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ink/ink402.xml" ContentType="application/inkml+xml"/>
  <Override PartName="/word/ink/ink403.xml" ContentType="application/inkml+xml"/>
  <Override PartName="/word/ink/ink404.xml" ContentType="application/inkml+xml"/>
  <Override PartName="/word/ink/ink405.xml" ContentType="application/inkml+xml"/>
  <Override PartName="/word/ink/ink406.xml" ContentType="application/inkml+xml"/>
  <Override PartName="/word/ink/ink407.xml" ContentType="application/inkml+xml"/>
  <Override PartName="/word/ink/ink408.xml" ContentType="application/inkml+xml"/>
  <Override PartName="/word/ink/ink409.xml" ContentType="application/inkml+xml"/>
  <Override PartName="/word/ink/ink410.xml" ContentType="application/inkml+xml"/>
  <Override PartName="/word/ink/ink411.xml" ContentType="application/inkml+xml"/>
  <Override PartName="/word/ink/ink412.xml" ContentType="application/inkml+xml"/>
  <Override PartName="/word/ink/ink413.xml" ContentType="application/inkml+xml"/>
  <Override PartName="/word/ink/ink414.xml" ContentType="application/inkml+xml"/>
  <Override PartName="/word/ink/ink415.xml" ContentType="application/inkml+xml"/>
  <Override PartName="/word/ink/ink416.xml" ContentType="application/inkml+xml"/>
  <Override PartName="/word/ink/ink417.xml" ContentType="application/inkml+xml"/>
  <Override PartName="/word/ink/ink418.xml" ContentType="application/inkml+xml"/>
  <Override PartName="/word/ink/ink419.xml" ContentType="application/inkml+xml"/>
  <Override PartName="/word/ink/ink420.xml" ContentType="application/inkml+xml"/>
  <Override PartName="/word/ink/ink421.xml" ContentType="application/inkml+xml"/>
  <Override PartName="/word/ink/ink422.xml" ContentType="application/inkml+xml"/>
  <Override PartName="/word/ink/ink423.xml" ContentType="application/inkml+xml"/>
  <Override PartName="/word/ink/ink424.xml" ContentType="application/inkml+xml"/>
  <Override PartName="/word/ink/ink425.xml" ContentType="application/inkml+xml"/>
  <Override PartName="/word/ink/ink426.xml" ContentType="application/inkml+xml"/>
  <Override PartName="/word/ink/ink427.xml" ContentType="application/inkml+xml"/>
  <Override PartName="/word/ink/ink428.xml" ContentType="application/inkml+xml"/>
  <Override PartName="/word/ink/ink429.xml" ContentType="application/inkml+xml"/>
  <Override PartName="/word/ink/ink430.xml" ContentType="application/inkml+xml"/>
  <Override PartName="/word/ink/ink431.xml" ContentType="application/inkml+xml"/>
  <Override PartName="/word/ink/ink432.xml" ContentType="application/inkml+xml"/>
  <Override PartName="/word/ink/ink433.xml" ContentType="application/inkml+xml"/>
  <Override PartName="/word/ink/ink434.xml" ContentType="application/inkml+xml"/>
  <Override PartName="/word/ink/ink435.xml" ContentType="application/inkml+xml"/>
  <Override PartName="/word/ink/ink436.xml" ContentType="application/inkml+xml"/>
  <Override PartName="/word/ink/ink437.xml" ContentType="application/inkml+xml"/>
  <Override PartName="/word/ink/ink438.xml" ContentType="application/inkml+xml"/>
  <Override PartName="/word/ink/ink439.xml" ContentType="application/inkml+xml"/>
  <Override PartName="/word/ink/ink440.xml" ContentType="application/inkml+xml"/>
  <Override PartName="/word/ink/ink441.xml" ContentType="application/inkml+xml"/>
  <Override PartName="/word/ink/ink442.xml" ContentType="application/inkml+xml"/>
  <Override PartName="/word/ink/ink443.xml" ContentType="application/inkml+xml"/>
  <Override PartName="/word/ink/ink444.xml" ContentType="application/inkml+xml"/>
  <Override PartName="/word/ink/ink445.xml" ContentType="application/inkml+xml"/>
  <Override PartName="/word/ink/ink446.xml" ContentType="application/inkml+xml"/>
  <Override PartName="/word/ink/ink447.xml" ContentType="application/inkml+xml"/>
  <Override PartName="/word/ink/ink448.xml" ContentType="application/inkml+xml"/>
  <Override PartName="/word/ink/ink449.xml" ContentType="application/inkml+xml"/>
  <Override PartName="/word/ink/ink450.xml" ContentType="application/inkml+xml"/>
  <Override PartName="/word/ink/ink451.xml" ContentType="application/inkml+xml"/>
  <Override PartName="/word/ink/ink452.xml" ContentType="application/inkml+xml"/>
  <Override PartName="/word/ink/ink453.xml" ContentType="application/inkml+xml"/>
  <Override PartName="/word/ink/ink454.xml" ContentType="application/inkml+xml"/>
  <Override PartName="/word/ink/ink455.xml" ContentType="application/inkml+xml"/>
  <Override PartName="/word/ink/ink456.xml" ContentType="application/inkml+xml"/>
  <Override PartName="/word/ink/ink457.xml" ContentType="application/inkml+xml"/>
  <Override PartName="/word/ink/ink458.xml" ContentType="application/inkml+xml"/>
  <Override PartName="/word/ink/ink459.xml" ContentType="application/inkml+xml"/>
  <Override PartName="/word/ink/ink460.xml" ContentType="application/inkml+xml"/>
  <Override PartName="/word/ink/ink461.xml" ContentType="application/inkml+xml"/>
  <Override PartName="/word/ink/ink462.xml" ContentType="application/inkml+xml"/>
  <Override PartName="/word/ink/ink463.xml" ContentType="application/inkml+xml"/>
  <Override PartName="/word/ink/ink464.xml" ContentType="application/inkml+xml"/>
  <Override PartName="/word/ink/ink465.xml" ContentType="application/inkml+xml"/>
  <Override PartName="/word/ink/ink466.xml" ContentType="application/inkml+xml"/>
  <Override PartName="/word/ink/ink467.xml" ContentType="application/inkml+xml"/>
  <Override PartName="/word/ink/ink468.xml" ContentType="application/inkml+xml"/>
  <Override PartName="/word/ink/ink469.xml" ContentType="application/inkml+xml"/>
  <Override PartName="/word/ink/ink470.xml" ContentType="application/inkml+xml"/>
  <Override PartName="/word/ink/ink471.xml" ContentType="application/inkml+xml"/>
  <Override PartName="/word/ink/ink472.xml" ContentType="application/inkml+xml"/>
  <Override PartName="/word/ink/ink473.xml" ContentType="application/inkml+xml"/>
  <Override PartName="/word/ink/ink474.xml" ContentType="application/inkml+xml"/>
  <Override PartName="/word/ink/ink475.xml" ContentType="application/inkml+xml"/>
  <Override PartName="/word/ink/ink476.xml" ContentType="application/inkml+xml"/>
  <Override PartName="/word/ink/ink477.xml" ContentType="application/inkml+xml"/>
  <Override PartName="/word/ink/ink478.xml" ContentType="application/inkml+xml"/>
  <Override PartName="/word/ink/ink479.xml" ContentType="application/inkml+xml"/>
  <Override PartName="/word/ink/ink480.xml" ContentType="application/inkml+xml"/>
  <Override PartName="/word/ink/ink481.xml" ContentType="application/inkml+xml"/>
  <Override PartName="/word/ink/ink482.xml" ContentType="application/inkml+xml"/>
  <Override PartName="/word/ink/ink483.xml" ContentType="application/inkml+xml"/>
  <Override PartName="/word/ink/ink484.xml" ContentType="application/inkml+xml"/>
  <Override PartName="/word/ink/ink485.xml" ContentType="application/inkml+xml"/>
  <Override PartName="/word/ink/ink486.xml" ContentType="application/inkml+xml"/>
  <Override PartName="/word/ink/ink487.xml" ContentType="application/inkml+xml"/>
  <Override PartName="/word/ink/ink488.xml" ContentType="application/inkml+xml"/>
  <Override PartName="/word/ink/ink489.xml" ContentType="application/inkml+xml"/>
  <Override PartName="/word/ink/ink490.xml" ContentType="application/inkml+xml"/>
  <Override PartName="/word/ink/ink491.xml" ContentType="application/inkml+xml"/>
  <Override PartName="/word/ink/ink492.xml" ContentType="application/inkml+xml"/>
  <Override PartName="/word/ink/ink493.xml" ContentType="application/inkml+xml"/>
  <Override PartName="/word/ink/ink494.xml" ContentType="application/inkml+xml"/>
  <Override PartName="/word/ink/ink495.xml" ContentType="application/inkml+xml"/>
  <Override PartName="/word/ink/ink496.xml" ContentType="application/inkml+xml"/>
  <Override PartName="/word/ink/ink497.xml" ContentType="application/inkml+xml"/>
  <Override PartName="/word/ink/ink498.xml" ContentType="application/inkml+xml"/>
  <Override PartName="/word/ink/ink499.xml" ContentType="application/inkml+xml"/>
  <Override PartName="/word/ink/ink500.xml" ContentType="application/inkml+xml"/>
  <Override PartName="/word/ink/ink501.xml" ContentType="application/inkml+xml"/>
  <Override PartName="/word/ink/ink502.xml" ContentType="application/inkml+xml"/>
  <Override PartName="/word/ink/ink503.xml" ContentType="application/inkml+xml"/>
  <Override PartName="/word/ink/ink504.xml" ContentType="application/inkml+xml"/>
  <Override PartName="/word/ink/ink505.xml" ContentType="application/inkml+xml"/>
  <Override PartName="/word/ink/ink506.xml" ContentType="application/inkml+xml"/>
  <Override PartName="/word/ink/ink507.xml" ContentType="application/inkml+xml"/>
  <Override PartName="/word/ink/ink508.xml" ContentType="application/inkml+xml"/>
  <Override PartName="/word/ink/ink509.xml" ContentType="application/inkml+xml"/>
  <Override PartName="/word/ink/ink510.xml" ContentType="application/inkml+xml"/>
  <Override PartName="/word/ink/ink511.xml" ContentType="application/inkml+xml"/>
  <Override PartName="/word/ink/ink512.xml" ContentType="application/inkml+xml"/>
  <Override PartName="/word/ink/ink513.xml" ContentType="application/inkml+xml"/>
  <Override PartName="/word/ink/ink514.xml" ContentType="application/inkml+xml"/>
  <Override PartName="/word/ink/ink515.xml" ContentType="application/inkml+xml"/>
  <Override PartName="/word/ink/ink516.xml" ContentType="application/inkml+xml"/>
  <Override PartName="/word/ink/ink517.xml" ContentType="application/inkml+xml"/>
  <Override PartName="/word/ink/ink518.xml" ContentType="application/inkml+xml"/>
  <Override PartName="/word/ink/ink519.xml" ContentType="application/inkml+xml"/>
  <Override PartName="/word/ink/ink520.xml" ContentType="application/inkml+xml"/>
  <Override PartName="/word/ink/ink521.xml" ContentType="application/inkml+xml"/>
  <Override PartName="/word/ink/ink522.xml" ContentType="application/inkml+xml"/>
  <Override PartName="/word/ink/ink523.xml" ContentType="application/inkml+xml"/>
  <Override PartName="/word/ink/ink524.xml" ContentType="application/inkml+xml"/>
  <Override PartName="/word/ink/ink525.xml" ContentType="application/inkml+xml"/>
  <Override PartName="/word/ink/ink526.xml" ContentType="application/inkml+xml"/>
  <Override PartName="/word/ink/ink527.xml" ContentType="application/inkml+xml"/>
  <Override PartName="/word/ink/ink528.xml" ContentType="application/inkml+xml"/>
  <Override PartName="/word/ink/ink529.xml" ContentType="application/inkml+xml"/>
  <Override PartName="/word/ink/ink530.xml" ContentType="application/inkml+xml"/>
  <Override PartName="/word/ink/ink531.xml" ContentType="application/inkml+xml"/>
  <Override PartName="/word/ink/ink532.xml" ContentType="application/inkml+xml"/>
  <Override PartName="/word/ink/ink533.xml" ContentType="application/inkml+xml"/>
  <Override PartName="/word/ink/ink534.xml" ContentType="application/inkml+xml"/>
  <Override PartName="/word/ink/ink535.xml" ContentType="application/inkml+xml"/>
  <Override PartName="/word/ink/ink536.xml" ContentType="application/inkml+xml"/>
  <Override PartName="/word/ink/ink537.xml" ContentType="application/inkml+xml"/>
  <Override PartName="/word/ink/ink538.xml" ContentType="application/inkml+xml"/>
  <Override PartName="/word/ink/ink539.xml" ContentType="application/inkml+xml"/>
  <Override PartName="/word/ink/ink540.xml" ContentType="application/inkml+xml"/>
  <Override PartName="/word/ink/ink541.xml" ContentType="application/inkml+xml"/>
  <Override PartName="/word/ink/ink542.xml" ContentType="application/inkml+xml"/>
  <Override PartName="/word/ink/ink543.xml" ContentType="application/inkml+xml"/>
  <Override PartName="/word/ink/ink544.xml" ContentType="application/inkml+xml"/>
  <Override PartName="/word/ink/ink545.xml" ContentType="application/inkml+xml"/>
  <Override PartName="/word/ink/ink546.xml" ContentType="application/inkml+xml"/>
  <Override PartName="/word/ink/ink547.xml" ContentType="application/inkml+xml"/>
  <Override PartName="/word/ink/ink548.xml" ContentType="application/inkml+xml"/>
  <Override PartName="/word/ink/ink549.xml" ContentType="application/inkml+xml"/>
  <Override PartName="/word/ink/ink550.xml" ContentType="application/inkml+xml"/>
  <Override PartName="/word/ink/ink551.xml" ContentType="application/inkml+xml"/>
  <Override PartName="/word/ink/ink552.xml" ContentType="application/inkml+xml"/>
  <Override PartName="/word/ink/ink553.xml" ContentType="application/inkml+xml"/>
  <Override PartName="/word/ink/ink554.xml" ContentType="application/inkml+xml"/>
  <Override PartName="/word/ink/ink555.xml" ContentType="application/inkml+xml"/>
  <Override PartName="/word/ink/ink556.xml" ContentType="application/inkml+xml"/>
  <Override PartName="/word/ink/ink557.xml" ContentType="application/inkml+xml"/>
  <Override PartName="/word/ink/ink558.xml" ContentType="application/inkml+xml"/>
  <Override PartName="/word/ink/ink559.xml" ContentType="application/inkml+xml"/>
  <Override PartName="/word/ink/ink560.xml" ContentType="application/inkml+xml"/>
  <Override PartName="/word/ink/ink561.xml" ContentType="application/inkml+xml"/>
  <Override PartName="/word/ink/ink562.xml" ContentType="application/inkml+xml"/>
  <Override PartName="/word/ink/ink563.xml" ContentType="application/inkml+xml"/>
  <Override PartName="/word/ink/ink564.xml" ContentType="application/inkml+xml"/>
  <Override PartName="/word/ink/ink565.xml" ContentType="application/inkml+xml"/>
  <Override PartName="/word/ink/ink566.xml" ContentType="application/inkml+xml"/>
  <Override PartName="/word/ink/ink567.xml" ContentType="application/inkml+xml"/>
  <Override PartName="/word/ink/ink568.xml" ContentType="application/inkml+xml"/>
  <Override PartName="/word/ink/ink569.xml" ContentType="application/inkml+xml"/>
  <Override PartName="/word/ink/ink570.xml" ContentType="application/inkml+xml"/>
  <Override PartName="/word/ink/ink571.xml" ContentType="application/inkml+xml"/>
  <Override PartName="/word/ink/ink572.xml" ContentType="application/inkml+xml"/>
  <Override PartName="/word/ink/ink573.xml" ContentType="application/inkml+xml"/>
  <Override PartName="/word/ink/ink574.xml" ContentType="application/inkml+xml"/>
  <Override PartName="/word/ink/ink575.xml" ContentType="application/inkml+xml"/>
  <Override PartName="/word/ink/ink576.xml" ContentType="application/inkml+xml"/>
  <Override PartName="/word/ink/ink577.xml" ContentType="application/inkml+xml"/>
  <Override PartName="/word/ink/ink578.xml" ContentType="application/inkml+xml"/>
  <Override PartName="/word/ink/ink579.xml" ContentType="application/inkml+xml"/>
  <Override PartName="/word/ink/ink580.xml" ContentType="application/inkml+xml"/>
  <Override PartName="/word/ink/ink581.xml" ContentType="application/inkml+xml"/>
  <Override PartName="/word/ink/ink582.xml" ContentType="application/inkml+xml"/>
  <Override PartName="/word/ink/ink583.xml" ContentType="application/inkml+xml"/>
  <Override PartName="/word/ink/ink584.xml" ContentType="application/inkml+xml"/>
  <Override PartName="/word/ink/ink585.xml" ContentType="application/inkml+xml"/>
  <Override PartName="/word/ink/ink586.xml" ContentType="application/inkml+xml"/>
  <Override PartName="/word/ink/ink587.xml" ContentType="application/inkml+xml"/>
  <Override PartName="/word/ink/ink588.xml" ContentType="application/inkml+xml"/>
  <Override PartName="/word/ink/ink589.xml" ContentType="application/inkml+xml"/>
  <Override PartName="/word/ink/ink590.xml" ContentType="application/inkml+xml"/>
  <Override PartName="/word/ink/ink591.xml" ContentType="application/inkml+xml"/>
  <Override PartName="/word/ink/ink592.xml" ContentType="application/inkml+xml"/>
  <Override PartName="/word/ink/ink593.xml" ContentType="application/inkml+xml"/>
  <Override PartName="/word/ink/ink594.xml" ContentType="application/inkml+xml"/>
  <Override PartName="/word/ink/ink595.xml" ContentType="application/inkml+xml"/>
  <Override PartName="/word/ink/ink596.xml" ContentType="application/inkml+xml"/>
  <Override PartName="/word/ink/ink597.xml" ContentType="application/inkml+xml"/>
  <Override PartName="/word/ink/ink598.xml" ContentType="application/inkml+xml"/>
  <Override PartName="/word/ink/ink599.xml" ContentType="application/inkml+xml"/>
  <Override PartName="/word/ink/ink600.xml" ContentType="application/inkml+xml"/>
  <Override PartName="/word/ink/ink601.xml" ContentType="application/inkml+xml"/>
  <Override PartName="/word/ink/ink602.xml" ContentType="application/inkml+xml"/>
  <Override PartName="/word/ink/ink603.xml" ContentType="application/inkml+xml"/>
  <Override PartName="/word/ink/ink604.xml" ContentType="application/inkml+xml"/>
  <Override PartName="/word/ink/ink605.xml" ContentType="application/inkml+xml"/>
  <Override PartName="/word/ink/ink606.xml" ContentType="application/inkml+xml"/>
  <Override PartName="/word/ink/ink607.xml" ContentType="application/inkml+xml"/>
  <Override PartName="/word/ink/ink608.xml" ContentType="application/inkml+xml"/>
  <Override PartName="/word/ink/ink609.xml" ContentType="application/inkml+xml"/>
  <Override PartName="/word/ink/ink610.xml" ContentType="application/inkml+xml"/>
  <Override PartName="/word/ink/ink611.xml" ContentType="application/inkml+xml"/>
  <Override PartName="/word/ink/ink612.xml" ContentType="application/inkml+xml"/>
  <Override PartName="/word/ink/ink613.xml" ContentType="application/inkml+xml"/>
  <Override PartName="/word/ink/ink614.xml" ContentType="application/inkml+xml"/>
  <Override PartName="/word/ink/ink615.xml" ContentType="application/inkml+xml"/>
  <Override PartName="/word/ink/ink616.xml" ContentType="application/inkml+xml"/>
  <Override PartName="/word/ink/ink617.xml" ContentType="application/inkml+xml"/>
  <Override PartName="/word/ink/ink618.xml" ContentType="application/inkml+xml"/>
  <Override PartName="/word/ink/ink619.xml" ContentType="application/inkml+xml"/>
  <Override PartName="/word/ink/ink620.xml" ContentType="application/inkml+xml"/>
  <Override PartName="/word/ink/ink621.xml" ContentType="application/inkml+xml"/>
  <Override PartName="/word/ink/ink622.xml" ContentType="application/inkml+xml"/>
  <Override PartName="/word/ink/ink623.xml" ContentType="application/inkml+xml"/>
  <Override PartName="/word/ink/ink624.xml" ContentType="application/inkml+xml"/>
  <Override PartName="/word/ink/ink625.xml" ContentType="application/inkml+xml"/>
  <Override PartName="/word/ink/ink626.xml" ContentType="application/inkml+xml"/>
  <Override PartName="/word/ink/ink627.xml" ContentType="application/inkml+xml"/>
  <Override PartName="/word/ink/ink628.xml" ContentType="application/inkml+xml"/>
  <Override PartName="/word/ink/ink629.xml" ContentType="application/inkml+xml"/>
  <Override PartName="/word/ink/ink630.xml" ContentType="application/inkml+xml"/>
  <Override PartName="/word/ink/ink631.xml" ContentType="application/inkml+xml"/>
  <Override PartName="/word/ink/ink632.xml" ContentType="application/inkml+xml"/>
  <Override PartName="/word/ink/ink633.xml" ContentType="application/inkml+xml"/>
  <Override PartName="/word/ink/ink634.xml" ContentType="application/inkml+xml"/>
  <Override PartName="/word/ink/ink635.xml" ContentType="application/inkml+xml"/>
  <Override PartName="/word/ink/ink636.xml" ContentType="application/inkml+xml"/>
  <Override PartName="/word/ink/ink637.xml" ContentType="application/inkml+xml"/>
  <Override PartName="/word/ink/ink638.xml" ContentType="application/inkml+xml"/>
  <Override PartName="/word/ink/ink639.xml" ContentType="application/inkml+xml"/>
  <Override PartName="/word/ink/ink640.xml" ContentType="application/inkml+xml"/>
  <Override PartName="/word/ink/ink641.xml" ContentType="application/inkml+xml"/>
  <Override PartName="/word/ink/ink642.xml" ContentType="application/inkml+xml"/>
  <Override PartName="/word/ink/ink643.xml" ContentType="application/inkml+xml"/>
  <Override PartName="/word/ink/ink644.xml" ContentType="application/inkml+xml"/>
  <Override PartName="/word/ink/ink645.xml" ContentType="application/inkml+xml"/>
  <Override PartName="/word/ink/ink646.xml" ContentType="application/inkml+xml"/>
  <Override PartName="/word/ink/ink647.xml" ContentType="application/inkml+xml"/>
  <Override PartName="/word/ink/ink648.xml" ContentType="application/inkml+xml"/>
  <Override PartName="/word/ink/ink649.xml" ContentType="application/inkml+xml"/>
  <Override PartName="/word/ink/ink650.xml" ContentType="application/inkml+xml"/>
  <Override PartName="/word/ink/ink651.xml" ContentType="application/inkml+xml"/>
  <Override PartName="/word/ink/ink652.xml" ContentType="application/inkml+xml"/>
  <Override PartName="/word/ink/ink653.xml" ContentType="application/inkml+xml"/>
  <Override PartName="/word/ink/ink654.xml" ContentType="application/inkml+xml"/>
  <Override PartName="/word/ink/ink655.xml" ContentType="application/inkml+xml"/>
  <Override PartName="/word/ink/ink656.xml" ContentType="application/inkml+xml"/>
  <Override PartName="/word/ink/ink657.xml" ContentType="application/inkml+xml"/>
  <Override PartName="/word/ink/ink658.xml" ContentType="application/inkml+xml"/>
  <Override PartName="/word/ink/ink659.xml" ContentType="application/inkml+xml"/>
  <Override PartName="/word/ink/ink660.xml" ContentType="application/inkml+xml"/>
  <Override PartName="/word/ink/ink661.xml" ContentType="application/inkml+xml"/>
  <Override PartName="/word/ink/ink662.xml" ContentType="application/inkml+xml"/>
  <Override PartName="/word/ink/ink663.xml" ContentType="application/inkml+xml"/>
  <Override PartName="/word/ink/ink664.xml" ContentType="application/inkml+xml"/>
  <Override PartName="/word/ink/ink665.xml" ContentType="application/inkml+xml"/>
  <Override PartName="/word/ink/ink666.xml" ContentType="application/inkml+xml"/>
  <Override PartName="/word/ink/ink667.xml" ContentType="application/inkml+xml"/>
  <Override PartName="/word/ink/ink668.xml" ContentType="application/inkml+xml"/>
  <Override PartName="/word/ink/ink669.xml" ContentType="application/inkml+xml"/>
  <Override PartName="/word/ink/ink670.xml" ContentType="application/inkml+xml"/>
  <Override PartName="/word/ink/ink671.xml" ContentType="application/inkml+xml"/>
  <Override PartName="/word/ink/ink672.xml" ContentType="application/inkml+xml"/>
  <Override PartName="/word/ink/ink673.xml" ContentType="application/inkml+xml"/>
  <Override PartName="/word/ink/ink674.xml" ContentType="application/inkml+xml"/>
  <Override PartName="/word/ink/ink675.xml" ContentType="application/inkml+xml"/>
  <Override PartName="/word/ink/ink676.xml" ContentType="application/inkml+xml"/>
  <Override PartName="/word/ink/ink677.xml" ContentType="application/inkml+xml"/>
  <Override PartName="/word/ink/ink678.xml" ContentType="application/inkml+xml"/>
  <Override PartName="/word/ink/ink679.xml" ContentType="application/inkml+xml"/>
  <Override PartName="/word/ink/ink680.xml" ContentType="application/inkml+xml"/>
  <Override PartName="/word/ink/ink681.xml" ContentType="application/inkml+xml"/>
  <Override PartName="/word/ink/ink682.xml" ContentType="application/inkml+xml"/>
  <Override PartName="/word/ink/ink683.xml" ContentType="application/inkml+xml"/>
  <Override PartName="/word/ink/ink684.xml" ContentType="application/inkml+xml"/>
  <Override PartName="/word/ink/ink685.xml" ContentType="application/inkml+xml"/>
  <Override PartName="/word/ink/ink686.xml" ContentType="application/inkml+xml"/>
  <Override PartName="/word/ink/ink687.xml" ContentType="application/inkml+xml"/>
  <Override PartName="/word/ink/ink688.xml" ContentType="application/inkml+xml"/>
  <Override PartName="/word/ink/ink689.xml" ContentType="application/inkml+xml"/>
  <Override PartName="/word/ink/ink690.xml" ContentType="application/inkml+xml"/>
  <Override PartName="/word/ink/ink691.xml" ContentType="application/inkml+xml"/>
  <Override PartName="/word/ink/ink692.xml" ContentType="application/inkml+xml"/>
  <Override PartName="/word/ink/ink693.xml" ContentType="application/inkml+xml"/>
  <Override PartName="/word/ink/ink694.xml" ContentType="application/inkml+xml"/>
  <Override PartName="/word/ink/ink695.xml" ContentType="application/inkml+xml"/>
  <Override PartName="/word/ink/ink696.xml" ContentType="application/inkml+xml"/>
  <Override PartName="/word/ink/ink697.xml" ContentType="application/inkml+xml"/>
  <Override PartName="/word/ink/ink698.xml" ContentType="application/inkml+xml"/>
  <Override PartName="/word/ink/ink699.xml" ContentType="application/inkml+xml"/>
  <Override PartName="/word/ink/ink700.xml" ContentType="application/inkml+xml"/>
  <Override PartName="/word/ink/ink701.xml" ContentType="application/inkml+xml"/>
  <Override PartName="/word/ink/ink702.xml" ContentType="application/inkml+xml"/>
  <Override PartName="/word/ink/ink703.xml" ContentType="application/inkml+xml"/>
  <Override PartName="/word/ink/ink704.xml" ContentType="application/inkml+xml"/>
  <Override PartName="/word/ink/ink705.xml" ContentType="application/inkml+xml"/>
  <Override PartName="/word/ink/ink706.xml" ContentType="application/inkml+xml"/>
  <Override PartName="/word/ink/ink707.xml" ContentType="application/inkml+xml"/>
  <Override PartName="/word/ink/ink708.xml" ContentType="application/inkml+xml"/>
  <Override PartName="/word/ink/ink709.xml" ContentType="application/inkml+xml"/>
  <Override PartName="/word/ink/ink710.xml" ContentType="application/inkml+xml"/>
  <Override PartName="/word/ink/ink711.xml" ContentType="application/inkml+xml"/>
  <Override PartName="/word/ink/ink712.xml" ContentType="application/inkml+xml"/>
  <Override PartName="/word/ink/ink713.xml" ContentType="application/inkml+xml"/>
  <Override PartName="/word/ink/ink714.xml" ContentType="application/inkml+xml"/>
  <Override PartName="/word/ink/ink715.xml" ContentType="application/inkml+xml"/>
  <Override PartName="/word/ink/ink716.xml" ContentType="application/inkml+xml"/>
  <Override PartName="/word/ink/ink717.xml" ContentType="application/inkml+xml"/>
  <Override PartName="/word/ink/ink718.xml" ContentType="application/inkml+xml"/>
  <Override PartName="/word/ink/ink719.xml" ContentType="application/inkml+xml"/>
  <Override PartName="/word/ink/ink720.xml" ContentType="application/inkml+xml"/>
  <Override PartName="/word/ink/ink721.xml" ContentType="application/inkml+xml"/>
  <Override PartName="/word/ink/ink722.xml" ContentType="application/inkml+xml"/>
  <Override PartName="/word/ink/ink723.xml" ContentType="application/inkml+xml"/>
  <Override PartName="/word/ink/ink724.xml" ContentType="application/inkml+xml"/>
  <Override PartName="/word/ink/ink725.xml" ContentType="application/inkml+xml"/>
  <Override PartName="/word/ink/ink726.xml" ContentType="application/inkml+xml"/>
  <Override PartName="/word/ink/ink727.xml" ContentType="application/inkml+xml"/>
  <Override PartName="/word/ink/ink728.xml" ContentType="application/inkml+xml"/>
  <Override PartName="/word/ink/ink729.xml" ContentType="application/inkml+xml"/>
  <Override PartName="/word/ink/ink730.xml" ContentType="application/inkml+xml"/>
  <Override PartName="/word/ink/ink731.xml" ContentType="application/inkml+xml"/>
  <Override PartName="/word/ink/ink732.xml" ContentType="application/inkml+xml"/>
  <Override PartName="/word/ink/ink733.xml" ContentType="application/inkml+xml"/>
  <Override PartName="/word/ink/ink734.xml" ContentType="application/inkml+xml"/>
  <Override PartName="/word/ink/ink735.xml" ContentType="application/inkml+xml"/>
  <Override PartName="/word/ink/ink736.xml" ContentType="application/inkml+xml"/>
  <Override PartName="/word/ink/ink737.xml" ContentType="application/inkml+xml"/>
  <Override PartName="/word/ink/ink738.xml" ContentType="application/inkml+xml"/>
  <Override PartName="/word/ink/ink739.xml" ContentType="application/inkml+xml"/>
  <Override PartName="/word/ink/ink740.xml" ContentType="application/inkml+xml"/>
  <Override PartName="/word/ink/ink741.xml" ContentType="application/inkml+xml"/>
  <Override PartName="/word/ink/ink742.xml" ContentType="application/inkml+xml"/>
  <Override PartName="/word/ink/ink743.xml" ContentType="application/inkml+xml"/>
  <Override PartName="/word/ink/ink744.xml" ContentType="application/inkml+xml"/>
  <Override PartName="/word/ink/ink745.xml" ContentType="application/inkml+xml"/>
  <Override PartName="/word/ink/ink746.xml" ContentType="application/inkml+xml"/>
  <Override PartName="/word/ink/ink747.xml" ContentType="application/inkml+xml"/>
  <Override PartName="/word/ink/ink748.xml" ContentType="application/inkml+xml"/>
  <Override PartName="/word/ink/ink749.xml" ContentType="application/inkml+xml"/>
  <Override PartName="/word/ink/ink750.xml" ContentType="application/inkml+xml"/>
  <Override PartName="/word/ink/ink751.xml" ContentType="application/inkml+xml"/>
  <Override PartName="/word/ink/ink752.xml" ContentType="application/inkml+xml"/>
  <Override PartName="/word/ink/ink753.xml" ContentType="application/inkml+xml"/>
  <Override PartName="/word/ink/ink754.xml" ContentType="application/inkml+xml"/>
  <Override PartName="/word/ink/ink755.xml" ContentType="application/inkml+xml"/>
  <Override PartName="/word/ink/ink756.xml" ContentType="application/inkml+xml"/>
  <Override PartName="/word/ink/ink757.xml" ContentType="application/inkml+xml"/>
  <Override PartName="/word/ink/ink758.xml" ContentType="application/inkml+xml"/>
  <Override PartName="/word/ink/ink759.xml" ContentType="application/inkml+xml"/>
  <Override PartName="/word/ink/ink760.xml" ContentType="application/inkml+xml"/>
  <Override PartName="/word/ink/ink761.xml" ContentType="application/inkml+xml"/>
  <Override PartName="/word/ink/ink762.xml" ContentType="application/inkml+xml"/>
  <Override PartName="/word/ink/ink763.xml" ContentType="application/inkml+xml"/>
  <Override PartName="/word/ink/ink764.xml" ContentType="application/inkml+xml"/>
  <Override PartName="/word/ink/ink765.xml" ContentType="application/inkml+xml"/>
  <Override PartName="/word/ink/ink766.xml" ContentType="application/inkml+xml"/>
  <Override PartName="/word/ink/ink767.xml" ContentType="application/inkml+xml"/>
  <Override PartName="/word/ink/ink768.xml" ContentType="application/inkml+xml"/>
  <Override PartName="/word/ink/ink769.xml" ContentType="application/inkml+xml"/>
  <Override PartName="/word/ink/ink770.xml" ContentType="application/inkml+xml"/>
  <Override PartName="/word/ink/ink771.xml" ContentType="application/inkml+xml"/>
  <Override PartName="/word/ink/ink772.xml" ContentType="application/inkml+xml"/>
  <Override PartName="/word/ink/ink773.xml" ContentType="application/inkml+xml"/>
  <Override PartName="/word/ink/ink774.xml" ContentType="application/inkml+xml"/>
  <Override PartName="/word/ink/ink775.xml" ContentType="application/inkml+xml"/>
  <Override PartName="/word/ink/ink776.xml" ContentType="application/inkml+xml"/>
  <Override PartName="/word/ink/ink777.xml" ContentType="application/inkml+xml"/>
  <Override PartName="/word/ink/ink778.xml" ContentType="application/inkml+xml"/>
  <Override PartName="/word/ink/ink779.xml" ContentType="application/inkml+xml"/>
  <Override PartName="/word/ink/ink780.xml" ContentType="application/inkml+xml"/>
  <Override PartName="/word/ink/ink781.xml" ContentType="application/inkml+xml"/>
  <Override PartName="/word/ink/ink782.xml" ContentType="application/inkml+xml"/>
  <Override PartName="/word/ink/ink783.xml" ContentType="application/inkml+xml"/>
  <Override PartName="/word/ink/ink784.xml" ContentType="application/inkml+xml"/>
  <Override PartName="/word/ink/ink785.xml" ContentType="application/inkml+xml"/>
  <Override PartName="/word/ink/ink786.xml" ContentType="application/inkml+xml"/>
  <Override PartName="/word/ink/ink787.xml" ContentType="application/inkml+xml"/>
  <Override PartName="/word/ink/ink788.xml" ContentType="application/inkml+xml"/>
  <Override PartName="/word/ink/ink789.xml" ContentType="application/inkml+xml"/>
  <Override PartName="/word/ink/ink790.xml" ContentType="application/inkml+xml"/>
  <Override PartName="/word/ink/ink791.xml" ContentType="application/inkml+xml"/>
  <Override PartName="/word/ink/ink792.xml" ContentType="application/inkml+xml"/>
  <Override PartName="/word/ink/ink793.xml" ContentType="application/inkml+xml"/>
  <Override PartName="/word/ink/ink794.xml" ContentType="application/inkml+xml"/>
  <Override PartName="/word/ink/ink795.xml" ContentType="application/inkml+xml"/>
  <Override PartName="/word/ink/ink796.xml" ContentType="application/inkml+xml"/>
  <Override PartName="/word/ink/ink797.xml" ContentType="application/inkml+xml"/>
  <Override PartName="/word/ink/ink798.xml" ContentType="application/inkml+xml"/>
  <Override PartName="/word/ink/ink799.xml" ContentType="application/inkml+xml"/>
  <Override PartName="/word/ink/ink800.xml" ContentType="application/inkml+xml"/>
  <Override PartName="/word/ink/ink801.xml" ContentType="application/inkml+xml"/>
  <Override PartName="/word/ink/ink802.xml" ContentType="application/inkml+xml"/>
  <Override PartName="/word/ink/ink803.xml" ContentType="application/inkml+xml"/>
  <Override PartName="/word/ink/ink804.xml" ContentType="application/inkml+xml"/>
  <Override PartName="/word/ink/ink805.xml" ContentType="application/inkml+xml"/>
  <Override PartName="/word/ink/ink806.xml" ContentType="application/inkml+xml"/>
  <Override PartName="/word/ink/ink807.xml" ContentType="application/inkml+xml"/>
  <Override PartName="/word/ink/ink808.xml" ContentType="application/inkml+xml"/>
  <Override PartName="/word/ink/ink809.xml" ContentType="application/inkml+xml"/>
  <Override PartName="/word/ink/ink810.xml" ContentType="application/inkml+xml"/>
  <Override PartName="/word/ink/ink811.xml" ContentType="application/inkml+xml"/>
  <Override PartName="/word/ink/ink812.xml" ContentType="application/inkml+xml"/>
  <Override PartName="/word/ink/ink813.xml" ContentType="application/inkml+xml"/>
  <Override PartName="/word/ink/ink814.xml" ContentType="application/inkml+xml"/>
  <Override PartName="/word/ink/ink815.xml" ContentType="application/inkml+xml"/>
  <Override PartName="/word/ink/ink816.xml" ContentType="application/inkml+xml"/>
  <Override PartName="/word/ink/ink817.xml" ContentType="application/inkml+xml"/>
  <Override PartName="/word/ink/ink818.xml" ContentType="application/inkml+xml"/>
  <Override PartName="/word/ink/ink819.xml" ContentType="application/inkml+xml"/>
  <Override PartName="/word/ink/ink820.xml" ContentType="application/inkml+xml"/>
  <Override PartName="/word/ink/ink821.xml" ContentType="application/inkml+xml"/>
  <Override PartName="/word/ink/ink822.xml" ContentType="application/inkml+xml"/>
  <Override PartName="/word/ink/ink823.xml" ContentType="application/inkml+xml"/>
  <Override PartName="/word/ink/ink824.xml" ContentType="application/inkml+xml"/>
  <Override PartName="/word/ink/ink825.xml" ContentType="application/inkml+xml"/>
  <Override PartName="/word/ink/ink826.xml" ContentType="application/inkml+xml"/>
  <Override PartName="/word/ink/ink827.xml" ContentType="application/inkml+xml"/>
  <Override PartName="/word/ink/ink828.xml" ContentType="application/inkml+xml"/>
  <Override PartName="/word/ink/ink829.xml" ContentType="application/inkml+xml"/>
  <Override PartName="/word/ink/ink830.xml" ContentType="application/inkml+xml"/>
  <Override PartName="/word/ink/ink831.xml" ContentType="application/inkml+xml"/>
  <Override PartName="/word/ink/ink832.xml" ContentType="application/inkml+xml"/>
  <Override PartName="/word/ink/ink833.xml" ContentType="application/inkml+xml"/>
  <Override PartName="/word/ink/ink834.xml" ContentType="application/inkml+xml"/>
  <Override PartName="/word/ink/ink835.xml" ContentType="application/inkml+xml"/>
  <Override PartName="/word/ink/ink836.xml" ContentType="application/inkml+xml"/>
  <Override PartName="/word/ink/ink837.xml" ContentType="application/inkml+xml"/>
  <Override PartName="/word/ink/ink838.xml" ContentType="application/inkml+xml"/>
  <Override PartName="/word/ink/ink839.xml" ContentType="application/inkml+xml"/>
  <Override PartName="/word/ink/ink840.xml" ContentType="application/inkml+xml"/>
  <Override PartName="/word/ink/ink841.xml" ContentType="application/inkml+xml"/>
  <Override PartName="/word/ink/ink842.xml" ContentType="application/inkml+xml"/>
  <Override PartName="/word/ink/ink843.xml" ContentType="application/inkml+xml"/>
  <Override PartName="/word/ink/ink844.xml" ContentType="application/inkml+xml"/>
  <Override PartName="/word/ink/ink845.xml" ContentType="application/inkml+xml"/>
  <Override PartName="/word/ink/ink846.xml" ContentType="application/inkml+xml"/>
  <Override PartName="/word/ink/ink847.xml" ContentType="application/inkml+xml"/>
  <Override PartName="/word/ink/ink848.xml" ContentType="application/inkml+xml"/>
  <Override PartName="/word/ink/ink849.xml" ContentType="application/inkml+xml"/>
  <Override PartName="/word/ink/ink850.xml" ContentType="application/inkml+xml"/>
  <Override PartName="/word/ink/ink851.xml" ContentType="application/inkml+xml"/>
  <Override PartName="/word/ink/ink852.xml" ContentType="application/inkml+xml"/>
  <Override PartName="/word/ink/ink853.xml" ContentType="application/inkml+xml"/>
  <Override PartName="/word/ink/ink854.xml" ContentType="application/inkml+xml"/>
  <Override PartName="/word/ink/ink855.xml" ContentType="application/inkml+xml"/>
  <Override PartName="/word/ink/ink856.xml" ContentType="application/inkml+xml"/>
  <Override PartName="/word/ink/ink857.xml" ContentType="application/inkml+xml"/>
  <Override PartName="/word/ink/ink858.xml" ContentType="application/inkml+xml"/>
  <Override PartName="/word/ink/ink859.xml" ContentType="application/inkml+xml"/>
  <Override PartName="/word/ink/ink860.xml" ContentType="application/inkml+xml"/>
  <Override PartName="/word/ink/ink861.xml" ContentType="application/inkml+xml"/>
  <Override PartName="/word/ink/ink862.xml" ContentType="application/inkml+xml"/>
  <Override PartName="/word/ink/ink863.xml" ContentType="application/inkml+xml"/>
  <Override PartName="/word/ink/ink864.xml" ContentType="application/inkml+xml"/>
  <Override PartName="/word/ink/ink865.xml" ContentType="application/inkml+xml"/>
  <Override PartName="/word/ink/ink866.xml" ContentType="application/inkml+xml"/>
  <Override PartName="/word/ink/ink867.xml" ContentType="application/inkml+xml"/>
  <Override PartName="/word/ink/ink868.xml" ContentType="application/inkml+xml"/>
  <Override PartName="/word/ink/ink869.xml" ContentType="application/inkml+xml"/>
  <Override PartName="/word/ink/ink870.xml" ContentType="application/inkml+xml"/>
  <Override PartName="/word/ink/ink871.xml" ContentType="application/inkml+xml"/>
  <Override PartName="/word/ink/ink872.xml" ContentType="application/inkml+xml"/>
  <Override PartName="/word/ink/ink873.xml" ContentType="application/inkml+xml"/>
  <Override PartName="/word/ink/ink874.xml" ContentType="application/inkml+xml"/>
  <Override PartName="/word/ink/ink875.xml" ContentType="application/inkml+xml"/>
  <Override PartName="/word/ink/ink876.xml" ContentType="application/inkml+xml"/>
  <Override PartName="/word/ink/ink877.xml" ContentType="application/inkml+xml"/>
  <Override PartName="/word/ink/ink878.xml" ContentType="application/inkml+xml"/>
  <Override PartName="/word/ink/ink879.xml" ContentType="application/inkml+xml"/>
  <Override PartName="/word/ink/ink880.xml" ContentType="application/inkml+xml"/>
  <Override PartName="/word/ink/ink881.xml" ContentType="application/inkml+xml"/>
  <Override PartName="/word/ink/ink882.xml" ContentType="application/inkml+xml"/>
  <Override PartName="/word/ink/ink883.xml" ContentType="application/inkml+xml"/>
  <Override PartName="/word/ink/ink884.xml" ContentType="application/inkml+xml"/>
  <Override PartName="/word/ink/ink885.xml" ContentType="application/inkml+xml"/>
  <Override PartName="/word/ink/ink886.xml" ContentType="application/inkml+xml"/>
  <Override PartName="/word/ink/ink887.xml" ContentType="application/inkml+xml"/>
  <Override PartName="/word/ink/ink888.xml" ContentType="application/inkml+xml"/>
  <Override PartName="/word/ink/ink889.xml" ContentType="application/inkml+xml"/>
  <Override PartName="/word/ink/ink890.xml" ContentType="application/inkml+xml"/>
  <Override PartName="/word/ink/ink891.xml" ContentType="application/inkml+xml"/>
  <Override PartName="/word/ink/ink892.xml" ContentType="application/inkml+xml"/>
  <Override PartName="/word/ink/ink893.xml" ContentType="application/inkml+xml"/>
  <Override PartName="/word/ink/ink894.xml" ContentType="application/inkml+xml"/>
  <Override PartName="/word/ink/ink895.xml" ContentType="application/inkml+xml"/>
  <Override PartName="/word/ink/ink896.xml" ContentType="application/inkml+xml"/>
  <Override PartName="/word/ink/ink897.xml" ContentType="application/inkml+xml"/>
  <Override PartName="/word/ink/ink898.xml" ContentType="application/inkml+xml"/>
  <Override PartName="/word/ink/ink899.xml" ContentType="application/inkml+xml"/>
  <Override PartName="/word/ink/ink900.xml" ContentType="application/inkml+xml"/>
  <Override PartName="/word/ink/ink901.xml" ContentType="application/inkml+xml"/>
  <Override PartName="/word/ink/ink902.xml" ContentType="application/inkml+xml"/>
  <Override PartName="/word/ink/ink903.xml" ContentType="application/inkml+xml"/>
  <Override PartName="/word/ink/ink904.xml" ContentType="application/inkml+xml"/>
  <Override PartName="/word/ink/ink905.xml" ContentType="application/inkml+xml"/>
  <Override PartName="/word/ink/ink906.xml" ContentType="application/inkml+xml"/>
  <Override PartName="/word/ink/ink907.xml" ContentType="application/inkml+xml"/>
  <Override PartName="/word/ink/ink908.xml" ContentType="application/inkml+xml"/>
  <Override PartName="/word/ink/ink909.xml" ContentType="application/inkml+xml"/>
  <Override PartName="/word/ink/ink910.xml" ContentType="application/inkml+xml"/>
  <Override PartName="/word/ink/ink911.xml" ContentType="application/inkml+xml"/>
  <Override PartName="/word/ink/ink912.xml" ContentType="application/inkml+xml"/>
  <Override PartName="/word/ink/ink913.xml" ContentType="application/inkml+xml"/>
  <Override PartName="/word/ink/ink914.xml" ContentType="application/inkml+xml"/>
  <Override PartName="/word/ink/ink915.xml" ContentType="application/inkml+xml"/>
  <Override PartName="/word/ink/ink916.xml" ContentType="application/inkml+xml"/>
  <Override PartName="/word/ink/ink917.xml" ContentType="application/inkml+xml"/>
  <Override PartName="/word/ink/ink918.xml" ContentType="application/inkml+xml"/>
  <Override PartName="/word/ink/ink919.xml" ContentType="application/inkml+xml"/>
  <Override PartName="/word/ink/ink920.xml" ContentType="application/inkml+xml"/>
  <Override PartName="/word/ink/ink921.xml" ContentType="application/inkml+xml"/>
  <Override PartName="/word/ink/ink922.xml" ContentType="application/inkml+xml"/>
  <Override PartName="/word/ink/ink923.xml" ContentType="application/inkml+xml"/>
  <Override PartName="/word/ink/ink924.xml" ContentType="application/inkml+xml"/>
  <Override PartName="/word/ink/ink925.xml" ContentType="application/inkml+xml"/>
  <Override PartName="/word/ink/ink926.xml" ContentType="application/inkml+xml"/>
  <Override PartName="/word/ink/ink927.xml" ContentType="application/inkml+xml"/>
  <Override PartName="/word/ink/ink928.xml" ContentType="application/inkml+xml"/>
  <Override PartName="/word/ink/ink929.xml" ContentType="application/inkml+xml"/>
  <Override PartName="/word/ink/ink930.xml" ContentType="application/inkml+xml"/>
  <Override PartName="/word/ink/ink931.xml" ContentType="application/inkml+xml"/>
  <Override PartName="/word/ink/ink932.xml" ContentType="application/inkml+xml"/>
  <Override PartName="/word/ink/ink933.xml" ContentType="application/inkml+xml"/>
  <Override PartName="/word/ink/ink934.xml" ContentType="application/inkml+xml"/>
  <Override PartName="/word/ink/ink935.xml" ContentType="application/inkml+xml"/>
  <Override PartName="/word/ink/ink936.xml" ContentType="application/inkml+xml"/>
  <Override PartName="/word/ink/ink937.xml" ContentType="application/inkml+xml"/>
  <Override PartName="/word/ink/ink938.xml" ContentType="application/inkml+xml"/>
  <Override PartName="/word/ink/ink939.xml" ContentType="application/inkml+xml"/>
  <Override PartName="/word/ink/ink940.xml" ContentType="application/inkml+xml"/>
  <Override PartName="/word/ink/ink941.xml" ContentType="application/inkml+xml"/>
  <Override PartName="/word/ink/ink942.xml" ContentType="application/inkml+xml"/>
  <Override PartName="/word/ink/ink943.xml" ContentType="application/inkml+xml"/>
  <Override PartName="/word/ink/ink944.xml" ContentType="application/inkml+xml"/>
  <Override PartName="/word/ink/ink945.xml" ContentType="application/inkml+xml"/>
  <Override PartName="/word/ink/ink946.xml" ContentType="application/inkml+xml"/>
  <Override PartName="/word/ink/ink947.xml" ContentType="application/inkml+xml"/>
  <Override PartName="/word/ink/ink948.xml" ContentType="application/inkml+xml"/>
  <Override PartName="/word/ink/ink949.xml" ContentType="application/inkml+xml"/>
  <Override PartName="/word/ink/ink950.xml" ContentType="application/inkml+xml"/>
  <Override PartName="/word/ink/ink951.xml" ContentType="application/inkml+xml"/>
  <Override PartName="/word/ink/ink952.xml" ContentType="application/inkml+xml"/>
  <Override PartName="/word/ink/ink953.xml" ContentType="application/inkml+xml"/>
  <Override PartName="/word/ink/ink954.xml" ContentType="application/inkml+xml"/>
  <Override PartName="/word/ink/ink955.xml" ContentType="application/inkml+xml"/>
  <Override PartName="/word/ink/ink956.xml" ContentType="application/inkml+xml"/>
  <Override PartName="/word/ink/ink957.xml" ContentType="application/inkml+xml"/>
  <Override PartName="/word/ink/ink958.xml" ContentType="application/inkml+xml"/>
  <Override PartName="/word/ink/ink959.xml" ContentType="application/inkml+xml"/>
  <Override PartName="/word/ink/ink960.xml" ContentType="application/inkml+xml"/>
  <Override PartName="/word/ink/ink961.xml" ContentType="application/inkml+xml"/>
  <Override PartName="/word/ink/ink962.xml" ContentType="application/inkml+xml"/>
  <Override PartName="/word/ink/ink963.xml" ContentType="application/inkml+xml"/>
  <Override PartName="/word/ink/ink964.xml" ContentType="application/inkml+xml"/>
  <Override PartName="/word/ink/ink965.xml" ContentType="application/inkml+xml"/>
  <Override PartName="/word/ink/ink966.xml" ContentType="application/inkml+xml"/>
  <Override PartName="/word/ink/ink967.xml" ContentType="application/inkml+xml"/>
  <Override PartName="/word/ink/ink968.xml" ContentType="application/inkml+xml"/>
  <Override PartName="/word/ink/ink969.xml" ContentType="application/inkml+xml"/>
  <Override PartName="/word/ink/ink970.xml" ContentType="application/inkml+xml"/>
  <Override PartName="/word/ink/ink971.xml" ContentType="application/inkml+xml"/>
  <Override PartName="/word/ink/ink972.xml" ContentType="application/inkml+xml"/>
  <Override PartName="/word/ink/ink973.xml" ContentType="application/inkml+xml"/>
  <Override PartName="/word/ink/ink974.xml" ContentType="application/inkml+xml"/>
  <Override PartName="/word/ink/ink975.xml" ContentType="application/inkml+xml"/>
  <Override PartName="/word/ink/ink976.xml" ContentType="application/inkml+xml"/>
  <Override PartName="/word/ink/ink977.xml" ContentType="application/inkml+xml"/>
  <Override PartName="/word/ink/ink978.xml" ContentType="application/inkml+xml"/>
  <Override PartName="/word/ink/ink979.xml" ContentType="application/inkml+xml"/>
  <Override PartName="/word/ink/ink980.xml" ContentType="application/inkml+xml"/>
  <Override PartName="/word/ink/ink981.xml" ContentType="application/inkml+xml"/>
  <Override PartName="/word/ink/ink982.xml" ContentType="application/inkml+xml"/>
  <Override PartName="/word/ink/ink983.xml" ContentType="application/inkml+xml"/>
  <Override PartName="/word/ink/ink984.xml" ContentType="application/inkml+xml"/>
  <Override PartName="/word/ink/ink985.xml" ContentType="application/inkml+xml"/>
  <Override PartName="/word/ink/ink986.xml" ContentType="application/inkml+xml"/>
  <Override PartName="/word/ink/ink987.xml" ContentType="application/inkml+xml"/>
  <Override PartName="/word/ink/ink988.xml" ContentType="application/inkml+xml"/>
  <Override PartName="/word/ink/ink989.xml" ContentType="application/inkml+xml"/>
  <Override PartName="/word/ink/ink990.xml" ContentType="application/inkml+xml"/>
  <Override PartName="/word/ink/ink991.xml" ContentType="application/inkml+xml"/>
  <Override PartName="/word/ink/ink992.xml" ContentType="application/inkml+xml"/>
  <Override PartName="/word/ink/ink993.xml" ContentType="application/inkml+xml"/>
  <Override PartName="/word/ink/ink994.xml" ContentType="application/inkml+xml"/>
  <Override PartName="/word/ink/ink995.xml" ContentType="application/inkml+xml"/>
  <Override PartName="/word/ink/ink996.xml" ContentType="application/inkml+xml"/>
  <Override PartName="/word/ink/ink997.xml" ContentType="application/inkml+xml"/>
  <Override PartName="/word/ink/ink998.xml" ContentType="application/inkml+xml"/>
  <Override PartName="/word/ink/ink999.xml" ContentType="application/inkml+xml"/>
  <Override PartName="/word/ink/ink1000.xml" ContentType="application/inkml+xml"/>
  <Override PartName="/word/ink/ink1001.xml" ContentType="application/inkml+xml"/>
  <Override PartName="/word/ink/ink1002.xml" ContentType="application/inkml+xml"/>
  <Override PartName="/word/ink/ink1003.xml" ContentType="application/inkml+xml"/>
  <Override PartName="/word/ink/ink1004.xml" ContentType="application/inkml+xml"/>
  <Override PartName="/word/ink/ink1005.xml" ContentType="application/inkml+xml"/>
  <Override PartName="/word/ink/ink1006.xml" ContentType="application/inkml+xml"/>
  <Override PartName="/word/ink/ink1007.xml" ContentType="application/inkml+xml"/>
  <Override PartName="/word/ink/ink1008.xml" ContentType="application/inkml+xml"/>
  <Override PartName="/word/ink/ink1009.xml" ContentType="application/inkml+xml"/>
  <Override PartName="/word/ink/ink1010.xml" ContentType="application/inkml+xml"/>
  <Override PartName="/word/ink/ink1011.xml" ContentType="application/inkml+xml"/>
  <Override PartName="/word/ink/ink1012.xml" ContentType="application/inkml+xml"/>
  <Override PartName="/word/ink/ink1013.xml" ContentType="application/inkml+xml"/>
  <Override PartName="/word/ink/ink1014.xml" ContentType="application/inkml+xml"/>
  <Override PartName="/word/ink/ink1015.xml" ContentType="application/inkml+xml"/>
  <Override PartName="/word/ink/ink1016.xml" ContentType="application/inkml+xml"/>
  <Override PartName="/word/ink/ink1017.xml" ContentType="application/inkml+xml"/>
  <Override PartName="/word/ink/ink1018.xml" ContentType="application/inkml+xml"/>
  <Override PartName="/word/ink/ink1019.xml" ContentType="application/inkml+xml"/>
  <Override PartName="/word/ink/ink1020.xml" ContentType="application/inkml+xml"/>
  <Override PartName="/word/ink/ink1021.xml" ContentType="application/inkml+xml"/>
  <Override PartName="/word/ink/ink1022.xml" ContentType="application/inkml+xml"/>
  <Override PartName="/word/ink/ink1023.xml" ContentType="application/inkml+xml"/>
  <Override PartName="/word/ink/ink1024.xml" ContentType="application/inkml+xml"/>
  <Override PartName="/word/ink/ink1025.xml" ContentType="application/inkml+xml"/>
  <Override PartName="/word/ink/ink1026.xml" ContentType="application/inkml+xml"/>
  <Override PartName="/word/ink/ink1027.xml" ContentType="application/inkml+xml"/>
  <Override PartName="/word/ink/ink1028.xml" ContentType="application/inkml+xml"/>
  <Override PartName="/word/ink/ink1029.xml" ContentType="application/inkml+xml"/>
  <Override PartName="/word/ink/ink1030.xml" ContentType="application/inkml+xml"/>
  <Override PartName="/word/ink/ink1031.xml" ContentType="application/inkml+xml"/>
  <Override PartName="/word/ink/ink1032.xml" ContentType="application/inkml+xml"/>
  <Override PartName="/word/ink/ink1033.xml" ContentType="application/inkml+xml"/>
  <Override PartName="/word/ink/ink1034.xml" ContentType="application/inkml+xml"/>
  <Override PartName="/word/ink/ink1035.xml" ContentType="application/inkml+xml"/>
  <Override PartName="/word/ink/ink1036.xml" ContentType="application/inkml+xml"/>
  <Override PartName="/word/ink/ink1037.xml" ContentType="application/inkml+xml"/>
  <Override PartName="/word/ink/ink1038.xml" ContentType="application/inkml+xml"/>
  <Override PartName="/word/ink/ink1039.xml" ContentType="application/inkml+xml"/>
  <Override PartName="/word/ink/ink1040.xml" ContentType="application/inkml+xml"/>
  <Override PartName="/word/ink/ink1041.xml" ContentType="application/inkml+xml"/>
  <Override PartName="/word/ink/ink1042.xml" ContentType="application/inkml+xml"/>
  <Override PartName="/word/ink/ink1043.xml" ContentType="application/inkml+xml"/>
  <Override PartName="/word/ink/ink1044.xml" ContentType="application/inkml+xml"/>
  <Override PartName="/word/ink/ink1045.xml" ContentType="application/inkml+xml"/>
  <Override PartName="/word/ink/ink1046.xml" ContentType="application/inkml+xml"/>
  <Override PartName="/word/ink/ink1047.xml" ContentType="application/inkml+xml"/>
  <Override PartName="/word/ink/ink1048.xml" ContentType="application/inkml+xml"/>
  <Override PartName="/word/ink/ink1049.xml" ContentType="application/inkml+xml"/>
  <Override PartName="/word/ink/ink1050.xml" ContentType="application/inkml+xml"/>
  <Override PartName="/word/ink/ink1051.xml" ContentType="application/inkml+xml"/>
  <Override PartName="/word/ink/ink1052.xml" ContentType="application/inkml+xml"/>
  <Override PartName="/word/ink/ink1053.xml" ContentType="application/inkml+xml"/>
  <Override PartName="/word/ink/ink1054.xml" ContentType="application/inkml+xml"/>
  <Override PartName="/word/ink/ink1055.xml" ContentType="application/inkml+xml"/>
  <Override PartName="/word/ink/ink1056.xml" ContentType="application/inkml+xml"/>
  <Override PartName="/word/ink/ink1057.xml" ContentType="application/inkml+xml"/>
  <Override PartName="/word/ink/ink1058.xml" ContentType="application/inkml+xml"/>
  <Override PartName="/word/ink/ink1059.xml" ContentType="application/inkml+xml"/>
  <Override PartName="/word/ink/ink1060.xml" ContentType="application/inkml+xml"/>
  <Override PartName="/word/ink/ink1061.xml" ContentType="application/inkml+xml"/>
  <Override PartName="/word/ink/ink1062.xml" ContentType="application/inkml+xml"/>
  <Override PartName="/word/ink/ink1063.xml" ContentType="application/inkml+xml"/>
  <Override PartName="/word/ink/ink1064.xml" ContentType="application/inkml+xml"/>
  <Override PartName="/word/ink/ink1065.xml" ContentType="application/inkml+xml"/>
  <Override PartName="/word/ink/ink1066.xml" ContentType="application/inkml+xml"/>
  <Override PartName="/word/ink/ink1067.xml" ContentType="application/inkml+xml"/>
  <Override PartName="/word/ink/ink1068.xml" ContentType="application/inkml+xml"/>
  <Override PartName="/word/ink/ink1069.xml" ContentType="application/inkml+xml"/>
  <Override PartName="/word/ink/ink1070.xml" ContentType="application/inkml+xml"/>
  <Override PartName="/word/ink/ink1071.xml" ContentType="application/inkml+xml"/>
  <Override PartName="/word/ink/ink1072.xml" ContentType="application/inkml+xml"/>
  <Override PartName="/word/ink/ink1073.xml" ContentType="application/inkml+xml"/>
  <Override PartName="/word/ink/ink1074.xml" ContentType="application/inkml+xml"/>
  <Override PartName="/word/ink/ink1075.xml" ContentType="application/inkml+xml"/>
  <Override PartName="/word/ink/ink1076.xml" ContentType="application/inkml+xml"/>
  <Override PartName="/word/ink/ink1077.xml" ContentType="application/inkml+xml"/>
  <Override PartName="/word/ink/ink1078.xml" ContentType="application/inkml+xml"/>
  <Override PartName="/word/ink/ink1079.xml" ContentType="application/inkml+xml"/>
  <Override PartName="/word/ink/ink1080.xml" ContentType="application/inkml+xml"/>
  <Override PartName="/word/ink/ink1081.xml" ContentType="application/inkml+xml"/>
  <Override PartName="/word/ink/ink1082.xml" ContentType="application/inkml+xml"/>
  <Override PartName="/word/ink/ink1083.xml" ContentType="application/inkml+xml"/>
  <Override PartName="/word/ink/ink1084.xml" ContentType="application/inkml+xml"/>
  <Override PartName="/word/ink/ink1085.xml" ContentType="application/inkml+xml"/>
  <Override PartName="/word/ink/ink1086.xml" ContentType="application/inkml+xml"/>
  <Override PartName="/word/ink/ink1087.xml" ContentType="application/inkml+xml"/>
  <Override PartName="/word/ink/ink1088.xml" ContentType="application/inkml+xml"/>
  <Override PartName="/word/ink/ink1089.xml" ContentType="application/inkml+xml"/>
  <Override PartName="/word/ink/ink1090.xml" ContentType="application/inkml+xml"/>
  <Override PartName="/word/ink/ink1091.xml" ContentType="application/inkml+xml"/>
  <Override PartName="/word/ink/ink1092.xml" ContentType="application/inkml+xml"/>
  <Override PartName="/word/ink/ink1093.xml" ContentType="application/inkml+xml"/>
  <Override PartName="/word/ink/ink1094.xml" ContentType="application/inkml+xml"/>
  <Override PartName="/word/ink/ink1095.xml" ContentType="application/inkml+xml"/>
  <Override PartName="/word/ink/ink1096.xml" ContentType="application/inkml+xml"/>
  <Override PartName="/word/ink/ink1097.xml" ContentType="application/inkml+xml"/>
  <Override PartName="/word/ink/ink1098.xml" ContentType="application/inkml+xml"/>
  <Override PartName="/word/ink/ink1099.xml" ContentType="application/inkml+xml"/>
  <Override PartName="/word/ink/ink1100.xml" ContentType="application/inkml+xml"/>
  <Override PartName="/word/ink/ink1101.xml" ContentType="application/inkml+xml"/>
  <Override PartName="/word/ink/ink1102.xml" ContentType="application/inkml+xml"/>
  <Override PartName="/word/ink/ink1103.xml" ContentType="application/inkml+xml"/>
  <Override PartName="/word/ink/ink1104.xml" ContentType="application/inkml+xml"/>
  <Override PartName="/word/ink/ink1105.xml" ContentType="application/inkml+xml"/>
  <Override PartName="/word/ink/ink1106.xml" ContentType="application/inkml+xml"/>
  <Override PartName="/word/ink/ink1107.xml" ContentType="application/inkml+xml"/>
  <Override PartName="/word/ink/ink1108.xml" ContentType="application/inkml+xml"/>
  <Override PartName="/word/ink/ink1109.xml" ContentType="application/inkml+xml"/>
  <Override PartName="/word/ink/ink1110.xml" ContentType="application/inkml+xml"/>
  <Override PartName="/word/ink/ink1111.xml" ContentType="application/inkml+xml"/>
  <Override PartName="/word/ink/ink1112.xml" ContentType="application/inkml+xml"/>
  <Override PartName="/word/ink/ink1113.xml" ContentType="application/inkml+xml"/>
  <Override PartName="/word/ink/ink1114.xml" ContentType="application/inkml+xml"/>
  <Override PartName="/word/ink/ink1115.xml" ContentType="application/inkml+xml"/>
  <Override PartName="/word/ink/ink1116.xml" ContentType="application/inkml+xml"/>
  <Override PartName="/word/ink/ink1117.xml" ContentType="application/inkml+xml"/>
  <Override PartName="/word/ink/ink1118.xml" ContentType="application/inkml+xml"/>
  <Override PartName="/word/ink/ink1119.xml" ContentType="application/inkml+xml"/>
  <Override PartName="/word/ink/ink1120.xml" ContentType="application/inkml+xml"/>
  <Override PartName="/word/ink/ink1121.xml" ContentType="application/inkml+xml"/>
  <Override PartName="/word/ink/ink1122.xml" ContentType="application/inkml+xml"/>
  <Override PartName="/word/ink/ink1123.xml" ContentType="application/inkml+xml"/>
  <Override PartName="/word/ink/ink1124.xml" ContentType="application/inkml+xml"/>
  <Override PartName="/word/ink/ink1125.xml" ContentType="application/inkml+xml"/>
  <Override PartName="/word/ink/ink1126.xml" ContentType="application/inkml+xml"/>
  <Override PartName="/word/ink/ink1127.xml" ContentType="application/inkml+xml"/>
  <Override PartName="/word/ink/ink1128.xml" ContentType="application/inkml+xml"/>
  <Override PartName="/word/ink/ink1129.xml" ContentType="application/inkml+xml"/>
  <Override PartName="/word/ink/ink1130.xml" ContentType="application/inkml+xml"/>
  <Override PartName="/word/ink/ink1131.xml" ContentType="application/inkml+xml"/>
  <Override PartName="/word/ink/ink1132.xml" ContentType="application/inkml+xml"/>
  <Override PartName="/word/ink/ink1133.xml" ContentType="application/inkml+xml"/>
  <Override PartName="/word/ink/ink1134.xml" ContentType="application/inkml+xml"/>
  <Override PartName="/word/ink/ink1135.xml" ContentType="application/inkml+xml"/>
  <Override PartName="/word/ink/ink1136.xml" ContentType="application/inkml+xml"/>
  <Override PartName="/word/ink/ink1137.xml" ContentType="application/inkml+xml"/>
  <Override PartName="/word/ink/ink1138.xml" ContentType="application/inkml+xml"/>
  <Override PartName="/word/ink/ink1139.xml" ContentType="application/inkml+xml"/>
  <Override PartName="/word/ink/ink1140.xml" ContentType="application/inkml+xml"/>
  <Override PartName="/word/ink/ink1141.xml" ContentType="application/inkml+xml"/>
  <Override PartName="/word/ink/ink1142.xml" ContentType="application/inkml+xml"/>
  <Override PartName="/word/ink/ink1143.xml" ContentType="application/inkml+xml"/>
  <Override PartName="/word/ink/ink1144.xml" ContentType="application/inkml+xml"/>
  <Override PartName="/word/ink/ink1145.xml" ContentType="application/inkml+xml"/>
  <Override PartName="/word/ink/ink1146.xml" ContentType="application/inkml+xml"/>
  <Override PartName="/word/ink/ink1147.xml" ContentType="application/inkml+xml"/>
  <Override PartName="/word/ink/ink1148.xml" ContentType="application/inkml+xml"/>
  <Override PartName="/word/ink/ink1149.xml" ContentType="application/inkml+xml"/>
  <Override PartName="/word/ink/ink1150.xml" ContentType="application/inkml+xml"/>
  <Override PartName="/word/ink/ink1151.xml" ContentType="application/inkml+xml"/>
  <Override PartName="/word/ink/ink1152.xml" ContentType="application/inkml+xml"/>
  <Override PartName="/word/ink/ink1153.xml" ContentType="application/inkml+xml"/>
  <Override PartName="/word/ink/ink1154.xml" ContentType="application/inkml+xml"/>
  <Override PartName="/word/ink/ink1155.xml" ContentType="application/inkml+xml"/>
  <Override PartName="/word/ink/ink1156.xml" ContentType="application/inkml+xml"/>
  <Override PartName="/word/ink/ink1157.xml" ContentType="application/inkml+xml"/>
  <Override PartName="/word/ink/ink1158.xml" ContentType="application/inkml+xml"/>
  <Override PartName="/word/ink/ink1159.xml" ContentType="application/inkml+xml"/>
  <Override PartName="/word/ink/ink1160.xml" ContentType="application/inkml+xml"/>
  <Override PartName="/word/ink/ink1161.xml" ContentType="application/inkml+xml"/>
  <Override PartName="/word/ink/ink1162.xml" ContentType="application/inkml+xml"/>
  <Override PartName="/word/ink/ink1163.xml" ContentType="application/inkml+xml"/>
  <Override PartName="/word/ink/ink1164.xml" ContentType="application/inkml+xml"/>
  <Override PartName="/word/ink/ink1165.xml" ContentType="application/inkml+xml"/>
  <Override PartName="/word/ink/ink1166.xml" ContentType="application/inkml+xml"/>
  <Override PartName="/word/ink/ink1167.xml" ContentType="application/inkml+xml"/>
  <Override PartName="/word/ink/ink1168.xml" ContentType="application/inkml+xml"/>
  <Override PartName="/word/ink/ink1169.xml" ContentType="application/inkml+xml"/>
  <Override PartName="/word/ink/ink1170.xml" ContentType="application/inkml+xml"/>
  <Override PartName="/word/ink/ink1171.xml" ContentType="application/inkml+xml"/>
  <Override PartName="/word/ink/ink1172.xml" ContentType="application/inkml+xml"/>
  <Override PartName="/word/ink/ink1173.xml" ContentType="application/inkml+xml"/>
  <Override PartName="/word/ink/ink1174.xml" ContentType="application/inkml+xml"/>
  <Override PartName="/word/ink/ink1175.xml" ContentType="application/inkml+xml"/>
  <Override PartName="/word/ink/ink1176.xml" ContentType="application/inkml+xml"/>
  <Override PartName="/word/ink/ink1177.xml" ContentType="application/inkml+xml"/>
  <Override PartName="/word/ink/ink1178.xml" ContentType="application/inkml+xml"/>
  <Override PartName="/word/ink/ink1179.xml" ContentType="application/inkml+xml"/>
  <Override PartName="/word/ink/ink1180.xml" ContentType="application/inkml+xml"/>
  <Override PartName="/word/ink/ink1181.xml" ContentType="application/inkml+xml"/>
  <Override PartName="/word/ink/ink1182.xml" ContentType="application/inkml+xml"/>
  <Override PartName="/word/ink/ink1183.xml" ContentType="application/inkml+xml"/>
  <Override PartName="/word/ink/ink1184.xml" ContentType="application/inkml+xml"/>
  <Override PartName="/word/ink/ink1185.xml" ContentType="application/inkml+xml"/>
  <Override PartName="/word/ink/ink1186.xml" ContentType="application/inkml+xml"/>
  <Override PartName="/word/ink/ink1187.xml" ContentType="application/inkml+xml"/>
  <Override PartName="/word/ink/ink1188.xml" ContentType="application/inkml+xml"/>
  <Override PartName="/word/ink/ink1189.xml" ContentType="application/inkml+xml"/>
  <Override PartName="/word/ink/ink1190.xml" ContentType="application/inkml+xml"/>
  <Override PartName="/word/ink/ink1191.xml" ContentType="application/inkml+xml"/>
  <Override PartName="/word/ink/ink1192.xml" ContentType="application/inkml+xml"/>
  <Override PartName="/word/ink/ink1193.xml" ContentType="application/inkml+xml"/>
  <Override PartName="/word/ink/ink1194.xml" ContentType="application/inkml+xml"/>
  <Override PartName="/word/ink/ink1195.xml" ContentType="application/inkml+xml"/>
  <Override PartName="/word/ink/ink1196.xml" ContentType="application/inkml+xml"/>
  <Override PartName="/word/ink/ink1197.xml" ContentType="application/inkml+xml"/>
  <Override PartName="/word/ink/ink1198.xml" ContentType="application/inkml+xml"/>
  <Override PartName="/word/ink/ink1199.xml" ContentType="application/inkml+xml"/>
  <Override PartName="/word/ink/ink1200.xml" ContentType="application/inkml+xml"/>
  <Override PartName="/word/ink/ink1201.xml" ContentType="application/inkml+xml"/>
  <Override PartName="/word/ink/ink1202.xml" ContentType="application/inkml+xml"/>
  <Override PartName="/word/ink/ink1203.xml" ContentType="application/inkml+xml"/>
  <Override PartName="/word/ink/ink1204.xml" ContentType="application/inkml+xml"/>
  <Override PartName="/word/ink/ink1205.xml" ContentType="application/inkml+xml"/>
  <Override PartName="/word/ink/ink1206.xml" ContentType="application/inkml+xml"/>
  <Override PartName="/word/ink/ink1207.xml" ContentType="application/inkml+xml"/>
  <Override PartName="/word/ink/ink1208.xml" ContentType="application/inkml+xml"/>
  <Override PartName="/word/ink/ink1209.xml" ContentType="application/inkml+xml"/>
  <Override PartName="/word/ink/ink1210.xml" ContentType="application/inkml+xml"/>
  <Override PartName="/word/ink/ink1211.xml" ContentType="application/inkml+xml"/>
  <Override PartName="/word/ink/ink1212.xml" ContentType="application/inkml+xml"/>
  <Override PartName="/word/ink/ink1213.xml" ContentType="application/inkml+xml"/>
  <Override PartName="/word/ink/ink1214.xml" ContentType="application/inkml+xml"/>
  <Override PartName="/word/ink/ink1215.xml" ContentType="application/inkml+xml"/>
  <Override PartName="/word/ink/ink1216.xml" ContentType="application/inkml+xml"/>
  <Override PartName="/word/ink/ink1217.xml" ContentType="application/inkml+xml"/>
  <Override PartName="/word/ink/ink1218.xml" ContentType="application/inkml+xml"/>
  <Override PartName="/word/ink/ink1219.xml" ContentType="application/inkml+xml"/>
  <Override PartName="/word/ink/ink1220.xml" ContentType="application/inkml+xml"/>
  <Override PartName="/word/ink/ink1221.xml" ContentType="application/inkml+xml"/>
  <Override PartName="/word/ink/ink1222.xml" ContentType="application/inkml+xml"/>
  <Override PartName="/word/ink/ink1223.xml" ContentType="application/inkml+xml"/>
  <Override PartName="/word/ink/ink1224.xml" ContentType="application/inkml+xml"/>
  <Override PartName="/word/ink/ink1225.xml" ContentType="application/inkml+xml"/>
  <Override PartName="/word/ink/ink1226.xml" ContentType="application/inkml+xml"/>
  <Override PartName="/word/ink/ink1227.xml" ContentType="application/inkml+xml"/>
  <Override PartName="/word/ink/ink1228.xml" ContentType="application/inkml+xml"/>
  <Override PartName="/word/ink/ink1229.xml" ContentType="application/inkml+xml"/>
  <Override PartName="/word/ink/ink1230.xml" ContentType="application/inkml+xml"/>
  <Override PartName="/word/ink/ink1231.xml" ContentType="application/inkml+xml"/>
  <Override PartName="/word/ink/ink1232.xml" ContentType="application/inkml+xml"/>
  <Override PartName="/word/ink/ink1233.xml" ContentType="application/inkml+xml"/>
  <Override PartName="/word/ink/ink1234.xml" ContentType="application/inkml+xml"/>
  <Override PartName="/word/ink/ink1235.xml" ContentType="application/inkml+xml"/>
  <Override PartName="/word/ink/ink1236.xml" ContentType="application/inkml+xml"/>
  <Override PartName="/word/ink/ink1237.xml" ContentType="application/inkml+xml"/>
  <Override PartName="/word/ink/ink1238.xml" ContentType="application/inkml+xml"/>
  <Override PartName="/word/ink/ink1239.xml" ContentType="application/inkml+xml"/>
  <Override PartName="/word/ink/ink1240.xml" ContentType="application/inkml+xml"/>
  <Override PartName="/word/ink/ink1241.xml" ContentType="application/inkml+xml"/>
  <Override PartName="/word/ink/ink1242.xml" ContentType="application/inkml+xml"/>
  <Override PartName="/word/ink/ink1243.xml" ContentType="application/inkml+xml"/>
  <Override PartName="/word/ink/ink1244.xml" ContentType="application/inkml+xml"/>
  <Override PartName="/word/ink/ink1245.xml" ContentType="application/inkml+xml"/>
  <Override PartName="/word/ink/ink1246.xml" ContentType="application/inkml+xml"/>
  <Override PartName="/word/ink/ink1247.xml" ContentType="application/inkml+xml"/>
  <Override PartName="/word/ink/ink1248.xml" ContentType="application/inkml+xml"/>
  <Override PartName="/word/ink/ink1249.xml" ContentType="application/inkml+xml"/>
  <Override PartName="/word/ink/ink1250.xml" ContentType="application/inkml+xml"/>
  <Override PartName="/word/ink/ink1251.xml" ContentType="application/inkml+xml"/>
  <Override PartName="/word/ink/ink1252.xml" ContentType="application/inkml+xml"/>
  <Override PartName="/word/ink/ink1253.xml" ContentType="application/inkml+xml"/>
  <Override PartName="/word/ink/ink1254.xml" ContentType="application/inkml+xml"/>
  <Override PartName="/word/ink/ink1255.xml" ContentType="application/inkml+xml"/>
  <Override PartName="/word/ink/ink1256.xml" ContentType="application/inkml+xml"/>
  <Override PartName="/word/ink/ink1257.xml" ContentType="application/inkml+xml"/>
  <Override PartName="/word/ink/ink1258.xml" ContentType="application/inkml+xml"/>
  <Override PartName="/word/ink/ink1259.xml" ContentType="application/inkml+xml"/>
  <Override PartName="/word/ink/ink1260.xml" ContentType="application/inkml+xml"/>
  <Override PartName="/word/ink/ink1261.xml" ContentType="application/inkml+xml"/>
  <Override PartName="/word/ink/ink1262.xml" ContentType="application/inkml+xml"/>
  <Override PartName="/word/ink/ink1263.xml" ContentType="application/inkml+xml"/>
  <Override PartName="/word/ink/ink1264.xml" ContentType="application/inkml+xml"/>
  <Override PartName="/word/ink/ink1265.xml" ContentType="application/inkml+xml"/>
  <Override PartName="/word/ink/ink1266.xml" ContentType="application/inkml+xml"/>
  <Override PartName="/word/ink/ink1267.xml" ContentType="application/inkml+xml"/>
  <Override PartName="/word/ink/ink1268.xml" ContentType="application/inkml+xml"/>
  <Override PartName="/word/ink/ink1269.xml" ContentType="application/inkml+xml"/>
  <Override PartName="/word/ink/ink1270.xml" ContentType="application/inkml+xml"/>
  <Override PartName="/word/ink/ink1271.xml" ContentType="application/inkml+xml"/>
  <Override PartName="/word/ink/ink1272.xml" ContentType="application/inkml+xml"/>
  <Override PartName="/word/ink/ink1273.xml" ContentType="application/inkml+xml"/>
  <Override PartName="/word/ink/ink1274.xml" ContentType="application/inkml+xml"/>
  <Override PartName="/word/ink/ink1275.xml" ContentType="application/inkml+xml"/>
  <Override PartName="/word/ink/ink1276.xml" ContentType="application/inkml+xml"/>
  <Override PartName="/word/ink/ink1277.xml" ContentType="application/inkml+xml"/>
  <Override PartName="/word/ink/ink1278.xml" ContentType="application/inkml+xml"/>
  <Override PartName="/word/ink/ink1279.xml" ContentType="application/inkml+xml"/>
  <Override PartName="/word/ink/ink1280.xml" ContentType="application/inkml+xml"/>
  <Override PartName="/word/ink/ink1281.xml" ContentType="application/inkml+xml"/>
  <Override PartName="/word/ink/ink1282.xml" ContentType="application/inkml+xml"/>
  <Override PartName="/word/ink/ink1283.xml" ContentType="application/inkml+xml"/>
  <Override PartName="/word/ink/ink1284.xml" ContentType="application/inkml+xml"/>
  <Override PartName="/word/ink/ink1285.xml" ContentType="application/inkml+xml"/>
  <Override PartName="/word/ink/ink1286.xml" ContentType="application/inkml+xml"/>
  <Override PartName="/word/ink/ink1287.xml" ContentType="application/inkml+xml"/>
  <Override PartName="/word/ink/ink1288.xml" ContentType="application/inkml+xml"/>
  <Override PartName="/word/ink/ink1289.xml" ContentType="application/inkml+xml"/>
  <Override PartName="/word/ink/ink1290.xml" ContentType="application/inkml+xml"/>
  <Override PartName="/word/ink/ink1291.xml" ContentType="application/inkml+xml"/>
  <Override PartName="/word/ink/ink1292.xml" ContentType="application/inkml+xml"/>
  <Override PartName="/word/ink/ink1293.xml" ContentType="application/inkml+xml"/>
  <Override PartName="/word/ink/ink1294.xml" ContentType="application/inkml+xml"/>
  <Override PartName="/word/ink/ink1295.xml" ContentType="application/inkml+xml"/>
  <Override PartName="/word/ink/ink1296.xml" ContentType="application/inkml+xml"/>
  <Override PartName="/word/ink/ink1297.xml" ContentType="application/inkml+xml"/>
  <Override PartName="/word/ink/ink1298.xml" ContentType="application/inkml+xml"/>
  <Override PartName="/word/ink/ink1299.xml" ContentType="application/inkml+xml"/>
  <Override PartName="/word/ink/ink1300.xml" ContentType="application/inkml+xml"/>
  <Override PartName="/word/ink/ink1301.xml" ContentType="application/inkml+xml"/>
  <Override PartName="/word/ink/ink1302.xml" ContentType="application/inkml+xml"/>
  <Override PartName="/word/ink/ink1303.xml" ContentType="application/inkml+xml"/>
  <Override PartName="/word/ink/ink1304.xml" ContentType="application/inkml+xml"/>
  <Override PartName="/word/ink/ink1305.xml" ContentType="application/inkml+xml"/>
  <Override PartName="/word/ink/ink1306.xml" ContentType="application/inkml+xml"/>
  <Override PartName="/word/ink/ink1307.xml" ContentType="application/inkml+xml"/>
  <Override PartName="/word/ink/ink1308.xml" ContentType="application/inkml+xml"/>
  <Override PartName="/word/ink/ink1309.xml" ContentType="application/inkml+xml"/>
  <Override PartName="/word/ink/ink1310.xml" ContentType="application/inkml+xml"/>
  <Override PartName="/word/ink/ink1311.xml" ContentType="application/inkml+xml"/>
  <Override PartName="/word/ink/ink1312.xml" ContentType="application/inkml+xml"/>
  <Override PartName="/word/ink/ink1313.xml" ContentType="application/inkml+xml"/>
  <Override PartName="/word/ink/ink1314.xml" ContentType="application/inkml+xml"/>
  <Override PartName="/word/ink/ink1315.xml" ContentType="application/inkml+xml"/>
  <Override PartName="/word/ink/ink1316.xml" ContentType="application/inkml+xml"/>
  <Override PartName="/word/ink/ink1317.xml" ContentType="application/inkml+xml"/>
  <Override PartName="/word/ink/ink1318.xml" ContentType="application/inkml+xml"/>
  <Override PartName="/word/ink/ink1319.xml" ContentType="application/inkml+xml"/>
  <Override PartName="/word/ink/ink1320.xml" ContentType="application/inkml+xml"/>
  <Override PartName="/word/ink/ink1321.xml" ContentType="application/inkml+xml"/>
  <Override PartName="/word/ink/ink1322.xml" ContentType="application/inkml+xml"/>
  <Override PartName="/word/ink/ink1323.xml" ContentType="application/inkml+xml"/>
  <Override PartName="/word/ink/ink1324.xml" ContentType="application/inkml+xml"/>
  <Override PartName="/word/ink/ink1325.xml" ContentType="application/inkml+xml"/>
  <Override PartName="/word/ink/ink1326.xml" ContentType="application/inkml+xml"/>
  <Override PartName="/word/ink/ink1327.xml" ContentType="application/inkml+xml"/>
  <Override PartName="/word/ink/ink1328.xml" ContentType="application/inkml+xml"/>
  <Override PartName="/word/ink/ink1329.xml" ContentType="application/inkml+xml"/>
  <Override PartName="/word/ink/ink1330.xml" ContentType="application/inkml+xml"/>
  <Override PartName="/word/ink/ink1331.xml" ContentType="application/inkml+xml"/>
  <Override PartName="/word/ink/ink1332.xml" ContentType="application/inkml+xml"/>
  <Override PartName="/word/ink/ink1333.xml" ContentType="application/inkml+xml"/>
  <Override PartName="/word/ink/ink1334.xml" ContentType="application/inkml+xml"/>
  <Override PartName="/word/ink/ink1335.xml" ContentType="application/inkml+xml"/>
  <Override PartName="/word/ink/ink1336.xml" ContentType="application/inkml+xml"/>
  <Override PartName="/word/ink/ink1337.xml" ContentType="application/inkml+xml"/>
  <Override PartName="/word/ink/ink1338.xml" ContentType="application/inkml+xml"/>
  <Override PartName="/word/ink/ink1339.xml" ContentType="application/inkml+xml"/>
  <Override PartName="/word/ink/ink1340.xml" ContentType="application/inkml+xml"/>
  <Override PartName="/word/ink/ink1341.xml" ContentType="application/inkml+xml"/>
  <Override PartName="/word/ink/ink1342.xml" ContentType="application/inkml+xml"/>
  <Override PartName="/word/ink/ink1343.xml" ContentType="application/inkml+xml"/>
  <Override PartName="/word/ink/ink1344.xml" ContentType="application/inkml+xml"/>
  <Override PartName="/word/ink/ink1345.xml" ContentType="application/inkml+xml"/>
  <Override PartName="/word/ink/ink1346.xml" ContentType="application/inkml+xml"/>
  <Override PartName="/word/ink/ink1347.xml" ContentType="application/inkml+xml"/>
  <Override PartName="/word/ink/ink1348.xml" ContentType="application/inkml+xml"/>
  <Override PartName="/word/ink/ink1349.xml" ContentType="application/inkml+xml"/>
  <Override PartName="/word/ink/ink1350.xml" ContentType="application/inkml+xml"/>
  <Override PartName="/word/ink/ink1351.xml" ContentType="application/inkml+xml"/>
  <Override PartName="/word/ink/ink1352.xml" ContentType="application/inkml+xml"/>
  <Override PartName="/word/ink/ink1353.xml" ContentType="application/inkml+xml"/>
  <Override PartName="/word/ink/ink1354.xml" ContentType="application/inkml+xml"/>
  <Override PartName="/word/ink/ink1355.xml" ContentType="application/inkml+xml"/>
  <Override PartName="/word/ink/ink1356.xml" ContentType="application/inkml+xml"/>
  <Override PartName="/word/ink/ink1357.xml" ContentType="application/inkml+xml"/>
  <Override PartName="/word/ink/ink1358.xml" ContentType="application/inkml+xml"/>
  <Override PartName="/word/ink/ink1359.xml" ContentType="application/inkml+xml"/>
  <Override PartName="/word/ink/ink1360.xml" ContentType="application/inkml+xml"/>
  <Override PartName="/word/ink/ink1361.xml" ContentType="application/inkml+xml"/>
  <Override PartName="/word/ink/ink1362.xml" ContentType="application/inkml+xml"/>
  <Override PartName="/word/ink/ink1363.xml" ContentType="application/inkml+xml"/>
  <Override PartName="/word/ink/ink1364.xml" ContentType="application/inkml+xml"/>
  <Override PartName="/word/ink/ink1365.xml" ContentType="application/inkml+xml"/>
  <Override PartName="/word/ink/ink1366.xml" ContentType="application/inkml+xml"/>
  <Override PartName="/word/ink/ink1367.xml" ContentType="application/inkml+xml"/>
  <Override PartName="/word/ink/ink1368.xml" ContentType="application/inkml+xml"/>
  <Override PartName="/word/ink/ink1369.xml" ContentType="application/inkml+xml"/>
  <Override PartName="/word/ink/ink1370.xml" ContentType="application/inkml+xml"/>
  <Override PartName="/word/ink/ink1371.xml" ContentType="application/inkml+xml"/>
  <Override PartName="/word/ink/ink1372.xml" ContentType="application/inkml+xml"/>
  <Override PartName="/word/ink/ink1373.xml" ContentType="application/inkml+xml"/>
  <Override PartName="/word/ink/ink1374.xml" ContentType="application/inkml+xml"/>
  <Override PartName="/word/ink/ink1375.xml" ContentType="application/inkml+xml"/>
  <Override PartName="/word/ink/ink1376.xml" ContentType="application/inkml+xml"/>
  <Override PartName="/word/ink/ink1377.xml" ContentType="application/inkml+xml"/>
  <Override PartName="/word/ink/ink1378.xml" ContentType="application/inkml+xml"/>
  <Override PartName="/word/ink/ink1379.xml" ContentType="application/inkml+xml"/>
  <Override PartName="/word/ink/ink1380.xml" ContentType="application/inkml+xml"/>
  <Override PartName="/word/ink/ink1381.xml" ContentType="application/inkml+xml"/>
  <Override PartName="/word/ink/ink1382.xml" ContentType="application/inkml+xml"/>
  <Override PartName="/word/ink/ink1383.xml" ContentType="application/inkml+xml"/>
  <Override PartName="/word/ink/ink1384.xml" ContentType="application/inkml+xml"/>
  <Override PartName="/word/ink/ink1385.xml" ContentType="application/inkml+xml"/>
  <Override PartName="/word/ink/ink1386.xml" ContentType="application/inkml+xml"/>
  <Override PartName="/word/ink/ink1387.xml" ContentType="application/inkml+xml"/>
  <Override PartName="/word/ink/ink1388.xml" ContentType="application/inkml+xml"/>
  <Override PartName="/word/ink/ink1389.xml" ContentType="application/inkml+xml"/>
  <Override PartName="/word/ink/ink1390.xml" ContentType="application/inkml+xml"/>
  <Override PartName="/word/ink/ink1391.xml" ContentType="application/inkml+xml"/>
  <Override PartName="/word/ink/ink1392.xml" ContentType="application/inkml+xml"/>
  <Override PartName="/word/ink/ink1393.xml" ContentType="application/inkml+xml"/>
  <Override PartName="/word/ink/ink1394.xml" ContentType="application/inkml+xml"/>
  <Override PartName="/word/ink/ink1395.xml" ContentType="application/inkml+xml"/>
  <Override PartName="/word/ink/ink1396.xml" ContentType="application/inkml+xml"/>
  <Override PartName="/word/ink/ink1397.xml" ContentType="application/inkml+xml"/>
  <Override PartName="/word/ink/ink1398.xml" ContentType="application/inkml+xml"/>
  <Override PartName="/word/ink/ink1399.xml" ContentType="application/inkml+xml"/>
  <Override PartName="/word/ink/ink1400.xml" ContentType="application/inkml+xml"/>
  <Override PartName="/word/ink/ink1401.xml" ContentType="application/inkml+xml"/>
  <Override PartName="/word/ink/ink1402.xml" ContentType="application/inkml+xml"/>
  <Override PartName="/word/ink/ink1403.xml" ContentType="application/inkml+xml"/>
  <Override PartName="/word/ink/ink1404.xml" ContentType="application/inkml+xml"/>
  <Override PartName="/word/ink/ink1405.xml" ContentType="application/inkml+xml"/>
  <Override PartName="/word/ink/ink1406.xml" ContentType="application/inkml+xml"/>
  <Override PartName="/word/ink/ink1407.xml" ContentType="application/inkml+xml"/>
  <Override PartName="/word/ink/ink1408.xml" ContentType="application/inkml+xml"/>
  <Override PartName="/word/ink/ink1409.xml" ContentType="application/inkml+xml"/>
  <Override PartName="/word/ink/ink1410.xml" ContentType="application/inkml+xml"/>
  <Override PartName="/word/ink/ink1411.xml" ContentType="application/inkml+xml"/>
  <Override PartName="/word/ink/ink1412.xml" ContentType="application/inkml+xml"/>
  <Override PartName="/word/ink/ink1413.xml" ContentType="application/inkml+xml"/>
  <Override PartName="/word/ink/ink1414.xml" ContentType="application/inkml+xml"/>
  <Override PartName="/word/ink/ink1415.xml" ContentType="application/inkml+xml"/>
  <Override PartName="/word/ink/ink1416.xml" ContentType="application/inkml+xml"/>
  <Override PartName="/word/ink/ink1417.xml" ContentType="application/inkml+xml"/>
  <Override PartName="/word/ink/ink1418.xml" ContentType="application/inkml+xml"/>
  <Override PartName="/word/ink/ink1419.xml" ContentType="application/inkml+xml"/>
  <Override PartName="/word/ink/ink1420.xml" ContentType="application/inkml+xml"/>
  <Override PartName="/word/ink/ink1421.xml" ContentType="application/inkml+xml"/>
  <Override PartName="/word/ink/ink1422.xml" ContentType="application/inkml+xml"/>
  <Override PartName="/word/ink/ink1423.xml" ContentType="application/inkml+xml"/>
  <Override PartName="/word/ink/ink1424.xml" ContentType="application/inkml+xml"/>
  <Override PartName="/word/ink/ink1425.xml" ContentType="application/inkml+xml"/>
  <Override PartName="/word/ink/ink1426.xml" ContentType="application/inkml+xml"/>
  <Override PartName="/word/ink/ink1427.xml" ContentType="application/inkml+xml"/>
  <Override PartName="/word/ink/ink1428.xml" ContentType="application/inkml+xml"/>
  <Override PartName="/word/ink/ink1429.xml" ContentType="application/inkml+xml"/>
  <Override PartName="/word/ink/ink1430.xml" ContentType="application/inkml+xml"/>
  <Override PartName="/word/ink/ink1431.xml" ContentType="application/inkml+xml"/>
  <Override PartName="/word/ink/ink1432.xml" ContentType="application/inkml+xml"/>
  <Override PartName="/word/ink/ink1433.xml" ContentType="application/inkml+xml"/>
  <Override PartName="/word/ink/ink1434.xml" ContentType="application/inkml+xml"/>
  <Override PartName="/word/ink/ink1435.xml" ContentType="application/inkml+xml"/>
  <Override PartName="/word/ink/ink1436.xml" ContentType="application/inkml+xml"/>
  <Override PartName="/word/ink/ink1437.xml" ContentType="application/inkml+xml"/>
  <Override PartName="/word/ink/ink1438.xml" ContentType="application/inkml+xml"/>
  <Override PartName="/word/ink/ink1439.xml" ContentType="application/inkml+xml"/>
  <Override PartName="/word/ink/ink1440.xml" ContentType="application/inkml+xml"/>
  <Override PartName="/word/ink/ink1441.xml" ContentType="application/inkml+xml"/>
  <Override PartName="/word/ink/ink1442.xml" ContentType="application/inkml+xml"/>
  <Override PartName="/word/ink/ink1443.xml" ContentType="application/inkml+xml"/>
  <Override PartName="/word/ink/ink1444.xml" ContentType="application/inkml+xml"/>
  <Override PartName="/word/ink/ink1445.xml" ContentType="application/inkml+xml"/>
  <Override PartName="/word/ink/ink1446.xml" ContentType="application/inkml+xml"/>
  <Override PartName="/word/ink/ink1447.xml" ContentType="application/inkml+xml"/>
  <Override PartName="/word/ink/ink1448.xml" ContentType="application/inkml+xml"/>
  <Override PartName="/word/ink/ink1449.xml" ContentType="application/inkml+xml"/>
  <Override PartName="/word/ink/ink1450.xml" ContentType="application/inkml+xml"/>
  <Override PartName="/word/ink/ink1451.xml" ContentType="application/inkml+xml"/>
  <Override PartName="/word/ink/ink1452.xml" ContentType="application/inkml+xml"/>
  <Override PartName="/word/ink/ink1453.xml" ContentType="application/inkml+xml"/>
  <Override PartName="/word/ink/ink1454.xml" ContentType="application/inkml+xml"/>
  <Override PartName="/word/ink/ink1455.xml" ContentType="application/inkml+xml"/>
  <Override PartName="/word/ink/ink1456.xml" ContentType="application/inkml+xml"/>
  <Override PartName="/word/ink/ink1457.xml" ContentType="application/inkml+xml"/>
  <Override PartName="/word/ink/ink1458.xml" ContentType="application/inkml+xml"/>
  <Override PartName="/word/ink/ink1459.xml" ContentType="application/inkml+xml"/>
  <Override PartName="/word/ink/ink1460.xml" ContentType="application/inkml+xml"/>
  <Override PartName="/word/ink/ink1461.xml" ContentType="application/inkml+xml"/>
  <Override PartName="/word/ink/ink1462.xml" ContentType="application/inkml+xml"/>
  <Override PartName="/word/ink/ink1463.xml" ContentType="application/inkml+xml"/>
  <Override PartName="/word/ink/ink1464.xml" ContentType="application/inkml+xml"/>
  <Override PartName="/word/ink/ink1465.xml" ContentType="application/inkml+xml"/>
  <Override PartName="/word/ink/ink1466.xml" ContentType="application/inkml+xml"/>
  <Override PartName="/word/ink/ink1467.xml" ContentType="application/inkml+xml"/>
  <Override PartName="/word/ink/ink1468.xml" ContentType="application/inkml+xml"/>
  <Override PartName="/word/ink/ink1469.xml" ContentType="application/inkml+xml"/>
  <Override PartName="/word/ink/ink1470.xml" ContentType="application/inkml+xml"/>
  <Override PartName="/word/ink/ink1471.xml" ContentType="application/inkml+xml"/>
  <Override PartName="/word/ink/ink1472.xml" ContentType="application/inkml+xml"/>
  <Override PartName="/word/ink/ink1473.xml" ContentType="application/inkml+xml"/>
  <Override PartName="/word/ink/ink1474.xml" ContentType="application/inkml+xml"/>
  <Override PartName="/word/ink/ink1475.xml" ContentType="application/inkml+xml"/>
  <Override PartName="/word/ink/ink1476.xml" ContentType="application/inkml+xml"/>
  <Override PartName="/word/ink/ink1477.xml" ContentType="application/inkml+xml"/>
  <Override PartName="/word/ink/ink1478.xml" ContentType="application/inkml+xml"/>
  <Override PartName="/word/ink/ink1479.xml" ContentType="application/inkml+xml"/>
  <Override PartName="/word/ink/ink1480.xml" ContentType="application/inkml+xml"/>
  <Override PartName="/word/ink/ink1481.xml" ContentType="application/inkml+xml"/>
  <Override PartName="/word/ink/ink1482.xml" ContentType="application/inkml+xml"/>
  <Override PartName="/word/ink/ink1483.xml" ContentType="application/inkml+xml"/>
  <Override PartName="/word/ink/ink1484.xml" ContentType="application/inkml+xml"/>
  <Override PartName="/word/ink/ink1485.xml" ContentType="application/inkml+xml"/>
  <Override PartName="/word/ink/ink1486.xml" ContentType="application/inkml+xml"/>
  <Override PartName="/word/ink/ink1487.xml" ContentType="application/inkml+xml"/>
  <Override PartName="/word/ink/ink1488.xml" ContentType="application/inkml+xml"/>
  <Override PartName="/word/ink/ink1489.xml" ContentType="application/inkml+xml"/>
  <Override PartName="/word/ink/ink1490.xml" ContentType="application/inkml+xml"/>
  <Override PartName="/word/ink/ink1491.xml" ContentType="application/inkml+xml"/>
  <Override PartName="/word/ink/ink1492.xml" ContentType="application/inkml+xml"/>
  <Override PartName="/word/ink/ink1493.xml" ContentType="application/inkml+xml"/>
  <Override PartName="/word/ink/ink1494.xml" ContentType="application/inkml+xml"/>
  <Override PartName="/word/ink/ink1495.xml" ContentType="application/inkml+xml"/>
  <Override PartName="/word/ink/ink1496.xml" ContentType="application/inkml+xml"/>
  <Override PartName="/word/ink/ink1497.xml" ContentType="application/inkml+xml"/>
  <Override PartName="/word/ink/ink1498.xml" ContentType="application/inkml+xml"/>
  <Override PartName="/word/ink/ink1499.xml" ContentType="application/inkml+xml"/>
  <Override PartName="/word/ink/ink1500.xml" ContentType="application/inkml+xml"/>
  <Override PartName="/word/ink/ink1501.xml" ContentType="application/inkml+xml"/>
  <Override PartName="/word/ink/ink1502.xml" ContentType="application/inkml+xml"/>
  <Override PartName="/word/ink/ink1503.xml" ContentType="application/inkml+xml"/>
  <Override PartName="/word/ink/ink1504.xml" ContentType="application/inkml+xml"/>
  <Override PartName="/word/ink/ink1505.xml" ContentType="application/inkml+xml"/>
  <Override PartName="/word/ink/ink1506.xml" ContentType="application/inkml+xml"/>
  <Override PartName="/word/ink/ink1507.xml" ContentType="application/inkml+xml"/>
  <Override PartName="/word/ink/ink1508.xml" ContentType="application/inkml+xml"/>
  <Override PartName="/word/ink/ink1509.xml" ContentType="application/inkml+xml"/>
  <Override PartName="/word/ink/ink1510.xml" ContentType="application/inkml+xml"/>
  <Override PartName="/word/ink/ink1511.xml" ContentType="application/inkml+xml"/>
  <Override PartName="/word/ink/ink1512.xml" ContentType="application/inkml+xml"/>
  <Override PartName="/word/ink/ink1513.xml" ContentType="application/inkml+xml"/>
  <Override PartName="/word/ink/ink1514.xml" ContentType="application/inkml+xml"/>
  <Override PartName="/word/ink/ink1515.xml" ContentType="application/inkml+xml"/>
  <Override PartName="/word/ink/ink1516.xml" ContentType="application/inkml+xml"/>
  <Override PartName="/word/ink/ink1517.xml" ContentType="application/inkml+xml"/>
  <Override PartName="/word/ink/ink1518.xml" ContentType="application/inkml+xml"/>
  <Override PartName="/word/ink/ink1519.xml" ContentType="application/inkml+xml"/>
  <Override PartName="/word/ink/ink1520.xml" ContentType="application/inkml+xml"/>
  <Override PartName="/word/ink/ink1521.xml" ContentType="application/inkml+xml"/>
  <Override PartName="/word/ink/ink1522.xml" ContentType="application/inkml+xml"/>
  <Override PartName="/word/ink/ink1523.xml" ContentType="application/inkml+xml"/>
  <Override PartName="/word/ink/ink1524.xml" ContentType="application/inkml+xml"/>
  <Override PartName="/word/ink/ink1525.xml" ContentType="application/inkml+xml"/>
  <Override PartName="/word/ink/ink1526.xml" ContentType="application/inkml+xml"/>
  <Override PartName="/word/ink/ink1527.xml" ContentType="application/inkml+xml"/>
  <Override PartName="/word/ink/ink1528.xml" ContentType="application/inkml+xml"/>
  <Override PartName="/word/ink/ink1529.xml" ContentType="application/inkml+xml"/>
  <Override PartName="/word/ink/ink1530.xml" ContentType="application/inkml+xml"/>
  <Override PartName="/word/ink/ink1531.xml" ContentType="application/inkml+xml"/>
  <Override PartName="/word/ink/ink1532.xml" ContentType="application/inkml+xml"/>
  <Override PartName="/word/ink/ink1533.xml" ContentType="application/inkml+xml"/>
  <Override PartName="/word/ink/ink1534.xml" ContentType="application/inkml+xml"/>
  <Override PartName="/word/ink/ink1535.xml" ContentType="application/inkml+xml"/>
  <Override PartName="/word/ink/ink1536.xml" ContentType="application/inkml+xml"/>
  <Override PartName="/word/ink/ink1537.xml" ContentType="application/inkml+xml"/>
  <Override PartName="/word/ink/ink1538.xml" ContentType="application/inkml+xml"/>
  <Override PartName="/word/ink/ink1539.xml" ContentType="application/inkml+xml"/>
  <Override PartName="/word/ink/ink1540.xml" ContentType="application/inkml+xml"/>
  <Override PartName="/word/ink/ink1541.xml" ContentType="application/inkml+xml"/>
  <Override PartName="/word/ink/ink1542.xml" ContentType="application/inkml+xml"/>
  <Override PartName="/word/ink/ink1543.xml" ContentType="application/inkml+xml"/>
  <Override PartName="/word/ink/ink1544.xml" ContentType="application/inkml+xml"/>
  <Override PartName="/word/ink/ink1545.xml" ContentType="application/inkml+xml"/>
  <Override PartName="/word/ink/ink1546.xml" ContentType="application/inkml+xml"/>
  <Override PartName="/word/ink/ink1547.xml" ContentType="application/inkml+xml"/>
  <Override PartName="/word/ink/ink1548.xml" ContentType="application/inkml+xml"/>
  <Override PartName="/word/ink/ink1549.xml" ContentType="application/inkml+xml"/>
  <Override PartName="/word/ink/ink1550.xml" ContentType="application/inkml+xml"/>
  <Override PartName="/word/ink/ink1551.xml" ContentType="application/inkml+xml"/>
  <Override PartName="/word/ink/ink1552.xml" ContentType="application/inkml+xml"/>
  <Override PartName="/word/ink/ink1553.xml" ContentType="application/inkml+xml"/>
  <Override PartName="/word/ink/ink1554.xml" ContentType="application/inkml+xml"/>
  <Override PartName="/word/ink/ink1555.xml" ContentType="application/inkml+xml"/>
  <Override PartName="/word/ink/ink1556.xml" ContentType="application/inkml+xml"/>
  <Override PartName="/word/ink/ink1557.xml" ContentType="application/inkml+xml"/>
  <Override PartName="/word/ink/ink1558.xml" ContentType="application/inkml+xml"/>
  <Override PartName="/word/ink/ink1559.xml" ContentType="application/inkml+xml"/>
  <Override PartName="/word/ink/ink1560.xml" ContentType="application/inkml+xml"/>
  <Override PartName="/word/ink/ink1561.xml" ContentType="application/inkml+xml"/>
  <Override PartName="/word/ink/ink1562.xml" ContentType="application/inkml+xml"/>
  <Override PartName="/word/ink/ink1563.xml" ContentType="application/inkml+xml"/>
  <Override PartName="/word/ink/ink1564.xml" ContentType="application/inkml+xml"/>
  <Override PartName="/word/ink/ink1565.xml" ContentType="application/inkml+xml"/>
  <Override PartName="/word/ink/ink1566.xml" ContentType="application/inkml+xml"/>
  <Override PartName="/word/ink/ink1567.xml" ContentType="application/inkml+xml"/>
  <Override PartName="/word/ink/ink1568.xml" ContentType="application/inkml+xml"/>
  <Override PartName="/word/ink/ink1569.xml" ContentType="application/inkml+xml"/>
  <Override PartName="/word/ink/ink1570.xml" ContentType="application/inkml+xml"/>
  <Override PartName="/word/ink/ink1571.xml" ContentType="application/inkml+xml"/>
  <Override PartName="/word/ink/ink1572.xml" ContentType="application/inkml+xml"/>
  <Override PartName="/word/ink/ink1573.xml" ContentType="application/inkml+xml"/>
  <Override PartName="/word/ink/ink1574.xml" ContentType="application/inkml+xml"/>
  <Override PartName="/word/ink/ink1575.xml" ContentType="application/inkml+xml"/>
  <Override PartName="/word/ink/ink1576.xml" ContentType="application/inkml+xml"/>
  <Override PartName="/word/ink/ink1577.xml" ContentType="application/inkml+xml"/>
  <Override PartName="/word/ink/ink1578.xml" ContentType="application/inkml+xml"/>
  <Override PartName="/word/ink/ink1579.xml" ContentType="application/inkml+xml"/>
  <Override PartName="/word/ink/ink1580.xml" ContentType="application/inkml+xml"/>
  <Override PartName="/word/ink/ink1581.xml" ContentType="application/inkml+xml"/>
  <Override PartName="/word/ink/ink1582.xml" ContentType="application/inkml+xml"/>
  <Override PartName="/word/ink/ink1583.xml" ContentType="application/inkml+xml"/>
  <Override PartName="/word/ink/ink1584.xml" ContentType="application/inkml+xml"/>
  <Override PartName="/word/ink/ink1585.xml" ContentType="application/inkml+xml"/>
  <Override PartName="/word/ink/ink1586.xml" ContentType="application/inkml+xml"/>
  <Override PartName="/word/ink/ink1587.xml" ContentType="application/inkml+xml"/>
  <Override PartName="/word/ink/ink1588.xml" ContentType="application/inkml+xml"/>
  <Override PartName="/word/ink/ink1589.xml" ContentType="application/inkml+xml"/>
  <Override PartName="/word/ink/ink1590.xml" ContentType="application/inkml+xml"/>
  <Override PartName="/word/ink/ink1591.xml" ContentType="application/inkml+xml"/>
  <Override PartName="/word/ink/ink1592.xml" ContentType="application/inkml+xml"/>
  <Override PartName="/word/ink/ink1593.xml" ContentType="application/inkml+xml"/>
  <Override PartName="/word/ink/ink1594.xml" ContentType="application/inkml+xml"/>
  <Override PartName="/word/ink/ink1595.xml" ContentType="application/inkml+xml"/>
  <Override PartName="/word/ink/ink1596.xml" ContentType="application/inkml+xml"/>
  <Override PartName="/word/ink/ink1597.xml" ContentType="application/inkml+xml"/>
  <Override PartName="/word/ink/ink1598.xml" ContentType="application/inkml+xml"/>
  <Override PartName="/word/ink/ink1599.xml" ContentType="application/inkml+xml"/>
  <Override PartName="/word/ink/ink1600.xml" ContentType="application/inkml+xml"/>
  <Override PartName="/word/ink/ink1601.xml" ContentType="application/inkml+xml"/>
  <Override PartName="/word/ink/ink1602.xml" ContentType="application/inkml+xml"/>
  <Override PartName="/word/ink/ink1603.xml" ContentType="application/inkml+xml"/>
  <Override PartName="/word/ink/ink1604.xml" ContentType="application/inkml+xml"/>
  <Override PartName="/word/ink/ink1605.xml" ContentType="application/inkml+xml"/>
  <Override PartName="/word/ink/ink1606.xml" ContentType="application/inkml+xml"/>
  <Override PartName="/word/ink/ink1607.xml" ContentType="application/inkml+xml"/>
  <Override PartName="/word/ink/ink1608.xml" ContentType="application/inkml+xml"/>
  <Override PartName="/word/ink/ink1609.xml" ContentType="application/inkml+xml"/>
  <Override PartName="/word/ink/ink1610.xml" ContentType="application/inkml+xml"/>
  <Override PartName="/word/ink/ink1611.xml" ContentType="application/inkml+xml"/>
  <Override PartName="/word/ink/ink1612.xml" ContentType="application/inkml+xml"/>
  <Override PartName="/word/ink/ink1613.xml" ContentType="application/inkml+xml"/>
  <Override PartName="/word/ink/ink1614.xml" ContentType="application/inkml+xml"/>
  <Override PartName="/word/ink/ink1615.xml" ContentType="application/inkml+xml"/>
  <Override PartName="/word/ink/ink1616.xml" ContentType="application/inkml+xml"/>
  <Override PartName="/word/ink/ink1617.xml" ContentType="application/inkml+xml"/>
  <Override PartName="/word/ink/ink1618.xml" ContentType="application/inkml+xml"/>
  <Override PartName="/word/ink/ink1619.xml" ContentType="application/inkml+xml"/>
  <Override PartName="/word/ink/ink1620.xml" ContentType="application/inkml+xml"/>
  <Override PartName="/word/ink/ink1621.xml" ContentType="application/inkml+xml"/>
  <Override PartName="/word/ink/ink1622.xml" ContentType="application/inkml+xml"/>
  <Override PartName="/word/ink/ink1623.xml" ContentType="application/inkml+xml"/>
  <Override PartName="/word/ink/ink1624.xml" ContentType="application/inkml+xml"/>
  <Override PartName="/word/ink/ink1625.xml" ContentType="application/inkml+xml"/>
  <Override PartName="/word/ink/ink1626.xml" ContentType="application/inkml+xml"/>
  <Override PartName="/word/ink/ink1627.xml" ContentType="application/inkml+xml"/>
  <Override PartName="/word/ink/ink1628.xml" ContentType="application/inkml+xml"/>
  <Override PartName="/word/ink/ink1629.xml" ContentType="application/inkml+xml"/>
  <Override PartName="/word/ink/ink1630.xml" ContentType="application/inkml+xml"/>
  <Override PartName="/word/ink/ink1631.xml" ContentType="application/inkml+xml"/>
  <Override PartName="/word/ink/ink1632.xml" ContentType="application/inkml+xml"/>
  <Override PartName="/word/ink/ink1633.xml" ContentType="application/inkml+xml"/>
  <Override PartName="/word/ink/ink1634.xml" ContentType="application/inkml+xml"/>
  <Override PartName="/word/ink/ink1635.xml" ContentType="application/inkml+xml"/>
  <Override PartName="/word/ink/ink1636.xml" ContentType="application/inkml+xml"/>
  <Override PartName="/word/ink/ink1637.xml" ContentType="application/inkml+xml"/>
  <Override PartName="/word/ink/ink1638.xml" ContentType="application/inkml+xml"/>
  <Override PartName="/word/ink/ink1639.xml" ContentType="application/inkml+xml"/>
  <Override PartName="/word/ink/ink1640.xml" ContentType="application/inkml+xml"/>
  <Override PartName="/word/ink/ink1641.xml" ContentType="application/inkml+xml"/>
  <Override PartName="/word/ink/ink1642.xml" ContentType="application/inkml+xml"/>
  <Override PartName="/word/ink/ink1643.xml" ContentType="application/inkml+xml"/>
  <Override PartName="/word/ink/ink1644.xml" ContentType="application/inkml+xml"/>
  <Override PartName="/word/ink/ink1645.xml" ContentType="application/inkml+xml"/>
  <Override PartName="/word/ink/ink1646.xml" ContentType="application/inkml+xml"/>
  <Override PartName="/word/ink/ink1647.xml" ContentType="application/inkml+xml"/>
  <Override PartName="/word/ink/ink1648.xml" ContentType="application/inkml+xml"/>
  <Override PartName="/word/ink/ink1649.xml" ContentType="application/inkml+xml"/>
  <Override PartName="/word/ink/ink1650.xml" ContentType="application/inkml+xml"/>
  <Override PartName="/word/ink/ink1651.xml" ContentType="application/inkml+xml"/>
  <Override PartName="/word/ink/ink1652.xml" ContentType="application/inkml+xml"/>
  <Override PartName="/word/ink/ink1653.xml" ContentType="application/inkml+xml"/>
  <Override PartName="/word/ink/ink1654.xml" ContentType="application/inkml+xml"/>
  <Override PartName="/word/ink/ink1655.xml" ContentType="application/inkml+xml"/>
  <Override PartName="/word/ink/ink1656.xml" ContentType="application/inkml+xml"/>
  <Override PartName="/word/ink/ink1657.xml" ContentType="application/inkml+xml"/>
  <Override PartName="/word/ink/ink1658.xml" ContentType="application/inkml+xml"/>
  <Override PartName="/word/ink/ink1659.xml" ContentType="application/inkml+xml"/>
  <Override PartName="/word/ink/ink1660.xml" ContentType="application/inkml+xml"/>
  <Override PartName="/word/ink/ink1661.xml" ContentType="application/inkml+xml"/>
  <Override PartName="/word/ink/ink1662.xml" ContentType="application/inkml+xml"/>
  <Override PartName="/word/ink/ink1663.xml" ContentType="application/inkml+xml"/>
  <Override PartName="/word/ink/ink1664.xml" ContentType="application/inkml+xml"/>
  <Override PartName="/word/ink/ink1665.xml" ContentType="application/inkml+xml"/>
  <Override PartName="/word/ink/ink1666.xml" ContentType="application/inkml+xml"/>
  <Override PartName="/word/ink/ink1667.xml" ContentType="application/inkml+xml"/>
  <Override PartName="/word/ink/ink1668.xml" ContentType="application/inkml+xml"/>
  <Override PartName="/word/ink/ink1669.xml" ContentType="application/inkml+xml"/>
  <Override PartName="/word/ink/ink1670.xml" ContentType="application/inkml+xml"/>
  <Override PartName="/word/ink/ink1671.xml" ContentType="application/inkml+xml"/>
  <Override PartName="/word/ink/ink1672.xml" ContentType="application/inkml+xml"/>
  <Override PartName="/word/ink/ink1673.xml" ContentType="application/inkml+xml"/>
  <Override PartName="/word/ink/ink1674.xml" ContentType="application/inkml+xml"/>
  <Override PartName="/word/ink/ink1675.xml" ContentType="application/inkml+xml"/>
  <Override PartName="/word/ink/ink1676.xml" ContentType="application/inkml+xml"/>
  <Override PartName="/word/ink/ink1677.xml" ContentType="application/inkml+xml"/>
  <Override PartName="/word/ink/ink1678.xml" ContentType="application/inkml+xml"/>
  <Override PartName="/word/ink/ink1679.xml" ContentType="application/inkml+xml"/>
  <Override PartName="/word/ink/ink1680.xml" ContentType="application/inkml+xml"/>
  <Override PartName="/word/ink/ink1681.xml" ContentType="application/inkml+xml"/>
  <Override PartName="/word/ink/ink1682.xml" ContentType="application/inkml+xml"/>
  <Override PartName="/word/ink/ink1683.xml" ContentType="application/inkml+xml"/>
  <Override PartName="/word/ink/ink1684.xml" ContentType="application/inkml+xml"/>
  <Override PartName="/word/ink/ink1685.xml" ContentType="application/inkml+xml"/>
  <Override PartName="/word/ink/ink1686.xml" ContentType="application/inkml+xml"/>
  <Override PartName="/word/ink/ink1687.xml" ContentType="application/inkml+xml"/>
  <Override PartName="/word/ink/ink1688.xml" ContentType="application/inkml+xml"/>
  <Override PartName="/word/ink/ink1689.xml" ContentType="application/inkml+xml"/>
  <Override PartName="/word/ink/ink1690.xml" ContentType="application/inkml+xml"/>
  <Override PartName="/word/ink/ink1691.xml" ContentType="application/inkml+xml"/>
  <Override PartName="/word/ink/ink1692.xml" ContentType="application/inkml+xml"/>
  <Override PartName="/word/ink/ink1693.xml" ContentType="application/inkml+xml"/>
  <Override PartName="/word/ink/ink1694.xml" ContentType="application/inkml+xml"/>
  <Override PartName="/word/ink/ink1695.xml" ContentType="application/inkml+xml"/>
  <Override PartName="/word/ink/ink1696.xml" ContentType="application/inkml+xml"/>
  <Override PartName="/word/ink/ink1697.xml" ContentType="application/inkml+xml"/>
  <Override PartName="/word/ink/ink1698.xml" ContentType="application/inkml+xml"/>
  <Override PartName="/word/ink/ink1699.xml" ContentType="application/inkml+xml"/>
  <Override PartName="/word/ink/ink1700.xml" ContentType="application/inkml+xml"/>
  <Override PartName="/word/ink/ink1701.xml" ContentType="application/inkml+xml"/>
  <Override PartName="/word/ink/ink1702.xml" ContentType="application/inkml+xml"/>
  <Override PartName="/word/ink/ink1703.xml" ContentType="application/inkml+xml"/>
  <Override PartName="/word/ink/ink1704.xml" ContentType="application/inkml+xml"/>
  <Override PartName="/word/ink/ink1705.xml" ContentType="application/inkml+xml"/>
  <Override PartName="/word/ink/ink1706.xml" ContentType="application/inkml+xml"/>
  <Override PartName="/word/ink/ink1707.xml" ContentType="application/inkml+xml"/>
  <Override PartName="/word/ink/ink1708.xml" ContentType="application/inkml+xml"/>
  <Override PartName="/word/ink/ink1709.xml" ContentType="application/inkml+xml"/>
  <Override PartName="/word/ink/ink1710.xml" ContentType="application/inkml+xml"/>
  <Override PartName="/word/ink/ink1711.xml" ContentType="application/inkml+xml"/>
  <Override PartName="/word/ink/ink1712.xml" ContentType="application/inkml+xml"/>
  <Override PartName="/word/ink/ink1713.xml" ContentType="application/inkml+xml"/>
  <Override PartName="/word/ink/ink1714.xml" ContentType="application/inkml+xml"/>
  <Override PartName="/word/ink/ink1715.xml" ContentType="application/inkml+xml"/>
  <Override PartName="/word/ink/ink1716.xml" ContentType="application/inkml+xml"/>
  <Override PartName="/word/ink/ink1717.xml" ContentType="application/inkml+xml"/>
  <Override PartName="/word/ink/ink1718.xml" ContentType="application/inkml+xml"/>
  <Override PartName="/word/ink/ink1719.xml" ContentType="application/inkml+xml"/>
  <Override PartName="/word/ink/ink1720.xml" ContentType="application/inkml+xml"/>
  <Override PartName="/word/ink/ink1721.xml" ContentType="application/inkml+xml"/>
  <Override PartName="/word/ink/ink1722.xml" ContentType="application/inkml+xml"/>
  <Override PartName="/word/ink/ink1723.xml" ContentType="application/inkml+xml"/>
  <Override PartName="/word/ink/ink1724.xml" ContentType="application/inkml+xml"/>
  <Override PartName="/word/ink/ink1725.xml" ContentType="application/inkml+xml"/>
  <Override PartName="/word/ink/ink1726.xml" ContentType="application/inkml+xml"/>
  <Override PartName="/word/ink/ink1727.xml" ContentType="application/inkml+xml"/>
  <Override PartName="/word/ink/ink1728.xml" ContentType="application/inkml+xml"/>
  <Override PartName="/word/ink/ink1729.xml" ContentType="application/inkml+xml"/>
  <Override PartName="/word/ink/ink1730.xml" ContentType="application/inkml+xml"/>
  <Override PartName="/word/ink/ink1731.xml" ContentType="application/inkml+xml"/>
  <Override PartName="/word/ink/ink1732.xml" ContentType="application/inkml+xml"/>
  <Override PartName="/word/ink/ink1733.xml" ContentType="application/inkml+xml"/>
  <Override PartName="/word/ink/ink1734.xml" ContentType="application/inkml+xml"/>
  <Override PartName="/word/ink/ink1735.xml" ContentType="application/inkml+xml"/>
  <Override PartName="/word/ink/ink1736.xml" ContentType="application/inkml+xml"/>
  <Override PartName="/word/ink/ink1737.xml" ContentType="application/inkml+xml"/>
  <Override PartName="/word/ink/ink1738.xml" ContentType="application/inkml+xml"/>
  <Override PartName="/word/ink/ink1739.xml" ContentType="application/inkml+xml"/>
  <Override PartName="/word/ink/ink1740.xml" ContentType="application/inkml+xml"/>
  <Override PartName="/word/ink/ink1741.xml" ContentType="application/inkml+xml"/>
  <Override PartName="/word/ink/ink1742.xml" ContentType="application/inkml+xml"/>
  <Override PartName="/word/ink/ink1743.xml" ContentType="application/inkml+xml"/>
  <Override PartName="/word/ink/ink1744.xml" ContentType="application/inkml+xml"/>
  <Override PartName="/word/ink/ink1745.xml" ContentType="application/inkml+xml"/>
  <Override PartName="/word/ink/ink1746.xml" ContentType="application/inkml+xml"/>
  <Override PartName="/word/ink/ink1747.xml" ContentType="application/inkml+xml"/>
  <Override PartName="/word/ink/ink1748.xml" ContentType="application/inkml+xml"/>
  <Override PartName="/word/ink/ink1749.xml" ContentType="application/inkml+xml"/>
  <Override PartName="/word/ink/ink1750.xml" ContentType="application/inkml+xml"/>
  <Override PartName="/word/ink/ink1751.xml" ContentType="application/inkml+xml"/>
  <Override PartName="/word/ink/ink1752.xml" ContentType="application/inkml+xml"/>
  <Override PartName="/word/ink/ink1753.xml" ContentType="application/inkml+xml"/>
  <Override PartName="/word/ink/ink1754.xml" ContentType="application/inkml+xml"/>
  <Override PartName="/word/ink/ink1755.xml" ContentType="application/inkml+xml"/>
  <Override PartName="/word/ink/ink1756.xml" ContentType="application/inkml+xml"/>
  <Override PartName="/word/ink/ink1757.xml" ContentType="application/inkml+xml"/>
  <Override PartName="/word/ink/ink1758.xml" ContentType="application/inkml+xml"/>
  <Override PartName="/word/ink/ink1759.xml" ContentType="application/inkml+xml"/>
  <Override PartName="/word/ink/ink1760.xml" ContentType="application/inkml+xml"/>
  <Override PartName="/word/ink/ink1761.xml" ContentType="application/inkml+xml"/>
  <Override PartName="/word/ink/ink1762.xml" ContentType="application/inkml+xml"/>
  <Override PartName="/word/ink/ink1763.xml" ContentType="application/inkml+xml"/>
  <Override PartName="/word/ink/ink1764.xml" ContentType="application/inkml+xml"/>
  <Override PartName="/word/ink/ink1765.xml" ContentType="application/inkml+xml"/>
  <Override PartName="/word/ink/ink1766.xml" ContentType="application/inkml+xml"/>
  <Override PartName="/word/ink/ink1767.xml" ContentType="application/inkml+xml"/>
  <Override PartName="/word/ink/ink1768.xml" ContentType="application/inkml+xml"/>
  <Override PartName="/word/ink/ink1769.xml" ContentType="application/inkml+xml"/>
  <Override PartName="/word/ink/ink1770.xml" ContentType="application/inkml+xml"/>
  <Override PartName="/word/ink/ink1771.xml" ContentType="application/inkml+xml"/>
  <Override PartName="/word/ink/ink1772.xml" ContentType="application/inkml+xml"/>
  <Override PartName="/word/ink/ink1773.xml" ContentType="application/inkml+xml"/>
  <Override PartName="/word/ink/ink1774.xml" ContentType="application/inkml+xml"/>
  <Override PartName="/word/ink/ink1775.xml" ContentType="application/inkml+xml"/>
  <Override PartName="/word/ink/ink1776.xml" ContentType="application/inkml+xml"/>
  <Override PartName="/word/ink/ink1777.xml" ContentType="application/inkml+xml"/>
  <Override PartName="/word/ink/ink1778.xml" ContentType="application/inkml+xml"/>
  <Override PartName="/word/ink/ink1779.xml" ContentType="application/inkml+xml"/>
  <Override PartName="/word/ink/ink1780.xml" ContentType="application/inkml+xml"/>
  <Override PartName="/word/ink/ink1781.xml" ContentType="application/inkml+xml"/>
  <Override PartName="/word/ink/ink1782.xml" ContentType="application/inkml+xml"/>
  <Override PartName="/word/ink/ink1783.xml" ContentType="application/inkml+xml"/>
  <Override PartName="/word/ink/ink1784.xml" ContentType="application/inkml+xml"/>
  <Override PartName="/word/ink/ink1785.xml" ContentType="application/inkml+xml"/>
  <Override PartName="/word/ink/ink1786.xml" ContentType="application/inkml+xml"/>
  <Override PartName="/word/ink/ink1787.xml" ContentType="application/inkml+xml"/>
  <Override PartName="/word/ink/ink1788.xml" ContentType="application/inkml+xml"/>
  <Override PartName="/word/ink/ink1789.xml" ContentType="application/inkml+xml"/>
  <Override PartName="/word/ink/ink1790.xml" ContentType="application/inkml+xml"/>
  <Override PartName="/word/ink/ink1791.xml" ContentType="application/inkml+xml"/>
  <Override PartName="/word/ink/ink1792.xml" ContentType="application/inkml+xml"/>
  <Override PartName="/word/ink/ink1793.xml" ContentType="application/inkml+xml"/>
  <Override PartName="/word/ink/ink1794.xml" ContentType="application/inkml+xml"/>
  <Override PartName="/word/ink/ink1795.xml" ContentType="application/inkml+xml"/>
  <Override PartName="/word/ink/ink1796.xml" ContentType="application/inkml+xml"/>
  <Override PartName="/word/ink/ink1797.xml" ContentType="application/inkml+xml"/>
  <Override PartName="/word/ink/ink1798.xml" ContentType="application/inkml+xml"/>
  <Override PartName="/word/ink/ink1799.xml" ContentType="application/inkml+xml"/>
  <Override PartName="/word/ink/ink1800.xml" ContentType="application/inkml+xml"/>
  <Override PartName="/word/ink/ink1801.xml" ContentType="application/inkml+xml"/>
  <Override PartName="/word/ink/ink1802.xml" ContentType="application/inkml+xml"/>
  <Override PartName="/word/ink/ink1803.xml" ContentType="application/inkml+xml"/>
  <Override PartName="/word/ink/ink1804.xml" ContentType="application/inkml+xml"/>
  <Override PartName="/word/ink/ink1805.xml" ContentType="application/inkml+xml"/>
  <Override PartName="/word/ink/ink1806.xml" ContentType="application/inkml+xml"/>
  <Override PartName="/word/ink/ink1807.xml" ContentType="application/inkml+xml"/>
  <Override PartName="/word/ink/ink1808.xml" ContentType="application/inkml+xml"/>
  <Override PartName="/word/ink/ink1809.xml" ContentType="application/inkml+xml"/>
  <Override PartName="/word/ink/ink1810.xml" ContentType="application/inkml+xml"/>
  <Override PartName="/word/ink/ink1811.xml" ContentType="application/inkml+xml"/>
  <Override PartName="/word/ink/ink1812.xml" ContentType="application/inkml+xml"/>
  <Override PartName="/word/ink/ink1813.xml" ContentType="application/inkml+xml"/>
  <Override PartName="/word/ink/ink1814.xml" ContentType="application/inkml+xml"/>
  <Override PartName="/word/ink/ink1815.xml" ContentType="application/inkml+xml"/>
  <Override PartName="/word/ink/ink1816.xml" ContentType="application/inkml+xml"/>
  <Override PartName="/word/ink/ink1817.xml" ContentType="application/inkml+xml"/>
  <Override PartName="/word/ink/ink1818.xml" ContentType="application/inkml+xml"/>
  <Override PartName="/word/ink/ink1819.xml" ContentType="application/inkml+xml"/>
  <Override PartName="/word/ink/ink1820.xml" ContentType="application/inkml+xml"/>
  <Override PartName="/word/ink/ink1821.xml" ContentType="application/inkml+xml"/>
  <Override PartName="/word/ink/ink1822.xml" ContentType="application/inkml+xml"/>
  <Override PartName="/word/ink/ink1823.xml" ContentType="application/inkml+xml"/>
  <Override PartName="/word/ink/ink1824.xml" ContentType="application/inkml+xml"/>
  <Override PartName="/word/ink/ink1825.xml" ContentType="application/inkml+xml"/>
  <Override PartName="/word/ink/ink1826.xml" ContentType="application/inkml+xml"/>
  <Override PartName="/word/ink/ink1827.xml" ContentType="application/inkml+xml"/>
  <Override PartName="/word/ink/ink1828.xml" ContentType="application/inkml+xml"/>
  <Override PartName="/word/ink/ink1829.xml" ContentType="application/inkml+xml"/>
  <Override PartName="/word/ink/ink1830.xml" ContentType="application/inkml+xml"/>
  <Override PartName="/word/ink/ink1831.xml" ContentType="application/inkml+xml"/>
  <Override PartName="/word/ink/ink1832.xml" ContentType="application/inkml+xml"/>
  <Override PartName="/word/ink/ink1833.xml" ContentType="application/inkml+xml"/>
  <Override PartName="/word/ink/ink1834.xml" ContentType="application/inkml+xml"/>
  <Override PartName="/word/ink/ink1835.xml" ContentType="application/inkml+xml"/>
  <Override PartName="/word/ink/ink1836.xml" ContentType="application/inkml+xml"/>
  <Override PartName="/word/ink/ink1837.xml" ContentType="application/inkml+xml"/>
  <Override PartName="/word/ink/ink1838.xml" ContentType="application/inkml+xml"/>
  <Override PartName="/word/ink/ink1839.xml" ContentType="application/inkml+xml"/>
  <Override PartName="/word/ink/ink1840.xml" ContentType="application/inkml+xml"/>
  <Override PartName="/word/ink/ink1841.xml" ContentType="application/inkml+xml"/>
  <Override PartName="/word/ink/ink1842.xml" ContentType="application/inkml+xml"/>
  <Override PartName="/word/ink/ink1843.xml" ContentType="application/inkml+xml"/>
  <Override PartName="/word/ink/ink1844.xml" ContentType="application/inkml+xml"/>
  <Override PartName="/word/ink/ink1845.xml" ContentType="application/inkml+xml"/>
  <Override PartName="/word/ink/ink1846.xml" ContentType="application/inkml+xml"/>
  <Override PartName="/word/ink/ink1847.xml" ContentType="application/inkml+xml"/>
  <Override PartName="/word/ink/ink1848.xml" ContentType="application/inkml+xml"/>
  <Override PartName="/word/ink/ink1849.xml" ContentType="application/inkml+xml"/>
  <Override PartName="/word/ink/ink1850.xml" ContentType="application/inkml+xml"/>
  <Override PartName="/word/ink/ink1851.xml" ContentType="application/inkml+xml"/>
  <Override PartName="/word/ink/ink1852.xml" ContentType="application/inkml+xml"/>
  <Override PartName="/word/ink/ink1853.xml" ContentType="application/inkml+xml"/>
  <Override PartName="/word/ink/ink1854.xml" ContentType="application/inkml+xml"/>
  <Override PartName="/word/ink/ink1855.xml" ContentType="application/inkml+xml"/>
  <Override PartName="/word/ink/ink1856.xml" ContentType="application/inkml+xml"/>
  <Override PartName="/word/ink/ink1857.xml" ContentType="application/inkml+xml"/>
  <Override PartName="/word/ink/ink1858.xml" ContentType="application/inkml+xml"/>
  <Override PartName="/word/ink/ink1859.xml" ContentType="application/inkml+xml"/>
  <Override PartName="/word/ink/ink1860.xml" ContentType="application/inkml+xml"/>
  <Override PartName="/word/ink/ink1861.xml" ContentType="application/inkml+xml"/>
  <Override PartName="/word/ink/ink1862.xml" ContentType="application/inkml+xml"/>
  <Override PartName="/word/ink/ink1863.xml" ContentType="application/inkml+xml"/>
  <Override PartName="/word/ink/ink1864.xml" ContentType="application/inkml+xml"/>
  <Override PartName="/word/ink/ink1865.xml" ContentType="application/inkml+xml"/>
  <Override PartName="/word/ink/ink1866.xml" ContentType="application/inkml+xml"/>
  <Override PartName="/word/ink/ink1867.xml" ContentType="application/inkml+xml"/>
  <Override PartName="/word/ink/ink1868.xml" ContentType="application/inkml+xml"/>
  <Override PartName="/word/ink/ink1869.xml" ContentType="application/inkml+xml"/>
  <Override PartName="/word/ink/ink1870.xml" ContentType="application/inkml+xml"/>
  <Override PartName="/word/ink/ink1871.xml" ContentType="application/inkml+xml"/>
  <Override PartName="/word/ink/ink1872.xml" ContentType="application/inkml+xml"/>
  <Override PartName="/word/ink/ink1873.xml" ContentType="application/inkml+xml"/>
  <Override PartName="/word/ink/ink1874.xml" ContentType="application/inkml+xml"/>
  <Override PartName="/word/ink/ink1875.xml" ContentType="application/inkml+xml"/>
  <Override PartName="/word/ink/ink1876.xml" ContentType="application/inkml+xml"/>
  <Override PartName="/word/ink/ink1877.xml" ContentType="application/inkml+xml"/>
  <Override PartName="/word/ink/ink1878.xml" ContentType="application/inkml+xml"/>
  <Override PartName="/word/ink/ink1879.xml" ContentType="application/inkml+xml"/>
  <Override PartName="/word/ink/ink1880.xml" ContentType="application/inkml+xml"/>
  <Override PartName="/word/ink/ink1881.xml" ContentType="application/inkml+xml"/>
  <Override PartName="/word/ink/ink1882.xml" ContentType="application/inkml+xml"/>
  <Override PartName="/word/ink/ink1883.xml" ContentType="application/inkml+xml"/>
  <Override PartName="/word/ink/ink1884.xml" ContentType="application/inkml+xml"/>
  <Override PartName="/word/ink/ink1885.xml" ContentType="application/inkml+xml"/>
  <Override PartName="/word/ink/ink1886.xml" ContentType="application/inkml+xml"/>
  <Override PartName="/word/ink/ink1887.xml" ContentType="application/inkml+xml"/>
  <Override PartName="/word/ink/ink1888.xml" ContentType="application/inkml+xml"/>
  <Override PartName="/word/ink/ink1889.xml" ContentType="application/inkml+xml"/>
  <Override PartName="/word/ink/ink1890.xml" ContentType="application/inkml+xml"/>
  <Override PartName="/word/ink/ink1891.xml" ContentType="application/inkml+xml"/>
  <Override PartName="/word/ink/ink1892.xml" ContentType="application/inkml+xml"/>
  <Override PartName="/word/ink/ink1893.xml" ContentType="application/inkml+xml"/>
  <Override PartName="/word/ink/ink1894.xml" ContentType="application/inkml+xml"/>
  <Override PartName="/word/ink/ink1895.xml" ContentType="application/inkml+xml"/>
  <Override PartName="/word/ink/ink1896.xml" ContentType="application/inkml+xml"/>
  <Override PartName="/word/ink/ink1897.xml" ContentType="application/inkml+xml"/>
  <Override PartName="/word/ink/ink1898.xml" ContentType="application/inkml+xml"/>
  <Override PartName="/word/ink/ink1899.xml" ContentType="application/inkml+xml"/>
  <Override PartName="/word/ink/ink1900.xml" ContentType="application/inkml+xml"/>
  <Override PartName="/word/ink/ink1901.xml" ContentType="application/inkml+xml"/>
  <Override PartName="/word/ink/ink1902.xml" ContentType="application/inkml+xml"/>
  <Override PartName="/word/ink/ink1903.xml" ContentType="application/inkml+xml"/>
  <Override PartName="/word/ink/ink1904.xml" ContentType="application/inkml+xml"/>
  <Override PartName="/word/ink/ink1905.xml" ContentType="application/inkml+xml"/>
  <Override PartName="/word/ink/ink1906.xml" ContentType="application/inkml+xml"/>
  <Override PartName="/word/ink/ink1907.xml" ContentType="application/inkml+xml"/>
  <Override PartName="/word/ink/ink1908.xml" ContentType="application/inkml+xml"/>
  <Override PartName="/word/ink/ink1909.xml" ContentType="application/inkml+xml"/>
  <Override PartName="/word/ink/ink1910.xml" ContentType="application/inkml+xml"/>
  <Override PartName="/word/ink/ink1911.xml" ContentType="application/inkml+xml"/>
  <Override PartName="/word/ink/ink1912.xml" ContentType="application/inkml+xml"/>
  <Override PartName="/word/ink/ink1913.xml" ContentType="application/inkml+xml"/>
  <Override PartName="/word/ink/ink1914.xml" ContentType="application/inkml+xml"/>
  <Override PartName="/word/ink/ink1915.xml" ContentType="application/inkml+xml"/>
  <Override PartName="/word/ink/ink1916.xml" ContentType="application/inkml+xml"/>
  <Override PartName="/word/ink/ink1917.xml" ContentType="application/inkml+xml"/>
  <Override PartName="/word/ink/ink1918.xml" ContentType="application/inkml+xml"/>
  <Override PartName="/word/ink/ink1919.xml" ContentType="application/inkml+xml"/>
  <Override PartName="/word/ink/ink1920.xml" ContentType="application/inkml+xml"/>
  <Override PartName="/word/ink/ink1921.xml" ContentType="application/inkml+xml"/>
  <Override PartName="/word/ink/ink1922.xml" ContentType="application/inkml+xml"/>
  <Override PartName="/word/ink/ink1923.xml" ContentType="application/inkml+xml"/>
  <Override PartName="/word/ink/ink1924.xml" ContentType="application/inkml+xml"/>
  <Override PartName="/word/ink/ink1925.xml" ContentType="application/inkml+xml"/>
  <Override PartName="/word/ink/ink1926.xml" ContentType="application/inkml+xml"/>
  <Override PartName="/word/ink/ink1927.xml" ContentType="application/inkml+xml"/>
  <Override PartName="/word/ink/ink1928.xml" ContentType="application/inkml+xml"/>
  <Override PartName="/word/ink/ink1929.xml" ContentType="application/inkml+xml"/>
  <Override PartName="/word/ink/ink1930.xml" ContentType="application/inkml+xml"/>
  <Override PartName="/word/ink/ink1931.xml" ContentType="application/inkml+xml"/>
  <Override PartName="/word/ink/ink1932.xml" ContentType="application/inkml+xml"/>
  <Override PartName="/word/ink/ink1933.xml" ContentType="application/inkml+xml"/>
  <Override PartName="/word/ink/ink1934.xml" ContentType="application/inkml+xml"/>
  <Override PartName="/word/ink/ink1935.xml" ContentType="application/inkml+xml"/>
  <Override PartName="/word/ink/ink1936.xml" ContentType="application/inkml+xml"/>
  <Override PartName="/word/ink/ink1937.xml" ContentType="application/inkml+xml"/>
  <Override PartName="/word/ink/ink1938.xml" ContentType="application/inkml+xml"/>
  <Override PartName="/word/ink/ink1939.xml" ContentType="application/inkml+xml"/>
  <Override PartName="/word/ink/ink1940.xml" ContentType="application/inkml+xml"/>
  <Override PartName="/word/ink/ink1941.xml" ContentType="application/inkml+xml"/>
  <Override PartName="/word/ink/ink1942.xml" ContentType="application/inkml+xml"/>
  <Override PartName="/word/ink/ink1943.xml" ContentType="application/inkml+xml"/>
  <Override PartName="/word/ink/ink1944.xml" ContentType="application/inkml+xml"/>
  <Override PartName="/word/ink/ink1945.xml" ContentType="application/inkml+xml"/>
  <Override PartName="/word/ink/ink1946.xml" ContentType="application/inkml+xml"/>
  <Override PartName="/word/ink/ink1947.xml" ContentType="application/inkml+xml"/>
  <Override PartName="/word/ink/ink1948.xml" ContentType="application/inkml+xml"/>
  <Override PartName="/word/ink/ink1949.xml" ContentType="application/inkml+xml"/>
  <Override PartName="/word/ink/ink1950.xml" ContentType="application/inkml+xml"/>
  <Override PartName="/word/ink/ink1951.xml" ContentType="application/inkml+xml"/>
  <Override PartName="/word/ink/ink1952.xml" ContentType="application/inkml+xml"/>
  <Override PartName="/word/ink/ink1953.xml" ContentType="application/inkml+xml"/>
  <Override PartName="/word/ink/ink1954.xml" ContentType="application/inkml+xml"/>
  <Override PartName="/word/ink/ink1955.xml" ContentType="application/inkml+xml"/>
  <Override PartName="/word/ink/ink1956.xml" ContentType="application/inkml+xml"/>
  <Override PartName="/word/ink/ink1957.xml" ContentType="application/inkml+xml"/>
  <Override PartName="/word/ink/ink1958.xml" ContentType="application/inkml+xml"/>
  <Override PartName="/word/ink/ink1959.xml" ContentType="application/inkml+xml"/>
  <Override PartName="/word/ink/ink1960.xml" ContentType="application/inkml+xml"/>
  <Override PartName="/word/ink/ink1961.xml" ContentType="application/inkml+xml"/>
  <Override PartName="/word/ink/ink1962.xml" ContentType="application/inkml+xml"/>
  <Override PartName="/word/ink/ink1963.xml" ContentType="application/inkml+xml"/>
  <Override PartName="/word/ink/ink1964.xml" ContentType="application/inkml+xml"/>
  <Override PartName="/word/ink/ink1965.xml" ContentType="application/inkml+xml"/>
  <Override PartName="/word/ink/ink1966.xml" ContentType="application/inkml+xml"/>
  <Override PartName="/word/ink/ink1967.xml" ContentType="application/inkml+xml"/>
  <Override PartName="/word/ink/ink1968.xml" ContentType="application/inkml+xml"/>
  <Override PartName="/word/ink/ink1969.xml" ContentType="application/inkml+xml"/>
  <Override PartName="/word/ink/ink1970.xml" ContentType="application/inkml+xml"/>
  <Override PartName="/word/ink/ink1971.xml" ContentType="application/inkml+xml"/>
  <Override PartName="/word/ink/ink1972.xml" ContentType="application/inkml+xml"/>
  <Override PartName="/word/ink/ink1973.xml" ContentType="application/inkml+xml"/>
  <Override PartName="/word/ink/ink1974.xml" ContentType="application/inkml+xml"/>
  <Override PartName="/word/ink/ink1975.xml" ContentType="application/inkml+xml"/>
  <Override PartName="/word/ink/ink1976.xml" ContentType="application/inkml+xml"/>
  <Override PartName="/word/ink/ink1977.xml" ContentType="application/inkml+xml"/>
  <Override PartName="/word/ink/ink1978.xml" ContentType="application/inkml+xml"/>
  <Override PartName="/word/ink/ink1979.xml" ContentType="application/inkml+xml"/>
  <Override PartName="/word/ink/ink1980.xml" ContentType="application/inkml+xml"/>
  <Override PartName="/word/ink/ink1981.xml" ContentType="application/inkml+xml"/>
  <Override PartName="/word/ink/ink1982.xml" ContentType="application/inkml+xml"/>
  <Override PartName="/word/ink/ink1983.xml" ContentType="application/inkml+xml"/>
  <Override PartName="/word/ink/ink1984.xml" ContentType="application/inkml+xml"/>
  <Override PartName="/word/ink/ink1985.xml" ContentType="application/inkml+xml"/>
  <Override PartName="/word/ink/ink1986.xml" ContentType="application/inkml+xml"/>
  <Override PartName="/word/ink/ink1987.xml" ContentType="application/inkml+xml"/>
  <Override PartName="/word/ink/ink1988.xml" ContentType="application/inkml+xml"/>
  <Override PartName="/word/ink/ink1989.xml" ContentType="application/inkml+xml"/>
  <Override PartName="/word/ink/ink1990.xml" ContentType="application/inkml+xml"/>
  <Override PartName="/word/ink/ink1991.xml" ContentType="application/inkml+xml"/>
  <Override PartName="/word/ink/ink1992.xml" ContentType="application/inkml+xml"/>
  <Override PartName="/word/ink/ink1993.xml" ContentType="application/inkml+xml"/>
  <Override PartName="/word/ink/ink1994.xml" ContentType="application/inkml+xml"/>
  <Override PartName="/word/ink/ink1995.xml" ContentType="application/inkml+xml"/>
  <Override PartName="/word/ink/ink1996.xml" ContentType="application/inkml+xml"/>
  <Override PartName="/word/ink/ink1997.xml" ContentType="application/inkml+xml"/>
  <Override PartName="/word/ink/ink1998.xml" ContentType="application/inkml+xml"/>
  <Override PartName="/word/ink/ink1999.xml" ContentType="application/inkml+xml"/>
  <Override PartName="/word/ink/ink2000.xml" ContentType="application/inkml+xml"/>
  <Override PartName="/word/ink/ink2001.xml" ContentType="application/inkml+xml"/>
  <Override PartName="/word/ink/ink2002.xml" ContentType="application/inkml+xml"/>
  <Override PartName="/word/ink/ink2003.xml" ContentType="application/inkml+xml"/>
  <Override PartName="/word/ink/ink2004.xml" ContentType="application/inkml+xml"/>
  <Override PartName="/word/ink/ink2005.xml" ContentType="application/inkml+xml"/>
  <Override PartName="/word/ink/ink2006.xml" ContentType="application/inkml+xml"/>
  <Override PartName="/word/ink/ink2007.xml" ContentType="application/inkml+xml"/>
  <Override PartName="/word/ink/ink2008.xml" ContentType="application/inkml+xml"/>
  <Override PartName="/word/ink/ink2009.xml" ContentType="application/inkml+xml"/>
  <Override PartName="/word/ink/ink2010.xml" ContentType="application/inkml+xml"/>
  <Override PartName="/word/ink/ink2011.xml" ContentType="application/inkml+xml"/>
  <Override PartName="/word/ink/ink2012.xml" ContentType="application/inkml+xml"/>
  <Override PartName="/word/ink/ink2013.xml" ContentType="application/inkml+xml"/>
  <Override PartName="/word/ink/ink2014.xml" ContentType="application/inkml+xml"/>
  <Override PartName="/word/ink/ink2015.xml" ContentType="application/inkml+xml"/>
  <Override PartName="/word/ink/ink2016.xml" ContentType="application/inkml+xml"/>
  <Override PartName="/word/ink/ink2017.xml" ContentType="application/inkml+xml"/>
  <Override PartName="/word/ink/ink2018.xml" ContentType="application/inkml+xml"/>
  <Override PartName="/word/ink/ink2019.xml" ContentType="application/inkml+xml"/>
  <Override PartName="/word/ink/ink2020.xml" ContentType="application/inkml+xml"/>
  <Override PartName="/word/ink/ink2021.xml" ContentType="application/inkml+xml"/>
  <Override PartName="/word/ink/ink2022.xml" ContentType="application/inkml+xml"/>
  <Override PartName="/word/ink/ink2023.xml" ContentType="application/inkml+xml"/>
  <Override PartName="/word/ink/ink2024.xml" ContentType="application/inkml+xml"/>
  <Override PartName="/word/ink/ink2025.xml" ContentType="application/inkml+xml"/>
  <Override PartName="/word/ink/ink2026.xml" ContentType="application/inkml+xml"/>
  <Override PartName="/word/ink/ink2027.xml" ContentType="application/inkml+xml"/>
  <Override PartName="/word/ink/ink2028.xml" ContentType="application/inkml+xml"/>
  <Override PartName="/word/ink/ink2029.xml" ContentType="application/inkml+xml"/>
  <Override PartName="/word/ink/ink2030.xml" ContentType="application/inkml+xml"/>
  <Override PartName="/word/ink/ink2031.xml" ContentType="application/inkml+xml"/>
  <Override PartName="/word/ink/ink2032.xml" ContentType="application/inkml+xml"/>
  <Override PartName="/word/ink/ink2033.xml" ContentType="application/inkml+xml"/>
  <Override PartName="/word/ink/ink2034.xml" ContentType="application/inkml+xml"/>
  <Override PartName="/word/ink/ink2035.xml" ContentType="application/inkml+xml"/>
  <Override PartName="/word/ink/ink2036.xml" ContentType="application/inkml+xml"/>
  <Override PartName="/word/ink/ink2037.xml" ContentType="application/inkml+xml"/>
  <Override PartName="/word/ink/ink2038.xml" ContentType="application/inkml+xml"/>
  <Override PartName="/word/ink/ink2039.xml" ContentType="application/inkml+xml"/>
  <Override PartName="/word/ink/ink2040.xml" ContentType="application/inkml+xml"/>
  <Override PartName="/word/ink/ink2041.xml" ContentType="application/inkml+xml"/>
  <Override PartName="/word/ink/ink2042.xml" ContentType="application/inkml+xml"/>
  <Override PartName="/word/ink/ink2043.xml" ContentType="application/inkml+xml"/>
  <Override PartName="/word/ink/ink2044.xml" ContentType="application/inkml+xml"/>
  <Override PartName="/word/ink/ink2045.xml" ContentType="application/inkml+xml"/>
  <Override PartName="/word/ink/ink2046.xml" ContentType="application/inkml+xml"/>
  <Override PartName="/word/ink/ink2047.xml" ContentType="application/inkml+xml"/>
  <Override PartName="/word/ink/ink2048.xml" ContentType="application/inkml+xml"/>
  <Override PartName="/word/ink/ink2049.xml" ContentType="application/inkml+xml"/>
  <Override PartName="/word/ink/ink2050.xml" ContentType="application/inkml+xml"/>
  <Override PartName="/word/ink/ink2051.xml" ContentType="application/inkml+xml"/>
  <Override PartName="/word/ink/ink2052.xml" ContentType="application/inkml+xml"/>
  <Override PartName="/word/ink/ink2053.xml" ContentType="application/inkml+xml"/>
  <Override PartName="/word/ink/ink2054.xml" ContentType="application/inkml+xml"/>
  <Override PartName="/word/ink/ink2055.xml" ContentType="application/inkml+xml"/>
  <Override PartName="/word/ink/ink2056.xml" ContentType="application/inkml+xml"/>
  <Override PartName="/word/ink/ink2057.xml" ContentType="application/inkml+xml"/>
  <Override PartName="/word/ink/ink2058.xml" ContentType="application/inkml+xml"/>
  <Override PartName="/word/ink/ink2059.xml" ContentType="application/inkml+xml"/>
  <Override PartName="/word/ink/ink2060.xml" ContentType="application/inkml+xml"/>
  <Override PartName="/word/ink/ink2061.xml" ContentType="application/inkml+xml"/>
  <Override PartName="/word/ink/ink2062.xml" ContentType="application/inkml+xml"/>
  <Override PartName="/word/ink/ink2063.xml" ContentType="application/inkml+xml"/>
  <Override PartName="/word/ink/ink2064.xml" ContentType="application/inkml+xml"/>
  <Override PartName="/word/ink/ink2065.xml" ContentType="application/inkml+xml"/>
  <Override PartName="/word/ink/ink2066.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91567519"/>
        <w:docPartObj>
          <w:docPartGallery w:val="Cover Pages"/>
          <w:docPartUnique/>
        </w:docPartObj>
      </w:sdtPr>
      <w:sdtEndPr/>
      <w:sdtContent>
        <w:p w14:paraId="2DFD19FE" w14:textId="77777777" w:rsidR="00C2488F" w:rsidRDefault="00C2488F"/>
        <w:p w14:paraId="4723BB23" w14:textId="77777777" w:rsidR="00C2488F" w:rsidRDefault="00C2488F">
          <w:pPr>
            <w:spacing w:line="312" w:lineRule="auto"/>
            <w:rPr>
              <w:rFonts w:asciiTheme="majorHAnsi" w:eastAsiaTheme="majorEastAsia" w:hAnsiTheme="majorHAnsi" w:cstheme="majorBidi"/>
              <w:caps/>
              <w:color w:val="E84C22" w:themeColor="accent1"/>
              <w:spacing w:val="40"/>
              <w:sz w:val="60"/>
              <w:szCs w:val="60"/>
            </w:rPr>
          </w:pPr>
          <w:r>
            <w:rPr>
              <w:noProof/>
            </w:rPr>
            <mc:AlternateContent>
              <mc:Choice Requires="wps">
                <w:drawing>
                  <wp:anchor distT="0" distB="0" distL="182880" distR="182880" simplePos="0" relativeHeight="251661312" behindDoc="0" locked="0" layoutInCell="1" allowOverlap="1" wp14:anchorId="25A2B970" wp14:editId="6EB0CD0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2275" name="Text Box 2275"/>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CF11BF" w14:textId="06ECB275" w:rsidR="007C4BDF" w:rsidRPr="00D21BAE" w:rsidRDefault="00C77664">
                                <w:pPr>
                                  <w:pStyle w:val="NoSpacing"/>
                                  <w:spacing w:before="40" w:after="560" w:line="216" w:lineRule="auto"/>
                                  <w:rPr>
                                    <w:rFonts w:asciiTheme="majorHAnsi" w:hAnsiTheme="majorHAnsi"/>
                                    <w:color w:val="E84C22" w:themeColor="accent1"/>
                                    <w:sz w:val="72"/>
                                    <w:szCs w:val="72"/>
                                  </w:rPr>
                                </w:pPr>
                                <w:sdt>
                                  <w:sdtPr>
                                    <w:rPr>
                                      <w:rFonts w:asciiTheme="majorHAnsi" w:hAnsiTheme="majorHAnsi"/>
                                      <w:color w:val="E84C22"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C4BDF" w:rsidRPr="00D21BAE">
                                      <w:rPr>
                                        <w:rFonts w:asciiTheme="majorHAnsi" w:hAnsiTheme="majorHAnsi"/>
                                        <w:color w:val="E84C22" w:themeColor="accent1"/>
                                        <w:sz w:val="72"/>
                                        <w:szCs w:val="72"/>
                                      </w:rPr>
                                      <w:t>Computer Science GCE Unit 5 Project Report</w:t>
                                    </w:r>
                                  </w:sdtContent>
                                </w:sdt>
                              </w:p>
                              <w:sdt>
                                <w:sdtPr>
                                  <w:rPr>
                                    <w:caps/>
                                    <w:color w:val="664C00"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2E892AB" w14:textId="56DEC2F3" w:rsidR="007C4BDF" w:rsidRDefault="007C4BDF">
                                    <w:pPr>
                                      <w:pStyle w:val="NoSpacing"/>
                                      <w:spacing w:before="40" w:after="40"/>
                                      <w:rPr>
                                        <w:caps/>
                                        <w:color w:val="664C00" w:themeColor="accent5" w:themeShade="80"/>
                                        <w:sz w:val="28"/>
                                        <w:szCs w:val="28"/>
                                      </w:rPr>
                                    </w:pPr>
                                    <w:r>
                                      <w:rPr>
                                        <w:caps/>
                                        <w:color w:val="664C00" w:themeColor="accent5" w:themeShade="80"/>
                                        <w:sz w:val="28"/>
                                        <w:szCs w:val="28"/>
                                      </w:rPr>
                                      <w:t>DofE scheme planning application</w:t>
                                    </w:r>
                                  </w:p>
                                </w:sdtContent>
                              </w:sdt>
                              <w:sdt>
                                <w:sdtPr>
                                  <w:rPr>
                                    <w:caps/>
                                    <w:color w:val="CC9900"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F4F9280" w14:textId="4B96AC2A" w:rsidR="007C4BDF" w:rsidRDefault="007C4BDF">
                                    <w:pPr>
                                      <w:pStyle w:val="NoSpacing"/>
                                      <w:spacing w:before="80" w:after="40"/>
                                      <w:rPr>
                                        <w:caps/>
                                        <w:color w:val="CC9900" w:themeColor="accent5"/>
                                        <w:sz w:val="24"/>
                                        <w:szCs w:val="24"/>
                                      </w:rPr>
                                    </w:pPr>
                                    <w:r>
                                      <w:rPr>
                                        <w:caps/>
                                        <w:color w:val="CC9900" w:themeColor="accent5"/>
                                        <w:sz w:val="24"/>
                                        <w:szCs w:val="24"/>
                                      </w:rPr>
                                      <w:t>Luca Huelle</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25A2B970" id="_x0000_t202" coordsize="21600,21600" o:spt="202" path="m,l,21600r21600,l21600,xe">
                    <v:stroke joinstyle="miter"/>
                    <v:path gradientshapeok="t" o:connecttype="rect"/>
                  </v:shapetype>
                  <v:shape id="Text Box 2275" o:spid="_x0000_s1026" type="#_x0000_t202" style="position:absolute;margin-left:0;margin-top:0;width:369pt;height:529.2pt;z-index:251661312;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" filled="f" stroked="f" strokeweight=".5pt">
                    <v:textbox style="mso-fit-shape-to-text:t" inset="0,0,0,0">
                      <w:txbxContent>
                        <w:p w14:paraId="40CF11BF" w14:textId="06ECB275" w:rsidR="007C4BDF" w:rsidRPr="00D21BAE" w:rsidRDefault="00C77664">
                          <w:pPr>
                            <w:pStyle w:val="NoSpacing"/>
                            <w:spacing w:before="40" w:after="560" w:line="216" w:lineRule="auto"/>
                            <w:rPr>
                              <w:rFonts w:asciiTheme="majorHAnsi" w:hAnsiTheme="majorHAnsi"/>
                              <w:color w:val="E84C22" w:themeColor="accent1"/>
                              <w:sz w:val="72"/>
                              <w:szCs w:val="72"/>
                            </w:rPr>
                          </w:pPr>
                          <w:sdt>
                            <w:sdtPr>
                              <w:rPr>
                                <w:rFonts w:asciiTheme="majorHAnsi" w:hAnsiTheme="majorHAnsi"/>
                                <w:color w:val="E84C22"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C4BDF" w:rsidRPr="00D21BAE">
                                <w:rPr>
                                  <w:rFonts w:asciiTheme="majorHAnsi" w:hAnsiTheme="majorHAnsi"/>
                                  <w:color w:val="E84C22" w:themeColor="accent1"/>
                                  <w:sz w:val="72"/>
                                  <w:szCs w:val="72"/>
                                </w:rPr>
                                <w:t>Computer Science GCE Unit 5 Project Report</w:t>
                              </w:r>
                            </w:sdtContent>
                          </w:sdt>
                        </w:p>
                        <w:sdt>
                          <w:sdtPr>
                            <w:rPr>
                              <w:caps/>
                              <w:color w:val="664C00"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2E892AB" w14:textId="56DEC2F3" w:rsidR="007C4BDF" w:rsidRDefault="007C4BDF">
                              <w:pPr>
                                <w:pStyle w:val="NoSpacing"/>
                                <w:spacing w:before="40" w:after="40"/>
                                <w:rPr>
                                  <w:caps/>
                                  <w:color w:val="664C00" w:themeColor="accent5" w:themeShade="80"/>
                                  <w:sz w:val="28"/>
                                  <w:szCs w:val="28"/>
                                </w:rPr>
                              </w:pPr>
                              <w:r>
                                <w:rPr>
                                  <w:caps/>
                                  <w:color w:val="664C00" w:themeColor="accent5" w:themeShade="80"/>
                                  <w:sz w:val="28"/>
                                  <w:szCs w:val="28"/>
                                </w:rPr>
                                <w:t>DofE scheme planning application</w:t>
                              </w:r>
                            </w:p>
                          </w:sdtContent>
                        </w:sdt>
                        <w:sdt>
                          <w:sdtPr>
                            <w:rPr>
                              <w:caps/>
                              <w:color w:val="CC9900"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F4F9280" w14:textId="4B96AC2A" w:rsidR="007C4BDF" w:rsidRDefault="007C4BDF">
                              <w:pPr>
                                <w:pStyle w:val="NoSpacing"/>
                                <w:spacing w:before="80" w:after="40"/>
                                <w:rPr>
                                  <w:caps/>
                                  <w:color w:val="CC9900" w:themeColor="accent5"/>
                                  <w:sz w:val="24"/>
                                  <w:szCs w:val="24"/>
                                </w:rPr>
                              </w:pPr>
                              <w:r>
                                <w:rPr>
                                  <w:caps/>
                                  <w:color w:val="CC9900" w:themeColor="accent5"/>
                                  <w:sz w:val="24"/>
                                  <w:szCs w:val="24"/>
                                </w:rPr>
                                <w:t>Luca Huelle</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0288" behindDoc="0" locked="0" layoutInCell="1" allowOverlap="1" wp14:anchorId="0FB6B9D3" wp14:editId="70038853">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2276" name="Rectangle 22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639605CF" w14:textId="4FD36382" w:rsidR="007C4BDF" w:rsidRDefault="007C4BDF">
                                    <w:pPr>
                                      <w:pStyle w:val="NoSpacing"/>
                                      <w:jc w:val="right"/>
                                      <w:rPr>
                                        <w:color w:val="FFFFFF" w:themeColor="background1"/>
                                        <w:sz w:val="24"/>
                                        <w:szCs w:val="24"/>
                                      </w:rPr>
                                    </w:pPr>
                                    <w:r>
                                      <w:rPr>
                                        <w:color w:val="FFFFFF" w:themeColor="background1"/>
                                        <w:sz w:val="24"/>
                                        <w:szCs w:val="24"/>
                                      </w:rPr>
                                      <w:t>2020/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FB6B9D3" id="Rectangle 2276" o:spid="_x0000_s1027"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" fillcolor="#e84c22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639605CF" w14:textId="4FD36382" w:rsidR="007C4BDF" w:rsidRDefault="007C4BDF">
                              <w:pPr>
                                <w:pStyle w:val="NoSpacing"/>
                                <w:jc w:val="right"/>
                                <w:rPr>
                                  <w:color w:val="FFFFFF" w:themeColor="background1"/>
                                  <w:sz w:val="24"/>
                                  <w:szCs w:val="24"/>
                                </w:rPr>
                              </w:pPr>
                              <w:r>
                                <w:rPr>
                                  <w:color w:val="FFFFFF" w:themeColor="background1"/>
                                  <w:sz w:val="24"/>
                                  <w:szCs w:val="24"/>
                                </w:rPr>
                                <w:t>2020/2021</w:t>
                              </w:r>
                            </w:p>
                          </w:sdtContent>
                        </w:sdt>
                      </w:txbxContent>
                    </v:textbox>
                    <w10:wrap anchorx="margin" anchory="page"/>
                  </v:rect>
                </w:pict>
              </mc:Fallback>
            </mc:AlternateContent>
          </w:r>
          <w:r>
            <w:br w:type="page"/>
          </w:r>
        </w:p>
      </w:sdtContent>
    </w:sdt>
    <w:sdt>
      <w:sdtPr>
        <w:rPr>
          <w:rFonts w:asciiTheme="minorHAnsi" w:eastAsiaTheme="minorEastAsia" w:hAnsiTheme="minorHAnsi" w:cstheme="minorBidi"/>
          <w:caps w:val="0"/>
          <w:spacing w:val="0"/>
          <w:sz w:val="22"/>
          <w:szCs w:val="21"/>
        </w:rPr>
        <w:id w:val="-981847556"/>
        <w:docPartObj>
          <w:docPartGallery w:val="Table of Contents"/>
          <w:docPartUnique/>
        </w:docPartObj>
      </w:sdtPr>
      <w:sdtEndPr>
        <w:rPr>
          <w:b/>
          <w:bCs/>
          <w:noProof/>
        </w:rPr>
      </w:sdtEndPr>
      <w:sdtContent>
        <w:p w14:paraId="4721F07F" w14:textId="0F54607A" w:rsidR="00D17BAE" w:rsidRDefault="00D17BAE" w:rsidP="006C1109">
          <w:pPr>
            <w:pStyle w:val="TOCHeading"/>
          </w:pPr>
          <w:r>
            <w:t>Table of Contents</w:t>
          </w:r>
        </w:p>
        <w:p w14:paraId="36425DB6" w14:textId="2892390E" w:rsidR="00947303" w:rsidRDefault="00D17BAE">
          <w:pPr>
            <w:pStyle w:val="TOC1"/>
            <w:tabs>
              <w:tab w:val="right" w:leader="dot" w:pos="9016"/>
            </w:tabs>
            <w:rPr>
              <w:noProof/>
              <w:szCs w:val="22"/>
              <w:lang w:eastAsia="ko-KR"/>
            </w:rPr>
          </w:pPr>
          <w:r>
            <w:fldChar w:fldCharType="begin"/>
          </w:r>
          <w:r>
            <w:instrText xml:space="preserve"> TOC \o "1-3" \h \z \u </w:instrText>
          </w:r>
          <w:r>
            <w:fldChar w:fldCharType="separate"/>
          </w:r>
          <w:hyperlink w:anchor="_Toc73704086" w:history="1">
            <w:r w:rsidR="00947303" w:rsidRPr="00C03F73">
              <w:rPr>
                <w:rStyle w:val="Hyperlink"/>
                <w:noProof/>
              </w:rPr>
              <w:t>Discussion</w:t>
            </w:r>
            <w:r w:rsidR="00947303">
              <w:rPr>
                <w:noProof/>
                <w:webHidden/>
              </w:rPr>
              <w:tab/>
            </w:r>
            <w:r w:rsidR="00947303">
              <w:rPr>
                <w:noProof/>
                <w:webHidden/>
              </w:rPr>
              <w:fldChar w:fldCharType="begin"/>
            </w:r>
            <w:r w:rsidR="00947303">
              <w:rPr>
                <w:noProof/>
                <w:webHidden/>
              </w:rPr>
              <w:instrText xml:space="preserve"> PAGEREF _Toc73704086 \h </w:instrText>
            </w:r>
            <w:r w:rsidR="00947303">
              <w:rPr>
                <w:noProof/>
                <w:webHidden/>
              </w:rPr>
            </w:r>
            <w:r w:rsidR="00947303">
              <w:rPr>
                <w:noProof/>
                <w:webHidden/>
              </w:rPr>
              <w:fldChar w:fldCharType="separate"/>
            </w:r>
            <w:r w:rsidR="00C77664">
              <w:rPr>
                <w:noProof/>
                <w:webHidden/>
              </w:rPr>
              <w:t>4</w:t>
            </w:r>
            <w:r w:rsidR="00947303">
              <w:rPr>
                <w:noProof/>
                <w:webHidden/>
              </w:rPr>
              <w:fldChar w:fldCharType="end"/>
            </w:r>
          </w:hyperlink>
        </w:p>
        <w:p w14:paraId="2B11D241" w14:textId="7EFF11AA" w:rsidR="00947303" w:rsidRDefault="00947303">
          <w:pPr>
            <w:pStyle w:val="TOC2"/>
            <w:tabs>
              <w:tab w:val="right" w:leader="dot" w:pos="9016"/>
            </w:tabs>
            <w:rPr>
              <w:noProof/>
              <w:szCs w:val="22"/>
              <w:lang w:eastAsia="ko-KR"/>
            </w:rPr>
          </w:pPr>
          <w:hyperlink w:anchor="_Toc73704087" w:history="1">
            <w:r w:rsidRPr="00C03F73">
              <w:rPr>
                <w:rStyle w:val="Hyperlink"/>
                <w:noProof/>
              </w:rPr>
              <w:t>Broad aims</w:t>
            </w:r>
            <w:r>
              <w:rPr>
                <w:noProof/>
                <w:webHidden/>
              </w:rPr>
              <w:tab/>
            </w:r>
            <w:r>
              <w:rPr>
                <w:noProof/>
                <w:webHidden/>
              </w:rPr>
              <w:fldChar w:fldCharType="begin"/>
            </w:r>
            <w:r>
              <w:rPr>
                <w:noProof/>
                <w:webHidden/>
              </w:rPr>
              <w:instrText xml:space="preserve"> PAGEREF _Toc73704087 \h </w:instrText>
            </w:r>
            <w:r>
              <w:rPr>
                <w:noProof/>
                <w:webHidden/>
              </w:rPr>
            </w:r>
            <w:r>
              <w:rPr>
                <w:noProof/>
                <w:webHidden/>
              </w:rPr>
              <w:fldChar w:fldCharType="separate"/>
            </w:r>
            <w:r w:rsidR="00C77664">
              <w:rPr>
                <w:noProof/>
                <w:webHidden/>
              </w:rPr>
              <w:t>4</w:t>
            </w:r>
            <w:r>
              <w:rPr>
                <w:noProof/>
                <w:webHidden/>
              </w:rPr>
              <w:fldChar w:fldCharType="end"/>
            </w:r>
          </w:hyperlink>
        </w:p>
        <w:p w14:paraId="65BBD7DC" w14:textId="612CD18C" w:rsidR="00947303" w:rsidRDefault="00947303">
          <w:pPr>
            <w:pStyle w:val="TOC3"/>
            <w:tabs>
              <w:tab w:val="right" w:leader="dot" w:pos="9016"/>
            </w:tabs>
            <w:rPr>
              <w:noProof/>
              <w:szCs w:val="22"/>
              <w:lang w:eastAsia="ko-KR"/>
            </w:rPr>
          </w:pPr>
          <w:hyperlink w:anchor="_Toc73704088" w:history="1">
            <w:r w:rsidRPr="00C03F73">
              <w:rPr>
                <w:rStyle w:val="Hyperlink"/>
                <w:noProof/>
              </w:rPr>
              <w:t>Current system</w:t>
            </w:r>
            <w:r>
              <w:rPr>
                <w:noProof/>
                <w:webHidden/>
              </w:rPr>
              <w:tab/>
            </w:r>
            <w:r>
              <w:rPr>
                <w:noProof/>
                <w:webHidden/>
              </w:rPr>
              <w:fldChar w:fldCharType="begin"/>
            </w:r>
            <w:r>
              <w:rPr>
                <w:noProof/>
                <w:webHidden/>
              </w:rPr>
              <w:instrText xml:space="preserve"> PAGEREF _Toc73704088 \h </w:instrText>
            </w:r>
            <w:r>
              <w:rPr>
                <w:noProof/>
                <w:webHidden/>
              </w:rPr>
            </w:r>
            <w:r>
              <w:rPr>
                <w:noProof/>
                <w:webHidden/>
              </w:rPr>
              <w:fldChar w:fldCharType="separate"/>
            </w:r>
            <w:r w:rsidR="00C77664">
              <w:rPr>
                <w:noProof/>
                <w:webHidden/>
              </w:rPr>
              <w:t>4</w:t>
            </w:r>
            <w:r>
              <w:rPr>
                <w:noProof/>
                <w:webHidden/>
              </w:rPr>
              <w:fldChar w:fldCharType="end"/>
            </w:r>
          </w:hyperlink>
        </w:p>
        <w:p w14:paraId="7255015D" w14:textId="4E389842" w:rsidR="00947303" w:rsidRDefault="00947303">
          <w:pPr>
            <w:pStyle w:val="TOC3"/>
            <w:tabs>
              <w:tab w:val="right" w:leader="dot" w:pos="9016"/>
            </w:tabs>
            <w:rPr>
              <w:noProof/>
              <w:szCs w:val="22"/>
              <w:lang w:eastAsia="ko-KR"/>
            </w:rPr>
          </w:pPr>
          <w:hyperlink w:anchor="_Toc73704089" w:history="1">
            <w:r w:rsidRPr="00C03F73">
              <w:rPr>
                <w:rStyle w:val="Hyperlink"/>
                <w:noProof/>
              </w:rPr>
              <w:t>Broad aims of new system</w:t>
            </w:r>
            <w:r>
              <w:rPr>
                <w:noProof/>
                <w:webHidden/>
              </w:rPr>
              <w:tab/>
            </w:r>
            <w:r>
              <w:rPr>
                <w:noProof/>
                <w:webHidden/>
              </w:rPr>
              <w:fldChar w:fldCharType="begin"/>
            </w:r>
            <w:r>
              <w:rPr>
                <w:noProof/>
                <w:webHidden/>
              </w:rPr>
              <w:instrText xml:space="preserve"> PAGEREF _Toc73704089 \h </w:instrText>
            </w:r>
            <w:r>
              <w:rPr>
                <w:noProof/>
                <w:webHidden/>
              </w:rPr>
            </w:r>
            <w:r>
              <w:rPr>
                <w:noProof/>
                <w:webHidden/>
              </w:rPr>
              <w:fldChar w:fldCharType="separate"/>
            </w:r>
            <w:r w:rsidR="00C77664">
              <w:rPr>
                <w:noProof/>
                <w:webHidden/>
              </w:rPr>
              <w:t>4</w:t>
            </w:r>
            <w:r>
              <w:rPr>
                <w:noProof/>
                <w:webHidden/>
              </w:rPr>
              <w:fldChar w:fldCharType="end"/>
            </w:r>
          </w:hyperlink>
        </w:p>
        <w:p w14:paraId="422242F3" w14:textId="6DFBBAE5" w:rsidR="00947303" w:rsidRDefault="00947303">
          <w:pPr>
            <w:pStyle w:val="TOC3"/>
            <w:tabs>
              <w:tab w:val="right" w:leader="dot" w:pos="9016"/>
            </w:tabs>
            <w:rPr>
              <w:noProof/>
              <w:szCs w:val="22"/>
              <w:lang w:eastAsia="ko-KR"/>
            </w:rPr>
          </w:pPr>
          <w:hyperlink w:anchor="_Toc73704090" w:history="1">
            <w:r w:rsidRPr="00C03F73">
              <w:rPr>
                <w:rStyle w:val="Hyperlink"/>
                <w:noProof/>
              </w:rPr>
              <w:t>Potential limitations of new system</w:t>
            </w:r>
            <w:r>
              <w:rPr>
                <w:noProof/>
                <w:webHidden/>
              </w:rPr>
              <w:tab/>
            </w:r>
            <w:r>
              <w:rPr>
                <w:noProof/>
                <w:webHidden/>
              </w:rPr>
              <w:fldChar w:fldCharType="begin"/>
            </w:r>
            <w:r>
              <w:rPr>
                <w:noProof/>
                <w:webHidden/>
              </w:rPr>
              <w:instrText xml:space="preserve"> PAGEREF _Toc73704090 \h </w:instrText>
            </w:r>
            <w:r>
              <w:rPr>
                <w:noProof/>
                <w:webHidden/>
              </w:rPr>
            </w:r>
            <w:r>
              <w:rPr>
                <w:noProof/>
                <w:webHidden/>
              </w:rPr>
              <w:fldChar w:fldCharType="separate"/>
            </w:r>
            <w:r w:rsidR="00C77664">
              <w:rPr>
                <w:noProof/>
                <w:webHidden/>
              </w:rPr>
              <w:t>5</w:t>
            </w:r>
            <w:r>
              <w:rPr>
                <w:noProof/>
                <w:webHidden/>
              </w:rPr>
              <w:fldChar w:fldCharType="end"/>
            </w:r>
          </w:hyperlink>
        </w:p>
        <w:p w14:paraId="376F28FD" w14:textId="79E7AFD5" w:rsidR="00947303" w:rsidRDefault="00947303">
          <w:pPr>
            <w:pStyle w:val="TOC1"/>
            <w:tabs>
              <w:tab w:val="right" w:leader="dot" w:pos="9016"/>
            </w:tabs>
            <w:rPr>
              <w:noProof/>
              <w:szCs w:val="22"/>
              <w:lang w:eastAsia="ko-KR"/>
            </w:rPr>
          </w:pPr>
          <w:hyperlink w:anchor="_Toc73704091" w:history="1">
            <w:r w:rsidRPr="00C03F73">
              <w:rPr>
                <w:rStyle w:val="Hyperlink"/>
                <w:noProof/>
              </w:rPr>
              <w:t>Investigation</w:t>
            </w:r>
            <w:r>
              <w:rPr>
                <w:noProof/>
                <w:webHidden/>
              </w:rPr>
              <w:tab/>
            </w:r>
            <w:r>
              <w:rPr>
                <w:noProof/>
                <w:webHidden/>
              </w:rPr>
              <w:fldChar w:fldCharType="begin"/>
            </w:r>
            <w:r>
              <w:rPr>
                <w:noProof/>
                <w:webHidden/>
              </w:rPr>
              <w:instrText xml:space="preserve"> PAGEREF _Toc73704091 \h </w:instrText>
            </w:r>
            <w:r>
              <w:rPr>
                <w:noProof/>
                <w:webHidden/>
              </w:rPr>
            </w:r>
            <w:r>
              <w:rPr>
                <w:noProof/>
                <w:webHidden/>
              </w:rPr>
              <w:fldChar w:fldCharType="separate"/>
            </w:r>
            <w:r w:rsidR="00C77664">
              <w:rPr>
                <w:noProof/>
                <w:webHidden/>
              </w:rPr>
              <w:t>6</w:t>
            </w:r>
            <w:r>
              <w:rPr>
                <w:noProof/>
                <w:webHidden/>
              </w:rPr>
              <w:fldChar w:fldCharType="end"/>
            </w:r>
          </w:hyperlink>
        </w:p>
        <w:p w14:paraId="3E843B0A" w14:textId="786F3783" w:rsidR="00947303" w:rsidRDefault="00947303">
          <w:pPr>
            <w:pStyle w:val="TOC2"/>
            <w:tabs>
              <w:tab w:val="right" w:leader="dot" w:pos="9016"/>
            </w:tabs>
            <w:rPr>
              <w:noProof/>
              <w:szCs w:val="22"/>
              <w:lang w:eastAsia="ko-KR"/>
            </w:rPr>
          </w:pPr>
          <w:hyperlink w:anchor="_Toc73704092" w:history="1">
            <w:r w:rsidRPr="00C03F73">
              <w:rPr>
                <w:rStyle w:val="Hyperlink"/>
                <w:noProof/>
              </w:rPr>
              <w:t>Methods of investigation</w:t>
            </w:r>
            <w:r>
              <w:rPr>
                <w:noProof/>
                <w:webHidden/>
              </w:rPr>
              <w:tab/>
            </w:r>
            <w:r>
              <w:rPr>
                <w:noProof/>
                <w:webHidden/>
              </w:rPr>
              <w:fldChar w:fldCharType="begin"/>
            </w:r>
            <w:r>
              <w:rPr>
                <w:noProof/>
                <w:webHidden/>
              </w:rPr>
              <w:instrText xml:space="preserve"> PAGEREF _Toc73704092 \h </w:instrText>
            </w:r>
            <w:r>
              <w:rPr>
                <w:noProof/>
                <w:webHidden/>
              </w:rPr>
            </w:r>
            <w:r>
              <w:rPr>
                <w:noProof/>
                <w:webHidden/>
              </w:rPr>
              <w:fldChar w:fldCharType="separate"/>
            </w:r>
            <w:r w:rsidR="00C77664">
              <w:rPr>
                <w:noProof/>
                <w:webHidden/>
              </w:rPr>
              <w:t>6</w:t>
            </w:r>
            <w:r>
              <w:rPr>
                <w:noProof/>
                <w:webHidden/>
              </w:rPr>
              <w:fldChar w:fldCharType="end"/>
            </w:r>
          </w:hyperlink>
        </w:p>
        <w:p w14:paraId="71D9D342" w14:textId="00EA5428" w:rsidR="00947303" w:rsidRDefault="00947303">
          <w:pPr>
            <w:pStyle w:val="TOC3"/>
            <w:tabs>
              <w:tab w:val="right" w:leader="dot" w:pos="9016"/>
            </w:tabs>
            <w:rPr>
              <w:noProof/>
              <w:szCs w:val="22"/>
              <w:lang w:eastAsia="ko-KR"/>
            </w:rPr>
          </w:pPr>
          <w:hyperlink w:anchor="_Toc73704093" w:history="1">
            <w:r w:rsidRPr="00C03F73">
              <w:rPr>
                <w:rStyle w:val="Hyperlink"/>
                <w:noProof/>
              </w:rPr>
              <w:t>Questionnaire</w:t>
            </w:r>
            <w:r>
              <w:rPr>
                <w:noProof/>
                <w:webHidden/>
              </w:rPr>
              <w:tab/>
            </w:r>
            <w:r>
              <w:rPr>
                <w:noProof/>
                <w:webHidden/>
              </w:rPr>
              <w:fldChar w:fldCharType="begin"/>
            </w:r>
            <w:r>
              <w:rPr>
                <w:noProof/>
                <w:webHidden/>
              </w:rPr>
              <w:instrText xml:space="preserve"> PAGEREF _Toc73704093 \h </w:instrText>
            </w:r>
            <w:r>
              <w:rPr>
                <w:noProof/>
                <w:webHidden/>
              </w:rPr>
            </w:r>
            <w:r>
              <w:rPr>
                <w:noProof/>
                <w:webHidden/>
              </w:rPr>
              <w:fldChar w:fldCharType="separate"/>
            </w:r>
            <w:r w:rsidR="00C77664">
              <w:rPr>
                <w:noProof/>
                <w:webHidden/>
              </w:rPr>
              <w:t>6</w:t>
            </w:r>
            <w:r>
              <w:rPr>
                <w:noProof/>
                <w:webHidden/>
              </w:rPr>
              <w:fldChar w:fldCharType="end"/>
            </w:r>
          </w:hyperlink>
        </w:p>
        <w:p w14:paraId="4C8A8901" w14:textId="1AB6E2BD" w:rsidR="00947303" w:rsidRDefault="00947303">
          <w:pPr>
            <w:pStyle w:val="TOC3"/>
            <w:tabs>
              <w:tab w:val="right" w:leader="dot" w:pos="9016"/>
            </w:tabs>
            <w:rPr>
              <w:noProof/>
              <w:szCs w:val="22"/>
              <w:lang w:eastAsia="ko-KR"/>
            </w:rPr>
          </w:pPr>
          <w:hyperlink w:anchor="_Toc73704094" w:history="1">
            <w:r w:rsidRPr="00C03F73">
              <w:rPr>
                <w:rStyle w:val="Hyperlink"/>
                <w:noProof/>
              </w:rPr>
              <w:t>Document collection</w:t>
            </w:r>
            <w:r>
              <w:rPr>
                <w:noProof/>
                <w:webHidden/>
              </w:rPr>
              <w:tab/>
            </w:r>
            <w:r>
              <w:rPr>
                <w:noProof/>
                <w:webHidden/>
              </w:rPr>
              <w:fldChar w:fldCharType="begin"/>
            </w:r>
            <w:r>
              <w:rPr>
                <w:noProof/>
                <w:webHidden/>
              </w:rPr>
              <w:instrText xml:space="preserve"> PAGEREF _Toc73704094 \h </w:instrText>
            </w:r>
            <w:r>
              <w:rPr>
                <w:noProof/>
                <w:webHidden/>
              </w:rPr>
            </w:r>
            <w:r>
              <w:rPr>
                <w:noProof/>
                <w:webHidden/>
              </w:rPr>
              <w:fldChar w:fldCharType="separate"/>
            </w:r>
            <w:r w:rsidR="00C77664">
              <w:rPr>
                <w:noProof/>
                <w:webHidden/>
              </w:rPr>
              <w:t>7</w:t>
            </w:r>
            <w:r>
              <w:rPr>
                <w:noProof/>
                <w:webHidden/>
              </w:rPr>
              <w:fldChar w:fldCharType="end"/>
            </w:r>
          </w:hyperlink>
        </w:p>
        <w:p w14:paraId="79B6D948" w14:textId="2F794BEB" w:rsidR="00947303" w:rsidRDefault="00947303">
          <w:pPr>
            <w:pStyle w:val="TOC3"/>
            <w:tabs>
              <w:tab w:val="right" w:leader="dot" w:pos="9016"/>
            </w:tabs>
            <w:rPr>
              <w:noProof/>
              <w:szCs w:val="22"/>
              <w:lang w:eastAsia="ko-KR"/>
            </w:rPr>
          </w:pPr>
          <w:hyperlink w:anchor="_Toc73704095" w:history="1">
            <w:r w:rsidRPr="00C03F73">
              <w:rPr>
                <w:rStyle w:val="Hyperlink"/>
                <w:noProof/>
              </w:rPr>
              <w:t>Analysis of existing student interface</w:t>
            </w:r>
            <w:r>
              <w:rPr>
                <w:noProof/>
                <w:webHidden/>
              </w:rPr>
              <w:tab/>
            </w:r>
            <w:r>
              <w:rPr>
                <w:noProof/>
                <w:webHidden/>
              </w:rPr>
              <w:fldChar w:fldCharType="begin"/>
            </w:r>
            <w:r>
              <w:rPr>
                <w:noProof/>
                <w:webHidden/>
              </w:rPr>
              <w:instrText xml:space="preserve"> PAGEREF _Toc73704095 \h </w:instrText>
            </w:r>
            <w:r>
              <w:rPr>
                <w:noProof/>
                <w:webHidden/>
              </w:rPr>
            </w:r>
            <w:r>
              <w:rPr>
                <w:noProof/>
                <w:webHidden/>
              </w:rPr>
              <w:fldChar w:fldCharType="separate"/>
            </w:r>
            <w:r w:rsidR="00C77664">
              <w:rPr>
                <w:noProof/>
                <w:webHidden/>
              </w:rPr>
              <w:t>7</w:t>
            </w:r>
            <w:r>
              <w:rPr>
                <w:noProof/>
                <w:webHidden/>
              </w:rPr>
              <w:fldChar w:fldCharType="end"/>
            </w:r>
          </w:hyperlink>
        </w:p>
        <w:p w14:paraId="76BA8AE6" w14:textId="63EB8D76" w:rsidR="00947303" w:rsidRDefault="00947303">
          <w:pPr>
            <w:pStyle w:val="TOC3"/>
            <w:tabs>
              <w:tab w:val="right" w:leader="dot" w:pos="9016"/>
            </w:tabs>
            <w:rPr>
              <w:noProof/>
              <w:szCs w:val="22"/>
              <w:lang w:eastAsia="ko-KR"/>
            </w:rPr>
          </w:pPr>
          <w:hyperlink w:anchor="_Toc73704096" w:history="1">
            <w:r w:rsidRPr="00C03F73">
              <w:rPr>
                <w:rStyle w:val="Hyperlink"/>
                <w:noProof/>
              </w:rPr>
              <w:t>Research into existing solutions to similar problems</w:t>
            </w:r>
            <w:r>
              <w:rPr>
                <w:noProof/>
                <w:webHidden/>
              </w:rPr>
              <w:tab/>
            </w:r>
            <w:r>
              <w:rPr>
                <w:noProof/>
                <w:webHidden/>
              </w:rPr>
              <w:fldChar w:fldCharType="begin"/>
            </w:r>
            <w:r>
              <w:rPr>
                <w:noProof/>
                <w:webHidden/>
              </w:rPr>
              <w:instrText xml:space="preserve"> PAGEREF _Toc73704096 \h </w:instrText>
            </w:r>
            <w:r>
              <w:rPr>
                <w:noProof/>
                <w:webHidden/>
              </w:rPr>
            </w:r>
            <w:r>
              <w:rPr>
                <w:noProof/>
                <w:webHidden/>
              </w:rPr>
              <w:fldChar w:fldCharType="separate"/>
            </w:r>
            <w:r w:rsidR="00C77664">
              <w:rPr>
                <w:noProof/>
                <w:webHidden/>
              </w:rPr>
              <w:t>8</w:t>
            </w:r>
            <w:r>
              <w:rPr>
                <w:noProof/>
                <w:webHidden/>
              </w:rPr>
              <w:fldChar w:fldCharType="end"/>
            </w:r>
          </w:hyperlink>
        </w:p>
        <w:p w14:paraId="6D6FA18C" w14:textId="0FC41D07" w:rsidR="00947303" w:rsidRDefault="00947303">
          <w:pPr>
            <w:pStyle w:val="TOC2"/>
            <w:tabs>
              <w:tab w:val="right" w:leader="dot" w:pos="9016"/>
            </w:tabs>
            <w:rPr>
              <w:noProof/>
              <w:szCs w:val="22"/>
              <w:lang w:eastAsia="ko-KR"/>
            </w:rPr>
          </w:pPr>
          <w:hyperlink w:anchor="_Toc73704097" w:history="1">
            <w:r w:rsidRPr="00C03F73">
              <w:rPr>
                <w:rStyle w:val="Hyperlink"/>
                <w:noProof/>
              </w:rPr>
              <w:t>Involvement of stakeholders and their requirements</w:t>
            </w:r>
            <w:r>
              <w:rPr>
                <w:noProof/>
                <w:webHidden/>
              </w:rPr>
              <w:tab/>
            </w:r>
            <w:r>
              <w:rPr>
                <w:noProof/>
                <w:webHidden/>
              </w:rPr>
              <w:fldChar w:fldCharType="begin"/>
            </w:r>
            <w:r>
              <w:rPr>
                <w:noProof/>
                <w:webHidden/>
              </w:rPr>
              <w:instrText xml:space="preserve"> PAGEREF _Toc73704097 \h </w:instrText>
            </w:r>
            <w:r>
              <w:rPr>
                <w:noProof/>
                <w:webHidden/>
              </w:rPr>
            </w:r>
            <w:r>
              <w:rPr>
                <w:noProof/>
                <w:webHidden/>
              </w:rPr>
              <w:fldChar w:fldCharType="separate"/>
            </w:r>
            <w:r w:rsidR="00C77664">
              <w:rPr>
                <w:noProof/>
                <w:webHidden/>
              </w:rPr>
              <w:t>9</w:t>
            </w:r>
            <w:r>
              <w:rPr>
                <w:noProof/>
                <w:webHidden/>
              </w:rPr>
              <w:fldChar w:fldCharType="end"/>
            </w:r>
          </w:hyperlink>
        </w:p>
        <w:p w14:paraId="6E956BC5" w14:textId="46AB1998" w:rsidR="00947303" w:rsidRDefault="00947303">
          <w:pPr>
            <w:pStyle w:val="TOC3"/>
            <w:tabs>
              <w:tab w:val="right" w:leader="dot" w:pos="9016"/>
            </w:tabs>
            <w:rPr>
              <w:noProof/>
              <w:szCs w:val="22"/>
              <w:lang w:eastAsia="ko-KR"/>
            </w:rPr>
          </w:pPr>
          <w:hyperlink w:anchor="_Toc73704098" w:history="1">
            <w:r w:rsidRPr="00C03F73">
              <w:rPr>
                <w:rStyle w:val="Hyperlink"/>
                <w:noProof/>
              </w:rPr>
              <w:t>Students</w:t>
            </w:r>
            <w:r>
              <w:rPr>
                <w:noProof/>
                <w:webHidden/>
              </w:rPr>
              <w:tab/>
            </w:r>
            <w:r>
              <w:rPr>
                <w:noProof/>
                <w:webHidden/>
              </w:rPr>
              <w:fldChar w:fldCharType="begin"/>
            </w:r>
            <w:r>
              <w:rPr>
                <w:noProof/>
                <w:webHidden/>
              </w:rPr>
              <w:instrText xml:space="preserve"> PAGEREF _Toc73704098 \h </w:instrText>
            </w:r>
            <w:r>
              <w:rPr>
                <w:noProof/>
                <w:webHidden/>
              </w:rPr>
            </w:r>
            <w:r>
              <w:rPr>
                <w:noProof/>
                <w:webHidden/>
              </w:rPr>
              <w:fldChar w:fldCharType="separate"/>
            </w:r>
            <w:r w:rsidR="00C77664">
              <w:rPr>
                <w:noProof/>
                <w:webHidden/>
              </w:rPr>
              <w:t>9</w:t>
            </w:r>
            <w:r>
              <w:rPr>
                <w:noProof/>
                <w:webHidden/>
              </w:rPr>
              <w:fldChar w:fldCharType="end"/>
            </w:r>
          </w:hyperlink>
        </w:p>
        <w:p w14:paraId="755464C4" w14:textId="3339CB93" w:rsidR="00947303" w:rsidRDefault="00947303">
          <w:pPr>
            <w:pStyle w:val="TOC3"/>
            <w:tabs>
              <w:tab w:val="right" w:leader="dot" w:pos="9016"/>
            </w:tabs>
            <w:rPr>
              <w:noProof/>
              <w:szCs w:val="22"/>
              <w:lang w:eastAsia="ko-KR"/>
            </w:rPr>
          </w:pPr>
          <w:hyperlink w:anchor="_Toc73704099" w:history="1">
            <w:r w:rsidRPr="00C03F73">
              <w:rPr>
                <w:rStyle w:val="Hyperlink"/>
                <w:noProof/>
              </w:rPr>
              <w:t>Teachers/Staff</w:t>
            </w:r>
            <w:r>
              <w:rPr>
                <w:noProof/>
                <w:webHidden/>
              </w:rPr>
              <w:tab/>
            </w:r>
            <w:r>
              <w:rPr>
                <w:noProof/>
                <w:webHidden/>
              </w:rPr>
              <w:fldChar w:fldCharType="begin"/>
            </w:r>
            <w:r>
              <w:rPr>
                <w:noProof/>
                <w:webHidden/>
              </w:rPr>
              <w:instrText xml:space="preserve"> PAGEREF _Toc73704099 \h </w:instrText>
            </w:r>
            <w:r>
              <w:rPr>
                <w:noProof/>
                <w:webHidden/>
              </w:rPr>
            </w:r>
            <w:r>
              <w:rPr>
                <w:noProof/>
                <w:webHidden/>
              </w:rPr>
              <w:fldChar w:fldCharType="separate"/>
            </w:r>
            <w:r w:rsidR="00C77664">
              <w:rPr>
                <w:noProof/>
                <w:webHidden/>
              </w:rPr>
              <w:t>9</w:t>
            </w:r>
            <w:r>
              <w:rPr>
                <w:noProof/>
                <w:webHidden/>
              </w:rPr>
              <w:fldChar w:fldCharType="end"/>
            </w:r>
          </w:hyperlink>
        </w:p>
        <w:p w14:paraId="41AAAB50" w14:textId="7A399548" w:rsidR="00947303" w:rsidRDefault="00947303">
          <w:pPr>
            <w:pStyle w:val="TOC3"/>
            <w:tabs>
              <w:tab w:val="right" w:leader="dot" w:pos="9016"/>
            </w:tabs>
            <w:rPr>
              <w:noProof/>
              <w:szCs w:val="22"/>
              <w:lang w:eastAsia="ko-KR"/>
            </w:rPr>
          </w:pPr>
          <w:hyperlink w:anchor="_Toc73704100" w:history="1">
            <w:r w:rsidRPr="00C03F73">
              <w:rPr>
                <w:rStyle w:val="Hyperlink"/>
                <w:noProof/>
              </w:rPr>
              <w:t>Moderators</w:t>
            </w:r>
            <w:r>
              <w:rPr>
                <w:noProof/>
                <w:webHidden/>
              </w:rPr>
              <w:tab/>
            </w:r>
            <w:r>
              <w:rPr>
                <w:noProof/>
                <w:webHidden/>
              </w:rPr>
              <w:fldChar w:fldCharType="begin"/>
            </w:r>
            <w:r>
              <w:rPr>
                <w:noProof/>
                <w:webHidden/>
              </w:rPr>
              <w:instrText xml:space="preserve"> PAGEREF _Toc73704100 \h </w:instrText>
            </w:r>
            <w:r>
              <w:rPr>
                <w:noProof/>
                <w:webHidden/>
              </w:rPr>
            </w:r>
            <w:r>
              <w:rPr>
                <w:noProof/>
                <w:webHidden/>
              </w:rPr>
              <w:fldChar w:fldCharType="separate"/>
            </w:r>
            <w:r w:rsidR="00C77664">
              <w:rPr>
                <w:noProof/>
                <w:webHidden/>
              </w:rPr>
              <w:t>9</w:t>
            </w:r>
            <w:r>
              <w:rPr>
                <w:noProof/>
                <w:webHidden/>
              </w:rPr>
              <w:fldChar w:fldCharType="end"/>
            </w:r>
          </w:hyperlink>
        </w:p>
        <w:p w14:paraId="4B7AFC7F" w14:textId="1EF5058D" w:rsidR="00947303" w:rsidRDefault="00947303">
          <w:pPr>
            <w:pStyle w:val="TOC2"/>
            <w:tabs>
              <w:tab w:val="right" w:leader="dot" w:pos="9016"/>
            </w:tabs>
            <w:rPr>
              <w:noProof/>
              <w:szCs w:val="22"/>
              <w:lang w:eastAsia="ko-KR"/>
            </w:rPr>
          </w:pPr>
          <w:hyperlink w:anchor="_Toc73704101" w:history="1">
            <w:r w:rsidRPr="00C03F73">
              <w:rPr>
                <w:rStyle w:val="Hyperlink"/>
                <w:noProof/>
              </w:rPr>
              <w:t>Data flow</w:t>
            </w:r>
            <w:r>
              <w:rPr>
                <w:noProof/>
                <w:webHidden/>
              </w:rPr>
              <w:tab/>
            </w:r>
            <w:r>
              <w:rPr>
                <w:noProof/>
                <w:webHidden/>
              </w:rPr>
              <w:fldChar w:fldCharType="begin"/>
            </w:r>
            <w:r>
              <w:rPr>
                <w:noProof/>
                <w:webHidden/>
              </w:rPr>
              <w:instrText xml:space="preserve"> PAGEREF _Toc73704101 \h </w:instrText>
            </w:r>
            <w:r>
              <w:rPr>
                <w:noProof/>
                <w:webHidden/>
              </w:rPr>
            </w:r>
            <w:r>
              <w:rPr>
                <w:noProof/>
                <w:webHidden/>
              </w:rPr>
              <w:fldChar w:fldCharType="separate"/>
            </w:r>
            <w:r w:rsidR="00C77664">
              <w:rPr>
                <w:noProof/>
                <w:webHidden/>
              </w:rPr>
              <w:t>10</w:t>
            </w:r>
            <w:r>
              <w:rPr>
                <w:noProof/>
                <w:webHidden/>
              </w:rPr>
              <w:fldChar w:fldCharType="end"/>
            </w:r>
          </w:hyperlink>
        </w:p>
        <w:p w14:paraId="48356535" w14:textId="6D908C71" w:rsidR="00947303" w:rsidRDefault="00947303">
          <w:pPr>
            <w:pStyle w:val="TOC3"/>
            <w:tabs>
              <w:tab w:val="right" w:leader="dot" w:pos="9016"/>
            </w:tabs>
            <w:rPr>
              <w:noProof/>
              <w:szCs w:val="22"/>
              <w:lang w:eastAsia="ko-KR"/>
            </w:rPr>
          </w:pPr>
          <w:hyperlink w:anchor="_Toc73704102" w:history="1">
            <w:r w:rsidRPr="00C03F73">
              <w:rPr>
                <w:rStyle w:val="Hyperlink"/>
                <w:noProof/>
              </w:rPr>
              <w:t>Input data</w:t>
            </w:r>
            <w:r>
              <w:rPr>
                <w:noProof/>
                <w:webHidden/>
              </w:rPr>
              <w:tab/>
            </w:r>
            <w:r>
              <w:rPr>
                <w:noProof/>
                <w:webHidden/>
              </w:rPr>
              <w:fldChar w:fldCharType="begin"/>
            </w:r>
            <w:r>
              <w:rPr>
                <w:noProof/>
                <w:webHidden/>
              </w:rPr>
              <w:instrText xml:space="preserve"> PAGEREF _Toc73704102 \h </w:instrText>
            </w:r>
            <w:r>
              <w:rPr>
                <w:noProof/>
                <w:webHidden/>
              </w:rPr>
            </w:r>
            <w:r>
              <w:rPr>
                <w:noProof/>
                <w:webHidden/>
              </w:rPr>
              <w:fldChar w:fldCharType="separate"/>
            </w:r>
            <w:r w:rsidR="00C77664">
              <w:rPr>
                <w:noProof/>
                <w:webHidden/>
              </w:rPr>
              <w:t>10</w:t>
            </w:r>
            <w:r>
              <w:rPr>
                <w:noProof/>
                <w:webHidden/>
              </w:rPr>
              <w:fldChar w:fldCharType="end"/>
            </w:r>
          </w:hyperlink>
        </w:p>
        <w:p w14:paraId="437890A0" w14:textId="16AF40C8" w:rsidR="00947303" w:rsidRDefault="00947303">
          <w:pPr>
            <w:pStyle w:val="TOC3"/>
            <w:tabs>
              <w:tab w:val="right" w:leader="dot" w:pos="9016"/>
            </w:tabs>
            <w:rPr>
              <w:noProof/>
              <w:szCs w:val="22"/>
              <w:lang w:eastAsia="ko-KR"/>
            </w:rPr>
          </w:pPr>
          <w:hyperlink w:anchor="_Toc73704103" w:history="1">
            <w:r w:rsidRPr="00C03F73">
              <w:rPr>
                <w:rStyle w:val="Hyperlink"/>
                <w:noProof/>
              </w:rPr>
              <w:t>Processing/output data</w:t>
            </w:r>
            <w:r>
              <w:rPr>
                <w:noProof/>
                <w:webHidden/>
              </w:rPr>
              <w:tab/>
            </w:r>
            <w:r>
              <w:rPr>
                <w:noProof/>
                <w:webHidden/>
              </w:rPr>
              <w:fldChar w:fldCharType="begin"/>
            </w:r>
            <w:r>
              <w:rPr>
                <w:noProof/>
                <w:webHidden/>
              </w:rPr>
              <w:instrText xml:space="preserve"> PAGEREF _Toc73704103 \h </w:instrText>
            </w:r>
            <w:r>
              <w:rPr>
                <w:noProof/>
                <w:webHidden/>
              </w:rPr>
            </w:r>
            <w:r>
              <w:rPr>
                <w:noProof/>
                <w:webHidden/>
              </w:rPr>
              <w:fldChar w:fldCharType="separate"/>
            </w:r>
            <w:r w:rsidR="00C77664">
              <w:rPr>
                <w:noProof/>
                <w:webHidden/>
              </w:rPr>
              <w:t>10</w:t>
            </w:r>
            <w:r>
              <w:rPr>
                <w:noProof/>
                <w:webHidden/>
              </w:rPr>
              <w:fldChar w:fldCharType="end"/>
            </w:r>
          </w:hyperlink>
        </w:p>
        <w:p w14:paraId="035112F6" w14:textId="42F62EE0" w:rsidR="00947303" w:rsidRDefault="00947303">
          <w:pPr>
            <w:pStyle w:val="TOC3"/>
            <w:tabs>
              <w:tab w:val="right" w:leader="dot" w:pos="9016"/>
            </w:tabs>
            <w:rPr>
              <w:noProof/>
              <w:szCs w:val="22"/>
              <w:lang w:eastAsia="ko-KR"/>
            </w:rPr>
          </w:pPr>
          <w:hyperlink w:anchor="_Toc73704104" w:history="1">
            <w:r w:rsidRPr="00C03F73">
              <w:rPr>
                <w:rStyle w:val="Hyperlink"/>
                <w:noProof/>
              </w:rPr>
              <w:t>Data flow diagrams for current system</w:t>
            </w:r>
            <w:r>
              <w:rPr>
                <w:noProof/>
                <w:webHidden/>
              </w:rPr>
              <w:tab/>
            </w:r>
            <w:r>
              <w:rPr>
                <w:noProof/>
                <w:webHidden/>
              </w:rPr>
              <w:fldChar w:fldCharType="begin"/>
            </w:r>
            <w:r>
              <w:rPr>
                <w:noProof/>
                <w:webHidden/>
              </w:rPr>
              <w:instrText xml:space="preserve"> PAGEREF _Toc73704104 \h </w:instrText>
            </w:r>
            <w:r>
              <w:rPr>
                <w:noProof/>
                <w:webHidden/>
              </w:rPr>
            </w:r>
            <w:r>
              <w:rPr>
                <w:noProof/>
                <w:webHidden/>
              </w:rPr>
              <w:fldChar w:fldCharType="separate"/>
            </w:r>
            <w:r w:rsidR="00C77664">
              <w:rPr>
                <w:noProof/>
                <w:webHidden/>
              </w:rPr>
              <w:t>11</w:t>
            </w:r>
            <w:r>
              <w:rPr>
                <w:noProof/>
                <w:webHidden/>
              </w:rPr>
              <w:fldChar w:fldCharType="end"/>
            </w:r>
          </w:hyperlink>
        </w:p>
        <w:p w14:paraId="585109C2" w14:textId="02B27C90" w:rsidR="00947303" w:rsidRDefault="00947303">
          <w:pPr>
            <w:pStyle w:val="TOC2"/>
            <w:tabs>
              <w:tab w:val="right" w:leader="dot" w:pos="9016"/>
            </w:tabs>
            <w:rPr>
              <w:noProof/>
              <w:szCs w:val="22"/>
              <w:lang w:eastAsia="ko-KR"/>
            </w:rPr>
          </w:pPr>
          <w:hyperlink w:anchor="_Toc73704105" w:history="1">
            <w:r w:rsidRPr="00C03F73">
              <w:rPr>
                <w:rStyle w:val="Hyperlink"/>
                <w:noProof/>
              </w:rPr>
              <w:t>Limitations of current system</w:t>
            </w:r>
            <w:r>
              <w:rPr>
                <w:noProof/>
                <w:webHidden/>
              </w:rPr>
              <w:tab/>
            </w:r>
            <w:r>
              <w:rPr>
                <w:noProof/>
                <w:webHidden/>
              </w:rPr>
              <w:fldChar w:fldCharType="begin"/>
            </w:r>
            <w:r>
              <w:rPr>
                <w:noProof/>
                <w:webHidden/>
              </w:rPr>
              <w:instrText xml:space="preserve"> PAGEREF _Toc73704105 \h </w:instrText>
            </w:r>
            <w:r>
              <w:rPr>
                <w:noProof/>
                <w:webHidden/>
              </w:rPr>
            </w:r>
            <w:r>
              <w:rPr>
                <w:noProof/>
                <w:webHidden/>
              </w:rPr>
              <w:fldChar w:fldCharType="separate"/>
            </w:r>
            <w:r w:rsidR="00C77664">
              <w:rPr>
                <w:noProof/>
                <w:webHidden/>
              </w:rPr>
              <w:t>13</w:t>
            </w:r>
            <w:r>
              <w:rPr>
                <w:noProof/>
                <w:webHidden/>
              </w:rPr>
              <w:fldChar w:fldCharType="end"/>
            </w:r>
          </w:hyperlink>
        </w:p>
        <w:p w14:paraId="37F03FA1" w14:textId="7603309B" w:rsidR="00947303" w:rsidRDefault="00947303">
          <w:pPr>
            <w:pStyle w:val="TOC2"/>
            <w:tabs>
              <w:tab w:val="right" w:leader="dot" w:pos="9016"/>
            </w:tabs>
            <w:rPr>
              <w:noProof/>
              <w:szCs w:val="22"/>
              <w:lang w:eastAsia="ko-KR"/>
            </w:rPr>
          </w:pPr>
          <w:hyperlink w:anchor="_Toc73704106" w:history="1">
            <w:r w:rsidRPr="00C03F73">
              <w:rPr>
                <w:rStyle w:val="Hyperlink"/>
                <w:noProof/>
              </w:rPr>
              <w:t>Specification</w:t>
            </w:r>
            <w:r>
              <w:rPr>
                <w:noProof/>
                <w:webHidden/>
              </w:rPr>
              <w:tab/>
            </w:r>
            <w:r>
              <w:rPr>
                <w:noProof/>
                <w:webHidden/>
              </w:rPr>
              <w:fldChar w:fldCharType="begin"/>
            </w:r>
            <w:r>
              <w:rPr>
                <w:noProof/>
                <w:webHidden/>
              </w:rPr>
              <w:instrText xml:space="preserve"> PAGEREF _Toc73704106 \h </w:instrText>
            </w:r>
            <w:r>
              <w:rPr>
                <w:noProof/>
                <w:webHidden/>
              </w:rPr>
            </w:r>
            <w:r>
              <w:rPr>
                <w:noProof/>
                <w:webHidden/>
              </w:rPr>
              <w:fldChar w:fldCharType="separate"/>
            </w:r>
            <w:r w:rsidR="00C77664">
              <w:rPr>
                <w:noProof/>
                <w:webHidden/>
              </w:rPr>
              <w:t>13</w:t>
            </w:r>
            <w:r>
              <w:rPr>
                <w:noProof/>
                <w:webHidden/>
              </w:rPr>
              <w:fldChar w:fldCharType="end"/>
            </w:r>
          </w:hyperlink>
        </w:p>
        <w:p w14:paraId="16C5E067" w14:textId="277ABBEF" w:rsidR="00947303" w:rsidRDefault="00947303">
          <w:pPr>
            <w:pStyle w:val="TOC3"/>
            <w:tabs>
              <w:tab w:val="right" w:leader="dot" w:pos="9016"/>
            </w:tabs>
            <w:rPr>
              <w:noProof/>
              <w:szCs w:val="22"/>
              <w:lang w:eastAsia="ko-KR"/>
            </w:rPr>
          </w:pPr>
          <w:hyperlink w:anchor="_Toc73704107" w:history="1">
            <w:r w:rsidRPr="00C03F73">
              <w:rPr>
                <w:rStyle w:val="Hyperlink"/>
                <w:noProof/>
              </w:rPr>
              <w:t>Summary of purpose of project</w:t>
            </w:r>
            <w:r>
              <w:rPr>
                <w:noProof/>
                <w:webHidden/>
              </w:rPr>
              <w:tab/>
            </w:r>
            <w:r>
              <w:rPr>
                <w:noProof/>
                <w:webHidden/>
              </w:rPr>
              <w:fldChar w:fldCharType="begin"/>
            </w:r>
            <w:r>
              <w:rPr>
                <w:noProof/>
                <w:webHidden/>
              </w:rPr>
              <w:instrText xml:space="preserve"> PAGEREF _Toc73704107 \h </w:instrText>
            </w:r>
            <w:r>
              <w:rPr>
                <w:noProof/>
                <w:webHidden/>
              </w:rPr>
            </w:r>
            <w:r>
              <w:rPr>
                <w:noProof/>
                <w:webHidden/>
              </w:rPr>
              <w:fldChar w:fldCharType="separate"/>
            </w:r>
            <w:r w:rsidR="00C77664">
              <w:rPr>
                <w:noProof/>
                <w:webHidden/>
              </w:rPr>
              <w:t>13</w:t>
            </w:r>
            <w:r>
              <w:rPr>
                <w:noProof/>
                <w:webHidden/>
              </w:rPr>
              <w:fldChar w:fldCharType="end"/>
            </w:r>
          </w:hyperlink>
        </w:p>
        <w:p w14:paraId="403E8BE3" w14:textId="505D1B67" w:rsidR="00947303" w:rsidRDefault="00947303">
          <w:pPr>
            <w:pStyle w:val="TOC3"/>
            <w:tabs>
              <w:tab w:val="right" w:leader="dot" w:pos="9016"/>
            </w:tabs>
            <w:rPr>
              <w:noProof/>
              <w:szCs w:val="22"/>
              <w:lang w:eastAsia="ko-KR"/>
            </w:rPr>
          </w:pPr>
          <w:hyperlink w:anchor="_Toc73704108" w:history="1">
            <w:r w:rsidRPr="00C03F73">
              <w:rPr>
                <w:rStyle w:val="Hyperlink"/>
                <w:noProof/>
              </w:rPr>
              <w:t>Methods</w:t>
            </w:r>
            <w:r>
              <w:rPr>
                <w:noProof/>
                <w:webHidden/>
              </w:rPr>
              <w:tab/>
            </w:r>
            <w:r>
              <w:rPr>
                <w:noProof/>
                <w:webHidden/>
              </w:rPr>
              <w:fldChar w:fldCharType="begin"/>
            </w:r>
            <w:r>
              <w:rPr>
                <w:noProof/>
                <w:webHidden/>
              </w:rPr>
              <w:instrText xml:space="preserve"> PAGEREF _Toc73704108 \h </w:instrText>
            </w:r>
            <w:r>
              <w:rPr>
                <w:noProof/>
                <w:webHidden/>
              </w:rPr>
            </w:r>
            <w:r>
              <w:rPr>
                <w:noProof/>
                <w:webHidden/>
              </w:rPr>
              <w:fldChar w:fldCharType="separate"/>
            </w:r>
            <w:r w:rsidR="00C77664">
              <w:rPr>
                <w:noProof/>
                <w:webHidden/>
              </w:rPr>
              <w:t>13</w:t>
            </w:r>
            <w:r>
              <w:rPr>
                <w:noProof/>
                <w:webHidden/>
              </w:rPr>
              <w:fldChar w:fldCharType="end"/>
            </w:r>
          </w:hyperlink>
        </w:p>
        <w:p w14:paraId="3A894D58" w14:textId="22142F76" w:rsidR="00947303" w:rsidRDefault="00947303">
          <w:pPr>
            <w:pStyle w:val="TOC3"/>
            <w:tabs>
              <w:tab w:val="right" w:leader="dot" w:pos="9016"/>
            </w:tabs>
            <w:rPr>
              <w:noProof/>
              <w:szCs w:val="22"/>
              <w:lang w:eastAsia="ko-KR"/>
            </w:rPr>
          </w:pPr>
          <w:hyperlink w:anchor="_Toc73704109" w:history="1">
            <w:r w:rsidRPr="00C03F73">
              <w:rPr>
                <w:rStyle w:val="Hyperlink"/>
                <w:noProof/>
              </w:rPr>
              <w:t>Objectives</w:t>
            </w:r>
            <w:r>
              <w:rPr>
                <w:noProof/>
                <w:webHidden/>
              </w:rPr>
              <w:tab/>
            </w:r>
            <w:r>
              <w:rPr>
                <w:noProof/>
                <w:webHidden/>
              </w:rPr>
              <w:fldChar w:fldCharType="begin"/>
            </w:r>
            <w:r>
              <w:rPr>
                <w:noProof/>
                <w:webHidden/>
              </w:rPr>
              <w:instrText xml:space="preserve"> PAGEREF _Toc73704109 \h </w:instrText>
            </w:r>
            <w:r>
              <w:rPr>
                <w:noProof/>
                <w:webHidden/>
              </w:rPr>
            </w:r>
            <w:r>
              <w:rPr>
                <w:noProof/>
                <w:webHidden/>
              </w:rPr>
              <w:fldChar w:fldCharType="separate"/>
            </w:r>
            <w:r w:rsidR="00C77664">
              <w:rPr>
                <w:noProof/>
                <w:webHidden/>
              </w:rPr>
              <w:t>14</w:t>
            </w:r>
            <w:r>
              <w:rPr>
                <w:noProof/>
                <w:webHidden/>
              </w:rPr>
              <w:fldChar w:fldCharType="end"/>
            </w:r>
          </w:hyperlink>
        </w:p>
        <w:p w14:paraId="4069068E" w14:textId="340FE20D" w:rsidR="00947303" w:rsidRDefault="00947303">
          <w:pPr>
            <w:pStyle w:val="TOC1"/>
            <w:tabs>
              <w:tab w:val="right" w:leader="dot" w:pos="9016"/>
            </w:tabs>
            <w:rPr>
              <w:noProof/>
              <w:szCs w:val="22"/>
              <w:lang w:eastAsia="ko-KR"/>
            </w:rPr>
          </w:pPr>
          <w:hyperlink w:anchor="_Toc73704110" w:history="1">
            <w:r w:rsidRPr="00C03F73">
              <w:rPr>
                <w:rStyle w:val="Hyperlink"/>
                <w:noProof/>
              </w:rPr>
              <w:t>Design</w:t>
            </w:r>
            <w:r>
              <w:rPr>
                <w:noProof/>
                <w:webHidden/>
              </w:rPr>
              <w:tab/>
            </w:r>
            <w:r>
              <w:rPr>
                <w:noProof/>
                <w:webHidden/>
              </w:rPr>
              <w:fldChar w:fldCharType="begin"/>
            </w:r>
            <w:r>
              <w:rPr>
                <w:noProof/>
                <w:webHidden/>
              </w:rPr>
              <w:instrText xml:space="preserve"> PAGEREF _Toc73704110 \h </w:instrText>
            </w:r>
            <w:r>
              <w:rPr>
                <w:noProof/>
                <w:webHidden/>
              </w:rPr>
            </w:r>
            <w:r>
              <w:rPr>
                <w:noProof/>
                <w:webHidden/>
              </w:rPr>
              <w:fldChar w:fldCharType="separate"/>
            </w:r>
            <w:r w:rsidR="00C77664">
              <w:rPr>
                <w:noProof/>
                <w:webHidden/>
              </w:rPr>
              <w:t>15</w:t>
            </w:r>
            <w:r>
              <w:rPr>
                <w:noProof/>
                <w:webHidden/>
              </w:rPr>
              <w:fldChar w:fldCharType="end"/>
            </w:r>
          </w:hyperlink>
        </w:p>
        <w:p w14:paraId="182D4A68" w14:textId="59A9F928" w:rsidR="00947303" w:rsidRDefault="00947303">
          <w:pPr>
            <w:pStyle w:val="TOC2"/>
            <w:tabs>
              <w:tab w:val="right" w:leader="dot" w:pos="9016"/>
            </w:tabs>
            <w:rPr>
              <w:noProof/>
              <w:szCs w:val="22"/>
              <w:lang w:eastAsia="ko-KR"/>
            </w:rPr>
          </w:pPr>
          <w:hyperlink w:anchor="_Toc73704111" w:history="1">
            <w:r w:rsidRPr="00C03F73">
              <w:rPr>
                <w:rStyle w:val="Hyperlink"/>
                <w:noProof/>
              </w:rPr>
              <w:t>Overview of system – decomposition into sub-problems</w:t>
            </w:r>
            <w:r>
              <w:rPr>
                <w:noProof/>
                <w:webHidden/>
              </w:rPr>
              <w:tab/>
            </w:r>
            <w:r>
              <w:rPr>
                <w:noProof/>
                <w:webHidden/>
              </w:rPr>
              <w:fldChar w:fldCharType="begin"/>
            </w:r>
            <w:r>
              <w:rPr>
                <w:noProof/>
                <w:webHidden/>
              </w:rPr>
              <w:instrText xml:space="preserve"> PAGEREF _Toc73704111 \h </w:instrText>
            </w:r>
            <w:r>
              <w:rPr>
                <w:noProof/>
                <w:webHidden/>
              </w:rPr>
            </w:r>
            <w:r>
              <w:rPr>
                <w:noProof/>
                <w:webHidden/>
              </w:rPr>
              <w:fldChar w:fldCharType="separate"/>
            </w:r>
            <w:r w:rsidR="00C77664">
              <w:rPr>
                <w:noProof/>
                <w:webHidden/>
              </w:rPr>
              <w:t>15</w:t>
            </w:r>
            <w:r>
              <w:rPr>
                <w:noProof/>
                <w:webHidden/>
              </w:rPr>
              <w:fldChar w:fldCharType="end"/>
            </w:r>
          </w:hyperlink>
        </w:p>
        <w:p w14:paraId="1C8C42F0" w14:textId="68F0B44D" w:rsidR="00947303" w:rsidRDefault="00947303">
          <w:pPr>
            <w:pStyle w:val="TOC3"/>
            <w:tabs>
              <w:tab w:val="right" w:leader="dot" w:pos="9016"/>
            </w:tabs>
            <w:rPr>
              <w:noProof/>
              <w:szCs w:val="22"/>
              <w:lang w:eastAsia="ko-KR"/>
            </w:rPr>
          </w:pPr>
          <w:hyperlink r:id="rId9" w:anchor="_Toc73704112" w:history="1">
            <w:r w:rsidRPr="00C03F73">
              <w:rPr>
                <w:rStyle w:val="Hyperlink"/>
                <w:noProof/>
              </w:rPr>
              <w:t>Processes</w:t>
            </w:r>
            <w:r>
              <w:rPr>
                <w:noProof/>
                <w:webHidden/>
              </w:rPr>
              <w:tab/>
            </w:r>
            <w:r>
              <w:rPr>
                <w:noProof/>
                <w:webHidden/>
              </w:rPr>
              <w:fldChar w:fldCharType="begin"/>
            </w:r>
            <w:r>
              <w:rPr>
                <w:noProof/>
                <w:webHidden/>
              </w:rPr>
              <w:instrText xml:space="preserve"> PAGEREF _Toc73704112 \h </w:instrText>
            </w:r>
            <w:r>
              <w:rPr>
                <w:noProof/>
                <w:webHidden/>
              </w:rPr>
            </w:r>
            <w:r>
              <w:rPr>
                <w:noProof/>
                <w:webHidden/>
              </w:rPr>
              <w:fldChar w:fldCharType="separate"/>
            </w:r>
            <w:r w:rsidR="00C77664">
              <w:rPr>
                <w:noProof/>
                <w:webHidden/>
              </w:rPr>
              <w:t>15</w:t>
            </w:r>
            <w:r>
              <w:rPr>
                <w:noProof/>
                <w:webHidden/>
              </w:rPr>
              <w:fldChar w:fldCharType="end"/>
            </w:r>
          </w:hyperlink>
        </w:p>
        <w:p w14:paraId="4BF0ABC8" w14:textId="795BB40E" w:rsidR="00947303" w:rsidRDefault="00947303">
          <w:pPr>
            <w:pStyle w:val="TOC2"/>
            <w:tabs>
              <w:tab w:val="right" w:leader="dot" w:pos="9016"/>
            </w:tabs>
            <w:rPr>
              <w:noProof/>
              <w:szCs w:val="22"/>
              <w:lang w:eastAsia="ko-KR"/>
            </w:rPr>
          </w:pPr>
          <w:hyperlink w:anchor="_Toc73704113" w:history="1">
            <w:r w:rsidRPr="00C03F73">
              <w:rPr>
                <w:rStyle w:val="Hyperlink"/>
                <w:noProof/>
              </w:rPr>
              <w:t>Input and Output</w:t>
            </w:r>
            <w:r>
              <w:rPr>
                <w:noProof/>
                <w:webHidden/>
              </w:rPr>
              <w:tab/>
            </w:r>
            <w:r>
              <w:rPr>
                <w:noProof/>
                <w:webHidden/>
              </w:rPr>
              <w:fldChar w:fldCharType="begin"/>
            </w:r>
            <w:r>
              <w:rPr>
                <w:noProof/>
                <w:webHidden/>
              </w:rPr>
              <w:instrText xml:space="preserve"> PAGEREF _Toc73704113 \h </w:instrText>
            </w:r>
            <w:r>
              <w:rPr>
                <w:noProof/>
                <w:webHidden/>
              </w:rPr>
            </w:r>
            <w:r>
              <w:rPr>
                <w:noProof/>
                <w:webHidden/>
              </w:rPr>
              <w:fldChar w:fldCharType="separate"/>
            </w:r>
            <w:r w:rsidR="00C77664">
              <w:rPr>
                <w:noProof/>
                <w:webHidden/>
              </w:rPr>
              <w:t>16</w:t>
            </w:r>
            <w:r>
              <w:rPr>
                <w:noProof/>
                <w:webHidden/>
              </w:rPr>
              <w:fldChar w:fldCharType="end"/>
            </w:r>
          </w:hyperlink>
        </w:p>
        <w:p w14:paraId="6AFAF324" w14:textId="7787421B" w:rsidR="00947303" w:rsidRDefault="00947303">
          <w:pPr>
            <w:pStyle w:val="TOC3"/>
            <w:tabs>
              <w:tab w:val="right" w:leader="dot" w:pos="9016"/>
            </w:tabs>
            <w:rPr>
              <w:noProof/>
              <w:szCs w:val="22"/>
              <w:lang w:eastAsia="ko-KR"/>
            </w:rPr>
          </w:pPr>
          <w:hyperlink w:anchor="_Toc73704114" w:history="1">
            <w:r w:rsidRPr="00C03F73">
              <w:rPr>
                <w:rStyle w:val="Hyperlink"/>
                <w:noProof/>
              </w:rPr>
              <w:t>General User interface</w:t>
            </w:r>
            <w:r>
              <w:rPr>
                <w:noProof/>
                <w:webHidden/>
              </w:rPr>
              <w:tab/>
            </w:r>
            <w:r>
              <w:rPr>
                <w:noProof/>
                <w:webHidden/>
              </w:rPr>
              <w:fldChar w:fldCharType="begin"/>
            </w:r>
            <w:r>
              <w:rPr>
                <w:noProof/>
                <w:webHidden/>
              </w:rPr>
              <w:instrText xml:space="preserve"> PAGEREF _Toc73704114 \h </w:instrText>
            </w:r>
            <w:r>
              <w:rPr>
                <w:noProof/>
                <w:webHidden/>
              </w:rPr>
            </w:r>
            <w:r>
              <w:rPr>
                <w:noProof/>
                <w:webHidden/>
              </w:rPr>
              <w:fldChar w:fldCharType="separate"/>
            </w:r>
            <w:r w:rsidR="00C77664">
              <w:rPr>
                <w:noProof/>
                <w:webHidden/>
              </w:rPr>
              <w:t>16</w:t>
            </w:r>
            <w:r>
              <w:rPr>
                <w:noProof/>
                <w:webHidden/>
              </w:rPr>
              <w:fldChar w:fldCharType="end"/>
            </w:r>
          </w:hyperlink>
        </w:p>
        <w:p w14:paraId="384EA3F7" w14:textId="6C8E806A" w:rsidR="00947303" w:rsidRDefault="00947303">
          <w:pPr>
            <w:pStyle w:val="TOC3"/>
            <w:tabs>
              <w:tab w:val="right" w:leader="dot" w:pos="9016"/>
            </w:tabs>
            <w:rPr>
              <w:noProof/>
              <w:szCs w:val="22"/>
              <w:lang w:eastAsia="ko-KR"/>
            </w:rPr>
          </w:pPr>
          <w:hyperlink w:anchor="_Toc73704115" w:history="1">
            <w:r w:rsidRPr="00C03F73">
              <w:rPr>
                <w:rStyle w:val="Hyperlink"/>
                <w:noProof/>
              </w:rPr>
              <w:t>Student interface</w:t>
            </w:r>
            <w:r>
              <w:rPr>
                <w:noProof/>
                <w:webHidden/>
              </w:rPr>
              <w:tab/>
            </w:r>
            <w:r>
              <w:rPr>
                <w:noProof/>
                <w:webHidden/>
              </w:rPr>
              <w:fldChar w:fldCharType="begin"/>
            </w:r>
            <w:r>
              <w:rPr>
                <w:noProof/>
                <w:webHidden/>
              </w:rPr>
              <w:instrText xml:space="preserve"> PAGEREF _Toc73704115 \h </w:instrText>
            </w:r>
            <w:r>
              <w:rPr>
                <w:noProof/>
                <w:webHidden/>
              </w:rPr>
            </w:r>
            <w:r>
              <w:rPr>
                <w:noProof/>
                <w:webHidden/>
              </w:rPr>
              <w:fldChar w:fldCharType="separate"/>
            </w:r>
            <w:r w:rsidR="00C77664">
              <w:rPr>
                <w:noProof/>
                <w:webHidden/>
              </w:rPr>
              <w:t>17</w:t>
            </w:r>
            <w:r>
              <w:rPr>
                <w:noProof/>
                <w:webHidden/>
              </w:rPr>
              <w:fldChar w:fldCharType="end"/>
            </w:r>
          </w:hyperlink>
        </w:p>
        <w:p w14:paraId="3BF5062F" w14:textId="2E865296" w:rsidR="00947303" w:rsidRDefault="00947303">
          <w:pPr>
            <w:pStyle w:val="TOC3"/>
            <w:tabs>
              <w:tab w:val="right" w:leader="dot" w:pos="9016"/>
            </w:tabs>
            <w:rPr>
              <w:noProof/>
              <w:szCs w:val="22"/>
              <w:lang w:eastAsia="ko-KR"/>
            </w:rPr>
          </w:pPr>
          <w:hyperlink w:anchor="_Toc73704116" w:history="1">
            <w:r w:rsidRPr="00C03F73">
              <w:rPr>
                <w:rStyle w:val="Hyperlink"/>
                <w:noProof/>
              </w:rPr>
              <w:t>Staff interface</w:t>
            </w:r>
            <w:r>
              <w:rPr>
                <w:noProof/>
                <w:webHidden/>
              </w:rPr>
              <w:tab/>
            </w:r>
            <w:r>
              <w:rPr>
                <w:noProof/>
                <w:webHidden/>
              </w:rPr>
              <w:fldChar w:fldCharType="begin"/>
            </w:r>
            <w:r>
              <w:rPr>
                <w:noProof/>
                <w:webHidden/>
              </w:rPr>
              <w:instrText xml:space="preserve"> PAGEREF _Toc73704116 \h </w:instrText>
            </w:r>
            <w:r>
              <w:rPr>
                <w:noProof/>
                <w:webHidden/>
              </w:rPr>
            </w:r>
            <w:r>
              <w:rPr>
                <w:noProof/>
                <w:webHidden/>
              </w:rPr>
              <w:fldChar w:fldCharType="separate"/>
            </w:r>
            <w:r w:rsidR="00C77664">
              <w:rPr>
                <w:noProof/>
                <w:webHidden/>
              </w:rPr>
              <w:t>20</w:t>
            </w:r>
            <w:r>
              <w:rPr>
                <w:noProof/>
                <w:webHidden/>
              </w:rPr>
              <w:fldChar w:fldCharType="end"/>
            </w:r>
          </w:hyperlink>
        </w:p>
        <w:p w14:paraId="41FB0F8B" w14:textId="14C39BED" w:rsidR="00947303" w:rsidRDefault="00947303">
          <w:pPr>
            <w:pStyle w:val="TOC2"/>
            <w:tabs>
              <w:tab w:val="right" w:leader="dot" w:pos="9016"/>
            </w:tabs>
            <w:rPr>
              <w:noProof/>
              <w:szCs w:val="22"/>
              <w:lang w:eastAsia="ko-KR"/>
            </w:rPr>
          </w:pPr>
          <w:hyperlink w:anchor="_Toc73704117" w:history="1">
            <w:r w:rsidRPr="00C03F73">
              <w:rPr>
                <w:rStyle w:val="Hyperlink"/>
                <w:noProof/>
              </w:rPr>
              <w:t>Data structures</w:t>
            </w:r>
            <w:r>
              <w:rPr>
                <w:noProof/>
                <w:webHidden/>
              </w:rPr>
              <w:tab/>
            </w:r>
            <w:r>
              <w:rPr>
                <w:noProof/>
                <w:webHidden/>
              </w:rPr>
              <w:fldChar w:fldCharType="begin"/>
            </w:r>
            <w:r>
              <w:rPr>
                <w:noProof/>
                <w:webHidden/>
              </w:rPr>
              <w:instrText xml:space="preserve"> PAGEREF _Toc73704117 \h </w:instrText>
            </w:r>
            <w:r>
              <w:rPr>
                <w:noProof/>
                <w:webHidden/>
              </w:rPr>
            </w:r>
            <w:r>
              <w:rPr>
                <w:noProof/>
                <w:webHidden/>
              </w:rPr>
              <w:fldChar w:fldCharType="separate"/>
            </w:r>
            <w:r w:rsidR="00C77664">
              <w:rPr>
                <w:noProof/>
                <w:webHidden/>
              </w:rPr>
              <w:t>24</w:t>
            </w:r>
            <w:r>
              <w:rPr>
                <w:noProof/>
                <w:webHidden/>
              </w:rPr>
              <w:fldChar w:fldCharType="end"/>
            </w:r>
          </w:hyperlink>
        </w:p>
        <w:p w14:paraId="57901280" w14:textId="007B3F94" w:rsidR="00947303" w:rsidRDefault="00947303">
          <w:pPr>
            <w:pStyle w:val="TOC3"/>
            <w:tabs>
              <w:tab w:val="right" w:leader="dot" w:pos="9016"/>
            </w:tabs>
            <w:rPr>
              <w:noProof/>
              <w:szCs w:val="22"/>
              <w:lang w:eastAsia="ko-KR"/>
            </w:rPr>
          </w:pPr>
          <w:hyperlink w:anchor="_Toc73704118" w:history="1">
            <w:r w:rsidRPr="00C03F73">
              <w:rPr>
                <w:rStyle w:val="Hyperlink"/>
                <w:noProof/>
              </w:rPr>
              <w:t>Entity relationship diagram (ERD)</w:t>
            </w:r>
            <w:r>
              <w:rPr>
                <w:noProof/>
                <w:webHidden/>
              </w:rPr>
              <w:tab/>
            </w:r>
            <w:r>
              <w:rPr>
                <w:noProof/>
                <w:webHidden/>
              </w:rPr>
              <w:fldChar w:fldCharType="begin"/>
            </w:r>
            <w:r>
              <w:rPr>
                <w:noProof/>
                <w:webHidden/>
              </w:rPr>
              <w:instrText xml:space="preserve"> PAGEREF _Toc73704118 \h </w:instrText>
            </w:r>
            <w:r>
              <w:rPr>
                <w:noProof/>
                <w:webHidden/>
              </w:rPr>
            </w:r>
            <w:r>
              <w:rPr>
                <w:noProof/>
                <w:webHidden/>
              </w:rPr>
              <w:fldChar w:fldCharType="separate"/>
            </w:r>
            <w:r w:rsidR="00C77664">
              <w:rPr>
                <w:noProof/>
                <w:webHidden/>
              </w:rPr>
              <w:t>24</w:t>
            </w:r>
            <w:r>
              <w:rPr>
                <w:noProof/>
                <w:webHidden/>
              </w:rPr>
              <w:fldChar w:fldCharType="end"/>
            </w:r>
          </w:hyperlink>
        </w:p>
        <w:p w14:paraId="4D228B85" w14:textId="020AE03D" w:rsidR="00947303" w:rsidRDefault="00947303">
          <w:pPr>
            <w:pStyle w:val="TOC3"/>
            <w:tabs>
              <w:tab w:val="right" w:leader="dot" w:pos="9016"/>
            </w:tabs>
            <w:rPr>
              <w:noProof/>
              <w:szCs w:val="22"/>
              <w:lang w:eastAsia="ko-KR"/>
            </w:rPr>
          </w:pPr>
          <w:hyperlink w:anchor="_Toc73704119" w:history="1">
            <w:r w:rsidRPr="00C03F73">
              <w:rPr>
                <w:rStyle w:val="Hyperlink"/>
                <w:noProof/>
              </w:rPr>
              <w:t>Data sturcture tables (inc. validation)</w:t>
            </w:r>
            <w:r>
              <w:rPr>
                <w:noProof/>
                <w:webHidden/>
              </w:rPr>
              <w:tab/>
            </w:r>
            <w:r>
              <w:rPr>
                <w:noProof/>
                <w:webHidden/>
              </w:rPr>
              <w:fldChar w:fldCharType="begin"/>
            </w:r>
            <w:r>
              <w:rPr>
                <w:noProof/>
                <w:webHidden/>
              </w:rPr>
              <w:instrText xml:space="preserve"> PAGEREF _Toc73704119 \h </w:instrText>
            </w:r>
            <w:r>
              <w:rPr>
                <w:noProof/>
                <w:webHidden/>
              </w:rPr>
            </w:r>
            <w:r>
              <w:rPr>
                <w:noProof/>
                <w:webHidden/>
              </w:rPr>
              <w:fldChar w:fldCharType="separate"/>
            </w:r>
            <w:r w:rsidR="00C77664">
              <w:rPr>
                <w:noProof/>
                <w:webHidden/>
              </w:rPr>
              <w:t>24</w:t>
            </w:r>
            <w:r>
              <w:rPr>
                <w:noProof/>
                <w:webHidden/>
              </w:rPr>
              <w:fldChar w:fldCharType="end"/>
            </w:r>
          </w:hyperlink>
        </w:p>
        <w:p w14:paraId="414F510C" w14:textId="6FA7E3D1" w:rsidR="00947303" w:rsidRDefault="00947303">
          <w:pPr>
            <w:pStyle w:val="TOC3"/>
            <w:tabs>
              <w:tab w:val="right" w:leader="dot" w:pos="9016"/>
            </w:tabs>
            <w:rPr>
              <w:noProof/>
              <w:szCs w:val="22"/>
              <w:lang w:eastAsia="ko-KR"/>
            </w:rPr>
          </w:pPr>
          <w:hyperlink w:anchor="_Toc73704120" w:history="1">
            <w:r w:rsidRPr="00C03F73">
              <w:rPr>
                <w:rStyle w:val="Hyperlink"/>
                <w:noProof/>
              </w:rPr>
              <w:t>Methods of data access</w:t>
            </w:r>
            <w:r>
              <w:rPr>
                <w:noProof/>
                <w:webHidden/>
              </w:rPr>
              <w:tab/>
            </w:r>
            <w:r>
              <w:rPr>
                <w:noProof/>
                <w:webHidden/>
              </w:rPr>
              <w:fldChar w:fldCharType="begin"/>
            </w:r>
            <w:r>
              <w:rPr>
                <w:noProof/>
                <w:webHidden/>
              </w:rPr>
              <w:instrText xml:space="preserve"> PAGEREF _Toc73704120 \h </w:instrText>
            </w:r>
            <w:r>
              <w:rPr>
                <w:noProof/>
                <w:webHidden/>
              </w:rPr>
            </w:r>
            <w:r>
              <w:rPr>
                <w:noProof/>
                <w:webHidden/>
              </w:rPr>
              <w:fldChar w:fldCharType="separate"/>
            </w:r>
            <w:r w:rsidR="00C77664">
              <w:rPr>
                <w:noProof/>
                <w:webHidden/>
              </w:rPr>
              <w:t>32</w:t>
            </w:r>
            <w:r>
              <w:rPr>
                <w:noProof/>
                <w:webHidden/>
              </w:rPr>
              <w:fldChar w:fldCharType="end"/>
            </w:r>
          </w:hyperlink>
        </w:p>
        <w:p w14:paraId="1AE50A22" w14:textId="069DA150" w:rsidR="00947303" w:rsidRDefault="00947303">
          <w:pPr>
            <w:pStyle w:val="TOC2"/>
            <w:tabs>
              <w:tab w:val="right" w:leader="dot" w:pos="9016"/>
            </w:tabs>
            <w:rPr>
              <w:noProof/>
              <w:szCs w:val="22"/>
              <w:lang w:eastAsia="ko-KR"/>
            </w:rPr>
          </w:pPr>
          <w:hyperlink w:anchor="_Toc73704121" w:history="1">
            <w:r w:rsidRPr="00C03F73">
              <w:rPr>
                <w:rStyle w:val="Hyperlink"/>
                <w:noProof/>
              </w:rPr>
              <w:t>Algorithms/Processes</w:t>
            </w:r>
            <w:r>
              <w:rPr>
                <w:noProof/>
                <w:webHidden/>
              </w:rPr>
              <w:tab/>
            </w:r>
            <w:r>
              <w:rPr>
                <w:noProof/>
                <w:webHidden/>
              </w:rPr>
              <w:fldChar w:fldCharType="begin"/>
            </w:r>
            <w:r>
              <w:rPr>
                <w:noProof/>
                <w:webHidden/>
              </w:rPr>
              <w:instrText xml:space="preserve"> PAGEREF _Toc73704121 \h </w:instrText>
            </w:r>
            <w:r>
              <w:rPr>
                <w:noProof/>
                <w:webHidden/>
              </w:rPr>
            </w:r>
            <w:r>
              <w:rPr>
                <w:noProof/>
                <w:webHidden/>
              </w:rPr>
              <w:fldChar w:fldCharType="separate"/>
            </w:r>
            <w:r w:rsidR="00C77664">
              <w:rPr>
                <w:noProof/>
                <w:webHidden/>
              </w:rPr>
              <w:t>33</w:t>
            </w:r>
            <w:r>
              <w:rPr>
                <w:noProof/>
                <w:webHidden/>
              </w:rPr>
              <w:fldChar w:fldCharType="end"/>
            </w:r>
          </w:hyperlink>
        </w:p>
        <w:p w14:paraId="5FC28CD9" w14:textId="4B6FD49C" w:rsidR="00947303" w:rsidRDefault="00947303">
          <w:pPr>
            <w:pStyle w:val="TOC3"/>
            <w:tabs>
              <w:tab w:val="right" w:leader="dot" w:pos="9016"/>
            </w:tabs>
            <w:rPr>
              <w:noProof/>
              <w:szCs w:val="22"/>
              <w:lang w:eastAsia="ko-KR"/>
            </w:rPr>
          </w:pPr>
          <w:hyperlink w:anchor="_Toc73704122" w:history="1">
            <w:r w:rsidRPr="00C03F73">
              <w:rPr>
                <w:rStyle w:val="Hyperlink"/>
                <w:noProof/>
              </w:rPr>
              <w:t>Hash user password</w:t>
            </w:r>
            <w:r>
              <w:rPr>
                <w:noProof/>
                <w:webHidden/>
              </w:rPr>
              <w:tab/>
            </w:r>
            <w:r>
              <w:rPr>
                <w:noProof/>
                <w:webHidden/>
              </w:rPr>
              <w:fldChar w:fldCharType="begin"/>
            </w:r>
            <w:r>
              <w:rPr>
                <w:noProof/>
                <w:webHidden/>
              </w:rPr>
              <w:instrText xml:space="preserve"> PAGEREF _Toc73704122 \h </w:instrText>
            </w:r>
            <w:r>
              <w:rPr>
                <w:noProof/>
                <w:webHidden/>
              </w:rPr>
            </w:r>
            <w:r>
              <w:rPr>
                <w:noProof/>
                <w:webHidden/>
              </w:rPr>
              <w:fldChar w:fldCharType="separate"/>
            </w:r>
            <w:r w:rsidR="00C77664">
              <w:rPr>
                <w:noProof/>
                <w:webHidden/>
              </w:rPr>
              <w:t>33</w:t>
            </w:r>
            <w:r>
              <w:rPr>
                <w:noProof/>
                <w:webHidden/>
              </w:rPr>
              <w:fldChar w:fldCharType="end"/>
            </w:r>
          </w:hyperlink>
        </w:p>
        <w:p w14:paraId="45A23A26" w14:textId="4EB293B3" w:rsidR="00947303" w:rsidRDefault="00947303">
          <w:pPr>
            <w:pStyle w:val="TOC3"/>
            <w:tabs>
              <w:tab w:val="right" w:leader="dot" w:pos="9016"/>
            </w:tabs>
            <w:rPr>
              <w:noProof/>
              <w:szCs w:val="22"/>
              <w:lang w:eastAsia="ko-KR"/>
            </w:rPr>
          </w:pPr>
          <w:hyperlink w:anchor="_Toc73704123" w:history="1">
            <w:r w:rsidRPr="00C03F73">
              <w:rPr>
                <w:rStyle w:val="Hyperlink"/>
                <w:noProof/>
              </w:rPr>
              <w:t>Validate/authenticate login</w:t>
            </w:r>
            <w:r>
              <w:rPr>
                <w:noProof/>
                <w:webHidden/>
              </w:rPr>
              <w:tab/>
            </w:r>
            <w:r>
              <w:rPr>
                <w:noProof/>
                <w:webHidden/>
              </w:rPr>
              <w:fldChar w:fldCharType="begin"/>
            </w:r>
            <w:r>
              <w:rPr>
                <w:noProof/>
                <w:webHidden/>
              </w:rPr>
              <w:instrText xml:space="preserve"> PAGEREF _Toc73704123 \h </w:instrText>
            </w:r>
            <w:r>
              <w:rPr>
                <w:noProof/>
                <w:webHidden/>
              </w:rPr>
            </w:r>
            <w:r>
              <w:rPr>
                <w:noProof/>
                <w:webHidden/>
              </w:rPr>
              <w:fldChar w:fldCharType="separate"/>
            </w:r>
            <w:r w:rsidR="00C77664">
              <w:rPr>
                <w:noProof/>
                <w:webHidden/>
              </w:rPr>
              <w:t>33</w:t>
            </w:r>
            <w:r>
              <w:rPr>
                <w:noProof/>
                <w:webHidden/>
              </w:rPr>
              <w:fldChar w:fldCharType="end"/>
            </w:r>
          </w:hyperlink>
        </w:p>
        <w:p w14:paraId="7B9D8B0F" w14:textId="2BFB44E1" w:rsidR="00947303" w:rsidRDefault="00947303">
          <w:pPr>
            <w:pStyle w:val="TOC3"/>
            <w:tabs>
              <w:tab w:val="right" w:leader="dot" w:pos="9016"/>
            </w:tabs>
            <w:rPr>
              <w:noProof/>
              <w:szCs w:val="22"/>
              <w:lang w:eastAsia="ko-KR"/>
            </w:rPr>
          </w:pPr>
          <w:hyperlink w:anchor="_Toc73704124" w:history="1">
            <w:r w:rsidRPr="00C03F73">
              <w:rPr>
                <w:rStyle w:val="Hyperlink"/>
                <w:noProof/>
              </w:rPr>
              <w:t>Generate section status</w:t>
            </w:r>
            <w:r>
              <w:rPr>
                <w:noProof/>
                <w:webHidden/>
              </w:rPr>
              <w:tab/>
            </w:r>
            <w:r>
              <w:rPr>
                <w:noProof/>
                <w:webHidden/>
              </w:rPr>
              <w:fldChar w:fldCharType="begin"/>
            </w:r>
            <w:r>
              <w:rPr>
                <w:noProof/>
                <w:webHidden/>
              </w:rPr>
              <w:instrText xml:space="preserve"> PAGEREF _Toc73704124 \h </w:instrText>
            </w:r>
            <w:r>
              <w:rPr>
                <w:noProof/>
                <w:webHidden/>
              </w:rPr>
            </w:r>
            <w:r>
              <w:rPr>
                <w:noProof/>
                <w:webHidden/>
              </w:rPr>
              <w:fldChar w:fldCharType="separate"/>
            </w:r>
            <w:r w:rsidR="00C77664">
              <w:rPr>
                <w:noProof/>
                <w:webHidden/>
              </w:rPr>
              <w:t>34</w:t>
            </w:r>
            <w:r>
              <w:rPr>
                <w:noProof/>
                <w:webHidden/>
              </w:rPr>
              <w:fldChar w:fldCharType="end"/>
            </w:r>
          </w:hyperlink>
        </w:p>
        <w:p w14:paraId="65ECB4AF" w14:textId="28414543" w:rsidR="00947303" w:rsidRDefault="00947303">
          <w:pPr>
            <w:pStyle w:val="TOC3"/>
            <w:tabs>
              <w:tab w:val="right" w:leader="dot" w:pos="9016"/>
            </w:tabs>
            <w:rPr>
              <w:noProof/>
              <w:szCs w:val="22"/>
              <w:lang w:eastAsia="ko-KR"/>
            </w:rPr>
          </w:pPr>
          <w:hyperlink w:anchor="_Toc73704125" w:history="1">
            <w:r w:rsidRPr="00C03F73">
              <w:rPr>
                <w:rStyle w:val="Hyperlink"/>
                <w:noProof/>
              </w:rPr>
              <w:t>Shorten text</w:t>
            </w:r>
            <w:r>
              <w:rPr>
                <w:noProof/>
                <w:webHidden/>
              </w:rPr>
              <w:tab/>
            </w:r>
            <w:r>
              <w:rPr>
                <w:noProof/>
                <w:webHidden/>
              </w:rPr>
              <w:fldChar w:fldCharType="begin"/>
            </w:r>
            <w:r>
              <w:rPr>
                <w:noProof/>
                <w:webHidden/>
              </w:rPr>
              <w:instrText xml:space="preserve"> PAGEREF _Toc73704125 \h </w:instrText>
            </w:r>
            <w:r>
              <w:rPr>
                <w:noProof/>
                <w:webHidden/>
              </w:rPr>
            </w:r>
            <w:r>
              <w:rPr>
                <w:noProof/>
                <w:webHidden/>
              </w:rPr>
              <w:fldChar w:fldCharType="separate"/>
            </w:r>
            <w:r w:rsidR="00C77664">
              <w:rPr>
                <w:noProof/>
                <w:webHidden/>
              </w:rPr>
              <w:t>35</w:t>
            </w:r>
            <w:r>
              <w:rPr>
                <w:noProof/>
                <w:webHidden/>
              </w:rPr>
              <w:fldChar w:fldCharType="end"/>
            </w:r>
          </w:hyperlink>
        </w:p>
        <w:p w14:paraId="44DC8FB1" w14:textId="1A4DC6D9" w:rsidR="00947303" w:rsidRDefault="00947303">
          <w:pPr>
            <w:pStyle w:val="TOC3"/>
            <w:tabs>
              <w:tab w:val="right" w:leader="dot" w:pos="9016"/>
            </w:tabs>
            <w:rPr>
              <w:noProof/>
              <w:szCs w:val="22"/>
              <w:lang w:eastAsia="ko-KR"/>
            </w:rPr>
          </w:pPr>
          <w:hyperlink w:anchor="_Toc73704126" w:history="1">
            <w:r w:rsidRPr="00C03F73">
              <w:rPr>
                <w:rStyle w:val="Hyperlink"/>
                <w:noProof/>
              </w:rPr>
              <w:t>Calculate end date</w:t>
            </w:r>
            <w:r>
              <w:rPr>
                <w:noProof/>
                <w:webHidden/>
              </w:rPr>
              <w:tab/>
            </w:r>
            <w:r>
              <w:rPr>
                <w:noProof/>
                <w:webHidden/>
              </w:rPr>
              <w:fldChar w:fldCharType="begin"/>
            </w:r>
            <w:r>
              <w:rPr>
                <w:noProof/>
                <w:webHidden/>
              </w:rPr>
              <w:instrText xml:space="preserve"> PAGEREF _Toc73704126 \h </w:instrText>
            </w:r>
            <w:r>
              <w:rPr>
                <w:noProof/>
                <w:webHidden/>
              </w:rPr>
            </w:r>
            <w:r>
              <w:rPr>
                <w:noProof/>
                <w:webHidden/>
              </w:rPr>
              <w:fldChar w:fldCharType="separate"/>
            </w:r>
            <w:r w:rsidR="00C77664">
              <w:rPr>
                <w:noProof/>
                <w:webHidden/>
              </w:rPr>
              <w:t>35</w:t>
            </w:r>
            <w:r>
              <w:rPr>
                <w:noProof/>
                <w:webHidden/>
              </w:rPr>
              <w:fldChar w:fldCharType="end"/>
            </w:r>
          </w:hyperlink>
        </w:p>
        <w:p w14:paraId="5C814547" w14:textId="7F75DAF3" w:rsidR="00947303" w:rsidRDefault="00947303">
          <w:pPr>
            <w:pStyle w:val="TOC3"/>
            <w:tabs>
              <w:tab w:val="right" w:leader="dot" w:pos="9016"/>
            </w:tabs>
            <w:rPr>
              <w:noProof/>
              <w:szCs w:val="22"/>
              <w:lang w:eastAsia="ko-KR"/>
            </w:rPr>
          </w:pPr>
          <w:hyperlink w:anchor="_Toc73704127" w:history="1">
            <w:r w:rsidRPr="00C03F73">
              <w:rPr>
                <w:rStyle w:val="Hyperlink"/>
                <w:noProof/>
              </w:rPr>
              <w:t>Get weekday abbreviation and date parts</w:t>
            </w:r>
            <w:r>
              <w:rPr>
                <w:noProof/>
                <w:webHidden/>
              </w:rPr>
              <w:tab/>
            </w:r>
            <w:r>
              <w:rPr>
                <w:noProof/>
                <w:webHidden/>
              </w:rPr>
              <w:fldChar w:fldCharType="begin"/>
            </w:r>
            <w:r>
              <w:rPr>
                <w:noProof/>
                <w:webHidden/>
              </w:rPr>
              <w:instrText xml:space="preserve"> PAGEREF _Toc73704127 \h </w:instrText>
            </w:r>
            <w:r>
              <w:rPr>
                <w:noProof/>
                <w:webHidden/>
              </w:rPr>
            </w:r>
            <w:r>
              <w:rPr>
                <w:noProof/>
                <w:webHidden/>
              </w:rPr>
              <w:fldChar w:fldCharType="separate"/>
            </w:r>
            <w:r w:rsidR="00C77664">
              <w:rPr>
                <w:noProof/>
                <w:webHidden/>
              </w:rPr>
              <w:t>36</w:t>
            </w:r>
            <w:r>
              <w:rPr>
                <w:noProof/>
                <w:webHidden/>
              </w:rPr>
              <w:fldChar w:fldCharType="end"/>
            </w:r>
          </w:hyperlink>
        </w:p>
        <w:p w14:paraId="664B95AC" w14:textId="0E851E35" w:rsidR="00947303" w:rsidRDefault="00947303">
          <w:pPr>
            <w:pStyle w:val="TOC3"/>
            <w:tabs>
              <w:tab w:val="right" w:leader="dot" w:pos="9016"/>
            </w:tabs>
            <w:rPr>
              <w:noProof/>
              <w:szCs w:val="22"/>
              <w:lang w:eastAsia="ko-KR"/>
            </w:rPr>
          </w:pPr>
          <w:hyperlink w:anchor="_Toc73704128" w:history="1">
            <w:r w:rsidRPr="00C03F73">
              <w:rPr>
                <w:rStyle w:val="Hyperlink"/>
                <w:noProof/>
              </w:rPr>
              <w:t>Get upcoming events within timeframe</w:t>
            </w:r>
            <w:r>
              <w:rPr>
                <w:noProof/>
                <w:webHidden/>
              </w:rPr>
              <w:tab/>
            </w:r>
            <w:r>
              <w:rPr>
                <w:noProof/>
                <w:webHidden/>
              </w:rPr>
              <w:fldChar w:fldCharType="begin"/>
            </w:r>
            <w:r>
              <w:rPr>
                <w:noProof/>
                <w:webHidden/>
              </w:rPr>
              <w:instrText xml:space="preserve"> PAGEREF _Toc73704128 \h </w:instrText>
            </w:r>
            <w:r>
              <w:rPr>
                <w:noProof/>
                <w:webHidden/>
              </w:rPr>
            </w:r>
            <w:r>
              <w:rPr>
                <w:noProof/>
                <w:webHidden/>
              </w:rPr>
              <w:fldChar w:fldCharType="separate"/>
            </w:r>
            <w:r w:rsidR="00C77664">
              <w:rPr>
                <w:noProof/>
                <w:webHidden/>
              </w:rPr>
              <w:t>36</w:t>
            </w:r>
            <w:r>
              <w:rPr>
                <w:noProof/>
                <w:webHidden/>
              </w:rPr>
              <w:fldChar w:fldCharType="end"/>
            </w:r>
          </w:hyperlink>
        </w:p>
        <w:p w14:paraId="7CB9E25D" w14:textId="13B34233" w:rsidR="00947303" w:rsidRDefault="00947303">
          <w:pPr>
            <w:pStyle w:val="TOC3"/>
            <w:tabs>
              <w:tab w:val="right" w:leader="dot" w:pos="9016"/>
            </w:tabs>
            <w:rPr>
              <w:noProof/>
              <w:szCs w:val="22"/>
              <w:lang w:eastAsia="ko-KR"/>
            </w:rPr>
          </w:pPr>
          <w:hyperlink w:anchor="_Toc73704129" w:history="1">
            <w:r w:rsidRPr="00C03F73">
              <w:rPr>
                <w:rStyle w:val="Hyperlink"/>
                <w:noProof/>
              </w:rPr>
              <w:t>Enforcing password strength</w:t>
            </w:r>
            <w:r>
              <w:rPr>
                <w:noProof/>
                <w:webHidden/>
              </w:rPr>
              <w:tab/>
            </w:r>
            <w:r>
              <w:rPr>
                <w:noProof/>
                <w:webHidden/>
              </w:rPr>
              <w:fldChar w:fldCharType="begin"/>
            </w:r>
            <w:r>
              <w:rPr>
                <w:noProof/>
                <w:webHidden/>
              </w:rPr>
              <w:instrText xml:space="preserve"> PAGEREF _Toc73704129 \h </w:instrText>
            </w:r>
            <w:r>
              <w:rPr>
                <w:noProof/>
                <w:webHidden/>
              </w:rPr>
            </w:r>
            <w:r>
              <w:rPr>
                <w:noProof/>
                <w:webHidden/>
              </w:rPr>
              <w:fldChar w:fldCharType="separate"/>
            </w:r>
            <w:r w:rsidR="00C77664">
              <w:rPr>
                <w:noProof/>
                <w:webHidden/>
              </w:rPr>
              <w:t>36</w:t>
            </w:r>
            <w:r>
              <w:rPr>
                <w:noProof/>
                <w:webHidden/>
              </w:rPr>
              <w:fldChar w:fldCharType="end"/>
            </w:r>
          </w:hyperlink>
        </w:p>
        <w:p w14:paraId="022E05CC" w14:textId="071BBDF5" w:rsidR="00947303" w:rsidRDefault="00947303">
          <w:pPr>
            <w:pStyle w:val="TOC3"/>
            <w:tabs>
              <w:tab w:val="right" w:leader="dot" w:pos="9016"/>
            </w:tabs>
            <w:rPr>
              <w:noProof/>
              <w:szCs w:val="22"/>
              <w:lang w:eastAsia="ko-KR"/>
            </w:rPr>
          </w:pPr>
          <w:hyperlink w:anchor="_Toc73704130" w:history="1">
            <w:r w:rsidRPr="00C03F73">
              <w:rPr>
                <w:rStyle w:val="Hyperlink"/>
                <w:noProof/>
              </w:rPr>
              <w:t>Write activity summary</w:t>
            </w:r>
            <w:r>
              <w:rPr>
                <w:noProof/>
                <w:webHidden/>
              </w:rPr>
              <w:tab/>
            </w:r>
            <w:r>
              <w:rPr>
                <w:noProof/>
                <w:webHidden/>
              </w:rPr>
              <w:fldChar w:fldCharType="begin"/>
            </w:r>
            <w:r>
              <w:rPr>
                <w:noProof/>
                <w:webHidden/>
              </w:rPr>
              <w:instrText xml:space="preserve"> PAGEREF _Toc73704130 \h </w:instrText>
            </w:r>
            <w:r>
              <w:rPr>
                <w:noProof/>
                <w:webHidden/>
              </w:rPr>
            </w:r>
            <w:r>
              <w:rPr>
                <w:noProof/>
                <w:webHidden/>
              </w:rPr>
              <w:fldChar w:fldCharType="separate"/>
            </w:r>
            <w:r w:rsidR="00C77664">
              <w:rPr>
                <w:noProof/>
                <w:webHidden/>
              </w:rPr>
              <w:t>37</w:t>
            </w:r>
            <w:r>
              <w:rPr>
                <w:noProof/>
                <w:webHidden/>
              </w:rPr>
              <w:fldChar w:fldCharType="end"/>
            </w:r>
          </w:hyperlink>
        </w:p>
        <w:p w14:paraId="3AA107E6" w14:textId="64390631" w:rsidR="00947303" w:rsidRDefault="00947303">
          <w:pPr>
            <w:pStyle w:val="TOC3"/>
            <w:tabs>
              <w:tab w:val="right" w:leader="dot" w:pos="9016"/>
            </w:tabs>
            <w:rPr>
              <w:noProof/>
              <w:szCs w:val="22"/>
              <w:lang w:eastAsia="ko-KR"/>
            </w:rPr>
          </w:pPr>
          <w:hyperlink w:anchor="_Toc73704131" w:history="1">
            <w:r w:rsidRPr="00C03F73">
              <w:rPr>
                <w:rStyle w:val="Hyperlink"/>
                <w:noProof/>
              </w:rPr>
              <w:t>Tabulate output</w:t>
            </w:r>
            <w:r>
              <w:rPr>
                <w:noProof/>
                <w:webHidden/>
              </w:rPr>
              <w:tab/>
            </w:r>
            <w:r>
              <w:rPr>
                <w:noProof/>
                <w:webHidden/>
              </w:rPr>
              <w:fldChar w:fldCharType="begin"/>
            </w:r>
            <w:r>
              <w:rPr>
                <w:noProof/>
                <w:webHidden/>
              </w:rPr>
              <w:instrText xml:space="preserve"> PAGEREF _Toc73704131 \h </w:instrText>
            </w:r>
            <w:r>
              <w:rPr>
                <w:noProof/>
                <w:webHidden/>
              </w:rPr>
            </w:r>
            <w:r>
              <w:rPr>
                <w:noProof/>
                <w:webHidden/>
              </w:rPr>
              <w:fldChar w:fldCharType="separate"/>
            </w:r>
            <w:r w:rsidR="00C77664">
              <w:rPr>
                <w:noProof/>
                <w:webHidden/>
              </w:rPr>
              <w:t>37</w:t>
            </w:r>
            <w:r>
              <w:rPr>
                <w:noProof/>
                <w:webHidden/>
              </w:rPr>
              <w:fldChar w:fldCharType="end"/>
            </w:r>
          </w:hyperlink>
        </w:p>
        <w:p w14:paraId="4EB8E383" w14:textId="351486D4" w:rsidR="00947303" w:rsidRDefault="00947303">
          <w:pPr>
            <w:pStyle w:val="TOC3"/>
            <w:tabs>
              <w:tab w:val="right" w:leader="dot" w:pos="9016"/>
            </w:tabs>
            <w:rPr>
              <w:noProof/>
              <w:szCs w:val="22"/>
              <w:lang w:eastAsia="ko-KR"/>
            </w:rPr>
          </w:pPr>
          <w:hyperlink w:anchor="_Toc73704132" w:history="1">
            <w:r w:rsidRPr="00C03F73">
              <w:rPr>
                <w:rStyle w:val="Hyperlink"/>
                <w:noProof/>
              </w:rPr>
              <w:t>Parse tabulated input</w:t>
            </w:r>
            <w:r>
              <w:rPr>
                <w:noProof/>
                <w:webHidden/>
              </w:rPr>
              <w:tab/>
            </w:r>
            <w:r>
              <w:rPr>
                <w:noProof/>
                <w:webHidden/>
              </w:rPr>
              <w:fldChar w:fldCharType="begin"/>
            </w:r>
            <w:r>
              <w:rPr>
                <w:noProof/>
                <w:webHidden/>
              </w:rPr>
              <w:instrText xml:space="preserve"> PAGEREF _Toc73704132 \h </w:instrText>
            </w:r>
            <w:r>
              <w:rPr>
                <w:noProof/>
                <w:webHidden/>
              </w:rPr>
            </w:r>
            <w:r>
              <w:rPr>
                <w:noProof/>
                <w:webHidden/>
              </w:rPr>
              <w:fldChar w:fldCharType="separate"/>
            </w:r>
            <w:r w:rsidR="00C77664">
              <w:rPr>
                <w:noProof/>
                <w:webHidden/>
              </w:rPr>
              <w:t>38</w:t>
            </w:r>
            <w:r>
              <w:rPr>
                <w:noProof/>
                <w:webHidden/>
              </w:rPr>
              <w:fldChar w:fldCharType="end"/>
            </w:r>
          </w:hyperlink>
        </w:p>
        <w:p w14:paraId="25FD0B15" w14:textId="66C88BE7" w:rsidR="00947303" w:rsidRDefault="00947303">
          <w:pPr>
            <w:pStyle w:val="TOC3"/>
            <w:tabs>
              <w:tab w:val="right" w:leader="dot" w:pos="9016"/>
            </w:tabs>
            <w:rPr>
              <w:noProof/>
              <w:szCs w:val="22"/>
              <w:lang w:eastAsia="ko-KR"/>
            </w:rPr>
          </w:pPr>
          <w:hyperlink w:anchor="_Toc73704133" w:history="1">
            <w:r w:rsidRPr="00C03F73">
              <w:rPr>
                <w:rStyle w:val="Hyperlink"/>
                <w:noProof/>
              </w:rPr>
              <w:t>Write data to file</w:t>
            </w:r>
            <w:r>
              <w:rPr>
                <w:noProof/>
                <w:webHidden/>
              </w:rPr>
              <w:tab/>
            </w:r>
            <w:r>
              <w:rPr>
                <w:noProof/>
                <w:webHidden/>
              </w:rPr>
              <w:fldChar w:fldCharType="begin"/>
            </w:r>
            <w:r>
              <w:rPr>
                <w:noProof/>
                <w:webHidden/>
              </w:rPr>
              <w:instrText xml:space="preserve"> PAGEREF _Toc73704133 \h </w:instrText>
            </w:r>
            <w:r>
              <w:rPr>
                <w:noProof/>
                <w:webHidden/>
              </w:rPr>
            </w:r>
            <w:r>
              <w:rPr>
                <w:noProof/>
                <w:webHidden/>
              </w:rPr>
              <w:fldChar w:fldCharType="separate"/>
            </w:r>
            <w:r w:rsidR="00C77664">
              <w:rPr>
                <w:noProof/>
                <w:webHidden/>
              </w:rPr>
              <w:t>38</w:t>
            </w:r>
            <w:r>
              <w:rPr>
                <w:noProof/>
                <w:webHidden/>
              </w:rPr>
              <w:fldChar w:fldCharType="end"/>
            </w:r>
          </w:hyperlink>
        </w:p>
        <w:p w14:paraId="779EED15" w14:textId="011D2003" w:rsidR="00947303" w:rsidRDefault="00947303">
          <w:pPr>
            <w:pStyle w:val="TOC3"/>
            <w:tabs>
              <w:tab w:val="right" w:leader="dot" w:pos="9016"/>
            </w:tabs>
            <w:rPr>
              <w:noProof/>
              <w:szCs w:val="22"/>
              <w:lang w:eastAsia="ko-KR"/>
            </w:rPr>
          </w:pPr>
          <w:hyperlink w:anchor="_Toc73704134" w:history="1">
            <w:r w:rsidRPr="00C03F73">
              <w:rPr>
                <w:rStyle w:val="Hyperlink"/>
                <w:noProof/>
              </w:rPr>
              <w:t>Read data from file</w:t>
            </w:r>
            <w:r>
              <w:rPr>
                <w:noProof/>
                <w:webHidden/>
              </w:rPr>
              <w:tab/>
            </w:r>
            <w:r>
              <w:rPr>
                <w:noProof/>
                <w:webHidden/>
              </w:rPr>
              <w:fldChar w:fldCharType="begin"/>
            </w:r>
            <w:r>
              <w:rPr>
                <w:noProof/>
                <w:webHidden/>
              </w:rPr>
              <w:instrText xml:space="preserve"> PAGEREF _Toc73704134 \h </w:instrText>
            </w:r>
            <w:r>
              <w:rPr>
                <w:noProof/>
                <w:webHidden/>
              </w:rPr>
            </w:r>
            <w:r>
              <w:rPr>
                <w:noProof/>
                <w:webHidden/>
              </w:rPr>
              <w:fldChar w:fldCharType="separate"/>
            </w:r>
            <w:r w:rsidR="00C77664">
              <w:rPr>
                <w:noProof/>
                <w:webHidden/>
              </w:rPr>
              <w:t>39</w:t>
            </w:r>
            <w:r>
              <w:rPr>
                <w:noProof/>
                <w:webHidden/>
              </w:rPr>
              <w:fldChar w:fldCharType="end"/>
            </w:r>
          </w:hyperlink>
        </w:p>
        <w:p w14:paraId="26FA3145" w14:textId="20E952EC" w:rsidR="00947303" w:rsidRDefault="00947303">
          <w:pPr>
            <w:pStyle w:val="TOC1"/>
            <w:tabs>
              <w:tab w:val="right" w:leader="dot" w:pos="9016"/>
            </w:tabs>
            <w:rPr>
              <w:noProof/>
              <w:szCs w:val="22"/>
              <w:lang w:eastAsia="ko-KR"/>
            </w:rPr>
          </w:pPr>
          <w:hyperlink w:anchor="_Toc73704135" w:history="1">
            <w:r w:rsidRPr="00C03F73">
              <w:rPr>
                <w:rStyle w:val="Hyperlink"/>
                <w:noProof/>
              </w:rPr>
              <w:t>Evaluation</w:t>
            </w:r>
            <w:r>
              <w:rPr>
                <w:noProof/>
                <w:webHidden/>
              </w:rPr>
              <w:tab/>
            </w:r>
            <w:r>
              <w:rPr>
                <w:noProof/>
                <w:webHidden/>
              </w:rPr>
              <w:fldChar w:fldCharType="begin"/>
            </w:r>
            <w:r>
              <w:rPr>
                <w:noProof/>
                <w:webHidden/>
              </w:rPr>
              <w:instrText xml:space="preserve"> PAGEREF _Toc73704135 \h </w:instrText>
            </w:r>
            <w:r>
              <w:rPr>
                <w:noProof/>
                <w:webHidden/>
              </w:rPr>
            </w:r>
            <w:r>
              <w:rPr>
                <w:noProof/>
                <w:webHidden/>
              </w:rPr>
              <w:fldChar w:fldCharType="separate"/>
            </w:r>
            <w:r w:rsidR="00C77664">
              <w:rPr>
                <w:noProof/>
                <w:webHidden/>
              </w:rPr>
              <w:t>40</w:t>
            </w:r>
            <w:r>
              <w:rPr>
                <w:noProof/>
                <w:webHidden/>
              </w:rPr>
              <w:fldChar w:fldCharType="end"/>
            </w:r>
          </w:hyperlink>
        </w:p>
        <w:p w14:paraId="6740FA9B" w14:textId="68CEAA1E" w:rsidR="00947303" w:rsidRDefault="00947303">
          <w:pPr>
            <w:pStyle w:val="TOC2"/>
            <w:tabs>
              <w:tab w:val="right" w:leader="dot" w:pos="9016"/>
            </w:tabs>
            <w:rPr>
              <w:noProof/>
              <w:szCs w:val="22"/>
              <w:lang w:eastAsia="ko-KR"/>
            </w:rPr>
          </w:pPr>
          <w:hyperlink w:anchor="_Toc73704136" w:history="1">
            <w:r w:rsidRPr="00C03F73">
              <w:rPr>
                <w:rStyle w:val="Hyperlink"/>
                <w:noProof/>
              </w:rPr>
              <w:t>Evaluating the effectiveness of my chosen programming language</w:t>
            </w:r>
            <w:r>
              <w:rPr>
                <w:noProof/>
                <w:webHidden/>
              </w:rPr>
              <w:tab/>
            </w:r>
            <w:r>
              <w:rPr>
                <w:noProof/>
                <w:webHidden/>
              </w:rPr>
              <w:fldChar w:fldCharType="begin"/>
            </w:r>
            <w:r>
              <w:rPr>
                <w:noProof/>
                <w:webHidden/>
              </w:rPr>
              <w:instrText xml:space="preserve"> PAGEREF _Toc73704136 \h </w:instrText>
            </w:r>
            <w:r>
              <w:rPr>
                <w:noProof/>
                <w:webHidden/>
              </w:rPr>
            </w:r>
            <w:r>
              <w:rPr>
                <w:noProof/>
                <w:webHidden/>
              </w:rPr>
              <w:fldChar w:fldCharType="separate"/>
            </w:r>
            <w:r w:rsidR="00C77664">
              <w:rPr>
                <w:noProof/>
                <w:webHidden/>
              </w:rPr>
              <w:t>40</w:t>
            </w:r>
            <w:r>
              <w:rPr>
                <w:noProof/>
                <w:webHidden/>
              </w:rPr>
              <w:fldChar w:fldCharType="end"/>
            </w:r>
          </w:hyperlink>
        </w:p>
        <w:p w14:paraId="42DB04A5" w14:textId="3AF78C0B" w:rsidR="00947303" w:rsidRDefault="00947303">
          <w:pPr>
            <w:pStyle w:val="TOC3"/>
            <w:tabs>
              <w:tab w:val="right" w:leader="dot" w:pos="9016"/>
            </w:tabs>
            <w:rPr>
              <w:noProof/>
              <w:szCs w:val="22"/>
              <w:lang w:eastAsia="ko-KR"/>
            </w:rPr>
          </w:pPr>
          <w:hyperlink w:anchor="_Toc73704137" w:history="1">
            <w:r w:rsidRPr="00C03F73">
              <w:rPr>
                <w:rStyle w:val="Hyperlink"/>
                <w:noProof/>
              </w:rPr>
              <w:t>Tools and techniques used</w:t>
            </w:r>
            <w:r>
              <w:rPr>
                <w:noProof/>
                <w:webHidden/>
              </w:rPr>
              <w:tab/>
            </w:r>
            <w:r>
              <w:rPr>
                <w:noProof/>
                <w:webHidden/>
              </w:rPr>
              <w:fldChar w:fldCharType="begin"/>
            </w:r>
            <w:r>
              <w:rPr>
                <w:noProof/>
                <w:webHidden/>
              </w:rPr>
              <w:instrText xml:space="preserve"> PAGEREF _Toc73704137 \h </w:instrText>
            </w:r>
            <w:r>
              <w:rPr>
                <w:noProof/>
                <w:webHidden/>
              </w:rPr>
            </w:r>
            <w:r>
              <w:rPr>
                <w:noProof/>
                <w:webHidden/>
              </w:rPr>
              <w:fldChar w:fldCharType="separate"/>
            </w:r>
            <w:r w:rsidR="00C77664">
              <w:rPr>
                <w:noProof/>
                <w:webHidden/>
              </w:rPr>
              <w:t>40</w:t>
            </w:r>
            <w:r>
              <w:rPr>
                <w:noProof/>
                <w:webHidden/>
              </w:rPr>
              <w:fldChar w:fldCharType="end"/>
            </w:r>
          </w:hyperlink>
        </w:p>
        <w:p w14:paraId="674DFCD7" w14:textId="1837DB99" w:rsidR="00947303" w:rsidRDefault="00947303">
          <w:pPr>
            <w:pStyle w:val="TOC3"/>
            <w:tabs>
              <w:tab w:val="right" w:leader="dot" w:pos="9016"/>
            </w:tabs>
            <w:rPr>
              <w:noProof/>
              <w:szCs w:val="22"/>
              <w:lang w:eastAsia="ko-KR"/>
            </w:rPr>
          </w:pPr>
          <w:hyperlink w:anchor="_Toc73704138" w:history="1">
            <w:r w:rsidRPr="00C03F73">
              <w:rPr>
                <w:rStyle w:val="Hyperlink"/>
                <w:noProof/>
              </w:rPr>
              <w:t>Personal strengths and weaknesses</w:t>
            </w:r>
            <w:r>
              <w:rPr>
                <w:noProof/>
                <w:webHidden/>
              </w:rPr>
              <w:tab/>
            </w:r>
            <w:r>
              <w:rPr>
                <w:noProof/>
                <w:webHidden/>
              </w:rPr>
              <w:fldChar w:fldCharType="begin"/>
            </w:r>
            <w:r>
              <w:rPr>
                <w:noProof/>
                <w:webHidden/>
              </w:rPr>
              <w:instrText xml:space="preserve"> PAGEREF _Toc73704138 \h </w:instrText>
            </w:r>
            <w:r>
              <w:rPr>
                <w:noProof/>
                <w:webHidden/>
              </w:rPr>
            </w:r>
            <w:r>
              <w:rPr>
                <w:noProof/>
                <w:webHidden/>
              </w:rPr>
              <w:fldChar w:fldCharType="separate"/>
            </w:r>
            <w:r w:rsidR="00C77664">
              <w:rPr>
                <w:noProof/>
                <w:webHidden/>
              </w:rPr>
              <w:t>40</w:t>
            </w:r>
            <w:r>
              <w:rPr>
                <w:noProof/>
                <w:webHidden/>
              </w:rPr>
              <w:fldChar w:fldCharType="end"/>
            </w:r>
          </w:hyperlink>
        </w:p>
        <w:p w14:paraId="35E9A836" w14:textId="69F9F862" w:rsidR="00947303" w:rsidRDefault="00947303">
          <w:pPr>
            <w:pStyle w:val="TOC2"/>
            <w:tabs>
              <w:tab w:val="right" w:leader="dot" w:pos="9016"/>
            </w:tabs>
            <w:rPr>
              <w:noProof/>
              <w:szCs w:val="22"/>
              <w:lang w:eastAsia="ko-KR"/>
            </w:rPr>
          </w:pPr>
          <w:hyperlink w:anchor="_Toc73704139" w:history="1">
            <w:r w:rsidRPr="00C03F73">
              <w:rPr>
                <w:rStyle w:val="Hyperlink"/>
                <w:noProof/>
              </w:rPr>
              <w:t>Identification of success criteria met</w:t>
            </w:r>
            <w:r>
              <w:rPr>
                <w:noProof/>
                <w:webHidden/>
              </w:rPr>
              <w:tab/>
            </w:r>
            <w:r>
              <w:rPr>
                <w:noProof/>
                <w:webHidden/>
              </w:rPr>
              <w:fldChar w:fldCharType="begin"/>
            </w:r>
            <w:r>
              <w:rPr>
                <w:noProof/>
                <w:webHidden/>
              </w:rPr>
              <w:instrText xml:space="preserve"> PAGEREF _Toc73704139 \h </w:instrText>
            </w:r>
            <w:r>
              <w:rPr>
                <w:noProof/>
                <w:webHidden/>
              </w:rPr>
            </w:r>
            <w:r>
              <w:rPr>
                <w:noProof/>
                <w:webHidden/>
              </w:rPr>
              <w:fldChar w:fldCharType="separate"/>
            </w:r>
            <w:r w:rsidR="00C77664">
              <w:rPr>
                <w:noProof/>
                <w:webHidden/>
              </w:rPr>
              <w:t>41</w:t>
            </w:r>
            <w:r>
              <w:rPr>
                <w:noProof/>
                <w:webHidden/>
              </w:rPr>
              <w:fldChar w:fldCharType="end"/>
            </w:r>
          </w:hyperlink>
        </w:p>
        <w:p w14:paraId="5FE6ECDE" w14:textId="54AD93C3" w:rsidR="00947303" w:rsidRDefault="00947303">
          <w:pPr>
            <w:pStyle w:val="TOC3"/>
            <w:tabs>
              <w:tab w:val="right" w:leader="dot" w:pos="9016"/>
            </w:tabs>
            <w:rPr>
              <w:noProof/>
              <w:szCs w:val="22"/>
              <w:lang w:eastAsia="ko-KR"/>
            </w:rPr>
          </w:pPr>
          <w:hyperlink w:anchor="_Toc73704140" w:history="1">
            <w:r w:rsidRPr="00C03F73">
              <w:rPr>
                <w:rStyle w:val="Hyperlink"/>
                <w:noProof/>
              </w:rPr>
              <w:t>Comparison to existing system</w:t>
            </w:r>
            <w:r>
              <w:rPr>
                <w:noProof/>
                <w:webHidden/>
              </w:rPr>
              <w:tab/>
            </w:r>
            <w:r>
              <w:rPr>
                <w:noProof/>
                <w:webHidden/>
              </w:rPr>
              <w:fldChar w:fldCharType="begin"/>
            </w:r>
            <w:r>
              <w:rPr>
                <w:noProof/>
                <w:webHidden/>
              </w:rPr>
              <w:instrText xml:space="preserve"> PAGEREF _Toc73704140 \h </w:instrText>
            </w:r>
            <w:r>
              <w:rPr>
                <w:noProof/>
                <w:webHidden/>
              </w:rPr>
            </w:r>
            <w:r>
              <w:rPr>
                <w:noProof/>
                <w:webHidden/>
              </w:rPr>
              <w:fldChar w:fldCharType="separate"/>
            </w:r>
            <w:r w:rsidR="00C77664">
              <w:rPr>
                <w:noProof/>
                <w:webHidden/>
              </w:rPr>
              <w:t>41</w:t>
            </w:r>
            <w:r>
              <w:rPr>
                <w:noProof/>
                <w:webHidden/>
              </w:rPr>
              <w:fldChar w:fldCharType="end"/>
            </w:r>
          </w:hyperlink>
        </w:p>
        <w:p w14:paraId="3919E4E7" w14:textId="0B09CA6C" w:rsidR="00947303" w:rsidRDefault="00947303">
          <w:pPr>
            <w:pStyle w:val="TOC2"/>
            <w:tabs>
              <w:tab w:val="right" w:leader="dot" w:pos="9016"/>
            </w:tabs>
            <w:rPr>
              <w:noProof/>
              <w:szCs w:val="22"/>
              <w:lang w:eastAsia="ko-KR"/>
            </w:rPr>
          </w:pPr>
          <w:hyperlink w:anchor="_Toc73704141" w:history="1">
            <w:r w:rsidRPr="00C03F73">
              <w:rPr>
                <w:rStyle w:val="Hyperlink"/>
                <w:noProof/>
              </w:rPr>
              <w:t>Potential future changes in approach and improvements to avoid future problems</w:t>
            </w:r>
            <w:r>
              <w:rPr>
                <w:noProof/>
                <w:webHidden/>
              </w:rPr>
              <w:tab/>
            </w:r>
            <w:r>
              <w:rPr>
                <w:noProof/>
                <w:webHidden/>
              </w:rPr>
              <w:fldChar w:fldCharType="begin"/>
            </w:r>
            <w:r>
              <w:rPr>
                <w:noProof/>
                <w:webHidden/>
              </w:rPr>
              <w:instrText xml:space="preserve"> PAGEREF _Toc73704141 \h </w:instrText>
            </w:r>
            <w:r>
              <w:rPr>
                <w:noProof/>
                <w:webHidden/>
              </w:rPr>
            </w:r>
            <w:r>
              <w:rPr>
                <w:noProof/>
                <w:webHidden/>
              </w:rPr>
              <w:fldChar w:fldCharType="separate"/>
            </w:r>
            <w:r w:rsidR="00C77664">
              <w:rPr>
                <w:noProof/>
                <w:webHidden/>
              </w:rPr>
              <w:t>43</w:t>
            </w:r>
            <w:r>
              <w:rPr>
                <w:noProof/>
                <w:webHidden/>
              </w:rPr>
              <w:fldChar w:fldCharType="end"/>
            </w:r>
          </w:hyperlink>
        </w:p>
        <w:p w14:paraId="316F4D1B" w14:textId="5C42866A" w:rsidR="00947303" w:rsidRDefault="00947303">
          <w:pPr>
            <w:pStyle w:val="TOC3"/>
            <w:tabs>
              <w:tab w:val="right" w:leader="dot" w:pos="9016"/>
            </w:tabs>
            <w:rPr>
              <w:noProof/>
              <w:szCs w:val="22"/>
              <w:lang w:eastAsia="ko-KR"/>
            </w:rPr>
          </w:pPr>
          <w:hyperlink w:anchor="_Toc73704142" w:history="1">
            <w:r w:rsidRPr="00C03F73">
              <w:rPr>
                <w:rStyle w:val="Hyperlink"/>
                <w:noProof/>
              </w:rPr>
              <w:t>Additional future functionality and features</w:t>
            </w:r>
            <w:r>
              <w:rPr>
                <w:noProof/>
                <w:webHidden/>
              </w:rPr>
              <w:tab/>
            </w:r>
            <w:r>
              <w:rPr>
                <w:noProof/>
                <w:webHidden/>
              </w:rPr>
              <w:fldChar w:fldCharType="begin"/>
            </w:r>
            <w:r>
              <w:rPr>
                <w:noProof/>
                <w:webHidden/>
              </w:rPr>
              <w:instrText xml:space="preserve"> PAGEREF _Toc73704142 \h </w:instrText>
            </w:r>
            <w:r>
              <w:rPr>
                <w:noProof/>
                <w:webHidden/>
              </w:rPr>
            </w:r>
            <w:r>
              <w:rPr>
                <w:noProof/>
                <w:webHidden/>
              </w:rPr>
              <w:fldChar w:fldCharType="separate"/>
            </w:r>
            <w:r w:rsidR="00C77664">
              <w:rPr>
                <w:noProof/>
                <w:webHidden/>
              </w:rPr>
              <w:t>43</w:t>
            </w:r>
            <w:r>
              <w:rPr>
                <w:noProof/>
                <w:webHidden/>
              </w:rPr>
              <w:fldChar w:fldCharType="end"/>
            </w:r>
          </w:hyperlink>
        </w:p>
        <w:p w14:paraId="15EDE0D3" w14:textId="3F484DC1" w:rsidR="00947303" w:rsidRDefault="00947303">
          <w:pPr>
            <w:pStyle w:val="TOC1"/>
            <w:tabs>
              <w:tab w:val="right" w:leader="dot" w:pos="9016"/>
            </w:tabs>
            <w:rPr>
              <w:noProof/>
              <w:szCs w:val="22"/>
              <w:lang w:eastAsia="ko-KR"/>
            </w:rPr>
          </w:pPr>
          <w:hyperlink w:anchor="_Toc73704143" w:history="1">
            <w:r w:rsidRPr="00C03F73">
              <w:rPr>
                <w:rStyle w:val="Hyperlink"/>
                <w:noProof/>
              </w:rPr>
              <w:t>Appendix A – Documents</w:t>
            </w:r>
            <w:r>
              <w:rPr>
                <w:noProof/>
                <w:webHidden/>
              </w:rPr>
              <w:tab/>
            </w:r>
            <w:r>
              <w:rPr>
                <w:noProof/>
                <w:webHidden/>
              </w:rPr>
              <w:fldChar w:fldCharType="begin"/>
            </w:r>
            <w:r>
              <w:rPr>
                <w:noProof/>
                <w:webHidden/>
              </w:rPr>
              <w:instrText xml:space="preserve"> PAGEREF _Toc73704143 \h </w:instrText>
            </w:r>
            <w:r>
              <w:rPr>
                <w:noProof/>
                <w:webHidden/>
              </w:rPr>
            </w:r>
            <w:r>
              <w:rPr>
                <w:noProof/>
                <w:webHidden/>
              </w:rPr>
              <w:fldChar w:fldCharType="separate"/>
            </w:r>
            <w:r w:rsidR="00C77664">
              <w:rPr>
                <w:noProof/>
                <w:webHidden/>
              </w:rPr>
              <w:t>45</w:t>
            </w:r>
            <w:r>
              <w:rPr>
                <w:noProof/>
                <w:webHidden/>
              </w:rPr>
              <w:fldChar w:fldCharType="end"/>
            </w:r>
          </w:hyperlink>
        </w:p>
        <w:p w14:paraId="61D6B439" w14:textId="30D4A155" w:rsidR="00947303" w:rsidRDefault="00947303">
          <w:pPr>
            <w:pStyle w:val="TOC2"/>
            <w:tabs>
              <w:tab w:val="right" w:leader="dot" w:pos="9016"/>
            </w:tabs>
            <w:rPr>
              <w:noProof/>
              <w:szCs w:val="22"/>
              <w:lang w:eastAsia="ko-KR"/>
            </w:rPr>
          </w:pPr>
          <w:hyperlink w:anchor="_Toc73704144" w:history="1">
            <w:r w:rsidRPr="00C03F73">
              <w:rPr>
                <w:rStyle w:val="Hyperlink"/>
                <w:noProof/>
              </w:rPr>
              <w:t>Document 1 Questionnaire</w:t>
            </w:r>
            <w:r>
              <w:rPr>
                <w:noProof/>
                <w:webHidden/>
              </w:rPr>
              <w:tab/>
            </w:r>
            <w:r>
              <w:rPr>
                <w:noProof/>
                <w:webHidden/>
              </w:rPr>
              <w:fldChar w:fldCharType="begin"/>
            </w:r>
            <w:r>
              <w:rPr>
                <w:noProof/>
                <w:webHidden/>
              </w:rPr>
              <w:instrText xml:space="preserve"> PAGEREF _Toc73704144 \h </w:instrText>
            </w:r>
            <w:r>
              <w:rPr>
                <w:noProof/>
                <w:webHidden/>
              </w:rPr>
            </w:r>
            <w:r>
              <w:rPr>
                <w:noProof/>
                <w:webHidden/>
              </w:rPr>
              <w:fldChar w:fldCharType="separate"/>
            </w:r>
            <w:r w:rsidR="00C77664">
              <w:rPr>
                <w:noProof/>
                <w:webHidden/>
              </w:rPr>
              <w:t>45</w:t>
            </w:r>
            <w:r>
              <w:rPr>
                <w:noProof/>
                <w:webHidden/>
              </w:rPr>
              <w:fldChar w:fldCharType="end"/>
            </w:r>
          </w:hyperlink>
        </w:p>
        <w:p w14:paraId="04CCEA0B" w14:textId="2BDB8151" w:rsidR="00947303" w:rsidRDefault="00947303">
          <w:pPr>
            <w:pStyle w:val="TOC2"/>
            <w:tabs>
              <w:tab w:val="right" w:leader="dot" w:pos="9016"/>
            </w:tabs>
            <w:rPr>
              <w:noProof/>
              <w:szCs w:val="22"/>
              <w:lang w:eastAsia="ko-KR"/>
            </w:rPr>
          </w:pPr>
          <w:hyperlink w:anchor="_Toc73704145" w:history="1">
            <w:r w:rsidRPr="00C03F73">
              <w:rPr>
                <w:rStyle w:val="Hyperlink"/>
                <w:noProof/>
              </w:rPr>
              <w:t>Document 2 Questionnaire response</w:t>
            </w:r>
            <w:r>
              <w:rPr>
                <w:noProof/>
                <w:webHidden/>
              </w:rPr>
              <w:tab/>
            </w:r>
            <w:r>
              <w:rPr>
                <w:noProof/>
                <w:webHidden/>
              </w:rPr>
              <w:fldChar w:fldCharType="begin"/>
            </w:r>
            <w:r>
              <w:rPr>
                <w:noProof/>
                <w:webHidden/>
              </w:rPr>
              <w:instrText xml:space="preserve"> PAGEREF _Toc73704145 \h </w:instrText>
            </w:r>
            <w:r>
              <w:rPr>
                <w:noProof/>
                <w:webHidden/>
              </w:rPr>
            </w:r>
            <w:r>
              <w:rPr>
                <w:noProof/>
                <w:webHidden/>
              </w:rPr>
              <w:fldChar w:fldCharType="separate"/>
            </w:r>
            <w:r w:rsidR="00C77664">
              <w:rPr>
                <w:noProof/>
                <w:webHidden/>
              </w:rPr>
              <w:t>48</w:t>
            </w:r>
            <w:r>
              <w:rPr>
                <w:noProof/>
                <w:webHidden/>
              </w:rPr>
              <w:fldChar w:fldCharType="end"/>
            </w:r>
          </w:hyperlink>
        </w:p>
        <w:p w14:paraId="443B5AB9" w14:textId="637109D7" w:rsidR="00947303" w:rsidRDefault="00947303">
          <w:pPr>
            <w:pStyle w:val="TOC2"/>
            <w:tabs>
              <w:tab w:val="right" w:leader="dot" w:pos="9016"/>
            </w:tabs>
            <w:rPr>
              <w:noProof/>
              <w:szCs w:val="22"/>
              <w:lang w:eastAsia="ko-KR"/>
            </w:rPr>
          </w:pPr>
          <w:hyperlink w:anchor="_Toc73704146" w:history="1">
            <w:r w:rsidRPr="00C03F73">
              <w:rPr>
                <w:rStyle w:val="Hyperlink"/>
                <w:noProof/>
              </w:rPr>
              <w:t>Document 3 Enrolment Form</w:t>
            </w:r>
            <w:r>
              <w:rPr>
                <w:noProof/>
                <w:webHidden/>
              </w:rPr>
              <w:tab/>
            </w:r>
            <w:r>
              <w:rPr>
                <w:noProof/>
                <w:webHidden/>
              </w:rPr>
              <w:fldChar w:fldCharType="begin"/>
            </w:r>
            <w:r>
              <w:rPr>
                <w:noProof/>
                <w:webHidden/>
              </w:rPr>
              <w:instrText xml:space="preserve"> PAGEREF _Toc73704146 \h </w:instrText>
            </w:r>
            <w:r>
              <w:rPr>
                <w:noProof/>
                <w:webHidden/>
              </w:rPr>
            </w:r>
            <w:r>
              <w:rPr>
                <w:noProof/>
                <w:webHidden/>
              </w:rPr>
              <w:fldChar w:fldCharType="separate"/>
            </w:r>
            <w:r w:rsidR="00C77664">
              <w:rPr>
                <w:noProof/>
                <w:webHidden/>
              </w:rPr>
              <w:t>52</w:t>
            </w:r>
            <w:r>
              <w:rPr>
                <w:noProof/>
                <w:webHidden/>
              </w:rPr>
              <w:fldChar w:fldCharType="end"/>
            </w:r>
          </w:hyperlink>
        </w:p>
        <w:p w14:paraId="341443EC" w14:textId="6E329D44" w:rsidR="00947303" w:rsidRDefault="00947303">
          <w:pPr>
            <w:pStyle w:val="TOC2"/>
            <w:tabs>
              <w:tab w:val="right" w:leader="dot" w:pos="9016"/>
            </w:tabs>
            <w:rPr>
              <w:noProof/>
              <w:szCs w:val="22"/>
              <w:lang w:eastAsia="ko-KR"/>
            </w:rPr>
          </w:pPr>
          <w:hyperlink w:anchor="_Toc73704147" w:history="1">
            <w:r w:rsidRPr="00C03F73">
              <w:rPr>
                <w:rStyle w:val="Hyperlink"/>
                <w:noProof/>
              </w:rPr>
              <w:t>Document 4 Parental Consent Form</w:t>
            </w:r>
            <w:r>
              <w:rPr>
                <w:noProof/>
                <w:webHidden/>
              </w:rPr>
              <w:tab/>
            </w:r>
            <w:r>
              <w:rPr>
                <w:noProof/>
                <w:webHidden/>
              </w:rPr>
              <w:fldChar w:fldCharType="begin"/>
            </w:r>
            <w:r>
              <w:rPr>
                <w:noProof/>
                <w:webHidden/>
              </w:rPr>
              <w:instrText xml:space="preserve"> PAGEREF _Toc73704147 \h </w:instrText>
            </w:r>
            <w:r>
              <w:rPr>
                <w:noProof/>
                <w:webHidden/>
              </w:rPr>
            </w:r>
            <w:r>
              <w:rPr>
                <w:noProof/>
                <w:webHidden/>
              </w:rPr>
              <w:fldChar w:fldCharType="separate"/>
            </w:r>
            <w:r w:rsidR="00C77664">
              <w:rPr>
                <w:noProof/>
                <w:webHidden/>
              </w:rPr>
              <w:t>54</w:t>
            </w:r>
            <w:r>
              <w:rPr>
                <w:noProof/>
                <w:webHidden/>
              </w:rPr>
              <w:fldChar w:fldCharType="end"/>
            </w:r>
          </w:hyperlink>
        </w:p>
        <w:p w14:paraId="087E90FA" w14:textId="69A4AA7D" w:rsidR="00947303" w:rsidRDefault="00947303">
          <w:pPr>
            <w:pStyle w:val="TOC2"/>
            <w:tabs>
              <w:tab w:val="right" w:leader="dot" w:pos="9016"/>
            </w:tabs>
            <w:rPr>
              <w:noProof/>
              <w:szCs w:val="22"/>
              <w:lang w:eastAsia="ko-KR"/>
            </w:rPr>
          </w:pPr>
          <w:hyperlink w:anchor="_Toc73704148" w:history="1">
            <w:r w:rsidRPr="00C03F73">
              <w:rPr>
                <w:rStyle w:val="Hyperlink"/>
                <w:noProof/>
              </w:rPr>
              <w:t>Document 5 Timescales for each level</w:t>
            </w:r>
            <w:r>
              <w:rPr>
                <w:noProof/>
                <w:webHidden/>
              </w:rPr>
              <w:tab/>
            </w:r>
            <w:r>
              <w:rPr>
                <w:noProof/>
                <w:webHidden/>
              </w:rPr>
              <w:fldChar w:fldCharType="begin"/>
            </w:r>
            <w:r>
              <w:rPr>
                <w:noProof/>
                <w:webHidden/>
              </w:rPr>
              <w:instrText xml:space="preserve"> PAGEREF _Toc73704148 \h </w:instrText>
            </w:r>
            <w:r>
              <w:rPr>
                <w:noProof/>
                <w:webHidden/>
              </w:rPr>
            </w:r>
            <w:r>
              <w:rPr>
                <w:noProof/>
                <w:webHidden/>
              </w:rPr>
              <w:fldChar w:fldCharType="separate"/>
            </w:r>
            <w:r w:rsidR="00C77664">
              <w:rPr>
                <w:noProof/>
                <w:webHidden/>
              </w:rPr>
              <w:t>57</w:t>
            </w:r>
            <w:r>
              <w:rPr>
                <w:noProof/>
                <w:webHidden/>
              </w:rPr>
              <w:fldChar w:fldCharType="end"/>
            </w:r>
          </w:hyperlink>
        </w:p>
        <w:p w14:paraId="7A8C6AEF" w14:textId="044FEC30" w:rsidR="00947303" w:rsidRDefault="00947303">
          <w:pPr>
            <w:pStyle w:val="TOC1"/>
            <w:tabs>
              <w:tab w:val="right" w:leader="dot" w:pos="9016"/>
            </w:tabs>
            <w:rPr>
              <w:noProof/>
              <w:szCs w:val="22"/>
              <w:lang w:eastAsia="ko-KR"/>
            </w:rPr>
          </w:pPr>
          <w:hyperlink w:anchor="_Toc73704149" w:history="1">
            <w:r w:rsidRPr="00C03F73">
              <w:rPr>
                <w:rStyle w:val="Hyperlink"/>
                <w:noProof/>
              </w:rPr>
              <w:t>Appendix B – Screenshots</w:t>
            </w:r>
            <w:r>
              <w:rPr>
                <w:noProof/>
                <w:webHidden/>
              </w:rPr>
              <w:tab/>
            </w:r>
            <w:r>
              <w:rPr>
                <w:noProof/>
                <w:webHidden/>
              </w:rPr>
              <w:fldChar w:fldCharType="begin"/>
            </w:r>
            <w:r>
              <w:rPr>
                <w:noProof/>
                <w:webHidden/>
              </w:rPr>
              <w:instrText xml:space="preserve"> PAGEREF _Toc73704149 \h </w:instrText>
            </w:r>
            <w:r>
              <w:rPr>
                <w:noProof/>
                <w:webHidden/>
              </w:rPr>
            </w:r>
            <w:r>
              <w:rPr>
                <w:noProof/>
                <w:webHidden/>
              </w:rPr>
              <w:fldChar w:fldCharType="separate"/>
            </w:r>
            <w:r w:rsidR="00C77664">
              <w:rPr>
                <w:noProof/>
                <w:webHidden/>
              </w:rPr>
              <w:t>58</w:t>
            </w:r>
            <w:r>
              <w:rPr>
                <w:noProof/>
                <w:webHidden/>
              </w:rPr>
              <w:fldChar w:fldCharType="end"/>
            </w:r>
          </w:hyperlink>
        </w:p>
        <w:p w14:paraId="77EF41CA" w14:textId="5B77D71D" w:rsidR="00947303" w:rsidRDefault="00947303">
          <w:pPr>
            <w:pStyle w:val="TOC2"/>
            <w:tabs>
              <w:tab w:val="right" w:leader="dot" w:pos="9016"/>
            </w:tabs>
            <w:rPr>
              <w:noProof/>
              <w:szCs w:val="22"/>
              <w:lang w:eastAsia="ko-KR"/>
            </w:rPr>
          </w:pPr>
          <w:hyperlink w:anchor="_Toc73704150" w:history="1">
            <w:r w:rsidRPr="00C03F73">
              <w:rPr>
                <w:rStyle w:val="Hyperlink"/>
                <w:noProof/>
              </w:rPr>
              <w:t>Screenshot 1 eDofE – student home screen</w:t>
            </w:r>
            <w:r>
              <w:rPr>
                <w:noProof/>
                <w:webHidden/>
              </w:rPr>
              <w:tab/>
            </w:r>
            <w:r>
              <w:rPr>
                <w:noProof/>
                <w:webHidden/>
              </w:rPr>
              <w:fldChar w:fldCharType="begin"/>
            </w:r>
            <w:r>
              <w:rPr>
                <w:noProof/>
                <w:webHidden/>
              </w:rPr>
              <w:instrText xml:space="preserve"> PAGEREF _Toc73704150 \h </w:instrText>
            </w:r>
            <w:r>
              <w:rPr>
                <w:noProof/>
                <w:webHidden/>
              </w:rPr>
            </w:r>
            <w:r>
              <w:rPr>
                <w:noProof/>
                <w:webHidden/>
              </w:rPr>
              <w:fldChar w:fldCharType="separate"/>
            </w:r>
            <w:r w:rsidR="00C77664">
              <w:rPr>
                <w:noProof/>
                <w:webHidden/>
              </w:rPr>
              <w:t>58</w:t>
            </w:r>
            <w:r>
              <w:rPr>
                <w:noProof/>
                <w:webHidden/>
              </w:rPr>
              <w:fldChar w:fldCharType="end"/>
            </w:r>
          </w:hyperlink>
        </w:p>
        <w:p w14:paraId="30BBE309" w14:textId="315FB022" w:rsidR="00947303" w:rsidRDefault="00947303">
          <w:pPr>
            <w:pStyle w:val="TOC2"/>
            <w:tabs>
              <w:tab w:val="right" w:leader="dot" w:pos="9016"/>
            </w:tabs>
            <w:rPr>
              <w:noProof/>
              <w:szCs w:val="22"/>
              <w:lang w:eastAsia="ko-KR"/>
            </w:rPr>
          </w:pPr>
          <w:hyperlink w:anchor="_Toc73704151" w:history="1">
            <w:r w:rsidRPr="00C03F73">
              <w:rPr>
                <w:rStyle w:val="Hyperlink"/>
                <w:noProof/>
              </w:rPr>
              <w:t>Screenshot 2 eDofE – section overview</w:t>
            </w:r>
            <w:r>
              <w:rPr>
                <w:noProof/>
                <w:webHidden/>
              </w:rPr>
              <w:tab/>
            </w:r>
            <w:r>
              <w:rPr>
                <w:noProof/>
                <w:webHidden/>
              </w:rPr>
              <w:fldChar w:fldCharType="begin"/>
            </w:r>
            <w:r>
              <w:rPr>
                <w:noProof/>
                <w:webHidden/>
              </w:rPr>
              <w:instrText xml:space="preserve"> PAGEREF _Toc73704151 \h </w:instrText>
            </w:r>
            <w:r>
              <w:rPr>
                <w:noProof/>
                <w:webHidden/>
              </w:rPr>
            </w:r>
            <w:r>
              <w:rPr>
                <w:noProof/>
                <w:webHidden/>
              </w:rPr>
              <w:fldChar w:fldCharType="separate"/>
            </w:r>
            <w:r w:rsidR="00C77664">
              <w:rPr>
                <w:noProof/>
                <w:webHidden/>
              </w:rPr>
              <w:t>58</w:t>
            </w:r>
            <w:r>
              <w:rPr>
                <w:noProof/>
                <w:webHidden/>
              </w:rPr>
              <w:fldChar w:fldCharType="end"/>
            </w:r>
          </w:hyperlink>
        </w:p>
        <w:p w14:paraId="3301A577" w14:textId="545F7A6B" w:rsidR="00947303" w:rsidRDefault="00947303">
          <w:pPr>
            <w:pStyle w:val="TOC2"/>
            <w:tabs>
              <w:tab w:val="right" w:leader="dot" w:pos="9016"/>
            </w:tabs>
            <w:rPr>
              <w:noProof/>
              <w:szCs w:val="22"/>
              <w:lang w:eastAsia="ko-KR"/>
            </w:rPr>
          </w:pPr>
          <w:hyperlink w:anchor="_Toc73704152" w:history="1">
            <w:r w:rsidRPr="00C03F73">
              <w:rPr>
                <w:rStyle w:val="Hyperlink"/>
                <w:noProof/>
              </w:rPr>
              <w:t>Screenshot 3 eDofE – completed section information</w:t>
            </w:r>
            <w:r>
              <w:rPr>
                <w:noProof/>
                <w:webHidden/>
              </w:rPr>
              <w:tab/>
            </w:r>
            <w:r>
              <w:rPr>
                <w:noProof/>
                <w:webHidden/>
              </w:rPr>
              <w:fldChar w:fldCharType="begin"/>
            </w:r>
            <w:r>
              <w:rPr>
                <w:noProof/>
                <w:webHidden/>
              </w:rPr>
              <w:instrText xml:space="preserve"> PAGEREF _Toc73704152 \h </w:instrText>
            </w:r>
            <w:r>
              <w:rPr>
                <w:noProof/>
                <w:webHidden/>
              </w:rPr>
            </w:r>
            <w:r>
              <w:rPr>
                <w:noProof/>
                <w:webHidden/>
              </w:rPr>
              <w:fldChar w:fldCharType="separate"/>
            </w:r>
            <w:r w:rsidR="00C77664">
              <w:rPr>
                <w:noProof/>
                <w:webHidden/>
              </w:rPr>
              <w:t>59</w:t>
            </w:r>
            <w:r>
              <w:rPr>
                <w:noProof/>
                <w:webHidden/>
              </w:rPr>
              <w:fldChar w:fldCharType="end"/>
            </w:r>
          </w:hyperlink>
        </w:p>
        <w:p w14:paraId="61358DDC" w14:textId="02ECDCC1" w:rsidR="00947303" w:rsidRDefault="00947303">
          <w:pPr>
            <w:pStyle w:val="TOC2"/>
            <w:tabs>
              <w:tab w:val="right" w:leader="dot" w:pos="9016"/>
            </w:tabs>
            <w:rPr>
              <w:noProof/>
              <w:szCs w:val="22"/>
              <w:lang w:eastAsia="ko-KR"/>
            </w:rPr>
          </w:pPr>
          <w:hyperlink w:anchor="_Toc73704153" w:history="1">
            <w:r w:rsidRPr="00C03F73">
              <w:rPr>
                <w:rStyle w:val="Hyperlink"/>
                <w:noProof/>
              </w:rPr>
              <w:t>Screenshot 4 Google Calendar – week view</w:t>
            </w:r>
            <w:r>
              <w:rPr>
                <w:noProof/>
                <w:webHidden/>
              </w:rPr>
              <w:tab/>
            </w:r>
            <w:r>
              <w:rPr>
                <w:noProof/>
                <w:webHidden/>
              </w:rPr>
              <w:fldChar w:fldCharType="begin"/>
            </w:r>
            <w:r>
              <w:rPr>
                <w:noProof/>
                <w:webHidden/>
              </w:rPr>
              <w:instrText xml:space="preserve"> PAGEREF _Toc73704153 \h </w:instrText>
            </w:r>
            <w:r>
              <w:rPr>
                <w:noProof/>
                <w:webHidden/>
              </w:rPr>
            </w:r>
            <w:r>
              <w:rPr>
                <w:noProof/>
                <w:webHidden/>
              </w:rPr>
              <w:fldChar w:fldCharType="separate"/>
            </w:r>
            <w:r w:rsidR="00C77664">
              <w:rPr>
                <w:noProof/>
                <w:webHidden/>
              </w:rPr>
              <w:t>59</w:t>
            </w:r>
            <w:r>
              <w:rPr>
                <w:noProof/>
                <w:webHidden/>
              </w:rPr>
              <w:fldChar w:fldCharType="end"/>
            </w:r>
          </w:hyperlink>
        </w:p>
        <w:p w14:paraId="5E9023A3" w14:textId="7677638F" w:rsidR="00947303" w:rsidRDefault="00947303">
          <w:pPr>
            <w:pStyle w:val="TOC2"/>
            <w:tabs>
              <w:tab w:val="right" w:leader="dot" w:pos="9016"/>
            </w:tabs>
            <w:rPr>
              <w:noProof/>
              <w:szCs w:val="22"/>
              <w:lang w:eastAsia="ko-KR"/>
            </w:rPr>
          </w:pPr>
          <w:hyperlink w:anchor="_Toc73704154" w:history="1">
            <w:r w:rsidRPr="00C03F73">
              <w:rPr>
                <w:rStyle w:val="Hyperlink"/>
                <w:noProof/>
              </w:rPr>
              <w:t>Screenshot 5 Google Calendar – adding an event</w:t>
            </w:r>
            <w:r>
              <w:rPr>
                <w:noProof/>
                <w:webHidden/>
              </w:rPr>
              <w:tab/>
            </w:r>
            <w:r>
              <w:rPr>
                <w:noProof/>
                <w:webHidden/>
              </w:rPr>
              <w:fldChar w:fldCharType="begin"/>
            </w:r>
            <w:r>
              <w:rPr>
                <w:noProof/>
                <w:webHidden/>
              </w:rPr>
              <w:instrText xml:space="preserve"> PAGEREF _Toc73704154 \h </w:instrText>
            </w:r>
            <w:r>
              <w:rPr>
                <w:noProof/>
                <w:webHidden/>
              </w:rPr>
            </w:r>
            <w:r>
              <w:rPr>
                <w:noProof/>
                <w:webHidden/>
              </w:rPr>
              <w:fldChar w:fldCharType="separate"/>
            </w:r>
            <w:r w:rsidR="00C77664">
              <w:rPr>
                <w:noProof/>
                <w:webHidden/>
              </w:rPr>
              <w:t>60</w:t>
            </w:r>
            <w:r>
              <w:rPr>
                <w:noProof/>
                <w:webHidden/>
              </w:rPr>
              <w:fldChar w:fldCharType="end"/>
            </w:r>
          </w:hyperlink>
        </w:p>
        <w:p w14:paraId="5AB40193" w14:textId="17A83BBF" w:rsidR="00947303" w:rsidRDefault="00947303">
          <w:pPr>
            <w:pStyle w:val="TOC2"/>
            <w:tabs>
              <w:tab w:val="right" w:leader="dot" w:pos="9016"/>
            </w:tabs>
            <w:rPr>
              <w:noProof/>
              <w:szCs w:val="22"/>
              <w:lang w:eastAsia="ko-KR"/>
            </w:rPr>
          </w:pPr>
          <w:hyperlink w:anchor="_Toc73704155" w:history="1">
            <w:r w:rsidRPr="00C03F73">
              <w:rPr>
                <w:rStyle w:val="Hyperlink"/>
                <w:noProof/>
              </w:rPr>
              <w:t>Screenshot 6 Google Classroom – Student grade overview</w:t>
            </w:r>
            <w:r>
              <w:rPr>
                <w:noProof/>
                <w:webHidden/>
              </w:rPr>
              <w:tab/>
            </w:r>
            <w:r>
              <w:rPr>
                <w:noProof/>
                <w:webHidden/>
              </w:rPr>
              <w:fldChar w:fldCharType="begin"/>
            </w:r>
            <w:r>
              <w:rPr>
                <w:noProof/>
                <w:webHidden/>
              </w:rPr>
              <w:instrText xml:space="preserve"> PAGEREF _Toc73704155 \h </w:instrText>
            </w:r>
            <w:r>
              <w:rPr>
                <w:noProof/>
                <w:webHidden/>
              </w:rPr>
            </w:r>
            <w:r>
              <w:rPr>
                <w:noProof/>
                <w:webHidden/>
              </w:rPr>
              <w:fldChar w:fldCharType="separate"/>
            </w:r>
            <w:r w:rsidR="00C77664">
              <w:rPr>
                <w:noProof/>
                <w:webHidden/>
              </w:rPr>
              <w:t>60</w:t>
            </w:r>
            <w:r>
              <w:rPr>
                <w:noProof/>
                <w:webHidden/>
              </w:rPr>
              <w:fldChar w:fldCharType="end"/>
            </w:r>
          </w:hyperlink>
        </w:p>
        <w:p w14:paraId="46AD4AAE" w14:textId="6B437BF1" w:rsidR="00947303" w:rsidRDefault="00947303">
          <w:pPr>
            <w:pStyle w:val="TOC2"/>
            <w:tabs>
              <w:tab w:val="right" w:leader="dot" w:pos="9016"/>
            </w:tabs>
            <w:rPr>
              <w:noProof/>
              <w:szCs w:val="22"/>
              <w:lang w:eastAsia="ko-KR"/>
            </w:rPr>
          </w:pPr>
          <w:hyperlink w:anchor="_Toc73704156" w:history="1">
            <w:r w:rsidRPr="00C03F73">
              <w:rPr>
                <w:rStyle w:val="Hyperlink"/>
                <w:noProof/>
              </w:rPr>
              <w:t>Screenshot 7 My solution – student login</w:t>
            </w:r>
            <w:r>
              <w:rPr>
                <w:noProof/>
                <w:webHidden/>
              </w:rPr>
              <w:tab/>
            </w:r>
            <w:r>
              <w:rPr>
                <w:noProof/>
                <w:webHidden/>
              </w:rPr>
              <w:fldChar w:fldCharType="begin"/>
            </w:r>
            <w:r>
              <w:rPr>
                <w:noProof/>
                <w:webHidden/>
              </w:rPr>
              <w:instrText xml:space="preserve"> PAGEREF _Toc73704156 \h </w:instrText>
            </w:r>
            <w:r>
              <w:rPr>
                <w:noProof/>
                <w:webHidden/>
              </w:rPr>
            </w:r>
            <w:r>
              <w:rPr>
                <w:noProof/>
                <w:webHidden/>
              </w:rPr>
              <w:fldChar w:fldCharType="separate"/>
            </w:r>
            <w:r w:rsidR="00C77664">
              <w:rPr>
                <w:noProof/>
                <w:webHidden/>
              </w:rPr>
              <w:t>61</w:t>
            </w:r>
            <w:r>
              <w:rPr>
                <w:noProof/>
                <w:webHidden/>
              </w:rPr>
              <w:fldChar w:fldCharType="end"/>
            </w:r>
          </w:hyperlink>
        </w:p>
        <w:p w14:paraId="0116CCBB" w14:textId="10EF69C5" w:rsidR="00947303" w:rsidRDefault="00947303">
          <w:pPr>
            <w:pStyle w:val="TOC2"/>
            <w:tabs>
              <w:tab w:val="right" w:leader="dot" w:pos="9016"/>
            </w:tabs>
            <w:rPr>
              <w:noProof/>
              <w:szCs w:val="22"/>
              <w:lang w:eastAsia="ko-KR"/>
            </w:rPr>
          </w:pPr>
          <w:hyperlink w:anchor="_Toc73704157" w:history="1">
            <w:r w:rsidRPr="00C03F73">
              <w:rPr>
                <w:rStyle w:val="Hyperlink"/>
                <w:noProof/>
              </w:rPr>
              <w:t>Screenshot 8 My solution – student enrolment</w:t>
            </w:r>
            <w:r>
              <w:rPr>
                <w:noProof/>
                <w:webHidden/>
              </w:rPr>
              <w:tab/>
            </w:r>
            <w:r>
              <w:rPr>
                <w:noProof/>
                <w:webHidden/>
              </w:rPr>
              <w:fldChar w:fldCharType="begin"/>
            </w:r>
            <w:r>
              <w:rPr>
                <w:noProof/>
                <w:webHidden/>
              </w:rPr>
              <w:instrText xml:space="preserve"> PAGEREF _Toc73704157 \h </w:instrText>
            </w:r>
            <w:r>
              <w:rPr>
                <w:noProof/>
                <w:webHidden/>
              </w:rPr>
            </w:r>
            <w:r>
              <w:rPr>
                <w:noProof/>
                <w:webHidden/>
              </w:rPr>
              <w:fldChar w:fldCharType="separate"/>
            </w:r>
            <w:r w:rsidR="00C77664">
              <w:rPr>
                <w:noProof/>
                <w:webHidden/>
              </w:rPr>
              <w:t>61</w:t>
            </w:r>
            <w:r>
              <w:rPr>
                <w:noProof/>
                <w:webHidden/>
              </w:rPr>
              <w:fldChar w:fldCharType="end"/>
            </w:r>
          </w:hyperlink>
        </w:p>
        <w:p w14:paraId="62B8DB67" w14:textId="2070C825" w:rsidR="00947303" w:rsidRDefault="00947303">
          <w:pPr>
            <w:pStyle w:val="TOC2"/>
            <w:tabs>
              <w:tab w:val="right" w:leader="dot" w:pos="9016"/>
            </w:tabs>
            <w:rPr>
              <w:noProof/>
              <w:szCs w:val="22"/>
              <w:lang w:eastAsia="ko-KR"/>
            </w:rPr>
          </w:pPr>
          <w:hyperlink w:anchor="_Toc73704158" w:history="1">
            <w:r w:rsidRPr="00C03F73">
              <w:rPr>
                <w:rStyle w:val="Hyperlink"/>
                <w:noProof/>
              </w:rPr>
              <w:t>Screenshot 9 My solution – student dashboard</w:t>
            </w:r>
            <w:r>
              <w:rPr>
                <w:noProof/>
                <w:webHidden/>
              </w:rPr>
              <w:tab/>
            </w:r>
            <w:r>
              <w:rPr>
                <w:noProof/>
                <w:webHidden/>
              </w:rPr>
              <w:fldChar w:fldCharType="begin"/>
            </w:r>
            <w:r>
              <w:rPr>
                <w:noProof/>
                <w:webHidden/>
              </w:rPr>
              <w:instrText xml:space="preserve"> PAGEREF _Toc73704158 \h </w:instrText>
            </w:r>
            <w:r>
              <w:rPr>
                <w:noProof/>
                <w:webHidden/>
              </w:rPr>
            </w:r>
            <w:r>
              <w:rPr>
                <w:noProof/>
                <w:webHidden/>
              </w:rPr>
              <w:fldChar w:fldCharType="separate"/>
            </w:r>
            <w:r w:rsidR="00C77664">
              <w:rPr>
                <w:noProof/>
                <w:webHidden/>
              </w:rPr>
              <w:t>61</w:t>
            </w:r>
            <w:r>
              <w:rPr>
                <w:noProof/>
                <w:webHidden/>
              </w:rPr>
              <w:fldChar w:fldCharType="end"/>
            </w:r>
          </w:hyperlink>
        </w:p>
        <w:p w14:paraId="68C5E478" w14:textId="1E304965" w:rsidR="00947303" w:rsidRDefault="00947303">
          <w:pPr>
            <w:pStyle w:val="TOC2"/>
            <w:tabs>
              <w:tab w:val="right" w:leader="dot" w:pos="9016"/>
            </w:tabs>
            <w:rPr>
              <w:noProof/>
              <w:szCs w:val="22"/>
              <w:lang w:eastAsia="ko-KR"/>
            </w:rPr>
          </w:pPr>
          <w:hyperlink w:anchor="_Toc73704159" w:history="1">
            <w:r w:rsidRPr="00C03F73">
              <w:rPr>
                <w:rStyle w:val="Hyperlink"/>
                <w:noProof/>
              </w:rPr>
              <w:t>Screenshot 10 My solution – section details</w:t>
            </w:r>
            <w:r>
              <w:rPr>
                <w:noProof/>
                <w:webHidden/>
              </w:rPr>
              <w:tab/>
            </w:r>
            <w:r>
              <w:rPr>
                <w:noProof/>
                <w:webHidden/>
              </w:rPr>
              <w:fldChar w:fldCharType="begin"/>
            </w:r>
            <w:r>
              <w:rPr>
                <w:noProof/>
                <w:webHidden/>
              </w:rPr>
              <w:instrText xml:space="preserve"> PAGEREF _Toc73704159 \h </w:instrText>
            </w:r>
            <w:r>
              <w:rPr>
                <w:noProof/>
                <w:webHidden/>
              </w:rPr>
            </w:r>
            <w:r>
              <w:rPr>
                <w:noProof/>
                <w:webHidden/>
              </w:rPr>
              <w:fldChar w:fldCharType="separate"/>
            </w:r>
            <w:r w:rsidR="00C77664">
              <w:rPr>
                <w:noProof/>
                <w:webHidden/>
              </w:rPr>
              <w:t>62</w:t>
            </w:r>
            <w:r>
              <w:rPr>
                <w:noProof/>
                <w:webHidden/>
              </w:rPr>
              <w:fldChar w:fldCharType="end"/>
            </w:r>
          </w:hyperlink>
        </w:p>
        <w:p w14:paraId="0ADAC409" w14:textId="6726EDC4" w:rsidR="00947303" w:rsidRDefault="00947303">
          <w:pPr>
            <w:pStyle w:val="TOC2"/>
            <w:tabs>
              <w:tab w:val="right" w:leader="dot" w:pos="9016"/>
            </w:tabs>
            <w:rPr>
              <w:noProof/>
              <w:szCs w:val="22"/>
              <w:lang w:eastAsia="ko-KR"/>
            </w:rPr>
          </w:pPr>
          <w:hyperlink w:anchor="_Toc73704160" w:history="1">
            <w:r w:rsidRPr="00C03F73">
              <w:rPr>
                <w:rStyle w:val="Hyperlink"/>
                <w:noProof/>
              </w:rPr>
              <w:t>Screenshot 11 My solution – staff student overview</w:t>
            </w:r>
            <w:r>
              <w:rPr>
                <w:noProof/>
                <w:webHidden/>
              </w:rPr>
              <w:tab/>
            </w:r>
            <w:r>
              <w:rPr>
                <w:noProof/>
                <w:webHidden/>
              </w:rPr>
              <w:fldChar w:fldCharType="begin"/>
            </w:r>
            <w:r>
              <w:rPr>
                <w:noProof/>
                <w:webHidden/>
              </w:rPr>
              <w:instrText xml:space="preserve"> PAGEREF _Toc73704160 \h </w:instrText>
            </w:r>
            <w:r>
              <w:rPr>
                <w:noProof/>
                <w:webHidden/>
              </w:rPr>
            </w:r>
            <w:r>
              <w:rPr>
                <w:noProof/>
                <w:webHidden/>
              </w:rPr>
              <w:fldChar w:fldCharType="separate"/>
            </w:r>
            <w:r w:rsidR="00C77664">
              <w:rPr>
                <w:noProof/>
                <w:webHidden/>
              </w:rPr>
              <w:t>62</w:t>
            </w:r>
            <w:r>
              <w:rPr>
                <w:noProof/>
                <w:webHidden/>
              </w:rPr>
              <w:fldChar w:fldCharType="end"/>
            </w:r>
          </w:hyperlink>
        </w:p>
        <w:p w14:paraId="059F4B17" w14:textId="4CB49289" w:rsidR="00947303" w:rsidRDefault="00947303">
          <w:pPr>
            <w:pStyle w:val="TOC2"/>
            <w:tabs>
              <w:tab w:val="right" w:leader="dot" w:pos="9016"/>
            </w:tabs>
            <w:rPr>
              <w:noProof/>
              <w:szCs w:val="22"/>
              <w:lang w:eastAsia="ko-KR"/>
            </w:rPr>
          </w:pPr>
          <w:hyperlink w:anchor="_Toc73704161" w:history="1">
            <w:r w:rsidRPr="00C03F73">
              <w:rPr>
                <w:rStyle w:val="Hyperlink"/>
                <w:noProof/>
              </w:rPr>
              <w:t>Screenshot 12 My solution – student details</w:t>
            </w:r>
            <w:r>
              <w:rPr>
                <w:noProof/>
                <w:webHidden/>
              </w:rPr>
              <w:tab/>
            </w:r>
            <w:r>
              <w:rPr>
                <w:noProof/>
                <w:webHidden/>
              </w:rPr>
              <w:fldChar w:fldCharType="begin"/>
            </w:r>
            <w:r>
              <w:rPr>
                <w:noProof/>
                <w:webHidden/>
              </w:rPr>
              <w:instrText xml:space="preserve"> PAGEREF _Toc73704161 \h </w:instrText>
            </w:r>
            <w:r>
              <w:rPr>
                <w:noProof/>
                <w:webHidden/>
              </w:rPr>
            </w:r>
            <w:r>
              <w:rPr>
                <w:noProof/>
                <w:webHidden/>
              </w:rPr>
              <w:fldChar w:fldCharType="separate"/>
            </w:r>
            <w:r w:rsidR="00C77664">
              <w:rPr>
                <w:noProof/>
                <w:webHidden/>
              </w:rPr>
              <w:t>62</w:t>
            </w:r>
            <w:r>
              <w:rPr>
                <w:noProof/>
                <w:webHidden/>
              </w:rPr>
              <w:fldChar w:fldCharType="end"/>
            </w:r>
          </w:hyperlink>
        </w:p>
        <w:p w14:paraId="4B105F36" w14:textId="64A51589" w:rsidR="00947303" w:rsidRDefault="00947303">
          <w:pPr>
            <w:pStyle w:val="TOC2"/>
            <w:tabs>
              <w:tab w:val="right" w:leader="dot" w:pos="9016"/>
            </w:tabs>
            <w:rPr>
              <w:noProof/>
              <w:szCs w:val="22"/>
              <w:lang w:eastAsia="ko-KR"/>
            </w:rPr>
          </w:pPr>
          <w:hyperlink w:anchor="_Toc73704162" w:history="1">
            <w:r w:rsidRPr="00C03F73">
              <w:rPr>
                <w:rStyle w:val="Hyperlink"/>
                <w:noProof/>
              </w:rPr>
              <w:t>Screenshot 13 My solution – student creation</w:t>
            </w:r>
            <w:r>
              <w:rPr>
                <w:noProof/>
                <w:webHidden/>
              </w:rPr>
              <w:tab/>
            </w:r>
            <w:r>
              <w:rPr>
                <w:noProof/>
                <w:webHidden/>
              </w:rPr>
              <w:fldChar w:fldCharType="begin"/>
            </w:r>
            <w:r>
              <w:rPr>
                <w:noProof/>
                <w:webHidden/>
              </w:rPr>
              <w:instrText xml:space="preserve"> PAGEREF _Toc73704162 \h </w:instrText>
            </w:r>
            <w:r>
              <w:rPr>
                <w:noProof/>
                <w:webHidden/>
              </w:rPr>
            </w:r>
            <w:r>
              <w:rPr>
                <w:noProof/>
                <w:webHidden/>
              </w:rPr>
              <w:fldChar w:fldCharType="separate"/>
            </w:r>
            <w:r w:rsidR="00C77664">
              <w:rPr>
                <w:noProof/>
                <w:webHidden/>
              </w:rPr>
              <w:t>63</w:t>
            </w:r>
            <w:r>
              <w:rPr>
                <w:noProof/>
                <w:webHidden/>
              </w:rPr>
              <w:fldChar w:fldCharType="end"/>
            </w:r>
          </w:hyperlink>
        </w:p>
        <w:p w14:paraId="4E217AC0" w14:textId="00EA913F" w:rsidR="00947303" w:rsidRDefault="00947303">
          <w:pPr>
            <w:pStyle w:val="TOC2"/>
            <w:tabs>
              <w:tab w:val="right" w:leader="dot" w:pos="9016"/>
            </w:tabs>
            <w:rPr>
              <w:noProof/>
              <w:szCs w:val="22"/>
              <w:lang w:eastAsia="ko-KR"/>
            </w:rPr>
          </w:pPr>
          <w:hyperlink w:anchor="_Toc73704163" w:history="1">
            <w:r w:rsidRPr="00C03F73">
              <w:rPr>
                <w:rStyle w:val="Hyperlink"/>
                <w:noProof/>
              </w:rPr>
              <w:t>Screenshot 14 My solution – command line help</w:t>
            </w:r>
            <w:r>
              <w:rPr>
                <w:noProof/>
                <w:webHidden/>
              </w:rPr>
              <w:tab/>
            </w:r>
            <w:r>
              <w:rPr>
                <w:noProof/>
                <w:webHidden/>
              </w:rPr>
              <w:fldChar w:fldCharType="begin"/>
            </w:r>
            <w:r>
              <w:rPr>
                <w:noProof/>
                <w:webHidden/>
              </w:rPr>
              <w:instrText xml:space="preserve"> PAGEREF _Toc73704163 \h </w:instrText>
            </w:r>
            <w:r>
              <w:rPr>
                <w:noProof/>
                <w:webHidden/>
              </w:rPr>
            </w:r>
            <w:r>
              <w:rPr>
                <w:noProof/>
                <w:webHidden/>
              </w:rPr>
              <w:fldChar w:fldCharType="separate"/>
            </w:r>
            <w:r w:rsidR="00C77664">
              <w:rPr>
                <w:noProof/>
                <w:webHidden/>
              </w:rPr>
              <w:t>63</w:t>
            </w:r>
            <w:r>
              <w:rPr>
                <w:noProof/>
                <w:webHidden/>
              </w:rPr>
              <w:fldChar w:fldCharType="end"/>
            </w:r>
          </w:hyperlink>
        </w:p>
        <w:p w14:paraId="756EF34F" w14:textId="4F1E5550" w:rsidR="00947303" w:rsidRDefault="00947303">
          <w:pPr>
            <w:pStyle w:val="TOC1"/>
            <w:tabs>
              <w:tab w:val="right" w:leader="dot" w:pos="9016"/>
            </w:tabs>
            <w:rPr>
              <w:noProof/>
              <w:szCs w:val="22"/>
              <w:lang w:eastAsia="ko-KR"/>
            </w:rPr>
          </w:pPr>
          <w:hyperlink w:anchor="_Toc73704164" w:history="1">
            <w:r w:rsidRPr="00C03F73">
              <w:rPr>
                <w:rStyle w:val="Hyperlink"/>
                <w:noProof/>
              </w:rPr>
              <w:t>Appendix C – Diagram and notation keys</w:t>
            </w:r>
            <w:r>
              <w:rPr>
                <w:noProof/>
                <w:webHidden/>
              </w:rPr>
              <w:tab/>
            </w:r>
            <w:r>
              <w:rPr>
                <w:noProof/>
                <w:webHidden/>
              </w:rPr>
              <w:fldChar w:fldCharType="begin"/>
            </w:r>
            <w:r>
              <w:rPr>
                <w:noProof/>
                <w:webHidden/>
              </w:rPr>
              <w:instrText xml:space="preserve"> PAGEREF _Toc73704164 \h </w:instrText>
            </w:r>
            <w:r>
              <w:rPr>
                <w:noProof/>
                <w:webHidden/>
              </w:rPr>
            </w:r>
            <w:r>
              <w:rPr>
                <w:noProof/>
                <w:webHidden/>
              </w:rPr>
              <w:fldChar w:fldCharType="separate"/>
            </w:r>
            <w:r w:rsidR="00C77664">
              <w:rPr>
                <w:noProof/>
                <w:webHidden/>
              </w:rPr>
              <w:t>64</w:t>
            </w:r>
            <w:r>
              <w:rPr>
                <w:noProof/>
                <w:webHidden/>
              </w:rPr>
              <w:fldChar w:fldCharType="end"/>
            </w:r>
          </w:hyperlink>
        </w:p>
        <w:p w14:paraId="3C791C8E" w14:textId="116E2BE3" w:rsidR="00947303" w:rsidRDefault="00947303">
          <w:pPr>
            <w:pStyle w:val="TOC2"/>
            <w:tabs>
              <w:tab w:val="right" w:leader="dot" w:pos="9016"/>
            </w:tabs>
            <w:rPr>
              <w:noProof/>
              <w:szCs w:val="22"/>
              <w:lang w:eastAsia="ko-KR"/>
            </w:rPr>
          </w:pPr>
          <w:hyperlink w:anchor="_Toc73704165" w:history="1">
            <w:r w:rsidRPr="00C03F73">
              <w:rPr>
                <w:rStyle w:val="Hyperlink"/>
                <w:noProof/>
              </w:rPr>
              <w:t>Data flow diagrams</w:t>
            </w:r>
            <w:r>
              <w:rPr>
                <w:noProof/>
                <w:webHidden/>
              </w:rPr>
              <w:tab/>
            </w:r>
            <w:r>
              <w:rPr>
                <w:noProof/>
                <w:webHidden/>
              </w:rPr>
              <w:fldChar w:fldCharType="begin"/>
            </w:r>
            <w:r>
              <w:rPr>
                <w:noProof/>
                <w:webHidden/>
              </w:rPr>
              <w:instrText xml:space="preserve"> PAGEREF _Toc73704165 \h </w:instrText>
            </w:r>
            <w:r>
              <w:rPr>
                <w:noProof/>
                <w:webHidden/>
              </w:rPr>
            </w:r>
            <w:r>
              <w:rPr>
                <w:noProof/>
                <w:webHidden/>
              </w:rPr>
              <w:fldChar w:fldCharType="separate"/>
            </w:r>
            <w:r w:rsidR="00C77664">
              <w:rPr>
                <w:noProof/>
                <w:webHidden/>
              </w:rPr>
              <w:t>64</w:t>
            </w:r>
            <w:r>
              <w:rPr>
                <w:noProof/>
                <w:webHidden/>
              </w:rPr>
              <w:fldChar w:fldCharType="end"/>
            </w:r>
          </w:hyperlink>
        </w:p>
        <w:p w14:paraId="14716B38" w14:textId="0D493AFF" w:rsidR="00391DB2" w:rsidRDefault="00D17BAE" w:rsidP="00391DB2">
          <w:pPr>
            <w:rPr>
              <w:b/>
              <w:bCs/>
              <w:noProof/>
            </w:rPr>
          </w:pPr>
          <w:r>
            <w:rPr>
              <w:b/>
              <w:bCs/>
              <w:noProof/>
            </w:rPr>
            <w:fldChar w:fldCharType="end"/>
          </w:r>
        </w:p>
        <w:p w14:paraId="31B78885" w14:textId="6BE63EC4" w:rsidR="00D17BAE" w:rsidRPr="00391DB2" w:rsidRDefault="00391DB2" w:rsidP="00391DB2">
          <w:pPr>
            <w:spacing w:line="312" w:lineRule="auto"/>
            <w:rPr>
              <w:b/>
              <w:bCs/>
              <w:noProof/>
            </w:rPr>
          </w:pPr>
          <w:r>
            <w:rPr>
              <w:b/>
              <w:bCs/>
              <w:noProof/>
            </w:rPr>
            <w:br w:type="page"/>
          </w:r>
        </w:p>
      </w:sdtContent>
    </w:sdt>
    <w:p w14:paraId="469414FB" w14:textId="27B2527C" w:rsidR="003B37B6" w:rsidRDefault="005B18E5" w:rsidP="005B18E5">
      <w:pPr>
        <w:pStyle w:val="Heading1"/>
      </w:pPr>
      <w:bookmarkStart w:id="0" w:name="_Toc73704086"/>
      <w:r>
        <w:lastRenderedPageBreak/>
        <w:t>Discussion</w:t>
      </w:r>
      <w:bookmarkEnd w:id="0"/>
    </w:p>
    <w:p w14:paraId="46402501" w14:textId="43B9090F" w:rsidR="00967C79" w:rsidRDefault="005B18E5" w:rsidP="00DA1206">
      <w:r>
        <w:t xml:space="preserve">For my project, I </w:t>
      </w:r>
      <w:r w:rsidR="003F4A96">
        <w:t>plan to work</w:t>
      </w:r>
      <w:r>
        <w:t xml:space="preserve"> on a solution to meet the current organisational needs of the teachers </w:t>
      </w:r>
      <w:r w:rsidR="00967C79">
        <w:t>coordinating</w:t>
      </w:r>
      <w:r>
        <w:t xml:space="preserve"> the DofE </w:t>
      </w:r>
      <w:r w:rsidR="00074506">
        <w:t>award and associated expeditions</w:t>
      </w:r>
      <w:r>
        <w:t xml:space="preserve"> within </w:t>
      </w:r>
      <w:r w:rsidR="00AA14DD">
        <w:t>my</w:t>
      </w:r>
      <w:r>
        <w:t xml:space="preserve"> school</w:t>
      </w:r>
      <w:r w:rsidR="00DA1206">
        <w:t xml:space="preserve">. </w:t>
      </w:r>
      <w:r w:rsidR="008A71B0">
        <w:t>The award has</w:t>
      </w:r>
      <w:r w:rsidR="00967C79">
        <w:t xml:space="preserve"> been running in the school for many years but with larger groups of students, it can become difficult to keep track of individuals’ progress.</w:t>
      </w:r>
    </w:p>
    <w:p w14:paraId="7B36DD0A" w14:textId="03DF5689" w:rsidR="00DA1206" w:rsidRDefault="00AA7845" w:rsidP="00DA1206">
      <w:r>
        <w:t>Arranging the scheme</w:t>
      </w:r>
      <w:r w:rsidR="00DA1206">
        <w:t xml:space="preserve"> </w:t>
      </w:r>
      <w:r w:rsidR="003F4A96">
        <w:t>consists of</w:t>
      </w:r>
      <w:r w:rsidR="00DA1206">
        <w:t xml:space="preserve"> </w:t>
      </w:r>
      <w:r w:rsidR="00837ECF">
        <w:t>coordinating</w:t>
      </w:r>
      <w:r w:rsidR="00DA1206">
        <w:t xml:space="preserve"> which students are on which trips</w:t>
      </w:r>
      <w:r w:rsidR="003F4A96">
        <w:t xml:space="preserve"> and </w:t>
      </w:r>
      <w:r w:rsidR="00DA1206">
        <w:t xml:space="preserve">seeing the </w:t>
      </w:r>
      <w:r>
        <w:t xml:space="preserve">section </w:t>
      </w:r>
      <w:r w:rsidR="00DA1206">
        <w:t>progress of lots of students</w:t>
      </w:r>
      <w:r w:rsidR="00A34498">
        <w:t xml:space="preserve"> (~</w:t>
      </w:r>
      <w:r w:rsidR="00837ECF">
        <w:t>80/academic year</w:t>
      </w:r>
      <w:r w:rsidR="00A34498">
        <w:t>) across multiple year groups, each</w:t>
      </w:r>
      <w:r w:rsidR="00074506">
        <w:t xml:space="preserve"> within their separate award schemes</w:t>
      </w:r>
      <w:r w:rsidR="006935A7">
        <w:t xml:space="preserve"> (Bronze, Silver, Gold)</w:t>
      </w:r>
      <w:r w:rsidR="00AA14DD">
        <w:t xml:space="preserve"> and each encompassing </w:t>
      </w:r>
      <w:r w:rsidR="00973B90">
        <w:t>four</w:t>
      </w:r>
      <w:r w:rsidR="00AA14DD">
        <w:t xml:space="preserve"> sections (volunteering, </w:t>
      </w:r>
      <w:r w:rsidR="00973B90">
        <w:t xml:space="preserve">physical, </w:t>
      </w:r>
      <w:r w:rsidR="00AA14DD">
        <w:t>skill</w:t>
      </w:r>
      <w:r w:rsidR="00973B90">
        <w:t xml:space="preserve"> and expedition</w:t>
      </w:r>
      <w:r w:rsidR="00AA14DD">
        <w:t>)</w:t>
      </w:r>
      <w:r w:rsidR="00074506">
        <w:t>.</w:t>
      </w:r>
      <w:r w:rsidR="006B5A24">
        <w:t xml:space="preserve"> Due to the final award being externally moderated, the data</w:t>
      </w:r>
      <w:r w:rsidR="003F4A96">
        <w:t xml:space="preserve"> organisation</w:t>
      </w:r>
      <w:r w:rsidR="006B5A24">
        <w:t xml:space="preserve"> must be streamlined and transparent and data easily accessible </w:t>
      </w:r>
      <w:r w:rsidR="003F4A96">
        <w:t>when</w:t>
      </w:r>
      <w:r w:rsidR="006B5A24">
        <w:t xml:space="preserve"> required.</w:t>
      </w:r>
    </w:p>
    <w:p w14:paraId="5D5CEB7C" w14:textId="11FA58C1" w:rsidR="00217F75" w:rsidRDefault="00217F75" w:rsidP="00DA1206">
      <w:r>
        <w:t xml:space="preserve">For the students themselves, they also have a complicated </w:t>
      </w:r>
      <w:r w:rsidR="003F4A96">
        <w:t>task</w:t>
      </w:r>
      <w:r>
        <w:t xml:space="preserve"> managing what sections of the award they still have left to complete and what evidence/material they still need to submit in order to achieve their award.</w:t>
      </w:r>
    </w:p>
    <w:p w14:paraId="4781D8E8" w14:textId="3E043DBE" w:rsidR="00A34498" w:rsidRDefault="00A971D7" w:rsidP="00A34498">
      <w:pPr>
        <w:pStyle w:val="Heading2"/>
      </w:pPr>
      <w:bookmarkStart w:id="1" w:name="_Toc73704087"/>
      <w:r>
        <w:t>Broad a</w:t>
      </w:r>
      <w:r w:rsidR="00407A59">
        <w:t>ims</w:t>
      </w:r>
      <w:bookmarkEnd w:id="1"/>
    </w:p>
    <w:p w14:paraId="680A195D" w14:textId="105577E3" w:rsidR="00AA14DD" w:rsidRPr="00AA14DD" w:rsidRDefault="00AA14DD" w:rsidP="00AA14DD">
      <w:pPr>
        <w:pStyle w:val="Heading3"/>
      </w:pPr>
      <w:bookmarkStart w:id="2" w:name="_Toc73704088"/>
      <w:r>
        <w:t>Current system</w:t>
      </w:r>
      <w:bookmarkEnd w:id="2"/>
    </w:p>
    <w:p w14:paraId="38922FBB" w14:textId="040078BF" w:rsidR="00AA14DD" w:rsidRDefault="00A34498" w:rsidP="00A34498">
      <w:r>
        <w:t xml:space="preserve">Currently, the teachers use a combination of a paper based (manually filed) and an online </w:t>
      </w:r>
      <w:r w:rsidR="00481E15">
        <w:t xml:space="preserve">standardised </w:t>
      </w:r>
      <w:r>
        <w:t>system (eDofE) –</w:t>
      </w:r>
      <w:r w:rsidR="00AA14DD">
        <w:t xml:space="preserve"> this can lead to filing errors</w:t>
      </w:r>
      <w:r w:rsidR="0043227F">
        <w:t>,</w:t>
      </w:r>
      <w:r w:rsidR="00DE3520">
        <w:t xml:space="preserve"> with documents being misplaced</w:t>
      </w:r>
      <w:r w:rsidR="0043227F">
        <w:t>,</w:t>
      </w:r>
      <w:r w:rsidR="00AA14DD">
        <w:t xml:space="preserve"> and makes it hard to quickly view </w:t>
      </w:r>
      <w:r w:rsidR="0043227F">
        <w:t xml:space="preserve">overall </w:t>
      </w:r>
      <w:r w:rsidR="00AA14DD">
        <w:t>student progress. Getting new data</w:t>
      </w:r>
      <w:r w:rsidR="001F5A80">
        <w:t>/information</w:t>
      </w:r>
      <w:r w:rsidR="00AA14DD">
        <w:t xml:space="preserve"> (i.e.</w:t>
      </w:r>
      <w:r w:rsidR="00CA03B1">
        <w:t>,</w:t>
      </w:r>
      <w:r w:rsidR="00AA14DD">
        <w:t xml:space="preserve"> for new award levels, expeditions etc.) from students can also be time-intensive and this is often recorded via multiple multi-page paper forms which are easy to lose track of</w:t>
      </w:r>
      <w:r w:rsidR="00C4227C">
        <w:t>; n</w:t>
      </w:r>
      <w:r w:rsidR="002F4DF1">
        <w:t>ot to mention that these can be very difficult to categorise and sort efficiently</w:t>
      </w:r>
      <w:r w:rsidR="00AA14DD">
        <w:t>.</w:t>
      </w:r>
    </w:p>
    <w:p w14:paraId="62ECA7BD" w14:textId="50D270DD" w:rsidR="00217F75" w:rsidRDefault="00217F75" w:rsidP="00A34498">
      <w:r>
        <w:t>Students also need to remember long lists of tasks</w:t>
      </w:r>
      <w:r w:rsidR="00B95454">
        <w:t xml:space="preserve"> (including things like what equipment they need to pack, what their expedition dates are, etc.)</w:t>
      </w:r>
      <w:r>
        <w:t xml:space="preserve"> </w:t>
      </w:r>
      <w:r w:rsidR="00B95454">
        <w:t>and to actually fill out and return the forms handed to them. Currently, the system facilitates some of these requirements in terms of allowing students to provide details of the activities they are undertaking but others, like expedition planning in particular, are left for the student to organise by themselves with only some verbal guidance from staff.</w:t>
      </w:r>
    </w:p>
    <w:p w14:paraId="7D7DFBD9" w14:textId="3B020281" w:rsidR="002F0D97" w:rsidRDefault="002F0D97" w:rsidP="002F0D97">
      <w:pPr>
        <w:pStyle w:val="Heading4"/>
      </w:pPr>
      <w:r>
        <w:t xml:space="preserve">Feedback </w:t>
      </w:r>
      <w:r w:rsidR="005A4E81">
        <w:t>considered</w:t>
      </w:r>
    </w:p>
    <w:p w14:paraId="45912D69" w14:textId="4E6BD3BB" w:rsidR="00D17BAE" w:rsidRDefault="002F0D97" w:rsidP="002F0D97">
      <w:r>
        <w:t xml:space="preserve">I conducted a </w:t>
      </w:r>
      <w:r w:rsidR="005A4E81">
        <w:t xml:space="preserve">brief </w:t>
      </w:r>
      <w:r>
        <w:t xml:space="preserve">presentation of </w:t>
      </w:r>
      <w:r w:rsidR="00207D13">
        <w:t>an outline of my proposed</w:t>
      </w:r>
      <w:r>
        <w:t xml:space="preserve"> user requirements</w:t>
      </w:r>
      <w:r w:rsidR="00E01E4B">
        <w:t xml:space="preserve"> </w:t>
      </w:r>
      <w:r w:rsidR="00407A59">
        <w:t>(</w:t>
      </w:r>
      <w:r>
        <w:t>listed</w:t>
      </w:r>
      <w:r w:rsidR="00407A59">
        <w:t xml:space="preserve"> in </w:t>
      </w:r>
      <w:r w:rsidR="00407A59" w:rsidRPr="00007DF0">
        <w:rPr>
          <w:rStyle w:val="DocumentLinksChar"/>
        </w:rPr>
        <w:fldChar w:fldCharType="begin"/>
      </w:r>
      <w:r w:rsidR="00407A59" w:rsidRPr="00007DF0">
        <w:rPr>
          <w:rStyle w:val="DocumentLinksChar"/>
        </w:rPr>
        <w:instrText xml:space="preserve"> REF _Ref51076010 \h </w:instrText>
      </w:r>
      <w:r w:rsidR="00785F6B" w:rsidRPr="00007DF0">
        <w:rPr>
          <w:rStyle w:val="DocumentLinksChar"/>
        </w:rPr>
        <w:instrText xml:space="preserve"> \* MERGEFORMAT </w:instrText>
      </w:r>
      <w:r w:rsidR="00407A59" w:rsidRPr="00007DF0">
        <w:rPr>
          <w:rStyle w:val="DocumentLinksChar"/>
        </w:rPr>
      </w:r>
      <w:r w:rsidR="00407A59" w:rsidRPr="00007DF0">
        <w:rPr>
          <w:rStyle w:val="DocumentLinksChar"/>
        </w:rPr>
        <w:fldChar w:fldCharType="separate"/>
      </w:r>
      <w:r w:rsidR="00C77664" w:rsidRPr="00C77664">
        <w:rPr>
          <w:rStyle w:val="DocumentLinksChar"/>
        </w:rPr>
        <w:t>Involvement of stakeholders</w:t>
      </w:r>
      <w:r w:rsidR="00407A59" w:rsidRPr="00007DF0">
        <w:rPr>
          <w:rStyle w:val="DocumentLinksChar"/>
        </w:rPr>
        <w:fldChar w:fldCharType="end"/>
      </w:r>
      <w:r w:rsidR="00407A59">
        <w:t>)</w:t>
      </w:r>
      <w:r w:rsidR="0045432B">
        <w:t>,</w:t>
      </w:r>
      <w:r w:rsidR="00407A59">
        <w:t xml:space="preserve"> </w:t>
      </w:r>
      <w:r>
        <w:t xml:space="preserve">and my </w:t>
      </w:r>
      <w:r w:rsidR="005A4E81">
        <w:t xml:space="preserve">above </w:t>
      </w:r>
      <w:r>
        <w:t>perspective of the current system</w:t>
      </w:r>
      <w:r w:rsidR="0045432B">
        <w:t>,</w:t>
      </w:r>
      <w:r>
        <w:t xml:space="preserve"> to the </w:t>
      </w:r>
      <w:r w:rsidR="005A4E81">
        <w:t>current DofE staff team at school</w:t>
      </w:r>
      <w:r w:rsidR="00D333E8">
        <w:t xml:space="preserve"> (via Skype)</w:t>
      </w:r>
      <w:r w:rsidR="005A4E81">
        <w:t>. This involved discussing the different user groups</w:t>
      </w:r>
      <w:r w:rsidR="00D17BAE">
        <w:t xml:space="preserve"> in turn and examining an overview of how the current process operated.</w:t>
      </w:r>
      <w:r w:rsidR="00207D13">
        <w:t xml:space="preserve"> Later on, </w:t>
      </w:r>
      <w:r w:rsidR="00D134B0">
        <w:t>during</w:t>
      </w:r>
      <w:r w:rsidR="00207D13">
        <w:t xml:space="preserve"> the </w:t>
      </w:r>
      <w:r w:rsidR="00207D13" w:rsidRPr="00207D13">
        <w:rPr>
          <w:rStyle w:val="DocumentLinksChar"/>
        </w:rPr>
        <w:fldChar w:fldCharType="begin"/>
      </w:r>
      <w:r w:rsidR="00207D13" w:rsidRPr="00207D13">
        <w:rPr>
          <w:rStyle w:val="DocumentLinksChar"/>
        </w:rPr>
        <w:instrText xml:space="preserve"> REF _Ref51918703 \h </w:instrText>
      </w:r>
      <w:r w:rsidR="00207D13">
        <w:rPr>
          <w:rStyle w:val="DocumentLinksChar"/>
        </w:rPr>
        <w:instrText xml:space="preserve"> \* MERGEFORMAT </w:instrText>
      </w:r>
      <w:r w:rsidR="00207D13" w:rsidRPr="00207D13">
        <w:rPr>
          <w:rStyle w:val="DocumentLinksChar"/>
        </w:rPr>
      </w:r>
      <w:r w:rsidR="00207D13" w:rsidRPr="00207D13">
        <w:rPr>
          <w:rStyle w:val="DocumentLinksChar"/>
        </w:rPr>
        <w:fldChar w:fldCharType="separate"/>
      </w:r>
      <w:r w:rsidR="00C77664" w:rsidRPr="00C77664">
        <w:rPr>
          <w:rStyle w:val="DocumentLinksChar"/>
        </w:rPr>
        <w:t>Investigation</w:t>
      </w:r>
      <w:r w:rsidR="00207D13" w:rsidRPr="00207D13">
        <w:rPr>
          <w:rStyle w:val="DocumentLinksChar"/>
        </w:rPr>
        <w:fldChar w:fldCharType="end"/>
      </w:r>
      <w:r w:rsidR="00207D13">
        <w:t>, I returned to these points in more detail</w:t>
      </w:r>
      <w:r w:rsidR="00D134B0">
        <w:t xml:space="preserve"> on my own</w:t>
      </w:r>
      <w:r w:rsidR="00207D13">
        <w:t>.</w:t>
      </w:r>
    </w:p>
    <w:p w14:paraId="6533B229" w14:textId="39EBCA7D" w:rsidR="002F0D97" w:rsidRPr="00356442" w:rsidRDefault="005A4E81" w:rsidP="002F0D97">
      <w:r>
        <w:t>Their verbal feedback informed the aims below that my new system will try and address. They were also very helpful in pointing out some of its potential limitations</w:t>
      </w:r>
      <w:r w:rsidR="00D17BAE">
        <w:t>,</w:t>
      </w:r>
      <w:r>
        <w:t xml:space="preserve"> listed below; in particular, those related to the privacy aspects of the software and ensuring appropriate levels of access to restrict access to potentially sensitive</w:t>
      </w:r>
      <w:r w:rsidR="00D17BAE">
        <w:t xml:space="preserve"> student</w:t>
      </w:r>
      <w:r>
        <w:t xml:space="preserve"> data.</w:t>
      </w:r>
    </w:p>
    <w:p w14:paraId="7260CA0E" w14:textId="6640B190" w:rsidR="00AA14DD" w:rsidRDefault="003F4A96" w:rsidP="00AA14DD">
      <w:pPr>
        <w:pStyle w:val="Heading3"/>
      </w:pPr>
      <w:bookmarkStart w:id="3" w:name="_Broad_aims_of"/>
      <w:bookmarkStart w:id="4" w:name="_Toc73704089"/>
      <w:bookmarkEnd w:id="3"/>
      <w:r>
        <w:t>Broad a</w:t>
      </w:r>
      <w:r w:rsidR="008A71B0">
        <w:t>im</w:t>
      </w:r>
      <w:r w:rsidR="00AA14DD">
        <w:t>s of new system</w:t>
      </w:r>
      <w:bookmarkEnd w:id="4"/>
    </w:p>
    <w:p w14:paraId="3DE878D0" w14:textId="659B1E7D" w:rsidR="00A34498" w:rsidRDefault="00AA14DD" w:rsidP="00A34498">
      <w:r>
        <w:t>M</w:t>
      </w:r>
      <w:r w:rsidR="00A34498">
        <w:t xml:space="preserve">y aim is to tie these two systems closer together so that, while </w:t>
      </w:r>
      <w:r w:rsidR="001F5A80">
        <w:t>keeping their</w:t>
      </w:r>
      <w:r w:rsidR="00A34498">
        <w:t xml:space="preserve"> roles</w:t>
      </w:r>
      <w:r w:rsidR="001F5A80">
        <w:t xml:space="preserve"> </w:t>
      </w:r>
      <w:r w:rsidR="00A34498">
        <w:t xml:space="preserve">distinctly separate (so that there is no duplication of functionality and data), </w:t>
      </w:r>
      <w:r w:rsidR="001F5A80">
        <w:t>they</w:t>
      </w:r>
      <w:r w:rsidR="00A34498">
        <w:t xml:space="preserve"> become more integrated with each other, making data overview easier for the staff involved.</w:t>
      </w:r>
      <w:r w:rsidR="00B95454">
        <w:t xml:space="preserve"> Providing students and staff with a way to quickly see </w:t>
      </w:r>
      <w:r w:rsidR="003F4A96">
        <w:t>the outstanding tasks required</w:t>
      </w:r>
      <w:r w:rsidR="00B95454">
        <w:t xml:space="preserve"> in order to </w:t>
      </w:r>
      <w:r w:rsidR="003F4A96">
        <w:t>complete</w:t>
      </w:r>
      <w:r w:rsidR="00B95454">
        <w:t xml:space="preserve"> the award scheme is my main goal.</w:t>
      </w:r>
    </w:p>
    <w:p w14:paraId="289AE44D" w14:textId="3E4DC5BB" w:rsidR="0010615D" w:rsidRDefault="0010615D" w:rsidP="00A34498">
      <w:r>
        <w:lastRenderedPageBreak/>
        <w:t>Overall, I a</w:t>
      </w:r>
      <w:r w:rsidR="00506EBC">
        <w:t>i</w:t>
      </w:r>
      <w:r>
        <w:t xml:space="preserve">m to create </w:t>
      </w:r>
      <w:r w:rsidR="008D389B">
        <w:t>an</w:t>
      </w:r>
      <w:r w:rsidR="001F5A80">
        <w:t xml:space="preserve"> </w:t>
      </w:r>
      <w:r w:rsidR="00BC3635">
        <w:t xml:space="preserve">application, </w:t>
      </w:r>
      <w:r w:rsidR="00007DF0">
        <w:t>with</w:t>
      </w:r>
      <w:r w:rsidR="00BC3635">
        <w:t xml:space="preserve"> a </w:t>
      </w:r>
      <w:r w:rsidR="008D389B" w:rsidRPr="008D389B">
        <w:t>Tcl/Tk</w:t>
      </w:r>
      <w:r w:rsidR="00BC3635">
        <w:t xml:space="preserve"> </w:t>
      </w:r>
      <w:r w:rsidR="007051BE">
        <w:t xml:space="preserve">Graphical User Interface, </w:t>
      </w:r>
      <w:r w:rsidR="00BC3635">
        <w:t>GUI</w:t>
      </w:r>
      <w:r w:rsidR="00387DA3">
        <w:t xml:space="preserve"> (to enable intuitive use)</w:t>
      </w:r>
      <w:r w:rsidR="00BC3635">
        <w:t xml:space="preserve">, </w:t>
      </w:r>
      <w:r>
        <w:t>th</w:t>
      </w:r>
      <w:r w:rsidR="00506EBC">
        <w:t>at</w:t>
      </w:r>
      <w:r w:rsidR="000F6E56">
        <w:t>:</w:t>
      </w:r>
    </w:p>
    <w:p w14:paraId="05FED636" w14:textId="0AC9371B" w:rsidR="000F6E56" w:rsidRDefault="00506EBC" w:rsidP="000F6E56">
      <w:pPr>
        <w:pStyle w:val="ListParagraph"/>
        <w:numPr>
          <w:ilvl w:val="0"/>
          <w:numId w:val="3"/>
        </w:numPr>
      </w:pPr>
      <w:r>
        <w:t xml:space="preserve">Provides an account system with a separate interface for </w:t>
      </w:r>
      <w:r w:rsidR="00087491">
        <w:t>student</w:t>
      </w:r>
      <w:r>
        <w:t xml:space="preserve">s </w:t>
      </w:r>
      <w:r w:rsidR="00391CA6">
        <w:t xml:space="preserve">compared to </w:t>
      </w:r>
      <w:r>
        <w:t>teachers</w:t>
      </w:r>
      <w:r w:rsidR="00391CA6">
        <w:t>,</w:t>
      </w:r>
      <w:r>
        <w:t xml:space="preserve"> along with </w:t>
      </w:r>
      <w:r w:rsidR="00D17BAE">
        <w:t>restricted</w:t>
      </w:r>
      <w:r>
        <w:t xml:space="preserve"> level</w:t>
      </w:r>
      <w:r w:rsidR="00D17BAE">
        <w:t>s</w:t>
      </w:r>
      <w:r>
        <w:t xml:space="preserve"> of access to stored data</w:t>
      </w:r>
    </w:p>
    <w:p w14:paraId="5A097985" w14:textId="2AA5A247" w:rsidR="00506EBC" w:rsidRDefault="00506EBC" w:rsidP="000F6E56">
      <w:pPr>
        <w:pStyle w:val="ListParagraph"/>
        <w:numPr>
          <w:ilvl w:val="0"/>
          <w:numId w:val="3"/>
        </w:numPr>
      </w:pPr>
      <w:r>
        <w:t>Allows staff to manage and plan expeditions easily and more effectively than using assorted paper records</w:t>
      </w:r>
    </w:p>
    <w:p w14:paraId="4B45C871" w14:textId="2ACA2135" w:rsidR="00506EBC" w:rsidRDefault="00506EBC" w:rsidP="000F6E56">
      <w:pPr>
        <w:pStyle w:val="ListParagraph"/>
        <w:numPr>
          <w:ilvl w:val="0"/>
          <w:numId w:val="3"/>
        </w:numPr>
      </w:pPr>
      <w:r>
        <w:t>Enables students to man</w:t>
      </w:r>
      <w:r w:rsidR="0043227F">
        <w:t>a</w:t>
      </w:r>
      <w:r>
        <w:t>ge their progress through the award effectively and submit information to their teachers</w:t>
      </w:r>
      <w:r w:rsidR="001F5A80">
        <w:t xml:space="preserve"> </w:t>
      </w:r>
      <w:r w:rsidR="00BD389D">
        <w:t>as required</w:t>
      </w:r>
    </w:p>
    <w:p w14:paraId="1B03AF6E" w14:textId="40C44998" w:rsidR="00BC3FAE" w:rsidRDefault="00BC3FAE" w:rsidP="000F6E56">
      <w:pPr>
        <w:pStyle w:val="ListParagraph"/>
        <w:numPr>
          <w:ilvl w:val="0"/>
          <w:numId w:val="3"/>
        </w:numPr>
      </w:pPr>
      <w:r>
        <w:t>Allows staff to view the progress of all or specific students</w:t>
      </w:r>
      <w:r w:rsidR="00BD389D">
        <w:t xml:space="preserve"> overall as well as</w:t>
      </w:r>
      <w:r>
        <w:t xml:space="preserve"> within different aspects of the award</w:t>
      </w:r>
    </w:p>
    <w:p w14:paraId="77ECE9D6" w14:textId="38CE008F" w:rsidR="00506EBC" w:rsidRDefault="00BC3FAE" w:rsidP="000F6E56">
      <w:pPr>
        <w:pStyle w:val="ListParagraph"/>
        <w:numPr>
          <w:ilvl w:val="0"/>
          <w:numId w:val="3"/>
        </w:numPr>
      </w:pPr>
      <w:r>
        <w:t xml:space="preserve">Enables coordinated expedition planning between teachers </w:t>
      </w:r>
      <w:r w:rsidR="00387DA3">
        <w:t>(</w:t>
      </w:r>
      <w:r>
        <w:t xml:space="preserve">sharing </w:t>
      </w:r>
      <w:r w:rsidR="00387DA3">
        <w:t>trip</w:t>
      </w:r>
      <w:r>
        <w:t xml:space="preserve"> information</w:t>
      </w:r>
      <w:r w:rsidR="00387DA3">
        <w:t>)</w:t>
      </w:r>
      <w:r>
        <w:t xml:space="preserve"> and students </w:t>
      </w:r>
      <w:r w:rsidR="00387DA3">
        <w:t>(</w:t>
      </w:r>
      <w:r>
        <w:t>submitting/’ticking off’ the listed requirements while viewing the provided information</w:t>
      </w:r>
      <w:r w:rsidR="00387DA3">
        <w:t>)</w:t>
      </w:r>
    </w:p>
    <w:p w14:paraId="0ADE4837" w14:textId="16372AB0" w:rsidR="0010615D" w:rsidRDefault="00CB20A6" w:rsidP="005A4E81">
      <w:pPr>
        <w:pStyle w:val="Heading3"/>
      </w:pPr>
      <w:bookmarkStart w:id="5" w:name="_Toc73704090"/>
      <w:r>
        <w:t>Potential l</w:t>
      </w:r>
      <w:r w:rsidR="0010615D">
        <w:t xml:space="preserve">imitations of </w:t>
      </w:r>
      <w:r w:rsidR="005A4E81">
        <w:t>new system</w:t>
      </w:r>
      <w:bookmarkEnd w:id="5"/>
    </w:p>
    <w:p w14:paraId="22921E12" w14:textId="59A81B08" w:rsidR="002F0D97" w:rsidRPr="006B1079" w:rsidRDefault="002F0D97" w:rsidP="002F0D97">
      <w:pPr>
        <w:pStyle w:val="ListParagraph"/>
        <w:numPr>
          <w:ilvl w:val="0"/>
          <w:numId w:val="3"/>
        </w:numPr>
        <w:rPr>
          <w:strike/>
        </w:rPr>
      </w:pPr>
      <w:r w:rsidRPr="006B1079">
        <w:t xml:space="preserve">Due to </w:t>
      </w:r>
      <w:r w:rsidR="006B1079">
        <w:t>my planned usage of tkinter to create the GUI</w:t>
      </w:r>
      <w:r w:rsidRPr="006B1079">
        <w:t xml:space="preserve">, </w:t>
      </w:r>
      <w:r w:rsidR="00BD389D">
        <w:t xml:space="preserve">the </w:t>
      </w:r>
      <w:r w:rsidR="006B1079">
        <w:t>interface will be quite basic</w:t>
      </w:r>
      <w:r w:rsidR="00A35961">
        <w:t xml:space="preserve"> and will focus on functionality over aesthetics. Due to the single-threaded nature of </w:t>
      </w:r>
      <w:r w:rsidR="008D389B" w:rsidRPr="008D389B">
        <w:t>Tcl/Tk</w:t>
      </w:r>
      <w:r w:rsidR="002D6FC9">
        <w:t xml:space="preserve"> implementation</w:t>
      </w:r>
      <w:r w:rsidR="00A35961">
        <w:t xml:space="preserve">, some longer processing operations </w:t>
      </w:r>
      <w:r w:rsidR="00BD389D">
        <w:t>may</w:t>
      </w:r>
      <w:r w:rsidR="00A35961">
        <w:t xml:space="preserve"> also cause the GUI to freeze and become unresponsive while </w:t>
      </w:r>
      <w:r w:rsidR="00BD389D">
        <w:t>Python</w:t>
      </w:r>
      <w:r w:rsidR="00A35961">
        <w:t xml:space="preserve"> continues to work in the background.</w:t>
      </w:r>
    </w:p>
    <w:p w14:paraId="1654F07F" w14:textId="77777777" w:rsidR="002F0D97" w:rsidRDefault="000F6E56" w:rsidP="002F0D97">
      <w:pPr>
        <w:pStyle w:val="ListParagraph"/>
        <w:numPr>
          <w:ilvl w:val="0"/>
          <w:numId w:val="3"/>
        </w:numPr>
      </w:pPr>
      <w:r>
        <w:t xml:space="preserve">The system will not authenticate the credentials of moderators (as this would require </w:t>
      </w:r>
      <w:r w:rsidR="00F55887">
        <w:t>additional</w:t>
      </w:r>
      <w:r>
        <w:t xml:space="preserve"> </w:t>
      </w:r>
      <w:r w:rsidR="00F55887">
        <w:t>linking</w:t>
      </w:r>
      <w:r>
        <w:t xml:space="preserve"> to the </w:t>
      </w:r>
      <w:r w:rsidR="00F55887">
        <w:t xml:space="preserve">external </w:t>
      </w:r>
      <w:r>
        <w:t>DofE database) so it will be up to the staff to ensure that this feature is not abused for malicious purposes to access potentially sensitive and personal data stored.</w:t>
      </w:r>
    </w:p>
    <w:p w14:paraId="30403670" w14:textId="5D83E8FE" w:rsidR="000F6E56" w:rsidRDefault="002F0D97" w:rsidP="002F0D97">
      <w:pPr>
        <w:pStyle w:val="ListParagraph"/>
        <w:numPr>
          <w:ilvl w:val="0"/>
          <w:numId w:val="3"/>
        </w:numPr>
      </w:pPr>
      <w:r>
        <w:t>Local data storage will not be designed to be secure</w:t>
      </w:r>
      <w:r w:rsidR="00387DA3">
        <w:t xml:space="preserve"> due to time constraints</w:t>
      </w:r>
      <w:r w:rsidR="00BD389D">
        <w:t xml:space="preserve"> on this project</w:t>
      </w:r>
      <w:r>
        <w:t xml:space="preserve">. The software will </w:t>
      </w:r>
      <w:r w:rsidRPr="0047277F">
        <w:rPr>
          <w:i/>
          <w:iCs/>
        </w:rPr>
        <w:t>not</w:t>
      </w:r>
      <w:r>
        <w:t xml:space="preserve"> have its own encrypted file format so anyone could theoretically access the raw data within the database</w:t>
      </w:r>
      <w:r w:rsidR="00193519">
        <w:t xml:space="preserve"> as well as any login details stored</w:t>
      </w:r>
      <w:r>
        <w:t xml:space="preserve">. This is an issue in terms of GDPR and other privacy laws (especially concerning </w:t>
      </w:r>
      <w:r w:rsidR="00087491">
        <w:t>student</w:t>
      </w:r>
      <w:r>
        <w:t xml:space="preserve"> data) so access to the software’s source and database directories must be controlled separately.</w:t>
      </w:r>
    </w:p>
    <w:p w14:paraId="47BE1061" w14:textId="1B454EA1" w:rsidR="0047277F" w:rsidRDefault="003A7956" w:rsidP="002F0D97">
      <w:pPr>
        <w:pStyle w:val="ListParagraph"/>
        <w:numPr>
          <w:ilvl w:val="0"/>
          <w:numId w:val="3"/>
        </w:numPr>
      </w:pPr>
      <w:r>
        <w:t>The data for the system will be stored locally</w:t>
      </w:r>
      <w:r w:rsidR="0047277F">
        <w:t xml:space="preserve"> within the database</w:t>
      </w:r>
      <w:r>
        <w:t>, so in order for a cross-machine</w:t>
      </w:r>
      <w:r w:rsidR="00F55887">
        <w:t>/network-wide</w:t>
      </w:r>
      <w:r>
        <w:t xml:space="preserve"> (</w:t>
      </w:r>
      <w:r w:rsidR="00C77664">
        <w:t>i.e.,</w:t>
      </w:r>
      <w:r>
        <w:t xml:space="preserve"> multi-user) setup to function correctly, </w:t>
      </w:r>
      <w:r w:rsidR="0047277F">
        <w:t>it</w:t>
      </w:r>
      <w:r>
        <w:t xml:space="preserve"> would need to be </w:t>
      </w:r>
      <w:r w:rsidR="00F55887">
        <w:t>stored</w:t>
      </w:r>
      <w:r w:rsidR="0047277F">
        <w:t>/hosted</w:t>
      </w:r>
      <w:r w:rsidR="00F55887">
        <w:t xml:space="preserve"> remotely (on the school server for instance).</w:t>
      </w:r>
    </w:p>
    <w:p w14:paraId="5DCD11C0" w14:textId="11F3FB6D" w:rsidR="00D17BAE" w:rsidRDefault="0047277F" w:rsidP="00BD389D">
      <w:pPr>
        <w:pStyle w:val="ListParagraph"/>
        <w:numPr>
          <w:ilvl w:val="1"/>
          <w:numId w:val="3"/>
        </w:numPr>
      </w:pPr>
      <w:r>
        <w:t>The above</w:t>
      </w:r>
      <w:r w:rsidR="003A7956">
        <w:t xml:space="preserve"> could </w:t>
      </w:r>
      <w:r>
        <w:t xml:space="preserve">also </w:t>
      </w:r>
      <w:r w:rsidR="003A7956">
        <w:t>introduce new file handling scenarios (</w:t>
      </w:r>
      <w:r>
        <w:t>such as</w:t>
      </w:r>
      <w:r w:rsidR="003A7956">
        <w:t xml:space="preserve"> multiple people</w:t>
      </w:r>
      <w:r w:rsidR="00E46444">
        <w:t xml:space="preserve"> trying to</w:t>
      </w:r>
      <w:r w:rsidR="003A7956">
        <w:t xml:space="preserve"> alter </w:t>
      </w:r>
      <w:r w:rsidR="00E46444">
        <w:t xml:space="preserve">the same </w:t>
      </w:r>
      <w:r w:rsidR="003A7956">
        <w:t>record</w:t>
      </w:r>
      <w:r w:rsidR="002F0D97">
        <w:t xml:space="preserve"> within the database</w:t>
      </w:r>
      <w:r>
        <w:t xml:space="preserve"> at the same time</w:t>
      </w:r>
      <w:r w:rsidR="003A7956">
        <w:t xml:space="preserve">) which are outside the scope of this </w:t>
      </w:r>
      <w:r w:rsidR="002F0D97">
        <w:t>project</w:t>
      </w:r>
      <w:r>
        <w:t>.</w:t>
      </w:r>
      <w:r w:rsidR="003A7956">
        <w:t xml:space="preserve"> </w:t>
      </w:r>
      <w:r>
        <w:t>T</w:t>
      </w:r>
      <w:r w:rsidR="003A7956">
        <w:t>he software will not support the</w:t>
      </w:r>
      <w:r>
        <w:t xml:space="preserve">se instances and will be limited to single machine interaction – imagining that all users access the software from </w:t>
      </w:r>
      <w:r w:rsidR="002F0D97">
        <w:t>a single</w:t>
      </w:r>
      <w:r>
        <w:t xml:space="preserve"> shared machine.</w:t>
      </w:r>
    </w:p>
    <w:p w14:paraId="7CB9C99E" w14:textId="64C195CD" w:rsidR="00945260" w:rsidRDefault="00945260" w:rsidP="00D17BAE">
      <w:pPr>
        <w:pStyle w:val="ListParagraph"/>
        <w:numPr>
          <w:ilvl w:val="0"/>
          <w:numId w:val="3"/>
        </w:numPr>
      </w:pPr>
      <w:r>
        <w:t xml:space="preserve">The system would not be able to act as a full substitute for paper </w:t>
      </w:r>
      <w:r w:rsidR="00BD389D">
        <w:t>documents</w:t>
      </w:r>
      <w:r>
        <w:t xml:space="preserve"> as physical copies of certain forms, such as those detailing parental consent, are needed for school records</w:t>
      </w:r>
      <w:r w:rsidR="00626635">
        <w:t>. Things like signatures to signify consent will also not be able to be replaced by this new system</w:t>
      </w:r>
      <w:r w:rsidR="00BD389D">
        <w:t xml:space="preserve"> for similar reasons</w:t>
      </w:r>
      <w:r w:rsidR="00626635">
        <w:t>.</w:t>
      </w:r>
    </w:p>
    <w:p w14:paraId="571DE977" w14:textId="228B872A" w:rsidR="00D17BAE" w:rsidRDefault="00D17BAE" w:rsidP="00D17BAE">
      <w:r>
        <w:br w:type="page"/>
      </w:r>
    </w:p>
    <w:p w14:paraId="6420EA5B" w14:textId="0E893082" w:rsidR="00D17BAE" w:rsidRDefault="00D17BAE" w:rsidP="00D17BAE">
      <w:pPr>
        <w:pStyle w:val="Heading1"/>
      </w:pPr>
      <w:bookmarkStart w:id="6" w:name="_Ref51918703"/>
      <w:bookmarkStart w:id="7" w:name="_Toc73704091"/>
      <w:r>
        <w:lastRenderedPageBreak/>
        <w:t>Investigation</w:t>
      </w:r>
      <w:bookmarkEnd w:id="6"/>
      <w:bookmarkEnd w:id="7"/>
    </w:p>
    <w:p w14:paraId="71825C14" w14:textId="16F89E73" w:rsidR="00785F6B" w:rsidRDefault="00785F6B" w:rsidP="00785F6B">
      <w:pPr>
        <w:pStyle w:val="Heading2"/>
      </w:pPr>
      <w:bookmarkStart w:id="8" w:name="_Toc73704092"/>
      <w:r>
        <w:t>Methods of investigation</w:t>
      </w:r>
      <w:bookmarkEnd w:id="8"/>
    </w:p>
    <w:p w14:paraId="766A000D" w14:textId="20347964" w:rsidR="00207D13" w:rsidRDefault="001D0D8E" w:rsidP="00207D13">
      <w:r>
        <w:t xml:space="preserve">Due to the COVID restrictions, I was limited in the </w:t>
      </w:r>
      <w:r w:rsidR="00706300">
        <w:t xml:space="preserve">variety of methods of </w:t>
      </w:r>
      <w:r>
        <w:t>investigation I could do into the existing system.</w:t>
      </w:r>
      <w:r w:rsidR="00D333E8">
        <w:t xml:space="preserve"> For example, direct observation of use of the current system was not possible.</w:t>
      </w:r>
      <w:r>
        <w:t xml:space="preserve"> Added to this </w:t>
      </w:r>
      <w:r w:rsidR="00D333E8">
        <w:t>was the fact that</w:t>
      </w:r>
      <w:r>
        <w:t xml:space="preserve"> the DofE scheme was running in a much more limited capacity </w:t>
      </w:r>
      <w:r w:rsidR="00BD389D">
        <w:t xml:space="preserve">this year </w:t>
      </w:r>
      <w:r>
        <w:t>with no</w:t>
      </w:r>
      <w:r w:rsidR="00D333E8">
        <w:t xml:space="preserve"> out</w:t>
      </w:r>
      <w:r w:rsidR="00BD389D">
        <w:t>-</w:t>
      </w:r>
      <w:r w:rsidR="00D333E8">
        <w:t>of</w:t>
      </w:r>
      <w:r w:rsidR="00BD389D">
        <w:t>-</w:t>
      </w:r>
      <w:r w:rsidR="00D333E8">
        <w:t>school</w:t>
      </w:r>
      <w:r>
        <w:t xml:space="preserve"> </w:t>
      </w:r>
      <w:r w:rsidR="00D333E8">
        <w:t>expeditions planned.</w:t>
      </w:r>
    </w:p>
    <w:p w14:paraId="5B9F3625" w14:textId="1E897D8F" w:rsidR="006A7387" w:rsidRDefault="00706300" w:rsidP="006A7387">
      <w:r>
        <w:t xml:space="preserve">Nevertheless, </w:t>
      </w:r>
      <w:r w:rsidR="006A7387">
        <w:t xml:space="preserve">I conducted all aspects of my investigation </w:t>
      </w:r>
      <w:r w:rsidR="00BD389D">
        <w:t>with the following question framework</w:t>
      </w:r>
      <w:r w:rsidR="006A7387">
        <w:t>:</w:t>
      </w:r>
    </w:p>
    <w:p w14:paraId="05ED1963" w14:textId="3C71A2EB" w:rsidR="006A7387" w:rsidRDefault="006A7387" w:rsidP="006A7387">
      <w:pPr>
        <w:pStyle w:val="ListParagraph"/>
        <w:numPr>
          <w:ilvl w:val="0"/>
          <w:numId w:val="6"/>
        </w:numPr>
      </w:pPr>
      <w:r>
        <w:t>How does the current system, as a combination of eDofE and paper records, operate?</w:t>
      </w:r>
    </w:p>
    <w:p w14:paraId="73F3ACAD" w14:textId="7702EA00" w:rsidR="006A7387" w:rsidRDefault="006A7387" w:rsidP="006A7387">
      <w:pPr>
        <w:pStyle w:val="ListParagraph"/>
        <w:numPr>
          <w:ilvl w:val="0"/>
          <w:numId w:val="6"/>
        </w:numPr>
      </w:pPr>
      <w:bookmarkStart w:id="9" w:name="second_investigation_prompt"/>
      <w:r>
        <w:t>What data on students is needed</w:t>
      </w:r>
      <w:r w:rsidR="00455D2A">
        <w:t xml:space="preserve"> (inputs)</w:t>
      </w:r>
      <w:r>
        <w:t xml:space="preserve">, how is it collected and </w:t>
      </w:r>
      <w:r w:rsidR="00BD389D">
        <w:t>which</w:t>
      </w:r>
      <w:r>
        <w:t xml:space="preserve"> parts are stored?</w:t>
      </w:r>
    </w:p>
    <w:bookmarkEnd w:id="9"/>
    <w:p w14:paraId="66344E26" w14:textId="098629B1" w:rsidR="006A7387" w:rsidRDefault="006A7387" w:rsidP="006A7387">
      <w:pPr>
        <w:pStyle w:val="ListParagraph"/>
        <w:numPr>
          <w:ilvl w:val="0"/>
          <w:numId w:val="6"/>
        </w:numPr>
      </w:pPr>
      <w:r>
        <w:t xml:space="preserve">What features/processing capabilities do </w:t>
      </w:r>
      <w:r w:rsidR="00BD389D">
        <w:t>different</w:t>
      </w:r>
      <w:r>
        <w:t xml:space="preserve"> users need</w:t>
      </w:r>
      <w:r w:rsidR="00455D2A">
        <w:t xml:space="preserve"> and what data needs to be output/displayed</w:t>
      </w:r>
      <w:r>
        <w:t>?</w:t>
      </w:r>
    </w:p>
    <w:p w14:paraId="7FA6F7D2" w14:textId="3B543132" w:rsidR="006A7387" w:rsidRDefault="006A7387" w:rsidP="006A7387">
      <w:pPr>
        <w:pStyle w:val="ListParagraph"/>
        <w:numPr>
          <w:ilvl w:val="0"/>
          <w:numId w:val="6"/>
        </w:numPr>
      </w:pPr>
      <w:r>
        <w:t xml:space="preserve">How can </w:t>
      </w:r>
      <w:r w:rsidR="00BD389D">
        <w:t xml:space="preserve">the </w:t>
      </w:r>
      <w:r>
        <w:t xml:space="preserve">information obtained be displayed in an easily over-viewable and accessible way? </w:t>
      </w:r>
      <w:r w:rsidR="00C461D8">
        <w:t xml:space="preserve">Additionally, </w:t>
      </w:r>
      <w:r w:rsidR="00BD389D">
        <w:t>which</w:t>
      </w:r>
      <w:r>
        <w:t xml:space="preserve"> pieces of data are the most important to see quickly?</w:t>
      </w:r>
    </w:p>
    <w:p w14:paraId="437E2255" w14:textId="77777777" w:rsidR="006A7387" w:rsidRDefault="006A7387" w:rsidP="006A7387">
      <w:pPr>
        <w:pStyle w:val="ListParagraph"/>
        <w:numPr>
          <w:ilvl w:val="0"/>
          <w:numId w:val="6"/>
        </w:numPr>
      </w:pPr>
      <w:r>
        <w:t>What are the main issues with the current system?</w:t>
      </w:r>
    </w:p>
    <w:p w14:paraId="0E7FE5CA" w14:textId="244CB3EE" w:rsidR="006A7387" w:rsidRPr="00207D13" w:rsidRDefault="006A7387" w:rsidP="0011109A">
      <w:r>
        <w:t xml:space="preserve">These informed the </w:t>
      </w:r>
      <w:r w:rsidR="002D204D" w:rsidRPr="002D204D">
        <w:rPr>
          <w:rStyle w:val="DocumentLinksChar"/>
        </w:rPr>
        <w:fldChar w:fldCharType="begin"/>
      </w:r>
      <w:r w:rsidR="002D204D" w:rsidRPr="002D204D">
        <w:rPr>
          <w:rStyle w:val="DocumentLinksChar"/>
        </w:rPr>
        <w:instrText xml:space="preserve"> REF _Ref51919231 \h </w:instrText>
      </w:r>
      <w:r w:rsidR="002D204D">
        <w:rPr>
          <w:rStyle w:val="DocumentLinksChar"/>
        </w:rPr>
        <w:instrText xml:space="preserve"> \* MERGEFORMAT </w:instrText>
      </w:r>
      <w:r w:rsidR="002D204D" w:rsidRPr="002D204D">
        <w:rPr>
          <w:rStyle w:val="DocumentLinksChar"/>
        </w:rPr>
      </w:r>
      <w:r w:rsidR="002D204D" w:rsidRPr="002D204D">
        <w:rPr>
          <w:rStyle w:val="DocumentLinksChar"/>
        </w:rPr>
        <w:fldChar w:fldCharType="separate"/>
      </w:r>
      <w:r w:rsidR="00C77664" w:rsidRPr="00C77664">
        <w:rPr>
          <w:rStyle w:val="DocumentLinksChar"/>
        </w:rPr>
        <w:t>Questionnaire</w:t>
      </w:r>
      <w:r w:rsidR="002D204D" w:rsidRPr="002D204D">
        <w:rPr>
          <w:rStyle w:val="DocumentLinksChar"/>
        </w:rPr>
        <w:fldChar w:fldCharType="end"/>
      </w:r>
      <w:r w:rsidR="002D204D">
        <w:t xml:space="preserve">’s </w:t>
      </w:r>
      <w:r>
        <w:t>structure</w:t>
      </w:r>
      <w:r w:rsidR="00706300">
        <w:t xml:space="preserve">, which parts of </w:t>
      </w:r>
      <w:r w:rsidR="00BD389D">
        <w:t>the</w:t>
      </w:r>
      <w:r w:rsidR="00706300">
        <w:t xml:space="preserve"> </w:t>
      </w:r>
      <w:r w:rsidR="00706300" w:rsidRPr="002C0AF9">
        <w:rPr>
          <w:rStyle w:val="DocumentLinksChar"/>
        </w:rPr>
        <w:fldChar w:fldCharType="begin"/>
      </w:r>
      <w:r w:rsidR="00706300" w:rsidRPr="002C0AF9">
        <w:rPr>
          <w:rStyle w:val="DocumentLinksChar"/>
        </w:rPr>
        <w:instrText xml:space="preserve"> REF _Ref51958588 \h  \* MERGEFORMAT </w:instrText>
      </w:r>
      <w:r w:rsidR="00706300" w:rsidRPr="002C0AF9">
        <w:rPr>
          <w:rStyle w:val="DocumentLinksChar"/>
        </w:rPr>
      </w:r>
      <w:r w:rsidR="00706300" w:rsidRPr="002C0AF9">
        <w:rPr>
          <w:rStyle w:val="DocumentLinksChar"/>
        </w:rPr>
        <w:fldChar w:fldCharType="separate"/>
      </w:r>
      <w:r w:rsidR="00C77664" w:rsidRPr="00C77664">
        <w:rPr>
          <w:rStyle w:val="DocumentLinksChar"/>
        </w:rPr>
        <w:t>Analysis of existing</w:t>
      </w:r>
      <w:r w:rsidR="00C77664">
        <w:t xml:space="preserve"> student interface</w:t>
      </w:r>
      <w:r w:rsidR="00706300" w:rsidRPr="002C0AF9">
        <w:rPr>
          <w:rStyle w:val="DocumentLinksChar"/>
        </w:rPr>
        <w:fldChar w:fldCharType="end"/>
      </w:r>
      <w:r w:rsidR="00706300">
        <w:rPr>
          <w:rStyle w:val="DocumentLinksChar"/>
        </w:rPr>
        <w:t xml:space="preserve"> </w:t>
      </w:r>
      <w:r w:rsidR="00706300" w:rsidRPr="00706300">
        <w:t>I</w:t>
      </w:r>
      <w:r w:rsidR="00706300">
        <w:t xml:space="preserve"> investigated more closely</w:t>
      </w:r>
      <w:r w:rsidR="00BD389D">
        <w:t>, priorities during</w:t>
      </w:r>
      <w:r>
        <w:t xml:space="preserve"> </w:t>
      </w:r>
      <w:r w:rsidRPr="006A7387">
        <w:rPr>
          <w:rStyle w:val="DocumentLinksChar"/>
        </w:rPr>
        <w:fldChar w:fldCharType="begin"/>
      </w:r>
      <w:r w:rsidRPr="006A7387">
        <w:rPr>
          <w:rStyle w:val="DocumentLinksChar"/>
        </w:rPr>
        <w:instrText xml:space="preserve"> REF _Ref51919237 \h </w:instrText>
      </w:r>
      <w:r>
        <w:rPr>
          <w:rStyle w:val="DocumentLinksChar"/>
        </w:rPr>
        <w:instrText xml:space="preserve"> \* MERGEFORMAT </w:instrText>
      </w:r>
      <w:r w:rsidRPr="006A7387">
        <w:rPr>
          <w:rStyle w:val="DocumentLinksChar"/>
        </w:rPr>
      </w:r>
      <w:r w:rsidRPr="006A7387">
        <w:rPr>
          <w:rStyle w:val="DocumentLinksChar"/>
        </w:rPr>
        <w:fldChar w:fldCharType="separate"/>
      </w:r>
      <w:r w:rsidR="00C77664" w:rsidRPr="00C77664">
        <w:rPr>
          <w:rStyle w:val="DocumentLinksChar"/>
        </w:rPr>
        <w:t>Document collection</w:t>
      </w:r>
      <w:r w:rsidRPr="006A7387">
        <w:rPr>
          <w:rStyle w:val="DocumentLinksChar"/>
        </w:rPr>
        <w:fldChar w:fldCharType="end"/>
      </w:r>
      <w:r>
        <w:t xml:space="preserve"> and the </w:t>
      </w:r>
      <w:r w:rsidR="0011109A">
        <w:t>areas of focus</w:t>
      </w:r>
      <w:r>
        <w:t xml:space="preserve"> </w:t>
      </w:r>
      <w:r w:rsidR="0011109A">
        <w:t>for</w:t>
      </w:r>
      <w:r>
        <w:t xml:space="preserve"> my</w:t>
      </w:r>
      <w:r w:rsidR="002D204D">
        <w:t xml:space="preserve"> </w:t>
      </w:r>
      <w:hyperlink w:anchor="_Research_into_existing" w:history="1">
        <w:r w:rsidR="002D204D" w:rsidRPr="0013623C">
          <w:rPr>
            <w:rStyle w:val="DocumentLinksChar"/>
          </w:rPr>
          <w:t>desk-based research</w:t>
        </w:r>
      </w:hyperlink>
      <w:r w:rsidR="0011109A">
        <w:t>.</w:t>
      </w:r>
    </w:p>
    <w:p w14:paraId="76DADE18" w14:textId="7D231293" w:rsidR="007810C2" w:rsidRDefault="007810C2" w:rsidP="007810C2">
      <w:pPr>
        <w:pStyle w:val="Heading3"/>
      </w:pPr>
      <w:bookmarkStart w:id="10" w:name="_Ref51919231"/>
      <w:bookmarkStart w:id="11" w:name="_Toc73704093"/>
      <w:r>
        <w:t>Questionnaire</w:t>
      </w:r>
      <w:bookmarkEnd w:id="10"/>
      <w:bookmarkEnd w:id="11"/>
    </w:p>
    <w:p w14:paraId="3C93CB8C" w14:textId="00C66D05" w:rsidR="0034115E" w:rsidRDefault="0013623C" w:rsidP="001245A2">
      <w:r>
        <w:t>Adapting to</w:t>
      </w:r>
      <w:r w:rsidR="00945260">
        <w:t xml:space="preserve"> the </w:t>
      </w:r>
      <w:r w:rsidR="002202C8">
        <w:t>COVID restrictions</w:t>
      </w:r>
      <w:r w:rsidR="00945260">
        <w:t xml:space="preserve">, </w:t>
      </w:r>
      <w:r w:rsidR="006867F6">
        <w:t xml:space="preserve">I decided to </w:t>
      </w:r>
      <w:r w:rsidR="003F02C3">
        <w:t>create a Google Form</w:t>
      </w:r>
      <w:r w:rsidR="008B00AB">
        <w:t xml:space="preserve"> </w:t>
      </w:r>
      <w:r w:rsidR="003F02C3">
        <w:t xml:space="preserve">that I could email to the </w:t>
      </w:r>
      <w:r w:rsidR="007810C2">
        <w:t xml:space="preserve">two main </w:t>
      </w:r>
      <w:r w:rsidR="003F02C3">
        <w:t>DofE management staff</w:t>
      </w:r>
      <w:r w:rsidR="0001553E">
        <w:t xml:space="preserve"> for them to complete digitally.</w:t>
      </w:r>
      <w:r w:rsidR="002202C8">
        <w:t xml:space="preserve"> This would allow me to collect </w:t>
      </w:r>
      <w:r w:rsidR="0034115E">
        <w:t>the most important</w:t>
      </w:r>
      <w:r w:rsidR="002202C8">
        <w:t xml:space="preserve"> information on the current system with relative ease</w:t>
      </w:r>
      <w:r w:rsidR="0011109A">
        <w:t xml:space="preserve"> – having to act</w:t>
      </w:r>
      <w:r w:rsidR="0034115E">
        <w:t xml:space="preserve"> as a substitute</w:t>
      </w:r>
      <w:r w:rsidR="0011109A">
        <w:t xml:space="preserve"> for full detailed interviews.</w:t>
      </w:r>
      <w:r w:rsidR="008215FA">
        <w:t xml:space="preserve"> However, I would need to ensure that the questions were designed in such a way as to ensure that I collected sufficient and relevant data to build </w:t>
      </w:r>
      <w:r w:rsidR="0011109A">
        <w:t>the new</w:t>
      </w:r>
      <w:r w:rsidR="008215FA">
        <w:t xml:space="preserve"> system</w:t>
      </w:r>
      <w:r w:rsidR="002202C8">
        <w:t>.</w:t>
      </w:r>
    </w:p>
    <w:p w14:paraId="3A70EFC0" w14:textId="6F255237" w:rsidR="008B00AB" w:rsidRDefault="0001553E" w:rsidP="00242323">
      <w:r>
        <w:t>Th</w:t>
      </w:r>
      <w:r w:rsidR="002202C8">
        <w:t>e final</w:t>
      </w:r>
      <w:r>
        <w:t xml:space="preserve"> questionnaire</w:t>
      </w:r>
      <w:r w:rsidR="005A222C">
        <w:t xml:space="preserve"> (</w:t>
      </w:r>
      <w:r w:rsidR="0013623C" w:rsidRPr="0013623C">
        <w:rPr>
          <w:rStyle w:val="DocumentLinksChar"/>
        </w:rPr>
        <w:fldChar w:fldCharType="begin"/>
      </w:r>
      <w:r w:rsidR="0013623C" w:rsidRPr="0013623C">
        <w:rPr>
          <w:rStyle w:val="DocumentLinksChar"/>
        </w:rPr>
        <w:instrText xml:space="preserve"> REF _Ref51959910 \h </w:instrText>
      </w:r>
      <w:r w:rsidR="0013623C">
        <w:rPr>
          <w:rStyle w:val="DocumentLinksChar"/>
        </w:rPr>
        <w:instrText xml:space="preserve"> \* MERGEFORMAT </w:instrText>
      </w:r>
      <w:r w:rsidR="0013623C" w:rsidRPr="0013623C">
        <w:rPr>
          <w:rStyle w:val="DocumentLinksChar"/>
        </w:rPr>
      </w:r>
      <w:r w:rsidR="0013623C" w:rsidRPr="0013623C">
        <w:rPr>
          <w:rStyle w:val="DocumentLinksChar"/>
        </w:rPr>
        <w:fldChar w:fldCharType="separate"/>
      </w:r>
      <w:r w:rsidR="00C77664" w:rsidRPr="00C77664">
        <w:rPr>
          <w:rStyle w:val="DocumentLinksChar"/>
        </w:rPr>
        <w:t>Document 1 Questionnaire</w:t>
      </w:r>
      <w:r w:rsidR="0013623C" w:rsidRPr="0013623C">
        <w:rPr>
          <w:rStyle w:val="DocumentLinksChar"/>
        </w:rPr>
        <w:fldChar w:fldCharType="end"/>
      </w:r>
      <w:r w:rsidR="0013623C">
        <w:rPr>
          <w:rStyle w:val="DocumentLinksChar"/>
        </w:rPr>
        <w:t xml:space="preserve"> </w:t>
      </w:r>
      <w:r w:rsidR="0013623C">
        <w:t>shown</w:t>
      </w:r>
      <w:r w:rsidR="000A5EAE">
        <w:t xml:space="preserve"> in </w:t>
      </w:r>
      <w:r w:rsidR="00B507A0" w:rsidRPr="00B507A0">
        <w:rPr>
          <w:rStyle w:val="DocumentLinksChar"/>
        </w:rPr>
        <w:fldChar w:fldCharType="begin"/>
      </w:r>
      <w:r w:rsidR="00B507A0" w:rsidRPr="00B507A0">
        <w:rPr>
          <w:rStyle w:val="DocumentLinksChar"/>
        </w:rPr>
        <w:instrText xml:space="preserve"> REF _Ref53131125 \h </w:instrText>
      </w:r>
      <w:r w:rsidR="00B507A0">
        <w:rPr>
          <w:rStyle w:val="DocumentLinksChar"/>
        </w:rPr>
        <w:instrText xml:space="preserve"> \* MERGEFORMAT </w:instrText>
      </w:r>
      <w:r w:rsidR="00B507A0" w:rsidRPr="00B507A0">
        <w:rPr>
          <w:rStyle w:val="DocumentLinksChar"/>
        </w:rPr>
      </w:r>
      <w:r w:rsidR="00B507A0" w:rsidRPr="00B507A0">
        <w:rPr>
          <w:rStyle w:val="DocumentLinksChar"/>
        </w:rPr>
        <w:fldChar w:fldCharType="separate"/>
      </w:r>
      <w:r w:rsidR="00C77664" w:rsidRPr="00C77664">
        <w:rPr>
          <w:rStyle w:val="DocumentLinksChar"/>
        </w:rPr>
        <w:t>Appendix A – Documents</w:t>
      </w:r>
      <w:r w:rsidR="00B507A0" w:rsidRPr="00B507A0">
        <w:rPr>
          <w:rStyle w:val="DocumentLinksChar"/>
        </w:rPr>
        <w:fldChar w:fldCharType="end"/>
      </w:r>
      <w:r w:rsidR="00340142">
        <w:t xml:space="preserve">) </w:t>
      </w:r>
      <w:r w:rsidR="0034115E">
        <w:t xml:space="preserve">hence </w:t>
      </w:r>
      <w:r w:rsidR="008B00AB">
        <w:t>asks several questions as to the sort of data that is needed on each student and the process of organising expeditions.</w:t>
      </w:r>
      <w:r w:rsidR="002C1891">
        <w:t xml:space="preserve"> </w:t>
      </w:r>
      <w:r w:rsidR="0011109A">
        <w:t>I also tried to get an idea for what the issues with the current system were and how it could be improved so as to ensure the best user experience for the staff who would use the new system.</w:t>
      </w:r>
    </w:p>
    <w:p w14:paraId="0128AE09" w14:textId="473E3B7D" w:rsidR="007810C2" w:rsidRDefault="007810C2" w:rsidP="007810C2">
      <w:pPr>
        <w:pStyle w:val="Heading4"/>
      </w:pPr>
      <w:bookmarkStart w:id="12" w:name="_Ref73630155"/>
      <w:r>
        <w:t>Analysis of responses</w:t>
      </w:r>
      <w:bookmarkEnd w:id="12"/>
    </w:p>
    <w:p w14:paraId="22D43BB6" w14:textId="490427EA" w:rsidR="00F97068" w:rsidRDefault="00F97068" w:rsidP="00207D13">
      <w:r>
        <w:t>Regrettably, only one member of the key staff had the time to get the questionnaire back to me (</w:t>
      </w:r>
      <w:r w:rsidR="0013623C" w:rsidRPr="0013623C">
        <w:rPr>
          <w:rStyle w:val="DocumentLinksChar"/>
        </w:rPr>
        <w:fldChar w:fldCharType="begin"/>
      </w:r>
      <w:r w:rsidR="0013623C" w:rsidRPr="0013623C">
        <w:rPr>
          <w:rStyle w:val="DocumentLinksChar"/>
        </w:rPr>
        <w:instrText xml:space="preserve"> REF _Ref54797263 \h </w:instrText>
      </w:r>
      <w:r w:rsidR="0013623C">
        <w:rPr>
          <w:rStyle w:val="DocumentLinksChar"/>
        </w:rPr>
        <w:instrText xml:space="preserve"> \* MERGEFORMAT </w:instrText>
      </w:r>
      <w:r w:rsidR="0013623C" w:rsidRPr="0013623C">
        <w:rPr>
          <w:rStyle w:val="DocumentLinksChar"/>
        </w:rPr>
      </w:r>
      <w:r w:rsidR="0013623C" w:rsidRPr="0013623C">
        <w:rPr>
          <w:rStyle w:val="DocumentLinksChar"/>
        </w:rPr>
        <w:fldChar w:fldCharType="separate"/>
      </w:r>
      <w:r w:rsidR="00C77664" w:rsidRPr="00C77664">
        <w:rPr>
          <w:rStyle w:val="DocumentLinksChar"/>
        </w:rPr>
        <w:t>Document 2 Questionnaire response</w:t>
      </w:r>
      <w:r w:rsidR="0013623C" w:rsidRPr="0013623C">
        <w:rPr>
          <w:rStyle w:val="DocumentLinksChar"/>
        </w:rPr>
        <w:fldChar w:fldCharType="end"/>
      </w:r>
      <w:r>
        <w:t>) but the basic data provided still proved useful in investigating the existing system. It just mean</w:t>
      </w:r>
      <w:r w:rsidR="0013623C">
        <w:t>t</w:t>
      </w:r>
      <w:r>
        <w:t xml:space="preserve"> that I </w:t>
      </w:r>
      <w:r w:rsidR="0013623C">
        <w:t>would</w:t>
      </w:r>
      <w:r>
        <w:t xml:space="preserve"> place greater weight on the other sections of my investigation</w:t>
      </w:r>
      <w:r w:rsidR="00C21C3C">
        <w:t xml:space="preserve"> in terms of informing decisions throughout my project</w:t>
      </w:r>
      <w:r>
        <w:t>.</w:t>
      </w:r>
    </w:p>
    <w:p w14:paraId="114EF659" w14:textId="51AD6F40" w:rsidR="00CE4701" w:rsidRDefault="00CF41C9" w:rsidP="00207D13">
      <w:r>
        <w:t>The response highlighted how important the current eDofE system was</w:t>
      </w:r>
      <w:r w:rsidR="009C3432">
        <w:t xml:space="preserve"> but also raised the fact that the software was not very intuitive and that it could be difficult to find information</w:t>
      </w:r>
      <w:r w:rsidR="00C21C3C">
        <w:t xml:space="preserve"> – </w:t>
      </w:r>
      <w:r w:rsidR="0013623C">
        <w:t xml:space="preserve">clearly </w:t>
      </w:r>
      <w:r w:rsidR="00C21C3C">
        <w:t>these are both issues I need to address</w:t>
      </w:r>
      <w:r w:rsidR="009C3432">
        <w:t>. Interestingly, the main</w:t>
      </w:r>
      <w:r w:rsidR="00C21C3C">
        <w:t xml:space="preserve"> stated</w:t>
      </w:r>
      <w:r w:rsidR="009C3432">
        <w:t xml:space="preserve"> reason for</w:t>
      </w:r>
      <w:r w:rsidR="00CE4701">
        <w:t xml:space="preserve"> the continued use of</w:t>
      </w:r>
      <w:r w:rsidR="009C3432">
        <w:t xml:space="preserve"> paper records was for “ease of use of parents”. This </w:t>
      </w:r>
      <w:r w:rsidR="0013623C">
        <w:t>encouraged</w:t>
      </w:r>
      <w:r w:rsidR="009C3432">
        <w:t xml:space="preserve"> me </w:t>
      </w:r>
      <w:r w:rsidR="0013623C">
        <w:t xml:space="preserve">to </w:t>
      </w:r>
      <w:r w:rsidR="009C3432">
        <w:t>consider parents as a prospective end user of the system. However</w:t>
      </w:r>
      <w:r w:rsidR="00CE4701">
        <w:t>, in</w:t>
      </w:r>
      <w:r w:rsidR="009C3432">
        <w:t xml:space="preserve"> the following question</w:t>
      </w:r>
      <w:r w:rsidR="0013623C">
        <w:t>,</w:t>
      </w:r>
      <w:r w:rsidR="009C3432">
        <w:t xml:space="preserve"> parents were not </w:t>
      </w:r>
      <w:r w:rsidR="0013623C">
        <w:t xml:space="preserve">stated as </w:t>
      </w:r>
      <w:r w:rsidR="009C3432">
        <w:t>a potential user</w:t>
      </w:r>
      <w:r w:rsidR="0013623C">
        <w:t>,</w:t>
      </w:r>
      <w:r w:rsidR="00CE4701">
        <w:t xml:space="preserve"> suggest</w:t>
      </w:r>
      <w:r w:rsidR="0013623C">
        <w:t>ing</w:t>
      </w:r>
      <w:r w:rsidR="00CE4701">
        <w:t xml:space="preserve"> to me that a more useful potential feature </w:t>
      </w:r>
      <w:r w:rsidR="0013623C">
        <w:t>would</w:t>
      </w:r>
      <w:r w:rsidR="00CE4701">
        <w:t xml:space="preserve"> be to allow paper records to be printed off from the application to</w:t>
      </w:r>
      <w:r w:rsidR="00C21C3C">
        <w:t xml:space="preserve"> </w:t>
      </w:r>
      <w:r w:rsidR="00C21C3C">
        <w:lastRenderedPageBreak/>
        <w:t>then be handed</w:t>
      </w:r>
      <w:r w:rsidR="00CE4701">
        <w:t xml:space="preserve"> to parents – a kind of </w:t>
      </w:r>
      <w:r w:rsidR="00C21C3C">
        <w:t>‘</w:t>
      </w:r>
      <w:r w:rsidR="00087491">
        <w:t>student</w:t>
      </w:r>
      <w:r w:rsidR="00CE4701">
        <w:t xml:space="preserve"> report</w:t>
      </w:r>
      <w:r w:rsidR="00C21C3C">
        <w:t xml:space="preserve">’ – rather than adding parents as a </w:t>
      </w:r>
      <w:r w:rsidR="00554078">
        <w:t>fully-fledged</w:t>
      </w:r>
      <w:r w:rsidR="00C21C3C">
        <w:t xml:space="preserve"> user to the system.</w:t>
      </w:r>
    </w:p>
    <w:p w14:paraId="05830B65" w14:textId="77777777" w:rsidR="00E94AA2" w:rsidRDefault="00CE4701" w:rsidP="00207D13">
      <w:r>
        <w:t xml:space="preserve">Another insightful question was identifying the </w:t>
      </w:r>
      <w:r w:rsidR="00E94AA2">
        <w:t>three</w:t>
      </w:r>
      <w:r>
        <w:t xml:space="preserve"> most important pieces of student data</w:t>
      </w:r>
      <w:r w:rsidR="00FE3BDE">
        <w:t>. (</w:t>
      </w:r>
      <w:r w:rsidR="00C21C3C">
        <w:t>I</w:t>
      </w:r>
      <w:r w:rsidR="00FE3BDE">
        <w:t xml:space="preserve"> had</w:t>
      </w:r>
      <w:r w:rsidR="00C21C3C">
        <w:t xml:space="preserve"> created this question in order for me to suitably design the </w:t>
      </w:r>
      <w:r w:rsidR="00E94AA2">
        <w:t xml:space="preserve">student </w:t>
      </w:r>
      <w:r w:rsidR="00C21C3C">
        <w:t xml:space="preserve">overview section of the </w:t>
      </w:r>
      <w:r w:rsidR="00FE3BDE">
        <w:t>application</w:t>
      </w:r>
      <w:r w:rsidR="00C21C3C">
        <w:t>.</w:t>
      </w:r>
      <w:r w:rsidR="00FE3BDE">
        <w:t>)</w:t>
      </w:r>
      <w:r>
        <w:t xml:space="preserve"> These turned out to be the current award level, the progress per section and the student’s session attendance.</w:t>
      </w:r>
    </w:p>
    <w:p w14:paraId="68936013" w14:textId="3712B4BF" w:rsidR="00207D13" w:rsidRDefault="00FE3BDE" w:rsidP="00207D13">
      <w:r>
        <w:t>The questionnaire</w:t>
      </w:r>
      <w:r w:rsidR="00E94AA2">
        <w:t xml:space="preserve"> also</w:t>
      </w:r>
      <w:r>
        <w:t xml:space="preserve"> revealed that, c</w:t>
      </w:r>
      <w:r w:rsidR="00350C0D">
        <w:t>urrently, the staff are also able to edit student data, send messages to students and export records.</w:t>
      </w:r>
    </w:p>
    <w:p w14:paraId="78D9AC70" w14:textId="235F8E13" w:rsidR="00207D13" w:rsidRDefault="00207D13" w:rsidP="00207D13">
      <w:pPr>
        <w:pStyle w:val="Heading3"/>
      </w:pPr>
      <w:bookmarkStart w:id="13" w:name="_Ref51919237"/>
      <w:bookmarkStart w:id="14" w:name="_Toc73704094"/>
      <w:r>
        <w:t>Document collection</w:t>
      </w:r>
      <w:bookmarkEnd w:id="13"/>
      <w:bookmarkEnd w:id="14"/>
    </w:p>
    <w:p w14:paraId="51B94856" w14:textId="7FD4257D" w:rsidR="00207D13" w:rsidRDefault="00207D13" w:rsidP="00207D13">
      <w:r>
        <w:t>Thanks to my past involvement with the scheme, I was able to obtain blank copies of the two main forms that I had</w:t>
      </w:r>
      <w:r w:rsidR="00E94AA2">
        <w:t xml:space="preserve"> had</w:t>
      </w:r>
      <w:r>
        <w:t xml:space="preserve"> to fill in while signing up for the scheme</w:t>
      </w:r>
      <w:r w:rsidRPr="001904F0">
        <w:rPr>
          <w:rStyle w:val="DocumentLinksChar"/>
        </w:rPr>
        <w:t xml:space="preserve">: </w:t>
      </w:r>
      <w:r w:rsidR="002C2A76" w:rsidRPr="002C2A76">
        <w:rPr>
          <w:rStyle w:val="DocumentLinksChar"/>
        </w:rPr>
        <w:fldChar w:fldCharType="begin"/>
      </w:r>
      <w:r w:rsidR="002C2A76" w:rsidRPr="002C2A76">
        <w:rPr>
          <w:rStyle w:val="DocumentLinksChar"/>
        </w:rPr>
        <w:instrText xml:space="preserve"> REF _Ref72155456 \h </w:instrText>
      </w:r>
      <w:r w:rsidR="002C2A76">
        <w:rPr>
          <w:rStyle w:val="DocumentLinksChar"/>
        </w:rPr>
        <w:instrText xml:space="preserve"> \* MERGEFORMAT </w:instrText>
      </w:r>
      <w:r w:rsidR="002C2A76" w:rsidRPr="002C2A76">
        <w:rPr>
          <w:rStyle w:val="DocumentLinksChar"/>
        </w:rPr>
      </w:r>
      <w:r w:rsidR="002C2A76" w:rsidRPr="002C2A76">
        <w:rPr>
          <w:rStyle w:val="DocumentLinksChar"/>
        </w:rPr>
        <w:fldChar w:fldCharType="separate"/>
      </w:r>
      <w:r w:rsidR="00C77664" w:rsidRPr="00C77664">
        <w:rPr>
          <w:rStyle w:val="DocumentLinksChar"/>
        </w:rPr>
        <w:t>Document 3 Enrolment Form</w:t>
      </w:r>
      <w:r w:rsidR="002C2A76" w:rsidRPr="002C2A76">
        <w:rPr>
          <w:rStyle w:val="DocumentLinksChar"/>
        </w:rPr>
        <w:fldChar w:fldCharType="end"/>
      </w:r>
      <w:r w:rsidR="002C2A76">
        <w:rPr>
          <w:rStyle w:val="DocumentLinksChar"/>
        </w:rPr>
        <w:t xml:space="preserve"> </w:t>
      </w:r>
      <w:r>
        <w:t xml:space="preserve">and </w:t>
      </w:r>
      <w:r w:rsidR="002C2A76" w:rsidRPr="002C2A76">
        <w:rPr>
          <w:rStyle w:val="DocumentLinksChar"/>
        </w:rPr>
        <w:fldChar w:fldCharType="begin"/>
      </w:r>
      <w:r w:rsidR="002C2A76" w:rsidRPr="002C2A76">
        <w:rPr>
          <w:rStyle w:val="DocumentLinksChar"/>
        </w:rPr>
        <w:instrText xml:space="preserve"> REF _Ref51789950 \h  \* MERGEFORMAT </w:instrText>
      </w:r>
      <w:r w:rsidR="002C2A76" w:rsidRPr="002C2A76">
        <w:rPr>
          <w:rStyle w:val="DocumentLinksChar"/>
        </w:rPr>
      </w:r>
      <w:r w:rsidR="002C2A76" w:rsidRPr="002C2A76">
        <w:rPr>
          <w:rStyle w:val="DocumentLinksChar"/>
        </w:rPr>
        <w:fldChar w:fldCharType="separate"/>
      </w:r>
      <w:r w:rsidR="00C77664" w:rsidRPr="00C77664">
        <w:rPr>
          <w:rStyle w:val="DocumentLinksChar"/>
        </w:rPr>
        <w:t>Document 4 Parental Consent Form</w:t>
      </w:r>
      <w:r w:rsidR="002C2A76" w:rsidRPr="002C2A76">
        <w:rPr>
          <w:rStyle w:val="DocumentLinksChar"/>
        </w:rPr>
        <w:fldChar w:fldCharType="end"/>
      </w:r>
      <w:r>
        <w:t>. These step through the basic data that was needed from each student and help</w:t>
      </w:r>
      <w:r w:rsidR="00E94AA2">
        <w:t>ed</w:t>
      </w:r>
      <w:r>
        <w:t xml:space="preserve"> inform the details of </w:t>
      </w:r>
      <w:r w:rsidRPr="00207D13">
        <w:rPr>
          <w:rStyle w:val="DocumentLinksChar"/>
        </w:rPr>
        <w:fldChar w:fldCharType="begin"/>
      </w:r>
      <w:r w:rsidRPr="00207D13">
        <w:rPr>
          <w:rStyle w:val="DocumentLinksChar"/>
        </w:rPr>
        <w:instrText xml:space="preserve"> REF _Ref51918552 \h </w:instrText>
      </w:r>
      <w:r>
        <w:rPr>
          <w:rStyle w:val="DocumentLinksChar"/>
        </w:rPr>
        <w:instrText xml:space="preserve"> \* MERGEFORMAT </w:instrText>
      </w:r>
      <w:r w:rsidRPr="00207D13">
        <w:rPr>
          <w:rStyle w:val="DocumentLinksChar"/>
        </w:rPr>
      </w:r>
      <w:r w:rsidRPr="00207D13">
        <w:rPr>
          <w:rStyle w:val="DocumentLinksChar"/>
        </w:rPr>
        <w:fldChar w:fldCharType="separate"/>
      </w:r>
      <w:r w:rsidR="00C77664" w:rsidRPr="00C77664">
        <w:rPr>
          <w:rStyle w:val="DocumentLinksChar"/>
        </w:rPr>
        <w:t>Data flow</w:t>
      </w:r>
      <w:r w:rsidRPr="00207D13">
        <w:rPr>
          <w:rStyle w:val="DocumentLinksChar"/>
        </w:rPr>
        <w:fldChar w:fldCharType="end"/>
      </w:r>
      <w:r w:rsidRPr="00207D13">
        <w:t xml:space="preserve"> below</w:t>
      </w:r>
      <w:r>
        <w:t>. They also helpfully categorise it into information concerning</w:t>
      </w:r>
      <w:r w:rsidR="00E94AA2">
        <w:t>:</w:t>
      </w:r>
      <w:r>
        <w:t xml:space="preserve"> each student</w:t>
      </w:r>
      <w:r w:rsidR="00E94AA2">
        <w:t>;</w:t>
      </w:r>
      <w:r>
        <w:t xml:space="preserve"> each separate expedition</w:t>
      </w:r>
      <w:r w:rsidR="00E94AA2">
        <w:t>;</w:t>
      </w:r>
      <w:r>
        <w:t xml:space="preserve"> and the parental consent required.</w:t>
      </w:r>
    </w:p>
    <w:p w14:paraId="4C18EAA0" w14:textId="77777777" w:rsidR="00207D13" w:rsidRDefault="00207D13" w:rsidP="00207D13">
      <w:pPr>
        <w:pStyle w:val="Heading4"/>
      </w:pPr>
      <w:r>
        <w:t>Analysis of documents</w:t>
      </w:r>
    </w:p>
    <w:p w14:paraId="1AB0ABF3" w14:textId="02811D4C" w:rsidR="00540522" w:rsidRDefault="00D13FE6" w:rsidP="00D13FE6">
      <w:pPr>
        <w:pStyle w:val="Heading5"/>
      </w:pPr>
      <w:r>
        <w:t>Participant enrolment form</w:t>
      </w:r>
      <w:r w:rsidR="00E942F4">
        <w:t xml:space="preserve"> –</w:t>
      </w:r>
      <w:r w:rsidR="001904F0">
        <w:t xml:space="preserve"> </w:t>
      </w:r>
      <w:r w:rsidR="001904F0">
        <w:fldChar w:fldCharType="begin"/>
      </w:r>
      <w:r w:rsidR="001904F0">
        <w:instrText xml:space="preserve"> REF _Ref53494457 \h </w:instrText>
      </w:r>
      <w:r w:rsidR="001904F0">
        <w:fldChar w:fldCharType="separate"/>
      </w:r>
      <w:r w:rsidR="00C77664">
        <w:t xml:space="preserve">Document </w:t>
      </w:r>
      <w:r w:rsidR="00C77664">
        <w:rPr>
          <w:noProof/>
        </w:rPr>
        <w:t>3</w:t>
      </w:r>
      <w:r w:rsidR="001904F0">
        <w:fldChar w:fldCharType="end"/>
      </w:r>
    </w:p>
    <w:p w14:paraId="01B643CA" w14:textId="5B677750" w:rsidR="00440356" w:rsidRDefault="00D13FE6" w:rsidP="00D13FE6">
      <w:r>
        <w:t xml:space="preserve">This form splits the data required from the student into several key sections, making it easier for staff to </w:t>
      </w:r>
      <w:r w:rsidR="00E94AA2">
        <w:t xml:space="preserve">gather information from just a glance </w:t>
      </w:r>
      <w:r>
        <w:t xml:space="preserve">and for the </w:t>
      </w:r>
      <w:r w:rsidR="00087491">
        <w:t>student</w:t>
      </w:r>
      <w:r>
        <w:t xml:space="preserve"> to see what the different </w:t>
      </w:r>
      <w:r w:rsidR="00E94AA2">
        <w:t xml:space="preserve">sections of </w:t>
      </w:r>
      <w:r>
        <w:t xml:space="preserve">data they </w:t>
      </w:r>
      <w:r w:rsidR="00E94AA2">
        <w:t>fill in</w:t>
      </w:r>
      <w:r>
        <w:t xml:space="preserve"> will actually be used for. These sections are</w:t>
      </w:r>
      <w:r w:rsidR="00440356">
        <w:t>:</w:t>
      </w:r>
    </w:p>
    <w:p w14:paraId="23BAA724" w14:textId="14D8F59E" w:rsidR="00440356" w:rsidRPr="002C0AF9" w:rsidRDefault="00D13FE6" w:rsidP="00440356">
      <w:pPr>
        <w:pStyle w:val="ListParagraph"/>
        <w:numPr>
          <w:ilvl w:val="0"/>
          <w:numId w:val="7"/>
        </w:numPr>
        <w:rPr>
          <w:i/>
          <w:iCs/>
        </w:rPr>
      </w:pPr>
      <w:r>
        <w:t>DofE Centre information</w:t>
      </w:r>
      <w:r w:rsidR="00440356">
        <w:t xml:space="preserve"> – </w:t>
      </w:r>
      <w:r w:rsidR="00440356" w:rsidRPr="002C0AF9">
        <w:rPr>
          <w:i/>
          <w:iCs/>
        </w:rPr>
        <w:t>centre ID and year group</w:t>
      </w:r>
    </w:p>
    <w:p w14:paraId="6B5F4961" w14:textId="4B102BA1" w:rsidR="00440356" w:rsidRDefault="00440356" w:rsidP="00440356">
      <w:pPr>
        <w:pStyle w:val="ListParagraph"/>
        <w:numPr>
          <w:ilvl w:val="0"/>
          <w:numId w:val="7"/>
        </w:numPr>
      </w:pPr>
      <w:r>
        <w:t>D</w:t>
      </w:r>
      <w:r w:rsidR="00D13FE6">
        <w:t>etails on the DofE level</w:t>
      </w:r>
      <w:r>
        <w:t xml:space="preserve"> – </w:t>
      </w:r>
      <w:r w:rsidRPr="002C0AF9">
        <w:rPr>
          <w:i/>
          <w:iCs/>
        </w:rPr>
        <w:t>level itself and whether the student is a new applicant</w:t>
      </w:r>
      <w:r>
        <w:t xml:space="preserve"> </w:t>
      </w:r>
    </w:p>
    <w:p w14:paraId="6B7EB3DA" w14:textId="7AD1F4C6" w:rsidR="00440356" w:rsidRPr="002C0AF9" w:rsidRDefault="00440356" w:rsidP="00440356">
      <w:pPr>
        <w:pStyle w:val="ListParagraph"/>
        <w:numPr>
          <w:ilvl w:val="0"/>
          <w:numId w:val="7"/>
        </w:numPr>
        <w:rPr>
          <w:i/>
          <w:iCs/>
        </w:rPr>
      </w:pPr>
      <w:r>
        <w:t>P</w:t>
      </w:r>
      <w:r w:rsidR="00D13FE6">
        <w:t>ersonal details</w:t>
      </w:r>
      <w:r>
        <w:t xml:space="preserve"> – </w:t>
      </w:r>
      <w:r w:rsidR="00A13FC5" w:rsidRPr="002C0AF9">
        <w:rPr>
          <w:i/>
          <w:iCs/>
        </w:rPr>
        <w:t>n</w:t>
      </w:r>
      <w:r w:rsidRPr="002C0AF9">
        <w:rPr>
          <w:i/>
          <w:iCs/>
        </w:rPr>
        <w:t xml:space="preserve">ame, </w:t>
      </w:r>
      <w:r w:rsidR="00A13FC5" w:rsidRPr="002C0AF9">
        <w:rPr>
          <w:i/>
          <w:iCs/>
        </w:rPr>
        <w:t>g</w:t>
      </w:r>
      <w:r w:rsidRPr="002C0AF9">
        <w:rPr>
          <w:i/>
          <w:iCs/>
        </w:rPr>
        <w:t>ender, date of birth</w:t>
      </w:r>
      <w:r w:rsidR="00A13FC5" w:rsidRPr="002C0AF9">
        <w:rPr>
          <w:i/>
          <w:iCs/>
        </w:rPr>
        <w:t>, language and enrolment date</w:t>
      </w:r>
    </w:p>
    <w:p w14:paraId="5D1BDF76" w14:textId="5B145AD4" w:rsidR="00440356" w:rsidRDefault="00440356" w:rsidP="00440356">
      <w:pPr>
        <w:pStyle w:val="ListParagraph"/>
        <w:numPr>
          <w:ilvl w:val="0"/>
          <w:numId w:val="7"/>
        </w:numPr>
      </w:pPr>
      <w:r>
        <w:t>C</w:t>
      </w:r>
      <w:r w:rsidR="00D13FE6">
        <w:t>ontact details</w:t>
      </w:r>
      <w:r w:rsidR="00E94AA2">
        <w:t xml:space="preserve"> – </w:t>
      </w:r>
      <w:r w:rsidR="00E94AA2">
        <w:rPr>
          <w:i/>
          <w:iCs/>
        </w:rPr>
        <w:t>phone, email, address, emergency contact</w:t>
      </w:r>
    </w:p>
    <w:p w14:paraId="1774536E" w14:textId="48E5A9D7" w:rsidR="00D13FE6" w:rsidRDefault="00D13FE6" w:rsidP="00440356">
      <w:r>
        <w:t xml:space="preserve">The latter part of the form is then simply </w:t>
      </w:r>
      <w:r w:rsidR="00E94AA2">
        <w:t>a</w:t>
      </w:r>
      <w:r>
        <w:t xml:space="preserve"> declaration of consent. </w:t>
      </w:r>
      <w:r w:rsidR="00440356">
        <w:t xml:space="preserve">This analysis suggested to me that I should organise the interface of my student forms in a similar fashion and perhaps </w:t>
      </w:r>
      <w:r w:rsidR="00E94AA2">
        <w:t>structure</w:t>
      </w:r>
      <w:r w:rsidR="00440356">
        <w:t xml:space="preserve"> the tables within my database </w:t>
      </w:r>
      <w:r w:rsidR="00E94AA2">
        <w:t>likewise</w:t>
      </w:r>
      <w:r w:rsidR="00440356">
        <w:t xml:space="preserve">. Additionally, I should make sure to include a </w:t>
      </w:r>
      <w:r w:rsidR="00E94AA2">
        <w:t>prompt</w:t>
      </w:r>
      <w:r w:rsidR="00440356">
        <w:t xml:space="preserve"> for the user to confirm that they are happy for their data to be stored within the system.</w:t>
      </w:r>
    </w:p>
    <w:p w14:paraId="321620D9" w14:textId="240B91A3" w:rsidR="005D4792" w:rsidRDefault="005D4792" w:rsidP="005D4792">
      <w:pPr>
        <w:pStyle w:val="Heading5"/>
      </w:pPr>
      <w:r>
        <w:t>Parental consent form</w:t>
      </w:r>
      <w:r w:rsidR="00E942F4">
        <w:t xml:space="preserve"> – </w:t>
      </w:r>
      <w:r>
        <w:fldChar w:fldCharType="begin"/>
      </w:r>
      <w:r>
        <w:instrText xml:space="preserve"> REF _Ref52955420 \h </w:instrText>
      </w:r>
      <w:r>
        <w:fldChar w:fldCharType="separate"/>
      </w:r>
      <w:r w:rsidR="00C77664">
        <w:t xml:space="preserve">Document </w:t>
      </w:r>
      <w:r w:rsidR="00C77664">
        <w:rPr>
          <w:noProof/>
        </w:rPr>
        <w:t>4</w:t>
      </w:r>
      <w:r>
        <w:fldChar w:fldCharType="end"/>
      </w:r>
    </w:p>
    <w:p w14:paraId="6BDA61FA" w14:textId="2DB17154" w:rsidR="005D4792" w:rsidRPr="005D4792" w:rsidRDefault="008B2940" w:rsidP="005D4792">
      <w:r>
        <w:t xml:space="preserve">The first part of the form provides information to the student and parent about the details of the proposed activity – completed by DofE staff beforehand – including the destination, activities and the date/time. The form is then split into separate headers for </w:t>
      </w:r>
      <w:r w:rsidR="00087491">
        <w:t>student</w:t>
      </w:r>
      <w:r>
        <w:t xml:space="preserve"> information, emergency contact details, medical and any additional information. The risk assessment that follows has also been completed by the teacher in advance and exists as reference for the parent and student. Finally, the form closes with passages on data protection and conduct during the trip in addition to the actual declaration of consent.</w:t>
      </w:r>
    </w:p>
    <w:p w14:paraId="7C3522A8" w14:textId="1DF59AC9" w:rsidR="00770733" w:rsidRDefault="00E94AA2" w:rsidP="00770733">
      <w:pPr>
        <w:pStyle w:val="Heading3"/>
      </w:pPr>
      <w:bookmarkStart w:id="15" w:name="_Ref51958588"/>
      <w:bookmarkStart w:id="16" w:name="_Ref51746591"/>
      <w:bookmarkStart w:id="17" w:name="_Ref51919248"/>
      <w:bookmarkStart w:id="18" w:name="_Toc73704095"/>
      <w:r>
        <w:t>Analysis of e</w:t>
      </w:r>
      <w:r w:rsidR="002C0AF9">
        <w:t xml:space="preserve">xisting </w:t>
      </w:r>
      <w:r w:rsidR="00087491">
        <w:t>student</w:t>
      </w:r>
      <w:r w:rsidR="00770733">
        <w:t xml:space="preserve"> interface</w:t>
      </w:r>
      <w:bookmarkEnd w:id="15"/>
      <w:bookmarkEnd w:id="18"/>
    </w:p>
    <w:p w14:paraId="0265D80A" w14:textId="43F75EE6" w:rsidR="00770733" w:rsidRDefault="00E94AA2" w:rsidP="00770733">
      <w:r>
        <w:t>Again</w:t>
      </w:r>
      <w:r w:rsidR="00CA03B1">
        <w:t>,</w:t>
      </w:r>
      <w:r>
        <w:t xml:space="preserve"> d</w:t>
      </w:r>
      <w:r w:rsidR="000A5EAE">
        <w:t>ue to my</w:t>
      </w:r>
      <w:r>
        <w:t xml:space="preserve"> previous</w:t>
      </w:r>
      <w:r w:rsidR="000A5EAE">
        <w:t xml:space="preserve"> participation in the award scheme, I was easily able to investigate </w:t>
      </w:r>
      <w:r>
        <w:t>the</w:t>
      </w:r>
      <w:r w:rsidR="000A5EAE">
        <w:t xml:space="preserve"> tools and user interface design of the </w:t>
      </w:r>
      <w:r w:rsidR="00087491">
        <w:t>student</w:t>
      </w:r>
      <w:r w:rsidR="000A5EAE">
        <w:t>-side of the system.</w:t>
      </w:r>
    </w:p>
    <w:p w14:paraId="022E20B0" w14:textId="42002E36" w:rsidR="000656E9" w:rsidRDefault="000656E9" w:rsidP="000656E9">
      <w:pPr>
        <w:pStyle w:val="Heading4"/>
      </w:pPr>
      <w:r>
        <w:t xml:space="preserve">Home Page </w:t>
      </w:r>
      <w:r w:rsidR="00900A3D">
        <w:t xml:space="preserve">– </w:t>
      </w:r>
      <w:r w:rsidR="00E942F4">
        <w:fldChar w:fldCharType="begin"/>
      </w:r>
      <w:r w:rsidR="00E942F4">
        <w:instrText xml:space="preserve"> REF _Ref53254475 \h </w:instrText>
      </w:r>
      <w:r w:rsidR="00E942F4">
        <w:fldChar w:fldCharType="separate"/>
      </w:r>
      <w:r w:rsidR="00C77664">
        <w:t xml:space="preserve">Screenshot </w:t>
      </w:r>
      <w:r w:rsidR="00C77664">
        <w:rPr>
          <w:noProof/>
        </w:rPr>
        <w:t>1</w:t>
      </w:r>
      <w:r w:rsidR="00E942F4">
        <w:fldChar w:fldCharType="end"/>
      </w:r>
    </w:p>
    <w:p w14:paraId="426BDE1D" w14:textId="329B632D" w:rsidR="000750F8" w:rsidRDefault="000656E9" w:rsidP="00770733">
      <w:r>
        <w:t xml:space="preserve">The home page shows a number of key features including my </w:t>
      </w:r>
      <w:r w:rsidRPr="005D4792">
        <w:t>progress</w:t>
      </w:r>
      <w:r>
        <w:t xml:space="preserve"> through each of the sections of the award (volunteering, physical, skill and expedition) as a simple graphic. These dials only have three different positions – </w:t>
      </w:r>
      <w:r w:rsidR="005D4792">
        <w:t>‘</w:t>
      </w:r>
      <w:r>
        <w:t>not started</w:t>
      </w:r>
      <w:r w:rsidR="005D4792">
        <w:t>’</w:t>
      </w:r>
      <w:r>
        <w:t xml:space="preserve">, </w:t>
      </w:r>
      <w:r w:rsidR="005D4792">
        <w:t>‘</w:t>
      </w:r>
      <w:r>
        <w:t>in progress</w:t>
      </w:r>
      <w:r w:rsidR="005D4792">
        <w:t>’</w:t>
      </w:r>
      <w:r>
        <w:t xml:space="preserve"> and </w:t>
      </w:r>
      <w:r w:rsidR="005D4792">
        <w:t>‘</w:t>
      </w:r>
      <w:r>
        <w:t>completed</w:t>
      </w:r>
      <w:r w:rsidR="005D4792">
        <w:t>’</w:t>
      </w:r>
      <w:r>
        <w:t xml:space="preserve">. On the right sidebar, there is a small tab to access messages send to be by staff while on </w:t>
      </w:r>
      <w:r>
        <w:lastRenderedPageBreak/>
        <w:t>the left</w:t>
      </w:r>
      <w:r w:rsidR="00CC4B21">
        <w:t xml:space="preserve"> there</w:t>
      </w:r>
      <w:r>
        <w:t xml:space="preserve"> is a</w:t>
      </w:r>
      <w:r w:rsidR="00CC4B21">
        <w:t xml:space="preserve">n </w:t>
      </w:r>
      <w:r>
        <w:t>overview of my personal information (which I have the option to edit)</w:t>
      </w:r>
      <w:r w:rsidR="00CC4B21">
        <w:t>,</w:t>
      </w:r>
      <w:r>
        <w:t xml:space="preserve"> as well as menus to access and </w:t>
      </w:r>
      <w:r w:rsidR="00CC4B21">
        <w:t>complete</w:t>
      </w:r>
      <w:r>
        <w:t xml:space="preserve"> the various stages of my award.</w:t>
      </w:r>
    </w:p>
    <w:p w14:paraId="63A30402" w14:textId="5BFCFFAA" w:rsidR="000656E9" w:rsidRDefault="000656E9" w:rsidP="000656E9">
      <w:pPr>
        <w:pStyle w:val="Heading4"/>
      </w:pPr>
      <w:r>
        <w:t>Award</w:t>
      </w:r>
      <w:r w:rsidR="005D4792">
        <w:t xml:space="preserve"> details</w:t>
      </w:r>
      <w:r w:rsidR="00900A3D">
        <w:t xml:space="preserve"> – </w:t>
      </w:r>
      <w:r w:rsidR="00E942F4">
        <w:fldChar w:fldCharType="begin"/>
      </w:r>
      <w:r w:rsidR="00E942F4">
        <w:instrText xml:space="preserve"> REF _Ref53254470 \h </w:instrText>
      </w:r>
      <w:r w:rsidR="00E942F4">
        <w:fldChar w:fldCharType="separate"/>
      </w:r>
      <w:r w:rsidR="00C77664">
        <w:t xml:space="preserve">Screenshot </w:t>
      </w:r>
      <w:r w:rsidR="00C77664">
        <w:rPr>
          <w:noProof/>
        </w:rPr>
        <w:t>2</w:t>
      </w:r>
      <w:r w:rsidR="00E942F4">
        <w:fldChar w:fldCharType="end"/>
      </w:r>
    </w:p>
    <w:p w14:paraId="1BCA8560" w14:textId="56471555" w:rsidR="005D4792" w:rsidRPr="005D4792" w:rsidRDefault="00D7146B" w:rsidP="005D4792">
      <w:r>
        <w:t>This page allows the user</w:t>
      </w:r>
      <w:r w:rsidR="00363E7B">
        <w:t xml:space="preserve"> to input details concerning each stage of their award. Shown in the screenshot is a </w:t>
      </w:r>
      <w:r w:rsidR="00363E7B" w:rsidRPr="00CC4B21">
        <w:rPr>
          <w:i/>
          <w:iCs/>
        </w:rPr>
        <w:t>completed</w:t>
      </w:r>
      <w:r w:rsidR="00363E7B">
        <w:t xml:space="preserve"> skills section. The key data fields</w:t>
      </w:r>
      <w:r w:rsidR="00AA77FB">
        <w:t xml:space="preserve"> </w:t>
      </w:r>
      <w:r w:rsidR="00954916">
        <w:t>[</w:t>
      </w:r>
      <w:r w:rsidR="00AA77FB">
        <w:t>data types given in square brackets</w:t>
      </w:r>
      <w:r w:rsidR="00954916">
        <w:t>]</w:t>
      </w:r>
      <w:r w:rsidR="00363E7B">
        <w:t xml:space="preserve"> are</w:t>
      </w:r>
      <w:r w:rsidR="0048664F">
        <w:t>:</w:t>
      </w:r>
      <w:r w:rsidR="00363E7B">
        <w:t xml:space="preserve"> the timescale</w:t>
      </w:r>
      <w:r w:rsidR="005B7FE0">
        <w:t xml:space="preserve"> [integer]</w:t>
      </w:r>
      <w:r w:rsidR="00363E7B">
        <w:t xml:space="preserve"> (this is from a choice of 3 or 6 months with </w:t>
      </w:r>
      <w:r w:rsidR="005B7FE0">
        <w:t>a compulsory</w:t>
      </w:r>
      <w:r w:rsidR="00363E7B">
        <w:t xml:space="preserve"> distribution changing based on award level</w:t>
      </w:r>
      <w:r w:rsidR="00CC4B21">
        <w:t xml:space="preserve"> – see</w:t>
      </w:r>
      <w:r w:rsidR="0048664F">
        <w:t xml:space="preserve"> </w:t>
      </w:r>
      <w:r w:rsidR="0048664F" w:rsidRPr="0048664F">
        <w:rPr>
          <w:rStyle w:val="DocumentLinksChar"/>
        </w:rPr>
        <w:fldChar w:fldCharType="begin"/>
      </w:r>
      <w:r w:rsidR="0048664F" w:rsidRPr="0048664F">
        <w:rPr>
          <w:rStyle w:val="DocumentLinksChar"/>
        </w:rPr>
        <w:instrText xml:space="preserve"> REF _Ref73627834 \h </w:instrText>
      </w:r>
      <w:r w:rsidR="0048664F">
        <w:rPr>
          <w:rStyle w:val="DocumentLinksChar"/>
        </w:rPr>
        <w:instrText xml:space="preserve"> \* MERGEFORMAT </w:instrText>
      </w:r>
      <w:r w:rsidR="0048664F" w:rsidRPr="0048664F">
        <w:rPr>
          <w:rStyle w:val="DocumentLinksChar"/>
        </w:rPr>
      </w:r>
      <w:r w:rsidR="0048664F" w:rsidRPr="0048664F">
        <w:rPr>
          <w:rStyle w:val="DocumentLinksChar"/>
        </w:rPr>
        <w:fldChar w:fldCharType="separate"/>
      </w:r>
      <w:r w:rsidR="00C77664" w:rsidRPr="00C77664">
        <w:rPr>
          <w:rStyle w:val="DocumentLinksChar"/>
        </w:rPr>
        <w:t>Document 5 Timescales for each level</w:t>
      </w:r>
      <w:r w:rsidR="0048664F" w:rsidRPr="0048664F">
        <w:rPr>
          <w:rStyle w:val="DocumentLinksChar"/>
        </w:rPr>
        <w:fldChar w:fldCharType="end"/>
      </w:r>
      <w:r w:rsidR="00626635">
        <w:t>)</w:t>
      </w:r>
      <w:r w:rsidR="0048664F">
        <w:t>;</w:t>
      </w:r>
      <w:r w:rsidR="005B7FE0">
        <w:t xml:space="preserve"> the start date [date]</w:t>
      </w:r>
      <w:r w:rsidR="0048664F">
        <w:t>;</w:t>
      </w:r>
      <w:r w:rsidR="005B7FE0">
        <w:t xml:space="preserve"> the type of activity [string]</w:t>
      </w:r>
      <w:r w:rsidR="0048664F">
        <w:t>;</w:t>
      </w:r>
      <w:r w:rsidR="005B7FE0">
        <w:t xml:space="preserve"> detail of activity (inc. location) [string]</w:t>
      </w:r>
      <w:r w:rsidR="0048664F">
        <w:t>;</w:t>
      </w:r>
      <w:r w:rsidR="005B7FE0">
        <w:t xml:space="preserve"> goals [string]</w:t>
      </w:r>
      <w:r w:rsidR="0048664F">
        <w:t>;</w:t>
      </w:r>
      <w:r w:rsidR="005B7FE0">
        <w:t xml:space="preserve"> assessor’s name and position [string]</w:t>
      </w:r>
      <w:r w:rsidR="0048664F">
        <w:t>;</w:t>
      </w:r>
      <w:r w:rsidR="005B7FE0">
        <w:t xml:space="preserve"> assessor’s email [string-format]</w:t>
      </w:r>
      <w:r w:rsidR="0048664F">
        <w:t xml:space="preserve"> </w:t>
      </w:r>
      <w:r w:rsidR="005B7FE0">
        <w:t xml:space="preserve">and their phone number [string-format]. The student then has the option </w:t>
      </w:r>
      <w:r w:rsidR="005A13D3">
        <w:t>to save this information as a draft or submit it to staff for review and approval.</w:t>
      </w:r>
      <w:r w:rsidR="00626635">
        <w:t xml:space="preserve"> Once they have completed the activity, the student is able to upload evidence (e.g.</w:t>
      </w:r>
      <w:r w:rsidR="00CA03B1">
        <w:t>,</w:t>
      </w:r>
      <w:r w:rsidR="00626635">
        <w:t xml:space="preserve"> photos and assessor’s reports) from the same page. </w:t>
      </w:r>
      <w:r w:rsidR="004401B7">
        <w:t>O</w:t>
      </w:r>
      <w:r w:rsidR="00626635">
        <w:t>nce this is done, they can submit the section for final moderation.</w:t>
      </w:r>
      <w:r w:rsidR="004401B7">
        <w:t xml:space="preserve"> On the same page, the student can also view any comments that staff have left</w:t>
      </w:r>
      <w:r w:rsidR="00043996">
        <w:t>.</w:t>
      </w:r>
    </w:p>
    <w:p w14:paraId="4AC33969" w14:textId="645B8B6D" w:rsidR="000656E9" w:rsidRPr="000656E9" w:rsidRDefault="000656E9" w:rsidP="005D4792">
      <w:pPr>
        <w:pStyle w:val="Heading4"/>
      </w:pPr>
      <w:r>
        <w:t>Section Progress</w:t>
      </w:r>
      <w:r w:rsidR="00900A3D">
        <w:t xml:space="preserve"> –</w:t>
      </w:r>
      <w:r w:rsidR="00E942F4">
        <w:t xml:space="preserve"> </w:t>
      </w:r>
      <w:r w:rsidR="00E942F4">
        <w:fldChar w:fldCharType="begin"/>
      </w:r>
      <w:r w:rsidR="00E942F4">
        <w:instrText xml:space="preserve"> REF _Ref53254462 \h </w:instrText>
      </w:r>
      <w:r w:rsidR="00E942F4">
        <w:fldChar w:fldCharType="separate"/>
      </w:r>
      <w:r w:rsidR="00C77664">
        <w:t xml:space="preserve">Screenshot </w:t>
      </w:r>
      <w:r w:rsidR="00C77664">
        <w:rPr>
          <w:noProof/>
        </w:rPr>
        <w:t>3</w:t>
      </w:r>
      <w:r w:rsidR="00E942F4">
        <w:fldChar w:fldCharType="end"/>
      </w:r>
    </w:p>
    <w:p w14:paraId="4F8CC7C2" w14:textId="7AFB18C1" w:rsidR="009C547F" w:rsidRPr="00532E7B" w:rsidRDefault="004401B7" w:rsidP="00532E7B">
      <w:r>
        <w:t>This page provides a very useful overview for students of their current progress through each of the</w:t>
      </w:r>
      <w:r w:rsidR="00532E7B">
        <w:t xml:space="preserve"> four</w:t>
      </w:r>
      <w:r w:rsidR="00043996">
        <w:t xml:space="preserve"> sections of </w:t>
      </w:r>
      <w:r w:rsidR="00532E7B">
        <w:t>a particular</w:t>
      </w:r>
      <w:r w:rsidR="00043996">
        <w:t xml:space="preserve"> award</w:t>
      </w:r>
      <w:r w:rsidR="00532E7B">
        <w:t xml:space="preserve"> (with options on the sidebar to view historic progress through previous levels)</w:t>
      </w:r>
      <w:r w:rsidR="00043996">
        <w:t>. It provides a graphic of completion status once again alongside other important overview information, mainly concerning dates of completion</w:t>
      </w:r>
      <w:r w:rsidR="00532E7B">
        <w:t xml:space="preserve"> and details about the type and arrangements of the activity the student has chosen to carry out.</w:t>
      </w:r>
    </w:p>
    <w:p w14:paraId="5685CD9A" w14:textId="59A7E4A3" w:rsidR="00785F6B" w:rsidRDefault="00785F6B" w:rsidP="00DA75CB">
      <w:pPr>
        <w:pStyle w:val="Heading3"/>
      </w:pPr>
      <w:bookmarkStart w:id="19" w:name="_Research_into_existing"/>
      <w:bookmarkStart w:id="20" w:name="_Toc73704096"/>
      <w:bookmarkEnd w:id="19"/>
      <w:r>
        <w:t>Research into existing solutions to similar problems</w:t>
      </w:r>
      <w:bookmarkEnd w:id="16"/>
      <w:bookmarkEnd w:id="17"/>
      <w:bookmarkEnd w:id="20"/>
    </w:p>
    <w:p w14:paraId="28961E36" w14:textId="2675818D" w:rsidR="007810C2" w:rsidRDefault="006B3C3A" w:rsidP="007810C2">
      <w:r>
        <w:t xml:space="preserve">Since the system presents an example of a relatively standard data storage and planning tool, desk-based research into existing </w:t>
      </w:r>
      <w:r w:rsidR="00D06B7B">
        <w:t>planning</w:t>
      </w:r>
      <w:r w:rsidR="00FB7212">
        <w:t xml:space="preserve"> and </w:t>
      </w:r>
      <w:r w:rsidR="00087491">
        <w:t>student</w:t>
      </w:r>
      <w:r w:rsidR="00FB7212">
        <w:t xml:space="preserve"> moderation </w:t>
      </w:r>
      <w:r w:rsidR="00AE1C56">
        <w:t>applications will be quite useful</w:t>
      </w:r>
      <w:r w:rsidR="00D84D0C">
        <w:t>. I</w:t>
      </w:r>
      <w:r w:rsidR="00AE1C56">
        <w:t xml:space="preserve">t will allow me to see what is common to these systems and the most important functions that are often added to work with </w:t>
      </w:r>
      <w:r w:rsidR="00D84D0C">
        <w:t xml:space="preserve">available </w:t>
      </w:r>
      <w:r w:rsidR="00AE1C56">
        <w:t>data</w:t>
      </w:r>
      <w:r w:rsidR="00540522">
        <w:t>.</w:t>
      </w:r>
      <w:r w:rsidR="00AA77FB">
        <w:t xml:space="preserve"> Alongside </w:t>
      </w:r>
      <w:r w:rsidR="00D84D0C">
        <w:t>the</w:t>
      </w:r>
      <w:r w:rsidR="00AA77FB">
        <w:t xml:space="preserve"> observations I made in this section, I </w:t>
      </w:r>
      <w:r w:rsidR="00D84D0C">
        <w:t xml:space="preserve">also </w:t>
      </w:r>
      <w:r w:rsidR="00AA77FB">
        <w:t>considered how I could implement what I had learnt into my final design.</w:t>
      </w:r>
    </w:p>
    <w:p w14:paraId="1244D0AA" w14:textId="18D6021A" w:rsidR="00D06B7B" w:rsidRDefault="00381857" w:rsidP="00DA75CB">
      <w:pPr>
        <w:pStyle w:val="Heading4"/>
      </w:pPr>
      <w:r>
        <w:t>Planning applications</w:t>
      </w:r>
    </w:p>
    <w:p w14:paraId="51F8B1FD" w14:textId="36A18CDB" w:rsidR="00AA77FB" w:rsidRDefault="009542CF" w:rsidP="00381857">
      <w:r>
        <w:t xml:space="preserve">I decided to look at </w:t>
      </w:r>
      <w:r w:rsidRPr="00BF7BAD">
        <w:rPr>
          <w:i/>
          <w:iCs/>
        </w:rPr>
        <w:t>Google Calendar</w:t>
      </w:r>
      <w:r>
        <w:t xml:space="preserve"> as an example of a general-purpose planning application in order to gain an understanding for what information the user entered as well as how this was then displayed.</w:t>
      </w:r>
      <w:r w:rsidR="00AA77FB">
        <w:t xml:space="preserve"> Even though </w:t>
      </w:r>
      <w:r w:rsidR="00D84D0C">
        <w:t>my</w:t>
      </w:r>
      <w:r w:rsidR="00AA77FB">
        <w:t xml:space="preserve"> calendar interface will </w:t>
      </w:r>
      <w:r w:rsidR="00D84D0C">
        <w:t xml:space="preserve">likely </w:t>
      </w:r>
      <w:r w:rsidR="00AA77FB">
        <w:t xml:space="preserve">not be </w:t>
      </w:r>
      <w:r w:rsidR="00D84D0C">
        <w:t>as detail-rich</w:t>
      </w:r>
      <w:r w:rsidR="00AA77FB">
        <w:t>,</w:t>
      </w:r>
      <w:r w:rsidR="00D87AE7">
        <w:t xml:space="preserve"> I will be able to use the knowledge gained from this research to appropriately </w:t>
      </w:r>
      <w:r w:rsidR="00AA77FB">
        <w:t xml:space="preserve">design and layout </w:t>
      </w:r>
      <w:r w:rsidR="00D87AE7">
        <w:t xml:space="preserve">my interface for students and staff when it comes to organising lessons and </w:t>
      </w:r>
      <w:r w:rsidR="00D84D0C">
        <w:t>other key</w:t>
      </w:r>
      <w:r w:rsidR="00D87AE7">
        <w:t xml:space="preserve"> dates.</w:t>
      </w:r>
      <w:r w:rsidR="00AA77FB">
        <w:t xml:space="preserve"> </w:t>
      </w:r>
    </w:p>
    <w:p w14:paraId="1DC8049C" w14:textId="09F1312C" w:rsidR="00754BDD" w:rsidRDefault="00754BDD" w:rsidP="00381857">
      <w:r>
        <w:t xml:space="preserve">The main page of the </w:t>
      </w:r>
      <w:r w:rsidR="00AA77FB">
        <w:t>calendar</w:t>
      </w:r>
      <w:r w:rsidR="00E942F4">
        <w:t xml:space="preserve"> (</w:t>
      </w:r>
      <w:r w:rsidR="00E942F4" w:rsidRPr="00E942F4">
        <w:rPr>
          <w:rStyle w:val="DocumentLinksChar"/>
        </w:rPr>
        <w:fldChar w:fldCharType="begin"/>
      </w:r>
      <w:r w:rsidR="00E942F4" w:rsidRPr="00E942F4">
        <w:rPr>
          <w:rStyle w:val="DocumentLinksChar"/>
        </w:rPr>
        <w:instrText xml:space="preserve"> REF _Ref53254416 \h </w:instrText>
      </w:r>
      <w:r w:rsidR="00E942F4">
        <w:rPr>
          <w:rStyle w:val="DocumentLinksChar"/>
        </w:rPr>
        <w:instrText xml:space="preserve"> \* MERGEFORMAT </w:instrText>
      </w:r>
      <w:r w:rsidR="00E942F4" w:rsidRPr="00E942F4">
        <w:rPr>
          <w:rStyle w:val="DocumentLinksChar"/>
        </w:rPr>
      </w:r>
      <w:r w:rsidR="00E942F4" w:rsidRPr="00E942F4">
        <w:rPr>
          <w:rStyle w:val="DocumentLinksChar"/>
        </w:rPr>
        <w:fldChar w:fldCharType="separate"/>
      </w:r>
      <w:r w:rsidR="00C77664" w:rsidRPr="00C77664">
        <w:rPr>
          <w:rStyle w:val="DocumentLinksChar"/>
        </w:rPr>
        <w:t>Screenshot 4</w:t>
      </w:r>
      <w:r w:rsidR="00E942F4" w:rsidRPr="00E942F4">
        <w:rPr>
          <w:rStyle w:val="DocumentLinksChar"/>
        </w:rPr>
        <w:fldChar w:fldCharType="end"/>
      </w:r>
      <w:r w:rsidR="00E942F4">
        <w:t>)</w:t>
      </w:r>
      <w:r>
        <w:t xml:space="preserve"> displays </w:t>
      </w:r>
      <w:r w:rsidRPr="00D84D0C">
        <w:rPr>
          <w:b/>
          <w:bCs/>
        </w:rPr>
        <w:t>what events</w:t>
      </w:r>
      <w:r>
        <w:t xml:space="preserve"> are scheduled and for what </w:t>
      </w:r>
      <w:r w:rsidRPr="00D84D0C">
        <w:rPr>
          <w:b/>
          <w:bCs/>
        </w:rPr>
        <w:t>times</w:t>
      </w:r>
      <w:r>
        <w:t xml:space="preserve">. Different event types are </w:t>
      </w:r>
      <w:r w:rsidRPr="00D84D0C">
        <w:rPr>
          <w:b/>
          <w:bCs/>
        </w:rPr>
        <w:t>colour coded</w:t>
      </w:r>
      <w:r>
        <w:t xml:space="preserve"> – I could adopt a similar styling to differentiate between group sessions, final expeditions and kit checks etc.</w:t>
      </w:r>
      <w:r w:rsidR="005160ED">
        <w:t xml:space="preserve"> </w:t>
      </w:r>
      <w:r w:rsidR="00AA77FB">
        <w:t>Time</w:t>
      </w:r>
      <w:r w:rsidR="00B91484">
        <w:t>s</w:t>
      </w:r>
      <w:r w:rsidR="00AA77FB">
        <w:t xml:space="preserve"> are clearly displayed under each date with a small </w:t>
      </w:r>
      <w:r w:rsidR="00AA77FB" w:rsidRPr="00D84D0C">
        <w:rPr>
          <w:b/>
          <w:bCs/>
        </w:rPr>
        <w:t>superscript for the day of the week</w:t>
      </w:r>
      <w:r w:rsidR="00AA77FB">
        <w:t xml:space="preserve"> – again, I could </w:t>
      </w:r>
      <w:r w:rsidR="00D84D0C">
        <w:t>include</w:t>
      </w:r>
      <w:r w:rsidR="00AA77FB">
        <w:t xml:space="preserve"> a function that adds the weekday onto any dates displayed </w:t>
      </w:r>
      <w:r w:rsidR="00870B0C">
        <w:t>to the user</w:t>
      </w:r>
      <w:r w:rsidR="00AA77FB">
        <w:t>.</w:t>
      </w:r>
    </w:p>
    <w:p w14:paraId="37CC7106" w14:textId="642C64B8" w:rsidR="009542CF" w:rsidRDefault="009542CF" w:rsidP="00381857">
      <w:r>
        <w:t>When planning an event</w:t>
      </w:r>
      <w:r w:rsidR="00E942F4">
        <w:t xml:space="preserve"> (</w:t>
      </w:r>
      <w:r w:rsidR="00E942F4" w:rsidRPr="00E942F4">
        <w:rPr>
          <w:rStyle w:val="DocumentLinksChar"/>
        </w:rPr>
        <w:fldChar w:fldCharType="begin"/>
      </w:r>
      <w:r w:rsidR="00E942F4" w:rsidRPr="00E942F4">
        <w:rPr>
          <w:rStyle w:val="DocumentLinksChar"/>
        </w:rPr>
        <w:instrText xml:space="preserve"> REF _Ref53254430 \h </w:instrText>
      </w:r>
      <w:r w:rsidR="00E942F4">
        <w:rPr>
          <w:rStyle w:val="DocumentLinksChar"/>
        </w:rPr>
        <w:instrText xml:space="preserve"> \* MERGEFORMAT </w:instrText>
      </w:r>
      <w:r w:rsidR="00E942F4" w:rsidRPr="00E942F4">
        <w:rPr>
          <w:rStyle w:val="DocumentLinksChar"/>
        </w:rPr>
      </w:r>
      <w:r w:rsidR="00E942F4" w:rsidRPr="00E942F4">
        <w:rPr>
          <w:rStyle w:val="DocumentLinksChar"/>
        </w:rPr>
        <w:fldChar w:fldCharType="separate"/>
      </w:r>
      <w:r w:rsidR="00C77664" w:rsidRPr="00C77664">
        <w:rPr>
          <w:rStyle w:val="DocumentLinksChar"/>
        </w:rPr>
        <w:t>Screenshot 5</w:t>
      </w:r>
      <w:r w:rsidR="00E942F4" w:rsidRPr="00E942F4">
        <w:rPr>
          <w:rStyle w:val="DocumentLinksChar"/>
        </w:rPr>
        <w:fldChar w:fldCharType="end"/>
      </w:r>
      <w:r w:rsidR="00E942F4">
        <w:t>)</w:t>
      </w:r>
      <w:r>
        <w:t xml:space="preserve">, the user can </w:t>
      </w:r>
      <w:r w:rsidR="00D87AE7">
        <w:t xml:space="preserve">enter a </w:t>
      </w:r>
      <w:r w:rsidR="00D87AE7" w:rsidRPr="00DB65CA">
        <w:rPr>
          <w:b/>
          <w:bCs/>
        </w:rPr>
        <w:t>title</w:t>
      </w:r>
      <w:r w:rsidR="00D87AE7">
        <w:t xml:space="preserve"> as well as </w:t>
      </w:r>
      <w:r w:rsidR="00DB65CA" w:rsidRPr="00DB65CA">
        <w:rPr>
          <w:b/>
          <w:bCs/>
        </w:rPr>
        <w:t xml:space="preserve">start/end </w:t>
      </w:r>
      <w:r w:rsidR="00D87AE7" w:rsidRPr="00DB65CA">
        <w:rPr>
          <w:b/>
          <w:bCs/>
        </w:rPr>
        <w:t>dates</w:t>
      </w:r>
      <w:r w:rsidR="00D87AE7">
        <w:t xml:space="preserve"> and </w:t>
      </w:r>
      <w:r w:rsidR="00D87AE7" w:rsidRPr="00DB65CA">
        <w:rPr>
          <w:b/>
          <w:bCs/>
        </w:rPr>
        <w:t>times</w:t>
      </w:r>
      <w:r w:rsidR="00D87AE7">
        <w:t xml:space="preserve">. The </w:t>
      </w:r>
      <w:r w:rsidR="00DB65CA">
        <w:t>page</w:t>
      </w:r>
      <w:r w:rsidR="00D87AE7">
        <w:t xml:space="preserve"> also offers a</w:t>
      </w:r>
      <w:r w:rsidR="005C339E">
        <w:t xml:space="preserve">n option to add specific </w:t>
      </w:r>
      <w:r w:rsidR="00F0681E" w:rsidRPr="00DB65CA">
        <w:rPr>
          <w:b/>
          <w:bCs/>
        </w:rPr>
        <w:t>‘guests’</w:t>
      </w:r>
      <w:r w:rsidR="005C339E">
        <w:t xml:space="preserve"> to an event</w:t>
      </w:r>
      <w:r w:rsidR="00DB65CA">
        <w:t xml:space="preserve">, </w:t>
      </w:r>
      <w:r w:rsidR="00FB01C3">
        <w:t xml:space="preserve">set </w:t>
      </w:r>
      <w:r w:rsidR="00FB01C3" w:rsidRPr="00DB65CA">
        <w:rPr>
          <w:b/>
          <w:bCs/>
        </w:rPr>
        <w:t>timed reminders</w:t>
      </w:r>
      <w:r w:rsidR="00F0681E">
        <w:t xml:space="preserve"> and</w:t>
      </w:r>
      <w:r w:rsidR="00DB65CA">
        <w:t xml:space="preserve"> include</w:t>
      </w:r>
      <w:r w:rsidR="00F0681E">
        <w:t xml:space="preserve"> a </w:t>
      </w:r>
      <w:r w:rsidR="00F0681E" w:rsidRPr="00DB65CA">
        <w:rPr>
          <w:b/>
          <w:bCs/>
        </w:rPr>
        <w:t>description</w:t>
      </w:r>
      <w:r w:rsidR="005C339E">
        <w:t xml:space="preserve">. I </w:t>
      </w:r>
      <w:r w:rsidR="00F0681E">
        <w:t>might consider</w:t>
      </w:r>
      <w:r w:rsidR="005C339E">
        <w:t xml:space="preserve"> replicat</w:t>
      </w:r>
      <w:r w:rsidR="00F0681E">
        <w:t>ing</w:t>
      </w:r>
      <w:r w:rsidR="005C339E">
        <w:t xml:space="preserve"> </w:t>
      </w:r>
      <w:r w:rsidR="00B91484">
        <w:t>a ‘guest’ feature</w:t>
      </w:r>
      <w:r w:rsidR="005C339E">
        <w:t xml:space="preserve"> in the application by allowing staff to add specific students</w:t>
      </w:r>
      <w:r w:rsidR="001C496A">
        <w:t xml:space="preserve"> to meetings</w:t>
      </w:r>
      <w:r w:rsidR="00DB65CA">
        <w:t xml:space="preserve"> (from a set list restricted based on the award level). This would allow me to create a personalised </w:t>
      </w:r>
      <w:r w:rsidR="00FB01C3">
        <w:t>‘events’</w:t>
      </w:r>
      <w:r w:rsidR="001C496A">
        <w:t xml:space="preserve"> list for students</w:t>
      </w:r>
      <w:r w:rsidR="00DB65CA">
        <w:t xml:space="preserve">. </w:t>
      </w:r>
      <w:r w:rsidR="00B91484">
        <w:t>Linked to this could also be a reminders/alerts system for students based on</w:t>
      </w:r>
      <w:r w:rsidR="00DB65CA">
        <w:t xml:space="preserve"> these same events</w:t>
      </w:r>
      <w:r w:rsidR="00B91484">
        <w:t>.</w:t>
      </w:r>
    </w:p>
    <w:p w14:paraId="4DD3A7C4" w14:textId="5D752A8D" w:rsidR="00FB01C3" w:rsidRDefault="00BF7BAD" w:rsidP="00DA75CB">
      <w:pPr>
        <w:pStyle w:val="Heading4"/>
      </w:pPr>
      <w:r>
        <w:lastRenderedPageBreak/>
        <w:t>A</w:t>
      </w:r>
      <w:r w:rsidR="00FB01C3">
        <w:t>cademic marking applications</w:t>
      </w:r>
    </w:p>
    <w:p w14:paraId="0A75E395" w14:textId="4E50D46D" w:rsidR="001C4BCE" w:rsidRDefault="00FB01C3" w:rsidP="00FB7212">
      <w:r>
        <w:t xml:space="preserve">Our school currently uses </w:t>
      </w:r>
      <w:r w:rsidRPr="00BF7BAD">
        <w:rPr>
          <w:i/>
          <w:iCs/>
        </w:rPr>
        <w:t>Google Classroom</w:t>
      </w:r>
      <w:r w:rsidR="00BF7BAD">
        <w:t xml:space="preserve"> to </w:t>
      </w:r>
      <w:r w:rsidR="00B91484">
        <w:t>coordinate assigning work to</w:t>
      </w:r>
      <w:r w:rsidR="00BF7BAD">
        <w:t xml:space="preserve"> </w:t>
      </w:r>
      <w:r w:rsidR="00087491">
        <w:t>student</w:t>
      </w:r>
      <w:r w:rsidR="00B91484">
        <w:t>s</w:t>
      </w:r>
      <w:r w:rsidR="00BF7BAD">
        <w:t xml:space="preserve"> </w:t>
      </w:r>
      <w:r w:rsidR="00B91484">
        <w:t>and measuring performance</w:t>
      </w:r>
      <w:r w:rsidR="00DB65CA">
        <w:t>,</w:t>
      </w:r>
      <w:r w:rsidR="00B91484">
        <w:t xml:space="preserve"> etc</w:t>
      </w:r>
      <w:r w:rsidR="00870B0C">
        <w:t xml:space="preserve">. The software has many features which are not applicable to this application but it does have a ‘Grades’ </w:t>
      </w:r>
      <w:r w:rsidR="0084627D">
        <w:t>tab</w:t>
      </w:r>
      <w:r w:rsidR="0079659D">
        <w:t xml:space="preserve"> </w:t>
      </w:r>
      <w:r w:rsidR="00870B0C">
        <w:t>(</w:t>
      </w:r>
      <w:r w:rsidR="00870B0C" w:rsidRPr="00E942F4">
        <w:rPr>
          <w:rStyle w:val="DocumentLinksChar"/>
        </w:rPr>
        <w:fldChar w:fldCharType="begin"/>
      </w:r>
      <w:r w:rsidR="00870B0C" w:rsidRPr="00E942F4">
        <w:rPr>
          <w:rStyle w:val="DocumentLinksChar"/>
        </w:rPr>
        <w:instrText xml:space="preserve"> REF _Ref53254445 \h </w:instrText>
      </w:r>
      <w:r w:rsidR="00870B0C">
        <w:rPr>
          <w:rStyle w:val="DocumentLinksChar"/>
        </w:rPr>
        <w:instrText xml:space="preserve"> \* MERGEFORMAT </w:instrText>
      </w:r>
      <w:r w:rsidR="00870B0C" w:rsidRPr="00E942F4">
        <w:rPr>
          <w:rStyle w:val="DocumentLinksChar"/>
        </w:rPr>
      </w:r>
      <w:r w:rsidR="00870B0C" w:rsidRPr="00E942F4">
        <w:rPr>
          <w:rStyle w:val="DocumentLinksChar"/>
        </w:rPr>
        <w:fldChar w:fldCharType="separate"/>
      </w:r>
      <w:r w:rsidR="00C77664" w:rsidRPr="00C77664">
        <w:rPr>
          <w:rStyle w:val="DocumentLinksChar"/>
        </w:rPr>
        <w:t>Screenshot 6</w:t>
      </w:r>
      <w:r w:rsidR="00870B0C" w:rsidRPr="00E942F4">
        <w:rPr>
          <w:rStyle w:val="DocumentLinksChar"/>
        </w:rPr>
        <w:fldChar w:fldCharType="end"/>
      </w:r>
      <w:r w:rsidR="00870B0C">
        <w:t xml:space="preserve">) </w:t>
      </w:r>
      <w:r w:rsidR="0079659D">
        <w:t>which</w:t>
      </w:r>
      <w:r w:rsidR="00BD209A">
        <w:t xml:space="preserve"> displays a summary of student performance</w:t>
      </w:r>
      <w:r w:rsidR="0084627D">
        <w:t xml:space="preserve"> for teachers to easily overview</w:t>
      </w:r>
      <w:r w:rsidR="00BD209A">
        <w:t>.</w:t>
      </w:r>
      <w:r w:rsidR="0079659D">
        <w:t xml:space="preserve"> </w:t>
      </w:r>
      <w:r w:rsidR="00BD209A">
        <w:t xml:space="preserve">It </w:t>
      </w:r>
      <w:r w:rsidR="0079659D">
        <w:t>allocates a row to each student (which can be sorted by name) and then uses columns for each task the student has undertaken</w:t>
      </w:r>
      <w:r w:rsidR="0084627D">
        <w:t xml:space="preserve"> and the grade they received</w:t>
      </w:r>
      <w:r w:rsidR="0079659D">
        <w:t xml:space="preserve">. Every assignment has a </w:t>
      </w:r>
      <w:r w:rsidR="0079659D" w:rsidRPr="00982BFB">
        <w:rPr>
          <w:b/>
          <w:bCs/>
        </w:rPr>
        <w:t>date superscript</w:t>
      </w:r>
      <w:r w:rsidR="0079659D">
        <w:t xml:space="preserve">, a </w:t>
      </w:r>
      <w:r w:rsidR="0079659D" w:rsidRPr="00982BFB">
        <w:rPr>
          <w:b/>
          <w:bCs/>
        </w:rPr>
        <w:t>class average</w:t>
      </w:r>
      <w:r w:rsidR="0079659D">
        <w:t xml:space="preserve"> and the </w:t>
      </w:r>
      <w:r w:rsidR="0079659D" w:rsidRPr="00982BFB">
        <w:rPr>
          <w:b/>
          <w:bCs/>
        </w:rPr>
        <w:t>status</w:t>
      </w:r>
      <w:r w:rsidR="0079659D">
        <w:t xml:space="preserve"> of each student</w:t>
      </w:r>
      <w:r w:rsidR="00DA75CB">
        <w:t xml:space="preserve"> (which ranges from ‘Turned in’ to ‘Missing’). This table/spreadsheet-like layout is a common standard across these sorts of applications so </w:t>
      </w:r>
      <w:r w:rsidR="00982BFB">
        <w:t>I will likely use the same style</w:t>
      </w:r>
      <w:r w:rsidR="00DA75CB">
        <w:t xml:space="preserve"> for my staff overview page where each student’s progress in the award can be referenced.</w:t>
      </w:r>
    </w:p>
    <w:p w14:paraId="4171754F" w14:textId="09C9DF57" w:rsidR="00BF7BAD" w:rsidRPr="00BF7BAD" w:rsidRDefault="00BD209A" w:rsidP="00FB7212">
      <w:r>
        <w:t xml:space="preserve">I </w:t>
      </w:r>
      <w:r w:rsidR="001C4BCE">
        <w:t>could</w:t>
      </w:r>
      <w:r>
        <w:t xml:space="preserve"> also </w:t>
      </w:r>
      <w:r w:rsidR="00982BFB">
        <w:t>mimic</w:t>
      </w:r>
      <w:r w:rsidR="00B30924">
        <w:t xml:space="preserve"> the way work is assigned to students </w:t>
      </w:r>
      <w:r w:rsidR="00133BB8">
        <w:t>in the application with teachers</w:t>
      </w:r>
      <w:r w:rsidR="001C4BCE">
        <w:t xml:space="preserve"> currently being</w:t>
      </w:r>
      <w:r w:rsidR="00133BB8">
        <w:t xml:space="preserve"> given the option to assign students </w:t>
      </w:r>
      <w:r w:rsidR="001C4BCE">
        <w:t xml:space="preserve">class </w:t>
      </w:r>
      <w:r w:rsidR="00133BB8">
        <w:t>material, homework or a quiz</w:t>
      </w:r>
      <w:r w:rsidR="00982BFB">
        <w:t xml:space="preserve"> – i.e.,</w:t>
      </w:r>
      <w:r w:rsidR="00133BB8">
        <w:t xml:space="preserve"> I could present teachers with various options as to the degree of urgency of the </w:t>
      </w:r>
      <w:r w:rsidR="001C4BCE">
        <w:t>dates/</w:t>
      </w:r>
      <w:r w:rsidR="00133BB8">
        <w:t>tasks they give to students.</w:t>
      </w:r>
    </w:p>
    <w:p w14:paraId="5ABFA367" w14:textId="3A1ADD71" w:rsidR="003D1BD1" w:rsidRDefault="003D1BD1" w:rsidP="003D1BD1">
      <w:pPr>
        <w:pStyle w:val="Heading2"/>
      </w:pPr>
      <w:bookmarkStart w:id="21" w:name="_Ref51076010"/>
      <w:bookmarkStart w:id="22" w:name="_Toc73704097"/>
      <w:r>
        <w:t xml:space="preserve">Involvement of </w:t>
      </w:r>
      <w:r w:rsidR="00785F6B">
        <w:t>s</w:t>
      </w:r>
      <w:r>
        <w:t>takeholders</w:t>
      </w:r>
      <w:bookmarkEnd w:id="21"/>
      <w:r w:rsidR="00982BFB">
        <w:t xml:space="preserve"> and their requirements</w:t>
      </w:r>
      <w:bookmarkEnd w:id="22"/>
    </w:p>
    <w:p w14:paraId="634232E3" w14:textId="10A5F2BF" w:rsidR="00B054C6" w:rsidRPr="00B054C6" w:rsidRDefault="00B054C6" w:rsidP="00B054C6">
      <w:r>
        <w:t>Informed by my initial discussions</w:t>
      </w:r>
      <w:r w:rsidR="001C4BCE">
        <w:t>,</w:t>
      </w:r>
      <w:r>
        <w:t xml:space="preserve"> as well as my </w:t>
      </w:r>
      <w:r w:rsidR="00982BFB">
        <w:t xml:space="preserve">desk-based </w:t>
      </w:r>
      <w:r>
        <w:t xml:space="preserve">research, I am now able to produce the following list of stakeholders in the </w:t>
      </w:r>
      <w:r w:rsidR="00E46444">
        <w:t xml:space="preserve">current </w:t>
      </w:r>
      <w:r>
        <w:t>system and their requirements of the</w:t>
      </w:r>
      <w:r w:rsidR="00E46444">
        <w:t xml:space="preserve"> new</w:t>
      </w:r>
      <w:r>
        <w:t xml:space="preserve"> system.</w:t>
      </w:r>
    </w:p>
    <w:p w14:paraId="04EC84C2" w14:textId="7EA3A614" w:rsidR="003D1BD1" w:rsidRPr="006B5A24" w:rsidRDefault="003D1BD1" w:rsidP="003D1BD1">
      <w:pPr>
        <w:pStyle w:val="Heading3"/>
      </w:pPr>
      <w:bookmarkStart w:id="23" w:name="_Toc73704098"/>
      <w:r w:rsidRPr="006B5A24">
        <w:t>Students</w:t>
      </w:r>
      <w:bookmarkEnd w:id="23"/>
    </w:p>
    <w:p w14:paraId="00ADADE5" w14:textId="493BF3F4" w:rsidR="003D1BD1" w:rsidRDefault="00982BFB" w:rsidP="003D1BD1">
      <w:r>
        <w:t>DofE students</w:t>
      </w:r>
      <w:r w:rsidR="003D1BD1">
        <w:t xml:space="preserve"> need a system that can:</w:t>
      </w:r>
    </w:p>
    <w:p w14:paraId="4748190E" w14:textId="26B9A8ED" w:rsidR="003D1BD1" w:rsidRDefault="003D1BD1" w:rsidP="003D1BD1">
      <w:pPr>
        <w:pStyle w:val="ListParagraph"/>
        <w:numPr>
          <w:ilvl w:val="0"/>
          <w:numId w:val="2"/>
        </w:numPr>
      </w:pPr>
      <w:r>
        <w:t xml:space="preserve">Have separate accounts for </w:t>
      </w:r>
      <w:r w:rsidR="00982BFB">
        <w:t>different</w:t>
      </w:r>
      <w:r>
        <w:t xml:space="preserve"> students to allow them to manage their own data relating to the award</w:t>
      </w:r>
    </w:p>
    <w:p w14:paraId="33F61839" w14:textId="6E7A3C8E" w:rsidR="003D1BD1" w:rsidRDefault="003D1BD1" w:rsidP="003D1BD1">
      <w:pPr>
        <w:pStyle w:val="ListParagraph"/>
        <w:numPr>
          <w:ilvl w:val="0"/>
          <w:numId w:val="2"/>
        </w:numPr>
      </w:pPr>
      <w:r>
        <w:t>Display</w:t>
      </w:r>
      <w:r w:rsidR="00982BFB">
        <w:t xml:space="preserve">s </w:t>
      </w:r>
      <w:r>
        <w:t xml:space="preserve">their current progress within </w:t>
      </w:r>
      <w:r w:rsidR="00982BFB">
        <w:t>the</w:t>
      </w:r>
      <w:r>
        <w:t xml:space="preserve"> award</w:t>
      </w:r>
      <w:r w:rsidR="00982BFB">
        <w:t>,</w:t>
      </w:r>
      <w:r>
        <w:t xml:space="preserve"> along with relevant details such as dates of expeditions</w:t>
      </w:r>
    </w:p>
    <w:p w14:paraId="030C14AF" w14:textId="13AB03BB" w:rsidR="003D1BD1" w:rsidRDefault="003D1BD1" w:rsidP="003D1BD1">
      <w:pPr>
        <w:pStyle w:val="ListParagraph"/>
        <w:numPr>
          <w:ilvl w:val="0"/>
          <w:numId w:val="2"/>
        </w:numPr>
      </w:pPr>
      <w:r>
        <w:t xml:space="preserve">Prompt </w:t>
      </w:r>
      <w:r w:rsidR="00982BFB">
        <w:t>them</w:t>
      </w:r>
      <w:r>
        <w:t xml:space="preserve"> to complete the necessary forms and provide the required data</w:t>
      </w:r>
      <w:r w:rsidR="00626635">
        <w:t xml:space="preserve"> (including uploading assessor’s reports and evidence for their various sections)</w:t>
      </w:r>
      <w:r>
        <w:t xml:space="preserve"> in order to go on expeditions and </w:t>
      </w:r>
      <w:r w:rsidR="00982BFB">
        <w:t>achieve</w:t>
      </w:r>
      <w:r>
        <w:t xml:space="preserve"> the</w:t>
      </w:r>
      <w:r w:rsidR="00982BFB">
        <w:t>ir</w:t>
      </w:r>
      <w:r>
        <w:t xml:space="preserve"> award</w:t>
      </w:r>
    </w:p>
    <w:p w14:paraId="0182261D" w14:textId="018557EC" w:rsidR="003D1BD1" w:rsidRDefault="003D1BD1" w:rsidP="003D1BD1">
      <w:pPr>
        <w:pStyle w:val="ListParagraph"/>
        <w:numPr>
          <w:ilvl w:val="0"/>
          <w:numId w:val="2"/>
        </w:numPr>
      </w:pPr>
      <w:r>
        <w:t xml:space="preserve">Allow </w:t>
      </w:r>
      <w:r w:rsidR="00982BFB">
        <w:t>them</w:t>
      </w:r>
      <w:r>
        <w:t xml:space="preserve"> to prepare for an expedition by uploading their route map, referencing an equipment list, etc. and </w:t>
      </w:r>
      <w:r w:rsidR="00CA03B1">
        <w:t>enable</w:t>
      </w:r>
      <w:r>
        <w:t xml:space="preserve"> the</w:t>
      </w:r>
      <w:r w:rsidR="00CA03B1">
        <w:t xml:space="preserve">m </w:t>
      </w:r>
      <w:r>
        <w:t xml:space="preserve">to work through these </w:t>
      </w:r>
      <w:r w:rsidR="00CA03B1">
        <w:t>systematically</w:t>
      </w:r>
    </w:p>
    <w:p w14:paraId="78FCE446" w14:textId="5A2965C7" w:rsidR="003D1BD1" w:rsidRDefault="003D1BD1" w:rsidP="003D1BD1">
      <w:pPr>
        <w:pStyle w:val="Heading3"/>
      </w:pPr>
      <w:bookmarkStart w:id="24" w:name="_Toc73704099"/>
      <w:r>
        <w:t>Teachers/Staff</w:t>
      </w:r>
      <w:bookmarkEnd w:id="24"/>
    </w:p>
    <w:p w14:paraId="18CE5C0B" w14:textId="06F65459" w:rsidR="003D1BD1" w:rsidRDefault="003D1BD1" w:rsidP="003D1BD1">
      <w:r>
        <w:t>The staff DofE team need a system that:</w:t>
      </w:r>
    </w:p>
    <w:p w14:paraId="3FADDA27" w14:textId="3A939345" w:rsidR="003D1BD1" w:rsidRDefault="003D1BD1" w:rsidP="003D1BD1">
      <w:pPr>
        <w:pStyle w:val="ListParagraph"/>
        <w:numPr>
          <w:ilvl w:val="0"/>
          <w:numId w:val="3"/>
        </w:numPr>
      </w:pPr>
      <w:r>
        <w:t xml:space="preserve">Has restricted levels of access in order to limit access </w:t>
      </w:r>
      <w:r w:rsidR="00CA03B1">
        <w:t>of</w:t>
      </w:r>
      <w:r>
        <w:t xml:space="preserve"> sensitive student data to only certain individuals</w:t>
      </w:r>
    </w:p>
    <w:p w14:paraId="7FA6A0CE" w14:textId="49CEEA0A" w:rsidR="00982BFB" w:rsidRDefault="00982BFB" w:rsidP="00982BFB">
      <w:pPr>
        <w:pStyle w:val="ListParagraph"/>
        <w:numPr>
          <w:ilvl w:val="1"/>
          <w:numId w:val="3"/>
        </w:numPr>
      </w:pPr>
      <w:r>
        <w:t>Provides a basic interface to students, which is appropriate in functionality (i.e.</w:t>
      </w:r>
      <w:r w:rsidR="00CA03B1">
        <w:t>,</w:t>
      </w:r>
      <w:r>
        <w:t xml:space="preserve"> limited in the extent of data access compared to staff)</w:t>
      </w:r>
    </w:p>
    <w:p w14:paraId="0B96E0F0" w14:textId="46B5EA81" w:rsidR="003D1BD1" w:rsidRDefault="003D1BD1" w:rsidP="003D1BD1">
      <w:pPr>
        <w:pStyle w:val="ListParagraph"/>
        <w:numPr>
          <w:ilvl w:val="0"/>
          <w:numId w:val="3"/>
        </w:numPr>
      </w:pPr>
      <w:r>
        <w:t>Can ‘push’ the details of an expedition (including equipment</w:t>
      </w:r>
      <w:r w:rsidR="00CA03B1">
        <w:t xml:space="preserve"> lists</w:t>
      </w:r>
      <w:r>
        <w:t xml:space="preserve">, a route map, dates etc.) to </w:t>
      </w:r>
      <w:r w:rsidR="00087491">
        <w:t>student</w:t>
      </w:r>
      <w:r>
        <w:t>s</w:t>
      </w:r>
      <w:r w:rsidR="00CA03B1">
        <w:t>’</w:t>
      </w:r>
      <w:r>
        <w:t xml:space="preserve"> accounts so that they can view details on their next login</w:t>
      </w:r>
    </w:p>
    <w:p w14:paraId="364017B4" w14:textId="21F565BD" w:rsidR="003D1BD1" w:rsidRDefault="003D1BD1" w:rsidP="003D1BD1">
      <w:pPr>
        <w:pStyle w:val="ListParagraph"/>
        <w:numPr>
          <w:ilvl w:val="0"/>
          <w:numId w:val="3"/>
        </w:numPr>
      </w:pPr>
      <w:r>
        <w:t xml:space="preserve">Allows them to view the details (level, age, etc.) and progress (in the activities within each section) of students currently undertaking the award – ideally in an easily overview-able form </w:t>
      </w:r>
      <w:r w:rsidR="00CA03B1">
        <w:t xml:space="preserve">– </w:t>
      </w:r>
      <w:r>
        <w:t>e.g.</w:t>
      </w:r>
      <w:r w:rsidR="00CA03B1">
        <w:t>,</w:t>
      </w:r>
      <w:r>
        <w:t xml:space="preserve"> in a </w:t>
      </w:r>
      <w:r w:rsidR="00CA03B1">
        <w:t>simple</w:t>
      </w:r>
      <w:r>
        <w:t xml:space="preserve"> table</w:t>
      </w:r>
    </w:p>
    <w:p w14:paraId="53DA16ED" w14:textId="301577B1" w:rsidR="003D1BD1" w:rsidRPr="006B5A24" w:rsidRDefault="00CA03B1" w:rsidP="003D1BD1">
      <w:pPr>
        <w:pStyle w:val="ListParagraph"/>
        <w:numPr>
          <w:ilvl w:val="0"/>
          <w:numId w:val="3"/>
        </w:numPr>
      </w:pPr>
      <w:r>
        <w:t>Can produce hard</w:t>
      </w:r>
      <w:r w:rsidR="003D1BD1">
        <w:t xml:space="preserve"> copies of specific records/group info for </w:t>
      </w:r>
      <w:r>
        <w:t>future</w:t>
      </w:r>
      <w:r w:rsidR="003D1BD1">
        <w:t xml:space="preserve"> reference</w:t>
      </w:r>
    </w:p>
    <w:p w14:paraId="70AE6753" w14:textId="77777777" w:rsidR="003D1BD1" w:rsidRDefault="003D1BD1" w:rsidP="003D1BD1">
      <w:pPr>
        <w:pStyle w:val="Heading3"/>
      </w:pPr>
      <w:bookmarkStart w:id="25" w:name="_Toc73704100"/>
      <w:r>
        <w:t>Moderators</w:t>
      </w:r>
      <w:bookmarkEnd w:id="25"/>
    </w:p>
    <w:p w14:paraId="6DBEC433" w14:textId="608B5D02" w:rsidR="003D1BD1" w:rsidRDefault="003D1BD1" w:rsidP="003D1BD1">
      <w:r>
        <w:t>The DofE</w:t>
      </w:r>
      <w:r w:rsidR="00CA03B1">
        <w:t xml:space="preserve"> moderating</w:t>
      </w:r>
      <w:r>
        <w:t xml:space="preserve"> team need a system that can:</w:t>
      </w:r>
    </w:p>
    <w:p w14:paraId="4A79CBD7" w14:textId="5D7C06A4" w:rsidR="003D1BD1" w:rsidRDefault="003D1BD1" w:rsidP="003D1BD1">
      <w:pPr>
        <w:pStyle w:val="ListParagraph"/>
        <w:numPr>
          <w:ilvl w:val="0"/>
          <w:numId w:val="3"/>
        </w:numPr>
      </w:pPr>
      <w:r>
        <w:t>Output the data required in an easily sharable and overview-able format</w:t>
      </w:r>
    </w:p>
    <w:p w14:paraId="3D8DE5ED" w14:textId="62E51B10" w:rsidR="003D1BD1" w:rsidRDefault="003D1BD1" w:rsidP="003D1BD1">
      <w:pPr>
        <w:pStyle w:val="ListParagraph"/>
        <w:numPr>
          <w:ilvl w:val="0"/>
          <w:numId w:val="3"/>
        </w:numPr>
      </w:pPr>
      <w:r>
        <w:t xml:space="preserve">Filter/search </w:t>
      </w:r>
      <w:r w:rsidR="00CA03B1">
        <w:t>all stored</w:t>
      </w:r>
      <w:r>
        <w:t xml:space="preserve"> data so that only specific requested data is visible</w:t>
      </w:r>
    </w:p>
    <w:p w14:paraId="07BA8161" w14:textId="19D2CF6E" w:rsidR="003D1BD1" w:rsidRDefault="003D1BD1" w:rsidP="003D1BD1">
      <w:pPr>
        <w:pStyle w:val="ListParagraph"/>
        <w:numPr>
          <w:ilvl w:val="0"/>
          <w:numId w:val="3"/>
        </w:numPr>
      </w:pPr>
      <w:r>
        <w:lastRenderedPageBreak/>
        <w:t>Save the data requested to a file and load previously saved/backed up data from a</w:t>
      </w:r>
      <w:r w:rsidR="00CA03B1">
        <w:t xml:space="preserve">n </w:t>
      </w:r>
      <w:r>
        <w:t>existing file</w:t>
      </w:r>
    </w:p>
    <w:p w14:paraId="5C7AACEE" w14:textId="39B5D251" w:rsidR="00785F6B" w:rsidRDefault="00785F6B" w:rsidP="00785F6B">
      <w:pPr>
        <w:pStyle w:val="Heading2"/>
      </w:pPr>
      <w:bookmarkStart w:id="26" w:name="_Ref51789003"/>
      <w:bookmarkStart w:id="27" w:name="_Ref51918552"/>
      <w:bookmarkStart w:id="28" w:name="_Toc73704101"/>
      <w:r>
        <w:t>Data flow</w:t>
      </w:r>
      <w:bookmarkEnd w:id="26"/>
      <w:bookmarkEnd w:id="27"/>
      <w:bookmarkEnd w:id="28"/>
    </w:p>
    <w:p w14:paraId="0F523FB3" w14:textId="7FBB8176" w:rsidR="001C4BCE" w:rsidRDefault="001C4BCE" w:rsidP="001C4BCE">
      <w:pPr>
        <w:pStyle w:val="Heading3"/>
      </w:pPr>
      <w:bookmarkStart w:id="29" w:name="_Toc73704102"/>
      <w:r>
        <w:t>Input data</w:t>
      </w:r>
      <w:bookmarkEnd w:id="29"/>
    </w:p>
    <w:p w14:paraId="57628FE4" w14:textId="78CD74F3" w:rsidR="00EB4FB1" w:rsidRDefault="00EB4FB1" w:rsidP="00EB4FB1">
      <w:r>
        <w:t>The following list of data</w:t>
      </w:r>
      <w:r w:rsidR="00CA03B1">
        <w:t xml:space="preserve"> points</w:t>
      </w:r>
      <w:r>
        <w:t xml:space="preserve"> is a culmination of this investigation</w:t>
      </w:r>
      <w:r w:rsidR="00CA03B1">
        <w:t xml:space="preserve"> process</w:t>
      </w:r>
      <w:r w:rsidR="00554078">
        <w:t xml:space="preserve"> (</w:t>
      </w:r>
      <w:r w:rsidR="00CA03B1">
        <w:t>addressing</w:t>
      </w:r>
      <w:r w:rsidR="00554078">
        <w:t xml:space="preserve"> my </w:t>
      </w:r>
      <w:hyperlink w:anchor="second_investigation_prompt" w:history="1">
        <w:r w:rsidR="00554078" w:rsidRPr="00CA03B1">
          <w:rPr>
            <w:rStyle w:val="DocumentLinksChar"/>
          </w:rPr>
          <w:t>second initial prompt</w:t>
        </w:r>
      </w:hyperlink>
      <w:r w:rsidR="00554078">
        <w:t xml:space="preserve"> at the beginning of this process)</w:t>
      </w:r>
      <w:r>
        <w:t xml:space="preserve"> and will serve as a highly useful reference point during</w:t>
      </w:r>
      <w:r w:rsidR="008E6564">
        <w:t xml:space="preserve"> the </w:t>
      </w:r>
      <w:r w:rsidR="008E6564" w:rsidRPr="008E6564">
        <w:rPr>
          <w:rStyle w:val="DocumentLinksChar"/>
        </w:rPr>
        <w:fldChar w:fldCharType="begin"/>
      </w:r>
      <w:r w:rsidR="008E6564" w:rsidRPr="008E6564">
        <w:rPr>
          <w:rStyle w:val="DocumentLinksChar"/>
        </w:rPr>
        <w:instrText xml:space="preserve"> REF _Ref57287365 \h </w:instrText>
      </w:r>
      <w:r w:rsidR="008E6564">
        <w:rPr>
          <w:rStyle w:val="DocumentLinksChar"/>
        </w:rPr>
        <w:instrText xml:space="preserve"> \* MERGEFORMAT </w:instrText>
      </w:r>
      <w:r w:rsidR="008E6564" w:rsidRPr="008E6564">
        <w:rPr>
          <w:rStyle w:val="DocumentLinksChar"/>
        </w:rPr>
      </w:r>
      <w:r w:rsidR="008E6564" w:rsidRPr="008E6564">
        <w:rPr>
          <w:rStyle w:val="DocumentLinksChar"/>
        </w:rPr>
        <w:fldChar w:fldCharType="separate"/>
      </w:r>
      <w:r w:rsidR="00C77664" w:rsidRPr="00C77664">
        <w:rPr>
          <w:rStyle w:val="DocumentLinksChar"/>
        </w:rPr>
        <w:t>Design</w:t>
      </w:r>
      <w:r w:rsidR="008E6564" w:rsidRPr="008E6564">
        <w:rPr>
          <w:rStyle w:val="DocumentLinksChar"/>
        </w:rPr>
        <w:fldChar w:fldCharType="end"/>
      </w:r>
      <w:r w:rsidRPr="008E6564">
        <w:rPr>
          <w:rStyle w:val="DocumentLinksChar"/>
        </w:rPr>
        <w:fldChar w:fldCharType="begin"/>
      </w:r>
      <w:r w:rsidRPr="008E6564">
        <w:rPr>
          <w:rStyle w:val="DocumentLinksChar"/>
        </w:rPr>
        <w:instrText xml:space="preserve"> REF _Ref53568032 \h  \* MERGEFORMAT </w:instrText>
      </w:r>
      <w:r w:rsidR="00C77664">
        <w:rPr>
          <w:rStyle w:val="DocumentLinksChar"/>
        </w:rPr>
        <w:fldChar w:fldCharType="separate"/>
      </w:r>
      <w:r w:rsidR="00C77664">
        <w:rPr>
          <w:rStyle w:val="DocumentLinksChar"/>
          <w:b/>
          <w:bCs/>
          <w:lang w:val="en-US"/>
        </w:rPr>
        <w:t>Error! Reference source not found.</w:t>
      </w:r>
      <w:r w:rsidRPr="008E6564">
        <w:rPr>
          <w:rStyle w:val="DocumentLinksChar"/>
        </w:rPr>
        <w:fldChar w:fldCharType="end"/>
      </w:r>
      <w:r>
        <w:t xml:space="preserve"> </w:t>
      </w:r>
      <w:r w:rsidR="008E6564">
        <w:t xml:space="preserve">section </w:t>
      </w:r>
      <w:r>
        <w:t>in terms of the data structures I create.</w:t>
      </w:r>
    </w:p>
    <w:p w14:paraId="107BF7D8" w14:textId="2C7CFA78" w:rsidR="00554078" w:rsidRDefault="00F03940" w:rsidP="00554078">
      <w:pPr>
        <w:pStyle w:val="Heading4"/>
      </w:pPr>
      <w:r>
        <w:t xml:space="preserve">Per </w:t>
      </w:r>
      <w:r w:rsidR="00087491">
        <w:t>Stud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C05D0" w14:paraId="62F2CB06" w14:textId="77777777" w:rsidTr="00F03940">
        <w:trPr>
          <w:trHeight w:val="276"/>
        </w:trPr>
        <w:tc>
          <w:tcPr>
            <w:tcW w:w="2500" w:type="pct"/>
          </w:tcPr>
          <w:p w14:paraId="65D49F42" w14:textId="45C30A01" w:rsidR="005C05D0" w:rsidRDefault="005C05D0" w:rsidP="005C05D0">
            <w:pPr>
              <w:pStyle w:val="ListParagraph"/>
              <w:numPr>
                <w:ilvl w:val="0"/>
                <w:numId w:val="8"/>
              </w:numPr>
            </w:pPr>
            <w:r>
              <w:t>User ID</w:t>
            </w:r>
          </w:p>
        </w:tc>
        <w:tc>
          <w:tcPr>
            <w:tcW w:w="2500" w:type="pct"/>
          </w:tcPr>
          <w:p w14:paraId="28EE8F0E" w14:textId="71A3D02F" w:rsidR="005C05D0" w:rsidRDefault="005C05D0" w:rsidP="005C05D0">
            <w:pPr>
              <w:pStyle w:val="ListParagraph"/>
              <w:numPr>
                <w:ilvl w:val="0"/>
                <w:numId w:val="8"/>
              </w:numPr>
            </w:pPr>
            <w:r>
              <w:t>Address</w:t>
            </w:r>
          </w:p>
        </w:tc>
      </w:tr>
      <w:tr w:rsidR="005C05D0" w14:paraId="30C4C7B2" w14:textId="04B1BF74" w:rsidTr="00F03940">
        <w:trPr>
          <w:trHeight w:val="276"/>
        </w:trPr>
        <w:tc>
          <w:tcPr>
            <w:tcW w:w="2500" w:type="pct"/>
          </w:tcPr>
          <w:p w14:paraId="3D435BB8" w14:textId="0CE2F45D" w:rsidR="005C05D0" w:rsidRDefault="005C05D0" w:rsidP="005C05D0">
            <w:pPr>
              <w:pStyle w:val="ListParagraph"/>
              <w:numPr>
                <w:ilvl w:val="0"/>
                <w:numId w:val="8"/>
              </w:numPr>
            </w:pPr>
            <w:r>
              <w:t>DofE Centre ID</w:t>
            </w:r>
          </w:p>
        </w:tc>
        <w:tc>
          <w:tcPr>
            <w:tcW w:w="2500" w:type="pct"/>
          </w:tcPr>
          <w:p w14:paraId="5C2273E4" w14:textId="6D915651" w:rsidR="005C05D0" w:rsidRDefault="005C05D0" w:rsidP="005C05D0">
            <w:pPr>
              <w:pStyle w:val="ListParagraph"/>
              <w:numPr>
                <w:ilvl w:val="0"/>
                <w:numId w:val="8"/>
              </w:numPr>
            </w:pPr>
            <w:r>
              <w:t>Phone and email contact</w:t>
            </w:r>
          </w:p>
        </w:tc>
      </w:tr>
      <w:tr w:rsidR="005C05D0" w14:paraId="3C473332" w14:textId="56211E50" w:rsidTr="00F03940">
        <w:trPr>
          <w:trHeight w:val="276"/>
        </w:trPr>
        <w:tc>
          <w:tcPr>
            <w:tcW w:w="2500" w:type="pct"/>
          </w:tcPr>
          <w:p w14:paraId="082DD7A7" w14:textId="05405BE6" w:rsidR="005C05D0" w:rsidRDefault="005C05D0" w:rsidP="005C05D0">
            <w:pPr>
              <w:pStyle w:val="ListParagraph"/>
              <w:numPr>
                <w:ilvl w:val="0"/>
                <w:numId w:val="8"/>
              </w:numPr>
            </w:pPr>
            <w:r>
              <w:t>Year Group</w:t>
            </w:r>
          </w:p>
        </w:tc>
        <w:tc>
          <w:tcPr>
            <w:tcW w:w="2500" w:type="pct"/>
          </w:tcPr>
          <w:p w14:paraId="61B6C8EE" w14:textId="169550B3" w:rsidR="005C05D0" w:rsidRDefault="005C05D0" w:rsidP="005C05D0">
            <w:pPr>
              <w:pStyle w:val="ListParagraph"/>
              <w:numPr>
                <w:ilvl w:val="0"/>
                <w:numId w:val="8"/>
              </w:numPr>
            </w:pPr>
            <w:r>
              <w:t>Emergency contact details</w:t>
            </w:r>
          </w:p>
        </w:tc>
      </w:tr>
      <w:tr w:rsidR="005C05D0" w14:paraId="6D1113C2" w14:textId="18257B55" w:rsidTr="00F03940">
        <w:trPr>
          <w:trHeight w:val="276"/>
        </w:trPr>
        <w:tc>
          <w:tcPr>
            <w:tcW w:w="2500" w:type="pct"/>
          </w:tcPr>
          <w:p w14:paraId="1283CBC0" w14:textId="5913F444" w:rsidR="005C05D0" w:rsidRDefault="005C05D0" w:rsidP="005C05D0">
            <w:pPr>
              <w:pStyle w:val="ListParagraph"/>
              <w:numPr>
                <w:ilvl w:val="0"/>
                <w:numId w:val="8"/>
              </w:numPr>
            </w:pPr>
            <w:r>
              <w:t>DofE Level</w:t>
            </w:r>
            <w:r w:rsidR="000F7A7D">
              <w:t xml:space="preserve"> </w:t>
            </w:r>
            <w:r w:rsidR="00CA03B1">
              <w:t xml:space="preserve">– </w:t>
            </w:r>
            <w:r w:rsidR="00CA03B1" w:rsidRPr="00CA03B1">
              <w:rPr>
                <w:i/>
                <w:iCs/>
              </w:rPr>
              <w:t>Bronze/Silver/Gold</w:t>
            </w:r>
          </w:p>
        </w:tc>
        <w:tc>
          <w:tcPr>
            <w:tcW w:w="2500" w:type="pct"/>
          </w:tcPr>
          <w:p w14:paraId="652C3C45" w14:textId="39246470" w:rsidR="005C05D0" w:rsidRDefault="005C05D0" w:rsidP="005C05D0">
            <w:pPr>
              <w:pStyle w:val="ListParagraph"/>
              <w:numPr>
                <w:ilvl w:val="0"/>
                <w:numId w:val="8"/>
              </w:numPr>
              <w:ind w:right="-46"/>
            </w:pPr>
            <w:r>
              <w:t>Primary language</w:t>
            </w:r>
          </w:p>
        </w:tc>
      </w:tr>
      <w:tr w:rsidR="005C05D0" w14:paraId="7E3DD9D8" w14:textId="24A70485" w:rsidTr="00F03940">
        <w:trPr>
          <w:trHeight w:val="276"/>
        </w:trPr>
        <w:tc>
          <w:tcPr>
            <w:tcW w:w="2500" w:type="pct"/>
          </w:tcPr>
          <w:p w14:paraId="432FDA82" w14:textId="4C79BB7D" w:rsidR="005C05D0" w:rsidRDefault="005C05D0" w:rsidP="005C05D0">
            <w:pPr>
              <w:pStyle w:val="ListParagraph"/>
              <w:numPr>
                <w:ilvl w:val="0"/>
                <w:numId w:val="8"/>
              </w:numPr>
            </w:pPr>
            <w:r>
              <w:t>Full Name</w:t>
            </w:r>
          </w:p>
        </w:tc>
        <w:tc>
          <w:tcPr>
            <w:tcW w:w="2500" w:type="pct"/>
          </w:tcPr>
          <w:p w14:paraId="1DDE8FC2" w14:textId="3DB578C0" w:rsidR="005C05D0" w:rsidRDefault="005C05D0" w:rsidP="005C05D0">
            <w:pPr>
              <w:pStyle w:val="ListParagraph"/>
              <w:numPr>
                <w:ilvl w:val="0"/>
                <w:numId w:val="8"/>
              </w:numPr>
            </w:pPr>
            <w:r>
              <w:t>Enrolment date</w:t>
            </w:r>
          </w:p>
        </w:tc>
      </w:tr>
      <w:tr w:rsidR="005C05D0" w14:paraId="49754523" w14:textId="77777777" w:rsidTr="00F03940">
        <w:trPr>
          <w:trHeight w:val="277"/>
        </w:trPr>
        <w:tc>
          <w:tcPr>
            <w:tcW w:w="2500" w:type="pct"/>
          </w:tcPr>
          <w:p w14:paraId="53783348" w14:textId="0A24AA9F" w:rsidR="005C05D0" w:rsidRDefault="005C05D0" w:rsidP="005C05D0">
            <w:pPr>
              <w:pStyle w:val="ListParagraph"/>
              <w:numPr>
                <w:ilvl w:val="0"/>
                <w:numId w:val="8"/>
              </w:numPr>
            </w:pPr>
            <w:r>
              <w:t>Gender</w:t>
            </w:r>
          </w:p>
        </w:tc>
        <w:tc>
          <w:tcPr>
            <w:tcW w:w="2500" w:type="pct"/>
          </w:tcPr>
          <w:p w14:paraId="45542DFE" w14:textId="5C6CF12D" w:rsidR="005C05D0" w:rsidRDefault="005C05D0" w:rsidP="005C05D0">
            <w:pPr>
              <w:pStyle w:val="ListParagraph"/>
              <w:numPr>
                <w:ilvl w:val="0"/>
                <w:numId w:val="8"/>
              </w:numPr>
            </w:pPr>
            <w:r>
              <w:t xml:space="preserve">Fee/payment </w:t>
            </w:r>
            <w:r w:rsidR="00CA03B1">
              <w:t>status</w:t>
            </w:r>
          </w:p>
        </w:tc>
      </w:tr>
      <w:tr w:rsidR="005C05D0" w14:paraId="12DAFFD7" w14:textId="77777777" w:rsidTr="00F03940">
        <w:trPr>
          <w:trHeight w:val="277"/>
        </w:trPr>
        <w:tc>
          <w:tcPr>
            <w:tcW w:w="2500" w:type="pct"/>
          </w:tcPr>
          <w:p w14:paraId="1410C46A" w14:textId="701287BA" w:rsidR="005C05D0" w:rsidRDefault="005C05D0" w:rsidP="005C05D0">
            <w:pPr>
              <w:pStyle w:val="ListParagraph"/>
              <w:numPr>
                <w:ilvl w:val="0"/>
                <w:numId w:val="8"/>
              </w:numPr>
            </w:pPr>
            <w:r>
              <w:t>Date of Birth</w:t>
            </w:r>
          </w:p>
        </w:tc>
        <w:tc>
          <w:tcPr>
            <w:tcW w:w="2500" w:type="pct"/>
          </w:tcPr>
          <w:p w14:paraId="624BD944" w14:textId="018B7134" w:rsidR="005C05D0" w:rsidRDefault="005C05D0" w:rsidP="005C05D0">
            <w:pPr>
              <w:pStyle w:val="ListParagraph"/>
            </w:pPr>
          </w:p>
        </w:tc>
      </w:tr>
    </w:tbl>
    <w:p w14:paraId="4090F5A6" w14:textId="1393A465" w:rsidR="00EB4FB1" w:rsidRDefault="00F03940" w:rsidP="00554078">
      <w:pPr>
        <w:pStyle w:val="Heading4"/>
      </w:pPr>
      <w:r>
        <w:t>Per award section</w:t>
      </w:r>
      <w:r w:rsidR="00461810">
        <w:t xml:space="preserve"> (per </w:t>
      </w:r>
      <w:r w:rsidR="00087491">
        <w:t>student</w:t>
      </w:r>
      <w:r w:rsidR="00461810">
        <w:t>)</w:t>
      </w:r>
      <w:r>
        <w:t xml:space="preserve"> (</w:t>
      </w:r>
      <w:r w:rsidR="00973B90">
        <w:t xml:space="preserve">volunteering, </w:t>
      </w:r>
      <w:r w:rsidR="00BA2CFF">
        <w:t>p</w:t>
      </w:r>
      <w:r>
        <w:t>hysical,</w:t>
      </w:r>
      <w:r w:rsidR="00BA2CFF">
        <w:t xml:space="preserve"> s</w:t>
      </w:r>
      <w:r>
        <w:t>ki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3"/>
      </w:tblGrid>
      <w:tr w:rsidR="00F03940" w14:paraId="0FD8FE0E" w14:textId="77777777" w:rsidTr="00F03940">
        <w:trPr>
          <w:trHeight w:val="259"/>
        </w:trPr>
        <w:tc>
          <w:tcPr>
            <w:tcW w:w="4513" w:type="dxa"/>
          </w:tcPr>
          <w:p w14:paraId="5F64956A" w14:textId="0AE2598B" w:rsidR="00F03940" w:rsidRDefault="00F03940" w:rsidP="00F03940">
            <w:pPr>
              <w:pStyle w:val="ListParagraph"/>
              <w:numPr>
                <w:ilvl w:val="0"/>
                <w:numId w:val="8"/>
              </w:numPr>
            </w:pPr>
            <w:r>
              <w:t>Start date</w:t>
            </w:r>
          </w:p>
        </w:tc>
        <w:tc>
          <w:tcPr>
            <w:tcW w:w="4513" w:type="dxa"/>
          </w:tcPr>
          <w:p w14:paraId="30C4FADF" w14:textId="29A2DCBE" w:rsidR="00F03940" w:rsidRDefault="00EF5739" w:rsidP="00F03940">
            <w:pPr>
              <w:pStyle w:val="ListParagraph"/>
              <w:numPr>
                <w:ilvl w:val="0"/>
                <w:numId w:val="8"/>
              </w:numPr>
            </w:pPr>
            <w:r>
              <w:t>Goals</w:t>
            </w:r>
          </w:p>
        </w:tc>
      </w:tr>
      <w:tr w:rsidR="00F03940" w14:paraId="09474ABF" w14:textId="77777777" w:rsidTr="00F03940">
        <w:trPr>
          <w:trHeight w:val="259"/>
        </w:trPr>
        <w:tc>
          <w:tcPr>
            <w:tcW w:w="4513" w:type="dxa"/>
          </w:tcPr>
          <w:p w14:paraId="129705AD" w14:textId="2C47E018" w:rsidR="00F03940" w:rsidRDefault="00D101E7" w:rsidP="00F03940">
            <w:pPr>
              <w:pStyle w:val="ListParagraph"/>
              <w:numPr>
                <w:ilvl w:val="0"/>
                <w:numId w:val="8"/>
              </w:numPr>
            </w:pPr>
            <w:r>
              <w:t>Length</w:t>
            </w:r>
            <w:r w:rsidR="00461810">
              <w:t xml:space="preserve"> (</w:t>
            </w:r>
            <w:r>
              <w:t>selection limited by level</w:t>
            </w:r>
            <w:r w:rsidR="00461810">
              <w:t>)</w:t>
            </w:r>
          </w:p>
        </w:tc>
        <w:tc>
          <w:tcPr>
            <w:tcW w:w="4513" w:type="dxa"/>
          </w:tcPr>
          <w:p w14:paraId="46C1863A" w14:textId="1BF9AA95" w:rsidR="00F03940" w:rsidRDefault="00EF5739" w:rsidP="00F03940">
            <w:pPr>
              <w:pStyle w:val="ListParagraph"/>
              <w:numPr>
                <w:ilvl w:val="0"/>
                <w:numId w:val="8"/>
              </w:numPr>
            </w:pPr>
            <w:r>
              <w:t xml:space="preserve">Assessor’s full name </w:t>
            </w:r>
          </w:p>
        </w:tc>
      </w:tr>
      <w:tr w:rsidR="00F03940" w14:paraId="0E04F06A" w14:textId="77777777" w:rsidTr="00F03940">
        <w:trPr>
          <w:trHeight w:val="259"/>
        </w:trPr>
        <w:tc>
          <w:tcPr>
            <w:tcW w:w="4513" w:type="dxa"/>
          </w:tcPr>
          <w:p w14:paraId="0F0B358A" w14:textId="0517DA6E" w:rsidR="00F03940" w:rsidRDefault="00F03940" w:rsidP="00F03940">
            <w:pPr>
              <w:pStyle w:val="ListParagraph"/>
              <w:numPr>
                <w:ilvl w:val="0"/>
                <w:numId w:val="8"/>
              </w:numPr>
            </w:pPr>
            <w:r>
              <w:t>Current progress</w:t>
            </w:r>
            <w:r w:rsidR="00D101E7">
              <w:t xml:space="preserve"> (</w:t>
            </w:r>
            <w:r w:rsidR="00CA03B1">
              <w:t>variable)</w:t>
            </w:r>
          </w:p>
        </w:tc>
        <w:tc>
          <w:tcPr>
            <w:tcW w:w="4513" w:type="dxa"/>
          </w:tcPr>
          <w:p w14:paraId="3C11B2CB" w14:textId="441ECD08" w:rsidR="00F03940" w:rsidRDefault="00EF5739" w:rsidP="00EF5739">
            <w:pPr>
              <w:pStyle w:val="ListParagraph"/>
              <w:numPr>
                <w:ilvl w:val="0"/>
                <w:numId w:val="8"/>
              </w:numPr>
              <w:ind w:right="-46"/>
            </w:pPr>
            <w:r>
              <w:t>Assessor’s phone and email contact</w:t>
            </w:r>
          </w:p>
        </w:tc>
      </w:tr>
      <w:tr w:rsidR="00EF5739" w14:paraId="1C5C8BC3" w14:textId="77777777" w:rsidTr="00F03940">
        <w:trPr>
          <w:trHeight w:val="259"/>
        </w:trPr>
        <w:tc>
          <w:tcPr>
            <w:tcW w:w="4513" w:type="dxa"/>
          </w:tcPr>
          <w:p w14:paraId="6E87BDBD" w14:textId="51BA78F4" w:rsidR="00EF5739" w:rsidRDefault="00EF5739" w:rsidP="00EF5739">
            <w:pPr>
              <w:pStyle w:val="ListParagraph"/>
              <w:numPr>
                <w:ilvl w:val="0"/>
                <w:numId w:val="8"/>
              </w:numPr>
            </w:pPr>
            <w:r>
              <w:t>Type of activity</w:t>
            </w:r>
          </w:p>
        </w:tc>
        <w:tc>
          <w:tcPr>
            <w:tcW w:w="4513" w:type="dxa"/>
          </w:tcPr>
          <w:p w14:paraId="6886F471" w14:textId="7BC628BD" w:rsidR="00EF5739" w:rsidRDefault="00EF5739" w:rsidP="00EF5739">
            <w:pPr>
              <w:pStyle w:val="ListParagraph"/>
              <w:numPr>
                <w:ilvl w:val="0"/>
                <w:numId w:val="8"/>
              </w:numPr>
            </w:pPr>
            <w:r>
              <w:t>Activity evidence/assessor’s report</w:t>
            </w:r>
          </w:p>
        </w:tc>
      </w:tr>
      <w:tr w:rsidR="00EF5739" w14:paraId="172A5FCE" w14:textId="77777777" w:rsidTr="00F03940">
        <w:trPr>
          <w:trHeight w:val="259"/>
        </w:trPr>
        <w:tc>
          <w:tcPr>
            <w:tcW w:w="4513" w:type="dxa"/>
          </w:tcPr>
          <w:p w14:paraId="15BF7D72" w14:textId="54418F08" w:rsidR="00EF5739" w:rsidRDefault="00EF5739" w:rsidP="00EF5739">
            <w:pPr>
              <w:pStyle w:val="ListParagraph"/>
              <w:numPr>
                <w:ilvl w:val="0"/>
                <w:numId w:val="8"/>
              </w:numPr>
            </w:pPr>
            <w:r>
              <w:t>Activity details</w:t>
            </w:r>
          </w:p>
        </w:tc>
        <w:tc>
          <w:tcPr>
            <w:tcW w:w="4513" w:type="dxa"/>
          </w:tcPr>
          <w:p w14:paraId="6E3C3782" w14:textId="77777777" w:rsidR="00EF5739" w:rsidRDefault="00EF5739" w:rsidP="00EF5739">
            <w:pPr>
              <w:ind w:left="360"/>
            </w:pPr>
          </w:p>
        </w:tc>
      </w:tr>
    </w:tbl>
    <w:p w14:paraId="69B98F7D" w14:textId="570DC017" w:rsidR="00F03940" w:rsidRDefault="005C05D0" w:rsidP="00F03940">
      <w:pPr>
        <w:pStyle w:val="Heading4"/>
      </w:pPr>
      <w:r>
        <w:t>Per e</w:t>
      </w:r>
      <w:r w:rsidR="00F03940">
        <w:t>xpedition</w:t>
      </w:r>
      <w:r w:rsidR="0034496C">
        <w:t>/ev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F03940" w14:paraId="494A9FE3" w14:textId="77777777" w:rsidTr="00461810">
        <w:trPr>
          <w:trHeight w:val="259"/>
        </w:trPr>
        <w:tc>
          <w:tcPr>
            <w:tcW w:w="2500" w:type="pct"/>
          </w:tcPr>
          <w:p w14:paraId="1A1478D8" w14:textId="212F4FC5" w:rsidR="00F03940" w:rsidRDefault="00461810" w:rsidP="00F03940">
            <w:pPr>
              <w:pStyle w:val="ListParagraph"/>
              <w:numPr>
                <w:ilvl w:val="0"/>
                <w:numId w:val="8"/>
              </w:numPr>
            </w:pPr>
            <w:r>
              <w:t xml:space="preserve">Start </w:t>
            </w:r>
            <w:r w:rsidR="0034496C">
              <w:t>date</w:t>
            </w:r>
          </w:p>
        </w:tc>
        <w:tc>
          <w:tcPr>
            <w:tcW w:w="2500" w:type="pct"/>
          </w:tcPr>
          <w:p w14:paraId="1E6CA6E0" w14:textId="388CE0D5" w:rsidR="00F03940" w:rsidRDefault="0034496C" w:rsidP="00F03940">
            <w:pPr>
              <w:pStyle w:val="ListParagraph"/>
              <w:numPr>
                <w:ilvl w:val="0"/>
                <w:numId w:val="8"/>
              </w:numPr>
            </w:pPr>
            <w:r>
              <w:t>Equipment list</w:t>
            </w:r>
          </w:p>
        </w:tc>
      </w:tr>
      <w:tr w:rsidR="0034496C" w14:paraId="06E8ED25" w14:textId="77777777" w:rsidTr="00461810">
        <w:trPr>
          <w:trHeight w:val="259"/>
        </w:trPr>
        <w:tc>
          <w:tcPr>
            <w:tcW w:w="2500" w:type="pct"/>
          </w:tcPr>
          <w:p w14:paraId="4EE4B05D" w14:textId="36320E62" w:rsidR="0034496C" w:rsidRDefault="005839AE" w:rsidP="0034496C">
            <w:pPr>
              <w:pStyle w:val="ListParagraph"/>
              <w:numPr>
                <w:ilvl w:val="0"/>
                <w:numId w:val="8"/>
              </w:numPr>
            </w:pPr>
            <w:r>
              <w:t>Event length</w:t>
            </w:r>
          </w:p>
        </w:tc>
        <w:tc>
          <w:tcPr>
            <w:tcW w:w="2500" w:type="pct"/>
          </w:tcPr>
          <w:p w14:paraId="364EC504" w14:textId="0C9942C8" w:rsidR="0034496C" w:rsidRDefault="0034496C" w:rsidP="0034496C">
            <w:pPr>
              <w:pStyle w:val="ListParagraph"/>
              <w:numPr>
                <w:ilvl w:val="0"/>
                <w:numId w:val="8"/>
              </w:numPr>
            </w:pPr>
            <w:r>
              <w:t>Route map</w:t>
            </w:r>
          </w:p>
        </w:tc>
      </w:tr>
      <w:tr w:rsidR="0034496C" w14:paraId="16C91A6A" w14:textId="77777777" w:rsidTr="00461810">
        <w:trPr>
          <w:trHeight w:val="259"/>
        </w:trPr>
        <w:tc>
          <w:tcPr>
            <w:tcW w:w="2500" w:type="pct"/>
          </w:tcPr>
          <w:p w14:paraId="30DE4AE2" w14:textId="7F236AF3" w:rsidR="0034496C" w:rsidRDefault="00087491" w:rsidP="0034496C">
            <w:pPr>
              <w:pStyle w:val="ListParagraph"/>
              <w:numPr>
                <w:ilvl w:val="0"/>
                <w:numId w:val="8"/>
              </w:numPr>
            </w:pPr>
            <w:r>
              <w:t>Student</w:t>
            </w:r>
            <w:r w:rsidR="0034496C">
              <w:t xml:space="preserve">s involved </w:t>
            </w:r>
          </w:p>
        </w:tc>
        <w:tc>
          <w:tcPr>
            <w:tcW w:w="2500" w:type="pct"/>
          </w:tcPr>
          <w:p w14:paraId="5AEB7A8B" w14:textId="1FEA621E" w:rsidR="0034496C" w:rsidRDefault="0034496C" w:rsidP="0034496C">
            <w:pPr>
              <w:pStyle w:val="ListParagraph"/>
              <w:numPr>
                <w:ilvl w:val="0"/>
                <w:numId w:val="8"/>
              </w:numPr>
              <w:ind w:right="-46"/>
            </w:pPr>
            <w:r>
              <w:t>Main activities</w:t>
            </w:r>
          </w:p>
        </w:tc>
      </w:tr>
      <w:tr w:rsidR="0034496C" w14:paraId="1AFC73D8" w14:textId="77777777" w:rsidTr="00461810">
        <w:trPr>
          <w:trHeight w:val="259"/>
        </w:trPr>
        <w:tc>
          <w:tcPr>
            <w:tcW w:w="2500" w:type="pct"/>
          </w:tcPr>
          <w:p w14:paraId="3C0707E9" w14:textId="3A4FB0FE" w:rsidR="0034496C" w:rsidRDefault="0034496C" w:rsidP="0034496C">
            <w:pPr>
              <w:pStyle w:val="ListParagraph"/>
              <w:numPr>
                <w:ilvl w:val="0"/>
                <w:numId w:val="8"/>
              </w:numPr>
            </w:pPr>
            <w:r>
              <w:t>Location/destination</w:t>
            </w:r>
          </w:p>
        </w:tc>
        <w:tc>
          <w:tcPr>
            <w:tcW w:w="2500" w:type="pct"/>
          </w:tcPr>
          <w:p w14:paraId="74C74058" w14:textId="18A786D3" w:rsidR="0034496C" w:rsidRDefault="0034496C" w:rsidP="0034496C">
            <w:pPr>
              <w:pStyle w:val="ListParagraph"/>
              <w:numPr>
                <w:ilvl w:val="0"/>
                <w:numId w:val="8"/>
              </w:numPr>
            </w:pPr>
            <w:r>
              <w:t>Risk assessment/Hazards</w:t>
            </w:r>
          </w:p>
        </w:tc>
      </w:tr>
    </w:tbl>
    <w:p w14:paraId="3CB22A7B" w14:textId="343C8523" w:rsidR="00F03940" w:rsidRDefault="00B32750" w:rsidP="00B32750">
      <w:pPr>
        <w:pStyle w:val="Heading3"/>
      </w:pPr>
      <w:bookmarkStart w:id="30" w:name="_Toc73704103"/>
      <w:r>
        <w:t>Processing</w:t>
      </w:r>
      <w:r w:rsidR="005804F0">
        <w:t>/output data</w:t>
      </w:r>
      <w:bookmarkEnd w:id="30"/>
    </w:p>
    <w:p w14:paraId="059359C8" w14:textId="2AAE113F" w:rsidR="00B32750" w:rsidRDefault="00404B91" w:rsidP="005804F0">
      <w:pPr>
        <w:spacing w:after="0"/>
      </w:pPr>
      <w:r>
        <w:t xml:space="preserve">Based on the information I gathered through my questionnaire, analysis of the </w:t>
      </w:r>
      <w:r w:rsidR="00087491">
        <w:t>student</w:t>
      </w:r>
      <w:r>
        <w:t xml:space="preserve"> interface and by investigating similar systems above, I have</w:t>
      </w:r>
      <w:r w:rsidR="0004351F">
        <w:t xml:space="preserve"> also</w:t>
      </w:r>
      <w:r>
        <w:t xml:space="preserve"> been able to </w:t>
      </w:r>
      <w:r w:rsidR="0057096E">
        <w:t>compile</w:t>
      </w:r>
      <w:r>
        <w:t xml:space="preserve"> this outline of the processes carried out by the existing system together</w:t>
      </w:r>
      <w:r w:rsidR="005804F0">
        <w:t xml:space="preserve"> with the outputs these</w:t>
      </w:r>
      <w:r w:rsidR="0004351F">
        <w:t xml:space="preserve"> </w:t>
      </w:r>
      <w:r w:rsidR="005804F0">
        <w:t>produce</w:t>
      </w:r>
      <w:r>
        <w:t>:</w:t>
      </w:r>
    </w:p>
    <w:p w14:paraId="736E06CE" w14:textId="1D536C8D" w:rsidR="00404B91" w:rsidRDefault="0057096E" w:rsidP="00404B91">
      <w:pPr>
        <w:pStyle w:val="ListParagraph"/>
        <w:numPr>
          <w:ilvl w:val="0"/>
          <w:numId w:val="10"/>
        </w:numPr>
      </w:pPr>
      <w:r>
        <w:t>Allow staff to e</w:t>
      </w:r>
      <w:r w:rsidR="005804F0">
        <w:t>dit student submitted data</w:t>
      </w:r>
    </w:p>
    <w:p w14:paraId="12610F65" w14:textId="461FE17A" w:rsidR="005804F0" w:rsidRDefault="0057096E" w:rsidP="00404B91">
      <w:pPr>
        <w:pStyle w:val="ListParagraph"/>
        <w:numPr>
          <w:ilvl w:val="0"/>
          <w:numId w:val="10"/>
        </w:numPr>
      </w:pPr>
      <w:r>
        <w:t>Allow staff to s</w:t>
      </w:r>
      <w:r w:rsidR="005804F0">
        <w:t>end messages to students</w:t>
      </w:r>
    </w:p>
    <w:p w14:paraId="1CAE5A16" w14:textId="41D44C2D" w:rsidR="005804F0" w:rsidRDefault="005804F0" w:rsidP="00404B91">
      <w:pPr>
        <w:pStyle w:val="ListParagraph"/>
        <w:numPr>
          <w:ilvl w:val="0"/>
          <w:numId w:val="10"/>
        </w:numPr>
      </w:pPr>
      <w:r>
        <w:t xml:space="preserve">Export </w:t>
      </w:r>
      <w:r w:rsidR="002D32D0">
        <w:t xml:space="preserve">PDFs/physical copies of </w:t>
      </w:r>
      <w:r>
        <w:t xml:space="preserve">student </w:t>
      </w:r>
      <w:r w:rsidR="002D32D0">
        <w:t>data</w:t>
      </w:r>
      <w:r>
        <w:t xml:space="preserve"> </w:t>
      </w:r>
      <w:r w:rsidR="0057096E">
        <w:t>for permanent</w:t>
      </w:r>
      <w:r w:rsidR="00B91484">
        <w:t xml:space="preserve"> physical</w:t>
      </w:r>
      <w:r w:rsidR="0057096E">
        <w:t xml:space="preserve"> records</w:t>
      </w:r>
    </w:p>
    <w:p w14:paraId="39123214" w14:textId="42EF723B" w:rsidR="00B91484" w:rsidRDefault="00B91484" w:rsidP="00404B91">
      <w:pPr>
        <w:pStyle w:val="ListParagraph"/>
        <w:numPr>
          <w:ilvl w:val="0"/>
          <w:numId w:val="10"/>
        </w:numPr>
      </w:pPr>
      <w:r>
        <w:t>Export</w:t>
      </w:r>
      <w:r w:rsidR="002D32D0">
        <w:t xml:space="preserve"> digital copies of</w:t>
      </w:r>
      <w:r>
        <w:t xml:space="preserve"> student </w:t>
      </w:r>
      <w:r w:rsidR="002D32D0">
        <w:t xml:space="preserve">tables </w:t>
      </w:r>
      <w:r>
        <w:t xml:space="preserve">for </w:t>
      </w:r>
      <w:r w:rsidR="002D32D0">
        <w:t>later retrieval/backup</w:t>
      </w:r>
    </w:p>
    <w:p w14:paraId="15ABA27F" w14:textId="0271EA94" w:rsidR="00B91484" w:rsidRDefault="00B91484" w:rsidP="00404B91">
      <w:pPr>
        <w:pStyle w:val="ListParagraph"/>
        <w:numPr>
          <w:ilvl w:val="0"/>
          <w:numId w:val="10"/>
        </w:numPr>
      </w:pPr>
      <w:r>
        <w:t>Allow students to upload evidence for each section</w:t>
      </w:r>
    </w:p>
    <w:p w14:paraId="2EB6EB78" w14:textId="7215A12D" w:rsidR="005804F0" w:rsidRDefault="0057096E" w:rsidP="00404B91">
      <w:pPr>
        <w:pStyle w:val="ListParagraph"/>
        <w:numPr>
          <w:ilvl w:val="0"/>
          <w:numId w:val="10"/>
        </w:numPr>
      </w:pPr>
      <w:r>
        <w:t>Visualise a student’s progress through an award section</w:t>
      </w:r>
    </w:p>
    <w:p w14:paraId="05E3B800" w14:textId="15E3D390" w:rsidR="006534DA" w:rsidRDefault="0057096E" w:rsidP="0080229D">
      <w:pPr>
        <w:pStyle w:val="ListParagraph"/>
        <w:numPr>
          <w:ilvl w:val="0"/>
          <w:numId w:val="10"/>
        </w:numPr>
      </w:pPr>
      <w:r>
        <w:t>Produce an overview of all participants</w:t>
      </w:r>
      <w:r w:rsidR="0004351F">
        <w:t>’</w:t>
      </w:r>
      <w:r>
        <w:t xml:space="preserve"> progress</w:t>
      </w:r>
    </w:p>
    <w:p w14:paraId="0B2E5921" w14:textId="0FE2FA90" w:rsidR="006534DA" w:rsidRDefault="006534DA" w:rsidP="006534DA">
      <w:pPr>
        <w:spacing w:line="312" w:lineRule="auto"/>
      </w:pPr>
      <w:r>
        <w:br w:type="page"/>
      </w:r>
    </w:p>
    <w:p w14:paraId="4CA09A78" w14:textId="739713E9" w:rsidR="0080229D" w:rsidRPr="0080229D" w:rsidRDefault="0080229D" w:rsidP="0080229D">
      <w:pPr>
        <w:pStyle w:val="Heading3"/>
      </w:pPr>
      <w:bookmarkStart w:id="31" w:name="_Toc73704104"/>
      <w:r>
        <w:lastRenderedPageBreak/>
        <w:t>Data flow diagrams</w:t>
      </w:r>
      <w:r w:rsidR="00BB7DFB">
        <w:t xml:space="preserve"> for current system</w:t>
      </w:r>
      <w:bookmarkEnd w:id="31"/>
    </w:p>
    <w:p w14:paraId="7C940995" w14:textId="77777777" w:rsidR="0004351F" w:rsidRDefault="0084627D" w:rsidP="0084627D">
      <w:r>
        <w:t>D</w:t>
      </w:r>
      <w:r w:rsidR="00D06B7B">
        <w:t xml:space="preserve">ata flow diagrams can be used to show </w:t>
      </w:r>
      <w:r w:rsidR="00BB7DFB">
        <w:t xml:space="preserve">the main </w:t>
      </w:r>
      <w:r w:rsidR="00D06B7B">
        <w:t>processes within the current system and how data moves into, out of and between different areas</w:t>
      </w:r>
      <w:r w:rsidR="001C4BCE">
        <w:t>/aspects of the system</w:t>
      </w:r>
      <w:r w:rsidR="00D06B7B">
        <w:t>.</w:t>
      </w:r>
    </w:p>
    <w:p w14:paraId="313E9C18" w14:textId="73EF4213" w:rsidR="00881B12" w:rsidRPr="0004351F" w:rsidRDefault="00D06B7B" w:rsidP="0084627D">
      <w:r w:rsidRPr="0004351F">
        <w:rPr>
          <w:i/>
          <w:iCs/>
        </w:rPr>
        <w:t>A key of symbols used is shown in</w:t>
      </w:r>
      <w:r w:rsidR="001904F0" w:rsidRPr="0004351F">
        <w:rPr>
          <w:i/>
          <w:iCs/>
        </w:rPr>
        <w:t xml:space="preserve"> </w:t>
      </w:r>
      <w:r w:rsidR="001904F0" w:rsidRPr="0004351F">
        <w:rPr>
          <w:rStyle w:val="DocumentLinksChar"/>
        </w:rPr>
        <w:fldChar w:fldCharType="begin"/>
      </w:r>
      <w:r w:rsidR="001904F0" w:rsidRPr="0004351F">
        <w:rPr>
          <w:rStyle w:val="DocumentLinksChar"/>
        </w:rPr>
        <w:instrText xml:space="preserve"> REF _Ref53494382 \h  \* MERGEFORMAT </w:instrText>
      </w:r>
      <w:r w:rsidR="001904F0" w:rsidRPr="0004351F">
        <w:rPr>
          <w:rStyle w:val="DocumentLinksChar"/>
        </w:rPr>
      </w:r>
      <w:r w:rsidR="001904F0" w:rsidRPr="0004351F">
        <w:rPr>
          <w:rStyle w:val="DocumentLinksChar"/>
        </w:rPr>
        <w:fldChar w:fldCharType="separate"/>
      </w:r>
      <w:r w:rsidR="00C77664" w:rsidRPr="00C77664">
        <w:rPr>
          <w:rStyle w:val="DocumentLinksChar"/>
        </w:rPr>
        <w:t>Appendix C – Diagram and notation keys</w:t>
      </w:r>
      <w:r w:rsidR="001904F0" w:rsidRPr="0004351F">
        <w:rPr>
          <w:rStyle w:val="DocumentLinksChar"/>
        </w:rPr>
        <w:fldChar w:fldCharType="end"/>
      </w:r>
      <w:r w:rsidRPr="0004351F">
        <w:rPr>
          <w:i/>
          <w:iCs/>
        </w:rPr>
        <w:t>.</w:t>
      </w:r>
    </w:p>
    <w:p w14:paraId="6F4763FE" w14:textId="2E676D26" w:rsidR="00C14393" w:rsidRDefault="00AA167E" w:rsidP="00C14393">
      <w:pPr>
        <w:pStyle w:val="Heading4"/>
      </w:pPr>
      <w:r>
        <w:t>Registering</w:t>
      </w:r>
      <w:r w:rsidR="00C14393">
        <w:t xml:space="preserve"> a new student</w:t>
      </w:r>
    </w:p>
    <w:p w14:paraId="40E0C073" w14:textId="4CCC35DC" w:rsidR="00C14393" w:rsidRDefault="00C14393" w:rsidP="00C14393">
      <w:r>
        <w:rPr>
          <w:noProof/>
        </w:rPr>
        <mc:AlternateContent>
          <mc:Choice Requires="wpc">
            <w:drawing>
              <wp:inline distT="0" distB="0" distL="0" distR="0" wp14:anchorId="78942D1C" wp14:editId="568A3938">
                <wp:extent cx="5486400" cy="3700350"/>
                <wp:effectExtent l="0" t="0" r="0" b="635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4" name="Text Box 23"/>
                        <wps:cNvSpPr txBox="1"/>
                        <wps:spPr>
                          <a:xfrm>
                            <a:off x="2873306" y="2059754"/>
                            <a:ext cx="1120724" cy="570694"/>
                          </a:xfrm>
                          <a:prstGeom prst="rect">
                            <a:avLst/>
                          </a:prstGeom>
                          <a:noFill/>
                          <a:ln w="6350">
                            <a:noFill/>
                          </a:ln>
                        </wps:spPr>
                        <wps:txbx>
                          <w:txbxContent>
                            <w:p w14:paraId="2460F1A2" w14:textId="4045E2B7" w:rsidR="007C4BDF" w:rsidRPr="00C14393" w:rsidRDefault="007C4BDF" w:rsidP="00FA7233">
                              <w:pPr>
                                <w:rPr>
                                  <w:rFonts w:ascii="Roboto" w:eastAsia="Batang" w:hAnsi="Roboto"/>
                                  <w:sz w:val="20"/>
                                  <w:szCs w:val="20"/>
                                </w:rPr>
                              </w:pPr>
                              <w:r w:rsidRPr="00C14393">
                                <w:rPr>
                                  <w:sz w:val="20"/>
                                  <w:szCs w:val="20"/>
                                </w:rPr>
                                <w:t>Participant enrolment form</w:t>
                              </w:r>
                              <w:r>
                                <w:rPr>
                                  <w:sz w:val="20"/>
                                  <w:szCs w:val="20"/>
                                </w:rPr>
                                <w:t xml:space="preserve"> (signature)</w:t>
                              </w:r>
                            </w:p>
                            <w:p w14:paraId="4A60544E" w14:textId="33C8408B" w:rsidR="007C4BDF" w:rsidRPr="00C14393" w:rsidRDefault="007C4BDF" w:rsidP="00C14393">
                              <w:pPr>
                                <w:rPr>
                                  <w:rFonts w:ascii="Roboto" w:eastAsia="Batang" w:hAnsi="Roboto"/>
                                  <w:sz w:val="20"/>
                                  <w:szCs w:val="20"/>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Text Box 23"/>
                        <wps:cNvSpPr txBox="1"/>
                        <wps:spPr>
                          <a:xfrm>
                            <a:off x="1571645" y="1678780"/>
                            <a:ext cx="929005" cy="570694"/>
                          </a:xfrm>
                          <a:prstGeom prst="rect">
                            <a:avLst/>
                          </a:prstGeom>
                          <a:noFill/>
                          <a:ln w="6350">
                            <a:noFill/>
                          </a:ln>
                        </wps:spPr>
                        <wps:txbx>
                          <w:txbxContent>
                            <w:p w14:paraId="0B354A6D" w14:textId="6F138695" w:rsidR="007C4BDF" w:rsidRPr="00C14393" w:rsidRDefault="007C4BDF" w:rsidP="00C14393">
                              <w:pPr>
                                <w:rPr>
                                  <w:rFonts w:ascii="Roboto" w:eastAsia="Batang" w:hAnsi="Roboto"/>
                                  <w:sz w:val="20"/>
                                  <w:szCs w:val="20"/>
                                </w:rPr>
                              </w:pPr>
                              <w:r w:rsidRPr="00C14393">
                                <w:rPr>
                                  <w:sz w:val="20"/>
                                  <w:szCs w:val="20"/>
                                </w:rPr>
                                <w:t>Participant enrolment for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Rounded Corners 36"/>
                        <wps:cNvSpPr/>
                        <wps:spPr>
                          <a:xfrm>
                            <a:off x="4033878" y="1242191"/>
                            <a:ext cx="1245488" cy="891998"/>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03066C06" w14:textId="5216FEC6" w:rsidR="007C4BDF" w:rsidRPr="00C14393" w:rsidRDefault="007C4BDF" w:rsidP="00C14393">
                              <w:pPr>
                                <w:jc w:val="center"/>
                                <w:rPr>
                                  <w:sz w:val="20"/>
                                  <w:szCs w:val="20"/>
                                </w:rPr>
                              </w:pPr>
                              <w:r>
                                <w:rPr>
                                  <w:sz w:val="20"/>
                                  <w:szCs w:val="20"/>
                                </w:rPr>
                                <w:t>Register student with eDof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37" name="Group 37"/>
                        <wpg:cNvGrpSpPr/>
                        <wpg:grpSpPr>
                          <a:xfrm>
                            <a:off x="2362399" y="1297597"/>
                            <a:ext cx="1120140" cy="738366"/>
                            <a:chOff x="0" y="0"/>
                            <a:chExt cx="1120356" cy="738366"/>
                          </a:xfrm>
                        </wpg:grpSpPr>
                        <wps:wsp>
                          <wps:cNvPr id="38" name="Straight Connector 38"/>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40" name="Straight Connector 40"/>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41" name="Straight Arrow Connector 41"/>
                        <wps:cNvCnPr/>
                        <wps:spPr>
                          <a:xfrm>
                            <a:off x="1627165" y="1678638"/>
                            <a:ext cx="735234" cy="71"/>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flipV="1">
                            <a:off x="2873306" y="2035856"/>
                            <a:ext cx="0" cy="5557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18"/>
                        <wps:cNvSpPr txBox="1"/>
                        <wps:spPr>
                          <a:xfrm>
                            <a:off x="2353773" y="1314591"/>
                            <a:ext cx="1128766" cy="720900"/>
                          </a:xfrm>
                          <a:prstGeom prst="rect">
                            <a:avLst/>
                          </a:prstGeom>
                          <a:noFill/>
                          <a:ln w="6350">
                            <a:noFill/>
                          </a:ln>
                        </wps:spPr>
                        <wps:txbx>
                          <w:txbxContent>
                            <w:p w14:paraId="37D39986" w14:textId="6463F6D3" w:rsidR="007C4BDF" w:rsidRPr="00FA7233" w:rsidRDefault="007C4BDF" w:rsidP="00FA7233">
                              <w:pPr>
                                <w:rPr>
                                  <w:szCs w:val="22"/>
                                </w:rPr>
                              </w:pPr>
                              <w:r>
                                <w:rPr>
                                  <w:szCs w:val="22"/>
                                </w:rPr>
                                <w:t>School s</w:t>
                              </w:r>
                              <w:r w:rsidRPr="00FA7233">
                                <w:rPr>
                                  <w:szCs w:val="22"/>
                                </w:rPr>
                                <w:t>tudent</w:t>
                              </w:r>
                              <w:r>
                                <w:rPr>
                                  <w:szCs w:val="22"/>
                                </w:rPr>
                                <w:t xml:space="preserve"> physical record</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44" name="Straight Arrow Connector 44"/>
                        <wps:cNvCnPr>
                          <a:endCxn id="36" idx="1"/>
                        </wps:cNvCnPr>
                        <wps:spPr>
                          <a:xfrm>
                            <a:off x="3482539" y="1687868"/>
                            <a:ext cx="551339" cy="161"/>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5" name="Text Box 23"/>
                        <wps:cNvSpPr txBox="1"/>
                        <wps:spPr>
                          <a:xfrm>
                            <a:off x="3593102" y="1100443"/>
                            <a:ext cx="1120724" cy="570694"/>
                          </a:xfrm>
                          <a:prstGeom prst="rect">
                            <a:avLst/>
                          </a:prstGeom>
                          <a:noFill/>
                          <a:ln w="6350">
                            <a:noFill/>
                          </a:ln>
                        </wps:spPr>
                        <wps:txbx>
                          <w:txbxContent>
                            <w:p w14:paraId="02D49555" w14:textId="53C5DAF9" w:rsidR="007C4BDF" w:rsidRPr="00C14393" w:rsidRDefault="007C4BDF" w:rsidP="00C14393">
                              <w:pPr>
                                <w:rPr>
                                  <w:rFonts w:ascii="Roboto" w:eastAsia="Batang" w:hAnsi="Roboto"/>
                                  <w:sz w:val="20"/>
                                  <w:szCs w:val="20"/>
                                </w:rPr>
                              </w:pPr>
                              <w:r>
                                <w:rPr>
                                  <w:sz w:val="20"/>
                                  <w:szCs w:val="20"/>
                                </w:rPr>
                                <w:t>Retrieve paper record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52" name="Group 52"/>
                        <wpg:cNvGrpSpPr/>
                        <wpg:grpSpPr>
                          <a:xfrm>
                            <a:off x="3858079" y="67612"/>
                            <a:ext cx="1447165" cy="899160"/>
                            <a:chOff x="0" y="0"/>
                            <a:chExt cx="1447394" cy="899730"/>
                          </a:xfrm>
                        </wpg:grpSpPr>
                        <wps:wsp>
                          <wps:cNvPr id="53" name="Rectangle 53"/>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C807624" w14:textId="3DFD54DB" w:rsidR="007C4BDF" w:rsidRDefault="007C4BDF" w:rsidP="00AA167E">
                                <w:pPr>
                                  <w:jc w:val="center"/>
                                  <w:rPr>
                                    <w:sz w:val="24"/>
                                    <w:szCs w:val="24"/>
                                  </w:rPr>
                                </w:pPr>
                                <w:r>
                                  <w:rPr>
                                    <w:rFonts w:eastAsia="Batang"/>
                                    <w:sz w:val="20"/>
                                    <w:szCs w:val="20"/>
                                  </w:rPr>
                                  <w:t>School DofE Staf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55" name="Group 55"/>
                        <wpg:cNvGrpSpPr/>
                        <wpg:grpSpPr>
                          <a:xfrm>
                            <a:off x="190616" y="1177903"/>
                            <a:ext cx="1447165" cy="899160"/>
                            <a:chOff x="0" y="0"/>
                            <a:chExt cx="1447394" cy="899730"/>
                          </a:xfrm>
                        </wpg:grpSpPr>
                        <wps:wsp>
                          <wps:cNvPr id="56" name="Rectangle 56"/>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BE294C9" w14:textId="74727B66" w:rsidR="007C4BDF" w:rsidRDefault="007C4BDF" w:rsidP="00AA167E">
                                <w:pPr>
                                  <w:jc w:val="center"/>
                                  <w:rPr>
                                    <w:sz w:val="24"/>
                                    <w:szCs w:val="24"/>
                                  </w:rPr>
                                </w:pPr>
                                <w:r>
                                  <w:rPr>
                                    <w:rFonts w:eastAsia="Batang"/>
                                    <w:sz w:val="20"/>
                                    <w:szCs w:val="20"/>
                                  </w:rPr>
                                  <w:t>New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58" name="Group 58"/>
                        <wpg:cNvGrpSpPr/>
                        <wpg:grpSpPr>
                          <a:xfrm>
                            <a:off x="2287721" y="2591353"/>
                            <a:ext cx="1447165" cy="899160"/>
                            <a:chOff x="0" y="0"/>
                            <a:chExt cx="1447394" cy="899730"/>
                          </a:xfrm>
                        </wpg:grpSpPr>
                        <wps:wsp>
                          <wps:cNvPr id="59" name="Rectangle 59"/>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16F7AAA" w14:textId="1E17BC68" w:rsidR="007C4BDF" w:rsidRDefault="007C4BDF" w:rsidP="00AA167E">
                                <w:pPr>
                                  <w:jc w:val="center"/>
                                  <w:rPr>
                                    <w:sz w:val="24"/>
                                    <w:szCs w:val="24"/>
                                  </w:rPr>
                                </w:pPr>
                                <w:r>
                                  <w:rPr>
                                    <w:rFonts w:eastAsia="Batang"/>
                                    <w:sz w:val="20"/>
                                    <w:szCs w:val="20"/>
                                  </w:rPr>
                                  <w:t>New student’s par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61" name="Straight Arrow Connector 61"/>
                        <wps:cNvCnPr>
                          <a:stCxn id="54" idx="2"/>
                          <a:endCxn id="36" idx="0"/>
                        </wps:cNvCnPr>
                        <wps:spPr>
                          <a:xfrm>
                            <a:off x="4652554" y="966772"/>
                            <a:ext cx="4068" cy="27541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wpg:cNvPr id="62" name="Group 62"/>
                        <wpg:cNvGrpSpPr/>
                        <wpg:grpSpPr>
                          <a:xfrm>
                            <a:off x="4043320" y="2727916"/>
                            <a:ext cx="1120140" cy="738366"/>
                            <a:chOff x="8890" y="0"/>
                            <a:chExt cx="1120356" cy="738366"/>
                          </a:xfrm>
                        </wpg:grpSpPr>
                        <wps:wsp>
                          <wps:cNvPr id="64" name="Straight Connector 64"/>
                          <wps:cNvCnPr/>
                          <wps:spPr>
                            <a:xfrm flipH="1">
                              <a:off x="947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wps:spPr>
                            <a:xfrm flipH="1">
                              <a:off x="947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flipH="1">
                              <a:off x="889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63" name="Text Box 18"/>
                        <wps:cNvSpPr txBox="1"/>
                        <wps:spPr>
                          <a:xfrm>
                            <a:off x="4034430" y="2727899"/>
                            <a:ext cx="1018540" cy="737530"/>
                          </a:xfrm>
                          <a:prstGeom prst="rect">
                            <a:avLst/>
                          </a:prstGeom>
                          <a:noFill/>
                          <a:ln w="6350">
                            <a:noFill/>
                          </a:ln>
                        </wps:spPr>
                        <wps:txbx>
                          <w:txbxContent>
                            <w:p w14:paraId="0514A246" w14:textId="334771F0" w:rsidR="007C4BDF" w:rsidRDefault="007C4BDF" w:rsidP="00AA167E">
                              <w:pPr>
                                <w:rPr>
                                  <w:sz w:val="24"/>
                                  <w:szCs w:val="24"/>
                                </w:rPr>
                              </w:pPr>
                              <w:r>
                                <w:rPr>
                                  <w:rFonts w:ascii="Roboto" w:eastAsia="Batang" w:hAnsi="Roboto"/>
                                  <w:szCs w:val="22"/>
                                </w:rPr>
                                <w:t>Student eDofE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Straight Arrow Connector 67"/>
                        <wps:cNvCnPr>
                          <a:stCxn id="36" idx="2"/>
                        </wps:cNvCnPr>
                        <wps:spPr>
                          <a:xfrm>
                            <a:off x="4656622" y="2133966"/>
                            <a:ext cx="0" cy="59366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8942D1C" id="Canvas 4" o:spid="_x0000_s1028" editas="canvas" style="width:6in;height:291.35pt;mso-position-horizontal-relative:char;mso-position-vertical-relative:line" coordsize="54864,37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4864;height:37001;visibility:visible;mso-wrap-style:square" filled="t">
                  <v:fill o:detectmouseclick="t"/>
                  <v:path o:connecttype="none"/>
                </v:shape>
                <v:shape id="Text Box 23" o:spid="_x0000_s1030" type="#_x0000_t202" style="position:absolute;left:28733;top:20597;width:11207;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460F1A2" w14:textId="4045E2B7" w:rsidR="007C4BDF" w:rsidRPr="00C14393" w:rsidRDefault="007C4BDF" w:rsidP="00FA7233">
                        <w:pPr>
                          <w:rPr>
                            <w:rFonts w:ascii="Roboto" w:eastAsia="Batang" w:hAnsi="Roboto"/>
                            <w:sz w:val="20"/>
                            <w:szCs w:val="20"/>
                          </w:rPr>
                        </w:pPr>
                        <w:r w:rsidRPr="00C14393">
                          <w:rPr>
                            <w:sz w:val="20"/>
                            <w:szCs w:val="20"/>
                          </w:rPr>
                          <w:t>Participant enrolment form</w:t>
                        </w:r>
                        <w:r>
                          <w:rPr>
                            <w:sz w:val="20"/>
                            <w:szCs w:val="20"/>
                          </w:rPr>
                          <w:t xml:space="preserve"> (signature)</w:t>
                        </w:r>
                      </w:p>
                      <w:p w14:paraId="4A60544E" w14:textId="33C8408B" w:rsidR="007C4BDF" w:rsidRPr="00C14393" w:rsidRDefault="007C4BDF" w:rsidP="00C14393">
                        <w:pPr>
                          <w:rPr>
                            <w:rFonts w:ascii="Roboto" w:eastAsia="Batang" w:hAnsi="Roboto"/>
                            <w:sz w:val="20"/>
                            <w:szCs w:val="20"/>
                          </w:rPr>
                        </w:pPr>
                      </w:p>
                    </w:txbxContent>
                  </v:textbox>
                </v:shape>
                <v:shape id="Text Box 23" o:spid="_x0000_s1031" type="#_x0000_t202" style="position:absolute;left:15716;top:16787;width:929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B354A6D" w14:textId="6F138695" w:rsidR="007C4BDF" w:rsidRPr="00C14393" w:rsidRDefault="007C4BDF" w:rsidP="00C14393">
                        <w:pPr>
                          <w:rPr>
                            <w:rFonts w:ascii="Roboto" w:eastAsia="Batang" w:hAnsi="Roboto"/>
                            <w:sz w:val="20"/>
                            <w:szCs w:val="20"/>
                          </w:rPr>
                        </w:pPr>
                        <w:r w:rsidRPr="00C14393">
                          <w:rPr>
                            <w:sz w:val="20"/>
                            <w:szCs w:val="20"/>
                          </w:rPr>
                          <w:t>Participant enrolment form</w:t>
                        </w:r>
                      </w:p>
                    </w:txbxContent>
                  </v:textbox>
                </v:shape>
                <v:roundrect id="Rectangle: Rounded Corners 36" o:spid="_x0000_s1032" style="position:absolute;left:40338;top:12421;width:12455;height:8920;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" fillcolor="white [3201]" strokecolor="#e84c22 [3204]" strokeweight="1pt">
                  <v:stroke joinstyle="miter"/>
                  <v:textbox>
                    <w:txbxContent>
                      <w:p w14:paraId="03066C06" w14:textId="5216FEC6" w:rsidR="007C4BDF" w:rsidRPr="00C14393" w:rsidRDefault="007C4BDF" w:rsidP="00C14393">
                        <w:pPr>
                          <w:jc w:val="center"/>
                          <w:rPr>
                            <w:sz w:val="20"/>
                            <w:szCs w:val="20"/>
                          </w:rPr>
                        </w:pPr>
                        <w:r>
                          <w:rPr>
                            <w:sz w:val="20"/>
                            <w:szCs w:val="20"/>
                          </w:rPr>
                          <w:t>Register student with eDofE</w:t>
                        </w:r>
                      </w:p>
                    </w:txbxContent>
                  </v:textbox>
                </v:roundrect>
                <v:group id="Group 37" o:spid="_x0000_s1033" style="position:absolute;left:23623;top:12975;width:11202;height:7384"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line id="Straight Connector 38" o:spid="_x0000_s1034"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" strokecolor="#e84c22 [3204]" strokeweight="1pt">
                    <v:stroke joinstyle="miter"/>
                  </v:line>
                  <v:line id="Straight Connector 39" o:spid="_x0000_s1035"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" strokecolor="#e84c22 [3204]" strokeweight="1pt">
                    <v:stroke joinstyle="miter"/>
                  </v:line>
                  <v:line id="Straight Connector 40" o:spid="_x0000_s1036"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" strokecolor="#e84c22 [3204]" strokeweight="1pt">
                    <v:stroke joinstyle="miter"/>
                  </v:line>
                </v:group>
                <v:shapetype id="_x0000_t32" coordsize="21600,21600" o:spt="32" o:oned="t" path="m,l21600,21600e" filled="f">
                  <v:path arrowok="t" fillok="f" o:connecttype="none"/>
                  <o:lock v:ext="edit" shapetype="t"/>
                </v:shapetype>
                <v:shape id="Straight Arrow Connector 41" o:spid="_x0000_s1037" type="#_x0000_t32" style="position:absolute;left:16271;top:16786;width:7352;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" strokecolor="#e84c22 [3204]" strokeweight="2.25pt">
                  <v:stroke endarrow="block" joinstyle="miter"/>
                </v:shape>
                <v:shape id="Straight Arrow Connector 42" o:spid="_x0000_s1038" type="#_x0000_t32" style="position:absolute;left:28733;top:20358;width:0;height:55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" strokecolor="#e84c22 [3204]" strokeweight="2.25pt">
                  <v:stroke endarrow="block" joinstyle="miter"/>
                </v:shape>
                <v:shape id="Text Box 18" o:spid="_x0000_s1039" type="#_x0000_t202" style="position:absolute;left:23537;top:13145;width:11288;height:720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" filled="f" stroked="f" strokeweight=".5pt">
                  <v:textbox>
                    <w:txbxContent>
                      <w:p w14:paraId="37D39986" w14:textId="6463F6D3" w:rsidR="007C4BDF" w:rsidRPr="00FA7233" w:rsidRDefault="007C4BDF" w:rsidP="00FA7233">
                        <w:pPr>
                          <w:rPr>
                            <w:szCs w:val="22"/>
                          </w:rPr>
                        </w:pPr>
                        <w:r>
                          <w:rPr>
                            <w:szCs w:val="22"/>
                          </w:rPr>
                          <w:t>School s</w:t>
                        </w:r>
                        <w:r w:rsidRPr="00FA7233">
                          <w:rPr>
                            <w:szCs w:val="22"/>
                          </w:rPr>
                          <w:t>tudent</w:t>
                        </w:r>
                        <w:r>
                          <w:rPr>
                            <w:szCs w:val="22"/>
                          </w:rPr>
                          <w:t xml:space="preserve"> physical record</w:t>
                        </w:r>
                      </w:p>
                    </w:txbxContent>
                  </v:textbox>
                </v:shape>
                <v:shape id="Straight Arrow Connector 44" o:spid="_x0000_s1040" type="#_x0000_t32" style="position:absolute;left:34825;top:16878;width:5513;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" strokecolor="#e84c22 [3204]" strokeweight="2.25pt">
                  <v:stroke endarrow="block" joinstyle="miter"/>
                </v:shape>
                <v:shape id="Text Box 23" o:spid="_x0000_s1041" type="#_x0000_t202" style="position:absolute;left:35931;top:11004;width:11207;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02D49555" w14:textId="53C5DAF9" w:rsidR="007C4BDF" w:rsidRPr="00C14393" w:rsidRDefault="007C4BDF" w:rsidP="00C14393">
                        <w:pPr>
                          <w:rPr>
                            <w:rFonts w:ascii="Roboto" w:eastAsia="Batang" w:hAnsi="Roboto"/>
                            <w:sz w:val="20"/>
                            <w:szCs w:val="20"/>
                          </w:rPr>
                        </w:pPr>
                        <w:r>
                          <w:rPr>
                            <w:sz w:val="20"/>
                            <w:szCs w:val="20"/>
                          </w:rPr>
                          <w:t>Retrieve paper records</w:t>
                        </w:r>
                      </w:p>
                    </w:txbxContent>
                  </v:textbox>
                </v:shape>
                <v:group id="Group 52" o:spid="_x0000_s1042" style="position:absolute;left:38580;top:676;width:14472;height:8991"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53" o:spid="_x0000_s1043"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" fillcolor="white [3201]" strokecolor="#e84c22 [3204]" strokeweight="1pt"/>
                  <v:rect id="Rectangle 54" o:spid="_x0000_s1044"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" fillcolor="white [3201]" strokecolor="#e84c22 [3204]" strokeweight="1pt">
                    <v:textbox>
                      <w:txbxContent>
                        <w:p w14:paraId="1C807624" w14:textId="3DFD54DB" w:rsidR="007C4BDF" w:rsidRDefault="007C4BDF" w:rsidP="00AA167E">
                          <w:pPr>
                            <w:jc w:val="center"/>
                            <w:rPr>
                              <w:sz w:val="24"/>
                              <w:szCs w:val="24"/>
                            </w:rPr>
                          </w:pPr>
                          <w:r>
                            <w:rPr>
                              <w:rFonts w:eastAsia="Batang"/>
                              <w:sz w:val="20"/>
                              <w:szCs w:val="20"/>
                            </w:rPr>
                            <w:t>School DofE Staff</w:t>
                          </w:r>
                        </w:p>
                      </w:txbxContent>
                    </v:textbox>
                  </v:rect>
                </v:group>
                <v:group id="Group 55" o:spid="_x0000_s1045" style="position:absolute;left:1906;top:11779;width:14471;height:8991"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Rectangle 56" o:spid="_x0000_s1046"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" fillcolor="white [3201]" strokecolor="#e84c22 [3204]" strokeweight="1pt"/>
                  <v:rect id="Rectangle 57" o:spid="_x0000_s1047"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tjqxAAAANsAAAAPAAAAZHJzL2Rvd25yZXYueG1sRI/NasMw&#10;EITvhbyD2EBvjZyYOs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NM22OrEAAAA2wAAAA8A&#10;AAAAAAAAAAAAAAAABwIAAGRycy9kb3ducmV2LnhtbFBLBQYAAAAAAwADALcAAAD4AgAAAAA=&#10;" fillcolor="white [3201]" strokecolor="#e84c22 [3204]" strokeweight="1pt">
                    <v:textbox>
                      <w:txbxContent>
                        <w:p w14:paraId="3BE294C9" w14:textId="74727B66" w:rsidR="007C4BDF" w:rsidRDefault="007C4BDF" w:rsidP="00AA167E">
                          <w:pPr>
                            <w:jc w:val="center"/>
                            <w:rPr>
                              <w:sz w:val="24"/>
                              <w:szCs w:val="24"/>
                            </w:rPr>
                          </w:pPr>
                          <w:r>
                            <w:rPr>
                              <w:rFonts w:eastAsia="Batang"/>
                              <w:sz w:val="20"/>
                              <w:szCs w:val="20"/>
                            </w:rPr>
                            <w:t>New student</w:t>
                          </w:r>
                        </w:p>
                      </w:txbxContent>
                    </v:textbox>
                  </v:rect>
                </v:group>
                <v:group id="Group 58" o:spid="_x0000_s1048" style="position:absolute;left:22877;top:25913;width:14471;height:8992"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59" o:spid="_x0000_s1049"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" fillcolor="white [3201]" strokecolor="#e84c22 [3204]" strokeweight="1pt"/>
                  <v:rect id="Rectangle 60" o:spid="_x0000_s1050"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" fillcolor="white [3201]" strokecolor="#e84c22 [3204]" strokeweight="1pt">
                    <v:textbox>
                      <w:txbxContent>
                        <w:p w14:paraId="616F7AAA" w14:textId="1E17BC68" w:rsidR="007C4BDF" w:rsidRDefault="007C4BDF" w:rsidP="00AA167E">
                          <w:pPr>
                            <w:jc w:val="center"/>
                            <w:rPr>
                              <w:sz w:val="24"/>
                              <w:szCs w:val="24"/>
                            </w:rPr>
                          </w:pPr>
                          <w:r>
                            <w:rPr>
                              <w:rFonts w:eastAsia="Batang"/>
                              <w:sz w:val="20"/>
                              <w:szCs w:val="20"/>
                            </w:rPr>
                            <w:t>New student’s parent</w:t>
                          </w:r>
                        </w:p>
                      </w:txbxContent>
                    </v:textbox>
                  </v:rect>
                </v:group>
                <v:shape id="Straight Arrow Connector 61" o:spid="_x0000_s1051" type="#_x0000_t32" style="position:absolute;left:46525;top:9667;width:41;height:2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" strokecolor="#e84c22 [3204]" strokeweight="2.25pt">
                  <v:stroke endarrow="block" joinstyle="miter"/>
                </v:shape>
                <v:group id="Group 62" o:spid="_x0000_s1052" style="position:absolute;left:40433;top:27279;width:11201;height:7383" coordorigin="8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line id="Straight Connector 64" o:spid="_x0000_s1053" style="position:absolute;flip:x;visibility:visible;mso-wrap-style:square" from="94,0" to="112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" strokecolor="#e84c22 [3204]" strokeweight="1pt">
                    <v:stroke joinstyle="miter"/>
                  </v:line>
                  <v:line id="Straight Connector 65" o:spid="_x0000_s1054" style="position:absolute;flip:x;visibility:visible;mso-wrap-style:square" from="94,7383" to="1129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" strokecolor="#e84c22 [3204]" strokeweight="1pt">
                    <v:stroke joinstyle="miter"/>
                  </v:line>
                  <v:line id="Straight Connector 66" o:spid="_x0000_s1055" style="position:absolute;flip:x;visibility:visible;mso-wrap-style:square" from="88,0" to="91,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" strokecolor="#e84c22 [3204]" strokeweight="1pt">
                    <v:stroke joinstyle="miter"/>
                  </v:line>
                </v:group>
                <v:shape id="Text Box 18" o:spid="_x0000_s1056" type="#_x0000_t202" style="position:absolute;left:40344;top:27278;width:10185;height:7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" filled="f" stroked="f" strokeweight=".5pt">
                  <v:textbox>
                    <w:txbxContent>
                      <w:p w14:paraId="0514A246" w14:textId="334771F0" w:rsidR="007C4BDF" w:rsidRDefault="007C4BDF" w:rsidP="00AA167E">
                        <w:pPr>
                          <w:rPr>
                            <w:sz w:val="24"/>
                            <w:szCs w:val="24"/>
                          </w:rPr>
                        </w:pPr>
                        <w:r>
                          <w:rPr>
                            <w:rFonts w:ascii="Roboto" w:eastAsia="Batang" w:hAnsi="Roboto"/>
                            <w:szCs w:val="22"/>
                          </w:rPr>
                          <w:t>Student eDofE record</w:t>
                        </w:r>
                      </w:p>
                    </w:txbxContent>
                  </v:textbox>
                </v:shape>
                <v:shape id="Straight Arrow Connector 67" o:spid="_x0000_s1057" type="#_x0000_t32" style="position:absolute;left:46566;top:21339;width:0;height:59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" strokecolor="#e84c22 [3204]" strokeweight="2.25pt">
                  <v:stroke endarrow="block" joinstyle="miter"/>
                </v:shape>
                <w10:anchorlock/>
              </v:group>
            </w:pict>
          </mc:Fallback>
        </mc:AlternateContent>
      </w:r>
    </w:p>
    <w:p w14:paraId="513B28A4" w14:textId="0B15494E" w:rsidR="00AA167E" w:rsidRDefault="002D69A5" w:rsidP="00AA167E">
      <w:pPr>
        <w:pStyle w:val="Heading4"/>
      </w:pPr>
      <w:r>
        <w:t xml:space="preserve">Setting up a student </w:t>
      </w:r>
      <w:r w:rsidR="005C5972">
        <w:t>‘profile’/detail</w:t>
      </w:r>
    </w:p>
    <w:p w14:paraId="6B267182" w14:textId="27E8E46E" w:rsidR="002D69A5" w:rsidRDefault="002D69A5" w:rsidP="002D69A5">
      <w:r>
        <w:rPr>
          <w:noProof/>
        </w:rPr>
        <mc:AlternateContent>
          <mc:Choice Requires="wpc">
            <w:drawing>
              <wp:inline distT="0" distB="0" distL="0" distR="0" wp14:anchorId="61E27672" wp14:editId="7D23985C">
                <wp:extent cx="5486400" cy="2518913"/>
                <wp:effectExtent l="0" t="0" r="0" b="0"/>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 name="Text Box 23"/>
                        <wps:cNvSpPr txBox="1"/>
                        <wps:spPr>
                          <a:xfrm>
                            <a:off x="1571645" y="570644"/>
                            <a:ext cx="929005" cy="570694"/>
                          </a:xfrm>
                          <a:prstGeom prst="rect">
                            <a:avLst/>
                          </a:prstGeom>
                          <a:noFill/>
                          <a:ln w="6350">
                            <a:noFill/>
                          </a:ln>
                        </wps:spPr>
                        <wps:txbx>
                          <w:txbxContent>
                            <w:p w14:paraId="61FDED6B" w14:textId="54E0845B" w:rsidR="007C4BDF" w:rsidRPr="00C14393" w:rsidRDefault="007C4BDF" w:rsidP="002D69A5">
                              <w:pPr>
                                <w:rPr>
                                  <w:rFonts w:ascii="Roboto" w:eastAsia="Batang" w:hAnsi="Roboto"/>
                                  <w:sz w:val="20"/>
                                  <w:szCs w:val="20"/>
                                </w:rPr>
                              </w:pPr>
                              <w:r>
                                <w:rPr>
                                  <w:sz w:val="20"/>
                                  <w:szCs w:val="20"/>
                                </w:rPr>
                                <w:t>Login to eDofE si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Rectangle: Rounded Corners 17"/>
                        <wps:cNvSpPr/>
                        <wps:spPr>
                          <a:xfrm>
                            <a:off x="4033878" y="198955"/>
                            <a:ext cx="1245488" cy="761130"/>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7EA06C33" w14:textId="0278D844" w:rsidR="007C4BDF" w:rsidRPr="00C14393" w:rsidRDefault="007C4BDF" w:rsidP="002D69A5">
                              <w:pPr>
                                <w:jc w:val="center"/>
                                <w:rPr>
                                  <w:sz w:val="20"/>
                                  <w:szCs w:val="20"/>
                                </w:rPr>
                              </w:pPr>
                              <w:r>
                                <w:rPr>
                                  <w:sz w:val="20"/>
                                  <w:szCs w:val="20"/>
                                </w:rPr>
                                <w:t>Fill in details for all 3 award sec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68" name="Group 68"/>
                        <wpg:cNvGrpSpPr/>
                        <wpg:grpSpPr>
                          <a:xfrm>
                            <a:off x="2296347" y="1636245"/>
                            <a:ext cx="1120140" cy="738366"/>
                            <a:chOff x="0" y="0"/>
                            <a:chExt cx="1120356" cy="738366"/>
                          </a:xfrm>
                        </wpg:grpSpPr>
                        <wps:wsp>
                          <wps:cNvPr id="69" name="Straight Connector 69"/>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72" name="Straight Arrow Connector 72"/>
                        <wps:cNvCnPr>
                          <a:stCxn id="82" idx="3"/>
                          <a:endCxn id="94" idx="1"/>
                        </wps:cNvCnPr>
                        <wps:spPr>
                          <a:xfrm>
                            <a:off x="1637781" y="579135"/>
                            <a:ext cx="617766" cy="508"/>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a:stCxn id="94" idx="2"/>
                        </wps:cNvCnPr>
                        <wps:spPr>
                          <a:xfrm>
                            <a:off x="2878291" y="886985"/>
                            <a:ext cx="0" cy="74897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4" name="Text Box 18"/>
                        <wps:cNvSpPr txBox="1"/>
                        <wps:spPr>
                          <a:xfrm>
                            <a:off x="2287721" y="1634933"/>
                            <a:ext cx="1018865" cy="739317"/>
                          </a:xfrm>
                          <a:prstGeom prst="rect">
                            <a:avLst/>
                          </a:prstGeom>
                          <a:noFill/>
                          <a:ln w="6350">
                            <a:noFill/>
                          </a:ln>
                        </wps:spPr>
                        <wps:txbx>
                          <w:txbxContent>
                            <w:p w14:paraId="73914228" w14:textId="49AA566D" w:rsidR="007C4BDF" w:rsidRPr="005C5972" w:rsidRDefault="007C4BDF" w:rsidP="002D69A5">
                              <w:pPr>
                                <w:rPr>
                                  <w:sz w:val="24"/>
                                  <w:szCs w:val="24"/>
                                </w:rPr>
                              </w:pPr>
                              <w:r>
                                <w:rPr>
                                  <w:rFonts w:ascii="Roboto" w:eastAsia="Batang" w:hAnsi="Roboto"/>
                                  <w:szCs w:val="22"/>
                                </w:rPr>
                                <w:t>Student eDofE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Straight Arrow Connector 75"/>
                        <wps:cNvCnPr>
                          <a:stCxn id="94" idx="3"/>
                        </wps:cNvCnPr>
                        <wps:spPr>
                          <a:xfrm flipV="1">
                            <a:off x="3501035" y="579520"/>
                            <a:ext cx="532843" cy="12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6" name="Text Box 23"/>
                        <wps:cNvSpPr txBox="1"/>
                        <wps:spPr>
                          <a:xfrm>
                            <a:off x="2859856" y="1026065"/>
                            <a:ext cx="1120724" cy="570694"/>
                          </a:xfrm>
                          <a:prstGeom prst="rect">
                            <a:avLst/>
                          </a:prstGeom>
                          <a:noFill/>
                          <a:ln w="6350">
                            <a:noFill/>
                          </a:ln>
                        </wps:spPr>
                        <wps:txbx>
                          <w:txbxContent>
                            <w:p w14:paraId="782BBCD7" w14:textId="01EAE166" w:rsidR="007C4BDF" w:rsidRPr="00C14393" w:rsidRDefault="007C4BDF" w:rsidP="002D69A5">
                              <w:pPr>
                                <w:rPr>
                                  <w:rFonts w:ascii="Roboto" w:eastAsia="Batang" w:hAnsi="Roboto"/>
                                  <w:sz w:val="20"/>
                                  <w:szCs w:val="20"/>
                                </w:rPr>
                              </w:pPr>
                              <w:r>
                                <w:rPr>
                                  <w:sz w:val="20"/>
                                  <w:szCs w:val="20"/>
                                </w:rPr>
                                <w:t>Records upda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80" name="Group 80"/>
                        <wpg:cNvGrpSpPr/>
                        <wpg:grpSpPr>
                          <a:xfrm>
                            <a:off x="190616" y="61141"/>
                            <a:ext cx="1447165" cy="899160"/>
                            <a:chOff x="0" y="0"/>
                            <a:chExt cx="1447394" cy="899730"/>
                          </a:xfrm>
                        </wpg:grpSpPr>
                        <wps:wsp>
                          <wps:cNvPr id="81" name="Rectangle 81"/>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4F28E45" w14:textId="38CCE7E4" w:rsidR="007C4BDF" w:rsidRDefault="007C4BDF" w:rsidP="002D69A5">
                                <w:pPr>
                                  <w:jc w:val="center"/>
                                  <w:rPr>
                                    <w:sz w:val="24"/>
                                    <w:szCs w:val="24"/>
                                  </w:rPr>
                                </w:pPr>
                                <w:r>
                                  <w:rPr>
                                    <w:rFonts w:eastAsia="Batang"/>
                                    <w:sz w:val="20"/>
                                    <w:szCs w:val="20"/>
                                  </w:rPr>
                                  <w:t>Registered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94" name="Rectangle: Rounded Corners 94"/>
                        <wps:cNvSpPr/>
                        <wps:spPr>
                          <a:xfrm>
                            <a:off x="2255547" y="272092"/>
                            <a:ext cx="1245488" cy="615102"/>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0A916303" w14:textId="69CC2F08" w:rsidR="007C4BDF" w:rsidRPr="00C14393" w:rsidRDefault="007C4BDF" w:rsidP="002D69A5">
                              <w:pPr>
                                <w:jc w:val="center"/>
                                <w:rPr>
                                  <w:sz w:val="20"/>
                                  <w:szCs w:val="20"/>
                                </w:rPr>
                              </w:pPr>
                              <w:r>
                                <w:rPr>
                                  <w:sz w:val="20"/>
                                  <w:szCs w:val="20"/>
                                </w:rPr>
                                <w:t>Fill in personal details digital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95" name="Group 95"/>
                        <wpg:cNvGrpSpPr/>
                        <wpg:grpSpPr>
                          <a:xfrm>
                            <a:off x="4106174" y="1636245"/>
                            <a:ext cx="1120140" cy="738366"/>
                            <a:chOff x="0" y="0"/>
                            <a:chExt cx="1120356" cy="738366"/>
                          </a:xfrm>
                        </wpg:grpSpPr>
                        <wps:wsp>
                          <wps:cNvPr id="96" name="Straight Connector 96"/>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99" name="Straight Arrow Connector 99"/>
                        <wps:cNvCnPr>
                          <a:stCxn id="17" idx="2"/>
                        </wps:cNvCnPr>
                        <wps:spPr>
                          <a:xfrm>
                            <a:off x="4656622" y="960085"/>
                            <a:ext cx="0" cy="67502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00" name="Text Box 18"/>
                        <wps:cNvSpPr txBox="1"/>
                        <wps:spPr>
                          <a:xfrm>
                            <a:off x="4097549" y="1635901"/>
                            <a:ext cx="1181818" cy="737819"/>
                          </a:xfrm>
                          <a:prstGeom prst="rect">
                            <a:avLst/>
                          </a:prstGeom>
                          <a:noFill/>
                          <a:ln w="6350">
                            <a:noFill/>
                          </a:ln>
                        </wps:spPr>
                        <wps:txbx>
                          <w:txbxContent>
                            <w:p w14:paraId="74A2B63B" w14:textId="50F386CF" w:rsidR="007C4BDF" w:rsidRPr="005C5972" w:rsidRDefault="007C4BDF" w:rsidP="002D69A5">
                              <w:pPr>
                                <w:rPr>
                                  <w:sz w:val="24"/>
                                  <w:szCs w:val="24"/>
                                </w:rPr>
                              </w:pPr>
                              <w:r>
                                <w:rPr>
                                  <w:rFonts w:ascii="Roboto" w:eastAsia="Batang" w:hAnsi="Roboto"/>
                                  <w:szCs w:val="22"/>
                                </w:rPr>
                                <w:t>Student eDofE activities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1" name="Text Box 23"/>
                        <wps:cNvSpPr txBox="1"/>
                        <wps:spPr>
                          <a:xfrm>
                            <a:off x="4652554" y="1065262"/>
                            <a:ext cx="667959" cy="570694"/>
                          </a:xfrm>
                          <a:prstGeom prst="rect">
                            <a:avLst/>
                          </a:prstGeom>
                          <a:noFill/>
                          <a:ln w="6350">
                            <a:noFill/>
                          </a:ln>
                        </wps:spPr>
                        <wps:txbx>
                          <w:txbxContent>
                            <w:p w14:paraId="2135E381" w14:textId="77777777" w:rsidR="007C4BDF" w:rsidRPr="00C14393" w:rsidRDefault="007C4BDF" w:rsidP="002D69A5">
                              <w:pPr>
                                <w:rPr>
                                  <w:rFonts w:ascii="Roboto" w:eastAsia="Batang" w:hAnsi="Roboto"/>
                                  <w:sz w:val="20"/>
                                  <w:szCs w:val="20"/>
                                </w:rPr>
                              </w:pPr>
                              <w:r>
                                <w:rPr>
                                  <w:sz w:val="20"/>
                                  <w:szCs w:val="20"/>
                                </w:rPr>
                                <w:t>Records upda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2" name="Text Box 23"/>
                        <wps:cNvSpPr txBox="1"/>
                        <wps:spPr>
                          <a:xfrm>
                            <a:off x="3480653" y="8"/>
                            <a:ext cx="929005" cy="570694"/>
                          </a:xfrm>
                          <a:prstGeom prst="rect">
                            <a:avLst/>
                          </a:prstGeom>
                          <a:noFill/>
                          <a:ln w="6350">
                            <a:noFill/>
                          </a:ln>
                        </wps:spPr>
                        <wps:txbx>
                          <w:txbxContent>
                            <w:p w14:paraId="4CA7E4FE" w14:textId="6EC5E8BC" w:rsidR="007C4BDF" w:rsidRPr="00C14393" w:rsidRDefault="007C4BDF" w:rsidP="002D69A5">
                              <w:pPr>
                                <w:rPr>
                                  <w:rFonts w:ascii="Roboto" w:eastAsia="Batang" w:hAnsi="Roboto"/>
                                  <w:sz w:val="20"/>
                                  <w:szCs w:val="20"/>
                                </w:rPr>
                              </w:pPr>
                              <w:r>
                                <w:rPr>
                                  <w:rFonts w:ascii="Roboto" w:eastAsia="Batang" w:hAnsi="Roboto"/>
                                  <w:sz w:val="20"/>
                                  <w:szCs w:val="20"/>
                                </w:rPr>
                                <w:t>Select each award se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1E27672" id="Canvas 93" o:spid="_x0000_s1058" editas="canvas" style="width:6in;height:198.35pt;mso-position-horizontal-relative:char;mso-position-vertical-relative:line" coordsize="54864,2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">
                <v:shape id="_x0000_s1059" type="#_x0000_t75" style="position:absolute;width:54864;height:25184;visibility:visible;mso-wrap-style:square" filled="t">
                  <v:fill o:detectmouseclick="t"/>
                  <v:path o:connecttype="none"/>
                </v:shape>
                <v:shape id="Text Box 23" o:spid="_x0000_s1060" type="#_x0000_t202" style="position:absolute;left:15716;top:5706;width:929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61FDED6B" w14:textId="54E0845B" w:rsidR="007C4BDF" w:rsidRPr="00C14393" w:rsidRDefault="007C4BDF" w:rsidP="002D69A5">
                        <w:pPr>
                          <w:rPr>
                            <w:rFonts w:ascii="Roboto" w:eastAsia="Batang" w:hAnsi="Roboto"/>
                            <w:sz w:val="20"/>
                            <w:szCs w:val="20"/>
                          </w:rPr>
                        </w:pPr>
                        <w:r>
                          <w:rPr>
                            <w:sz w:val="20"/>
                            <w:szCs w:val="20"/>
                          </w:rPr>
                          <w:t>Login to eDofE site</w:t>
                        </w:r>
                      </w:p>
                    </w:txbxContent>
                  </v:textbox>
                </v:shape>
                <v:roundrect id="Rectangle: Rounded Corners 17" o:spid="_x0000_s1061" style="position:absolute;left:40338;top:1989;width:12455;height:7611;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" fillcolor="white [3201]" strokecolor="#e84c22 [3204]" strokeweight="1pt">
                  <v:stroke joinstyle="miter"/>
                  <v:textbox>
                    <w:txbxContent>
                      <w:p w14:paraId="7EA06C33" w14:textId="0278D844" w:rsidR="007C4BDF" w:rsidRPr="00C14393" w:rsidRDefault="007C4BDF" w:rsidP="002D69A5">
                        <w:pPr>
                          <w:jc w:val="center"/>
                          <w:rPr>
                            <w:sz w:val="20"/>
                            <w:szCs w:val="20"/>
                          </w:rPr>
                        </w:pPr>
                        <w:r>
                          <w:rPr>
                            <w:sz w:val="20"/>
                            <w:szCs w:val="20"/>
                          </w:rPr>
                          <w:t>Fill in details for all 3 award sections</w:t>
                        </w:r>
                      </w:p>
                    </w:txbxContent>
                  </v:textbox>
                </v:roundrect>
                <v:group id="Group 68" o:spid="_x0000_s1062" style="position:absolute;left:22963;top:16362;width:11201;height:7384"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line id="Straight Connector 69" o:spid="_x0000_s1063"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" strokecolor="#e84c22 [3204]" strokeweight="1pt">
                    <v:stroke joinstyle="miter"/>
                  </v:line>
                  <v:line id="Straight Connector 70" o:spid="_x0000_s1064"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" strokecolor="#e84c22 [3204]" strokeweight="1pt">
                    <v:stroke joinstyle="miter"/>
                  </v:line>
                  <v:line id="Straight Connector 71" o:spid="_x0000_s1065"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" strokecolor="#e84c22 [3204]" strokeweight="1pt">
                    <v:stroke joinstyle="miter"/>
                  </v:line>
                </v:group>
                <v:shape id="Straight Arrow Connector 72" o:spid="_x0000_s1066" type="#_x0000_t32" style="position:absolute;left:16377;top:5791;width:6178;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" strokecolor="#e84c22 [3204]" strokeweight="2.25pt">
                  <v:stroke endarrow="block" joinstyle="miter"/>
                </v:shape>
                <v:shape id="Straight Arrow Connector 73" o:spid="_x0000_s1067" type="#_x0000_t32" style="position:absolute;left:28782;top:8869;width:0;height:7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" strokecolor="#e84c22 [3204]" strokeweight="2.25pt">
                  <v:stroke endarrow="block" joinstyle="miter"/>
                </v:shape>
                <v:shape id="Text Box 18" o:spid="_x0000_s1068" type="#_x0000_t202" style="position:absolute;left:22877;top:16349;width:10188;height:7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" filled="f" stroked="f" strokeweight=".5pt">
                  <v:textbox>
                    <w:txbxContent>
                      <w:p w14:paraId="73914228" w14:textId="49AA566D" w:rsidR="007C4BDF" w:rsidRPr="005C5972" w:rsidRDefault="007C4BDF" w:rsidP="002D69A5">
                        <w:pPr>
                          <w:rPr>
                            <w:sz w:val="24"/>
                            <w:szCs w:val="24"/>
                          </w:rPr>
                        </w:pPr>
                        <w:r>
                          <w:rPr>
                            <w:rFonts w:ascii="Roboto" w:eastAsia="Batang" w:hAnsi="Roboto"/>
                            <w:szCs w:val="22"/>
                          </w:rPr>
                          <w:t>Student eDofE record</w:t>
                        </w:r>
                      </w:p>
                    </w:txbxContent>
                  </v:textbox>
                </v:shape>
                <v:shape id="Straight Arrow Connector 75" o:spid="_x0000_s1069" type="#_x0000_t32" style="position:absolute;left:35010;top:5795;width:5328;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" strokecolor="#e84c22 [3204]" strokeweight="2.25pt">
                  <v:stroke endarrow="block" joinstyle="miter"/>
                </v:shape>
                <v:shape id="Text Box 23" o:spid="_x0000_s1070" type="#_x0000_t202" style="position:absolute;left:28598;top:10260;width:11207;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782BBCD7" w14:textId="01EAE166" w:rsidR="007C4BDF" w:rsidRPr="00C14393" w:rsidRDefault="007C4BDF" w:rsidP="002D69A5">
                        <w:pPr>
                          <w:rPr>
                            <w:rFonts w:ascii="Roboto" w:eastAsia="Batang" w:hAnsi="Roboto"/>
                            <w:sz w:val="20"/>
                            <w:szCs w:val="20"/>
                          </w:rPr>
                        </w:pPr>
                        <w:r>
                          <w:rPr>
                            <w:sz w:val="20"/>
                            <w:szCs w:val="20"/>
                          </w:rPr>
                          <w:t>Records updated</w:t>
                        </w:r>
                      </w:p>
                    </w:txbxContent>
                  </v:textbox>
                </v:shape>
                <v:group id="Group 80" o:spid="_x0000_s1071" style="position:absolute;left:1906;top:611;width:14471;height:8992"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072"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" fillcolor="white [3201]" strokecolor="#e84c22 [3204]" strokeweight="1pt"/>
                  <v:rect id="Rectangle 82" o:spid="_x0000_s1073"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" fillcolor="white [3201]" strokecolor="#e84c22 [3204]" strokeweight="1pt">
                    <v:textbox>
                      <w:txbxContent>
                        <w:p w14:paraId="64F28E45" w14:textId="38CCE7E4" w:rsidR="007C4BDF" w:rsidRDefault="007C4BDF" w:rsidP="002D69A5">
                          <w:pPr>
                            <w:jc w:val="center"/>
                            <w:rPr>
                              <w:sz w:val="24"/>
                              <w:szCs w:val="24"/>
                            </w:rPr>
                          </w:pPr>
                          <w:r>
                            <w:rPr>
                              <w:rFonts w:eastAsia="Batang"/>
                              <w:sz w:val="20"/>
                              <w:szCs w:val="20"/>
                            </w:rPr>
                            <w:t>Registered student</w:t>
                          </w:r>
                        </w:p>
                      </w:txbxContent>
                    </v:textbox>
                  </v:rect>
                </v:group>
                <v:roundrect id="Rectangle: Rounded Corners 94" o:spid="_x0000_s1074" style="position:absolute;left:22555;top:2720;width:12455;height:6151;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" fillcolor="white [3201]" strokecolor="#e84c22 [3204]" strokeweight="1pt">
                  <v:stroke joinstyle="miter"/>
                  <v:textbox>
                    <w:txbxContent>
                      <w:p w14:paraId="0A916303" w14:textId="69CC2F08" w:rsidR="007C4BDF" w:rsidRPr="00C14393" w:rsidRDefault="007C4BDF" w:rsidP="002D69A5">
                        <w:pPr>
                          <w:jc w:val="center"/>
                          <w:rPr>
                            <w:sz w:val="20"/>
                            <w:szCs w:val="20"/>
                          </w:rPr>
                        </w:pPr>
                        <w:r>
                          <w:rPr>
                            <w:sz w:val="20"/>
                            <w:szCs w:val="20"/>
                          </w:rPr>
                          <w:t>Fill in personal details digitally</w:t>
                        </w:r>
                      </w:p>
                    </w:txbxContent>
                  </v:textbox>
                </v:roundrect>
                <v:group id="Group 95" o:spid="_x0000_s1075" style="position:absolute;left:41061;top:16362;width:11202;height:7384"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line id="Straight Connector 96" o:spid="_x0000_s1076"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" strokecolor="#e84c22 [3204]" strokeweight="1pt">
                    <v:stroke joinstyle="miter"/>
                  </v:line>
                  <v:line id="Straight Connector 97" o:spid="_x0000_s1077"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" strokecolor="#e84c22 [3204]" strokeweight="1pt">
                    <v:stroke joinstyle="miter"/>
                  </v:line>
                  <v:line id="Straight Connector 98" o:spid="_x0000_s1078"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" strokecolor="#e84c22 [3204]" strokeweight="1pt">
                    <v:stroke joinstyle="miter"/>
                  </v:line>
                </v:group>
                <v:shape id="Straight Arrow Connector 99" o:spid="_x0000_s1079" type="#_x0000_t32" style="position:absolute;left:46566;top:9600;width:0;height:67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" strokecolor="#e84c22 [3204]" strokeweight="2.25pt">
                  <v:stroke endarrow="block" joinstyle="miter"/>
                </v:shape>
                <v:shape id="Text Box 18" o:spid="_x0000_s1080" type="#_x0000_t202" style="position:absolute;left:40975;top:16359;width:11818;height:7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" filled="f" stroked="f" strokeweight=".5pt">
                  <v:textbox>
                    <w:txbxContent>
                      <w:p w14:paraId="74A2B63B" w14:textId="50F386CF" w:rsidR="007C4BDF" w:rsidRPr="005C5972" w:rsidRDefault="007C4BDF" w:rsidP="002D69A5">
                        <w:pPr>
                          <w:rPr>
                            <w:sz w:val="24"/>
                            <w:szCs w:val="24"/>
                          </w:rPr>
                        </w:pPr>
                        <w:r>
                          <w:rPr>
                            <w:rFonts w:ascii="Roboto" w:eastAsia="Batang" w:hAnsi="Roboto"/>
                            <w:szCs w:val="22"/>
                          </w:rPr>
                          <w:t>Student eDofE activities record</w:t>
                        </w:r>
                      </w:p>
                    </w:txbxContent>
                  </v:textbox>
                </v:shape>
                <v:shape id="Text Box 23" o:spid="_x0000_s1081" type="#_x0000_t202" style="position:absolute;left:46525;top:10652;width:668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135E381" w14:textId="77777777" w:rsidR="007C4BDF" w:rsidRPr="00C14393" w:rsidRDefault="007C4BDF" w:rsidP="002D69A5">
                        <w:pPr>
                          <w:rPr>
                            <w:rFonts w:ascii="Roboto" w:eastAsia="Batang" w:hAnsi="Roboto"/>
                            <w:sz w:val="20"/>
                            <w:szCs w:val="20"/>
                          </w:rPr>
                        </w:pPr>
                        <w:r>
                          <w:rPr>
                            <w:sz w:val="20"/>
                            <w:szCs w:val="20"/>
                          </w:rPr>
                          <w:t>Records updated</w:t>
                        </w:r>
                      </w:p>
                    </w:txbxContent>
                  </v:textbox>
                </v:shape>
                <v:shape id="Text Box 23" o:spid="_x0000_s1082" type="#_x0000_t202" style="position:absolute;left:34806;width:929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4CA7E4FE" w14:textId="6EC5E8BC" w:rsidR="007C4BDF" w:rsidRPr="00C14393" w:rsidRDefault="007C4BDF" w:rsidP="002D69A5">
                        <w:pPr>
                          <w:rPr>
                            <w:rFonts w:ascii="Roboto" w:eastAsia="Batang" w:hAnsi="Roboto"/>
                            <w:sz w:val="20"/>
                            <w:szCs w:val="20"/>
                          </w:rPr>
                        </w:pPr>
                        <w:r>
                          <w:rPr>
                            <w:rFonts w:ascii="Roboto" w:eastAsia="Batang" w:hAnsi="Roboto"/>
                            <w:sz w:val="20"/>
                            <w:szCs w:val="20"/>
                          </w:rPr>
                          <w:t>Select each award section</w:t>
                        </w:r>
                      </w:p>
                    </w:txbxContent>
                  </v:textbox>
                </v:shape>
                <w10:anchorlock/>
              </v:group>
            </w:pict>
          </mc:Fallback>
        </mc:AlternateContent>
      </w:r>
    </w:p>
    <w:p w14:paraId="2C901831" w14:textId="74D656FC" w:rsidR="00BB7DFB" w:rsidRDefault="00BB7DFB" w:rsidP="00BB7DFB">
      <w:pPr>
        <w:pStyle w:val="Heading4"/>
      </w:pPr>
      <w:r>
        <w:lastRenderedPageBreak/>
        <w:t>Preparing for an expedition</w:t>
      </w:r>
      <w:r w:rsidR="006002C4">
        <w:t xml:space="preserve"> (on an award level basis)</w:t>
      </w:r>
    </w:p>
    <w:p w14:paraId="23EC4662" w14:textId="671A8F8C" w:rsidR="006534DA" w:rsidRPr="006534DA" w:rsidRDefault="006534DA" w:rsidP="006534DA">
      <w:r>
        <w:rPr>
          <w:noProof/>
        </w:rPr>
        <mc:AlternateContent>
          <mc:Choice Requires="wpc">
            <w:drawing>
              <wp:inline distT="0" distB="0" distL="0" distR="0" wp14:anchorId="0101EB4B" wp14:editId="40F755FA">
                <wp:extent cx="5486400" cy="3700350"/>
                <wp:effectExtent l="0" t="0" r="0" b="14605"/>
                <wp:docPr id="155" name="Canvas 15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9" name="Rectangle: Rounded Corners 129"/>
                        <wps:cNvSpPr/>
                        <wps:spPr>
                          <a:xfrm>
                            <a:off x="2197836" y="411504"/>
                            <a:ext cx="1425258" cy="891084"/>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2BFE02DF" w14:textId="7A20E05F" w:rsidR="007C4BDF" w:rsidRPr="00C14393" w:rsidRDefault="007C4BDF" w:rsidP="006534DA">
                              <w:pPr>
                                <w:jc w:val="center"/>
                                <w:rPr>
                                  <w:sz w:val="20"/>
                                  <w:szCs w:val="20"/>
                                </w:rPr>
                              </w:pPr>
                              <w:r>
                                <w:rPr>
                                  <w:sz w:val="20"/>
                                  <w:szCs w:val="20"/>
                                </w:rPr>
                                <w:t>Propose new expedition date and details and distribute for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 name="Straight Arrow Connector 134"/>
                        <wps:cNvCnPr>
                          <a:stCxn id="144" idx="3"/>
                          <a:endCxn id="129" idx="1"/>
                        </wps:cNvCnPr>
                        <wps:spPr>
                          <a:xfrm flipV="1">
                            <a:off x="1542890" y="857046"/>
                            <a:ext cx="654946" cy="42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37" name="Straight Arrow Connector 137"/>
                        <wps:cNvCnPr>
                          <a:stCxn id="129" idx="3"/>
                          <a:endCxn id="153" idx="1"/>
                        </wps:cNvCnPr>
                        <wps:spPr>
                          <a:xfrm>
                            <a:off x="3623094" y="857046"/>
                            <a:ext cx="638823" cy="381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38" name="Text Box 23"/>
                        <wps:cNvSpPr txBox="1"/>
                        <wps:spPr>
                          <a:xfrm>
                            <a:off x="3626722" y="33689"/>
                            <a:ext cx="953905" cy="892171"/>
                          </a:xfrm>
                          <a:prstGeom prst="rect">
                            <a:avLst/>
                          </a:prstGeom>
                          <a:noFill/>
                          <a:ln w="6350">
                            <a:noFill/>
                          </a:ln>
                        </wps:spPr>
                        <wps:txbx>
                          <w:txbxContent>
                            <w:p w14:paraId="69487F81" w14:textId="23A9F9B3" w:rsidR="007C4BDF" w:rsidRPr="00C14393" w:rsidRDefault="007C4BDF" w:rsidP="006534DA">
                              <w:pPr>
                                <w:rPr>
                                  <w:rFonts w:ascii="Roboto" w:eastAsia="Batang" w:hAnsi="Roboto"/>
                                  <w:sz w:val="20"/>
                                  <w:szCs w:val="20"/>
                                </w:rPr>
                              </w:pPr>
                              <w:r>
                                <w:rPr>
                                  <w:sz w:val="20"/>
                                  <w:szCs w:val="20"/>
                                </w:rPr>
                                <w:t>Update school calendar and paper record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49" name="Group 149"/>
                        <wpg:cNvGrpSpPr/>
                        <wpg:grpSpPr>
                          <a:xfrm>
                            <a:off x="4261448" y="628366"/>
                            <a:ext cx="901459" cy="464688"/>
                            <a:chOff x="8890" y="0"/>
                            <a:chExt cx="1120356" cy="738366"/>
                          </a:xfrm>
                        </wpg:grpSpPr>
                        <wps:wsp>
                          <wps:cNvPr id="150" name="Straight Connector 150"/>
                          <wps:cNvCnPr/>
                          <wps:spPr>
                            <a:xfrm flipH="1">
                              <a:off x="947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51" name="Straight Connector 151"/>
                          <wps:cNvCnPr/>
                          <wps:spPr>
                            <a:xfrm flipH="1">
                              <a:off x="947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52" name="Straight Connector 152"/>
                          <wps:cNvCnPr/>
                          <wps:spPr>
                            <a:xfrm flipH="1">
                              <a:off x="889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28" name="Text Box 23"/>
                        <wps:cNvSpPr txBox="1"/>
                        <wps:spPr>
                          <a:xfrm>
                            <a:off x="1480516" y="887622"/>
                            <a:ext cx="1042159" cy="590371"/>
                          </a:xfrm>
                          <a:prstGeom prst="rect">
                            <a:avLst/>
                          </a:prstGeom>
                          <a:noFill/>
                          <a:ln w="6350">
                            <a:noFill/>
                          </a:ln>
                        </wps:spPr>
                        <wps:txbx>
                          <w:txbxContent>
                            <w:p w14:paraId="1A5E3AAF" w14:textId="07DC3DF3" w:rsidR="007C4BDF" w:rsidRPr="00C14393" w:rsidRDefault="007C4BDF" w:rsidP="006534DA">
                              <w:pPr>
                                <w:rPr>
                                  <w:rFonts w:ascii="Roboto" w:eastAsia="Batang" w:hAnsi="Roboto"/>
                                  <w:sz w:val="20"/>
                                  <w:szCs w:val="20"/>
                                </w:rPr>
                              </w:pPr>
                              <w:r>
                                <w:rPr>
                                  <w:sz w:val="20"/>
                                  <w:szCs w:val="20"/>
                                </w:rPr>
                                <w:t>Verbal announcement to studen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Text Box 18"/>
                        <wps:cNvSpPr txBox="1"/>
                        <wps:spPr>
                          <a:xfrm>
                            <a:off x="4261917" y="628525"/>
                            <a:ext cx="1018540" cy="464662"/>
                          </a:xfrm>
                          <a:prstGeom prst="rect">
                            <a:avLst/>
                          </a:prstGeom>
                          <a:noFill/>
                          <a:ln w="6350">
                            <a:noFill/>
                          </a:ln>
                        </wps:spPr>
                        <wps:txbx>
                          <w:txbxContent>
                            <w:p w14:paraId="39BEC865" w14:textId="465ACBB5" w:rsidR="007C4BDF" w:rsidRDefault="007C4BDF" w:rsidP="006534DA">
                              <w:pPr>
                                <w:rPr>
                                  <w:sz w:val="24"/>
                                  <w:szCs w:val="24"/>
                                </w:rPr>
                              </w:pPr>
                              <w:r>
                                <w:rPr>
                                  <w:rFonts w:ascii="Roboto" w:eastAsia="Batang" w:hAnsi="Roboto"/>
                                  <w:szCs w:val="22"/>
                                </w:rPr>
                                <w:t>Expedition recor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7" name="Text Box 23"/>
                        <wps:cNvSpPr txBox="1"/>
                        <wps:spPr>
                          <a:xfrm>
                            <a:off x="1542890" y="2001192"/>
                            <a:ext cx="1042159" cy="480627"/>
                          </a:xfrm>
                          <a:prstGeom prst="rect">
                            <a:avLst/>
                          </a:prstGeom>
                          <a:noFill/>
                          <a:ln w="6350">
                            <a:noFill/>
                          </a:ln>
                        </wps:spPr>
                        <wps:txbx>
                          <w:txbxContent>
                            <w:p w14:paraId="5A590C24" w14:textId="3A4E9600" w:rsidR="007C4BDF" w:rsidRPr="00C14393" w:rsidRDefault="007C4BDF" w:rsidP="006534DA">
                              <w:pPr>
                                <w:rPr>
                                  <w:rFonts w:ascii="Roboto" w:eastAsia="Batang" w:hAnsi="Roboto"/>
                                  <w:sz w:val="20"/>
                                  <w:szCs w:val="20"/>
                                </w:rPr>
                              </w:pPr>
                              <w:r>
                                <w:rPr>
                                  <w:sz w:val="20"/>
                                  <w:szCs w:val="20"/>
                                </w:rPr>
                                <w:t>Parental consent form</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59" name="Group 159"/>
                        <wpg:cNvGrpSpPr/>
                        <wpg:grpSpPr>
                          <a:xfrm>
                            <a:off x="2487702" y="1624063"/>
                            <a:ext cx="901459" cy="773925"/>
                            <a:chOff x="8890" y="0"/>
                            <a:chExt cx="1120356" cy="738366"/>
                          </a:xfrm>
                        </wpg:grpSpPr>
                        <wps:wsp>
                          <wps:cNvPr id="160" name="Straight Connector 160"/>
                          <wps:cNvCnPr/>
                          <wps:spPr>
                            <a:xfrm flipH="1">
                              <a:off x="947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wps:spPr>
                            <a:xfrm flipH="1">
                              <a:off x="947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wps:spPr>
                            <a:xfrm flipH="1">
                              <a:off x="889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63" name="Text Box 18"/>
                        <wps:cNvSpPr txBox="1"/>
                        <wps:spPr>
                          <a:xfrm>
                            <a:off x="2522675" y="1624111"/>
                            <a:ext cx="1018540" cy="774032"/>
                          </a:xfrm>
                          <a:prstGeom prst="rect">
                            <a:avLst/>
                          </a:prstGeom>
                          <a:noFill/>
                          <a:ln w="6350">
                            <a:noFill/>
                          </a:ln>
                        </wps:spPr>
                        <wps:txbx>
                          <w:txbxContent>
                            <w:p w14:paraId="789C64B9" w14:textId="77777777" w:rsidR="007C4BDF" w:rsidRPr="00FA7233" w:rsidRDefault="007C4BDF" w:rsidP="003732BF">
                              <w:pPr>
                                <w:rPr>
                                  <w:szCs w:val="22"/>
                                </w:rPr>
                              </w:pPr>
                              <w:r>
                                <w:rPr>
                                  <w:szCs w:val="22"/>
                                </w:rPr>
                                <w:t>School s</w:t>
                              </w:r>
                              <w:r w:rsidRPr="00FA7233">
                                <w:rPr>
                                  <w:szCs w:val="22"/>
                                </w:rPr>
                                <w:t>tudent</w:t>
                              </w:r>
                              <w:r>
                                <w:rPr>
                                  <w:szCs w:val="22"/>
                                </w:rPr>
                                <w:t xml:space="preserve"> physical record</w:t>
                              </w:r>
                            </w:p>
                            <w:p w14:paraId="313839AA" w14:textId="18BBD30D" w:rsidR="007C4BDF" w:rsidRDefault="007C4BDF" w:rsidP="006534DA">
                              <w:pPr>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67" name="Group 167"/>
                        <wpg:cNvGrpSpPr/>
                        <wpg:grpSpPr>
                          <a:xfrm>
                            <a:off x="95725" y="316724"/>
                            <a:ext cx="1447165" cy="898525"/>
                            <a:chOff x="0" y="0"/>
                            <a:chExt cx="1447394" cy="899730"/>
                          </a:xfrm>
                        </wpg:grpSpPr>
                        <wps:wsp>
                          <wps:cNvPr id="168" name="Rectangle 168"/>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9" name="Rectangle 169"/>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4FBF811" w14:textId="77777777" w:rsidR="007C4BDF" w:rsidRDefault="007C4BDF" w:rsidP="003732BF">
                                <w:pPr>
                                  <w:jc w:val="center"/>
                                  <w:rPr>
                                    <w:sz w:val="24"/>
                                    <w:szCs w:val="24"/>
                                  </w:rPr>
                                </w:pPr>
                                <w:r>
                                  <w:rPr>
                                    <w:rFonts w:eastAsia="Batang"/>
                                    <w:sz w:val="20"/>
                                    <w:szCs w:val="20"/>
                                  </w:rPr>
                                  <w:t>School DofE Staf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70" name="Group 170"/>
                        <wpg:cNvGrpSpPr/>
                        <wpg:grpSpPr>
                          <a:xfrm>
                            <a:off x="95725" y="1499467"/>
                            <a:ext cx="1447165" cy="898525"/>
                            <a:chOff x="0" y="0"/>
                            <a:chExt cx="1447394" cy="899730"/>
                          </a:xfrm>
                        </wpg:grpSpPr>
                        <wps:wsp>
                          <wps:cNvPr id="171" name="Rectangle 171"/>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2" name="Rectangle 172"/>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95D8F9E" w14:textId="4A8DAF97" w:rsidR="007C4BDF" w:rsidRDefault="007C4BDF" w:rsidP="003732BF">
                                <w:pPr>
                                  <w:jc w:val="center"/>
                                  <w:rPr>
                                    <w:sz w:val="24"/>
                                    <w:szCs w:val="24"/>
                                  </w:rPr>
                                </w:pPr>
                                <w:r>
                                  <w:rPr>
                                    <w:rFonts w:eastAsia="Batang"/>
                                    <w:sz w:val="20"/>
                                    <w:szCs w:val="20"/>
                                  </w:rPr>
                                  <w:t>Parents of students enrolled in award lev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73" name="Straight Arrow Connector 173"/>
                        <wps:cNvCnPr>
                          <a:stCxn id="172" idx="3"/>
                        </wps:cNvCnPr>
                        <wps:spPr>
                          <a:xfrm flipV="1">
                            <a:off x="1542890" y="2016864"/>
                            <a:ext cx="944812" cy="116"/>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74" name="Straight Arrow Connector 174"/>
                        <wps:cNvCnPr>
                          <a:stCxn id="129" idx="2"/>
                        </wps:cNvCnPr>
                        <wps:spPr>
                          <a:xfrm>
                            <a:off x="2910465" y="1302516"/>
                            <a:ext cx="0" cy="3335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wpg:cNvPr id="175" name="Group 175"/>
                        <wpg:cNvGrpSpPr/>
                        <wpg:grpSpPr>
                          <a:xfrm>
                            <a:off x="4006354" y="2802255"/>
                            <a:ext cx="1447165" cy="897890"/>
                            <a:chOff x="0" y="0"/>
                            <a:chExt cx="1447394" cy="899730"/>
                          </a:xfrm>
                        </wpg:grpSpPr>
                        <wps:wsp>
                          <wps:cNvPr id="176" name="Rectangle 176"/>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FF87F86" w14:textId="2E39F221" w:rsidR="007C4BDF" w:rsidRDefault="007C4BDF" w:rsidP="006002C4">
                                <w:pPr>
                                  <w:jc w:val="center"/>
                                  <w:rPr>
                                    <w:sz w:val="24"/>
                                    <w:szCs w:val="24"/>
                                  </w:rPr>
                                </w:pPr>
                                <w:r>
                                  <w:rPr>
                                    <w:rFonts w:eastAsia="Batang"/>
                                    <w:sz w:val="20"/>
                                    <w:szCs w:val="20"/>
                                  </w:rPr>
                                  <w:t>Student enrolled in award lev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78" name="Rectangle: Rounded Corners 178"/>
                        <wps:cNvSpPr/>
                        <wps:spPr>
                          <a:xfrm>
                            <a:off x="4097551" y="1446160"/>
                            <a:ext cx="1252347" cy="1071852"/>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3F8C967A" w14:textId="0E47FBDF" w:rsidR="007C4BDF" w:rsidRDefault="007C4BDF" w:rsidP="006002C4">
                              <w:pPr>
                                <w:jc w:val="center"/>
                                <w:rPr>
                                  <w:sz w:val="24"/>
                                  <w:szCs w:val="24"/>
                                </w:rPr>
                              </w:pPr>
                              <w:r>
                                <w:rPr>
                                  <w:rFonts w:eastAsia="Batang"/>
                                  <w:sz w:val="20"/>
                                  <w:szCs w:val="20"/>
                                </w:rPr>
                                <w:t>Confirm participation, plan route and submit equipment l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9" name="Straight Arrow Connector 179"/>
                        <wps:cNvCnPr>
                          <a:stCxn id="178" idx="0"/>
                        </wps:cNvCnPr>
                        <wps:spPr>
                          <a:xfrm flipV="1">
                            <a:off x="4723725" y="1075814"/>
                            <a:ext cx="0" cy="370346"/>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80" name="Straight Arrow Connector 180"/>
                        <wps:cNvCnPr>
                          <a:endCxn id="178" idx="2"/>
                        </wps:cNvCnPr>
                        <wps:spPr>
                          <a:xfrm flipV="1">
                            <a:off x="4723725" y="2518012"/>
                            <a:ext cx="0" cy="28393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81" name="Text Box 23"/>
                        <wps:cNvSpPr txBox="1"/>
                        <wps:spPr>
                          <a:xfrm>
                            <a:off x="3885149" y="1078516"/>
                            <a:ext cx="1042159" cy="480627"/>
                          </a:xfrm>
                          <a:prstGeom prst="rect">
                            <a:avLst/>
                          </a:prstGeom>
                          <a:noFill/>
                          <a:ln w="6350">
                            <a:noFill/>
                          </a:ln>
                        </wps:spPr>
                        <wps:txbx>
                          <w:txbxContent>
                            <w:p w14:paraId="0CB61F66" w14:textId="705ABEA1" w:rsidR="007C4BDF" w:rsidRPr="00C14393" w:rsidRDefault="007C4BDF" w:rsidP="006534DA">
                              <w:pPr>
                                <w:rPr>
                                  <w:rFonts w:ascii="Roboto" w:eastAsia="Batang" w:hAnsi="Roboto"/>
                                  <w:sz w:val="20"/>
                                  <w:szCs w:val="20"/>
                                </w:rPr>
                              </w:pPr>
                              <w:r>
                                <w:rPr>
                                  <w:sz w:val="20"/>
                                  <w:szCs w:val="20"/>
                                </w:rPr>
                                <w:t>Digital scans of ma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23"/>
                        <wps:cNvSpPr txBox="1"/>
                        <wps:spPr>
                          <a:xfrm>
                            <a:off x="3674742" y="2303999"/>
                            <a:ext cx="1042159" cy="586998"/>
                          </a:xfrm>
                          <a:prstGeom prst="rect">
                            <a:avLst/>
                          </a:prstGeom>
                          <a:noFill/>
                          <a:ln w="6350">
                            <a:noFill/>
                          </a:ln>
                        </wps:spPr>
                        <wps:txbx>
                          <w:txbxContent>
                            <w:p w14:paraId="5D0E16F7" w14:textId="3582A293" w:rsidR="007C4BDF" w:rsidRPr="00C14393" w:rsidRDefault="007C4BDF" w:rsidP="006534DA">
                              <w:pPr>
                                <w:rPr>
                                  <w:rFonts w:ascii="Roboto" w:eastAsia="Batang" w:hAnsi="Roboto"/>
                                  <w:sz w:val="20"/>
                                  <w:szCs w:val="20"/>
                                </w:rPr>
                              </w:pPr>
                              <w:r>
                                <w:rPr>
                                  <w:sz w:val="20"/>
                                  <w:szCs w:val="20"/>
                                </w:rPr>
                                <w:t>Source equipment and mark up ma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3" name="Text Box 23"/>
                        <wps:cNvSpPr txBox="1"/>
                        <wps:spPr>
                          <a:xfrm>
                            <a:off x="2901839" y="1265602"/>
                            <a:ext cx="1042159" cy="480627"/>
                          </a:xfrm>
                          <a:prstGeom prst="rect">
                            <a:avLst/>
                          </a:prstGeom>
                          <a:noFill/>
                          <a:ln w="6350">
                            <a:noFill/>
                          </a:ln>
                        </wps:spPr>
                        <wps:txbx>
                          <w:txbxContent>
                            <w:p w14:paraId="56EDAD72" w14:textId="77777777" w:rsidR="007C4BDF" w:rsidRPr="00C14393" w:rsidRDefault="007C4BDF" w:rsidP="006534DA">
                              <w:pPr>
                                <w:rPr>
                                  <w:rFonts w:ascii="Roboto" w:eastAsia="Batang" w:hAnsi="Roboto"/>
                                  <w:sz w:val="20"/>
                                  <w:szCs w:val="20"/>
                                </w:rPr>
                              </w:pPr>
                              <w:r>
                                <w:rPr>
                                  <w:sz w:val="20"/>
                                  <w:szCs w:val="20"/>
                                </w:rPr>
                                <w:t>Parental consent form</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101EB4B" id="Canvas 155" o:spid="_x0000_s1083" editas="canvas" style="width:6in;height:291.35pt;mso-position-horizontal-relative:char;mso-position-vertical-relative:line" coordsize="54864,37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">
                <v:shape id="_x0000_s1084" type="#_x0000_t75" style="position:absolute;width:54864;height:37001;visibility:visible;mso-wrap-style:square" filled="t">
                  <v:fill o:detectmouseclick="t"/>
                  <v:path o:connecttype="none"/>
                </v:shape>
                <v:roundrect id="Rectangle: Rounded Corners 129" o:spid="_x0000_s1085" style="position:absolute;left:21978;top:4115;width:14252;height:8910;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" fillcolor="white [3201]" strokecolor="#e84c22 [3204]" strokeweight="1pt">
                  <v:stroke joinstyle="miter"/>
                  <v:textbox>
                    <w:txbxContent>
                      <w:p w14:paraId="2BFE02DF" w14:textId="7A20E05F" w:rsidR="007C4BDF" w:rsidRPr="00C14393" w:rsidRDefault="007C4BDF" w:rsidP="006534DA">
                        <w:pPr>
                          <w:jc w:val="center"/>
                          <w:rPr>
                            <w:sz w:val="20"/>
                            <w:szCs w:val="20"/>
                          </w:rPr>
                        </w:pPr>
                        <w:r>
                          <w:rPr>
                            <w:sz w:val="20"/>
                            <w:szCs w:val="20"/>
                          </w:rPr>
                          <w:t>Propose new expedition date and details and distribute forms</w:t>
                        </w:r>
                      </w:p>
                    </w:txbxContent>
                  </v:textbox>
                </v:roundrect>
                <v:shape id="Straight Arrow Connector 134" o:spid="_x0000_s1086" type="#_x0000_t32" style="position:absolute;left:15428;top:8570;width:6550;height: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" strokecolor="#e84c22 [3204]" strokeweight="2.25pt">
                  <v:stroke endarrow="block" joinstyle="miter"/>
                </v:shape>
                <v:shape id="Straight Arrow Connector 137" o:spid="_x0000_s1087" type="#_x0000_t32" style="position:absolute;left:36230;top:8570;width:6389;height: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" strokecolor="#e84c22 [3204]" strokeweight="2.25pt">
                  <v:stroke endarrow="block" joinstyle="miter"/>
                </v:shape>
                <v:shape id="Text Box 23" o:spid="_x0000_s1088" type="#_x0000_t202" style="position:absolute;left:36267;top:336;width:9539;height:8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9487F81" w14:textId="23A9F9B3" w:rsidR="007C4BDF" w:rsidRPr="00C14393" w:rsidRDefault="007C4BDF" w:rsidP="006534DA">
                        <w:pPr>
                          <w:rPr>
                            <w:rFonts w:ascii="Roboto" w:eastAsia="Batang" w:hAnsi="Roboto"/>
                            <w:sz w:val="20"/>
                            <w:szCs w:val="20"/>
                          </w:rPr>
                        </w:pPr>
                        <w:r>
                          <w:rPr>
                            <w:sz w:val="20"/>
                            <w:szCs w:val="20"/>
                          </w:rPr>
                          <w:t>Update school calendar and paper records</w:t>
                        </w:r>
                      </w:p>
                    </w:txbxContent>
                  </v:textbox>
                </v:shape>
                <v:group id="Group 149" o:spid="_x0000_s1089" style="position:absolute;left:42614;top:6283;width:9015;height:4647" coordorigin="8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line id="Straight Connector 150" o:spid="_x0000_s1090" style="position:absolute;flip:x;visibility:visible;mso-wrap-style:square" from="94,0" to="112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" strokecolor="#e84c22 [3204]" strokeweight="1pt">
                    <v:stroke joinstyle="miter"/>
                  </v:line>
                  <v:line id="Straight Connector 151" o:spid="_x0000_s1091" style="position:absolute;flip:x;visibility:visible;mso-wrap-style:square" from="94,7383" to="1129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" strokecolor="#e84c22 [3204]" strokeweight="1pt">
                    <v:stroke joinstyle="miter"/>
                  </v:line>
                  <v:line id="Straight Connector 152" o:spid="_x0000_s1092" style="position:absolute;flip:x;visibility:visible;mso-wrap-style:square" from="88,0" to="91,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" strokecolor="#e84c22 [3204]" strokeweight="1pt">
                    <v:stroke joinstyle="miter"/>
                  </v:line>
                </v:group>
                <v:shape id="Text Box 23" o:spid="_x0000_s1093" type="#_x0000_t202" style="position:absolute;left:14805;top:8876;width:10421;height:5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1A5E3AAF" w14:textId="07DC3DF3" w:rsidR="007C4BDF" w:rsidRPr="00C14393" w:rsidRDefault="007C4BDF" w:rsidP="006534DA">
                        <w:pPr>
                          <w:rPr>
                            <w:rFonts w:ascii="Roboto" w:eastAsia="Batang" w:hAnsi="Roboto"/>
                            <w:sz w:val="20"/>
                            <w:szCs w:val="20"/>
                          </w:rPr>
                        </w:pPr>
                        <w:r>
                          <w:rPr>
                            <w:sz w:val="20"/>
                            <w:szCs w:val="20"/>
                          </w:rPr>
                          <w:t>Verbal announcement to students</w:t>
                        </w:r>
                      </w:p>
                    </w:txbxContent>
                  </v:textbox>
                </v:shape>
                <v:shape id="Text Box 18" o:spid="_x0000_s1094" type="#_x0000_t202" style="position:absolute;left:42619;top:6285;width:10185;height:4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" filled="f" stroked="f" strokeweight=".5pt">
                  <v:textbox>
                    <w:txbxContent>
                      <w:p w14:paraId="39BEC865" w14:textId="465ACBB5" w:rsidR="007C4BDF" w:rsidRDefault="007C4BDF" w:rsidP="006534DA">
                        <w:pPr>
                          <w:rPr>
                            <w:sz w:val="24"/>
                            <w:szCs w:val="24"/>
                          </w:rPr>
                        </w:pPr>
                        <w:r>
                          <w:rPr>
                            <w:rFonts w:ascii="Roboto" w:eastAsia="Batang" w:hAnsi="Roboto"/>
                            <w:szCs w:val="22"/>
                          </w:rPr>
                          <w:t>Expedition records</w:t>
                        </w:r>
                      </w:p>
                    </w:txbxContent>
                  </v:textbox>
                </v:shape>
                <v:shape id="Text Box 23" o:spid="_x0000_s1095" type="#_x0000_t202" style="position:absolute;left:15428;top:20011;width:10422;height:4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5A590C24" w14:textId="3A4E9600" w:rsidR="007C4BDF" w:rsidRPr="00C14393" w:rsidRDefault="007C4BDF" w:rsidP="006534DA">
                        <w:pPr>
                          <w:rPr>
                            <w:rFonts w:ascii="Roboto" w:eastAsia="Batang" w:hAnsi="Roboto"/>
                            <w:sz w:val="20"/>
                            <w:szCs w:val="20"/>
                          </w:rPr>
                        </w:pPr>
                        <w:r>
                          <w:rPr>
                            <w:sz w:val="20"/>
                            <w:szCs w:val="20"/>
                          </w:rPr>
                          <w:t>Parental consent form</w:t>
                        </w:r>
                      </w:p>
                    </w:txbxContent>
                  </v:textbox>
                </v:shape>
                <v:group id="Group 159" o:spid="_x0000_s1096" style="position:absolute;left:24877;top:16240;width:9014;height:7739" coordorigin="8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line id="Straight Connector 160" o:spid="_x0000_s1097" style="position:absolute;flip:x;visibility:visible;mso-wrap-style:square" from="94,0" to="112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" strokecolor="#e84c22 [3204]" strokeweight="1pt">
                    <v:stroke joinstyle="miter"/>
                  </v:line>
                  <v:line id="Straight Connector 161" o:spid="_x0000_s1098" style="position:absolute;flip:x;visibility:visible;mso-wrap-style:square" from="94,7383" to="1129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" strokecolor="#e84c22 [3204]" strokeweight="1pt">
                    <v:stroke joinstyle="miter"/>
                  </v:line>
                  <v:line id="Straight Connector 162" o:spid="_x0000_s1099" style="position:absolute;flip:x;visibility:visible;mso-wrap-style:square" from="88,0" to="91,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" strokecolor="#e84c22 [3204]" strokeweight="1pt">
                    <v:stroke joinstyle="miter"/>
                  </v:line>
                </v:group>
                <v:shape id="Text Box 18" o:spid="_x0000_s1100" type="#_x0000_t202" style="position:absolute;left:25226;top:16241;width:10186;height:7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" filled="f" stroked="f" strokeweight=".5pt">
                  <v:textbox>
                    <w:txbxContent>
                      <w:p w14:paraId="789C64B9" w14:textId="77777777" w:rsidR="007C4BDF" w:rsidRPr="00FA7233" w:rsidRDefault="007C4BDF" w:rsidP="003732BF">
                        <w:pPr>
                          <w:rPr>
                            <w:szCs w:val="22"/>
                          </w:rPr>
                        </w:pPr>
                        <w:r>
                          <w:rPr>
                            <w:szCs w:val="22"/>
                          </w:rPr>
                          <w:t>School s</w:t>
                        </w:r>
                        <w:r w:rsidRPr="00FA7233">
                          <w:rPr>
                            <w:szCs w:val="22"/>
                          </w:rPr>
                          <w:t>tudent</w:t>
                        </w:r>
                        <w:r>
                          <w:rPr>
                            <w:szCs w:val="22"/>
                          </w:rPr>
                          <w:t xml:space="preserve"> physical record</w:t>
                        </w:r>
                      </w:p>
                      <w:p w14:paraId="313839AA" w14:textId="18BBD30D" w:rsidR="007C4BDF" w:rsidRDefault="007C4BDF" w:rsidP="006534DA">
                        <w:pPr>
                          <w:rPr>
                            <w:sz w:val="24"/>
                            <w:szCs w:val="24"/>
                          </w:rPr>
                        </w:pPr>
                      </w:p>
                    </w:txbxContent>
                  </v:textbox>
                </v:shape>
                <v:group id="Group 167" o:spid="_x0000_s1101" style="position:absolute;left:957;top:3167;width:14471;height:8985"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rect id="Rectangle 168" o:spid="_x0000_s1102"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" fillcolor="white [3201]" strokecolor="#e84c22 [3204]" strokeweight="1pt"/>
                  <v:rect id="Rectangle 169" o:spid="_x0000_s1103"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" fillcolor="white [3201]" strokecolor="#e84c22 [3204]" strokeweight="1pt">
                    <v:textbox>
                      <w:txbxContent>
                        <w:p w14:paraId="14FBF811" w14:textId="77777777" w:rsidR="007C4BDF" w:rsidRDefault="007C4BDF" w:rsidP="003732BF">
                          <w:pPr>
                            <w:jc w:val="center"/>
                            <w:rPr>
                              <w:sz w:val="24"/>
                              <w:szCs w:val="24"/>
                            </w:rPr>
                          </w:pPr>
                          <w:r>
                            <w:rPr>
                              <w:rFonts w:eastAsia="Batang"/>
                              <w:sz w:val="20"/>
                              <w:szCs w:val="20"/>
                            </w:rPr>
                            <w:t>School DofE Staff</w:t>
                          </w:r>
                        </w:p>
                      </w:txbxContent>
                    </v:textbox>
                  </v:rect>
                </v:group>
                <v:group id="Group 170" o:spid="_x0000_s1104" style="position:absolute;left:957;top:14994;width:14471;height:8985"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rect id="Rectangle 171" o:spid="_x0000_s1105"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" fillcolor="white [3201]" strokecolor="#e84c22 [3204]" strokeweight="1pt"/>
                  <v:rect id="Rectangle 172" o:spid="_x0000_s1106"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" fillcolor="white [3201]" strokecolor="#e84c22 [3204]" strokeweight="1pt">
                    <v:textbox>
                      <w:txbxContent>
                        <w:p w14:paraId="095D8F9E" w14:textId="4A8DAF97" w:rsidR="007C4BDF" w:rsidRDefault="007C4BDF" w:rsidP="003732BF">
                          <w:pPr>
                            <w:jc w:val="center"/>
                            <w:rPr>
                              <w:sz w:val="24"/>
                              <w:szCs w:val="24"/>
                            </w:rPr>
                          </w:pPr>
                          <w:r>
                            <w:rPr>
                              <w:rFonts w:eastAsia="Batang"/>
                              <w:sz w:val="20"/>
                              <w:szCs w:val="20"/>
                            </w:rPr>
                            <w:t>Parents of students enrolled in award level</w:t>
                          </w:r>
                        </w:p>
                      </w:txbxContent>
                    </v:textbox>
                  </v:rect>
                </v:group>
                <v:shape id="Straight Arrow Connector 173" o:spid="_x0000_s1107" type="#_x0000_t32" style="position:absolute;left:15428;top:20168;width:944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" strokecolor="#e84c22 [3204]" strokeweight="2.25pt">
                  <v:stroke endarrow="block" joinstyle="miter"/>
                </v:shape>
                <v:shape id="Straight Arrow Connector 174" o:spid="_x0000_s1108" type="#_x0000_t32" style="position:absolute;left:29104;top:13025;width:0;height:33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" strokecolor="#e84c22 [3204]" strokeweight="2.25pt">
                  <v:stroke endarrow="block" joinstyle="miter"/>
                </v:shape>
                <v:group id="Group 175" o:spid="_x0000_s1109" style="position:absolute;left:40063;top:28022;width:14472;height:8979"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rect id="Rectangle 176" o:spid="_x0000_s1110"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" fillcolor="white [3201]" strokecolor="#e84c22 [3204]" strokeweight="1pt"/>
                  <v:rect id="Rectangle 177" o:spid="_x0000_s1111"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" fillcolor="white [3201]" strokecolor="#e84c22 [3204]" strokeweight="1pt">
                    <v:textbox>
                      <w:txbxContent>
                        <w:p w14:paraId="6FF87F86" w14:textId="2E39F221" w:rsidR="007C4BDF" w:rsidRDefault="007C4BDF" w:rsidP="006002C4">
                          <w:pPr>
                            <w:jc w:val="center"/>
                            <w:rPr>
                              <w:sz w:val="24"/>
                              <w:szCs w:val="24"/>
                            </w:rPr>
                          </w:pPr>
                          <w:r>
                            <w:rPr>
                              <w:rFonts w:eastAsia="Batang"/>
                              <w:sz w:val="20"/>
                              <w:szCs w:val="20"/>
                            </w:rPr>
                            <w:t>Student enrolled in award level</w:t>
                          </w:r>
                        </w:p>
                      </w:txbxContent>
                    </v:textbox>
                  </v:rect>
                </v:group>
                <v:roundrect id="Rectangle: Rounded Corners 178" o:spid="_x0000_s1112" style="position:absolute;left:40975;top:14461;width:12523;height:10719;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" fillcolor="white [3201]" strokecolor="#e84c22 [3204]" strokeweight="1pt">
                  <v:stroke joinstyle="miter"/>
                  <v:textbox>
                    <w:txbxContent>
                      <w:p w14:paraId="3F8C967A" w14:textId="0E47FBDF" w:rsidR="007C4BDF" w:rsidRDefault="007C4BDF" w:rsidP="006002C4">
                        <w:pPr>
                          <w:jc w:val="center"/>
                          <w:rPr>
                            <w:sz w:val="24"/>
                            <w:szCs w:val="24"/>
                          </w:rPr>
                        </w:pPr>
                        <w:r>
                          <w:rPr>
                            <w:rFonts w:eastAsia="Batang"/>
                            <w:sz w:val="20"/>
                            <w:szCs w:val="20"/>
                          </w:rPr>
                          <w:t>Confirm participation, plan route and submit equipment list</w:t>
                        </w:r>
                      </w:p>
                    </w:txbxContent>
                  </v:textbox>
                </v:roundrect>
                <v:shape id="Straight Arrow Connector 179" o:spid="_x0000_s1113" type="#_x0000_t32" style="position:absolute;left:47237;top:10758;width:0;height:37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" strokecolor="#e84c22 [3204]" strokeweight="2.25pt">
                  <v:stroke endarrow="block" joinstyle="miter"/>
                </v:shape>
                <v:shape id="Straight Arrow Connector 180" o:spid="_x0000_s1114" type="#_x0000_t32" style="position:absolute;left:47237;top:25180;width:0;height:28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" strokecolor="#e84c22 [3204]" strokeweight="2.25pt">
                  <v:stroke endarrow="block" joinstyle="miter"/>
                </v:shape>
                <v:shape id="Text Box 23" o:spid="_x0000_s1115" type="#_x0000_t202" style="position:absolute;left:38851;top:10785;width:10422;height:4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0CB61F66" w14:textId="705ABEA1" w:rsidR="007C4BDF" w:rsidRPr="00C14393" w:rsidRDefault="007C4BDF" w:rsidP="006534DA">
                        <w:pPr>
                          <w:rPr>
                            <w:rFonts w:ascii="Roboto" w:eastAsia="Batang" w:hAnsi="Roboto"/>
                            <w:sz w:val="20"/>
                            <w:szCs w:val="20"/>
                          </w:rPr>
                        </w:pPr>
                        <w:r>
                          <w:rPr>
                            <w:sz w:val="20"/>
                            <w:szCs w:val="20"/>
                          </w:rPr>
                          <w:t>Digital scans of map</w:t>
                        </w:r>
                      </w:p>
                    </w:txbxContent>
                  </v:textbox>
                </v:shape>
                <v:shape id="Text Box 23" o:spid="_x0000_s1116" type="#_x0000_t202" style="position:absolute;left:36747;top:23039;width:10422;height: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5D0E16F7" w14:textId="3582A293" w:rsidR="007C4BDF" w:rsidRPr="00C14393" w:rsidRDefault="007C4BDF" w:rsidP="006534DA">
                        <w:pPr>
                          <w:rPr>
                            <w:rFonts w:ascii="Roboto" w:eastAsia="Batang" w:hAnsi="Roboto"/>
                            <w:sz w:val="20"/>
                            <w:szCs w:val="20"/>
                          </w:rPr>
                        </w:pPr>
                        <w:r>
                          <w:rPr>
                            <w:sz w:val="20"/>
                            <w:szCs w:val="20"/>
                          </w:rPr>
                          <w:t>Source equipment and mark up map</w:t>
                        </w:r>
                      </w:p>
                    </w:txbxContent>
                  </v:textbox>
                </v:shape>
                <v:shape id="Text Box 23" o:spid="_x0000_s1117" type="#_x0000_t202" style="position:absolute;left:29018;top:12656;width:10421;height:4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56EDAD72" w14:textId="77777777" w:rsidR="007C4BDF" w:rsidRPr="00C14393" w:rsidRDefault="007C4BDF" w:rsidP="006534DA">
                        <w:pPr>
                          <w:rPr>
                            <w:rFonts w:ascii="Roboto" w:eastAsia="Batang" w:hAnsi="Roboto"/>
                            <w:sz w:val="20"/>
                            <w:szCs w:val="20"/>
                          </w:rPr>
                        </w:pPr>
                        <w:r>
                          <w:rPr>
                            <w:sz w:val="20"/>
                            <w:szCs w:val="20"/>
                          </w:rPr>
                          <w:t>Parental consent form</w:t>
                        </w:r>
                      </w:p>
                    </w:txbxContent>
                  </v:textbox>
                </v:shape>
                <w10:anchorlock/>
              </v:group>
            </w:pict>
          </mc:Fallback>
        </mc:AlternateContent>
      </w:r>
    </w:p>
    <w:p w14:paraId="15C6B747" w14:textId="3B80AA5B" w:rsidR="006534DA" w:rsidRPr="006534DA" w:rsidRDefault="006534DA" w:rsidP="006534DA"/>
    <w:p w14:paraId="04A39750" w14:textId="7D8634D7" w:rsidR="00BB7DFB" w:rsidRDefault="00BB7DFB" w:rsidP="00BB7DFB">
      <w:pPr>
        <w:pStyle w:val="Heading4"/>
      </w:pPr>
      <w:r>
        <w:t>Completing a</w:t>
      </w:r>
      <w:r w:rsidR="006534DA">
        <w:t xml:space="preserve"> level of the</w:t>
      </w:r>
      <w:r>
        <w:t xml:space="preserve"> award</w:t>
      </w:r>
    </w:p>
    <w:p w14:paraId="20A60DB3" w14:textId="60E119C1" w:rsidR="00BA3353" w:rsidRPr="00BA3353" w:rsidRDefault="00BA3353" w:rsidP="00BA3353">
      <w:r>
        <w:rPr>
          <w:noProof/>
        </w:rPr>
        <mc:AlternateContent>
          <mc:Choice Requires="wpc">
            <w:drawing>
              <wp:inline distT="0" distB="0" distL="0" distR="0" wp14:anchorId="36A5F421" wp14:editId="1811BCEB">
                <wp:extent cx="5486400" cy="4313208"/>
                <wp:effectExtent l="0" t="0" r="19050" b="0"/>
                <wp:docPr id="207" name="Canvas 2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85" name="Rectangle: Rounded Corners 185"/>
                        <wps:cNvSpPr/>
                        <wps:spPr>
                          <a:xfrm>
                            <a:off x="3931008" y="1309664"/>
                            <a:ext cx="1316020" cy="761130"/>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1BE11CC5" w14:textId="4459F476" w:rsidR="007C4BDF" w:rsidRPr="00C14393" w:rsidRDefault="007C4BDF" w:rsidP="00BA3353">
                              <w:pPr>
                                <w:jc w:val="center"/>
                                <w:rPr>
                                  <w:sz w:val="20"/>
                                  <w:szCs w:val="20"/>
                                </w:rPr>
                              </w:pPr>
                              <w:r>
                                <w:rPr>
                                  <w:sz w:val="20"/>
                                  <w:szCs w:val="20"/>
                                </w:rPr>
                                <w:t>Verify assessor’s report</w:t>
                              </w:r>
                              <w:r w:rsidR="0004351F">
                                <w:rPr>
                                  <w:sz w:val="20"/>
                                  <w:szCs w:val="20"/>
                                </w:rPr>
                                <w:t xml:space="preserve"> + </w:t>
                              </w:r>
                              <w:r>
                                <w:rPr>
                                  <w:sz w:val="20"/>
                                  <w:szCs w:val="20"/>
                                </w:rPr>
                                <w:t>section as</w:t>
                              </w:r>
                              <w:r w:rsidR="0004351F">
                                <w:rPr>
                                  <w:sz w:val="20"/>
                                  <w:szCs w:val="20"/>
                                </w:rPr>
                                <w:t xml:space="preserve"> a</w:t>
                              </w:r>
                              <w:r>
                                <w:rPr>
                                  <w:sz w:val="20"/>
                                  <w:szCs w:val="20"/>
                                </w:rPr>
                                <w:t xml:space="preserve"> who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86" name="Group 186"/>
                        <wpg:cNvGrpSpPr/>
                        <wpg:grpSpPr>
                          <a:xfrm>
                            <a:off x="331110" y="3082881"/>
                            <a:ext cx="1120140" cy="451675"/>
                            <a:chOff x="0" y="0"/>
                            <a:chExt cx="1120356" cy="738366"/>
                          </a:xfrm>
                        </wpg:grpSpPr>
                        <wps:wsp>
                          <wps:cNvPr id="187" name="Straight Connector 187"/>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88" name="Straight Connector 188"/>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89" name="Straight Connector 189"/>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90" name="Straight Arrow Connector 190"/>
                        <wps:cNvCnPr/>
                        <wps:spPr>
                          <a:xfrm>
                            <a:off x="1637781" y="1689628"/>
                            <a:ext cx="617766" cy="508"/>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91" name="Straight Arrow Connector 191"/>
                        <wps:cNvCnPr>
                          <a:stCxn id="198" idx="2"/>
                        </wps:cNvCnPr>
                        <wps:spPr>
                          <a:xfrm>
                            <a:off x="2878291" y="2136270"/>
                            <a:ext cx="0" cy="94606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92" name="Text Box 18"/>
                        <wps:cNvSpPr txBox="1"/>
                        <wps:spPr>
                          <a:xfrm>
                            <a:off x="322484" y="3081059"/>
                            <a:ext cx="1018865" cy="504744"/>
                          </a:xfrm>
                          <a:prstGeom prst="rect">
                            <a:avLst/>
                          </a:prstGeom>
                          <a:noFill/>
                          <a:ln w="6350">
                            <a:noFill/>
                          </a:ln>
                        </wps:spPr>
                        <wps:txbx>
                          <w:txbxContent>
                            <w:p w14:paraId="377CC636" w14:textId="77777777" w:rsidR="007C4BDF" w:rsidRPr="005C5972" w:rsidRDefault="007C4BDF" w:rsidP="00BA3353">
                              <w:pPr>
                                <w:rPr>
                                  <w:sz w:val="24"/>
                                  <w:szCs w:val="24"/>
                                </w:rPr>
                              </w:pPr>
                              <w:r>
                                <w:rPr>
                                  <w:rFonts w:ascii="Roboto" w:eastAsia="Batang" w:hAnsi="Roboto"/>
                                  <w:szCs w:val="22"/>
                                </w:rPr>
                                <w:t>Student eDofE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 name="Straight Arrow Connector 193"/>
                        <wps:cNvCnPr>
                          <a:endCxn id="185" idx="1"/>
                        </wps:cNvCnPr>
                        <wps:spPr>
                          <a:xfrm>
                            <a:off x="3501035" y="1690024"/>
                            <a:ext cx="429973" cy="9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94" name="Text Box 23"/>
                        <wps:cNvSpPr txBox="1"/>
                        <wps:spPr>
                          <a:xfrm>
                            <a:off x="2859856" y="2184086"/>
                            <a:ext cx="1120724" cy="414752"/>
                          </a:xfrm>
                          <a:prstGeom prst="rect">
                            <a:avLst/>
                          </a:prstGeom>
                          <a:noFill/>
                          <a:ln w="6350">
                            <a:noFill/>
                          </a:ln>
                        </wps:spPr>
                        <wps:txbx>
                          <w:txbxContent>
                            <w:p w14:paraId="7657C0AA" w14:textId="77777777" w:rsidR="007C4BDF" w:rsidRPr="00C14393" w:rsidRDefault="007C4BDF" w:rsidP="00BA3353">
                              <w:pPr>
                                <w:rPr>
                                  <w:rFonts w:ascii="Roboto" w:eastAsia="Batang" w:hAnsi="Roboto"/>
                                  <w:sz w:val="20"/>
                                  <w:szCs w:val="20"/>
                                </w:rPr>
                              </w:pPr>
                              <w:r>
                                <w:rPr>
                                  <w:sz w:val="20"/>
                                  <w:szCs w:val="20"/>
                                </w:rPr>
                                <w:t>Records upda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95" name="Group 195"/>
                        <wpg:cNvGrpSpPr/>
                        <wpg:grpSpPr>
                          <a:xfrm>
                            <a:off x="190616" y="1171634"/>
                            <a:ext cx="1447165" cy="899160"/>
                            <a:chOff x="0" y="0"/>
                            <a:chExt cx="1447394" cy="899730"/>
                          </a:xfrm>
                        </wpg:grpSpPr>
                        <wps:wsp>
                          <wps:cNvPr id="196" name="Rectangle 196"/>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 name="Rectangle 197"/>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1238B90" w14:textId="57D8D896" w:rsidR="007C4BDF" w:rsidRDefault="007C4BDF" w:rsidP="008F2B15">
                                <w:pPr>
                                  <w:jc w:val="center"/>
                                  <w:rPr>
                                    <w:sz w:val="24"/>
                                    <w:szCs w:val="24"/>
                                  </w:rPr>
                                </w:pPr>
                                <w:r>
                                  <w:rPr>
                                    <w:rFonts w:eastAsia="Batang"/>
                                    <w:sz w:val="20"/>
                                    <w:szCs w:val="20"/>
                                  </w:rPr>
                                  <w:t>Student enrolled in award lev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98" name="Rectangle: Rounded Corners 198"/>
                        <wps:cNvSpPr/>
                        <wps:spPr>
                          <a:xfrm>
                            <a:off x="2255547" y="1243457"/>
                            <a:ext cx="1245488" cy="892896"/>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076A85A2" w14:textId="2C6E5805" w:rsidR="007C4BDF" w:rsidRPr="00C14393" w:rsidRDefault="007C4BDF" w:rsidP="00BA3353">
                              <w:pPr>
                                <w:jc w:val="center"/>
                                <w:rPr>
                                  <w:sz w:val="20"/>
                                  <w:szCs w:val="20"/>
                                </w:rPr>
                              </w:pPr>
                              <w:r>
                                <w:rPr>
                                  <w:sz w:val="20"/>
                                  <w:szCs w:val="20"/>
                                </w:rPr>
                                <w:t>Upload assessor’s report and mark comple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99" name="Group 199"/>
                        <wpg:cNvGrpSpPr/>
                        <wpg:grpSpPr>
                          <a:xfrm>
                            <a:off x="2310590" y="3082840"/>
                            <a:ext cx="1120140" cy="425795"/>
                            <a:chOff x="0" y="0"/>
                            <a:chExt cx="1120356" cy="738366"/>
                          </a:xfrm>
                        </wpg:grpSpPr>
                        <wps:wsp>
                          <wps:cNvPr id="200" name="Straight Connector 200"/>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02" name="Straight Connector 202"/>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203" name="Straight Arrow Connector 203"/>
                        <wps:cNvCnPr>
                          <a:stCxn id="185" idx="2"/>
                          <a:endCxn id="208" idx="0"/>
                        </wps:cNvCnPr>
                        <wps:spPr>
                          <a:xfrm flipH="1">
                            <a:off x="4583984" y="2070794"/>
                            <a:ext cx="5034" cy="67375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04" name="Text Box 18"/>
                        <wps:cNvSpPr txBox="1"/>
                        <wps:spPr>
                          <a:xfrm>
                            <a:off x="2301965" y="3082496"/>
                            <a:ext cx="1181818" cy="555536"/>
                          </a:xfrm>
                          <a:prstGeom prst="rect">
                            <a:avLst/>
                          </a:prstGeom>
                          <a:noFill/>
                          <a:ln w="6350">
                            <a:noFill/>
                          </a:ln>
                        </wps:spPr>
                        <wps:txbx>
                          <w:txbxContent>
                            <w:p w14:paraId="25D0EEB1" w14:textId="77777777" w:rsidR="007C4BDF" w:rsidRPr="005C5972" w:rsidRDefault="007C4BDF" w:rsidP="00BA3353">
                              <w:pPr>
                                <w:rPr>
                                  <w:sz w:val="24"/>
                                  <w:szCs w:val="24"/>
                                </w:rPr>
                              </w:pPr>
                              <w:r>
                                <w:rPr>
                                  <w:rFonts w:ascii="Roboto" w:eastAsia="Batang" w:hAnsi="Roboto"/>
                                  <w:szCs w:val="22"/>
                                </w:rPr>
                                <w:t>Student eDofE activities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5" name="Text Box 23"/>
                        <wps:cNvSpPr txBox="1"/>
                        <wps:spPr>
                          <a:xfrm>
                            <a:off x="4598421" y="2070218"/>
                            <a:ext cx="800965" cy="756740"/>
                          </a:xfrm>
                          <a:prstGeom prst="rect">
                            <a:avLst/>
                          </a:prstGeom>
                          <a:noFill/>
                          <a:ln w="6350">
                            <a:noFill/>
                          </a:ln>
                        </wps:spPr>
                        <wps:txbx>
                          <w:txbxContent>
                            <w:p w14:paraId="4EE3287B" w14:textId="69A33BD5" w:rsidR="007C4BDF" w:rsidRPr="00C14393" w:rsidRDefault="007C4BDF" w:rsidP="00BA3353">
                              <w:pPr>
                                <w:rPr>
                                  <w:rFonts w:ascii="Roboto" w:eastAsia="Batang" w:hAnsi="Roboto"/>
                                  <w:sz w:val="20"/>
                                  <w:szCs w:val="20"/>
                                </w:rPr>
                              </w:pPr>
                              <w:r>
                                <w:rPr>
                                  <w:sz w:val="20"/>
                                  <w:szCs w:val="20"/>
                                </w:rPr>
                                <w:t>If valid, section marked</w:t>
                              </w:r>
                              <w:r w:rsidR="0004351F">
                                <w:rPr>
                                  <w:sz w:val="20"/>
                                  <w:szCs w:val="20"/>
                                </w:rPr>
                                <w:t xml:space="preserve"> as </w:t>
                              </w:r>
                              <w:r>
                                <w:rPr>
                                  <w:sz w:val="20"/>
                                  <w:szCs w:val="20"/>
                                </w:rPr>
                                <w:t xml:space="preserve"> comple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6" name="Text Box 23"/>
                        <wps:cNvSpPr txBox="1"/>
                        <wps:spPr>
                          <a:xfrm>
                            <a:off x="3501035" y="1106020"/>
                            <a:ext cx="929005" cy="422726"/>
                          </a:xfrm>
                          <a:prstGeom prst="rect">
                            <a:avLst/>
                          </a:prstGeom>
                          <a:noFill/>
                          <a:ln w="6350">
                            <a:noFill/>
                          </a:ln>
                        </wps:spPr>
                        <wps:txbx>
                          <w:txbxContent>
                            <w:p w14:paraId="16D13933" w14:textId="71CF2766" w:rsidR="007C4BDF" w:rsidRPr="00C14393" w:rsidRDefault="007C4BDF" w:rsidP="00BA3353">
                              <w:pPr>
                                <w:rPr>
                                  <w:rFonts w:ascii="Roboto" w:eastAsia="Batang" w:hAnsi="Roboto"/>
                                  <w:sz w:val="20"/>
                                  <w:szCs w:val="20"/>
                                </w:rPr>
                              </w:pPr>
                              <w:r>
                                <w:rPr>
                                  <w:rFonts w:ascii="Roboto" w:eastAsia="Batang" w:hAnsi="Roboto"/>
                                  <w:sz w:val="20"/>
                                  <w:szCs w:val="20"/>
                                </w:rPr>
                                <w:t>Staff alerted to chan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23"/>
                        <wps:cNvSpPr txBox="1"/>
                        <wps:spPr>
                          <a:xfrm>
                            <a:off x="1571645" y="1680109"/>
                            <a:ext cx="774740" cy="1026824"/>
                          </a:xfrm>
                          <a:prstGeom prst="rect">
                            <a:avLst/>
                          </a:prstGeom>
                          <a:noFill/>
                          <a:ln w="6350">
                            <a:noFill/>
                          </a:ln>
                        </wps:spPr>
                        <wps:txbx>
                          <w:txbxContent>
                            <w:p w14:paraId="1D685922" w14:textId="15788417" w:rsidR="007C4BDF" w:rsidRPr="00C14393" w:rsidRDefault="007C4BDF" w:rsidP="00BA3353">
                              <w:pPr>
                                <w:rPr>
                                  <w:rFonts w:ascii="Roboto" w:eastAsia="Batang" w:hAnsi="Roboto"/>
                                  <w:sz w:val="20"/>
                                  <w:szCs w:val="20"/>
                                </w:rPr>
                              </w:pPr>
                              <w:r>
                                <w:rPr>
                                  <w:sz w:val="20"/>
                                  <w:szCs w:val="20"/>
                                </w:rPr>
                                <w:t>Login to eDofE site + navigate to an award se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8" name="Rectangle: Rounded Corners 208"/>
                        <wps:cNvSpPr/>
                        <wps:spPr>
                          <a:xfrm>
                            <a:off x="3681567" y="2744551"/>
                            <a:ext cx="1804833" cy="1143281"/>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326FB240" w14:textId="5C53D3F5" w:rsidR="007C4BDF" w:rsidRPr="00054BC8" w:rsidRDefault="007C4BDF" w:rsidP="00054BC8">
                              <w:pPr>
                                <w:jc w:val="center"/>
                                <w:rPr>
                                  <w:rFonts w:eastAsia="Batang"/>
                                  <w:sz w:val="20"/>
                                  <w:szCs w:val="20"/>
                                </w:rPr>
                              </w:pPr>
                              <w:r>
                                <w:rPr>
                                  <w:rFonts w:eastAsia="Batang"/>
                                  <w:sz w:val="20"/>
                                  <w:szCs w:val="20"/>
                                </w:rPr>
                                <w:t>Verify that all 4 required sections completed</w:t>
                              </w:r>
                              <w:r>
                                <w:rPr>
                                  <w:rFonts w:eastAsia="Batang"/>
                                  <w:sz w:val="20"/>
                                  <w:szCs w:val="20"/>
                                </w:rPr>
                                <w:br/>
                                <w:t>(volunteering, physical, skill and expedi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9" name="Straight Arrow Connector 209"/>
                        <wps:cNvCnPr>
                          <a:endCxn id="208" idx="1"/>
                        </wps:cNvCnPr>
                        <wps:spPr>
                          <a:xfrm>
                            <a:off x="3483783" y="3316048"/>
                            <a:ext cx="197784" cy="106"/>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wpg:cNvPr id="210" name="Group 210"/>
                        <wpg:cNvGrpSpPr/>
                        <wpg:grpSpPr>
                          <a:xfrm>
                            <a:off x="331110" y="3585763"/>
                            <a:ext cx="1120140" cy="451675"/>
                            <a:chOff x="0" y="0"/>
                            <a:chExt cx="1120356" cy="738366"/>
                          </a:xfrm>
                        </wpg:grpSpPr>
                        <wps:wsp>
                          <wps:cNvPr id="211" name="Straight Connector 211"/>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12" name="Straight Connector 212"/>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13" name="Straight Connector 213"/>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214" name="Text Box 18"/>
                        <wps:cNvSpPr txBox="1"/>
                        <wps:spPr>
                          <a:xfrm>
                            <a:off x="322484" y="3583543"/>
                            <a:ext cx="1158032" cy="504744"/>
                          </a:xfrm>
                          <a:prstGeom prst="rect">
                            <a:avLst/>
                          </a:prstGeom>
                          <a:noFill/>
                          <a:ln w="6350">
                            <a:noFill/>
                          </a:ln>
                        </wps:spPr>
                        <wps:txbx>
                          <w:txbxContent>
                            <w:p w14:paraId="33B83621" w14:textId="77777777" w:rsidR="007C4BDF" w:rsidRPr="00FA7233" w:rsidRDefault="007C4BDF" w:rsidP="0049349B">
                              <w:pPr>
                                <w:rPr>
                                  <w:szCs w:val="22"/>
                                </w:rPr>
                              </w:pPr>
                              <w:r>
                                <w:rPr>
                                  <w:szCs w:val="22"/>
                                </w:rPr>
                                <w:t>School s</w:t>
                              </w:r>
                              <w:r w:rsidRPr="00FA7233">
                                <w:rPr>
                                  <w:szCs w:val="22"/>
                                </w:rPr>
                                <w:t>tudent</w:t>
                              </w:r>
                              <w:r>
                                <w:rPr>
                                  <w:szCs w:val="22"/>
                                </w:rPr>
                                <w:t xml:space="preserve"> physical record</w:t>
                              </w:r>
                            </w:p>
                            <w:p w14:paraId="40C71336" w14:textId="1D4D2604" w:rsidR="007C4BDF" w:rsidRPr="005C5972" w:rsidRDefault="007C4BDF" w:rsidP="00BA3353">
                              <w:pPr>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Connector: Elbow 216"/>
                        <wps:cNvCnPr>
                          <a:stCxn id="208" idx="2"/>
                          <a:endCxn id="214" idx="3"/>
                        </wps:cNvCnPr>
                        <wps:spPr>
                          <a:xfrm rot="5400000" flipH="1">
                            <a:off x="3006329" y="2310102"/>
                            <a:ext cx="51841" cy="3103468"/>
                          </a:xfrm>
                          <a:prstGeom prst="bentConnector4">
                            <a:avLst>
                              <a:gd name="adj1" fmla="val -440964"/>
                              <a:gd name="adj2" fmla="val 64539"/>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17" name="Connector: Elbow 217"/>
                        <wps:cNvCnPr/>
                        <wps:spPr>
                          <a:xfrm rot="16200000" flipV="1">
                            <a:off x="1390887" y="3365116"/>
                            <a:ext cx="550030" cy="391414"/>
                          </a:xfrm>
                          <a:prstGeom prst="bentConnector3">
                            <a:avLst>
                              <a:gd name="adj1" fmla="val 100187"/>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18" name="Text Box 23"/>
                        <wps:cNvSpPr txBox="1"/>
                        <wps:spPr>
                          <a:xfrm>
                            <a:off x="1637781" y="3787672"/>
                            <a:ext cx="2210726" cy="414752"/>
                          </a:xfrm>
                          <a:prstGeom prst="rect">
                            <a:avLst/>
                          </a:prstGeom>
                          <a:noFill/>
                          <a:ln w="6350">
                            <a:noFill/>
                          </a:ln>
                        </wps:spPr>
                        <wps:txbx>
                          <w:txbxContent>
                            <w:p w14:paraId="454CC65A" w14:textId="41C350A8" w:rsidR="007C4BDF" w:rsidRPr="00C14393" w:rsidRDefault="007C4BDF" w:rsidP="00BA3353">
                              <w:pPr>
                                <w:rPr>
                                  <w:rFonts w:ascii="Roboto" w:eastAsia="Batang" w:hAnsi="Roboto"/>
                                  <w:sz w:val="20"/>
                                  <w:szCs w:val="20"/>
                                </w:rPr>
                              </w:pPr>
                              <w:r>
                                <w:rPr>
                                  <w:sz w:val="20"/>
                                  <w:szCs w:val="20"/>
                                </w:rPr>
                                <w:t>Checks from external moderators and certificate prin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219" name="Group 219"/>
                        <wpg:cNvGrpSpPr/>
                        <wpg:grpSpPr>
                          <a:xfrm>
                            <a:off x="3799863" y="43277"/>
                            <a:ext cx="1447165" cy="898525"/>
                            <a:chOff x="0" y="0"/>
                            <a:chExt cx="1447394" cy="899730"/>
                          </a:xfrm>
                        </wpg:grpSpPr>
                        <wps:wsp>
                          <wps:cNvPr id="220" name="Rectangle 220"/>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1" name="Rectangle 221"/>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3245F9B" w14:textId="304F3C5F" w:rsidR="007C4BDF" w:rsidRDefault="007C4BDF" w:rsidP="0049349B">
                                <w:pPr>
                                  <w:jc w:val="center"/>
                                  <w:rPr>
                                    <w:sz w:val="24"/>
                                    <w:szCs w:val="24"/>
                                  </w:rPr>
                                </w:pPr>
                                <w:r>
                                  <w:rPr>
                                    <w:rFonts w:eastAsia="Batang"/>
                                    <w:sz w:val="20"/>
                                    <w:szCs w:val="20"/>
                                  </w:rPr>
                                  <w:t>School DofE Staf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22" name="Straight Arrow Connector 222"/>
                        <wps:cNvCnPr>
                          <a:stCxn id="221" idx="2"/>
                          <a:endCxn id="185" idx="0"/>
                        </wps:cNvCnPr>
                        <wps:spPr>
                          <a:xfrm flipH="1">
                            <a:off x="4589018" y="941802"/>
                            <a:ext cx="5320" cy="36786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6A5F421" id="Canvas 207" o:spid="_x0000_s1118" editas="canvas" style="width:6in;height:339.6pt;mso-position-horizontal-relative:char;mso-position-vertical-relative:line" coordsize="54864,43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">
                <v:shape id="_x0000_s1119" type="#_x0000_t75" style="position:absolute;width:54864;height:43129;visibility:visible;mso-wrap-style:square" filled="t">
                  <v:fill o:detectmouseclick="t"/>
                  <v:path o:connecttype="none"/>
                </v:shape>
                <v:roundrect id="Rectangle: Rounded Corners 185" o:spid="_x0000_s1120" style="position:absolute;left:39310;top:13096;width:13160;height:7611;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" fillcolor="white [3201]" strokecolor="#e84c22 [3204]" strokeweight="1pt">
                  <v:stroke joinstyle="miter"/>
                  <v:textbox>
                    <w:txbxContent>
                      <w:p w14:paraId="1BE11CC5" w14:textId="4459F476" w:rsidR="007C4BDF" w:rsidRPr="00C14393" w:rsidRDefault="007C4BDF" w:rsidP="00BA3353">
                        <w:pPr>
                          <w:jc w:val="center"/>
                          <w:rPr>
                            <w:sz w:val="20"/>
                            <w:szCs w:val="20"/>
                          </w:rPr>
                        </w:pPr>
                        <w:r>
                          <w:rPr>
                            <w:sz w:val="20"/>
                            <w:szCs w:val="20"/>
                          </w:rPr>
                          <w:t>Verify assessor’s report</w:t>
                        </w:r>
                        <w:r w:rsidR="0004351F">
                          <w:rPr>
                            <w:sz w:val="20"/>
                            <w:szCs w:val="20"/>
                          </w:rPr>
                          <w:t xml:space="preserve"> + </w:t>
                        </w:r>
                        <w:r>
                          <w:rPr>
                            <w:sz w:val="20"/>
                            <w:szCs w:val="20"/>
                          </w:rPr>
                          <w:t>section as</w:t>
                        </w:r>
                        <w:r w:rsidR="0004351F">
                          <w:rPr>
                            <w:sz w:val="20"/>
                            <w:szCs w:val="20"/>
                          </w:rPr>
                          <w:t xml:space="preserve"> a</w:t>
                        </w:r>
                        <w:r>
                          <w:rPr>
                            <w:sz w:val="20"/>
                            <w:szCs w:val="20"/>
                          </w:rPr>
                          <w:t xml:space="preserve"> whole</w:t>
                        </w:r>
                      </w:p>
                    </w:txbxContent>
                  </v:textbox>
                </v:roundrect>
                <v:group id="Group 186" o:spid="_x0000_s1121" style="position:absolute;left:3311;top:30828;width:11201;height:4517"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line id="Straight Connector 187" o:spid="_x0000_s1122"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" strokecolor="#e84c22 [3204]" strokeweight="1pt">
                    <v:stroke joinstyle="miter"/>
                  </v:line>
                  <v:line id="Straight Connector 188" o:spid="_x0000_s1123"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" strokecolor="#e84c22 [3204]" strokeweight="1pt">
                    <v:stroke joinstyle="miter"/>
                  </v:line>
                  <v:line id="Straight Connector 189" o:spid="_x0000_s1124"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" strokecolor="#e84c22 [3204]" strokeweight="1pt">
                    <v:stroke joinstyle="miter"/>
                  </v:line>
                </v:group>
                <v:shape id="Straight Arrow Connector 190" o:spid="_x0000_s1125" type="#_x0000_t32" style="position:absolute;left:16377;top:16896;width:6178;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" strokecolor="#e84c22 [3204]" strokeweight="2.25pt">
                  <v:stroke endarrow="block" joinstyle="miter"/>
                </v:shape>
                <v:shape id="Straight Arrow Connector 191" o:spid="_x0000_s1126" type="#_x0000_t32" style="position:absolute;left:28782;top:21362;width:0;height:94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" strokecolor="#e84c22 [3204]" strokeweight="2.25pt">
                  <v:stroke endarrow="block" joinstyle="miter"/>
                </v:shape>
                <v:shape id="Text Box 18" o:spid="_x0000_s1127" type="#_x0000_t202" style="position:absolute;left:3224;top:30810;width:10189;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" filled="f" stroked="f" strokeweight=".5pt">
                  <v:textbox>
                    <w:txbxContent>
                      <w:p w14:paraId="377CC636" w14:textId="77777777" w:rsidR="007C4BDF" w:rsidRPr="005C5972" w:rsidRDefault="007C4BDF" w:rsidP="00BA3353">
                        <w:pPr>
                          <w:rPr>
                            <w:sz w:val="24"/>
                            <w:szCs w:val="24"/>
                          </w:rPr>
                        </w:pPr>
                        <w:r>
                          <w:rPr>
                            <w:rFonts w:ascii="Roboto" w:eastAsia="Batang" w:hAnsi="Roboto"/>
                            <w:szCs w:val="22"/>
                          </w:rPr>
                          <w:t>Student eDofE record</w:t>
                        </w:r>
                      </w:p>
                    </w:txbxContent>
                  </v:textbox>
                </v:shape>
                <v:shape id="Straight Arrow Connector 193" o:spid="_x0000_s1128" type="#_x0000_t32" style="position:absolute;left:35010;top:16900;width:430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" strokecolor="#e84c22 [3204]" strokeweight="2.25pt">
                  <v:stroke endarrow="block" joinstyle="miter"/>
                </v:shape>
                <v:shape id="Text Box 23" o:spid="_x0000_s1129" type="#_x0000_t202" style="position:absolute;left:28598;top:21840;width:11207;height:4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HwwAAANwAAAAPAAAAZHJzL2Rvd25yZXYueG1sRE9Li8Iw&#10;EL4v+B/CCN7WVFk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qWZh8MAAADcAAAADwAA&#10;AAAAAAAAAAAAAAAHAgAAZHJzL2Rvd25yZXYueG1sUEsFBgAAAAADAAMAtwAAAPcCAAAAAA==&#10;" filled="f" stroked="f" strokeweight=".5pt">
                  <v:textbox>
                    <w:txbxContent>
                      <w:p w14:paraId="7657C0AA" w14:textId="77777777" w:rsidR="007C4BDF" w:rsidRPr="00C14393" w:rsidRDefault="007C4BDF" w:rsidP="00BA3353">
                        <w:pPr>
                          <w:rPr>
                            <w:rFonts w:ascii="Roboto" w:eastAsia="Batang" w:hAnsi="Roboto"/>
                            <w:sz w:val="20"/>
                            <w:szCs w:val="20"/>
                          </w:rPr>
                        </w:pPr>
                        <w:r>
                          <w:rPr>
                            <w:sz w:val="20"/>
                            <w:szCs w:val="20"/>
                          </w:rPr>
                          <w:t>Records updated</w:t>
                        </w:r>
                      </w:p>
                    </w:txbxContent>
                  </v:textbox>
                </v:shape>
                <v:group id="Group 195" o:spid="_x0000_s1130" style="position:absolute;left:1906;top:11716;width:14471;height:8991"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6" o:spid="_x0000_s1131"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" fillcolor="white [3201]" strokecolor="#e84c22 [3204]" strokeweight="1pt"/>
                  <v:rect id="Rectangle 197" o:spid="_x0000_s1132"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" fillcolor="white [3201]" strokecolor="#e84c22 [3204]" strokeweight="1pt">
                    <v:textbox>
                      <w:txbxContent>
                        <w:p w14:paraId="21238B90" w14:textId="57D8D896" w:rsidR="007C4BDF" w:rsidRDefault="007C4BDF" w:rsidP="008F2B15">
                          <w:pPr>
                            <w:jc w:val="center"/>
                            <w:rPr>
                              <w:sz w:val="24"/>
                              <w:szCs w:val="24"/>
                            </w:rPr>
                          </w:pPr>
                          <w:r>
                            <w:rPr>
                              <w:rFonts w:eastAsia="Batang"/>
                              <w:sz w:val="20"/>
                              <w:szCs w:val="20"/>
                            </w:rPr>
                            <w:t>Student enrolled in award level</w:t>
                          </w:r>
                        </w:p>
                      </w:txbxContent>
                    </v:textbox>
                  </v:rect>
                </v:group>
                <v:roundrect id="Rectangle: Rounded Corners 198" o:spid="_x0000_s1133" style="position:absolute;left:22555;top:12434;width:12455;height:8929;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" fillcolor="white [3201]" strokecolor="#e84c22 [3204]" strokeweight="1pt">
                  <v:stroke joinstyle="miter"/>
                  <v:textbox>
                    <w:txbxContent>
                      <w:p w14:paraId="076A85A2" w14:textId="2C6E5805" w:rsidR="007C4BDF" w:rsidRPr="00C14393" w:rsidRDefault="007C4BDF" w:rsidP="00BA3353">
                        <w:pPr>
                          <w:jc w:val="center"/>
                          <w:rPr>
                            <w:sz w:val="20"/>
                            <w:szCs w:val="20"/>
                          </w:rPr>
                        </w:pPr>
                        <w:r>
                          <w:rPr>
                            <w:sz w:val="20"/>
                            <w:szCs w:val="20"/>
                          </w:rPr>
                          <w:t>Upload assessor’s report and mark complete</w:t>
                        </w:r>
                      </w:p>
                    </w:txbxContent>
                  </v:textbox>
                </v:roundrect>
                <v:group id="Group 199" o:spid="_x0000_s1134" style="position:absolute;left:23105;top:30828;width:11202;height:425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line id="Straight Connector 200" o:spid="_x0000_s1135"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" strokecolor="#e84c22 [3204]" strokeweight="1pt">
                    <v:stroke joinstyle="miter"/>
                  </v:line>
                  <v:line id="Straight Connector 201" o:spid="_x0000_s1136"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" strokecolor="#e84c22 [3204]" strokeweight="1pt">
                    <v:stroke joinstyle="miter"/>
                  </v:line>
                  <v:line id="Straight Connector 202" o:spid="_x0000_s1137"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" strokecolor="#e84c22 [3204]" strokeweight="1pt">
                    <v:stroke joinstyle="miter"/>
                  </v:line>
                </v:group>
                <v:shape id="Straight Arrow Connector 203" o:spid="_x0000_s1138" type="#_x0000_t32" style="position:absolute;left:45839;top:20707;width:51;height:67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" strokecolor="#e84c22 [3204]" strokeweight="2.25pt">
                  <v:stroke endarrow="block" joinstyle="miter"/>
                </v:shape>
                <v:shape id="Text Box 18" o:spid="_x0000_s1139" type="#_x0000_t202" style="position:absolute;left:23019;top:30824;width:11818;height:5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" filled="f" stroked="f" strokeweight=".5pt">
                  <v:textbox>
                    <w:txbxContent>
                      <w:p w14:paraId="25D0EEB1" w14:textId="77777777" w:rsidR="007C4BDF" w:rsidRPr="005C5972" w:rsidRDefault="007C4BDF" w:rsidP="00BA3353">
                        <w:pPr>
                          <w:rPr>
                            <w:sz w:val="24"/>
                            <w:szCs w:val="24"/>
                          </w:rPr>
                        </w:pPr>
                        <w:r>
                          <w:rPr>
                            <w:rFonts w:ascii="Roboto" w:eastAsia="Batang" w:hAnsi="Roboto"/>
                            <w:szCs w:val="22"/>
                          </w:rPr>
                          <w:t>Student eDofE activities record</w:t>
                        </w:r>
                      </w:p>
                    </w:txbxContent>
                  </v:textbox>
                </v:shape>
                <v:shape id="Text Box 23" o:spid="_x0000_s1140" type="#_x0000_t202" style="position:absolute;left:45984;top:20702;width:8009;height:7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jn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Sz+HvTDgCcvkLAAD//wMAUEsBAi0AFAAGAAgAAAAhANvh9svuAAAAhQEAABMAAAAAAAAA&#10;AAAAAAAAAAAAAFtDb250ZW50X1R5cGVzXS54bWxQSwECLQAUAAYACAAAACEAWvQsW78AAAAVAQAA&#10;CwAAAAAAAAAAAAAAAAAfAQAAX3JlbHMvLnJlbHNQSwECLQAUAAYACAAAACEAosbI58YAAADcAAAA&#10;DwAAAAAAAAAAAAAAAAAHAgAAZHJzL2Rvd25yZXYueG1sUEsFBgAAAAADAAMAtwAAAPoCAAAAAA==&#10;" filled="f" stroked="f" strokeweight=".5pt">
                  <v:textbox>
                    <w:txbxContent>
                      <w:p w14:paraId="4EE3287B" w14:textId="69A33BD5" w:rsidR="007C4BDF" w:rsidRPr="00C14393" w:rsidRDefault="007C4BDF" w:rsidP="00BA3353">
                        <w:pPr>
                          <w:rPr>
                            <w:rFonts w:ascii="Roboto" w:eastAsia="Batang" w:hAnsi="Roboto"/>
                            <w:sz w:val="20"/>
                            <w:szCs w:val="20"/>
                          </w:rPr>
                        </w:pPr>
                        <w:r>
                          <w:rPr>
                            <w:sz w:val="20"/>
                            <w:szCs w:val="20"/>
                          </w:rPr>
                          <w:t>If valid, section marked</w:t>
                        </w:r>
                        <w:r w:rsidR="0004351F">
                          <w:rPr>
                            <w:sz w:val="20"/>
                            <w:szCs w:val="20"/>
                          </w:rPr>
                          <w:t xml:space="preserve"> as </w:t>
                        </w:r>
                        <w:r>
                          <w:rPr>
                            <w:sz w:val="20"/>
                            <w:szCs w:val="20"/>
                          </w:rPr>
                          <w:t xml:space="preserve"> completed</w:t>
                        </w:r>
                      </w:p>
                    </w:txbxContent>
                  </v:textbox>
                </v:shape>
                <v:shape id="Text Box 23" o:spid="_x0000_s1141" type="#_x0000_t202" style="position:absolute;left:35010;top:11060;width:9290;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16D13933" w14:textId="71CF2766" w:rsidR="007C4BDF" w:rsidRPr="00C14393" w:rsidRDefault="007C4BDF" w:rsidP="00BA3353">
                        <w:pPr>
                          <w:rPr>
                            <w:rFonts w:ascii="Roboto" w:eastAsia="Batang" w:hAnsi="Roboto"/>
                            <w:sz w:val="20"/>
                            <w:szCs w:val="20"/>
                          </w:rPr>
                        </w:pPr>
                        <w:r>
                          <w:rPr>
                            <w:rFonts w:ascii="Roboto" w:eastAsia="Batang" w:hAnsi="Roboto"/>
                            <w:sz w:val="20"/>
                            <w:szCs w:val="20"/>
                          </w:rPr>
                          <w:t>Staff alerted to change</w:t>
                        </w:r>
                      </w:p>
                    </w:txbxContent>
                  </v:textbox>
                </v:shape>
                <v:shape id="Text Box 23" o:spid="_x0000_s1142" type="#_x0000_t202" style="position:absolute;left:15716;top:16801;width:7747;height:10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1D685922" w14:textId="15788417" w:rsidR="007C4BDF" w:rsidRPr="00C14393" w:rsidRDefault="007C4BDF" w:rsidP="00BA3353">
                        <w:pPr>
                          <w:rPr>
                            <w:rFonts w:ascii="Roboto" w:eastAsia="Batang" w:hAnsi="Roboto"/>
                            <w:sz w:val="20"/>
                            <w:szCs w:val="20"/>
                          </w:rPr>
                        </w:pPr>
                        <w:r>
                          <w:rPr>
                            <w:sz w:val="20"/>
                            <w:szCs w:val="20"/>
                          </w:rPr>
                          <w:t>Login to eDofE site + navigate to an award section</w:t>
                        </w:r>
                      </w:p>
                    </w:txbxContent>
                  </v:textbox>
                </v:shape>
                <v:roundrect id="Rectangle: Rounded Corners 208" o:spid="_x0000_s1143" style="position:absolute;left:36815;top:27445;width:18049;height:11433;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" fillcolor="white [3201]" strokecolor="#e84c22 [3204]" strokeweight="1pt">
                  <v:stroke joinstyle="miter"/>
                  <v:textbox>
                    <w:txbxContent>
                      <w:p w14:paraId="326FB240" w14:textId="5C53D3F5" w:rsidR="007C4BDF" w:rsidRPr="00054BC8" w:rsidRDefault="007C4BDF" w:rsidP="00054BC8">
                        <w:pPr>
                          <w:jc w:val="center"/>
                          <w:rPr>
                            <w:rFonts w:eastAsia="Batang"/>
                            <w:sz w:val="20"/>
                            <w:szCs w:val="20"/>
                          </w:rPr>
                        </w:pPr>
                        <w:r>
                          <w:rPr>
                            <w:rFonts w:eastAsia="Batang"/>
                            <w:sz w:val="20"/>
                            <w:szCs w:val="20"/>
                          </w:rPr>
                          <w:t>Verify that all 4 required sections completed</w:t>
                        </w:r>
                        <w:r>
                          <w:rPr>
                            <w:rFonts w:eastAsia="Batang"/>
                            <w:sz w:val="20"/>
                            <w:szCs w:val="20"/>
                          </w:rPr>
                          <w:br/>
                          <w:t>(volunteering, physical, skill and expedition)</w:t>
                        </w:r>
                      </w:p>
                    </w:txbxContent>
                  </v:textbox>
                </v:roundrect>
                <v:shape id="Straight Arrow Connector 209" o:spid="_x0000_s1144" type="#_x0000_t32" style="position:absolute;left:34837;top:33160;width:1978;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" strokecolor="#e84c22 [3204]" strokeweight="2.25pt">
                  <v:stroke endarrow="block" joinstyle="miter"/>
                </v:shape>
                <v:group id="Group 210" o:spid="_x0000_s1145" style="position:absolute;left:3311;top:35857;width:11201;height:4517"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line id="Straight Connector 211" o:spid="_x0000_s1146"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" strokecolor="#e84c22 [3204]" strokeweight="1pt">
                    <v:stroke joinstyle="miter"/>
                  </v:line>
                  <v:line id="Straight Connector 212" o:spid="_x0000_s1147"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" strokecolor="#e84c22 [3204]" strokeweight="1pt">
                    <v:stroke joinstyle="miter"/>
                  </v:line>
                  <v:line id="Straight Connector 213" o:spid="_x0000_s1148"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" strokecolor="#e84c22 [3204]" strokeweight="1pt">
                    <v:stroke joinstyle="miter"/>
                  </v:line>
                </v:group>
                <v:shape id="Text Box 18" o:spid="_x0000_s1149" type="#_x0000_t202" style="position:absolute;left:3224;top:35835;width:11581;height:5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" filled="f" stroked="f" strokeweight=".5pt">
                  <v:textbox>
                    <w:txbxContent>
                      <w:p w14:paraId="33B83621" w14:textId="77777777" w:rsidR="007C4BDF" w:rsidRPr="00FA7233" w:rsidRDefault="007C4BDF" w:rsidP="0049349B">
                        <w:pPr>
                          <w:rPr>
                            <w:szCs w:val="22"/>
                          </w:rPr>
                        </w:pPr>
                        <w:r>
                          <w:rPr>
                            <w:szCs w:val="22"/>
                          </w:rPr>
                          <w:t>School s</w:t>
                        </w:r>
                        <w:r w:rsidRPr="00FA7233">
                          <w:rPr>
                            <w:szCs w:val="22"/>
                          </w:rPr>
                          <w:t>tudent</w:t>
                        </w:r>
                        <w:r>
                          <w:rPr>
                            <w:szCs w:val="22"/>
                          </w:rPr>
                          <w:t xml:space="preserve"> physical record</w:t>
                        </w:r>
                      </w:p>
                      <w:p w14:paraId="40C71336" w14:textId="1D4D2604" w:rsidR="007C4BDF" w:rsidRPr="005C5972" w:rsidRDefault="007C4BDF" w:rsidP="00BA3353">
                        <w:pPr>
                          <w:rPr>
                            <w:sz w:val="24"/>
                            <w:szCs w:val="24"/>
                          </w:rPr>
                        </w:pP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216" o:spid="_x0000_s1150" type="#_x0000_t35" style="position:absolute;left:30063;top:23101;width:518;height:3103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" adj="-95248,13940" strokecolor="#e84c22 [3204]" strokeweight="2.2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7" o:spid="_x0000_s1151" type="#_x0000_t34" style="position:absolute;left:13909;top:33650;width:5500;height:3915;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" adj="21640" strokecolor="#e84c22 [3204]" strokeweight="2.25pt">
                  <v:stroke endarrow="block"/>
                </v:shape>
                <v:shape id="Text Box 23" o:spid="_x0000_s1152" type="#_x0000_t202" style="position:absolute;left:16377;top:37876;width:22108;height:4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" filled="f" stroked="f" strokeweight=".5pt">
                  <v:textbox>
                    <w:txbxContent>
                      <w:p w14:paraId="454CC65A" w14:textId="41C350A8" w:rsidR="007C4BDF" w:rsidRPr="00C14393" w:rsidRDefault="007C4BDF" w:rsidP="00BA3353">
                        <w:pPr>
                          <w:rPr>
                            <w:rFonts w:ascii="Roboto" w:eastAsia="Batang" w:hAnsi="Roboto"/>
                            <w:sz w:val="20"/>
                            <w:szCs w:val="20"/>
                          </w:rPr>
                        </w:pPr>
                        <w:r>
                          <w:rPr>
                            <w:sz w:val="20"/>
                            <w:szCs w:val="20"/>
                          </w:rPr>
                          <w:t>Checks from external moderators and certificate printed</w:t>
                        </w:r>
                      </w:p>
                    </w:txbxContent>
                  </v:textbox>
                </v:shape>
                <v:group id="Group 219" o:spid="_x0000_s1153" style="position:absolute;left:37998;top:432;width:14472;height:8986"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rect id="Rectangle 220" o:spid="_x0000_s1154"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" fillcolor="white [3201]" strokecolor="#e84c22 [3204]" strokeweight="1pt"/>
                  <v:rect id="Rectangle 221" o:spid="_x0000_s1155"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" fillcolor="white [3201]" strokecolor="#e84c22 [3204]" strokeweight="1pt">
                    <v:textbox>
                      <w:txbxContent>
                        <w:p w14:paraId="33245F9B" w14:textId="304F3C5F" w:rsidR="007C4BDF" w:rsidRDefault="007C4BDF" w:rsidP="0049349B">
                          <w:pPr>
                            <w:jc w:val="center"/>
                            <w:rPr>
                              <w:sz w:val="24"/>
                              <w:szCs w:val="24"/>
                            </w:rPr>
                          </w:pPr>
                          <w:r>
                            <w:rPr>
                              <w:rFonts w:eastAsia="Batang"/>
                              <w:sz w:val="20"/>
                              <w:szCs w:val="20"/>
                            </w:rPr>
                            <w:t>School DofE Staff</w:t>
                          </w:r>
                        </w:p>
                      </w:txbxContent>
                    </v:textbox>
                  </v:rect>
                </v:group>
                <v:shape id="Straight Arrow Connector 222" o:spid="_x0000_s1156" type="#_x0000_t32" style="position:absolute;left:45890;top:9418;width:53;height:36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" strokecolor="#e84c22 [3204]" strokeweight="2.25pt">
                  <v:stroke endarrow="block" joinstyle="miter"/>
                </v:shape>
                <w10:anchorlock/>
              </v:group>
            </w:pict>
          </mc:Fallback>
        </mc:AlternateContent>
      </w:r>
    </w:p>
    <w:p w14:paraId="29424F21" w14:textId="6F1993A2" w:rsidR="00881B12" w:rsidRDefault="00881B12" w:rsidP="00881B12">
      <w:pPr>
        <w:pStyle w:val="Heading2"/>
      </w:pPr>
      <w:bookmarkStart w:id="32" w:name="_Toc73704105"/>
      <w:r>
        <w:lastRenderedPageBreak/>
        <w:t>Limitations of current system</w:t>
      </w:r>
      <w:bookmarkEnd w:id="32"/>
    </w:p>
    <w:p w14:paraId="26907671" w14:textId="4B387C77" w:rsidR="00D94CA9" w:rsidRDefault="004640C4" w:rsidP="002D32D0">
      <w:r>
        <w:t xml:space="preserve">I have identified several weaknesses in the current system </w:t>
      </w:r>
      <w:r w:rsidR="0004351F">
        <w:t>which therefore become</w:t>
      </w:r>
      <w:r>
        <w:t xml:space="preserve"> key aims for me to address during the development of the new system.</w:t>
      </w:r>
    </w:p>
    <w:p w14:paraId="43418F2F" w14:textId="5640A71E" w:rsidR="002D32D0" w:rsidRPr="00D94CA9" w:rsidRDefault="00D94CA9" w:rsidP="002D32D0">
      <w:pPr>
        <w:rPr>
          <w:i/>
          <w:iCs/>
        </w:rPr>
      </w:pPr>
      <w:r>
        <w:rPr>
          <w:i/>
          <w:iCs/>
        </w:rPr>
        <w:t>Please n</w:t>
      </w:r>
      <w:r w:rsidR="00DB2B2F" w:rsidRPr="00D94CA9">
        <w:rPr>
          <w:i/>
          <w:iCs/>
        </w:rPr>
        <w:t>ote that because of the inability to observe the use of the current system and the fact that the scheme is running in limited capacity this year, some of the issues discussed</w:t>
      </w:r>
      <w:r>
        <w:rPr>
          <w:i/>
          <w:iCs/>
        </w:rPr>
        <w:t xml:space="preserve"> here</w:t>
      </w:r>
      <w:r w:rsidR="00DB2B2F" w:rsidRPr="00D94CA9">
        <w:rPr>
          <w:i/>
          <w:iCs/>
        </w:rPr>
        <w:t xml:space="preserve"> are potential</w:t>
      </w:r>
      <w:r w:rsidR="002B7556" w:rsidRPr="00D94CA9">
        <w:rPr>
          <w:i/>
          <w:iCs/>
        </w:rPr>
        <w:t>/hypothetical issues</w:t>
      </w:r>
      <w:r w:rsidR="00DB2B2F" w:rsidRPr="00D94CA9">
        <w:rPr>
          <w:i/>
          <w:iCs/>
        </w:rPr>
        <w:t xml:space="preserve"> rather than</w:t>
      </w:r>
      <w:r>
        <w:rPr>
          <w:i/>
          <w:iCs/>
        </w:rPr>
        <w:t xml:space="preserve"> concretely</w:t>
      </w:r>
      <w:r w:rsidR="00DB2B2F" w:rsidRPr="00D94CA9">
        <w:rPr>
          <w:i/>
          <w:iCs/>
        </w:rPr>
        <w:t xml:space="preserve"> </w:t>
      </w:r>
      <w:r w:rsidR="002B7556" w:rsidRPr="00D94CA9">
        <w:rPr>
          <w:i/>
          <w:iCs/>
        </w:rPr>
        <w:t>observed ones</w:t>
      </w:r>
      <w:r w:rsidR="00DB2B2F" w:rsidRPr="00D94CA9">
        <w:rPr>
          <w:i/>
          <w:iCs/>
        </w:rPr>
        <w:t>.</w:t>
      </w:r>
    </w:p>
    <w:p w14:paraId="5F84C434" w14:textId="036A5CFC" w:rsidR="004640C4" w:rsidRDefault="004640C4" w:rsidP="00D94CA9">
      <w:pPr>
        <w:pStyle w:val="ListParagraph"/>
        <w:numPr>
          <w:ilvl w:val="0"/>
          <w:numId w:val="11"/>
        </w:numPr>
      </w:pPr>
      <w:r>
        <w:t xml:space="preserve">The </w:t>
      </w:r>
      <w:r w:rsidR="00D94CA9">
        <w:t xml:space="preserve">online </w:t>
      </w:r>
      <w:r>
        <w:t xml:space="preserve">system </w:t>
      </w:r>
      <w:r w:rsidR="00D94CA9">
        <w:t xml:space="preserve">(eDofE) </w:t>
      </w:r>
      <w:r>
        <w:t>can be difficult to use and unintuitive at times lead</w:t>
      </w:r>
      <w:r w:rsidR="0004351F">
        <w:t>ing</w:t>
      </w:r>
      <w:r>
        <w:t xml:space="preserve"> to frustration and increasing the time it takes for minor tasks. This is due to a variety of factors including interface layout with many submenus and the way </w:t>
      </w:r>
      <w:r w:rsidR="00DB2B2F">
        <w:t>data is grouped</w:t>
      </w:r>
      <w:r w:rsidR="0004351F">
        <w:t>,</w:t>
      </w:r>
      <w:r w:rsidR="00DB2B2F">
        <w:t xml:space="preserve"> which can result in information being difficult to find</w:t>
      </w:r>
      <w:r w:rsidR="00300B2A">
        <w:t xml:space="preserve"> (raised in</w:t>
      </w:r>
      <w:r w:rsidR="0004351F">
        <w:rPr>
          <w:rStyle w:val="DocumentLinksChar"/>
        </w:rPr>
        <w:t xml:space="preserve"> </w:t>
      </w:r>
      <w:r w:rsidR="0004351F" w:rsidRPr="0004351F">
        <w:rPr>
          <w:rStyle w:val="DocumentLinksChar"/>
        </w:rPr>
        <w:fldChar w:fldCharType="begin"/>
      </w:r>
      <w:r w:rsidR="0004351F" w:rsidRPr="0004351F">
        <w:rPr>
          <w:rStyle w:val="DocumentLinksChar"/>
        </w:rPr>
        <w:instrText xml:space="preserve"> REF _Ref73630155 \h </w:instrText>
      </w:r>
      <w:r w:rsidR="0004351F">
        <w:rPr>
          <w:rStyle w:val="DocumentLinksChar"/>
        </w:rPr>
        <w:instrText xml:space="preserve"> \* MERGEFORMAT </w:instrText>
      </w:r>
      <w:r w:rsidR="0004351F" w:rsidRPr="0004351F">
        <w:rPr>
          <w:rStyle w:val="DocumentLinksChar"/>
        </w:rPr>
      </w:r>
      <w:r w:rsidR="0004351F" w:rsidRPr="0004351F">
        <w:rPr>
          <w:rStyle w:val="DocumentLinksChar"/>
        </w:rPr>
        <w:fldChar w:fldCharType="separate"/>
      </w:r>
      <w:r w:rsidR="00C77664" w:rsidRPr="00C77664">
        <w:rPr>
          <w:rStyle w:val="DocumentLinksChar"/>
        </w:rPr>
        <w:t>Analysis of responses</w:t>
      </w:r>
      <w:r w:rsidR="0004351F" w:rsidRPr="0004351F">
        <w:rPr>
          <w:rStyle w:val="DocumentLinksChar"/>
        </w:rPr>
        <w:fldChar w:fldCharType="end"/>
      </w:r>
      <w:r w:rsidR="00300B2A">
        <w:t>)</w:t>
      </w:r>
      <w:r w:rsidR="00DB2B2F">
        <w:t>.</w:t>
      </w:r>
    </w:p>
    <w:p w14:paraId="3E32881A" w14:textId="34312A5F" w:rsidR="00D94CA9" w:rsidRDefault="00DB2B2F" w:rsidP="00D94CA9">
      <w:pPr>
        <w:pStyle w:val="ListParagraph"/>
        <w:numPr>
          <w:ilvl w:val="0"/>
          <w:numId w:val="11"/>
        </w:numPr>
      </w:pPr>
      <w:r>
        <w:t>The current system is spread across both digital and paper records</w:t>
      </w:r>
      <w:r w:rsidR="002359CD">
        <w:t xml:space="preserve"> meaning organising what needs to be collected from students can be confusing</w:t>
      </w:r>
      <w:r w:rsidR="00F439DE">
        <w:t xml:space="preserve">. </w:t>
      </w:r>
      <w:r w:rsidR="00EC1D73">
        <w:t>Additionally,</w:t>
      </w:r>
      <w:r w:rsidR="00F439DE">
        <w:t xml:space="preserve"> it can </w:t>
      </w:r>
      <w:r w:rsidR="002359CD">
        <w:t>mak</w:t>
      </w:r>
      <w:r w:rsidR="00F439DE">
        <w:t>e</w:t>
      </w:r>
      <w:r w:rsidR="002359CD">
        <w:t xml:space="preserve"> it hard for the students themselves to know where they need to be submitting information</w:t>
      </w:r>
      <w:r w:rsidR="0004351F">
        <w:t xml:space="preserve">. </w:t>
      </w:r>
      <w:r w:rsidR="002359CD">
        <w:t xml:space="preserve">Sometimes the school requires a physical consent form, other times they need the information entered </w:t>
      </w:r>
      <w:r w:rsidR="0004351F">
        <w:t>into</w:t>
      </w:r>
      <w:r w:rsidR="002359CD">
        <w:t xml:space="preserve"> eDofE.</w:t>
      </w:r>
    </w:p>
    <w:p w14:paraId="0E44B694" w14:textId="5D334086" w:rsidR="00A707F7" w:rsidRDefault="00A707F7" w:rsidP="0004351F">
      <w:pPr>
        <w:pStyle w:val="ListParagraph"/>
        <w:numPr>
          <w:ilvl w:val="1"/>
          <w:numId w:val="11"/>
        </w:numPr>
      </w:pPr>
      <w:r>
        <w:t>The paper forms themselves are an issue</w:t>
      </w:r>
      <w:r w:rsidR="00EC1D73">
        <w:t xml:space="preserve"> too</w:t>
      </w:r>
      <w:r>
        <w:t xml:space="preserve"> as they will often end up being submitted digitally anyway, making the paper copy redundant. Time is wasted re-entering data (in the case of students) or manually copying up data into the digital system (for staff</w:t>
      </w:r>
      <w:r w:rsidR="00EC1D73">
        <w:t xml:space="preserve"> registering new students</w:t>
      </w:r>
      <w:r>
        <w:t>).</w:t>
      </w:r>
    </w:p>
    <w:p w14:paraId="34558B0B" w14:textId="61605316" w:rsidR="002359CD" w:rsidRDefault="00D94CA9" w:rsidP="0004351F">
      <w:pPr>
        <w:pStyle w:val="ListParagraph"/>
        <w:numPr>
          <w:ilvl w:val="1"/>
          <w:numId w:val="11"/>
        </w:numPr>
      </w:pPr>
      <w:r>
        <w:t xml:space="preserve">Data duplication is also an issue with several paper forms requesting the same data </w:t>
      </w:r>
      <w:r w:rsidR="00EC1D73">
        <w:t>(e.g.</w:t>
      </w:r>
      <w:r w:rsidR="0004351F">
        <w:t>,</w:t>
      </w:r>
      <w:r>
        <w:t xml:space="preserve"> contact details</w:t>
      </w:r>
      <w:r w:rsidR="00EC1D73">
        <w:t>)</w:t>
      </w:r>
      <w:r>
        <w:t xml:space="preserve">. This could potentially lead to clashes within the main digital database due to any conflicting </w:t>
      </w:r>
      <w:r w:rsidR="0004351F">
        <w:t xml:space="preserve">erroneous </w:t>
      </w:r>
      <w:r>
        <w:t>information submitted (e.g.</w:t>
      </w:r>
      <w:r w:rsidR="0004351F">
        <w:t>,</w:t>
      </w:r>
      <w:r>
        <w:t xml:space="preserve"> students accidentally completing two copies of the same form</w:t>
      </w:r>
      <w:r w:rsidR="0004351F">
        <w:t xml:space="preserve"> differently</w:t>
      </w:r>
      <w:r>
        <w:t>).</w:t>
      </w:r>
    </w:p>
    <w:p w14:paraId="451DB5F9" w14:textId="335DB77F" w:rsidR="00DB2B2F" w:rsidRPr="002D32D0" w:rsidRDefault="002359CD" w:rsidP="002359CD">
      <w:pPr>
        <w:pStyle w:val="ListParagraph"/>
        <w:numPr>
          <w:ilvl w:val="0"/>
          <w:numId w:val="11"/>
        </w:numPr>
      </w:pPr>
      <w:r>
        <w:t xml:space="preserve">Other additional information, such as equipment lists and expedition routes are spread across various different </w:t>
      </w:r>
      <w:r w:rsidR="0004351F">
        <w:t>places</w:t>
      </w:r>
      <w:r>
        <w:t xml:space="preserve"> from the official DofE website to a folder in the school shared drive. Staff must therefore direct students to different places each time for various task</w:t>
      </w:r>
      <w:r w:rsidR="009F08E0">
        <w:t>, adding to the confusion</w:t>
      </w:r>
      <w:r w:rsidR="00D94CA9">
        <w:t>.</w:t>
      </w:r>
    </w:p>
    <w:p w14:paraId="46F4D927" w14:textId="3E3C54CA" w:rsidR="00A971D7" w:rsidRDefault="00A971D7" w:rsidP="00A971D7">
      <w:pPr>
        <w:pStyle w:val="Heading2"/>
      </w:pPr>
      <w:bookmarkStart w:id="33" w:name="_Toc73704106"/>
      <w:r>
        <w:t>Specification</w:t>
      </w:r>
      <w:bookmarkEnd w:id="33"/>
    </w:p>
    <w:p w14:paraId="2B8DA519" w14:textId="6529B9B9" w:rsidR="001B6A1A" w:rsidRDefault="001B6A1A" w:rsidP="001B6A1A">
      <w:pPr>
        <w:pStyle w:val="Heading3"/>
      </w:pPr>
      <w:bookmarkStart w:id="34" w:name="_Toc73704107"/>
      <w:r>
        <w:t>Summary of purpose of project</w:t>
      </w:r>
      <w:bookmarkEnd w:id="34"/>
    </w:p>
    <w:p w14:paraId="6CF66B8D" w14:textId="1CA421A0" w:rsidR="001B6A1A" w:rsidRPr="001B6A1A" w:rsidRDefault="00C56509" w:rsidP="001B6A1A">
      <w:r>
        <w:t xml:space="preserve">I aim to create an </w:t>
      </w:r>
      <w:r w:rsidR="005D6F50">
        <w:t>intuitive and reliable computerised system for managing the DofE scheme at Rougemont</w:t>
      </w:r>
      <w:r w:rsidR="00BA2CFF">
        <w:t xml:space="preserve">, </w:t>
      </w:r>
      <w:r w:rsidR="009F08E0">
        <w:t>reducing dependence on</w:t>
      </w:r>
      <w:r w:rsidR="00BA2CFF">
        <w:t xml:space="preserve"> paper aspect</w:t>
      </w:r>
      <w:r w:rsidR="009F08E0">
        <w:t>s</w:t>
      </w:r>
      <w:r w:rsidR="00BA2CFF">
        <w:t xml:space="preserve"> of the current system</w:t>
      </w:r>
      <w:r w:rsidR="00E13EE6">
        <w:t>. The system will utilise various levels of access (with a login system) and store data on students’ respective progress through various stages of the award in a relational database. Staff will be provided an overview of stored student data as well as the ability to search through this data and inspect it more closely.</w:t>
      </w:r>
    </w:p>
    <w:p w14:paraId="3E564AF3" w14:textId="2C74257F" w:rsidR="00A971D7" w:rsidRDefault="00A971D7" w:rsidP="00A971D7">
      <w:pPr>
        <w:pStyle w:val="Heading3"/>
      </w:pPr>
      <w:bookmarkStart w:id="35" w:name="_Toc73704108"/>
      <w:r>
        <w:t>Methods</w:t>
      </w:r>
      <w:bookmarkEnd w:id="35"/>
    </w:p>
    <w:p w14:paraId="7ECF365A" w14:textId="0A10D15E" w:rsidR="008D389B" w:rsidRPr="008D389B" w:rsidRDefault="002D6FC9" w:rsidP="008D389B">
      <w:r>
        <w:t>Due to my familiarity with the language and thanks to the abundance of additional useful libraries it provides</w:t>
      </w:r>
      <w:r w:rsidR="001B6A1A">
        <w:t xml:space="preserve"> (even with the default installation)</w:t>
      </w:r>
      <w:r>
        <w:t>, I will be using Python 3 to program my system. This will allow me to easily modularise different parts of my project into different files, reducing the line count of individual files</w:t>
      </w:r>
      <w:r w:rsidR="009F08E0">
        <w:t xml:space="preserve"> and</w:t>
      </w:r>
      <w:r>
        <w:t xml:space="preserve"> significantly improving my potential overview of the program as a whole. The libraries that I am likely to be using include </w:t>
      </w:r>
      <w:r w:rsidR="009F08E0">
        <w:t>t</w:t>
      </w:r>
      <w:r>
        <w:t xml:space="preserve">kinter (Python’s </w:t>
      </w:r>
      <w:r w:rsidRPr="008D389B">
        <w:t>Tcl/Tk</w:t>
      </w:r>
      <w:r>
        <w:t xml:space="preserve"> GUI implementation)</w:t>
      </w:r>
      <w:r w:rsidR="00C80CF3">
        <w:t xml:space="preserve">, </w:t>
      </w:r>
      <w:r>
        <w:t xml:space="preserve">datetime (for handling dates and related </w:t>
      </w:r>
      <w:r w:rsidR="004916E0">
        <w:t xml:space="preserve">time </w:t>
      </w:r>
      <w:r>
        <w:t>information)</w:t>
      </w:r>
      <w:r w:rsidR="00C80CF3">
        <w:t xml:space="preserve"> and ReportLab (for producing PDF printouts of </w:t>
      </w:r>
      <w:r w:rsidR="00D11C40">
        <w:t>program</w:t>
      </w:r>
      <w:r w:rsidR="00C80CF3">
        <w:t xml:space="preserve"> data).</w:t>
      </w:r>
    </w:p>
    <w:p w14:paraId="06DEBB06" w14:textId="77777777" w:rsidR="00EB754F" w:rsidRDefault="00EB754F">
      <w:pPr>
        <w:spacing w:line="312" w:lineRule="auto"/>
        <w:rPr>
          <w:rFonts w:asciiTheme="majorHAnsi" w:eastAsiaTheme="majorEastAsia" w:hAnsiTheme="majorHAnsi" w:cstheme="majorBidi"/>
          <w:caps/>
          <w:sz w:val="26"/>
          <w:szCs w:val="26"/>
        </w:rPr>
      </w:pPr>
      <w:r>
        <w:br w:type="page"/>
      </w:r>
    </w:p>
    <w:p w14:paraId="74B29C33" w14:textId="3C89A07D" w:rsidR="00A971D7" w:rsidRDefault="00A971D7" w:rsidP="00A971D7">
      <w:pPr>
        <w:pStyle w:val="Heading3"/>
      </w:pPr>
      <w:bookmarkStart w:id="36" w:name="_Objectives"/>
      <w:bookmarkStart w:id="37" w:name="_Toc73704109"/>
      <w:bookmarkEnd w:id="36"/>
      <w:r>
        <w:lastRenderedPageBreak/>
        <w:t>Objectives</w:t>
      </w:r>
      <w:bookmarkEnd w:id="37"/>
    </w:p>
    <w:p w14:paraId="7FA65666" w14:textId="77777777" w:rsidR="009F08E0" w:rsidRDefault="0084627D" w:rsidP="0084627D">
      <w:r>
        <w:t>I use the SMART</w:t>
      </w:r>
      <w:r w:rsidR="004916E0">
        <w:t xml:space="preserve"> </w:t>
      </w:r>
      <w:r>
        <w:t xml:space="preserve">framework </w:t>
      </w:r>
      <w:r w:rsidR="009F08E0">
        <w:t xml:space="preserve">(Specific, Measurable, Achievable, Relevant and Time-bound) </w:t>
      </w:r>
      <w:r>
        <w:t>for my criteria</w:t>
      </w:r>
      <w:r w:rsidR="004916E0">
        <w:t xml:space="preserve"> </w:t>
      </w:r>
      <w:r w:rsidR="009F08E0">
        <w:t>below</w:t>
      </w:r>
      <w:r>
        <w:t xml:space="preserve"> in order to ensure that the objectives I create are suitable for the task and provide a clear goal for my project.</w:t>
      </w:r>
    </w:p>
    <w:p w14:paraId="046053E2" w14:textId="494F3B64" w:rsidR="0084627D" w:rsidRPr="009F08E0" w:rsidRDefault="008A0A51" w:rsidP="0084627D">
      <w:pPr>
        <w:rPr>
          <w:i/>
          <w:iCs/>
        </w:rPr>
      </w:pPr>
      <w:r w:rsidRPr="009F08E0">
        <w:rPr>
          <w:i/>
          <w:iCs/>
        </w:rPr>
        <w:t>The required/measurable performance of the system (in terms of speed</w:t>
      </w:r>
      <w:r w:rsidR="00543668" w:rsidRPr="009F08E0">
        <w:rPr>
          <w:i/>
          <w:iCs/>
        </w:rPr>
        <w:t xml:space="preserve">, </w:t>
      </w:r>
      <w:r w:rsidRPr="009F08E0">
        <w:rPr>
          <w:i/>
          <w:iCs/>
        </w:rPr>
        <w:t>usability</w:t>
      </w:r>
      <w:r w:rsidR="00543668" w:rsidRPr="009F08E0">
        <w:rPr>
          <w:i/>
          <w:iCs/>
        </w:rPr>
        <w:t>, etc.</w:t>
      </w:r>
      <w:r w:rsidRPr="009F08E0">
        <w:rPr>
          <w:i/>
          <w:iCs/>
        </w:rPr>
        <w:t xml:space="preserve">) is highlighted in </w:t>
      </w:r>
      <w:r w:rsidRPr="009F08E0">
        <w:rPr>
          <w:b/>
          <w:bCs/>
        </w:rPr>
        <w:t>bold</w:t>
      </w:r>
      <w:r w:rsidRPr="009F08E0">
        <w:rPr>
          <w:i/>
          <w:iCs/>
        </w:rPr>
        <w:t>.</w:t>
      </w:r>
    </w:p>
    <w:p w14:paraId="00B5029A" w14:textId="30961144" w:rsidR="00A971D7" w:rsidRDefault="00A971D7" w:rsidP="00A971D7">
      <w:pPr>
        <w:pStyle w:val="Heading4"/>
      </w:pPr>
      <w:r>
        <w:t>Success criteria</w:t>
      </w:r>
    </w:p>
    <w:p w14:paraId="1DA1F6E4" w14:textId="068512A1" w:rsidR="0084627D" w:rsidRDefault="00EB754F" w:rsidP="00D11C40">
      <w:r>
        <w:t xml:space="preserve">By the end of my </w:t>
      </w:r>
      <w:r w:rsidR="00C77664">
        <w:t>project,</w:t>
      </w:r>
      <w:r>
        <w:t xml:space="preserve"> I should have produced an application</w:t>
      </w:r>
      <w:r w:rsidR="00A70658">
        <w:t xml:space="preserve"> for the staff running the DofE</w:t>
      </w:r>
      <w:r w:rsidR="00D11C40">
        <w:t xml:space="preserve"> </w:t>
      </w:r>
      <w:r w:rsidR="00A70658">
        <w:t>scheme</w:t>
      </w:r>
      <w:r>
        <w:t xml:space="preserve"> that:</w:t>
      </w:r>
    </w:p>
    <w:p w14:paraId="04F8CB50" w14:textId="4F0C7189" w:rsidR="00EB754F" w:rsidRDefault="00EB754F" w:rsidP="00EB754F">
      <w:pPr>
        <w:pStyle w:val="ListParagraph"/>
        <w:numPr>
          <w:ilvl w:val="0"/>
          <w:numId w:val="12"/>
        </w:numPr>
      </w:pPr>
      <w:r>
        <w:t xml:space="preserve">Has an intuitive interface with a clear layout – a new user (student or staff) should be able to find the information they need with </w:t>
      </w:r>
      <w:r w:rsidRPr="008A0A51">
        <w:rPr>
          <w:b/>
          <w:bCs/>
        </w:rPr>
        <w:t>no guidance</w:t>
      </w:r>
      <w:r>
        <w:t xml:space="preserve"> other than</w:t>
      </w:r>
      <w:r w:rsidR="009F08E0">
        <w:t xml:space="preserve"> from</w:t>
      </w:r>
      <w:r>
        <w:t xml:space="preserve"> within the application</w:t>
      </w:r>
      <w:r w:rsidR="009F08E0">
        <w:t xml:space="preserve"> itself</w:t>
      </w:r>
    </w:p>
    <w:p w14:paraId="58ABB728" w14:textId="12281B62" w:rsidR="00EB754F" w:rsidRDefault="00277E1E" w:rsidP="00EB754F">
      <w:pPr>
        <w:pStyle w:val="ListParagraph"/>
        <w:numPr>
          <w:ilvl w:val="0"/>
          <w:numId w:val="12"/>
        </w:numPr>
      </w:pPr>
      <w:r>
        <w:t>Allows students to enrol in the DofE scheme</w:t>
      </w:r>
    </w:p>
    <w:p w14:paraId="27AF31B4" w14:textId="78BD9B22" w:rsidR="00985A9C" w:rsidRDefault="00985A9C" w:rsidP="00EB754F">
      <w:pPr>
        <w:pStyle w:val="ListParagraph"/>
        <w:numPr>
          <w:ilvl w:val="0"/>
          <w:numId w:val="12"/>
        </w:numPr>
      </w:pPr>
      <w:r>
        <w:t>Allows the same student to go on to further levels of the scheme after completing one</w:t>
      </w:r>
    </w:p>
    <w:p w14:paraId="74043EE3" w14:textId="3A672B20" w:rsidR="00E46444" w:rsidRDefault="00E46444" w:rsidP="00EB754F">
      <w:pPr>
        <w:pStyle w:val="ListParagraph"/>
        <w:numPr>
          <w:ilvl w:val="0"/>
          <w:numId w:val="12"/>
        </w:numPr>
      </w:pPr>
      <w:r>
        <w:t>Allows students</w:t>
      </w:r>
      <w:r w:rsidR="00543668">
        <w:t xml:space="preserve"> (and authorised staff)</w:t>
      </w:r>
      <w:r>
        <w:t xml:space="preserve"> to edit data after </w:t>
      </w:r>
      <w:r w:rsidR="00543668">
        <w:t xml:space="preserve">initial </w:t>
      </w:r>
      <w:r>
        <w:t>submission</w:t>
      </w:r>
    </w:p>
    <w:p w14:paraId="0A203538" w14:textId="0847F9F3" w:rsidR="00277E1E" w:rsidRDefault="00277E1E" w:rsidP="00EB754F">
      <w:pPr>
        <w:pStyle w:val="ListParagraph"/>
        <w:numPr>
          <w:ilvl w:val="0"/>
          <w:numId w:val="12"/>
        </w:numPr>
      </w:pPr>
      <w:r>
        <w:t>Enables students to plan the required sections of their award</w:t>
      </w:r>
    </w:p>
    <w:p w14:paraId="4C4C9659" w14:textId="5B9F3CDA" w:rsidR="00087EA4" w:rsidRDefault="00087EA4" w:rsidP="00EB754F">
      <w:pPr>
        <w:pStyle w:val="ListParagraph"/>
        <w:numPr>
          <w:ilvl w:val="0"/>
          <w:numId w:val="12"/>
        </w:numPr>
      </w:pPr>
      <w:r>
        <w:t>Allows students to submit an assessor’s report once their section is complete and for staff to then moderate this submission</w:t>
      </w:r>
    </w:p>
    <w:p w14:paraId="7C748917" w14:textId="3DC72942" w:rsidR="00277E1E" w:rsidRDefault="00277E1E" w:rsidP="00EB754F">
      <w:pPr>
        <w:pStyle w:val="ListParagraph"/>
        <w:numPr>
          <w:ilvl w:val="0"/>
          <w:numId w:val="12"/>
        </w:numPr>
      </w:pPr>
      <w:r w:rsidRPr="008A0A51">
        <w:rPr>
          <w:b/>
          <w:bCs/>
        </w:rPr>
        <w:t>Only</w:t>
      </w:r>
      <w:r>
        <w:t xml:space="preserve"> shows a student’s </w:t>
      </w:r>
      <w:r w:rsidRPr="008A0A51">
        <w:rPr>
          <w:b/>
          <w:bCs/>
        </w:rPr>
        <w:t>own data</w:t>
      </w:r>
      <w:r>
        <w:t xml:space="preserve"> to them, not any others students’ – </w:t>
      </w:r>
      <w:r w:rsidR="00E46444">
        <w:t xml:space="preserve">to be </w:t>
      </w:r>
      <w:r>
        <w:t>accomplished via a login system and tiers of authorisation</w:t>
      </w:r>
    </w:p>
    <w:p w14:paraId="29833DE1" w14:textId="72BDDF9E" w:rsidR="00543668" w:rsidRDefault="00277E1E" w:rsidP="00C80CF3">
      <w:pPr>
        <w:pStyle w:val="ListParagraph"/>
        <w:numPr>
          <w:ilvl w:val="0"/>
          <w:numId w:val="12"/>
        </w:numPr>
      </w:pPr>
      <w:r>
        <w:t xml:space="preserve">Allows staff to track </w:t>
      </w:r>
      <w:r w:rsidRPr="00277E1E">
        <w:rPr>
          <w:b/>
          <w:bCs/>
        </w:rPr>
        <w:t>all</w:t>
      </w:r>
      <w:r>
        <w:t xml:space="preserve"> students’ progress through their respective levels of the award</w:t>
      </w:r>
      <w:r w:rsidR="00087EA4">
        <w:t xml:space="preserve"> and see what is in need of moderation</w:t>
      </w:r>
    </w:p>
    <w:p w14:paraId="3F47DD02" w14:textId="083DADDF" w:rsidR="00A70658" w:rsidRDefault="00A70658" w:rsidP="00C80CF3">
      <w:pPr>
        <w:pStyle w:val="ListParagraph"/>
        <w:numPr>
          <w:ilvl w:val="0"/>
          <w:numId w:val="12"/>
        </w:numPr>
      </w:pPr>
      <w:r>
        <w:t xml:space="preserve">Offers a facility to search and sort student records by name, progress, etc. (by </w:t>
      </w:r>
      <w:r w:rsidRPr="00087EA4">
        <w:t xml:space="preserve">at least </w:t>
      </w:r>
      <w:r w:rsidRPr="00087EA4">
        <w:rPr>
          <w:b/>
          <w:bCs/>
        </w:rPr>
        <w:t>5</w:t>
      </w:r>
      <w:r w:rsidR="00087EA4" w:rsidRPr="00087EA4">
        <w:rPr>
          <w:b/>
          <w:bCs/>
        </w:rPr>
        <w:t xml:space="preserve"> different</w:t>
      </w:r>
      <w:r w:rsidRPr="00087EA4">
        <w:rPr>
          <w:b/>
          <w:bCs/>
        </w:rPr>
        <w:t xml:space="preserve"> variables</w:t>
      </w:r>
      <w:r>
        <w:t xml:space="preserve">) – a search should not take longer than </w:t>
      </w:r>
      <w:r>
        <w:rPr>
          <w:b/>
          <w:bCs/>
        </w:rPr>
        <w:t>3 seconds</w:t>
      </w:r>
    </w:p>
    <w:p w14:paraId="7D5F98ED" w14:textId="78E7D355" w:rsidR="00543668" w:rsidRDefault="00543668" w:rsidP="00EB754F">
      <w:pPr>
        <w:pStyle w:val="ListParagraph"/>
        <w:numPr>
          <w:ilvl w:val="0"/>
          <w:numId w:val="12"/>
        </w:numPr>
      </w:pPr>
      <w:r>
        <w:t xml:space="preserve">Provides </w:t>
      </w:r>
      <w:r w:rsidR="009F08E0">
        <w:t>a</w:t>
      </w:r>
      <w:r>
        <w:t xml:space="preserve"> facility to export </w:t>
      </w:r>
      <w:r w:rsidR="00C80CF3">
        <w:t xml:space="preserve">PDFs of </w:t>
      </w:r>
      <w:r>
        <w:t xml:space="preserve">records for printing, </w:t>
      </w:r>
      <w:r w:rsidR="00A70658">
        <w:t xml:space="preserve">moderation, physical </w:t>
      </w:r>
      <w:r>
        <w:t>backup, etc.</w:t>
      </w:r>
    </w:p>
    <w:p w14:paraId="495C587C" w14:textId="77777777" w:rsidR="009F08E0" w:rsidRDefault="00E46444" w:rsidP="00092A32">
      <w:pPr>
        <w:pStyle w:val="ListParagraph"/>
        <w:numPr>
          <w:ilvl w:val="0"/>
          <w:numId w:val="12"/>
        </w:numPr>
      </w:pPr>
      <w:r>
        <w:t>Allows staff to plan expeditions</w:t>
      </w:r>
      <w:r w:rsidR="009F08E0">
        <w:t xml:space="preserve"> to be planned</w:t>
      </w:r>
      <w:r w:rsidR="008A0A51">
        <w:t xml:space="preserve"> in advance</w:t>
      </w:r>
    </w:p>
    <w:p w14:paraId="3AD70457" w14:textId="28E335D9" w:rsidR="00E46444" w:rsidRDefault="009F08E0" w:rsidP="00092A32">
      <w:pPr>
        <w:pStyle w:val="ListParagraph"/>
        <w:numPr>
          <w:ilvl w:val="0"/>
          <w:numId w:val="12"/>
        </w:numPr>
      </w:pPr>
      <w:r>
        <w:t xml:space="preserve">Enables </w:t>
      </w:r>
      <w:r w:rsidR="00E46444">
        <w:t xml:space="preserve">information </w:t>
      </w:r>
      <w:r>
        <w:t xml:space="preserve">to be shared </w:t>
      </w:r>
      <w:r w:rsidR="00E46444">
        <w:t>easily</w:t>
      </w:r>
      <w:r>
        <w:t xml:space="preserve"> with students</w:t>
      </w:r>
      <w:r w:rsidR="00092A32">
        <w:t xml:space="preserve"> (defined as </w:t>
      </w:r>
      <w:r w:rsidR="00092A32" w:rsidRPr="008A0A51">
        <w:rPr>
          <w:b/>
          <w:bCs/>
        </w:rPr>
        <w:t>less than 3 actions</w:t>
      </w:r>
      <w:r w:rsidR="00092A32">
        <w:t>)</w:t>
      </w:r>
    </w:p>
    <w:p w14:paraId="68EFF744" w14:textId="480FE207" w:rsidR="00087EA4" w:rsidRDefault="009F08E0" w:rsidP="00092A32">
      <w:pPr>
        <w:pStyle w:val="ListParagraph"/>
        <w:numPr>
          <w:ilvl w:val="0"/>
          <w:numId w:val="12"/>
        </w:numPr>
      </w:pPr>
      <w:r>
        <w:t>Provides</w:t>
      </w:r>
      <w:r w:rsidR="00087EA4">
        <w:t xml:space="preserve"> the option to quickly (defined as less than </w:t>
      </w:r>
      <w:r w:rsidR="00087EA4">
        <w:rPr>
          <w:b/>
          <w:bCs/>
        </w:rPr>
        <w:t>5 minutes</w:t>
      </w:r>
      <w:r w:rsidR="00087EA4">
        <w:t>) make equipment lists and upload route information to the program</w:t>
      </w:r>
    </w:p>
    <w:p w14:paraId="533F36AA" w14:textId="73AB749D" w:rsidR="00E46444" w:rsidRDefault="00E46444" w:rsidP="00EB754F">
      <w:pPr>
        <w:pStyle w:val="ListParagraph"/>
        <w:numPr>
          <w:ilvl w:val="0"/>
          <w:numId w:val="12"/>
        </w:numPr>
      </w:pPr>
      <w:r>
        <w:t xml:space="preserve">Shows students </w:t>
      </w:r>
      <w:r w:rsidR="009F08E0">
        <w:t>relevant</w:t>
      </w:r>
      <w:r>
        <w:t xml:space="preserve"> dates</w:t>
      </w:r>
      <w:r w:rsidR="009F08E0">
        <w:t xml:space="preserve"> (defined as any events within the </w:t>
      </w:r>
      <w:r w:rsidR="009F08E0" w:rsidRPr="00087EA4">
        <w:rPr>
          <w:b/>
          <w:bCs/>
        </w:rPr>
        <w:t>next 7 days</w:t>
      </w:r>
      <w:r w:rsidR="009F08E0">
        <w:t>)</w:t>
      </w:r>
      <w:r>
        <w:t xml:space="preserve"> and information</w:t>
      </w:r>
      <w:r w:rsidR="00985A9C">
        <w:t>,</w:t>
      </w:r>
      <w:r w:rsidR="00092A32">
        <w:t xml:space="preserve"> inc</w:t>
      </w:r>
      <w:r w:rsidR="00985A9C">
        <w:t>luding</w:t>
      </w:r>
      <w:r w:rsidR="00092A32">
        <w:t xml:space="preserve"> route maps and equipment lists</w:t>
      </w:r>
      <w:r w:rsidR="00985A9C">
        <w:t>,</w:t>
      </w:r>
      <w:r>
        <w:t xml:space="preserve"> for any</w:t>
      </w:r>
      <w:r w:rsidR="008A0A51">
        <w:t xml:space="preserve"> upcoming</w:t>
      </w:r>
      <w:r>
        <w:t xml:space="preserve"> </w:t>
      </w:r>
      <w:r w:rsidR="009F08E0">
        <w:t>events</w:t>
      </w:r>
    </w:p>
    <w:p w14:paraId="08C21151" w14:textId="09E4C09E" w:rsidR="008A0A51" w:rsidRDefault="00985A9C" w:rsidP="00EB754F">
      <w:pPr>
        <w:pStyle w:val="ListParagraph"/>
        <w:numPr>
          <w:ilvl w:val="0"/>
          <w:numId w:val="12"/>
        </w:numPr>
      </w:pPr>
      <w:r>
        <w:t xml:space="preserve">Ensures </w:t>
      </w:r>
      <w:r w:rsidR="00D11C40" w:rsidRPr="000C610A">
        <w:t>all</w:t>
      </w:r>
      <w:r w:rsidR="00D11C40">
        <w:t xml:space="preserve"> </w:t>
      </w:r>
      <w:r w:rsidRPr="00D11C40">
        <w:t>data</w:t>
      </w:r>
      <w:r>
        <w:t xml:space="preserve"> is saved when the user closes the program and allows this data to be loaded when the program is started again</w:t>
      </w:r>
      <w:r w:rsidR="000C610A">
        <w:t xml:space="preserve"> (both </w:t>
      </w:r>
      <w:r w:rsidR="000C610A" w:rsidRPr="00985A9C">
        <w:t>in</w:t>
      </w:r>
      <w:r w:rsidR="000C610A">
        <w:t xml:space="preserve"> under</w:t>
      </w:r>
      <w:r w:rsidR="000C610A" w:rsidRPr="00985A9C">
        <w:t xml:space="preserve"> </w:t>
      </w:r>
      <w:r w:rsidR="000C610A">
        <w:rPr>
          <w:b/>
          <w:bCs/>
        </w:rPr>
        <w:t>3 seconds</w:t>
      </w:r>
      <w:r w:rsidR="000C610A">
        <w:t>)</w:t>
      </w:r>
    </w:p>
    <w:p w14:paraId="4B4CB204" w14:textId="3D89EC6D" w:rsidR="00D11C40" w:rsidRDefault="00D11C40" w:rsidP="00EB754F">
      <w:pPr>
        <w:pStyle w:val="ListParagraph"/>
        <w:numPr>
          <w:ilvl w:val="0"/>
          <w:numId w:val="12"/>
        </w:numPr>
      </w:pPr>
      <w:r>
        <w:t>Saves data in a format that can be easily exported for moderation and re-import</w:t>
      </w:r>
      <w:r w:rsidR="000C610A">
        <w:t>ed</w:t>
      </w:r>
      <w:r>
        <w:t xml:space="preserve"> into a program on a different computer system</w:t>
      </w:r>
    </w:p>
    <w:p w14:paraId="694EE402" w14:textId="49400CDF" w:rsidR="00C61BEA" w:rsidRDefault="00520D79" w:rsidP="004C1B25">
      <w:pPr>
        <w:spacing w:line="312" w:lineRule="auto"/>
        <w:sectPr w:rsidR="00C61BEA" w:rsidSect="00B75E23">
          <w:headerReference w:type="default" r:id="rId10"/>
          <w:footerReference w:type="default" r:id="rId11"/>
          <w:headerReference w:type="first" r:id="rId12"/>
          <w:footerReference w:type="first" r:id="rId13"/>
          <w:pgSz w:w="11906" w:h="16838"/>
          <w:pgMar w:top="1440" w:right="1440" w:bottom="1440" w:left="1440" w:header="708" w:footer="708" w:gutter="0"/>
          <w:pgNumType w:start="0"/>
          <w:cols w:space="708"/>
          <w:titlePg/>
          <w:docGrid w:linePitch="360"/>
        </w:sectPr>
      </w:pPr>
      <w:r>
        <w:br w:type="page"/>
      </w:r>
    </w:p>
    <w:p w14:paraId="6ECBC007" w14:textId="72E33144" w:rsidR="00C61BEA" w:rsidRDefault="00C61BEA" w:rsidP="00C61BEA">
      <w:pPr>
        <w:pStyle w:val="Heading1"/>
      </w:pPr>
      <w:bookmarkStart w:id="38" w:name="_Ref57287365"/>
      <w:bookmarkStart w:id="39" w:name="_Toc73704110"/>
      <w:r>
        <w:lastRenderedPageBreak/>
        <w:t>Design</w:t>
      </w:r>
      <w:bookmarkEnd w:id="38"/>
      <w:bookmarkEnd w:id="39"/>
    </w:p>
    <w:p w14:paraId="02798364" w14:textId="10E5E4E2" w:rsidR="00EC7B19" w:rsidRPr="00EC7B19" w:rsidRDefault="008C4D8C" w:rsidP="00EC7B19">
      <w:pPr>
        <w:pStyle w:val="Heading2"/>
        <w:spacing w:after="240"/>
      </w:pPr>
      <w:bookmarkStart w:id="40" w:name="_Toc73704111"/>
      <w:r>
        <w:rPr>
          <w:noProof/>
        </w:rPr>
        <mc:AlternateContent>
          <mc:Choice Requires="wpc">
            <w:drawing>
              <wp:anchor distT="0" distB="0" distL="114300" distR="114300" simplePos="0" relativeHeight="251658240" behindDoc="0" locked="0" layoutInCell="1" allowOverlap="1" wp14:anchorId="11B19080" wp14:editId="7639F6AD">
                <wp:simplePos x="0" y="0"/>
                <wp:positionH relativeFrom="margin">
                  <wp:posOffset>-60960</wp:posOffset>
                </wp:positionH>
                <wp:positionV relativeFrom="paragraph">
                  <wp:posOffset>270510</wp:posOffset>
                </wp:positionV>
                <wp:extent cx="9101455" cy="5132705"/>
                <wp:effectExtent l="0" t="0" r="23495" b="0"/>
                <wp:wrapTopAndBottom/>
                <wp:docPr id="24" name="Canvas 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Rectangle 25"/>
                        <wps:cNvSpPr/>
                        <wps:spPr>
                          <a:xfrm>
                            <a:off x="1875219" y="0"/>
                            <a:ext cx="1162474"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3F36A331" w14:textId="53DE7835" w:rsidR="007C4BDF" w:rsidRDefault="007C4BDF" w:rsidP="004C1B25">
                              <w:pPr>
                                <w:jc w:val="center"/>
                              </w:pPr>
                              <w:r>
                                <w:t>Student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Straight Arrow Connector 154"/>
                        <wps:cNvCnPr>
                          <a:stCxn id="25" idx="2"/>
                          <a:endCxn id="232" idx="0"/>
                        </wps:cNvCnPr>
                        <wps:spPr>
                          <a:xfrm flipH="1">
                            <a:off x="2455334" y="273178"/>
                            <a:ext cx="1122" cy="12166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8" name="Text Box 8"/>
                        <wps:cNvSpPr txBox="1"/>
                        <wps:spPr>
                          <a:xfrm>
                            <a:off x="151694" y="3047841"/>
                            <a:ext cx="8883650" cy="2084864"/>
                          </a:xfrm>
                          <a:prstGeom prst="rect">
                            <a:avLst/>
                          </a:prstGeom>
                          <a:solidFill>
                            <a:schemeClr val="lt1"/>
                          </a:solidFill>
                          <a:ln w="6350">
                            <a:noFill/>
                          </a:ln>
                        </wps:spPr>
                        <wps:txbx>
                          <w:txbxContent>
                            <w:p w14:paraId="47CB2915" w14:textId="5AD999E2" w:rsidR="007C4BDF" w:rsidRDefault="007C4BDF" w:rsidP="00815148">
                              <w:pPr>
                                <w:pStyle w:val="Heading3"/>
                              </w:pPr>
                              <w:bookmarkStart w:id="41" w:name="_Toc73704112"/>
                              <w:r>
                                <w:t>Processes</w:t>
                              </w:r>
                              <w:bookmarkEnd w:id="41"/>
                            </w:p>
                            <w:tbl>
                              <w:tblPr>
                                <w:tblStyle w:val="PlainTable4"/>
                                <w:tblW w:w="4951" w:type="pct"/>
                                <w:tblLook w:val="04A0" w:firstRow="1" w:lastRow="0" w:firstColumn="1" w:lastColumn="0" w:noHBand="0" w:noVBand="1"/>
                              </w:tblPr>
                              <w:tblGrid>
                                <w:gridCol w:w="6779"/>
                                <w:gridCol w:w="6779"/>
                              </w:tblGrid>
                              <w:tr w:rsidR="007C4BDF" w:rsidRPr="00815148" w14:paraId="2C76C00C" w14:textId="77777777" w:rsidTr="00DC4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0678D1A2" w14:textId="6CF22F0F" w:rsidR="007C4BDF" w:rsidRPr="00815148" w:rsidRDefault="007C4BDF" w:rsidP="005D4AF4">
                                    <w:pPr>
                                      <w:pStyle w:val="ListParagraph"/>
                                      <w:numPr>
                                        <w:ilvl w:val="0"/>
                                        <w:numId w:val="17"/>
                                      </w:numPr>
                                      <w:rPr>
                                        <w:b w:val="0"/>
                                        <w:bCs w:val="0"/>
                                        <w:sz w:val="20"/>
                                        <w:szCs w:val="20"/>
                                      </w:rPr>
                                    </w:pPr>
                                    <w:r w:rsidRPr="00DF2BBE">
                                      <w:rPr>
                                        <w:sz w:val="20"/>
                                        <w:szCs w:val="20"/>
                                      </w:rPr>
                                      <w:t>Welcome Screen/Login</w:t>
                                    </w:r>
                                    <w:r w:rsidRPr="00815148">
                                      <w:rPr>
                                        <w:b w:val="0"/>
                                        <w:bCs w:val="0"/>
                                        <w:sz w:val="20"/>
                                        <w:szCs w:val="20"/>
                                      </w:rPr>
                                      <w:t xml:space="preserve">: Users choose </w:t>
                                    </w:r>
                                    <w:r>
                                      <w:rPr>
                                        <w:b w:val="0"/>
                                        <w:bCs w:val="0"/>
                                        <w:sz w:val="20"/>
                                        <w:szCs w:val="20"/>
                                      </w:rPr>
                                      <w:t>login type then use unique username and password combination</w:t>
                                    </w:r>
                                  </w:p>
                                </w:tc>
                                <w:tc>
                                  <w:tcPr>
                                    <w:tcW w:w="2500" w:type="pct"/>
                                    <w:shd w:val="clear" w:color="auto" w:fill="auto"/>
                                  </w:tcPr>
                                  <w:p w14:paraId="640EF26A" w14:textId="29B6311B" w:rsidR="007C4BDF" w:rsidRPr="00DF2BBE" w:rsidRDefault="007C4BDF" w:rsidP="00DF2BB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DF2BBE">
                                      <w:rPr>
                                        <w:sz w:val="20"/>
                                        <w:szCs w:val="20"/>
                                      </w:rPr>
                                      <w:t>Student overview table</w:t>
                                    </w:r>
                                    <w:r>
                                      <w:rPr>
                                        <w:b w:val="0"/>
                                        <w:bCs w:val="0"/>
                                        <w:sz w:val="20"/>
                                        <w:szCs w:val="20"/>
                                      </w:rPr>
                                      <w:t>: Staff are provided with a comprehensive overview of students’ progress through the award</w:t>
                                    </w:r>
                                  </w:p>
                                </w:tc>
                              </w:tr>
                              <w:tr w:rsidR="007C4BDF" w:rsidRPr="00815148" w14:paraId="190E7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2B269A5" w14:textId="62B521D5" w:rsidR="007C4BDF" w:rsidRPr="00815148" w:rsidRDefault="007C4BDF" w:rsidP="005D4AF4">
                                    <w:pPr>
                                      <w:pStyle w:val="ListParagraph"/>
                                      <w:numPr>
                                        <w:ilvl w:val="0"/>
                                        <w:numId w:val="17"/>
                                      </w:numPr>
                                      <w:rPr>
                                        <w:b w:val="0"/>
                                        <w:bCs w:val="0"/>
                                        <w:sz w:val="20"/>
                                        <w:szCs w:val="20"/>
                                      </w:rPr>
                                    </w:pPr>
                                    <w:r w:rsidRPr="00DF2BBE">
                                      <w:rPr>
                                        <w:sz w:val="20"/>
                                        <w:szCs w:val="20"/>
                                      </w:rPr>
                                      <w:t>Award Overview</w:t>
                                    </w:r>
                                    <w:r w:rsidRPr="00815148">
                                      <w:rPr>
                                        <w:b w:val="0"/>
                                        <w:bCs w:val="0"/>
                                        <w:sz w:val="20"/>
                                        <w:szCs w:val="20"/>
                                      </w:rPr>
                                      <w:t>:</w:t>
                                    </w:r>
                                    <w:r>
                                      <w:rPr>
                                        <w:b w:val="0"/>
                                        <w:bCs w:val="0"/>
                                        <w:sz w:val="20"/>
                                        <w:szCs w:val="20"/>
                                      </w:rPr>
                                      <w:t xml:space="preserve"> Students see a home-screen with a</w:t>
                                    </w:r>
                                    <w:r w:rsidR="00687D79">
                                      <w:rPr>
                                        <w:b w:val="0"/>
                                        <w:bCs w:val="0"/>
                                        <w:sz w:val="20"/>
                                        <w:szCs w:val="20"/>
                                      </w:rPr>
                                      <w:t>n award</w:t>
                                    </w:r>
                                    <w:r>
                                      <w:rPr>
                                        <w:b w:val="0"/>
                                        <w:bCs w:val="0"/>
                                        <w:sz w:val="20"/>
                                        <w:szCs w:val="20"/>
                                      </w:rPr>
                                      <w:t xml:space="preserve"> summary of outstanding tasks/documents and key dates</w:t>
                                    </w:r>
                                  </w:p>
                                </w:tc>
                                <w:tc>
                                  <w:tcPr>
                                    <w:tcW w:w="2500" w:type="pct"/>
                                    <w:vMerge w:val="restart"/>
                                    <w:shd w:val="clear" w:color="auto" w:fill="auto"/>
                                  </w:tcPr>
                                  <w:p w14:paraId="718BBE3F" w14:textId="5752F109" w:rsidR="007C4BDF" w:rsidRPr="00DF2BBE" w:rsidRDefault="007C4BDF"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Manage students</w:t>
                                    </w:r>
                                    <w:r w:rsidRPr="00DF2BBE">
                                      <w:rPr>
                                        <w:sz w:val="20"/>
                                        <w:szCs w:val="20"/>
                                      </w:rPr>
                                      <w:t>: Staff can create new logins for students and then approve the info they submit.</w:t>
                                    </w:r>
                                    <w:r>
                                      <w:rPr>
                                        <w:sz w:val="20"/>
                                        <w:szCs w:val="20"/>
                                      </w:rPr>
                                      <w:br/>
                                      <w:t>The e</w:t>
                                    </w:r>
                                    <w:r w:rsidRPr="00DF2BBE">
                                      <w:rPr>
                                        <w:sz w:val="20"/>
                                        <w:szCs w:val="20"/>
                                      </w:rPr>
                                      <w:t>xisting student database can be searched</w:t>
                                    </w:r>
                                    <w:r>
                                      <w:rPr>
                                        <w:sz w:val="20"/>
                                        <w:szCs w:val="20"/>
                                      </w:rPr>
                                      <w:t xml:space="preserve"> and viewed.</w:t>
                                    </w:r>
                                  </w:p>
                                </w:tc>
                              </w:tr>
                              <w:tr w:rsidR="007C4BDF" w:rsidRPr="00815148" w14:paraId="19E275CF"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5B407BFF" w14:textId="04A46AC3" w:rsidR="007C4BDF" w:rsidRPr="00815148" w:rsidRDefault="007C4BDF" w:rsidP="00DF2BBE">
                                    <w:pPr>
                                      <w:pStyle w:val="ListParagraph"/>
                                      <w:numPr>
                                        <w:ilvl w:val="0"/>
                                        <w:numId w:val="17"/>
                                      </w:numPr>
                                      <w:rPr>
                                        <w:b w:val="0"/>
                                        <w:bCs w:val="0"/>
                                        <w:sz w:val="20"/>
                                        <w:szCs w:val="20"/>
                                      </w:rPr>
                                    </w:pPr>
                                    <w:r w:rsidRPr="00DF2BBE">
                                      <w:rPr>
                                        <w:sz w:val="20"/>
                                        <w:szCs w:val="20"/>
                                      </w:rPr>
                                      <w:t>Sign up/register</w:t>
                                    </w:r>
                                    <w:r>
                                      <w:rPr>
                                        <w:b w:val="0"/>
                                        <w:bCs w:val="0"/>
                                        <w:sz w:val="20"/>
                                        <w:szCs w:val="20"/>
                                      </w:rPr>
                                      <w:t>: Students register for scheme and input details</w:t>
                                    </w:r>
                                  </w:p>
                                </w:tc>
                                <w:tc>
                                  <w:tcPr>
                                    <w:tcW w:w="2500" w:type="pct"/>
                                    <w:vMerge/>
                                    <w:shd w:val="clear" w:color="auto" w:fill="auto"/>
                                  </w:tcPr>
                                  <w:p w14:paraId="53E1D62E" w14:textId="07BCAE6C" w:rsidR="007C4BDF" w:rsidRPr="00DF2BBE" w:rsidRDefault="007C4BDF"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p>
                                </w:tc>
                              </w:tr>
                              <w:tr w:rsidR="007C4BDF" w:rsidRPr="00815148" w14:paraId="644AA01A"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FCE4A89" w14:textId="59DFCEA8" w:rsidR="007C4BDF" w:rsidRPr="00815148" w:rsidRDefault="007C4BDF" w:rsidP="00DF2BBE">
                                    <w:pPr>
                                      <w:pStyle w:val="ListParagraph"/>
                                      <w:numPr>
                                        <w:ilvl w:val="0"/>
                                        <w:numId w:val="17"/>
                                      </w:numPr>
                                      <w:rPr>
                                        <w:b w:val="0"/>
                                        <w:bCs w:val="0"/>
                                        <w:sz w:val="20"/>
                                        <w:szCs w:val="20"/>
                                      </w:rPr>
                                    </w:pPr>
                                    <w:r w:rsidRPr="00DF2BBE">
                                      <w:rPr>
                                        <w:sz w:val="20"/>
                                        <w:szCs w:val="20"/>
                                      </w:rPr>
                                      <w:t>Per section info</w:t>
                                    </w:r>
                                    <w:r>
                                      <w:rPr>
                                        <w:b w:val="0"/>
                                        <w:bCs w:val="0"/>
                                        <w:sz w:val="20"/>
                                        <w:szCs w:val="20"/>
                                      </w:rPr>
                                      <w:t>: Students view info for each section and add appropriate evidence after filling in all required details</w:t>
                                    </w:r>
                                  </w:p>
                                </w:tc>
                                <w:tc>
                                  <w:tcPr>
                                    <w:tcW w:w="2500" w:type="pct"/>
                                    <w:shd w:val="clear" w:color="auto" w:fill="auto"/>
                                  </w:tcPr>
                                  <w:p w14:paraId="480E366C" w14:textId="4185760B" w:rsidR="007C4BDF" w:rsidRPr="00DF2BBE" w:rsidRDefault="007C4BDF"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 xml:space="preserve">Plan </w:t>
                                    </w:r>
                                    <w:r>
                                      <w:rPr>
                                        <w:b/>
                                        <w:bCs/>
                                        <w:sz w:val="20"/>
                                        <w:szCs w:val="20"/>
                                      </w:rPr>
                                      <w:t>Events</w:t>
                                    </w:r>
                                    <w:r>
                                      <w:rPr>
                                        <w:sz w:val="20"/>
                                        <w:szCs w:val="20"/>
                                      </w:rPr>
                                      <w:t>: Staff fill in details about upcoming events/expedition for it to then be ‘pushed’ to students/groups of students (by level)</w:t>
                                    </w:r>
                                  </w:p>
                                </w:tc>
                              </w:tr>
                              <w:tr w:rsidR="007C4BDF" w:rsidRPr="00815148" w14:paraId="0419341E"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DED019B" w14:textId="0FF1935C" w:rsidR="007C4BDF" w:rsidRPr="00815148" w:rsidRDefault="007C4BDF" w:rsidP="00DF2BBE">
                                    <w:pPr>
                                      <w:pStyle w:val="ListParagraph"/>
                                      <w:numPr>
                                        <w:ilvl w:val="0"/>
                                        <w:numId w:val="17"/>
                                      </w:numPr>
                                      <w:rPr>
                                        <w:b w:val="0"/>
                                        <w:bCs w:val="0"/>
                                        <w:sz w:val="20"/>
                                        <w:szCs w:val="20"/>
                                      </w:rPr>
                                    </w:pPr>
                                    <w:r w:rsidRPr="00DF2BBE">
                                      <w:rPr>
                                        <w:sz w:val="20"/>
                                        <w:szCs w:val="20"/>
                                      </w:rPr>
                                      <w:t>Calendar</w:t>
                                    </w:r>
                                    <w:r>
                                      <w:rPr>
                                        <w:b w:val="0"/>
                                        <w:bCs w:val="0"/>
                                        <w:sz w:val="20"/>
                                        <w:szCs w:val="20"/>
                                      </w:rPr>
                                      <w:t>: Students see upcoming dates</w:t>
                                    </w:r>
                                    <w:r w:rsidR="00687D79">
                                      <w:rPr>
                                        <w:b w:val="0"/>
                                        <w:bCs w:val="0"/>
                                        <w:sz w:val="20"/>
                                        <w:szCs w:val="20"/>
                                      </w:rPr>
                                      <w:t>/events</w:t>
                                    </w:r>
                                    <w:r>
                                      <w:rPr>
                                        <w:b w:val="0"/>
                                        <w:bCs w:val="0"/>
                                        <w:sz w:val="20"/>
                                        <w:szCs w:val="20"/>
                                      </w:rPr>
                                      <w:t xml:space="preserve"> (up to a week in advance)</w:t>
                                    </w:r>
                                  </w:p>
                                </w:tc>
                                <w:tc>
                                  <w:tcPr>
                                    <w:tcW w:w="2500" w:type="pct"/>
                                    <w:shd w:val="clear" w:color="auto" w:fill="auto"/>
                                  </w:tcPr>
                                  <w:p w14:paraId="286349F6" w14:textId="78968A46" w:rsidR="007C4BDF" w:rsidRPr="00DF2BBE" w:rsidRDefault="007C4BDF"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DF2BBE">
                                      <w:rPr>
                                        <w:b/>
                                        <w:bCs/>
                                        <w:sz w:val="20"/>
                                        <w:szCs w:val="20"/>
                                      </w:rPr>
                                      <w:t>Data management</w:t>
                                    </w:r>
                                    <w:r>
                                      <w:rPr>
                                        <w:sz w:val="20"/>
                                        <w:szCs w:val="20"/>
                                      </w:rPr>
                                      <w:t>: Stored student data can be exported as a file, for the program to load back into memory at a later date, or PDF</w:t>
                                    </w:r>
                                  </w:p>
                                </w:tc>
                              </w:tr>
                              <w:tr w:rsidR="007C4BDF" w:rsidRPr="00815148" w14:paraId="29FCE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D6CED1D" w14:textId="60CF2F23" w:rsidR="007C4BDF" w:rsidRPr="00815148" w:rsidRDefault="007C4BDF" w:rsidP="00DF2BBE">
                                    <w:pPr>
                                      <w:pStyle w:val="ListParagraph"/>
                                      <w:numPr>
                                        <w:ilvl w:val="0"/>
                                        <w:numId w:val="17"/>
                                      </w:numPr>
                                      <w:rPr>
                                        <w:b w:val="0"/>
                                        <w:bCs w:val="0"/>
                                        <w:sz w:val="20"/>
                                        <w:szCs w:val="20"/>
                                      </w:rPr>
                                    </w:pPr>
                                    <w:r w:rsidRPr="00DF2BBE">
                                      <w:rPr>
                                        <w:sz w:val="20"/>
                                        <w:szCs w:val="20"/>
                                      </w:rPr>
                                      <w:t>Expedition preparation</w:t>
                                    </w:r>
                                    <w:r>
                                      <w:rPr>
                                        <w:b w:val="0"/>
                                        <w:bCs w:val="0"/>
                                        <w:sz w:val="20"/>
                                        <w:szCs w:val="20"/>
                                      </w:rPr>
                                      <w:t xml:space="preserve">: After </w:t>
                                    </w:r>
                                    <w:r w:rsidR="00687D79">
                                      <w:rPr>
                                        <w:b w:val="0"/>
                                        <w:bCs w:val="0"/>
                                        <w:sz w:val="20"/>
                                        <w:szCs w:val="20"/>
                                      </w:rPr>
                                      <w:t>details are</w:t>
                                    </w:r>
                                    <w:r>
                                      <w:rPr>
                                        <w:b w:val="0"/>
                                        <w:bCs w:val="0"/>
                                        <w:sz w:val="20"/>
                                        <w:szCs w:val="20"/>
                                      </w:rPr>
                                      <w:t xml:space="preserve"> ‘pushed’ by staff, students prepare for an expedition</w:t>
                                    </w:r>
                                  </w:p>
                                </w:tc>
                                <w:tc>
                                  <w:tcPr>
                                    <w:tcW w:w="2500" w:type="pct"/>
                                    <w:shd w:val="clear" w:color="auto" w:fill="auto"/>
                                  </w:tcPr>
                                  <w:p w14:paraId="06D1642E" w14:textId="78B29235" w:rsidR="007C4BDF" w:rsidRPr="005F1010" w:rsidRDefault="007C4BDF" w:rsidP="005F101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0"/>
                                        <w:szCs w:val="20"/>
                                      </w:rPr>
                                    </w:pPr>
                                    <w:r w:rsidRPr="005F1010">
                                      <w:rPr>
                                        <w:b/>
                                        <w:bCs/>
                                        <w:sz w:val="20"/>
                                        <w:szCs w:val="20"/>
                                      </w:rPr>
                                      <w:t>Application close/exit</w:t>
                                    </w:r>
                                    <w:r>
                                      <w:rPr>
                                        <w:sz w:val="20"/>
                                        <w:szCs w:val="20"/>
                                      </w:rPr>
                                      <w:t>: The program’s</w:t>
                                    </w:r>
                                    <w:r w:rsidR="00687D79">
                                      <w:rPr>
                                        <w:sz w:val="20"/>
                                        <w:szCs w:val="20"/>
                                      </w:rPr>
                                      <w:t xml:space="preserve"> entire</w:t>
                                    </w:r>
                                    <w:r>
                                      <w:rPr>
                                        <w:sz w:val="20"/>
                                        <w:szCs w:val="20"/>
                                      </w:rPr>
                                      <w:t xml:space="preserve"> database/memory is saved to a file at this time to be restored on next start-up</w:t>
                                    </w:r>
                                  </w:p>
                                </w:tc>
                              </w:tr>
                            </w:tbl>
                            <w:p w14:paraId="57910C1B" w14:textId="04C95835" w:rsidR="007C4BDF" w:rsidRPr="00815148" w:rsidRDefault="007C4BDF" w:rsidP="005D4AF4">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Rectangle 158"/>
                        <wps:cNvSpPr/>
                        <wps:spPr>
                          <a:xfrm>
                            <a:off x="6464343" y="0"/>
                            <a:ext cx="1223824" cy="273177"/>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195CC133" w14:textId="362309A6" w:rsidR="007C4BDF" w:rsidRDefault="007C4BDF" w:rsidP="004C1B25">
                              <w:pPr>
                                <w:jc w:val="center"/>
                              </w:pPr>
                              <w:r>
                                <w:t>Staff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Rectangle 166"/>
                        <wps:cNvSpPr/>
                        <wps:spPr>
                          <a:xfrm rot="16200000">
                            <a:off x="1202154" y="2245934"/>
                            <a:ext cx="1211713" cy="411854"/>
                          </a:xfrm>
                          <a:prstGeom prst="rect">
                            <a:avLst/>
                          </a:prstGeom>
                        </wps:spPr>
                        <wps:style>
                          <a:lnRef idx="2">
                            <a:schemeClr val="accent1"/>
                          </a:lnRef>
                          <a:fillRef idx="1">
                            <a:schemeClr val="lt1"/>
                          </a:fillRef>
                          <a:effectRef idx="0">
                            <a:schemeClr val="accent1"/>
                          </a:effectRef>
                          <a:fontRef idx="minor">
                            <a:schemeClr val="dk1"/>
                          </a:fontRef>
                        </wps:style>
                        <wps:txbx>
                          <w:txbxContent>
                            <w:p w14:paraId="4CC7956F" w14:textId="1DCE9D41" w:rsidR="007C4BDF" w:rsidRDefault="007C4BDF" w:rsidP="004C1B25">
                              <w:pPr>
                                <w:jc w:val="center"/>
                              </w:pPr>
                              <w:r>
                                <w:t>View/edit section 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Left Brace 29"/>
                        <wps:cNvSpPr/>
                        <wps:spPr>
                          <a:xfrm rot="5400000">
                            <a:off x="2358490" y="-1585271"/>
                            <a:ext cx="215504" cy="4811001"/>
                          </a:xfrm>
                          <a:prstGeom prst="leftBrace">
                            <a:avLst>
                              <a:gd name="adj1" fmla="val 117355"/>
                              <a:gd name="adj2" fmla="val 50000"/>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rot="16200000">
                            <a:off x="1697042" y="2238275"/>
                            <a:ext cx="1211713" cy="4271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480CB78" w14:textId="4AA9F0F7" w:rsidR="007C4BDF" w:rsidRDefault="007C4BDF" w:rsidP="004C1B25">
                              <w:pPr>
                                <w:jc w:val="center"/>
                              </w:pPr>
                              <w:r>
                                <w:t>Upload evidence/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a:off x="60741" y="953861"/>
                            <a:ext cx="1275691"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3D4EF46C" w14:textId="7C212E44" w:rsidR="007C4BDF" w:rsidRDefault="007C4BDF" w:rsidP="004C1B25">
                              <w:pPr>
                                <w:jc w:val="center"/>
                              </w:pPr>
                              <w:r>
                                <w:t>Sign up/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449917" y="1313138"/>
                            <a:ext cx="1177207" cy="4433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6EA8D7" w14:textId="2750236B" w:rsidR="007C4BDF" w:rsidRDefault="007C4BDF" w:rsidP="004C1B25">
                              <w:pPr>
                                <w:jc w:val="center"/>
                              </w:pPr>
                              <w:r>
                                <w:t>Allocate section tim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2744069" y="953861"/>
                            <a:ext cx="845596"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16F18222" w14:textId="0DC33DF2" w:rsidR="007C4BDF" w:rsidRDefault="007C4BDF" w:rsidP="004C1B25">
                              <w:pPr>
                                <w:jc w:val="center"/>
                              </w:pPr>
                              <w:r>
                                <w:t>Calend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3660029" y="953861"/>
                            <a:ext cx="1211713"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70F5F7D0" w14:textId="261991E3" w:rsidR="007C4BDF" w:rsidRDefault="007C4BDF" w:rsidP="004C1B25">
                              <w:pPr>
                                <w:jc w:val="center"/>
                              </w:pPr>
                              <w:r>
                                <w:t>Expedition pr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rot="16200000">
                            <a:off x="3331188" y="1699403"/>
                            <a:ext cx="1211713" cy="411854"/>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B5BA89" w14:textId="3CBC0C68" w:rsidR="007C4BDF" w:rsidRDefault="007C4BDF" w:rsidP="004C1B25">
                              <w:pPr>
                                <w:jc w:val="center"/>
                              </w:pPr>
                              <w:r>
                                <w:t>Equipment tick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rot="16200000">
                            <a:off x="3740448" y="1786405"/>
                            <a:ext cx="1211713" cy="237848"/>
                          </a:xfrm>
                          <a:prstGeom prst="rect">
                            <a:avLst/>
                          </a:prstGeom>
                        </wps:spPr>
                        <wps:style>
                          <a:lnRef idx="2">
                            <a:schemeClr val="accent1"/>
                          </a:lnRef>
                          <a:fillRef idx="1">
                            <a:schemeClr val="lt1"/>
                          </a:fillRef>
                          <a:effectRef idx="0">
                            <a:schemeClr val="accent1"/>
                          </a:effectRef>
                          <a:fontRef idx="minor">
                            <a:schemeClr val="dk1"/>
                          </a:fontRef>
                        </wps:style>
                        <wps:txbx>
                          <w:txbxContent>
                            <w:p w14:paraId="2385FAAE" w14:textId="086590CA" w:rsidR="007C4BDF" w:rsidRDefault="007C4BDF" w:rsidP="004C1B25">
                              <w:pPr>
                                <w:jc w:val="center"/>
                              </w:pPr>
                              <w:r>
                                <w:t>View route 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rot="16200000">
                            <a:off x="2556793" y="1618738"/>
                            <a:ext cx="1211713" cy="576776"/>
                          </a:xfrm>
                          <a:prstGeom prst="rect">
                            <a:avLst/>
                          </a:prstGeom>
                        </wps:spPr>
                        <wps:style>
                          <a:lnRef idx="2">
                            <a:schemeClr val="accent1"/>
                          </a:lnRef>
                          <a:fillRef idx="1">
                            <a:schemeClr val="lt1"/>
                          </a:fillRef>
                          <a:effectRef idx="0">
                            <a:schemeClr val="accent1"/>
                          </a:effectRef>
                          <a:fontRef idx="minor">
                            <a:schemeClr val="dk1"/>
                          </a:fontRef>
                        </wps:style>
                        <wps:txbx>
                          <w:txbxContent>
                            <w:p w14:paraId="6D61E03A" w14:textId="1817EDA8" w:rsidR="007C4BDF" w:rsidRDefault="007C4BDF" w:rsidP="004C1B25">
                              <w:pPr>
                                <w:jc w:val="center"/>
                              </w:pPr>
                              <w:r>
                                <w:t>View upcoming events and DofE ses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rot="16200000">
                            <a:off x="-138678" y="1794010"/>
                            <a:ext cx="1211713" cy="249968"/>
                          </a:xfrm>
                          <a:prstGeom prst="rect">
                            <a:avLst/>
                          </a:prstGeom>
                        </wps:spPr>
                        <wps:style>
                          <a:lnRef idx="2">
                            <a:schemeClr val="accent1"/>
                          </a:lnRef>
                          <a:fillRef idx="1">
                            <a:schemeClr val="lt1"/>
                          </a:fillRef>
                          <a:effectRef idx="0">
                            <a:schemeClr val="accent1"/>
                          </a:effectRef>
                          <a:fontRef idx="minor">
                            <a:schemeClr val="dk1"/>
                          </a:fontRef>
                        </wps:style>
                        <wps:txbx>
                          <w:txbxContent>
                            <w:p w14:paraId="7ED0A2CD" w14:textId="401533A4" w:rsidR="007C4BDF" w:rsidRDefault="007C4BDF" w:rsidP="004C1B25">
                              <w:pPr>
                                <w:jc w:val="center"/>
                              </w:pPr>
                              <w:r>
                                <w:t>Input form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angle 230"/>
                        <wps:cNvSpPr/>
                        <wps:spPr>
                          <a:xfrm rot="16200000">
                            <a:off x="310561" y="1695537"/>
                            <a:ext cx="1211713" cy="4469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B8F3284" w14:textId="06EF9646" w:rsidR="007C4BDF" w:rsidRDefault="007C4BDF" w:rsidP="004C1B25">
                              <w:pPr>
                                <w:jc w:val="center"/>
                              </w:pPr>
                              <w:r>
                                <w:t>Edit persona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1859769" y="394840"/>
                            <a:ext cx="1191130"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2382500D" w14:textId="0B7EE909" w:rsidR="007C4BDF" w:rsidRDefault="007C4BDF" w:rsidP="004C1B25">
                              <w:pPr>
                                <w:jc w:val="center"/>
                              </w:pPr>
                              <w:r>
                                <w:t>Award 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1436269" y="953861"/>
                            <a:ext cx="1211713"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016BD422" w14:textId="05B1666F" w:rsidR="007C4BDF" w:rsidRDefault="007C4BDF" w:rsidP="004C1B25">
                              <w:pPr>
                                <w:jc w:val="center"/>
                              </w:pPr>
                              <w:r>
                                <w:t>Per section 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rot="16200000">
                            <a:off x="4064006" y="1800069"/>
                            <a:ext cx="1211713" cy="237848"/>
                          </a:xfrm>
                          <a:prstGeom prst="rect">
                            <a:avLst/>
                          </a:prstGeom>
                        </wps:spPr>
                        <wps:style>
                          <a:lnRef idx="2">
                            <a:schemeClr val="accent1"/>
                          </a:lnRef>
                          <a:fillRef idx="1">
                            <a:schemeClr val="lt1"/>
                          </a:fillRef>
                          <a:effectRef idx="0">
                            <a:schemeClr val="accent1"/>
                          </a:effectRef>
                          <a:fontRef idx="minor">
                            <a:schemeClr val="dk1"/>
                          </a:fontRef>
                        </wps:style>
                        <wps:txbx>
                          <w:txbxContent>
                            <w:p w14:paraId="5B0A1B80" w14:textId="135ABD37" w:rsidR="007C4BDF" w:rsidRDefault="007C4BDF" w:rsidP="004C1B25">
                              <w:pPr>
                                <w:jc w:val="center"/>
                              </w:pPr>
                              <w:r>
                                <w:t>Give con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rot="16200000">
                            <a:off x="4601197" y="1688581"/>
                            <a:ext cx="1211713" cy="427872"/>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7DE255BA" w14:textId="574FC10A" w:rsidR="007C4BDF" w:rsidRDefault="007C4BDF" w:rsidP="004C1B25">
                              <w:pPr>
                                <w:jc w:val="center"/>
                              </w:pPr>
                              <w:r>
                                <w:t>Create+Approve new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ectangle 238"/>
                        <wps:cNvSpPr/>
                        <wps:spPr>
                          <a:xfrm rot="16200000">
                            <a:off x="5147264" y="2062176"/>
                            <a:ext cx="1070255" cy="427872"/>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752FC809" w14:textId="7FFCD310" w:rsidR="007C4BDF" w:rsidRDefault="007C4BDF" w:rsidP="004C1B25">
                              <w:pPr>
                                <w:jc w:val="center"/>
                              </w:pPr>
                              <w:r>
                                <w:t>View student person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Rectangle 239"/>
                        <wps:cNvSpPr/>
                        <wps:spPr>
                          <a:xfrm rot="16200000">
                            <a:off x="5617279" y="2062176"/>
                            <a:ext cx="1070255" cy="427872"/>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4B31C2DA" w14:textId="41B2A133" w:rsidR="007C4BDF" w:rsidRDefault="007C4BDF" w:rsidP="004C1B25">
                              <w:pPr>
                                <w:jc w:val="center"/>
                              </w:pPr>
                              <w:r>
                                <w:t>View student prog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Rectangle 240"/>
                        <wps:cNvSpPr/>
                        <wps:spPr>
                          <a:xfrm rot="16200000">
                            <a:off x="6000972" y="2391751"/>
                            <a:ext cx="1211713"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3E4069C3" w14:textId="10B7C658" w:rsidR="007C4BDF" w:rsidRDefault="007C4BDF" w:rsidP="004C1B25">
                              <w:pPr>
                                <w:jc w:val="center"/>
                              </w:pPr>
                              <w:r>
                                <w:t>Equipment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rot="16200000">
                            <a:off x="6426272" y="2296058"/>
                            <a:ext cx="1211713" cy="452656"/>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6C9AB853" w14:textId="747CB6CD" w:rsidR="007C4BDF" w:rsidRDefault="007C4BDF" w:rsidP="004C1B25">
                              <w:pPr>
                                <w:jc w:val="center"/>
                              </w:pPr>
                              <w:r>
                                <w:t>Route map up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26" name="Group 26"/>
                        <wpg:cNvGrpSpPr/>
                        <wpg:grpSpPr>
                          <a:xfrm>
                            <a:off x="5040580" y="965582"/>
                            <a:ext cx="4060240" cy="273178"/>
                            <a:chOff x="5040580" y="965582"/>
                            <a:chExt cx="4060240" cy="273178"/>
                          </a:xfrm>
                        </wpg:grpSpPr>
                        <wps:wsp>
                          <wps:cNvPr id="235" name="Rectangle 235"/>
                          <wps:cNvSpPr/>
                          <wps:spPr>
                            <a:xfrm>
                              <a:off x="5040580" y="965582"/>
                              <a:ext cx="1328854" cy="27317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03950F63" w14:textId="4CA4DACE" w:rsidR="007C4BDF" w:rsidRDefault="007C4BDF" w:rsidP="004C1B25">
                                <w:pPr>
                                  <w:jc w:val="center"/>
                                </w:pPr>
                                <w:r>
                                  <w:t>Manage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Rectangle 236"/>
                          <wps:cNvSpPr/>
                          <wps:spPr>
                            <a:xfrm>
                              <a:off x="6414099" y="965582"/>
                              <a:ext cx="1171707" cy="27317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04C9986C" w14:textId="4AC146EA" w:rsidR="007C4BDF" w:rsidRDefault="007C4BDF" w:rsidP="004C1B25">
                                <w:pPr>
                                  <w:jc w:val="center"/>
                                </w:pPr>
                                <w:r>
                                  <w:t>Plan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7630225" y="965582"/>
                              <a:ext cx="1470595" cy="27317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3FEC0426" w14:textId="0D1B3CCC" w:rsidR="007C4BDF" w:rsidRDefault="007C4BDF" w:rsidP="004C1B25">
                                <w:pPr>
                                  <w:jc w:val="center"/>
                                </w:pPr>
                                <w:r>
                                  <w:t>Data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243" name="Rectangle 243"/>
                        <wps:cNvSpPr/>
                        <wps:spPr>
                          <a:xfrm>
                            <a:off x="4190529" y="0"/>
                            <a:ext cx="1364560" cy="273177"/>
                          </a:xfrm>
                          <a:prstGeom prst="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3EBD1859" w14:textId="37C5E23A" w:rsidR="007C4BDF" w:rsidRDefault="007C4BDF" w:rsidP="004C1B25">
                              <w:pPr>
                                <w:jc w:val="center"/>
                              </w:pPr>
                              <w:r>
                                <w:t>Welcome 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5465359" y="1296607"/>
                            <a:ext cx="900981" cy="413114"/>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6AEF12D2" w14:textId="1762E8ED" w:rsidR="007C4BDF" w:rsidRDefault="007C4BDF" w:rsidP="004C1B25">
                              <w:pPr>
                                <w:jc w:val="center"/>
                              </w:pPr>
                              <w:r>
                                <w:t>Search/filt-er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7667694" y="1304858"/>
                            <a:ext cx="1096743" cy="452656"/>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5D9DC5C" w14:textId="300730FF" w:rsidR="007C4BDF" w:rsidRDefault="007C4BDF" w:rsidP="004C1B25">
                              <w:pPr>
                                <w:jc w:val="center"/>
                              </w:pPr>
                              <w:r>
                                <w:t>Select/filter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rot="16200000">
                            <a:off x="7330498" y="2321223"/>
                            <a:ext cx="1211713"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6B3FFAD" w14:textId="218E5537" w:rsidR="007C4BDF" w:rsidRDefault="007C4BDF" w:rsidP="004C1B25">
                              <w:pPr>
                                <w:jc w:val="center"/>
                              </w:pPr>
                              <w:r>
                                <w:t>Print to P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rot="16200000">
                            <a:off x="7836136" y="2215672"/>
                            <a:ext cx="1211713" cy="472366"/>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679498AF" w14:textId="4D9877C4" w:rsidR="007C4BDF" w:rsidRDefault="007C4BDF" w:rsidP="004C1B25">
                              <w:pPr>
                                <w:jc w:val="center"/>
                              </w:pPr>
                              <w:r>
                                <w:t>Backup/export to file</w:t>
                              </w:r>
                            </w:p>
                            <w:p w14:paraId="2CF5B052" w14:textId="77777777" w:rsidR="007C4BDF" w:rsidRDefault="007C4BDF" w:rsidP="004C1B2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rot="16200000">
                            <a:off x="8364327" y="1788411"/>
                            <a:ext cx="1211713"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B4125E0" w14:textId="236F3C51" w:rsidR="007C4BDF" w:rsidRDefault="007C4BDF" w:rsidP="004C1B25">
                              <w:pPr>
                                <w:jc w:val="center"/>
                              </w:pPr>
                              <w:r>
                                <w:t>Import from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Left Brace 252"/>
                        <wps:cNvSpPr/>
                        <wps:spPr>
                          <a:xfrm rot="5400000">
                            <a:off x="6962946" y="-1209888"/>
                            <a:ext cx="215506" cy="4060239"/>
                          </a:xfrm>
                          <a:prstGeom prst="leftBrace">
                            <a:avLst>
                              <a:gd name="adj1" fmla="val 117355"/>
                              <a:gd name="adj2" fmla="val 50000"/>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Rectangle 253"/>
                        <wps:cNvSpPr/>
                        <wps:spPr>
                          <a:xfrm rot="16200000">
                            <a:off x="6794375" y="2140837"/>
                            <a:ext cx="1321591"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58E6C54E" w14:textId="669063E4" w:rsidR="007C4BDF" w:rsidRDefault="007C4BDF" w:rsidP="004C1B25">
                              <w:pPr>
                                <w:jc w:val="center"/>
                              </w:pPr>
                              <w:r>
                                <w:t>Mark attend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6246647" y="414585"/>
                            <a:ext cx="1654842" cy="253433"/>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5CB39C96" w14:textId="22277633" w:rsidR="007C4BDF" w:rsidRDefault="007C4BDF" w:rsidP="004C1B25">
                              <w:pPr>
                                <w:jc w:val="center"/>
                              </w:pPr>
                              <w:r>
                                <w:t>Student overview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Straight Arrow Connector 254"/>
                        <wps:cNvCnPr>
                          <a:stCxn id="158" idx="2"/>
                          <a:endCxn id="231" idx="0"/>
                        </wps:cNvCnPr>
                        <wps:spPr>
                          <a:xfrm flipH="1">
                            <a:off x="7074068" y="273177"/>
                            <a:ext cx="2187" cy="141408"/>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5" name="Straight Arrow Connector 255"/>
                        <wps:cNvCnPr>
                          <a:stCxn id="243" idx="3"/>
                          <a:endCxn id="158" idx="1"/>
                        </wps:cNvCnPr>
                        <wps:spPr>
                          <a:xfrm>
                            <a:off x="5555089" y="136589"/>
                            <a:ext cx="909254"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6" name="Straight Arrow Connector 256"/>
                        <wps:cNvCnPr>
                          <a:stCxn id="243" idx="1"/>
                          <a:endCxn id="25" idx="3"/>
                        </wps:cNvCnPr>
                        <wps:spPr>
                          <a:xfrm flipH="1">
                            <a:off x="3037693" y="136589"/>
                            <a:ext cx="1152836"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7" name="Rectangle 257"/>
                        <wps:cNvSpPr/>
                        <wps:spPr>
                          <a:xfrm>
                            <a:off x="4190529" y="394840"/>
                            <a:ext cx="1364560" cy="273177"/>
                          </a:xfrm>
                          <a:prstGeom prst="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3933D22A" w14:textId="6CF3C8DC" w:rsidR="007C4BDF" w:rsidRDefault="007C4BDF" w:rsidP="004C1B25">
                              <w:pPr>
                                <w:jc w:val="center"/>
                              </w:pPr>
                              <w:r>
                                <w:t>Application clo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Straight Arrow Connector 246"/>
                        <wps:cNvCnPr>
                          <a:stCxn id="232" idx="3"/>
                          <a:endCxn id="257" idx="1"/>
                        </wps:cNvCnPr>
                        <wps:spPr>
                          <a:xfrm>
                            <a:off x="3050899" y="531429"/>
                            <a:ext cx="113963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7" name="Straight Arrow Connector 247"/>
                        <wps:cNvCnPr>
                          <a:stCxn id="231" idx="1"/>
                          <a:endCxn id="257" idx="3"/>
                        </wps:cNvCnPr>
                        <wps:spPr>
                          <a:xfrm flipH="1" flipV="1">
                            <a:off x="5555089" y="531429"/>
                            <a:ext cx="691558" cy="987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59" name="Rectangle 1159"/>
                        <wps:cNvSpPr/>
                        <wps:spPr>
                          <a:xfrm>
                            <a:off x="5468454" y="2850559"/>
                            <a:ext cx="900981" cy="413114"/>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15C1CD5" w14:textId="1DEC4D43" w:rsidR="007C4BDF" w:rsidRDefault="007C4BDF" w:rsidP="004C1B25">
                              <w:pPr>
                                <w:jc w:val="center"/>
                              </w:pPr>
                              <w:r>
                                <w:t>Remove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0" name="Rectangle 1160"/>
                        <wps:cNvSpPr/>
                        <wps:spPr>
                          <a:xfrm>
                            <a:off x="6422357" y="1301269"/>
                            <a:ext cx="1163450" cy="25796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34A1AFBB" w14:textId="3D2A6049" w:rsidR="007C4BDF" w:rsidRDefault="007C4BDF" w:rsidP="004C1B25">
                              <w:pPr>
                                <w:jc w:val="center"/>
                              </w:pPr>
                              <w:r>
                                <w:t>Manage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1" name="Rectangle 1161"/>
                        <wps:cNvSpPr/>
                        <wps:spPr>
                          <a:xfrm>
                            <a:off x="6429333" y="1610677"/>
                            <a:ext cx="855967" cy="257810"/>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8083F81" w14:textId="74249555" w:rsidR="007C4BDF" w:rsidRDefault="007C4BDF" w:rsidP="00DE5BFE">
                              <w:pPr>
                                <w:jc w:val="center"/>
                                <w:rPr>
                                  <w:sz w:val="24"/>
                                  <w:szCs w:val="24"/>
                                </w:rPr>
                              </w:pPr>
                              <w:r>
                                <w:rPr>
                                  <w:rFonts w:eastAsia="Batang"/>
                                  <w:szCs w:val="22"/>
                                </w:rPr>
                                <w:t>Expedi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V relativeFrom="margin">
                  <wp14:pctHeight>0</wp14:pctHeight>
                </wp14:sizeRelV>
              </wp:anchor>
            </w:drawing>
          </mc:Choice>
          <mc:Fallback>
            <w:pict>
              <v:group w14:anchorId="11B19080" id="Canvas 24" o:spid="_x0000_s1157" editas="canvas" style="position:absolute;margin-left:-4.8pt;margin-top:21.3pt;width:716.65pt;height:404.15pt;z-index:251658240;mso-position-horizontal-relative:margin;mso-position-vertical-relative:text;mso-height-relative:margin" coordsize="91014,51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">
                <v:shape id="_x0000_s1158" type="#_x0000_t75" style="position:absolute;width:91014;height:51327;visibility:visible;mso-wrap-style:square" filled="t">
                  <v:fill o:detectmouseclick="t"/>
                  <v:path o:connecttype="none"/>
                </v:shape>
                <v:rect id="Rectangle 25" o:spid="_x0000_s1159" style="position:absolute;left:18752;width:11624;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" fillcolor="white [3201]" strokecolor="#e84c22 [3204]" strokeweight="1pt">
                  <v:textbox>
                    <w:txbxContent>
                      <w:p w14:paraId="3F36A331" w14:textId="53DE7835" w:rsidR="007C4BDF" w:rsidRDefault="007C4BDF" w:rsidP="004C1B25">
                        <w:pPr>
                          <w:jc w:val="center"/>
                        </w:pPr>
                        <w:r>
                          <w:t>Student Login</w:t>
                        </w:r>
                      </w:p>
                    </w:txbxContent>
                  </v:textbox>
                </v:rect>
                <v:shape id="Straight Arrow Connector 154" o:spid="_x0000_s1160" type="#_x0000_t32" style="position:absolute;left:24553;top:2731;width:11;height:12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" strokecolor="#e84c22 [3204]" strokeweight="1.5pt">
                  <v:stroke endarrow="block" joinstyle="miter"/>
                </v:shape>
                <v:shape id="Text Box 8" o:spid="_x0000_s1161" type="#_x0000_t202" style="position:absolute;left:1516;top:30478;width:88837;height:20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7CB2915" w14:textId="5AD999E2" w:rsidR="007C4BDF" w:rsidRDefault="007C4BDF" w:rsidP="00815148">
                        <w:pPr>
                          <w:pStyle w:val="Heading3"/>
                        </w:pPr>
                        <w:bookmarkStart w:id="42" w:name="_Toc73704112"/>
                        <w:r>
                          <w:t>Processes</w:t>
                        </w:r>
                        <w:bookmarkEnd w:id="42"/>
                      </w:p>
                      <w:tbl>
                        <w:tblPr>
                          <w:tblStyle w:val="PlainTable4"/>
                          <w:tblW w:w="4951" w:type="pct"/>
                          <w:tblLook w:val="04A0" w:firstRow="1" w:lastRow="0" w:firstColumn="1" w:lastColumn="0" w:noHBand="0" w:noVBand="1"/>
                        </w:tblPr>
                        <w:tblGrid>
                          <w:gridCol w:w="6779"/>
                          <w:gridCol w:w="6779"/>
                        </w:tblGrid>
                        <w:tr w:rsidR="007C4BDF" w:rsidRPr="00815148" w14:paraId="2C76C00C" w14:textId="77777777" w:rsidTr="00DC4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0678D1A2" w14:textId="6CF22F0F" w:rsidR="007C4BDF" w:rsidRPr="00815148" w:rsidRDefault="007C4BDF" w:rsidP="005D4AF4">
                              <w:pPr>
                                <w:pStyle w:val="ListParagraph"/>
                                <w:numPr>
                                  <w:ilvl w:val="0"/>
                                  <w:numId w:val="17"/>
                                </w:numPr>
                                <w:rPr>
                                  <w:b w:val="0"/>
                                  <w:bCs w:val="0"/>
                                  <w:sz w:val="20"/>
                                  <w:szCs w:val="20"/>
                                </w:rPr>
                              </w:pPr>
                              <w:r w:rsidRPr="00DF2BBE">
                                <w:rPr>
                                  <w:sz w:val="20"/>
                                  <w:szCs w:val="20"/>
                                </w:rPr>
                                <w:t>Welcome Screen/Login</w:t>
                              </w:r>
                              <w:r w:rsidRPr="00815148">
                                <w:rPr>
                                  <w:b w:val="0"/>
                                  <w:bCs w:val="0"/>
                                  <w:sz w:val="20"/>
                                  <w:szCs w:val="20"/>
                                </w:rPr>
                                <w:t xml:space="preserve">: Users choose </w:t>
                              </w:r>
                              <w:r>
                                <w:rPr>
                                  <w:b w:val="0"/>
                                  <w:bCs w:val="0"/>
                                  <w:sz w:val="20"/>
                                  <w:szCs w:val="20"/>
                                </w:rPr>
                                <w:t>login type then use unique username and password combination</w:t>
                              </w:r>
                            </w:p>
                          </w:tc>
                          <w:tc>
                            <w:tcPr>
                              <w:tcW w:w="2500" w:type="pct"/>
                              <w:shd w:val="clear" w:color="auto" w:fill="auto"/>
                            </w:tcPr>
                            <w:p w14:paraId="640EF26A" w14:textId="29B6311B" w:rsidR="007C4BDF" w:rsidRPr="00DF2BBE" w:rsidRDefault="007C4BDF" w:rsidP="00DF2BB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DF2BBE">
                                <w:rPr>
                                  <w:sz w:val="20"/>
                                  <w:szCs w:val="20"/>
                                </w:rPr>
                                <w:t>Student overview table</w:t>
                              </w:r>
                              <w:r>
                                <w:rPr>
                                  <w:b w:val="0"/>
                                  <w:bCs w:val="0"/>
                                  <w:sz w:val="20"/>
                                  <w:szCs w:val="20"/>
                                </w:rPr>
                                <w:t>: Staff are provided with a comprehensive overview of students’ progress through the award</w:t>
                              </w:r>
                            </w:p>
                          </w:tc>
                        </w:tr>
                        <w:tr w:rsidR="007C4BDF" w:rsidRPr="00815148" w14:paraId="190E7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2B269A5" w14:textId="62B521D5" w:rsidR="007C4BDF" w:rsidRPr="00815148" w:rsidRDefault="007C4BDF" w:rsidP="005D4AF4">
                              <w:pPr>
                                <w:pStyle w:val="ListParagraph"/>
                                <w:numPr>
                                  <w:ilvl w:val="0"/>
                                  <w:numId w:val="17"/>
                                </w:numPr>
                                <w:rPr>
                                  <w:b w:val="0"/>
                                  <w:bCs w:val="0"/>
                                  <w:sz w:val="20"/>
                                  <w:szCs w:val="20"/>
                                </w:rPr>
                              </w:pPr>
                              <w:r w:rsidRPr="00DF2BBE">
                                <w:rPr>
                                  <w:sz w:val="20"/>
                                  <w:szCs w:val="20"/>
                                </w:rPr>
                                <w:t>Award Overview</w:t>
                              </w:r>
                              <w:r w:rsidRPr="00815148">
                                <w:rPr>
                                  <w:b w:val="0"/>
                                  <w:bCs w:val="0"/>
                                  <w:sz w:val="20"/>
                                  <w:szCs w:val="20"/>
                                </w:rPr>
                                <w:t>:</w:t>
                              </w:r>
                              <w:r>
                                <w:rPr>
                                  <w:b w:val="0"/>
                                  <w:bCs w:val="0"/>
                                  <w:sz w:val="20"/>
                                  <w:szCs w:val="20"/>
                                </w:rPr>
                                <w:t xml:space="preserve"> Students see a home-screen with a</w:t>
                              </w:r>
                              <w:r w:rsidR="00687D79">
                                <w:rPr>
                                  <w:b w:val="0"/>
                                  <w:bCs w:val="0"/>
                                  <w:sz w:val="20"/>
                                  <w:szCs w:val="20"/>
                                </w:rPr>
                                <w:t>n award</w:t>
                              </w:r>
                              <w:r>
                                <w:rPr>
                                  <w:b w:val="0"/>
                                  <w:bCs w:val="0"/>
                                  <w:sz w:val="20"/>
                                  <w:szCs w:val="20"/>
                                </w:rPr>
                                <w:t xml:space="preserve"> summary of outstanding tasks/documents and key dates</w:t>
                              </w:r>
                            </w:p>
                          </w:tc>
                          <w:tc>
                            <w:tcPr>
                              <w:tcW w:w="2500" w:type="pct"/>
                              <w:vMerge w:val="restart"/>
                              <w:shd w:val="clear" w:color="auto" w:fill="auto"/>
                            </w:tcPr>
                            <w:p w14:paraId="718BBE3F" w14:textId="5752F109" w:rsidR="007C4BDF" w:rsidRPr="00DF2BBE" w:rsidRDefault="007C4BDF"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Manage students</w:t>
                              </w:r>
                              <w:r w:rsidRPr="00DF2BBE">
                                <w:rPr>
                                  <w:sz w:val="20"/>
                                  <w:szCs w:val="20"/>
                                </w:rPr>
                                <w:t>: Staff can create new logins for students and then approve the info they submit.</w:t>
                              </w:r>
                              <w:r>
                                <w:rPr>
                                  <w:sz w:val="20"/>
                                  <w:szCs w:val="20"/>
                                </w:rPr>
                                <w:br/>
                                <w:t>The e</w:t>
                              </w:r>
                              <w:r w:rsidRPr="00DF2BBE">
                                <w:rPr>
                                  <w:sz w:val="20"/>
                                  <w:szCs w:val="20"/>
                                </w:rPr>
                                <w:t>xisting student database can be searched</w:t>
                              </w:r>
                              <w:r>
                                <w:rPr>
                                  <w:sz w:val="20"/>
                                  <w:szCs w:val="20"/>
                                </w:rPr>
                                <w:t xml:space="preserve"> and viewed.</w:t>
                              </w:r>
                            </w:p>
                          </w:tc>
                        </w:tr>
                        <w:tr w:rsidR="007C4BDF" w:rsidRPr="00815148" w14:paraId="19E275CF"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5B407BFF" w14:textId="04A46AC3" w:rsidR="007C4BDF" w:rsidRPr="00815148" w:rsidRDefault="007C4BDF" w:rsidP="00DF2BBE">
                              <w:pPr>
                                <w:pStyle w:val="ListParagraph"/>
                                <w:numPr>
                                  <w:ilvl w:val="0"/>
                                  <w:numId w:val="17"/>
                                </w:numPr>
                                <w:rPr>
                                  <w:b w:val="0"/>
                                  <w:bCs w:val="0"/>
                                  <w:sz w:val="20"/>
                                  <w:szCs w:val="20"/>
                                </w:rPr>
                              </w:pPr>
                              <w:r w:rsidRPr="00DF2BBE">
                                <w:rPr>
                                  <w:sz w:val="20"/>
                                  <w:szCs w:val="20"/>
                                </w:rPr>
                                <w:t>Sign up/register</w:t>
                              </w:r>
                              <w:r>
                                <w:rPr>
                                  <w:b w:val="0"/>
                                  <w:bCs w:val="0"/>
                                  <w:sz w:val="20"/>
                                  <w:szCs w:val="20"/>
                                </w:rPr>
                                <w:t>: Students register for scheme and input details</w:t>
                              </w:r>
                            </w:p>
                          </w:tc>
                          <w:tc>
                            <w:tcPr>
                              <w:tcW w:w="2500" w:type="pct"/>
                              <w:vMerge/>
                              <w:shd w:val="clear" w:color="auto" w:fill="auto"/>
                            </w:tcPr>
                            <w:p w14:paraId="53E1D62E" w14:textId="07BCAE6C" w:rsidR="007C4BDF" w:rsidRPr="00DF2BBE" w:rsidRDefault="007C4BDF"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p>
                          </w:tc>
                        </w:tr>
                        <w:tr w:rsidR="007C4BDF" w:rsidRPr="00815148" w14:paraId="644AA01A"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FCE4A89" w14:textId="59DFCEA8" w:rsidR="007C4BDF" w:rsidRPr="00815148" w:rsidRDefault="007C4BDF" w:rsidP="00DF2BBE">
                              <w:pPr>
                                <w:pStyle w:val="ListParagraph"/>
                                <w:numPr>
                                  <w:ilvl w:val="0"/>
                                  <w:numId w:val="17"/>
                                </w:numPr>
                                <w:rPr>
                                  <w:b w:val="0"/>
                                  <w:bCs w:val="0"/>
                                  <w:sz w:val="20"/>
                                  <w:szCs w:val="20"/>
                                </w:rPr>
                              </w:pPr>
                              <w:r w:rsidRPr="00DF2BBE">
                                <w:rPr>
                                  <w:sz w:val="20"/>
                                  <w:szCs w:val="20"/>
                                </w:rPr>
                                <w:t>Per section info</w:t>
                              </w:r>
                              <w:r>
                                <w:rPr>
                                  <w:b w:val="0"/>
                                  <w:bCs w:val="0"/>
                                  <w:sz w:val="20"/>
                                  <w:szCs w:val="20"/>
                                </w:rPr>
                                <w:t>: Students view info for each section and add appropriate evidence after filling in all required details</w:t>
                              </w:r>
                            </w:p>
                          </w:tc>
                          <w:tc>
                            <w:tcPr>
                              <w:tcW w:w="2500" w:type="pct"/>
                              <w:shd w:val="clear" w:color="auto" w:fill="auto"/>
                            </w:tcPr>
                            <w:p w14:paraId="480E366C" w14:textId="4185760B" w:rsidR="007C4BDF" w:rsidRPr="00DF2BBE" w:rsidRDefault="007C4BDF"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 xml:space="preserve">Plan </w:t>
                              </w:r>
                              <w:r>
                                <w:rPr>
                                  <w:b/>
                                  <w:bCs/>
                                  <w:sz w:val="20"/>
                                  <w:szCs w:val="20"/>
                                </w:rPr>
                                <w:t>Events</w:t>
                              </w:r>
                              <w:r>
                                <w:rPr>
                                  <w:sz w:val="20"/>
                                  <w:szCs w:val="20"/>
                                </w:rPr>
                                <w:t>: Staff fill in details about upcoming events/expedition for it to then be ‘pushed’ to students/groups of students (by level)</w:t>
                              </w:r>
                            </w:p>
                          </w:tc>
                        </w:tr>
                        <w:tr w:rsidR="007C4BDF" w:rsidRPr="00815148" w14:paraId="0419341E"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DED019B" w14:textId="0FF1935C" w:rsidR="007C4BDF" w:rsidRPr="00815148" w:rsidRDefault="007C4BDF" w:rsidP="00DF2BBE">
                              <w:pPr>
                                <w:pStyle w:val="ListParagraph"/>
                                <w:numPr>
                                  <w:ilvl w:val="0"/>
                                  <w:numId w:val="17"/>
                                </w:numPr>
                                <w:rPr>
                                  <w:b w:val="0"/>
                                  <w:bCs w:val="0"/>
                                  <w:sz w:val="20"/>
                                  <w:szCs w:val="20"/>
                                </w:rPr>
                              </w:pPr>
                              <w:r w:rsidRPr="00DF2BBE">
                                <w:rPr>
                                  <w:sz w:val="20"/>
                                  <w:szCs w:val="20"/>
                                </w:rPr>
                                <w:t>Calendar</w:t>
                              </w:r>
                              <w:r>
                                <w:rPr>
                                  <w:b w:val="0"/>
                                  <w:bCs w:val="0"/>
                                  <w:sz w:val="20"/>
                                  <w:szCs w:val="20"/>
                                </w:rPr>
                                <w:t>: Students see upcoming dates</w:t>
                              </w:r>
                              <w:r w:rsidR="00687D79">
                                <w:rPr>
                                  <w:b w:val="0"/>
                                  <w:bCs w:val="0"/>
                                  <w:sz w:val="20"/>
                                  <w:szCs w:val="20"/>
                                </w:rPr>
                                <w:t>/events</w:t>
                              </w:r>
                              <w:r>
                                <w:rPr>
                                  <w:b w:val="0"/>
                                  <w:bCs w:val="0"/>
                                  <w:sz w:val="20"/>
                                  <w:szCs w:val="20"/>
                                </w:rPr>
                                <w:t xml:space="preserve"> (up to a week in advance)</w:t>
                              </w:r>
                            </w:p>
                          </w:tc>
                          <w:tc>
                            <w:tcPr>
                              <w:tcW w:w="2500" w:type="pct"/>
                              <w:shd w:val="clear" w:color="auto" w:fill="auto"/>
                            </w:tcPr>
                            <w:p w14:paraId="286349F6" w14:textId="78968A46" w:rsidR="007C4BDF" w:rsidRPr="00DF2BBE" w:rsidRDefault="007C4BDF"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DF2BBE">
                                <w:rPr>
                                  <w:b/>
                                  <w:bCs/>
                                  <w:sz w:val="20"/>
                                  <w:szCs w:val="20"/>
                                </w:rPr>
                                <w:t>Data management</w:t>
                              </w:r>
                              <w:r>
                                <w:rPr>
                                  <w:sz w:val="20"/>
                                  <w:szCs w:val="20"/>
                                </w:rPr>
                                <w:t>: Stored student data can be exported as a file, for the program to load back into memory at a later date, or PDF</w:t>
                              </w:r>
                            </w:p>
                          </w:tc>
                        </w:tr>
                        <w:tr w:rsidR="007C4BDF" w:rsidRPr="00815148" w14:paraId="29FCE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D6CED1D" w14:textId="60CF2F23" w:rsidR="007C4BDF" w:rsidRPr="00815148" w:rsidRDefault="007C4BDF" w:rsidP="00DF2BBE">
                              <w:pPr>
                                <w:pStyle w:val="ListParagraph"/>
                                <w:numPr>
                                  <w:ilvl w:val="0"/>
                                  <w:numId w:val="17"/>
                                </w:numPr>
                                <w:rPr>
                                  <w:b w:val="0"/>
                                  <w:bCs w:val="0"/>
                                  <w:sz w:val="20"/>
                                  <w:szCs w:val="20"/>
                                </w:rPr>
                              </w:pPr>
                              <w:r w:rsidRPr="00DF2BBE">
                                <w:rPr>
                                  <w:sz w:val="20"/>
                                  <w:szCs w:val="20"/>
                                </w:rPr>
                                <w:t>Expedition preparation</w:t>
                              </w:r>
                              <w:r>
                                <w:rPr>
                                  <w:b w:val="0"/>
                                  <w:bCs w:val="0"/>
                                  <w:sz w:val="20"/>
                                  <w:szCs w:val="20"/>
                                </w:rPr>
                                <w:t xml:space="preserve">: After </w:t>
                              </w:r>
                              <w:r w:rsidR="00687D79">
                                <w:rPr>
                                  <w:b w:val="0"/>
                                  <w:bCs w:val="0"/>
                                  <w:sz w:val="20"/>
                                  <w:szCs w:val="20"/>
                                </w:rPr>
                                <w:t>details are</w:t>
                              </w:r>
                              <w:r>
                                <w:rPr>
                                  <w:b w:val="0"/>
                                  <w:bCs w:val="0"/>
                                  <w:sz w:val="20"/>
                                  <w:szCs w:val="20"/>
                                </w:rPr>
                                <w:t xml:space="preserve"> ‘pushed’ by staff, students prepare for an expedition</w:t>
                              </w:r>
                            </w:p>
                          </w:tc>
                          <w:tc>
                            <w:tcPr>
                              <w:tcW w:w="2500" w:type="pct"/>
                              <w:shd w:val="clear" w:color="auto" w:fill="auto"/>
                            </w:tcPr>
                            <w:p w14:paraId="06D1642E" w14:textId="78B29235" w:rsidR="007C4BDF" w:rsidRPr="005F1010" w:rsidRDefault="007C4BDF" w:rsidP="005F101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0"/>
                                  <w:szCs w:val="20"/>
                                </w:rPr>
                              </w:pPr>
                              <w:r w:rsidRPr="005F1010">
                                <w:rPr>
                                  <w:b/>
                                  <w:bCs/>
                                  <w:sz w:val="20"/>
                                  <w:szCs w:val="20"/>
                                </w:rPr>
                                <w:t>Application close/exit</w:t>
                              </w:r>
                              <w:r>
                                <w:rPr>
                                  <w:sz w:val="20"/>
                                  <w:szCs w:val="20"/>
                                </w:rPr>
                                <w:t>: The program’s</w:t>
                              </w:r>
                              <w:r w:rsidR="00687D79">
                                <w:rPr>
                                  <w:sz w:val="20"/>
                                  <w:szCs w:val="20"/>
                                </w:rPr>
                                <w:t xml:space="preserve"> entire</w:t>
                              </w:r>
                              <w:r>
                                <w:rPr>
                                  <w:sz w:val="20"/>
                                  <w:szCs w:val="20"/>
                                </w:rPr>
                                <w:t xml:space="preserve"> database/memory is saved to a file at this time to be restored on next start-up</w:t>
                              </w:r>
                            </w:p>
                          </w:tc>
                        </w:tr>
                      </w:tbl>
                      <w:p w14:paraId="57910C1B" w14:textId="04C95835" w:rsidR="007C4BDF" w:rsidRPr="00815148" w:rsidRDefault="007C4BDF" w:rsidP="005D4AF4">
                        <w:pPr>
                          <w:rPr>
                            <w:sz w:val="20"/>
                            <w:szCs w:val="20"/>
                          </w:rPr>
                        </w:pPr>
                      </w:p>
                    </w:txbxContent>
                  </v:textbox>
                </v:shape>
                <v:rect id="Rectangle 158" o:spid="_x0000_s1162" style="position:absolute;left:64643;width:12238;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" fillcolor="white [3201]" strokecolor="#ffbd47 [3205]" strokeweight="1pt">
                  <v:textbox>
                    <w:txbxContent>
                      <w:p w14:paraId="195CC133" w14:textId="362309A6" w:rsidR="007C4BDF" w:rsidRDefault="007C4BDF" w:rsidP="004C1B25">
                        <w:pPr>
                          <w:jc w:val="center"/>
                        </w:pPr>
                        <w:r>
                          <w:t>Staff Login</w:t>
                        </w:r>
                      </w:p>
                    </w:txbxContent>
                  </v:textbox>
                </v:rect>
                <v:rect id="Rectangle 166" o:spid="_x0000_s1163" style="position:absolute;left:12021;top:22459;width:12117;height:411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" fillcolor="white [3201]" strokecolor="#e84c22 [3204]" strokeweight="1pt">
                  <v:textbox>
                    <w:txbxContent>
                      <w:p w14:paraId="4CC7956F" w14:textId="1DCE9D41" w:rsidR="007C4BDF" w:rsidRDefault="007C4BDF" w:rsidP="004C1B25">
                        <w:pPr>
                          <w:jc w:val="center"/>
                        </w:pPr>
                        <w:r>
                          <w:t>View/edit section info</w:t>
                        </w:r>
                      </w:p>
                    </w:txbxContent>
                  </v:textbox>
                </v: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9" o:spid="_x0000_s1164" type="#_x0000_t87" style="position:absolute;left:23584;top:-15853;width:2155;height:4811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" adj="1135" strokecolor="#e84c22 [3204]" strokeweight="1.5pt">
                  <v:stroke joinstyle="miter"/>
                </v:shape>
                <v:rect id="Rectangle 223" o:spid="_x0000_s1165" style="position:absolute;left:16970;top:22383;width:12117;height:42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" fillcolor="white [3201]" strokecolor="#e84c22 [3204]" strokeweight="1pt">
                  <v:textbox>
                    <w:txbxContent>
                      <w:p w14:paraId="6480CB78" w14:textId="4AA9F0F7" w:rsidR="007C4BDF" w:rsidRDefault="007C4BDF" w:rsidP="004C1B25">
                        <w:pPr>
                          <w:jc w:val="center"/>
                        </w:pPr>
                        <w:r>
                          <w:t>Upload evidence/report</w:t>
                        </w:r>
                      </w:p>
                    </w:txbxContent>
                  </v:textbox>
                </v:rect>
                <v:rect id="Rectangle 164" o:spid="_x0000_s1166" style="position:absolute;left:607;top:9538;width:12757;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" fillcolor="white [3201]" strokecolor="#e84c22 [3204]" strokeweight="1pt">
                  <v:textbox>
                    <w:txbxContent>
                      <w:p w14:paraId="3D4EF46C" w14:textId="7C212E44" w:rsidR="007C4BDF" w:rsidRDefault="007C4BDF" w:rsidP="004C1B25">
                        <w:pPr>
                          <w:jc w:val="center"/>
                        </w:pPr>
                        <w:r>
                          <w:t>Sign up/register</w:t>
                        </w:r>
                      </w:p>
                    </w:txbxContent>
                  </v:textbox>
                </v:rect>
                <v:rect id="Rectangle 165" o:spid="_x0000_s1167" style="position:absolute;left:14499;top:13131;width:11772;height:4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" fillcolor="white [3201]" strokecolor="#e84c22 [3204]" strokeweight="1pt">
                  <v:textbox>
                    <w:txbxContent>
                      <w:p w14:paraId="286EA8D7" w14:textId="2750236B" w:rsidR="007C4BDF" w:rsidRDefault="007C4BDF" w:rsidP="004C1B25">
                        <w:pPr>
                          <w:jc w:val="center"/>
                        </w:pPr>
                        <w:r>
                          <w:t>Allocate section timings</w:t>
                        </w:r>
                      </w:p>
                    </w:txbxContent>
                  </v:textbox>
                </v:rect>
                <v:rect id="Rectangle 215" o:spid="_x0000_s1168" style="position:absolute;left:27440;top:9538;width:8456;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" fillcolor="white [3201]" strokecolor="#e84c22 [3204]" strokeweight="1pt">
                  <v:textbox>
                    <w:txbxContent>
                      <w:p w14:paraId="16F18222" w14:textId="0DC33DF2" w:rsidR="007C4BDF" w:rsidRDefault="007C4BDF" w:rsidP="004C1B25">
                        <w:pPr>
                          <w:jc w:val="center"/>
                        </w:pPr>
                        <w:r>
                          <w:t>Calendar</w:t>
                        </w:r>
                      </w:p>
                    </w:txbxContent>
                  </v:textbox>
                </v:rect>
                <v:rect id="Rectangle 224" o:spid="_x0000_s1169" style="position:absolute;left:36600;top:9538;width:12117;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" fillcolor="white [3201]" strokecolor="#e84c22 [3204]" strokeweight="1pt">
                  <v:textbox>
                    <w:txbxContent>
                      <w:p w14:paraId="70F5F7D0" w14:textId="261991E3" w:rsidR="007C4BDF" w:rsidRDefault="007C4BDF" w:rsidP="004C1B25">
                        <w:pPr>
                          <w:jc w:val="center"/>
                        </w:pPr>
                        <w:r>
                          <w:t>Expedition prep.</w:t>
                        </w:r>
                      </w:p>
                    </w:txbxContent>
                  </v:textbox>
                </v:rect>
                <v:rect id="Rectangle 225" o:spid="_x0000_s1170" style="position:absolute;left:33311;top:16994;width:12117;height:41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" fillcolor="white [3201]" strokecolor="#e84c22 [3204]" strokeweight="1pt">
                  <v:textbox>
                    <w:txbxContent>
                      <w:p w14:paraId="40B5BA89" w14:textId="3CBC0C68" w:rsidR="007C4BDF" w:rsidRDefault="007C4BDF" w:rsidP="004C1B25">
                        <w:pPr>
                          <w:jc w:val="center"/>
                        </w:pPr>
                        <w:r>
                          <w:t>Equipment tick list</w:t>
                        </w:r>
                      </w:p>
                    </w:txbxContent>
                  </v:textbox>
                </v:rect>
                <v:rect id="Rectangle 226" o:spid="_x0000_s1171" style="position:absolute;left:37404;top:17863;width:12117;height:23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" fillcolor="white [3201]" strokecolor="#e84c22 [3204]" strokeweight="1pt">
                  <v:textbox>
                    <w:txbxContent>
                      <w:p w14:paraId="2385FAAE" w14:textId="086590CA" w:rsidR="007C4BDF" w:rsidRDefault="007C4BDF" w:rsidP="004C1B25">
                        <w:pPr>
                          <w:jc w:val="center"/>
                        </w:pPr>
                        <w:r>
                          <w:t>View route map</w:t>
                        </w:r>
                      </w:p>
                    </w:txbxContent>
                  </v:textbox>
                </v:rect>
                <v:rect id="Rectangle 228" o:spid="_x0000_s1172" style="position:absolute;left:25567;top:16187;width:12117;height:57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" fillcolor="white [3201]" strokecolor="#e84c22 [3204]" strokeweight="1pt">
                  <v:textbox>
                    <w:txbxContent>
                      <w:p w14:paraId="6D61E03A" w14:textId="1817EDA8" w:rsidR="007C4BDF" w:rsidRDefault="007C4BDF" w:rsidP="004C1B25">
                        <w:pPr>
                          <w:jc w:val="center"/>
                        </w:pPr>
                        <w:r>
                          <w:t>View upcoming events and DofE sessions</w:t>
                        </w:r>
                      </w:p>
                    </w:txbxContent>
                  </v:textbox>
                </v:rect>
                <v:rect id="Rectangle 229" o:spid="_x0000_s1173" style="position:absolute;left:-1388;top:17940;width:12117;height:25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" fillcolor="white [3201]" strokecolor="#e84c22 [3204]" strokeweight="1pt">
                  <v:textbox>
                    <w:txbxContent>
                      <w:p w14:paraId="7ED0A2CD" w14:textId="401533A4" w:rsidR="007C4BDF" w:rsidRDefault="007C4BDF" w:rsidP="004C1B25">
                        <w:pPr>
                          <w:jc w:val="center"/>
                        </w:pPr>
                        <w:r>
                          <w:t>Input form data</w:t>
                        </w:r>
                      </w:p>
                    </w:txbxContent>
                  </v:textbox>
                </v:rect>
                <v:rect id="Rectangle 230" o:spid="_x0000_s1174" style="position:absolute;left:3105;top:16955;width:12117;height:446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" fillcolor="white [3201]" strokecolor="#e84c22 [3204]" strokeweight="1pt">
                  <v:textbox>
                    <w:txbxContent>
                      <w:p w14:paraId="4B8F3284" w14:textId="06EF9646" w:rsidR="007C4BDF" w:rsidRDefault="007C4BDF" w:rsidP="004C1B25">
                        <w:pPr>
                          <w:jc w:val="center"/>
                        </w:pPr>
                        <w:r>
                          <w:t>Edit personal details</w:t>
                        </w:r>
                      </w:p>
                    </w:txbxContent>
                  </v:textbox>
                </v:rect>
                <v:rect id="Rectangle 232" o:spid="_x0000_s1175" style="position:absolute;left:18597;top:3948;width:11911;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" fillcolor="white [3201]" strokecolor="#e84c22 [3204]" strokeweight="1pt">
                  <v:textbox>
                    <w:txbxContent>
                      <w:p w14:paraId="2382500D" w14:textId="0B7EE909" w:rsidR="007C4BDF" w:rsidRDefault="007C4BDF" w:rsidP="004C1B25">
                        <w:pPr>
                          <w:jc w:val="center"/>
                        </w:pPr>
                        <w:r>
                          <w:t>Award overview</w:t>
                        </w:r>
                      </w:p>
                    </w:txbxContent>
                  </v:textbox>
                </v:rect>
                <v:rect id="Rectangle 233" o:spid="_x0000_s1176" style="position:absolute;left:14362;top:9538;width:12117;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" fillcolor="white [3201]" strokecolor="#e84c22 [3204]" strokeweight="1pt">
                  <v:textbox>
                    <w:txbxContent>
                      <w:p w14:paraId="016BD422" w14:textId="05B1666F" w:rsidR="007C4BDF" w:rsidRDefault="007C4BDF" w:rsidP="004C1B25">
                        <w:pPr>
                          <w:jc w:val="center"/>
                        </w:pPr>
                        <w:r>
                          <w:t>Per section info</w:t>
                        </w:r>
                      </w:p>
                    </w:txbxContent>
                  </v:textbox>
                </v:rect>
                <v:rect id="Rectangle 237" o:spid="_x0000_s1177" style="position:absolute;left:40639;top:18001;width:12117;height:23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" fillcolor="white [3201]" strokecolor="#e84c22 [3204]" strokeweight="1pt">
                  <v:textbox>
                    <w:txbxContent>
                      <w:p w14:paraId="5B0A1B80" w14:textId="135ABD37" w:rsidR="007C4BDF" w:rsidRDefault="007C4BDF" w:rsidP="004C1B25">
                        <w:pPr>
                          <w:jc w:val="center"/>
                        </w:pPr>
                        <w:r>
                          <w:t>Give consent</w:t>
                        </w:r>
                      </w:p>
                    </w:txbxContent>
                  </v:textbox>
                </v:rect>
                <v:rect id="Rectangle 227" o:spid="_x0000_s1178" style="position:absolute;left:46011;top:16886;width:12117;height:42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" fillcolor="white [3201]" strokecolor="#ffbd47 [3205]" strokeweight="1pt">
                  <v:textbox>
                    <w:txbxContent>
                      <w:p w14:paraId="7DE255BA" w14:textId="574FC10A" w:rsidR="007C4BDF" w:rsidRDefault="007C4BDF" w:rsidP="004C1B25">
                        <w:pPr>
                          <w:jc w:val="center"/>
                        </w:pPr>
                        <w:r>
                          <w:t>Create+Approve new registration</w:t>
                        </w:r>
                      </w:p>
                    </w:txbxContent>
                  </v:textbox>
                </v:rect>
                <v:rect id="Rectangle 238" o:spid="_x0000_s1179" style="position:absolute;left:51472;top:20621;width:10703;height:4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" fillcolor="white [3201]" strokecolor="#ffbd47 [3205]" strokeweight="1pt">
                  <v:textbox>
                    <w:txbxContent>
                      <w:p w14:paraId="752FC809" w14:textId="7FFCD310" w:rsidR="007C4BDF" w:rsidRDefault="007C4BDF" w:rsidP="004C1B25">
                        <w:pPr>
                          <w:jc w:val="center"/>
                        </w:pPr>
                        <w:r>
                          <w:t>View student personal data</w:t>
                        </w:r>
                      </w:p>
                    </w:txbxContent>
                  </v:textbox>
                </v:rect>
                <v:rect id="Rectangle 239" o:spid="_x0000_s1180" style="position:absolute;left:56172;top:20621;width:10703;height:4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" fillcolor="white [3201]" strokecolor="#ffbd47 [3205]" strokeweight="1pt">
                  <v:textbox>
                    <w:txbxContent>
                      <w:p w14:paraId="4B31C2DA" w14:textId="41B2A133" w:rsidR="007C4BDF" w:rsidRDefault="007C4BDF" w:rsidP="004C1B25">
                        <w:pPr>
                          <w:jc w:val="center"/>
                        </w:pPr>
                        <w:r>
                          <w:t>View student progress</w:t>
                        </w:r>
                      </w:p>
                    </w:txbxContent>
                  </v:textbox>
                </v:rect>
                <v:rect id="Rectangle 240" o:spid="_x0000_s1181" style="position:absolute;left:60009;top:23917;width:12117;height:261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" fillcolor="white [3201]" strokecolor="#ffbd47 [3205]" strokeweight="1pt">
                  <v:textbox>
                    <w:txbxContent>
                      <w:p w14:paraId="3E4069C3" w14:textId="10B7C658" w:rsidR="007C4BDF" w:rsidRDefault="007C4BDF" w:rsidP="004C1B25">
                        <w:pPr>
                          <w:jc w:val="center"/>
                        </w:pPr>
                        <w:r>
                          <w:t>Equipment list</w:t>
                        </w:r>
                      </w:p>
                    </w:txbxContent>
                  </v:textbox>
                </v:rect>
                <v:rect id="Rectangle 241" o:spid="_x0000_s1182" style="position:absolute;left:64262;top:22961;width:12117;height:452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" fillcolor="white [3201]" strokecolor="#ffbd47 [3205]" strokeweight="1pt">
                  <v:textbox>
                    <w:txbxContent>
                      <w:p w14:paraId="6C9AB853" w14:textId="747CB6CD" w:rsidR="007C4BDF" w:rsidRDefault="007C4BDF" w:rsidP="004C1B25">
                        <w:pPr>
                          <w:jc w:val="center"/>
                        </w:pPr>
                        <w:r>
                          <w:t>Route map upload</w:t>
                        </w:r>
                      </w:p>
                    </w:txbxContent>
                  </v:textbox>
                </v:rect>
                <v:group id="Group 26" o:spid="_x0000_s1183" style="position:absolute;left:50405;top:9655;width:40603;height:2732" coordorigin="50405,9655" coordsize="40602,2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35" o:spid="_x0000_s1184" style="position:absolute;left:50405;top:9655;width:13289;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" fillcolor="white [3201]" strokecolor="#ffbd47 [3205]" strokeweight="1pt">
                    <v:textbox>
                      <w:txbxContent>
                        <w:p w14:paraId="03950F63" w14:textId="4CA4DACE" w:rsidR="007C4BDF" w:rsidRDefault="007C4BDF" w:rsidP="004C1B25">
                          <w:pPr>
                            <w:jc w:val="center"/>
                          </w:pPr>
                          <w:r>
                            <w:t>Manage students</w:t>
                          </w:r>
                        </w:p>
                      </w:txbxContent>
                    </v:textbox>
                  </v:rect>
                  <v:rect id="Rectangle 236" o:spid="_x0000_s1185" style="position:absolute;left:64140;top:9655;width:11718;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" fillcolor="white [3201]" strokecolor="#ffbd47 [3205]" strokeweight="1pt">
                    <v:textbox>
                      <w:txbxContent>
                        <w:p w14:paraId="04C9986C" w14:textId="4AC146EA" w:rsidR="007C4BDF" w:rsidRDefault="007C4BDF" w:rsidP="004C1B25">
                          <w:pPr>
                            <w:jc w:val="center"/>
                          </w:pPr>
                          <w:r>
                            <w:t>Plan Events</w:t>
                          </w:r>
                        </w:p>
                      </w:txbxContent>
                    </v:textbox>
                  </v:rect>
                  <v:rect id="Rectangle 242" o:spid="_x0000_s1186" style="position:absolute;left:76302;top:9655;width:14706;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" fillcolor="white [3201]" strokecolor="#ffbd47 [3205]" strokeweight="1pt">
                    <v:textbox>
                      <w:txbxContent>
                        <w:p w14:paraId="3FEC0426" w14:textId="0D1B3CCC" w:rsidR="007C4BDF" w:rsidRDefault="007C4BDF" w:rsidP="004C1B25">
                          <w:pPr>
                            <w:jc w:val="center"/>
                          </w:pPr>
                          <w:r>
                            <w:t>Data management</w:t>
                          </w:r>
                        </w:p>
                      </w:txbxContent>
                    </v:textbox>
                  </v:rect>
                </v:group>
                <v:rect id="Rectangle 243" o:spid="_x0000_s1187" style="position:absolute;left:41905;width:13645;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" fillcolor="white [3201]" strokecolor="black [3213]" strokeweight="1pt">
                  <v:textbox>
                    <w:txbxContent>
                      <w:p w14:paraId="3EBD1859" w14:textId="37C5E23A" w:rsidR="007C4BDF" w:rsidRDefault="007C4BDF" w:rsidP="004C1B25">
                        <w:pPr>
                          <w:jc w:val="center"/>
                        </w:pPr>
                        <w:r>
                          <w:t>Welcome Screen</w:t>
                        </w:r>
                      </w:p>
                    </w:txbxContent>
                  </v:textbox>
                </v:rect>
                <v:rect id="Rectangle 244" o:spid="_x0000_s1188" style="position:absolute;left:54653;top:12966;width:9010;height:4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" fillcolor="white [3201]" strokecolor="#ffbd47 [3205]" strokeweight="1pt">
                  <v:textbox>
                    <w:txbxContent>
                      <w:p w14:paraId="6AEF12D2" w14:textId="1762E8ED" w:rsidR="007C4BDF" w:rsidRDefault="007C4BDF" w:rsidP="004C1B25">
                        <w:pPr>
                          <w:jc w:val="center"/>
                        </w:pPr>
                        <w:r>
                          <w:t>Search/filt-er students</w:t>
                        </w:r>
                      </w:p>
                    </w:txbxContent>
                  </v:textbox>
                </v:rect>
                <v:rect id="Rectangle 245" o:spid="_x0000_s1189" style="position:absolute;left:76676;top:13048;width:10968;height:4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" fillcolor="white [3201]" strokecolor="#ffbd47 [3205]" strokeweight="1pt">
                  <v:textbox>
                    <w:txbxContent>
                      <w:p w14:paraId="25D9DC5C" w14:textId="300730FF" w:rsidR="007C4BDF" w:rsidRDefault="007C4BDF" w:rsidP="004C1B25">
                        <w:pPr>
                          <w:jc w:val="center"/>
                        </w:pPr>
                        <w:r>
                          <w:t>Select/filter students</w:t>
                        </w:r>
                      </w:p>
                    </w:txbxContent>
                  </v:textbox>
                </v:rect>
                <v:rect id="Rectangle 248" o:spid="_x0000_s1190" style="position:absolute;left:73304;top:23213;width:12117;height:26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" fillcolor="white [3201]" strokecolor="#ffbd47 [3205]" strokeweight="1pt">
                  <v:textbox>
                    <w:txbxContent>
                      <w:p w14:paraId="26B3FFAD" w14:textId="218E5537" w:rsidR="007C4BDF" w:rsidRDefault="007C4BDF" w:rsidP="004C1B25">
                        <w:pPr>
                          <w:jc w:val="center"/>
                        </w:pPr>
                        <w:r>
                          <w:t>Print to PDF</w:t>
                        </w:r>
                      </w:p>
                    </w:txbxContent>
                  </v:textbox>
                </v:rect>
                <v:rect id="Rectangle 249" o:spid="_x0000_s1191" style="position:absolute;left:78361;top:22156;width:12118;height:472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" fillcolor="white [3201]" strokecolor="#ffbd47 [3205]" strokeweight="1pt">
                  <v:textbox>
                    <w:txbxContent>
                      <w:p w14:paraId="679498AF" w14:textId="4D9877C4" w:rsidR="007C4BDF" w:rsidRDefault="007C4BDF" w:rsidP="004C1B25">
                        <w:pPr>
                          <w:jc w:val="center"/>
                        </w:pPr>
                        <w:r>
                          <w:t>Backup/export to file</w:t>
                        </w:r>
                      </w:p>
                      <w:p w14:paraId="2CF5B052" w14:textId="77777777" w:rsidR="007C4BDF" w:rsidRDefault="007C4BDF" w:rsidP="004C1B25">
                        <w:pPr>
                          <w:jc w:val="center"/>
                        </w:pPr>
                      </w:p>
                    </w:txbxContent>
                  </v:textbox>
                </v:rect>
                <v:rect id="Rectangle 250" o:spid="_x0000_s1192" style="position:absolute;left:83643;top:17883;width:12118;height:261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" fillcolor="white [3201]" strokecolor="#ffbd47 [3205]" strokeweight="1pt">
                  <v:textbox>
                    <w:txbxContent>
                      <w:p w14:paraId="2B4125E0" w14:textId="236F3C51" w:rsidR="007C4BDF" w:rsidRDefault="007C4BDF" w:rsidP="004C1B25">
                        <w:pPr>
                          <w:jc w:val="center"/>
                        </w:pPr>
                        <w:r>
                          <w:t>Import from file</w:t>
                        </w:r>
                      </w:p>
                    </w:txbxContent>
                  </v:textbox>
                </v:rect>
                <v:shape id="Left Brace 252" o:spid="_x0000_s1193" type="#_x0000_t87" style="position:absolute;left:69629;top:-12100;width:2155;height:406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" adj="1345" strokecolor="#ffbd47 [3205]" strokeweight="1.5pt">
                  <v:stroke joinstyle="miter"/>
                </v:shape>
                <v:rect id="Rectangle 253" o:spid="_x0000_s1194" style="position:absolute;left:67944;top:21407;width:13216;height:261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" fillcolor="white [3201]" strokecolor="#ffbd47 [3205]" strokeweight="1pt">
                  <v:textbox>
                    <w:txbxContent>
                      <w:p w14:paraId="58E6C54E" w14:textId="669063E4" w:rsidR="007C4BDF" w:rsidRDefault="007C4BDF" w:rsidP="004C1B25">
                        <w:pPr>
                          <w:jc w:val="center"/>
                        </w:pPr>
                        <w:r>
                          <w:t>Mark attendance</w:t>
                        </w:r>
                      </w:p>
                    </w:txbxContent>
                  </v:textbox>
                </v:rect>
                <v:rect id="Rectangle 231" o:spid="_x0000_s1195" style="position:absolute;left:62466;top:4145;width:16548;height:2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" fillcolor="white [3201]" strokecolor="#ffbd47 [3205]" strokeweight="1pt">
                  <v:textbox>
                    <w:txbxContent>
                      <w:p w14:paraId="5CB39C96" w14:textId="22277633" w:rsidR="007C4BDF" w:rsidRDefault="007C4BDF" w:rsidP="004C1B25">
                        <w:pPr>
                          <w:jc w:val="center"/>
                        </w:pPr>
                        <w:r>
                          <w:t>Student overview table</w:t>
                        </w:r>
                      </w:p>
                    </w:txbxContent>
                  </v:textbox>
                </v:rect>
                <v:shape id="Straight Arrow Connector 254" o:spid="_x0000_s1196" type="#_x0000_t32" style="position:absolute;left:70740;top:2731;width:22;height:1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" strokecolor="#ffbd47 [3205]" strokeweight="1.5pt">
                  <v:stroke endarrow="block" joinstyle="miter"/>
                </v:shape>
                <v:shape id="Straight Arrow Connector 255" o:spid="_x0000_s1197" type="#_x0000_t32" style="position:absolute;left:55550;top:1365;width:9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" strokecolor="black [3213]" strokeweight="1.5pt">
                  <v:stroke endarrow="block" joinstyle="miter"/>
                </v:shape>
                <v:shape id="Straight Arrow Connector 256" o:spid="_x0000_s1198" type="#_x0000_t32" style="position:absolute;left:30376;top:1365;width:115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" strokecolor="black [3213]" strokeweight="1.5pt">
                  <v:stroke endarrow="block" joinstyle="miter"/>
                </v:shape>
                <v:rect id="Rectangle 257" o:spid="_x0000_s1199" style="position:absolute;left:41905;top:3948;width:13645;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" fillcolor="white [3201]" strokecolor="black [3213]" strokeweight="1pt">
                  <v:textbox>
                    <w:txbxContent>
                      <w:p w14:paraId="3933D22A" w14:textId="6CF3C8DC" w:rsidR="007C4BDF" w:rsidRDefault="007C4BDF" w:rsidP="004C1B25">
                        <w:pPr>
                          <w:jc w:val="center"/>
                        </w:pPr>
                        <w:r>
                          <w:t>Application close</w:t>
                        </w:r>
                      </w:p>
                    </w:txbxContent>
                  </v:textbox>
                </v:rect>
                <v:shape id="Straight Arrow Connector 246" o:spid="_x0000_s1200" type="#_x0000_t32" style="position:absolute;left:30508;top:5314;width:113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" strokecolor="black [3213]" strokeweight="1.5pt">
                  <v:stroke endarrow="block" joinstyle="miter"/>
                </v:shape>
                <v:shape id="Straight Arrow Connector 247" o:spid="_x0000_s1201" type="#_x0000_t32" style="position:absolute;left:55550;top:5314;width:6916;height: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" strokecolor="black [3213]" strokeweight="1.5pt">
                  <v:stroke endarrow="block" joinstyle="miter"/>
                </v:shape>
                <v:rect id="Rectangle 1159" o:spid="_x0000_s1202" style="position:absolute;left:54684;top:28505;width:9010;height:4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" fillcolor="white [3201]" strokecolor="#ffbd47 [3205]" strokeweight="1pt">
                  <v:textbox>
                    <w:txbxContent>
                      <w:p w14:paraId="215C1CD5" w14:textId="1DEC4D43" w:rsidR="007C4BDF" w:rsidRDefault="007C4BDF" w:rsidP="004C1B25">
                        <w:pPr>
                          <w:jc w:val="center"/>
                        </w:pPr>
                        <w:r>
                          <w:t>Remove students</w:t>
                        </w:r>
                      </w:p>
                    </w:txbxContent>
                  </v:textbox>
                </v:rect>
                <v:rect id="Rectangle 1160" o:spid="_x0000_s1203" style="position:absolute;left:64223;top:13012;width:11635;height:2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" fillcolor="white [3201]" strokecolor="#ffbd47 [3205]" strokeweight="1pt">
                  <v:textbox>
                    <w:txbxContent>
                      <w:p w14:paraId="34A1AFBB" w14:textId="3D2A6049" w:rsidR="007C4BDF" w:rsidRDefault="007C4BDF" w:rsidP="004C1B25">
                        <w:pPr>
                          <w:jc w:val="center"/>
                        </w:pPr>
                        <w:r>
                          <w:t>Manage events</w:t>
                        </w:r>
                      </w:p>
                    </w:txbxContent>
                  </v:textbox>
                </v:rect>
                <v:rect id="Rectangle 1161" o:spid="_x0000_s1204" style="position:absolute;left:64293;top:16106;width:8560;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" fillcolor="white [3201]" strokecolor="#ffbd47 [3205]" strokeweight="1pt">
                  <v:textbox>
                    <w:txbxContent>
                      <w:p w14:paraId="28083F81" w14:textId="74249555" w:rsidR="007C4BDF" w:rsidRDefault="007C4BDF" w:rsidP="00DE5BFE">
                        <w:pPr>
                          <w:jc w:val="center"/>
                          <w:rPr>
                            <w:sz w:val="24"/>
                            <w:szCs w:val="24"/>
                          </w:rPr>
                        </w:pPr>
                        <w:r>
                          <w:rPr>
                            <w:rFonts w:eastAsia="Batang"/>
                            <w:szCs w:val="22"/>
                          </w:rPr>
                          <w:t>Expedition</w:t>
                        </w:r>
                      </w:p>
                    </w:txbxContent>
                  </v:textbox>
                </v:rect>
                <w10:wrap type="topAndBottom" anchorx="margin"/>
              </v:group>
            </w:pict>
          </mc:Fallback>
        </mc:AlternateContent>
      </w:r>
      <w:r w:rsidR="00C61BEA">
        <w:t>Overview of system</w:t>
      </w:r>
      <w:r w:rsidR="008361B5">
        <w:t xml:space="preserve"> </w:t>
      </w:r>
      <w:r w:rsidR="00214893">
        <w:t>– d</w:t>
      </w:r>
      <w:r w:rsidR="008361B5">
        <w:t>ecomposition into sub-problems</w:t>
      </w:r>
      <w:bookmarkEnd w:id="40"/>
    </w:p>
    <w:p w14:paraId="609CB9ED" w14:textId="40D5DB1F" w:rsidR="00CD4FCD" w:rsidRDefault="00CD4FCD" w:rsidP="00CD4FCD">
      <w:r>
        <w:lastRenderedPageBreak/>
        <w:t>Breaking down the problem</w:t>
      </w:r>
      <w:r w:rsidR="00E6486E">
        <w:t xml:space="preserve"> into subproblems</w:t>
      </w:r>
      <w:r>
        <w:t xml:space="preserve"> </w:t>
      </w:r>
      <w:r w:rsidR="00687D79">
        <w:t xml:space="preserve">above </w:t>
      </w:r>
      <w:r w:rsidR="00E6486E">
        <w:t xml:space="preserve">using my </w:t>
      </w:r>
      <w:hyperlink w:anchor="_Objectives" w:history="1">
        <w:r w:rsidR="00E6486E" w:rsidRPr="00E6486E">
          <w:rPr>
            <w:rStyle w:val="DocumentLinksChar"/>
          </w:rPr>
          <w:t>Objectives</w:t>
        </w:r>
      </w:hyperlink>
      <w:r w:rsidR="00687D79">
        <w:t xml:space="preserve">, </w:t>
      </w:r>
      <w:r>
        <w:t xml:space="preserve">has provided me with a much better overview of the project as a whole and will allow me to modularise its different </w:t>
      </w:r>
      <w:r w:rsidR="002E0433">
        <w:t>components</w:t>
      </w:r>
      <w:r>
        <w:t xml:space="preserve"> more easily</w:t>
      </w:r>
      <w:r w:rsidR="00E6486E">
        <w:t>. I will be able to focus on each named process (and its sub-processes) in turn and then combine them to create the final solution. This will also have the benefit of making bugs easier to locate and allow for more code reuse.</w:t>
      </w:r>
    </w:p>
    <w:p w14:paraId="6D407D5D" w14:textId="390A70F8" w:rsidR="0003217E" w:rsidRDefault="00214893" w:rsidP="0003217E">
      <w:pPr>
        <w:pStyle w:val="Heading2"/>
      </w:pPr>
      <w:bookmarkStart w:id="43" w:name="_Toc73704113"/>
      <w:r>
        <w:t>Input and Output</w:t>
      </w:r>
      <w:bookmarkEnd w:id="43"/>
    </w:p>
    <w:p w14:paraId="21A0C7AD" w14:textId="0CBBBF75" w:rsidR="00842FCA" w:rsidRDefault="00C363D9" w:rsidP="0003217E">
      <w:pPr>
        <w:pStyle w:val="Heading3"/>
      </w:pPr>
      <w:bookmarkStart w:id="44" w:name="_Toc73704114"/>
      <w:r>
        <w:t xml:space="preserve">General </w:t>
      </w:r>
      <w:r w:rsidR="00214893">
        <w:t>User interface</w:t>
      </w:r>
      <w:bookmarkEnd w:id="44"/>
    </w:p>
    <w:p w14:paraId="31E388E6" w14:textId="29165305" w:rsidR="007710CA" w:rsidRDefault="002E0433" w:rsidP="007710CA">
      <w:r>
        <w:t>In implementing all the following interface designs</w:t>
      </w:r>
      <w:r w:rsidR="0003217E">
        <w:t xml:space="preserve">, I will be using </w:t>
      </w:r>
      <w:r w:rsidR="006018EE">
        <w:t>tkinter’s ttk theme library</w:t>
      </w:r>
      <w:r>
        <w:t xml:space="preserve"> to</w:t>
      </w:r>
      <w:r w:rsidR="006018EE">
        <w:t xml:space="preserve"> automatically style windows according to the </w:t>
      </w:r>
      <w:r w:rsidR="003E4AFC">
        <w:t>OS</w:t>
      </w:r>
      <w:r>
        <w:t>.</w:t>
      </w:r>
    </w:p>
    <w:p w14:paraId="519F0AF5" w14:textId="08AEDE79" w:rsidR="007710CA" w:rsidRDefault="007710CA" w:rsidP="007710CA">
      <w:pPr>
        <w:pStyle w:val="Heading4"/>
      </w:pPr>
      <w:bookmarkStart w:id="45" w:name="_Ref60399719"/>
      <w:r>
        <w:t xml:space="preserve">Welcome </w:t>
      </w:r>
      <w:r w:rsidR="00801EA2">
        <w:t>and Login</w:t>
      </w:r>
      <w:bookmarkEnd w:id="45"/>
    </w:p>
    <w:p w14:paraId="0552F085" w14:textId="1DB6E804" w:rsidR="007710CA" w:rsidRPr="007710CA" w:rsidRDefault="007710CA" w:rsidP="007710CA">
      <w:r>
        <w:rPr>
          <w:noProof/>
        </w:rPr>
        <mc:AlternateContent>
          <mc:Choice Requires="wpc">
            <w:drawing>
              <wp:inline distT="0" distB="0" distL="0" distR="0" wp14:anchorId="0CEFA618" wp14:editId="74BC222A">
                <wp:extent cx="9224645" cy="3181350"/>
                <wp:effectExtent l="0" t="0" r="14605" b="0"/>
                <wp:docPr id="1452" name="Canvas 145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752" name="Rectangle 1752"/>
                        <wps:cNvSpPr/>
                        <wps:spPr>
                          <a:xfrm>
                            <a:off x="180000" y="180002"/>
                            <a:ext cx="3135280" cy="1336168"/>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53" name="Rectangle 1753"/>
                        <wps:cNvSpPr/>
                        <wps:spPr>
                          <a:xfrm>
                            <a:off x="3425440" y="384850"/>
                            <a:ext cx="1368929" cy="127659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ADA402F" w14:textId="42DC58CB" w:rsidR="007C4BDF" w:rsidRPr="002A7177" w:rsidRDefault="007C4BDF" w:rsidP="00590CC1">
                              <w:pPr>
                                <w:jc w:val="center"/>
                                <w:rPr>
                                  <w:szCs w:val="22"/>
                                </w:rPr>
                              </w:pPr>
                              <w:r w:rsidRPr="002A7177">
                                <w:rPr>
                                  <w:szCs w:val="22"/>
                                </w:rPr>
                                <w:t>I will create a separate basic CLI application for the system’s admins to run in order to create staff logins in the databa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5" name="Rectangle 1755"/>
                        <wps:cNvSpPr/>
                        <wps:spPr>
                          <a:xfrm>
                            <a:off x="173153" y="1748516"/>
                            <a:ext cx="3592397" cy="1336040"/>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14">
                        <w14:nvContentPartPr>
                          <w14:cNvPr id="141" name="Ink 141"/>
                          <w14:cNvContentPartPr/>
                        </w14:nvContentPartPr>
                        <w14:xfrm>
                          <a:off x="302080" y="347050"/>
                          <a:ext cx="135000" cy="127440"/>
                        </w14:xfrm>
                      </w14:contentPart>
                      <w14:contentPart bwMode="auto" r:id="rId15">
                        <w14:nvContentPartPr>
                          <w14:cNvPr id="711" name="Ink 711"/>
                          <w14:cNvContentPartPr/>
                        </w14:nvContentPartPr>
                        <w14:xfrm>
                          <a:off x="438520" y="393130"/>
                          <a:ext cx="78120" cy="97200"/>
                        </w14:xfrm>
                      </w14:contentPart>
                      <w14:contentPart bwMode="auto" r:id="rId16">
                        <w14:nvContentPartPr>
                          <w14:cNvPr id="712" name="Ink 712"/>
                          <w14:cNvContentPartPr/>
                        </w14:nvContentPartPr>
                        <w14:xfrm>
                          <a:off x="553720" y="308890"/>
                          <a:ext cx="8640" cy="154440"/>
                        </w14:xfrm>
                      </w14:contentPart>
                      <w14:contentPart bwMode="auto" r:id="rId17">
                        <w14:nvContentPartPr>
                          <w14:cNvPr id="713" name="Ink 713"/>
                          <w14:cNvContentPartPr/>
                        </w14:nvContentPartPr>
                        <w14:xfrm>
                          <a:off x="583240" y="389530"/>
                          <a:ext cx="140760" cy="81720"/>
                        </w14:xfrm>
                      </w14:contentPart>
                      <w14:contentPart bwMode="auto" r:id="rId18">
                        <w14:nvContentPartPr>
                          <w14:cNvPr id="714" name="Ink 714"/>
                          <w14:cNvContentPartPr/>
                        </w14:nvContentPartPr>
                        <w14:xfrm>
                          <a:off x="746680" y="400330"/>
                          <a:ext cx="104400" cy="61920"/>
                        </w14:xfrm>
                      </w14:contentPart>
                      <w14:contentPart bwMode="auto" r:id="rId19">
                        <w14:nvContentPartPr>
                          <w14:cNvPr id="715" name="Ink 715"/>
                          <w14:cNvContentPartPr/>
                        </w14:nvContentPartPr>
                        <w14:xfrm>
                          <a:off x="880960" y="384850"/>
                          <a:ext cx="57960" cy="87120"/>
                        </w14:xfrm>
                      </w14:contentPart>
                      <w14:contentPart bwMode="auto" r:id="rId20">
                        <w14:nvContentPartPr>
                          <w14:cNvPr id="716" name="Ink 716"/>
                          <w14:cNvContentPartPr/>
                        </w14:nvContentPartPr>
                        <w14:xfrm>
                          <a:off x="1013440" y="286930"/>
                          <a:ext cx="4680" cy="101160"/>
                        </w14:xfrm>
                      </w14:contentPart>
                      <w14:contentPart bwMode="auto" r:id="rId21">
                        <w14:nvContentPartPr>
                          <w14:cNvPr id="717" name="Ink 717"/>
                          <w14:cNvContentPartPr/>
                        </w14:nvContentPartPr>
                        <w14:xfrm>
                          <a:off x="1003720" y="471610"/>
                          <a:ext cx="7920" cy="13320"/>
                        </w14:xfrm>
                      </w14:contentPart>
                      <w14:contentPart bwMode="auto" r:id="rId22">
                        <w14:nvContentPartPr>
                          <w14:cNvPr id="718" name="Ink 718"/>
                          <w14:cNvContentPartPr/>
                        </w14:nvContentPartPr>
                        <w14:xfrm>
                          <a:off x="886360" y="758890"/>
                          <a:ext cx="74520" cy="137520"/>
                        </w14:xfrm>
                      </w14:contentPart>
                      <w14:contentPart bwMode="auto" r:id="rId23">
                        <w14:nvContentPartPr>
                          <w14:cNvPr id="719" name="Ink 719"/>
                          <w14:cNvContentPartPr/>
                        </w14:nvContentPartPr>
                        <w14:xfrm>
                          <a:off x="999760" y="741250"/>
                          <a:ext cx="11520" cy="149760"/>
                        </w14:xfrm>
                      </w14:contentPart>
                      <w14:contentPart bwMode="auto" r:id="rId24">
                        <w14:nvContentPartPr>
                          <w14:cNvPr id="720" name="Ink 720"/>
                          <w14:cNvContentPartPr/>
                        </w14:nvContentPartPr>
                        <w14:xfrm>
                          <a:off x="987880" y="831250"/>
                          <a:ext cx="64440" cy="4320"/>
                        </w14:xfrm>
                      </w14:contentPart>
                      <w14:contentPart bwMode="auto" r:id="rId25">
                        <w14:nvContentPartPr>
                          <w14:cNvPr id="726" name="Ink 726"/>
                          <w14:cNvContentPartPr/>
                        </w14:nvContentPartPr>
                        <w14:xfrm>
                          <a:off x="1063120" y="825850"/>
                          <a:ext cx="94320" cy="65520"/>
                        </w14:xfrm>
                      </w14:contentPart>
                      <w14:contentPart bwMode="auto" r:id="rId26">
                        <w14:nvContentPartPr>
                          <w14:cNvPr id="727" name="Ink 727"/>
                          <w14:cNvContentPartPr/>
                        </w14:nvContentPartPr>
                        <w14:xfrm>
                          <a:off x="1179760" y="706690"/>
                          <a:ext cx="60120" cy="188280"/>
                        </w14:xfrm>
                      </w14:contentPart>
                      <w14:contentPart bwMode="auto" r:id="rId27">
                        <w14:nvContentPartPr>
                          <w14:cNvPr id="734" name="Ink 734"/>
                          <w14:cNvContentPartPr/>
                        </w14:nvContentPartPr>
                        <w14:xfrm>
                          <a:off x="1274440" y="839170"/>
                          <a:ext cx="48240" cy="73440"/>
                        </w14:xfrm>
                      </w14:contentPart>
                      <w14:contentPart bwMode="auto" r:id="rId28">
                        <w14:nvContentPartPr>
                          <w14:cNvPr id="739" name="Ink 739"/>
                          <w14:cNvContentPartPr/>
                        </w14:nvContentPartPr>
                        <w14:xfrm>
                          <a:off x="1345360" y="831250"/>
                          <a:ext cx="84600" cy="79560"/>
                        </w14:xfrm>
                      </w14:contentPart>
                      <w14:contentPart bwMode="auto" r:id="rId29">
                        <w14:nvContentPartPr>
                          <w14:cNvPr id="740" name="Ink 740"/>
                          <w14:cNvContentPartPr/>
                        </w14:nvContentPartPr>
                        <w14:xfrm>
                          <a:off x="1462720" y="707050"/>
                          <a:ext cx="13320" cy="185760"/>
                        </w14:xfrm>
                      </w14:contentPart>
                      <w14:contentPart bwMode="auto" r:id="rId30">
                        <w14:nvContentPartPr>
                          <w14:cNvPr id="748" name="Ink 748"/>
                          <w14:cNvContentPartPr/>
                        </w14:nvContentPartPr>
                        <w14:xfrm>
                          <a:off x="1455160" y="829810"/>
                          <a:ext cx="73080" cy="16200"/>
                        </w14:xfrm>
                      </w14:contentPart>
                      <w14:contentPart bwMode="auto" r:id="rId31">
                        <w14:nvContentPartPr>
                          <w14:cNvPr id="759" name="Ink 759"/>
                          <w14:cNvContentPartPr/>
                        </w14:nvContentPartPr>
                        <w14:xfrm>
                          <a:off x="981040" y="995770"/>
                          <a:ext cx="48960" cy="135360"/>
                        </w14:xfrm>
                      </w14:contentPart>
                      <w14:contentPart bwMode="auto" r:id="rId32">
                        <w14:nvContentPartPr>
                          <w14:cNvPr id="760" name="Ink 760"/>
                          <w14:cNvContentPartPr/>
                        </w14:nvContentPartPr>
                        <w14:xfrm>
                          <a:off x="1046920" y="1069210"/>
                          <a:ext cx="72360" cy="91800"/>
                        </w14:xfrm>
                      </w14:contentPart>
                      <w14:contentPart bwMode="auto" r:id="rId33">
                        <w14:nvContentPartPr>
                          <w14:cNvPr id="788" name="Ink 788"/>
                          <w14:cNvContentPartPr/>
                        </w14:nvContentPartPr>
                        <w14:xfrm>
                          <a:off x="1141240" y="1078210"/>
                          <a:ext cx="82800" cy="182880"/>
                        </w14:xfrm>
                      </w14:contentPart>
                      <w14:contentPart bwMode="auto" r:id="rId34">
                        <w14:nvContentPartPr>
                          <w14:cNvPr id="909" name="Ink 909"/>
                          <w14:cNvContentPartPr/>
                        </w14:nvContentPartPr>
                        <w14:xfrm>
                          <a:off x="1245640" y="1077490"/>
                          <a:ext cx="37080" cy="76680"/>
                        </w14:xfrm>
                      </w14:contentPart>
                      <w14:contentPart bwMode="auto" r:id="rId35">
                        <w14:nvContentPartPr>
                          <w14:cNvPr id="910" name="Ink 910"/>
                          <w14:cNvContentPartPr/>
                        </w14:nvContentPartPr>
                        <w14:xfrm>
                          <a:off x="1277680" y="1089730"/>
                          <a:ext cx="70560" cy="64440"/>
                        </w14:xfrm>
                      </w14:contentPart>
                      <w14:contentPart bwMode="auto" r:id="rId36">
                        <w14:nvContentPartPr>
                          <w14:cNvPr id="911" name="Ink 911"/>
                          <w14:cNvContentPartPr/>
                        </w14:nvContentPartPr>
                        <w14:xfrm>
                          <a:off x="2298640" y="722890"/>
                          <a:ext cx="77040" cy="119880"/>
                        </w14:xfrm>
                      </w14:contentPart>
                      <w14:contentPart bwMode="auto" r:id="rId37">
                        <w14:nvContentPartPr>
                          <w14:cNvPr id="912" name="Ink 912"/>
                          <w14:cNvContentPartPr/>
                        </w14:nvContentPartPr>
                        <w14:xfrm>
                          <a:off x="2392600" y="701650"/>
                          <a:ext cx="74880" cy="162000"/>
                        </w14:xfrm>
                      </w14:contentPart>
                      <w14:contentPart bwMode="auto" r:id="rId38">
                        <w14:nvContentPartPr>
                          <w14:cNvPr id="913" name="Ink 913"/>
                          <w14:cNvContentPartPr/>
                        </w14:nvContentPartPr>
                        <w14:xfrm>
                          <a:off x="2454160" y="802450"/>
                          <a:ext cx="94320" cy="68040"/>
                        </w14:xfrm>
                      </w14:contentPart>
                      <w14:contentPart bwMode="auto" r:id="rId39">
                        <w14:nvContentPartPr>
                          <w14:cNvPr id="914" name="Ink 914"/>
                          <w14:cNvContentPartPr/>
                        </w14:nvContentPartPr>
                        <w14:xfrm>
                          <a:off x="2561080" y="678610"/>
                          <a:ext cx="90360" cy="184320"/>
                        </w14:xfrm>
                      </w14:contentPart>
                      <w14:contentPart bwMode="auto" r:id="rId40">
                        <w14:nvContentPartPr>
                          <w14:cNvPr id="915" name="Ink 915"/>
                          <w14:cNvContentPartPr/>
                        </w14:nvContentPartPr>
                        <w14:xfrm>
                          <a:off x="2647840" y="720370"/>
                          <a:ext cx="69480" cy="146160"/>
                        </w14:xfrm>
                      </w14:contentPart>
                      <w14:contentPart bwMode="auto" r:id="rId41">
                        <w14:nvContentPartPr>
                          <w14:cNvPr id="916" name="Ink 916"/>
                          <w14:cNvContentPartPr/>
                        </w14:nvContentPartPr>
                        <w14:xfrm>
                          <a:off x="2628400" y="831250"/>
                          <a:ext cx="56880" cy="7920"/>
                        </w14:xfrm>
                      </w14:contentPart>
                      <w14:contentPart bwMode="auto" r:id="rId42">
                        <w14:nvContentPartPr>
                          <w14:cNvPr id="917" name="Ink 917"/>
                          <w14:cNvContentPartPr/>
                        </w14:nvContentPartPr>
                        <w14:xfrm>
                          <a:off x="2251120" y="981010"/>
                          <a:ext cx="77400" cy="125640"/>
                        </w14:xfrm>
                      </w14:contentPart>
                      <w14:contentPart bwMode="auto" r:id="rId43">
                        <w14:nvContentPartPr>
                          <w14:cNvPr id="918" name="Ink 918"/>
                          <w14:cNvContentPartPr/>
                        </w14:nvContentPartPr>
                        <w14:xfrm>
                          <a:off x="2352280" y="1052290"/>
                          <a:ext cx="52920" cy="67680"/>
                        </w14:xfrm>
                      </w14:contentPart>
                      <w14:contentPart bwMode="auto" r:id="rId44">
                        <w14:nvContentPartPr>
                          <w14:cNvPr id="919" name="Ink 919"/>
                          <w14:cNvContentPartPr/>
                        </w14:nvContentPartPr>
                        <w14:xfrm>
                          <a:off x="2406640" y="1045810"/>
                          <a:ext cx="76320" cy="169200"/>
                        </w14:xfrm>
                      </w14:contentPart>
                      <w14:contentPart bwMode="auto" r:id="rId45">
                        <w14:nvContentPartPr>
                          <w14:cNvPr id="921" name="Ink 921"/>
                          <w14:cNvContentPartPr/>
                        </w14:nvContentPartPr>
                        <w14:xfrm>
                          <a:off x="2511400" y="1056970"/>
                          <a:ext cx="21240" cy="47520"/>
                        </w14:xfrm>
                      </w14:contentPart>
                      <w14:contentPart bwMode="auto" r:id="rId46">
                        <w14:nvContentPartPr>
                          <w14:cNvPr id="922" name="Ink 922"/>
                          <w14:cNvContentPartPr/>
                        </w14:nvContentPartPr>
                        <w14:xfrm>
                          <a:off x="2532280" y="1020250"/>
                          <a:ext cx="17640" cy="17280"/>
                        </w14:xfrm>
                      </w14:contentPart>
                      <w14:contentPart bwMode="auto" r:id="rId47">
                        <w14:nvContentPartPr>
                          <w14:cNvPr id="923" name="Ink 923"/>
                          <w14:cNvContentPartPr/>
                        </w14:nvContentPartPr>
                        <w14:xfrm>
                          <a:off x="2574040" y="1041130"/>
                          <a:ext cx="59760" cy="78840"/>
                        </w14:xfrm>
                      </w14:contentPart>
                      <w14:contentPart bwMode="auto" r:id="rId48">
                        <w14:nvContentPartPr>
                          <w14:cNvPr id="924" name="Ink 924"/>
                          <w14:cNvContentPartPr/>
                        </w14:nvContentPartPr>
                        <w14:xfrm>
                          <a:off x="796360" y="643690"/>
                          <a:ext cx="817920" cy="572760"/>
                        </w14:xfrm>
                      </w14:contentPart>
                      <w14:contentPart bwMode="auto" r:id="rId49">
                        <w14:nvContentPartPr>
                          <w14:cNvPr id="925" name="Ink 925"/>
                          <w14:cNvContentPartPr/>
                        </w14:nvContentPartPr>
                        <w14:xfrm>
                          <a:off x="821920" y="655930"/>
                          <a:ext cx="775080" cy="72720"/>
                        </w14:xfrm>
                      </w14:contentPart>
                      <w14:contentPart bwMode="auto" r:id="rId50">
                        <w14:nvContentPartPr>
                          <w14:cNvPr id="926" name="Ink 926"/>
                          <w14:cNvContentPartPr/>
                        </w14:nvContentPartPr>
                        <w14:xfrm>
                          <a:off x="2142400" y="632170"/>
                          <a:ext cx="712080" cy="565920"/>
                        </w14:xfrm>
                      </w14:contentPart>
                      <w14:contentPart bwMode="auto" r:id="rId51">
                        <w14:nvContentPartPr>
                          <w14:cNvPr id="928" name="Ink 928"/>
                          <w14:cNvContentPartPr/>
                        </w14:nvContentPartPr>
                        <w14:xfrm>
                          <a:off x="2128360" y="646210"/>
                          <a:ext cx="707040" cy="30600"/>
                        </w14:xfrm>
                      </w14:contentPart>
                      <w14:contentPart bwMode="auto" r:id="rId52">
                        <w14:nvContentPartPr>
                          <w14:cNvPr id="932" name="Ink 932"/>
                          <w14:cNvContentPartPr/>
                        </w14:nvContentPartPr>
                        <w14:xfrm>
                          <a:off x="271480" y="1871290"/>
                          <a:ext cx="75240" cy="136800"/>
                        </w14:xfrm>
                      </w14:contentPart>
                      <w14:contentPart bwMode="auto" r:id="rId53">
                        <w14:nvContentPartPr>
                          <w14:cNvPr id="933" name="Ink 933"/>
                          <w14:cNvContentPartPr/>
                        </w14:nvContentPartPr>
                        <w14:xfrm>
                          <a:off x="343120" y="1846090"/>
                          <a:ext cx="168480" cy="155160"/>
                        </w14:xfrm>
                      </w14:contentPart>
                      <w14:contentPart bwMode="auto" r:id="rId54">
                        <w14:nvContentPartPr>
                          <w14:cNvPr id="934" name="Ink 934"/>
                          <w14:cNvContentPartPr/>
                        </w14:nvContentPartPr>
                        <w14:xfrm>
                          <a:off x="512680" y="1827730"/>
                          <a:ext cx="229680" cy="190800"/>
                        </w14:xfrm>
                      </w14:contentPart>
                      <w14:contentPart bwMode="auto" r:id="rId55">
                        <w14:nvContentPartPr>
                          <w14:cNvPr id="935" name="Ink 935"/>
                          <w14:cNvContentPartPr/>
                        </w14:nvContentPartPr>
                        <w14:xfrm>
                          <a:off x="755320" y="1803970"/>
                          <a:ext cx="50400" cy="181800"/>
                        </w14:xfrm>
                      </w14:contentPart>
                      <w14:contentPart bwMode="auto" r:id="rId56">
                        <w14:nvContentPartPr>
                          <w14:cNvPr id="936" name="Ink 936"/>
                          <w14:cNvContentPartPr/>
                        </w14:nvContentPartPr>
                        <w14:xfrm>
                          <a:off x="322240" y="2109610"/>
                          <a:ext cx="32040" cy="96840"/>
                        </w14:xfrm>
                      </w14:contentPart>
                      <w14:contentPart bwMode="auto" r:id="rId57">
                        <w14:nvContentPartPr>
                          <w14:cNvPr id="937" name="Ink 937"/>
                          <w14:cNvContentPartPr/>
                        </w14:nvContentPartPr>
                        <w14:xfrm>
                          <a:off x="393520" y="2161450"/>
                          <a:ext cx="51840" cy="55800"/>
                        </w14:xfrm>
                      </w14:contentPart>
                      <w14:contentPart bwMode="auto" r:id="rId58">
                        <w14:nvContentPartPr>
                          <w14:cNvPr id="946" name="Ink 946"/>
                          <w14:cNvContentPartPr/>
                        </w14:nvContentPartPr>
                        <w14:xfrm>
                          <a:off x="481720" y="2156410"/>
                          <a:ext cx="117000" cy="150840"/>
                        </w14:xfrm>
                      </w14:contentPart>
                      <w14:contentPart bwMode="auto" r:id="rId59">
                        <w14:nvContentPartPr>
                          <w14:cNvPr id="947" name="Ink 947"/>
                          <w14:cNvContentPartPr/>
                        </w14:nvContentPartPr>
                        <w14:xfrm>
                          <a:off x="605200" y="2134090"/>
                          <a:ext cx="91800" cy="69120"/>
                        </w14:xfrm>
                      </w14:contentPart>
                      <w14:contentPart bwMode="auto" r:id="rId60">
                        <w14:nvContentPartPr>
                          <w14:cNvPr id="949" name="Ink 949"/>
                          <w14:cNvContentPartPr/>
                        </w14:nvContentPartPr>
                        <w14:xfrm>
                          <a:off x="243760" y="2034010"/>
                          <a:ext cx="572760" cy="12240"/>
                        </w14:xfrm>
                      </w14:contentPart>
                      <w14:contentPart bwMode="auto" r:id="rId61">
                        <w14:nvContentPartPr>
                          <w14:cNvPr id="968" name="Ink 968"/>
                          <w14:cNvContentPartPr/>
                        </w14:nvContentPartPr>
                        <w14:xfrm>
                          <a:off x="343840" y="2243170"/>
                          <a:ext cx="360360" cy="16920"/>
                        </w14:xfrm>
                      </w14:contentPart>
                      <wps:wsp>
                        <wps:cNvPr id="1756" name="Rectangle 1756"/>
                        <wps:cNvSpPr/>
                        <wps:spPr>
                          <a:xfrm>
                            <a:off x="3927221" y="1748516"/>
                            <a:ext cx="3401218" cy="1336040"/>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62">
                        <w14:nvContentPartPr>
                          <w14:cNvPr id="1061" name="Ink 1061"/>
                          <w14:cNvContentPartPr/>
                        </w14:nvContentPartPr>
                        <w14:xfrm>
                          <a:off x="4025769" y="1861006"/>
                          <a:ext cx="90000" cy="147960"/>
                        </w14:xfrm>
                      </w14:contentPart>
                      <w14:contentPart bwMode="auto" r:id="rId63">
                        <w14:nvContentPartPr>
                          <w14:cNvPr id="1062" name="Ink 1062"/>
                          <w14:cNvContentPartPr/>
                        </w14:nvContentPartPr>
                        <w14:xfrm>
                          <a:off x="4128369" y="1847326"/>
                          <a:ext cx="61200" cy="170640"/>
                        </w14:xfrm>
                      </w14:contentPart>
                      <w14:contentPart bwMode="auto" r:id="rId64">
                        <w14:nvContentPartPr>
                          <w14:cNvPr id="1070" name="Ink 1070"/>
                          <w14:cNvContentPartPr/>
                        </w14:nvContentPartPr>
                        <w14:xfrm>
                          <a:off x="4207209" y="1947766"/>
                          <a:ext cx="110160" cy="68400"/>
                        </w14:xfrm>
                      </w14:contentPart>
                      <w14:contentPart bwMode="auto" r:id="rId65">
                        <w14:nvContentPartPr>
                          <w14:cNvPr id="1071" name="Ink 1071"/>
                          <w14:cNvContentPartPr/>
                        </w14:nvContentPartPr>
                        <w14:xfrm>
                          <a:off x="4309809" y="1821406"/>
                          <a:ext cx="91440" cy="177840"/>
                        </w14:xfrm>
                      </w14:contentPart>
                      <w14:contentPart bwMode="auto" r:id="rId66">
                        <w14:nvContentPartPr>
                          <w14:cNvPr id="1072" name="Ink 1072"/>
                          <w14:cNvContentPartPr/>
                        </w14:nvContentPartPr>
                        <w14:xfrm>
                          <a:off x="4390809" y="1838686"/>
                          <a:ext cx="57600" cy="162360"/>
                        </w14:xfrm>
                      </w14:contentPart>
                      <w14:contentPart bwMode="auto" r:id="rId67">
                        <w14:nvContentPartPr>
                          <w14:cNvPr id="1073" name="Ink 1073"/>
                          <w14:cNvContentPartPr/>
                        </w14:nvContentPartPr>
                        <w14:xfrm>
                          <a:off x="4037649" y="2100046"/>
                          <a:ext cx="81000" cy="114120"/>
                        </w14:xfrm>
                      </w14:contentPart>
                      <w14:contentPart bwMode="auto" r:id="rId68">
                        <w14:nvContentPartPr>
                          <w14:cNvPr id="1074" name="Ink 1074"/>
                          <w14:cNvContentPartPr/>
                        </w14:nvContentPartPr>
                        <w14:xfrm>
                          <a:off x="4123329" y="2168086"/>
                          <a:ext cx="65880" cy="62640"/>
                        </w14:xfrm>
                      </w14:contentPart>
                      <w14:contentPart bwMode="auto" r:id="rId69">
                        <w14:nvContentPartPr>
                          <w14:cNvPr id="1075" name="Ink 1075"/>
                          <w14:cNvContentPartPr/>
                        </w14:nvContentPartPr>
                        <w14:xfrm>
                          <a:off x="4193169" y="2156566"/>
                          <a:ext cx="58680" cy="169200"/>
                        </w14:xfrm>
                      </w14:contentPart>
                      <w14:contentPart bwMode="auto" r:id="rId70">
                        <w14:nvContentPartPr>
                          <w14:cNvPr id="1076" name="Ink 1076"/>
                          <w14:cNvContentPartPr/>
                        </w14:nvContentPartPr>
                        <w14:xfrm>
                          <a:off x="4297929" y="2141446"/>
                          <a:ext cx="34920" cy="56520"/>
                        </w14:xfrm>
                      </w14:contentPart>
                      <w14:contentPart bwMode="auto" r:id="rId71">
                        <w14:nvContentPartPr>
                          <w14:cNvPr id="1092" name="Ink 1092"/>
                          <w14:cNvContentPartPr/>
                        </w14:nvContentPartPr>
                        <w14:xfrm>
                          <a:off x="4338609" y="2140726"/>
                          <a:ext cx="70560" cy="63720"/>
                        </w14:xfrm>
                      </w14:contentPart>
                      <w14:contentPart bwMode="auto" r:id="rId72">
                        <w14:nvContentPartPr>
                          <w14:cNvPr id="1109" name="Ink 1109"/>
                          <w14:cNvContentPartPr/>
                        </w14:nvContentPartPr>
                        <w14:xfrm>
                          <a:off x="4042689" y="2230726"/>
                          <a:ext cx="372960" cy="43560"/>
                        </w14:xfrm>
                      </w14:contentPart>
                      <w14:contentPart bwMode="auto" r:id="rId73">
                        <w14:nvContentPartPr>
                          <w14:cNvPr id="1110" name="Ink 1110"/>
                          <w14:cNvContentPartPr/>
                        </w14:nvContentPartPr>
                        <w14:xfrm>
                          <a:off x="4078329" y="2057566"/>
                          <a:ext cx="360360" cy="10080"/>
                        </w14:xfrm>
                      </w14:contentPart>
                      <w14:contentPart bwMode="auto" r:id="rId74">
                        <w14:nvContentPartPr>
                          <w14:cNvPr id="1111" name="Ink 1111"/>
                          <w14:cNvContentPartPr/>
                        </w14:nvContentPartPr>
                        <w14:xfrm>
                          <a:off x="1259680" y="1997650"/>
                          <a:ext cx="100800" cy="159480"/>
                        </w14:xfrm>
                      </w14:contentPart>
                      <w14:contentPart bwMode="auto" r:id="rId75">
                        <w14:nvContentPartPr>
                          <w14:cNvPr id="1112" name="Ink 1112"/>
                          <w14:cNvContentPartPr/>
                        </w14:nvContentPartPr>
                        <w14:xfrm>
                          <a:off x="1378480" y="2076850"/>
                          <a:ext cx="61200" cy="86760"/>
                        </w14:xfrm>
                      </w14:contentPart>
                      <w14:contentPart bwMode="auto" r:id="rId76">
                        <w14:nvContentPartPr>
                          <w14:cNvPr id="1113" name="Ink 1113"/>
                          <w14:cNvContentPartPr/>
                        </w14:nvContentPartPr>
                        <w14:xfrm>
                          <a:off x="1447600" y="2092690"/>
                          <a:ext cx="60840" cy="68760"/>
                        </w14:xfrm>
                      </w14:contentPart>
                      <w14:contentPart bwMode="auto" r:id="rId77">
                        <w14:nvContentPartPr>
                          <w14:cNvPr id="1115" name="Ink 1115"/>
                          <w14:cNvContentPartPr/>
                        </w14:nvContentPartPr>
                        <w14:xfrm>
                          <a:off x="1537240" y="2102410"/>
                          <a:ext cx="41400" cy="54360"/>
                        </w14:xfrm>
                      </w14:contentPart>
                      <w14:contentPart bwMode="auto" r:id="rId78">
                        <w14:nvContentPartPr>
                          <w14:cNvPr id="1116" name="Ink 1116"/>
                          <w14:cNvContentPartPr/>
                        </w14:nvContentPartPr>
                        <w14:xfrm>
                          <a:off x="1611760" y="2090530"/>
                          <a:ext cx="69840" cy="58680"/>
                        </w14:xfrm>
                      </w14:contentPart>
                      <w14:contentPart bwMode="auto" r:id="rId79">
                        <w14:nvContentPartPr>
                          <w14:cNvPr id="1117" name="Ink 1117"/>
                          <w14:cNvContentPartPr/>
                        </w14:nvContentPartPr>
                        <w14:xfrm>
                          <a:off x="1700320" y="2102050"/>
                          <a:ext cx="218520" cy="58680"/>
                        </w14:xfrm>
                      </w14:contentPart>
                      <w14:contentPart bwMode="auto" r:id="rId80">
                        <w14:nvContentPartPr>
                          <w14:cNvPr id="1164" name="Ink 1164"/>
                          <w14:cNvContentPartPr/>
                        </w14:nvContentPartPr>
                        <w14:xfrm>
                          <a:off x="1926040" y="2102050"/>
                          <a:ext cx="77040" cy="56520"/>
                        </w14:xfrm>
                      </w14:contentPart>
                      <w14:contentPart bwMode="auto" r:id="rId81">
                        <w14:nvContentPartPr>
                          <w14:cNvPr id="1165" name="Ink 1165"/>
                          <w14:cNvContentPartPr/>
                        </w14:nvContentPartPr>
                        <w14:xfrm>
                          <a:off x="1258600" y="2471770"/>
                          <a:ext cx="19800" cy="142920"/>
                        </w14:xfrm>
                      </w14:contentPart>
                      <w14:contentPart bwMode="auto" r:id="rId82">
                        <w14:nvContentPartPr>
                          <w14:cNvPr id="1166" name="Ink 1166"/>
                          <w14:cNvContentPartPr/>
                        </w14:nvContentPartPr>
                        <w14:xfrm>
                          <a:off x="1245640" y="2441530"/>
                          <a:ext cx="80280" cy="109080"/>
                        </w14:xfrm>
                      </w14:contentPart>
                      <w14:contentPart bwMode="auto" r:id="rId83">
                        <w14:nvContentPartPr>
                          <w14:cNvPr id="1167" name="Ink 1167"/>
                          <w14:cNvContentPartPr/>
                        </w14:nvContentPartPr>
                        <w14:xfrm>
                          <a:off x="1329880" y="2541610"/>
                          <a:ext cx="90000" cy="75960"/>
                        </w14:xfrm>
                      </w14:contentPart>
                      <w14:contentPart bwMode="auto" r:id="rId84">
                        <w14:nvContentPartPr>
                          <w14:cNvPr id="1168" name="Ink 1168"/>
                          <w14:cNvContentPartPr/>
                        </w14:nvContentPartPr>
                        <w14:xfrm>
                          <a:off x="1444000" y="2561770"/>
                          <a:ext cx="21960" cy="57960"/>
                        </w14:xfrm>
                      </w14:contentPart>
                      <w14:contentPart bwMode="auto" r:id="rId85">
                        <w14:nvContentPartPr>
                          <w14:cNvPr id="1169" name="Ink 1169"/>
                          <w14:cNvContentPartPr/>
                        </w14:nvContentPartPr>
                        <w14:xfrm>
                          <a:off x="1494760" y="2553130"/>
                          <a:ext cx="43920" cy="76320"/>
                        </w14:xfrm>
                      </w14:contentPart>
                      <w14:contentPart bwMode="auto" r:id="rId86">
                        <w14:nvContentPartPr>
                          <w14:cNvPr id="1170" name="Ink 1170"/>
                          <w14:cNvContentPartPr/>
                        </w14:nvContentPartPr>
                        <w14:xfrm>
                          <a:off x="1558840" y="2561410"/>
                          <a:ext cx="113040" cy="65160"/>
                        </w14:xfrm>
                      </w14:contentPart>
                      <w14:contentPart bwMode="auto" r:id="rId87">
                        <w14:nvContentPartPr>
                          <w14:cNvPr id="1171" name="Ink 1171"/>
                          <w14:cNvContentPartPr/>
                        </w14:nvContentPartPr>
                        <w14:xfrm>
                          <a:off x="1693120" y="2561050"/>
                          <a:ext cx="105480" cy="63360"/>
                        </w14:xfrm>
                      </w14:contentPart>
                      <w14:contentPart bwMode="auto" r:id="rId88">
                        <w14:nvContentPartPr>
                          <w14:cNvPr id="1172" name="Ink 1172"/>
                          <w14:cNvContentPartPr/>
                        </w14:nvContentPartPr>
                        <w14:xfrm>
                          <a:off x="1802560" y="2434690"/>
                          <a:ext cx="92880" cy="183600"/>
                        </w14:xfrm>
                      </w14:contentPart>
                      <w14:contentPart bwMode="auto" r:id="rId89">
                        <w14:nvContentPartPr>
                          <w14:cNvPr id="1173" name="Ink 1173"/>
                          <w14:cNvContentPartPr/>
                        </w14:nvContentPartPr>
                        <w14:xfrm>
                          <a:off x="1956640" y="2494810"/>
                          <a:ext cx="7200" cy="15480"/>
                        </w14:xfrm>
                      </w14:contentPart>
                      <w14:contentPart bwMode="auto" r:id="rId90">
                        <w14:nvContentPartPr>
                          <w14:cNvPr id="1174" name="Ink 1174"/>
                          <w14:cNvContentPartPr/>
                        </w14:nvContentPartPr>
                        <w14:xfrm>
                          <a:off x="1969600" y="2566090"/>
                          <a:ext cx="3240" cy="2520"/>
                        </w14:xfrm>
                      </w14:contentPart>
                      <w14:contentPart bwMode="auto" r:id="rId91">
                        <w14:nvContentPartPr>
                          <w14:cNvPr id="1180" name="Ink 1180"/>
                          <w14:cNvContentPartPr/>
                        </w14:nvContentPartPr>
                        <w14:xfrm>
                          <a:off x="2085160" y="2059210"/>
                          <a:ext cx="6120" cy="23400"/>
                        </w14:xfrm>
                      </w14:contentPart>
                      <w14:contentPart bwMode="auto" r:id="rId92">
                        <w14:nvContentPartPr>
                          <w14:cNvPr id="1190" name="Ink 1190"/>
                          <w14:cNvContentPartPr/>
                        </w14:nvContentPartPr>
                        <w14:xfrm>
                          <a:off x="2079760" y="2141650"/>
                          <a:ext cx="360" cy="3240"/>
                        </w14:xfrm>
                      </w14:contentPart>
                      <w14:contentPart bwMode="auto" r:id="rId93">
                        <w14:nvContentPartPr>
                          <w14:cNvPr id="1253" name="Ink 1253"/>
                          <w14:cNvContentPartPr/>
                        </w14:nvContentPartPr>
                        <w14:xfrm>
                          <a:off x="2906680" y="2755450"/>
                          <a:ext cx="86040" cy="126000"/>
                        </w14:xfrm>
                      </w14:contentPart>
                      <w14:contentPart bwMode="auto" r:id="rId94">
                        <w14:nvContentPartPr>
                          <w14:cNvPr id="1254" name="Ink 1254"/>
                          <w14:cNvContentPartPr/>
                        </w14:nvContentPartPr>
                        <w14:xfrm>
                          <a:off x="3016480" y="2842570"/>
                          <a:ext cx="55440" cy="56880"/>
                        </w14:xfrm>
                      </w14:contentPart>
                      <w14:contentPart bwMode="auto" r:id="rId95">
                        <w14:nvContentPartPr>
                          <w14:cNvPr id="1255" name="Ink 1255"/>
                          <w14:cNvContentPartPr/>
                        </w14:nvContentPartPr>
                        <w14:xfrm>
                          <a:off x="3087040" y="2841490"/>
                          <a:ext cx="61560" cy="156600"/>
                        </w14:xfrm>
                      </w14:contentPart>
                      <w14:contentPart bwMode="auto" r:id="rId96">
                        <w14:nvContentPartPr>
                          <w14:cNvPr id="1256" name="Ink 1256"/>
                          <w14:cNvContentPartPr/>
                        </w14:nvContentPartPr>
                        <w14:xfrm>
                          <a:off x="3193960" y="2831050"/>
                          <a:ext cx="92160" cy="66240"/>
                        </w14:xfrm>
                      </w14:contentPart>
                      <w14:contentPart bwMode="auto" r:id="rId97">
                        <w14:nvContentPartPr>
                          <w14:cNvPr id="1257" name="Ink 1257"/>
                          <w14:cNvContentPartPr/>
                        </w14:nvContentPartPr>
                        <w14:xfrm>
                          <a:off x="2834320" y="2738170"/>
                          <a:ext cx="546480" cy="197640"/>
                        </w14:xfrm>
                      </w14:contentPart>
                      <w14:contentPart bwMode="auto" r:id="rId98">
                        <w14:nvContentPartPr>
                          <w14:cNvPr id="1258" name="Ink 1258"/>
                          <w14:cNvContentPartPr/>
                        </w14:nvContentPartPr>
                        <w14:xfrm>
                          <a:off x="2818120" y="2716930"/>
                          <a:ext cx="556560" cy="25560"/>
                        </w14:xfrm>
                      </w14:contentPart>
                      <w14:contentPart bwMode="auto" r:id="rId99">
                        <w14:nvContentPartPr>
                          <w14:cNvPr id="1259" name="Ink 1259"/>
                          <w14:cNvContentPartPr/>
                        </w14:nvContentPartPr>
                        <w14:xfrm>
                          <a:off x="2201800" y="1986130"/>
                          <a:ext cx="1361880" cy="225720"/>
                        </w14:xfrm>
                      </w14:contentPart>
                      <w14:contentPart bwMode="auto" r:id="rId100">
                        <w14:nvContentPartPr>
                          <w14:cNvPr id="1260" name="Ink 1260"/>
                          <w14:cNvContentPartPr/>
                        </w14:nvContentPartPr>
                        <w14:xfrm>
                          <a:off x="2209360" y="1960930"/>
                          <a:ext cx="1312200" cy="16920"/>
                        </w14:xfrm>
                      </w14:contentPart>
                      <w14:contentPart bwMode="auto" r:id="rId101">
                        <w14:nvContentPartPr>
                          <w14:cNvPr id="1261" name="Ink 1261"/>
                          <w14:cNvContentPartPr/>
                        </w14:nvContentPartPr>
                        <w14:xfrm>
                          <a:off x="2144200" y="2414890"/>
                          <a:ext cx="1392840" cy="206280"/>
                        </w14:xfrm>
                      </w14:contentPart>
                      <w14:contentPart bwMode="auto" r:id="rId102">
                        <w14:nvContentPartPr>
                          <w14:cNvPr id="1262" name="Ink 1262"/>
                          <w14:cNvContentPartPr/>
                        </w14:nvContentPartPr>
                        <w14:xfrm>
                          <a:off x="2131240" y="2404450"/>
                          <a:ext cx="1358640" cy="11880"/>
                        </w14:xfrm>
                      </w14:contentPart>
                      <w14:contentPart bwMode="auto" r:id="rId103">
                        <w14:nvContentPartPr>
                          <w14:cNvPr id="1263" name="Ink 1263"/>
                          <w14:cNvContentPartPr/>
                        </w14:nvContentPartPr>
                        <w14:xfrm>
                          <a:off x="3308440" y="2469970"/>
                          <a:ext cx="145440" cy="45000"/>
                        </w14:xfrm>
                      </w14:contentPart>
                      <w14:contentPart bwMode="auto" r:id="rId104">
                        <w14:nvContentPartPr>
                          <w14:cNvPr id="1264" name="Ink 1264"/>
                          <w14:cNvContentPartPr/>
                        </w14:nvContentPartPr>
                        <w14:xfrm>
                          <a:off x="3315280" y="2508130"/>
                          <a:ext cx="156960" cy="48960"/>
                        </w14:xfrm>
                      </w14:contentPart>
                      <w14:contentPart bwMode="auto" r:id="rId105">
                        <w14:nvContentPartPr>
                          <w14:cNvPr id="1265" name="Ink 1265"/>
                          <w14:cNvContentPartPr/>
                        </w14:nvContentPartPr>
                        <w14:xfrm>
                          <a:off x="3344440" y="2475730"/>
                          <a:ext cx="86760" cy="77760"/>
                        </w14:xfrm>
                      </w14:contentPart>
                      <w14:contentPart bwMode="auto" r:id="rId106">
                        <w14:nvContentPartPr>
                          <w14:cNvPr id="1266" name="Ink 1266"/>
                          <w14:cNvContentPartPr/>
                        </w14:nvContentPartPr>
                        <w14:xfrm>
                          <a:off x="3369640" y="2490850"/>
                          <a:ext cx="21240" cy="30240"/>
                        </w14:xfrm>
                      </w14:contentPart>
                      <w14:contentPart bwMode="auto" r:id="rId107">
                        <w14:nvContentPartPr>
                          <w14:cNvPr id="1267" name="Ink 1267"/>
                          <w14:cNvContentPartPr/>
                        </w14:nvContentPartPr>
                        <w14:xfrm>
                          <a:off x="3248320" y="2419930"/>
                          <a:ext cx="7200" cy="198360"/>
                        </w14:xfrm>
                      </w14:contentPart>
                      <w14:contentPart bwMode="auto" r:id="rId108">
                        <w14:nvContentPartPr>
                          <w14:cNvPr id="1268" name="Ink 1268"/>
                          <w14:cNvContentPartPr/>
                        </w14:nvContentPartPr>
                        <w14:xfrm>
                          <a:off x="296680" y="2416330"/>
                          <a:ext cx="15120" cy="125640"/>
                        </w14:xfrm>
                      </w14:contentPart>
                      <w14:contentPart bwMode="auto" r:id="rId109">
                        <w14:nvContentPartPr>
                          <w14:cNvPr id="1269" name="Ink 1269"/>
                          <w14:cNvContentPartPr/>
                        </w14:nvContentPartPr>
                        <w14:xfrm>
                          <a:off x="243400" y="2414890"/>
                          <a:ext cx="102240" cy="10080"/>
                        </w14:xfrm>
                      </w14:contentPart>
                      <w14:contentPart bwMode="auto" r:id="rId110">
                        <w14:nvContentPartPr>
                          <w14:cNvPr id="1270" name="Ink 1270"/>
                          <w14:cNvContentPartPr/>
                        </w14:nvContentPartPr>
                        <w14:xfrm>
                          <a:off x="366520" y="2389330"/>
                          <a:ext cx="63360" cy="139680"/>
                        </w14:xfrm>
                      </w14:contentPart>
                      <w14:contentPart bwMode="auto" r:id="rId111">
                        <w14:nvContentPartPr>
                          <w14:cNvPr id="1271" name="Ink 1271"/>
                          <w14:cNvContentPartPr/>
                        </w14:nvContentPartPr>
                        <w14:xfrm>
                          <a:off x="450760" y="2464570"/>
                          <a:ext cx="95040" cy="87840"/>
                        </w14:xfrm>
                      </w14:contentPart>
                      <w14:contentPart bwMode="auto" r:id="rId112">
                        <w14:nvContentPartPr>
                          <w14:cNvPr id="1272" name="Ink 1272"/>
                          <w14:cNvContentPartPr/>
                        </w14:nvContentPartPr>
                        <w14:xfrm>
                          <a:off x="564880" y="2467810"/>
                          <a:ext cx="35280" cy="78840"/>
                        </w14:xfrm>
                      </w14:contentPart>
                      <w14:contentPart bwMode="auto" r:id="rId113">
                        <w14:nvContentPartPr>
                          <w14:cNvPr id="1273" name="Ink 1273"/>
                          <w14:cNvContentPartPr/>
                        </w14:nvContentPartPr>
                        <w14:xfrm>
                          <a:off x="674320" y="2469250"/>
                          <a:ext cx="98280" cy="75600"/>
                        </w14:xfrm>
                      </w14:contentPart>
                      <w14:contentPart bwMode="auto" r:id="rId114">
                        <w14:nvContentPartPr>
                          <w14:cNvPr id="1274" name="Ink 1274"/>
                          <w14:cNvContentPartPr/>
                        </w14:nvContentPartPr>
                        <w14:xfrm>
                          <a:off x="788080" y="2423530"/>
                          <a:ext cx="24480" cy="96120"/>
                        </w14:xfrm>
                      </w14:contentPart>
                      <w14:contentPart bwMode="auto" r:id="rId115">
                        <w14:nvContentPartPr>
                          <w14:cNvPr id="1275" name="Ink 1275"/>
                          <w14:cNvContentPartPr/>
                        </w14:nvContentPartPr>
                        <w14:xfrm>
                          <a:off x="832000" y="2391490"/>
                          <a:ext cx="51120" cy="140760"/>
                        </w14:xfrm>
                      </w14:contentPart>
                      <w14:contentPart bwMode="auto" r:id="rId116">
                        <w14:nvContentPartPr>
                          <w14:cNvPr id="1276" name="Ink 1276"/>
                          <w14:cNvContentPartPr/>
                        </w14:nvContentPartPr>
                        <w14:xfrm>
                          <a:off x="229360" y="2621890"/>
                          <a:ext cx="8640" cy="116280"/>
                        </w14:xfrm>
                      </w14:contentPart>
                      <w14:contentPart bwMode="auto" r:id="rId117">
                        <w14:nvContentPartPr>
                          <w14:cNvPr id="1277" name="Ink 1277"/>
                          <w14:cNvContentPartPr/>
                        </w14:nvContentPartPr>
                        <w14:xfrm>
                          <a:off x="245560" y="2678770"/>
                          <a:ext cx="32760" cy="69120"/>
                        </w14:xfrm>
                      </w14:contentPart>
                      <w14:contentPart bwMode="auto" r:id="rId118">
                        <w14:nvContentPartPr>
                          <w14:cNvPr id="1278" name="Ink 1278"/>
                          <w14:cNvContentPartPr/>
                        </w14:nvContentPartPr>
                        <w14:xfrm>
                          <a:off x="297760" y="2670130"/>
                          <a:ext cx="54720" cy="75240"/>
                        </w14:xfrm>
                      </w14:contentPart>
                      <w14:contentPart bwMode="auto" r:id="rId119">
                        <w14:nvContentPartPr>
                          <w14:cNvPr id="1279" name="Ink 1279"/>
                          <w14:cNvContentPartPr/>
                        </w14:nvContentPartPr>
                        <w14:xfrm>
                          <a:off x="439240" y="2665090"/>
                          <a:ext cx="55440" cy="140040"/>
                        </w14:xfrm>
                      </w14:contentPart>
                      <w14:contentPart bwMode="auto" r:id="rId120">
                        <w14:nvContentPartPr>
                          <w14:cNvPr id="1408" name="Ink 1408"/>
                          <w14:cNvContentPartPr/>
                        </w14:nvContentPartPr>
                        <w14:xfrm>
                          <a:off x="532120" y="2654650"/>
                          <a:ext cx="10440" cy="73800"/>
                        </w14:xfrm>
                      </w14:contentPart>
                      <w14:contentPart bwMode="auto" r:id="rId121">
                        <w14:nvContentPartPr>
                          <w14:cNvPr id="1409" name="Ink 1409"/>
                          <w14:cNvContentPartPr/>
                        </w14:nvContentPartPr>
                        <w14:xfrm>
                          <a:off x="565240" y="2680930"/>
                          <a:ext cx="40320" cy="56160"/>
                        </w14:xfrm>
                      </w14:contentPart>
                      <w14:contentPart bwMode="auto" r:id="rId122">
                        <w14:nvContentPartPr>
                          <w14:cNvPr id="1410" name="Ink 1410"/>
                          <w14:cNvContentPartPr/>
                        </w14:nvContentPartPr>
                        <w14:xfrm>
                          <a:off x="639760" y="2588770"/>
                          <a:ext cx="151560" cy="134640"/>
                        </w14:xfrm>
                      </w14:contentPart>
                      <w14:contentPart bwMode="auto" r:id="rId123">
                        <w14:nvContentPartPr>
                          <w14:cNvPr id="1411" name="Ink 1411"/>
                          <w14:cNvContentPartPr/>
                        </w14:nvContentPartPr>
                        <w14:xfrm>
                          <a:off x="788080" y="2679130"/>
                          <a:ext cx="88200" cy="43200"/>
                        </w14:xfrm>
                      </w14:contentPart>
                      <w14:contentPart bwMode="auto" r:id="rId124">
                        <w14:nvContentPartPr>
                          <w14:cNvPr id="1412" name="Ink 1412"/>
                          <w14:cNvContentPartPr/>
                        </w14:nvContentPartPr>
                        <w14:xfrm>
                          <a:off x="926680" y="2660050"/>
                          <a:ext cx="58320" cy="134640"/>
                        </w14:xfrm>
                      </w14:contentPart>
                      <w14:contentPart bwMode="auto" r:id="rId125">
                        <w14:nvContentPartPr>
                          <w14:cNvPr id="1413" name="Ink 1413"/>
                          <w14:cNvContentPartPr/>
                        </w14:nvContentPartPr>
                        <w14:xfrm>
                          <a:off x="1017040" y="2644210"/>
                          <a:ext cx="45720" cy="81720"/>
                        </w14:xfrm>
                      </w14:contentPart>
                      <w14:contentPart bwMode="auto" r:id="rId126">
                        <w14:nvContentPartPr>
                          <w14:cNvPr id="1414" name="Ink 1414"/>
                          <w14:cNvContentPartPr/>
                        </w14:nvContentPartPr>
                        <w14:xfrm>
                          <a:off x="1080760" y="2654290"/>
                          <a:ext cx="60120" cy="64440"/>
                        </w14:xfrm>
                      </w14:contentPart>
                      <w14:contentPart bwMode="auto" r:id="rId127">
                        <w14:nvContentPartPr>
                          <w14:cNvPr id="1415" name="Ink 1415"/>
                          <w14:cNvContentPartPr/>
                        </w14:nvContentPartPr>
                        <w14:xfrm>
                          <a:off x="230800" y="2838610"/>
                          <a:ext cx="11520" cy="102960"/>
                        </w14:xfrm>
                      </w14:contentPart>
                      <w14:contentPart bwMode="auto" r:id="rId128">
                        <w14:nvContentPartPr>
                          <w14:cNvPr id="1416" name="Ink 1416"/>
                          <w14:cNvContentPartPr/>
                        </w14:nvContentPartPr>
                        <w14:xfrm>
                          <a:off x="248080" y="2899090"/>
                          <a:ext cx="29160" cy="54360"/>
                        </w14:xfrm>
                      </w14:contentPart>
                      <w14:contentPart bwMode="auto" r:id="rId129">
                        <w14:nvContentPartPr>
                          <w14:cNvPr id="1417" name="Ink 1417"/>
                          <w14:cNvContentPartPr/>
                        </w14:nvContentPartPr>
                        <w14:xfrm>
                          <a:off x="295600" y="2895850"/>
                          <a:ext cx="64080" cy="158400"/>
                        </w14:xfrm>
                      </w14:contentPart>
                      <w14:contentPart bwMode="auto" r:id="rId130">
                        <w14:nvContentPartPr>
                          <w14:cNvPr id="1418" name="Ink 1418"/>
                          <w14:cNvContentPartPr/>
                        </w14:nvContentPartPr>
                        <w14:xfrm>
                          <a:off x="477760" y="2898010"/>
                          <a:ext cx="96480" cy="68040"/>
                        </w14:xfrm>
                      </w14:contentPart>
                      <w14:contentPart bwMode="auto" r:id="rId131">
                        <w14:nvContentPartPr>
                          <w14:cNvPr id="1419" name="Ink 1419"/>
                          <w14:cNvContentPartPr/>
                        </w14:nvContentPartPr>
                        <w14:xfrm>
                          <a:off x="672520" y="2800450"/>
                          <a:ext cx="9720" cy="159120"/>
                        </w14:xfrm>
                      </w14:contentPart>
                      <w14:contentPart bwMode="auto" r:id="rId132">
                        <w14:nvContentPartPr>
                          <w14:cNvPr id="1420" name="Ink 1420"/>
                          <w14:cNvContentPartPr/>
                        </w14:nvContentPartPr>
                        <w14:xfrm>
                          <a:off x="664960" y="2873170"/>
                          <a:ext cx="122760" cy="86400"/>
                        </w14:xfrm>
                      </w14:contentPart>
                      <w14:contentPart bwMode="auto" r:id="rId133">
                        <w14:nvContentPartPr>
                          <w14:cNvPr id="1421" name="Ink 1421"/>
                          <w14:cNvContentPartPr/>
                        </w14:nvContentPartPr>
                        <w14:xfrm>
                          <a:off x="803200" y="2886490"/>
                          <a:ext cx="89640" cy="75960"/>
                        </w14:xfrm>
                      </w14:contentPart>
                      <w14:contentPart bwMode="auto" r:id="rId134">
                        <w14:nvContentPartPr>
                          <w14:cNvPr id="1422" name="Ink 1422"/>
                          <w14:cNvContentPartPr/>
                        </w14:nvContentPartPr>
                        <w14:xfrm>
                          <a:off x="904000" y="2904850"/>
                          <a:ext cx="45720" cy="56520"/>
                        </w14:xfrm>
                      </w14:contentPart>
                      <w14:contentPart bwMode="auto" r:id="rId135">
                        <w14:nvContentPartPr>
                          <w14:cNvPr id="1423" name="Ink 1423"/>
                          <w14:cNvContentPartPr/>
                        </w14:nvContentPartPr>
                        <w14:xfrm>
                          <a:off x="967360" y="2800450"/>
                          <a:ext cx="158040" cy="175680"/>
                        </w14:xfrm>
                      </w14:contentPart>
                      <w14:contentPart bwMode="auto" r:id="rId136">
                        <w14:nvContentPartPr>
                          <w14:cNvPr id="1424" name="Ink 1424"/>
                          <w14:cNvContentPartPr/>
                        </w14:nvContentPartPr>
                        <w14:xfrm>
                          <a:off x="1171120" y="2965690"/>
                          <a:ext cx="360" cy="7920"/>
                        </w14:xfrm>
                      </w14:contentPart>
                      <w14:contentPart bwMode="auto" r:id="rId137">
                        <w14:nvContentPartPr>
                          <w14:cNvPr id="1428" name="Ink 1428"/>
                          <w14:cNvContentPartPr/>
                        </w14:nvContentPartPr>
                        <w14:xfrm>
                          <a:off x="4957089" y="1934086"/>
                          <a:ext cx="113400" cy="146880"/>
                        </w14:xfrm>
                      </w14:contentPart>
                      <w14:contentPart bwMode="auto" r:id="rId138">
                        <w14:nvContentPartPr>
                          <w14:cNvPr id="1438" name="Ink 1438"/>
                          <w14:cNvContentPartPr/>
                        </w14:nvContentPartPr>
                        <w14:xfrm>
                          <a:off x="5073009" y="1989886"/>
                          <a:ext cx="52560" cy="106200"/>
                        </w14:xfrm>
                      </w14:contentPart>
                      <w14:contentPart bwMode="auto" r:id="rId139">
                        <w14:nvContentPartPr>
                          <w14:cNvPr id="1441" name="Ink 1441"/>
                          <w14:cNvContentPartPr/>
                        </w14:nvContentPartPr>
                        <w14:xfrm>
                          <a:off x="5122689" y="2005726"/>
                          <a:ext cx="121680" cy="84600"/>
                        </w14:xfrm>
                      </w14:contentPart>
                      <w14:contentPart bwMode="auto" r:id="rId140">
                        <w14:nvContentPartPr>
                          <w14:cNvPr id="1454" name="Ink 1454"/>
                          <w14:cNvContentPartPr/>
                        </w14:nvContentPartPr>
                        <w14:xfrm>
                          <a:off x="5244009" y="2027686"/>
                          <a:ext cx="95760" cy="52560"/>
                        </w14:xfrm>
                      </w14:contentPart>
                      <w14:contentPart bwMode="auto" r:id="rId141">
                        <w14:nvContentPartPr>
                          <w14:cNvPr id="1455" name="Ink 1455"/>
                          <w14:cNvContentPartPr/>
                        </w14:nvContentPartPr>
                        <w14:xfrm>
                          <a:off x="5339409" y="2012206"/>
                          <a:ext cx="297360" cy="75600"/>
                        </w14:xfrm>
                      </w14:contentPart>
                      <w14:contentPart bwMode="auto" r:id="rId142">
                        <w14:nvContentPartPr>
                          <w14:cNvPr id="1456" name="Ink 1456"/>
                          <w14:cNvContentPartPr/>
                        </w14:nvContentPartPr>
                        <w14:xfrm>
                          <a:off x="5679969" y="1942366"/>
                          <a:ext cx="31680" cy="93240"/>
                        </w14:xfrm>
                      </w14:contentPart>
                      <w14:contentPart bwMode="auto" r:id="rId143">
                        <w14:nvContentPartPr>
                          <w14:cNvPr id="1471" name="Ink 1471"/>
                          <w14:cNvContentPartPr/>
                        </w14:nvContentPartPr>
                        <w14:xfrm>
                          <a:off x="4902009" y="2392366"/>
                          <a:ext cx="82800" cy="168120"/>
                        </w14:xfrm>
                      </w14:contentPart>
                      <w14:contentPart bwMode="auto" r:id="rId144">
                        <w14:nvContentPartPr>
                          <w14:cNvPr id="1472" name="Ink 1472"/>
                          <w14:cNvContentPartPr/>
                        </w14:nvContentPartPr>
                        <w14:xfrm>
                          <a:off x="4989849" y="2469766"/>
                          <a:ext cx="84600" cy="75960"/>
                        </w14:xfrm>
                      </w14:contentPart>
                      <w14:contentPart bwMode="auto" r:id="rId145">
                        <w14:nvContentPartPr>
                          <w14:cNvPr id="1480" name="Ink 1480"/>
                          <w14:cNvContentPartPr/>
                        </w14:nvContentPartPr>
                        <w14:xfrm>
                          <a:off x="5091369" y="2460766"/>
                          <a:ext cx="43560" cy="96120"/>
                        </w14:xfrm>
                      </w14:contentPart>
                      <w14:contentPart bwMode="auto" r:id="rId146">
                        <w14:nvContentPartPr>
                          <w14:cNvPr id="1481" name="Ink 1481"/>
                          <w14:cNvContentPartPr/>
                        </w14:nvContentPartPr>
                        <w14:xfrm>
                          <a:off x="5146809" y="2472646"/>
                          <a:ext cx="68760" cy="83520"/>
                        </w14:xfrm>
                      </w14:contentPart>
                      <w14:contentPart bwMode="auto" r:id="rId147">
                        <w14:nvContentPartPr>
                          <w14:cNvPr id="1482" name="Ink 1482"/>
                          <w14:cNvContentPartPr/>
                        </w14:nvContentPartPr>
                        <w14:xfrm>
                          <a:off x="5232849" y="2480206"/>
                          <a:ext cx="104760" cy="68040"/>
                        </w14:xfrm>
                      </w14:contentPart>
                      <w14:contentPart bwMode="auto" r:id="rId148">
                        <w14:nvContentPartPr>
                          <w14:cNvPr id="1483" name="Ink 1483"/>
                          <w14:cNvContentPartPr/>
                        </w14:nvContentPartPr>
                        <w14:xfrm>
                          <a:off x="5367129" y="2483446"/>
                          <a:ext cx="108720" cy="62280"/>
                        </w14:xfrm>
                      </w14:contentPart>
                      <w14:contentPart bwMode="auto" r:id="rId149">
                        <w14:nvContentPartPr>
                          <w14:cNvPr id="1484" name="Ink 1484"/>
                          <w14:cNvContentPartPr/>
                        </w14:nvContentPartPr>
                        <w14:xfrm>
                          <a:off x="5493489" y="2350246"/>
                          <a:ext cx="72360" cy="194400"/>
                        </w14:xfrm>
                      </w14:contentPart>
                      <w14:contentPart bwMode="auto" r:id="rId150">
                        <w14:nvContentPartPr>
                          <w14:cNvPr id="1485" name="Ink 1485"/>
                          <w14:cNvContentPartPr/>
                        </w14:nvContentPartPr>
                        <w14:xfrm>
                          <a:off x="5646849" y="2423326"/>
                          <a:ext cx="7560" cy="89640"/>
                        </w14:xfrm>
                      </w14:contentPart>
                      <w14:contentPart bwMode="auto" r:id="rId151">
                        <w14:nvContentPartPr>
                          <w14:cNvPr id="1486" name="Ink 1486"/>
                          <w14:cNvContentPartPr/>
                        </w14:nvContentPartPr>
                        <w14:xfrm>
                          <a:off x="5812809" y="1889806"/>
                          <a:ext cx="1377720" cy="228240"/>
                        </w14:xfrm>
                      </w14:contentPart>
                      <w14:contentPart bwMode="auto" r:id="rId152">
                        <w14:nvContentPartPr>
                          <w14:cNvPr id="1487" name="Ink 1487"/>
                          <w14:cNvContentPartPr/>
                        </w14:nvContentPartPr>
                        <w14:xfrm>
                          <a:off x="5804169" y="1914646"/>
                          <a:ext cx="1314000" cy="10440"/>
                        </w14:xfrm>
                      </w14:contentPart>
                      <w14:contentPart bwMode="auto" r:id="rId153">
                        <w14:nvContentPartPr>
                          <w14:cNvPr id="1494" name="Ink 1494"/>
                          <w14:cNvContentPartPr/>
                        </w14:nvContentPartPr>
                        <w14:xfrm>
                          <a:off x="5772849" y="2381926"/>
                          <a:ext cx="1369080" cy="186840"/>
                        </w14:xfrm>
                      </w14:contentPart>
                      <w14:contentPart bwMode="auto" r:id="rId154">
                        <w14:nvContentPartPr>
                          <w14:cNvPr id="1495" name="Ink 1495"/>
                          <w14:cNvContentPartPr/>
                        </w14:nvContentPartPr>
                        <w14:xfrm>
                          <a:off x="5768529" y="2366086"/>
                          <a:ext cx="1325880" cy="26280"/>
                        </w14:xfrm>
                      </w14:contentPart>
                      <w14:contentPart bwMode="auto" r:id="rId155">
                        <w14:nvContentPartPr>
                          <w14:cNvPr id="1496" name="Ink 1496"/>
                          <w14:cNvContentPartPr/>
                        </w14:nvContentPartPr>
                        <w14:xfrm>
                          <a:off x="6802809" y="2397766"/>
                          <a:ext cx="247680" cy="137880"/>
                        </w14:xfrm>
                      </w14:contentPart>
                      <w14:contentPart bwMode="auto" r:id="rId156">
                        <w14:nvContentPartPr>
                          <w14:cNvPr id="1497" name="Ink 1497"/>
                          <w14:cNvContentPartPr/>
                        </w14:nvContentPartPr>
                        <w14:xfrm>
                          <a:off x="6914049" y="2415766"/>
                          <a:ext cx="38880" cy="92160"/>
                        </w14:xfrm>
                      </w14:contentPart>
                      <w14:contentPart bwMode="auto" r:id="rId157">
                        <w14:nvContentPartPr>
                          <w14:cNvPr id="1498" name="Ink 1498"/>
                          <w14:cNvContentPartPr/>
                        </w14:nvContentPartPr>
                        <w14:xfrm>
                          <a:off x="6988209" y="2408206"/>
                          <a:ext cx="18720" cy="101160"/>
                        </w14:xfrm>
                      </w14:contentPart>
                      <w14:contentPart bwMode="auto" r:id="rId158">
                        <w14:nvContentPartPr>
                          <w14:cNvPr id="1499" name="Ink 1499"/>
                          <w14:cNvContentPartPr/>
                        </w14:nvContentPartPr>
                        <w14:xfrm>
                          <a:off x="6949329" y="2437726"/>
                          <a:ext cx="26640" cy="21960"/>
                        </w14:xfrm>
                      </w14:contentPart>
                      <w14:contentPart bwMode="auto" r:id="rId159">
                        <w14:nvContentPartPr>
                          <w14:cNvPr id="1503" name="Ink 1503"/>
                          <w14:cNvContentPartPr/>
                        </w14:nvContentPartPr>
                        <w14:xfrm>
                          <a:off x="6688689" y="2770006"/>
                          <a:ext cx="95760" cy="104760"/>
                        </w14:xfrm>
                      </w14:contentPart>
                      <w14:contentPart bwMode="auto" r:id="rId160">
                        <w14:nvContentPartPr>
                          <w14:cNvPr id="1504" name="Ink 1504"/>
                          <w14:cNvContentPartPr/>
                        </w14:nvContentPartPr>
                        <w14:xfrm>
                          <a:off x="6799569" y="2837686"/>
                          <a:ext cx="61920" cy="61560"/>
                        </w14:xfrm>
                      </w14:contentPart>
                      <w14:contentPart bwMode="auto" r:id="rId161">
                        <w14:nvContentPartPr>
                          <w14:cNvPr id="1512" name="Ink 1512"/>
                          <w14:cNvContentPartPr/>
                        </w14:nvContentPartPr>
                        <w14:xfrm>
                          <a:off x="6879849" y="2831206"/>
                          <a:ext cx="124200" cy="177840"/>
                        </w14:xfrm>
                      </w14:contentPart>
                      <w14:contentPart bwMode="auto" r:id="rId162">
                        <w14:nvContentPartPr>
                          <w14:cNvPr id="1513" name="Ink 1513"/>
                          <w14:cNvContentPartPr/>
                        </w14:nvContentPartPr>
                        <w14:xfrm>
                          <a:off x="7015209" y="2844526"/>
                          <a:ext cx="74520" cy="44280"/>
                        </w14:xfrm>
                      </w14:contentPart>
                      <w14:contentPart bwMode="auto" r:id="rId163">
                        <w14:nvContentPartPr>
                          <w14:cNvPr id="1516" name="Ink 1516"/>
                          <w14:cNvContentPartPr/>
                        </w14:nvContentPartPr>
                        <w14:xfrm>
                          <a:off x="6611289" y="2708086"/>
                          <a:ext cx="587880" cy="227520"/>
                        </w14:xfrm>
                      </w14:contentPart>
                      <w14:contentPart bwMode="auto" r:id="rId164">
                        <w14:nvContentPartPr>
                          <w14:cNvPr id="1537" name="Ink 1537"/>
                          <w14:cNvContentPartPr/>
                        </w14:nvContentPartPr>
                        <w14:xfrm>
                          <a:off x="4008849" y="2484166"/>
                          <a:ext cx="84960" cy="116280"/>
                        </w14:xfrm>
                      </w14:contentPart>
                      <w14:contentPart bwMode="auto" r:id="rId165">
                        <w14:nvContentPartPr>
                          <w14:cNvPr id="1538" name="Ink 1538"/>
                          <w14:cNvContentPartPr/>
                        </w14:nvContentPartPr>
                        <w14:xfrm>
                          <a:off x="4103889" y="2553646"/>
                          <a:ext cx="41760" cy="60840"/>
                        </w14:xfrm>
                      </w14:contentPart>
                      <w14:contentPart bwMode="auto" r:id="rId166">
                        <w14:nvContentPartPr>
                          <w14:cNvPr id="1539" name="Ink 1539"/>
                          <w14:cNvContentPartPr/>
                        </w14:nvContentPartPr>
                        <w14:xfrm>
                          <a:off x="4191009" y="2549326"/>
                          <a:ext cx="50400" cy="52920"/>
                        </w14:xfrm>
                      </w14:contentPart>
                      <w14:contentPart bwMode="auto" r:id="rId167">
                        <w14:nvContentPartPr>
                          <w14:cNvPr id="1541" name="Ink 1541"/>
                          <w14:cNvContentPartPr/>
                        </w14:nvContentPartPr>
                        <w14:xfrm>
                          <a:off x="4289289" y="2412526"/>
                          <a:ext cx="21960" cy="193320"/>
                        </w14:xfrm>
                      </w14:contentPart>
                      <w14:contentPart bwMode="auto" r:id="rId168">
                        <w14:nvContentPartPr>
                          <w14:cNvPr id="1542" name="Ink 1542"/>
                          <w14:cNvContentPartPr/>
                        </w14:nvContentPartPr>
                        <w14:xfrm>
                          <a:off x="4270929" y="2556886"/>
                          <a:ext cx="83520" cy="11880"/>
                        </w14:xfrm>
                      </w14:contentPart>
                      <w14:contentPart bwMode="auto" r:id="rId169">
                        <w14:nvContentPartPr>
                          <w14:cNvPr id="1543" name="Ink 1543"/>
                          <w14:cNvContentPartPr/>
                        </w14:nvContentPartPr>
                        <w14:xfrm>
                          <a:off x="4345449" y="2540686"/>
                          <a:ext cx="167400" cy="65160"/>
                        </w14:xfrm>
                      </w14:contentPart>
                      <w14:contentPart bwMode="auto" r:id="rId170">
                        <w14:nvContentPartPr>
                          <w14:cNvPr id="1544" name="Ink 1544"/>
                          <w14:cNvContentPartPr/>
                        </w14:nvContentPartPr>
                        <w14:xfrm>
                          <a:off x="4532289" y="2429806"/>
                          <a:ext cx="67680" cy="165600"/>
                        </w14:xfrm>
                      </w14:contentPart>
                      <w14:contentPart bwMode="auto" r:id="rId171">
                        <w14:nvContentPartPr>
                          <w14:cNvPr id="1545" name="Ink 1545"/>
                          <w14:cNvContentPartPr/>
                        </w14:nvContentPartPr>
                        <w14:xfrm>
                          <a:off x="4011009" y="2701246"/>
                          <a:ext cx="68040" cy="141480"/>
                        </w14:xfrm>
                      </w14:contentPart>
                      <w14:contentPart bwMode="auto" r:id="rId172">
                        <w14:nvContentPartPr>
                          <w14:cNvPr id="1564" name="Ink 1564"/>
                          <w14:cNvContentPartPr/>
                        </w14:nvContentPartPr>
                        <w14:xfrm>
                          <a:off x="4107849" y="2714926"/>
                          <a:ext cx="50760" cy="61200"/>
                        </w14:xfrm>
                      </w14:contentPart>
                      <w14:contentPart bwMode="auto" r:id="rId173">
                        <w14:nvContentPartPr>
                          <w14:cNvPr id="1565" name="Ink 1565"/>
                          <w14:cNvContentPartPr/>
                        </w14:nvContentPartPr>
                        <w14:xfrm>
                          <a:off x="4185969" y="2701606"/>
                          <a:ext cx="108000" cy="64440"/>
                        </w14:xfrm>
                      </w14:contentPart>
                      <w14:contentPart bwMode="auto" r:id="rId174">
                        <w14:nvContentPartPr>
                          <w14:cNvPr id="1566" name="Ink 1566"/>
                          <w14:cNvContentPartPr/>
                        </w14:nvContentPartPr>
                        <w14:xfrm>
                          <a:off x="4374249" y="2709886"/>
                          <a:ext cx="93240" cy="52200"/>
                        </w14:xfrm>
                      </w14:contentPart>
                      <w14:contentPart bwMode="auto" r:id="rId175">
                        <w14:nvContentPartPr>
                          <w14:cNvPr id="1569" name="Ink 1569"/>
                          <w14:cNvContentPartPr/>
                        </w14:nvContentPartPr>
                        <w14:xfrm>
                          <a:off x="4472889" y="2624566"/>
                          <a:ext cx="81360" cy="140760"/>
                        </w14:xfrm>
                      </w14:contentPart>
                      <w14:contentPart bwMode="auto" r:id="rId176">
                        <w14:nvContentPartPr>
                          <w14:cNvPr id="1581" name="Ink 1581"/>
                          <w14:cNvContentPartPr/>
                        </w14:nvContentPartPr>
                        <w14:xfrm>
                          <a:off x="4565409" y="2710966"/>
                          <a:ext cx="103320" cy="44640"/>
                        </w14:xfrm>
                      </w14:contentPart>
                      <w14:contentPart bwMode="auto" r:id="rId177">
                        <w14:nvContentPartPr>
                          <w14:cNvPr id="1583" name="Ink 1583"/>
                          <w14:cNvContentPartPr/>
                        </w14:nvContentPartPr>
                        <w14:xfrm>
                          <a:off x="4688529" y="2682526"/>
                          <a:ext cx="27360" cy="58680"/>
                        </w14:xfrm>
                      </w14:contentPart>
                      <w14:contentPart bwMode="auto" r:id="rId178">
                        <w14:nvContentPartPr>
                          <w14:cNvPr id="1584" name="Ink 1584"/>
                          <w14:cNvContentPartPr/>
                        </w14:nvContentPartPr>
                        <w14:xfrm>
                          <a:off x="4738929" y="2691526"/>
                          <a:ext cx="55440" cy="64800"/>
                        </w14:xfrm>
                      </w14:contentPart>
                      <w14:contentPart bwMode="auto" r:id="rId179">
                        <w14:nvContentPartPr>
                          <w14:cNvPr id="1585" name="Ink 1585"/>
                          <w14:cNvContentPartPr/>
                        </w14:nvContentPartPr>
                        <w14:xfrm>
                          <a:off x="4012089" y="2851366"/>
                          <a:ext cx="7920" cy="153000"/>
                        </w14:xfrm>
                      </w14:contentPart>
                      <w14:contentPart bwMode="auto" r:id="rId180">
                        <w14:nvContentPartPr>
                          <w14:cNvPr id="1591" name="Ink 1591"/>
                          <w14:cNvContentPartPr/>
                        </w14:nvContentPartPr>
                        <w14:xfrm>
                          <a:off x="3985449" y="2943526"/>
                          <a:ext cx="126720" cy="54000"/>
                        </w14:xfrm>
                      </w14:contentPart>
                      <w14:contentPart bwMode="auto" r:id="rId181">
                        <w14:nvContentPartPr>
                          <w14:cNvPr id="1592" name="Ink 1592"/>
                          <w14:cNvContentPartPr/>
                        </w14:nvContentPartPr>
                        <w14:xfrm>
                          <a:off x="4219449" y="2928046"/>
                          <a:ext cx="116280" cy="77040"/>
                        </w14:xfrm>
                      </w14:contentPart>
                      <w14:contentPart bwMode="auto" r:id="rId182">
                        <w14:nvContentPartPr>
                          <w14:cNvPr id="1593" name="Ink 1593"/>
                          <w14:cNvContentPartPr/>
                        </w14:nvContentPartPr>
                        <w14:xfrm>
                          <a:off x="4377489" y="2928766"/>
                          <a:ext cx="162360" cy="74880"/>
                        </w14:xfrm>
                      </w14:contentPart>
                      <w14:contentPart bwMode="auto" r:id="rId183">
                        <w14:nvContentPartPr>
                          <w14:cNvPr id="1594" name="Ink 1594"/>
                          <w14:cNvContentPartPr/>
                        </w14:nvContentPartPr>
                        <w14:xfrm>
                          <a:off x="4551369" y="2849926"/>
                          <a:ext cx="34200" cy="153360"/>
                        </w14:xfrm>
                      </w14:contentPart>
                      <w14:contentPart bwMode="auto" r:id="rId184">
                        <w14:nvContentPartPr>
                          <w14:cNvPr id="1595" name="Ink 1595"/>
                          <w14:cNvContentPartPr/>
                        </w14:nvContentPartPr>
                        <w14:xfrm>
                          <a:off x="4601409" y="2936326"/>
                          <a:ext cx="52920" cy="65160"/>
                        </w14:xfrm>
                      </w14:contentPart>
                      <w14:contentPart bwMode="auto" r:id="rId185">
                        <w14:nvContentPartPr>
                          <w14:cNvPr id="1596" name="Ink 1596"/>
                          <w14:cNvContentPartPr/>
                        </w14:nvContentPartPr>
                        <w14:xfrm>
                          <a:off x="4728129" y="2945326"/>
                          <a:ext cx="72000" cy="60120"/>
                        </w14:xfrm>
                      </w14:contentPart>
                      <w14:contentPart bwMode="auto" r:id="rId186">
                        <w14:nvContentPartPr>
                          <w14:cNvPr id="1597" name="Ink 1597"/>
                          <w14:cNvContentPartPr/>
                        </w14:nvContentPartPr>
                        <w14:xfrm>
                          <a:off x="4871409" y="2940286"/>
                          <a:ext cx="51480" cy="47520"/>
                        </w14:xfrm>
                      </w14:contentPart>
                      <w14:contentPart bwMode="auto" r:id="rId187">
                        <w14:nvContentPartPr>
                          <w14:cNvPr id="1598" name="Ink 1598"/>
                          <w14:cNvContentPartPr/>
                        </w14:nvContentPartPr>
                        <w14:xfrm>
                          <a:off x="4977609" y="2938846"/>
                          <a:ext cx="28800" cy="73800"/>
                        </w14:xfrm>
                      </w14:contentPart>
                      <w14:contentPart bwMode="auto" r:id="rId188">
                        <w14:nvContentPartPr>
                          <w14:cNvPr id="1599" name="Ink 1599"/>
                          <w14:cNvContentPartPr/>
                        </w14:nvContentPartPr>
                        <w14:xfrm>
                          <a:off x="5028729" y="2941726"/>
                          <a:ext cx="236880" cy="64800"/>
                        </w14:xfrm>
                      </w14:contentPart>
                      <w14:contentPart bwMode="auto" r:id="rId189">
                        <w14:nvContentPartPr>
                          <w14:cNvPr id="1600" name="Ink 1600"/>
                          <w14:cNvContentPartPr/>
                        </w14:nvContentPartPr>
                        <w14:xfrm>
                          <a:off x="5292969" y="2940646"/>
                          <a:ext cx="95760" cy="67320"/>
                        </w14:xfrm>
                      </w14:contentPart>
                      <w14:contentPart bwMode="auto" r:id="rId190">
                        <w14:nvContentPartPr>
                          <w14:cNvPr id="1601" name="Ink 1601"/>
                          <w14:cNvContentPartPr/>
                        </w14:nvContentPartPr>
                        <w14:xfrm>
                          <a:off x="5429049" y="2972686"/>
                          <a:ext cx="32400" cy="42120"/>
                        </w14:xfrm>
                      </w14:contentPart>
                      <w14:contentPart bwMode="auto" r:id="rId191">
                        <w14:nvContentPartPr>
                          <w14:cNvPr id="1602" name="Ink 1602"/>
                          <w14:cNvContentPartPr/>
                        </w14:nvContentPartPr>
                        <w14:xfrm>
                          <a:off x="5483049" y="2894566"/>
                          <a:ext cx="172800" cy="113760"/>
                        </w14:xfrm>
                      </w14:contentPart>
                      <w14:contentPart bwMode="auto" r:id="rId192">
                        <w14:nvContentPartPr>
                          <w14:cNvPr id="1603" name="Ink 1603"/>
                          <w14:cNvContentPartPr/>
                        </w14:nvContentPartPr>
                        <w14:xfrm>
                          <a:off x="5619849" y="2979526"/>
                          <a:ext cx="48960" cy="11880"/>
                        </w14:xfrm>
                      </w14:contentPart>
                      <wps:wsp>
                        <wps:cNvPr id="2163" name="Rectangle 2163"/>
                        <wps:cNvSpPr/>
                        <wps:spPr>
                          <a:xfrm>
                            <a:off x="6048732" y="92907"/>
                            <a:ext cx="3175913" cy="58980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87AFCE8" w14:textId="06E00407" w:rsidR="007C4BDF" w:rsidRPr="002A7177" w:rsidRDefault="007C4BDF" w:rsidP="00590CC1">
                              <w:pPr>
                                <w:jc w:val="center"/>
                                <w:rPr>
                                  <w:szCs w:val="22"/>
                                </w:rPr>
                              </w:pPr>
                              <w:r w:rsidRPr="002A7177">
                                <w:rPr>
                                  <w:szCs w:val="22"/>
                                </w:rPr>
                                <w:t>Due to their similarity, I might use the same GUI function here just with different text variables and methods assigned to the buttons, e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4" name="Rectangle 2164"/>
                        <wps:cNvSpPr/>
                        <wps:spPr>
                          <a:xfrm>
                            <a:off x="5091369" y="870490"/>
                            <a:ext cx="2243975" cy="750438"/>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7F837BC" w14:textId="433A89F9" w:rsidR="007C4BDF" w:rsidRPr="002A7177" w:rsidRDefault="007C4BDF" w:rsidP="00590CC1">
                              <w:pPr>
                                <w:jc w:val="center"/>
                                <w:rPr>
                                  <w:szCs w:val="22"/>
                                </w:rPr>
                              </w:pPr>
                              <w:r w:rsidRPr="002A7177">
                                <w:rPr>
                                  <w:szCs w:val="22"/>
                                </w:rPr>
                                <w:t xml:space="preserve">Each password will have a small view icon for the user to click </w:t>
                              </w:r>
                              <w:r w:rsidRPr="002A7177">
                                <w:rPr>
                                  <w:i/>
                                  <w:iCs/>
                                  <w:szCs w:val="22"/>
                                </w:rPr>
                                <w:t>and hold</w:t>
                              </w:r>
                              <w:r w:rsidRPr="002A7177">
                                <w:rPr>
                                  <w:szCs w:val="22"/>
                                </w:rPr>
                                <w:t xml:space="preserve"> to view their entered password in plaintex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5" name="Rectangle 2165"/>
                        <wps:cNvSpPr/>
                        <wps:spPr>
                          <a:xfrm>
                            <a:off x="7430947" y="1821406"/>
                            <a:ext cx="1689904" cy="12631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358CE95" w14:textId="7221D889" w:rsidR="007C4BDF" w:rsidRPr="002A7177" w:rsidRDefault="007C4BDF" w:rsidP="00590CC1">
                              <w:pPr>
                                <w:jc w:val="center"/>
                                <w:rPr>
                                  <w:szCs w:val="22"/>
                                </w:rPr>
                              </w:pPr>
                              <w:r w:rsidRPr="002A7177">
                                <w:rPr>
                                  <w:szCs w:val="22"/>
                                </w:rPr>
                                <w:t>No plaintext passwords will be stored anywhere – all passwords will be hashed and a salt added. This will ensure the login system is sec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82" name="Straight Arrow Connector 2182"/>
                        <wps:cNvCnPr>
                          <a:stCxn id="2165" idx="1"/>
                        </wps:cNvCnPr>
                        <wps:spPr>
                          <a:xfrm flipH="1">
                            <a:off x="6688689" y="2452981"/>
                            <a:ext cx="742258" cy="4183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54" name="Straight Arrow Connector 1754"/>
                        <wps:cNvCnPr>
                          <a:stCxn id="2164" idx="2"/>
                        </wps:cNvCnPr>
                        <wps:spPr>
                          <a:xfrm>
                            <a:off x="6213357" y="1620928"/>
                            <a:ext cx="666492" cy="791598"/>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3" name="Straight Arrow Connector 2183"/>
                        <wps:cNvCnPr>
                          <a:stCxn id="2163" idx="2"/>
                        </wps:cNvCnPr>
                        <wps:spPr>
                          <a:xfrm flipH="1">
                            <a:off x="7335345" y="682709"/>
                            <a:ext cx="301344" cy="143533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4" name="Straight Arrow Connector 2184"/>
                        <wps:cNvCnPr>
                          <a:stCxn id="1753" idx="2"/>
                        </wps:cNvCnPr>
                        <wps:spPr>
                          <a:xfrm>
                            <a:off x="4109905" y="1661440"/>
                            <a:ext cx="280904" cy="78009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CEFA618" id="Canvas 1452" o:spid="_x0000_s1205" editas="canvas" style="width:726.35pt;height:250.5pt;mso-position-horizontal-relative:char;mso-position-vertical-relative:line" coordsize="92246,31813" o:gfxdata="UEsDBBQABgAIAAAAIQBJIDy3GAMAAP83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MY256X91ozu/8b7NX6+ebedl3935+X2x6OH1vc1v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">
                <v:shape id="_x0000_s1206" type="#_x0000_t75" style="position:absolute;width:92246;height:31813;visibility:visible;mso-wrap-style:square" filled="t">
                  <v:fill o:detectmouseclick="t"/>
                  <v:path o:connecttype="none"/>
                </v:shape>
                <v:rect id="Rectangle 1752" o:spid="_x0000_s1207" style="position:absolute;left:1800;top:1800;width:31352;height:13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" filled="f" strokecolor="black [3213]" strokeweight="2.25pt"/>
                <v:rect id="Rectangle 1753" o:spid="_x0000_s1208" style="position:absolute;left:34254;top:3848;width:13689;height:12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" fillcolor="white [3201]" strokecolor="#e84c22 [3204]" strokeweight="1.5pt">
                  <v:textbox>
                    <w:txbxContent>
                      <w:p w14:paraId="6ADA402F" w14:textId="42DC58CB" w:rsidR="007C4BDF" w:rsidRPr="002A7177" w:rsidRDefault="007C4BDF" w:rsidP="00590CC1">
                        <w:pPr>
                          <w:jc w:val="center"/>
                          <w:rPr>
                            <w:szCs w:val="22"/>
                          </w:rPr>
                        </w:pPr>
                        <w:r w:rsidRPr="002A7177">
                          <w:rPr>
                            <w:szCs w:val="22"/>
                          </w:rPr>
                          <w:t>I will create a separate basic CLI application for the system’s admins to run in order to create staff logins in the database.</w:t>
                        </w:r>
                      </w:p>
                    </w:txbxContent>
                  </v:textbox>
                </v:rect>
                <v:rect id="Rectangle 1755" o:spid="_x0000_s1209" style="position:absolute;left:1731;top:17485;width:35924;height:13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" filled="f" strokecolor="black [3213]" strokeweight="2.25pt"/>
                <v:shape id="Ink 141" o:spid="_x0000_s1210" type="#_x0000_t75" style="position:absolute;left:2930;top:3380;width:1527;height: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">
                  <v:imagedata r:id="rId193" o:title=""/>
                </v:shape>
                <v:shape id="Ink 711" o:spid="_x0000_s1211" type="#_x0000_t75" style="position:absolute;left:4295;top:3841;width:957;height: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">
                  <v:imagedata r:id="rId194" o:title=""/>
                </v:shape>
                <v:shape id="Ink 712" o:spid="_x0000_s1212" type="#_x0000_t75" style="position:absolute;left:5443;top:2998;width:270;height:1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">
                  <v:imagedata r:id="rId195" o:title=""/>
                </v:shape>
                <v:shape id="Ink 713" o:spid="_x0000_s1213" type="#_x0000_t75" style="position:absolute;left:5742;top:3805;width:1584;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">
                  <v:imagedata r:id="rId196" o:title=""/>
                </v:shape>
                <v:shape id="Ink 714" o:spid="_x0000_s1214" type="#_x0000_t75" style="position:absolute;left:7377;top:3913;width:1219;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">
                  <v:imagedata r:id="rId197" o:title=""/>
                </v:shape>
                <v:shape id="Ink 715" o:spid="_x0000_s1215" type="#_x0000_t75" style="position:absolute;left:8719;top:3758;width:756;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">
                  <v:imagedata r:id="rId198" o:title=""/>
                </v:shape>
                <v:shape id="Ink 716" o:spid="_x0000_s1216" type="#_x0000_t75" style="position:absolute;left:10044;top:2779;width:223;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">
                  <v:imagedata r:id="rId199" o:title=""/>
                </v:shape>
                <v:shape id="Ink 717" o:spid="_x0000_s1217" type="#_x0000_t75" style="position:absolute;left:9947;top:4626;width:255;height: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">
                  <v:imagedata r:id="rId200" o:title=""/>
                </v:shape>
                <v:shape id="Ink 718" o:spid="_x0000_s1218" type="#_x0000_t75" style="position:absolute;left:8773;top:7498;width:922;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">
                  <v:imagedata r:id="rId201" o:title=""/>
                </v:shape>
                <v:shape id="Ink 719" o:spid="_x0000_s1219" type="#_x0000_t75" style="position:absolute;left:9907;top:7322;width:292;height:1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">
                  <v:imagedata r:id="rId202" o:title=""/>
                </v:shape>
                <v:shape id="Ink 720" o:spid="_x0000_s1220" type="#_x0000_t75" style="position:absolute;left:9788;top:8214;width:821;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">
                  <v:imagedata r:id="rId203" o:title=""/>
                </v:shape>
                <v:shape id="Ink 726" o:spid="_x0000_s1221" type="#_x0000_t75" style="position:absolute;left:10541;top:8168;width:1119;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">
                  <v:imagedata r:id="rId204" o:title=""/>
                </v:shape>
                <v:shape id="Ink 727" o:spid="_x0000_s1222" type="#_x0000_t75" style="position:absolute;left:11708;top:6976;width:776;height:2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">
                  <v:imagedata r:id="rId205" o:title=""/>
                </v:shape>
                <v:shape id="Ink 734" o:spid="_x0000_s1223" type="#_x0000_t75" style="position:absolute;left:12654;top:8301;width:659;height: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">
                  <v:imagedata r:id="rId206" o:title=""/>
                </v:shape>
                <v:shape id="Ink 739" o:spid="_x0000_s1224" type="#_x0000_t75" style="position:absolute;left:13363;top:8222;width:1023;height: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">
                  <v:imagedata r:id="rId207" o:title=""/>
                </v:shape>
                <v:shape id="Ink 740" o:spid="_x0000_s1225" type="#_x0000_t75" style="position:absolute;left:14537;top:6980;width:309;height:2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">
                  <v:imagedata r:id="rId208" o:title=""/>
                </v:shape>
                <v:shape id="Ink 748" o:spid="_x0000_s1226" type="#_x0000_t75" style="position:absolute;left:14462;top:8208;width:906;height: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">
                  <v:imagedata r:id="rId209" o:title=""/>
                </v:shape>
                <v:shape id="Ink 759" o:spid="_x0000_s1227" type="#_x0000_t75" style="position:absolute;left:9720;top:9867;width:666;height:1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">
                  <v:imagedata r:id="rId210" o:title=""/>
                </v:shape>
                <v:shape id="Ink 760" o:spid="_x0000_s1228" type="#_x0000_t75" style="position:absolute;left:10379;top:10602;width:900;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">
                  <v:imagedata r:id="rId211" o:title=""/>
                </v:shape>
                <v:shape id="Ink 788" o:spid="_x0000_s1229" type="#_x0000_t75" style="position:absolute;left:11322;top:10692;width:1005;height:2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">
                  <v:imagedata r:id="rId212" o:title=""/>
                </v:shape>
                <v:shape id="Ink 909" o:spid="_x0000_s1230" type="#_x0000_t75" style="position:absolute;left:12366;top:10684;width:547;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">
                  <v:imagedata r:id="rId213" o:title=""/>
                </v:shape>
                <v:shape id="Ink 910" o:spid="_x0000_s1231" type="#_x0000_t75" style="position:absolute;left:12686;top:10807;width:882;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">
                  <v:imagedata r:id="rId214" o:title=""/>
                </v:shape>
                <v:shape id="Ink 911" o:spid="_x0000_s1232" type="#_x0000_t75" style="position:absolute;left:22896;top:7138;width:947;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">
                  <v:imagedata r:id="rId215" o:title=""/>
                </v:shape>
                <v:shape id="Ink 912" o:spid="_x0000_s1233" type="#_x0000_t75" style="position:absolute;left:23836;top:6926;width:925;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">
                  <v:imagedata r:id="rId216" o:title=""/>
                </v:shape>
                <v:shape id="Ink 913" o:spid="_x0000_s1234" type="#_x0000_t75" style="position:absolute;left:24451;top:7934;width:112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">
                  <v:imagedata r:id="rId217" o:title=""/>
                </v:shape>
                <v:shape id="Ink 914" o:spid="_x0000_s1235" type="#_x0000_t75" style="position:absolute;left:25521;top:6696;width:1079;height:2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">
                  <v:imagedata r:id="rId218" o:title=""/>
                </v:shape>
                <v:shape id="Ink 915" o:spid="_x0000_s1236" type="#_x0000_t75" style="position:absolute;left:26388;top:7113;width:871;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">
                  <v:imagedata r:id="rId219" o:title=""/>
                </v:shape>
                <v:shape id="Ink 916" o:spid="_x0000_s1237" type="#_x0000_t75" style="position:absolute;left:26194;top:8222;width:745;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">
                  <v:imagedata r:id="rId220" o:title=""/>
                </v:shape>
                <v:shape id="Ink 917" o:spid="_x0000_s1238" type="#_x0000_t75" style="position:absolute;left:22421;top:9720;width:950;height:1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">
                  <v:imagedata r:id="rId221" o:title=""/>
                </v:shape>
                <v:shape id="Ink 918" o:spid="_x0000_s1239" type="#_x0000_t75" style="position:absolute;left:23432;top:10432;width:70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">
                  <v:imagedata r:id="rId222" o:title=""/>
                </v:shape>
                <v:shape id="Ink 919" o:spid="_x0000_s1240" type="#_x0000_t75" style="position:absolute;left:23976;top:10367;width:939;height: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">
                  <v:imagedata r:id="rId223" o:title=""/>
                </v:shape>
                <v:shape id="Ink 921" o:spid="_x0000_s1241" type="#_x0000_t75" style="position:absolute;left:25025;top:10479;width:386;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">
                  <v:imagedata r:id="rId224" o:title=""/>
                </v:shape>
                <v:shape id="Ink 922" o:spid="_x0000_s1242" type="#_x0000_t75" style="position:absolute;left:25232;top:10110;width:353;height: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">
                  <v:imagedata r:id="rId225" o:title=""/>
                </v:shape>
                <v:shape id="Ink 923" o:spid="_x0000_s1243" type="#_x0000_t75" style="position:absolute;left:25650;top:10321;width:77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">
                  <v:imagedata r:id="rId226" o:title=""/>
                </v:shape>
                <v:shape id="Ink 924" o:spid="_x0000_s1244" type="#_x0000_t75" style="position:absolute;left:7873;top:6346;width:8356;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">
                  <v:imagedata r:id="rId227" o:title=""/>
                </v:shape>
                <v:shape id="Ink 925" o:spid="_x0000_s1245" type="#_x0000_t75" style="position:absolute;left:8129;top:6469;width:7927;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">
                  <v:imagedata r:id="rId228" o:title=""/>
                </v:shape>
                <v:shape id="Ink 926" o:spid="_x0000_s1246" type="#_x0000_t75" style="position:absolute;left:21334;top:6231;width:7297;height: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">
                  <v:imagedata r:id="rId229" o:title=""/>
                </v:shape>
                <v:shape id="Ink 928" o:spid="_x0000_s1247" type="#_x0000_t75" style="position:absolute;left:21193;top:6372;width:7247;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">
                  <v:imagedata r:id="rId230" o:title=""/>
                </v:shape>
                <v:shape id="Ink 932" o:spid="_x0000_s1248" type="#_x0000_t75" style="position:absolute;left:2625;top:18622;width:928;height: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">
                  <v:imagedata r:id="rId231" o:title=""/>
                </v:shape>
                <v:shape id="Ink 933" o:spid="_x0000_s1249" type="#_x0000_t75" style="position:absolute;left:3341;top:18370;width:1861;height:1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">
                  <v:imagedata r:id="rId232" o:title=""/>
                </v:shape>
                <v:shape id="Ink 934" o:spid="_x0000_s1250" type="#_x0000_t75" style="position:absolute;left:5036;top:18187;width:2474;height: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">
                  <v:imagedata r:id="rId233" o:title=""/>
                </v:shape>
                <v:shape id="Ink 935" o:spid="_x0000_s1251" type="#_x0000_t75" style="position:absolute;left:7463;top:17949;width:679;height:1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">
                  <v:imagedata r:id="rId234" o:title=""/>
                </v:shape>
                <v:shape id="Ink 936" o:spid="_x0000_s1252" type="#_x0000_t75" style="position:absolute;left:3132;top:21006;width:497;height: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">
                  <v:imagedata r:id="rId235" o:title=""/>
                </v:shape>
                <v:shape id="Ink 937" o:spid="_x0000_s1253" type="#_x0000_t75" style="position:absolute;left:3845;top:21524;width:695;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">
                  <v:imagedata r:id="rId236" o:title=""/>
                </v:shape>
                <v:shape id="Ink 946" o:spid="_x0000_s1254" type="#_x0000_t75" style="position:absolute;left:4727;top:21474;width:1346;height: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">
                  <v:imagedata r:id="rId237" o:title=""/>
                </v:shape>
                <v:shape id="Ink 947" o:spid="_x0000_s1255" type="#_x0000_t75" style="position:absolute;left:5962;top:21250;width:1094;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">
                  <v:imagedata r:id="rId238" o:title=""/>
                </v:shape>
                <v:shape id="Ink 949" o:spid="_x0000_s1256" type="#_x0000_t75" style="position:absolute;left:2347;top:20250;width:5904;height: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">
                  <v:imagedata r:id="rId239" o:title=""/>
                </v:shape>
                <v:shape id="Ink 968" o:spid="_x0000_s1257" type="#_x0000_t75" style="position:absolute;left:3348;top:22341;width:3780;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">
                  <v:imagedata r:id="rId240" o:title=""/>
                </v:shape>
                <v:rect id="Rectangle 1756" o:spid="_x0000_s1258" style="position:absolute;left:39272;top:17485;width:34012;height:13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" filled="f" strokecolor="black [3213]" strokeweight="2.25pt"/>
                <v:shape id="Ink 1061" o:spid="_x0000_s1259" type="#_x0000_t75" style="position:absolute;left:40167;top:18520;width:1077;height:1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">
                  <v:imagedata r:id="rId241" o:title=""/>
                </v:shape>
                <v:shape id="Ink 1062" o:spid="_x0000_s1260" type="#_x0000_t75" style="position:absolute;left:41193;top:18383;width:789;height: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">
                  <v:imagedata r:id="rId242" o:title=""/>
                </v:shape>
                <v:shape id="Ink 1070" o:spid="_x0000_s1261" type="#_x0000_t75" style="position:absolute;left:41981;top:19387;width:1279;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">
                  <v:imagedata r:id="rId243" o:title=""/>
                </v:shape>
                <v:shape id="Ink 1071" o:spid="_x0000_s1262" type="#_x0000_t75" style="position:absolute;left:43008;top:18124;width:1090;height:1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">
                  <v:imagedata r:id="rId244" o:title=""/>
                </v:shape>
                <v:shape id="Ink 1072" o:spid="_x0000_s1263" type="#_x0000_t75" style="position:absolute;left:43818;top:18296;width:752;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">
                  <v:imagedata r:id="rId245" o:title=""/>
                </v:shape>
                <v:shape id="Ink 1073" o:spid="_x0000_s1264" type="#_x0000_t75" style="position:absolute;left:40286;top:20910;width:987;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">
                  <v:imagedata r:id="rId246" o:title=""/>
                </v:shape>
                <v:shape id="Ink 1074" o:spid="_x0000_s1265" type="#_x0000_t75" style="position:absolute;left:41143;top:21590;width:835;height: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">
                  <v:imagedata r:id="rId247" o:title=""/>
                </v:shape>
                <v:shape id="Ink 1075" o:spid="_x0000_s1266" type="#_x0000_t75" style="position:absolute;left:41842;top:21475;width:762;height: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">
                  <v:imagedata r:id="rId248" o:title=""/>
                </v:shape>
                <v:shape id="Ink 1076" o:spid="_x0000_s1267" type="#_x0000_t75" style="position:absolute;left:42889;top:21324;width:525;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">
                  <v:imagedata r:id="rId249" o:title=""/>
                </v:shape>
                <v:shape id="Ink 1092" o:spid="_x0000_s1268" type="#_x0000_t75" style="position:absolute;left:43296;top:21317;width:881;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">
                  <v:imagedata r:id="rId250" o:title=""/>
                </v:shape>
                <v:shape id="Ink 1109" o:spid="_x0000_s1269" type="#_x0000_t75" style="position:absolute;left:40336;top:22217;width:3906;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">
                  <v:imagedata r:id="rId251" o:title=""/>
                </v:shape>
                <v:shape id="Ink 1110" o:spid="_x0000_s1270" type="#_x0000_t75" style="position:absolute;left:40693;top:20485;width:3780;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">
                  <v:imagedata r:id="rId252" o:title=""/>
                </v:shape>
                <v:shape id="Ink 1111" o:spid="_x0000_s1271" type="#_x0000_t75" style="position:absolute;left:12506;top:19886;width:1185;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">
                  <v:imagedata r:id="rId253" o:title=""/>
                </v:shape>
                <v:shape id="Ink 1112" o:spid="_x0000_s1272" type="#_x0000_t75" style="position:absolute;left:13695;top:20678;width:787;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">
                  <v:imagedata r:id="rId254" o:title=""/>
                </v:shape>
                <v:shape id="Ink 1113" o:spid="_x0000_s1273" type="#_x0000_t75" style="position:absolute;left:14385;top:20837;width:786;height: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">
                  <v:imagedata r:id="rId255" o:title=""/>
                </v:shape>
                <v:shape id="Ink 1115" o:spid="_x0000_s1274" type="#_x0000_t75" style="position:absolute;left:15282;top:20934;width:59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">
                  <v:imagedata r:id="rId256" o:title=""/>
                </v:shape>
                <v:shape id="Ink 1116" o:spid="_x0000_s1275" type="#_x0000_t75" style="position:absolute;left:16027;top:20815;width:875;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">
                  <v:imagedata r:id="rId257" o:title=""/>
                </v:shape>
                <v:shape id="Ink 1117" o:spid="_x0000_s1276" type="#_x0000_t75" style="position:absolute;left:16913;top:20930;width:2361;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">
                  <v:imagedata r:id="rId258" o:title=""/>
                </v:shape>
                <v:shape id="Ink 1164" o:spid="_x0000_s1277" type="#_x0000_t75" style="position:absolute;left:19170;top:20930;width:947;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">
                  <v:imagedata r:id="rId259" o:title=""/>
                </v:shape>
                <v:shape id="Ink 1165" o:spid="_x0000_s1278" type="#_x0000_t75" style="position:absolute;left:12496;top:24627;width:374;height: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">
                  <v:imagedata r:id="rId260" o:title=""/>
                </v:shape>
                <v:shape id="Ink 1166" o:spid="_x0000_s1279" type="#_x0000_t75" style="position:absolute;left:12366;top:24325;width:979;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">
                  <v:imagedata r:id="rId261" o:title=""/>
                </v:shape>
                <v:shape id="Ink 1167" o:spid="_x0000_s1280" type="#_x0000_t75" style="position:absolute;left:13208;top:25326;width:1077;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">
                  <v:imagedata r:id="rId262" o:title=""/>
                </v:shape>
                <v:shape id="Ink 1168" o:spid="_x0000_s1281" type="#_x0000_t75" style="position:absolute;left:14350;top:25528;width:396;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">
                  <v:imagedata r:id="rId263" o:title=""/>
                </v:shape>
                <v:shape id="Ink 1169" o:spid="_x0000_s1282" type="#_x0000_t75" style="position:absolute;left:14857;top:25441;width:616;height: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">
                  <v:imagedata r:id="rId264" o:title=""/>
                </v:shape>
                <v:shape id="Ink 1170" o:spid="_x0000_s1283" type="#_x0000_t75" style="position:absolute;left:15498;top:25524;width:1307;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">
                  <v:imagedata r:id="rId265" o:title=""/>
                </v:shape>
                <v:shape id="Ink 1171" o:spid="_x0000_s1284" type="#_x0000_t75" style="position:absolute;left:16841;top:25520;width:1231;height: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">
                  <v:imagedata r:id="rId266" o:title=""/>
                </v:shape>
                <v:shape id="Ink 1172" o:spid="_x0000_s1285" type="#_x0000_t75" style="position:absolute;left:17935;top:24256;width:1105;height:2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">
                  <v:imagedata r:id="rId267" o:title=""/>
                </v:shape>
                <v:shape id="Ink 1173" o:spid="_x0000_s1286" type="#_x0000_t75" style="position:absolute;left:19476;top:24858;width:248;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">
                  <v:imagedata r:id="rId268" o:title=""/>
                </v:shape>
                <v:shape id="Ink 1174" o:spid="_x0000_s1287" type="#_x0000_t75" style="position:absolute;left:19594;top:25570;width:231;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">
                  <v:imagedata r:id="rId269" o:title=""/>
                </v:shape>
                <v:shape id="Ink 1180" o:spid="_x0000_s1288" type="#_x0000_t75" style="position:absolute;left:20761;top:20502;width:238;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">
                  <v:imagedata r:id="rId270" o:title=""/>
                </v:shape>
                <v:shape id="Ink 1190" o:spid="_x0000_s1289" type="#_x0000_t75" style="position:absolute;left:20707;top:21326;width:180;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">
                  <v:imagedata r:id="rId271" o:title=""/>
                </v:shape>
                <v:shape id="Ink 1253" o:spid="_x0000_s1290" type="#_x0000_t75" style="position:absolute;left:28977;top:27464;width:1036;height: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">
                  <v:imagedata r:id="rId272" o:title=""/>
                </v:shape>
                <v:shape id="Ink 1254" o:spid="_x0000_s1291" type="#_x0000_t75" style="position:absolute;left:30074;top:28335;width:731;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">
                  <v:imagedata r:id="rId273" o:title=""/>
                </v:shape>
                <v:shape id="Ink 1255" o:spid="_x0000_s1292" type="#_x0000_t75" style="position:absolute;left:30780;top:28324;width:7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">
                  <v:imagedata r:id="rId274" o:title=""/>
                </v:shape>
                <v:shape id="Ink 1256" o:spid="_x0000_s1293" type="#_x0000_t75" style="position:absolute;left:31849;top:28220;width:1098;height: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">
                  <v:imagedata r:id="rId275" o:title=""/>
                </v:shape>
                <v:shape id="Ink 1257" o:spid="_x0000_s1294" type="#_x0000_t75" style="position:absolute;left:28253;top:27291;width:5641;height:2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">
                  <v:imagedata r:id="rId276" o:title=""/>
                </v:shape>
                <v:shape id="Ink 1258" o:spid="_x0000_s1295" type="#_x0000_t75" style="position:absolute;left:28091;top:27079;width:5742;height: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">
                  <v:imagedata r:id="rId277" o:title=""/>
                </v:shape>
                <v:shape id="Ink 1259" o:spid="_x0000_s1296" type="#_x0000_t75" style="position:absolute;left:21928;top:19771;width:13795;height:2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">
                  <v:imagedata r:id="rId278" o:title=""/>
                </v:shape>
                <v:shape id="Ink 1260" o:spid="_x0000_s1297" type="#_x0000_t75" style="position:absolute;left:22003;top:19519;width:13299;height: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">
                  <v:imagedata r:id="rId279" o:title=""/>
                </v:shape>
                <v:shape id="Ink 1261" o:spid="_x0000_s1298" type="#_x0000_t75" style="position:absolute;left:21352;top:24058;width:14104;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">
                  <v:imagedata r:id="rId280" o:title=""/>
                </v:shape>
                <v:shape id="Ink 1262" o:spid="_x0000_s1299" type="#_x0000_t75" style="position:absolute;left:21222;top:23954;width:13763;height: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">
                  <v:imagedata r:id="rId281" o:title=""/>
                </v:shape>
                <v:shape id="Ink 1263" o:spid="_x0000_s1300" type="#_x0000_t75" style="position:absolute;left:32994;top:24610;width:1631;height: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">
                  <v:imagedata r:id="rId282" o:title=""/>
                </v:shape>
                <v:shape id="Ink 1264" o:spid="_x0000_s1301" type="#_x0000_t75" style="position:absolute;left:33062;top:24991;width:174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">
                  <v:imagedata r:id="rId283" o:title=""/>
                </v:shape>
                <v:shape id="Ink 1265" o:spid="_x0000_s1302" type="#_x0000_t75" style="position:absolute;left:33354;top:24666;width:1044;height: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">
                  <v:imagedata r:id="rId284" o:title=""/>
                </v:shape>
                <v:shape id="Ink 1266" o:spid="_x0000_s1303" type="#_x0000_t75" style="position:absolute;left:33606;top:24817;width:389;height: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">
                  <v:imagedata r:id="rId285" o:title=""/>
                </v:shape>
                <v:shape id="Ink 1267" o:spid="_x0000_s1304" type="#_x0000_t75" style="position:absolute;left:32393;top:24109;width:248;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">
                  <v:imagedata r:id="rId286" o:title=""/>
                </v:shape>
                <v:shape id="Ink 1268" o:spid="_x0000_s1305" type="#_x0000_t75" style="position:absolute;left:2876;top:24073;width:328;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">
                  <v:imagedata r:id="rId287" o:title=""/>
                </v:shape>
                <v:shape id="Ink 1269" o:spid="_x0000_s1306" type="#_x0000_t75" style="position:absolute;left:2344;top:24058;width:1198;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">
                  <v:imagedata r:id="rId288" o:title=""/>
                </v:shape>
                <v:shape id="Ink 1270" o:spid="_x0000_s1307" type="#_x0000_t75" style="position:absolute;left:3575;top:23803;width:809;height:1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">
                  <v:imagedata r:id="rId289" o:title=""/>
                </v:shape>
                <v:shape id="Ink 1271" o:spid="_x0000_s1308" type="#_x0000_t75" style="position:absolute;left:4417;top:24555;width:1127;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">
                  <v:imagedata r:id="rId290" o:title=""/>
                </v:shape>
                <v:shape id="Ink 1272" o:spid="_x0000_s1309" type="#_x0000_t75" style="position:absolute;left:5557;top:24588;width:531;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">
                  <v:imagedata r:id="rId291" o:title=""/>
                </v:shape>
                <v:shape id="Ink 1273" o:spid="_x0000_s1310" type="#_x0000_t75" style="position:absolute;left:6652;top:24602;width:1160;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">
                  <v:imagedata r:id="rId292" o:title=""/>
                </v:shape>
                <v:shape id="Ink 1274" o:spid="_x0000_s1311" type="#_x0000_t75" style="position:absolute;left:7790;top:24145;width:422;height:1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">
                  <v:imagedata r:id="rId293" o:title=""/>
                </v:shape>
                <v:shape id="Ink 1275" o:spid="_x0000_s1312" type="#_x0000_t75" style="position:absolute;left:8229;top:23824;width:689;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">
                  <v:imagedata r:id="rId294" o:title=""/>
                </v:shape>
                <v:shape id="Ink 1276" o:spid="_x0000_s1313" type="#_x0000_t75" style="position:absolute;left:2203;top:26128;width:263;height:1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">
                  <v:imagedata r:id="rId295" o:title=""/>
                </v:shape>
                <v:shape id="Ink 1277" o:spid="_x0000_s1314" type="#_x0000_t75" style="position:absolute;left:2365;top:26697;width:504;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">
                  <v:imagedata r:id="rId296" o:title=""/>
                </v:shape>
                <v:shape id="Ink 1278" o:spid="_x0000_s1315" type="#_x0000_t75" style="position:absolute;left:2887;top:26611;width:724;height: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">
                  <v:imagedata r:id="rId297" o:title=""/>
                </v:shape>
                <v:shape id="Ink 1279" o:spid="_x0000_s1316" type="#_x0000_t75" style="position:absolute;left:4302;top:26561;width:731;height: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">
                  <v:imagedata r:id="rId298" o:title=""/>
                </v:shape>
                <v:shape id="Ink 1408" o:spid="_x0000_s1317" type="#_x0000_t75" style="position:absolute;left:5231;top:26456;width:281;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">
                  <v:imagedata r:id="rId299" o:title=""/>
                </v:shape>
                <v:shape id="Ink 1409" o:spid="_x0000_s1318" type="#_x0000_t75" style="position:absolute;left:5562;top:26719;width:580;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">
                  <v:imagedata r:id="rId300" o:title=""/>
                </v:shape>
                <v:shape id="Ink 1410" o:spid="_x0000_s1319" type="#_x0000_t75" style="position:absolute;left:6307;top:25797;width:1692;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">
                  <v:imagedata r:id="rId301" o:title=""/>
                </v:shape>
                <v:shape id="Ink 1411" o:spid="_x0000_s1320" type="#_x0000_t75" style="position:absolute;left:7790;top:26701;width:1059;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">
                  <v:imagedata r:id="rId302" o:title=""/>
                </v:shape>
                <v:shape id="Ink 1412" o:spid="_x0000_s1321" type="#_x0000_t75" style="position:absolute;left:9177;top:26510;width:758;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">
                  <v:imagedata r:id="rId303" o:title=""/>
                </v:shape>
                <v:shape id="Ink 1413" o:spid="_x0000_s1322" type="#_x0000_t75" style="position:absolute;left:10080;top:26352;width:634;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">
                  <v:imagedata r:id="rId304" o:title=""/>
                </v:shape>
                <v:shape id="Ink 1414" o:spid="_x0000_s1323" type="#_x0000_t75" style="position:absolute;left:10717;top:26452;width:778;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">
                  <v:imagedata r:id="rId305" o:title=""/>
                </v:shape>
                <v:shape id="Ink 1415" o:spid="_x0000_s1324" type="#_x0000_t75" style="position:absolute;left:2218;top:28296;width:291;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">
                  <v:imagedata r:id="rId306" o:title=""/>
                </v:shape>
                <v:shape id="Ink 1416" o:spid="_x0000_s1325" type="#_x0000_t75" style="position:absolute;left:2390;top:28900;width:468;height: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">
                  <v:imagedata r:id="rId307" o:title=""/>
                </v:shape>
                <v:shape id="Ink 1417" o:spid="_x0000_s1326" type="#_x0000_t75" style="position:absolute;left:2866;top:28868;width:817;height:1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">
                  <v:imagedata r:id="rId308" o:title=""/>
                </v:shape>
                <v:shape id="Ink 1418" o:spid="_x0000_s1327" type="#_x0000_t75" style="position:absolute;left:4687;top:28890;width:1141;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">
                  <v:imagedata r:id="rId309" o:title=""/>
                </v:shape>
                <v:shape id="Ink 1419" o:spid="_x0000_s1328" type="#_x0000_t75" style="position:absolute;left:6635;top:27914;width:273;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">
                  <v:imagedata r:id="rId310" o:title=""/>
                </v:shape>
                <v:shape id="Ink 1420" o:spid="_x0000_s1329" type="#_x0000_t75" style="position:absolute;left:6559;top:28641;width:1404;height:1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">
                  <v:imagedata r:id="rId311" o:title=""/>
                </v:shape>
                <v:shape id="Ink 1421" o:spid="_x0000_s1330" type="#_x0000_t75" style="position:absolute;left:7941;top:28774;width:1074;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">
                  <v:imagedata r:id="rId312" o:title=""/>
                </v:shape>
                <v:shape id="Ink 1422" o:spid="_x0000_s1331" type="#_x0000_t75" style="position:absolute;left:8950;top:28958;width:633;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">
                  <v:imagedata r:id="rId313" o:title=""/>
                </v:shape>
                <v:shape id="Ink 1423" o:spid="_x0000_s1332" type="#_x0000_t75" style="position:absolute;left:9583;top:27914;width:1757;height:1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">
                  <v:imagedata r:id="rId314" o:title=""/>
                </v:shape>
                <v:shape id="Ink 1424" o:spid="_x0000_s1333" type="#_x0000_t75" style="position:absolute;left:11621;top:29566;width:180;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">
                  <v:imagedata r:id="rId315" o:title=""/>
                </v:shape>
                <v:shape id="Ink 1428" o:spid="_x0000_s1334" type="#_x0000_t75" style="position:absolute;left:49480;top:19250;width:1311;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">
                  <v:imagedata r:id="rId316" o:title=""/>
                </v:shape>
                <v:shape id="Ink 1438" o:spid="_x0000_s1335" type="#_x0000_t75" style="position:absolute;left:50640;top:19808;width:701;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">
                  <v:imagedata r:id="rId317" o:title=""/>
                </v:shape>
                <v:shape id="Ink 1441" o:spid="_x0000_s1336" type="#_x0000_t75" style="position:absolute;left:51137;top:19967;width:1392;height:1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">
                  <v:imagedata r:id="rId318" o:title=""/>
                </v:shape>
                <v:shape id="Ink 1454" o:spid="_x0000_s1337" type="#_x0000_t75" style="position:absolute;left:52350;top:20186;width:113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">
                  <v:imagedata r:id="rId319" o:title=""/>
                </v:shape>
                <v:shape id="Ink 1455" o:spid="_x0000_s1338" type="#_x0000_t75" style="position:absolute;left:53304;top:20032;width:3150;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">
                  <v:imagedata r:id="rId320" o:title=""/>
                </v:shape>
                <v:shape id="Ink 1456" o:spid="_x0000_s1339" type="#_x0000_t75" style="position:absolute;left:56709;top:19333;width:493;height:1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">
                  <v:imagedata r:id="rId321" o:title=""/>
                </v:shape>
                <v:shape id="Ink 1471" o:spid="_x0000_s1340" type="#_x0000_t75" style="position:absolute;left:48930;top:23833;width:1004;height:1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">
                  <v:imagedata r:id="rId322" o:title=""/>
                </v:shape>
                <v:shape id="Ink 1472" o:spid="_x0000_s1341" type="#_x0000_t75" style="position:absolute;left:49808;top:24608;width:1022;height: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">
                  <v:imagedata r:id="rId323" o:title=""/>
                </v:shape>
                <v:shape id="Ink 1480" o:spid="_x0000_s1342" type="#_x0000_t75" style="position:absolute;left:50824;top:24517;width:610;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">
                  <v:imagedata r:id="rId324" o:title=""/>
                </v:shape>
                <v:shape id="Ink 1481" o:spid="_x0000_s1343" type="#_x0000_t75" style="position:absolute;left:51378;top:24636;width:864;height: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">
                  <v:imagedata r:id="rId325" o:title=""/>
                </v:shape>
                <v:shape id="Ink 1482" o:spid="_x0000_s1344" type="#_x0000_t75" style="position:absolute;left:52238;top:24711;width:1224;height: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">
                  <v:imagedata r:id="rId326" o:title=""/>
                </v:shape>
                <v:shape id="Ink 1483" o:spid="_x0000_s1345" type="#_x0000_t75" style="position:absolute;left:53581;top:24744;width:1263;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">
                  <v:imagedata r:id="rId327" o:title=""/>
                </v:shape>
                <v:shape id="Ink 1484" o:spid="_x0000_s1346" type="#_x0000_t75" style="position:absolute;left:54844;top:23412;width:901;height:2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">
                  <v:imagedata r:id="rId328" o:title=""/>
                </v:shape>
                <v:shape id="Ink 1485" o:spid="_x0000_s1347" type="#_x0000_t75" style="position:absolute;left:56373;top:24142;width:261;height:1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">
                  <v:imagedata r:id="rId329" o:title=""/>
                </v:shape>
                <v:shape id="Ink 1486" o:spid="_x0000_s1348" type="#_x0000_t75" style="position:absolute;left:58038;top:18808;width:13953;height:2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">
                  <v:imagedata r:id="rId330" o:title=""/>
                </v:shape>
                <v:shape id="Ink 1487" o:spid="_x0000_s1349" type="#_x0000_t75" style="position:absolute;left:57951;top:19053;width:13317;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">
                  <v:imagedata r:id="rId331" o:title=""/>
                </v:shape>
                <v:shape id="Ink 1494" o:spid="_x0000_s1350" type="#_x0000_t75" style="position:absolute;left:57638;top:23729;width:13867;height:2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">
                  <v:imagedata r:id="rId332" o:title=""/>
                </v:shape>
                <v:shape id="Ink 1495" o:spid="_x0000_s1351" type="#_x0000_t75" style="position:absolute;left:57595;top:23570;width:13435;height: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">
                  <v:imagedata r:id="rId333" o:title=""/>
                </v:shape>
                <v:shape id="Ink 1496" o:spid="_x0000_s1352" type="#_x0000_t75" style="position:absolute;left:67938;top:23887;width:2653;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">
                  <v:imagedata r:id="rId334" o:title=""/>
                </v:shape>
                <v:shape id="Ink 1497" o:spid="_x0000_s1353" type="#_x0000_t75" style="position:absolute;left:69050;top:24067;width:565;height:1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">
                  <v:imagedata r:id="rId335" o:title=""/>
                </v:shape>
                <v:shape id="Ink 1498" o:spid="_x0000_s1354" type="#_x0000_t75" style="position:absolute;left:69792;top:23992;width:363;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">
                  <v:imagedata r:id="rId336" o:title=""/>
                </v:shape>
                <v:shape id="Ink 1499" o:spid="_x0000_s1355" type="#_x0000_t75" style="position:absolute;left:69403;top:24287;width:443;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">
                  <v:imagedata r:id="rId337" o:title=""/>
                </v:shape>
                <v:shape id="Ink 1503" o:spid="_x0000_s1356" type="#_x0000_t75" style="position:absolute;left:66797;top:27610;width:1133;height:1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">
                  <v:imagedata r:id="rId338" o:title=""/>
                </v:shape>
                <v:shape id="Ink 1504" o:spid="_x0000_s1357" type="#_x0000_t75" style="position:absolute;left:67905;top:28286;width:796;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">
                  <v:imagedata r:id="rId339" o:title=""/>
                </v:shape>
                <v:shape id="Ink 1512" o:spid="_x0000_s1358" type="#_x0000_t75" style="position:absolute;left:68708;top:28222;width:1418;height:1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">
                  <v:imagedata r:id="rId340" o:title=""/>
                </v:shape>
                <v:shape id="Ink 1513" o:spid="_x0000_s1359" type="#_x0000_t75" style="position:absolute;left:70061;top:28355;width:923;height: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">
                  <v:imagedata r:id="rId341" o:title=""/>
                </v:shape>
                <v:shape id="Ink 1516" o:spid="_x0000_s1360" type="#_x0000_t75" style="position:absolute;left:66022;top:26990;width:6056;height:2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">
                  <v:imagedata r:id="rId342" o:title=""/>
                </v:shape>
                <v:shape id="Ink 1537" o:spid="_x0000_s1361" type="#_x0000_t75" style="position:absolute;left:39998;top:24751;width:1026;height:1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">
                  <v:imagedata r:id="rId343" o:title=""/>
                </v:shape>
                <v:shape id="Ink 1538" o:spid="_x0000_s1362" type="#_x0000_t75" style="position:absolute;left:40948;top:25446;width:594;height: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">
                  <v:imagedata r:id="rId344" o:title=""/>
                </v:shape>
                <v:shape id="Ink 1539" o:spid="_x0000_s1363" type="#_x0000_t75" style="position:absolute;left:41820;top:25403;width:680;height: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">
                  <v:imagedata r:id="rId345" o:title=""/>
                </v:shape>
                <v:shape id="Ink 1541" o:spid="_x0000_s1364" type="#_x0000_t75" style="position:absolute;left:42802;top:24035;width:396;height:2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">
                  <v:imagedata r:id="rId346" o:title=""/>
                </v:shape>
                <v:shape id="Ink 1542" o:spid="_x0000_s1365" type="#_x0000_t75" style="position:absolute;left:42619;top:25478;width:101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">
                  <v:imagedata r:id="rId347" o:title=""/>
                </v:shape>
                <v:shape id="Ink 1543" o:spid="_x0000_s1366" type="#_x0000_t75" style="position:absolute;left:43364;top:25316;width:1851;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">
                  <v:imagedata r:id="rId348" o:title=""/>
                </v:shape>
                <v:shape id="Ink 1544" o:spid="_x0000_s1367" type="#_x0000_t75" style="position:absolute;left:45232;top:24208;width:854;height:1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">
                  <v:imagedata r:id="rId349" o:title=""/>
                </v:shape>
                <v:shape id="Ink 1545" o:spid="_x0000_s1368" type="#_x0000_t75" style="position:absolute;left:40019;top:26922;width:858;height: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">
                  <v:imagedata r:id="rId350" o:title=""/>
                </v:shape>
                <v:shape id="Ink 1564" o:spid="_x0000_s1369" type="#_x0000_t75" style="position:absolute;left:40989;top:27059;width:682;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">
                  <v:imagedata r:id="rId351" o:title=""/>
                </v:shape>
                <v:shape id="Ink 1565" o:spid="_x0000_s1370" type="#_x0000_t75" style="position:absolute;left:41769;top:26926;width:1257;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">
                  <v:imagedata r:id="rId352" o:title=""/>
                </v:shape>
                <v:shape id="Ink 1566" o:spid="_x0000_s1371" type="#_x0000_t75" style="position:absolute;left:43652;top:27008;width:1109;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">
                  <v:imagedata r:id="rId353" o:title=""/>
                </v:shape>
                <v:shape id="Ink 1569" o:spid="_x0000_s1372" type="#_x0000_t75" style="position:absolute;left:44638;top:26155;width:990;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">
                  <v:imagedata r:id="rId354" o:title=""/>
                </v:shape>
                <v:shape id="Ink 1581" o:spid="_x0000_s1373" type="#_x0000_t75" style="position:absolute;left:45564;top:27019;width:1209;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">
                  <v:imagedata r:id="rId355" o:title=""/>
                </v:shape>
                <v:shape id="Ink 1583" o:spid="_x0000_s1374" type="#_x0000_t75" style="position:absolute;left:46795;top:26735;width:450;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">
                  <v:imagedata r:id="rId356" o:title=""/>
                </v:shape>
                <v:shape id="Ink 1584" o:spid="_x0000_s1375" type="#_x0000_t75" style="position:absolute;left:47299;top:26825;width:731;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">
                  <v:imagedata r:id="rId357" o:title=""/>
                </v:shape>
                <v:shape id="Ink 1585" o:spid="_x0000_s1376" type="#_x0000_t75" style="position:absolute;left:40030;top:28423;width:256;height:1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">
                  <v:imagedata r:id="rId358" o:title=""/>
                </v:shape>
                <v:shape id="Ink 1591" o:spid="_x0000_s1377" type="#_x0000_t75" style="position:absolute;left:39764;top:29345;width:1444;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">
                  <v:imagedata r:id="rId359" o:title=""/>
                </v:shape>
                <v:shape id="Ink 1592" o:spid="_x0000_s1378" type="#_x0000_t75" style="position:absolute;left:42104;top:29190;width:1339;height: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">
                  <v:imagedata r:id="rId360" o:title=""/>
                </v:shape>
                <v:shape id="Ink 1593" o:spid="_x0000_s1379" type="#_x0000_t75" style="position:absolute;left:43684;top:29197;width:1800;height: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">
                  <v:imagedata r:id="rId361" o:title=""/>
                </v:shape>
                <v:shape id="Ink 1594" o:spid="_x0000_s1380" type="#_x0000_t75" style="position:absolute;left:45424;top:28409;width:517;height:1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">
                  <v:imagedata r:id="rId362" o:title=""/>
                </v:shape>
                <v:shape id="Ink 1595" o:spid="_x0000_s1381" type="#_x0000_t75" style="position:absolute;left:45924;top:29273;width:705;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">
                  <v:imagedata r:id="rId363" o:title=""/>
                </v:shape>
                <v:shape id="Ink 1596" o:spid="_x0000_s1382" type="#_x0000_t75" style="position:absolute;left:47190;top:29363;width:898;height: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">
                  <v:imagedata r:id="rId364" o:title=""/>
                </v:shape>
                <v:shape id="Ink 1597" o:spid="_x0000_s1383" type="#_x0000_t75" style="position:absolute;left:48624;top:29312;width:691;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">
                  <v:imagedata r:id="rId365" o:title=""/>
                </v:shape>
                <v:shape id="Ink 1598" o:spid="_x0000_s1384" type="#_x0000_t75" style="position:absolute;left:49686;top:29298;width:464;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">
                  <v:imagedata r:id="rId366" o:title=""/>
                </v:shape>
                <v:shape id="Ink 1599" o:spid="_x0000_s1385" type="#_x0000_t75" style="position:absolute;left:50197;top:29327;width:2545;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">
                  <v:imagedata r:id="rId367" o:title=""/>
                </v:shape>
                <v:shape id="Ink 1600" o:spid="_x0000_s1386" type="#_x0000_t75" style="position:absolute;left:52839;top:29316;width:1134;height: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">
                  <v:imagedata r:id="rId368" o:title=""/>
                </v:shape>
                <v:shape id="Ink 1601" o:spid="_x0000_s1387" type="#_x0000_t75" style="position:absolute;left:54200;top:29636;width:500;height: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">
                  <v:imagedata r:id="rId369" o:title=""/>
                </v:shape>
                <v:shape id="Ink 1602" o:spid="_x0000_s1388" type="#_x0000_t75" style="position:absolute;left:54740;top:28855;width:1904;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">
                  <v:imagedata r:id="rId370" o:title=""/>
                </v:shape>
                <v:shape id="Ink 1603" o:spid="_x0000_s1389" type="#_x0000_t75" style="position:absolute;left:56108;top:29702;width:666;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">
                  <v:imagedata r:id="rId371" o:title=""/>
                </v:shape>
                <v:rect id="Rectangle 2163" o:spid="_x0000_s1390" style="position:absolute;left:60487;top:929;width:31759;height:5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" fillcolor="white [3201]" strokecolor="#e84c22 [3204]" strokeweight="1.5pt">
                  <v:textbox>
                    <w:txbxContent>
                      <w:p w14:paraId="187AFCE8" w14:textId="06E00407" w:rsidR="007C4BDF" w:rsidRPr="002A7177" w:rsidRDefault="007C4BDF" w:rsidP="00590CC1">
                        <w:pPr>
                          <w:jc w:val="center"/>
                          <w:rPr>
                            <w:szCs w:val="22"/>
                          </w:rPr>
                        </w:pPr>
                        <w:r w:rsidRPr="002A7177">
                          <w:rPr>
                            <w:szCs w:val="22"/>
                          </w:rPr>
                          <w:t>Due to their similarity, I might use the same GUI function here just with different text variables and methods assigned to the buttons, etc.</w:t>
                        </w:r>
                      </w:p>
                    </w:txbxContent>
                  </v:textbox>
                </v:rect>
                <v:rect id="Rectangle 2164" o:spid="_x0000_s1391" style="position:absolute;left:50913;top:8704;width:22440;height:7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" fillcolor="white [3201]" strokecolor="#e84c22 [3204]" strokeweight="1.5pt">
                  <v:textbox>
                    <w:txbxContent>
                      <w:p w14:paraId="57F837BC" w14:textId="433A89F9" w:rsidR="007C4BDF" w:rsidRPr="002A7177" w:rsidRDefault="007C4BDF" w:rsidP="00590CC1">
                        <w:pPr>
                          <w:jc w:val="center"/>
                          <w:rPr>
                            <w:szCs w:val="22"/>
                          </w:rPr>
                        </w:pPr>
                        <w:r w:rsidRPr="002A7177">
                          <w:rPr>
                            <w:szCs w:val="22"/>
                          </w:rPr>
                          <w:t xml:space="preserve">Each password will have a small view icon for the user to click </w:t>
                        </w:r>
                        <w:r w:rsidRPr="002A7177">
                          <w:rPr>
                            <w:i/>
                            <w:iCs/>
                            <w:szCs w:val="22"/>
                          </w:rPr>
                          <w:t>and hold</w:t>
                        </w:r>
                        <w:r w:rsidRPr="002A7177">
                          <w:rPr>
                            <w:szCs w:val="22"/>
                          </w:rPr>
                          <w:t xml:space="preserve"> to view their entered password in plaintext.</w:t>
                        </w:r>
                      </w:p>
                    </w:txbxContent>
                  </v:textbox>
                </v:rect>
                <v:rect id="Rectangle 2165" o:spid="_x0000_s1392" style="position:absolute;left:74309;top:18214;width:16899;height:12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" fillcolor="white [3201]" strokecolor="#e84c22 [3204]" strokeweight="1.5pt">
                  <v:textbox>
                    <w:txbxContent>
                      <w:p w14:paraId="3358CE95" w14:textId="7221D889" w:rsidR="007C4BDF" w:rsidRPr="002A7177" w:rsidRDefault="007C4BDF" w:rsidP="00590CC1">
                        <w:pPr>
                          <w:jc w:val="center"/>
                          <w:rPr>
                            <w:szCs w:val="22"/>
                          </w:rPr>
                        </w:pPr>
                        <w:r w:rsidRPr="002A7177">
                          <w:rPr>
                            <w:szCs w:val="22"/>
                          </w:rPr>
                          <w:t>No plaintext passwords will be stored anywhere – all passwords will be hashed and a salt added. This will ensure the login system is secure.</w:t>
                        </w:r>
                      </w:p>
                    </w:txbxContent>
                  </v:textbox>
                </v:rect>
                <v:shape id="Straight Arrow Connector 2182" o:spid="_x0000_s1393" type="#_x0000_t32" style="position:absolute;left:66886;top:24529;width:7423;height:4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" strokecolor="#e84c22 [3204]" strokeweight="1.5pt">
                  <v:stroke endarrow="block" joinstyle="miter"/>
                </v:shape>
                <v:shape id="Straight Arrow Connector 1754" o:spid="_x0000_s1394" type="#_x0000_t32" style="position:absolute;left:62133;top:16209;width:6665;height:79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" strokecolor="#e84c22 [3204]" strokeweight="1.5pt">
                  <v:stroke endarrow="block" joinstyle="miter"/>
                </v:shape>
                <v:shape id="Straight Arrow Connector 2183" o:spid="_x0000_s1395" type="#_x0000_t32" style="position:absolute;left:73353;top:6827;width:3013;height:143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" strokecolor="#e84c22 [3204]" strokeweight="1.5pt">
                  <v:stroke endarrow="block" joinstyle="miter"/>
                </v:shape>
                <v:shape id="Straight Arrow Connector 2184" o:spid="_x0000_s1396" type="#_x0000_t32" style="position:absolute;left:41099;top:16614;width:2809;height:7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" strokecolor="#e84c22 [3204]" strokeweight="1.5pt">
                  <v:stroke endarrow="block" joinstyle="miter"/>
                </v:shape>
                <w10:anchorlock/>
              </v:group>
            </w:pict>
          </mc:Fallback>
        </mc:AlternateContent>
      </w:r>
    </w:p>
    <w:p w14:paraId="1D41CE3A" w14:textId="77777777" w:rsidR="002E0433" w:rsidRDefault="002E0433">
      <w:pPr>
        <w:spacing w:line="312" w:lineRule="auto"/>
        <w:rPr>
          <w:rFonts w:asciiTheme="majorHAnsi" w:eastAsiaTheme="majorEastAsia" w:hAnsiTheme="majorHAnsi" w:cstheme="majorBidi"/>
          <w:caps/>
          <w:sz w:val="26"/>
          <w:szCs w:val="26"/>
        </w:rPr>
      </w:pPr>
      <w:r>
        <w:br w:type="page"/>
      </w:r>
    </w:p>
    <w:p w14:paraId="16EB5B7E" w14:textId="587BB7AA" w:rsidR="0003217E" w:rsidRPr="0003217E" w:rsidRDefault="00C363D9" w:rsidP="00C363D9">
      <w:pPr>
        <w:pStyle w:val="Heading3"/>
      </w:pPr>
      <w:bookmarkStart w:id="46" w:name="_Toc73704115"/>
      <w:r>
        <w:lastRenderedPageBreak/>
        <w:t>Student interface</w:t>
      </w:r>
      <w:bookmarkEnd w:id="46"/>
    </w:p>
    <w:p w14:paraId="5ADAE9A7" w14:textId="77777777" w:rsidR="00E6486E" w:rsidRDefault="00F92886" w:rsidP="00E6486E">
      <w:pPr>
        <w:pStyle w:val="Heading4"/>
      </w:pPr>
      <w:bookmarkStart w:id="47" w:name="_Ref57123723"/>
      <w:r>
        <w:t>Award Overview</w:t>
      </w:r>
      <w:bookmarkEnd w:id="47"/>
    </w:p>
    <w:p w14:paraId="149D9888" w14:textId="394CD9ED" w:rsidR="00F92886" w:rsidRPr="00F92886" w:rsidRDefault="00E6486E" w:rsidP="00E6486E">
      <w:r>
        <w:t>Linked from ‘</w:t>
      </w:r>
      <w:r>
        <w:rPr>
          <w:i/>
          <w:iCs/>
        </w:rPr>
        <w:t>Login</w:t>
      </w:r>
      <w:r>
        <w:t xml:space="preserve">’ button in </w:t>
      </w:r>
      <w:r w:rsidRPr="00E6486E">
        <w:rPr>
          <w:b/>
          <w:bCs/>
        </w:rPr>
        <w:t>student</w:t>
      </w:r>
      <w:r>
        <w:rPr>
          <w:b/>
          <w:bCs/>
        </w:rPr>
        <w:t xml:space="preserve"> login</w:t>
      </w:r>
      <w:r>
        <w:t xml:space="preserve"> </w:t>
      </w:r>
      <w:r w:rsidRPr="00E6486E">
        <w:rPr>
          <w:rStyle w:val="DocumentLinksChar"/>
        </w:rPr>
        <w:fldChar w:fldCharType="begin"/>
      </w:r>
      <w:r w:rsidRPr="00E6486E">
        <w:rPr>
          <w:rStyle w:val="DocumentLinksChar"/>
        </w:rPr>
        <w:instrText xml:space="preserve"> REF _Ref60399719 \h </w:instrText>
      </w:r>
      <w:r>
        <w:rPr>
          <w:rStyle w:val="DocumentLinksChar"/>
        </w:rPr>
        <w:instrText xml:space="preserve"> \* MERGEFORMAT </w:instrText>
      </w:r>
      <w:r w:rsidRPr="00E6486E">
        <w:rPr>
          <w:rStyle w:val="DocumentLinksChar"/>
        </w:rPr>
      </w:r>
      <w:r w:rsidRPr="00E6486E">
        <w:rPr>
          <w:rStyle w:val="DocumentLinksChar"/>
        </w:rPr>
        <w:fldChar w:fldCharType="separate"/>
      </w:r>
      <w:r w:rsidR="00C77664" w:rsidRPr="00C77664">
        <w:rPr>
          <w:rStyle w:val="DocumentLinksChar"/>
        </w:rPr>
        <w:t>Welcome and Login</w:t>
      </w:r>
      <w:r w:rsidRPr="00E6486E">
        <w:rPr>
          <w:rStyle w:val="DocumentLinksChar"/>
        </w:rPr>
        <w:fldChar w:fldCharType="end"/>
      </w:r>
      <w:r>
        <w:rPr>
          <w:rStyle w:val="DocumentLinksChar"/>
        </w:rPr>
        <w:t xml:space="preserve"> </w:t>
      </w:r>
      <w:r>
        <w:t>window</w:t>
      </w:r>
    </w:p>
    <w:p w14:paraId="7D32593B" w14:textId="15FF7839" w:rsidR="00214893" w:rsidRDefault="00214893" w:rsidP="00842FCA">
      <w:r>
        <w:rPr>
          <w:noProof/>
        </w:rPr>
        <mc:AlternateContent>
          <mc:Choice Requires="wpc">
            <w:drawing>
              <wp:inline distT="0" distB="0" distL="0" distR="0" wp14:anchorId="20F7606F" wp14:editId="70B42FE5">
                <wp:extent cx="8559165" cy="3912243"/>
                <wp:effectExtent l="0" t="0" r="0" b="12065"/>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372">
                        <w14:nvContentPartPr>
                          <w14:cNvPr id="277" name="Ink 277"/>
                          <w14:cNvContentPartPr/>
                        </w14:nvContentPartPr>
                        <w14:xfrm>
                          <a:off x="908795" y="485385"/>
                          <a:ext cx="111240" cy="107640"/>
                        </w14:xfrm>
                      </w14:contentPart>
                      <w14:contentPart bwMode="auto" r:id="rId373">
                        <w14:nvContentPartPr>
                          <w14:cNvPr id="278" name="Ink 278"/>
                          <w14:cNvContentPartPr/>
                        </w14:nvContentPartPr>
                        <w14:xfrm>
                          <a:off x="1073675" y="546225"/>
                          <a:ext cx="48960" cy="83880"/>
                        </w14:xfrm>
                      </w14:contentPart>
                      <w14:contentPart bwMode="auto" r:id="rId374">
                        <w14:nvContentPartPr>
                          <w14:cNvPr id="279" name="Ink 279"/>
                          <w14:cNvContentPartPr/>
                        </w14:nvContentPartPr>
                        <w14:xfrm>
                          <a:off x="1160075" y="441465"/>
                          <a:ext cx="25200" cy="162720"/>
                        </w14:xfrm>
                      </w14:contentPart>
                      <w14:contentPart bwMode="auto" r:id="rId375">
                        <w14:nvContentPartPr>
                          <w14:cNvPr id="280" name="Ink 280"/>
                          <w14:cNvContentPartPr/>
                        </w14:nvContentPartPr>
                        <w14:xfrm>
                          <a:off x="1201835" y="549465"/>
                          <a:ext cx="119520" cy="72360"/>
                        </w14:xfrm>
                      </w14:contentPart>
                      <w14:contentPart bwMode="auto" r:id="rId376">
                        <w14:nvContentPartPr>
                          <w14:cNvPr id="281" name="Ink 281"/>
                          <w14:cNvContentPartPr/>
                        </w14:nvContentPartPr>
                        <w14:xfrm>
                          <a:off x="1342595" y="550185"/>
                          <a:ext cx="102960" cy="48960"/>
                        </w14:xfrm>
                      </w14:contentPart>
                      <w14:contentPart bwMode="auto" r:id="rId377">
                        <w14:nvContentPartPr>
                          <w14:cNvPr id="282" name="Ink 282"/>
                          <w14:cNvContentPartPr/>
                        </w14:nvContentPartPr>
                        <w14:xfrm>
                          <a:off x="1483355" y="552345"/>
                          <a:ext cx="45720" cy="74880"/>
                        </w14:xfrm>
                      </w14:contentPart>
                      <w14:contentPart bwMode="auto" r:id="rId378">
                        <w14:nvContentPartPr>
                          <w14:cNvPr id="283" name="Ink 283"/>
                          <w14:cNvContentPartPr/>
                        </w14:nvContentPartPr>
                        <w14:xfrm>
                          <a:off x="1554275" y="622185"/>
                          <a:ext cx="34200" cy="63000"/>
                        </w14:xfrm>
                      </w14:contentPart>
                      <w14:contentPart bwMode="auto" r:id="rId379">
                        <w14:nvContentPartPr>
                          <w14:cNvPr id="83" name="Ink 83"/>
                          <w14:cNvContentPartPr/>
                        </w14:nvContentPartPr>
                        <w14:xfrm>
                          <a:off x="2209475" y="413385"/>
                          <a:ext cx="9720" cy="128160"/>
                        </w14:xfrm>
                      </w14:contentPart>
                      <w14:contentPart bwMode="auto" r:id="rId380">
                        <w14:nvContentPartPr>
                          <w14:cNvPr id="84" name="Ink 84"/>
                          <w14:cNvContentPartPr/>
                        </w14:nvContentPartPr>
                        <w14:xfrm>
                          <a:off x="2205515" y="596985"/>
                          <a:ext cx="9720" cy="12600"/>
                        </w14:xfrm>
                      </w14:contentPart>
                      <w14:contentPart bwMode="auto" r:id="rId381">
                        <w14:nvContentPartPr>
                          <w14:cNvPr id="85" name="Ink 85"/>
                          <w14:cNvContentPartPr/>
                        </w14:nvContentPartPr>
                        <w14:xfrm>
                          <a:off x="620435" y="864465"/>
                          <a:ext cx="80640" cy="105480"/>
                        </w14:xfrm>
                      </w14:contentPart>
                      <w14:contentPart bwMode="auto" r:id="rId382">
                        <w14:nvContentPartPr>
                          <w14:cNvPr id="86" name="Ink 86"/>
                          <w14:cNvContentPartPr/>
                        </w14:nvContentPartPr>
                        <w14:xfrm>
                          <a:off x="726275" y="909105"/>
                          <a:ext cx="139680" cy="68760"/>
                        </w14:xfrm>
                      </w14:contentPart>
                      <w14:contentPart bwMode="auto" r:id="rId383">
                        <w14:nvContentPartPr>
                          <w14:cNvPr id="87" name="Ink 87"/>
                          <w14:cNvContentPartPr/>
                        </w14:nvContentPartPr>
                        <w14:xfrm>
                          <a:off x="910235" y="918825"/>
                          <a:ext cx="30240" cy="49320"/>
                        </w14:xfrm>
                      </w14:contentPart>
                      <w14:contentPart bwMode="auto" r:id="rId384">
                        <w14:nvContentPartPr>
                          <w14:cNvPr id="88" name="Ink 88"/>
                          <w14:cNvContentPartPr/>
                        </w14:nvContentPartPr>
                        <w14:xfrm>
                          <a:off x="966035" y="913425"/>
                          <a:ext cx="134280" cy="62640"/>
                        </w14:xfrm>
                      </w14:contentPart>
                      <w14:contentPart bwMode="auto" r:id="rId385">
                        <w14:nvContentPartPr>
                          <w14:cNvPr id="89" name="Ink 89"/>
                          <w14:cNvContentPartPr/>
                        </w14:nvContentPartPr>
                        <w14:xfrm>
                          <a:off x="1105355" y="821265"/>
                          <a:ext cx="53640" cy="140040"/>
                        </w14:xfrm>
                      </w14:contentPart>
                      <w14:contentPart bwMode="auto" r:id="rId386">
                        <w14:nvContentPartPr>
                          <w14:cNvPr id="90" name="Ink 90"/>
                          <w14:cNvContentPartPr/>
                        </w14:nvContentPartPr>
                        <w14:xfrm>
                          <a:off x="1297595" y="818025"/>
                          <a:ext cx="77400" cy="148680"/>
                        </w14:xfrm>
                      </w14:contentPart>
                      <w14:contentPart bwMode="auto" r:id="rId387">
                        <w14:nvContentPartPr>
                          <w14:cNvPr id="91" name="Ink 91"/>
                          <w14:cNvContentPartPr/>
                        </w14:nvContentPartPr>
                        <w14:xfrm>
                          <a:off x="1384715" y="901545"/>
                          <a:ext cx="63720" cy="80640"/>
                        </w14:xfrm>
                      </w14:contentPart>
                      <w14:contentPart bwMode="auto" r:id="rId388">
                        <w14:nvContentPartPr>
                          <w14:cNvPr id="92" name="Ink 92"/>
                          <w14:cNvContentPartPr/>
                        </w14:nvContentPartPr>
                        <w14:xfrm>
                          <a:off x="1477595" y="912345"/>
                          <a:ext cx="52560" cy="72360"/>
                        </w14:xfrm>
                      </w14:contentPart>
                      <w14:contentPart bwMode="auto" r:id="rId389">
                        <w14:nvContentPartPr>
                          <w14:cNvPr id="103" name="Ink 103"/>
                          <w14:cNvContentPartPr/>
                        </w14:nvContentPartPr>
                        <w14:xfrm>
                          <a:off x="1561475" y="779505"/>
                          <a:ext cx="126000" cy="191520"/>
                        </w14:xfrm>
                      </w14:contentPart>
                      <w14:contentPart bwMode="auto" r:id="rId390">
                        <w14:nvContentPartPr>
                          <w14:cNvPr id="104" name="Ink 104"/>
                          <w14:cNvContentPartPr/>
                        </w14:nvContentPartPr>
                        <w14:xfrm>
                          <a:off x="1770995" y="850065"/>
                          <a:ext cx="4320" cy="16560"/>
                        </w14:xfrm>
                      </w14:contentPart>
                      <w14:contentPart bwMode="auto" r:id="rId391">
                        <w14:nvContentPartPr>
                          <w14:cNvPr id="105" name="Ink 105"/>
                          <w14:cNvContentPartPr/>
                        </w14:nvContentPartPr>
                        <w14:xfrm>
                          <a:off x="1763795" y="915945"/>
                          <a:ext cx="4320" cy="2880"/>
                        </w14:xfrm>
                      </w14:contentPart>
                      <w14:contentPart bwMode="auto" r:id="rId392">
                        <w14:nvContentPartPr>
                          <w14:cNvPr id="108" name="Ink 108"/>
                          <w14:cNvContentPartPr/>
                        </w14:nvContentPartPr>
                        <w14:xfrm>
                          <a:off x="1656875" y="426705"/>
                          <a:ext cx="71280" cy="190440"/>
                        </w14:xfrm>
                      </w14:contentPart>
                      <w14:contentPart bwMode="auto" r:id="rId393">
                        <w14:nvContentPartPr>
                          <w14:cNvPr id="109" name="Ink 109"/>
                          <w14:cNvContentPartPr/>
                        </w14:nvContentPartPr>
                        <w14:xfrm>
                          <a:off x="1723475" y="437865"/>
                          <a:ext cx="16560" cy="169920"/>
                        </w14:xfrm>
                      </w14:contentPart>
                      <w14:contentPart bwMode="auto" r:id="rId394">
                        <w14:nvContentPartPr>
                          <w14:cNvPr id="110" name="Ink 110"/>
                          <w14:cNvContentPartPr/>
                        </w14:nvContentPartPr>
                        <w14:xfrm>
                          <a:off x="1698995" y="427065"/>
                          <a:ext cx="112680" cy="150480"/>
                        </w14:xfrm>
                      </w14:contentPart>
                      <w14:contentPart bwMode="auto" r:id="rId395">
                        <w14:nvContentPartPr>
                          <w14:cNvPr id="111" name="Ink 111"/>
                          <w14:cNvContentPartPr/>
                        </w14:nvContentPartPr>
                        <w14:xfrm>
                          <a:off x="1848755" y="509865"/>
                          <a:ext cx="54000" cy="86040"/>
                        </w14:xfrm>
                      </w14:contentPart>
                      <w14:contentPart bwMode="auto" r:id="rId396">
                        <w14:nvContentPartPr>
                          <w14:cNvPr id="112" name="Ink 112"/>
                          <w14:cNvContentPartPr/>
                        </w14:nvContentPartPr>
                        <w14:xfrm>
                          <a:off x="1905635" y="522465"/>
                          <a:ext cx="33480" cy="73080"/>
                        </w14:xfrm>
                      </w14:contentPart>
                      <w14:contentPart bwMode="auto" r:id="rId397">
                        <w14:nvContentPartPr>
                          <w14:cNvPr id="113" name="Ink 113"/>
                          <w14:cNvContentPartPr/>
                        </w14:nvContentPartPr>
                        <w14:xfrm>
                          <a:off x="1959635" y="529305"/>
                          <a:ext cx="70560" cy="86040"/>
                        </w14:xfrm>
                      </w14:contentPart>
                      <w14:contentPart bwMode="auto" r:id="rId398">
                        <w14:nvContentPartPr>
                          <w14:cNvPr id="114" name="Ink 114"/>
                          <w14:cNvContentPartPr/>
                        </w14:nvContentPartPr>
                        <w14:xfrm>
                          <a:off x="1889075" y="805065"/>
                          <a:ext cx="7200" cy="162360"/>
                        </w14:xfrm>
                      </w14:contentPart>
                      <w14:contentPart bwMode="auto" r:id="rId399">
                        <w14:nvContentPartPr>
                          <w14:cNvPr id="115" name="Ink 115"/>
                          <w14:cNvContentPartPr/>
                        </w14:nvContentPartPr>
                        <w14:xfrm>
                          <a:off x="1874675" y="765825"/>
                          <a:ext cx="110880" cy="216720"/>
                        </w14:xfrm>
                      </w14:contentPart>
                      <w14:contentPart bwMode="auto" r:id="rId400">
                        <w14:nvContentPartPr>
                          <w14:cNvPr id="116" name="Ink 116"/>
                          <w14:cNvContentPartPr/>
                        </w14:nvContentPartPr>
                        <w14:xfrm>
                          <a:off x="2005355" y="898665"/>
                          <a:ext cx="218520" cy="70920"/>
                        </w14:xfrm>
                      </w14:contentPart>
                      <w14:contentPart bwMode="auto" r:id="rId401">
                        <w14:nvContentPartPr>
                          <w14:cNvPr id="117" name="Ink 117"/>
                          <w14:cNvContentPartPr/>
                        </w14:nvContentPartPr>
                        <w14:xfrm>
                          <a:off x="2267795" y="890745"/>
                          <a:ext cx="63000" cy="70560"/>
                        </w14:xfrm>
                      </w14:contentPart>
                      <w14:contentPart bwMode="auto" r:id="rId402">
                        <w14:nvContentPartPr>
                          <w14:cNvPr id="118" name="Ink 118"/>
                          <w14:cNvContentPartPr/>
                        </w14:nvContentPartPr>
                        <w14:xfrm>
                          <a:off x="2373275" y="892185"/>
                          <a:ext cx="78480" cy="67680"/>
                        </w14:xfrm>
                      </w14:contentPart>
                      <w14:contentPart bwMode="auto" r:id="rId403">
                        <w14:nvContentPartPr>
                          <w14:cNvPr id="119" name="Ink 119"/>
                          <w14:cNvContentPartPr/>
                        </w14:nvContentPartPr>
                        <w14:xfrm>
                          <a:off x="454475" y="1169116"/>
                          <a:ext cx="49680" cy="141480"/>
                        </w14:xfrm>
                      </w14:contentPart>
                      <w14:contentPart bwMode="auto" r:id="rId404">
                        <w14:nvContentPartPr>
                          <w14:cNvPr id="120" name="Ink 120"/>
                          <w14:cNvContentPartPr/>
                        </w14:nvContentPartPr>
                        <w14:xfrm>
                          <a:off x="519635" y="1236796"/>
                          <a:ext cx="62280" cy="81360"/>
                        </w14:xfrm>
                      </w14:contentPart>
                      <w14:contentPart bwMode="auto" r:id="rId405">
                        <w14:nvContentPartPr>
                          <w14:cNvPr id="121" name="Ink 121"/>
                          <w14:cNvContentPartPr/>
                        </w14:nvContentPartPr>
                        <w14:xfrm>
                          <a:off x="611435" y="1163716"/>
                          <a:ext cx="8640" cy="144000"/>
                        </w14:xfrm>
                      </w14:contentPart>
                      <w14:contentPart bwMode="auto" r:id="rId406">
                        <w14:nvContentPartPr>
                          <w14:cNvPr id="122" name="Ink 122"/>
                          <w14:cNvContentPartPr/>
                        </w14:nvContentPartPr>
                        <w14:xfrm>
                          <a:off x="660755" y="1242556"/>
                          <a:ext cx="140400" cy="78480"/>
                        </w14:xfrm>
                      </w14:contentPart>
                      <w14:contentPart bwMode="auto" r:id="rId407">
                        <w14:nvContentPartPr>
                          <w14:cNvPr id="123" name="Ink 123"/>
                          <w14:cNvContentPartPr/>
                        </w14:nvContentPartPr>
                        <w14:xfrm>
                          <a:off x="813755" y="1147516"/>
                          <a:ext cx="17280" cy="160200"/>
                        </w14:xfrm>
                      </w14:contentPart>
                      <w14:contentPart bwMode="auto" r:id="rId408">
                        <w14:nvContentPartPr>
                          <w14:cNvPr id="124" name="Ink 124"/>
                          <w14:cNvContentPartPr/>
                        </w14:nvContentPartPr>
                        <w14:xfrm>
                          <a:off x="811235" y="1246156"/>
                          <a:ext cx="111960" cy="81360"/>
                        </w14:xfrm>
                      </w14:contentPart>
                      <w14:contentPart bwMode="auto" r:id="rId409">
                        <w14:nvContentPartPr>
                          <w14:cNvPr id="125" name="Ink 125"/>
                          <w14:cNvContentPartPr/>
                        </w14:nvContentPartPr>
                        <w14:xfrm>
                          <a:off x="934355" y="1248316"/>
                          <a:ext cx="98640" cy="83160"/>
                        </w14:xfrm>
                      </w14:contentPart>
                      <w14:contentPart bwMode="auto" r:id="rId410">
                        <w14:nvContentPartPr>
                          <w14:cNvPr id="126" name="Ink 126"/>
                          <w14:cNvContentPartPr/>
                        </w14:nvContentPartPr>
                        <w14:xfrm>
                          <a:off x="1063595" y="1241476"/>
                          <a:ext cx="22680" cy="81000"/>
                        </w14:xfrm>
                      </w14:contentPart>
                      <w14:contentPart bwMode="auto" r:id="rId411">
                        <w14:nvContentPartPr>
                          <w14:cNvPr id="127" name="Ink 127"/>
                          <w14:cNvContentPartPr/>
                        </w14:nvContentPartPr>
                        <w14:xfrm>
                          <a:off x="1101395" y="1259476"/>
                          <a:ext cx="59040" cy="37440"/>
                        </w14:xfrm>
                      </w14:contentPart>
                      <w14:contentPart bwMode="auto" r:id="rId412">
                        <w14:nvContentPartPr>
                          <w14:cNvPr id="130" name="Ink 130"/>
                          <w14:cNvContentPartPr/>
                        </w14:nvContentPartPr>
                        <w14:xfrm>
                          <a:off x="1171955" y="1249396"/>
                          <a:ext cx="49680" cy="212040"/>
                        </w14:xfrm>
                      </w14:contentPart>
                      <w14:contentPart bwMode="auto" r:id="rId413">
                        <w14:nvContentPartPr>
                          <w14:cNvPr id="131" name="Ink 131"/>
                          <w14:cNvContentPartPr/>
                        </w14:nvContentPartPr>
                        <w14:xfrm>
                          <a:off x="1587755" y="1143916"/>
                          <a:ext cx="101160" cy="129240"/>
                        </w14:xfrm>
                      </w14:contentPart>
                      <w14:contentPart bwMode="auto" r:id="rId414">
                        <w14:nvContentPartPr>
                          <w14:cNvPr id="132" name="Ink 132"/>
                          <w14:cNvContentPartPr/>
                        </w14:nvContentPartPr>
                        <w14:xfrm>
                          <a:off x="1717355" y="1127356"/>
                          <a:ext cx="11160" cy="173160"/>
                        </w14:xfrm>
                      </w14:contentPart>
                      <w14:contentPart bwMode="auto" r:id="rId415">
                        <w14:nvContentPartPr>
                          <w14:cNvPr id="133" name="Ink 133"/>
                          <w14:cNvContentPartPr/>
                        </w14:nvContentPartPr>
                        <w14:xfrm>
                          <a:off x="1727435" y="1222036"/>
                          <a:ext cx="72360" cy="40680"/>
                        </w14:xfrm>
                      </w14:contentPart>
                      <w14:contentPart bwMode="auto" r:id="rId416">
                        <w14:nvContentPartPr>
                          <w14:cNvPr id="135" name="Ink 135"/>
                          <w14:cNvContentPartPr/>
                        </w14:nvContentPartPr>
                        <w14:xfrm>
                          <a:off x="1831835" y="1148596"/>
                          <a:ext cx="83520" cy="151560"/>
                        </w14:xfrm>
                      </w14:contentPart>
                      <w14:contentPart bwMode="auto" r:id="rId417">
                        <w14:nvContentPartPr>
                          <w14:cNvPr id="136" name="Ink 136"/>
                          <w14:cNvContentPartPr/>
                        </w14:nvContentPartPr>
                        <w14:xfrm>
                          <a:off x="1931195" y="1140676"/>
                          <a:ext cx="14400" cy="155520"/>
                        </w14:xfrm>
                      </w14:contentPart>
                      <w14:contentPart bwMode="auto" r:id="rId418">
                        <w14:nvContentPartPr>
                          <w14:cNvPr id="290" name="Ink 290"/>
                          <w14:cNvContentPartPr/>
                        </w14:nvContentPartPr>
                        <w14:xfrm>
                          <a:off x="386435" y="1447036"/>
                          <a:ext cx="98280" cy="137520"/>
                        </w14:xfrm>
                      </w14:contentPart>
                      <w14:contentPart bwMode="auto" r:id="rId419">
                        <w14:nvContentPartPr>
                          <w14:cNvPr id="291" name="Ink 291"/>
                          <w14:cNvContentPartPr/>
                        </w14:nvContentPartPr>
                        <w14:xfrm>
                          <a:off x="503435" y="1523356"/>
                          <a:ext cx="52200" cy="67680"/>
                        </w14:xfrm>
                      </w14:contentPart>
                      <w14:contentPart bwMode="auto" r:id="rId420">
                        <w14:nvContentPartPr>
                          <w14:cNvPr id="292" name="Ink 292"/>
                          <w14:cNvContentPartPr/>
                        </w14:nvContentPartPr>
                        <w14:xfrm>
                          <a:off x="572915" y="1430116"/>
                          <a:ext cx="61560" cy="153000"/>
                        </w14:xfrm>
                      </w14:contentPart>
                      <w14:contentPart bwMode="auto" r:id="rId421">
                        <w14:nvContentPartPr>
                          <w14:cNvPr id="293" name="Ink 293"/>
                          <w14:cNvContentPartPr/>
                        </w14:nvContentPartPr>
                        <w14:xfrm>
                          <a:off x="716195" y="1414996"/>
                          <a:ext cx="138240" cy="183240"/>
                        </w14:xfrm>
                      </w14:contentPart>
                      <w14:contentPart bwMode="auto" r:id="rId422">
                        <w14:nvContentPartPr>
                          <w14:cNvPr id="294" name="Ink 294"/>
                          <w14:cNvContentPartPr/>
                        </w14:nvContentPartPr>
                        <w14:xfrm>
                          <a:off x="823835" y="1502836"/>
                          <a:ext cx="125640" cy="71640"/>
                        </w14:xfrm>
                      </w14:contentPart>
                      <w14:contentPart bwMode="auto" r:id="rId423">
                        <w14:nvContentPartPr>
                          <w14:cNvPr id="295" name="Ink 295"/>
                          <w14:cNvContentPartPr/>
                        </w14:nvContentPartPr>
                        <w14:xfrm>
                          <a:off x="986915" y="1448116"/>
                          <a:ext cx="2880" cy="127800"/>
                        </w14:xfrm>
                      </w14:contentPart>
                      <w14:contentPart bwMode="auto" r:id="rId424">
                        <w14:nvContentPartPr>
                          <w14:cNvPr id="296" name="Ink 296"/>
                          <w14:cNvContentPartPr/>
                        </w14:nvContentPartPr>
                        <w14:xfrm>
                          <a:off x="980795" y="1512196"/>
                          <a:ext cx="86760" cy="63000"/>
                        </w14:xfrm>
                      </w14:contentPart>
                      <w14:contentPart bwMode="auto" r:id="rId425">
                        <w14:nvContentPartPr>
                          <w14:cNvPr id="297" name="Ink 297"/>
                          <w14:cNvContentPartPr/>
                        </w14:nvContentPartPr>
                        <w14:xfrm>
                          <a:off x="1078715" y="1422556"/>
                          <a:ext cx="39240" cy="174240"/>
                        </w14:xfrm>
                      </w14:contentPart>
                      <w14:contentPart bwMode="auto" r:id="rId426">
                        <w14:nvContentPartPr>
                          <w14:cNvPr id="298" name="Ink 298"/>
                          <w14:cNvContentPartPr/>
                        </w14:nvContentPartPr>
                        <w14:xfrm>
                          <a:off x="1466075" y="1442716"/>
                          <a:ext cx="81000" cy="137880"/>
                        </w14:xfrm>
                      </w14:contentPart>
                      <w14:contentPart bwMode="auto" r:id="rId427">
                        <w14:nvContentPartPr>
                          <w14:cNvPr id="299" name="Ink 299"/>
                          <w14:cNvContentPartPr/>
                        </w14:nvContentPartPr>
                        <w14:xfrm>
                          <a:off x="1576595" y="1499956"/>
                          <a:ext cx="43560" cy="80640"/>
                        </w14:xfrm>
                      </w14:contentPart>
                      <w14:contentPart bwMode="auto" r:id="rId428">
                        <w14:nvContentPartPr>
                          <w14:cNvPr id="300" name="Ink 300"/>
                          <w14:cNvContentPartPr/>
                        </w14:nvContentPartPr>
                        <w14:xfrm>
                          <a:off x="1642115" y="1509316"/>
                          <a:ext cx="41400" cy="72720"/>
                        </w14:xfrm>
                      </w14:contentPart>
                      <w14:contentPart bwMode="auto" r:id="rId429">
                        <w14:nvContentPartPr>
                          <w14:cNvPr id="301" name="Ink 301"/>
                          <w14:cNvContentPartPr/>
                        </w14:nvContentPartPr>
                        <w14:xfrm>
                          <a:off x="1696475" y="1433716"/>
                          <a:ext cx="100800" cy="163080"/>
                        </w14:xfrm>
                      </w14:contentPart>
                      <w14:contentPart bwMode="auto" r:id="rId430">
                        <w14:nvContentPartPr>
                          <w14:cNvPr id="302" name="Ink 302"/>
                          <w14:cNvContentPartPr/>
                        </w14:nvContentPartPr>
                        <w14:xfrm>
                          <a:off x="1853795" y="1516876"/>
                          <a:ext cx="36720" cy="54360"/>
                        </w14:xfrm>
                      </w14:contentPart>
                      <w14:contentPart bwMode="auto" r:id="rId431">
                        <w14:nvContentPartPr>
                          <w14:cNvPr id="303" name="Ink 303"/>
                          <w14:cNvContentPartPr/>
                        </w14:nvContentPartPr>
                        <w14:xfrm>
                          <a:off x="1915355" y="1495996"/>
                          <a:ext cx="86400" cy="146880"/>
                        </w14:xfrm>
                      </w14:contentPart>
                      <w14:contentPart bwMode="auto" r:id="rId432">
                        <w14:nvContentPartPr>
                          <w14:cNvPr id="304" name="Ink 304"/>
                          <w14:cNvContentPartPr/>
                        </w14:nvContentPartPr>
                        <w14:xfrm>
                          <a:off x="2004995" y="1488796"/>
                          <a:ext cx="32040" cy="81000"/>
                        </w14:xfrm>
                      </w14:contentPart>
                      <w14:contentPart bwMode="auto" r:id="rId433">
                        <w14:nvContentPartPr>
                          <w14:cNvPr id="305" name="Ink 305"/>
                          <w14:cNvContentPartPr/>
                        </w14:nvContentPartPr>
                        <w14:xfrm>
                          <a:off x="2071595" y="1480876"/>
                          <a:ext cx="23400" cy="51480"/>
                        </w14:xfrm>
                      </w14:contentPart>
                      <w14:contentPart bwMode="auto" r:id="rId434">
                        <w14:nvContentPartPr>
                          <w14:cNvPr id="306" name="Ink 306"/>
                          <w14:cNvContentPartPr/>
                        </w14:nvContentPartPr>
                        <w14:xfrm>
                          <a:off x="2119835" y="1406356"/>
                          <a:ext cx="43200" cy="138600"/>
                        </w14:xfrm>
                      </w14:contentPart>
                      <w14:contentPart bwMode="auto" r:id="rId435">
                        <w14:nvContentPartPr>
                          <w14:cNvPr id="307" name="Ink 307"/>
                          <w14:cNvContentPartPr/>
                        </w14:nvContentPartPr>
                        <w14:xfrm>
                          <a:off x="2348075" y="1444156"/>
                          <a:ext cx="14400" cy="118800"/>
                        </w14:xfrm>
                      </w14:contentPart>
                      <w14:contentPart bwMode="auto" r:id="rId436">
                        <w14:nvContentPartPr>
                          <w14:cNvPr id="308" name="Ink 308"/>
                          <w14:cNvContentPartPr/>
                        </w14:nvContentPartPr>
                        <w14:xfrm>
                          <a:off x="2394515" y="1505356"/>
                          <a:ext cx="48240" cy="61560"/>
                        </w14:xfrm>
                      </w14:contentPart>
                      <w14:contentPart bwMode="auto" r:id="rId437">
                        <w14:nvContentPartPr>
                          <w14:cNvPr id="309" name="Ink 309"/>
                          <w14:cNvContentPartPr/>
                        </w14:nvContentPartPr>
                        <w14:xfrm>
                          <a:off x="2537435" y="1464676"/>
                          <a:ext cx="83520" cy="168120"/>
                        </w14:xfrm>
                      </w14:contentPart>
                      <w14:contentPart bwMode="auto" r:id="rId438">
                        <w14:nvContentPartPr>
                          <w14:cNvPr id="310" name="Ink 310"/>
                          <w14:cNvContentPartPr/>
                        </w14:nvContentPartPr>
                        <w14:xfrm>
                          <a:off x="2648315" y="1477996"/>
                          <a:ext cx="54720" cy="67320"/>
                        </w14:xfrm>
                      </w14:contentPart>
                      <w14:contentPart bwMode="auto" r:id="rId439">
                        <w14:nvContentPartPr>
                          <w14:cNvPr id="311" name="Ink 311"/>
                          <w14:cNvContentPartPr/>
                        </w14:nvContentPartPr>
                        <w14:xfrm>
                          <a:off x="2715635" y="1473676"/>
                          <a:ext cx="34200" cy="167400"/>
                        </w14:xfrm>
                      </w14:contentPart>
                      <w14:contentPart bwMode="auto" r:id="rId440">
                        <w14:nvContentPartPr>
                          <w14:cNvPr id="312" name="Ink 312"/>
                          <w14:cNvContentPartPr/>
                        </w14:nvContentPartPr>
                        <w14:xfrm>
                          <a:off x="2786195" y="1450276"/>
                          <a:ext cx="115200" cy="67680"/>
                        </w14:xfrm>
                      </w14:contentPart>
                      <w14:contentPart bwMode="auto" r:id="rId441">
                        <w14:nvContentPartPr>
                          <w14:cNvPr id="313" name="Ink 313"/>
                          <w14:cNvContentPartPr/>
                        </w14:nvContentPartPr>
                        <w14:xfrm>
                          <a:off x="2930915" y="1449556"/>
                          <a:ext cx="17640" cy="84240"/>
                        </w14:xfrm>
                      </w14:contentPart>
                      <w14:contentPart bwMode="auto" r:id="rId442">
                        <w14:nvContentPartPr>
                          <w14:cNvPr id="314" name="Ink 314"/>
                          <w14:cNvContentPartPr/>
                        </w14:nvContentPartPr>
                        <w14:xfrm>
                          <a:off x="2960795" y="1447756"/>
                          <a:ext cx="59040" cy="79920"/>
                        </w14:xfrm>
                      </w14:contentPart>
                      <w14:contentPart bwMode="auto" r:id="rId443">
                        <w14:nvContentPartPr>
                          <w14:cNvPr id="315" name="Ink 315"/>
                          <w14:cNvContentPartPr/>
                        </w14:nvContentPartPr>
                        <w14:xfrm>
                          <a:off x="1293995" y="1168036"/>
                          <a:ext cx="51120" cy="988920"/>
                        </w14:xfrm>
                      </w14:contentPart>
                      <w14:contentPart bwMode="auto" r:id="rId444">
                        <w14:nvContentPartPr>
                          <w14:cNvPr id="316" name="Ink 316"/>
                          <w14:cNvContentPartPr/>
                        </w14:nvContentPartPr>
                        <w14:xfrm>
                          <a:off x="2226395" y="1148956"/>
                          <a:ext cx="71640" cy="968760"/>
                        </w14:xfrm>
                      </w14:contentPart>
                      <w14:contentPart bwMode="auto" r:id="rId445">
                        <w14:nvContentPartPr>
                          <w14:cNvPr id="317" name="Ink 317"/>
                          <w14:cNvContentPartPr/>
                        </w14:nvContentPartPr>
                        <w14:xfrm>
                          <a:off x="393275" y="1358836"/>
                          <a:ext cx="2604240" cy="35640"/>
                        </w14:xfrm>
                      </w14:contentPart>
                      <w14:contentPart bwMode="auto" r:id="rId446">
                        <w14:nvContentPartPr>
                          <w14:cNvPr id="318" name="Ink 318"/>
                          <w14:cNvContentPartPr/>
                        </w14:nvContentPartPr>
                        <w14:xfrm>
                          <a:off x="432155" y="1783276"/>
                          <a:ext cx="720720" cy="173520"/>
                        </w14:xfrm>
                      </w14:contentPart>
                      <w14:contentPart bwMode="auto" r:id="rId447">
                        <w14:nvContentPartPr>
                          <w14:cNvPr id="319" name="Ink 319"/>
                          <w14:cNvContentPartPr/>
                        </w14:nvContentPartPr>
                        <w14:xfrm>
                          <a:off x="1459235" y="1789756"/>
                          <a:ext cx="630720" cy="206280"/>
                        </w14:xfrm>
                      </w14:contentPart>
                      <w14:contentPart bwMode="auto" r:id="rId448">
                        <w14:nvContentPartPr>
                          <w14:cNvPr id="320" name="Ink 320"/>
                          <w14:cNvContentPartPr/>
                        </w14:nvContentPartPr>
                        <w14:xfrm>
                          <a:off x="2355995" y="1786876"/>
                          <a:ext cx="594720" cy="204480"/>
                        </w14:xfrm>
                      </w14:contentPart>
                      <w14:contentPart bwMode="auto" r:id="rId449">
                        <w14:nvContentPartPr>
                          <w14:cNvPr id="322" name="Ink 322"/>
                          <w14:cNvContentPartPr/>
                        </w14:nvContentPartPr>
                        <w14:xfrm>
                          <a:off x="656075" y="1810627"/>
                          <a:ext cx="53640" cy="92520"/>
                        </w14:xfrm>
                      </w14:contentPart>
                      <w14:contentPart bwMode="auto" r:id="rId450">
                        <w14:nvContentPartPr>
                          <w14:cNvPr id="323" name="Ink 323"/>
                          <w14:cNvContentPartPr/>
                        </w14:nvContentPartPr>
                        <w14:xfrm>
                          <a:off x="679835" y="1795867"/>
                          <a:ext cx="52200" cy="69840"/>
                        </w14:xfrm>
                      </w14:contentPart>
                      <w14:contentPart bwMode="auto" r:id="rId451">
                        <w14:nvContentPartPr>
                          <w14:cNvPr id="324" name="Ink 324"/>
                          <w14:cNvContentPartPr/>
                        </w14:nvContentPartPr>
                        <w14:xfrm>
                          <a:off x="753635" y="1790107"/>
                          <a:ext cx="84960" cy="126000"/>
                        </w14:xfrm>
                      </w14:contentPart>
                      <w14:contentPart bwMode="auto" r:id="rId452">
                        <w14:nvContentPartPr>
                          <w14:cNvPr id="325" name="Ink 325"/>
                          <w14:cNvContentPartPr/>
                        </w14:nvContentPartPr>
                        <w14:xfrm>
                          <a:off x="877475" y="1824667"/>
                          <a:ext cx="15480" cy="91440"/>
                        </w14:xfrm>
                      </w14:contentPart>
                      <w14:contentPart bwMode="auto" r:id="rId453">
                        <w14:nvContentPartPr>
                          <w14:cNvPr id="326" name="Ink 326"/>
                          <w14:cNvContentPartPr/>
                        </w14:nvContentPartPr>
                        <w14:xfrm>
                          <a:off x="903755" y="1787227"/>
                          <a:ext cx="32760" cy="122040"/>
                        </w14:xfrm>
                      </w14:contentPart>
                      <w14:contentPart bwMode="auto" r:id="rId454">
                        <w14:nvContentPartPr>
                          <w14:cNvPr id="327" name="Ink 327"/>
                          <w14:cNvContentPartPr/>
                        </w14:nvContentPartPr>
                        <w14:xfrm>
                          <a:off x="1623395" y="1869667"/>
                          <a:ext cx="85320" cy="98640"/>
                        </w14:xfrm>
                      </w14:contentPart>
                      <w14:contentPart bwMode="auto" r:id="rId455">
                        <w14:nvContentPartPr>
                          <w14:cNvPr id="328" name="Ink 328"/>
                          <w14:cNvContentPartPr/>
                        </w14:nvContentPartPr>
                        <w14:xfrm>
                          <a:off x="1658675" y="1861747"/>
                          <a:ext cx="64440" cy="56880"/>
                        </w14:xfrm>
                      </w14:contentPart>
                      <w14:contentPart bwMode="auto" r:id="rId456">
                        <w14:nvContentPartPr>
                          <w14:cNvPr id="329" name="Ink 329"/>
                          <w14:cNvContentPartPr/>
                        </w14:nvContentPartPr>
                        <w14:xfrm>
                          <a:off x="1736075" y="1818547"/>
                          <a:ext cx="68400" cy="145440"/>
                        </w14:xfrm>
                      </w14:contentPart>
                      <w14:contentPart bwMode="auto" r:id="rId457">
                        <w14:nvContentPartPr>
                          <w14:cNvPr id="330" name="Ink 330"/>
                          <w14:cNvContentPartPr/>
                        </w14:nvContentPartPr>
                        <w14:xfrm>
                          <a:off x="1837235" y="1879747"/>
                          <a:ext cx="29880" cy="89280"/>
                        </w14:xfrm>
                      </w14:contentPart>
                      <w14:contentPart bwMode="auto" r:id="rId458">
                        <w14:nvContentPartPr>
                          <w14:cNvPr id="331" name="Ink 331"/>
                          <w14:cNvContentPartPr/>
                        </w14:nvContentPartPr>
                        <w14:xfrm>
                          <a:off x="1860275" y="1822867"/>
                          <a:ext cx="51840" cy="132480"/>
                        </w14:xfrm>
                      </w14:contentPart>
                      <w14:contentPart bwMode="auto" r:id="rId459">
                        <w14:nvContentPartPr>
                          <w14:cNvPr id="332" name="Ink 332"/>
                          <w14:cNvContentPartPr/>
                        </w14:nvContentPartPr>
                        <w14:xfrm>
                          <a:off x="2488475" y="1858147"/>
                          <a:ext cx="58320" cy="93240"/>
                        </w14:xfrm>
                      </w14:contentPart>
                      <w14:contentPart bwMode="auto" r:id="rId460">
                        <w14:nvContentPartPr>
                          <w14:cNvPr id="333" name="Ink 333"/>
                          <w14:cNvContentPartPr/>
                        </w14:nvContentPartPr>
                        <w14:xfrm>
                          <a:off x="2508995" y="1856707"/>
                          <a:ext cx="47160" cy="54000"/>
                        </w14:xfrm>
                      </w14:contentPart>
                      <w14:contentPart bwMode="auto" r:id="rId461">
                        <w14:nvContentPartPr>
                          <w14:cNvPr id="334" name="Ink 334"/>
                          <w14:cNvContentPartPr/>
                        </w14:nvContentPartPr>
                        <w14:xfrm>
                          <a:off x="2582435" y="1817827"/>
                          <a:ext cx="71280" cy="136440"/>
                        </w14:xfrm>
                      </w14:contentPart>
                      <w14:contentPart bwMode="auto" r:id="rId462">
                        <w14:nvContentPartPr>
                          <w14:cNvPr id="335" name="Ink 335"/>
                          <w14:cNvContentPartPr/>
                        </w14:nvContentPartPr>
                        <w14:xfrm>
                          <a:off x="2706995" y="1879027"/>
                          <a:ext cx="24120" cy="79200"/>
                        </w14:xfrm>
                      </w14:contentPart>
                      <w14:contentPart bwMode="auto" r:id="rId463">
                        <w14:nvContentPartPr>
                          <w14:cNvPr id="336" name="Ink 336"/>
                          <w14:cNvContentPartPr/>
                        </w14:nvContentPartPr>
                        <w14:xfrm>
                          <a:off x="2733995" y="1817467"/>
                          <a:ext cx="42120" cy="138240"/>
                        </w14:xfrm>
                      </w14:contentPart>
                      <w14:contentPart bwMode="auto" r:id="rId464">
                        <w14:nvContentPartPr>
                          <w14:cNvPr id="381" name="Ink 381"/>
                          <w14:cNvContentPartPr/>
                        </w14:nvContentPartPr>
                        <w14:xfrm>
                          <a:off x="2503595" y="491058"/>
                          <a:ext cx="63000" cy="127080"/>
                        </w14:xfrm>
                      </w14:contentPart>
                      <w14:contentPart bwMode="auto" r:id="rId465">
                        <w14:nvContentPartPr>
                          <w14:cNvPr id="382" name="Ink 382"/>
                          <w14:cNvContentPartPr/>
                        </w14:nvContentPartPr>
                        <w14:xfrm>
                          <a:off x="2575955" y="562698"/>
                          <a:ext cx="55800" cy="75600"/>
                        </w14:xfrm>
                      </w14:contentPart>
                      <w14:contentPart bwMode="auto" r:id="rId466">
                        <w14:nvContentPartPr>
                          <w14:cNvPr id="383" name="Ink 383"/>
                          <w14:cNvContentPartPr/>
                        </w14:nvContentPartPr>
                        <w14:xfrm>
                          <a:off x="2626715" y="560538"/>
                          <a:ext cx="75600" cy="188280"/>
                        </w14:xfrm>
                      </w14:contentPart>
                      <w14:contentPart bwMode="auto" r:id="rId467">
                        <w14:nvContentPartPr>
                          <w14:cNvPr id="384" name="Ink 384"/>
                          <w14:cNvContentPartPr/>
                        </w14:nvContentPartPr>
                        <w14:xfrm>
                          <a:off x="2723195" y="567738"/>
                          <a:ext cx="48960" cy="84240"/>
                        </w14:xfrm>
                      </w14:contentPart>
                      <w14:contentPart bwMode="auto" r:id="rId468">
                        <w14:nvContentPartPr>
                          <w14:cNvPr id="385" name="Ink 385"/>
                          <w14:cNvContentPartPr/>
                        </w14:nvContentPartPr>
                        <w14:xfrm>
                          <a:off x="2812835" y="571338"/>
                          <a:ext cx="96120" cy="65160"/>
                        </w14:xfrm>
                      </w14:contentPart>
                      <w14:contentPart bwMode="auto" r:id="rId469">
                        <w14:nvContentPartPr>
                          <w14:cNvPr id="386" name="Ink 386"/>
                          <w14:cNvContentPartPr/>
                        </w14:nvContentPartPr>
                        <w14:xfrm>
                          <a:off x="2911115" y="474138"/>
                          <a:ext cx="55080" cy="144000"/>
                        </w14:xfrm>
                      </w14:contentPart>
                      <w14:contentPart bwMode="auto" r:id="rId470">
                        <w14:nvContentPartPr>
                          <w14:cNvPr id="387" name="Ink 387"/>
                          <w14:cNvContentPartPr/>
                        </w14:nvContentPartPr>
                        <w14:xfrm>
                          <a:off x="2415035" y="401418"/>
                          <a:ext cx="614880" cy="297000"/>
                        </w14:xfrm>
                      </w14:contentPart>
                      <w14:contentPart bwMode="auto" r:id="rId471">
                        <w14:nvContentPartPr>
                          <w14:cNvPr id="388" name="Ink 388"/>
                          <w14:cNvContentPartPr/>
                        </w14:nvContentPartPr>
                        <w14:xfrm>
                          <a:off x="749675" y="2339736"/>
                          <a:ext cx="65160" cy="138240"/>
                        </w14:xfrm>
                      </w14:contentPart>
                      <w14:contentPart bwMode="auto" r:id="rId472">
                        <w14:nvContentPartPr>
                          <w14:cNvPr id="389" name="Ink 389"/>
                          <w14:cNvContentPartPr/>
                        </w14:nvContentPartPr>
                        <w14:xfrm>
                          <a:off x="762995" y="2334696"/>
                          <a:ext cx="90000" cy="75600"/>
                        </w14:xfrm>
                      </w14:contentPart>
                      <w14:contentPart bwMode="auto" r:id="rId473">
                        <w14:nvContentPartPr>
                          <w14:cNvPr id="390" name="Ink 390"/>
                          <w14:cNvContentPartPr/>
                        </w14:nvContentPartPr>
                        <w14:xfrm>
                          <a:off x="852635" y="2398776"/>
                          <a:ext cx="123840" cy="141480"/>
                        </w14:xfrm>
                      </w14:contentPart>
                      <w14:contentPart bwMode="auto" r:id="rId474">
                        <w14:nvContentPartPr>
                          <w14:cNvPr id="391" name="Ink 391"/>
                          <w14:cNvContentPartPr/>
                        </w14:nvContentPartPr>
                        <w14:xfrm>
                          <a:off x="978995" y="2384736"/>
                          <a:ext cx="103320" cy="87480"/>
                        </w14:xfrm>
                      </w14:contentPart>
                      <w14:contentPart bwMode="auto" r:id="rId475">
                        <w14:nvContentPartPr>
                          <w14:cNvPr id="392" name="Ink 392"/>
                          <w14:cNvContentPartPr/>
                        </w14:nvContentPartPr>
                        <w14:xfrm>
                          <a:off x="1096355" y="2311656"/>
                          <a:ext cx="114840" cy="159480"/>
                        </w14:xfrm>
                      </w14:contentPart>
                      <w14:contentPart bwMode="auto" r:id="rId476">
                        <w14:nvContentPartPr>
                          <w14:cNvPr id="393" name="Ink 393"/>
                          <w14:cNvContentPartPr/>
                        </w14:nvContentPartPr>
                        <w14:xfrm>
                          <a:off x="1221995" y="2293296"/>
                          <a:ext cx="28080" cy="173880"/>
                        </w14:xfrm>
                      </w14:contentPart>
                      <w14:contentPart bwMode="auto" r:id="rId477">
                        <w14:nvContentPartPr>
                          <w14:cNvPr id="394" name="Ink 394"/>
                          <w14:cNvContentPartPr/>
                        </w14:nvContentPartPr>
                        <w14:xfrm>
                          <a:off x="1226315" y="2366376"/>
                          <a:ext cx="101880" cy="89640"/>
                        </w14:xfrm>
                      </w14:contentPart>
                      <w14:contentPart bwMode="auto" r:id="rId478">
                        <w14:nvContentPartPr>
                          <w14:cNvPr id="395" name="Ink 395"/>
                          <w14:cNvContentPartPr/>
                        </w14:nvContentPartPr>
                        <w14:xfrm>
                          <a:off x="1345115" y="2368176"/>
                          <a:ext cx="104040" cy="82800"/>
                        </w14:xfrm>
                      </w14:contentPart>
                      <w14:contentPart bwMode="auto" r:id="rId479">
                        <w14:nvContentPartPr>
                          <w14:cNvPr id="413" name="Ink 413"/>
                          <w14:cNvContentPartPr/>
                        </w14:nvContentPartPr>
                        <w14:xfrm>
                          <a:off x="506675" y="2701536"/>
                          <a:ext cx="19440" cy="102600"/>
                        </w14:xfrm>
                      </w14:contentPart>
                      <w14:contentPart bwMode="auto" r:id="rId480">
                        <w14:nvContentPartPr>
                          <w14:cNvPr id="414" name="Ink 414"/>
                          <w14:cNvContentPartPr/>
                        </w14:nvContentPartPr>
                        <w14:xfrm>
                          <a:off x="527195" y="2664456"/>
                          <a:ext cx="268560" cy="149760"/>
                        </w14:xfrm>
                      </w14:contentPart>
                      <w14:contentPart bwMode="auto" r:id="rId481">
                        <w14:nvContentPartPr>
                          <w14:cNvPr id="415" name="Ink 415"/>
                          <w14:cNvContentPartPr/>
                        </w14:nvContentPartPr>
                        <w14:xfrm>
                          <a:off x="784955" y="2745096"/>
                          <a:ext cx="119160" cy="66240"/>
                        </w14:xfrm>
                      </w14:contentPart>
                      <w14:contentPart bwMode="auto" r:id="rId482">
                        <w14:nvContentPartPr>
                          <w14:cNvPr id="416" name="Ink 416"/>
                          <w14:cNvContentPartPr/>
                        </w14:nvContentPartPr>
                        <w14:xfrm>
                          <a:off x="422795" y="2635656"/>
                          <a:ext cx="569880" cy="243000"/>
                        </w14:xfrm>
                      </w14:contentPart>
                      <w14:contentPart bwMode="auto" r:id="rId483">
                        <w14:nvContentPartPr>
                          <w14:cNvPr id="417" name="Ink 417"/>
                          <w14:cNvContentPartPr/>
                        </w14:nvContentPartPr>
                        <w14:xfrm>
                          <a:off x="1300835" y="2719176"/>
                          <a:ext cx="70200" cy="109800"/>
                        </w14:xfrm>
                      </w14:contentPart>
                      <w14:contentPart bwMode="auto" r:id="rId484">
                        <w14:nvContentPartPr>
                          <w14:cNvPr id="418" name="Ink 418"/>
                          <w14:cNvContentPartPr/>
                        </w14:nvContentPartPr>
                        <w14:xfrm>
                          <a:off x="1317755" y="2705496"/>
                          <a:ext cx="65160" cy="66240"/>
                        </w14:xfrm>
                      </w14:contentPart>
                      <w14:contentPart bwMode="auto" r:id="rId485">
                        <w14:nvContentPartPr>
                          <w14:cNvPr id="419" name="Ink 419"/>
                          <w14:cNvContentPartPr/>
                        </w14:nvContentPartPr>
                        <w14:xfrm>
                          <a:off x="1411715" y="2760936"/>
                          <a:ext cx="83520" cy="154440"/>
                        </w14:xfrm>
                      </w14:contentPart>
                      <w14:contentPart bwMode="auto" r:id="rId486">
                        <w14:nvContentPartPr>
                          <w14:cNvPr id="420" name="Ink 420"/>
                          <w14:cNvContentPartPr/>
                        </w14:nvContentPartPr>
                        <w14:xfrm>
                          <a:off x="1522235" y="2759496"/>
                          <a:ext cx="101880" cy="98640"/>
                        </w14:xfrm>
                      </w14:contentPart>
                      <w14:contentPart bwMode="auto" r:id="rId487">
                        <w14:nvContentPartPr>
                          <w14:cNvPr id="421" name="Ink 421"/>
                          <w14:cNvContentPartPr/>
                        </w14:nvContentPartPr>
                        <w14:xfrm>
                          <a:off x="1616915" y="2759496"/>
                          <a:ext cx="57960" cy="153360"/>
                        </w14:xfrm>
                      </w14:contentPart>
                      <w14:contentPart bwMode="auto" r:id="rId488">
                        <w14:nvContentPartPr>
                          <w14:cNvPr id="422" name="Ink 422"/>
                          <w14:cNvContentPartPr/>
                        </w14:nvContentPartPr>
                        <w14:xfrm>
                          <a:off x="1656875" y="2761296"/>
                          <a:ext cx="49680" cy="48960"/>
                        </w14:xfrm>
                      </w14:contentPart>
                      <w14:contentPart bwMode="auto" r:id="rId489">
                        <w14:nvContentPartPr>
                          <w14:cNvPr id="423" name="Ink 423"/>
                          <w14:cNvContentPartPr/>
                        </w14:nvContentPartPr>
                        <w14:xfrm>
                          <a:off x="1728155" y="2759496"/>
                          <a:ext cx="194400" cy="54000"/>
                        </w14:xfrm>
                      </w14:contentPart>
                      <w14:contentPart bwMode="auto" r:id="rId490">
                        <w14:nvContentPartPr>
                          <w14:cNvPr id="424" name="Ink 424"/>
                          <w14:cNvContentPartPr/>
                        </w14:nvContentPartPr>
                        <w14:xfrm>
                          <a:off x="1925075" y="2666976"/>
                          <a:ext cx="50040" cy="126360"/>
                        </w14:xfrm>
                      </w14:contentPart>
                      <w14:contentPart bwMode="auto" r:id="rId491">
                        <w14:nvContentPartPr>
                          <w14:cNvPr id="425" name="Ink 425"/>
                          <w14:cNvContentPartPr/>
                        </w14:nvContentPartPr>
                        <w14:xfrm>
                          <a:off x="1232795" y="2636016"/>
                          <a:ext cx="788400" cy="257760"/>
                        </w14:xfrm>
                      </w14:contentPart>
                      <w14:contentPart bwMode="auto" r:id="rId492">
                        <w14:nvContentPartPr>
                          <w14:cNvPr id="426" name="Ink 426"/>
                          <w14:cNvContentPartPr/>
                        </w14:nvContentPartPr>
                        <w14:xfrm>
                          <a:off x="2209475" y="2692454"/>
                          <a:ext cx="13680" cy="150120"/>
                        </w14:xfrm>
                      </w14:contentPart>
                      <w14:contentPart bwMode="auto" r:id="rId493">
                        <w14:nvContentPartPr>
                          <w14:cNvPr id="427" name="Ink 427"/>
                          <w14:cNvContentPartPr/>
                        </w14:nvContentPartPr>
                        <w14:xfrm>
                          <a:off x="2222435" y="2680214"/>
                          <a:ext cx="67680" cy="128520"/>
                        </w14:xfrm>
                      </w14:contentPart>
                      <w14:contentPart bwMode="auto" r:id="rId494">
                        <w14:nvContentPartPr>
                          <w14:cNvPr id="428" name="Ink 428"/>
                          <w14:cNvContentPartPr/>
                        </w14:nvContentPartPr>
                        <w14:xfrm>
                          <a:off x="2278235" y="2671934"/>
                          <a:ext cx="111240" cy="159840"/>
                        </w14:xfrm>
                      </w14:contentPart>
                      <w14:contentPart bwMode="auto" r:id="rId495">
                        <w14:nvContentPartPr>
                          <w14:cNvPr id="429" name="Ink 429"/>
                          <w14:cNvContentPartPr/>
                        </w14:nvContentPartPr>
                        <w14:xfrm>
                          <a:off x="2370755" y="2771294"/>
                          <a:ext cx="52560" cy="13320"/>
                        </w14:xfrm>
                      </w14:contentPart>
                      <w14:contentPart bwMode="auto" r:id="rId496">
                        <w14:nvContentPartPr>
                          <w14:cNvPr id="430" name="Ink 430"/>
                          <w14:cNvContentPartPr/>
                        </w14:nvContentPartPr>
                        <w14:xfrm>
                          <a:off x="2416115" y="2758334"/>
                          <a:ext cx="69480" cy="74880"/>
                        </w14:xfrm>
                      </w14:contentPart>
                      <w14:contentPart bwMode="auto" r:id="rId497">
                        <w14:nvContentPartPr>
                          <w14:cNvPr id="433" name="Ink 433"/>
                          <w14:cNvContentPartPr/>
                        </w14:nvContentPartPr>
                        <w14:xfrm>
                          <a:off x="2521955" y="2796854"/>
                          <a:ext cx="6480" cy="45000"/>
                        </w14:xfrm>
                      </w14:contentPart>
                      <w14:contentPart bwMode="auto" r:id="rId498">
                        <w14:nvContentPartPr>
                          <w14:cNvPr id="434" name="Ink 434"/>
                          <w14:cNvContentPartPr/>
                        </w14:nvContentPartPr>
                        <w14:xfrm>
                          <a:off x="2524115" y="2685614"/>
                          <a:ext cx="54000" cy="155520"/>
                        </w14:xfrm>
                      </w14:contentPart>
                      <w14:contentPart bwMode="auto" r:id="rId499">
                        <w14:nvContentPartPr>
                          <w14:cNvPr id="435" name="Ink 435"/>
                          <w14:cNvContentPartPr/>
                        </w14:nvContentPartPr>
                        <w14:xfrm>
                          <a:off x="2589635" y="2784254"/>
                          <a:ext cx="30240" cy="79920"/>
                        </w14:xfrm>
                      </w14:contentPart>
                      <w14:contentPart bwMode="auto" r:id="rId500">
                        <w14:nvContentPartPr>
                          <w14:cNvPr id="436" name="Ink 436"/>
                          <w14:cNvContentPartPr/>
                        </w14:nvContentPartPr>
                        <w14:xfrm>
                          <a:off x="2129915" y="2633774"/>
                          <a:ext cx="555120" cy="266040"/>
                        </w14:xfrm>
                      </w14:contentPart>
                      <w14:contentPart bwMode="auto" r:id="rId501">
                        <w14:nvContentPartPr>
                          <w14:cNvPr id="437" name="Ink 437"/>
                          <w14:cNvContentPartPr/>
                        </w14:nvContentPartPr>
                        <w14:xfrm>
                          <a:off x="1011035" y="3067574"/>
                          <a:ext cx="91800" cy="117720"/>
                        </w14:xfrm>
                      </w14:contentPart>
                      <w14:contentPart bwMode="auto" r:id="rId502">
                        <w14:nvContentPartPr>
                          <w14:cNvPr id="438" name="Ink 438"/>
                          <w14:cNvContentPartPr/>
                        </w14:nvContentPartPr>
                        <w14:xfrm>
                          <a:off x="1115435" y="3118694"/>
                          <a:ext cx="68400" cy="78840"/>
                        </w14:xfrm>
                      </w14:contentPart>
                      <w14:contentPart bwMode="auto" r:id="rId503">
                        <w14:nvContentPartPr>
                          <w14:cNvPr id="439" name="Ink 439"/>
                          <w14:cNvContentPartPr/>
                        </w14:nvContentPartPr>
                        <w14:xfrm>
                          <a:off x="1192475" y="3122294"/>
                          <a:ext cx="129240" cy="55800"/>
                        </w14:xfrm>
                      </w14:contentPart>
                      <w14:contentPart bwMode="auto" r:id="rId504">
                        <w14:nvContentPartPr>
                          <w14:cNvPr id="440" name="Ink 440"/>
                          <w14:cNvContentPartPr/>
                        </w14:nvContentPartPr>
                        <w14:xfrm>
                          <a:off x="1339715" y="3099974"/>
                          <a:ext cx="88920" cy="84600"/>
                        </w14:xfrm>
                      </w14:contentPart>
                      <w14:contentPart bwMode="auto" r:id="rId505">
                        <w14:nvContentPartPr>
                          <w14:cNvPr id="441" name="Ink 441"/>
                          <w14:cNvContentPartPr/>
                        </w14:nvContentPartPr>
                        <w14:xfrm>
                          <a:off x="1407755" y="3136694"/>
                          <a:ext cx="73440" cy="196200"/>
                        </w14:xfrm>
                      </w14:contentPart>
                      <w14:contentPart bwMode="auto" r:id="rId506">
                        <w14:nvContentPartPr>
                          <w14:cNvPr id="442" name="Ink 442"/>
                          <w14:cNvContentPartPr/>
                        </w14:nvContentPartPr>
                        <w14:xfrm>
                          <a:off x="1575515" y="3143894"/>
                          <a:ext cx="111960" cy="43920"/>
                        </w14:xfrm>
                      </w14:contentPart>
                      <w14:contentPart bwMode="auto" r:id="rId507">
                        <w14:nvContentPartPr>
                          <w14:cNvPr id="443" name="Ink 443"/>
                          <w14:cNvContentPartPr/>
                        </w14:nvContentPartPr>
                        <w14:xfrm>
                          <a:off x="1698995" y="3141014"/>
                          <a:ext cx="47160" cy="135000"/>
                        </w14:xfrm>
                      </w14:contentPart>
                      <w14:contentPart bwMode="auto" r:id="rId508">
                        <w14:nvContentPartPr>
                          <w14:cNvPr id="444" name="Ink 444"/>
                          <w14:cNvContentPartPr/>
                        </w14:nvContentPartPr>
                        <w14:xfrm>
                          <a:off x="1801955" y="3079094"/>
                          <a:ext cx="16200" cy="84960"/>
                        </w14:xfrm>
                      </w14:contentPart>
                      <w14:contentPart bwMode="auto" r:id="rId509">
                        <w14:nvContentPartPr>
                          <w14:cNvPr id="478" name="Ink 478"/>
                          <w14:cNvContentPartPr/>
                        </w14:nvContentPartPr>
                        <w14:xfrm>
                          <a:off x="481115" y="3330014"/>
                          <a:ext cx="67320" cy="113760"/>
                        </w14:xfrm>
                      </w14:contentPart>
                      <w14:contentPart bwMode="auto" r:id="rId510">
                        <w14:nvContentPartPr>
                          <w14:cNvPr id="479" name="Ink 479"/>
                          <w14:cNvContentPartPr/>
                        </w14:nvContentPartPr>
                        <w14:xfrm>
                          <a:off x="580835" y="3323534"/>
                          <a:ext cx="54000" cy="138600"/>
                        </w14:xfrm>
                      </w14:contentPart>
                      <w14:contentPart bwMode="auto" r:id="rId511">
                        <w14:nvContentPartPr>
                          <w14:cNvPr id="480" name="Ink 480"/>
                          <w14:cNvContentPartPr/>
                        </w14:nvContentPartPr>
                        <w14:xfrm>
                          <a:off x="683795" y="3318494"/>
                          <a:ext cx="36720" cy="144720"/>
                        </w14:xfrm>
                      </w14:contentPart>
                      <w14:contentPart bwMode="auto" r:id="rId512">
                        <w14:nvContentPartPr>
                          <w14:cNvPr id="481" name="Ink 481"/>
                          <w14:cNvContentPartPr/>
                        </w14:nvContentPartPr>
                        <w14:xfrm>
                          <a:off x="755795" y="3364934"/>
                          <a:ext cx="14040" cy="97920"/>
                        </w14:xfrm>
                      </w14:contentPart>
                      <w14:contentPart bwMode="auto" r:id="rId513">
                        <w14:nvContentPartPr>
                          <w14:cNvPr id="482" name="Ink 482"/>
                          <w14:cNvContentPartPr/>
                        </w14:nvContentPartPr>
                        <w14:xfrm>
                          <a:off x="803315" y="3365294"/>
                          <a:ext cx="5400" cy="112320"/>
                        </w14:xfrm>
                      </w14:contentPart>
                      <w14:contentPart bwMode="auto" r:id="rId514">
                        <w14:nvContentPartPr>
                          <w14:cNvPr id="483" name="Ink 483"/>
                          <w14:cNvContentPartPr/>
                        </w14:nvContentPartPr>
                        <w14:xfrm>
                          <a:off x="860195" y="3354494"/>
                          <a:ext cx="55080" cy="129960"/>
                        </w14:xfrm>
                      </w14:contentPart>
                      <w14:contentPart bwMode="auto" r:id="rId515">
                        <w14:nvContentPartPr>
                          <w14:cNvPr id="484" name="Ink 484"/>
                          <w14:cNvContentPartPr/>
                        </w14:nvContentPartPr>
                        <w14:xfrm>
                          <a:off x="923915" y="3364574"/>
                          <a:ext cx="83160" cy="109440"/>
                        </w14:xfrm>
                      </w14:contentPart>
                      <w14:contentPart bwMode="auto" r:id="rId516">
                        <w14:nvContentPartPr>
                          <w14:cNvPr id="485" name="Ink 485"/>
                          <w14:cNvContentPartPr/>
                        </w14:nvContentPartPr>
                        <w14:xfrm>
                          <a:off x="1004555" y="3380054"/>
                          <a:ext cx="95760" cy="96840"/>
                        </w14:xfrm>
                      </w14:contentPart>
                      <w14:contentPart bwMode="auto" r:id="rId517">
                        <w14:nvContentPartPr>
                          <w14:cNvPr id="486" name="Ink 486"/>
                          <w14:cNvContentPartPr/>
                        </w14:nvContentPartPr>
                        <w14:xfrm>
                          <a:off x="1115435" y="3381854"/>
                          <a:ext cx="83880" cy="110880"/>
                        </w14:xfrm>
                      </w14:contentPart>
                      <w14:contentPart bwMode="auto" r:id="rId518">
                        <w14:nvContentPartPr>
                          <w14:cNvPr id="487" name="Ink 487"/>
                          <w14:cNvContentPartPr/>
                        </w14:nvContentPartPr>
                        <w14:xfrm>
                          <a:off x="1220915" y="3393014"/>
                          <a:ext cx="95400" cy="101880"/>
                        </w14:xfrm>
                      </w14:contentPart>
                      <w14:contentPart bwMode="auto" r:id="rId519">
                        <w14:nvContentPartPr>
                          <w14:cNvPr id="488" name="Ink 488"/>
                          <w14:cNvContentPartPr/>
                        </w14:nvContentPartPr>
                        <w14:xfrm>
                          <a:off x="1358075" y="3442694"/>
                          <a:ext cx="82440" cy="8280"/>
                        </w14:xfrm>
                      </w14:contentPart>
                      <w14:contentPart bwMode="auto" r:id="rId520">
                        <w14:nvContentPartPr>
                          <w14:cNvPr id="489" name="Ink 489"/>
                          <w14:cNvContentPartPr/>
                        </w14:nvContentPartPr>
                        <w14:xfrm>
                          <a:off x="1484435" y="3380774"/>
                          <a:ext cx="47160" cy="108720"/>
                        </w14:xfrm>
                      </w14:contentPart>
                      <w14:contentPart bwMode="auto" r:id="rId521">
                        <w14:nvContentPartPr>
                          <w14:cNvPr id="490" name="Ink 490"/>
                          <w14:cNvContentPartPr/>
                        </w14:nvContentPartPr>
                        <w14:xfrm>
                          <a:off x="1502795" y="3358094"/>
                          <a:ext cx="70560" cy="84960"/>
                        </w14:xfrm>
                      </w14:contentPart>
                      <w14:contentPart bwMode="auto" r:id="rId522">
                        <w14:nvContentPartPr>
                          <w14:cNvPr id="491" name="Ink 491"/>
                          <w14:cNvContentPartPr/>
                        </w14:nvContentPartPr>
                        <w14:xfrm>
                          <a:off x="1593515" y="3426494"/>
                          <a:ext cx="60480" cy="76680"/>
                        </w14:xfrm>
                      </w14:contentPart>
                      <w14:contentPart bwMode="auto" r:id="rId523">
                        <w14:nvContentPartPr>
                          <w14:cNvPr id="492" name="Ink 492"/>
                          <w14:cNvContentPartPr/>
                        </w14:nvContentPartPr>
                        <w14:xfrm>
                          <a:off x="1662635" y="3422534"/>
                          <a:ext cx="54720" cy="130320"/>
                        </w14:xfrm>
                      </w14:contentPart>
                      <w14:contentPart bwMode="auto" r:id="rId524">
                        <w14:nvContentPartPr>
                          <w14:cNvPr id="493" name="Ink 493"/>
                          <w14:cNvContentPartPr/>
                        </w14:nvContentPartPr>
                        <w14:xfrm>
                          <a:off x="1734995" y="3412814"/>
                          <a:ext cx="50400" cy="63720"/>
                        </w14:xfrm>
                      </w14:contentPart>
                      <w14:contentPart bwMode="auto" r:id="rId525">
                        <w14:nvContentPartPr>
                          <w14:cNvPr id="494" name="Ink 494"/>
                          <w14:cNvContentPartPr/>
                        </w14:nvContentPartPr>
                        <w14:xfrm>
                          <a:off x="1790795" y="3349094"/>
                          <a:ext cx="123840" cy="133560"/>
                        </w14:xfrm>
                      </w14:contentPart>
                      <w14:contentPart bwMode="auto" r:id="rId526">
                        <w14:nvContentPartPr>
                          <w14:cNvPr id="495" name="Ink 495"/>
                          <w14:cNvContentPartPr/>
                        </w14:nvContentPartPr>
                        <w14:xfrm>
                          <a:off x="1918955" y="3315254"/>
                          <a:ext cx="82440" cy="162360"/>
                        </w14:xfrm>
                      </w14:contentPart>
                      <w14:contentPart bwMode="auto" r:id="rId527">
                        <w14:nvContentPartPr>
                          <w14:cNvPr id="496" name="Ink 496"/>
                          <w14:cNvContentPartPr/>
                        </w14:nvContentPartPr>
                        <w14:xfrm>
                          <a:off x="2006435" y="3389414"/>
                          <a:ext cx="64800" cy="83160"/>
                        </w14:xfrm>
                      </w14:contentPart>
                      <w14:contentPart bwMode="auto" r:id="rId528">
                        <w14:nvContentPartPr>
                          <w14:cNvPr id="497" name="Ink 497"/>
                          <w14:cNvContentPartPr/>
                        </w14:nvContentPartPr>
                        <w14:xfrm>
                          <a:off x="2083475" y="3410294"/>
                          <a:ext cx="55080" cy="57600"/>
                        </w14:xfrm>
                      </w14:contentPart>
                      <w14:contentPart bwMode="auto" r:id="rId529">
                        <w14:nvContentPartPr>
                          <w14:cNvPr id="498" name="Ink 498"/>
                          <w14:cNvContentPartPr/>
                        </w14:nvContentPartPr>
                        <w14:xfrm>
                          <a:off x="2235395" y="3384734"/>
                          <a:ext cx="57600" cy="170640"/>
                        </w14:xfrm>
                      </w14:contentPart>
                      <w14:contentPart bwMode="auto" r:id="rId530">
                        <w14:nvContentPartPr>
                          <w14:cNvPr id="499" name="Ink 499"/>
                          <w14:cNvContentPartPr/>
                        </w14:nvContentPartPr>
                        <w14:xfrm>
                          <a:off x="2325395" y="3382574"/>
                          <a:ext cx="77040" cy="88920"/>
                        </w14:xfrm>
                      </w14:contentPart>
                      <w14:contentPart bwMode="auto" r:id="rId531">
                        <w14:nvContentPartPr>
                          <w14:cNvPr id="500" name="Ink 500"/>
                          <w14:cNvContentPartPr/>
                        </w14:nvContentPartPr>
                        <w14:xfrm>
                          <a:off x="2421515" y="3404174"/>
                          <a:ext cx="9360" cy="114120"/>
                        </w14:xfrm>
                      </w14:contentPart>
                      <w14:contentPart bwMode="auto" r:id="rId532">
                        <w14:nvContentPartPr>
                          <w14:cNvPr id="501" name="Ink 501"/>
                          <w14:cNvContentPartPr/>
                        </w14:nvContentPartPr>
                        <w14:xfrm>
                          <a:off x="2421515" y="3379694"/>
                          <a:ext cx="66960" cy="77400"/>
                        </w14:xfrm>
                      </w14:contentPart>
                      <w14:contentPart bwMode="auto" r:id="rId533">
                        <w14:nvContentPartPr>
                          <w14:cNvPr id="502" name="Ink 502"/>
                          <w14:cNvContentPartPr/>
                        </w14:nvContentPartPr>
                        <w14:xfrm>
                          <a:off x="2561915" y="3372854"/>
                          <a:ext cx="50040" cy="98640"/>
                        </w14:xfrm>
                      </w14:contentPart>
                      <w14:contentPart bwMode="auto" r:id="rId534">
                        <w14:nvContentPartPr>
                          <w14:cNvPr id="503" name="Ink 503"/>
                          <w14:cNvContentPartPr/>
                        </w14:nvContentPartPr>
                        <w14:xfrm>
                          <a:off x="2623115" y="3386534"/>
                          <a:ext cx="108720" cy="94680"/>
                        </w14:xfrm>
                      </w14:contentPart>
                      <w14:contentPart bwMode="auto" r:id="rId535">
                        <w14:nvContentPartPr>
                          <w14:cNvPr id="504" name="Ink 504"/>
                          <w14:cNvContentPartPr/>
                        </w14:nvContentPartPr>
                        <w14:xfrm>
                          <a:off x="2751275" y="3388334"/>
                          <a:ext cx="71640" cy="83160"/>
                        </w14:xfrm>
                      </w14:contentPart>
                      <w14:contentPart bwMode="auto" r:id="rId536">
                        <w14:nvContentPartPr>
                          <w14:cNvPr id="505" name="Ink 505"/>
                          <w14:cNvContentPartPr/>
                        </w14:nvContentPartPr>
                        <w14:xfrm>
                          <a:off x="2858915" y="3456374"/>
                          <a:ext cx="56520" cy="13320"/>
                        </w14:xfrm>
                      </w14:contentPart>
                      <wps:wsp>
                        <wps:cNvPr id="515" name="Rectangle 515"/>
                        <wps:cNvSpPr/>
                        <wps:spPr>
                          <a:xfrm>
                            <a:off x="173620" y="190982"/>
                            <a:ext cx="3171464" cy="3657600"/>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 name="Rectangle 516"/>
                        <wps:cNvSpPr/>
                        <wps:spPr>
                          <a:xfrm>
                            <a:off x="3671953" y="80467"/>
                            <a:ext cx="2876706" cy="949771"/>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CCE87C0" w14:textId="48A80427" w:rsidR="007C4BDF" w:rsidRDefault="007C4BDF" w:rsidP="000D67FE">
                              <w:pPr>
                                <w:jc w:val="center"/>
                                <w:rPr>
                                  <w:sz w:val="24"/>
                                  <w:szCs w:val="24"/>
                                </w:rPr>
                              </w:pPr>
                              <w:r>
                                <w:rPr>
                                  <w:rFonts w:eastAsia="Batang"/>
                                  <w:szCs w:val="22"/>
                                </w:rPr>
                                <w:t xml:space="preserve">This will only appear as a particular level if the student has filled in and completed the relevant </w:t>
                              </w:r>
                              <w:r w:rsidR="002E0433">
                                <w:rPr>
                                  <w:rFonts w:eastAsia="Batang"/>
                                  <w:szCs w:val="22"/>
                                </w:rPr>
                                <w:t xml:space="preserve">sign up/enrolment </w:t>
                              </w:r>
                              <w:r>
                                <w:rPr>
                                  <w:rFonts w:eastAsia="Batang"/>
                                  <w:szCs w:val="22"/>
                                </w:rPr>
                                <w:t xml:space="preserve">details. Otherwise, there will be a ‘Complete </w:t>
                              </w:r>
                              <w:r w:rsidR="002E0433">
                                <w:rPr>
                                  <w:rFonts w:eastAsia="Batang"/>
                                  <w:szCs w:val="22"/>
                                </w:rPr>
                                <w:t>Enrolment</w:t>
                              </w:r>
                              <w:r>
                                <w:rPr>
                                  <w:rFonts w:eastAsia="Batang"/>
                                  <w:szCs w:val="22"/>
                                </w:rPr>
                                <w:t xml:space="preserve"> button to cli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7" name="Rectangle 517"/>
                        <wps:cNvSpPr/>
                        <wps:spPr>
                          <a:xfrm>
                            <a:off x="3672135" y="1683513"/>
                            <a:ext cx="2876706" cy="61163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8E90A71" w14:textId="34B5E574" w:rsidR="007C4BDF" w:rsidRDefault="007C4BDF" w:rsidP="000D67FE">
                              <w:pPr>
                                <w:jc w:val="center"/>
                                <w:rPr>
                                  <w:sz w:val="24"/>
                                  <w:szCs w:val="24"/>
                                </w:rPr>
                              </w:pPr>
                              <w:r>
                                <w:rPr>
                                  <w:rFonts w:eastAsia="Batang"/>
                                  <w:szCs w:val="22"/>
                                </w:rPr>
                                <w:t>Should the student not have completed the required details above, or has already started, these buttons will be greyed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537">
                        <w14:nvContentPartPr>
                          <w14:cNvPr id="519" name="Ink 519"/>
                          <w14:cNvContentPartPr/>
                        </w14:nvContentPartPr>
                        <w14:xfrm>
                          <a:off x="263675" y="1174279"/>
                          <a:ext cx="35280" cy="187560"/>
                        </w14:xfrm>
                      </w14:contentPart>
                      <w14:contentPart bwMode="auto" r:id="rId538">
                        <w14:nvContentPartPr>
                          <w14:cNvPr id="520" name="Ink 520"/>
                          <w14:cNvContentPartPr/>
                        </w14:nvContentPartPr>
                        <w14:xfrm>
                          <a:off x="297875" y="1203079"/>
                          <a:ext cx="60480" cy="121320"/>
                        </w14:xfrm>
                      </w14:contentPart>
                      <w14:contentPart bwMode="auto" r:id="rId539">
                        <w14:nvContentPartPr>
                          <w14:cNvPr id="521" name="Ink 521"/>
                          <w14:cNvContentPartPr/>
                        </w14:nvContentPartPr>
                        <w14:xfrm>
                          <a:off x="354035" y="1178599"/>
                          <a:ext cx="39240" cy="175320"/>
                        </w14:xfrm>
                      </w14:contentPart>
                      <w14:contentPart bwMode="auto" r:id="rId540">
                        <w14:nvContentPartPr>
                          <w14:cNvPr id="522" name="Ink 522"/>
                          <w14:cNvContentPartPr/>
                        </w14:nvContentPartPr>
                        <w14:xfrm>
                          <a:off x="1374462" y="1156981"/>
                          <a:ext cx="52920" cy="157320"/>
                        </w14:xfrm>
                      </w14:contentPart>
                      <w14:contentPart bwMode="auto" r:id="rId541">
                        <w14:nvContentPartPr>
                          <w14:cNvPr id="523" name="Ink 523"/>
                          <w14:cNvContentPartPr/>
                        </w14:nvContentPartPr>
                        <w14:xfrm>
                          <a:off x="1430982" y="1182541"/>
                          <a:ext cx="55440" cy="121320"/>
                        </w14:xfrm>
                      </w14:contentPart>
                      <w14:contentPart bwMode="auto" r:id="rId542">
                        <w14:nvContentPartPr>
                          <w14:cNvPr id="524" name="Ink 524"/>
                          <w14:cNvContentPartPr/>
                        </w14:nvContentPartPr>
                        <w14:xfrm>
                          <a:off x="1519542" y="1142221"/>
                          <a:ext cx="23760" cy="173880"/>
                        </w14:xfrm>
                      </w14:contentPart>
                      <w14:contentPart bwMode="auto" r:id="rId543">
                        <w14:nvContentPartPr>
                          <w14:cNvPr id="528" name="Ink 528"/>
                          <w14:cNvContentPartPr/>
                        </w14:nvContentPartPr>
                        <w14:xfrm>
                          <a:off x="2365433" y="1160239"/>
                          <a:ext cx="37800" cy="151560"/>
                        </w14:xfrm>
                      </w14:contentPart>
                      <w14:contentPart bwMode="auto" r:id="rId544">
                        <w14:nvContentPartPr>
                          <w14:cNvPr id="529" name="Ink 529"/>
                          <w14:cNvContentPartPr/>
                        </w14:nvContentPartPr>
                        <w14:xfrm>
                          <a:off x="2402873" y="1196599"/>
                          <a:ext cx="32040" cy="93600"/>
                        </w14:xfrm>
                      </w14:contentPart>
                      <w14:contentPart bwMode="auto" r:id="rId545">
                        <w14:nvContentPartPr>
                          <w14:cNvPr id="530" name="Ink 530"/>
                          <w14:cNvContentPartPr/>
                        </w14:nvContentPartPr>
                        <w14:xfrm>
                          <a:off x="2436713" y="1153759"/>
                          <a:ext cx="40320" cy="174600"/>
                        </w14:xfrm>
                      </w14:contentPart>
                      <wps:wsp>
                        <wps:cNvPr id="518" name="Rectangle 518"/>
                        <wps:cNvSpPr/>
                        <wps:spPr>
                          <a:xfrm>
                            <a:off x="3672135" y="1135141"/>
                            <a:ext cx="2876706" cy="444071"/>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C244897" w14:textId="38BC475E" w:rsidR="007C4BDF" w:rsidRDefault="007C4BDF" w:rsidP="000D67FE">
                              <w:pPr>
                                <w:jc w:val="center"/>
                                <w:rPr>
                                  <w:sz w:val="24"/>
                                  <w:szCs w:val="24"/>
                                </w:rPr>
                              </w:pPr>
                              <w:r>
                                <w:rPr>
                                  <w:rFonts w:eastAsia="Batang"/>
                                  <w:szCs w:val="22"/>
                                </w:rPr>
                                <w:t>Sections can be “Not Started”, “In Progress”, “Needs Report” or “Complet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3" name="Rectangle 533"/>
                        <wps:cNvSpPr/>
                        <wps:spPr>
                          <a:xfrm>
                            <a:off x="3671953" y="2400174"/>
                            <a:ext cx="2876706" cy="61163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BEEAC82" w14:textId="0E8CA18E" w:rsidR="007C4BDF" w:rsidRDefault="007C4BDF" w:rsidP="000D67FE">
                              <w:pPr>
                                <w:jc w:val="center"/>
                                <w:rPr>
                                  <w:sz w:val="24"/>
                                  <w:szCs w:val="24"/>
                                </w:rPr>
                              </w:pPr>
                              <w:r>
                                <w:rPr>
                                  <w:rFonts w:eastAsia="Batang"/>
                                  <w:szCs w:val="22"/>
                                </w:rPr>
                                <w:t>These buttons relating to expedition preparations are only available if a teacher has ‘pushed’ an expedition to the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4" name="Rectangle 534"/>
                        <wps:cNvSpPr/>
                        <wps:spPr>
                          <a:xfrm>
                            <a:off x="3672135" y="3116772"/>
                            <a:ext cx="2876706" cy="793558"/>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2ED6D15" w14:textId="668E4B6B" w:rsidR="007C4BDF" w:rsidRDefault="007C4BDF" w:rsidP="000D67FE">
                              <w:pPr>
                                <w:jc w:val="center"/>
                                <w:rPr>
                                  <w:sz w:val="24"/>
                                  <w:szCs w:val="24"/>
                                </w:rPr>
                              </w:pPr>
                              <w:r>
                                <w:rPr>
                                  <w:rFonts w:eastAsia="Batang"/>
                                  <w:szCs w:val="22"/>
                                </w:rPr>
                                <w:t>Students (who will have fewer events than staff in general) are shown their next 3 key dates in a listed view. They can choose to view more detail by clicking the butt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546">
                        <w14:nvContentPartPr>
                          <w14:cNvPr id="535" name="Ink 535"/>
                          <w14:cNvContentPartPr/>
                        </w14:nvContentPartPr>
                        <w14:xfrm>
                          <a:off x="1213355" y="3627483"/>
                          <a:ext cx="62640" cy="84960"/>
                        </w14:xfrm>
                      </w14:contentPart>
                      <w14:contentPart bwMode="auto" r:id="rId547">
                        <w14:nvContentPartPr>
                          <w14:cNvPr id="536" name="Ink 536"/>
                          <w14:cNvContentPartPr/>
                        </w14:nvContentPartPr>
                        <w14:xfrm>
                          <a:off x="1303355" y="3648723"/>
                          <a:ext cx="78480" cy="76320"/>
                        </w14:xfrm>
                      </w14:contentPart>
                      <w14:contentPart bwMode="auto" r:id="rId548">
                        <w14:nvContentPartPr>
                          <w14:cNvPr id="537" name="Ink 537"/>
                          <w14:cNvContentPartPr/>
                        </w14:nvContentPartPr>
                        <w14:xfrm>
                          <a:off x="1401635" y="3682203"/>
                          <a:ext cx="107280" cy="56520"/>
                        </w14:xfrm>
                      </w14:contentPart>
                      <w14:contentPart bwMode="auto" r:id="rId549">
                        <w14:nvContentPartPr>
                          <w14:cNvPr id="538" name="Ink 538"/>
                          <w14:cNvContentPartPr/>
                        </w14:nvContentPartPr>
                        <w14:xfrm>
                          <a:off x="1603595" y="3602283"/>
                          <a:ext cx="187200" cy="139320"/>
                        </w14:xfrm>
                      </w14:contentPart>
                      <w14:contentPart bwMode="auto" r:id="rId550">
                        <w14:nvContentPartPr>
                          <w14:cNvPr id="539" name="Ink 539"/>
                          <w14:cNvContentPartPr/>
                        </w14:nvContentPartPr>
                        <w14:xfrm>
                          <a:off x="1163315" y="3579243"/>
                          <a:ext cx="747360" cy="191520"/>
                        </w14:xfrm>
                      </w14:contentPart>
                      <wps:wsp>
                        <wps:cNvPr id="28" name="Straight Arrow Connector 28"/>
                        <wps:cNvCnPr>
                          <a:stCxn id="516" idx="1"/>
                        </wps:cNvCnPr>
                        <wps:spPr>
                          <a:xfrm flipH="1">
                            <a:off x="2631755" y="555353"/>
                            <a:ext cx="1040198" cy="335388"/>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a:stCxn id="518" idx="1"/>
                        </wps:cNvCnPr>
                        <wps:spPr>
                          <a:xfrm flipH="1">
                            <a:off x="3061504" y="1357174"/>
                            <a:ext cx="610631" cy="107499"/>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flipH="1" flipV="1">
                            <a:off x="3029915" y="1903143"/>
                            <a:ext cx="642038" cy="92889"/>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a:stCxn id="533" idx="1"/>
                        </wps:cNvCnPr>
                        <wps:spPr>
                          <a:xfrm flipH="1">
                            <a:off x="2749835" y="2705985"/>
                            <a:ext cx="922118" cy="65303"/>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a:stCxn id="534" idx="1"/>
                        </wps:cNvCnPr>
                        <wps:spPr>
                          <a:xfrm flipH="1" flipV="1">
                            <a:off x="2997515" y="3412807"/>
                            <a:ext cx="674620" cy="100737"/>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551">
                        <w14:nvContentPartPr>
                          <w14:cNvPr id="1444" name="Ink 1444"/>
                          <w14:cNvContentPartPr/>
                        </w14:nvContentPartPr>
                        <w14:xfrm>
                          <a:off x="1757315" y="2324479"/>
                          <a:ext cx="4680" cy="127800"/>
                        </w14:xfrm>
                      </w14:contentPart>
                      <w14:contentPart bwMode="auto" r:id="rId552">
                        <w14:nvContentPartPr>
                          <w14:cNvPr id="1445" name="Ink 1445"/>
                          <w14:cNvContentPartPr/>
                        </w14:nvContentPartPr>
                        <w14:xfrm>
                          <a:off x="1761275" y="2320879"/>
                          <a:ext cx="107280" cy="144000"/>
                        </w14:xfrm>
                      </w14:contentPart>
                      <w14:contentPart bwMode="auto" r:id="rId553">
                        <w14:nvContentPartPr>
                          <w14:cNvPr id="1446" name="Ink 1446"/>
                          <w14:cNvContentPartPr/>
                        </w14:nvContentPartPr>
                        <w14:xfrm>
                          <a:off x="1881155" y="2403319"/>
                          <a:ext cx="55080" cy="119160"/>
                        </w14:xfrm>
                      </w14:contentPart>
                      <w14:contentPart bwMode="auto" r:id="rId554">
                        <w14:nvContentPartPr>
                          <w14:cNvPr id="1447" name="Ink 1447"/>
                          <w14:cNvContentPartPr/>
                        </w14:nvContentPartPr>
                        <w14:xfrm>
                          <a:off x="1961435" y="2409439"/>
                          <a:ext cx="138960" cy="57960"/>
                        </w14:xfrm>
                      </w14:contentPart>
                      <w14:contentPart bwMode="auto" r:id="rId555">
                        <w14:nvContentPartPr>
                          <w14:cNvPr id="1448" name="Ink 1448"/>
                          <w14:cNvContentPartPr/>
                        </w14:nvContentPartPr>
                        <w14:xfrm>
                          <a:off x="2131355" y="2405839"/>
                          <a:ext cx="68040" cy="66960"/>
                        </w14:xfrm>
                      </w14:contentPart>
                      <w14:contentPart bwMode="auto" r:id="rId556">
                        <w14:nvContentPartPr>
                          <w14:cNvPr id="1449" name="Ink 1449"/>
                          <w14:cNvContentPartPr/>
                        </w14:nvContentPartPr>
                        <w14:xfrm>
                          <a:off x="2304155" y="2393959"/>
                          <a:ext cx="224280" cy="75960"/>
                        </w14:xfrm>
                      </w14:contentPart>
                      <w14:contentPart bwMode="auto" r:id="rId557">
                        <w14:nvContentPartPr>
                          <w14:cNvPr id="1450" name="Ink 1450"/>
                          <w14:cNvContentPartPr/>
                        </w14:nvContentPartPr>
                        <w14:xfrm>
                          <a:off x="1556795" y="2321599"/>
                          <a:ext cx="1126800" cy="143280"/>
                        </w14:xfrm>
                      </w14:contentPart>
                      <w14:contentPart bwMode="auto" r:id="rId558">
                        <w14:nvContentPartPr>
                          <w14:cNvPr id="2005" name="Ink 2005"/>
                          <w14:cNvContentPartPr/>
                        </w14:nvContentPartPr>
                        <w14:xfrm>
                          <a:off x="2528075" y="1195500"/>
                          <a:ext cx="12240" cy="97920"/>
                        </w14:xfrm>
                      </w14:contentPart>
                      <w14:contentPart bwMode="auto" r:id="rId559">
                        <w14:nvContentPartPr>
                          <w14:cNvPr id="2009" name="Ink 2009"/>
                          <w14:cNvContentPartPr/>
                        </w14:nvContentPartPr>
                        <w14:xfrm>
                          <a:off x="2538155" y="1178658"/>
                          <a:ext cx="59040" cy="69840"/>
                        </w14:xfrm>
                      </w14:contentPart>
                      <w14:contentPart bwMode="auto" r:id="rId560">
                        <w14:nvContentPartPr>
                          <w14:cNvPr id="2010" name="Ink 2010"/>
                          <w14:cNvContentPartPr/>
                        </w14:nvContentPartPr>
                        <w14:xfrm>
                          <a:off x="2600795" y="1178658"/>
                          <a:ext cx="72360" cy="132120"/>
                        </w14:xfrm>
                      </w14:contentPart>
                      <w14:contentPart bwMode="auto" r:id="rId561">
                        <w14:nvContentPartPr>
                          <w14:cNvPr id="2011" name="Ink 2011"/>
                          <w14:cNvContentPartPr/>
                        </w14:nvContentPartPr>
                        <w14:xfrm>
                          <a:off x="2694035" y="1245258"/>
                          <a:ext cx="150840" cy="137520"/>
                        </w14:xfrm>
                      </w14:contentPart>
                      <w14:contentPart bwMode="auto" r:id="rId562">
                        <w14:nvContentPartPr>
                          <w14:cNvPr id="2014" name="Ink 2014"/>
                          <w14:cNvContentPartPr/>
                        </w14:nvContentPartPr>
                        <w14:xfrm>
                          <a:off x="2839835" y="1211158"/>
                          <a:ext cx="8280" cy="3960"/>
                        </w14:xfrm>
                      </w14:contentPart>
                      <w14:contentPart bwMode="auto" r:id="rId563">
                        <w14:nvContentPartPr>
                          <w14:cNvPr id="2015" name="Ink 2015"/>
                          <w14:cNvContentPartPr/>
                        </w14:nvContentPartPr>
                        <w14:xfrm>
                          <a:off x="2865755" y="1258318"/>
                          <a:ext cx="41760" cy="45720"/>
                        </w14:xfrm>
                      </w14:contentPart>
                      <w14:contentPart bwMode="auto" r:id="rId564">
                        <w14:nvContentPartPr>
                          <w14:cNvPr id="2016" name="Ink 2016"/>
                          <w14:cNvContentPartPr/>
                        </w14:nvContentPartPr>
                        <w14:xfrm>
                          <a:off x="2928755" y="1258218"/>
                          <a:ext cx="75240" cy="64080"/>
                        </w14:xfrm>
                      </w14:contentPart>
                      <w14:contentPart bwMode="auto" r:id="rId565">
                        <w14:nvContentPartPr>
                          <w14:cNvPr id="2017" name="Ink 2017"/>
                          <w14:cNvContentPartPr/>
                        </w14:nvContentPartPr>
                        <w14:xfrm>
                          <a:off x="3028115" y="1157418"/>
                          <a:ext cx="11520" cy="168480"/>
                        </w14:xfrm>
                      </w14:contentPart>
                      <w14:contentPart bwMode="auto" r:id="rId566">
                        <w14:nvContentPartPr>
                          <w14:cNvPr id="1742" name="Ink 1742"/>
                          <w14:cNvContentPartPr/>
                        </w14:nvContentPartPr>
                        <w14:xfrm>
                          <a:off x="263675" y="252055"/>
                          <a:ext cx="351790" cy="257810"/>
                        </w14:xfrm>
                      </w14:contentPart>
                    </wpc:wpc>
                  </a:graphicData>
                </a:graphic>
              </wp:inline>
            </w:drawing>
          </mc:Choice>
          <mc:Fallback>
            <w:pict>
              <v:group w14:anchorId="20F7606F" id="Canvas 27" o:spid="_x0000_s1397" editas="canvas" style="width:673.95pt;height:308.05pt;mso-position-horizontal-relative:char;mso-position-vertical-relative:line" coordsize="85591,39122" o:gfxdata="UEsDBBQABgAIAAAAIQAI3JGwRAMAAN88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oY1ZaGQWWpmFZmahnVloaBZamoWmZqGtWWhsFlqbheZmob1ZaHAWWpyFJmcxzbnpf3Wj&#10;O7/xPuFfr9Zu52Xf3fn5fdjo4fXkzW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">
                <v:shape id="_x0000_s1398" type="#_x0000_t75" style="position:absolute;width:85591;height:39122;visibility:visible;mso-wrap-style:square" filled="t">
                  <v:fill o:detectmouseclick="t"/>
                  <v:path o:connecttype="none"/>
                </v:shape>
                <v:shape id="Ink 277" o:spid="_x0000_s1399" type="#_x0000_t75" style="position:absolute;left:8997;top:4763;width:1289;height: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">
                  <v:imagedata r:id="rId567" o:title=""/>
                </v:shape>
                <v:shape id="Ink 278" o:spid="_x0000_s1400" type="#_x0000_t75" style="position:absolute;left:10646;top:5372;width:666;height:1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">
                  <v:imagedata r:id="rId568" o:title=""/>
                </v:shape>
                <v:shape id="Ink 279" o:spid="_x0000_s1401" type="#_x0000_t75" style="position:absolute;left:11510;top:4324;width:429;height:1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">
                  <v:imagedata r:id="rId569" o:title=""/>
                </v:shape>
                <v:shape id="Ink 280" o:spid="_x0000_s1402" type="#_x0000_t75" style="position:absolute;left:11928;top:5404;width:1371;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">
                  <v:imagedata r:id="rId570" o:title=""/>
                </v:shape>
                <v:shape id="Ink 281" o:spid="_x0000_s1403" type="#_x0000_t75" style="position:absolute;left:13335;top:5411;width:120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">
                  <v:imagedata r:id="rId571" o:title=""/>
                </v:shape>
                <v:shape id="Ink 282" o:spid="_x0000_s1404" type="#_x0000_t75" style="position:absolute;left:14743;top:5433;width:634;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">
                  <v:imagedata r:id="rId572" o:title=""/>
                </v:shape>
                <v:shape id="Ink 283" o:spid="_x0000_s1405" type="#_x0000_t75" style="position:absolute;left:15452;top:6131;width:519;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">
                  <v:imagedata r:id="rId573" o:title=""/>
                </v:shape>
                <v:shape id="Ink 83" o:spid="_x0000_s1406" type="#_x0000_t75" style="position:absolute;left:22004;top:4043;width:274;height:1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">
                  <v:imagedata r:id="rId574" o:title=""/>
                </v:shape>
                <v:shape id="Ink 84" o:spid="_x0000_s1407" type="#_x0000_t75" style="position:absolute;left:21965;top:5882;width:273;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">
                  <v:imagedata r:id="rId575" o:title=""/>
                </v:shape>
                <v:shape id="Ink 85" o:spid="_x0000_s1408" type="#_x0000_t75" style="position:absolute;left:6114;top:8554;width:983;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">
                  <v:imagedata r:id="rId576" o:title=""/>
                </v:shape>
                <v:shape id="Ink 86" o:spid="_x0000_s1409" type="#_x0000_t75" style="position:absolute;left:7172;top:9001;width:1573;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">
                  <v:imagedata r:id="rId577" o:title=""/>
                </v:shape>
                <v:shape id="Ink 87" o:spid="_x0000_s1410" type="#_x0000_t75" style="position:absolute;left:9011;top:9098;width:481;height: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">
                  <v:imagedata r:id="rId578" o:title=""/>
                </v:shape>
                <v:shape id="Ink 88" o:spid="_x0000_s1411" type="#_x0000_t75" style="position:absolute;left:9570;top:9044;width:1519;height: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">
                  <v:imagedata r:id="rId579" o:title=""/>
                </v:shape>
                <v:shape id="Ink 89" o:spid="_x0000_s1412" type="#_x0000_t75" style="position:absolute;left:10962;top:8122;width:714;height: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">
                  <v:imagedata r:id="rId580" o:title=""/>
                </v:shape>
                <v:shape id="Ink 90" o:spid="_x0000_s1413" type="#_x0000_t75" style="position:absolute;left:12885;top:8090;width:951;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">
                  <v:imagedata r:id="rId581" o:title=""/>
                </v:shape>
                <v:shape id="Ink 91" o:spid="_x0000_s1414" type="#_x0000_t75" style="position:absolute;left:13757;top:8925;width:813;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">
                  <v:imagedata r:id="rId582" o:title=""/>
                </v:shape>
                <v:shape id="Ink 92" o:spid="_x0000_s1415" type="#_x0000_t75" style="position:absolute;left:14685;top:9033;width:702;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">
                  <v:imagedata r:id="rId583" o:title=""/>
                </v:shape>
                <v:shape id="Ink 103" o:spid="_x0000_s1416" type="#_x0000_t75" style="position:absolute;left:15524;top:7704;width:1437;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">
                  <v:imagedata r:id="rId584" o:title=""/>
                </v:shape>
                <v:shape id="Ink 104" o:spid="_x0000_s1417" type="#_x0000_t75" style="position:absolute;left:17619;top:8410;width:220;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">
                  <v:imagedata r:id="rId585" o:title=""/>
                </v:shape>
                <v:shape id="Ink 105" o:spid="_x0000_s1418" type="#_x0000_t75" style="position:absolute;left:17547;top:9069;width:220;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">
                  <v:imagedata r:id="rId586" o:title=""/>
                </v:shape>
                <v:shape id="Ink 108" o:spid="_x0000_s1419" type="#_x0000_t75" style="position:absolute;left:16478;top:4177;width:889;height:2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">
                  <v:imagedata r:id="rId587" o:title=""/>
                </v:shape>
                <v:shape id="Ink 109" o:spid="_x0000_s1420" type="#_x0000_t75" style="position:absolute;left:17144;top:4288;width:342;height:1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">
                  <v:imagedata r:id="rId588" o:title=""/>
                </v:shape>
                <v:shape id="Ink 110" o:spid="_x0000_s1421" type="#_x0000_t75" style="position:absolute;left:16899;top:4180;width:1304;height:1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">
                  <v:imagedata r:id="rId589" o:title=""/>
                </v:shape>
                <v:shape id="Ink 111" o:spid="_x0000_s1422" type="#_x0000_t75" style="position:absolute;left:18397;top:5008;width:716;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">
                  <v:imagedata r:id="rId590" o:title=""/>
                </v:shape>
                <v:shape id="Ink 112" o:spid="_x0000_s1423" type="#_x0000_t75" style="position:absolute;left:18966;top:5134;width:511;height: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">
                  <v:imagedata r:id="rId591" o:title=""/>
                </v:shape>
                <v:shape id="Ink 113" o:spid="_x0000_s1424" type="#_x0000_t75" style="position:absolute;left:19505;top:5203;width:883;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">
                  <v:imagedata r:id="rId592" o:title=""/>
                </v:shape>
                <v:shape id="Ink 114" o:spid="_x0000_s1425" type="#_x0000_t75" style="position:absolute;left:18800;top:7960;width:249;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">
                  <v:imagedata r:id="rId593" o:title=""/>
                </v:shape>
                <v:shape id="Ink 115" o:spid="_x0000_s1426" type="#_x0000_t75" style="position:absolute;left:18657;top:7568;width:1284;height:2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">
                  <v:imagedata r:id="rId594" o:title=""/>
                </v:shape>
                <v:shape id="Ink 116" o:spid="_x0000_s1427" type="#_x0000_t75" style="position:absolute;left:19963;top:8896;width:2362;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">
                  <v:imagedata r:id="rId595" o:title=""/>
                </v:shape>
                <v:shape id="Ink 117" o:spid="_x0000_s1428" type="#_x0000_t75" style="position:absolute;left:22587;top:8817;width:807;height: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">
                  <v:imagedata r:id="rId596" o:title=""/>
                </v:shape>
                <v:shape id="Ink 118" o:spid="_x0000_s1429" type="#_x0000_t75" style="position:absolute;left:23642;top:8831;width:961;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">
                  <v:imagedata r:id="rId597" o:title=""/>
                </v:shape>
                <v:shape id="Ink 119" o:spid="_x0000_s1430" type="#_x0000_t75" style="position:absolute;left:4455;top:11601;width:672;height: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">
                  <v:imagedata r:id="rId598" o:title=""/>
                </v:shape>
                <v:shape id="Ink 120" o:spid="_x0000_s1431" type="#_x0000_t75" style="position:absolute;left:5106;top:12277;width:799;height: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">
                  <v:imagedata r:id="rId599" o:title=""/>
                </v:shape>
                <v:shape id="Ink 121" o:spid="_x0000_s1432" type="#_x0000_t75" style="position:absolute;left:6024;top:11547;width:263;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">
                  <v:imagedata r:id="rId600" o:title=""/>
                </v:shape>
                <v:shape id="Ink 122" o:spid="_x0000_s1433" type="#_x0000_t75" style="position:absolute;left:6517;top:12335;width:1580;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">
                  <v:imagedata r:id="rId601" o:title=""/>
                </v:shape>
                <v:shape id="Ink 123" o:spid="_x0000_s1434" type="#_x0000_t75" style="position:absolute;left:8045;top:11385;width:353;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">
                  <v:imagedata r:id="rId602" o:title=""/>
                </v:shape>
                <v:shape id="Ink 124" o:spid="_x0000_s1435" type="#_x0000_t75" style="position:absolute;left:8022;top:12371;width:1296;height: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">
                  <v:imagedata r:id="rId603" o:title=""/>
                </v:shape>
                <v:shape id="Ink 125" o:spid="_x0000_s1436" type="#_x0000_t75" style="position:absolute;left:9253;top:12393;width:1163;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">
                  <v:imagedata r:id="rId604" o:title=""/>
                </v:shape>
                <v:shape id="Ink 126" o:spid="_x0000_s1437" type="#_x0000_t75" style="position:absolute;left:10544;top:12324;width:406;height: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">
                  <v:imagedata r:id="rId605" o:title=""/>
                </v:shape>
                <v:shape id="Ink 127" o:spid="_x0000_s1438" type="#_x0000_t75" style="position:absolute;left:10923;top:12504;width:767;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">
                  <v:imagedata r:id="rId606" o:title=""/>
                </v:shape>
                <v:shape id="Ink 130" o:spid="_x0000_s1439" type="#_x0000_t75" style="position:absolute;left:11629;top:12403;width:673;height:2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">
                  <v:imagedata r:id="rId607" o:title=""/>
                </v:shape>
                <v:shape id="Ink 131" o:spid="_x0000_s1440" type="#_x0000_t75" style="position:absolute;left:15787;top:11349;width:1188;height: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">
                  <v:imagedata r:id="rId608" o:title=""/>
                </v:shape>
                <v:shape id="Ink 132" o:spid="_x0000_s1441" type="#_x0000_t75" style="position:absolute;left:17083;top:11183;width:288;height: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">
                  <v:imagedata r:id="rId609" o:title=""/>
                </v:shape>
                <v:shape id="Ink 133" o:spid="_x0000_s1442" type="#_x0000_t75" style="position:absolute;left:17183;top:12130;width:901;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">
                  <v:imagedata r:id="rId610" o:title=""/>
                </v:shape>
                <v:shape id="Ink 135" o:spid="_x0000_s1443" type="#_x0000_t75" style="position:absolute;left:18227;top:11396;width:1013;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">
                  <v:imagedata r:id="rId611" o:title=""/>
                </v:shape>
                <v:shape id="Ink 136" o:spid="_x0000_s1444" type="#_x0000_t75" style="position:absolute;left:19221;top:11316;width:321;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">
                  <v:imagedata r:id="rId612" o:title=""/>
                </v:shape>
                <v:shape id="Ink 290" o:spid="_x0000_s1445" type="#_x0000_t75" style="position:absolute;left:3774;top:14380;width:1159;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">
                  <v:imagedata r:id="rId613" o:title=""/>
                </v:shape>
                <v:shape id="Ink 291" o:spid="_x0000_s1446" type="#_x0000_t75" style="position:absolute;left:4944;top:15143;width:698;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">
                  <v:imagedata r:id="rId614" o:title=""/>
                </v:shape>
                <v:shape id="Ink 292" o:spid="_x0000_s1447" type="#_x0000_t75" style="position:absolute;left:5638;top:14211;width:793;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">
                  <v:imagedata r:id="rId615" o:title=""/>
                </v:shape>
                <v:shape id="Ink 293" o:spid="_x0000_s1448" type="#_x0000_t75" style="position:absolute;left:7071;top:14059;width:1559;height: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">
                  <v:imagedata r:id="rId616" o:title=""/>
                </v:shape>
                <v:shape id="Ink 294" o:spid="_x0000_s1449" type="#_x0000_t75" style="position:absolute;left:8148;top:14937;width:1433;height: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">
                  <v:imagedata r:id="rId617" o:title=""/>
                </v:shape>
                <v:shape id="Ink 295" o:spid="_x0000_s1450" type="#_x0000_t75" style="position:absolute;left:9779;top:14391;width:205;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">
                  <v:imagedata r:id="rId618" o:title=""/>
                </v:shape>
                <v:shape id="Ink 296" o:spid="_x0000_s1451" type="#_x0000_t75" style="position:absolute;left:9717;top:15031;width:1044;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">
                  <v:imagedata r:id="rId619" o:title=""/>
                </v:shape>
                <v:shape id="Ink 297" o:spid="_x0000_s1452" type="#_x0000_t75" style="position:absolute;left:10697;top:14135;width:568;height:1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">
                  <v:imagedata r:id="rId620" o:title=""/>
                </v:shape>
                <v:shape id="Ink 298" o:spid="_x0000_s1453" type="#_x0000_t75" style="position:absolute;left:14570;top:14337;width:987;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">
                  <v:imagedata r:id="rId621" o:title=""/>
                </v:shape>
                <v:shape id="Ink 299" o:spid="_x0000_s1454" type="#_x0000_t75" style="position:absolute;left:15675;top:14909;width:612;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">
                  <v:imagedata r:id="rId622" o:title=""/>
                </v:shape>
                <v:shape id="Ink 300" o:spid="_x0000_s1455" type="#_x0000_t75" style="position:absolute;left:16331;top:15003;width:590;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">
                  <v:imagedata r:id="rId623" o:title=""/>
                </v:shape>
                <v:shape id="Ink 301" o:spid="_x0000_s1456" type="#_x0000_t75" style="position:absolute;left:16874;top:14247;width:1185;height:1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">
                  <v:imagedata r:id="rId624" o:title=""/>
                </v:shape>
                <v:shape id="Ink 302" o:spid="_x0000_s1457" type="#_x0000_t75" style="position:absolute;left:18447;top:15078;width:544;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">
                  <v:imagedata r:id="rId625" o:title=""/>
                </v:shape>
                <v:shape id="Ink 303" o:spid="_x0000_s1458" type="#_x0000_t75" style="position:absolute;left:19063;top:14869;width:1040;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">
                  <v:imagedata r:id="rId626" o:title=""/>
                </v:shape>
                <v:shape id="Ink 304" o:spid="_x0000_s1459" type="#_x0000_t75" style="position:absolute;left:19959;top:14797;width:497;height: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">
                  <v:imagedata r:id="rId627" o:title=""/>
                </v:shape>
                <v:shape id="Ink 305" o:spid="_x0000_s1460" type="#_x0000_t75" style="position:absolute;left:20627;top:14718;width:408;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">
                  <v:imagedata r:id="rId628" o:title=""/>
                </v:shape>
                <v:shape id="Ink 306" o:spid="_x0000_s1461" type="#_x0000_t75" style="position:absolute;left:21108;top:13973;width:608;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">
                  <v:imagedata r:id="rId629" o:title=""/>
                </v:shape>
                <v:shape id="Ink 307" o:spid="_x0000_s1462" type="#_x0000_t75" style="position:absolute;left:23390;top:14351;width:321;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">
                  <v:imagedata r:id="rId630" o:title=""/>
                </v:shape>
                <v:shape id="Ink 308" o:spid="_x0000_s1463" type="#_x0000_t75" style="position:absolute;left:23855;top:14963;width:658;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">
                  <v:imagedata r:id="rId631" o:title=""/>
                </v:shape>
                <v:shape id="Ink 309" o:spid="_x0000_s1464" type="#_x0000_t75" style="position:absolute;left:25284;top:14556;width:1011;height:1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">
                  <v:imagedata r:id="rId632" o:title=""/>
                </v:shape>
                <v:shape id="Ink 310" o:spid="_x0000_s1465" type="#_x0000_t75" style="position:absolute;left:26393;top:14689;width:723;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">
                  <v:imagedata r:id="rId633" o:title=""/>
                </v:shape>
                <v:shape id="Ink 311" o:spid="_x0000_s1466" type="#_x0000_t75" style="position:absolute;left:27066;top:14646;width:518;height: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">
                  <v:imagedata r:id="rId634" o:title=""/>
                </v:shape>
                <v:shape id="Ink 312" o:spid="_x0000_s1467" type="#_x0000_t75" style="position:absolute;left:27771;top:14412;width:1329;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">
                  <v:imagedata r:id="rId635" o:title=""/>
                </v:shape>
                <v:shape id="Ink 313" o:spid="_x0000_s1468" type="#_x0000_t75" style="position:absolute;left:29219;top:14405;width:352;height:1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">
                  <v:imagedata r:id="rId636" o:title=""/>
                </v:shape>
                <v:shape id="Ink 314" o:spid="_x0000_s1469" type="#_x0000_t75" style="position:absolute;left:29517;top:14387;width:768;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">
                  <v:imagedata r:id="rId637" o:title=""/>
                </v:shape>
                <v:shape id="Ink 315" o:spid="_x0000_s1470" type="#_x0000_t75" style="position:absolute;left:12849;top:11590;width:688;height:10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">
                  <v:imagedata r:id="rId638" o:title=""/>
                </v:shape>
                <v:shape id="Ink 316" o:spid="_x0000_s1471" type="#_x0000_t75" style="position:absolute;left:22173;top:11399;width:893;height:9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">
                  <v:imagedata r:id="rId639" o:title=""/>
                </v:shape>
                <v:shape id="Ink 317" o:spid="_x0000_s1472" type="#_x0000_t75" style="position:absolute;left:3842;top:13498;width:26219;height: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">
                  <v:imagedata r:id="rId640" o:title=""/>
                </v:shape>
                <v:shape id="Ink 318" o:spid="_x0000_s1473" type="#_x0000_t75" style="position:absolute;left:4231;top:17742;width:7384;height:1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">
                  <v:imagedata r:id="rId641" o:title=""/>
                </v:shape>
                <v:shape id="Ink 319" o:spid="_x0000_s1474" type="#_x0000_t75" style="position:absolute;left:14502;top:17807;width:6483;height:2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">
                  <v:imagedata r:id="rId642" o:title=""/>
                </v:shape>
                <v:shape id="Ink 320" o:spid="_x0000_s1475" type="#_x0000_t75" style="position:absolute;left:23469;top:17778;width:6124;height:2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">
                  <v:imagedata r:id="rId643" o:title=""/>
                </v:shape>
                <v:shape id="Ink 322" o:spid="_x0000_s1476" type="#_x0000_t75" style="position:absolute;left:6470;top:18016;width:714;height: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">
                  <v:imagedata r:id="rId644" o:title=""/>
                </v:shape>
                <v:shape id="Ink 323" o:spid="_x0000_s1477" type="#_x0000_t75" style="position:absolute;left:6708;top:17868;width:698;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">
                  <v:imagedata r:id="rId645" o:title=""/>
                </v:shape>
                <v:shape id="Ink 324" o:spid="_x0000_s1478" type="#_x0000_t75" style="position:absolute;left:7446;top:17811;width:1025;height: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">
                  <v:imagedata r:id="rId646" o:title=""/>
                </v:shape>
                <v:shape id="Ink 325" o:spid="_x0000_s1479" type="#_x0000_t75" style="position:absolute;left:8684;top:18156;width:331;height:1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">
                  <v:imagedata r:id="rId647" o:title=""/>
                </v:shape>
                <v:shape id="Ink 326" o:spid="_x0000_s1480" type="#_x0000_t75" style="position:absolute;left:8948;top:17782;width:502;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">
                  <v:imagedata r:id="rId648" o:title=""/>
                </v:shape>
                <v:shape id="Ink 327" o:spid="_x0000_s1481" type="#_x0000_t75" style="position:absolute;left:16143;top:18606;width:1030;height:1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">
                  <v:imagedata r:id="rId649" o:title=""/>
                </v:shape>
                <v:shape id="Ink 328" o:spid="_x0000_s1482" type="#_x0000_t75" style="position:absolute;left:16496;top:18528;width:821;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">
                  <v:imagedata r:id="rId650" o:title=""/>
                </v:shape>
                <v:shape id="Ink 329" o:spid="_x0000_s1483" type="#_x0000_t75" style="position:absolute;left:17270;top:18095;width:861;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">
                  <v:imagedata r:id="rId651" o:title=""/>
                </v:shape>
                <v:shape id="Ink 330" o:spid="_x0000_s1484" type="#_x0000_t75" style="position:absolute;left:18282;top:18707;width:475;height: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">
                  <v:imagedata r:id="rId652" o:title=""/>
                </v:shape>
                <v:shape id="Ink 331" o:spid="_x0000_s1485" type="#_x0000_t75" style="position:absolute;left:18512;top:18138;width:695;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">
                  <v:imagedata r:id="rId653" o:title=""/>
                </v:shape>
                <v:shape id="Ink 332" o:spid="_x0000_s1486" type="#_x0000_t75" style="position:absolute;left:24794;top:18491;width:760;height:1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">
                  <v:imagedata r:id="rId654" o:title=""/>
                </v:shape>
                <v:shape id="Ink 333" o:spid="_x0000_s1487" type="#_x0000_t75" style="position:absolute;left:24999;top:18477;width:649;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">
                  <v:imagedata r:id="rId655" o:title=""/>
                </v:shape>
                <v:shape id="Ink 334" o:spid="_x0000_s1488" type="#_x0000_t75" style="position:absolute;left:25734;top:18088;width:889;height:1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">
                  <v:imagedata r:id="rId656" o:title=""/>
                </v:shape>
                <v:shape id="Ink 335" o:spid="_x0000_s1489" type="#_x0000_t75" style="position:absolute;left:26979;top:18700;width:418;height: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">
                  <v:imagedata r:id="rId657" o:title=""/>
                </v:shape>
                <v:shape id="Ink 336" o:spid="_x0000_s1490" type="#_x0000_t75" style="position:absolute;left:27250;top:18084;width:596;height:1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">
                  <v:imagedata r:id="rId658" o:title=""/>
                </v:shape>
                <v:shape id="Ink 381" o:spid="_x0000_s1491" type="#_x0000_t75" style="position:absolute;left:24945;top:4820;width:807;height:1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">
                  <v:imagedata r:id="rId659" o:title=""/>
                </v:shape>
                <v:shape id="Ink 382" o:spid="_x0000_s1492" type="#_x0000_t75" style="position:absolute;left:25669;top:5536;width:734;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">
                  <v:imagedata r:id="rId660" o:title=""/>
                </v:shape>
                <v:shape id="Ink 383" o:spid="_x0000_s1493" type="#_x0000_t75" style="position:absolute;left:26177;top:5515;width:932;height:2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">
                  <v:imagedata r:id="rId661" o:title=""/>
                </v:shape>
                <v:shape id="Ink 384" o:spid="_x0000_s1494" type="#_x0000_t75" style="position:absolute;left:27141;top:5586;width:667;height:1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">
                  <v:imagedata r:id="rId662" o:title=""/>
                </v:shape>
                <v:shape id="Ink 385" o:spid="_x0000_s1495" type="#_x0000_t75" style="position:absolute;left:28038;top:5623;width:1137;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">
                  <v:imagedata r:id="rId663" o:title=""/>
                </v:shape>
                <v:shape id="Ink 386" o:spid="_x0000_s1496" type="#_x0000_t75" style="position:absolute;left:29021;top:4651;width:727;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">
                  <v:imagedata r:id="rId664" o:title=""/>
                </v:shape>
                <v:shape id="Ink 387" o:spid="_x0000_s1497" type="#_x0000_t75" style="position:absolute;left:24060;top:3924;width:6325;height:3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">
                  <v:imagedata r:id="rId665" o:title=""/>
                </v:shape>
                <v:shape id="Ink 388" o:spid="_x0000_s1498" type="#_x0000_t75" style="position:absolute;left:7406;top:23307;width:828;height:1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">
                  <v:imagedata r:id="rId666" o:title=""/>
                </v:shape>
                <v:shape id="Ink 389" o:spid="_x0000_s1499" type="#_x0000_t75" style="position:absolute;left:7539;top:23256;width:1077;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">
                  <v:imagedata r:id="rId667" o:title=""/>
                </v:shape>
                <v:shape id="Ink 390" o:spid="_x0000_s1500" type="#_x0000_t75" style="position:absolute;left:8436;top:23897;width:1415;height: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">
                  <v:imagedata r:id="rId668" o:title=""/>
                </v:shape>
                <v:shape id="Ink 391" o:spid="_x0000_s1501" type="#_x0000_t75" style="position:absolute;left:9699;top:23757;width:1210;height:1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">
                  <v:imagedata r:id="rId669" o:title=""/>
                </v:shape>
                <v:shape id="Ink 392" o:spid="_x0000_s1502" type="#_x0000_t75" style="position:absolute;left:10873;top:23026;width:1325;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">
                  <v:imagedata r:id="rId670" o:title=""/>
                </v:shape>
                <v:shape id="Ink 393" o:spid="_x0000_s1503" type="#_x0000_t75" style="position:absolute;left:12128;top:22842;width:460;height:1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">
                  <v:imagedata r:id="rId671" o:title=""/>
                </v:shape>
                <v:shape id="Ink 394" o:spid="_x0000_s1504" type="#_x0000_t75" style="position:absolute;left:12173;top:23573;width:1195;height:1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">
                  <v:imagedata r:id="rId672" o:title=""/>
                </v:shape>
                <v:shape id="Ink 395" o:spid="_x0000_s1505" type="#_x0000_t75" style="position:absolute;left:13361;top:23591;width:1216;height: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">
                  <v:imagedata r:id="rId673" o:title=""/>
                </v:shape>
                <v:shape id="Ink 413" o:spid="_x0000_s1506" type="#_x0000_t75" style="position:absolute;left:4976;top:26925;width:371;height:1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">
                  <v:imagedata r:id="rId674" o:title=""/>
                </v:shape>
                <v:shape id="Ink 414" o:spid="_x0000_s1507" type="#_x0000_t75" style="position:absolute;left:5181;top:26554;width:2862;height:1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">
                  <v:imagedata r:id="rId675" o:title=""/>
                </v:shape>
                <v:shape id="Ink 415" o:spid="_x0000_s1508" type="#_x0000_t75" style="position:absolute;left:7759;top:27361;width:1368;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">
                  <v:imagedata r:id="rId676" o:title=""/>
                </v:shape>
                <v:shape id="Ink 416" o:spid="_x0000_s1509" type="#_x0000_t75" style="position:absolute;left:4137;top:26266;width:5876;height: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">
                  <v:imagedata r:id="rId677" o:title=""/>
                </v:shape>
                <v:shape id="Ink 417" o:spid="_x0000_s1510" type="#_x0000_t75" style="position:absolute;left:12918;top:27101;width:878;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">
                  <v:imagedata r:id="rId678" o:title=""/>
                </v:shape>
                <v:shape id="Ink 418" o:spid="_x0000_s1511" type="#_x0000_t75" style="position:absolute;left:13087;top:26965;width:828;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">
                  <v:imagedata r:id="rId679" o:title=""/>
                </v:shape>
                <v:shape id="Ink 419" o:spid="_x0000_s1512" type="#_x0000_t75" style="position:absolute;left:14027;top:27519;width:1011;height:1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">
                  <v:imagedata r:id="rId680" o:title=""/>
                </v:shape>
                <v:shape id="Ink 420" o:spid="_x0000_s1513" type="#_x0000_t75" style="position:absolute;left:15132;top:27504;width:1195;height:1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">
                  <v:imagedata r:id="rId681" o:title=""/>
                </v:shape>
                <v:shape id="Ink 421" o:spid="_x0000_s1514" type="#_x0000_t75" style="position:absolute;left:16079;top:27504;width:756;height:1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">
                  <v:imagedata r:id="rId682" o:title=""/>
                </v:shape>
                <v:shape id="Ink 422" o:spid="_x0000_s1515" type="#_x0000_t75" style="position:absolute;left:16478;top:27522;width:673;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">
                  <v:imagedata r:id="rId683" o:title=""/>
                </v:shape>
                <v:shape id="Ink 423" o:spid="_x0000_s1516" type="#_x0000_t75" style="position:absolute;left:17191;top:27504;width:2120;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">
                  <v:imagedata r:id="rId684" o:title=""/>
                </v:shape>
                <v:shape id="Ink 424" o:spid="_x0000_s1517" type="#_x0000_t75" style="position:absolute;left:19160;top:26580;width:677;height:1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">
                  <v:imagedata r:id="rId685" o:title=""/>
                </v:shape>
                <v:shape id="Ink 425" o:spid="_x0000_s1518" type="#_x0000_t75" style="position:absolute;left:12237;top:26270;width:8061;height:2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">
                  <v:imagedata r:id="rId686" o:title=""/>
                </v:shape>
                <v:shape id="Ink 426" o:spid="_x0000_s1519" type="#_x0000_t75" style="position:absolute;left:22004;top:26834;width:313;height:1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">
                  <v:imagedata r:id="rId687" o:title=""/>
                </v:shape>
                <v:shape id="Ink 427" o:spid="_x0000_s1520" type="#_x0000_t75" style="position:absolute;left:22134;top:26712;width:853;height: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">
                  <v:imagedata r:id="rId688" o:title=""/>
                </v:shape>
                <v:shape id="Ink 428" o:spid="_x0000_s1521" type="#_x0000_t75" style="position:absolute;left:22692;top:26629;width:1289;height:1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">
                  <v:imagedata r:id="rId689" o:title=""/>
                </v:shape>
                <v:shape id="Ink 429" o:spid="_x0000_s1522" type="#_x0000_t75" style="position:absolute;left:23617;top:27620;width:702;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">
                  <v:imagedata r:id="rId690" o:title=""/>
                </v:shape>
                <v:shape id="Ink 430" o:spid="_x0000_s1523" type="#_x0000_t75" style="position:absolute;left:24071;top:27493;width:871;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">
                  <v:imagedata r:id="rId691" o:title=""/>
                </v:shape>
                <v:shape id="Ink 433" o:spid="_x0000_s1524" type="#_x0000_t75" style="position:absolute;left:25129;top:27879;width:241;height: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">
                  <v:imagedata r:id="rId692" o:title=""/>
                </v:shape>
                <v:shape id="Ink 434" o:spid="_x0000_s1525" type="#_x0000_t75" style="position:absolute;left:25151;top:26765;width:716;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">
                  <v:imagedata r:id="rId693" o:title=""/>
                </v:shape>
                <v:shape id="Ink 435" o:spid="_x0000_s1526" type="#_x0000_t75" style="position:absolute;left:25806;top:27752;width:479;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">
                  <v:imagedata r:id="rId694" o:title=""/>
                </v:shape>
                <v:shape id="Ink 436" o:spid="_x0000_s1527" type="#_x0000_t75" style="position:absolute;left:21209;top:26247;width:5727;height:2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">
                  <v:imagedata r:id="rId695" o:title=""/>
                </v:shape>
                <v:shape id="Ink 437" o:spid="_x0000_s1528" type="#_x0000_t75" style="position:absolute;left:10020;top:30585;width:1094;height: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">
                  <v:imagedata r:id="rId696" o:title=""/>
                </v:shape>
                <v:shape id="Ink 438" o:spid="_x0000_s1529" type="#_x0000_t75" style="position:absolute;left:11064;top:31096;width:860;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">
                  <v:imagedata r:id="rId697" o:title=""/>
                </v:shape>
                <v:shape id="Ink 439" o:spid="_x0000_s1530" type="#_x0000_t75" style="position:absolute;left:11834;top:31132;width:1469;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">
                  <v:imagedata r:id="rId698" o:title=""/>
                </v:shape>
                <v:shape id="Ink 440" o:spid="_x0000_s1531" type="#_x0000_t75" style="position:absolute;left:13307;top:30909;width:1065;height: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">
                  <v:imagedata r:id="rId699" o:title=""/>
                </v:shape>
                <v:shape id="Ink 441" o:spid="_x0000_s1532" type="#_x0000_t75" style="position:absolute;left:13987;top:31276;width:911;height:2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">
                  <v:imagedata r:id="rId700" o:title=""/>
                </v:shape>
                <v:shape id="Ink 442" o:spid="_x0000_s1533" type="#_x0000_t75" style="position:absolute;left:15665;top:31348;width:1295;height: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">
                  <v:imagedata r:id="rId701" o:title=""/>
                </v:shape>
                <v:shape id="Ink 443" o:spid="_x0000_s1534" type="#_x0000_t75" style="position:absolute;left:16899;top:31320;width:648;height: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">
                  <v:imagedata r:id="rId702" o:title=""/>
                </v:shape>
                <v:shape id="Ink 444" o:spid="_x0000_s1535" type="#_x0000_t75" style="position:absolute;left:17929;top:30700;width:338;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">
                  <v:imagedata r:id="rId703" o:title=""/>
                </v:shape>
                <v:shape id="Ink 478" o:spid="_x0000_s1536" type="#_x0000_t75" style="position:absolute;left:4721;top:33210;width:849;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">
                  <v:imagedata r:id="rId704" o:title=""/>
                </v:shape>
                <v:shape id="Ink 479" o:spid="_x0000_s1537" type="#_x0000_t75" style="position:absolute;left:5718;top:33145;width:716;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">
                  <v:imagedata r:id="rId705" o:title=""/>
                </v:shape>
                <v:shape id="Ink 480" o:spid="_x0000_s1538" type="#_x0000_t75" style="position:absolute;left:6747;top:33094;width:544;height:1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">
                  <v:imagedata r:id="rId706" o:title=""/>
                </v:shape>
                <v:shape id="Ink 481" o:spid="_x0000_s1539" type="#_x0000_t75" style="position:absolute;left:7467;top:33559;width:317;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">
                  <v:imagedata r:id="rId707" o:title=""/>
                </v:shape>
                <v:shape id="Ink 482" o:spid="_x0000_s1540" type="#_x0000_t75" style="position:absolute;left:7943;top:33562;width:230;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">
                  <v:imagedata r:id="rId708" o:title=""/>
                </v:shape>
                <v:shape id="Ink 483" o:spid="_x0000_s1541" type="#_x0000_t75" style="position:absolute;left:8511;top:33454;width:728;height:1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">
                  <v:imagedata r:id="rId709" o:title=""/>
                </v:shape>
                <v:shape id="Ink 484" o:spid="_x0000_s1542" type="#_x0000_t75" style="position:absolute;left:9149;top:33555;width:1008;height:1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">
                  <v:imagedata r:id="rId710" o:title=""/>
                </v:shape>
                <v:shape id="Ink 485" o:spid="_x0000_s1543" type="#_x0000_t75" style="position:absolute;left:9955;top:33710;width:1134;height: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">
                  <v:imagedata r:id="rId711" o:title=""/>
                </v:shape>
                <v:shape id="Ink 486" o:spid="_x0000_s1544" type="#_x0000_t75" style="position:absolute;left:11064;top:33728;width:1015;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">
                  <v:imagedata r:id="rId712" o:title=""/>
                </v:shape>
                <v:shape id="Ink 487" o:spid="_x0000_s1545" type="#_x0000_t75" style="position:absolute;left:12119;top:33840;width:1130;height:1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">
                  <v:imagedata r:id="rId713" o:title=""/>
                </v:shape>
                <v:shape id="Ink 488" o:spid="_x0000_s1546" type="#_x0000_t75" style="position:absolute;left:13490;top:34336;width:1001;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">
                  <v:imagedata r:id="rId714" o:title=""/>
                </v:shape>
                <v:shape id="Ink 489" o:spid="_x0000_s1547" type="#_x0000_t75" style="position:absolute;left:14753;top:33717;width:650;height:1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">
                  <v:imagedata r:id="rId715" o:title=""/>
                </v:shape>
                <v:shape id="Ink 490" o:spid="_x0000_s1548" type="#_x0000_t75" style="position:absolute;left:14937;top:33490;width:882;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">
                  <v:imagedata r:id="rId716" o:title=""/>
                </v:shape>
                <v:shape id="Ink 491" o:spid="_x0000_s1549" type="#_x0000_t75" style="position:absolute;left:15845;top:34174;width:781;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">
                  <v:imagedata r:id="rId717" o:title=""/>
                </v:shape>
                <v:shape id="Ink 492" o:spid="_x0000_s1550" type="#_x0000_t75" style="position:absolute;left:16536;top:34135;width:723;height:1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">
                  <v:imagedata r:id="rId718" o:title=""/>
                </v:shape>
                <v:shape id="Ink 493" o:spid="_x0000_s1551" type="#_x0000_t75" style="position:absolute;left:17259;top:34038;width:681;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">
                  <v:imagedata r:id="rId719" o:title=""/>
                </v:shape>
                <v:shape id="Ink 494" o:spid="_x0000_s1552" type="#_x0000_t75" style="position:absolute;left:17817;top:33400;width:1415;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">
                  <v:imagedata r:id="rId720" o:title=""/>
                </v:shape>
                <v:shape id="Ink 495" o:spid="_x0000_s1553" type="#_x0000_t75" style="position:absolute;left:19099;top:33062;width:1001;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">
                  <v:imagedata r:id="rId721" o:title=""/>
                </v:shape>
                <v:shape id="Ink 496" o:spid="_x0000_s1554" type="#_x0000_t75" style="position:absolute;left:19973;top:33803;width:826;height: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">
                  <v:imagedata r:id="rId722" o:title=""/>
                </v:shape>
                <v:shape id="Ink 497" o:spid="_x0000_s1555" type="#_x0000_t75" style="position:absolute;left:20744;top:34012;width:727;height: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">
                  <v:imagedata r:id="rId723" o:title=""/>
                </v:shape>
                <v:shape id="Ink 498" o:spid="_x0000_s1556" type="#_x0000_t75" style="position:absolute;left:22263;top:33757;width:753;height: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">
                  <v:imagedata r:id="rId724" o:title=""/>
                </v:shape>
                <v:shape id="Ink 499" o:spid="_x0000_s1557" type="#_x0000_t75" style="position:absolute;left:23163;top:33735;width:947;height:1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">
                  <v:imagedata r:id="rId725" o:title=""/>
                </v:shape>
                <v:shape id="Ink 500" o:spid="_x0000_s1558" type="#_x0000_t75" style="position:absolute;left:24125;top:33951;width:270;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">
                  <v:imagedata r:id="rId726" o:title=""/>
                </v:shape>
                <v:shape id="Ink 501" o:spid="_x0000_s1559" type="#_x0000_t75" style="position:absolute;left:24125;top:33706;width:846;height: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">
                  <v:imagedata r:id="rId727" o:title=""/>
                </v:shape>
                <v:shape id="Ink 502" o:spid="_x0000_s1560" type="#_x0000_t75" style="position:absolute;left:25529;top:33638;width:676;height:1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">
                  <v:imagedata r:id="rId728" o:title=""/>
                </v:shape>
                <v:shape id="Ink 503" o:spid="_x0000_s1561" type="#_x0000_t75" style="position:absolute;left:26141;top:33775;width:1263;height:1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">
                  <v:imagedata r:id="rId729" o:title=""/>
                </v:shape>
                <v:shape id="Ink 504" o:spid="_x0000_s1562" type="#_x0000_t75" style="position:absolute;left:27422;top:33793;width:893;height: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">
                  <v:imagedata r:id="rId730" o:title=""/>
                </v:shape>
                <v:shape id="Ink 505" o:spid="_x0000_s1563" type="#_x0000_t75" style="position:absolute;left:28498;top:34471;width:743;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">
                  <v:imagedata r:id="rId731" o:title=""/>
                </v:shape>
                <v:rect id="Rectangle 515" o:spid="_x0000_s1564" style="position:absolute;left:1736;top:1909;width:31714;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" filled="f" strokecolor="black [3213]" strokeweight="2.25pt"/>
                <v:rect id="Rectangle 516" o:spid="_x0000_s1565" style="position:absolute;left:36719;top:804;width:28767;height:9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" fillcolor="white [3201]" strokecolor="#e84c22 [3204]" strokeweight="1.5pt">
                  <v:textbox>
                    <w:txbxContent>
                      <w:p w14:paraId="5CCE87C0" w14:textId="48A80427" w:rsidR="007C4BDF" w:rsidRDefault="007C4BDF" w:rsidP="000D67FE">
                        <w:pPr>
                          <w:jc w:val="center"/>
                          <w:rPr>
                            <w:sz w:val="24"/>
                            <w:szCs w:val="24"/>
                          </w:rPr>
                        </w:pPr>
                        <w:r>
                          <w:rPr>
                            <w:rFonts w:eastAsia="Batang"/>
                            <w:szCs w:val="22"/>
                          </w:rPr>
                          <w:t xml:space="preserve">This will only appear as a particular level if the student has filled in and completed the relevant </w:t>
                        </w:r>
                        <w:r w:rsidR="002E0433">
                          <w:rPr>
                            <w:rFonts w:eastAsia="Batang"/>
                            <w:szCs w:val="22"/>
                          </w:rPr>
                          <w:t xml:space="preserve">sign up/enrolment </w:t>
                        </w:r>
                        <w:r>
                          <w:rPr>
                            <w:rFonts w:eastAsia="Batang"/>
                            <w:szCs w:val="22"/>
                          </w:rPr>
                          <w:t xml:space="preserve">details. Otherwise, there will be a ‘Complete </w:t>
                        </w:r>
                        <w:r w:rsidR="002E0433">
                          <w:rPr>
                            <w:rFonts w:eastAsia="Batang"/>
                            <w:szCs w:val="22"/>
                          </w:rPr>
                          <w:t>Enrolment</w:t>
                        </w:r>
                        <w:r>
                          <w:rPr>
                            <w:rFonts w:eastAsia="Batang"/>
                            <w:szCs w:val="22"/>
                          </w:rPr>
                          <w:t xml:space="preserve"> button to click.</w:t>
                        </w:r>
                      </w:p>
                    </w:txbxContent>
                  </v:textbox>
                </v:rect>
                <v:rect id="Rectangle 517" o:spid="_x0000_s1566" style="position:absolute;left:36721;top:16835;width:28767;height:6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" fillcolor="white [3201]" strokecolor="#e84c22 [3204]" strokeweight="1.5pt">
                  <v:textbox>
                    <w:txbxContent>
                      <w:p w14:paraId="48E90A71" w14:textId="34B5E574" w:rsidR="007C4BDF" w:rsidRDefault="007C4BDF" w:rsidP="000D67FE">
                        <w:pPr>
                          <w:jc w:val="center"/>
                          <w:rPr>
                            <w:sz w:val="24"/>
                            <w:szCs w:val="24"/>
                          </w:rPr>
                        </w:pPr>
                        <w:r>
                          <w:rPr>
                            <w:rFonts w:eastAsia="Batang"/>
                            <w:szCs w:val="22"/>
                          </w:rPr>
                          <w:t>Should the student not have completed the required details above, or has already started, these buttons will be greyed out.</w:t>
                        </w:r>
                      </w:p>
                    </w:txbxContent>
                  </v:textbox>
                </v:rect>
                <v:shape id="Ink 519" o:spid="_x0000_s1567" type="#_x0000_t75" style="position:absolute;left:2546;top:11652;width:529;height:2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">
                  <v:imagedata r:id="rId732" o:title=""/>
                </v:shape>
                <v:shape id="Ink 520" o:spid="_x0000_s1568" type="#_x0000_t75" style="position:absolute;left:2888;top:11940;width:78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">
                  <v:imagedata r:id="rId733" o:title=""/>
                </v:shape>
                <v:shape id="Ink 521" o:spid="_x0000_s1569" type="#_x0000_t75" style="position:absolute;left:3449;top:11695;width:57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">
                  <v:imagedata r:id="rId734" o:title=""/>
                </v:shape>
                <v:shape id="Ink 522" o:spid="_x0000_s1570" type="#_x0000_t75" style="position:absolute;left:13654;top:11480;width:706;height:1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">
                  <v:imagedata r:id="rId735" o:title=""/>
                </v:shape>
                <v:shape id="Ink 523" o:spid="_x0000_s1571" type="#_x0000_t75" style="position:absolute;left:14219;top:11735;width:73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">
                  <v:imagedata r:id="rId736" o:title=""/>
                </v:shape>
                <v:shape id="Ink 524" o:spid="_x0000_s1572" type="#_x0000_t75" style="position:absolute;left:15105;top:11332;width:414;height:1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">
                  <v:imagedata r:id="rId737" o:title=""/>
                </v:shape>
                <v:shape id="Ink 528" o:spid="_x0000_s1573" type="#_x0000_t75" style="position:absolute;left:23565;top:11512;width:552;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">
                  <v:imagedata r:id="rId738" o:title=""/>
                </v:shape>
                <v:shape id="Ink 529" o:spid="_x0000_s1574" type="#_x0000_t75" style="position:absolute;left:23939;top:11875;width:495;height: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">
                  <v:imagedata r:id="rId739" o:title=""/>
                </v:shape>
                <v:shape id="Ink 530" o:spid="_x0000_s1575" type="#_x0000_t75" style="position:absolute;left:24277;top:11447;width:579;height:1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">
                  <v:imagedata r:id="rId740" o:title=""/>
                </v:shape>
                <v:rect id="Rectangle 518" o:spid="_x0000_s1576" style="position:absolute;left:36721;top:11351;width:28767;height:4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" fillcolor="white [3201]" strokecolor="#e84c22 [3204]" strokeweight="1.5pt">
                  <v:textbox>
                    <w:txbxContent>
                      <w:p w14:paraId="7C244897" w14:textId="38BC475E" w:rsidR="007C4BDF" w:rsidRDefault="007C4BDF" w:rsidP="000D67FE">
                        <w:pPr>
                          <w:jc w:val="center"/>
                          <w:rPr>
                            <w:sz w:val="24"/>
                            <w:szCs w:val="24"/>
                          </w:rPr>
                        </w:pPr>
                        <w:r>
                          <w:rPr>
                            <w:rFonts w:eastAsia="Batang"/>
                            <w:szCs w:val="22"/>
                          </w:rPr>
                          <w:t>Sections can be “Not Started”, “In Progress”, “Needs Report” or “Completed”</w:t>
                        </w:r>
                      </w:p>
                    </w:txbxContent>
                  </v:textbox>
                </v:rect>
                <v:rect id="Rectangle 533" o:spid="_x0000_s1577" style="position:absolute;left:36719;top:24001;width:28767;height:61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" fillcolor="white [3201]" strokecolor="#e84c22 [3204]" strokeweight="1.5pt">
                  <v:textbox>
                    <w:txbxContent>
                      <w:p w14:paraId="7BEEAC82" w14:textId="0E8CA18E" w:rsidR="007C4BDF" w:rsidRDefault="007C4BDF" w:rsidP="000D67FE">
                        <w:pPr>
                          <w:jc w:val="center"/>
                          <w:rPr>
                            <w:sz w:val="24"/>
                            <w:szCs w:val="24"/>
                          </w:rPr>
                        </w:pPr>
                        <w:r>
                          <w:rPr>
                            <w:rFonts w:eastAsia="Batang"/>
                            <w:szCs w:val="22"/>
                          </w:rPr>
                          <w:t>These buttons relating to expedition preparations are only available if a teacher has ‘pushed’ an expedition to the student.</w:t>
                        </w:r>
                      </w:p>
                    </w:txbxContent>
                  </v:textbox>
                </v:rect>
                <v:rect id="Rectangle 534" o:spid="_x0000_s1578" style="position:absolute;left:36721;top:31167;width:28767;height:7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" fillcolor="white [3201]" strokecolor="#e84c22 [3204]" strokeweight="1.5pt">
                  <v:textbox>
                    <w:txbxContent>
                      <w:p w14:paraId="62ED6D15" w14:textId="668E4B6B" w:rsidR="007C4BDF" w:rsidRDefault="007C4BDF" w:rsidP="000D67FE">
                        <w:pPr>
                          <w:jc w:val="center"/>
                          <w:rPr>
                            <w:sz w:val="24"/>
                            <w:szCs w:val="24"/>
                          </w:rPr>
                        </w:pPr>
                        <w:r>
                          <w:rPr>
                            <w:rFonts w:eastAsia="Batang"/>
                            <w:szCs w:val="22"/>
                          </w:rPr>
                          <w:t>Students (who will have fewer events than staff in general) are shown their next 3 key dates in a listed view. They can choose to view more detail by clicking the button.</w:t>
                        </w:r>
                      </w:p>
                    </w:txbxContent>
                  </v:textbox>
                </v:rect>
                <v:shape id="Ink 535" o:spid="_x0000_s1579" type="#_x0000_t75" style="position:absolute;left:12043;top:36184;width:803;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">
                  <v:imagedata r:id="rId741" o:title=""/>
                </v:shape>
                <v:shape id="Ink 536" o:spid="_x0000_s1580" type="#_x0000_t75" style="position:absolute;left:12943;top:36397;width:961;height: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">
                  <v:imagedata r:id="rId742" o:title=""/>
                </v:shape>
                <v:shape id="Ink 537" o:spid="_x0000_s1581" type="#_x0000_t75" style="position:absolute;left:13926;top:36732;width:1249;height: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">
                  <v:imagedata r:id="rId743" o:title=""/>
                </v:shape>
                <v:shape id="Ink 538" o:spid="_x0000_s1582" type="#_x0000_t75" style="position:absolute;left:15945;top:35932;width:2049;height: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">
                  <v:imagedata r:id="rId744" o:title=""/>
                </v:shape>
                <v:shape id="Ink 539" o:spid="_x0000_s1583" type="#_x0000_t75" style="position:absolute;left:11543;top:35702;width:7650;height:2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">
                  <v:imagedata r:id="rId745" o:title=""/>
                </v:shape>
                <v:shape id="Straight Arrow Connector 28" o:spid="_x0000_s1584" type="#_x0000_t32" style="position:absolute;left:26317;top:5553;width:10402;height:33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" strokecolor="#e84c22 [3204]" strokeweight="1.5pt">
                  <v:stroke endarrow="block" joinstyle="miter"/>
                </v:shape>
                <v:shape id="Straight Arrow Connector 30" o:spid="_x0000_s1585" type="#_x0000_t32" style="position:absolute;left:30615;top:13571;width:6106;height:10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" strokecolor="#e84c22 [3204]" strokeweight="1.5pt">
                  <v:stroke endarrow="block" joinstyle="miter"/>
                </v:shape>
                <v:shape id="Straight Arrow Connector 31" o:spid="_x0000_s1586" type="#_x0000_t32" style="position:absolute;left:30299;top:19031;width:6420;height:9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" strokecolor="#e84c22 [3204]" strokeweight="1.5pt">
                  <v:stroke endarrow="block" joinstyle="miter"/>
                </v:shape>
                <v:shape id="Straight Arrow Connector 32" o:spid="_x0000_s1587" type="#_x0000_t32" style="position:absolute;left:27498;top:27059;width:9221;height:6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" strokecolor="#e84c22 [3204]" strokeweight="1.5pt">
                  <v:stroke endarrow="block" joinstyle="miter"/>
                </v:shape>
                <v:shape id="Straight Arrow Connector 33" o:spid="_x0000_s1588" type="#_x0000_t32" style="position:absolute;left:29975;top:34128;width:6746;height:10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" strokecolor="#e84c22 [3204]" strokeweight="1.5pt">
                  <v:stroke endarrow="block" joinstyle="miter"/>
                </v:shape>
                <v:shape id="Ink 1444" o:spid="_x0000_s1589" type="#_x0000_t75" style="position:absolute;left:17483;top:23154;width:223;height: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">
                  <v:imagedata r:id="rId746" o:title=""/>
                </v:shape>
                <v:shape id="Ink 1445" o:spid="_x0000_s1590" type="#_x0000_t75" style="position:absolute;left:17522;top:23118;width:1249;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">
                  <v:imagedata r:id="rId747" o:title=""/>
                </v:shape>
                <v:shape id="Ink 1446" o:spid="_x0000_s1591" type="#_x0000_t75" style="position:absolute;left:18721;top:23942;width:727;height:1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">
                  <v:imagedata r:id="rId748" o:title=""/>
                </v:shape>
                <v:shape id="Ink 1447" o:spid="_x0000_s1592" type="#_x0000_t75" style="position:absolute;left:19524;top:24004;width:1566;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">
                  <v:imagedata r:id="rId749" o:title=""/>
                </v:shape>
                <v:shape id="Ink 1448" o:spid="_x0000_s1593" type="#_x0000_t75" style="position:absolute;left:21224;top:23968;width:855;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">
                  <v:imagedata r:id="rId750" o:title=""/>
                </v:shape>
                <v:shape id="Ink 1449" o:spid="_x0000_s1594" type="#_x0000_t75" style="position:absolute;left:22951;top:23849;width:2419;height: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">
                  <v:imagedata r:id="rId751" o:title=""/>
                </v:shape>
                <v:shape id="Ink 1450" o:spid="_x0000_s1595" type="#_x0000_t75" style="position:absolute;left:15477;top:23125;width:11445;height: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">
                  <v:imagedata r:id="rId752" o:title=""/>
                </v:shape>
                <v:shape id="Ink 2005" o:spid="_x0000_s1596" type="#_x0000_t75" style="position:absolute;left:25190;top:11865;width:299;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">
                  <v:imagedata r:id="rId753" o:title=""/>
                </v:shape>
                <v:shape id="Ink 2009" o:spid="_x0000_s1597" type="#_x0000_t75" style="position:absolute;left:25291;top:11696;width:767;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">
                  <v:imagedata r:id="rId754" o:title=""/>
                </v:shape>
                <v:shape id="Ink 2010" o:spid="_x0000_s1598" type="#_x0000_t75" style="position:absolute;left:25918;top:11696;width:899;height:1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">
                  <v:imagedata r:id="rId755" o:title=""/>
                </v:shape>
                <v:shape id="Ink 2011" o:spid="_x0000_s1599" type="#_x0000_t75" style="position:absolute;left:26850;top:12362;width:1685;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">
                  <v:imagedata r:id="rId756" o:title=""/>
                </v:shape>
                <v:shape id="Ink 2014" o:spid="_x0000_s1600" type="#_x0000_t75" style="position:absolute;left:28308;top:12021;width:259;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">
                  <v:imagedata r:id="rId757" o:title=""/>
                </v:shape>
                <v:shape id="Ink 2015" o:spid="_x0000_s1601" type="#_x0000_t75" style="position:absolute;left:28567;top:12492;width:594;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">
                  <v:imagedata r:id="rId758" o:title=""/>
                </v:shape>
                <v:shape id="Ink 2016" o:spid="_x0000_s1602" type="#_x0000_t75" style="position:absolute;left:29197;top:12491;width:929;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">
                  <v:imagedata r:id="rId759" o:title=""/>
                </v:shape>
                <v:shape id="Ink 2017" o:spid="_x0000_s1603" type="#_x0000_t75" style="position:absolute;left:30191;top:11484;width:291;height: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">
                  <v:imagedata r:id="rId760" o:title=""/>
                </v:shape>
                <v:shape id="Ink 1742" o:spid="_x0000_s1604" type="#_x0000_t75" style="position:absolute;left:2546;top:2430;width:3694;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">
                  <v:imagedata r:id="rId761" o:title=""/>
                </v:shape>
                <w10:anchorlock/>
              </v:group>
            </w:pict>
          </mc:Fallback>
        </mc:AlternateContent>
      </w:r>
    </w:p>
    <w:p w14:paraId="462356F6" w14:textId="77777777" w:rsidR="007710CA" w:rsidRDefault="007710CA">
      <w:pPr>
        <w:spacing w:line="312" w:lineRule="auto"/>
        <w:rPr>
          <w:rFonts w:asciiTheme="majorHAnsi" w:eastAsiaTheme="majorEastAsia" w:hAnsiTheme="majorHAnsi" w:cstheme="majorBidi"/>
          <w:i/>
          <w:iCs/>
          <w:sz w:val="24"/>
          <w:szCs w:val="24"/>
        </w:rPr>
      </w:pPr>
      <w:r>
        <w:br w:type="page"/>
      </w:r>
    </w:p>
    <w:p w14:paraId="1821A907" w14:textId="59E1CA86" w:rsidR="00637574" w:rsidRDefault="00914087" w:rsidP="00637574">
      <w:pPr>
        <w:pStyle w:val="Heading4"/>
      </w:pPr>
      <w:r>
        <w:lastRenderedPageBreak/>
        <w:t>Sign</w:t>
      </w:r>
      <w:r w:rsidR="00C363D9">
        <w:t xml:space="preserve"> up/Register</w:t>
      </w:r>
    </w:p>
    <w:p w14:paraId="43CB6CEC" w14:textId="7DEA5021" w:rsidR="00637574" w:rsidRPr="00637574" w:rsidRDefault="00637574" w:rsidP="00637574">
      <w:r>
        <w:t>Linked from ‘</w:t>
      </w:r>
      <w:r>
        <w:rPr>
          <w:i/>
          <w:iCs/>
        </w:rPr>
        <w:t>Complete Registration</w:t>
      </w:r>
      <w:r>
        <w:t xml:space="preserve">’ button in </w:t>
      </w:r>
      <w:r>
        <w:rPr>
          <w:rStyle w:val="DocumentLinksChar"/>
        </w:rPr>
        <w:fldChar w:fldCharType="begin"/>
      </w:r>
      <w:r>
        <w:rPr>
          <w:rStyle w:val="DocumentLinksChar"/>
        </w:rPr>
        <w:instrText xml:space="preserve"> REF _Ref57123723 \h  \* MERGEFORMAT </w:instrText>
      </w:r>
      <w:r>
        <w:rPr>
          <w:rStyle w:val="DocumentLinksChar"/>
        </w:rPr>
      </w:r>
      <w:r>
        <w:rPr>
          <w:rStyle w:val="DocumentLinksChar"/>
        </w:rPr>
        <w:fldChar w:fldCharType="separate"/>
      </w:r>
      <w:r w:rsidR="00C77664" w:rsidRPr="00C77664">
        <w:rPr>
          <w:rStyle w:val="DocumentLinksChar"/>
        </w:rPr>
        <w:t>Award Overview</w:t>
      </w:r>
      <w:r>
        <w:rPr>
          <w:rStyle w:val="DocumentLinksChar"/>
        </w:rPr>
        <w:fldChar w:fldCharType="end"/>
      </w:r>
      <w:r>
        <w:t xml:space="preserve"> window</w:t>
      </w:r>
    </w:p>
    <w:p w14:paraId="33E9CF7D" w14:textId="2BC9C601" w:rsidR="004E5E8D" w:rsidRPr="004E5E8D" w:rsidRDefault="004E5E8D" w:rsidP="004E5E8D">
      <w:r>
        <w:rPr>
          <w:noProof/>
        </w:rPr>
        <mc:AlternateContent>
          <mc:Choice Requires="wpc">
            <w:drawing>
              <wp:inline distT="0" distB="0" distL="0" distR="0" wp14:anchorId="76BDD4CC" wp14:editId="57CA3EAE">
                <wp:extent cx="8836660" cy="2336212"/>
                <wp:effectExtent l="0" t="0" r="21590" b="26035"/>
                <wp:docPr id="50" name="Canvas 5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64" name="Rectangle 564"/>
                        <wps:cNvSpPr/>
                        <wps:spPr>
                          <a:xfrm>
                            <a:off x="179709" y="58141"/>
                            <a:ext cx="5555112" cy="2034895"/>
                          </a:xfrm>
                          <a:prstGeom prst="rect">
                            <a:avLst/>
                          </a:prstGeom>
                          <a:noFill/>
                          <a:ln w="285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62">
                        <w14:nvContentPartPr>
                          <w14:cNvPr id="77" name="Ink 77"/>
                          <w14:cNvContentPartPr/>
                        </w14:nvContentPartPr>
                        <w14:xfrm>
                          <a:off x="529458" y="692233"/>
                          <a:ext cx="111960" cy="120240"/>
                        </w14:xfrm>
                      </w14:contentPart>
                      <w14:contentPart bwMode="auto" r:id="rId763">
                        <w14:nvContentPartPr>
                          <w14:cNvPr id="78" name="Ink 78"/>
                          <w14:cNvContentPartPr/>
                        </w14:nvContentPartPr>
                        <w14:xfrm>
                          <a:off x="646818" y="727873"/>
                          <a:ext cx="55440" cy="98280"/>
                        </w14:xfrm>
                      </w14:contentPart>
                      <w14:contentPart bwMode="auto" r:id="rId764">
                        <w14:nvContentPartPr>
                          <w14:cNvPr id="79" name="Ink 79"/>
                          <w14:cNvContentPartPr/>
                        </w14:nvContentPartPr>
                        <w14:xfrm>
                          <a:off x="711258" y="759553"/>
                          <a:ext cx="103680" cy="58320"/>
                        </w14:xfrm>
                      </w14:contentPart>
                      <w14:contentPart bwMode="auto" r:id="rId765">
                        <w14:nvContentPartPr>
                          <w14:cNvPr id="106" name="Ink 106"/>
                          <w14:cNvContentPartPr/>
                        </w14:nvContentPartPr>
                        <w14:xfrm>
                          <a:off x="926538" y="696193"/>
                          <a:ext cx="9000" cy="111240"/>
                        </w14:xfrm>
                      </w14:contentPart>
                      <w14:contentPart bwMode="auto" r:id="rId766">
                        <w14:nvContentPartPr>
                          <w14:cNvPr id="107" name="Ink 107"/>
                          <w14:cNvContentPartPr/>
                        </w14:nvContentPartPr>
                        <w14:xfrm>
                          <a:off x="981618" y="695113"/>
                          <a:ext cx="19080" cy="107280"/>
                        </w14:xfrm>
                      </w14:contentPart>
                      <w14:contentPart bwMode="auto" r:id="rId767">
                        <w14:nvContentPartPr>
                          <w14:cNvPr id="139" name="Ink 139"/>
                          <w14:cNvContentPartPr/>
                        </w14:nvContentPartPr>
                        <w14:xfrm>
                          <a:off x="988818" y="686113"/>
                          <a:ext cx="84240" cy="118440"/>
                        </w14:xfrm>
                      </w14:contentPart>
                      <w14:contentPart bwMode="auto" r:id="rId768">
                        <w14:nvContentPartPr>
                          <w14:cNvPr id="145" name="Ink 145"/>
                          <w14:cNvContentPartPr/>
                        </w14:nvContentPartPr>
                        <w14:xfrm>
                          <a:off x="331818" y="950353"/>
                          <a:ext cx="25560" cy="110160"/>
                        </w14:xfrm>
                      </w14:contentPart>
                      <w14:contentPart bwMode="auto" r:id="rId769">
                        <w14:nvContentPartPr>
                          <w14:cNvPr id="146" name="Ink 146"/>
                          <w14:cNvContentPartPr/>
                        </w14:nvContentPartPr>
                        <w14:xfrm>
                          <a:off x="331818" y="933433"/>
                          <a:ext cx="77400" cy="119160"/>
                        </w14:xfrm>
                      </w14:contentPart>
                      <w14:contentPart bwMode="auto" r:id="rId770">
                        <w14:nvContentPartPr>
                          <w14:cNvPr id="147" name="Ink 147"/>
                          <w14:cNvContentPartPr/>
                        </w14:nvContentPartPr>
                        <w14:xfrm>
                          <a:off x="399138" y="1019833"/>
                          <a:ext cx="59760" cy="52560"/>
                        </w14:xfrm>
                      </w14:contentPart>
                      <w14:contentPart bwMode="auto" r:id="rId771">
                        <w14:nvContentPartPr>
                          <w14:cNvPr id="148" name="Ink 148"/>
                          <w14:cNvContentPartPr/>
                        </w14:nvContentPartPr>
                        <w14:xfrm>
                          <a:off x="475818" y="927313"/>
                          <a:ext cx="61200" cy="144000"/>
                        </w14:xfrm>
                      </w14:contentPart>
                      <w14:contentPart bwMode="auto" r:id="rId772">
                        <w14:nvContentPartPr>
                          <w14:cNvPr id="156" name="Ink 156"/>
                          <w14:cNvContentPartPr/>
                        </w14:nvContentPartPr>
                        <w14:xfrm>
                          <a:off x="467538" y="1012273"/>
                          <a:ext cx="55080" cy="29160"/>
                        </w14:xfrm>
                      </w14:contentPart>
                      <w14:contentPart bwMode="auto" r:id="rId773">
                        <w14:nvContentPartPr>
                          <w14:cNvPr id="251" name="Ink 251"/>
                          <w14:cNvContentPartPr/>
                        </w14:nvContentPartPr>
                        <w14:xfrm>
                          <a:off x="525138" y="966193"/>
                          <a:ext cx="64440" cy="108720"/>
                        </w14:xfrm>
                      </w14:contentPart>
                      <w14:contentPart bwMode="auto" r:id="rId774">
                        <w14:nvContentPartPr>
                          <w14:cNvPr id="258" name="Ink 258"/>
                          <w14:cNvContentPartPr/>
                        </w14:nvContentPartPr>
                        <w14:xfrm>
                          <a:off x="547098" y="960793"/>
                          <a:ext cx="56520" cy="15120"/>
                        </w14:xfrm>
                      </w14:contentPart>
                      <w14:contentPart bwMode="auto" r:id="rId775">
                        <w14:nvContentPartPr>
                          <w14:cNvPr id="259" name="Ink 259"/>
                          <w14:cNvContentPartPr/>
                        </w14:nvContentPartPr>
                        <w14:xfrm>
                          <a:off x="676338" y="1014433"/>
                          <a:ext cx="167400" cy="61200"/>
                        </w14:xfrm>
                      </w14:contentPart>
                      <w14:contentPart bwMode="auto" r:id="rId776">
                        <w14:nvContentPartPr>
                          <w14:cNvPr id="260" name="Ink 260"/>
                          <w14:cNvContentPartPr/>
                        </w14:nvContentPartPr>
                        <w14:xfrm>
                          <a:off x="856338" y="945673"/>
                          <a:ext cx="20520" cy="114480"/>
                        </w14:xfrm>
                      </w14:contentPart>
                      <w14:contentPart bwMode="auto" r:id="rId777">
                        <w14:nvContentPartPr>
                          <w14:cNvPr id="261" name="Ink 261"/>
                          <w14:cNvContentPartPr/>
                        </w14:nvContentPartPr>
                        <w14:xfrm>
                          <a:off x="852018" y="1031353"/>
                          <a:ext cx="84240" cy="35640"/>
                        </w14:xfrm>
                      </w14:contentPart>
                      <w14:contentPart bwMode="auto" r:id="rId778">
                        <w14:nvContentPartPr>
                          <w14:cNvPr id="262" name="Ink 262"/>
                          <w14:cNvContentPartPr/>
                        </w14:nvContentPartPr>
                        <w14:xfrm>
                          <a:off x="961818" y="1015513"/>
                          <a:ext cx="49680" cy="48240"/>
                        </w14:xfrm>
                      </w14:contentPart>
                      <w14:contentPart bwMode="auto" r:id="rId779">
                        <w14:nvContentPartPr>
                          <w14:cNvPr id="263" name="Ink 263"/>
                          <w14:cNvContentPartPr/>
                        </w14:nvContentPartPr>
                        <w14:xfrm>
                          <a:off x="1107978" y="959713"/>
                          <a:ext cx="57960" cy="102960"/>
                        </w14:xfrm>
                      </w14:contentPart>
                      <w14:contentPart bwMode="auto" r:id="rId780">
                        <w14:nvContentPartPr>
                          <w14:cNvPr id="264" name="Ink 264"/>
                          <w14:cNvContentPartPr/>
                        </w14:nvContentPartPr>
                        <w14:xfrm>
                          <a:off x="1157298" y="949993"/>
                          <a:ext cx="60480" cy="111240"/>
                        </w14:xfrm>
                      </w14:contentPart>
                      <w14:contentPart bwMode="auto" r:id="rId781">
                        <w14:nvContentPartPr>
                          <w14:cNvPr id="265" name="Ink 265"/>
                          <w14:cNvContentPartPr/>
                        </w14:nvContentPartPr>
                        <w14:xfrm>
                          <a:off x="1269258" y="984193"/>
                          <a:ext cx="19080" cy="54360"/>
                        </w14:xfrm>
                      </w14:contentPart>
                      <w14:contentPart bwMode="auto" r:id="rId782">
                        <w14:nvContentPartPr>
                          <w14:cNvPr id="266" name="Ink 266"/>
                          <w14:cNvContentPartPr/>
                        </w14:nvContentPartPr>
                        <w14:xfrm>
                          <a:off x="1164498" y="720673"/>
                          <a:ext cx="360" cy="7920"/>
                        </w14:xfrm>
                      </w14:contentPart>
                      <w14:contentPart bwMode="auto" r:id="rId783">
                        <w14:nvContentPartPr>
                          <w14:cNvPr id="267" name="Ink 267"/>
                          <w14:cNvContentPartPr/>
                        </w14:nvContentPartPr>
                        <w14:xfrm>
                          <a:off x="1152618" y="788353"/>
                          <a:ext cx="6120" cy="7560"/>
                        </w14:xfrm>
                      </w14:contentPart>
                      <w14:contentPart bwMode="auto" r:id="rId784">
                        <w14:nvContentPartPr>
                          <w14:cNvPr id="268" name="Ink 268"/>
                          <w14:cNvContentPartPr/>
                        </w14:nvContentPartPr>
                        <w14:xfrm>
                          <a:off x="1286538" y="735433"/>
                          <a:ext cx="227160" cy="39240"/>
                        </w14:xfrm>
                      </w14:contentPart>
                      <w14:contentPart bwMode="auto" r:id="rId785">
                        <w14:nvContentPartPr>
                          <w14:cNvPr id="269" name="Ink 269"/>
                          <w14:cNvContentPartPr/>
                        </w14:nvContentPartPr>
                        <w14:xfrm>
                          <a:off x="1358538" y="975553"/>
                          <a:ext cx="268560" cy="30600"/>
                        </w14:xfrm>
                      </w14:contentPart>
                      <w14:contentPart bwMode="auto" r:id="rId786">
                        <w14:nvContentPartPr>
                          <w14:cNvPr id="270" name="Ink 270"/>
                          <w14:cNvContentPartPr/>
                        </w14:nvContentPartPr>
                        <w14:xfrm>
                          <a:off x="491658" y="1172473"/>
                          <a:ext cx="89280" cy="122760"/>
                        </w14:xfrm>
                      </w14:contentPart>
                      <w14:contentPart bwMode="auto" r:id="rId787">
                        <w14:nvContentPartPr>
                          <w14:cNvPr id="271" name="Ink 271"/>
                          <w14:cNvContentPartPr/>
                        </w14:nvContentPartPr>
                        <w14:xfrm>
                          <a:off x="490938" y="1192993"/>
                          <a:ext cx="35640" cy="51480"/>
                        </w14:xfrm>
                      </w14:contentPart>
                      <w14:contentPart bwMode="auto" r:id="rId788">
                        <w14:nvContentPartPr>
                          <w14:cNvPr id="272" name="Ink 272"/>
                          <w14:cNvContentPartPr/>
                        </w14:nvContentPartPr>
                        <w14:xfrm>
                          <a:off x="557538" y="1251313"/>
                          <a:ext cx="52920" cy="65520"/>
                        </w14:xfrm>
                      </w14:contentPart>
                      <w14:contentPart bwMode="auto" r:id="rId789">
                        <w14:nvContentPartPr>
                          <w14:cNvPr id="273" name="Ink 273"/>
                          <w14:cNvContentPartPr/>
                        </w14:nvContentPartPr>
                        <w14:xfrm>
                          <a:off x="621258" y="1257793"/>
                          <a:ext cx="127440" cy="58320"/>
                        </w14:xfrm>
                      </w14:contentPart>
                      <w14:contentPart bwMode="auto" r:id="rId790">
                        <w14:nvContentPartPr>
                          <w14:cNvPr id="274" name="Ink 274"/>
                          <w14:cNvContentPartPr/>
                        </w14:nvContentPartPr>
                        <w14:xfrm>
                          <a:off x="820338" y="1259593"/>
                          <a:ext cx="56520" cy="135000"/>
                        </w14:xfrm>
                      </w14:contentPart>
                      <w14:contentPart bwMode="auto" r:id="rId791">
                        <w14:nvContentPartPr>
                          <w14:cNvPr id="275" name="Ink 275"/>
                          <w14:cNvContentPartPr/>
                        </w14:nvContentPartPr>
                        <w14:xfrm>
                          <a:off x="922218" y="1243753"/>
                          <a:ext cx="15480" cy="51120"/>
                        </w14:xfrm>
                      </w14:contentPart>
                      <w14:contentPart bwMode="auto" r:id="rId792">
                        <w14:nvContentPartPr>
                          <w14:cNvPr id="276" name="Ink 276"/>
                          <w14:cNvContentPartPr/>
                        </w14:nvContentPartPr>
                        <w14:xfrm>
                          <a:off x="954618" y="1250953"/>
                          <a:ext cx="58320" cy="57240"/>
                        </w14:xfrm>
                      </w14:contentPart>
                      <w14:contentPart bwMode="auto" r:id="rId793">
                        <w14:nvContentPartPr>
                          <w14:cNvPr id="284" name="Ink 284"/>
                          <w14:cNvContentPartPr/>
                        </w14:nvContentPartPr>
                        <w14:xfrm>
                          <a:off x="1042098" y="1256353"/>
                          <a:ext cx="102600" cy="102960"/>
                        </w14:xfrm>
                      </w14:contentPart>
                      <w14:contentPart bwMode="auto" r:id="rId794">
                        <w14:nvContentPartPr>
                          <w14:cNvPr id="285" name="Ink 285"/>
                          <w14:cNvContentPartPr/>
                        </w14:nvContentPartPr>
                        <w14:xfrm>
                          <a:off x="1149018" y="1232233"/>
                          <a:ext cx="38160" cy="52200"/>
                        </w14:xfrm>
                      </w14:contentPart>
                      <w14:contentPart bwMode="auto" r:id="rId795">
                        <w14:nvContentPartPr>
                          <w14:cNvPr id="286" name="Ink 286"/>
                          <w14:cNvContentPartPr/>
                        </w14:nvContentPartPr>
                        <w14:xfrm>
                          <a:off x="1233618" y="1194433"/>
                          <a:ext cx="13320" cy="65520"/>
                        </w14:xfrm>
                      </w14:contentPart>
                      <w14:contentPart bwMode="auto" r:id="rId796">
                        <w14:nvContentPartPr>
                          <w14:cNvPr id="287" name="Ink 287"/>
                          <w14:cNvContentPartPr/>
                        </w14:nvContentPartPr>
                        <w14:xfrm>
                          <a:off x="1317858" y="1217473"/>
                          <a:ext cx="270360" cy="39240"/>
                        </w14:xfrm>
                      </w14:contentPart>
                      <w14:contentPart bwMode="auto" r:id="rId797">
                        <w14:nvContentPartPr>
                          <w14:cNvPr id="288" name="Ink 288"/>
                          <w14:cNvContentPartPr/>
                        </w14:nvContentPartPr>
                        <w14:xfrm>
                          <a:off x="1781305" y="286810"/>
                          <a:ext cx="20520" cy="115560"/>
                        </w14:xfrm>
                      </w14:contentPart>
                      <w14:contentPart bwMode="auto" r:id="rId798">
                        <w14:nvContentPartPr>
                          <w14:cNvPr id="289" name="Ink 289"/>
                          <w14:cNvContentPartPr/>
                        </w14:nvContentPartPr>
                        <w14:xfrm>
                          <a:off x="1813345" y="269890"/>
                          <a:ext cx="63360" cy="23760"/>
                        </w14:xfrm>
                      </w14:contentPart>
                      <w14:contentPart bwMode="auto" r:id="rId799">
                        <w14:nvContentPartPr>
                          <w14:cNvPr id="321" name="Ink 321"/>
                          <w14:cNvContentPartPr/>
                        </w14:nvContentPartPr>
                        <w14:xfrm>
                          <a:off x="1806505" y="335410"/>
                          <a:ext cx="56160" cy="7560"/>
                        </w14:xfrm>
                      </w14:contentPart>
                      <w14:contentPart bwMode="auto" r:id="rId800">
                        <w14:nvContentPartPr>
                          <w14:cNvPr id="337" name="Ink 337"/>
                          <w14:cNvContentPartPr/>
                        </w14:nvContentPartPr>
                        <w14:xfrm>
                          <a:off x="1883545" y="353410"/>
                          <a:ext cx="82440" cy="51480"/>
                        </w14:xfrm>
                      </w14:contentPart>
                      <w14:contentPart bwMode="auto" r:id="rId801">
                        <w14:nvContentPartPr>
                          <w14:cNvPr id="338" name="Ink 338"/>
                          <w14:cNvContentPartPr/>
                        </w14:nvContentPartPr>
                        <w14:xfrm>
                          <a:off x="1986865" y="276730"/>
                          <a:ext cx="10800" cy="119160"/>
                        </w14:xfrm>
                      </w14:contentPart>
                      <w14:contentPart bwMode="auto" r:id="rId802">
                        <w14:nvContentPartPr>
                          <w14:cNvPr id="339" name="Ink 339"/>
                          <w14:cNvContentPartPr/>
                        </w14:nvContentPartPr>
                        <w14:xfrm>
                          <a:off x="2052385" y="266650"/>
                          <a:ext cx="18360" cy="147240"/>
                        </w14:xfrm>
                      </w14:contentPart>
                      <w14:contentPart bwMode="auto" r:id="rId803">
                        <w14:nvContentPartPr>
                          <w14:cNvPr id="340" name="Ink 340"/>
                          <w14:cNvContentPartPr/>
                        </w14:nvContentPartPr>
                        <w14:xfrm>
                          <a:off x="2154265" y="281672"/>
                          <a:ext cx="103320" cy="125280"/>
                        </w14:xfrm>
                      </w14:contentPart>
                      <w14:contentPart bwMode="auto" r:id="rId804">
                        <w14:nvContentPartPr>
                          <w14:cNvPr id="341" name="Ink 341"/>
                          <w14:cNvContentPartPr/>
                        </w14:nvContentPartPr>
                        <w14:xfrm>
                          <a:off x="2272345" y="350432"/>
                          <a:ext cx="167040" cy="56160"/>
                        </w14:xfrm>
                      </w14:contentPart>
                      <w14:contentPart bwMode="auto" r:id="rId805">
                        <w14:nvContentPartPr>
                          <w14:cNvPr id="342" name="Ink 342"/>
                          <w14:cNvContentPartPr/>
                        </w14:nvContentPartPr>
                        <w14:xfrm>
                          <a:off x="2458465" y="302552"/>
                          <a:ext cx="106560" cy="114120"/>
                        </w14:xfrm>
                      </w14:contentPart>
                      <w14:contentPart bwMode="auto" r:id="rId806">
                        <w14:nvContentPartPr>
                          <w14:cNvPr id="343" name="Ink 343"/>
                          <w14:cNvContentPartPr/>
                        </w14:nvContentPartPr>
                        <w14:xfrm>
                          <a:off x="2561065" y="353312"/>
                          <a:ext cx="3960" cy="7920"/>
                        </w14:xfrm>
                      </w14:contentPart>
                      <w14:contentPart bwMode="auto" r:id="rId807">
                        <w14:nvContentPartPr>
                          <w14:cNvPr id="344" name="Ink 344"/>
                          <w14:cNvContentPartPr/>
                        </w14:nvContentPartPr>
                        <w14:xfrm>
                          <a:off x="1911625" y="537272"/>
                          <a:ext cx="98280" cy="110520"/>
                        </w14:xfrm>
                      </w14:contentPart>
                      <w14:contentPart bwMode="auto" r:id="rId808">
                        <w14:nvContentPartPr>
                          <w14:cNvPr id="345" name="Ink 345"/>
                          <w14:cNvContentPartPr/>
                        </w14:nvContentPartPr>
                        <w14:xfrm>
                          <a:off x="2033305" y="595952"/>
                          <a:ext cx="114480" cy="62280"/>
                        </w14:xfrm>
                      </w14:contentPart>
                      <w14:contentPart bwMode="auto" r:id="rId809">
                        <w14:nvContentPartPr>
                          <w14:cNvPr id="346" name="Ink 346"/>
                          <w14:cNvContentPartPr/>
                        </w14:nvContentPartPr>
                        <w14:xfrm>
                          <a:off x="2168665" y="530072"/>
                          <a:ext cx="219240" cy="125640"/>
                        </w14:xfrm>
                      </w14:contentPart>
                      <w14:contentPart bwMode="auto" r:id="rId810">
                        <w14:nvContentPartPr>
                          <w14:cNvPr id="347" name="Ink 347"/>
                          <w14:cNvContentPartPr/>
                        </w14:nvContentPartPr>
                        <w14:xfrm>
                          <a:off x="2449825" y="558512"/>
                          <a:ext cx="20520" cy="60480"/>
                        </w14:xfrm>
                      </w14:contentPart>
                      <w14:contentPart bwMode="auto" r:id="rId811">
                        <w14:nvContentPartPr>
                          <w14:cNvPr id="353" name="Ink 353"/>
                          <w14:cNvContentPartPr/>
                        </w14:nvContentPartPr>
                        <w14:xfrm>
                          <a:off x="2103505" y="771992"/>
                          <a:ext cx="8280" cy="109440"/>
                        </w14:xfrm>
                      </w14:contentPart>
                      <w14:contentPart bwMode="auto" r:id="rId812">
                        <w14:nvContentPartPr>
                          <w14:cNvPr id="354" name="Ink 354"/>
                          <w14:cNvContentPartPr/>
                        </w14:nvContentPartPr>
                        <w14:xfrm>
                          <a:off x="2116465" y="764432"/>
                          <a:ext cx="51120" cy="107280"/>
                        </w14:xfrm>
                      </w14:contentPart>
                      <w14:contentPart bwMode="auto" r:id="rId813">
                        <w14:nvContentPartPr>
                          <w14:cNvPr id="355" name="Ink 355"/>
                          <w14:cNvContentPartPr/>
                        </w14:nvContentPartPr>
                        <w14:xfrm>
                          <a:off x="2171545" y="793952"/>
                          <a:ext cx="78120" cy="84240"/>
                        </w14:xfrm>
                      </w14:contentPart>
                      <w14:contentPart bwMode="auto" r:id="rId814">
                        <w14:nvContentPartPr>
                          <w14:cNvPr id="356" name="Ink 356"/>
                          <w14:cNvContentPartPr/>
                        </w14:nvContentPartPr>
                        <w14:xfrm>
                          <a:off x="2287105" y="764432"/>
                          <a:ext cx="67680" cy="130320"/>
                        </w14:xfrm>
                      </w14:contentPart>
                      <w14:contentPart bwMode="auto" r:id="rId815">
                        <w14:nvContentPartPr>
                          <w14:cNvPr id="357" name="Ink 357"/>
                          <w14:cNvContentPartPr/>
                        </w14:nvContentPartPr>
                        <w14:xfrm>
                          <a:off x="2432905" y="795392"/>
                          <a:ext cx="9720" cy="58320"/>
                        </w14:xfrm>
                      </w14:contentPart>
                      <w14:contentPart bwMode="auto" r:id="rId816">
                        <w14:nvContentPartPr>
                          <w14:cNvPr id="358" name="Ink 358"/>
                          <w14:cNvContentPartPr/>
                        </w14:nvContentPartPr>
                        <w14:xfrm>
                          <a:off x="1890385" y="1026872"/>
                          <a:ext cx="66600" cy="119160"/>
                        </w14:xfrm>
                      </w14:contentPart>
                      <w14:contentPart bwMode="auto" r:id="rId817">
                        <w14:nvContentPartPr>
                          <w14:cNvPr id="359" name="Ink 359"/>
                          <w14:cNvContentPartPr/>
                        </w14:nvContentPartPr>
                        <w14:xfrm>
                          <a:off x="1909465" y="1023632"/>
                          <a:ext cx="58680" cy="126360"/>
                        </w14:xfrm>
                      </w14:contentPart>
                      <w14:contentPart bwMode="auto" r:id="rId818">
                        <w14:nvContentPartPr>
                          <w14:cNvPr id="360" name="Ink 360"/>
                          <w14:cNvContentPartPr/>
                        </w14:nvContentPartPr>
                        <w14:xfrm>
                          <a:off x="1972465" y="1016432"/>
                          <a:ext cx="81720" cy="146880"/>
                        </w14:xfrm>
                      </w14:contentPart>
                      <w14:contentPart bwMode="auto" r:id="rId819">
                        <w14:nvContentPartPr>
                          <w14:cNvPr id="361" name="Ink 361"/>
                          <w14:cNvContentPartPr/>
                        </w14:nvContentPartPr>
                        <w14:xfrm>
                          <a:off x="2068225" y="1020752"/>
                          <a:ext cx="100800" cy="147240"/>
                        </w14:xfrm>
                      </w14:contentPart>
                      <w14:contentPart bwMode="auto" r:id="rId820">
                        <w14:nvContentPartPr>
                          <w14:cNvPr id="362" name="Ink 362"/>
                          <w14:cNvContentPartPr/>
                        </w14:nvContentPartPr>
                        <w14:xfrm>
                          <a:off x="2192065" y="1092392"/>
                          <a:ext cx="79560" cy="58320"/>
                        </w14:xfrm>
                      </w14:contentPart>
                      <w14:contentPart bwMode="auto" r:id="rId821">
                        <w14:nvContentPartPr>
                          <w14:cNvPr id="363" name="Ink 363"/>
                          <w14:cNvContentPartPr/>
                        </w14:nvContentPartPr>
                        <w14:xfrm>
                          <a:off x="2284225" y="1094912"/>
                          <a:ext cx="50040" cy="55080"/>
                        </w14:xfrm>
                      </w14:contentPart>
                      <w14:contentPart bwMode="auto" r:id="rId822">
                        <w14:nvContentPartPr>
                          <w14:cNvPr id="364" name="Ink 364"/>
                          <w14:cNvContentPartPr/>
                        </w14:nvContentPartPr>
                        <w14:xfrm>
                          <a:off x="2389705" y="1071512"/>
                          <a:ext cx="11160" cy="57600"/>
                        </w14:xfrm>
                      </w14:contentPart>
                      <w14:contentPart bwMode="auto" r:id="rId823">
                        <w14:nvContentPartPr>
                          <w14:cNvPr id="365" name="Ink 365"/>
                          <w14:cNvContentPartPr/>
                        </w14:nvContentPartPr>
                        <w14:xfrm>
                          <a:off x="4016905" y="257192"/>
                          <a:ext cx="8280" cy="119880"/>
                        </w14:xfrm>
                      </w14:contentPart>
                      <w14:contentPart bwMode="auto" r:id="rId824">
                        <w14:nvContentPartPr>
                          <w14:cNvPr id="366" name="Ink 366"/>
                          <w14:cNvContentPartPr/>
                        </w14:nvContentPartPr>
                        <w14:xfrm>
                          <a:off x="4025185" y="245312"/>
                          <a:ext cx="65160" cy="74520"/>
                        </w14:xfrm>
                      </w14:contentPart>
                      <w14:contentPart bwMode="auto" r:id="rId825">
                        <w14:nvContentPartPr>
                          <w14:cNvPr id="367" name="Ink 367"/>
                          <w14:cNvContentPartPr/>
                        </w14:nvContentPartPr>
                        <w14:xfrm>
                          <a:off x="4114465" y="230192"/>
                          <a:ext cx="52560" cy="128880"/>
                        </w14:xfrm>
                      </w14:contentPart>
                      <w14:contentPart bwMode="auto" r:id="rId826">
                        <w14:nvContentPartPr>
                          <w14:cNvPr id="368" name="Ink 368"/>
                          <w14:cNvContentPartPr/>
                        </w14:nvContentPartPr>
                        <w14:xfrm>
                          <a:off x="4185025" y="329912"/>
                          <a:ext cx="34560" cy="60120"/>
                        </w14:xfrm>
                      </w14:contentPart>
                      <w14:contentPart bwMode="auto" r:id="rId827">
                        <w14:nvContentPartPr>
                          <w14:cNvPr id="369" name="Ink 369"/>
                          <w14:cNvContentPartPr/>
                        </w14:nvContentPartPr>
                        <w14:xfrm>
                          <a:off x="4241185" y="340352"/>
                          <a:ext cx="57600" cy="29160"/>
                        </w14:xfrm>
                      </w14:contentPart>
                      <w14:contentPart bwMode="auto" r:id="rId828">
                        <w14:nvContentPartPr>
                          <w14:cNvPr id="370" name="Ink 370"/>
                          <w14:cNvContentPartPr/>
                        </w14:nvContentPartPr>
                        <w14:xfrm>
                          <a:off x="4317505" y="341792"/>
                          <a:ext cx="59760" cy="44640"/>
                        </w14:xfrm>
                      </w14:contentPart>
                      <w14:contentPart bwMode="auto" r:id="rId829">
                        <w14:nvContentPartPr>
                          <w14:cNvPr id="371" name="Ink 371"/>
                          <w14:cNvContentPartPr/>
                        </w14:nvContentPartPr>
                        <w14:xfrm>
                          <a:off x="3962545" y="518552"/>
                          <a:ext cx="61560" cy="132120"/>
                        </w14:xfrm>
                      </w14:contentPart>
                      <w14:contentPart bwMode="auto" r:id="rId830">
                        <w14:nvContentPartPr>
                          <w14:cNvPr id="372" name="Ink 372"/>
                          <w14:cNvContentPartPr/>
                        </w14:nvContentPartPr>
                        <w14:xfrm>
                          <a:off x="3993145" y="500552"/>
                          <a:ext cx="59760" cy="72360"/>
                        </w14:xfrm>
                      </w14:contentPart>
                      <w14:contentPart bwMode="auto" r:id="rId831">
                        <w14:nvContentPartPr>
                          <w14:cNvPr id="373" name="Ink 373"/>
                          <w14:cNvContentPartPr/>
                        </w14:nvContentPartPr>
                        <w14:xfrm>
                          <a:off x="4063705" y="578672"/>
                          <a:ext cx="91080" cy="51840"/>
                        </w14:xfrm>
                      </w14:contentPart>
                      <w14:contentPart bwMode="auto" r:id="rId832">
                        <w14:nvContentPartPr>
                          <w14:cNvPr id="374" name="Ink 374"/>
                          <w14:cNvContentPartPr/>
                        </w14:nvContentPartPr>
                        <w14:xfrm>
                          <a:off x="4167385" y="587312"/>
                          <a:ext cx="119520" cy="60480"/>
                        </w14:xfrm>
                      </w14:contentPart>
                      <w14:contentPart bwMode="auto" r:id="rId833">
                        <w14:nvContentPartPr>
                          <w14:cNvPr id="375" name="Ink 375"/>
                          <w14:cNvContentPartPr/>
                        </w14:nvContentPartPr>
                        <w14:xfrm>
                          <a:off x="4285825" y="504872"/>
                          <a:ext cx="43920" cy="120240"/>
                        </w14:xfrm>
                      </w14:contentPart>
                      <w14:contentPart bwMode="auto" r:id="rId834">
                        <w14:nvContentPartPr>
                          <w14:cNvPr id="376" name="Ink 376"/>
                          <w14:cNvContentPartPr/>
                        </w14:nvContentPartPr>
                        <w14:xfrm>
                          <a:off x="4372585" y="536552"/>
                          <a:ext cx="7560" cy="77760"/>
                        </w14:xfrm>
                      </w14:contentPart>
                      <w14:contentPart bwMode="auto" r:id="rId835">
                        <w14:nvContentPartPr>
                          <w14:cNvPr id="377" name="Ink 377"/>
                          <w14:cNvContentPartPr/>
                        </w14:nvContentPartPr>
                        <w14:xfrm>
                          <a:off x="4450705" y="262592"/>
                          <a:ext cx="1800" cy="12960"/>
                        </w14:xfrm>
                      </w14:contentPart>
                      <w14:contentPart bwMode="auto" r:id="rId836">
                        <w14:nvContentPartPr>
                          <w14:cNvPr id="378" name="Ink 378"/>
                          <w14:cNvContentPartPr/>
                        </w14:nvContentPartPr>
                        <w14:xfrm>
                          <a:off x="4433065" y="338552"/>
                          <a:ext cx="10800" cy="3600"/>
                        </w14:xfrm>
                      </w14:contentPart>
                      <w14:contentPart bwMode="auto" r:id="rId837">
                        <w14:nvContentPartPr>
                          <w14:cNvPr id="379" name="Ink 379"/>
                          <w14:cNvContentPartPr/>
                        </w14:nvContentPartPr>
                        <w14:xfrm>
                          <a:off x="3933385" y="807632"/>
                          <a:ext cx="49320" cy="111600"/>
                        </w14:xfrm>
                      </w14:contentPart>
                      <w14:contentPart bwMode="auto" r:id="rId838">
                        <w14:nvContentPartPr>
                          <w14:cNvPr id="380" name="Ink 380"/>
                          <w14:cNvContentPartPr/>
                        </w14:nvContentPartPr>
                        <w14:xfrm>
                          <a:off x="3933385" y="789992"/>
                          <a:ext cx="64800" cy="75600"/>
                        </w14:xfrm>
                      </w14:contentPart>
                      <w14:contentPart bwMode="auto" r:id="rId839">
                        <w14:nvContentPartPr>
                          <w14:cNvPr id="396" name="Ink 396"/>
                          <w14:cNvContentPartPr/>
                        </w14:nvContentPartPr>
                        <w14:xfrm>
                          <a:off x="4004665" y="851192"/>
                          <a:ext cx="194040" cy="58320"/>
                        </w14:xfrm>
                      </w14:contentPart>
                      <w14:contentPart bwMode="auto" r:id="rId840">
                        <w14:nvContentPartPr>
                          <w14:cNvPr id="397" name="Ink 397"/>
                          <w14:cNvContentPartPr/>
                        </w14:nvContentPartPr>
                        <w14:xfrm>
                          <a:off x="4203745" y="835352"/>
                          <a:ext cx="170280" cy="136080"/>
                        </w14:xfrm>
                      </w14:contentPart>
                      <w14:contentPart bwMode="auto" r:id="rId841">
                        <w14:nvContentPartPr>
                          <w14:cNvPr id="398" name="Ink 398"/>
                          <w14:cNvContentPartPr/>
                        </w14:nvContentPartPr>
                        <w14:xfrm>
                          <a:off x="4392745" y="851552"/>
                          <a:ext cx="44280" cy="44280"/>
                        </w14:xfrm>
                      </w14:contentPart>
                      <w14:contentPart bwMode="auto" r:id="rId842">
                        <w14:nvContentPartPr>
                          <w14:cNvPr id="399" name="Ink 399"/>
                          <w14:cNvContentPartPr/>
                        </w14:nvContentPartPr>
                        <w14:xfrm>
                          <a:off x="4442425" y="856952"/>
                          <a:ext cx="55800" cy="153000"/>
                        </w14:xfrm>
                      </w14:contentPart>
                      <w14:contentPart bwMode="auto" r:id="rId843">
                        <w14:nvContentPartPr>
                          <w14:cNvPr id="400" name="Ink 400"/>
                          <w14:cNvContentPartPr/>
                        </w14:nvContentPartPr>
                        <w14:xfrm>
                          <a:off x="4006825" y="1052072"/>
                          <a:ext cx="43560" cy="57600"/>
                        </w14:xfrm>
                      </w14:contentPart>
                      <w14:contentPart bwMode="auto" r:id="rId844">
                        <w14:nvContentPartPr>
                          <w14:cNvPr id="401" name="Ink 401"/>
                          <w14:cNvContentPartPr/>
                        </w14:nvContentPartPr>
                        <w14:xfrm>
                          <a:off x="4073785" y="1069352"/>
                          <a:ext cx="46800" cy="39240"/>
                        </w14:xfrm>
                      </w14:contentPart>
                      <w14:contentPart bwMode="auto" r:id="rId845">
                        <w14:nvContentPartPr>
                          <w14:cNvPr id="402" name="Ink 402"/>
                          <w14:cNvContentPartPr/>
                        </w14:nvContentPartPr>
                        <w14:xfrm>
                          <a:off x="4120225" y="985472"/>
                          <a:ext cx="104040" cy="122040"/>
                        </w14:xfrm>
                      </w14:contentPart>
                      <w14:contentPart bwMode="auto" r:id="rId846">
                        <w14:nvContentPartPr>
                          <w14:cNvPr id="403" name="Ink 403"/>
                          <w14:cNvContentPartPr/>
                        </w14:nvContentPartPr>
                        <w14:xfrm>
                          <a:off x="4191865" y="1084112"/>
                          <a:ext cx="74880" cy="1080"/>
                        </w14:xfrm>
                      </w14:contentPart>
                      <w14:contentPart bwMode="auto" r:id="rId847">
                        <w14:nvContentPartPr>
                          <w14:cNvPr id="404" name="Ink 404"/>
                          <w14:cNvContentPartPr/>
                        </w14:nvContentPartPr>
                        <w14:xfrm>
                          <a:off x="4272865" y="1065032"/>
                          <a:ext cx="100800" cy="41400"/>
                        </w14:xfrm>
                      </w14:contentPart>
                      <w14:contentPart bwMode="auto" r:id="rId848">
                        <w14:nvContentPartPr>
                          <w14:cNvPr id="405" name="Ink 405"/>
                          <w14:cNvContentPartPr/>
                        </w14:nvContentPartPr>
                        <w14:xfrm>
                          <a:off x="4380505" y="979352"/>
                          <a:ext cx="52920" cy="135720"/>
                        </w14:xfrm>
                      </w14:contentPart>
                      <w14:contentPart bwMode="auto" r:id="rId849">
                        <w14:nvContentPartPr>
                          <w14:cNvPr id="406" name="Ink 406"/>
                          <w14:cNvContentPartPr/>
                        </w14:nvContentPartPr>
                        <w14:xfrm>
                          <a:off x="4566265" y="940112"/>
                          <a:ext cx="3960" cy="9720"/>
                        </w14:xfrm>
                      </w14:contentPart>
                      <w14:contentPart bwMode="auto" r:id="rId850">
                        <w14:nvContentPartPr>
                          <w14:cNvPr id="407" name="Ink 407"/>
                          <w14:cNvContentPartPr/>
                        </w14:nvContentPartPr>
                        <w14:xfrm>
                          <a:off x="4564825" y="1017512"/>
                          <a:ext cx="1800" cy="4320"/>
                        </w14:xfrm>
                      </w14:contentPart>
                      <w14:contentPart bwMode="auto" r:id="rId851">
                        <w14:nvContentPartPr>
                          <w14:cNvPr id="408" name="Ink 408"/>
                          <w14:cNvContentPartPr/>
                        </w14:nvContentPartPr>
                        <w14:xfrm>
                          <a:off x="3881185" y="1233152"/>
                          <a:ext cx="21600" cy="109800"/>
                        </w14:xfrm>
                      </w14:contentPart>
                      <w14:contentPart bwMode="auto" r:id="rId852">
                        <w14:nvContentPartPr>
                          <w14:cNvPr id="409" name="Ink 409"/>
                          <w14:cNvContentPartPr/>
                        </w14:nvContentPartPr>
                        <w14:xfrm>
                          <a:off x="3875425" y="1223432"/>
                          <a:ext cx="58320" cy="66960"/>
                        </w14:xfrm>
                      </w14:contentPart>
                      <w14:contentPart bwMode="auto" r:id="rId853">
                        <w14:nvContentPartPr>
                          <w14:cNvPr id="410" name="Ink 410"/>
                          <w14:cNvContentPartPr/>
                        </w14:nvContentPartPr>
                        <w14:xfrm>
                          <a:off x="3935905" y="1293272"/>
                          <a:ext cx="69120" cy="49680"/>
                        </w14:xfrm>
                      </w14:contentPart>
                      <w14:contentPart bwMode="auto" r:id="rId854">
                        <w14:nvContentPartPr>
                          <w14:cNvPr id="411" name="Ink 411"/>
                          <w14:cNvContentPartPr/>
                        </w14:nvContentPartPr>
                        <w14:xfrm>
                          <a:off x="4006105" y="1282472"/>
                          <a:ext cx="7560" cy="7560"/>
                        </w14:xfrm>
                      </w14:contentPart>
                      <w14:contentPart bwMode="auto" r:id="rId855">
                        <w14:nvContentPartPr>
                          <w14:cNvPr id="412" name="Ink 412"/>
                          <w14:cNvContentPartPr/>
                        </w14:nvContentPartPr>
                        <w14:xfrm>
                          <a:off x="4028425" y="1297952"/>
                          <a:ext cx="100080" cy="46440"/>
                        </w14:xfrm>
                      </w14:contentPart>
                      <w14:contentPart bwMode="auto" r:id="rId856">
                        <w14:nvContentPartPr>
                          <w14:cNvPr id="431" name="Ink 431"/>
                          <w14:cNvContentPartPr/>
                        </w14:nvContentPartPr>
                        <w14:xfrm>
                          <a:off x="4136065" y="1295072"/>
                          <a:ext cx="92880" cy="56520"/>
                        </w14:xfrm>
                      </w14:contentPart>
                      <w14:contentPart bwMode="auto" r:id="rId857">
                        <w14:nvContentPartPr>
                          <w14:cNvPr id="432" name="Ink 432"/>
                          <w14:cNvContentPartPr/>
                        </w14:nvContentPartPr>
                        <w14:xfrm>
                          <a:off x="4231825" y="1294352"/>
                          <a:ext cx="68400" cy="149760"/>
                        </w14:xfrm>
                      </w14:contentPart>
                      <w14:contentPart bwMode="auto" r:id="rId858">
                        <w14:nvContentPartPr>
                          <w14:cNvPr id="445" name="Ink 445"/>
                          <w14:cNvContentPartPr/>
                        </w14:nvContentPartPr>
                        <w14:xfrm>
                          <a:off x="3895585" y="1413872"/>
                          <a:ext cx="9720" cy="122760"/>
                        </w14:xfrm>
                      </w14:contentPart>
                      <w14:contentPart bwMode="auto" r:id="rId859">
                        <w14:nvContentPartPr>
                          <w14:cNvPr id="446" name="Ink 446"/>
                          <w14:cNvContentPartPr/>
                        </w14:nvContentPartPr>
                        <w14:xfrm>
                          <a:off x="3935185" y="1481912"/>
                          <a:ext cx="114120" cy="52200"/>
                        </w14:xfrm>
                      </w14:contentPart>
                      <w14:contentPart bwMode="auto" r:id="rId860">
                        <w14:nvContentPartPr>
                          <w14:cNvPr id="447" name="Ink 447"/>
                          <w14:cNvContentPartPr/>
                        </w14:nvContentPartPr>
                        <w14:xfrm>
                          <a:off x="4053985" y="1484792"/>
                          <a:ext cx="54720" cy="155160"/>
                        </w14:xfrm>
                      </w14:contentPart>
                      <w14:contentPart bwMode="auto" r:id="rId861">
                        <w14:nvContentPartPr>
                          <w14:cNvPr id="448" name="Ink 448"/>
                          <w14:cNvContentPartPr/>
                        </w14:nvContentPartPr>
                        <w14:xfrm>
                          <a:off x="4128505" y="1483712"/>
                          <a:ext cx="78840" cy="58320"/>
                        </w14:xfrm>
                      </w14:contentPart>
                      <w14:contentPart bwMode="auto" r:id="rId862">
                        <w14:nvContentPartPr>
                          <w14:cNvPr id="449" name="Ink 449"/>
                          <w14:cNvContentPartPr/>
                        </w14:nvContentPartPr>
                        <w14:xfrm>
                          <a:off x="4218505" y="1484432"/>
                          <a:ext cx="72000" cy="53280"/>
                        </w14:xfrm>
                      </w14:contentPart>
                      <w14:contentPart bwMode="auto" r:id="rId863">
                        <w14:nvContentPartPr>
                          <w14:cNvPr id="450" name="Ink 450"/>
                          <w14:cNvContentPartPr/>
                        </w14:nvContentPartPr>
                        <w14:xfrm>
                          <a:off x="4313545" y="1479032"/>
                          <a:ext cx="126720" cy="122400"/>
                        </w14:xfrm>
                      </w14:contentPart>
                      <w14:contentPart bwMode="auto" r:id="rId864">
                        <w14:nvContentPartPr>
                          <w14:cNvPr id="451" name="Ink 451"/>
                          <w14:cNvContentPartPr/>
                        </w14:nvContentPartPr>
                        <w14:xfrm>
                          <a:off x="4500385" y="1368152"/>
                          <a:ext cx="6480" cy="75600"/>
                        </w14:xfrm>
                      </w14:contentPart>
                      <w14:contentPart bwMode="auto" r:id="rId865">
                        <w14:nvContentPartPr>
                          <w14:cNvPr id="452" name="Ink 452"/>
                          <w14:cNvContentPartPr/>
                        </w14:nvContentPartPr>
                        <w14:xfrm>
                          <a:off x="1328065" y="1772072"/>
                          <a:ext cx="75240" cy="117720"/>
                        </w14:xfrm>
                      </w14:contentPart>
                      <w14:contentPart bwMode="auto" r:id="rId866">
                        <w14:nvContentPartPr>
                          <w14:cNvPr id="453" name="Ink 453"/>
                          <w14:cNvContentPartPr/>
                        </w14:nvContentPartPr>
                        <w14:xfrm>
                          <a:off x="1426345" y="1839752"/>
                          <a:ext cx="121320" cy="64440"/>
                        </w14:xfrm>
                      </w14:contentPart>
                      <w14:contentPart bwMode="auto" r:id="rId867">
                        <w14:nvContentPartPr>
                          <w14:cNvPr id="454" name="Ink 454"/>
                          <w14:cNvContentPartPr/>
                        </w14:nvContentPartPr>
                        <w14:xfrm>
                          <a:off x="1591945" y="1837232"/>
                          <a:ext cx="32760" cy="41760"/>
                        </w14:xfrm>
                      </w14:contentPart>
                      <w14:contentPart bwMode="auto" r:id="rId868">
                        <w14:nvContentPartPr>
                          <w14:cNvPr id="455" name="Ink 455"/>
                          <w14:cNvContentPartPr/>
                        </w14:nvContentPartPr>
                        <w14:xfrm>
                          <a:off x="1665745" y="1830032"/>
                          <a:ext cx="113040" cy="39960"/>
                        </w14:xfrm>
                      </w14:contentPart>
                      <w14:contentPart bwMode="auto" r:id="rId869">
                        <w14:nvContentPartPr>
                          <w14:cNvPr id="456" name="Ink 456"/>
                          <w14:cNvContentPartPr/>
                        </w14:nvContentPartPr>
                        <w14:xfrm>
                          <a:off x="1790665" y="1729952"/>
                          <a:ext cx="61200" cy="133560"/>
                        </w14:xfrm>
                      </w14:contentPart>
                      <w14:contentPart bwMode="auto" r:id="rId870">
                        <w14:nvContentPartPr>
                          <w14:cNvPr id="457" name="Ink 457"/>
                          <w14:cNvContentPartPr/>
                        </w14:nvContentPartPr>
                        <w14:xfrm>
                          <a:off x="1991185" y="1766672"/>
                          <a:ext cx="10080" cy="95040"/>
                        </w14:xfrm>
                      </w14:contentPart>
                      <w14:contentPart bwMode="auto" r:id="rId871">
                        <w14:nvContentPartPr>
                          <w14:cNvPr id="458" name="Ink 458"/>
                          <w14:cNvContentPartPr/>
                        </w14:nvContentPartPr>
                        <w14:xfrm>
                          <a:off x="1994065" y="1746512"/>
                          <a:ext cx="72000" cy="111600"/>
                        </w14:xfrm>
                      </w14:contentPart>
                      <w14:contentPart bwMode="auto" r:id="rId872">
                        <w14:nvContentPartPr>
                          <w14:cNvPr id="459" name="Ink 459"/>
                          <w14:cNvContentPartPr/>
                        </w14:nvContentPartPr>
                        <w14:xfrm>
                          <a:off x="2079025" y="1823912"/>
                          <a:ext cx="66240" cy="38160"/>
                        </w14:xfrm>
                      </w14:contentPart>
                      <w14:contentPart bwMode="auto" r:id="rId873">
                        <w14:nvContentPartPr>
                          <w14:cNvPr id="460" name="Ink 460"/>
                          <w14:cNvContentPartPr/>
                        </w14:nvContentPartPr>
                        <w14:xfrm>
                          <a:off x="2161465" y="1718072"/>
                          <a:ext cx="64800" cy="138960"/>
                        </w14:xfrm>
                      </w14:contentPart>
                      <w14:contentPart bwMode="auto" r:id="rId874">
                        <w14:nvContentPartPr>
                          <w14:cNvPr id="461" name="Ink 461"/>
                          <w14:cNvContentPartPr/>
                        </w14:nvContentPartPr>
                        <w14:xfrm>
                          <a:off x="2239225" y="1817072"/>
                          <a:ext cx="57240" cy="68040"/>
                        </w14:xfrm>
                      </w14:contentPart>
                      <w14:contentPart bwMode="auto" r:id="rId875">
                        <w14:nvContentPartPr>
                          <w14:cNvPr id="462" name="Ink 462"/>
                          <w14:cNvContentPartPr/>
                        </w14:nvContentPartPr>
                        <w14:xfrm>
                          <a:off x="2345065" y="1791872"/>
                          <a:ext cx="2520" cy="14400"/>
                        </w14:xfrm>
                      </w14:contentPart>
                      <w14:contentPart bwMode="auto" r:id="rId876">
                        <w14:nvContentPartPr>
                          <w14:cNvPr id="463" name="Ink 463"/>
                          <w14:cNvContentPartPr/>
                        </w14:nvContentPartPr>
                        <w14:xfrm>
                          <a:off x="2342545" y="1853432"/>
                          <a:ext cx="7200" cy="7560"/>
                        </w14:xfrm>
                      </w14:contentPart>
                      <w14:contentPart bwMode="auto" r:id="rId877">
                        <w14:nvContentPartPr>
                          <w14:cNvPr id="464" name="Ink 464"/>
                          <w14:cNvContentPartPr/>
                        </w14:nvContentPartPr>
                        <w14:xfrm>
                          <a:off x="2441185" y="1797992"/>
                          <a:ext cx="349920" cy="46080"/>
                        </w14:xfrm>
                      </w14:contentPart>
                      <w14:contentPart bwMode="auto" r:id="rId878">
                        <w14:nvContentPartPr>
                          <w14:cNvPr id="465" name="Ink 465"/>
                          <w14:cNvContentPartPr/>
                        </w14:nvContentPartPr>
                        <w14:xfrm>
                          <a:off x="3123385" y="1769552"/>
                          <a:ext cx="74520" cy="127080"/>
                        </w14:xfrm>
                      </w14:contentPart>
                      <w14:contentPart bwMode="auto" r:id="rId879">
                        <w14:nvContentPartPr>
                          <w14:cNvPr id="466" name="Ink 466"/>
                          <w14:cNvContentPartPr/>
                        </w14:nvContentPartPr>
                        <w14:xfrm>
                          <a:off x="3207985" y="1845872"/>
                          <a:ext cx="59400" cy="63720"/>
                        </w14:xfrm>
                      </w14:contentPart>
                      <w14:contentPart bwMode="auto" r:id="rId880">
                        <w14:nvContentPartPr>
                          <w14:cNvPr id="467" name="Ink 467"/>
                          <w14:cNvContentPartPr/>
                        </w14:nvContentPartPr>
                        <w14:xfrm>
                          <a:off x="3292585" y="1851272"/>
                          <a:ext cx="82440" cy="58320"/>
                        </w14:xfrm>
                      </w14:contentPart>
                      <w14:contentPart bwMode="auto" r:id="rId881">
                        <w14:nvContentPartPr>
                          <w14:cNvPr id="468" name="Ink 468"/>
                          <w14:cNvContentPartPr/>
                        </w14:nvContentPartPr>
                        <w14:xfrm>
                          <a:off x="3386185" y="1849112"/>
                          <a:ext cx="73080" cy="116640"/>
                        </w14:xfrm>
                      </w14:contentPart>
                      <w14:contentPart bwMode="auto" r:id="rId882">
                        <w14:nvContentPartPr>
                          <w14:cNvPr id="469" name="Ink 469"/>
                          <w14:cNvContentPartPr/>
                        </w14:nvContentPartPr>
                        <w14:xfrm>
                          <a:off x="3474385" y="1737152"/>
                          <a:ext cx="15840" cy="162360"/>
                        </w14:xfrm>
                      </w14:contentPart>
                      <w14:contentPart bwMode="auto" r:id="rId883">
                        <w14:nvContentPartPr>
                          <w14:cNvPr id="470" name="Ink 470"/>
                          <w14:cNvContentPartPr/>
                        </w14:nvContentPartPr>
                        <w14:xfrm>
                          <a:off x="3528025" y="1734992"/>
                          <a:ext cx="100080" cy="167760"/>
                        </w14:xfrm>
                      </w14:contentPart>
                      <w14:contentPart bwMode="auto" r:id="rId884">
                        <w14:nvContentPartPr>
                          <w14:cNvPr id="471" name="Ink 471"/>
                          <w14:cNvContentPartPr/>
                        </w14:nvContentPartPr>
                        <w14:xfrm>
                          <a:off x="3601465" y="1845512"/>
                          <a:ext cx="105120" cy="50760"/>
                        </w14:xfrm>
                      </w14:contentPart>
                      <w14:contentPart bwMode="auto" r:id="rId885">
                        <w14:nvContentPartPr>
                          <w14:cNvPr id="472" name="Ink 472"/>
                          <w14:cNvContentPartPr/>
                        </w14:nvContentPartPr>
                        <w14:xfrm>
                          <a:off x="3827185" y="1840112"/>
                          <a:ext cx="55800" cy="75960"/>
                        </w14:xfrm>
                      </w14:contentPart>
                      <w14:contentPart bwMode="auto" r:id="rId886">
                        <w14:nvContentPartPr>
                          <w14:cNvPr id="473" name="Ink 473"/>
                          <w14:cNvContentPartPr/>
                        </w14:nvContentPartPr>
                        <w14:xfrm>
                          <a:off x="3911065" y="1858472"/>
                          <a:ext cx="53640" cy="40680"/>
                        </w14:xfrm>
                      </w14:contentPart>
                      <w14:contentPart bwMode="auto" r:id="rId887">
                        <w14:nvContentPartPr>
                          <w14:cNvPr id="474" name="Ink 474"/>
                          <w14:cNvContentPartPr/>
                        </w14:nvContentPartPr>
                        <w14:xfrm>
                          <a:off x="4001785" y="1850552"/>
                          <a:ext cx="102240" cy="55080"/>
                        </w14:xfrm>
                      </w14:contentPart>
                      <w14:contentPart bwMode="auto" r:id="rId888">
                        <w14:nvContentPartPr>
                          <w14:cNvPr id="475" name="Ink 475"/>
                          <w14:cNvContentPartPr/>
                        </w14:nvContentPartPr>
                        <w14:xfrm>
                          <a:off x="4125985" y="1763792"/>
                          <a:ext cx="9360" cy="149040"/>
                        </w14:xfrm>
                      </w14:contentPart>
                      <w14:contentPart bwMode="auto" r:id="rId889">
                        <w14:nvContentPartPr>
                          <w14:cNvPr id="476" name="Ink 476"/>
                          <w14:cNvContentPartPr/>
                        </w14:nvContentPartPr>
                        <w14:xfrm>
                          <a:off x="4176025" y="1856672"/>
                          <a:ext cx="103680" cy="55080"/>
                        </w14:xfrm>
                      </w14:contentPart>
                      <w14:contentPart bwMode="auto" r:id="rId890">
                        <w14:nvContentPartPr>
                          <w14:cNvPr id="477" name="Ink 477"/>
                          <w14:cNvContentPartPr/>
                        </w14:nvContentPartPr>
                        <w14:xfrm>
                          <a:off x="4303825" y="1863152"/>
                          <a:ext cx="96480" cy="55440"/>
                        </w14:xfrm>
                      </w14:contentPart>
                      <w14:contentPart bwMode="auto" r:id="rId891">
                        <w14:nvContentPartPr>
                          <w14:cNvPr id="506" name="Ink 506"/>
                          <w14:cNvContentPartPr/>
                        </w14:nvContentPartPr>
                        <w14:xfrm>
                          <a:off x="4400665" y="1762352"/>
                          <a:ext cx="82440" cy="138960"/>
                        </w14:xfrm>
                      </w14:contentPart>
                      <w14:contentPart bwMode="auto" r:id="rId892">
                        <w14:nvContentPartPr>
                          <w14:cNvPr id="525" name="Ink 525"/>
                          <w14:cNvContentPartPr/>
                        </w14:nvContentPartPr>
                        <w14:xfrm>
                          <a:off x="3078385" y="1728152"/>
                          <a:ext cx="1473840" cy="246240"/>
                        </w14:xfrm>
                      </w14:contentPart>
                      <w14:contentPart bwMode="auto" r:id="rId893">
                        <w14:nvContentPartPr>
                          <w14:cNvPr id="526" name="Ink 526"/>
                          <w14:cNvContentPartPr/>
                        </w14:nvContentPartPr>
                        <w14:xfrm>
                          <a:off x="3078385" y="1719872"/>
                          <a:ext cx="1464120" cy="22680"/>
                        </w14:xfrm>
                      </w14:contentPart>
                      <w14:contentPart bwMode="auto" r:id="rId894">
                        <w14:nvContentPartPr>
                          <w14:cNvPr id="527" name="Ink 527"/>
                          <w14:cNvContentPartPr/>
                        </w14:nvContentPartPr>
                        <w14:xfrm>
                          <a:off x="2637385" y="141992"/>
                          <a:ext cx="866160" cy="274680"/>
                        </w14:xfrm>
                      </w14:contentPart>
                      <w14:contentPart bwMode="auto" r:id="rId895">
                        <w14:nvContentPartPr>
                          <w14:cNvPr id="540" name="Ink 540"/>
                          <w14:cNvContentPartPr/>
                        </w14:nvContentPartPr>
                        <w14:xfrm>
                          <a:off x="2656825" y="175112"/>
                          <a:ext cx="853920" cy="29880"/>
                        </w14:xfrm>
                      </w14:contentPart>
                      <w14:contentPart bwMode="auto" r:id="rId896">
                        <w14:nvContentPartPr>
                          <w14:cNvPr id="543" name="Ink 543"/>
                          <w14:cNvContentPartPr/>
                        </w14:nvContentPartPr>
                        <w14:xfrm>
                          <a:off x="2614705" y="505952"/>
                          <a:ext cx="830520" cy="181800"/>
                        </w14:xfrm>
                      </w14:contentPart>
                      <w14:contentPart bwMode="auto" r:id="rId897">
                        <w14:nvContentPartPr>
                          <w14:cNvPr id="544" name="Ink 544"/>
                          <w14:cNvContentPartPr/>
                        </w14:nvContentPartPr>
                        <w14:xfrm>
                          <a:off x="2615785" y="501272"/>
                          <a:ext cx="756720" cy="27000"/>
                        </w14:xfrm>
                      </w14:contentPart>
                      <w14:contentPart bwMode="auto" r:id="rId898">
                        <w14:nvContentPartPr>
                          <w14:cNvPr id="545" name="Ink 545"/>
                          <w14:cNvContentPartPr/>
                        </w14:nvContentPartPr>
                        <w14:xfrm>
                          <a:off x="3238945" y="527912"/>
                          <a:ext cx="13320" cy="123480"/>
                        </w14:xfrm>
                      </w14:contentPart>
                      <w14:contentPart bwMode="auto" r:id="rId899">
                        <w14:nvContentPartPr>
                          <w14:cNvPr id="546" name="Ink 546"/>
                          <w14:cNvContentPartPr/>
                        </w14:nvContentPartPr>
                        <w14:xfrm>
                          <a:off x="3279265" y="551312"/>
                          <a:ext cx="93600" cy="79920"/>
                        </w14:xfrm>
                      </w14:contentPart>
                      <w14:contentPart bwMode="auto" r:id="rId900">
                        <w14:nvContentPartPr>
                          <w14:cNvPr id="547" name="Ink 547"/>
                          <w14:cNvContentPartPr/>
                        </w14:nvContentPartPr>
                        <w14:xfrm>
                          <a:off x="2604985" y="743552"/>
                          <a:ext cx="777960" cy="174600"/>
                        </w14:xfrm>
                      </w14:contentPart>
                      <w14:contentPart bwMode="auto" r:id="rId901">
                        <w14:nvContentPartPr>
                          <w14:cNvPr id="548" name="Ink 548"/>
                          <w14:cNvContentPartPr/>
                        </w14:nvContentPartPr>
                        <w14:xfrm>
                          <a:off x="2605345" y="730952"/>
                          <a:ext cx="732240" cy="37080"/>
                        </w14:xfrm>
                      </w14:contentPart>
                      <w14:contentPart bwMode="auto" r:id="rId902">
                        <w14:nvContentPartPr>
                          <w14:cNvPr id="549" name="Ink 549"/>
                          <w14:cNvContentPartPr/>
                        </w14:nvContentPartPr>
                        <w14:xfrm>
                          <a:off x="2828905" y="789272"/>
                          <a:ext cx="69840" cy="109080"/>
                        </w14:xfrm>
                      </w14:contentPart>
                      <w14:contentPart bwMode="auto" r:id="rId903">
                        <w14:nvContentPartPr>
                          <w14:cNvPr id="550" name="Ink 550"/>
                          <w14:cNvContentPartPr/>
                        </w14:nvContentPartPr>
                        <w14:xfrm>
                          <a:off x="3015745" y="786752"/>
                          <a:ext cx="71280" cy="103680"/>
                        </w14:xfrm>
                      </w14:contentPart>
                      <w14:contentPart bwMode="auto" r:id="rId904">
                        <w14:nvContentPartPr>
                          <w14:cNvPr id="551" name="Ink 551"/>
                          <w14:cNvContentPartPr/>
                        </w14:nvContentPartPr>
                        <w14:xfrm>
                          <a:off x="2533705" y="1066832"/>
                          <a:ext cx="880200" cy="496800"/>
                        </w14:xfrm>
                      </w14:contentPart>
                      <w14:contentPart bwMode="auto" r:id="rId905">
                        <w14:nvContentPartPr>
                          <w14:cNvPr id="552" name="Ink 552"/>
                          <w14:cNvContentPartPr/>
                        </w14:nvContentPartPr>
                        <w14:xfrm>
                          <a:off x="2582665" y="1037672"/>
                          <a:ext cx="833760" cy="19080"/>
                        </w14:xfrm>
                      </w14:contentPart>
                      <w14:contentPart bwMode="auto" r:id="rId906">
                        <w14:nvContentPartPr>
                          <w14:cNvPr id="553" name="Ink 553"/>
                          <w14:cNvContentPartPr/>
                        </w14:nvContentPartPr>
                        <w14:xfrm>
                          <a:off x="4548265" y="159632"/>
                          <a:ext cx="1000440" cy="218160"/>
                        </w14:xfrm>
                      </w14:contentPart>
                      <w14:contentPart bwMode="auto" r:id="rId907">
                        <w14:nvContentPartPr>
                          <w14:cNvPr id="554" name="Ink 554"/>
                          <w14:cNvContentPartPr/>
                        </w14:nvContentPartPr>
                        <w14:xfrm>
                          <a:off x="4516225" y="159992"/>
                          <a:ext cx="1011960" cy="45720"/>
                        </w14:xfrm>
                      </w14:contentPart>
                      <w14:contentPart bwMode="auto" r:id="rId908">
                        <w14:nvContentPartPr>
                          <w14:cNvPr id="555" name="Ink 555"/>
                          <w14:cNvContentPartPr/>
                        </w14:nvContentPartPr>
                        <w14:xfrm>
                          <a:off x="4555465" y="498032"/>
                          <a:ext cx="1071360" cy="173880"/>
                        </w14:xfrm>
                      </w14:contentPart>
                      <w14:contentPart bwMode="auto" r:id="rId909">
                        <w14:nvContentPartPr>
                          <w14:cNvPr id="556" name="Ink 556"/>
                          <w14:cNvContentPartPr/>
                        </w14:nvContentPartPr>
                        <w14:xfrm>
                          <a:off x="4566985" y="495152"/>
                          <a:ext cx="1038600" cy="10080"/>
                        </w14:xfrm>
                      </w14:contentPart>
                      <w14:contentPart bwMode="auto" r:id="rId910">
                        <w14:nvContentPartPr>
                          <w14:cNvPr id="558" name="Ink 558"/>
                          <w14:cNvContentPartPr/>
                        </w14:nvContentPartPr>
                        <w14:xfrm>
                          <a:off x="4658425" y="888272"/>
                          <a:ext cx="956520" cy="189720"/>
                        </w14:xfrm>
                      </w14:contentPart>
                      <w14:contentPart bwMode="auto" r:id="rId911">
                        <w14:nvContentPartPr>
                          <w14:cNvPr id="559" name="Ink 559"/>
                          <w14:cNvContentPartPr/>
                        </w14:nvContentPartPr>
                        <w14:xfrm>
                          <a:off x="4668145" y="900872"/>
                          <a:ext cx="940680" cy="19800"/>
                        </w14:xfrm>
                      </w14:contentPart>
                      <w14:contentPart bwMode="auto" r:id="rId912">
                        <w14:nvContentPartPr>
                          <w14:cNvPr id="560" name="Ink 560"/>
                          <w14:cNvContentPartPr/>
                        </w14:nvContentPartPr>
                        <w14:xfrm>
                          <a:off x="4622065" y="1293272"/>
                          <a:ext cx="982800" cy="191520"/>
                        </w14:xfrm>
                      </w14:contentPart>
                      <w14:contentPart bwMode="auto" r:id="rId913">
                        <w14:nvContentPartPr>
                          <w14:cNvPr id="561" name="Ink 561"/>
                          <w14:cNvContentPartPr/>
                        </w14:nvContentPartPr>
                        <w14:xfrm>
                          <a:off x="4637545" y="1290752"/>
                          <a:ext cx="939600" cy="39960"/>
                        </w14:xfrm>
                      </w14:contentPart>
                      <w14:contentPart bwMode="auto" r:id="rId914">
                        <w14:nvContentPartPr>
                          <w14:cNvPr id="562" name="Ink 562"/>
                          <w14:cNvContentPartPr/>
                        </w14:nvContentPartPr>
                        <w14:xfrm>
                          <a:off x="5421265" y="1305512"/>
                          <a:ext cx="6480" cy="151200"/>
                        </w14:xfrm>
                      </w14:contentPart>
                      <w14:contentPart bwMode="auto" r:id="rId915">
                        <w14:nvContentPartPr>
                          <w14:cNvPr id="563" name="Ink 563"/>
                          <w14:cNvContentPartPr/>
                        </w14:nvContentPartPr>
                        <w14:xfrm>
                          <a:off x="5466265" y="1360952"/>
                          <a:ext cx="75600" cy="80640"/>
                        </w14:xfrm>
                      </w14:contentPart>
                      <wps:wsp>
                        <wps:cNvPr id="820" name="Rectangle 820"/>
                        <wps:cNvSpPr/>
                        <wps:spPr>
                          <a:xfrm>
                            <a:off x="5960110" y="0"/>
                            <a:ext cx="2876550" cy="64777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B406E2B" w14:textId="7E62115C" w:rsidR="007C4BDF" w:rsidRPr="00F47D9F" w:rsidRDefault="007C4BDF" w:rsidP="00EF1F51">
                              <w:pPr>
                                <w:jc w:val="center"/>
                                <w:rPr>
                                  <w:szCs w:val="22"/>
                                </w:rPr>
                              </w:pPr>
                              <w:r>
                                <w:rPr>
                                  <w:szCs w:val="22"/>
                                </w:rPr>
                                <w:t>These dropdowns exist for fields which have a limited set of options. e.g.</w:t>
                              </w:r>
                              <w:r w:rsidR="002E0433">
                                <w:rPr>
                                  <w:szCs w:val="22"/>
                                </w:rPr>
                                <w:t>,</w:t>
                              </w:r>
                              <w:r>
                                <w:rPr>
                                  <w:szCs w:val="22"/>
                                </w:rPr>
                                <w:t xml:space="preserve"> Gender: Male/Female/Other/Prefer not to say</w:t>
                              </w:r>
                            </w:p>
                            <w:p w14:paraId="74D2FEE7" w14:textId="41CF1361" w:rsidR="007C4BDF" w:rsidRPr="00F47D9F" w:rsidRDefault="007C4BDF" w:rsidP="00F47D9F">
                              <w:pPr>
                                <w:jc w:val="center"/>
                                <w:rPr>
                                  <w:szCs w:val="22"/>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1" name="Straight Arrow Connector 821"/>
                        <wps:cNvCnPr>
                          <a:stCxn id="1175" idx="1"/>
                        </wps:cNvCnPr>
                        <wps:spPr>
                          <a:xfrm flipH="1" flipV="1">
                            <a:off x="3439714" y="817824"/>
                            <a:ext cx="2520396" cy="35721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22" name="Rectangle 822"/>
                        <wps:cNvSpPr/>
                        <wps:spPr>
                          <a:xfrm>
                            <a:off x="5960110" y="1563601"/>
                            <a:ext cx="2876550" cy="77251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B300DB4" w14:textId="468A5B1F" w:rsidR="007C4BDF" w:rsidRPr="00F47D9F" w:rsidRDefault="007C4BDF" w:rsidP="00F47D9F">
                              <w:pPr>
                                <w:jc w:val="center"/>
                                <w:rPr>
                                  <w:szCs w:val="22"/>
                                </w:rPr>
                              </w:pPr>
                              <w:r w:rsidRPr="00F47D9F">
                                <w:rPr>
                                  <w:szCs w:val="22"/>
                                </w:rPr>
                                <w:t>Submits</w:t>
                              </w:r>
                              <w:r>
                                <w:rPr>
                                  <w:szCs w:val="22"/>
                                </w:rPr>
                                <w:t xml:space="preserve"> </w:t>
                              </w:r>
                              <w:r w:rsidRPr="00213F3C">
                                <w:rPr>
                                  <w:szCs w:val="22"/>
                                </w:rPr>
                                <w:t>completed</w:t>
                              </w:r>
                              <w:r>
                                <w:rPr>
                                  <w:szCs w:val="22"/>
                                </w:rPr>
                                <w:t xml:space="preserve"> form to teacher (after </w:t>
                              </w:r>
                              <w:r w:rsidR="002E0433">
                                <w:rPr>
                                  <w:szCs w:val="22"/>
                                </w:rPr>
                                <w:t>validation and verification</w:t>
                              </w:r>
                              <w:r>
                                <w:rPr>
                                  <w:szCs w:val="22"/>
                                </w:rPr>
                                <w:t>) for final approval before the student can begin using the system ful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3" name="Straight Arrow Connector 823"/>
                        <wps:cNvCnPr>
                          <a:stCxn id="822" idx="1"/>
                        </wps:cNvCnPr>
                        <wps:spPr>
                          <a:xfrm flipH="1" flipV="1">
                            <a:off x="4498226" y="1816998"/>
                            <a:ext cx="1461884" cy="13286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75" name="Rectangle 1175"/>
                        <wps:cNvSpPr/>
                        <wps:spPr>
                          <a:xfrm>
                            <a:off x="5960110" y="851175"/>
                            <a:ext cx="2876550" cy="64777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8F1BC9E" w14:textId="6FD4C8C4" w:rsidR="007C4BDF" w:rsidRPr="00F47D9F" w:rsidRDefault="007C4BDF" w:rsidP="00F47D9F">
                              <w:pPr>
                                <w:jc w:val="center"/>
                                <w:rPr>
                                  <w:szCs w:val="22"/>
                                </w:rPr>
                              </w:pPr>
                              <w:r>
                                <w:rPr>
                                  <w:szCs w:val="22"/>
                                </w:rPr>
                                <w:t>This date entry field will be validated to ensure that an appropriate (exists and in the past) date is enter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6" name="Straight Arrow Connector 1176"/>
                        <wps:cNvCnPr>
                          <a:stCxn id="820" idx="1"/>
                        </wps:cNvCnPr>
                        <wps:spPr>
                          <a:xfrm flipH="1">
                            <a:off x="5548706" y="323883"/>
                            <a:ext cx="411404" cy="100677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77" name="Straight Arrow Connector 1177"/>
                        <wps:cNvCnPr>
                          <a:stCxn id="820" idx="1"/>
                        </wps:cNvCnPr>
                        <wps:spPr>
                          <a:xfrm flipH="1">
                            <a:off x="3459266" y="323883"/>
                            <a:ext cx="2500844" cy="25476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916">
                        <w14:nvContentPartPr>
                          <w14:cNvPr id="1488" name="Ink 1488"/>
                          <w14:cNvContentPartPr/>
                        </w14:nvContentPartPr>
                        <w14:xfrm>
                          <a:off x="306515" y="192572"/>
                          <a:ext cx="76320" cy="172440"/>
                        </w14:xfrm>
                      </w14:contentPart>
                      <w14:contentPart bwMode="auto" r:id="rId917">
                        <w14:nvContentPartPr>
                          <w14:cNvPr id="1489" name="Ink 1489"/>
                          <w14:cNvContentPartPr/>
                        </w14:nvContentPartPr>
                        <w14:xfrm>
                          <a:off x="402275" y="260972"/>
                          <a:ext cx="42120" cy="109080"/>
                        </w14:xfrm>
                      </w14:contentPart>
                      <w14:contentPart bwMode="auto" r:id="rId918">
                        <w14:nvContentPartPr>
                          <w14:cNvPr id="1490" name="Ink 1490"/>
                          <w14:cNvContentPartPr/>
                        </w14:nvContentPartPr>
                        <w14:xfrm>
                          <a:off x="448715" y="286532"/>
                          <a:ext cx="146520" cy="165240"/>
                        </w14:xfrm>
                      </w14:contentPart>
                      <w14:contentPart bwMode="auto" r:id="rId919">
                        <w14:nvContentPartPr>
                          <w14:cNvPr id="1491" name="Ink 1491"/>
                          <w14:cNvContentPartPr/>
                        </w14:nvContentPartPr>
                        <w14:xfrm>
                          <a:off x="703235" y="216692"/>
                          <a:ext cx="115920" cy="192600"/>
                        </w14:xfrm>
                      </w14:contentPart>
                      <w14:contentPart bwMode="auto" r:id="rId920">
                        <w14:nvContentPartPr>
                          <w14:cNvPr id="1492" name="Ink 1492"/>
                          <w14:cNvContentPartPr/>
                        </w14:nvContentPartPr>
                        <w14:xfrm>
                          <a:off x="817715" y="268892"/>
                          <a:ext cx="61200" cy="75960"/>
                        </w14:xfrm>
                      </w14:contentPart>
                      <w14:contentPart bwMode="auto" r:id="rId921">
                        <w14:nvContentPartPr>
                          <w14:cNvPr id="1493" name="Ink 1493"/>
                          <w14:cNvContentPartPr/>
                        </w14:nvContentPartPr>
                        <w14:xfrm>
                          <a:off x="291035" y="393092"/>
                          <a:ext cx="603720" cy="32040"/>
                        </w14:xfrm>
                      </w14:contentPart>
                    </wpc:wpc>
                  </a:graphicData>
                </a:graphic>
              </wp:inline>
            </w:drawing>
          </mc:Choice>
          <mc:Fallback>
            <w:pict>
              <v:group w14:anchorId="76BDD4CC" id="Canvas 50" o:spid="_x0000_s1605" editas="canvas" style="width:695.8pt;height:183.95pt;mso-position-horizontal-relative:char;mso-position-vertical-relative:line" coordsize="88366,23361" o:gfxdata="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">
                <v:shape id="_x0000_s1606" type="#_x0000_t75" style="position:absolute;width:88366;height:23361;visibility:visible;mso-wrap-style:square" filled="t">
                  <v:fill o:detectmouseclick="t"/>
                  <v:path o:connecttype="none"/>
                </v:shape>
                <v:rect id="Rectangle 564" o:spid="_x0000_s1607" style="position:absolute;left:1797;top:581;width:55551;height:20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" filled="f" strokecolor="black [3200]" strokeweight="2.25pt"/>
                <v:shape id="Ink 77" o:spid="_x0000_s1608" type="#_x0000_t75" style="position:absolute;left:5204;top:6832;width:1296;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">
                  <v:imagedata r:id="rId922" o:title=""/>
                </v:shape>
                <v:shape id="Ink 78" o:spid="_x0000_s1609" type="#_x0000_t75" style="position:absolute;left:6378;top:7188;width:730;height:1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">
                  <v:imagedata r:id="rId923" o:title=""/>
                </v:shape>
                <v:shape id="Ink 79" o:spid="_x0000_s1610" type="#_x0000_t75" style="position:absolute;left:7022;top:7505;width:1213;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">
                  <v:imagedata r:id="rId924" o:title=""/>
                </v:shape>
                <v:shape id="Ink 106" o:spid="_x0000_s1611" type="#_x0000_t75" style="position:absolute;left:9171;top:6871;width:274;height:1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">
                  <v:imagedata r:id="rId925" o:title=""/>
                </v:shape>
                <v:shape id="Ink 107" o:spid="_x0000_s1612" type="#_x0000_t75" style="position:absolute;left:9726;top:6860;width:367;height:1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">
                  <v:imagedata r:id="rId926" o:title=""/>
                </v:shape>
                <v:shape id="Ink 139" o:spid="_x0000_s1613" type="#_x0000_t75" style="position:absolute;left:9798;top:6771;width:1018;height:1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">
                  <v:imagedata r:id="rId927" o:title=""/>
                </v:shape>
                <v:shape id="Ink 145" o:spid="_x0000_s1614" type="#_x0000_t75" style="position:absolute;left:3228;top:9413;width:432;height:1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">
                  <v:imagedata r:id="rId928" o:title=""/>
                </v:shape>
                <v:shape id="Ink 146" o:spid="_x0000_s1615" type="#_x0000_t75" style="position:absolute;left:3228;top:9244;width:950;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">
                  <v:imagedata r:id="rId929" o:title=""/>
                </v:shape>
                <v:shape id="Ink 147" o:spid="_x0000_s1616" type="#_x0000_t75" style="position:absolute;left:3901;top:10108;width:774;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">
                  <v:imagedata r:id="rId930" o:title=""/>
                </v:shape>
                <v:shape id="Ink 148" o:spid="_x0000_s1617" type="#_x0000_t75" style="position:absolute;left:4668;top:9182;width:788;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">
                  <v:imagedata r:id="rId931" o:title=""/>
                </v:shape>
                <v:shape id="Ink 156" o:spid="_x0000_s1618" type="#_x0000_t75" style="position:absolute;left:4585;top:10032;width:727;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">
                  <v:imagedata r:id="rId932" o:title=""/>
                </v:shape>
                <v:shape id="Ink 251" o:spid="_x0000_s1619" type="#_x0000_t75" style="position:absolute;left:5160;top:9571;width:822;height:1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">
                  <v:imagedata r:id="rId933" o:title=""/>
                </v:shape>
                <v:shape id="Ink 258" o:spid="_x0000_s1620" type="#_x0000_t75" style="position:absolute;left:5380;top:9517;width:742;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">
                  <v:imagedata r:id="rId934" o:title=""/>
                </v:shape>
                <v:shape id="Ink 259" o:spid="_x0000_s1621" type="#_x0000_t75" style="position:absolute;left:6673;top:10054;width:1850;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">
                  <v:imagedata r:id="rId935" o:title=""/>
                </v:shape>
                <v:shape id="Ink 260" o:spid="_x0000_s1622" type="#_x0000_t75" style="position:absolute;left:8473;top:9366;width:381;height:1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">
                  <v:imagedata r:id="rId936" o:title=""/>
                </v:shape>
                <v:shape id="Ink 261" o:spid="_x0000_s1623" type="#_x0000_t75" style="position:absolute;left:8430;top:10223;width:1018;height: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">
                  <v:imagedata r:id="rId937" o:title=""/>
                </v:shape>
                <v:shape id="Ink 262" o:spid="_x0000_s1624" type="#_x0000_t75" style="position:absolute;left:9528;top:10065;width:673;height: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">
                  <v:imagedata r:id="rId938" o:title=""/>
                </v:shape>
                <v:shape id="Ink 263" o:spid="_x0000_s1625" type="#_x0000_t75" style="position:absolute;left:10989;top:9507;width:756;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">
                  <v:imagedata r:id="rId939" o:title=""/>
                </v:shape>
                <v:shape id="Ink 264" o:spid="_x0000_s1626" type="#_x0000_t75" style="position:absolute;left:11482;top:9409;width:782;height:1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">
                  <v:imagedata r:id="rId940" o:title=""/>
                </v:shape>
                <v:shape id="Ink 265" o:spid="_x0000_s1627" type="#_x0000_t75" style="position:absolute;left:12604;top:9751;width:364;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">
                  <v:imagedata r:id="rId941" o:title=""/>
                </v:shape>
                <v:shape id="Ink 266" o:spid="_x0000_s1628" type="#_x0000_t75" style="position:absolute;left:11554;top:7120;width:180;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">
                  <v:imagedata r:id="rId942" o:title=""/>
                </v:shape>
                <v:shape id="Ink 267" o:spid="_x0000_s1629" type="#_x0000_t75" style="position:absolute;left:11436;top:7793;width:23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">
                  <v:imagedata r:id="rId943" o:title=""/>
                </v:shape>
                <v:shape id="Ink 268" o:spid="_x0000_s1630" type="#_x0000_t75" style="position:absolute;left:12775;top:7264;width:2448;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">
                  <v:imagedata r:id="rId944" o:title=""/>
                </v:shape>
                <v:shape id="Ink 269" o:spid="_x0000_s1631" type="#_x0000_t75" style="position:absolute;left:13495;top:9665;width:2862;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">
                  <v:imagedata r:id="rId945" o:title=""/>
                </v:shape>
                <v:shape id="Ink 270" o:spid="_x0000_s1632" type="#_x0000_t75" style="position:absolute;left:4826;top:11634;width:1069;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">
                  <v:imagedata r:id="rId946" o:title=""/>
                </v:shape>
                <v:shape id="Ink 271" o:spid="_x0000_s1633" type="#_x0000_t75" style="position:absolute;left:4819;top:11839;width:533;height: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">
                  <v:imagedata r:id="rId947" o:title=""/>
                </v:shape>
                <v:shape id="Ink 272" o:spid="_x0000_s1634" type="#_x0000_t75" style="position:absolute;left:5485;top:12422;width:705;height: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">
                  <v:imagedata r:id="rId948" o:title=""/>
                </v:shape>
                <v:shape id="Ink 273" o:spid="_x0000_s1635" type="#_x0000_t75" style="position:absolute;left:6122;top:12487;width:1451;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">
                  <v:imagedata r:id="rId949" o:title=""/>
                </v:shape>
                <v:shape id="Ink 274" o:spid="_x0000_s1636" type="#_x0000_t75" style="position:absolute;left:8113;top:12506;width:741;height: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">
                  <v:imagedata r:id="rId950" o:title=""/>
                </v:shape>
                <v:shape id="Ink 275" o:spid="_x0000_s1637" type="#_x0000_t75" style="position:absolute;left:9134;top:12347;width:327;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">
                  <v:imagedata r:id="rId951" o:title=""/>
                </v:shape>
                <v:shape id="Ink 276" o:spid="_x0000_s1638" type="#_x0000_t75" style="position:absolute;left:9456;top:12419;width:759;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">
                  <v:imagedata r:id="rId952" o:title=""/>
                </v:shape>
                <v:shape id="Ink 284" o:spid="_x0000_s1639" type="#_x0000_t75" style="position:absolute;left:10330;top:12473;width:1203;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">
                  <v:imagedata r:id="rId953" o:title=""/>
                </v:shape>
                <v:shape id="Ink 285" o:spid="_x0000_s1640" type="#_x0000_t75" style="position:absolute;left:11400;top:12232;width:558;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">
                  <v:imagedata r:id="rId954" o:title=""/>
                </v:shape>
                <v:shape id="Ink 286" o:spid="_x0000_s1641" type="#_x0000_t75" style="position:absolute;left:12248;top:11854;width:305;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">
                  <v:imagedata r:id="rId955" o:title=""/>
                </v:shape>
                <v:shape id="Ink 287" o:spid="_x0000_s1642" type="#_x0000_t75" style="position:absolute;left:13088;top:12083;width:2880;height: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">
                  <v:imagedata r:id="rId956" o:title=""/>
                </v:shape>
                <v:shape id="Ink 288" o:spid="_x0000_s1643" type="#_x0000_t75" style="position:absolute;left:17724;top:2777;width:379;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">
                  <v:imagedata r:id="rId957" o:title=""/>
                </v:shape>
                <v:shape id="Ink 289" o:spid="_x0000_s1644" type="#_x0000_t75" style="position:absolute;left:18043;top:2608;width:810;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">
                  <v:imagedata r:id="rId958" o:title=""/>
                </v:shape>
                <v:shape id="Ink 321" o:spid="_x0000_s1645" type="#_x0000_t75" style="position:absolute;left:17975;top:3259;width:738;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">
                  <v:imagedata r:id="rId959" o:title=""/>
                </v:shape>
                <v:shape id="Ink 337" o:spid="_x0000_s1646" type="#_x0000_t75" style="position:absolute;left:18745;top:3444;width:1001;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">
                  <v:imagedata r:id="rId960" o:title=""/>
                </v:shape>
                <v:shape id="Ink 338" o:spid="_x0000_s1647" type="#_x0000_t75" style="position:absolute;left:19778;top:2677;width:285;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">
                  <v:imagedata r:id="rId961" o:title=""/>
                </v:shape>
                <v:shape id="Ink 339" o:spid="_x0000_s1648" type="#_x0000_t75" style="position:absolute;left:20433;top:2576;width:360;height:1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">
                  <v:imagedata r:id="rId962" o:title=""/>
                </v:shape>
                <v:shape id="Ink 340" o:spid="_x0000_s1649" type="#_x0000_t75" style="position:absolute;left:21452;top:2726;width:1210;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">
                  <v:imagedata r:id="rId963" o:title=""/>
                </v:shape>
                <v:shape id="Ink 341" o:spid="_x0000_s1650" type="#_x0000_t75" style="position:absolute;left:22633;top:3414;width:1847;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">
                  <v:imagedata r:id="rId964" o:title=""/>
                </v:shape>
                <v:shape id="Ink 342" o:spid="_x0000_s1651" type="#_x0000_t75" style="position:absolute;left:24494;top:2935;width:1242;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">
                  <v:imagedata r:id="rId965" o:title=""/>
                </v:shape>
                <v:shape id="Ink 343" o:spid="_x0000_s1652" type="#_x0000_t75" style="position:absolute;left:25520;top:3443;width:216;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">
                  <v:imagedata r:id="rId966" o:title=""/>
                </v:shape>
                <v:shape id="Ink 344" o:spid="_x0000_s1653" type="#_x0000_t75" style="position:absolute;left:19026;top:5282;width:1159;height:1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">
                  <v:imagedata r:id="rId967" o:title=""/>
                </v:shape>
                <v:shape id="Ink 345" o:spid="_x0000_s1654" type="#_x0000_t75" style="position:absolute;left:20243;top:5869;width:1321;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">
                  <v:imagedata r:id="rId968" o:title=""/>
                </v:shape>
                <v:shape id="Ink 346" o:spid="_x0000_s1655" type="#_x0000_t75" style="position:absolute;left:21596;top:5210;width:2369;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">
                  <v:imagedata r:id="rId969" o:title=""/>
                </v:shape>
                <v:shape id="Ink 347" o:spid="_x0000_s1656" type="#_x0000_t75" style="position:absolute;left:24408;top:5495;width:381;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">
                  <v:imagedata r:id="rId970" o:title=""/>
                </v:shape>
                <v:shape id="Ink 353" o:spid="_x0000_s1657" type="#_x0000_t75" style="position:absolute;left:20945;top:7629;width:259;height:1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">
                  <v:imagedata r:id="rId971" o:title=""/>
                </v:shape>
                <v:shape id="Ink 354" o:spid="_x0000_s1658" type="#_x0000_t75" style="position:absolute;left:21074;top:7554;width:688;height:1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">
                  <v:imagedata r:id="rId972" o:title=""/>
                </v:shape>
                <v:shape id="Ink 355" o:spid="_x0000_s1659" type="#_x0000_t75" style="position:absolute;left:21625;top:7849;width:957;height:1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">
                  <v:imagedata r:id="rId973" o:title=""/>
                </v:shape>
                <v:shape id="Ink 356" o:spid="_x0000_s1660" type="#_x0000_t75" style="position:absolute;left:22781;top:7554;width:852;height:1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">
                  <v:imagedata r:id="rId974" o:title=""/>
                </v:shape>
                <v:shape id="Ink 357" o:spid="_x0000_s1661" type="#_x0000_t75" style="position:absolute;left:24239;top:7863;width:273;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">
                  <v:imagedata r:id="rId975" o:title=""/>
                </v:shape>
                <v:shape id="Ink 358" o:spid="_x0000_s1662" type="#_x0000_t75" style="position:absolute;left:18813;top:10178;width:843;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">
                  <v:imagedata r:id="rId976" o:title=""/>
                </v:shape>
                <v:shape id="Ink 359" o:spid="_x0000_s1663" type="#_x0000_t75" style="position:absolute;left:19005;top:10146;width:762;height: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">
                  <v:imagedata r:id="rId977" o:title=""/>
                </v:shape>
                <v:shape id="Ink 360" o:spid="_x0000_s1664" type="#_x0000_t75" style="position:absolute;left:19634;top:10074;width:994;height: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">
                  <v:imagedata r:id="rId978" o:title=""/>
                </v:shape>
                <v:shape id="Ink 361" o:spid="_x0000_s1665" type="#_x0000_t75" style="position:absolute;left:20592;top:10117;width:1184;height:1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">
                  <v:imagedata r:id="rId979" o:title=""/>
                </v:shape>
                <v:shape id="Ink 362" o:spid="_x0000_s1666" type="#_x0000_t75" style="position:absolute;left:21831;top:10833;width:971;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">
                  <v:imagedata r:id="rId980" o:title=""/>
                </v:shape>
                <v:shape id="Ink 363" o:spid="_x0000_s1667" type="#_x0000_t75" style="position:absolute;left:22752;top:10859;width:677;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">
                  <v:imagedata r:id="rId981" o:title=""/>
                </v:shape>
                <v:shape id="Ink 364" o:spid="_x0000_s1668" type="#_x0000_t75" style="position:absolute;left:23807;top:10625;width:288;height: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">
                  <v:imagedata r:id="rId982" o:title=""/>
                </v:shape>
                <v:shape id="Ink 365" o:spid="_x0000_s1669" type="#_x0000_t75" style="position:absolute;left:40079;top:2481;width:259;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">
                  <v:imagedata r:id="rId983" o:title=""/>
                </v:shape>
                <v:shape id="Ink 366" o:spid="_x0000_s1670" type="#_x0000_t75" style="position:absolute;left:40161;top:2362;width:828;height: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">
                  <v:imagedata r:id="rId984" o:title=""/>
                </v:shape>
                <v:shape id="Ink 367" o:spid="_x0000_s1671" type="#_x0000_t75" style="position:absolute;left:41054;top:2211;width:702;height:1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">
                  <v:imagedata r:id="rId985" o:title=""/>
                </v:shape>
                <v:shape id="Ink 368" o:spid="_x0000_s1672" type="#_x0000_t75" style="position:absolute;left:41761;top:3209;width:520;height: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">
                  <v:imagedata r:id="rId986" o:title=""/>
                </v:shape>
                <v:shape id="Ink 369" o:spid="_x0000_s1673" type="#_x0000_t75" style="position:absolute;left:42321;top:3314;width:753;height: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">
                  <v:imagedata r:id="rId987" o:title=""/>
                </v:shape>
                <v:shape id="Ink 370" o:spid="_x0000_s1674" type="#_x0000_t75" style="position:absolute;left:43085;top:3328;width:773;height: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">
                  <v:imagedata r:id="rId988" o:title=""/>
                </v:shape>
                <v:shape id="Ink 371" o:spid="_x0000_s1675" type="#_x0000_t75" style="position:absolute;left:39535;top:5095;width:792;height:1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">
                  <v:imagedata r:id="rId989" o:title=""/>
                </v:shape>
                <v:shape id="Ink 372" o:spid="_x0000_s1676" type="#_x0000_t75" style="position:absolute;left:39841;top:4915;width:774;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">
                  <v:imagedata r:id="rId990" o:title=""/>
                </v:shape>
                <v:shape id="Ink 373" o:spid="_x0000_s1677" type="#_x0000_t75" style="position:absolute;left:40547;top:5696;width:1086;height: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">
                  <v:imagedata r:id="rId991" o:title=""/>
                </v:shape>
                <v:shape id="Ink 374" o:spid="_x0000_s1678" type="#_x0000_t75" style="position:absolute;left:41584;top:5783;width:1371;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">
                  <v:imagedata r:id="rId992" o:title=""/>
                </v:shape>
                <v:shape id="Ink 375" o:spid="_x0000_s1679" type="#_x0000_t75" style="position:absolute;left:42768;top:4958;width:615;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">
                  <v:imagedata r:id="rId993" o:title=""/>
                </v:shape>
                <v:shape id="Ink 376" o:spid="_x0000_s1680" type="#_x0000_t75" style="position:absolute;left:43635;top:5275;width:252;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">
                  <v:imagedata r:id="rId994" o:title=""/>
                </v:shape>
                <v:shape id="Ink 377" o:spid="_x0000_s1681" type="#_x0000_t75" style="position:absolute;left:44417;top:2535;width:194;height: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">
                  <v:imagedata r:id="rId995" o:title=""/>
                </v:shape>
                <v:shape id="Ink 378" o:spid="_x0000_s1682" type="#_x0000_t75" style="position:absolute;left:44237;top:3285;width:29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">
                  <v:imagedata r:id="rId996" o:title=""/>
                </v:shape>
                <v:shape id="Ink 379" o:spid="_x0000_s1683" type="#_x0000_t75" style="position:absolute;left:39243;top:7986;width:670;height: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">
                  <v:imagedata r:id="rId997" o:title=""/>
                </v:shape>
                <v:shape id="Ink 380" o:spid="_x0000_s1684" type="#_x0000_t75" style="position:absolute;left:39243;top:7809;width:825;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">
                  <v:imagedata r:id="rId998" o:title=""/>
                </v:shape>
                <v:shape id="Ink 396" o:spid="_x0000_s1685" type="#_x0000_t75" style="position:absolute;left:39956;top:8421;width:2117;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">
                  <v:imagedata r:id="rId999" o:title=""/>
                </v:shape>
                <v:shape id="Ink 397" o:spid="_x0000_s1686" type="#_x0000_t75" style="position:absolute;left:41947;top:8263;width:1879;height:1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">
                  <v:imagedata r:id="rId1000" o:title=""/>
                </v:shape>
                <v:shape id="Ink 398" o:spid="_x0000_s1687" type="#_x0000_t75" style="position:absolute;left:43838;top:8426;width:617;height: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">
                  <v:imagedata r:id="rId1001" o:title=""/>
                </v:shape>
                <v:shape id="Ink 399" o:spid="_x0000_s1688" type="#_x0000_t75" style="position:absolute;left:44334;top:8479;width:734;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">
                  <v:imagedata r:id="rId1002" o:title=""/>
                </v:shape>
                <v:shape id="Ink 400" o:spid="_x0000_s1689" type="#_x0000_t75" style="position:absolute;left:39978;top:10430;width:612;height: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">
                  <v:imagedata r:id="rId1003" o:title=""/>
                </v:shape>
                <v:shape id="Ink 401" o:spid="_x0000_s1690" type="#_x0000_t75" style="position:absolute;left:40648;top:10603;width:643;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">
                  <v:imagedata r:id="rId1004" o:title=""/>
                </v:shape>
                <v:shape id="Ink 402" o:spid="_x0000_s1691" type="#_x0000_t75" style="position:absolute;left:41112;top:9764;width:1217;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">
                  <v:imagedata r:id="rId1005" o:title=""/>
                </v:shape>
                <v:shape id="Ink 403" o:spid="_x0000_s1692" type="#_x0000_t75" style="position:absolute;left:41828;top:10773;width:925;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">
                  <v:imagedata r:id="rId1006" o:title=""/>
                </v:shape>
                <v:shape id="Ink 404" o:spid="_x0000_s1693" type="#_x0000_t75" style="position:absolute;left:42638;top:10560;width:1185;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">
                  <v:imagedata r:id="rId1007" o:title=""/>
                </v:shape>
                <v:shape id="Ink 405" o:spid="_x0000_s1694" type="#_x0000_t75" style="position:absolute;left:43715;top:9703;width:705;height:1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">
                  <v:imagedata r:id="rId1008" o:title=""/>
                </v:shape>
                <v:shape id="Ink 406" o:spid="_x0000_s1695" type="#_x0000_t75" style="position:absolute;left:45572;top:9314;width:216;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">
                  <v:imagedata r:id="rId1009" o:title=""/>
                </v:shape>
                <v:shape id="Ink 407" o:spid="_x0000_s1696" type="#_x0000_t75" style="position:absolute;left:45558;top:10085;width:194;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">
                  <v:imagedata r:id="rId1010" o:title=""/>
                </v:shape>
                <v:shape id="Ink 408" o:spid="_x0000_s1697" type="#_x0000_t75" style="position:absolute;left:38721;top:12241;width:393;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">
                  <v:imagedata r:id="rId1011" o:title=""/>
                </v:shape>
                <v:shape id="Ink 409" o:spid="_x0000_s1698" type="#_x0000_t75" style="position:absolute;left:38664;top:12144;width:759;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">
                  <v:imagedata r:id="rId1012" o:title=""/>
                </v:shape>
                <v:shape id="Ink 410" o:spid="_x0000_s1699" type="#_x0000_t75" style="position:absolute;left:39269;top:12842;width:867;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">
                  <v:imagedata r:id="rId1013" o:title=""/>
                </v:shape>
                <v:shape id="Ink 411" o:spid="_x0000_s1700" type="#_x0000_t75" style="position:absolute;left:39971;top:12734;width:252;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">
                  <v:imagedata r:id="rId1014" o:title=""/>
                </v:shape>
                <v:shape id="Ink 412" o:spid="_x0000_s1701" type="#_x0000_t75" style="position:absolute;left:40194;top:12889;width:1177;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">
                  <v:imagedata r:id="rId1015" o:title=""/>
                </v:shape>
                <v:shape id="Ink 431" o:spid="_x0000_s1702" type="#_x0000_t75" style="position:absolute;left:41271;top:12860;width:1104;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">
                  <v:imagedata r:id="rId1016" o:title=""/>
                </v:shape>
                <v:shape id="Ink 432" o:spid="_x0000_s1703" type="#_x0000_t75" style="position:absolute;left:42228;top:12853;width:860;height:1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">
                  <v:imagedata r:id="rId1017" o:title=""/>
                </v:shape>
                <v:shape id="Ink 445" o:spid="_x0000_s1704" type="#_x0000_t75" style="position:absolute;left:38865;top:14048;width:274;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">
                  <v:imagedata r:id="rId1018" o:title=""/>
                </v:shape>
                <v:shape id="Ink 446" o:spid="_x0000_s1705" type="#_x0000_t75" style="position:absolute;left:39261;top:14729;width:1318;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">
                  <v:imagedata r:id="rId1019" o:title=""/>
                </v:shape>
                <v:shape id="Ink 447" o:spid="_x0000_s1706" type="#_x0000_t75" style="position:absolute;left:40450;top:14757;width:722;height:1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">
                  <v:imagedata r:id="rId1020" o:title=""/>
                </v:shape>
                <v:shape id="Ink 448" o:spid="_x0000_s1707" type="#_x0000_t75" style="position:absolute;left:41195;top:14747;width:964;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">
                  <v:imagedata r:id="rId1021" o:title=""/>
                </v:shape>
                <v:shape id="Ink 449" o:spid="_x0000_s1708" type="#_x0000_t75" style="position:absolute;left:42095;top:14754;width:896;height: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">
                  <v:imagedata r:id="rId1022" o:title=""/>
                </v:shape>
                <v:shape id="Ink 450" o:spid="_x0000_s1709" type="#_x0000_t75" style="position:absolute;left:43045;top:14700;width:1444;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">
                  <v:imagedata r:id="rId1023" o:title=""/>
                </v:shape>
                <v:shape id="Ink 451" o:spid="_x0000_s1710" type="#_x0000_t75" style="position:absolute;left:44913;top:13591;width:242;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">
                  <v:imagedata r:id="rId1024" o:title=""/>
                </v:shape>
                <v:shape id="Ink 452" o:spid="_x0000_s1711" type="#_x0000_t75" style="position:absolute;left:13190;top:17630;width:929;height: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">
                  <v:imagedata r:id="rId1025" o:title=""/>
                </v:shape>
                <v:shape id="Ink 453" o:spid="_x0000_s1712" type="#_x0000_t75" style="position:absolute;left:14173;top:18307;width:1390;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">
                  <v:imagedata r:id="rId1026" o:title=""/>
                </v:shape>
                <v:shape id="Ink 454" o:spid="_x0000_s1713" type="#_x0000_t75" style="position:absolute;left:15829;top:18282;width:504;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">
                  <v:imagedata r:id="rId1027" o:title=""/>
                </v:shape>
                <v:shape id="Ink 455" o:spid="_x0000_s1714" type="#_x0000_t75" style="position:absolute;left:16567;top:18210;width:1307;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">
                  <v:imagedata r:id="rId1028" o:title=""/>
                </v:shape>
                <v:shape id="Ink 456" o:spid="_x0000_s1715" type="#_x0000_t75" style="position:absolute;left:17816;top:17209;width:789;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">
                  <v:imagedata r:id="rId1029" o:title=""/>
                </v:shape>
                <v:shape id="Ink 457" o:spid="_x0000_s1716" type="#_x0000_t75" style="position:absolute;left:19821;top:17576;width:278;height:1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">
                  <v:imagedata r:id="rId1030" o:title=""/>
                </v:shape>
                <v:shape id="Ink 458" o:spid="_x0000_s1717" type="#_x0000_t75" style="position:absolute;left:19850;top:17375;width:897;height: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">
                  <v:imagedata r:id="rId1031" o:title=""/>
                </v:shape>
                <v:shape id="Ink 459" o:spid="_x0000_s1718" type="#_x0000_t75" style="position:absolute;left:20700;top:18149;width:838;height: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">
                  <v:imagedata r:id="rId1032" o:title=""/>
                </v:shape>
                <v:shape id="Ink 460" o:spid="_x0000_s1719" type="#_x0000_t75" style="position:absolute;left:21524;top:17090;width:825;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">
                  <v:imagedata r:id="rId1033" o:title=""/>
                </v:shape>
                <v:shape id="Ink 461" o:spid="_x0000_s1720" type="#_x0000_t75" style="position:absolute;left:22302;top:18080;width:749;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">
                  <v:imagedata r:id="rId1034" o:title=""/>
                </v:shape>
                <v:shape id="Ink 462" o:spid="_x0000_s1721" type="#_x0000_t75" style="position:absolute;left:23360;top:17828;width:202;height: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">
                  <v:imagedata r:id="rId1035" o:title=""/>
                </v:shape>
                <v:shape id="Ink 463" o:spid="_x0000_s1722" type="#_x0000_t75" style="position:absolute;left:23335;top:18444;width:248;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">
                  <v:imagedata r:id="rId1036" o:title=""/>
                </v:shape>
                <v:shape id="Ink 464" o:spid="_x0000_s1723" type="#_x0000_t75" style="position:absolute;left:24321;top:17889;width:367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">
                  <v:imagedata r:id="rId1037" o:title=""/>
                </v:shape>
                <v:shape id="Ink 465" o:spid="_x0000_s1724" type="#_x0000_t75" style="position:absolute;left:31143;top:17605;width:922;height:1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">
                  <v:imagedata r:id="rId1038" o:title=""/>
                </v:shape>
                <v:shape id="Ink 466" o:spid="_x0000_s1725" type="#_x0000_t75" style="position:absolute;left:31990;top:18368;width:769;height: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">
                  <v:imagedata r:id="rId1039" o:title=""/>
                </v:shape>
                <v:shape id="Ink 467" o:spid="_x0000_s1726" type="#_x0000_t75" style="position:absolute;left:32835;top:18422;width:1002;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">
                  <v:imagedata r:id="rId1040" o:title=""/>
                </v:shape>
                <v:shape id="Ink 468" o:spid="_x0000_s1727" type="#_x0000_t75" style="position:absolute;left:33771;top:18401;width:908;height: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">
                  <v:imagedata r:id="rId1041" o:title=""/>
                </v:shape>
                <v:shape id="Ink 469" o:spid="_x0000_s1728" type="#_x0000_t75" style="position:absolute;left:34653;top:17281;width:335;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">
                  <v:imagedata r:id="rId1042" o:title=""/>
                </v:shape>
                <v:shape id="Ink 470" o:spid="_x0000_s1729" type="#_x0000_t75" style="position:absolute;left:35190;top:17259;width:1177;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">
                  <v:imagedata r:id="rId1043" o:title=""/>
                </v:shape>
                <v:shape id="Ink 471" o:spid="_x0000_s1730" type="#_x0000_t75" style="position:absolute;left:35924;top:18365;width:1228;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">
                  <v:imagedata r:id="rId1044" o:title=""/>
                </v:shape>
                <v:shape id="Ink 472" o:spid="_x0000_s1731" type="#_x0000_t75" style="position:absolute;left:38181;top:18311;width:735;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">
                  <v:imagedata r:id="rId1045" o:title=""/>
                </v:shape>
                <v:shape id="Ink 473" o:spid="_x0000_s1732" type="#_x0000_t75" style="position:absolute;left:39020;top:18494;width:713;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">
                  <v:imagedata r:id="rId1046" o:title=""/>
                </v:shape>
                <v:shape id="Ink 474" o:spid="_x0000_s1733" type="#_x0000_t75" style="position:absolute;left:39927;top:18415;width:1199;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">
                  <v:imagedata r:id="rId1047" o:title=""/>
                </v:shape>
                <v:shape id="Ink 475" o:spid="_x0000_s1734" type="#_x0000_t75" style="position:absolute;left:41169;top:17547;width:270;height:1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">
                  <v:imagedata r:id="rId1048" o:title=""/>
                </v:shape>
                <v:shape id="Ink 476" o:spid="_x0000_s1735" type="#_x0000_t75" style="position:absolute;left:41670;top:18476;width:1213;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">
                  <v:imagedata r:id="rId1049" o:title=""/>
                </v:shape>
                <v:shape id="Ink 477" o:spid="_x0000_s1736" type="#_x0000_t75" style="position:absolute;left:42948;top:18541;width:1141;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">
                  <v:imagedata r:id="rId1050" o:title=""/>
                </v:shape>
                <v:shape id="Ink 506" o:spid="_x0000_s1737" type="#_x0000_t75" style="position:absolute;left:43916;top:17533;width:1001;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">
                  <v:imagedata r:id="rId1051" o:title=""/>
                </v:shape>
                <v:shape id="Ink 525" o:spid="_x0000_s1738" type="#_x0000_t75" style="position:absolute;left:30693;top:17191;width:14915;height:2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">
                  <v:imagedata r:id="rId1052" o:title=""/>
                </v:shape>
                <v:shape id="Ink 526" o:spid="_x0000_s1739" type="#_x0000_t75" style="position:absolute;left:30693;top:17108;width:14818;height: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">
                  <v:imagedata r:id="rId1053" o:title=""/>
                </v:shape>
                <v:shape id="Ink 527" o:spid="_x0000_s1740" type="#_x0000_t75" style="position:absolute;left:26283;top:1329;width:8838;height: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">
                  <v:imagedata r:id="rId1054" o:title=""/>
                </v:shape>
                <v:shape id="Ink 540" o:spid="_x0000_s1741" type="#_x0000_t75" style="position:absolute;left:26478;top:1662;width:8715;height: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">
                  <v:imagedata r:id="rId1055" o:title=""/>
                </v:shape>
                <v:shape id="Ink 543" o:spid="_x0000_s1742" type="#_x0000_t75" style="position:absolute;left:26057;top:4969;width:8481;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">
                  <v:imagedata r:id="rId1056" o:title=""/>
                </v:shape>
                <v:shape id="Ink 544" o:spid="_x0000_s1743" type="#_x0000_t75" style="position:absolute;left:26067;top:4921;width:7744;height: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">
                  <v:imagedata r:id="rId1057" o:title=""/>
                </v:shape>
                <v:shape id="Ink 545" o:spid="_x0000_s1744" type="#_x0000_t75" style="position:absolute;left:32301;top:5189;width:305;height: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">
                  <v:imagedata r:id="rId1058" o:title=""/>
                </v:shape>
                <v:shape id="Ink 546" o:spid="_x0000_s1745" type="#_x0000_t75" style="position:absolute;left:32702;top:5423;width:1113;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">
                  <v:imagedata r:id="rId1059" o:title=""/>
                </v:shape>
                <v:shape id="Ink 547" o:spid="_x0000_s1746" type="#_x0000_t75" style="position:absolute;left:25959;top:7345;width:7956;height:1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">
                  <v:imagedata r:id="rId1060" o:title=""/>
                </v:shape>
                <v:shape id="Ink 548" o:spid="_x0000_s1747" type="#_x0000_t75" style="position:absolute;left:25963;top:7219;width:7499;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">
                  <v:imagedata r:id="rId1061" o:title=""/>
                </v:shape>
                <v:shape id="Ink 549" o:spid="_x0000_s1748" type="#_x0000_t75" style="position:absolute;left:28199;top:7802;width:874;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">
                  <v:imagedata r:id="rId1062" o:title=""/>
                </v:shape>
                <v:shape id="Ink 550" o:spid="_x0000_s1749" type="#_x0000_t75" style="position:absolute;left:30067;top:7777;width:889;height:1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">
                  <v:imagedata r:id="rId1063" o:title=""/>
                </v:shape>
                <v:shape id="Ink 551" o:spid="_x0000_s1750" type="#_x0000_t75" style="position:absolute;left:25247;top:10578;width:8978;height: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">
                  <v:imagedata r:id="rId1064" o:title=""/>
                </v:shape>
                <v:shape id="Ink 552" o:spid="_x0000_s1751" type="#_x0000_t75" style="position:absolute;left:25736;top:10286;width:8514;height: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">
                  <v:imagedata r:id="rId1065" o:title=""/>
                </v:shape>
                <v:shape id="Ink 553" o:spid="_x0000_s1752" type="#_x0000_t75" style="position:absolute;left:45392;top:1506;width:10181;height:2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">
                  <v:imagedata r:id="rId1066" o:title=""/>
                </v:shape>
                <v:shape id="Ink 554" o:spid="_x0000_s1753" type="#_x0000_t75" style="position:absolute;left:45072;top:1509;width:10296;height: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">
                  <v:imagedata r:id="rId1067" o:title=""/>
                </v:shape>
                <v:shape id="Ink 555" o:spid="_x0000_s1754" type="#_x0000_t75" style="position:absolute;left:45464;top:4890;width:10890;height:1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">
                  <v:imagedata r:id="rId1068" o:title=""/>
                </v:shape>
                <v:shape id="Ink 556" o:spid="_x0000_s1755" type="#_x0000_t75" style="position:absolute;left:45579;top:4861;width:105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">
                  <v:imagedata r:id="rId1069" o:title=""/>
                </v:shape>
                <v:shape id="Ink 558" o:spid="_x0000_s1756" type="#_x0000_t75" style="position:absolute;left:46494;top:8792;width:9741;height:2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">
                  <v:imagedata r:id="rId1070" o:title=""/>
                </v:shape>
                <v:shape id="Ink 559" o:spid="_x0000_s1757" type="#_x0000_t75" style="position:absolute;left:46591;top:8918;width:9583;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">
                  <v:imagedata r:id="rId1071" o:title=""/>
                </v:shape>
                <v:shape id="Ink 560" o:spid="_x0000_s1758" type="#_x0000_t75" style="position:absolute;left:46130;top:12842;width:10005;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">
                  <v:imagedata r:id="rId1072" o:title=""/>
                </v:shape>
                <v:shape id="Ink 561" o:spid="_x0000_s1759" type="#_x0000_t75" style="position:absolute;left:46285;top:12816;width:9572;height: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">
                  <v:imagedata r:id="rId1073" o:title=""/>
                </v:shape>
                <v:shape id="Ink 562" o:spid="_x0000_s1760" type="#_x0000_t75" style="position:absolute;left:54122;top:12965;width:241;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">
                  <v:imagedata r:id="rId1074" o:title=""/>
                </v:shape>
                <v:shape id="Ink 563" o:spid="_x0000_s1761" type="#_x0000_t75" style="position:absolute;left:54572;top:13519;width:933;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">
                  <v:imagedata r:id="rId1075" o:title=""/>
                </v:shape>
                <v:rect id="Rectangle 820" o:spid="_x0000_s1762" style="position:absolute;left:59601;width:28765;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" fillcolor="white [3201]" strokecolor="#e84c22 [3204]" strokeweight="1.5pt">
                  <v:textbox>
                    <w:txbxContent>
                      <w:p w14:paraId="0B406E2B" w14:textId="7E62115C" w:rsidR="007C4BDF" w:rsidRPr="00F47D9F" w:rsidRDefault="007C4BDF" w:rsidP="00EF1F51">
                        <w:pPr>
                          <w:jc w:val="center"/>
                          <w:rPr>
                            <w:szCs w:val="22"/>
                          </w:rPr>
                        </w:pPr>
                        <w:r>
                          <w:rPr>
                            <w:szCs w:val="22"/>
                          </w:rPr>
                          <w:t>These dropdowns exist for fields which have a limited set of options. e.g.</w:t>
                        </w:r>
                        <w:r w:rsidR="002E0433">
                          <w:rPr>
                            <w:szCs w:val="22"/>
                          </w:rPr>
                          <w:t>,</w:t>
                        </w:r>
                        <w:r>
                          <w:rPr>
                            <w:szCs w:val="22"/>
                          </w:rPr>
                          <w:t xml:space="preserve"> Gender: Male/Female/Other/Prefer not to say</w:t>
                        </w:r>
                      </w:p>
                      <w:p w14:paraId="74D2FEE7" w14:textId="41CF1361" w:rsidR="007C4BDF" w:rsidRPr="00F47D9F" w:rsidRDefault="007C4BDF" w:rsidP="00F47D9F">
                        <w:pPr>
                          <w:jc w:val="center"/>
                          <w:rPr>
                            <w:szCs w:val="22"/>
                          </w:rPr>
                        </w:pPr>
                      </w:p>
                    </w:txbxContent>
                  </v:textbox>
                </v:rect>
                <v:shape id="Straight Arrow Connector 821" o:spid="_x0000_s1763" type="#_x0000_t32" style="position:absolute;left:34397;top:8178;width:25204;height:3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" strokecolor="#e84c22 [3204]" strokeweight="1.5pt">
                  <v:stroke endarrow="block" joinstyle="miter"/>
                </v:shape>
                <v:rect id="Rectangle 822" o:spid="_x0000_s1764" style="position:absolute;left:59601;top:15636;width:28765;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" fillcolor="white [3201]" strokecolor="#e84c22 [3204]" strokeweight="1.5pt">
                  <v:textbox>
                    <w:txbxContent>
                      <w:p w14:paraId="7B300DB4" w14:textId="468A5B1F" w:rsidR="007C4BDF" w:rsidRPr="00F47D9F" w:rsidRDefault="007C4BDF" w:rsidP="00F47D9F">
                        <w:pPr>
                          <w:jc w:val="center"/>
                          <w:rPr>
                            <w:szCs w:val="22"/>
                          </w:rPr>
                        </w:pPr>
                        <w:r w:rsidRPr="00F47D9F">
                          <w:rPr>
                            <w:szCs w:val="22"/>
                          </w:rPr>
                          <w:t>Submits</w:t>
                        </w:r>
                        <w:r>
                          <w:rPr>
                            <w:szCs w:val="22"/>
                          </w:rPr>
                          <w:t xml:space="preserve"> </w:t>
                        </w:r>
                        <w:r w:rsidRPr="00213F3C">
                          <w:rPr>
                            <w:szCs w:val="22"/>
                          </w:rPr>
                          <w:t>completed</w:t>
                        </w:r>
                        <w:r>
                          <w:rPr>
                            <w:szCs w:val="22"/>
                          </w:rPr>
                          <w:t xml:space="preserve"> form to teacher (after </w:t>
                        </w:r>
                        <w:r w:rsidR="002E0433">
                          <w:rPr>
                            <w:szCs w:val="22"/>
                          </w:rPr>
                          <w:t>validation and verification</w:t>
                        </w:r>
                        <w:r>
                          <w:rPr>
                            <w:szCs w:val="22"/>
                          </w:rPr>
                          <w:t>) for final approval before the student can begin using the system fully.</w:t>
                        </w:r>
                      </w:p>
                    </w:txbxContent>
                  </v:textbox>
                </v:rect>
                <v:shape id="Straight Arrow Connector 823" o:spid="_x0000_s1765" type="#_x0000_t32" style="position:absolute;left:44982;top:18169;width:14619;height:13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" strokecolor="#e84c22 [3204]" strokeweight="1.5pt">
                  <v:stroke endarrow="block" joinstyle="miter"/>
                </v:shape>
                <v:rect id="Rectangle 1175" o:spid="_x0000_s1766" style="position:absolute;left:59601;top:8511;width:28765;height:6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" fillcolor="white [3201]" strokecolor="#e84c22 [3204]" strokeweight="1.5pt">
                  <v:textbox>
                    <w:txbxContent>
                      <w:p w14:paraId="18F1BC9E" w14:textId="6FD4C8C4" w:rsidR="007C4BDF" w:rsidRPr="00F47D9F" w:rsidRDefault="007C4BDF" w:rsidP="00F47D9F">
                        <w:pPr>
                          <w:jc w:val="center"/>
                          <w:rPr>
                            <w:szCs w:val="22"/>
                          </w:rPr>
                        </w:pPr>
                        <w:r>
                          <w:rPr>
                            <w:szCs w:val="22"/>
                          </w:rPr>
                          <w:t>This date entry field will be validated to ensure that an appropriate (exists and in the past) date is entered.</w:t>
                        </w:r>
                      </w:p>
                    </w:txbxContent>
                  </v:textbox>
                </v:rect>
                <v:shape id="Straight Arrow Connector 1176" o:spid="_x0000_s1767" type="#_x0000_t32" style="position:absolute;left:55487;top:3238;width:4114;height:100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" strokecolor="#e84c22 [3204]" strokeweight="1.5pt">
                  <v:stroke endarrow="block" joinstyle="miter"/>
                </v:shape>
                <v:shape id="Straight Arrow Connector 1177" o:spid="_x0000_s1768" type="#_x0000_t32" style="position:absolute;left:34592;top:3238;width:25009;height:25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" strokecolor="#e84c22 [3204]" strokeweight="1.5pt">
                  <v:stroke endarrow="block" joinstyle="miter"/>
                </v:shape>
                <v:shape id="Ink 1488" o:spid="_x0000_s1769" type="#_x0000_t75" style="position:absolute;left:2975;top:1835;width:939;height: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">
                  <v:imagedata r:id="rId1076" o:title=""/>
                </v:shape>
                <v:shape id="Ink 1489" o:spid="_x0000_s1770" type="#_x0000_t75" style="position:absolute;left:3933;top:2519;width:596;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">
                  <v:imagedata r:id="rId1077" o:title=""/>
                </v:shape>
                <v:shape id="Ink 1490" o:spid="_x0000_s1771" type="#_x0000_t75" style="position:absolute;left:4397;top:2775;width:1641;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">
                  <v:imagedata r:id="rId1078" o:title=""/>
                </v:shape>
                <v:shape id="Ink 1491" o:spid="_x0000_s1772" type="#_x0000_t75" style="position:absolute;left:6942;top:2076;width:1335;height: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">
                  <v:imagedata r:id="rId1079" o:title=""/>
                </v:shape>
                <v:shape id="Ink 1492" o:spid="_x0000_s1773" type="#_x0000_t75" style="position:absolute;left:8087;top:2598;width:788;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">
                  <v:imagedata r:id="rId1080" o:title=""/>
                </v:shape>
                <v:shape id="Ink 1493" o:spid="_x0000_s1774" type="#_x0000_t75" style="position:absolute;left:2820;top:3840;width:6214;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">
                  <v:imagedata r:id="rId1081" o:title=""/>
                </v:shape>
                <w10:anchorlock/>
              </v:group>
            </w:pict>
          </mc:Fallback>
        </mc:AlternateContent>
      </w:r>
    </w:p>
    <w:p w14:paraId="0570592C" w14:textId="32D2CADF" w:rsidR="00C363D9" w:rsidRDefault="00C363D9" w:rsidP="00C363D9">
      <w:pPr>
        <w:pStyle w:val="Heading4"/>
      </w:pPr>
      <w:r>
        <w:t>Per Section Info</w:t>
      </w:r>
    </w:p>
    <w:p w14:paraId="5BBD916B" w14:textId="44F81BCB" w:rsidR="0046418B" w:rsidRDefault="0046418B" w:rsidP="0046418B">
      <w:r w:rsidRPr="0046418B">
        <w:t>Linked from each section’s ‘</w:t>
      </w:r>
      <w:r w:rsidRPr="0046418B">
        <w:rPr>
          <w:i/>
          <w:iCs/>
        </w:rPr>
        <w:t>Edit</w:t>
      </w:r>
      <w:r w:rsidRPr="0046418B">
        <w:t xml:space="preserve">’ button in </w:t>
      </w:r>
      <w:r w:rsidRPr="0046418B">
        <w:rPr>
          <w:rStyle w:val="DocumentLinksChar"/>
        </w:rPr>
        <w:fldChar w:fldCharType="begin"/>
      </w:r>
      <w:r w:rsidRPr="0046418B">
        <w:rPr>
          <w:rStyle w:val="DocumentLinksChar"/>
        </w:rPr>
        <w:instrText xml:space="preserve"> REF _Ref57123723 \h </w:instrText>
      </w:r>
      <w:r>
        <w:rPr>
          <w:rStyle w:val="DocumentLinksChar"/>
        </w:rPr>
        <w:instrText xml:space="preserve"> \* MERGEFORMAT </w:instrText>
      </w:r>
      <w:r w:rsidRPr="0046418B">
        <w:rPr>
          <w:rStyle w:val="DocumentLinksChar"/>
        </w:rPr>
      </w:r>
      <w:r w:rsidRPr="0046418B">
        <w:rPr>
          <w:rStyle w:val="DocumentLinksChar"/>
        </w:rPr>
        <w:fldChar w:fldCharType="separate"/>
      </w:r>
      <w:r w:rsidR="00C77664" w:rsidRPr="00C77664">
        <w:rPr>
          <w:rStyle w:val="DocumentLinksChar"/>
        </w:rPr>
        <w:t>Award Overview</w:t>
      </w:r>
      <w:r w:rsidRPr="0046418B">
        <w:rPr>
          <w:rStyle w:val="DocumentLinksChar"/>
        </w:rPr>
        <w:fldChar w:fldCharType="end"/>
      </w:r>
      <w:r>
        <w:rPr>
          <w:rStyle w:val="DocumentLinksChar"/>
        </w:rPr>
        <w:t xml:space="preserve"> </w:t>
      </w:r>
      <w:r w:rsidRPr="0046418B">
        <w:t>window</w:t>
      </w:r>
    </w:p>
    <w:p w14:paraId="3F98BFF8" w14:textId="74AED024" w:rsidR="004E5E8D" w:rsidRPr="0046418B" w:rsidRDefault="004E5E8D" w:rsidP="0046418B">
      <w:r>
        <w:rPr>
          <w:noProof/>
        </w:rPr>
        <mc:AlternateContent>
          <mc:Choice Requires="wpc">
            <w:drawing>
              <wp:inline distT="0" distB="0" distL="0" distR="0" wp14:anchorId="084BF59B" wp14:editId="2210ED08">
                <wp:extent cx="8977202" cy="2314575"/>
                <wp:effectExtent l="0" t="0" r="14605" b="9525"/>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04" name="Rectangle 804"/>
                        <wps:cNvSpPr/>
                        <wps:spPr>
                          <a:xfrm>
                            <a:off x="179709" y="73998"/>
                            <a:ext cx="6004383" cy="2204074"/>
                          </a:xfrm>
                          <a:prstGeom prst="rect">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1082">
                        <w14:nvContentPartPr>
                          <w14:cNvPr id="579" name="Ink 579"/>
                          <w14:cNvContentPartPr/>
                        </w14:nvContentPartPr>
                        <w14:xfrm>
                          <a:off x="279712" y="218100"/>
                          <a:ext cx="81360" cy="159840"/>
                        </w14:xfrm>
                      </w14:contentPart>
                      <w14:contentPart bwMode="auto" r:id="rId1083">
                        <w14:nvContentPartPr>
                          <w14:cNvPr id="580" name="Ink 580"/>
                          <w14:cNvContentPartPr/>
                        </w14:nvContentPartPr>
                        <w14:xfrm>
                          <a:off x="359992" y="316380"/>
                          <a:ext cx="43560" cy="65520"/>
                        </w14:xfrm>
                      </w14:contentPart>
                      <w14:contentPart bwMode="auto" r:id="rId1084">
                        <w14:nvContentPartPr>
                          <w14:cNvPr id="581" name="Ink 581"/>
                          <w14:cNvContentPartPr/>
                        </w14:nvContentPartPr>
                        <w14:xfrm>
                          <a:off x="442072" y="192900"/>
                          <a:ext cx="6480" cy="171720"/>
                        </w14:xfrm>
                      </w14:contentPart>
                      <w14:contentPart bwMode="auto" r:id="rId1085">
                        <w14:nvContentPartPr>
                          <w14:cNvPr id="582" name="Ink 582"/>
                          <w14:cNvContentPartPr/>
                        </w14:nvContentPartPr>
                        <w14:xfrm>
                          <a:off x="473752" y="319620"/>
                          <a:ext cx="134280" cy="60480"/>
                        </w14:xfrm>
                      </w14:contentPart>
                      <w14:contentPart bwMode="auto" r:id="rId1086">
                        <w14:nvContentPartPr>
                          <w14:cNvPr id="583" name="Ink 583"/>
                          <w14:cNvContentPartPr/>
                        </w14:nvContentPartPr>
                        <w14:xfrm>
                          <a:off x="626752" y="202260"/>
                          <a:ext cx="36360" cy="162360"/>
                        </w14:xfrm>
                      </w14:contentPart>
                      <w14:contentPart bwMode="auto" r:id="rId1087">
                        <w14:nvContentPartPr>
                          <w14:cNvPr id="584" name="Ink 584"/>
                          <w14:cNvContentPartPr/>
                        </w14:nvContentPartPr>
                        <w14:xfrm>
                          <a:off x="673552" y="307020"/>
                          <a:ext cx="52920" cy="72000"/>
                        </w14:xfrm>
                      </w14:contentPart>
                      <w14:contentPart bwMode="auto" r:id="rId1088">
                        <w14:nvContentPartPr>
                          <w14:cNvPr id="585" name="Ink 585"/>
                          <w14:cNvContentPartPr/>
                        </w14:nvContentPartPr>
                        <w14:xfrm>
                          <a:off x="734752" y="314940"/>
                          <a:ext cx="85320" cy="67680"/>
                        </w14:xfrm>
                      </w14:contentPart>
                      <w14:contentPart bwMode="auto" r:id="rId1089">
                        <w14:nvContentPartPr>
                          <w14:cNvPr id="586" name="Ink 586"/>
                          <w14:cNvContentPartPr/>
                        </w14:nvContentPartPr>
                        <w14:xfrm>
                          <a:off x="837712" y="300900"/>
                          <a:ext cx="10800" cy="81720"/>
                        </w14:xfrm>
                      </w14:contentPart>
                      <w14:contentPart bwMode="auto" r:id="rId1090">
                        <w14:nvContentPartPr>
                          <w14:cNvPr id="587" name="Ink 587"/>
                          <w14:cNvContentPartPr/>
                        </w14:nvContentPartPr>
                        <w14:xfrm>
                          <a:off x="860032" y="330780"/>
                          <a:ext cx="56160" cy="45360"/>
                        </w14:xfrm>
                      </w14:contentPart>
                      <w14:contentPart bwMode="auto" r:id="rId1091">
                        <w14:nvContentPartPr>
                          <w14:cNvPr id="588" name="Ink 588"/>
                          <w14:cNvContentPartPr/>
                        </w14:nvContentPartPr>
                        <w14:xfrm>
                          <a:off x="901432" y="314580"/>
                          <a:ext cx="87480" cy="192240"/>
                        </w14:xfrm>
                      </w14:contentPart>
                      <w14:contentPart bwMode="auto" r:id="rId1092">
                        <w14:nvContentPartPr>
                          <w14:cNvPr id="589" name="Ink 589"/>
                          <w14:cNvContentPartPr/>
                        </w14:nvContentPartPr>
                        <w14:xfrm>
                          <a:off x="307432" y="502500"/>
                          <a:ext cx="9720" cy="125280"/>
                        </w14:xfrm>
                      </w14:contentPart>
                      <w14:contentPart bwMode="auto" r:id="rId1093">
                        <w14:nvContentPartPr>
                          <w14:cNvPr id="590" name="Ink 590"/>
                          <w14:cNvContentPartPr/>
                        </w14:nvContentPartPr>
                        <w14:xfrm>
                          <a:off x="308152" y="476220"/>
                          <a:ext cx="55440" cy="138600"/>
                        </w14:xfrm>
                      </w14:contentPart>
                      <w14:contentPart bwMode="auto" r:id="rId1094">
                        <w14:nvContentPartPr>
                          <w14:cNvPr id="591" name="Ink 591"/>
                          <w14:cNvContentPartPr/>
                        </w14:nvContentPartPr>
                        <w14:xfrm>
                          <a:off x="366472" y="552900"/>
                          <a:ext cx="59760" cy="63720"/>
                        </w14:xfrm>
                      </w14:contentPart>
                      <w14:contentPart bwMode="auto" r:id="rId1095">
                        <w14:nvContentPartPr>
                          <w14:cNvPr id="592" name="Ink 592"/>
                          <w14:cNvContentPartPr/>
                        </w14:nvContentPartPr>
                        <w14:xfrm>
                          <a:off x="441712" y="463980"/>
                          <a:ext cx="76320" cy="156240"/>
                        </w14:xfrm>
                      </w14:contentPart>
                      <w14:contentPart bwMode="auto" r:id="rId1096">
                        <w14:nvContentPartPr>
                          <w14:cNvPr id="593" name="Ink 593"/>
                          <w14:cNvContentPartPr/>
                        </w14:nvContentPartPr>
                        <w14:xfrm>
                          <a:off x="497872" y="569100"/>
                          <a:ext cx="70200" cy="69840"/>
                        </w14:xfrm>
                      </w14:contentPart>
                      <w14:contentPart bwMode="auto" r:id="rId1097">
                        <w14:nvContentPartPr>
                          <w14:cNvPr id="594" name="Ink 594"/>
                          <w14:cNvContentPartPr/>
                        </w14:nvContentPartPr>
                        <w14:xfrm>
                          <a:off x="592552" y="569100"/>
                          <a:ext cx="15480" cy="69120"/>
                        </w14:xfrm>
                      </w14:contentPart>
                      <w14:contentPart bwMode="auto" r:id="rId1098">
                        <w14:nvContentPartPr>
                          <w14:cNvPr id="595" name="Ink 595"/>
                          <w14:cNvContentPartPr/>
                        </w14:nvContentPartPr>
                        <w14:xfrm>
                          <a:off x="636112" y="490260"/>
                          <a:ext cx="15120" cy="141120"/>
                        </w14:xfrm>
                      </w14:contentPart>
                      <w14:contentPart bwMode="auto" r:id="rId1099">
                        <w14:nvContentPartPr>
                          <w14:cNvPr id="596" name="Ink 596"/>
                          <w14:cNvContentPartPr/>
                        </w14:nvContentPartPr>
                        <w14:xfrm>
                          <a:off x="658072" y="567660"/>
                          <a:ext cx="63000" cy="73800"/>
                        </w14:xfrm>
                      </w14:contentPart>
                      <w14:contentPart bwMode="auto" r:id="rId1100">
                        <w14:nvContentPartPr>
                          <w14:cNvPr id="597" name="Ink 597"/>
                          <w14:cNvContentPartPr/>
                        </w14:nvContentPartPr>
                        <w14:xfrm>
                          <a:off x="1465192" y="291180"/>
                          <a:ext cx="16920" cy="127440"/>
                        </w14:xfrm>
                      </w14:contentPart>
                      <w14:contentPart bwMode="auto" r:id="rId1101">
                        <w14:nvContentPartPr>
                          <w14:cNvPr id="598" name="Ink 598"/>
                          <w14:cNvContentPartPr/>
                        </w14:nvContentPartPr>
                        <w14:xfrm>
                          <a:off x="1425952" y="281460"/>
                          <a:ext cx="123840" cy="20520"/>
                        </w14:xfrm>
                      </w14:contentPart>
                      <w14:contentPart bwMode="auto" r:id="rId1102">
                        <w14:nvContentPartPr>
                          <w14:cNvPr id="599" name="Ink 599"/>
                          <w14:cNvContentPartPr/>
                        </w14:nvContentPartPr>
                        <w14:xfrm>
                          <a:off x="1545112" y="375780"/>
                          <a:ext cx="7560" cy="37080"/>
                        </w14:xfrm>
                      </w14:contentPart>
                      <w14:contentPart bwMode="auto" r:id="rId1103">
                        <w14:nvContentPartPr>
                          <w14:cNvPr id="600" name="Ink 600"/>
                          <w14:cNvContentPartPr/>
                        </w14:nvContentPartPr>
                        <w14:xfrm>
                          <a:off x="1548712" y="330420"/>
                          <a:ext cx="13320" cy="5760"/>
                        </w14:xfrm>
                      </w14:contentPart>
                      <w14:contentPart bwMode="auto" r:id="rId1104">
                        <w14:nvContentPartPr>
                          <w14:cNvPr id="601" name="Ink 601"/>
                          <w14:cNvContentPartPr/>
                        </w14:nvContentPartPr>
                        <w14:xfrm>
                          <a:off x="1574632" y="367500"/>
                          <a:ext cx="100440" cy="50040"/>
                        </w14:xfrm>
                      </w14:contentPart>
                      <w14:contentPart bwMode="auto" r:id="rId1105">
                        <w14:nvContentPartPr>
                          <w14:cNvPr id="602" name="Ink 602"/>
                          <w14:cNvContentPartPr/>
                        </w14:nvContentPartPr>
                        <w14:xfrm>
                          <a:off x="1694152" y="369300"/>
                          <a:ext cx="47160" cy="61560"/>
                        </w14:xfrm>
                      </w14:contentPart>
                      <w14:contentPart bwMode="auto" r:id="rId1106">
                        <w14:nvContentPartPr>
                          <w14:cNvPr id="603" name="Ink 603"/>
                          <w14:cNvContentPartPr/>
                        </w14:nvContentPartPr>
                        <w14:xfrm>
                          <a:off x="1760392" y="361740"/>
                          <a:ext cx="114480" cy="73800"/>
                        </w14:xfrm>
                      </w14:contentPart>
                      <w14:contentPart bwMode="auto" r:id="rId1107">
                        <w14:nvContentPartPr>
                          <w14:cNvPr id="604" name="Ink 604"/>
                          <w14:cNvContentPartPr/>
                        </w14:nvContentPartPr>
                        <w14:xfrm>
                          <a:off x="1886032" y="376140"/>
                          <a:ext cx="66240" cy="59760"/>
                        </w14:xfrm>
                      </w14:contentPart>
                      <w14:contentPart bwMode="auto" r:id="rId1108">
                        <w14:nvContentPartPr>
                          <w14:cNvPr id="605" name="Ink 605"/>
                          <w14:cNvContentPartPr/>
                        </w14:nvContentPartPr>
                        <w14:xfrm>
                          <a:off x="1983592" y="258780"/>
                          <a:ext cx="8280" cy="159480"/>
                        </w14:xfrm>
                      </w14:contentPart>
                      <w14:contentPart bwMode="auto" r:id="rId1109">
                        <w14:nvContentPartPr>
                          <w14:cNvPr id="606" name="Ink 606"/>
                          <w14:cNvContentPartPr/>
                        </w14:nvContentPartPr>
                        <w14:xfrm>
                          <a:off x="2031112" y="360300"/>
                          <a:ext cx="65880" cy="78120"/>
                        </w14:xfrm>
                      </w14:contentPart>
                      <w14:contentPart bwMode="auto" r:id="rId1110">
                        <w14:nvContentPartPr>
                          <w14:cNvPr id="607" name="Ink 607"/>
                          <w14:cNvContentPartPr/>
                        </w14:nvContentPartPr>
                        <w14:xfrm>
                          <a:off x="2134792" y="328260"/>
                          <a:ext cx="5400" cy="6480"/>
                        </w14:xfrm>
                      </w14:contentPart>
                      <w14:contentPart bwMode="auto" r:id="rId1111">
                        <w14:nvContentPartPr>
                          <w14:cNvPr id="608" name="Ink 608"/>
                          <w14:cNvContentPartPr/>
                        </w14:nvContentPartPr>
                        <w14:xfrm>
                          <a:off x="2136952" y="390540"/>
                          <a:ext cx="9000" cy="9720"/>
                        </w14:xfrm>
                      </w14:contentPart>
                      <w14:contentPart bwMode="auto" r:id="rId1112">
                        <w14:nvContentPartPr>
                          <w14:cNvPr id="609" name="Ink 609"/>
                          <w14:cNvContentPartPr/>
                        </w14:nvContentPartPr>
                        <w14:xfrm>
                          <a:off x="2315512" y="291180"/>
                          <a:ext cx="110880" cy="89280"/>
                        </w14:xfrm>
                      </w14:contentPart>
                      <w14:contentPart bwMode="auto" r:id="rId1113">
                        <w14:nvContentPartPr>
                          <w14:cNvPr id="610" name="Ink 610"/>
                          <w14:cNvContentPartPr/>
                        </w14:nvContentPartPr>
                        <w14:xfrm>
                          <a:off x="2518552" y="256620"/>
                          <a:ext cx="86040" cy="133920"/>
                        </w14:xfrm>
                      </w14:contentPart>
                      <w14:contentPart bwMode="auto" r:id="rId1114">
                        <w14:nvContentPartPr>
                          <w14:cNvPr id="613" name="Ink 613"/>
                          <w14:cNvContentPartPr/>
                        </w14:nvContentPartPr>
                        <w14:xfrm>
                          <a:off x="2793952" y="296580"/>
                          <a:ext cx="103680" cy="92160"/>
                        </w14:xfrm>
                      </w14:contentPart>
                      <w14:contentPart bwMode="auto" r:id="rId1115">
                        <w14:nvContentPartPr>
                          <w14:cNvPr id="614" name="Ink 614"/>
                          <w14:cNvContentPartPr/>
                        </w14:nvContentPartPr>
                        <w14:xfrm>
                          <a:off x="2932192" y="262740"/>
                          <a:ext cx="66960" cy="159120"/>
                        </w14:xfrm>
                      </w14:contentPart>
                      <w14:contentPart bwMode="auto" r:id="rId1116">
                        <w14:nvContentPartPr>
                          <w14:cNvPr id="615" name="Ink 615"/>
                          <w14:cNvContentPartPr/>
                        </w14:nvContentPartPr>
                        <w14:xfrm>
                          <a:off x="3219472" y="304860"/>
                          <a:ext cx="91080" cy="72360"/>
                        </w14:xfrm>
                      </w14:contentPart>
                      <w14:contentPart bwMode="auto" r:id="rId1117">
                        <w14:nvContentPartPr>
                          <w14:cNvPr id="618" name="Ink 618"/>
                          <w14:cNvContentPartPr/>
                        </w14:nvContentPartPr>
                        <w14:xfrm>
                          <a:off x="3385432" y="278580"/>
                          <a:ext cx="10080" cy="124200"/>
                        </w14:xfrm>
                      </w14:contentPart>
                      <w14:contentPart bwMode="auto" r:id="rId1118">
                        <w14:nvContentPartPr>
                          <w14:cNvPr id="619" name="Ink 619"/>
                          <w14:cNvContentPartPr/>
                        </w14:nvContentPartPr>
                        <w14:xfrm>
                          <a:off x="3439792" y="273540"/>
                          <a:ext cx="106560" cy="126720"/>
                        </w14:xfrm>
                      </w14:contentPart>
                      <w14:contentPart bwMode="auto" r:id="rId1119">
                        <w14:nvContentPartPr>
                          <w14:cNvPr id="622" name="Ink 622"/>
                          <w14:cNvContentPartPr/>
                        </w14:nvContentPartPr>
                        <w14:xfrm>
                          <a:off x="1428832" y="584940"/>
                          <a:ext cx="75600" cy="148680"/>
                        </w14:xfrm>
                      </w14:contentPart>
                      <w14:contentPart bwMode="auto" r:id="rId1120">
                        <w14:nvContentPartPr>
                          <w14:cNvPr id="623" name="Ink 623"/>
                          <w14:cNvContentPartPr/>
                        </w14:nvContentPartPr>
                        <w14:xfrm>
                          <a:off x="1481752" y="578820"/>
                          <a:ext cx="72000" cy="159480"/>
                        </w14:xfrm>
                      </w14:contentPart>
                      <w14:contentPart bwMode="auto" r:id="rId1121">
                        <w14:nvContentPartPr>
                          <w14:cNvPr id="627" name="Ink 627"/>
                          <w14:cNvContentPartPr/>
                        </w14:nvContentPartPr>
                        <w14:xfrm>
                          <a:off x="1544032" y="690780"/>
                          <a:ext cx="127080" cy="66600"/>
                        </w14:xfrm>
                      </w14:contentPart>
                      <w14:contentPart bwMode="auto" r:id="rId1122">
                        <w14:nvContentPartPr>
                          <w14:cNvPr id="628" name="Ink 628"/>
                          <w14:cNvContentPartPr/>
                        </w14:nvContentPartPr>
                        <w14:xfrm>
                          <a:off x="1704232" y="569820"/>
                          <a:ext cx="28080" cy="167760"/>
                        </w14:xfrm>
                      </w14:contentPart>
                      <w14:contentPart bwMode="auto" r:id="rId1123">
                        <w14:nvContentPartPr>
                          <w14:cNvPr id="629" name="Ink 629"/>
                          <w14:cNvContentPartPr/>
                        </w14:nvContentPartPr>
                        <w14:xfrm>
                          <a:off x="1677952" y="688620"/>
                          <a:ext cx="66960" cy="4320"/>
                        </w14:xfrm>
                      </w14:contentPart>
                      <w14:contentPart bwMode="auto" r:id="rId1124">
                        <w14:nvContentPartPr>
                          <w14:cNvPr id="630" name="Ink 630"/>
                          <w14:cNvContentPartPr/>
                        </w14:nvContentPartPr>
                        <w14:xfrm>
                          <a:off x="1847152" y="613020"/>
                          <a:ext cx="70560" cy="145440"/>
                        </w14:xfrm>
                      </w14:contentPart>
                      <w14:contentPart bwMode="auto" r:id="rId1125">
                        <w14:nvContentPartPr>
                          <w14:cNvPr id="631" name="Ink 631"/>
                          <w14:cNvContentPartPr/>
                        </w14:nvContentPartPr>
                        <w14:xfrm>
                          <a:off x="1930312" y="697620"/>
                          <a:ext cx="79920" cy="58320"/>
                        </w14:xfrm>
                      </w14:contentPart>
                      <w14:contentPart bwMode="auto" r:id="rId1126">
                        <w14:nvContentPartPr>
                          <w14:cNvPr id="632" name="Ink 632"/>
                          <w14:cNvContentPartPr/>
                        </w14:nvContentPartPr>
                        <w14:xfrm>
                          <a:off x="2022112" y="562980"/>
                          <a:ext cx="38160" cy="181800"/>
                        </w14:xfrm>
                      </w14:contentPart>
                      <w14:contentPart bwMode="auto" r:id="rId1127">
                        <w14:nvContentPartPr>
                          <w14:cNvPr id="633" name="Ink 633"/>
                          <w14:cNvContentPartPr/>
                        </w14:nvContentPartPr>
                        <w14:xfrm>
                          <a:off x="2087632" y="689340"/>
                          <a:ext cx="28440" cy="59040"/>
                        </w14:xfrm>
                      </w14:contentPart>
                      <w14:contentPart bwMode="auto" r:id="rId1128">
                        <w14:nvContentPartPr>
                          <w14:cNvPr id="634" name="Ink 634"/>
                          <w14:cNvContentPartPr/>
                        </w14:nvContentPartPr>
                        <w14:xfrm>
                          <a:off x="2194192" y="645060"/>
                          <a:ext cx="12600" cy="68400"/>
                        </w14:xfrm>
                      </w14:contentPart>
                      <w14:contentPart bwMode="auto" r:id="rId1129">
                        <w14:nvContentPartPr>
                          <w14:cNvPr id="635" name="Ink 635"/>
                          <w14:cNvContentPartPr/>
                        </w14:nvContentPartPr>
                        <w14:xfrm>
                          <a:off x="3765592" y="617700"/>
                          <a:ext cx="61920" cy="132480"/>
                        </w14:xfrm>
                      </w14:contentPart>
                      <w14:contentPart bwMode="auto" r:id="rId1130">
                        <w14:nvContentPartPr>
                          <w14:cNvPr id="636" name="Ink 636"/>
                          <w14:cNvContentPartPr/>
                        </w14:nvContentPartPr>
                        <w14:xfrm>
                          <a:off x="3775672" y="590340"/>
                          <a:ext cx="75600" cy="105840"/>
                        </w14:xfrm>
                      </w14:contentPart>
                      <w14:contentPart bwMode="auto" r:id="rId1131">
                        <w14:nvContentPartPr>
                          <w14:cNvPr id="637" name="Ink 637"/>
                          <w14:cNvContentPartPr/>
                        </w14:nvContentPartPr>
                        <w14:xfrm>
                          <a:off x="3871072" y="697260"/>
                          <a:ext cx="52560" cy="49680"/>
                        </w14:xfrm>
                      </w14:contentPart>
                      <w14:contentPart bwMode="auto" r:id="rId1132">
                        <w14:nvContentPartPr>
                          <w14:cNvPr id="638" name="Ink 638"/>
                          <w14:cNvContentPartPr/>
                        </w14:nvContentPartPr>
                        <w14:xfrm>
                          <a:off x="3858832" y="681060"/>
                          <a:ext cx="83520" cy="143280"/>
                        </w14:xfrm>
                      </w14:contentPart>
                      <w14:contentPart bwMode="auto" r:id="rId1133">
                        <w14:nvContentPartPr>
                          <w14:cNvPr id="639" name="Ink 639"/>
                          <w14:cNvContentPartPr/>
                        </w14:nvContentPartPr>
                        <w14:xfrm>
                          <a:off x="3929032" y="688620"/>
                          <a:ext cx="45000" cy="55440"/>
                        </w14:xfrm>
                      </w14:contentPart>
                      <w14:contentPart bwMode="auto" r:id="rId1134">
                        <w14:nvContentPartPr>
                          <w14:cNvPr id="640" name="Ink 640"/>
                          <w14:cNvContentPartPr/>
                        </w14:nvContentPartPr>
                        <w14:xfrm>
                          <a:off x="4004992" y="691140"/>
                          <a:ext cx="97200" cy="50040"/>
                        </w14:xfrm>
                      </w14:contentPart>
                      <w14:contentPart bwMode="auto" r:id="rId1135">
                        <w14:nvContentPartPr>
                          <w14:cNvPr id="641" name="Ink 641"/>
                          <w14:cNvContentPartPr/>
                        </w14:nvContentPartPr>
                        <w14:xfrm>
                          <a:off x="4120552" y="565860"/>
                          <a:ext cx="40680" cy="162360"/>
                        </w14:xfrm>
                      </w14:contentPart>
                      <w14:contentPart bwMode="auto" r:id="rId1136">
                        <w14:nvContentPartPr>
                          <w14:cNvPr id="642" name="Ink 642"/>
                          <w14:cNvContentPartPr/>
                        </w14:nvContentPartPr>
                        <w14:xfrm>
                          <a:off x="4174552" y="692220"/>
                          <a:ext cx="53280" cy="50760"/>
                        </w14:xfrm>
                      </w14:contentPart>
                      <w14:contentPart bwMode="auto" r:id="rId1137">
                        <w14:nvContentPartPr>
                          <w14:cNvPr id="643" name="Ink 643"/>
                          <w14:cNvContentPartPr/>
                        </w14:nvContentPartPr>
                        <w14:xfrm>
                          <a:off x="4246912" y="577380"/>
                          <a:ext cx="40320" cy="160560"/>
                        </w14:xfrm>
                      </w14:contentPart>
                      <w14:contentPart bwMode="auto" r:id="rId1138">
                        <w14:nvContentPartPr>
                          <w14:cNvPr id="644" name="Ink 644"/>
                          <w14:cNvContentPartPr/>
                        </w14:nvContentPartPr>
                        <w14:xfrm>
                          <a:off x="4381912" y="674220"/>
                          <a:ext cx="133920" cy="69480"/>
                        </w14:xfrm>
                      </w14:contentPart>
                      <w14:contentPart bwMode="auto" r:id="rId1139">
                        <w14:nvContentPartPr>
                          <w14:cNvPr id="645" name="Ink 645"/>
                          <w14:cNvContentPartPr/>
                        </w14:nvContentPartPr>
                        <w14:xfrm>
                          <a:off x="4521232" y="584940"/>
                          <a:ext cx="63720" cy="158760"/>
                        </w14:xfrm>
                      </w14:contentPart>
                      <w14:contentPart bwMode="auto" r:id="rId1140">
                        <w14:nvContentPartPr>
                          <w14:cNvPr id="646" name="Ink 646"/>
                          <w14:cNvContentPartPr/>
                        </w14:nvContentPartPr>
                        <w14:xfrm>
                          <a:off x="4669192" y="579900"/>
                          <a:ext cx="81000" cy="161640"/>
                        </w14:xfrm>
                      </w14:contentPart>
                      <w14:contentPart bwMode="auto" r:id="rId1141">
                        <w14:nvContentPartPr>
                          <w14:cNvPr id="647" name="Ink 647"/>
                          <w14:cNvContentPartPr/>
                        </w14:nvContentPartPr>
                        <w14:xfrm>
                          <a:off x="4773592" y="689700"/>
                          <a:ext cx="66600" cy="54720"/>
                        </w14:xfrm>
                      </w14:contentPart>
                      <w14:contentPart bwMode="auto" r:id="rId1142">
                        <w14:nvContentPartPr>
                          <w14:cNvPr id="648" name="Ink 648"/>
                          <w14:cNvContentPartPr/>
                        </w14:nvContentPartPr>
                        <w14:xfrm>
                          <a:off x="4850992" y="589260"/>
                          <a:ext cx="41760" cy="150480"/>
                        </w14:xfrm>
                      </w14:contentPart>
                      <w14:contentPart bwMode="auto" r:id="rId1143">
                        <w14:nvContentPartPr>
                          <w14:cNvPr id="649" name="Ink 649"/>
                          <w14:cNvContentPartPr/>
                        </w14:nvContentPartPr>
                        <w14:xfrm>
                          <a:off x="4906072" y="665220"/>
                          <a:ext cx="100800" cy="82800"/>
                        </w14:xfrm>
                      </w14:contentPart>
                      <w14:contentPart bwMode="auto" r:id="rId1144">
                        <w14:nvContentPartPr>
                          <w14:cNvPr id="650" name="Ink 650"/>
                          <w14:cNvContentPartPr/>
                        </w14:nvContentPartPr>
                        <w14:xfrm>
                          <a:off x="5006512" y="713820"/>
                          <a:ext cx="360" cy="3600"/>
                        </w14:xfrm>
                      </w14:contentPart>
                      <w14:contentPart bwMode="auto" r:id="rId1145">
                        <w14:nvContentPartPr>
                          <w14:cNvPr id="651" name="Ink 651"/>
                          <w14:cNvContentPartPr/>
                        </w14:nvContentPartPr>
                        <w14:xfrm>
                          <a:off x="2363392" y="566940"/>
                          <a:ext cx="1005840" cy="228960"/>
                        </w14:xfrm>
                      </w14:contentPart>
                      <w14:contentPart bwMode="auto" r:id="rId1146">
                        <w14:nvContentPartPr>
                          <w14:cNvPr id="652" name="Ink 652"/>
                          <w14:cNvContentPartPr/>
                        </w14:nvContentPartPr>
                        <w14:xfrm>
                          <a:off x="2374912" y="594660"/>
                          <a:ext cx="942840" cy="15480"/>
                        </w14:xfrm>
                      </w14:contentPart>
                      <w14:contentPart bwMode="auto" r:id="rId1147">
                        <w14:nvContentPartPr>
                          <w14:cNvPr id="653" name="Ink 653"/>
                          <w14:cNvContentPartPr/>
                        </w14:nvContentPartPr>
                        <w14:xfrm>
                          <a:off x="2686672" y="655140"/>
                          <a:ext cx="79920" cy="83520"/>
                        </w14:xfrm>
                      </w14:contentPart>
                      <w14:contentPart bwMode="auto" r:id="rId1148">
                        <w14:nvContentPartPr>
                          <w14:cNvPr id="654" name="Ink 654"/>
                          <w14:cNvContentPartPr/>
                        </w14:nvContentPartPr>
                        <w14:xfrm>
                          <a:off x="3000592" y="667740"/>
                          <a:ext cx="56160" cy="77400"/>
                        </w14:xfrm>
                      </w14:contentPart>
                      <w14:contentPart bwMode="auto" r:id="rId1149">
                        <w14:nvContentPartPr>
                          <w14:cNvPr id="655" name="Ink 655"/>
                          <w14:cNvContentPartPr/>
                        </w14:nvContentPartPr>
                        <w14:xfrm>
                          <a:off x="5105152" y="677100"/>
                          <a:ext cx="150120" cy="20520"/>
                        </w14:xfrm>
                      </w14:contentPart>
                      <w14:contentPart bwMode="auto" r:id="rId1150">
                        <w14:nvContentPartPr>
                          <w14:cNvPr id="656" name="Ink 656"/>
                          <w14:cNvContentPartPr/>
                        </w14:nvContentPartPr>
                        <w14:xfrm>
                          <a:off x="5282632" y="595740"/>
                          <a:ext cx="77040" cy="165600"/>
                        </w14:xfrm>
                      </w14:contentPart>
                      <w14:contentPart bwMode="auto" r:id="rId1151">
                        <w14:nvContentPartPr>
                          <w14:cNvPr id="657" name="Ink 657"/>
                          <w14:cNvContentPartPr/>
                        </w14:nvContentPartPr>
                        <w14:xfrm>
                          <a:off x="5366152" y="692220"/>
                          <a:ext cx="160200" cy="24120"/>
                        </w14:xfrm>
                      </w14:contentPart>
                      <w14:contentPart bwMode="auto" r:id="rId1152">
                        <w14:nvContentPartPr>
                          <w14:cNvPr id="658" name="Ink 658"/>
                          <w14:cNvContentPartPr/>
                        </w14:nvContentPartPr>
                        <w14:xfrm>
                          <a:off x="5572792" y="615180"/>
                          <a:ext cx="54720" cy="142560"/>
                        </w14:xfrm>
                      </w14:contentPart>
                      <w14:contentPart bwMode="auto" r:id="rId1153">
                        <w14:nvContentPartPr>
                          <w14:cNvPr id="659" name="Ink 659"/>
                          <w14:cNvContentPartPr/>
                        </w14:nvContentPartPr>
                        <w14:xfrm>
                          <a:off x="5642992" y="691860"/>
                          <a:ext cx="172440" cy="36360"/>
                        </w14:xfrm>
                      </w14:contentPart>
                      <w14:contentPart bwMode="auto" r:id="rId1154">
                        <w14:nvContentPartPr>
                          <w14:cNvPr id="660" name="Ink 660"/>
                          <w14:cNvContentPartPr/>
                        </w14:nvContentPartPr>
                        <w14:xfrm>
                          <a:off x="3451312" y="687900"/>
                          <a:ext cx="184680" cy="6480"/>
                        </w14:xfrm>
                      </w14:contentPart>
                      <w14:contentPart bwMode="auto" r:id="rId1155">
                        <w14:nvContentPartPr>
                          <w14:cNvPr id="661" name="Ink 661"/>
                          <w14:cNvContentPartPr/>
                        </w14:nvContentPartPr>
                        <w14:xfrm>
                          <a:off x="3599992" y="649740"/>
                          <a:ext cx="77040" cy="80640"/>
                        </w14:xfrm>
                      </w14:contentPart>
                      <w14:contentPart bwMode="auto" r:id="rId1156">
                        <w14:nvContentPartPr>
                          <w14:cNvPr id="662" name="Ink 662"/>
                          <w14:cNvContentPartPr/>
                        </w14:nvContentPartPr>
                        <w14:xfrm>
                          <a:off x="1436752" y="957900"/>
                          <a:ext cx="27720" cy="123840"/>
                        </w14:xfrm>
                      </w14:contentPart>
                      <w14:contentPart bwMode="auto" r:id="rId1157">
                        <w14:nvContentPartPr>
                          <w14:cNvPr id="663" name="Ink 663"/>
                          <w14:cNvContentPartPr/>
                        </w14:nvContentPartPr>
                        <w14:xfrm>
                          <a:off x="1402192" y="951780"/>
                          <a:ext cx="103680" cy="22680"/>
                        </w14:xfrm>
                      </w14:contentPart>
                      <w14:contentPart bwMode="auto" r:id="rId1158">
                        <w14:nvContentPartPr>
                          <w14:cNvPr id="664" name="Ink 664"/>
                          <w14:cNvContentPartPr/>
                        </w14:nvContentPartPr>
                        <w14:xfrm>
                          <a:off x="1486432" y="1042500"/>
                          <a:ext cx="66960" cy="146880"/>
                        </w14:xfrm>
                      </w14:contentPart>
                      <w14:contentPart bwMode="auto" r:id="rId1159">
                        <w14:nvContentPartPr>
                          <w14:cNvPr id="665" name="Ink 665"/>
                          <w14:cNvContentPartPr/>
                        </w14:nvContentPartPr>
                        <w14:xfrm>
                          <a:off x="1574632" y="1053300"/>
                          <a:ext cx="14400" cy="102960"/>
                        </w14:xfrm>
                      </w14:contentPart>
                      <w14:contentPart bwMode="auto" r:id="rId1160">
                        <w14:nvContentPartPr>
                          <w14:cNvPr id="666" name="Ink 666"/>
                          <w14:cNvContentPartPr/>
                        </w14:nvContentPartPr>
                        <w14:xfrm>
                          <a:off x="1585432" y="1028820"/>
                          <a:ext cx="121680" cy="69840"/>
                        </w14:xfrm>
                      </w14:contentPart>
                      <w14:contentPart bwMode="auto" r:id="rId1161">
                        <w14:nvContentPartPr>
                          <w14:cNvPr id="667" name="Ink 667"/>
                          <w14:cNvContentPartPr/>
                        </w14:nvContentPartPr>
                        <w14:xfrm>
                          <a:off x="1772272" y="1041060"/>
                          <a:ext cx="54000" cy="54720"/>
                        </w14:xfrm>
                      </w14:contentPart>
                      <w14:contentPart bwMode="auto" r:id="rId1162">
                        <w14:nvContentPartPr>
                          <w14:cNvPr id="668" name="Ink 668"/>
                          <w14:cNvContentPartPr/>
                        </w14:nvContentPartPr>
                        <w14:xfrm>
                          <a:off x="1840672" y="935580"/>
                          <a:ext cx="74520" cy="151200"/>
                        </w14:xfrm>
                      </w14:contentPart>
                      <w14:contentPart bwMode="auto" r:id="rId1163">
                        <w14:nvContentPartPr>
                          <w14:cNvPr id="669" name="Ink 669"/>
                          <w14:cNvContentPartPr/>
                        </w14:nvContentPartPr>
                        <w14:xfrm>
                          <a:off x="1973512" y="1039620"/>
                          <a:ext cx="90360" cy="48960"/>
                        </w14:xfrm>
                      </w14:contentPart>
                      <w14:contentPart bwMode="auto" r:id="rId1164">
                        <w14:nvContentPartPr>
                          <w14:cNvPr id="670" name="Ink 670"/>
                          <w14:cNvContentPartPr/>
                        </w14:nvContentPartPr>
                        <w14:xfrm>
                          <a:off x="2078632" y="939900"/>
                          <a:ext cx="78120" cy="151200"/>
                        </w14:xfrm>
                      </w14:contentPart>
                      <w14:contentPart bwMode="auto" r:id="rId1165">
                        <w14:nvContentPartPr>
                          <w14:cNvPr id="671" name="Ink 671"/>
                          <w14:cNvContentPartPr/>
                        </w14:nvContentPartPr>
                        <w14:xfrm>
                          <a:off x="2136232" y="1014060"/>
                          <a:ext cx="78480" cy="75600"/>
                        </w14:xfrm>
                      </w14:contentPart>
                      <w14:contentPart bwMode="auto" r:id="rId1166">
                        <w14:nvContentPartPr>
                          <w14:cNvPr id="672" name="Ink 672"/>
                          <w14:cNvContentPartPr/>
                        </w14:nvContentPartPr>
                        <w14:xfrm>
                          <a:off x="2223712" y="1029900"/>
                          <a:ext cx="30600" cy="55800"/>
                        </w14:xfrm>
                      </w14:contentPart>
                      <w14:contentPart bwMode="auto" r:id="rId1167">
                        <w14:nvContentPartPr>
                          <w14:cNvPr id="673" name="Ink 673"/>
                          <w14:cNvContentPartPr/>
                        </w14:nvContentPartPr>
                        <w14:xfrm>
                          <a:off x="2279872" y="951780"/>
                          <a:ext cx="43560" cy="137880"/>
                        </w14:xfrm>
                      </w14:contentPart>
                      <w14:contentPart bwMode="auto" r:id="rId1168">
                        <w14:nvContentPartPr>
                          <w14:cNvPr id="674" name="Ink 674"/>
                          <w14:cNvContentPartPr/>
                        </w14:nvContentPartPr>
                        <w14:xfrm>
                          <a:off x="2317672" y="1054740"/>
                          <a:ext cx="91800" cy="167760"/>
                        </w14:xfrm>
                      </w14:contentPart>
                      <w14:contentPart bwMode="auto" r:id="rId1169">
                        <w14:nvContentPartPr>
                          <w14:cNvPr id="675" name="Ink 675"/>
                          <w14:cNvContentPartPr/>
                        </w14:nvContentPartPr>
                        <w14:xfrm>
                          <a:off x="2486872" y="992100"/>
                          <a:ext cx="1800" cy="12960"/>
                        </w14:xfrm>
                      </w14:contentPart>
                      <w14:contentPart bwMode="auto" r:id="rId1170">
                        <w14:nvContentPartPr>
                          <w14:cNvPr id="676" name="Ink 676"/>
                          <w14:cNvContentPartPr/>
                        </w14:nvContentPartPr>
                        <w14:xfrm>
                          <a:off x="2484352" y="1070220"/>
                          <a:ext cx="9720" cy="2160"/>
                        </w14:xfrm>
                      </w14:contentPart>
                      <w14:contentPart bwMode="auto" r:id="rId1171">
                        <w14:nvContentPartPr>
                          <w14:cNvPr id="677" name="Ink 677"/>
                          <w14:cNvContentPartPr/>
                        </w14:nvContentPartPr>
                        <w14:xfrm>
                          <a:off x="1407952" y="1267860"/>
                          <a:ext cx="67320" cy="145800"/>
                        </w14:xfrm>
                      </w14:contentPart>
                      <w14:contentPart bwMode="auto" r:id="rId1172">
                        <w14:nvContentPartPr>
                          <w14:cNvPr id="678" name="Ink 678"/>
                          <w14:cNvContentPartPr/>
                        </w14:nvContentPartPr>
                        <w14:xfrm>
                          <a:off x="1468792" y="1262820"/>
                          <a:ext cx="14760" cy="168120"/>
                        </w14:xfrm>
                      </w14:contentPart>
                      <w14:contentPart bwMode="auto" r:id="rId1173">
                        <w14:nvContentPartPr>
                          <w14:cNvPr id="679" name="Ink 679"/>
                          <w14:cNvContentPartPr/>
                        </w14:nvContentPartPr>
                        <w14:xfrm>
                          <a:off x="1428112" y="1359660"/>
                          <a:ext cx="141840" cy="69480"/>
                        </w14:xfrm>
                      </w14:contentPart>
                      <w14:contentPart bwMode="auto" r:id="rId1174">
                        <w14:nvContentPartPr>
                          <w14:cNvPr id="680" name="Ink 680"/>
                          <w14:cNvContentPartPr/>
                        </w14:nvContentPartPr>
                        <w14:xfrm>
                          <a:off x="1605592" y="1266060"/>
                          <a:ext cx="7560" cy="161640"/>
                        </w14:xfrm>
                      </w14:contentPart>
                      <w14:contentPart bwMode="auto" r:id="rId1175">
                        <w14:nvContentPartPr>
                          <w14:cNvPr id="681" name="Ink 681"/>
                          <w14:cNvContentPartPr/>
                        </w14:nvContentPartPr>
                        <w14:xfrm>
                          <a:off x="1573552" y="1342740"/>
                          <a:ext cx="92160" cy="84600"/>
                        </w14:xfrm>
                      </w14:contentPart>
                      <w14:contentPart bwMode="auto" r:id="rId1176">
                        <w14:nvContentPartPr>
                          <w14:cNvPr id="682" name="Ink 682"/>
                          <w14:cNvContentPartPr/>
                        </w14:nvContentPartPr>
                        <w14:xfrm>
                          <a:off x="1668592" y="1332300"/>
                          <a:ext cx="82080" cy="97920"/>
                        </w14:xfrm>
                      </w14:contentPart>
                      <w14:contentPart bwMode="auto" r:id="rId1177">
                        <w14:nvContentPartPr>
                          <w14:cNvPr id="683" name="Ink 683"/>
                          <w14:cNvContentPartPr/>
                        </w14:nvContentPartPr>
                        <w14:xfrm>
                          <a:off x="1775872" y="1270740"/>
                          <a:ext cx="11160" cy="145440"/>
                        </w14:xfrm>
                      </w14:contentPart>
                      <w14:contentPart bwMode="auto" r:id="rId1178">
                        <w14:nvContentPartPr>
                          <w14:cNvPr id="684" name="Ink 684"/>
                          <w14:cNvContentPartPr/>
                        </w14:nvContentPartPr>
                        <w14:xfrm>
                          <a:off x="1770832" y="1381260"/>
                          <a:ext cx="94680" cy="164520"/>
                        </w14:xfrm>
                      </w14:contentPart>
                      <w14:contentPart bwMode="auto" r:id="rId1179">
                        <w14:nvContentPartPr>
                          <w14:cNvPr id="685" name="Ink 685"/>
                          <w14:cNvContentPartPr/>
                        </w14:nvContentPartPr>
                        <w14:xfrm>
                          <a:off x="1972432" y="1285500"/>
                          <a:ext cx="67680" cy="150120"/>
                        </w14:xfrm>
                      </w14:contentPart>
                      <w14:contentPart bwMode="auto" r:id="rId1180">
                        <w14:nvContentPartPr>
                          <w14:cNvPr id="686" name="Ink 686"/>
                          <w14:cNvContentPartPr/>
                        </w14:nvContentPartPr>
                        <w14:xfrm>
                          <a:off x="2058832" y="1277220"/>
                          <a:ext cx="74160" cy="155880"/>
                        </w14:xfrm>
                      </w14:contentPart>
                      <w14:contentPart bwMode="auto" r:id="rId1181">
                        <w14:nvContentPartPr>
                          <w14:cNvPr id="687" name="Ink 687"/>
                          <w14:cNvContentPartPr/>
                        </w14:nvContentPartPr>
                        <w14:xfrm>
                          <a:off x="2119672" y="1385220"/>
                          <a:ext cx="61920" cy="11160"/>
                        </w14:xfrm>
                      </w14:contentPart>
                      <w14:contentPart bwMode="auto" r:id="rId1182">
                        <w14:nvContentPartPr>
                          <w14:cNvPr id="688" name="Ink 688"/>
                          <w14:cNvContentPartPr/>
                        </w14:nvContentPartPr>
                        <w14:xfrm>
                          <a:off x="2164672" y="1316100"/>
                          <a:ext cx="97560" cy="119160"/>
                        </w14:xfrm>
                      </w14:contentPart>
                      <w14:contentPart bwMode="auto" r:id="rId1183">
                        <w14:nvContentPartPr>
                          <w14:cNvPr id="689" name="Ink 689"/>
                          <w14:cNvContentPartPr/>
                        </w14:nvContentPartPr>
                        <w14:xfrm>
                          <a:off x="2280592" y="1286940"/>
                          <a:ext cx="10800" cy="140760"/>
                        </w14:xfrm>
                      </w14:contentPart>
                      <w14:contentPart bwMode="auto" r:id="rId1184">
                        <w14:nvContentPartPr>
                          <w14:cNvPr id="690" name="Ink 690"/>
                          <w14:cNvContentPartPr/>
                        </w14:nvContentPartPr>
                        <w14:xfrm>
                          <a:off x="2309752" y="1361820"/>
                          <a:ext cx="32400" cy="77760"/>
                        </w14:xfrm>
                      </w14:contentPart>
                      <w14:contentPart bwMode="auto" r:id="rId1185">
                        <w14:nvContentPartPr>
                          <w14:cNvPr id="691" name="Ink 691"/>
                          <w14:cNvContentPartPr/>
                        </w14:nvContentPartPr>
                        <w14:xfrm>
                          <a:off x="2413072" y="1317540"/>
                          <a:ext cx="2520" cy="24480"/>
                        </w14:xfrm>
                      </w14:contentPart>
                      <w14:contentPart bwMode="auto" r:id="rId1186">
                        <w14:nvContentPartPr>
                          <w14:cNvPr id="692" name="Ink 692"/>
                          <w14:cNvContentPartPr/>
                        </w14:nvContentPartPr>
                        <w14:xfrm>
                          <a:off x="2404792" y="1401060"/>
                          <a:ext cx="2520" cy="360"/>
                        </w14:xfrm>
                      </w14:contentPart>
                      <w14:contentPart bwMode="auto" r:id="rId1187">
                        <w14:nvContentPartPr>
                          <w14:cNvPr id="735" name="Ink 735"/>
                          <w14:cNvContentPartPr/>
                        </w14:nvContentPartPr>
                        <w14:xfrm>
                          <a:off x="3904758" y="943500"/>
                          <a:ext cx="96480" cy="123840"/>
                        </w14:xfrm>
                      </w14:contentPart>
                      <w14:contentPart bwMode="auto" r:id="rId1188">
                        <w14:nvContentPartPr>
                          <w14:cNvPr id="736" name="Ink 736"/>
                          <w14:cNvContentPartPr/>
                        </w14:nvContentPartPr>
                        <w14:xfrm>
                          <a:off x="3882798" y="952140"/>
                          <a:ext cx="50760" cy="88920"/>
                        </w14:xfrm>
                      </w14:contentPart>
                      <w14:contentPart bwMode="auto" r:id="rId1189">
                        <w14:nvContentPartPr>
                          <w14:cNvPr id="737" name="Ink 737"/>
                          <w14:cNvContentPartPr/>
                        </w14:nvContentPartPr>
                        <w14:xfrm>
                          <a:off x="3975678" y="1034580"/>
                          <a:ext cx="65880" cy="77040"/>
                        </w14:xfrm>
                      </w14:contentPart>
                      <w14:contentPart bwMode="auto" r:id="rId1190">
                        <w14:nvContentPartPr>
                          <w14:cNvPr id="738" name="Ink 738"/>
                          <w14:cNvContentPartPr/>
                        </w14:nvContentPartPr>
                        <w14:xfrm>
                          <a:off x="4065678" y="1034220"/>
                          <a:ext cx="134280" cy="70200"/>
                        </w14:xfrm>
                      </w14:contentPart>
                      <w14:contentPart bwMode="auto" r:id="rId1191">
                        <w14:nvContentPartPr>
                          <w14:cNvPr id="741" name="Ink 741"/>
                          <w14:cNvContentPartPr/>
                        </w14:nvContentPartPr>
                        <w14:xfrm>
                          <a:off x="4329198" y="948540"/>
                          <a:ext cx="68040" cy="144000"/>
                        </w14:xfrm>
                      </w14:contentPart>
                      <w14:contentPart bwMode="auto" r:id="rId1192">
                        <w14:nvContentPartPr>
                          <w14:cNvPr id="742" name="Ink 742"/>
                          <w14:cNvContentPartPr/>
                        </w14:nvContentPartPr>
                        <w14:xfrm>
                          <a:off x="4348278" y="941340"/>
                          <a:ext cx="60840" cy="152280"/>
                        </w14:xfrm>
                      </w14:contentPart>
                      <w14:contentPart bwMode="auto" r:id="rId1193">
                        <w14:nvContentPartPr>
                          <w14:cNvPr id="743" name="Ink 743"/>
                          <w14:cNvContentPartPr/>
                        </w14:nvContentPartPr>
                        <w14:xfrm>
                          <a:off x="4425318" y="1029180"/>
                          <a:ext cx="29160" cy="81360"/>
                        </w14:xfrm>
                      </w14:contentPart>
                      <w14:contentPart bwMode="auto" r:id="rId1194">
                        <w14:nvContentPartPr>
                          <w14:cNvPr id="744" name="Ink 744"/>
                          <w14:cNvContentPartPr/>
                        </w14:nvContentPartPr>
                        <w14:xfrm>
                          <a:off x="4472838" y="1036020"/>
                          <a:ext cx="97920" cy="70200"/>
                        </w14:xfrm>
                      </w14:contentPart>
                      <w14:contentPart bwMode="auto" r:id="rId1195">
                        <w14:nvContentPartPr>
                          <w14:cNvPr id="745" name="Ink 745"/>
                          <w14:cNvContentPartPr/>
                        </w14:nvContentPartPr>
                        <w14:xfrm>
                          <a:off x="4606038" y="1023780"/>
                          <a:ext cx="30240" cy="75960"/>
                        </w14:xfrm>
                      </w14:contentPart>
                      <w14:contentPart bwMode="auto" r:id="rId1196">
                        <w14:nvContentPartPr>
                          <w14:cNvPr id="746" name="Ink 746"/>
                          <w14:cNvContentPartPr/>
                        </w14:nvContentPartPr>
                        <w14:xfrm>
                          <a:off x="4629438" y="1032060"/>
                          <a:ext cx="52200" cy="69120"/>
                        </w14:xfrm>
                      </w14:contentPart>
                      <w14:contentPart bwMode="auto" r:id="rId1197">
                        <w14:nvContentPartPr>
                          <w14:cNvPr id="747" name="Ink 747"/>
                          <w14:cNvContentPartPr/>
                        </w14:nvContentPartPr>
                        <w14:xfrm>
                          <a:off x="4688478" y="1034220"/>
                          <a:ext cx="117720" cy="61560"/>
                        </w14:xfrm>
                      </w14:contentPart>
                      <w14:contentPart bwMode="auto" r:id="rId1198">
                        <w14:nvContentPartPr>
                          <w14:cNvPr id="749" name="Ink 749"/>
                          <w14:cNvContentPartPr/>
                        </w14:nvContentPartPr>
                        <w14:xfrm>
                          <a:off x="4015278" y="1304940"/>
                          <a:ext cx="25200" cy="104040"/>
                        </w14:xfrm>
                      </w14:contentPart>
                      <w14:contentPart bwMode="auto" r:id="rId1199">
                        <w14:nvContentPartPr>
                          <w14:cNvPr id="750" name="Ink 750"/>
                          <w14:cNvContentPartPr/>
                        </w14:nvContentPartPr>
                        <w14:xfrm>
                          <a:off x="4029318" y="1278660"/>
                          <a:ext cx="60120" cy="88920"/>
                        </w14:xfrm>
                      </w14:contentPart>
                      <w14:contentPart bwMode="auto" r:id="rId1200">
                        <w14:nvContentPartPr>
                          <w14:cNvPr id="751" name="Ink 751"/>
                          <w14:cNvContentPartPr/>
                        </w14:nvContentPartPr>
                        <w14:xfrm>
                          <a:off x="4074678" y="1366140"/>
                          <a:ext cx="76320" cy="47160"/>
                        </w14:xfrm>
                      </w14:contentPart>
                      <w14:contentPart bwMode="auto" r:id="rId1201">
                        <w14:nvContentPartPr>
                          <w14:cNvPr id="752" name="Ink 752"/>
                          <w14:cNvContentPartPr/>
                        </w14:nvContentPartPr>
                        <w14:xfrm>
                          <a:off x="4177278" y="1293420"/>
                          <a:ext cx="16560" cy="120960"/>
                        </w14:xfrm>
                      </w14:contentPart>
                      <w14:contentPart bwMode="auto" r:id="rId1202">
                        <w14:nvContentPartPr>
                          <w14:cNvPr id="753" name="Ink 753"/>
                          <w14:cNvContentPartPr/>
                        </w14:nvContentPartPr>
                        <w14:xfrm>
                          <a:off x="4216158" y="1288020"/>
                          <a:ext cx="9720" cy="133560"/>
                        </w14:xfrm>
                      </w14:contentPart>
                      <w14:contentPart bwMode="auto" r:id="rId1203">
                        <w14:nvContentPartPr>
                          <w14:cNvPr id="754" name="Ink 754"/>
                          <w14:cNvContentPartPr/>
                        </w14:nvContentPartPr>
                        <w14:xfrm>
                          <a:off x="4346838" y="1341300"/>
                          <a:ext cx="65880" cy="62280"/>
                        </w14:xfrm>
                      </w14:contentPart>
                      <w14:contentPart bwMode="auto" r:id="rId1204">
                        <w14:nvContentPartPr>
                          <w14:cNvPr id="755" name="Ink 755"/>
                          <w14:cNvContentPartPr/>
                        </w14:nvContentPartPr>
                        <w14:xfrm>
                          <a:off x="4434678" y="1340940"/>
                          <a:ext cx="163440" cy="72000"/>
                        </w14:xfrm>
                      </w14:contentPart>
                      <w14:contentPart bwMode="auto" r:id="rId1205">
                        <w14:nvContentPartPr>
                          <w14:cNvPr id="756" name="Ink 756"/>
                          <w14:cNvContentPartPr/>
                        </w14:nvContentPartPr>
                        <w14:xfrm>
                          <a:off x="4609998" y="1319700"/>
                          <a:ext cx="84240" cy="89280"/>
                        </w14:xfrm>
                      </w14:contentPart>
                      <w14:contentPart bwMode="auto" r:id="rId1206">
                        <w14:nvContentPartPr>
                          <w14:cNvPr id="757" name="Ink 757"/>
                          <w14:cNvContentPartPr/>
                        </w14:nvContentPartPr>
                        <w14:xfrm>
                          <a:off x="4194558" y="1510140"/>
                          <a:ext cx="20520" cy="113040"/>
                        </w14:xfrm>
                      </w14:contentPart>
                      <w14:contentPart bwMode="auto" r:id="rId1207">
                        <w14:nvContentPartPr>
                          <w14:cNvPr id="758" name="Ink 758"/>
                          <w14:cNvContentPartPr/>
                        </w14:nvContentPartPr>
                        <w14:xfrm>
                          <a:off x="4200318" y="1506180"/>
                          <a:ext cx="44640" cy="55800"/>
                        </w14:xfrm>
                      </w14:contentPart>
                      <w14:contentPart bwMode="auto" r:id="rId1208">
                        <w14:nvContentPartPr>
                          <w14:cNvPr id="761" name="Ink 761"/>
                          <w14:cNvContentPartPr/>
                        </w14:nvContentPartPr>
                        <w14:xfrm>
                          <a:off x="4272018" y="1507620"/>
                          <a:ext cx="58320" cy="124920"/>
                        </w14:xfrm>
                      </w14:contentPart>
                      <w14:contentPart bwMode="auto" r:id="rId1209">
                        <w14:nvContentPartPr>
                          <w14:cNvPr id="762" name="Ink 762"/>
                          <w14:cNvContentPartPr/>
                        </w14:nvContentPartPr>
                        <w14:xfrm>
                          <a:off x="4347618" y="1576380"/>
                          <a:ext cx="55440" cy="61200"/>
                        </w14:xfrm>
                      </w14:contentPart>
                      <w14:contentPart bwMode="auto" r:id="rId1210">
                        <w14:nvContentPartPr>
                          <w14:cNvPr id="763" name="Ink 763"/>
                          <w14:cNvContentPartPr/>
                        </w14:nvContentPartPr>
                        <w14:xfrm>
                          <a:off x="4412418" y="1584300"/>
                          <a:ext cx="119880" cy="52200"/>
                        </w14:xfrm>
                      </w14:contentPart>
                      <w14:contentPart bwMode="auto" r:id="rId1211">
                        <w14:nvContentPartPr>
                          <w14:cNvPr id="764" name="Ink 764"/>
                          <w14:cNvContentPartPr/>
                        </w14:nvContentPartPr>
                        <w14:xfrm>
                          <a:off x="4594578" y="1552260"/>
                          <a:ext cx="8280" cy="76320"/>
                        </w14:xfrm>
                      </w14:contentPart>
                      <w14:contentPart bwMode="auto" r:id="rId1212">
                        <w14:nvContentPartPr>
                          <w14:cNvPr id="765" name="Ink 765"/>
                          <w14:cNvContentPartPr/>
                        </w14:nvContentPartPr>
                        <w14:xfrm>
                          <a:off x="4181298" y="1726860"/>
                          <a:ext cx="60120" cy="106200"/>
                        </w14:xfrm>
                      </w14:contentPart>
                      <w14:contentPart bwMode="auto" r:id="rId1213">
                        <w14:nvContentPartPr>
                          <w14:cNvPr id="766" name="Ink 766"/>
                          <w14:cNvContentPartPr/>
                        </w14:nvContentPartPr>
                        <w14:xfrm>
                          <a:off x="4212258" y="1718940"/>
                          <a:ext cx="50760" cy="71280"/>
                        </w14:xfrm>
                      </w14:contentPart>
                      <w14:contentPart bwMode="auto" r:id="rId1214">
                        <w14:nvContentPartPr>
                          <w14:cNvPr id="767" name="Ink 767"/>
                          <w14:cNvContentPartPr/>
                        </w14:nvContentPartPr>
                        <w14:xfrm>
                          <a:off x="4282458" y="1788780"/>
                          <a:ext cx="72000" cy="24840"/>
                        </w14:xfrm>
                      </w14:contentPart>
                      <w14:contentPart bwMode="auto" r:id="rId1215">
                        <w14:nvContentPartPr>
                          <w14:cNvPr id="768" name="Ink 768"/>
                          <w14:cNvContentPartPr/>
                        </w14:nvContentPartPr>
                        <w14:xfrm>
                          <a:off x="4352298" y="1775100"/>
                          <a:ext cx="121320" cy="73080"/>
                        </w14:xfrm>
                      </w14:contentPart>
                      <w14:contentPart bwMode="auto" r:id="rId1216">
                        <w14:nvContentPartPr>
                          <w14:cNvPr id="769" name="Ink 769"/>
                          <w14:cNvContentPartPr/>
                        </w14:nvContentPartPr>
                        <w14:xfrm>
                          <a:off x="4504938" y="1735140"/>
                          <a:ext cx="9000" cy="109080"/>
                        </w14:xfrm>
                      </w14:contentPart>
                      <w14:contentPart bwMode="auto" r:id="rId1217">
                        <w14:nvContentPartPr>
                          <w14:cNvPr id="770" name="Ink 770"/>
                          <w14:cNvContentPartPr/>
                        </w14:nvContentPartPr>
                        <w14:xfrm>
                          <a:off x="4593138" y="1772220"/>
                          <a:ext cx="3960" cy="4320"/>
                        </w14:xfrm>
                      </w14:contentPart>
                      <w14:contentPart bwMode="auto" r:id="rId1218">
                        <w14:nvContentPartPr>
                          <w14:cNvPr id="771" name="Ink 771"/>
                          <w14:cNvContentPartPr/>
                        </w14:nvContentPartPr>
                        <w14:xfrm>
                          <a:off x="4594578" y="1817580"/>
                          <a:ext cx="3960" cy="2520"/>
                        </w14:xfrm>
                      </w14:contentPart>
                      <w14:contentPart bwMode="auto" r:id="rId1219">
                        <w14:nvContentPartPr>
                          <w14:cNvPr id="772" name="Ink 772"/>
                          <w14:cNvContentPartPr/>
                        </w14:nvContentPartPr>
                        <w14:xfrm>
                          <a:off x="446658" y="947820"/>
                          <a:ext cx="71280" cy="156960"/>
                        </w14:xfrm>
                      </w14:contentPart>
                      <w14:contentPart bwMode="auto" r:id="rId1220">
                        <w14:nvContentPartPr>
                          <w14:cNvPr id="773" name="Ink 773"/>
                          <w14:cNvContentPartPr/>
                        </w14:nvContentPartPr>
                        <w14:xfrm>
                          <a:off x="510738" y="946020"/>
                          <a:ext cx="11520" cy="164880"/>
                        </w14:xfrm>
                      </w14:contentPart>
                      <w14:contentPart bwMode="auto" r:id="rId1221">
                        <w14:nvContentPartPr>
                          <w14:cNvPr id="774" name="Ink 774"/>
                          <w14:cNvContentPartPr/>
                        </w14:nvContentPartPr>
                        <w14:xfrm>
                          <a:off x="460698" y="1065900"/>
                          <a:ext cx="57600" cy="6480"/>
                        </w14:xfrm>
                      </w14:contentPart>
                      <w14:contentPart bwMode="auto" r:id="rId1222">
                        <w14:nvContentPartPr>
                          <w14:cNvPr id="775" name="Ink 775"/>
                          <w14:cNvContentPartPr/>
                        </w14:nvContentPartPr>
                        <w14:xfrm>
                          <a:off x="565458" y="959340"/>
                          <a:ext cx="69480" cy="164160"/>
                        </w14:xfrm>
                      </w14:contentPart>
                      <w14:contentPart bwMode="auto" r:id="rId1223">
                        <w14:nvContentPartPr>
                          <w14:cNvPr id="776" name="Ink 776"/>
                          <w14:cNvContentPartPr/>
                        </w14:nvContentPartPr>
                        <w14:xfrm>
                          <a:off x="672378" y="939180"/>
                          <a:ext cx="52560" cy="185400"/>
                        </w14:xfrm>
                      </w14:contentPart>
                      <w14:contentPart bwMode="auto" r:id="rId1224">
                        <w14:nvContentPartPr>
                          <w14:cNvPr id="777" name="Ink 777"/>
                          <w14:cNvContentPartPr/>
                        </w14:nvContentPartPr>
                        <w14:xfrm>
                          <a:off x="384738" y="1209900"/>
                          <a:ext cx="64800" cy="154080"/>
                        </w14:xfrm>
                      </w14:contentPart>
                      <w14:contentPart bwMode="auto" r:id="rId1225">
                        <w14:nvContentPartPr>
                          <w14:cNvPr id="778" name="Ink 778"/>
                          <w14:cNvContentPartPr/>
                        </w14:nvContentPartPr>
                        <w14:xfrm>
                          <a:off x="400218" y="1218180"/>
                          <a:ext cx="55080" cy="22320"/>
                        </w14:xfrm>
                      </w14:contentPart>
                      <w14:contentPart bwMode="auto" r:id="rId1226">
                        <w14:nvContentPartPr>
                          <w14:cNvPr id="779" name="Ink 779"/>
                          <w14:cNvContentPartPr/>
                        </w14:nvContentPartPr>
                        <w14:xfrm>
                          <a:off x="464298" y="1291980"/>
                          <a:ext cx="92160" cy="69840"/>
                        </w14:xfrm>
                      </w14:contentPart>
                      <w14:contentPart bwMode="auto" r:id="rId1227">
                        <w14:nvContentPartPr>
                          <w14:cNvPr id="780" name="Ink 780"/>
                          <w14:cNvContentPartPr/>
                        </w14:nvContentPartPr>
                        <w14:xfrm>
                          <a:off x="559698" y="1262820"/>
                          <a:ext cx="15480" cy="13680"/>
                        </w14:xfrm>
                      </w14:contentPart>
                      <w14:contentPart bwMode="auto" r:id="rId1228">
                        <w14:nvContentPartPr>
                          <w14:cNvPr id="781" name="Ink 781"/>
                          <w14:cNvContentPartPr/>
                        </w14:nvContentPartPr>
                        <w14:xfrm>
                          <a:off x="589218" y="1193340"/>
                          <a:ext cx="48240" cy="166320"/>
                        </w14:xfrm>
                      </w14:contentPart>
                      <w14:contentPart bwMode="auto" r:id="rId1229">
                        <w14:nvContentPartPr>
                          <w14:cNvPr id="782" name="Ink 782"/>
                          <w14:cNvContentPartPr/>
                        </w14:nvContentPartPr>
                        <w14:xfrm>
                          <a:off x="670218" y="1293420"/>
                          <a:ext cx="154800" cy="62280"/>
                        </w14:xfrm>
                      </w14:contentPart>
                      <w14:contentPart bwMode="auto" r:id="rId1230">
                        <w14:nvContentPartPr>
                          <w14:cNvPr id="783" name="Ink 783"/>
                          <w14:cNvContentPartPr/>
                        </w14:nvContentPartPr>
                        <w14:xfrm>
                          <a:off x="846618" y="1297020"/>
                          <a:ext cx="50040" cy="69840"/>
                        </w14:xfrm>
                      </w14:contentPart>
                      <w14:contentPart bwMode="auto" r:id="rId1231">
                        <w14:nvContentPartPr>
                          <w14:cNvPr id="784" name="Ink 784"/>
                          <w14:cNvContentPartPr/>
                        </w14:nvContentPartPr>
                        <w14:xfrm>
                          <a:off x="280698" y="921180"/>
                          <a:ext cx="714960" cy="502200"/>
                        </w14:xfrm>
                      </w14:contentPart>
                      <w14:contentPart bwMode="auto" r:id="rId1232">
                        <w14:nvContentPartPr>
                          <w14:cNvPr id="785" name="Ink 785"/>
                          <w14:cNvContentPartPr/>
                        </w14:nvContentPartPr>
                        <w14:xfrm>
                          <a:off x="281418" y="920100"/>
                          <a:ext cx="707760" cy="18000"/>
                        </w14:xfrm>
                      </w14:contentPart>
                      <w14:contentPart bwMode="auto" r:id="rId1233">
                        <w14:nvContentPartPr>
                          <w14:cNvPr id="786" name="Ink 786"/>
                          <w14:cNvContentPartPr/>
                        </w14:nvContentPartPr>
                        <w14:xfrm>
                          <a:off x="2574618" y="884916"/>
                          <a:ext cx="890280" cy="241560"/>
                        </w14:xfrm>
                      </w14:contentPart>
                      <w14:contentPart bwMode="auto" r:id="rId1234">
                        <w14:nvContentPartPr>
                          <w14:cNvPr id="787" name="Ink 787"/>
                          <w14:cNvContentPartPr/>
                        </w14:nvContentPartPr>
                        <w14:xfrm>
                          <a:off x="2564538" y="905796"/>
                          <a:ext cx="882720" cy="47880"/>
                        </w14:xfrm>
                      </w14:contentPart>
                      <w14:contentPart bwMode="auto" r:id="rId1235">
                        <w14:nvContentPartPr>
                          <w14:cNvPr id="789" name="Ink 789"/>
                          <w14:cNvContentPartPr/>
                        </w14:nvContentPartPr>
                        <w14:xfrm>
                          <a:off x="2484618" y="1281752"/>
                          <a:ext cx="927720" cy="385560"/>
                        </w14:xfrm>
                      </w14:contentPart>
                      <w14:contentPart bwMode="auto" r:id="rId1236">
                        <w14:nvContentPartPr>
                          <w14:cNvPr id="790" name="Ink 790"/>
                          <w14:cNvContentPartPr/>
                        </w14:nvContentPartPr>
                        <w14:xfrm>
                          <a:off x="2491458" y="1282472"/>
                          <a:ext cx="904680" cy="21600"/>
                        </w14:xfrm>
                      </w14:contentPart>
                      <w14:contentPart bwMode="auto" r:id="rId1237">
                        <w14:nvContentPartPr>
                          <w14:cNvPr id="791" name="Ink 791"/>
                          <w14:cNvContentPartPr/>
                        </w14:nvContentPartPr>
                        <w14:xfrm>
                          <a:off x="2460858" y="1781792"/>
                          <a:ext cx="884160" cy="384840"/>
                        </w14:xfrm>
                      </w14:contentPart>
                      <w14:contentPart bwMode="auto" r:id="rId1238">
                        <w14:nvContentPartPr>
                          <w14:cNvPr id="792" name="Ink 792"/>
                          <w14:cNvContentPartPr/>
                        </w14:nvContentPartPr>
                        <w14:xfrm>
                          <a:off x="2482098" y="1754072"/>
                          <a:ext cx="862920" cy="33840"/>
                        </w14:xfrm>
                      </w14:contentPart>
                      <w14:contentPart bwMode="auto" r:id="rId1239">
                        <w14:nvContentPartPr>
                          <w14:cNvPr id="793" name="Ink 793"/>
                          <w14:cNvContentPartPr/>
                        </w14:nvContentPartPr>
                        <w14:xfrm>
                          <a:off x="1848138" y="1818872"/>
                          <a:ext cx="105480" cy="118080"/>
                        </w14:xfrm>
                      </w14:contentPart>
                      <w14:contentPart bwMode="auto" r:id="rId1240">
                        <w14:nvContentPartPr>
                          <w14:cNvPr id="794" name="Ink 794"/>
                          <w14:cNvContentPartPr/>
                        </w14:nvContentPartPr>
                        <w14:xfrm>
                          <a:off x="1978098" y="1878632"/>
                          <a:ext cx="48960" cy="57240"/>
                        </w14:xfrm>
                      </w14:contentPart>
                      <w14:contentPart bwMode="auto" r:id="rId1241">
                        <w14:nvContentPartPr>
                          <w14:cNvPr id="795" name="Ink 795"/>
                          <w14:cNvContentPartPr/>
                        </w14:nvContentPartPr>
                        <w14:xfrm>
                          <a:off x="2047938" y="1868192"/>
                          <a:ext cx="81720" cy="81000"/>
                        </w14:xfrm>
                      </w14:contentPart>
                      <w14:contentPart bwMode="auto" r:id="rId1242">
                        <w14:nvContentPartPr>
                          <w14:cNvPr id="796" name="Ink 796"/>
                          <w14:cNvContentPartPr/>
                        </w14:nvContentPartPr>
                        <w14:xfrm>
                          <a:off x="2172858" y="1802672"/>
                          <a:ext cx="16200" cy="139680"/>
                        </w14:xfrm>
                      </w14:contentPart>
                      <w14:contentPart bwMode="auto" r:id="rId1243">
                        <w14:nvContentPartPr>
                          <w14:cNvPr id="797" name="Ink 797"/>
                          <w14:cNvContentPartPr/>
                        </w14:nvContentPartPr>
                        <w14:xfrm>
                          <a:off x="2211018" y="1860632"/>
                          <a:ext cx="102960" cy="93960"/>
                        </w14:xfrm>
                      </w14:contentPart>
                      <w14:contentPart bwMode="auto" r:id="rId1244">
                        <w14:nvContentPartPr>
                          <w14:cNvPr id="798" name="Ink 798"/>
                          <w14:cNvContentPartPr/>
                        </w14:nvContentPartPr>
                        <w14:xfrm>
                          <a:off x="4784658" y="1251152"/>
                          <a:ext cx="1092960" cy="192240"/>
                        </w14:xfrm>
                      </w14:contentPart>
                      <w14:contentPart bwMode="auto" r:id="rId1245">
                        <w14:nvContentPartPr>
                          <w14:cNvPr id="799" name="Ink 799"/>
                          <w14:cNvContentPartPr/>
                        </w14:nvContentPartPr>
                        <w14:xfrm>
                          <a:off x="4783218" y="1239272"/>
                          <a:ext cx="1040760" cy="34200"/>
                        </w14:xfrm>
                      </w14:contentPart>
                      <w14:contentPart bwMode="auto" r:id="rId1246">
                        <w14:nvContentPartPr>
                          <w14:cNvPr id="800" name="Ink 800"/>
                          <w14:cNvContentPartPr/>
                        </w14:nvContentPartPr>
                        <w14:xfrm>
                          <a:off x="4750098" y="1500272"/>
                          <a:ext cx="1085760" cy="144000"/>
                        </w14:xfrm>
                      </w14:contentPart>
                      <w14:contentPart bwMode="auto" r:id="rId1247">
                        <w14:nvContentPartPr>
                          <w14:cNvPr id="801" name="Ink 801"/>
                          <w14:cNvContentPartPr/>
                        </w14:nvContentPartPr>
                        <w14:xfrm>
                          <a:off x="4758378" y="1480472"/>
                          <a:ext cx="1066680" cy="37080"/>
                        </w14:xfrm>
                      </w14:contentPart>
                      <w14:contentPart bwMode="auto" r:id="rId1248">
                        <w14:nvContentPartPr>
                          <w14:cNvPr id="802" name="Ink 802"/>
                          <w14:cNvContentPartPr/>
                        </w14:nvContentPartPr>
                        <w14:xfrm>
                          <a:off x="4749018" y="1713392"/>
                          <a:ext cx="1068120" cy="158760"/>
                        </w14:xfrm>
                      </w14:contentPart>
                      <w14:contentPart bwMode="auto" r:id="rId1249">
                        <w14:nvContentPartPr>
                          <w14:cNvPr id="803" name="Ink 803"/>
                          <w14:cNvContentPartPr/>
                        </w14:nvContentPartPr>
                        <w14:xfrm>
                          <a:off x="4728858" y="1709432"/>
                          <a:ext cx="1060920" cy="27360"/>
                        </w14:xfrm>
                      </w14:contentPart>
                      <w14:contentPart bwMode="auto" r:id="rId1250">
                        <w14:nvContentPartPr>
                          <w14:cNvPr id="809" name="Ink 809"/>
                          <w14:cNvContentPartPr/>
                        </w14:nvContentPartPr>
                        <w14:xfrm>
                          <a:off x="343960" y="1992032"/>
                          <a:ext cx="43200" cy="117720"/>
                        </w14:xfrm>
                      </w14:contentPart>
                      <w14:contentPart bwMode="auto" r:id="rId1251">
                        <w14:nvContentPartPr>
                          <w14:cNvPr id="810" name="Ink 810"/>
                          <w14:cNvContentPartPr/>
                        </w14:nvContentPartPr>
                        <w14:xfrm>
                          <a:off x="396520" y="2049632"/>
                          <a:ext cx="76680" cy="80640"/>
                        </w14:xfrm>
                      </w14:contentPart>
                      <w14:contentPart bwMode="auto" r:id="rId1252">
                        <w14:nvContentPartPr>
                          <w14:cNvPr id="811" name="Ink 811"/>
                          <w14:cNvContentPartPr/>
                        </w14:nvContentPartPr>
                        <w14:xfrm>
                          <a:off x="480040" y="2046752"/>
                          <a:ext cx="70560" cy="87120"/>
                        </w14:xfrm>
                      </w14:contentPart>
                      <w14:contentPart bwMode="auto" r:id="rId1253">
                        <w14:nvContentPartPr>
                          <w14:cNvPr id="812" name="Ink 812"/>
                          <w14:cNvContentPartPr/>
                        </w14:nvContentPartPr>
                        <w14:xfrm>
                          <a:off x="568240" y="2052872"/>
                          <a:ext cx="60120" cy="75240"/>
                        </w14:xfrm>
                      </w14:contentPart>
                      <w14:contentPart bwMode="auto" r:id="rId1254">
                        <w14:nvContentPartPr>
                          <w14:cNvPr id="813" name="Ink 813"/>
                          <w14:cNvContentPartPr/>
                        </w14:nvContentPartPr>
                        <w14:xfrm>
                          <a:off x="700000" y="2027822"/>
                          <a:ext cx="72360" cy="122400"/>
                        </w14:xfrm>
                      </w14:contentPart>
                      <w14:contentPart bwMode="auto" r:id="rId1255">
                        <w14:nvContentPartPr>
                          <w14:cNvPr id="814" name="Ink 814"/>
                          <w14:cNvContentPartPr/>
                        </w14:nvContentPartPr>
                        <w14:xfrm>
                          <a:off x="858760" y="2007302"/>
                          <a:ext cx="62280" cy="114120"/>
                        </w14:xfrm>
                      </w14:contentPart>
                      <w14:contentPart bwMode="auto" r:id="rId1256">
                        <w14:nvContentPartPr>
                          <w14:cNvPr id="815" name="Ink 815"/>
                          <w14:cNvContentPartPr/>
                        </w14:nvContentPartPr>
                        <w14:xfrm>
                          <a:off x="889720" y="1985342"/>
                          <a:ext cx="64800" cy="81720"/>
                        </w14:xfrm>
                      </w14:contentPart>
                      <w14:contentPart bwMode="auto" r:id="rId1257">
                        <w14:nvContentPartPr>
                          <w14:cNvPr id="816" name="Ink 816"/>
                          <w14:cNvContentPartPr/>
                        </w14:nvContentPartPr>
                        <w14:xfrm>
                          <a:off x="954160" y="2065982"/>
                          <a:ext cx="79920" cy="63720"/>
                        </w14:xfrm>
                      </w14:contentPart>
                      <w14:contentPart bwMode="auto" r:id="rId1258">
                        <w14:nvContentPartPr>
                          <w14:cNvPr id="817" name="Ink 817"/>
                          <w14:cNvContentPartPr/>
                        </w14:nvContentPartPr>
                        <w14:xfrm>
                          <a:off x="1038400" y="1979222"/>
                          <a:ext cx="79920" cy="147240"/>
                        </w14:xfrm>
                      </w14:contentPart>
                      <w14:contentPart bwMode="auto" r:id="rId1259">
                        <w14:nvContentPartPr>
                          <w14:cNvPr id="818" name="Ink 818"/>
                          <w14:cNvContentPartPr/>
                        </w14:nvContentPartPr>
                        <w14:xfrm>
                          <a:off x="288520" y="1941782"/>
                          <a:ext cx="893160" cy="231480"/>
                        </w14:xfrm>
                      </w14:contentPart>
                      <wps:wsp>
                        <wps:cNvPr id="819" name="Rectangle 819"/>
                        <wps:cNvSpPr/>
                        <wps:spPr>
                          <a:xfrm>
                            <a:off x="3706585" y="876450"/>
                            <a:ext cx="2361225" cy="123239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1260">
                        <w14:nvContentPartPr>
                          <w14:cNvPr id="1199" name="Ink 1199"/>
                          <w14:cNvContentPartPr/>
                        </w14:nvContentPartPr>
                        <w14:xfrm>
                          <a:off x="353560" y="1552050"/>
                          <a:ext cx="79200" cy="117000"/>
                        </w14:xfrm>
                      </w14:contentPart>
                      <w14:contentPart bwMode="auto" r:id="rId1261">
                        <w14:nvContentPartPr>
                          <w14:cNvPr id="1200" name="Ink 1200"/>
                          <w14:cNvContentPartPr/>
                        </w14:nvContentPartPr>
                        <w14:xfrm>
                          <a:off x="362560" y="1533330"/>
                          <a:ext cx="217440" cy="132480"/>
                        </w14:xfrm>
                      </w14:contentPart>
                      <w14:contentPart bwMode="auto" r:id="rId1262">
                        <w14:nvContentPartPr>
                          <w14:cNvPr id="1201" name="Ink 1201"/>
                          <w14:cNvContentPartPr/>
                        </w14:nvContentPartPr>
                        <w14:xfrm>
                          <a:off x="592240" y="1510290"/>
                          <a:ext cx="72000" cy="144720"/>
                        </w14:xfrm>
                      </w14:contentPart>
                      <w14:contentPart bwMode="auto" r:id="rId1263">
                        <w14:nvContentPartPr>
                          <w14:cNvPr id="1202" name="Ink 1202"/>
                          <w14:cNvContentPartPr/>
                        </w14:nvContentPartPr>
                        <w14:xfrm>
                          <a:off x="681160" y="1583010"/>
                          <a:ext cx="107280" cy="75960"/>
                        </w14:xfrm>
                      </w14:contentPart>
                      <w14:contentPart bwMode="auto" r:id="rId1264">
                        <w14:nvContentPartPr>
                          <w14:cNvPr id="1203" name="Ink 1203"/>
                          <w14:cNvContentPartPr/>
                        </w14:nvContentPartPr>
                        <w14:xfrm>
                          <a:off x="805000" y="1597410"/>
                          <a:ext cx="129240" cy="64440"/>
                        </w14:xfrm>
                      </w14:contentPart>
                      <w14:contentPart bwMode="auto" r:id="rId1265">
                        <w14:nvContentPartPr>
                          <w14:cNvPr id="1204" name="Ink 1204"/>
                          <w14:cNvContentPartPr/>
                        </w14:nvContentPartPr>
                        <w14:xfrm>
                          <a:off x="394240" y="1702170"/>
                          <a:ext cx="195480" cy="127440"/>
                        </w14:xfrm>
                      </w14:contentPart>
                      <w14:contentPart bwMode="auto" r:id="rId1266">
                        <w14:nvContentPartPr>
                          <w14:cNvPr id="1205" name="Ink 1205"/>
                          <w14:cNvContentPartPr/>
                        </w14:nvContentPartPr>
                        <w14:xfrm>
                          <a:off x="644080" y="1819890"/>
                          <a:ext cx="58680" cy="9720"/>
                        </w14:xfrm>
                      </w14:contentPart>
                      <w14:contentPart bwMode="auto" r:id="rId1267">
                        <w14:nvContentPartPr>
                          <w14:cNvPr id="1206" name="Ink 1206"/>
                          <w14:cNvContentPartPr/>
                        </w14:nvContentPartPr>
                        <w14:xfrm>
                          <a:off x="788080" y="1815210"/>
                          <a:ext cx="4680" cy="11880"/>
                        </w14:xfrm>
                      </w14:contentPart>
                      <wps:wsp>
                        <wps:cNvPr id="1207" name="Rectangle 1207"/>
                        <wps:cNvSpPr/>
                        <wps:spPr>
                          <a:xfrm>
                            <a:off x="6360143" y="1319700"/>
                            <a:ext cx="2611658" cy="97228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446C405" w14:textId="6705A150" w:rsidR="007C4BDF" w:rsidRDefault="007C4BDF" w:rsidP="00051DCD">
                              <w:pPr>
                                <w:jc w:val="center"/>
                                <w:rPr>
                                  <w:sz w:val="24"/>
                                  <w:szCs w:val="24"/>
                                </w:rPr>
                              </w:pPr>
                              <w:r>
                                <w:rPr>
                                  <w:rFonts w:eastAsia="Batang"/>
                                  <w:szCs w:val="22"/>
                                </w:rPr>
                                <w:t>This button will open a file section dialogue box allowing the user to select files to then be saved in the application directory (an ‘upload’ essential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8" name="Straight Arrow Connector 1208"/>
                        <wps:cNvCnPr>
                          <a:stCxn id="1207" idx="1"/>
                        </wps:cNvCnPr>
                        <wps:spPr>
                          <a:xfrm flipH="1" flipV="1">
                            <a:off x="901391" y="1209901"/>
                            <a:ext cx="5458752" cy="59594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79" name="Rectangle 1179"/>
                        <wps:cNvSpPr/>
                        <wps:spPr>
                          <a:xfrm>
                            <a:off x="6067671" y="1246"/>
                            <a:ext cx="2908529" cy="79465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5AA7D2C" w14:textId="27665372" w:rsidR="007C4BDF" w:rsidRDefault="007C4BDF" w:rsidP="00051DCD">
                              <w:pPr>
                                <w:jc w:val="center"/>
                                <w:rPr>
                                  <w:sz w:val="24"/>
                                  <w:szCs w:val="24"/>
                                </w:rPr>
                              </w:pPr>
                              <w:r>
                                <w:rPr>
                                  <w:rFonts w:eastAsia="Batang"/>
                                  <w:szCs w:val="22"/>
                                </w:rPr>
                                <w:t>Depending on the level and the timescales chosen for the other sections of the award, some options here will be greyed out</w:t>
                              </w:r>
                              <w:r w:rsidR="002E0433">
                                <w:rPr>
                                  <w:rFonts w:eastAsia="Batang"/>
                                  <w:szCs w:val="22"/>
                                </w:rPr>
                                <w:t xml:space="preserve"> – see </w:t>
                              </w:r>
                              <w:r w:rsidR="002E0433" w:rsidRPr="002E0433">
                                <w:rPr>
                                  <w:rStyle w:val="DocumentLinksChar"/>
                                </w:rPr>
                                <w:fldChar w:fldCharType="begin"/>
                              </w:r>
                              <w:r w:rsidR="002E0433" w:rsidRPr="002E0433">
                                <w:rPr>
                                  <w:rStyle w:val="DocumentLinksChar"/>
                                </w:rPr>
                                <w:instrText xml:space="preserve"> REF _Ref73627834 \h </w:instrText>
                              </w:r>
                              <w:r w:rsidR="002E0433" w:rsidRPr="002E0433">
                                <w:rPr>
                                  <w:rStyle w:val="DocumentLinksChar"/>
                                </w:rPr>
                              </w:r>
                              <w:r w:rsidR="002E0433">
                                <w:rPr>
                                  <w:rStyle w:val="DocumentLinksChar"/>
                                </w:rPr>
                                <w:instrText xml:space="preserve"> \* MERGEFORMAT </w:instrText>
                              </w:r>
                              <w:r w:rsidR="002E0433" w:rsidRPr="002E0433">
                                <w:rPr>
                                  <w:rStyle w:val="DocumentLinksChar"/>
                                </w:rPr>
                                <w:fldChar w:fldCharType="separate"/>
                              </w:r>
                              <w:r w:rsidR="00C77664" w:rsidRPr="00C77664">
                                <w:rPr>
                                  <w:rStyle w:val="DocumentLinksChar"/>
                                </w:rPr>
                                <w:t>Document 5 Timescales for each level</w:t>
                              </w:r>
                              <w:r w:rsidR="002E0433" w:rsidRPr="002E0433">
                                <w:rPr>
                                  <w:rStyle w:val="DocumentLinksChar"/>
                                </w:rPr>
                                <w:fldChar w:fldCharType="end"/>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81" name="Straight Arrow Connector 1181"/>
                        <wps:cNvCnPr>
                          <a:stCxn id="1179" idx="1"/>
                        </wps:cNvCnPr>
                        <wps:spPr>
                          <a:xfrm flipH="1" flipV="1">
                            <a:off x="3546189" y="330421"/>
                            <a:ext cx="2521482" cy="6815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82" name="Rectangle 1182"/>
                        <wps:cNvSpPr/>
                        <wps:spPr>
                          <a:xfrm>
                            <a:off x="6254496" y="836696"/>
                            <a:ext cx="2721851" cy="43992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5DD6362" w14:textId="75AA51CC" w:rsidR="007C4BDF" w:rsidRDefault="007C4BDF" w:rsidP="00051DCD">
                              <w:pPr>
                                <w:jc w:val="center"/>
                                <w:rPr>
                                  <w:sz w:val="24"/>
                                  <w:szCs w:val="24"/>
                                </w:rPr>
                              </w:pPr>
                              <w:r>
                                <w:rPr>
                                  <w:rFonts w:eastAsia="Batang"/>
                                  <w:szCs w:val="22"/>
                                </w:rPr>
                                <w:t>Calculated from the start date (check</w:t>
                              </w:r>
                              <w:r w:rsidR="002E0433">
                                <w:rPr>
                                  <w:rFonts w:eastAsia="Batang"/>
                                  <w:szCs w:val="22"/>
                                </w:rPr>
                                <w:t xml:space="preserve"> if</w:t>
                              </w:r>
                              <w:r>
                                <w:rPr>
                                  <w:rFonts w:eastAsia="Batang"/>
                                  <w:szCs w:val="22"/>
                                </w:rPr>
                                <w:t xml:space="preserve"> in future) &amp; timescale selected abo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83" name="Straight Arrow Connector 1183"/>
                        <wps:cNvCnPr>
                          <a:stCxn id="1182" idx="1"/>
                        </wps:cNvCnPr>
                        <wps:spPr>
                          <a:xfrm flipH="1" flipV="1">
                            <a:off x="5877348" y="728220"/>
                            <a:ext cx="377148" cy="32843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1268">
                        <w14:nvContentPartPr>
                          <w14:cNvPr id="1732" name="Ink 1732"/>
                          <w14:cNvContentPartPr/>
                        </w14:nvContentPartPr>
                        <w14:xfrm>
                          <a:off x="278741" y="433985"/>
                          <a:ext cx="682625" cy="16510"/>
                        </w14:xfrm>
                      </w14:contentPart>
                      <w14:contentPart bwMode="auto" r:id="rId1269">
                        <w14:nvContentPartPr>
                          <w14:cNvPr id="1733" name="Ink 1733"/>
                          <w14:cNvContentPartPr/>
                        </w14:nvContentPartPr>
                        <w14:xfrm>
                          <a:off x="274931" y="665125"/>
                          <a:ext cx="447040" cy="20955"/>
                        </w14:xfrm>
                      </w14:contentPart>
                    </wpc:wpc>
                  </a:graphicData>
                </a:graphic>
              </wp:inline>
            </w:drawing>
          </mc:Choice>
          <mc:Fallback>
            <w:pict>
              <v:group w14:anchorId="084BF59B" id="Canvas 46" o:spid="_x0000_s1775" editas="canvas" style="width:706.85pt;height:182.25pt;mso-position-horizontal-relative:char;mso-position-vertical-relative:line" coordsize="89769,23145" o:gfxdata="UEsDBBQABgAIAAAAIQAXzFxCMAMAAL06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oY1ZaGQWWpmFZmahnVloaBZamoWmZqGtWUxsbvpf3ejOb7wt9teLk9t52Xd3fn7bMXp4&#10;+XTzGw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">
                <v:shape id="_x0000_s1776" type="#_x0000_t75" style="position:absolute;width:89769;height:23145;visibility:visible;mso-wrap-style:square" filled="t">
                  <v:fill o:detectmouseclick="t"/>
                  <v:path o:connecttype="none"/>
                </v:shape>
                <v:rect id="Rectangle 804" o:spid="_x0000_s1777" style="position:absolute;left:1797;top:739;width:60043;height:22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" filled="f" strokecolor="black [3200]" strokeweight="2.25pt">
                  <v:stroke joinstyle="round"/>
                </v:rect>
                <v:shape id="Ink 579" o:spid="_x0000_s1778" type="#_x0000_t75" style="position:absolute;left:2707;top:2091;width:990;height:1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">
                  <v:imagedata r:id="rId1270" o:title=""/>
                </v:shape>
                <v:shape id="Ink 580" o:spid="_x0000_s1779" type="#_x0000_t75" style="position:absolute;left:3509;top:3073;width:612;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">
                  <v:imagedata r:id="rId1271" o:title=""/>
                </v:shape>
                <v:shape id="Ink 581" o:spid="_x0000_s1780" type="#_x0000_t75" style="position:absolute;left:4330;top:1839;width:241;height:1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">
                  <v:imagedata r:id="rId1272" o:title=""/>
                </v:shape>
                <v:shape id="Ink 582" o:spid="_x0000_s1781" type="#_x0000_t75" style="position:absolute;left:4647;top:3106;width:1519;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">
                  <v:imagedata r:id="rId1273" o:title=""/>
                </v:shape>
                <v:shape id="Ink 583" o:spid="_x0000_s1782" type="#_x0000_t75" style="position:absolute;left:6177;top:1932;width:540;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">
                  <v:imagedata r:id="rId1274" o:title=""/>
                </v:shape>
                <v:shape id="Ink 584" o:spid="_x0000_s1783" type="#_x0000_t75" style="position:absolute;left:6645;top:2980;width:706;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">
                  <v:imagedata r:id="rId1275" o:title=""/>
                </v:shape>
                <v:shape id="Ink 585" o:spid="_x0000_s1784" type="#_x0000_t75" style="position:absolute;left:7257;top:3059;width:1030;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">
                  <v:imagedata r:id="rId1276" o:title=""/>
                </v:shape>
                <v:shape id="Ink 586" o:spid="_x0000_s1785" type="#_x0000_t75" style="position:absolute;left:8287;top:2919;width:284;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">
                  <v:imagedata r:id="rId1277" o:title=""/>
                </v:shape>
                <v:shape id="Ink 587" o:spid="_x0000_s1786" type="#_x0000_t75" style="position:absolute;left:8510;top:3217;width:738;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">
                  <v:imagedata r:id="rId1278" o:title=""/>
                </v:shape>
                <v:shape id="Ink 588" o:spid="_x0000_s1787" type="#_x0000_t75" style="position:absolute;left:8924;top:3055;width:1051;height: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">
                  <v:imagedata r:id="rId1279" o:title=""/>
                </v:shape>
                <v:shape id="Ink 589" o:spid="_x0000_s1788" type="#_x0000_t75" style="position:absolute;left:2984;top:4935;width:273;height:1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">
                  <v:imagedata r:id="rId1280" o:title=""/>
                </v:shape>
                <v:shape id="Ink 590" o:spid="_x0000_s1789" type="#_x0000_t75" style="position:absolute;left:2991;top:4672;width:731;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">
                  <v:imagedata r:id="rId1281" o:title=""/>
                </v:shape>
                <v:shape id="Ink 591" o:spid="_x0000_s1790" type="#_x0000_t75" style="position:absolute;left:3574;top:5439;width:774;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">
                  <v:imagedata r:id="rId1282" o:title=""/>
                </v:shape>
                <v:shape id="Ink 592" o:spid="_x0000_s1791" type="#_x0000_t75" style="position:absolute;left:4327;top:4550;width:939;height:1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">
                  <v:imagedata r:id="rId1283" o:title=""/>
                </v:shape>
                <v:shape id="Ink 593" o:spid="_x0000_s1792" type="#_x0000_t75" style="position:absolute;left:4888;top:5601;width:879;height: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">
                  <v:imagedata r:id="rId1284" o:title=""/>
                </v:shape>
                <v:shape id="Ink 594" o:spid="_x0000_s1793" type="#_x0000_t75" style="position:absolute;left:5835;top:5601;width:331;height: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">
                  <v:imagedata r:id="rId1285" o:title=""/>
                </v:shape>
                <v:shape id="Ink 595" o:spid="_x0000_s1794" type="#_x0000_t75" style="position:absolute;left:6271;top:4812;width:327;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">
                  <v:imagedata r:id="rId1286" o:title=""/>
                </v:shape>
                <v:shape id="Ink 596" o:spid="_x0000_s1795" type="#_x0000_t75" style="position:absolute;left:6490;top:5586;width:807;height: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">
                  <v:imagedata r:id="rId1287" o:title=""/>
                </v:shape>
                <v:shape id="Ink 597" o:spid="_x0000_s1796" type="#_x0000_t75" style="position:absolute;left:14561;top:2821;width:346;height: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">
                  <v:imagedata r:id="rId1288" o:title=""/>
                </v:shape>
                <v:shape id="Ink 598" o:spid="_x0000_s1797" type="#_x0000_t75" style="position:absolute;left:14169;top:2724;width:1415;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">
                  <v:imagedata r:id="rId1289" o:title=""/>
                </v:shape>
                <v:shape id="Ink 599" o:spid="_x0000_s1798" type="#_x0000_t75" style="position:absolute;left:15361;top:3667;width:252;height: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">
                  <v:imagedata r:id="rId1290" o:title=""/>
                </v:shape>
                <v:shape id="Ink 600" o:spid="_x0000_s1799" type="#_x0000_t75" style="position:absolute;left:15399;top:3208;width:30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">
                  <v:imagedata r:id="rId1291" o:title=""/>
                </v:shape>
                <v:shape id="Ink 601" o:spid="_x0000_s1800" type="#_x0000_t75" style="position:absolute;left:15656;top:3585;width:1181;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">
                  <v:imagedata r:id="rId1292" o:title=""/>
                </v:shape>
                <v:shape id="Ink 602" o:spid="_x0000_s1801" type="#_x0000_t75" style="position:absolute;left:16852;top:3603;width:646;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">
                  <v:imagedata r:id="rId1293" o:title=""/>
                </v:shape>
                <v:shape id="Ink 603" o:spid="_x0000_s1802" type="#_x0000_t75" style="position:absolute;left:17514;top:3527;width:1320;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">
                  <v:imagedata r:id="rId1294" o:title=""/>
                </v:shape>
                <v:shape id="Ink 604" o:spid="_x0000_s1803" type="#_x0000_t75" style="position:absolute;left:18770;top:3670;width:839;height: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">
                  <v:imagedata r:id="rId1295" o:title=""/>
                </v:shape>
                <v:shape id="Ink 605" o:spid="_x0000_s1804" type="#_x0000_t75" style="position:absolute;left:19745;top:2497;width:260;height:1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">
                  <v:imagedata r:id="rId1296" o:title=""/>
                </v:shape>
                <v:shape id="Ink 606" o:spid="_x0000_s1805" type="#_x0000_t75" style="position:absolute;left:20220;top:3513;width:836;height: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">
                  <v:imagedata r:id="rId1297" o:title=""/>
                </v:shape>
                <v:shape id="Ink 607" o:spid="_x0000_s1806" type="#_x0000_t75" style="position:absolute;left:21257;top:3197;width:23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">
                  <v:imagedata r:id="rId1298" o:title=""/>
                </v:shape>
                <v:shape id="Ink 608" o:spid="_x0000_s1807" type="#_x0000_t75" style="position:absolute;left:21275;top:3815;width:274;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">
                  <v:imagedata r:id="rId1299" o:title=""/>
                </v:shape>
                <v:shape id="Ink 609" o:spid="_x0000_s1808" type="#_x0000_t75" style="position:absolute;left:23065;top:2821;width:1285;height:1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">
                  <v:imagedata r:id="rId1300" o:title=""/>
                </v:shape>
                <v:shape id="Ink 610" o:spid="_x0000_s1809" type="#_x0000_t75" style="position:absolute;left:25095;top:2476;width:1037;height:1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">
                  <v:imagedata r:id="rId1301" o:title=""/>
                </v:shape>
                <v:shape id="Ink 613" o:spid="_x0000_s1810" type="#_x0000_t75" style="position:absolute;left:27849;top:2875;width:1213;height:1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">
                  <v:imagedata r:id="rId1302" o:title=""/>
                </v:shape>
                <v:shape id="Ink 614" o:spid="_x0000_s1811" type="#_x0000_t75" style="position:absolute;left:29232;top:2537;width:845;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">
                  <v:imagedata r:id="rId1303" o:title=""/>
                </v:shape>
                <v:shape id="Ink 615" o:spid="_x0000_s1812" type="#_x0000_t75" style="position:absolute;left:32104;top:2958;width:1087;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">
                  <v:imagedata r:id="rId1304" o:title=""/>
                </v:shape>
                <v:shape id="Ink 618" o:spid="_x0000_s1813" type="#_x0000_t75" style="position:absolute;left:33764;top:2695;width:277;height:1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">
                  <v:imagedata r:id="rId1305" o:title=""/>
                </v:shape>
                <v:shape id="Ink 619" o:spid="_x0000_s1814" type="#_x0000_t75" style="position:absolute;left:34307;top:2645;width:1242;height:1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">
                  <v:imagedata r:id="rId1306" o:title=""/>
                </v:shape>
                <v:shape id="Ink 622" o:spid="_x0000_s1815" type="#_x0000_t75" style="position:absolute;left:14198;top:5759;width:932;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">
                  <v:imagedata r:id="rId1307" o:title=""/>
                </v:shape>
                <v:shape id="Ink 623" o:spid="_x0000_s1816" type="#_x0000_t75" style="position:absolute;left:14727;top:5698;width:896;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">
                  <v:imagedata r:id="rId1308" o:title=""/>
                </v:shape>
                <v:shape id="Ink 627" o:spid="_x0000_s1817" type="#_x0000_t75" style="position:absolute;left:15350;top:6817;width:1447;height: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">
                  <v:imagedata r:id="rId1309" o:title=""/>
                </v:shape>
                <v:shape id="Ink 628" o:spid="_x0000_s1818" type="#_x0000_t75" style="position:absolute;left:16952;top:5608;width:457;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">
                  <v:imagedata r:id="rId1310" o:title=""/>
                </v:shape>
                <v:shape id="Ink 629" o:spid="_x0000_s1819" type="#_x0000_t75" style="position:absolute;left:16689;top:6796;width:846;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">
                  <v:imagedata r:id="rId1311" o:title=""/>
                </v:shape>
                <v:shape id="Ink 630" o:spid="_x0000_s1820" type="#_x0000_t75" style="position:absolute;left:18381;top:6040;width:8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">
                  <v:imagedata r:id="rId1312" o:title=""/>
                </v:shape>
                <v:shape id="Ink 631" o:spid="_x0000_s1821" type="#_x0000_t75" style="position:absolute;left:19213;top:6886;width:975;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">
                  <v:imagedata r:id="rId1313" o:title=""/>
                </v:shape>
                <v:shape id="Ink 632" o:spid="_x0000_s1822" type="#_x0000_t75" style="position:absolute;left:20131;top:5539;width:558;height:1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">
                  <v:imagedata r:id="rId1314" o:title=""/>
                </v:shape>
                <v:shape id="Ink 633" o:spid="_x0000_s1823" type="#_x0000_t75" style="position:absolute;left:20786;top:6803;width:461;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">
                  <v:imagedata r:id="rId1315" o:title=""/>
                </v:shape>
                <v:shape id="Ink 634" o:spid="_x0000_s1824" type="#_x0000_t75" style="position:absolute;left:21851;top:6360;width:303;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">
                  <v:imagedata r:id="rId1316" o:title=""/>
                </v:shape>
                <v:shape id="Ink 635" o:spid="_x0000_s1825" type="#_x0000_t75" style="position:absolute;left:37565;top:6087;width:796;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">
                  <v:imagedata r:id="rId1317" o:title=""/>
                </v:shape>
                <v:shape id="Ink 636" o:spid="_x0000_s1826" type="#_x0000_t75" style="position:absolute;left:37666;top:5813;width:933;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">
                  <v:imagedata r:id="rId1318" o:title=""/>
                </v:shape>
                <v:shape id="Ink 637" o:spid="_x0000_s1827" type="#_x0000_t75" style="position:absolute;left:38620;top:6883;width:702;height: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">
                  <v:imagedata r:id="rId1319" o:title=""/>
                </v:shape>
                <v:shape id="Ink 638" o:spid="_x0000_s1828" type="#_x0000_t75" style="position:absolute;left:38498;top:6720;width:1011;height:1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">
                  <v:imagedata r:id="rId1320" o:title=""/>
                </v:shape>
                <v:shape id="Ink 639" o:spid="_x0000_s1829" type="#_x0000_t75" style="position:absolute;left:39200;top:6796;width:626;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">
                  <v:imagedata r:id="rId1321" o:title=""/>
                </v:shape>
                <v:shape id="Ink 640" o:spid="_x0000_s1830" type="#_x0000_t75" style="position:absolute;left:39959;top:6821;width:1149;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">
                  <v:imagedata r:id="rId1322" o:title=""/>
                </v:shape>
                <v:shape id="Ink 641" o:spid="_x0000_s1831" type="#_x0000_t75" style="position:absolute;left:41116;top:5568;width:581;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">
                  <v:imagedata r:id="rId1323" o:title=""/>
                </v:shape>
                <v:shape id="Ink 642" o:spid="_x0000_s1832" type="#_x0000_t75" style="position:absolute;left:41655;top:6831;width:709;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">
                  <v:imagedata r:id="rId1324" o:title=""/>
                </v:shape>
                <v:shape id="Ink 643" o:spid="_x0000_s1833" type="#_x0000_t75" style="position:absolute;left:42379;top:5683;width:579;height:1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">
                  <v:imagedata r:id="rId1325" o:title=""/>
                </v:shape>
                <v:shape id="Ink 644" o:spid="_x0000_s1834" type="#_x0000_t75" style="position:absolute;left:43729;top:6652;width:1515;height: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">
                  <v:imagedata r:id="rId1326" o:title=""/>
                </v:shape>
                <v:shape id="Ink 645" o:spid="_x0000_s1835" type="#_x0000_t75" style="position:absolute;left:45122;top:5759;width:813;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">
                  <v:imagedata r:id="rId1327" o:title=""/>
                </v:shape>
                <v:shape id="Ink 646" o:spid="_x0000_s1836" type="#_x0000_t75" style="position:absolute;left:46601;top:5709;width:987;height: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">
                  <v:imagedata r:id="rId1328" o:title=""/>
                </v:shape>
                <v:shape id="Ink 647" o:spid="_x0000_s1837" type="#_x0000_t75" style="position:absolute;left:47645;top:6807;width:843;height: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">
                  <v:imagedata r:id="rId1329" o:title=""/>
                </v:shape>
                <v:shape id="Ink 648" o:spid="_x0000_s1838" type="#_x0000_t75" style="position:absolute;left:48419;top:5802;width:594;height:1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">
                  <v:imagedata r:id="rId1330" o:title=""/>
                </v:shape>
                <v:shape id="Ink 649" o:spid="_x0000_s1839" type="#_x0000_t75" style="position:absolute;left:48970;top:6562;width:1185;height:1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">
                  <v:imagedata r:id="rId1331" o:title=""/>
                </v:shape>
                <v:shape id="Ink 650" o:spid="_x0000_s1840" type="#_x0000_t75" style="position:absolute;left:49975;top:7038;width:180;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">
                  <v:imagedata r:id="rId1332" o:title=""/>
                </v:shape>
                <v:shape id="Ink 651" o:spid="_x0000_s1841" type="#_x0000_t75" style="position:absolute;left:23543;top:5579;width:10235;height: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">
                  <v:imagedata r:id="rId1333" o:title=""/>
                </v:shape>
                <v:shape id="Ink 652" o:spid="_x0000_s1842" type="#_x0000_t75" style="position:absolute;left:23659;top:5856;width:9604;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">
                  <v:imagedata r:id="rId1334" o:title=""/>
                </v:shape>
                <v:shape id="Ink 653" o:spid="_x0000_s1843" type="#_x0000_t75" style="position:absolute;left:26776;top:6461;width:976;height: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">
                  <v:imagedata r:id="rId1335" o:title=""/>
                </v:shape>
                <v:shape id="Ink 654" o:spid="_x0000_s1844" type="#_x0000_t75" style="position:absolute;left:29915;top:6587;width:738;height: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">
                  <v:imagedata r:id="rId1336" o:title=""/>
                </v:shape>
                <v:shape id="Ink 655" o:spid="_x0000_s1845" type="#_x0000_t75" style="position:absolute;left:50961;top:6681;width:1678;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">
                  <v:imagedata r:id="rId1337" o:title=""/>
                </v:shape>
                <v:shape id="Ink 656" o:spid="_x0000_s1846" type="#_x0000_t75" style="position:absolute;left:52736;top:5867;width:947;height:1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">
                  <v:imagedata r:id="rId1338" o:title=""/>
                </v:shape>
                <v:shape id="Ink 657" o:spid="_x0000_s1847" type="#_x0000_t75" style="position:absolute;left:53571;top:6832;width:1779;height: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">
                  <v:imagedata r:id="rId1339" o:title=""/>
                </v:shape>
                <v:shape id="Ink 658" o:spid="_x0000_s1848" type="#_x0000_t75" style="position:absolute;left:55637;top:6061;width:724;height:1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">
                  <v:imagedata r:id="rId1340" o:title=""/>
                </v:shape>
                <v:shape id="Ink 659" o:spid="_x0000_s1849" type="#_x0000_t75" style="position:absolute;left:56339;top:6828;width:1901;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">
                  <v:imagedata r:id="rId1341" o:title=""/>
                </v:shape>
                <v:shape id="Ink 660" o:spid="_x0000_s1850" type="#_x0000_t75" style="position:absolute;left:34423;top:6793;width:2023;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">
                  <v:imagedata r:id="rId1342" o:title=""/>
                </v:shape>
                <v:shape id="Ink 661" o:spid="_x0000_s1851" type="#_x0000_t75" style="position:absolute;left:35910;top:6407;width:946;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">
                  <v:imagedata r:id="rId1343" o:title=""/>
                </v:shape>
                <v:shape id="Ink 662" o:spid="_x0000_s1852" type="#_x0000_t75" style="position:absolute;left:14277;top:9489;width:454;height: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">
                  <v:imagedata r:id="rId1344" o:title=""/>
                </v:shape>
                <v:shape id="Ink 663" o:spid="_x0000_s1853" type="#_x0000_t75" style="position:absolute;left:13932;top:9429;width:1212;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">
                  <v:imagedata r:id="rId1345" o:title=""/>
                </v:shape>
                <v:shape id="Ink 664" o:spid="_x0000_s1854" type="#_x0000_t75" style="position:absolute;left:14773;top:10335;width:847;height: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">
                  <v:imagedata r:id="rId1346" o:title=""/>
                </v:shape>
                <v:shape id="Ink 665" o:spid="_x0000_s1855" type="#_x0000_t75" style="position:absolute;left:15656;top:10443;width:320;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">
                  <v:imagedata r:id="rId1347" o:title=""/>
                </v:shape>
                <v:shape id="Ink 666" o:spid="_x0000_s1856" type="#_x0000_t75" style="position:absolute;left:15764;top:10198;width:1393;height: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">
                  <v:imagedata r:id="rId1348" o:title=""/>
                </v:shape>
                <v:shape id="Ink 667" o:spid="_x0000_s1857" type="#_x0000_t75" style="position:absolute;left:17632;top:10320;width:717;height: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">
                  <v:imagedata r:id="rId1349" o:title=""/>
                </v:shape>
                <v:shape id="Ink 668" o:spid="_x0000_s1858" type="#_x0000_t75" style="position:absolute;left:18316;top:9265;width:922;height:1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">
                  <v:imagedata r:id="rId1350" o:title=""/>
                </v:shape>
                <v:shape id="Ink 669" o:spid="_x0000_s1859" type="#_x0000_t75" style="position:absolute;left:19645;top:10306;width:1080;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">
                  <v:imagedata r:id="rId1351" o:title=""/>
                </v:shape>
                <v:shape id="Ink 670" o:spid="_x0000_s1860" type="#_x0000_t75" style="position:absolute;left:20696;top:9309;width:957;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">
                  <v:imagedata r:id="rId1352" o:title=""/>
                </v:shape>
                <v:shape id="Ink 671" o:spid="_x0000_s1861" type="#_x0000_t75" style="position:absolute;left:21272;top:10050;width:961;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">
                  <v:imagedata r:id="rId1353" o:title=""/>
                </v:shape>
                <v:shape id="Ink 672" o:spid="_x0000_s1862" type="#_x0000_t75" style="position:absolute;left:22146;top:10208;width:484;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">
                  <v:imagedata r:id="rId1354" o:title=""/>
                </v:shape>
                <v:shape id="Ink 673" o:spid="_x0000_s1863" type="#_x0000_t75" style="position:absolute;left:22707;top:9427;width:614;height:1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">
                  <v:imagedata r:id="rId1355" o:title=""/>
                </v:shape>
                <v:shape id="Ink 674" o:spid="_x0000_s1864" type="#_x0000_t75" style="position:absolute;left:23086;top:10457;width:1095;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">
                  <v:imagedata r:id="rId1356" o:title=""/>
                </v:shape>
                <v:shape id="Ink 675" o:spid="_x0000_s1865" type="#_x0000_t75" style="position:absolute;left:24778;top:9831;width:195;height: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">
                  <v:imagedata r:id="rId1357" o:title=""/>
                </v:shape>
                <v:shape id="Ink 676" o:spid="_x0000_s1866" type="#_x0000_t75" style="position:absolute;left:24753;top:10612;width:274;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">
                  <v:imagedata r:id="rId1358" o:title=""/>
                </v:shape>
                <v:shape id="Ink 677" o:spid="_x0000_s1867" type="#_x0000_t75" style="position:absolute;left:13989;top:12588;width:850;height:1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">
                  <v:imagedata r:id="rId1359" o:title=""/>
                </v:shape>
                <v:shape id="Ink 678" o:spid="_x0000_s1868" type="#_x0000_t75" style="position:absolute;left:14597;top:12538;width:324;height:1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">
                  <v:imagedata r:id="rId1360" o:title=""/>
                </v:shape>
                <v:shape id="Ink 679" o:spid="_x0000_s1869" type="#_x0000_t75" style="position:absolute;left:14191;top:13506;width:1594;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">
                  <v:imagedata r:id="rId1361" o:title=""/>
                </v:shape>
                <v:shape id="Ink 680" o:spid="_x0000_s1870" type="#_x0000_t75" style="position:absolute;left:15965;top:12570;width:252;height: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">
                  <v:imagedata r:id="rId1362" o:title=""/>
                </v:shape>
                <v:shape id="Ink 681" o:spid="_x0000_s1871" type="#_x0000_t75" style="position:absolute;left:15645;top:13337;width:1098;height:1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">
                  <v:imagedata r:id="rId1363" o:title=""/>
                </v:shape>
                <v:shape id="Ink 682" o:spid="_x0000_s1872" type="#_x0000_t75" style="position:absolute;left:16595;top:13233;width:998;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">
                  <v:imagedata r:id="rId1364" o:title=""/>
                </v:shape>
                <v:shape id="Ink 683" o:spid="_x0000_s1873" type="#_x0000_t75" style="position:absolute;left:17668;top:12617;width:2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">
                  <v:imagedata r:id="rId1365" o:title=""/>
                </v:shape>
                <v:shape id="Ink 684" o:spid="_x0000_s1874" type="#_x0000_t75" style="position:absolute;left:17618;top:13722;width:1123;height: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">
                  <v:imagedata r:id="rId1366" o:title=""/>
                </v:shape>
                <v:shape id="Ink 685" o:spid="_x0000_s1875" type="#_x0000_t75" style="position:absolute;left:19634;top:12765;width:853;height: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">
                  <v:imagedata r:id="rId1367" o:title=""/>
                </v:shape>
                <v:shape id="Ink 686" o:spid="_x0000_s1876" type="#_x0000_t75" style="position:absolute;left:20498;top:12682;width:917;height:1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">
                  <v:imagedata r:id="rId1368" o:title=""/>
                </v:shape>
                <v:shape id="Ink 687" o:spid="_x0000_s1877" type="#_x0000_t75" style="position:absolute;left:21106;top:13762;width:796;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">
                  <v:imagedata r:id="rId1369" o:title=""/>
                </v:shape>
                <v:shape id="Ink 688" o:spid="_x0000_s1878" type="#_x0000_t75" style="position:absolute;left:21556;top:13071;width:1152;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">
                  <v:imagedata r:id="rId1370" o:title=""/>
                </v:shape>
                <v:shape id="Ink 689" o:spid="_x0000_s1879" type="#_x0000_t75" style="position:absolute;left:22715;top:12779;width:285;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">
                  <v:imagedata r:id="rId1371" o:title=""/>
                </v:shape>
                <v:shape id="Ink 690" o:spid="_x0000_s1880" type="#_x0000_t75" style="position:absolute;left:23007;top:13528;width:500;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">
                  <v:imagedata r:id="rId1372" o:title=""/>
                </v:shape>
                <v:shape id="Ink 691" o:spid="_x0000_s1881" type="#_x0000_t75" style="position:absolute;left:24051;top:13085;width:180;height: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">
                  <v:imagedata r:id="rId1373" o:title=""/>
                </v:shape>
                <v:shape id="Ink 692" o:spid="_x0000_s1882" type="#_x0000_t75" style="position:absolute;left:23957;top:13920;width:202;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">
                  <v:imagedata r:id="rId1374" o:title=""/>
                </v:shape>
                <v:shape id="Ink 735" o:spid="_x0000_s1883" type="#_x0000_t75" style="position:absolute;left:38957;top:9345;width:1141;height: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">
                  <v:imagedata r:id="rId1375" o:title=""/>
                </v:shape>
                <v:shape id="Ink 736" o:spid="_x0000_s1884" type="#_x0000_t75" style="position:absolute;left:38737;top:9431;width:684;height:1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">
                  <v:imagedata r:id="rId1376" o:title=""/>
                </v:shape>
                <v:shape id="Ink 737" o:spid="_x0000_s1885" type="#_x0000_t75" style="position:absolute;left:39666;top:10255;width:835;height: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">
                  <v:imagedata r:id="rId1377" o:title=""/>
                </v:shape>
                <v:shape id="Ink 738" o:spid="_x0000_s1886" type="#_x0000_t75" style="position:absolute;left:40566;top:10252;width:1519;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">
                  <v:imagedata r:id="rId1378" o:title=""/>
                </v:shape>
                <v:shape id="Ink 741" o:spid="_x0000_s1887" type="#_x0000_t75" style="position:absolute;left:43202;top:9395;width:856;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">
                  <v:imagedata r:id="rId1379" o:title=""/>
                </v:shape>
                <v:shape id="Ink 742" o:spid="_x0000_s1888" type="#_x0000_t75" style="position:absolute;left:43392;top:9323;width:786;height: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">
                  <v:imagedata r:id="rId1380" o:title=""/>
                </v:shape>
                <v:shape id="Ink 743" o:spid="_x0000_s1889" type="#_x0000_t75" style="position:absolute;left:44163;top:10201;width:468;height: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">
                  <v:imagedata r:id="rId1381" o:title=""/>
                </v:shape>
                <v:shape id="Ink 744" o:spid="_x0000_s1890" type="#_x0000_t75" style="position:absolute;left:44638;top:10270;width:1156;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">
                  <v:imagedata r:id="rId1382" o:title=""/>
                </v:shape>
                <v:shape id="Ink 745" o:spid="_x0000_s1891" type="#_x0000_t75" style="position:absolute;left:45970;top:10147;width:479;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">
                  <v:imagedata r:id="rId1383" o:title=""/>
                </v:shape>
                <v:shape id="Ink 746" o:spid="_x0000_s1892" type="#_x0000_t75" style="position:absolute;left:46204;top:10230;width:698;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">
                  <v:imagedata r:id="rId1384" o:title=""/>
                </v:shape>
                <v:shape id="Ink 747" o:spid="_x0000_s1893" type="#_x0000_t75" style="position:absolute;left:46794;top:10252;width:1354;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">
                  <v:imagedata r:id="rId1385" o:title=""/>
                </v:shape>
                <v:shape id="Ink 749" o:spid="_x0000_s1894" type="#_x0000_t75" style="position:absolute;left:40061;top:12959;width:431;height:1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">
                  <v:imagedata r:id="rId1386" o:title=""/>
                </v:shape>
                <v:shape id="Ink 750" o:spid="_x0000_s1895" type="#_x0000_t75" style="position:absolute;left:40203;top:12696;width:777;height:1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">
                  <v:imagedata r:id="rId1387" o:title=""/>
                </v:shape>
                <v:shape id="Ink 751" o:spid="_x0000_s1896" type="#_x0000_t75" style="position:absolute;left:40656;top:13571;width:940;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">
                  <v:imagedata r:id="rId1388" o:title=""/>
                </v:shape>
                <v:shape id="Ink 752" o:spid="_x0000_s1897" type="#_x0000_t75" style="position:absolute;left:41682;top:12844;width:342;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">
                  <v:imagedata r:id="rId1389" o:title=""/>
                </v:shape>
                <v:shape id="Ink 753" o:spid="_x0000_s1898" type="#_x0000_t75" style="position:absolute;left:42071;top:12790;width:274;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">
                  <v:imagedata r:id="rId1390" o:title=""/>
                </v:shape>
                <v:shape id="Ink 754" o:spid="_x0000_s1899" type="#_x0000_t75" style="position:absolute;left:43378;top:13323;width:835;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">
                  <v:imagedata r:id="rId1391" o:title=""/>
                </v:shape>
                <v:shape id="Ink 755" o:spid="_x0000_s1900" type="#_x0000_t75" style="position:absolute;left:44256;top:13318;width:1811;height: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">
                  <v:imagedata r:id="rId1392" o:title=""/>
                </v:shape>
                <v:shape id="Ink 756" o:spid="_x0000_s1901" type="#_x0000_t75" style="position:absolute;left:46010;top:13106;width:1018;height:1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">
                  <v:imagedata r:id="rId1393" o:title=""/>
                </v:shape>
                <v:shape id="Ink 757" o:spid="_x0000_s1902" type="#_x0000_t75" style="position:absolute;left:41855;top:15011;width:382;height:1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">
                  <v:imagedata r:id="rId1394" o:title=""/>
                </v:shape>
                <v:shape id="Ink 758" o:spid="_x0000_s1903" type="#_x0000_t75" style="position:absolute;left:41913;top:14971;width:622;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">
                  <v:imagedata r:id="rId1395" o:title=""/>
                </v:shape>
                <v:shape id="Ink 761" o:spid="_x0000_s1904" type="#_x0000_t75" style="position:absolute;left:42630;top:14986;width:759;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">
                  <v:imagedata r:id="rId1396" o:title=""/>
                </v:shape>
                <v:shape id="Ink 762" o:spid="_x0000_s1905" type="#_x0000_t75" style="position:absolute;left:43385;top:15673;width:732;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">
                  <v:imagedata r:id="rId1397" o:title=""/>
                </v:shape>
                <v:shape id="Ink 763" o:spid="_x0000_s1906" type="#_x0000_t75" style="position:absolute;left:44034;top:15753;width:1375;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">
                  <v:imagedata r:id="rId1398" o:title=""/>
                </v:shape>
                <v:shape id="Ink 764" o:spid="_x0000_s1907" type="#_x0000_t75" style="position:absolute;left:45859;top:15432;width:252;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">
                  <v:imagedata r:id="rId1399" o:title=""/>
                </v:shape>
                <v:shape id="Ink 765" o:spid="_x0000_s1908" type="#_x0000_t75" style="position:absolute;left:41722;top:17178;width:778;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">
                  <v:imagedata r:id="rId1400" o:title=""/>
                </v:shape>
                <v:shape id="Ink 766" o:spid="_x0000_s1909" type="#_x0000_t75" style="position:absolute;left:42032;top:17099;width:684;height: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">
                  <v:imagedata r:id="rId1401" o:title=""/>
                </v:shape>
                <v:shape id="Ink 767" o:spid="_x0000_s1910" type="#_x0000_t75" style="position:absolute;left:42734;top:17797;width:896;height: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">
                  <v:imagedata r:id="rId1402" o:title=""/>
                </v:shape>
                <v:shape id="Ink 768" o:spid="_x0000_s1911" type="#_x0000_t75" style="position:absolute;left:43432;top:17661;width:1390;height: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">
                  <v:imagedata r:id="rId1403" o:title=""/>
                </v:shape>
                <v:shape id="Ink 769" o:spid="_x0000_s1912" type="#_x0000_t75" style="position:absolute;left:44955;top:17261;width:274;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">
                  <v:imagedata r:id="rId1404" o:title=""/>
                </v:shape>
                <v:shape id="Ink 770" o:spid="_x0000_s1913" type="#_x0000_t75" style="position:absolute;left:45841;top:17632;width:216;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">
                  <v:imagedata r:id="rId1405" o:title=""/>
                </v:shape>
                <v:shape id="Ink 771" o:spid="_x0000_s1914" type="#_x0000_t75" style="position:absolute;left:45855;top:18097;width:216;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">
                  <v:imagedata r:id="rId1406" o:title=""/>
                </v:shape>
                <v:shape id="Ink 772" o:spid="_x0000_s1915" type="#_x0000_t75" style="position:absolute;left:4376;top:9388;width:889;height:1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">
                  <v:imagedata r:id="rId1407" o:title=""/>
                </v:shape>
                <v:shape id="Ink 773" o:spid="_x0000_s1916" type="#_x0000_t75" style="position:absolute;left:5017;top:9370;width:291;height:1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">
                  <v:imagedata r:id="rId1408" o:title=""/>
                </v:shape>
                <v:shape id="Ink 774" o:spid="_x0000_s1917" type="#_x0000_t75" style="position:absolute;left:4516;top:10573;width:753;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">
                  <v:imagedata r:id="rId1409" o:title=""/>
                </v:shape>
                <v:shape id="Ink 775" o:spid="_x0000_s1918" type="#_x0000_t75" style="position:absolute;left:5564;top:9503;width:871;height:1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">
                  <v:imagedata r:id="rId1410" o:title=""/>
                </v:shape>
                <v:shape id="Ink 776" o:spid="_x0000_s1919" type="#_x0000_t75" style="position:absolute;left:6633;top:9301;width:702;height:2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">
                  <v:imagedata r:id="rId1411" o:title=""/>
                </v:shape>
                <v:shape id="Ink 777" o:spid="_x0000_s1920" type="#_x0000_t75" style="position:absolute;left:3756;top:12009;width:826;height: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">
                  <v:imagedata r:id="rId1412" o:title=""/>
                </v:shape>
                <v:shape id="Ink 778" o:spid="_x0000_s1921" type="#_x0000_t75" style="position:absolute;left:3912;top:12091;width:727;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">
                  <v:imagedata r:id="rId1413" o:title=""/>
                </v:shape>
                <v:shape id="Ink 779" o:spid="_x0000_s1922" type="#_x0000_t75" style="position:absolute;left:4552;top:12829;width:1099;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">
                  <v:imagedata r:id="rId1414" o:title=""/>
                </v:shape>
                <v:shape id="Ink 780" o:spid="_x0000_s1923" type="#_x0000_t75" style="position:absolute;left:5509;top:12540;width:327;height: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">
                  <v:imagedata r:id="rId1415" o:title=""/>
                </v:shape>
                <v:shape id="Ink 781" o:spid="_x0000_s1924" type="#_x0000_t75" style="position:absolute;left:5802;top:11843;width:658;height:1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">
                  <v:imagedata r:id="rId1416" o:title=""/>
                </v:shape>
                <v:shape id="Ink 782" o:spid="_x0000_s1925" type="#_x0000_t75" style="position:absolute;left:6612;top:12844;width:1724;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">
                  <v:imagedata r:id="rId1417" o:title=""/>
                </v:shape>
                <v:shape id="Ink 783" o:spid="_x0000_s1926" type="#_x0000_t75" style="position:absolute;left:8376;top:12880;width:676;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">
                  <v:imagedata r:id="rId1418" o:title=""/>
                </v:shape>
                <v:shape id="Ink 784" o:spid="_x0000_s1927" type="#_x0000_t75" style="position:absolute;left:2716;top:9121;width:7327;height:5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">
                  <v:imagedata r:id="rId1419" o:title=""/>
                </v:shape>
                <v:shape id="Ink 785" o:spid="_x0000_s1928" type="#_x0000_t75" style="position:absolute;left:2724;top:9111;width:7254;height: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">
                  <v:imagedata r:id="rId1420" o:title=""/>
                </v:shape>
                <v:shape id="Ink 786" o:spid="_x0000_s1929" type="#_x0000_t75" style="position:absolute;left:25656;top:8759;width:9079;height:2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">
                  <v:imagedata r:id="rId1421" o:title=""/>
                </v:shape>
                <v:shape id="Ink 787" o:spid="_x0000_s1930" type="#_x0000_t75" style="position:absolute;left:25555;top:8967;width:9003;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">
                  <v:imagedata r:id="rId1422" o:title=""/>
                </v:shape>
                <v:shape id="Ink 789" o:spid="_x0000_s1931" type="#_x0000_t75" style="position:absolute;left:24756;top:12727;width:9453;height:4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">
                  <v:imagedata r:id="rId1423" o:title=""/>
                </v:shape>
                <v:shape id="Ink 790" o:spid="_x0000_s1932" type="#_x0000_t75" style="position:absolute;left:24824;top:12734;width:9223;height: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">
                  <v:imagedata r:id="rId1424" o:title=""/>
                </v:shape>
                <v:shape id="Ink 791" o:spid="_x0000_s1933" type="#_x0000_t75" style="position:absolute;left:24518;top:17727;width:9018;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">
                  <v:imagedata r:id="rId1425" o:title=""/>
                </v:shape>
                <v:shape id="Ink 792" o:spid="_x0000_s1934" type="#_x0000_t75" style="position:absolute;left:24730;top:17450;width:8806;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">
                  <v:imagedata r:id="rId1426" o:title=""/>
                </v:shape>
                <v:shape id="Ink 793" o:spid="_x0000_s1935" type="#_x0000_t75" style="position:absolute;left:18391;top:18098;width:1231;height:1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">
                  <v:imagedata r:id="rId1427" o:title=""/>
                </v:shape>
                <v:shape id="Ink 794" o:spid="_x0000_s1936" type="#_x0000_t75" style="position:absolute;left:19691;top:18695;width:665;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">
                  <v:imagedata r:id="rId1428" o:title=""/>
                </v:shape>
                <v:shape id="Ink 795" o:spid="_x0000_s1937" type="#_x0000_t75" style="position:absolute;left:20389;top:18591;width:993;height: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">
                  <v:imagedata r:id="rId1429" o:title=""/>
                </v:shape>
                <v:shape id="Ink 796" o:spid="_x0000_s1938" type="#_x0000_t75" style="position:absolute;left:21638;top:17936;width:338;height:1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">
                  <v:imagedata r:id="rId1430" o:title=""/>
                </v:shape>
                <v:shape id="Ink 797" o:spid="_x0000_s1939" type="#_x0000_t75" style="position:absolute;left:22020;top:18516;width:1206;height: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">
                  <v:imagedata r:id="rId1431" o:title=""/>
                </v:shape>
                <v:shape id="Ink 798" o:spid="_x0000_s1940" type="#_x0000_t75" style="position:absolute;left:47756;top:12421;width:11106;height: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">
                  <v:imagedata r:id="rId1432" o:title=""/>
                </v:shape>
                <v:shape id="Ink 799" o:spid="_x0000_s1941" type="#_x0000_t75" style="position:absolute;left:47742;top:12303;width:10584;height: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">
                  <v:imagedata r:id="rId1433" o:title=""/>
                </v:shape>
                <v:shape id="Ink 800" o:spid="_x0000_s1942" type="#_x0000_t75" style="position:absolute;left:47410;top:14912;width:11034;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">
                  <v:imagedata r:id="rId1434" o:title=""/>
                </v:shape>
                <v:shape id="Ink 801" o:spid="_x0000_s1943" type="#_x0000_t75" style="position:absolute;left:47493;top:14715;width:10843;height: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">
                  <v:imagedata r:id="rId1435" o:title=""/>
                </v:shape>
                <v:shape id="Ink 802" o:spid="_x0000_s1944" type="#_x0000_t75" style="position:absolute;left:47400;top:17043;width:10857;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">
                  <v:imagedata r:id="rId1436" o:title=""/>
                </v:shape>
                <v:shape id="Ink 803" o:spid="_x0000_s1945" type="#_x0000_t75" style="position:absolute;left:47198;top:17004;width:10786;height: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">
                  <v:imagedata r:id="rId1437" o:title=""/>
                </v:shape>
                <v:shape id="Ink 809" o:spid="_x0000_s1946" type="#_x0000_t75" style="position:absolute;left:3349;top:19830;width:609;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">
                  <v:imagedata r:id="rId1438" o:title=""/>
                </v:shape>
                <v:shape id="Ink 810" o:spid="_x0000_s1947" type="#_x0000_t75" style="position:absolute;left:3875;top:20406;width:943;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">
                  <v:imagedata r:id="rId1439" o:title=""/>
                </v:shape>
                <v:shape id="Ink 811" o:spid="_x0000_s1948" type="#_x0000_t75" style="position:absolute;left:4710;top:20377;width:882;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">
                  <v:imagedata r:id="rId1440" o:title=""/>
                </v:shape>
                <v:shape id="Ink 812" o:spid="_x0000_s1949" type="#_x0000_t75" style="position:absolute;left:5592;top:20438;width:778;height: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">
                  <v:imagedata r:id="rId1441" o:title=""/>
                </v:shape>
                <v:shape id="Ink 813" o:spid="_x0000_s1950" type="#_x0000_t75" style="position:absolute;left:6909;top:20188;width:901;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">
                  <v:imagedata r:id="rId1442" o:title=""/>
                </v:shape>
                <v:shape id="Ink 814" o:spid="_x0000_s1951" type="#_x0000_t75" style="position:absolute;left:8498;top:19982;width:798;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">
                  <v:imagedata r:id="rId1443" o:title=""/>
                </v:shape>
                <v:shape id="Ink 815" o:spid="_x0000_s1952" type="#_x0000_t75" style="position:absolute;left:8806;top:19763;width:826;height: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">
                  <v:imagedata r:id="rId1444" o:title=""/>
                </v:shape>
                <v:shape id="Ink 816" o:spid="_x0000_s1953" type="#_x0000_t75" style="position:absolute;left:9451;top:20569;width:976;height: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">
                  <v:imagedata r:id="rId1445" o:title=""/>
                </v:shape>
                <v:shape id="Ink 817" o:spid="_x0000_s1954" type="#_x0000_t75" style="position:absolute;left:10294;top:19702;width:975;height:1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">
                  <v:imagedata r:id="rId1446" o:title=""/>
                </v:shape>
                <v:shape id="Ink 818" o:spid="_x0000_s1955" type="#_x0000_t75" style="position:absolute;left:2795;top:19327;width:9108;height:2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">
                  <v:imagedata r:id="rId1447" o:title=""/>
                </v:shape>
                <v:rect id="Rectangle 819" o:spid="_x0000_s1956" style="position:absolute;left:37065;top:8764;width:23613;height:1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" filled="f" strokecolor="black [3200]" strokeweight="1.5pt">
                  <v:stroke joinstyle="round"/>
                </v:rect>
                <v:shape id="Ink 1199" o:spid="_x0000_s1957" type="#_x0000_t75" style="position:absolute;left:3445;top:15430;width:969;height: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">
                  <v:imagedata r:id="rId1448" o:title=""/>
                </v:shape>
                <v:shape id="Ink 1200" o:spid="_x0000_s1958" type="#_x0000_t75" style="position:absolute;left:3535;top:15243;width:2351;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">
                  <v:imagedata r:id="rId1449" o:title=""/>
                </v:shape>
                <v:shape id="Ink 1201" o:spid="_x0000_s1959" type="#_x0000_t75" style="position:absolute;left:5832;top:15012;width:896;height:1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">
                  <v:imagedata r:id="rId1450" o:title=""/>
                </v:shape>
                <v:shape id="Ink 1202" o:spid="_x0000_s1960" type="#_x0000_t75" style="position:absolute;left:6721;top:15740;width:1249;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">
                  <v:imagedata r:id="rId1451" o:title=""/>
                </v:shape>
                <v:shape id="Ink 1203" o:spid="_x0000_s1961" type="#_x0000_t75" style="position:absolute;left:7960;top:15884;width:1468;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">
                  <v:imagedata r:id="rId1452" o:title=""/>
                </v:shape>
                <v:shape id="Ink 1204" o:spid="_x0000_s1962" type="#_x0000_t75" style="position:absolute;left:3852;top:16931;width:2131;height: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">
                  <v:imagedata r:id="rId1453" o:title=""/>
                </v:shape>
                <v:shape id="Ink 1205" o:spid="_x0000_s1963" type="#_x0000_t75" style="position:absolute;left:6350;top:18105;width:764;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">
                  <v:imagedata r:id="rId1454" o:title=""/>
                </v:shape>
                <v:shape id="Ink 1206" o:spid="_x0000_s1964" type="#_x0000_t75" style="position:absolute;left:7790;top:18062;width:224;height: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">
                  <v:imagedata r:id="rId1455" o:title=""/>
                </v:shape>
                <v:rect id="Rectangle 1207" o:spid="_x0000_s1965" style="position:absolute;left:63601;top:13197;width:26117;height:9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" fillcolor="white [3201]" strokecolor="#e84c22 [3204]" strokeweight="1.5pt">
                  <v:textbox>
                    <w:txbxContent>
                      <w:p w14:paraId="7446C405" w14:textId="6705A150" w:rsidR="007C4BDF" w:rsidRDefault="007C4BDF" w:rsidP="00051DCD">
                        <w:pPr>
                          <w:jc w:val="center"/>
                          <w:rPr>
                            <w:sz w:val="24"/>
                            <w:szCs w:val="24"/>
                          </w:rPr>
                        </w:pPr>
                        <w:r>
                          <w:rPr>
                            <w:rFonts w:eastAsia="Batang"/>
                            <w:szCs w:val="22"/>
                          </w:rPr>
                          <w:t>This button will open a file section dialogue box allowing the user to select files to then be saved in the application directory (an ‘upload’ essentially).</w:t>
                        </w:r>
                      </w:p>
                    </w:txbxContent>
                  </v:textbox>
                </v:rect>
                <v:shape id="Straight Arrow Connector 1208" o:spid="_x0000_s1966" type="#_x0000_t32" style="position:absolute;left:9013;top:12099;width:54588;height:59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" strokecolor="#e84c22 [3204]" strokeweight="1.5pt">
                  <v:stroke endarrow="block" joinstyle="miter"/>
                </v:shape>
                <v:rect id="Rectangle 1179" o:spid="_x0000_s1967" style="position:absolute;left:60676;top:12;width:29086;height:7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" fillcolor="white [3201]" strokecolor="#e84c22 [3204]" strokeweight="1.5pt">
                  <v:textbox>
                    <w:txbxContent>
                      <w:p w14:paraId="05AA7D2C" w14:textId="27665372" w:rsidR="007C4BDF" w:rsidRDefault="007C4BDF" w:rsidP="00051DCD">
                        <w:pPr>
                          <w:jc w:val="center"/>
                          <w:rPr>
                            <w:sz w:val="24"/>
                            <w:szCs w:val="24"/>
                          </w:rPr>
                        </w:pPr>
                        <w:r>
                          <w:rPr>
                            <w:rFonts w:eastAsia="Batang"/>
                            <w:szCs w:val="22"/>
                          </w:rPr>
                          <w:t>Depending on the level and the timescales chosen for the other sections of the award, some options here will be greyed out</w:t>
                        </w:r>
                        <w:r w:rsidR="002E0433">
                          <w:rPr>
                            <w:rFonts w:eastAsia="Batang"/>
                            <w:szCs w:val="22"/>
                          </w:rPr>
                          <w:t xml:space="preserve"> – see </w:t>
                        </w:r>
                        <w:r w:rsidR="002E0433" w:rsidRPr="002E0433">
                          <w:rPr>
                            <w:rStyle w:val="DocumentLinksChar"/>
                          </w:rPr>
                          <w:fldChar w:fldCharType="begin"/>
                        </w:r>
                        <w:r w:rsidR="002E0433" w:rsidRPr="002E0433">
                          <w:rPr>
                            <w:rStyle w:val="DocumentLinksChar"/>
                          </w:rPr>
                          <w:instrText xml:space="preserve"> REF _Ref73627834 \h </w:instrText>
                        </w:r>
                        <w:r w:rsidR="002E0433" w:rsidRPr="002E0433">
                          <w:rPr>
                            <w:rStyle w:val="DocumentLinksChar"/>
                          </w:rPr>
                        </w:r>
                        <w:r w:rsidR="002E0433">
                          <w:rPr>
                            <w:rStyle w:val="DocumentLinksChar"/>
                          </w:rPr>
                          <w:instrText xml:space="preserve"> \* MERGEFORMAT </w:instrText>
                        </w:r>
                        <w:r w:rsidR="002E0433" w:rsidRPr="002E0433">
                          <w:rPr>
                            <w:rStyle w:val="DocumentLinksChar"/>
                          </w:rPr>
                          <w:fldChar w:fldCharType="separate"/>
                        </w:r>
                        <w:r w:rsidR="00C77664" w:rsidRPr="00C77664">
                          <w:rPr>
                            <w:rStyle w:val="DocumentLinksChar"/>
                          </w:rPr>
                          <w:t>Document 5 Timescales for each level</w:t>
                        </w:r>
                        <w:r w:rsidR="002E0433" w:rsidRPr="002E0433">
                          <w:rPr>
                            <w:rStyle w:val="DocumentLinksChar"/>
                          </w:rPr>
                          <w:fldChar w:fldCharType="end"/>
                        </w:r>
                      </w:p>
                    </w:txbxContent>
                  </v:textbox>
                </v:rect>
                <v:shape id="Straight Arrow Connector 1181" o:spid="_x0000_s1968" type="#_x0000_t32" style="position:absolute;left:35461;top:3304;width:25215;height:6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" strokecolor="#e84c22 [3204]" strokeweight="1.5pt">
                  <v:stroke endarrow="block" joinstyle="miter"/>
                </v:shape>
                <v:rect id="Rectangle 1182" o:spid="_x0000_s1969" style="position:absolute;left:62544;top:8366;width:27219;height: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" fillcolor="white [3201]" strokecolor="#e84c22 [3204]" strokeweight="1.5pt">
                  <v:textbox>
                    <w:txbxContent>
                      <w:p w14:paraId="15DD6362" w14:textId="75AA51CC" w:rsidR="007C4BDF" w:rsidRDefault="007C4BDF" w:rsidP="00051DCD">
                        <w:pPr>
                          <w:jc w:val="center"/>
                          <w:rPr>
                            <w:sz w:val="24"/>
                            <w:szCs w:val="24"/>
                          </w:rPr>
                        </w:pPr>
                        <w:r>
                          <w:rPr>
                            <w:rFonts w:eastAsia="Batang"/>
                            <w:szCs w:val="22"/>
                          </w:rPr>
                          <w:t>Calculated from the start date (check</w:t>
                        </w:r>
                        <w:r w:rsidR="002E0433">
                          <w:rPr>
                            <w:rFonts w:eastAsia="Batang"/>
                            <w:szCs w:val="22"/>
                          </w:rPr>
                          <w:t xml:space="preserve"> if</w:t>
                        </w:r>
                        <w:r>
                          <w:rPr>
                            <w:rFonts w:eastAsia="Batang"/>
                            <w:szCs w:val="22"/>
                          </w:rPr>
                          <w:t xml:space="preserve"> in future) &amp; timescale selected above.</w:t>
                        </w:r>
                      </w:p>
                    </w:txbxContent>
                  </v:textbox>
                </v:rect>
                <v:shape id="Straight Arrow Connector 1183" o:spid="_x0000_s1970" type="#_x0000_t32" style="position:absolute;left:58773;top:7282;width:3771;height:32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" strokecolor="#e84c22 [3204]" strokeweight="1.5pt">
                  <v:stroke endarrow="block" joinstyle="miter"/>
                </v:shape>
                <v:shape id="Ink 1732" o:spid="_x0000_s1971" type="#_x0000_t75" style="position:absolute;left:2697;top:4252;width:7003;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">
                  <v:imagedata r:id="rId1456" o:title=""/>
                </v:shape>
                <v:shape id="Ink 1733" o:spid="_x0000_s1972" type="#_x0000_t75" style="position:absolute;left:2659;top:6562;width:4647;height: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">
                  <v:imagedata r:id="rId1457" o:title=""/>
                </v:shape>
                <w10:anchorlock/>
              </v:group>
            </w:pict>
          </mc:Fallback>
        </mc:AlternateContent>
      </w:r>
    </w:p>
    <w:p w14:paraId="565DB357" w14:textId="1461532D" w:rsidR="00C363D9" w:rsidRDefault="00C363D9" w:rsidP="00C363D9">
      <w:pPr>
        <w:pStyle w:val="Heading4"/>
      </w:pPr>
      <w:r>
        <w:lastRenderedPageBreak/>
        <w:t>Calendar</w:t>
      </w:r>
    </w:p>
    <w:p w14:paraId="74C09FDD" w14:textId="5836264A" w:rsidR="00C363D9" w:rsidRDefault="00C363D9" w:rsidP="00C363D9">
      <w:r w:rsidRPr="0046418B">
        <w:t>Linked from ‘</w:t>
      </w:r>
      <w:r w:rsidRPr="0046418B">
        <w:rPr>
          <w:i/>
          <w:iCs/>
        </w:rPr>
        <w:t>View All</w:t>
      </w:r>
      <w:r w:rsidRPr="0046418B">
        <w:t xml:space="preserve">’ button in </w:t>
      </w:r>
      <w:r w:rsidR="0046418B" w:rsidRPr="0046418B">
        <w:rPr>
          <w:rStyle w:val="DocumentLinksChar"/>
        </w:rPr>
        <w:fldChar w:fldCharType="begin"/>
      </w:r>
      <w:r w:rsidR="0046418B" w:rsidRPr="0046418B">
        <w:rPr>
          <w:rStyle w:val="DocumentLinksChar"/>
        </w:rPr>
        <w:instrText xml:space="preserve"> REF _Ref57123723 \h </w:instrText>
      </w:r>
      <w:r w:rsidR="0046418B">
        <w:rPr>
          <w:rStyle w:val="DocumentLinksChar"/>
        </w:rPr>
        <w:instrText xml:space="preserve"> \* MERGEFORMAT </w:instrText>
      </w:r>
      <w:r w:rsidR="0046418B" w:rsidRPr="0046418B">
        <w:rPr>
          <w:rStyle w:val="DocumentLinksChar"/>
        </w:rPr>
      </w:r>
      <w:r w:rsidR="0046418B" w:rsidRPr="0046418B">
        <w:rPr>
          <w:rStyle w:val="DocumentLinksChar"/>
        </w:rPr>
        <w:fldChar w:fldCharType="separate"/>
      </w:r>
      <w:r w:rsidR="00C77664" w:rsidRPr="00C77664">
        <w:rPr>
          <w:rStyle w:val="DocumentLinksChar"/>
        </w:rPr>
        <w:t>Award Overview</w:t>
      </w:r>
      <w:r w:rsidR="0046418B" w:rsidRPr="0046418B">
        <w:rPr>
          <w:rStyle w:val="DocumentLinksChar"/>
        </w:rPr>
        <w:fldChar w:fldCharType="end"/>
      </w:r>
      <w:r w:rsidR="0046418B">
        <w:t xml:space="preserve"> </w:t>
      </w:r>
      <w:r w:rsidRPr="0046418B">
        <w:t>window</w:t>
      </w:r>
    </w:p>
    <w:p w14:paraId="03D9C645" w14:textId="6C6F04B9" w:rsidR="004E5E8D" w:rsidRPr="0046418B" w:rsidRDefault="004E5E8D" w:rsidP="00C363D9">
      <w:r>
        <w:rPr>
          <w:noProof/>
        </w:rPr>
        <mc:AlternateContent>
          <mc:Choice Requires="wpc">
            <w:drawing>
              <wp:inline distT="0" distB="0" distL="0" distR="0" wp14:anchorId="7A152F34" wp14:editId="51B6786B">
                <wp:extent cx="8836660" cy="2390172"/>
                <wp:effectExtent l="0" t="0" r="21590" b="10160"/>
                <wp:docPr id="48" name="Canvas 4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7" name="Rectangle 47"/>
                        <wps:cNvSpPr/>
                        <wps:spPr>
                          <a:xfrm>
                            <a:off x="279368" y="17362"/>
                            <a:ext cx="3657600" cy="23699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1458">
                        <w14:nvContentPartPr>
                          <w14:cNvPr id="349" name="Ink 349"/>
                          <w14:cNvContentPartPr/>
                        </w14:nvContentPartPr>
                        <w14:xfrm>
                          <a:off x="490674" y="465831"/>
                          <a:ext cx="8640" cy="118800"/>
                        </w14:xfrm>
                      </w14:contentPart>
                      <w14:contentPart bwMode="auto" r:id="rId1459">
                        <w14:nvContentPartPr>
                          <w14:cNvPr id="350" name="Ink 350"/>
                          <w14:cNvContentPartPr/>
                        </w14:nvContentPartPr>
                        <w14:xfrm>
                          <a:off x="456474" y="450351"/>
                          <a:ext cx="103320" cy="41760"/>
                        </w14:xfrm>
                      </w14:contentPart>
                      <w14:contentPart bwMode="auto" r:id="rId1460">
                        <w14:nvContentPartPr>
                          <w14:cNvPr id="351" name="Ink 351"/>
                          <w14:cNvContentPartPr/>
                        </w14:nvContentPartPr>
                        <w14:xfrm>
                          <a:off x="570594" y="440631"/>
                          <a:ext cx="53640" cy="149040"/>
                        </w14:xfrm>
                      </w14:contentPart>
                      <w14:contentPart bwMode="auto" r:id="rId1461">
                        <w14:nvContentPartPr>
                          <w14:cNvPr id="352" name="Ink 352"/>
                          <w14:cNvContentPartPr/>
                        </w14:nvContentPartPr>
                        <w14:xfrm>
                          <a:off x="666354" y="506511"/>
                          <a:ext cx="18360" cy="96480"/>
                        </w14:xfrm>
                      </w14:contentPart>
                      <w14:contentPart bwMode="auto" r:id="rId1462">
                        <w14:nvContentPartPr>
                          <w14:cNvPr id="507" name="Ink 507"/>
                          <w14:cNvContentPartPr/>
                        </w14:nvContentPartPr>
                        <w14:xfrm>
                          <a:off x="698754" y="521991"/>
                          <a:ext cx="36000" cy="87120"/>
                        </w14:xfrm>
                      </w14:contentPart>
                      <w14:contentPart bwMode="auto" r:id="rId1463">
                        <w14:nvContentPartPr>
                          <w14:cNvPr id="508" name="Ink 508"/>
                          <w14:cNvContentPartPr/>
                        </w14:nvContentPartPr>
                        <w14:xfrm>
                          <a:off x="855714" y="527031"/>
                          <a:ext cx="89280" cy="73440"/>
                        </w14:xfrm>
                      </w14:contentPart>
                      <w14:contentPart bwMode="auto" r:id="rId1464">
                        <w14:nvContentPartPr>
                          <w14:cNvPr id="509" name="Ink 509"/>
                          <w14:cNvContentPartPr/>
                        </w14:nvContentPartPr>
                        <w14:xfrm>
                          <a:off x="976314" y="519111"/>
                          <a:ext cx="53280" cy="90720"/>
                        </w14:xfrm>
                      </w14:contentPart>
                      <w14:contentPart bwMode="auto" r:id="rId1465">
                        <w14:nvContentPartPr>
                          <w14:cNvPr id="510" name="Ink 510"/>
                          <w14:cNvContentPartPr/>
                        </w14:nvContentPartPr>
                        <w14:xfrm>
                          <a:off x="1064154" y="534951"/>
                          <a:ext cx="53640" cy="65520"/>
                        </w14:xfrm>
                      </w14:contentPart>
                      <w14:contentPart bwMode="auto" r:id="rId1466">
                        <w14:nvContentPartPr>
                          <w14:cNvPr id="511" name="Ink 511"/>
                          <w14:cNvContentPartPr/>
                        </w14:nvContentPartPr>
                        <w14:xfrm>
                          <a:off x="1161354" y="425151"/>
                          <a:ext cx="72720" cy="156960"/>
                        </w14:xfrm>
                      </w14:contentPart>
                      <w14:contentPart bwMode="auto" r:id="rId1467">
                        <w14:nvContentPartPr>
                          <w14:cNvPr id="512" name="Ink 512"/>
                          <w14:cNvContentPartPr/>
                        </w14:nvContentPartPr>
                        <w14:xfrm>
                          <a:off x="1185114" y="542511"/>
                          <a:ext cx="43200" cy="57600"/>
                        </w14:xfrm>
                      </w14:contentPart>
                      <w14:contentPart bwMode="auto" r:id="rId1468">
                        <w14:nvContentPartPr>
                          <w14:cNvPr id="513" name="Ink 513"/>
                          <w14:cNvContentPartPr/>
                        </w14:nvContentPartPr>
                        <w14:xfrm>
                          <a:off x="1286274" y="485271"/>
                          <a:ext cx="1080" cy="9720"/>
                        </w14:xfrm>
                      </w14:contentPart>
                      <w14:contentPart bwMode="auto" r:id="rId1469">
                        <w14:nvContentPartPr>
                          <w14:cNvPr id="514" name="Ink 514"/>
                          <w14:cNvContentPartPr/>
                        </w14:nvContentPartPr>
                        <w14:xfrm>
                          <a:off x="1277634" y="548631"/>
                          <a:ext cx="6120" cy="5760"/>
                        </w14:xfrm>
                      </w14:contentPart>
                      <w14:contentPart bwMode="auto" r:id="rId1470">
                        <w14:nvContentPartPr>
                          <w14:cNvPr id="571" name="Ink 571"/>
                          <w14:cNvContentPartPr/>
                        </w14:nvContentPartPr>
                        <w14:xfrm>
                          <a:off x="400314" y="1450071"/>
                          <a:ext cx="87120" cy="123840"/>
                        </w14:xfrm>
                      </w14:contentPart>
                      <w14:contentPart bwMode="auto" r:id="rId1471">
                        <w14:nvContentPartPr>
                          <w14:cNvPr id="572" name="Ink 572"/>
                          <w14:cNvContentPartPr/>
                        </w14:nvContentPartPr>
                        <w14:xfrm>
                          <a:off x="492834" y="1527471"/>
                          <a:ext cx="53280" cy="70200"/>
                        </w14:xfrm>
                      </w14:contentPart>
                      <w14:contentPart bwMode="auto" r:id="rId1472">
                        <w14:nvContentPartPr>
                          <w14:cNvPr id="573" name="Ink 573"/>
                          <w14:cNvContentPartPr/>
                        </w14:nvContentPartPr>
                        <w14:xfrm>
                          <a:off x="565194" y="1542231"/>
                          <a:ext cx="101520" cy="42120"/>
                        </w14:xfrm>
                      </w14:contentPart>
                      <w14:contentPart bwMode="auto" r:id="rId1473">
                        <w14:nvContentPartPr>
                          <w14:cNvPr id="574" name="Ink 574"/>
                          <w14:cNvContentPartPr/>
                        </w14:nvContentPartPr>
                        <w14:xfrm>
                          <a:off x="677154" y="1570311"/>
                          <a:ext cx="9720" cy="37800"/>
                        </w14:xfrm>
                      </w14:contentPart>
                      <w14:contentPart bwMode="auto" r:id="rId1474">
                        <w14:nvContentPartPr>
                          <w14:cNvPr id="577" name="Ink 577"/>
                          <w14:cNvContentPartPr/>
                        </w14:nvContentPartPr>
                        <w14:xfrm>
                          <a:off x="680754" y="1508391"/>
                          <a:ext cx="6120" cy="18360"/>
                        </w14:xfrm>
                      </w14:contentPart>
                      <w14:contentPart bwMode="auto" r:id="rId1475">
                        <w14:nvContentPartPr>
                          <w14:cNvPr id="578" name="Ink 578"/>
                          <w14:cNvContentPartPr/>
                        </w14:nvContentPartPr>
                        <w14:xfrm>
                          <a:off x="723594" y="1541511"/>
                          <a:ext cx="45720" cy="59040"/>
                        </w14:xfrm>
                      </w14:contentPart>
                      <w14:contentPart bwMode="auto" r:id="rId1476">
                        <w14:nvContentPartPr>
                          <w14:cNvPr id="611" name="Ink 611"/>
                          <w14:cNvContentPartPr/>
                        </w14:nvContentPartPr>
                        <w14:xfrm>
                          <a:off x="796314" y="1528911"/>
                          <a:ext cx="58320" cy="159120"/>
                        </w14:xfrm>
                      </w14:contentPart>
                      <w14:contentPart bwMode="auto" r:id="rId1477">
                        <w14:nvContentPartPr>
                          <w14:cNvPr id="612" name="Ink 612"/>
                          <w14:cNvContentPartPr/>
                        </w14:nvContentPartPr>
                        <w14:xfrm>
                          <a:off x="943914" y="1528911"/>
                          <a:ext cx="70200" cy="61920"/>
                        </w14:xfrm>
                      </w14:contentPart>
                      <w14:contentPart bwMode="auto" r:id="rId1478">
                        <w14:nvContentPartPr>
                          <w14:cNvPr id="616" name="Ink 616"/>
                          <w14:cNvContentPartPr/>
                        </w14:nvContentPartPr>
                        <w14:xfrm>
                          <a:off x="1040034" y="1535751"/>
                          <a:ext cx="31320" cy="117720"/>
                        </w14:xfrm>
                      </w14:contentPart>
                      <w14:contentPart bwMode="auto" r:id="rId1479">
                        <w14:nvContentPartPr>
                          <w14:cNvPr id="617" name="Ink 617"/>
                          <w14:cNvContentPartPr/>
                        </w14:nvContentPartPr>
                        <w14:xfrm>
                          <a:off x="1127874" y="1506951"/>
                          <a:ext cx="1080" cy="6480"/>
                        </w14:xfrm>
                      </w14:contentPart>
                      <w14:contentPart bwMode="auto" r:id="rId1480">
                        <w14:nvContentPartPr>
                          <w14:cNvPr id="620" name="Ink 620"/>
                          <w14:cNvContentPartPr/>
                        </w14:nvContentPartPr>
                        <w14:xfrm>
                          <a:off x="1125714" y="1564191"/>
                          <a:ext cx="2520" cy="2520"/>
                        </w14:xfrm>
                      </w14:contentPart>
                      <w14:contentPart bwMode="auto" r:id="rId1481">
                        <w14:nvContentPartPr>
                          <w14:cNvPr id="621" name="Ink 621"/>
                          <w14:cNvContentPartPr/>
                        </w14:nvContentPartPr>
                        <w14:xfrm>
                          <a:off x="646194" y="771471"/>
                          <a:ext cx="114480" cy="115920"/>
                        </w14:xfrm>
                      </w14:contentPart>
                      <w14:contentPart bwMode="auto" r:id="rId1482">
                        <w14:nvContentPartPr>
                          <w14:cNvPr id="624" name="Ink 624"/>
                          <w14:cNvContentPartPr/>
                        </w14:nvContentPartPr>
                        <w14:xfrm>
                          <a:off x="776514" y="821871"/>
                          <a:ext cx="57960" cy="78480"/>
                        </w14:xfrm>
                      </w14:contentPart>
                      <w14:contentPart bwMode="auto" r:id="rId1483">
                        <w14:nvContentPartPr>
                          <w14:cNvPr id="625" name="Ink 625"/>
                          <w14:cNvContentPartPr/>
                        </w14:nvContentPartPr>
                        <w14:xfrm>
                          <a:off x="872634" y="742671"/>
                          <a:ext cx="177120" cy="156240"/>
                        </w14:xfrm>
                      </w14:contentPart>
                      <w14:contentPart bwMode="auto" r:id="rId1484">
                        <w14:nvContentPartPr>
                          <w14:cNvPr id="626" name="Ink 626"/>
                          <w14:cNvContentPartPr/>
                        </w14:nvContentPartPr>
                        <w14:xfrm>
                          <a:off x="1130034" y="758871"/>
                          <a:ext cx="99360" cy="122400"/>
                        </w14:xfrm>
                      </w14:contentPart>
                      <w14:contentPart bwMode="auto" r:id="rId1485">
                        <w14:nvContentPartPr>
                          <w14:cNvPr id="693" name="Ink 693"/>
                          <w14:cNvContentPartPr/>
                        </w14:nvContentPartPr>
                        <w14:xfrm>
                          <a:off x="1252434" y="824391"/>
                          <a:ext cx="56520" cy="54000"/>
                        </w14:xfrm>
                      </w14:contentPart>
                      <w14:contentPart bwMode="auto" r:id="rId1486">
                        <w14:nvContentPartPr>
                          <w14:cNvPr id="694" name="Ink 694"/>
                          <w14:cNvContentPartPr/>
                        </w14:nvContentPartPr>
                        <w14:xfrm>
                          <a:off x="1319394" y="829791"/>
                          <a:ext cx="64800" cy="49320"/>
                        </w14:xfrm>
                      </w14:contentPart>
                      <w14:contentPart bwMode="auto" r:id="rId1487">
                        <w14:nvContentPartPr>
                          <w14:cNvPr id="695" name="Ink 695"/>
                          <w14:cNvContentPartPr/>
                        </w14:nvContentPartPr>
                        <w14:xfrm>
                          <a:off x="1414434" y="835551"/>
                          <a:ext cx="61200" cy="43200"/>
                        </w14:xfrm>
                      </w14:contentPart>
                      <w14:contentPart bwMode="auto" r:id="rId1488">
                        <w14:nvContentPartPr>
                          <w14:cNvPr id="696" name="Ink 696"/>
                          <w14:cNvContentPartPr/>
                        </w14:nvContentPartPr>
                        <w14:xfrm>
                          <a:off x="1497954" y="826551"/>
                          <a:ext cx="46800" cy="99720"/>
                        </w14:xfrm>
                      </w14:contentPart>
                      <w14:contentPart bwMode="auto" r:id="rId1489">
                        <w14:nvContentPartPr>
                          <w14:cNvPr id="697" name="Ink 697"/>
                          <w14:cNvContentPartPr/>
                        </w14:nvContentPartPr>
                        <w14:xfrm>
                          <a:off x="1615314" y="817191"/>
                          <a:ext cx="87480" cy="47520"/>
                        </w14:xfrm>
                      </w14:contentPart>
                      <w14:contentPart bwMode="auto" r:id="rId1490">
                        <w14:nvContentPartPr>
                          <w14:cNvPr id="698" name="Ink 698"/>
                          <w14:cNvContentPartPr/>
                        </w14:nvContentPartPr>
                        <w14:xfrm>
                          <a:off x="1739154" y="818631"/>
                          <a:ext cx="44640" cy="61200"/>
                        </w14:xfrm>
                      </w14:contentPart>
                      <w14:contentPart bwMode="auto" r:id="rId1491">
                        <w14:nvContentPartPr>
                          <w14:cNvPr id="699" name="Ink 699"/>
                          <w14:cNvContentPartPr/>
                        </w14:nvContentPartPr>
                        <w14:xfrm>
                          <a:off x="1809354" y="820071"/>
                          <a:ext cx="60840" cy="60840"/>
                        </w14:xfrm>
                      </w14:contentPart>
                      <w14:contentPart bwMode="auto" r:id="rId1492">
                        <w14:nvContentPartPr>
                          <w14:cNvPr id="700" name="Ink 700"/>
                          <w14:cNvContentPartPr/>
                        </w14:nvContentPartPr>
                        <w14:xfrm>
                          <a:off x="1916274" y="696951"/>
                          <a:ext cx="9360" cy="172440"/>
                        </w14:xfrm>
                      </w14:contentPart>
                      <w14:contentPart bwMode="auto" r:id="rId1493">
                        <w14:nvContentPartPr>
                          <w14:cNvPr id="701" name="Ink 701"/>
                          <w14:cNvContentPartPr/>
                        </w14:nvContentPartPr>
                        <w14:xfrm>
                          <a:off x="1897554" y="809991"/>
                          <a:ext cx="83520" cy="68760"/>
                        </w14:xfrm>
                      </w14:contentPart>
                      <w14:contentPart bwMode="auto" r:id="rId1494">
                        <w14:nvContentPartPr>
                          <w14:cNvPr id="702" name="Ink 702"/>
                          <w14:cNvContentPartPr/>
                        </w14:nvContentPartPr>
                        <w14:xfrm>
                          <a:off x="1988274" y="826551"/>
                          <a:ext cx="63000" cy="45720"/>
                        </w14:xfrm>
                      </w14:contentPart>
                      <w14:contentPart bwMode="auto" r:id="rId1495">
                        <w14:nvContentPartPr>
                          <w14:cNvPr id="703" name="Ink 703"/>
                          <w14:cNvContentPartPr/>
                        </w14:nvContentPartPr>
                        <w14:xfrm>
                          <a:off x="2049474" y="824031"/>
                          <a:ext cx="55800" cy="169560"/>
                        </w14:xfrm>
                      </w14:contentPart>
                      <w14:contentPart bwMode="auto" r:id="rId1496">
                        <w14:nvContentPartPr>
                          <w14:cNvPr id="807" name="Ink 807"/>
                          <w14:cNvContentPartPr/>
                        </w14:nvContentPartPr>
                        <w14:xfrm>
                          <a:off x="682914" y="1076031"/>
                          <a:ext cx="16200" cy="133560"/>
                        </w14:xfrm>
                      </w14:contentPart>
                      <w14:contentPart bwMode="auto" r:id="rId1497">
                        <w14:nvContentPartPr>
                          <w14:cNvPr id="808" name="Ink 808"/>
                          <w14:cNvContentPartPr/>
                        </w14:nvContentPartPr>
                        <w14:xfrm>
                          <a:off x="694794" y="1074591"/>
                          <a:ext cx="81720" cy="13320"/>
                        </w14:xfrm>
                      </w14:contentPart>
                      <w14:contentPart bwMode="auto" r:id="rId1498">
                        <w14:nvContentPartPr>
                          <w14:cNvPr id="824" name="Ink 824"/>
                          <w14:cNvContentPartPr/>
                        </w14:nvContentPartPr>
                        <w14:xfrm>
                          <a:off x="691194" y="1153431"/>
                          <a:ext cx="73080" cy="7560"/>
                        </w14:xfrm>
                      </w14:contentPart>
                      <w14:contentPart bwMode="auto" r:id="rId1499">
                        <w14:nvContentPartPr>
                          <w14:cNvPr id="825" name="Ink 825"/>
                          <w14:cNvContentPartPr/>
                        </w14:nvContentPartPr>
                        <w14:xfrm>
                          <a:off x="782274" y="1162071"/>
                          <a:ext cx="58680" cy="59040"/>
                        </w14:xfrm>
                      </w14:contentPart>
                      <w14:contentPart bwMode="auto" r:id="rId1500">
                        <w14:nvContentPartPr>
                          <w14:cNvPr id="826" name="Ink 826"/>
                          <w14:cNvContentPartPr/>
                        </w14:nvContentPartPr>
                        <w14:xfrm>
                          <a:off x="881994" y="1180791"/>
                          <a:ext cx="15840" cy="55800"/>
                        </w14:xfrm>
                      </w14:contentPart>
                      <w14:contentPart bwMode="auto" r:id="rId1501">
                        <w14:nvContentPartPr>
                          <w14:cNvPr id="827" name="Ink 827"/>
                          <w14:cNvContentPartPr/>
                        </w14:nvContentPartPr>
                        <w14:xfrm>
                          <a:off x="899634" y="1135431"/>
                          <a:ext cx="9720" cy="6480"/>
                        </w14:xfrm>
                      </w14:contentPart>
                      <w14:contentPart bwMode="auto" r:id="rId1502">
                        <w14:nvContentPartPr>
                          <w14:cNvPr id="828" name="Ink 828"/>
                          <w14:cNvContentPartPr/>
                        </w14:nvContentPartPr>
                        <w14:xfrm>
                          <a:off x="992154" y="1180602"/>
                          <a:ext cx="70560" cy="4680"/>
                        </w14:xfrm>
                      </w14:contentPart>
                      <w14:contentPart bwMode="auto" r:id="rId1503">
                        <w14:nvContentPartPr>
                          <w14:cNvPr id="831" name="Ink 831"/>
                          <w14:cNvContentPartPr/>
                        </w14:nvContentPartPr>
                        <w14:xfrm>
                          <a:off x="1131474" y="1113049"/>
                          <a:ext cx="6120" cy="129960"/>
                        </w14:xfrm>
                      </w14:contentPart>
                      <w14:contentPart bwMode="auto" r:id="rId1504">
                        <w14:nvContentPartPr>
                          <w14:cNvPr id="832" name="Ink 832"/>
                          <w14:cNvContentPartPr/>
                        </w14:nvContentPartPr>
                        <w14:xfrm>
                          <a:off x="1136154" y="1108369"/>
                          <a:ext cx="76680" cy="125640"/>
                        </w14:xfrm>
                      </w14:contentPart>
                      <w14:contentPart bwMode="auto" r:id="rId1505">
                        <w14:nvContentPartPr>
                          <w14:cNvPr id="833" name="Ink 833"/>
                          <w14:cNvContentPartPr/>
                        </w14:nvContentPartPr>
                        <w14:xfrm>
                          <a:off x="1236234" y="1165249"/>
                          <a:ext cx="8280" cy="78480"/>
                        </w14:xfrm>
                      </w14:contentPart>
                      <w14:contentPart bwMode="auto" r:id="rId1506">
                        <w14:nvContentPartPr>
                          <w14:cNvPr id="834" name="Ink 834"/>
                          <w14:cNvContentPartPr/>
                        </w14:nvContentPartPr>
                        <w14:xfrm>
                          <a:off x="1276914" y="1085689"/>
                          <a:ext cx="60480" cy="152640"/>
                        </w14:xfrm>
                      </w14:contentPart>
                      <w14:contentPart bwMode="auto" r:id="rId1507">
                        <w14:nvContentPartPr>
                          <w14:cNvPr id="835" name="Ink 835"/>
                          <w14:cNvContentPartPr/>
                        </w14:nvContentPartPr>
                        <w14:xfrm>
                          <a:off x="1444314" y="1172089"/>
                          <a:ext cx="48960" cy="54000"/>
                        </w14:xfrm>
                      </w14:contentPart>
                      <w14:contentPart bwMode="auto" r:id="rId1508">
                        <w14:nvContentPartPr>
                          <w14:cNvPr id="836" name="Ink 836"/>
                          <w14:cNvContentPartPr/>
                        </w14:nvContentPartPr>
                        <w14:xfrm>
                          <a:off x="1509474" y="1055809"/>
                          <a:ext cx="54000" cy="168480"/>
                        </w14:xfrm>
                      </w14:contentPart>
                      <w14:contentPart bwMode="auto" r:id="rId1509">
                        <w14:nvContentPartPr>
                          <w14:cNvPr id="837" name="Ink 837"/>
                          <w14:cNvContentPartPr/>
                        </w14:nvContentPartPr>
                        <w14:xfrm>
                          <a:off x="1601274" y="1171729"/>
                          <a:ext cx="38160" cy="58680"/>
                        </w14:xfrm>
                      </w14:contentPart>
                      <w14:contentPart bwMode="auto" r:id="rId1510">
                        <w14:nvContentPartPr>
                          <w14:cNvPr id="838" name="Ink 838"/>
                          <w14:cNvContentPartPr/>
                        </w14:nvContentPartPr>
                        <w14:xfrm>
                          <a:off x="1649154" y="1180009"/>
                          <a:ext cx="42840" cy="57600"/>
                        </w14:xfrm>
                      </w14:contentPart>
                      <w14:contentPart bwMode="auto" r:id="rId1511">
                        <w14:nvContentPartPr>
                          <w14:cNvPr id="839" name="Ink 839"/>
                          <w14:cNvContentPartPr/>
                        </w14:nvContentPartPr>
                        <w14:xfrm>
                          <a:off x="1719714" y="1050769"/>
                          <a:ext cx="69840" cy="196920"/>
                        </w14:xfrm>
                      </w14:contentPart>
                      <w14:contentPart bwMode="auto" r:id="rId1512">
                        <w14:nvContentPartPr>
                          <w14:cNvPr id="840" name="Ink 840"/>
                          <w14:cNvContentPartPr/>
                        </w14:nvContentPartPr>
                        <w14:xfrm>
                          <a:off x="1742754" y="1214569"/>
                          <a:ext cx="38880" cy="52200"/>
                        </w14:xfrm>
                      </w14:contentPart>
                      <w14:contentPart bwMode="auto" r:id="rId1513">
                        <w14:nvContentPartPr>
                          <w14:cNvPr id="841" name="Ink 841"/>
                          <w14:cNvContentPartPr/>
                        </w14:nvContentPartPr>
                        <w14:xfrm>
                          <a:off x="586794" y="1753849"/>
                          <a:ext cx="72000" cy="120600"/>
                        </w14:xfrm>
                      </w14:contentPart>
                      <w14:contentPart bwMode="auto" r:id="rId1514">
                        <w14:nvContentPartPr>
                          <w14:cNvPr id="844" name="Ink 844"/>
                          <w14:cNvContentPartPr/>
                        </w14:nvContentPartPr>
                        <w14:xfrm>
                          <a:off x="692274" y="1834849"/>
                          <a:ext cx="69840" cy="67320"/>
                        </w14:xfrm>
                      </w14:contentPart>
                      <w14:contentPart bwMode="auto" r:id="rId1515">
                        <w14:nvContentPartPr>
                          <w14:cNvPr id="845" name="Ink 845"/>
                          <w14:cNvContentPartPr/>
                        </w14:nvContentPartPr>
                        <w14:xfrm>
                          <a:off x="792714" y="1767529"/>
                          <a:ext cx="6120" cy="124920"/>
                        </w14:xfrm>
                      </w14:contentPart>
                      <w14:contentPart bwMode="auto" r:id="rId1516">
                        <w14:nvContentPartPr>
                          <w14:cNvPr id="846" name="Ink 846"/>
                          <w14:cNvContentPartPr/>
                        </w14:nvContentPartPr>
                        <w14:xfrm>
                          <a:off x="771114" y="1836289"/>
                          <a:ext cx="58680" cy="9720"/>
                        </w14:xfrm>
                      </w14:contentPart>
                      <w14:contentPart bwMode="auto" r:id="rId1517">
                        <w14:nvContentPartPr>
                          <w14:cNvPr id="847" name="Ink 847"/>
                          <w14:cNvContentPartPr/>
                        </w14:nvContentPartPr>
                        <w14:xfrm>
                          <a:off x="1011954" y="1761409"/>
                          <a:ext cx="67680" cy="125280"/>
                        </w14:xfrm>
                      </w14:contentPart>
                      <w14:contentPart bwMode="auto" r:id="rId1518">
                        <w14:nvContentPartPr>
                          <w14:cNvPr id="848" name="Ink 848"/>
                          <w14:cNvContentPartPr/>
                        </w14:nvContentPartPr>
                        <w14:xfrm>
                          <a:off x="1111674" y="1772569"/>
                          <a:ext cx="57240" cy="120960"/>
                        </w14:xfrm>
                      </w14:contentPart>
                      <w14:contentPart bwMode="auto" r:id="rId1519">
                        <w14:nvContentPartPr>
                          <w14:cNvPr id="849" name="Ink 849"/>
                          <w14:cNvContentPartPr/>
                        </w14:nvContentPartPr>
                        <w14:xfrm>
                          <a:off x="1196994" y="1764289"/>
                          <a:ext cx="44280" cy="132480"/>
                        </w14:xfrm>
                      </w14:contentPart>
                      <w14:contentPart bwMode="auto" r:id="rId1520">
                        <w14:nvContentPartPr>
                          <w14:cNvPr id="850" name="Ink 850"/>
                          <w14:cNvContentPartPr/>
                        </w14:nvContentPartPr>
                        <w14:xfrm>
                          <a:off x="1265754" y="1794889"/>
                          <a:ext cx="61200" cy="87480"/>
                        </w14:xfrm>
                      </w14:contentPart>
                      <w14:contentPart bwMode="auto" r:id="rId1521">
                        <w14:nvContentPartPr>
                          <w14:cNvPr id="851" name="Ink 851"/>
                          <w14:cNvContentPartPr/>
                        </w14:nvContentPartPr>
                        <w14:xfrm>
                          <a:off x="1359714" y="1782649"/>
                          <a:ext cx="66960" cy="111960"/>
                        </w14:xfrm>
                      </w14:contentPart>
                      <w14:contentPart bwMode="auto" r:id="rId1522">
                        <w14:nvContentPartPr>
                          <w14:cNvPr id="852" name="Ink 852"/>
                          <w14:cNvContentPartPr/>
                        </w14:nvContentPartPr>
                        <w14:xfrm>
                          <a:off x="1458354" y="1773649"/>
                          <a:ext cx="42120" cy="123840"/>
                        </w14:xfrm>
                      </w14:contentPart>
                      <w14:contentPart bwMode="auto" r:id="rId1523">
                        <w14:nvContentPartPr>
                          <w14:cNvPr id="868" name="Ink 868"/>
                          <w14:cNvContentPartPr/>
                        </w14:nvContentPartPr>
                        <w14:xfrm>
                          <a:off x="596154" y="2087209"/>
                          <a:ext cx="87120" cy="105480"/>
                        </w14:xfrm>
                      </w14:contentPart>
                      <w14:contentPart bwMode="auto" r:id="rId1524">
                        <w14:nvContentPartPr>
                          <w14:cNvPr id="869" name="Ink 869"/>
                          <w14:cNvContentPartPr/>
                        </w14:nvContentPartPr>
                        <w14:xfrm>
                          <a:off x="712794" y="2142649"/>
                          <a:ext cx="41760" cy="53640"/>
                        </w14:xfrm>
                      </w14:contentPart>
                      <w14:contentPart bwMode="auto" r:id="rId1525">
                        <w14:nvContentPartPr>
                          <w14:cNvPr id="870" name="Ink 870"/>
                          <w14:cNvContentPartPr/>
                        </w14:nvContentPartPr>
                        <w14:xfrm>
                          <a:off x="769674" y="2136529"/>
                          <a:ext cx="80280" cy="54000"/>
                        </w14:xfrm>
                      </w14:contentPart>
                      <w14:contentPart bwMode="auto" r:id="rId1526">
                        <w14:nvContentPartPr>
                          <w14:cNvPr id="871" name="Ink 871"/>
                          <w14:cNvContentPartPr/>
                        </w14:nvContentPartPr>
                        <w14:xfrm>
                          <a:off x="1024914" y="2071729"/>
                          <a:ext cx="52200" cy="101880"/>
                        </w14:xfrm>
                      </w14:contentPart>
                      <w14:contentPart bwMode="auto" r:id="rId1527">
                        <w14:nvContentPartPr>
                          <w14:cNvPr id="872" name="Ink 872"/>
                          <w14:cNvContentPartPr/>
                        </w14:nvContentPartPr>
                        <w14:xfrm>
                          <a:off x="1127514" y="2083249"/>
                          <a:ext cx="1800" cy="93960"/>
                        </w14:xfrm>
                      </w14:contentPart>
                      <w14:contentPart bwMode="auto" r:id="rId1528">
                        <w14:nvContentPartPr>
                          <w14:cNvPr id="873" name="Ink 873"/>
                          <w14:cNvContentPartPr/>
                        </w14:nvContentPartPr>
                        <w14:xfrm>
                          <a:off x="1172154" y="2068849"/>
                          <a:ext cx="50400" cy="112320"/>
                        </w14:xfrm>
                      </w14:contentPart>
                      <w14:contentPart bwMode="auto" r:id="rId1529">
                        <w14:nvContentPartPr>
                          <w14:cNvPr id="874" name="Ink 874"/>
                          <w14:cNvContentPartPr/>
                        </w14:nvContentPartPr>
                        <w14:xfrm>
                          <a:off x="1244514" y="2100169"/>
                          <a:ext cx="61560" cy="82800"/>
                        </w14:xfrm>
                      </w14:contentPart>
                      <w14:contentPart bwMode="auto" r:id="rId1530">
                        <w14:nvContentPartPr>
                          <w14:cNvPr id="875" name="Ink 875"/>
                          <w14:cNvContentPartPr/>
                        </w14:nvContentPartPr>
                        <w14:xfrm>
                          <a:off x="1337034" y="2069929"/>
                          <a:ext cx="51480" cy="63000"/>
                        </w14:xfrm>
                      </w14:contentPart>
                      <w14:contentPart bwMode="auto" r:id="rId1531">
                        <w14:nvContentPartPr>
                          <w14:cNvPr id="876" name="Ink 876"/>
                          <w14:cNvContentPartPr/>
                        </w14:nvContentPartPr>
                        <w14:xfrm>
                          <a:off x="1393914" y="2086489"/>
                          <a:ext cx="8640" cy="95760"/>
                        </w14:xfrm>
                      </w14:contentPart>
                      <w14:contentPart bwMode="auto" r:id="rId1532">
                        <w14:nvContentPartPr>
                          <w14:cNvPr id="877" name="Ink 877"/>
                          <w14:cNvContentPartPr/>
                        </w14:nvContentPartPr>
                        <w14:xfrm>
                          <a:off x="1432794" y="2074969"/>
                          <a:ext cx="32040" cy="100800"/>
                        </w14:xfrm>
                      </w14:contentPart>
                      <w14:contentPart bwMode="auto" r:id="rId1533">
                        <w14:nvContentPartPr>
                          <w14:cNvPr id="880" name="Ink 880"/>
                          <w14:cNvContentPartPr/>
                        </w14:nvContentPartPr>
                        <w14:xfrm>
                          <a:off x="1512714" y="1798129"/>
                          <a:ext cx="90000" cy="110520"/>
                        </w14:xfrm>
                      </w14:contentPart>
                      <w14:contentPart bwMode="auto" r:id="rId1534">
                        <w14:nvContentPartPr>
                          <w14:cNvPr id="881" name="Ink 881"/>
                          <w14:cNvContentPartPr/>
                        </w14:nvContentPartPr>
                        <w14:xfrm>
                          <a:off x="1638354" y="1816849"/>
                          <a:ext cx="13320" cy="95760"/>
                        </w14:xfrm>
                      </w14:contentPart>
                      <w14:contentPart bwMode="auto" r:id="rId1535">
                        <w14:nvContentPartPr>
                          <w14:cNvPr id="882" name="Ink 882"/>
                          <w14:cNvContentPartPr/>
                        </w14:nvContentPartPr>
                        <w14:xfrm>
                          <a:off x="1746354" y="1865449"/>
                          <a:ext cx="56160" cy="9000"/>
                        </w14:xfrm>
                      </w14:contentPart>
                      <w14:contentPart bwMode="auto" r:id="rId1536">
                        <w14:nvContentPartPr>
                          <w14:cNvPr id="883" name="Ink 883"/>
                          <w14:cNvContentPartPr/>
                        </w14:nvContentPartPr>
                        <w14:xfrm>
                          <a:off x="1866594" y="1801369"/>
                          <a:ext cx="101160" cy="123120"/>
                        </w14:xfrm>
                      </w14:contentPart>
                      <w14:contentPart bwMode="auto" r:id="rId1537">
                        <w14:nvContentPartPr>
                          <w14:cNvPr id="884" name="Ink 884"/>
                          <w14:cNvContentPartPr/>
                        </w14:nvContentPartPr>
                        <w14:xfrm>
                          <a:off x="1982874" y="1834129"/>
                          <a:ext cx="44280" cy="65880"/>
                        </w14:xfrm>
                      </w14:contentPart>
                      <w14:contentPart bwMode="auto" r:id="rId1538">
                        <w14:nvContentPartPr>
                          <w14:cNvPr id="885" name="Ink 885"/>
                          <w14:cNvContentPartPr/>
                        </w14:nvContentPartPr>
                        <w14:xfrm>
                          <a:off x="2022834" y="1858249"/>
                          <a:ext cx="41400" cy="146880"/>
                        </w14:xfrm>
                      </w14:contentPart>
                      <w14:contentPart bwMode="auto" r:id="rId1539">
                        <w14:nvContentPartPr>
                          <w14:cNvPr id="886" name="Ink 886"/>
                          <w14:cNvContentPartPr/>
                        </w14:nvContentPartPr>
                        <w14:xfrm>
                          <a:off x="2096994" y="1771129"/>
                          <a:ext cx="119520" cy="122760"/>
                        </w14:xfrm>
                      </w14:contentPart>
                      <w14:contentPart bwMode="auto" r:id="rId1540">
                        <w14:nvContentPartPr>
                          <w14:cNvPr id="887" name="Ink 887"/>
                          <w14:cNvContentPartPr/>
                        </w14:nvContentPartPr>
                        <w14:xfrm>
                          <a:off x="2190954" y="1841329"/>
                          <a:ext cx="58680" cy="15120"/>
                        </w14:xfrm>
                      </w14:contentPart>
                      <w14:contentPart bwMode="auto" r:id="rId1541">
                        <w14:nvContentPartPr>
                          <w14:cNvPr id="888" name="Ink 888"/>
                          <w14:cNvContentPartPr/>
                        </w14:nvContentPartPr>
                        <w14:xfrm>
                          <a:off x="2337474" y="1798489"/>
                          <a:ext cx="87840" cy="91080"/>
                        </w14:xfrm>
                      </w14:contentPart>
                      <w14:contentPart bwMode="auto" r:id="rId1542">
                        <w14:nvContentPartPr>
                          <w14:cNvPr id="889" name="Ink 889"/>
                          <w14:cNvContentPartPr/>
                        </w14:nvContentPartPr>
                        <w14:xfrm>
                          <a:off x="2442594" y="1770049"/>
                          <a:ext cx="106560" cy="125640"/>
                        </w14:xfrm>
                      </w14:contentPart>
                      <w14:contentPart bwMode="auto" r:id="rId1543">
                        <w14:nvContentPartPr>
                          <w14:cNvPr id="890" name="Ink 890"/>
                          <w14:cNvContentPartPr/>
                        </w14:nvContentPartPr>
                        <w14:xfrm>
                          <a:off x="2592354" y="1772569"/>
                          <a:ext cx="16560" cy="127800"/>
                        </w14:xfrm>
                      </w14:contentPart>
                      <w14:contentPart bwMode="auto" r:id="rId1544">
                        <w14:nvContentPartPr>
                          <w14:cNvPr id="891" name="Ink 891"/>
                          <w14:cNvContentPartPr/>
                        </w14:nvContentPartPr>
                        <w14:xfrm>
                          <a:off x="2607114" y="1834849"/>
                          <a:ext cx="47880" cy="75600"/>
                        </w14:xfrm>
                      </w14:contentPart>
                      <w14:contentPart bwMode="auto" r:id="rId1545">
                        <w14:nvContentPartPr>
                          <w14:cNvPr id="893" name="Ink 893"/>
                          <w14:cNvContentPartPr/>
                        </w14:nvContentPartPr>
                        <w14:xfrm>
                          <a:off x="1496514" y="2099089"/>
                          <a:ext cx="89280" cy="97560"/>
                        </w14:xfrm>
                      </w14:contentPart>
                      <w14:contentPart bwMode="auto" r:id="rId1546">
                        <w14:nvContentPartPr>
                          <w14:cNvPr id="894" name="Ink 894"/>
                          <w14:cNvContentPartPr/>
                        </w14:nvContentPartPr>
                        <w14:xfrm>
                          <a:off x="1623954" y="2094769"/>
                          <a:ext cx="7200" cy="106560"/>
                        </w14:xfrm>
                      </w14:contentPart>
                      <w14:contentPart bwMode="auto" r:id="rId1547">
                        <w14:nvContentPartPr>
                          <w14:cNvPr id="895" name="Ink 895"/>
                          <w14:cNvContentPartPr/>
                        </w14:nvContentPartPr>
                        <w14:xfrm>
                          <a:off x="1728354" y="2150929"/>
                          <a:ext cx="72720" cy="3600"/>
                        </w14:xfrm>
                      </w14:contentPart>
                      <w14:contentPart bwMode="auto" r:id="rId1548">
                        <w14:nvContentPartPr>
                          <w14:cNvPr id="896" name="Ink 896"/>
                          <w14:cNvContentPartPr/>
                        </w14:nvContentPartPr>
                        <w14:xfrm>
                          <a:off x="1883154" y="2088649"/>
                          <a:ext cx="70200" cy="132120"/>
                        </w14:xfrm>
                      </w14:contentPart>
                      <w14:contentPart bwMode="auto" r:id="rId1549">
                        <w14:nvContentPartPr>
                          <w14:cNvPr id="897" name="Ink 897"/>
                          <w14:cNvContentPartPr/>
                        </w14:nvContentPartPr>
                        <w14:xfrm>
                          <a:off x="1891074" y="2085409"/>
                          <a:ext cx="94320" cy="81000"/>
                        </w14:xfrm>
                      </w14:contentPart>
                      <w14:contentPart bwMode="auto" r:id="rId1550">
                        <w14:nvContentPartPr>
                          <w14:cNvPr id="898" name="Ink 898"/>
                          <w14:cNvContentPartPr/>
                        </w14:nvContentPartPr>
                        <w14:xfrm>
                          <a:off x="1999434" y="2155609"/>
                          <a:ext cx="56160" cy="55080"/>
                        </w14:xfrm>
                      </w14:contentPart>
                      <w14:contentPart bwMode="auto" r:id="rId1551">
                        <w14:nvContentPartPr>
                          <w14:cNvPr id="899" name="Ink 899"/>
                          <w14:cNvContentPartPr/>
                        </w14:nvContentPartPr>
                        <w14:xfrm>
                          <a:off x="1995114" y="2160289"/>
                          <a:ext cx="87840" cy="114480"/>
                        </w14:xfrm>
                      </w14:contentPart>
                      <w14:contentPart bwMode="auto" r:id="rId1552">
                        <w14:nvContentPartPr>
                          <w14:cNvPr id="900" name="Ink 900"/>
                          <w14:cNvContentPartPr/>
                        </w14:nvContentPartPr>
                        <w14:xfrm>
                          <a:off x="2071074" y="2152369"/>
                          <a:ext cx="147960" cy="61200"/>
                        </w14:xfrm>
                      </w14:contentPart>
                      <w14:contentPart bwMode="auto" r:id="rId1553">
                        <w14:nvContentPartPr>
                          <w14:cNvPr id="901" name="Ink 901"/>
                          <w14:cNvContentPartPr/>
                        </w14:nvContentPartPr>
                        <w14:xfrm>
                          <a:off x="2205714" y="2066689"/>
                          <a:ext cx="90360" cy="142200"/>
                        </w14:xfrm>
                      </w14:contentPart>
                      <w14:contentPart bwMode="auto" r:id="rId1554">
                        <w14:nvContentPartPr>
                          <w14:cNvPr id="902" name="Ink 902"/>
                          <w14:cNvContentPartPr/>
                        </w14:nvContentPartPr>
                        <w14:xfrm>
                          <a:off x="2330274" y="2046169"/>
                          <a:ext cx="57600" cy="168480"/>
                        </w14:xfrm>
                      </w14:contentPart>
                      <w14:contentPart bwMode="auto" r:id="rId1555">
                        <w14:nvContentPartPr>
                          <w14:cNvPr id="903" name="Ink 903"/>
                          <w14:cNvContentPartPr/>
                        </w14:nvContentPartPr>
                        <w14:xfrm>
                          <a:off x="2358714" y="2141569"/>
                          <a:ext cx="74160" cy="64800"/>
                        </w14:xfrm>
                      </w14:contentPart>
                      <w14:contentPart bwMode="auto" r:id="rId1556">
                        <w14:nvContentPartPr>
                          <w14:cNvPr id="904" name="Ink 904"/>
                          <w14:cNvContentPartPr/>
                        </w14:nvContentPartPr>
                        <w14:xfrm>
                          <a:off x="2463474" y="2155969"/>
                          <a:ext cx="142920" cy="48240"/>
                        </w14:xfrm>
                      </w14:contentPart>
                      <w14:contentPart bwMode="auto" r:id="rId1557">
                        <w14:nvContentPartPr>
                          <w14:cNvPr id="950" name="Ink 950"/>
                          <w14:cNvContentPartPr/>
                        </w14:nvContentPartPr>
                        <w14:xfrm>
                          <a:off x="492834" y="1104673"/>
                          <a:ext cx="92880" cy="152280"/>
                        </w14:xfrm>
                      </w14:contentPart>
                      <w14:contentPart bwMode="auto" r:id="rId1558">
                        <w14:nvContentPartPr>
                          <w14:cNvPr id="951" name="Ink 951"/>
                          <w14:cNvContentPartPr/>
                        </w14:nvContentPartPr>
                        <w14:xfrm>
                          <a:off x="1864794" y="1098553"/>
                          <a:ext cx="99000" cy="175680"/>
                        </w14:xfrm>
                      </w14:contentPart>
                      <w14:contentPart bwMode="auto" r:id="rId1559">
                        <w14:nvContentPartPr>
                          <w14:cNvPr id="952" name="Ink 952"/>
                          <w14:cNvContentPartPr/>
                        </w14:nvContentPartPr>
                        <w14:xfrm>
                          <a:off x="438834" y="2066233"/>
                          <a:ext cx="69840" cy="190800"/>
                        </w14:xfrm>
                      </w14:contentPart>
                      <w14:contentPart bwMode="auto" r:id="rId1560">
                        <w14:nvContentPartPr>
                          <w14:cNvPr id="953" name="Ink 953"/>
                          <w14:cNvContentPartPr/>
                        </w14:nvContentPartPr>
                        <w14:xfrm>
                          <a:off x="2669034" y="2061553"/>
                          <a:ext cx="120600" cy="187200"/>
                        </w14:xfrm>
                      </w14:contentPart>
                      <wps:wsp>
                        <wps:cNvPr id="1214" name="Rectangle 1214"/>
                        <wps:cNvSpPr/>
                        <wps:spPr>
                          <a:xfrm>
                            <a:off x="4188629" y="1801323"/>
                            <a:ext cx="4648026" cy="465398"/>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11B7D7F" w14:textId="502C3D84" w:rsidR="007C4BDF" w:rsidRDefault="007C4BDF" w:rsidP="00213F3C">
                              <w:pPr>
                                <w:jc w:val="center"/>
                                <w:rPr>
                                  <w:sz w:val="24"/>
                                  <w:szCs w:val="24"/>
                                </w:rPr>
                              </w:pPr>
                              <w:r>
                                <w:rPr>
                                  <w:rFonts w:eastAsia="Batang"/>
                                  <w:szCs w:val="22"/>
                                </w:rPr>
                                <w:t>Different categories of events will be displayed in different colours – key events will thus be highlighted to studen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4" name="Straight Arrow Connector 1224"/>
                        <wps:cNvCnPr>
                          <a:stCxn id="1214" idx="1"/>
                        </wps:cNvCnPr>
                        <wps:spPr>
                          <a:xfrm flipH="1">
                            <a:off x="2828905" y="2033995"/>
                            <a:ext cx="1359724" cy="10862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1" name="Rectangle 1241"/>
                        <wps:cNvSpPr/>
                        <wps:spPr>
                          <a:xfrm>
                            <a:off x="4188629" y="872892"/>
                            <a:ext cx="4648026" cy="780556"/>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F0E0E28" w14:textId="23E65B8D" w:rsidR="007C4BDF" w:rsidRDefault="007C4BDF" w:rsidP="00213F3C">
                              <w:pPr>
                                <w:jc w:val="center"/>
                                <w:rPr>
                                  <w:sz w:val="24"/>
                                  <w:szCs w:val="24"/>
                                </w:rPr>
                              </w:pPr>
                              <w:r>
                                <w:rPr>
                                  <w:rFonts w:eastAsia="Batang"/>
                                  <w:szCs w:val="22"/>
                                </w:rPr>
                                <w:t>Students shouldn’t have as many events as staff so a simple list view will suffice. If there are no events in the next week, the interface will simply say ‘No events’. Each event consists of a weekday (generated from the date), a full date and the event’s na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3" name="Straight Arrow Connector 1243"/>
                        <wps:cNvCnPr>
                          <a:stCxn id="1241" idx="1"/>
                        </wps:cNvCnPr>
                        <wps:spPr>
                          <a:xfrm flipH="1">
                            <a:off x="2725839" y="1263170"/>
                            <a:ext cx="1462790" cy="538151"/>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4" name="Rectangle 1244"/>
                        <wps:cNvSpPr/>
                        <wps:spPr>
                          <a:xfrm>
                            <a:off x="4188634" y="181772"/>
                            <a:ext cx="4648026" cy="58321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12339C9" w14:textId="7358DD64" w:rsidR="007C4BDF" w:rsidRDefault="007C4BDF" w:rsidP="00213F3C">
                              <w:pPr>
                                <w:jc w:val="center"/>
                                <w:rPr>
                                  <w:sz w:val="24"/>
                                  <w:szCs w:val="24"/>
                                </w:rPr>
                              </w:pPr>
                              <w:r>
                                <w:rPr>
                                  <w:rFonts w:eastAsia="Batang"/>
                                  <w:szCs w:val="22"/>
                                </w:rPr>
                                <w:t xml:space="preserve">On hover of an event, a tooltip will show with ‘Click to view more details’. Clicking will then open a separate message box with further information about the event that was provided by </w:t>
                              </w:r>
                              <w:r w:rsidR="00BE55D3">
                                <w:rPr>
                                  <w:rFonts w:eastAsia="Batang"/>
                                  <w:szCs w:val="22"/>
                                </w:rPr>
                                <w:t>staff</w:t>
                              </w:r>
                              <w:r>
                                <w:rPr>
                                  <w:rFonts w:eastAsia="Batang"/>
                                  <w:szCs w:val="22"/>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5" name="Straight Arrow Connector 1245"/>
                        <wps:cNvCnPr>
                          <a:stCxn id="1244" idx="1"/>
                        </wps:cNvCnPr>
                        <wps:spPr>
                          <a:xfrm flipH="1">
                            <a:off x="2129742" y="473372"/>
                            <a:ext cx="2058892" cy="285489"/>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1561">
                        <w14:nvContentPartPr>
                          <w14:cNvPr id="1505" name="Ink 1505"/>
                          <w14:cNvContentPartPr/>
                        </w14:nvContentPartPr>
                        <w14:xfrm>
                          <a:off x="481835" y="154599"/>
                          <a:ext cx="101880" cy="144720"/>
                        </w14:xfrm>
                      </w14:contentPart>
                      <w14:contentPart bwMode="auto" r:id="rId1562">
                        <w14:nvContentPartPr>
                          <w14:cNvPr id="1506" name="Ink 1506"/>
                          <w14:cNvContentPartPr/>
                        </w14:nvContentPartPr>
                        <w14:xfrm>
                          <a:off x="573995" y="211839"/>
                          <a:ext cx="86400" cy="82080"/>
                        </w14:xfrm>
                      </w14:contentPart>
                      <w14:contentPart bwMode="auto" r:id="rId1563">
                        <w14:nvContentPartPr>
                          <w14:cNvPr id="1507" name="Ink 1507"/>
                          <w14:cNvContentPartPr/>
                        </w14:nvContentPartPr>
                        <w14:xfrm>
                          <a:off x="693875" y="118599"/>
                          <a:ext cx="9360" cy="171720"/>
                        </w14:xfrm>
                      </w14:contentPart>
                      <w14:contentPart bwMode="auto" r:id="rId1564">
                        <w14:nvContentPartPr>
                          <w14:cNvPr id="1508" name="Ink 1508"/>
                          <w14:cNvContentPartPr/>
                        </w14:nvContentPartPr>
                        <w14:xfrm>
                          <a:off x="733475" y="206439"/>
                          <a:ext cx="140760" cy="88560"/>
                        </w14:xfrm>
                      </w14:contentPart>
                      <w14:contentPart bwMode="auto" r:id="rId1565">
                        <w14:nvContentPartPr>
                          <w14:cNvPr id="1509" name="Ink 1509"/>
                          <w14:cNvContentPartPr/>
                        </w14:nvContentPartPr>
                        <w14:xfrm>
                          <a:off x="887555" y="118959"/>
                          <a:ext cx="74880" cy="178920"/>
                        </w14:xfrm>
                      </w14:contentPart>
                      <w14:contentPart bwMode="auto" r:id="rId1566">
                        <w14:nvContentPartPr>
                          <w14:cNvPr id="1510" name="Ink 1510"/>
                          <w14:cNvContentPartPr/>
                        </w14:nvContentPartPr>
                        <w14:xfrm>
                          <a:off x="996995" y="212919"/>
                          <a:ext cx="171360" cy="90720"/>
                        </w14:xfrm>
                      </w14:contentPart>
                    </wpc:wpc>
                  </a:graphicData>
                </a:graphic>
              </wp:inline>
            </w:drawing>
          </mc:Choice>
          <mc:Fallback>
            <w:pict>
              <v:group w14:anchorId="7A152F34" id="Canvas 48" o:spid="_x0000_s1973" editas="canvas" style="width:695.8pt;height:188.2pt;mso-position-horizontal-relative:char;mso-position-vertical-relative:line" coordsize="88366,23901" o:gfxdata="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">
                <v:shape id="_x0000_s1974" type="#_x0000_t75" style="position:absolute;width:88366;height:23901;visibility:visible;mso-wrap-style:square" filled="t">
                  <v:fill o:detectmouseclick="t"/>
                  <v:path o:connecttype="none"/>
                </v:shape>
                <v:rect id="Rectangle 47" o:spid="_x0000_s1975" style="position:absolute;left:2793;top:173;width:36576;height:23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" filled="f" strokecolor="black [3200]" strokeweight="1.5pt">
                  <v:stroke joinstyle="round"/>
                </v:rect>
                <v:shape id="Ink 349" o:spid="_x0000_s1976" type="#_x0000_t75" style="position:absolute;left:4820;top:4568;width:256;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">
                  <v:imagedata r:id="rId1567" o:title=""/>
                </v:shape>
                <v:shape id="Ink 350" o:spid="_x0000_s1977" type="#_x0000_t75" style="position:absolute;left:4474;top:4413;width:1210;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">
                  <v:imagedata r:id="rId1568" o:title=""/>
                </v:shape>
                <v:shape id="Ink 351" o:spid="_x0000_s1978" type="#_x0000_t75" style="position:absolute;left:5615;top:4316;width:713;height:1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">
                  <v:imagedata r:id="rId1569" o:title=""/>
                </v:shape>
                <v:shape id="Ink 352" o:spid="_x0000_s1979" type="#_x0000_t75" style="position:absolute;left:6573;top:4975;width:360;height:1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">
                  <v:imagedata r:id="rId1570" o:title=""/>
                </v:shape>
                <v:shape id="Ink 507" o:spid="_x0000_s1980" type="#_x0000_t75" style="position:absolute;left:6896;top:5129;width:538;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">
                  <v:imagedata r:id="rId1571" o:title=""/>
                </v:shape>
                <v:shape id="Ink 508" o:spid="_x0000_s1981" type="#_x0000_t75" style="position:absolute;left:8467;top:5180;width:1069;height: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">
                  <v:imagedata r:id="rId1572" o:title=""/>
                </v:shape>
                <v:shape id="Ink 509" o:spid="_x0000_s1982" type="#_x0000_t75" style="position:absolute;left:9673;top:5101;width:709;height:1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">
                  <v:imagedata r:id="rId1573" o:title=""/>
                </v:shape>
                <v:shape id="Ink 510" o:spid="_x0000_s1983" type="#_x0000_t75" style="position:absolute;left:10551;top:5259;width:713;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">
                  <v:imagedata r:id="rId1574" o:title=""/>
                </v:shape>
                <v:shape id="Ink 511" o:spid="_x0000_s1984" type="#_x0000_t75" style="position:absolute;left:11523;top:4161;width:904;height:1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">
                  <v:imagedata r:id="rId1575" o:title=""/>
                </v:shape>
                <v:shape id="Ink 512" o:spid="_x0000_s1985" type="#_x0000_t75" style="position:absolute;left:11761;top:5335;width:608;height: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">
                  <v:imagedata r:id="rId1576" o:title=""/>
                </v:shape>
                <v:shape id="Ink 513" o:spid="_x0000_s1986" type="#_x0000_t75" style="position:absolute;left:12795;top:4762;width:143;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">
                  <v:imagedata r:id="rId1577" o:title=""/>
                </v:shape>
                <v:shape id="Ink 514" o:spid="_x0000_s1987" type="#_x0000_t75" style="position:absolute;left:12686;top:5396;width:237;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">
                  <v:imagedata r:id="rId1578" o:title=""/>
                </v:shape>
                <v:shape id="Ink 571" o:spid="_x0000_s1988" type="#_x0000_t75" style="position:absolute;left:3913;top:14410;width:1047;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">
                  <v:imagedata r:id="rId1579" o:title=""/>
                </v:shape>
                <v:shape id="Ink 572" o:spid="_x0000_s1989" type="#_x0000_t75" style="position:absolute;left:4838;top:15185;width:709;height: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">
                  <v:imagedata r:id="rId1580" o:title=""/>
                </v:shape>
                <v:shape id="Ink 573" o:spid="_x0000_s1990" type="#_x0000_t75" style="position:absolute;left:5561;top:15332;width:1192;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">
                  <v:imagedata r:id="rId1581" o:title=""/>
                </v:shape>
                <v:shape id="Ink 574" o:spid="_x0000_s1991" type="#_x0000_t75" style="position:absolute;left:6681;top:15613;width:274;height: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">
                  <v:imagedata r:id="rId1582" o:title=""/>
                </v:shape>
                <v:shape id="Ink 577" o:spid="_x0000_s1992" type="#_x0000_t75" style="position:absolute;left:6717;top:14993;width:238;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">
                  <v:imagedata r:id="rId1583" o:title=""/>
                </v:shape>
                <v:shape id="Ink 578" o:spid="_x0000_s1993" type="#_x0000_t75" style="position:absolute;left:7145;top:15325;width:634;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">
                  <v:imagedata r:id="rId1584" o:title=""/>
                </v:shape>
                <v:shape id="Ink 611" o:spid="_x0000_s1994" type="#_x0000_t75" style="position:absolute;left:7873;top:15199;width:759;height: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">
                  <v:imagedata r:id="rId1585" o:title=""/>
                </v:shape>
                <v:shape id="Ink 612" o:spid="_x0000_s1995" type="#_x0000_t75" style="position:absolute;left:9349;top:15199;width:878;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">
                  <v:imagedata r:id="rId1586" o:title=""/>
                </v:shape>
                <v:shape id="Ink 616" o:spid="_x0000_s1996" type="#_x0000_t75" style="position:absolute;left:10311;top:15267;width:487;height: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">
                  <v:imagedata r:id="rId1587" o:title=""/>
                </v:shape>
                <v:shape id="Ink 617" o:spid="_x0000_s1997" type="#_x0000_t75" style="position:absolute;left:11188;top:14979;width:187;height: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">
                  <v:imagedata r:id="rId1588" o:title=""/>
                </v:shape>
                <v:shape id="Ink 620" o:spid="_x0000_s1998" type="#_x0000_t75" style="position:absolute;left:11167;top:15563;width:201;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">
                  <v:imagedata r:id="rId1589" o:title=""/>
                </v:shape>
                <v:shape id="Ink 621" o:spid="_x0000_s1999" type="#_x0000_t75" style="position:absolute;left:6372;top:7624;width:1320;height: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">
                  <v:imagedata r:id="rId1590" o:title=""/>
                </v:shape>
                <v:shape id="Ink 624" o:spid="_x0000_s2000" type="#_x0000_t75" style="position:absolute;left:7675;top:8128;width:755;height: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">
                  <v:imagedata r:id="rId1591" o:title=""/>
                </v:shape>
                <v:shape id="Ink 625" o:spid="_x0000_s2001" type="#_x0000_t75" style="position:absolute;left:8636;top:7336;width:1947;height:1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">
                  <v:imagedata r:id="rId1592" o:title=""/>
                </v:shape>
                <v:shape id="Ink 626" o:spid="_x0000_s2002" type="#_x0000_t75" style="position:absolute;left:11210;top:7498;width:1170;height:1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">
                  <v:imagedata r:id="rId1593" o:title=""/>
                </v:shape>
                <v:shape id="Ink 693" o:spid="_x0000_s2003" type="#_x0000_t75" style="position:absolute;left:12434;top:8153;width:741;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">
                  <v:imagedata r:id="rId1594" o:title=""/>
                </v:shape>
                <v:shape id="Ink 694" o:spid="_x0000_s2004" type="#_x0000_t75" style="position:absolute;left:13103;top:8207;width:825;height: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">
                  <v:imagedata r:id="rId1595" o:title=""/>
                </v:shape>
                <v:shape id="Ink 695" o:spid="_x0000_s2005" type="#_x0000_t75" style="position:absolute;left:14054;top:8265;width:788;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">
                  <v:imagedata r:id="rId1596" o:title=""/>
                </v:shape>
                <v:shape id="Ink 696" o:spid="_x0000_s2006" type="#_x0000_t75" style="position:absolute;left:14889;top:8175;width:644;height:1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">
                  <v:imagedata r:id="rId1597" o:title=""/>
                </v:shape>
                <v:shape id="Ink 697" o:spid="_x0000_s2007" type="#_x0000_t75" style="position:absolute;left:16062;top:8081;width:1052;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">
                  <v:imagedata r:id="rId1598" o:title=""/>
                </v:shape>
                <v:shape id="Ink 698" o:spid="_x0000_s2008" type="#_x0000_t75" style="position:absolute;left:17301;top:8096;width:623;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">
                  <v:imagedata r:id="rId1599" o:title=""/>
                </v:shape>
                <v:shape id="Ink 699" o:spid="_x0000_s2009" type="#_x0000_t75" style="position:absolute;left:18003;top:8110;width:785;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">
                  <v:imagedata r:id="rId1600" o:title=""/>
                </v:shape>
                <v:shape id="Ink 700" o:spid="_x0000_s2010" type="#_x0000_t75" style="position:absolute;left:19072;top:6879;width:270;height: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">
                  <v:imagedata r:id="rId1601" o:title=""/>
                </v:shape>
                <v:shape id="Ink 701" o:spid="_x0000_s2011" type="#_x0000_t75" style="position:absolute;left:18885;top:8009;width:1012;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">
                  <v:imagedata r:id="rId1602" o:title=""/>
                </v:shape>
                <v:shape id="Ink 702" o:spid="_x0000_s2012" type="#_x0000_t75" style="position:absolute;left:19792;top:8174;width:807;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">
                  <v:imagedata r:id="rId1603" o:title=""/>
                </v:shape>
                <v:shape id="Ink 703" o:spid="_x0000_s2013" type="#_x0000_t75" style="position:absolute;left:20404;top:8150;width:735;height:1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">
                  <v:imagedata r:id="rId1604" o:title=""/>
                </v:shape>
                <v:shape id="Ink 807" o:spid="_x0000_s2014" type="#_x0000_t75" style="position:absolute;left:6739;top:10670;width:338;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">
                  <v:imagedata r:id="rId1605" o:title=""/>
                </v:shape>
                <v:shape id="Ink 808" o:spid="_x0000_s2015" type="#_x0000_t75" style="position:absolute;left:6857;top:10658;width:994;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">
                  <v:imagedata r:id="rId1606" o:title=""/>
                </v:shape>
                <v:shape id="Ink 824" o:spid="_x0000_s2016" type="#_x0000_t75" style="position:absolute;left:6821;top:11444;width:908;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">
                  <v:imagedata r:id="rId1607" o:title=""/>
                </v:shape>
                <v:shape id="Ink 825" o:spid="_x0000_s2017" type="#_x0000_t75" style="position:absolute;left:7732;top:11530;width:763;height: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">
                  <v:imagedata r:id="rId1608" o:title=""/>
                </v:shape>
                <v:shape id="Ink 826" o:spid="_x0000_s2018" type="#_x0000_t75" style="position:absolute;left:8729;top:11717;width:3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">
                  <v:imagedata r:id="rId1609" o:title=""/>
                </v:shape>
                <v:shape id="Ink 827" o:spid="_x0000_s2019" type="#_x0000_t75" style="position:absolute;left:8906;top:11269;width:273;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">
                  <v:imagedata r:id="rId1610" o:title=""/>
                </v:shape>
                <v:shape id="Ink 828" o:spid="_x0000_s2020" type="#_x0000_t75" style="position:absolute;left:9831;top:11716;width:882;height: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">
                  <v:imagedata r:id="rId1611" o:title=""/>
                </v:shape>
                <v:shape id="Ink 831" o:spid="_x0000_s2021" type="#_x0000_t75" style="position:absolute;left:11219;top:11040;width:248;height:1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">
                  <v:imagedata r:id="rId1612" o:title=""/>
                </v:shape>
                <v:shape id="Ink 832" o:spid="_x0000_s2022" type="#_x0000_t75" style="position:absolute;left:11271;top:10993;width:943;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">
                  <v:imagedata r:id="rId1613" o:title=""/>
                </v:shape>
                <v:shape id="Ink 833" o:spid="_x0000_s2023" type="#_x0000_t75" style="position:absolute;left:12272;top:11562;width:259;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">
                  <v:imagedata r:id="rId1614" o:title=""/>
                </v:shape>
                <v:shape id="Ink 834" o:spid="_x0000_s2024" type="#_x0000_t75" style="position:absolute;left:12679;top:10766;width:781;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">
                  <v:imagedata r:id="rId1615" o:title=""/>
                </v:shape>
                <v:shape id="Ink 835" o:spid="_x0000_s2025" type="#_x0000_t75" style="position:absolute;left:14353;top:11630;width:665;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">
                  <v:imagedata r:id="rId1616" o:title=""/>
                </v:shape>
                <v:shape id="Ink 836" o:spid="_x0000_s2026" type="#_x0000_t75" style="position:absolute;left:15004;top:10468;width:717;height: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">
                  <v:imagedata r:id="rId1617" o:title=""/>
                </v:shape>
                <v:shape id="Ink 837" o:spid="_x0000_s2027" type="#_x0000_t75" style="position:absolute;left:15921;top:11627;width:560;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">
                  <v:imagedata r:id="rId1618" o:title=""/>
                </v:shape>
                <v:shape id="Ink 838" o:spid="_x0000_s2028" type="#_x0000_t75" style="position:absolute;left:16401;top:11709;width:605;height: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">
                  <v:imagedata r:id="rId1619" o:title=""/>
                </v:shape>
                <v:shape id="Ink 839" o:spid="_x0000_s2029" type="#_x0000_t75" style="position:absolute;left:17106;top:10417;width:876;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">
                  <v:imagedata r:id="rId1620" o:title=""/>
                </v:shape>
                <v:shape id="Ink 840" o:spid="_x0000_s2030" type="#_x0000_t75" style="position:absolute;left:17337;top:12055;width:565;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">
                  <v:imagedata r:id="rId1621" o:title=""/>
                </v:shape>
                <v:shape id="Ink 841" o:spid="_x0000_s2031" type="#_x0000_t75" style="position:absolute;left:5777;top:17448;width:897;height:1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">
                  <v:imagedata r:id="rId1622" o:title=""/>
                </v:shape>
                <v:shape id="Ink 844" o:spid="_x0000_s2032" type="#_x0000_t75" style="position:absolute;left:6832;top:18258;width:875;height: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">
                  <v:imagedata r:id="rId1623" o:title=""/>
                </v:shape>
                <v:shape id="Ink 845" o:spid="_x0000_s2033" type="#_x0000_t75" style="position:absolute;left:7837;top:17585;width:237;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">
                  <v:imagedata r:id="rId1624" o:title=""/>
                </v:shape>
                <v:shape id="Ink 846" o:spid="_x0000_s2034" type="#_x0000_t75" style="position:absolute;left:7621;top:18272;width:763;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">
                  <v:imagedata r:id="rId1625" o:title=""/>
                </v:shape>
                <v:shape id="Ink 847" o:spid="_x0000_s2035" type="#_x0000_t75" style="position:absolute;left:10029;top:17524;width:853;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">
                  <v:imagedata r:id="rId1626" o:title=""/>
                </v:shape>
                <v:shape id="Ink 848" o:spid="_x0000_s2036" type="#_x0000_t75" style="position:absolute;left:11026;top:17635;width:749;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">
                  <v:imagedata r:id="rId1627" o:title=""/>
                </v:shape>
                <v:shape id="Ink 849" o:spid="_x0000_s2037" type="#_x0000_t75" style="position:absolute;left:11879;top:17552;width:620;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">
                  <v:imagedata r:id="rId1628" o:title=""/>
                </v:shape>
                <v:shape id="Ink 850" o:spid="_x0000_s2038" type="#_x0000_t75" style="position:absolute;left:12567;top:17858;width:788;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">
                  <v:imagedata r:id="rId1629" o:title=""/>
                </v:shape>
                <v:shape id="Ink 851" o:spid="_x0000_s2039" type="#_x0000_t75" style="position:absolute;left:13507;top:17736;width:846;height:1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">
                  <v:imagedata r:id="rId1630" o:title=""/>
                </v:shape>
                <v:shape id="Ink 852" o:spid="_x0000_s2040" type="#_x0000_t75" style="position:absolute;left:14493;top:17646;width:598;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">
                  <v:imagedata r:id="rId1631" o:title=""/>
                </v:shape>
                <v:shape id="Ink 868" o:spid="_x0000_s2041" type="#_x0000_t75" style="position:absolute;left:5871;top:20781;width:1048;height:1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">
                  <v:imagedata r:id="rId1632" o:title=""/>
                </v:shape>
                <v:shape id="Ink 869" o:spid="_x0000_s2042" type="#_x0000_t75" style="position:absolute;left:7037;top:21336;width:59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">
                  <v:imagedata r:id="rId1633" o:title=""/>
                </v:shape>
                <v:shape id="Ink 870" o:spid="_x0000_s2043" type="#_x0000_t75" style="position:absolute;left:7606;top:21275;width:979;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">
                  <v:imagedata r:id="rId1634" o:title=""/>
                </v:shape>
                <v:shape id="Ink 871" o:spid="_x0000_s2044" type="#_x0000_t75" style="position:absolute;left:10159;top:20627;width:698;height:1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">
                  <v:imagedata r:id="rId1635" o:title=""/>
                </v:shape>
                <v:shape id="Ink 872" o:spid="_x0000_s2045" type="#_x0000_t75" style="position:absolute;left:11185;top:20742;width:194;height: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">
                  <v:imagedata r:id="rId1636" o:title=""/>
                </v:shape>
                <v:shape id="Ink 873" o:spid="_x0000_s2046" type="#_x0000_t75" style="position:absolute;left:11631;top:20598;width:680;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">
                  <v:imagedata r:id="rId1637" o:title=""/>
                </v:shape>
                <v:shape id="Ink 874" o:spid="_x0000_s2047" type="#_x0000_t75" style="position:absolute;left:12355;top:20911;width:792;height: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">
                  <v:imagedata r:id="rId1638" o:title=""/>
                </v:shape>
                <v:shape id="Ink 875" o:spid="_x0000_s2048" type="#_x0000_t75" style="position:absolute;left:13280;top:20609;width:690;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">
                  <v:imagedata r:id="rId1639" o:title=""/>
                </v:shape>
                <v:shape id="Ink 876" o:spid="_x0000_s2049" type="#_x0000_t75" style="position:absolute;left:13849;top:20774;width:262;height:1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">
                  <v:imagedata r:id="rId1640" o:title=""/>
                </v:shape>
                <v:shape id="Ink 877" o:spid="_x0000_s2050" type="#_x0000_t75" style="position:absolute;left:14238;top:20659;width:495;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">
                  <v:imagedata r:id="rId1641" o:title=""/>
                </v:shape>
                <v:shape id="Ink 880" o:spid="_x0000_s2051" type="#_x0000_t75" style="position:absolute;left:15037;top:17891;width:1076;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">
                  <v:imagedata r:id="rId1642" o:title=""/>
                </v:shape>
                <v:shape id="Ink 881" o:spid="_x0000_s2052" type="#_x0000_t75" style="position:absolute;left:16291;top:18078;width:314;height:1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">
                  <v:imagedata r:id="rId1643" o:title=""/>
                </v:shape>
                <v:shape id="Ink 882" o:spid="_x0000_s2053" type="#_x0000_t75" style="position:absolute;left:17373;top:18560;width:738;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">
                  <v:imagedata r:id="rId1644" o:title=""/>
                </v:shape>
                <v:shape id="Ink 883" o:spid="_x0000_s2054" type="#_x0000_t75" style="position:absolute;left:18575;top:17923;width:1188;height:1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">
                  <v:imagedata r:id="rId1645" o:title=""/>
                </v:shape>
                <v:shape id="Ink 884" o:spid="_x0000_s2055" type="#_x0000_t75" style="position:absolute;left:19738;top:18251;width:619;height: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">
                  <v:imagedata r:id="rId1646" o:title=""/>
                </v:shape>
                <v:shape id="Ink 885" o:spid="_x0000_s2056" type="#_x0000_t75" style="position:absolute;left:20138;top:18492;width:590;height: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">
                  <v:imagedata r:id="rId1647" o:title=""/>
                </v:shape>
                <v:shape id="Ink 886" o:spid="_x0000_s2057" type="#_x0000_t75" style="position:absolute;left:20879;top:17621;width:1372;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">
                  <v:imagedata r:id="rId1648" o:title=""/>
                </v:shape>
                <v:shape id="Ink 887" o:spid="_x0000_s2058" type="#_x0000_t75" style="position:absolute;left:21819;top:18323;width:763;height: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">
                  <v:imagedata r:id="rId1649" o:title=""/>
                </v:shape>
                <v:shape id="Ink 888" o:spid="_x0000_s2059" type="#_x0000_t75" style="position:absolute;left:23284;top:17894;width:1055;height:1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">
                  <v:imagedata r:id="rId1650" o:title=""/>
                </v:shape>
                <v:shape id="Ink 889" o:spid="_x0000_s2060" type="#_x0000_t75" style="position:absolute;left:24335;top:17610;width:1243;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">
                  <v:imagedata r:id="rId1651" o:title=""/>
                </v:shape>
                <v:shape id="Ink 890" o:spid="_x0000_s2061" type="#_x0000_t75" style="position:absolute;left:25831;top:17635;width:346;height: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">
                  <v:imagedata r:id="rId1652" o:title=""/>
                </v:shape>
                <v:shape id="Ink 891" o:spid="_x0000_s2062" type="#_x0000_t75" style="position:absolute;left:25981;top:18258;width:655;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">
                  <v:imagedata r:id="rId1653" o:title=""/>
                </v:shape>
                <v:shape id="Ink 893" o:spid="_x0000_s2063" type="#_x0000_t75" style="position:absolute;left:14875;top:20901;width:1068;height:1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">
                  <v:imagedata r:id="rId1654" o:title=""/>
                </v:shape>
                <v:shape id="Ink 894" o:spid="_x0000_s2064" type="#_x0000_t75" style="position:absolute;left:16149;top:20857;width:248;height:1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">
                  <v:imagedata r:id="rId1655" o:title=""/>
                </v:shape>
                <v:shape id="Ink 895" o:spid="_x0000_s2065" type="#_x0000_t75" style="position:absolute;left:17193;top:21409;width:904;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">
                  <v:imagedata r:id="rId1656" o:title=""/>
                </v:shape>
                <v:shape id="Ink 896" o:spid="_x0000_s2066" type="#_x0000_t75" style="position:absolute;left:18741;top:20796;width:878;height:1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">
                  <v:imagedata r:id="rId1657" o:title=""/>
                </v:shape>
                <v:shape id="Ink 897" o:spid="_x0000_s2067" type="#_x0000_t75" style="position:absolute;left:18820;top:20764;width:1120;height: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">
                  <v:imagedata r:id="rId1658" o:title=""/>
                </v:shape>
                <v:shape id="Ink 898" o:spid="_x0000_s2068" type="#_x0000_t75" style="position:absolute;left:19904;top:21466;width:738;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">
                  <v:imagedata r:id="rId1659" o:title=""/>
                </v:shape>
                <v:shape id="Ink 899" o:spid="_x0000_s2069" type="#_x0000_t75" style="position:absolute;left:19861;top:21512;width:1054;height:1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">
                  <v:imagedata r:id="rId1660" o:title=""/>
                </v:shape>
                <v:shape id="Ink 900" o:spid="_x0000_s2070" type="#_x0000_t75" style="position:absolute;left:20620;top:21433;width:1656;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">
                  <v:imagedata r:id="rId1661" o:title=""/>
                </v:shape>
                <v:shape id="Ink 901" o:spid="_x0000_s2071" type="#_x0000_t75" style="position:absolute;left:21966;top:20577;width:1081;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">
                  <v:imagedata r:id="rId1662" o:title=""/>
                </v:shape>
                <v:shape id="Ink 902" o:spid="_x0000_s2072" type="#_x0000_t75" style="position:absolute;left:23212;top:20371;width:753;height: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">
                  <v:imagedata r:id="rId1663" o:title=""/>
                </v:shape>
                <v:shape id="Ink 903" o:spid="_x0000_s2073" type="#_x0000_t75" style="position:absolute;left:23497;top:21326;width:918;height: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">
                  <v:imagedata r:id="rId1664" o:title=""/>
                </v:shape>
                <v:shape id="Ink 904" o:spid="_x0000_s2074" type="#_x0000_t75" style="position:absolute;left:24544;top:21469;width:1606;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">
                  <v:imagedata r:id="rId1665" o:title=""/>
                </v:shape>
                <v:shape id="Ink 950" o:spid="_x0000_s2075" type="#_x0000_t75" style="position:absolute;left:4838;top:10956;width:1105;height: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">
                  <v:imagedata r:id="rId1666" o:title=""/>
                </v:shape>
                <v:shape id="Ink 951" o:spid="_x0000_s2076" type="#_x0000_t75" style="position:absolute;left:18557;top:10895;width:1167;height:1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">
                  <v:imagedata r:id="rId1667" o:title=""/>
                </v:shape>
                <v:shape id="Ink 952" o:spid="_x0000_s2077" type="#_x0000_t75" style="position:absolute;left:4297;top:20572;width:876;height: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">
                  <v:imagedata r:id="rId1668" o:title=""/>
                </v:shape>
                <v:shape id="Ink 953" o:spid="_x0000_s2078" type="#_x0000_t75" style="position:absolute;left:26600;top:20525;width:1383;height:2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">
                  <v:imagedata r:id="rId1669" o:title=""/>
                </v:shape>
                <v:rect id="Rectangle 1214" o:spid="_x0000_s2079" style="position:absolute;left:41886;top:18013;width:46480;height:4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" fillcolor="white [3201]" strokecolor="#e84c22 [3204]" strokeweight="1.5pt">
                  <v:textbox>
                    <w:txbxContent>
                      <w:p w14:paraId="611B7D7F" w14:textId="502C3D84" w:rsidR="007C4BDF" w:rsidRDefault="007C4BDF" w:rsidP="00213F3C">
                        <w:pPr>
                          <w:jc w:val="center"/>
                          <w:rPr>
                            <w:sz w:val="24"/>
                            <w:szCs w:val="24"/>
                          </w:rPr>
                        </w:pPr>
                        <w:r>
                          <w:rPr>
                            <w:rFonts w:eastAsia="Batang"/>
                            <w:szCs w:val="22"/>
                          </w:rPr>
                          <w:t>Different categories of events will be displayed in different colours – key events will thus be highlighted to students.</w:t>
                        </w:r>
                      </w:p>
                    </w:txbxContent>
                  </v:textbox>
                </v:rect>
                <v:shape id="Straight Arrow Connector 1224" o:spid="_x0000_s2080" type="#_x0000_t32" style="position:absolute;left:28289;top:20339;width:13597;height:10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" strokecolor="#e84c22 [3204]" strokeweight="1.5pt">
                  <v:stroke endarrow="block" joinstyle="miter"/>
                </v:shape>
                <v:rect id="Rectangle 1241" o:spid="_x0000_s2081" style="position:absolute;left:41886;top:8728;width:46480;height:7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" fillcolor="white [3201]" strokecolor="#e84c22 [3204]" strokeweight="1.5pt">
                  <v:textbox>
                    <w:txbxContent>
                      <w:p w14:paraId="7F0E0E28" w14:textId="23E65B8D" w:rsidR="007C4BDF" w:rsidRDefault="007C4BDF" w:rsidP="00213F3C">
                        <w:pPr>
                          <w:jc w:val="center"/>
                          <w:rPr>
                            <w:sz w:val="24"/>
                            <w:szCs w:val="24"/>
                          </w:rPr>
                        </w:pPr>
                        <w:r>
                          <w:rPr>
                            <w:rFonts w:eastAsia="Batang"/>
                            <w:szCs w:val="22"/>
                          </w:rPr>
                          <w:t>Students shouldn’t have as many events as staff so a simple list view will suffice. If there are no events in the next week, the interface will simply say ‘No events’. Each event consists of a weekday (generated from the date), a full date and the event’s name.</w:t>
                        </w:r>
                      </w:p>
                    </w:txbxContent>
                  </v:textbox>
                </v:rect>
                <v:shape id="Straight Arrow Connector 1243" o:spid="_x0000_s2082" type="#_x0000_t32" style="position:absolute;left:27258;top:12631;width:14628;height:53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" strokecolor="#e84c22 [3204]" strokeweight="1.5pt">
                  <v:stroke endarrow="block" joinstyle="miter"/>
                </v:shape>
                <v:rect id="Rectangle 1244" o:spid="_x0000_s2083" style="position:absolute;left:41886;top:1817;width:46480;height:5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" fillcolor="white [3201]" strokecolor="#e84c22 [3204]" strokeweight="1.5pt">
                  <v:textbox>
                    <w:txbxContent>
                      <w:p w14:paraId="112339C9" w14:textId="7358DD64" w:rsidR="007C4BDF" w:rsidRDefault="007C4BDF" w:rsidP="00213F3C">
                        <w:pPr>
                          <w:jc w:val="center"/>
                          <w:rPr>
                            <w:sz w:val="24"/>
                            <w:szCs w:val="24"/>
                          </w:rPr>
                        </w:pPr>
                        <w:r>
                          <w:rPr>
                            <w:rFonts w:eastAsia="Batang"/>
                            <w:szCs w:val="22"/>
                          </w:rPr>
                          <w:t xml:space="preserve">On hover of an event, a tooltip will show with ‘Click to view more details’. Clicking will then open a separate message box with further information about the event that was provided by </w:t>
                        </w:r>
                        <w:r w:rsidR="00BE55D3">
                          <w:rPr>
                            <w:rFonts w:eastAsia="Batang"/>
                            <w:szCs w:val="22"/>
                          </w:rPr>
                          <w:t>staff</w:t>
                        </w:r>
                        <w:r>
                          <w:rPr>
                            <w:rFonts w:eastAsia="Batang"/>
                            <w:szCs w:val="22"/>
                          </w:rPr>
                          <w:t>.</w:t>
                        </w:r>
                      </w:p>
                    </w:txbxContent>
                  </v:textbox>
                </v:rect>
                <v:shape id="Straight Arrow Connector 1245" o:spid="_x0000_s2084" type="#_x0000_t32" style="position:absolute;left:21297;top:4733;width:20589;height:28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" strokecolor="#e84c22 [3204]" strokeweight="1.5pt">
                  <v:stroke endarrow="block" joinstyle="miter"/>
                </v:shape>
                <v:shape id="Ink 1505" o:spid="_x0000_s2085" type="#_x0000_t75" style="position:absolute;left:4728;top:1456;width:1195;height: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">
                  <v:imagedata r:id="rId1670" o:title=""/>
                </v:shape>
                <v:shape id="Ink 1506" o:spid="_x0000_s2086" type="#_x0000_t75" style="position:absolute;left:5650;top:2028;width:1039;height: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">
                  <v:imagedata r:id="rId1671" o:title=""/>
                </v:shape>
                <v:shape id="Ink 1507" o:spid="_x0000_s2087" type="#_x0000_t75" style="position:absolute;left:6848;top:1095;width:270;height:1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">
                  <v:imagedata r:id="rId1672" o:title=""/>
                </v:shape>
                <v:shape id="Ink 1508" o:spid="_x0000_s2088" type="#_x0000_t75" style="position:absolute;left:7244;top:1974;width:1584;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">
                  <v:imagedata r:id="rId1673" o:title=""/>
                </v:shape>
                <v:shape id="Ink 1509" o:spid="_x0000_s2089" type="#_x0000_t75" style="position:absolute;left:8785;top:1099;width:925;height:1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">
                  <v:imagedata r:id="rId1674" o:title=""/>
                </v:shape>
                <v:shape id="Ink 1510" o:spid="_x0000_s2090" type="#_x0000_t75" style="position:absolute;left:9879;top:2038;width:1891;height:1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">
                  <v:imagedata r:id="rId1675" o:title=""/>
                </v:shape>
                <w10:anchorlock/>
              </v:group>
            </w:pict>
          </mc:Fallback>
        </mc:AlternateContent>
      </w:r>
    </w:p>
    <w:p w14:paraId="3DA38F7B" w14:textId="77777777" w:rsidR="004E5E8D" w:rsidRDefault="00C363D9" w:rsidP="004E5E8D">
      <w:pPr>
        <w:pStyle w:val="Heading4"/>
      </w:pPr>
      <w:r>
        <w:t>Expedition prep</w:t>
      </w:r>
    </w:p>
    <w:p w14:paraId="7BCF280B" w14:textId="0803FA03" w:rsidR="00C363D9" w:rsidRDefault="004E5E8D" w:rsidP="004E5E8D">
      <w:r w:rsidRPr="0046418B">
        <w:t>Linked from ‘</w:t>
      </w:r>
      <w:r>
        <w:rPr>
          <w:i/>
          <w:iCs/>
        </w:rPr>
        <w:t>Route</w:t>
      </w:r>
      <w:r w:rsidRPr="0046418B">
        <w:t>’</w:t>
      </w:r>
      <w:r>
        <w:t>, ‘</w:t>
      </w:r>
      <w:r>
        <w:rPr>
          <w:i/>
          <w:iCs/>
        </w:rPr>
        <w:t>Equipment’</w:t>
      </w:r>
      <w:r>
        <w:t xml:space="preserve"> and ‘</w:t>
      </w:r>
      <w:r>
        <w:rPr>
          <w:i/>
          <w:iCs/>
        </w:rPr>
        <w:t>Details</w:t>
      </w:r>
      <w:r>
        <w:t>’</w:t>
      </w:r>
      <w:r w:rsidRPr="0046418B">
        <w:t xml:space="preserve"> button</w:t>
      </w:r>
      <w:r>
        <w:t>s</w:t>
      </w:r>
      <w:r w:rsidRPr="0046418B">
        <w:t xml:space="preserve"> in </w:t>
      </w:r>
      <w:r w:rsidRPr="004E5E8D">
        <w:rPr>
          <w:rStyle w:val="DocumentLinksChar"/>
        </w:rPr>
        <w:fldChar w:fldCharType="begin"/>
      </w:r>
      <w:r w:rsidRPr="004E5E8D">
        <w:rPr>
          <w:rStyle w:val="DocumentLinksChar"/>
        </w:rPr>
        <w:instrText xml:space="preserve"> REF _Ref57123723 \h  \* MERGEFORMAT </w:instrText>
      </w:r>
      <w:r w:rsidRPr="004E5E8D">
        <w:rPr>
          <w:rStyle w:val="DocumentLinksChar"/>
        </w:rPr>
      </w:r>
      <w:r w:rsidRPr="004E5E8D">
        <w:rPr>
          <w:rStyle w:val="DocumentLinksChar"/>
        </w:rPr>
        <w:fldChar w:fldCharType="separate"/>
      </w:r>
      <w:r w:rsidR="00C77664" w:rsidRPr="00C77664">
        <w:rPr>
          <w:rStyle w:val="DocumentLinksChar"/>
        </w:rPr>
        <w:t>Award Overview</w:t>
      </w:r>
      <w:r w:rsidRPr="004E5E8D">
        <w:rPr>
          <w:rStyle w:val="DocumentLinksChar"/>
        </w:rPr>
        <w:fldChar w:fldCharType="end"/>
      </w:r>
      <w:r>
        <w:t xml:space="preserve"> </w:t>
      </w:r>
      <w:r w:rsidRPr="0046418B">
        <w:t>window</w:t>
      </w:r>
      <w:r w:rsidR="001679B0">
        <w:t xml:space="preserve"> respectively</w:t>
      </w:r>
    </w:p>
    <w:p w14:paraId="4567D792" w14:textId="31B34625" w:rsidR="004E5E8D" w:rsidRDefault="004E5E8D" w:rsidP="004E5E8D">
      <w:r>
        <w:rPr>
          <w:noProof/>
        </w:rPr>
        <mc:AlternateContent>
          <mc:Choice Requires="wpc">
            <w:drawing>
              <wp:inline distT="0" distB="0" distL="0" distR="0" wp14:anchorId="2F157123" wp14:editId="7E0946FD">
                <wp:extent cx="8836660" cy="2309148"/>
                <wp:effectExtent l="0" t="0" r="21590" b="15240"/>
                <wp:docPr id="51" name="Canvas 5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954" name="Rectangle 954"/>
                        <wps:cNvSpPr/>
                        <wps:spPr>
                          <a:xfrm>
                            <a:off x="179709" y="221837"/>
                            <a:ext cx="2649196" cy="191968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3107000" y="221837"/>
                            <a:ext cx="2649196" cy="191968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6034093" y="221837"/>
                            <a:ext cx="2649196" cy="191968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1676">
                        <w14:nvContentPartPr>
                          <w14:cNvPr id="960" name="Ink 960"/>
                          <w14:cNvContentPartPr/>
                        </w14:nvContentPartPr>
                        <w14:xfrm>
                          <a:off x="1018469" y="379621"/>
                          <a:ext cx="15840" cy="158040"/>
                        </w14:xfrm>
                      </w14:contentPart>
                      <w14:contentPart bwMode="auto" r:id="rId1677">
                        <w14:nvContentPartPr>
                          <w14:cNvPr id="961" name="Ink 961"/>
                          <w14:cNvContentPartPr/>
                        </w14:nvContentPartPr>
                        <w14:xfrm>
                          <a:off x="1031069" y="376021"/>
                          <a:ext cx="72000" cy="145800"/>
                        </w14:xfrm>
                      </w14:contentPart>
                      <w14:contentPart bwMode="auto" r:id="rId1678">
                        <w14:nvContentPartPr>
                          <w14:cNvPr id="962" name="Ink 962"/>
                          <w14:cNvContentPartPr/>
                        </w14:nvContentPartPr>
                        <w14:xfrm>
                          <a:off x="1108829" y="464581"/>
                          <a:ext cx="167040" cy="67680"/>
                        </w14:xfrm>
                      </w14:contentPart>
                      <w14:contentPart bwMode="auto" r:id="rId1679">
                        <w14:nvContentPartPr>
                          <w14:cNvPr id="963" name="Ink 963"/>
                          <w14:cNvContentPartPr/>
                        </w14:nvContentPartPr>
                        <w14:xfrm>
                          <a:off x="1287029" y="363781"/>
                          <a:ext cx="57600" cy="150840"/>
                        </w14:xfrm>
                      </w14:contentPart>
                      <w14:contentPart bwMode="auto" r:id="rId1680">
                        <w14:nvContentPartPr>
                          <w14:cNvPr id="964" name="Ink 964"/>
                          <w14:cNvContentPartPr/>
                        </w14:nvContentPartPr>
                        <w14:xfrm>
                          <a:off x="1347509" y="443701"/>
                          <a:ext cx="61200" cy="81000"/>
                        </w14:xfrm>
                      </w14:contentPart>
                      <w14:contentPart bwMode="auto" r:id="rId1681">
                        <w14:nvContentPartPr>
                          <w14:cNvPr id="965" name="Ink 965"/>
                          <w14:cNvContentPartPr/>
                        </w14:nvContentPartPr>
                        <w14:xfrm>
                          <a:off x="1542269" y="352621"/>
                          <a:ext cx="112320" cy="142200"/>
                        </w14:xfrm>
                      </w14:contentPart>
                      <w14:contentPart bwMode="auto" r:id="rId1682">
                        <w14:nvContentPartPr>
                          <w14:cNvPr id="966" name="Ink 966"/>
                          <w14:cNvContentPartPr/>
                        </w14:nvContentPartPr>
                        <w14:xfrm>
                          <a:off x="1671869" y="410221"/>
                          <a:ext cx="85320" cy="77760"/>
                        </w14:xfrm>
                      </w14:contentPart>
                      <w14:contentPart bwMode="auto" r:id="rId1683">
                        <w14:nvContentPartPr>
                          <w14:cNvPr id="967" name="Ink 967"/>
                          <w14:cNvContentPartPr/>
                        </w14:nvContentPartPr>
                        <w14:xfrm>
                          <a:off x="1755389" y="411661"/>
                          <a:ext cx="56160" cy="136800"/>
                        </w14:xfrm>
                      </w14:contentPart>
                      <w14:contentPart bwMode="auto" r:id="rId1684">
                        <w14:nvContentPartPr>
                          <w14:cNvPr id="969" name="Ink 969"/>
                          <w14:cNvContentPartPr/>
                        </w14:nvContentPartPr>
                        <w14:xfrm>
                          <a:off x="298829" y="690661"/>
                          <a:ext cx="2225160" cy="1312200"/>
                        </w14:xfrm>
                      </w14:contentPart>
                      <w14:contentPart bwMode="auto" r:id="rId1685">
                        <w14:nvContentPartPr>
                          <w14:cNvPr id="970" name="Ink 970"/>
                          <w14:cNvContentPartPr/>
                        </w14:nvContentPartPr>
                        <w14:xfrm>
                          <a:off x="988949" y="984421"/>
                          <a:ext cx="28800" cy="120960"/>
                        </w14:xfrm>
                      </w14:contentPart>
                      <w14:contentPart bwMode="auto" r:id="rId1686">
                        <w14:nvContentPartPr>
                          <w14:cNvPr id="971" name="Ink 971"/>
                          <w14:cNvContentPartPr/>
                        </w14:nvContentPartPr>
                        <w14:xfrm>
                          <a:off x="1008749" y="953821"/>
                          <a:ext cx="55080" cy="150840"/>
                        </w14:xfrm>
                      </w14:contentPart>
                      <w14:contentPart bwMode="auto" r:id="rId1687">
                        <w14:nvContentPartPr>
                          <w14:cNvPr id="972" name="Ink 972"/>
                          <w14:cNvContentPartPr/>
                        </w14:nvContentPartPr>
                        <w14:xfrm>
                          <a:off x="1074269" y="1064701"/>
                          <a:ext cx="38160" cy="56160"/>
                        </w14:xfrm>
                      </w14:contentPart>
                      <w14:contentPart bwMode="auto" r:id="rId1688">
                        <w14:nvContentPartPr>
                          <w14:cNvPr id="973" name="Ink 973"/>
                          <w14:cNvContentPartPr/>
                        </w14:nvContentPartPr>
                        <w14:xfrm>
                          <a:off x="1149149" y="1075861"/>
                          <a:ext cx="83520" cy="45000"/>
                        </w14:xfrm>
                      </w14:contentPart>
                      <w14:contentPart bwMode="auto" r:id="rId1689">
                        <w14:nvContentPartPr>
                          <w14:cNvPr id="974" name="Ink 974"/>
                          <w14:cNvContentPartPr/>
                        </w14:nvContentPartPr>
                        <w14:xfrm>
                          <a:off x="1222949" y="938341"/>
                          <a:ext cx="44280" cy="171000"/>
                        </w14:xfrm>
                      </w14:contentPart>
                      <w14:contentPart bwMode="auto" r:id="rId1690">
                        <w14:nvContentPartPr>
                          <w14:cNvPr id="975" name="Ink 975"/>
                          <w14:cNvContentPartPr/>
                        </w14:nvContentPartPr>
                        <w14:xfrm>
                          <a:off x="1293509" y="1044901"/>
                          <a:ext cx="42480" cy="72720"/>
                        </w14:xfrm>
                      </w14:contentPart>
                      <w14:contentPart bwMode="auto" r:id="rId1691">
                        <w14:nvContentPartPr>
                          <w14:cNvPr id="976" name="Ink 976"/>
                          <w14:cNvContentPartPr/>
                        </w14:nvContentPartPr>
                        <w14:xfrm>
                          <a:off x="1446509" y="1037341"/>
                          <a:ext cx="121320" cy="50040"/>
                        </w14:xfrm>
                      </w14:contentPart>
                      <w14:contentPart bwMode="auto" r:id="rId1692">
                        <w14:nvContentPartPr>
                          <w14:cNvPr id="977" name="Ink 977"/>
                          <w14:cNvContentPartPr/>
                        </w14:nvContentPartPr>
                        <w14:xfrm>
                          <a:off x="1569269" y="1032301"/>
                          <a:ext cx="72360" cy="64800"/>
                        </w14:xfrm>
                      </w14:contentPart>
                      <w14:contentPart bwMode="auto" r:id="rId1693">
                        <w14:nvContentPartPr>
                          <w14:cNvPr id="978" name="Ink 978"/>
                          <w14:cNvContentPartPr/>
                        </w14:nvContentPartPr>
                        <w14:xfrm>
                          <a:off x="1647749" y="1011421"/>
                          <a:ext cx="41400" cy="129960"/>
                        </w14:xfrm>
                      </w14:contentPart>
                      <w14:contentPart bwMode="auto" r:id="rId1694">
                        <w14:nvContentPartPr>
                          <w14:cNvPr id="979" name="Ink 979"/>
                          <w14:cNvContentPartPr/>
                        </w14:nvContentPartPr>
                        <w14:xfrm>
                          <a:off x="1040069" y="1257301"/>
                          <a:ext cx="79920" cy="85320"/>
                        </w14:xfrm>
                      </w14:contentPart>
                      <w14:contentPart bwMode="auto" r:id="rId1695">
                        <w14:nvContentPartPr>
                          <w14:cNvPr id="980" name="Ink 980"/>
                          <w14:cNvContentPartPr/>
                        </w14:nvContentPartPr>
                        <w14:xfrm>
                          <a:off x="1131149" y="1286461"/>
                          <a:ext cx="27000" cy="101160"/>
                        </w14:xfrm>
                      </w14:contentPart>
                      <w14:contentPart bwMode="auto" r:id="rId1696">
                        <w14:nvContentPartPr>
                          <w14:cNvPr id="981" name="Ink 981"/>
                          <w14:cNvContentPartPr/>
                        </w14:nvContentPartPr>
                        <w14:xfrm>
                          <a:off x="1154189" y="1278541"/>
                          <a:ext cx="50400" cy="48960"/>
                        </w14:xfrm>
                      </w14:contentPart>
                      <w14:contentPart bwMode="auto" r:id="rId1697">
                        <w14:nvContentPartPr>
                          <w14:cNvPr id="982" name="Ink 982"/>
                          <w14:cNvContentPartPr/>
                        </w14:nvContentPartPr>
                        <w14:xfrm>
                          <a:off x="1240229" y="1191061"/>
                          <a:ext cx="66240" cy="131400"/>
                        </w14:xfrm>
                      </w14:contentPart>
                      <w14:contentPart bwMode="auto" r:id="rId1698">
                        <w14:nvContentPartPr>
                          <w14:cNvPr id="983" name="Ink 983"/>
                          <w14:cNvContentPartPr/>
                        </w14:nvContentPartPr>
                        <w14:xfrm>
                          <a:off x="1335989" y="1263061"/>
                          <a:ext cx="61920" cy="55800"/>
                        </w14:xfrm>
                      </w14:contentPart>
                      <w14:contentPart bwMode="auto" r:id="rId1699">
                        <w14:nvContentPartPr>
                          <w14:cNvPr id="984" name="Ink 984"/>
                          <w14:cNvContentPartPr/>
                        </w14:nvContentPartPr>
                        <w14:xfrm>
                          <a:off x="1410869" y="1193581"/>
                          <a:ext cx="129600" cy="126000"/>
                        </w14:xfrm>
                      </w14:contentPart>
                      <w14:contentPart bwMode="auto" r:id="rId1700">
                        <w14:nvContentPartPr>
                          <w14:cNvPr id="985" name="Ink 985"/>
                          <w14:cNvContentPartPr/>
                        </w14:nvContentPartPr>
                        <w14:xfrm>
                          <a:off x="1542989" y="1181341"/>
                          <a:ext cx="68040" cy="133920"/>
                        </w14:xfrm>
                      </w14:contentPart>
                      <w14:contentPart bwMode="auto" r:id="rId1701">
                        <w14:nvContentPartPr>
                          <w14:cNvPr id="986" name="Ink 986"/>
                          <w14:cNvContentPartPr/>
                        </w14:nvContentPartPr>
                        <w14:xfrm>
                          <a:off x="1679429" y="1183141"/>
                          <a:ext cx="44280" cy="134280"/>
                        </w14:xfrm>
                      </w14:contentPart>
                      <w14:contentPart bwMode="auto" r:id="rId1702">
                        <w14:nvContentPartPr>
                          <w14:cNvPr id="987" name="Ink 987"/>
                          <w14:cNvContentPartPr/>
                        </w14:nvContentPartPr>
                        <w14:xfrm>
                          <a:off x="1728389" y="1264861"/>
                          <a:ext cx="51120" cy="155520"/>
                        </w14:xfrm>
                      </w14:contentPart>
                      <w14:contentPart bwMode="auto" r:id="rId1703">
                        <w14:nvContentPartPr>
                          <w14:cNvPr id="988" name="Ink 988"/>
                          <w14:cNvContentPartPr/>
                        </w14:nvContentPartPr>
                        <w14:xfrm>
                          <a:off x="1174709" y="1525141"/>
                          <a:ext cx="41760" cy="95760"/>
                        </w14:xfrm>
                      </w14:contentPart>
                      <w14:contentPart bwMode="auto" r:id="rId1704">
                        <w14:nvContentPartPr>
                          <w14:cNvPr id="989" name="Ink 989"/>
                          <w14:cNvContentPartPr/>
                        </w14:nvContentPartPr>
                        <w14:xfrm>
                          <a:off x="1231229" y="1439821"/>
                          <a:ext cx="31320" cy="174960"/>
                        </w14:xfrm>
                      </w14:contentPart>
                      <w14:contentPart bwMode="auto" r:id="rId1705">
                        <w14:nvContentPartPr>
                          <w14:cNvPr id="994" name="Ink 994"/>
                          <w14:cNvContentPartPr/>
                        </w14:nvContentPartPr>
                        <w14:xfrm>
                          <a:off x="1224029" y="1533421"/>
                          <a:ext cx="45360" cy="7560"/>
                        </w14:xfrm>
                      </w14:contentPart>
                      <w14:contentPart bwMode="auto" r:id="rId1706">
                        <w14:nvContentPartPr>
                          <w14:cNvPr id="995" name="Ink 995"/>
                          <w14:cNvContentPartPr/>
                        </w14:nvContentPartPr>
                        <w14:xfrm>
                          <a:off x="1297109" y="1544221"/>
                          <a:ext cx="58320" cy="72720"/>
                        </w14:xfrm>
                      </w14:contentPart>
                      <w14:contentPart bwMode="auto" r:id="rId1707">
                        <w14:nvContentPartPr>
                          <w14:cNvPr id="996" name="Ink 996"/>
                          <w14:cNvContentPartPr/>
                        </w14:nvContentPartPr>
                        <w14:xfrm>
                          <a:off x="1366589" y="1435501"/>
                          <a:ext cx="58680" cy="185040"/>
                        </w14:xfrm>
                      </w14:contentPart>
                      <w14:contentPart bwMode="auto" r:id="rId1708">
                        <w14:nvContentPartPr>
                          <w14:cNvPr id="997" name="Ink 997"/>
                          <w14:cNvContentPartPr/>
                        </w14:nvContentPartPr>
                        <w14:xfrm>
                          <a:off x="1449029" y="1445941"/>
                          <a:ext cx="40680" cy="173160"/>
                        </w14:xfrm>
                      </w14:contentPart>
                      <w14:contentPart bwMode="auto" r:id="rId1709">
                        <w14:nvContentPartPr>
                          <w14:cNvPr id="998" name="Ink 998"/>
                          <w14:cNvContentPartPr/>
                        </w14:nvContentPartPr>
                        <w14:xfrm>
                          <a:off x="1426349" y="1541341"/>
                          <a:ext cx="65520" cy="17280"/>
                        </w14:xfrm>
                      </w14:contentPart>
                      <w14:contentPart bwMode="auto" r:id="rId1710">
                        <w14:nvContentPartPr>
                          <w14:cNvPr id="999" name="Ink 999"/>
                          <w14:cNvContentPartPr/>
                        </w14:nvContentPartPr>
                        <w14:xfrm>
                          <a:off x="3828629" y="377461"/>
                          <a:ext cx="70200" cy="124560"/>
                        </w14:xfrm>
                      </w14:contentPart>
                      <w14:contentPart bwMode="auto" r:id="rId1711">
                        <w14:nvContentPartPr>
                          <w14:cNvPr id="1000" name="Ink 1000"/>
                          <w14:cNvContentPartPr/>
                        </w14:nvContentPartPr>
                        <w14:xfrm>
                          <a:off x="3831869" y="350101"/>
                          <a:ext cx="91440" cy="78480"/>
                        </w14:xfrm>
                      </w14:contentPart>
                      <w14:contentPart bwMode="auto" r:id="rId1712">
                        <w14:nvContentPartPr>
                          <w14:cNvPr id="1001" name="Ink 1001"/>
                          <w14:cNvContentPartPr/>
                        </w14:nvContentPartPr>
                        <w14:xfrm>
                          <a:off x="3909629" y="427141"/>
                          <a:ext cx="60840" cy="145080"/>
                        </w14:xfrm>
                      </w14:contentPart>
                      <w14:contentPart bwMode="auto" r:id="rId1713">
                        <w14:nvContentPartPr>
                          <w14:cNvPr id="1002" name="Ink 1002"/>
                          <w14:cNvContentPartPr/>
                        </w14:nvContentPartPr>
                        <w14:xfrm>
                          <a:off x="4007549" y="423541"/>
                          <a:ext cx="152640" cy="135360"/>
                        </w14:xfrm>
                      </w14:contentPart>
                      <w14:contentPart bwMode="auto" r:id="rId1714">
                        <w14:nvContentPartPr>
                          <w14:cNvPr id="1003" name="Ink 1003"/>
                          <w14:cNvContentPartPr/>
                        </w14:nvContentPartPr>
                        <w14:xfrm>
                          <a:off x="4141109" y="432901"/>
                          <a:ext cx="47520" cy="55080"/>
                        </w14:xfrm>
                      </w14:contentPart>
                      <w14:contentPart bwMode="auto" r:id="rId1715">
                        <w14:nvContentPartPr>
                          <w14:cNvPr id="1004" name="Ink 1004"/>
                          <w14:cNvContentPartPr/>
                        </w14:nvContentPartPr>
                        <w14:xfrm>
                          <a:off x="4198709" y="419581"/>
                          <a:ext cx="225360" cy="60840"/>
                        </w14:xfrm>
                      </w14:contentPart>
                      <w14:contentPart bwMode="auto" r:id="rId1716">
                        <w14:nvContentPartPr>
                          <w14:cNvPr id="1005" name="Ink 1005"/>
                          <w14:cNvContentPartPr/>
                        </w14:nvContentPartPr>
                        <w14:xfrm>
                          <a:off x="4435949" y="322381"/>
                          <a:ext cx="282600" cy="154080"/>
                        </w14:xfrm>
                      </w14:contentPart>
                      <w14:contentPart bwMode="auto" r:id="rId1717">
                        <w14:nvContentPartPr>
                          <w14:cNvPr id="1006" name="Ink 1006"/>
                          <w14:cNvContentPartPr/>
                        </w14:nvContentPartPr>
                        <w14:xfrm>
                          <a:off x="4747709" y="318421"/>
                          <a:ext cx="54000" cy="146160"/>
                        </w14:xfrm>
                      </w14:contentPart>
                      <w14:contentPart bwMode="auto" r:id="rId1718">
                        <w14:nvContentPartPr>
                          <w14:cNvPr id="1007" name="Ink 1007"/>
                          <w14:cNvContentPartPr/>
                        </w14:nvContentPartPr>
                        <w14:xfrm>
                          <a:off x="3382229" y="732061"/>
                          <a:ext cx="134280" cy="136800"/>
                        </w14:xfrm>
                      </w14:contentPart>
                      <w14:contentPart bwMode="auto" r:id="rId1719">
                        <w14:nvContentPartPr>
                          <w14:cNvPr id="1008" name="Ink 1008"/>
                          <w14:cNvContentPartPr/>
                        </w14:nvContentPartPr>
                        <w14:xfrm>
                          <a:off x="3341909" y="952021"/>
                          <a:ext cx="110880" cy="124920"/>
                        </w14:xfrm>
                      </w14:contentPart>
                      <w14:contentPart bwMode="auto" r:id="rId1720">
                        <w14:nvContentPartPr>
                          <w14:cNvPr id="1009" name="Ink 1009"/>
                          <w14:cNvContentPartPr/>
                        </w14:nvContentPartPr>
                        <w14:xfrm>
                          <a:off x="3335429" y="1166941"/>
                          <a:ext cx="118440" cy="104400"/>
                        </w14:xfrm>
                      </w14:contentPart>
                      <w14:contentPart bwMode="auto" r:id="rId1721">
                        <w14:nvContentPartPr>
                          <w14:cNvPr id="1010" name="Ink 1010"/>
                          <w14:cNvContentPartPr/>
                        </w14:nvContentPartPr>
                        <w14:xfrm>
                          <a:off x="3300509" y="1364581"/>
                          <a:ext cx="123840" cy="123120"/>
                        </w14:xfrm>
                      </w14:contentPart>
                      <w14:contentPart bwMode="auto" r:id="rId1722">
                        <w14:nvContentPartPr>
                          <w14:cNvPr id="1011" name="Ink 1011"/>
                          <w14:cNvContentPartPr/>
                        </w14:nvContentPartPr>
                        <w14:xfrm>
                          <a:off x="3286109" y="1555741"/>
                          <a:ext cx="94680" cy="94680"/>
                        </w14:xfrm>
                      </w14:contentPart>
                      <w14:contentPart bwMode="auto" r:id="rId1723">
                        <w14:nvContentPartPr>
                          <w14:cNvPr id="1012" name="Ink 1012"/>
                          <w14:cNvContentPartPr/>
                        </w14:nvContentPartPr>
                        <w14:xfrm>
                          <a:off x="3283589" y="1711261"/>
                          <a:ext cx="98640" cy="120240"/>
                        </w14:xfrm>
                      </w14:contentPart>
                      <w14:contentPart bwMode="auto" r:id="rId1724">
                        <w14:nvContentPartPr>
                          <w14:cNvPr id="1013" name="Ink 1013"/>
                          <w14:cNvContentPartPr/>
                        </w14:nvContentPartPr>
                        <w14:xfrm>
                          <a:off x="3301589" y="1942021"/>
                          <a:ext cx="8280" cy="124920"/>
                        </w14:xfrm>
                      </w14:contentPart>
                      <w14:contentPart bwMode="auto" r:id="rId1725">
                        <w14:nvContentPartPr>
                          <w14:cNvPr id="1014" name="Ink 1014"/>
                          <w14:cNvContentPartPr/>
                        </w14:nvContentPartPr>
                        <w14:xfrm>
                          <a:off x="3309869" y="1908541"/>
                          <a:ext cx="1962720" cy="36000"/>
                        </w14:xfrm>
                      </w14:contentPart>
                      <w14:contentPart bwMode="auto" r:id="rId1726">
                        <w14:nvContentPartPr>
                          <w14:cNvPr id="1015" name="Ink 1015"/>
                          <w14:cNvContentPartPr/>
                        </w14:nvContentPartPr>
                        <w14:xfrm>
                          <a:off x="3308789" y="2038141"/>
                          <a:ext cx="1943280" cy="30600"/>
                        </w14:xfrm>
                      </w14:contentPart>
                      <w14:contentPart bwMode="auto" r:id="rId1727">
                        <w14:nvContentPartPr>
                          <w14:cNvPr id="1016" name="Ink 1016"/>
                          <w14:cNvContentPartPr/>
                        </w14:nvContentPartPr>
                        <w14:xfrm>
                          <a:off x="5240909" y="1917181"/>
                          <a:ext cx="17640" cy="124560"/>
                        </w14:xfrm>
                      </w14:contentPart>
                      <w14:contentPart bwMode="auto" r:id="rId1728">
                        <w14:nvContentPartPr>
                          <w14:cNvPr id="1017" name="Ink 1017"/>
                          <w14:cNvContentPartPr/>
                        </w14:nvContentPartPr>
                        <w14:xfrm>
                          <a:off x="3578429" y="1998181"/>
                          <a:ext cx="22680" cy="74160"/>
                        </w14:xfrm>
                      </w14:contentPart>
                      <w14:contentPart bwMode="auto" r:id="rId1729">
                        <w14:nvContentPartPr>
                          <w14:cNvPr id="1018" name="Ink 1018"/>
                          <w14:cNvContentPartPr/>
                        </w14:nvContentPartPr>
                        <w14:xfrm>
                          <a:off x="3592829" y="1970821"/>
                          <a:ext cx="38880" cy="50040"/>
                        </w14:xfrm>
                      </w14:contentPart>
                      <w14:contentPart bwMode="auto" r:id="rId1730">
                        <w14:nvContentPartPr>
                          <w14:cNvPr id="1019" name="Ink 1019"/>
                          <w14:cNvContentPartPr/>
                        </w14:nvContentPartPr>
                        <w14:xfrm>
                          <a:off x="3642869" y="1990621"/>
                          <a:ext cx="31320" cy="34560"/>
                        </w14:xfrm>
                      </w14:contentPart>
                      <w14:contentPart bwMode="auto" r:id="rId1731">
                        <w14:nvContentPartPr>
                          <w14:cNvPr id="1020" name="Ink 1020"/>
                          <w14:cNvContentPartPr/>
                        </w14:nvContentPartPr>
                        <w14:xfrm>
                          <a:off x="3684629" y="1998901"/>
                          <a:ext cx="32400" cy="40680"/>
                        </w14:xfrm>
                      </w14:contentPart>
                      <w14:contentPart bwMode="auto" r:id="rId1732">
                        <w14:nvContentPartPr>
                          <w14:cNvPr id="1021" name="Ink 1021"/>
                          <w14:cNvContentPartPr/>
                        </w14:nvContentPartPr>
                        <w14:xfrm>
                          <a:off x="3719909" y="1996741"/>
                          <a:ext cx="50400" cy="106200"/>
                        </w14:xfrm>
                      </w14:contentPart>
                      <w14:contentPart bwMode="auto" r:id="rId1733">
                        <w14:nvContentPartPr>
                          <w14:cNvPr id="1022" name="Ink 1022"/>
                          <w14:cNvContentPartPr/>
                        </w14:nvContentPartPr>
                        <w14:xfrm>
                          <a:off x="3793709" y="1999621"/>
                          <a:ext cx="74160" cy="43200"/>
                        </w14:xfrm>
                      </w14:contentPart>
                      <w14:contentPart bwMode="auto" r:id="rId1734">
                        <w14:nvContentPartPr>
                          <w14:cNvPr id="1023" name="Ink 1023"/>
                          <w14:cNvContentPartPr/>
                        </w14:nvContentPartPr>
                        <w14:xfrm>
                          <a:off x="3897749" y="1999261"/>
                          <a:ext cx="17280" cy="45360"/>
                        </w14:xfrm>
                      </w14:contentPart>
                      <w14:contentPart bwMode="auto" r:id="rId1735">
                        <w14:nvContentPartPr>
                          <w14:cNvPr id="1024" name="Ink 1024"/>
                          <w14:cNvContentPartPr/>
                        </w14:nvContentPartPr>
                        <w14:xfrm>
                          <a:off x="3948509" y="1924021"/>
                          <a:ext cx="132480" cy="118800"/>
                        </w14:xfrm>
                      </w14:contentPart>
                      <w14:contentPart bwMode="auto" r:id="rId1736">
                        <w14:nvContentPartPr>
                          <w14:cNvPr id="1025" name="Ink 1025"/>
                          <w14:cNvContentPartPr/>
                        </w14:nvContentPartPr>
                        <w14:xfrm>
                          <a:off x="4077029" y="1999261"/>
                          <a:ext cx="29880" cy="33840"/>
                        </w14:xfrm>
                      </w14:contentPart>
                      <w14:contentPart bwMode="auto" r:id="rId1737">
                        <w14:nvContentPartPr>
                          <w14:cNvPr id="1026" name="Ink 1026"/>
                          <w14:cNvContentPartPr/>
                        </w14:nvContentPartPr>
                        <w14:xfrm>
                          <a:off x="4105109" y="1996021"/>
                          <a:ext cx="125640" cy="48960"/>
                        </w14:xfrm>
                      </w14:contentPart>
                      <w14:contentPart bwMode="auto" r:id="rId1738">
                        <w14:nvContentPartPr>
                          <w14:cNvPr id="1027" name="Ink 1027"/>
                          <w14:cNvContentPartPr/>
                        </w14:nvContentPartPr>
                        <w14:xfrm>
                          <a:off x="4580669" y="1938421"/>
                          <a:ext cx="11520" cy="120240"/>
                        </w14:xfrm>
                      </w14:contentPart>
                      <w14:contentPart bwMode="auto" r:id="rId1739">
                        <w14:nvContentPartPr>
                          <w14:cNvPr id="1028" name="Ink 1028"/>
                          <w14:cNvContentPartPr/>
                        </w14:nvContentPartPr>
                        <w14:xfrm>
                          <a:off x="4582829" y="1930141"/>
                          <a:ext cx="461520" cy="106920"/>
                        </w14:xfrm>
                      </w14:contentPart>
                      <w14:contentPart bwMode="auto" r:id="rId1740">
                        <w14:nvContentPartPr>
                          <w14:cNvPr id="1029" name="Ink 1029"/>
                          <w14:cNvContentPartPr/>
                        </w14:nvContentPartPr>
                        <w14:xfrm>
                          <a:off x="4998269" y="1959661"/>
                          <a:ext cx="196560" cy="78480"/>
                        </w14:xfrm>
                      </w14:contentPart>
                      <w14:contentPart bwMode="auto" r:id="rId1741">
                        <w14:nvContentPartPr>
                          <w14:cNvPr id="1030" name="Ink 1030"/>
                          <w14:cNvContentPartPr/>
                        </w14:nvContentPartPr>
                        <w14:xfrm>
                          <a:off x="3602189" y="771301"/>
                          <a:ext cx="470160" cy="47880"/>
                        </w14:xfrm>
                      </w14:contentPart>
                      <w14:contentPart bwMode="auto" r:id="rId1742">
                        <w14:nvContentPartPr>
                          <w14:cNvPr id="1031" name="Ink 1031"/>
                          <w14:cNvContentPartPr/>
                        </w14:nvContentPartPr>
                        <w14:xfrm>
                          <a:off x="3580589" y="967501"/>
                          <a:ext cx="460440" cy="43920"/>
                        </w14:xfrm>
                      </w14:contentPart>
                      <w14:contentPart bwMode="auto" r:id="rId1743">
                        <w14:nvContentPartPr>
                          <w14:cNvPr id="1032" name="Ink 1032"/>
                          <w14:cNvContentPartPr/>
                        </w14:nvContentPartPr>
                        <w14:xfrm>
                          <a:off x="3533429" y="1206181"/>
                          <a:ext cx="494640" cy="46080"/>
                        </w14:xfrm>
                      </w14:contentPart>
                      <w14:contentPart bwMode="auto" r:id="rId1744">
                        <w14:nvContentPartPr>
                          <w14:cNvPr id="1033" name="Ink 1033"/>
                          <w14:cNvContentPartPr/>
                        </w14:nvContentPartPr>
                        <w14:xfrm>
                          <a:off x="3508229" y="1426501"/>
                          <a:ext cx="479520" cy="38880"/>
                        </w14:xfrm>
                      </w14:contentPart>
                      <w14:contentPart bwMode="auto" r:id="rId1745">
                        <w14:nvContentPartPr>
                          <w14:cNvPr id="1034" name="Ink 1034"/>
                          <w14:cNvContentPartPr/>
                        </w14:nvContentPartPr>
                        <w14:xfrm>
                          <a:off x="3513989" y="1596061"/>
                          <a:ext cx="470160" cy="39600"/>
                        </w14:xfrm>
                      </w14:contentPart>
                      <w14:contentPart bwMode="auto" r:id="rId1746">
                        <w14:nvContentPartPr>
                          <w14:cNvPr id="1035" name="Ink 1035"/>
                          <w14:cNvContentPartPr/>
                        </w14:nvContentPartPr>
                        <w14:xfrm>
                          <a:off x="3507149" y="1758061"/>
                          <a:ext cx="498960" cy="65880"/>
                        </w14:xfrm>
                      </w14:contentPart>
                      <w14:contentPart bwMode="auto" r:id="rId1747">
                        <w14:nvContentPartPr>
                          <w14:cNvPr id="1036" name="Ink 1036"/>
                          <w14:cNvContentPartPr/>
                        </w14:nvContentPartPr>
                        <w14:xfrm>
                          <a:off x="6724109" y="374581"/>
                          <a:ext cx="62280" cy="133560"/>
                        </w14:xfrm>
                      </w14:contentPart>
                      <w14:contentPart bwMode="auto" r:id="rId1748">
                        <w14:nvContentPartPr>
                          <w14:cNvPr id="1037" name="Ink 1037"/>
                          <w14:cNvContentPartPr/>
                        </w14:nvContentPartPr>
                        <w14:xfrm>
                          <a:off x="6747509" y="348301"/>
                          <a:ext cx="70560" cy="99720"/>
                        </w14:xfrm>
                      </w14:contentPart>
                      <w14:contentPart bwMode="auto" r:id="rId1749">
                        <w14:nvContentPartPr>
                          <w14:cNvPr id="1038" name="Ink 1038"/>
                          <w14:cNvContentPartPr/>
                        </w14:nvContentPartPr>
                        <w14:xfrm>
                          <a:off x="6832109" y="419941"/>
                          <a:ext cx="70560" cy="86400"/>
                        </w14:xfrm>
                      </w14:contentPart>
                      <w14:contentPart bwMode="auto" r:id="rId1750">
                        <w14:nvContentPartPr>
                          <w14:cNvPr id="1039" name="Ink 1039"/>
                          <w14:cNvContentPartPr/>
                        </w14:nvContentPartPr>
                        <w14:xfrm>
                          <a:off x="6928229" y="439381"/>
                          <a:ext cx="11160" cy="93240"/>
                        </w14:xfrm>
                      </w14:contentPart>
                      <w14:contentPart bwMode="auto" r:id="rId1751">
                        <w14:nvContentPartPr>
                          <w14:cNvPr id="1040" name="Ink 1040"/>
                          <w14:cNvContentPartPr/>
                        </w14:nvContentPartPr>
                        <w14:xfrm>
                          <a:off x="6950909" y="409501"/>
                          <a:ext cx="103680" cy="72360"/>
                        </w14:xfrm>
                      </w14:contentPart>
                      <w14:contentPart bwMode="auto" r:id="rId1752">
                        <w14:nvContentPartPr>
                          <w14:cNvPr id="1041" name="Ink 1041"/>
                          <w14:cNvContentPartPr/>
                        </w14:nvContentPartPr>
                        <w14:xfrm>
                          <a:off x="7070069" y="323461"/>
                          <a:ext cx="113040" cy="159480"/>
                        </w14:xfrm>
                      </w14:contentPart>
                      <w14:contentPart bwMode="auto" r:id="rId1753">
                        <w14:nvContentPartPr>
                          <w14:cNvPr id="1042" name="Ink 1042"/>
                          <w14:cNvContentPartPr/>
                        </w14:nvContentPartPr>
                        <w14:xfrm>
                          <a:off x="7175549" y="325981"/>
                          <a:ext cx="56520" cy="140040"/>
                        </w14:xfrm>
                      </w14:contentPart>
                      <w14:contentPart bwMode="auto" r:id="rId1754">
                        <w14:nvContentPartPr>
                          <w14:cNvPr id="1043" name="Ink 1043"/>
                          <w14:cNvContentPartPr/>
                        </w14:nvContentPartPr>
                        <w14:xfrm>
                          <a:off x="7200749" y="400141"/>
                          <a:ext cx="85680" cy="70920"/>
                        </w14:xfrm>
                      </w14:contentPart>
                      <w14:contentPart bwMode="auto" r:id="rId1755">
                        <w14:nvContentPartPr>
                          <w14:cNvPr id="1044" name="Ink 1044"/>
                          <w14:cNvContentPartPr/>
                        </w14:nvContentPartPr>
                        <w14:xfrm>
                          <a:off x="7306229" y="425341"/>
                          <a:ext cx="107640" cy="59760"/>
                        </w14:xfrm>
                      </w14:contentPart>
                      <w14:contentPart bwMode="auto" r:id="rId1756">
                        <w14:nvContentPartPr>
                          <w14:cNvPr id="1045" name="Ink 1045"/>
                          <w14:cNvContentPartPr/>
                        </w14:nvContentPartPr>
                        <w14:xfrm>
                          <a:off x="7528709" y="319861"/>
                          <a:ext cx="51840" cy="148320"/>
                        </w14:xfrm>
                      </w14:contentPart>
                      <w14:contentPart bwMode="auto" r:id="rId1757">
                        <w14:nvContentPartPr>
                          <w14:cNvPr id="1046" name="Ink 1046"/>
                          <w14:cNvContentPartPr/>
                        </w14:nvContentPartPr>
                        <w14:xfrm>
                          <a:off x="7605029" y="286741"/>
                          <a:ext cx="81000" cy="191880"/>
                        </w14:xfrm>
                      </w14:contentPart>
                      <w14:contentPart bwMode="auto" r:id="rId1758">
                        <w14:nvContentPartPr>
                          <w14:cNvPr id="1047" name="Ink 1047"/>
                          <w14:cNvContentPartPr/>
                        </w14:nvContentPartPr>
                        <w14:xfrm>
                          <a:off x="7658309" y="425341"/>
                          <a:ext cx="63720" cy="3600"/>
                        </w14:xfrm>
                      </w14:contentPart>
                      <w14:contentPart bwMode="auto" r:id="rId1759">
                        <w14:nvContentPartPr>
                          <w14:cNvPr id="1048" name="Ink 1048"/>
                          <w14:cNvContentPartPr/>
                        </w14:nvContentPartPr>
                        <w14:xfrm>
                          <a:off x="7704029" y="376021"/>
                          <a:ext cx="85320" cy="100440"/>
                        </w14:xfrm>
                      </w14:contentPart>
                      <w14:contentPart bwMode="auto" r:id="rId1760">
                        <w14:nvContentPartPr>
                          <w14:cNvPr id="1049" name="Ink 1049"/>
                          <w14:cNvContentPartPr/>
                        </w14:nvContentPartPr>
                        <w14:xfrm>
                          <a:off x="7823549" y="304741"/>
                          <a:ext cx="62280" cy="180360"/>
                        </w14:xfrm>
                      </w14:contentPart>
                      <w14:contentPart bwMode="auto" r:id="rId1761">
                        <w14:nvContentPartPr>
                          <w14:cNvPr id="1063" name="Ink 1063"/>
                          <w14:cNvContentPartPr/>
                        </w14:nvContentPartPr>
                        <w14:xfrm>
                          <a:off x="6432509" y="682741"/>
                          <a:ext cx="54720" cy="88560"/>
                        </w14:xfrm>
                      </w14:contentPart>
                      <w14:contentPart bwMode="auto" r:id="rId1762">
                        <w14:nvContentPartPr>
                          <w14:cNvPr id="1064" name="Ink 1064"/>
                          <w14:cNvContentPartPr/>
                        </w14:nvContentPartPr>
                        <w14:xfrm>
                          <a:off x="6501269" y="619021"/>
                          <a:ext cx="22680" cy="137520"/>
                        </w14:xfrm>
                      </w14:contentPart>
                      <w14:contentPart bwMode="auto" r:id="rId1763">
                        <w14:nvContentPartPr>
                          <w14:cNvPr id="1065" name="Ink 1065"/>
                          <w14:cNvContentPartPr/>
                        </w14:nvContentPartPr>
                        <w14:xfrm>
                          <a:off x="6493349" y="614341"/>
                          <a:ext cx="235800" cy="148320"/>
                        </w14:xfrm>
                      </w14:contentPart>
                      <w14:contentPart bwMode="auto" r:id="rId1764">
                        <w14:nvContentPartPr>
                          <w14:cNvPr id="1066" name="Ink 1066"/>
                          <w14:cNvContentPartPr/>
                        </w14:nvContentPartPr>
                        <w14:xfrm>
                          <a:off x="6810509" y="624781"/>
                          <a:ext cx="86040" cy="125280"/>
                        </w14:xfrm>
                      </w14:contentPart>
                      <w14:contentPart bwMode="auto" r:id="rId1765">
                        <w14:nvContentPartPr>
                          <w14:cNvPr id="1067" name="Ink 1067"/>
                          <w14:cNvContentPartPr/>
                        </w14:nvContentPartPr>
                        <w14:xfrm>
                          <a:off x="6901229" y="699661"/>
                          <a:ext cx="79560" cy="56160"/>
                        </w14:xfrm>
                      </w14:contentPart>
                      <w14:contentPart bwMode="auto" r:id="rId1766">
                        <w14:nvContentPartPr>
                          <w14:cNvPr id="1068" name="Ink 1068"/>
                          <w14:cNvContentPartPr/>
                        </w14:nvContentPartPr>
                        <w14:xfrm>
                          <a:off x="6993389" y="603541"/>
                          <a:ext cx="42120" cy="152640"/>
                        </w14:xfrm>
                      </w14:contentPart>
                      <w14:contentPart bwMode="auto" r:id="rId1767">
                        <w14:nvContentPartPr>
                          <w14:cNvPr id="1069" name="Ink 1069"/>
                          <w14:cNvContentPartPr/>
                        </w14:nvContentPartPr>
                        <w14:xfrm>
                          <a:off x="7059269" y="694981"/>
                          <a:ext cx="55080" cy="58680"/>
                        </w14:xfrm>
                      </w14:contentPart>
                      <w14:contentPart bwMode="auto" r:id="rId1768">
                        <w14:nvContentPartPr>
                          <w14:cNvPr id="1077" name="Ink 1077"/>
                          <w14:cNvContentPartPr/>
                        </w14:nvContentPartPr>
                        <w14:xfrm>
                          <a:off x="7160429" y="598861"/>
                          <a:ext cx="16200" cy="151200"/>
                        </w14:xfrm>
                      </w14:contentPart>
                      <w14:contentPart bwMode="auto" r:id="rId1769">
                        <w14:nvContentPartPr>
                          <w14:cNvPr id="1078" name="Ink 1078"/>
                          <w14:cNvContentPartPr/>
                        </w14:nvContentPartPr>
                        <w14:xfrm>
                          <a:off x="7139909" y="719821"/>
                          <a:ext cx="76320" cy="36720"/>
                        </w14:xfrm>
                      </w14:contentPart>
                      <w14:contentPart bwMode="auto" r:id="rId1770">
                        <w14:nvContentPartPr>
                          <w14:cNvPr id="1079" name="Ink 1079"/>
                          <w14:cNvContentPartPr/>
                        </w14:nvContentPartPr>
                        <w14:xfrm>
                          <a:off x="7206509" y="684181"/>
                          <a:ext cx="19080" cy="9720"/>
                        </w14:xfrm>
                      </w14:contentPart>
                      <w14:contentPart bwMode="auto" r:id="rId1771">
                        <w14:nvContentPartPr>
                          <w14:cNvPr id="1080" name="Ink 1080"/>
                          <w14:cNvContentPartPr/>
                        </w14:nvContentPartPr>
                        <w14:xfrm>
                          <a:off x="7233869" y="700381"/>
                          <a:ext cx="180000" cy="59400"/>
                        </w14:xfrm>
                      </w14:contentPart>
                      <w14:contentPart bwMode="auto" r:id="rId1772">
                        <w14:nvContentPartPr>
                          <w14:cNvPr id="1081" name="Ink 1081"/>
                          <w14:cNvContentPartPr/>
                        </w14:nvContentPartPr>
                        <w14:xfrm>
                          <a:off x="7470389" y="687061"/>
                          <a:ext cx="105120" cy="6120"/>
                        </w14:xfrm>
                      </w14:contentPart>
                      <w14:contentPart bwMode="auto" r:id="rId1773">
                        <w14:nvContentPartPr>
                          <w14:cNvPr id="1082" name="Ink 1082"/>
                          <w14:cNvContentPartPr/>
                        </w14:nvContentPartPr>
                        <w14:xfrm>
                          <a:off x="7624109" y="675181"/>
                          <a:ext cx="124920" cy="70560"/>
                        </w14:xfrm>
                      </w14:contentPart>
                      <w14:contentPart bwMode="auto" r:id="rId1774">
                        <w14:nvContentPartPr>
                          <w14:cNvPr id="1083" name="Ink 1083"/>
                          <w14:cNvContentPartPr/>
                        </w14:nvContentPartPr>
                        <w14:xfrm>
                          <a:off x="7785389" y="585901"/>
                          <a:ext cx="47160" cy="164520"/>
                        </w14:xfrm>
                      </w14:contentPart>
                      <w14:contentPart bwMode="auto" r:id="rId1775">
                        <w14:nvContentPartPr>
                          <w14:cNvPr id="1084" name="Ink 1084"/>
                          <w14:cNvContentPartPr/>
                        </w14:nvContentPartPr>
                        <w14:xfrm>
                          <a:off x="7920389" y="588061"/>
                          <a:ext cx="64080" cy="161280"/>
                        </w14:xfrm>
                      </w14:contentPart>
                      <w14:contentPart bwMode="auto" r:id="rId1776">
                        <w14:nvContentPartPr>
                          <w14:cNvPr id="1085" name="Ink 1085"/>
                          <w14:cNvContentPartPr/>
                        </w14:nvContentPartPr>
                        <w14:xfrm>
                          <a:off x="7993829" y="690301"/>
                          <a:ext cx="79920" cy="53280"/>
                        </w14:xfrm>
                      </w14:contentPart>
                      <w14:contentPart bwMode="auto" r:id="rId1777">
                        <w14:nvContentPartPr>
                          <w14:cNvPr id="1086" name="Ink 1086"/>
                          <w14:cNvContentPartPr/>
                        </w14:nvContentPartPr>
                        <w14:xfrm>
                          <a:off x="8087789" y="571501"/>
                          <a:ext cx="32400" cy="164880"/>
                        </w14:xfrm>
                      </w14:contentPart>
                      <w14:contentPart bwMode="auto" r:id="rId1778">
                        <w14:nvContentPartPr>
                          <w14:cNvPr id="1087" name="Ink 1087"/>
                          <w14:cNvContentPartPr/>
                        </w14:nvContentPartPr>
                        <w14:xfrm>
                          <a:off x="8121629" y="562861"/>
                          <a:ext cx="115200" cy="180360"/>
                        </w14:xfrm>
                      </w14:contentPart>
                      <w14:contentPart bwMode="auto" r:id="rId1779">
                        <w14:nvContentPartPr>
                          <w14:cNvPr id="1088" name="Ink 1088"/>
                          <w14:cNvContentPartPr/>
                        </w14:nvContentPartPr>
                        <w14:xfrm>
                          <a:off x="8186429" y="680941"/>
                          <a:ext cx="97920" cy="69120"/>
                        </w14:xfrm>
                      </w14:contentPart>
                      <w14:contentPart bwMode="auto" r:id="rId1780">
                        <w14:nvContentPartPr>
                          <w14:cNvPr id="1089" name="Ink 1089"/>
                          <w14:cNvContentPartPr/>
                        </w14:nvContentPartPr>
                        <w14:xfrm>
                          <a:off x="8289749" y="695701"/>
                          <a:ext cx="149400" cy="56880"/>
                        </w14:xfrm>
                      </w14:contentPart>
                      <w14:contentPart bwMode="auto" r:id="rId1781">
                        <w14:nvContentPartPr>
                          <w14:cNvPr id="1090" name="Ink 1090"/>
                          <w14:cNvContentPartPr/>
                        </w14:nvContentPartPr>
                        <w14:xfrm>
                          <a:off x="6503789" y="944461"/>
                          <a:ext cx="67320" cy="85680"/>
                        </w14:xfrm>
                      </w14:contentPart>
                      <w14:contentPart bwMode="auto" r:id="rId1782">
                        <w14:nvContentPartPr>
                          <w14:cNvPr id="1091" name="Ink 1091"/>
                          <w14:cNvContentPartPr/>
                        </w14:nvContentPartPr>
                        <w14:xfrm>
                          <a:off x="6588389" y="985141"/>
                          <a:ext cx="52920" cy="65520"/>
                        </w14:xfrm>
                      </w14:contentPart>
                      <w14:contentPart bwMode="auto" r:id="rId1783">
                        <w14:nvContentPartPr>
                          <w14:cNvPr id="1093" name="Ink 1093"/>
                          <w14:cNvContentPartPr/>
                        </w14:nvContentPartPr>
                        <w14:xfrm>
                          <a:off x="6679469" y="990953"/>
                          <a:ext cx="72000" cy="68400"/>
                        </w14:xfrm>
                      </w14:contentPart>
                      <w14:contentPart bwMode="auto" r:id="rId1784">
                        <w14:nvContentPartPr>
                          <w14:cNvPr id="1094" name="Ink 1094"/>
                          <w14:cNvContentPartPr/>
                        </w14:nvContentPartPr>
                        <w14:xfrm>
                          <a:off x="6773789" y="1003553"/>
                          <a:ext cx="70200" cy="58320"/>
                        </w14:xfrm>
                      </w14:contentPart>
                      <w14:contentPart bwMode="auto" r:id="rId1785">
                        <w14:nvContentPartPr>
                          <w14:cNvPr id="1095" name="Ink 1095"/>
                          <w14:cNvContentPartPr/>
                        </w14:nvContentPartPr>
                        <w14:xfrm>
                          <a:off x="6858389" y="901313"/>
                          <a:ext cx="83520" cy="165240"/>
                        </w14:xfrm>
                      </w14:contentPart>
                      <w14:contentPart bwMode="auto" r:id="rId1786">
                        <w14:nvContentPartPr>
                          <w14:cNvPr id="1096" name="Ink 1096"/>
                          <w14:cNvContentPartPr/>
                        </w14:nvContentPartPr>
                        <w14:xfrm>
                          <a:off x="6964949" y="1012193"/>
                          <a:ext cx="40680" cy="55080"/>
                        </w14:xfrm>
                      </w14:contentPart>
                      <w14:contentPart bwMode="auto" r:id="rId1787">
                        <w14:nvContentPartPr>
                          <w14:cNvPr id="1097" name="Ink 1097"/>
                          <w14:cNvContentPartPr/>
                        </w14:nvContentPartPr>
                        <w14:xfrm>
                          <a:off x="7162589" y="1040633"/>
                          <a:ext cx="2520" cy="2520"/>
                        </w14:xfrm>
                      </w14:contentPart>
                      <w14:contentPart bwMode="auto" r:id="rId1788">
                        <w14:nvContentPartPr>
                          <w14:cNvPr id="1098" name="Ink 1098"/>
                          <w14:cNvContentPartPr/>
                        </w14:nvContentPartPr>
                        <w14:xfrm>
                          <a:off x="7045949" y="1010033"/>
                          <a:ext cx="47880" cy="61560"/>
                        </w14:xfrm>
                      </w14:contentPart>
                      <w14:contentPart bwMode="auto" r:id="rId1789">
                        <w14:nvContentPartPr>
                          <w14:cNvPr id="1099" name="Ink 1099"/>
                          <w14:cNvContentPartPr/>
                        </w14:nvContentPartPr>
                        <w14:xfrm>
                          <a:off x="7166189" y="998153"/>
                          <a:ext cx="3960" cy="11880"/>
                        </w14:xfrm>
                      </w14:contentPart>
                      <w14:contentPart bwMode="auto" r:id="rId1790">
                        <w14:nvContentPartPr>
                          <w14:cNvPr id="1100" name="Ink 1100"/>
                          <w14:cNvContentPartPr/>
                        </w14:nvContentPartPr>
                        <w14:xfrm>
                          <a:off x="6362309" y="1201553"/>
                          <a:ext cx="72720" cy="98280"/>
                        </w14:xfrm>
                      </w14:contentPart>
                      <w14:contentPart bwMode="auto" r:id="rId1791">
                        <w14:nvContentPartPr>
                          <w14:cNvPr id="1101" name="Ink 1101"/>
                          <w14:cNvContentPartPr/>
                        </w14:nvContentPartPr>
                        <w14:xfrm>
                          <a:off x="6465629" y="1260593"/>
                          <a:ext cx="87480" cy="64440"/>
                        </w14:xfrm>
                      </w14:contentPart>
                      <w14:contentPart bwMode="auto" r:id="rId1792">
                        <w14:nvContentPartPr>
                          <w14:cNvPr id="1102" name="Ink 1102"/>
                          <w14:cNvContentPartPr/>
                        </w14:nvContentPartPr>
                        <w14:xfrm>
                          <a:off x="6576509" y="1252313"/>
                          <a:ext cx="88560" cy="70200"/>
                        </w14:xfrm>
                      </w14:contentPart>
                      <w14:contentPart bwMode="auto" r:id="rId1793">
                        <w14:nvContentPartPr>
                          <w14:cNvPr id="1103" name="Ink 1103"/>
                          <w14:cNvContentPartPr/>
                        </w14:nvContentPartPr>
                        <w14:xfrm>
                          <a:off x="6760469" y="1265273"/>
                          <a:ext cx="70920" cy="61200"/>
                        </w14:xfrm>
                      </w14:contentPart>
                      <w14:contentPart bwMode="auto" r:id="rId1794">
                        <w14:nvContentPartPr>
                          <w14:cNvPr id="1104" name="Ink 1104"/>
                          <w14:cNvContentPartPr/>
                        </w14:nvContentPartPr>
                        <w14:xfrm>
                          <a:off x="6858749" y="1167713"/>
                          <a:ext cx="97200" cy="163800"/>
                        </w14:xfrm>
                      </w14:contentPart>
                      <w14:contentPart bwMode="auto" r:id="rId1795">
                        <w14:nvContentPartPr>
                          <w14:cNvPr id="1105" name="Ink 1105"/>
                          <w14:cNvContentPartPr/>
                        </w14:nvContentPartPr>
                        <w14:xfrm>
                          <a:off x="6903029" y="1250873"/>
                          <a:ext cx="163440" cy="63720"/>
                        </w14:xfrm>
                      </w14:contentPart>
                      <w14:contentPart bwMode="auto" r:id="rId1796">
                        <w14:nvContentPartPr>
                          <w14:cNvPr id="1106" name="Ink 1106"/>
                          <w14:cNvContentPartPr/>
                        </w14:nvContentPartPr>
                        <w14:xfrm>
                          <a:off x="7072949" y="1169513"/>
                          <a:ext cx="73800" cy="140400"/>
                        </w14:xfrm>
                      </w14:contentPart>
                      <w14:contentPart bwMode="auto" r:id="rId1797">
                        <w14:nvContentPartPr>
                          <w14:cNvPr id="1107" name="Ink 1107"/>
                          <w14:cNvContentPartPr/>
                        </w14:nvContentPartPr>
                        <w14:xfrm>
                          <a:off x="7150709" y="1255553"/>
                          <a:ext cx="47880" cy="41400"/>
                        </w14:xfrm>
                      </w14:contentPart>
                      <w14:contentPart bwMode="auto" r:id="rId1798">
                        <w14:nvContentPartPr>
                          <w14:cNvPr id="1108" name="Ink 1108"/>
                          <w14:cNvContentPartPr/>
                        </w14:nvContentPartPr>
                        <w14:xfrm>
                          <a:off x="7210829" y="1229633"/>
                          <a:ext cx="68400" cy="79920"/>
                        </w14:xfrm>
                      </w14:contentPart>
                      <w14:contentPart bwMode="auto" r:id="rId1799">
                        <w14:nvContentPartPr>
                          <w14:cNvPr id="1191" name="Ink 1191"/>
                          <w14:cNvContentPartPr/>
                        </w14:nvContentPartPr>
                        <w14:xfrm>
                          <a:off x="6842988" y="1871300"/>
                          <a:ext cx="853440" cy="161925"/>
                        </w14:xfrm>
                      </w14:contentPart>
                      <w14:contentPart bwMode="auto" r:id="rId1800">
                        <w14:nvContentPartPr>
                          <w14:cNvPr id="1192" name="Ink 1192"/>
                          <w14:cNvContentPartPr/>
                        </w14:nvContentPartPr>
                        <w14:xfrm>
                          <a:off x="6780758" y="1831295"/>
                          <a:ext cx="958850" cy="243205"/>
                        </w14:xfrm>
                      </w14:contentPart>
                      <w14:contentPart bwMode="auto" r:id="rId1801">
                        <w14:nvContentPartPr>
                          <w14:cNvPr id="1193" name="Ink 1193"/>
                          <w14:cNvContentPartPr/>
                        </w14:nvContentPartPr>
                        <w14:xfrm>
                          <a:off x="6225534" y="1393723"/>
                          <a:ext cx="1014095" cy="183515"/>
                        </w14:xfrm>
                      </w14:contentPart>
                      <w14:contentPart bwMode="auto" r:id="rId1802">
                        <w14:nvContentPartPr>
                          <w14:cNvPr id="1194" name="Ink 1194"/>
                          <w14:cNvContentPartPr/>
                        </w14:nvContentPartPr>
                        <w14:xfrm>
                          <a:off x="7351389" y="1494688"/>
                          <a:ext cx="45085" cy="39370"/>
                        </w14:xfrm>
                      </w14:contentPart>
                      <w14:contentPart bwMode="auto" r:id="rId1803">
                        <w14:nvContentPartPr>
                          <w14:cNvPr id="1195" name="Ink 1195"/>
                          <w14:cNvContentPartPr/>
                        </w14:nvContentPartPr>
                        <w14:xfrm>
                          <a:off x="7337419" y="1659788"/>
                          <a:ext cx="500380" cy="50165"/>
                        </w14:xfrm>
                      </w14:contentPart>
                      <w14:contentPart bwMode="auto" r:id="rId1804">
                        <w14:nvContentPartPr>
                          <w14:cNvPr id="1196" name="Ink 1196"/>
                          <w14:cNvContentPartPr/>
                        </w14:nvContentPartPr>
                        <w14:xfrm>
                          <a:off x="7458069" y="1494688"/>
                          <a:ext cx="472440" cy="27940"/>
                        </w14:xfrm>
                      </w14:contentPart>
                      <w14:contentPart bwMode="auto" r:id="rId1805">
                        <w14:nvContentPartPr>
                          <w14:cNvPr id="1197" name="Ink 1197"/>
                          <w14:cNvContentPartPr/>
                        </w14:nvContentPartPr>
                        <w14:xfrm>
                          <a:off x="7241128" y="985309"/>
                          <a:ext cx="447675" cy="29845"/>
                        </w14:xfrm>
                      </w14:contentPart>
                      <w14:contentPart bwMode="auto" r:id="rId1806">
                        <w14:nvContentPartPr>
                          <w14:cNvPr id="1198" name="Ink 1198"/>
                          <w14:cNvContentPartPr/>
                        </w14:nvContentPartPr>
                        <w14:xfrm>
                          <a:off x="7348709" y="1247243"/>
                          <a:ext cx="775970" cy="54610"/>
                        </w14:xfrm>
                      </w14:contentPart>
                      <wps:wsp>
                        <wps:cNvPr id="1248" name="Rectangle 1248"/>
                        <wps:cNvSpPr/>
                        <wps:spPr>
                          <a:xfrm>
                            <a:off x="4007549" y="1426311"/>
                            <a:ext cx="2107418" cy="42682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CF2FBA6" w14:textId="3237D7EC" w:rsidR="007C4BDF" w:rsidRDefault="007C4BDF" w:rsidP="00D04175">
                              <w:pPr>
                                <w:jc w:val="center"/>
                                <w:rPr>
                                  <w:sz w:val="24"/>
                                  <w:szCs w:val="24"/>
                                </w:rPr>
                              </w:pPr>
                              <w:r>
                                <w:rPr>
                                  <w:rFonts w:eastAsia="Batang"/>
                                  <w:szCs w:val="22"/>
                                </w:rPr>
                                <w:t>The risk assessment is displayed as a bullet point l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9" name="Straight Arrow Connector 1249"/>
                        <wps:cNvCnPr>
                          <a:stCxn id="1247" idx="1"/>
                        </wps:cNvCnPr>
                        <wps:spPr>
                          <a:xfrm flipH="1">
                            <a:off x="3507149" y="934889"/>
                            <a:ext cx="820340" cy="6289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50" name="Straight Arrow Connector 1250"/>
                        <wps:cNvCnPr>
                          <a:stCxn id="1248" idx="3"/>
                        </wps:cNvCnPr>
                        <wps:spPr>
                          <a:xfrm>
                            <a:off x="6114967" y="1639698"/>
                            <a:ext cx="1191262" cy="3221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22" name="Rectangle 1722"/>
                        <wps:cNvSpPr/>
                        <wps:spPr>
                          <a:xfrm>
                            <a:off x="7837798" y="868753"/>
                            <a:ext cx="998861" cy="143953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21D1A7D" w14:textId="7582B3C7" w:rsidR="007C4BDF" w:rsidRDefault="007C4BDF" w:rsidP="00D04175">
                              <w:pPr>
                                <w:jc w:val="center"/>
                                <w:rPr>
                                  <w:sz w:val="24"/>
                                  <w:szCs w:val="24"/>
                                </w:rPr>
                              </w:pPr>
                              <w:r>
                                <w:rPr>
                                  <w:rFonts w:eastAsia="Batang"/>
                                  <w:szCs w:val="22"/>
                                </w:rPr>
                                <w:t>To confirm the user’s intentions, this button will first prompt a confirmation dialogue. box.</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3" name="Straight Arrow Connector 1723"/>
                        <wps:cNvCnPr>
                          <a:stCxn id="1722" idx="1"/>
                        </wps:cNvCnPr>
                        <wps:spPr>
                          <a:xfrm flipH="1">
                            <a:off x="7470389" y="1588321"/>
                            <a:ext cx="367409" cy="31998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1807">
                        <w14:nvContentPartPr>
                          <w14:cNvPr id="1724" name="Ink 1724"/>
                          <w14:cNvContentPartPr/>
                        </w14:nvContentPartPr>
                        <w14:xfrm>
                          <a:off x="1007558" y="557323"/>
                          <a:ext cx="798195" cy="59055"/>
                        </w14:xfrm>
                      </w14:contentPart>
                      <w14:contentPart bwMode="auto" r:id="rId1808">
                        <w14:nvContentPartPr>
                          <w14:cNvPr id="1725" name="Ink 1725"/>
                          <w14:cNvContentPartPr/>
                        </w14:nvContentPartPr>
                        <w14:xfrm>
                          <a:off x="3824418" y="478583"/>
                          <a:ext cx="967740" cy="55880"/>
                        </w14:xfrm>
                      </w14:contentPart>
                      <w14:contentPart bwMode="auto" r:id="rId1809">
                        <w14:nvContentPartPr>
                          <w14:cNvPr id="1726" name="Ink 1726"/>
                          <w14:cNvContentPartPr/>
                        </w14:nvContentPartPr>
                        <w14:xfrm>
                          <a:off x="6715573" y="526208"/>
                          <a:ext cx="1183640" cy="17780"/>
                        </w14:xfrm>
                      </w14:contentPart>
                      <wps:wsp>
                        <wps:cNvPr id="1247" name="Rectangle 1247"/>
                        <wps:cNvSpPr/>
                        <wps:spPr>
                          <a:xfrm>
                            <a:off x="4327489" y="476402"/>
                            <a:ext cx="1898045" cy="91697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7B4A37E" w14:textId="23F30117" w:rsidR="007C4BDF" w:rsidRDefault="007C4BDF" w:rsidP="00D04175">
                              <w:pPr>
                                <w:jc w:val="center"/>
                                <w:rPr>
                                  <w:sz w:val="24"/>
                                  <w:szCs w:val="24"/>
                                </w:rPr>
                              </w:pPr>
                              <w:r>
                                <w:rPr>
                                  <w:rFonts w:eastAsia="Batang"/>
                                  <w:szCs w:val="22"/>
                                </w:rPr>
                                <w:t>Students can tick off the equipment they already have</w:t>
                              </w:r>
                              <w:r w:rsidR="00BE55D3">
                                <w:rPr>
                                  <w:rFonts w:eastAsia="Batang"/>
                                  <w:szCs w:val="22"/>
                                </w:rPr>
                                <w:t>,</w:t>
                              </w:r>
                              <w:r>
                                <w:rPr>
                                  <w:rFonts w:eastAsia="Batang"/>
                                  <w:szCs w:val="22"/>
                                </w:rPr>
                                <w:t xml:space="preserve"> with each item they tick filling the progress bar</w:t>
                              </w:r>
                              <w:r w:rsidR="00BE55D3">
                                <w:rPr>
                                  <w:rFonts w:eastAsia="Batang"/>
                                  <w:szCs w:val="22"/>
                                </w:rPr>
                                <w:t xml:space="preserve"> below</w:t>
                              </w:r>
                              <w:r>
                                <w:rPr>
                                  <w:rFonts w:eastAsia="Batang"/>
                                  <w:szCs w:val="22"/>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F157123" id="Canvas 51" o:spid="_x0000_s2091" editas="canvas" style="width:695.8pt;height:181.8pt;mso-position-horizontal-relative:char;mso-position-vertical-relative:line" coordsize="88366,23088" o:gfxdata="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">
                <v:shape id="_x0000_s2092" type="#_x0000_t75" style="position:absolute;width:88366;height:23088;visibility:visible;mso-wrap-style:square" filled="t">
                  <v:fill o:detectmouseclick="t"/>
                  <v:path o:connecttype="none"/>
                </v:shape>
                <v:rect id="Rectangle 954" o:spid="_x0000_s2093" style="position:absolute;left:1797;top:2218;width:26492;height:19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" filled="f" strokecolor="black [3200]" strokeweight="1.5pt">
                  <v:stroke joinstyle="round"/>
                </v:rect>
                <v:rect id="Rectangle 957" o:spid="_x0000_s2094" style="position:absolute;left:31070;top:2218;width:26491;height:19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" filled="f" strokecolor="black [3200]" strokeweight="1.5pt">
                  <v:stroke joinstyle="round"/>
                </v:rect>
                <v:rect id="Rectangle 958" o:spid="_x0000_s2095" style="position:absolute;left:60340;top:2218;width:26492;height:19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" filled="f" strokecolor="black [3200]" strokeweight="1.5pt">
                  <v:stroke joinstyle="round"/>
                </v:rect>
                <v:shape id="Ink 960" o:spid="_x0000_s2096" type="#_x0000_t75" style="position:absolute;left:10094;top:3706;width:335;height:1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">
                  <v:imagedata r:id="rId1810" o:title=""/>
                </v:shape>
                <v:shape id="Ink 961" o:spid="_x0000_s2097" type="#_x0000_t75" style="position:absolute;left:10220;top:3670;width:897;height: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">
                  <v:imagedata r:id="rId1811" o:title=""/>
                </v:shape>
                <v:shape id="Ink 962" o:spid="_x0000_s2098" type="#_x0000_t75" style="position:absolute;left:10998;top:4555;width:1847;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">
                  <v:imagedata r:id="rId1812" o:title=""/>
                </v:shape>
                <v:shape id="Ink 963" o:spid="_x0000_s2099" type="#_x0000_t75" style="position:absolute;left:12779;top:3548;width:754;height: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">
                  <v:imagedata r:id="rId1813" o:title=""/>
                </v:shape>
                <v:shape id="Ink 964" o:spid="_x0000_s2100" type="#_x0000_t75" style="position:absolute;left:13385;top:4347;width:788;height: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">
                  <v:imagedata r:id="rId1814" o:title=""/>
                </v:shape>
                <v:shape id="Ink 965" o:spid="_x0000_s2101" type="#_x0000_t75" style="position:absolute;left:15332;top:3436;width:1300;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">
                  <v:imagedata r:id="rId1815" o:title=""/>
                </v:shape>
                <v:shape id="Ink 966" o:spid="_x0000_s2102" type="#_x0000_t75" style="position:absolute;left:16628;top:4012;width:1030;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">
                  <v:imagedata r:id="rId1816" o:title=""/>
                </v:shape>
                <v:shape id="Ink 967" o:spid="_x0000_s2103" type="#_x0000_t75" style="position:absolute;left:17463;top:4026;width:738;height: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">
                  <v:imagedata r:id="rId1817" o:title=""/>
                </v:shape>
                <v:shape id="Ink 969" o:spid="_x0000_s2104" type="#_x0000_t75" style="position:absolute;left:2898;top:6816;width:22428;height:13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">
                  <v:imagedata r:id="rId1818" o:title=""/>
                </v:shape>
                <v:shape id="Ink 970" o:spid="_x0000_s2105" type="#_x0000_t75" style="position:absolute;left:9799;top:9754;width:464;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">
                  <v:imagedata r:id="rId1819" o:title=""/>
                </v:shape>
                <v:shape id="Ink 971" o:spid="_x0000_s2106" type="#_x0000_t75" style="position:absolute;left:9997;top:9448;width:727;height:1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">
                  <v:imagedata r:id="rId1820" o:title=""/>
                </v:shape>
                <v:shape id="Ink 972" o:spid="_x0000_s2107" type="#_x0000_t75" style="position:absolute;left:10652;top:10556;width:558;height: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">
                  <v:imagedata r:id="rId1821" o:title=""/>
                </v:shape>
                <v:shape id="Ink 973" o:spid="_x0000_s2108" type="#_x0000_t75" style="position:absolute;left:11401;top:10668;width:1012;height: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">
                  <v:imagedata r:id="rId1822" o:title=""/>
                </v:shape>
                <v:shape id="Ink 974" o:spid="_x0000_s2109" type="#_x0000_t75" style="position:absolute;left:12140;top:9293;width:618;height: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">
                  <v:imagedata r:id="rId1823" o:title=""/>
                </v:shape>
                <v:shape id="Ink 975" o:spid="_x0000_s2110" type="#_x0000_t75" style="position:absolute;left:12845;top:10359;width:601;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">
                  <v:imagedata r:id="rId1824" o:title=""/>
                </v:shape>
                <v:shape id="Ink 976" o:spid="_x0000_s2111" type="#_x0000_t75" style="position:absolute;left:14375;top:10284;width:1389;height: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">
                  <v:imagedata r:id="rId1825" o:title=""/>
                </v:shape>
                <v:shape id="Ink 977" o:spid="_x0000_s2112" type="#_x0000_t75" style="position:absolute;left:15602;top:10233;width:900;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">
                  <v:imagedata r:id="rId1826" o:title=""/>
                </v:shape>
                <v:shape id="Ink 978" o:spid="_x0000_s2113" type="#_x0000_t75" style="position:absolute;left:16387;top:10023;width:590;height:1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">
                  <v:imagedata r:id="rId1827" o:title=""/>
                </v:shape>
                <v:shape id="Ink 979" o:spid="_x0000_s2114" type="#_x0000_t75" style="position:absolute;left:10310;top:12483;width:976;height: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">
                  <v:imagedata r:id="rId1828" o:title=""/>
                </v:shape>
                <v:shape id="Ink 980" o:spid="_x0000_s2115" type="#_x0000_t75" style="position:absolute;left:11220;top:12774;width:449;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">
                  <v:imagedata r:id="rId1829" o:title=""/>
                </v:shape>
                <v:shape id="Ink 981" o:spid="_x0000_s2116" type="#_x0000_t75" style="position:absolute;left:11451;top:12695;width:68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">
                  <v:imagedata r:id="rId1830" o:title=""/>
                </v:shape>
                <v:shape id="Ink 982" o:spid="_x0000_s2117" type="#_x0000_t75" style="position:absolute;left:12312;top:11820;width:839;height:1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">
                  <v:imagedata r:id="rId1831" o:title=""/>
                </v:shape>
                <v:shape id="Ink 983" o:spid="_x0000_s2118" type="#_x0000_t75" style="position:absolute;left:13270;top:12540;width:794;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">
                  <v:imagedata r:id="rId1832" o:title=""/>
                </v:shape>
                <v:shape id="Ink 984" o:spid="_x0000_s2119" type="#_x0000_t75" style="position:absolute;left:14018;top:11845;width:1473;height:1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">
                  <v:imagedata r:id="rId1833" o:title=""/>
                </v:shape>
                <v:shape id="Ink 985" o:spid="_x0000_s2120" type="#_x0000_t75" style="position:absolute;left:15340;top:11723;width:856;height:1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">
                  <v:imagedata r:id="rId1834" o:title=""/>
                </v:shape>
                <v:shape id="Ink 986" o:spid="_x0000_s2121" type="#_x0000_t75" style="position:absolute;left:16704;top:11741;width:619;height:1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">
                  <v:imagedata r:id="rId1835" o:title=""/>
                </v:shape>
                <v:shape id="Ink 987" o:spid="_x0000_s2122" type="#_x0000_t75" style="position:absolute;left:17193;top:12558;width:688;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">
                  <v:imagedata r:id="rId1836" o:title=""/>
                </v:shape>
                <v:shape id="Ink 988" o:spid="_x0000_s2123" type="#_x0000_t75" style="position:absolute;left:11657;top:15161;width:593;height:1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">
                  <v:imagedata r:id="rId1837" o:title=""/>
                </v:shape>
                <v:shape id="Ink 989" o:spid="_x0000_s2124" type="#_x0000_t75" style="position:absolute;left:12222;top:14308;width:489;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">
                  <v:imagedata r:id="rId1838" o:title=""/>
                </v:shape>
                <v:shape id="Ink 994" o:spid="_x0000_s2125" type="#_x0000_t75" style="position:absolute;left:12150;top:15239;width:630;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">
                  <v:imagedata r:id="rId1839" o:title=""/>
                </v:shape>
                <v:shape id="Ink 995" o:spid="_x0000_s2126" type="#_x0000_t75" style="position:absolute;left:12881;top:15352;width:759;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">
                  <v:imagedata r:id="rId1840" o:title=""/>
                </v:shape>
                <v:shape id="Ink 996" o:spid="_x0000_s2127" type="#_x0000_t75" style="position:absolute;left:13575;top:14264;width:764;height:2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">
                  <v:imagedata r:id="rId1841" o:title=""/>
                </v:shape>
                <v:shape id="Ink 997" o:spid="_x0000_s2128" type="#_x0000_t75" style="position:absolute;left:14400;top:14369;width:583;height: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">
                  <v:imagedata r:id="rId1842" o:title=""/>
                </v:shape>
                <v:shape id="Ink 998" o:spid="_x0000_s2129" type="#_x0000_t75" style="position:absolute;left:14173;top:15323;width:832;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">
                  <v:imagedata r:id="rId1843" o:title=""/>
                </v:shape>
                <v:shape id="Ink 999" o:spid="_x0000_s2130" type="#_x0000_t75" style="position:absolute;left:38196;top:3684;width:878;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">
                  <v:imagedata r:id="rId1844" o:title=""/>
                </v:shape>
                <v:shape id="Ink 1000" o:spid="_x0000_s2131" type="#_x0000_t75" style="position:absolute;left:38228;top:3411;width:1091;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">
                  <v:imagedata r:id="rId1845" o:title=""/>
                </v:shape>
                <v:shape id="Ink 1001" o:spid="_x0000_s2132" type="#_x0000_t75" style="position:absolute;left:39006;top:4181;width:785;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">
                  <v:imagedata r:id="rId1846" o:title=""/>
                </v:shape>
                <v:shape id="Ink 1002" o:spid="_x0000_s2133" type="#_x0000_t75" style="position:absolute;left:39985;top:4145;width:1703;height:1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">
                  <v:imagedata r:id="rId1847" o:title=""/>
                </v:shape>
                <v:shape id="Ink 1003" o:spid="_x0000_s2134" type="#_x0000_t75" style="position:absolute;left:41321;top:4239;width:651;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">
                  <v:imagedata r:id="rId1848" o:title=""/>
                </v:shape>
                <v:shape id="Ink 1004" o:spid="_x0000_s2135" type="#_x0000_t75" style="position:absolute;left:41897;top:4105;width:2430;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">
                  <v:imagedata r:id="rId1849" o:title=""/>
                </v:shape>
                <v:shape id="Ink 1005" o:spid="_x0000_s2136" type="#_x0000_t75" style="position:absolute;left:44269;top:3133;width:3002;height: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">
                  <v:imagedata r:id="rId1850" o:title=""/>
                </v:shape>
                <v:shape id="Ink 1006" o:spid="_x0000_s2137" type="#_x0000_t75" style="position:absolute;left:47387;top:3094;width:716;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">
                  <v:imagedata r:id="rId1851" o:title=""/>
                </v:shape>
                <v:shape id="Ink 1007" o:spid="_x0000_s2138" type="#_x0000_t75" style="position:absolute;left:33732;top:7230;width:1519;height: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">
                  <v:imagedata r:id="rId1852" o:title=""/>
                </v:shape>
                <v:shape id="Ink 1008" o:spid="_x0000_s2139" type="#_x0000_t75" style="position:absolute;left:33329;top:9430;width:1285;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">
                  <v:imagedata r:id="rId1853" o:title=""/>
                </v:shape>
                <v:shape id="Ink 1009" o:spid="_x0000_s2140" type="#_x0000_t75" style="position:absolute;left:33264;top:11579;width:1361;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">
                  <v:imagedata r:id="rId1854" o:title=""/>
                </v:shape>
                <v:shape id="Ink 1010" o:spid="_x0000_s2141" type="#_x0000_t75" style="position:absolute;left:32915;top:13555;width:1414;height:1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">
                  <v:imagedata r:id="rId1855" o:title=""/>
                </v:shape>
                <v:shape id="Ink 1011" o:spid="_x0000_s2142" type="#_x0000_t75" style="position:absolute;left:32770;top:15467;width:1124;height:1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">
                  <v:imagedata r:id="rId1856" o:title=""/>
                </v:shape>
                <v:shape id="Ink 1012" o:spid="_x0000_s2143" type="#_x0000_t75" style="position:absolute;left:32745;top:17022;width:1164;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">
                  <v:imagedata r:id="rId1857" o:title=""/>
                </v:shape>
                <v:shape id="Ink 1013" o:spid="_x0000_s2144" type="#_x0000_t75" style="position:absolute;left:32925;top:19330;width:260;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">
                  <v:imagedata r:id="rId1858" o:title=""/>
                </v:shape>
                <v:shape id="Ink 1014" o:spid="_x0000_s2145" type="#_x0000_t75" style="position:absolute;left:33008;top:18995;width:19804;height: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">
                  <v:imagedata r:id="rId1859" o:title=""/>
                </v:shape>
                <v:shape id="Ink 1015" o:spid="_x0000_s2146" type="#_x0000_t75" style="position:absolute;left:32997;top:20291;width:19610;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">
                  <v:imagedata r:id="rId1860" o:title=""/>
                </v:shape>
                <v:shape id="Ink 1016" o:spid="_x0000_s2147" type="#_x0000_t75" style="position:absolute;left:52319;top:19082;width:352;height:1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">
                  <v:imagedata r:id="rId1861" o:title=""/>
                </v:shape>
                <v:shape id="Ink 1017" o:spid="_x0000_s2148" type="#_x0000_t75" style="position:absolute;left:35694;top:19891;width:403;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">
                  <v:imagedata r:id="rId1862" o:title=""/>
                </v:shape>
                <v:shape id="Ink 1018" o:spid="_x0000_s2149" type="#_x0000_t75" style="position:absolute;left:35837;top:19618;width:567;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">
                  <v:imagedata r:id="rId1863" o:title=""/>
                </v:shape>
                <v:shape id="Ink 1019" o:spid="_x0000_s2150" type="#_x0000_t75" style="position:absolute;left:36338;top:19816;width:490;height: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">
                  <v:imagedata r:id="rId1864" o:title=""/>
                </v:shape>
                <v:shape id="Ink 1020" o:spid="_x0000_s2151" type="#_x0000_t75" style="position:absolute;left:36756;top:19899;width:500;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">
                  <v:imagedata r:id="rId1865" o:title=""/>
                </v:shape>
                <v:shape id="Ink 1021" o:spid="_x0000_s2152" type="#_x0000_t75" style="position:absolute;left:37109;top:19877;width:680;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">
                  <v:imagedata r:id="rId1866" o:title=""/>
                </v:shape>
                <v:shape id="Ink 1022" o:spid="_x0000_s2153" type="#_x0000_t75" style="position:absolute;left:37846;top:19906;width:919;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">
                  <v:imagedata r:id="rId1867" o:title=""/>
                </v:shape>
                <v:shape id="Ink 1023" o:spid="_x0000_s2154" type="#_x0000_t75" style="position:absolute;left:38889;top:19901;width:345;height: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">
                  <v:imagedata r:id="rId1868" o:title=""/>
                </v:shape>
                <v:shape id="Ink 1024" o:spid="_x0000_s2155" type="#_x0000_t75" style="position:absolute;left:39395;top:19150;width:1501;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">
                  <v:imagedata r:id="rId1869" o:title=""/>
                </v:shape>
                <v:shape id="Ink 1025" o:spid="_x0000_s2156" type="#_x0000_t75" style="position:absolute;left:40680;top:19902;width:475;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">
                  <v:imagedata r:id="rId1870" o:title=""/>
                </v:shape>
                <v:shape id="Ink 1026" o:spid="_x0000_s2157" type="#_x0000_t75" style="position:absolute;left:40961;top:19870;width:1432;height: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">
                  <v:imagedata r:id="rId1871" o:title=""/>
                </v:shape>
                <v:shape id="Ink 1027" o:spid="_x0000_s2158" type="#_x0000_t75" style="position:absolute;left:45713;top:19294;width:298;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">
                  <v:imagedata r:id="rId1872" o:title=""/>
                </v:shape>
                <v:shape id="Ink 1028" o:spid="_x0000_s2159" type="#_x0000_t75" style="position:absolute;left:45738;top:19211;width:4791;height:1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">
                  <v:imagedata r:id="rId1873" o:title=""/>
                </v:shape>
                <v:shape id="Ink 1029" o:spid="_x0000_s2160" type="#_x0000_t75" style="position:absolute;left:49892;top:19506;width:2142;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">
                  <v:imagedata r:id="rId1874" o:title=""/>
                </v:shape>
                <v:shape id="Ink 1030" o:spid="_x0000_s2161" type="#_x0000_t75" style="position:absolute;left:35931;top:7622;width:4878;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">
                  <v:imagedata r:id="rId1875" o:title=""/>
                </v:shape>
                <v:shape id="Ink 1031" o:spid="_x0000_s2162" type="#_x0000_t75" style="position:absolute;left:35715;top:9585;width:4781;height: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">
                  <v:imagedata r:id="rId1876" o:title=""/>
                </v:shape>
                <v:shape id="Ink 1032" o:spid="_x0000_s2163" type="#_x0000_t75" style="position:absolute;left:35244;top:11971;width:5123;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">
                  <v:imagedata r:id="rId1877" o:title=""/>
                </v:shape>
                <v:shape id="Ink 1033" o:spid="_x0000_s2164" type="#_x0000_t75" style="position:absolute;left:34992;top:14175;width:4971;height: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">
                  <v:imagedata r:id="rId1878" o:title=""/>
                </v:shape>
                <v:shape id="Ink 1034" o:spid="_x0000_s2165" type="#_x0000_t75" style="position:absolute;left:35049;top:15870;width:4878;height: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">
                  <v:imagedata r:id="rId1879" o:title=""/>
                </v:shape>
                <v:shape id="Ink 1035" o:spid="_x0000_s2166" type="#_x0000_t75" style="position:absolute;left:34981;top:17490;width:5166;height: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">
                  <v:imagedata r:id="rId1880" o:title=""/>
                </v:shape>
                <v:shape id="Ink 1036" o:spid="_x0000_s2167" type="#_x0000_t75" style="position:absolute;left:67151;top:3656;width:799;height:1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">
                  <v:imagedata r:id="rId1881" o:title=""/>
                </v:shape>
                <v:shape id="Ink 1037" o:spid="_x0000_s2168" type="#_x0000_t75" style="position:absolute;left:67385;top:3393;width:882;height:1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">
                  <v:imagedata r:id="rId1882" o:title=""/>
                </v:shape>
                <v:shape id="Ink 1038" o:spid="_x0000_s2169" type="#_x0000_t75" style="position:absolute;left:68230;top:4109;width:883;height: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">
                  <v:imagedata r:id="rId1883" o:title=""/>
                </v:shape>
                <v:shape id="Ink 1039" o:spid="_x0000_s2170" type="#_x0000_t75" style="position:absolute;left:69192;top:4304;width:288;height:1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">
                  <v:imagedata r:id="rId1884" o:title=""/>
                </v:shape>
                <v:shape id="Ink 1040" o:spid="_x0000_s2171" type="#_x0000_t75" style="position:absolute;left:69419;top:4005;width:1213;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">
                  <v:imagedata r:id="rId1885" o:title=""/>
                </v:shape>
                <v:shape id="Ink 1041" o:spid="_x0000_s2172" type="#_x0000_t75" style="position:absolute;left:70610;top:3144;width:1307;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">
                  <v:imagedata r:id="rId1886" o:title=""/>
                </v:shape>
                <v:shape id="Ink 1042" o:spid="_x0000_s2173" type="#_x0000_t75" style="position:absolute;left:71666;top:3170;width:740;height: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">
                  <v:imagedata r:id="rId1887" o:title=""/>
                </v:shape>
                <v:shape id="Ink 1043" o:spid="_x0000_s2174" type="#_x0000_t75" style="position:absolute;left:71917;top:3911;width:103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">
                  <v:imagedata r:id="rId1888" o:title=""/>
                </v:shape>
                <v:shape id="Ink 1044" o:spid="_x0000_s2175" type="#_x0000_t75" style="position:absolute;left:72972;top:4163;width:1253;height: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">
                  <v:imagedata r:id="rId1889" o:title=""/>
                </v:shape>
                <v:shape id="Ink 1045" o:spid="_x0000_s2176" type="#_x0000_t75" style="position:absolute;left:75196;top:3108;width:696;height:1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">
                  <v:imagedata r:id="rId1890" o:title=""/>
                </v:shape>
                <v:shape id="Ink 1046" o:spid="_x0000_s2177" type="#_x0000_t75" style="position:absolute;left:75960;top:2777;width:986;height:2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">
                  <v:imagedata r:id="rId1891" o:title=""/>
                </v:shape>
                <v:shape id="Ink 1047" o:spid="_x0000_s2178" type="#_x0000_t75" style="position:absolute;left:76493;top:4163;width:813;height: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">
                  <v:imagedata r:id="rId1892" o:title=""/>
                </v:shape>
                <v:shape id="Ink 1048" o:spid="_x0000_s2179" type="#_x0000_t75" style="position:absolute;left:76950;top:3670;width:1029;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">
                  <v:imagedata r:id="rId1893" o:title=""/>
                </v:shape>
                <v:shape id="Ink 1049" o:spid="_x0000_s2180" type="#_x0000_t75" style="position:absolute;left:78145;top:2957;width:799;height: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">
                  <v:imagedata r:id="rId1894" o:title=""/>
                </v:shape>
                <v:shape id="Ink 1063" o:spid="_x0000_s2181" type="#_x0000_t75" style="position:absolute;left:64235;top:6737;width:723;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">
                  <v:imagedata r:id="rId1895" o:title=""/>
                </v:shape>
                <v:shape id="Ink 1064" o:spid="_x0000_s2182" type="#_x0000_t75" style="position:absolute;left:64922;top:6099;width:403;height:1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">
                  <v:imagedata r:id="rId1896" o:title=""/>
                </v:shape>
                <v:shape id="Ink 1065" o:spid="_x0000_s2183" type="#_x0000_t75" style="position:absolute;left:64843;top:6053;width:2534;height:1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">
                  <v:imagedata r:id="rId1897" o:title=""/>
                </v:shape>
                <v:shape id="Ink 1066" o:spid="_x0000_s2184" type="#_x0000_t75" style="position:absolute;left:68015;top:6157;width:1036;height: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">
                  <v:imagedata r:id="rId1898" o:title=""/>
                </v:shape>
                <v:shape id="Ink 1067" o:spid="_x0000_s2185" type="#_x0000_t75" style="position:absolute;left:68922;top:6906;width:972;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">
                  <v:imagedata r:id="rId1899" o:title=""/>
                </v:shape>
                <v:shape id="Ink 1068" o:spid="_x0000_s2186" type="#_x0000_t75" style="position:absolute;left:69843;top:5945;width:598;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">
                  <v:imagedata r:id="rId1900" o:title=""/>
                </v:shape>
                <v:shape id="Ink 1069" o:spid="_x0000_s2187" type="#_x0000_t75" style="position:absolute;left:70502;top:6860;width:728;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">
                  <v:imagedata r:id="rId1901" o:title=""/>
                </v:shape>
                <v:shape id="Ink 1077" o:spid="_x0000_s2188" type="#_x0000_t75" style="position:absolute;left:71514;top:5898;width:338;height:1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">
                  <v:imagedata r:id="rId1902" o:title=""/>
                </v:shape>
                <v:shape id="Ink 1078" o:spid="_x0000_s2189" type="#_x0000_t75" style="position:absolute;left:71309;top:7107;width:939;height: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">
                  <v:imagedata r:id="rId1903" o:title=""/>
                </v:shape>
                <v:shape id="Ink 1079" o:spid="_x0000_s2190" type="#_x0000_t75" style="position:absolute;left:71975;top:6751;width:367;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">
                  <v:imagedata r:id="rId1904" o:title=""/>
                </v:shape>
                <v:shape id="Ink 1080" o:spid="_x0000_s2191" type="#_x0000_t75" style="position:absolute;left:72248;top:6913;width:1977;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">
                  <v:imagedata r:id="rId1905" o:title=""/>
                </v:shape>
                <v:shape id="Ink 1081" o:spid="_x0000_s2192" type="#_x0000_t75" style="position:absolute;left:74613;top:6774;width:1228;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">
                  <v:imagedata r:id="rId1906" o:title=""/>
                </v:shape>
                <v:shape id="Ink 1082" o:spid="_x0000_s2193" type="#_x0000_t75" style="position:absolute;left:76151;top:6661;width:1425;height: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">
                  <v:imagedata r:id="rId1907" o:title=""/>
                </v:shape>
                <v:shape id="Ink 1083" o:spid="_x0000_s2194" type="#_x0000_t75" style="position:absolute;left:77763;top:5769;width:648;height:1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">
                  <v:imagedata r:id="rId1908" o:title=""/>
                </v:shape>
                <v:shape id="Ink 1084" o:spid="_x0000_s2195" type="#_x0000_t75" style="position:absolute;left:79114;top:5790;width:816;height:1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">
                  <v:imagedata r:id="rId1909" o:title=""/>
                </v:shape>
                <v:shape id="Ink 1085" o:spid="_x0000_s2196" type="#_x0000_t75" style="position:absolute;left:79848;top:6812;width:975;height: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">
                  <v:imagedata r:id="rId1910" o:title=""/>
                </v:shape>
                <v:shape id="Ink 1086" o:spid="_x0000_s2197" type="#_x0000_t75" style="position:absolute;left:80787;top:5625;width:501;height:1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">
                  <v:imagedata r:id="rId1911" o:title=""/>
                </v:shape>
                <v:shape id="Ink 1087" o:spid="_x0000_s2198" type="#_x0000_t75" style="position:absolute;left:81126;top:5538;width:1328;height: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">
                  <v:imagedata r:id="rId1912" o:title=""/>
                </v:shape>
                <v:shape id="Ink 1088" o:spid="_x0000_s2199" type="#_x0000_t75" style="position:absolute;left:81774;top:6719;width:1155;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">
                  <v:imagedata r:id="rId1913" o:title=""/>
                </v:shape>
                <v:shape id="Ink 1089" o:spid="_x0000_s2200" type="#_x0000_t75" style="position:absolute;left:82807;top:6867;width:1670;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">
                  <v:imagedata r:id="rId1914" o:title=""/>
                </v:shape>
                <v:shape id="Ink 1090" o:spid="_x0000_s2201" type="#_x0000_t75" style="position:absolute;left:64947;top:9354;width:850;height:1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">
                  <v:imagedata r:id="rId1915" o:title=""/>
                </v:shape>
                <v:shape id="Ink 1091" o:spid="_x0000_s2202" type="#_x0000_t75" style="position:absolute;left:65793;top:9761;width:707;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">
                  <v:imagedata r:id="rId1916" o:title=""/>
                </v:shape>
                <v:shape id="Ink 1093" o:spid="_x0000_s2203" type="#_x0000_t75" style="position:absolute;left:66704;top:9819;width:897;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">
                  <v:imagedata r:id="rId1917" o:title=""/>
                </v:shape>
                <v:shape id="Ink 1094" o:spid="_x0000_s2204" type="#_x0000_t75" style="position:absolute;left:67647;top:9945;width:879;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">
                  <v:imagedata r:id="rId1918" o:title=""/>
                </v:shape>
                <v:shape id="Ink 1095" o:spid="_x0000_s2205" type="#_x0000_t75" style="position:absolute;left:68493;top:8923;width:1012;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">
                  <v:imagedata r:id="rId1919" o:title=""/>
                </v:shape>
                <v:shape id="Ink 1096" o:spid="_x0000_s2206" type="#_x0000_t75" style="position:absolute;left:69559;top:10032;width:583;height: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">
                  <v:imagedata r:id="rId1920" o:title=""/>
                </v:shape>
                <v:shape id="Ink 1097" o:spid="_x0000_s2207" type="#_x0000_t75" style="position:absolute;left:71535;top:10316;width:202;height: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">
                  <v:imagedata r:id="rId1921" o:title=""/>
                </v:shape>
                <v:shape id="Ink 1098" o:spid="_x0000_s2208" type="#_x0000_t75" style="position:absolute;left:70369;top:10010;width:655;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">
                  <v:imagedata r:id="rId1922" o:title=""/>
                </v:shape>
                <v:shape id="Ink 1099" o:spid="_x0000_s2209" type="#_x0000_t75" style="position:absolute;left:71571;top:9891;width:216;height: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">
                  <v:imagedata r:id="rId1923" o:title=""/>
                </v:shape>
                <v:shape id="Ink 1100" o:spid="_x0000_s2210" type="#_x0000_t75" style="position:absolute;left:63533;top:11925;width:903;height:1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">
                  <v:imagedata r:id="rId1924" o:title=""/>
                </v:shape>
                <v:shape id="Ink 1101" o:spid="_x0000_s2211" type="#_x0000_t75" style="position:absolute;left:64566;top:12515;width:1051;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">
                  <v:imagedata r:id="rId1925" o:title=""/>
                </v:shape>
                <v:shape id="Ink 1102" o:spid="_x0000_s2212" type="#_x0000_t75" style="position:absolute;left:65675;top:12433;width:1062;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">
                  <v:imagedata r:id="rId1926" o:title=""/>
                </v:shape>
                <v:shape id="Ink 1103" o:spid="_x0000_s2213" type="#_x0000_t75" style="position:absolute;left:67514;top:12562;width:886;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">
                  <v:imagedata r:id="rId1927" o:title=""/>
                </v:shape>
                <v:shape id="Ink 1104" o:spid="_x0000_s2214" type="#_x0000_t75" style="position:absolute;left:68497;top:11586;width:1148;height:1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">
                  <v:imagedata r:id="rId1928" o:title=""/>
                </v:shape>
                <v:shape id="Ink 1105" o:spid="_x0000_s2215" type="#_x0000_t75" style="position:absolute;left:68940;top:12418;width:1811;height: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">
                  <v:imagedata r:id="rId1929" o:title=""/>
                </v:shape>
                <v:shape id="Ink 1106" o:spid="_x0000_s2216" type="#_x0000_t75" style="position:absolute;left:70639;top:11605;width:914;height:1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">
                  <v:imagedata r:id="rId1930" o:title=""/>
                </v:shape>
                <v:shape id="Ink 1107" o:spid="_x0000_s2217" type="#_x0000_t75" style="position:absolute;left:71417;top:12465;width:655;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">
                  <v:imagedata r:id="rId1931" o:title=""/>
                </v:shape>
                <v:shape id="Ink 1108" o:spid="_x0000_s2218" type="#_x0000_t75" style="position:absolute;left:72018;top:12206;width:860;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">
                  <v:imagedata r:id="rId1932" o:title=""/>
                </v:shape>
                <v:shape id="Ink 1191" o:spid="_x0000_s2219" type="#_x0000_t75" style="position:absolute;left:68339;top:18623;width:8711;height:1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">
                  <v:imagedata r:id="rId1933" o:title=""/>
                </v:shape>
                <v:shape id="Ink 1192" o:spid="_x0000_s2220" type="#_x0000_t75" style="position:absolute;left:67717;top:18223;width:9765;height:2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">
                  <v:imagedata r:id="rId1934" o:title=""/>
                </v:shape>
                <v:shape id="Ink 1193" o:spid="_x0000_s2221" type="#_x0000_t75" style="position:absolute;left:62165;top:13847;width:10317;height:2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">
                  <v:imagedata r:id="rId1935" o:title=""/>
                </v:shape>
                <v:shape id="Ink 1194" o:spid="_x0000_s2222" type="#_x0000_t75" style="position:absolute;left:73424;top:14857;width:626;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">
                  <v:imagedata r:id="rId1936" o:title=""/>
                </v:shape>
                <v:shape id="Ink 1195" o:spid="_x0000_s2223" type="#_x0000_t75" style="position:absolute;left:73284;top:16508;width:5180;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">
                  <v:imagedata r:id="rId1937" o:title=""/>
                </v:shape>
                <v:shape id="Ink 1196" o:spid="_x0000_s2224" type="#_x0000_t75" style="position:absolute;left:74490;top:14857;width:4901;height: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">
                  <v:imagedata r:id="rId1938" o:title=""/>
                </v:shape>
                <v:shape id="Ink 1197" o:spid="_x0000_s2225" type="#_x0000_t75" style="position:absolute;left:72321;top:9765;width:4653;height: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">
                  <v:imagedata r:id="rId1939" o:title=""/>
                </v:shape>
                <v:shape id="Ink 1198" o:spid="_x0000_s2226" type="#_x0000_t75" style="position:absolute;left:73397;top:12382;width:7936;height: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">
                  <v:imagedata r:id="rId1940" o:title=""/>
                </v:shape>
                <v:rect id="Rectangle 1248" o:spid="_x0000_s2227" style="position:absolute;left:40075;top:14263;width:21074;height:4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" fillcolor="white [3201]" strokecolor="#e84c22 [3204]" strokeweight="1.5pt">
                  <v:textbox>
                    <w:txbxContent>
                      <w:p w14:paraId="4CF2FBA6" w14:textId="3237D7EC" w:rsidR="007C4BDF" w:rsidRDefault="007C4BDF" w:rsidP="00D04175">
                        <w:pPr>
                          <w:jc w:val="center"/>
                          <w:rPr>
                            <w:sz w:val="24"/>
                            <w:szCs w:val="24"/>
                          </w:rPr>
                        </w:pPr>
                        <w:r>
                          <w:rPr>
                            <w:rFonts w:eastAsia="Batang"/>
                            <w:szCs w:val="22"/>
                          </w:rPr>
                          <w:t>The risk assessment is displayed as a bullet point list.</w:t>
                        </w:r>
                      </w:p>
                    </w:txbxContent>
                  </v:textbox>
                </v:rect>
                <v:shape id="Straight Arrow Connector 1249" o:spid="_x0000_s2228" type="#_x0000_t32" style="position:absolute;left:35071;top:9348;width:8203;height:6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" strokecolor="#e84c22 [3204]" strokeweight="1.5pt">
                  <v:stroke endarrow="block" joinstyle="miter"/>
                </v:shape>
                <v:shape id="Straight Arrow Connector 1250" o:spid="_x0000_s2229" type="#_x0000_t32" style="position:absolute;left:61149;top:16396;width:11913;height:3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" strokecolor="#e84c22 [3204]" strokeweight="1.5pt">
                  <v:stroke endarrow="block" joinstyle="miter"/>
                </v:shape>
                <v:rect id="Rectangle 1722" o:spid="_x0000_s2230" style="position:absolute;left:78377;top:8687;width:9989;height:14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" fillcolor="white [3201]" strokecolor="#e84c22 [3204]" strokeweight="1.5pt">
                  <v:textbox>
                    <w:txbxContent>
                      <w:p w14:paraId="121D1A7D" w14:textId="7582B3C7" w:rsidR="007C4BDF" w:rsidRDefault="007C4BDF" w:rsidP="00D04175">
                        <w:pPr>
                          <w:jc w:val="center"/>
                          <w:rPr>
                            <w:sz w:val="24"/>
                            <w:szCs w:val="24"/>
                          </w:rPr>
                        </w:pPr>
                        <w:r>
                          <w:rPr>
                            <w:rFonts w:eastAsia="Batang"/>
                            <w:szCs w:val="22"/>
                          </w:rPr>
                          <w:t>To confirm the user’s intentions, this button will first prompt a confirmation dialogue. box.</w:t>
                        </w:r>
                      </w:p>
                    </w:txbxContent>
                  </v:textbox>
                </v:rect>
                <v:shape id="Straight Arrow Connector 1723" o:spid="_x0000_s2231" type="#_x0000_t32" style="position:absolute;left:74703;top:15883;width:3674;height:32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" strokecolor="#e84c22 [3204]" strokeweight="1.5pt">
                  <v:stroke endarrow="block" joinstyle="miter"/>
                </v:shape>
                <v:shape id="Ink 1724" o:spid="_x0000_s2232" type="#_x0000_t75" style="position:absolute;left:9985;top:5483;width:8158;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">
                  <v:imagedata r:id="rId1941" o:title=""/>
                </v:shape>
                <v:shape id="Ink 1725" o:spid="_x0000_s2233" type="#_x0000_t75" style="position:absolute;left:38154;top:4696;width:9853;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">
                  <v:imagedata r:id="rId1942" o:title=""/>
                </v:shape>
                <v:shape id="Ink 1726" o:spid="_x0000_s2234" type="#_x0000_t75" style="position:absolute;left:67065;top:5174;width:12013;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">
                  <v:imagedata r:id="rId1943" o:title=""/>
                </v:shape>
                <v:rect id="Rectangle 1247" o:spid="_x0000_s2235" style="position:absolute;left:43274;top:4764;width:18981;height:9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" fillcolor="white [3201]" strokecolor="#e84c22 [3204]" strokeweight="1.5pt">
                  <v:textbox>
                    <w:txbxContent>
                      <w:p w14:paraId="77B4A37E" w14:textId="23F30117" w:rsidR="007C4BDF" w:rsidRDefault="007C4BDF" w:rsidP="00D04175">
                        <w:pPr>
                          <w:jc w:val="center"/>
                          <w:rPr>
                            <w:sz w:val="24"/>
                            <w:szCs w:val="24"/>
                          </w:rPr>
                        </w:pPr>
                        <w:r>
                          <w:rPr>
                            <w:rFonts w:eastAsia="Batang"/>
                            <w:szCs w:val="22"/>
                          </w:rPr>
                          <w:t>Students can tick off the equipment they already have</w:t>
                        </w:r>
                        <w:r w:rsidR="00BE55D3">
                          <w:rPr>
                            <w:rFonts w:eastAsia="Batang"/>
                            <w:szCs w:val="22"/>
                          </w:rPr>
                          <w:t>,</w:t>
                        </w:r>
                        <w:r>
                          <w:rPr>
                            <w:rFonts w:eastAsia="Batang"/>
                            <w:szCs w:val="22"/>
                          </w:rPr>
                          <w:t xml:space="preserve"> with each item they tick filling the progress bar</w:t>
                        </w:r>
                        <w:r w:rsidR="00BE55D3">
                          <w:rPr>
                            <w:rFonts w:eastAsia="Batang"/>
                            <w:szCs w:val="22"/>
                          </w:rPr>
                          <w:t xml:space="preserve"> below</w:t>
                        </w:r>
                        <w:r>
                          <w:rPr>
                            <w:rFonts w:eastAsia="Batang"/>
                            <w:szCs w:val="22"/>
                          </w:rPr>
                          <w:t>.</w:t>
                        </w:r>
                      </w:p>
                    </w:txbxContent>
                  </v:textbox>
                </v:rect>
                <w10:anchorlock/>
              </v:group>
            </w:pict>
          </mc:Fallback>
        </mc:AlternateContent>
      </w:r>
    </w:p>
    <w:p w14:paraId="0E7E534F" w14:textId="3EE34AD1" w:rsidR="00C363D9" w:rsidRPr="00C363D9" w:rsidRDefault="00C363D9" w:rsidP="00C363D9">
      <w:pPr>
        <w:pStyle w:val="Heading3"/>
      </w:pPr>
      <w:bookmarkStart w:id="48" w:name="_Toc73704116"/>
      <w:r>
        <w:lastRenderedPageBreak/>
        <w:t>Staff interface</w:t>
      </w:r>
      <w:bookmarkEnd w:id="48"/>
    </w:p>
    <w:p w14:paraId="375C40B2" w14:textId="77777777" w:rsidR="001679B0" w:rsidRDefault="00914087" w:rsidP="001679B0">
      <w:pPr>
        <w:pStyle w:val="Heading4"/>
      </w:pPr>
      <w:bookmarkStart w:id="49" w:name="_Ref57910073"/>
      <w:r>
        <w:t>Student Overview Table</w:t>
      </w:r>
      <w:bookmarkEnd w:id="49"/>
    </w:p>
    <w:p w14:paraId="046EC8C8" w14:textId="27285FD8" w:rsidR="00214893" w:rsidRDefault="001679B0" w:rsidP="001679B0">
      <w:r>
        <w:t>Linked from ‘</w:t>
      </w:r>
      <w:r w:rsidRPr="001679B0">
        <w:rPr>
          <w:i/>
          <w:iCs/>
        </w:rPr>
        <w:t>Login</w:t>
      </w:r>
      <w:r>
        <w:t xml:space="preserve">’ button in </w:t>
      </w:r>
      <w:r>
        <w:rPr>
          <w:b/>
          <w:bCs/>
        </w:rPr>
        <w:t>staff login</w:t>
      </w:r>
      <w:r>
        <w:t xml:space="preserve"> </w:t>
      </w:r>
      <w:r w:rsidRPr="00E6486E">
        <w:rPr>
          <w:rStyle w:val="DocumentLinksChar"/>
        </w:rPr>
        <w:fldChar w:fldCharType="begin"/>
      </w:r>
      <w:r w:rsidRPr="00E6486E">
        <w:rPr>
          <w:rStyle w:val="DocumentLinksChar"/>
        </w:rPr>
        <w:instrText xml:space="preserve"> REF _Ref60399719 \h </w:instrText>
      </w:r>
      <w:r>
        <w:rPr>
          <w:rStyle w:val="DocumentLinksChar"/>
        </w:rPr>
        <w:instrText xml:space="preserve"> \* MERGEFORMAT </w:instrText>
      </w:r>
      <w:r w:rsidRPr="00E6486E">
        <w:rPr>
          <w:rStyle w:val="DocumentLinksChar"/>
        </w:rPr>
      </w:r>
      <w:r w:rsidRPr="00E6486E">
        <w:rPr>
          <w:rStyle w:val="DocumentLinksChar"/>
        </w:rPr>
        <w:fldChar w:fldCharType="separate"/>
      </w:r>
      <w:r w:rsidR="00C77664" w:rsidRPr="00C77664">
        <w:rPr>
          <w:rStyle w:val="DocumentLinksChar"/>
        </w:rPr>
        <w:t>Welcome and Login</w:t>
      </w:r>
      <w:r w:rsidRPr="00E6486E">
        <w:rPr>
          <w:rStyle w:val="DocumentLinksChar"/>
        </w:rPr>
        <w:fldChar w:fldCharType="end"/>
      </w:r>
      <w:r>
        <w:rPr>
          <w:rStyle w:val="DocumentLinksChar"/>
        </w:rPr>
        <w:t xml:space="preserve"> </w:t>
      </w:r>
      <w:r>
        <w:t>window</w:t>
      </w:r>
    </w:p>
    <w:p w14:paraId="4EA743C9" w14:textId="6B1DE22C" w:rsidR="00D46213" w:rsidRPr="00D46213" w:rsidRDefault="00D46213" w:rsidP="00D46213">
      <w:r>
        <w:rPr>
          <w:noProof/>
        </w:rPr>
        <mc:AlternateContent>
          <mc:Choice Requires="wpc">
            <w:drawing>
              <wp:inline distT="0" distB="0" distL="0" distR="0" wp14:anchorId="00588C0D" wp14:editId="3DCD8843">
                <wp:extent cx="8921750" cy="4207396"/>
                <wp:effectExtent l="0" t="0" r="0" b="3175"/>
                <wp:docPr id="49" name="Canvas 4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1944">
                        <w14:nvContentPartPr>
                          <w14:cNvPr id="567" name="Ink 567"/>
                          <w14:cNvContentPartPr/>
                        </w14:nvContentPartPr>
                        <w14:xfrm>
                          <a:off x="384450" y="200281"/>
                          <a:ext cx="69120" cy="105480"/>
                        </w14:xfrm>
                      </w14:contentPart>
                      <w14:contentPart bwMode="auto" r:id="rId1945">
                        <w14:nvContentPartPr>
                          <w14:cNvPr id="568" name="Ink 568"/>
                          <w14:cNvContentPartPr/>
                        </w14:nvContentPartPr>
                        <w14:xfrm>
                          <a:off x="500010" y="178681"/>
                          <a:ext cx="18000" cy="153000"/>
                        </w14:xfrm>
                      </w14:contentPart>
                      <w14:contentPart bwMode="auto" r:id="rId1946">
                        <w14:nvContentPartPr>
                          <w14:cNvPr id="569" name="Ink 569"/>
                          <w14:cNvContentPartPr/>
                        </w14:nvContentPartPr>
                        <w14:xfrm>
                          <a:off x="476970" y="260401"/>
                          <a:ext cx="64800" cy="9720"/>
                        </w14:xfrm>
                      </w14:contentPart>
                      <w14:contentPart bwMode="auto" r:id="rId1947">
                        <w14:nvContentPartPr>
                          <w14:cNvPr id="570" name="Ink 570"/>
                          <w14:cNvContentPartPr/>
                        </w14:nvContentPartPr>
                        <w14:xfrm>
                          <a:off x="559410" y="244561"/>
                          <a:ext cx="63000" cy="77400"/>
                        </w14:xfrm>
                      </w14:contentPart>
                      <w14:contentPart bwMode="auto" r:id="rId1948">
                        <w14:nvContentPartPr>
                          <w14:cNvPr id="575" name="Ink 575"/>
                          <w14:cNvContentPartPr/>
                        </w14:nvContentPartPr>
                        <w14:xfrm>
                          <a:off x="643290" y="169681"/>
                          <a:ext cx="78120" cy="153720"/>
                        </w14:xfrm>
                      </w14:contentPart>
                      <w14:contentPart bwMode="auto" r:id="rId1949">
                        <w14:nvContentPartPr>
                          <w14:cNvPr id="576" name="Ink 576"/>
                          <w14:cNvContentPartPr/>
                        </w14:nvContentPartPr>
                        <w14:xfrm>
                          <a:off x="738690" y="155641"/>
                          <a:ext cx="131400" cy="163800"/>
                        </w14:xfrm>
                      </w14:contentPart>
                      <w14:contentPart bwMode="auto" r:id="rId1950">
                        <w14:nvContentPartPr>
                          <w14:cNvPr id="730" name="Ink 730"/>
                          <w14:cNvContentPartPr/>
                        </w14:nvContentPartPr>
                        <w14:xfrm>
                          <a:off x="845970" y="251761"/>
                          <a:ext cx="66960" cy="18360"/>
                        </w14:xfrm>
                      </w14:contentPart>
                      <w14:contentPart bwMode="auto" r:id="rId1951">
                        <w14:nvContentPartPr>
                          <w14:cNvPr id="732" name="Ink 732"/>
                          <w14:cNvContentPartPr/>
                        </w14:nvContentPartPr>
                        <w14:xfrm>
                          <a:off x="1057650" y="204601"/>
                          <a:ext cx="83880" cy="88560"/>
                        </w14:xfrm>
                      </w14:contentPart>
                      <w14:contentPart bwMode="auto" r:id="rId1952">
                        <w14:nvContentPartPr>
                          <w14:cNvPr id="829" name="Ink 829"/>
                          <w14:cNvContentPartPr/>
                        </w14:nvContentPartPr>
                        <w14:xfrm>
                          <a:off x="1183650" y="240241"/>
                          <a:ext cx="39600" cy="59760"/>
                        </w14:xfrm>
                      </w14:contentPart>
                      <w14:contentPart bwMode="auto" r:id="rId1953">
                        <w14:nvContentPartPr>
                          <w14:cNvPr id="830" name="Ink 830"/>
                          <w14:cNvContentPartPr/>
                        </w14:nvContentPartPr>
                        <w14:xfrm>
                          <a:off x="1262130" y="238441"/>
                          <a:ext cx="99000" cy="75600"/>
                        </w14:xfrm>
                      </w14:contentPart>
                      <w14:contentPart bwMode="auto" r:id="rId1954">
                        <w14:nvContentPartPr>
                          <w14:cNvPr id="842" name="Ink 842"/>
                          <w14:cNvContentPartPr/>
                        </w14:nvContentPartPr>
                        <w14:xfrm>
                          <a:off x="1401090" y="235201"/>
                          <a:ext cx="54000" cy="61560"/>
                        </w14:xfrm>
                      </w14:contentPart>
                      <w14:contentPart bwMode="auto" r:id="rId1955">
                        <w14:nvContentPartPr>
                          <w14:cNvPr id="843" name="Ink 843"/>
                          <w14:cNvContentPartPr/>
                        </w14:nvContentPartPr>
                        <w14:xfrm>
                          <a:off x="1485690" y="229801"/>
                          <a:ext cx="11160" cy="75600"/>
                        </w14:xfrm>
                      </w14:contentPart>
                      <w14:contentPart bwMode="auto" r:id="rId1956">
                        <w14:nvContentPartPr>
                          <w14:cNvPr id="853" name="Ink 853"/>
                          <w14:cNvContentPartPr/>
                        </w14:nvContentPartPr>
                        <w14:xfrm>
                          <a:off x="1509810" y="239521"/>
                          <a:ext cx="42840" cy="59400"/>
                        </w14:xfrm>
                      </w14:contentPart>
                      <w14:contentPart bwMode="auto" r:id="rId1957">
                        <w14:nvContentPartPr>
                          <w14:cNvPr id="854" name="Ink 854"/>
                          <w14:cNvContentPartPr/>
                        </w14:nvContentPartPr>
                        <w14:xfrm>
                          <a:off x="1574970" y="242401"/>
                          <a:ext cx="111960" cy="66240"/>
                        </w14:xfrm>
                      </w14:contentPart>
                      <w14:contentPart bwMode="auto" r:id="rId1958">
                        <w14:nvContentPartPr>
                          <w14:cNvPr id="855" name="Ink 855"/>
                          <w14:cNvContentPartPr/>
                        </w14:nvContentPartPr>
                        <w14:xfrm>
                          <a:off x="3220448" y="233056"/>
                          <a:ext cx="58320" cy="95400"/>
                        </w14:xfrm>
                      </w14:contentPart>
                      <w14:contentPart bwMode="auto" r:id="rId1959">
                        <w14:nvContentPartPr>
                          <w14:cNvPr id="856" name="Ink 856"/>
                          <w14:cNvContentPartPr/>
                        </w14:nvContentPartPr>
                        <w14:xfrm>
                          <a:off x="3311168" y="294616"/>
                          <a:ext cx="46080" cy="49320"/>
                        </w14:xfrm>
                      </w14:contentPart>
                      <w14:contentPart bwMode="auto" r:id="rId1960">
                        <w14:nvContentPartPr>
                          <w14:cNvPr id="857" name="Ink 857"/>
                          <w14:cNvContentPartPr/>
                        </w14:nvContentPartPr>
                        <w14:xfrm>
                          <a:off x="3375968" y="297856"/>
                          <a:ext cx="72000" cy="147600"/>
                        </w14:xfrm>
                      </w14:contentPart>
                      <w14:contentPart bwMode="auto" r:id="rId1961">
                        <w14:nvContentPartPr>
                          <w14:cNvPr id="858" name="Ink 858"/>
                          <w14:cNvContentPartPr/>
                        </w14:nvContentPartPr>
                        <w14:xfrm>
                          <a:off x="3474608" y="295336"/>
                          <a:ext cx="43560" cy="51120"/>
                        </w14:xfrm>
                      </w14:contentPart>
                      <w14:contentPart bwMode="auto" r:id="rId1962">
                        <w14:nvContentPartPr>
                          <w14:cNvPr id="859" name="Ink 859"/>
                          <w14:cNvContentPartPr/>
                        </w14:nvContentPartPr>
                        <w14:xfrm>
                          <a:off x="3544088" y="315856"/>
                          <a:ext cx="82440" cy="17280"/>
                        </w14:xfrm>
                      </w14:contentPart>
                      <w14:contentPart bwMode="auto" r:id="rId1963">
                        <w14:nvContentPartPr>
                          <w14:cNvPr id="860" name="Ink 860"/>
                          <w14:cNvContentPartPr/>
                        </w14:nvContentPartPr>
                        <w14:xfrm>
                          <a:off x="3640208" y="220096"/>
                          <a:ext cx="61200" cy="100800"/>
                        </w14:xfrm>
                      </w14:contentPart>
                      <w14:contentPart bwMode="auto" r:id="rId1964">
                        <w14:nvContentPartPr>
                          <w14:cNvPr id="861" name="Ink 861"/>
                          <w14:cNvContentPartPr/>
                        </w14:nvContentPartPr>
                        <w14:xfrm>
                          <a:off x="3144128" y="205696"/>
                          <a:ext cx="593640" cy="163440"/>
                        </w14:xfrm>
                      </w14:contentPart>
                      <w14:contentPart bwMode="auto" r:id="rId1965">
                        <w14:nvContentPartPr>
                          <w14:cNvPr id="862" name="Ink 862"/>
                          <w14:cNvContentPartPr/>
                        </w14:nvContentPartPr>
                        <w14:xfrm>
                          <a:off x="3144128" y="181936"/>
                          <a:ext cx="591120" cy="14400"/>
                        </w14:xfrm>
                      </w14:contentPart>
                      <w14:contentPart bwMode="auto" r:id="rId1966">
                        <w14:nvContentPartPr>
                          <w14:cNvPr id="863" name="Ink 863"/>
                          <w14:cNvContentPartPr/>
                        </w14:nvContentPartPr>
                        <w14:xfrm>
                          <a:off x="493643" y="593463"/>
                          <a:ext cx="45360" cy="103680"/>
                        </w14:xfrm>
                      </w14:contentPart>
                      <w14:contentPart bwMode="auto" r:id="rId1967">
                        <w14:nvContentPartPr>
                          <w14:cNvPr id="864" name="Ink 864"/>
                          <w14:cNvContentPartPr/>
                        </w14:nvContentPartPr>
                        <w14:xfrm>
                          <a:off x="545843" y="645663"/>
                          <a:ext cx="54720" cy="64800"/>
                        </w14:xfrm>
                      </w14:contentPart>
                      <w14:contentPart bwMode="auto" r:id="rId1968">
                        <w14:nvContentPartPr>
                          <w14:cNvPr id="865" name="Ink 865"/>
                          <w14:cNvContentPartPr/>
                        </w14:nvContentPartPr>
                        <w14:xfrm>
                          <a:off x="626483" y="575463"/>
                          <a:ext cx="10080" cy="136440"/>
                        </w14:xfrm>
                      </w14:contentPart>
                      <w14:contentPart bwMode="auto" r:id="rId1969">
                        <w14:nvContentPartPr>
                          <w14:cNvPr id="866" name="Ink 866"/>
                          <w14:cNvContentPartPr/>
                        </w14:nvContentPartPr>
                        <w14:xfrm>
                          <a:off x="671843" y="644943"/>
                          <a:ext cx="102600" cy="69480"/>
                        </w14:xfrm>
                      </w14:contentPart>
                      <w14:contentPart bwMode="auto" r:id="rId1970">
                        <w14:nvContentPartPr>
                          <w14:cNvPr id="867" name="Ink 867"/>
                          <w14:cNvContentPartPr/>
                        </w14:nvContentPartPr>
                        <w14:xfrm>
                          <a:off x="784523" y="572583"/>
                          <a:ext cx="43560" cy="137880"/>
                        </w14:xfrm>
                      </w14:contentPart>
                      <w14:contentPart bwMode="auto" r:id="rId1971">
                        <w14:nvContentPartPr>
                          <w14:cNvPr id="878" name="Ink 878"/>
                          <w14:cNvContentPartPr/>
                        </w14:nvContentPartPr>
                        <w14:xfrm>
                          <a:off x="948323" y="587343"/>
                          <a:ext cx="15120" cy="104400"/>
                        </w14:xfrm>
                      </w14:contentPart>
                      <w14:contentPart bwMode="auto" r:id="rId1972">
                        <w14:nvContentPartPr>
                          <w14:cNvPr id="879" name="Ink 879"/>
                          <w14:cNvContentPartPr/>
                        </w14:nvContentPartPr>
                        <w14:xfrm>
                          <a:off x="975683" y="637743"/>
                          <a:ext cx="36720" cy="68760"/>
                        </w14:xfrm>
                      </w14:contentPart>
                      <w14:contentPart bwMode="auto" r:id="rId1973">
                        <w14:nvContentPartPr>
                          <w14:cNvPr id="892" name="Ink 892"/>
                          <w14:cNvContentPartPr/>
                        </w14:nvContentPartPr>
                        <w14:xfrm>
                          <a:off x="1046243" y="639543"/>
                          <a:ext cx="44280" cy="60120"/>
                        </w14:xfrm>
                      </w14:contentPart>
                      <w14:contentPart bwMode="auto" r:id="rId1974">
                        <w14:nvContentPartPr>
                          <w14:cNvPr id="955" name="Ink 955"/>
                          <w14:cNvContentPartPr/>
                        </w14:nvContentPartPr>
                        <w14:xfrm>
                          <a:off x="1106723" y="643503"/>
                          <a:ext cx="54000" cy="62280"/>
                        </w14:xfrm>
                      </w14:contentPart>
                      <w14:contentPart bwMode="auto" r:id="rId1975">
                        <w14:nvContentPartPr>
                          <w14:cNvPr id="956" name="Ink 956"/>
                          <w14:cNvContentPartPr/>
                        </w14:nvContentPartPr>
                        <w14:xfrm>
                          <a:off x="1187363" y="576903"/>
                          <a:ext cx="6480" cy="121680"/>
                        </w14:xfrm>
                      </w14:contentPart>
                      <w14:contentPart bwMode="auto" r:id="rId1976">
                        <w14:nvContentPartPr>
                          <w14:cNvPr id="959" name="Ink 959"/>
                          <w14:cNvContentPartPr/>
                        </w14:nvContentPartPr>
                        <w14:xfrm>
                          <a:off x="1270883" y="635943"/>
                          <a:ext cx="6480" cy="48960"/>
                        </w14:xfrm>
                      </w14:contentPart>
                      <w14:contentPart bwMode="auto" r:id="rId1977">
                        <w14:nvContentPartPr>
                          <w14:cNvPr id="991" name="Ink 991"/>
                          <w14:cNvContentPartPr/>
                        </w14:nvContentPartPr>
                        <w14:xfrm>
                          <a:off x="1408763" y="587343"/>
                          <a:ext cx="12960" cy="146160"/>
                        </w14:xfrm>
                      </w14:contentPart>
                      <w14:contentPart bwMode="auto" r:id="rId1978">
                        <w14:nvContentPartPr>
                          <w14:cNvPr id="992" name="Ink 992"/>
                          <w14:cNvContentPartPr/>
                        </w14:nvContentPartPr>
                        <w14:xfrm>
                          <a:off x="1447643" y="577263"/>
                          <a:ext cx="633600" cy="7560"/>
                        </w14:xfrm>
                      </w14:contentPart>
                      <w14:contentPart bwMode="auto" r:id="rId1979">
                        <w14:nvContentPartPr>
                          <w14:cNvPr id="993" name="Ink 993"/>
                          <w14:cNvContentPartPr/>
                        </w14:nvContentPartPr>
                        <w14:xfrm>
                          <a:off x="1421723" y="744303"/>
                          <a:ext cx="623880" cy="19440"/>
                        </w14:xfrm>
                      </w14:contentPart>
                      <w14:contentPart bwMode="auto" r:id="rId1980">
                        <w14:nvContentPartPr>
                          <w14:cNvPr id="1050" name="Ink 1050"/>
                          <w14:cNvContentPartPr/>
                        </w14:nvContentPartPr>
                        <w14:xfrm>
                          <a:off x="2042363" y="598143"/>
                          <a:ext cx="18720" cy="151920"/>
                        </w14:xfrm>
                      </w14:contentPart>
                      <w14:contentPart bwMode="auto" r:id="rId1981">
                        <w14:nvContentPartPr>
                          <w14:cNvPr id="1051" name="Ink 1051"/>
                          <w14:cNvContentPartPr/>
                        </w14:nvContentPartPr>
                        <w14:xfrm>
                          <a:off x="1898723" y="596703"/>
                          <a:ext cx="11880" cy="138600"/>
                        </w14:xfrm>
                      </w14:contentPart>
                      <w14:contentPart bwMode="auto" r:id="rId1982">
                        <w14:nvContentPartPr>
                          <w14:cNvPr id="1052" name="Ink 1052"/>
                          <w14:cNvContentPartPr/>
                        </w14:nvContentPartPr>
                        <w14:xfrm>
                          <a:off x="1927523" y="640623"/>
                          <a:ext cx="97920" cy="82800"/>
                        </w14:xfrm>
                      </w14:contentPart>
                      <w14:contentPart bwMode="auto" r:id="rId1983">
                        <w14:nvContentPartPr>
                          <w14:cNvPr id="1053" name="Ink 1053"/>
                          <w14:cNvContentPartPr/>
                        </w14:nvContentPartPr>
                        <w14:xfrm>
                          <a:off x="1477523" y="638823"/>
                          <a:ext cx="17280" cy="60480"/>
                        </w14:xfrm>
                      </w14:contentPart>
                      <w14:contentPart bwMode="auto" r:id="rId1984">
                        <w14:nvContentPartPr>
                          <w14:cNvPr id="1054" name="Ink 1054"/>
                          <w14:cNvContentPartPr/>
                        </w14:nvContentPartPr>
                        <w14:xfrm>
                          <a:off x="1489403" y="619383"/>
                          <a:ext cx="43920" cy="55080"/>
                        </w14:xfrm>
                      </w14:contentPart>
                      <w14:contentPart bwMode="auto" r:id="rId1985">
                        <w14:nvContentPartPr>
                          <w14:cNvPr id="1055" name="Ink 1055"/>
                          <w14:cNvContentPartPr/>
                        </w14:nvContentPartPr>
                        <w14:xfrm>
                          <a:off x="1480403" y="652863"/>
                          <a:ext cx="92880" cy="47880"/>
                        </w14:xfrm>
                      </w14:contentPart>
                      <w14:contentPart bwMode="auto" r:id="rId1986">
                        <w14:nvContentPartPr>
                          <w14:cNvPr id="1056" name="Ink 1056"/>
                          <w14:cNvContentPartPr/>
                        </w14:nvContentPartPr>
                        <w14:xfrm>
                          <a:off x="1593803" y="659343"/>
                          <a:ext cx="37800" cy="51840"/>
                        </w14:xfrm>
                      </w14:contentPart>
                      <w14:contentPart bwMode="auto" r:id="rId1987">
                        <w14:nvContentPartPr>
                          <w14:cNvPr id="1057" name="Ink 1057"/>
                          <w14:cNvContentPartPr/>
                        </w14:nvContentPartPr>
                        <w14:xfrm>
                          <a:off x="1646723" y="664023"/>
                          <a:ext cx="34920" cy="41760"/>
                        </w14:xfrm>
                      </w14:contentPart>
                      <w14:contentPart bwMode="auto" r:id="rId1988">
                        <w14:nvContentPartPr>
                          <w14:cNvPr id="1058" name="Ink 1058"/>
                          <w14:cNvContentPartPr/>
                        </w14:nvContentPartPr>
                        <w14:xfrm>
                          <a:off x="1710803" y="644223"/>
                          <a:ext cx="57600" cy="67320"/>
                        </w14:xfrm>
                      </w14:contentPart>
                      <w14:contentPart bwMode="auto" r:id="rId1989">
                        <w14:nvContentPartPr>
                          <w14:cNvPr id="1059" name="Ink 1059"/>
                          <w14:cNvContentPartPr/>
                        </w14:nvContentPartPr>
                        <w14:xfrm>
                          <a:off x="1804043" y="662223"/>
                          <a:ext cx="36000" cy="54000"/>
                        </w14:xfrm>
                      </w14:contentPart>
                      <w14:contentPart bwMode="auto" r:id="rId1990">
                        <w14:nvContentPartPr>
                          <w14:cNvPr id="1060" name="Ink 1060"/>
                          <w14:cNvContentPartPr/>
                        </w14:nvContentPartPr>
                        <w14:xfrm>
                          <a:off x="1482563" y="683463"/>
                          <a:ext cx="38880" cy="19080"/>
                        </w14:xfrm>
                      </w14:contentPart>
                      <w14:contentPart bwMode="auto" r:id="rId1991">
                        <w14:nvContentPartPr>
                          <w14:cNvPr id="1118" name="Ink 1118"/>
                          <w14:cNvContentPartPr/>
                        </w14:nvContentPartPr>
                        <w14:xfrm>
                          <a:off x="304643" y="855543"/>
                          <a:ext cx="60480" cy="129960"/>
                        </w14:xfrm>
                      </w14:contentPart>
                      <w14:contentPart bwMode="auto" r:id="rId1992">
                        <w14:nvContentPartPr>
                          <w14:cNvPr id="1119" name="Ink 1119"/>
                          <w14:cNvContentPartPr/>
                        </w14:nvContentPartPr>
                        <w14:xfrm>
                          <a:off x="388883" y="946623"/>
                          <a:ext cx="106200" cy="57960"/>
                        </w14:xfrm>
                      </w14:contentPart>
                      <w14:contentPart bwMode="auto" r:id="rId1993">
                        <w14:nvContentPartPr>
                          <w14:cNvPr id="1184" name="Ink 1184"/>
                          <w14:cNvContentPartPr/>
                        </w14:nvContentPartPr>
                        <w14:xfrm>
                          <a:off x="511643" y="952023"/>
                          <a:ext cx="96480" cy="48960"/>
                        </w14:xfrm>
                      </w14:contentPart>
                      <w14:contentPart bwMode="auto" r:id="rId1994">
                        <w14:nvContentPartPr>
                          <w14:cNvPr id="1185" name="Ink 1185"/>
                          <w14:cNvContentPartPr/>
                        </w14:nvContentPartPr>
                        <w14:xfrm>
                          <a:off x="629363" y="954183"/>
                          <a:ext cx="72720" cy="64080"/>
                        </w14:xfrm>
                      </w14:contentPart>
                      <w14:contentPart bwMode="auto" r:id="rId1995">
                        <w14:nvContentPartPr>
                          <w14:cNvPr id="1186" name="Ink 1186"/>
                          <w14:cNvContentPartPr/>
                        </w14:nvContentPartPr>
                        <w14:xfrm>
                          <a:off x="1359083" y="836823"/>
                          <a:ext cx="12600" cy="96480"/>
                        </w14:xfrm>
                      </w14:contentPart>
                      <w14:contentPart bwMode="auto" r:id="rId1996">
                        <w14:nvContentPartPr>
                          <w14:cNvPr id="1187" name="Ink 1187"/>
                          <w14:cNvContentPartPr/>
                        </w14:nvContentPartPr>
                        <w14:xfrm>
                          <a:off x="1385003" y="798663"/>
                          <a:ext cx="43200" cy="78480"/>
                        </w14:xfrm>
                      </w14:contentPart>
                      <w14:contentPart bwMode="auto" r:id="rId1997">
                        <w14:nvContentPartPr>
                          <w14:cNvPr id="1188" name="Ink 1188"/>
                          <w14:cNvContentPartPr/>
                        </w14:nvContentPartPr>
                        <w14:xfrm>
                          <a:off x="1421723" y="864183"/>
                          <a:ext cx="36720" cy="66960"/>
                        </w14:xfrm>
                      </w14:contentPart>
                      <w14:contentPart bwMode="auto" r:id="rId1998">
                        <w14:nvContentPartPr>
                          <w14:cNvPr id="1209" name="Ink 1209"/>
                          <w14:cNvContentPartPr/>
                        </w14:nvContentPartPr>
                        <w14:xfrm>
                          <a:off x="1475003" y="873903"/>
                          <a:ext cx="46800" cy="52920"/>
                        </w14:xfrm>
                      </w14:contentPart>
                      <w14:contentPart bwMode="auto" r:id="rId1999">
                        <w14:nvContentPartPr>
                          <w14:cNvPr id="1210" name="Ink 1210"/>
                          <w14:cNvContentPartPr/>
                        </w14:nvContentPartPr>
                        <w14:xfrm>
                          <a:off x="1543043" y="863103"/>
                          <a:ext cx="69480" cy="145800"/>
                        </w14:xfrm>
                      </w14:contentPart>
                      <w14:contentPart bwMode="auto" r:id="rId2000">
                        <w14:nvContentPartPr>
                          <w14:cNvPr id="1211" name="Ink 1211"/>
                          <w14:cNvContentPartPr/>
                        </w14:nvContentPartPr>
                        <w14:xfrm>
                          <a:off x="1644563" y="860943"/>
                          <a:ext cx="86040" cy="64800"/>
                        </w14:xfrm>
                      </w14:contentPart>
                      <w14:contentPart bwMode="auto" r:id="rId2001">
                        <w14:nvContentPartPr>
                          <w14:cNvPr id="1212" name="Ink 1212"/>
                          <w14:cNvContentPartPr/>
                        </w14:nvContentPartPr>
                        <w14:xfrm>
                          <a:off x="1759403" y="852663"/>
                          <a:ext cx="38880" cy="80640"/>
                        </w14:xfrm>
                      </w14:contentPart>
                      <w14:contentPart bwMode="auto" r:id="rId2002">
                        <w14:nvContentPartPr>
                          <w14:cNvPr id="1213" name="Ink 1213"/>
                          <w14:cNvContentPartPr/>
                        </w14:nvContentPartPr>
                        <w14:xfrm>
                          <a:off x="1827803" y="854463"/>
                          <a:ext cx="34560" cy="71280"/>
                        </w14:xfrm>
                      </w14:contentPart>
                      <w14:contentPart bwMode="auto" r:id="rId2003">
                        <w14:nvContentPartPr>
                          <w14:cNvPr id="1215" name="Ink 1215"/>
                          <w14:cNvContentPartPr/>
                        </w14:nvContentPartPr>
                        <w14:xfrm>
                          <a:off x="1019963" y="954183"/>
                          <a:ext cx="68400" cy="81720"/>
                        </w14:xfrm>
                      </w14:contentPart>
                      <w14:contentPart bwMode="auto" r:id="rId2004">
                        <w14:nvContentPartPr>
                          <w14:cNvPr id="1216" name="Ink 1216"/>
                          <w14:cNvContentPartPr/>
                        </w14:nvContentPartPr>
                        <w14:xfrm>
                          <a:off x="1335683" y="979383"/>
                          <a:ext cx="41760" cy="86040"/>
                        </w14:xfrm>
                      </w14:contentPart>
                      <w14:contentPart bwMode="auto" r:id="rId2005">
                        <w14:nvContentPartPr>
                          <w14:cNvPr id="1217" name="Ink 1217"/>
                          <w14:cNvContentPartPr/>
                        </w14:nvContentPartPr>
                        <w14:xfrm>
                          <a:off x="1681283" y="1014303"/>
                          <a:ext cx="25920" cy="78120"/>
                        </w14:xfrm>
                      </w14:contentPart>
                      <w14:contentPart bwMode="auto" r:id="rId2006">
                        <w14:nvContentPartPr>
                          <w14:cNvPr id="1218" name="Ink 1218"/>
                          <w14:cNvContentPartPr/>
                        </w14:nvContentPartPr>
                        <w14:xfrm>
                          <a:off x="1712243" y="995223"/>
                          <a:ext cx="58320" cy="49320"/>
                        </w14:xfrm>
                      </w14:contentPart>
                      <w14:contentPart bwMode="auto" r:id="rId2007">
                        <w14:nvContentPartPr>
                          <w14:cNvPr id="1219" name="Ink 1219"/>
                          <w14:cNvContentPartPr/>
                        </w14:nvContentPartPr>
                        <w14:xfrm>
                          <a:off x="2019323" y="1004943"/>
                          <a:ext cx="54720" cy="82440"/>
                        </w14:xfrm>
                      </w14:contentPart>
                      <w14:contentPart bwMode="auto" r:id="rId2008">
                        <w14:nvContentPartPr>
                          <w14:cNvPr id="1220" name="Ink 1220"/>
                          <w14:cNvContentPartPr/>
                        </w14:nvContentPartPr>
                        <w14:xfrm>
                          <a:off x="2025083" y="1024743"/>
                          <a:ext cx="54000" cy="7200"/>
                        </w14:xfrm>
                      </w14:contentPart>
                      <w14:contentPart bwMode="auto" r:id="rId2009">
                        <w14:nvContentPartPr>
                          <w14:cNvPr id="1221" name="Ink 1221"/>
                          <w14:cNvContentPartPr/>
                        </w14:nvContentPartPr>
                        <w14:xfrm>
                          <a:off x="2027243" y="1071512"/>
                          <a:ext cx="51480" cy="12960"/>
                        </w14:xfrm>
                      </w14:contentPart>
                      <w14:contentPart bwMode="auto" r:id="rId2010">
                        <w14:nvContentPartPr>
                          <w14:cNvPr id="1222" name="Ink 1222"/>
                          <w14:cNvContentPartPr/>
                        </w14:nvContentPartPr>
                        <w14:xfrm>
                          <a:off x="2032283" y="973952"/>
                          <a:ext cx="58320" cy="8640"/>
                        </w14:xfrm>
                      </w14:contentPart>
                      <wps:wsp>
                        <wps:cNvPr id="1163" name="Rectangle 1163"/>
                        <wps:cNvSpPr/>
                        <wps:spPr>
                          <a:xfrm>
                            <a:off x="221306" y="52845"/>
                            <a:ext cx="3667788" cy="379573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011">
                        <w14:nvContentPartPr>
                          <w14:cNvPr id="1225" name="Ink 1225"/>
                          <w14:cNvContentPartPr/>
                        </w14:nvContentPartPr>
                        <w14:xfrm>
                          <a:off x="2455146" y="821237"/>
                          <a:ext cx="53280" cy="91440"/>
                        </w14:xfrm>
                      </w14:contentPart>
                      <w14:contentPart bwMode="auto" r:id="rId2012">
                        <w14:nvContentPartPr>
                          <w14:cNvPr id="1226" name="Ink 1226"/>
                          <w14:cNvContentPartPr/>
                        </w14:nvContentPartPr>
                        <w14:xfrm>
                          <a:off x="2513466" y="864797"/>
                          <a:ext cx="101160" cy="52560"/>
                        </w14:xfrm>
                      </w14:contentPart>
                      <w14:contentPart bwMode="auto" r:id="rId2013">
                        <w14:nvContentPartPr>
                          <w14:cNvPr id="1227" name="Ink 1227"/>
                          <w14:cNvContentPartPr/>
                        </w14:nvContentPartPr>
                        <w14:xfrm>
                          <a:off x="2629746" y="859037"/>
                          <a:ext cx="68760" cy="60480"/>
                        </w14:xfrm>
                      </w14:contentPart>
                      <w14:contentPart bwMode="auto" r:id="rId2014">
                        <w14:nvContentPartPr>
                          <w14:cNvPr id="1228" name="Ink 1228"/>
                          <w14:cNvContentPartPr/>
                        </w14:nvContentPartPr>
                        <w14:xfrm>
                          <a:off x="2701386" y="864797"/>
                          <a:ext cx="105120" cy="48240"/>
                        </w14:xfrm>
                      </w14:contentPart>
                      <w14:contentPart bwMode="auto" r:id="rId2015">
                        <w14:nvContentPartPr>
                          <w14:cNvPr id="1229" name="Ink 1229"/>
                          <w14:cNvContentPartPr/>
                        </w14:nvContentPartPr>
                        <w14:xfrm>
                          <a:off x="2896866" y="881357"/>
                          <a:ext cx="70200" cy="55080"/>
                        </w14:xfrm>
                      </w14:contentPart>
                      <w14:contentPart bwMode="auto" r:id="rId2016">
                        <w14:nvContentPartPr>
                          <w14:cNvPr id="1230" name="Ink 1230"/>
                          <w14:cNvContentPartPr/>
                        </w14:nvContentPartPr>
                        <w14:xfrm>
                          <a:off x="2998746" y="805757"/>
                          <a:ext cx="14040" cy="112320"/>
                        </w14:xfrm>
                      </w14:contentPart>
                      <w14:contentPart bwMode="auto" r:id="rId2017">
                        <w14:nvContentPartPr>
                          <w14:cNvPr id="1231" name="Ink 1231"/>
                          <w14:cNvContentPartPr/>
                        </w14:nvContentPartPr>
                        <w14:xfrm>
                          <a:off x="2995146" y="770837"/>
                          <a:ext cx="55080" cy="144000"/>
                        </w14:xfrm>
                      </w14:contentPart>
                      <w14:contentPart bwMode="auto" r:id="rId2018">
                        <w14:nvContentPartPr>
                          <w14:cNvPr id="1232" name="Ink 1232"/>
                          <w14:cNvContentPartPr/>
                        </w14:nvContentPartPr>
                        <w14:xfrm>
                          <a:off x="3073266" y="852557"/>
                          <a:ext cx="70560" cy="55800"/>
                        </w14:xfrm>
                      </w14:contentPart>
                      <w14:contentPart bwMode="auto" r:id="rId2019">
                        <w14:nvContentPartPr>
                          <w14:cNvPr id="1233" name="Ink 1233"/>
                          <w14:cNvContentPartPr/>
                        </w14:nvContentPartPr>
                        <w14:xfrm>
                          <a:off x="3172986" y="779837"/>
                          <a:ext cx="205200" cy="142200"/>
                        </w14:xfrm>
                      </w14:contentPart>
                      <w14:contentPart bwMode="auto" r:id="rId2020">
                        <w14:nvContentPartPr>
                          <w14:cNvPr id="1234" name="Ink 1234"/>
                          <w14:cNvContentPartPr/>
                        </w14:nvContentPartPr>
                        <w14:xfrm>
                          <a:off x="3403746" y="878117"/>
                          <a:ext cx="40320" cy="47520"/>
                        </w14:xfrm>
                      </w14:contentPart>
                      <w14:contentPart bwMode="auto" r:id="rId2021">
                        <w14:nvContentPartPr>
                          <w14:cNvPr id="1236" name="Ink 1236"/>
                          <w14:cNvContentPartPr/>
                        </w14:nvContentPartPr>
                        <w14:xfrm>
                          <a:off x="784026" y="819077"/>
                          <a:ext cx="96120" cy="1437840"/>
                        </w14:xfrm>
                      </w14:contentPart>
                      <w14:contentPart bwMode="auto" r:id="rId2022">
                        <w14:nvContentPartPr>
                          <w14:cNvPr id="1237" name="Ink 1237"/>
                          <w14:cNvContentPartPr/>
                        </w14:nvContentPartPr>
                        <w14:xfrm>
                          <a:off x="2176146" y="833477"/>
                          <a:ext cx="129600" cy="1349640"/>
                        </w14:xfrm>
                      </w14:contentPart>
                      <w14:contentPart bwMode="auto" r:id="rId2023">
                        <w14:nvContentPartPr>
                          <w14:cNvPr id="1238" name="Ink 1238"/>
                          <w14:cNvContentPartPr/>
                        </w14:nvContentPartPr>
                        <w14:xfrm>
                          <a:off x="962226" y="1179437"/>
                          <a:ext cx="7920" cy="74880"/>
                        </w14:xfrm>
                      </w14:contentPart>
                      <w14:contentPart bwMode="auto" r:id="rId2024">
                        <w14:nvContentPartPr>
                          <w14:cNvPr id="1239" name="Ink 1239"/>
                          <w14:cNvContentPartPr/>
                        </w14:nvContentPartPr>
                        <w14:xfrm>
                          <a:off x="998586" y="1174757"/>
                          <a:ext cx="69120" cy="94320"/>
                        </w14:xfrm>
                      </w14:contentPart>
                      <w14:contentPart bwMode="auto" r:id="rId2025">
                        <w14:nvContentPartPr>
                          <w14:cNvPr id="1240" name="Ink 1240"/>
                          <w14:cNvContentPartPr/>
                        </w14:nvContentPartPr>
                        <w14:xfrm>
                          <a:off x="1265346" y="1181237"/>
                          <a:ext cx="60480" cy="91800"/>
                        </w14:xfrm>
                      </w14:contentPart>
                      <w14:contentPart bwMode="auto" r:id="rId2026">
                        <w14:nvContentPartPr>
                          <w14:cNvPr id="1154" name="Ink 1154"/>
                          <w14:cNvContentPartPr/>
                        </w14:nvContentPartPr>
                        <w14:xfrm>
                          <a:off x="1976346" y="1165370"/>
                          <a:ext cx="76320" cy="104760"/>
                        </w14:xfrm>
                      </w14:contentPart>
                      <w14:contentPart bwMode="auto" r:id="rId2027">
                        <w14:nvContentPartPr>
                          <w14:cNvPr id="1155" name="Ink 1155"/>
                          <w14:cNvContentPartPr/>
                        </w14:nvContentPartPr>
                        <w14:xfrm>
                          <a:off x="2076786" y="1174730"/>
                          <a:ext cx="63000" cy="89640"/>
                        </w14:xfrm>
                      </w14:contentPart>
                      <w14:contentPart bwMode="auto" r:id="rId2028">
                        <w14:nvContentPartPr>
                          <w14:cNvPr id="1156" name="Ink 1156"/>
                          <w14:cNvContentPartPr/>
                        </w14:nvContentPartPr>
                        <w14:xfrm>
                          <a:off x="1602306" y="1175090"/>
                          <a:ext cx="70920" cy="105840"/>
                        </w14:xfrm>
                      </w14:contentPart>
                      <w14:contentPart bwMode="auto" r:id="rId2029">
                        <w14:nvContentPartPr>
                          <w14:cNvPr id="1157" name="Ink 1157"/>
                          <w14:cNvContentPartPr/>
                        </w14:nvContentPartPr>
                        <w14:xfrm>
                          <a:off x="1720386" y="1181930"/>
                          <a:ext cx="19440" cy="87840"/>
                        </w14:xfrm>
                      </w14:contentPart>
                      <w14:contentPart bwMode="auto" r:id="rId2030">
                        <w14:nvContentPartPr>
                          <w14:cNvPr id="1158" name="Ink 1158"/>
                          <w14:cNvContentPartPr/>
                        </w14:nvContentPartPr>
                        <w14:xfrm>
                          <a:off x="1745226" y="1175450"/>
                          <a:ext cx="29160" cy="112320"/>
                        </w14:xfrm>
                      </w14:contentPart>
                      <w14:contentPart bwMode="auto" r:id="rId2031">
                        <w14:nvContentPartPr>
                          <w14:cNvPr id="1162" name="Ink 1162"/>
                          <w14:cNvContentPartPr/>
                        </w14:nvContentPartPr>
                        <w14:xfrm>
                          <a:off x="886266" y="909410"/>
                          <a:ext cx="1388880" cy="27720"/>
                        </w14:xfrm>
                      </w14:contentPart>
                      <w14:contentPart bwMode="auto" r:id="rId2032">
                        <w14:nvContentPartPr>
                          <w14:cNvPr id="1178" name="Ink 1178"/>
                          <w14:cNvContentPartPr/>
                        </w14:nvContentPartPr>
                        <w14:xfrm>
                          <a:off x="384786" y="1162490"/>
                          <a:ext cx="409680" cy="60840"/>
                        </w14:xfrm>
                      </w14:contentPart>
                      <w14:contentPart bwMode="auto" r:id="rId2033">
                        <w14:nvContentPartPr>
                          <w14:cNvPr id="541" name="Ink 541"/>
                          <w14:cNvContentPartPr/>
                        </w14:nvContentPartPr>
                        <w14:xfrm>
                          <a:off x="425675" y="1406770"/>
                          <a:ext cx="300960" cy="51120"/>
                        </w14:xfrm>
                      </w14:contentPart>
                      <w14:contentPart bwMode="auto" r:id="rId2034">
                        <w14:nvContentPartPr>
                          <w14:cNvPr id="557" name="Ink 557"/>
                          <w14:cNvContentPartPr/>
                        </w14:nvContentPartPr>
                        <w14:xfrm>
                          <a:off x="361955" y="1785850"/>
                          <a:ext cx="318240" cy="48240"/>
                        </w14:xfrm>
                      </w14:contentPart>
                      <w14:contentPart bwMode="auto" r:id="rId2035">
                        <w14:nvContentPartPr>
                          <w14:cNvPr id="565" name="Ink 565"/>
                          <w14:cNvContentPartPr/>
                        </w14:nvContentPartPr>
                        <w14:xfrm>
                          <a:off x="392555" y="1575610"/>
                          <a:ext cx="310680" cy="57600"/>
                        </w14:xfrm>
                      </w14:contentPart>
                      <w14:contentPart bwMode="auto" r:id="rId2036">
                        <w14:nvContentPartPr>
                          <w14:cNvPr id="721" name="Ink 721"/>
                          <w14:cNvContentPartPr/>
                        </w14:nvContentPartPr>
                        <w14:xfrm>
                          <a:off x="1045595" y="1380796"/>
                          <a:ext cx="87480" cy="99360"/>
                        </w14:xfrm>
                      </w14:contentPart>
                      <w14:contentPart bwMode="auto" r:id="rId2037">
                        <w14:nvContentPartPr>
                          <w14:cNvPr id="722" name="Ink 722"/>
                          <w14:cNvContentPartPr/>
                        </w14:nvContentPartPr>
                        <w14:xfrm>
                          <a:off x="1154315" y="1425796"/>
                          <a:ext cx="35640" cy="59040"/>
                        </w14:xfrm>
                      </w14:contentPart>
                      <w14:contentPart bwMode="auto" r:id="rId2038">
                        <w14:nvContentPartPr>
                          <w14:cNvPr id="723" name="Ink 723"/>
                          <w14:cNvContentPartPr/>
                        </w14:nvContentPartPr>
                        <w14:xfrm>
                          <a:off x="1197155" y="1438756"/>
                          <a:ext cx="52920" cy="51120"/>
                        </w14:xfrm>
                      </w14:contentPart>
                      <w14:contentPart bwMode="auto" r:id="rId2039">
                        <w14:nvContentPartPr>
                          <w14:cNvPr id="724" name="Ink 724"/>
                          <w14:cNvContentPartPr/>
                        </w14:nvContentPartPr>
                        <w14:xfrm>
                          <a:off x="1254395" y="1376116"/>
                          <a:ext cx="57240" cy="110880"/>
                        </w14:xfrm>
                      </w14:contentPart>
                      <w14:contentPart bwMode="auto" r:id="rId2040">
                        <w14:nvContentPartPr>
                          <w14:cNvPr id="725" name="Ink 725"/>
                          <w14:cNvContentPartPr/>
                        </w14:nvContentPartPr>
                        <w14:xfrm>
                          <a:off x="1326035" y="1433356"/>
                          <a:ext cx="28080" cy="59400"/>
                        </w14:xfrm>
                      </w14:contentPart>
                      <w14:contentPart bwMode="auto" r:id="rId2041">
                        <w14:nvContentPartPr>
                          <w14:cNvPr id="805" name="Ink 805"/>
                          <w14:cNvContentPartPr/>
                        </w14:nvContentPartPr>
                        <w14:xfrm>
                          <a:off x="2679275" y="1197196"/>
                          <a:ext cx="10800" cy="86040"/>
                        </w14:xfrm>
                      </w14:contentPart>
                      <w14:contentPart bwMode="auto" r:id="rId2042">
                        <w14:nvContentPartPr>
                          <w14:cNvPr id="806" name="Ink 806"/>
                          <w14:cNvContentPartPr/>
                        </w14:nvContentPartPr>
                        <w14:xfrm>
                          <a:off x="2744075" y="1215196"/>
                          <a:ext cx="65880" cy="66960"/>
                        </w14:xfrm>
                      </w14:contentPart>
                      <w14:contentPart bwMode="auto" r:id="rId2043">
                        <w14:nvContentPartPr>
                          <w14:cNvPr id="905" name="Ink 905"/>
                          <w14:cNvContentPartPr/>
                        </w14:nvContentPartPr>
                        <w14:xfrm>
                          <a:off x="2828675" y="1208716"/>
                          <a:ext cx="85680" cy="75240"/>
                        </w14:xfrm>
                      </w14:contentPart>
                      <w14:contentPart bwMode="auto" r:id="rId2044">
                        <w14:nvContentPartPr>
                          <w14:cNvPr id="906" name="Ink 906"/>
                          <w14:cNvContentPartPr/>
                        </w14:nvContentPartPr>
                        <w14:xfrm>
                          <a:off x="2947475" y="1167316"/>
                          <a:ext cx="76680" cy="119520"/>
                        </w14:xfrm>
                      </w14:contentPart>
                      <w14:contentPart bwMode="auto" r:id="rId2045">
                        <w14:nvContentPartPr>
                          <w14:cNvPr id="907" name="Ink 907"/>
                          <w14:cNvContentPartPr/>
                        </w14:nvContentPartPr>
                        <w14:xfrm>
                          <a:off x="2963675" y="1277476"/>
                          <a:ext cx="37800" cy="26280"/>
                        </w14:xfrm>
                      </w14:contentPart>
                      <w14:contentPart bwMode="auto" r:id="rId2046">
                        <w14:nvContentPartPr>
                          <w14:cNvPr id="908" name="Ink 908"/>
                          <w14:cNvContentPartPr/>
                        </w14:nvContentPartPr>
                        <w14:xfrm>
                          <a:off x="2940635" y="1166236"/>
                          <a:ext cx="12600" cy="36360"/>
                        </w14:xfrm>
                      </w14:contentPart>
                      <w14:contentPart bwMode="auto" r:id="rId2047">
                        <w14:nvContentPartPr>
                          <w14:cNvPr id="927" name="Ink 927"/>
                          <w14:cNvContentPartPr/>
                        </w14:nvContentPartPr>
                        <w14:xfrm>
                          <a:off x="297875" y="1074919"/>
                          <a:ext cx="3231000" cy="102960"/>
                        </w14:xfrm>
                      </w14:contentPart>
                      <w14:contentPart bwMode="auto" r:id="rId2048">
                        <w14:nvContentPartPr>
                          <w14:cNvPr id="929" name="Ink 929"/>
                          <w14:cNvContentPartPr/>
                        </w14:nvContentPartPr>
                        <w14:xfrm>
                          <a:off x="1426835" y="1794559"/>
                          <a:ext cx="73080" cy="174960"/>
                        </w14:xfrm>
                      </w14:contentPart>
                      <w14:contentPart bwMode="auto" r:id="rId2049">
                        <w14:nvContentPartPr>
                          <w14:cNvPr id="930" name="Ink 930"/>
                          <w14:cNvContentPartPr/>
                        </w14:nvContentPartPr>
                        <w14:xfrm>
                          <a:off x="1455275" y="1954039"/>
                          <a:ext cx="11160" cy="37440"/>
                        </w14:xfrm>
                      </w14:contentPart>
                      <w14:contentPart bwMode="auto" r:id="rId2050">
                        <w14:nvContentPartPr>
                          <w14:cNvPr id="931" name="Ink 931"/>
                          <w14:cNvContentPartPr/>
                        </w14:nvContentPartPr>
                        <w14:xfrm>
                          <a:off x="1399835" y="2105599"/>
                          <a:ext cx="16920" cy="38880"/>
                        </w14:xfrm>
                      </w14:contentPart>
                      <w14:contentPart bwMode="auto" r:id="rId2051">
                        <w14:nvContentPartPr>
                          <w14:cNvPr id="938" name="Ink 938"/>
                          <w14:cNvContentPartPr/>
                        </w14:nvContentPartPr>
                        <w14:xfrm>
                          <a:off x="2440235" y="571634"/>
                          <a:ext cx="1056600" cy="165960"/>
                        </w14:xfrm>
                      </w14:contentPart>
                      <w14:contentPart bwMode="auto" r:id="rId2052">
                        <w14:nvContentPartPr>
                          <w14:cNvPr id="939" name="Ink 939"/>
                          <w14:cNvContentPartPr/>
                        </w14:nvContentPartPr>
                        <w14:xfrm>
                          <a:off x="2428355" y="562994"/>
                          <a:ext cx="1028880" cy="27000"/>
                        </w14:xfrm>
                      </w14:contentPart>
                      <w14:contentPart bwMode="auto" r:id="rId2053">
                        <w14:nvContentPartPr>
                          <w14:cNvPr id="940" name="Ink 940"/>
                          <w14:cNvContentPartPr/>
                        </w14:nvContentPartPr>
                        <w14:xfrm>
                          <a:off x="2514035" y="614114"/>
                          <a:ext cx="23760" cy="83160"/>
                        </w14:xfrm>
                      </w14:contentPart>
                      <w14:contentPart bwMode="auto" r:id="rId2054">
                        <w14:nvContentPartPr>
                          <w14:cNvPr id="941" name="Ink 941"/>
                          <w14:cNvContentPartPr/>
                        </w14:nvContentPartPr>
                        <w14:xfrm>
                          <a:off x="2567315" y="642554"/>
                          <a:ext cx="51120" cy="50400"/>
                        </w14:xfrm>
                      </w14:contentPart>
                      <w14:contentPart bwMode="auto" r:id="rId2055">
                        <w14:nvContentPartPr>
                          <w14:cNvPr id="942" name="Ink 942"/>
                          <w14:cNvContentPartPr/>
                        </w14:nvContentPartPr>
                        <w14:xfrm>
                          <a:off x="2629235" y="644354"/>
                          <a:ext cx="124920" cy="50760"/>
                        </w14:xfrm>
                      </w14:contentPart>
                      <w14:contentPart bwMode="auto" r:id="rId2056">
                        <w14:nvContentPartPr>
                          <w14:cNvPr id="943" name="Ink 943"/>
                          <w14:cNvContentPartPr/>
                        </w14:nvContentPartPr>
                        <w14:xfrm>
                          <a:off x="2762795" y="654794"/>
                          <a:ext cx="41760" cy="39960"/>
                        </w14:xfrm>
                      </w14:contentPart>
                      <w14:contentPart bwMode="auto" r:id="rId2057">
                        <w14:nvContentPartPr>
                          <w14:cNvPr id="944" name="Ink 944"/>
                          <w14:cNvContentPartPr/>
                        </w14:nvContentPartPr>
                        <w14:xfrm>
                          <a:off x="2821475" y="592874"/>
                          <a:ext cx="104040" cy="101160"/>
                        </w14:xfrm>
                      </w14:contentPart>
                      <w14:contentPart bwMode="auto" r:id="rId2058">
                        <w14:nvContentPartPr>
                          <w14:cNvPr id="945" name="Ink 945"/>
                          <w14:cNvContentPartPr/>
                        </w14:nvContentPartPr>
                        <w14:xfrm>
                          <a:off x="2946395" y="683594"/>
                          <a:ext cx="63720" cy="8280"/>
                        </w14:xfrm>
                      </w14:contentPart>
                      <w14:contentPart bwMode="auto" r:id="rId2059">
                        <w14:nvContentPartPr>
                          <w14:cNvPr id="1114" name="Ink 1114"/>
                          <w14:cNvContentPartPr/>
                        </w14:nvContentPartPr>
                        <w14:xfrm>
                          <a:off x="1514568" y="2594624"/>
                          <a:ext cx="73440" cy="132480"/>
                        </w14:xfrm>
                      </w14:contentPart>
                      <w14:contentPart bwMode="auto" r:id="rId2060">
                        <w14:nvContentPartPr>
                          <w14:cNvPr id="1152" name="Ink 1152"/>
                          <w14:cNvContentPartPr/>
                        </w14:nvContentPartPr>
                        <w14:xfrm>
                          <a:off x="1622928" y="2685704"/>
                          <a:ext cx="59040" cy="67320"/>
                        </w14:xfrm>
                      </w14:contentPart>
                      <w14:contentPart bwMode="auto" r:id="rId2061">
                        <w14:nvContentPartPr>
                          <w14:cNvPr id="1153" name="Ink 1153"/>
                          <w14:cNvContentPartPr/>
                        </w14:nvContentPartPr>
                        <w14:xfrm>
                          <a:off x="1700688" y="2697584"/>
                          <a:ext cx="92880" cy="53280"/>
                        </w14:xfrm>
                      </w14:contentPart>
                      <w14:contentPart bwMode="auto" r:id="rId2062">
                        <w14:nvContentPartPr>
                          <w14:cNvPr id="1189" name="Ink 1189"/>
                          <w14:cNvContentPartPr/>
                        </w14:nvContentPartPr>
                        <w14:xfrm>
                          <a:off x="1806168" y="2687864"/>
                          <a:ext cx="99360" cy="61920"/>
                        </w14:xfrm>
                      </w14:contentPart>
                      <w14:contentPart bwMode="auto" r:id="rId2063">
                        <w14:nvContentPartPr>
                          <w14:cNvPr id="1242" name="Ink 1242"/>
                          <w14:cNvContentPartPr/>
                        </w14:nvContentPartPr>
                        <w14:xfrm>
                          <a:off x="1904808" y="2693984"/>
                          <a:ext cx="26640" cy="118440"/>
                        </w14:xfrm>
                      </w14:contentPart>
                      <w14:contentPart bwMode="auto" r:id="rId2064">
                        <w14:nvContentPartPr>
                          <w14:cNvPr id="1246" name="Ink 1246"/>
                          <w14:cNvContentPartPr/>
                        </w14:nvContentPartPr>
                        <w14:xfrm>
                          <a:off x="2022528" y="2700464"/>
                          <a:ext cx="79920" cy="44280"/>
                        </w14:xfrm>
                      </w14:contentPart>
                      <w14:contentPart bwMode="auto" r:id="rId2065">
                        <w14:nvContentPartPr>
                          <w14:cNvPr id="1251" name="Ink 1251"/>
                          <w14:cNvContentPartPr/>
                        </w14:nvContentPartPr>
                        <w14:xfrm>
                          <a:off x="2104248" y="2687864"/>
                          <a:ext cx="38160" cy="115200"/>
                        </w14:xfrm>
                      </w14:contentPart>
                      <w14:contentPart bwMode="auto" r:id="rId2066">
                        <w14:nvContentPartPr>
                          <w14:cNvPr id="1252" name="Ink 1252"/>
                          <w14:cNvContentPartPr/>
                        </w14:nvContentPartPr>
                        <w14:xfrm>
                          <a:off x="1548048" y="2804864"/>
                          <a:ext cx="602640" cy="16200"/>
                        </w14:xfrm>
                      </w14:contentPart>
                      <w14:contentPart bwMode="auto" r:id="rId2067">
                        <w14:nvContentPartPr>
                          <w14:cNvPr id="1429" name="Ink 1429"/>
                          <w14:cNvContentPartPr/>
                        </w14:nvContentPartPr>
                        <w14:xfrm>
                          <a:off x="1465344" y="3525261"/>
                          <a:ext cx="1176020" cy="254000"/>
                        </w14:xfrm>
                      </w14:contentPart>
                      <w14:contentPart bwMode="auto" r:id="rId2068">
                        <w14:nvContentPartPr>
                          <w14:cNvPr id="1430" name="Ink 1430"/>
                          <w14:cNvContentPartPr/>
                        </w14:nvContentPartPr>
                        <w14:xfrm>
                          <a:off x="815258" y="2944725"/>
                          <a:ext cx="240030" cy="152400"/>
                        </w14:xfrm>
                      </w14:contentPart>
                      <w14:contentPart bwMode="auto" r:id="rId2069">
                        <w14:nvContentPartPr>
                          <w14:cNvPr id="1431" name="Ink 1431"/>
                          <w14:cNvContentPartPr/>
                        </w14:nvContentPartPr>
                        <w14:xfrm>
                          <a:off x="1240708" y="2947265"/>
                          <a:ext cx="333375" cy="146050"/>
                        </w14:xfrm>
                      </w14:contentPart>
                      <w14:contentPart bwMode="auto" r:id="rId2070">
                        <w14:nvContentPartPr>
                          <w14:cNvPr id="1432" name="Ink 1432"/>
                          <w14:cNvContentPartPr/>
                        </w14:nvContentPartPr>
                        <w14:xfrm>
                          <a:off x="805098" y="3236825"/>
                          <a:ext cx="301625" cy="140970"/>
                        </w14:xfrm>
                      </w14:contentPart>
                      <w14:contentPart bwMode="auto" r:id="rId2071">
                        <w14:nvContentPartPr>
                          <w14:cNvPr id="1433" name="Ink 1433"/>
                          <w14:cNvContentPartPr/>
                        </w14:nvContentPartPr>
                        <w14:xfrm>
                          <a:off x="1091483" y="3015845"/>
                          <a:ext cx="55245" cy="3175"/>
                        </w14:xfrm>
                      </w14:contentPart>
                      <w14:contentPart bwMode="auto" r:id="rId2072">
                        <w14:nvContentPartPr>
                          <w14:cNvPr id="1434" name="Ink 1434"/>
                          <w14:cNvContentPartPr/>
                        </w14:nvContentPartPr>
                        <w14:xfrm>
                          <a:off x="1167048" y="3262225"/>
                          <a:ext cx="381000" cy="144145"/>
                        </w14:xfrm>
                      </w14:contentPart>
                      <w14:contentPart bwMode="auto" r:id="rId2073">
                        <w14:nvContentPartPr>
                          <w14:cNvPr id="1435" name="Ink 1435"/>
                          <w14:cNvContentPartPr/>
                        </w14:nvContentPartPr>
                        <w14:xfrm>
                          <a:off x="1633138" y="2927580"/>
                          <a:ext cx="1164590" cy="187960"/>
                        </w14:xfrm>
                      </w14:contentPart>
                      <w14:contentPart bwMode="auto" r:id="rId2074">
                        <w14:nvContentPartPr>
                          <w14:cNvPr id="1436" name="Ink 1436"/>
                          <w14:cNvContentPartPr/>
                        </w14:nvContentPartPr>
                        <w14:xfrm>
                          <a:off x="1624883" y="3232380"/>
                          <a:ext cx="500380" cy="167005"/>
                        </w14:xfrm>
                      </w14:contentPart>
                      <w14:contentPart bwMode="auto" r:id="rId2075">
                        <w14:nvContentPartPr>
                          <w14:cNvPr id="1437" name="Ink 1437"/>
                          <w14:cNvContentPartPr/>
                        </w14:nvContentPartPr>
                        <w14:xfrm>
                          <a:off x="2266233" y="3197455"/>
                          <a:ext cx="1001395" cy="269240"/>
                        </w14:xfrm>
                      </w14:contentPart>
                      <w14:contentPart bwMode="auto" r:id="rId2076">
                        <w14:nvContentPartPr>
                          <w14:cNvPr id="1439" name="Ink 1439"/>
                          <w14:cNvContentPartPr/>
                        </w14:nvContentPartPr>
                        <w14:xfrm>
                          <a:off x="2562508" y="1001512"/>
                          <a:ext cx="387985" cy="95250"/>
                        </w14:xfrm>
                      </w14:contentPart>
                      <w14:contentPart bwMode="auto" r:id="rId2077">
                        <w14:nvContentPartPr>
                          <w14:cNvPr id="1440" name="Ink 1440"/>
                          <w14:cNvContentPartPr/>
                        </w14:nvContentPartPr>
                        <w14:xfrm>
                          <a:off x="2989863" y="1009132"/>
                          <a:ext cx="204470" cy="116205"/>
                        </w14:xfrm>
                      </w14:contentPart>
                      <w14:contentPart bwMode="auto" r:id="rId2078">
                        <w14:nvContentPartPr>
                          <w14:cNvPr id="1442" name="Ink 1442"/>
                          <w14:cNvContentPartPr/>
                        </w14:nvContentPartPr>
                        <w14:xfrm>
                          <a:off x="2365131" y="1691142"/>
                          <a:ext cx="356235" cy="146685"/>
                        </w14:xfrm>
                      </w14:contentPart>
                      <w14:contentPart bwMode="auto" r:id="rId2079">
                        <w14:nvContentPartPr>
                          <w14:cNvPr id="1443" name="Ink 1443"/>
                          <w14:cNvContentPartPr/>
                        </w14:nvContentPartPr>
                        <w14:xfrm>
                          <a:off x="2808361" y="1713367"/>
                          <a:ext cx="504190" cy="142240"/>
                        </w14:xfrm>
                      </w14:contentPart>
                      <w14:contentPart bwMode="auto" r:id="rId2080">
                        <w14:nvContentPartPr>
                          <w14:cNvPr id="1453" name="Ink 1453"/>
                          <w14:cNvContentPartPr/>
                        </w14:nvContentPartPr>
                        <w14:xfrm>
                          <a:off x="1924355" y="190399"/>
                          <a:ext cx="6480" cy="128520"/>
                        </w14:xfrm>
                      </w14:contentPart>
                      <w14:contentPart bwMode="auto" r:id="rId2081">
                        <w14:nvContentPartPr>
                          <w14:cNvPr id="1457" name="Ink 1457"/>
                          <w14:cNvContentPartPr/>
                        </w14:nvContentPartPr>
                        <w14:xfrm>
                          <a:off x="1957835" y="284418"/>
                          <a:ext cx="69840" cy="45720"/>
                        </w14:xfrm>
                      </w14:contentPart>
                      <w14:contentPart bwMode="auto" r:id="rId2082">
                        <w14:nvContentPartPr>
                          <w14:cNvPr id="1458" name="Ink 1458"/>
                          <w14:cNvContentPartPr/>
                        </w14:nvContentPartPr>
                        <w14:xfrm>
                          <a:off x="2050355" y="281898"/>
                          <a:ext cx="47160" cy="89280"/>
                        </w14:xfrm>
                      </w14:contentPart>
                      <w14:contentPart bwMode="auto" r:id="rId2083">
                        <w14:nvContentPartPr>
                          <w14:cNvPr id="1459" name="Ink 1459"/>
                          <w14:cNvContentPartPr/>
                        </w14:nvContentPartPr>
                        <w14:xfrm>
                          <a:off x="2120915" y="267858"/>
                          <a:ext cx="72720" cy="57240"/>
                        </w14:xfrm>
                      </w14:contentPart>
                      <w14:contentPart bwMode="auto" r:id="rId2084">
                        <w14:nvContentPartPr>
                          <w14:cNvPr id="1460" name="Ink 1460"/>
                          <w14:cNvContentPartPr/>
                        </w14:nvContentPartPr>
                        <w14:xfrm>
                          <a:off x="2214875" y="168498"/>
                          <a:ext cx="86760" cy="158040"/>
                        </w14:xfrm>
                      </w14:contentPart>
                      <w14:contentPart bwMode="auto" r:id="rId2085">
                        <w14:nvContentPartPr>
                          <w14:cNvPr id="1461" name="Ink 1461"/>
                          <w14:cNvContentPartPr/>
                        </w14:nvContentPartPr>
                        <w14:xfrm>
                          <a:off x="2312795" y="206658"/>
                          <a:ext cx="45360" cy="107640"/>
                        </w14:xfrm>
                      </w14:contentPart>
                      <w14:contentPart bwMode="auto" r:id="rId2086">
                        <w14:nvContentPartPr>
                          <w14:cNvPr id="1462" name="Ink 1462"/>
                          <w14:cNvContentPartPr/>
                        </w14:nvContentPartPr>
                        <w14:xfrm>
                          <a:off x="2333315" y="186858"/>
                          <a:ext cx="82080" cy="124560"/>
                        </w14:xfrm>
                      </w14:contentPart>
                      <w14:contentPart bwMode="auto" r:id="rId2087">
                        <w14:nvContentPartPr>
                          <w14:cNvPr id="1463" name="Ink 1463"/>
                          <w14:cNvContentPartPr/>
                        </w14:nvContentPartPr>
                        <w14:xfrm>
                          <a:off x="2412515" y="266778"/>
                          <a:ext cx="41040" cy="82800"/>
                        </w14:xfrm>
                      </w14:contentPart>
                      <w14:contentPart bwMode="auto" r:id="rId2088">
                        <w14:nvContentPartPr>
                          <w14:cNvPr id="1464" name="Ink 1464"/>
                          <w14:cNvContentPartPr/>
                        </w14:nvContentPartPr>
                        <w14:xfrm>
                          <a:off x="2472995" y="248418"/>
                          <a:ext cx="71280" cy="57960"/>
                        </w14:xfrm>
                      </w14:contentPart>
                      <w14:contentPart bwMode="auto" r:id="rId2089">
                        <w14:nvContentPartPr>
                          <w14:cNvPr id="1465" name="Ink 1465"/>
                          <w14:cNvContentPartPr/>
                        </w14:nvContentPartPr>
                        <w14:xfrm>
                          <a:off x="2558315" y="149058"/>
                          <a:ext cx="48600" cy="152280"/>
                        </w14:xfrm>
                      </w14:contentPart>
                      <w14:contentPart bwMode="auto" r:id="rId2090">
                        <w14:nvContentPartPr>
                          <w14:cNvPr id="1466" name="Ink 1466"/>
                          <w14:cNvContentPartPr/>
                        </w14:nvContentPartPr>
                        <w14:xfrm>
                          <a:off x="2638955" y="168138"/>
                          <a:ext cx="69840" cy="137160"/>
                        </w14:xfrm>
                      </w14:contentPart>
                      <w14:contentPart bwMode="auto" r:id="rId2091">
                        <w14:nvContentPartPr>
                          <w14:cNvPr id="1467" name="Ink 1467"/>
                          <w14:cNvContentPartPr/>
                        </w14:nvContentPartPr>
                        <w14:xfrm>
                          <a:off x="2721035" y="147258"/>
                          <a:ext cx="97920" cy="168840"/>
                        </w14:xfrm>
                      </w14:contentPart>
                      <w14:contentPart bwMode="auto" r:id="rId2092">
                        <w14:nvContentPartPr>
                          <w14:cNvPr id="1468" name="Ink 1468"/>
                          <w14:cNvContentPartPr/>
                        </w14:nvContentPartPr>
                        <w14:xfrm>
                          <a:off x="2823635" y="240138"/>
                          <a:ext cx="46440" cy="67680"/>
                        </w14:xfrm>
                      </w14:contentPart>
                      <w14:contentPart bwMode="auto" r:id="rId2093">
                        <w14:nvContentPartPr>
                          <w14:cNvPr id="1469" name="Ink 1469"/>
                          <w14:cNvContentPartPr/>
                        </w14:nvContentPartPr>
                        <w14:xfrm>
                          <a:off x="1868195" y="149778"/>
                          <a:ext cx="1062720" cy="219600"/>
                        </w14:xfrm>
                      </w14:contentPart>
                      <w14:contentPart bwMode="auto" r:id="rId2094">
                        <w14:nvContentPartPr>
                          <w14:cNvPr id="1470" name="Ink 1470"/>
                          <w14:cNvContentPartPr/>
                        </w14:nvContentPartPr>
                        <w14:xfrm>
                          <a:off x="1898435" y="149418"/>
                          <a:ext cx="1043280" cy="29880"/>
                        </w14:xfrm>
                      </w14:contentPart>
                      <w14:contentPart bwMode="auto" r:id="rId2095">
                        <w14:nvContentPartPr>
                          <w14:cNvPr id="1473" name="Ink 1473"/>
                          <w14:cNvContentPartPr/>
                        </w14:nvContentPartPr>
                        <w14:xfrm>
                          <a:off x="3487835" y="1173258"/>
                          <a:ext cx="167400" cy="1026360"/>
                        </w14:xfrm>
                      </w14:contentPart>
                      <w14:contentPart bwMode="auto" r:id="rId2096">
                        <w14:nvContentPartPr>
                          <w14:cNvPr id="1474" name="Ink 1474"/>
                          <w14:cNvContentPartPr/>
                        </w14:nvContentPartPr>
                        <w14:xfrm>
                          <a:off x="3567035" y="1289898"/>
                          <a:ext cx="81720" cy="19080"/>
                        </w14:xfrm>
                      </w14:contentPart>
                      <w14:contentPart bwMode="auto" r:id="rId2097">
                        <w14:nvContentPartPr>
                          <w14:cNvPr id="1475" name="Ink 1475"/>
                          <w14:cNvContentPartPr/>
                        </w14:nvContentPartPr>
                        <w14:xfrm>
                          <a:off x="3566675" y="1519578"/>
                          <a:ext cx="62280" cy="5400"/>
                        </w14:xfrm>
                      </w14:contentPart>
                      <w14:contentPart bwMode="auto" r:id="rId2098">
                        <w14:nvContentPartPr>
                          <w14:cNvPr id="1476" name="Ink 1476"/>
                          <w14:cNvContentPartPr/>
                        </w14:nvContentPartPr>
                        <w14:xfrm>
                          <a:off x="3565955" y="1299258"/>
                          <a:ext cx="64080" cy="215280"/>
                        </w14:xfrm>
                      </w14:contentPart>
                      <w14:contentPart bwMode="auto" r:id="rId2099">
                        <w14:nvContentPartPr>
                          <w14:cNvPr id="1477" name="Ink 1477"/>
                          <w14:cNvContentPartPr/>
                        </w14:nvContentPartPr>
                        <w14:xfrm>
                          <a:off x="3578195" y="1206738"/>
                          <a:ext cx="52200" cy="57960"/>
                        </w14:xfrm>
                      </w14:contentPart>
                      <w14:contentPart bwMode="auto" r:id="rId2100">
                        <w14:nvContentPartPr>
                          <w14:cNvPr id="1478" name="Ink 1478"/>
                          <w14:cNvContentPartPr/>
                        </w14:nvContentPartPr>
                        <w14:xfrm>
                          <a:off x="3507635" y="2087298"/>
                          <a:ext cx="131760" cy="16560"/>
                        </w14:xfrm>
                      </w14:contentPart>
                      <w14:contentPart bwMode="auto" r:id="rId2101">
                        <w14:nvContentPartPr>
                          <w14:cNvPr id="1479" name="Ink 1479"/>
                          <w14:cNvContentPartPr/>
                        </w14:nvContentPartPr>
                        <w14:xfrm>
                          <a:off x="3537515" y="2131218"/>
                          <a:ext cx="32760" cy="37080"/>
                        </w14:xfrm>
                      </w14:contentPart>
                      <w14:contentPart bwMode="auto" r:id="rId2102">
                        <w14:nvContentPartPr>
                          <w14:cNvPr id="1517" name="Ink 1517"/>
                          <w14:cNvContentPartPr/>
                        </w14:nvContentPartPr>
                        <w14:xfrm>
                          <a:off x="405875" y="1950762"/>
                          <a:ext cx="249120" cy="30240"/>
                        </w14:xfrm>
                      </w14:contentPart>
                      <w14:contentPart bwMode="auto" r:id="rId2103">
                        <w14:nvContentPartPr>
                          <w14:cNvPr id="1518" name="Ink 1518"/>
                          <w14:cNvContentPartPr/>
                        </w14:nvContentPartPr>
                        <w14:xfrm>
                          <a:off x="400475" y="2121762"/>
                          <a:ext cx="274320" cy="30240"/>
                        </w14:xfrm>
                      </w14:contentPart>
                      <w14:contentPart bwMode="auto" r:id="rId2104">
                        <w14:nvContentPartPr>
                          <w14:cNvPr id="1519" name="Ink 1519"/>
                          <w14:cNvContentPartPr/>
                        </w14:nvContentPartPr>
                        <w14:xfrm>
                          <a:off x="406235" y="1262082"/>
                          <a:ext cx="411840" cy="6120"/>
                        </w14:xfrm>
                      </w14:contentPart>
                      <w14:contentPart bwMode="auto" r:id="rId2105">
                        <w14:nvContentPartPr>
                          <w14:cNvPr id="1555" name="Ink 1555"/>
                          <w14:cNvContentPartPr/>
                        </w14:nvContentPartPr>
                        <w14:xfrm>
                          <a:off x="1389035" y="2270506"/>
                          <a:ext cx="75960" cy="124200"/>
                        </w14:xfrm>
                      </w14:contentPart>
                      <w14:contentPart bwMode="auto" r:id="rId2106">
                        <w14:nvContentPartPr>
                          <w14:cNvPr id="1556" name="Ink 1556"/>
                          <w14:cNvContentPartPr/>
                        </w14:nvContentPartPr>
                        <w14:xfrm>
                          <a:off x="1503515" y="2325226"/>
                          <a:ext cx="38520" cy="72360"/>
                        </w14:xfrm>
                      </w14:contentPart>
                      <w14:contentPart bwMode="auto" r:id="rId2107">
                        <w14:nvContentPartPr>
                          <w14:cNvPr id="1557" name="Ink 1557"/>
                          <w14:cNvContentPartPr/>
                        </w14:nvContentPartPr>
                        <w14:xfrm>
                          <a:off x="1557875" y="2332786"/>
                          <a:ext cx="95040" cy="63000"/>
                        </w14:xfrm>
                      </w14:contentPart>
                      <w14:contentPart bwMode="auto" r:id="rId2108">
                        <w14:nvContentPartPr>
                          <w14:cNvPr id="1558" name="Ink 1558"/>
                          <w14:cNvContentPartPr/>
                        </w14:nvContentPartPr>
                        <w14:xfrm>
                          <a:off x="1748675" y="2271226"/>
                          <a:ext cx="61560" cy="112680"/>
                        </w14:xfrm>
                      </w14:contentPart>
                      <w14:contentPart bwMode="auto" r:id="rId2109">
                        <w14:nvContentPartPr>
                          <w14:cNvPr id="1559" name="Ink 1559"/>
                          <w14:cNvContentPartPr/>
                        </w14:nvContentPartPr>
                        <w14:xfrm>
                          <a:off x="1838315" y="2266546"/>
                          <a:ext cx="5760" cy="124200"/>
                        </w14:xfrm>
                      </w14:contentPart>
                      <w14:contentPart bwMode="auto" r:id="rId2110">
                        <w14:nvContentPartPr>
                          <w14:cNvPr id="1560" name="Ink 1560"/>
                          <w14:cNvContentPartPr/>
                        </w14:nvContentPartPr>
                        <w14:xfrm>
                          <a:off x="1837235" y="2346106"/>
                          <a:ext cx="127800" cy="58680"/>
                        </w14:xfrm>
                      </w14:contentPart>
                      <w14:contentPart bwMode="auto" r:id="rId2111">
                        <w14:nvContentPartPr>
                          <w14:cNvPr id="1561" name="Ink 1561"/>
                          <w14:cNvContentPartPr/>
                        </w14:nvContentPartPr>
                        <w14:xfrm>
                          <a:off x="1987355" y="2262586"/>
                          <a:ext cx="235800" cy="144000"/>
                        </w14:xfrm>
                      </w14:contentPart>
                      <w14:contentPart bwMode="auto" r:id="rId2112">
                        <w14:nvContentPartPr>
                          <w14:cNvPr id="1562" name="Ink 1562"/>
                          <w14:cNvContentPartPr/>
                        </w14:nvContentPartPr>
                        <w14:xfrm>
                          <a:off x="1332155" y="2243866"/>
                          <a:ext cx="956880" cy="215280"/>
                        </w14:xfrm>
                      </w14:contentPart>
                      <w14:contentPart bwMode="auto" r:id="rId2113">
                        <w14:nvContentPartPr>
                          <w14:cNvPr id="1563" name="Ink 1563"/>
                          <w14:cNvContentPartPr/>
                        </w14:nvContentPartPr>
                        <w14:xfrm>
                          <a:off x="1313795" y="2233066"/>
                          <a:ext cx="982440" cy="12600"/>
                        </w14:xfrm>
                      </w14:contentPart>
                      <w14:contentPart bwMode="auto" r:id="rId2114">
                        <w14:nvContentPartPr>
                          <w14:cNvPr id="1567" name="Ink 1567"/>
                          <w14:cNvContentPartPr/>
                        </w14:nvContentPartPr>
                        <w14:xfrm>
                          <a:off x="886475" y="1427746"/>
                          <a:ext cx="124200" cy="9720"/>
                        </w14:xfrm>
                      </w14:contentPart>
                      <w14:contentPart bwMode="auto" r:id="rId2115">
                        <w14:nvContentPartPr>
                          <w14:cNvPr id="1568" name="Ink 1568"/>
                          <w14:cNvContentPartPr/>
                        </w14:nvContentPartPr>
                        <w14:xfrm>
                          <a:off x="867035" y="1392826"/>
                          <a:ext cx="49320" cy="70200"/>
                        </w14:xfrm>
                      </w14:contentPart>
                      <w14:contentPart bwMode="auto" r:id="rId2116">
                        <w14:nvContentPartPr>
                          <w14:cNvPr id="1570" name="Ink 1570"/>
                          <w14:cNvContentPartPr/>
                        </w14:nvContentPartPr>
                        <w14:xfrm>
                          <a:off x="2312463" y="1926281"/>
                          <a:ext cx="94320" cy="96840"/>
                        </w14:xfrm>
                      </w14:contentPart>
                      <w14:contentPart bwMode="auto" r:id="rId2117">
                        <w14:nvContentPartPr>
                          <w14:cNvPr id="1571" name="Ink 1571"/>
                          <w14:cNvContentPartPr/>
                        </w14:nvContentPartPr>
                        <w14:xfrm>
                          <a:off x="2426223" y="1974881"/>
                          <a:ext cx="65160" cy="68040"/>
                        </w14:xfrm>
                      </w14:contentPart>
                      <w14:contentPart bwMode="auto" r:id="rId2118">
                        <w14:nvContentPartPr>
                          <w14:cNvPr id="1572" name="Ink 1572"/>
                          <w14:cNvContentPartPr/>
                        </w14:nvContentPartPr>
                        <w14:xfrm>
                          <a:off x="2501463" y="1979921"/>
                          <a:ext cx="26280" cy="68760"/>
                        </w14:xfrm>
                      </w14:contentPart>
                      <w14:contentPart bwMode="auto" r:id="rId2119">
                        <w14:nvContentPartPr>
                          <w14:cNvPr id="1573" name="Ink 1573"/>
                          <w14:cNvContentPartPr/>
                        </w14:nvContentPartPr>
                        <w14:xfrm>
                          <a:off x="2538183" y="1918361"/>
                          <a:ext cx="136800" cy="124560"/>
                        </w14:xfrm>
                      </w14:contentPart>
                      <w14:contentPart bwMode="auto" r:id="rId2120">
                        <w14:nvContentPartPr>
                          <w14:cNvPr id="1574" name="Ink 1574"/>
                          <w14:cNvContentPartPr/>
                        </w14:nvContentPartPr>
                        <w14:xfrm>
                          <a:off x="2780103" y="1904681"/>
                          <a:ext cx="21600" cy="51120"/>
                        </w14:xfrm>
                      </w14:contentPart>
                      <w14:contentPart bwMode="auto" r:id="rId2121">
                        <w14:nvContentPartPr>
                          <w14:cNvPr id="1575" name="Ink 1575"/>
                          <w14:cNvContentPartPr/>
                        </w14:nvContentPartPr>
                        <w14:xfrm>
                          <a:off x="2819343" y="1945721"/>
                          <a:ext cx="14400" cy="96840"/>
                        </w14:xfrm>
                      </w14:contentPart>
                      <w14:contentPart bwMode="auto" r:id="rId2122">
                        <w14:nvContentPartPr>
                          <w14:cNvPr id="1576" name="Ink 1576"/>
                          <w14:cNvContentPartPr/>
                        </w14:nvContentPartPr>
                        <w14:xfrm>
                          <a:off x="2837703" y="1955441"/>
                          <a:ext cx="88920" cy="94320"/>
                        </w14:xfrm>
                      </w14:contentPart>
                      <w14:contentPart bwMode="auto" r:id="rId2123">
                        <w14:nvContentPartPr>
                          <w14:cNvPr id="1577" name="Ink 1577"/>
                          <w14:cNvContentPartPr/>
                        </w14:nvContentPartPr>
                        <w14:xfrm>
                          <a:off x="2930943" y="1909001"/>
                          <a:ext cx="66960" cy="132120"/>
                        </w14:xfrm>
                      </w14:contentPart>
                      <w14:contentPart bwMode="auto" r:id="rId2124">
                        <w14:nvContentPartPr>
                          <w14:cNvPr id="1578" name="Ink 1578"/>
                          <w14:cNvContentPartPr/>
                        </w14:nvContentPartPr>
                        <w14:xfrm>
                          <a:off x="3050823" y="2000801"/>
                          <a:ext cx="60120" cy="48240"/>
                        </w14:xfrm>
                      </w14:contentPart>
                      <w14:contentPart bwMode="auto" r:id="rId2125">
                        <w14:nvContentPartPr>
                          <w14:cNvPr id="1579" name="Ink 1579"/>
                          <w14:cNvContentPartPr/>
                        </w14:nvContentPartPr>
                        <w14:xfrm>
                          <a:off x="3135063" y="1927001"/>
                          <a:ext cx="21600" cy="119520"/>
                        </w14:xfrm>
                      </w14:contentPart>
                      <w14:contentPart bwMode="auto" r:id="rId2126">
                        <w14:nvContentPartPr>
                          <w14:cNvPr id="1580" name="Ink 1580"/>
                          <w14:cNvContentPartPr/>
                        </w14:nvContentPartPr>
                        <w14:xfrm>
                          <a:off x="3209583" y="2050481"/>
                          <a:ext cx="82440" cy="5400"/>
                        </w14:xfrm>
                      </w14:contentPart>
                      <w14:contentPart bwMode="auto" r:id="rId2127">
                        <w14:nvContentPartPr>
                          <w14:cNvPr id="1582" name="Ink 1582"/>
                          <w14:cNvContentPartPr/>
                        </w14:nvContentPartPr>
                        <w14:xfrm>
                          <a:off x="3362223" y="1916921"/>
                          <a:ext cx="11880" cy="51840"/>
                        </w14:xfrm>
                      </w14:contentPart>
                      <w14:contentPart bwMode="auto" r:id="rId2128">
                        <w14:nvContentPartPr>
                          <w14:cNvPr id="1851" name="Ink 1851"/>
                          <w14:cNvContentPartPr/>
                        </w14:nvContentPartPr>
                        <w14:xfrm>
                          <a:off x="2719595" y="1575870"/>
                          <a:ext cx="193320" cy="8640"/>
                        </w14:xfrm>
                      </w14:contentPart>
                      <w14:contentPart bwMode="auto" r:id="rId2129">
                        <w14:nvContentPartPr>
                          <w14:cNvPr id="1852" name="Ink 1852"/>
                          <w14:cNvContentPartPr/>
                        </w14:nvContentPartPr>
                        <w14:xfrm>
                          <a:off x="2735435" y="1435110"/>
                          <a:ext cx="212400" cy="12600"/>
                        </w14:xfrm>
                      </w14:contentPart>
                      <w14:contentPart bwMode="auto" r:id="rId2130">
                        <w14:nvContentPartPr>
                          <w14:cNvPr id="1853" name="Ink 1853"/>
                          <w14:cNvContentPartPr/>
                        </w14:nvContentPartPr>
                        <w14:xfrm>
                          <a:off x="421558" y="330094"/>
                          <a:ext cx="1249680" cy="36195"/>
                        </w14:xfrm>
                      </w14:contentPart>
                      <w14:contentPart bwMode="auto" r:id="rId2131">
                        <w14:nvContentPartPr>
                          <w14:cNvPr id="1854" name="Ink 1854"/>
                          <w14:cNvContentPartPr/>
                        </w14:nvContentPartPr>
                        <w14:xfrm>
                          <a:off x="902888" y="1517544"/>
                          <a:ext cx="65405" cy="127000"/>
                        </w14:xfrm>
                      </w14:contentPart>
                      <w14:contentPart bwMode="auto" r:id="rId2132">
                        <w14:nvContentPartPr>
                          <w14:cNvPr id="1855" name="Ink 1855"/>
                          <w14:cNvContentPartPr/>
                        </w14:nvContentPartPr>
                        <w14:xfrm>
                          <a:off x="985438" y="1350539"/>
                          <a:ext cx="978535" cy="396240"/>
                        </w14:xfrm>
                      </w14:contentPart>
                      <w14:contentPart bwMode="auto" r:id="rId2133">
                        <w14:nvContentPartPr>
                          <w14:cNvPr id="1856" name="Ink 1856"/>
                          <w14:cNvContentPartPr/>
                        </w14:nvContentPartPr>
                        <w14:xfrm>
                          <a:off x="2797728" y="2112539"/>
                          <a:ext cx="52705" cy="72390"/>
                        </w14:xfrm>
                      </w14:contentPart>
                      <wps:wsp>
                        <wps:cNvPr id="1865" name="Rectangle 1865"/>
                        <wps:cNvSpPr/>
                        <wps:spPr>
                          <a:xfrm>
                            <a:off x="4031406" y="798564"/>
                            <a:ext cx="4723656" cy="459081"/>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853D135" w14:textId="10540FCB" w:rsidR="007C4BDF" w:rsidRDefault="007C4BDF" w:rsidP="00F42272">
                              <w:pPr>
                                <w:jc w:val="center"/>
                                <w:rPr>
                                  <w:sz w:val="24"/>
                                  <w:szCs w:val="24"/>
                                </w:rPr>
                              </w:pPr>
                              <w:r>
                                <w:rPr>
                                  <w:rFonts w:eastAsia="Batang"/>
                                  <w:szCs w:val="22"/>
                                </w:rPr>
                                <w:t>The user can</w:t>
                              </w:r>
                              <w:r w:rsidR="00BE55D3">
                                <w:rPr>
                                  <w:rFonts w:eastAsia="Batang"/>
                                  <w:szCs w:val="22"/>
                                </w:rPr>
                                <w:t xml:space="preserve"> double-</w:t>
                              </w:r>
                              <w:r>
                                <w:rPr>
                                  <w:rFonts w:eastAsia="Batang"/>
                                  <w:szCs w:val="22"/>
                                </w:rPr>
                                <w:t>click a student’s name to approve their enrolment, see more</w:t>
                              </w:r>
                              <w:r w:rsidR="00CB1B2D">
                                <w:rPr>
                                  <w:rFonts w:eastAsia="Batang"/>
                                  <w:szCs w:val="22"/>
                                </w:rPr>
                                <w:t>/edit</w:t>
                              </w:r>
                              <w:r>
                                <w:rPr>
                                  <w:rFonts w:eastAsia="Batang"/>
                                  <w:szCs w:val="22"/>
                                </w:rPr>
                                <w:t xml:space="preserve"> details or remove them from the database</w:t>
                              </w:r>
                              <w:r w:rsidR="00CB1B2D">
                                <w:rPr>
                                  <w:rFonts w:eastAsia="Batang"/>
                                  <w:szCs w:val="22"/>
                                </w:rPr>
                                <w:t xml:space="preserve"> entirely</w:t>
                              </w:r>
                              <w:r>
                                <w:rPr>
                                  <w:rFonts w:eastAsia="Batang"/>
                                  <w:szCs w:val="22"/>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7" name="Rectangle 1967"/>
                        <wps:cNvSpPr/>
                        <wps:spPr>
                          <a:xfrm>
                            <a:off x="4031406" y="1298167"/>
                            <a:ext cx="4722470" cy="75334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3D64036" w14:textId="15B898C1" w:rsidR="007C4BDF" w:rsidRDefault="007C4BDF" w:rsidP="00F42272">
                              <w:pPr>
                                <w:jc w:val="center"/>
                                <w:rPr>
                                  <w:sz w:val="24"/>
                                  <w:szCs w:val="24"/>
                                </w:rPr>
                              </w:pPr>
                              <w:r>
                                <w:rPr>
                                  <w:rFonts w:eastAsia="Batang"/>
                                  <w:szCs w:val="22"/>
                                </w:rPr>
                                <w:t>This table uses these acronyms (for ‘In Progress’, ‘Completed’, ‘Needs Report’ and ‘Not Started’) in order to make it more compact – these could also be colour coded. The user can view</w:t>
                              </w:r>
                              <w:r w:rsidR="00CB1B2D">
                                <w:rPr>
                                  <w:rFonts w:eastAsia="Batang"/>
                                  <w:szCs w:val="22"/>
                                </w:rPr>
                                <w:t xml:space="preserve"> the</w:t>
                              </w:r>
                              <w:r>
                                <w:rPr>
                                  <w:rFonts w:eastAsia="Batang"/>
                                  <w:szCs w:val="22"/>
                                </w:rPr>
                                <w:t xml:space="preserve"> key for these acronyms at any time by hovering over the</w:t>
                              </w:r>
                              <w:r w:rsidR="00CB1B2D">
                                <w:rPr>
                                  <w:rFonts w:eastAsia="Batang"/>
                                  <w:szCs w:val="22"/>
                                </w:rPr>
                                <w:t>m</w:t>
                              </w:r>
                              <w:r>
                                <w:rPr>
                                  <w:rFonts w:eastAsia="Batang"/>
                                  <w:szCs w:val="22"/>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134">
                        <w14:nvContentPartPr>
                          <w14:cNvPr id="2021" name="Ink 2021"/>
                          <w14:cNvContentPartPr/>
                        </w14:nvContentPartPr>
                        <w14:xfrm>
                          <a:off x="1090235" y="1149858"/>
                          <a:ext cx="23400" cy="153360"/>
                        </w14:xfrm>
                      </w14:contentPart>
                      <w14:contentPart bwMode="auto" r:id="rId2135">
                        <w14:nvContentPartPr>
                          <w14:cNvPr id="2022" name="Ink 2022"/>
                          <w14:cNvContentPartPr/>
                        </w14:nvContentPartPr>
                        <w14:xfrm>
                          <a:off x="1115795" y="1175418"/>
                          <a:ext cx="40680" cy="102240"/>
                        </w14:xfrm>
                      </w14:contentPart>
                      <w14:contentPart bwMode="auto" r:id="rId2136">
                        <w14:nvContentPartPr>
                          <w14:cNvPr id="2023" name="Ink 2023"/>
                          <w14:cNvContentPartPr/>
                        </w14:nvContentPartPr>
                        <w14:xfrm>
                          <a:off x="1172675" y="1151658"/>
                          <a:ext cx="20520" cy="132840"/>
                        </w14:xfrm>
                      </w14:contentPart>
                      <w14:contentPart bwMode="auto" r:id="rId2137">
                        <w14:nvContentPartPr>
                          <w14:cNvPr id="2024" name="Ink 2024"/>
                          <w14:cNvContentPartPr/>
                        </w14:nvContentPartPr>
                        <w14:xfrm>
                          <a:off x="1350155" y="1177938"/>
                          <a:ext cx="36720" cy="105480"/>
                        </w14:xfrm>
                      </w14:contentPart>
                      <w14:contentPart bwMode="auto" r:id="rId2138">
                        <w14:nvContentPartPr>
                          <w14:cNvPr id="2025" name="Ink 2025"/>
                          <w14:cNvContentPartPr/>
                        </w14:nvContentPartPr>
                        <w14:xfrm>
                          <a:off x="1400195" y="1164978"/>
                          <a:ext cx="91440" cy="139320"/>
                        </w14:xfrm>
                      </w14:contentPart>
                      <w14:contentPart bwMode="auto" r:id="rId2139">
                        <w14:nvContentPartPr>
                          <w14:cNvPr id="2026" name="Ink 2026"/>
                          <w14:cNvContentPartPr/>
                        </w14:nvContentPartPr>
                        <w14:xfrm>
                          <a:off x="1802675" y="1175418"/>
                          <a:ext cx="13680" cy="109080"/>
                        </w14:xfrm>
                      </w14:contentPart>
                      <w14:contentPart bwMode="auto" r:id="rId2140">
                        <w14:nvContentPartPr>
                          <w14:cNvPr id="2027" name="Ink 2027"/>
                          <w14:cNvContentPartPr/>
                        </w14:nvContentPartPr>
                        <w14:xfrm>
                          <a:off x="1831475" y="1188018"/>
                          <a:ext cx="58320" cy="86760"/>
                        </w14:xfrm>
                      </w14:contentPart>
                      <w14:contentPart bwMode="auto" r:id="rId2141">
                        <w14:nvContentPartPr>
                          <w14:cNvPr id="2028" name="Ink 2028"/>
                          <w14:cNvContentPartPr/>
                        </w14:nvContentPartPr>
                        <w14:xfrm>
                          <a:off x="1905995" y="1160658"/>
                          <a:ext cx="23040" cy="146880"/>
                        </w14:xfrm>
                      </w14:contentPart>
                      <wps:wsp>
                        <wps:cNvPr id="1671" name="Rectangle 1671"/>
                        <wps:cNvSpPr/>
                        <wps:spPr>
                          <a:xfrm>
                            <a:off x="4031406" y="2115490"/>
                            <a:ext cx="4722470" cy="40990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76FA2F9" w14:textId="2823D407" w:rsidR="007C4BDF" w:rsidRDefault="007C4BDF" w:rsidP="00F42272">
                              <w:pPr>
                                <w:jc w:val="center"/>
                                <w:rPr>
                                  <w:sz w:val="24"/>
                                  <w:szCs w:val="24"/>
                                </w:rPr>
                              </w:pPr>
                              <w:r>
                                <w:rPr>
                                  <w:rFonts w:eastAsia="Batang"/>
                                  <w:szCs w:val="22"/>
                                </w:rPr>
                                <w:t>The table also displays the timescales the student has selected (where available) in bracke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92" name="Rectangle 1692"/>
                        <wps:cNvSpPr/>
                        <wps:spPr>
                          <a:xfrm>
                            <a:off x="4032738" y="0"/>
                            <a:ext cx="4723510" cy="76282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264B368" w14:textId="6D6452CA" w:rsidR="007C4BDF" w:rsidRDefault="007C4BDF" w:rsidP="00BA2D9D">
                              <w:pPr>
                                <w:jc w:val="center"/>
                                <w:rPr>
                                  <w:sz w:val="24"/>
                                  <w:szCs w:val="24"/>
                                </w:rPr>
                              </w:pPr>
                              <w:r>
                                <w:rPr>
                                  <w:rFonts w:eastAsia="Batang"/>
                                  <w:szCs w:val="22"/>
                                </w:rPr>
                                <w:t xml:space="preserve">The search bar at the top of the table can be used to the filter the list of students displayed by name. Student’s names will be checked for the substring entered. </w:t>
                              </w:r>
                              <w:r w:rsidR="00BE55D3">
                                <w:rPr>
                                  <w:rFonts w:eastAsia="Batang"/>
                                  <w:szCs w:val="22"/>
                                </w:rPr>
                                <w:t>Staff</w:t>
                              </w:r>
                              <w:r>
                                <w:rPr>
                                  <w:rFonts w:eastAsia="Batang"/>
                                  <w:szCs w:val="22"/>
                                </w:rPr>
                                <w:t xml:space="preserve"> always view students</w:t>
                              </w:r>
                              <w:r w:rsidR="00BE55D3">
                                <w:rPr>
                                  <w:rFonts w:eastAsia="Batang"/>
                                  <w:szCs w:val="22"/>
                                </w:rPr>
                                <w:t xml:space="preserve"> filtered</w:t>
                              </w:r>
                              <w:r>
                                <w:rPr>
                                  <w:rFonts w:eastAsia="Batang"/>
                                  <w:szCs w:val="22"/>
                                </w:rPr>
                                <w:t xml:space="preserve"> by </w:t>
                              </w:r>
                              <w:r w:rsidR="00BE55D3">
                                <w:rPr>
                                  <w:rFonts w:eastAsia="Batang"/>
                                  <w:szCs w:val="22"/>
                                </w:rPr>
                                <w:t xml:space="preserve">the </w:t>
                              </w:r>
                              <w:r>
                                <w:rPr>
                                  <w:rFonts w:eastAsia="Batang"/>
                                  <w:szCs w:val="22"/>
                                </w:rPr>
                                <w:t>level selected in the dropdow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93" name="Rectangle 1693"/>
                        <wps:cNvSpPr/>
                        <wps:spPr>
                          <a:xfrm>
                            <a:off x="4032592" y="2574109"/>
                            <a:ext cx="4722470" cy="6229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ABA8392" w14:textId="65C8EA3F" w:rsidR="007C4BDF" w:rsidRPr="00CB1B2D" w:rsidRDefault="007C4BDF" w:rsidP="00F42272">
                              <w:pPr>
                                <w:jc w:val="center"/>
                                <w:rPr>
                                  <w:i/>
                                  <w:iCs/>
                                  <w:sz w:val="24"/>
                                  <w:szCs w:val="24"/>
                                </w:rPr>
                              </w:pPr>
                              <w:r w:rsidRPr="00CB1B2D">
                                <w:rPr>
                                  <w:rFonts w:eastAsia="Batang"/>
                                  <w:szCs w:val="22"/>
                                </w:rPr>
                                <w:t>The attendance column will contain a number of 4 different types of messages: “100%”, “N/A” (</w:t>
                              </w:r>
                              <w:r w:rsidRPr="00CB1B2D">
                                <w:rPr>
                                  <w:rFonts w:eastAsia="Batang"/>
                                  <w:szCs w:val="22"/>
                                </w:rPr>
                                <w:softHyphen/>
                                <w:t xml:space="preserve">–), “Missed # events” (up to 3) and “Missed ‘name of ev…’ ” (if only one missed in last 3).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94" name="Straight Arrow Connector 1694"/>
                        <wps:cNvCnPr>
                          <a:stCxn id="1692" idx="1"/>
                        </wps:cNvCnPr>
                        <wps:spPr>
                          <a:xfrm flipH="1">
                            <a:off x="3073266" y="380619"/>
                            <a:ext cx="959472" cy="237519"/>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95" name="Straight Arrow Connector 1695"/>
                        <wps:cNvCnPr>
                          <a:stCxn id="1865" idx="1"/>
                        </wps:cNvCnPr>
                        <wps:spPr>
                          <a:xfrm flipH="1">
                            <a:off x="794466" y="1028105"/>
                            <a:ext cx="3236940" cy="13226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96" name="Straight Arrow Connector 1696"/>
                        <wps:cNvCnPr>
                          <a:stCxn id="1967" idx="1"/>
                        </wps:cNvCnPr>
                        <wps:spPr>
                          <a:xfrm flipH="1" flipV="1">
                            <a:off x="2150688" y="1223178"/>
                            <a:ext cx="1880718" cy="45145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09" name="Straight Arrow Connector 1709"/>
                        <wps:cNvCnPr>
                          <a:stCxn id="1671" idx="1"/>
                        </wps:cNvCnPr>
                        <wps:spPr>
                          <a:xfrm flipH="1" flipV="1">
                            <a:off x="1931448" y="1277499"/>
                            <a:ext cx="2099958" cy="104265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8" name="Straight Arrow Connector 1718"/>
                        <wps:cNvCnPr>
                          <a:stCxn id="1693" idx="1"/>
                        </wps:cNvCnPr>
                        <wps:spPr>
                          <a:xfrm flipH="1" flipV="1">
                            <a:off x="3135064" y="2114968"/>
                            <a:ext cx="897528" cy="77061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9" name="Rectangle 1719"/>
                        <wps:cNvSpPr/>
                        <wps:spPr>
                          <a:xfrm>
                            <a:off x="4032592" y="3271354"/>
                            <a:ext cx="4722470" cy="57675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D358969" w14:textId="06B5D24B" w:rsidR="007C4BDF" w:rsidRDefault="007C4BDF" w:rsidP="00F42272">
                              <w:pPr>
                                <w:jc w:val="center"/>
                                <w:rPr>
                                  <w:sz w:val="24"/>
                                  <w:szCs w:val="24"/>
                                </w:rPr>
                              </w:pPr>
                              <w:r>
                                <w:rPr>
                                  <w:rFonts w:eastAsia="Batang"/>
                                  <w:szCs w:val="22"/>
                                </w:rPr>
                                <w:t>Similar to student’s calendars with the list view of events within the next week or so. More details are then available to view via the ‘Manage Events’ butt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1" name="Straight Arrow Connector 1721"/>
                        <wps:cNvCnPr>
                          <a:stCxn id="1719" idx="1"/>
                        </wps:cNvCnPr>
                        <wps:spPr>
                          <a:xfrm flipH="1" flipV="1">
                            <a:off x="3312551" y="3310359"/>
                            <a:ext cx="720041" cy="248931"/>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0588C0D" id="Canvas 49" o:spid="_x0000_s2236" editas="canvas" style="width:702.5pt;height:331.3pt;mso-position-horizontal-relative:char;mso-position-vertical-relative:line" coordsize="89217,42068" o:gfxdata="UEsDBBQABgAIAAAAIQC7CNRuTAMAAMk9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">
                <v:shape id="_x0000_s2237" type="#_x0000_t75" style="position:absolute;width:89217;height:42068;visibility:visible;mso-wrap-style:square" filled="t">
                  <v:fill o:detectmouseclick="t"/>
                  <v:path o:connecttype="none"/>
                </v:shape>
                <v:shape id="Ink 567" o:spid="_x0000_s2238" type="#_x0000_t75" style="position:absolute;left:3754;top:1912;width:868;height:1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">
                  <v:imagedata r:id="rId2142" o:title=""/>
                </v:shape>
                <v:shape id="Ink 568" o:spid="_x0000_s2239" type="#_x0000_t75" style="position:absolute;left:4910;top:1696;width:356;height:1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">
                  <v:imagedata r:id="rId2143" o:title=""/>
                </v:shape>
                <v:shape id="Ink 569" o:spid="_x0000_s2240" type="#_x0000_t75" style="position:absolute;left:4679;top:2514;width:825;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">
                  <v:imagedata r:id="rId2144" o:title=""/>
                </v:shape>
                <v:shape id="Ink 570" o:spid="_x0000_s2241" type="#_x0000_t75" style="position:absolute;left:5504;top:2355;width:806;height: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">
                  <v:imagedata r:id="rId2145" o:title=""/>
                </v:shape>
                <v:shape id="Ink 575" o:spid="_x0000_s2242" type="#_x0000_t75" style="position:absolute;left:6342;top:1606;width:958;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">
                  <v:imagedata r:id="rId2146" o:title=""/>
                </v:shape>
                <v:shape id="Ink 576" o:spid="_x0000_s2243" type="#_x0000_t75" style="position:absolute;left:7296;top:1466;width:1491;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">
                  <v:imagedata r:id="rId2147" o:title=""/>
                </v:shape>
                <v:shape id="Ink 730" o:spid="_x0000_s2244" type="#_x0000_t75" style="position:absolute;left:8369;top:2427;width:846;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">
                  <v:imagedata r:id="rId2148" o:title=""/>
                </v:shape>
                <v:shape id="Ink 732" o:spid="_x0000_s2245" type="#_x0000_t75" style="position:absolute;left:10486;top:1956;width:1015;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">
                  <v:imagedata r:id="rId2149" o:title=""/>
                </v:shape>
                <v:shape id="Ink 829" o:spid="_x0000_s2246" type="#_x0000_t75" style="position:absolute;left:11746;top:2312;width:572;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">
                  <v:imagedata r:id="rId2150" o:title=""/>
                </v:shape>
                <v:shape id="Ink 830" o:spid="_x0000_s2247" type="#_x0000_t75" style="position:absolute;left:12531;top:2294;width:1166;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">
                  <v:imagedata r:id="rId2151" o:title=""/>
                </v:shape>
                <v:shape id="Ink 842" o:spid="_x0000_s2248" type="#_x0000_t75" style="position:absolute;left:13920;top:2262;width:717;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">
                  <v:imagedata r:id="rId2152" o:title=""/>
                </v:shape>
                <v:shape id="Ink 843" o:spid="_x0000_s2249" type="#_x0000_t75" style="position:absolute;left:14766;top:2208;width:288;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">
                  <v:imagedata r:id="rId2153" o:title=""/>
                </v:shape>
                <v:shape id="Ink 853" o:spid="_x0000_s2250" type="#_x0000_t75" style="position:absolute;left:15008;top:2305;width:604;height: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">
                  <v:imagedata r:id="rId2154" o:title=""/>
                </v:shape>
                <v:shape id="Ink 854" o:spid="_x0000_s2251" type="#_x0000_t75" style="position:absolute;left:15659;top:2334;width:1296;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">
                  <v:imagedata r:id="rId2155" o:title=""/>
                </v:shape>
                <v:shape id="Ink 855" o:spid="_x0000_s2252" type="#_x0000_t75" style="position:absolute;left:32114;top:2240;width:760;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">
                  <v:imagedata r:id="rId2156" o:title=""/>
                </v:shape>
                <v:shape id="Ink 856" o:spid="_x0000_s2253" type="#_x0000_t75" style="position:absolute;left:33021;top:2856;width:637;height: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">
                  <v:imagedata r:id="rId2157" o:title=""/>
                </v:shape>
                <v:shape id="Ink 857" o:spid="_x0000_s2254" type="#_x0000_t75" style="position:absolute;left:33669;top:2888;width:897;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">
                  <v:imagedata r:id="rId2158" o:title=""/>
                </v:shape>
                <v:shape id="Ink 858" o:spid="_x0000_s2255" type="#_x0000_t75" style="position:absolute;left:34656;top:2863;width:612;height: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">
                  <v:imagedata r:id="rId2159" o:title=""/>
                </v:shape>
                <v:shape id="Ink 859" o:spid="_x0000_s2256" type="#_x0000_t75" style="position:absolute;left:35350;top:3068;width:1001;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">
                  <v:imagedata r:id="rId2160" o:title=""/>
                </v:shape>
                <v:shape id="Ink 860" o:spid="_x0000_s2257" type="#_x0000_t75" style="position:absolute;left:36312;top:2110;width:788;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">
                  <v:imagedata r:id="rId2161" o:title=""/>
                </v:shape>
                <v:shape id="Ink 861" o:spid="_x0000_s2258" type="#_x0000_t75" style="position:absolute;left:31351;top:1966;width:6113;height: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">
                  <v:imagedata r:id="rId2162" o:title=""/>
                </v:shape>
                <v:shape id="Ink 862" o:spid="_x0000_s2259" type="#_x0000_t75" style="position:absolute;left:31351;top:1729;width:6087;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">
                  <v:imagedata r:id="rId2163" o:title=""/>
                </v:shape>
                <v:shape id="Ink 863" o:spid="_x0000_s2260" type="#_x0000_t75" style="position:absolute;left:4846;top:5844;width:630;height:1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">
                  <v:imagedata r:id="rId2164" o:title=""/>
                </v:shape>
                <v:shape id="Ink 864" o:spid="_x0000_s2261" type="#_x0000_t75" style="position:absolute;left:5368;top:6366;width:724;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">
                  <v:imagedata r:id="rId2165" o:title=""/>
                </v:shape>
                <v:shape id="Ink 865" o:spid="_x0000_s2262" type="#_x0000_t75" style="position:absolute;left:6174;top:5664;width:278;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">
                  <v:imagedata r:id="rId2166" o:title=""/>
                </v:shape>
                <v:shape id="Ink 866" o:spid="_x0000_s2263" type="#_x0000_t75" style="position:absolute;left:6628;top:6359;width:1202;height: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">
                  <v:imagedata r:id="rId2167" o:title=""/>
                </v:shape>
                <v:shape id="Ink 867" o:spid="_x0000_s2264" type="#_x0000_t75" style="position:absolute;left:7755;top:5635;width:612;height:1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">
                  <v:imagedata r:id="rId2168" o:title=""/>
                </v:shape>
                <v:shape id="Ink 878" o:spid="_x0000_s2265" type="#_x0000_t75" style="position:absolute;left:9393;top:5783;width:327;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">
                  <v:imagedata r:id="rId2169" o:title=""/>
                </v:shape>
                <v:shape id="Ink 879" o:spid="_x0000_s2266" type="#_x0000_t75" style="position:absolute;left:9666;top:6287;width:544;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">
                  <v:imagedata r:id="rId2170" o:title=""/>
                </v:shape>
                <v:shape id="Ink 892" o:spid="_x0000_s2267" type="#_x0000_t75" style="position:absolute;left:10372;top:6305;width:619;height: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">
                  <v:imagedata r:id="rId2171" o:title=""/>
                </v:shape>
                <v:shape id="Ink 955" o:spid="_x0000_s2268" type="#_x0000_t75" style="position:absolute;left:10977;top:6345;width:716;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">
                  <v:imagedata r:id="rId2172" o:title=""/>
                </v:shape>
                <v:shape id="Ink 956" o:spid="_x0000_s2269" type="#_x0000_t75" style="position:absolute;left:11783;top:5679;width:241;height:1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">
                  <v:imagedata r:id="rId2173" o:title=""/>
                </v:shape>
                <v:shape id="Ink 959" o:spid="_x0000_s2270" type="#_x0000_t75" style="position:absolute;left:12618;top:6269;width:242;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">
                  <v:imagedata r:id="rId2174" o:title=""/>
                </v:shape>
                <v:shape id="Ink 991" o:spid="_x0000_s2271" type="#_x0000_t75" style="position:absolute;left:13997;top:5783;width:306;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">
                  <v:imagedata r:id="rId2175" o:title=""/>
                </v:shape>
                <v:shape id="Ink 992" o:spid="_x0000_s2272" type="#_x0000_t75" style="position:absolute;left:14386;top:5682;width:6512;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">
                  <v:imagedata r:id="rId2176" o:title=""/>
                </v:shape>
                <v:shape id="Ink 993" o:spid="_x0000_s2273" type="#_x0000_t75" style="position:absolute;left:14127;top:7353;width:6415;height: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">
                  <v:imagedata r:id="rId2177" o:title=""/>
                </v:shape>
                <v:shape id="Ink 1050" o:spid="_x0000_s2274" type="#_x0000_t75" style="position:absolute;left:20333;top:5891;width:364;height: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">
                  <v:imagedata r:id="rId2178" o:title=""/>
                </v:shape>
                <v:shape id="Ink 1051" o:spid="_x0000_s2275" type="#_x0000_t75" style="position:absolute;left:18897;top:5877;width:295;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">
                  <v:imagedata r:id="rId2179" o:title=""/>
                </v:shape>
                <v:shape id="Ink 1052" o:spid="_x0000_s2276" type="#_x0000_t75" style="position:absolute;left:19185;top:6316;width:1155;height:1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">
                  <v:imagedata r:id="rId2180" o:title=""/>
                </v:shape>
                <v:shape id="Ink 1053" o:spid="_x0000_s2277" type="#_x0000_t75" style="position:absolute;left:14685;top:6298;width:349;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">
                  <v:imagedata r:id="rId2181" o:title=""/>
                </v:shape>
                <v:shape id="Ink 1054" o:spid="_x0000_s2278" type="#_x0000_t75" style="position:absolute;left:14804;top:6103;width:615;height: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">
                  <v:imagedata r:id="rId2182" o:title=""/>
                </v:shape>
                <v:shape id="Ink 1055" o:spid="_x0000_s2279" type="#_x0000_t75" style="position:absolute;left:14714;top:6438;width:1105;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">
                  <v:imagedata r:id="rId2183" o:title=""/>
                </v:shape>
                <v:shape id="Ink 1056" o:spid="_x0000_s2280" type="#_x0000_t75" style="position:absolute;left:15848;top:6503;width:554;height: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">
                  <v:imagedata r:id="rId2184" o:title=""/>
                </v:shape>
                <v:shape id="Ink 1057" o:spid="_x0000_s2281" type="#_x0000_t75" style="position:absolute;left:16377;top:6550;width:525;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">
                  <v:imagedata r:id="rId2185" o:title=""/>
                </v:shape>
                <v:shape id="Ink 1058" o:spid="_x0000_s2282" type="#_x0000_t75" style="position:absolute;left:17018;top:6352;width:752;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">
                  <v:imagedata r:id="rId2186" o:title=""/>
                </v:shape>
                <v:shape id="Ink 1059" o:spid="_x0000_s2283" type="#_x0000_t75" style="position:absolute;left:17950;top:6532;width:536;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">
                  <v:imagedata r:id="rId2187" o:title=""/>
                </v:shape>
                <v:shape id="Ink 1060" o:spid="_x0000_s2284" type="#_x0000_t75" style="position:absolute;left:14735;top:6742;width:565;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">
                  <v:imagedata r:id="rId2188" o:title=""/>
                </v:shape>
                <v:shape id="Ink 1118" o:spid="_x0000_s2285" type="#_x0000_t75" style="position:absolute;left:2956;top:8465;width:781;height:1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">
                  <v:imagedata r:id="rId2189" o:title=""/>
                </v:shape>
                <v:shape id="Ink 1119" o:spid="_x0000_s2286" type="#_x0000_t75" style="position:absolute;left:3798;top:9376;width:1239;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">
                  <v:imagedata r:id="rId2190" o:title=""/>
                </v:shape>
                <v:shape id="Ink 1184" o:spid="_x0000_s2287" type="#_x0000_t75" style="position:absolute;left:5026;top:9430;width:114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">
                  <v:imagedata r:id="rId2191" o:title=""/>
                </v:shape>
                <v:shape id="Ink 1185" o:spid="_x0000_s2288" type="#_x0000_t75" style="position:absolute;left:6203;top:9451;width:904;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">
                  <v:imagedata r:id="rId2192" o:title=""/>
                </v:shape>
                <v:shape id="Ink 1186" o:spid="_x0000_s2289" type="#_x0000_t75" style="position:absolute;left:13500;top:8278;width:303;height:1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">
                  <v:imagedata r:id="rId2193" o:title=""/>
                </v:shape>
                <v:shape id="Ink 1187" o:spid="_x0000_s2290" type="#_x0000_t75" style="position:absolute;left:13760;top:7896;width:608;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">
                  <v:imagedata r:id="rId2194" o:title=""/>
                </v:shape>
                <v:shape id="Ink 1188" o:spid="_x0000_s2291" type="#_x0000_t75" style="position:absolute;left:14127;top:8551;width:543;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">
                  <v:imagedata r:id="rId2195" o:title=""/>
                </v:shape>
                <v:shape id="Ink 1209" o:spid="_x0000_s2292" type="#_x0000_t75" style="position:absolute;left:14660;top:8649;width:644;height: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">
                  <v:imagedata r:id="rId2196" o:title=""/>
                </v:shape>
                <v:shape id="Ink 1210" o:spid="_x0000_s2293" type="#_x0000_t75" style="position:absolute;left:15340;top:8541;width:871;height: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">
                  <v:imagedata r:id="rId2197" o:title=""/>
                </v:shape>
                <v:shape id="Ink 1211" o:spid="_x0000_s2294" type="#_x0000_t75" style="position:absolute;left:16355;top:8519;width:1037;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">
                  <v:imagedata r:id="rId2198" o:title=""/>
                </v:shape>
                <v:shape id="Ink 1212" o:spid="_x0000_s2295" type="#_x0000_t75" style="position:absolute;left:17504;top:8436;width:565;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">
                  <v:imagedata r:id="rId2199" o:title=""/>
                </v:shape>
                <v:shape id="Ink 1213" o:spid="_x0000_s2296" type="#_x0000_t75" style="position:absolute;left:18188;top:8454;width:522;height: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">
                  <v:imagedata r:id="rId2200" o:title=""/>
                </v:shape>
                <v:shape id="Ink 1215" o:spid="_x0000_s2297" type="#_x0000_t75" style="position:absolute;left:10109;top:9451;width:861;height: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">
                  <v:imagedata r:id="rId2201" o:title=""/>
                </v:shape>
                <v:shape id="Ink 1216" o:spid="_x0000_s2298" type="#_x0000_t75" style="position:absolute;left:13266;top:9703;width:594;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">
                  <v:imagedata r:id="rId2202" o:title=""/>
                </v:shape>
                <v:shape id="Ink 1217" o:spid="_x0000_s2299" type="#_x0000_t75" style="position:absolute;left:16722;top:10053;width:436;height: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">
                  <v:imagedata r:id="rId2203" o:title=""/>
                </v:shape>
                <v:shape id="Ink 1218" o:spid="_x0000_s2300" type="#_x0000_t75" style="position:absolute;left:17032;top:9862;width:760;height: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">
                  <v:imagedata r:id="rId2204" o:title=""/>
                </v:shape>
                <v:shape id="Ink 1219" o:spid="_x0000_s2301" type="#_x0000_t75" style="position:absolute;left:20103;top:9959;width:723;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">
                  <v:imagedata r:id="rId2205" o:title=""/>
                </v:shape>
                <v:shape id="Ink 1220" o:spid="_x0000_s2302" type="#_x0000_t75" style="position:absolute;left:20160;top:10157;width:717;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">
                  <v:imagedata r:id="rId2206" o:title=""/>
                </v:shape>
                <v:shape id="Ink 1221" o:spid="_x0000_s2303" type="#_x0000_t75" style="position:absolute;left:20182;top:10625;width:691;height: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">
                  <v:imagedata r:id="rId2207" o:title=""/>
                </v:shape>
                <v:shape id="Ink 1222" o:spid="_x0000_s2304" type="#_x0000_t75" style="position:absolute;left:20232;top:9649;width:760;height: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">
                  <v:imagedata r:id="rId2208" o:title=""/>
                </v:shape>
                <v:rect id="Rectangle 1163" o:spid="_x0000_s2305" style="position:absolute;left:2213;top:528;width:36677;height:37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" filled="f" strokecolor="black [3200]" strokeweight="1.5pt">
                  <v:stroke joinstyle="round"/>
                </v:rect>
                <v:shape id="Ink 1225" o:spid="_x0000_s2306" type="#_x0000_t75" style="position:absolute;left:24461;top:8122;width:709;height:1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">
                  <v:imagedata r:id="rId2209" o:title=""/>
                </v:shape>
                <v:shape id="Ink 1226" o:spid="_x0000_s2307" type="#_x0000_t75" style="position:absolute;left:25044;top:8557;width:1188;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">
                  <v:imagedata r:id="rId2210" o:title=""/>
                </v:shape>
                <v:shape id="Ink 1227" o:spid="_x0000_s2308" type="#_x0000_t75" style="position:absolute;left:26207;top:8500;width:864;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">
                  <v:imagedata r:id="rId2211" o:title=""/>
                </v:shape>
                <v:shape id="Ink 1228" o:spid="_x0000_s2309" type="#_x0000_t75" style="position:absolute;left:26923;top:8557;width:1228;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">
                  <v:imagedata r:id="rId2212" o:title=""/>
                </v:shape>
                <v:shape id="Ink 1229" o:spid="_x0000_s2310" type="#_x0000_t75" style="position:absolute;left:28878;top:8723;width:879;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">
                  <v:imagedata r:id="rId2213" o:title=""/>
                </v:shape>
                <v:shape id="Ink 1230" o:spid="_x0000_s2311" type="#_x0000_t75" style="position:absolute;left:29897;top:7967;width:317;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">
                  <v:imagedata r:id="rId2214" o:title=""/>
                </v:shape>
                <v:shape id="Ink 1231" o:spid="_x0000_s2312" type="#_x0000_t75" style="position:absolute;left:29861;top:7618;width:727;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">
                  <v:imagedata r:id="rId2215" o:title=""/>
                </v:shape>
                <v:shape id="Ink 1232" o:spid="_x0000_s2313" type="#_x0000_t75" style="position:absolute;left:30642;top:8435;width:882;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">
                  <v:imagedata r:id="rId2216" o:title=""/>
                </v:shape>
                <v:shape id="Ink 1233" o:spid="_x0000_s2314" type="#_x0000_t75" style="position:absolute;left:31639;top:7708;width:2229;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">
                  <v:imagedata r:id="rId2217" o:title=""/>
                </v:shape>
                <v:shape id="Ink 1234" o:spid="_x0000_s2315" type="#_x0000_t75" style="position:absolute;left:33947;top:8691;width:580;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">
                  <v:imagedata r:id="rId2218" o:title=""/>
                </v:shape>
                <v:shape id="Ink 1236" o:spid="_x0000_s2316" type="#_x0000_t75" style="position:absolute;left:7750;top:8100;width:1137;height:14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">
                  <v:imagedata r:id="rId2219" o:title=""/>
                </v:shape>
                <v:shape id="Ink 1237" o:spid="_x0000_s2317" type="#_x0000_t75" style="position:absolute;left:21671;top:8244;width:1472;height:13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">
                  <v:imagedata r:id="rId2220" o:title=""/>
                </v:shape>
                <v:shape id="Ink 1238" o:spid="_x0000_s2318" type="#_x0000_t75" style="position:absolute;left:9532;top:11704;width:255;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">
                  <v:imagedata r:id="rId2221" o:title=""/>
                </v:shape>
                <v:shape id="Ink 1239" o:spid="_x0000_s2319" type="#_x0000_t75" style="position:absolute;left:9895;top:11657;width:868;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">
                  <v:imagedata r:id="rId2222" o:title=""/>
                </v:shape>
                <v:shape id="Ink 1240" o:spid="_x0000_s2320" type="#_x0000_t75" style="position:absolute;left:12563;top:11722;width:781;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">
                  <v:imagedata r:id="rId2223" o:title=""/>
                </v:shape>
                <v:shape id="Ink 1154" o:spid="_x0000_s2321" type="#_x0000_t75" style="position:absolute;left:19673;top:11563;width:940;height:1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">
                  <v:imagedata r:id="rId2224" o:title=""/>
                </v:shape>
                <v:shape id="Ink 1155" o:spid="_x0000_s2322" type="#_x0000_t75" style="position:absolute;left:20677;top:11657;width:807;height:1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">
                  <v:imagedata r:id="rId2225" o:title=""/>
                </v:shape>
                <v:shape id="Ink 1156" o:spid="_x0000_s2323" type="#_x0000_t75" style="position:absolute;left:15933;top:11660;width:885;height:1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">
                  <v:imagedata r:id="rId2226" o:title=""/>
                </v:shape>
                <v:shape id="Ink 1157" o:spid="_x0000_s2324" type="#_x0000_t75" style="position:absolute;left:17113;top:11729;width:371;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">
                  <v:imagedata r:id="rId2227" o:title=""/>
                </v:shape>
                <v:shape id="Ink 1158" o:spid="_x0000_s2325" type="#_x0000_t75" style="position:absolute;left:17362;top:11664;width:468;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">
                  <v:imagedata r:id="rId2228" o:title=""/>
                </v:shape>
                <v:shape id="Ink 1162" o:spid="_x0000_s2326" type="#_x0000_t75" style="position:absolute;left:8772;top:9004;width:14065;height: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">
                  <v:imagedata r:id="rId2229" o:title=""/>
                </v:shape>
                <v:shape id="Ink 1178" o:spid="_x0000_s2327" type="#_x0000_t75" style="position:absolute;left:3757;top:11534;width:4274;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">
                  <v:imagedata r:id="rId2230" o:title=""/>
                </v:shape>
                <v:shape id="Ink 541" o:spid="_x0000_s2328" type="#_x0000_t75" style="position:absolute;left:4166;top:13977;width:3186;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">
                  <v:imagedata r:id="rId2231" o:title=""/>
                </v:shape>
                <v:shape id="Ink 557" o:spid="_x0000_s2329" type="#_x0000_t75" style="position:absolute;left:3529;top:17768;width:3359;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">
                  <v:imagedata r:id="rId2232" o:title=""/>
                </v:shape>
                <v:shape id="Ink 565" o:spid="_x0000_s2330" type="#_x0000_t75" style="position:absolute;left:3835;top:15666;width:3283;height: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">
                  <v:imagedata r:id="rId2233" o:title=""/>
                </v:shape>
                <v:shape id="Ink 721" o:spid="_x0000_s2331" type="#_x0000_t75" style="position:absolute;left:10365;top:13717;width:1052;height: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">
                  <v:imagedata r:id="rId2234" o:title=""/>
                </v:shape>
                <v:shape id="Ink 722" o:spid="_x0000_s2332" type="#_x0000_t75" style="position:absolute;left:11453;top:14167;width:532;height: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">
                  <v:imagedata r:id="rId2235" o:title=""/>
                </v:shape>
                <v:shape id="Ink 723" o:spid="_x0000_s2333" type="#_x0000_t75" style="position:absolute;left:11881;top:14297;width:706;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">
                  <v:imagedata r:id="rId2236" o:title=""/>
                </v:shape>
                <v:shape id="Ink 724" o:spid="_x0000_s2334" type="#_x0000_t75" style="position:absolute;left:12453;top:13671;width:749;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">
                  <v:imagedata r:id="rId2237" o:title=""/>
                </v:shape>
                <v:shape id="Ink 725" o:spid="_x0000_s2335" type="#_x0000_t75" style="position:absolute;left:13170;top:14243;width:457;height: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">
                  <v:imagedata r:id="rId2238" o:title=""/>
                </v:shape>
                <v:shape id="Ink 805" o:spid="_x0000_s2336" type="#_x0000_t75" style="position:absolute;left:26702;top:11881;width:285;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">
                  <v:imagedata r:id="rId2239" o:title=""/>
                </v:shape>
                <v:shape id="Ink 806" o:spid="_x0000_s2337" type="#_x0000_t75" style="position:absolute;left:27350;top:12061;width:835;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">
                  <v:imagedata r:id="rId2240" o:title=""/>
                </v:shape>
                <v:shape id="Ink 905" o:spid="_x0000_s2338" type="#_x0000_t75" style="position:absolute;left:28196;top:11997;width:1033;height: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">
                  <v:imagedata r:id="rId2241" o:title=""/>
                </v:shape>
                <v:shape id="Ink 906" o:spid="_x0000_s2339" type="#_x0000_t75" style="position:absolute;left:29384;top:11583;width:943;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">
                  <v:imagedata r:id="rId2242" o:title=""/>
                </v:shape>
                <v:shape id="Ink 907" o:spid="_x0000_s2340" type="#_x0000_t75" style="position:absolute;left:29547;top:12684;width:553;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">
                  <v:imagedata r:id="rId2243" o:title=""/>
                </v:shape>
                <v:shape id="Ink 908" o:spid="_x0000_s2341" type="#_x0000_t75" style="position:absolute;left:29316;top:11572;width:302;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">
                  <v:imagedata r:id="rId2244" o:title=""/>
                </v:shape>
                <v:shape id="Ink 927" o:spid="_x0000_s2342" type="#_x0000_t75" style="position:absolute;left:2888;top:10659;width:32487;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">
                  <v:imagedata r:id="rId2245" o:title=""/>
                </v:shape>
                <v:shape id="Ink 929" o:spid="_x0000_s2343" type="#_x0000_t75" style="position:absolute;left:14178;top:17855;width:907;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">
                  <v:imagedata r:id="rId2246" o:title=""/>
                </v:shape>
                <v:shape id="Ink 930" o:spid="_x0000_s2344" type="#_x0000_t75" style="position:absolute;left:14462;top:19449;width:288;height: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">
                  <v:imagedata r:id="rId2247" o:title=""/>
                </v:shape>
                <v:shape id="Ink 931" o:spid="_x0000_s2345" type="#_x0000_t75" style="position:absolute;left:13910;top:20965;width:342;height: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">
                  <v:imagedata r:id="rId2248" o:title=""/>
                </v:shape>
                <v:shape id="Ink 938" o:spid="_x0000_s2346" type="#_x0000_t75" style="position:absolute;left:24312;top:5626;width:10742;height:1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">
                  <v:imagedata r:id="rId2249" o:title=""/>
                </v:shape>
                <v:shape id="Ink 939" o:spid="_x0000_s2347" type="#_x0000_t75" style="position:absolute;left:24193;top:5539;width:10465;height: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">
                  <v:imagedata r:id="rId2250" o:title=""/>
                </v:shape>
                <v:shape id="Ink 940" o:spid="_x0000_s2348" type="#_x0000_t75" style="position:absolute;left:25050;top:6051;width:414;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">
                  <v:imagedata r:id="rId2251" o:title=""/>
                </v:shape>
                <v:shape id="Ink 941" o:spid="_x0000_s2349" type="#_x0000_t75" style="position:absolute;left:25583;top:6335;width:687;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">
                  <v:imagedata r:id="rId2252" o:title=""/>
                </v:shape>
                <v:shape id="Ink 942" o:spid="_x0000_s2350" type="#_x0000_t75" style="position:absolute;left:26202;top:6353;width:1425;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">
                  <v:imagedata r:id="rId2253" o:title=""/>
                </v:shape>
                <v:shape id="Ink 943" o:spid="_x0000_s2351" type="#_x0000_t75" style="position:absolute;left:27537;top:6457;width:594;height: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">
                  <v:imagedata r:id="rId2254" o:title=""/>
                </v:shape>
                <v:shape id="Ink 944" o:spid="_x0000_s2352" type="#_x0000_t75" style="position:absolute;left:28124;top:5838;width:1217;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">
                  <v:imagedata r:id="rId2255" o:title=""/>
                </v:shape>
                <v:shape id="Ink 945" o:spid="_x0000_s2353" type="#_x0000_t75" style="position:absolute;left:29373;top:6745;width:814;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">
                  <v:imagedata r:id="rId2256" o:title=""/>
                </v:shape>
                <v:shape id="Ink 1114" o:spid="_x0000_s2354" type="#_x0000_t75" style="position:absolute;left:15055;top:25856;width:911;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">
                  <v:imagedata r:id="rId2257" o:title=""/>
                </v:shape>
                <v:shape id="Ink 1152" o:spid="_x0000_s2355" type="#_x0000_t75" style="position:absolute;left:16139;top:26767;width:767;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">
                  <v:imagedata r:id="rId2258" o:title=""/>
                </v:shape>
                <v:shape id="Ink 1153" o:spid="_x0000_s2356" type="#_x0000_t75" style="position:absolute;left:16916;top:26885;width:1106;height: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">
                  <v:imagedata r:id="rId2259" o:title=""/>
                </v:shape>
                <v:shape id="Ink 1189" o:spid="_x0000_s2357" type="#_x0000_t75" style="position:absolute;left:17971;top:26788;width:1170;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">
                  <v:imagedata r:id="rId2260" o:title=""/>
                </v:shape>
                <v:shape id="Ink 1242" o:spid="_x0000_s2358" type="#_x0000_t75" style="position:absolute;left:18958;top:26849;width:442;height: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">
                  <v:imagedata r:id="rId2261" o:title=""/>
                </v:shape>
                <v:shape id="Ink 1246" o:spid="_x0000_s2359" type="#_x0000_t75" style="position:absolute;left:20135;top:26914;width:975;height: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">
                  <v:imagedata r:id="rId2262" o:title=""/>
                </v:shape>
                <v:shape id="Ink 1251" o:spid="_x0000_s2360" type="#_x0000_t75" style="position:absolute;left:20952;top:26788;width:558;height: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">
                  <v:imagedata r:id="rId2263" o:title=""/>
                </v:shape>
                <v:shape id="Ink 1252" o:spid="_x0000_s2361" type="#_x0000_t75" style="position:absolute;left:15390;top:27958;width:6203;height: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">
                  <v:imagedata r:id="rId2264" o:title=""/>
                </v:shape>
                <v:shape id="Ink 1429" o:spid="_x0000_s2362" type="#_x0000_t75" style="position:absolute;left:14563;top:35162;width:11937;height:2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">
                  <v:imagedata r:id="rId2265" o:title=""/>
                </v:shape>
                <v:shape id="Ink 1430" o:spid="_x0000_s2363" type="#_x0000_t75" style="position:absolute;left:8062;top:29357;width:2577;height:1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">
                  <v:imagedata r:id="rId2266" o:title=""/>
                </v:shape>
                <v:shape id="Ink 1431" o:spid="_x0000_s2364" type="#_x0000_t75" style="position:absolute;left:12317;top:29382;width:3510;height:1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">
                  <v:imagedata r:id="rId2267" o:title=""/>
                </v:shape>
                <v:shape id="Ink 1432" o:spid="_x0000_s2365" type="#_x0000_t75" style="position:absolute;left:7961;top:32278;width:3192;height:1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">
                  <v:imagedata r:id="rId2268" o:title=""/>
                </v:shape>
                <v:shape id="Ink 1433" o:spid="_x0000_s2366" type="#_x0000_t75" style="position:absolute;left:10825;top:30070;width:728;height: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">
                  <v:imagedata r:id="rId2269" o:title=""/>
                </v:shape>
                <v:shape id="Ink 1434" o:spid="_x0000_s2367" type="#_x0000_t75" style="position:absolute;left:11580;top:32532;width:3986;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">
                  <v:imagedata r:id="rId2270" o:title=""/>
                </v:shape>
                <v:shape id="Ink 1435" o:spid="_x0000_s2368" type="#_x0000_t75" style="position:absolute;left:16241;top:29185;width:11822;height:2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">
                  <v:imagedata r:id="rId2271" o:title=""/>
                </v:shape>
                <v:shape id="Ink 1436" o:spid="_x0000_s2369" type="#_x0000_t75" style="position:absolute;left:16158;top:32233;width:5181;height:1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">
                  <v:imagedata r:id="rId2272" o:title=""/>
                </v:shape>
                <v:shape id="Ink 1437" o:spid="_x0000_s2370" type="#_x0000_t75" style="position:absolute;left:22572;top:31884;width:10190;height: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">
                  <v:imagedata r:id="rId2273" o:title=""/>
                </v:shape>
                <v:shape id="Ink 1439" o:spid="_x0000_s2371" type="#_x0000_t75" style="position:absolute;left:25535;top:9925;width:4056;height:1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">
                  <v:imagedata r:id="rId2274" o:title=""/>
                </v:shape>
                <v:shape id="Ink 1440" o:spid="_x0000_s2372" type="#_x0000_t75" style="position:absolute;left:29808;top:10001;width:2221;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">
                  <v:imagedata r:id="rId2275" o:title=""/>
                </v:shape>
                <v:shape id="Ink 1442" o:spid="_x0000_s2373" type="#_x0000_t75" style="position:absolute;left:23561;top:16821;width:3739;height:1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">
                  <v:imagedata r:id="rId2276" o:title=""/>
                </v:shape>
                <v:shape id="Ink 1443" o:spid="_x0000_s2374" type="#_x0000_t75" style="position:absolute;left:27993;top:17043;width:5218;height:1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">
                  <v:imagedata r:id="rId2277" o:title=""/>
                </v:shape>
                <v:shape id="Ink 1453" o:spid="_x0000_s2375" type="#_x0000_t75" style="position:absolute;left:19153;top:1813;width:241;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">
                  <v:imagedata r:id="rId2278" o:title=""/>
                </v:shape>
                <v:shape id="Ink 1457" o:spid="_x0000_s2376" type="#_x0000_t75" style="position:absolute;left:19488;top:2754;width:875;height: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">
                  <v:imagedata r:id="rId2279" o:title=""/>
                </v:shape>
                <v:shape id="Ink 1458" o:spid="_x0000_s2377" type="#_x0000_t75" style="position:absolute;left:20413;top:2728;width:648;height:1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">
                  <v:imagedata r:id="rId2280" o:title=""/>
                </v:shape>
                <v:shape id="Ink 1459" o:spid="_x0000_s2378" type="#_x0000_t75" style="position:absolute;left:21119;top:2588;width:903;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">
                  <v:imagedata r:id="rId2281" o:title=""/>
                </v:shape>
                <v:shape id="Ink 1460" o:spid="_x0000_s2379" type="#_x0000_t75" style="position:absolute;left:22058;top:1594;width:1044;height:1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">
                  <v:imagedata r:id="rId2282" o:title=""/>
                </v:shape>
                <v:shape id="Ink 1461" o:spid="_x0000_s2380" type="#_x0000_t75" style="position:absolute;left:23037;top:1976;width:630;height: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">
                  <v:imagedata r:id="rId2283" o:title=""/>
                </v:shape>
                <v:shape id="Ink 1462" o:spid="_x0000_s2381" type="#_x0000_t75" style="position:absolute;left:23243;top:1778;width:997;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">
                  <v:imagedata r:id="rId2284" o:title=""/>
                </v:shape>
                <v:shape id="Ink 1463" o:spid="_x0000_s2382" type="#_x0000_t75" style="position:absolute;left:24035;top:2577;width:586;height: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">
                  <v:imagedata r:id="rId2285" o:title=""/>
                </v:shape>
                <v:shape id="Ink 1464" o:spid="_x0000_s2383" type="#_x0000_t75" style="position:absolute;left:24639;top:2394;width:890;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">
                  <v:imagedata r:id="rId2286" o:title=""/>
                </v:shape>
                <v:shape id="Ink 1465" o:spid="_x0000_s2384" type="#_x0000_t75" style="position:absolute;left:25493;top:1400;width:662;height: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">
                  <v:imagedata r:id="rId2287" o:title=""/>
                </v:shape>
                <v:shape id="Ink 1466" o:spid="_x0000_s2385" type="#_x0000_t75" style="position:absolute;left:26299;top:1591;width:875;height:1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">
                  <v:imagedata r:id="rId2288" o:title=""/>
                </v:shape>
                <v:shape id="Ink 1467" o:spid="_x0000_s2386" type="#_x0000_t75" style="position:absolute;left:27120;top:1382;width:1155;height:1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">
                  <v:imagedata r:id="rId2289" o:title=""/>
                </v:shape>
                <v:shape id="Ink 1468" o:spid="_x0000_s2387" type="#_x0000_t75" style="position:absolute;left:28146;top:2311;width:641;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">
                  <v:imagedata r:id="rId2290" o:title=""/>
                </v:shape>
                <v:shape id="Ink 1469" o:spid="_x0000_s2388" type="#_x0000_t75" style="position:absolute;left:18591;top:1407;width:10804;height:2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">
                  <v:imagedata r:id="rId2291" o:title=""/>
                </v:shape>
                <v:shape id="Ink 1470" o:spid="_x0000_s2389" type="#_x0000_t75" style="position:absolute;left:18894;top:1404;width:10609;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">
                  <v:imagedata r:id="rId2292" o:title=""/>
                </v:shape>
                <v:shape id="Ink 1473" o:spid="_x0000_s2390" type="#_x0000_t75" style="position:absolute;left:34788;top:11642;width:1850;height:1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">
                  <v:imagedata r:id="rId2293" o:title=""/>
                </v:shape>
                <v:shape id="Ink 1474" o:spid="_x0000_s2391" type="#_x0000_t75" style="position:absolute;left:35580;top:12808;width:993;height: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">
                  <v:imagedata r:id="rId2294" o:title=""/>
                </v:shape>
                <v:shape id="Ink 1475" o:spid="_x0000_s2392" type="#_x0000_t75" style="position:absolute;left:35576;top:15105;width:799;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">
                  <v:imagedata r:id="rId2295" o:title=""/>
                </v:shape>
                <v:shape id="Ink 1476" o:spid="_x0000_s2393" type="#_x0000_t75" style="position:absolute;left:35569;top:12902;width:817;height:2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">
                  <v:imagedata r:id="rId2296" o:title=""/>
                </v:shape>
                <v:shape id="Ink 1477" o:spid="_x0000_s2394" type="#_x0000_t75" style="position:absolute;left:35691;top:11977;width:699;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">
                  <v:imagedata r:id="rId2297" o:title=""/>
                </v:shape>
                <v:shape id="Ink 1478" o:spid="_x0000_s2395" type="#_x0000_t75" style="position:absolute;left:34986;top:20782;width:1494;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">
                  <v:imagedata r:id="rId2298" o:title=""/>
                </v:shape>
                <v:shape id="Ink 1479" o:spid="_x0000_s2396" type="#_x0000_t75" style="position:absolute;left:35284;top:21223;width:506;height: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">
                  <v:imagedata r:id="rId2299" o:title=""/>
                </v:shape>
                <v:shape id="Ink 1517" o:spid="_x0000_s2397" type="#_x0000_t75" style="position:absolute;left:3968;top:19417;width:2668;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">
                  <v:imagedata r:id="rId2300" o:title=""/>
                </v:shape>
                <v:shape id="Ink 1518" o:spid="_x0000_s2398" type="#_x0000_t75" style="position:absolute;left:3914;top:21127;width:2920;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">
                  <v:imagedata r:id="rId2301" o:title=""/>
                </v:shape>
                <v:shape id="Ink 1519" o:spid="_x0000_s2399" type="#_x0000_t75" style="position:absolute;left:3972;top:12530;width:4295;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">
                  <v:imagedata r:id="rId2302" o:title=""/>
                </v:shape>
                <v:shape id="Ink 1555" o:spid="_x0000_s2400" type="#_x0000_t75" style="position:absolute;left:13800;top:22615;width:936;height:1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">
                  <v:imagedata r:id="rId2303" o:title=""/>
                </v:shape>
                <v:shape id="Ink 1556" o:spid="_x0000_s2401" type="#_x0000_t75" style="position:absolute;left:14945;top:23162;width:561;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">
                  <v:imagedata r:id="rId2304" o:title=""/>
                </v:shape>
                <v:shape id="Ink 1557" o:spid="_x0000_s2402" type="#_x0000_t75" style="position:absolute;left:15488;top:23237;width:1127;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">
                  <v:imagedata r:id="rId2305" o:title=""/>
                </v:shape>
                <v:shape id="Ink 1558" o:spid="_x0000_s2403" type="#_x0000_t75" style="position:absolute;left:17396;top:22622;width:792;height:1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">
                  <v:imagedata r:id="rId2306" o:title=""/>
                </v:shape>
                <v:shape id="Ink 1559" o:spid="_x0000_s2404" type="#_x0000_t75" style="position:absolute;left:18293;top:22575;width:234;height:1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">
                  <v:imagedata r:id="rId2307" o:title=""/>
                </v:shape>
                <v:shape id="Ink 1560" o:spid="_x0000_s2405" type="#_x0000_t75" style="position:absolute;left:18282;top:23371;width:1454;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">
                  <v:imagedata r:id="rId2308" o:title=""/>
                </v:shape>
                <v:shape id="Ink 1561" o:spid="_x0000_s2406" type="#_x0000_t75" style="position:absolute;left:19783;top:22535;width:2534;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">
                  <v:imagedata r:id="rId2309" o:title=""/>
                </v:shape>
                <v:shape id="Ink 1562" o:spid="_x0000_s2407" type="#_x0000_t75" style="position:absolute;left:13231;top:22348;width:9745;height:2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">
                  <v:imagedata r:id="rId2310" o:title=""/>
                </v:shape>
                <v:shape id="Ink 1563" o:spid="_x0000_s2408" type="#_x0000_t75" style="position:absolute;left:13047;top:22240;width:10001;height: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">
                  <v:imagedata r:id="rId2311" o:title=""/>
                </v:shape>
                <v:shape id="Ink 1567" o:spid="_x0000_s2409" type="#_x0000_t75" style="position:absolute;left:8774;top:14187;width:1419;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">
                  <v:imagedata r:id="rId2312" o:title=""/>
                </v:shape>
                <v:shape id="Ink 1568" o:spid="_x0000_s2410" type="#_x0000_t75" style="position:absolute;left:8580;top:13838;width:669;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">
                  <v:imagedata r:id="rId2313" o:title=""/>
                </v:shape>
                <v:shape id="Ink 1570" o:spid="_x0000_s2411" type="#_x0000_t75" style="position:absolute;left:23034;top:19172;width:1120;height: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">
                  <v:imagedata r:id="rId2314" o:title=""/>
                </v:shape>
                <v:shape id="Ink 1571" o:spid="_x0000_s2412" type="#_x0000_t75" style="position:absolute;left:24172;top:19658;width:828;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">
                  <v:imagedata r:id="rId2315" o:title=""/>
                </v:shape>
                <v:shape id="Ink 1572" o:spid="_x0000_s2413" type="#_x0000_t75" style="position:absolute;left:24924;top:19709;width:439;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">
                  <v:imagedata r:id="rId2316" o:title=""/>
                </v:shape>
                <v:shape id="Ink 1573" o:spid="_x0000_s2414" type="#_x0000_t75" style="position:absolute;left:25291;top:19093;width:1545;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">
                  <v:imagedata r:id="rId2317" o:title=""/>
                </v:shape>
                <v:shape id="Ink 1574" o:spid="_x0000_s2415" type="#_x0000_t75" style="position:absolute;left:27711;top:18956;width:392;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">
                  <v:imagedata r:id="rId2318" o:title=""/>
                </v:shape>
                <v:shape id="Ink 1575" o:spid="_x0000_s2416" type="#_x0000_t75" style="position:absolute;left:28103;top:19367;width:320;height: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">
                  <v:imagedata r:id="rId2319" o:title=""/>
                </v:shape>
                <v:shape id="Ink 1576" o:spid="_x0000_s2417" type="#_x0000_t75" style="position:absolute;left:28287;top:19464;width:1065;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">
                  <v:imagedata r:id="rId2320" o:title=""/>
                </v:shape>
                <v:shape id="Ink 1577" o:spid="_x0000_s2418" type="#_x0000_t75" style="position:absolute;left:29219;top:19000;width:846;height:1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">
                  <v:imagedata r:id="rId2321" o:title=""/>
                </v:shape>
                <v:shape id="Ink 1578" o:spid="_x0000_s2419" type="#_x0000_t75" style="position:absolute;left:30418;top:19918;width:777;height: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">
                  <v:imagedata r:id="rId2322" o:title=""/>
                </v:shape>
                <v:shape id="Ink 1579" o:spid="_x0000_s2420" type="#_x0000_t75" style="position:absolute;left:31260;top:19180;width:393;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">
                  <v:imagedata r:id="rId2323" o:title=""/>
                </v:shape>
                <v:shape id="Ink 1580" o:spid="_x0000_s2421" type="#_x0000_t75" style="position:absolute;left:32005;top:20414;width:100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">
                  <v:imagedata r:id="rId2324" o:title=""/>
                </v:shape>
                <v:shape id="Ink 1582" o:spid="_x0000_s2422" type="#_x0000_t75" style="position:absolute;left:33532;top:19079;width:295;height: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">
                  <v:imagedata r:id="rId2325" o:title=""/>
                </v:shape>
                <v:shape id="Ink 1851" o:spid="_x0000_s2423" type="#_x0000_t75" style="position:absolute;left:27105;top:15668;width:2110;height: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">
                  <v:imagedata r:id="rId2326" o:title=""/>
                </v:shape>
                <v:shape id="Ink 1852" o:spid="_x0000_s2424" type="#_x0000_t75" style="position:absolute;left:27264;top:14261;width:2300;height: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">
                  <v:imagedata r:id="rId2327" o:title=""/>
                </v:shape>
                <v:shape id="Ink 1853" o:spid="_x0000_s2425" type="#_x0000_t75" style="position:absolute;left:4125;top:3211;width:12673;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">
                  <v:imagedata r:id="rId2328" o:title=""/>
                </v:shape>
                <v:shape id="Ink 1854" o:spid="_x0000_s2426" type="#_x0000_t75" style="position:absolute;left:8939;top:15085;width:830;height:1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">
                  <v:imagedata r:id="rId2329" o:title=""/>
                </v:shape>
                <v:shape id="Ink 1855" o:spid="_x0000_s2427" type="#_x0000_t75" style="position:absolute;left:9764;top:13415;width:9962;height:4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">
                  <v:imagedata r:id="rId2330" o:title=""/>
                </v:shape>
                <v:shape id="Ink 1856" o:spid="_x0000_s2428" type="#_x0000_t75" style="position:absolute;left:27887;top:21035;width:703;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">
                  <v:imagedata r:id="rId2331" o:title=""/>
                </v:shape>
                <v:rect id="Rectangle 1865" o:spid="_x0000_s2429" style="position:absolute;left:40314;top:7985;width:47236;height:4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" fillcolor="white [3201]" strokecolor="#e84c22 [3204]" strokeweight="1.5pt">
                  <v:textbox>
                    <w:txbxContent>
                      <w:p w14:paraId="4853D135" w14:textId="10540FCB" w:rsidR="007C4BDF" w:rsidRDefault="007C4BDF" w:rsidP="00F42272">
                        <w:pPr>
                          <w:jc w:val="center"/>
                          <w:rPr>
                            <w:sz w:val="24"/>
                            <w:szCs w:val="24"/>
                          </w:rPr>
                        </w:pPr>
                        <w:r>
                          <w:rPr>
                            <w:rFonts w:eastAsia="Batang"/>
                            <w:szCs w:val="22"/>
                          </w:rPr>
                          <w:t>The user can</w:t>
                        </w:r>
                        <w:r w:rsidR="00BE55D3">
                          <w:rPr>
                            <w:rFonts w:eastAsia="Batang"/>
                            <w:szCs w:val="22"/>
                          </w:rPr>
                          <w:t xml:space="preserve"> double-</w:t>
                        </w:r>
                        <w:r>
                          <w:rPr>
                            <w:rFonts w:eastAsia="Batang"/>
                            <w:szCs w:val="22"/>
                          </w:rPr>
                          <w:t>click a student’s name to approve their enrolment, see more</w:t>
                        </w:r>
                        <w:r w:rsidR="00CB1B2D">
                          <w:rPr>
                            <w:rFonts w:eastAsia="Batang"/>
                            <w:szCs w:val="22"/>
                          </w:rPr>
                          <w:t>/edit</w:t>
                        </w:r>
                        <w:r>
                          <w:rPr>
                            <w:rFonts w:eastAsia="Batang"/>
                            <w:szCs w:val="22"/>
                          </w:rPr>
                          <w:t xml:space="preserve"> details or remove them from the database</w:t>
                        </w:r>
                        <w:r w:rsidR="00CB1B2D">
                          <w:rPr>
                            <w:rFonts w:eastAsia="Batang"/>
                            <w:szCs w:val="22"/>
                          </w:rPr>
                          <w:t xml:space="preserve"> entirely</w:t>
                        </w:r>
                        <w:r>
                          <w:rPr>
                            <w:rFonts w:eastAsia="Batang"/>
                            <w:szCs w:val="22"/>
                          </w:rPr>
                          <w:t>.</w:t>
                        </w:r>
                      </w:p>
                    </w:txbxContent>
                  </v:textbox>
                </v:rect>
                <v:rect id="Rectangle 1967" o:spid="_x0000_s2430" style="position:absolute;left:40314;top:12981;width:47224;height:7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" fillcolor="white [3201]" strokecolor="#e84c22 [3204]" strokeweight="1.5pt">
                  <v:textbox>
                    <w:txbxContent>
                      <w:p w14:paraId="63D64036" w14:textId="15B898C1" w:rsidR="007C4BDF" w:rsidRDefault="007C4BDF" w:rsidP="00F42272">
                        <w:pPr>
                          <w:jc w:val="center"/>
                          <w:rPr>
                            <w:sz w:val="24"/>
                            <w:szCs w:val="24"/>
                          </w:rPr>
                        </w:pPr>
                        <w:r>
                          <w:rPr>
                            <w:rFonts w:eastAsia="Batang"/>
                            <w:szCs w:val="22"/>
                          </w:rPr>
                          <w:t>This table uses these acronyms (for ‘In Progress’, ‘Completed’, ‘Needs Report’ and ‘Not Started’) in order to make it more compact – these could also be colour coded. The user can view</w:t>
                        </w:r>
                        <w:r w:rsidR="00CB1B2D">
                          <w:rPr>
                            <w:rFonts w:eastAsia="Batang"/>
                            <w:szCs w:val="22"/>
                          </w:rPr>
                          <w:t xml:space="preserve"> the</w:t>
                        </w:r>
                        <w:r>
                          <w:rPr>
                            <w:rFonts w:eastAsia="Batang"/>
                            <w:szCs w:val="22"/>
                          </w:rPr>
                          <w:t xml:space="preserve"> key for these acronyms at any time by hovering over the</w:t>
                        </w:r>
                        <w:r w:rsidR="00CB1B2D">
                          <w:rPr>
                            <w:rFonts w:eastAsia="Batang"/>
                            <w:szCs w:val="22"/>
                          </w:rPr>
                          <w:t>m</w:t>
                        </w:r>
                        <w:r>
                          <w:rPr>
                            <w:rFonts w:eastAsia="Batang"/>
                            <w:szCs w:val="22"/>
                          </w:rPr>
                          <w:t>.</w:t>
                        </w:r>
                      </w:p>
                    </w:txbxContent>
                  </v:textbox>
                </v:rect>
                <v:shape id="Ink 2021" o:spid="_x0000_s2431" type="#_x0000_t75" style="position:absolute;left:10812;top:11408;width:410;height:1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">
                  <v:imagedata r:id="rId2332" o:title=""/>
                </v:shape>
                <v:shape id="Ink 2022" o:spid="_x0000_s2432" type="#_x0000_t75" style="position:absolute;left:11067;top:11664;width:584;height:1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">
                  <v:imagedata r:id="rId2333" o:title=""/>
                </v:shape>
                <v:shape id="Ink 2023" o:spid="_x0000_s2433" type="#_x0000_t75" style="position:absolute;left:11636;top:11426;width:382;height:1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">
                  <v:imagedata r:id="rId2334" o:title=""/>
                </v:shape>
                <v:shape id="Ink 2024" o:spid="_x0000_s2434" type="#_x0000_t75" style="position:absolute;left:13411;top:11689;width:544;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">
                  <v:imagedata r:id="rId2335" o:title=""/>
                </v:shape>
                <v:shape id="Ink 2025" o:spid="_x0000_s2435" type="#_x0000_t75" style="position:absolute;left:13911;top:11559;width:1091;height: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">
                  <v:imagedata r:id="rId2336" o:title=""/>
                </v:shape>
                <v:shape id="Ink 2026" o:spid="_x0000_s2436" type="#_x0000_t75" style="position:absolute;left:17936;top:11664;width:313;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">
                  <v:imagedata r:id="rId2337" o:title=""/>
                </v:shape>
                <v:shape id="Ink 2027" o:spid="_x0000_s2437" type="#_x0000_t75" style="position:absolute;left:18224;top:11790;width:760;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">
                  <v:imagedata r:id="rId2338" o:title=""/>
                </v:shape>
                <v:shape id="Ink 2028" o:spid="_x0000_s2438" type="#_x0000_t75" style="position:absolute;left:18969;top:11516;width:407;height: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">
                  <v:imagedata r:id="rId2339" o:title=""/>
                </v:shape>
                <v:rect id="Rectangle 1671" o:spid="_x0000_s2439" style="position:absolute;left:40314;top:21154;width:47224;height:4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" fillcolor="white [3201]" strokecolor="#e84c22 [3204]" strokeweight="1.5pt">
                  <v:textbox>
                    <w:txbxContent>
                      <w:p w14:paraId="476FA2F9" w14:textId="2823D407" w:rsidR="007C4BDF" w:rsidRDefault="007C4BDF" w:rsidP="00F42272">
                        <w:pPr>
                          <w:jc w:val="center"/>
                          <w:rPr>
                            <w:sz w:val="24"/>
                            <w:szCs w:val="24"/>
                          </w:rPr>
                        </w:pPr>
                        <w:r>
                          <w:rPr>
                            <w:rFonts w:eastAsia="Batang"/>
                            <w:szCs w:val="22"/>
                          </w:rPr>
                          <w:t>The table also displays the timescales the student has selected (where available) in brackets.</w:t>
                        </w:r>
                      </w:p>
                    </w:txbxContent>
                  </v:textbox>
                </v:rect>
                <v:rect id="Rectangle 1692" o:spid="_x0000_s2440" style="position:absolute;left:40327;width:4723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" fillcolor="white [3201]" strokecolor="#e84c22 [3204]" strokeweight="1.5pt">
                  <v:textbox>
                    <w:txbxContent>
                      <w:p w14:paraId="0264B368" w14:textId="6D6452CA" w:rsidR="007C4BDF" w:rsidRDefault="007C4BDF" w:rsidP="00BA2D9D">
                        <w:pPr>
                          <w:jc w:val="center"/>
                          <w:rPr>
                            <w:sz w:val="24"/>
                            <w:szCs w:val="24"/>
                          </w:rPr>
                        </w:pPr>
                        <w:r>
                          <w:rPr>
                            <w:rFonts w:eastAsia="Batang"/>
                            <w:szCs w:val="22"/>
                          </w:rPr>
                          <w:t xml:space="preserve">The search bar at the top of the table can be used to the filter the list of students displayed by name. Student’s names will be checked for the substring entered. </w:t>
                        </w:r>
                        <w:r w:rsidR="00BE55D3">
                          <w:rPr>
                            <w:rFonts w:eastAsia="Batang"/>
                            <w:szCs w:val="22"/>
                          </w:rPr>
                          <w:t>Staff</w:t>
                        </w:r>
                        <w:r>
                          <w:rPr>
                            <w:rFonts w:eastAsia="Batang"/>
                            <w:szCs w:val="22"/>
                          </w:rPr>
                          <w:t xml:space="preserve"> always view students</w:t>
                        </w:r>
                        <w:r w:rsidR="00BE55D3">
                          <w:rPr>
                            <w:rFonts w:eastAsia="Batang"/>
                            <w:szCs w:val="22"/>
                          </w:rPr>
                          <w:t xml:space="preserve"> filtered</w:t>
                        </w:r>
                        <w:r>
                          <w:rPr>
                            <w:rFonts w:eastAsia="Batang"/>
                            <w:szCs w:val="22"/>
                          </w:rPr>
                          <w:t xml:space="preserve"> by </w:t>
                        </w:r>
                        <w:r w:rsidR="00BE55D3">
                          <w:rPr>
                            <w:rFonts w:eastAsia="Batang"/>
                            <w:szCs w:val="22"/>
                          </w:rPr>
                          <w:t xml:space="preserve">the </w:t>
                        </w:r>
                        <w:r>
                          <w:rPr>
                            <w:rFonts w:eastAsia="Batang"/>
                            <w:szCs w:val="22"/>
                          </w:rPr>
                          <w:t>level selected in the dropdown.</w:t>
                        </w:r>
                      </w:p>
                    </w:txbxContent>
                  </v:textbox>
                </v:rect>
                <v:rect id="Rectangle 1693" o:spid="_x0000_s2441" style="position:absolute;left:40325;top:25741;width:47225;height:6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" fillcolor="white [3201]" strokecolor="#e84c22 [3204]" strokeweight="1.5pt">
                  <v:textbox>
                    <w:txbxContent>
                      <w:p w14:paraId="4ABA8392" w14:textId="65C8EA3F" w:rsidR="007C4BDF" w:rsidRPr="00CB1B2D" w:rsidRDefault="007C4BDF" w:rsidP="00F42272">
                        <w:pPr>
                          <w:jc w:val="center"/>
                          <w:rPr>
                            <w:i/>
                            <w:iCs/>
                            <w:sz w:val="24"/>
                            <w:szCs w:val="24"/>
                          </w:rPr>
                        </w:pPr>
                        <w:r w:rsidRPr="00CB1B2D">
                          <w:rPr>
                            <w:rFonts w:eastAsia="Batang"/>
                            <w:szCs w:val="22"/>
                          </w:rPr>
                          <w:t>The attendance column will contain a number of 4 different types of messages: “100%”, “N/A” (</w:t>
                        </w:r>
                        <w:r w:rsidRPr="00CB1B2D">
                          <w:rPr>
                            <w:rFonts w:eastAsia="Batang"/>
                            <w:szCs w:val="22"/>
                          </w:rPr>
                          <w:softHyphen/>
                          <w:t xml:space="preserve">–), “Missed # events” (up to 3) and “Missed ‘name of ev…’ ” (if only one missed in last 3). </w:t>
                        </w:r>
                      </w:p>
                    </w:txbxContent>
                  </v:textbox>
                </v:rect>
                <v:shape id="Straight Arrow Connector 1694" o:spid="_x0000_s2442" type="#_x0000_t32" style="position:absolute;left:30732;top:3806;width:9595;height:23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" strokecolor="#e84c22 [3204]" strokeweight="1.5pt">
                  <v:stroke endarrow="block" joinstyle="miter"/>
                </v:shape>
                <v:shape id="Straight Arrow Connector 1695" o:spid="_x0000_s2443" type="#_x0000_t32" style="position:absolute;left:7944;top:10281;width:32370;height:13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" strokecolor="#e84c22 [3204]" strokeweight="1.5pt">
                  <v:stroke endarrow="block" joinstyle="miter"/>
                </v:shape>
                <v:shape id="Straight Arrow Connector 1696" o:spid="_x0000_s2444" type="#_x0000_t32" style="position:absolute;left:21506;top:12231;width:18808;height:45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" strokecolor="#e84c22 [3204]" strokeweight="1.5pt">
                  <v:stroke endarrow="block" joinstyle="miter"/>
                </v:shape>
                <v:shape id="Straight Arrow Connector 1709" o:spid="_x0000_s2445" type="#_x0000_t32" style="position:absolute;left:19314;top:12774;width:21000;height:104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" strokecolor="#e84c22 [3204]" strokeweight="1.5pt">
                  <v:stroke endarrow="block" joinstyle="miter"/>
                </v:shape>
                <v:shape id="Straight Arrow Connector 1718" o:spid="_x0000_s2446" type="#_x0000_t32" style="position:absolute;left:31350;top:21149;width:8975;height:770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" strokecolor="#e84c22 [3204]" strokeweight="1.5pt">
                  <v:stroke endarrow="block" joinstyle="miter"/>
                </v:shape>
                <v:rect id="Rectangle 1719" o:spid="_x0000_s2447" style="position:absolute;left:40325;top:32713;width:47225;height:5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" fillcolor="white [3201]" strokecolor="#e84c22 [3204]" strokeweight="1.5pt">
                  <v:textbox>
                    <w:txbxContent>
                      <w:p w14:paraId="2D358969" w14:textId="06B5D24B" w:rsidR="007C4BDF" w:rsidRDefault="007C4BDF" w:rsidP="00F42272">
                        <w:pPr>
                          <w:jc w:val="center"/>
                          <w:rPr>
                            <w:sz w:val="24"/>
                            <w:szCs w:val="24"/>
                          </w:rPr>
                        </w:pPr>
                        <w:r>
                          <w:rPr>
                            <w:rFonts w:eastAsia="Batang"/>
                            <w:szCs w:val="22"/>
                          </w:rPr>
                          <w:t>Similar to student’s calendars with the list view of events within the next week or so. More details are then available to view via the ‘Manage Events’ button.</w:t>
                        </w:r>
                      </w:p>
                    </w:txbxContent>
                  </v:textbox>
                </v:rect>
                <v:shape id="Straight Arrow Connector 1721" o:spid="_x0000_s2448" type="#_x0000_t32" style="position:absolute;left:33125;top:33103;width:7200;height:24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" strokecolor="#e84c22 [3204]" strokeweight="1.5pt">
                  <v:stroke endarrow="block" joinstyle="miter"/>
                </v:shape>
                <w10:anchorlock/>
              </v:group>
            </w:pict>
          </mc:Fallback>
        </mc:AlternateContent>
      </w:r>
    </w:p>
    <w:p w14:paraId="728345B6" w14:textId="77777777" w:rsidR="00415AF1" w:rsidRDefault="00415AF1">
      <w:pPr>
        <w:spacing w:line="312" w:lineRule="auto"/>
        <w:rPr>
          <w:rFonts w:asciiTheme="majorHAnsi" w:eastAsiaTheme="majorEastAsia" w:hAnsiTheme="majorHAnsi" w:cstheme="majorBidi"/>
          <w:i/>
          <w:iCs/>
          <w:sz w:val="24"/>
          <w:szCs w:val="24"/>
        </w:rPr>
      </w:pPr>
      <w:r>
        <w:br w:type="page"/>
      </w:r>
    </w:p>
    <w:p w14:paraId="1A2A8F75" w14:textId="64FF69E5" w:rsidR="00C363D9" w:rsidRDefault="00C363D9" w:rsidP="00C363D9">
      <w:pPr>
        <w:pStyle w:val="Heading4"/>
      </w:pPr>
      <w:bookmarkStart w:id="50" w:name="_Ref59995860"/>
      <w:r>
        <w:lastRenderedPageBreak/>
        <w:t>Manage Student</w:t>
      </w:r>
      <w:r w:rsidR="00E8674B">
        <w:t>s</w:t>
      </w:r>
      <w:bookmarkEnd w:id="50"/>
    </w:p>
    <w:p w14:paraId="70ECE673" w14:textId="4070F201" w:rsidR="00415AF1" w:rsidRPr="00415AF1" w:rsidRDefault="00415AF1" w:rsidP="00415AF1">
      <w:r>
        <w:t xml:space="preserve">Accessed for each individual student by clicking their name in the </w:t>
      </w:r>
      <w:r w:rsidRPr="00415AF1">
        <w:rPr>
          <w:rStyle w:val="DocumentLinksChar"/>
        </w:rPr>
        <w:fldChar w:fldCharType="begin"/>
      </w:r>
      <w:r w:rsidRPr="00415AF1">
        <w:rPr>
          <w:rStyle w:val="DocumentLinksChar"/>
        </w:rPr>
        <w:instrText xml:space="preserve"> REF _Ref57910073 \h  \* MERGEFORMAT </w:instrText>
      </w:r>
      <w:r w:rsidRPr="00415AF1">
        <w:rPr>
          <w:rStyle w:val="DocumentLinksChar"/>
        </w:rPr>
      </w:r>
      <w:r w:rsidRPr="00415AF1">
        <w:rPr>
          <w:rStyle w:val="DocumentLinksChar"/>
        </w:rPr>
        <w:fldChar w:fldCharType="separate"/>
      </w:r>
      <w:r w:rsidR="00C77664" w:rsidRPr="00C77664">
        <w:rPr>
          <w:rStyle w:val="DocumentLinksChar"/>
        </w:rPr>
        <w:t>Student Overview Table</w:t>
      </w:r>
      <w:r w:rsidRPr="00415AF1">
        <w:rPr>
          <w:rStyle w:val="DocumentLinksChar"/>
        </w:rPr>
        <w:fldChar w:fldCharType="end"/>
      </w:r>
      <w:r>
        <w:t xml:space="preserve"> window</w:t>
      </w:r>
      <w:r w:rsidR="00F42272">
        <w:t xml:space="preserve"> (</w:t>
      </w:r>
      <w:r w:rsidR="00CB1B2D">
        <w:t xml:space="preserve">the </w:t>
      </w:r>
      <w:r w:rsidR="00F42272">
        <w:t xml:space="preserve">window opened </w:t>
      </w:r>
      <w:r w:rsidR="00CB1B2D">
        <w:t xml:space="preserve">is </w:t>
      </w:r>
      <w:r w:rsidR="00F42272">
        <w:t>dependent on status of student)</w:t>
      </w:r>
      <w:r w:rsidR="008C6425">
        <w:t xml:space="preserve"> or by clicking ‘</w:t>
      </w:r>
      <w:r w:rsidR="008C6425" w:rsidRPr="008C6425">
        <w:rPr>
          <w:i/>
          <w:iCs/>
        </w:rPr>
        <w:t>New Student</w:t>
      </w:r>
      <w:r w:rsidR="008C6425">
        <w:t>’</w:t>
      </w:r>
    </w:p>
    <w:p w14:paraId="1DF50A0D" w14:textId="47817213" w:rsidR="00D46213" w:rsidRPr="00D46213" w:rsidRDefault="00D46213" w:rsidP="00D46213">
      <w:r>
        <w:rPr>
          <w:noProof/>
        </w:rPr>
        <mc:AlternateContent>
          <mc:Choice Requires="wpc">
            <w:drawing>
              <wp:inline distT="0" distB="0" distL="0" distR="0" wp14:anchorId="01D1472F" wp14:editId="20633E44">
                <wp:extent cx="8863330" cy="5063924"/>
                <wp:effectExtent l="0" t="0" r="13970" b="22860"/>
                <wp:docPr id="234" name="Canvas 2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2340">
                        <w14:nvContentPartPr>
                          <w14:cNvPr id="1520" name="Ink 1520"/>
                          <w14:cNvContentPartPr/>
                        </w14:nvContentPartPr>
                        <w14:xfrm>
                          <a:off x="3660939" y="124425"/>
                          <a:ext cx="69120" cy="161640"/>
                        </w14:xfrm>
                      </w14:contentPart>
                      <w14:contentPart bwMode="auto" r:id="rId2341">
                        <w14:nvContentPartPr>
                          <w14:cNvPr id="1521" name="Ink 1521"/>
                          <w14:cNvContentPartPr/>
                        </w14:nvContentPartPr>
                        <w14:xfrm>
                          <a:off x="3748419" y="217305"/>
                          <a:ext cx="63360" cy="65520"/>
                        </w14:xfrm>
                      </w14:contentPart>
                      <w14:contentPart bwMode="auto" r:id="rId2342">
                        <w14:nvContentPartPr>
                          <w14:cNvPr id="1522" name="Ink 1522"/>
                          <w14:cNvContentPartPr/>
                        </w14:nvContentPartPr>
                        <w14:xfrm>
                          <a:off x="3831579" y="216585"/>
                          <a:ext cx="91440" cy="61920"/>
                        </w14:xfrm>
                      </w14:contentPart>
                      <w14:contentPart bwMode="auto" r:id="rId2343">
                        <w14:nvContentPartPr>
                          <w14:cNvPr id="1523" name="Ink 1523"/>
                          <w14:cNvContentPartPr/>
                        </w14:nvContentPartPr>
                        <w14:xfrm>
                          <a:off x="3660939" y="405945"/>
                          <a:ext cx="7920" cy="96120"/>
                        </w14:xfrm>
                      </w14:contentPart>
                      <w14:contentPart bwMode="auto" r:id="rId2344">
                        <w14:nvContentPartPr>
                          <w14:cNvPr id="1524" name="Ink 1524"/>
                          <w14:cNvContentPartPr/>
                        </w14:nvContentPartPr>
                        <w14:xfrm>
                          <a:off x="3666339" y="387945"/>
                          <a:ext cx="59760" cy="130320"/>
                        </w14:xfrm>
                      </w14:contentPart>
                      <w14:contentPart bwMode="auto" r:id="rId2345">
                        <w14:nvContentPartPr>
                          <w14:cNvPr id="1525" name="Ink 1525"/>
                          <w14:cNvContentPartPr/>
                        </w14:nvContentPartPr>
                        <w14:xfrm>
                          <a:off x="3769299" y="365625"/>
                          <a:ext cx="134280" cy="246960"/>
                        </w14:xfrm>
                      </w14:contentPart>
                      <w14:contentPart bwMode="auto" r:id="rId2346">
                        <w14:nvContentPartPr>
                          <w14:cNvPr id="1526" name="Ink 1526"/>
                          <w14:cNvContentPartPr/>
                        </w14:nvContentPartPr>
                        <w14:xfrm>
                          <a:off x="3921939" y="454905"/>
                          <a:ext cx="51480" cy="182160"/>
                        </w14:xfrm>
                      </w14:contentPart>
                      <w14:contentPart bwMode="auto" r:id="rId2347">
                        <w14:nvContentPartPr>
                          <w14:cNvPr id="1527" name="Ink 1527"/>
                          <w14:cNvContentPartPr/>
                        </w14:nvContentPartPr>
                        <w14:xfrm>
                          <a:off x="4001139" y="448065"/>
                          <a:ext cx="41760" cy="73440"/>
                        </w14:xfrm>
                      </w14:contentPart>
                      <w14:contentPart bwMode="auto" r:id="rId2348">
                        <w14:nvContentPartPr>
                          <w14:cNvPr id="1528" name="Ink 1528"/>
                          <w14:cNvContentPartPr/>
                        </w14:nvContentPartPr>
                        <w14:xfrm>
                          <a:off x="3650499" y="321705"/>
                          <a:ext cx="244800" cy="8280"/>
                        </w14:xfrm>
                      </w14:contentPart>
                      <w14:contentPart bwMode="auto" r:id="rId2349">
                        <w14:nvContentPartPr>
                          <w14:cNvPr id="1529" name="Ink 1529"/>
                          <w14:cNvContentPartPr/>
                        </w14:nvContentPartPr>
                        <w14:xfrm>
                          <a:off x="3647619" y="572985"/>
                          <a:ext cx="439200" cy="8280"/>
                        </w14:xfrm>
                      </w14:contentPart>
                      <w14:contentPart bwMode="auto" r:id="rId2350">
                        <w14:nvContentPartPr>
                          <w14:cNvPr id="1530" name="Ink 1530"/>
                          <w14:cNvContentPartPr/>
                        </w14:nvContentPartPr>
                        <w14:xfrm>
                          <a:off x="3721059" y="768465"/>
                          <a:ext cx="86400" cy="126000"/>
                        </w14:xfrm>
                      </w14:contentPart>
                      <w14:contentPart bwMode="auto" r:id="rId2351">
                        <w14:nvContentPartPr>
                          <w14:cNvPr id="1531" name="Ink 1531"/>
                          <w14:cNvContentPartPr/>
                        </w14:nvContentPartPr>
                        <w14:xfrm>
                          <a:off x="3818259" y="827505"/>
                          <a:ext cx="43560" cy="75600"/>
                        </w14:xfrm>
                      </w14:contentPart>
                      <w14:contentPart bwMode="auto" r:id="rId2352">
                        <w14:nvContentPartPr>
                          <w14:cNvPr id="1532" name="Ink 1532"/>
                          <w14:cNvContentPartPr/>
                        </w14:nvContentPartPr>
                        <w14:xfrm>
                          <a:off x="3889899" y="833985"/>
                          <a:ext cx="95400" cy="69120"/>
                        </w14:xfrm>
                      </w14:contentPart>
                      <w14:contentPart bwMode="auto" r:id="rId2353">
                        <w14:nvContentPartPr>
                          <w14:cNvPr id="1533" name="Ink 1533"/>
                          <w14:cNvContentPartPr/>
                        </w14:nvContentPartPr>
                        <w14:xfrm>
                          <a:off x="4094379" y="778545"/>
                          <a:ext cx="3960" cy="111240"/>
                        </w14:xfrm>
                      </w14:contentPart>
                      <w14:contentPart bwMode="auto" r:id="rId2354">
                        <w14:nvContentPartPr>
                          <w14:cNvPr id="1534" name="Ink 1534"/>
                          <w14:cNvContentPartPr/>
                        </w14:nvContentPartPr>
                        <w14:xfrm>
                          <a:off x="4138659" y="779625"/>
                          <a:ext cx="7560" cy="110520"/>
                        </w14:xfrm>
                      </w14:contentPart>
                      <w14:contentPart bwMode="auto" r:id="rId2355">
                        <w14:nvContentPartPr>
                          <w14:cNvPr id="1535" name="Ink 1535"/>
                          <w14:cNvContentPartPr/>
                        </w14:nvContentPartPr>
                        <w14:xfrm>
                          <a:off x="4149099" y="769545"/>
                          <a:ext cx="59400" cy="121680"/>
                        </w14:xfrm>
                      </w14:contentPart>
                      <w14:contentPart bwMode="auto" r:id="rId2356">
                        <w14:nvContentPartPr>
                          <w14:cNvPr id="1536" name="Ink 1536"/>
                          <w14:cNvContentPartPr/>
                        </w14:nvContentPartPr>
                        <w14:xfrm>
                          <a:off x="4236579" y="818145"/>
                          <a:ext cx="15480" cy="66240"/>
                        </w14:xfrm>
                      </w14:contentPart>
                      <w14:contentPart bwMode="auto" r:id="rId2357">
                        <w14:nvContentPartPr>
                          <w14:cNvPr id="1546" name="Ink 1546"/>
                          <w14:cNvContentPartPr/>
                        </w14:nvContentPartPr>
                        <w14:xfrm>
                          <a:off x="3726099" y="1035585"/>
                          <a:ext cx="92520" cy="108720"/>
                        </w14:xfrm>
                      </w14:contentPart>
                      <w14:contentPart bwMode="auto" r:id="rId2358">
                        <w14:nvContentPartPr>
                          <w14:cNvPr id="1547" name="Ink 1547"/>
                          <w14:cNvContentPartPr/>
                        </w14:nvContentPartPr>
                        <w14:xfrm>
                          <a:off x="3726459" y="1039185"/>
                          <a:ext cx="37800" cy="52560"/>
                        </w14:xfrm>
                      </w14:contentPart>
                      <w14:contentPart bwMode="auto" r:id="rId2359">
                        <w14:nvContentPartPr>
                          <w14:cNvPr id="1548" name="Ink 1548"/>
                          <w14:cNvContentPartPr/>
                        </w14:nvContentPartPr>
                        <w14:xfrm>
                          <a:off x="3796659" y="1101825"/>
                          <a:ext cx="47520" cy="49680"/>
                        </w14:xfrm>
                      </w14:contentPart>
                      <w14:contentPart bwMode="auto" r:id="rId2360">
                        <w14:nvContentPartPr>
                          <w14:cNvPr id="1549" name="Ink 1549"/>
                          <w14:cNvContentPartPr/>
                        </w14:nvContentPartPr>
                        <w14:xfrm>
                          <a:off x="3843099" y="1104345"/>
                          <a:ext cx="124200" cy="51840"/>
                        </w14:xfrm>
                      </w14:contentPart>
                      <w14:contentPart bwMode="auto" r:id="rId2361">
                        <w14:nvContentPartPr>
                          <w14:cNvPr id="1550" name="Ink 1550"/>
                          <w14:cNvContentPartPr/>
                        </w14:nvContentPartPr>
                        <w14:xfrm>
                          <a:off x="4002939" y="1030185"/>
                          <a:ext cx="101160" cy="112320"/>
                        </w14:xfrm>
                      </w14:contentPart>
                      <w14:contentPart bwMode="auto" r:id="rId2362">
                        <w14:nvContentPartPr>
                          <w14:cNvPr id="1551" name="Ink 1551"/>
                          <w14:cNvContentPartPr/>
                        </w14:nvContentPartPr>
                        <w14:xfrm>
                          <a:off x="4110219" y="1093185"/>
                          <a:ext cx="47880" cy="51120"/>
                        </w14:xfrm>
                      </w14:contentPart>
                      <w14:contentPart bwMode="auto" r:id="rId2363">
                        <w14:nvContentPartPr>
                          <w14:cNvPr id="1552" name="Ink 1552"/>
                          <w14:cNvContentPartPr/>
                        </w14:nvContentPartPr>
                        <w14:xfrm>
                          <a:off x="4188339" y="1102905"/>
                          <a:ext cx="60120" cy="100800"/>
                        </w14:xfrm>
                      </w14:contentPart>
                      <w14:contentPart bwMode="auto" r:id="rId2364">
                        <w14:nvContentPartPr>
                          <w14:cNvPr id="1553" name="Ink 1553"/>
                          <w14:cNvContentPartPr/>
                        </w14:nvContentPartPr>
                        <w14:xfrm>
                          <a:off x="4243059" y="1099305"/>
                          <a:ext cx="40320" cy="28080"/>
                        </w14:xfrm>
                      </w14:contentPart>
                      <w14:contentPart bwMode="auto" r:id="rId2365">
                        <w14:nvContentPartPr>
                          <w14:cNvPr id="1554" name="Ink 1554"/>
                          <w14:cNvContentPartPr/>
                        </w14:nvContentPartPr>
                        <w14:xfrm>
                          <a:off x="4309659" y="1041345"/>
                          <a:ext cx="10800" cy="76680"/>
                        </w14:xfrm>
                      </w14:contentPart>
                      <wps:wsp>
                        <wps:cNvPr id="1586" name="Rectangle 1586"/>
                        <wps:cNvSpPr/>
                        <wps:spPr>
                          <a:xfrm>
                            <a:off x="3541005" y="1395"/>
                            <a:ext cx="2598516" cy="233802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7" name="Rectangle 1587"/>
                        <wps:cNvSpPr/>
                        <wps:spPr>
                          <a:xfrm>
                            <a:off x="12580" y="106044"/>
                            <a:ext cx="2982766" cy="211137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8" name="Rectangle 1588"/>
                        <wps:cNvSpPr/>
                        <wps:spPr>
                          <a:xfrm>
                            <a:off x="2534172" y="2013475"/>
                            <a:ext cx="1290576" cy="129134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1A7F91F" w14:textId="2D808430" w:rsidR="007C4BDF" w:rsidRPr="007153FB" w:rsidRDefault="007C4BDF" w:rsidP="007153FB">
                              <w:pPr>
                                <w:jc w:val="center"/>
                                <w:rPr>
                                  <w:rFonts w:eastAsia="Batang"/>
                                  <w:szCs w:val="22"/>
                                </w:rPr>
                              </w:pPr>
                              <w:r>
                                <w:rPr>
                                  <w:rFonts w:eastAsia="Batang"/>
                                  <w:szCs w:val="22"/>
                                </w:rPr>
                                <w:t xml:space="preserve">On hover displays further information about login detail requirements </w:t>
                              </w:r>
                              <w:r w:rsidR="00CB1B2D">
                                <w:rPr>
                                  <w:rFonts w:eastAsia="Batang"/>
                                  <w:szCs w:val="22"/>
                                </w:rPr>
                                <w:t xml:space="preserve">e.g., </w:t>
                              </w:r>
                              <w:r>
                                <w:rPr>
                                  <w:rFonts w:eastAsia="Batang"/>
                                  <w:szCs w:val="22"/>
                                </w:rPr>
                                <w:t>password</w:t>
                              </w:r>
                              <w:r w:rsidR="00CB1B2D">
                                <w:rPr>
                                  <w:rFonts w:eastAsia="Batang"/>
                                  <w:szCs w:val="22"/>
                                </w:rPr>
                                <w:t xml:space="preserve"> strength</w:t>
                              </w:r>
                              <w:r>
                                <w:rPr>
                                  <w:rFonts w:eastAsia="Batang"/>
                                  <w:szCs w:val="22"/>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366">
                        <w14:nvContentPartPr>
                          <w14:cNvPr id="1589" name="Ink 1589"/>
                          <w14:cNvContentPartPr/>
                        </w14:nvContentPartPr>
                        <w14:xfrm>
                          <a:off x="4345760" y="817603"/>
                          <a:ext cx="248760" cy="52560"/>
                        </w14:xfrm>
                      </w14:contentPart>
                      <w14:contentPart bwMode="auto" r:id="rId2367">
                        <w14:nvContentPartPr>
                          <w14:cNvPr id="1590" name="Ink 1590"/>
                          <w14:cNvContentPartPr/>
                        </w14:nvContentPartPr>
                        <w14:xfrm>
                          <a:off x="4397600" y="1050163"/>
                          <a:ext cx="247680" cy="24120"/>
                        </w14:xfrm>
                      </w14:contentPart>
                      <w14:contentPart bwMode="auto" r:id="rId2368">
                        <w14:nvContentPartPr>
                          <w14:cNvPr id="1605" name="Ink 1605"/>
                          <w14:cNvContentPartPr/>
                        </w14:nvContentPartPr>
                        <w14:xfrm>
                          <a:off x="3642680" y="1325030"/>
                          <a:ext cx="79560" cy="107280"/>
                        </w14:xfrm>
                      </w14:contentPart>
                      <w14:contentPart bwMode="auto" r:id="rId2369">
                        <w14:nvContentPartPr>
                          <w14:cNvPr id="1606" name="Ink 1606"/>
                          <w14:cNvContentPartPr/>
                        </w14:nvContentPartPr>
                        <w14:xfrm>
                          <a:off x="3711800" y="1412150"/>
                          <a:ext cx="53640" cy="29880"/>
                        </w14:xfrm>
                      </w14:contentPart>
                      <w14:contentPart bwMode="auto" r:id="rId2370">
                        <w14:nvContentPartPr>
                          <w14:cNvPr id="1607" name="Ink 1607"/>
                          <w14:cNvContentPartPr/>
                        </w14:nvContentPartPr>
                        <w14:xfrm>
                          <a:off x="3791000" y="1305230"/>
                          <a:ext cx="40320" cy="126360"/>
                        </w14:xfrm>
                      </w14:contentPart>
                      <w14:contentPart bwMode="auto" r:id="rId2371">
                        <w14:nvContentPartPr>
                          <w14:cNvPr id="1608" name="Ink 1608"/>
                          <w14:cNvContentPartPr/>
                        </w14:nvContentPartPr>
                        <w14:xfrm>
                          <a:off x="3838160" y="1396310"/>
                          <a:ext cx="87120" cy="38520"/>
                        </w14:xfrm>
                      </w14:contentPart>
                      <w14:contentPart bwMode="auto" r:id="rId2372">
                        <w14:nvContentPartPr>
                          <w14:cNvPr id="1609" name="Ink 1609"/>
                          <w14:cNvContentPartPr/>
                        </w14:nvContentPartPr>
                        <w14:xfrm>
                          <a:off x="3951200" y="1316750"/>
                          <a:ext cx="76680" cy="115560"/>
                        </w14:xfrm>
                      </w14:contentPart>
                      <w14:contentPart bwMode="auto" r:id="rId2373">
                        <w14:nvContentPartPr>
                          <w14:cNvPr id="1610" name="Ink 1610"/>
                          <w14:cNvContentPartPr/>
                        </w14:nvContentPartPr>
                        <w14:xfrm>
                          <a:off x="4012040" y="1296230"/>
                          <a:ext cx="59040" cy="128880"/>
                        </w14:xfrm>
                      </w14:contentPart>
                      <w14:contentPart bwMode="auto" r:id="rId2374">
                        <w14:nvContentPartPr>
                          <w14:cNvPr id="1611" name="Ink 1611"/>
                          <w14:cNvContentPartPr/>
                        </w14:nvContentPartPr>
                        <w14:xfrm>
                          <a:off x="4088360" y="1373270"/>
                          <a:ext cx="36360" cy="52920"/>
                        </w14:xfrm>
                      </w14:contentPart>
                      <w14:contentPart bwMode="auto" r:id="rId2375">
                        <w14:nvContentPartPr>
                          <w14:cNvPr id="1612" name="Ink 1612"/>
                          <w14:cNvContentPartPr/>
                        </w14:nvContentPartPr>
                        <w14:xfrm>
                          <a:off x="4130120" y="1263470"/>
                          <a:ext cx="119520" cy="180000"/>
                        </w14:xfrm>
                      </w14:contentPart>
                      <w14:contentPart bwMode="auto" r:id="rId2376">
                        <w14:nvContentPartPr>
                          <w14:cNvPr id="1613" name="Ink 1613"/>
                          <w14:cNvContentPartPr/>
                        </w14:nvContentPartPr>
                        <w14:xfrm>
                          <a:off x="4234880" y="1385510"/>
                          <a:ext cx="11520" cy="20160"/>
                        </w14:xfrm>
                      </w14:contentPart>
                      <w14:contentPart bwMode="auto" r:id="rId2377">
                        <w14:nvContentPartPr>
                          <w14:cNvPr id="1615" name="Ink 1615"/>
                          <w14:cNvContentPartPr/>
                        </w14:nvContentPartPr>
                        <w14:xfrm>
                          <a:off x="3699200" y="1604750"/>
                          <a:ext cx="138960" cy="33120"/>
                        </w14:xfrm>
                      </w14:contentPart>
                      <w14:contentPart bwMode="auto" r:id="rId2378">
                        <w14:nvContentPartPr>
                          <w14:cNvPr id="1616" name="Ink 1616"/>
                          <w14:cNvContentPartPr/>
                        </w14:nvContentPartPr>
                        <w14:xfrm>
                          <a:off x="3866600" y="1548950"/>
                          <a:ext cx="56520" cy="129240"/>
                        </w14:xfrm>
                      </w14:contentPart>
                      <w14:contentPart bwMode="auto" r:id="rId2379">
                        <w14:nvContentPartPr>
                          <w14:cNvPr id="1617" name="Ink 1617"/>
                          <w14:cNvContentPartPr/>
                        </w14:nvContentPartPr>
                        <w14:xfrm>
                          <a:off x="3942200" y="1610150"/>
                          <a:ext cx="180000" cy="30240"/>
                        </w14:xfrm>
                      </w14:contentPart>
                      <w14:contentPart bwMode="auto" r:id="rId2380">
                        <w14:nvContentPartPr>
                          <w14:cNvPr id="1618" name="Ink 1618"/>
                          <w14:cNvContentPartPr/>
                        </w14:nvContentPartPr>
                        <w14:xfrm>
                          <a:off x="4146680" y="1557230"/>
                          <a:ext cx="58680" cy="120240"/>
                        </w14:xfrm>
                      </w14:contentPart>
                      <w14:contentPart bwMode="auto" r:id="rId2381">
                        <w14:nvContentPartPr>
                          <w14:cNvPr id="1619" name="Ink 1619"/>
                          <w14:cNvContentPartPr/>
                        </w14:nvContentPartPr>
                        <w14:xfrm>
                          <a:off x="4199600" y="1614830"/>
                          <a:ext cx="212400" cy="29160"/>
                        </w14:xfrm>
                      </w14:contentPart>
                      <w14:contentPart bwMode="auto" r:id="rId2382">
                        <w14:nvContentPartPr>
                          <w14:cNvPr id="1620" name="Ink 1620"/>
                          <w14:cNvContentPartPr/>
                        </w14:nvContentPartPr>
                        <w14:xfrm>
                          <a:off x="4761200" y="192470"/>
                          <a:ext cx="23400" cy="119880"/>
                        </w14:xfrm>
                      </w14:contentPart>
                      <w14:contentPart bwMode="auto" r:id="rId2383">
                        <w14:nvContentPartPr>
                          <w14:cNvPr id="1621" name="Ink 1621"/>
                          <w14:cNvContentPartPr/>
                        </w14:nvContentPartPr>
                        <w14:xfrm>
                          <a:off x="4779200" y="181670"/>
                          <a:ext cx="67680" cy="18000"/>
                        </w14:xfrm>
                      </w14:contentPart>
                      <w14:contentPart bwMode="auto" r:id="rId2384">
                        <w14:nvContentPartPr>
                          <w14:cNvPr id="1622" name="Ink 1622"/>
                          <w14:cNvContentPartPr/>
                        </w14:nvContentPartPr>
                        <w14:xfrm>
                          <a:off x="4784240" y="240710"/>
                          <a:ext cx="44640" cy="6120"/>
                        </w14:xfrm>
                      </w14:contentPart>
                      <w14:contentPart bwMode="auto" r:id="rId2385">
                        <w14:nvContentPartPr>
                          <w14:cNvPr id="1623" name="Ink 1623"/>
                          <w14:cNvContentPartPr/>
                        </w14:nvContentPartPr>
                        <w14:xfrm>
                          <a:off x="4850480" y="176270"/>
                          <a:ext cx="152280" cy="143640"/>
                        </w14:xfrm>
                      </w14:contentPart>
                      <w14:contentPart bwMode="auto" r:id="rId2386">
                        <w14:nvContentPartPr>
                          <w14:cNvPr id="1624" name="Ink 1624"/>
                          <w14:cNvContentPartPr/>
                        </w14:nvContentPartPr>
                        <w14:xfrm>
                          <a:off x="5119040" y="201110"/>
                          <a:ext cx="66240" cy="117360"/>
                        </w14:xfrm>
                      </w14:contentPart>
                      <w14:contentPart bwMode="auto" r:id="rId2387">
                        <w14:nvContentPartPr>
                          <w14:cNvPr id="1625" name="Ink 1625"/>
                          <w14:cNvContentPartPr/>
                        </w14:nvContentPartPr>
                        <w14:xfrm>
                          <a:off x="5212640" y="242870"/>
                          <a:ext cx="189000" cy="75960"/>
                        </w14:xfrm>
                      </w14:contentPart>
                      <w14:contentPart bwMode="auto" r:id="rId2388">
                        <w14:nvContentPartPr>
                          <w14:cNvPr id="1626" name="Ink 1626"/>
                          <w14:cNvContentPartPr/>
                        </w14:nvContentPartPr>
                        <w14:xfrm>
                          <a:off x="5456000" y="197870"/>
                          <a:ext cx="14760" cy="71280"/>
                        </w14:xfrm>
                      </w14:contentPart>
                      <w14:contentPart bwMode="auto" r:id="rId2389">
                        <w14:nvContentPartPr>
                          <w14:cNvPr id="1627" name="Ink 1627"/>
                          <w14:cNvContentPartPr/>
                        </w14:nvContentPartPr>
                        <w14:xfrm>
                          <a:off x="4909520" y="453830"/>
                          <a:ext cx="207360" cy="105480"/>
                        </w14:xfrm>
                      </w14:contentPart>
                      <w14:contentPart bwMode="auto" r:id="rId2390">
                        <w14:nvContentPartPr>
                          <w14:cNvPr id="1630" name="Ink 1630"/>
                          <w14:cNvContentPartPr/>
                        </w14:nvContentPartPr>
                        <w14:xfrm>
                          <a:off x="5142080" y="404510"/>
                          <a:ext cx="168480" cy="170640"/>
                        </w14:xfrm>
                      </w14:contentPart>
                      <w14:contentPart bwMode="auto" r:id="rId2391">
                        <w14:nvContentPartPr>
                          <w14:cNvPr id="1631" name="Ink 1631"/>
                          <w14:cNvContentPartPr/>
                        </w14:nvContentPartPr>
                        <w14:xfrm>
                          <a:off x="5366360" y="466430"/>
                          <a:ext cx="12240" cy="72360"/>
                        </w14:xfrm>
                      </w14:contentPart>
                      <w14:contentPart bwMode="auto" r:id="rId2392">
                        <w14:nvContentPartPr>
                          <w14:cNvPr id="1632" name="Ink 1632"/>
                          <w14:cNvContentPartPr/>
                        </w14:nvContentPartPr>
                        <w14:xfrm>
                          <a:off x="5018600" y="689990"/>
                          <a:ext cx="14040" cy="109440"/>
                        </w14:xfrm>
                      </w14:contentPart>
                      <w14:contentPart bwMode="auto" r:id="rId2393">
                        <w14:nvContentPartPr>
                          <w14:cNvPr id="1633" name="Ink 1633"/>
                          <w14:cNvContentPartPr/>
                        </w14:nvContentPartPr>
                        <w14:xfrm>
                          <a:off x="5008160" y="688910"/>
                          <a:ext cx="50760" cy="107640"/>
                        </w14:xfrm>
                      </w14:contentPart>
                      <w14:contentPart bwMode="auto" r:id="rId2394">
                        <w14:nvContentPartPr>
                          <w14:cNvPr id="1634" name="Ink 1634"/>
                          <w14:cNvContentPartPr/>
                        </w14:nvContentPartPr>
                        <w14:xfrm>
                          <a:off x="5070440" y="697910"/>
                          <a:ext cx="78840" cy="99720"/>
                        </w14:xfrm>
                      </w14:contentPart>
                      <w14:contentPart bwMode="auto" r:id="rId2395">
                        <w14:nvContentPartPr>
                          <w14:cNvPr id="1635" name="Ink 1635"/>
                          <w14:cNvContentPartPr/>
                        </w14:nvContentPartPr>
                        <w14:xfrm>
                          <a:off x="5143520" y="678470"/>
                          <a:ext cx="65880" cy="133920"/>
                        </w14:xfrm>
                      </w14:contentPart>
                      <w14:contentPart bwMode="auto" r:id="rId2396">
                        <w14:nvContentPartPr>
                          <w14:cNvPr id="1636" name="Ink 1636"/>
                          <w14:cNvContentPartPr/>
                        </w14:nvContentPartPr>
                        <w14:xfrm>
                          <a:off x="5246480" y="717710"/>
                          <a:ext cx="13680" cy="60480"/>
                        </w14:xfrm>
                      </w14:contentPart>
                      <w14:contentPart bwMode="auto" r:id="rId2397">
                        <w14:nvContentPartPr>
                          <w14:cNvPr id="1637" name="Ink 1637"/>
                          <w14:cNvContentPartPr/>
                        </w14:nvContentPartPr>
                        <w14:xfrm>
                          <a:off x="4849400" y="917150"/>
                          <a:ext cx="38520" cy="92880"/>
                        </w14:xfrm>
                      </w14:contentPart>
                      <w14:contentPart bwMode="auto" r:id="rId2398">
                        <w14:nvContentPartPr>
                          <w14:cNvPr id="1638" name="Ink 1638"/>
                          <w14:cNvContentPartPr/>
                        </w14:nvContentPartPr>
                        <w14:xfrm>
                          <a:off x="4858760" y="905990"/>
                          <a:ext cx="44640" cy="108000"/>
                        </w14:xfrm>
                      </w14:contentPart>
                      <w14:contentPart bwMode="auto" r:id="rId2399">
                        <w14:nvContentPartPr>
                          <w14:cNvPr id="1639" name="Ink 1639"/>
                          <w14:cNvContentPartPr/>
                        </w14:nvContentPartPr>
                        <w14:xfrm>
                          <a:off x="4915280" y="899870"/>
                          <a:ext cx="55440" cy="119880"/>
                        </w14:xfrm>
                      </w14:contentPart>
                      <w14:contentPart bwMode="auto" r:id="rId2400">
                        <w14:nvContentPartPr>
                          <w14:cNvPr id="1640" name="Ink 1640"/>
                          <w14:cNvContentPartPr/>
                        </w14:nvContentPartPr>
                        <w14:xfrm>
                          <a:off x="4980440" y="861710"/>
                          <a:ext cx="119160" cy="156960"/>
                        </w14:xfrm>
                      </w14:contentPart>
                      <w14:contentPart bwMode="auto" r:id="rId2401">
                        <w14:nvContentPartPr>
                          <w14:cNvPr id="1643" name="Ink 1643"/>
                          <w14:cNvContentPartPr/>
                        </w14:nvContentPartPr>
                        <w14:xfrm>
                          <a:off x="5104640" y="972590"/>
                          <a:ext cx="56160" cy="58680"/>
                        </w14:xfrm>
                      </w14:contentPart>
                      <w14:contentPart bwMode="auto" r:id="rId2402">
                        <w14:nvContentPartPr>
                          <w14:cNvPr id="1644" name="Ink 1644"/>
                          <w14:cNvContentPartPr/>
                        </w14:nvContentPartPr>
                        <w14:xfrm>
                          <a:off x="5170160" y="975110"/>
                          <a:ext cx="25920" cy="47160"/>
                        </w14:xfrm>
                      </w14:contentPart>
                      <w14:contentPart bwMode="auto" r:id="rId2403">
                        <w14:nvContentPartPr>
                          <w14:cNvPr id="1645" name="Ink 1645"/>
                          <w14:cNvContentPartPr/>
                        </w14:nvContentPartPr>
                        <w14:xfrm>
                          <a:off x="5209040" y="971150"/>
                          <a:ext cx="33480" cy="66600"/>
                        </w14:xfrm>
                      </w14:contentPart>
                      <w14:contentPart bwMode="auto" r:id="rId2404">
                        <w14:nvContentPartPr>
                          <w14:cNvPr id="1646" name="Ink 1646"/>
                          <w14:cNvContentPartPr/>
                        </w14:nvContentPartPr>
                        <w14:xfrm>
                          <a:off x="5271320" y="940550"/>
                          <a:ext cx="3600" cy="8640"/>
                        </w14:xfrm>
                      </w14:contentPart>
                      <w14:contentPart bwMode="auto" r:id="rId2405">
                        <w14:nvContentPartPr>
                          <w14:cNvPr id="1647" name="Ink 1647"/>
                          <w14:cNvContentPartPr/>
                        </w14:nvContentPartPr>
                        <w14:xfrm>
                          <a:off x="5267720" y="1005710"/>
                          <a:ext cx="4320" cy="1800"/>
                        </w14:xfrm>
                      </w14:contentPart>
                      <w14:contentPart bwMode="auto" r:id="rId2406">
                        <w14:nvContentPartPr>
                          <w14:cNvPr id="1648" name="Ink 1648"/>
                          <w14:cNvContentPartPr/>
                        </w14:nvContentPartPr>
                        <w14:xfrm>
                          <a:off x="4860200" y="1143230"/>
                          <a:ext cx="20880" cy="81720"/>
                        </w14:xfrm>
                      </w14:contentPart>
                      <w14:contentPart bwMode="auto" r:id="rId2407">
                        <w14:nvContentPartPr>
                          <w14:cNvPr id="1649" name="Ink 1649"/>
                          <w14:cNvContentPartPr/>
                        </w14:nvContentPartPr>
                        <w14:xfrm>
                          <a:off x="4871360" y="1132070"/>
                          <a:ext cx="35640" cy="68040"/>
                        </w14:xfrm>
                      </w14:contentPart>
                      <w14:contentPart bwMode="auto" r:id="rId2408">
                        <w14:nvContentPartPr>
                          <w14:cNvPr id="1650" name="Ink 1650"/>
                          <w14:cNvContentPartPr/>
                        </w14:nvContentPartPr>
                        <w14:xfrm>
                          <a:off x="4905200" y="1120190"/>
                          <a:ext cx="107280" cy="136080"/>
                        </w14:xfrm>
                      </w14:contentPart>
                      <w14:contentPart bwMode="auto" r:id="rId2409">
                        <w14:nvContentPartPr>
                          <w14:cNvPr id="1651" name="Ink 1651"/>
                          <w14:cNvContentPartPr/>
                        </w14:nvContentPartPr>
                        <w14:xfrm>
                          <a:off x="5039840" y="1168790"/>
                          <a:ext cx="160200" cy="84960"/>
                        </w14:xfrm>
                      </w14:contentPart>
                      <w14:contentPart bwMode="auto" r:id="rId2410">
                        <w14:nvContentPartPr>
                          <w14:cNvPr id="1652" name="Ink 1652"/>
                          <w14:cNvContentPartPr/>
                        </w14:nvContentPartPr>
                        <w14:xfrm>
                          <a:off x="5217680" y="1220990"/>
                          <a:ext cx="1800" cy="6120"/>
                        </w14:xfrm>
                      </w14:contentPart>
                      <w14:contentPart bwMode="auto" r:id="rId2411">
                        <w14:nvContentPartPr>
                          <w14:cNvPr id="1653" name="Ink 1653"/>
                          <w14:cNvContentPartPr/>
                        </w14:nvContentPartPr>
                        <w14:xfrm>
                          <a:off x="4822400" y="1363190"/>
                          <a:ext cx="50760" cy="94320"/>
                        </w14:xfrm>
                      </w14:contentPart>
                      <w14:contentPart bwMode="auto" r:id="rId2412">
                        <w14:nvContentPartPr>
                          <w14:cNvPr id="1654" name="Ink 1654"/>
                          <w14:cNvContentPartPr/>
                        </w14:nvContentPartPr>
                        <w14:xfrm>
                          <a:off x="4850840" y="1357430"/>
                          <a:ext cx="50040" cy="55080"/>
                        </w14:xfrm>
                      </w14:contentPart>
                      <w14:contentPart bwMode="auto" r:id="rId2413">
                        <w14:nvContentPartPr>
                          <w14:cNvPr id="1655" name="Ink 1655"/>
                          <w14:cNvContentPartPr/>
                        </w14:nvContentPartPr>
                        <w14:xfrm>
                          <a:off x="4905920" y="1404950"/>
                          <a:ext cx="104040" cy="32040"/>
                        </w14:xfrm>
                      </w14:contentPart>
                      <w14:contentPart bwMode="auto" r:id="rId2414">
                        <w14:nvContentPartPr>
                          <w14:cNvPr id="1656" name="Ink 1656"/>
                          <w14:cNvContentPartPr/>
                        </w14:nvContentPartPr>
                        <w14:xfrm>
                          <a:off x="5016080" y="1417550"/>
                          <a:ext cx="100440" cy="47520"/>
                        </w14:xfrm>
                      </w14:contentPart>
                      <w14:contentPart bwMode="auto" r:id="rId2415">
                        <w14:nvContentPartPr>
                          <w14:cNvPr id="1657" name="Ink 1657"/>
                          <w14:cNvContentPartPr/>
                        </w14:nvContentPartPr>
                        <w14:xfrm>
                          <a:off x="5143520" y="1333310"/>
                          <a:ext cx="72000" cy="122760"/>
                        </w14:xfrm>
                      </w14:contentPart>
                      <w14:contentPart bwMode="auto" r:id="rId2416">
                        <w14:nvContentPartPr>
                          <w14:cNvPr id="1658" name="Ink 1658"/>
                          <w14:cNvContentPartPr/>
                        </w14:nvContentPartPr>
                        <w14:xfrm>
                          <a:off x="4698560" y="1564790"/>
                          <a:ext cx="43200" cy="86400"/>
                        </w14:xfrm>
                      </w14:contentPart>
                      <w14:contentPart bwMode="auto" r:id="rId2417">
                        <w14:nvContentPartPr>
                          <w14:cNvPr id="1659" name="Ink 1659"/>
                          <w14:cNvContentPartPr/>
                        </w14:nvContentPartPr>
                        <w14:xfrm>
                          <a:off x="4721600" y="1556870"/>
                          <a:ext cx="40680" cy="59400"/>
                        </w14:xfrm>
                      </w14:contentPart>
                      <w14:contentPart bwMode="auto" r:id="rId2418">
                        <w14:nvContentPartPr>
                          <w14:cNvPr id="1660" name="Ink 1660"/>
                          <w14:cNvContentPartPr/>
                        </w14:nvContentPartPr>
                        <w14:xfrm>
                          <a:off x="4779200" y="1609430"/>
                          <a:ext cx="138240" cy="33840"/>
                        </w14:xfrm>
                      </w14:contentPart>
                      <w14:contentPart bwMode="auto" r:id="rId2419">
                        <w14:nvContentPartPr>
                          <w14:cNvPr id="1661" name="Ink 1661"/>
                          <w14:cNvContentPartPr/>
                        </w14:nvContentPartPr>
                        <w14:xfrm>
                          <a:off x="4914200" y="1607630"/>
                          <a:ext cx="151920" cy="93600"/>
                        </w14:xfrm>
                      </w14:contentPart>
                      <w14:contentPart bwMode="auto" r:id="rId2420">
                        <w14:nvContentPartPr>
                          <w14:cNvPr id="1662" name="Ink 1662"/>
                          <w14:cNvContentPartPr/>
                        </w14:nvContentPartPr>
                        <w14:xfrm>
                          <a:off x="5082320" y="1596830"/>
                          <a:ext cx="79200" cy="153000"/>
                        </w14:xfrm>
                      </w14:contentPart>
                      <w14:contentPart bwMode="auto" r:id="rId2421">
                        <w14:nvContentPartPr>
                          <w14:cNvPr id="1663" name="Ink 1663"/>
                          <w14:cNvContentPartPr/>
                        </w14:nvContentPartPr>
                        <w14:xfrm>
                          <a:off x="5186720" y="1565510"/>
                          <a:ext cx="5400" cy="50400"/>
                        </w14:xfrm>
                      </w14:contentPart>
                      <w14:contentPart bwMode="auto" r:id="rId2422">
                        <w14:nvContentPartPr>
                          <w14:cNvPr id="1664" name="Ink 1664"/>
                          <w14:cNvContentPartPr/>
                        </w14:nvContentPartPr>
                        <w14:xfrm>
                          <a:off x="4646720" y="1789070"/>
                          <a:ext cx="63720" cy="95040"/>
                        </w14:xfrm>
                      </w14:contentPart>
                      <w14:contentPart bwMode="auto" r:id="rId2423">
                        <w14:nvContentPartPr>
                          <w14:cNvPr id="1665" name="Ink 1665"/>
                          <w14:cNvContentPartPr/>
                        </w14:nvContentPartPr>
                        <w14:xfrm>
                          <a:off x="4721240" y="1842710"/>
                          <a:ext cx="122040" cy="52200"/>
                        </w14:xfrm>
                      </w14:contentPart>
                      <w14:contentPart bwMode="auto" r:id="rId2424">
                        <w14:nvContentPartPr>
                          <w14:cNvPr id="1666" name="Ink 1666"/>
                          <w14:cNvContentPartPr/>
                        </w14:nvContentPartPr>
                        <w14:xfrm>
                          <a:off x="4838960" y="1832630"/>
                          <a:ext cx="29880" cy="132840"/>
                        </w14:xfrm>
                      </w14:contentPart>
                      <w14:contentPart bwMode="auto" r:id="rId2425">
                        <w14:nvContentPartPr>
                          <w14:cNvPr id="1667" name="Ink 1667"/>
                          <w14:cNvContentPartPr/>
                        </w14:nvContentPartPr>
                        <w14:xfrm>
                          <a:off x="4894040" y="1843790"/>
                          <a:ext cx="65520" cy="42120"/>
                        </w14:xfrm>
                      </w14:contentPart>
                      <w14:contentPart bwMode="auto" r:id="rId2426">
                        <w14:nvContentPartPr>
                          <w14:cNvPr id="1668" name="Ink 1668"/>
                          <w14:cNvContentPartPr/>
                        </w14:nvContentPartPr>
                        <w14:xfrm>
                          <a:off x="4958120" y="1838390"/>
                          <a:ext cx="72360" cy="45000"/>
                        </w14:xfrm>
                      </w14:contentPart>
                      <w14:contentPart bwMode="auto" r:id="rId2427">
                        <w14:nvContentPartPr>
                          <w14:cNvPr id="1669" name="Ink 1669"/>
                          <w14:cNvContentPartPr/>
                        </w14:nvContentPartPr>
                        <w14:xfrm>
                          <a:off x="5038400" y="1830110"/>
                          <a:ext cx="104400" cy="129960"/>
                        </w14:xfrm>
                      </w14:contentPart>
                      <w14:contentPart bwMode="auto" r:id="rId2428">
                        <w14:nvContentPartPr>
                          <w14:cNvPr id="1670" name="Ink 1670"/>
                          <w14:cNvContentPartPr/>
                        </w14:nvContentPartPr>
                        <w14:xfrm>
                          <a:off x="5175920" y="1804550"/>
                          <a:ext cx="9720" cy="50040"/>
                        </w14:xfrm>
                      </w14:contentPart>
                      <w14:contentPart bwMode="auto" r:id="rId2429">
                        <w14:nvContentPartPr>
                          <w14:cNvPr id="1672" name="Ink 1672"/>
                          <w14:cNvContentPartPr/>
                        </w14:nvContentPartPr>
                        <w14:xfrm>
                          <a:off x="5561480" y="205790"/>
                          <a:ext cx="234720" cy="36720"/>
                        </w14:xfrm>
                      </w14:contentPart>
                      <w14:contentPart bwMode="auto" r:id="rId2430">
                        <w14:nvContentPartPr>
                          <w14:cNvPr id="1673" name="Ink 1673"/>
                          <w14:cNvContentPartPr/>
                        </w14:nvContentPartPr>
                        <w14:xfrm>
                          <a:off x="5459960" y="533030"/>
                          <a:ext cx="264600" cy="14040"/>
                        </w14:xfrm>
                      </w14:contentPart>
                      <w14:contentPart bwMode="auto" r:id="rId2431">
                        <w14:nvContentPartPr>
                          <w14:cNvPr id="1674" name="Ink 1674"/>
                          <w14:cNvContentPartPr/>
                        </w14:nvContentPartPr>
                        <w14:xfrm>
                          <a:off x="5399480" y="735350"/>
                          <a:ext cx="235800" cy="16920"/>
                        </w14:xfrm>
                      </w14:contentPart>
                      <w14:contentPart bwMode="auto" r:id="rId2432">
                        <w14:nvContentPartPr>
                          <w14:cNvPr id="1675" name="Ink 1675"/>
                          <w14:cNvContentPartPr/>
                        </w14:nvContentPartPr>
                        <w14:xfrm>
                          <a:off x="5375360" y="987350"/>
                          <a:ext cx="259560" cy="36360"/>
                        </w14:xfrm>
                      </w14:contentPart>
                      <w14:contentPart bwMode="auto" r:id="rId2433">
                        <w14:nvContentPartPr>
                          <w14:cNvPr id="1676" name="Ink 1676"/>
                          <w14:cNvContentPartPr/>
                        </w14:nvContentPartPr>
                        <w14:xfrm>
                          <a:off x="5368880" y="1173830"/>
                          <a:ext cx="259560" cy="38160"/>
                        </w14:xfrm>
                      </w14:contentPart>
                      <w14:contentPart bwMode="auto" r:id="rId2434">
                        <w14:nvContentPartPr>
                          <w14:cNvPr id="1677" name="Ink 1677"/>
                          <w14:cNvContentPartPr/>
                        </w14:nvContentPartPr>
                        <w14:xfrm>
                          <a:off x="5345840" y="1414310"/>
                          <a:ext cx="312120" cy="28080"/>
                        </w14:xfrm>
                      </w14:contentPart>
                      <w14:contentPart bwMode="auto" r:id="rId2435">
                        <w14:nvContentPartPr>
                          <w14:cNvPr id="1678" name="Ink 1678"/>
                          <w14:cNvContentPartPr/>
                        </w14:nvContentPartPr>
                        <w14:xfrm>
                          <a:off x="5376800" y="1581710"/>
                          <a:ext cx="272520" cy="38520"/>
                        </w14:xfrm>
                      </w14:contentPart>
                      <w14:contentPart bwMode="auto" r:id="rId2436">
                        <w14:nvContentPartPr>
                          <w14:cNvPr id="1679" name="Ink 1679"/>
                          <w14:cNvContentPartPr/>
                        </w14:nvContentPartPr>
                        <w14:xfrm>
                          <a:off x="5306600" y="1787270"/>
                          <a:ext cx="252000" cy="30960"/>
                        </w14:xfrm>
                      </w14:contentPart>
                      <w14:contentPart bwMode="auto" r:id="rId2437">
                        <w14:nvContentPartPr>
                          <w14:cNvPr id="1680" name="Ink 1680"/>
                          <w14:cNvContentPartPr/>
                        </w14:nvContentPartPr>
                        <w14:xfrm>
                          <a:off x="4122200" y="2074190"/>
                          <a:ext cx="80640" cy="162720"/>
                        </w14:xfrm>
                      </w14:contentPart>
                      <w14:contentPart bwMode="auto" r:id="rId2438">
                        <w14:nvContentPartPr>
                          <w14:cNvPr id="1681" name="Ink 1681"/>
                          <w14:cNvContentPartPr/>
                        </w14:nvContentPartPr>
                        <w14:xfrm>
                          <a:off x="4136960" y="2105510"/>
                          <a:ext cx="81000" cy="121680"/>
                        </w14:xfrm>
                      </w14:contentPart>
                      <w14:contentPart bwMode="auto" r:id="rId2439">
                        <w14:nvContentPartPr>
                          <w14:cNvPr id="1682" name="Ink 1682"/>
                          <w14:cNvContentPartPr/>
                        </w14:nvContentPartPr>
                        <w14:xfrm>
                          <a:off x="4247840" y="2180390"/>
                          <a:ext cx="64440" cy="108360"/>
                        </w14:xfrm>
                      </w14:contentPart>
                      <w14:contentPart bwMode="auto" r:id="rId2440">
                        <w14:nvContentPartPr>
                          <w14:cNvPr id="1683" name="Ink 1683"/>
                          <w14:cNvContentPartPr/>
                        </w14:nvContentPartPr>
                        <w14:xfrm>
                          <a:off x="4327400" y="2182910"/>
                          <a:ext cx="48600" cy="102240"/>
                        </w14:xfrm>
                      </w14:contentPart>
                      <w14:contentPart bwMode="auto" r:id="rId2441">
                        <w14:nvContentPartPr>
                          <w14:cNvPr id="1684" name="Ink 1684"/>
                          <w14:cNvContentPartPr/>
                        </w14:nvContentPartPr>
                        <w14:xfrm>
                          <a:off x="4415600" y="2182910"/>
                          <a:ext cx="87120" cy="58320"/>
                        </w14:xfrm>
                      </w14:contentPart>
                      <w14:contentPart bwMode="auto" r:id="rId2442">
                        <w14:nvContentPartPr>
                          <w14:cNvPr id="1685" name="Ink 1685"/>
                          <w14:cNvContentPartPr/>
                        </w14:nvContentPartPr>
                        <w14:xfrm>
                          <a:off x="4535120" y="2182550"/>
                          <a:ext cx="53280" cy="60840"/>
                        </w14:xfrm>
                      </w14:contentPart>
                      <w14:contentPart bwMode="auto" r:id="rId2443">
                        <w14:nvContentPartPr>
                          <w14:cNvPr id="1686" name="Ink 1686"/>
                          <w14:cNvContentPartPr/>
                        </w14:nvContentPartPr>
                        <w14:xfrm>
                          <a:off x="4645640" y="2174990"/>
                          <a:ext cx="40320" cy="66600"/>
                        </w14:xfrm>
                      </w14:contentPart>
                      <w14:contentPart bwMode="auto" r:id="rId2444">
                        <w14:nvContentPartPr>
                          <w14:cNvPr id="1687" name="Ink 1687"/>
                          <w14:cNvContentPartPr/>
                        </w14:nvContentPartPr>
                        <w14:xfrm>
                          <a:off x="4775960" y="2172470"/>
                          <a:ext cx="91800" cy="78840"/>
                        </w14:xfrm>
                      </w14:contentPart>
                      <w14:contentPart bwMode="auto" r:id="rId2445">
                        <w14:nvContentPartPr>
                          <w14:cNvPr id="1688" name="Ink 1688"/>
                          <w14:cNvContentPartPr/>
                        </w14:nvContentPartPr>
                        <w14:xfrm>
                          <a:off x="4902320" y="2070590"/>
                          <a:ext cx="142200" cy="169560"/>
                        </w14:xfrm>
                      </w14:contentPart>
                      <w14:contentPart bwMode="auto" r:id="rId2446">
                        <w14:nvContentPartPr>
                          <w14:cNvPr id="1689" name="Ink 1689"/>
                          <w14:cNvContentPartPr/>
                        </w14:nvContentPartPr>
                        <w14:xfrm>
                          <a:off x="5062520" y="2065190"/>
                          <a:ext cx="219600" cy="165960"/>
                        </w14:xfrm>
                      </w14:contentPart>
                      <w14:contentPart bwMode="auto" r:id="rId2447">
                        <w14:nvContentPartPr>
                          <w14:cNvPr id="1690" name="Ink 1690"/>
                          <w14:cNvContentPartPr/>
                        </w14:nvContentPartPr>
                        <w14:xfrm>
                          <a:off x="5263760" y="2172110"/>
                          <a:ext cx="56520" cy="6120"/>
                        </w14:xfrm>
                      </w14:contentPart>
                      <w14:contentPart bwMode="auto" r:id="rId2448">
                        <w14:nvContentPartPr>
                          <w14:cNvPr id="1691" name="Ink 1691"/>
                          <w14:cNvContentPartPr/>
                        </w14:nvContentPartPr>
                        <w14:xfrm>
                          <a:off x="4085120" y="2049710"/>
                          <a:ext cx="1271520" cy="225000"/>
                        </w14:xfrm>
                      </w14:contentPart>
                      <w14:contentPart bwMode="auto" r:id="rId2449">
                        <w14:nvContentPartPr>
                          <w14:cNvPr id="1697" name="Ink 1697"/>
                          <w14:cNvContentPartPr/>
                        </w14:nvContentPartPr>
                        <w14:xfrm>
                          <a:off x="580196" y="242772"/>
                          <a:ext cx="103320" cy="140040"/>
                        </w14:xfrm>
                      </w14:contentPart>
                      <w14:contentPart bwMode="auto" r:id="rId2450">
                        <w14:nvContentPartPr>
                          <w14:cNvPr id="1698" name="Ink 1698"/>
                          <w14:cNvContentPartPr/>
                        </w14:nvContentPartPr>
                        <w14:xfrm>
                          <a:off x="699716" y="304332"/>
                          <a:ext cx="36720" cy="74880"/>
                        </w14:xfrm>
                      </w14:contentPart>
                      <w14:contentPart bwMode="auto" r:id="rId2451">
                        <w14:nvContentPartPr>
                          <w14:cNvPr id="1699" name="Ink 1699"/>
                          <w14:cNvContentPartPr/>
                        </w14:nvContentPartPr>
                        <w14:xfrm>
                          <a:off x="762356" y="309372"/>
                          <a:ext cx="115560" cy="82080"/>
                        </w14:xfrm>
                      </w14:contentPart>
                      <w14:contentPart bwMode="auto" r:id="rId2452">
                        <w14:nvContentPartPr>
                          <w14:cNvPr id="1700" name="Ink 1700"/>
                          <w14:cNvContentPartPr/>
                        </w14:nvContentPartPr>
                        <w14:xfrm>
                          <a:off x="949556" y="245292"/>
                          <a:ext cx="66960" cy="123840"/>
                        </w14:xfrm>
                      </w14:contentPart>
                      <w14:contentPart bwMode="auto" r:id="rId2453">
                        <w14:nvContentPartPr>
                          <w14:cNvPr id="1701" name="Ink 1701"/>
                          <w14:cNvContentPartPr/>
                        </w14:nvContentPartPr>
                        <w14:xfrm>
                          <a:off x="1034156" y="227652"/>
                          <a:ext cx="50040" cy="144360"/>
                        </w14:xfrm>
                      </w14:contentPart>
                      <w14:contentPart bwMode="auto" r:id="rId2454">
                        <w14:nvContentPartPr>
                          <w14:cNvPr id="1702" name="Ink 1702"/>
                          <w14:cNvContentPartPr/>
                        </w14:nvContentPartPr>
                        <w14:xfrm>
                          <a:off x="1114076" y="310812"/>
                          <a:ext cx="59040" cy="63000"/>
                        </w14:xfrm>
                      </w14:contentPart>
                      <w14:contentPart bwMode="auto" r:id="rId2455">
                        <w14:nvContentPartPr>
                          <w14:cNvPr id="1703" name="Ink 1703"/>
                          <w14:cNvContentPartPr/>
                        </w14:nvContentPartPr>
                        <w14:xfrm>
                          <a:off x="1183196" y="232332"/>
                          <a:ext cx="185760" cy="136800"/>
                        </w14:xfrm>
                      </w14:contentPart>
                      <w14:contentPart bwMode="auto" r:id="rId2456">
                        <w14:nvContentPartPr>
                          <w14:cNvPr id="1704" name="Ink 1704"/>
                          <w14:cNvContentPartPr/>
                        </w14:nvContentPartPr>
                        <w14:xfrm>
                          <a:off x="1379396" y="231252"/>
                          <a:ext cx="30240" cy="119520"/>
                        </w14:xfrm>
                      </w14:contentPart>
                      <w14:contentPart bwMode="auto" r:id="rId2457">
                        <w14:nvContentPartPr>
                          <w14:cNvPr id="1705" name="Ink 1705"/>
                          <w14:cNvContentPartPr/>
                        </w14:nvContentPartPr>
                        <w14:xfrm>
                          <a:off x="90236" y="252852"/>
                          <a:ext cx="60480" cy="122040"/>
                        </w14:xfrm>
                      </w14:contentPart>
                      <w14:contentPart bwMode="auto" r:id="rId2458">
                        <w14:nvContentPartPr>
                          <w14:cNvPr id="1706" name="Ink 1706"/>
                          <w14:cNvContentPartPr/>
                        </w14:nvContentPartPr>
                        <w14:xfrm>
                          <a:off x="94196" y="239892"/>
                          <a:ext cx="83520" cy="92880"/>
                        </w14:xfrm>
                      </w14:contentPart>
                      <w14:contentPart bwMode="auto" r:id="rId2459">
                        <w14:nvContentPartPr>
                          <w14:cNvPr id="1707" name="Ink 1707"/>
                          <w14:cNvContentPartPr/>
                        </w14:nvContentPartPr>
                        <w14:xfrm>
                          <a:off x="191036" y="305052"/>
                          <a:ext cx="77040" cy="56880"/>
                        </w14:xfrm>
                      </w14:contentPart>
                      <w14:contentPart bwMode="auto" r:id="rId2460">
                        <w14:nvContentPartPr>
                          <w14:cNvPr id="1708" name="Ink 1708"/>
                          <w14:cNvContentPartPr/>
                        </w14:nvContentPartPr>
                        <w14:xfrm>
                          <a:off x="299036" y="307572"/>
                          <a:ext cx="96120" cy="57600"/>
                        </w14:xfrm>
                      </w14:contentPart>
                      <w14:contentPart bwMode="auto" r:id="rId2461">
                        <w14:nvContentPartPr>
                          <w14:cNvPr id="1710" name="Ink 1710"/>
                          <w14:cNvContentPartPr/>
                        </w14:nvContentPartPr>
                        <w14:xfrm>
                          <a:off x="94196" y="420612"/>
                          <a:ext cx="1330200" cy="15120"/>
                        </w14:xfrm>
                      </w14:contentPart>
                      <w14:contentPart bwMode="auto" r:id="rId2462">
                        <w14:nvContentPartPr>
                          <w14:cNvPr id="1711" name="Ink 1711"/>
                          <w14:cNvContentPartPr/>
                        </w14:nvContentPartPr>
                        <w14:xfrm>
                          <a:off x="444836" y="230892"/>
                          <a:ext cx="6120" cy="164160"/>
                        </w14:xfrm>
                      </w14:contentPart>
                      <w14:contentPart bwMode="auto" r:id="rId2463">
                        <w14:nvContentPartPr>
                          <w14:cNvPr id="1712" name="Ink 1712"/>
                          <w14:cNvContentPartPr/>
                        </w14:nvContentPartPr>
                        <w14:xfrm>
                          <a:off x="172316" y="590892"/>
                          <a:ext cx="109080" cy="125640"/>
                        </w14:xfrm>
                      </w14:contentPart>
                      <w14:contentPart bwMode="auto" r:id="rId2464">
                        <w14:nvContentPartPr>
                          <w14:cNvPr id="1713" name="Ink 1713"/>
                          <w14:cNvContentPartPr/>
                        </w14:nvContentPartPr>
                        <w14:xfrm>
                          <a:off x="337916" y="642732"/>
                          <a:ext cx="165960" cy="88920"/>
                        </w14:xfrm>
                      </w14:contentPart>
                      <w14:contentPart bwMode="auto" r:id="rId2465">
                        <w14:nvContentPartPr>
                          <w14:cNvPr id="1714" name="Ink 1714"/>
                          <w14:cNvContentPartPr/>
                        </w14:nvContentPartPr>
                        <w14:xfrm>
                          <a:off x="639956" y="602772"/>
                          <a:ext cx="14400" cy="115560"/>
                        </w14:xfrm>
                      </w14:contentPart>
                      <w14:contentPart bwMode="auto" r:id="rId2466">
                        <w14:nvContentPartPr>
                          <w14:cNvPr id="1715" name="Ink 1715"/>
                          <w14:cNvContentPartPr/>
                        </w14:nvContentPartPr>
                        <w14:xfrm>
                          <a:off x="697196" y="609252"/>
                          <a:ext cx="14760" cy="114840"/>
                        </w14:xfrm>
                      </w14:contentPart>
                      <w14:contentPart bwMode="auto" r:id="rId2467">
                        <w14:nvContentPartPr>
                          <w14:cNvPr id="1716" name="Ink 1716"/>
                          <w14:cNvContentPartPr/>
                        </w14:nvContentPartPr>
                        <w14:xfrm>
                          <a:off x="711596" y="597372"/>
                          <a:ext cx="135720" cy="104760"/>
                        </w14:xfrm>
                      </w14:contentPart>
                      <w14:contentPart bwMode="auto" r:id="rId2468">
                        <w14:nvContentPartPr>
                          <w14:cNvPr id="1717" name="Ink 1717"/>
                          <w14:cNvContentPartPr/>
                        </w14:nvContentPartPr>
                        <w14:xfrm>
                          <a:off x="831476" y="680172"/>
                          <a:ext cx="9360" cy="3960"/>
                        </w14:xfrm>
                      </w14:contentPart>
                      <w14:contentPart bwMode="auto" r:id="rId2469">
                        <w14:nvContentPartPr>
                          <w14:cNvPr id="1727" name="Ink 1727"/>
                          <w14:cNvContentPartPr/>
                        </w14:nvContentPartPr>
                        <w14:xfrm>
                          <a:off x="101396" y="869892"/>
                          <a:ext cx="87120" cy="139320"/>
                        </w14:xfrm>
                      </w14:contentPart>
                      <w14:contentPart bwMode="auto" r:id="rId2470">
                        <w14:nvContentPartPr>
                          <w14:cNvPr id="1728" name="Ink 1728"/>
                          <w14:cNvContentPartPr/>
                        </w14:nvContentPartPr>
                        <w14:xfrm>
                          <a:off x="202556" y="921372"/>
                          <a:ext cx="97560" cy="73440"/>
                        </w14:xfrm>
                      </w14:contentPart>
                      <w14:contentPart bwMode="auto" r:id="rId2471">
                        <w14:nvContentPartPr>
                          <w14:cNvPr id="1729" name="Ink 1729"/>
                          <w14:cNvContentPartPr/>
                        </w14:nvContentPartPr>
                        <w14:xfrm>
                          <a:off x="344036" y="849372"/>
                          <a:ext cx="70920" cy="120240"/>
                        </w14:xfrm>
                      </w14:contentPart>
                      <w14:contentPart bwMode="auto" r:id="rId2472">
                        <w14:nvContentPartPr>
                          <w14:cNvPr id="1730" name="Ink 1730"/>
                          <w14:cNvContentPartPr/>
                        </w14:nvContentPartPr>
                        <w14:xfrm>
                          <a:off x="446996" y="924252"/>
                          <a:ext cx="40680" cy="53640"/>
                        </w14:xfrm>
                      </w14:contentPart>
                      <w14:contentPart bwMode="auto" r:id="rId2473">
                        <w14:nvContentPartPr>
                          <w14:cNvPr id="1731" name="Ink 1731"/>
                          <w14:cNvContentPartPr/>
                        </w14:nvContentPartPr>
                        <w14:xfrm>
                          <a:off x="592796" y="884652"/>
                          <a:ext cx="12240" cy="96480"/>
                        </w14:xfrm>
                      </w14:contentPart>
                      <w14:contentPart bwMode="auto" r:id="rId2474">
                        <w14:nvContentPartPr>
                          <w14:cNvPr id="1734" name="Ink 1734"/>
                          <w14:cNvContentPartPr/>
                        </w14:nvContentPartPr>
                        <w14:xfrm>
                          <a:off x="636356" y="882132"/>
                          <a:ext cx="28800" cy="115200"/>
                        </w14:xfrm>
                      </w14:contentPart>
                      <w14:contentPart bwMode="auto" r:id="rId2475">
                        <w14:nvContentPartPr>
                          <w14:cNvPr id="1735" name="Ink 1735"/>
                          <w14:cNvContentPartPr/>
                        </w14:nvContentPartPr>
                        <w14:xfrm>
                          <a:off x="654716" y="888252"/>
                          <a:ext cx="55080" cy="108720"/>
                        </w14:xfrm>
                      </w14:contentPart>
                      <w14:contentPart bwMode="auto" r:id="rId2476">
                        <w14:nvContentPartPr>
                          <w14:cNvPr id="1736" name="Ink 1736"/>
                          <w14:cNvContentPartPr/>
                        </w14:nvContentPartPr>
                        <w14:xfrm>
                          <a:off x="776396" y="919572"/>
                          <a:ext cx="8280" cy="47520"/>
                        </w14:xfrm>
                      </w14:contentPart>
                      <w14:contentPart bwMode="auto" r:id="rId2477">
                        <w14:nvContentPartPr>
                          <w14:cNvPr id="1737" name="Ink 1737"/>
                          <w14:cNvContentPartPr/>
                        </w14:nvContentPartPr>
                        <w14:xfrm>
                          <a:off x="147836" y="1115772"/>
                          <a:ext cx="56160" cy="130680"/>
                        </w14:xfrm>
                      </w14:contentPart>
                      <w14:contentPart bwMode="auto" r:id="rId2478">
                        <w14:nvContentPartPr>
                          <w14:cNvPr id="1738" name="Ink 1738"/>
                          <w14:cNvContentPartPr/>
                        </w14:nvContentPartPr>
                        <w14:xfrm>
                          <a:off x="134516" y="1128012"/>
                          <a:ext cx="36720" cy="67320"/>
                        </w14:xfrm>
                      </w14:contentPart>
                      <w14:contentPart bwMode="auto" r:id="rId2479">
                        <w14:nvContentPartPr>
                          <w14:cNvPr id="1739" name="Ink 1739"/>
                          <w14:cNvContentPartPr/>
                        </w14:nvContentPartPr>
                        <w14:xfrm>
                          <a:off x="210836" y="1186332"/>
                          <a:ext cx="180720" cy="83160"/>
                        </w14:xfrm>
                      </w14:contentPart>
                      <w14:contentPart bwMode="auto" r:id="rId2480">
                        <w14:nvContentPartPr>
                          <w14:cNvPr id="1740" name="Ink 1740"/>
                          <w14:cNvContentPartPr/>
                        </w14:nvContentPartPr>
                        <w14:xfrm>
                          <a:off x="421076" y="1188852"/>
                          <a:ext cx="66960" cy="144360"/>
                        </w14:xfrm>
                      </w14:contentPart>
                      <w14:contentPart bwMode="auto" r:id="rId2481">
                        <w14:nvContentPartPr>
                          <w14:cNvPr id="1741" name="Ink 1741"/>
                          <w14:cNvContentPartPr/>
                        </w14:nvContentPartPr>
                        <w14:xfrm>
                          <a:off x="503876" y="1189212"/>
                          <a:ext cx="91800" cy="59760"/>
                        </w14:xfrm>
                      </w14:contentPart>
                      <w14:contentPart bwMode="auto" r:id="rId2482">
                        <w14:nvContentPartPr>
                          <w14:cNvPr id="1743" name="Ink 1743"/>
                          <w14:cNvContentPartPr/>
                        </w14:nvContentPartPr>
                        <w14:xfrm>
                          <a:off x="626636" y="1167252"/>
                          <a:ext cx="73080" cy="82440"/>
                        </w14:xfrm>
                      </w14:contentPart>
                      <w14:contentPart bwMode="auto" r:id="rId2483">
                        <w14:nvContentPartPr>
                          <w14:cNvPr id="1744" name="Ink 1744"/>
                          <w14:cNvContentPartPr/>
                        </w14:nvContentPartPr>
                        <w14:xfrm>
                          <a:off x="707636" y="1176612"/>
                          <a:ext cx="68400" cy="136800"/>
                        </w14:xfrm>
                      </w14:contentPart>
                      <w14:contentPart bwMode="auto" r:id="rId2484">
                        <w14:nvContentPartPr>
                          <w14:cNvPr id="1745" name="Ink 1745"/>
                          <w14:cNvContentPartPr/>
                        </w14:nvContentPartPr>
                        <w14:xfrm>
                          <a:off x="830036" y="1157892"/>
                          <a:ext cx="20160" cy="65160"/>
                        </w14:xfrm>
                      </w14:contentPart>
                      <w14:contentPart bwMode="auto" r:id="rId2485">
                        <w14:nvContentPartPr>
                          <w14:cNvPr id="1746" name="Ink 1746"/>
                          <w14:cNvContentPartPr/>
                        </w14:nvContentPartPr>
                        <w14:xfrm>
                          <a:off x="351236" y="1417452"/>
                          <a:ext cx="65160" cy="125280"/>
                        </w14:xfrm>
                      </w14:contentPart>
                      <w14:contentPart bwMode="auto" r:id="rId2486">
                        <w14:nvContentPartPr>
                          <w14:cNvPr id="1747" name="Ink 1747"/>
                          <w14:cNvContentPartPr/>
                        </w14:nvContentPartPr>
                        <w14:xfrm>
                          <a:off x="449876" y="1480812"/>
                          <a:ext cx="53640" cy="75600"/>
                        </w14:xfrm>
                      </w14:contentPart>
                      <w14:contentPart bwMode="auto" r:id="rId2487">
                        <w14:nvContentPartPr>
                          <w14:cNvPr id="1748" name="Ink 1748"/>
                          <w14:cNvContentPartPr/>
                        </w14:nvContentPartPr>
                        <w14:xfrm>
                          <a:off x="551396" y="1488732"/>
                          <a:ext cx="51120" cy="73440"/>
                        </w14:xfrm>
                      </w14:contentPart>
                      <w14:contentPart bwMode="auto" r:id="rId2488">
                        <w14:nvContentPartPr>
                          <w14:cNvPr id="1749" name="Ink 1749"/>
                          <w14:cNvContentPartPr/>
                        </w14:nvContentPartPr>
                        <w14:xfrm>
                          <a:off x="645356" y="1475052"/>
                          <a:ext cx="50040" cy="66600"/>
                        </w14:xfrm>
                      </w14:contentPart>
                      <w14:contentPart bwMode="auto" r:id="rId2489">
                        <w14:nvContentPartPr>
                          <w14:cNvPr id="1750" name="Ink 1750"/>
                          <w14:cNvContentPartPr/>
                        </w14:nvContentPartPr>
                        <w14:xfrm>
                          <a:off x="770276" y="1374612"/>
                          <a:ext cx="97920" cy="164160"/>
                        </w14:xfrm>
                      </w14:contentPart>
                      <w14:contentPart bwMode="auto" r:id="rId2490">
                        <w14:nvContentPartPr>
                          <w14:cNvPr id="1751" name="Ink 1751"/>
                          <w14:cNvContentPartPr/>
                        </w14:nvContentPartPr>
                        <w14:xfrm>
                          <a:off x="860996" y="1503852"/>
                          <a:ext cx="5760" cy="4680"/>
                        </w14:xfrm>
                      </w14:contentPart>
                      <w14:contentPart bwMode="auto" r:id="rId2491">
                        <w14:nvContentPartPr>
                          <w14:cNvPr id="1759" name="Ink 1759"/>
                          <w14:cNvContentPartPr/>
                        </w14:nvContentPartPr>
                        <w14:xfrm>
                          <a:off x="111476" y="1653266"/>
                          <a:ext cx="63720" cy="123840"/>
                        </w14:xfrm>
                      </w14:contentPart>
                      <w14:contentPart bwMode="auto" r:id="rId2492">
                        <w14:nvContentPartPr>
                          <w14:cNvPr id="1760" name="Ink 1760"/>
                          <w14:cNvContentPartPr/>
                        </w14:nvContentPartPr>
                        <w14:xfrm>
                          <a:off x="196076" y="1726706"/>
                          <a:ext cx="58680" cy="62640"/>
                        </w14:xfrm>
                      </w14:contentPart>
                      <w14:contentPart bwMode="auto" r:id="rId2493">
                        <w14:nvContentPartPr>
                          <w14:cNvPr id="1761" name="Ink 1761"/>
                          <w14:cNvContentPartPr/>
                        </w14:nvContentPartPr>
                        <w14:xfrm>
                          <a:off x="284996" y="1724186"/>
                          <a:ext cx="28440" cy="135360"/>
                        </w14:xfrm>
                      </w14:contentPart>
                      <w14:contentPart bwMode="auto" r:id="rId2494">
                        <w14:nvContentPartPr>
                          <w14:cNvPr id="1763" name="Ink 1763"/>
                          <w14:cNvContentPartPr/>
                        </w14:nvContentPartPr>
                        <w14:xfrm>
                          <a:off x="552476" y="1714466"/>
                          <a:ext cx="18720" cy="53640"/>
                        </w14:xfrm>
                      </w14:contentPart>
                      <w14:contentPart bwMode="auto" r:id="rId2495">
                        <w14:nvContentPartPr>
                          <w14:cNvPr id="1764" name="Ink 1764"/>
                          <w14:cNvContentPartPr/>
                        </w14:nvContentPartPr>
                        <w14:xfrm>
                          <a:off x="576236" y="1729586"/>
                          <a:ext cx="68400" cy="34200"/>
                        </w14:xfrm>
                      </w14:contentPart>
                      <w14:contentPart bwMode="auto" r:id="rId2496">
                        <w14:nvContentPartPr>
                          <w14:cNvPr id="1767" name="Ink 1767"/>
                          <w14:cNvContentPartPr/>
                        </w14:nvContentPartPr>
                        <w14:xfrm>
                          <a:off x="390116" y="1860266"/>
                          <a:ext cx="91440" cy="97560"/>
                        </w14:xfrm>
                      </w14:contentPart>
                      <w14:contentPart bwMode="auto" r:id="rId2497">
                        <w14:nvContentPartPr>
                          <w14:cNvPr id="1768" name="Ink 1768"/>
                          <w14:cNvContentPartPr/>
                        </w14:nvContentPartPr>
                        <w14:xfrm>
                          <a:off x="500276" y="1902026"/>
                          <a:ext cx="18000" cy="72360"/>
                        </w14:xfrm>
                      </w14:contentPart>
                      <w14:contentPart bwMode="auto" r:id="rId2498">
                        <w14:nvContentPartPr>
                          <w14:cNvPr id="1769" name="Ink 1769"/>
                          <w14:cNvContentPartPr/>
                        </w14:nvContentPartPr>
                        <w14:xfrm>
                          <a:off x="542036" y="1909226"/>
                          <a:ext cx="77040" cy="53640"/>
                        </w14:xfrm>
                      </w14:contentPart>
                      <w14:contentPart bwMode="auto" r:id="rId2499">
                        <w14:nvContentPartPr>
                          <w14:cNvPr id="1770" name="Ink 1770"/>
                          <w14:cNvContentPartPr/>
                        </w14:nvContentPartPr>
                        <w14:xfrm>
                          <a:off x="659036" y="1914626"/>
                          <a:ext cx="51480" cy="40680"/>
                        </w14:xfrm>
                      </w14:contentPart>
                      <w14:contentPart bwMode="auto" r:id="rId2500">
                        <w14:nvContentPartPr>
                          <w14:cNvPr id="1771" name="Ink 1771"/>
                          <w14:cNvContentPartPr/>
                        </w14:nvContentPartPr>
                        <w14:xfrm>
                          <a:off x="717356" y="1912466"/>
                          <a:ext cx="253800" cy="52560"/>
                        </w14:xfrm>
                      </w14:contentPart>
                      <w14:contentPart bwMode="auto" r:id="rId2501">
                        <w14:nvContentPartPr>
                          <w14:cNvPr id="1772" name="Ink 1772"/>
                          <w14:cNvContentPartPr/>
                        </w14:nvContentPartPr>
                        <w14:xfrm>
                          <a:off x="1012196" y="1890506"/>
                          <a:ext cx="16200" cy="63720"/>
                        </w14:xfrm>
                      </w14:contentPart>
                      <w14:contentPart bwMode="auto" r:id="rId2502">
                        <w14:nvContentPartPr>
                          <w14:cNvPr id="1773" name="Ink 1773"/>
                          <w14:cNvContentPartPr/>
                        </w14:nvContentPartPr>
                        <w14:xfrm>
                          <a:off x="434396" y="2059346"/>
                          <a:ext cx="22680" cy="100800"/>
                        </w14:xfrm>
                      </w14:contentPart>
                      <w14:contentPart bwMode="auto" r:id="rId2503">
                        <w14:nvContentPartPr>
                          <w14:cNvPr id="1774" name="Ink 1774"/>
                          <w14:cNvContentPartPr/>
                        </w14:nvContentPartPr>
                        <w14:xfrm>
                          <a:off x="475796" y="2043146"/>
                          <a:ext cx="29520" cy="69840"/>
                        </w14:xfrm>
                      </w14:contentPart>
                      <w14:contentPart bwMode="auto" r:id="rId2504">
                        <w14:nvContentPartPr>
                          <w14:cNvPr id="1775" name="Ink 1775"/>
                          <w14:cNvContentPartPr/>
                        </w14:nvContentPartPr>
                        <w14:xfrm>
                          <a:off x="506396" y="2093546"/>
                          <a:ext cx="108720" cy="63360"/>
                        </w14:xfrm>
                      </w14:contentPart>
                      <w14:contentPart bwMode="auto" r:id="rId2505">
                        <w14:nvContentPartPr>
                          <w14:cNvPr id="1776" name="Ink 1776"/>
                          <w14:cNvContentPartPr/>
                        </w14:nvContentPartPr>
                        <w14:xfrm>
                          <a:off x="635276" y="2092106"/>
                          <a:ext cx="37440" cy="61920"/>
                        </w14:xfrm>
                      </w14:contentPart>
                      <w14:contentPart bwMode="auto" r:id="rId2506">
                        <w14:nvContentPartPr>
                          <w14:cNvPr id="1777" name="Ink 1777"/>
                          <w14:cNvContentPartPr/>
                        </w14:nvContentPartPr>
                        <w14:xfrm>
                          <a:off x="694676" y="2104706"/>
                          <a:ext cx="120240" cy="46440"/>
                        </w14:xfrm>
                      </w14:contentPart>
                      <w14:contentPart bwMode="auto" r:id="rId2507">
                        <w14:nvContentPartPr>
                          <w14:cNvPr id="1778" name="Ink 1778"/>
                          <w14:cNvContentPartPr/>
                        </w14:nvContentPartPr>
                        <w14:xfrm>
                          <a:off x="853796" y="2113706"/>
                          <a:ext cx="24840" cy="30960"/>
                        </w14:xfrm>
                      </w14:contentPart>
                      <w14:contentPart bwMode="auto" r:id="rId2508">
                        <w14:nvContentPartPr>
                          <w14:cNvPr id="1779" name="Ink 1779"/>
                          <w14:cNvContentPartPr/>
                        </w14:nvContentPartPr>
                        <w14:xfrm>
                          <a:off x="901676" y="2028386"/>
                          <a:ext cx="104400" cy="126360"/>
                        </w14:xfrm>
                      </w14:contentPart>
                      <w14:contentPart bwMode="auto" r:id="rId2509">
                        <w14:nvContentPartPr>
                          <w14:cNvPr id="1780" name="Ink 1780"/>
                          <w14:cNvContentPartPr/>
                        </w14:nvContentPartPr>
                        <w14:xfrm>
                          <a:off x="1001756" y="2119466"/>
                          <a:ext cx="360" cy="3960"/>
                        </w14:xfrm>
                      </w14:contentPart>
                      <w14:contentPart bwMode="auto" r:id="rId2510">
                        <w14:nvContentPartPr>
                          <w14:cNvPr id="1781" name="Ink 1781"/>
                          <w14:cNvContentPartPr/>
                        </w14:nvContentPartPr>
                        <w14:xfrm>
                          <a:off x="977276" y="538346"/>
                          <a:ext cx="668520" cy="187920"/>
                        </w14:xfrm>
                      </w14:contentPart>
                      <w14:contentPart bwMode="auto" r:id="rId2511">
                        <w14:nvContentPartPr>
                          <w14:cNvPr id="1782" name="Ink 1782"/>
                          <w14:cNvContentPartPr/>
                        </w14:nvContentPartPr>
                        <w14:xfrm>
                          <a:off x="977996" y="545906"/>
                          <a:ext cx="702720" cy="9360"/>
                        </w14:xfrm>
                      </w14:contentPart>
                      <w14:contentPart bwMode="auto" r:id="rId2512">
                        <w14:nvContentPartPr>
                          <w14:cNvPr id="1783" name="Ink 1783"/>
                          <w14:cNvContentPartPr/>
                        </w14:nvContentPartPr>
                        <w14:xfrm>
                          <a:off x="945596" y="787106"/>
                          <a:ext cx="651600" cy="218520"/>
                        </w14:xfrm>
                      </w14:contentPart>
                      <w14:contentPart bwMode="auto" r:id="rId2513">
                        <w14:nvContentPartPr>
                          <w14:cNvPr id="1784" name="Ink 1784"/>
                          <w14:cNvContentPartPr/>
                        </w14:nvContentPartPr>
                        <w14:xfrm>
                          <a:off x="954956" y="818426"/>
                          <a:ext cx="627840" cy="43200"/>
                        </w14:xfrm>
                      </w14:contentPart>
                      <w14:contentPart bwMode="auto" r:id="rId2514">
                        <w14:nvContentPartPr>
                          <w14:cNvPr id="1785" name="Ink 1785"/>
                          <w14:cNvContentPartPr/>
                        </w14:nvContentPartPr>
                        <w14:xfrm>
                          <a:off x="943076" y="1081226"/>
                          <a:ext cx="374040" cy="185400"/>
                        </w14:xfrm>
                      </w14:contentPart>
                      <w14:contentPart bwMode="auto" r:id="rId2515">
                        <w14:nvContentPartPr>
                          <w14:cNvPr id="1786" name="Ink 1786"/>
                          <w14:cNvContentPartPr/>
                        </w14:nvContentPartPr>
                        <w14:xfrm>
                          <a:off x="975836" y="1102106"/>
                          <a:ext cx="340560" cy="7200"/>
                        </w14:xfrm>
                      </w14:contentPart>
                      <w14:contentPart bwMode="auto" r:id="rId2516">
                        <w14:nvContentPartPr>
                          <w14:cNvPr id="1787" name="Ink 1787"/>
                          <w14:cNvContentPartPr/>
                        </w14:nvContentPartPr>
                        <w14:xfrm>
                          <a:off x="1206236" y="1109306"/>
                          <a:ext cx="5400" cy="151560"/>
                        </w14:xfrm>
                      </w14:contentPart>
                      <w14:contentPart bwMode="auto" r:id="rId2517">
                        <w14:nvContentPartPr>
                          <w14:cNvPr id="1788" name="Ink 1788"/>
                          <w14:cNvContentPartPr/>
                        </w14:nvContentPartPr>
                        <w14:xfrm>
                          <a:off x="1203716" y="1183106"/>
                          <a:ext cx="103320" cy="12240"/>
                        </w14:xfrm>
                      </w14:contentPart>
                      <w14:contentPart bwMode="auto" r:id="rId2518">
                        <w14:nvContentPartPr>
                          <w14:cNvPr id="1789" name="Ink 1789"/>
                          <w14:cNvContentPartPr/>
                        </w14:nvContentPartPr>
                        <w14:xfrm>
                          <a:off x="1226756" y="1123346"/>
                          <a:ext cx="72360" cy="61560"/>
                        </w14:xfrm>
                      </w14:contentPart>
                      <w14:contentPart bwMode="auto" r:id="rId2519">
                        <w14:nvContentPartPr>
                          <w14:cNvPr id="1790" name="Ink 1790"/>
                          <w14:cNvContentPartPr/>
                        </w14:nvContentPartPr>
                        <w14:xfrm>
                          <a:off x="1231076" y="1196786"/>
                          <a:ext cx="63720" cy="50400"/>
                        </w14:xfrm>
                      </w14:contentPart>
                      <w14:contentPart bwMode="auto" r:id="rId2520">
                        <w14:nvContentPartPr>
                          <w14:cNvPr id="1791" name="Ink 1791"/>
                          <w14:cNvContentPartPr/>
                        </w14:nvContentPartPr>
                        <w14:xfrm>
                          <a:off x="975836" y="1354826"/>
                          <a:ext cx="697320" cy="209880"/>
                        </w14:xfrm>
                      </w14:contentPart>
                      <w14:contentPart bwMode="auto" r:id="rId2521">
                        <w14:nvContentPartPr>
                          <w14:cNvPr id="1792" name="Ink 1792"/>
                          <w14:cNvContentPartPr/>
                        </w14:nvContentPartPr>
                        <w14:xfrm>
                          <a:off x="979076" y="1373546"/>
                          <a:ext cx="722160" cy="37080"/>
                        </w14:xfrm>
                      </w14:contentPart>
                      <w14:contentPart bwMode="auto" r:id="rId2522">
                        <w14:nvContentPartPr>
                          <w14:cNvPr id="1793" name="Ink 1793"/>
                          <w14:cNvContentPartPr/>
                        </w14:nvContentPartPr>
                        <w14:xfrm>
                          <a:off x="1508276" y="1392266"/>
                          <a:ext cx="8280" cy="123480"/>
                        </w14:xfrm>
                      </w14:contentPart>
                      <w14:contentPart bwMode="auto" r:id="rId2523">
                        <w14:nvContentPartPr>
                          <w14:cNvPr id="1794" name="Ink 1794"/>
                          <w14:cNvContentPartPr/>
                        </w14:nvContentPartPr>
                        <w14:xfrm>
                          <a:off x="1521596" y="1433306"/>
                          <a:ext cx="107280" cy="85680"/>
                        </w14:xfrm>
                      </w14:contentPart>
                      <w14:contentPart bwMode="auto" r:id="rId2524">
                        <w14:nvContentPartPr>
                          <w14:cNvPr id="1795" name="Ink 1795"/>
                          <w14:cNvContentPartPr/>
                        </w14:nvContentPartPr>
                        <w14:xfrm>
                          <a:off x="686756" y="1611866"/>
                          <a:ext cx="39240" cy="151560"/>
                        </w14:xfrm>
                      </w14:contentPart>
                      <w14:contentPart bwMode="auto" r:id="rId2525">
                        <w14:nvContentPartPr>
                          <w14:cNvPr id="1796" name="Ink 1796"/>
                          <w14:cNvContentPartPr/>
                        </w14:nvContentPartPr>
                        <w14:xfrm>
                          <a:off x="688196" y="1722386"/>
                          <a:ext cx="71640" cy="49320"/>
                        </w14:xfrm>
                      </w14:contentPart>
                      <w14:contentPart bwMode="auto" r:id="rId2526">
                        <w14:nvContentPartPr>
                          <w14:cNvPr id="1797" name="Ink 1797"/>
                          <w14:cNvContentPartPr/>
                        </w14:nvContentPartPr>
                        <w14:xfrm>
                          <a:off x="793676" y="1724546"/>
                          <a:ext cx="167040" cy="46800"/>
                        </w14:xfrm>
                      </w14:contentPart>
                      <w14:contentPart bwMode="auto" r:id="rId2527">
                        <w14:nvContentPartPr>
                          <w14:cNvPr id="1798" name="Ink 1798"/>
                          <w14:cNvContentPartPr/>
                        </w14:nvContentPartPr>
                        <w14:xfrm>
                          <a:off x="966116" y="1632026"/>
                          <a:ext cx="122040" cy="138240"/>
                        </w14:xfrm>
                      </w14:contentPart>
                      <w14:contentPart bwMode="auto" r:id="rId2528">
                        <w14:nvContentPartPr>
                          <w14:cNvPr id="1799" name="Ink 1799"/>
                          <w14:cNvContentPartPr/>
                        </w14:nvContentPartPr>
                        <w14:xfrm>
                          <a:off x="1064396" y="1714466"/>
                          <a:ext cx="113760" cy="46800"/>
                        </w14:xfrm>
                      </w14:contentPart>
                      <w14:contentPart bwMode="auto" r:id="rId2529">
                        <w14:nvContentPartPr>
                          <w14:cNvPr id="1800" name="Ink 1800"/>
                          <w14:cNvContentPartPr/>
                        </w14:nvContentPartPr>
                        <w14:xfrm>
                          <a:off x="1192196" y="1711226"/>
                          <a:ext cx="74520" cy="44640"/>
                        </w14:xfrm>
                      </w14:contentPart>
                      <w14:contentPart bwMode="auto" r:id="rId2530">
                        <w14:nvContentPartPr>
                          <w14:cNvPr id="1801" name="Ink 1801"/>
                          <w14:cNvContentPartPr/>
                        </w14:nvContentPartPr>
                        <w14:xfrm>
                          <a:off x="1115156" y="1855586"/>
                          <a:ext cx="756000" cy="96120"/>
                        </w14:xfrm>
                      </w14:contentPart>
                      <w14:contentPart bwMode="auto" r:id="rId2531">
                        <w14:nvContentPartPr>
                          <w14:cNvPr id="1802" name="Ink 1802"/>
                          <w14:cNvContentPartPr/>
                        </w14:nvContentPartPr>
                        <w14:xfrm>
                          <a:off x="1115156" y="1826066"/>
                          <a:ext cx="776520" cy="68400"/>
                        </w14:xfrm>
                      </w14:contentPart>
                      <w14:contentPart bwMode="auto" r:id="rId2532">
                        <w14:nvContentPartPr>
                          <w14:cNvPr id="1803" name="Ink 1803"/>
                          <w14:cNvContentPartPr/>
                        </w14:nvContentPartPr>
                        <w14:xfrm>
                          <a:off x="1112636" y="2025866"/>
                          <a:ext cx="803520" cy="144000"/>
                        </w14:xfrm>
                      </w14:contentPart>
                      <w14:contentPart bwMode="auto" r:id="rId2533">
                        <w14:nvContentPartPr>
                          <w14:cNvPr id="1809" name="Ink 1809"/>
                          <w14:cNvContentPartPr/>
                        </w14:nvContentPartPr>
                        <w14:xfrm>
                          <a:off x="2047556" y="1877578"/>
                          <a:ext cx="78120" cy="150480"/>
                        </w14:xfrm>
                      </w14:contentPart>
                      <w14:contentPart bwMode="auto" r:id="rId2534">
                        <w14:nvContentPartPr>
                          <w14:cNvPr id="1810" name="Ink 1810"/>
                          <w14:cNvContentPartPr/>
                        </w14:nvContentPartPr>
                        <w14:xfrm>
                          <a:off x="2102276" y="2095378"/>
                          <a:ext cx="1440" cy="2880"/>
                        </w14:xfrm>
                      </w14:contentPart>
                      <w14:contentPart bwMode="auto" r:id="rId2535">
                        <w14:nvContentPartPr>
                          <w14:cNvPr id="1819" name="Ink 1819"/>
                          <w14:cNvContentPartPr/>
                        </w14:nvContentPartPr>
                        <w14:xfrm>
                          <a:off x="2384516" y="950520"/>
                          <a:ext cx="77400" cy="124200"/>
                        </w14:xfrm>
                      </w14:contentPart>
                      <w14:contentPart bwMode="auto" r:id="rId2536">
                        <w14:nvContentPartPr>
                          <w14:cNvPr id="1820" name="Ink 1820"/>
                          <w14:cNvContentPartPr/>
                        </w14:nvContentPartPr>
                        <w14:xfrm>
                          <a:off x="2486396" y="1002000"/>
                          <a:ext cx="125280" cy="70200"/>
                        </w14:xfrm>
                      </w14:contentPart>
                      <w14:contentPart bwMode="auto" r:id="rId2537">
                        <w14:nvContentPartPr>
                          <w14:cNvPr id="1821" name="Ink 1821"/>
                          <w14:cNvContentPartPr/>
                        </w14:nvContentPartPr>
                        <w14:xfrm>
                          <a:off x="2623916" y="1025040"/>
                          <a:ext cx="90360" cy="61200"/>
                        </w14:xfrm>
                      </w14:contentPart>
                      <w14:contentPart bwMode="auto" r:id="rId2538">
                        <w14:nvContentPartPr>
                          <w14:cNvPr id="1822" name="Ink 1822"/>
                          <w14:cNvContentPartPr/>
                        </w14:nvContentPartPr>
                        <w14:xfrm>
                          <a:off x="2743796" y="906240"/>
                          <a:ext cx="100440" cy="180000"/>
                        </w14:xfrm>
                      </w14:contentPart>
                      <w14:contentPart bwMode="auto" r:id="rId2539">
                        <w14:nvContentPartPr>
                          <w14:cNvPr id="1823" name="Ink 1823"/>
                          <w14:cNvContentPartPr/>
                        </w14:nvContentPartPr>
                        <w14:xfrm>
                          <a:off x="2369756" y="1143120"/>
                          <a:ext cx="91800" cy="155160"/>
                        </w14:xfrm>
                      </w14:contentPart>
                      <w14:contentPart bwMode="auto" r:id="rId2540">
                        <w14:nvContentPartPr>
                          <w14:cNvPr id="1824" name="Ink 1824"/>
                          <w14:cNvContentPartPr/>
                        </w14:nvContentPartPr>
                        <w14:xfrm>
                          <a:off x="2435276" y="1250400"/>
                          <a:ext cx="146160" cy="57240"/>
                        </w14:xfrm>
                      </w14:contentPart>
                      <w14:contentPart bwMode="auto" r:id="rId2541">
                        <w14:nvContentPartPr>
                          <w14:cNvPr id="1825" name="Ink 1825"/>
                          <w14:cNvContentPartPr/>
                        </w14:nvContentPartPr>
                        <w14:xfrm>
                          <a:off x="2588996" y="1106760"/>
                          <a:ext cx="281520" cy="201600"/>
                        </w14:xfrm>
                      </w14:contentPart>
                      <wps:wsp>
                        <wps:cNvPr id="1857" name="Rectangle 1857"/>
                        <wps:cNvSpPr/>
                        <wps:spPr>
                          <a:xfrm>
                            <a:off x="12580" y="1612563"/>
                            <a:ext cx="2236198" cy="6049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58" name="Rectangle 1858"/>
                        <wps:cNvSpPr/>
                        <wps:spPr>
                          <a:xfrm>
                            <a:off x="12580" y="106044"/>
                            <a:ext cx="2236198" cy="1505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542">
                        <w14:nvContentPartPr>
                          <w14:cNvPr id="1861" name="Ink 1861"/>
                          <w14:cNvContentPartPr/>
                        </w14:nvContentPartPr>
                        <w14:xfrm>
                          <a:off x="2310978" y="879139"/>
                          <a:ext cx="612360" cy="487440"/>
                        </w14:xfrm>
                      </w14:contentPart>
                      <w14:contentPart bwMode="auto" r:id="rId2543">
                        <w14:nvContentPartPr>
                          <w14:cNvPr id="1862" name="Ink 1862"/>
                          <w14:cNvContentPartPr/>
                        </w14:nvContentPartPr>
                        <w14:xfrm>
                          <a:off x="359418" y="1733419"/>
                          <a:ext cx="4680" cy="36000"/>
                        </w14:xfrm>
                      </w14:contentPart>
                      <w14:contentPart bwMode="auto" r:id="rId2544">
                        <w14:nvContentPartPr>
                          <w14:cNvPr id="1863" name="Ink 1863"/>
                          <w14:cNvContentPartPr/>
                        </w14:nvContentPartPr>
                        <w14:xfrm>
                          <a:off x="361218" y="1695259"/>
                          <a:ext cx="78120" cy="76680"/>
                        </w14:xfrm>
                      </w14:contentPart>
                      <wps:wsp>
                        <wps:cNvPr id="1866" name="Rectangle 1866"/>
                        <wps:cNvSpPr/>
                        <wps:spPr>
                          <a:xfrm>
                            <a:off x="6476035" y="2486"/>
                            <a:ext cx="2370529" cy="228628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545">
                        <w14:nvContentPartPr>
                          <w14:cNvPr id="1867" name="Ink 1867"/>
                          <w14:cNvContentPartPr/>
                        </w14:nvContentPartPr>
                        <w14:xfrm>
                          <a:off x="6593428" y="133127"/>
                          <a:ext cx="68580" cy="161290"/>
                        </w14:xfrm>
                      </w14:contentPart>
                      <w14:contentPart bwMode="auto" r:id="rId2546">
                        <w14:nvContentPartPr>
                          <w14:cNvPr id="1868" name="Ink 1868"/>
                          <w14:cNvContentPartPr/>
                        </w14:nvContentPartPr>
                        <w14:xfrm>
                          <a:off x="6681058" y="226472"/>
                          <a:ext cx="62865" cy="65405"/>
                        </w14:xfrm>
                      </w14:contentPart>
                      <w14:contentPart bwMode="auto" r:id="rId2547">
                        <w14:nvContentPartPr>
                          <w14:cNvPr id="1869" name="Ink 1869"/>
                          <w14:cNvContentPartPr/>
                        </w14:nvContentPartPr>
                        <w14:xfrm>
                          <a:off x="6763608" y="225837"/>
                          <a:ext cx="91440" cy="61595"/>
                        </w14:xfrm>
                      </w14:contentPart>
                      <w14:contentPart bwMode="auto" r:id="rId2548">
                        <w14:nvContentPartPr>
                          <w14:cNvPr id="1870" name="Ink 1870"/>
                          <w14:cNvContentPartPr/>
                        </w14:nvContentPartPr>
                        <w14:xfrm>
                          <a:off x="6593428" y="415067"/>
                          <a:ext cx="7620" cy="95885"/>
                        </w14:xfrm>
                      </w14:contentPart>
                      <w14:contentPart bwMode="auto" r:id="rId2549">
                        <w14:nvContentPartPr>
                          <w14:cNvPr id="1871" name="Ink 1871"/>
                          <w14:cNvContentPartPr/>
                        </w14:nvContentPartPr>
                        <w14:xfrm>
                          <a:off x="6598508" y="396652"/>
                          <a:ext cx="59690" cy="130175"/>
                        </w14:xfrm>
                      </w14:contentPart>
                      <w14:contentPart bwMode="auto" r:id="rId2550">
                        <w14:nvContentPartPr>
                          <w14:cNvPr id="1872" name="Ink 1872"/>
                          <w14:cNvContentPartPr/>
                        </w14:nvContentPartPr>
                        <w14:xfrm>
                          <a:off x="6701378" y="374427"/>
                          <a:ext cx="133985" cy="246380"/>
                        </w14:xfrm>
                      </w14:contentPart>
                      <w14:contentPart bwMode="auto" r:id="rId2551">
                        <w14:nvContentPartPr>
                          <w14:cNvPr id="1873" name="Ink 1873"/>
                          <w14:cNvContentPartPr/>
                        </w14:nvContentPartPr>
                        <w14:xfrm>
                          <a:off x="6854413" y="463962"/>
                          <a:ext cx="51435" cy="181610"/>
                        </w14:xfrm>
                      </w14:contentPart>
                      <w14:contentPart bwMode="auto" r:id="rId2552">
                        <w14:nvContentPartPr>
                          <w14:cNvPr id="1874" name="Ink 1874"/>
                          <w14:cNvContentPartPr/>
                        </w14:nvContentPartPr>
                        <w14:xfrm>
                          <a:off x="6933788" y="456977"/>
                          <a:ext cx="41275" cy="73025"/>
                        </w14:xfrm>
                      </w14:contentPart>
                      <w14:contentPart bwMode="auto" r:id="rId2553">
                        <w14:nvContentPartPr>
                          <w14:cNvPr id="1875" name="Ink 1875"/>
                          <w14:cNvContentPartPr/>
                        </w14:nvContentPartPr>
                        <w14:xfrm>
                          <a:off x="6582633" y="330612"/>
                          <a:ext cx="244475" cy="8255"/>
                        </w14:xfrm>
                      </w14:contentPart>
                      <w14:contentPart bwMode="auto" r:id="rId2554">
                        <w14:nvContentPartPr>
                          <w14:cNvPr id="1876" name="Ink 1876"/>
                          <w14:cNvContentPartPr/>
                        </w14:nvContentPartPr>
                        <w14:xfrm>
                          <a:off x="6580093" y="582072"/>
                          <a:ext cx="438785" cy="8255"/>
                        </w14:xfrm>
                      </w14:contentPart>
                      <w14:contentPart bwMode="auto" r:id="rId2555">
                        <w14:nvContentPartPr>
                          <w14:cNvPr id="1877" name="Ink 1877"/>
                          <w14:cNvContentPartPr/>
                        </w14:nvContentPartPr>
                        <w14:xfrm>
                          <a:off x="6653118" y="777017"/>
                          <a:ext cx="86360" cy="125730"/>
                        </w14:xfrm>
                      </w14:contentPart>
                      <w14:contentPart bwMode="auto" r:id="rId2556">
                        <w14:nvContentPartPr>
                          <w14:cNvPr id="1878" name="Ink 1878"/>
                          <w14:cNvContentPartPr/>
                        </w14:nvContentPartPr>
                        <w14:xfrm>
                          <a:off x="6750908" y="836072"/>
                          <a:ext cx="43180" cy="75565"/>
                        </w14:xfrm>
                      </w14:contentPart>
                      <w14:contentPart bwMode="auto" r:id="rId2557">
                        <w14:nvContentPartPr>
                          <w14:cNvPr id="1879" name="Ink 1879"/>
                          <w14:cNvContentPartPr/>
                        </w14:nvContentPartPr>
                        <w14:xfrm>
                          <a:off x="6822028" y="843057"/>
                          <a:ext cx="95250" cy="68580"/>
                        </w14:xfrm>
                      </w14:contentPart>
                      <w14:contentPart bwMode="auto" r:id="rId2558">
                        <w14:nvContentPartPr>
                          <w14:cNvPr id="1880" name="Ink 1880"/>
                          <w14:cNvContentPartPr/>
                        </w14:nvContentPartPr>
                        <w14:xfrm>
                          <a:off x="7026498" y="787177"/>
                          <a:ext cx="3810" cy="111125"/>
                        </w14:xfrm>
                      </w14:contentPart>
                      <w14:contentPart bwMode="auto" r:id="rId2559">
                        <w14:nvContentPartPr>
                          <w14:cNvPr id="1881" name="Ink 1881"/>
                          <w14:cNvContentPartPr/>
                        </w14:nvContentPartPr>
                        <w14:xfrm>
                          <a:off x="7070948" y="788447"/>
                          <a:ext cx="6985" cy="110490"/>
                        </w14:xfrm>
                      </w14:contentPart>
                      <w14:contentPart bwMode="auto" r:id="rId2560">
                        <w14:nvContentPartPr>
                          <w14:cNvPr id="1882" name="Ink 1882"/>
                          <w14:cNvContentPartPr/>
                        </w14:nvContentPartPr>
                        <w14:xfrm>
                          <a:off x="7081743" y="778287"/>
                          <a:ext cx="59055" cy="121285"/>
                        </w14:xfrm>
                      </w14:contentPart>
                      <w14:contentPart bwMode="auto" r:id="rId2561">
                        <w14:nvContentPartPr>
                          <w14:cNvPr id="1883" name="Ink 1883"/>
                          <w14:cNvContentPartPr/>
                        </w14:nvContentPartPr>
                        <w14:xfrm>
                          <a:off x="7168738" y="827182"/>
                          <a:ext cx="15240" cy="66040"/>
                        </w14:xfrm>
                      </w14:contentPart>
                      <w14:contentPart bwMode="auto" r:id="rId2562">
                        <w14:nvContentPartPr>
                          <w14:cNvPr id="1884" name="Ink 1884"/>
                          <w14:cNvContentPartPr/>
                        </w14:nvContentPartPr>
                        <w14:xfrm>
                          <a:off x="6658198" y="1044352"/>
                          <a:ext cx="92075" cy="108585"/>
                        </w14:xfrm>
                      </w14:contentPart>
                      <w14:contentPart bwMode="auto" r:id="rId2563">
                        <w14:nvContentPartPr>
                          <w14:cNvPr id="1885" name="Ink 1885"/>
                          <w14:cNvContentPartPr/>
                        </w14:nvContentPartPr>
                        <w14:xfrm>
                          <a:off x="6658833" y="1048162"/>
                          <a:ext cx="37465" cy="52070"/>
                        </w14:xfrm>
                      </w14:contentPart>
                      <w14:contentPart bwMode="auto" r:id="rId2564">
                        <w14:nvContentPartPr>
                          <w14:cNvPr id="1886" name="Ink 1886"/>
                          <w14:cNvContentPartPr/>
                        </w14:nvContentPartPr>
                        <w14:xfrm>
                          <a:off x="6728683" y="1110392"/>
                          <a:ext cx="46990" cy="49530"/>
                        </w14:xfrm>
                      </w14:contentPart>
                      <w14:contentPart bwMode="auto" r:id="rId2565">
                        <w14:nvContentPartPr>
                          <w14:cNvPr id="1887" name="Ink 1887"/>
                          <w14:cNvContentPartPr/>
                        </w14:nvContentPartPr>
                        <w14:xfrm>
                          <a:off x="6775673" y="1112932"/>
                          <a:ext cx="123825" cy="51435"/>
                        </w14:xfrm>
                      </w14:contentPart>
                      <w14:contentPart bwMode="auto" r:id="rId2566">
                        <w14:nvContentPartPr>
                          <w14:cNvPr id="1888" name="Ink 1888"/>
                          <w14:cNvContentPartPr/>
                        </w14:nvContentPartPr>
                        <w14:xfrm>
                          <a:off x="6935058" y="1039272"/>
                          <a:ext cx="100965" cy="111760"/>
                        </w14:xfrm>
                      </w14:contentPart>
                      <w14:contentPart bwMode="auto" r:id="rId2567">
                        <w14:nvContentPartPr>
                          <w14:cNvPr id="1889" name="Ink 1889"/>
                          <w14:cNvContentPartPr/>
                        </w14:nvContentPartPr>
                        <w14:xfrm>
                          <a:off x="7042373" y="1102137"/>
                          <a:ext cx="47625" cy="50800"/>
                        </w14:xfrm>
                      </w14:contentPart>
                      <w14:contentPart bwMode="auto" r:id="rId2568">
                        <w14:nvContentPartPr>
                          <w14:cNvPr id="1890" name="Ink 1890"/>
                          <w14:cNvContentPartPr/>
                        </w14:nvContentPartPr>
                        <w14:xfrm>
                          <a:off x="7120478" y="1111662"/>
                          <a:ext cx="59690" cy="100330"/>
                        </w14:xfrm>
                      </w14:contentPart>
                      <w14:contentPart bwMode="auto" r:id="rId2569">
                        <w14:nvContentPartPr>
                          <w14:cNvPr id="1891" name="Ink 1891"/>
                          <w14:cNvContentPartPr/>
                        </w14:nvContentPartPr>
                        <w14:xfrm>
                          <a:off x="7175088" y="1107852"/>
                          <a:ext cx="40005" cy="27940"/>
                        </w14:xfrm>
                      </w14:contentPart>
                      <w14:contentPart bwMode="auto" r:id="rId2570">
                        <w14:nvContentPartPr>
                          <w14:cNvPr id="1892" name="Ink 1892"/>
                          <w14:cNvContentPartPr/>
                        </w14:nvContentPartPr>
                        <w14:xfrm>
                          <a:off x="7241763" y="1050067"/>
                          <a:ext cx="10795" cy="76200"/>
                        </w14:xfrm>
                      </w14:contentPart>
                      <w14:contentPart bwMode="auto" r:id="rId2571">
                        <w14:nvContentPartPr>
                          <w14:cNvPr id="1893" name="Ink 1893"/>
                          <w14:cNvContentPartPr/>
                        </w14:nvContentPartPr>
                        <w14:xfrm>
                          <a:off x="7277958" y="826547"/>
                          <a:ext cx="248285" cy="52070"/>
                        </w14:xfrm>
                      </w14:contentPart>
                      <w14:contentPart bwMode="auto" r:id="rId2572">
                        <w14:nvContentPartPr>
                          <w14:cNvPr id="1894" name="Ink 1894"/>
                          <w14:cNvContentPartPr/>
                        </w14:nvContentPartPr>
                        <w14:xfrm>
                          <a:off x="7330028" y="1058957"/>
                          <a:ext cx="247650" cy="23495"/>
                        </w14:xfrm>
                      </w14:contentPart>
                      <w14:contentPart bwMode="auto" r:id="rId2573">
                        <w14:nvContentPartPr>
                          <w14:cNvPr id="1895" name="Ink 1895"/>
                          <w14:cNvContentPartPr/>
                        </w14:nvContentPartPr>
                        <w14:xfrm>
                          <a:off x="6575013" y="1333912"/>
                          <a:ext cx="79375" cy="106680"/>
                        </w14:xfrm>
                      </w14:contentPart>
                      <w14:contentPart bwMode="auto" r:id="rId2574">
                        <w14:nvContentPartPr>
                          <w14:cNvPr id="1896" name="Ink 1896"/>
                          <w14:cNvContentPartPr/>
                        </w14:nvContentPartPr>
                        <w14:xfrm>
                          <a:off x="6644228" y="1420907"/>
                          <a:ext cx="53340" cy="29845"/>
                        </w14:xfrm>
                      </w14:contentPart>
                      <w14:contentPart bwMode="auto" r:id="rId2575">
                        <w14:nvContentPartPr>
                          <w14:cNvPr id="1897" name="Ink 1897"/>
                          <w14:cNvContentPartPr/>
                        </w14:nvContentPartPr>
                        <w14:xfrm>
                          <a:off x="6723603" y="1314227"/>
                          <a:ext cx="40005" cy="125730"/>
                        </w14:xfrm>
                      </w14:contentPart>
                      <w14:contentPart bwMode="auto" r:id="rId2576">
                        <w14:nvContentPartPr>
                          <w14:cNvPr id="1898" name="Ink 1898"/>
                          <w14:cNvContentPartPr/>
                        </w14:nvContentPartPr>
                        <w14:xfrm>
                          <a:off x="6770593" y="1405032"/>
                          <a:ext cx="86995" cy="38100"/>
                        </w14:xfrm>
                      </w14:contentPart>
                      <w14:contentPart bwMode="auto" r:id="rId2577">
                        <w14:nvContentPartPr>
                          <w14:cNvPr id="1899" name="Ink 1899"/>
                          <w14:cNvContentPartPr/>
                        </w14:nvContentPartPr>
                        <w14:xfrm>
                          <a:off x="6883623" y="1325657"/>
                          <a:ext cx="76200" cy="114935"/>
                        </w14:xfrm>
                      </w14:contentPart>
                      <w14:contentPart bwMode="auto" r:id="rId2578">
                        <w14:nvContentPartPr>
                          <w14:cNvPr id="1900" name="Ink 1900"/>
                          <w14:cNvContentPartPr/>
                        </w14:nvContentPartPr>
                        <w14:xfrm>
                          <a:off x="6944583" y="1304702"/>
                          <a:ext cx="58420" cy="128270"/>
                        </w14:xfrm>
                      </w14:contentPart>
                      <w14:contentPart bwMode="auto" r:id="rId2579">
                        <w14:nvContentPartPr>
                          <w14:cNvPr id="1901" name="Ink 1901"/>
                          <w14:cNvContentPartPr/>
                        </w14:nvContentPartPr>
                        <w14:xfrm>
                          <a:off x="7020783" y="1382172"/>
                          <a:ext cx="36195" cy="52705"/>
                        </w14:xfrm>
                      </w14:contentPart>
                      <w14:contentPart bwMode="auto" r:id="rId2580">
                        <w14:nvContentPartPr>
                          <w14:cNvPr id="1902" name="Ink 1902"/>
                          <w14:cNvContentPartPr/>
                        </w14:nvContentPartPr>
                        <w14:xfrm>
                          <a:off x="7062693" y="1272317"/>
                          <a:ext cx="119380" cy="179705"/>
                        </w14:xfrm>
                      </w14:contentPart>
                      <w14:contentPart bwMode="auto" r:id="rId2581">
                        <w14:nvContentPartPr>
                          <w14:cNvPr id="1903" name="Ink 1903"/>
                          <w14:cNvContentPartPr/>
                        </w14:nvContentPartPr>
                        <w14:xfrm>
                          <a:off x="7167468" y="1394237"/>
                          <a:ext cx="11430" cy="19685"/>
                        </w14:xfrm>
                      </w14:contentPart>
                      <w14:contentPart bwMode="auto" r:id="rId2582">
                        <w14:nvContentPartPr>
                          <w14:cNvPr id="1904" name="Ink 1904"/>
                          <w14:cNvContentPartPr/>
                        </w14:nvContentPartPr>
                        <w14:xfrm>
                          <a:off x="6631528" y="1613312"/>
                          <a:ext cx="138430" cy="33020"/>
                        </w14:xfrm>
                      </w14:contentPart>
                      <w14:contentPart bwMode="auto" r:id="rId2583">
                        <w14:nvContentPartPr>
                          <w14:cNvPr id="1905" name="Ink 1905"/>
                          <w14:cNvContentPartPr/>
                        </w14:nvContentPartPr>
                        <w14:xfrm>
                          <a:off x="6799168" y="1557432"/>
                          <a:ext cx="56515" cy="128905"/>
                        </w14:xfrm>
                      </w14:contentPart>
                      <w14:contentPart bwMode="auto" r:id="rId2584">
                        <w14:nvContentPartPr>
                          <w14:cNvPr id="1906" name="Ink 1906"/>
                          <w14:cNvContentPartPr/>
                        </w14:nvContentPartPr>
                        <w14:xfrm>
                          <a:off x="6874733" y="1619027"/>
                          <a:ext cx="179705" cy="29845"/>
                        </w14:xfrm>
                      </w14:contentPart>
                      <w14:contentPart bwMode="auto" r:id="rId2585">
                        <w14:nvContentPartPr>
                          <w14:cNvPr id="1907" name="Ink 1907"/>
                          <w14:cNvContentPartPr/>
                        </w14:nvContentPartPr>
                        <w14:xfrm>
                          <a:off x="7079203" y="1565687"/>
                          <a:ext cx="58420" cy="120015"/>
                        </w14:xfrm>
                      </w14:contentPart>
                      <w14:contentPart bwMode="auto" r:id="rId2586">
                        <w14:nvContentPartPr>
                          <w14:cNvPr id="1908" name="Ink 1908"/>
                          <w14:cNvContentPartPr/>
                        </w14:nvContentPartPr>
                        <w14:xfrm>
                          <a:off x="7131908" y="1623472"/>
                          <a:ext cx="212090" cy="28575"/>
                        </w14:xfrm>
                      </w14:contentPart>
                      <w14:contentPart bwMode="auto" r:id="rId2587">
                        <w14:nvContentPartPr>
                          <w14:cNvPr id="1909" name="Ink 1909"/>
                          <w14:cNvContentPartPr/>
                        </w14:nvContentPartPr>
                        <w14:xfrm>
                          <a:off x="7693248" y="201707"/>
                          <a:ext cx="22860" cy="119380"/>
                        </w14:xfrm>
                      </w14:contentPart>
                      <w14:contentPart bwMode="auto" r:id="rId2588">
                        <w14:nvContentPartPr>
                          <w14:cNvPr id="1910" name="Ink 1910"/>
                          <w14:cNvContentPartPr/>
                        </w14:nvContentPartPr>
                        <w14:xfrm>
                          <a:off x="7711663" y="190912"/>
                          <a:ext cx="67310" cy="17780"/>
                        </w14:xfrm>
                      </w14:contentPart>
                      <w14:contentPart bwMode="auto" r:id="rId2589">
                        <w14:nvContentPartPr>
                          <w14:cNvPr id="1911" name="Ink 1911"/>
                          <w14:cNvContentPartPr/>
                        </w14:nvContentPartPr>
                        <w14:xfrm>
                          <a:off x="7716743" y="249332"/>
                          <a:ext cx="44450" cy="5715"/>
                        </w14:xfrm>
                      </w14:contentPart>
                      <w14:contentPart bwMode="auto" r:id="rId2590">
                        <w14:nvContentPartPr>
                          <w14:cNvPr id="1912" name="Ink 1912"/>
                          <w14:cNvContentPartPr/>
                        </w14:nvContentPartPr>
                        <w14:xfrm>
                          <a:off x="7782783" y="185197"/>
                          <a:ext cx="151765" cy="143510"/>
                        </w14:xfrm>
                      </w14:contentPart>
                      <w14:contentPart bwMode="auto" r:id="rId2591">
                        <w14:nvContentPartPr>
                          <w14:cNvPr id="1913" name="Ink 1913"/>
                          <w14:cNvContentPartPr/>
                        </w14:nvContentPartPr>
                        <w14:xfrm>
                          <a:off x="8051388" y="209962"/>
                          <a:ext cx="66040" cy="116840"/>
                        </w14:xfrm>
                      </w14:contentPart>
                      <w14:contentPart bwMode="auto" r:id="rId2592">
                        <w14:nvContentPartPr>
                          <w14:cNvPr id="1914" name="Ink 1914"/>
                          <w14:cNvContentPartPr/>
                        </w14:nvContentPartPr>
                        <w14:xfrm>
                          <a:off x="8144733" y="251872"/>
                          <a:ext cx="188595" cy="75565"/>
                        </w14:xfrm>
                      </w14:contentPart>
                      <w14:contentPart bwMode="auto" r:id="rId2593">
                        <w14:nvContentPartPr>
                          <w14:cNvPr id="1915" name="Ink 1915"/>
                          <w14:cNvContentPartPr/>
                        </w14:nvContentPartPr>
                        <w14:xfrm>
                          <a:off x="8388573" y="206787"/>
                          <a:ext cx="14605" cy="71120"/>
                        </w14:xfrm>
                      </w14:contentPart>
                      <w14:contentPart bwMode="auto" r:id="rId2594">
                        <w14:nvContentPartPr>
                          <w14:cNvPr id="1916" name="Ink 1916"/>
                          <w14:cNvContentPartPr/>
                        </w14:nvContentPartPr>
                        <w14:xfrm>
                          <a:off x="7841838" y="462692"/>
                          <a:ext cx="207010" cy="105410"/>
                        </w14:xfrm>
                      </w14:contentPart>
                      <w14:contentPart bwMode="auto" r:id="rId2595">
                        <w14:nvContentPartPr>
                          <w14:cNvPr id="1917" name="Ink 1917"/>
                          <w14:cNvContentPartPr/>
                        </w14:nvContentPartPr>
                        <w14:xfrm>
                          <a:off x="8074248" y="413162"/>
                          <a:ext cx="168275" cy="170180"/>
                        </w14:xfrm>
                      </w14:contentPart>
                      <w14:contentPart bwMode="auto" r:id="rId2596">
                        <w14:nvContentPartPr>
                          <w14:cNvPr id="1918" name="Ink 1918"/>
                          <w14:cNvContentPartPr/>
                        </w14:nvContentPartPr>
                        <w14:xfrm>
                          <a:off x="8298403" y="475392"/>
                          <a:ext cx="12065" cy="71755"/>
                        </w14:xfrm>
                      </w14:contentPart>
                      <w14:contentPart bwMode="auto" r:id="rId2597">
                        <w14:nvContentPartPr>
                          <w14:cNvPr id="1919" name="Ink 1919"/>
                          <w14:cNvContentPartPr/>
                        </w14:nvContentPartPr>
                        <w14:xfrm>
                          <a:off x="7951058" y="698912"/>
                          <a:ext cx="13970" cy="109220"/>
                        </w14:xfrm>
                      </w14:contentPart>
                      <w14:contentPart bwMode="auto" r:id="rId2598">
                        <w14:nvContentPartPr>
                          <w14:cNvPr id="1920" name="Ink 1920"/>
                          <w14:cNvContentPartPr/>
                        </w14:nvContentPartPr>
                        <w14:xfrm>
                          <a:off x="7940263" y="697642"/>
                          <a:ext cx="50165" cy="107315"/>
                        </w14:xfrm>
                      </w14:contentPart>
                      <w14:contentPart bwMode="auto" r:id="rId2599">
                        <w14:nvContentPartPr>
                          <w14:cNvPr id="1921" name="Ink 1921"/>
                          <w14:cNvContentPartPr/>
                        </w14:nvContentPartPr>
                        <w14:xfrm>
                          <a:off x="8002493" y="706532"/>
                          <a:ext cx="78740" cy="99695"/>
                        </w14:xfrm>
                      </w14:contentPart>
                      <w14:contentPart bwMode="auto" r:id="rId2600">
                        <w14:nvContentPartPr>
                          <w14:cNvPr id="1922" name="Ink 1922"/>
                          <w14:cNvContentPartPr/>
                        </w14:nvContentPartPr>
                        <w14:xfrm>
                          <a:off x="8076153" y="687482"/>
                          <a:ext cx="65405" cy="133350"/>
                        </w14:xfrm>
                      </w14:contentPart>
                      <w14:contentPart bwMode="auto" r:id="rId2601">
                        <w14:nvContentPartPr>
                          <w14:cNvPr id="1923" name="Ink 1923"/>
                          <w14:cNvContentPartPr/>
                        </w14:nvContentPartPr>
                        <w14:xfrm>
                          <a:off x="8179023" y="726852"/>
                          <a:ext cx="13335" cy="60325"/>
                        </w14:xfrm>
                      </w14:contentPart>
                      <w14:contentPart bwMode="auto" r:id="rId2602">
                        <w14:nvContentPartPr>
                          <w14:cNvPr id="1924" name="Ink 1924"/>
                          <w14:cNvContentPartPr/>
                        </w14:nvContentPartPr>
                        <w14:xfrm>
                          <a:off x="7781513" y="926242"/>
                          <a:ext cx="38100" cy="92710"/>
                        </w14:xfrm>
                      </w14:contentPart>
                      <w14:contentPart bwMode="auto" r:id="rId2603">
                        <w14:nvContentPartPr>
                          <w14:cNvPr id="1925" name="Ink 1925"/>
                          <w14:cNvContentPartPr/>
                        </w14:nvContentPartPr>
                        <w14:xfrm>
                          <a:off x="7791038" y="914812"/>
                          <a:ext cx="44450" cy="107950"/>
                        </w14:xfrm>
                      </w14:contentPart>
                      <w14:contentPart bwMode="auto" r:id="rId2604">
                        <w14:nvContentPartPr>
                          <w14:cNvPr id="1926" name="Ink 1926"/>
                          <w14:cNvContentPartPr/>
                        </w14:nvContentPartPr>
                        <w14:xfrm>
                          <a:off x="7847553" y="908462"/>
                          <a:ext cx="55245" cy="119380"/>
                        </w14:xfrm>
                      </w14:contentPart>
                      <w14:contentPart bwMode="auto" r:id="rId2605">
                        <w14:nvContentPartPr>
                          <w14:cNvPr id="1927" name="Ink 1927"/>
                          <w14:cNvContentPartPr/>
                        </w14:nvContentPartPr>
                        <w14:xfrm>
                          <a:off x="7912958" y="870362"/>
                          <a:ext cx="118745" cy="156845"/>
                        </w14:xfrm>
                      </w14:contentPart>
                      <w14:contentPart bwMode="auto" r:id="rId2606">
                        <w14:nvContentPartPr>
                          <w14:cNvPr id="1928" name="Ink 1928"/>
                          <w14:cNvContentPartPr/>
                        </w14:nvContentPartPr>
                        <w14:xfrm>
                          <a:off x="8036783" y="981487"/>
                          <a:ext cx="55880" cy="58420"/>
                        </w14:xfrm>
                      </w14:contentPart>
                      <w14:contentPart bwMode="auto" r:id="rId2607">
                        <w14:nvContentPartPr>
                          <w14:cNvPr id="1929" name="Ink 1929"/>
                          <w14:cNvContentPartPr/>
                        </w14:nvContentPartPr>
                        <w14:xfrm>
                          <a:off x="8102188" y="984027"/>
                          <a:ext cx="25400" cy="46990"/>
                        </w14:xfrm>
                      </w14:contentPart>
                      <w14:contentPart bwMode="auto" r:id="rId2608">
                        <w14:nvContentPartPr>
                          <w14:cNvPr id="1930" name="Ink 1930"/>
                          <w14:cNvContentPartPr/>
                        </w14:nvContentPartPr>
                        <w14:xfrm>
                          <a:off x="8141558" y="980217"/>
                          <a:ext cx="33020" cy="66040"/>
                        </w14:xfrm>
                      </w14:contentPart>
                      <w14:contentPart bwMode="auto" r:id="rId2609">
                        <w14:nvContentPartPr>
                          <w14:cNvPr id="1931" name="Ink 1931"/>
                          <w14:cNvContentPartPr/>
                        </w14:nvContentPartPr>
                        <w14:xfrm>
                          <a:off x="8203788" y="949102"/>
                          <a:ext cx="3175" cy="8255"/>
                        </w14:xfrm>
                      </w14:contentPart>
                      <w14:contentPart bwMode="auto" r:id="rId2610">
                        <w14:nvContentPartPr>
                          <w14:cNvPr id="1932" name="Ink 1932"/>
                          <w14:cNvContentPartPr/>
                        </w14:nvContentPartPr>
                        <w14:xfrm>
                          <a:off x="8199978" y="1014507"/>
                          <a:ext cx="3810" cy="1270"/>
                        </w14:xfrm>
                      </w14:contentPart>
                      <w14:contentPart bwMode="auto" r:id="rId2611">
                        <w14:nvContentPartPr>
                          <w14:cNvPr id="1933" name="Ink 1933"/>
                          <w14:cNvContentPartPr/>
                        </w14:nvContentPartPr>
                        <w14:xfrm>
                          <a:off x="7792308" y="1152302"/>
                          <a:ext cx="20320" cy="81280"/>
                        </w14:xfrm>
                      </w14:contentPart>
                      <w14:contentPart bwMode="auto" r:id="rId2612">
                        <w14:nvContentPartPr>
                          <w14:cNvPr id="1934" name="Ink 1934"/>
                          <w14:cNvContentPartPr/>
                        </w14:nvContentPartPr>
                        <w14:xfrm>
                          <a:off x="7803738" y="1140872"/>
                          <a:ext cx="35560" cy="67945"/>
                        </w14:xfrm>
                      </w14:contentPart>
                      <w14:contentPart bwMode="auto" r:id="rId2613">
                        <w14:nvContentPartPr>
                          <w14:cNvPr id="1935" name="Ink 1935"/>
                          <w14:cNvContentPartPr/>
                        </w14:nvContentPartPr>
                        <w14:xfrm>
                          <a:off x="7837393" y="1128807"/>
                          <a:ext cx="106680" cy="135890"/>
                        </w14:xfrm>
                      </w14:contentPart>
                      <w14:contentPart bwMode="auto" r:id="rId2614">
                        <w14:nvContentPartPr>
                          <w14:cNvPr id="1936" name="Ink 1936"/>
                          <w14:cNvContentPartPr/>
                        </w14:nvContentPartPr>
                        <w14:xfrm>
                          <a:off x="7972013" y="1177702"/>
                          <a:ext cx="160020" cy="84455"/>
                        </w14:xfrm>
                      </w14:contentPart>
                      <w14:contentPart bwMode="auto" r:id="rId2615">
                        <w14:nvContentPartPr>
                          <w14:cNvPr id="1937" name="Ink 1937"/>
                          <w14:cNvContentPartPr/>
                        </w14:nvContentPartPr>
                        <w14:xfrm>
                          <a:off x="8149813" y="1229772"/>
                          <a:ext cx="1270" cy="5715"/>
                        </w14:xfrm>
                      </w14:contentPart>
                      <w14:contentPart bwMode="auto" r:id="rId2616">
                        <w14:nvContentPartPr>
                          <w14:cNvPr id="1938" name="Ink 1938"/>
                          <w14:cNvContentPartPr/>
                        </w14:nvContentPartPr>
                        <w14:xfrm>
                          <a:off x="7754843" y="1372012"/>
                          <a:ext cx="50165" cy="93980"/>
                        </w14:xfrm>
                      </w14:contentPart>
                      <w14:contentPart bwMode="auto" r:id="rId2617">
                        <w14:nvContentPartPr>
                          <w14:cNvPr id="1939" name="Ink 1939"/>
                          <w14:cNvContentPartPr/>
                        </w14:nvContentPartPr>
                        <w14:xfrm>
                          <a:off x="7783418" y="1366297"/>
                          <a:ext cx="49530" cy="54610"/>
                        </w14:xfrm>
                      </w14:contentPart>
                      <w14:contentPart bwMode="auto" r:id="rId2618">
                        <w14:nvContentPartPr>
                          <w14:cNvPr id="1940" name="Ink 1940"/>
                          <w14:cNvContentPartPr/>
                        </w14:nvContentPartPr>
                        <w14:xfrm>
                          <a:off x="7838028" y="1413922"/>
                          <a:ext cx="103505" cy="31750"/>
                        </w14:xfrm>
                      </w14:contentPart>
                      <w14:contentPart bwMode="auto" r:id="rId2619">
                        <w14:nvContentPartPr>
                          <w14:cNvPr id="1941" name="Ink 1941"/>
                          <w14:cNvContentPartPr/>
                        </w14:nvContentPartPr>
                        <w14:xfrm>
                          <a:off x="7948518" y="1425987"/>
                          <a:ext cx="100330" cy="46990"/>
                        </w14:xfrm>
                      </w14:contentPart>
                      <w14:contentPart bwMode="auto" r:id="rId2620">
                        <w14:nvContentPartPr>
                          <w14:cNvPr id="1942" name="Ink 1942"/>
                          <w14:cNvContentPartPr/>
                        </w14:nvContentPartPr>
                        <w14:xfrm>
                          <a:off x="8076153" y="1342167"/>
                          <a:ext cx="71755" cy="122555"/>
                        </w14:xfrm>
                      </w14:contentPart>
                      <w14:contentPart bwMode="auto" r:id="rId2621">
                        <w14:nvContentPartPr>
                          <w14:cNvPr id="1943" name="Ink 1943"/>
                          <w14:cNvContentPartPr/>
                        </w14:nvContentPartPr>
                        <w14:xfrm>
                          <a:off x="7631018" y="1573307"/>
                          <a:ext cx="43180" cy="86360"/>
                        </w14:xfrm>
                      </w14:contentPart>
                      <w14:contentPart bwMode="auto" r:id="rId2622">
                        <w14:nvContentPartPr>
                          <w14:cNvPr id="1944" name="Ink 1944"/>
                          <w14:cNvContentPartPr/>
                        </w14:nvContentPartPr>
                        <w14:xfrm>
                          <a:off x="7653878" y="1565687"/>
                          <a:ext cx="40640" cy="59055"/>
                        </w14:xfrm>
                      </w14:contentPart>
                      <w14:contentPart bwMode="auto" r:id="rId2623">
                        <w14:nvContentPartPr>
                          <w14:cNvPr id="1945" name="Ink 1945"/>
                          <w14:cNvContentPartPr/>
                        </w14:nvContentPartPr>
                        <w14:xfrm>
                          <a:off x="7711663" y="1618392"/>
                          <a:ext cx="137795" cy="33655"/>
                        </w14:xfrm>
                      </w14:contentPart>
                      <w14:contentPart bwMode="auto" r:id="rId2624">
                        <w14:nvContentPartPr>
                          <w14:cNvPr id="1946" name="Ink 1946"/>
                          <w14:cNvContentPartPr/>
                        </w14:nvContentPartPr>
                        <w14:xfrm>
                          <a:off x="7846283" y="1616487"/>
                          <a:ext cx="151765" cy="93345"/>
                        </w14:xfrm>
                      </w14:contentPart>
                      <w14:contentPart bwMode="auto" r:id="rId2625">
                        <w14:nvContentPartPr>
                          <w14:cNvPr id="1947" name="Ink 1947"/>
                          <w14:cNvContentPartPr/>
                        </w14:nvContentPartPr>
                        <w14:xfrm>
                          <a:off x="8014558" y="1605692"/>
                          <a:ext cx="78740" cy="152400"/>
                        </w14:xfrm>
                      </w14:contentPart>
                      <w14:contentPart bwMode="auto" r:id="rId2626">
                        <w14:nvContentPartPr>
                          <w14:cNvPr id="1948" name="Ink 1948"/>
                          <w14:cNvContentPartPr/>
                        </w14:nvContentPartPr>
                        <w14:xfrm>
                          <a:off x="8119333" y="1573942"/>
                          <a:ext cx="5080" cy="50165"/>
                        </w14:xfrm>
                      </w14:contentPart>
                      <w14:contentPart bwMode="auto" r:id="rId2627">
                        <w14:nvContentPartPr>
                          <w14:cNvPr id="1949" name="Ink 1949"/>
                          <w14:cNvContentPartPr/>
                        </w14:nvContentPartPr>
                        <w14:xfrm>
                          <a:off x="7578948" y="1797462"/>
                          <a:ext cx="63500" cy="94615"/>
                        </w14:xfrm>
                      </w14:contentPart>
                      <w14:contentPart bwMode="auto" r:id="rId2628">
                        <w14:nvContentPartPr>
                          <w14:cNvPr id="1950" name="Ink 1950"/>
                          <w14:cNvContentPartPr/>
                        </w14:nvContentPartPr>
                        <w14:xfrm>
                          <a:off x="7653878" y="1851437"/>
                          <a:ext cx="121920" cy="52070"/>
                        </w14:xfrm>
                      </w14:contentPart>
                      <w14:contentPart bwMode="auto" r:id="rId2629">
                        <w14:nvContentPartPr>
                          <w14:cNvPr id="1951" name="Ink 1951"/>
                          <w14:cNvContentPartPr/>
                        </w14:nvContentPartPr>
                        <w14:xfrm>
                          <a:off x="7771353" y="1841277"/>
                          <a:ext cx="29845" cy="132715"/>
                        </w14:xfrm>
                      </w14:contentPart>
                      <w14:contentPart bwMode="auto" r:id="rId2630">
                        <w14:nvContentPartPr>
                          <w14:cNvPr id="1952" name="Ink 1952"/>
                          <w14:cNvContentPartPr/>
                        </w14:nvContentPartPr>
                        <w14:xfrm>
                          <a:off x="7826598" y="1852707"/>
                          <a:ext cx="65405" cy="41910"/>
                        </w14:xfrm>
                      </w14:contentPart>
                      <w14:contentPart bwMode="auto" r:id="rId2631">
                        <w14:nvContentPartPr>
                          <w14:cNvPr id="1953" name="Ink 1953"/>
                          <w14:cNvContentPartPr/>
                        </w14:nvContentPartPr>
                        <w14:xfrm>
                          <a:off x="7890733" y="1846992"/>
                          <a:ext cx="71755" cy="44450"/>
                        </w14:xfrm>
                      </w14:contentPart>
                      <w14:contentPart bwMode="auto" r:id="rId2632">
                        <w14:nvContentPartPr>
                          <w14:cNvPr id="1954" name="Ink 1954"/>
                          <w14:cNvContentPartPr/>
                        </w14:nvContentPartPr>
                        <w14:xfrm>
                          <a:off x="7970743" y="1838737"/>
                          <a:ext cx="104140" cy="129540"/>
                        </w14:xfrm>
                      </w14:contentPart>
                      <w14:contentPart bwMode="auto" r:id="rId2633">
                        <w14:nvContentPartPr>
                          <w14:cNvPr id="1955" name="Ink 1955"/>
                          <w14:cNvContentPartPr/>
                        </w14:nvContentPartPr>
                        <w14:xfrm>
                          <a:off x="8108538" y="1813337"/>
                          <a:ext cx="9525" cy="49530"/>
                        </w14:xfrm>
                      </w14:contentPart>
                      <w14:contentPart bwMode="auto" r:id="rId2634">
                        <w14:nvContentPartPr>
                          <w14:cNvPr id="1956" name="Ink 1956"/>
                          <w14:cNvContentPartPr/>
                        </w14:nvContentPartPr>
                        <w14:xfrm>
                          <a:off x="8493983" y="215042"/>
                          <a:ext cx="234315" cy="36195"/>
                        </w14:xfrm>
                      </w14:contentPart>
                      <w14:contentPart bwMode="auto" r:id="rId2635">
                        <w14:nvContentPartPr>
                          <w14:cNvPr id="1957" name="Ink 1957"/>
                          <w14:cNvContentPartPr/>
                        </w14:nvContentPartPr>
                        <w14:xfrm>
                          <a:off x="8392383" y="542067"/>
                          <a:ext cx="264160" cy="13970"/>
                        </w14:xfrm>
                      </w14:contentPart>
                      <w14:contentPart bwMode="auto" r:id="rId2636">
                        <w14:nvContentPartPr>
                          <w14:cNvPr id="1958" name="Ink 1958"/>
                          <w14:cNvContentPartPr/>
                        </w14:nvContentPartPr>
                        <w14:xfrm>
                          <a:off x="8332058" y="743997"/>
                          <a:ext cx="235585" cy="16510"/>
                        </w14:xfrm>
                      </w14:contentPart>
                      <w14:contentPart bwMode="auto" r:id="rId2637">
                        <w14:nvContentPartPr>
                          <w14:cNvPr id="1959" name="Ink 1959"/>
                          <w14:cNvContentPartPr/>
                        </w14:nvContentPartPr>
                        <w14:xfrm>
                          <a:off x="8307928" y="996092"/>
                          <a:ext cx="259080" cy="36195"/>
                        </w14:xfrm>
                      </w14:contentPart>
                      <w14:contentPart bwMode="auto" r:id="rId2638">
                        <w14:nvContentPartPr>
                          <w14:cNvPr id="1960" name="Ink 1960"/>
                          <w14:cNvContentPartPr/>
                        </w14:nvContentPartPr>
                        <w14:xfrm>
                          <a:off x="8300943" y="1182782"/>
                          <a:ext cx="259080" cy="38100"/>
                        </w14:xfrm>
                      </w14:contentPart>
                      <w14:contentPart bwMode="auto" r:id="rId2639">
                        <w14:nvContentPartPr>
                          <w14:cNvPr id="1961" name="Ink 1961"/>
                          <w14:cNvContentPartPr/>
                        </w14:nvContentPartPr>
                        <w14:xfrm>
                          <a:off x="8278083" y="1422812"/>
                          <a:ext cx="311785" cy="27940"/>
                        </w14:xfrm>
                      </w14:contentPart>
                      <w14:contentPart bwMode="auto" r:id="rId2640">
                        <w14:nvContentPartPr>
                          <w14:cNvPr id="1962" name="Ink 1962"/>
                          <w14:cNvContentPartPr/>
                        </w14:nvContentPartPr>
                        <w14:xfrm>
                          <a:off x="8309198" y="1590452"/>
                          <a:ext cx="272415" cy="38100"/>
                        </w14:xfrm>
                      </w14:contentPart>
                      <w14:contentPart bwMode="auto" r:id="rId2641">
                        <w14:nvContentPartPr>
                          <w14:cNvPr id="1963" name="Ink 1963"/>
                          <w14:cNvContentPartPr/>
                        </w14:nvContentPartPr>
                        <w14:xfrm>
                          <a:off x="8238713" y="1796192"/>
                          <a:ext cx="251460" cy="30480"/>
                        </w14:xfrm>
                      </w14:contentPart>
                      <wps:wsp>
                        <wps:cNvPr id="1964" name="Rectangle 1964"/>
                        <wps:cNvSpPr/>
                        <wps:spPr>
                          <a:xfrm>
                            <a:off x="1767330" y="2520"/>
                            <a:ext cx="1716650" cy="80236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4757D6E" w14:textId="4AEE9D51" w:rsidR="007C4BDF" w:rsidRPr="000E61C8" w:rsidRDefault="007C4BDF" w:rsidP="005C2129">
                              <w:pPr>
                                <w:jc w:val="center"/>
                                <w:rPr>
                                  <w:i/>
                                  <w:iCs/>
                                  <w:sz w:val="24"/>
                                  <w:szCs w:val="24"/>
                                </w:rPr>
                              </w:pPr>
                              <w:r w:rsidRPr="000E61C8">
                                <w:rPr>
                                  <w:rFonts w:eastAsia="Batang"/>
                                  <w:i/>
                                  <w:iCs/>
                                  <w:szCs w:val="22"/>
                                </w:rPr>
                                <w:t>Pre-‘pending enrolment’</w:t>
                              </w:r>
                              <w:r>
                                <w:rPr>
                                  <w:rFonts w:eastAsia="Batang"/>
                                  <w:i/>
                                  <w:iCs/>
                                  <w:szCs w:val="22"/>
                                </w:rPr>
                                <w:t xml:space="preserve"> </w:t>
                              </w:r>
                              <w:r w:rsidRPr="000E61C8">
                                <w:rPr>
                                  <w:rFonts w:eastAsia="Batang"/>
                                  <w:szCs w:val="22"/>
                                </w:rPr>
                                <w:t>– i.e. before the student starts filling out details themselv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5" name="Rectangle 1965"/>
                        <wps:cNvSpPr/>
                        <wps:spPr>
                          <a:xfrm>
                            <a:off x="3914243" y="0"/>
                            <a:ext cx="1204797" cy="27377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7B89470" w14:textId="112B93DD" w:rsidR="007C4BDF" w:rsidRPr="000E61C8" w:rsidRDefault="007C4BDF" w:rsidP="005C2129">
                              <w:pPr>
                                <w:jc w:val="center"/>
                                <w:rPr>
                                  <w:i/>
                                  <w:iCs/>
                                  <w:sz w:val="24"/>
                                  <w:szCs w:val="24"/>
                                </w:rPr>
                              </w:pPr>
                              <w:r w:rsidRPr="000E61C8">
                                <w:rPr>
                                  <w:rFonts w:eastAsia="Batang"/>
                                  <w:i/>
                                  <w:iCs/>
                                  <w:szCs w:val="22"/>
                                </w:rPr>
                                <w:t>Needs approv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6" name="Rectangle 1966"/>
                        <wps:cNvSpPr/>
                        <wps:spPr>
                          <a:xfrm>
                            <a:off x="6787279" y="0"/>
                            <a:ext cx="905969" cy="27377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3D12EEA" w14:textId="52CC1532" w:rsidR="007C4BDF" w:rsidRPr="000E61C8" w:rsidRDefault="007C4BDF" w:rsidP="005C2129">
                              <w:pPr>
                                <w:jc w:val="center"/>
                                <w:rPr>
                                  <w:i/>
                                  <w:iCs/>
                                  <w:sz w:val="24"/>
                                  <w:szCs w:val="24"/>
                                </w:rPr>
                              </w:pPr>
                              <w:r w:rsidRPr="000E61C8">
                                <w:rPr>
                                  <w:rFonts w:eastAsia="Batang"/>
                                  <w:i/>
                                  <w:iCs/>
                                  <w:szCs w:val="22"/>
                                </w:rPr>
                                <w:t>In progr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8" name="Rectangle 1968"/>
                        <wps:cNvSpPr/>
                        <wps:spPr>
                          <a:xfrm>
                            <a:off x="4346639" y="2400452"/>
                            <a:ext cx="1932600" cy="61329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EF91E97" w14:textId="44E39AAF" w:rsidR="007C4BDF" w:rsidRDefault="007C4BDF" w:rsidP="005C2129">
                              <w:pPr>
                                <w:jc w:val="center"/>
                                <w:rPr>
                                  <w:sz w:val="24"/>
                                  <w:szCs w:val="24"/>
                                </w:rPr>
                              </w:pPr>
                              <w:r>
                                <w:rPr>
                                  <w:rFonts w:eastAsia="Batang"/>
                                  <w:szCs w:val="22"/>
                                </w:rPr>
                                <w:t>Opens a confirmation dialogue to verify staff</w:t>
                              </w:r>
                              <w:r w:rsidR="00CB1B2D">
                                <w:rPr>
                                  <w:rFonts w:eastAsia="Batang"/>
                                  <w:szCs w:val="22"/>
                                </w:rPr>
                                <w:t xml:space="preserve"> member’s </w:t>
                              </w:r>
                              <w:r>
                                <w:rPr>
                                  <w:rFonts w:eastAsia="Batang"/>
                                  <w:szCs w:val="22"/>
                                </w:rPr>
                                <w:t>inten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642">
                        <w14:nvContentPartPr>
                          <w14:cNvPr id="1972" name="Ink 1972"/>
                          <w14:cNvContentPartPr/>
                        </w14:nvContentPartPr>
                        <w14:xfrm>
                          <a:off x="6749795" y="2048386"/>
                          <a:ext cx="15480" cy="119160"/>
                        </w14:xfrm>
                      </w14:contentPart>
                      <w14:contentPart bwMode="auto" r:id="rId2643">
                        <w14:nvContentPartPr>
                          <w14:cNvPr id="1973" name="Ink 1973"/>
                          <w14:cNvContentPartPr/>
                        </w14:nvContentPartPr>
                        <w14:xfrm>
                          <a:off x="6764915" y="2013106"/>
                          <a:ext cx="159480" cy="154800"/>
                        </w14:xfrm>
                      </w14:contentPart>
                      <w14:contentPart bwMode="auto" r:id="rId2644">
                        <w14:nvContentPartPr>
                          <w14:cNvPr id="1974" name="Ink 1974"/>
                          <w14:cNvContentPartPr/>
                        </w14:nvContentPartPr>
                        <w14:xfrm>
                          <a:off x="6969035" y="1990786"/>
                          <a:ext cx="197640" cy="172800"/>
                        </w14:xfrm>
                      </w14:contentPart>
                      <w14:contentPart bwMode="auto" r:id="rId2645">
                        <w14:nvContentPartPr>
                          <w14:cNvPr id="1975" name="Ink 1975"/>
                          <w14:cNvContentPartPr/>
                        </w14:nvContentPartPr>
                        <w14:xfrm>
                          <a:off x="6695075" y="1928506"/>
                          <a:ext cx="557640" cy="317160"/>
                        </w14:xfrm>
                      </w14:contentPart>
                      <w14:contentPart bwMode="auto" r:id="rId2646">
                        <w14:nvContentPartPr>
                          <w14:cNvPr id="1976" name="Ink 1976"/>
                          <w14:cNvContentPartPr/>
                        </w14:nvContentPartPr>
                        <w14:xfrm>
                          <a:off x="7420115" y="2048386"/>
                          <a:ext cx="50040" cy="116640"/>
                        </w14:xfrm>
                      </w14:contentPart>
                      <w14:contentPart bwMode="auto" r:id="rId2647">
                        <w14:nvContentPartPr>
                          <w14:cNvPr id="1977" name="Ink 1977"/>
                          <w14:cNvContentPartPr/>
                        </w14:nvContentPartPr>
                        <w14:xfrm>
                          <a:off x="7429475" y="2017786"/>
                          <a:ext cx="198360" cy="146880"/>
                        </w14:xfrm>
                      </w14:contentPart>
                      <w14:contentPart bwMode="auto" r:id="rId2648">
                        <w14:nvContentPartPr>
                          <w14:cNvPr id="1978" name="Ink 1978"/>
                          <w14:cNvContentPartPr/>
                        </w14:nvContentPartPr>
                        <w14:xfrm>
                          <a:off x="7642955" y="2018506"/>
                          <a:ext cx="57600" cy="133920"/>
                        </w14:xfrm>
                      </w14:contentPart>
                      <w14:contentPart bwMode="auto" r:id="rId2649">
                        <w14:nvContentPartPr>
                          <w14:cNvPr id="1979" name="Ink 1979"/>
                          <w14:cNvContentPartPr/>
                        </w14:nvContentPartPr>
                        <w14:xfrm>
                          <a:off x="7353875" y="1978186"/>
                          <a:ext cx="667080" cy="249120"/>
                        </w14:xfrm>
                      </w14:contentPart>
                      <w14:contentPart bwMode="auto" r:id="rId2650">
                        <w14:nvContentPartPr>
                          <w14:cNvPr id="1980" name="Ink 1980"/>
                          <w14:cNvContentPartPr/>
                        </w14:nvContentPartPr>
                        <w14:xfrm>
                          <a:off x="7965875" y="2039026"/>
                          <a:ext cx="354240" cy="144720"/>
                        </w14:xfrm>
                      </w14:contentPart>
                      <w14:contentPart bwMode="auto" r:id="rId2651">
                        <w14:nvContentPartPr>
                          <w14:cNvPr id="1981" name="Ink 1981"/>
                          <w14:cNvContentPartPr/>
                        </w14:nvContentPartPr>
                        <w14:xfrm>
                          <a:off x="8343155" y="2006626"/>
                          <a:ext cx="65520" cy="149400"/>
                        </w14:xfrm>
                      </w14:contentPart>
                      <w14:contentPart bwMode="auto" r:id="rId2652">
                        <w14:nvContentPartPr>
                          <w14:cNvPr id="1982" name="Ink 1982"/>
                          <w14:cNvContentPartPr/>
                        </w14:nvContentPartPr>
                        <w14:xfrm>
                          <a:off x="7897115" y="1941106"/>
                          <a:ext cx="597240" cy="291960"/>
                        </w14:xfrm>
                      </w14:contentPart>
                      <wps:wsp>
                        <wps:cNvPr id="1983" name="Rectangle 1983"/>
                        <wps:cNvSpPr/>
                        <wps:spPr>
                          <a:xfrm>
                            <a:off x="2444895" y="3594468"/>
                            <a:ext cx="2493926" cy="146902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565D39F" w14:textId="48BB6124" w:rsidR="007C4BDF" w:rsidRDefault="007C4BDF" w:rsidP="005C2129">
                              <w:pPr>
                                <w:jc w:val="center"/>
                                <w:rPr>
                                  <w:sz w:val="24"/>
                                  <w:szCs w:val="24"/>
                                </w:rPr>
                              </w:pPr>
                              <w:r>
                                <w:rPr>
                                  <w:rFonts w:eastAsia="Batang"/>
                                  <w:szCs w:val="22"/>
                                </w:rPr>
                                <w:t>Allows staff to view progress and evidence that has been uploaded so far. The button to view evidence will only appear if a section has been completed and will open the folder where the student has had their evidence uploaded to by the progra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84" name="Rectangle 1984"/>
                        <wps:cNvSpPr/>
                        <wps:spPr>
                          <a:xfrm>
                            <a:off x="6476035" y="2511491"/>
                            <a:ext cx="2381143" cy="22533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653">
                        <w14:nvContentPartPr>
                          <w14:cNvPr id="1985" name="Ink 1985"/>
                          <w14:cNvContentPartPr/>
                        </w14:nvContentPartPr>
                        <w14:xfrm>
                          <a:off x="6579155" y="2614789"/>
                          <a:ext cx="36720" cy="156960"/>
                        </w14:xfrm>
                      </w14:contentPart>
                      <w14:contentPart bwMode="auto" r:id="rId2654">
                        <w14:nvContentPartPr>
                          <w14:cNvPr id="1986" name="Ink 1986"/>
                          <w14:cNvContentPartPr/>
                        </w14:nvContentPartPr>
                        <w14:xfrm>
                          <a:off x="6645755" y="2682109"/>
                          <a:ext cx="142200" cy="81720"/>
                        </w14:xfrm>
                      </w14:contentPart>
                      <w14:contentPart bwMode="auto" r:id="rId2655">
                        <w14:nvContentPartPr>
                          <w14:cNvPr id="1987" name="Ink 1987"/>
                          <w14:cNvContentPartPr/>
                        </w14:nvContentPartPr>
                        <w14:xfrm>
                          <a:off x="6592115" y="2794069"/>
                          <a:ext cx="231480" cy="174960"/>
                        </w14:xfrm>
                      </w14:contentPart>
                      <w14:contentPart bwMode="auto" r:id="rId2656">
                        <w14:nvContentPartPr>
                          <w14:cNvPr id="1988" name="Ink 1988"/>
                          <w14:cNvContentPartPr/>
                        </w14:nvContentPartPr>
                        <w14:xfrm>
                          <a:off x="6864635" y="2833669"/>
                          <a:ext cx="117000" cy="144360"/>
                        </w14:xfrm>
                      </w14:contentPart>
                      <w14:contentPart bwMode="auto" r:id="rId2657">
                        <w14:nvContentPartPr>
                          <w14:cNvPr id="1989" name="Ink 1989"/>
                          <w14:cNvContentPartPr/>
                        </w14:nvContentPartPr>
                        <w14:xfrm>
                          <a:off x="6581315" y="2769949"/>
                          <a:ext cx="242280" cy="30960"/>
                        </w14:xfrm>
                      </w14:contentPart>
                      <w14:contentPart bwMode="auto" r:id="rId2658">
                        <w14:nvContentPartPr>
                          <w14:cNvPr id="1990" name="Ink 1990"/>
                          <w14:cNvContentPartPr/>
                        </w14:nvContentPartPr>
                        <w14:xfrm>
                          <a:off x="6616955" y="2945989"/>
                          <a:ext cx="364680" cy="36000"/>
                        </w14:xfrm>
                      </w14:contentPart>
                      <w14:contentPart bwMode="auto" r:id="rId2659">
                        <w14:nvContentPartPr>
                          <w14:cNvPr id="1991" name="Ink 1991"/>
                          <w14:cNvContentPartPr/>
                        </w14:nvContentPartPr>
                        <w14:xfrm>
                          <a:off x="6587075" y="3076140"/>
                          <a:ext cx="79200" cy="153720"/>
                        </w14:xfrm>
                      </w14:contentPart>
                      <w14:contentPart bwMode="auto" r:id="rId2660">
                        <w14:nvContentPartPr>
                          <w14:cNvPr id="1992" name="Ink 1992"/>
                          <w14:cNvContentPartPr/>
                        </w14:nvContentPartPr>
                        <w14:xfrm>
                          <a:off x="6607595" y="3074340"/>
                          <a:ext cx="186480" cy="160200"/>
                        </w14:xfrm>
                      </w14:contentPart>
                      <w14:contentPart bwMode="auto" r:id="rId2661">
                        <w14:nvContentPartPr>
                          <w14:cNvPr id="1993" name="Ink 1993"/>
                          <w14:cNvContentPartPr/>
                        </w14:nvContentPartPr>
                        <w14:xfrm>
                          <a:off x="6595715" y="3061380"/>
                          <a:ext cx="389880" cy="378720"/>
                        </w14:xfrm>
                      </w14:contentPart>
                      <w14:contentPart bwMode="auto" r:id="rId2662">
                        <w14:nvContentPartPr>
                          <w14:cNvPr id="1994" name="Ink 1994"/>
                          <w14:cNvContentPartPr/>
                        </w14:nvContentPartPr>
                        <w14:xfrm>
                          <a:off x="6598595" y="3331020"/>
                          <a:ext cx="164520" cy="54000"/>
                        </w14:xfrm>
                      </w14:contentPart>
                      <w14:contentPart bwMode="auto" r:id="rId2663">
                        <w14:nvContentPartPr>
                          <w14:cNvPr id="1995" name="Ink 1995"/>
                          <w14:cNvContentPartPr/>
                        </w14:nvContentPartPr>
                        <w14:xfrm>
                          <a:off x="6767435" y="3298980"/>
                          <a:ext cx="233640" cy="145440"/>
                        </w14:xfrm>
                      </w14:contentPart>
                      <w14:contentPart bwMode="auto" r:id="rId2664">
                        <w14:nvContentPartPr>
                          <w14:cNvPr id="1996" name="Ink 1996"/>
                          <w14:cNvContentPartPr/>
                        </w14:nvContentPartPr>
                        <w14:xfrm>
                          <a:off x="6986315" y="3305100"/>
                          <a:ext cx="39600" cy="55080"/>
                        </w14:xfrm>
                      </w14:contentPart>
                      <w14:contentPart bwMode="auto" r:id="rId2665">
                        <w14:nvContentPartPr>
                          <w14:cNvPr id="2040" name="Ink 2040"/>
                          <w14:cNvContentPartPr/>
                        </w14:nvContentPartPr>
                        <w14:xfrm>
                          <a:off x="7200875" y="2704680"/>
                          <a:ext cx="37440" cy="102600"/>
                        </w14:xfrm>
                      </w14:contentPart>
                      <w14:contentPart bwMode="auto" r:id="rId2666">
                        <w14:nvContentPartPr>
                          <w14:cNvPr id="2041" name="Ink 2041"/>
                          <w14:cNvContentPartPr/>
                        </w14:nvContentPartPr>
                        <w14:xfrm>
                          <a:off x="7272155" y="2685960"/>
                          <a:ext cx="235080" cy="148320"/>
                        </w14:xfrm>
                      </w14:contentPart>
                      <w14:contentPart bwMode="auto" r:id="rId2667">
                        <w14:nvContentPartPr>
                          <w14:cNvPr id="2042" name="Ink 2042"/>
                          <w14:cNvContentPartPr/>
                        </w14:nvContentPartPr>
                        <w14:xfrm>
                          <a:off x="7494275" y="2729880"/>
                          <a:ext cx="296280" cy="97560"/>
                        </w14:xfrm>
                      </w14:contentPart>
                      <w14:contentPart bwMode="auto" r:id="rId2668">
                        <w14:nvContentPartPr>
                          <w14:cNvPr id="2043" name="Ink 2043"/>
                          <w14:cNvContentPartPr/>
                        </w14:nvContentPartPr>
                        <w14:xfrm>
                          <a:off x="7802075" y="2764440"/>
                          <a:ext cx="39240" cy="180000"/>
                        </w14:xfrm>
                      </w14:contentPart>
                      <w14:contentPart bwMode="auto" r:id="rId2669">
                        <w14:nvContentPartPr>
                          <w14:cNvPr id="2044" name="Ink 2044"/>
                          <w14:cNvContentPartPr/>
                        </w14:nvContentPartPr>
                        <w14:xfrm>
                          <a:off x="7213475" y="3222360"/>
                          <a:ext cx="48960" cy="155520"/>
                        </w14:xfrm>
                      </w14:contentPart>
                      <w14:contentPart bwMode="auto" r:id="rId2670">
                        <w14:nvContentPartPr>
                          <w14:cNvPr id="2045" name="Ink 2045"/>
                          <w14:cNvContentPartPr/>
                        </w14:nvContentPartPr>
                        <w14:xfrm>
                          <a:off x="7290875" y="3216600"/>
                          <a:ext cx="113760" cy="155880"/>
                        </w14:xfrm>
                      </w14:contentPart>
                      <w14:contentPart bwMode="auto" r:id="rId2671">
                        <w14:nvContentPartPr>
                          <w14:cNvPr id="2046" name="Ink 2046"/>
                          <w14:cNvContentPartPr/>
                        </w14:nvContentPartPr>
                        <w14:xfrm>
                          <a:off x="7426235" y="3225240"/>
                          <a:ext cx="52560" cy="139320"/>
                        </w14:xfrm>
                      </w14:contentPart>
                      <w14:contentPart bwMode="auto" r:id="rId2672">
                        <w14:nvContentPartPr>
                          <w14:cNvPr id="2047" name="Ink 2047"/>
                          <w14:cNvContentPartPr/>
                        </w14:nvContentPartPr>
                        <w14:xfrm>
                          <a:off x="7201595" y="3751560"/>
                          <a:ext cx="122400" cy="152640"/>
                        </w14:xfrm>
                      </w14:contentPart>
                      <w14:contentPart bwMode="auto" r:id="rId2673">
                        <w14:nvContentPartPr>
                          <w14:cNvPr id="2048" name="Ink 2048"/>
                          <w14:cNvContentPartPr/>
                        </w14:nvContentPartPr>
                        <w14:xfrm>
                          <a:off x="7345235" y="3814200"/>
                          <a:ext cx="165240" cy="180360"/>
                        </w14:xfrm>
                      </w14:contentPart>
                      <w14:contentPart bwMode="auto" r:id="rId2674">
                        <w14:nvContentPartPr>
                          <w14:cNvPr id="2049" name="Ink 2049"/>
                          <w14:cNvContentPartPr/>
                        </w14:nvContentPartPr>
                        <w14:xfrm>
                          <a:off x="7534595" y="3763080"/>
                          <a:ext cx="167400" cy="140400"/>
                        </w14:xfrm>
                      </w14:contentPart>
                      <w14:contentPart bwMode="auto" r:id="rId2675">
                        <w14:nvContentPartPr>
                          <w14:cNvPr id="2050" name="Ink 2050"/>
                          <w14:cNvContentPartPr/>
                        </w14:nvContentPartPr>
                        <w14:xfrm>
                          <a:off x="7918715" y="2730960"/>
                          <a:ext cx="81000" cy="10800"/>
                        </w14:xfrm>
                      </w14:contentPart>
                      <w14:contentPart bwMode="auto" r:id="rId2676">
                        <w14:nvContentPartPr>
                          <w14:cNvPr id="2051" name="Ink 2051"/>
                          <w14:cNvContentPartPr/>
                        </w14:nvContentPartPr>
                        <w14:xfrm>
                          <a:off x="8045075" y="2668680"/>
                          <a:ext cx="88920" cy="118080"/>
                        </w14:xfrm>
                      </w14:contentPart>
                      <w14:contentPart bwMode="auto" r:id="rId2677">
                        <w14:nvContentPartPr>
                          <w14:cNvPr id="2052" name="Ink 2052"/>
                          <w14:cNvContentPartPr/>
                        </w14:nvContentPartPr>
                        <w14:xfrm>
                          <a:off x="8232635" y="2674440"/>
                          <a:ext cx="171360" cy="118440"/>
                        </w14:xfrm>
                      </w14:contentPart>
                      <w14:contentPart bwMode="auto" r:id="rId2678">
                        <w14:nvContentPartPr>
                          <w14:cNvPr id="2053" name="Ink 2053"/>
                          <w14:cNvContentPartPr/>
                        </w14:nvContentPartPr>
                        <w14:xfrm>
                          <a:off x="8416955" y="2710800"/>
                          <a:ext cx="168840" cy="128160"/>
                        </w14:xfrm>
                      </w14:contentPart>
                      <w14:contentPart bwMode="auto" r:id="rId2679">
                        <w14:nvContentPartPr>
                          <w14:cNvPr id="2054" name="Ink 2054"/>
                          <w14:cNvContentPartPr/>
                        </w14:nvContentPartPr>
                        <w14:xfrm>
                          <a:off x="8615315" y="2697480"/>
                          <a:ext cx="101880" cy="70560"/>
                        </w14:xfrm>
                      </w14:contentPart>
                      <w14:contentPart bwMode="auto" r:id="rId2680">
                        <w14:nvContentPartPr>
                          <w14:cNvPr id="2055" name="Ink 2055"/>
                          <w14:cNvContentPartPr/>
                        </w14:nvContentPartPr>
                        <w14:xfrm>
                          <a:off x="7586795" y="3281760"/>
                          <a:ext cx="57600" cy="4680"/>
                        </w14:xfrm>
                      </w14:contentPart>
                      <w14:contentPart bwMode="auto" r:id="rId2681">
                        <w14:nvContentPartPr>
                          <w14:cNvPr id="2056" name="Ink 2056"/>
                          <w14:cNvContentPartPr/>
                        </w14:nvContentPartPr>
                        <w14:xfrm>
                          <a:off x="7696235" y="3211560"/>
                          <a:ext cx="232200" cy="144720"/>
                        </w14:xfrm>
                      </w14:contentPart>
                      <w14:contentPart bwMode="auto" r:id="rId2682">
                        <w14:nvContentPartPr>
                          <w14:cNvPr id="2057" name="Ink 2057"/>
                          <w14:cNvContentPartPr/>
                        </w14:nvContentPartPr>
                        <w14:xfrm>
                          <a:off x="8043635" y="3176640"/>
                          <a:ext cx="137160" cy="164520"/>
                        </w14:xfrm>
                      </w14:contentPart>
                      <w14:contentPart bwMode="auto" r:id="rId2683">
                        <w14:nvContentPartPr>
                          <w14:cNvPr id="2058" name="Ink 2058"/>
                          <w14:cNvContentPartPr/>
                        </w14:nvContentPartPr>
                        <w14:xfrm>
                          <a:off x="8164955" y="3268440"/>
                          <a:ext cx="114840" cy="57600"/>
                        </w14:xfrm>
                      </w14:contentPart>
                      <w14:contentPart bwMode="auto" r:id="rId2684">
                        <w14:nvContentPartPr>
                          <w14:cNvPr id="2059" name="Ink 2059"/>
                          <w14:cNvContentPartPr/>
                        </w14:nvContentPartPr>
                        <w14:xfrm>
                          <a:off x="7768955" y="3169800"/>
                          <a:ext cx="683640" cy="778680"/>
                        </w14:xfrm>
                      </w14:contentPart>
                      <w14:contentPart bwMode="auto" r:id="rId2685">
                        <w14:nvContentPartPr>
                          <w14:cNvPr id="2060" name="Ink 2060"/>
                          <w14:cNvContentPartPr/>
                        </w14:nvContentPartPr>
                        <w14:xfrm>
                          <a:off x="8254955" y="3727800"/>
                          <a:ext cx="191520" cy="149400"/>
                        </w14:xfrm>
                      </w14:contentPart>
                      <w14:contentPart bwMode="auto" r:id="rId2686">
                        <w14:nvContentPartPr>
                          <w14:cNvPr id="2061" name="Ink 2061"/>
                          <w14:cNvContentPartPr/>
                        </w14:nvContentPartPr>
                        <w14:xfrm>
                          <a:off x="8461955" y="3738960"/>
                          <a:ext cx="53640" cy="156600"/>
                        </w14:xfrm>
                      </w14:contentPart>
                      <w14:contentPart bwMode="auto" r:id="rId2687">
                        <w14:nvContentPartPr>
                          <w14:cNvPr id="2062" name="Ink 2062"/>
                          <w14:cNvContentPartPr/>
                        </w14:nvContentPartPr>
                        <w14:xfrm>
                          <a:off x="7098635" y="4289924"/>
                          <a:ext cx="63000" cy="121680"/>
                        </w14:xfrm>
                      </w14:contentPart>
                      <w14:contentPart bwMode="auto" r:id="rId2688">
                        <w14:nvContentPartPr>
                          <w14:cNvPr id="2063" name="Ink 2063"/>
                          <w14:cNvContentPartPr/>
                        </w14:nvContentPartPr>
                        <w14:xfrm>
                          <a:off x="7113035" y="4337084"/>
                          <a:ext cx="56520" cy="20880"/>
                        </w14:xfrm>
                      </w14:contentPart>
                      <w14:contentPart bwMode="auto" r:id="rId2689">
                        <w14:nvContentPartPr>
                          <w14:cNvPr id="2064" name="Ink 2064"/>
                          <w14:cNvContentPartPr/>
                        </w14:nvContentPartPr>
                        <w14:xfrm>
                          <a:off x="7140035" y="4272284"/>
                          <a:ext cx="60480" cy="22680"/>
                        </w14:xfrm>
                      </w14:contentPart>
                      <w14:contentPart bwMode="auto" r:id="rId2690">
                        <w14:nvContentPartPr>
                          <w14:cNvPr id="2066" name="Ink 2066"/>
                          <w14:cNvContentPartPr/>
                        </w14:nvContentPartPr>
                        <w14:xfrm>
                          <a:off x="7205195" y="4326630"/>
                          <a:ext cx="69480" cy="81720"/>
                        </w14:xfrm>
                      </w14:contentPart>
                      <w14:contentPart bwMode="auto" r:id="rId2691">
                        <w14:nvContentPartPr>
                          <w14:cNvPr id="2067" name="Ink 2067"/>
                          <w14:cNvContentPartPr/>
                        </w14:nvContentPartPr>
                        <w14:xfrm>
                          <a:off x="7212395" y="4337790"/>
                          <a:ext cx="120240" cy="136800"/>
                        </w14:xfrm>
                      </w14:contentPart>
                      <w14:contentPart bwMode="auto" r:id="rId2692">
                        <w14:nvContentPartPr>
                          <w14:cNvPr id="2068" name="Ink 2068"/>
                          <w14:cNvContentPartPr/>
                        </w14:nvContentPartPr>
                        <w14:xfrm>
                          <a:off x="7352435" y="4246350"/>
                          <a:ext cx="174600" cy="156240"/>
                        </w14:xfrm>
                      </w14:contentPart>
                      <w14:contentPart bwMode="auto" r:id="rId2693">
                        <w14:nvContentPartPr>
                          <w14:cNvPr id="2069" name="Ink 2069"/>
                          <w14:cNvContentPartPr/>
                        </w14:nvContentPartPr>
                        <w14:xfrm>
                          <a:off x="7525235" y="4215390"/>
                          <a:ext cx="239040" cy="177840"/>
                        </w14:xfrm>
                      </w14:contentPart>
                      <w14:contentPart bwMode="auto" r:id="rId2694">
                        <w14:nvContentPartPr>
                          <w14:cNvPr id="2070" name="Ink 2070"/>
                          <w14:cNvContentPartPr/>
                        </w14:nvContentPartPr>
                        <w14:xfrm>
                          <a:off x="7286195" y="4529310"/>
                          <a:ext cx="5400" cy="77760"/>
                        </w14:xfrm>
                      </w14:contentPart>
                      <w14:contentPart bwMode="auto" r:id="rId2695">
                        <w14:nvContentPartPr>
                          <w14:cNvPr id="2071" name="Ink 2071"/>
                          <w14:cNvContentPartPr/>
                        </w14:nvContentPartPr>
                        <w14:xfrm>
                          <a:off x="7287275" y="4504110"/>
                          <a:ext cx="147600" cy="103320"/>
                        </w14:xfrm>
                      </w14:contentPart>
                      <w14:contentPart bwMode="auto" r:id="rId2696">
                        <w14:nvContentPartPr>
                          <w14:cNvPr id="2072" name="Ink 2072"/>
                          <w14:cNvContentPartPr/>
                        </w14:nvContentPartPr>
                        <w14:xfrm>
                          <a:off x="7487795" y="4474230"/>
                          <a:ext cx="12240" cy="116640"/>
                        </w14:xfrm>
                      </w14:contentPart>
                      <w14:contentPart bwMode="auto" r:id="rId2697">
                        <w14:nvContentPartPr>
                          <w14:cNvPr id="2073" name="Ink 2073"/>
                          <w14:cNvContentPartPr/>
                        </w14:nvContentPartPr>
                        <w14:xfrm>
                          <a:off x="7462955" y="4537950"/>
                          <a:ext cx="133200" cy="64080"/>
                        </w14:xfrm>
                      </w14:contentPart>
                      <w14:contentPart bwMode="auto" r:id="rId2698">
                        <w14:nvContentPartPr>
                          <w14:cNvPr id="2102" name="Ink 2102"/>
                          <w14:cNvContentPartPr/>
                        </w14:nvContentPartPr>
                        <w14:xfrm>
                          <a:off x="7313195" y="2990342"/>
                          <a:ext cx="101880" cy="37440"/>
                        </w14:xfrm>
                      </w14:contentPart>
                      <w14:contentPart bwMode="auto" r:id="rId2699">
                        <w14:nvContentPartPr>
                          <w14:cNvPr id="2103" name="Ink 2103"/>
                          <w14:cNvContentPartPr/>
                        </w14:nvContentPartPr>
                        <w14:xfrm>
                          <a:off x="7438835" y="3002942"/>
                          <a:ext cx="87120" cy="67320"/>
                        </w14:xfrm>
                      </w14:contentPart>
                      <w14:contentPart bwMode="auto" r:id="rId2700">
                        <w14:nvContentPartPr>
                          <w14:cNvPr id="2104" name="Ink 2104"/>
                          <w14:cNvContentPartPr/>
                        </w14:nvContentPartPr>
                        <w14:xfrm>
                          <a:off x="7523795" y="2929142"/>
                          <a:ext cx="79920" cy="142920"/>
                        </w14:xfrm>
                      </w14:contentPart>
                      <w14:contentPart bwMode="auto" r:id="rId2701">
                        <w14:nvContentPartPr>
                          <w14:cNvPr id="2105" name="Ink 2105"/>
                          <w14:cNvContentPartPr/>
                        </w14:nvContentPartPr>
                        <w14:xfrm>
                          <a:off x="7587875" y="3002222"/>
                          <a:ext cx="65880" cy="66600"/>
                        </w14:xfrm>
                      </w14:contentPart>
                      <w14:contentPart bwMode="auto" r:id="rId2702">
                        <w14:nvContentPartPr>
                          <w14:cNvPr id="2106" name="Ink 2106"/>
                          <w14:cNvContentPartPr/>
                        </w14:nvContentPartPr>
                        <w14:xfrm>
                          <a:off x="7676795" y="3013742"/>
                          <a:ext cx="52200" cy="55800"/>
                        </w14:xfrm>
                      </w14:contentPart>
                      <w14:contentPart bwMode="auto" r:id="rId2703">
                        <w14:nvContentPartPr>
                          <w14:cNvPr id="2107" name="Ink 2107"/>
                          <w14:cNvContentPartPr/>
                        </w14:nvContentPartPr>
                        <w14:xfrm>
                          <a:off x="7742315" y="2969822"/>
                          <a:ext cx="73800" cy="180000"/>
                        </w14:xfrm>
                      </w14:contentPart>
                      <w14:contentPart bwMode="auto" r:id="rId2704">
                        <w14:nvContentPartPr>
                          <w14:cNvPr id="2108" name="Ink 2108"/>
                          <w14:cNvContentPartPr/>
                        </w14:nvContentPartPr>
                        <w14:xfrm>
                          <a:off x="7852475" y="2986382"/>
                          <a:ext cx="108360" cy="24480"/>
                        </w14:xfrm>
                      </w14:contentPart>
                      <w14:contentPart bwMode="auto" r:id="rId2705">
                        <w14:nvContentPartPr>
                          <w14:cNvPr id="2109" name="Ink 2109"/>
                          <w14:cNvContentPartPr/>
                        </w14:nvContentPartPr>
                        <w14:xfrm>
                          <a:off x="7327235" y="3446462"/>
                          <a:ext cx="363600" cy="142200"/>
                        </w14:xfrm>
                      </w14:contentPart>
                      <w14:contentPart bwMode="auto" r:id="rId2706">
                        <w14:nvContentPartPr>
                          <w14:cNvPr id="2110" name="Ink 2110"/>
                          <w14:cNvContentPartPr/>
                        </w14:nvContentPartPr>
                        <w14:xfrm>
                          <a:off x="7679315" y="3515582"/>
                          <a:ext cx="77040" cy="77040"/>
                        </w14:xfrm>
                      </w14:contentPart>
                      <w14:contentPart bwMode="auto" r:id="rId2707">
                        <w14:nvContentPartPr>
                          <w14:cNvPr id="2111" name="Ink 2111"/>
                          <w14:cNvContentPartPr/>
                        </w14:nvContentPartPr>
                        <w14:xfrm>
                          <a:off x="7783355" y="3503342"/>
                          <a:ext cx="8280" cy="15120"/>
                        </w14:xfrm>
                      </w14:contentPart>
                      <w14:contentPart bwMode="auto" r:id="rId2708">
                        <w14:nvContentPartPr>
                          <w14:cNvPr id="2112" name="Ink 2112"/>
                          <w14:cNvContentPartPr/>
                        </w14:nvContentPartPr>
                        <w14:xfrm>
                          <a:off x="7774355" y="3458702"/>
                          <a:ext cx="63720" cy="196560"/>
                        </w14:xfrm>
                      </w14:contentPart>
                      <w14:contentPart bwMode="auto" r:id="rId2709">
                        <w14:nvContentPartPr>
                          <w14:cNvPr id="2113" name="Ink 2113"/>
                          <w14:cNvContentPartPr/>
                        </w14:nvContentPartPr>
                        <w14:xfrm>
                          <a:off x="7873355" y="3529622"/>
                          <a:ext cx="142200" cy="36360"/>
                        </w14:xfrm>
                      </w14:contentPart>
                      <w14:contentPart bwMode="auto" r:id="rId2710">
                        <w14:nvContentPartPr>
                          <w14:cNvPr id="2114" name="Ink 2114"/>
                          <w14:cNvContentPartPr/>
                        </w14:nvContentPartPr>
                        <w14:xfrm>
                          <a:off x="7294115" y="3979982"/>
                          <a:ext cx="329760" cy="147600"/>
                        </w14:xfrm>
                      </w14:contentPart>
                      <w14:contentPart bwMode="auto" r:id="rId2711">
                        <w14:nvContentPartPr>
                          <w14:cNvPr id="2115" name="Ink 2115"/>
                          <w14:cNvContentPartPr/>
                        </w14:nvContentPartPr>
                        <w14:xfrm>
                          <a:off x="7603715" y="4037942"/>
                          <a:ext cx="73080" cy="79200"/>
                        </w14:xfrm>
                      </w14:contentPart>
                      <w14:contentPart bwMode="auto" r:id="rId2712">
                        <w14:nvContentPartPr>
                          <w14:cNvPr id="2116" name="Ink 2116"/>
                          <w14:cNvContentPartPr/>
                        </w14:nvContentPartPr>
                        <w14:xfrm>
                          <a:off x="7696955" y="4072502"/>
                          <a:ext cx="45360" cy="40320"/>
                        </w14:xfrm>
                      </w14:contentPart>
                      <w14:contentPart bwMode="auto" r:id="rId2713">
                        <w14:nvContentPartPr>
                          <w14:cNvPr id="2117" name="Ink 2117"/>
                          <w14:cNvContentPartPr/>
                        </w14:nvContentPartPr>
                        <w14:xfrm>
                          <a:off x="7764275" y="4002662"/>
                          <a:ext cx="64800" cy="195840"/>
                        </w14:xfrm>
                      </w14:contentPart>
                      <w14:contentPart bwMode="auto" r:id="rId2714">
                        <w14:nvContentPartPr>
                          <w14:cNvPr id="2118" name="Ink 2118"/>
                          <w14:cNvContentPartPr/>
                        </w14:nvContentPartPr>
                        <w14:xfrm>
                          <a:off x="7882715" y="4056302"/>
                          <a:ext cx="124560" cy="28440"/>
                        </w14:xfrm>
                      </w14:contentPart>
                      <w14:contentPart bwMode="auto" r:id="rId2715">
                        <w14:nvContentPartPr>
                          <w14:cNvPr id="2128" name="Ink 2128"/>
                          <w14:cNvContentPartPr/>
                        </w14:nvContentPartPr>
                        <w14:xfrm>
                          <a:off x="8078915" y="3947222"/>
                          <a:ext cx="641160" cy="193320"/>
                        </w14:xfrm>
                      </w14:contentPart>
                      <w14:contentPart bwMode="auto" r:id="rId2716">
                        <w14:nvContentPartPr>
                          <w14:cNvPr id="2129" name="Ink 2129"/>
                          <w14:cNvContentPartPr/>
                        </w14:nvContentPartPr>
                        <w14:xfrm>
                          <a:off x="8118875" y="4021742"/>
                          <a:ext cx="61920" cy="82800"/>
                        </w14:xfrm>
                      </w14:contentPart>
                      <w14:contentPart bwMode="auto" r:id="rId2717">
                        <w14:nvContentPartPr>
                          <w14:cNvPr id="2130" name="Ink 2130"/>
                          <w14:cNvContentPartPr/>
                        </w14:nvContentPartPr>
                        <w14:xfrm>
                          <a:off x="8202395" y="4048382"/>
                          <a:ext cx="10800" cy="65160"/>
                        </w14:xfrm>
                      </w14:contentPart>
                      <w14:contentPart bwMode="auto" r:id="rId2718">
                        <w14:nvContentPartPr>
                          <w14:cNvPr id="2131" name="Ink 2131"/>
                          <w14:cNvContentPartPr/>
                        </w14:nvContentPartPr>
                        <w14:xfrm>
                          <a:off x="8238035" y="4058462"/>
                          <a:ext cx="26280" cy="58680"/>
                        </w14:xfrm>
                      </w14:contentPart>
                      <w14:contentPart bwMode="auto" r:id="rId2719">
                        <w14:nvContentPartPr>
                          <w14:cNvPr id="2132" name="Ink 2132"/>
                          <w14:cNvContentPartPr/>
                        </w14:nvContentPartPr>
                        <w14:xfrm>
                          <a:off x="8260355" y="4052702"/>
                          <a:ext cx="72360" cy="59040"/>
                        </w14:xfrm>
                      </w14:contentPart>
                      <w14:contentPart bwMode="auto" r:id="rId2720">
                        <w14:nvContentPartPr>
                          <w14:cNvPr id="2133" name="Ink 2133"/>
                          <w14:cNvContentPartPr/>
                        </w14:nvContentPartPr>
                        <w14:xfrm>
                          <a:off x="8406155" y="4047302"/>
                          <a:ext cx="79200" cy="61200"/>
                        </w14:xfrm>
                      </w14:contentPart>
                      <w14:contentPart bwMode="auto" r:id="rId2721">
                        <w14:nvContentPartPr>
                          <w14:cNvPr id="2134" name="Ink 2134"/>
                          <w14:cNvContentPartPr/>
                        </w14:nvContentPartPr>
                        <w14:xfrm>
                          <a:off x="8496875" y="4039022"/>
                          <a:ext cx="20160" cy="63720"/>
                        </w14:xfrm>
                      </w14:contentPart>
                      <w14:contentPart bwMode="auto" r:id="rId2722">
                        <w14:nvContentPartPr>
                          <w14:cNvPr id="2135" name="Ink 2135"/>
                          <w14:cNvContentPartPr/>
                        </w14:nvContentPartPr>
                        <w14:xfrm>
                          <a:off x="8516675" y="4001582"/>
                          <a:ext cx="131400" cy="108000"/>
                        </w14:xfrm>
                      </w14:contentPart>
                      <w14:contentPart bwMode="auto" r:id="rId2723">
                        <w14:nvContentPartPr>
                          <w14:cNvPr id="2136" name="Ink 2136"/>
                          <w14:cNvContentPartPr/>
                        </w14:nvContentPartPr>
                        <w14:xfrm>
                          <a:off x="8647715" y="4056302"/>
                          <a:ext cx="19080" cy="72360"/>
                        </w14:xfrm>
                      </w14:contentPart>
                      <w14:contentPart bwMode="auto" r:id="rId2724">
                        <w14:nvContentPartPr>
                          <w14:cNvPr id="2137" name="Ink 2137"/>
                          <w14:cNvContentPartPr/>
                        </w14:nvContentPartPr>
                        <w14:xfrm>
                          <a:off x="7695875" y="4525382"/>
                          <a:ext cx="256680" cy="33840"/>
                        </w14:xfrm>
                      </w14:contentPart>
                      <w14:contentPart bwMode="auto" r:id="rId2725">
                        <w14:nvContentPartPr>
                          <w14:cNvPr id="2138" name="Ink 2138"/>
                          <w14:cNvContentPartPr/>
                        </w14:nvContentPartPr>
                        <w14:xfrm>
                          <a:off x="7974515" y="4455182"/>
                          <a:ext cx="66600" cy="155520"/>
                        </w14:xfrm>
                      </w14:contentPart>
                      <w14:contentPart bwMode="auto" r:id="rId2726">
                        <w14:nvContentPartPr>
                          <w14:cNvPr id="2139" name="Ink 2139"/>
                          <w14:cNvContentPartPr/>
                        </w14:nvContentPartPr>
                        <w14:xfrm>
                          <a:off x="8045075" y="4461302"/>
                          <a:ext cx="224280" cy="135720"/>
                        </w14:xfrm>
                      </w14:contentPart>
                      <w14:contentPart bwMode="auto" r:id="rId2727">
                        <w14:nvContentPartPr>
                          <w14:cNvPr id="2140" name="Ink 2140"/>
                          <w14:cNvContentPartPr/>
                        </w14:nvContentPartPr>
                        <w14:xfrm>
                          <a:off x="8279795" y="4529702"/>
                          <a:ext cx="176760" cy="27000"/>
                        </w14:xfrm>
                      </w14:contentPart>
                      <wps:wsp>
                        <wps:cNvPr id="1969" name="Rectangle 1969"/>
                        <wps:cNvSpPr/>
                        <wps:spPr>
                          <a:xfrm>
                            <a:off x="78419" y="2573037"/>
                            <a:ext cx="2258279" cy="115444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68C6BD0" w14:textId="26A1DAD2" w:rsidR="007C4BDF" w:rsidRDefault="007C4BDF" w:rsidP="00B47DA7">
                              <w:pPr>
                                <w:jc w:val="center"/>
                                <w:rPr>
                                  <w:sz w:val="24"/>
                                  <w:szCs w:val="24"/>
                                </w:rPr>
                              </w:pPr>
                              <w:r>
                                <w:rPr>
                                  <w:rFonts w:eastAsia="Batang"/>
                                  <w:szCs w:val="22"/>
                                </w:rPr>
                                <w:t>The login username submitted for the new student needs to be unique – the action will fail otherwise. A strong password will also be enforced. This could be done with a regex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85" name="Rectangle 2185"/>
                        <wps:cNvSpPr/>
                        <wps:spPr>
                          <a:xfrm>
                            <a:off x="6696298" y="2339806"/>
                            <a:ext cx="2150266" cy="27377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3BE85F8" w14:textId="23E8B4B6" w:rsidR="007C4BDF" w:rsidRPr="000E61C8" w:rsidRDefault="007C4BDF" w:rsidP="005C2129">
                              <w:pPr>
                                <w:jc w:val="center"/>
                                <w:rPr>
                                  <w:i/>
                                  <w:iCs/>
                                  <w:sz w:val="24"/>
                                  <w:szCs w:val="24"/>
                                </w:rPr>
                              </w:pPr>
                              <w:r>
                                <w:rPr>
                                  <w:rFonts w:eastAsia="Batang"/>
                                  <w:i/>
                                  <w:iCs/>
                                  <w:szCs w:val="22"/>
                                </w:rPr>
                                <w:t>Award details (accessed abo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1" name="Straight Arrow Connector 2141"/>
                        <wps:cNvCnPr>
                          <a:stCxn id="1969" idx="0"/>
                        </wps:cNvCnPr>
                        <wps:spPr>
                          <a:xfrm flipH="1" flipV="1">
                            <a:off x="966117" y="2164295"/>
                            <a:ext cx="241442" cy="40874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4" name="Straight Arrow Connector 2174"/>
                        <wps:cNvCnPr>
                          <a:stCxn id="1588" idx="1"/>
                        </wps:cNvCnPr>
                        <wps:spPr>
                          <a:xfrm flipH="1" flipV="1">
                            <a:off x="2158678" y="2065013"/>
                            <a:ext cx="375494" cy="59390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5" name="Straight Arrow Connector 2175"/>
                        <wps:cNvCnPr>
                          <a:stCxn id="1968" idx="0"/>
                        </wps:cNvCnPr>
                        <wps:spPr>
                          <a:xfrm flipH="1" flipV="1">
                            <a:off x="5175920" y="2227000"/>
                            <a:ext cx="137019" cy="17324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05" name="Straight Arrow Connector 2205"/>
                        <wps:cNvCnPr>
                          <a:stCxn id="2204" idx="3"/>
                        </wps:cNvCnPr>
                        <wps:spPr>
                          <a:xfrm flipV="1">
                            <a:off x="6330200" y="3340588"/>
                            <a:ext cx="1273515" cy="648818"/>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04" name="Rectangle 2204"/>
                        <wps:cNvSpPr/>
                        <wps:spPr>
                          <a:xfrm>
                            <a:off x="5044520" y="3111536"/>
                            <a:ext cx="1285680" cy="175573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33F3FBF" w14:textId="377CB1C4" w:rsidR="007C4BDF" w:rsidRDefault="007C4BDF" w:rsidP="005C2129">
                              <w:pPr>
                                <w:jc w:val="center"/>
                                <w:rPr>
                                  <w:sz w:val="24"/>
                                  <w:szCs w:val="24"/>
                                </w:rPr>
                              </w:pPr>
                              <w:r>
                                <w:rPr>
                                  <w:rFonts w:eastAsia="Batang"/>
                                  <w:szCs w:val="22"/>
                                </w:rPr>
                                <w:t>Next to each section the full current status will be displayed along with an abbreviated summary of the activity details submitted by the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73" name="Connector: Elbow 2273"/>
                        <wps:cNvCnPr/>
                        <wps:spPr>
                          <a:xfrm flipV="1">
                            <a:off x="4938821" y="4140187"/>
                            <a:ext cx="3449752" cy="831437"/>
                          </a:xfrm>
                          <a:prstGeom prst="bentConnector3">
                            <a:avLst>
                              <a:gd name="adj1" fmla="val 99975"/>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1D1472F" id="Canvas 234" o:spid="_x0000_s2449" editas="canvas" style="width:697.9pt;height:398.75pt;mso-position-horizontal-relative:char;mso-position-vertical-relative:line" coordsize="88633,50634" o:gfxdata="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">
                <v:shape id="_x0000_s2450" type="#_x0000_t75" style="position:absolute;width:88633;height:50634;visibility:visible;mso-wrap-style:square" filled="t">
                  <v:fill o:detectmouseclick="t"/>
                  <v:path o:connecttype="none"/>
                </v:shape>
                <v:shape id="Ink 1520" o:spid="_x0000_s2451" type="#_x0000_t75" style="position:absolute;left:36509;top:1144;width:887;height: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">
                  <v:imagedata r:id="rId2728" o:title=""/>
                </v:shape>
                <v:shape id="Ink 1521" o:spid="_x0000_s2452" type="#_x0000_t75" style="position:absolute;left:37384;top:2073;width:829;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">
                  <v:imagedata r:id="rId2729" o:title=""/>
                </v:shape>
                <v:shape id="Ink 1522" o:spid="_x0000_s2453" type="#_x0000_t75" style="position:absolute;left:38215;top:2065;width:1111;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">
                  <v:imagedata r:id="rId2730" o:title=""/>
                </v:shape>
                <v:shape id="Ink 1523" o:spid="_x0000_s2454" type="#_x0000_t75" style="position:absolute;left:36510;top:3959;width:273;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">
                  <v:imagedata r:id="rId2731" o:title=""/>
                </v:shape>
                <v:shape id="Ink 1524" o:spid="_x0000_s2455" type="#_x0000_t75" style="position:absolute;left:36563;top:3779;width:793;height:1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">
                  <v:imagedata r:id="rId2732" o:title=""/>
                </v:shape>
                <v:shape id="Ink 1525" o:spid="_x0000_s2456" type="#_x0000_t75" style="position:absolute;left:37602;top:3566;width:1520;height:2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">
                  <v:imagedata r:id="rId2733" o:title=""/>
                </v:shape>
                <v:shape id="Ink 1526" o:spid="_x0000_s2457" type="#_x0000_t75" style="position:absolute;left:39119;top:4449;width:710;height:2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">
                  <v:imagedata r:id="rId2734" o:title=""/>
                </v:shape>
                <v:shape id="Ink 1527" o:spid="_x0000_s2458" type="#_x0000_t75" style="position:absolute;left:39911;top:4380;width:613;height: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">
                  <v:imagedata r:id="rId2735" o:title=""/>
                </v:shape>
                <v:shape id="Ink 1528" o:spid="_x0000_s2459" type="#_x0000_t75" style="position:absolute;left:36414;top:3127;width:2625;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">
                  <v:imagedata r:id="rId2736" o:title=""/>
                </v:shape>
                <v:shape id="Ink 1529" o:spid="_x0000_s2460" type="#_x0000_t75" style="position:absolute;left:36386;top:5639;width:4568;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">
                  <v:imagedata r:id="rId2737" o:title=""/>
                </v:shape>
                <v:shape id="Ink 1530" o:spid="_x0000_s2461" type="#_x0000_t75" style="position:absolute;left:37110;top:7584;width:1060;height:1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">
                  <v:imagedata r:id="rId2738" o:title=""/>
                </v:shape>
                <v:shape id="Ink 1531" o:spid="_x0000_s2462" type="#_x0000_t75" style="position:absolute;left:38082;top:8175;width:632;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">
                  <v:imagedata r:id="rId2739" o:title=""/>
                </v:shape>
                <v:shape id="Ink 1532" o:spid="_x0000_s2463" type="#_x0000_t75" style="position:absolute;left:38799;top:8239;width:1149;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">
                  <v:imagedata r:id="rId2740" o:title=""/>
                </v:shape>
                <v:shape id="Ink 1533" o:spid="_x0000_s2464" type="#_x0000_t75" style="position:absolute;left:40844;top:7685;width:234;height: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">
                  <v:imagedata r:id="rId2741" o:title=""/>
                </v:shape>
                <v:shape id="Ink 1534" o:spid="_x0000_s2465" type="#_x0000_t75" style="position:absolute;left:41287;top:7696;width:270;height:1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">
                  <v:imagedata r:id="rId2742" o:title=""/>
                </v:shape>
                <v:shape id="Ink 1535" o:spid="_x0000_s2466" type="#_x0000_t75" style="position:absolute;left:41391;top:7595;width:789;height:1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">
                  <v:imagedata r:id="rId2743" o:title=""/>
                </v:shape>
                <v:shape id="Ink 1536" o:spid="_x0000_s2467" type="#_x0000_t75" style="position:absolute;left:42266;top:8081;width:349;height: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">
                  <v:imagedata r:id="rId2744" o:title=""/>
                </v:shape>
                <v:shape id="Ink 1546" o:spid="_x0000_s2468" type="#_x0000_t75" style="position:absolute;left:37161;top:10255;width:1120;height:1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">
                  <v:imagedata r:id="rId2745" o:title=""/>
                </v:shape>
                <v:shape id="Ink 1547" o:spid="_x0000_s2469" type="#_x0000_t75" style="position:absolute;left:37174;top:10301;width:55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">
                  <v:imagedata r:id="rId2746" o:title=""/>
                </v:shape>
                <v:shape id="Ink 1548" o:spid="_x0000_s2470" type="#_x0000_t75" style="position:absolute;left:37876;top:10928;width:652;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">
                  <v:imagedata r:id="rId2747" o:title=""/>
                </v:shape>
                <v:shape id="Ink 1549" o:spid="_x0000_s2471" type="#_x0000_t75" style="position:absolute;left:38331;top:10943;width:1437;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">
                  <v:imagedata r:id="rId2748" o:title=""/>
                </v:shape>
                <v:shape id="Ink 1550" o:spid="_x0000_s2472" type="#_x0000_t75" style="position:absolute;left:39929;top:10201;width:1207;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">
                  <v:imagedata r:id="rId2749" o:title=""/>
                </v:shape>
                <v:shape id="Ink 1551" o:spid="_x0000_s2473" type="#_x0000_t75" style="position:absolute;left:41012;top:10841;width:655;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">
                  <v:imagedata r:id="rId2750" o:title=""/>
                </v:shape>
                <v:shape id="Ink 1552" o:spid="_x0000_s2474" type="#_x0000_t75" style="position:absolute;left:41783;top:10929;width:797;height: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">
                  <v:imagedata r:id="rId2751" o:title=""/>
                </v:shape>
                <v:shape id="Ink 1553" o:spid="_x0000_s2475" type="#_x0000_t75" style="position:absolute;left:42340;top:10903;width:580;height: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">
                  <v:imagedata r:id="rId2752" o:title=""/>
                </v:shape>
                <v:shape id="Ink 1554" o:spid="_x0000_s2476" type="#_x0000_t75" style="position:absolute;left:42996;top:10313;width:304;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">
                  <v:imagedata r:id="rId2753" o:title=""/>
                </v:shape>
                <v:rect id="Rectangle 1586" o:spid="_x0000_s2477" style="position:absolute;left:35410;top:13;width:25985;height:2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" filled="f" strokecolor="black [3200]" strokeweight="1.5pt">
                  <v:stroke joinstyle="round"/>
                </v:rect>
                <v:rect id="Rectangle 1587" o:spid="_x0000_s2478" style="position:absolute;left:125;top:1060;width:29828;height:21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" filled="f" strokecolor="black [3200]" strokeweight="1.5pt">
                  <v:stroke joinstyle="round"/>
                </v:rect>
                <v:rect id="Rectangle 1588" o:spid="_x0000_s2479" style="position:absolute;left:25341;top:20134;width:12906;height:12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" fillcolor="white [3201]" strokecolor="#e84c22 [3204]" strokeweight="1.5pt">
                  <v:textbox>
                    <w:txbxContent>
                      <w:p w14:paraId="31A7F91F" w14:textId="2D808430" w:rsidR="007C4BDF" w:rsidRPr="007153FB" w:rsidRDefault="007C4BDF" w:rsidP="007153FB">
                        <w:pPr>
                          <w:jc w:val="center"/>
                          <w:rPr>
                            <w:rFonts w:eastAsia="Batang"/>
                            <w:szCs w:val="22"/>
                          </w:rPr>
                        </w:pPr>
                        <w:r>
                          <w:rPr>
                            <w:rFonts w:eastAsia="Batang"/>
                            <w:szCs w:val="22"/>
                          </w:rPr>
                          <w:t xml:space="preserve">On hover displays further information about login detail requirements </w:t>
                        </w:r>
                        <w:r w:rsidR="00CB1B2D">
                          <w:rPr>
                            <w:rFonts w:eastAsia="Batang"/>
                            <w:szCs w:val="22"/>
                          </w:rPr>
                          <w:t xml:space="preserve">e.g., </w:t>
                        </w:r>
                        <w:r>
                          <w:rPr>
                            <w:rFonts w:eastAsia="Batang"/>
                            <w:szCs w:val="22"/>
                          </w:rPr>
                          <w:t>password</w:t>
                        </w:r>
                        <w:r w:rsidR="00CB1B2D">
                          <w:rPr>
                            <w:rFonts w:eastAsia="Batang"/>
                            <w:szCs w:val="22"/>
                          </w:rPr>
                          <w:t xml:space="preserve"> strength</w:t>
                        </w:r>
                        <w:r>
                          <w:rPr>
                            <w:rFonts w:eastAsia="Batang"/>
                            <w:szCs w:val="22"/>
                          </w:rPr>
                          <w:t>.</w:t>
                        </w:r>
                      </w:p>
                    </w:txbxContent>
                  </v:textbox>
                </v:rect>
                <v:shape id="Ink 1589" o:spid="_x0000_s2480" type="#_x0000_t75" style="position:absolute;left:43367;top:8086;width:266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">
                  <v:imagedata r:id="rId2754" o:title=""/>
                </v:shape>
                <v:shape id="Ink 1590" o:spid="_x0000_s2481" type="#_x0000_t75" style="position:absolute;left:43886;top:10411;width:2653;height: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">
                  <v:imagedata r:id="rId2755" o:title=""/>
                </v:shape>
                <v:shape id="Ink 1605" o:spid="_x0000_s2482" type="#_x0000_t75" style="position:absolute;left:36326;top:13150;width:992;height:1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">
                  <v:imagedata r:id="rId2756" o:title=""/>
                </v:shape>
                <v:shape id="Ink 1606" o:spid="_x0000_s2483" type="#_x0000_t75" style="position:absolute;left:37028;top:14031;width:712;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">
                  <v:imagedata r:id="rId2757" o:title=""/>
                </v:shape>
                <v:shape id="Ink 1607" o:spid="_x0000_s2484" type="#_x0000_t75" style="position:absolute;left:37810;top:12952;width:599;height: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">
                  <v:imagedata r:id="rId2758" o:title=""/>
                </v:shape>
                <v:shape id="Ink 1608" o:spid="_x0000_s2485" type="#_x0000_t75" style="position:absolute;left:38281;top:13863;width:1067;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">
                  <v:imagedata r:id="rId2759" o:title=""/>
                </v:shape>
                <v:shape id="Ink 1609" o:spid="_x0000_s2486" type="#_x0000_t75" style="position:absolute;left:39412;top:13067;width:96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">
                  <v:imagedata r:id="rId2760" o:title=""/>
                </v:shape>
                <v:shape id="Ink 1610" o:spid="_x0000_s2487" type="#_x0000_t75" style="position:absolute;left:40020;top:12862;width:786;height:1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">
                  <v:imagedata r:id="rId2761" o:title=""/>
                </v:shape>
                <v:shape id="Ink 1611" o:spid="_x0000_s2488" type="#_x0000_t75" style="position:absolute;left:40793;top:13642;width:540;height: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">
                  <v:imagedata r:id="rId2762" o:title=""/>
                </v:shape>
                <v:shape id="Ink 1612" o:spid="_x0000_s2489" type="#_x0000_t75" style="position:absolute;left:41201;top:12534;width:1391;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">
                  <v:imagedata r:id="rId2763" o:title=""/>
                </v:shape>
                <v:shape id="Ink 1613" o:spid="_x0000_s2490" type="#_x0000_t75" style="position:absolute;left:42258;top:13763;width:292;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">
                  <v:imagedata r:id="rId2764" o:title=""/>
                </v:shape>
                <v:shape id="Ink 1615" o:spid="_x0000_s2491" type="#_x0000_t75" style="position:absolute;left:36892;top:15947;width:1585;height: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">
                  <v:imagedata r:id="rId2765" o:title=""/>
                </v:shape>
                <v:shape id="Ink 1616" o:spid="_x0000_s2492" type="#_x0000_t75" style="position:absolute;left:38566;top:15389;width:760;height: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">
                  <v:imagedata r:id="rId2766" o:title=""/>
                </v:shape>
                <v:shape id="Ink 1617" o:spid="_x0000_s2493" type="#_x0000_t75" style="position:absolute;left:39322;top:16002;width:1996;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">
                  <v:imagedata r:id="rId2767" o:title=""/>
                </v:shape>
                <v:shape id="Ink 1618" o:spid="_x0000_s2494" type="#_x0000_t75" style="position:absolute;left:41367;top:15472;width:782;height: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">
                  <v:imagedata r:id="rId2768" o:title=""/>
                </v:shape>
                <v:shape id="Ink 1619" o:spid="_x0000_s2495" type="#_x0000_t75" style="position:absolute;left:41906;top:16058;width:2300;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">
                  <v:imagedata r:id="rId2769" o:title=""/>
                </v:shape>
                <v:shape id="Ink 1620" o:spid="_x0000_s2496" type="#_x0000_t75" style="position:absolute;left:47512;top:1824;width:429;height:1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">
                  <v:imagedata r:id="rId2770" o:title=""/>
                </v:shape>
                <v:shape id="Ink 1621" o:spid="_x0000_s2497" type="#_x0000_t75" style="position:absolute;left:47692;top:1716;width:872;height: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">
                  <v:imagedata r:id="rId2771" o:title=""/>
                </v:shape>
                <v:shape id="Ink 1622" o:spid="_x0000_s2498" type="#_x0000_t75" style="position:absolute;left:47752;top:2317;width:623;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">
                  <v:imagedata r:id="rId2772" o:title=""/>
                </v:shape>
                <v:shape id="Ink 1623" o:spid="_x0000_s2499" type="#_x0000_t75" style="position:absolute;left:48404;top:1662;width:1719;height:1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">
                  <v:imagedata r:id="rId2773" o:title=""/>
                </v:shape>
                <v:shape id="Ink 1624" o:spid="_x0000_s2500" type="#_x0000_t75" style="position:absolute;left:51090;top:1911;width:858;height:1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">
                  <v:imagedata r:id="rId2774" o:title=""/>
                </v:shape>
                <v:shape id="Ink 1625" o:spid="_x0000_s2501" type="#_x0000_t75" style="position:absolute;left:52036;top:2338;width:2066;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">
                  <v:imagedata r:id="rId2775" o:title=""/>
                </v:shape>
                <v:shape id="Ink 1626" o:spid="_x0000_s2502" type="#_x0000_t75" style="position:absolute;left:54460;top:1879;width:343;height: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">
                  <v:imagedata r:id="rId2776" o:title=""/>
                </v:shape>
                <v:shape id="Ink 1627" o:spid="_x0000_s2503" type="#_x0000_t75" style="position:absolute;left:49005;top:4448;width:2250;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">
                  <v:imagedata r:id="rId2777" o:title=""/>
                </v:shape>
                <v:shape id="Ink 1630" o:spid="_x0000_s2504" type="#_x0000_t75" style="position:absolute;left:51320;top:3945;width:1881;height: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">
                  <v:imagedata r:id="rId2778" o:title=""/>
                </v:shape>
                <v:shape id="Ink 1631" o:spid="_x0000_s2505" type="#_x0000_t75" style="position:absolute;left:53564;top:4564;width:316;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">
                  <v:imagedata r:id="rId2779" o:title=""/>
                </v:shape>
                <v:shape id="Ink 1632" o:spid="_x0000_s2506" type="#_x0000_t75" style="position:absolute;left:50088;top:6800;width:332;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">
                  <v:imagedata r:id="rId2780" o:title=""/>
                </v:shape>
                <v:shape id="Ink 1633" o:spid="_x0000_s2507" type="#_x0000_t75" style="position:absolute;left:49981;top:6789;width:704;height:1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">
                  <v:imagedata r:id="rId2781" o:title=""/>
                </v:shape>
                <v:shape id="Ink 1634" o:spid="_x0000_s2508" type="#_x0000_t75" style="position:absolute;left:50604;top:6879;width:984;height:1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">
                  <v:imagedata r:id="rId2782" o:title=""/>
                </v:shape>
                <v:shape id="Ink 1635" o:spid="_x0000_s2509" type="#_x0000_t75" style="position:absolute;left:51335;top:6684;width:854;height: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">
                  <v:imagedata r:id="rId2783" o:title=""/>
                </v:shape>
                <v:shape id="Ink 1636" o:spid="_x0000_s2510" type="#_x0000_t75" style="position:absolute;left:52367;top:7077;width:328;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">
                  <v:imagedata r:id="rId2784" o:title=""/>
                </v:shape>
                <v:shape id="Ink 1637" o:spid="_x0000_s2511" type="#_x0000_t75" style="position:absolute;left:48394;top:9071;width:580;height:1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">
                  <v:imagedata r:id="rId2785" o:title=""/>
                </v:shape>
                <v:shape id="Ink 1638" o:spid="_x0000_s2512" type="#_x0000_t75" style="position:absolute;left:48487;top:8959;width:642;height:1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">
                  <v:imagedata r:id="rId2786" o:title=""/>
                </v:shape>
                <v:shape id="Ink 1639" o:spid="_x0000_s2513" type="#_x0000_t75" style="position:absolute;left:49053;top:8898;width:749;height:1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">
                  <v:imagedata r:id="rId2787" o:title=""/>
                </v:shape>
                <v:shape id="Ink 1640" o:spid="_x0000_s2514" type="#_x0000_t75" style="position:absolute;left:49704;top:8517;width:1387;height: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">
                  <v:imagedata r:id="rId2788" o:title=""/>
                </v:shape>
                <v:shape id="Ink 1643" o:spid="_x0000_s2515" type="#_x0000_t75" style="position:absolute;left:50946;top:9626;width:757;height: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">
                  <v:imagedata r:id="rId2789" o:title=""/>
                </v:shape>
                <v:shape id="Ink 1644" o:spid="_x0000_s2516" type="#_x0000_t75" style="position:absolute;left:51611;top:9661;width:436;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">
                  <v:imagedata r:id="rId2790" o:title=""/>
                </v:shape>
                <v:shape id="Ink 1645" o:spid="_x0000_s2517" type="#_x0000_t75" style="position:absolute;left:51990;top:9611;width:530;height: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">
                  <v:imagedata r:id="rId2791" o:title=""/>
                </v:shape>
                <v:shape id="Ink 1646" o:spid="_x0000_s2518" type="#_x0000_t75" style="position:absolute;left:52623;top:9315;width:212;height: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">
                  <v:imagedata r:id="rId2792" o:title=""/>
                </v:shape>
                <v:shape id="Ink 1647" o:spid="_x0000_s2519" type="#_x0000_t75" style="position:absolute;left:52587;top:9967;width:219;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">
                  <v:imagedata r:id="rId2793" o:title=""/>
                </v:shape>
                <v:shape id="Ink 1648" o:spid="_x0000_s2520" type="#_x0000_t75" style="position:absolute;left:48503;top:11332;width:402;height: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">
                  <v:imagedata r:id="rId2794" o:title=""/>
                </v:shape>
                <v:shape id="Ink 1649" o:spid="_x0000_s2521" type="#_x0000_t75" style="position:absolute;left:48614;top:11221;width:551;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">
                  <v:imagedata r:id="rId2795" o:title=""/>
                </v:shape>
                <v:shape id="Ink 1650" o:spid="_x0000_s2522" type="#_x0000_t75" style="position:absolute;left:48952;top:11102;width:1268;height:1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">
                  <v:imagedata r:id="rId2796" o:title=""/>
                </v:shape>
                <v:shape id="Ink 1651" o:spid="_x0000_s2523" type="#_x0000_t75" style="position:absolute;left:50298;top:11588;width:1798;height:1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">
                  <v:imagedata r:id="rId2797" o:title=""/>
                </v:shape>
                <v:shape id="Ink 1652" o:spid="_x0000_s2524" type="#_x0000_t75" style="position:absolute;left:52086;top:12119;width:195;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">
                  <v:imagedata r:id="rId2798" o:title=""/>
                </v:shape>
                <v:shape id="Ink 1653" o:spid="_x0000_s2525" type="#_x0000_t75" style="position:absolute;left:48124;top:13531;width:703;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">
                  <v:imagedata r:id="rId2799" o:title=""/>
                </v:shape>
                <v:shape id="Ink 1654" o:spid="_x0000_s2526" type="#_x0000_t75" style="position:absolute;left:48418;top:13484;width:677;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">
                  <v:imagedata r:id="rId2800" o:title=""/>
                </v:shape>
                <v:shape id="Ink 1655" o:spid="_x0000_s2527" type="#_x0000_t75" style="position:absolute;left:48959;top:13950;width:1236;height: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">
                  <v:imagedata r:id="rId2801" o:title=""/>
                </v:shape>
                <v:shape id="Ink 1656" o:spid="_x0000_s2528" type="#_x0000_t75" style="position:absolute;left:50061;top:14075;width:1199;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">
                  <v:imagedata r:id="rId2802" o:title=""/>
                </v:shape>
                <v:shape id="Ink 1657" o:spid="_x0000_s2529" type="#_x0000_t75" style="position:absolute;left:51335;top:13233;width:916;height: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">
                  <v:imagedata r:id="rId2803" o:title=""/>
                </v:shape>
                <v:shape id="Ink 1658" o:spid="_x0000_s2530" type="#_x0000_t75" style="position:absolute;left:46885;top:15547;width:628;height:1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">
                  <v:imagedata r:id="rId2804" o:title=""/>
                </v:shape>
                <v:shape id="Ink 1659" o:spid="_x0000_s2531" type="#_x0000_t75" style="position:absolute;left:47116;top:15469;width:602;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">
                  <v:imagedata r:id="rId2805" o:title=""/>
                </v:shape>
                <v:shape id="Ink 1660" o:spid="_x0000_s2532" type="#_x0000_t75" style="position:absolute;left:47692;top:15994;width:1578;height: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">
                  <v:imagedata r:id="rId2806" o:title=""/>
                </v:shape>
                <v:shape id="Ink 1661" o:spid="_x0000_s2533" type="#_x0000_t75" style="position:absolute;left:49042;top:15976;width:1715;height:1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">
                  <v:imagedata r:id="rId2807" o:title=""/>
                </v:shape>
                <v:shape id="Ink 1662" o:spid="_x0000_s2534" type="#_x0000_t75" style="position:absolute;left:50723;top:15868;width:988;height:1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">
                  <v:imagedata r:id="rId2808" o:title=""/>
                </v:shape>
                <v:shape id="Ink 1663" o:spid="_x0000_s2535" type="#_x0000_t75" style="position:absolute;left:51777;top:15565;width:230;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">
                  <v:imagedata r:id="rId2809" o:title=""/>
                </v:shape>
                <v:shape id="Ink 1664" o:spid="_x0000_s2536" type="#_x0000_t75" style="position:absolute;left:46367;top:17790;width:832;height:1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">
                  <v:imagedata r:id="rId2810" o:title=""/>
                </v:shape>
                <v:shape id="Ink 1665" o:spid="_x0000_s2537" type="#_x0000_t75" style="position:absolute;left:47112;top:18327;width:1416;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">
                  <v:imagedata r:id="rId2811" o:title=""/>
                </v:shape>
                <v:shape id="Ink 1666" o:spid="_x0000_s2538" type="#_x0000_t75" style="position:absolute;left:48290;top:18226;width:494;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">
                  <v:imagedata r:id="rId2812" o:title=""/>
                </v:shape>
                <v:shape id="Ink 1667" o:spid="_x0000_s2539" type="#_x0000_t75" style="position:absolute;left:48840;top:18338;width:851;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">
                  <v:imagedata r:id="rId2813" o:title=""/>
                </v:shape>
                <v:shape id="Ink 1668" o:spid="_x0000_s2540" type="#_x0000_t75" style="position:absolute;left:49481;top:18284;width:919;height: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">
                  <v:imagedata r:id="rId2814" o:title=""/>
                </v:shape>
                <v:shape id="Ink 1669" o:spid="_x0000_s2541" type="#_x0000_t75" style="position:absolute;left:50284;top:18201;width:1240;height:1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">
                  <v:imagedata r:id="rId2815" o:title=""/>
                </v:shape>
                <v:shape id="Ink 1670" o:spid="_x0000_s2542" type="#_x0000_t75" style="position:absolute;left:51669;top:17955;width:273;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">
                  <v:imagedata r:id="rId2816" o:title=""/>
                </v:shape>
                <v:shape id="Ink 1672" o:spid="_x0000_s2543" type="#_x0000_t75" style="position:absolute;left:55524;top:1967;width:2524;height: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">
                  <v:imagedata r:id="rId2817" o:title=""/>
                </v:shape>
                <v:shape id="Ink 1673" o:spid="_x0000_s2544" type="#_x0000_t75" style="position:absolute;left:54509;top:5240;width:2823;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">
                  <v:imagedata r:id="rId2818" o:title=""/>
                </v:shape>
                <v:shape id="Ink 1674" o:spid="_x0000_s2545" type="#_x0000_t75" style="position:absolute;left:53904;top:7263;width:2535;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">
                  <v:imagedata r:id="rId2819" o:title=""/>
                </v:shape>
                <v:shape id="Ink 1675" o:spid="_x0000_s2546" type="#_x0000_t75" style="position:absolute;left:53663;top:9783;width:2772;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">
                  <v:imagedata r:id="rId2820" o:title=""/>
                </v:shape>
                <v:shape id="Ink 1676" o:spid="_x0000_s2547" type="#_x0000_t75" style="position:absolute;left:53598;top:11648;width:2772;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">
                  <v:imagedata r:id="rId2821" o:title=""/>
                </v:shape>
                <v:shape id="Ink 1677" o:spid="_x0000_s2548" type="#_x0000_t75" style="position:absolute;left:53368;top:14053;width:3298;height: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">
                  <v:imagedata r:id="rId2822" o:title=""/>
                </v:shape>
                <v:shape id="Ink 1678" o:spid="_x0000_s2549" type="#_x0000_t75" style="position:absolute;left:53678;top:15727;width:2901;height: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">
                  <v:imagedata r:id="rId2823" o:title=""/>
                </v:shape>
                <v:shape id="Ink 1679" o:spid="_x0000_s2550" type="#_x0000_t75" style="position:absolute;left:52976;top:17782;width:2696;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">
                  <v:imagedata r:id="rId2824" o:title=""/>
                </v:shape>
                <v:shape id="Ink 1680" o:spid="_x0000_s2551" type="#_x0000_t75" style="position:absolute;left:41122;top:20641;width:1002;height: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">
                  <v:imagedata r:id="rId2825" o:title=""/>
                </v:shape>
                <v:shape id="Ink 1681" o:spid="_x0000_s2552" type="#_x0000_t75" style="position:absolute;left:41269;top:20955;width:1006;height: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">
                  <v:imagedata r:id="rId2826" o:title=""/>
                </v:shape>
                <v:shape id="Ink 1682" o:spid="_x0000_s2553" type="#_x0000_t75" style="position:absolute;left:42378;top:21703;width:840;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">
                  <v:imagedata r:id="rId2827" o:title=""/>
                </v:shape>
                <v:shape id="Ink 1683" o:spid="_x0000_s2554" type="#_x0000_t75" style="position:absolute;left:43174;top:21729;width:681;height:1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">
                  <v:imagedata r:id="rId2828" o:title=""/>
                </v:shape>
                <v:shape id="Ink 1684" o:spid="_x0000_s2555" type="#_x0000_t75" style="position:absolute;left:44056;top:21729;width:1067;height: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">
                  <v:imagedata r:id="rId2829" o:title=""/>
                </v:shape>
                <v:shape id="Ink 1685" o:spid="_x0000_s2556" type="#_x0000_t75" style="position:absolute;left:45251;top:21726;width:728;height: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">
                  <v:imagedata r:id="rId2830" o:title=""/>
                </v:shape>
                <v:shape id="Ink 1686" o:spid="_x0000_s2557" type="#_x0000_t75" style="position:absolute;left:46356;top:21650;width:599;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">
                  <v:imagedata r:id="rId2831" o:title=""/>
                </v:shape>
                <v:shape id="Ink 1687" o:spid="_x0000_s2558" type="#_x0000_t75" style="position:absolute;left:47659;top:21625;width:1114;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">
                  <v:imagedata r:id="rId2832" o:title=""/>
                </v:shape>
                <v:shape id="Ink 1688" o:spid="_x0000_s2559" type="#_x0000_t75" style="position:absolute;left:48923;top:20605;width:1618;height:1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">
                  <v:imagedata r:id="rId2833" o:title=""/>
                </v:shape>
                <v:shape id="Ink 1689" o:spid="_x0000_s2560" type="#_x0000_t75" style="position:absolute;left:50535;top:20561;width:2372;height:1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">
                  <v:imagedata r:id="rId2834" o:title=""/>
                </v:shape>
                <v:shape id="Ink 1690" o:spid="_x0000_s2561" type="#_x0000_t75" style="position:absolute;left:52547;top:21631;width:742;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">
                  <v:imagedata r:id="rId2835" o:title=""/>
                </v:shape>
                <v:shape id="Ink 1691" o:spid="_x0000_s2562" type="#_x0000_t75" style="position:absolute;left:40761;top:20407;width:12891;height:2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">
                  <v:imagedata r:id="rId2836" o:title=""/>
                </v:shape>
                <v:shape id="Ink 1697" o:spid="_x0000_s2563" type="#_x0000_t75" style="position:absolute;left:5702;top:2327;width:1228;height: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">
                  <v:imagedata r:id="rId2837" o:title=""/>
                </v:shape>
                <v:shape id="Ink 1698" o:spid="_x0000_s2564" type="#_x0000_t75" style="position:absolute;left:6897;top:2943;width:563;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">
                  <v:imagedata r:id="rId2838" o:title=""/>
                </v:shape>
                <v:shape id="Ink 1699" o:spid="_x0000_s2565" type="#_x0000_t75" style="position:absolute;left:7523;top:2994;width:1352;height:1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">
                  <v:imagedata r:id="rId2839" o:title=""/>
                </v:shape>
                <v:shape id="Ink 1700" o:spid="_x0000_s2566" type="#_x0000_t75" style="position:absolute;left:9395;top:2353;width:865;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">
                  <v:imagedata r:id="rId2840" o:title=""/>
                </v:shape>
                <v:shape id="Ink 1701" o:spid="_x0000_s2567" type="#_x0000_t75" style="position:absolute;left:10242;top:2176;width:695;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">
                  <v:imagedata r:id="rId2841" o:title=""/>
                </v:shape>
                <v:shape id="Ink 1702" o:spid="_x0000_s2568" type="#_x0000_t75" style="position:absolute;left:11041;top:3008;width:785;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">
                  <v:imagedata r:id="rId2842" o:title=""/>
                </v:shape>
                <v:shape id="Ink 1703" o:spid="_x0000_s2569" type="#_x0000_t75" style="position:absolute;left:11741;top:2233;width:2034;height: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">
                  <v:imagedata r:id="rId2843" o:title=""/>
                </v:shape>
                <v:shape id="Ink 1704" o:spid="_x0000_s2570" type="#_x0000_t75" style="position:absolute;left:13694;top:2212;width:497;height:1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">
                  <v:imagedata r:id="rId2844" o:title=""/>
                </v:shape>
                <v:shape id="Ink 1705" o:spid="_x0000_s2571" type="#_x0000_t75" style="position:absolute;left:802;top:2428;width:800;height:1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">
                  <v:imagedata r:id="rId2845" o:title=""/>
                </v:shape>
                <v:shape id="Ink 1706" o:spid="_x0000_s2572" type="#_x0000_t75" style="position:absolute;left:842;top:2299;width:1031;height:1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">
                  <v:imagedata r:id="rId2846" o:title=""/>
                </v:shape>
                <v:shape id="Ink 1707" o:spid="_x0000_s2573" type="#_x0000_t75" style="position:absolute;left:1810;top:2951;width:966;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">
                  <v:imagedata r:id="rId2847" o:title=""/>
                </v:shape>
                <v:shape id="Ink 1708" o:spid="_x0000_s2574" type="#_x0000_t75" style="position:absolute;left:2890;top:2975;width:1157;height: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">
                  <v:imagedata r:id="rId2848" o:title=""/>
                </v:shape>
                <v:shape id="Ink 1710" o:spid="_x0000_s2575" type="#_x0000_t75" style="position:absolute;left:851;top:4116;width:13479;height: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">
                  <v:imagedata r:id="rId2849" o:title=""/>
                </v:shape>
                <v:shape id="Ink 1711" o:spid="_x0000_s2576" type="#_x0000_t75" style="position:absolute;left:4352;top:2209;width:249;height: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">
                  <v:imagedata r:id="rId2850" o:title=""/>
                </v:shape>
                <v:shape id="Ink 1712" o:spid="_x0000_s2577" type="#_x0000_t75" style="position:absolute;left:1623;top:5809;width:1286;height:1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">
                  <v:imagedata r:id="rId2851" o:title=""/>
                </v:shape>
                <v:shape id="Ink 1713" o:spid="_x0000_s2578" type="#_x0000_t75" style="position:absolute;left:3279;top:6327;width:1855;height:1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">
                  <v:imagedata r:id="rId2852" o:title=""/>
                </v:shape>
                <v:shape id="Ink 1714" o:spid="_x0000_s2579" type="#_x0000_t75" style="position:absolute;left:6299;top:5927;width:340;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">
                  <v:imagedata r:id="rId2853" o:title=""/>
                </v:shape>
                <v:shape id="Ink 1715" o:spid="_x0000_s2580" type="#_x0000_t75" style="position:absolute;left:6872;top:5992;width:343;height:1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">
                  <v:imagedata r:id="rId2854" o:title=""/>
                </v:shape>
                <v:shape id="Ink 1716" o:spid="_x0000_s2581" type="#_x0000_t75" style="position:absolute;left:7016;top:5873;width:1552;height:1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">
                  <v:imagedata r:id="rId2855" o:title=""/>
                </v:shape>
                <v:shape id="Ink 1717" o:spid="_x0000_s2582" type="#_x0000_t75" style="position:absolute;left:8221;top:6711;width:2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">
                  <v:imagedata r:id="rId2856" o:title=""/>
                </v:shape>
                <v:shape id="Ink 1727" o:spid="_x0000_s2583" type="#_x0000_t75" style="position:absolute;left:914;top:8599;width:1067;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">
                  <v:imagedata r:id="rId2857" o:title=""/>
                </v:shape>
                <v:shape id="Ink 1728" o:spid="_x0000_s2584" type="#_x0000_t75" style="position:absolute;left:1925;top:9113;width:1172;height: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">
                  <v:imagedata r:id="rId2858" o:title=""/>
                </v:shape>
                <v:shape id="Ink 1729" o:spid="_x0000_s2585" type="#_x0000_t75" style="position:absolute;left:3340;top:8393;width:905;height: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">
                  <v:imagedata r:id="rId2859" o:title=""/>
                </v:shape>
                <v:shape id="Ink 1730" o:spid="_x0000_s2586" type="#_x0000_t75" style="position:absolute;left:4379;top:9152;width:58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">
                  <v:imagedata r:id="rId2860" o:title=""/>
                </v:shape>
                <v:shape id="Ink 1731" o:spid="_x0000_s2587" type="#_x0000_t75" style="position:absolute;left:5829;top:8746;width:316;height:1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">
                  <v:imagedata r:id="rId2861" o:title=""/>
                </v:shape>
                <v:shape id="Ink 1734" o:spid="_x0000_s2588" type="#_x0000_t75" style="position:absolute;left:6263;top:8721;width:484;height:1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">
                  <v:imagedata r:id="rId2862" o:title=""/>
                </v:shape>
                <v:shape id="Ink 1735" o:spid="_x0000_s2589" type="#_x0000_t75" style="position:absolute;left:6447;top:8782;width:746;height:1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">
                  <v:imagedata r:id="rId2863" o:title=""/>
                </v:shape>
                <v:shape id="Ink 1736" o:spid="_x0000_s2590" type="#_x0000_t75" style="position:absolute;left:7673;top:9105;width:260;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">
                  <v:imagedata r:id="rId2864" o:title=""/>
                </v:shape>
                <v:shape id="Ink 1737" o:spid="_x0000_s2591" type="#_x0000_t75" style="position:absolute;left:1378;top:11057;width:757;height:1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">
                  <v:imagedata r:id="rId2865" o:title=""/>
                </v:shape>
                <v:shape id="Ink 1738" o:spid="_x0000_s2592" type="#_x0000_t75" style="position:absolute;left:1245;top:11180;width:563;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">
                  <v:imagedata r:id="rId2866" o:title=""/>
                </v:shape>
                <v:shape id="Ink 1739" o:spid="_x0000_s2593" type="#_x0000_t75" style="position:absolute;left:2008;top:11763;width:2003;height: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">
                  <v:imagedata r:id="rId2867" o:title=""/>
                </v:shape>
                <v:shape id="Ink 1740" o:spid="_x0000_s2594" type="#_x0000_t75" style="position:absolute;left:4111;top:11788;width:865;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">
                  <v:imagedata r:id="rId2868" o:title=""/>
                </v:shape>
                <v:shape id="Ink 1741" o:spid="_x0000_s2595" type="#_x0000_t75" style="position:absolute;left:4938;top:11792;width:1114;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">
                  <v:imagedata r:id="rId2869" o:title=""/>
                </v:shape>
                <v:shape id="Ink 1743" o:spid="_x0000_s2596" type="#_x0000_t75" style="position:absolute;left:6166;top:11572;width:927;height:1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">
                  <v:imagedata r:id="rId2870" o:title=""/>
                </v:shape>
                <v:shape id="Ink 1744" o:spid="_x0000_s2597" type="#_x0000_t75" style="position:absolute;left:6976;top:11666;width:880;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">
                  <v:imagedata r:id="rId2871" o:title=""/>
                </v:shape>
                <v:shape id="Ink 1745" o:spid="_x0000_s2598" type="#_x0000_t75" style="position:absolute;left:8201;top:11478;width:395;height: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">
                  <v:imagedata r:id="rId2872" o:title=""/>
                </v:shape>
                <v:shape id="Ink 1746" o:spid="_x0000_s2599" type="#_x0000_t75" style="position:absolute;left:3412;top:14074;width:847;height: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">
                  <v:imagedata r:id="rId2873" o:title=""/>
                </v:shape>
                <v:shape id="Ink 1747" o:spid="_x0000_s2600" type="#_x0000_t75" style="position:absolute;left:4399;top:14708;width:731;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">
                  <v:imagedata r:id="rId2874" o:title=""/>
                </v:shape>
                <v:shape id="Ink 1748" o:spid="_x0000_s2601" type="#_x0000_t75" style="position:absolute;left:5414;top:14787;width:707;height: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">
                  <v:imagedata r:id="rId2875" o:title=""/>
                </v:shape>
                <v:shape id="Ink 1749" o:spid="_x0000_s2602" type="#_x0000_t75" style="position:absolute;left:6354;top:14650;width:695;height: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">
                  <v:imagedata r:id="rId2876" o:title=""/>
                </v:shape>
                <v:shape id="Ink 1750" o:spid="_x0000_s2603" type="#_x0000_t75" style="position:absolute;left:7602;top:13646;width:1175;height: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">
                  <v:imagedata r:id="rId2877" o:title=""/>
                </v:shape>
                <v:shape id="Ink 1751" o:spid="_x0000_s2604" type="#_x0000_t75" style="position:absolute;left:8519;top:14948;width:234;height: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">
                  <v:imagedata r:id="rId2878" o:title=""/>
                </v:shape>
                <v:shape id="Ink 1759" o:spid="_x0000_s2605" type="#_x0000_t75" style="position:absolute;left:1015;top:16432;width:832;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">
                  <v:imagedata r:id="rId2879" o:title=""/>
                </v:shape>
                <v:shape id="Ink 1760" o:spid="_x0000_s2606" type="#_x0000_t75" style="position:absolute;left:1860;top:17167;width:783;height: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">
                  <v:imagedata r:id="rId2880" o:title=""/>
                </v:shape>
                <v:shape id="Ink 1761" o:spid="_x0000_s2607" type="#_x0000_t75" style="position:absolute;left:2751;top:17142;width:478;height:1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">
                  <v:imagedata r:id="rId2881" o:title=""/>
                </v:shape>
                <v:shape id="Ink 1763" o:spid="_x0000_s2608" type="#_x0000_t75" style="position:absolute;left:5434;top:17054;width:36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">
                  <v:imagedata r:id="rId2882" o:title=""/>
                </v:shape>
                <v:shape id="Ink 1764" o:spid="_x0000_s2609" type="#_x0000_t75" style="position:absolute;left:5662;top:17196;width:880;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">
                  <v:imagedata r:id="rId2883" o:title=""/>
                </v:shape>
                <v:shape id="Ink 1767" o:spid="_x0000_s2610" type="#_x0000_t75" style="position:absolute;left:3801;top:18502;width:1110;height:1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">
                  <v:imagedata r:id="rId2884" o:title=""/>
                </v:shape>
                <v:shape id="Ink 1768" o:spid="_x0000_s2611" type="#_x0000_t75" style="position:absolute;left:4902;top:18920;width:376;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">
                  <v:imagedata r:id="rId2885" o:title=""/>
                </v:shape>
                <v:shape id="Ink 1769" o:spid="_x0000_s2612" type="#_x0000_t75" style="position:absolute;left:5320;top:18992;width:966;height: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">
                  <v:imagedata r:id="rId2886" o:title=""/>
                </v:shape>
                <v:shape id="Ink 1770" o:spid="_x0000_s2613" type="#_x0000_t75" style="position:absolute;left:6500;top:19056;width:691;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">
                  <v:imagedata r:id="rId2887" o:title=""/>
                </v:shape>
                <v:shape id="Ink 1771" o:spid="_x0000_s2614" type="#_x0000_t75" style="position:absolute;left:7083;top:19034;width:271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">
                  <v:imagedata r:id="rId2888" o:title=""/>
                </v:shape>
                <v:shape id="Ink 1772" o:spid="_x0000_s2615" type="#_x0000_t75" style="position:absolute;left:10023;top:18805;width:355;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">
                  <v:imagedata r:id="rId2889" o:title=""/>
                </v:shape>
                <v:shape id="Ink 1773" o:spid="_x0000_s2616" type="#_x0000_t75" style="position:absolute;left:4244;top:20493;width:422;height: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">
                  <v:imagedata r:id="rId2890" o:title=""/>
                </v:shape>
                <v:shape id="Ink 1774" o:spid="_x0000_s2617" type="#_x0000_t75" style="position:absolute;left:4658;top:20331;width:490;height: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">
                  <v:imagedata r:id="rId2891" o:title=""/>
                </v:shape>
                <v:shape id="Ink 1775" o:spid="_x0000_s2618" type="#_x0000_t75" style="position:absolute;left:4964;top:20835;width:1283;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">
                  <v:imagedata r:id="rId2892" o:title=""/>
                </v:shape>
                <v:shape id="Ink 1776" o:spid="_x0000_s2619" type="#_x0000_t75" style="position:absolute;left:6253;top:20821;width:569;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">
                  <v:imagedata r:id="rId2893" o:title=""/>
                </v:shape>
                <v:shape id="Ink 1777" o:spid="_x0000_s2620" type="#_x0000_t75" style="position:absolute;left:6846;top:20947;width:1399;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">
                  <v:imagedata r:id="rId2894" o:title=""/>
                </v:shape>
                <v:shape id="Ink 1778" o:spid="_x0000_s2621" type="#_x0000_t75" style="position:absolute;left:8449;top:21047;width:422;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">
                  <v:imagedata r:id="rId2895" o:title=""/>
                </v:shape>
                <v:shape id="Ink 1779" o:spid="_x0000_s2622" type="#_x0000_t75" style="position:absolute;left:8916;top:20183;width:1240;height:1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">
                  <v:imagedata r:id="rId2896" o:title=""/>
                </v:shape>
                <v:shape id="Ink 1780" o:spid="_x0000_s2623" type="#_x0000_t75" style="position:absolute;left:9927;top:21095;width:180;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">
                  <v:imagedata r:id="rId2897" o:title=""/>
                </v:shape>
                <v:shape id="Ink 1781" o:spid="_x0000_s2624" type="#_x0000_t75" style="position:absolute;left:9682;top:5293;width:6862;height:2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">
                  <v:imagedata r:id="rId2898" o:title=""/>
                </v:shape>
                <v:shape id="Ink 1782" o:spid="_x0000_s2625" type="#_x0000_t75" style="position:absolute;left:9689;top:5369;width:7204;height: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">
                  <v:imagedata r:id="rId2899" o:title=""/>
                </v:shape>
                <v:shape id="Ink 1783" o:spid="_x0000_s2626" type="#_x0000_t75" style="position:absolute;left:9365;top:7781;width:6693;height:2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">
                  <v:imagedata r:id="rId2900" o:title=""/>
                </v:shape>
                <v:shape id="Ink 1784" o:spid="_x0000_s2627" type="#_x0000_t75" style="position:absolute;left:9459;top:8094;width:6455;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">
                  <v:imagedata r:id="rId2901" o:title=""/>
                </v:shape>
                <v:shape id="Ink 1785" o:spid="_x0000_s2628" type="#_x0000_t75" style="position:absolute;left:9340;top:10722;width:3917;height:2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">
                  <v:imagedata r:id="rId2902" o:title=""/>
                </v:shape>
                <v:shape id="Ink 1786" o:spid="_x0000_s2629" type="#_x0000_t75" style="position:absolute;left:9668;top:10931;width:3582;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">
                  <v:imagedata r:id="rId2903" o:title=""/>
                </v:shape>
                <v:shape id="Ink 1787" o:spid="_x0000_s2630" type="#_x0000_t75" style="position:absolute;left:11965;top:10993;width:243;height:1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">
                  <v:imagedata r:id="rId2904" o:title=""/>
                </v:shape>
                <v:shape id="Ink 1788" o:spid="_x0000_s2631" type="#_x0000_t75" style="position:absolute;left:11937;top:11732;width:1229;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">
                  <v:imagedata r:id="rId2905" o:title=""/>
                </v:shape>
                <v:shape id="Ink 1789" o:spid="_x0000_s2632" type="#_x0000_t75" style="position:absolute;left:12167;top:11133;width:920;height: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">
                  <v:imagedata r:id="rId2906" o:title=""/>
                </v:shape>
                <v:shape id="Ink 1790" o:spid="_x0000_s2633" type="#_x0000_t75" style="position:absolute;left:12211;top:11867;width:832;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">
                  <v:imagedata r:id="rId2907" o:title=""/>
                </v:shape>
                <v:shape id="Ink 1791" o:spid="_x0000_s2634" type="#_x0000_t75" style="position:absolute;left:9668;top:13458;width:7149;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">
                  <v:imagedata r:id="rId2908" o:title=""/>
                </v:shape>
                <v:shape id="Ink 1792" o:spid="_x0000_s2635" type="#_x0000_t75" style="position:absolute;left:9700;top:13645;width:7398;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">
                  <v:imagedata r:id="rId2909" o:title=""/>
                </v:shape>
                <v:shape id="Ink 1793" o:spid="_x0000_s2636" type="#_x0000_t75" style="position:absolute;left:14984;top:13822;width:276;height:1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">
                  <v:imagedata r:id="rId2910" o:title=""/>
                </v:shape>
                <v:shape id="Ink 1794" o:spid="_x0000_s2637" type="#_x0000_t75" style="position:absolute;left:15116;top:14233;width:1268;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">
                  <v:imagedata r:id="rId2911" o:title=""/>
                </v:shape>
                <v:shape id="Ink 1795" o:spid="_x0000_s2638" type="#_x0000_t75" style="position:absolute;left:6768;top:16018;width:587;height:1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">
                  <v:imagedata r:id="rId2912" o:title=""/>
                </v:shape>
                <v:shape id="Ink 1796" o:spid="_x0000_s2639" type="#_x0000_t75" style="position:absolute;left:6782;top:17124;width:911;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">
                  <v:imagedata r:id="rId2913" o:title=""/>
                </v:shape>
                <v:shape id="Ink 1797" o:spid="_x0000_s2640" type="#_x0000_t75" style="position:absolute;left:7836;top:17145;width:1867;height: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">
                  <v:imagedata r:id="rId2914" o:title=""/>
                </v:shape>
                <v:shape id="Ink 1798" o:spid="_x0000_s2641" type="#_x0000_t75" style="position:absolute;left:9561;top:16220;width:1416;height:1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">
                  <v:imagedata r:id="rId2915" o:title=""/>
                </v:shape>
                <v:shape id="Ink 1799" o:spid="_x0000_s2642" type="#_x0000_t75" style="position:absolute;left:10544;top:17044;width:1333;height: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">
                  <v:imagedata r:id="rId2916" o:title=""/>
                </v:shape>
                <v:shape id="Ink 1800" o:spid="_x0000_s2643" type="#_x0000_t75" style="position:absolute;left:11822;top:17012;width:940;height: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">
                  <v:imagedata r:id="rId2917" o:title=""/>
                </v:shape>
                <v:shape id="Ink 1801" o:spid="_x0000_s2644" type="#_x0000_t75" style="position:absolute;left:11061;top:18465;width:7736;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">
                  <v:imagedata r:id="rId2918" o:title=""/>
                </v:shape>
                <v:shape id="Ink 1802" o:spid="_x0000_s2645" type="#_x0000_t75" style="position:absolute;left:11061;top:18170;width:7942;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">
                  <v:imagedata r:id="rId2919" o:title=""/>
                </v:shape>
                <v:shape id="Ink 1803" o:spid="_x0000_s2646" type="#_x0000_t75" style="position:absolute;left:11036;top:20168;width:8211;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">
                  <v:imagedata r:id="rId2920" o:title=""/>
                </v:shape>
                <v:shape id="Ink 1809" o:spid="_x0000_s2647" type="#_x0000_t75" style="position:absolute;left:20375;top:18675;width:977;height:1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">
                  <v:imagedata r:id="rId2921" o:title=""/>
                </v:shape>
                <v:shape id="Ink 1810" o:spid="_x0000_s2648" type="#_x0000_t75" style="position:absolute;left:20932;top:20863;width:191;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">
                  <v:imagedata r:id="rId2922" o:title=""/>
                </v:shape>
                <v:shape id="Ink 1819" o:spid="_x0000_s2649" type="#_x0000_t75" style="position:absolute;left:23745;top:9405;width:969;height:1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">
                  <v:imagedata r:id="rId2923" o:title=""/>
                </v:shape>
                <v:shape id="Ink 1820" o:spid="_x0000_s2650" type="#_x0000_t75" style="position:absolute;left:24764;top:9920;width:1448;height: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">
                  <v:imagedata r:id="rId2924" o:title=""/>
                </v:shape>
                <v:shape id="Ink 1821" o:spid="_x0000_s2651" type="#_x0000_t75" style="position:absolute;left:26139;top:10150;width:1099;height: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">
                  <v:imagedata r:id="rId2925" o:title=""/>
                </v:shape>
                <v:shape id="Ink 1822" o:spid="_x0000_s2652" type="#_x0000_t75" style="position:absolute;left:27338;top:8962;width:1200;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">
                  <v:imagedata r:id="rId2926" o:title=""/>
                </v:shape>
                <v:shape id="Ink 1823" o:spid="_x0000_s2653" type="#_x0000_t75" style="position:absolute;left:23597;top:11331;width:1114;height:1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">
                  <v:imagedata r:id="rId2927" o:title=""/>
                </v:shape>
                <v:shape id="Ink 1824" o:spid="_x0000_s2654" type="#_x0000_t75" style="position:absolute;left:24252;top:12404;width:1658;height: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">
                  <v:imagedata r:id="rId2928" o:title=""/>
                </v:shape>
                <v:shape id="Ink 1825" o:spid="_x0000_s2655" type="#_x0000_t75" style="position:absolute;left:25799;top:10977;width:2992;height:2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">
                  <v:imagedata r:id="rId2929" o:title=""/>
                </v:shape>
                <v:rect id="Rectangle 1857" o:spid="_x0000_s2656" style="position:absolute;left:125;top:16125;width:22362;height:6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" filled="f" strokecolor="black [3200]" strokeweight="1.5pt">
                  <v:stroke joinstyle="round"/>
                </v:rect>
                <v:rect id="Rectangle 1858" o:spid="_x0000_s2657" style="position:absolute;left:125;top:1060;width:22362;height:15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" filled="f" strokecolor="black [3200]" strokeweight="1.5pt">
                  <v:stroke joinstyle="round"/>
                </v:rect>
                <v:shape id="Ink 1861" o:spid="_x0000_s2658" type="#_x0000_t75" style="position:absolute;left:23019;top:8701;width:6300;height:5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">
                  <v:imagedata r:id="rId2930" o:title=""/>
                </v:shape>
                <v:shape id="Ink 1862" o:spid="_x0000_s2659" type="#_x0000_t75" style="position:absolute;left:3496;top:17244;width:238;height: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">
                  <v:imagedata r:id="rId2931" o:title=""/>
                </v:shape>
                <v:shape id="Ink 1863" o:spid="_x0000_s2660" type="#_x0000_t75" style="position:absolute;left:3512;top:16852;width:977;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">
                  <v:imagedata r:id="rId2932" o:title=""/>
                </v:shape>
                <v:rect id="Rectangle 1866" o:spid="_x0000_s2661" style="position:absolute;left:64760;top:24;width:23705;height:2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" filled="f" strokecolor="black [3200]" strokeweight="1.5pt">
                  <v:stroke joinstyle="round"/>
                </v:rect>
                <v:shape id="Ink 1867" o:spid="_x0000_s2662" type="#_x0000_t75" style="position:absolute;left:65834;top:1231;width:881;height:1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">
                  <v:imagedata r:id="rId2933" o:title=""/>
                </v:shape>
                <v:shape id="Ink 1868" o:spid="_x0000_s2663" type="#_x0000_t75" style="position:absolute;left:66711;top:2165;width:823;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">
                  <v:imagedata r:id="rId2934" o:title=""/>
                </v:shape>
                <v:shape id="Ink 1869" o:spid="_x0000_s2664" type="#_x0000_t75" style="position:absolute;left:67536;top:2158;width:1110;height: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">
                  <v:imagedata r:id="rId2935" o:title=""/>
                </v:shape>
                <v:shape id="Ink 1870" o:spid="_x0000_s2665" type="#_x0000_t75" style="position:absolute;left:65839;top:4050;width:262;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">
                  <v:imagedata r:id="rId2936" o:title=""/>
                </v:shape>
                <v:shape id="Ink 1871" o:spid="_x0000_s2666" type="#_x0000_t75" style="position:absolute;left:65885;top:3866;width:792;height:1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">
                  <v:imagedata r:id="rId2732" o:title=""/>
                </v:shape>
                <v:shape id="Ink 1872" o:spid="_x0000_s2667" type="#_x0000_t75" style="position:absolute;left:66923;top:3654;width:1516;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">
                  <v:imagedata r:id="rId2937" o:title=""/>
                </v:shape>
                <v:shape id="Ink 1873" o:spid="_x0000_s2668" type="#_x0000_t75" style="position:absolute;left:68454;top:4549;width:690;height:1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">
                  <v:imagedata r:id="rId2938" o:title=""/>
                </v:shape>
                <v:shape id="Ink 1874" o:spid="_x0000_s2669" type="#_x0000_t75" style="position:absolute;left:69238;top:4470;width:607;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">
                  <v:imagedata r:id="rId2939" o:title=""/>
                </v:shape>
                <v:shape id="Ink 1875" o:spid="_x0000_s2670" type="#_x0000_t75" style="position:absolute;left:65736;top:3216;width:2621;height: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">
                  <v:imagedata r:id="rId2736" o:title=""/>
                </v:shape>
                <v:shape id="Ink 1876" o:spid="_x0000_s2671" type="#_x0000_t75" style="position:absolute;left:65710;top:5730;width:4565;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">
                  <v:imagedata r:id="rId2940" o:title=""/>
                </v:shape>
                <v:shape id="Ink 1877" o:spid="_x0000_s2672" type="#_x0000_t75" style="position:absolute;left:66431;top:7670;width:1059;height:1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">
                  <v:imagedata r:id="rId2738" o:title=""/>
                </v:shape>
                <v:shape id="Ink 1878" o:spid="_x0000_s2673" type="#_x0000_t75" style="position:absolute;left:67409;top:8260;width:627;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">
                  <v:imagedata r:id="rId2941" o:title=""/>
                </v:shape>
                <v:shape id="Ink 1879" o:spid="_x0000_s2674" type="#_x0000_t75" style="position:absolute;left:68120;top:8330;width:1148;height: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">
                  <v:imagedata r:id="rId2942" o:title=""/>
                </v:shape>
                <v:shape id="Ink 1880" o:spid="_x0000_s2675" type="#_x0000_t75" style="position:absolute;left:70169;top:7771;width:225;height:1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">
                  <v:imagedata r:id="rId2943" o:title=""/>
                </v:shape>
                <v:shape id="Ink 1881" o:spid="_x0000_s2676" type="#_x0000_t75" style="position:absolute;left:70612;top:7784;width:260;height:1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">
                  <v:imagedata r:id="rId2944" o:title=""/>
                </v:shape>
                <v:shape id="Ink 1882" o:spid="_x0000_s2677" type="#_x0000_t75" style="position:absolute;left:70717;top:7683;width:786;height:1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">
                  <v:imagedata r:id="rId2945" o:title=""/>
                </v:shape>
                <v:shape id="Ink 1883" o:spid="_x0000_s2678" type="#_x0000_t75" style="position:absolute;left:71589;top:8172;width:344;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">
                  <v:imagedata r:id="rId2744" o:title=""/>
                </v:shape>
                <v:shape id="Ink 1884" o:spid="_x0000_s2679" type="#_x0000_t75" style="position:absolute;left:66482;top:10343;width:1116;height:1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">
                  <v:imagedata r:id="rId2946" o:title=""/>
                </v:shape>
                <v:shape id="Ink 1885" o:spid="_x0000_s2680" type="#_x0000_t75" style="position:absolute;left:66499;top:10391;width:549;height: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">
                  <v:imagedata r:id="rId2947" o:title=""/>
                </v:shape>
                <v:shape id="Ink 1886" o:spid="_x0000_s2681" type="#_x0000_t75" style="position:absolute;left:67197;top:11014;width:64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">
                  <v:imagedata r:id="rId2948" o:title=""/>
                </v:shape>
                <v:shape id="Ink 1887" o:spid="_x0000_s2682" type="#_x0000_t75" style="position:absolute;left:67656;top:11029;width:1434;height: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">
                  <v:imagedata r:id="rId2949" o:title=""/>
                </v:shape>
                <v:shape id="Ink 1888" o:spid="_x0000_s2683" type="#_x0000_t75" style="position:absolute;left:69250;top:10292;width:1206;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">
                  <v:imagedata r:id="rId2950" o:title=""/>
                </v:shape>
                <v:shape id="Ink 1889" o:spid="_x0000_s2684" type="#_x0000_t75" style="position:absolute;left:70334;top:10931;width:651;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">
                  <v:imagedata r:id="rId2750" o:title=""/>
                </v:shape>
                <v:shape id="Ink 1890" o:spid="_x0000_s2685" type="#_x0000_t75" style="position:absolute;left:71105;top:11016;width:792;height:1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">
                  <v:imagedata r:id="rId2951" o:title=""/>
                </v:shape>
                <v:shape id="Ink 1891" o:spid="_x0000_s2686" type="#_x0000_t75" style="position:absolute;left:71661;top:10988;width:575;height: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">
                  <v:imagedata r:id="rId2752" o:title=""/>
                </v:shape>
                <v:shape id="Ink 1892" o:spid="_x0000_s2687" type="#_x0000_t75" style="position:absolute;left:72317;top:10400;width:304;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">
                  <v:imagedata r:id="rId2952" o:title=""/>
                </v:shape>
                <v:shape id="Ink 1893" o:spid="_x0000_s2688" type="#_x0000_t75" style="position:absolute;left:72689;top:8175;width:2659;height: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">
                  <v:imagedata r:id="rId2953" o:title=""/>
                </v:shape>
                <v:shape id="Ink 1894" o:spid="_x0000_s2689" type="#_x0000_t75" style="position:absolute;left:73210;top:10500;width:2653;height: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">
                  <v:imagedata r:id="rId2954" o:title=""/>
                </v:shape>
                <v:shape id="Ink 1895" o:spid="_x0000_s2690" type="#_x0000_t75" style="position:absolute;left:65650;top:13239;width:989;height:1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">
                  <v:imagedata r:id="rId2955" o:title=""/>
                </v:shape>
                <v:shape id="Ink 1896" o:spid="_x0000_s2691" type="#_x0000_t75" style="position:absolute;left:66352;top:14119;width:709;height: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">
                  <v:imagedata r:id="rId2757" o:title=""/>
                </v:shape>
                <v:shape id="Ink 1897" o:spid="_x0000_s2692" type="#_x0000_t75" style="position:absolute;left:67137;top:13042;width:594;height:1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">
                  <v:imagedata r:id="rId2956" o:title=""/>
                </v:shape>
                <v:shape id="Ink 1898" o:spid="_x0000_s2693" type="#_x0000_t75" style="position:absolute;left:67606;top:13951;width:1065;height: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">
                  <v:imagedata r:id="rId2957" o:title=""/>
                </v:shape>
                <v:shape id="Ink 1899" o:spid="_x0000_s2694" type="#_x0000_t75" style="position:absolute;left:68736;top:13156;width:957;height:1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">
                  <v:imagedata r:id="rId2958" o:title=""/>
                </v:shape>
                <v:shape id="Ink 1900" o:spid="_x0000_s2695" type="#_x0000_t75" style="position:absolute;left:69346;top:12947;width:779;height:1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">
                  <v:imagedata r:id="rId2959" o:title=""/>
                </v:shape>
                <v:shape id="Ink 1901" o:spid="_x0000_s2696" type="#_x0000_t75" style="position:absolute;left:70118;top:13732;width:537;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">
                  <v:imagedata r:id="rId2762" o:title=""/>
                </v:shape>
                <v:shape id="Ink 1902" o:spid="_x0000_s2697" type="#_x0000_t75" style="position:absolute;left:70527;top:12623;width:1389;height:1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">
                  <v:imagedata r:id="rId2763" o:title=""/>
                </v:shape>
                <v:shape id="Ink 1903" o:spid="_x0000_s2698" type="#_x0000_t75" style="position:absolute;left:71585;top:13852;width:289;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">
                  <v:imagedata r:id="rId2764" o:title=""/>
                </v:shape>
                <v:shape id="Ink 1904" o:spid="_x0000_s2699" type="#_x0000_t75" style="position:absolute;left:66215;top:16033;width:1580;height: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">
                  <v:imagedata r:id="rId2960" o:title=""/>
                </v:shape>
                <v:shape id="Ink 1905" o:spid="_x0000_s2700" type="#_x0000_t75" style="position:absolute;left:67892;top:15474;width:760;height:1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">
                  <v:imagedata r:id="rId2961" o:title=""/>
                </v:shape>
                <v:shape id="Ink 1906" o:spid="_x0000_s2701" type="#_x0000_t75" style="position:absolute;left:68647;top:16090;width:1993;height: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">
                  <v:imagedata r:id="rId2962" o:title=""/>
                </v:shape>
                <v:shape id="Ink 1907" o:spid="_x0000_s2702" type="#_x0000_t75" style="position:absolute;left:70692;top:15556;width:779;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">
                  <v:imagedata r:id="rId2963" o:title=""/>
                </v:shape>
                <v:shape id="Ink 1908" o:spid="_x0000_s2703" type="#_x0000_t75" style="position:absolute;left:71229;top:16145;width:2297;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">
                  <v:imagedata r:id="rId2964" o:title=""/>
                </v:shape>
                <v:shape id="Ink 1909" o:spid="_x0000_s2704" type="#_x0000_t75" style="position:absolute;left:76833;top:1917;width:422;height:1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">
                  <v:imagedata r:id="rId2965" o:title=""/>
                </v:shape>
                <v:shape id="Ink 1910" o:spid="_x0000_s2705" type="#_x0000_t75" style="position:absolute;left:77017;top:1810;width:868;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">
                  <v:imagedata r:id="rId2966" o:title=""/>
                </v:shape>
                <v:shape id="Ink 1911" o:spid="_x0000_s2706" type="#_x0000_t75" style="position:absolute;left:77077;top:2404;width:620;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">
                  <v:imagedata r:id="rId2967" o:title=""/>
                </v:shape>
                <v:shape id="Ink 1912" o:spid="_x0000_s2707" type="#_x0000_t75" style="position:absolute;left:77727;top:1752;width:1714;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">
                  <v:imagedata r:id="rId2968" o:title=""/>
                </v:shape>
                <v:shape id="Ink 1913" o:spid="_x0000_s2708" type="#_x0000_t75" style="position:absolute;left:80414;top:1999;width:855;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">
                  <v:imagedata r:id="rId2969" o:title=""/>
                </v:shape>
                <v:shape id="Ink 1914" o:spid="_x0000_s2709" type="#_x0000_t75" style="position:absolute;left:81357;top:2428;width:2062;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">
                  <v:imagedata r:id="rId2970" o:title=""/>
                </v:shape>
                <v:shape id="Ink 1915" o:spid="_x0000_s2710" type="#_x0000_t75" style="position:absolute;left:83787;top:1967;width:339;height: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">
                  <v:imagedata r:id="rId2971" o:title=""/>
                </v:shape>
                <v:shape id="Ink 1916" o:spid="_x0000_s2711" type="#_x0000_t75" style="position:absolute;left:78328;top:4536;width:2246;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">
                  <v:imagedata r:id="rId2777" o:title=""/>
                </v:shape>
                <v:shape id="Ink 1917" o:spid="_x0000_s2712" type="#_x0000_t75" style="position:absolute;left:80642;top:4031;width:1879;height:1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">
                  <v:imagedata r:id="rId2972" o:title=""/>
                </v:shape>
                <v:shape id="Ink 1918" o:spid="_x0000_s2713" type="#_x0000_t75" style="position:absolute;left:82886;top:4654;width:312;height: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">
                  <v:imagedata r:id="rId2973" o:title=""/>
                </v:shape>
                <v:shape id="Ink 1919" o:spid="_x0000_s2714" type="#_x0000_t75" style="position:absolute;left:79410;top:6889;width:336;height:1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">
                  <v:imagedata r:id="rId2974" o:title=""/>
                </v:shape>
                <v:shape id="Ink 1920" o:spid="_x0000_s2715" type="#_x0000_t75" style="position:absolute;left:79303;top:6876;width:696;height:1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">
                  <v:imagedata r:id="rId2975" o:title=""/>
                </v:shape>
                <v:shape id="Ink 1921" o:spid="_x0000_s2716" type="#_x0000_t75" style="position:absolute;left:79925;top:6965;width:983;height:1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">
                  <v:imagedata r:id="rId2976" o:title=""/>
                </v:shape>
                <v:shape id="Ink 1922" o:spid="_x0000_s2717" type="#_x0000_t75" style="position:absolute;left:80661;top:6775;width:850;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">
                  <v:imagedata r:id="rId2977" o:title=""/>
                </v:shape>
                <v:shape id="Ink 1923" o:spid="_x0000_s2718" type="#_x0000_t75" style="position:absolute;left:81692;top:7168;width:325;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">
                  <v:imagedata r:id="rId2978" o:title=""/>
                </v:shape>
                <v:shape id="Ink 1924" o:spid="_x0000_s2719" type="#_x0000_t75" style="position:absolute;left:77715;top:9162;width:576;height:1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">
                  <v:imagedata r:id="rId2979" o:title=""/>
                </v:shape>
                <v:shape id="Ink 1925" o:spid="_x0000_s2720" type="#_x0000_t75" style="position:absolute;left:77811;top:9048;width:639;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">
                  <v:imagedata r:id="rId2786" o:title=""/>
                </v:shape>
                <v:shape id="Ink 1926" o:spid="_x0000_s2721" type="#_x0000_t75" style="position:absolute;left:78376;top:8984;width:747;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">
                  <v:imagedata r:id="rId2980" o:title=""/>
                </v:shape>
                <v:shape id="Ink 1927" o:spid="_x0000_s2722" type="#_x0000_t75" style="position:absolute;left:79029;top:8603;width:1383;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">
                  <v:imagedata r:id="rId2981" o:title=""/>
                </v:shape>
                <v:shape id="Ink 1928" o:spid="_x0000_s2723" type="#_x0000_t75" style="position:absolute;left:80268;top:9715;width:754;height: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">
                  <v:imagedata r:id="rId2982" o:title=""/>
                </v:shape>
                <v:shape id="Ink 1929" o:spid="_x0000_s2724" type="#_x0000_t75" style="position:absolute;left:80932;top:9750;width:429;height: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">
                  <v:imagedata r:id="rId2983" o:title=""/>
                </v:shape>
                <v:shape id="Ink 1930" o:spid="_x0000_s2725" type="#_x0000_t75" style="position:absolute;left:81316;top:9702;width:525;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">
                  <v:imagedata r:id="rId2984" o:title=""/>
                </v:shape>
                <v:shape id="Ink 1931" o:spid="_x0000_s2726" type="#_x0000_t75" style="position:absolute;left:81958;top:9405;width:187;height: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">
                  <v:imagedata r:id="rId2792" o:title=""/>
                </v:shape>
                <v:shape id="Ink 1932" o:spid="_x0000_s2727" type="#_x0000_t75" style="position:absolute;left:81920;top:10081;width:194;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">
                  <v:imagedata r:id="rId2793" o:title=""/>
                </v:shape>
                <v:shape id="Ink 1933" o:spid="_x0000_s2728" type="#_x0000_t75" style="position:absolute;left:77823;top:11423;width:398;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">
                  <v:imagedata r:id="rId2985" o:title=""/>
                </v:shape>
                <v:shape id="Ink 1934" o:spid="_x0000_s2729" type="#_x0000_t75" style="position:absolute;left:77937;top:11308;width:551;height: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">
                  <v:imagedata r:id="rId2986" o:title=""/>
                </v:shape>
                <v:shape id="Ink 1935" o:spid="_x0000_s2730" type="#_x0000_t75" style="position:absolute;left:78274;top:11188;width:1262;height:1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">
                  <v:imagedata r:id="rId2987" o:title=""/>
                </v:shape>
                <v:shape id="Ink 1936" o:spid="_x0000_s2731" type="#_x0000_t75" style="position:absolute;left:79620;top:11677;width:1796;height: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">
                  <v:imagedata r:id="rId2988" o:title=""/>
                </v:shape>
                <v:shape id="Ink 1937" o:spid="_x0000_s2732" type="#_x0000_t75" style="position:absolute;left:81434;top:12213;width:137;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">
                  <v:imagedata r:id="rId2798" o:title=""/>
                </v:shape>
                <v:shape id="Ink 1938" o:spid="_x0000_s2733" type="#_x0000_t75" style="position:absolute;left:77448;top:13620;width:697;height:1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">
                  <v:imagedata r:id="rId2989" o:title=""/>
                </v:shape>
                <v:shape id="Ink 1939" o:spid="_x0000_s2734" type="#_x0000_t75" style="position:absolute;left:77744;top:13573;width:671;height: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">
                  <v:imagedata r:id="rId2990" o:title=""/>
                </v:shape>
                <v:shape id="Ink 1940" o:spid="_x0000_s2735" type="#_x0000_t75" style="position:absolute;left:78280;top:14040;width:1231;height: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">
                  <v:imagedata r:id="rId2991" o:title=""/>
                </v:shape>
                <v:shape id="Ink 1941" o:spid="_x0000_s2736" type="#_x0000_t75" style="position:absolute;left:79385;top:14160;width:1199;height: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">
                  <v:imagedata r:id="rId2992" o:title=""/>
                </v:shape>
                <v:shape id="Ink 1942" o:spid="_x0000_s2737" type="#_x0000_t75" style="position:absolute;left:80661;top:13321;width:913;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">
                  <v:imagedata r:id="rId2803" o:title=""/>
                </v:shape>
                <v:shape id="Ink 1943" o:spid="_x0000_s2738" type="#_x0000_t75" style="position:absolute;left:76210;top:15633;width:627;height:1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">
                  <v:imagedata r:id="rId2804" o:title=""/>
                </v:shape>
                <v:shape id="Ink 1944" o:spid="_x0000_s2739" type="#_x0000_t75" style="position:absolute;left:76439;top:15557;width:601;height: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">
                  <v:imagedata r:id="rId2993" o:title=""/>
                </v:shape>
                <v:shape id="Ink 1945" o:spid="_x0000_s2740" type="#_x0000_t75" style="position:absolute;left:77016;top:16084;width:1574;height: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">
                  <v:imagedata r:id="rId2994" o:title=""/>
                </v:shape>
                <v:shape id="Ink 1946" o:spid="_x0000_s2741" type="#_x0000_t75" style="position:absolute;left:78362;top:16065;width:1714;height:1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">
                  <v:imagedata r:id="rId2807" o:title=""/>
                </v:shape>
                <v:shape id="Ink 1947" o:spid="_x0000_s2742" type="#_x0000_t75" style="position:absolute;left:80045;top:15956;width:983;height:1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">
                  <v:imagedata r:id="rId2995" o:title=""/>
                </v:shape>
                <v:shape id="Ink 1948" o:spid="_x0000_s2743" type="#_x0000_t75" style="position:absolute;left:81108;top:15649;width:217;height: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">
                  <v:imagedata r:id="rId2809" o:title=""/>
                </v:shape>
                <v:shape id="Ink 1949" o:spid="_x0000_s2744" type="#_x0000_t75" style="position:absolute;left:75689;top:17874;width:831;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">
                  <v:imagedata r:id="rId2996" o:title=""/>
                </v:shape>
                <v:shape id="Ink 1950" o:spid="_x0000_s2745" type="#_x0000_t75" style="position:absolute;left:76438;top:18415;width:1415;height: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">
                  <v:imagedata r:id="rId2997" o:title=""/>
                </v:shape>
                <v:shape id="Ink 1951" o:spid="_x0000_s2746" type="#_x0000_t75" style="position:absolute;left:77614;top:18312;width:493;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">
                  <v:imagedata r:id="rId2998" o:title=""/>
                </v:shape>
                <v:shape id="Ink 1952" o:spid="_x0000_s2747" type="#_x0000_t75" style="position:absolute;left:78166;top:18427;width:849;height: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">
                  <v:imagedata r:id="rId2999" o:title=""/>
                </v:shape>
                <v:shape id="Ink 1953" o:spid="_x0000_s2748" type="#_x0000_t75" style="position:absolute;left:78807;top:18370;width:913;height: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">
                  <v:imagedata r:id="rId3000" o:title=""/>
                </v:shape>
                <v:shape id="Ink 1954" o:spid="_x0000_s2749" type="#_x0000_t75" style="position:absolute;left:79607;top:18287;width:1237;height:1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">
                  <v:imagedata r:id="rId3001" o:title=""/>
                </v:shape>
                <v:shape id="Ink 1955" o:spid="_x0000_s2750" type="#_x0000_t75" style="position:absolute;left:80997;top:18043;width:268;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">
                  <v:imagedata r:id="rId3002" o:title=""/>
                </v:shape>
                <v:shape id="Ink 1956" o:spid="_x0000_s2751" type="#_x0000_t75" style="position:absolute;left:84849;top:2060;width:2520;height: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">
                  <v:imagedata r:id="rId3003" o:title=""/>
                </v:shape>
                <v:shape id="Ink 1957" o:spid="_x0000_s2752" type="#_x0000_t75" style="position:absolute;left:83833;top:5331;width:2818;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">
                  <v:imagedata r:id="rId3004" o:title=""/>
                </v:shape>
                <v:shape id="Ink 1958" o:spid="_x0000_s2753" type="#_x0000_t75" style="position:absolute;left:83230;top:7350;width:2532;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">
                  <v:imagedata r:id="rId3005" o:title=""/>
                </v:shape>
                <v:shape id="Ink 1959" o:spid="_x0000_s2754" type="#_x0000_t75" style="position:absolute;left:82989;top:9871;width:2767;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">
                  <v:imagedata r:id="rId3006" o:title=""/>
                </v:shape>
                <v:shape id="Ink 1960" o:spid="_x0000_s2755" type="#_x0000_t75" style="position:absolute;left:82919;top:11737;width:2767;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">
                  <v:imagedata r:id="rId3007" o:title=""/>
                </v:shape>
                <v:shape id="Ink 1961" o:spid="_x0000_s2756" type="#_x0000_t75" style="position:absolute;left:82690;top:14138;width:3294;height: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">
                  <v:imagedata r:id="rId2822" o:title=""/>
                </v:shape>
                <v:shape id="Ink 1962" o:spid="_x0000_s2757" type="#_x0000_t75" style="position:absolute;left:83002;top:15814;width:2900;height: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">
                  <v:imagedata r:id="rId3008" o:title=""/>
                </v:shape>
                <v:shape id="Ink 1963" o:spid="_x0000_s2758" type="#_x0000_t75" style="position:absolute;left:82297;top:17872;width:2691;height: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">
                  <v:imagedata r:id="rId3009" o:title=""/>
                </v:shape>
                <v:rect id="Rectangle 1964" o:spid="_x0000_s2759" style="position:absolute;left:17673;top:25;width:1716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" fillcolor="white [3201]" strokecolor="#e84c22 [3204]" strokeweight="1.5pt">
                  <v:textbox>
                    <w:txbxContent>
                      <w:p w14:paraId="04757D6E" w14:textId="4AEE9D51" w:rsidR="007C4BDF" w:rsidRPr="000E61C8" w:rsidRDefault="007C4BDF" w:rsidP="005C2129">
                        <w:pPr>
                          <w:jc w:val="center"/>
                          <w:rPr>
                            <w:i/>
                            <w:iCs/>
                            <w:sz w:val="24"/>
                            <w:szCs w:val="24"/>
                          </w:rPr>
                        </w:pPr>
                        <w:r w:rsidRPr="000E61C8">
                          <w:rPr>
                            <w:rFonts w:eastAsia="Batang"/>
                            <w:i/>
                            <w:iCs/>
                            <w:szCs w:val="22"/>
                          </w:rPr>
                          <w:t>Pre-‘pending enrolment’</w:t>
                        </w:r>
                        <w:r>
                          <w:rPr>
                            <w:rFonts w:eastAsia="Batang"/>
                            <w:i/>
                            <w:iCs/>
                            <w:szCs w:val="22"/>
                          </w:rPr>
                          <w:t xml:space="preserve"> </w:t>
                        </w:r>
                        <w:r w:rsidRPr="000E61C8">
                          <w:rPr>
                            <w:rFonts w:eastAsia="Batang"/>
                            <w:szCs w:val="22"/>
                          </w:rPr>
                          <w:t>– i.e. before the student starts filling out details themselves.</w:t>
                        </w:r>
                      </w:p>
                    </w:txbxContent>
                  </v:textbox>
                </v:rect>
                <v:rect id="Rectangle 1965" o:spid="_x0000_s2760" style="position:absolute;left:39142;width:12048;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" fillcolor="white [3201]" strokecolor="#e84c22 [3204]" strokeweight="1.5pt">
                  <v:textbox>
                    <w:txbxContent>
                      <w:p w14:paraId="17B89470" w14:textId="112B93DD" w:rsidR="007C4BDF" w:rsidRPr="000E61C8" w:rsidRDefault="007C4BDF" w:rsidP="005C2129">
                        <w:pPr>
                          <w:jc w:val="center"/>
                          <w:rPr>
                            <w:i/>
                            <w:iCs/>
                            <w:sz w:val="24"/>
                            <w:szCs w:val="24"/>
                          </w:rPr>
                        </w:pPr>
                        <w:r w:rsidRPr="000E61C8">
                          <w:rPr>
                            <w:rFonts w:eastAsia="Batang"/>
                            <w:i/>
                            <w:iCs/>
                            <w:szCs w:val="22"/>
                          </w:rPr>
                          <w:t>Needs approval</w:t>
                        </w:r>
                      </w:p>
                    </w:txbxContent>
                  </v:textbox>
                </v:rect>
                <v:rect id="Rectangle 1966" o:spid="_x0000_s2761" style="position:absolute;left:67872;width:9060;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" fillcolor="white [3201]" strokecolor="#e84c22 [3204]" strokeweight="1.5pt">
                  <v:textbox>
                    <w:txbxContent>
                      <w:p w14:paraId="03D12EEA" w14:textId="52CC1532" w:rsidR="007C4BDF" w:rsidRPr="000E61C8" w:rsidRDefault="007C4BDF" w:rsidP="005C2129">
                        <w:pPr>
                          <w:jc w:val="center"/>
                          <w:rPr>
                            <w:i/>
                            <w:iCs/>
                            <w:sz w:val="24"/>
                            <w:szCs w:val="24"/>
                          </w:rPr>
                        </w:pPr>
                        <w:r w:rsidRPr="000E61C8">
                          <w:rPr>
                            <w:rFonts w:eastAsia="Batang"/>
                            <w:i/>
                            <w:iCs/>
                            <w:szCs w:val="22"/>
                          </w:rPr>
                          <w:t>In progress</w:t>
                        </w:r>
                      </w:p>
                    </w:txbxContent>
                  </v:textbox>
                </v:rect>
                <v:rect id="Rectangle 1968" o:spid="_x0000_s2762" style="position:absolute;left:43466;top:24004;width:19326;height:6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" fillcolor="white [3201]" strokecolor="#e84c22 [3204]" strokeweight="1.5pt">
                  <v:textbox>
                    <w:txbxContent>
                      <w:p w14:paraId="7EF91E97" w14:textId="44E39AAF" w:rsidR="007C4BDF" w:rsidRDefault="007C4BDF" w:rsidP="005C2129">
                        <w:pPr>
                          <w:jc w:val="center"/>
                          <w:rPr>
                            <w:sz w:val="24"/>
                            <w:szCs w:val="24"/>
                          </w:rPr>
                        </w:pPr>
                        <w:r>
                          <w:rPr>
                            <w:rFonts w:eastAsia="Batang"/>
                            <w:szCs w:val="22"/>
                          </w:rPr>
                          <w:t>Opens a confirmation dialogue to verify staff</w:t>
                        </w:r>
                        <w:r w:rsidR="00CB1B2D">
                          <w:rPr>
                            <w:rFonts w:eastAsia="Batang"/>
                            <w:szCs w:val="22"/>
                          </w:rPr>
                          <w:t xml:space="preserve"> member’s </w:t>
                        </w:r>
                        <w:r>
                          <w:rPr>
                            <w:rFonts w:eastAsia="Batang"/>
                            <w:szCs w:val="22"/>
                          </w:rPr>
                          <w:t>intentions.</w:t>
                        </w:r>
                      </w:p>
                    </w:txbxContent>
                  </v:textbox>
                </v:rect>
                <v:shape id="Ink 1972" o:spid="_x0000_s2763" type="#_x0000_t75" style="position:absolute;left:67398;top:20383;width:350;height:1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">
                  <v:imagedata r:id="rId3010" o:title=""/>
                </v:shape>
                <v:shape id="Ink 1973" o:spid="_x0000_s2764" type="#_x0000_t75" style="position:absolute;left:67549;top:20031;width:1790;height:1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">
                  <v:imagedata r:id="rId3011" o:title=""/>
                </v:shape>
                <v:shape id="Ink 1974" o:spid="_x0000_s2765" type="#_x0000_t75" style="position:absolute;left:69600;top:19817;width:2153;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">
                  <v:imagedata r:id="rId3012" o:title=""/>
                </v:shape>
                <v:shape id="Ink 1975" o:spid="_x0000_s2766" type="#_x0000_t75" style="position:absolute;left:66860;top:19195;width:5753;height:3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">
                  <v:imagedata r:id="rId3013" o:title=""/>
                </v:shape>
                <v:shape id="Ink 1976" o:spid="_x0000_s2767" type="#_x0000_t75" style="position:absolute;left:74101;top:20384;width:695;height:1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">
                  <v:imagedata r:id="rId3014" o:title=""/>
                </v:shape>
                <v:shape id="Ink 1977" o:spid="_x0000_s2768" type="#_x0000_t75" style="position:absolute;left:74204;top:20087;width:2160;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">
                  <v:imagedata r:id="rId3015" o:title=""/>
                </v:shape>
                <v:shape id="Ink 1978" o:spid="_x0000_s2769" type="#_x0000_t75" style="position:absolute;left:76329;top:20085;width:772;height: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">
                  <v:imagedata r:id="rId3016" o:title=""/>
                </v:shape>
                <v:shape id="Ink 1979" o:spid="_x0000_s2770" type="#_x0000_t75" style="position:absolute;left:73448;top:19691;width:6847;height:2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">
                  <v:imagedata r:id="rId3017" o:title=""/>
                </v:shape>
                <v:shape id="Ink 1980" o:spid="_x0000_s2771" type="#_x0000_t75" style="position:absolute;left:79568;top:20300;width:3719;height: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">
                  <v:imagedata r:id="rId3018" o:title=""/>
                </v:shape>
                <v:shape id="Ink 1981" o:spid="_x0000_s2772" type="#_x0000_t75" style="position:absolute;left:83331;top:19966;width:851;height: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">
                  <v:imagedata r:id="rId3019" o:title=""/>
                </v:shape>
                <v:shape id="Ink 1982" o:spid="_x0000_s2773" type="#_x0000_t75" style="position:absolute;left:78881;top:19321;width:6148;height:3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">
                  <v:imagedata r:id="rId3020" o:title=""/>
                </v:shape>
                <v:rect id="Rectangle 1983" o:spid="_x0000_s2774" style="position:absolute;left:24448;top:35944;width:24940;height:14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" fillcolor="white [3201]" strokecolor="#e84c22 [3204]" strokeweight="1.5pt">
                  <v:textbox>
                    <w:txbxContent>
                      <w:p w14:paraId="0565D39F" w14:textId="48BB6124" w:rsidR="007C4BDF" w:rsidRDefault="007C4BDF" w:rsidP="005C2129">
                        <w:pPr>
                          <w:jc w:val="center"/>
                          <w:rPr>
                            <w:sz w:val="24"/>
                            <w:szCs w:val="24"/>
                          </w:rPr>
                        </w:pPr>
                        <w:r>
                          <w:rPr>
                            <w:rFonts w:eastAsia="Batang"/>
                            <w:szCs w:val="22"/>
                          </w:rPr>
                          <w:t>Allows staff to view progress and evidence that has been uploaded so far. The button to view evidence will only appear if a section has been completed and will open the folder where the student has had their evidence uploaded to by the program.</w:t>
                        </w:r>
                      </w:p>
                    </w:txbxContent>
                  </v:textbox>
                </v:rect>
                <v:rect id="Rectangle 1984" o:spid="_x0000_s2775" style="position:absolute;left:64760;top:25114;width:23811;height:2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" filled="f" strokecolor="black [3200]" strokeweight="1.5pt">
                  <v:stroke joinstyle="round"/>
                </v:rect>
                <v:shape id="Ink 1985" o:spid="_x0000_s2776" type="#_x0000_t75" style="position:absolute;left:65691;top:26048;width:563;height: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">
                  <v:imagedata r:id="rId3021" o:title=""/>
                </v:shape>
                <v:shape id="Ink 1986" o:spid="_x0000_s2777" type="#_x0000_t75" style="position:absolute;left:66357;top:26721;width:1618;height: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">
                  <v:imagedata r:id="rId3022" o:title=""/>
                </v:shape>
                <v:shape id="Ink 1987" o:spid="_x0000_s2778" type="#_x0000_t75" style="position:absolute;left:65831;top:27850;width:2491;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">
                  <v:imagedata r:id="rId3023" o:title=""/>
                </v:shape>
                <v:shape id="Ink 1988" o:spid="_x0000_s2779" type="#_x0000_t75" style="position:absolute;left:68546;top:28236;width:1366;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">
                  <v:imagedata r:id="rId3024" o:title=""/>
                </v:shape>
                <v:shape id="Ink 1989" o:spid="_x0000_s2780" type="#_x0000_t75" style="position:absolute;left:65723;top:27609;width:2599;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">
                  <v:imagedata r:id="rId3025" o:title=""/>
                </v:shape>
                <v:shape id="Ink 1990" o:spid="_x0000_s2781" type="#_x0000_t75" style="position:absolute;left:66079;top:29369;width:3823;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">
                  <v:imagedata r:id="rId3026" o:title=""/>
                </v:shape>
                <v:shape id="Ink 1991" o:spid="_x0000_s2782" type="#_x0000_t75" style="position:absolute;left:65770;top:30661;width:988;height:1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">
                  <v:imagedata r:id="rId3027" o:title=""/>
                </v:shape>
                <v:shape id="Ink 1992" o:spid="_x0000_s2783" type="#_x0000_t75" style="position:absolute;left:65985;top:30653;width:2042;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">
                  <v:imagedata r:id="rId3028" o:title=""/>
                </v:shape>
                <v:shape id="Ink 1993" o:spid="_x0000_s2784" type="#_x0000_t75" style="position:absolute;left:65867;top:30523;width:4075;height:3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">
                  <v:imagedata r:id="rId3029" o:title=""/>
                </v:shape>
                <v:shape id="Ink 1994" o:spid="_x0000_s2785" type="#_x0000_t75" style="position:absolute;left:65886;top:33210;width:1840;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">
                  <v:imagedata r:id="rId3030" o:title=""/>
                </v:shape>
                <v:shape id="Ink 1995" o:spid="_x0000_s2786" type="#_x0000_t75" style="position:absolute;left:67584;top:32899;width:251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">
                  <v:imagedata r:id="rId3031" o:title=""/>
                </v:shape>
                <v:shape id="Ink 1996" o:spid="_x0000_s2787" type="#_x0000_t75" style="position:absolute;left:69773;top:32961;width:572;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">
                  <v:imagedata r:id="rId3032" o:title=""/>
                </v:shape>
                <v:shape id="Ink 2040" o:spid="_x0000_s2788" type="#_x0000_t75" style="position:absolute;left:71909;top:26946;width:569;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">
                  <v:imagedata r:id="rId3033" o:title=""/>
                </v:shape>
                <v:shape id="Ink 2041" o:spid="_x0000_s2789" type="#_x0000_t75" style="position:absolute;left:72631;top:26769;width:2527;height:1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">
                  <v:imagedata r:id="rId3034" o:title=""/>
                </v:shape>
                <v:shape id="Ink 2042" o:spid="_x0000_s2790" type="#_x0000_t75" style="position:absolute;left:74852;top:27208;width:3139;height:1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">
                  <v:imagedata r:id="rId3035" o:title=""/>
                </v:shape>
                <v:shape id="Ink 2043" o:spid="_x0000_s2791" type="#_x0000_t75" style="position:absolute;left:77921;top:27544;width:587;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">
                  <v:imagedata r:id="rId3036" o:title=""/>
                </v:shape>
                <v:shape id="Ink 2044" o:spid="_x0000_s2792" type="#_x0000_t75" style="position:absolute;left:72035;top:32123;width:684;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">
                  <v:imagedata r:id="rId3037" o:title=""/>
                </v:shape>
                <v:shape id="Ink 2045" o:spid="_x0000_s2793" type="#_x0000_t75" style="position:absolute;left:72808;top:32066;width:1334;height:1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">
                  <v:imagedata r:id="rId3038" o:title=""/>
                </v:shape>
                <v:shape id="Ink 2046" o:spid="_x0000_s2794" type="#_x0000_t75" style="position:absolute;left:74162;top:32152;width:721;height:1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">
                  <v:imagedata r:id="rId3039" o:title=""/>
                </v:shape>
                <v:shape id="Ink 2047" o:spid="_x0000_s2795" type="#_x0000_t75" style="position:absolute;left:71915;top:37415;width:1420;height:1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">
                  <v:imagedata r:id="rId3040" o:title=""/>
                </v:shape>
                <v:shape id="Ink 2048" o:spid="_x0000_s2796" type="#_x0000_t75" style="position:absolute;left:73352;top:38042;width:1848;height:1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">
                  <v:imagedata r:id="rId3041" o:title=""/>
                </v:shape>
                <v:shape id="Ink 2049" o:spid="_x0000_s2797" type="#_x0000_t75" style="position:absolute;left:75246;top:37530;width:1869;height: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">
                  <v:imagedata r:id="rId3042" o:title=""/>
                </v:shape>
                <v:shape id="Ink 2050" o:spid="_x0000_s2798" type="#_x0000_t75" style="position:absolute;left:79087;top:27209;width:1005;height: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">
                  <v:imagedata r:id="rId3043" o:title=""/>
                </v:shape>
                <v:shape id="Ink 2051" o:spid="_x0000_s2799" type="#_x0000_t75" style="position:absolute;left:80351;top:26587;width:1084;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">
                  <v:imagedata r:id="rId3044" o:title=""/>
                </v:shape>
                <v:shape id="Ink 2052" o:spid="_x0000_s2800" type="#_x0000_t75" style="position:absolute;left:82226;top:26644;width:1909;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">
                  <v:imagedata r:id="rId3045" o:title=""/>
                </v:shape>
                <v:shape id="Ink 2053" o:spid="_x0000_s2801" type="#_x0000_t75" style="position:absolute;left:84069;top:27008;width:1884;height:1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">
                  <v:imagedata r:id="rId3046" o:title=""/>
                </v:shape>
                <v:shape id="Ink 2054" o:spid="_x0000_s2802" type="#_x0000_t75" style="position:absolute;left:86053;top:26875;width:1214;height: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">
                  <v:imagedata r:id="rId3047" o:title=""/>
                </v:shape>
                <v:shape id="Ink 2055" o:spid="_x0000_s2803" type="#_x0000_t75" style="position:absolute;left:75767;top:32720;width:772;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">
                  <v:imagedata r:id="rId3048" o:title=""/>
                </v:shape>
                <v:shape id="Ink 2056" o:spid="_x0000_s2804" type="#_x0000_t75" style="position:absolute;left:76872;top:32025;width:2498;height:1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">
                  <v:imagedata r:id="rId3049" o:title=""/>
                </v:shape>
                <v:shape id="Ink 2057" o:spid="_x0000_s2805" type="#_x0000_t75" style="position:absolute;left:80336;top:31666;width:1567;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">
                  <v:imagedata r:id="rId3050" o:title=""/>
                </v:shape>
                <v:shape id="Ink 2058" o:spid="_x0000_s2806" type="#_x0000_t75" style="position:absolute;left:81549;top:32584;width:1344;height: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">
                  <v:imagedata r:id="rId3051" o:title=""/>
                </v:shape>
                <v:shape id="Ink 2059" o:spid="_x0000_s2807" type="#_x0000_t75" style="position:absolute;left:77599;top:31608;width:7013;height:7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">
                  <v:imagedata r:id="rId3052" o:title=""/>
                </v:shape>
                <v:shape id="Ink 2060" o:spid="_x0000_s2808" type="#_x0000_t75" style="position:absolute;left:82459;top:37188;width:2092;height:1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">
                  <v:imagedata r:id="rId3053" o:title=""/>
                </v:shape>
                <v:shape id="Ink 2061" o:spid="_x0000_s2809" type="#_x0000_t75" style="position:absolute;left:84520;top:37289;width:731;height:1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">
                  <v:imagedata r:id="rId3054" o:title=""/>
                </v:shape>
                <v:shape id="Ink 2062" o:spid="_x0000_s2810" type="#_x0000_t75" style="position:absolute;left:70886;top:42799;width:826;height: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">
                  <v:imagedata r:id="rId3055" o:title=""/>
                </v:shape>
                <v:shape id="Ink 2063" o:spid="_x0000_s2811" type="#_x0000_t75" style="position:absolute;left:71040;top:43280;width:741;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">
                  <v:imagedata r:id="rId3056" o:title=""/>
                </v:shape>
                <v:shape id="Ink 2064" o:spid="_x0000_s2812" type="#_x0000_t75" style="position:absolute;left:71300;top:42623;width:800;height: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">
                  <v:imagedata r:id="rId3057" o:title=""/>
                </v:shape>
                <v:shape id="Ink 2066" o:spid="_x0000_s2813" type="#_x0000_t75" style="position:absolute;left:71952;top:43166;width:890;height: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">
                  <v:imagedata r:id="rId3058" o:title=""/>
                </v:shape>
                <v:shape id="Ink 2067" o:spid="_x0000_s2814" type="#_x0000_t75" style="position:absolute;left:72024;top:43277;width:1398;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">
                  <v:imagedata r:id="rId3059" o:title=""/>
                </v:shape>
                <v:shape id="Ink 2068" o:spid="_x0000_s2815" type="#_x0000_t75" style="position:absolute;left:73424;top:42363;width:1942;height:1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">
                  <v:imagedata r:id="rId3060" o:title=""/>
                </v:shape>
                <v:shape id="Ink 2069" o:spid="_x0000_s2816" type="#_x0000_t75" style="position:absolute;left:75162;top:42063;width:2567;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">
                  <v:imagedata r:id="rId3061" o:title=""/>
                </v:shape>
                <v:shape id="Ink 2070" o:spid="_x0000_s2817" type="#_x0000_t75" style="position:absolute;left:72765;top:45193;width:243;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">
                  <v:imagedata r:id="rId3062" o:title=""/>
                </v:shape>
                <v:shape id="Ink 2071" o:spid="_x0000_s2818" type="#_x0000_t75" style="position:absolute;left:72772;top:44941;width:1672;height:1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">
                  <v:imagedata r:id="rId3063" o:title=""/>
                </v:shape>
                <v:shape id="Ink 2072" o:spid="_x0000_s2819" type="#_x0000_t75" style="position:absolute;left:74779;top:44642;width:316;height:1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">
                  <v:imagedata r:id="rId3064" o:title=""/>
                </v:shape>
                <v:shape id="Ink 2073" o:spid="_x0000_s2820" type="#_x0000_t75" style="position:absolute;left:74529;top:45280;width:1528;height: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">
                  <v:imagedata r:id="rId3065" o:title=""/>
                </v:shape>
                <v:shape id="Ink 2102" o:spid="_x0000_s2821" type="#_x0000_t75" style="position:absolute;left:73032;top:29803;width:1214;height: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">
                  <v:imagedata r:id="rId3066" o:title=""/>
                </v:shape>
                <v:shape id="Ink 2103" o:spid="_x0000_s2822" type="#_x0000_t75" style="position:absolute;left:74288;top:29929;width:1067;height: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">
                  <v:imagedata r:id="rId3067" o:title=""/>
                </v:shape>
                <v:shape id="Ink 2104" o:spid="_x0000_s2823" type="#_x0000_t75" style="position:absolute;left:75138;top:29191;width:995;height:1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">
                  <v:imagedata r:id="rId3068" o:title=""/>
                </v:shape>
                <v:shape id="Ink 2105" o:spid="_x0000_s2824" type="#_x0000_t75" style="position:absolute;left:75778;top:29922;width:855;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">
                  <v:imagedata r:id="rId3069" o:title=""/>
                </v:shape>
                <v:shape id="Ink 2106" o:spid="_x0000_s2825" type="#_x0000_t75" style="position:absolute;left:76677;top:30047;width:699;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">
                  <v:imagedata r:id="rId3070" o:title=""/>
                </v:shape>
                <v:shape id="Ink 2107" o:spid="_x0000_s2826" type="#_x0000_t75" style="position:absolute;left:77323;top:29598;width:933;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">
                  <v:imagedata r:id="rId3071" o:title=""/>
                </v:shape>
                <v:shape id="Ink 2108" o:spid="_x0000_s2827" type="#_x0000_t75" style="position:absolute;left:78424;top:29765;width:1280;height: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">
                  <v:imagedata r:id="rId3072" o:title=""/>
                </v:shape>
                <v:shape id="Ink 2109" o:spid="_x0000_s2828" type="#_x0000_t75" style="position:absolute;left:73182;top:34374;width:3812;height:1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">
                  <v:imagedata r:id="rId3073" o:title=""/>
                </v:shape>
                <v:shape id="Ink 2110" o:spid="_x0000_s2829" type="#_x0000_t75" style="position:absolute;left:76693;top:35056;width:966;height: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">
                  <v:imagedata r:id="rId3074" o:title=""/>
                </v:shape>
                <v:shape id="Ink 2111" o:spid="_x0000_s2830" type="#_x0000_t75" style="position:absolute;left:77743;top:34943;width:259;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">
                  <v:imagedata r:id="rId3075" o:title=""/>
                </v:shape>
                <v:shape id="Ink 2112" o:spid="_x0000_s2831" type="#_x0000_t75" style="position:absolute;left:77653;top:34497;width:814;height:2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">
                  <v:imagedata r:id="rId3076" o:title=""/>
                </v:shape>
                <v:shape id="Ink 2113" o:spid="_x0000_s2832" type="#_x0000_t75" style="position:absolute;left:78633;top:35196;width:1618;height: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">
                  <v:imagedata r:id="rId3077" o:title=""/>
                </v:shape>
                <v:shape id="Ink 2114" o:spid="_x0000_s2833" type="#_x0000_t75" style="position:absolute;left:72851;top:39709;width:3474;height: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">
                  <v:imagedata r:id="rId3078" o:title=""/>
                </v:shape>
                <v:shape id="Ink 2115" o:spid="_x0000_s2834" type="#_x0000_t75" style="position:absolute;left:75937;top:40279;width:926;height: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">
                  <v:imagedata r:id="rId3079" o:title=""/>
                </v:shape>
                <v:shape id="Ink 2116" o:spid="_x0000_s2835" type="#_x0000_t75" style="position:absolute;left:76879;top:40635;width:630;height: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">
                  <v:imagedata r:id="rId3080" o:title=""/>
                </v:shape>
                <v:shape id="Ink 2117" o:spid="_x0000_s2836" type="#_x0000_t75" style="position:absolute;left:77552;top:39936;width:825;height:2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">
                  <v:imagedata r:id="rId3081" o:title=""/>
                </v:shape>
                <v:shape id="Ink 2118" o:spid="_x0000_s2837" type="#_x0000_t75" style="position:absolute;left:78727;top:40464;width:1441;height: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">
                  <v:imagedata r:id="rId3082" o:title=""/>
                </v:shape>
                <v:shape id="Ink 2128" o:spid="_x0000_s2838" type="#_x0000_t75" style="position:absolute;left:80699;top:39382;width:6588;height:2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">
                  <v:imagedata r:id="rId3083" o:title=""/>
                </v:shape>
                <v:shape id="Ink 2129" o:spid="_x0000_s2839" type="#_x0000_t75" style="position:absolute;left:81088;top:40117;width:815;height: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">
                  <v:imagedata r:id="rId3084" o:title=""/>
                </v:shape>
                <v:shape id="Ink 2130" o:spid="_x0000_s2840" type="#_x0000_t75" style="position:absolute;left:81923;top:40383;width:304;height: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">
                  <v:imagedata r:id="rId3085" o:title=""/>
                </v:shape>
                <v:shape id="Ink 2131" o:spid="_x0000_s2841" type="#_x0000_t75" style="position:absolute;left:82280;top:40484;width:458;height: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">
                  <v:imagedata r:id="rId3086" o:title=""/>
                </v:shape>
                <v:shape id="Ink 2132" o:spid="_x0000_s2842" type="#_x0000_t75" style="position:absolute;left:82503;top:40427;width:920;height: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">
                  <v:imagedata r:id="rId3087" o:title=""/>
                </v:shape>
                <v:shape id="Ink 2133" o:spid="_x0000_s2843" type="#_x0000_t75" style="position:absolute;left:83961;top:40373;width:988;height: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">
                  <v:imagedata r:id="rId3088" o:title=""/>
                </v:shape>
                <v:shape id="Ink 2134" o:spid="_x0000_s2844" type="#_x0000_t75" style="position:absolute;left:84869;top:40290;width:396;height: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">
                  <v:imagedata r:id="rId3089" o:title=""/>
                </v:shape>
                <v:shape id="Ink 2135" o:spid="_x0000_s2845" type="#_x0000_t75" style="position:absolute;left:85066;top:39915;width:1510;height:1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">
                  <v:imagedata r:id="rId3090" o:title=""/>
                </v:shape>
                <v:shape id="Ink 2136" o:spid="_x0000_s2846" type="#_x0000_t75" style="position:absolute;left:86377;top:40463;width:386;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">
                  <v:imagedata r:id="rId3091" o:title=""/>
                </v:shape>
                <v:shape id="Ink 2137" o:spid="_x0000_s2847" type="#_x0000_t75" style="position:absolute;left:76868;top:45163;width:2743;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">
                  <v:imagedata r:id="rId3092" o:title=""/>
                </v:shape>
                <v:shape id="Ink 2138" o:spid="_x0000_s2848" type="#_x0000_t75" style="position:absolute;left:79645;top:44451;width:861;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">
                  <v:imagedata r:id="rId3093" o:title=""/>
                </v:shape>
                <v:shape id="Ink 2139" o:spid="_x0000_s2849" type="#_x0000_t75" style="position:absolute;left:80360;top:44523;width:2419;height:1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">
                  <v:imagedata r:id="rId3094" o:title=""/>
                </v:shape>
                <v:shape id="Ink 2140" o:spid="_x0000_s2850" type="#_x0000_t75" style="position:absolute;left:82697;top:45197;width:1964;height: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">
                  <v:imagedata r:id="rId3095" o:title=""/>
                </v:shape>
                <v:rect id="Rectangle 1969" o:spid="_x0000_s2851" style="position:absolute;left:784;top:25730;width:22582;height:11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" fillcolor="white [3201]" strokecolor="#e84c22 [3204]" strokeweight="1.5pt">
                  <v:textbox>
                    <w:txbxContent>
                      <w:p w14:paraId="068C6BD0" w14:textId="26A1DAD2" w:rsidR="007C4BDF" w:rsidRDefault="007C4BDF" w:rsidP="00B47DA7">
                        <w:pPr>
                          <w:jc w:val="center"/>
                          <w:rPr>
                            <w:sz w:val="24"/>
                            <w:szCs w:val="24"/>
                          </w:rPr>
                        </w:pPr>
                        <w:r>
                          <w:rPr>
                            <w:rFonts w:eastAsia="Batang"/>
                            <w:szCs w:val="22"/>
                          </w:rPr>
                          <w:t>The login username submitted for the new student needs to be unique – the action will fail otherwise. A strong password will also be enforced. This could be done with a regex filter.</w:t>
                        </w:r>
                      </w:p>
                    </w:txbxContent>
                  </v:textbox>
                </v:rect>
                <v:rect id="Rectangle 2185" o:spid="_x0000_s2852" style="position:absolute;left:66962;top:23398;width:21503;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" fillcolor="white [3201]" strokecolor="#e84c22 [3204]" strokeweight="1.5pt">
                  <v:textbox>
                    <w:txbxContent>
                      <w:p w14:paraId="73BE85F8" w14:textId="23E8B4B6" w:rsidR="007C4BDF" w:rsidRPr="000E61C8" w:rsidRDefault="007C4BDF" w:rsidP="005C2129">
                        <w:pPr>
                          <w:jc w:val="center"/>
                          <w:rPr>
                            <w:i/>
                            <w:iCs/>
                            <w:sz w:val="24"/>
                            <w:szCs w:val="24"/>
                          </w:rPr>
                        </w:pPr>
                        <w:r>
                          <w:rPr>
                            <w:rFonts w:eastAsia="Batang"/>
                            <w:i/>
                            <w:iCs/>
                            <w:szCs w:val="22"/>
                          </w:rPr>
                          <w:t>Award details (accessed above)</w:t>
                        </w:r>
                      </w:p>
                    </w:txbxContent>
                  </v:textbox>
                </v:rect>
                <v:shape id="Straight Arrow Connector 2141" o:spid="_x0000_s2853" type="#_x0000_t32" style="position:absolute;left:9661;top:21642;width:2414;height:40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" strokecolor="#e84c22 [3204]" strokeweight="1.5pt">
                  <v:stroke endarrow="block" joinstyle="miter"/>
                </v:shape>
                <v:shape id="Straight Arrow Connector 2174" o:spid="_x0000_s2854" type="#_x0000_t32" style="position:absolute;left:21586;top:20650;width:3755;height:59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" strokecolor="#e84c22 [3204]" strokeweight="1.5pt">
                  <v:stroke endarrow="block" joinstyle="miter"/>
                </v:shape>
                <v:shape id="Straight Arrow Connector 2175" o:spid="_x0000_s2855" type="#_x0000_t32" style="position:absolute;left:51759;top:22270;width:1370;height:17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" strokecolor="#e84c22 [3204]" strokeweight="1.5pt">
                  <v:stroke endarrow="block" joinstyle="miter"/>
                </v:shape>
                <v:shape id="Straight Arrow Connector 2205" o:spid="_x0000_s2856" type="#_x0000_t32" style="position:absolute;left:63302;top:33405;width:12735;height:64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" strokecolor="#e84c22 [3204]" strokeweight="1.5pt">
                  <v:stroke endarrow="block" joinstyle="miter"/>
                </v:shape>
                <v:rect id="Rectangle 2204" o:spid="_x0000_s2857" style="position:absolute;left:50445;top:31115;width:12857;height:17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" fillcolor="white [3201]" strokecolor="#e84c22 [3204]" strokeweight="1.5pt">
                  <v:textbox>
                    <w:txbxContent>
                      <w:p w14:paraId="633F3FBF" w14:textId="377CB1C4" w:rsidR="007C4BDF" w:rsidRDefault="007C4BDF" w:rsidP="005C2129">
                        <w:pPr>
                          <w:jc w:val="center"/>
                          <w:rPr>
                            <w:sz w:val="24"/>
                            <w:szCs w:val="24"/>
                          </w:rPr>
                        </w:pPr>
                        <w:r>
                          <w:rPr>
                            <w:rFonts w:eastAsia="Batang"/>
                            <w:szCs w:val="22"/>
                          </w:rPr>
                          <w:t>Next to each section the full current status will be displayed along with an abbreviated summary of the activity details submitted by the student.</w:t>
                        </w:r>
                      </w:p>
                    </w:txbxContent>
                  </v:textbox>
                </v:rect>
                <v:shape id="Connector: Elbow 2273" o:spid="_x0000_s2858" type="#_x0000_t34" style="position:absolute;left:49388;top:41401;width:34497;height:831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" adj="21595" strokecolor="#e84c22 [3204]" strokeweight="1.5pt">
                  <v:stroke endarrow="block"/>
                </v:shape>
                <w10:anchorlock/>
              </v:group>
            </w:pict>
          </mc:Fallback>
        </mc:AlternateContent>
      </w:r>
    </w:p>
    <w:p w14:paraId="4E124664" w14:textId="6369DCC2" w:rsidR="00C363D9" w:rsidRDefault="00415AF1" w:rsidP="00C363D9">
      <w:pPr>
        <w:pStyle w:val="Heading4"/>
      </w:pPr>
      <w:r>
        <w:lastRenderedPageBreak/>
        <w:t>Manage</w:t>
      </w:r>
      <w:r w:rsidR="00C363D9">
        <w:t xml:space="preserve"> E</w:t>
      </w:r>
      <w:r w:rsidR="00BA6711">
        <w:t>vents</w:t>
      </w:r>
      <w:r w:rsidR="00801EA2">
        <w:t xml:space="preserve"> and Expeditions</w:t>
      </w:r>
    </w:p>
    <w:p w14:paraId="605D0402" w14:textId="660225BB" w:rsidR="00415AF1" w:rsidRPr="00415AF1" w:rsidRDefault="00415AF1" w:rsidP="00415AF1">
      <w:r w:rsidRPr="0046418B">
        <w:t>Linked from ‘</w:t>
      </w:r>
      <w:r>
        <w:rPr>
          <w:i/>
          <w:iCs/>
        </w:rPr>
        <w:t>Manage events’</w:t>
      </w:r>
      <w:r w:rsidRPr="0046418B">
        <w:t xml:space="preserve"> button </w:t>
      </w:r>
      <w:r>
        <w:t xml:space="preserve">in the </w:t>
      </w:r>
      <w:r w:rsidRPr="00415AF1">
        <w:rPr>
          <w:rStyle w:val="DocumentLinksChar"/>
        </w:rPr>
        <w:fldChar w:fldCharType="begin"/>
      </w:r>
      <w:r w:rsidRPr="00415AF1">
        <w:rPr>
          <w:rStyle w:val="DocumentLinksChar"/>
        </w:rPr>
        <w:instrText xml:space="preserve"> REF _Ref57910073 \h  \* MERGEFORMAT </w:instrText>
      </w:r>
      <w:r w:rsidRPr="00415AF1">
        <w:rPr>
          <w:rStyle w:val="DocumentLinksChar"/>
        </w:rPr>
      </w:r>
      <w:r w:rsidRPr="00415AF1">
        <w:rPr>
          <w:rStyle w:val="DocumentLinksChar"/>
        </w:rPr>
        <w:fldChar w:fldCharType="separate"/>
      </w:r>
      <w:r w:rsidR="00C77664" w:rsidRPr="00C77664">
        <w:rPr>
          <w:rStyle w:val="DocumentLinksChar"/>
        </w:rPr>
        <w:t>Student Overview Table</w:t>
      </w:r>
      <w:r w:rsidRPr="00415AF1">
        <w:rPr>
          <w:rStyle w:val="DocumentLinksChar"/>
        </w:rPr>
        <w:fldChar w:fldCharType="end"/>
      </w:r>
      <w:r>
        <w:t xml:space="preserve"> window</w:t>
      </w:r>
    </w:p>
    <w:p w14:paraId="36F0C4A8" w14:textId="4DB52597" w:rsidR="00D46213" w:rsidRPr="00D46213" w:rsidRDefault="00D46213" w:rsidP="00D46213">
      <w:r>
        <w:rPr>
          <w:noProof/>
        </w:rPr>
        <mc:AlternateContent>
          <mc:Choice Requires="wpc">
            <w:drawing>
              <wp:inline distT="0" distB="0" distL="0" distR="0" wp14:anchorId="396FF36A" wp14:editId="67B99183">
                <wp:extent cx="8863330" cy="2141317"/>
                <wp:effectExtent l="0" t="0" r="13970" b="0"/>
                <wp:docPr id="348" name="Canvas 34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70" name="Rectangle 1970"/>
                        <wps:cNvSpPr/>
                        <wps:spPr>
                          <a:xfrm>
                            <a:off x="69850" y="69849"/>
                            <a:ext cx="3854450" cy="1987117"/>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1" name="Rectangle 1971"/>
                        <wps:cNvSpPr/>
                        <wps:spPr>
                          <a:xfrm>
                            <a:off x="5543550" y="69824"/>
                            <a:ext cx="3319780" cy="1987117"/>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3096">
                        <w14:nvContentPartPr>
                          <w14:cNvPr id="1845" name="Ink 1845"/>
                          <w14:cNvContentPartPr/>
                        </w14:nvContentPartPr>
                        <w14:xfrm>
                          <a:off x="207760" y="218020"/>
                          <a:ext cx="103680" cy="152280"/>
                        </w14:xfrm>
                      </w14:contentPart>
                      <w14:contentPart bwMode="auto" r:id="rId3097">
                        <w14:nvContentPartPr>
                          <w14:cNvPr id="1846" name="Ink 1846"/>
                          <w14:cNvContentPartPr/>
                        </w14:nvContentPartPr>
                        <w14:xfrm>
                          <a:off x="321160" y="309100"/>
                          <a:ext cx="25200" cy="132120"/>
                        </w14:xfrm>
                      </w14:contentPart>
                      <w14:contentPart bwMode="auto" r:id="rId3098">
                        <w14:nvContentPartPr>
                          <w14:cNvPr id="1850" name="Ink 1850"/>
                          <w14:cNvContentPartPr/>
                        </w14:nvContentPartPr>
                        <w14:xfrm>
                          <a:off x="334120" y="299990"/>
                          <a:ext cx="66600" cy="85680"/>
                        </w14:xfrm>
                      </w14:contentPart>
                      <w14:contentPart bwMode="auto" r:id="rId3099">
                        <w14:nvContentPartPr>
                          <w14:cNvPr id="1859" name="Ink 1859"/>
                          <w14:cNvContentPartPr/>
                        </w14:nvContentPartPr>
                        <w14:xfrm>
                          <a:off x="428800" y="318350"/>
                          <a:ext cx="29520" cy="65880"/>
                        </w14:xfrm>
                      </w14:contentPart>
                      <w14:contentPart bwMode="auto" r:id="rId3100">
                        <w14:nvContentPartPr>
                          <w14:cNvPr id="1860" name="Ink 1860"/>
                          <w14:cNvContentPartPr/>
                        </w14:nvContentPartPr>
                        <w14:xfrm>
                          <a:off x="472000" y="324110"/>
                          <a:ext cx="68040" cy="63720"/>
                        </w14:xfrm>
                      </w14:contentPart>
                      <w14:contentPart bwMode="auto" r:id="rId3101">
                        <w14:nvContentPartPr>
                          <w14:cNvPr id="1864" name="Ink 1864"/>
                          <w14:cNvContentPartPr/>
                        </w14:nvContentPartPr>
                        <w14:xfrm>
                          <a:off x="563800" y="321950"/>
                          <a:ext cx="89280" cy="45000"/>
                        </w14:xfrm>
                      </w14:contentPart>
                      <w14:contentPart bwMode="auto" r:id="rId3102">
                        <w14:nvContentPartPr>
                          <w14:cNvPr id="1998" name="Ink 1998"/>
                          <w14:cNvContentPartPr/>
                        </w14:nvContentPartPr>
                        <w14:xfrm>
                          <a:off x="669280" y="306470"/>
                          <a:ext cx="27720" cy="68040"/>
                        </w14:xfrm>
                      </w14:contentPart>
                      <w14:contentPart bwMode="auto" r:id="rId3103">
                        <w14:nvContentPartPr>
                          <w14:cNvPr id="1999" name="Ink 1999"/>
                          <w14:cNvContentPartPr/>
                        </w14:nvContentPartPr>
                        <w14:xfrm>
                          <a:off x="712480" y="315830"/>
                          <a:ext cx="58680" cy="34560"/>
                        </w14:xfrm>
                      </w14:contentPart>
                      <w14:contentPart bwMode="auto" r:id="rId3104">
                        <w14:nvContentPartPr>
                          <w14:cNvPr id="2000" name="Ink 2000"/>
                          <w14:cNvContentPartPr/>
                        </w14:nvContentPartPr>
                        <w14:xfrm>
                          <a:off x="772600" y="298910"/>
                          <a:ext cx="295560" cy="190080"/>
                        </w14:xfrm>
                      </w14:contentPart>
                      <w14:contentPart bwMode="auto" r:id="rId3105">
                        <w14:nvContentPartPr>
                          <w14:cNvPr id="2001" name="Ink 2001"/>
                          <w14:cNvContentPartPr/>
                        </w14:nvContentPartPr>
                        <w14:xfrm>
                          <a:off x="1097320" y="306110"/>
                          <a:ext cx="113760" cy="57960"/>
                        </w14:xfrm>
                      </w14:contentPart>
                      <w14:contentPart bwMode="auto" r:id="rId3106">
                        <w14:nvContentPartPr>
                          <w14:cNvPr id="2002" name="Ink 2002"/>
                          <w14:cNvContentPartPr/>
                        </w14:nvContentPartPr>
                        <w14:xfrm>
                          <a:off x="1221160" y="163190"/>
                          <a:ext cx="45720" cy="181440"/>
                        </w14:xfrm>
                      </w14:contentPart>
                      <w14:contentPart bwMode="auto" r:id="rId3107">
                        <w14:nvContentPartPr>
                          <w14:cNvPr id="2003" name="Ink 2003"/>
                          <w14:cNvContentPartPr/>
                        </w14:nvContentPartPr>
                        <w14:xfrm>
                          <a:off x="1212520" y="282710"/>
                          <a:ext cx="104400" cy="101160"/>
                        </w14:xfrm>
                      </w14:contentPart>
                      <w14:contentPart bwMode="auto" r:id="rId3108">
                        <w14:nvContentPartPr>
                          <w14:cNvPr id="2004" name="Ink 2004"/>
                          <w14:cNvContentPartPr/>
                        </w14:nvContentPartPr>
                        <w14:xfrm>
                          <a:off x="250960" y="392870"/>
                          <a:ext cx="1035000" cy="43560"/>
                        </w14:xfrm>
                      </w14:contentPart>
                      <w14:contentPart bwMode="auto" r:id="rId3109">
                        <w14:nvContentPartPr>
                          <w14:cNvPr id="2006" name="Ink 2006"/>
                          <w14:cNvContentPartPr/>
                        </w14:nvContentPartPr>
                        <w14:xfrm>
                          <a:off x="5630800" y="171830"/>
                          <a:ext cx="79200" cy="147960"/>
                        </w14:xfrm>
                      </w14:contentPart>
                      <w14:contentPart bwMode="auto" r:id="rId3110">
                        <w14:nvContentPartPr>
                          <w14:cNvPr id="2007" name="Ink 2007"/>
                          <w14:cNvContentPartPr/>
                        </w14:nvContentPartPr>
                        <w14:xfrm>
                          <a:off x="5720800" y="234110"/>
                          <a:ext cx="70560" cy="75240"/>
                        </w14:xfrm>
                      </w14:contentPart>
                      <w14:contentPart bwMode="auto" r:id="rId3111">
                        <w14:nvContentPartPr>
                          <w14:cNvPr id="2008" name="Ink 2008"/>
                          <w14:cNvContentPartPr/>
                        </w14:nvContentPartPr>
                        <w14:xfrm>
                          <a:off x="5797840" y="226550"/>
                          <a:ext cx="73440" cy="76680"/>
                        </w14:xfrm>
                      </w14:contentPart>
                      <w14:contentPart bwMode="auto" r:id="rId3112">
                        <w14:nvContentPartPr>
                          <w14:cNvPr id="2012" name="Ink 2012"/>
                          <w14:cNvContentPartPr/>
                        </w14:nvContentPartPr>
                        <w14:xfrm>
                          <a:off x="5878120" y="155270"/>
                          <a:ext cx="114840" cy="154080"/>
                        </w14:xfrm>
                      </w14:contentPart>
                      <w14:contentPart bwMode="auto" r:id="rId3113">
                        <w14:nvContentPartPr>
                          <w14:cNvPr id="2013" name="Ink 2013"/>
                          <w14:cNvContentPartPr/>
                        </w14:nvContentPartPr>
                        <w14:xfrm>
                          <a:off x="5959840" y="229070"/>
                          <a:ext cx="125640" cy="72000"/>
                        </w14:xfrm>
                      </w14:contentPart>
                      <w14:contentPart bwMode="auto" r:id="rId3114">
                        <w14:nvContentPartPr>
                          <w14:cNvPr id="2018" name="Ink 2018"/>
                          <w14:cNvContentPartPr/>
                        </w14:nvContentPartPr>
                        <w14:xfrm>
                          <a:off x="6199960" y="165350"/>
                          <a:ext cx="81720" cy="132480"/>
                        </w14:xfrm>
                      </w14:contentPart>
                      <w14:contentPart bwMode="auto" r:id="rId3115">
                        <w14:nvContentPartPr>
                          <w14:cNvPr id="2019" name="Ink 2019"/>
                          <w14:cNvContentPartPr/>
                        </w14:nvContentPartPr>
                        <w14:xfrm>
                          <a:off x="6226960" y="161750"/>
                          <a:ext cx="60120" cy="4320"/>
                        </w14:xfrm>
                      </w14:contentPart>
                      <w14:contentPart bwMode="auto" r:id="rId3116">
                        <w14:nvContentPartPr>
                          <w14:cNvPr id="2020" name="Ink 2020"/>
                          <w14:cNvContentPartPr/>
                        </w14:nvContentPartPr>
                        <w14:xfrm>
                          <a:off x="6293920" y="233390"/>
                          <a:ext cx="61560" cy="68760"/>
                        </w14:xfrm>
                      </w14:contentPart>
                      <w14:contentPart bwMode="auto" r:id="rId3117">
                        <w14:nvContentPartPr>
                          <w14:cNvPr id="2029" name="Ink 2029"/>
                          <w14:cNvContentPartPr/>
                        </w14:nvContentPartPr>
                        <w14:xfrm>
                          <a:off x="6375640" y="139790"/>
                          <a:ext cx="137160" cy="160560"/>
                        </w14:xfrm>
                      </w14:contentPart>
                      <w14:contentPart bwMode="auto" r:id="rId3118">
                        <w14:nvContentPartPr>
                          <w14:cNvPr id="2030" name="Ink 2030"/>
                          <w14:cNvContentPartPr/>
                        </w14:nvContentPartPr>
                        <w14:xfrm>
                          <a:off x="6481120" y="230510"/>
                          <a:ext cx="74160" cy="16200"/>
                        </w14:xfrm>
                      </w14:contentPart>
                      <w14:contentPart bwMode="auto" r:id="rId3119">
                        <w14:nvContentPartPr>
                          <w14:cNvPr id="2031" name="Ink 2031"/>
                          <w14:cNvContentPartPr/>
                        </w14:nvContentPartPr>
                        <w14:xfrm>
                          <a:off x="5656720" y="325910"/>
                          <a:ext cx="869040" cy="49680"/>
                        </w14:xfrm>
                      </w14:contentPart>
                      <w14:contentPart bwMode="auto" r:id="rId3120">
                        <w14:nvContentPartPr>
                          <w14:cNvPr id="2121" name="Ink 2121"/>
                          <w14:cNvContentPartPr/>
                        </w14:nvContentPartPr>
                        <w14:xfrm>
                          <a:off x="355000" y="670460"/>
                          <a:ext cx="137520" cy="197640"/>
                        </w14:xfrm>
                      </w14:contentPart>
                      <w14:contentPart bwMode="auto" r:id="rId3121">
                        <w14:nvContentPartPr>
                          <w14:cNvPr id="2122" name="Ink 2122"/>
                          <w14:cNvContentPartPr/>
                        </w14:nvContentPartPr>
                        <w14:xfrm>
                          <a:off x="545440" y="654260"/>
                          <a:ext cx="14760" cy="205200"/>
                        </w14:xfrm>
                      </w14:contentPart>
                      <w14:contentPart bwMode="auto" r:id="rId3122">
                        <w14:nvContentPartPr>
                          <w14:cNvPr id="2123" name="Ink 2123"/>
                          <w14:cNvContentPartPr/>
                        </w14:nvContentPartPr>
                        <w14:xfrm>
                          <a:off x="952960" y="647420"/>
                          <a:ext cx="147240" cy="192960"/>
                        </w14:xfrm>
                      </w14:contentPart>
                      <w14:contentPart bwMode="auto" r:id="rId3123">
                        <w14:nvContentPartPr>
                          <w14:cNvPr id="2124" name="Ink 2124"/>
                          <w14:cNvContentPartPr/>
                        </w14:nvContentPartPr>
                        <w14:xfrm>
                          <a:off x="1138000" y="662900"/>
                          <a:ext cx="135720" cy="171000"/>
                        </w14:xfrm>
                      </w14:contentPart>
                      <w14:contentPart bwMode="auto" r:id="rId3124">
                        <w14:nvContentPartPr>
                          <w14:cNvPr id="2125" name="Ink 2125"/>
                          <w14:cNvContentPartPr/>
                        </w14:nvContentPartPr>
                        <w14:xfrm>
                          <a:off x="1522840" y="644540"/>
                          <a:ext cx="115560" cy="178200"/>
                        </w14:xfrm>
                      </w14:contentPart>
                      <w14:contentPart bwMode="auto" r:id="rId3125">
                        <w14:nvContentPartPr>
                          <w14:cNvPr id="2126" name="Ink 2126"/>
                          <w14:cNvContentPartPr/>
                        </w14:nvContentPartPr>
                        <w14:xfrm>
                          <a:off x="1682320" y="647060"/>
                          <a:ext cx="90720" cy="165600"/>
                        </w14:xfrm>
                      </w14:contentPart>
                      <w14:contentPart bwMode="auto" r:id="rId3126">
                        <w14:nvContentPartPr>
                          <w14:cNvPr id="2127" name="Ink 2127"/>
                          <w14:cNvContentPartPr/>
                        </w14:nvContentPartPr>
                        <w14:xfrm>
                          <a:off x="2120440" y="648140"/>
                          <a:ext cx="91080" cy="155520"/>
                        </w14:xfrm>
                      </w14:contentPart>
                      <w14:contentPart bwMode="auto" r:id="rId3127">
                        <w14:nvContentPartPr>
                          <w14:cNvPr id="2142" name="Ink 2142"/>
                          <w14:cNvContentPartPr/>
                        </w14:nvContentPartPr>
                        <w14:xfrm>
                          <a:off x="2259760" y="639500"/>
                          <a:ext cx="77400" cy="97920"/>
                        </w14:xfrm>
                      </w14:contentPart>
                      <w14:contentPart bwMode="auto" r:id="rId3128">
                        <w14:nvContentPartPr>
                          <w14:cNvPr id="2143" name="Ink 2143"/>
                          <w14:cNvContentPartPr/>
                        </w14:nvContentPartPr>
                        <w14:xfrm>
                          <a:off x="2334280" y="647420"/>
                          <a:ext cx="18720" cy="186480"/>
                        </w14:xfrm>
                      </w14:contentPart>
                      <w14:contentPart bwMode="auto" r:id="rId3129">
                        <w14:nvContentPartPr>
                          <w14:cNvPr id="2144" name="Ink 2144"/>
                          <w14:cNvContentPartPr/>
                        </w14:nvContentPartPr>
                        <w14:xfrm>
                          <a:off x="2714080" y="628340"/>
                          <a:ext cx="132840" cy="178560"/>
                        </w14:xfrm>
                      </w14:contentPart>
                      <w14:contentPart bwMode="auto" r:id="rId3130">
                        <w14:nvContentPartPr>
                          <w14:cNvPr id="2145" name="Ink 2145"/>
                          <w14:cNvContentPartPr/>
                        </w14:nvContentPartPr>
                        <w14:xfrm>
                          <a:off x="2882920" y="615740"/>
                          <a:ext cx="115200" cy="186480"/>
                        </w14:xfrm>
                      </w14:contentPart>
                      <w14:contentPart bwMode="auto" r:id="rId3131">
                        <w14:nvContentPartPr>
                          <w14:cNvPr id="2146" name="Ink 2146"/>
                          <w14:cNvContentPartPr/>
                        </w14:nvContentPartPr>
                        <w14:xfrm>
                          <a:off x="335200" y="534740"/>
                          <a:ext cx="96480" cy="112320"/>
                        </w14:xfrm>
                      </w14:contentPart>
                      <w14:contentPart bwMode="auto" r:id="rId3132">
                        <w14:nvContentPartPr>
                          <w14:cNvPr id="2147" name="Ink 2147"/>
                          <w14:cNvContentPartPr/>
                        </w14:nvContentPartPr>
                        <w14:xfrm>
                          <a:off x="447880" y="590900"/>
                          <a:ext cx="55080" cy="43920"/>
                        </w14:xfrm>
                      </w14:contentPart>
                      <w14:contentPart bwMode="auto" r:id="rId3133">
                        <w14:nvContentPartPr>
                          <w14:cNvPr id="2148" name="Ink 2148"/>
                          <w14:cNvContentPartPr/>
                        </w14:nvContentPartPr>
                        <w14:xfrm>
                          <a:off x="538960" y="591620"/>
                          <a:ext cx="39600" cy="40320"/>
                        </w14:xfrm>
                      </w14:contentPart>
                      <w14:contentPart bwMode="auto" r:id="rId3134">
                        <w14:nvContentPartPr>
                          <w14:cNvPr id="2149" name="Ink 2149"/>
                          <w14:cNvContentPartPr/>
                        </w14:nvContentPartPr>
                        <w14:xfrm>
                          <a:off x="942520" y="514940"/>
                          <a:ext cx="98640" cy="89640"/>
                        </w14:xfrm>
                      </w14:contentPart>
                      <w14:contentPart bwMode="auto" r:id="rId3135">
                        <w14:nvContentPartPr>
                          <w14:cNvPr id="2150" name="Ink 2150"/>
                          <w14:cNvContentPartPr/>
                        </w14:nvContentPartPr>
                        <w14:xfrm>
                          <a:off x="1051240" y="557060"/>
                          <a:ext cx="63000" cy="35280"/>
                        </w14:xfrm>
                      </w14:contentPart>
                      <w14:contentPart bwMode="auto" r:id="rId3136">
                        <w14:nvContentPartPr>
                          <w14:cNvPr id="2151" name="Ink 2151"/>
                          <w14:cNvContentPartPr/>
                        </w14:nvContentPartPr>
                        <w14:xfrm>
                          <a:off x="1153840" y="545900"/>
                          <a:ext cx="46080" cy="46080"/>
                        </w14:xfrm>
                      </w14:contentPart>
                      <w14:contentPart bwMode="auto" r:id="rId3137">
                        <w14:nvContentPartPr>
                          <w14:cNvPr id="2152" name="Ink 2152"/>
                          <w14:cNvContentPartPr/>
                        </w14:nvContentPartPr>
                        <w14:xfrm>
                          <a:off x="1570000" y="510980"/>
                          <a:ext cx="114120" cy="72000"/>
                        </w14:xfrm>
                      </w14:contentPart>
                      <w14:contentPart bwMode="auto" r:id="rId3138">
                        <w14:nvContentPartPr>
                          <w14:cNvPr id="2153" name="Ink 2153"/>
                          <w14:cNvContentPartPr/>
                        </w14:nvContentPartPr>
                        <w14:xfrm>
                          <a:off x="1706440" y="530420"/>
                          <a:ext cx="36360" cy="56160"/>
                        </w14:xfrm>
                      </w14:contentPart>
                      <w14:contentPart bwMode="auto" r:id="rId3139">
                        <w14:nvContentPartPr>
                          <w14:cNvPr id="2154" name="Ink 2154"/>
                          <w14:cNvContentPartPr/>
                        </w14:nvContentPartPr>
                        <w14:xfrm>
                          <a:off x="1771240" y="469580"/>
                          <a:ext cx="50400" cy="120600"/>
                        </w14:xfrm>
                      </w14:contentPart>
                      <w14:contentPart bwMode="auto" r:id="rId3140">
                        <w14:nvContentPartPr>
                          <w14:cNvPr id="2155" name="Ink 2155"/>
                          <w14:cNvContentPartPr/>
                        </w14:nvContentPartPr>
                        <w14:xfrm>
                          <a:off x="2129440" y="505580"/>
                          <a:ext cx="7200" cy="74520"/>
                        </w14:xfrm>
                      </w14:contentPart>
                      <w14:contentPart bwMode="auto" r:id="rId3141">
                        <w14:nvContentPartPr>
                          <w14:cNvPr id="2156" name="Ink 2156"/>
                          <w14:cNvContentPartPr/>
                        </w14:nvContentPartPr>
                        <w14:xfrm>
                          <a:off x="2106760" y="504500"/>
                          <a:ext cx="61920" cy="9720"/>
                        </w14:xfrm>
                      </w14:contentPart>
                      <w14:contentPart bwMode="auto" r:id="rId3142">
                        <w14:nvContentPartPr>
                          <w14:cNvPr id="2157" name="Ink 2157"/>
                          <w14:cNvContentPartPr/>
                        </w14:nvContentPartPr>
                        <w14:xfrm>
                          <a:off x="2187400" y="451220"/>
                          <a:ext cx="51120" cy="137880"/>
                        </w14:xfrm>
                      </w14:contentPart>
                      <w14:contentPart bwMode="auto" r:id="rId3143">
                        <w14:nvContentPartPr>
                          <w14:cNvPr id="2158" name="Ink 2158"/>
                          <w14:cNvContentPartPr/>
                        </w14:nvContentPartPr>
                        <w14:xfrm>
                          <a:off x="2263360" y="517460"/>
                          <a:ext cx="128160" cy="69480"/>
                        </w14:xfrm>
                      </w14:contentPart>
                      <w14:contentPart bwMode="auto" r:id="rId3144">
                        <w14:nvContentPartPr>
                          <w14:cNvPr id="2159" name="Ink 2159"/>
                          <w14:cNvContentPartPr/>
                        </w14:nvContentPartPr>
                        <w14:xfrm>
                          <a:off x="2430760" y="515660"/>
                          <a:ext cx="36360" cy="73080"/>
                        </w14:xfrm>
                      </w14:contentPart>
                      <w14:contentPart bwMode="auto" r:id="rId3145">
                        <w14:nvContentPartPr>
                          <w14:cNvPr id="2160" name="Ink 2160"/>
                          <w14:cNvContentPartPr/>
                        </w14:nvContentPartPr>
                        <w14:xfrm>
                          <a:off x="2748280" y="461300"/>
                          <a:ext cx="13320" cy="97200"/>
                        </w14:xfrm>
                      </w14:contentPart>
                      <w14:contentPart bwMode="auto" r:id="rId3146">
                        <w14:nvContentPartPr>
                          <w14:cNvPr id="2161" name="Ink 2161"/>
                          <w14:cNvContentPartPr/>
                        </w14:nvContentPartPr>
                        <w14:xfrm>
                          <a:off x="2761240" y="441500"/>
                          <a:ext cx="68760" cy="80280"/>
                        </w14:xfrm>
                      </w14:contentPart>
                      <w14:contentPart bwMode="auto" r:id="rId3147">
                        <w14:nvContentPartPr>
                          <w14:cNvPr id="2162" name="Ink 2162"/>
                          <w14:cNvContentPartPr/>
                        </w14:nvContentPartPr>
                        <w14:xfrm>
                          <a:off x="2837920" y="516020"/>
                          <a:ext cx="96480" cy="58680"/>
                        </w14:xfrm>
                      </w14:contentPart>
                      <w14:contentPart bwMode="auto" r:id="rId3148">
                        <w14:nvContentPartPr>
                          <w14:cNvPr id="2166" name="Ink 2166"/>
                          <w14:cNvContentPartPr/>
                        </w14:nvContentPartPr>
                        <w14:xfrm>
                          <a:off x="3344080" y="938300"/>
                          <a:ext cx="86040" cy="118080"/>
                        </w14:xfrm>
                      </w14:contentPart>
                      <w14:contentPart bwMode="auto" r:id="rId3149">
                        <w14:nvContentPartPr>
                          <w14:cNvPr id="2167" name="Ink 2167"/>
                          <w14:cNvContentPartPr/>
                        </w14:nvContentPartPr>
                        <w14:xfrm>
                          <a:off x="3469720" y="978260"/>
                          <a:ext cx="10080" cy="90720"/>
                        </w14:xfrm>
                      </w14:contentPart>
                      <w14:contentPart bwMode="auto" r:id="rId3150">
                        <w14:nvContentPartPr>
                          <w14:cNvPr id="2168" name="Ink 2168"/>
                          <w14:cNvContentPartPr/>
                        </w14:nvContentPartPr>
                        <w14:xfrm>
                          <a:off x="3512560" y="995900"/>
                          <a:ext cx="40320" cy="78840"/>
                        </w14:xfrm>
                      </w14:contentPart>
                      <w14:contentPart bwMode="auto" r:id="rId3151">
                        <w14:nvContentPartPr>
                          <w14:cNvPr id="2169" name="Ink 2169"/>
                          <w14:cNvContentPartPr/>
                        </w14:nvContentPartPr>
                        <w14:xfrm>
                          <a:off x="3583120" y="1012100"/>
                          <a:ext cx="111960" cy="72360"/>
                        </w14:xfrm>
                      </w14:contentPart>
                      <w14:contentPart bwMode="auto" r:id="rId3152">
                        <w14:nvContentPartPr>
                          <w14:cNvPr id="2170" name="Ink 2170"/>
                          <w14:cNvContentPartPr/>
                        </w14:nvContentPartPr>
                        <w14:xfrm>
                          <a:off x="3350920" y="1166180"/>
                          <a:ext cx="60120" cy="139680"/>
                        </w14:xfrm>
                      </w14:contentPart>
                      <w14:contentPart bwMode="auto" r:id="rId3153">
                        <w14:nvContentPartPr>
                          <w14:cNvPr id="2171" name="Ink 2171"/>
                          <w14:cNvContentPartPr/>
                        </w14:nvContentPartPr>
                        <w14:xfrm>
                          <a:off x="3368200" y="1184180"/>
                          <a:ext cx="67320" cy="129600"/>
                        </w14:xfrm>
                      </w14:contentPart>
                      <w14:contentPart bwMode="auto" r:id="rId3154">
                        <w14:nvContentPartPr>
                          <w14:cNvPr id="2172" name="Ink 2172"/>
                          <w14:cNvContentPartPr/>
                        </w14:nvContentPartPr>
                        <w14:xfrm>
                          <a:off x="3478360" y="1186700"/>
                          <a:ext cx="75600" cy="123480"/>
                        </w14:xfrm>
                      </w14:contentPart>
                      <w14:contentPart bwMode="auto" r:id="rId3155">
                        <w14:nvContentPartPr>
                          <w14:cNvPr id="2173" name="Ink 2173"/>
                          <w14:cNvContentPartPr/>
                        </w14:nvContentPartPr>
                        <w14:xfrm>
                          <a:off x="3244000" y="821660"/>
                          <a:ext cx="531360" cy="543240"/>
                        </w14:xfrm>
                      </w14:contentPart>
                      <w14:contentPart bwMode="auto" r:id="rId3156">
                        <w14:nvContentPartPr>
                          <w14:cNvPr id="2176" name="Ink 2176"/>
                          <w14:cNvContentPartPr/>
                        </w14:nvContentPartPr>
                        <w14:xfrm>
                          <a:off x="206320" y="1050620"/>
                          <a:ext cx="83880" cy="140760"/>
                        </w14:xfrm>
                      </w14:contentPart>
                      <w14:contentPart bwMode="auto" r:id="rId3157">
                        <w14:nvContentPartPr>
                          <w14:cNvPr id="2177" name="Ink 2177"/>
                          <w14:cNvContentPartPr/>
                        </w14:nvContentPartPr>
                        <w14:xfrm>
                          <a:off x="318280" y="1134500"/>
                          <a:ext cx="25920" cy="48960"/>
                        </w14:xfrm>
                      </w14:contentPart>
                      <w14:contentPart bwMode="auto" r:id="rId3158">
                        <w14:nvContentPartPr>
                          <w14:cNvPr id="2178" name="Ink 2178"/>
                          <w14:cNvContentPartPr/>
                        </w14:nvContentPartPr>
                        <w14:xfrm>
                          <a:off x="349960" y="1133420"/>
                          <a:ext cx="49320" cy="54720"/>
                        </w14:xfrm>
                      </w14:contentPart>
                      <w14:contentPart bwMode="auto" r:id="rId3159">
                        <w14:nvContentPartPr>
                          <w14:cNvPr id="2179" name="Ink 2179"/>
                          <w14:cNvContentPartPr/>
                        </w14:nvContentPartPr>
                        <w14:xfrm>
                          <a:off x="423760" y="1147460"/>
                          <a:ext cx="96480" cy="106560"/>
                        </w14:xfrm>
                      </w14:contentPart>
                      <w14:contentPart bwMode="auto" r:id="rId3160">
                        <w14:nvContentPartPr>
                          <w14:cNvPr id="2180" name="Ink 2180"/>
                          <w14:cNvContentPartPr/>
                        </w14:nvContentPartPr>
                        <w14:xfrm>
                          <a:off x="503680" y="1147460"/>
                          <a:ext cx="50400" cy="37080"/>
                        </w14:xfrm>
                      </w14:contentPart>
                      <w14:contentPart bwMode="auto" r:id="rId3161">
                        <w14:nvContentPartPr>
                          <w14:cNvPr id="2181" name="Ink 2181"/>
                          <w14:cNvContentPartPr/>
                        </w14:nvContentPartPr>
                        <w14:xfrm>
                          <a:off x="616360" y="1032980"/>
                          <a:ext cx="10440" cy="146880"/>
                        </w14:xfrm>
                      </w14:contentPart>
                      <w14:contentPart bwMode="auto" r:id="rId3162">
                        <w14:nvContentPartPr>
                          <w14:cNvPr id="2186" name="Ink 2186"/>
                          <w14:cNvContentPartPr/>
                        </w14:nvContentPartPr>
                        <w14:xfrm>
                          <a:off x="245560" y="1269140"/>
                          <a:ext cx="12240" cy="145440"/>
                        </w14:xfrm>
                      </w14:contentPart>
                      <w14:contentPart bwMode="auto" r:id="rId3163">
                        <w14:nvContentPartPr>
                          <w14:cNvPr id="2187" name="Ink 2187"/>
                          <w14:cNvContentPartPr/>
                        </w14:nvContentPartPr>
                        <w14:xfrm>
                          <a:off x="284080" y="1279940"/>
                          <a:ext cx="43920" cy="134280"/>
                        </w14:xfrm>
                      </w14:contentPart>
                      <w14:contentPart bwMode="auto" r:id="rId3164">
                        <w14:nvContentPartPr>
                          <w14:cNvPr id="2188" name="Ink 2188"/>
                          <w14:cNvContentPartPr/>
                        </w14:nvContentPartPr>
                        <w14:xfrm>
                          <a:off x="374080" y="1323860"/>
                          <a:ext cx="5760" cy="16560"/>
                        </w14:xfrm>
                      </w14:contentPart>
                      <w14:contentPart bwMode="auto" r:id="rId3165">
                        <w14:nvContentPartPr>
                          <w14:cNvPr id="2189" name="Ink 2189"/>
                          <w14:cNvContentPartPr/>
                        </w14:nvContentPartPr>
                        <w14:xfrm>
                          <a:off x="365440" y="1388660"/>
                          <a:ext cx="17640" cy="4320"/>
                        </w14:xfrm>
                      </w14:contentPart>
                      <w14:contentPart bwMode="auto" r:id="rId3166">
                        <w14:nvContentPartPr>
                          <w14:cNvPr id="2190" name="Ink 2190"/>
                          <w14:cNvContentPartPr/>
                        </w14:nvContentPartPr>
                        <w14:xfrm>
                          <a:off x="422320" y="1326740"/>
                          <a:ext cx="64800" cy="83880"/>
                        </w14:xfrm>
                      </w14:contentPart>
                      <w14:contentPart bwMode="auto" r:id="rId3167">
                        <w14:nvContentPartPr>
                          <w14:cNvPr id="2191" name="Ink 2191"/>
                          <w14:cNvContentPartPr/>
                        </w14:nvContentPartPr>
                        <w14:xfrm>
                          <a:off x="523480" y="1312340"/>
                          <a:ext cx="63360" cy="91440"/>
                        </w14:xfrm>
                      </w14:contentPart>
                      <w14:contentPart bwMode="auto" r:id="rId3168">
                        <w14:nvContentPartPr>
                          <w14:cNvPr id="2192" name="Ink 2192"/>
                          <w14:cNvContentPartPr/>
                        </w14:nvContentPartPr>
                        <w14:xfrm>
                          <a:off x="163480" y="1530860"/>
                          <a:ext cx="82440" cy="120600"/>
                        </w14:xfrm>
                      </w14:contentPart>
                      <w14:contentPart bwMode="auto" r:id="rId3169">
                        <w14:nvContentPartPr>
                          <w14:cNvPr id="2193" name="Ink 2193"/>
                          <w14:cNvContentPartPr/>
                        </w14:nvContentPartPr>
                        <w14:xfrm>
                          <a:off x="274360" y="1584500"/>
                          <a:ext cx="56880" cy="61920"/>
                        </w14:xfrm>
                      </w14:contentPart>
                      <w14:contentPart bwMode="auto" r:id="rId3170">
                        <w14:nvContentPartPr>
                          <w14:cNvPr id="2194" name="Ink 2194"/>
                          <w14:cNvContentPartPr/>
                        </w14:nvContentPartPr>
                        <w14:xfrm>
                          <a:off x="349240" y="1582700"/>
                          <a:ext cx="46440" cy="55800"/>
                        </w14:xfrm>
                      </w14:contentPart>
                      <w14:contentPart bwMode="auto" r:id="rId3171">
                        <w14:nvContentPartPr>
                          <w14:cNvPr id="2195" name="Ink 2195"/>
                          <w14:cNvContentPartPr/>
                        </w14:nvContentPartPr>
                        <w14:xfrm>
                          <a:off x="423400" y="1600340"/>
                          <a:ext cx="87840" cy="107280"/>
                        </w14:xfrm>
                      </w14:contentPart>
                      <w14:contentPart bwMode="auto" r:id="rId3172">
                        <w14:nvContentPartPr>
                          <w14:cNvPr id="2196" name="Ink 2196"/>
                          <w14:cNvContentPartPr/>
                        </w14:nvContentPartPr>
                        <w14:xfrm>
                          <a:off x="512320" y="1586300"/>
                          <a:ext cx="43560" cy="60480"/>
                        </w14:xfrm>
                      </w14:contentPart>
                      <w14:contentPart bwMode="auto" r:id="rId3173">
                        <w14:nvContentPartPr>
                          <w14:cNvPr id="2197" name="Ink 2197"/>
                          <w14:cNvContentPartPr/>
                        </w14:nvContentPartPr>
                        <w14:xfrm>
                          <a:off x="588280" y="1524380"/>
                          <a:ext cx="77040" cy="114840"/>
                        </w14:xfrm>
                      </w14:contentPart>
                      <w14:contentPart bwMode="auto" r:id="rId3174">
                        <w14:nvContentPartPr>
                          <w14:cNvPr id="2198" name="Ink 2198"/>
                          <w14:cNvContentPartPr/>
                        </w14:nvContentPartPr>
                        <w14:xfrm>
                          <a:off x="212440" y="1724180"/>
                          <a:ext cx="1440" cy="115560"/>
                        </w14:xfrm>
                      </w14:contentPart>
                      <w14:contentPart bwMode="auto" r:id="rId3175">
                        <w14:nvContentPartPr>
                          <w14:cNvPr id="2199" name="Ink 2199"/>
                          <w14:cNvContentPartPr/>
                        </w14:nvContentPartPr>
                        <w14:xfrm>
                          <a:off x="253480" y="1722740"/>
                          <a:ext cx="92160" cy="136440"/>
                        </w14:xfrm>
                      </w14:contentPart>
                      <w14:contentPart bwMode="auto" r:id="rId3176">
                        <w14:nvContentPartPr>
                          <w14:cNvPr id="2200" name="Ink 2200"/>
                          <w14:cNvContentPartPr/>
                        </w14:nvContentPartPr>
                        <w14:xfrm>
                          <a:off x="268240" y="1768460"/>
                          <a:ext cx="135720" cy="37080"/>
                        </w14:xfrm>
                      </w14:contentPart>
                      <w14:contentPart bwMode="auto" r:id="rId3177">
                        <w14:nvContentPartPr>
                          <w14:cNvPr id="2201" name="Ink 2201"/>
                          <w14:cNvContentPartPr/>
                        </w14:nvContentPartPr>
                        <w14:xfrm>
                          <a:off x="372280" y="1813820"/>
                          <a:ext cx="18720" cy="7920"/>
                        </w14:xfrm>
                      </w14:contentPart>
                      <w14:contentPart bwMode="auto" r:id="rId3178">
                        <w14:nvContentPartPr>
                          <w14:cNvPr id="2202" name="Ink 2202"/>
                          <w14:cNvContentPartPr/>
                        </w14:nvContentPartPr>
                        <w14:xfrm>
                          <a:off x="438520" y="1752620"/>
                          <a:ext cx="78840" cy="86400"/>
                        </w14:xfrm>
                      </w14:contentPart>
                      <w14:contentPart bwMode="auto" r:id="rId3179">
                        <w14:nvContentPartPr>
                          <w14:cNvPr id="2203" name="Ink 2203"/>
                          <w14:cNvContentPartPr/>
                        </w14:nvContentPartPr>
                        <w14:xfrm>
                          <a:off x="560920" y="1734620"/>
                          <a:ext cx="53640" cy="89640"/>
                        </w14:xfrm>
                      </w14:contentPart>
                      <w14:contentPart bwMode="auto" r:id="rId3180">
                        <w14:nvContentPartPr>
                          <w14:cNvPr id="2207" name="Ink 2207"/>
                          <w14:cNvContentPartPr/>
                        </w14:nvContentPartPr>
                        <w14:xfrm>
                          <a:off x="112720" y="966380"/>
                          <a:ext cx="663120" cy="977400"/>
                        </w14:xfrm>
                      </w14:contentPart>
                      <w14:contentPart bwMode="auto" r:id="rId3181">
                        <w14:nvContentPartPr>
                          <w14:cNvPr id="2208" name="Ink 2208"/>
                          <w14:cNvContentPartPr/>
                        </w14:nvContentPartPr>
                        <w14:xfrm>
                          <a:off x="119560" y="1483700"/>
                          <a:ext cx="641880" cy="16200"/>
                        </w14:xfrm>
                      </w14:contentPart>
                      <w14:contentPart bwMode="auto" r:id="rId3182">
                        <w14:nvContentPartPr>
                          <w14:cNvPr id="2209" name="Ink 2209"/>
                          <w14:cNvContentPartPr/>
                        </w14:nvContentPartPr>
                        <w14:xfrm>
                          <a:off x="968080" y="1054580"/>
                          <a:ext cx="7920" cy="115920"/>
                        </w14:xfrm>
                      </w14:contentPart>
                      <w14:contentPart bwMode="auto" r:id="rId3183">
                        <w14:nvContentPartPr>
                          <w14:cNvPr id="2210" name="Ink 2210"/>
                          <w14:cNvContentPartPr/>
                        </w14:nvContentPartPr>
                        <w14:xfrm>
                          <a:off x="972400" y="1041260"/>
                          <a:ext cx="47160" cy="148320"/>
                        </w14:xfrm>
                      </w14:contentPart>
                      <w14:contentPart bwMode="auto" r:id="rId3184">
                        <w14:nvContentPartPr>
                          <w14:cNvPr id="2211" name="Ink 2211"/>
                          <w14:cNvContentPartPr/>
                        </w14:nvContentPartPr>
                        <w14:xfrm>
                          <a:off x="1026760" y="1119380"/>
                          <a:ext cx="41760" cy="59760"/>
                        </w14:xfrm>
                      </w14:contentPart>
                      <w14:contentPart bwMode="auto" r:id="rId3185">
                        <w14:nvContentPartPr>
                          <w14:cNvPr id="2212" name="Ink 2212"/>
                          <w14:cNvContentPartPr/>
                        </w14:nvContentPartPr>
                        <w14:xfrm>
                          <a:off x="1085440" y="1120460"/>
                          <a:ext cx="45000" cy="54360"/>
                        </w14:xfrm>
                      </w14:contentPart>
                      <w14:contentPart bwMode="auto" r:id="rId3186">
                        <w14:nvContentPartPr>
                          <w14:cNvPr id="2213" name="Ink 2213"/>
                          <w14:cNvContentPartPr/>
                        </w14:nvContentPartPr>
                        <w14:xfrm>
                          <a:off x="1141240" y="1119740"/>
                          <a:ext cx="54720" cy="53640"/>
                        </w14:xfrm>
                      </w14:contentPart>
                      <w14:contentPart bwMode="auto" r:id="rId3187">
                        <w14:nvContentPartPr>
                          <w14:cNvPr id="2214" name="Ink 2214"/>
                          <w14:cNvContentPartPr/>
                        </w14:nvContentPartPr>
                        <w14:xfrm>
                          <a:off x="1213600" y="1099940"/>
                          <a:ext cx="133200" cy="79560"/>
                        </w14:xfrm>
                      </w14:contentPart>
                      <w14:contentPart bwMode="auto" r:id="rId3188">
                        <w14:nvContentPartPr>
                          <w14:cNvPr id="2215" name="Ink 2215"/>
                          <w14:cNvContentPartPr/>
                        </w14:nvContentPartPr>
                        <w14:xfrm>
                          <a:off x="925240" y="1241420"/>
                          <a:ext cx="17640" cy="78840"/>
                        </w14:xfrm>
                      </w14:contentPart>
                      <w14:contentPart bwMode="auto" r:id="rId3189">
                        <w14:nvContentPartPr>
                          <w14:cNvPr id="2216" name="Ink 2216"/>
                          <w14:cNvContentPartPr/>
                        </w14:nvContentPartPr>
                        <w14:xfrm>
                          <a:off x="951160" y="1239620"/>
                          <a:ext cx="55800" cy="78120"/>
                        </w14:xfrm>
                      </w14:contentPart>
                      <w14:contentPart bwMode="auto" r:id="rId3190">
                        <w14:nvContentPartPr>
                          <w14:cNvPr id="2217" name="Ink 2217"/>
                          <w14:cNvContentPartPr/>
                        </w14:nvContentPartPr>
                        <w14:xfrm>
                          <a:off x="1013800" y="1267700"/>
                          <a:ext cx="17640" cy="58680"/>
                        </w14:xfrm>
                      </w14:contentPart>
                      <w14:contentPart bwMode="auto" r:id="rId3191">
                        <w14:nvContentPartPr>
                          <w14:cNvPr id="2218" name="Ink 2218"/>
                          <w14:cNvContentPartPr/>
                        </w14:nvContentPartPr>
                        <w14:xfrm>
                          <a:off x="1033960" y="1210460"/>
                          <a:ext cx="66240" cy="127800"/>
                        </w14:xfrm>
                      </w14:contentPart>
                      <w14:contentPart bwMode="auto" r:id="rId3192">
                        <w14:nvContentPartPr>
                          <w14:cNvPr id="2219" name="Ink 2219"/>
                          <w14:cNvContentPartPr/>
                        </w14:nvContentPartPr>
                        <w14:xfrm>
                          <a:off x="1152400" y="1239260"/>
                          <a:ext cx="50400" cy="72720"/>
                        </w14:xfrm>
                      </w14:contentPart>
                      <w14:contentPart bwMode="auto" r:id="rId3193">
                        <w14:nvContentPartPr>
                          <w14:cNvPr id="2220" name="Ink 2220"/>
                          <w14:cNvContentPartPr/>
                        </w14:nvContentPartPr>
                        <w14:xfrm>
                          <a:off x="1211080" y="1209380"/>
                          <a:ext cx="80280" cy="103320"/>
                        </w14:xfrm>
                      </w14:contentPart>
                      <w14:contentPart bwMode="auto" r:id="rId3194">
                        <w14:nvContentPartPr>
                          <w14:cNvPr id="2221" name="Ink 2221"/>
                          <w14:cNvContentPartPr/>
                        </w14:nvContentPartPr>
                        <w14:xfrm>
                          <a:off x="1305400" y="1206860"/>
                          <a:ext cx="54360" cy="118440"/>
                        </w14:xfrm>
                      </w14:contentPart>
                      <w14:contentPart bwMode="auto" r:id="rId3195">
                        <w14:nvContentPartPr>
                          <w14:cNvPr id="2222" name="Ink 2222"/>
                          <w14:cNvContentPartPr/>
                        </w14:nvContentPartPr>
                        <w14:xfrm>
                          <a:off x="1369840" y="1265540"/>
                          <a:ext cx="57600" cy="47520"/>
                        </w14:xfrm>
                      </w14:contentPart>
                      <w14:contentPart bwMode="auto" r:id="rId3196">
                        <w14:nvContentPartPr>
                          <w14:cNvPr id="2223" name="Ink 2223"/>
                          <w14:cNvContentPartPr/>
                        </w14:nvContentPartPr>
                        <w14:xfrm>
                          <a:off x="951160" y="1398740"/>
                          <a:ext cx="16920" cy="99000"/>
                        </w14:xfrm>
                      </w14:contentPart>
                      <w14:contentPart bwMode="auto" r:id="rId3197">
                        <w14:nvContentPartPr>
                          <w14:cNvPr id="2224" name="Ink 2224"/>
                          <w14:cNvContentPartPr/>
                        </w14:nvContentPartPr>
                        <w14:xfrm>
                          <a:off x="1003360" y="1407020"/>
                          <a:ext cx="39600" cy="53280"/>
                        </w14:xfrm>
                      </w14:contentPart>
                      <w14:contentPart bwMode="auto" r:id="rId3198">
                        <w14:nvContentPartPr>
                          <w14:cNvPr id="2225" name="Ink 2225"/>
                          <w14:cNvContentPartPr/>
                        </w14:nvContentPartPr>
                        <w14:xfrm>
                          <a:off x="1033960" y="1416740"/>
                          <a:ext cx="71640" cy="90000"/>
                        </w14:xfrm>
                      </w14:contentPart>
                      <w14:contentPart bwMode="auto" r:id="rId3199">
                        <w14:nvContentPartPr>
                          <w14:cNvPr id="2226" name="Ink 2226"/>
                          <w14:cNvContentPartPr/>
                        </w14:nvContentPartPr>
                        <w14:xfrm>
                          <a:off x="1099840" y="1481180"/>
                          <a:ext cx="11520" cy="5760"/>
                        </w14:xfrm>
                      </w14:contentPart>
                      <w14:contentPart bwMode="auto" r:id="rId3200">
                        <w14:nvContentPartPr>
                          <w14:cNvPr id="2227" name="Ink 2227"/>
                          <w14:cNvContentPartPr/>
                        </w14:nvContentPartPr>
                        <w14:xfrm>
                          <a:off x="1141960" y="1423220"/>
                          <a:ext cx="80640" cy="70560"/>
                        </w14:xfrm>
                      </w14:contentPart>
                      <w14:contentPart bwMode="auto" r:id="rId3201">
                        <w14:nvContentPartPr>
                          <w14:cNvPr id="2228" name="Ink 2228"/>
                          <w14:cNvContentPartPr/>
                        </w14:nvContentPartPr>
                        <w14:xfrm>
                          <a:off x="1238800" y="1419260"/>
                          <a:ext cx="74880" cy="71280"/>
                        </w14:xfrm>
                      </w14:contentPart>
                      <w14:contentPart bwMode="auto" r:id="rId3202">
                        <w14:nvContentPartPr>
                          <w14:cNvPr id="2229" name="Ink 2229"/>
                          <w14:cNvContentPartPr/>
                        </w14:nvContentPartPr>
                        <w14:xfrm>
                          <a:off x="878440" y="985820"/>
                          <a:ext cx="595800" cy="573840"/>
                        </w14:xfrm>
                      </w14:contentPart>
                      <w14:contentPart bwMode="auto" r:id="rId3203">
                        <w14:nvContentPartPr>
                          <w14:cNvPr id="2230" name="Ink 2230"/>
                          <w14:cNvContentPartPr/>
                        </w14:nvContentPartPr>
                        <w14:xfrm>
                          <a:off x="1585120" y="1179140"/>
                          <a:ext cx="146160" cy="7920"/>
                        </w14:xfrm>
                      </w14:contentPart>
                      <w14:contentPart bwMode="auto" r:id="rId3204">
                        <w14:nvContentPartPr>
                          <w14:cNvPr id="2231" name="Ink 2231"/>
                          <w14:cNvContentPartPr/>
                        </w14:nvContentPartPr>
                        <w14:xfrm>
                          <a:off x="2102440" y="1156100"/>
                          <a:ext cx="197280" cy="9720"/>
                        </w14:xfrm>
                      </w14:contentPart>
                      <w14:contentPart bwMode="auto" r:id="rId3205">
                        <w14:nvContentPartPr>
                          <w14:cNvPr id="2236" name="Ink 2236"/>
                          <w14:cNvContentPartPr/>
                        </w14:nvContentPartPr>
                        <w14:xfrm>
                          <a:off x="2585920" y="999860"/>
                          <a:ext cx="79560" cy="126000"/>
                        </w14:xfrm>
                      </w14:contentPart>
                      <w14:contentPart bwMode="auto" r:id="rId3206">
                        <w14:nvContentPartPr>
                          <w14:cNvPr id="2237" name="Ink 2237"/>
                          <w14:cNvContentPartPr/>
                        </w14:nvContentPartPr>
                        <w14:xfrm>
                          <a:off x="2666920" y="969980"/>
                          <a:ext cx="140040" cy="156240"/>
                        </w14:xfrm>
                      </w14:contentPart>
                      <w14:contentPart bwMode="auto" r:id="rId3207">
                        <w14:nvContentPartPr>
                          <w14:cNvPr id="2238" name="Ink 2238"/>
                          <w14:cNvContentPartPr/>
                        </w14:nvContentPartPr>
                        <w14:xfrm>
                          <a:off x="2820280" y="1047020"/>
                          <a:ext cx="149760" cy="77760"/>
                        </w14:xfrm>
                      </w14:contentPart>
                      <w14:contentPart bwMode="auto" r:id="rId3208">
                        <w14:nvContentPartPr>
                          <w14:cNvPr id="2239" name="Ink 2239"/>
                          <w14:cNvContentPartPr/>
                        </w14:nvContentPartPr>
                        <w14:xfrm>
                          <a:off x="2511400" y="1192820"/>
                          <a:ext cx="58320" cy="77040"/>
                        </w14:xfrm>
                      </w14:contentPart>
                      <w14:contentPart bwMode="auto" r:id="rId3209">
                        <w14:nvContentPartPr>
                          <w14:cNvPr id="2240" name="Ink 2240"/>
                          <w14:cNvContentPartPr/>
                        </w14:nvContentPartPr>
                        <w14:xfrm>
                          <a:off x="2540920" y="1183100"/>
                          <a:ext cx="107640" cy="88920"/>
                        </w14:xfrm>
                      </w14:contentPart>
                      <w14:contentPart bwMode="auto" r:id="rId3210">
                        <w14:nvContentPartPr>
                          <w14:cNvPr id="2241" name="Ink 2241"/>
                          <w14:cNvContentPartPr/>
                        </w14:nvContentPartPr>
                        <w14:xfrm>
                          <a:off x="2587000" y="1232420"/>
                          <a:ext cx="99360" cy="92880"/>
                        </w14:xfrm>
                      </w14:contentPart>
                      <w14:contentPart bwMode="auto" r:id="rId3211">
                        <w14:nvContentPartPr>
                          <w14:cNvPr id="2242" name="Ink 2242"/>
                          <w14:cNvContentPartPr/>
                        </w14:nvContentPartPr>
                        <w14:xfrm>
                          <a:off x="2702920" y="1228100"/>
                          <a:ext cx="51120" cy="41400"/>
                        </w14:xfrm>
                      </w14:contentPart>
                      <w14:contentPart bwMode="auto" r:id="rId3212">
                        <w14:nvContentPartPr>
                          <w14:cNvPr id="2243" name="Ink 2243"/>
                          <w14:cNvContentPartPr/>
                        </w14:nvContentPartPr>
                        <w14:xfrm>
                          <a:off x="2777800" y="1174820"/>
                          <a:ext cx="103680" cy="105120"/>
                        </w14:xfrm>
                      </w14:contentPart>
                      <w14:contentPart bwMode="auto" r:id="rId3213">
                        <w14:nvContentPartPr>
                          <w14:cNvPr id="2244" name="Ink 2244"/>
                          <w14:cNvContentPartPr/>
                        </w14:nvContentPartPr>
                        <w14:xfrm>
                          <a:off x="2881120" y="1136660"/>
                          <a:ext cx="68760" cy="139320"/>
                        </w14:xfrm>
                      </w14:contentPart>
                      <w14:contentPart bwMode="auto" r:id="rId3214">
                        <w14:nvContentPartPr>
                          <w14:cNvPr id="2245" name="Ink 2245"/>
                          <w14:cNvContentPartPr/>
                        </w14:nvContentPartPr>
                        <w14:xfrm>
                          <a:off x="2963200" y="1198220"/>
                          <a:ext cx="86760" cy="69120"/>
                        </w14:xfrm>
                      </w14:contentPart>
                      <w14:contentPart bwMode="auto" r:id="rId3215">
                        <w14:nvContentPartPr>
                          <w14:cNvPr id="2246" name="Ink 2246"/>
                          <w14:cNvContentPartPr/>
                        </w14:nvContentPartPr>
                        <w14:xfrm>
                          <a:off x="2599240" y="1361660"/>
                          <a:ext cx="69480" cy="129600"/>
                        </w14:xfrm>
                      </w14:contentPart>
                      <w14:contentPart bwMode="auto" r:id="rId3216">
                        <w14:nvContentPartPr>
                          <w14:cNvPr id="2247" name="Ink 2247"/>
                          <w14:cNvContentPartPr/>
                        </w14:nvContentPartPr>
                        <w14:xfrm>
                          <a:off x="2712640" y="1403780"/>
                          <a:ext cx="27360" cy="51120"/>
                        </w14:xfrm>
                      </w14:contentPart>
                      <w14:contentPart bwMode="auto" r:id="rId3217">
                        <w14:nvContentPartPr>
                          <w14:cNvPr id="2248" name="Ink 2248"/>
                          <w14:cNvContentPartPr/>
                        </w14:nvContentPartPr>
                        <w14:xfrm>
                          <a:off x="2781760" y="1396580"/>
                          <a:ext cx="66960" cy="89280"/>
                        </w14:xfrm>
                      </w14:contentPart>
                      <w14:contentPart bwMode="auto" r:id="rId3218">
                        <w14:nvContentPartPr>
                          <w14:cNvPr id="2249" name="Ink 2249"/>
                          <w14:cNvContentPartPr/>
                        </w14:nvContentPartPr>
                        <w14:xfrm>
                          <a:off x="2873920" y="1375700"/>
                          <a:ext cx="66240" cy="102600"/>
                        </w14:xfrm>
                      </w14:contentPart>
                      <w14:contentPart bwMode="auto" r:id="rId3219">
                        <w14:nvContentPartPr>
                          <w14:cNvPr id="2250" name="Ink 2250"/>
                          <w14:cNvContentPartPr/>
                        </w14:nvContentPartPr>
                        <w14:xfrm>
                          <a:off x="2450920" y="909500"/>
                          <a:ext cx="657360" cy="625680"/>
                        </w14:xfrm>
                      </w14:contentPart>
                      <wps:wsp>
                        <wps:cNvPr id="2232" name="Rectangle 2232"/>
                        <wps:cNvSpPr/>
                        <wps:spPr>
                          <a:xfrm>
                            <a:off x="1055690" y="1620119"/>
                            <a:ext cx="2977450" cy="473126"/>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9DD8F46" w14:textId="537BDC3B" w:rsidR="007C4BDF" w:rsidRPr="0049512E" w:rsidRDefault="007C4BDF" w:rsidP="0049512E">
                              <w:pPr>
                                <w:jc w:val="center"/>
                              </w:pPr>
                              <w:r>
                                <w:t>Event ‘cards’ follow the pattern Title</w:t>
                              </w:r>
                              <w:r w:rsidR="00CB1B2D">
                                <w:t>/</w:t>
                              </w:r>
                              <w:r>
                                <w:t>Time</w:t>
                              </w:r>
                              <w:r w:rsidR="00CB1B2D">
                                <w:t>,</w:t>
                              </w:r>
                              <w:r>
                                <w:t xml:space="preserve"> with a colour</w:t>
                              </w:r>
                              <w:r w:rsidR="00CB1B2D">
                                <w:t>-</w:t>
                              </w:r>
                              <w:r>
                                <w:t>coding based on event typ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33" name="Rectangle 2233"/>
                        <wps:cNvSpPr/>
                        <wps:spPr>
                          <a:xfrm>
                            <a:off x="4029991" y="29067"/>
                            <a:ext cx="1417585" cy="111494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361C11D" w14:textId="41D9A666" w:rsidR="007C4BDF" w:rsidRPr="0049512E" w:rsidRDefault="007C4BDF" w:rsidP="0049512E">
                              <w:pPr>
                                <w:jc w:val="center"/>
                              </w:pPr>
                              <w:r>
                                <w:t>‘View All’ present a scrollable list view of all events – this is meant less as an overview and more for refer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35" name="Straight Arrow Connector 2235"/>
                        <wps:cNvCnPr>
                          <a:stCxn id="2233" idx="1"/>
                        </wps:cNvCnPr>
                        <wps:spPr>
                          <a:xfrm flipH="1">
                            <a:off x="3631697" y="586405"/>
                            <a:ext cx="398294" cy="28855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51" name="Straight Arrow Connector 2251"/>
                        <wps:cNvCnPr>
                          <a:stCxn id="2232" idx="1"/>
                        </wps:cNvCnPr>
                        <wps:spPr>
                          <a:xfrm flipH="1" flipV="1">
                            <a:off x="572570" y="1669545"/>
                            <a:ext cx="483120" cy="18674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3220">
                        <w14:nvContentPartPr>
                          <w14:cNvPr id="140" name="Ink 140"/>
                          <w14:cNvContentPartPr/>
                        </w14:nvContentPartPr>
                        <w14:xfrm>
                          <a:off x="5725955" y="522095"/>
                          <a:ext cx="74520" cy="53280"/>
                        </w14:xfrm>
                      </w14:contentPart>
                      <w14:contentPart bwMode="auto" r:id="rId3221">
                        <w14:nvContentPartPr>
                          <w14:cNvPr id="142" name="Ink 142"/>
                          <w14:cNvContentPartPr/>
                        </w14:nvContentPartPr>
                        <w14:xfrm>
                          <a:off x="5819195" y="485735"/>
                          <a:ext cx="184680" cy="124920"/>
                        </w14:xfrm>
                      </w14:contentPart>
                      <w14:contentPart bwMode="auto" r:id="rId3222">
                        <w14:nvContentPartPr>
                          <w14:cNvPr id="143" name="Ink 143"/>
                          <w14:cNvContentPartPr/>
                        </w14:nvContentPartPr>
                        <w14:xfrm>
                          <a:off x="6011435" y="569975"/>
                          <a:ext cx="55440" cy="43560"/>
                        </w14:xfrm>
                      </w14:contentPart>
                      <w14:contentPart bwMode="auto" r:id="rId3223">
                        <w14:nvContentPartPr>
                          <w14:cNvPr id="144" name="Ink 144"/>
                          <w14:cNvContentPartPr/>
                        </w14:nvContentPartPr>
                        <w14:xfrm>
                          <a:off x="6085595" y="566375"/>
                          <a:ext cx="120240" cy="97920"/>
                        </w14:xfrm>
                      </w14:contentPart>
                      <w14:contentPart bwMode="auto" r:id="rId3224">
                        <w14:nvContentPartPr>
                          <w14:cNvPr id="542" name="Ink 542"/>
                          <w14:cNvContentPartPr/>
                        </w14:nvContentPartPr>
                        <w14:xfrm>
                          <a:off x="6200075" y="570335"/>
                          <a:ext cx="35640" cy="39240"/>
                        </w14:xfrm>
                      </w14:contentPart>
                      <w14:contentPart bwMode="auto" r:id="rId3225">
                        <w14:nvContentPartPr>
                          <w14:cNvPr id="566" name="Ink 566"/>
                          <w14:cNvContentPartPr/>
                        </w14:nvContentPartPr>
                        <w14:xfrm>
                          <a:off x="6294755" y="560255"/>
                          <a:ext cx="111240" cy="48240"/>
                        </w14:xfrm>
                      </w14:contentPart>
                      <w14:contentPart bwMode="auto" r:id="rId3226">
                        <w14:nvContentPartPr>
                          <w14:cNvPr id="704" name="Ink 704"/>
                          <w14:cNvContentPartPr/>
                        </w14:nvContentPartPr>
                        <w14:xfrm>
                          <a:off x="6422195" y="559535"/>
                          <a:ext cx="50400" cy="48600"/>
                        </w14:xfrm>
                      </w14:contentPart>
                      <w14:contentPart bwMode="auto" r:id="rId3227">
                        <w14:nvContentPartPr>
                          <w14:cNvPr id="705" name="Ink 705"/>
                          <w14:cNvContentPartPr/>
                        </w14:nvContentPartPr>
                        <w14:xfrm>
                          <a:off x="6503915" y="464855"/>
                          <a:ext cx="103680" cy="151560"/>
                        </w14:xfrm>
                      </w14:contentPart>
                      <w14:contentPart bwMode="auto" r:id="rId3228">
                        <w14:nvContentPartPr>
                          <w14:cNvPr id="706" name="Ink 706"/>
                          <w14:cNvContentPartPr/>
                        </w14:nvContentPartPr>
                        <w14:xfrm>
                          <a:off x="6585275" y="543335"/>
                          <a:ext cx="135720" cy="69120"/>
                        </w14:xfrm>
                      </w14:contentPart>
                      <w14:contentPart bwMode="auto" r:id="rId3229">
                        <w14:nvContentPartPr>
                          <w14:cNvPr id="707" name="Ink 707"/>
                          <w14:cNvContentPartPr/>
                        </w14:nvContentPartPr>
                        <w14:xfrm>
                          <a:off x="6714155" y="557735"/>
                          <a:ext cx="61200" cy="157320"/>
                        </w14:xfrm>
                      </w14:contentPart>
                      <w14:contentPart bwMode="auto" r:id="rId3230">
                        <w14:nvContentPartPr>
                          <w14:cNvPr id="708" name="Ink 708"/>
                          <w14:cNvContentPartPr/>
                        </w14:nvContentPartPr>
                        <w14:xfrm>
                          <a:off x="6898835" y="494375"/>
                          <a:ext cx="95400" cy="65880"/>
                        </w14:xfrm>
                      </w14:contentPart>
                      <w14:contentPart bwMode="auto" r:id="rId3231">
                        <w14:nvContentPartPr>
                          <w14:cNvPr id="709" name="Ink 709"/>
                          <w14:cNvContentPartPr/>
                        </w14:nvContentPartPr>
                        <w14:xfrm>
                          <a:off x="7048595" y="458735"/>
                          <a:ext cx="25200" cy="130320"/>
                        </w14:xfrm>
                      </w14:contentPart>
                      <w14:contentPart bwMode="auto" r:id="rId3232">
                        <w14:nvContentPartPr>
                          <w14:cNvPr id="710" name="Ink 710"/>
                          <w14:cNvContentPartPr/>
                        </w14:nvContentPartPr>
                        <w14:xfrm>
                          <a:off x="7070915" y="450815"/>
                          <a:ext cx="96840" cy="150840"/>
                        </w14:xfrm>
                      </w14:contentPart>
                      <w14:contentPart bwMode="auto" r:id="rId3233">
                        <w14:nvContentPartPr>
                          <w14:cNvPr id="728" name="Ink 728"/>
                          <w14:cNvContentPartPr/>
                        </w14:nvContentPartPr>
                        <w14:xfrm>
                          <a:off x="7180355" y="437855"/>
                          <a:ext cx="84960" cy="155520"/>
                        </w14:xfrm>
                      </w14:contentPart>
                      <w14:contentPart bwMode="auto" r:id="rId3234">
                        <w14:nvContentPartPr>
                          <w14:cNvPr id="729" name="Ink 729"/>
                          <w14:cNvContentPartPr/>
                        </w14:nvContentPartPr>
                        <w14:xfrm>
                          <a:off x="7327235" y="535055"/>
                          <a:ext cx="64800" cy="65880"/>
                        </w14:xfrm>
                      </w14:contentPart>
                      <w14:contentPart bwMode="auto" r:id="rId3235">
                        <w14:nvContentPartPr>
                          <w14:cNvPr id="731" name="Ink 731"/>
                          <w14:cNvContentPartPr/>
                        </w14:nvContentPartPr>
                        <w14:xfrm>
                          <a:off x="7423355" y="421655"/>
                          <a:ext cx="126000" cy="182880"/>
                        </w14:xfrm>
                      </w14:contentPart>
                      <w14:contentPart bwMode="auto" r:id="rId3236">
                        <w14:nvContentPartPr>
                          <w14:cNvPr id="733" name="Ink 733"/>
                          <w14:cNvContentPartPr/>
                        </w14:nvContentPartPr>
                        <w14:xfrm>
                          <a:off x="7600475" y="424895"/>
                          <a:ext cx="94320" cy="175320"/>
                        </w14:xfrm>
                      </w14:contentPart>
                      <w14:contentPart bwMode="auto" r:id="rId3237">
                        <w14:nvContentPartPr>
                          <w14:cNvPr id="920" name="Ink 920"/>
                          <w14:cNvContentPartPr/>
                        </w14:nvContentPartPr>
                        <w14:xfrm>
                          <a:off x="7694795" y="540815"/>
                          <a:ext cx="42120" cy="66240"/>
                        </w14:xfrm>
                      </w14:contentPart>
                      <w14:contentPart bwMode="auto" r:id="rId3238">
                        <w14:nvContentPartPr>
                          <w14:cNvPr id="948" name="Ink 948"/>
                          <w14:cNvContentPartPr/>
                        </w14:nvContentPartPr>
                        <w14:xfrm>
                          <a:off x="5629835" y="777335"/>
                          <a:ext cx="45000" cy="39960"/>
                        </w14:xfrm>
                      </w14:contentPart>
                      <w14:contentPart bwMode="auto" r:id="rId3239">
                        <w14:nvContentPartPr>
                          <w14:cNvPr id="990" name="Ink 990"/>
                          <w14:cNvContentPartPr/>
                        </w14:nvContentPartPr>
                        <w14:xfrm>
                          <a:off x="5733875" y="743495"/>
                          <a:ext cx="26280" cy="105840"/>
                        </w14:xfrm>
                      </w14:contentPart>
                      <w14:contentPart bwMode="auto" r:id="rId3240">
                        <w14:nvContentPartPr>
                          <w14:cNvPr id="1235" name="Ink 1235"/>
                          <w14:cNvContentPartPr/>
                        </w14:nvContentPartPr>
                        <w14:xfrm>
                          <a:off x="5761595" y="719375"/>
                          <a:ext cx="83520" cy="124200"/>
                        </w14:xfrm>
                      </w14:contentPart>
                      <w14:contentPart bwMode="auto" r:id="rId3241">
                        <w14:nvContentPartPr>
                          <w14:cNvPr id="1425" name="Ink 1425"/>
                          <w14:cNvContentPartPr/>
                        </w14:nvContentPartPr>
                        <w14:xfrm>
                          <a:off x="5873195" y="811895"/>
                          <a:ext cx="171360" cy="55080"/>
                        </w14:xfrm>
                      </w14:contentPart>
                      <w14:contentPart bwMode="auto" r:id="rId3242">
                        <w14:nvContentPartPr>
                          <w14:cNvPr id="1426" name="Ink 1426"/>
                          <w14:cNvContentPartPr/>
                        </w14:nvContentPartPr>
                        <w14:xfrm>
                          <a:off x="6056795" y="727655"/>
                          <a:ext cx="87480" cy="127440"/>
                        </w14:xfrm>
                      </w14:contentPart>
                      <w14:contentPart bwMode="auto" r:id="rId3243">
                        <w14:nvContentPartPr>
                          <w14:cNvPr id="1427" name="Ink 1427"/>
                          <w14:cNvContentPartPr/>
                        </w14:nvContentPartPr>
                        <w14:xfrm>
                          <a:off x="6153995" y="812615"/>
                          <a:ext cx="127080" cy="57600"/>
                        </w14:xfrm>
                      </w14:contentPart>
                      <w14:contentPart bwMode="auto" r:id="rId3244">
                        <w14:nvContentPartPr>
                          <w14:cNvPr id="1451" name="Ink 1451"/>
                          <w14:cNvContentPartPr/>
                        </w14:nvContentPartPr>
                        <w14:xfrm>
                          <a:off x="6397355" y="816575"/>
                          <a:ext cx="91080" cy="44640"/>
                        </w14:xfrm>
                      </w14:contentPart>
                      <w14:contentPart bwMode="auto" r:id="rId3245">
                        <w14:nvContentPartPr>
                          <w14:cNvPr id="1500" name="Ink 1500"/>
                          <w14:cNvContentPartPr/>
                        </w14:nvContentPartPr>
                        <w14:xfrm>
                          <a:off x="6517595" y="814055"/>
                          <a:ext cx="89280" cy="42840"/>
                        </w14:xfrm>
                      </w14:contentPart>
                      <w14:contentPart bwMode="auto" r:id="rId3246">
                        <w14:nvContentPartPr>
                          <w14:cNvPr id="1501" name="Ink 1501"/>
                          <w14:cNvContentPartPr/>
                        </w14:nvContentPartPr>
                        <w14:xfrm>
                          <a:off x="6615515" y="745655"/>
                          <a:ext cx="125280" cy="126000"/>
                        </w14:xfrm>
                      </w14:contentPart>
                      <w14:contentPart bwMode="auto" r:id="rId3247">
                        <w14:nvContentPartPr>
                          <w14:cNvPr id="1502" name="Ink 1502"/>
                          <w14:cNvContentPartPr/>
                        </w14:nvContentPartPr>
                        <w14:xfrm>
                          <a:off x="6696155" y="826655"/>
                          <a:ext cx="56520" cy="44640"/>
                        </w14:xfrm>
                      </w14:contentPart>
                      <w14:contentPart bwMode="auto" r:id="rId3248">
                        <w14:nvContentPartPr>
                          <w14:cNvPr id="1511" name="Ink 1511"/>
                          <w14:cNvContentPartPr/>
                        </w14:nvContentPartPr>
                        <w14:xfrm>
                          <a:off x="6904235" y="752135"/>
                          <a:ext cx="95400" cy="68760"/>
                        </w14:xfrm>
                      </w14:contentPart>
                      <w14:contentPart bwMode="auto" r:id="rId3249">
                        <w14:nvContentPartPr>
                          <w14:cNvPr id="1514" name="Ink 1514"/>
                          <w14:cNvContentPartPr/>
                        </w14:nvContentPartPr>
                        <w14:xfrm>
                          <a:off x="7019075" y="713975"/>
                          <a:ext cx="81000" cy="145800"/>
                        </w14:xfrm>
                      </w14:contentPart>
                      <w14:contentPart bwMode="auto" r:id="rId3250">
                        <w14:nvContentPartPr>
                          <w14:cNvPr id="1515" name="Ink 1515"/>
                          <w14:cNvContentPartPr/>
                        </w14:nvContentPartPr>
                        <w14:xfrm>
                          <a:off x="7124915" y="786335"/>
                          <a:ext cx="67680" cy="72720"/>
                        </w14:xfrm>
                      </w14:contentPart>
                      <w14:contentPart bwMode="auto" r:id="rId3251">
                        <w14:nvContentPartPr>
                          <w14:cNvPr id="1540" name="Ink 1540"/>
                          <w14:cNvContentPartPr/>
                        </w14:nvContentPartPr>
                        <w14:xfrm>
                          <a:off x="7206275" y="794255"/>
                          <a:ext cx="109080" cy="63720"/>
                        </w14:xfrm>
                      </w14:contentPart>
                      <w14:contentPart bwMode="auto" r:id="rId3252">
                        <w14:nvContentPartPr>
                          <w14:cNvPr id="1604" name="Ink 1604"/>
                          <w14:cNvContentPartPr/>
                        </w14:nvContentPartPr>
                        <w14:xfrm>
                          <a:off x="7350995" y="788495"/>
                          <a:ext cx="105840" cy="65520"/>
                        </w14:xfrm>
                      </w14:contentPart>
                      <w14:contentPart bwMode="auto" r:id="rId3253">
                        <w14:nvContentPartPr>
                          <w14:cNvPr id="1614" name="Ink 1614"/>
                          <w14:cNvContentPartPr/>
                        </w14:nvContentPartPr>
                        <w14:xfrm>
                          <a:off x="7488875" y="803975"/>
                          <a:ext cx="42120" cy="43200"/>
                        </w14:xfrm>
                      </w14:contentPart>
                      <w14:contentPart bwMode="auto" r:id="rId3254">
                        <w14:nvContentPartPr>
                          <w14:cNvPr id="1628" name="Ink 1628"/>
                          <w14:cNvContentPartPr/>
                        </w14:nvContentPartPr>
                        <w14:xfrm>
                          <a:off x="7539995" y="705335"/>
                          <a:ext cx="63720" cy="150120"/>
                        </w14:xfrm>
                      </w14:contentPart>
                      <w14:contentPart bwMode="auto" r:id="rId3255">
                        <w14:nvContentPartPr>
                          <w14:cNvPr id="1629" name="Ink 1629"/>
                          <w14:cNvContentPartPr/>
                        </w14:nvContentPartPr>
                        <w14:xfrm>
                          <a:off x="7680395" y="802535"/>
                          <a:ext cx="70560" cy="28080"/>
                        </w14:xfrm>
                      </w14:contentPart>
                      <w14:contentPart bwMode="auto" r:id="rId3256">
                        <w14:nvContentPartPr>
                          <w14:cNvPr id="1641" name="Ink 1641"/>
                          <w14:cNvContentPartPr/>
                        </w14:nvContentPartPr>
                        <w14:xfrm>
                          <a:off x="7771115" y="715415"/>
                          <a:ext cx="132480" cy="122400"/>
                        </w14:xfrm>
                      </w14:contentPart>
                      <w14:contentPart bwMode="auto" r:id="rId3257">
                        <w14:nvContentPartPr>
                          <w14:cNvPr id="1642" name="Ink 1642"/>
                          <w14:cNvContentPartPr/>
                        </w14:nvContentPartPr>
                        <w14:xfrm>
                          <a:off x="7935275" y="717215"/>
                          <a:ext cx="85320" cy="122040"/>
                        </w14:xfrm>
                      </w14:contentPart>
                      <w14:contentPart bwMode="auto" r:id="rId3258">
                        <w14:nvContentPartPr>
                          <w14:cNvPr id="1720" name="Ink 1720"/>
                          <w14:cNvContentPartPr/>
                        </w14:nvContentPartPr>
                        <w14:xfrm>
                          <a:off x="8034995" y="710015"/>
                          <a:ext cx="77040" cy="166320"/>
                        </w14:xfrm>
                      </w14:contentPart>
                      <w14:contentPart bwMode="auto" r:id="rId3259">
                        <w14:nvContentPartPr>
                          <w14:cNvPr id="1757" name="Ink 1757"/>
                          <w14:cNvContentPartPr/>
                        </w14:nvContentPartPr>
                        <w14:xfrm>
                          <a:off x="8105555" y="803615"/>
                          <a:ext cx="44640" cy="61560"/>
                        </w14:xfrm>
                      </w14:contentPart>
                      <w14:contentPart bwMode="auto" r:id="rId3260">
                        <w14:nvContentPartPr>
                          <w14:cNvPr id="1758" name="Ink 1758"/>
                          <w14:cNvContentPartPr/>
                        </w14:nvContentPartPr>
                        <w14:xfrm>
                          <a:off x="8197715" y="815495"/>
                          <a:ext cx="65160" cy="111240"/>
                        </w14:xfrm>
                      </w14:contentPart>
                      <w14:contentPart bwMode="auto" r:id="rId3261">
                        <w14:nvContentPartPr>
                          <w14:cNvPr id="1762" name="Ink 1762"/>
                          <w14:cNvContentPartPr/>
                        </w14:nvContentPartPr>
                        <w14:xfrm>
                          <a:off x="8279435" y="806495"/>
                          <a:ext cx="120600" cy="48600"/>
                        </w14:xfrm>
                      </w14:contentPart>
                      <w14:contentPart bwMode="auto" r:id="rId3262">
                        <w14:nvContentPartPr>
                          <w14:cNvPr id="1765" name="Ink 1765"/>
                          <w14:cNvContentPartPr/>
                        </w14:nvContentPartPr>
                        <w14:xfrm>
                          <a:off x="8401475" y="725495"/>
                          <a:ext cx="105120" cy="139320"/>
                        </w14:xfrm>
                      </w14:contentPart>
                      <w14:contentPart bwMode="auto" r:id="rId3263">
                        <w14:nvContentPartPr>
                          <w14:cNvPr id="1766" name="Ink 1766"/>
                          <w14:cNvContentPartPr/>
                        </w14:nvContentPartPr>
                        <w14:xfrm>
                          <a:off x="8510195" y="674375"/>
                          <a:ext cx="92520" cy="182520"/>
                        </w14:xfrm>
                      </w14:contentPart>
                      <w14:contentPart bwMode="auto" r:id="rId3264">
                        <w14:nvContentPartPr>
                          <w14:cNvPr id="1804" name="Ink 1804"/>
                          <w14:cNvContentPartPr/>
                        </w14:nvContentPartPr>
                        <w14:xfrm>
                          <a:off x="8616755" y="801095"/>
                          <a:ext cx="78840" cy="56160"/>
                        </w14:xfrm>
                      </w14:contentPart>
                      <w14:contentPart bwMode="auto" r:id="rId3265">
                        <w14:nvContentPartPr>
                          <w14:cNvPr id="1805" name="Ink 1805"/>
                          <w14:cNvContentPartPr/>
                        </w14:nvContentPartPr>
                        <w14:xfrm>
                          <a:off x="8707835" y="814055"/>
                          <a:ext cx="45720" cy="46440"/>
                        </w14:xfrm>
                      </w14:contentPart>
                      <w14:contentPart bwMode="auto" r:id="rId3266">
                        <w14:nvContentPartPr>
                          <w14:cNvPr id="1813" name="Ink 1813"/>
                          <w14:cNvContentPartPr/>
                        </w14:nvContentPartPr>
                        <w14:xfrm>
                          <a:off x="5611475" y="1005407"/>
                          <a:ext cx="14760" cy="132120"/>
                        </w14:xfrm>
                      </w14:contentPart>
                      <w14:contentPart bwMode="auto" r:id="rId3267">
                        <w14:nvContentPartPr>
                          <w14:cNvPr id="1814" name="Ink 1814"/>
                          <w14:cNvContentPartPr/>
                        </w14:nvContentPartPr>
                        <w14:xfrm>
                          <a:off x="5619395" y="984167"/>
                          <a:ext cx="128160" cy="158040"/>
                        </w14:xfrm>
                      </w14:contentPart>
                      <w14:contentPart bwMode="auto" r:id="rId3268">
                        <w14:nvContentPartPr>
                          <w14:cNvPr id="1815" name="Ink 1815"/>
                          <w14:cNvContentPartPr/>
                        </w14:nvContentPartPr>
                        <w14:xfrm>
                          <a:off x="5766635" y="985247"/>
                          <a:ext cx="160560" cy="213480"/>
                        </w14:xfrm>
                      </w14:contentPart>
                      <w14:contentPart bwMode="auto" r:id="rId3269">
                        <w14:nvContentPartPr>
                          <w14:cNvPr id="1816" name="Ink 1816"/>
                          <w14:cNvContentPartPr/>
                        </w14:nvContentPartPr>
                        <w14:xfrm>
                          <a:off x="5963195" y="1066967"/>
                          <a:ext cx="126360" cy="179640"/>
                        </w14:xfrm>
                      </w14:contentPart>
                      <w14:contentPart bwMode="auto" r:id="rId3270">
                        <w14:nvContentPartPr>
                          <w14:cNvPr id="1817" name="Ink 1817"/>
                          <w14:cNvContentPartPr/>
                        </w14:nvContentPartPr>
                        <w14:xfrm>
                          <a:off x="6189635" y="1080647"/>
                          <a:ext cx="36720" cy="51480"/>
                        </w14:xfrm>
                      </w14:contentPart>
                      <w14:contentPart bwMode="auto" r:id="rId3271">
                        <w14:nvContentPartPr>
                          <w14:cNvPr id="1818" name="Ink 1818"/>
                          <w14:cNvContentPartPr/>
                        </w14:nvContentPartPr>
                        <w14:xfrm>
                          <a:off x="6272075" y="1075247"/>
                          <a:ext cx="268200" cy="68760"/>
                        </w14:xfrm>
                      </w14:contentPart>
                      <w14:contentPart bwMode="auto" r:id="rId3272">
                        <w14:nvContentPartPr>
                          <w14:cNvPr id="1826" name="Ink 1826"/>
                          <w14:cNvContentPartPr/>
                        </w14:nvContentPartPr>
                        <w14:xfrm>
                          <a:off x="6595715" y="1041047"/>
                          <a:ext cx="7200" cy="73800"/>
                        </w14:xfrm>
                      </w14:contentPart>
                      <w14:contentPart bwMode="auto" r:id="rId3273">
                        <w14:nvContentPartPr>
                          <w14:cNvPr id="1827" name="Ink 1827"/>
                          <w14:cNvContentPartPr/>
                        </w14:nvContentPartPr>
                        <w14:xfrm>
                          <a:off x="5627315" y="1286207"/>
                          <a:ext cx="51120" cy="109440"/>
                        </w14:xfrm>
                      </w14:contentPart>
                      <w14:contentPart bwMode="auto" r:id="rId3274">
                        <w14:nvContentPartPr>
                          <w14:cNvPr id="1828" name="Ink 1828"/>
                          <w14:cNvContentPartPr/>
                        </w14:nvContentPartPr>
                        <w14:xfrm>
                          <a:off x="5688155" y="1285487"/>
                          <a:ext cx="63000" cy="109080"/>
                        </w14:xfrm>
                      </w14:contentPart>
                      <w14:contentPart bwMode="auto" r:id="rId3275">
                        <w14:nvContentPartPr>
                          <w14:cNvPr id="1829" name="Ink 1829"/>
                          <w14:cNvContentPartPr/>
                        </w14:nvContentPartPr>
                        <w14:xfrm>
                          <a:off x="5785355" y="1263887"/>
                          <a:ext cx="207000" cy="139320"/>
                        </w14:xfrm>
                      </w14:contentPart>
                      <w14:contentPart bwMode="auto" r:id="rId3276">
                        <w14:nvContentPartPr>
                          <w14:cNvPr id="1830" name="Ink 1830"/>
                          <w14:cNvContentPartPr/>
                        </w14:nvContentPartPr>
                        <w14:xfrm>
                          <a:off x="6071195" y="1255247"/>
                          <a:ext cx="66600" cy="143640"/>
                        </w14:xfrm>
                      </w14:contentPart>
                      <w14:contentPart bwMode="auto" r:id="rId3277">
                        <w14:nvContentPartPr>
                          <w14:cNvPr id="1831" name="Ink 1831"/>
                          <w14:cNvContentPartPr/>
                        </w14:nvContentPartPr>
                        <w14:xfrm>
                          <a:off x="6167675" y="1248407"/>
                          <a:ext cx="122760" cy="152640"/>
                        </w14:xfrm>
                      </w14:contentPart>
                      <w14:contentPart bwMode="auto" r:id="rId3278">
                        <w14:nvContentPartPr>
                          <w14:cNvPr id="1832" name="Ink 1832"/>
                          <w14:cNvContentPartPr/>
                        </w14:nvContentPartPr>
                        <w14:xfrm>
                          <a:off x="6312395" y="1287647"/>
                          <a:ext cx="122040" cy="106560"/>
                        </w14:xfrm>
                      </w14:contentPart>
                      <w14:contentPart bwMode="auto" r:id="rId3279">
                        <w14:nvContentPartPr>
                          <w14:cNvPr id="1833" name="Ink 1833"/>
                          <w14:cNvContentPartPr/>
                        </w14:nvContentPartPr>
                        <w14:xfrm>
                          <a:off x="5793995" y="1494647"/>
                          <a:ext cx="57600" cy="78840"/>
                        </w14:xfrm>
                      </w14:contentPart>
                      <w14:contentPart bwMode="auto" r:id="rId3280">
                        <w14:nvContentPartPr>
                          <w14:cNvPr id="1834" name="Ink 1834"/>
                          <w14:cNvContentPartPr/>
                        </w14:nvContentPartPr>
                        <w14:xfrm>
                          <a:off x="5879675" y="1534607"/>
                          <a:ext cx="128520" cy="60120"/>
                        </w14:xfrm>
                      </w14:contentPart>
                      <w14:contentPart bwMode="auto" r:id="rId3281">
                        <w14:nvContentPartPr>
                          <w14:cNvPr id="1835" name="Ink 1835"/>
                          <w14:cNvContentPartPr/>
                        </w14:nvContentPartPr>
                        <w14:xfrm>
                          <a:off x="6034475" y="1464047"/>
                          <a:ext cx="153360" cy="216000"/>
                        </w14:xfrm>
                      </w14:contentPart>
                      <w14:contentPart bwMode="auto" r:id="rId3282">
                        <w14:nvContentPartPr>
                          <w14:cNvPr id="1836" name="Ink 1836"/>
                          <w14:cNvContentPartPr/>
                        </w14:nvContentPartPr>
                        <w14:xfrm>
                          <a:off x="6207995" y="1466567"/>
                          <a:ext cx="163080" cy="125640"/>
                        </w14:xfrm>
                      </w14:contentPart>
                      <w14:contentPart bwMode="auto" r:id="rId3283">
                        <w14:nvContentPartPr>
                          <w14:cNvPr id="1837" name="Ink 1837"/>
                          <w14:cNvContentPartPr/>
                        </w14:nvContentPartPr>
                        <w14:xfrm>
                          <a:off x="6689675" y="1000558"/>
                          <a:ext cx="1008000" cy="165600"/>
                        </w14:xfrm>
                      </w14:contentPart>
                      <w14:contentPart bwMode="auto" r:id="rId3284">
                        <w14:nvContentPartPr>
                          <w14:cNvPr id="1838" name="Ink 1838"/>
                          <w14:cNvContentPartPr/>
                        </w14:nvContentPartPr>
                        <w14:xfrm>
                          <a:off x="6711995" y="986878"/>
                          <a:ext cx="949680" cy="18360"/>
                        </w14:xfrm>
                      </w14:contentPart>
                      <w14:contentPart bwMode="auto" r:id="rId3285">
                        <w14:nvContentPartPr>
                          <w14:cNvPr id="1839" name="Ink 1839"/>
                          <w14:cNvContentPartPr/>
                        </w14:nvContentPartPr>
                        <w14:xfrm>
                          <a:off x="6540995" y="1262638"/>
                          <a:ext cx="271800" cy="131760"/>
                        </w14:xfrm>
                      </w14:contentPart>
                      <w14:contentPart bwMode="auto" r:id="rId3286">
                        <w14:nvContentPartPr>
                          <w14:cNvPr id="1840" name="Ink 1840"/>
                          <w14:cNvContentPartPr/>
                        </w14:nvContentPartPr>
                        <w14:xfrm>
                          <a:off x="6832955" y="1245718"/>
                          <a:ext cx="99360" cy="150840"/>
                        </w14:xfrm>
                      </w14:contentPart>
                      <w14:contentPart bwMode="auto" r:id="rId3287">
                        <w14:nvContentPartPr>
                          <w14:cNvPr id="1841" name="Ink 1841"/>
                          <w14:cNvContentPartPr/>
                        </w14:nvContentPartPr>
                        <w14:xfrm>
                          <a:off x="6953555" y="1264078"/>
                          <a:ext cx="306720" cy="130320"/>
                        </w14:xfrm>
                      </w14:contentPart>
                      <w14:contentPart bwMode="auto" r:id="rId3288">
                        <w14:nvContentPartPr>
                          <w14:cNvPr id="1842" name="Ink 1842"/>
                          <w14:cNvContentPartPr/>
                        </w14:nvContentPartPr>
                        <w14:xfrm>
                          <a:off x="7263155" y="1245718"/>
                          <a:ext cx="95040" cy="145080"/>
                        </w14:xfrm>
                      </w14:contentPart>
                      <w14:contentPart bwMode="auto" r:id="rId3289">
                        <w14:nvContentPartPr>
                          <w14:cNvPr id="1843" name="Ink 1843"/>
                          <w14:cNvContentPartPr/>
                        </w14:nvContentPartPr>
                        <w14:xfrm>
                          <a:off x="7387355" y="1252918"/>
                          <a:ext cx="255600" cy="134640"/>
                        </w14:xfrm>
                      </w14:contentPart>
                      <w14:contentPart bwMode="auto" r:id="rId3290">
                        <w14:nvContentPartPr>
                          <w14:cNvPr id="2256" name="Ink 2256"/>
                          <w14:cNvContentPartPr/>
                        </w14:nvContentPartPr>
                        <w14:xfrm>
                          <a:off x="6415715" y="1481878"/>
                          <a:ext cx="202680" cy="138240"/>
                        </w14:xfrm>
                      </w14:contentPart>
                      <w14:contentPart bwMode="auto" r:id="rId3291">
                        <w14:nvContentPartPr>
                          <w14:cNvPr id="2257" name="Ink 2257"/>
                          <w14:cNvContentPartPr/>
                        </w14:nvContentPartPr>
                        <w14:xfrm>
                          <a:off x="6671315" y="1505998"/>
                          <a:ext cx="9360" cy="91800"/>
                        </w14:xfrm>
                      </w14:contentPart>
                      <w14:contentPart bwMode="auto" r:id="rId3292">
                        <w14:nvContentPartPr>
                          <w14:cNvPr id="2258" name="Ink 2258"/>
                          <w14:cNvContentPartPr/>
                        </w14:nvContentPartPr>
                        <w14:xfrm>
                          <a:off x="6680315" y="1484038"/>
                          <a:ext cx="50400" cy="109440"/>
                        </w14:xfrm>
                      </w14:contentPart>
                      <w14:contentPart bwMode="auto" r:id="rId3293">
                        <w14:nvContentPartPr>
                          <w14:cNvPr id="2259" name="Ink 2259"/>
                          <w14:cNvContentPartPr/>
                        </w14:nvContentPartPr>
                        <w14:xfrm>
                          <a:off x="6740795" y="1541278"/>
                          <a:ext cx="144720" cy="128520"/>
                        </w14:xfrm>
                      </w14:contentPart>
                      <w14:contentPart bwMode="auto" r:id="rId3294">
                        <w14:nvContentPartPr>
                          <w14:cNvPr id="2260" name="Ink 2260"/>
                          <w14:cNvContentPartPr/>
                        </w14:nvContentPartPr>
                        <w14:xfrm>
                          <a:off x="6904235" y="1539838"/>
                          <a:ext cx="41040" cy="63360"/>
                        </w14:xfrm>
                      </w14:contentPart>
                      <w14:contentPart bwMode="auto" r:id="rId3295">
                        <w14:nvContentPartPr>
                          <w14:cNvPr id="2261" name="Ink 2261"/>
                          <w14:cNvContentPartPr/>
                        </w14:nvContentPartPr>
                        <w14:xfrm>
                          <a:off x="7050395" y="1470358"/>
                          <a:ext cx="173520" cy="128160"/>
                        </w14:xfrm>
                      </w14:contentPart>
                      <w14:contentPart bwMode="auto" r:id="rId3296">
                        <w14:nvContentPartPr>
                          <w14:cNvPr id="2262" name="Ink 2262"/>
                          <w14:cNvContentPartPr/>
                        </w14:nvContentPartPr>
                        <w14:xfrm>
                          <a:off x="7235435" y="1468198"/>
                          <a:ext cx="142200" cy="123840"/>
                        </w14:xfrm>
                      </w14:contentPart>
                      <w14:contentPart bwMode="auto" r:id="rId3297">
                        <w14:nvContentPartPr>
                          <w14:cNvPr id="2263" name="Ink 2263"/>
                          <w14:cNvContentPartPr/>
                        </w14:nvContentPartPr>
                        <w14:xfrm>
                          <a:off x="7400315" y="1531558"/>
                          <a:ext cx="33480" cy="65160"/>
                        </w14:xfrm>
                      </w14:contentPart>
                      <w14:contentPart bwMode="auto" r:id="rId3298">
                        <w14:nvContentPartPr>
                          <w14:cNvPr id="2264" name="Ink 2264"/>
                          <w14:cNvContentPartPr/>
                        </w14:nvContentPartPr>
                        <w14:xfrm>
                          <a:off x="7514075" y="1466398"/>
                          <a:ext cx="164160" cy="130320"/>
                        </w14:xfrm>
                      </w14:contentPart>
                      <w14:contentPart bwMode="auto" r:id="rId3299">
                        <w14:nvContentPartPr>
                          <w14:cNvPr id="2265" name="Ink 2265"/>
                          <w14:cNvContentPartPr/>
                        </w14:nvContentPartPr>
                        <w14:xfrm>
                          <a:off x="7675355" y="1530478"/>
                          <a:ext cx="147600" cy="52560"/>
                        </w14:xfrm>
                      </w14:contentPart>
                      <w14:contentPart bwMode="auto" r:id="rId3300">
                        <w14:nvContentPartPr>
                          <w14:cNvPr id="2266" name="Ink 2266"/>
                          <w14:cNvContentPartPr/>
                        </w14:nvContentPartPr>
                        <w14:xfrm>
                          <a:off x="7806755" y="1505998"/>
                          <a:ext cx="90000" cy="74520"/>
                        </w14:xfrm>
                      </w14:contentPart>
                      <w14:contentPart bwMode="auto" r:id="rId3301">
                        <w14:nvContentPartPr>
                          <w14:cNvPr id="2267" name="Ink 2267"/>
                          <w14:cNvContentPartPr/>
                        </w14:nvContentPartPr>
                        <w14:xfrm>
                          <a:off x="7907195" y="1518238"/>
                          <a:ext cx="33840" cy="80640"/>
                        </w14:xfrm>
                      </w14:contentPart>
                      <w14:contentPart bwMode="auto" r:id="rId3302">
                        <w14:nvContentPartPr>
                          <w14:cNvPr id="2278" name="Ink 2278"/>
                          <w14:cNvContentPartPr/>
                        </w14:nvContentPartPr>
                        <w14:xfrm>
                          <a:off x="5593115" y="1697842"/>
                          <a:ext cx="43560" cy="112320"/>
                        </w14:xfrm>
                      </w14:contentPart>
                      <w14:contentPart bwMode="auto" r:id="rId3303">
                        <w14:nvContentPartPr>
                          <w14:cNvPr id="2279" name="Ink 2279"/>
                          <w14:cNvContentPartPr/>
                        </w14:nvContentPartPr>
                        <w14:xfrm>
                          <a:off x="5597075" y="1698922"/>
                          <a:ext cx="154440" cy="130680"/>
                        </w14:xfrm>
                      </w14:contentPart>
                      <w14:contentPart bwMode="auto" r:id="rId3304">
                        <w14:nvContentPartPr>
                          <w14:cNvPr id="2280" name="Ink 2280"/>
                          <w14:cNvContentPartPr/>
                        </w14:nvContentPartPr>
                        <w14:xfrm>
                          <a:off x="5773835" y="1766602"/>
                          <a:ext cx="105120" cy="61920"/>
                        </w14:xfrm>
                      </w14:contentPart>
                      <w14:contentPart bwMode="auto" r:id="rId3305">
                        <w14:nvContentPartPr>
                          <w14:cNvPr id="2281" name="Ink 2281"/>
                          <w14:cNvContentPartPr/>
                        </w14:nvContentPartPr>
                        <w14:xfrm>
                          <a:off x="5881475" y="1702162"/>
                          <a:ext cx="187560" cy="123840"/>
                        </w14:xfrm>
                      </w14:contentPart>
                      <w14:contentPart bwMode="auto" r:id="rId3306">
                        <w14:nvContentPartPr>
                          <w14:cNvPr id="2282" name="Ink 2282"/>
                          <w14:cNvContentPartPr/>
                        </w14:nvContentPartPr>
                        <w14:xfrm>
                          <a:off x="6099635" y="1700002"/>
                          <a:ext cx="113760" cy="123840"/>
                        </w14:xfrm>
                      </w14:contentPart>
                      <w14:contentPart bwMode="auto" r:id="rId3307">
                        <w14:nvContentPartPr>
                          <w14:cNvPr id="2283" name="Ink 2283"/>
                          <w14:cNvContentPartPr/>
                        </w14:nvContentPartPr>
                        <w14:xfrm>
                          <a:off x="6272795" y="1726642"/>
                          <a:ext cx="13680" cy="59400"/>
                        </w14:xfrm>
                      </w14:contentPart>
                      <w14:contentPart bwMode="auto" r:id="rId3308">
                        <w14:nvContentPartPr>
                          <w14:cNvPr id="2284" name="Ink 2284"/>
                          <w14:cNvContentPartPr/>
                        </w14:nvContentPartPr>
                        <w14:xfrm>
                          <a:off x="6349475" y="1694242"/>
                          <a:ext cx="537120" cy="145080"/>
                        </w14:xfrm>
                      </w14:contentPart>
                      <w14:contentPart bwMode="auto" r:id="rId3309">
                        <w14:nvContentPartPr>
                          <w14:cNvPr id="2285" name="Ink 2285"/>
                          <w14:cNvContentPartPr/>
                        </w14:nvContentPartPr>
                        <w14:xfrm>
                          <a:off x="6383675" y="1700722"/>
                          <a:ext cx="499320" cy="6480"/>
                        </w14:xfrm>
                      </w14:contentPart>
                      <w14:contentPart bwMode="auto" r:id="rId3310">
                        <w14:nvContentPartPr>
                          <w14:cNvPr id="2286" name="Ink 2286"/>
                          <w14:cNvContentPartPr/>
                        </w14:nvContentPartPr>
                        <w14:xfrm>
                          <a:off x="6733955" y="1709362"/>
                          <a:ext cx="18720" cy="106560"/>
                        </w14:xfrm>
                      </w14:contentPart>
                      <w14:contentPart bwMode="auto" r:id="rId3311">
                        <w14:nvContentPartPr>
                          <w14:cNvPr id="2287" name="Ink 2287"/>
                          <w14:cNvContentPartPr/>
                        </w14:nvContentPartPr>
                        <w14:xfrm>
                          <a:off x="6787235" y="1727722"/>
                          <a:ext cx="78840" cy="81360"/>
                        </w14:xfrm>
                      </w14:contentPart>
                      <w14:contentPart bwMode="auto" r:id="rId3312">
                        <w14:nvContentPartPr>
                          <w14:cNvPr id="2288" name="Ink 2288"/>
                          <w14:cNvContentPartPr/>
                        </w14:nvContentPartPr>
                        <w14:xfrm>
                          <a:off x="7076315" y="1702522"/>
                          <a:ext cx="66960" cy="118080"/>
                        </w14:xfrm>
                      </w14:contentPart>
                      <w14:contentPart bwMode="auto" r:id="rId3313">
                        <w14:nvContentPartPr>
                          <w14:cNvPr id="2289" name="Ink 2289"/>
                          <w14:cNvContentPartPr/>
                        </w14:nvContentPartPr>
                        <w14:xfrm>
                          <a:off x="7150835" y="1758322"/>
                          <a:ext cx="158760" cy="69480"/>
                        </w14:xfrm>
                      </w14:contentPart>
                      <w14:contentPart bwMode="auto" r:id="rId3314">
                        <w14:nvContentPartPr>
                          <w14:cNvPr id="2290" name="Ink 2290"/>
                          <w14:cNvContentPartPr/>
                        </w14:nvContentPartPr>
                        <w14:xfrm>
                          <a:off x="7320035" y="1689922"/>
                          <a:ext cx="109800" cy="123840"/>
                        </w14:xfrm>
                      </w14:contentPart>
                      <w14:contentPart bwMode="auto" r:id="rId3315">
                        <w14:nvContentPartPr>
                          <w14:cNvPr id="2291" name="Ink 2291"/>
                          <w14:cNvContentPartPr/>
                        </w14:nvContentPartPr>
                        <w14:xfrm>
                          <a:off x="7419035" y="1743922"/>
                          <a:ext cx="111600" cy="63360"/>
                        </w14:xfrm>
                      </w14:contentPart>
                      <w14:contentPart bwMode="auto" r:id="rId3316">
                        <w14:nvContentPartPr>
                          <w14:cNvPr id="2292" name="Ink 2292"/>
                          <w14:cNvContentPartPr/>
                        </w14:nvContentPartPr>
                        <w14:xfrm>
                          <a:off x="7545035" y="1700002"/>
                          <a:ext cx="131760" cy="97200"/>
                        </w14:xfrm>
                      </w14:contentPart>
                      <w14:contentPart bwMode="auto" r:id="rId3317">
                        <w14:nvContentPartPr>
                          <w14:cNvPr id="2293" name="Ink 2293"/>
                          <w14:cNvContentPartPr/>
                        </w14:nvContentPartPr>
                        <w14:xfrm>
                          <a:off x="7734035" y="1671161"/>
                          <a:ext cx="748080" cy="156600"/>
                        </w14:xfrm>
                      </w14:contentPart>
                      <w14:contentPart bwMode="auto" r:id="rId3318">
                        <w14:nvContentPartPr>
                          <w14:cNvPr id="2294" name="Ink 2294"/>
                          <w14:cNvContentPartPr/>
                        </w14:nvContentPartPr>
                        <w14:xfrm>
                          <a:off x="7731875" y="1671161"/>
                          <a:ext cx="733680" cy="28440"/>
                        </w14:xfrm>
                      </w14:contentPart>
                      <w14:contentPart bwMode="auto" r:id="rId3319">
                        <w14:nvContentPartPr>
                          <w14:cNvPr id="2297" name="Ink 2297"/>
                          <w14:cNvContentPartPr/>
                        </w14:nvContentPartPr>
                        <w14:xfrm>
                          <a:off x="5736035" y="1904801"/>
                          <a:ext cx="66960" cy="102960"/>
                        </w14:xfrm>
                      </w14:contentPart>
                      <w14:contentPart bwMode="auto" r:id="rId3320">
                        <w14:nvContentPartPr>
                          <w14:cNvPr id="2298" name="Ink 2298"/>
                          <w14:cNvContentPartPr/>
                        </w14:nvContentPartPr>
                        <w14:xfrm>
                          <a:off x="5764115" y="1910561"/>
                          <a:ext cx="44280" cy="96480"/>
                        </w14:xfrm>
                      </w14:contentPart>
                      <w14:contentPart bwMode="auto" r:id="rId3321">
                        <w14:nvContentPartPr>
                          <w14:cNvPr id="2299" name="Ink 2299"/>
                          <w14:cNvContentPartPr/>
                        </w14:nvContentPartPr>
                        <w14:xfrm>
                          <a:off x="5847275" y="1902641"/>
                          <a:ext cx="62640" cy="111960"/>
                        </w14:xfrm>
                      </w14:contentPart>
                      <w14:contentPart bwMode="auto" r:id="rId3322">
                        <w14:nvContentPartPr>
                          <w14:cNvPr id="2300" name="Ink 2300"/>
                          <w14:cNvContentPartPr/>
                        </w14:nvContentPartPr>
                        <w14:xfrm>
                          <a:off x="5939795" y="1885361"/>
                          <a:ext cx="61200" cy="134640"/>
                        </w14:xfrm>
                      </w14:contentPart>
                      <w14:contentPart bwMode="auto" r:id="rId3323">
                        <w14:nvContentPartPr>
                          <w14:cNvPr id="2301" name="Ink 2301"/>
                          <w14:cNvContentPartPr/>
                        </w14:nvContentPartPr>
                        <w14:xfrm>
                          <a:off x="6110435" y="1926041"/>
                          <a:ext cx="22680" cy="78480"/>
                        </w14:xfrm>
                      </w14:contentPart>
                      <w14:contentPart bwMode="auto" r:id="rId3324">
                        <w14:nvContentPartPr>
                          <w14:cNvPr id="2302" name="Ink 2302"/>
                          <w14:cNvContentPartPr/>
                        </w14:nvContentPartPr>
                        <w14:xfrm>
                          <a:off x="6129515" y="1913441"/>
                          <a:ext cx="55800" cy="109800"/>
                        </w14:xfrm>
                      </w14:contentPart>
                      <w14:contentPart bwMode="auto" r:id="rId3325">
                        <w14:nvContentPartPr>
                          <w14:cNvPr id="2303" name="Ink 2303"/>
                          <w14:cNvContentPartPr/>
                        </w14:nvContentPartPr>
                        <w14:xfrm>
                          <a:off x="6205475" y="1941161"/>
                          <a:ext cx="68400" cy="86040"/>
                        </w14:xfrm>
                      </w14:contentPart>
                      <w14:contentPart bwMode="auto" r:id="rId3326">
                        <w14:nvContentPartPr>
                          <w14:cNvPr id="2304" name="Ink 2304"/>
                          <w14:cNvContentPartPr/>
                        </w14:nvContentPartPr>
                        <w14:xfrm>
                          <a:off x="6295835" y="1958081"/>
                          <a:ext cx="160920" cy="65520"/>
                        </w14:xfrm>
                      </w14:contentPart>
                      <w14:contentPart bwMode="auto" r:id="rId3327">
                        <w14:nvContentPartPr>
                          <w14:cNvPr id="2305" name="Ink 2305"/>
                          <w14:cNvContentPartPr/>
                        </w14:nvContentPartPr>
                        <w14:xfrm>
                          <a:off x="6483755" y="1945121"/>
                          <a:ext cx="160920" cy="72000"/>
                        </w14:xfrm>
                      </w14:contentPart>
                      <w14:contentPart bwMode="auto" r:id="rId3328">
                        <w14:nvContentPartPr>
                          <w14:cNvPr id="2306" name="Ink 2306"/>
                          <w14:cNvContentPartPr/>
                        </w14:nvContentPartPr>
                        <w14:xfrm>
                          <a:off x="5697155" y="1888601"/>
                          <a:ext cx="996840" cy="170640"/>
                        </w14:xfrm>
                      </w14:contentPart>
                      <w14:contentPart bwMode="auto" r:id="rId3329">
                        <w14:nvContentPartPr>
                          <w14:cNvPr id="2307" name="Ink 2307"/>
                          <w14:cNvContentPartPr/>
                        </w14:nvContentPartPr>
                        <w14:xfrm>
                          <a:off x="5681675" y="1886441"/>
                          <a:ext cx="1000440" cy="28800"/>
                        </w14:xfrm>
                      </w14:contentPart>
                      <w14:contentPart bwMode="auto" r:id="rId3330">
                        <w14:nvContentPartPr>
                          <w14:cNvPr id="2309" name="Ink 2309"/>
                          <w14:cNvContentPartPr/>
                        </w14:nvContentPartPr>
                        <w14:xfrm>
                          <a:off x="6828995" y="1916681"/>
                          <a:ext cx="82440" cy="85680"/>
                        </w14:xfrm>
                      </w14:contentPart>
                      <w14:contentPart bwMode="auto" r:id="rId3331">
                        <w14:nvContentPartPr>
                          <w14:cNvPr id="2310" name="Ink 2310"/>
                          <w14:cNvContentPartPr/>
                        </w14:nvContentPartPr>
                        <w14:xfrm>
                          <a:off x="6849515" y="1916681"/>
                          <a:ext cx="52560" cy="43200"/>
                        </w14:xfrm>
                      </w14:contentPart>
                      <w14:contentPart bwMode="auto" r:id="rId3332">
                        <w14:nvContentPartPr>
                          <w14:cNvPr id="2311" name="Ink 2311"/>
                          <w14:cNvContentPartPr/>
                        </w14:nvContentPartPr>
                        <w14:xfrm>
                          <a:off x="6924035" y="1947641"/>
                          <a:ext cx="58680" cy="112680"/>
                        </w14:xfrm>
                      </w14:contentPart>
                      <w14:contentPart bwMode="auto" r:id="rId3333">
                        <w14:nvContentPartPr>
                          <w14:cNvPr id="2312" name="Ink 2312"/>
                          <w14:cNvContentPartPr/>
                        </w14:nvContentPartPr>
                        <w14:xfrm>
                          <a:off x="7012235" y="1942241"/>
                          <a:ext cx="148320" cy="110160"/>
                        </w14:xfrm>
                      </w14:contentPart>
                      <w14:contentPart bwMode="auto" r:id="rId3334">
                        <w14:nvContentPartPr>
                          <w14:cNvPr id="2313" name="Ink 2313"/>
                          <w14:cNvContentPartPr/>
                        </w14:nvContentPartPr>
                        <w14:xfrm>
                          <a:off x="7181435" y="1953761"/>
                          <a:ext cx="187920" cy="55800"/>
                        </w14:xfrm>
                      </w14:contentPart>
                      <w14:contentPart bwMode="auto" r:id="rId3335">
                        <w14:nvContentPartPr>
                          <w14:cNvPr id="2314" name="Ink 2314"/>
                          <w14:cNvContentPartPr/>
                        </w14:nvContentPartPr>
                        <w14:xfrm>
                          <a:off x="7383755" y="1880681"/>
                          <a:ext cx="52560" cy="128880"/>
                        </w14:xfrm>
                      </w14:contentPart>
                      <w14:contentPart bwMode="auto" r:id="rId3336">
                        <w14:nvContentPartPr>
                          <w14:cNvPr id="2315" name="Ink 2315"/>
                          <w14:cNvContentPartPr/>
                        </w14:nvContentPartPr>
                        <w14:xfrm>
                          <a:off x="6794075" y="1883201"/>
                          <a:ext cx="715320" cy="154440"/>
                        </w14:xfrm>
                      </w14:contentPart>
                      <w14:contentPart bwMode="auto" r:id="rId3337">
                        <w14:nvContentPartPr>
                          <w14:cNvPr id="2316" name="Ink 2316"/>
                          <w14:cNvContentPartPr/>
                        </w14:nvContentPartPr>
                        <w14:xfrm>
                          <a:off x="6806675" y="1885001"/>
                          <a:ext cx="685440" cy="20880"/>
                        </w14:xfrm>
                      </w14:contentPart>
                      <w14:contentPart bwMode="auto" r:id="rId3338">
                        <w14:nvContentPartPr>
                          <w14:cNvPr id="2317" name="Ink 2317"/>
                          <w14:cNvContentPartPr/>
                        </w14:nvContentPartPr>
                        <w14:xfrm>
                          <a:off x="7651955" y="1916681"/>
                          <a:ext cx="52560" cy="81360"/>
                        </w14:xfrm>
                      </w14:contentPart>
                      <w14:contentPart bwMode="auto" r:id="rId3339">
                        <w14:nvContentPartPr>
                          <w14:cNvPr id="2318" name="Ink 2318"/>
                          <w14:cNvContentPartPr/>
                        </w14:nvContentPartPr>
                        <w14:xfrm>
                          <a:off x="7669955" y="1918481"/>
                          <a:ext cx="57960" cy="86040"/>
                        </w14:xfrm>
                      </w14:contentPart>
                      <w14:contentPart bwMode="auto" r:id="rId3340">
                        <w14:nvContentPartPr>
                          <w14:cNvPr id="2319" name="Ink 2319"/>
                          <w14:cNvContentPartPr/>
                        </w14:nvContentPartPr>
                        <w14:xfrm>
                          <a:off x="7761395" y="1894361"/>
                          <a:ext cx="138240" cy="111600"/>
                        </w14:xfrm>
                      </w14:contentPart>
                      <w14:contentPart bwMode="auto" r:id="rId3341">
                        <w14:nvContentPartPr>
                          <w14:cNvPr id="2320" name="Ink 2320"/>
                          <w14:cNvContentPartPr/>
                        </w14:nvContentPartPr>
                        <w14:xfrm>
                          <a:off x="7896395" y="1922081"/>
                          <a:ext cx="110160" cy="68040"/>
                        </w14:xfrm>
                      </w14:contentPart>
                      <w14:contentPart bwMode="auto" r:id="rId3342">
                        <w14:nvContentPartPr>
                          <w14:cNvPr id="2321" name="Ink 2321"/>
                          <w14:cNvContentPartPr/>
                        </w14:nvContentPartPr>
                        <w14:xfrm>
                          <a:off x="8020595" y="1884281"/>
                          <a:ext cx="90000" cy="106560"/>
                        </w14:xfrm>
                      </w14:contentPart>
                      <w14:contentPart bwMode="auto" r:id="rId3343">
                        <w14:nvContentPartPr>
                          <w14:cNvPr id="2322" name="Ink 2322"/>
                          <w14:cNvContentPartPr/>
                        </w14:nvContentPartPr>
                        <w14:xfrm>
                          <a:off x="8127155" y="1927841"/>
                          <a:ext cx="38520" cy="68040"/>
                        </w14:xfrm>
                      </w14:contentPart>
                      <w14:contentPart bwMode="auto" r:id="rId3344">
                        <w14:nvContentPartPr>
                          <w14:cNvPr id="2323" name="Ink 2323"/>
                          <w14:cNvContentPartPr/>
                        </w14:nvContentPartPr>
                        <w14:xfrm>
                          <a:off x="7631795" y="1870241"/>
                          <a:ext cx="610560" cy="178560"/>
                        </w14:xfrm>
                      </w14:contentPart>
                      <w14:contentPart bwMode="auto" r:id="rId3345">
                        <w14:nvContentPartPr>
                          <w14:cNvPr id="2324" name="Ink 2324"/>
                          <w14:cNvContentPartPr/>
                        </w14:nvContentPartPr>
                        <w14:xfrm>
                          <a:off x="8367995" y="1915241"/>
                          <a:ext cx="21600" cy="66600"/>
                        </w14:xfrm>
                      </w14:contentPart>
                      <w14:contentPart bwMode="auto" r:id="rId3346">
                        <w14:nvContentPartPr>
                          <w14:cNvPr id="2325" name="Ink 2325"/>
                          <w14:cNvContentPartPr/>
                        </w14:nvContentPartPr>
                        <w14:xfrm>
                          <a:off x="8387435" y="1879601"/>
                          <a:ext cx="109440" cy="98280"/>
                        </w14:xfrm>
                      </w14:contentPart>
                      <w14:contentPart bwMode="auto" r:id="rId3347">
                        <w14:nvContentPartPr>
                          <w14:cNvPr id="2326" name="Ink 2326"/>
                          <w14:cNvContentPartPr/>
                        </w14:nvContentPartPr>
                        <w14:xfrm>
                          <a:off x="8483915" y="1869521"/>
                          <a:ext cx="115920" cy="106560"/>
                        </w14:xfrm>
                      </w14:contentPart>
                      <w14:contentPart bwMode="auto" r:id="rId3348">
                        <w14:nvContentPartPr>
                          <w14:cNvPr id="2327" name="Ink 2327"/>
                          <w14:cNvContentPartPr/>
                        </w14:nvContentPartPr>
                        <w14:xfrm>
                          <a:off x="8645555" y="1886441"/>
                          <a:ext cx="49680" cy="92520"/>
                        </w14:xfrm>
                      </w14:contentPart>
                      <w14:contentPart bwMode="auto" r:id="rId3349">
                        <w14:nvContentPartPr>
                          <w14:cNvPr id="2328" name="Ink 2328"/>
                          <w14:cNvContentPartPr/>
                        </w14:nvContentPartPr>
                        <w14:xfrm>
                          <a:off x="8647715" y="1933961"/>
                          <a:ext cx="39240" cy="10800"/>
                        </w14:xfrm>
                      </w14:contentPart>
                      <w14:contentPart bwMode="auto" r:id="rId3350">
                        <w14:nvContentPartPr>
                          <w14:cNvPr id="2329" name="Ink 2329"/>
                          <w14:cNvContentPartPr/>
                        </w14:nvContentPartPr>
                        <w14:xfrm>
                          <a:off x="8721875" y="1920281"/>
                          <a:ext cx="90000" cy="60120"/>
                        </w14:xfrm>
                      </w14:contentPart>
                      <w14:contentPart bwMode="auto" r:id="rId3351">
                        <w14:nvContentPartPr>
                          <w14:cNvPr id="2330" name="Ink 2330"/>
                          <w14:cNvContentPartPr/>
                        </w14:nvContentPartPr>
                        <w14:xfrm>
                          <a:off x="8319755" y="1865921"/>
                          <a:ext cx="540000" cy="137880"/>
                        </w14:xfrm>
                      </w14:contentPart>
                      <w14:contentPart bwMode="auto" r:id="rId3352">
                        <w14:nvContentPartPr>
                          <w14:cNvPr id="2331" name="Ink 2331"/>
                          <w14:cNvContentPartPr/>
                        </w14:nvContentPartPr>
                        <w14:xfrm>
                          <a:off x="8286995" y="1847561"/>
                          <a:ext cx="572040" cy="29880"/>
                        </w14:xfrm>
                      </w14:contentPart>
                      <w14:contentPart bwMode="auto" r:id="rId3353">
                        <w14:nvContentPartPr>
                          <w14:cNvPr id="2332" name="Ink 2332"/>
                          <w14:cNvContentPartPr/>
                        </w14:nvContentPartPr>
                        <w14:xfrm>
                          <a:off x="7999355" y="204881"/>
                          <a:ext cx="22320" cy="87480"/>
                        </w14:xfrm>
                      </w14:contentPart>
                      <w14:contentPart bwMode="auto" r:id="rId3354">
                        <w14:nvContentPartPr>
                          <w14:cNvPr id="2333" name="Ink 2333"/>
                          <w14:cNvContentPartPr/>
                        </w14:nvContentPartPr>
                        <w14:xfrm>
                          <a:off x="8002235" y="204521"/>
                          <a:ext cx="108000" cy="91080"/>
                        </w14:xfrm>
                      </w14:contentPart>
                      <w14:contentPart bwMode="auto" r:id="rId3355">
                        <w14:nvContentPartPr>
                          <w14:cNvPr id="2334" name="Ink 2334"/>
                          <w14:cNvContentPartPr/>
                        </w14:nvContentPartPr>
                        <w14:xfrm>
                          <a:off x="8113115" y="256361"/>
                          <a:ext cx="182520" cy="48600"/>
                        </w14:xfrm>
                      </w14:contentPart>
                      <w14:contentPart bwMode="auto" r:id="rId3356">
                        <w14:nvContentPartPr>
                          <w14:cNvPr id="2335" name="Ink 2335"/>
                          <w14:cNvContentPartPr/>
                        </w14:nvContentPartPr>
                        <w14:xfrm>
                          <a:off x="8320835" y="159881"/>
                          <a:ext cx="88920" cy="143640"/>
                        </w14:xfrm>
                      </w14:contentPart>
                      <w14:contentPart bwMode="auto" r:id="rId3357">
                        <w14:nvContentPartPr>
                          <w14:cNvPr id="2336" name="Ink 2336"/>
                          <w14:cNvContentPartPr/>
                        </w14:nvContentPartPr>
                        <w14:xfrm>
                          <a:off x="8420195" y="245561"/>
                          <a:ext cx="96840" cy="60120"/>
                        </w14:xfrm>
                      </w14:contentPart>
                      <w14:contentPart bwMode="auto" r:id="rId3358">
                        <w14:nvContentPartPr>
                          <w14:cNvPr id="2337" name="Ink 2337"/>
                          <w14:cNvContentPartPr/>
                        </w14:nvContentPartPr>
                        <w14:xfrm>
                          <a:off x="7922315" y="146725"/>
                          <a:ext cx="717120" cy="207000"/>
                        </w14:xfrm>
                      </w14:contentPart>
                      <w14:contentPart bwMode="auto" r:id="rId3359">
                        <w14:nvContentPartPr>
                          <w14:cNvPr id="2338" name="Ink 2338"/>
                          <w14:cNvContentPartPr/>
                        </w14:nvContentPartPr>
                        <w14:xfrm>
                          <a:off x="7938155" y="146005"/>
                          <a:ext cx="687960" cy="8280"/>
                        </w14:xfrm>
                      </w14:contentPart>
                      <wps:wsp>
                        <wps:cNvPr id="1997" name="Rectangle 1997"/>
                        <wps:cNvSpPr/>
                        <wps:spPr>
                          <a:xfrm>
                            <a:off x="4120324" y="1179700"/>
                            <a:ext cx="1489545" cy="926566"/>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59D1BE8" w14:textId="4FAD9153" w:rsidR="007C4BDF" w:rsidRPr="0049512E" w:rsidRDefault="007C4BDF" w:rsidP="00BF248C">
                              <w:pPr>
                                <w:jc w:val="center"/>
                              </w:pPr>
                              <w:r>
                                <w:t>The lower fields are inactive until a category is selected. Determines colour, listing info, e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70" name="Straight Arrow Connector 2370"/>
                        <wps:cNvCnPr>
                          <a:stCxn id="1997" idx="3"/>
                        </wps:cNvCnPr>
                        <wps:spPr>
                          <a:xfrm flipV="1">
                            <a:off x="5609869" y="909459"/>
                            <a:ext cx="401566" cy="73345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3360">
                        <w14:nvContentPartPr>
                          <w14:cNvPr id="2414" name="Ink 2414"/>
                          <w14:cNvContentPartPr/>
                        </w14:nvContentPartPr>
                        <w14:xfrm>
                          <a:off x="7779395" y="1263125"/>
                          <a:ext cx="255600" cy="134640"/>
                        </w14:xfrm>
                      </w14:contentPart>
                      <wps:wsp>
                        <wps:cNvPr id="2372" name="Straight Arrow Connector 2372"/>
                        <wps:cNvCnPr>
                          <a:stCxn id="2371" idx="1"/>
                        </wps:cNvCnPr>
                        <wps:spPr>
                          <a:xfrm flipH="1">
                            <a:off x="7369355" y="1248010"/>
                            <a:ext cx="453600" cy="21842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71" name="Rectangle 2371"/>
                        <wps:cNvSpPr/>
                        <wps:spPr>
                          <a:xfrm>
                            <a:off x="7822955" y="875975"/>
                            <a:ext cx="1040375" cy="74407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1A71E0A" w14:textId="6537F3FE" w:rsidR="007C4BDF" w:rsidRPr="0049512E" w:rsidRDefault="007C4BDF" w:rsidP="00BF248C">
                              <w:pPr>
                                <w:jc w:val="center"/>
                              </w:pPr>
                              <w:r>
                                <w:t>For end: length is added to the dateti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15" name="Rectangle 2415"/>
                        <wps:cNvSpPr/>
                        <wps:spPr>
                          <a:xfrm>
                            <a:off x="6751016" y="113826"/>
                            <a:ext cx="763060" cy="27499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F46BA21" w14:textId="76E26E97" w:rsidR="007C4BDF" w:rsidRPr="00FB3574" w:rsidRDefault="007C4BDF" w:rsidP="00BF248C">
                              <w:pPr>
                                <w:jc w:val="center"/>
                                <w:rPr>
                                  <w:i/>
                                  <w:iCs/>
                                </w:rPr>
                              </w:pPr>
                              <w:r w:rsidRPr="00FB3574">
                                <w:rPr>
                                  <w:i/>
                                  <w:iCs/>
                                </w:rPr>
                                <w:t>and ti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43" name="Straight Arrow Connector 2443"/>
                        <wps:cNvCnPr>
                          <a:stCxn id="2415" idx="2"/>
                        </wps:cNvCnPr>
                        <wps:spPr>
                          <a:xfrm flipH="1">
                            <a:off x="6312396" y="388807"/>
                            <a:ext cx="820150" cy="887058"/>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96FF36A" id="Canvas 348" o:spid="_x0000_s2859" editas="canvas" style="width:697.9pt;height:168.6pt;mso-position-horizontal-relative:char;mso-position-vertical-relative:line" coordsize="88633,21412" o:gfxdata="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">
                <v:shape id="_x0000_s2860" type="#_x0000_t75" style="position:absolute;width:88633;height:21412;visibility:visible;mso-wrap-style:square" filled="t">
                  <v:fill o:detectmouseclick="t"/>
                  <v:path o:connecttype="none"/>
                </v:shape>
                <v:rect id="Rectangle 1970" o:spid="_x0000_s2861" style="position:absolute;left:698;top:698;width:38545;height:19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" filled="f" strokecolor="black [3213]" strokeweight="2.25pt"/>
                <v:rect id="Rectangle 1971" o:spid="_x0000_s2862" style="position:absolute;left:55435;top:698;width:33198;height:19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" filled="f" strokecolor="black [3213]" strokeweight="2.25pt"/>
                <v:shape id="Ink 1845" o:spid="_x0000_s2863" type="#_x0000_t75" style="position:absolute;left:1977;top:2080;width:1233;height: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">
                  <v:imagedata r:id="rId3361" o:title=""/>
                </v:shape>
                <v:shape id="Ink 1846" o:spid="_x0000_s2864" type="#_x0000_t75" style="position:absolute;left:3111;top:2991;width:448;height:1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">
                  <v:imagedata r:id="rId3362" o:title=""/>
                </v:shape>
                <v:shape id="Ink 1850" o:spid="_x0000_s2865" type="#_x0000_t75" style="position:absolute;left:3241;top:2900;width:861;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">
                  <v:imagedata r:id="rId3363" o:title=""/>
                </v:shape>
                <v:shape id="Ink 1859" o:spid="_x0000_s2866" type="#_x0000_t75" style="position:absolute;left:4188;top:3083;width:490;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">
                  <v:imagedata r:id="rId3364" o:title=""/>
                </v:shape>
                <v:shape id="Ink 1860" o:spid="_x0000_s2867" type="#_x0000_t75" style="position:absolute;left:4620;top:3141;width:875;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">
                  <v:imagedata r:id="rId3365" o:title=""/>
                </v:shape>
                <v:shape id="Ink 1864" o:spid="_x0000_s2868" type="#_x0000_t75" style="position:absolute;left:5538;top:3119;width:1088;height: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">
                  <v:imagedata r:id="rId3366" o:title=""/>
                </v:shape>
                <v:shape id="Ink 1998" o:spid="_x0000_s2869" type="#_x0000_t75" style="position:absolute;left:6593;top:2965;width:472;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">
                  <v:imagedata r:id="rId3367" o:title=""/>
                </v:shape>
                <v:shape id="Ink 1999" o:spid="_x0000_s2870" type="#_x0000_t75" style="position:absolute;left:7025;top:3058;width:782;height: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">
                  <v:imagedata r:id="rId3368" o:title=""/>
                </v:shape>
                <v:shape id="Ink 2000" o:spid="_x0000_s2871" type="#_x0000_t75" style="position:absolute;left:7636;top:2899;width:3132;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">
                  <v:imagedata r:id="rId3369" o:title=""/>
                </v:shape>
                <v:shape id="Ink 2001" o:spid="_x0000_s2872" type="#_x0000_t75" style="position:absolute;left:10873;top:2961;width:1333;height: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">
                  <v:imagedata r:id="rId3370" o:title=""/>
                </v:shape>
                <v:shape id="Ink 2002" o:spid="_x0000_s2873" type="#_x0000_t75" style="position:absolute;left:12112;top:1531;width:652;height:2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">
                  <v:imagedata r:id="rId3371" o:title=""/>
                </v:shape>
                <v:shape id="Ink 2003" o:spid="_x0000_s2874" type="#_x0000_t75" style="position:absolute;left:12025;top:2727;width:1240;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">
                  <v:imagedata r:id="rId3372" o:title=""/>
                </v:shape>
                <v:shape id="Ink 2004" o:spid="_x0000_s2875" type="#_x0000_t75" style="position:absolute;left:2419;top:3838;width:10527;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">
                  <v:imagedata r:id="rId3373" o:title=""/>
                </v:shape>
                <v:shape id="Ink 2006" o:spid="_x0000_s2876" type="#_x0000_t75" style="position:absolute;left:56208;top:1618;width:988;height:1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">
                  <v:imagedata r:id="rId3374" o:title=""/>
                </v:shape>
                <v:shape id="Ink 2007" o:spid="_x0000_s2877" type="#_x0000_t75" style="position:absolute;left:57108;top:2241;width:901;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">
                  <v:imagedata r:id="rId3375" o:title=""/>
                </v:shape>
                <v:shape id="Ink 2008" o:spid="_x0000_s2878" type="#_x0000_t75" style="position:absolute;left:57878;top:2165;width:930;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">
                  <v:imagedata r:id="rId3376" o:title=""/>
                </v:shape>
                <v:shape id="Ink 2012" o:spid="_x0000_s2879" type="#_x0000_t75" style="position:absolute;left:58681;top:1452;width:1344;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">
                  <v:imagedata r:id="rId3377" o:title=""/>
                </v:shape>
                <v:shape id="Ink 2013" o:spid="_x0000_s2880" type="#_x0000_t75" style="position:absolute;left:59498;top:2190;width:1452;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">
                  <v:imagedata r:id="rId3378" o:title=""/>
                </v:shape>
                <v:shape id="Ink 2018" o:spid="_x0000_s2881" type="#_x0000_t75" style="position:absolute;left:61899;top:1553;width:1013;height:1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">
                  <v:imagedata r:id="rId3379" o:title=""/>
                </v:shape>
                <v:shape id="Ink 2019" o:spid="_x0000_s2882" type="#_x0000_t75" style="position:absolute;left:62170;top:1519;width:796;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">
                  <v:imagedata r:id="rId3380" o:title=""/>
                </v:shape>
                <v:shape id="Ink 2020" o:spid="_x0000_s2883" type="#_x0000_t75" style="position:absolute;left:62839;top:2233;width:811;height: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">
                  <v:imagedata r:id="rId3381" o:title=""/>
                </v:shape>
                <v:shape id="Ink 2029" o:spid="_x0000_s2884" type="#_x0000_t75" style="position:absolute;left:63656;top:1298;width:1567;height:1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">
                  <v:imagedata r:id="rId3382" o:title=""/>
                </v:shape>
                <v:shape id="Ink 2030" o:spid="_x0000_s2885" type="#_x0000_t75" style="position:absolute;left:64711;top:2206;width:937;height: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">
                  <v:imagedata r:id="rId3383" o:title=""/>
                </v:shape>
                <v:shape id="Ink 2031" o:spid="_x0000_s2886" type="#_x0000_t75" style="position:absolute;left:56477;top:3169;width:8867;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">
                  <v:imagedata r:id="rId3384" o:title=""/>
                </v:shape>
                <v:shape id="Ink 2121" o:spid="_x0000_s2887" type="#_x0000_t75" style="position:absolute;left:3460;top:6614;width:1551;height:2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">
                  <v:imagedata r:id="rId3385" o:title=""/>
                </v:shape>
                <v:shape id="Ink 2122" o:spid="_x0000_s2888" type="#_x0000_t75" style="position:absolute;left:5364;top:6452;width:324;height:2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">
                  <v:imagedata r:id="rId3386" o:title=""/>
                </v:shape>
                <v:shape id="Ink 2123" o:spid="_x0000_s2889" type="#_x0000_t75" style="position:absolute;left:9439;top:6384;width:1649;height:2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">
                  <v:imagedata r:id="rId3387" o:title=""/>
                </v:shape>
                <v:shape id="Ink 2124" o:spid="_x0000_s2890" type="#_x0000_t75" style="position:absolute;left:11280;top:6529;width:1553;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">
                  <v:imagedata r:id="rId3388" o:title=""/>
                </v:shape>
                <v:shape id="Ink 2125" o:spid="_x0000_s2891" type="#_x0000_t75" style="position:absolute;left:15128;top:6345;width:1351;height:1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">
                  <v:imagedata r:id="rId3389" o:title=""/>
                </v:shape>
                <v:shape id="Ink 2126" o:spid="_x0000_s2892" type="#_x0000_t75" style="position:absolute;left:16723;top:6370;width:1103;height:1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">
                  <v:imagedata r:id="rId3390" o:title=""/>
                </v:shape>
                <v:shape id="Ink 2127" o:spid="_x0000_s2893" type="#_x0000_t75" style="position:absolute;left:21104;top:6381;width:1107;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">
                  <v:imagedata r:id="rId3391" o:title=""/>
                </v:shape>
                <v:shape id="Ink 2142" o:spid="_x0000_s2894" type="#_x0000_t75" style="position:absolute;left:22497;top:6295;width:970;height:1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">
                  <v:imagedata r:id="rId3392" o:title=""/>
                </v:shape>
                <v:shape id="Ink 2143" o:spid="_x0000_s2895" type="#_x0000_t75" style="position:absolute;left:23252;top:6384;width:364;height:2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">
                  <v:imagedata r:id="rId3393" o:title=""/>
                </v:shape>
                <v:shape id="Ink 2144" o:spid="_x0000_s2896" type="#_x0000_t75" style="position:absolute;left:27041;top:6183;width:1523;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">
                  <v:imagedata r:id="rId3394" o:title=""/>
                </v:shape>
                <v:shape id="Ink 2145" o:spid="_x0000_s2897" type="#_x0000_t75" style="position:absolute;left:28739;top:6067;width:1328;height:2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">
                  <v:imagedata r:id="rId3395" o:title=""/>
                </v:shape>
                <v:shape id="Ink 2146" o:spid="_x0000_s2898" type="#_x0000_t75" style="position:absolute;left:3252;top:5247;width:1160;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">
                  <v:imagedata r:id="rId3396" o:title=""/>
                </v:shape>
                <v:shape id="Ink 2147" o:spid="_x0000_s2899" type="#_x0000_t75" style="position:absolute;left:4388;top:5819;width:728;height: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">
                  <v:imagedata r:id="rId3397" o:title=""/>
                </v:shape>
                <v:shape id="Ink 2148" o:spid="_x0000_s2900" type="#_x0000_t75" style="position:absolute;left:5298;top:5826;width:574;height: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">
                  <v:imagedata r:id="rId3398" o:title=""/>
                </v:shape>
                <v:shape id="Ink 2149" o:spid="_x0000_s2901" type="#_x0000_t75" style="position:absolute;left:9325;top:5049;width:1182;height:1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">
                  <v:imagedata r:id="rId3399" o:title=""/>
                </v:shape>
                <v:shape id="Ink 2150" o:spid="_x0000_s2902" type="#_x0000_t75" style="position:absolute;left:10412;top:5471;width:826;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">
                  <v:imagedata r:id="rId3400" o:title=""/>
                </v:shape>
                <v:shape id="Ink 2151" o:spid="_x0000_s2903" type="#_x0000_t75" style="position:absolute;left:11448;top:5369;width:637;height: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">
                  <v:imagedata r:id="rId3401" o:title=""/>
                </v:shape>
                <v:shape id="Ink 2152" o:spid="_x0000_s2904" type="#_x0000_t75" style="position:absolute;left:15600;top:5009;width:1336;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">
                  <v:imagedata r:id="rId3402" o:title=""/>
                </v:shape>
                <v:shape id="Ink 2153" o:spid="_x0000_s2905" type="#_x0000_t75" style="position:absolute;left:16974;top:5214;width:540;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">
                  <v:imagedata r:id="rId3403" o:title=""/>
                </v:shape>
                <v:shape id="Ink 2154" o:spid="_x0000_s2906" type="#_x0000_t75" style="position:absolute;left:17612;top:4595;width:700;height:1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">
                  <v:imagedata r:id="rId3404" o:title=""/>
                </v:shape>
                <v:shape id="Ink 2155" o:spid="_x0000_s2907" type="#_x0000_t75" style="position:absolute;left:21194;top:4956;width:268;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">
                  <v:imagedata r:id="rId3405" o:title=""/>
                </v:shape>
                <v:shape id="Ink 2156" o:spid="_x0000_s2908" type="#_x0000_t75" style="position:absolute;left:20967;top:4947;width:815;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">
                  <v:imagedata r:id="rId3406" o:title=""/>
                </v:shape>
                <v:shape id="Ink 2157" o:spid="_x0000_s2909" type="#_x0000_t75" style="position:absolute;left:21774;top:4412;width:707;height:1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">
                  <v:imagedata r:id="rId3407" o:title=""/>
                </v:shape>
                <v:shape id="Ink 2158" o:spid="_x0000_s2910" type="#_x0000_t75" style="position:absolute;left:22533;top:5074;width:1478;height: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">
                  <v:imagedata r:id="rId3408" o:title=""/>
                </v:shape>
                <v:shape id="Ink 2159" o:spid="_x0000_s2911" type="#_x0000_t75" style="position:absolute;left:24207;top:5056;width:560;height: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">
                  <v:imagedata r:id="rId3409" o:title=""/>
                </v:shape>
                <v:shape id="Ink 2160" o:spid="_x0000_s2912" type="#_x0000_t75" style="position:absolute;left:27384;top:4513;width:326;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">
                  <v:imagedata r:id="rId3410" o:title=""/>
                </v:shape>
                <v:shape id="Ink 2161" o:spid="_x0000_s2913" type="#_x0000_t75" style="position:absolute;left:27512;top:4315;width:883;height: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">
                  <v:imagedata r:id="rId3411" o:title=""/>
                </v:shape>
                <v:shape id="Ink 2162" o:spid="_x0000_s2914" type="#_x0000_t75" style="position:absolute;left:28279;top:5060;width:1160;height: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">
                  <v:imagedata r:id="rId3412" o:title=""/>
                </v:shape>
                <v:shape id="Ink 2166" o:spid="_x0000_s2915" type="#_x0000_t75" style="position:absolute;left:33341;top:9283;width:1055;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">
                  <v:imagedata r:id="rId3413" o:title=""/>
                </v:shape>
                <v:shape id="Ink 2167" o:spid="_x0000_s2916" type="#_x0000_t75" style="position:absolute;left:34600;top:9682;width:291;height:1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">
                  <v:imagedata r:id="rId3414" o:title=""/>
                </v:shape>
                <v:shape id="Ink 2168" o:spid="_x0000_s2917" type="#_x0000_t75" style="position:absolute;left:35025;top:9859;width:599;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">
                  <v:imagedata r:id="rId3415" o:title=""/>
                </v:shape>
                <v:shape id="Ink 2169" o:spid="_x0000_s2918" type="#_x0000_t75" style="position:absolute;left:35731;top:10021;width:1315;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">
                  <v:imagedata r:id="rId3416" o:title=""/>
                </v:shape>
                <v:shape id="Ink 2170" o:spid="_x0000_s2919" type="#_x0000_t75" style="position:absolute;left:33409;top:11562;width:796;height:1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">
                  <v:imagedata r:id="rId3417" o:title=""/>
                </v:shape>
                <v:shape id="Ink 2171" o:spid="_x0000_s2920" type="#_x0000_t75" style="position:absolute;left:33582;top:11741;width:868;height:1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">
                  <v:imagedata r:id="rId3418" o:title=""/>
                </v:shape>
                <v:shape id="Ink 2172" o:spid="_x0000_s2921" type="#_x0000_t75" style="position:absolute;left:34683;top:11767;width:952;height: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">
                  <v:imagedata r:id="rId3419" o:title=""/>
                </v:shape>
                <v:shape id="Ink 2173" o:spid="_x0000_s2922" type="#_x0000_t75" style="position:absolute;left:32350;top:8126;width:5490;height: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">
                  <v:imagedata r:id="rId3420" o:title=""/>
                </v:shape>
                <v:shape id="Ink 2176" o:spid="_x0000_s2923" type="#_x0000_t75" style="position:absolute;left:1963;top:10406;width:1034;height:1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">
                  <v:imagedata r:id="rId3421" o:title=""/>
                </v:shape>
                <v:shape id="Ink 2177" o:spid="_x0000_s2924" type="#_x0000_t75" style="position:absolute;left:3092;top:11255;width:43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">
                  <v:imagedata r:id="rId3422" o:title=""/>
                </v:shape>
                <v:shape id="Ink 2178" o:spid="_x0000_s2925" type="#_x0000_t75" style="position:absolute;left:3409;top:11244;width:670;height: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">
                  <v:imagedata r:id="rId3423" o:title=""/>
                </v:shape>
                <v:shape id="Ink 2179" o:spid="_x0000_s2926" type="#_x0000_t75" style="position:absolute;left:4137;top:11374;width:1161;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">
                  <v:imagedata r:id="rId3424" o:title=""/>
                </v:shape>
                <v:shape id="Ink 2180" o:spid="_x0000_s2927" type="#_x0000_t75" style="position:absolute;left:4946;top:11384;width:681;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">
                  <v:imagedata r:id="rId3425" o:title=""/>
                </v:shape>
                <v:shape id="Ink 2181" o:spid="_x0000_s2928" type="#_x0000_t75" style="position:absolute;left:6066;top:10230;width:294;height:1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">
                  <v:imagedata r:id="rId3426" o:title=""/>
                </v:shape>
                <v:shape id="Ink 2186" o:spid="_x0000_s2929" type="#_x0000_t75" style="position:absolute;left:2356;top:12591;width:316;height:1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">
                  <v:imagedata r:id="rId3427" o:title=""/>
                </v:shape>
                <v:shape id="Ink 2187" o:spid="_x0000_s2930" type="#_x0000_t75" style="position:absolute;left:2740;top:12699;width:635;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">
                  <v:imagedata r:id="rId3428" o:title=""/>
                </v:shape>
                <v:shape id="Ink 2188" o:spid="_x0000_s2931" type="#_x0000_t75" style="position:absolute;left:3650;top:13148;width:234;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">
                  <v:imagedata r:id="rId3429" o:title=""/>
                </v:shape>
                <v:shape id="Ink 2189" o:spid="_x0000_s2932" type="#_x0000_t75" style="position:absolute;left:3564;top:13788;width:353;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">
                  <v:imagedata r:id="rId3430" o:title=""/>
                </v:shape>
                <v:shape id="Ink 2190" o:spid="_x0000_s2933" type="#_x0000_t75" style="position:absolute;left:4123;top:13167;width:844;height:1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">
                  <v:imagedata r:id="rId3431" o:title=""/>
                </v:shape>
                <v:shape id="Ink 2191" o:spid="_x0000_s2934" type="#_x0000_t75" style="position:absolute;left:5135;top:13023;width:829;height:1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">
                  <v:imagedata r:id="rId3432" o:title=""/>
                </v:shape>
                <v:shape id="Ink 2192" o:spid="_x0000_s2935" type="#_x0000_t75" style="position:absolute;left:1535;top:15208;width:1019;height:1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">
                  <v:imagedata r:id="rId3433" o:title=""/>
                </v:shape>
                <v:shape id="Ink 2193" o:spid="_x0000_s2936" type="#_x0000_t75" style="position:absolute;left:2644;top:15745;width:763;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">
                  <v:imagedata r:id="rId3434" o:title=""/>
                </v:shape>
                <v:shape id="Ink 2194" o:spid="_x0000_s2937" type="#_x0000_t75" style="position:absolute;left:3402;top:15737;width:641;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">
                  <v:imagedata r:id="rId3435" o:title=""/>
                </v:shape>
                <v:shape id="Ink 2195" o:spid="_x0000_s2938" type="#_x0000_t75" style="position:absolute;left:4134;top:15903;width:1074;height:1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">
                  <v:imagedata r:id="rId3436" o:title=""/>
                </v:shape>
                <v:shape id="Ink 2196" o:spid="_x0000_s2939" type="#_x0000_t75" style="position:absolute;left:5023;top:15763;width:631;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">
                  <v:imagedata r:id="rId3437" o:title=""/>
                </v:shape>
                <v:shape id="Ink 2197" o:spid="_x0000_s2940" type="#_x0000_t75" style="position:absolute;left:5783;top:15144;width:966;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">
                  <v:imagedata r:id="rId3438" o:title=""/>
                </v:shape>
                <v:shape id="Ink 2198" o:spid="_x0000_s2941" type="#_x0000_t75" style="position:absolute;left:2034;top:17141;width:191;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">
                  <v:imagedata r:id="rId3439" o:title=""/>
                </v:shape>
                <v:shape id="Ink 2199" o:spid="_x0000_s2942" type="#_x0000_t75" style="position:absolute;left:2435;top:17127;width:1117;height: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">
                  <v:imagedata r:id="rId3440" o:title=""/>
                </v:shape>
                <v:shape id="Ink 2200" o:spid="_x0000_s2943" type="#_x0000_t75" style="position:absolute;left:2582;top:17584;width:1553;height: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">
                  <v:imagedata r:id="rId3441" o:title=""/>
                </v:shape>
                <v:shape id="Ink 2201" o:spid="_x0000_s2944" type="#_x0000_t75" style="position:absolute;left:3632;top:18048;width:364;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">
                  <v:imagedata r:id="rId3442" o:title=""/>
                </v:shape>
                <v:shape id="Ink 2202" o:spid="_x0000_s2945" type="#_x0000_t75" style="position:absolute;left:4285;top:17426;width:984;height:1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">
                  <v:imagedata r:id="rId3443" o:title=""/>
                </v:shape>
                <v:shape id="Ink 2203" o:spid="_x0000_s2946" type="#_x0000_t75" style="position:absolute;left:5509;top:17246;width:731;height:1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">
                  <v:imagedata r:id="rId3444" o:title=""/>
                </v:shape>
                <v:shape id="Ink 2207" o:spid="_x0000_s2947" type="#_x0000_t75" style="position:absolute;left:1037;top:9573;width:6807;height:9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">
                  <v:imagedata r:id="rId3445" o:title=""/>
                </v:shape>
                <v:shape id="Ink 2208" o:spid="_x0000_s2948" type="#_x0000_t75" style="position:absolute;left:1105;top:14747;width:6595;height: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">
                  <v:imagedata r:id="rId3446" o:title=""/>
                </v:shape>
                <v:shape id="Ink 2209" o:spid="_x0000_s2949" type="#_x0000_t75" style="position:absolute;left:9581;top:10445;width:274;height:1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">
                  <v:imagedata r:id="rId3447" o:title=""/>
                </v:shape>
                <v:shape id="Ink 2210" o:spid="_x0000_s2950" type="#_x0000_t75" style="position:absolute;left:9624;top:10312;width:667;height:1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">
                  <v:imagedata r:id="rId3448" o:title=""/>
                </v:shape>
                <v:shape id="Ink 2211" o:spid="_x0000_s2951" type="#_x0000_t75" style="position:absolute;left:10168;top:11094;width:612;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">
                  <v:imagedata r:id="rId3449" o:title=""/>
                </v:shape>
                <v:shape id="Ink 2212" o:spid="_x0000_s2952" type="#_x0000_t75" style="position:absolute;left:10764;top:11114;width:626;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">
                  <v:imagedata r:id="rId3450" o:title=""/>
                </v:shape>
                <v:shape id="Ink 2213" o:spid="_x0000_s2953" type="#_x0000_t75" style="position:absolute;left:11322;top:11107;width:72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">
                  <v:imagedata r:id="rId3451" o:title=""/>
                </v:shape>
                <v:shape id="Ink 2214" o:spid="_x0000_s2954" type="#_x0000_t75" style="position:absolute;left:12036;top:10899;width:1528;height: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">
                  <v:imagedata r:id="rId3452" o:title=""/>
                </v:shape>
                <v:shape id="Ink 2215" o:spid="_x0000_s2955" type="#_x0000_t75" style="position:absolute;left:9154;top:12314;width:368;height: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">
                  <v:imagedata r:id="rId3453" o:title=""/>
                </v:shape>
                <v:shape id="Ink 2216" o:spid="_x0000_s2956" type="#_x0000_t75" style="position:absolute;left:9411;top:12296;width:754;height: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">
                  <v:imagedata r:id="rId3454" o:title=""/>
                </v:shape>
                <v:shape id="Ink 2217" o:spid="_x0000_s2957" type="#_x0000_t75" style="position:absolute;left:10040;top:12577;width:368;height: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">
                  <v:imagedata r:id="rId3455" o:title=""/>
                </v:shape>
                <v:shape id="Ink 2218" o:spid="_x0000_s2958" type="#_x0000_t75" style="position:absolute;left:10239;top:12004;width:858;height:1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">
                  <v:imagedata r:id="rId3456" o:title=""/>
                </v:shape>
                <v:shape id="Ink 2219" o:spid="_x0000_s2959" type="#_x0000_t75" style="position:absolute;left:11424;top:12292;width:700;height: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">
                  <v:imagedata r:id="rId3457" o:title=""/>
                </v:shape>
                <v:shape id="Ink 2220" o:spid="_x0000_s2960" type="#_x0000_t75" style="position:absolute;left:12010;top:11994;width:999;height: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">
                  <v:imagedata r:id="rId3458" o:title=""/>
                </v:shape>
                <v:shape id="Ink 2221" o:spid="_x0000_s2961" type="#_x0000_t75" style="position:absolute;left:12954;top:11968;width:739;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">
                  <v:imagedata r:id="rId3459" o:title=""/>
                </v:shape>
                <v:shape id="Ink 2222" o:spid="_x0000_s2962" type="#_x0000_t75" style="position:absolute;left:13598;top:12555;width:772;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">
                  <v:imagedata r:id="rId3460" o:title=""/>
                </v:shape>
                <v:shape id="Ink 2223" o:spid="_x0000_s2963" type="#_x0000_t75" style="position:absolute;left:9413;top:13887;width:362;height:1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">
                  <v:imagedata r:id="rId3461" o:title=""/>
                </v:shape>
                <v:shape id="Ink 2224" o:spid="_x0000_s2964" type="#_x0000_t75" style="position:absolute;left:9943;top:13980;width:573;height: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">
                  <v:imagedata r:id="rId3462" o:title=""/>
                </v:shape>
                <v:shape id="Ink 2225" o:spid="_x0000_s2965" type="#_x0000_t75" style="position:absolute;left:10240;top:14067;width:911;height:1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">
                  <v:imagedata r:id="rId3463" o:title=""/>
                </v:shape>
                <v:shape id="Ink 2226" o:spid="_x0000_s2966" type="#_x0000_t75" style="position:absolute;left:10911;top:14721;width:286;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">
                  <v:imagedata r:id="rId3464" o:title=""/>
                </v:shape>
                <v:shape id="Ink 2227" o:spid="_x0000_s2967" type="#_x0000_t75" style="position:absolute;left:11319;top:14132;width:1002;height: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">
                  <v:imagedata r:id="rId3465" o:title=""/>
                </v:shape>
                <v:shape id="Ink 2228" o:spid="_x0000_s2968" type="#_x0000_t75" style="position:absolute;left:12288;top:14093;width:944;height: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">
                  <v:imagedata r:id="rId3466" o:title=""/>
                </v:shape>
                <v:shape id="Ink 2229" o:spid="_x0000_s2969" type="#_x0000_t75" style="position:absolute;left:8694;top:9768;width:6134;height:5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">
                  <v:imagedata r:id="rId3467" o:title=""/>
                </v:shape>
                <v:shape id="Ink 2230" o:spid="_x0000_s2970" type="#_x0000_t75" style="position:absolute;left:15751;top:11692;width:1657;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">
                  <v:imagedata r:id="rId3468" o:title=""/>
                </v:shape>
                <v:shape id="Ink 2231" o:spid="_x0000_s2971" type="#_x0000_t75" style="position:absolute;left:20934;top:11471;width:2149;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">
                  <v:imagedata r:id="rId3469" o:title=""/>
                </v:shape>
                <v:shape id="Ink 2236" o:spid="_x0000_s2972" type="#_x0000_t75" style="position:absolute;left:25759;top:9898;width:991;height:1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">
                  <v:imagedata r:id="rId3470" o:title=""/>
                </v:shape>
                <v:shape id="Ink 2237" o:spid="_x0000_s2973" type="#_x0000_t75" style="position:absolute;left:26569;top:9599;width:1596;height:1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">
                  <v:imagedata r:id="rId3471" o:title=""/>
                </v:shape>
                <v:shape id="Ink 2238" o:spid="_x0000_s2974" type="#_x0000_t75" style="position:absolute;left:28102;top:10370;width:1694;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">
                  <v:imagedata r:id="rId3472" o:title=""/>
                </v:shape>
                <v:shape id="Ink 2239" o:spid="_x0000_s2975" type="#_x0000_t75" style="position:absolute;left:25014;top:11828;width:779;height: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">
                  <v:imagedata r:id="rId3473" o:title=""/>
                </v:shape>
                <v:shape id="Ink 2240" o:spid="_x0000_s2976" type="#_x0000_t75" style="position:absolute;left:25309;top:11731;width:1272;height:1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">
                  <v:imagedata r:id="rId3474" o:title=""/>
                </v:shape>
                <v:shape id="Ink 2241" o:spid="_x0000_s2977" type="#_x0000_t75" style="position:absolute;left:25770;top:12224;width:1189;height:1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">
                  <v:imagedata r:id="rId3475" o:title=""/>
                </v:shape>
                <v:shape id="Ink 2242" o:spid="_x0000_s2978" type="#_x0000_t75" style="position:absolute;left:26939;top:12191;width:687;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">
                  <v:imagedata r:id="rId3476" o:title=""/>
                </v:shape>
                <v:shape id="Ink 2243" o:spid="_x0000_s2979" type="#_x0000_t75" style="position:absolute;left:27678;top:11648;width:1232;height:1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">
                  <v:imagedata r:id="rId3477" o:title=""/>
                </v:shape>
                <v:shape id="Ink 2244" o:spid="_x0000_s2980" type="#_x0000_t75" style="position:absolute;left:28711;top:11266;width:883;height:1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">
                  <v:imagedata r:id="rId3478" o:title=""/>
                </v:shape>
                <v:shape id="Ink 2245" o:spid="_x0000_s2981" type="#_x0000_t75" style="position:absolute;left:29532;top:11882;width:1063;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">
                  <v:imagedata r:id="rId3479" o:title=""/>
                </v:shape>
                <v:shape id="Ink 2246" o:spid="_x0000_s2982" type="#_x0000_t75" style="position:absolute;left:25892;top:13516;width:891;height:1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">
                  <v:imagedata r:id="rId3480" o:title=""/>
                </v:shape>
                <v:shape id="Ink 2247" o:spid="_x0000_s2983" type="#_x0000_t75" style="position:absolute;left:27036;top:13947;width:450;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">
                  <v:imagedata r:id="rId3481" o:title=""/>
                </v:shape>
                <v:shape id="Ink 2248" o:spid="_x0000_s2984" type="#_x0000_t75" style="position:absolute;left:27717;top:13866;width:865;height:1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">
                  <v:imagedata r:id="rId3482" o:title=""/>
                </v:shape>
                <v:shape id="Ink 2249" o:spid="_x0000_s2985" type="#_x0000_t75" style="position:absolute;left:28639;top:13657;width:858;height: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">
                  <v:imagedata r:id="rId3483" o:title=""/>
                </v:shape>
                <v:shape id="Ink 2250" o:spid="_x0000_s2986" type="#_x0000_t75" style="position:absolute;left:24419;top:9005;width:6750;height: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">
                  <v:imagedata r:id="rId3484" o:title=""/>
                </v:shape>
                <v:rect id="Rectangle 2232" o:spid="_x0000_s2987" style="position:absolute;left:10556;top:16201;width:29775;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" fillcolor="white [3201]" strokecolor="#e84c22 [3204]" strokeweight="1.5pt">
                  <v:textbox>
                    <w:txbxContent>
                      <w:p w14:paraId="49DD8F46" w14:textId="537BDC3B" w:rsidR="007C4BDF" w:rsidRPr="0049512E" w:rsidRDefault="007C4BDF" w:rsidP="0049512E">
                        <w:pPr>
                          <w:jc w:val="center"/>
                        </w:pPr>
                        <w:r>
                          <w:t>Event ‘cards’ follow the pattern Title</w:t>
                        </w:r>
                        <w:r w:rsidR="00CB1B2D">
                          <w:t>/</w:t>
                        </w:r>
                        <w:r>
                          <w:t>Time</w:t>
                        </w:r>
                        <w:r w:rsidR="00CB1B2D">
                          <w:t>,</w:t>
                        </w:r>
                        <w:r>
                          <w:t xml:space="preserve"> with a colour</w:t>
                        </w:r>
                        <w:r w:rsidR="00CB1B2D">
                          <w:t>-</w:t>
                        </w:r>
                        <w:r>
                          <w:t>coding based on event type.</w:t>
                        </w:r>
                      </w:p>
                    </w:txbxContent>
                  </v:textbox>
                </v:rect>
                <v:rect id="Rectangle 2233" o:spid="_x0000_s2988" style="position:absolute;left:40299;top:290;width:14176;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" fillcolor="white [3201]" strokecolor="#e84c22 [3204]" strokeweight="1.5pt">
                  <v:textbox>
                    <w:txbxContent>
                      <w:p w14:paraId="7361C11D" w14:textId="41D9A666" w:rsidR="007C4BDF" w:rsidRPr="0049512E" w:rsidRDefault="007C4BDF" w:rsidP="0049512E">
                        <w:pPr>
                          <w:jc w:val="center"/>
                        </w:pPr>
                        <w:r>
                          <w:t>‘View All’ present a scrollable list view of all events – this is meant less as an overview and more for reference.</w:t>
                        </w:r>
                      </w:p>
                    </w:txbxContent>
                  </v:textbox>
                </v:rect>
                <v:shape id="Straight Arrow Connector 2235" o:spid="_x0000_s2989" type="#_x0000_t32" style="position:absolute;left:36316;top:5864;width:3983;height:28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" strokecolor="#e84c22 [3204]" strokeweight="1.5pt">
                  <v:stroke endarrow="block" joinstyle="miter"/>
                </v:shape>
                <v:shape id="Straight Arrow Connector 2251" o:spid="_x0000_s2990" type="#_x0000_t32" style="position:absolute;left:5725;top:16695;width:4831;height:18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" strokecolor="#e84c22 [3204]" strokeweight="1.5pt">
                  <v:stroke endarrow="block" joinstyle="miter"/>
                </v:shape>
                <v:shape id="Ink 140" o:spid="_x0000_s2991" type="#_x0000_t75" style="position:absolute;left:57159;top:5121;width:941;height: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">
                  <v:imagedata r:id="rId3485" o:title=""/>
                </v:shape>
                <v:shape id="Ink 142" o:spid="_x0000_s2992" type="#_x0000_t75" style="position:absolute;left:58101;top:4767;width:2024;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">
                  <v:imagedata r:id="rId3486" o:title=""/>
                </v:shape>
                <v:shape id="Ink 143" o:spid="_x0000_s2993" type="#_x0000_t75" style="position:absolute;left:60024;top:5609;width:731;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">
                  <v:imagedata r:id="rId3487" o:title=""/>
                </v:shape>
                <v:shape id="Ink 144" o:spid="_x0000_s2994" type="#_x0000_t75" style="position:absolute;left:60756;top:5563;width:1398;height:1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">
                  <v:imagedata r:id="rId3488" o:title=""/>
                </v:shape>
                <v:shape id="Ink 542" o:spid="_x0000_s2995" type="#_x0000_t75" style="position:absolute;left:61911;top:5613;width:531;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">
                  <v:imagedata r:id="rId3489" o:title=""/>
                </v:shape>
                <v:shape id="Ink 566" o:spid="_x0000_s2996" type="#_x0000_t75" style="position:absolute;left:62847;top:5502;width:1308;height: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">
                  <v:imagedata r:id="rId3490" o:title=""/>
                </v:shape>
                <v:shape id="Ink 704" o:spid="_x0000_s2997" type="#_x0000_t75" style="position:absolute;left:64131;top:5505;width:681;height: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">
                  <v:imagedata r:id="rId3491" o:title=""/>
                </v:shape>
                <v:shape id="Ink 705" o:spid="_x0000_s2998" type="#_x0000_t75" style="position:absolute;left:64939;top:4548;width:1232;height:1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">
                  <v:imagedata r:id="rId3492" o:title=""/>
                </v:shape>
                <v:shape id="Ink 706" o:spid="_x0000_s2999" type="#_x0000_t75" style="position:absolute;left:65752;top:5333;width:1553;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">
                  <v:imagedata r:id="rId3493" o:title=""/>
                </v:shape>
                <v:shape id="Ink 707" o:spid="_x0000_s3000" type="#_x0000_t75" style="position:absolute;left:67041;top:5477;width:808;height:1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">
                  <v:imagedata r:id="rId3494" o:title=""/>
                </v:shape>
                <v:shape id="Ink 708" o:spid="_x0000_s3001" type="#_x0000_t75" style="position:absolute;left:68888;top:4843;width:1150;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">
                  <v:imagedata r:id="rId3495" o:title=""/>
                </v:shape>
                <v:shape id="Ink 709" o:spid="_x0000_s3002" type="#_x0000_t75" style="position:absolute;left:70385;top:4487;width:448;height:1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">
                  <v:imagedata r:id="rId3496" o:title=""/>
                </v:shape>
                <v:shape id="Ink 710" o:spid="_x0000_s3003" type="#_x0000_t75" style="position:absolute;left:70609;top:4408;width:1164;height:1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">
                  <v:imagedata r:id="rId3497" o:title=""/>
                </v:shape>
                <v:shape id="Ink 728" o:spid="_x0000_s3004" type="#_x0000_t75" style="position:absolute;left:71703;top:4278;width:1045;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">
                  <v:imagedata r:id="rId3498" o:title=""/>
                </v:shape>
                <v:shape id="Ink 729" o:spid="_x0000_s3005" type="#_x0000_t75" style="position:absolute;left:73172;top:5250;width:844;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">
                  <v:imagedata r:id="rId3499" o:title=""/>
                </v:shape>
                <v:shape id="Ink 731" o:spid="_x0000_s3006" type="#_x0000_t75" style="position:absolute;left:74133;top:4116;width:1456;height: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">
                  <v:imagedata r:id="rId3500" o:title=""/>
                </v:shape>
                <v:shape id="Ink 733" o:spid="_x0000_s3007" type="#_x0000_t75" style="position:absolute;left:75904;top:4149;width:1139;height:1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">
                  <v:imagedata r:id="rId3501" o:title=""/>
                </v:shape>
                <v:shape id="Ink 920" o:spid="_x0000_s3008" type="#_x0000_t75" style="position:absolute;left:76848;top:5308;width:616;height: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">
                  <v:imagedata r:id="rId3502" o:title=""/>
                </v:shape>
                <v:shape id="Ink 948" o:spid="_x0000_s3009" type="#_x0000_t75" style="position:absolute;left:56208;top:7683;width:626;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">
                  <v:imagedata r:id="rId3503" o:title=""/>
                </v:shape>
                <v:shape id="Ink 990" o:spid="_x0000_s3010" type="#_x0000_t75" style="position:absolute;left:57239;top:7335;width:458;height:1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">
                  <v:imagedata r:id="rId3504" o:title=""/>
                </v:shape>
                <v:shape id="Ink 1235" o:spid="_x0000_s3011" type="#_x0000_t75" style="position:absolute;left:57516;top:7093;width:1031;height:1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">
                  <v:imagedata r:id="rId3505" o:title=""/>
                </v:shape>
                <v:shape id="Ink 1425" o:spid="_x0000_s3012" type="#_x0000_t75" style="position:absolute;left:58632;top:8019;width:1909;height: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">
                  <v:imagedata r:id="rId3506" o:title=""/>
                </v:shape>
                <v:shape id="Ink 1426" o:spid="_x0000_s3013" type="#_x0000_t75" style="position:absolute;left:60468;top:7176;width:1070;height:1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">
                  <v:imagedata r:id="rId3507" o:title=""/>
                </v:shape>
                <v:shape id="Ink 1427" o:spid="_x0000_s3014" type="#_x0000_t75" style="position:absolute;left:61440;top:8026;width:1466;height: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">
                  <v:imagedata r:id="rId3508" o:title=""/>
                </v:shape>
                <v:shape id="Ink 1451" o:spid="_x0000_s3015" type="#_x0000_t75" style="position:absolute;left:63873;top:8066;width:1107;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">
                  <v:imagedata r:id="rId3509" o:title=""/>
                </v:shape>
                <v:shape id="Ink 1500" o:spid="_x0000_s3016" type="#_x0000_t75" style="position:absolute;left:65076;top:8041;width:1088;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">
                  <v:imagedata r:id="rId3510" o:title=""/>
                </v:shape>
                <v:shape id="Ink 1501" o:spid="_x0000_s3017" type="#_x0000_t75" style="position:absolute;left:66055;top:7356;width:1448;height:1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">
                  <v:imagedata r:id="rId3511" o:title=""/>
                </v:shape>
                <v:shape id="Ink 1502" o:spid="_x0000_s3018" type="#_x0000_t75" style="position:absolute;left:66871;top:8176;width:742;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">
                  <v:imagedata r:id="rId3512" o:title=""/>
                </v:shape>
                <v:shape id="Ink 1511" o:spid="_x0000_s3019" type="#_x0000_t75" style="position:absolute;left:68942;top:7421;width:1150;height: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">
                  <v:imagedata r:id="rId3513" o:title=""/>
                </v:shape>
                <v:shape id="Ink 1514" o:spid="_x0000_s3020" type="#_x0000_t75" style="position:absolute;left:70091;top:7039;width:1005;height:1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">
                  <v:imagedata r:id="rId3514" o:title=""/>
                </v:shape>
                <v:shape id="Ink 1515" o:spid="_x0000_s3021" type="#_x0000_t75" style="position:absolute;left:71149;top:7763;width:872;height: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">
                  <v:imagedata r:id="rId3515" o:title=""/>
                </v:shape>
                <v:shape id="Ink 1540" o:spid="_x0000_s3022" type="#_x0000_t75" style="position:absolute;left:71962;top:7842;width:1287;height: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">
                  <v:imagedata r:id="rId3516" o:title=""/>
                </v:shape>
                <v:shape id="Ink 1604" o:spid="_x0000_s3023" type="#_x0000_t75" style="position:absolute;left:73410;top:7785;width:1254;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">
                  <v:imagedata r:id="rId3517" o:title=""/>
                </v:shape>
                <v:shape id="Ink 1614" o:spid="_x0000_s3024" type="#_x0000_t75" style="position:absolute;left:74733;top:7885;width:725;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">
                  <v:imagedata r:id="rId3518" o:title=""/>
                </v:shape>
                <v:shape id="Ink 1628" o:spid="_x0000_s3025" type="#_x0000_t75" style="position:absolute;left:75300;top:6953;width:832;height: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">
                  <v:imagedata r:id="rId3519" o:title=""/>
                </v:shape>
                <v:shape id="Ink 1629" o:spid="_x0000_s3026" type="#_x0000_t75" style="position:absolute;left:76704;top:7926;width:901;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">
                  <v:imagedata r:id="rId3520" o:title=""/>
                </v:shape>
                <v:shape id="Ink 1641" o:spid="_x0000_s3027" type="#_x0000_t75" style="position:absolute;left:77611;top:7054;width:1520;height:1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">
                  <v:imagedata r:id="rId3521" o:title=""/>
                </v:shape>
                <v:shape id="Ink 1642" o:spid="_x0000_s3028" type="#_x0000_t75" style="position:absolute;left:79253;top:7072;width:1048;height:1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">
                  <v:imagedata r:id="rId3522" o:title=""/>
                </v:shape>
                <v:shape id="Ink 1720" o:spid="_x0000_s3029" type="#_x0000_t75" style="position:absolute;left:80250;top:7000;width:966;height: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">
                  <v:imagedata r:id="rId3523" o:title=""/>
                </v:shape>
                <v:shape id="Ink 1757" o:spid="_x0000_s3030" type="#_x0000_t75" style="position:absolute;left:80955;top:7936;width:642;height: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">
                  <v:imagedata r:id="rId3524" o:title=""/>
                </v:shape>
                <v:shape id="Ink 1758" o:spid="_x0000_s3031" type="#_x0000_t75" style="position:absolute;left:81877;top:8055;width:847;height: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">
                  <v:imagedata r:id="rId3525" o:title=""/>
                </v:shape>
                <v:shape id="Ink 1762" o:spid="_x0000_s3032" type="#_x0000_t75" style="position:absolute;left:82694;top:7965;width:1402;height: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">
                  <v:imagedata r:id="rId3526" o:title=""/>
                </v:shape>
                <v:shape id="Ink 1765" o:spid="_x0000_s3033" type="#_x0000_t75" style="position:absolute;left:83914;top:7155;width:1247;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">
                  <v:imagedata r:id="rId3527" o:title=""/>
                </v:shape>
                <v:shape id="Ink 1766" o:spid="_x0000_s3034" type="#_x0000_t75" style="position:absolute;left:85002;top:6643;width:1120;height:2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">
                  <v:imagedata r:id="rId3528" o:title=""/>
                </v:shape>
                <v:shape id="Ink 1804" o:spid="_x0000_s3035" type="#_x0000_t75" style="position:absolute;left:86068;top:7911;width:983;height: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">
                  <v:imagedata r:id="rId3529" o:title=""/>
                </v:shape>
                <v:shape id="Ink 1805" o:spid="_x0000_s3036" type="#_x0000_t75" style="position:absolute;left:86988;top:8050;width:633;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">
                  <v:imagedata r:id="rId3530" o:title=""/>
                </v:shape>
                <v:shape id="Ink 1813" o:spid="_x0000_s3037" type="#_x0000_t75" style="position:absolute;left:56015;top:9954;width:343;height:1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">
                  <v:imagedata r:id="rId3531" o:title=""/>
                </v:shape>
                <v:shape id="Ink 1814" o:spid="_x0000_s3038" type="#_x0000_t75" style="position:absolute;left:56094;top:9741;width:1477;height:1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">
                  <v:imagedata r:id="rId3532" o:title=""/>
                </v:shape>
                <v:shape id="Ink 1815" o:spid="_x0000_s3039" type="#_x0000_t75" style="position:absolute;left:57576;top:9762;width:1782;height:2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">
                  <v:imagedata r:id="rId3533" o:title=""/>
                </v:shape>
                <v:shape id="Ink 1816" o:spid="_x0000_s3040" type="#_x0000_t75" style="position:absolute;left:59531;top:10569;width:1460;height:1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">
                  <v:imagedata r:id="rId3534" o:title=""/>
                </v:shape>
                <v:shape id="Ink 1817" o:spid="_x0000_s3041" type="#_x0000_t75" style="position:absolute;left:61806;top:10716;width:543;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">
                  <v:imagedata r:id="rId3535" o:title=""/>
                </v:shape>
                <v:shape id="Ink 1818" o:spid="_x0000_s3042" type="#_x0000_t75" style="position:absolute;left:62630;top:10662;width:2859;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">
                  <v:imagedata r:id="rId3536" o:title=""/>
                </v:shape>
                <v:shape id="Ink 1826" o:spid="_x0000_s3043" type="#_x0000_t75" style="position:absolute;left:65857;top:10310;width:268;height: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">
                  <v:imagedata r:id="rId3537" o:title=""/>
                </v:shape>
                <v:shape id="Ink 1827" o:spid="_x0000_s3044" type="#_x0000_t75" style="position:absolute;left:56173;top:12762;width:707;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">
                  <v:imagedata r:id="rId3538" o:title=""/>
                </v:shape>
                <v:shape id="Ink 1828" o:spid="_x0000_s3045" type="#_x0000_t75" style="position:absolute;left:56781;top:12754;width:826;height:1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">
                  <v:imagedata r:id="rId3539" o:title=""/>
                </v:shape>
                <v:shape id="Ink 1829" o:spid="_x0000_s3046" type="#_x0000_t75" style="position:absolute;left:57763;top:12548;width:2246;height: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">
                  <v:imagedata r:id="rId3540" o:title=""/>
                </v:shape>
                <v:shape id="Ink 1830" o:spid="_x0000_s3047" type="#_x0000_t75" style="position:absolute;left:60612;top:12452;width:861;height:1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">
                  <v:imagedata r:id="rId3541" o:title=""/>
                </v:shape>
                <v:shape id="Ink 1831" o:spid="_x0000_s3048" type="#_x0000_t75" style="position:absolute;left:61576;top:12384;width:1424;height:1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">
                  <v:imagedata r:id="rId3542" o:title=""/>
                </v:shape>
                <v:shape id="Ink 1832" o:spid="_x0000_s3049" type="#_x0000_t75" style="position:absolute;left:63024;top:12776;width:1416;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">
                  <v:imagedata r:id="rId3543" o:title=""/>
                </v:shape>
                <v:shape id="Ink 1833" o:spid="_x0000_s3050" type="#_x0000_t75" style="position:absolute;left:57839;top:14846;width:772;height: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">
                  <v:imagedata r:id="rId3544" o:title=""/>
                </v:shape>
                <v:shape id="Ink 1834" o:spid="_x0000_s3051" type="#_x0000_t75" style="position:absolute;left:58696;top:15246;width:1481;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">
                  <v:imagedata r:id="rId3545" o:title=""/>
                </v:shape>
                <v:shape id="Ink 1835" o:spid="_x0000_s3052" type="#_x0000_t75" style="position:absolute;left:60254;top:14550;width:1710;height: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">
                  <v:imagedata r:id="rId3546" o:title=""/>
                </v:shape>
                <v:shape id="Ink 1836" o:spid="_x0000_s3053" type="#_x0000_t75" style="position:absolute;left:61980;top:14565;width:1826;height:1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">
                  <v:imagedata r:id="rId3547" o:title=""/>
                </v:shape>
                <v:shape id="Ink 1837" o:spid="_x0000_s3054" type="#_x0000_t75" style="position:absolute;left:66806;top:9915;width:10257;height:1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">
                  <v:imagedata r:id="rId3548" o:title=""/>
                </v:shape>
                <v:shape id="Ink 1838" o:spid="_x0000_s3055" type="#_x0000_t75" style="position:absolute;left:67029;top:9778;width:967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">
                  <v:imagedata r:id="rId3549" o:title=""/>
                </v:shape>
                <v:shape id="Ink 1839" o:spid="_x0000_s3056" type="#_x0000_t75" style="position:absolute;left:65319;top:12536;width:2895;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">
                  <v:imagedata r:id="rId3550" o:title=""/>
                </v:shape>
                <v:shape id="Ink 1840" o:spid="_x0000_s3057" type="#_x0000_t75" style="position:absolute;left:68229;top:12357;width:1189;height:1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">
                  <v:imagedata r:id="rId3551" o:title=""/>
                </v:shape>
                <v:shape id="Ink 1841" o:spid="_x0000_s3058" type="#_x0000_t75" style="position:absolute;left:69445;top:12550;width:3244;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">
                  <v:imagedata r:id="rId3552" o:title=""/>
                </v:shape>
                <v:shape id="Ink 1842" o:spid="_x0000_s3059" type="#_x0000_t75" style="position:absolute;left:72531;top:12357;width:1146;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">
                  <v:imagedata r:id="rId3553" o:title=""/>
                </v:shape>
                <v:shape id="Ink 1843" o:spid="_x0000_s3060" type="#_x0000_t75" style="position:absolute;left:73783;top:12439;width:2732;height: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">
                  <v:imagedata r:id="rId3554" o:title=""/>
                </v:shape>
                <v:shape id="Ink 2256" o:spid="_x0000_s3061" type="#_x0000_t75" style="position:absolute;left:64067;top:14728;width:2203;height:1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">
                  <v:imagedata r:id="rId3555" o:title=""/>
                </v:shape>
                <v:shape id="Ink 2257" o:spid="_x0000_s3062" type="#_x0000_t75" style="position:absolute;left:66615;top:14960;width:285;height: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">
                  <v:imagedata r:id="rId3556" o:title=""/>
                </v:shape>
                <v:shape id="Ink 2258" o:spid="_x0000_s3063" type="#_x0000_t75" style="position:absolute;left:66703;top:14740;width:700;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">
                  <v:imagedata r:id="rId3557" o:title=""/>
                </v:shape>
                <v:shape id="Ink 2259" o:spid="_x0000_s3064" type="#_x0000_t75" style="position:absolute;left:67308;top:15313;width:1643;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">
                  <v:imagedata r:id="rId3558" o:title=""/>
                </v:shape>
                <v:shape id="Ink 2260" o:spid="_x0000_s3065" type="#_x0000_t75" style="position:absolute;left:68942;top:15298;width:606;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">
                  <v:imagedata r:id="rId3559" o:title=""/>
                </v:shape>
                <v:shape id="Ink 2261" o:spid="_x0000_s3066" type="#_x0000_t75" style="position:absolute;left:70404;top:14603;width:1931;height:1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">
                  <v:imagedata r:id="rId3560" o:title=""/>
                </v:shape>
                <v:shape id="Ink 2262" o:spid="_x0000_s3067" type="#_x0000_t75" style="position:absolute;left:72254;top:14582;width:1618;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">
                  <v:imagedata r:id="rId3561" o:title=""/>
                </v:shape>
                <v:shape id="Ink 2263" o:spid="_x0000_s3068" type="#_x0000_t75" style="position:absolute;left:73903;top:15215;width:530;height: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">
                  <v:imagedata r:id="rId3562" o:title=""/>
                </v:shape>
                <v:shape id="Ink 2264" o:spid="_x0000_s3069" type="#_x0000_t75" style="position:absolute;left:75040;top:14564;width:1838;height:1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">
                  <v:imagedata r:id="rId3563" o:title=""/>
                </v:shape>
                <v:shape id="Ink 2265" o:spid="_x0000_s3070" type="#_x0000_t75" style="position:absolute;left:76653;top:15205;width:1672;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">
                  <v:imagedata r:id="rId3564" o:title=""/>
                </v:shape>
                <v:shape id="Ink 2266" o:spid="_x0000_s3071" type="#_x0000_t75" style="position:absolute;left:77967;top:14960;width:1096;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">
                  <v:imagedata r:id="rId3565" o:title=""/>
                </v:shape>
                <v:shape id="Ink 2267" o:spid="_x0000_s3072" type="#_x0000_t75" style="position:absolute;left:78972;top:15082;width:533;height:1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">
                  <v:imagedata r:id="rId3566" o:title=""/>
                </v:shape>
                <v:shape id="Ink 2278" o:spid="_x0000_s3073" type="#_x0000_t75" style="position:absolute;left:55831;top:16878;width:631;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">
                  <v:imagedata r:id="rId3567" o:title=""/>
                </v:shape>
                <v:shape id="Ink 2279" o:spid="_x0000_s3074" type="#_x0000_t75" style="position:absolute;left:55870;top:16889;width:1740;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">
                  <v:imagedata r:id="rId3568" o:title=""/>
                </v:shape>
                <v:shape id="Ink 2280" o:spid="_x0000_s3075" type="#_x0000_t75" style="position:absolute;left:57638;top:17566;width:1247;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">
                  <v:imagedata r:id="rId3569" o:title=""/>
                </v:shape>
                <v:shape id="Ink 2281" o:spid="_x0000_s3076" type="#_x0000_t75" style="position:absolute;left:58724;top:16931;width:2052;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">
                  <v:imagedata r:id="rId3570" o:title=""/>
                </v:shape>
                <v:shape id="Ink 2282" o:spid="_x0000_s3077" type="#_x0000_t75" style="position:absolute;left:60896;top:16900;width:1333;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">
                  <v:imagedata r:id="rId3571" o:title=""/>
                </v:shape>
                <v:shape id="Ink 2283" o:spid="_x0000_s3078" type="#_x0000_t75" style="position:absolute;left:62630;top:17166;width:328;height: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">
                  <v:imagedata r:id="rId3572" o:title=""/>
                </v:shape>
                <v:shape id="Ink 2284" o:spid="_x0000_s3079" type="#_x0000_t75" style="position:absolute;left:63404;top:16852;width:5548;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">
                  <v:imagedata r:id="rId3573" o:title=""/>
                </v:shape>
                <v:shape id="Ink 2285" o:spid="_x0000_s3080" type="#_x0000_t75" style="position:absolute;left:63746;top:16917;width:5170;height: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">
                  <v:imagedata r:id="rId3574" o:title=""/>
                </v:shape>
                <v:shape id="Ink 2286" o:spid="_x0000_s3081" type="#_x0000_t75" style="position:absolute;left:67239;top:16993;width:383;height:1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">
                  <v:imagedata r:id="rId3575" o:title=""/>
                </v:shape>
                <v:shape id="Ink 2287" o:spid="_x0000_s3082" type="#_x0000_t75" style="position:absolute;left:67772;top:17177;width:984;height: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">
                  <v:imagedata r:id="rId3576" o:title=""/>
                </v:shape>
                <v:shape id="Ink 2288" o:spid="_x0000_s3083" type="#_x0000_t75" style="position:absolute;left:70663;top:16925;width:865;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">
                  <v:imagedata r:id="rId3577" o:title=""/>
                </v:shape>
                <v:shape id="Ink 2289" o:spid="_x0000_s3084" type="#_x0000_t75" style="position:absolute;left:71408;top:17483;width:1783;height: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">
                  <v:imagedata r:id="rId3578" o:title=""/>
                </v:shape>
                <v:shape id="Ink 2290" o:spid="_x0000_s3085" type="#_x0000_t75" style="position:absolute;left:73100;top:16799;width:1294;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">
                  <v:imagedata r:id="rId3579" o:title=""/>
                </v:shape>
                <v:shape id="Ink 2291" o:spid="_x0000_s3086" type="#_x0000_t75" style="position:absolute;left:74090;top:17339;width:1312;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">
                  <v:imagedata r:id="rId3580" o:title=""/>
                </v:shape>
                <v:shape id="Ink 2292" o:spid="_x0000_s3087" type="#_x0000_t75" style="position:absolute;left:75350;top:16900;width:1513;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">
                  <v:imagedata r:id="rId3581" o:title=""/>
                </v:shape>
                <v:shape id="Ink 2293" o:spid="_x0000_s3088" type="#_x0000_t75" style="position:absolute;left:77250;top:16621;width:7657;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">
                  <v:imagedata r:id="rId3582" o:title=""/>
                </v:shape>
                <v:shape id="Ink 2294" o:spid="_x0000_s3089" type="#_x0000_t75" style="position:absolute;left:77228;top:16621;width:7513;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">
                  <v:imagedata r:id="rId3583" o:title=""/>
                </v:shape>
                <v:shape id="Ink 2297" o:spid="_x0000_s3090" type="#_x0000_t75" style="position:absolute;left:57260;top:18948;width:865;height:1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">
                  <v:imagedata r:id="rId3584" o:title=""/>
                </v:shape>
                <v:shape id="Ink 2298" o:spid="_x0000_s3091" type="#_x0000_t75" style="position:absolute;left:57541;top:19005;width:638;height:1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">
                  <v:imagedata r:id="rId3585" o:title=""/>
                </v:shape>
                <v:shape id="Ink 2299" o:spid="_x0000_s3092" type="#_x0000_t75" style="position:absolute;left:58373;top:18926;width:821;height:1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">
                  <v:imagedata r:id="rId3586" o:title=""/>
                </v:shape>
                <v:shape id="Ink 2300" o:spid="_x0000_s3093" type="#_x0000_t75" style="position:absolute;left:59297;top:18753;width:808;height: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">
                  <v:imagedata r:id="rId3587" o:title=""/>
                </v:shape>
                <v:shape id="Ink 2301" o:spid="_x0000_s3094" type="#_x0000_t75" style="position:absolute;left:61004;top:19160;width:422;height: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">
                  <v:imagedata r:id="rId3588" o:title=""/>
                </v:shape>
                <v:shape id="Ink 2302" o:spid="_x0000_s3095" type="#_x0000_t75" style="position:absolute;left:61195;top:19034;width:753;height:1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">
                  <v:imagedata r:id="rId3589" o:title=""/>
                </v:shape>
                <v:shape id="Ink 2303" o:spid="_x0000_s3096" type="#_x0000_t75" style="position:absolute;left:61954;top:19312;width:880;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">
                  <v:imagedata r:id="rId3590" o:title=""/>
                </v:shape>
                <v:shape id="Ink 2304" o:spid="_x0000_s3097" type="#_x0000_t75" style="position:absolute;left:62858;top:19480;width:1805;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">
                  <v:imagedata r:id="rId3591" o:title=""/>
                </v:shape>
                <v:shape id="Ink 2305" o:spid="_x0000_s3098" type="#_x0000_t75" style="position:absolute;left:64737;top:19351;width:1805;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">
                  <v:imagedata r:id="rId3592" o:title=""/>
                </v:shape>
                <v:shape id="Ink 2306" o:spid="_x0000_s3099" type="#_x0000_t75" style="position:absolute;left:56881;top:18796;width:10145;height: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">
                  <v:imagedata r:id="rId3593" o:title=""/>
                </v:shape>
                <v:shape id="Ink 2307" o:spid="_x0000_s3100" type="#_x0000_t75" style="position:absolute;left:56726;top:18774;width:10181;height: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">
                  <v:imagedata r:id="rId3594" o:title=""/>
                </v:shape>
                <v:shape id="Ink 2309" o:spid="_x0000_s3101" type="#_x0000_t75" style="position:absolute;left:68190;top:19067;width:1019;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">
                  <v:imagedata r:id="rId3595" o:title=""/>
                </v:shape>
                <v:shape id="Ink 2310" o:spid="_x0000_s3102" type="#_x0000_t75" style="position:absolute;left:68405;top:19076;width:702;height: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">
                  <v:imagedata r:id="rId3596" o:title=""/>
                </v:shape>
                <v:shape id="Ink 2311" o:spid="_x0000_s3103" type="#_x0000_t75" style="position:absolute;left:69140;top:19376;width:782;height: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">
                  <v:imagedata r:id="rId3597" o:title=""/>
                </v:shape>
                <v:shape id="Ink 2312" o:spid="_x0000_s3104" type="#_x0000_t75" style="position:absolute;left:70022;top:19322;width:1679;height:1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">
                  <v:imagedata r:id="rId3598" o:title=""/>
                </v:shape>
                <v:shape id="Ink 2313" o:spid="_x0000_s3105" type="#_x0000_t75" style="position:absolute;left:71724;top:19447;width:205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">
                  <v:imagedata r:id="rId3599" o:title=""/>
                </v:shape>
                <v:shape id="Ink 2314" o:spid="_x0000_s3106" type="#_x0000_t75" style="position:absolute;left:73738;top:18707;width:720;height:1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">
                  <v:imagedata r:id="rId3600" o:title=""/>
                </v:shape>
                <v:shape id="Ink 2315" o:spid="_x0000_s3107" type="#_x0000_t75" style="position:absolute;left:67850;top:18742;width:7330;height:1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">
                  <v:imagedata r:id="rId3601" o:title=""/>
                </v:shape>
                <v:shape id="Ink 2316" o:spid="_x0000_s3108" type="#_x0000_t75" style="position:absolute;left:67976;top:18760;width:7031;height: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">
                  <v:imagedata r:id="rId3602" o:title=""/>
                </v:shape>
                <v:shape id="Ink 2317" o:spid="_x0000_s3109" type="#_x0000_t75" style="position:absolute;left:76420;top:19067;width:720;height: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">
                  <v:imagedata r:id="rId3603" o:title=""/>
                </v:shape>
                <v:shape id="Ink 2318" o:spid="_x0000_s3110" type="#_x0000_t75" style="position:absolute;left:76599;top:19085;width:776;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">
                  <v:imagedata r:id="rId3604" o:title=""/>
                </v:shape>
                <v:shape id="Ink 2319" o:spid="_x0000_s3111" type="#_x0000_t75" style="position:absolute;left:77514;top:18843;width:1578;height:1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">
                  <v:imagedata r:id="rId3605" o:title=""/>
                </v:shape>
                <v:shape id="Ink 2320" o:spid="_x0000_s3112" type="#_x0000_t75" style="position:absolute;left:78864;top:19121;width:1297;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">
                  <v:imagedata r:id="rId3606" o:title=""/>
                </v:shape>
                <v:shape id="Ink 2321" o:spid="_x0000_s3113" type="#_x0000_t75" style="position:absolute;left:80105;top:18743;width:1096;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">
                  <v:imagedata r:id="rId3607" o:title=""/>
                </v:shape>
                <v:shape id="Ink 2322" o:spid="_x0000_s3114" type="#_x0000_t75" style="position:absolute;left:81172;top:19178;width:580;height: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">
                  <v:imagedata r:id="rId3608" o:title=""/>
                </v:shape>
                <v:shape id="Ink 2323" o:spid="_x0000_s3115" type="#_x0000_t75" style="position:absolute;left:76227;top:18612;width:6282;height:1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">
                  <v:imagedata r:id="rId3609" o:title=""/>
                </v:shape>
                <v:shape id="Ink 2324" o:spid="_x0000_s3116" type="#_x0000_t75" style="position:absolute;left:83579;top:19052;width:412;height: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">
                  <v:imagedata r:id="rId3610" o:title=""/>
                </v:shape>
                <v:shape id="Ink 2325" o:spid="_x0000_s3117" type="#_x0000_t75" style="position:absolute;left:83774;top:18696;width:1290;height:1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">
                  <v:imagedata r:id="rId3611" o:title=""/>
                </v:shape>
                <v:shape id="Ink 2326" o:spid="_x0000_s3118" type="#_x0000_t75" style="position:absolute;left:84739;top:18595;width:1355;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">
                  <v:imagedata r:id="rId3612" o:title=""/>
                </v:shape>
                <v:shape id="Ink 2327" o:spid="_x0000_s3119" type="#_x0000_t75" style="position:absolute;left:86356;top:18764;width:691;height:1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">
                  <v:imagedata r:id="rId3613" o:title=""/>
                </v:shape>
                <v:shape id="Ink 2328" o:spid="_x0000_s3120" type="#_x0000_t75" style="position:absolute;left:86387;top:19249;width:568;height: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">
                  <v:imagedata r:id="rId3614" o:title=""/>
                </v:shape>
                <v:shape id="Ink 2329" o:spid="_x0000_s3121" type="#_x0000_t75" style="position:absolute;left:87118;top:19103;width:1096;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">
                  <v:imagedata r:id="rId3615" o:title=""/>
                </v:shape>
                <v:shape id="Ink 2330" o:spid="_x0000_s3122" type="#_x0000_t75" style="position:absolute;left:83107;top:18569;width:5576;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">
                  <v:imagedata r:id="rId3616" o:title=""/>
                </v:shape>
                <v:shape id="Ink 2331" o:spid="_x0000_s3123" type="#_x0000_t75" style="position:absolute;left:82779;top:18385;width:5897;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">
                  <v:imagedata r:id="rId3617" o:title=""/>
                </v:shape>
                <v:shape id="Ink 2332" o:spid="_x0000_s3124" type="#_x0000_t75" style="position:absolute;left:79893;top:1948;width:419;height:1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">
                  <v:imagedata r:id="rId3618" o:title=""/>
                </v:shape>
                <v:shape id="Ink 2333" o:spid="_x0000_s3125" type="#_x0000_t75" style="position:absolute;left:79922;top:1945;width:1276;height:1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">
                  <v:imagedata r:id="rId3619" o:title=""/>
                </v:shape>
                <v:shape id="Ink 2334" o:spid="_x0000_s3126" type="#_x0000_t75" style="position:absolute;left:81031;top:2464;width:2021;height: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">
                  <v:imagedata r:id="rId3620" o:title=""/>
                </v:shape>
                <v:shape id="Ink 2335" o:spid="_x0000_s3127" type="#_x0000_t75" style="position:absolute;left:83108;top:1498;width:1085;height:1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">
                  <v:imagedata r:id="rId3621" o:title=""/>
                </v:shape>
                <v:shape id="Ink 2336" o:spid="_x0000_s3128" type="#_x0000_t75" style="position:absolute;left:84102;top:2356;width:1163;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">
                  <v:imagedata r:id="rId3622" o:title=""/>
                </v:shape>
                <v:shape id="Ink 2337" o:spid="_x0000_s3129" type="#_x0000_t75" style="position:absolute;left:79133;top:1377;width:7347;height:2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">
                  <v:imagedata r:id="rId3623" o:title=""/>
                </v:shape>
                <v:shape id="Ink 2338" o:spid="_x0000_s3130" type="#_x0000_t75" style="position:absolute;left:79291;top:1370;width:7056;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">
                  <v:imagedata r:id="rId3624" o:title=""/>
                </v:shape>
                <v:rect id="Rectangle 1997" o:spid="_x0000_s3131" style="position:absolute;left:41203;top:11797;width:14895;height:9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" fillcolor="white [3201]" strokecolor="#e84c22 [3204]" strokeweight="1.5pt">
                  <v:textbox>
                    <w:txbxContent>
                      <w:p w14:paraId="259D1BE8" w14:textId="4FAD9153" w:rsidR="007C4BDF" w:rsidRPr="0049512E" w:rsidRDefault="007C4BDF" w:rsidP="00BF248C">
                        <w:pPr>
                          <w:jc w:val="center"/>
                        </w:pPr>
                        <w:r>
                          <w:t>The lower fields are inactive until a category is selected. Determines colour, listing info, etc.</w:t>
                        </w:r>
                      </w:p>
                    </w:txbxContent>
                  </v:textbox>
                </v:rect>
                <v:shape id="Straight Arrow Connector 2370" o:spid="_x0000_s3132" type="#_x0000_t32" style="position:absolute;left:56098;top:9094;width:4016;height:73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" strokecolor="#e84c22 [3204]" strokeweight="1.5pt">
                  <v:stroke endarrow="block" joinstyle="miter"/>
                </v:shape>
                <v:shape id="Ink 2414" o:spid="_x0000_s3133" type="#_x0000_t75" style="position:absolute;left:77703;top:12541;width:2733;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">
                  <v:imagedata r:id="rId3554" o:title=""/>
                </v:shape>
                <v:shape id="Straight Arrow Connector 2372" o:spid="_x0000_s3134" type="#_x0000_t32" style="position:absolute;left:73693;top:12480;width:4536;height:21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" strokecolor="#e84c22 [3204]" strokeweight="1.5pt">
                  <v:stroke endarrow="block" joinstyle="miter"/>
                </v:shape>
                <v:rect id="Rectangle 2371" o:spid="_x0000_s3135" style="position:absolute;left:78229;top:8759;width:10404;height:7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" fillcolor="white [3201]" strokecolor="#e84c22 [3204]" strokeweight="1.5pt">
                  <v:textbox>
                    <w:txbxContent>
                      <w:p w14:paraId="21A71E0A" w14:textId="6537F3FE" w:rsidR="007C4BDF" w:rsidRPr="0049512E" w:rsidRDefault="007C4BDF" w:rsidP="00BF248C">
                        <w:pPr>
                          <w:jc w:val="center"/>
                        </w:pPr>
                        <w:r>
                          <w:t>For end: length is added to the datetime</w:t>
                        </w:r>
                      </w:p>
                    </w:txbxContent>
                  </v:textbox>
                </v:rect>
                <v:rect id="Rectangle 2415" o:spid="_x0000_s3136" style="position:absolute;left:67510;top:1138;width:7630;height:2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" fillcolor="white [3201]" strokecolor="#e84c22 [3204]" strokeweight="1.5pt">
                  <v:textbox>
                    <w:txbxContent>
                      <w:p w14:paraId="5F46BA21" w14:textId="76E26E97" w:rsidR="007C4BDF" w:rsidRPr="00FB3574" w:rsidRDefault="007C4BDF" w:rsidP="00BF248C">
                        <w:pPr>
                          <w:jc w:val="center"/>
                          <w:rPr>
                            <w:i/>
                            <w:iCs/>
                          </w:rPr>
                        </w:pPr>
                        <w:r w:rsidRPr="00FB3574">
                          <w:rPr>
                            <w:i/>
                            <w:iCs/>
                          </w:rPr>
                          <w:t>and time</w:t>
                        </w:r>
                      </w:p>
                    </w:txbxContent>
                  </v:textbox>
                </v:rect>
                <v:shape id="Straight Arrow Connector 2443" o:spid="_x0000_s3137" type="#_x0000_t32" style="position:absolute;left:63123;top:3888;width:8202;height:8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" strokecolor="#e84c22 [3204]" strokeweight="1.5pt">
                  <v:stroke endarrow="block" joinstyle="miter"/>
                </v:shape>
                <w10:anchorlock/>
              </v:group>
            </w:pict>
          </mc:Fallback>
        </mc:AlternateContent>
      </w:r>
    </w:p>
    <w:p w14:paraId="7DCDAFC1" w14:textId="0081ED34" w:rsidR="00C363D9" w:rsidRDefault="00C363D9" w:rsidP="00C363D9">
      <w:pPr>
        <w:pStyle w:val="Heading4"/>
      </w:pPr>
      <w:bookmarkStart w:id="51" w:name="_Ref57910327"/>
      <w:r>
        <w:t>Data Management</w:t>
      </w:r>
      <w:bookmarkEnd w:id="51"/>
    </w:p>
    <w:p w14:paraId="66BB11EB" w14:textId="654470E7" w:rsidR="00BB29F0" w:rsidRPr="00BB29F0" w:rsidRDefault="00BB29F0" w:rsidP="00BB29F0">
      <w:r>
        <w:t>Linked from ‘</w:t>
      </w:r>
      <w:r w:rsidRPr="001679B0">
        <w:rPr>
          <w:i/>
          <w:iCs/>
        </w:rPr>
        <w:t>Import/Export data</w:t>
      </w:r>
      <w:r w:rsidRPr="001679B0">
        <w:t>’</w:t>
      </w:r>
      <w:r>
        <w:t xml:space="preserve"> button in the </w:t>
      </w:r>
      <w:r w:rsidRPr="00415AF1">
        <w:rPr>
          <w:rStyle w:val="DocumentLinksChar"/>
        </w:rPr>
        <w:fldChar w:fldCharType="begin"/>
      </w:r>
      <w:r w:rsidRPr="00415AF1">
        <w:rPr>
          <w:rStyle w:val="DocumentLinksChar"/>
        </w:rPr>
        <w:instrText xml:space="preserve"> REF _Ref57910073 \h  \* MERGEFORMAT </w:instrText>
      </w:r>
      <w:r w:rsidRPr="00415AF1">
        <w:rPr>
          <w:rStyle w:val="DocumentLinksChar"/>
        </w:rPr>
      </w:r>
      <w:r w:rsidRPr="00415AF1">
        <w:rPr>
          <w:rStyle w:val="DocumentLinksChar"/>
        </w:rPr>
        <w:fldChar w:fldCharType="separate"/>
      </w:r>
      <w:r w:rsidR="00C77664" w:rsidRPr="00C77664">
        <w:rPr>
          <w:rStyle w:val="DocumentLinksChar"/>
        </w:rPr>
        <w:t>Student Overview Table</w:t>
      </w:r>
      <w:r w:rsidRPr="00415AF1">
        <w:rPr>
          <w:rStyle w:val="DocumentLinksChar"/>
        </w:rPr>
        <w:fldChar w:fldCharType="end"/>
      </w:r>
      <w:r>
        <w:t xml:space="preserve"> window</w:t>
      </w:r>
    </w:p>
    <w:p w14:paraId="488EA48C" w14:textId="0498E789" w:rsidR="00D46213" w:rsidRPr="00D46213" w:rsidRDefault="00D46213" w:rsidP="00D46213">
      <w:r>
        <w:rPr>
          <w:noProof/>
        </w:rPr>
        <mc:AlternateContent>
          <mc:Choice Requires="wpc">
            <w:drawing>
              <wp:inline distT="0" distB="0" distL="0" distR="0" wp14:anchorId="1D9DBC7B" wp14:editId="6D35076C">
                <wp:extent cx="8863330" cy="2543174"/>
                <wp:effectExtent l="0" t="0" r="0" b="0"/>
                <wp:docPr id="531" name="Canvas 5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3625">
                        <w14:nvContentPartPr>
                          <w14:cNvPr id="2339" name="Ink 2339"/>
                          <w14:cNvContentPartPr/>
                        </w14:nvContentPartPr>
                        <w14:xfrm>
                          <a:off x="167569" y="195449"/>
                          <a:ext cx="78120" cy="129600"/>
                        </w14:xfrm>
                      </w14:contentPart>
                      <w14:contentPart bwMode="auto" r:id="rId3626">
                        <w14:nvContentPartPr>
                          <w14:cNvPr id="2340" name="Ink 2340"/>
                          <w14:cNvContentPartPr/>
                        </w14:nvContentPartPr>
                        <w14:xfrm>
                          <a:off x="265489" y="177809"/>
                          <a:ext cx="7560" cy="156960"/>
                        </w14:xfrm>
                      </w14:contentPart>
                      <w14:contentPart bwMode="auto" r:id="rId3627">
                        <w14:nvContentPartPr>
                          <w14:cNvPr id="2341" name="Ink 2341"/>
                          <w14:cNvContentPartPr/>
                        </w14:nvContentPartPr>
                        <w14:xfrm>
                          <a:off x="248209" y="246209"/>
                          <a:ext cx="156240" cy="72720"/>
                        </w14:xfrm>
                      </w14:contentPart>
                      <w14:contentPart bwMode="auto" r:id="rId3628">
                        <w14:nvContentPartPr>
                          <w14:cNvPr id="2342" name="Ink 2342"/>
                          <w14:cNvContentPartPr/>
                        </w14:nvContentPartPr>
                        <w14:xfrm>
                          <a:off x="412009" y="172769"/>
                          <a:ext cx="193320" cy="142920"/>
                        </w14:xfrm>
                      </w14:contentPart>
                      <w14:contentPart bwMode="auto" r:id="rId3629">
                        <w14:nvContentPartPr>
                          <w14:cNvPr id="2343" name="Ink 2343"/>
                          <w14:cNvContentPartPr/>
                        </w14:nvContentPartPr>
                        <w14:xfrm>
                          <a:off x="617569" y="143249"/>
                          <a:ext cx="57600" cy="136800"/>
                        </w14:xfrm>
                      </w14:contentPart>
                      <w14:contentPart bwMode="auto" r:id="rId3630">
                        <w14:nvContentPartPr>
                          <w14:cNvPr id="2344" name="Ink 2344"/>
                          <w14:cNvContentPartPr/>
                        </w14:nvContentPartPr>
                        <w14:xfrm>
                          <a:off x="754369" y="170969"/>
                          <a:ext cx="4320" cy="114480"/>
                        </w14:xfrm>
                      </w14:contentPart>
                      <w14:contentPart bwMode="auto" r:id="rId3631">
                        <w14:nvContentPartPr>
                          <w14:cNvPr id="2345" name="Ink 2345"/>
                          <w14:cNvContentPartPr/>
                        </w14:nvContentPartPr>
                        <w14:xfrm>
                          <a:off x="751849" y="163049"/>
                          <a:ext cx="42480" cy="108000"/>
                        </w14:xfrm>
                      </w14:contentPart>
                      <w14:contentPart bwMode="auto" r:id="rId3632">
                        <w14:nvContentPartPr>
                          <w14:cNvPr id="2346" name="Ink 2346"/>
                          <w14:cNvContentPartPr/>
                        </w14:nvContentPartPr>
                        <w14:xfrm>
                          <a:off x="813049" y="110849"/>
                          <a:ext cx="91800" cy="177840"/>
                        </w14:xfrm>
                      </w14:contentPart>
                      <w14:contentPart bwMode="auto" r:id="rId3633">
                        <w14:nvContentPartPr>
                          <w14:cNvPr id="2347" name="Ink 2347"/>
                          <w14:cNvContentPartPr/>
                        </w14:nvContentPartPr>
                        <w14:xfrm>
                          <a:off x="904129" y="232169"/>
                          <a:ext cx="115200" cy="38160"/>
                        </w14:xfrm>
                      </w14:contentPart>
                      <w14:contentPart bwMode="auto" r:id="rId3634">
                        <w14:nvContentPartPr>
                          <w14:cNvPr id="2348" name="Ink 2348"/>
                          <w14:cNvContentPartPr/>
                        </w14:nvContentPartPr>
                        <w14:xfrm>
                          <a:off x="1086649" y="150089"/>
                          <a:ext cx="124200" cy="117720"/>
                        </w14:xfrm>
                      </w14:contentPart>
                      <w14:contentPart bwMode="auto" r:id="rId3635">
                        <w14:nvContentPartPr>
                          <w14:cNvPr id="2352" name="Ink 2352"/>
                          <w14:cNvContentPartPr/>
                        </w14:nvContentPartPr>
                        <w14:xfrm>
                          <a:off x="1241449" y="228569"/>
                          <a:ext cx="72000" cy="60120"/>
                        </w14:xfrm>
                      </w14:contentPart>
                      <w14:contentPart bwMode="auto" r:id="rId3636">
                        <w14:nvContentPartPr>
                          <w14:cNvPr id="2356" name="Ink 2356"/>
                          <w14:cNvContentPartPr/>
                        </w14:nvContentPartPr>
                        <w14:xfrm>
                          <a:off x="1321009" y="218129"/>
                          <a:ext cx="55080" cy="62640"/>
                        </w14:xfrm>
                      </w14:contentPart>
                      <w14:contentPart bwMode="auto" r:id="rId3637">
                        <w14:nvContentPartPr>
                          <w14:cNvPr id="2357" name="Ink 2357"/>
                          <w14:cNvContentPartPr/>
                        </w14:nvContentPartPr>
                        <w14:xfrm>
                          <a:off x="1382929" y="226769"/>
                          <a:ext cx="94320" cy="55080"/>
                        </w14:xfrm>
                      </w14:contentPart>
                      <w14:contentPart bwMode="auto" r:id="rId3638">
                        <w14:nvContentPartPr>
                          <w14:cNvPr id="2358" name="Ink 2358"/>
                          <w14:cNvContentPartPr/>
                        </w14:nvContentPartPr>
                        <w14:xfrm>
                          <a:off x="1478329" y="234329"/>
                          <a:ext cx="39240" cy="49680"/>
                        </w14:xfrm>
                      </w14:contentPart>
                      <w14:contentPart bwMode="auto" r:id="rId3639">
                        <w14:nvContentPartPr>
                          <w14:cNvPr id="2359" name="Ink 2359"/>
                          <w14:cNvContentPartPr/>
                        </w14:nvContentPartPr>
                        <w14:xfrm>
                          <a:off x="1487689" y="233609"/>
                          <a:ext cx="117000" cy="137520"/>
                        </w14:xfrm>
                      </w14:contentPart>
                      <w14:contentPart bwMode="auto" r:id="rId3640">
                        <w14:nvContentPartPr>
                          <w14:cNvPr id="2360" name="Ink 2360"/>
                          <w14:cNvContentPartPr/>
                        </w14:nvContentPartPr>
                        <w14:xfrm>
                          <a:off x="1630609" y="220649"/>
                          <a:ext cx="90000" cy="56520"/>
                        </w14:xfrm>
                      </w14:contentPart>
                      <w14:contentPart bwMode="auto" r:id="rId3641">
                        <w14:nvContentPartPr>
                          <w14:cNvPr id="2361" name="Ink 2361"/>
                          <w14:cNvContentPartPr/>
                        </w14:nvContentPartPr>
                        <w14:xfrm>
                          <a:off x="1760569" y="224609"/>
                          <a:ext cx="105840" cy="52560"/>
                        </w14:xfrm>
                      </w14:contentPart>
                      <w14:contentPart bwMode="auto" r:id="rId3642">
                        <w14:nvContentPartPr>
                          <w14:cNvPr id="2362" name="Ink 2362"/>
                          <w14:cNvContentPartPr/>
                        </w14:nvContentPartPr>
                        <w14:xfrm>
                          <a:off x="1879369" y="96449"/>
                          <a:ext cx="69120" cy="171720"/>
                        </w14:xfrm>
                      </w14:contentPart>
                      <w14:contentPart bwMode="auto" r:id="rId3643">
                        <w14:nvContentPartPr>
                          <w14:cNvPr id="2363" name="Ink 2363"/>
                          <w14:cNvContentPartPr/>
                        </w14:nvContentPartPr>
                        <w14:xfrm>
                          <a:off x="205729" y="301289"/>
                          <a:ext cx="1703520" cy="69840"/>
                        </w14:xfrm>
                      </w14:contentPart>
                      <wps:wsp>
                        <wps:cNvPr id="2364" name="Rectangle 2364"/>
                        <wps:cNvSpPr/>
                        <wps:spPr>
                          <a:xfrm>
                            <a:off x="76309" y="23742"/>
                            <a:ext cx="4053541" cy="2331706"/>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3644">
                        <w14:nvContentPartPr>
                          <w14:cNvPr id="2373" name="Ink 2373"/>
                          <w14:cNvContentPartPr/>
                        </w14:nvContentPartPr>
                        <w14:xfrm>
                          <a:off x="1319915" y="506050"/>
                          <a:ext cx="42120" cy="124920"/>
                        </w14:xfrm>
                      </w14:contentPart>
                      <w14:contentPart bwMode="auto" r:id="rId3645">
                        <w14:nvContentPartPr>
                          <w14:cNvPr id="2374" name="Ink 2374"/>
                          <w14:cNvContentPartPr/>
                        </w14:nvContentPartPr>
                        <w14:xfrm>
                          <a:off x="1393355" y="563290"/>
                          <a:ext cx="44280" cy="76680"/>
                        </w14:xfrm>
                      </w14:contentPart>
                      <w14:contentPart bwMode="auto" r:id="rId3646">
                        <w14:nvContentPartPr>
                          <w14:cNvPr id="2375" name="Ink 2375"/>
                          <w14:cNvContentPartPr/>
                        </w14:nvContentPartPr>
                        <w14:xfrm>
                          <a:off x="1475075" y="588130"/>
                          <a:ext cx="44640" cy="54360"/>
                        </w14:xfrm>
                      </w14:contentPart>
                      <w14:contentPart bwMode="auto" r:id="rId3647">
                        <w14:nvContentPartPr>
                          <w14:cNvPr id="2376" name="Ink 2376"/>
                          <w14:cNvContentPartPr/>
                        </w14:nvContentPartPr>
                        <w14:xfrm>
                          <a:off x="1523315" y="574450"/>
                          <a:ext cx="74520" cy="66240"/>
                        </w14:xfrm>
                      </w14:contentPart>
                      <w14:contentPart bwMode="auto" r:id="rId3648">
                        <w14:nvContentPartPr>
                          <w14:cNvPr id="2377" name="Ink 2377"/>
                          <w14:cNvContentPartPr/>
                        </w14:nvContentPartPr>
                        <w14:xfrm>
                          <a:off x="1615835" y="503530"/>
                          <a:ext cx="6840" cy="142200"/>
                        </w14:xfrm>
                      </w14:contentPart>
                      <w14:contentPart bwMode="auto" r:id="rId3649">
                        <w14:nvContentPartPr>
                          <w14:cNvPr id="2378" name="Ink 2378"/>
                          <w14:cNvContentPartPr/>
                        </w14:nvContentPartPr>
                        <w14:xfrm>
                          <a:off x="1811315" y="484942"/>
                          <a:ext cx="75240" cy="131760"/>
                        </w14:xfrm>
                      </w14:contentPart>
                      <w14:contentPart bwMode="auto" r:id="rId3650">
                        <w14:nvContentPartPr>
                          <w14:cNvPr id="2379" name="Ink 2379"/>
                          <w14:cNvContentPartPr/>
                        </w14:nvContentPartPr>
                        <w14:xfrm>
                          <a:off x="1803395" y="522382"/>
                          <a:ext cx="24840" cy="47160"/>
                        </w14:xfrm>
                      </w14:contentPart>
                      <w14:contentPart bwMode="auto" r:id="rId3651">
                        <w14:nvContentPartPr>
                          <w14:cNvPr id="2382" name="Ink 2382"/>
                          <w14:cNvContentPartPr/>
                        </w14:nvContentPartPr>
                        <w14:xfrm>
                          <a:off x="1844435" y="568818"/>
                          <a:ext cx="59760" cy="73440"/>
                        </w14:xfrm>
                      </w14:contentPart>
                      <w14:contentPart bwMode="auto" r:id="rId3652">
                        <w14:nvContentPartPr>
                          <w14:cNvPr id="2383" name="Ink 2383"/>
                          <w14:cNvContentPartPr/>
                        </w14:nvContentPartPr>
                        <w14:xfrm>
                          <a:off x="1911395" y="571698"/>
                          <a:ext cx="127800" cy="81360"/>
                        </w14:xfrm>
                      </w14:contentPart>
                      <w14:contentPart bwMode="auto" r:id="rId3653">
                        <w14:nvContentPartPr>
                          <w14:cNvPr id="2385" name="Ink 2385"/>
                          <w14:cNvContentPartPr/>
                        </w14:nvContentPartPr>
                        <w14:xfrm>
                          <a:off x="2282195" y="584298"/>
                          <a:ext cx="1800" cy="360"/>
                        </w14:xfrm>
                      </w14:contentPart>
                      <w14:contentPart bwMode="auto" r:id="rId3654">
                        <w14:nvContentPartPr>
                          <w14:cNvPr id="2386" name="Ink 2386"/>
                          <w14:cNvContentPartPr/>
                        </w14:nvContentPartPr>
                        <w14:xfrm>
                          <a:off x="2144315" y="526338"/>
                          <a:ext cx="91440" cy="133560"/>
                        </w14:xfrm>
                      </w14:contentPart>
                      <w14:contentPart bwMode="auto" r:id="rId3655">
                        <w14:nvContentPartPr>
                          <w14:cNvPr id="2387" name="Ink 2387"/>
                          <w14:cNvContentPartPr/>
                        </w14:nvContentPartPr>
                        <w14:xfrm>
                          <a:off x="2273555" y="588258"/>
                          <a:ext cx="106920" cy="84240"/>
                        </w14:xfrm>
                      </w14:contentPart>
                      <w14:contentPart bwMode="auto" r:id="rId3656">
                        <w14:nvContentPartPr>
                          <w14:cNvPr id="2388" name="Ink 2388"/>
                          <w14:cNvContentPartPr/>
                        </w14:nvContentPartPr>
                        <w14:xfrm>
                          <a:off x="2389475" y="531738"/>
                          <a:ext cx="164160" cy="139320"/>
                        </w14:xfrm>
                      </w14:contentPart>
                      <w14:contentPart bwMode="auto" r:id="rId3657">
                        <w14:nvContentPartPr>
                          <w14:cNvPr id="2389" name="Ink 2389"/>
                          <w14:cNvContentPartPr/>
                        </w14:nvContentPartPr>
                        <w14:xfrm>
                          <a:off x="2699075" y="540018"/>
                          <a:ext cx="1800" cy="97920"/>
                        </w14:xfrm>
                      </w14:contentPart>
                      <w14:contentPart bwMode="auto" r:id="rId3658">
                        <w14:nvContentPartPr>
                          <w14:cNvPr id="2390" name="Ink 2390"/>
                          <w14:cNvContentPartPr/>
                        </w14:nvContentPartPr>
                        <w14:xfrm>
                          <a:off x="2703035" y="529938"/>
                          <a:ext cx="38880" cy="100440"/>
                        </w14:xfrm>
                      </w14:contentPart>
                      <w14:contentPart bwMode="auto" r:id="rId3659">
                        <w14:nvContentPartPr>
                          <w14:cNvPr id="2393" name="Ink 2393"/>
                          <w14:cNvContentPartPr/>
                        </w14:nvContentPartPr>
                        <w14:xfrm>
                          <a:off x="2759195" y="603378"/>
                          <a:ext cx="48960" cy="48240"/>
                        </w14:xfrm>
                      </w14:contentPart>
                      <w14:contentPart bwMode="auto" r:id="rId3660">
                        <w14:nvContentPartPr>
                          <w14:cNvPr id="2397" name="Ink 2397"/>
                          <w14:cNvContentPartPr/>
                        </w14:nvContentPartPr>
                        <w14:xfrm>
                          <a:off x="2838395" y="551898"/>
                          <a:ext cx="12240" cy="90000"/>
                        </w14:xfrm>
                      </w14:contentPart>
                      <w14:contentPart bwMode="auto" r:id="rId3661">
                        <w14:nvContentPartPr>
                          <w14:cNvPr id="2398" name="Ink 2398"/>
                          <w14:cNvContentPartPr/>
                        </w14:nvContentPartPr>
                        <w14:xfrm>
                          <a:off x="2837315" y="525618"/>
                          <a:ext cx="91800" cy="153000"/>
                        </w14:xfrm>
                      </w14:contentPart>
                      <w14:contentPart bwMode="auto" r:id="rId3662">
                        <w14:nvContentPartPr>
                          <w14:cNvPr id="2416" name="Ink 2416"/>
                          <w14:cNvContentPartPr/>
                        </w14:nvContentPartPr>
                        <w14:xfrm>
                          <a:off x="3039275" y="541590"/>
                          <a:ext cx="83520" cy="132480"/>
                        </w14:xfrm>
                      </w14:contentPart>
                      <w14:contentPart bwMode="auto" r:id="rId3663">
                        <w14:nvContentPartPr>
                          <w14:cNvPr id="2417" name="Ink 2417"/>
                          <w14:cNvContentPartPr/>
                        </w14:nvContentPartPr>
                        <w14:xfrm>
                          <a:off x="3063755" y="520350"/>
                          <a:ext cx="71640" cy="88560"/>
                        </w14:xfrm>
                      </w14:contentPart>
                      <w14:contentPart bwMode="auto" r:id="rId3664">
                        <w14:nvContentPartPr>
                          <w14:cNvPr id="2418" name="Ink 2418"/>
                          <w14:cNvContentPartPr/>
                        </w14:nvContentPartPr>
                        <w14:xfrm>
                          <a:off x="3142235" y="619710"/>
                          <a:ext cx="19080" cy="47160"/>
                        </w14:xfrm>
                      </w14:contentPart>
                      <w14:contentPart bwMode="auto" r:id="rId3665">
                        <w14:nvContentPartPr>
                          <w14:cNvPr id="2419" name="Ink 2419"/>
                          <w14:cNvContentPartPr/>
                        </w14:nvContentPartPr>
                        <w14:xfrm>
                          <a:off x="3192635" y="613230"/>
                          <a:ext cx="40680" cy="43560"/>
                        </w14:xfrm>
                      </w14:contentPart>
                      <w14:contentPart bwMode="auto" r:id="rId3666">
                        <w14:nvContentPartPr>
                          <w14:cNvPr id="2420" name="Ink 2420"/>
                          <w14:cNvContentPartPr/>
                        </w14:nvContentPartPr>
                        <w14:xfrm>
                          <a:off x="3234035" y="619350"/>
                          <a:ext cx="50760" cy="51480"/>
                        </w14:xfrm>
                      </w14:contentPart>
                      <w14:contentPart bwMode="auto" r:id="rId3667">
                        <w14:nvContentPartPr>
                          <w14:cNvPr id="2421" name="Ink 2421"/>
                          <w14:cNvContentPartPr/>
                        </w14:nvContentPartPr>
                        <w14:xfrm>
                          <a:off x="3308555" y="514950"/>
                          <a:ext cx="12240" cy="141120"/>
                        </w14:xfrm>
                      </w14:contentPart>
                      <w14:contentPart bwMode="auto" r:id="rId3668">
                        <w14:nvContentPartPr>
                          <w14:cNvPr id="2422" name="Ink 2422"/>
                          <w14:cNvContentPartPr/>
                        </w14:nvContentPartPr>
                        <w14:xfrm>
                          <a:off x="3336995" y="507390"/>
                          <a:ext cx="185040" cy="144720"/>
                        </w14:xfrm>
                      </w14:contentPart>
                      <w14:contentPart bwMode="auto" r:id="rId3669">
                        <w14:nvContentPartPr>
                          <w14:cNvPr id="2423" name="Ink 2423"/>
                          <w14:cNvContentPartPr/>
                        </w14:nvContentPartPr>
                        <w14:xfrm>
                          <a:off x="3506195" y="599190"/>
                          <a:ext cx="40680" cy="16560"/>
                        </w14:xfrm>
                      </w14:contentPart>
                      <w14:contentPart bwMode="auto" r:id="rId3670">
                        <w14:nvContentPartPr>
                          <w14:cNvPr id="2424" name="Ink 2424"/>
                          <w14:cNvContentPartPr/>
                        </w14:nvContentPartPr>
                        <w14:xfrm>
                          <a:off x="3593315" y="517470"/>
                          <a:ext cx="51480" cy="137160"/>
                        </w14:xfrm>
                      </w14:contentPart>
                      <w14:contentPart bwMode="auto" r:id="rId3671">
                        <w14:nvContentPartPr>
                          <w14:cNvPr id="2425" name="Ink 2425"/>
                          <w14:cNvContentPartPr/>
                        </w14:nvContentPartPr>
                        <w14:xfrm>
                          <a:off x="3665675" y="590190"/>
                          <a:ext cx="68760" cy="71280"/>
                        </w14:xfrm>
                      </w14:contentPart>
                      <w14:contentPart bwMode="auto" r:id="rId3672">
                        <w14:nvContentPartPr>
                          <w14:cNvPr id="2426" name="Ink 2426"/>
                          <w14:cNvContentPartPr/>
                        </w14:nvContentPartPr>
                        <w14:xfrm>
                          <a:off x="3745595" y="502710"/>
                          <a:ext cx="21240" cy="161640"/>
                        </w14:xfrm>
                      </w14:contentPart>
                      <w14:contentPart bwMode="auto" r:id="rId3673">
                        <w14:nvContentPartPr>
                          <w14:cNvPr id="2427" name="Ink 2427"/>
                          <w14:cNvContentPartPr/>
                        </w14:nvContentPartPr>
                        <w14:xfrm>
                          <a:off x="3787715" y="600270"/>
                          <a:ext cx="50760" cy="66240"/>
                        </w14:xfrm>
                      </w14:contentPart>
                      <w14:contentPart bwMode="auto" r:id="rId3674">
                        <w14:nvContentPartPr>
                          <w14:cNvPr id="2428" name="Ink 2428"/>
                          <w14:cNvContentPartPr/>
                        </w14:nvContentPartPr>
                        <w14:xfrm>
                          <a:off x="107075" y="717270"/>
                          <a:ext cx="95760" cy="93240"/>
                        </w14:xfrm>
                      </w14:contentPart>
                      <w14:contentPart bwMode="auto" r:id="rId3675">
                        <w14:nvContentPartPr>
                          <w14:cNvPr id="2429" name="Ink 2429"/>
                          <w14:cNvContentPartPr/>
                        </w14:nvContentPartPr>
                        <w14:xfrm>
                          <a:off x="101315" y="916350"/>
                          <a:ext cx="97200" cy="95400"/>
                        </w14:xfrm>
                      </w14:contentPart>
                      <w14:contentPart bwMode="auto" r:id="rId3676">
                        <w14:nvContentPartPr>
                          <w14:cNvPr id="2431" name="Ink 2431"/>
                          <w14:cNvContentPartPr/>
                        </w14:nvContentPartPr>
                        <w14:xfrm>
                          <a:off x="103835" y="1135230"/>
                          <a:ext cx="84960" cy="91440"/>
                        </w14:xfrm>
                      </w14:contentPart>
                      <w14:contentPart bwMode="auto" r:id="rId3677">
                        <w14:nvContentPartPr>
                          <w14:cNvPr id="2432" name="Ink 2432"/>
                          <w14:cNvContentPartPr/>
                        </w14:nvContentPartPr>
                        <w14:xfrm>
                          <a:off x="101675" y="1349430"/>
                          <a:ext cx="95400" cy="82440"/>
                        </w14:xfrm>
                      </w14:contentPart>
                      <w14:contentPart bwMode="auto" r:id="rId3678">
                        <w14:nvContentPartPr>
                          <w14:cNvPr id="2433" name="Ink 2433"/>
                          <w14:cNvContentPartPr/>
                        </w14:nvContentPartPr>
                        <w14:xfrm>
                          <a:off x="98795" y="1538430"/>
                          <a:ext cx="85320" cy="107280"/>
                        </w14:xfrm>
                      </w14:contentPart>
                      <w14:contentPart bwMode="auto" r:id="rId3679">
                        <w14:nvContentPartPr>
                          <w14:cNvPr id="2434" name="Ink 2434"/>
                          <w14:cNvContentPartPr/>
                        </w14:nvContentPartPr>
                        <w14:xfrm>
                          <a:off x="97715" y="1774230"/>
                          <a:ext cx="90720" cy="85680"/>
                        </w14:xfrm>
                      </w14:contentPart>
                      <w14:contentPart bwMode="auto" r:id="rId3680">
                        <w14:nvContentPartPr>
                          <w14:cNvPr id="2435" name="Ink 2435"/>
                          <w14:cNvContentPartPr/>
                        </w14:nvContentPartPr>
                        <w14:xfrm>
                          <a:off x="103115" y="1941270"/>
                          <a:ext cx="91440" cy="102960"/>
                        </w14:xfrm>
                      </w14:contentPart>
                      <w14:contentPart bwMode="auto" r:id="rId3681">
                        <w14:nvContentPartPr>
                          <w14:cNvPr id="2436" name="Ink 2436"/>
                          <w14:cNvContentPartPr/>
                        </w14:nvContentPartPr>
                        <w14:xfrm>
                          <a:off x="108875" y="2116950"/>
                          <a:ext cx="90360" cy="102240"/>
                        </w14:xfrm>
                      </w14:contentPart>
                      <w14:contentPart bwMode="auto" r:id="rId3682">
                        <w14:nvContentPartPr>
                          <w14:cNvPr id="2437" name="Ink 2437"/>
                          <w14:cNvContentPartPr/>
                        </w14:nvContentPartPr>
                        <w14:xfrm>
                          <a:off x="224075" y="520350"/>
                          <a:ext cx="24840" cy="1726560"/>
                        </w14:xfrm>
                      </w14:contentPart>
                      <w14:contentPart bwMode="auto" r:id="rId3683">
                        <w14:nvContentPartPr>
                          <w14:cNvPr id="2440" name="Ink 2440"/>
                          <w14:cNvContentPartPr/>
                        </w14:nvContentPartPr>
                        <w14:xfrm>
                          <a:off x="3756035" y="2246190"/>
                          <a:ext cx="84960" cy="7560"/>
                        </w14:xfrm>
                      </w14:contentPart>
                      <w14:contentPart bwMode="auto" r:id="rId3684">
                        <w14:nvContentPartPr>
                          <w14:cNvPr id="2441" name="Ink 2441"/>
                          <w14:cNvContentPartPr/>
                        </w14:nvContentPartPr>
                        <w14:xfrm>
                          <a:off x="3762875" y="2167350"/>
                          <a:ext cx="83520" cy="9720"/>
                        </w14:xfrm>
                      </w14:contentPart>
                      <w14:contentPart bwMode="auto" r:id="rId3685">
                        <w14:nvContentPartPr>
                          <w14:cNvPr id="2444" name="Ink 2444"/>
                          <w14:cNvContentPartPr/>
                        </w14:nvContentPartPr>
                        <w14:xfrm>
                          <a:off x="3771875" y="2192910"/>
                          <a:ext cx="63000" cy="40680"/>
                        </w14:xfrm>
                      </w14:contentPart>
                      <w14:contentPart bwMode="auto" r:id="rId3686">
                        <w14:nvContentPartPr>
                          <w14:cNvPr id="2446" name="Ink 2446"/>
                          <w14:cNvContentPartPr/>
                        </w14:nvContentPartPr>
                        <w14:xfrm>
                          <a:off x="1137755" y="504150"/>
                          <a:ext cx="93960" cy="1713240"/>
                        </w14:xfrm>
                      </w14:contentPart>
                      <w14:contentPart bwMode="auto" r:id="rId3687">
                        <w14:nvContentPartPr>
                          <w14:cNvPr id="2447" name="Ink 2447"/>
                          <w14:cNvContentPartPr/>
                        </w14:nvContentPartPr>
                        <w14:xfrm>
                          <a:off x="1613315" y="478230"/>
                          <a:ext cx="115560" cy="1724400"/>
                        </w14:xfrm>
                      </w14:contentPart>
                      <w14:contentPart bwMode="auto" r:id="rId3688">
                        <w14:nvContentPartPr>
                          <w14:cNvPr id="2448" name="Ink 2448"/>
                          <w14:cNvContentPartPr/>
                        </w14:nvContentPartPr>
                        <w14:xfrm>
                          <a:off x="1984475" y="505230"/>
                          <a:ext cx="110520" cy="1632240"/>
                        </w14:xfrm>
                      </w14:contentPart>
                      <w14:contentPart bwMode="auto" r:id="rId3689">
                        <w14:nvContentPartPr>
                          <w14:cNvPr id="2449" name="Ink 2449"/>
                          <w14:cNvContentPartPr/>
                        </w14:nvContentPartPr>
                        <w14:xfrm>
                          <a:off x="2517275" y="516030"/>
                          <a:ext cx="105480" cy="1632240"/>
                        </w14:xfrm>
                      </w14:contentPart>
                      <w14:contentPart bwMode="auto" r:id="rId3690">
                        <w14:nvContentPartPr>
                          <w14:cNvPr id="2450" name="Ink 2450"/>
                          <w14:cNvContentPartPr/>
                        </w14:nvContentPartPr>
                        <w14:xfrm>
                          <a:off x="2809955" y="500910"/>
                          <a:ext cx="178200" cy="1637640"/>
                        </w14:xfrm>
                      </w14:contentPart>
                      <w14:contentPart bwMode="auto" r:id="rId3691">
                        <w14:nvContentPartPr>
                          <w14:cNvPr id="2451" name="Ink 2451"/>
                          <w14:cNvContentPartPr/>
                        </w14:nvContentPartPr>
                        <w14:xfrm>
                          <a:off x="95195" y="674790"/>
                          <a:ext cx="3735360" cy="38520"/>
                        </w14:xfrm>
                      </w14:contentPart>
                      <w14:contentPart bwMode="auto" r:id="rId3692">
                        <w14:nvContentPartPr>
                          <w14:cNvPr id="2454" name="Ink 2454"/>
                          <w14:cNvContentPartPr/>
                        </w14:nvContentPartPr>
                        <w14:xfrm>
                          <a:off x="1327835" y="801150"/>
                          <a:ext cx="226800" cy="26280"/>
                        </w14:xfrm>
                      </w14:contentPart>
                      <w14:contentPart bwMode="auto" r:id="rId3693">
                        <w14:nvContentPartPr>
                          <w14:cNvPr id="2455" name="Ink 2455"/>
                          <w14:cNvContentPartPr/>
                        </w14:nvContentPartPr>
                        <w14:xfrm>
                          <a:off x="1806275" y="786750"/>
                          <a:ext cx="209520" cy="30240"/>
                        </w14:xfrm>
                      </w14:contentPart>
                      <w14:contentPart bwMode="auto" r:id="rId3694">
                        <w14:nvContentPartPr>
                          <w14:cNvPr id="2456" name="Ink 2456"/>
                          <w14:cNvContentPartPr/>
                        </w14:nvContentPartPr>
                        <w14:xfrm>
                          <a:off x="2206235" y="786750"/>
                          <a:ext cx="231480" cy="14400"/>
                        </w14:xfrm>
                      </w14:contentPart>
                      <w14:contentPart bwMode="auto" r:id="rId3695">
                        <w14:nvContentPartPr>
                          <w14:cNvPr id="2457" name="Ink 2457"/>
                          <w14:cNvContentPartPr/>
                        </w14:nvContentPartPr>
                        <w14:xfrm>
                          <a:off x="2660915" y="764790"/>
                          <a:ext cx="173520" cy="21600"/>
                        </w14:xfrm>
                      </w14:contentPart>
                      <w14:contentPart bwMode="auto" r:id="rId3696">
                        <w14:nvContentPartPr>
                          <w14:cNvPr id="2458" name="Ink 2458"/>
                          <w14:cNvContentPartPr/>
                        </w14:nvContentPartPr>
                        <w14:xfrm>
                          <a:off x="3130355" y="760470"/>
                          <a:ext cx="550800" cy="26280"/>
                        </w14:xfrm>
                      </w14:contentPart>
                      <w14:contentPart bwMode="auto" r:id="rId3697">
                        <w14:nvContentPartPr>
                          <w14:cNvPr id="2525" name="Ink 2525"/>
                          <w14:cNvContentPartPr/>
                        </w14:nvContentPartPr>
                        <w14:xfrm>
                          <a:off x="3389135" y="108472"/>
                          <a:ext cx="556260" cy="335915"/>
                        </w14:xfrm>
                      </w14:contentPart>
                      <w14:contentPart bwMode="auto" r:id="rId3698">
                        <w14:nvContentPartPr>
                          <w14:cNvPr id="2526" name="Ink 2526"/>
                          <w14:cNvContentPartPr/>
                        </w14:nvContentPartPr>
                        <w14:xfrm>
                          <a:off x="3328175" y="63387"/>
                          <a:ext cx="678180" cy="418465"/>
                        </w14:xfrm>
                      </w14:contentPart>
                      <w14:contentPart bwMode="auto" r:id="rId3699">
                        <w14:nvContentPartPr>
                          <w14:cNvPr id="2527" name="Ink 2527"/>
                          <w14:cNvContentPartPr/>
                        </w14:nvContentPartPr>
                        <w14:xfrm>
                          <a:off x="2142029" y="81739"/>
                          <a:ext cx="3960" cy="99720"/>
                        </w14:xfrm>
                      </w14:contentPart>
                      <w14:contentPart bwMode="auto" r:id="rId3700">
                        <w14:nvContentPartPr>
                          <w14:cNvPr id="2528" name="Ink 2528"/>
                          <w14:cNvContentPartPr/>
                        </w14:nvContentPartPr>
                        <w14:xfrm>
                          <a:off x="2156429" y="138619"/>
                          <a:ext cx="69120" cy="47880"/>
                        </w14:xfrm>
                      </w14:contentPart>
                      <w14:contentPart bwMode="auto" r:id="rId3701">
                        <w14:nvContentPartPr>
                          <w14:cNvPr id="2529" name="Ink 2529"/>
                          <w14:cNvContentPartPr/>
                        </w14:nvContentPartPr>
                        <w14:xfrm>
                          <a:off x="2245349" y="140059"/>
                          <a:ext cx="49680" cy="93240"/>
                        </w14:xfrm>
                      </w14:contentPart>
                      <w14:contentPart bwMode="auto" r:id="rId3702">
                        <w14:nvContentPartPr>
                          <w14:cNvPr id="2532" name="Ink 2532"/>
                          <w14:cNvContentPartPr/>
                        </w14:nvContentPartPr>
                        <w14:xfrm>
                          <a:off x="2326349" y="139913"/>
                          <a:ext cx="25200" cy="45360"/>
                        </w14:xfrm>
                      </w14:contentPart>
                      <w14:contentPart bwMode="auto" r:id="rId3703">
                        <w14:nvContentPartPr>
                          <w14:cNvPr id="2533" name="Ink 2533"/>
                          <w14:cNvContentPartPr/>
                        </w14:nvContentPartPr>
                        <w14:xfrm>
                          <a:off x="2370269" y="135953"/>
                          <a:ext cx="32760" cy="38160"/>
                        </w14:xfrm>
                      </w14:contentPart>
                      <w14:contentPart bwMode="auto" r:id="rId3704">
                        <w14:nvContentPartPr>
                          <w14:cNvPr id="2534" name="Ink 2534"/>
                          <w14:cNvContentPartPr/>
                        </w14:nvContentPartPr>
                        <w14:xfrm>
                          <a:off x="2414549" y="75833"/>
                          <a:ext cx="52560" cy="103680"/>
                        </w14:xfrm>
                      </w14:contentPart>
                      <w14:contentPart bwMode="auto" r:id="rId3705">
                        <w14:nvContentPartPr>
                          <w14:cNvPr id="2535" name="Ink 2535"/>
                          <w14:cNvContentPartPr/>
                        </w14:nvContentPartPr>
                        <w14:xfrm>
                          <a:off x="2520749" y="78713"/>
                          <a:ext cx="33480" cy="118800"/>
                        </w14:xfrm>
                      </w14:contentPart>
                      <w14:contentPart bwMode="auto" r:id="rId3706">
                        <w14:nvContentPartPr>
                          <w14:cNvPr id="2536" name="Ink 2536"/>
                          <w14:cNvContentPartPr/>
                        </w14:nvContentPartPr>
                        <w14:xfrm>
                          <a:off x="2577629" y="93833"/>
                          <a:ext cx="32400" cy="88560"/>
                        </w14:xfrm>
                      </w14:contentPart>
                      <w14:contentPart bwMode="auto" r:id="rId3707">
                        <w14:nvContentPartPr>
                          <w14:cNvPr id="2537" name="Ink 2537"/>
                          <w14:cNvContentPartPr/>
                        </w14:nvContentPartPr>
                        <w14:xfrm>
                          <a:off x="2607149" y="129113"/>
                          <a:ext cx="49680" cy="46440"/>
                        </w14:xfrm>
                      </w14:contentPart>
                      <w14:contentPart bwMode="auto" r:id="rId3708">
                        <w14:nvContentPartPr>
                          <w14:cNvPr id="2538" name="Ink 2538"/>
                          <w14:cNvContentPartPr/>
                        </w14:nvContentPartPr>
                        <w14:xfrm>
                          <a:off x="2662949" y="105713"/>
                          <a:ext cx="60480" cy="69480"/>
                        </w14:xfrm>
                      </w14:contentPart>
                      <w14:contentPart bwMode="auto" r:id="rId3709">
                        <w14:nvContentPartPr>
                          <w14:cNvPr id="2539" name="Ink 2539"/>
                          <w14:cNvContentPartPr/>
                        </w14:nvContentPartPr>
                        <w14:xfrm>
                          <a:off x="2118269" y="286793"/>
                          <a:ext cx="26640" cy="68040"/>
                        </w14:xfrm>
                      </w14:contentPart>
                      <w14:contentPart bwMode="auto" r:id="rId3710">
                        <w14:nvContentPartPr>
                          <w14:cNvPr id="2540" name="Ink 2540"/>
                          <w14:cNvContentPartPr/>
                        </w14:nvContentPartPr>
                        <w14:xfrm>
                          <a:off x="2130149" y="269153"/>
                          <a:ext cx="46800" cy="59760"/>
                        </w14:xfrm>
                      </w14:contentPart>
                      <w14:contentPart bwMode="auto" r:id="rId3711">
                        <w14:nvContentPartPr>
                          <w14:cNvPr id="2541" name="Ink 2541"/>
                          <w14:cNvContentPartPr/>
                        </w14:nvContentPartPr>
                        <w14:xfrm>
                          <a:off x="2187389" y="311273"/>
                          <a:ext cx="40680" cy="45720"/>
                        </w14:xfrm>
                      </w14:contentPart>
                      <w14:contentPart bwMode="auto" r:id="rId3712">
                        <w14:nvContentPartPr>
                          <w14:cNvPr id="2542" name="Ink 2542"/>
                          <w14:cNvContentPartPr/>
                        </w14:nvContentPartPr>
                        <w14:xfrm>
                          <a:off x="2239589" y="322793"/>
                          <a:ext cx="38520" cy="79560"/>
                        </w14:xfrm>
                      </w14:contentPart>
                      <w14:contentPart bwMode="auto" r:id="rId3713">
                        <w14:nvContentPartPr>
                          <w14:cNvPr id="2543" name="Ink 2543"/>
                          <w14:cNvContentPartPr/>
                        </w14:nvContentPartPr>
                        <w14:xfrm>
                          <a:off x="2305109" y="311273"/>
                          <a:ext cx="94320" cy="44280"/>
                        </w14:xfrm>
                      </w14:contentPart>
                      <w14:contentPart bwMode="auto" r:id="rId3714">
                        <w14:nvContentPartPr>
                          <w14:cNvPr id="2544" name="Ink 2544"/>
                          <w14:cNvContentPartPr/>
                        </w14:nvContentPartPr>
                        <w14:xfrm>
                          <a:off x="2407349" y="263753"/>
                          <a:ext cx="50400" cy="79920"/>
                        </w14:xfrm>
                      </w14:contentPart>
                      <w14:contentPart bwMode="auto" r:id="rId3715">
                        <w14:nvContentPartPr>
                          <w14:cNvPr id="2545" name="Ink 2545"/>
                          <w14:cNvContentPartPr/>
                        </w14:nvContentPartPr>
                        <w14:xfrm>
                          <a:off x="2493029" y="259433"/>
                          <a:ext cx="28800" cy="90000"/>
                        </w14:xfrm>
                      </w14:contentPart>
                      <w14:contentPart bwMode="auto" r:id="rId3716">
                        <w14:nvContentPartPr>
                          <w14:cNvPr id="2546" name="Ink 2546"/>
                          <w14:cNvContentPartPr/>
                        </w14:nvContentPartPr>
                        <w14:xfrm>
                          <a:off x="2533349" y="266633"/>
                          <a:ext cx="31320" cy="69480"/>
                        </w14:xfrm>
                      </w14:contentPart>
                      <w14:contentPart bwMode="auto" r:id="rId3717">
                        <w14:nvContentPartPr>
                          <w14:cNvPr id="2547" name="Ink 2547"/>
                          <w14:cNvContentPartPr/>
                        </w14:nvContentPartPr>
                        <w14:xfrm>
                          <a:off x="2588429" y="291473"/>
                          <a:ext cx="40320" cy="45720"/>
                        </w14:xfrm>
                      </w14:contentPart>
                      <w14:contentPart bwMode="auto" r:id="rId3718">
                        <w14:nvContentPartPr>
                          <w14:cNvPr id="2548" name="Ink 2548"/>
                          <w14:cNvContentPartPr/>
                        </w14:nvContentPartPr>
                        <w14:xfrm>
                          <a:off x="2667989" y="264833"/>
                          <a:ext cx="61920" cy="69840"/>
                        </w14:xfrm>
                      </w14:contentPart>
                      <w14:contentPart bwMode="auto" r:id="rId3719">
                        <w14:nvContentPartPr>
                          <w14:cNvPr id="2549" name="Ink 2549"/>
                          <w14:cNvContentPartPr/>
                        </w14:nvContentPartPr>
                        <w14:xfrm>
                          <a:off x="2059949" y="228833"/>
                          <a:ext cx="715320" cy="181800"/>
                        </w14:xfrm>
                      </w14:contentPart>
                      <w14:contentPart bwMode="auto" r:id="rId3720">
                        <w14:nvContentPartPr>
                          <w14:cNvPr id="2550" name="Ink 2550"/>
                          <w14:cNvContentPartPr/>
                        </w14:nvContentPartPr>
                        <w14:xfrm>
                          <a:off x="2061029" y="239273"/>
                          <a:ext cx="690480" cy="27000"/>
                        </w14:xfrm>
                      </w14:contentPart>
                      <w14:contentPart bwMode="auto" r:id="rId3721">
                        <w14:nvContentPartPr>
                          <w14:cNvPr id="2551" name="Ink 2551"/>
                          <w14:cNvContentPartPr/>
                        </w14:nvContentPartPr>
                        <w14:xfrm>
                          <a:off x="2086949" y="78713"/>
                          <a:ext cx="695160" cy="153000"/>
                        </w14:xfrm>
                      </w14:contentPart>
                      <w14:contentPart bwMode="auto" r:id="rId3722">
                        <w14:nvContentPartPr>
                          <w14:cNvPr id="2552" name="Ink 2552"/>
                          <w14:cNvContentPartPr/>
                        </w14:nvContentPartPr>
                        <w14:xfrm>
                          <a:off x="2068229" y="74753"/>
                          <a:ext cx="723240" cy="15120"/>
                        </w14:xfrm>
                      </w14:contentPart>
                      <w14:contentPart bwMode="auto" r:id="rId3723">
                        <w14:nvContentPartPr>
                          <w14:cNvPr id="2554" name="Ink 2554"/>
                          <w14:cNvContentPartPr/>
                        </w14:nvContentPartPr>
                        <w14:xfrm>
                          <a:off x="3738989" y="711233"/>
                          <a:ext cx="233640" cy="1531440"/>
                        </w14:xfrm>
                      </w14:contentPart>
                      <w14:contentPart bwMode="auto" r:id="rId3724">
                        <w14:nvContentPartPr>
                          <w14:cNvPr id="2555" name="Ink 2555"/>
                          <w14:cNvContentPartPr/>
                        </w14:nvContentPartPr>
                        <w14:xfrm>
                          <a:off x="3885149" y="821033"/>
                          <a:ext cx="81360" cy="8640"/>
                        </w14:xfrm>
                      </w14:contentPart>
                      <w14:contentPart bwMode="auto" r:id="rId3725">
                        <w14:nvContentPartPr>
                          <w14:cNvPr id="2556" name="Ink 2556"/>
                          <w14:cNvContentPartPr/>
                        </w14:nvContentPartPr>
                        <w14:xfrm>
                          <a:off x="3889829" y="737513"/>
                          <a:ext cx="62640" cy="69840"/>
                        </w14:xfrm>
                      </w14:contentPart>
                      <w14:contentPart bwMode="auto" r:id="rId3726">
                        <w14:nvContentPartPr>
                          <w14:cNvPr id="2596" name="Ink 2596"/>
                          <w14:cNvContentPartPr/>
                        </w14:nvContentPartPr>
                        <w14:xfrm>
                          <a:off x="285869" y="541142"/>
                          <a:ext cx="5400" cy="97560"/>
                        </w14:xfrm>
                      </w14:contentPart>
                      <w14:contentPart bwMode="auto" r:id="rId3727">
                        <w14:nvContentPartPr>
                          <w14:cNvPr id="2597" name="Ink 2597"/>
                          <w14:cNvContentPartPr/>
                        </w14:nvContentPartPr>
                        <w14:xfrm>
                          <a:off x="283349" y="515222"/>
                          <a:ext cx="64800" cy="98280"/>
                        </w14:xfrm>
                      </w14:contentPart>
                      <w14:contentPart bwMode="auto" r:id="rId3728">
                        <w14:nvContentPartPr>
                          <w14:cNvPr id="2600" name="Ink 2600"/>
                          <w14:cNvContentPartPr/>
                        </w14:nvContentPartPr>
                        <w14:xfrm>
                          <a:off x="360749" y="611513"/>
                          <a:ext cx="66960" cy="56520"/>
                        </w14:xfrm>
                      </w14:contentPart>
                      <w14:contentPart bwMode="auto" r:id="rId3729">
                        <w14:nvContentPartPr>
                          <w14:cNvPr id="2601" name="Ink 2601"/>
                          <w14:cNvContentPartPr/>
                        </w14:nvContentPartPr>
                        <w14:xfrm>
                          <a:off x="449669" y="522593"/>
                          <a:ext cx="31320" cy="135360"/>
                        </w14:xfrm>
                      </w14:contentPart>
                      <w14:contentPart bwMode="auto" r:id="rId3730">
                        <w14:nvContentPartPr>
                          <w14:cNvPr id="2602" name="Ink 2602"/>
                          <w14:cNvContentPartPr/>
                        </w14:nvContentPartPr>
                        <w14:xfrm>
                          <a:off x="550829" y="612593"/>
                          <a:ext cx="42480" cy="47880"/>
                        </w14:xfrm>
                      </w14:contentPart>
                      <w14:contentPart bwMode="auto" r:id="rId3731">
                        <w14:nvContentPartPr>
                          <w14:cNvPr id="2603" name="Ink 2603"/>
                          <w14:cNvContentPartPr/>
                        </w14:nvContentPartPr>
                        <w14:xfrm>
                          <a:off x="621749" y="617993"/>
                          <a:ext cx="141480" cy="54360"/>
                        </w14:xfrm>
                      </w14:contentPart>
                      <w14:contentPart bwMode="auto" r:id="rId3732">
                        <w14:nvContentPartPr>
                          <w14:cNvPr id="2604" name="Ink 2604"/>
                          <w14:cNvContentPartPr/>
                        </w14:nvContentPartPr>
                        <w14:xfrm>
                          <a:off x="797789" y="624113"/>
                          <a:ext cx="39960" cy="59040"/>
                        </w14:xfrm>
                      </w14:contentPart>
                      <w14:contentPart bwMode="auto" r:id="rId3733">
                        <w14:nvContentPartPr>
                          <w14:cNvPr id="2605" name="Ink 2605"/>
                          <w14:cNvContentPartPr/>
                        </w14:nvContentPartPr>
                        <w14:xfrm>
                          <a:off x="1014869" y="567953"/>
                          <a:ext cx="6480" cy="106200"/>
                        </w14:xfrm>
                      </w14:contentPart>
                      <w14:contentPart bwMode="auto" r:id="rId3734">
                        <w14:nvContentPartPr>
                          <w14:cNvPr id="2606" name="Ink 2606"/>
                          <w14:cNvContentPartPr/>
                        </w14:nvContentPartPr>
                        <w14:xfrm>
                          <a:off x="1065629" y="571193"/>
                          <a:ext cx="5040" cy="99000"/>
                        </w14:xfrm>
                      </w14:contentPart>
                      <w14:contentPart bwMode="auto" r:id="rId3735">
                        <w14:nvContentPartPr>
                          <w14:cNvPr id="2607" name="Ink 2607"/>
                          <w14:cNvContentPartPr/>
                        </w14:nvContentPartPr>
                        <w14:xfrm>
                          <a:off x="1074989" y="548873"/>
                          <a:ext cx="43920" cy="108720"/>
                        </w14:xfrm>
                      </w14:contentPart>
                      <w14:contentPart bwMode="auto" r:id="rId3736">
                        <w14:nvContentPartPr>
                          <w14:cNvPr id="2608" name="Ink 2608"/>
                          <w14:cNvContentPartPr/>
                        </w14:nvContentPartPr>
                        <w14:xfrm>
                          <a:off x="753149" y="512153"/>
                          <a:ext cx="160560" cy="1707840"/>
                        </w14:xfrm>
                      </w14:contentPart>
                      <w14:contentPart bwMode="auto" r:id="rId3737">
                        <w14:nvContentPartPr>
                          <w14:cNvPr id="2609" name="Ink 2609"/>
                          <w14:cNvContentPartPr/>
                        </w14:nvContentPartPr>
                        <w14:xfrm>
                          <a:off x="410069" y="826793"/>
                          <a:ext cx="321840" cy="30240"/>
                        </w14:xfrm>
                      </w14:contentPart>
                      <w14:contentPart bwMode="auto" r:id="rId3738">
                        <w14:nvContentPartPr>
                          <w14:cNvPr id="2610" name="Ink 2610"/>
                          <w14:cNvContentPartPr/>
                        </w14:nvContentPartPr>
                        <w14:xfrm>
                          <a:off x="943229" y="814553"/>
                          <a:ext cx="212040" cy="23400"/>
                        </w14:xfrm>
                      </w14:contentPart>
                      <wps:wsp>
                        <wps:cNvPr id="2368" name="Rectangle 2368"/>
                        <wps:cNvSpPr/>
                        <wps:spPr>
                          <a:xfrm>
                            <a:off x="4791315" y="25831"/>
                            <a:ext cx="3895640" cy="61209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0F736D7" w14:textId="75F56BB3" w:rsidR="007C4BDF" w:rsidRDefault="007C4BDF" w:rsidP="0034496C">
                              <w:pPr>
                                <w:jc w:val="center"/>
                                <w:rPr>
                                  <w:sz w:val="24"/>
                                  <w:szCs w:val="24"/>
                                </w:rPr>
                              </w:pPr>
                              <w:r>
                                <w:rPr>
                                  <w:rFonts w:eastAsia="Batang"/>
                                  <w:szCs w:val="22"/>
                                </w:rPr>
                                <w:t xml:space="preserve">Button displays a warning before import file selection that this will overwrite all data stored – it will </w:t>
                              </w:r>
                              <w:r w:rsidRPr="0034496C">
                                <w:rPr>
                                  <w:rFonts w:eastAsia="Batang"/>
                                  <w:b/>
                                  <w:bCs/>
                                  <w:szCs w:val="22"/>
                                </w:rPr>
                                <w:t>not</w:t>
                              </w:r>
                              <w:r>
                                <w:rPr>
                                  <w:rFonts w:eastAsia="Batang"/>
                                  <w:szCs w:val="22"/>
                                </w:rPr>
                                <w:t xml:space="preserve"> merge data, just replace the current tables with the imported on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69" name="Straight Arrow Connector 2369"/>
                        <wps:cNvCnPr>
                          <a:stCxn id="2368" idx="1"/>
                        </wps:cNvCnPr>
                        <wps:spPr>
                          <a:xfrm flipH="1" flipV="1">
                            <a:off x="2751509" y="150087"/>
                            <a:ext cx="2039806" cy="18179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80" name="Rectangle 2380"/>
                        <wps:cNvSpPr/>
                        <wps:spPr>
                          <a:xfrm>
                            <a:off x="4799955" y="676952"/>
                            <a:ext cx="3895640" cy="95279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19DE168" w14:textId="4B95CAA2" w:rsidR="007C4BDF" w:rsidRPr="006D12CC" w:rsidRDefault="007C4BDF" w:rsidP="0034496C">
                              <w:pPr>
                                <w:jc w:val="center"/>
                                <w:rPr>
                                  <w:sz w:val="24"/>
                                  <w:szCs w:val="24"/>
                                </w:rPr>
                              </w:pPr>
                              <w:r>
                                <w:rPr>
                                  <w:rFonts w:eastAsia="Batang"/>
                                  <w:szCs w:val="22"/>
                                </w:rPr>
                                <w:t xml:space="preserve">The export button creates a JSON file with </w:t>
                              </w:r>
                              <w:r w:rsidRPr="006D12CC">
                                <w:rPr>
                                  <w:rFonts w:eastAsia="Batang"/>
                                  <w:b/>
                                  <w:bCs/>
                                  <w:szCs w:val="22"/>
                                </w:rPr>
                                <w:t>all</w:t>
                              </w:r>
                              <w:r>
                                <w:rPr>
                                  <w:rFonts w:eastAsia="Batang"/>
                                  <w:szCs w:val="22"/>
                                </w:rPr>
                                <w:t xml:space="preserve"> data from </w:t>
                              </w:r>
                              <w:r w:rsidRPr="006D12CC">
                                <w:rPr>
                                  <w:rFonts w:eastAsia="Batang"/>
                                  <w:b/>
                                  <w:bCs/>
                                  <w:szCs w:val="22"/>
                                </w:rPr>
                                <w:t>all</w:t>
                              </w:r>
                              <w:r>
                                <w:rPr>
                                  <w:rFonts w:eastAsia="Batang"/>
                                  <w:szCs w:val="22"/>
                                </w:rPr>
                                <w:t xml:space="preserve"> tables currently stored within the application. These import and export buttons will </w:t>
                              </w:r>
                              <w:r>
                                <w:rPr>
                                  <w:rFonts w:eastAsia="Batang"/>
                                  <w:b/>
                                  <w:bCs/>
                                  <w:szCs w:val="22"/>
                                </w:rPr>
                                <w:t>not</w:t>
                              </w:r>
                              <w:r>
                                <w:rPr>
                                  <w:rFonts w:eastAsia="Batang"/>
                                  <w:szCs w:val="22"/>
                                </w:rPr>
                                <w:t xml:space="preserve"> take into consideration selected checkboxes (due to the complex linking of tables) – a tooltip will inform the user of th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3739">
                        <w14:nvContentPartPr>
                          <w14:cNvPr id="2392" name="Ink 2392"/>
                          <w14:cNvContentPartPr/>
                        </w14:nvContentPartPr>
                        <w14:xfrm>
                          <a:off x="107075" y="545465"/>
                          <a:ext cx="95760" cy="93240"/>
                        </w14:xfrm>
                      </w14:contentPart>
                      <wps:wsp>
                        <wps:cNvPr id="2394" name="Straight Arrow Connector 2394"/>
                        <wps:cNvCnPr>
                          <a:stCxn id="2395" idx="1"/>
                        </wps:cNvCnPr>
                        <wps:spPr>
                          <a:xfrm flipH="1" flipV="1">
                            <a:off x="224075" y="666704"/>
                            <a:ext cx="4575880" cy="140572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95" name="Rectangle 2395"/>
                        <wps:cNvSpPr/>
                        <wps:spPr>
                          <a:xfrm>
                            <a:off x="4799955" y="1679547"/>
                            <a:ext cx="3895640" cy="786795"/>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CDEBF01" w14:textId="3D92B4C6" w:rsidR="007C4BDF" w:rsidRDefault="007C4BDF" w:rsidP="00410A9D">
                              <w:pPr>
                                <w:jc w:val="center"/>
                                <w:rPr>
                                  <w:sz w:val="24"/>
                                  <w:szCs w:val="24"/>
                                </w:rPr>
                              </w:pPr>
                              <w:r>
                                <w:rPr>
                                  <w:rFonts w:eastAsia="Batang"/>
                                  <w:szCs w:val="22"/>
                                </w:rPr>
                                <w:t>The staff can select only certain students</w:t>
                              </w:r>
                              <w:r w:rsidR="00CB1B2D">
                                <w:rPr>
                                  <w:rFonts w:eastAsia="Batang"/>
                                  <w:szCs w:val="22"/>
                                </w:rPr>
                                <w:t xml:space="preserve"> for PDF export</w:t>
                              </w:r>
                              <w:r>
                                <w:rPr>
                                  <w:rFonts w:eastAsia="Batang"/>
                                  <w:szCs w:val="22"/>
                                </w:rPr>
                                <w:t xml:space="preserve"> by ticking each individual checkbox next to the students’ names or select all students by using the checkbox at the </w:t>
                              </w:r>
                              <w:r w:rsidR="00CB1B2D">
                                <w:rPr>
                                  <w:rFonts w:eastAsia="Batang"/>
                                  <w:szCs w:val="22"/>
                                </w:rPr>
                                <w:t>head</w:t>
                              </w:r>
                              <w:r>
                                <w:rPr>
                                  <w:rFonts w:eastAsia="Batang"/>
                                  <w:szCs w:val="22"/>
                                </w:rPr>
                                <w:t xml:space="preserve"> of the table.</w:t>
                              </w:r>
                            </w:p>
                            <w:p w14:paraId="3C1E87DE" w14:textId="68526C44" w:rsidR="007C4BDF" w:rsidRDefault="007C4BDF" w:rsidP="0034496C">
                              <w:pPr>
                                <w:jc w:val="center"/>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96" name="Straight Arrow Connector 2396"/>
                        <wps:cNvCnPr>
                          <a:stCxn id="2380" idx="1"/>
                        </wps:cNvCnPr>
                        <wps:spPr>
                          <a:xfrm flipH="1" flipV="1">
                            <a:off x="2723429" y="343587"/>
                            <a:ext cx="2076526" cy="809473"/>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D9DBC7B" id="Canvas 531" o:spid="_x0000_s3138" editas="canvas" style="width:697.9pt;height:200.25pt;mso-position-horizontal-relative:char;mso-position-vertical-relative:line" coordsize="88633,25425" o:gfxdata="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">
                <v:shape id="_x0000_s3139" type="#_x0000_t75" style="position:absolute;width:88633;height:25425;visibility:visible;mso-wrap-style:square" filled="t">
                  <v:fill o:detectmouseclick="t"/>
                  <v:path o:connecttype="none"/>
                </v:shape>
                <v:shape id="Ink 2339" o:spid="_x0000_s3140" type="#_x0000_t75" style="position:absolute;left:1577;top:1855;width:974;height:1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">
                  <v:imagedata r:id="rId3740" o:title=""/>
                </v:shape>
                <v:shape id="Ink 2340" o:spid="_x0000_s3141" type="#_x0000_t75" style="position:absolute;left:2560;top:1679;width:261;height:1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">
                  <v:imagedata r:id="rId3741" o:title=""/>
                </v:shape>
                <v:shape id="Ink 2341" o:spid="_x0000_s3142" type="#_x0000_t75" style="position:absolute;left:2383;top:2363;width:1756;height: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">
                  <v:imagedata r:id="rId3742" o:title=""/>
                </v:shape>
                <v:shape id="Ink 2342" o:spid="_x0000_s3143" type="#_x0000_t75" style="position:absolute;left:4021;top:1628;width:2127;height: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">
                  <v:imagedata r:id="rId3743" o:title=""/>
                </v:shape>
                <v:shape id="Ink 2343" o:spid="_x0000_s3144" type="#_x0000_t75" style="position:absolute;left:6077;top:1333;width:769;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">
                  <v:imagedata r:id="rId3744" o:title=""/>
                </v:shape>
                <v:shape id="Ink 2344" o:spid="_x0000_s3145" type="#_x0000_t75" style="position:absolute;left:7445;top:1611;width:236;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">
                  <v:imagedata r:id="rId3745" o:title=""/>
                </v:shape>
                <v:shape id="Ink 2345" o:spid="_x0000_s3146" type="#_x0000_t75" style="position:absolute;left:7420;top:1531;width:617;height:1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">
                  <v:imagedata r:id="rId3746" o:title=""/>
                </v:shape>
                <v:shape id="Ink 2346" o:spid="_x0000_s3147" type="#_x0000_t75" style="position:absolute;left:8031;top:1009;width:1112;height:1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">
                  <v:imagedata r:id="rId3747" o:title=""/>
                </v:shape>
                <v:shape id="Ink 2347" o:spid="_x0000_s3148" type="#_x0000_t75" style="position:absolute;left:8942;top:2223;width:1345;height: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">
                  <v:imagedata r:id="rId3748" o:title=""/>
                </v:shape>
                <v:shape id="Ink 2348" o:spid="_x0000_s3149" type="#_x0000_t75" style="position:absolute;left:10767;top:1402;width:1436;height:1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">
                  <v:imagedata r:id="rId3749" o:title=""/>
                </v:shape>
                <v:shape id="Ink 2352" o:spid="_x0000_s3150" type="#_x0000_t75" style="position:absolute;left:12315;top:2186;width:914;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">
                  <v:imagedata r:id="rId3750" o:title=""/>
                </v:shape>
                <v:shape id="Ink 2356" o:spid="_x0000_s3151" type="#_x0000_t75" style="position:absolute;left:13111;top:2082;width:744;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">
                  <v:imagedata r:id="rId3751" o:title=""/>
                </v:shape>
                <v:shape id="Ink 2357" o:spid="_x0000_s3152" type="#_x0000_t75" style="position:absolute;left:13730;top:2169;width:1137;height: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">
                  <v:imagedata r:id="rId3752" o:title=""/>
                </v:shape>
                <v:shape id="Ink 2358" o:spid="_x0000_s3153" type="#_x0000_t75" style="position:absolute;left:14693;top:2253;width:569;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">
                  <v:imagedata r:id="rId3753" o:title=""/>
                </v:shape>
                <v:shape id="Ink 2359" o:spid="_x0000_s3154" type="#_x0000_t75" style="position:absolute;left:14778;top:2237;width:1363;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">
                  <v:imagedata r:id="rId3754" o:title=""/>
                </v:shape>
                <v:shape id="Ink 2360" o:spid="_x0000_s3155" type="#_x0000_t75" style="position:absolute;left:16207;top:2107;width:1093;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">
                  <v:imagedata r:id="rId3755" o:title=""/>
                </v:shape>
                <v:shape id="Ink 2361" o:spid="_x0000_s3156" type="#_x0000_t75" style="position:absolute;left:17506;top:2147;width:1252;height: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">
                  <v:imagedata r:id="rId3756" o:title=""/>
                </v:shape>
                <v:shape id="Ink 2362" o:spid="_x0000_s3157" type="#_x0000_t75" style="position:absolute;left:18694;top:865;width:885;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">
                  <v:imagedata r:id="rId3757" o:title=""/>
                </v:shape>
                <v:shape id="Ink 2363" o:spid="_x0000_s3158" type="#_x0000_t75" style="position:absolute;left:1967;top:2922;width:17211;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">
                  <v:imagedata r:id="rId3758" o:title=""/>
                </v:shape>
                <v:rect id="Rectangle 2364" o:spid="_x0000_s3159" style="position:absolute;left:763;top:237;width:40535;height:23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" filled="f" strokecolor="black [3213]" strokeweight="2.25pt"/>
                <v:shape id="Ink 2373" o:spid="_x0000_s3160" type="#_x0000_t75" style="position:absolute;left:13100;top:4961;width:614;height:1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">
                  <v:imagedata r:id="rId3759" o:title=""/>
                </v:shape>
                <v:shape id="Ink 2374" o:spid="_x0000_s3161" type="#_x0000_t75" style="position:absolute;left:13834;top:5534;width:637;height: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">
                  <v:imagedata r:id="rId3760" o:title=""/>
                </v:shape>
                <v:shape id="Ink 2375" o:spid="_x0000_s3162" type="#_x0000_t75" style="position:absolute;left:14660;top:5791;width:623;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">
                  <v:imagedata r:id="rId3761" o:title=""/>
                </v:shape>
                <v:shape id="Ink 2376" o:spid="_x0000_s3163" type="#_x0000_t75" style="position:absolute;left:15134;top:5645;width:938;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">
                  <v:imagedata r:id="rId3762" o:title=""/>
                </v:shape>
                <v:shape id="Ink 2377" o:spid="_x0000_s3164" type="#_x0000_t75" style="position:absolute;left:16063;top:4936;width:254;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">
                  <v:imagedata r:id="rId3763" o:title=""/>
                </v:shape>
                <v:shape id="Ink 2378" o:spid="_x0000_s3165" type="#_x0000_t75" style="position:absolute;left:18014;top:4750;width:946;height:1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">
                  <v:imagedata r:id="rId3764" o:title=""/>
                </v:shape>
                <v:shape id="Ink 2379" o:spid="_x0000_s3166" type="#_x0000_t75" style="position:absolute;left:17943;top:5133;width:425;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">
                  <v:imagedata r:id="rId3765" o:title=""/>
                </v:shape>
                <v:shape id="Ink 2382" o:spid="_x0000_s3167" type="#_x0000_t75" style="position:absolute;left:18346;top:5589;width:790;height: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">
                  <v:imagedata r:id="rId3766" o:title=""/>
                </v:shape>
                <v:shape id="Ink 2383" o:spid="_x0000_s3168" type="#_x0000_t75" style="position:absolute;left:19015;top:5618;width:1471;height: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">
                  <v:imagedata r:id="rId3767" o:title=""/>
                </v:shape>
                <v:shape id="Ink 2385" o:spid="_x0000_s3169" type="#_x0000_t75" style="position:absolute;left:22731;top:5752;width:195;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">
                  <v:imagedata r:id="rId3768" o:title=""/>
                </v:shape>
                <v:shape id="Ink 2386" o:spid="_x0000_s3170" type="#_x0000_t75" style="position:absolute;left:21344;top:5164;width:1108;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">
                  <v:imagedata r:id="rId3769" o:title=""/>
                </v:shape>
                <v:shape id="Ink 2387" o:spid="_x0000_s3171" type="#_x0000_t75" style="position:absolute;left:22636;top:5783;width:1263;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">
                  <v:imagedata r:id="rId3770" o:title=""/>
                </v:shape>
                <v:shape id="Ink 2388" o:spid="_x0000_s3172" type="#_x0000_t75" style="position:absolute;left:23795;top:5218;width:1836;height:1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">
                  <v:imagedata r:id="rId3771" o:title=""/>
                </v:shape>
                <v:shape id="Ink 2389" o:spid="_x0000_s3173" type="#_x0000_t75" style="position:absolute;left:26900;top:5301;width:195;height:1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">
                  <v:imagedata r:id="rId3772" o:title=""/>
                </v:shape>
                <v:shape id="Ink 2390" o:spid="_x0000_s3174" type="#_x0000_t75" style="position:absolute;left:26932;top:5200;width:581;height:1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">
                  <v:imagedata r:id="rId3773" o:title=""/>
                </v:shape>
                <v:shape id="Ink 2393" o:spid="_x0000_s3175" type="#_x0000_t75" style="position:absolute;left:27501;top:5943;width:666;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">
                  <v:imagedata r:id="rId3774" o:title=""/>
                </v:shape>
                <v:shape id="Ink 2397" o:spid="_x0000_s3176" type="#_x0000_t75" style="position:absolute;left:28285;top:5420;width:316;height: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">
                  <v:imagedata r:id="rId3775" o:title=""/>
                </v:shape>
                <v:shape id="Ink 2398" o:spid="_x0000_s3177" type="#_x0000_t75" style="position:absolute;left:28274;top:5157;width:111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">
                  <v:imagedata r:id="rId3776" o:title=""/>
                </v:shape>
                <v:shape id="Ink 2416" o:spid="_x0000_s3178" type="#_x0000_t75" style="position:absolute;left:30294;top:5317;width:1028;height: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">
                  <v:imagedata r:id="rId3777" o:title=""/>
                </v:shape>
                <v:shape id="Ink 2417" o:spid="_x0000_s3179" type="#_x0000_t75" style="position:absolute;left:30539;top:5104;width:909;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">
                  <v:imagedata r:id="rId3778" o:title=""/>
                </v:shape>
                <v:shape id="Ink 2418" o:spid="_x0000_s3180" type="#_x0000_t75" style="position:absolute;left:31332;top:6107;width:367;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">
                  <v:imagedata r:id="rId3779" o:title=""/>
                </v:shape>
                <v:shape id="Ink 2419" o:spid="_x0000_s3181" type="#_x0000_t75" style="position:absolute;left:31837;top:6041;width:581;height: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">
                  <v:imagedata r:id="rId3780" o:title=""/>
                </v:shape>
                <v:shape id="Ink 2420" o:spid="_x0000_s3182" type="#_x0000_t75" style="position:absolute;left:32250;top:6103;width:684;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">
                  <v:imagedata r:id="rId3781" o:title=""/>
                </v:shape>
                <v:shape id="Ink 2421" o:spid="_x0000_s3183" type="#_x0000_t75" style="position:absolute;left:32986;top:5050;width:316;height:1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">
                  <v:imagedata r:id="rId3782" o:title=""/>
                </v:shape>
                <v:shape id="Ink 2422" o:spid="_x0000_s3184" type="#_x0000_t75" style="position:absolute;left:33271;top:4975;width:2044;height: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">
                  <v:imagedata r:id="rId3783" o:title=""/>
                </v:shape>
                <v:shape id="Ink 2423" o:spid="_x0000_s3185" type="#_x0000_t75" style="position:absolute;left:34971;top:5901;width:584;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">
                  <v:imagedata r:id="rId3784" o:title=""/>
                </v:shape>
                <v:shape id="Ink 2424" o:spid="_x0000_s3186" type="#_x0000_t75" style="position:absolute;left:35834;top:5075;width:708;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">
                  <v:imagedata r:id="rId3785" o:title=""/>
                </v:shape>
                <v:shape id="Ink 2425" o:spid="_x0000_s3187" type="#_x0000_t75" style="position:absolute;left:36557;top:5803;width:882;height: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">
                  <v:imagedata r:id="rId3786" o:title=""/>
                </v:shape>
                <v:shape id="Ink 2426" o:spid="_x0000_s3188" type="#_x0000_t75" style="position:absolute;left:37357;top:4928;width:405;height:1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">
                  <v:imagedata r:id="rId3787" o:title=""/>
                </v:shape>
                <v:shape id="Ink 2427" o:spid="_x0000_s3189" type="#_x0000_t75" style="position:absolute;left:37778;top:5904;width:701;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">
                  <v:imagedata r:id="rId3788" o:title=""/>
                </v:shape>
                <v:shape id="Ink 2428" o:spid="_x0000_s3190" type="#_x0000_t75" style="position:absolute;left:972;top:7073;width:1150;height: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">
                  <v:imagedata r:id="rId3789" o:title=""/>
                </v:shape>
                <v:shape id="Ink 2429" o:spid="_x0000_s3191" type="#_x0000_t75" style="position:absolute;left:914;top:9064;width:1165;height: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">
                  <v:imagedata r:id="rId3790" o:title=""/>
                </v:shape>
                <v:shape id="Ink 2431" o:spid="_x0000_s3192" type="#_x0000_t75" style="position:absolute;left:939;top:11253;width:1043;height:1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">
                  <v:imagedata r:id="rId3791" o:title=""/>
                </v:shape>
                <v:shape id="Ink 2432" o:spid="_x0000_s3193" type="#_x0000_t75" style="position:absolute;left:918;top:13395;width:1147;height: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">
                  <v:imagedata r:id="rId3792" o:title=""/>
                </v:shape>
                <v:shape id="Ink 2433" o:spid="_x0000_s3194" type="#_x0000_t75" style="position:absolute;left:889;top:15285;width:1046;height: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">
                  <v:imagedata r:id="rId3793" o:title=""/>
                </v:shape>
                <v:shape id="Ink 2434" o:spid="_x0000_s3195" type="#_x0000_t75" style="position:absolute;left:878;top:17643;width:1101;height:1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">
                  <v:imagedata r:id="rId3794" o:title=""/>
                </v:shape>
                <v:shape id="Ink 2435" o:spid="_x0000_s3196" type="#_x0000_t75" style="position:absolute;left:932;top:19314;width:110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">
                  <v:imagedata r:id="rId3795" o:title=""/>
                </v:shape>
                <v:shape id="Ink 2436" o:spid="_x0000_s3197" type="#_x0000_t75" style="position:absolute;left:990;top:21070;width:1097;height: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">
                  <v:imagedata r:id="rId3796" o:title=""/>
                </v:shape>
                <v:shape id="Ink 2437" o:spid="_x0000_s3198" type="#_x0000_t75" style="position:absolute;left:2150;top:5113;width:425;height:17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">
                  <v:imagedata r:id="rId3797" o:title=""/>
                </v:shape>
                <v:shape id="Ink 2440" o:spid="_x0000_s3199" type="#_x0000_t75" style="position:absolute;left:37461;top:22367;width:1043;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">
                  <v:imagedata r:id="rId3798" o:title=""/>
                </v:shape>
                <v:shape id="Ink 2441" o:spid="_x0000_s3200" type="#_x0000_t75" style="position:absolute;left:37530;top:21576;width:102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">
                  <v:imagedata r:id="rId3799" o:title=""/>
                </v:shape>
                <v:shape id="Ink 2444" o:spid="_x0000_s3201" type="#_x0000_t75" style="position:absolute;left:37620;top:21830;width:823;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">
                  <v:imagedata r:id="rId3800" o:title=""/>
                </v:shape>
                <v:shape id="Ink 2446" o:spid="_x0000_s3202" type="#_x0000_t75" style="position:absolute;left:11287;top:4951;width:1116;height:17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">
                  <v:imagedata r:id="rId3801" o:title=""/>
                </v:shape>
                <v:shape id="Ink 2447" o:spid="_x0000_s3203" type="#_x0000_t75" style="position:absolute;left:16043;top:4692;width:1332;height:17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">
                  <v:imagedata r:id="rId3802" o:title=""/>
                </v:shape>
                <v:shape id="Ink 2448" o:spid="_x0000_s3204" type="#_x0000_t75" style="position:absolute;left:19754;top:4962;width:1282;height:16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">
                  <v:imagedata r:id="rId3803" o:title=""/>
                </v:shape>
                <v:shape id="Ink 2449" o:spid="_x0000_s3205" type="#_x0000_t75" style="position:absolute;left:25082;top:5070;width:1231;height:16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">
                  <v:imagedata r:id="rId3804" o:title=""/>
                </v:shape>
                <v:shape id="Ink 2450" o:spid="_x0000_s3206" type="#_x0000_t75" style="position:absolute;left:28009;top:4919;width:1958;height:16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">
                  <v:imagedata r:id="rId3805" o:title=""/>
                </v:shape>
                <v:shape id="Ink 2451" o:spid="_x0000_s3207" type="#_x0000_t75" style="position:absolute;left:861;top:6657;width:37530;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">
                  <v:imagedata r:id="rId3806" o:title=""/>
                </v:shape>
                <v:shape id="Ink 2454" o:spid="_x0000_s3208" type="#_x0000_t75" style="position:absolute;left:13188;top:7921;width:2444;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">
                  <v:imagedata r:id="rId3807" o:title=""/>
                </v:shape>
                <v:shape id="Ink 2455" o:spid="_x0000_s3209" type="#_x0000_t75" style="position:absolute;left:17972;top:7777;width:2272;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">
                  <v:imagedata r:id="rId3808" o:title=""/>
                </v:shape>
                <v:shape id="Ink 2456" o:spid="_x0000_s3210" type="#_x0000_t75" style="position:absolute;left:21972;top:7777;width:2491;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">
                  <v:imagedata r:id="rId3809" o:title=""/>
                </v:shape>
                <v:shape id="Ink 2457" o:spid="_x0000_s3211" type="#_x0000_t75" style="position:absolute;left:26510;top:7549;width:1929;height: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">
                  <v:imagedata r:id="rId3810" o:title=""/>
                </v:shape>
                <v:shape id="Ink 2458" o:spid="_x0000_s3212" type="#_x0000_t75" style="position:absolute;left:31213;top:7514;width:5684;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">
                  <v:imagedata r:id="rId3811" o:title=""/>
                </v:shape>
                <v:shape id="Ink 2525" o:spid="_x0000_s3213" type="#_x0000_t75" style="position:absolute;left:33801;top:994;width:5739;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">
                  <v:imagedata r:id="rId3812" o:title=""/>
                </v:shape>
                <v:shape id="Ink 2526" o:spid="_x0000_s3214" type="#_x0000_t75" style="position:absolute;left:33191;top:543;width:6958;height:4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">
                  <v:imagedata r:id="rId3813" o:title=""/>
                </v:shape>
                <v:shape id="Ink 2527" o:spid="_x0000_s3215" type="#_x0000_t75" style="position:absolute;left:21330;top:718;width:216;height:1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">
                  <v:imagedata r:id="rId3814" o:title=""/>
                </v:shape>
                <v:shape id="Ink 2528" o:spid="_x0000_s3216" type="#_x0000_t75" style="position:absolute;left:21465;top:1287;width:885;height: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">
                  <v:imagedata r:id="rId3815" o:title=""/>
                </v:shape>
                <v:shape id="Ink 2529" o:spid="_x0000_s3217" type="#_x0000_t75" style="position:absolute;left:22354;top:1301;width:690;height: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">
                  <v:imagedata r:id="rId3816" o:title=""/>
                </v:shape>
                <v:shape id="Ink 2532" o:spid="_x0000_s3218" type="#_x0000_t75" style="position:absolute;left:23173;top:1309;width:428;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">
                  <v:imagedata r:id="rId3817" o:title=""/>
                </v:shape>
                <v:shape id="Ink 2533" o:spid="_x0000_s3219" type="#_x0000_t75" style="position:absolute;left:23612;top:1269;width:504;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">
                  <v:imagedata r:id="rId3818" o:title=""/>
                </v:shape>
                <v:shape id="Ink 2534" o:spid="_x0000_s3220" type="#_x0000_t75" style="position:absolute;left:24046;top:659;width:719;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">
                  <v:imagedata r:id="rId3819" o:title=""/>
                </v:shape>
                <v:shape id="Ink 2535" o:spid="_x0000_s3221" type="#_x0000_t75" style="position:absolute;left:25109;top:688;width:527;height:1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">
                  <v:imagedata r:id="rId3820" o:title=""/>
                </v:shape>
                <v:shape id="Ink 2536" o:spid="_x0000_s3222" type="#_x0000_t75" style="position:absolute;left:25677;top:839;width:518;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">
                  <v:imagedata r:id="rId3821" o:title=""/>
                </v:shape>
                <v:shape id="Ink 2537" o:spid="_x0000_s3223" type="#_x0000_t75" style="position:absolute;left:25981;top:1201;width:673;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">
                  <v:imagedata r:id="rId3822" o:title=""/>
                </v:shape>
                <v:shape id="Ink 2538" o:spid="_x0000_s3224" type="#_x0000_t75" style="position:absolute;left:26530;top:958;width:799;height: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">
                  <v:imagedata r:id="rId3823" o:title=""/>
                </v:shape>
                <v:shape id="Ink 2539" o:spid="_x0000_s3225" type="#_x0000_t75" style="position:absolute;left:21084;top:2769;width:459;height: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">
                  <v:imagedata r:id="rId3824" o:title=""/>
                </v:shape>
                <v:shape id="Ink 2540" o:spid="_x0000_s3226" type="#_x0000_t75" style="position:absolute;left:21203;top:2592;width:660;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">
                  <v:imagedata r:id="rId3825" o:title=""/>
                </v:shape>
                <v:shape id="Ink 2541" o:spid="_x0000_s3227" type="#_x0000_t75" style="position:absolute;left:21783;top:3022;width:584;height: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">
                  <v:imagedata r:id="rId3826" o:title=""/>
                </v:shape>
                <v:shape id="Ink 2542" o:spid="_x0000_s3228" type="#_x0000_t75" style="position:absolute;left:22297;top:3129;width:578;height: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">
                  <v:imagedata r:id="rId3827" o:title=""/>
                </v:shape>
                <v:shape id="Ink 2543" o:spid="_x0000_s3229" type="#_x0000_t75" style="position:absolute;left:22952;top:3013;width:1137;height: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">
                  <v:imagedata r:id="rId3828" o:title=""/>
                </v:shape>
                <v:shape id="Ink 2544" o:spid="_x0000_s3230" type="#_x0000_t75" style="position:absolute;left:23975;top:2538;width:696;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">
                  <v:imagedata r:id="rId3829" o:title=""/>
                </v:shape>
                <v:shape id="Ink 2545" o:spid="_x0000_s3231" type="#_x0000_t75" style="position:absolute;left:24831;top:2495;width:481;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">
                  <v:imagedata r:id="rId3830" o:title=""/>
                </v:shape>
                <v:shape id="Ink 2546" o:spid="_x0000_s3232" type="#_x0000_t75" style="position:absolute;left:25235;top:2567;width:505;height: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">
                  <v:imagedata r:id="rId3831" o:title=""/>
                </v:shape>
                <v:shape id="Ink 2547" o:spid="_x0000_s3233" type="#_x0000_t75" style="position:absolute;left:25794;top:2824;width:579;height: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">
                  <v:imagedata r:id="rId3832" o:title=""/>
                </v:shape>
                <v:shape id="Ink 2548" o:spid="_x0000_s3234" type="#_x0000_t75" style="position:absolute;left:26581;top:2549;width:812;height: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">
                  <v:imagedata r:id="rId3833" o:title=""/>
                </v:shape>
                <v:shape id="Ink 2549" o:spid="_x0000_s3235" type="#_x0000_t75" style="position:absolute;left:20509;top:2198;width:7330;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">
                  <v:imagedata r:id="rId3834" o:title=""/>
                </v:shape>
                <v:shape id="Ink 2550" o:spid="_x0000_s3236" type="#_x0000_t75" style="position:absolute;left:20520;top:2302;width:7081;height: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">
                  <v:imagedata r:id="rId3835" o:title=""/>
                </v:shape>
                <v:shape id="Ink 2551" o:spid="_x0000_s3237" type="#_x0000_t75" style="position:absolute;left:20779;top:697;width:7128;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">
                  <v:imagedata r:id="rId3836" o:title=""/>
                </v:shape>
                <v:shape id="Ink 2552" o:spid="_x0000_s3238" type="#_x0000_t75" style="position:absolute;left:20592;top:657;width:7409;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">
                  <v:imagedata r:id="rId3837" o:title=""/>
                </v:shape>
                <v:shape id="Ink 2554" o:spid="_x0000_s3239" type="#_x0000_t75" style="position:absolute;left:37299;top:7022;width:2513;height:15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">
                  <v:imagedata r:id="rId3838" o:title=""/>
                </v:shape>
                <v:shape id="Ink 2555" o:spid="_x0000_s3240" type="#_x0000_t75" style="position:absolute;left:38752;top:8112;width:1007;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">
                  <v:imagedata r:id="rId3839" o:title=""/>
                </v:shape>
                <v:shape id="Ink 2556" o:spid="_x0000_s3241" type="#_x0000_t75" style="position:absolute;left:38799;top:7276;width:820;height: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">
                  <v:imagedata r:id="rId3840" o:title=""/>
                </v:shape>
                <v:shape id="Ink 2596" o:spid="_x0000_s3242" type="#_x0000_t75" style="position:absolute;left:2762;top:5312;width:243;height:1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">
                  <v:imagedata r:id="rId3841" o:title=""/>
                </v:shape>
                <v:shape id="Ink 2597" o:spid="_x0000_s3243" type="#_x0000_t75" style="position:absolute;left:2734;top:5053;width:842;height:1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">
                  <v:imagedata r:id="rId3842" o:title=""/>
                </v:shape>
                <v:shape id="Ink 2600" o:spid="_x0000_s3244" type="#_x0000_t75" style="position:absolute;left:3509;top:6016;width:862;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">
                  <v:imagedata r:id="rId3843" o:title=""/>
                </v:shape>
                <v:shape id="Ink 2601" o:spid="_x0000_s3245" type="#_x0000_t75" style="position:absolute;left:4398;top:5127;width:505;height:1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">
                  <v:imagedata r:id="rId3844" o:title=""/>
                </v:shape>
                <v:shape id="Ink 2602" o:spid="_x0000_s3246" type="#_x0000_t75" style="position:absolute;left:5418;top:6035;width:601;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">
                  <v:imagedata r:id="rId3845" o:title=""/>
                </v:shape>
                <v:shape id="Ink 2603" o:spid="_x0000_s3247" type="#_x0000_t75" style="position:absolute;left:6118;top:6081;width:1609;height: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">
                  <v:imagedata r:id="rId3846" o:title=""/>
                </v:shape>
                <v:shape id="Ink 2604" o:spid="_x0000_s3248" type="#_x0000_t75" style="position:absolute;left:7879;top:6142;width:592;height: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">
                  <v:imagedata r:id="rId3847" o:title=""/>
                </v:shape>
                <v:shape id="Ink 2605" o:spid="_x0000_s3249" type="#_x0000_t75" style="position:absolute;left:10053;top:5580;width:251;height:1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">
                  <v:imagedata r:id="rId3848" o:title=""/>
                </v:shape>
                <v:shape id="Ink 2606" o:spid="_x0000_s3250" type="#_x0000_t75" style="position:absolute;left:10559;top:5613;width:240;height: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">
                  <v:imagedata r:id="rId3849" o:title=""/>
                </v:shape>
                <v:shape id="Ink 2607" o:spid="_x0000_s3251" type="#_x0000_t75" style="position:absolute;left:10651;top:5389;width:632;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">
                  <v:imagedata r:id="rId3850" o:title=""/>
                </v:shape>
                <v:shape id="Ink 2608" o:spid="_x0000_s3252" type="#_x0000_t75" style="position:absolute;left:7441;top:5031;width:1782;height:17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">
                  <v:imagedata r:id="rId3851" o:title=""/>
                </v:shape>
                <v:shape id="Ink 2609" o:spid="_x0000_s3253" type="#_x0000_t75" style="position:absolute;left:4010;top:8177;width:3395;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">
                  <v:imagedata r:id="rId3852" o:title=""/>
                </v:shape>
                <v:shape id="Ink 2610" o:spid="_x0000_s3254" type="#_x0000_t75" style="position:absolute;left:9342;top:8055;width:2297;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">
                  <v:imagedata r:id="rId3853" o:title=""/>
                </v:shape>
                <v:rect id="Rectangle 2368" o:spid="_x0000_s3255" style="position:absolute;left:47913;top:258;width:38956;height: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" fillcolor="white [3201]" strokecolor="#e84c22 [3204]" strokeweight="1.5pt">
                  <v:textbox>
                    <w:txbxContent>
                      <w:p w14:paraId="10F736D7" w14:textId="75F56BB3" w:rsidR="007C4BDF" w:rsidRDefault="007C4BDF" w:rsidP="0034496C">
                        <w:pPr>
                          <w:jc w:val="center"/>
                          <w:rPr>
                            <w:sz w:val="24"/>
                            <w:szCs w:val="24"/>
                          </w:rPr>
                        </w:pPr>
                        <w:r>
                          <w:rPr>
                            <w:rFonts w:eastAsia="Batang"/>
                            <w:szCs w:val="22"/>
                          </w:rPr>
                          <w:t xml:space="preserve">Button displays a warning before import file selection that this will overwrite all data stored – it will </w:t>
                        </w:r>
                        <w:r w:rsidRPr="0034496C">
                          <w:rPr>
                            <w:rFonts w:eastAsia="Batang"/>
                            <w:b/>
                            <w:bCs/>
                            <w:szCs w:val="22"/>
                          </w:rPr>
                          <w:t>not</w:t>
                        </w:r>
                        <w:r>
                          <w:rPr>
                            <w:rFonts w:eastAsia="Batang"/>
                            <w:szCs w:val="22"/>
                          </w:rPr>
                          <w:t xml:space="preserve"> merge data, just replace the current tables with the imported ones.</w:t>
                        </w:r>
                      </w:p>
                    </w:txbxContent>
                  </v:textbox>
                </v:rect>
                <v:shape id="Straight Arrow Connector 2369" o:spid="_x0000_s3256" type="#_x0000_t32" style="position:absolute;left:27515;top:1500;width:20398;height:18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" strokecolor="#e84c22 [3204]" strokeweight="1.5pt">
                  <v:stroke endarrow="block" joinstyle="miter"/>
                </v:shape>
                <v:rect id="Rectangle 2380" o:spid="_x0000_s3257" style="position:absolute;left:47999;top:6769;width:38956;height:9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" fillcolor="white [3201]" strokecolor="#e84c22 [3204]" strokeweight="1.5pt">
                  <v:textbox>
                    <w:txbxContent>
                      <w:p w14:paraId="319DE168" w14:textId="4B95CAA2" w:rsidR="007C4BDF" w:rsidRPr="006D12CC" w:rsidRDefault="007C4BDF" w:rsidP="0034496C">
                        <w:pPr>
                          <w:jc w:val="center"/>
                          <w:rPr>
                            <w:sz w:val="24"/>
                            <w:szCs w:val="24"/>
                          </w:rPr>
                        </w:pPr>
                        <w:r>
                          <w:rPr>
                            <w:rFonts w:eastAsia="Batang"/>
                            <w:szCs w:val="22"/>
                          </w:rPr>
                          <w:t xml:space="preserve">The export button creates a JSON file with </w:t>
                        </w:r>
                        <w:r w:rsidRPr="006D12CC">
                          <w:rPr>
                            <w:rFonts w:eastAsia="Batang"/>
                            <w:b/>
                            <w:bCs/>
                            <w:szCs w:val="22"/>
                          </w:rPr>
                          <w:t>all</w:t>
                        </w:r>
                        <w:r>
                          <w:rPr>
                            <w:rFonts w:eastAsia="Batang"/>
                            <w:szCs w:val="22"/>
                          </w:rPr>
                          <w:t xml:space="preserve"> data from </w:t>
                        </w:r>
                        <w:r w:rsidRPr="006D12CC">
                          <w:rPr>
                            <w:rFonts w:eastAsia="Batang"/>
                            <w:b/>
                            <w:bCs/>
                            <w:szCs w:val="22"/>
                          </w:rPr>
                          <w:t>all</w:t>
                        </w:r>
                        <w:r>
                          <w:rPr>
                            <w:rFonts w:eastAsia="Batang"/>
                            <w:szCs w:val="22"/>
                          </w:rPr>
                          <w:t xml:space="preserve"> tables currently stored within the application. These import and export buttons will </w:t>
                        </w:r>
                        <w:r>
                          <w:rPr>
                            <w:rFonts w:eastAsia="Batang"/>
                            <w:b/>
                            <w:bCs/>
                            <w:szCs w:val="22"/>
                          </w:rPr>
                          <w:t>not</w:t>
                        </w:r>
                        <w:r>
                          <w:rPr>
                            <w:rFonts w:eastAsia="Batang"/>
                            <w:szCs w:val="22"/>
                          </w:rPr>
                          <w:t xml:space="preserve"> take into consideration selected checkboxes (due to the complex linking of tables) – a tooltip will inform the user of this.</w:t>
                        </w:r>
                      </w:p>
                    </w:txbxContent>
                  </v:textbox>
                </v:rect>
                <v:shape id="Ink 2392" o:spid="_x0000_s3258" type="#_x0000_t75" style="position:absolute;left:972;top:5355;width:1150;height: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">
                  <v:imagedata r:id="rId3789" o:title=""/>
                </v:shape>
                <v:shape id="Straight Arrow Connector 2394" o:spid="_x0000_s3259" type="#_x0000_t32" style="position:absolute;left:2240;top:6667;width:45759;height:140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" strokecolor="#e84c22 [3204]" strokeweight="1.5pt">
                  <v:stroke endarrow="block" joinstyle="miter"/>
                </v:shape>
                <v:rect id="Rectangle 2395" o:spid="_x0000_s3260" style="position:absolute;left:47999;top:16795;width:38956;height:7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" fillcolor="white [3201]" strokecolor="#e84c22 [3204]" strokeweight="1.5pt">
                  <v:textbox>
                    <w:txbxContent>
                      <w:p w14:paraId="5CDEBF01" w14:textId="3D92B4C6" w:rsidR="007C4BDF" w:rsidRDefault="007C4BDF" w:rsidP="00410A9D">
                        <w:pPr>
                          <w:jc w:val="center"/>
                          <w:rPr>
                            <w:sz w:val="24"/>
                            <w:szCs w:val="24"/>
                          </w:rPr>
                        </w:pPr>
                        <w:r>
                          <w:rPr>
                            <w:rFonts w:eastAsia="Batang"/>
                            <w:szCs w:val="22"/>
                          </w:rPr>
                          <w:t>The staff can select only certain students</w:t>
                        </w:r>
                        <w:r w:rsidR="00CB1B2D">
                          <w:rPr>
                            <w:rFonts w:eastAsia="Batang"/>
                            <w:szCs w:val="22"/>
                          </w:rPr>
                          <w:t xml:space="preserve"> for PDF export</w:t>
                        </w:r>
                        <w:r>
                          <w:rPr>
                            <w:rFonts w:eastAsia="Batang"/>
                            <w:szCs w:val="22"/>
                          </w:rPr>
                          <w:t xml:space="preserve"> by ticking each individual checkbox next to the students’ names or select all students by using the checkbox at the </w:t>
                        </w:r>
                        <w:r w:rsidR="00CB1B2D">
                          <w:rPr>
                            <w:rFonts w:eastAsia="Batang"/>
                            <w:szCs w:val="22"/>
                          </w:rPr>
                          <w:t>head</w:t>
                        </w:r>
                        <w:r>
                          <w:rPr>
                            <w:rFonts w:eastAsia="Batang"/>
                            <w:szCs w:val="22"/>
                          </w:rPr>
                          <w:t xml:space="preserve"> of the table.</w:t>
                        </w:r>
                      </w:p>
                      <w:p w14:paraId="3C1E87DE" w14:textId="68526C44" w:rsidR="007C4BDF" w:rsidRDefault="007C4BDF" w:rsidP="0034496C">
                        <w:pPr>
                          <w:jc w:val="center"/>
                          <w:rPr>
                            <w:sz w:val="24"/>
                            <w:szCs w:val="24"/>
                          </w:rPr>
                        </w:pPr>
                      </w:p>
                    </w:txbxContent>
                  </v:textbox>
                </v:rect>
                <v:shape id="Straight Arrow Connector 2396" o:spid="_x0000_s3261" type="#_x0000_t32" style="position:absolute;left:27234;top:3435;width:20765;height:80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" strokecolor="#e84c22 [3204]" strokeweight="1.5pt">
                  <v:stroke endarrow="block" joinstyle="miter"/>
                </v:shape>
                <w10:anchorlock/>
              </v:group>
            </w:pict>
          </mc:Fallback>
        </mc:AlternateContent>
      </w:r>
    </w:p>
    <w:p w14:paraId="0747981F" w14:textId="7DC7D300" w:rsidR="00C363D9" w:rsidRDefault="00C363D9" w:rsidP="00C363D9">
      <w:pPr>
        <w:pStyle w:val="Heading5"/>
      </w:pPr>
      <w:r>
        <w:lastRenderedPageBreak/>
        <w:t>PDF Export</w:t>
      </w:r>
    </w:p>
    <w:p w14:paraId="75F6AEB1" w14:textId="552DFF09" w:rsidR="00BB29F0" w:rsidRPr="00BB29F0" w:rsidRDefault="00BB29F0" w:rsidP="00BB29F0">
      <w:r>
        <w:t>An example of the report</w:t>
      </w:r>
      <w:r w:rsidR="00C44A0E">
        <w:t xml:space="preserve"> </w:t>
      </w:r>
      <w:r>
        <w:t>generated by using the ‘</w:t>
      </w:r>
      <w:r w:rsidRPr="001679B0">
        <w:rPr>
          <w:i/>
          <w:iCs/>
        </w:rPr>
        <w:t>Export as PDF</w:t>
      </w:r>
      <w:r>
        <w:t xml:space="preserve">’ functionality in the </w:t>
      </w:r>
      <w:r w:rsidRPr="00BB29F0">
        <w:rPr>
          <w:rStyle w:val="DocumentLinksChar"/>
        </w:rPr>
        <w:fldChar w:fldCharType="begin"/>
      </w:r>
      <w:r w:rsidRPr="00BB29F0">
        <w:rPr>
          <w:rStyle w:val="DocumentLinksChar"/>
        </w:rPr>
        <w:instrText xml:space="preserve"> REF _Ref57910327 \h </w:instrText>
      </w:r>
      <w:r>
        <w:rPr>
          <w:rStyle w:val="DocumentLinksChar"/>
        </w:rPr>
        <w:instrText xml:space="preserve"> \* MERGEFORMAT </w:instrText>
      </w:r>
      <w:r w:rsidRPr="00BB29F0">
        <w:rPr>
          <w:rStyle w:val="DocumentLinksChar"/>
        </w:rPr>
      </w:r>
      <w:r w:rsidRPr="00BB29F0">
        <w:rPr>
          <w:rStyle w:val="DocumentLinksChar"/>
        </w:rPr>
        <w:fldChar w:fldCharType="separate"/>
      </w:r>
      <w:r w:rsidR="00C77664" w:rsidRPr="00C77664">
        <w:rPr>
          <w:rStyle w:val="DocumentLinksChar"/>
        </w:rPr>
        <w:t>Data Management</w:t>
      </w:r>
      <w:r w:rsidRPr="00BB29F0">
        <w:rPr>
          <w:rStyle w:val="DocumentLinksChar"/>
        </w:rPr>
        <w:fldChar w:fldCharType="end"/>
      </w:r>
      <w:r>
        <w:t xml:space="preserve"> window</w:t>
      </w:r>
      <w:r w:rsidR="00CB3A5E">
        <w:t xml:space="preserve"> </w:t>
      </w:r>
      <w:r w:rsidR="00CB3A5E">
        <w:t>(A4 landscape)</w:t>
      </w:r>
    </w:p>
    <w:p w14:paraId="15A53EC0" w14:textId="60A38A11" w:rsidR="00D46213" w:rsidRPr="00D46213" w:rsidRDefault="00D46213" w:rsidP="00D46213">
      <w:pPr>
        <w:sectPr w:rsidR="00D46213" w:rsidRPr="00D46213" w:rsidSect="00C61BEA">
          <w:pgSz w:w="16838" w:h="11906" w:orient="landscape"/>
          <w:pgMar w:top="1440" w:right="1440" w:bottom="1440" w:left="1440" w:header="709" w:footer="709" w:gutter="0"/>
          <w:cols w:space="708"/>
          <w:docGrid w:linePitch="360"/>
        </w:sectPr>
      </w:pPr>
      <w:r>
        <w:rPr>
          <w:noProof/>
        </w:rPr>
        <mc:AlternateContent>
          <mc:Choice Requires="wpc">
            <w:drawing>
              <wp:inline distT="0" distB="0" distL="0" distR="0" wp14:anchorId="7CF49FD7" wp14:editId="49D83E38">
                <wp:extent cx="8863330" cy="3286125"/>
                <wp:effectExtent l="0" t="0" r="0" b="9525"/>
                <wp:docPr id="532" name="Canvas 5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3854">
                        <w14:nvContentPartPr>
                          <w14:cNvPr id="2557" name="Ink 2557"/>
                          <w14:cNvContentPartPr/>
                        </w14:nvContentPartPr>
                        <w14:xfrm>
                          <a:off x="402509" y="265689"/>
                          <a:ext cx="25200" cy="111240"/>
                        </w14:xfrm>
                      </w14:contentPart>
                      <w14:contentPart bwMode="auto" r:id="rId3855">
                        <w14:nvContentPartPr>
                          <w14:cNvPr id="2558" name="Ink 2558"/>
                          <w14:cNvContentPartPr/>
                        </w14:nvContentPartPr>
                        <w14:xfrm>
                          <a:off x="404669" y="246609"/>
                          <a:ext cx="65520" cy="124200"/>
                        </w14:xfrm>
                      </w14:contentPart>
                      <w14:contentPart bwMode="auto" r:id="rId3856">
                        <w14:nvContentPartPr>
                          <w14:cNvPr id="2559" name="Ink 2559"/>
                          <w14:cNvContentPartPr/>
                        </w14:nvContentPartPr>
                        <w14:xfrm>
                          <a:off x="465149" y="218169"/>
                          <a:ext cx="107640" cy="163800"/>
                        </w14:xfrm>
                      </w14:contentPart>
                      <w14:contentPart bwMode="auto" r:id="rId3857">
                        <w14:nvContentPartPr>
                          <w14:cNvPr id="2560" name="Ink 2560"/>
                          <w14:cNvContentPartPr/>
                        </w14:nvContentPartPr>
                        <w14:xfrm>
                          <a:off x="547229" y="318969"/>
                          <a:ext cx="126720" cy="57600"/>
                        </w14:xfrm>
                      </w14:contentPart>
                      <w14:contentPart bwMode="auto" r:id="rId3858">
                        <w14:nvContentPartPr>
                          <w14:cNvPr id="2561" name="Ink 2561"/>
                          <w14:cNvContentPartPr/>
                        </w14:nvContentPartPr>
                        <w14:xfrm>
                          <a:off x="769349" y="234369"/>
                          <a:ext cx="79200" cy="137520"/>
                        </w14:xfrm>
                      </w14:contentPart>
                      <w14:contentPart bwMode="auto" r:id="rId3859">
                        <w14:nvContentPartPr>
                          <w14:cNvPr id="2562" name="Ink 2562"/>
                          <w14:cNvContentPartPr/>
                        </w14:nvContentPartPr>
                        <w14:xfrm>
                          <a:off x="866189" y="321849"/>
                          <a:ext cx="213120" cy="57960"/>
                        </w14:xfrm>
                      </w14:contentPart>
                      <w14:contentPart bwMode="auto" r:id="rId3860">
                        <w14:nvContentPartPr>
                          <w14:cNvPr id="2563" name="Ink 2563"/>
                          <w14:cNvContentPartPr/>
                        </w14:nvContentPartPr>
                        <w14:xfrm>
                          <a:off x="1098389" y="323649"/>
                          <a:ext cx="59760" cy="53640"/>
                        </w14:xfrm>
                      </w14:contentPart>
                      <w14:contentPart bwMode="auto" r:id="rId3861">
                        <w14:nvContentPartPr>
                          <w14:cNvPr id="2564" name="Ink 2564"/>
                          <w14:cNvContentPartPr/>
                        </w14:nvContentPartPr>
                        <w14:xfrm>
                          <a:off x="1184789" y="201609"/>
                          <a:ext cx="3240" cy="159840"/>
                        </w14:xfrm>
                      </w14:contentPart>
                      <w14:contentPart bwMode="auto" r:id="rId3862">
                        <w14:nvContentPartPr>
                          <w14:cNvPr id="2565" name="Ink 2565"/>
                          <w14:cNvContentPartPr/>
                        </w14:nvContentPartPr>
                        <w14:xfrm>
                          <a:off x="1178669" y="312849"/>
                          <a:ext cx="82440" cy="55800"/>
                        </w14:xfrm>
                      </w14:contentPart>
                      <w14:contentPart bwMode="auto" r:id="rId3863">
                        <w14:nvContentPartPr>
                          <w14:cNvPr id="2566" name="Ink 2566"/>
                          <w14:cNvContentPartPr/>
                        </w14:nvContentPartPr>
                        <w14:xfrm>
                          <a:off x="1278749" y="200889"/>
                          <a:ext cx="58680" cy="168840"/>
                        </w14:xfrm>
                      </w14:contentPart>
                      <w14:contentPart bwMode="auto" r:id="rId3864">
                        <w14:nvContentPartPr>
                          <w14:cNvPr id="2567" name="Ink 2567"/>
                          <w14:cNvContentPartPr/>
                        </w14:nvContentPartPr>
                        <w14:xfrm>
                          <a:off x="1378829" y="257409"/>
                          <a:ext cx="7560" cy="68400"/>
                        </w14:xfrm>
                      </w14:contentPart>
                      <w14:contentPart bwMode="auto" r:id="rId3865">
                        <w14:nvContentPartPr>
                          <w14:cNvPr id="2568" name="Ink 2568"/>
                          <w14:cNvContentPartPr/>
                        </w14:nvContentPartPr>
                        <w14:xfrm>
                          <a:off x="356069" y="508329"/>
                          <a:ext cx="84600" cy="102600"/>
                        </w14:xfrm>
                      </w14:contentPart>
                      <w14:contentPart bwMode="auto" r:id="rId3866">
                        <w14:nvContentPartPr>
                          <w14:cNvPr id="2569" name="Ink 2569"/>
                          <w14:cNvContentPartPr/>
                        </w14:nvContentPartPr>
                        <w14:xfrm>
                          <a:off x="469109" y="568449"/>
                          <a:ext cx="185760" cy="47520"/>
                        </w14:xfrm>
                      </w14:contentPart>
                      <w14:contentPart bwMode="auto" r:id="rId3867">
                        <w14:nvContentPartPr>
                          <w14:cNvPr id="2570" name="Ink 2570"/>
                          <w14:cNvContentPartPr/>
                        </w14:nvContentPartPr>
                        <w14:xfrm>
                          <a:off x="662069" y="571329"/>
                          <a:ext cx="67680" cy="47880"/>
                        </w14:xfrm>
                      </w14:contentPart>
                      <w14:contentPart bwMode="auto" r:id="rId3868">
                        <w14:nvContentPartPr>
                          <w14:cNvPr id="2571" name="Ink 2571"/>
                          <w14:cNvContentPartPr/>
                        </w14:nvContentPartPr>
                        <w14:xfrm>
                          <a:off x="745229" y="493209"/>
                          <a:ext cx="22680" cy="114480"/>
                        </w14:xfrm>
                      </w14:contentPart>
                      <w14:contentPart bwMode="auto" r:id="rId3869">
                        <w14:nvContentPartPr>
                          <w14:cNvPr id="2572" name="Ink 2572"/>
                          <w14:cNvContentPartPr/>
                        </w14:nvContentPartPr>
                        <w14:xfrm>
                          <a:off x="795269" y="570249"/>
                          <a:ext cx="37800" cy="38520"/>
                        </w14:xfrm>
                      </w14:contentPart>
                      <w14:contentPart bwMode="auto" r:id="rId3870">
                        <w14:nvContentPartPr>
                          <w14:cNvPr id="2573" name="Ink 2573"/>
                          <w14:cNvContentPartPr/>
                        </w14:nvContentPartPr>
                        <w14:xfrm>
                          <a:off x="847829" y="490689"/>
                          <a:ext cx="249840" cy="120960"/>
                        </w14:xfrm>
                      </w14:contentPart>
                      <w14:contentPart bwMode="auto" r:id="rId3871">
                        <w14:nvContentPartPr>
                          <w14:cNvPr id="2574" name="Ink 2574"/>
                          <w14:cNvContentPartPr/>
                        </w14:nvContentPartPr>
                        <w14:xfrm>
                          <a:off x="1096229" y="500409"/>
                          <a:ext cx="45000" cy="88920"/>
                        </w14:xfrm>
                      </w14:contentPart>
                      <w14:contentPart bwMode="auto" r:id="rId3872">
                        <w14:nvContentPartPr>
                          <w14:cNvPr id="2575" name="Ink 2575"/>
                          <w14:cNvContentPartPr/>
                        </w14:nvContentPartPr>
                        <w14:xfrm>
                          <a:off x="1170029" y="561969"/>
                          <a:ext cx="50760" cy="136800"/>
                        </w14:xfrm>
                      </w14:contentPart>
                      <w14:contentPart bwMode="auto" r:id="rId3873">
                        <w14:nvContentPartPr>
                          <w14:cNvPr id="2576" name="Ink 2576"/>
                          <w14:cNvContentPartPr/>
                        </w14:nvContentPartPr>
                        <w14:xfrm>
                          <a:off x="1292069" y="503649"/>
                          <a:ext cx="3600" cy="70200"/>
                        </w14:xfrm>
                      </w14:contentPart>
                      <w14:contentPart bwMode="auto" r:id="rId3874">
                        <w14:nvContentPartPr>
                          <w14:cNvPr id="2577" name="Ink 2577"/>
                          <w14:cNvContentPartPr/>
                        </w14:nvContentPartPr>
                        <w14:xfrm>
                          <a:off x="1456949" y="238689"/>
                          <a:ext cx="668160" cy="42840"/>
                        </w14:xfrm>
                      </w14:contentPart>
                      <w14:contentPart bwMode="auto" r:id="rId3875">
                        <w14:nvContentPartPr>
                          <w14:cNvPr id="2578" name="Ink 2578"/>
                          <w14:cNvContentPartPr/>
                        </w14:nvContentPartPr>
                        <w14:xfrm>
                          <a:off x="1421669" y="505449"/>
                          <a:ext cx="698400" cy="48240"/>
                        </w14:xfrm>
                      </w14:contentPart>
                      <w14:contentPart bwMode="auto" r:id="rId3876">
                        <w14:nvContentPartPr>
                          <w14:cNvPr id="2579" name="Ink 2579"/>
                          <w14:cNvContentPartPr/>
                        </w14:nvContentPartPr>
                        <w14:xfrm>
                          <a:off x="376229" y="814329"/>
                          <a:ext cx="16920" cy="117360"/>
                        </w14:xfrm>
                      </w14:contentPart>
                      <w14:contentPart bwMode="auto" r:id="rId3877">
                        <w14:nvContentPartPr>
                          <w14:cNvPr id="2580" name="Ink 2580"/>
                          <w14:cNvContentPartPr/>
                        </w14:nvContentPartPr>
                        <w14:xfrm>
                          <a:off x="388109" y="806049"/>
                          <a:ext cx="68400" cy="16920"/>
                        </w14:xfrm>
                      </w14:contentPart>
                      <w14:contentPart bwMode="auto" r:id="rId3878">
                        <w14:nvContentPartPr>
                          <w14:cNvPr id="2581" name="Ink 2581"/>
                          <w14:cNvContentPartPr/>
                        </w14:nvContentPartPr>
                        <w14:xfrm>
                          <a:off x="367949" y="891729"/>
                          <a:ext cx="54000" cy="3600"/>
                        </w14:xfrm>
                      </w14:contentPart>
                      <w14:contentPart bwMode="auto" r:id="rId3879">
                        <w14:nvContentPartPr>
                          <w14:cNvPr id="2582" name="Ink 2582"/>
                          <w14:cNvContentPartPr/>
                        </w14:nvContentPartPr>
                        <w14:xfrm>
                          <a:off x="459389" y="829089"/>
                          <a:ext cx="101160" cy="107640"/>
                        </w14:xfrm>
                      </w14:contentPart>
                      <w14:contentPart bwMode="auto" r:id="rId3880">
                        <w14:nvContentPartPr>
                          <w14:cNvPr id="2583" name="Ink 2583"/>
                          <w14:cNvContentPartPr/>
                        </w14:nvContentPartPr>
                        <w14:xfrm>
                          <a:off x="592589" y="815409"/>
                          <a:ext cx="6120" cy="110160"/>
                        </w14:xfrm>
                      </w14:contentPart>
                      <w14:contentPart bwMode="auto" r:id="rId3881">
                        <w14:nvContentPartPr>
                          <w14:cNvPr id="2584" name="Ink 2584"/>
                          <w14:cNvContentPartPr/>
                        </w14:nvContentPartPr>
                        <w14:xfrm>
                          <a:off x="677549" y="829089"/>
                          <a:ext cx="59760" cy="105480"/>
                        </w14:xfrm>
                      </w14:contentPart>
                      <w14:contentPart bwMode="auto" r:id="rId3882">
                        <w14:nvContentPartPr>
                          <w14:cNvPr id="2585" name="Ink 2585"/>
                          <w14:cNvContentPartPr/>
                        </w14:nvContentPartPr>
                        <w14:xfrm>
                          <a:off x="763949" y="881289"/>
                          <a:ext cx="167760" cy="61200"/>
                        </w14:xfrm>
                      </w14:contentPart>
                      <w14:contentPart bwMode="auto" r:id="rId3883">
                        <w14:nvContentPartPr>
                          <w14:cNvPr id="2586" name="Ink 2586"/>
                          <w14:cNvContentPartPr/>
                        </w14:nvContentPartPr>
                        <w14:xfrm>
                          <a:off x="957269" y="891369"/>
                          <a:ext cx="48600" cy="56880"/>
                        </w14:xfrm>
                      </w14:contentPart>
                      <w14:contentPart bwMode="auto" r:id="rId3884">
                        <w14:nvContentPartPr>
                          <w14:cNvPr id="2588" name="Ink 2588"/>
                          <w14:cNvContentPartPr/>
                        </w14:nvContentPartPr>
                        <w14:xfrm>
                          <a:off x="1200269" y="834489"/>
                          <a:ext cx="10440" cy="101880"/>
                        </w14:xfrm>
                      </w14:contentPart>
                      <w14:contentPart bwMode="auto" r:id="rId3885">
                        <w14:nvContentPartPr>
                          <w14:cNvPr id="2589" name="Ink 2589"/>
                          <w14:cNvContentPartPr/>
                        </w14:nvContentPartPr>
                        <w14:xfrm>
                          <a:off x="1194509" y="831609"/>
                          <a:ext cx="31320" cy="102600"/>
                        </w14:xfrm>
                      </w14:contentPart>
                      <w14:contentPart bwMode="auto" r:id="rId3886">
                        <w14:nvContentPartPr>
                          <w14:cNvPr id="2590" name="Ink 2590"/>
                          <w14:cNvContentPartPr/>
                        </w14:nvContentPartPr>
                        <w14:xfrm>
                          <a:off x="1239869" y="896409"/>
                          <a:ext cx="45360" cy="44280"/>
                        </w14:xfrm>
                      </w14:contentPart>
                      <w14:contentPart bwMode="auto" r:id="rId3887">
                        <w14:nvContentPartPr>
                          <w14:cNvPr id="2591" name="Ink 2591"/>
                          <w14:cNvContentPartPr/>
                        </w14:nvContentPartPr>
                        <w14:xfrm>
                          <a:off x="1296389" y="797409"/>
                          <a:ext cx="76320" cy="141120"/>
                        </w14:xfrm>
                      </w14:contentPart>
                      <w14:contentPart bwMode="auto" r:id="rId3888">
                        <w14:nvContentPartPr>
                          <w14:cNvPr id="2592" name="Ink 2592"/>
                          <w14:cNvContentPartPr/>
                        </w14:nvContentPartPr>
                        <w14:xfrm>
                          <a:off x="1369469" y="837729"/>
                          <a:ext cx="46800" cy="108000"/>
                        </w14:xfrm>
                      </w14:contentPart>
                      <w14:contentPart bwMode="auto" r:id="rId3889">
                        <w14:nvContentPartPr>
                          <w14:cNvPr id="2593" name="Ink 2593"/>
                          <w14:cNvContentPartPr/>
                        </w14:nvContentPartPr>
                        <w14:xfrm>
                          <a:off x="1403669" y="833409"/>
                          <a:ext cx="77760" cy="103680"/>
                        </w14:xfrm>
                      </w14:contentPart>
                      <w14:contentPart bwMode="auto" r:id="rId3890">
                        <w14:nvContentPartPr>
                          <w14:cNvPr id="2594" name="Ink 2594"/>
                          <w14:cNvContentPartPr/>
                        </w14:nvContentPartPr>
                        <w14:xfrm>
                          <a:off x="1508429" y="847089"/>
                          <a:ext cx="9720" cy="91440"/>
                        </w14:xfrm>
                      </w14:contentPart>
                      <w14:contentPart bwMode="auto" r:id="rId3891">
                        <w14:nvContentPartPr>
                          <w14:cNvPr id="2595" name="Ink 2595"/>
                          <w14:cNvContentPartPr/>
                        </w14:nvContentPartPr>
                        <w14:xfrm>
                          <a:off x="1512029" y="836649"/>
                          <a:ext cx="57240" cy="106920"/>
                        </w14:xfrm>
                      </w14:contentPart>
                      <w14:contentPart bwMode="auto" r:id="rId3892">
                        <w14:nvContentPartPr>
                          <w14:cNvPr id="2611" name="Ink 2611"/>
                          <w14:cNvContentPartPr/>
                        </w14:nvContentPartPr>
                        <w14:xfrm>
                          <a:off x="1743869" y="817096"/>
                          <a:ext cx="40680" cy="108720"/>
                        </w14:xfrm>
                      </w14:contentPart>
                      <w14:contentPart bwMode="auto" r:id="rId3893">
                        <w14:nvContentPartPr>
                          <w14:cNvPr id="2612" name="Ink 2612"/>
                          <w14:cNvContentPartPr/>
                        </w14:nvContentPartPr>
                        <w14:xfrm>
                          <a:off x="1811189" y="808096"/>
                          <a:ext cx="239400" cy="125280"/>
                        </w14:xfrm>
                      </w14:contentPart>
                      <w14:contentPart bwMode="auto" r:id="rId3894">
                        <w14:nvContentPartPr>
                          <w14:cNvPr id="2613" name="Ink 2613"/>
                          <w14:cNvContentPartPr/>
                        </w14:nvContentPartPr>
                        <w14:xfrm>
                          <a:off x="2188469" y="809896"/>
                          <a:ext cx="86040" cy="114480"/>
                        </w14:xfrm>
                      </w14:contentPart>
                      <w14:contentPart bwMode="auto" r:id="rId3895">
                        <w14:nvContentPartPr>
                          <w14:cNvPr id="2614" name="Ink 2614"/>
                          <w14:cNvContentPartPr/>
                        </w14:nvContentPartPr>
                        <w14:xfrm>
                          <a:off x="2193149" y="815296"/>
                          <a:ext cx="29880" cy="65880"/>
                        </w14:xfrm>
                      </w14:contentPart>
                      <w14:contentPart bwMode="auto" r:id="rId3896">
                        <w14:nvContentPartPr>
                          <w14:cNvPr id="2615" name="Ink 2615"/>
                          <w14:cNvContentPartPr/>
                        </w14:nvContentPartPr>
                        <w14:xfrm>
                          <a:off x="2253269" y="875776"/>
                          <a:ext cx="57600" cy="61560"/>
                        </w14:xfrm>
                      </w14:contentPart>
                      <w14:contentPart bwMode="auto" r:id="rId3897">
                        <w14:nvContentPartPr>
                          <w14:cNvPr id="2616" name="Ink 2616"/>
                          <w14:cNvContentPartPr/>
                        </w14:nvContentPartPr>
                        <w14:xfrm>
                          <a:off x="2325269" y="878296"/>
                          <a:ext cx="148680" cy="74880"/>
                        </w14:xfrm>
                      </w14:contentPart>
                      <w14:contentPart bwMode="auto" r:id="rId3898">
                        <w14:nvContentPartPr>
                          <w14:cNvPr id="2617" name="Ink 2617"/>
                          <w14:cNvContentPartPr/>
                        </w14:nvContentPartPr>
                        <w14:xfrm>
                          <a:off x="2640269" y="814936"/>
                          <a:ext cx="80280" cy="110880"/>
                        </w14:xfrm>
                      </w14:contentPart>
                      <w14:contentPart bwMode="auto" r:id="rId3899">
                        <w14:nvContentPartPr>
                          <w14:cNvPr id="2618" name="Ink 2618"/>
                          <w14:cNvContentPartPr/>
                        </w14:nvContentPartPr>
                        <w14:xfrm>
                          <a:off x="2734949" y="874336"/>
                          <a:ext cx="106920" cy="56160"/>
                        </w14:xfrm>
                      </w14:contentPart>
                      <w14:contentPart bwMode="auto" r:id="rId3900">
                        <w14:nvContentPartPr>
                          <w14:cNvPr id="2619" name="Ink 2619"/>
                          <w14:cNvContentPartPr/>
                        </w14:nvContentPartPr>
                        <w14:xfrm>
                          <a:off x="2866349" y="790816"/>
                          <a:ext cx="196560" cy="148320"/>
                        </w14:xfrm>
                      </w14:contentPart>
                      <w14:contentPart bwMode="auto" r:id="rId3901">
                        <w14:nvContentPartPr>
                          <w14:cNvPr id="2620" name="Ink 2620"/>
                          <w14:cNvContentPartPr/>
                        </w14:nvContentPartPr>
                        <w14:xfrm>
                          <a:off x="3201509" y="799456"/>
                          <a:ext cx="17280" cy="109080"/>
                        </w14:xfrm>
                      </w14:contentPart>
                      <w14:contentPart bwMode="auto" r:id="rId3902">
                        <w14:nvContentPartPr>
                          <w14:cNvPr id="2621" name="Ink 2621"/>
                          <w14:cNvContentPartPr/>
                        </w14:nvContentPartPr>
                        <w14:xfrm>
                          <a:off x="3212309" y="798736"/>
                          <a:ext cx="49320" cy="93960"/>
                        </w14:xfrm>
                      </w14:contentPart>
                      <w14:contentPart bwMode="auto" r:id="rId3903">
                        <w14:nvContentPartPr>
                          <w14:cNvPr id="2622" name="Ink 2622"/>
                          <w14:cNvContentPartPr/>
                        </w14:nvContentPartPr>
                        <w14:xfrm>
                          <a:off x="3263789" y="872536"/>
                          <a:ext cx="34200" cy="39600"/>
                        </w14:xfrm>
                      </w14:contentPart>
                      <w14:contentPart bwMode="auto" r:id="rId3904">
                        <w14:nvContentPartPr>
                          <w14:cNvPr id="2623" name="Ink 2623"/>
                          <w14:cNvContentPartPr/>
                        </w14:nvContentPartPr>
                        <w14:xfrm>
                          <a:off x="3333989" y="812056"/>
                          <a:ext cx="8640" cy="94680"/>
                        </w14:xfrm>
                      </w14:contentPart>
                      <w14:contentPart bwMode="auto" r:id="rId3905">
                        <w14:nvContentPartPr>
                          <w14:cNvPr id="2624" name="Ink 2624"/>
                          <w14:cNvContentPartPr/>
                        </w14:nvContentPartPr>
                        <w14:xfrm>
                          <a:off x="3323189" y="805936"/>
                          <a:ext cx="66600" cy="137520"/>
                        </w14:xfrm>
                      </w14:contentPart>
                      <w14:contentPart bwMode="auto" r:id="rId3906">
                        <w14:nvContentPartPr>
                          <w14:cNvPr id="2625" name="Ink 2625"/>
                          <w14:cNvContentPartPr/>
                        </w14:nvContentPartPr>
                        <w14:xfrm>
                          <a:off x="3585989" y="816736"/>
                          <a:ext cx="52200" cy="102240"/>
                        </w14:xfrm>
                      </w14:contentPart>
                      <w14:contentPart bwMode="auto" r:id="rId3907">
                        <w14:nvContentPartPr>
                          <w14:cNvPr id="2626" name="Ink 2626"/>
                          <w14:cNvContentPartPr/>
                        </w14:nvContentPartPr>
                        <w14:xfrm>
                          <a:off x="3640349" y="805936"/>
                          <a:ext cx="11880" cy="120960"/>
                        </w14:xfrm>
                      </w14:contentPart>
                      <w14:contentPart bwMode="auto" r:id="rId3908">
                        <w14:nvContentPartPr>
                          <w14:cNvPr id="2627" name="Ink 2627"/>
                          <w14:cNvContentPartPr/>
                        </w14:nvContentPartPr>
                        <w14:xfrm>
                          <a:off x="3615509" y="884056"/>
                          <a:ext cx="47880" cy="9000"/>
                        </w14:xfrm>
                      </w14:contentPart>
                      <w14:contentPart bwMode="auto" r:id="rId3909">
                        <w14:nvContentPartPr>
                          <w14:cNvPr id="2628" name="Ink 2628"/>
                          <w14:cNvContentPartPr/>
                        </w14:nvContentPartPr>
                        <w14:xfrm>
                          <a:off x="3689669" y="793696"/>
                          <a:ext cx="72000" cy="132120"/>
                        </w14:xfrm>
                      </w14:contentPart>
                      <w14:contentPart bwMode="auto" r:id="rId3910">
                        <w14:nvContentPartPr>
                          <w14:cNvPr id="2629" name="Ink 2629"/>
                          <w14:cNvContentPartPr/>
                        </w14:nvContentPartPr>
                        <w14:xfrm>
                          <a:off x="3796949" y="779656"/>
                          <a:ext cx="102960" cy="146160"/>
                        </w14:xfrm>
                      </w14:contentPart>
                      <w14:contentPart bwMode="auto" r:id="rId3911">
                        <w14:nvContentPartPr>
                          <w14:cNvPr id="2630" name="Ink 2630"/>
                          <w14:cNvContentPartPr/>
                        </w14:nvContentPartPr>
                        <w14:xfrm>
                          <a:off x="3938069" y="857416"/>
                          <a:ext cx="39600" cy="57600"/>
                        </w14:xfrm>
                      </w14:contentPart>
                      <w14:contentPart bwMode="auto" r:id="rId3912">
                        <w14:nvContentPartPr>
                          <w14:cNvPr id="2631" name="Ink 2631"/>
                          <w14:cNvContentPartPr/>
                        </w14:nvContentPartPr>
                        <w14:xfrm>
                          <a:off x="3990989" y="871456"/>
                          <a:ext cx="20880" cy="65520"/>
                        </w14:xfrm>
                      </w14:contentPart>
                      <w14:contentPart bwMode="auto" r:id="rId3913">
                        <w14:nvContentPartPr>
                          <w14:cNvPr id="2632" name="Ink 2632"/>
                          <w14:cNvContentPartPr/>
                        </w14:nvContentPartPr>
                        <w14:xfrm>
                          <a:off x="4022309" y="878296"/>
                          <a:ext cx="45720" cy="55800"/>
                        </w14:xfrm>
                      </w14:contentPart>
                      <w14:contentPart bwMode="auto" r:id="rId3914">
                        <w14:nvContentPartPr>
                          <w14:cNvPr id="2648" name="Ink 2648"/>
                          <w14:cNvContentPartPr/>
                        </w14:nvContentPartPr>
                        <w14:xfrm>
                          <a:off x="4207709" y="815296"/>
                          <a:ext cx="21240" cy="104040"/>
                        </w14:xfrm>
                      </w14:contentPart>
                      <w14:contentPart bwMode="auto" r:id="rId3915">
                        <w14:nvContentPartPr>
                          <w14:cNvPr id="2649" name="Ink 2649"/>
                          <w14:cNvContentPartPr/>
                        </w14:nvContentPartPr>
                        <w14:xfrm>
                          <a:off x="4226789" y="795496"/>
                          <a:ext cx="56160" cy="72360"/>
                        </w14:xfrm>
                      </w14:contentPart>
                      <w14:contentPart bwMode="auto" r:id="rId3916">
                        <w14:nvContentPartPr>
                          <w14:cNvPr id="2650" name="Ink 2650"/>
                          <w14:cNvContentPartPr/>
                        </w14:nvContentPartPr>
                        <w14:xfrm>
                          <a:off x="4276469" y="852736"/>
                          <a:ext cx="100080" cy="78840"/>
                        </w14:xfrm>
                      </w14:contentPart>
                      <w14:contentPart bwMode="auto" r:id="rId3917">
                        <w14:nvContentPartPr>
                          <w14:cNvPr id="2651" name="Ink 2651"/>
                          <w14:cNvContentPartPr/>
                        </w14:nvContentPartPr>
                        <w14:xfrm>
                          <a:off x="4376909" y="881176"/>
                          <a:ext cx="100800" cy="32760"/>
                        </w14:xfrm>
                      </w14:contentPart>
                      <w14:contentPart bwMode="auto" r:id="rId3918">
                        <w14:nvContentPartPr>
                          <w14:cNvPr id="2652" name="Ink 2652"/>
                          <w14:cNvContentPartPr/>
                        </w14:nvContentPartPr>
                        <w14:xfrm>
                          <a:off x="4469789" y="873976"/>
                          <a:ext cx="104400" cy="51120"/>
                        </w14:xfrm>
                      </w14:contentPart>
                      <w14:contentPart bwMode="auto" r:id="rId3919">
                        <w14:nvContentPartPr>
                          <w14:cNvPr id="2653" name="Ink 2653"/>
                          <w14:cNvContentPartPr/>
                        </w14:nvContentPartPr>
                        <w14:xfrm>
                          <a:off x="4579949" y="888376"/>
                          <a:ext cx="51840" cy="159480"/>
                        </w14:xfrm>
                      </w14:contentPart>
                      <w14:contentPart bwMode="auto" r:id="rId3920">
                        <w14:nvContentPartPr>
                          <w14:cNvPr id="2654" name="Ink 2654"/>
                          <w14:cNvContentPartPr/>
                        </w14:nvContentPartPr>
                        <w14:xfrm>
                          <a:off x="4741589" y="873976"/>
                          <a:ext cx="57600" cy="63360"/>
                        </w14:xfrm>
                      </w14:contentPart>
                      <w14:contentPart bwMode="auto" r:id="rId3921">
                        <w14:nvContentPartPr>
                          <w14:cNvPr id="2655" name="Ink 2655"/>
                          <w14:cNvContentPartPr/>
                        </w14:nvContentPartPr>
                        <w14:xfrm>
                          <a:off x="4809629" y="882616"/>
                          <a:ext cx="104400" cy="56160"/>
                        </w14:xfrm>
                      </w14:contentPart>
                      <w14:contentPart bwMode="auto" r:id="rId3922">
                        <w14:nvContentPartPr>
                          <w14:cNvPr id="2656" name="Ink 2656"/>
                          <w14:cNvContentPartPr/>
                        </w14:nvContentPartPr>
                        <w14:xfrm>
                          <a:off x="4934189" y="791896"/>
                          <a:ext cx="59760" cy="136440"/>
                        </w14:xfrm>
                      </w14:contentPart>
                      <w14:contentPart bwMode="auto" r:id="rId3923">
                        <w14:nvContentPartPr>
                          <w14:cNvPr id="2657" name="Ink 2657"/>
                          <w14:cNvContentPartPr/>
                        </w14:nvContentPartPr>
                        <w14:xfrm>
                          <a:off x="4967669" y="875416"/>
                          <a:ext cx="142920" cy="60120"/>
                        </w14:xfrm>
                      </w14:contentPart>
                      <w14:contentPart bwMode="auto" r:id="rId3924">
                        <w14:nvContentPartPr>
                          <w14:cNvPr id="2658" name="Ink 2658"/>
                          <w14:cNvContentPartPr/>
                        </w14:nvContentPartPr>
                        <w14:xfrm>
                          <a:off x="5124629" y="762736"/>
                          <a:ext cx="54000" cy="180000"/>
                        </w14:xfrm>
                      </w14:contentPart>
                      <w14:contentPart bwMode="auto" r:id="rId3925">
                        <w14:nvContentPartPr>
                          <w14:cNvPr id="2671" name="Ink 2671"/>
                          <w14:cNvContentPartPr/>
                        </w14:nvContentPartPr>
                        <w14:xfrm>
                          <a:off x="4262069" y="1076242"/>
                          <a:ext cx="15120" cy="23040"/>
                        </w14:xfrm>
                      </w14:contentPart>
                      <w14:contentPart bwMode="auto" r:id="rId3926">
                        <w14:nvContentPartPr>
                          <w14:cNvPr id="2672" name="Ink 2672"/>
                          <w14:cNvContentPartPr/>
                        </w14:nvContentPartPr>
                        <w14:xfrm>
                          <a:off x="4326509" y="1017562"/>
                          <a:ext cx="257400" cy="118800"/>
                        </w14:xfrm>
                      </w14:contentPart>
                      <w14:contentPart bwMode="auto" r:id="rId3927">
                        <w14:nvContentPartPr>
                          <w14:cNvPr id="2673" name="Ink 2673"/>
                          <w14:cNvContentPartPr/>
                        </w14:nvContentPartPr>
                        <w14:xfrm>
                          <a:off x="4613429" y="1097122"/>
                          <a:ext cx="29880" cy="41040"/>
                        </w14:xfrm>
                      </w14:contentPart>
                      <w14:contentPart bwMode="auto" r:id="rId3928">
                        <w14:nvContentPartPr>
                          <w14:cNvPr id="2674" name="Ink 2674"/>
                          <w14:cNvContentPartPr/>
                        </w14:nvContentPartPr>
                        <w14:xfrm>
                          <a:off x="4230029" y="1232122"/>
                          <a:ext cx="8280" cy="4320"/>
                        </w14:xfrm>
                      </w14:contentPart>
                      <w14:contentPart bwMode="auto" r:id="rId3929">
                        <w14:nvContentPartPr>
                          <w14:cNvPr id="2675" name="Ink 2675"/>
                          <w14:cNvContentPartPr/>
                        </w14:nvContentPartPr>
                        <w14:xfrm>
                          <a:off x="4230029" y="1226002"/>
                          <a:ext cx="27360" cy="26640"/>
                        </w14:xfrm>
                      </w14:contentPart>
                      <w14:contentPart bwMode="auto" r:id="rId3930">
                        <w14:nvContentPartPr>
                          <w14:cNvPr id="2676" name="Ink 2676"/>
                          <w14:cNvContentPartPr/>
                        </w14:nvContentPartPr>
                        <w14:xfrm>
                          <a:off x="4326869" y="1210882"/>
                          <a:ext cx="61920" cy="91440"/>
                        </w14:xfrm>
                      </w14:contentPart>
                      <w14:contentPart bwMode="auto" r:id="rId3931">
                        <w14:nvContentPartPr>
                          <w14:cNvPr id="2677" name="Ink 2677"/>
                          <w14:cNvContentPartPr/>
                        </w14:nvContentPartPr>
                        <w14:xfrm>
                          <a:off x="4358909" y="1195042"/>
                          <a:ext cx="34560" cy="6480"/>
                        </w14:xfrm>
                      </w14:contentPart>
                      <w14:contentPart bwMode="auto" r:id="rId3932">
                        <w14:nvContentPartPr>
                          <w14:cNvPr id="2678" name="Ink 2678"/>
                          <w14:cNvContentPartPr/>
                        </w14:nvContentPartPr>
                        <w14:xfrm>
                          <a:off x="4417589" y="1260922"/>
                          <a:ext cx="105840" cy="49680"/>
                        </w14:xfrm>
                      </w14:contentPart>
                      <w14:contentPart bwMode="auto" r:id="rId3933">
                        <w14:nvContentPartPr>
                          <w14:cNvPr id="2679" name="Ink 2679"/>
                          <w14:cNvContentPartPr/>
                        </w14:nvContentPartPr>
                        <w14:xfrm>
                          <a:off x="4541789" y="1263802"/>
                          <a:ext cx="69480" cy="58680"/>
                        </w14:xfrm>
                      </w14:contentPart>
                      <w14:contentPart bwMode="auto" r:id="rId3934">
                        <w14:nvContentPartPr>
                          <w14:cNvPr id="2680" name="Ink 2680"/>
                          <w14:cNvContentPartPr/>
                        </w14:nvContentPartPr>
                        <w14:xfrm>
                          <a:off x="4634309" y="1214842"/>
                          <a:ext cx="61200" cy="104040"/>
                        </w14:xfrm>
                      </w14:contentPart>
                      <w14:contentPart bwMode="auto" r:id="rId3935">
                        <w14:nvContentPartPr>
                          <w14:cNvPr id="2683" name="Ink 2683"/>
                          <w14:cNvContentPartPr/>
                        </w14:nvContentPartPr>
                        <w14:xfrm>
                          <a:off x="5306069" y="821002"/>
                          <a:ext cx="37080" cy="114120"/>
                        </w14:xfrm>
                      </w14:contentPart>
                      <w14:contentPart bwMode="auto" r:id="rId3936">
                        <w14:nvContentPartPr>
                          <w14:cNvPr id="2684" name="Ink 2684"/>
                          <w14:cNvContentPartPr/>
                        </w14:nvContentPartPr>
                        <w14:xfrm>
                          <a:off x="5306069" y="812722"/>
                          <a:ext cx="52920" cy="75600"/>
                        </w14:xfrm>
                      </w14:contentPart>
                      <w14:contentPart bwMode="auto" r:id="rId3937">
                        <w14:nvContentPartPr>
                          <w14:cNvPr id="2685" name="Ink 2685"/>
                          <w14:cNvContentPartPr/>
                        </w14:nvContentPartPr>
                        <w14:xfrm>
                          <a:off x="5366189" y="890842"/>
                          <a:ext cx="64080" cy="49680"/>
                        </w14:xfrm>
                      </w14:contentPart>
                      <w14:contentPart bwMode="auto" r:id="rId3938">
                        <w14:nvContentPartPr>
                          <w14:cNvPr id="2686" name="Ink 2686"/>
                          <w14:cNvContentPartPr/>
                        </w14:nvContentPartPr>
                        <w14:xfrm>
                          <a:off x="5465549" y="898042"/>
                          <a:ext cx="25200" cy="41760"/>
                        </w14:xfrm>
                      </w14:contentPart>
                      <w14:contentPart bwMode="auto" r:id="rId3939">
                        <w14:nvContentPartPr>
                          <w14:cNvPr id="2687" name="Ink 2687"/>
                          <w14:cNvContentPartPr/>
                        </w14:nvContentPartPr>
                        <w14:xfrm>
                          <a:off x="5503349" y="898762"/>
                          <a:ext cx="46800" cy="46440"/>
                        </w14:xfrm>
                      </w14:contentPart>
                      <w14:contentPart bwMode="auto" r:id="rId3940">
                        <w14:nvContentPartPr>
                          <w14:cNvPr id="2688" name="Ink 2688"/>
                          <w14:cNvContentPartPr/>
                        </w14:nvContentPartPr>
                        <w14:xfrm>
                          <a:off x="5576429" y="802642"/>
                          <a:ext cx="6120" cy="135720"/>
                        </w14:xfrm>
                      </w14:contentPart>
                      <w14:contentPart bwMode="auto" r:id="rId3941">
                        <w14:nvContentPartPr>
                          <w14:cNvPr id="2689" name="Ink 2689"/>
                          <w14:cNvContentPartPr/>
                        </w14:nvContentPartPr>
                        <w14:xfrm>
                          <a:off x="5623589" y="894082"/>
                          <a:ext cx="148320" cy="58680"/>
                        </w14:xfrm>
                      </w14:contentPart>
                      <w14:contentPart bwMode="auto" r:id="rId3942">
                        <w14:nvContentPartPr>
                          <w14:cNvPr id="2690" name="Ink 2690"/>
                          <w14:cNvContentPartPr/>
                        </w14:nvContentPartPr>
                        <w14:xfrm>
                          <a:off x="5772269" y="845482"/>
                          <a:ext cx="52920" cy="103680"/>
                        </w14:xfrm>
                      </w14:contentPart>
                      <w14:contentPart bwMode="auto" r:id="rId3943">
                        <w14:nvContentPartPr>
                          <w14:cNvPr id="2691" name="Ink 2691"/>
                          <w14:cNvContentPartPr/>
                        </w14:nvContentPartPr>
                        <w14:xfrm>
                          <a:off x="5935709" y="791842"/>
                          <a:ext cx="78480" cy="146880"/>
                        </w14:xfrm>
                      </w14:contentPart>
                      <w14:contentPart bwMode="auto" r:id="rId3944">
                        <w14:nvContentPartPr>
                          <w14:cNvPr id="2692" name="Ink 2692"/>
                          <w14:cNvContentPartPr/>
                        </w14:nvContentPartPr>
                        <w14:xfrm>
                          <a:off x="6047669" y="887242"/>
                          <a:ext cx="61920" cy="54000"/>
                        </w14:xfrm>
                      </w14:contentPart>
                      <w14:contentPart bwMode="auto" r:id="rId3945">
                        <w14:nvContentPartPr>
                          <w14:cNvPr id="2693" name="Ink 2693"/>
                          <w14:cNvContentPartPr/>
                        </w14:nvContentPartPr>
                        <w14:xfrm>
                          <a:off x="6127229" y="779602"/>
                          <a:ext cx="42480" cy="159840"/>
                        </w14:xfrm>
                      </w14:contentPart>
                      <w14:contentPart bwMode="auto" r:id="rId3946">
                        <w14:nvContentPartPr>
                          <w14:cNvPr id="2694" name="Ink 2694"/>
                          <w14:cNvContentPartPr/>
                        </w14:nvContentPartPr>
                        <w14:xfrm>
                          <a:off x="6200669" y="885802"/>
                          <a:ext cx="50400" cy="55440"/>
                        </w14:xfrm>
                      </w14:contentPart>
                      <w14:contentPart bwMode="auto" r:id="rId3947">
                        <w14:nvContentPartPr>
                          <w14:cNvPr id="2695" name="Ink 2695"/>
                          <w14:cNvContentPartPr/>
                        </w14:nvContentPartPr>
                        <w14:xfrm>
                          <a:off x="2881829" y="323014"/>
                          <a:ext cx="15840" cy="169200"/>
                        </w14:xfrm>
                      </w14:contentPart>
                      <w14:contentPart bwMode="auto" r:id="rId3948">
                        <w14:nvContentPartPr>
                          <w14:cNvPr id="2696" name="Ink 2696"/>
                          <w14:cNvContentPartPr/>
                        </w14:nvContentPartPr>
                        <w14:xfrm>
                          <a:off x="2891909" y="318694"/>
                          <a:ext cx="63360" cy="176040"/>
                        </w14:xfrm>
                      </w14:contentPart>
                      <w14:contentPart bwMode="auto" r:id="rId3949">
                        <w14:nvContentPartPr>
                          <w14:cNvPr id="2697" name="Ink 2697"/>
                          <w14:cNvContentPartPr/>
                        </w14:nvContentPartPr>
                        <w14:xfrm>
                          <a:off x="2980829" y="406534"/>
                          <a:ext cx="80280" cy="87480"/>
                        </w14:xfrm>
                      </w14:contentPart>
                      <w14:contentPart bwMode="auto" r:id="rId3950">
                        <w14:nvContentPartPr>
                          <w14:cNvPr id="2698" name="Ink 2698"/>
                          <w14:cNvContentPartPr/>
                        </w14:nvContentPartPr>
                        <w14:xfrm>
                          <a:off x="3076949" y="281614"/>
                          <a:ext cx="76320" cy="201240"/>
                        </w14:xfrm>
                      </w14:contentPart>
                      <w14:contentPart bwMode="auto" r:id="rId3951">
                        <w14:nvContentPartPr>
                          <w14:cNvPr id="2699" name="Ink 2699"/>
                          <w14:cNvContentPartPr/>
                        </w14:nvContentPartPr>
                        <w14:xfrm>
                          <a:off x="3067589" y="404374"/>
                          <a:ext cx="64080" cy="18360"/>
                        </w14:xfrm>
                      </w14:contentPart>
                      <w14:contentPart bwMode="auto" r:id="rId3952">
                        <w14:nvContentPartPr>
                          <w14:cNvPr id="2700" name="Ink 2700"/>
                          <w14:cNvContentPartPr/>
                        </w14:nvContentPartPr>
                        <w14:xfrm>
                          <a:off x="3160469" y="323014"/>
                          <a:ext cx="86400" cy="164160"/>
                        </w14:xfrm>
                      </w14:contentPart>
                      <w14:contentPart bwMode="auto" r:id="rId3953">
                        <w14:nvContentPartPr>
                          <w14:cNvPr id="2701" name="Ink 2701"/>
                          <w14:cNvContentPartPr/>
                        </w14:nvContentPartPr>
                        <w14:xfrm>
                          <a:off x="3178829" y="393934"/>
                          <a:ext cx="70560" cy="22320"/>
                        </w14:xfrm>
                      </w14:contentPart>
                      <w14:contentPart bwMode="auto" r:id="rId3954">
                        <w14:nvContentPartPr>
                          <w14:cNvPr id="2702" name="Ink 2702"/>
                          <w14:cNvContentPartPr/>
                        </w14:nvContentPartPr>
                        <w14:xfrm>
                          <a:off x="3174509" y="315814"/>
                          <a:ext cx="92880" cy="7560"/>
                        </w14:xfrm>
                      </w14:contentPart>
                      <w14:contentPart bwMode="auto" r:id="rId3955">
                        <w14:nvContentPartPr>
                          <w14:cNvPr id="2703" name="Ink 2703"/>
                          <w14:cNvContentPartPr/>
                        </w14:nvContentPartPr>
                        <w14:xfrm>
                          <a:off x="3417869" y="323374"/>
                          <a:ext cx="84960" cy="149400"/>
                        </w14:xfrm>
                      </w14:contentPart>
                      <w14:contentPart bwMode="auto" r:id="rId3956">
                        <w14:nvContentPartPr>
                          <w14:cNvPr id="2704" name="Ink 2704"/>
                          <w14:cNvContentPartPr/>
                        </w14:nvContentPartPr>
                        <w14:xfrm>
                          <a:off x="3529829" y="310414"/>
                          <a:ext cx="6120" cy="180000"/>
                        </w14:xfrm>
                      </w14:contentPart>
                      <w14:contentPart bwMode="auto" r:id="rId3957">
                        <w14:nvContentPartPr>
                          <w14:cNvPr id="2705" name="Ink 2705"/>
                          <w14:cNvContentPartPr/>
                        </w14:nvContentPartPr>
                        <w14:xfrm>
                          <a:off x="3509669" y="425254"/>
                          <a:ext cx="61200" cy="11160"/>
                        </w14:xfrm>
                      </w14:contentPart>
                      <w14:contentPart bwMode="auto" r:id="rId3958">
                        <w14:nvContentPartPr>
                          <w14:cNvPr id="2706" name="Ink 2706"/>
                          <w14:cNvContentPartPr/>
                        </w14:nvContentPartPr>
                        <w14:xfrm>
                          <a:off x="3604709" y="415894"/>
                          <a:ext cx="67320" cy="75240"/>
                        </w14:xfrm>
                      </w14:contentPart>
                      <w14:contentPart bwMode="auto" r:id="rId3959">
                        <w14:nvContentPartPr>
                          <w14:cNvPr id="2707" name="Ink 2707"/>
                          <w14:cNvContentPartPr/>
                        </w14:nvContentPartPr>
                        <w14:xfrm>
                          <a:off x="3682109" y="302494"/>
                          <a:ext cx="101160" cy="190800"/>
                        </w14:xfrm>
                      </w14:contentPart>
                      <w14:contentPart bwMode="auto" r:id="rId3960">
                        <w14:nvContentPartPr>
                          <w14:cNvPr id="2708" name="Ink 2708"/>
                          <w14:cNvContentPartPr/>
                        </w14:nvContentPartPr>
                        <w14:xfrm>
                          <a:off x="3794789" y="295294"/>
                          <a:ext cx="135000" cy="189000"/>
                        </w14:xfrm>
                      </w14:contentPart>
                      <w14:contentPart bwMode="auto" r:id="rId3961">
                        <w14:nvContentPartPr>
                          <w14:cNvPr id="2709" name="Ink 2709"/>
                          <w14:cNvContentPartPr/>
                        </w14:nvContentPartPr>
                        <w14:xfrm>
                          <a:off x="3898469" y="407254"/>
                          <a:ext cx="72000" cy="19800"/>
                        </w14:xfrm>
                      </w14:contentPart>
                      <w14:contentPart bwMode="auto" r:id="rId3962">
                        <w14:nvContentPartPr>
                          <w14:cNvPr id="2710" name="Ink 2710"/>
                          <w14:cNvContentPartPr/>
                        </w14:nvContentPartPr>
                        <w14:xfrm>
                          <a:off x="4114829" y="324094"/>
                          <a:ext cx="21960" cy="145080"/>
                        </w14:xfrm>
                      </w14:contentPart>
                      <w14:contentPart bwMode="auto" r:id="rId3963">
                        <w14:nvContentPartPr>
                          <w14:cNvPr id="2711" name="Ink 2711"/>
                          <w14:cNvContentPartPr/>
                        </w14:nvContentPartPr>
                        <w14:xfrm>
                          <a:off x="4125629" y="303934"/>
                          <a:ext cx="70200" cy="159120"/>
                        </w14:xfrm>
                      </w14:contentPart>
                      <w14:contentPart bwMode="auto" r:id="rId3964">
                        <w14:nvContentPartPr>
                          <w14:cNvPr id="2712" name="Ink 2712"/>
                          <w14:cNvContentPartPr/>
                        </w14:nvContentPartPr>
                        <w14:xfrm>
                          <a:off x="4203029" y="384574"/>
                          <a:ext cx="75960" cy="81360"/>
                        </w14:xfrm>
                      </w14:contentPart>
                      <w14:contentPart bwMode="auto" r:id="rId3965">
                        <w14:nvContentPartPr>
                          <w14:cNvPr id="2713" name="Ink 2713"/>
                          <w14:cNvContentPartPr/>
                        </w14:nvContentPartPr>
                        <w14:xfrm>
                          <a:off x="4282229" y="283054"/>
                          <a:ext cx="74160" cy="194400"/>
                        </w14:xfrm>
                      </w14:contentPart>
                      <w14:contentPart bwMode="auto" r:id="rId3966">
                        <w14:nvContentPartPr>
                          <w14:cNvPr id="2714" name="Ink 2714"/>
                          <w14:cNvContentPartPr/>
                        </w14:nvContentPartPr>
                        <w14:xfrm>
                          <a:off x="4363589" y="385654"/>
                          <a:ext cx="80280" cy="86760"/>
                        </w14:xfrm>
                      </w14:contentPart>
                      <w14:contentPart bwMode="auto" r:id="rId3967">
                        <w14:nvContentPartPr>
                          <w14:cNvPr id="2718" name="Ink 2718"/>
                          <w14:cNvContentPartPr/>
                        </w14:nvContentPartPr>
                        <w14:xfrm>
                          <a:off x="2898389" y="598414"/>
                          <a:ext cx="183240" cy="36360"/>
                        </w14:xfrm>
                      </w14:contentPart>
                      <w14:contentPart bwMode="auto" r:id="rId3968">
                        <w14:nvContentPartPr>
                          <w14:cNvPr id="2720" name="Ink 2720"/>
                          <w14:cNvContentPartPr/>
                        </w14:nvContentPartPr>
                        <w14:xfrm>
                          <a:off x="3201509" y="591214"/>
                          <a:ext cx="208440" cy="39600"/>
                        </w14:xfrm>
                      </w14:contentPart>
                      <w14:contentPart bwMode="auto" r:id="rId3969">
                        <w14:nvContentPartPr>
                          <w14:cNvPr id="2726" name="Ink 2726"/>
                          <w14:cNvContentPartPr/>
                        </w14:nvContentPartPr>
                        <w14:xfrm>
                          <a:off x="3090629" y="555214"/>
                          <a:ext cx="64080" cy="125280"/>
                        </w14:xfrm>
                      </w14:contentPart>
                      <w14:contentPart bwMode="auto" r:id="rId3970">
                        <w14:nvContentPartPr>
                          <w14:cNvPr id="2727" name="Ink 2727"/>
                          <w14:cNvContentPartPr/>
                        </w14:nvContentPartPr>
                        <w14:xfrm>
                          <a:off x="3515429" y="590494"/>
                          <a:ext cx="20520" cy="61200"/>
                        </w14:xfrm>
                      </w14:contentPart>
                      <w14:contentPart bwMode="auto" r:id="rId3971">
                        <w14:nvContentPartPr>
                          <w14:cNvPr id="2728" name="Ink 2728"/>
                          <w14:cNvContentPartPr/>
                        </w14:nvContentPartPr>
                        <w14:xfrm>
                          <a:off x="3565469" y="600574"/>
                          <a:ext cx="51840" cy="55080"/>
                        </w14:xfrm>
                      </w14:contentPart>
                      <w14:contentPart bwMode="auto" r:id="rId3972">
                        <w14:nvContentPartPr>
                          <w14:cNvPr id="2729" name="Ink 2729"/>
                          <w14:cNvContentPartPr/>
                        </w14:nvContentPartPr>
                        <w14:xfrm>
                          <a:off x="3637469" y="614614"/>
                          <a:ext cx="68400" cy="44280"/>
                        </w14:xfrm>
                      </w14:contentPart>
                      <w14:contentPart bwMode="auto" r:id="rId3973">
                        <w14:nvContentPartPr>
                          <w14:cNvPr id="2730" name="Ink 2730"/>
                          <w14:cNvContentPartPr/>
                        </w14:nvContentPartPr>
                        <w14:xfrm>
                          <a:off x="3731069" y="593374"/>
                          <a:ext cx="41400" cy="71280"/>
                        </w14:xfrm>
                      </w14:contentPart>
                      <w14:contentPart bwMode="auto" r:id="rId3974">
                        <w14:nvContentPartPr>
                          <w14:cNvPr id="2731" name="Ink 2731"/>
                          <w14:cNvContentPartPr/>
                        </w14:nvContentPartPr>
                        <w14:xfrm>
                          <a:off x="3829349" y="590134"/>
                          <a:ext cx="30600" cy="71640"/>
                        </w14:xfrm>
                      </w14:contentPart>
                      <w14:contentPart bwMode="auto" r:id="rId3975">
                        <w14:nvContentPartPr>
                          <w14:cNvPr id="2732" name="Ink 2732"/>
                          <w14:cNvContentPartPr/>
                        </w14:nvContentPartPr>
                        <w14:xfrm>
                          <a:off x="3892709" y="534334"/>
                          <a:ext cx="63000" cy="127080"/>
                        </w14:xfrm>
                      </w14:contentPart>
                      <w14:contentPart bwMode="auto" r:id="rId3976">
                        <w14:nvContentPartPr>
                          <w14:cNvPr id="2733" name="Ink 2733"/>
                          <w14:cNvContentPartPr/>
                        </w14:nvContentPartPr>
                        <w14:xfrm>
                          <a:off x="3981629" y="600934"/>
                          <a:ext cx="29880" cy="63720"/>
                        </w14:xfrm>
                      </w14:contentPart>
                      <w14:contentPart bwMode="auto" r:id="rId3977">
                        <w14:nvContentPartPr>
                          <w14:cNvPr id="2734" name="Ink 2734"/>
                          <w14:cNvContentPartPr/>
                        </w14:nvContentPartPr>
                        <w14:xfrm>
                          <a:off x="4035269" y="602014"/>
                          <a:ext cx="98280" cy="59760"/>
                        </w14:xfrm>
                      </w14:contentPart>
                      <w14:contentPart bwMode="auto" r:id="rId3978">
                        <w14:nvContentPartPr>
                          <w14:cNvPr id="2735" name="Ink 2735"/>
                          <w14:cNvContentPartPr/>
                        </w14:nvContentPartPr>
                        <w14:xfrm>
                          <a:off x="4161989" y="603454"/>
                          <a:ext cx="46080" cy="59040"/>
                        </w14:xfrm>
                      </w14:contentPart>
                      <w14:contentPart bwMode="auto" r:id="rId3979">
                        <w14:nvContentPartPr>
                          <w14:cNvPr id="2736" name="Ink 2736"/>
                          <w14:cNvContentPartPr/>
                        </w14:nvContentPartPr>
                        <w14:xfrm>
                          <a:off x="2879669" y="516334"/>
                          <a:ext cx="1577160" cy="25920"/>
                        </w14:xfrm>
                      </w14:contentPart>
                      <w14:contentPart bwMode="auto" r:id="rId3980">
                        <w14:nvContentPartPr>
                          <w14:cNvPr id="2739" name="Ink 2739"/>
                          <w14:cNvContentPartPr/>
                        </w14:nvContentPartPr>
                        <w14:xfrm>
                          <a:off x="1029269" y="849334"/>
                          <a:ext cx="57600" cy="959040"/>
                        </w14:xfrm>
                      </w14:contentPart>
                      <w14:contentPart bwMode="auto" r:id="rId3981">
                        <w14:nvContentPartPr>
                          <w14:cNvPr id="2740" name="Ink 2740"/>
                          <w14:cNvContentPartPr/>
                        </w14:nvContentPartPr>
                        <w14:xfrm>
                          <a:off x="1585469" y="845374"/>
                          <a:ext cx="64440" cy="960120"/>
                        </w14:xfrm>
                      </w14:contentPart>
                      <w14:contentPart bwMode="auto" r:id="rId3982">
                        <w14:nvContentPartPr>
                          <w14:cNvPr id="2741" name="Ink 2741"/>
                          <w14:cNvContentPartPr/>
                        </w14:nvContentPartPr>
                        <w14:xfrm>
                          <a:off x="2085869" y="786694"/>
                          <a:ext cx="58680" cy="923040"/>
                        </w14:xfrm>
                      </w14:contentPart>
                      <w14:contentPart bwMode="auto" r:id="rId3983">
                        <w14:nvContentPartPr>
                          <w14:cNvPr id="2742" name="Ink 2742"/>
                          <w14:cNvContentPartPr/>
                        </w14:nvContentPartPr>
                        <w14:xfrm>
                          <a:off x="2514269" y="806134"/>
                          <a:ext cx="69840" cy="960840"/>
                        </w14:xfrm>
                      </w14:contentPart>
                      <w14:contentPart bwMode="auto" r:id="rId3984">
                        <w14:nvContentPartPr>
                          <w14:cNvPr id="2743" name="Ink 2743"/>
                          <w14:cNvContentPartPr/>
                        </w14:nvContentPartPr>
                        <w14:xfrm>
                          <a:off x="3031589" y="784894"/>
                          <a:ext cx="101520" cy="1027080"/>
                        </w14:xfrm>
                      </w14:contentPart>
                      <w14:contentPart bwMode="auto" r:id="rId3985">
                        <w14:nvContentPartPr>
                          <w14:cNvPr id="2744" name="Ink 2744"/>
                          <w14:cNvContentPartPr/>
                        </w14:nvContentPartPr>
                        <w14:xfrm>
                          <a:off x="3426509" y="830254"/>
                          <a:ext cx="89280" cy="1058400"/>
                        </w14:xfrm>
                      </w14:contentPart>
                      <w14:contentPart bwMode="auto" r:id="rId3986">
                        <w14:nvContentPartPr>
                          <w14:cNvPr id="2745" name="Ink 2745"/>
                          <w14:cNvContentPartPr/>
                        </w14:nvContentPartPr>
                        <w14:xfrm>
                          <a:off x="4061549" y="819814"/>
                          <a:ext cx="89640" cy="1047600"/>
                        </w14:xfrm>
                      </w14:contentPart>
                      <w14:contentPart bwMode="auto" r:id="rId3987">
                        <w14:nvContentPartPr>
                          <w14:cNvPr id="2746" name="Ink 2746"/>
                          <w14:cNvContentPartPr/>
                        </w14:nvContentPartPr>
                        <w14:xfrm>
                          <a:off x="5122109" y="771214"/>
                          <a:ext cx="110880" cy="1053720"/>
                        </w14:xfrm>
                      </w14:contentPart>
                      <w14:contentPart bwMode="auto" r:id="rId3988">
                        <w14:nvContentPartPr>
                          <w14:cNvPr id="2748" name="Ink 2748"/>
                          <w14:cNvContentPartPr/>
                        </w14:nvContentPartPr>
                        <w14:xfrm>
                          <a:off x="346349" y="963814"/>
                          <a:ext cx="5930640" cy="83880"/>
                        </w14:xfrm>
                      </w14:contentPart>
                      <wps:wsp>
                        <wps:cNvPr id="2272" name="Left Bracket 2272"/>
                        <wps:cNvSpPr/>
                        <wps:spPr>
                          <a:xfrm rot="5400000">
                            <a:off x="2424221" y="-2080522"/>
                            <a:ext cx="1802193" cy="6093814"/>
                          </a:xfrm>
                          <a:prstGeom prst="leftBracket">
                            <a:avLst>
                              <a:gd name="adj" fmla="val 0"/>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4" name="Rectangle 2384"/>
                        <wps:cNvSpPr/>
                        <wps:spPr>
                          <a:xfrm>
                            <a:off x="4993949" y="2151676"/>
                            <a:ext cx="3587297" cy="62009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02C0083" w14:textId="28FEC065" w:rsidR="007C4BDF" w:rsidRPr="00566860" w:rsidRDefault="007C4BDF" w:rsidP="00566860">
                              <w:pPr>
                                <w:jc w:val="center"/>
                                <w:rPr>
                                  <w:rFonts w:eastAsia="Batang"/>
                                  <w:szCs w:val="22"/>
                                </w:rPr>
                              </w:pPr>
                              <w:r>
                                <w:rPr>
                                  <w:rFonts w:eastAsia="Batang"/>
                                  <w:szCs w:val="22"/>
                                </w:rPr>
                                <w:t xml:space="preserve">Each individual row/student has two ‘sub-rows’ in this </w:t>
                              </w:r>
                              <w:r w:rsidR="00CB3A5E">
                                <w:rPr>
                                  <w:rFonts w:eastAsia="Batang"/>
                                  <w:szCs w:val="22"/>
                                </w:rPr>
                                <w:t>‘</w:t>
                              </w:r>
                              <w:r>
                                <w:rPr>
                                  <w:rFonts w:eastAsia="Batang"/>
                                  <w:szCs w:val="22"/>
                                </w:rPr>
                                <w:t>Primary contact</w:t>
                              </w:r>
                              <w:r w:rsidR="00CB3A5E">
                                <w:rPr>
                                  <w:rFonts w:eastAsia="Batang"/>
                                  <w:szCs w:val="22"/>
                                </w:rPr>
                                <w:t>’</w:t>
                              </w:r>
                              <w:r>
                                <w:rPr>
                                  <w:rFonts w:eastAsia="Batang"/>
                                  <w:szCs w:val="22"/>
                                </w:rPr>
                                <w:t xml:space="preserve"> column with each bullet pointed:</w:t>
                              </w:r>
                              <w:r>
                                <w:rPr>
                                  <w:rFonts w:eastAsia="Batang"/>
                                  <w:szCs w:val="22"/>
                                </w:rPr>
                                <w:br/>
                                <w:t>the primary phone number; the primary email addr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91" name="Straight Arrow Connector 2391"/>
                        <wps:cNvCnPr>
                          <a:stCxn id="2402" idx="1"/>
                        </wps:cNvCnPr>
                        <wps:spPr>
                          <a:xfrm flipH="1">
                            <a:off x="4741589" y="342630"/>
                            <a:ext cx="491400" cy="46841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99" name="Rectangle 2399"/>
                        <wps:cNvSpPr/>
                        <wps:spPr>
                          <a:xfrm>
                            <a:off x="337211" y="2018326"/>
                            <a:ext cx="3587297" cy="111539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3DEB621" w14:textId="09C73C8D" w:rsidR="007C4BDF" w:rsidRDefault="007C4BDF" w:rsidP="00410A9D">
                              <w:pPr>
                                <w:jc w:val="center"/>
                                <w:rPr>
                                  <w:sz w:val="24"/>
                                  <w:szCs w:val="24"/>
                                </w:rPr>
                              </w:pPr>
                              <w:r>
                                <w:rPr>
                                  <w:rFonts w:eastAsia="Batang"/>
                                  <w:szCs w:val="22"/>
                                </w:rPr>
                                <w:t>The report includes in its header a few useful bits of information to aid record keeping including: the date and time that the report was generated; the username of the staff member logged in when the data was exported; and the number of rows/students selected for export out of the total number</w:t>
                              </w:r>
                              <w:r w:rsidR="00CB3A5E">
                                <w:rPr>
                                  <w:rFonts w:eastAsia="Batang"/>
                                  <w:szCs w:val="22"/>
                                </w:rPr>
                                <w:t xml:space="preserve"> available</w:t>
                              </w:r>
                              <w:r>
                                <w:rPr>
                                  <w:rFonts w:eastAsia="Batang"/>
                                  <w:szCs w:val="22"/>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0" name="Straight Arrow Connector 2400"/>
                        <wps:cNvCnPr>
                          <a:stCxn id="2399" idx="0"/>
                        </wps:cNvCnPr>
                        <wps:spPr>
                          <a:xfrm flipH="1" flipV="1">
                            <a:off x="1369469" y="477454"/>
                            <a:ext cx="761391" cy="154087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01" name="Straight Arrow Connector 2401"/>
                        <wps:cNvCnPr>
                          <a:stCxn id="2399" idx="0"/>
                        </wps:cNvCnPr>
                        <wps:spPr>
                          <a:xfrm flipV="1">
                            <a:off x="2130860" y="698769"/>
                            <a:ext cx="900729" cy="131955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02" name="Rectangle 2402"/>
                        <wps:cNvSpPr/>
                        <wps:spPr>
                          <a:xfrm>
                            <a:off x="5232989" y="48310"/>
                            <a:ext cx="3587297" cy="58863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E8E294E" w14:textId="1722DD1A" w:rsidR="007C4BDF" w:rsidRDefault="007C4BDF" w:rsidP="00410A9D">
                              <w:pPr>
                                <w:jc w:val="center"/>
                                <w:rPr>
                                  <w:sz w:val="24"/>
                                  <w:szCs w:val="24"/>
                                </w:rPr>
                              </w:pPr>
                              <w:r>
                                <w:rPr>
                                  <w:rFonts w:eastAsia="Batang"/>
                                  <w:szCs w:val="22"/>
                                </w:rPr>
                                <w:t>The outputted PDF export includes a few additional columns not shown in the Data Management window and are merely included for refer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3" name="Straight Arrow Connector 2403"/>
                        <wps:cNvCnPr>
                          <a:stCxn id="2384" idx="0"/>
                        </wps:cNvCnPr>
                        <wps:spPr>
                          <a:xfrm flipH="1" flipV="1">
                            <a:off x="4799190" y="1195042"/>
                            <a:ext cx="1988408" cy="95663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CF49FD7" id="Canvas 532" o:spid="_x0000_s3262" editas="canvas" style="width:697.9pt;height:258.75pt;mso-position-horizontal-relative:char;mso-position-vertical-relative:line" coordsize="88633,32861" o:gfxdata="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">
                <v:shape id="_x0000_s3263" type="#_x0000_t75" style="position:absolute;width:88633;height:32861;visibility:visible;mso-wrap-style:square" filled="t">
                  <v:fill o:detectmouseclick="t"/>
                  <v:path o:connecttype="none"/>
                </v:shape>
                <v:shape id="Ink 2557" o:spid="_x0000_s3264" type="#_x0000_t75" style="position:absolute;left:3926;top:2558;width:445;height: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">
                  <v:imagedata r:id="rId3989" o:title=""/>
                </v:shape>
                <v:shape id="Ink 2558" o:spid="_x0000_s3265" type="#_x0000_t75" style="position:absolute;left:3948;top:2367;width:848;height: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">
                  <v:imagedata r:id="rId3990" o:title=""/>
                </v:shape>
                <v:shape id="Ink 2559" o:spid="_x0000_s3266" type="#_x0000_t75" style="position:absolute;left:4552;top:2083;width:1270;height:1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">
                  <v:imagedata r:id="rId3991" o:title=""/>
                </v:shape>
                <v:shape id="Ink 2560" o:spid="_x0000_s3267" type="#_x0000_t75" style="position:absolute;left:5373;top:3091;width:1461;height: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">
                  <v:imagedata r:id="rId3992" o:title=""/>
                </v:shape>
                <v:shape id="Ink 2561" o:spid="_x0000_s3268" type="#_x0000_t75" style="position:absolute;left:7594;top:2244;width:986;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">
                  <v:imagedata r:id="rId3993" o:title=""/>
                </v:shape>
                <v:shape id="Ink 2562" o:spid="_x0000_s3269" type="#_x0000_t75" style="position:absolute;left:8571;top:3128;width:2308;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">
                  <v:imagedata r:id="rId3994" o:title=""/>
                </v:shape>
                <v:shape id="Ink 2563" o:spid="_x0000_s3270" type="#_x0000_t75" style="position:absolute;left:10885;top:3137;width:790;height: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">
                  <v:imagedata r:id="rId3995" o:title=""/>
                </v:shape>
                <v:shape id="Ink 2564" o:spid="_x0000_s3271" type="#_x0000_t75" style="position:absolute;left:11757;top:1917;width:209;height: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">
                  <v:imagedata r:id="rId3996" o:title=""/>
                </v:shape>
                <v:shape id="Ink 2565" o:spid="_x0000_s3272" type="#_x0000_t75" style="position:absolute;left:11688;top:3030;width:1017;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">
                  <v:imagedata r:id="rId3997" o:title=""/>
                </v:shape>
                <v:shape id="Ink 2566" o:spid="_x0000_s3273" type="#_x0000_t75" style="position:absolute;left:12689;top:1910;width:779;height: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">
                  <v:imagedata r:id="rId3998" o:title=""/>
                </v:shape>
                <v:shape id="Ink 2567" o:spid="_x0000_s3274" type="#_x0000_t75" style="position:absolute;left:13693;top:2475;width:261;height: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">
                  <v:imagedata r:id="rId3999" o:title=""/>
                </v:shape>
                <v:shape id="Ink 2568" o:spid="_x0000_s3275" type="#_x0000_t75" style="position:absolute;left:3461;top:4984;width:1040;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">
                  <v:imagedata r:id="rId4000" o:title=""/>
                </v:shape>
                <v:shape id="Ink 2569" o:spid="_x0000_s3276" type="#_x0000_t75" style="position:absolute;left:4592;top:5586;width:2051;height: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">
                  <v:imagedata r:id="rId4001" o:title=""/>
                </v:shape>
                <v:shape id="Ink 2570" o:spid="_x0000_s3277" type="#_x0000_t75" style="position:absolute;left:6522;top:5615;width:869;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">
                  <v:imagedata r:id="rId4002" o:title=""/>
                </v:shape>
                <v:shape id="Ink 2571" o:spid="_x0000_s3278" type="#_x0000_t75" style="position:absolute;left:7354;top:4833;width:418;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">
                  <v:imagedata r:id="rId4003" o:title=""/>
                </v:shape>
                <v:shape id="Ink 2572" o:spid="_x0000_s3279" type="#_x0000_t75" style="position:absolute;left:7863;top:5611;width:553;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">
                  <v:imagedata r:id="rId4004" o:title=""/>
                </v:shape>
                <v:shape id="Ink 2573" o:spid="_x0000_s3280" type="#_x0000_t75" style="position:absolute;left:8388;top:4816;width:2675;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">
                  <v:imagedata r:id="rId4005" o:title=""/>
                </v:shape>
                <v:shape id="Ink 2574" o:spid="_x0000_s3281" type="#_x0000_t75" style="position:absolute;left:10863;top:4905;width:644;height:1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">
                  <v:imagedata r:id="rId4006" o:title=""/>
                </v:shape>
                <v:shape id="Ink 2575" o:spid="_x0000_s3282" type="#_x0000_t75" style="position:absolute;left:11601;top:5520;width:701;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">
                  <v:imagedata r:id="rId4007" o:title=""/>
                </v:shape>
                <v:shape id="Ink 2576" o:spid="_x0000_s3283" type="#_x0000_t75" style="position:absolute;left:12830;top:4937;width:213;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">
                  <v:imagedata r:id="rId4008" o:title=""/>
                </v:shape>
                <v:shape id="Ink 2577" o:spid="_x0000_s3284" type="#_x0000_t75" style="position:absolute;left:14479;top:2296;width:6858;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">
                  <v:imagedata r:id="rId4009" o:title=""/>
                </v:shape>
                <v:shape id="Ink 2578" o:spid="_x0000_s3285" type="#_x0000_t75" style="position:absolute;left:14126;top:4964;width:7161;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">
                  <v:imagedata r:id="rId4010" o:title=""/>
                </v:shape>
                <v:shape id="Ink 2579" o:spid="_x0000_s3286" type="#_x0000_t75" style="position:absolute;left:3663;top:8044;width:362;height: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">
                  <v:imagedata r:id="rId4011" o:title=""/>
                </v:shape>
                <v:shape id="Ink 2580" o:spid="_x0000_s3287" type="#_x0000_t75" style="position:absolute;left:3782;top:7962;width:877;height: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">
                  <v:imagedata r:id="rId4012" o:title=""/>
                </v:shape>
                <v:shape id="Ink 2581" o:spid="_x0000_s3288" type="#_x0000_t75" style="position:absolute;left:3589;top:8827;width:716;height: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">
                  <v:imagedata r:id="rId4013" o:title=""/>
                </v:shape>
                <v:shape id="Ink 2582" o:spid="_x0000_s3289" type="#_x0000_t75" style="position:absolute;left:4495;top:8192;width:1205;height:1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">
                  <v:imagedata r:id="rId4014" o:title=""/>
                </v:shape>
                <v:shape id="Ink 2583" o:spid="_x0000_s3290" type="#_x0000_t75" style="position:absolute;left:5830;top:8055;width:248;height:1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">
                  <v:imagedata r:id="rId4015" o:title=""/>
                </v:shape>
                <v:shape id="Ink 2584" o:spid="_x0000_s3291" type="#_x0000_t75" style="position:absolute;left:6677;top:8192;width:790;height:1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">
                  <v:imagedata r:id="rId4016" o:title=""/>
                </v:shape>
                <v:shape id="Ink 2585" o:spid="_x0000_s3292" type="#_x0000_t75" style="position:absolute;left:7540;top:8714;width:1871;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">
                  <v:imagedata r:id="rId4017" o:title=""/>
                </v:shape>
                <v:shape id="Ink 2586" o:spid="_x0000_s3293" type="#_x0000_t75" style="position:absolute;left:9473;top:8814;width:680;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">
                  <v:imagedata r:id="rId4018" o:title=""/>
                </v:shape>
                <v:shape id="Ink 2588" o:spid="_x0000_s3294" type="#_x0000_t75" style="position:absolute;left:11906;top:8246;width:293;height:1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">
                  <v:imagedata r:id="rId4019" o:title=""/>
                </v:shape>
                <v:shape id="Ink 2589" o:spid="_x0000_s3295" type="#_x0000_t75" style="position:absolute;left:11847;top:8217;width:505;height:1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">
                  <v:imagedata r:id="rId4020" o:title=""/>
                </v:shape>
                <v:shape id="Ink 2590" o:spid="_x0000_s3296" type="#_x0000_t75" style="position:absolute;left:12308;top:8874;width:630;height: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">
                  <v:imagedata r:id="rId4021" o:title=""/>
                </v:shape>
                <v:shape id="Ink 2591" o:spid="_x0000_s3297" type="#_x0000_t75" style="position:absolute;left:12865;top:7875;width:957;height:1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">
                  <v:imagedata r:id="rId4022" o:title=""/>
                </v:shape>
                <v:shape id="Ink 2592" o:spid="_x0000_s3298" type="#_x0000_t75" style="position:absolute;left:13596;top:8278;width:661;height:1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">
                  <v:imagedata r:id="rId4023" o:title=""/>
                </v:shape>
                <v:shape id="Ink 2593" o:spid="_x0000_s3299" type="#_x0000_t75" style="position:absolute;left:13938;top:8235;width:971;height:1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">
                  <v:imagedata r:id="rId4024" o:title=""/>
                </v:shape>
                <v:shape id="Ink 2594" o:spid="_x0000_s3300" type="#_x0000_t75" style="position:absolute;left:14987;top:8372;width:287;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">
                  <v:imagedata r:id="rId4025" o:title=""/>
                </v:shape>
                <v:shape id="Ink 2595" o:spid="_x0000_s3301" type="#_x0000_t75" style="position:absolute;left:15021;top:8267;width:766;height:1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">
                  <v:imagedata r:id="rId4026" o:title=""/>
                </v:shape>
                <v:shape id="Ink 2611" o:spid="_x0000_s3302" type="#_x0000_t75" style="position:absolute;left:17339;top:8072;width:601;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">
                  <v:imagedata r:id="rId4027" o:title=""/>
                </v:shape>
                <v:shape id="Ink 2612" o:spid="_x0000_s3303" type="#_x0000_t75" style="position:absolute;left:18021;top:7990;width:2571;height: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">
                  <v:imagedata r:id="rId4028" o:title=""/>
                </v:shape>
                <v:shape id="Ink 2613" o:spid="_x0000_s3304" type="#_x0000_t75" style="position:absolute;left:21786;top:8000;width:1053;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">
                  <v:imagedata r:id="rId4029" o:title=""/>
                </v:shape>
                <v:shape id="Ink 2614" o:spid="_x0000_s3305" type="#_x0000_t75" style="position:absolute;left:21833;top:8054;width:491;height: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">
                  <v:imagedata r:id="rId4030" o:title=""/>
                </v:shape>
                <v:shape id="Ink 2615" o:spid="_x0000_s3306" type="#_x0000_t75" style="position:absolute;left:22434;top:8659;width:769;height: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">
                  <v:imagedata r:id="rId4031" o:title=""/>
                </v:shape>
                <v:shape id="Ink 2616" o:spid="_x0000_s3307" type="#_x0000_t75" style="position:absolute;left:23153;top:8684;width:1681;height: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">
                  <v:imagedata r:id="rId4032" o:title=""/>
                </v:shape>
                <v:shape id="Ink 2617" o:spid="_x0000_s3308" type="#_x0000_t75" style="position:absolute;left:26303;top:8050;width:997;height:1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">
                  <v:imagedata r:id="rId4033" o:title=""/>
                </v:shape>
                <v:shape id="Ink 2618" o:spid="_x0000_s3309" type="#_x0000_t75" style="position:absolute;left:27250;top:8644;width:1263;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">
                  <v:imagedata r:id="rId4034" o:title=""/>
                </v:shape>
                <v:shape id="Ink 2619" o:spid="_x0000_s3310" type="#_x0000_t75" style="position:absolute;left:28564;top:7809;width:2160;height: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">
                  <v:imagedata r:id="rId4035" o:title=""/>
                </v:shape>
                <v:shape id="Ink 2620" o:spid="_x0000_s3311" type="#_x0000_t75" style="position:absolute;left:31916;top:7895;width:366;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">
                  <v:imagedata r:id="rId4036" o:title=""/>
                </v:shape>
                <v:shape id="Ink 2621" o:spid="_x0000_s3312" type="#_x0000_t75" style="position:absolute;left:32024;top:7888;width:686;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">
                  <v:imagedata r:id="rId4037" o:title=""/>
                </v:shape>
                <v:shape id="Ink 2622" o:spid="_x0000_s3313" type="#_x0000_t75" style="position:absolute;left:32548;top:8635;width:517;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">
                  <v:imagedata r:id="rId4038" o:title=""/>
                </v:shape>
                <v:shape id="Ink 2623" o:spid="_x0000_s3314" type="#_x0000_t75" style="position:absolute;left:33241;top:8021;width:279;height:1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">
                  <v:imagedata r:id="rId4039" o:title=""/>
                </v:shape>
                <v:shape id="Ink 2624" o:spid="_x0000_s3315" type="#_x0000_t75" style="position:absolute;left:33133;top:7960;width:859;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">
                  <v:imagedata r:id="rId4040" o:title=""/>
                </v:shape>
                <v:shape id="Ink 2625" o:spid="_x0000_s3316" type="#_x0000_t75" style="position:absolute;left:35761;top:8068;width:715;height: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">
                  <v:imagedata r:id="rId4041" o:title=""/>
                </v:shape>
                <v:shape id="Ink 2626" o:spid="_x0000_s3317" type="#_x0000_t75" style="position:absolute;left:36307;top:7960;width:307;height:1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">
                  <v:imagedata r:id="rId4042" o:title=""/>
                </v:shape>
                <v:shape id="Ink 2627" o:spid="_x0000_s3318" type="#_x0000_t75" style="position:absolute;left:36065;top:8750;width:655;height: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">
                  <v:imagedata r:id="rId4043" o:title=""/>
                </v:shape>
                <v:shape id="Ink 2628" o:spid="_x0000_s3319" type="#_x0000_t75" style="position:absolute;left:36797;top:7838;width:914;height:1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">
                  <v:imagedata r:id="rId4044" o:title=""/>
                </v:shape>
                <v:shape id="Ink 2629" o:spid="_x0000_s3320" type="#_x0000_t75" style="position:absolute;left:37870;top:7697;width:1223;height:1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">
                  <v:imagedata r:id="rId4045" o:title=""/>
                </v:shape>
                <v:shape id="Ink 2630" o:spid="_x0000_s3321" type="#_x0000_t75" style="position:absolute;left:39282;top:8475;width:588;height: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">
                  <v:imagedata r:id="rId4046" o:title=""/>
                </v:shape>
                <v:shape id="Ink 2631" o:spid="_x0000_s3322" type="#_x0000_t75" style="position:absolute;left:39811;top:8615;width:402;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">
                  <v:imagedata r:id="rId4047" o:title=""/>
                </v:shape>
                <v:shape id="Ink 2632" o:spid="_x0000_s3323" type="#_x0000_t75" style="position:absolute;left:40124;top:8684;width:650;height: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">
                  <v:imagedata r:id="rId4048" o:title=""/>
                </v:shape>
                <v:shape id="Ink 2648" o:spid="_x0000_s3324" type="#_x0000_t75" style="position:absolute;left:41978;top:8054;width:405;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">
                  <v:imagedata r:id="rId4049" o:title=""/>
                </v:shape>
                <v:shape id="Ink 2649" o:spid="_x0000_s3325" type="#_x0000_t75" style="position:absolute;left:42169;top:7856;width:755;height: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">
                  <v:imagedata r:id="rId4050" o:title=""/>
                </v:shape>
                <v:shape id="Ink 2650" o:spid="_x0000_s3326" type="#_x0000_t75" style="position:absolute;left:42665;top:8428;width:1195;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">
                  <v:imagedata r:id="rId4051" o:title=""/>
                </v:shape>
                <v:shape id="Ink 2651" o:spid="_x0000_s3327" type="#_x0000_t75" style="position:absolute;left:43670;top:8713;width:1201;height: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">
                  <v:imagedata r:id="rId4052" o:title=""/>
                </v:shape>
                <v:shape id="Ink 2652" o:spid="_x0000_s3328" type="#_x0000_t75" style="position:absolute;left:44599;top:8641;width:1237;height: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">
                  <v:imagedata r:id="rId4053" o:title=""/>
                </v:shape>
                <v:shape id="Ink 2653" o:spid="_x0000_s3329" type="#_x0000_t75" style="position:absolute;left:45701;top:8785;width:711;height:1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">
                  <v:imagedata r:id="rId4054" o:title=""/>
                </v:shape>
                <v:shape id="Ink 2654" o:spid="_x0000_s3330" type="#_x0000_t75" style="position:absolute;left:47317;top:8641;width:769;height: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">
                  <v:imagedata r:id="rId4055" o:title=""/>
                </v:shape>
                <v:shape id="Ink 2655" o:spid="_x0000_s3331" type="#_x0000_t75" style="position:absolute;left:47997;top:8727;width:1238;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">
                  <v:imagedata r:id="rId4056" o:title=""/>
                </v:shape>
                <v:shape id="Ink 2656" o:spid="_x0000_s3332" type="#_x0000_t75" style="position:absolute;left:49243;top:7820;width:790;height:1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">
                  <v:imagedata r:id="rId4057" o:title=""/>
                </v:shape>
                <v:shape id="Ink 2657" o:spid="_x0000_s3333" type="#_x0000_t75" style="position:absolute;left:49577;top:8655;width:1623;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">
                  <v:imagedata r:id="rId4058" o:title=""/>
                </v:shape>
                <v:shape id="Ink 2658" o:spid="_x0000_s3334" type="#_x0000_t75" style="position:absolute;left:51147;top:7528;width:733;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">
                  <v:imagedata r:id="rId4059" o:title=""/>
                </v:shape>
                <v:shape id="Ink 2671" o:spid="_x0000_s3335" type="#_x0000_t75" style="position:absolute;left:42528;top:10672;width:332;height: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">
                  <v:imagedata r:id="rId4060" o:title=""/>
                </v:shape>
                <v:shape id="Ink 2672" o:spid="_x0000_s3336" type="#_x0000_t75" style="position:absolute;left:43175;top:10085;width:2750;height:1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">
                  <v:imagedata r:id="rId4061" o:title=""/>
                </v:shape>
                <v:shape id="Ink 2673" o:spid="_x0000_s3337" type="#_x0000_t75" style="position:absolute;left:46044;top:10881;width:475;height: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">
                  <v:imagedata r:id="rId4062" o:title=""/>
                </v:shape>
                <v:shape id="Ink 2674" o:spid="_x0000_s3338" type="#_x0000_t75" style="position:absolute;left:42210;top:12231;width:259;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">
                  <v:imagedata r:id="rId4063" o:title=""/>
                </v:shape>
                <v:shape id="Ink 2675" o:spid="_x0000_s3339" type="#_x0000_t75" style="position:absolute;left:42210;top:12168;width:450;height: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">
                  <v:imagedata r:id="rId4064" o:title=""/>
                </v:shape>
                <v:shape id="Ink 2676" o:spid="_x0000_s3340" type="#_x0000_t75" style="position:absolute;left:43170;top:12010;width:812;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">
                  <v:imagedata r:id="rId4065" o:title=""/>
                </v:shape>
                <v:shape id="Ink 2677" o:spid="_x0000_s3341" type="#_x0000_t75" style="position:absolute;left:43499;top:11860;width:522;height: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">
                  <v:imagedata r:id="rId4066" o:title=""/>
                </v:shape>
                <v:shape id="Ink 2678" o:spid="_x0000_s3342" type="#_x0000_t75" style="position:absolute;left:44077;top:12510;width:1252;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">
                  <v:imagedata r:id="rId4067" o:title=""/>
                </v:shape>
                <v:shape id="Ink 2679" o:spid="_x0000_s3343" type="#_x0000_t75" style="position:absolute;left:45319;top:12539;width:888;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">
                  <v:imagedata r:id="rId4068" o:title=""/>
                </v:shape>
                <v:shape id="Ink 2680" o:spid="_x0000_s3344" type="#_x0000_t75" style="position:absolute;left:46244;top:12049;width:805;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">
                  <v:imagedata r:id="rId4069" o:title=""/>
                </v:shape>
                <v:shape id="Ink 2683" o:spid="_x0000_s3345" type="#_x0000_t75" style="position:absolute;left:52962;top:8111;width:564;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">
                  <v:imagedata r:id="rId4070" o:title=""/>
                </v:shape>
                <v:shape id="Ink 2684" o:spid="_x0000_s3346" type="#_x0000_t75" style="position:absolute;left:52961;top:8028;width:723;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">
                  <v:imagedata r:id="rId4071" o:title=""/>
                </v:shape>
                <v:shape id="Ink 2685" o:spid="_x0000_s3347" type="#_x0000_t75" style="position:absolute;left:53563;top:8809;width:834;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">
                  <v:imagedata r:id="rId4072" o:title=""/>
                </v:shape>
                <v:shape id="Ink 2686" o:spid="_x0000_s3348" type="#_x0000_t75" style="position:absolute;left:54565;top:8890;width:428;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">
                  <v:imagedata r:id="rId4073" o:title=""/>
                </v:shape>
                <v:shape id="Ink 2687" o:spid="_x0000_s3349" type="#_x0000_t75" style="position:absolute;left:54943;top:8897;width:644;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">
                  <v:imagedata r:id="rId4074" o:title=""/>
                </v:shape>
                <v:shape id="Ink 2688" o:spid="_x0000_s3350" type="#_x0000_t75" style="position:absolute;left:55668;top:7927;width:249;height: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">
                  <v:imagedata r:id="rId4075" o:title=""/>
                </v:shape>
                <v:shape id="Ink 2689" o:spid="_x0000_s3351" type="#_x0000_t75" style="position:absolute;left:56137;top:8842;width:1677;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">
                  <v:imagedata r:id="rId4076" o:title=""/>
                </v:shape>
                <v:shape id="Ink 2690" o:spid="_x0000_s3352" type="#_x0000_t75" style="position:absolute;left:57623;top:8356;width:723;height:1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">
                  <v:imagedata r:id="rId4077" o:title=""/>
                </v:shape>
                <v:shape id="Ink 2691" o:spid="_x0000_s3353" type="#_x0000_t75" style="position:absolute;left:59258;top:7819;width:978;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">
                  <v:imagedata r:id="rId4078" o:title=""/>
                </v:shape>
                <v:shape id="Ink 2692" o:spid="_x0000_s3354" type="#_x0000_t75" style="position:absolute;left:60378;top:8773;width:812;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">
                  <v:imagedata r:id="rId4079" o:title=""/>
                </v:shape>
                <v:shape id="Ink 2693" o:spid="_x0000_s3355" type="#_x0000_t75" style="position:absolute;left:61173;top:7697;width:618;height: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">
                  <v:imagedata r:id="rId4080" o:title=""/>
                </v:shape>
                <v:shape id="Ink 2694" o:spid="_x0000_s3356" type="#_x0000_t75" style="position:absolute;left:61908;top:8759;width:697;height: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">
                  <v:imagedata r:id="rId4081" o:title=""/>
                </v:shape>
                <v:shape id="Ink 2695" o:spid="_x0000_s3357" type="#_x0000_t75" style="position:absolute;left:28721;top:3131;width:348;height: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">
                  <v:imagedata r:id="rId4082" o:title=""/>
                </v:shape>
                <v:shape id="Ink 2696" o:spid="_x0000_s3358" type="#_x0000_t75" style="position:absolute;left:28820;top:3088;width:827;height:1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">
                  <v:imagedata r:id="rId4083" o:title=""/>
                </v:shape>
                <v:shape id="Ink 2697" o:spid="_x0000_s3359" type="#_x0000_t75" style="position:absolute;left:29709;top:3966;width:997;height:1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">
                  <v:imagedata r:id="rId4084" o:title=""/>
                </v:shape>
                <v:shape id="Ink 2698" o:spid="_x0000_s3360" type="#_x0000_t75" style="position:absolute;left:30670;top:2717;width:957;height: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">
                  <v:imagedata r:id="rId4085" o:title=""/>
                </v:shape>
                <v:shape id="Ink 2699" o:spid="_x0000_s3361" type="#_x0000_t75" style="position:absolute;left:30577;top:3946;width:834;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">
                  <v:imagedata r:id="rId4086" o:title=""/>
                </v:shape>
                <v:shape id="Ink 2700" o:spid="_x0000_s3362" type="#_x0000_t75" style="position:absolute;left:31506;top:3131;width:1057;height:1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">
                  <v:imagedata r:id="rId4087" o:title=""/>
                </v:shape>
                <v:shape id="Ink 2701" o:spid="_x0000_s3363" type="#_x0000_t75" style="position:absolute;left:31689;top:3841;width:899;height: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">
                  <v:imagedata r:id="rId4088" o:title=""/>
                </v:shape>
                <v:shape id="Ink 2702" o:spid="_x0000_s3364" type="#_x0000_t75" style="position:absolute;left:31646;top:3063;width:1122;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">
                  <v:imagedata r:id="rId4089" o:title=""/>
                </v:shape>
                <v:shape id="Ink 2703" o:spid="_x0000_s3365" type="#_x0000_t75" style="position:absolute;left:34079;top:3134;width:1044;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">
                  <v:imagedata r:id="rId4090" o:title=""/>
                </v:shape>
                <v:shape id="Ink 2704" o:spid="_x0000_s3366" type="#_x0000_t75" style="position:absolute;left:35202;top:3005;width:249;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">
                  <v:imagedata r:id="rId4091" o:title=""/>
                </v:shape>
                <v:shape id="Ink 2705" o:spid="_x0000_s3367" type="#_x0000_t75" style="position:absolute;left:34997;top:4156;width:806;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">
                  <v:imagedata r:id="rId4092" o:title=""/>
                </v:shape>
                <v:shape id="Ink 2706" o:spid="_x0000_s3368" type="#_x0000_t75" style="position:absolute;left:35948;top:4060;width:866;height: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">
                  <v:imagedata r:id="rId4093" o:title=""/>
                </v:shape>
                <v:shape id="Ink 2707" o:spid="_x0000_s3369" type="#_x0000_t75" style="position:absolute;left:36722;top:2926;width:1205;height:2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">
                  <v:imagedata r:id="rId4094" o:title=""/>
                </v:shape>
                <v:shape id="Ink 2708" o:spid="_x0000_s3370" type="#_x0000_t75" style="position:absolute;left:37849;top:2854;width:1543;height:2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">
                  <v:imagedata r:id="rId4095" o:title=""/>
                </v:shape>
                <v:shape id="Ink 2709" o:spid="_x0000_s3371" type="#_x0000_t75" style="position:absolute;left:38885;top:3975;width:914;height: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">
                  <v:imagedata r:id="rId4096" o:title=""/>
                </v:shape>
                <v:shape id="Ink 2710" o:spid="_x0000_s3372" type="#_x0000_t75" style="position:absolute;left:41050;top:3142;width:412;height: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">
                  <v:imagedata r:id="rId4097" o:title=""/>
                </v:shape>
                <v:shape id="Ink 2711" o:spid="_x0000_s3373" type="#_x0000_t75" style="position:absolute;left:41157;top:2940;width:895;height:1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">
                  <v:imagedata r:id="rId4098" o:title=""/>
                </v:shape>
                <v:shape id="Ink 2712" o:spid="_x0000_s3374" type="#_x0000_t75" style="position:absolute;left:41931;top:3747;width:953;height: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">
                  <v:imagedata r:id="rId4099" o:title=""/>
                </v:shape>
                <v:shape id="Ink 2713" o:spid="_x0000_s3375" type="#_x0000_t75" style="position:absolute;left:42723;top:2731;width:935;height:2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">
                  <v:imagedata r:id="rId4100" o:title=""/>
                </v:shape>
                <v:shape id="Ink 2714" o:spid="_x0000_s3376" type="#_x0000_t75" style="position:absolute;left:43537;top:3757;width:996;height: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">
                  <v:imagedata r:id="rId4101" o:title=""/>
                </v:shape>
                <v:shape id="Ink 2718" o:spid="_x0000_s3377" type="#_x0000_t75" style="position:absolute;left:28885;top:5885;width:2026;height: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">
                  <v:imagedata r:id="rId4102" o:title=""/>
                </v:shape>
                <v:shape id="Ink 2720" o:spid="_x0000_s3378" type="#_x0000_t75" style="position:absolute;left:31925;top:5822;width:2260;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">
                  <v:imagedata r:id="rId4103" o:title=""/>
                </v:shape>
                <v:shape id="Ink 2726" o:spid="_x0000_s3379" type="#_x0000_t75" style="position:absolute;left:30807;top:5453;width:835;height:1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">
                  <v:imagedata r:id="rId4104" o:title=""/>
                </v:shape>
                <v:shape id="Ink 2727" o:spid="_x0000_s3380" type="#_x0000_t75" style="position:absolute;left:35055;top:5806;width:399;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">
                  <v:imagedata r:id="rId4105" o:title=""/>
                </v:shape>
                <v:shape id="Ink 2728" o:spid="_x0000_s3381" type="#_x0000_t75" style="position:absolute;left:35556;top:5907;width:711;height: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">
                  <v:imagedata r:id="rId4106" o:title=""/>
                </v:shape>
                <v:shape id="Ink 2729" o:spid="_x0000_s3382" type="#_x0000_t75" style="position:absolute;left:36275;top:6047;width:878;height: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">
                  <v:imagedata r:id="rId4107" o:title=""/>
                </v:shape>
                <v:shape id="Ink 2730" o:spid="_x0000_s3383" type="#_x0000_t75" style="position:absolute;left:37212;top:5835;width:607;height: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">
                  <v:imagedata r:id="rId4108" o:title=""/>
                </v:shape>
                <v:shape id="Ink 2731" o:spid="_x0000_s3384" type="#_x0000_t75" style="position:absolute;left:38195;top:5802;width:498;height: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">
                  <v:imagedata r:id="rId4109" o:title=""/>
                </v:shape>
                <v:shape id="Ink 2732" o:spid="_x0000_s3385" type="#_x0000_t75" style="position:absolute;left:38828;top:5244;width:823;height:1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">
                  <v:imagedata r:id="rId4110" o:title=""/>
                </v:shape>
                <v:shape id="Ink 2733" o:spid="_x0000_s3386" type="#_x0000_t75" style="position:absolute;left:39718;top:5911;width:491;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">
                  <v:imagedata r:id="rId4111" o:title=""/>
                </v:shape>
                <v:shape id="Ink 2734" o:spid="_x0000_s3387" type="#_x0000_t75" style="position:absolute;left:40254;top:5921;width:1176;height: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">
                  <v:imagedata r:id="rId4112" o:title=""/>
                </v:shape>
                <v:shape id="Ink 2735" o:spid="_x0000_s3388" type="#_x0000_t75" style="position:absolute;left:41521;top:5936;width:654;height: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">
                  <v:imagedata r:id="rId4113" o:title=""/>
                </v:shape>
                <v:shape id="Ink 2736" o:spid="_x0000_s3389" type="#_x0000_t75" style="position:absolute;left:28706;top:5073;width:15948;height: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">
                  <v:imagedata r:id="rId4114" o:title=""/>
                </v:shape>
                <v:shape id="Ink 2739" o:spid="_x0000_s3390" type="#_x0000_t75" style="position:absolute;left:10202;top:8403;width:753;height:9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">
                  <v:imagedata r:id="rId4115" o:title=""/>
                </v:shape>
                <v:shape id="Ink 2740" o:spid="_x0000_s3391" type="#_x0000_t75" style="position:absolute;left:15764;top:8363;width:821;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">
                  <v:imagedata r:id="rId4116" o:title=""/>
                </v:shape>
                <v:shape id="Ink 2741" o:spid="_x0000_s3392" type="#_x0000_t75" style="position:absolute;left:20768;top:7776;width:763;height: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">
                  <v:imagedata r:id="rId4117" o:title=""/>
                </v:shape>
                <v:shape id="Ink 2742" o:spid="_x0000_s3393" type="#_x0000_t75" style="position:absolute;left:25052;top:7971;width:875;height:9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">
                  <v:imagedata r:id="rId4118" o:title=""/>
                </v:shape>
                <v:shape id="Ink 2743" o:spid="_x0000_s3394" type="#_x0000_t75" style="position:absolute;left:30225;top:7758;width:1192;height:1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">
                  <v:imagedata r:id="rId4119" o:title=""/>
                </v:shape>
                <v:shape id="Ink 2744" o:spid="_x0000_s3395" type="#_x0000_t75" style="position:absolute;left:34175;top:8212;width:1069;height:10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">
                  <v:imagedata r:id="rId4120" o:title=""/>
                </v:shape>
                <v:shape id="Ink 2745" o:spid="_x0000_s3396" type="#_x0000_t75" style="position:absolute;left:40525;top:8108;width:1073;height:10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">
                  <v:imagedata r:id="rId4121" o:title=""/>
                </v:shape>
                <v:shape id="Ink 2746" o:spid="_x0000_s3397" type="#_x0000_t75" style="position:absolute;left:51131;top:7622;width:1285;height:10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">
                  <v:imagedata r:id="rId4122" o:title=""/>
                </v:shape>
                <v:shape id="Ink 2748" o:spid="_x0000_s3398" type="#_x0000_t75" style="position:absolute;left:3373;top:9548;width:59483;height:1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">
                  <v:imagedata r:id="rId4123" o:title=""/>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2272" o:spid="_x0000_s3399" type="#_x0000_t85" style="position:absolute;left:24242;top:-20806;width:18022;height:6093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" adj="0" strokecolor="black [3213]" strokeweight="2.25pt">
                  <v:stroke joinstyle="miter"/>
                </v:shape>
                <v:rect id="Rectangle 2384" o:spid="_x0000_s3400" style="position:absolute;left:49939;top:21516;width:35873;height:6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" fillcolor="white [3201]" strokecolor="#e84c22 [3204]" strokeweight="1.5pt">
                  <v:textbox>
                    <w:txbxContent>
                      <w:p w14:paraId="302C0083" w14:textId="28FEC065" w:rsidR="007C4BDF" w:rsidRPr="00566860" w:rsidRDefault="007C4BDF" w:rsidP="00566860">
                        <w:pPr>
                          <w:jc w:val="center"/>
                          <w:rPr>
                            <w:rFonts w:eastAsia="Batang"/>
                            <w:szCs w:val="22"/>
                          </w:rPr>
                        </w:pPr>
                        <w:r>
                          <w:rPr>
                            <w:rFonts w:eastAsia="Batang"/>
                            <w:szCs w:val="22"/>
                          </w:rPr>
                          <w:t xml:space="preserve">Each individual row/student has two ‘sub-rows’ in this </w:t>
                        </w:r>
                        <w:r w:rsidR="00CB3A5E">
                          <w:rPr>
                            <w:rFonts w:eastAsia="Batang"/>
                            <w:szCs w:val="22"/>
                          </w:rPr>
                          <w:t>‘</w:t>
                        </w:r>
                        <w:r>
                          <w:rPr>
                            <w:rFonts w:eastAsia="Batang"/>
                            <w:szCs w:val="22"/>
                          </w:rPr>
                          <w:t>Primary contact</w:t>
                        </w:r>
                        <w:r w:rsidR="00CB3A5E">
                          <w:rPr>
                            <w:rFonts w:eastAsia="Batang"/>
                            <w:szCs w:val="22"/>
                          </w:rPr>
                          <w:t>’</w:t>
                        </w:r>
                        <w:r>
                          <w:rPr>
                            <w:rFonts w:eastAsia="Batang"/>
                            <w:szCs w:val="22"/>
                          </w:rPr>
                          <w:t xml:space="preserve"> column with each bullet pointed:</w:t>
                        </w:r>
                        <w:r>
                          <w:rPr>
                            <w:rFonts w:eastAsia="Batang"/>
                            <w:szCs w:val="22"/>
                          </w:rPr>
                          <w:br/>
                          <w:t>the primary phone number; the primary email address.</w:t>
                        </w:r>
                      </w:p>
                    </w:txbxContent>
                  </v:textbox>
                </v:rect>
                <v:shape id="Straight Arrow Connector 2391" o:spid="_x0000_s3401" type="#_x0000_t32" style="position:absolute;left:47415;top:3426;width:4914;height:46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" strokecolor="#e84c22 [3204]" strokeweight="1.5pt">
                  <v:stroke endarrow="block" joinstyle="miter"/>
                </v:shape>
                <v:rect id="Rectangle 2399" o:spid="_x0000_s3402" style="position:absolute;left:3372;top:20183;width:35873;height:11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" fillcolor="white [3201]" strokecolor="#e84c22 [3204]" strokeweight="1.5pt">
                  <v:textbox>
                    <w:txbxContent>
                      <w:p w14:paraId="63DEB621" w14:textId="09C73C8D" w:rsidR="007C4BDF" w:rsidRDefault="007C4BDF" w:rsidP="00410A9D">
                        <w:pPr>
                          <w:jc w:val="center"/>
                          <w:rPr>
                            <w:sz w:val="24"/>
                            <w:szCs w:val="24"/>
                          </w:rPr>
                        </w:pPr>
                        <w:r>
                          <w:rPr>
                            <w:rFonts w:eastAsia="Batang"/>
                            <w:szCs w:val="22"/>
                          </w:rPr>
                          <w:t>The report includes in its header a few useful bits of information to aid record keeping including: the date and time that the report was generated; the username of the staff member logged in when the data was exported; and the number of rows/students selected for export out of the total number</w:t>
                        </w:r>
                        <w:r w:rsidR="00CB3A5E">
                          <w:rPr>
                            <w:rFonts w:eastAsia="Batang"/>
                            <w:szCs w:val="22"/>
                          </w:rPr>
                          <w:t xml:space="preserve"> available</w:t>
                        </w:r>
                        <w:r>
                          <w:rPr>
                            <w:rFonts w:eastAsia="Batang"/>
                            <w:szCs w:val="22"/>
                          </w:rPr>
                          <w:t>.</w:t>
                        </w:r>
                      </w:p>
                    </w:txbxContent>
                  </v:textbox>
                </v:rect>
                <v:shape id="Straight Arrow Connector 2400" o:spid="_x0000_s3403" type="#_x0000_t32" style="position:absolute;left:13694;top:4774;width:7614;height:154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" strokecolor="#e84c22 [3204]" strokeweight="1.5pt">
                  <v:stroke endarrow="block" joinstyle="miter"/>
                </v:shape>
                <v:shape id="Straight Arrow Connector 2401" o:spid="_x0000_s3404" type="#_x0000_t32" style="position:absolute;left:21308;top:6987;width:9007;height:131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" strokecolor="#e84c22 [3204]" strokeweight="1.5pt">
                  <v:stroke endarrow="block" joinstyle="miter"/>
                </v:shape>
                <v:rect id="Rectangle 2402" o:spid="_x0000_s3405" style="position:absolute;left:52329;top:483;width:35873;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" fillcolor="white [3201]" strokecolor="#e84c22 [3204]" strokeweight="1.5pt">
                  <v:textbox>
                    <w:txbxContent>
                      <w:p w14:paraId="3E8E294E" w14:textId="1722DD1A" w:rsidR="007C4BDF" w:rsidRDefault="007C4BDF" w:rsidP="00410A9D">
                        <w:pPr>
                          <w:jc w:val="center"/>
                          <w:rPr>
                            <w:sz w:val="24"/>
                            <w:szCs w:val="24"/>
                          </w:rPr>
                        </w:pPr>
                        <w:r>
                          <w:rPr>
                            <w:rFonts w:eastAsia="Batang"/>
                            <w:szCs w:val="22"/>
                          </w:rPr>
                          <w:t>The outputted PDF export includes a few additional columns not shown in the Data Management window and are merely included for reference.</w:t>
                        </w:r>
                      </w:p>
                    </w:txbxContent>
                  </v:textbox>
                </v:rect>
                <v:shape id="Straight Arrow Connector 2403" o:spid="_x0000_s3406" type="#_x0000_t32" style="position:absolute;left:47991;top:11950;width:19884;height:9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" strokecolor="#e84c22 [3204]" strokeweight="1.5pt">
                  <v:stroke endarrow="block" joinstyle="miter"/>
                </v:shape>
                <w10:anchorlock/>
              </v:group>
            </w:pict>
          </mc:Fallback>
        </mc:AlternateContent>
      </w:r>
    </w:p>
    <w:p w14:paraId="09D3D9DE" w14:textId="12434F9B" w:rsidR="00F03D30" w:rsidRDefault="00F03D30" w:rsidP="00F03D30">
      <w:pPr>
        <w:pStyle w:val="Heading2"/>
      </w:pPr>
      <w:bookmarkStart w:id="52" w:name="_Toc73704117"/>
      <w:r>
        <w:lastRenderedPageBreak/>
        <w:t>Data structures</w:t>
      </w:r>
      <w:bookmarkEnd w:id="52"/>
    </w:p>
    <w:p w14:paraId="66EE9CD1" w14:textId="77777777" w:rsidR="00D101E7" w:rsidRDefault="00732E0D" w:rsidP="00732E0D">
      <w:pPr>
        <w:pStyle w:val="Heading3"/>
      </w:pPr>
      <w:bookmarkStart w:id="53" w:name="_Toc73704118"/>
      <w:r>
        <w:t>Entity relationship diagram</w:t>
      </w:r>
      <w:r w:rsidR="00D101E7">
        <w:t xml:space="preserve"> (ERD)</w:t>
      </w:r>
      <w:bookmarkEnd w:id="53"/>
    </w:p>
    <w:p w14:paraId="47320708" w14:textId="6784A659" w:rsidR="00732E0D" w:rsidRDefault="00D101E7" w:rsidP="00D101E7">
      <w:r w:rsidRPr="00D101E7">
        <w:rPr>
          <w:noProof/>
        </w:rPr>
        <w:t xml:space="preserve"> </w:t>
      </w:r>
      <w:r>
        <w:rPr>
          <w:noProof/>
        </w:rPr>
        <mc:AlternateContent>
          <mc:Choice Requires="wpc">
            <w:drawing>
              <wp:inline distT="0" distB="0" distL="0" distR="0" wp14:anchorId="7FFEE886" wp14:editId="619601E4">
                <wp:extent cx="8771860" cy="2438400"/>
                <wp:effectExtent l="0" t="0" r="0" b="0"/>
                <wp:docPr id="1223" name="Canvas 12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381" name="Rectangle 2381"/>
                        <wps:cNvSpPr/>
                        <wps:spPr>
                          <a:xfrm>
                            <a:off x="1946884" y="185452"/>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7250E5A" w14:textId="77777777" w:rsidR="007C4BDF" w:rsidRDefault="007C4BDF" w:rsidP="00D101E7">
                              <w:pPr>
                                <w:jc w:val="center"/>
                                <w:rPr>
                                  <w:sz w:val="24"/>
                                  <w:szCs w:val="24"/>
                                </w:rPr>
                              </w:pPr>
                              <w:r w:rsidRPr="00087491">
                                <w:rPr>
                                  <w:rFonts w:eastAsia="Batang"/>
                                  <w:b/>
                                  <w:bCs/>
                                  <w:szCs w:val="22"/>
                                </w:rPr>
                                <w:t>STUDENT</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4" name="Rectangle 2404"/>
                        <wps:cNvSpPr/>
                        <wps:spPr>
                          <a:xfrm>
                            <a:off x="3457023" y="263349"/>
                            <a:ext cx="1601590" cy="30252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3A47094" w14:textId="7EBE3220" w:rsidR="007C4BDF" w:rsidRDefault="007C4BDF" w:rsidP="00D101E7">
                              <w:pPr>
                                <w:jc w:val="center"/>
                                <w:rPr>
                                  <w:sz w:val="24"/>
                                  <w:szCs w:val="24"/>
                                </w:rPr>
                              </w:pPr>
                              <w:r>
                                <w:rPr>
                                  <w:rFonts w:eastAsia="Batang"/>
                                  <w:b/>
                                  <w:bCs/>
                                  <w:szCs w:val="22"/>
                                </w:rPr>
                                <w:t>SECTION</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6" name="Rectangle 2406"/>
                        <wps:cNvSpPr/>
                        <wps:spPr>
                          <a:xfrm>
                            <a:off x="3732934" y="1753803"/>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67FCE76" w14:textId="77777777" w:rsidR="007C4BDF" w:rsidRDefault="007C4BDF" w:rsidP="00D101E7">
                              <w:pPr>
                                <w:jc w:val="center"/>
                                <w:rPr>
                                  <w:sz w:val="24"/>
                                  <w:szCs w:val="24"/>
                                </w:rPr>
                              </w:pPr>
                              <w:r>
                                <w:rPr>
                                  <w:rFonts w:eastAsia="Batang"/>
                                  <w:b/>
                                  <w:bCs/>
                                  <w:szCs w:val="22"/>
                                </w:rPr>
                                <w:t>STAFF</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7" name="Rectangle 2407"/>
                        <wps:cNvSpPr/>
                        <wps:spPr>
                          <a:xfrm>
                            <a:off x="1946886" y="1753803"/>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0203F89" w14:textId="77777777" w:rsidR="007C4BDF" w:rsidRDefault="007C4BDF" w:rsidP="00D101E7">
                              <w:pPr>
                                <w:jc w:val="center"/>
                                <w:rPr>
                                  <w:sz w:val="24"/>
                                  <w:szCs w:val="24"/>
                                </w:rPr>
                              </w:pPr>
                              <w:r>
                                <w:rPr>
                                  <w:rFonts w:eastAsia="Batang"/>
                                  <w:b/>
                                  <w:bCs/>
                                  <w:szCs w:val="22"/>
                                </w:rPr>
                                <w:t>EVENT</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10" name="Straight Arrow Connector 2410"/>
                        <wps:cNvCnPr>
                          <a:stCxn id="2404" idx="1"/>
                          <a:endCxn id="2381" idx="3"/>
                        </wps:cNvCnPr>
                        <wps:spPr>
                          <a:xfrm flipH="1">
                            <a:off x="2990049" y="414609"/>
                            <a:ext cx="466974"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11" name="Straight Arrow Connector 2411"/>
                        <wps:cNvCnPr>
                          <a:stCxn id="2406" idx="1"/>
                          <a:endCxn id="2407" idx="3"/>
                        </wps:cNvCnPr>
                        <wps:spPr>
                          <a:xfrm flipH="1">
                            <a:off x="2990051" y="1982960"/>
                            <a:ext cx="742883"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39" name="Straight Arrow Connector 2439"/>
                        <wps:cNvCnPr/>
                        <wps:spPr>
                          <a:xfrm>
                            <a:off x="2990256" y="1881448"/>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42" name="Straight Arrow Connector 2442"/>
                        <wps:cNvCnPr/>
                        <wps:spPr>
                          <a:xfrm flipV="1">
                            <a:off x="2990127" y="1982960"/>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45" name="Rectangle 2445"/>
                        <wps:cNvSpPr/>
                        <wps:spPr>
                          <a:xfrm>
                            <a:off x="1716773" y="966502"/>
                            <a:ext cx="1506510"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0324D3A" w14:textId="77777777" w:rsidR="007C4BDF" w:rsidRDefault="007C4BDF" w:rsidP="00D101E7">
                              <w:pPr>
                                <w:jc w:val="center"/>
                                <w:rPr>
                                  <w:sz w:val="24"/>
                                  <w:szCs w:val="24"/>
                                </w:rPr>
                              </w:pPr>
                              <w:r>
                                <w:rPr>
                                  <w:rFonts w:eastAsia="Batang"/>
                                  <w:b/>
                                  <w:bCs/>
                                  <w:szCs w:val="22"/>
                                </w:rPr>
                                <w:t>STUDENT_EVENT</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52" name="Straight Arrow Connector 2452"/>
                        <wps:cNvCnPr>
                          <a:stCxn id="2445" idx="0"/>
                          <a:endCxn id="2381" idx="2"/>
                        </wps:cNvCnPr>
                        <wps:spPr>
                          <a:xfrm flipH="1" flipV="1">
                            <a:off x="2468467" y="643765"/>
                            <a:ext cx="1561" cy="322737"/>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53" name="Straight Arrow Connector 2453"/>
                        <wps:cNvCnPr/>
                        <wps:spPr>
                          <a:xfrm rot="5400000" flipH="1">
                            <a:off x="2441107" y="838796"/>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59" name="Straight Arrow Connector 2459"/>
                        <wps:cNvCnPr/>
                        <wps:spPr>
                          <a:xfrm rot="5400000" flipH="1" flipV="1">
                            <a:off x="2340013" y="839348"/>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0" name="Straight Arrow Connector 2460"/>
                        <wps:cNvCnPr>
                          <a:stCxn id="2445" idx="2"/>
                          <a:endCxn id="2407" idx="0"/>
                        </wps:cNvCnPr>
                        <wps:spPr>
                          <a:xfrm flipH="1">
                            <a:off x="2468469" y="1424815"/>
                            <a:ext cx="1559" cy="328988"/>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1" name="Straight Arrow Connector 2461"/>
                        <wps:cNvCnPr/>
                        <wps:spPr>
                          <a:xfrm rot="16200000" flipH="1" flipV="1">
                            <a:off x="2441234" y="1451565"/>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2" name="Straight Arrow Connector 2462"/>
                        <wps:cNvCnPr/>
                        <wps:spPr>
                          <a:xfrm rot="16200000" flipH="1">
                            <a:off x="2340140" y="1452117"/>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3" name="Straight Arrow Connector 2463"/>
                        <wps:cNvCnPr/>
                        <wps:spPr>
                          <a:xfrm flipH="1">
                            <a:off x="3301740" y="313097"/>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4" name="Straight Arrow Connector 2464"/>
                        <wps:cNvCnPr/>
                        <wps:spPr>
                          <a:xfrm flipH="1" flipV="1">
                            <a:off x="3301611" y="414609"/>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6" name="Rectangle 2466"/>
                        <wps:cNvSpPr/>
                        <wps:spPr>
                          <a:xfrm>
                            <a:off x="5225335" y="30656"/>
                            <a:ext cx="3459661" cy="1537851"/>
                          </a:xfrm>
                          <a:prstGeom prst="rect">
                            <a:avLst/>
                          </a:prstGeom>
                          <a:ln w="19050">
                            <a:noFill/>
                          </a:ln>
                        </wps:spPr>
                        <wps:style>
                          <a:lnRef idx="2">
                            <a:schemeClr val="accent1"/>
                          </a:lnRef>
                          <a:fillRef idx="1">
                            <a:schemeClr val="lt1"/>
                          </a:fillRef>
                          <a:effectRef idx="0">
                            <a:schemeClr val="accent1"/>
                          </a:effectRef>
                          <a:fontRef idx="minor">
                            <a:schemeClr val="dk1"/>
                          </a:fontRef>
                        </wps:style>
                        <wps:txbx>
                          <w:txbxContent>
                            <w:p w14:paraId="3DE22519" w14:textId="379C6E41" w:rsidR="007C4BDF" w:rsidRDefault="007C4BDF" w:rsidP="00142E12">
                              <w:r>
                                <w:t>The ERD shown here is already in third normal form with no transitive dependencies between any fields.</w:t>
                              </w:r>
                            </w:p>
                            <w:p w14:paraId="073E8CC8" w14:textId="0BEDA7A9" w:rsidR="007C4BDF" w:rsidRPr="00142E12" w:rsidRDefault="007C4BDF" w:rsidP="00142E12">
                              <w:r>
                                <w:t>Username and password validation is carried out separately from main table access (dashed box) hence the login tables are separated from the main student/staff tables.</w:t>
                              </w:r>
                              <w:r>
                                <w:br/>
                                <w:t xml:space="preserve">i.e. username password checked </w:t>
                              </w:r>
                              <w:r>
                                <w:sym w:font="Wingdings" w:char="F0E0"/>
                              </w:r>
                              <w:r>
                                <w:t xml:space="preserve"> corresponding User ID retur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72" name="Straight Arrow Connector 2472"/>
                        <wps:cNvCnPr>
                          <a:stCxn id="2381" idx="1"/>
                          <a:endCxn id="2473" idx="3"/>
                        </wps:cNvCnPr>
                        <wps:spPr>
                          <a:xfrm flipH="1">
                            <a:off x="1578922" y="414609"/>
                            <a:ext cx="367962"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73" name="Rectangle 2473"/>
                        <wps:cNvSpPr/>
                        <wps:spPr>
                          <a:xfrm>
                            <a:off x="238125" y="185452"/>
                            <a:ext cx="1340797"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4A97F6C" w14:textId="186C53BB" w:rsidR="007C4BDF" w:rsidRDefault="007C4BDF" w:rsidP="00D101E7">
                              <w:pPr>
                                <w:jc w:val="center"/>
                                <w:rPr>
                                  <w:sz w:val="24"/>
                                  <w:szCs w:val="24"/>
                                </w:rPr>
                              </w:pPr>
                              <w:r>
                                <w:rPr>
                                  <w:rFonts w:eastAsia="Batang"/>
                                  <w:b/>
                                  <w:bCs/>
                                  <w:szCs w:val="22"/>
                                </w:rPr>
                                <w:t xml:space="preserve">STUDENT_LOGIN </w:t>
                              </w:r>
                              <w:r>
                                <w:rPr>
                                  <w:rFonts w:eastAsia="Batang"/>
                                  <w:szCs w:val="22"/>
                                </w:rPr>
                                <w:t>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74" name="Rectangle 2474"/>
                        <wps:cNvSpPr/>
                        <wps:spPr>
                          <a:xfrm>
                            <a:off x="5225333" y="1753803"/>
                            <a:ext cx="1340797"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BF39046" w14:textId="3BB7BDC0" w:rsidR="007C4BDF" w:rsidRDefault="007C4BDF" w:rsidP="00D101E7">
                              <w:pPr>
                                <w:jc w:val="center"/>
                                <w:rPr>
                                  <w:sz w:val="24"/>
                                  <w:szCs w:val="24"/>
                                </w:rPr>
                              </w:pPr>
                              <w:r>
                                <w:rPr>
                                  <w:rFonts w:eastAsia="Batang"/>
                                  <w:b/>
                                  <w:bCs/>
                                  <w:szCs w:val="22"/>
                                </w:rPr>
                                <w:t xml:space="preserve">STAFF_LOGIN </w:t>
                              </w:r>
                              <w:r>
                                <w:rPr>
                                  <w:rFonts w:eastAsia="Batang"/>
                                  <w:szCs w:val="22"/>
                                </w:rPr>
                                <w:t>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76" name="Straight Arrow Connector 2476"/>
                        <wps:cNvCnPr>
                          <a:stCxn id="2474" idx="1"/>
                          <a:endCxn id="2406" idx="3"/>
                        </wps:cNvCnPr>
                        <wps:spPr>
                          <a:xfrm flipH="1">
                            <a:off x="4776099" y="1982960"/>
                            <a:ext cx="449234"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05" name="Rectangle 2405"/>
                        <wps:cNvSpPr/>
                        <wps:spPr>
                          <a:xfrm>
                            <a:off x="3734605" y="1126961"/>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413C34D" w14:textId="75557BC6" w:rsidR="007C4BDF" w:rsidRDefault="007C4BDF" w:rsidP="00D101E7">
                              <w:pPr>
                                <w:jc w:val="center"/>
                                <w:rPr>
                                  <w:sz w:val="24"/>
                                  <w:szCs w:val="24"/>
                                </w:rPr>
                              </w:pPr>
                              <w:r>
                                <w:rPr>
                                  <w:rFonts w:eastAsia="Batang"/>
                                  <w:b/>
                                  <w:bCs/>
                                  <w:szCs w:val="22"/>
                                </w:rPr>
                                <w:t>RESOURCE</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8" name="Straight Arrow Connector 2408"/>
                        <wps:cNvCnPr>
                          <a:stCxn id="2405" idx="0"/>
                          <a:endCxn id="2404" idx="2"/>
                        </wps:cNvCnPr>
                        <wps:spPr>
                          <a:xfrm flipV="1">
                            <a:off x="4256188" y="565869"/>
                            <a:ext cx="1575" cy="56109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09" name="Straight Arrow Connector 2409"/>
                        <wps:cNvCnPr/>
                        <wps:spPr>
                          <a:xfrm rot="5400000" flipH="1">
                            <a:off x="4230751" y="994917"/>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12" name="Straight Arrow Connector 2412"/>
                        <wps:cNvCnPr/>
                        <wps:spPr>
                          <a:xfrm rot="5400000" flipH="1" flipV="1">
                            <a:off x="4129657" y="995469"/>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13" name="Straight Arrow Connector 2413"/>
                        <wps:cNvCnPr>
                          <a:stCxn id="2405" idx="1"/>
                        </wps:cNvCnPr>
                        <wps:spPr>
                          <a:xfrm flipH="1">
                            <a:off x="2989432" y="1356118"/>
                            <a:ext cx="744915" cy="39768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30" name="Straight Arrow Connector 2430"/>
                        <wps:cNvCnPr/>
                        <wps:spPr>
                          <a:xfrm flipH="1">
                            <a:off x="3630909" y="1235123"/>
                            <a:ext cx="103438" cy="189694"/>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38" name="Straight Arrow Connector 2438"/>
                        <wps:cNvCnPr/>
                        <wps:spPr>
                          <a:xfrm flipH="1" flipV="1">
                            <a:off x="3630661" y="1424817"/>
                            <a:ext cx="103686" cy="69613"/>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274" name="Rectangle 2274"/>
                        <wps:cNvSpPr/>
                        <wps:spPr>
                          <a:xfrm>
                            <a:off x="1661708" y="30656"/>
                            <a:ext cx="3474366" cy="2330881"/>
                          </a:xfrm>
                          <a:prstGeom prst="rect">
                            <a:avLst/>
                          </a:prstGeom>
                          <a:noFill/>
                          <a:ln>
                            <a:solidFill>
                              <a:schemeClr val="accent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FFEE886" id="Canvas 1223" o:spid="_x0000_s3407" editas="canvas" style="width:690.7pt;height:192pt;mso-position-horizontal-relative:char;mso-position-vertical-relative:line" coordsize="87712,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">
                <v:shape id="_x0000_s3408" type="#_x0000_t75" style="position:absolute;width:87712;height:24384;visibility:visible;mso-wrap-style:square" filled="t">
                  <v:fill o:detectmouseclick="t"/>
                  <v:path o:connecttype="none"/>
                </v:shape>
                <v:rect id="Rectangle 2381" o:spid="_x0000_s3409" style="position:absolute;left:19468;top:1854;width:10432;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" fillcolor="white [3201]" strokecolor="#e84c22 [3204]" strokeweight="1.5pt">
                  <v:textbox>
                    <w:txbxContent>
                      <w:p w14:paraId="47250E5A" w14:textId="77777777" w:rsidR="007C4BDF" w:rsidRDefault="007C4BDF" w:rsidP="00D101E7">
                        <w:pPr>
                          <w:jc w:val="center"/>
                          <w:rPr>
                            <w:sz w:val="24"/>
                            <w:szCs w:val="24"/>
                          </w:rPr>
                        </w:pPr>
                        <w:r w:rsidRPr="00087491">
                          <w:rPr>
                            <w:rFonts w:eastAsia="Batang"/>
                            <w:b/>
                            <w:bCs/>
                            <w:szCs w:val="22"/>
                          </w:rPr>
                          <w:t>STUDENT</w:t>
                        </w:r>
                        <w:r>
                          <w:rPr>
                            <w:rFonts w:eastAsia="Batang"/>
                            <w:szCs w:val="22"/>
                          </w:rPr>
                          <w:t xml:space="preserve"> TABLE</w:t>
                        </w:r>
                      </w:p>
                    </w:txbxContent>
                  </v:textbox>
                </v:rect>
                <v:rect id="Rectangle 2404" o:spid="_x0000_s3410" style="position:absolute;left:34570;top:2633;width:16016;height:3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" fillcolor="white [3201]" strokecolor="#e84c22 [3204]" strokeweight="1.5pt">
                  <v:textbox>
                    <w:txbxContent>
                      <w:p w14:paraId="73A47094" w14:textId="7EBE3220" w:rsidR="007C4BDF" w:rsidRDefault="007C4BDF" w:rsidP="00D101E7">
                        <w:pPr>
                          <w:jc w:val="center"/>
                          <w:rPr>
                            <w:sz w:val="24"/>
                            <w:szCs w:val="24"/>
                          </w:rPr>
                        </w:pPr>
                        <w:r>
                          <w:rPr>
                            <w:rFonts w:eastAsia="Batang"/>
                            <w:b/>
                            <w:bCs/>
                            <w:szCs w:val="22"/>
                          </w:rPr>
                          <w:t>SECTION</w:t>
                        </w:r>
                        <w:r>
                          <w:rPr>
                            <w:rFonts w:eastAsia="Batang"/>
                            <w:szCs w:val="22"/>
                          </w:rPr>
                          <w:t xml:space="preserve"> TABLE</w:t>
                        </w:r>
                      </w:p>
                    </w:txbxContent>
                  </v:textbox>
                </v:rect>
                <v:rect id="Rectangle 2406" o:spid="_x0000_s3411" style="position:absolute;left:37329;top:17538;width:10431;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" fillcolor="white [3201]" strokecolor="#e84c22 [3204]" strokeweight="1.5pt">
                  <v:textbox>
                    <w:txbxContent>
                      <w:p w14:paraId="067FCE76" w14:textId="77777777" w:rsidR="007C4BDF" w:rsidRDefault="007C4BDF" w:rsidP="00D101E7">
                        <w:pPr>
                          <w:jc w:val="center"/>
                          <w:rPr>
                            <w:sz w:val="24"/>
                            <w:szCs w:val="24"/>
                          </w:rPr>
                        </w:pPr>
                        <w:r>
                          <w:rPr>
                            <w:rFonts w:eastAsia="Batang"/>
                            <w:b/>
                            <w:bCs/>
                            <w:szCs w:val="22"/>
                          </w:rPr>
                          <w:t>STAFF</w:t>
                        </w:r>
                        <w:r>
                          <w:rPr>
                            <w:rFonts w:eastAsia="Batang"/>
                            <w:szCs w:val="22"/>
                          </w:rPr>
                          <w:t xml:space="preserve"> TABLE</w:t>
                        </w:r>
                      </w:p>
                    </w:txbxContent>
                  </v:textbox>
                </v:rect>
                <v:rect id="Rectangle 2407" o:spid="_x0000_s3412" style="position:absolute;left:19468;top:17538;width:10432;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" fillcolor="white [3201]" strokecolor="#e84c22 [3204]" strokeweight="1.5pt">
                  <v:textbox>
                    <w:txbxContent>
                      <w:p w14:paraId="70203F89" w14:textId="77777777" w:rsidR="007C4BDF" w:rsidRDefault="007C4BDF" w:rsidP="00D101E7">
                        <w:pPr>
                          <w:jc w:val="center"/>
                          <w:rPr>
                            <w:sz w:val="24"/>
                            <w:szCs w:val="24"/>
                          </w:rPr>
                        </w:pPr>
                        <w:r>
                          <w:rPr>
                            <w:rFonts w:eastAsia="Batang"/>
                            <w:b/>
                            <w:bCs/>
                            <w:szCs w:val="22"/>
                          </w:rPr>
                          <w:t>EVENT</w:t>
                        </w:r>
                        <w:r>
                          <w:rPr>
                            <w:rFonts w:eastAsia="Batang"/>
                            <w:szCs w:val="22"/>
                          </w:rPr>
                          <w:t xml:space="preserve"> TABLE</w:t>
                        </w:r>
                      </w:p>
                    </w:txbxContent>
                  </v:textbox>
                </v:rect>
                <v:shape id="Straight Arrow Connector 2410" o:spid="_x0000_s3413" type="#_x0000_t32" style="position:absolute;left:29900;top:4146;width:46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" strokecolor="#e84c22 [3204]" strokeweight="1.5pt">
                  <v:stroke joinstyle="miter"/>
                </v:shape>
                <v:shape id="Straight Arrow Connector 2411" o:spid="_x0000_s3414" type="#_x0000_t32" style="position:absolute;left:29900;top:19829;width:74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" strokecolor="#e84c22 [3204]" strokeweight="1.5pt">
                  <v:stroke joinstyle="miter"/>
                </v:shape>
                <v:shape id="Straight Arrow Connector 2439" o:spid="_x0000_s3415" type="#_x0000_t32" style="position:absolute;left:29902;top:18814;width:1561;height:10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" strokecolor="#e84c22 [3204]" strokeweight="1.5pt">
                  <v:stroke joinstyle="miter"/>
                </v:shape>
                <v:shape id="Straight Arrow Connector 2442" o:spid="_x0000_s3416" type="#_x0000_t32" style="position:absolute;left:29901;top:19829;width:1556;height:10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" strokecolor="#e84c22 [3204]" strokeweight="1.5pt">
                  <v:stroke joinstyle="miter"/>
                </v:shape>
                <v:rect id="Rectangle 2445" o:spid="_x0000_s3417" style="position:absolute;left:17167;top:9665;width:15065;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" fillcolor="white [3201]" strokecolor="#e84c22 [3204]" strokeweight="1.5pt">
                  <v:textbox>
                    <w:txbxContent>
                      <w:p w14:paraId="20324D3A" w14:textId="77777777" w:rsidR="007C4BDF" w:rsidRDefault="007C4BDF" w:rsidP="00D101E7">
                        <w:pPr>
                          <w:jc w:val="center"/>
                          <w:rPr>
                            <w:sz w:val="24"/>
                            <w:szCs w:val="24"/>
                          </w:rPr>
                        </w:pPr>
                        <w:r>
                          <w:rPr>
                            <w:rFonts w:eastAsia="Batang"/>
                            <w:b/>
                            <w:bCs/>
                            <w:szCs w:val="22"/>
                          </w:rPr>
                          <w:t>STUDENT_EVENT</w:t>
                        </w:r>
                        <w:r>
                          <w:rPr>
                            <w:rFonts w:eastAsia="Batang"/>
                            <w:szCs w:val="22"/>
                          </w:rPr>
                          <w:t xml:space="preserve"> TABLE</w:t>
                        </w:r>
                      </w:p>
                    </w:txbxContent>
                  </v:textbox>
                </v:rect>
                <v:shape id="Straight Arrow Connector 2452" o:spid="_x0000_s3418" type="#_x0000_t32" style="position:absolute;left:24684;top:6437;width:16;height:32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" strokecolor="#e84c22 [3204]" strokeweight="1.5pt">
                  <v:stroke joinstyle="miter"/>
                </v:shape>
                <v:shape id="Straight Arrow Connector 2453" o:spid="_x0000_s3419" type="#_x0000_t32" style="position:absolute;left:24411;top:8387;width:1562;height:101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" strokecolor="#e84c22 [3204]" strokeweight="1.5pt">
                  <v:stroke joinstyle="miter"/>
                </v:shape>
                <v:shape id="Straight Arrow Connector 2459" o:spid="_x0000_s3420" type="#_x0000_t32" style="position:absolute;left:23400;top:8393;width:1556;height:1009;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" strokecolor="#e84c22 [3204]" strokeweight="1.5pt">
                  <v:stroke joinstyle="miter"/>
                </v:shape>
                <v:shape id="Straight Arrow Connector 2460" o:spid="_x0000_s3421" type="#_x0000_t32" style="position:absolute;left:24684;top:14248;width:16;height:32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" strokecolor="#e84c22 [3204]" strokeweight="1.5pt">
                  <v:stroke joinstyle="miter"/>
                </v:shape>
                <v:shape id="Straight Arrow Connector 2461" o:spid="_x0000_s3422" type="#_x0000_t32" style="position:absolute;left:24412;top:14515;width:1561;height:1015;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" strokecolor="#e84c22 [3204]" strokeweight="1.5pt">
                  <v:stroke joinstyle="miter"/>
                </v:shape>
                <v:shape id="Straight Arrow Connector 2462" o:spid="_x0000_s3423" type="#_x0000_t32" style="position:absolute;left:23401;top:14521;width:1555;height:1010;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" strokecolor="#e84c22 [3204]" strokeweight="1.5pt">
                  <v:stroke joinstyle="miter"/>
                </v:shape>
                <v:shape id="Straight Arrow Connector 2463" o:spid="_x0000_s3424" type="#_x0000_t32" style="position:absolute;left:33017;top:3130;width:1561;height:10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" strokecolor="#e84c22 [3204]" strokeweight="1.5pt">
                  <v:stroke joinstyle="miter"/>
                </v:shape>
                <v:shape id="Straight Arrow Connector 2464" o:spid="_x0000_s3425" type="#_x0000_t32" style="position:absolute;left:33016;top:4146;width:1555;height:10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" strokecolor="#e84c22 [3204]" strokeweight="1.5pt">
                  <v:stroke joinstyle="miter"/>
                </v:shape>
                <v:rect id="Rectangle 2466" o:spid="_x0000_s3426" style="position:absolute;left:52253;top:306;width:34596;height:15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" fillcolor="white [3201]" stroked="f" strokeweight="1.5pt">
                  <v:textbox>
                    <w:txbxContent>
                      <w:p w14:paraId="3DE22519" w14:textId="379C6E41" w:rsidR="007C4BDF" w:rsidRDefault="007C4BDF" w:rsidP="00142E12">
                        <w:r>
                          <w:t>The ERD shown here is already in third normal form with no transitive dependencies between any fields.</w:t>
                        </w:r>
                      </w:p>
                      <w:p w14:paraId="073E8CC8" w14:textId="0BEDA7A9" w:rsidR="007C4BDF" w:rsidRPr="00142E12" w:rsidRDefault="007C4BDF" w:rsidP="00142E12">
                        <w:r>
                          <w:t>Username and password validation is carried out separately from main table access (dashed box) hence the login tables are separated from the main student/staff tables.</w:t>
                        </w:r>
                        <w:r>
                          <w:br/>
                          <w:t xml:space="preserve">i.e. username password checked </w:t>
                        </w:r>
                        <w:r>
                          <w:sym w:font="Wingdings" w:char="F0E0"/>
                        </w:r>
                        <w:r>
                          <w:t xml:space="preserve"> corresponding User ID returned</w:t>
                        </w:r>
                      </w:p>
                    </w:txbxContent>
                  </v:textbox>
                </v:rect>
                <v:shape id="Straight Arrow Connector 2472" o:spid="_x0000_s3427" type="#_x0000_t32" style="position:absolute;left:15789;top:4146;width:367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" strokecolor="#e84c22 [3204]" strokeweight="1.5pt">
                  <v:stroke joinstyle="miter"/>
                </v:shape>
                <v:rect id="Rectangle 2473" o:spid="_x0000_s3428" style="position:absolute;left:2381;top:1854;width:13408;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" fillcolor="white [3201]" strokecolor="#e84c22 [3204]" strokeweight="1.5pt">
                  <v:textbox>
                    <w:txbxContent>
                      <w:p w14:paraId="44A97F6C" w14:textId="186C53BB" w:rsidR="007C4BDF" w:rsidRDefault="007C4BDF" w:rsidP="00D101E7">
                        <w:pPr>
                          <w:jc w:val="center"/>
                          <w:rPr>
                            <w:sz w:val="24"/>
                            <w:szCs w:val="24"/>
                          </w:rPr>
                        </w:pPr>
                        <w:r>
                          <w:rPr>
                            <w:rFonts w:eastAsia="Batang"/>
                            <w:b/>
                            <w:bCs/>
                            <w:szCs w:val="22"/>
                          </w:rPr>
                          <w:t xml:space="preserve">STUDENT_LOGIN </w:t>
                        </w:r>
                        <w:r>
                          <w:rPr>
                            <w:rFonts w:eastAsia="Batang"/>
                            <w:szCs w:val="22"/>
                          </w:rPr>
                          <w:t>TABLE</w:t>
                        </w:r>
                      </w:p>
                    </w:txbxContent>
                  </v:textbox>
                </v:rect>
                <v:rect id="Rectangle 2474" o:spid="_x0000_s3429" style="position:absolute;left:52253;top:17538;width:13408;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" fillcolor="white [3201]" strokecolor="#e84c22 [3204]" strokeweight="1.5pt">
                  <v:textbox>
                    <w:txbxContent>
                      <w:p w14:paraId="2BF39046" w14:textId="3BB7BDC0" w:rsidR="007C4BDF" w:rsidRDefault="007C4BDF" w:rsidP="00D101E7">
                        <w:pPr>
                          <w:jc w:val="center"/>
                          <w:rPr>
                            <w:sz w:val="24"/>
                            <w:szCs w:val="24"/>
                          </w:rPr>
                        </w:pPr>
                        <w:r>
                          <w:rPr>
                            <w:rFonts w:eastAsia="Batang"/>
                            <w:b/>
                            <w:bCs/>
                            <w:szCs w:val="22"/>
                          </w:rPr>
                          <w:t xml:space="preserve">STAFF_LOGIN </w:t>
                        </w:r>
                        <w:r>
                          <w:rPr>
                            <w:rFonts w:eastAsia="Batang"/>
                            <w:szCs w:val="22"/>
                          </w:rPr>
                          <w:t>TABLE</w:t>
                        </w:r>
                      </w:p>
                    </w:txbxContent>
                  </v:textbox>
                </v:rect>
                <v:shape id="Straight Arrow Connector 2476" o:spid="_x0000_s3430" type="#_x0000_t32" style="position:absolute;left:47760;top:19829;width:449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" strokecolor="#e84c22 [3204]" strokeweight="1.5pt">
                  <v:stroke joinstyle="miter"/>
                </v:shape>
                <v:rect id="Rectangle 2405" o:spid="_x0000_s3431" style="position:absolute;left:37346;top:11269;width:10431;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" fillcolor="white [3201]" strokecolor="#e84c22 [3204]" strokeweight="1.5pt">
                  <v:textbox>
                    <w:txbxContent>
                      <w:p w14:paraId="6413C34D" w14:textId="75557BC6" w:rsidR="007C4BDF" w:rsidRDefault="007C4BDF" w:rsidP="00D101E7">
                        <w:pPr>
                          <w:jc w:val="center"/>
                          <w:rPr>
                            <w:sz w:val="24"/>
                            <w:szCs w:val="24"/>
                          </w:rPr>
                        </w:pPr>
                        <w:r>
                          <w:rPr>
                            <w:rFonts w:eastAsia="Batang"/>
                            <w:b/>
                            <w:bCs/>
                            <w:szCs w:val="22"/>
                          </w:rPr>
                          <w:t>RESOURCE</w:t>
                        </w:r>
                        <w:r>
                          <w:rPr>
                            <w:rFonts w:eastAsia="Batang"/>
                            <w:szCs w:val="22"/>
                          </w:rPr>
                          <w:t xml:space="preserve"> TABLE</w:t>
                        </w:r>
                      </w:p>
                    </w:txbxContent>
                  </v:textbox>
                </v:rect>
                <v:shape id="Straight Arrow Connector 2408" o:spid="_x0000_s3432" type="#_x0000_t32" style="position:absolute;left:42561;top:5658;width:16;height:56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" strokecolor="#e84c22 [3204]" strokeweight="1.5pt">
                  <v:stroke joinstyle="miter"/>
                </v:shape>
                <v:shape id="Straight Arrow Connector 2409" o:spid="_x0000_s3433" type="#_x0000_t32" style="position:absolute;left:42307;top:9949;width:1561;height:101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" strokecolor="#e84c22 [3204]" strokeweight="1.5pt">
                  <v:stroke joinstyle="miter"/>
                </v:shape>
                <v:shape id="Straight Arrow Connector 2412" o:spid="_x0000_s3434" type="#_x0000_t32" style="position:absolute;left:41296;top:9954;width:1556;height:101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" strokecolor="#e84c22 [3204]" strokeweight="1.5pt">
                  <v:stroke joinstyle="miter"/>
                </v:shape>
                <v:shape id="Straight Arrow Connector 2413" o:spid="_x0000_s3435" type="#_x0000_t32" style="position:absolute;left:29894;top:13561;width:7449;height:39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" strokecolor="#e84c22 [3204]" strokeweight="1.5pt">
                  <v:stroke joinstyle="miter"/>
                </v:shape>
                <v:shape id="Straight Arrow Connector 2430" o:spid="_x0000_s3436" type="#_x0000_t32" style="position:absolute;left:36309;top:12351;width:1034;height:18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" strokecolor="#e84c22 [3204]" strokeweight="1.5pt">
                  <v:stroke joinstyle="miter"/>
                </v:shape>
                <v:shape id="Straight Arrow Connector 2438" o:spid="_x0000_s3437" type="#_x0000_t32" style="position:absolute;left:36306;top:14248;width:1037;height: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" strokecolor="#e84c22 [3204]" strokeweight="1.5pt">
                  <v:stroke joinstyle="miter"/>
                </v:shape>
                <v:rect id="Rectangle 2274" o:spid="_x0000_s3438" style="position:absolute;left:16617;top:306;width:34743;height:23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" filled="f" strokecolor="#e84c22 [3204]" strokeweight="1pt">
                  <v:stroke dashstyle="dash"/>
                </v:rect>
                <w10:anchorlock/>
              </v:group>
            </w:pict>
          </mc:Fallback>
        </mc:AlternateContent>
      </w:r>
    </w:p>
    <w:p w14:paraId="554B459A" w14:textId="40C7589F" w:rsidR="00C310A8" w:rsidRDefault="00957DA5" w:rsidP="00D6652D">
      <w:pPr>
        <w:pStyle w:val="Heading3"/>
      </w:pPr>
      <w:bookmarkStart w:id="54" w:name="_Toc73704119"/>
      <w:r>
        <w:t>Data sturcture tables (inc. validation)</w:t>
      </w:r>
      <w:bookmarkEnd w:id="54"/>
    </w:p>
    <w:p w14:paraId="4D0E8184" w14:textId="77777777" w:rsidR="00947303" w:rsidRDefault="00DD2BAF" w:rsidP="00D21BAE">
      <w:pPr>
        <w:rPr>
          <w:i/>
          <w:iCs/>
        </w:rPr>
      </w:pPr>
      <w:r w:rsidRPr="00D6652D">
        <w:rPr>
          <w:i/>
          <w:iCs/>
        </w:rPr>
        <w:t>Any primary key fields are assumed to be unique</w:t>
      </w:r>
      <w:r w:rsidR="00FA3D27">
        <w:rPr>
          <w:i/>
          <w:iCs/>
        </w:rPr>
        <w:t xml:space="preserve"> (since they are</w:t>
      </w:r>
      <w:r w:rsidR="00CB3A5E">
        <w:rPr>
          <w:i/>
          <w:iCs/>
        </w:rPr>
        <w:t xml:space="preserve"> almost</w:t>
      </w:r>
      <w:r w:rsidR="00FA3D27">
        <w:rPr>
          <w:i/>
          <w:iCs/>
        </w:rPr>
        <w:t xml:space="preserve"> always handled</w:t>
      </w:r>
      <w:r w:rsidR="008749E9">
        <w:rPr>
          <w:i/>
          <w:iCs/>
        </w:rPr>
        <w:t xml:space="preserve"> and generated</w:t>
      </w:r>
      <w:r w:rsidR="00FA3D27">
        <w:rPr>
          <w:i/>
          <w:iCs/>
        </w:rPr>
        <w:t xml:space="preserve"> by the program </w:t>
      </w:r>
      <w:r w:rsidR="00CB3A5E">
        <w:rPr>
          <w:i/>
          <w:iCs/>
        </w:rPr>
        <w:t xml:space="preserve">and </w:t>
      </w:r>
      <w:r w:rsidR="00FA3D27">
        <w:rPr>
          <w:i/>
          <w:iCs/>
        </w:rPr>
        <w:t>not the user)</w:t>
      </w:r>
      <w:r w:rsidRPr="00D6652D">
        <w:rPr>
          <w:i/>
          <w:iCs/>
        </w:rPr>
        <w:t>.</w:t>
      </w:r>
      <w:r w:rsidR="00D6652D" w:rsidRPr="00D6652D">
        <w:rPr>
          <w:i/>
          <w:iCs/>
        </w:rPr>
        <w:br/>
        <w:t xml:space="preserve">All fields include presence checks in their validation </w:t>
      </w:r>
      <w:r w:rsidR="00FA3D27">
        <w:rPr>
          <w:i/>
          <w:iCs/>
        </w:rPr>
        <w:t>unless</w:t>
      </w:r>
      <w:r w:rsidR="00D6652D" w:rsidRPr="00D6652D">
        <w:rPr>
          <w:i/>
          <w:iCs/>
        </w:rPr>
        <w:t xml:space="preserve"> stated otherwise.</w:t>
      </w:r>
    </w:p>
    <w:p w14:paraId="7B300001" w14:textId="732E2A02" w:rsidR="005D4AF4" w:rsidRPr="00947303" w:rsidRDefault="00732E0D" w:rsidP="00D21BAE">
      <w:pPr>
        <w:pStyle w:val="Heading4"/>
      </w:pPr>
      <w:r>
        <w:t xml:space="preserve">Student </w:t>
      </w:r>
      <w:r w:rsidR="006C20FA">
        <w:t>login table</w:t>
      </w:r>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437399" w14:paraId="23A62412" w14:textId="77777777" w:rsidTr="00296C66">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3E433930" w14:textId="77777777" w:rsidR="00DD2BAF" w:rsidRDefault="00DD2BAF"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33F5B843" w14:textId="77777777" w:rsidR="00DD2BAF" w:rsidRDefault="00DD2BAF"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74AAA34D" w14:textId="77777777" w:rsidR="00DD2BAF" w:rsidRDefault="00DD2BAF"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5147AD51" w14:textId="77777777" w:rsidR="00DD2BAF" w:rsidRDefault="00DD2BAF"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45D0EF71" w14:textId="77777777" w:rsidR="00DD2BAF" w:rsidRDefault="00DD2BAF"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7B7E94EB" w14:textId="77777777" w:rsidR="00DD2BAF" w:rsidRDefault="00DD2BAF"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4223F787" w14:textId="578247CE" w:rsidR="00DD2BAF" w:rsidRDefault="00DD2BAF" w:rsidP="00DA7174">
            <w:pPr>
              <w:jc w:val="center"/>
            </w:pPr>
            <w:r>
              <w:t xml:space="preserve">Validation </w:t>
            </w:r>
          </w:p>
        </w:tc>
        <w:tc>
          <w:tcPr>
            <w:tcW w:w="1069" w:type="pct"/>
            <w:tcBorders>
              <w:left w:val="single" w:sz="4" w:space="0" w:color="E84C22" w:themeColor="accent1"/>
              <w:bottom w:val="single" w:sz="12" w:space="0" w:color="E84C22" w:themeColor="accent1"/>
            </w:tcBorders>
            <w:vAlign w:val="bottom"/>
          </w:tcPr>
          <w:p w14:paraId="78DBCF21" w14:textId="77777777" w:rsidR="00DD2BAF" w:rsidRDefault="00DD2BAF" w:rsidP="00DA7174">
            <w:pPr>
              <w:jc w:val="center"/>
            </w:pPr>
            <w:r>
              <w:t>Validation details</w:t>
            </w:r>
          </w:p>
        </w:tc>
      </w:tr>
      <w:tr w:rsidR="00437399" w14:paraId="094D9A79"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37C27C6A" w14:textId="60DA80ED" w:rsidR="00DD2BAF" w:rsidRDefault="00DD2BAF" w:rsidP="00DA7174">
            <w:pPr>
              <w:jc w:val="right"/>
            </w:pPr>
            <w:r>
              <w:t>username</w:t>
            </w:r>
          </w:p>
        </w:tc>
        <w:tc>
          <w:tcPr>
            <w:tcW w:w="505" w:type="pct"/>
            <w:tcBorders>
              <w:top w:val="single" w:sz="12" w:space="0" w:color="E84C22" w:themeColor="accent1"/>
              <w:left w:val="single" w:sz="12" w:space="0" w:color="E84C22" w:themeColor="accent1"/>
              <w:bottom w:val="single" w:sz="4" w:space="0" w:color="E84C22" w:themeColor="accent1"/>
            </w:tcBorders>
          </w:tcPr>
          <w:p w14:paraId="3B2BB8FD" w14:textId="77777777" w:rsidR="00DD2BAF" w:rsidRDefault="00DD2BAF" w:rsidP="00296C66">
            <w:pPr>
              <w:jc w:val="center"/>
            </w:pPr>
            <w:r>
              <w:t>Primary Key</w:t>
            </w:r>
          </w:p>
        </w:tc>
        <w:tc>
          <w:tcPr>
            <w:tcW w:w="798" w:type="pct"/>
            <w:tcBorders>
              <w:top w:val="single" w:sz="12" w:space="0" w:color="E84C22" w:themeColor="accent1"/>
              <w:bottom w:val="single" w:sz="4" w:space="0" w:color="E84C22" w:themeColor="accent1"/>
            </w:tcBorders>
          </w:tcPr>
          <w:p w14:paraId="17648A85" w14:textId="13380F01" w:rsidR="00DD2BAF" w:rsidRDefault="00296C66" w:rsidP="00DA7174">
            <w:r>
              <w:t>A user’s username – unique to each student</w:t>
            </w:r>
          </w:p>
        </w:tc>
        <w:tc>
          <w:tcPr>
            <w:tcW w:w="443" w:type="pct"/>
            <w:tcBorders>
              <w:top w:val="single" w:sz="12" w:space="0" w:color="E84C22" w:themeColor="accent1"/>
              <w:bottom w:val="single" w:sz="4" w:space="0" w:color="E84C22" w:themeColor="accent1"/>
            </w:tcBorders>
          </w:tcPr>
          <w:p w14:paraId="0722C42C" w14:textId="58102436" w:rsidR="00DD2BAF" w:rsidRDefault="00296C66" w:rsidP="00940FD6">
            <w:pPr>
              <w:jc w:val="center"/>
            </w:pPr>
            <w:r>
              <w:t>string</w:t>
            </w:r>
          </w:p>
        </w:tc>
        <w:tc>
          <w:tcPr>
            <w:tcW w:w="391" w:type="pct"/>
            <w:tcBorders>
              <w:top w:val="single" w:sz="12" w:space="0" w:color="E84C22" w:themeColor="accent1"/>
              <w:bottom w:val="single" w:sz="4" w:space="0" w:color="E84C22" w:themeColor="accent1"/>
            </w:tcBorders>
          </w:tcPr>
          <w:p w14:paraId="5BCC73C5" w14:textId="0FCEFC97" w:rsidR="00DD2BAF" w:rsidRDefault="00296C66" w:rsidP="00940FD6">
            <w:pPr>
              <w:jc w:val="center"/>
            </w:pPr>
            <w:r>
              <w:t>2-30</w:t>
            </w:r>
          </w:p>
        </w:tc>
        <w:tc>
          <w:tcPr>
            <w:tcW w:w="596" w:type="pct"/>
            <w:tcBorders>
              <w:top w:val="single" w:sz="12" w:space="0" w:color="E84C22" w:themeColor="accent1"/>
              <w:bottom w:val="single" w:sz="4" w:space="0" w:color="E84C22" w:themeColor="accent1"/>
            </w:tcBorders>
          </w:tcPr>
          <w:p w14:paraId="4D8237B7" w14:textId="689E9C3C" w:rsidR="00DD2BAF" w:rsidRDefault="00296C66" w:rsidP="00940FD6">
            <w:pPr>
              <w:jc w:val="center"/>
            </w:pPr>
            <w:r>
              <w:t>lucahuelle20</w:t>
            </w:r>
          </w:p>
        </w:tc>
        <w:tc>
          <w:tcPr>
            <w:tcW w:w="476" w:type="pct"/>
            <w:tcBorders>
              <w:top w:val="single" w:sz="12" w:space="0" w:color="E84C22" w:themeColor="accent1"/>
              <w:bottom w:val="single" w:sz="4" w:space="0" w:color="E84C22" w:themeColor="accent1"/>
            </w:tcBorders>
          </w:tcPr>
          <w:p w14:paraId="17A03795" w14:textId="4482584C" w:rsidR="00DD2BAF" w:rsidRDefault="00296C66" w:rsidP="00940FD6">
            <w:pPr>
              <w:jc w:val="center"/>
            </w:pPr>
            <w:r>
              <w:t>length</w:t>
            </w:r>
          </w:p>
        </w:tc>
        <w:tc>
          <w:tcPr>
            <w:tcW w:w="1069" w:type="pct"/>
            <w:tcBorders>
              <w:top w:val="single" w:sz="12" w:space="0" w:color="E84C22" w:themeColor="accent1"/>
              <w:bottom w:val="single" w:sz="4" w:space="0" w:color="E84C22" w:themeColor="accent1"/>
            </w:tcBorders>
          </w:tcPr>
          <w:p w14:paraId="78810945" w14:textId="6E1C304F" w:rsidR="00DD2BAF" w:rsidRDefault="00D6652D" w:rsidP="00DA7174">
            <w:r>
              <w:t>username needs to be at least 2 characters long but no longer than 30</w:t>
            </w:r>
          </w:p>
        </w:tc>
      </w:tr>
      <w:tr w:rsidR="00437399" w14:paraId="2C251182" w14:textId="77777777" w:rsidTr="00757E1D">
        <w:tc>
          <w:tcPr>
            <w:tcW w:w="723" w:type="pct"/>
            <w:tcBorders>
              <w:top w:val="single" w:sz="4" w:space="0" w:color="E84C22" w:themeColor="accent1"/>
              <w:bottom w:val="single" w:sz="4" w:space="0" w:color="E84C22" w:themeColor="accent1"/>
              <w:right w:val="single" w:sz="12" w:space="0" w:color="E84C22" w:themeColor="accent1"/>
            </w:tcBorders>
          </w:tcPr>
          <w:p w14:paraId="012BD7EC" w14:textId="7C37E664" w:rsidR="00DD2BAF" w:rsidRDefault="00DD2BAF" w:rsidP="00DA7174">
            <w:pPr>
              <w:jc w:val="right"/>
            </w:pPr>
            <w:r>
              <w:t>password_hash</w:t>
            </w:r>
          </w:p>
        </w:tc>
        <w:tc>
          <w:tcPr>
            <w:tcW w:w="505" w:type="pct"/>
            <w:tcBorders>
              <w:top w:val="single" w:sz="4" w:space="0" w:color="E84C22" w:themeColor="accent1"/>
              <w:left w:val="single" w:sz="12" w:space="0" w:color="E84C22" w:themeColor="accent1"/>
              <w:bottom w:val="single" w:sz="4" w:space="0" w:color="E84C22" w:themeColor="accent1"/>
            </w:tcBorders>
          </w:tcPr>
          <w:p w14:paraId="0A07228C" w14:textId="3A9FAD65" w:rsidR="00DD2BAF" w:rsidRDefault="00940FD6" w:rsidP="00296C66">
            <w:pPr>
              <w:jc w:val="center"/>
            </w:pPr>
            <w:r>
              <w:t>-</w:t>
            </w:r>
          </w:p>
        </w:tc>
        <w:tc>
          <w:tcPr>
            <w:tcW w:w="798" w:type="pct"/>
            <w:tcBorders>
              <w:top w:val="single" w:sz="4" w:space="0" w:color="E84C22" w:themeColor="accent1"/>
              <w:bottom w:val="single" w:sz="4" w:space="0" w:color="E84C22" w:themeColor="accent1"/>
            </w:tcBorders>
          </w:tcPr>
          <w:p w14:paraId="4EC515F9" w14:textId="1DDB6326" w:rsidR="00DD2BAF" w:rsidRDefault="00D6652D" w:rsidP="00DA7174">
            <w:r>
              <w:t xml:space="preserve">A </w:t>
            </w:r>
            <w:r w:rsidR="00411A81">
              <w:t>salt + hash of the user’s password</w:t>
            </w:r>
          </w:p>
        </w:tc>
        <w:tc>
          <w:tcPr>
            <w:tcW w:w="443" w:type="pct"/>
            <w:tcBorders>
              <w:top w:val="single" w:sz="4" w:space="0" w:color="E84C22" w:themeColor="accent1"/>
              <w:bottom w:val="single" w:sz="4" w:space="0" w:color="E84C22" w:themeColor="accent1"/>
            </w:tcBorders>
          </w:tcPr>
          <w:p w14:paraId="79E8D0E0" w14:textId="79EC3B81" w:rsidR="00DD2BAF" w:rsidRDefault="00411A81" w:rsidP="00940FD6">
            <w:pPr>
              <w:jc w:val="center"/>
            </w:pPr>
            <w:r>
              <w:t>string</w:t>
            </w:r>
          </w:p>
        </w:tc>
        <w:tc>
          <w:tcPr>
            <w:tcW w:w="391" w:type="pct"/>
            <w:tcBorders>
              <w:top w:val="single" w:sz="4" w:space="0" w:color="E84C22" w:themeColor="accent1"/>
              <w:bottom w:val="single" w:sz="4" w:space="0" w:color="E84C22" w:themeColor="accent1"/>
            </w:tcBorders>
          </w:tcPr>
          <w:p w14:paraId="73A21A9B" w14:textId="384342E7" w:rsidR="00DD2BAF" w:rsidRDefault="00411A81" w:rsidP="00940FD6">
            <w:pPr>
              <w:jc w:val="center"/>
            </w:pPr>
            <w:r>
              <w:t>192</w:t>
            </w:r>
            <w:r w:rsidR="007655BB">
              <w:br/>
              <w:t>(salt</w:t>
            </w:r>
            <w:r w:rsidR="00940FD6">
              <w:t xml:space="preserve"> </w:t>
            </w:r>
            <w:r w:rsidR="007655BB">
              <w:t>64)</w:t>
            </w:r>
          </w:p>
        </w:tc>
        <w:tc>
          <w:tcPr>
            <w:tcW w:w="596" w:type="pct"/>
            <w:tcBorders>
              <w:top w:val="single" w:sz="4" w:space="0" w:color="E84C22" w:themeColor="accent1"/>
              <w:bottom w:val="single" w:sz="4" w:space="0" w:color="E84C22" w:themeColor="accent1"/>
            </w:tcBorders>
          </w:tcPr>
          <w:p w14:paraId="2CE3A89E" w14:textId="2FB8B13C" w:rsidR="00DD2BAF" w:rsidRDefault="00411A81" w:rsidP="00940FD6">
            <w:pPr>
              <w:jc w:val="center"/>
            </w:pPr>
            <w:r w:rsidRPr="00411A81">
              <w:t>3953</w:t>
            </w:r>
            <w:r w:rsidR="007655BB">
              <w:t>…</w:t>
            </w:r>
            <w:r w:rsidRPr="00411A81">
              <w:t>e60e</w:t>
            </w:r>
            <w:r w:rsidR="007655BB">
              <w:br/>
              <w:t>(shortened)</w:t>
            </w:r>
          </w:p>
        </w:tc>
        <w:tc>
          <w:tcPr>
            <w:tcW w:w="476" w:type="pct"/>
            <w:tcBorders>
              <w:top w:val="single" w:sz="4" w:space="0" w:color="E84C22" w:themeColor="accent1"/>
              <w:bottom w:val="single" w:sz="4" w:space="0" w:color="E84C22" w:themeColor="accent1"/>
            </w:tcBorders>
          </w:tcPr>
          <w:p w14:paraId="34C87610" w14:textId="7C123ABC" w:rsidR="00DD2BAF" w:rsidRDefault="00940FD6" w:rsidP="00940FD6">
            <w:pPr>
              <w:jc w:val="center"/>
            </w:pPr>
            <w:r>
              <w:t>-</w:t>
            </w:r>
          </w:p>
        </w:tc>
        <w:tc>
          <w:tcPr>
            <w:tcW w:w="1069" w:type="pct"/>
            <w:tcBorders>
              <w:top w:val="single" w:sz="4" w:space="0" w:color="E84C22" w:themeColor="accent1"/>
              <w:bottom w:val="single" w:sz="4" w:space="0" w:color="E84C22" w:themeColor="accent1"/>
            </w:tcBorders>
          </w:tcPr>
          <w:p w14:paraId="0966144A" w14:textId="3D2829A7" w:rsidR="00DD2BAF" w:rsidRDefault="00D6652D" w:rsidP="00DA7174">
            <w:r>
              <w:t>Generated within program</w:t>
            </w:r>
          </w:p>
        </w:tc>
      </w:tr>
      <w:tr w:rsidR="00437399" w14:paraId="7CD65323"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251D6BAA" w14:textId="7D12F059" w:rsidR="00DD2BAF" w:rsidRDefault="00DD2BAF" w:rsidP="00DA7174">
            <w:pPr>
              <w:jc w:val="right"/>
            </w:pPr>
            <w:r>
              <w:t>user_id</w:t>
            </w:r>
          </w:p>
        </w:tc>
        <w:tc>
          <w:tcPr>
            <w:tcW w:w="505" w:type="pct"/>
            <w:tcBorders>
              <w:top w:val="single" w:sz="4" w:space="0" w:color="E84C22" w:themeColor="accent1"/>
              <w:left w:val="single" w:sz="12" w:space="0" w:color="E84C22" w:themeColor="accent1"/>
            </w:tcBorders>
          </w:tcPr>
          <w:p w14:paraId="74B81E83" w14:textId="3CDACCD1" w:rsidR="00DD2BAF" w:rsidRDefault="008F53DC" w:rsidP="00296C66">
            <w:pPr>
              <w:jc w:val="center"/>
            </w:pPr>
            <w:r>
              <w:t>Foreign Key</w:t>
            </w:r>
          </w:p>
        </w:tc>
        <w:tc>
          <w:tcPr>
            <w:tcW w:w="798" w:type="pct"/>
            <w:tcBorders>
              <w:top w:val="single" w:sz="4" w:space="0" w:color="E84C22" w:themeColor="accent1"/>
            </w:tcBorders>
          </w:tcPr>
          <w:p w14:paraId="56778BEA" w14:textId="4DC69BFA" w:rsidR="00DD2BAF" w:rsidRDefault="00437399" w:rsidP="00DA7174">
            <w:r>
              <w:t xml:space="preserve">The </w:t>
            </w:r>
            <w:r w:rsidR="00675C36">
              <w:t xml:space="preserve">student_id </w:t>
            </w:r>
            <w:r>
              <w:t>of the username /password combination</w:t>
            </w:r>
          </w:p>
        </w:tc>
        <w:tc>
          <w:tcPr>
            <w:tcW w:w="443" w:type="pct"/>
            <w:tcBorders>
              <w:top w:val="single" w:sz="4" w:space="0" w:color="E84C22" w:themeColor="accent1"/>
            </w:tcBorders>
          </w:tcPr>
          <w:p w14:paraId="433F6174" w14:textId="6039984E" w:rsidR="00DD2BAF" w:rsidRDefault="00437399" w:rsidP="00940FD6">
            <w:pPr>
              <w:jc w:val="center"/>
            </w:pPr>
            <w:r>
              <w:t>integer</w:t>
            </w:r>
          </w:p>
        </w:tc>
        <w:tc>
          <w:tcPr>
            <w:tcW w:w="391" w:type="pct"/>
            <w:tcBorders>
              <w:top w:val="single" w:sz="4" w:space="0" w:color="E84C22" w:themeColor="accent1"/>
            </w:tcBorders>
          </w:tcPr>
          <w:p w14:paraId="718A89FC" w14:textId="33151C35" w:rsidR="00DD2BAF" w:rsidRDefault="00940FD6" w:rsidP="00940FD6">
            <w:pPr>
              <w:jc w:val="center"/>
            </w:pPr>
            <w:r>
              <w:t>-</w:t>
            </w:r>
          </w:p>
        </w:tc>
        <w:tc>
          <w:tcPr>
            <w:tcW w:w="596" w:type="pct"/>
            <w:tcBorders>
              <w:top w:val="single" w:sz="4" w:space="0" w:color="E84C22" w:themeColor="accent1"/>
            </w:tcBorders>
          </w:tcPr>
          <w:p w14:paraId="6ADC897F" w14:textId="7EBADF94" w:rsidR="00DD2BAF" w:rsidRDefault="00173C91" w:rsidP="00940FD6">
            <w:pPr>
              <w:jc w:val="center"/>
            </w:pPr>
            <w:r>
              <w:t>5</w:t>
            </w:r>
          </w:p>
        </w:tc>
        <w:tc>
          <w:tcPr>
            <w:tcW w:w="476" w:type="pct"/>
            <w:tcBorders>
              <w:top w:val="single" w:sz="4" w:space="0" w:color="E84C22" w:themeColor="accent1"/>
            </w:tcBorders>
          </w:tcPr>
          <w:p w14:paraId="2993BE35" w14:textId="193670FA" w:rsidR="00DD2BAF" w:rsidRDefault="00940FD6" w:rsidP="00940FD6">
            <w:pPr>
              <w:jc w:val="center"/>
            </w:pPr>
            <w:r>
              <w:t>-</w:t>
            </w:r>
          </w:p>
        </w:tc>
        <w:tc>
          <w:tcPr>
            <w:tcW w:w="1069" w:type="pct"/>
            <w:tcBorders>
              <w:top w:val="single" w:sz="4" w:space="0" w:color="E84C22" w:themeColor="accent1"/>
            </w:tcBorders>
          </w:tcPr>
          <w:p w14:paraId="23F4AE7A" w14:textId="7E073C49" w:rsidR="00DD2BAF" w:rsidRDefault="00173C91" w:rsidP="00DA7174">
            <w:r>
              <w:t>Generated within program linking to student table immediately</w:t>
            </w:r>
          </w:p>
        </w:tc>
      </w:tr>
    </w:tbl>
    <w:p w14:paraId="70F4395E" w14:textId="6CB58061" w:rsidR="00732E0D" w:rsidRDefault="006C20FA" w:rsidP="001B3982">
      <w:pPr>
        <w:pStyle w:val="Heading4"/>
        <w:spacing w:after="240"/>
      </w:pPr>
      <w:r>
        <w:lastRenderedPageBreak/>
        <w:t>Student table</w:t>
      </w:r>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025256" w14:paraId="4A557CA6" w14:textId="77777777" w:rsidTr="00E26CDA">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63175593" w14:textId="77777777" w:rsidR="00DD2BAF" w:rsidRDefault="00DD2BAF"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113ACCCF" w14:textId="77777777" w:rsidR="00DD2BAF" w:rsidRDefault="00DD2BAF"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17CFE3F7" w14:textId="77777777" w:rsidR="00DD2BAF" w:rsidRDefault="00DD2BAF"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1D692824" w14:textId="77777777" w:rsidR="00DD2BAF" w:rsidRDefault="00DD2BAF"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6635A366" w14:textId="77777777" w:rsidR="00DD2BAF" w:rsidRDefault="00DD2BAF"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32CA7458" w14:textId="77777777" w:rsidR="00DD2BAF" w:rsidRDefault="00DD2BAF"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1BDE2A37" w14:textId="51600B9F" w:rsidR="00DD2BAF" w:rsidRDefault="00DD2BAF"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35063614" w14:textId="77777777" w:rsidR="00DD2BAF" w:rsidRDefault="00DD2BAF" w:rsidP="00DA7174">
            <w:pPr>
              <w:jc w:val="center"/>
            </w:pPr>
            <w:r>
              <w:t>Validation details</w:t>
            </w:r>
          </w:p>
        </w:tc>
      </w:tr>
      <w:tr w:rsidR="00025256" w14:paraId="12247769"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4C9BCEE9" w14:textId="2F774FFA" w:rsidR="00DD2BAF" w:rsidRDefault="00675C36" w:rsidP="00DA7174">
            <w:pPr>
              <w:jc w:val="right"/>
            </w:pPr>
            <w:r>
              <w:t>student</w:t>
            </w:r>
            <w:r w:rsidR="00DD2BAF">
              <w:t>_id</w:t>
            </w:r>
          </w:p>
        </w:tc>
        <w:tc>
          <w:tcPr>
            <w:tcW w:w="505" w:type="pct"/>
            <w:tcBorders>
              <w:top w:val="single" w:sz="12" w:space="0" w:color="E84C22" w:themeColor="accent1"/>
              <w:left w:val="single" w:sz="12" w:space="0" w:color="E84C22" w:themeColor="accent1"/>
              <w:bottom w:val="single" w:sz="4" w:space="0" w:color="E84C22" w:themeColor="accent1"/>
            </w:tcBorders>
          </w:tcPr>
          <w:p w14:paraId="105D9BFC" w14:textId="77777777" w:rsidR="00DD2BAF" w:rsidRDefault="00DD2BAF" w:rsidP="00296C66">
            <w:pPr>
              <w:jc w:val="center"/>
            </w:pPr>
            <w:r>
              <w:t>Primary Key</w:t>
            </w:r>
          </w:p>
        </w:tc>
        <w:tc>
          <w:tcPr>
            <w:tcW w:w="798" w:type="pct"/>
            <w:tcBorders>
              <w:top w:val="single" w:sz="12" w:space="0" w:color="E84C22" w:themeColor="accent1"/>
              <w:bottom w:val="single" w:sz="4" w:space="0" w:color="E84C22" w:themeColor="accent1"/>
            </w:tcBorders>
          </w:tcPr>
          <w:p w14:paraId="7235D621" w14:textId="5C5D176D" w:rsidR="00DD2BAF" w:rsidRDefault="00173C91" w:rsidP="00DA7174">
            <w:r>
              <w:t>Uniquely identifies a student</w:t>
            </w:r>
          </w:p>
        </w:tc>
        <w:tc>
          <w:tcPr>
            <w:tcW w:w="443" w:type="pct"/>
            <w:tcBorders>
              <w:top w:val="single" w:sz="12" w:space="0" w:color="E84C22" w:themeColor="accent1"/>
              <w:bottom w:val="single" w:sz="4" w:space="0" w:color="E84C22" w:themeColor="accent1"/>
            </w:tcBorders>
          </w:tcPr>
          <w:p w14:paraId="1664AA0D" w14:textId="6281891D" w:rsidR="00DD2BAF" w:rsidRDefault="00940FD6" w:rsidP="00940FD6">
            <w:pPr>
              <w:jc w:val="center"/>
            </w:pPr>
            <w:r>
              <w:t>integer</w:t>
            </w:r>
          </w:p>
        </w:tc>
        <w:tc>
          <w:tcPr>
            <w:tcW w:w="391" w:type="pct"/>
            <w:tcBorders>
              <w:top w:val="single" w:sz="12" w:space="0" w:color="E84C22" w:themeColor="accent1"/>
              <w:bottom w:val="single" w:sz="4" w:space="0" w:color="E84C22" w:themeColor="accent1"/>
            </w:tcBorders>
          </w:tcPr>
          <w:p w14:paraId="2EDC6427" w14:textId="5163004E" w:rsidR="00DD2BAF" w:rsidRDefault="00E246CF" w:rsidP="00940FD6">
            <w:pPr>
              <w:jc w:val="center"/>
            </w:pPr>
            <w:r>
              <w:t>-</w:t>
            </w:r>
          </w:p>
        </w:tc>
        <w:tc>
          <w:tcPr>
            <w:tcW w:w="596" w:type="pct"/>
            <w:tcBorders>
              <w:top w:val="single" w:sz="12" w:space="0" w:color="E84C22" w:themeColor="accent1"/>
              <w:bottom w:val="single" w:sz="4" w:space="0" w:color="E84C22" w:themeColor="accent1"/>
            </w:tcBorders>
          </w:tcPr>
          <w:p w14:paraId="57FB052F" w14:textId="5E0F902B" w:rsidR="00DD2BAF" w:rsidRDefault="00E246CF" w:rsidP="00940FD6">
            <w:pPr>
              <w:jc w:val="center"/>
            </w:pPr>
            <w:r>
              <w:t>5</w:t>
            </w:r>
          </w:p>
        </w:tc>
        <w:tc>
          <w:tcPr>
            <w:tcW w:w="476" w:type="pct"/>
            <w:tcBorders>
              <w:top w:val="single" w:sz="12" w:space="0" w:color="E84C22" w:themeColor="accent1"/>
              <w:bottom w:val="single" w:sz="4" w:space="0" w:color="E84C22" w:themeColor="accent1"/>
            </w:tcBorders>
          </w:tcPr>
          <w:p w14:paraId="5402ADD2" w14:textId="161AA7AD" w:rsidR="00DD2BAF" w:rsidRDefault="00E246CF" w:rsidP="00940FD6">
            <w:pPr>
              <w:jc w:val="center"/>
            </w:pPr>
            <w:r>
              <w:t>-</w:t>
            </w:r>
          </w:p>
        </w:tc>
        <w:tc>
          <w:tcPr>
            <w:tcW w:w="1068" w:type="pct"/>
            <w:tcBorders>
              <w:top w:val="single" w:sz="12" w:space="0" w:color="E84C22" w:themeColor="accent1"/>
              <w:bottom w:val="single" w:sz="4" w:space="0" w:color="E84C22" w:themeColor="accent1"/>
            </w:tcBorders>
          </w:tcPr>
          <w:p w14:paraId="05D331A7" w14:textId="51FF85F4" w:rsidR="00DD2BAF" w:rsidRDefault="00E246CF" w:rsidP="00DA7174">
            <w:r>
              <w:t>Generated within program</w:t>
            </w:r>
          </w:p>
        </w:tc>
      </w:tr>
      <w:tr w:rsidR="00025256" w14:paraId="373B8DE8" w14:textId="77777777" w:rsidTr="00757E1D">
        <w:tc>
          <w:tcPr>
            <w:tcW w:w="723" w:type="pct"/>
            <w:tcBorders>
              <w:top w:val="single" w:sz="4" w:space="0" w:color="E84C22" w:themeColor="accent1"/>
              <w:bottom w:val="single" w:sz="4" w:space="0" w:color="E84C22" w:themeColor="accent1"/>
              <w:right w:val="single" w:sz="12" w:space="0" w:color="E84C22" w:themeColor="accent1"/>
            </w:tcBorders>
          </w:tcPr>
          <w:p w14:paraId="1C05C346" w14:textId="03A84DFB" w:rsidR="00DD2BAF" w:rsidRDefault="00DD2BAF" w:rsidP="00DA7174">
            <w:pPr>
              <w:jc w:val="right"/>
            </w:pPr>
            <w:r>
              <w:t>fullname</w:t>
            </w:r>
          </w:p>
        </w:tc>
        <w:tc>
          <w:tcPr>
            <w:tcW w:w="505" w:type="pct"/>
            <w:tcBorders>
              <w:top w:val="single" w:sz="4" w:space="0" w:color="E84C22" w:themeColor="accent1"/>
              <w:left w:val="single" w:sz="12" w:space="0" w:color="E84C22" w:themeColor="accent1"/>
              <w:bottom w:val="single" w:sz="4" w:space="0" w:color="E84C22" w:themeColor="accent1"/>
            </w:tcBorders>
          </w:tcPr>
          <w:p w14:paraId="24211CE3" w14:textId="7F07B95B" w:rsidR="00DD2BAF" w:rsidRDefault="00E246CF" w:rsidP="00296C66">
            <w:pPr>
              <w:jc w:val="center"/>
            </w:pPr>
            <w:r>
              <w:t>-</w:t>
            </w:r>
          </w:p>
        </w:tc>
        <w:tc>
          <w:tcPr>
            <w:tcW w:w="798" w:type="pct"/>
            <w:tcBorders>
              <w:top w:val="single" w:sz="4" w:space="0" w:color="E84C22" w:themeColor="accent1"/>
              <w:bottom w:val="single" w:sz="4" w:space="0" w:color="E84C22" w:themeColor="accent1"/>
            </w:tcBorders>
          </w:tcPr>
          <w:p w14:paraId="255DFCBE" w14:textId="5E77A362" w:rsidR="00DD2BAF" w:rsidRDefault="00173C91" w:rsidP="00DA7174">
            <w:r>
              <w:t>Student’s full name</w:t>
            </w:r>
          </w:p>
        </w:tc>
        <w:tc>
          <w:tcPr>
            <w:tcW w:w="443" w:type="pct"/>
            <w:tcBorders>
              <w:top w:val="single" w:sz="4" w:space="0" w:color="E84C22" w:themeColor="accent1"/>
              <w:bottom w:val="single" w:sz="4" w:space="0" w:color="E84C22" w:themeColor="accent1"/>
            </w:tcBorders>
          </w:tcPr>
          <w:p w14:paraId="21B5DB6B" w14:textId="0A47C971" w:rsidR="00DD2BAF" w:rsidRDefault="00E246CF" w:rsidP="00940FD6">
            <w:pPr>
              <w:jc w:val="center"/>
            </w:pPr>
            <w:r>
              <w:t>string</w:t>
            </w:r>
          </w:p>
        </w:tc>
        <w:tc>
          <w:tcPr>
            <w:tcW w:w="391" w:type="pct"/>
            <w:tcBorders>
              <w:top w:val="single" w:sz="4" w:space="0" w:color="E84C22" w:themeColor="accent1"/>
              <w:bottom w:val="single" w:sz="4" w:space="0" w:color="E84C22" w:themeColor="accent1"/>
            </w:tcBorders>
          </w:tcPr>
          <w:p w14:paraId="58AF5BE8" w14:textId="3D4A7EB1" w:rsidR="00DD2BAF" w:rsidRDefault="00940FD6" w:rsidP="00940FD6">
            <w:pPr>
              <w:jc w:val="center"/>
            </w:pPr>
            <w:r>
              <w:t>2-</w:t>
            </w:r>
            <w:r w:rsidR="00E246CF">
              <w:t>3</w:t>
            </w:r>
            <w:r>
              <w:t>0</w:t>
            </w:r>
          </w:p>
        </w:tc>
        <w:tc>
          <w:tcPr>
            <w:tcW w:w="596" w:type="pct"/>
            <w:tcBorders>
              <w:top w:val="single" w:sz="4" w:space="0" w:color="E84C22" w:themeColor="accent1"/>
              <w:bottom w:val="single" w:sz="4" w:space="0" w:color="E84C22" w:themeColor="accent1"/>
            </w:tcBorders>
          </w:tcPr>
          <w:p w14:paraId="5A65AA6C" w14:textId="2B95725C" w:rsidR="00DD2BAF" w:rsidRDefault="00940FD6" w:rsidP="00940FD6">
            <w:pPr>
              <w:jc w:val="center"/>
            </w:pPr>
            <w:r>
              <w:t>Luca Huelle</w:t>
            </w:r>
          </w:p>
        </w:tc>
        <w:tc>
          <w:tcPr>
            <w:tcW w:w="476" w:type="pct"/>
            <w:tcBorders>
              <w:top w:val="single" w:sz="4" w:space="0" w:color="E84C22" w:themeColor="accent1"/>
              <w:bottom w:val="single" w:sz="4" w:space="0" w:color="E84C22" w:themeColor="accent1"/>
            </w:tcBorders>
          </w:tcPr>
          <w:p w14:paraId="0947D498" w14:textId="3E45341F" w:rsidR="00DD2BAF" w:rsidRDefault="00E246CF" w:rsidP="00940FD6">
            <w:pPr>
              <w:jc w:val="center"/>
            </w:pPr>
            <w:r>
              <w:t>length</w:t>
            </w:r>
          </w:p>
        </w:tc>
        <w:tc>
          <w:tcPr>
            <w:tcW w:w="1068" w:type="pct"/>
            <w:tcBorders>
              <w:top w:val="single" w:sz="4" w:space="0" w:color="E84C22" w:themeColor="accent1"/>
              <w:bottom w:val="single" w:sz="4" w:space="0" w:color="E84C22" w:themeColor="accent1"/>
            </w:tcBorders>
          </w:tcPr>
          <w:p w14:paraId="23B37927" w14:textId="07005A34" w:rsidR="00DD2BAF" w:rsidRDefault="00E246CF" w:rsidP="00DA7174">
            <w:r>
              <w:t>A student’s name should be a reasonable length (between 2 and 30 characters, including spaces)</w:t>
            </w:r>
          </w:p>
        </w:tc>
      </w:tr>
      <w:tr w:rsidR="00025256" w14:paraId="5EA09109"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02BFD4BA" w14:textId="30F04465" w:rsidR="00DD2BAF" w:rsidRDefault="00DD2BAF" w:rsidP="00DA7174">
            <w:pPr>
              <w:jc w:val="right"/>
            </w:pPr>
            <w:r>
              <w:t>centre_id</w:t>
            </w:r>
          </w:p>
        </w:tc>
        <w:tc>
          <w:tcPr>
            <w:tcW w:w="505" w:type="pct"/>
            <w:tcBorders>
              <w:top w:val="single" w:sz="4" w:space="0" w:color="E84C22" w:themeColor="accent1"/>
              <w:left w:val="single" w:sz="12" w:space="0" w:color="E84C22" w:themeColor="accent1"/>
            </w:tcBorders>
          </w:tcPr>
          <w:p w14:paraId="14509613" w14:textId="665ED8EF" w:rsidR="00DD2BAF" w:rsidRDefault="00E246CF" w:rsidP="00296C66">
            <w:pPr>
              <w:jc w:val="center"/>
            </w:pPr>
            <w:r>
              <w:t>-</w:t>
            </w:r>
          </w:p>
        </w:tc>
        <w:tc>
          <w:tcPr>
            <w:tcW w:w="798" w:type="pct"/>
            <w:tcBorders>
              <w:top w:val="single" w:sz="4" w:space="0" w:color="E84C22" w:themeColor="accent1"/>
            </w:tcBorders>
          </w:tcPr>
          <w:p w14:paraId="729A1AB6" w14:textId="6AB783C0" w:rsidR="00DD2BAF" w:rsidRDefault="00173C91" w:rsidP="00DA7174">
            <w:r>
              <w:t>DofE centre ID of student</w:t>
            </w:r>
          </w:p>
        </w:tc>
        <w:tc>
          <w:tcPr>
            <w:tcW w:w="443" w:type="pct"/>
            <w:tcBorders>
              <w:top w:val="single" w:sz="4" w:space="0" w:color="E84C22" w:themeColor="accent1"/>
            </w:tcBorders>
          </w:tcPr>
          <w:p w14:paraId="1CFFB7B9" w14:textId="6E59D830" w:rsidR="00DD2BAF" w:rsidRDefault="00E246CF" w:rsidP="00940FD6">
            <w:pPr>
              <w:jc w:val="center"/>
            </w:pPr>
            <w:r>
              <w:t>integer</w:t>
            </w:r>
          </w:p>
        </w:tc>
        <w:tc>
          <w:tcPr>
            <w:tcW w:w="391" w:type="pct"/>
            <w:tcBorders>
              <w:top w:val="single" w:sz="4" w:space="0" w:color="E84C22" w:themeColor="accent1"/>
            </w:tcBorders>
          </w:tcPr>
          <w:p w14:paraId="1937F493" w14:textId="39356B52" w:rsidR="00DD2BAF" w:rsidRDefault="00E246CF" w:rsidP="00940FD6">
            <w:pPr>
              <w:jc w:val="center"/>
            </w:pPr>
            <w:r>
              <w:t>-</w:t>
            </w:r>
          </w:p>
        </w:tc>
        <w:tc>
          <w:tcPr>
            <w:tcW w:w="596" w:type="pct"/>
            <w:tcBorders>
              <w:top w:val="single" w:sz="4" w:space="0" w:color="E84C22" w:themeColor="accent1"/>
            </w:tcBorders>
          </w:tcPr>
          <w:p w14:paraId="12AE6001" w14:textId="0AD94132" w:rsidR="00DD2BAF" w:rsidRDefault="00E246CF" w:rsidP="00940FD6">
            <w:pPr>
              <w:jc w:val="center"/>
            </w:pPr>
            <w:r>
              <w:t>68362</w:t>
            </w:r>
          </w:p>
        </w:tc>
        <w:tc>
          <w:tcPr>
            <w:tcW w:w="476" w:type="pct"/>
            <w:tcBorders>
              <w:top w:val="single" w:sz="4" w:space="0" w:color="E84C22" w:themeColor="accent1"/>
            </w:tcBorders>
          </w:tcPr>
          <w:p w14:paraId="46A5CD78" w14:textId="3391286D" w:rsidR="00DD2BAF" w:rsidRDefault="00E246CF" w:rsidP="00940FD6">
            <w:pPr>
              <w:jc w:val="center"/>
            </w:pPr>
            <w:r>
              <w:t>-</w:t>
            </w:r>
          </w:p>
        </w:tc>
        <w:tc>
          <w:tcPr>
            <w:tcW w:w="1068" w:type="pct"/>
            <w:tcBorders>
              <w:top w:val="single" w:sz="4" w:space="0" w:color="E84C22" w:themeColor="accent1"/>
            </w:tcBorders>
          </w:tcPr>
          <w:p w14:paraId="61C85CE4" w14:textId="77777777" w:rsidR="00DD2BAF" w:rsidRDefault="00DD2BAF" w:rsidP="00DA7174"/>
        </w:tc>
      </w:tr>
      <w:tr w:rsidR="00025256" w14:paraId="760A98D9" w14:textId="77777777" w:rsidTr="00E26CDA">
        <w:tc>
          <w:tcPr>
            <w:tcW w:w="723" w:type="pct"/>
            <w:tcBorders>
              <w:right w:val="single" w:sz="12" w:space="0" w:color="E84C22" w:themeColor="accent1"/>
            </w:tcBorders>
          </w:tcPr>
          <w:p w14:paraId="50E8E9EC" w14:textId="77777777" w:rsidR="00DD2BAF" w:rsidRDefault="00DD2BAF" w:rsidP="00DA7174">
            <w:pPr>
              <w:jc w:val="right"/>
            </w:pPr>
            <w:r>
              <w:t>year_group</w:t>
            </w:r>
          </w:p>
        </w:tc>
        <w:tc>
          <w:tcPr>
            <w:tcW w:w="505" w:type="pct"/>
            <w:tcBorders>
              <w:left w:val="single" w:sz="12" w:space="0" w:color="E84C22" w:themeColor="accent1"/>
            </w:tcBorders>
          </w:tcPr>
          <w:p w14:paraId="1262F2E8" w14:textId="5FB532D9" w:rsidR="00DD2BAF" w:rsidRDefault="00E246CF" w:rsidP="00296C66">
            <w:pPr>
              <w:jc w:val="center"/>
            </w:pPr>
            <w:r>
              <w:t>-</w:t>
            </w:r>
          </w:p>
        </w:tc>
        <w:tc>
          <w:tcPr>
            <w:tcW w:w="798" w:type="pct"/>
          </w:tcPr>
          <w:p w14:paraId="790D5E88" w14:textId="40843BBC" w:rsidR="00DD2BAF" w:rsidRDefault="00173C91" w:rsidP="00DA7174">
            <w:r>
              <w:t>Student’s year group</w:t>
            </w:r>
          </w:p>
        </w:tc>
        <w:tc>
          <w:tcPr>
            <w:tcW w:w="443" w:type="pct"/>
          </w:tcPr>
          <w:p w14:paraId="10F086B6" w14:textId="353B6F3D" w:rsidR="00DD2BAF" w:rsidRDefault="00940FD6" w:rsidP="00940FD6">
            <w:pPr>
              <w:jc w:val="center"/>
            </w:pPr>
            <w:r>
              <w:t>integer</w:t>
            </w:r>
          </w:p>
        </w:tc>
        <w:tc>
          <w:tcPr>
            <w:tcW w:w="391" w:type="pct"/>
          </w:tcPr>
          <w:p w14:paraId="766CBEF8" w14:textId="3630A937" w:rsidR="00DD2BAF" w:rsidRDefault="00E246CF" w:rsidP="00940FD6">
            <w:pPr>
              <w:jc w:val="center"/>
            </w:pPr>
            <w:r>
              <w:t>-</w:t>
            </w:r>
          </w:p>
        </w:tc>
        <w:tc>
          <w:tcPr>
            <w:tcW w:w="596" w:type="pct"/>
          </w:tcPr>
          <w:p w14:paraId="44E71B8A" w14:textId="51CF39D7" w:rsidR="00DD2BAF" w:rsidRDefault="00E246CF" w:rsidP="00940FD6">
            <w:pPr>
              <w:jc w:val="center"/>
            </w:pPr>
            <w:r>
              <w:t>12</w:t>
            </w:r>
          </w:p>
        </w:tc>
        <w:tc>
          <w:tcPr>
            <w:tcW w:w="476" w:type="pct"/>
          </w:tcPr>
          <w:p w14:paraId="71186940" w14:textId="1A2EB005" w:rsidR="00DD2BAF" w:rsidRDefault="00940FD6" w:rsidP="00940FD6">
            <w:pPr>
              <w:jc w:val="center"/>
            </w:pPr>
            <w:r>
              <w:t>range</w:t>
            </w:r>
          </w:p>
        </w:tc>
        <w:tc>
          <w:tcPr>
            <w:tcW w:w="1068" w:type="pct"/>
          </w:tcPr>
          <w:p w14:paraId="508AC093" w14:textId="11353EA9" w:rsidR="00DD2BAF" w:rsidRDefault="00940FD6" w:rsidP="00DA7174">
            <w:r>
              <w:t>Must be between 7-13 (inclusive)</w:t>
            </w:r>
          </w:p>
        </w:tc>
      </w:tr>
      <w:tr w:rsidR="00025256" w14:paraId="312BC48D"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0F96A7AF" w14:textId="77777777" w:rsidR="00DD2BAF" w:rsidRDefault="00DD2BAF" w:rsidP="00DA7174">
            <w:pPr>
              <w:jc w:val="right"/>
            </w:pPr>
            <w:r>
              <w:t>award_level</w:t>
            </w:r>
          </w:p>
        </w:tc>
        <w:tc>
          <w:tcPr>
            <w:tcW w:w="505" w:type="pct"/>
            <w:tcBorders>
              <w:left w:val="single" w:sz="12" w:space="0" w:color="E84C22" w:themeColor="accent1"/>
            </w:tcBorders>
          </w:tcPr>
          <w:p w14:paraId="21AB98F4" w14:textId="456C897F" w:rsidR="00DD2BAF" w:rsidRDefault="00E246CF" w:rsidP="00296C66">
            <w:pPr>
              <w:jc w:val="center"/>
            </w:pPr>
            <w:r>
              <w:t>-</w:t>
            </w:r>
          </w:p>
        </w:tc>
        <w:tc>
          <w:tcPr>
            <w:tcW w:w="798" w:type="pct"/>
          </w:tcPr>
          <w:p w14:paraId="4F177AD8" w14:textId="42859FD8" w:rsidR="00DD2BAF" w:rsidRDefault="00940FD6" w:rsidP="00DA7174">
            <w:r>
              <w:t>The level of award the student is taking part in</w:t>
            </w:r>
          </w:p>
        </w:tc>
        <w:tc>
          <w:tcPr>
            <w:tcW w:w="443" w:type="pct"/>
          </w:tcPr>
          <w:p w14:paraId="52D07EC5" w14:textId="2599636A" w:rsidR="00DD2BAF" w:rsidRDefault="00940FD6" w:rsidP="00940FD6">
            <w:pPr>
              <w:jc w:val="center"/>
            </w:pPr>
            <w:r>
              <w:t>string</w:t>
            </w:r>
          </w:p>
        </w:tc>
        <w:tc>
          <w:tcPr>
            <w:tcW w:w="391" w:type="pct"/>
          </w:tcPr>
          <w:p w14:paraId="239C1E4A" w14:textId="01B313FB" w:rsidR="00DD2BAF" w:rsidRDefault="00940FD6" w:rsidP="00940FD6">
            <w:pPr>
              <w:jc w:val="center"/>
            </w:pPr>
            <w:r>
              <w:t>4-6</w:t>
            </w:r>
          </w:p>
        </w:tc>
        <w:tc>
          <w:tcPr>
            <w:tcW w:w="596" w:type="pct"/>
          </w:tcPr>
          <w:p w14:paraId="3742C4BD" w14:textId="7C5E4F4A" w:rsidR="00DD2BAF" w:rsidRDefault="00940FD6" w:rsidP="00940FD6">
            <w:pPr>
              <w:jc w:val="center"/>
            </w:pPr>
            <w:r>
              <w:t>bronze</w:t>
            </w:r>
          </w:p>
        </w:tc>
        <w:tc>
          <w:tcPr>
            <w:tcW w:w="476" w:type="pct"/>
          </w:tcPr>
          <w:p w14:paraId="178267EB" w14:textId="4B2A4A0B" w:rsidR="00DD2BAF" w:rsidRDefault="00940FD6" w:rsidP="00940FD6">
            <w:pPr>
              <w:jc w:val="center"/>
            </w:pPr>
            <w:r>
              <w:t>lookup</w:t>
            </w:r>
          </w:p>
        </w:tc>
        <w:tc>
          <w:tcPr>
            <w:tcW w:w="1068" w:type="pct"/>
          </w:tcPr>
          <w:p w14:paraId="00D9735F" w14:textId="721F3FE5" w:rsidR="00DD2BAF" w:rsidRDefault="00940FD6" w:rsidP="00DA7174">
            <w:r>
              <w:t xml:space="preserve">Must be one of </w:t>
            </w:r>
            <w:r w:rsidR="00CB3A5E">
              <w:t>‘</w:t>
            </w:r>
            <w:r>
              <w:t>bronze</w:t>
            </w:r>
            <w:r w:rsidR="00CB3A5E">
              <w:t>’</w:t>
            </w:r>
            <w:r>
              <w:t xml:space="preserve">, </w:t>
            </w:r>
            <w:r w:rsidR="00CB3A5E">
              <w:t>‘</w:t>
            </w:r>
            <w:r>
              <w:t>silver</w:t>
            </w:r>
            <w:r w:rsidR="00CB3A5E">
              <w:t>’</w:t>
            </w:r>
            <w:r>
              <w:t xml:space="preserve"> or </w:t>
            </w:r>
            <w:r w:rsidR="00CB3A5E">
              <w:t>‘</w:t>
            </w:r>
            <w:r>
              <w:t>gold</w:t>
            </w:r>
            <w:r w:rsidR="00CB3A5E">
              <w:t>’</w:t>
            </w:r>
          </w:p>
        </w:tc>
      </w:tr>
      <w:tr w:rsidR="00025256" w14:paraId="6E96E7E7" w14:textId="77777777" w:rsidTr="00E26CDA">
        <w:tc>
          <w:tcPr>
            <w:tcW w:w="723" w:type="pct"/>
            <w:tcBorders>
              <w:right w:val="single" w:sz="12" w:space="0" w:color="E84C22" w:themeColor="accent1"/>
            </w:tcBorders>
          </w:tcPr>
          <w:p w14:paraId="7720222C" w14:textId="77777777" w:rsidR="00DD2BAF" w:rsidRDefault="00DD2BAF" w:rsidP="00DA7174">
            <w:pPr>
              <w:jc w:val="right"/>
            </w:pPr>
            <w:bookmarkStart w:id="55" w:name="_Hlk60165406"/>
            <w:r>
              <w:t>gender</w:t>
            </w:r>
          </w:p>
        </w:tc>
        <w:tc>
          <w:tcPr>
            <w:tcW w:w="505" w:type="pct"/>
            <w:tcBorders>
              <w:left w:val="single" w:sz="12" w:space="0" w:color="E84C22" w:themeColor="accent1"/>
            </w:tcBorders>
          </w:tcPr>
          <w:p w14:paraId="26CBEC3B" w14:textId="6FE39EBB" w:rsidR="00DD2BAF" w:rsidRDefault="00E246CF" w:rsidP="00296C66">
            <w:pPr>
              <w:jc w:val="center"/>
            </w:pPr>
            <w:r>
              <w:t>-</w:t>
            </w:r>
          </w:p>
        </w:tc>
        <w:tc>
          <w:tcPr>
            <w:tcW w:w="798" w:type="pct"/>
          </w:tcPr>
          <w:p w14:paraId="7832676D" w14:textId="3D378983" w:rsidR="00DD2BAF" w:rsidRDefault="00940FD6" w:rsidP="00DA7174">
            <w:r>
              <w:t>Gender that the student identifies as</w:t>
            </w:r>
          </w:p>
        </w:tc>
        <w:tc>
          <w:tcPr>
            <w:tcW w:w="443" w:type="pct"/>
          </w:tcPr>
          <w:p w14:paraId="40B6B230" w14:textId="5E3AFD4A" w:rsidR="00DD2BAF" w:rsidRDefault="00940FD6" w:rsidP="00940FD6">
            <w:pPr>
              <w:jc w:val="center"/>
            </w:pPr>
            <w:r>
              <w:t>string</w:t>
            </w:r>
          </w:p>
        </w:tc>
        <w:tc>
          <w:tcPr>
            <w:tcW w:w="391" w:type="pct"/>
          </w:tcPr>
          <w:p w14:paraId="3BDEC35D" w14:textId="302929AD" w:rsidR="00DD2BAF" w:rsidRDefault="00E246CF" w:rsidP="00940FD6">
            <w:pPr>
              <w:jc w:val="center"/>
            </w:pPr>
            <w:r>
              <w:t>4-6</w:t>
            </w:r>
          </w:p>
        </w:tc>
        <w:tc>
          <w:tcPr>
            <w:tcW w:w="596" w:type="pct"/>
          </w:tcPr>
          <w:p w14:paraId="6BF99E26" w14:textId="3F78B75E" w:rsidR="00DD2BAF" w:rsidRDefault="00E246CF" w:rsidP="00940FD6">
            <w:pPr>
              <w:jc w:val="center"/>
            </w:pPr>
            <w:r>
              <w:t>other</w:t>
            </w:r>
          </w:p>
        </w:tc>
        <w:tc>
          <w:tcPr>
            <w:tcW w:w="476" w:type="pct"/>
          </w:tcPr>
          <w:p w14:paraId="62351010" w14:textId="670EE3D0" w:rsidR="00DD2BAF" w:rsidRDefault="00940FD6" w:rsidP="00940FD6">
            <w:pPr>
              <w:jc w:val="center"/>
            </w:pPr>
            <w:r>
              <w:t>lookup</w:t>
            </w:r>
          </w:p>
        </w:tc>
        <w:tc>
          <w:tcPr>
            <w:tcW w:w="1068" w:type="pct"/>
          </w:tcPr>
          <w:p w14:paraId="28B6242F" w14:textId="3E93AE0A" w:rsidR="00DD2BAF" w:rsidRDefault="00940FD6" w:rsidP="00DA7174">
            <w:r>
              <w:t xml:space="preserve">Must be one of </w:t>
            </w:r>
            <w:r w:rsidR="00CB3A5E">
              <w:t>‘</w:t>
            </w:r>
            <w:r>
              <w:t>male</w:t>
            </w:r>
            <w:r w:rsidR="00CB3A5E">
              <w:t>’</w:t>
            </w:r>
            <w:r>
              <w:t xml:space="preserve">, </w:t>
            </w:r>
            <w:r w:rsidR="00CB3A5E">
              <w:t>‘</w:t>
            </w:r>
            <w:r>
              <w:t>female</w:t>
            </w:r>
            <w:r w:rsidR="00CB3A5E">
              <w:t>’</w:t>
            </w:r>
            <w:r>
              <w:t xml:space="preserve">, </w:t>
            </w:r>
            <w:r w:rsidR="00CB3A5E">
              <w:t>‘</w:t>
            </w:r>
            <w:r>
              <w:t>other</w:t>
            </w:r>
            <w:r w:rsidR="00CB3A5E">
              <w:t>’</w:t>
            </w:r>
            <w:r>
              <w:t xml:space="preserve">, </w:t>
            </w:r>
            <w:r w:rsidR="00CB3A5E">
              <w:t>‘</w:t>
            </w:r>
            <w:r>
              <w:t>pnts</w:t>
            </w:r>
            <w:r w:rsidR="00CB3A5E">
              <w:t>’</w:t>
            </w:r>
            <w:r>
              <w:t xml:space="preserve"> (prefer not to say)</w:t>
            </w:r>
          </w:p>
        </w:tc>
      </w:tr>
      <w:tr w:rsidR="00025256" w14:paraId="4C582BF0"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2E4B780A" w14:textId="77777777" w:rsidR="00DD2BAF" w:rsidRDefault="00DD2BAF" w:rsidP="00DA7174">
            <w:pPr>
              <w:jc w:val="right"/>
            </w:pPr>
            <w:r>
              <w:t>date_of_birth</w:t>
            </w:r>
          </w:p>
        </w:tc>
        <w:tc>
          <w:tcPr>
            <w:tcW w:w="505" w:type="pct"/>
            <w:tcBorders>
              <w:left w:val="single" w:sz="12" w:space="0" w:color="E84C22" w:themeColor="accent1"/>
            </w:tcBorders>
          </w:tcPr>
          <w:p w14:paraId="2048D97F" w14:textId="0A4D64B9" w:rsidR="00DD2BAF" w:rsidRDefault="00E246CF" w:rsidP="00296C66">
            <w:pPr>
              <w:jc w:val="center"/>
            </w:pPr>
            <w:r>
              <w:t>-</w:t>
            </w:r>
          </w:p>
        </w:tc>
        <w:tc>
          <w:tcPr>
            <w:tcW w:w="798" w:type="pct"/>
          </w:tcPr>
          <w:p w14:paraId="25CCAA04" w14:textId="2A6E04BF" w:rsidR="00DD2BAF" w:rsidRDefault="00E246CF" w:rsidP="00DA7174">
            <w:r>
              <w:t>Student’s date of birth</w:t>
            </w:r>
          </w:p>
        </w:tc>
        <w:tc>
          <w:tcPr>
            <w:tcW w:w="443" w:type="pct"/>
          </w:tcPr>
          <w:p w14:paraId="37A31CDE" w14:textId="5C4CB684" w:rsidR="00DD2BAF" w:rsidRDefault="00E246CF" w:rsidP="00940FD6">
            <w:pPr>
              <w:jc w:val="center"/>
            </w:pPr>
            <w:r>
              <w:t>date</w:t>
            </w:r>
          </w:p>
        </w:tc>
        <w:tc>
          <w:tcPr>
            <w:tcW w:w="391" w:type="pct"/>
          </w:tcPr>
          <w:p w14:paraId="07973A15" w14:textId="5EA18CD4" w:rsidR="00DD2BAF" w:rsidRDefault="00E246CF" w:rsidP="00940FD6">
            <w:pPr>
              <w:jc w:val="center"/>
            </w:pPr>
            <w:r>
              <w:t>-</w:t>
            </w:r>
          </w:p>
        </w:tc>
        <w:tc>
          <w:tcPr>
            <w:tcW w:w="596" w:type="pct"/>
          </w:tcPr>
          <w:p w14:paraId="4F9BEB67" w14:textId="7CE52A65" w:rsidR="00DD2BAF" w:rsidRDefault="00E246CF" w:rsidP="00940FD6">
            <w:pPr>
              <w:jc w:val="center"/>
            </w:pPr>
            <w:r>
              <w:t>23/10/2002</w:t>
            </w:r>
          </w:p>
        </w:tc>
        <w:tc>
          <w:tcPr>
            <w:tcW w:w="476" w:type="pct"/>
          </w:tcPr>
          <w:p w14:paraId="2BA2BBF7" w14:textId="7DD70FF1" w:rsidR="00DD2BAF" w:rsidRDefault="00E246CF" w:rsidP="00940FD6">
            <w:pPr>
              <w:jc w:val="center"/>
            </w:pPr>
            <w:r>
              <w:t>range</w:t>
            </w:r>
          </w:p>
        </w:tc>
        <w:tc>
          <w:tcPr>
            <w:tcW w:w="1068" w:type="pct"/>
          </w:tcPr>
          <w:p w14:paraId="1D11BBA3" w14:textId="504B1315" w:rsidR="00DD2BAF" w:rsidRDefault="00E246CF" w:rsidP="00DA7174">
            <w:r>
              <w:t>Must be at least 10 years in the past but no more than 25 (age limit for DofE)</w:t>
            </w:r>
          </w:p>
        </w:tc>
      </w:tr>
      <w:tr w:rsidR="00025256" w14:paraId="5DA3B5A4" w14:textId="77777777" w:rsidTr="00E26CDA">
        <w:tc>
          <w:tcPr>
            <w:tcW w:w="723" w:type="pct"/>
            <w:tcBorders>
              <w:right w:val="single" w:sz="12" w:space="0" w:color="E84C22" w:themeColor="accent1"/>
            </w:tcBorders>
          </w:tcPr>
          <w:p w14:paraId="6D9A7A37" w14:textId="77777777" w:rsidR="00DD2BAF" w:rsidRDefault="00DD2BAF" w:rsidP="00DA7174">
            <w:pPr>
              <w:jc w:val="right"/>
            </w:pPr>
            <w:r>
              <w:t>address</w:t>
            </w:r>
          </w:p>
        </w:tc>
        <w:tc>
          <w:tcPr>
            <w:tcW w:w="505" w:type="pct"/>
            <w:tcBorders>
              <w:left w:val="single" w:sz="12" w:space="0" w:color="E84C22" w:themeColor="accent1"/>
            </w:tcBorders>
          </w:tcPr>
          <w:p w14:paraId="5A4F7CA0" w14:textId="561DB930" w:rsidR="00DD2BAF" w:rsidRDefault="00E246CF" w:rsidP="00296C66">
            <w:pPr>
              <w:jc w:val="center"/>
            </w:pPr>
            <w:r>
              <w:t>-</w:t>
            </w:r>
          </w:p>
        </w:tc>
        <w:tc>
          <w:tcPr>
            <w:tcW w:w="798" w:type="pct"/>
          </w:tcPr>
          <w:p w14:paraId="366CEEA7" w14:textId="74503463" w:rsidR="00DD2BAF" w:rsidRDefault="0073418D" w:rsidP="00DA7174">
            <w:r>
              <w:t>Student’s home address</w:t>
            </w:r>
          </w:p>
        </w:tc>
        <w:tc>
          <w:tcPr>
            <w:tcW w:w="443" w:type="pct"/>
          </w:tcPr>
          <w:p w14:paraId="0C0C3F0F" w14:textId="44D91C18" w:rsidR="00DD2BAF" w:rsidRDefault="0073418D" w:rsidP="00940FD6">
            <w:pPr>
              <w:jc w:val="center"/>
            </w:pPr>
            <w:r>
              <w:t>string</w:t>
            </w:r>
          </w:p>
        </w:tc>
        <w:tc>
          <w:tcPr>
            <w:tcW w:w="391" w:type="pct"/>
          </w:tcPr>
          <w:p w14:paraId="4CDBD360" w14:textId="29A90EB2" w:rsidR="00DD2BAF" w:rsidRDefault="0073418D" w:rsidP="00940FD6">
            <w:pPr>
              <w:jc w:val="center"/>
            </w:pPr>
            <w:r>
              <w:t>5-100</w:t>
            </w:r>
          </w:p>
        </w:tc>
        <w:tc>
          <w:tcPr>
            <w:tcW w:w="596" w:type="pct"/>
          </w:tcPr>
          <w:p w14:paraId="2848FB2B" w14:textId="76DCBA28" w:rsidR="00DD2BAF" w:rsidRDefault="0073418D" w:rsidP="00940FD6">
            <w:pPr>
              <w:jc w:val="center"/>
            </w:pPr>
            <w:r>
              <w:t>26 Dorallt Close, Henllys, NP45 3HW</w:t>
            </w:r>
          </w:p>
        </w:tc>
        <w:tc>
          <w:tcPr>
            <w:tcW w:w="476" w:type="pct"/>
          </w:tcPr>
          <w:p w14:paraId="12D86CAD" w14:textId="5817915F" w:rsidR="00DD2BAF" w:rsidRDefault="0073418D" w:rsidP="00940FD6">
            <w:pPr>
              <w:jc w:val="center"/>
            </w:pPr>
            <w:r>
              <w:t>-</w:t>
            </w:r>
          </w:p>
        </w:tc>
        <w:tc>
          <w:tcPr>
            <w:tcW w:w="1068" w:type="pct"/>
          </w:tcPr>
          <w:p w14:paraId="13CDEA57" w14:textId="77777777" w:rsidR="00DD2BAF" w:rsidRDefault="00DD2BAF" w:rsidP="00DA7174"/>
        </w:tc>
      </w:tr>
      <w:tr w:rsidR="00025256" w14:paraId="771B5074"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6C7C2A98" w14:textId="77777777" w:rsidR="00DD2BAF" w:rsidRDefault="00DD2BAF" w:rsidP="00DA7174">
            <w:pPr>
              <w:jc w:val="right"/>
            </w:pPr>
            <w:r>
              <w:t>phone_primary</w:t>
            </w:r>
          </w:p>
        </w:tc>
        <w:tc>
          <w:tcPr>
            <w:tcW w:w="505" w:type="pct"/>
            <w:tcBorders>
              <w:left w:val="single" w:sz="12" w:space="0" w:color="E84C22" w:themeColor="accent1"/>
            </w:tcBorders>
          </w:tcPr>
          <w:p w14:paraId="727AF723" w14:textId="4D56582E" w:rsidR="00DD2BAF" w:rsidRDefault="00E246CF" w:rsidP="00296C66">
            <w:pPr>
              <w:jc w:val="center"/>
            </w:pPr>
            <w:r>
              <w:t>-</w:t>
            </w:r>
          </w:p>
        </w:tc>
        <w:tc>
          <w:tcPr>
            <w:tcW w:w="798" w:type="pct"/>
          </w:tcPr>
          <w:p w14:paraId="7267E589" w14:textId="5610751D" w:rsidR="00DD2BAF" w:rsidRDefault="0073418D" w:rsidP="00DA7174">
            <w:r>
              <w:t>Student’s main contact phone number</w:t>
            </w:r>
          </w:p>
        </w:tc>
        <w:tc>
          <w:tcPr>
            <w:tcW w:w="443" w:type="pct"/>
          </w:tcPr>
          <w:p w14:paraId="16DDA14C" w14:textId="4D331259" w:rsidR="00DD2BAF" w:rsidRDefault="00DB5B89" w:rsidP="00940FD6">
            <w:pPr>
              <w:jc w:val="center"/>
            </w:pPr>
            <w:r>
              <w:t>string (due to leading 0)</w:t>
            </w:r>
          </w:p>
        </w:tc>
        <w:tc>
          <w:tcPr>
            <w:tcW w:w="391" w:type="pct"/>
          </w:tcPr>
          <w:p w14:paraId="4F81A312" w14:textId="77E6CAA5" w:rsidR="00DD2BAF" w:rsidRDefault="00DB5B89" w:rsidP="00940FD6">
            <w:pPr>
              <w:jc w:val="center"/>
            </w:pPr>
            <w:r>
              <w:t>9-11</w:t>
            </w:r>
          </w:p>
        </w:tc>
        <w:tc>
          <w:tcPr>
            <w:tcW w:w="596" w:type="pct"/>
          </w:tcPr>
          <w:p w14:paraId="3B59C7CD" w14:textId="13F659C8" w:rsidR="00DD2BAF" w:rsidRDefault="00DB5B89" w:rsidP="00940FD6">
            <w:pPr>
              <w:jc w:val="center"/>
            </w:pPr>
            <w:r>
              <w:t>07428 124796</w:t>
            </w:r>
          </w:p>
        </w:tc>
        <w:tc>
          <w:tcPr>
            <w:tcW w:w="476" w:type="pct"/>
          </w:tcPr>
          <w:p w14:paraId="7E52CA47" w14:textId="03EB4084" w:rsidR="00DD2BAF" w:rsidRDefault="00DB5B89" w:rsidP="00940FD6">
            <w:pPr>
              <w:jc w:val="center"/>
            </w:pPr>
            <w:r>
              <w:t>length</w:t>
            </w:r>
          </w:p>
        </w:tc>
        <w:tc>
          <w:tcPr>
            <w:tcW w:w="1068" w:type="pct"/>
          </w:tcPr>
          <w:p w14:paraId="4926F895" w14:textId="2A7F7F6F" w:rsidR="00DD2BAF" w:rsidRDefault="00DB5B89" w:rsidP="00DA7174">
            <w:r>
              <w:t xml:space="preserve">A valid </w:t>
            </w:r>
            <w:r w:rsidR="00025256">
              <w:t xml:space="preserve">personal </w:t>
            </w:r>
            <w:r>
              <w:t xml:space="preserve">UK phone number (including leading 0) is always </w:t>
            </w:r>
            <w:r w:rsidR="00025256">
              <w:t>between 9 and 11 digits.</w:t>
            </w:r>
          </w:p>
        </w:tc>
      </w:tr>
      <w:tr w:rsidR="00025256" w14:paraId="690AAB53" w14:textId="77777777" w:rsidTr="00E26CDA">
        <w:tc>
          <w:tcPr>
            <w:tcW w:w="723" w:type="pct"/>
            <w:tcBorders>
              <w:right w:val="single" w:sz="12" w:space="0" w:color="E84C22" w:themeColor="accent1"/>
            </w:tcBorders>
          </w:tcPr>
          <w:p w14:paraId="6DEA7AA8" w14:textId="77777777" w:rsidR="00DD2BAF" w:rsidRDefault="00DD2BAF" w:rsidP="00DA7174">
            <w:pPr>
              <w:jc w:val="right"/>
            </w:pPr>
            <w:r>
              <w:t>email_primary</w:t>
            </w:r>
          </w:p>
        </w:tc>
        <w:tc>
          <w:tcPr>
            <w:tcW w:w="505" w:type="pct"/>
            <w:tcBorders>
              <w:left w:val="single" w:sz="12" w:space="0" w:color="E84C22" w:themeColor="accent1"/>
            </w:tcBorders>
          </w:tcPr>
          <w:p w14:paraId="57707D6F" w14:textId="0481AC37" w:rsidR="00DD2BAF" w:rsidRDefault="00E246CF" w:rsidP="00296C66">
            <w:pPr>
              <w:jc w:val="center"/>
            </w:pPr>
            <w:r>
              <w:t>-</w:t>
            </w:r>
          </w:p>
        </w:tc>
        <w:tc>
          <w:tcPr>
            <w:tcW w:w="798" w:type="pct"/>
          </w:tcPr>
          <w:p w14:paraId="1188F5A7" w14:textId="4C015026" w:rsidR="00DD2BAF" w:rsidRDefault="00025256" w:rsidP="00DA7174">
            <w:r>
              <w:t>Student’s main email</w:t>
            </w:r>
          </w:p>
        </w:tc>
        <w:tc>
          <w:tcPr>
            <w:tcW w:w="443" w:type="pct"/>
          </w:tcPr>
          <w:p w14:paraId="4E44B17A" w14:textId="172F133A" w:rsidR="00DD2BAF" w:rsidRDefault="00025256" w:rsidP="00940FD6">
            <w:pPr>
              <w:jc w:val="center"/>
            </w:pPr>
            <w:r>
              <w:t>string</w:t>
            </w:r>
          </w:p>
        </w:tc>
        <w:tc>
          <w:tcPr>
            <w:tcW w:w="391" w:type="pct"/>
          </w:tcPr>
          <w:p w14:paraId="3C597CCC" w14:textId="69FD01E0" w:rsidR="00DD2BAF" w:rsidRDefault="00025256" w:rsidP="00940FD6">
            <w:pPr>
              <w:jc w:val="center"/>
            </w:pPr>
            <w:r>
              <w:t>5-40</w:t>
            </w:r>
          </w:p>
        </w:tc>
        <w:tc>
          <w:tcPr>
            <w:tcW w:w="596" w:type="pct"/>
          </w:tcPr>
          <w:p w14:paraId="50157207" w14:textId="60086218" w:rsidR="00DD2BAF" w:rsidRDefault="00025256" w:rsidP="00940FD6">
            <w:pPr>
              <w:jc w:val="center"/>
            </w:pPr>
            <w:r>
              <w:t>example@</w:t>
            </w:r>
            <w:r>
              <w:br/>
              <w:t>domain.com</w:t>
            </w:r>
          </w:p>
        </w:tc>
        <w:tc>
          <w:tcPr>
            <w:tcW w:w="476" w:type="pct"/>
          </w:tcPr>
          <w:p w14:paraId="61C4612A" w14:textId="317D5E41" w:rsidR="00DD2BAF" w:rsidRDefault="00025256" w:rsidP="00940FD6">
            <w:pPr>
              <w:jc w:val="center"/>
            </w:pPr>
            <w:r>
              <w:t>format</w:t>
            </w:r>
          </w:p>
        </w:tc>
        <w:tc>
          <w:tcPr>
            <w:tcW w:w="1068" w:type="pct"/>
          </w:tcPr>
          <w:p w14:paraId="45D0744E" w14:textId="1B4C5E59" w:rsidR="00DD2BAF" w:rsidRDefault="00025256" w:rsidP="00DA7174">
            <w:r>
              <w:t xml:space="preserve">Validating an email rigorously is extremely complex. This program will </w:t>
            </w:r>
            <w:r>
              <w:lastRenderedPageBreak/>
              <w:t xml:space="preserve">perform only a basic check </w:t>
            </w:r>
            <w:r w:rsidR="00AA702D">
              <w:t>for</w:t>
            </w:r>
            <w:r>
              <w:t xml:space="preserve"> the format</w:t>
            </w:r>
            <w:r w:rsidR="00E26CDA">
              <w:t xml:space="preserve"> ‘ ?? @ ?? . ?? ’</w:t>
            </w:r>
          </w:p>
        </w:tc>
      </w:tr>
      <w:bookmarkEnd w:id="55"/>
      <w:tr w:rsidR="00E26CDA" w14:paraId="1FCEBE96"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595B8AEF" w14:textId="77777777" w:rsidR="00E26CDA" w:rsidRDefault="00E26CDA" w:rsidP="00E26CDA">
            <w:pPr>
              <w:jc w:val="right"/>
            </w:pPr>
            <w:r>
              <w:lastRenderedPageBreak/>
              <w:t>phone_emergency</w:t>
            </w:r>
          </w:p>
        </w:tc>
        <w:tc>
          <w:tcPr>
            <w:tcW w:w="505" w:type="pct"/>
            <w:tcBorders>
              <w:left w:val="single" w:sz="12" w:space="0" w:color="E84C22" w:themeColor="accent1"/>
            </w:tcBorders>
          </w:tcPr>
          <w:p w14:paraId="27EDCF5D" w14:textId="7DB862BD" w:rsidR="00E26CDA" w:rsidRDefault="00E26CDA" w:rsidP="00E26CDA">
            <w:pPr>
              <w:jc w:val="center"/>
            </w:pPr>
            <w:r>
              <w:t>-</w:t>
            </w:r>
          </w:p>
        </w:tc>
        <w:tc>
          <w:tcPr>
            <w:tcW w:w="798" w:type="pct"/>
          </w:tcPr>
          <w:p w14:paraId="6938E2C6" w14:textId="7E35C03A" w:rsidR="00E26CDA" w:rsidRDefault="00E26CDA" w:rsidP="00E26CDA">
            <w:r>
              <w:t>The student’s preferred emergency phone contact</w:t>
            </w:r>
          </w:p>
        </w:tc>
        <w:tc>
          <w:tcPr>
            <w:tcW w:w="443" w:type="pct"/>
          </w:tcPr>
          <w:p w14:paraId="4660A46A" w14:textId="2499A5D8" w:rsidR="00E26CDA" w:rsidRDefault="00E26CDA" w:rsidP="00E26CDA">
            <w:pPr>
              <w:jc w:val="center"/>
            </w:pPr>
            <w:r>
              <w:t>string (due to leading 0)</w:t>
            </w:r>
          </w:p>
        </w:tc>
        <w:tc>
          <w:tcPr>
            <w:tcW w:w="391" w:type="pct"/>
          </w:tcPr>
          <w:p w14:paraId="04905239" w14:textId="357C027F" w:rsidR="00E26CDA" w:rsidRDefault="00E26CDA" w:rsidP="00E26CDA">
            <w:pPr>
              <w:jc w:val="center"/>
            </w:pPr>
            <w:r>
              <w:t>9-11</w:t>
            </w:r>
          </w:p>
        </w:tc>
        <w:tc>
          <w:tcPr>
            <w:tcW w:w="596" w:type="pct"/>
          </w:tcPr>
          <w:p w14:paraId="2FAF14C6" w14:textId="38AD4D8F" w:rsidR="00E26CDA" w:rsidRDefault="00E26CDA" w:rsidP="00E26CDA">
            <w:pPr>
              <w:jc w:val="center"/>
            </w:pPr>
            <w:r>
              <w:t>074</w:t>
            </w:r>
            <w:r w:rsidR="001E6AF9">
              <w:t>31</w:t>
            </w:r>
            <w:r>
              <w:t xml:space="preserve"> 1</w:t>
            </w:r>
            <w:r w:rsidR="001E6AF9">
              <w:t>8</w:t>
            </w:r>
            <w:r>
              <w:t>4796</w:t>
            </w:r>
          </w:p>
        </w:tc>
        <w:tc>
          <w:tcPr>
            <w:tcW w:w="476" w:type="pct"/>
          </w:tcPr>
          <w:p w14:paraId="6ABCAF04" w14:textId="39470B8A" w:rsidR="00E26CDA" w:rsidRDefault="00E26CDA" w:rsidP="00E26CDA">
            <w:pPr>
              <w:jc w:val="center"/>
            </w:pPr>
            <w:r>
              <w:t>length</w:t>
            </w:r>
          </w:p>
        </w:tc>
        <w:tc>
          <w:tcPr>
            <w:tcW w:w="1068" w:type="pct"/>
          </w:tcPr>
          <w:p w14:paraId="63932A68" w14:textId="29F3AB65" w:rsidR="00E26CDA" w:rsidRDefault="00E26CDA" w:rsidP="00E26CDA">
            <w:r>
              <w:t>A valid personal UK phone number (including leading 0) is always between 9 and 11 digits</w:t>
            </w:r>
          </w:p>
        </w:tc>
      </w:tr>
      <w:tr w:rsidR="00E26CDA" w14:paraId="6B1FA58E" w14:textId="77777777" w:rsidTr="00E26CDA">
        <w:tc>
          <w:tcPr>
            <w:tcW w:w="723" w:type="pct"/>
            <w:tcBorders>
              <w:right w:val="single" w:sz="12" w:space="0" w:color="E84C22" w:themeColor="accent1"/>
            </w:tcBorders>
          </w:tcPr>
          <w:p w14:paraId="59723C0F" w14:textId="77777777" w:rsidR="00E26CDA" w:rsidRDefault="00E26CDA" w:rsidP="00E26CDA">
            <w:pPr>
              <w:jc w:val="right"/>
            </w:pPr>
            <w:r>
              <w:t>primary_lang</w:t>
            </w:r>
          </w:p>
        </w:tc>
        <w:tc>
          <w:tcPr>
            <w:tcW w:w="505" w:type="pct"/>
            <w:tcBorders>
              <w:left w:val="single" w:sz="12" w:space="0" w:color="E84C22" w:themeColor="accent1"/>
            </w:tcBorders>
          </w:tcPr>
          <w:p w14:paraId="0E76F4CD" w14:textId="25B0E5AC" w:rsidR="00E26CDA" w:rsidRDefault="00E26CDA" w:rsidP="00E26CDA">
            <w:pPr>
              <w:jc w:val="center"/>
            </w:pPr>
            <w:r>
              <w:t>-</w:t>
            </w:r>
          </w:p>
        </w:tc>
        <w:tc>
          <w:tcPr>
            <w:tcW w:w="798" w:type="pct"/>
          </w:tcPr>
          <w:p w14:paraId="049A1ECA" w14:textId="26CB4FDF" w:rsidR="00E26CDA" w:rsidRDefault="00E26CDA" w:rsidP="00E26CDA">
            <w:r>
              <w:t>The student’s primary language (for reference and to determine language of any correspondence)</w:t>
            </w:r>
          </w:p>
        </w:tc>
        <w:tc>
          <w:tcPr>
            <w:tcW w:w="443" w:type="pct"/>
          </w:tcPr>
          <w:p w14:paraId="279BD558" w14:textId="6EFA963A" w:rsidR="00E26CDA" w:rsidRDefault="00E26CDA" w:rsidP="00E26CDA">
            <w:pPr>
              <w:jc w:val="center"/>
            </w:pPr>
            <w:r>
              <w:t>string</w:t>
            </w:r>
          </w:p>
        </w:tc>
        <w:tc>
          <w:tcPr>
            <w:tcW w:w="391" w:type="pct"/>
          </w:tcPr>
          <w:p w14:paraId="20546005" w14:textId="49182705" w:rsidR="00E26CDA" w:rsidRDefault="00B830FF" w:rsidP="00E26CDA">
            <w:pPr>
              <w:jc w:val="center"/>
            </w:pPr>
            <w:r>
              <w:t>5-7</w:t>
            </w:r>
          </w:p>
        </w:tc>
        <w:tc>
          <w:tcPr>
            <w:tcW w:w="596" w:type="pct"/>
          </w:tcPr>
          <w:p w14:paraId="5FF46B7E" w14:textId="00582107" w:rsidR="00E26CDA" w:rsidRDefault="00B830FF" w:rsidP="00E26CDA">
            <w:pPr>
              <w:jc w:val="center"/>
            </w:pPr>
            <w:r>
              <w:t>english</w:t>
            </w:r>
          </w:p>
        </w:tc>
        <w:tc>
          <w:tcPr>
            <w:tcW w:w="476" w:type="pct"/>
          </w:tcPr>
          <w:p w14:paraId="3ECCAC25" w14:textId="4935F60A" w:rsidR="00E26CDA" w:rsidRDefault="00E26CDA" w:rsidP="00E26CDA">
            <w:pPr>
              <w:jc w:val="center"/>
            </w:pPr>
            <w:r>
              <w:t>lookup</w:t>
            </w:r>
          </w:p>
        </w:tc>
        <w:tc>
          <w:tcPr>
            <w:tcW w:w="1068" w:type="pct"/>
          </w:tcPr>
          <w:p w14:paraId="4CF4EC72" w14:textId="66A64611" w:rsidR="00E26CDA" w:rsidRDefault="00E26CDA" w:rsidP="00E26CDA">
            <w:r>
              <w:t xml:space="preserve">Must be either </w:t>
            </w:r>
            <w:r w:rsidR="00CB3A5E">
              <w:t>‘</w:t>
            </w:r>
            <w:r>
              <w:t>english</w:t>
            </w:r>
            <w:r w:rsidR="00CB3A5E">
              <w:t>’</w:t>
            </w:r>
            <w:r>
              <w:t xml:space="preserve"> or </w:t>
            </w:r>
            <w:r w:rsidR="00CB3A5E">
              <w:t>‘</w:t>
            </w:r>
            <w:r>
              <w:t>welsh</w:t>
            </w:r>
            <w:r w:rsidR="00CB3A5E">
              <w:t>’</w:t>
            </w:r>
          </w:p>
        </w:tc>
      </w:tr>
      <w:tr w:rsidR="00E26CDA" w14:paraId="00AD3122"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381F381D" w14:textId="4E77F191" w:rsidR="00E26CDA" w:rsidRDefault="00E26CDA" w:rsidP="00E26CDA">
            <w:pPr>
              <w:jc w:val="right"/>
            </w:pPr>
            <w:r>
              <w:t>enrolment_date</w:t>
            </w:r>
          </w:p>
        </w:tc>
        <w:tc>
          <w:tcPr>
            <w:tcW w:w="505" w:type="pct"/>
            <w:tcBorders>
              <w:left w:val="single" w:sz="12" w:space="0" w:color="E84C22" w:themeColor="accent1"/>
            </w:tcBorders>
          </w:tcPr>
          <w:p w14:paraId="20B8905F" w14:textId="0E67B873" w:rsidR="00E26CDA" w:rsidRDefault="00E26CDA" w:rsidP="00E26CDA">
            <w:pPr>
              <w:jc w:val="center"/>
            </w:pPr>
            <w:r>
              <w:t>-</w:t>
            </w:r>
          </w:p>
        </w:tc>
        <w:tc>
          <w:tcPr>
            <w:tcW w:w="798" w:type="pct"/>
          </w:tcPr>
          <w:p w14:paraId="63874C33" w14:textId="4AE4D8B6" w:rsidR="00E26CDA" w:rsidRDefault="00B830FF" w:rsidP="00E26CDA">
            <w:r>
              <w:t>The date that the student was successfully enrolled in the DofE scheme</w:t>
            </w:r>
          </w:p>
        </w:tc>
        <w:tc>
          <w:tcPr>
            <w:tcW w:w="443" w:type="pct"/>
          </w:tcPr>
          <w:p w14:paraId="58832980" w14:textId="63120452" w:rsidR="00E26CDA" w:rsidRDefault="00B830FF" w:rsidP="00E26CDA">
            <w:pPr>
              <w:jc w:val="center"/>
            </w:pPr>
            <w:r>
              <w:t>date</w:t>
            </w:r>
          </w:p>
        </w:tc>
        <w:tc>
          <w:tcPr>
            <w:tcW w:w="391" w:type="pct"/>
          </w:tcPr>
          <w:p w14:paraId="3ADBFFB2" w14:textId="1C249E21" w:rsidR="00E26CDA" w:rsidRDefault="00B830FF" w:rsidP="00E26CDA">
            <w:pPr>
              <w:jc w:val="center"/>
            </w:pPr>
            <w:r>
              <w:t>-</w:t>
            </w:r>
          </w:p>
        </w:tc>
        <w:tc>
          <w:tcPr>
            <w:tcW w:w="596" w:type="pct"/>
          </w:tcPr>
          <w:p w14:paraId="24ED3498" w14:textId="46C8CA72" w:rsidR="00E26CDA" w:rsidRDefault="00B830FF" w:rsidP="00E26CDA">
            <w:pPr>
              <w:jc w:val="center"/>
            </w:pPr>
            <w:r>
              <w:t>30/11/2020</w:t>
            </w:r>
          </w:p>
        </w:tc>
        <w:tc>
          <w:tcPr>
            <w:tcW w:w="476" w:type="pct"/>
          </w:tcPr>
          <w:p w14:paraId="3B077865" w14:textId="14E241F6" w:rsidR="00E26CDA" w:rsidRDefault="00B830FF" w:rsidP="00E26CDA">
            <w:pPr>
              <w:jc w:val="center"/>
            </w:pPr>
            <w:r>
              <w:t>-</w:t>
            </w:r>
          </w:p>
        </w:tc>
        <w:tc>
          <w:tcPr>
            <w:tcW w:w="1068" w:type="pct"/>
          </w:tcPr>
          <w:p w14:paraId="28A297FB" w14:textId="0B2A720A" w:rsidR="00E26CDA" w:rsidRDefault="00B830FF" w:rsidP="00E26CDA">
            <w:r>
              <w:t>Generated within program when record is initially created</w:t>
            </w:r>
          </w:p>
        </w:tc>
      </w:tr>
      <w:tr w:rsidR="00B830FF" w14:paraId="5FA10113" w14:textId="77777777" w:rsidTr="00E26CDA">
        <w:tc>
          <w:tcPr>
            <w:tcW w:w="723" w:type="pct"/>
            <w:tcBorders>
              <w:right w:val="single" w:sz="12" w:space="0" w:color="E84C22" w:themeColor="accent1"/>
            </w:tcBorders>
          </w:tcPr>
          <w:p w14:paraId="0E993021" w14:textId="7D980F6F" w:rsidR="00B830FF" w:rsidRDefault="00B830FF" w:rsidP="00B830FF">
            <w:pPr>
              <w:jc w:val="right"/>
            </w:pPr>
            <w:r>
              <w:t>skill_info_id</w:t>
            </w:r>
          </w:p>
        </w:tc>
        <w:tc>
          <w:tcPr>
            <w:tcW w:w="505" w:type="pct"/>
            <w:tcBorders>
              <w:left w:val="single" w:sz="12" w:space="0" w:color="E84C22" w:themeColor="accent1"/>
            </w:tcBorders>
          </w:tcPr>
          <w:p w14:paraId="25D8098D" w14:textId="4B41ECBA" w:rsidR="00B830FF" w:rsidRDefault="00B830FF" w:rsidP="00B830FF">
            <w:pPr>
              <w:jc w:val="center"/>
            </w:pPr>
            <w:r>
              <w:t>Foreign Key</w:t>
            </w:r>
          </w:p>
        </w:tc>
        <w:tc>
          <w:tcPr>
            <w:tcW w:w="798" w:type="pct"/>
          </w:tcPr>
          <w:p w14:paraId="6BF33C76" w14:textId="39D65409" w:rsidR="00B830FF" w:rsidRDefault="00B830FF" w:rsidP="00B830FF">
            <w:r>
              <w:t>student_section_id for the student’s skill section</w:t>
            </w:r>
          </w:p>
        </w:tc>
        <w:tc>
          <w:tcPr>
            <w:tcW w:w="443" w:type="pct"/>
          </w:tcPr>
          <w:p w14:paraId="6D637DB1" w14:textId="07329690" w:rsidR="00B830FF" w:rsidRDefault="00B830FF" w:rsidP="00B830FF">
            <w:pPr>
              <w:jc w:val="center"/>
            </w:pPr>
            <w:r>
              <w:t>integer</w:t>
            </w:r>
          </w:p>
        </w:tc>
        <w:tc>
          <w:tcPr>
            <w:tcW w:w="391" w:type="pct"/>
          </w:tcPr>
          <w:p w14:paraId="1CD9CED6" w14:textId="3AC6D453" w:rsidR="00B830FF" w:rsidRDefault="00B830FF" w:rsidP="00B830FF">
            <w:pPr>
              <w:jc w:val="center"/>
            </w:pPr>
            <w:r>
              <w:t>-</w:t>
            </w:r>
          </w:p>
        </w:tc>
        <w:tc>
          <w:tcPr>
            <w:tcW w:w="596" w:type="pct"/>
          </w:tcPr>
          <w:p w14:paraId="6AE0B1FE" w14:textId="78CC4EF6" w:rsidR="00B830FF" w:rsidRDefault="00B830FF" w:rsidP="00B830FF">
            <w:pPr>
              <w:jc w:val="center"/>
            </w:pPr>
            <w:r>
              <w:t>5</w:t>
            </w:r>
          </w:p>
        </w:tc>
        <w:tc>
          <w:tcPr>
            <w:tcW w:w="476" w:type="pct"/>
          </w:tcPr>
          <w:p w14:paraId="49195DB3" w14:textId="6A18B2B1" w:rsidR="00B830FF" w:rsidRDefault="00B830FF" w:rsidP="00B830FF">
            <w:pPr>
              <w:jc w:val="center"/>
            </w:pPr>
            <w:r>
              <w:t>-</w:t>
            </w:r>
          </w:p>
        </w:tc>
        <w:tc>
          <w:tcPr>
            <w:tcW w:w="1068" w:type="pct"/>
          </w:tcPr>
          <w:p w14:paraId="6D2C82C0" w14:textId="13DAE8B3" w:rsidR="00B830FF" w:rsidRDefault="00B830FF" w:rsidP="00B830FF">
            <w:r>
              <w:t>Generated within program</w:t>
            </w:r>
            <w:r w:rsidR="00FB52E4">
              <w:t>. Can be None if section not yet started</w:t>
            </w:r>
          </w:p>
        </w:tc>
      </w:tr>
      <w:tr w:rsidR="00B830FF" w14:paraId="0483E7C7"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225C4D55" w14:textId="54345395" w:rsidR="00B830FF" w:rsidRDefault="00B830FF" w:rsidP="00B830FF">
            <w:pPr>
              <w:jc w:val="right"/>
            </w:pPr>
            <w:r>
              <w:t>phys_info_id</w:t>
            </w:r>
          </w:p>
        </w:tc>
        <w:tc>
          <w:tcPr>
            <w:tcW w:w="505" w:type="pct"/>
            <w:tcBorders>
              <w:left w:val="single" w:sz="12" w:space="0" w:color="E84C22" w:themeColor="accent1"/>
            </w:tcBorders>
          </w:tcPr>
          <w:p w14:paraId="4A0F830E" w14:textId="348EE578" w:rsidR="00B830FF" w:rsidRDefault="00B830FF" w:rsidP="00B830FF">
            <w:pPr>
              <w:jc w:val="center"/>
            </w:pPr>
            <w:r>
              <w:t>Foreign Key</w:t>
            </w:r>
          </w:p>
        </w:tc>
        <w:tc>
          <w:tcPr>
            <w:tcW w:w="798" w:type="pct"/>
          </w:tcPr>
          <w:p w14:paraId="50238D5F" w14:textId="2C017830" w:rsidR="00B830FF" w:rsidRDefault="00B830FF" w:rsidP="00B830FF">
            <w:r>
              <w:t>student_section_id for the student’s physical section</w:t>
            </w:r>
          </w:p>
        </w:tc>
        <w:tc>
          <w:tcPr>
            <w:tcW w:w="443" w:type="pct"/>
          </w:tcPr>
          <w:p w14:paraId="7EF354D1" w14:textId="3A00F465" w:rsidR="00B830FF" w:rsidRDefault="00B830FF" w:rsidP="00B830FF">
            <w:pPr>
              <w:jc w:val="center"/>
            </w:pPr>
            <w:r>
              <w:t>integer</w:t>
            </w:r>
          </w:p>
        </w:tc>
        <w:tc>
          <w:tcPr>
            <w:tcW w:w="391" w:type="pct"/>
          </w:tcPr>
          <w:p w14:paraId="5809D7ED" w14:textId="51ACA7CC" w:rsidR="00B830FF" w:rsidRDefault="00B830FF" w:rsidP="00B830FF">
            <w:pPr>
              <w:jc w:val="center"/>
            </w:pPr>
            <w:r>
              <w:t>-</w:t>
            </w:r>
          </w:p>
        </w:tc>
        <w:tc>
          <w:tcPr>
            <w:tcW w:w="596" w:type="pct"/>
          </w:tcPr>
          <w:p w14:paraId="0CAD7EA2" w14:textId="038E79D4" w:rsidR="00B830FF" w:rsidRDefault="00B830FF" w:rsidP="00B830FF">
            <w:pPr>
              <w:jc w:val="center"/>
            </w:pPr>
            <w:r>
              <w:t>6</w:t>
            </w:r>
          </w:p>
        </w:tc>
        <w:tc>
          <w:tcPr>
            <w:tcW w:w="476" w:type="pct"/>
          </w:tcPr>
          <w:p w14:paraId="76DFD707" w14:textId="39EAAB0B" w:rsidR="00B830FF" w:rsidRDefault="00B830FF" w:rsidP="00B830FF">
            <w:pPr>
              <w:jc w:val="center"/>
            </w:pPr>
            <w:r>
              <w:t>-</w:t>
            </w:r>
          </w:p>
        </w:tc>
        <w:tc>
          <w:tcPr>
            <w:tcW w:w="1068" w:type="pct"/>
          </w:tcPr>
          <w:p w14:paraId="04492101" w14:textId="501DCB6E" w:rsidR="00B830FF" w:rsidRDefault="00B830FF" w:rsidP="00B830FF">
            <w:r>
              <w:t>Generated within program</w:t>
            </w:r>
            <w:r w:rsidR="00FB52E4">
              <w:t>. Can be None if section not yet started</w:t>
            </w:r>
          </w:p>
        </w:tc>
      </w:tr>
      <w:tr w:rsidR="00B830FF" w14:paraId="399F3741" w14:textId="77777777" w:rsidTr="00E26CDA">
        <w:tc>
          <w:tcPr>
            <w:tcW w:w="723" w:type="pct"/>
            <w:tcBorders>
              <w:right w:val="single" w:sz="12" w:space="0" w:color="E84C22" w:themeColor="accent1"/>
            </w:tcBorders>
          </w:tcPr>
          <w:p w14:paraId="14363E9F" w14:textId="49473182" w:rsidR="00B830FF" w:rsidRDefault="00B830FF" w:rsidP="00B830FF">
            <w:pPr>
              <w:jc w:val="right"/>
            </w:pPr>
            <w:r>
              <w:t>vol_info_id</w:t>
            </w:r>
          </w:p>
        </w:tc>
        <w:tc>
          <w:tcPr>
            <w:tcW w:w="505" w:type="pct"/>
            <w:tcBorders>
              <w:left w:val="single" w:sz="12" w:space="0" w:color="E84C22" w:themeColor="accent1"/>
            </w:tcBorders>
          </w:tcPr>
          <w:p w14:paraId="000D140F" w14:textId="081D1925" w:rsidR="00B830FF" w:rsidRDefault="00B830FF" w:rsidP="00B830FF">
            <w:pPr>
              <w:jc w:val="center"/>
            </w:pPr>
            <w:r>
              <w:t>Foreign Key</w:t>
            </w:r>
          </w:p>
        </w:tc>
        <w:tc>
          <w:tcPr>
            <w:tcW w:w="798" w:type="pct"/>
          </w:tcPr>
          <w:p w14:paraId="10C74311" w14:textId="72636614" w:rsidR="00B830FF" w:rsidRDefault="00B830FF" w:rsidP="00B830FF">
            <w:r>
              <w:t>student_section_id for the student’s volunteering section</w:t>
            </w:r>
          </w:p>
        </w:tc>
        <w:tc>
          <w:tcPr>
            <w:tcW w:w="443" w:type="pct"/>
          </w:tcPr>
          <w:p w14:paraId="47649ED2" w14:textId="403EA365" w:rsidR="00B830FF" w:rsidRDefault="00B830FF" w:rsidP="00B830FF">
            <w:pPr>
              <w:jc w:val="center"/>
            </w:pPr>
            <w:r>
              <w:t>integer</w:t>
            </w:r>
          </w:p>
        </w:tc>
        <w:tc>
          <w:tcPr>
            <w:tcW w:w="391" w:type="pct"/>
          </w:tcPr>
          <w:p w14:paraId="7A2DB5E5" w14:textId="3E0F2020" w:rsidR="00B830FF" w:rsidRDefault="00B830FF" w:rsidP="00B830FF">
            <w:pPr>
              <w:jc w:val="center"/>
            </w:pPr>
            <w:r>
              <w:t>-</w:t>
            </w:r>
          </w:p>
        </w:tc>
        <w:tc>
          <w:tcPr>
            <w:tcW w:w="596" w:type="pct"/>
          </w:tcPr>
          <w:p w14:paraId="46A8177D" w14:textId="041484C4" w:rsidR="00B830FF" w:rsidRDefault="00B830FF" w:rsidP="00B830FF">
            <w:pPr>
              <w:jc w:val="center"/>
            </w:pPr>
            <w:r>
              <w:t>7</w:t>
            </w:r>
          </w:p>
        </w:tc>
        <w:tc>
          <w:tcPr>
            <w:tcW w:w="476" w:type="pct"/>
          </w:tcPr>
          <w:p w14:paraId="3999F5A5" w14:textId="3ED7C566" w:rsidR="00B830FF" w:rsidRDefault="00B830FF" w:rsidP="00B830FF">
            <w:pPr>
              <w:jc w:val="center"/>
            </w:pPr>
            <w:r>
              <w:t>-</w:t>
            </w:r>
          </w:p>
        </w:tc>
        <w:tc>
          <w:tcPr>
            <w:tcW w:w="1068" w:type="pct"/>
          </w:tcPr>
          <w:p w14:paraId="62718F9C" w14:textId="221221D7" w:rsidR="00B830FF" w:rsidRDefault="00B830FF" w:rsidP="00B830FF">
            <w:r>
              <w:t>Generated within program</w:t>
            </w:r>
            <w:r w:rsidR="00FB52E4">
              <w:t>. Can be None if section not yet started</w:t>
            </w:r>
          </w:p>
        </w:tc>
      </w:tr>
    </w:tbl>
    <w:p w14:paraId="0D7EF960" w14:textId="0E23FF2B" w:rsidR="006C20FA" w:rsidRDefault="006C20FA" w:rsidP="001B3982">
      <w:pPr>
        <w:pStyle w:val="Heading4"/>
        <w:spacing w:after="240"/>
      </w:pPr>
      <w:r>
        <w:t>Section table</w:t>
      </w:r>
    </w:p>
    <w:tbl>
      <w:tblPr>
        <w:tblStyle w:val="GridTable3-Accent1"/>
        <w:tblW w:w="4968" w:type="pct"/>
        <w:tblInd w:w="10" w:type="dxa"/>
        <w:tblLook w:val="0420" w:firstRow="1" w:lastRow="0" w:firstColumn="0" w:lastColumn="0" w:noHBand="0" w:noVBand="1"/>
      </w:tblPr>
      <w:tblGrid>
        <w:gridCol w:w="2062"/>
        <w:gridCol w:w="1393"/>
        <w:gridCol w:w="2206"/>
        <w:gridCol w:w="1221"/>
        <w:gridCol w:w="1076"/>
        <w:gridCol w:w="1645"/>
        <w:gridCol w:w="1301"/>
        <w:gridCol w:w="2965"/>
      </w:tblGrid>
      <w:tr w:rsidR="00C60222" w14:paraId="5499F436" w14:textId="77777777" w:rsidTr="00296C66">
        <w:trPr>
          <w:cnfStyle w:val="100000000000" w:firstRow="1" w:lastRow="0" w:firstColumn="0" w:lastColumn="0" w:oddVBand="0" w:evenVBand="0" w:oddHBand="0" w:evenHBand="0" w:firstRowFirstColumn="0" w:firstRowLastColumn="0" w:lastRowFirstColumn="0" w:lastRowLastColumn="0"/>
        </w:trPr>
        <w:tc>
          <w:tcPr>
            <w:tcW w:w="743" w:type="pct"/>
            <w:tcBorders>
              <w:bottom w:val="single" w:sz="12" w:space="0" w:color="E84C22" w:themeColor="accent1"/>
              <w:right w:val="single" w:sz="12" w:space="0" w:color="E84C22" w:themeColor="accent1"/>
            </w:tcBorders>
            <w:vAlign w:val="bottom"/>
          </w:tcPr>
          <w:p w14:paraId="56D37D7C" w14:textId="77777777" w:rsidR="008F53DC" w:rsidRDefault="008F53DC" w:rsidP="00DA7174">
            <w:pPr>
              <w:jc w:val="right"/>
            </w:pPr>
            <w:r>
              <w:t>Field Name</w:t>
            </w:r>
          </w:p>
        </w:tc>
        <w:tc>
          <w:tcPr>
            <w:tcW w:w="502" w:type="pct"/>
            <w:tcBorders>
              <w:left w:val="single" w:sz="12" w:space="0" w:color="E84C22" w:themeColor="accent1"/>
              <w:bottom w:val="single" w:sz="12" w:space="0" w:color="E84C22" w:themeColor="accent1"/>
              <w:right w:val="single" w:sz="4" w:space="0" w:color="E84C22" w:themeColor="accent1"/>
            </w:tcBorders>
            <w:vAlign w:val="bottom"/>
          </w:tcPr>
          <w:p w14:paraId="0A81EA19" w14:textId="77777777" w:rsidR="008F53DC" w:rsidRDefault="008F53DC" w:rsidP="00DA7174">
            <w:pPr>
              <w:jc w:val="center"/>
            </w:pPr>
            <w:r>
              <w:t>Key type</w:t>
            </w:r>
          </w:p>
        </w:tc>
        <w:tc>
          <w:tcPr>
            <w:tcW w:w="795" w:type="pct"/>
            <w:tcBorders>
              <w:left w:val="single" w:sz="4" w:space="0" w:color="E84C22" w:themeColor="accent1"/>
              <w:bottom w:val="single" w:sz="12" w:space="0" w:color="E84C22" w:themeColor="accent1"/>
              <w:right w:val="single" w:sz="4" w:space="0" w:color="E84C22" w:themeColor="accent1"/>
            </w:tcBorders>
            <w:vAlign w:val="bottom"/>
          </w:tcPr>
          <w:p w14:paraId="34FE71B6" w14:textId="77777777" w:rsidR="008F53DC" w:rsidRDefault="008F53DC" w:rsidP="00DA7174">
            <w:pPr>
              <w:jc w:val="center"/>
            </w:pPr>
            <w:r>
              <w:t>Description</w:t>
            </w:r>
          </w:p>
        </w:tc>
        <w:tc>
          <w:tcPr>
            <w:tcW w:w="440" w:type="pct"/>
            <w:tcBorders>
              <w:left w:val="single" w:sz="4" w:space="0" w:color="E84C22" w:themeColor="accent1"/>
              <w:bottom w:val="single" w:sz="12" w:space="0" w:color="E84C22" w:themeColor="accent1"/>
              <w:right w:val="single" w:sz="4" w:space="0" w:color="E84C22" w:themeColor="accent1"/>
            </w:tcBorders>
            <w:vAlign w:val="bottom"/>
          </w:tcPr>
          <w:p w14:paraId="205D288A" w14:textId="77777777" w:rsidR="008F53DC" w:rsidRDefault="008F53DC" w:rsidP="00DA7174">
            <w:pPr>
              <w:jc w:val="center"/>
            </w:pPr>
            <w:r>
              <w:t>Data type</w:t>
            </w:r>
          </w:p>
        </w:tc>
        <w:tc>
          <w:tcPr>
            <w:tcW w:w="388" w:type="pct"/>
            <w:tcBorders>
              <w:left w:val="single" w:sz="4" w:space="0" w:color="E84C22" w:themeColor="accent1"/>
              <w:bottom w:val="single" w:sz="12" w:space="0" w:color="E84C22" w:themeColor="accent1"/>
              <w:right w:val="single" w:sz="4" w:space="0" w:color="E84C22" w:themeColor="accent1"/>
            </w:tcBorders>
            <w:vAlign w:val="bottom"/>
          </w:tcPr>
          <w:p w14:paraId="30E8EC4F" w14:textId="77777777" w:rsidR="008F53DC" w:rsidRDefault="008F53DC" w:rsidP="00DA7174">
            <w:pPr>
              <w:jc w:val="center"/>
            </w:pPr>
            <w:r>
              <w:t>Length</w:t>
            </w:r>
          </w:p>
        </w:tc>
        <w:tc>
          <w:tcPr>
            <w:tcW w:w="593" w:type="pct"/>
            <w:tcBorders>
              <w:left w:val="single" w:sz="4" w:space="0" w:color="E84C22" w:themeColor="accent1"/>
              <w:bottom w:val="single" w:sz="12" w:space="0" w:color="E84C22" w:themeColor="accent1"/>
              <w:right w:val="single" w:sz="4" w:space="0" w:color="E84C22" w:themeColor="accent1"/>
            </w:tcBorders>
            <w:vAlign w:val="bottom"/>
          </w:tcPr>
          <w:p w14:paraId="72BE52AF" w14:textId="77777777" w:rsidR="008F53DC" w:rsidRDefault="008F53DC" w:rsidP="00DA7174">
            <w:pPr>
              <w:jc w:val="center"/>
            </w:pPr>
            <w:r>
              <w:t>Example</w:t>
            </w:r>
          </w:p>
        </w:tc>
        <w:tc>
          <w:tcPr>
            <w:tcW w:w="469" w:type="pct"/>
            <w:tcBorders>
              <w:left w:val="single" w:sz="4" w:space="0" w:color="E84C22" w:themeColor="accent1"/>
              <w:bottom w:val="single" w:sz="12" w:space="0" w:color="E84C22" w:themeColor="accent1"/>
              <w:right w:val="single" w:sz="4" w:space="0" w:color="E84C22" w:themeColor="accent1"/>
            </w:tcBorders>
            <w:vAlign w:val="bottom"/>
          </w:tcPr>
          <w:p w14:paraId="0A77086D" w14:textId="69F469E4" w:rsidR="008F53DC" w:rsidRDefault="008F53DC" w:rsidP="00DA7174">
            <w:pPr>
              <w:jc w:val="center"/>
            </w:pPr>
            <w:r>
              <w:t>Validation</w:t>
            </w:r>
          </w:p>
        </w:tc>
        <w:tc>
          <w:tcPr>
            <w:tcW w:w="1069" w:type="pct"/>
            <w:tcBorders>
              <w:left w:val="single" w:sz="4" w:space="0" w:color="E84C22" w:themeColor="accent1"/>
              <w:bottom w:val="single" w:sz="12" w:space="0" w:color="E84C22" w:themeColor="accent1"/>
            </w:tcBorders>
            <w:vAlign w:val="bottom"/>
          </w:tcPr>
          <w:p w14:paraId="138AF306" w14:textId="77777777" w:rsidR="008F53DC" w:rsidRDefault="008F53DC" w:rsidP="00DA7174">
            <w:pPr>
              <w:jc w:val="center"/>
            </w:pPr>
            <w:r>
              <w:t>Validation details</w:t>
            </w:r>
          </w:p>
        </w:tc>
      </w:tr>
      <w:tr w:rsidR="00B830FF" w14:paraId="76F43EC9"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12" w:space="0" w:color="E84C22" w:themeColor="accent1"/>
              <w:bottom w:val="single" w:sz="4" w:space="0" w:color="E84C22" w:themeColor="accent1"/>
              <w:right w:val="single" w:sz="12" w:space="0" w:color="E84C22" w:themeColor="accent1"/>
            </w:tcBorders>
          </w:tcPr>
          <w:p w14:paraId="313A9CF3" w14:textId="62D4C3E1" w:rsidR="00B830FF" w:rsidRDefault="00B830FF" w:rsidP="00B830FF">
            <w:pPr>
              <w:jc w:val="right"/>
            </w:pPr>
            <w:r>
              <w:t>student_section_id</w:t>
            </w:r>
          </w:p>
        </w:tc>
        <w:tc>
          <w:tcPr>
            <w:tcW w:w="502" w:type="pct"/>
            <w:tcBorders>
              <w:top w:val="single" w:sz="12" w:space="0" w:color="E84C22" w:themeColor="accent1"/>
              <w:left w:val="single" w:sz="12" w:space="0" w:color="E84C22" w:themeColor="accent1"/>
              <w:bottom w:val="single" w:sz="4" w:space="0" w:color="E84C22" w:themeColor="accent1"/>
            </w:tcBorders>
          </w:tcPr>
          <w:p w14:paraId="30A3EE3F" w14:textId="0C04A724" w:rsidR="00B830FF" w:rsidRDefault="00B830FF" w:rsidP="00B830FF">
            <w:pPr>
              <w:jc w:val="center"/>
            </w:pPr>
            <w:r>
              <w:t>Primary Key</w:t>
            </w:r>
          </w:p>
        </w:tc>
        <w:tc>
          <w:tcPr>
            <w:tcW w:w="795" w:type="pct"/>
            <w:tcBorders>
              <w:top w:val="single" w:sz="12" w:space="0" w:color="E84C22" w:themeColor="accent1"/>
              <w:bottom w:val="single" w:sz="4" w:space="0" w:color="E84C22" w:themeColor="accent1"/>
            </w:tcBorders>
          </w:tcPr>
          <w:p w14:paraId="1BF7A3CE" w14:textId="60F74330" w:rsidR="00B830FF" w:rsidRDefault="00B830FF" w:rsidP="00B830FF">
            <w:r>
              <w:t>Uniquely identifies</w:t>
            </w:r>
            <w:r w:rsidR="00DE1BE0">
              <w:t xml:space="preserve"> each entry of section information</w:t>
            </w:r>
          </w:p>
        </w:tc>
        <w:tc>
          <w:tcPr>
            <w:tcW w:w="440" w:type="pct"/>
            <w:tcBorders>
              <w:top w:val="single" w:sz="12" w:space="0" w:color="E84C22" w:themeColor="accent1"/>
              <w:bottom w:val="single" w:sz="4" w:space="0" w:color="E84C22" w:themeColor="accent1"/>
            </w:tcBorders>
          </w:tcPr>
          <w:p w14:paraId="0653E32A" w14:textId="62012089" w:rsidR="00B830FF" w:rsidRDefault="00B830FF" w:rsidP="00B830FF">
            <w:pPr>
              <w:jc w:val="center"/>
            </w:pPr>
            <w:r>
              <w:t>integer</w:t>
            </w:r>
          </w:p>
        </w:tc>
        <w:tc>
          <w:tcPr>
            <w:tcW w:w="388" w:type="pct"/>
            <w:tcBorders>
              <w:top w:val="single" w:sz="12" w:space="0" w:color="E84C22" w:themeColor="accent1"/>
              <w:bottom w:val="single" w:sz="4" w:space="0" w:color="E84C22" w:themeColor="accent1"/>
            </w:tcBorders>
          </w:tcPr>
          <w:p w14:paraId="5B3E871E" w14:textId="604A1311" w:rsidR="00B830FF" w:rsidRDefault="00B830FF" w:rsidP="00B830FF">
            <w:pPr>
              <w:jc w:val="center"/>
            </w:pPr>
            <w:r>
              <w:t>-</w:t>
            </w:r>
          </w:p>
        </w:tc>
        <w:tc>
          <w:tcPr>
            <w:tcW w:w="593" w:type="pct"/>
            <w:tcBorders>
              <w:top w:val="single" w:sz="12" w:space="0" w:color="E84C22" w:themeColor="accent1"/>
              <w:bottom w:val="single" w:sz="4" w:space="0" w:color="E84C22" w:themeColor="accent1"/>
            </w:tcBorders>
          </w:tcPr>
          <w:p w14:paraId="08D260F8" w14:textId="14CA5137" w:rsidR="00B830FF" w:rsidRDefault="00B830FF" w:rsidP="00B830FF">
            <w:pPr>
              <w:jc w:val="center"/>
            </w:pPr>
            <w:r>
              <w:t>5</w:t>
            </w:r>
          </w:p>
        </w:tc>
        <w:tc>
          <w:tcPr>
            <w:tcW w:w="469" w:type="pct"/>
            <w:tcBorders>
              <w:top w:val="single" w:sz="12" w:space="0" w:color="E84C22" w:themeColor="accent1"/>
              <w:bottom w:val="single" w:sz="4" w:space="0" w:color="E84C22" w:themeColor="accent1"/>
            </w:tcBorders>
          </w:tcPr>
          <w:p w14:paraId="09DEC01F" w14:textId="4779AAA8" w:rsidR="00B830FF" w:rsidRDefault="00B830FF" w:rsidP="00B830FF">
            <w:pPr>
              <w:jc w:val="center"/>
            </w:pPr>
            <w:r>
              <w:t>-</w:t>
            </w:r>
          </w:p>
        </w:tc>
        <w:tc>
          <w:tcPr>
            <w:tcW w:w="1069" w:type="pct"/>
            <w:tcBorders>
              <w:top w:val="single" w:sz="12" w:space="0" w:color="E84C22" w:themeColor="accent1"/>
              <w:bottom w:val="single" w:sz="4" w:space="0" w:color="E84C22" w:themeColor="accent1"/>
            </w:tcBorders>
          </w:tcPr>
          <w:p w14:paraId="417D1750" w14:textId="2194D490" w:rsidR="00B830FF" w:rsidRDefault="00B830FF" w:rsidP="00B830FF">
            <w:r>
              <w:t>Generated within program</w:t>
            </w:r>
          </w:p>
        </w:tc>
      </w:tr>
      <w:tr w:rsidR="00B830FF" w14:paraId="6FFB55D3" w14:textId="77777777" w:rsidTr="00757E1D">
        <w:tc>
          <w:tcPr>
            <w:tcW w:w="743" w:type="pct"/>
            <w:tcBorders>
              <w:top w:val="single" w:sz="4" w:space="0" w:color="E84C22" w:themeColor="accent1"/>
              <w:bottom w:val="single" w:sz="4" w:space="0" w:color="E84C22" w:themeColor="accent1"/>
              <w:right w:val="single" w:sz="12" w:space="0" w:color="E84C22" w:themeColor="accent1"/>
            </w:tcBorders>
          </w:tcPr>
          <w:p w14:paraId="1319A659" w14:textId="08275B8C" w:rsidR="00B830FF" w:rsidRDefault="00B830FF" w:rsidP="00B830FF">
            <w:pPr>
              <w:jc w:val="right"/>
            </w:pPr>
            <w:r>
              <w:lastRenderedPageBreak/>
              <w:t>section_type</w:t>
            </w:r>
          </w:p>
        </w:tc>
        <w:tc>
          <w:tcPr>
            <w:tcW w:w="502" w:type="pct"/>
            <w:tcBorders>
              <w:top w:val="single" w:sz="4" w:space="0" w:color="E84C22" w:themeColor="accent1"/>
              <w:left w:val="single" w:sz="12" w:space="0" w:color="E84C22" w:themeColor="accent1"/>
              <w:bottom w:val="single" w:sz="4" w:space="0" w:color="E84C22" w:themeColor="accent1"/>
            </w:tcBorders>
          </w:tcPr>
          <w:p w14:paraId="5A0F6B96" w14:textId="00A63366"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1C9F4FBB" w14:textId="50E688B2" w:rsidR="00B830FF" w:rsidRDefault="00DE1BE0" w:rsidP="00B830FF">
            <w:r>
              <w:t>Determines the section type</w:t>
            </w:r>
          </w:p>
        </w:tc>
        <w:tc>
          <w:tcPr>
            <w:tcW w:w="440" w:type="pct"/>
            <w:tcBorders>
              <w:top w:val="single" w:sz="4" w:space="0" w:color="E84C22" w:themeColor="accent1"/>
              <w:bottom w:val="single" w:sz="4" w:space="0" w:color="E84C22" w:themeColor="accent1"/>
            </w:tcBorders>
          </w:tcPr>
          <w:p w14:paraId="26C2848A" w14:textId="349D12B9" w:rsidR="00B830FF" w:rsidRDefault="00DE1BE0" w:rsidP="00B830FF">
            <w:pPr>
              <w:jc w:val="center"/>
            </w:pPr>
            <w:r>
              <w:t>string</w:t>
            </w:r>
          </w:p>
        </w:tc>
        <w:tc>
          <w:tcPr>
            <w:tcW w:w="388" w:type="pct"/>
            <w:tcBorders>
              <w:top w:val="single" w:sz="4" w:space="0" w:color="E84C22" w:themeColor="accent1"/>
              <w:bottom w:val="single" w:sz="4" w:space="0" w:color="E84C22" w:themeColor="accent1"/>
            </w:tcBorders>
          </w:tcPr>
          <w:p w14:paraId="0F63602D" w14:textId="1E876F2C" w:rsidR="00B830FF" w:rsidRDefault="00DE1BE0" w:rsidP="00B830FF">
            <w:pPr>
              <w:jc w:val="center"/>
            </w:pPr>
            <w:r>
              <w:t>3-5</w:t>
            </w:r>
          </w:p>
        </w:tc>
        <w:tc>
          <w:tcPr>
            <w:tcW w:w="593" w:type="pct"/>
            <w:tcBorders>
              <w:top w:val="single" w:sz="4" w:space="0" w:color="E84C22" w:themeColor="accent1"/>
              <w:bottom w:val="single" w:sz="4" w:space="0" w:color="E84C22" w:themeColor="accent1"/>
            </w:tcBorders>
          </w:tcPr>
          <w:p w14:paraId="726D611B" w14:textId="6B19934B" w:rsidR="00B830FF" w:rsidRDefault="00DE1BE0" w:rsidP="00B830FF">
            <w:pPr>
              <w:jc w:val="center"/>
            </w:pPr>
            <w:r>
              <w:t>phys</w:t>
            </w:r>
          </w:p>
        </w:tc>
        <w:tc>
          <w:tcPr>
            <w:tcW w:w="469" w:type="pct"/>
            <w:tcBorders>
              <w:top w:val="single" w:sz="4" w:space="0" w:color="E84C22" w:themeColor="accent1"/>
              <w:bottom w:val="single" w:sz="4" w:space="0" w:color="E84C22" w:themeColor="accent1"/>
            </w:tcBorders>
          </w:tcPr>
          <w:p w14:paraId="693342F1" w14:textId="41EFBCF6" w:rsidR="00B830FF" w:rsidRDefault="00DE1BE0" w:rsidP="00B830FF">
            <w:pPr>
              <w:jc w:val="center"/>
            </w:pPr>
            <w:r>
              <w:t>lookup</w:t>
            </w:r>
          </w:p>
        </w:tc>
        <w:tc>
          <w:tcPr>
            <w:tcW w:w="1069" w:type="pct"/>
            <w:tcBorders>
              <w:top w:val="single" w:sz="4" w:space="0" w:color="E84C22" w:themeColor="accent1"/>
              <w:bottom w:val="single" w:sz="4" w:space="0" w:color="E84C22" w:themeColor="accent1"/>
            </w:tcBorders>
          </w:tcPr>
          <w:p w14:paraId="6E9BF462" w14:textId="34592575" w:rsidR="00B830FF" w:rsidRDefault="00DE1BE0" w:rsidP="00B830FF">
            <w:r>
              <w:t xml:space="preserve">Must be one of </w:t>
            </w:r>
            <w:r w:rsidR="007608E2">
              <w:t>‘</w:t>
            </w:r>
            <w:r w:rsidR="00CB3A5E">
              <w:t>vol</w:t>
            </w:r>
            <w:r w:rsidR="007608E2">
              <w:t>’</w:t>
            </w:r>
            <w:r w:rsidR="00CB3A5E">
              <w:t xml:space="preserve">, </w:t>
            </w:r>
            <w:r w:rsidR="007608E2">
              <w:t>‘</w:t>
            </w:r>
            <w:r w:rsidR="00CB3A5E">
              <w:t>phy</w:t>
            </w:r>
            <w:r w:rsidR="007608E2">
              <w:t>s’ or</w:t>
            </w:r>
            <w:r w:rsidR="00CB3A5E">
              <w:t xml:space="preserve"> </w:t>
            </w:r>
            <w:r w:rsidR="007608E2">
              <w:t>‘</w:t>
            </w:r>
            <w:r w:rsidR="00CB3A5E">
              <w:t>skill</w:t>
            </w:r>
            <w:r w:rsidR="007608E2">
              <w:t>’</w:t>
            </w:r>
          </w:p>
        </w:tc>
      </w:tr>
      <w:tr w:rsidR="00B830FF" w14:paraId="3CB71F6E"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1818742B" w14:textId="6C818A4D" w:rsidR="00B830FF" w:rsidRDefault="00B830FF" w:rsidP="00B830FF">
            <w:pPr>
              <w:jc w:val="right"/>
            </w:pPr>
            <w:r>
              <w:t>activity_start_date</w:t>
            </w:r>
          </w:p>
        </w:tc>
        <w:tc>
          <w:tcPr>
            <w:tcW w:w="502" w:type="pct"/>
            <w:tcBorders>
              <w:top w:val="single" w:sz="4" w:space="0" w:color="E84C22" w:themeColor="accent1"/>
              <w:left w:val="single" w:sz="12" w:space="0" w:color="E84C22" w:themeColor="accent1"/>
              <w:bottom w:val="single" w:sz="4" w:space="0" w:color="E84C22" w:themeColor="accent1"/>
            </w:tcBorders>
          </w:tcPr>
          <w:p w14:paraId="7D2D5A7A" w14:textId="030E8B67"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4FF4F7C0" w14:textId="6B58FAB4" w:rsidR="00B830FF" w:rsidRDefault="000D42EF" w:rsidP="00B830FF">
            <w:r>
              <w:t>Specifies the date that the activity is planned to start</w:t>
            </w:r>
          </w:p>
        </w:tc>
        <w:tc>
          <w:tcPr>
            <w:tcW w:w="440" w:type="pct"/>
            <w:tcBorders>
              <w:top w:val="single" w:sz="4" w:space="0" w:color="E84C22" w:themeColor="accent1"/>
              <w:bottom w:val="single" w:sz="4" w:space="0" w:color="E84C22" w:themeColor="accent1"/>
            </w:tcBorders>
          </w:tcPr>
          <w:p w14:paraId="03D15D4A" w14:textId="7462C45B" w:rsidR="00B830FF" w:rsidRDefault="000D42EF" w:rsidP="00B830FF">
            <w:pPr>
              <w:jc w:val="center"/>
            </w:pPr>
            <w:r>
              <w:t>date</w:t>
            </w:r>
          </w:p>
        </w:tc>
        <w:tc>
          <w:tcPr>
            <w:tcW w:w="388" w:type="pct"/>
            <w:tcBorders>
              <w:top w:val="single" w:sz="4" w:space="0" w:color="E84C22" w:themeColor="accent1"/>
              <w:bottom w:val="single" w:sz="4" w:space="0" w:color="E84C22" w:themeColor="accent1"/>
            </w:tcBorders>
          </w:tcPr>
          <w:p w14:paraId="11F49FE0" w14:textId="19F3F4AF" w:rsidR="00B830FF" w:rsidRDefault="000D42EF" w:rsidP="00B830FF">
            <w:pPr>
              <w:jc w:val="center"/>
            </w:pPr>
            <w:r>
              <w:t>-</w:t>
            </w:r>
          </w:p>
        </w:tc>
        <w:tc>
          <w:tcPr>
            <w:tcW w:w="593" w:type="pct"/>
            <w:tcBorders>
              <w:top w:val="single" w:sz="4" w:space="0" w:color="E84C22" w:themeColor="accent1"/>
              <w:bottom w:val="single" w:sz="4" w:space="0" w:color="E84C22" w:themeColor="accent1"/>
            </w:tcBorders>
          </w:tcPr>
          <w:p w14:paraId="70A60C7E" w14:textId="1A5CEFE0" w:rsidR="00B830FF" w:rsidRDefault="000D42EF" w:rsidP="00B830FF">
            <w:pPr>
              <w:jc w:val="center"/>
            </w:pPr>
            <w:r>
              <w:t>10/02/2021</w:t>
            </w:r>
          </w:p>
        </w:tc>
        <w:tc>
          <w:tcPr>
            <w:tcW w:w="469" w:type="pct"/>
            <w:tcBorders>
              <w:top w:val="single" w:sz="4" w:space="0" w:color="E84C22" w:themeColor="accent1"/>
              <w:bottom w:val="single" w:sz="4" w:space="0" w:color="E84C22" w:themeColor="accent1"/>
            </w:tcBorders>
          </w:tcPr>
          <w:p w14:paraId="2D3A3FDA" w14:textId="6434D3B6" w:rsidR="00B830FF" w:rsidRDefault="000D42EF" w:rsidP="00B830FF">
            <w:pPr>
              <w:jc w:val="center"/>
            </w:pPr>
            <w:r>
              <w:t>range</w:t>
            </w:r>
          </w:p>
        </w:tc>
        <w:tc>
          <w:tcPr>
            <w:tcW w:w="1069" w:type="pct"/>
            <w:tcBorders>
              <w:top w:val="single" w:sz="4" w:space="0" w:color="E84C22" w:themeColor="accent1"/>
              <w:bottom w:val="single" w:sz="4" w:space="0" w:color="E84C22" w:themeColor="accent1"/>
            </w:tcBorders>
          </w:tcPr>
          <w:p w14:paraId="2EB04E43" w14:textId="5885FB57" w:rsidR="00B830FF" w:rsidRDefault="000D42EF" w:rsidP="00B830FF">
            <w:r>
              <w:t>Must be in the future</w:t>
            </w:r>
          </w:p>
        </w:tc>
      </w:tr>
      <w:tr w:rsidR="00B830FF" w14:paraId="6328F37A" w14:textId="77777777" w:rsidTr="00DE1BE0">
        <w:tc>
          <w:tcPr>
            <w:tcW w:w="743" w:type="pct"/>
            <w:tcBorders>
              <w:top w:val="single" w:sz="4" w:space="0" w:color="E84C22" w:themeColor="accent1"/>
              <w:bottom w:val="single" w:sz="4" w:space="0" w:color="E84C22" w:themeColor="accent1"/>
              <w:right w:val="single" w:sz="12" w:space="0" w:color="E84C22" w:themeColor="accent1"/>
            </w:tcBorders>
          </w:tcPr>
          <w:p w14:paraId="2414556B" w14:textId="7E9661AA" w:rsidR="00B830FF" w:rsidRDefault="00B830FF" w:rsidP="00B830FF">
            <w:pPr>
              <w:jc w:val="right"/>
            </w:pPr>
            <w:r>
              <w:t>activity_length</w:t>
            </w:r>
          </w:p>
        </w:tc>
        <w:tc>
          <w:tcPr>
            <w:tcW w:w="502" w:type="pct"/>
            <w:tcBorders>
              <w:top w:val="single" w:sz="4" w:space="0" w:color="E84C22" w:themeColor="accent1"/>
              <w:left w:val="single" w:sz="12" w:space="0" w:color="E84C22" w:themeColor="accent1"/>
              <w:bottom w:val="single" w:sz="4" w:space="0" w:color="E84C22" w:themeColor="accent1"/>
            </w:tcBorders>
          </w:tcPr>
          <w:p w14:paraId="3B1DA943" w14:textId="60069C80"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7BF33C70" w14:textId="2C9DAFAB" w:rsidR="00B830FF" w:rsidRDefault="008363C3" w:rsidP="00B830FF">
            <w:r>
              <w:t>Dictates how long the student plans to do the activity for</w:t>
            </w:r>
          </w:p>
        </w:tc>
        <w:tc>
          <w:tcPr>
            <w:tcW w:w="440" w:type="pct"/>
            <w:tcBorders>
              <w:top w:val="single" w:sz="4" w:space="0" w:color="E84C22" w:themeColor="accent1"/>
              <w:bottom w:val="single" w:sz="4" w:space="0" w:color="E84C22" w:themeColor="accent1"/>
            </w:tcBorders>
          </w:tcPr>
          <w:p w14:paraId="3D62915E" w14:textId="425CE70B" w:rsidR="00B830FF" w:rsidRDefault="000D42EF" w:rsidP="00B830FF">
            <w:pPr>
              <w:jc w:val="center"/>
            </w:pPr>
            <w:r>
              <w:t>time</w:t>
            </w:r>
          </w:p>
        </w:tc>
        <w:tc>
          <w:tcPr>
            <w:tcW w:w="388" w:type="pct"/>
            <w:tcBorders>
              <w:top w:val="single" w:sz="4" w:space="0" w:color="E84C22" w:themeColor="accent1"/>
              <w:bottom w:val="single" w:sz="4" w:space="0" w:color="E84C22" w:themeColor="accent1"/>
            </w:tcBorders>
          </w:tcPr>
          <w:p w14:paraId="096FA695" w14:textId="3EFE9579" w:rsidR="00B830FF" w:rsidRDefault="000D42EF" w:rsidP="00B830FF">
            <w:pPr>
              <w:jc w:val="center"/>
            </w:pPr>
            <w:r>
              <w:t>-</w:t>
            </w:r>
          </w:p>
        </w:tc>
        <w:tc>
          <w:tcPr>
            <w:tcW w:w="593" w:type="pct"/>
            <w:tcBorders>
              <w:top w:val="single" w:sz="4" w:space="0" w:color="E84C22" w:themeColor="accent1"/>
              <w:bottom w:val="single" w:sz="4" w:space="0" w:color="E84C22" w:themeColor="accent1"/>
            </w:tcBorders>
          </w:tcPr>
          <w:p w14:paraId="1B565708" w14:textId="65AD9520" w:rsidR="00B830FF" w:rsidRDefault="00CE04F1" w:rsidP="00B830FF">
            <w:pPr>
              <w:jc w:val="center"/>
            </w:pPr>
            <w:r>
              <w:t>180 days</w:t>
            </w:r>
          </w:p>
        </w:tc>
        <w:tc>
          <w:tcPr>
            <w:tcW w:w="469" w:type="pct"/>
            <w:tcBorders>
              <w:top w:val="single" w:sz="4" w:space="0" w:color="E84C22" w:themeColor="accent1"/>
              <w:bottom w:val="single" w:sz="4" w:space="0" w:color="E84C22" w:themeColor="accent1"/>
            </w:tcBorders>
          </w:tcPr>
          <w:p w14:paraId="5A558A86" w14:textId="56843CA9" w:rsidR="00B830FF" w:rsidRDefault="008363C3" w:rsidP="00B830FF">
            <w:pPr>
              <w:jc w:val="center"/>
            </w:pPr>
            <w:r>
              <w:t>lookup</w:t>
            </w:r>
          </w:p>
        </w:tc>
        <w:tc>
          <w:tcPr>
            <w:tcW w:w="1069" w:type="pct"/>
            <w:tcBorders>
              <w:top w:val="single" w:sz="4" w:space="0" w:color="E84C22" w:themeColor="accent1"/>
              <w:bottom w:val="single" w:sz="4" w:space="0" w:color="E84C22" w:themeColor="accent1"/>
            </w:tcBorders>
          </w:tcPr>
          <w:p w14:paraId="1EB00E7F" w14:textId="3CB80ED0" w:rsidR="00B830FF" w:rsidRDefault="008363C3" w:rsidP="00B830FF">
            <w:r>
              <w:t xml:space="preserve">Must be one of </w:t>
            </w:r>
            <w:r w:rsidR="00CE04F1">
              <w:t>90</w:t>
            </w:r>
            <w:r>
              <w:t xml:space="preserve">, </w:t>
            </w:r>
            <w:r w:rsidR="00CE04F1">
              <w:t>180</w:t>
            </w:r>
            <w:r>
              <w:t xml:space="preserve"> or </w:t>
            </w:r>
            <w:r w:rsidR="00CE04F1">
              <w:t>360</w:t>
            </w:r>
            <w:r>
              <w:t xml:space="preserve"> </w:t>
            </w:r>
            <w:r w:rsidR="00CE04F1">
              <w:t>days (3/6/12 months)</w:t>
            </w:r>
          </w:p>
        </w:tc>
      </w:tr>
      <w:tr w:rsidR="00B830FF" w14:paraId="75C7CA5D" w14:textId="77777777" w:rsidTr="00DE1BE0">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58AE8DA0" w14:textId="7DC2C138" w:rsidR="00B830FF" w:rsidRDefault="00B830FF" w:rsidP="00B830FF">
            <w:pPr>
              <w:jc w:val="right"/>
            </w:pPr>
            <w:r>
              <w:t>activity_type</w:t>
            </w:r>
          </w:p>
        </w:tc>
        <w:tc>
          <w:tcPr>
            <w:tcW w:w="502" w:type="pct"/>
            <w:tcBorders>
              <w:top w:val="single" w:sz="4" w:space="0" w:color="E84C22" w:themeColor="accent1"/>
              <w:left w:val="single" w:sz="12" w:space="0" w:color="E84C22" w:themeColor="accent1"/>
              <w:bottom w:val="single" w:sz="4" w:space="0" w:color="E84C22" w:themeColor="accent1"/>
            </w:tcBorders>
          </w:tcPr>
          <w:p w14:paraId="3B7C20BF" w14:textId="78AEB4AC"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24010F43" w14:textId="455B8FCC" w:rsidR="00B830FF" w:rsidRDefault="003002B3" w:rsidP="00B830FF">
            <w:r>
              <w:t>A short name for activity</w:t>
            </w:r>
          </w:p>
        </w:tc>
        <w:tc>
          <w:tcPr>
            <w:tcW w:w="440" w:type="pct"/>
            <w:tcBorders>
              <w:top w:val="single" w:sz="4" w:space="0" w:color="E84C22" w:themeColor="accent1"/>
              <w:bottom w:val="single" w:sz="4" w:space="0" w:color="E84C22" w:themeColor="accent1"/>
            </w:tcBorders>
          </w:tcPr>
          <w:p w14:paraId="57B348F1" w14:textId="6CBFD648" w:rsidR="00B830FF" w:rsidRDefault="003002B3" w:rsidP="00B830FF">
            <w:pPr>
              <w:jc w:val="center"/>
            </w:pPr>
            <w:r>
              <w:t>string</w:t>
            </w:r>
          </w:p>
        </w:tc>
        <w:tc>
          <w:tcPr>
            <w:tcW w:w="388" w:type="pct"/>
            <w:tcBorders>
              <w:top w:val="single" w:sz="4" w:space="0" w:color="E84C22" w:themeColor="accent1"/>
              <w:bottom w:val="single" w:sz="4" w:space="0" w:color="E84C22" w:themeColor="accent1"/>
            </w:tcBorders>
          </w:tcPr>
          <w:p w14:paraId="140229F5" w14:textId="293AE0FD" w:rsidR="00B830FF" w:rsidRDefault="003002B3" w:rsidP="00B830FF">
            <w:pPr>
              <w:jc w:val="center"/>
            </w:pPr>
            <w:r>
              <w:t>3-20</w:t>
            </w:r>
          </w:p>
        </w:tc>
        <w:tc>
          <w:tcPr>
            <w:tcW w:w="593" w:type="pct"/>
            <w:tcBorders>
              <w:top w:val="single" w:sz="4" w:space="0" w:color="E84C22" w:themeColor="accent1"/>
              <w:bottom w:val="single" w:sz="4" w:space="0" w:color="E84C22" w:themeColor="accent1"/>
            </w:tcBorders>
          </w:tcPr>
          <w:p w14:paraId="32105EC4" w14:textId="1AF85713" w:rsidR="00B830FF" w:rsidRDefault="003002B3" w:rsidP="00B830FF">
            <w:pPr>
              <w:jc w:val="center"/>
            </w:pPr>
            <w:r>
              <w:t>animal shelter</w:t>
            </w:r>
          </w:p>
        </w:tc>
        <w:tc>
          <w:tcPr>
            <w:tcW w:w="469" w:type="pct"/>
            <w:tcBorders>
              <w:top w:val="single" w:sz="4" w:space="0" w:color="E84C22" w:themeColor="accent1"/>
              <w:bottom w:val="single" w:sz="4" w:space="0" w:color="E84C22" w:themeColor="accent1"/>
            </w:tcBorders>
          </w:tcPr>
          <w:p w14:paraId="391058F9" w14:textId="7CE682A5" w:rsidR="00B830FF" w:rsidRDefault="003002B3" w:rsidP="00B830FF">
            <w:pPr>
              <w:jc w:val="center"/>
            </w:pPr>
            <w:r>
              <w:t>length</w:t>
            </w:r>
          </w:p>
        </w:tc>
        <w:tc>
          <w:tcPr>
            <w:tcW w:w="1069" w:type="pct"/>
            <w:tcBorders>
              <w:top w:val="single" w:sz="4" w:space="0" w:color="E84C22" w:themeColor="accent1"/>
              <w:bottom w:val="single" w:sz="4" w:space="0" w:color="E84C22" w:themeColor="accent1"/>
            </w:tcBorders>
          </w:tcPr>
          <w:p w14:paraId="43322525" w14:textId="0DF94A91" w:rsidR="00B830FF" w:rsidRDefault="003002B3" w:rsidP="00B830FF">
            <w:r>
              <w:t>This should just be a short name to identify the activity by</w:t>
            </w:r>
          </w:p>
        </w:tc>
      </w:tr>
      <w:tr w:rsidR="00B830FF" w14:paraId="1504152E" w14:textId="77777777" w:rsidTr="00DE1BE0">
        <w:tc>
          <w:tcPr>
            <w:tcW w:w="743" w:type="pct"/>
            <w:tcBorders>
              <w:top w:val="single" w:sz="4" w:space="0" w:color="E84C22" w:themeColor="accent1"/>
              <w:bottom w:val="single" w:sz="4" w:space="0" w:color="E84C22" w:themeColor="accent1"/>
              <w:right w:val="single" w:sz="12" w:space="0" w:color="E84C22" w:themeColor="accent1"/>
            </w:tcBorders>
          </w:tcPr>
          <w:p w14:paraId="5090632A" w14:textId="0FE031B8" w:rsidR="00B830FF" w:rsidRDefault="00B830FF" w:rsidP="00B830FF">
            <w:pPr>
              <w:jc w:val="right"/>
            </w:pPr>
            <w:r>
              <w:t>activity_details</w:t>
            </w:r>
          </w:p>
        </w:tc>
        <w:tc>
          <w:tcPr>
            <w:tcW w:w="502" w:type="pct"/>
            <w:tcBorders>
              <w:top w:val="single" w:sz="4" w:space="0" w:color="E84C22" w:themeColor="accent1"/>
              <w:left w:val="single" w:sz="12" w:space="0" w:color="E84C22" w:themeColor="accent1"/>
              <w:bottom w:val="single" w:sz="4" w:space="0" w:color="E84C22" w:themeColor="accent1"/>
            </w:tcBorders>
          </w:tcPr>
          <w:p w14:paraId="4E392430" w14:textId="615617BA"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012E2ECA" w14:textId="1C2FC4CD" w:rsidR="00B830FF" w:rsidRDefault="003002B3" w:rsidP="00B830FF">
            <w:r>
              <w:t>Extended text providing description of activity</w:t>
            </w:r>
          </w:p>
        </w:tc>
        <w:tc>
          <w:tcPr>
            <w:tcW w:w="440" w:type="pct"/>
            <w:tcBorders>
              <w:top w:val="single" w:sz="4" w:space="0" w:color="E84C22" w:themeColor="accent1"/>
              <w:bottom w:val="single" w:sz="4" w:space="0" w:color="E84C22" w:themeColor="accent1"/>
            </w:tcBorders>
          </w:tcPr>
          <w:p w14:paraId="63C5BDB1" w14:textId="598511A4" w:rsidR="00B830FF" w:rsidRDefault="003002B3" w:rsidP="00B830FF">
            <w:pPr>
              <w:jc w:val="center"/>
            </w:pPr>
            <w:r>
              <w:t>string</w:t>
            </w:r>
          </w:p>
        </w:tc>
        <w:tc>
          <w:tcPr>
            <w:tcW w:w="388" w:type="pct"/>
            <w:tcBorders>
              <w:top w:val="single" w:sz="4" w:space="0" w:color="E84C22" w:themeColor="accent1"/>
              <w:bottom w:val="single" w:sz="4" w:space="0" w:color="E84C22" w:themeColor="accent1"/>
            </w:tcBorders>
          </w:tcPr>
          <w:p w14:paraId="340B25FD" w14:textId="0B3CCEE9" w:rsidR="00B830FF" w:rsidRDefault="003002B3" w:rsidP="00B830FF">
            <w:pPr>
              <w:jc w:val="center"/>
            </w:pPr>
            <w:r>
              <w:t>10-200</w:t>
            </w:r>
          </w:p>
        </w:tc>
        <w:tc>
          <w:tcPr>
            <w:tcW w:w="593" w:type="pct"/>
            <w:tcBorders>
              <w:top w:val="single" w:sz="4" w:space="0" w:color="E84C22" w:themeColor="accent1"/>
              <w:bottom w:val="single" w:sz="4" w:space="0" w:color="E84C22" w:themeColor="accent1"/>
            </w:tcBorders>
          </w:tcPr>
          <w:p w14:paraId="2ABD356D" w14:textId="275E48FE" w:rsidR="00B830FF" w:rsidRDefault="003002B3" w:rsidP="00B830FF">
            <w:pPr>
              <w:jc w:val="center"/>
            </w:pPr>
            <w:r>
              <w:t>I will volunteer at my local animal shelter and look...</w:t>
            </w:r>
          </w:p>
        </w:tc>
        <w:tc>
          <w:tcPr>
            <w:tcW w:w="469" w:type="pct"/>
            <w:tcBorders>
              <w:top w:val="single" w:sz="4" w:space="0" w:color="E84C22" w:themeColor="accent1"/>
              <w:bottom w:val="single" w:sz="4" w:space="0" w:color="E84C22" w:themeColor="accent1"/>
            </w:tcBorders>
          </w:tcPr>
          <w:p w14:paraId="37B75A42" w14:textId="26978234" w:rsidR="00B830FF" w:rsidRDefault="003002B3" w:rsidP="00B830FF">
            <w:pPr>
              <w:jc w:val="center"/>
            </w:pPr>
            <w:r>
              <w:t>length</w:t>
            </w:r>
          </w:p>
        </w:tc>
        <w:tc>
          <w:tcPr>
            <w:tcW w:w="1069" w:type="pct"/>
            <w:tcBorders>
              <w:top w:val="single" w:sz="4" w:space="0" w:color="E84C22" w:themeColor="accent1"/>
              <w:bottom w:val="single" w:sz="4" w:space="0" w:color="E84C22" w:themeColor="accent1"/>
            </w:tcBorders>
          </w:tcPr>
          <w:p w14:paraId="100E70A5" w14:textId="444D38CE" w:rsidR="00B830FF" w:rsidRDefault="003002B3" w:rsidP="00B830FF">
            <w:r>
              <w:t>The description should be between 10 and 200 characters in length</w:t>
            </w:r>
          </w:p>
        </w:tc>
      </w:tr>
      <w:tr w:rsidR="00B830FF" w14:paraId="2D4A27B1"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6D89673C" w14:textId="17C60C08" w:rsidR="00B830FF" w:rsidRDefault="00B830FF" w:rsidP="00B830FF">
            <w:pPr>
              <w:jc w:val="right"/>
            </w:pPr>
            <w:r>
              <w:t>activity_goals</w:t>
            </w:r>
          </w:p>
        </w:tc>
        <w:tc>
          <w:tcPr>
            <w:tcW w:w="502" w:type="pct"/>
            <w:tcBorders>
              <w:top w:val="single" w:sz="4" w:space="0" w:color="E84C22" w:themeColor="accent1"/>
              <w:left w:val="single" w:sz="12" w:space="0" w:color="E84C22" w:themeColor="accent1"/>
              <w:bottom w:val="single" w:sz="4" w:space="0" w:color="E84C22" w:themeColor="accent1"/>
            </w:tcBorders>
          </w:tcPr>
          <w:p w14:paraId="4B4A5DD6" w14:textId="3ED9347B"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7EFEAA16" w14:textId="27B03930" w:rsidR="00B830FF" w:rsidRDefault="001E6AF9" w:rsidP="00B830FF">
            <w:r>
              <w:t>A brief text detailing the student’s goals for the section</w:t>
            </w:r>
          </w:p>
        </w:tc>
        <w:tc>
          <w:tcPr>
            <w:tcW w:w="440" w:type="pct"/>
            <w:tcBorders>
              <w:top w:val="single" w:sz="4" w:space="0" w:color="E84C22" w:themeColor="accent1"/>
              <w:bottom w:val="single" w:sz="4" w:space="0" w:color="E84C22" w:themeColor="accent1"/>
            </w:tcBorders>
          </w:tcPr>
          <w:p w14:paraId="0AD01BE9" w14:textId="476DE676" w:rsidR="00B830FF" w:rsidRDefault="003002B3" w:rsidP="00B830FF">
            <w:pPr>
              <w:jc w:val="center"/>
            </w:pPr>
            <w:r>
              <w:t>string</w:t>
            </w:r>
          </w:p>
        </w:tc>
        <w:tc>
          <w:tcPr>
            <w:tcW w:w="388" w:type="pct"/>
            <w:tcBorders>
              <w:top w:val="single" w:sz="4" w:space="0" w:color="E84C22" w:themeColor="accent1"/>
              <w:bottom w:val="single" w:sz="4" w:space="0" w:color="E84C22" w:themeColor="accent1"/>
            </w:tcBorders>
          </w:tcPr>
          <w:p w14:paraId="6CCB6E51" w14:textId="46704F67" w:rsidR="00B830FF" w:rsidRDefault="001E6AF9" w:rsidP="00B830FF">
            <w:pPr>
              <w:jc w:val="center"/>
            </w:pPr>
            <w:r>
              <w:t>10-100</w:t>
            </w:r>
          </w:p>
        </w:tc>
        <w:tc>
          <w:tcPr>
            <w:tcW w:w="593" w:type="pct"/>
            <w:tcBorders>
              <w:top w:val="single" w:sz="4" w:space="0" w:color="E84C22" w:themeColor="accent1"/>
              <w:bottom w:val="single" w:sz="4" w:space="0" w:color="E84C22" w:themeColor="accent1"/>
            </w:tcBorders>
          </w:tcPr>
          <w:p w14:paraId="53540DDD" w14:textId="1363DE5A" w:rsidR="00B830FF" w:rsidRDefault="001E6AF9" w:rsidP="00B830FF">
            <w:pPr>
              <w:jc w:val="center"/>
            </w:pPr>
            <w:r>
              <w:t>I will gain skills in working with small animals.</w:t>
            </w:r>
          </w:p>
        </w:tc>
        <w:tc>
          <w:tcPr>
            <w:tcW w:w="469" w:type="pct"/>
            <w:tcBorders>
              <w:top w:val="single" w:sz="4" w:space="0" w:color="E84C22" w:themeColor="accent1"/>
              <w:bottom w:val="single" w:sz="4" w:space="0" w:color="E84C22" w:themeColor="accent1"/>
            </w:tcBorders>
          </w:tcPr>
          <w:p w14:paraId="5AA4BB9D" w14:textId="0875CAD9" w:rsidR="00B830FF" w:rsidRDefault="001E6AF9" w:rsidP="00B830FF">
            <w:pPr>
              <w:jc w:val="center"/>
            </w:pPr>
            <w:r>
              <w:t>length</w:t>
            </w:r>
          </w:p>
        </w:tc>
        <w:tc>
          <w:tcPr>
            <w:tcW w:w="1069" w:type="pct"/>
            <w:tcBorders>
              <w:top w:val="single" w:sz="4" w:space="0" w:color="E84C22" w:themeColor="accent1"/>
              <w:bottom w:val="single" w:sz="4" w:space="0" w:color="E84C22" w:themeColor="accent1"/>
            </w:tcBorders>
          </w:tcPr>
          <w:p w14:paraId="7CBE5830" w14:textId="60684C28" w:rsidR="00B830FF" w:rsidRDefault="001E6AF9" w:rsidP="00B830FF">
            <w:r>
              <w:t>The goal paragraph should be between 10 and 100 characters in length</w:t>
            </w:r>
          </w:p>
        </w:tc>
      </w:tr>
      <w:tr w:rsidR="001E6AF9" w14:paraId="0E7D93B9" w14:textId="77777777" w:rsidTr="00757E1D">
        <w:tc>
          <w:tcPr>
            <w:tcW w:w="743" w:type="pct"/>
            <w:tcBorders>
              <w:top w:val="single" w:sz="4" w:space="0" w:color="E84C22" w:themeColor="accent1"/>
              <w:bottom w:val="single" w:sz="4" w:space="0" w:color="E84C22" w:themeColor="accent1"/>
              <w:right w:val="single" w:sz="12" w:space="0" w:color="E84C22" w:themeColor="accent1"/>
            </w:tcBorders>
          </w:tcPr>
          <w:p w14:paraId="28EE666B" w14:textId="6E6A6B6E" w:rsidR="001E6AF9" w:rsidRDefault="001E6AF9" w:rsidP="001E6AF9">
            <w:pPr>
              <w:jc w:val="right"/>
            </w:pPr>
            <w:r>
              <w:t>assessor_fullname</w:t>
            </w:r>
          </w:p>
        </w:tc>
        <w:tc>
          <w:tcPr>
            <w:tcW w:w="502" w:type="pct"/>
            <w:tcBorders>
              <w:top w:val="single" w:sz="4" w:space="0" w:color="E84C22" w:themeColor="accent1"/>
              <w:left w:val="single" w:sz="12" w:space="0" w:color="E84C22" w:themeColor="accent1"/>
              <w:bottom w:val="single" w:sz="4" w:space="0" w:color="E84C22" w:themeColor="accent1"/>
            </w:tcBorders>
          </w:tcPr>
          <w:p w14:paraId="5CDBD549" w14:textId="5BB430AE" w:rsidR="001E6AF9" w:rsidRDefault="001E6AF9" w:rsidP="001E6AF9">
            <w:pPr>
              <w:jc w:val="center"/>
            </w:pPr>
            <w:r>
              <w:t>-</w:t>
            </w:r>
          </w:p>
        </w:tc>
        <w:tc>
          <w:tcPr>
            <w:tcW w:w="795" w:type="pct"/>
            <w:tcBorders>
              <w:top w:val="single" w:sz="4" w:space="0" w:color="E84C22" w:themeColor="accent1"/>
              <w:bottom w:val="single" w:sz="4" w:space="0" w:color="E84C22" w:themeColor="accent1"/>
            </w:tcBorders>
          </w:tcPr>
          <w:p w14:paraId="7892371F" w14:textId="07444B70" w:rsidR="001E6AF9" w:rsidRDefault="001E6AF9" w:rsidP="001E6AF9">
            <w:r>
              <w:t>The student’s selected assessor for this section’s full name</w:t>
            </w:r>
          </w:p>
        </w:tc>
        <w:tc>
          <w:tcPr>
            <w:tcW w:w="440" w:type="pct"/>
            <w:tcBorders>
              <w:top w:val="single" w:sz="4" w:space="0" w:color="E84C22" w:themeColor="accent1"/>
              <w:bottom w:val="single" w:sz="4" w:space="0" w:color="E84C22" w:themeColor="accent1"/>
            </w:tcBorders>
          </w:tcPr>
          <w:p w14:paraId="1C5985CB" w14:textId="3CA6B67A" w:rsidR="001E6AF9" w:rsidRDefault="001E6AF9" w:rsidP="001E6AF9">
            <w:pPr>
              <w:jc w:val="center"/>
            </w:pPr>
            <w:r>
              <w:t>string</w:t>
            </w:r>
          </w:p>
        </w:tc>
        <w:tc>
          <w:tcPr>
            <w:tcW w:w="388" w:type="pct"/>
            <w:tcBorders>
              <w:top w:val="single" w:sz="4" w:space="0" w:color="E84C22" w:themeColor="accent1"/>
              <w:bottom w:val="single" w:sz="4" w:space="0" w:color="E84C22" w:themeColor="accent1"/>
            </w:tcBorders>
          </w:tcPr>
          <w:p w14:paraId="316E7505" w14:textId="111BBD4B" w:rsidR="001E6AF9" w:rsidRDefault="001E6AF9" w:rsidP="001E6AF9">
            <w:pPr>
              <w:jc w:val="center"/>
            </w:pPr>
            <w:r>
              <w:t>2-30</w:t>
            </w:r>
          </w:p>
        </w:tc>
        <w:tc>
          <w:tcPr>
            <w:tcW w:w="593" w:type="pct"/>
            <w:tcBorders>
              <w:top w:val="single" w:sz="4" w:space="0" w:color="E84C22" w:themeColor="accent1"/>
              <w:bottom w:val="single" w:sz="4" w:space="0" w:color="E84C22" w:themeColor="accent1"/>
            </w:tcBorders>
          </w:tcPr>
          <w:p w14:paraId="758C0419" w14:textId="5C784195" w:rsidR="001E6AF9" w:rsidRDefault="001E6AF9" w:rsidP="001E6AF9">
            <w:pPr>
              <w:jc w:val="center"/>
            </w:pPr>
            <w:r>
              <w:t>John Smitherton</w:t>
            </w:r>
          </w:p>
        </w:tc>
        <w:tc>
          <w:tcPr>
            <w:tcW w:w="469" w:type="pct"/>
            <w:tcBorders>
              <w:top w:val="single" w:sz="4" w:space="0" w:color="E84C22" w:themeColor="accent1"/>
              <w:bottom w:val="single" w:sz="4" w:space="0" w:color="E84C22" w:themeColor="accent1"/>
            </w:tcBorders>
          </w:tcPr>
          <w:p w14:paraId="178637A2" w14:textId="701839DB" w:rsidR="001E6AF9" w:rsidRDefault="001E6AF9" w:rsidP="001E6AF9">
            <w:pPr>
              <w:jc w:val="center"/>
            </w:pPr>
            <w:r>
              <w:t>length</w:t>
            </w:r>
          </w:p>
        </w:tc>
        <w:tc>
          <w:tcPr>
            <w:tcW w:w="1069" w:type="pct"/>
            <w:tcBorders>
              <w:top w:val="single" w:sz="4" w:space="0" w:color="E84C22" w:themeColor="accent1"/>
              <w:bottom w:val="single" w:sz="4" w:space="0" w:color="E84C22" w:themeColor="accent1"/>
            </w:tcBorders>
          </w:tcPr>
          <w:p w14:paraId="131101C5" w14:textId="1E05C0AC" w:rsidR="001E6AF9" w:rsidRDefault="001E6AF9" w:rsidP="001E6AF9">
            <w:r>
              <w:t>An assessor’s name should be a reasonable length (between 2 and 30 characters, including spaces)</w:t>
            </w:r>
          </w:p>
        </w:tc>
      </w:tr>
      <w:tr w:rsidR="001E6AF9" w14:paraId="62087CBC"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03021A50" w14:textId="3081D9B2" w:rsidR="001E6AF9" w:rsidRDefault="001E6AF9" w:rsidP="001E6AF9">
            <w:pPr>
              <w:jc w:val="right"/>
            </w:pPr>
            <w:r>
              <w:t>assessor_phone</w:t>
            </w:r>
          </w:p>
        </w:tc>
        <w:tc>
          <w:tcPr>
            <w:tcW w:w="502" w:type="pct"/>
            <w:tcBorders>
              <w:top w:val="single" w:sz="4" w:space="0" w:color="E84C22" w:themeColor="accent1"/>
              <w:left w:val="single" w:sz="12" w:space="0" w:color="E84C22" w:themeColor="accent1"/>
              <w:bottom w:val="single" w:sz="4" w:space="0" w:color="E84C22" w:themeColor="accent1"/>
            </w:tcBorders>
          </w:tcPr>
          <w:p w14:paraId="02B82876" w14:textId="17672186" w:rsidR="001E6AF9" w:rsidRDefault="001E6AF9" w:rsidP="001E6AF9">
            <w:pPr>
              <w:jc w:val="center"/>
            </w:pPr>
            <w:r>
              <w:t>-</w:t>
            </w:r>
          </w:p>
        </w:tc>
        <w:tc>
          <w:tcPr>
            <w:tcW w:w="795" w:type="pct"/>
            <w:tcBorders>
              <w:top w:val="single" w:sz="4" w:space="0" w:color="E84C22" w:themeColor="accent1"/>
              <w:bottom w:val="single" w:sz="4" w:space="0" w:color="E84C22" w:themeColor="accent1"/>
            </w:tcBorders>
          </w:tcPr>
          <w:p w14:paraId="6DF4EF96" w14:textId="39208901" w:rsidR="001E6AF9" w:rsidRDefault="001E6AF9" w:rsidP="001E6AF9">
            <w:r>
              <w:t>The assessor’s preferred phone contact</w:t>
            </w:r>
          </w:p>
        </w:tc>
        <w:tc>
          <w:tcPr>
            <w:tcW w:w="440" w:type="pct"/>
            <w:tcBorders>
              <w:top w:val="single" w:sz="4" w:space="0" w:color="E84C22" w:themeColor="accent1"/>
              <w:bottom w:val="single" w:sz="4" w:space="0" w:color="E84C22" w:themeColor="accent1"/>
            </w:tcBorders>
          </w:tcPr>
          <w:p w14:paraId="68985195" w14:textId="1D6800BE" w:rsidR="001E6AF9" w:rsidRDefault="001E6AF9" w:rsidP="001E6AF9">
            <w:pPr>
              <w:jc w:val="center"/>
            </w:pPr>
            <w:r>
              <w:t>string (due to leading 0)</w:t>
            </w:r>
          </w:p>
        </w:tc>
        <w:tc>
          <w:tcPr>
            <w:tcW w:w="388" w:type="pct"/>
            <w:tcBorders>
              <w:top w:val="single" w:sz="4" w:space="0" w:color="E84C22" w:themeColor="accent1"/>
              <w:bottom w:val="single" w:sz="4" w:space="0" w:color="E84C22" w:themeColor="accent1"/>
            </w:tcBorders>
          </w:tcPr>
          <w:p w14:paraId="367EC2AE" w14:textId="39F139B0" w:rsidR="001E6AF9" w:rsidRDefault="001E6AF9" w:rsidP="001E6AF9">
            <w:pPr>
              <w:jc w:val="center"/>
            </w:pPr>
            <w:r>
              <w:t>9-11</w:t>
            </w:r>
          </w:p>
        </w:tc>
        <w:tc>
          <w:tcPr>
            <w:tcW w:w="593" w:type="pct"/>
            <w:tcBorders>
              <w:top w:val="single" w:sz="4" w:space="0" w:color="E84C22" w:themeColor="accent1"/>
              <w:bottom w:val="single" w:sz="4" w:space="0" w:color="E84C22" w:themeColor="accent1"/>
            </w:tcBorders>
          </w:tcPr>
          <w:p w14:paraId="37FF6939" w14:textId="42702A56" w:rsidR="001E6AF9" w:rsidRDefault="001E6AF9" w:rsidP="001E6AF9">
            <w:pPr>
              <w:jc w:val="center"/>
            </w:pPr>
            <w:r>
              <w:t>08431 184396</w:t>
            </w:r>
          </w:p>
        </w:tc>
        <w:tc>
          <w:tcPr>
            <w:tcW w:w="469" w:type="pct"/>
            <w:tcBorders>
              <w:top w:val="single" w:sz="4" w:space="0" w:color="E84C22" w:themeColor="accent1"/>
              <w:bottom w:val="single" w:sz="4" w:space="0" w:color="E84C22" w:themeColor="accent1"/>
            </w:tcBorders>
          </w:tcPr>
          <w:p w14:paraId="5C748BA5" w14:textId="65F3CA21" w:rsidR="001E6AF9" w:rsidRDefault="001E6AF9" w:rsidP="001E6AF9">
            <w:pPr>
              <w:jc w:val="center"/>
            </w:pPr>
            <w:r>
              <w:t>length</w:t>
            </w:r>
          </w:p>
        </w:tc>
        <w:tc>
          <w:tcPr>
            <w:tcW w:w="1069" w:type="pct"/>
            <w:tcBorders>
              <w:top w:val="single" w:sz="4" w:space="0" w:color="E84C22" w:themeColor="accent1"/>
              <w:bottom w:val="single" w:sz="4" w:space="0" w:color="E84C22" w:themeColor="accent1"/>
            </w:tcBorders>
          </w:tcPr>
          <w:p w14:paraId="7E1E0DE8" w14:textId="549E3DDC" w:rsidR="001E6AF9" w:rsidRDefault="001E6AF9" w:rsidP="001E6AF9">
            <w:r>
              <w:t>A valid personal UK phone number (including leading 0) is always between 9 and 11 digits</w:t>
            </w:r>
          </w:p>
        </w:tc>
      </w:tr>
      <w:tr w:rsidR="001E6AF9" w14:paraId="2A3A877C" w14:textId="77777777" w:rsidTr="00757E1D">
        <w:tc>
          <w:tcPr>
            <w:tcW w:w="743" w:type="pct"/>
            <w:tcBorders>
              <w:top w:val="single" w:sz="4" w:space="0" w:color="E84C22" w:themeColor="accent1"/>
              <w:bottom w:val="single" w:sz="4" w:space="0" w:color="E84C22" w:themeColor="accent1"/>
              <w:right w:val="single" w:sz="12" w:space="0" w:color="E84C22" w:themeColor="accent1"/>
            </w:tcBorders>
          </w:tcPr>
          <w:p w14:paraId="547B635F" w14:textId="4E4BC24B" w:rsidR="001E6AF9" w:rsidRDefault="001E6AF9" w:rsidP="001E6AF9">
            <w:pPr>
              <w:jc w:val="right"/>
            </w:pPr>
            <w:r>
              <w:t>assessor_email</w:t>
            </w:r>
          </w:p>
        </w:tc>
        <w:tc>
          <w:tcPr>
            <w:tcW w:w="502" w:type="pct"/>
            <w:tcBorders>
              <w:top w:val="single" w:sz="4" w:space="0" w:color="E84C22" w:themeColor="accent1"/>
              <w:left w:val="single" w:sz="12" w:space="0" w:color="E84C22" w:themeColor="accent1"/>
              <w:bottom w:val="single" w:sz="4" w:space="0" w:color="E84C22" w:themeColor="accent1"/>
            </w:tcBorders>
          </w:tcPr>
          <w:p w14:paraId="1CA00EA1" w14:textId="6A7DC06F" w:rsidR="001E6AF9" w:rsidRDefault="001E6AF9" w:rsidP="001E6AF9">
            <w:pPr>
              <w:jc w:val="center"/>
            </w:pPr>
            <w:r>
              <w:t>-</w:t>
            </w:r>
          </w:p>
        </w:tc>
        <w:tc>
          <w:tcPr>
            <w:tcW w:w="795" w:type="pct"/>
            <w:tcBorders>
              <w:top w:val="single" w:sz="4" w:space="0" w:color="E84C22" w:themeColor="accent1"/>
              <w:bottom w:val="single" w:sz="4" w:space="0" w:color="E84C22" w:themeColor="accent1"/>
            </w:tcBorders>
          </w:tcPr>
          <w:p w14:paraId="435DE52B" w14:textId="1D603252" w:rsidR="001E6AF9" w:rsidRDefault="001E6AF9" w:rsidP="001E6AF9">
            <w:r>
              <w:t>Assessor’s main email contact</w:t>
            </w:r>
          </w:p>
        </w:tc>
        <w:tc>
          <w:tcPr>
            <w:tcW w:w="440" w:type="pct"/>
            <w:tcBorders>
              <w:top w:val="single" w:sz="4" w:space="0" w:color="E84C22" w:themeColor="accent1"/>
              <w:bottom w:val="single" w:sz="4" w:space="0" w:color="E84C22" w:themeColor="accent1"/>
            </w:tcBorders>
          </w:tcPr>
          <w:p w14:paraId="042D82AF" w14:textId="29EC7177" w:rsidR="001E6AF9" w:rsidRDefault="001E6AF9" w:rsidP="001E6AF9">
            <w:pPr>
              <w:jc w:val="center"/>
            </w:pPr>
            <w:r>
              <w:t>string</w:t>
            </w:r>
          </w:p>
        </w:tc>
        <w:tc>
          <w:tcPr>
            <w:tcW w:w="388" w:type="pct"/>
            <w:tcBorders>
              <w:top w:val="single" w:sz="4" w:space="0" w:color="E84C22" w:themeColor="accent1"/>
              <w:bottom w:val="single" w:sz="4" w:space="0" w:color="E84C22" w:themeColor="accent1"/>
            </w:tcBorders>
          </w:tcPr>
          <w:p w14:paraId="60FB21CE" w14:textId="6EC9BD57" w:rsidR="001E6AF9" w:rsidRDefault="001E6AF9" w:rsidP="001E6AF9">
            <w:pPr>
              <w:jc w:val="center"/>
            </w:pPr>
            <w:r>
              <w:t>5-40</w:t>
            </w:r>
          </w:p>
        </w:tc>
        <w:tc>
          <w:tcPr>
            <w:tcW w:w="593" w:type="pct"/>
            <w:tcBorders>
              <w:top w:val="single" w:sz="4" w:space="0" w:color="E84C22" w:themeColor="accent1"/>
              <w:bottom w:val="single" w:sz="4" w:space="0" w:color="E84C22" w:themeColor="accent1"/>
            </w:tcBorders>
          </w:tcPr>
          <w:p w14:paraId="1D4CB873" w14:textId="44EE3DE5" w:rsidR="001E6AF9" w:rsidRDefault="001E6AF9" w:rsidP="001E6AF9">
            <w:pPr>
              <w:jc w:val="center"/>
            </w:pPr>
            <w:r>
              <w:t>example</w:t>
            </w:r>
            <w:r w:rsidR="001B3982">
              <w:t>.</w:t>
            </w:r>
            <w:r w:rsidR="001B3982">
              <w:br/>
              <w:t>email</w:t>
            </w:r>
            <w:r>
              <w:t>@</w:t>
            </w:r>
            <w:r>
              <w:br/>
              <w:t>domain.com</w:t>
            </w:r>
          </w:p>
        </w:tc>
        <w:tc>
          <w:tcPr>
            <w:tcW w:w="469" w:type="pct"/>
            <w:tcBorders>
              <w:top w:val="single" w:sz="4" w:space="0" w:color="E84C22" w:themeColor="accent1"/>
              <w:bottom w:val="single" w:sz="4" w:space="0" w:color="E84C22" w:themeColor="accent1"/>
            </w:tcBorders>
          </w:tcPr>
          <w:p w14:paraId="234CDABD" w14:textId="402D8939" w:rsidR="001E6AF9" w:rsidRDefault="001E6AF9" w:rsidP="001E6AF9">
            <w:pPr>
              <w:jc w:val="center"/>
            </w:pPr>
            <w:r>
              <w:t>format</w:t>
            </w:r>
          </w:p>
        </w:tc>
        <w:tc>
          <w:tcPr>
            <w:tcW w:w="1069" w:type="pct"/>
            <w:tcBorders>
              <w:top w:val="single" w:sz="4" w:space="0" w:color="E84C22" w:themeColor="accent1"/>
              <w:bottom w:val="single" w:sz="4" w:space="0" w:color="E84C22" w:themeColor="accent1"/>
            </w:tcBorders>
          </w:tcPr>
          <w:p w14:paraId="567038A9" w14:textId="43D651B4" w:rsidR="001E6AF9" w:rsidRDefault="001E6AF9" w:rsidP="001E6AF9">
            <w:r>
              <w:t xml:space="preserve">Validating an email rigorously is extremely complex. This program will perform only a basic check </w:t>
            </w:r>
            <w:r w:rsidR="00AA702D">
              <w:t>for</w:t>
            </w:r>
            <w:r>
              <w:t xml:space="preserve"> the format ‘ ?? @ ?? . ?? ’</w:t>
            </w:r>
          </w:p>
        </w:tc>
      </w:tr>
    </w:tbl>
    <w:p w14:paraId="5AA2619A" w14:textId="5FC32576" w:rsidR="006C20FA" w:rsidRDefault="006C20FA" w:rsidP="001B3982">
      <w:pPr>
        <w:pStyle w:val="Heading4"/>
        <w:spacing w:after="240"/>
      </w:pPr>
      <w:r>
        <w:lastRenderedPageBreak/>
        <w:t>Student event table</w:t>
      </w:r>
    </w:p>
    <w:tbl>
      <w:tblPr>
        <w:tblStyle w:val="GridTable3-Accent1"/>
        <w:tblW w:w="4965" w:type="pct"/>
        <w:tblInd w:w="15" w:type="dxa"/>
        <w:tblLook w:val="0420" w:firstRow="1" w:lastRow="0" w:firstColumn="0" w:lastColumn="0" w:noHBand="0" w:noVBand="1"/>
      </w:tblPr>
      <w:tblGrid>
        <w:gridCol w:w="2005"/>
        <w:gridCol w:w="1400"/>
        <w:gridCol w:w="2212"/>
        <w:gridCol w:w="1228"/>
        <w:gridCol w:w="1084"/>
        <w:gridCol w:w="1652"/>
        <w:gridCol w:w="1319"/>
        <w:gridCol w:w="2960"/>
      </w:tblGrid>
      <w:tr w:rsidR="008F53DC" w14:paraId="2188EE8E" w14:textId="77777777" w:rsidTr="00296C66">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21E3C8CB"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3A9AE20C"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62DEB914"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156F227D"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638AD04D"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5F661155"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69B3D147" w14:textId="727BE7F4"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3270841C" w14:textId="77777777" w:rsidR="008F53DC" w:rsidRDefault="008F53DC" w:rsidP="00DA7174">
            <w:pPr>
              <w:jc w:val="center"/>
            </w:pPr>
            <w:r>
              <w:t>Validation details</w:t>
            </w:r>
          </w:p>
        </w:tc>
      </w:tr>
      <w:tr w:rsidR="00713EA4" w14:paraId="19B68890" w14:textId="77777777" w:rsidTr="001F5EDF">
        <w:trPr>
          <w:cnfStyle w:val="000000100000" w:firstRow="0" w:lastRow="0" w:firstColumn="0" w:lastColumn="0" w:oddVBand="0" w:evenVBand="0" w:oddHBand="1" w:evenHBand="0" w:firstRowFirstColumn="0" w:firstRowLastColumn="0" w:lastRowFirstColumn="0" w:lastRowLastColumn="0"/>
        </w:trPr>
        <w:tc>
          <w:tcPr>
            <w:tcW w:w="723" w:type="pct"/>
            <w:tcBorders>
              <w:bottom w:val="single" w:sz="4" w:space="0" w:color="E84C22" w:themeColor="accent1"/>
              <w:right w:val="single" w:sz="12" w:space="0" w:color="E84C22" w:themeColor="accent1"/>
            </w:tcBorders>
          </w:tcPr>
          <w:p w14:paraId="39A5A383" w14:textId="1EBFD278" w:rsidR="00713EA4" w:rsidRDefault="00713EA4" w:rsidP="001F5EDF">
            <w:pPr>
              <w:jc w:val="right"/>
            </w:pPr>
            <w:r>
              <w:t>student_event_id</w:t>
            </w:r>
          </w:p>
        </w:tc>
        <w:tc>
          <w:tcPr>
            <w:tcW w:w="505" w:type="pct"/>
            <w:tcBorders>
              <w:left w:val="single" w:sz="12" w:space="0" w:color="E84C22" w:themeColor="accent1"/>
              <w:bottom w:val="single" w:sz="4" w:space="0" w:color="E84C22" w:themeColor="accent1"/>
              <w:right w:val="single" w:sz="4" w:space="0" w:color="E84C22" w:themeColor="accent1"/>
            </w:tcBorders>
          </w:tcPr>
          <w:p w14:paraId="227E985B" w14:textId="27255F7F" w:rsidR="00713EA4" w:rsidRDefault="00713EA4" w:rsidP="00296C66">
            <w:pPr>
              <w:jc w:val="center"/>
            </w:pPr>
            <w:r>
              <w:t>Primary Key</w:t>
            </w:r>
          </w:p>
        </w:tc>
        <w:tc>
          <w:tcPr>
            <w:tcW w:w="798" w:type="pct"/>
            <w:tcBorders>
              <w:left w:val="single" w:sz="4" w:space="0" w:color="E84C22" w:themeColor="accent1"/>
              <w:bottom w:val="single" w:sz="4" w:space="0" w:color="E84C22" w:themeColor="accent1"/>
              <w:right w:val="single" w:sz="4" w:space="0" w:color="E84C22" w:themeColor="accent1"/>
            </w:tcBorders>
          </w:tcPr>
          <w:p w14:paraId="6DA7A4A3" w14:textId="003E2BB8" w:rsidR="00713EA4" w:rsidRDefault="001F5EDF" w:rsidP="001F5EDF">
            <w:r>
              <w:t>Uniquely identifies each user-event pairing. Used for no other purpose</w:t>
            </w:r>
          </w:p>
        </w:tc>
        <w:tc>
          <w:tcPr>
            <w:tcW w:w="443" w:type="pct"/>
            <w:tcBorders>
              <w:left w:val="single" w:sz="4" w:space="0" w:color="E84C22" w:themeColor="accent1"/>
              <w:bottom w:val="single" w:sz="4" w:space="0" w:color="E84C22" w:themeColor="accent1"/>
              <w:right w:val="single" w:sz="4" w:space="0" w:color="E84C22" w:themeColor="accent1"/>
            </w:tcBorders>
          </w:tcPr>
          <w:p w14:paraId="5363E94A" w14:textId="5F92BC8D" w:rsidR="00713EA4" w:rsidRDefault="001F5EDF" w:rsidP="00940FD6">
            <w:pPr>
              <w:jc w:val="center"/>
            </w:pPr>
            <w:r>
              <w:t>integer</w:t>
            </w:r>
          </w:p>
        </w:tc>
        <w:tc>
          <w:tcPr>
            <w:tcW w:w="391" w:type="pct"/>
            <w:tcBorders>
              <w:left w:val="single" w:sz="4" w:space="0" w:color="E84C22" w:themeColor="accent1"/>
              <w:bottom w:val="single" w:sz="4" w:space="0" w:color="E84C22" w:themeColor="accent1"/>
              <w:right w:val="single" w:sz="4" w:space="0" w:color="E84C22" w:themeColor="accent1"/>
            </w:tcBorders>
          </w:tcPr>
          <w:p w14:paraId="3AF9A143" w14:textId="1B58475D" w:rsidR="00713EA4" w:rsidRDefault="001F5EDF" w:rsidP="00940FD6">
            <w:pPr>
              <w:jc w:val="center"/>
            </w:pPr>
            <w:r>
              <w:t>-</w:t>
            </w:r>
          </w:p>
        </w:tc>
        <w:tc>
          <w:tcPr>
            <w:tcW w:w="596" w:type="pct"/>
            <w:tcBorders>
              <w:left w:val="single" w:sz="4" w:space="0" w:color="E84C22" w:themeColor="accent1"/>
              <w:bottom w:val="single" w:sz="4" w:space="0" w:color="E84C22" w:themeColor="accent1"/>
              <w:right w:val="single" w:sz="4" w:space="0" w:color="E84C22" w:themeColor="accent1"/>
            </w:tcBorders>
          </w:tcPr>
          <w:p w14:paraId="15AC57F7" w14:textId="24B681F8" w:rsidR="00713EA4" w:rsidRDefault="001F5EDF" w:rsidP="00940FD6">
            <w:pPr>
              <w:jc w:val="center"/>
            </w:pPr>
            <w:r>
              <w:t>4</w:t>
            </w:r>
          </w:p>
        </w:tc>
        <w:tc>
          <w:tcPr>
            <w:tcW w:w="476" w:type="pct"/>
            <w:tcBorders>
              <w:left w:val="single" w:sz="4" w:space="0" w:color="E84C22" w:themeColor="accent1"/>
              <w:bottom w:val="single" w:sz="4" w:space="0" w:color="E84C22" w:themeColor="accent1"/>
              <w:right w:val="single" w:sz="4" w:space="0" w:color="E84C22" w:themeColor="accent1"/>
            </w:tcBorders>
          </w:tcPr>
          <w:p w14:paraId="0FB7634B" w14:textId="08A4D001" w:rsidR="00713EA4" w:rsidRDefault="001F5EDF" w:rsidP="00940FD6">
            <w:pPr>
              <w:jc w:val="center"/>
            </w:pPr>
            <w:r>
              <w:t>-</w:t>
            </w:r>
          </w:p>
        </w:tc>
        <w:tc>
          <w:tcPr>
            <w:tcW w:w="1068" w:type="pct"/>
            <w:tcBorders>
              <w:left w:val="single" w:sz="4" w:space="0" w:color="E84C22" w:themeColor="accent1"/>
              <w:bottom w:val="single" w:sz="4" w:space="0" w:color="E84C22" w:themeColor="accent1"/>
            </w:tcBorders>
          </w:tcPr>
          <w:p w14:paraId="0968EF71" w14:textId="7C81203C" w:rsidR="00713EA4" w:rsidRDefault="001F5EDF" w:rsidP="001F5EDF">
            <w:r>
              <w:t>Generated within program</w:t>
            </w:r>
          </w:p>
        </w:tc>
      </w:tr>
      <w:tr w:rsidR="001F5EDF" w14:paraId="633B49A6" w14:textId="77777777" w:rsidTr="001F5EDF">
        <w:tc>
          <w:tcPr>
            <w:tcW w:w="723" w:type="pct"/>
            <w:tcBorders>
              <w:top w:val="single" w:sz="4" w:space="0" w:color="E84C22" w:themeColor="accent1"/>
              <w:bottom w:val="single" w:sz="4" w:space="0" w:color="E84C22" w:themeColor="accent1"/>
              <w:right w:val="single" w:sz="12" w:space="0" w:color="E84C22" w:themeColor="accent1"/>
            </w:tcBorders>
          </w:tcPr>
          <w:p w14:paraId="1D3482E6" w14:textId="2CE63580" w:rsidR="001F5EDF" w:rsidRDefault="00675C36" w:rsidP="001F5EDF">
            <w:pPr>
              <w:jc w:val="right"/>
            </w:pPr>
            <w:r>
              <w:t>student</w:t>
            </w:r>
            <w:r w:rsidR="001F5EDF">
              <w:t>_id</w:t>
            </w:r>
          </w:p>
        </w:tc>
        <w:tc>
          <w:tcPr>
            <w:tcW w:w="505" w:type="pct"/>
            <w:tcBorders>
              <w:top w:val="single" w:sz="4" w:space="0" w:color="E84C22" w:themeColor="accent1"/>
              <w:left w:val="single" w:sz="12" w:space="0" w:color="E84C22" w:themeColor="accent1"/>
              <w:bottom w:val="single" w:sz="4" w:space="0" w:color="E84C22" w:themeColor="accent1"/>
            </w:tcBorders>
          </w:tcPr>
          <w:p w14:paraId="028E65B5" w14:textId="17B47FB1" w:rsidR="001F5EDF" w:rsidRDefault="001F5EDF" w:rsidP="001F5EDF">
            <w:pPr>
              <w:jc w:val="center"/>
            </w:pPr>
            <w:r>
              <w:t>Foreign Key</w:t>
            </w:r>
          </w:p>
        </w:tc>
        <w:tc>
          <w:tcPr>
            <w:tcW w:w="798" w:type="pct"/>
            <w:tcBorders>
              <w:top w:val="single" w:sz="4" w:space="0" w:color="E84C22" w:themeColor="accent1"/>
              <w:bottom w:val="single" w:sz="4" w:space="0" w:color="E84C22" w:themeColor="accent1"/>
            </w:tcBorders>
          </w:tcPr>
          <w:p w14:paraId="2BE0946A" w14:textId="7A9FF432" w:rsidR="001F5EDF" w:rsidRDefault="001F5EDF" w:rsidP="001F5EDF">
            <w:r>
              <w:t>Identifies a student in the student table</w:t>
            </w:r>
          </w:p>
        </w:tc>
        <w:tc>
          <w:tcPr>
            <w:tcW w:w="443" w:type="pct"/>
            <w:tcBorders>
              <w:top w:val="single" w:sz="4" w:space="0" w:color="E84C22" w:themeColor="accent1"/>
              <w:bottom w:val="single" w:sz="4" w:space="0" w:color="E84C22" w:themeColor="accent1"/>
            </w:tcBorders>
          </w:tcPr>
          <w:p w14:paraId="61AA812C" w14:textId="39613815" w:rsidR="001F5EDF" w:rsidRDefault="001F5EDF" w:rsidP="001F5EDF">
            <w:pPr>
              <w:jc w:val="center"/>
            </w:pPr>
            <w:r>
              <w:t>integer</w:t>
            </w:r>
          </w:p>
        </w:tc>
        <w:tc>
          <w:tcPr>
            <w:tcW w:w="391" w:type="pct"/>
            <w:tcBorders>
              <w:top w:val="single" w:sz="4" w:space="0" w:color="E84C22" w:themeColor="accent1"/>
              <w:bottom w:val="single" w:sz="4" w:space="0" w:color="E84C22" w:themeColor="accent1"/>
            </w:tcBorders>
          </w:tcPr>
          <w:p w14:paraId="652A5D95" w14:textId="61B13E71" w:rsidR="001F5EDF" w:rsidRDefault="001F5EDF" w:rsidP="001F5EDF">
            <w:pPr>
              <w:jc w:val="center"/>
            </w:pPr>
            <w:r>
              <w:t>-</w:t>
            </w:r>
          </w:p>
        </w:tc>
        <w:tc>
          <w:tcPr>
            <w:tcW w:w="596" w:type="pct"/>
            <w:tcBorders>
              <w:top w:val="single" w:sz="4" w:space="0" w:color="E84C22" w:themeColor="accent1"/>
              <w:bottom w:val="single" w:sz="4" w:space="0" w:color="E84C22" w:themeColor="accent1"/>
            </w:tcBorders>
          </w:tcPr>
          <w:p w14:paraId="25550CD9" w14:textId="3F823F1E" w:rsidR="001F5EDF" w:rsidRDefault="001F5EDF" w:rsidP="001F5EDF">
            <w:pPr>
              <w:jc w:val="center"/>
            </w:pPr>
            <w:r>
              <w:t>5</w:t>
            </w:r>
          </w:p>
        </w:tc>
        <w:tc>
          <w:tcPr>
            <w:tcW w:w="476" w:type="pct"/>
            <w:tcBorders>
              <w:top w:val="single" w:sz="4" w:space="0" w:color="E84C22" w:themeColor="accent1"/>
              <w:bottom w:val="single" w:sz="4" w:space="0" w:color="E84C22" w:themeColor="accent1"/>
            </w:tcBorders>
          </w:tcPr>
          <w:p w14:paraId="4ADAB401" w14:textId="324FAA9D" w:rsidR="001F5EDF" w:rsidRDefault="001F5EDF" w:rsidP="001F5EDF">
            <w:pPr>
              <w:jc w:val="center"/>
            </w:pPr>
            <w:r>
              <w:t>-</w:t>
            </w:r>
          </w:p>
        </w:tc>
        <w:tc>
          <w:tcPr>
            <w:tcW w:w="1068" w:type="pct"/>
            <w:tcBorders>
              <w:top w:val="single" w:sz="4" w:space="0" w:color="E84C22" w:themeColor="accent1"/>
              <w:bottom w:val="single" w:sz="4" w:space="0" w:color="E84C22" w:themeColor="accent1"/>
            </w:tcBorders>
          </w:tcPr>
          <w:p w14:paraId="433855AB" w14:textId="35510D39" w:rsidR="001F5EDF" w:rsidRDefault="001F5EDF" w:rsidP="001F5EDF">
            <w:r>
              <w:t>Generated within program</w:t>
            </w:r>
          </w:p>
        </w:tc>
      </w:tr>
      <w:tr w:rsidR="001F5EDF" w14:paraId="654E1D7C" w14:textId="77777777" w:rsidTr="001F5EDF">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74855EE9" w14:textId="1A743836" w:rsidR="001F5EDF" w:rsidRDefault="001F5EDF" w:rsidP="001F5EDF">
            <w:pPr>
              <w:jc w:val="right"/>
            </w:pPr>
            <w:r>
              <w:t>event_id</w:t>
            </w:r>
          </w:p>
        </w:tc>
        <w:tc>
          <w:tcPr>
            <w:tcW w:w="505" w:type="pct"/>
            <w:tcBorders>
              <w:top w:val="single" w:sz="4" w:space="0" w:color="E84C22" w:themeColor="accent1"/>
              <w:left w:val="single" w:sz="12" w:space="0" w:color="E84C22" w:themeColor="accent1"/>
            </w:tcBorders>
          </w:tcPr>
          <w:p w14:paraId="3B970948" w14:textId="5C80356E" w:rsidR="001F5EDF" w:rsidRDefault="001F5EDF" w:rsidP="001F5EDF">
            <w:pPr>
              <w:jc w:val="center"/>
            </w:pPr>
            <w:r>
              <w:t>Foreign Key</w:t>
            </w:r>
          </w:p>
        </w:tc>
        <w:tc>
          <w:tcPr>
            <w:tcW w:w="798" w:type="pct"/>
            <w:tcBorders>
              <w:top w:val="single" w:sz="4" w:space="0" w:color="E84C22" w:themeColor="accent1"/>
            </w:tcBorders>
          </w:tcPr>
          <w:p w14:paraId="2C4BD3B8" w14:textId="1209891F" w:rsidR="001F5EDF" w:rsidRDefault="001F5EDF" w:rsidP="001F5EDF">
            <w:r>
              <w:t>Identifies an event in the event table</w:t>
            </w:r>
          </w:p>
        </w:tc>
        <w:tc>
          <w:tcPr>
            <w:tcW w:w="443" w:type="pct"/>
            <w:tcBorders>
              <w:top w:val="single" w:sz="4" w:space="0" w:color="E84C22" w:themeColor="accent1"/>
            </w:tcBorders>
          </w:tcPr>
          <w:p w14:paraId="7405F509" w14:textId="2B5F7A33" w:rsidR="001F5EDF" w:rsidRDefault="001F5EDF" w:rsidP="001F5EDF">
            <w:pPr>
              <w:jc w:val="center"/>
            </w:pPr>
            <w:r>
              <w:t>integer</w:t>
            </w:r>
          </w:p>
        </w:tc>
        <w:tc>
          <w:tcPr>
            <w:tcW w:w="391" w:type="pct"/>
            <w:tcBorders>
              <w:top w:val="single" w:sz="4" w:space="0" w:color="E84C22" w:themeColor="accent1"/>
            </w:tcBorders>
          </w:tcPr>
          <w:p w14:paraId="23964724" w14:textId="08DFCFEC" w:rsidR="001F5EDF" w:rsidRDefault="001F5EDF" w:rsidP="001F5EDF">
            <w:pPr>
              <w:jc w:val="center"/>
            </w:pPr>
            <w:r>
              <w:t>-</w:t>
            </w:r>
          </w:p>
        </w:tc>
        <w:tc>
          <w:tcPr>
            <w:tcW w:w="596" w:type="pct"/>
            <w:tcBorders>
              <w:top w:val="single" w:sz="4" w:space="0" w:color="E84C22" w:themeColor="accent1"/>
            </w:tcBorders>
          </w:tcPr>
          <w:p w14:paraId="57340712" w14:textId="543D4315" w:rsidR="001F5EDF" w:rsidRDefault="001F5EDF" w:rsidP="001F5EDF">
            <w:pPr>
              <w:jc w:val="center"/>
            </w:pPr>
            <w:r>
              <w:t>12</w:t>
            </w:r>
          </w:p>
        </w:tc>
        <w:tc>
          <w:tcPr>
            <w:tcW w:w="476" w:type="pct"/>
            <w:tcBorders>
              <w:top w:val="single" w:sz="4" w:space="0" w:color="E84C22" w:themeColor="accent1"/>
            </w:tcBorders>
          </w:tcPr>
          <w:p w14:paraId="020012F6" w14:textId="40E01156" w:rsidR="001F5EDF" w:rsidRDefault="001F5EDF" w:rsidP="001F5EDF">
            <w:pPr>
              <w:jc w:val="center"/>
            </w:pPr>
            <w:r>
              <w:t>-</w:t>
            </w:r>
          </w:p>
        </w:tc>
        <w:tc>
          <w:tcPr>
            <w:tcW w:w="1068" w:type="pct"/>
            <w:tcBorders>
              <w:top w:val="single" w:sz="4" w:space="0" w:color="E84C22" w:themeColor="accent1"/>
            </w:tcBorders>
          </w:tcPr>
          <w:p w14:paraId="57E41D8A" w14:textId="6F05DC38" w:rsidR="001F5EDF" w:rsidRDefault="001F5EDF" w:rsidP="001F5EDF">
            <w:r>
              <w:t>Generated within program</w:t>
            </w:r>
          </w:p>
        </w:tc>
      </w:tr>
    </w:tbl>
    <w:p w14:paraId="75D634DA" w14:textId="113C8294" w:rsidR="006C20FA" w:rsidRDefault="006C20FA" w:rsidP="001B3982">
      <w:pPr>
        <w:pStyle w:val="Heading4"/>
        <w:spacing w:after="240"/>
      </w:pPr>
      <w:r>
        <w:t>Event table</w:t>
      </w:r>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8F53DC" w14:paraId="4C800A7D" w14:textId="77777777" w:rsidTr="00202A2A">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5872B65F"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43CB4EF3"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69A0A474"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52D1F0B9"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5B0CC957"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1494EA2C"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2FE84C1D" w14:textId="578432D6"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7DBCBBDD" w14:textId="77777777" w:rsidR="008F53DC" w:rsidRDefault="008F53DC" w:rsidP="00DA7174">
            <w:pPr>
              <w:jc w:val="center"/>
            </w:pPr>
            <w:r>
              <w:t>Validation details</w:t>
            </w:r>
          </w:p>
        </w:tc>
      </w:tr>
      <w:tr w:rsidR="00202A2A" w14:paraId="15CB157F"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671F4B54" w14:textId="6D742E40" w:rsidR="00202A2A" w:rsidRDefault="00202A2A" w:rsidP="00202A2A">
            <w:pPr>
              <w:jc w:val="right"/>
            </w:pPr>
            <w:r>
              <w:t>event_id</w:t>
            </w:r>
          </w:p>
        </w:tc>
        <w:tc>
          <w:tcPr>
            <w:tcW w:w="505" w:type="pct"/>
            <w:tcBorders>
              <w:top w:val="single" w:sz="12" w:space="0" w:color="E84C22" w:themeColor="accent1"/>
              <w:left w:val="single" w:sz="12" w:space="0" w:color="E84C22" w:themeColor="accent1"/>
              <w:bottom w:val="single" w:sz="4" w:space="0" w:color="E84C22" w:themeColor="accent1"/>
            </w:tcBorders>
          </w:tcPr>
          <w:p w14:paraId="3699C143" w14:textId="203EF744" w:rsidR="00202A2A" w:rsidRDefault="00202A2A" w:rsidP="00202A2A">
            <w:pPr>
              <w:jc w:val="center"/>
            </w:pPr>
            <w:r>
              <w:t>Primary Key</w:t>
            </w:r>
          </w:p>
        </w:tc>
        <w:tc>
          <w:tcPr>
            <w:tcW w:w="798" w:type="pct"/>
            <w:tcBorders>
              <w:top w:val="single" w:sz="12" w:space="0" w:color="E84C22" w:themeColor="accent1"/>
              <w:bottom w:val="single" w:sz="4" w:space="0" w:color="E84C22" w:themeColor="accent1"/>
            </w:tcBorders>
          </w:tcPr>
          <w:p w14:paraId="439808D2" w14:textId="1972CE2A" w:rsidR="00202A2A" w:rsidRDefault="00202A2A" w:rsidP="00202A2A">
            <w:r>
              <w:t>Uniquely identifies each event</w:t>
            </w:r>
          </w:p>
        </w:tc>
        <w:tc>
          <w:tcPr>
            <w:tcW w:w="443" w:type="pct"/>
            <w:tcBorders>
              <w:top w:val="single" w:sz="12" w:space="0" w:color="E84C22" w:themeColor="accent1"/>
              <w:bottom w:val="single" w:sz="4" w:space="0" w:color="E84C22" w:themeColor="accent1"/>
            </w:tcBorders>
          </w:tcPr>
          <w:p w14:paraId="3A974631" w14:textId="53AA62C6" w:rsidR="00202A2A" w:rsidRDefault="00202A2A" w:rsidP="00202A2A">
            <w:pPr>
              <w:jc w:val="center"/>
            </w:pPr>
            <w:r>
              <w:t>integer</w:t>
            </w:r>
          </w:p>
        </w:tc>
        <w:tc>
          <w:tcPr>
            <w:tcW w:w="391" w:type="pct"/>
            <w:tcBorders>
              <w:top w:val="single" w:sz="12" w:space="0" w:color="E84C22" w:themeColor="accent1"/>
              <w:bottom w:val="single" w:sz="4" w:space="0" w:color="E84C22" w:themeColor="accent1"/>
            </w:tcBorders>
          </w:tcPr>
          <w:p w14:paraId="586CA0D6" w14:textId="4A9C2085" w:rsidR="00202A2A" w:rsidRDefault="00202A2A" w:rsidP="00202A2A">
            <w:pPr>
              <w:jc w:val="center"/>
            </w:pPr>
            <w:r>
              <w:t>-</w:t>
            </w:r>
          </w:p>
        </w:tc>
        <w:tc>
          <w:tcPr>
            <w:tcW w:w="596" w:type="pct"/>
            <w:tcBorders>
              <w:top w:val="single" w:sz="12" w:space="0" w:color="E84C22" w:themeColor="accent1"/>
              <w:bottom w:val="single" w:sz="4" w:space="0" w:color="E84C22" w:themeColor="accent1"/>
            </w:tcBorders>
          </w:tcPr>
          <w:p w14:paraId="5A63262E" w14:textId="5B5A6153" w:rsidR="00202A2A" w:rsidRDefault="00202A2A" w:rsidP="00202A2A">
            <w:pPr>
              <w:jc w:val="center"/>
            </w:pPr>
            <w:r>
              <w:t>17</w:t>
            </w:r>
          </w:p>
        </w:tc>
        <w:tc>
          <w:tcPr>
            <w:tcW w:w="476" w:type="pct"/>
            <w:tcBorders>
              <w:top w:val="single" w:sz="12" w:space="0" w:color="E84C22" w:themeColor="accent1"/>
              <w:bottom w:val="single" w:sz="4" w:space="0" w:color="E84C22" w:themeColor="accent1"/>
            </w:tcBorders>
          </w:tcPr>
          <w:p w14:paraId="28BC96E4" w14:textId="09991276" w:rsidR="00202A2A" w:rsidRDefault="00202A2A" w:rsidP="00202A2A">
            <w:pPr>
              <w:jc w:val="center"/>
            </w:pPr>
            <w:r>
              <w:t>-</w:t>
            </w:r>
          </w:p>
        </w:tc>
        <w:tc>
          <w:tcPr>
            <w:tcW w:w="1068" w:type="pct"/>
            <w:tcBorders>
              <w:top w:val="single" w:sz="12" w:space="0" w:color="E84C22" w:themeColor="accent1"/>
              <w:bottom w:val="single" w:sz="4" w:space="0" w:color="E84C22" w:themeColor="accent1"/>
            </w:tcBorders>
          </w:tcPr>
          <w:p w14:paraId="65F57D0C" w14:textId="5065E47A" w:rsidR="00202A2A" w:rsidRDefault="00202A2A" w:rsidP="00202A2A">
            <w:r>
              <w:t>Generated within program</w:t>
            </w:r>
          </w:p>
        </w:tc>
      </w:tr>
      <w:tr w:rsidR="00202A2A" w14:paraId="0FDB2084"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2B045E56" w14:textId="681BA4D0" w:rsidR="00202A2A" w:rsidRDefault="00202A2A" w:rsidP="00202A2A">
            <w:pPr>
              <w:jc w:val="right"/>
            </w:pPr>
            <w:r>
              <w:t>event_type</w:t>
            </w:r>
          </w:p>
        </w:tc>
        <w:tc>
          <w:tcPr>
            <w:tcW w:w="505" w:type="pct"/>
            <w:tcBorders>
              <w:top w:val="single" w:sz="4" w:space="0" w:color="E84C22" w:themeColor="accent1"/>
              <w:left w:val="single" w:sz="12" w:space="0" w:color="E84C22" w:themeColor="accent1"/>
              <w:bottom w:val="single" w:sz="4" w:space="0" w:color="E84C22" w:themeColor="accent1"/>
            </w:tcBorders>
          </w:tcPr>
          <w:p w14:paraId="61A3E1BB" w14:textId="59367DCD" w:rsidR="00202A2A" w:rsidRDefault="00202A2A" w:rsidP="00202A2A">
            <w:pPr>
              <w:jc w:val="center"/>
            </w:pPr>
            <w:r>
              <w:t>-</w:t>
            </w:r>
          </w:p>
        </w:tc>
        <w:tc>
          <w:tcPr>
            <w:tcW w:w="798" w:type="pct"/>
            <w:tcBorders>
              <w:top w:val="single" w:sz="4" w:space="0" w:color="E84C22" w:themeColor="accent1"/>
              <w:bottom w:val="single" w:sz="4" w:space="0" w:color="E84C22" w:themeColor="accent1"/>
            </w:tcBorders>
          </w:tcPr>
          <w:p w14:paraId="6717B0A0" w14:textId="71FFC00B" w:rsidR="00202A2A" w:rsidRDefault="0041582D" w:rsidP="00202A2A">
            <w:r>
              <w:t>Refers to the type of event selected by the teacher</w:t>
            </w:r>
          </w:p>
        </w:tc>
        <w:tc>
          <w:tcPr>
            <w:tcW w:w="443" w:type="pct"/>
            <w:tcBorders>
              <w:top w:val="single" w:sz="4" w:space="0" w:color="E84C22" w:themeColor="accent1"/>
              <w:bottom w:val="single" w:sz="4" w:space="0" w:color="E84C22" w:themeColor="accent1"/>
            </w:tcBorders>
          </w:tcPr>
          <w:p w14:paraId="12DFE755" w14:textId="7A3D482F" w:rsidR="00202A2A" w:rsidRDefault="0041582D" w:rsidP="00202A2A">
            <w:pPr>
              <w:jc w:val="center"/>
            </w:pPr>
            <w:r>
              <w:t>string</w:t>
            </w:r>
          </w:p>
        </w:tc>
        <w:tc>
          <w:tcPr>
            <w:tcW w:w="391" w:type="pct"/>
            <w:tcBorders>
              <w:top w:val="single" w:sz="4" w:space="0" w:color="E84C22" w:themeColor="accent1"/>
              <w:bottom w:val="single" w:sz="4" w:space="0" w:color="E84C22" w:themeColor="accent1"/>
            </w:tcBorders>
          </w:tcPr>
          <w:p w14:paraId="32BA6F5D" w14:textId="2BDBEE76" w:rsidR="00202A2A" w:rsidRDefault="0041582D" w:rsidP="00202A2A">
            <w:pPr>
              <w:jc w:val="center"/>
            </w:pPr>
            <w:r>
              <w:t>9-24</w:t>
            </w:r>
          </w:p>
        </w:tc>
        <w:tc>
          <w:tcPr>
            <w:tcW w:w="596" w:type="pct"/>
            <w:tcBorders>
              <w:top w:val="single" w:sz="4" w:space="0" w:color="E84C22" w:themeColor="accent1"/>
              <w:bottom w:val="single" w:sz="4" w:space="0" w:color="E84C22" w:themeColor="accent1"/>
            </w:tcBorders>
          </w:tcPr>
          <w:p w14:paraId="354F0134" w14:textId="6C532843" w:rsidR="00202A2A" w:rsidRDefault="0041582D" w:rsidP="00202A2A">
            <w:pPr>
              <w:jc w:val="center"/>
            </w:pPr>
            <w:r>
              <w:t>Group meeting</w:t>
            </w:r>
          </w:p>
        </w:tc>
        <w:tc>
          <w:tcPr>
            <w:tcW w:w="476" w:type="pct"/>
            <w:tcBorders>
              <w:top w:val="single" w:sz="4" w:space="0" w:color="E84C22" w:themeColor="accent1"/>
              <w:bottom w:val="single" w:sz="4" w:space="0" w:color="E84C22" w:themeColor="accent1"/>
            </w:tcBorders>
          </w:tcPr>
          <w:p w14:paraId="32EDE722" w14:textId="6495BB0C" w:rsidR="00202A2A" w:rsidRDefault="00202A2A" w:rsidP="00202A2A">
            <w:pPr>
              <w:jc w:val="center"/>
            </w:pPr>
            <w:r>
              <w:t>lookup</w:t>
            </w:r>
          </w:p>
        </w:tc>
        <w:tc>
          <w:tcPr>
            <w:tcW w:w="1068" w:type="pct"/>
            <w:tcBorders>
              <w:top w:val="single" w:sz="4" w:space="0" w:color="E84C22" w:themeColor="accent1"/>
              <w:bottom w:val="single" w:sz="4" w:space="0" w:color="E84C22" w:themeColor="accent1"/>
            </w:tcBorders>
          </w:tcPr>
          <w:p w14:paraId="6BC8C284" w14:textId="003DD47F" w:rsidR="00202A2A" w:rsidRDefault="0041582D" w:rsidP="00202A2A">
            <w:r>
              <w:t>Must be one of ‘Group meeting’, ‘Kit check’, ‘Practice walk’ or ‘Assessed walk-expedition’</w:t>
            </w:r>
          </w:p>
        </w:tc>
      </w:tr>
      <w:tr w:rsidR="00202A2A" w14:paraId="45658C58"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647B246B" w14:textId="47DEBED6" w:rsidR="00202A2A" w:rsidRDefault="00202A2A" w:rsidP="00202A2A">
            <w:pPr>
              <w:jc w:val="right"/>
            </w:pPr>
            <w:r>
              <w:t>event_name</w:t>
            </w:r>
          </w:p>
        </w:tc>
        <w:tc>
          <w:tcPr>
            <w:tcW w:w="505" w:type="pct"/>
            <w:tcBorders>
              <w:top w:val="single" w:sz="4" w:space="0" w:color="E84C22" w:themeColor="accent1"/>
              <w:left w:val="single" w:sz="12" w:space="0" w:color="E84C22" w:themeColor="accent1"/>
              <w:bottom w:val="single" w:sz="4" w:space="0" w:color="E84C22" w:themeColor="accent1"/>
            </w:tcBorders>
          </w:tcPr>
          <w:p w14:paraId="63310D1D" w14:textId="1A850787" w:rsidR="00202A2A" w:rsidRDefault="00202A2A" w:rsidP="00202A2A">
            <w:pPr>
              <w:jc w:val="center"/>
            </w:pPr>
            <w:r>
              <w:t>-</w:t>
            </w:r>
          </w:p>
        </w:tc>
        <w:tc>
          <w:tcPr>
            <w:tcW w:w="798" w:type="pct"/>
            <w:tcBorders>
              <w:top w:val="single" w:sz="4" w:space="0" w:color="E84C22" w:themeColor="accent1"/>
              <w:bottom w:val="single" w:sz="4" w:space="0" w:color="E84C22" w:themeColor="accent1"/>
            </w:tcBorders>
          </w:tcPr>
          <w:p w14:paraId="6BD0EF1E" w14:textId="32437C62" w:rsidR="00202A2A" w:rsidRDefault="00FB3574" w:rsidP="00202A2A">
            <w:r>
              <w:t>The name of the event displayed to students and staff</w:t>
            </w:r>
          </w:p>
        </w:tc>
        <w:tc>
          <w:tcPr>
            <w:tcW w:w="443" w:type="pct"/>
            <w:tcBorders>
              <w:top w:val="single" w:sz="4" w:space="0" w:color="E84C22" w:themeColor="accent1"/>
              <w:bottom w:val="single" w:sz="4" w:space="0" w:color="E84C22" w:themeColor="accent1"/>
            </w:tcBorders>
          </w:tcPr>
          <w:p w14:paraId="49724D15" w14:textId="24DC16E3" w:rsidR="00202A2A" w:rsidRDefault="00FB3574" w:rsidP="00202A2A">
            <w:pPr>
              <w:jc w:val="center"/>
            </w:pPr>
            <w:r>
              <w:t>string</w:t>
            </w:r>
          </w:p>
        </w:tc>
        <w:tc>
          <w:tcPr>
            <w:tcW w:w="391" w:type="pct"/>
            <w:tcBorders>
              <w:top w:val="single" w:sz="4" w:space="0" w:color="E84C22" w:themeColor="accent1"/>
              <w:bottom w:val="single" w:sz="4" w:space="0" w:color="E84C22" w:themeColor="accent1"/>
            </w:tcBorders>
          </w:tcPr>
          <w:p w14:paraId="4103E9C8" w14:textId="1B535591" w:rsidR="00202A2A" w:rsidRDefault="00FB3574" w:rsidP="00202A2A">
            <w:pPr>
              <w:jc w:val="center"/>
            </w:pPr>
            <w:r>
              <w:t>3-50</w:t>
            </w:r>
          </w:p>
        </w:tc>
        <w:tc>
          <w:tcPr>
            <w:tcW w:w="596" w:type="pct"/>
            <w:tcBorders>
              <w:top w:val="single" w:sz="4" w:space="0" w:color="E84C22" w:themeColor="accent1"/>
              <w:bottom w:val="single" w:sz="4" w:space="0" w:color="E84C22" w:themeColor="accent1"/>
            </w:tcBorders>
          </w:tcPr>
          <w:p w14:paraId="4E2C7E9D" w14:textId="71744F2A" w:rsidR="00202A2A" w:rsidRDefault="00FB3574" w:rsidP="00202A2A">
            <w:pPr>
              <w:jc w:val="center"/>
            </w:pPr>
            <w:r>
              <w:t>Bronze practice kit check</w:t>
            </w:r>
          </w:p>
        </w:tc>
        <w:tc>
          <w:tcPr>
            <w:tcW w:w="476" w:type="pct"/>
            <w:tcBorders>
              <w:top w:val="single" w:sz="4" w:space="0" w:color="E84C22" w:themeColor="accent1"/>
              <w:bottom w:val="single" w:sz="4" w:space="0" w:color="E84C22" w:themeColor="accent1"/>
            </w:tcBorders>
          </w:tcPr>
          <w:p w14:paraId="1C022886" w14:textId="2227C722" w:rsidR="00202A2A" w:rsidRDefault="00FB3574" w:rsidP="00202A2A">
            <w:pPr>
              <w:jc w:val="center"/>
            </w:pPr>
            <w:r>
              <w:t>length</w:t>
            </w:r>
          </w:p>
        </w:tc>
        <w:tc>
          <w:tcPr>
            <w:tcW w:w="1068" w:type="pct"/>
            <w:tcBorders>
              <w:top w:val="single" w:sz="4" w:space="0" w:color="E84C22" w:themeColor="accent1"/>
              <w:bottom w:val="single" w:sz="4" w:space="0" w:color="E84C22" w:themeColor="accent1"/>
            </w:tcBorders>
          </w:tcPr>
          <w:p w14:paraId="19D96E34" w14:textId="63546CDE" w:rsidR="00202A2A" w:rsidRDefault="00FB3574" w:rsidP="00202A2A">
            <w:r>
              <w:t>This title should not be too long as it should summarise the event</w:t>
            </w:r>
          </w:p>
        </w:tc>
      </w:tr>
      <w:tr w:rsidR="00202A2A" w14:paraId="3E698216"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12CBEECB" w14:textId="1573B0B5" w:rsidR="00202A2A" w:rsidRDefault="00202A2A" w:rsidP="00202A2A">
            <w:pPr>
              <w:jc w:val="right"/>
            </w:pPr>
            <w:r>
              <w:t>event_start_date</w:t>
            </w:r>
          </w:p>
        </w:tc>
        <w:tc>
          <w:tcPr>
            <w:tcW w:w="505" w:type="pct"/>
            <w:tcBorders>
              <w:top w:val="single" w:sz="4" w:space="0" w:color="E84C22" w:themeColor="accent1"/>
              <w:left w:val="single" w:sz="12" w:space="0" w:color="E84C22" w:themeColor="accent1"/>
              <w:bottom w:val="single" w:sz="4" w:space="0" w:color="E84C22" w:themeColor="accent1"/>
            </w:tcBorders>
          </w:tcPr>
          <w:p w14:paraId="3494A4CF" w14:textId="7C7E88A7" w:rsidR="00202A2A" w:rsidRDefault="00202A2A" w:rsidP="00202A2A">
            <w:pPr>
              <w:jc w:val="center"/>
            </w:pPr>
            <w:r>
              <w:t>-</w:t>
            </w:r>
          </w:p>
        </w:tc>
        <w:tc>
          <w:tcPr>
            <w:tcW w:w="798" w:type="pct"/>
            <w:tcBorders>
              <w:top w:val="single" w:sz="4" w:space="0" w:color="E84C22" w:themeColor="accent1"/>
              <w:bottom w:val="single" w:sz="4" w:space="0" w:color="E84C22" w:themeColor="accent1"/>
            </w:tcBorders>
          </w:tcPr>
          <w:p w14:paraId="4583627B" w14:textId="07F54F4B" w:rsidR="00202A2A" w:rsidRPr="00FB3574" w:rsidRDefault="00FB3574" w:rsidP="00202A2A">
            <w:r>
              <w:t xml:space="preserve">The date </w:t>
            </w:r>
            <w:r>
              <w:rPr>
                <w:i/>
                <w:iCs/>
              </w:rPr>
              <w:t>and time</w:t>
            </w:r>
            <w:r>
              <w:t xml:space="preserve"> of the start of an event</w:t>
            </w:r>
          </w:p>
        </w:tc>
        <w:tc>
          <w:tcPr>
            <w:tcW w:w="443" w:type="pct"/>
            <w:tcBorders>
              <w:top w:val="single" w:sz="4" w:space="0" w:color="E84C22" w:themeColor="accent1"/>
              <w:bottom w:val="single" w:sz="4" w:space="0" w:color="E84C22" w:themeColor="accent1"/>
            </w:tcBorders>
          </w:tcPr>
          <w:p w14:paraId="5C65D4E2" w14:textId="35CACC6A" w:rsidR="00202A2A" w:rsidRDefault="00FB3574" w:rsidP="00202A2A">
            <w:pPr>
              <w:jc w:val="center"/>
            </w:pPr>
            <w:r>
              <w:t>datetime</w:t>
            </w:r>
          </w:p>
        </w:tc>
        <w:tc>
          <w:tcPr>
            <w:tcW w:w="391" w:type="pct"/>
            <w:tcBorders>
              <w:top w:val="single" w:sz="4" w:space="0" w:color="E84C22" w:themeColor="accent1"/>
              <w:bottom w:val="single" w:sz="4" w:space="0" w:color="E84C22" w:themeColor="accent1"/>
            </w:tcBorders>
          </w:tcPr>
          <w:p w14:paraId="49A4D7E3" w14:textId="4010C670" w:rsidR="00202A2A" w:rsidRDefault="00FB3574" w:rsidP="00202A2A">
            <w:pPr>
              <w:jc w:val="center"/>
            </w:pPr>
            <w:r>
              <w:t>-</w:t>
            </w:r>
          </w:p>
        </w:tc>
        <w:tc>
          <w:tcPr>
            <w:tcW w:w="596" w:type="pct"/>
            <w:tcBorders>
              <w:top w:val="single" w:sz="4" w:space="0" w:color="E84C22" w:themeColor="accent1"/>
              <w:bottom w:val="single" w:sz="4" w:space="0" w:color="E84C22" w:themeColor="accent1"/>
            </w:tcBorders>
          </w:tcPr>
          <w:p w14:paraId="53FB0DFC" w14:textId="5C6476C4" w:rsidR="00202A2A" w:rsidRDefault="00C159F5" w:rsidP="00202A2A">
            <w:pPr>
              <w:jc w:val="center"/>
            </w:pPr>
            <w:r>
              <w:t>16:30 03/02/2021</w:t>
            </w:r>
          </w:p>
        </w:tc>
        <w:tc>
          <w:tcPr>
            <w:tcW w:w="476" w:type="pct"/>
            <w:tcBorders>
              <w:top w:val="single" w:sz="4" w:space="0" w:color="E84C22" w:themeColor="accent1"/>
              <w:bottom w:val="single" w:sz="4" w:space="0" w:color="E84C22" w:themeColor="accent1"/>
            </w:tcBorders>
          </w:tcPr>
          <w:p w14:paraId="61545350" w14:textId="0A3E6F8A" w:rsidR="00202A2A" w:rsidRDefault="00C159F5" w:rsidP="00202A2A">
            <w:pPr>
              <w:jc w:val="center"/>
            </w:pPr>
            <w:r>
              <w:t>range</w:t>
            </w:r>
          </w:p>
        </w:tc>
        <w:tc>
          <w:tcPr>
            <w:tcW w:w="1068" w:type="pct"/>
            <w:tcBorders>
              <w:top w:val="single" w:sz="4" w:space="0" w:color="E84C22" w:themeColor="accent1"/>
              <w:bottom w:val="single" w:sz="4" w:space="0" w:color="E84C22" w:themeColor="accent1"/>
            </w:tcBorders>
          </w:tcPr>
          <w:p w14:paraId="7B0D0AF0" w14:textId="3EE8ABBA" w:rsidR="00202A2A" w:rsidRDefault="00C159F5" w:rsidP="00202A2A">
            <w:r>
              <w:t>Date must be in the future and date and time must both exist</w:t>
            </w:r>
          </w:p>
        </w:tc>
      </w:tr>
      <w:tr w:rsidR="001340BF" w14:paraId="0593B89C"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273492D5" w14:textId="6E67B4A4" w:rsidR="001340BF" w:rsidRDefault="001340BF" w:rsidP="001340BF">
            <w:pPr>
              <w:jc w:val="right"/>
            </w:pPr>
            <w:r>
              <w:t>event_length</w:t>
            </w:r>
          </w:p>
        </w:tc>
        <w:tc>
          <w:tcPr>
            <w:tcW w:w="505" w:type="pct"/>
            <w:tcBorders>
              <w:top w:val="single" w:sz="4" w:space="0" w:color="E84C22" w:themeColor="accent1"/>
              <w:left w:val="single" w:sz="12" w:space="0" w:color="E84C22" w:themeColor="accent1"/>
              <w:bottom w:val="single" w:sz="4" w:space="0" w:color="E84C22" w:themeColor="accent1"/>
            </w:tcBorders>
          </w:tcPr>
          <w:p w14:paraId="26F1C3AE" w14:textId="1D4D5ADE"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23ECBCEF" w14:textId="3F868C3D" w:rsidR="001340BF" w:rsidRDefault="001340BF" w:rsidP="001340BF">
            <w:r>
              <w:t>Dictates how long the event is planned for and thus the end datetime</w:t>
            </w:r>
          </w:p>
        </w:tc>
        <w:tc>
          <w:tcPr>
            <w:tcW w:w="443" w:type="pct"/>
            <w:tcBorders>
              <w:top w:val="single" w:sz="4" w:space="0" w:color="E84C22" w:themeColor="accent1"/>
              <w:bottom w:val="single" w:sz="4" w:space="0" w:color="E84C22" w:themeColor="accent1"/>
            </w:tcBorders>
          </w:tcPr>
          <w:p w14:paraId="4C18E4AE" w14:textId="1FA86AB4" w:rsidR="001340BF" w:rsidRDefault="001340BF" w:rsidP="001340BF">
            <w:pPr>
              <w:jc w:val="center"/>
            </w:pPr>
            <w:r>
              <w:t>time</w:t>
            </w:r>
          </w:p>
        </w:tc>
        <w:tc>
          <w:tcPr>
            <w:tcW w:w="391" w:type="pct"/>
            <w:tcBorders>
              <w:top w:val="single" w:sz="4" w:space="0" w:color="E84C22" w:themeColor="accent1"/>
              <w:bottom w:val="single" w:sz="4" w:space="0" w:color="E84C22" w:themeColor="accent1"/>
            </w:tcBorders>
          </w:tcPr>
          <w:p w14:paraId="7209C877" w14:textId="06435363" w:rsidR="001340BF" w:rsidRDefault="001340BF" w:rsidP="001340BF">
            <w:pPr>
              <w:jc w:val="center"/>
            </w:pPr>
            <w:r>
              <w:t>-</w:t>
            </w:r>
          </w:p>
        </w:tc>
        <w:tc>
          <w:tcPr>
            <w:tcW w:w="596" w:type="pct"/>
            <w:tcBorders>
              <w:top w:val="single" w:sz="4" w:space="0" w:color="E84C22" w:themeColor="accent1"/>
              <w:bottom w:val="single" w:sz="4" w:space="0" w:color="E84C22" w:themeColor="accent1"/>
            </w:tcBorders>
          </w:tcPr>
          <w:p w14:paraId="7C5C7496" w14:textId="1636F4C2" w:rsidR="001340BF" w:rsidRDefault="001340BF" w:rsidP="001340BF">
            <w:pPr>
              <w:jc w:val="center"/>
            </w:pPr>
            <w:r>
              <w:t>1 hr 30 min</w:t>
            </w:r>
          </w:p>
        </w:tc>
        <w:tc>
          <w:tcPr>
            <w:tcW w:w="476" w:type="pct"/>
            <w:tcBorders>
              <w:top w:val="single" w:sz="4" w:space="0" w:color="E84C22" w:themeColor="accent1"/>
              <w:bottom w:val="single" w:sz="4" w:space="0" w:color="E84C22" w:themeColor="accent1"/>
            </w:tcBorders>
          </w:tcPr>
          <w:p w14:paraId="01F1AC56" w14:textId="6CE34EBF" w:rsidR="001340BF" w:rsidRDefault="001340BF" w:rsidP="001340BF">
            <w:pPr>
              <w:jc w:val="center"/>
            </w:pPr>
            <w:r>
              <w:t>-</w:t>
            </w:r>
          </w:p>
        </w:tc>
        <w:tc>
          <w:tcPr>
            <w:tcW w:w="1068" w:type="pct"/>
            <w:tcBorders>
              <w:top w:val="single" w:sz="4" w:space="0" w:color="E84C22" w:themeColor="accent1"/>
              <w:bottom w:val="single" w:sz="4" w:space="0" w:color="E84C22" w:themeColor="accent1"/>
            </w:tcBorders>
          </w:tcPr>
          <w:p w14:paraId="2F6D0CE0" w14:textId="4589551A" w:rsidR="001340BF" w:rsidRDefault="001340BF" w:rsidP="001340BF">
            <w:r>
              <w:t>Generated within program from controlled user input</w:t>
            </w:r>
          </w:p>
        </w:tc>
      </w:tr>
      <w:tr w:rsidR="001340BF" w14:paraId="4F830F4B"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442715C2" w14:textId="0252E9A7" w:rsidR="001340BF" w:rsidRDefault="001340BF" w:rsidP="001340BF">
            <w:pPr>
              <w:jc w:val="right"/>
            </w:pPr>
            <w:r>
              <w:t>event_award_level</w:t>
            </w:r>
          </w:p>
        </w:tc>
        <w:tc>
          <w:tcPr>
            <w:tcW w:w="505" w:type="pct"/>
            <w:tcBorders>
              <w:top w:val="single" w:sz="4" w:space="0" w:color="E84C22" w:themeColor="accent1"/>
              <w:left w:val="single" w:sz="12" w:space="0" w:color="E84C22" w:themeColor="accent1"/>
              <w:bottom w:val="single" w:sz="4" w:space="0" w:color="E84C22" w:themeColor="accent1"/>
            </w:tcBorders>
          </w:tcPr>
          <w:p w14:paraId="2A7A9F27" w14:textId="3BA3B537"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3D385DB4" w14:textId="228FFA22" w:rsidR="001340BF" w:rsidRDefault="001340BF" w:rsidP="001340BF">
            <w:r>
              <w:t xml:space="preserve">Specifies which award level the event is for and, by </w:t>
            </w:r>
            <w:r>
              <w:lastRenderedPageBreak/>
              <w:t>extension, which students will take part</w:t>
            </w:r>
          </w:p>
        </w:tc>
        <w:tc>
          <w:tcPr>
            <w:tcW w:w="443" w:type="pct"/>
            <w:tcBorders>
              <w:top w:val="single" w:sz="4" w:space="0" w:color="E84C22" w:themeColor="accent1"/>
              <w:bottom w:val="single" w:sz="4" w:space="0" w:color="E84C22" w:themeColor="accent1"/>
            </w:tcBorders>
          </w:tcPr>
          <w:p w14:paraId="366FA79F" w14:textId="74AF5F80" w:rsidR="001340BF" w:rsidRDefault="001340BF" w:rsidP="001340BF">
            <w:pPr>
              <w:jc w:val="center"/>
            </w:pPr>
            <w:r>
              <w:lastRenderedPageBreak/>
              <w:t>string</w:t>
            </w:r>
          </w:p>
        </w:tc>
        <w:tc>
          <w:tcPr>
            <w:tcW w:w="391" w:type="pct"/>
            <w:tcBorders>
              <w:top w:val="single" w:sz="4" w:space="0" w:color="E84C22" w:themeColor="accent1"/>
              <w:bottom w:val="single" w:sz="4" w:space="0" w:color="E84C22" w:themeColor="accent1"/>
            </w:tcBorders>
          </w:tcPr>
          <w:p w14:paraId="747E4172" w14:textId="36B63D8F" w:rsidR="001340BF" w:rsidRDefault="001340BF" w:rsidP="001340BF">
            <w:pPr>
              <w:jc w:val="center"/>
            </w:pPr>
            <w:r>
              <w:t>4-6</w:t>
            </w:r>
          </w:p>
        </w:tc>
        <w:tc>
          <w:tcPr>
            <w:tcW w:w="596" w:type="pct"/>
            <w:tcBorders>
              <w:top w:val="single" w:sz="4" w:space="0" w:color="E84C22" w:themeColor="accent1"/>
              <w:bottom w:val="single" w:sz="4" w:space="0" w:color="E84C22" w:themeColor="accent1"/>
            </w:tcBorders>
          </w:tcPr>
          <w:p w14:paraId="2AA1A595" w14:textId="67A11AB6" w:rsidR="001340BF" w:rsidRDefault="001340BF" w:rsidP="001340BF">
            <w:pPr>
              <w:jc w:val="center"/>
            </w:pPr>
            <w:r>
              <w:t>silver</w:t>
            </w:r>
          </w:p>
        </w:tc>
        <w:tc>
          <w:tcPr>
            <w:tcW w:w="476" w:type="pct"/>
            <w:tcBorders>
              <w:top w:val="single" w:sz="4" w:space="0" w:color="E84C22" w:themeColor="accent1"/>
              <w:bottom w:val="single" w:sz="4" w:space="0" w:color="E84C22" w:themeColor="accent1"/>
            </w:tcBorders>
          </w:tcPr>
          <w:p w14:paraId="1659FFA7" w14:textId="2BED553A" w:rsidR="001340BF" w:rsidRDefault="001340BF" w:rsidP="001340BF">
            <w:pPr>
              <w:jc w:val="center"/>
            </w:pPr>
            <w:r>
              <w:t>lookup</w:t>
            </w:r>
          </w:p>
        </w:tc>
        <w:tc>
          <w:tcPr>
            <w:tcW w:w="1068" w:type="pct"/>
            <w:tcBorders>
              <w:top w:val="single" w:sz="4" w:space="0" w:color="E84C22" w:themeColor="accent1"/>
              <w:bottom w:val="single" w:sz="4" w:space="0" w:color="E84C22" w:themeColor="accent1"/>
            </w:tcBorders>
          </w:tcPr>
          <w:p w14:paraId="15B157D4" w14:textId="2057BAD6" w:rsidR="001340BF" w:rsidRDefault="001340BF" w:rsidP="001340BF">
            <w:r>
              <w:t xml:space="preserve">Must be one of </w:t>
            </w:r>
            <w:r w:rsidR="007608E2">
              <w:t>‘</w:t>
            </w:r>
            <w:r>
              <w:t>bronze</w:t>
            </w:r>
            <w:r w:rsidR="007608E2">
              <w:t>’</w:t>
            </w:r>
            <w:r>
              <w:t xml:space="preserve">, </w:t>
            </w:r>
            <w:r w:rsidR="007608E2">
              <w:t>‘</w:t>
            </w:r>
            <w:r>
              <w:t>silver</w:t>
            </w:r>
            <w:r w:rsidR="007608E2">
              <w:t>’</w:t>
            </w:r>
            <w:r>
              <w:t xml:space="preserve"> or </w:t>
            </w:r>
            <w:r w:rsidR="007608E2">
              <w:t>‘</w:t>
            </w:r>
            <w:r>
              <w:t>gold</w:t>
            </w:r>
            <w:r w:rsidR="007608E2">
              <w:t>’</w:t>
            </w:r>
          </w:p>
        </w:tc>
      </w:tr>
      <w:tr w:rsidR="001340BF" w14:paraId="4F6CD1C6"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7A9BAEBA" w14:textId="6436396A" w:rsidR="001340BF" w:rsidRDefault="001340BF" w:rsidP="001340BF">
            <w:pPr>
              <w:jc w:val="right"/>
            </w:pPr>
            <w:r>
              <w:t>event_location</w:t>
            </w:r>
          </w:p>
        </w:tc>
        <w:tc>
          <w:tcPr>
            <w:tcW w:w="505" w:type="pct"/>
            <w:tcBorders>
              <w:top w:val="single" w:sz="4" w:space="0" w:color="E84C22" w:themeColor="accent1"/>
              <w:left w:val="single" w:sz="12" w:space="0" w:color="E84C22" w:themeColor="accent1"/>
              <w:bottom w:val="single" w:sz="4" w:space="0" w:color="E84C22" w:themeColor="accent1"/>
            </w:tcBorders>
          </w:tcPr>
          <w:p w14:paraId="418B1818" w14:textId="126BCC29"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10283ABF" w14:textId="358F2AFF" w:rsidR="001340BF" w:rsidRDefault="001340BF" w:rsidP="001340BF">
            <w:r>
              <w:t>The address/name of the location</w:t>
            </w:r>
            <w:r w:rsidR="00A52495">
              <w:t xml:space="preserve"> where the event will take place</w:t>
            </w:r>
          </w:p>
        </w:tc>
        <w:tc>
          <w:tcPr>
            <w:tcW w:w="443" w:type="pct"/>
            <w:tcBorders>
              <w:top w:val="single" w:sz="4" w:space="0" w:color="E84C22" w:themeColor="accent1"/>
              <w:bottom w:val="single" w:sz="4" w:space="0" w:color="E84C22" w:themeColor="accent1"/>
            </w:tcBorders>
          </w:tcPr>
          <w:p w14:paraId="726265AF" w14:textId="69617F51" w:rsidR="001340BF" w:rsidRDefault="00A52495" w:rsidP="001340BF">
            <w:pPr>
              <w:jc w:val="center"/>
            </w:pPr>
            <w:r>
              <w:t>string</w:t>
            </w:r>
          </w:p>
        </w:tc>
        <w:tc>
          <w:tcPr>
            <w:tcW w:w="391" w:type="pct"/>
            <w:tcBorders>
              <w:top w:val="single" w:sz="4" w:space="0" w:color="E84C22" w:themeColor="accent1"/>
              <w:bottom w:val="single" w:sz="4" w:space="0" w:color="E84C22" w:themeColor="accent1"/>
            </w:tcBorders>
          </w:tcPr>
          <w:p w14:paraId="43E3E289" w14:textId="4AD9E989" w:rsidR="001340BF" w:rsidRDefault="00A52495" w:rsidP="001340BF">
            <w:pPr>
              <w:jc w:val="center"/>
            </w:pPr>
            <w:r>
              <w:t>3-50</w:t>
            </w:r>
          </w:p>
        </w:tc>
        <w:tc>
          <w:tcPr>
            <w:tcW w:w="596" w:type="pct"/>
            <w:tcBorders>
              <w:top w:val="single" w:sz="4" w:space="0" w:color="E84C22" w:themeColor="accent1"/>
              <w:bottom w:val="single" w:sz="4" w:space="0" w:color="E84C22" w:themeColor="accent1"/>
            </w:tcBorders>
          </w:tcPr>
          <w:p w14:paraId="18767445" w14:textId="2EED6699" w:rsidR="001340BF" w:rsidRDefault="0062592C" w:rsidP="001340BF">
            <w:pPr>
              <w:jc w:val="center"/>
            </w:pPr>
            <w:r>
              <w:t>Sport Classroom 1</w:t>
            </w:r>
          </w:p>
        </w:tc>
        <w:tc>
          <w:tcPr>
            <w:tcW w:w="476" w:type="pct"/>
            <w:tcBorders>
              <w:top w:val="single" w:sz="4" w:space="0" w:color="E84C22" w:themeColor="accent1"/>
              <w:bottom w:val="single" w:sz="4" w:space="0" w:color="E84C22" w:themeColor="accent1"/>
            </w:tcBorders>
          </w:tcPr>
          <w:p w14:paraId="13572E05" w14:textId="3C7054A6" w:rsidR="001340BF" w:rsidRDefault="0062592C" w:rsidP="001340BF">
            <w:pPr>
              <w:jc w:val="center"/>
            </w:pPr>
            <w:r>
              <w:t>-</w:t>
            </w:r>
          </w:p>
        </w:tc>
        <w:tc>
          <w:tcPr>
            <w:tcW w:w="1068" w:type="pct"/>
            <w:tcBorders>
              <w:top w:val="single" w:sz="4" w:space="0" w:color="E84C22" w:themeColor="accent1"/>
              <w:bottom w:val="single" w:sz="4" w:space="0" w:color="E84C22" w:themeColor="accent1"/>
            </w:tcBorders>
          </w:tcPr>
          <w:p w14:paraId="128D3D14" w14:textId="77777777" w:rsidR="001340BF" w:rsidRDefault="001340BF" w:rsidP="001340BF"/>
        </w:tc>
      </w:tr>
      <w:tr w:rsidR="001340BF" w14:paraId="585F97E8"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543BD846" w14:textId="42AE6E91" w:rsidR="001340BF" w:rsidRDefault="001340BF" w:rsidP="001340BF">
            <w:pPr>
              <w:jc w:val="right"/>
            </w:pPr>
            <w:r>
              <w:t>event_equipment</w:t>
            </w:r>
          </w:p>
        </w:tc>
        <w:tc>
          <w:tcPr>
            <w:tcW w:w="505" w:type="pct"/>
            <w:tcBorders>
              <w:top w:val="single" w:sz="4" w:space="0" w:color="E84C22" w:themeColor="accent1"/>
              <w:left w:val="single" w:sz="12" w:space="0" w:color="E84C22" w:themeColor="accent1"/>
              <w:bottom w:val="single" w:sz="4" w:space="0" w:color="E84C22" w:themeColor="accent1"/>
            </w:tcBorders>
          </w:tcPr>
          <w:p w14:paraId="16E4CAA0" w14:textId="4C83F7D1"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623E23C1" w14:textId="205D3CAF" w:rsidR="001340BF" w:rsidRDefault="00A52495" w:rsidP="001340BF">
            <w:r>
              <w:t xml:space="preserve">A </w:t>
            </w:r>
            <w:r w:rsidRPr="00A52495">
              <w:rPr>
                <w:i/>
                <w:iCs/>
              </w:rPr>
              <w:t>semi-colon separated</w:t>
            </w:r>
            <w:r>
              <w:t xml:space="preserve"> string of equipment students should bring</w:t>
            </w:r>
          </w:p>
        </w:tc>
        <w:tc>
          <w:tcPr>
            <w:tcW w:w="443" w:type="pct"/>
            <w:tcBorders>
              <w:top w:val="single" w:sz="4" w:space="0" w:color="E84C22" w:themeColor="accent1"/>
              <w:bottom w:val="single" w:sz="4" w:space="0" w:color="E84C22" w:themeColor="accent1"/>
            </w:tcBorders>
          </w:tcPr>
          <w:p w14:paraId="04EE95D5" w14:textId="1778224B" w:rsidR="001340BF" w:rsidRDefault="001340BF" w:rsidP="001340BF">
            <w:pPr>
              <w:jc w:val="center"/>
            </w:pPr>
            <w:r>
              <w:t>list/array (string)</w:t>
            </w:r>
          </w:p>
        </w:tc>
        <w:tc>
          <w:tcPr>
            <w:tcW w:w="391" w:type="pct"/>
            <w:tcBorders>
              <w:top w:val="single" w:sz="4" w:space="0" w:color="E84C22" w:themeColor="accent1"/>
              <w:bottom w:val="single" w:sz="4" w:space="0" w:color="E84C22" w:themeColor="accent1"/>
            </w:tcBorders>
          </w:tcPr>
          <w:p w14:paraId="4FF6C360" w14:textId="1032E4AF" w:rsidR="001340BF" w:rsidRDefault="00A52495" w:rsidP="001340BF">
            <w:pPr>
              <w:jc w:val="center"/>
            </w:pPr>
            <w:r>
              <w:t>-</w:t>
            </w:r>
          </w:p>
        </w:tc>
        <w:tc>
          <w:tcPr>
            <w:tcW w:w="596" w:type="pct"/>
            <w:tcBorders>
              <w:top w:val="single" w:sz="4" w:space="0" w:color="E84C22" w:themeColor="accent1"/>
              <w:bottom w:val="single" w:sz="4" w:space="0" w:color="E84C22" w:themeColor="accent1"/>
            </w:tcBorders>
          </w:tcPr>
          <w:p w14:paraId="48B22027" w14:textId="57DC8E3F" w:rsidR="001340BF" w:rsidRDefault="00A52495" w:rsidP="001340BF">
            <w:pPr>
              <w:jc w:val="center"/>
            </w:pPr>
            <w:r>
              <w:t>backpack; hiking shoes; waterproof coat</w:t>
            </w:r>
          </w:p>
        </w:tc>
        <w:tc>
          <w:tcPr>
            <w:tcW w:w="476" w:type="pct"/>
            <w:tcBorders>
              <w:top w:val="single" w:sz="4" w:space="0" w:color="E84C22" w:themeColor="accent1"/>
              <w:bottom w:val="single" w:sz="4" w:space="0" w:color="E84C22" w:themeColor="accent1"/>
            </w:tcBorders>
          </w:tcPr>
          <w:p w14:paraId="74884FAE" w14:textId="33EDC198" w:rsidR="001340BF" w:rsidRDefault="00A52495" w:rsidP="001340BF">
            <w:pPr>
              <w:jc w:val="center"/>
            </w:pPr>
            <w:r>
              <w:t>-</w:t>
            </w:r>
          </w:p>
        </w:tc>
        <w:tc>
          <w:tcPr>
            <w:tcW w:w="1068" w:type="pct"/>
            <w:tcBorders>
              <w:top w:val="single" w:sz="4" w:space="0" w:color="E84C22" w:themeColor="accent1"/>
              <w:bottom w:val="single" w:sz="4" w:space="0" w:color="E84C22" w:themeColor="accent1"/>
            </w:tcBorders>
          </w:tcPr>
          <w:p w14:paraId="2C65CC69" w14:textId="00D8D1B7" w:rsidR="001340BF" w:rsidRDefault="0062592C" w:rsidP="001340BF">
            <w:r>
              <w:t>The program will split the string by ‘;’ to create an internal list for displaying as a tick-list, etc.</w:t>
            </w:r>
          </w:p>
        </w:tc>
      </w:tr>
      <w:tr w:rsidR="001340BF" w14:paraId="15A05149"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14D6512C" w14:textId="3DE558A4" w:rsidR="001340BF" w:rsidRDefault="001340BF" w:rsidP="001340BF">
            <w:pPr>
              <w:jc w:val="right"/>
            </w:pPr>
            <w:r>
              <w:t>event_</w:t>
            </w:r>
            <w:r w:rsidR="00066CAD">
              <w:t>summary</w:t>
            </w:r>
          </w:p>
        </w:tc>
        <w:tc>
          <w:tcPr>
            <w:tcW w:w="505" w:type="pct"/>
            <w:tcBorders>
              <w:top w:val="single" w:sz="4" w:space="0" w:color="E84C22" w:themeColor="accent1"/>
              <w:left w:val="single" w:sz="12" w:space="0" w:color="E84C22" w:themeColor="accent1"/>
              <w:bottom w:val="single" w:sz="4" w:space="0" w:color="E84C22" w:themeColor="accent1"/>
            </w:tcBorders>
          </w:tcPr>
          <w:p w14:paraId="7CF4D142" w14:textId="7DC6EC3B"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570CCDBB" w14:textId="62E5D18A" w:rsidR="001340BF" w:rsidRDefault="0062592C" w:rsidP="001340BF">
            <w:r>
              <w:t>A short description of the event</w:t>
            </w:r>
            <w:r w:rsidR="00066CAD">
              <w:t xml:space="preserve"> and its main activities</w:t>
            </w:r>
            <w:r>
              <w:t xml:space="preserve"> to summarise its purpose to students</w:t>
            </w:r>
          </w:p>
        </w:tc>
        <w:tc>
          <w:tcPr>
            <w:tcW w:w="443" w:type="pct"/>
            <w:tcBorders>
              <w:top w:val="single" w:sz="4" w:space="0" w:color="E84C22" w:themeColor="accent1"/>
              <w:bottom w:val="single" w:sz="4" w:space="0" w:color="E84C22" w:themeColor="accent1"/>
            </w:tcBorders>
          </w:tcPr>
          <w:p w14:paraId="213D6969" w14:textId="7E72CA99" w:rsidR="001340BF" w:rsidRDefault="00066CAD" w:rsidP="001340BF">
            <w:pPr>
              <w:jc w:val="center"/>
            </w:pPr>
            <w:r>
              <w:t>string</w:t>
            </w:r>
          </w:p>
        </w:tc>
        <w:tc>
          <w:tcPr>
            <w:tcW w:w="391" w:type="pct"/>
            <w:tcBorders>
              <w:top w:val="single" w:sz="4" w:space="0" w:color="E84C22" w:themeColor="accent1"/>
              <w:bottom w:val="single" w:sz="4" w:space="0" w:color="E84C22" w:themeColor="accent1"/>
            </w:tcBorders>
          </w:tcPr>
          <w:p w14:paraId="4C0198E4" w14:textId="6165524F" w:rsidR="001340BF" w:rsidRDefault="00066CAD" w:rsidP="001340BF">
            <w:pPr>
              <w:jc w:val="center"/>
            </w:pPr>
            <w:r>
              <w:t>10-200</w:t>
            </w:r>
          </w:p>
        </w:tc>
        <w:tc>
          <w:tcPr>
            <w:tcW w:w="596" w:type="pct"/>
            <w:tcBorders>
              <w:top w:val="single" w:sz="4" w:space="0" w:color="E84C22" w:themeColor="accent1"/>
              <w:bottom w:val="single" w:sz="4" w:space="0" w:color="E84C22" w:themeColor="accent1"/>
            </w:tcBorders>
          </w:tcPr>
          <w:p w14:paraId="7453420F" w14:textId="1DAFA178" w:rsidR="001340BF" w:rsidRDefault="00066CAD" w:rsidP="001340BF">
            <w:pPr>
              <w:jc w:val="center"/>
            </w:pPr>
            <w:r>
              <w:t>We will go through the route for the expedition.</w:t>
            </w:r>
          </w:p>
        </w:tc>
        <w:tc>
          <w:tcPr>
            <w:tcW w:w="476" w:type="pct"/>
            <w:tcBorders>
              <w:top w:val="single" w:sz="4" w:space="0" w:color="E84C22" w:themeColor="accent1"/>
              <w:bottom w:val="single" w:sz="4" w:space="0" w:color="E84C22" w:themeColor="accent1"/>
            </w:tcBorders>
          </w:tcPr>
          <w:p w14:paraId="391A347B" w14:textId="34878E86" w:rsidR="001340BF" w:rsidRDefault="00066CAD" w:rsidP="001340BF">
            <w:pPr>
              <w:jc w:val="center"/>
            </w:pPr>
            <w:r>
              <w:t>length</w:t>
            </w:r>
          </w:p>
        </w:tc>
        <w:tc>
          <w:tcPr>
            <w:tcW w:w="1068" w:type="pct"/>
            <w:tcBorders>
              <w:top w:val="single" w:sz="4" w:space="0" w:color="E84C22" w:themeColor="accent1"/>
              <w:bottom w:val="single" w:sz="4" w:space="0" w:color="E84C22" w:themeColor="accent1"/>
            </w:tcBorders>
          </w:tcPr>
          <w:p w14:paraId="3D5C366A" w14:textId="2168DDE8" w:rsidR="001340BF" w:rsidRDefault="00066CAD" w:rsidP="001340BF">
            <w:r>
              <w:t>The summary should be relatively short since it will be displayed briefly alongside other information</w:t>
            </w:r>
          </w:p>
        </w:tc>
      </w:tr>
      <w:tr w:rsidR="001340BF" w14:paraId="1A267B5E" w14:textId="77777777" w:rsidTr="0064790D">
        <w:tc>
          <w:tcPr>
            <w:tcW w:w="723" w:type="pct"/>
            <w:tcBorders>
              <w:top w:val="single" w:sz="4" w:space="0" w:color="E84C22" w:themeColor="accent1"/>
              <w:bottom w:val="single" w:sz="4" w:space="0" w:color="E84C22" w:themeColor="accent1"/>
              <w:right w:val="single" w:sz="12" w:space="0" w:color="E84C22" w:themeColor="accent1"/>
            </w:tcBorders>
          </w:tcPr>
          <w:p w14:paraId="67515EB3" w14:textId="2B46CF3F" w:rsidR="001340BF" w:rsidRDefault="001340BF" w:rsidP="001340BF">
            <w:pPr>
              <w:jc w:val="right"/>
            </w:pPr>
            <w:r>
              <w:t>event_risks</w:t>
            </w:r>
          </w:p>
        </w:tc>
        <w:tc>
          <w:tcPr>
            <w:tcW w:w="505" w:type="pct"/>
            <w:tcBorders>
              <w:top w:val="single" w:sz="4" w:space="0" w:color="E84C22" w:themeColor="accent1"/>
              <w:left w:val="single" w:sz="12" w:space="0" w:color="E84C22" w:themeColor="accent1"/>
              <w:bottom w:val="single" w:sz="4" w:space="0" w:color="E84C22" w:themeColor="accent1"/>
            </w:tcBorders>
          </w:tcPr>
          <w:p w14:paraId="37AAEA3F" w14:textId="5361956F"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32E937F9" w14:textId="5886D60F" w:rsidR="001340BF" w:rsidRDefault="00066CAD" w:rsidP="001340BF">
            <w:r>
              <w:t xml:space="preserve">A </w:t>
            </w:r>
            <w:r w:rsidRPr="00A52495">
              <w:rPr>
                <w:i/>
                <w:iCs/>
              </w:rPr>
              <w:t>semi-colon separated</w:t>
            </w:r>
            <w:r>
              <w:t xml:space="preserve"> string of the potential risks</w:t>
            </w:r>
          </w:p>
        </w:tc>
        <w:tc>
          <w:tcPr>
            <w:tcW w:w="443" w:type="pct"/>
            <w:tcBorders>
              <w:top w:val="single" w:sz="4" w:space="0" w:color="E84C22" w:themeColor="accent1"/>
              <w:bottom w:val="single" w:sz="4" w:space="0" w:color="E84C22" w:themeColor="accent1"/>
            </w:tcBorders>
          </w:tcPr>
          <w:p w14:paraId="38151111" w14:textId="50B90BFF" w:rsidR="001340BF" w:rsidRDefault="001340BF" w:rsidP="001340BF">
            <w:pPr>
              <w:jc w:val="center"/>
            </w:pPr>
            <w:r>
              <w:t>list/array (string)</w:t>
            </w:r>
          </w:p>
        </w:tc>
        <w:tc>
          <w:tcPr>
            <w:tcW w:w="391" w:type="pct"/>
            <w:tcBorders>
              <w:top w:val="single" w:sz="4" w:space="0" w:color="E84C22" w:themeColor="accent1"/>
              <w:bottom w:val="single" w:sz="4" w:space="0" w:color="E84C22" w:themeColor="accent1"/>
            </w:tcBorders>
          </w:tcPr>
          <w:p w14:paraId="1B3C8934" w14:textId="47CED018" w:rsidR="001340BF" w:rsidRDefault="00066CAD" w:rsidP="001340BF">
            <w:pPr>
              <w:jc w:val="center"/>
            </w:pPr>
            <w:r>
              <w:t>-</w:t>
            </w:r>
          </w:p>
        </w:tc>
        <w:tc>
          <w:tcPr>
            <w:tcW w:w="596" w:type="pct"/>
            <w:tcBorders>
              <w:top w:val="single" w:sz="4" w:space="0" w:color="E84C22" w:themeColor="accent1"/>
              <w:bottom w:val="single" w:sz="4" w:space="0" w:color="E84C22" w:themeColor="accent1"/>
            </w:tcBorders>
          </w:tcPr>
          <w:p w14:paraId="77D41ADB" w14:textId="77777777" w:rsidR="001340BF" w:rsidRDefault="00066CAD" w:rsidP="001340BF">
            <w:pPr>
              <w:jc w:val="center"/>
            </w:pPr>
            <w:r>
              <w:t>trip hazard; slip hazard;</w:t>
            </w:r>
          </w:p>
          <w:p w14:paraId="7C684310" w14:textId="6F6790E9" w:rsidR="00066CAD" w:rsidRDefault="00066CAD" w:rsidP="001340BF">
            <w:pPr>
              <w:jc w:val="center"/>
            </w:pPr>
            <w:r>
              <w:t>hay fever</w:t>
            </w:r>
          </w:p>
        </w:tc>
        <w:tc>
          <w:tcPr>
            <w:tcW w:w="476" w:type="pct"/>
            <w:tcBorders>
              <w:top w:val="single" w:sz="4" w:space="0" w:color="E84C22" w:themeColor="accent1"/>
              <w:bottom w:val="single" w:sz="4" w:space="0" w:color="E84C22" w:themeColor="accent1"/>
            </w:tcBorders>
          </w:tcPr>
          <w:p w14:paraId="46E1BF56" w14:textId="732F29AF" w:rsidR="001340BF" w:rsidRDefault="00066CAD" w:rsidP="001340BF">
            <w:pPr>
              <w:jc w:val="center"/>
            </w:pPr>
            <w:r>
              <w:t>-</w:t>
            </w:r>
          </w:p>
        </w:tc>
        <w:tc>
          <w:tcPr>
            <w:tcW w:w="1068" w:type="pct"/>
            <w:tcBorders>
              <w:top w:val="single" w:sz="4" w:space="0" w:color="E84C22" w:themeColor="accent1"/>
              <w:bottom w:val="single" w:sz="4" w:space="0" w:color="E84C22" w:themeColor="accent1"/>
            </w:tcBorders>
          </w:tcPr>
          <w:p w14:paraId="5D763044" w14:textId="6A6D31E0" w:rsidR="001340BF" w:rsidRDefault="00066CAD" w:rsidP="001340BF">
            <w:r>
              <w:t>The program will split the string by ‘;’ to create an internal list for displaying as a tick-list, etc.</w:t>
            </w:r>
          </w:p>
        </w:tc>
      </w:tr>
      <w:tr w:rsidR="0064790D" w14:paraId="03085EE6"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625DF352" w14:textId="0DE03E2D" w:rsidR="0064790D" w:rsidRDefault="0064790D" w:rsidP="001340BF">
            <w:pPr>
              <w:jc w:val="right"/>
            </w:pPr>
            <w:r>
              <w:t>staff_admin</w:t>
            </w:r>
          </w:p>
        </w:tc>
        <w:tc>
          <w:tcPr>
            <w:tcW w:w="505" w:type="pct"/>
            <w:tcBorders>
              <w:top w:val="single" w:sz="4" w:space="0" w:color="E84C22" w:themeColor="accent1"/>
              <w:left w:val="single" w:sz="12" w:space="0" w:color="E84C22" w:themeColor="accent1"/>
            </w:tcBorders>
          </w:tcPr>
          <w:p w14:paraId="494C6E73" w14:textId="65CF6455" w:rsidR="0064790D" w:rsidRDefault="0064790D" w:rsidP="001340BF">
            <w:pPr>
              <w:jc w:val="center"/>
            </w:pPr>
            <w:r>
              <w:t>Foreign Key</w:t>
            </w:r>
          </w:p>
        </w:tc>
        <w:tc>
          <w:tcPr>
            <w:tcW w:w="798" w:type="pct"/>
            <w:tcBorders>
              <w:top w:val="single" w:sz="4" w:space="0" w:color="E84C22" w:themeColor="accent1"/>
            </w:tcBorders>
          </w:tcPr>
          <w:p w14:paraId="14360D91" w14:textId="08ADB949" w:rsidR="0064790D" w:rsidRDefault="0064790D" w:rsidP="001340BF">
            <w:r>
              <w:t>The staff_id of the staff member in charge of the event</w:t>
            </w:r>
          </w:p>
        </w:tc>
        <w:tc>
          <w:tcPr>
            <w:tcW w:w="443" w:type="pct"/>
            <w:tcBorders>
              <w:top w:val="single" w:sz="4" w:space="0" w:color="E84C22" w:themeColor="accent1"/>
            </w:tcBorders>
          </w:tcPr>
          <w:p w14:paraId="78B33AB4" w14:textId="7D1C2D44" w:rsidR="0064790D" w:rsidRDefault="0064790D" w:rsidP="001340BF">
            <w:pPr>
              <w:jc w:val="center"/>
            </w:pPr>
            <w:r>
              <w:t>integer</w:t>
            </w:r>
          </w:p>
        </w:tc>
        <w:tc>
          <w:tcPr>
            <w:tcW w:w="391" w:type="pct"/>
            <w:tcBorders>
              <w:top w:val="single" w:sz="4" w:space="0" w:color="E84C22" w:themeColor="accent1"/>
            </w:tcBorders>
          </w:tcPr>
          <w:p w14:paraId="0EE01317" w14:textId="7CAA6DD5" w:rsidR="0064790D" w:rsidRDefault="0064790D" w:rsidP="001340BF">
            <w:pPr>
              <w:jc w:val="center"/>
            </w:pPr>
            <w:r>
              <w:t>-</w:t>
            </w:r>
          </w:p>
        </w:tc>
        <w:tc>
          <w:tcPr>
            <w:tcW w:w="596" w:type="pct"/>
            <w:tcBorders>
              <w:top w:val="single" w:sz="4" w:space="0" w:color="E84C22" w:themeColor="accent1"/>
            </w:tcBorders>
          </w:tcPr>
          <w:p w14:paraId="45490B08" w14:textId="3D0179CC" w:rsidR="0064790D" w:rsidRDefault="0064790D" w:rsidP="001340BF">
            <w:pPr>
              <w:jc w:val="center"/>
            </w:pPr>
            <w:r>
              <w:t>5</w:t>
            </w:r>
          </w:p>
        </w:tc>
        <w:tc>
          <w:tcPr>
            <w:tcW w:w="476" w:type="pct"/>
            <w:tcBorders>
              <w:top w:val="single" w:sz="4" w:space="0" w:color="E84C22" w:themeColor="accent1"/>
            </w:tcBorders>
          </w:tcPr>
          <w:p w14:paraId="1E391C28" w14:textId="314485B5" w:rsidR="0064790D" w:rsidRDefault="0064790D" w:rsidP="001340BF">
            <w:pPr>
              <w:jc w:val="center"/>
            </w:pPr>
            <w:r>
              <w:t>-</w:t>
            </w:r>
          </w:p>
        </w:tc>
        <w:tc>
          <w:tcPr>
            <w:tcW w:w="1068" w:type="pct"/>
            <w:tcBorders>
              <w:top w:val="single" w:sz="4" w:space="0" w:color="E84C22" w:themeColor="accent1"/>
            </w:tcBorders>
          </w:tcPr>
          <w:p w14:paraId="0FF9F3BD" w14:textId="78845069" w:rsidR="0064790D" w:rsidRDefault="0064790D" w:rsidP="001340BF">
            <w:r>
              <w:t>Generated by program based on the staff member logged in when event was created</w:t>
            </w:r>
          </w:p>
        </w:tc>
      </w:tr>
    </w:tbl>
    <w:p w14:paraId="2A164CFE" w14:textId="77777777" w:rsidR="0014332A" w:rsidRDefault="0014332A" w:rsidP="001B3982">
      <w:pPr>
        <w:pStyle w:val="Heading4"/>
        <w:spacing w:after="240"/>
      </w:pPr>
      <w:bookmarkStart w:id="56" w:name="_Ref60253227"/>
      <w:r>
        <w:t>Resource table</w:t>
      </w:r>
      <w:bookmarkEnd w:id="56"/>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D811A3" w14:paraId="6857E24B" w14:textId="77777777" w:rsidTr="00296C66">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34946957" w14:textId="77777777" w:rsidR="0014332A" w:rsidRDefault="0014332A" w:rsidP="0073418D">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3C9A09DE" w14:textId="77777777" w:rsidR="0014332A" w:rsidRDefault="0014332A" w:rsidP="0073418D">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7C796CA0" w14:textId="77777777" w:rsidR="0014332A" w:rsidRDefault="0014332A" w:rsidP="0073418D">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5949344E" w14:textId="77777777" w:rsidR="0014332A" w:rsidRDefault="0014332A" w:rsidP="0073418D">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686869AD" w14:textId="77777777" w:rsidR="0014332A" w:rsidRDefault="0014332A" w:rsidP="0073418D">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08AB0DC8" w14:textId="77777777" w:rsidR="0014332A" w:rsidRDefault="0014332A" w:rsidP="0073418D">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253C75C5" w14:textId="5C3D2224" w:rsidR="0014332A" w:rsidRDefault="0014332A" w:rsidP="0073418D">
            <w:pPr>
              <w:jc w:val="center"/>
            </w:pPr>
            <w:r>
              <w:t>Validation</w:t>
            </w:r>
          </w:p>
        </w:tc>
        <w:tc>
          <w:tcPr>
            <w:tcW w:w="1069" w:type="pct"/>
            <w:tcBorders>
              <w:left w:val="single" w:sz="4" w:space="0" w:color="E84C22" w:themeColor="accent1"/>
              <w:bottom w:val="single" w:sz="12" w:space="0" w:color="E84C22" w:themeColor="accent1"/>
            </w:tcBorders>
            <w:vAlign w:val="bottom"/>
          </w:tcPr>
          <w:p w14:paraId="1B7EBE51" w14:textId="77777777" w:rsidR="0014332A" w:rsidRDefault="0014332A" w:rsidP="0073418D">
            <w:pPr>
              <w:jc w:val="center"/>
            </w:pPr>
            <w:r>
              <w:t>Validation details</w:t>
            </w:r>
          </w:p>
        </w:tc>
      </w:tr>
      <w:tr w:rsidR="00D811A3" w14:paraId="7C2CDBB2" w14:textId="77777777" w:rsidTr="00DE1BE0">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0E915248" w14:textId="6612DC43" w:rsidR="0014332A" w:rsidRDefault="00066CAD" w:rsidP="0073418D">
            <w:pPr>
              <w:jc w:val="right"/>
            </w:pPr>
            <w:r>
              <w:t>resource</w:t>
            </w:r>
            <w:r w:rsidR="0014332A">
              <w:t>_id</w:t>
            </w:r>
          </w:p>
        </w:tc>
        <w:tc>
          <w:tcPr>
            <w:tcW w:w="505" w:type="pct"/>
            <w:tcBorders>
              <w:top w:val="single" w:sz="12" w:space="0" w:color="E84C22" w:themeColor="accent1"/>
              <w:left w:val="single" w:sz="12" w:space="0" w:color="E84C22" w:themeColor="accent1"/>
              <w:bottom w:val="single" w:sz="4" w:space="0" w:color="E84C22" w:themeColor="accent1"/>
            </w:tcBorders>
          </w:tcPr>
          <w:p w14:paraId="780E515F" w14:textId="77777777" w:rsidR="0014332A" w:rsidRDefault="0014332A" w:rsidP="00296C66">
            <w:pPr>
              <w:jc w:val="center"/>
            </w:pPr>
            <w:r>
              <w:t>Primary Key</w:t>
            </w:r>
          </w:p>
        </w:tc>
        <w:tc>
          <w:tcPr>
            <w:tcW w:w="798" w:type="pct"/>
            <w:tcBorders>
              <w:top w:val="single" w:sz="12" w:space="0" w:color="E84C22" w:themeColor="accent1"/>
              <w:bottom w:val="single" w:sz="4" w:space="0" w:color="E84C22" w:themeColor="accent1"/>
            </w:tcBorders>
          </w:tcPr>
          <w:p w14:paraId="585492B6" w14:textId="50D4DBCC" w:rsidR="0014332A" w:rsidRDefault="00066CAD" w:rsidP="0073418D">
            <w:r>
              <w:t xml:space="preserve">Uniquely identifies each </w:t>
            </w:r>
            <w:r w:rsidR="003B6896">
              <w:t>resource in the table</w:t>
            </w:r>
          </w:p>
        </w:tc>
        <w:tc>
          <w:tcPr>
            <w:tcW w:w="443" w:type="pct"/>
            <w:tcBorders>
              <w:top w:val="single" w:sz="12" w:space="0" w:color="E84C22" w:themeColor="accent1"/>
              <w:bottom w:val="single" w:sz="4" w:space="0" w:color="E84C22" w:themeColor="accent1"/>
            </w:tcBorders>
          </w:tcPr>
          <w:p w14:paraId="3F8D2ADB" w14:textId="15EAC79A" w:rsidR="0014332A" w:rsidRDefault="003B6896" w:rsidP="00940FD6">
            <w:pPr>
              <w:jc w:val="center"/>
            </w:pPr>
            <w:r>
              <w:t>integer</w:t>
            </w:r>
          </w:p>
        </w:tc>
        <w:tc>
          <w:tcPr>
            <w:tcW w:w="391" w:type="pct"/>
            <w:tcBorders>
              <w:top w:val="single" w:sz="12" w:space="0" w:color="E84C22" w:themeColor="accent1"/>
              <w:bottom w:val="single" w:sz="4" w:space="0" w:color="E84C22" w:themeColor="accent1"/>
            </w:tcBorders>
          </w:tcPr>
          <w:p w14:paraId="25B1EC20" w14:textId="6AF80EBF" w:rsidR="0014332A" w:rsidRDefault="003B6896" w:rsidP="00940FD6">
            <w:pPr>
              <w:jc w:val="center"/>
            </w:pPr>
            <w:r>
              <w:t>-</w:t>
            </w:r>
          </w:p>
        </w:tc>
        <w:tc>
          <w:tcPr>
            <w:tcW w:w="596" w:type="pct"/>
            <w:tcBorders>
              <w:top w:val="single" w:sz="12" w:space="0" w:color="E84C22" w:themeColor="accent1"/>
              <w:bottom w:val="single" w:sz="4" w:space="0" w:color="E84C22" w:themeColor="accent1"/>
            </w:tcBorders>
          </w:tcPr>
          <w:p w14:paraId="35BC55ED" w14:textId="58D57DA5" w:rsidR="0014332A" w:rsidRDefault="003B6896" w:rsidP="00940FD6">
            <w:pPr>
              <w:jc w:val="center"/>
            </w:pPr>
            <w:r>
              <w:t>102</w:t>
            </w:r>
          </w:p>
        </w:tc>
        <w:tc>
          <w:tcPr>
            <w:tcW w:w="476" w:type="pct"/>
            <w:tcBorders>
              <w:top w:val="single" w:sz="12" w:space="0" w:color="E84C22" w:themeColor="accent1"/>
              <w:bottom w:val="single" w:sz="4" w:space="0" w:color="E84C22" w:themeColor="accent1"/>
            </w:tcBorders>
          </w:tcPr>
          <w:p w14:paraId="153937D2" w14:textId="1141FDAF" w:rsidR="0014332A" w:rsidRDefault="003B6896" w:rsidP="00940FD6">
            <w:pPr>
              <w:jc w:val="center"/>
            </w:pPr>
            <w:r>
              <w:t>-</w:t>
            </w:r>
          </w:p>
        </w:tc>
        <w:tc>
          <w:tcPr>
            <w:tcW w:w="1069" w:type="pct"/>
            <w:tcBorders>
              <w:top w:val="single" w:sz="12" w:space="0" w:color="E84C22" w:themeColor="accent1"/>
              <w:bottom w:val="single" w:sz="4" w:space="0" w:color="E84C22" w:themeColor="accent1"/>
            </w:tcBorders>
          </w:tcPr>
          <w:p w14:paraId="4F1F3B25" w14:textId="1A5F2DF1" w:rsidR="0014332A" w:rsidRDefault="003B6896" w:rsidP="0073418D">
            <w:r>
              <w:t>Generated within program</w:t>
            </w:r>
          </w:p>
        </w:tc>
      </w:tr>
      <w:tr w:rsidR="00D811A3" w14:paraId="7ACD333A" w14:textId="77777777" w:rsidTr="00DE1BE0">
        <w:tc>
          <w:tcPr>
            <w:tcW w:w="723" w:type="pct"/>
            <w:tcBorders>
              <w:top w:val="single" w:sz="4" w:space="0" w:color="E84C22" w:themeColor="accent1"/>
              <w:bottom w:val="single" w:sz="4" w:space="0" w:color="E84C22" w:themeColor="accent1"/>
              <w:right w:val="single" w:sz="12" w:space="0" w:color="E84C22" w:themeColor="accent1"/>
            </w:tcBorders>
          </w:tcPr>
          <w:p w14:paraId="5FF53306" w14:textId="77777777" w:rsidR="0014332A" w:rsidRDefault="0014332A" w:rsidP="0073418D">
            <w:pPr>
              <w:jc w:val="right"/>
            </w:pPr>
            <w:r>
              <w:t>file_path</w:t>
            </w:r>
          </w:p>
        </w:tc>
        <w:tc>
          <w:tcPr>
            <w:tcW w:w="505" w:type="pct"/>
            <w:tcBorders>
              <w:top w:val="single" w:sz="4" w:space="0" w:color="E84C22" w:themeColor="accent1"/>
              <w:left w:val="single" w:sz="12" w:space="0" w:color="E84C22" w:themeColor="accent1"/>
              <w:bottom w:val="single" w:sz="4" w:space="0" w:color="E84C22" w:themeColor="accent1"/>
            </w:tcBorders>
          </w:tcPr>
          <w:p w14:paraId="5CB354A7" w14:textId="59EE1E6B" w:rsidR="0014332A" w:rsidRDefault="003B6896" w:rsidP="00296C66">
            <w:pPr>
              <w:jc w:val="center"/>
            </w:pPr>
            <w:r>
              <w:t>-</w:t>
            </w:r>
          </w:p>
        </w:tc>
        <w:tc>
          <w:tcPr>
            <w:tcW w:w="798" w:type="pct"/>
            <w:tcBorders>
              <w:top w:val="single" w:sz="4" w:space="0" w:color="E84C22" w:themeColor="accent1"/>
              <w:bottom w:val="single" w:sz="4" w:space="0" w:color="E84C22" w:themeColor="accent1"/>
            </w:tcBorders>
          </w:tcPr>
          <w:p w14:paraId="66C384F3" w14:textId="1F098614" w:rsidR="0014332A" w:rsidRDefault="00FA3D27" w:rsidP="0073418D">
            <w:r>
              <w:t xml:space="preserve">When the student/staff selects a file to </w:t>
            </w:r>
            <w:r>
              <w:lastRenderedPageBreak/>
              <w:t xml:space="preserve">‘upload’ the </w:t>
            </w:r>
            <w:r w:rsidR="00C467E3">
              <w:rPr>
                <w:i/>
                <w:iCs/>
              </w:rPr>
              <w:t>relative</w:t>
            </w:r>
            <w:r>
              <w:t xml:space="preserve"> path to that file is saved here</w:t>
            </w:r>
          </w:p>
        </w:tc>
        <w:tc>
          <w:tcPr>
            <w:tcW w:w="443" w:type="pct"/>
            <w:tcBorders>
              <w:top w:val="single" w:sz="4" w:space="0" w:color="E84C22" w:themeColor="accent1"/>
              <w:bottom w:val="single" w:sz="4" w:space="0" w:color="E84C22" w:themeColor="accent1"/>
            </w:tcBorders>
          </w:tcPr>
          <w:p w14:paraId="75D048E6" w14:textId="087B9715" w:rsidR="0014332A" w:rsidRDefault="003B6896" w:rsidP="00940FD6">
            <w:pPr>
              <w:jc w:val="center"/>
            </w:pPr>
            <w:r>
              <w:lastRenderedPageBreak/>
              <w:t>string</w:t>
            </w:r>
          </w:p>
        </w:tc>
        <w:tc>
          <w:tcPr>
            <w:tcW w:w="391" w:type="pct"/>
            <w:tcBorders>
              <w:top w:val="single" w:sz="4" w:space="0" w:color="E84C22" w:themeColor="accent1"/>
              <w:bottom w:val="single" w:sz="4" w:space="0" w:color="E84C22" w:themeColor="accent1"/>
            </w:tcBorders>
          </w:tcPr>
          <w:p w14:paraId="52898B9A" w14:textId="085FA86B" w:rsidR="0014332A" w:rsidRDefault="003B6896" w:rsidP="00940FD6">
            <w:pPr>
              <w:jc w:val="center"/>
            </w:pPr>
            <w:r>
              <w:t>-</w:t>
            </w:r>
          </w:p>
        </w:tc>
        <w:tc>
          <w:tcPr>
            <w:tcW w:w="596" w:type="pct"/>
            <w:tcBorders>
              <w:top w:val="single" w:sz="4" w:space="0" w:color="E84C22" w:themeColor="accent1"/>
              <w:bottom w:val="single" w:sz="4" w:space="0" w:color="E84C22" w:themeColor="accent1"/>
            </w:tcBorders>
          </w:tcPr>
          <w:p w14:paraId="01BD6A17" w14:textId="4743DDBB" w:rsidR="00D811A3" w:rsidRDefault="00D811A3" w:rsidP="00940FD6">
            <w:pPr>
              <w:jc w:val="center"/>
            </w:pPr>
            <w:r>
              <w:t>\upload</w:t>
            </w:r>
            <w:r w:rsidR="00C467E3">
              <w:t>s</w:t>
            </w:r>
            <w:r w:rsidR="00C467E3">
              <w:br/>
              <w:t>\students</w:t>
            </w:r>
            <w:r>
              <w:br/>
            </w:r>
            <w:r>
              <w:lastRenderedPageBreak/>
              <w:t>\user</w:t>
            </w:r>
            <w:r w:rsidR="00C467E3">
              <w:t>id</w:t>
            </w:r>
            <w:r>
              <w:br/>
              <w:t>\ass_report.txt</w:t>
            </w:r>
          </w:p>
        </w:tc>
        <w:tc>
          <w:tcPr>
            <w:tcW w:w="476" w:type="pct"/>
            <w:tcBorders>
              <w:top w:val="single" w:sz="4" w:space="0" w:color="E84C22" w:themeColor="accent1"/>
              <w:bottom w:val="single" w:sz="4" w:space="0" w:color="E84C22" w:themeColor="accent1"/>
            </w:tcBorders>
          </w:tcPr>
          <w:p w14:paraId="5A9BB159" w14:textId="5889A62B" w:rsidR="0014332A" w:rsidRDefault="00C467E3" w:rsidP="00940FD6">
            <w:pPr>
              <w:jc w:val="center"/>
            </w:pPr>
            <w:r>
              <w:lastRenderedPageBreak/>
              <w:t>-</w:t>
            </w:r>
          </w:p>
        </w:tc>
        <w:tc>
          <w:tcPr>
            <w:tcW w:w="1069" w:type="pct"/>
            <w:tcBorders>
              <w:top w:val="single" w:sz="4" w:space="0" w:color="E84C22" w:themeColor="accent1"/>
              <w:bottom w:val="single" w:sz="4" w:space="0" w:color="E84C22" w:themeColor="accent1"/>
            </w:tcBorders>
          </w:tcPr>
          <w:p w14:paraId="21EF77A2" w14:textId="2B5E1849" w:rsidR="0014332A" w:rsidRDefault="003B6896" w:rsidP="0073418D">
            <w:r>
              <w:t>Generated within program</w:t>
            </w:r>
            <w:r w:rsidR="00D811A3">
              <w:t xml:space="preserve"> after the file has been ‘uploaded’/copied to the </w:t>
            </w:r>
            <w:r w:rsidR="00D811A3">
              <w:lastRenderedPageBreak/>
              <w:t>application directory automatically (so that it can’t be deleted elsewhere and lost)</w:t>
            </w:r>
          </w:p>
        </w:tc>
      </w:tr>
      <w:tr w:rsidR="00D811A3" w14:paraId="11F2A51F" w14:textId="77777777" w:rsidTr="00DE1BE0">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2D332CCF" w14:textId="77777777" w:rsidR="0014332A" w:rsidRDefault="0014332A" w:rsidP="0073418D">
            <w:pPr>
              <w:jc w:val="right"/>
            </w:pPr>
            <w:r>
              <w:lastRenderedPageBreak/>
              <w:t>date_uploaded</w:t>
            </w:r>
          </w:p>
        </w:tc>
        <w:tc>
          <w:tcPr>
            <w:tcW w:w="505" w:type="pct"/>
            <w:tcBorders>
              <w:top w:val="single" w:sz="4" w:space="0" w:color="E84C22" w:themeColor="accent1"/>
              <w:left w:val="single" w:sz="12" w:space="0" w:color="E84C22" w:themeColor="accent1"/>
              <w:bottom w:val="single" w:sz="4" w:space="0" w:color="E84C22" w:themeColor="accent1"/>
            </w:tcBorders>
          </w:tcPr>
          <w:p w14:paraId="1F4ADB0A" w14:textId="1F11E6AF" w:rsidR="0014332A" w:rsidRDefault="003B6896" w:rsidP="00296C66">
            <w:pPr>
              <w:jc w:val="center"/>
            </w:pPr>
            <w:r>
              <w:t>-</w:t>
            </w:r>
          </w:p>
        </w:tc>
        <w:tc>
          <w:tcPr>
            <w:tcW w:w="798" w:type="pct"/>
            <w:tcBorders>
              <w:top w:val="single" w:sz="4" w:space="0" w:color="E84C22" w:themeColor="accent1"/>
              <w:bottom w:val="single" w:sz="4" w:space="0" w:color="E84C22" w:themeColor="accent1"/>
            </w:tcBorders>
          </w:tcPr>
          <w:p w14:paraId="15C1E04F" w14:textId="5232B154" w:rsidR="0014332A" w:rsidRDefault="00FA3D27" w:rsidP="0073418D">
            <w:r>
              <w:t>Details the datetime when the file was selected for ‘upload’ into the system</w:t>
            </w:r>
          </w:p>
        </w:tc>
        <w:tc>
          <w:tcPr>
            <w:tcW w:w="443" w:type="pct"/>
            <w:tcBorders>
              <w:top w:val="single" w:sz="4" w:space="0" w:color="E84C22" w:themeColor="accent1"/>
              <w:bottom w:val="single" w:sz="4" w:space="0" w:color="E84C22" w:themeColor="accent1"/>
            </w:tcBorders>
          </w:tcPr>
          <w:p w14:paraId="49C6E9BA" w14:textId="524270CC" w:rsidR="0014332A" w:rsidRDefault="003B6896" w:rsidP="00940FD6">
            <w:pPr>
              <w:jc w:val="center"/>
            </w:pPr>
            <w:r>
              <w:t>datetime</w:t>
            </w:r>
          </w:p>
        </w:tc>
        <w:tc>
          <w:tcPr>
            <w:tcW w:w="391" w:type="pct"/>
            <w:tcBorders>
              <w:top w:val="single" w:sz="4" w:space="0" w:color="E84C22" w:themeColor="accent1"/>
              <w:bottom w:val="single" w:sz="4" w:space="0" w:color="E84C22" w:themeColor="accent1"/>
            </w:tcBorders>
          </w:tcPr>
          <w:p w14:paraId="6F0152CB" w14:textId="01C7DDB1" w:rsidR="0014332A" w:rsidRDefault="00FA3D27" w:rsidP="00940FD6">
            <w:pPr>
              <w:jc w:val="center"/>
            </w:pPr>
            <w:r>
              <w:t>-</w:t>
            </w:r>
          </w:p>
        </w:tc>
        <w:tc>
          <w:tcPr>
            <w:tcW w:w="596" w:type="pct"/>
            <w:tcBorders>
              <w:top w:val="single" w:sz="4" w:space="0" w:color="E84C22" w:themeColor="accent1"/>
              <w:bottom w:val="single" w:sz="4" w:space="0" w:color="E84C22" w:themeColor="accent1"/>
            </w:tcBorders>
          </w:tcPr>
          <w:p w14:paraId="20D227DD" w14:textId="0B6A22DB" w:rsidR="0014332A" w:rsidRDefault="00FA3D27" w:rsidP="00940FD6">
            <w:pPr>
              <w:jc w:val="center"/>
            </w:pPr>
            <w:r>
              <w:t>14:58 30/12/2020</w:t>
            </w:r>
          </w:p>
        </w:tc>
        <w:tc>
          <w:tcPr>
            <w:tcW w:w="476" w:type="pct"/>
            <w:tcBorders>
              <w:top w:val="single" w:sz="4" w:space="0" w:color="E84C22" w:themeColor="accent1"/>
              <w:bottom w:val="single" w:sz="4" w:space="0" w:color="E84C22" w:themeColor="accent1"/>
            </w:tcBorders>
          </w:tcPr>
          <w:p w14:paraId="39501557" w14:textId="56F8A7CD" w:rsidR="0014332A" w:rsidRDefault="003B6896" w:rsidP="00940FD6">
            <w:pPr>
              <w:jc w:val="center"/>
            </w:pPr>
            <w:r>
              <w:t>-</w:t>
            </w:r>
          </w:p>
        </w:tc>
        <w:tc>
          <w:tcPr>
            <w:tcW w:w="1069" w:type="pct"/>
            <w:tcBorders>
              <w:top w:val="single" w:sz="4" w:space="0" w:color="E84C22" w:themeColor="accent1"/>
              <w:bottom w:val="single" w:sz="4" w:space="0" w:color="E84C22" w:themeColor="accent1"/>
            </w:tcBorders>
          </w:tcPr>
          <w:p w14:paraId="504F6C18" w14:textId="62170200" w:rsidR="0014332A" w:rsidRPr="00FA3D27" w:rsidRDefault="003B6896" w:rsidP="0073418D">
            <w:r>
              <w:t xml:space="preserve">Generated within program. </w:t>
            </w:r>
            <w:r w:rsidR="007608E2">
              <w:t>T</w:t>
            </w:r>
            <w:r>
              <w:t xml:space="preserve">he </w:t>
            </w:r>
            <w:r w:rsidR="00FA3D27">
              <w:t xml:space="preserve">datetime the file is selected </w:t>
            </w:r>
            <w:r w:rsidR="00FA3D27">
              <w:rPr>
                <w:i/>
                <w:iCs/>
              </w:rPr>
              <w:t>not</w:t>
            </w:r>
            <w:r w:rsidR="00FA3D27">
              <w:t xml:space="preserve"> the file’s own created date</w:t>
            </w:r>
            <w:r w:rsidR="007608E2">
              <w:t>time</w:t>
            </w:r>
          </w:p>
        </w:tc>
      </w:tr>
      <w:tr w:rsidR="006370AE" w14:paraId="39D053D9" w14:textId="77777777" w:rsidTr="00DE1BE0">
        <w:tc>
          <w:tcPr>
            <w:tcW w:w="723" w:type="pct"/>
            <w:tcBorders>
              <w:top w:val="single" w:sz="4" w:space="0" w:color="E84C22" w:themeColor="accent1"/>
              <w:bottom w:val="single" w:sz="4" w:space="0" w:color="E84C22" w:themeColor="accent1"/>
              <w:right w:val="single" w:sz="12" w:space="0" w:color="E84C22" w:themeColor="accent1"/>
            </w:tcBorders>
          </w:tcPr>
          <w:p w14:paraId="646D80B8" w14:textId="1C20F9C3" w:rsidR="006370AE" w:rsidRDefault="006370AE" w:rsidP="0073418D">
            <w:pPr>
              <w:jc w:val="right"/>
            </w:pPr>
            <w:r>
              <w:t>section_report</w:t>
            </w:r>
          </w:p>
        </w:tc>
        <w:tc>
          <w:tcPr>
            <w:tcW w:w="505" w:type="pct"/>
            <w:tcBorders>
              <w:top w:val="single" w:sz="4" w:space="0" w:color="E84C22" w:themeColor="accent1"/>
              <w:left w:val="single" w:sz="12" w:space="0" w:color="E84C22" w:themeColor="accent1"/>
              <w:bottom w:val="single" w:sz="4" w:space="0" w:color="E84C22" w:themeColor="accent1"/>
            </w:tcBorders>
          </w:tcPr>
          <w:p w14:paraId="57F00110" w14:textId="381A7DB7" w:rsidR="006370AE" w:rsidRDefault="006370AE" w:rsidP="00296C66">
            <w:pPr>
              <w:jc w:val="center"/>
            </w:pPr>
            <w:r>
              <w:t>-</w:t>
            </w:r>
          </w:p>
        </w:tc>
        <w:tc>
          <w:tcPr>
            <w:tcW w:w="798" w:type="pct"/>
            <w:tcBorders>
              <w:top w:val="single" w:sz="4" w:space="0" w:color="E84C22" w:themeColor="accent1"/>
              <w:bottom w:val="single" w:sz="4" w:space="0" w:color="E84C22" w:themeColor="accent1"/>
            </w:tcBorders>
          </w:tcPr>
          <w:p w14:paraId="2D65A412" w14:textId="6C2493A3" w:rsidR="006370AE" w:rsidRDefault="006370AE" w:rsidP="0073418D">
            <w:r>
              <w:t>Allows the student to mark whether the file uploaded is an assessor’s report for a section</w:t>
            </w:r>
          </w:p>
        </w:tc>
        <w:tc>
          <w:tcPr>
            <w:tcW w:w="443" w:type="pct"/>
            <w:tcBorders>
              <w:top w:val="single" w:sz="4" w:space="0" w:color="E84C22" w:themeColor="accent1"/>
              <w:bottom w:val="single" w:sz="4" w:space="0" w:color="E84C22" w:themeColor="accent1"/>
            </w:tcBorders>
          </w:tcPr>
          <w:p w14:paraId="2F54178A" w14:textId="14AC5826" w:rsidR="006370AE" w:rsidRDefault="006370AE" w:rsidP="00940FD6">
            <w:pPr>
              <w:jc w:val="center"/>
            </w:pPr>
            <w:r>
              <w:t>boolean</w:t>
            </w:r>
          </w:p>
        </w:tc>
        <w:tc>
          <w:tcPr>
            <w:tcW w:w="391" w:type="pct"/>
            <w:tcBorders>
              <w:top w:val="single" w:sz="4" w:space="0" w:color="E84C22" w:themeColor="accent1"/>
              <w:bottom w:val="single" w:sz="4" w:space="0" w:color="E84C22" w:themeColor="accent1"/>
            </w:tcBorders>
          </w:tcPr>
          <w:p w14:paraId="4817CA2C" w14:textId="3DE8E4A1" w:rsidR="006370AE" w:rsidRDefault="006370AE" w:rsidP="00940FD6">
            <w:pPr>
              <w:jc w:val="center"/>
            </w:pPr>
            <w:r>
              <w:t>-</w:t>
            </w:r>
          </w:p>
        </w:tc>
        <w:tc>
          <w:tcPr>
            <w:tcW w:w="596" w:type="pct"/>
            <w:tcBorders>
              <w:top w:val="single" w:sz="4" w:space="0" w:color="E84C22" w:themeColor="accent1"/>
              <w:bottom w:val="single" w:sz="4" w:space="0" w:color="E84C22" w:themeColor="accent1"/>
            </w:tcBorders>
          </w:tcPr>
          <w:p w14:paraId="53B3C6EF" w14:textId="53AA0E06" w:rsidR="006370AE" w:rsidRDefault="006370AE" w:rsidP="00940FD6">
            <w:pPr>
              <w:jc w:val="center"/>
            </w:pPr>
            <w:r>
              <w:t>True</w:t>
            </w:r>
          </w:p>
        </w:tc>
        <w:tc>
          <w:tcPr>
            <w:tcW w:w="476" w:type="pct"/>
            <w:tcBorders>
              <w:top w:val="single" w:sz="4" w:space="0" w:color="E84C22" w:themeColor="accent1"/>
              <w:bottom w:val="single" w:sz="4" w:space="0" w:color="E84C22" w:themeColor="accent1"/>
            </w:tcBorders>
          </w:tcPr>
          <w:p w14:paraId="32E3AD92" w14:textId="5240C2E2" w:rsidR="006370AE" w:rsidRDefault="006370AE" w:rsidP="00940FD6">
            <w:pPr>
              <w:jc w:val="center"/>
            </w:pPr>
            <w:r>
              <w:t>-</w:t>
            </w:r>
          </w:p>
        </w:tc>
        <w:tc>
          <w:tcPr>
            <w:tcW w:w="1069" w:type="pct"/>
            <w:tcBorders>
              <w:top w:val="single" w:sz="4" w:space="0" w:color="E84C22" w:themeColor="accent1"/>
              <w:bottom w:val="single" w:sz="4" w:space="0" w:color="E84C22" w:themeColor="accent1"/>
            </w:tcBorders>
          </w:tcPr>
          <w:p w14:paraId="63867F59" w14:textId="43BC8C08" w:rsidR="006370AE" w:rsidRDefault="007A49FF" w:rsidP="0073418D">
            <w:r>
              <w:t xml:space="preserve">Automatically marked as False for any event-related uploads. Student given </w:t>
            </w:r>
            <w:r w:rsidR="007608E2">
              <w:t xml:space="preserve">the </w:t>
            </w:r>
            <w:r>
              <w:t>option for section</w:t>
            </w:r>
            <w:r w:rsidR="007608E2">
              <w:t xml:space="preserve"> evidence</w:t>
            </w:r>
            <w:r>
              <w:t xml:space="preserve"> uploads</w:t>
            </w:r>
          </w:p>
        </w:tc>
      </w:tr>
      <w:tr w:rsidR="00D811A3" w14:paraId="365B1027" w14:textId="77777777" w:rsidTr="00DE1BE0">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16646831" w14:textId="6D6B0643" w:rsidR="0014332A" w:rsidRDefault="00066CAD" w:rsidP="0073418D">
            <w:pPr>
              <w:jc w:val="right"/>
            </w:pPr>
            <w:r>
              <w:t>resource</w:t>
            </w:r>
            <w:r w:rsidR="0014332A">
              <w:t>_type</w:t>
            </w:r>
          </w:p>
        </w:tc>
        <w:tc>
          <w:tcPr>
            <w:tcW w:w="505" w:type="pct"/>
            <w:vMerge w:val="restart"/>
            <w:tcBorders>
              <w:top w:val="single" w:sz="4" w:space="0" w:color="E84C22" w:themeColor="accent1"/>
              <w:left w:val="single" w:sz="12" w:space="0" w:color="E84C22" w:themeColor="accent1"/>
            </w:tcBorders>
          </w:tcPr>
          <w:p w14:paraId="24FDCA96" w14:textId="1BE35DFF" w:rsidR="0014332A" w:rsidRDefault="0014332A" w:rsidP="00296C66">
            <w:pPr>
              <w:jc w:val="center"/>
            </w:pPr>
            <w:r>
              <w:t>Foreign Key</w:t>
            </w:r>
          </w:p>
        </w:tc>
        <w:tc>
          <w:tcPr>
            <w:tcW w:w="798" w:type="pct"/>
            <w:tcBorders>
              <w:top w:val="single" w:sz="4" w:space="0" w:color="E84C22" w:themeColor="accent1"/>
              <w:bottom w:val="single" w:sz="4" w:space="0" w:color="E84C22" w:themeColor="accent1"/>
            </w:tcBorders>
          </w:tcPr>
          <w:p w14:paraId="3751AB78" w14:textId="59420A8F" w:rsidR="0014332A" w:rsidRDefault="00202A2A" w:rsidP="0073418D">
            <w:r>
              <w:t xml:space="preserve">Dictates whether the resource is for an event or </w:t>
            </w:r>
            <w:r w:rsidR="007608E2">
              <w:t xml:space="preserve">used </w:t>
            </w:r>
            <w:r>
              <w:t>as evidence for an award section</w:t>
            </w:r>
          </w:p>
        </w:tc>
        <w:tc>
          <w:tcPr>
            <w:tcW w:w="443" w:type="pct"/>
            <w:tcBorders>
              <w:top w:val="single" w:sz="4" w:space="0" w:color="E84C22" w:themeColor="accent1"/>
              <w:bottom w:val="single" w:sz="4" w:space="0" w:color="E84C22" w:themeColor="accent1"/>
            </w:tcBorders>
          </w:tcPr>
          <w:p w14:paraId="532BDF4D" w14:textId="19959712" w:rsidR="0014332A" w:rsidRDefault="003B6896" w:rsidP="00940FD6">
            <w:pPr>
              <w:jc w:val="center"/>
            </w:pPr>
            <w:r>
              <w:t>string</w:t>
            </w:r>
          </w:p>
        </w:tc>
        <w:tc>
          <w:tcPr>
            <w:tcW w:w="391" w:type="pct"/>
            <w:tcBorders>
              <w:top w:val="single" w:sz="4" w:space="0" w:color="E84C22" w:themeColor="accent1"/>
              <w:bottom w:val="single" w:sz="4" w:space="0" w:color="E84C22" w:themeColor="accent1"/>
            </w:tcBorders>
          </w:tcPr>
          <w:p w14:paraId="55227C77" w14:textId="1247BC1C" w:rsidR="0014332A" w:rsidRDefault="003B6896" w:rsidP="00940FD6">
            <w:pPr>
              <w:jc w:val="center"/>
            </w:pPr>
            <w:r>
              <w:t>5-16</w:t>
            </w:r>
          </w:p>
        </w:tc>
        <w:tc>
          <w:tcPr>
            <w:tcW w:w="596" w:type="pct"/>
            <w:tcBorders>
              <w:top w:val="single" w:sz="4" w:space="0" w:color="E84C22" w:themeColor="accent1"/>
              <w:bottom w:val="single" w:sz="4" w:space="0" w:color="E84C22" w:themeColor="accent1"/>
            </w:tcBorders>
          </w:tcPr>
          <w:p w14:paraId="270DC5DC" w14:textId="57293E94" w:rsidR="0014332A" w:rsidRDefault="003B6896" w:rsidP="00940FD6">
            <w:pPr>
              <w:jc w:val="center"/>
            </w:pPr>
            <w:r>
              <w:t>event</w:t>
            </w:r>
          </w:p>
        </w:tc>
        <w:tc>
          <w:tcPr>
            <w:tcW w:w="476" w:type="pct"/>
            <w:tcBorders>
              <w:top w:val="single" w:sz="4" w:space="0" w:color="E84C22" w:themeColor="accent1"/>
              <w:bottom w:val="single" w:sz="4" w:space="0" w:color="E84C22" w:themeColor="accent1"/>
            </w:tcBorders>
          </w:tcPr>
          <w:p w14:paraId="566C6096" w14:textId="179846BC" w:rsidR="0014332A" w:rsidRDefault="003B6896" w:rsidP="00940FD6">
            <w:pPr>
              <w:jc w:val="center"/>
            </w:pPr>
            <w:r>
              <w:t>lookup</w:t>
            </w:r>
          </w:p>
        </w:tc>
        <w:tc>
          <w:tcPr>
            <w:tcW w:w="1069" w:type="pct"/>
            <w:tcBorders>
              <w:top w:val="single" w:sz="4" w:space="0" w:color="E84C22" w:themeColor="accent1"/>
              <w:bottom w:val="single" w:sz="4" w:space="0" w:color="E84C22" w:themeColor="accent1"/>
            </w:tcBorders>
          </w:tcPr>
          <w:p w14:paraId="16C24844" w14:textId="7DADF8B9" w:rsidR="0014332A" w:rsidRDefault="003B6896" w:rsidP="0073418D">
            <w:r>
              <w:t>Automatically set within program depending on what is being created. Must be either event or section_evidence</w:t>
            </w:r>
          </w:p>
        </w:tc>
      </w:tr>
      <w:tr w:rsidR="00D811A3" w14:paraId="2578D4AD" w14:textId="77777777" w:rsidTr="00DE1BE0">
        <w:tc>
          <w:tcPr>
            <w:tcW w:w="723" w:type="pct"/>
            <w:tcBorders>
              <w:top w:val="single" w:sz="4" w:space="0" w:color="E84C22" w:themeColor="accent1"/>
              <w:right w:val="single" w:sz="12" w:space="0" w:color="E84C22" w:themeColor="accent1"/>
            </w:tcBorders>
          </w:tcPr>
          <w:p w14:paraId="24B545EB" w14:textId="3D3FAF76" w:rsidR="0014332A" w:rsidRDefault="00066CAD" w:rsidP="0073418D">
            <w:pPr>
              <w:jc w:val="right"/>
            </w:pPr>
            <w:r>
              <w:t>parent_</w:t>
            </w:r>
            <w:r w:rsidR="0014332A">
              <w:t>id</w:t>
            </w:r>
          </w:p>
        </w:tc>
        <w:tc>
          <w:tcPr>
            <w:tcW w:w="505" w:type="pct"/>
            <w:vMerge/>
            <w:tcBorders>
              <w:left w:val="single" w:sz="12" w:space="0" w:color="E84C22" w:themeColor="accent1"/>
            </w:tcBorders>
          </w:tcPr>
          <w:p w14:paraId="59480FED" w14:textId="601CC941" w:rsidR="0014332A" w:rsidRDefault="0014332A" w:rsidP="0073418D"/>
        </w:tc>
        <w:tc>
          <w:tcPr>
            <w:tcW w:w="798" w:type="pct"/>
            <w:tcBorders>
              <w:top w:val="single" w:sz="4" w:space="0" w:color="E84C22" w:themeColor="accent1"/>
            </w:tcBorders>
          </w:tcPr>
          <w:p w14:paraId="3C97E2D8" w14:textId="4B91CA28" w:rsidR="0014332A" w:rsidRDefault="003B6896" w:rsidP="0073418D">
            <w:r>
              <w:t>Either an event_id or student_section_id depending on resource_type field</w:t>
            </w:r>
          </w:p>
        </w:tc>
        <w:tc>
          <w:tcPr>
            <w:tcW w:w="443" w:type="pct"/>
            <w:tcBorders>
              <w:top w:val="single" w:sz="4" w:space="0" w:color="E84C22" w:themeColor="accent1"/>
            </w:tcBorders>
          </w:tcPr>
          <w:p w14:paraId="29E659F4" w14:textId="0DBC94D6" w:rsidR="0014332A" w:rsidRDefault="003B6896" w:rsidP="00940FD6">
            <w:pPr>
              <w:jc w:val="center"/>
            </w:pPr>
            <w:r>
              <w:t>integer</w:t>
            </w:r>
          </w:p>
        </w:tc>
        <w:tc>
          <w:tcPr>
            <w:tcW w:w="391" w:type="pct"/>
            <w:tcBorders>
              <w:top w:val="single" w:sz="4" w:space="0" w:color="E84C22" w:themeColor="accent1"/>
            </w:tcBorders>
          </w:tcPr>
          <w:p w14:paraId="0515A52F" w14:textId="16A69D9A" w:rsidR="0014332A" w:rsidRDefault="003B6896" w:rsidP="00940FD6">
            <w:pPr>
              <w:jc w:val="center"/>
            </w:pPr>
            <w:r>
              <w:t>-</w:t>
            </w:r>
          </w:p>
        </w:tc>
        <w:tc>
          <w:tcPr>
            <w:tcW w:w="596" w:type="pct"/>
            <w:tcBorders>
              <w:top w:val="single" w:sz="4" w:space="0" w:color="E84C22" w:themeColor="accent1"/>
            </w:tcBorders>
          </w:tcPr>
          <w:p w14:paraId="2A6EB0C0" w14:textId="357D241B" w:rsidR="0014332A" w:rsidRDefault="003B6896" w:rsidP="00940FD6">
            <w:pPr>
              <w:jc w:val="center"/>
            </w:pPr>
            <w:r>
              <w:t>17</w:t>
            </w:r>
          </w:p>
        </w:tc>
        <w:tc>
          <w:tcPr>
            <w:tcW w:w="476" w:type="pct"/>
            <w:tcBorders>
              <w:top w:val="single" w:sz="4" w:space="0" w:color="E84C22" w:themeColor="accent1"/>
            </w:tcBorders>
          </w:tcPr>
          <w:p w14:paraId="737F83D3" w14:textId="1CDEE0D9" w:rsidR="0014332A" w:rsidRDefault="003B6896" w:rsidP="00940FD6">
            <w:pPr>
              <w:jc w:val="center"/>
            </w:pPr>
            <w:r>
              <w:t>-</w:t>
            </w:r>
          </w:p>
        </w:tc>
        <w:tc>
          <w:tcPr>
            <w:tcW w:w="1069" w:type="pct"/>
            <w:tcBorders>
              <w:top w:val="single" w:sz="4" w:space="0" w:color="E84C22" w:themeColor="accent1"/>
            </w:tcBorders>
          </w:tcPr>
          <w:p w14:paraId="7DF119D4" w14:textId="5668B0F0" w:rsidR="0014332A" w:rsidRDefault="003B6896" w:rsidP="0073418D">
            <w:r>
              <w:t>Automatically linked to correct table</w:t>
            </w:r>
            <w:r w:rsidR="007A49FF">
              <w:t xml:space="preserve"> row</w:t>
            </w:r>
            <w:r>
              <w:t xml:space="preserve"> within program</w:t>
            </w:r>
          </w:p>
        </w:tc>
      </w:tr>
    </w:tbl>
    <w:p w14:paraId="7EFD694C" w14:textId="204A5422" w:rsidR="006C20FA" w:rsidRDefault="006C20FA" w:rsidP="001B3982">
      <w:pPr>
        <w:pStyle w:val="Heading4"/>
        <w:spacing w:after="240"/>
      </w:pPr>
      <w:r>
        <w:t>Staff login table</w:t>
      </w:r>
    </w:p>
    <w:tbl>
      <w:tblPr>
        <w:tblStyle w:val="GridTable3-Accent1"/>
        <w:tblW w:w="4965" w:type="pct"/>
        <w:tblInd w:w="15" w:type="dxa"/>
        <w:tblLook w:val="0420" w:firstRow="1" w:lastRow="0" w:firstColumn="0" w:lastColumn="0" w:noHBand="0" w:noVBand="1"/>
      </w:tblPr>
      <w:tblGrid>
        <w:gridCol w:w="2005"/>
        <w:gridCol w:w="1400"/>
        <w:gridCol w:w="2212"/>
        <w:gridCol w:w="1228"/>
        <w:gridCol w:w="1084"/>
        <w:gridCol w:w="1652"/>
        <w:gridCol w:w="1319"/>
        <w:gridCol w:w="2960"/>
      </w:tblGrid>
      <w:tr w:rsidR="008F53DC" w14:paraId="7D5B98C4" w14:textId="77777777" w:rsidTr="001B3982">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7B7B85CE"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4CC9270C"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5BEBD0E6"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00B9E3B8"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7661CD5A"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210FE8CA"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7A624C65" w14:textId="1506BF8D"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2819B5AE" w14:textId="77777777" w:rsidR="008F53DC" w:rsidRDefault="008F53DC" w:rsidP="00DA7174">
            <w:pPr>
              <w:jc w:val="center"/>
            </w:pPr>
            <w:r>
              <w:t>Validation details</w:t>
            </w:r>
          </w:p>
        </w:tc>
      </w:tr>
      <w:tr w:rsidR="001B3982" w14:paraId="0AD18BDB"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3E009F20" w14:textId="3BC76396" w:rsidR="001B3982" w:rsidRDefault="001B3982" w:rsidP="001B3982">
            <w:pPr>
              <w:jc w:val="right"/>
            </w:pPr>
            <w:r>
              <w:t>username</w:t>
            </w:r>
          </w:p>
        </w:tc>
        <w:tc>
          <w:tcPr>
            <w:tcW w:w="505" w:type="pct"/>
            <w:tcBorders>
              <w:top w:val="single" w:sz="4" w:space="0" w:color="E84C22" w:themeColor="accent1"/>
              <w:left w:val="single" w:sz="12" w:space="0" w:color="E84C22" w:themeColor="accent1"/>
              <w:bottom w:val="single" w:sz="4" w:space="0" w:color="E84C22" w:themeColor="accent1"/>
            </w:tcBorders>
          </w:tcPr>
          <w:p w14:paraId="38E55548" w14:textId="41957721" w:rsidR="001B3982" w:rsidRDefault="001B3982" w:rsidP="001B3982">
            <w:pPr>
              <w:jc w:val="center"/>
            </w:pPr>
            <w:r>
              <w:t>Primary Key</w:t>
            </w:r>
          </w:p>
        </w:tc>
        <w:tc>
          <w:tcPr>
            <w:tcW w:w="798" w:type="pct"/>
            <w:tcBorders>
              <w:top w:val="single" w:sz="4" w:space="0" w:color="E84C22" w:themeColor="accent1"/>
              <w:bottom w:val="single" w:sz="4" w:space="0" w:color="E84C22" w:themeColor="accent1"/>
            </w:tcBorders>
          </w:tcPr>
          <w:p w14:paraId="51059002" w14:textId="603A6CC1" w:rsidR="001B3982" w:rsidRDefault="001B3982" w:rsidP="001B3982">
            <w:r>
              <w:t>A user’s username – unique to each staff member</w:t>
            </w:r>
          </w:p>
        </w:tc>
        <w:tc>
          <w:tcPr>
            <w:tcW w:w="443" w:type="pct"/>
            <w:tcBorders>
              <w:top w:val="single" w:sz="4" w:space="0" w:color="E84C22" w:themeColor="accent1"/>
              <w:bottom w:val="single" w:sz="4" w:space="0" w:color="E84C22" w:themeColor="accent1"/>
            </w:tcBorders>
          </w:tcPr>
          <w:p w14:paraId="5D72894C" w14:textId="35EC39D3"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0E0A0A05" w14:textId="42732C25" w:rsidR="001B3982" w:rsidRDefault="001B3982" w:rsidP="001B3982">
            <w:pPr>
              <w:jc w:val="center"/>
            </w:pPr>
            <w:r>
              <w:t>2-30</w:t>
            </w:r>
          </w:p>
        </w:tc>
        <w:tc>
          <w:tcPr>
            <w:tcW w:w="596" w:type="pct"/>
            <w:tcBorders>
              <w:top w:val="single" w:sz="4" w:space="0" w:color="E84C22" w:themeColor="accent1"/>
              <w:bottom w:val="single" w:sz="4" w:space="0" w:color="E84C22" w:themeColor="accent1"/>
            </w:tcBorders>
          </w:tcPr>
          <w:p w14:paraId="322F1A63" w14:textId="129BED70" w:rsidR="001B3982" w:rsidRDefault="001B3982" w:rsidP="001B3982">
            <w:pPr>
              <w:jc w:val="center"/>
            </w:pPr>
            <w:r>
              <w:t>mcmahonp18</w:t>
            </w:r>
          </w:p>
        </w:tc>
        <w:tc>
          <w:tcPr>
            <w:tcW w:w="476" w:type="pct"/>
            <w:tcBorders>
              <w:top w:val="single" w:sz="4" w:space="0" w:color="E84C22" w:themeColor="accent1"/>
              <w:bottom w:val="single" w:sz="4" w:space="0" w:color="E84C22" w:themeColor="accent1"/>
            </w:tcBorders>
          </w:tcPr>
          <w:p w14:paraId="5414271F" w14:textId="30E7D8C6" w:rsidR="001B3982" w:rsidRDefault="001B3982" w:rsidP="001B3982">
            <w:pPr>
              <w:jc w:val="center"/>
            </w:pPr>
            <w:r>
              <w:t>length</w:t>
            </w:r>
          </w:p>
        </w:tc>
        <w:tc>
          <w:tcPr>
            <w:tcW w:w="1068" w:type="pct"/>
            <w:tcBorders>
              <w:top w:val="single" w:sz="4" w:space="0" w:color="E84C22" w:themeColor="accent1"/>
              <w:bottom w:val="single" w:sz="4" w:space="0" w:color="E84C22" w:themeColor="accent1"/>
            </w:tcBorders>
          </w:tcPr>
          <w:p w14:paraId="242DC454" w14:textId="4973EB69" w:rsidR="001B3982" w:rsidRDefault="001B3982" w:rsidP="001B3982">
            <w:r>
              <w:t>username needs to be at least 2 characters long but no longer than 30</w:t>
            </w:r>
          </w:p>
        </w:tc>
      </w:tr>
      <w:tr w:rsidR="001B3982" w14:paraId="39786DA7"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23EF1306" w14:textId="353BD6DD" w:rsidR="001B3982" w:rsidRDefault="001B3982" w:rsidP="001B3982">
            <w:pPr>
              <w:jc w:val="right"/>
            </w:pPr>
            <w:r>
              <w:t>password_hash</w:t>
            </w:r>
          </w:p>
        </w:tc>
        <w:tc>
          <w:tcPr>
            <w:tcW w:w="505" w:type="pct"/>
            <w:tcBorders>
              <w:top w:val="single" w:sz="4" w:space="0" w:color="E84C22" w:themeColor="accent1"/>
              <w:left w:val="single" w:sz="12" w:space="0" w:color="E84C22" w:themeColor="accent1"/>
              <w:bottom w:val="single" w:sz="4" w:space="0" w:color="E84C22" w:themeColor="accent1"/>
            </w:tcBorders>
          </w:tcPr>
          <w:p w14:paraId="25B98514" w14:textId="7F1AFFEB"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59331712" w14:textId="49D8E656" w:rsidR="001B3982" w:rsidRDefault="001B3982" w:rsidP="001B3982">
            <w:r>
              <w:t>A salt + hash of the user’s password</w:t>
            </w:r>
          </w:p>
        </w:tc>
        <w:tc>
          <w:tcPr>
            <w:tcW w:w="443" w:type="pct"/>
            <w:tcBorders>
              <w:top w:val="single" w:sz="4" w:space="0" w:color="E84C22" w:themeColor="accent1"/>
              <w:bottom w:val="single" w:sz="4" w:space="0" w:color="E84C22" w:themeColor="accent1"/>
            </w:tcBorders>
          </w:tcPr>
          <w:p w14:paraId="18090055" w14:textId="210956C6"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2C5E7AD9" w14:textId="7E52A21F" w:rsidR="001B3982" w:rsidRDefault="001B3982" w:rsidP="001B3982">
            <w:pPr>
              <w:jc w:val="center"/>
            </w:pPr>
            <w:r>
              <w:t>192</w:t>
            </w:r>
            <w:r>
              <w:br/>
              <w:t>(salt 64)</w:t>
            </w:r>
          </w:p>
        </w:tc>
        <w:tc>
          <w:tcPr>
            <w:tcW w:w="596" w:type="pct"/>
            <w:tcBorders>
              <w:top w:val="single" w:sz="4" w:space="0" w:color="E84C22" w:themeColor="accent1"/>
              <w:bottom w:val="single" w:sz="4" w:space="0" w:color="E84C22" w:themeColor="accent1"/>
            </w:tcBorders>
          </w:tcPr>
          <w:p w14:paraId="3F9B92A0" w14:textId="17163A23" w:rsidR="001B3982" w:rsidRDefault="001B3982" w:rsidP="001B3982">
            <w:pPr>
              <w:jc w:val="center"/>
            </w:pPr>
            <w:r>
              <w:t>406</w:t>
            </w:r>
            <w:r w:rsidRPr="00411A81">
              <w:t>3</w:t>
            </w:r>
            <w:r>
              <w:t>…f</w:t>
            </w:r>
            <w:r w:rsidRPr="00411A81">
              <w:t>60e</w:t>
            </w:r>
            <w:r>
              <w:br/>
              <w:t>(shortened)</w:t>
            </w:r>
          </w:p>
        </w:tc>
        <w:tc>
          <w:tcPr>
            <w:tcW w:w="476" w:type="pct"/>
            <w:tcBorders>
              <w:top w:val="single" w:sz="4" w:space="0" w:color="E84C22" w:themeColor="accent1"/>
              <w:bottom w:val="single" w:sz="4" w:space="0" w:color="E84C22" w:themeColor="accent1"/>
            </w:tcBorders>
          </w:tcPr>
          <w:p w14:paraId="4E54DC04" w14:textId="1ED3FAB8" w:rsidR="001B3982" w:rsidRDefault="001B3982" w:rsidP="001B3982">
            <w:pPr>
              <w:jc w:val="center"/>
            </w:pPr>
            <w:r>
              <w:t>-</w:t>
            </w:r>
          </w:p>
        </w:tc>
        <w:tc>
          <w:tcPr>
            <w:tcW w:w="1068" w:type="pct"/>
            <w:tcBorders>
              <w:top w:val="single" w:sz="4" w:space="0" w:color="E84C22" w:themeColor="accent1"/>
              <w:bottom w:val="single" w:sz="4" w:space="0" w:color="E84C22" w:themeColor="accent1"/>
            </w:tcBorders>
          </w:tcPr>
          <w:p w14:paraId="288961C4" w14:textId="45462B47" w:rsidR="001B3982" w:rsidRDefault="001B3982" w:rsidP="001B3982">
            <w:r>
              <w:t>Generated within program</w:t>
            </w:r>
          </w:p>
        </w:tc>
      </w:tr>
      <w:tr w:rsidR="001B3982" w14:paraId="2B833260"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5C136427" w14:textId="4551593B" w:rsidR="001B3982" w:rsidRDefault="00675C36" w:rsidP="001B3982">
            <w:pPr>
              <w:jc w:val="right"/>
            </w:pPr>
            <w:r>
              <w:t>staff</w:t>
            </w:r>
            <w:r w:rsidR="001B3982">
              <w:t>_id</w:t>
            </w:r>
          </w:p>
        </w:tc>
        <w:tc>
          <w:tcPr>
            <w:tcW w:w="505" w:type="pct"/>
            <w:tcBorders>
              <w:top w:val="single" w:sz="4" w:space="0" w:color="E84C22" w:themeColor="accent1"/>
              <w:left w:val="single" w:sz="12" w:space="0" w:color="E84C22" w:themeColor="accent1"/>
            </w:tcBorders>
          </w:tcPr>
          <w:p w14:paraId="6EF606C1" w14:textId="3496D598" w:rsidR="001B3982" w:rsidRDefault="001B3982" w:rsidP="001B3982">
            <w:pPr>
              <w:jc w:val="center"/>
            </w:pPr>
            <w:r>
              <w:t>Foreign Key</w:t>
            </w:r>
          </w:p>
        </w:tc>
        <w:tc>
          <w:tcPr>
            <w:tcW w:w="798" w:type="pct"/>
            <w:tcBorders>
              <w:top w:val="single" w:sz="4" w:space="0" w:color="E84C22" w:themeColor="accent1"/>
            </w:tcBorders>
          </w:tcPr>
          <w:p w14:paraId="6F6E0B1A" w14:textId="6E5CBC26" w:rsidR="001B3982" w:rsidRDefault="001B3982" w:rsidP="001B3982">
            <w:r>
              <w:t xml:space="preserve">The id of staff member of the username </w:t>
            </w:r>
            <w:r>
              <w:lastRenderedPageBreak/>
              <w:t>/password combination</w:t>
            </w:r>
          </w:p>
        </w:tc>
        <w:tc>
          <w:tcPr>
            <w:tcW w:w="443" w:type="pct"/>
            <w:tcBorders>
              <w:top w:val="single" w:sz="4" w:space="0" w:color="E84C22" w:themeColor="accent1"/>
            </w:tcBorders>
          </w:tcPr>
          <w:p w14:paraId="6BACE159" w14:textId="528C0000" w:rsidR="001B3982" w:rsidRDefault="001B3982" w:rsidP="001B3982">
            <w:pPr>
              <w:jc w:val="center"/>
            </w:pPr>
            <w:r>
              <w:lastRenderedPageBreak/>
              <w:t>integer</w:t>
            </w:r>
          </w:p>
        </w:tc>
        <w:tc>
          <w:tcPr>
            <w:tcW w:w="391" w:type="pct"/>
            <w:tcBorders>
              <w:top w:val="single" w:sz="4" w:space="0" w:color="E84C22" w:themeColor="accent1"/>
            </w:tcBorders>
          </w:tcPr>
          <w:p w14:paraId="624E0BBD" w14:textId="5FE8D03F" w:rsidR="001B3982" w:rsidRDefault="001B3982" w:rsidP="001B3982">
            <w:pPr>
              <w:jc w:val="center"/>
            </w:pPr>
            <w:r>
              <w:t>-</w:t>
            </w:r>
          </w:p>
        </w:tc>
        <w:tc>
          <w:tcPr>
            <w:tcW w:w="596" w:type="pct"/>
            <w:tcBorders>
              <w:top w:val="single" w:sz="4" w:space="0" w:color="E84C22" w:themeColor="accent1"/>
            </w:tcBorders>
          </w:tcPr>
          <w:p w14:paraId="67254DF7" w14:textId="0189EF56" w:rsidR="001B3982" w:rsidRDefault="001B3982" w:rsidP="001B3982">
            <w:pPr>
              <w:jc w:val="center"/>
            </w:pPr>
            <w:r>
              <w:t>5</w:t>
            </w:r>
          </w:p>
        </w:tc>
        <w:tc>
          <w:tcPr>
            <w:tcW w:w="476" w:type="pct"/>
            <w:tcBorders>
              <w:top w:val="single" w:sz="4" w:space="0" w:color="E84C22" w:themeColor="accent1"/>
            </w:tcBorders>
          </w:tcPr>
          <w:p w14:paraId="1D2CE3AF" w14:textId="23AF5FAE" w:rsidR="001B3982" w:rsidRDefault="001B3982" w:rsidP="001B3982">
            <w:pPr>
              <w:jc w:val="center"/>
            </w:pPr>
            <w:r>
              <w:t>-</w:t>
            </w:r>
          </w:p>
        </w:tc>
        <w:tc>
          <w:tcPr>
            <w:tcW w:w="1068" w:type="pct"/>
            <w:tcBorders>
              <w:top w:val="single" w:sz="4" w:space="0" w:color="E84C22" w:themeColor="accent1"/>
            </w:tcBorders>
          </w:tcPr>
          <w:p w14:paraId="5E277A14" w14:textId="21802A6F" w:rsidR="001B3982" w:rsidRDefault="001B3982" w:rsidP="001B3982">
            <w:r>
              <w:t xml:space="preserve">Generated within program linking to </w:t>
            </w:r>
            <w:r w:rsidR="00A15C54">
              <w:t>staff</w:t>
            </w:r>
            <w:r>
              <w:t xml:space="preserve"> table immediately</w:t>
            </w:r>
          </w:p>
        </w:tc>
      </w:tr>
    </w:tbl>
    <w:p w14:paraId="4E44B39B" w14:textId="51369A31" w:rsidR="006C20FA" w:rsidRDefault="006C20FA" w:rsidP="001B3982">
      <w:pPr>
        <w:pStyle w:val="Heading4"/>
        <w:spacing w:after="240"/>
      </w:pPr>
      <w:r>
        <w:t>Staff table</w:t>
      </w:r>
    </w:p>
    <w:tbl>
      <w:tblPr>
        <w:tblStyle w:val="GridTable3-Accent1"/>
        <w:tblW w:w="4965" w:type="pct"/>
        <w:tblInd w:w="15" w:type="dxa"/>
        <w:tblLook w:val="0420" w:firstRow="1" w:lastRow="0" w:firstColumn="0" w:lastColumn="0" w:noHBand="0" w:noVBand="1"/>
      </w:tblPr>
      <w:tblGrid>
        <w:gridCol w:w="2005"/>
        <w:gridCol w:w="1400"/>
        <w:gridCol w:w="2212"/>
        <w:gridCol w:w="1228"/>
        <w:gridCol w:w="1084"/>
        <w:gridCol w:w="1652"/>
        <w:gridCol w:w="1319"/>
        <w:gridCol w:w="2960"/>
      </w:tblGrid>
      <w:tr w:rsidR="008F53DC" w14:paraId="376AE8A4" w14:textId="77777777" w:rsidTr="001B3982">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688BF0AE"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5B9D41EA"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3AF68DC4"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1FA9774A"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4352189E"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3F872ADB"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3F83FC02" w14:textId="7B2CF4B4"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4567BA82" w14:textId="77777777" w:rsidR="008F53DC" w:rsidRDefault="008F53DC" w:rsidP="00DA7174">
            <w:pPr>
              <w:jc w:val="center"/>
            </w:pPr>
            <w:r>
              <w:t>Validation details</w:t>
            </w:r>
          </w:p>
        </w:tc>
      </w:tr>
      <w:tr w:rsidR="001B3982" w14:paraId="1C98C00E"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1B6BA622" w14:textId="3B4628F6" w:rsidR="001B3982" w:rsidRDefault="00675C36" w:rsidP="001B3982">
            <w:pPr>
              <w:jc w:val="right"/>
            </w:pPr>
            <w:r>
              <w:t>staff</w:t>
            </w:r>
            <w:r w:rsidR="001B3982">
              <w:t>_id</w:t>
            </w:r>
          </w:p>
        </w:tc>
        <w:tc>
          <w:tcPr>
            <w:tcW w:w="505" w:type="pct"/>
            <w:tcBorders>
              <w:top w:val="single" w:sz="12" w:space="0" w:color="E84C22" w:themeColor="accent1"/>
              <w:left w:val="single" w:sz="12" w:space="0" w:color="E84C22" w:themeColor="accent1"/>
              <w:bottom w:val="single" w:sz="4" w:space="0" w:color="E84C22" w:themeColor="accent1"/>
            </w:tcBorders>
          </w:tcPr>
          <w:p w14:paraId="0BD135EE" w14:textId="1088C55D" w:rsidR="001B3982" w:rsidRDefault="001B3982" w:rsidP="001B3982">
            <w:pPr>
              <w:jc w:val="center"/>
            </w:pPr>
            <w:r>
              <w:t>Primary Key</w:t>
            </w:r>
          </w:p>
        </w:tc>
        <w:tc>
          <w:tcPr>
            <w:tcW w:w="798" w:type="pct"/>
            <w:tcBorders>
              <w:top w:val="single" w:sz="12" w:space="0" w:color="E84C22" w:themeColor="accent1"/>
              <w:bottom w:val="single" w:sz="4" w:space="0" w:color="E84C22" w:themeColor="accent1"/>
            </w:tcBorders>
          </w:tcPr>
          <w:p w14:paraId="740E9B30" w14:textId="5AE910EB" w:rsidR="001B3982" w:rsidRDefault="001B3982" w:rsidP="001B3982">
            <w:r>
              <w:t>Uniquely identifies a member of staff</w:t>
            </w:r>
          </w:p>
        </w:tc>
        <w:tc>
          <w:tcPr>
            <w:tcW w:w="443" w:type="pct"/>
            <w:tcBorders>
              <w:top w:val="single" w:sz="12" w:space="0" w:color="E84C22" w:themeColor="accent1"/>
              <w:bottom w:val="single" w:sz="4" w:space="0" w:color="E84C22" w:themeColor="accent1"/>
            </w:tcBorders>
          </w:tcPr>
          <w:p w14:paraId="6F647553" w14:textId="5900320B" w:rsidR="001B3982" w:rsidRDefault="001B3982" w:rsidP="001B3982">
            <w:pPr>
              <w:jc w:val="center"/>
            </w:pPr>
            <w:r>
              <w:t>integer</w:t>
            </w:r>
          </w:p>
        </w:tc>
        <w:tc>
          <w:tcPr>
            <w:tcW w:w="391" w:type="pct"/>
            <w:tcBorders>
              <w:top w:val="single" w:sz="12" w:space="0" w:color="E84C22" w:themeColor="accent1"/>
              <w:bottom w:val="single" w:sz="4" w:space="0" w:color="E84C22" w:themeColor="accent1"/>
            </w:tcBorders>
          </w:tcPr>
          <w:p w14:paraId="7BF5D8C6" w14:textId="778CB8AB" w:rsidR="001B3982" w:rsidRDefault="001B3982" w:rsidP="001B3982">
            <w:pPr>
              <w:jc w:val="center"/>
            </w:pPr>
            <w:r>
              <w:t>-</w:t>
            </w:r>
          </w:p>
        </w:tc>
        <w:tc>
          <w:tcPr>
            <w:tcW w:w="596" w:type="pct"/>
            <w:tcBorders>
              <w:top w:val="single" w:sz="12" w:space="0" w:color="E84C22" w:themeColor="accent1"/>
              <w:bottom w:val="single" w:sz="4" w:space="0" w:color="E84C22" w:themeColor="accent1"/>
            </w:tcBorders>
          </w:tcPr>
          <w:p w14:paraId="218A2C3A" w14:textId="6C956ECE" w:rsidR="001B3982" w:rsidRDefault="001B3982" w:rsidP="001B3982">
            <w:pPr>
              <w:jc w:val="center"/>
            </w:pPr>
            <w:r>
              <w:t>5</w:t>
            </w:r>
          </w:p>
        </w:tc>
        <w:tc>
          <w:tcPr>
            <w:tcW w:w="476" w:type="pct"/>
            <w:tcBorders>
              <w:top w:val="single" w:sz="12" w:space="0" w:color="E84C22" w:themeColor="accent1"/>
              <w:bottom w:val="single" w:sz="4" w:space="0" w:color="E84C22" w:themeColor="accent1"/>
            </w:tcBorders>
          </w:tcPr>
          <w:p w14:paraId="4CCF7021" w14:textId="3BC8CA40" w:rsidR="001B3982" w:rsidRDefault="001B3982" w:rsidP="001B3982">
            <w:pPr>
              <w:jc w:val="center"/>
            </w:pPr>
            <w:r>
              <w:t>-</w:t>
            </w:r>
          </w:p>
        </w:tc>
        <w:tc>
          <w:tcPr>
            <w:tcW w:w="1068" w:type="pct"/>
            <w:tcBorders>
              <w:top w:val="single" w:sz="12" w:space="0" w:color="E84C22" w:themeColor="accent1"/>
              <w:bottom w:val="single" w:sz="4" w:space="0" w:color="E84C22" w:themeColor="accent1"/>
            </w:tcBorders>
          </w:tcPr>
          <w:p w14:paraId="4D0D91A2" w14:textId="2103C501" w:rsidR="001B3982" w:rsidRDefault="001B3982" w:rsidP="001B3982">
            <w:r>
              <w:t>Generated within program</w:t>
            </w:r>
          </w:p>
        </w:tc>
      </w:tr>
      <w:tr w:rsidR="001B3982" w14:paraId="64F37D93"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2B0CA883" w14:textId="336BA99D" w:rsidR="001B3982" w:rsidRDefault="001B3982" w:rsidP="001B3982">
            <w:pPr>
              <w:jc w:val="right"/>
            </w:pPr>
            <w:r>
              <w:t>fullname</w:t>
            </w:r>
          </w:p>
        </w:tc>
        <w:tc>
          <w:tcPr>
            <w:tcW w:w="505" w:type="pct"/>
            <w:tcBorders>
              <w:top w:val="single" w:sz="4" w:space="0" w:color="E84C22" w:themeColor="accent1"/>
              <w:left w:val="single" w:sz="12" w:space="0" w:color="E84C22" w:themeColor="accent1"/>
              <w:bottom w:val="single" w:sz="4" w:space="0" w:color="E84C22" w:themeColor="accent1"/>
            </w:tcBorders>
          </w:tcPr>
          <w:p w14:paraId="1FA971C0" w14:textId="28A98358"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427D8327" w14:textId="4A591A2C" w:rsidR="001B3982" w:rsidRDefault="001B3982" w:rsidP="001B3982">
            <w:r>
              <w:t>Staff member’s full name</w:t>
            </w:r>
          </w:p>
        </w:tc>
        <w:tc>
          <w:tcPr>
            <w:tcW w:w="443" w:type="pct"/>
            <w:tcBorders>
              <w:top w:val="single" w:sz="4" w:space="0" w:color="E84C22" w:themeColor="accent1"/>
              <w:bottom w:val="single" w:sz="4" w:space="0" w:color="E84C22" w:themeColor="accent1"/>
            </w:tcBorders>
          </w:tcPr>
          <w:p w14:paraId="641D560B" w14:textId="1C146CEF"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547ACCE5" w14:textId="56A3BC1A" w:rsidR="001B3982" w:rsidRDefault="001B3982" w:rsidP="001B3982">
            <w:pPr>
              <w:jc w:val="center"/>
            </w:pPr>
            <w:r>
              <w:t>2-30</w:t>
            </w:r>
          </w:p>
        </w:tc>
        <w:tc>
          <w:tcPr>
            <w:tcW w:w="596" w:type="pct"/>
            <w:tcBorders>
              <w:top w:val="single" w:sz="4" w:space="0" w:color="E84C22" w:themeColor="accent1"/>
              <w:bottom w:val="single" w:sz="4" w:space="0" w:color="E84C22" w:themeColor="accent1"/>
            </w:tcBorders>
          </w:tcPr>
          <w:p w14:paraId="0613526C" w14:textId="6A04FF23" w:rsidR="001B3982" w:rsidRDefault="001B3982" w:rsidP="001B3982">
            <w:pPr>
              <w:jc w:val="center"/>
            </w:pPr>
            <w:r>
              <w:t>Joe Jefferson</w:t>
            </w:r>
          </w:p>
        </w:tc>
        <w:tc>
          <w:tcPr>
            <w:tcW w:w="476" w:type="pct"/>
            <w:tcBorders>
              <w:top w:val="single" w:sz="4" w:space="0" w:color="E84C22" w:themeColor="accent1"/>
              <w:bottom w:val="single" w:sz="4" w:space="0" w:color="E84C22" w:themeColor="accent1"/>
            </w:tcBorders>
          </w:tcPr>
          <w:p w14:paraId="2E4DBBEC" w14:textId="1C6B3875" w:rsidR="001B3982" w:rsidRDefault="001B3982" w:rsidP="001B3982">
            <w:pPr>
              <w:jc w:val="center"/>
            </w:pPr>
            <w:r>
              <w:t>length</w:t>
            </w:r>
          </w:p>
        </w:tc>
        <w:tc>
          <w:tcPr>
            <w:tcW w:w="1068" w:type="pct"/>
            <w:tcBorders>
              <w:top w:val="single" w:sz="4" w:space="0" w:color="E84C22" w:themeColor="accent1"/>
              <w:bottom w:val="single" w:sz="4" w:space="0" w:color="E84C22" w:themeColor="accent1"/>
            </w:tcBorders>
          </w:tcPr>
          <w:p w14:paraId="772F1988" w14:textId="5B84039C" w:rsidR="001B3982" w:rsidRDefault="001B3982" w:rsidP="001B3982">
            <w:r>
              <w:t>A name should be a reasonable length (between 2 and 30 characters, including spaces)</w:t>
            </w:r>
          </w:p>
        </w:tc>
      </w:tr>
      <w:tr w:rsidR="001B3982" w14:paraId="1843965D"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6C256450" w14:textId="4456B5D7" w:rsidR="001B3982" w:rsidRDefault="001B3982" w:rsidP="001B3982">
            <w:pPr>
              <w:jc w:val="right"/>
            </w:pPr>
            <w:r>
              <w:t>centre_id</w:t>
            </w:r>
          </w:p>
        </w:tc>
        <w:tc>
          <w:tcPr>
            <w:tcW w:w="505" w:type="pct"/>
            <w:tcBorders>
              <w:top w:val="single" w:sz="4" w:space="0" w:color="E84C22" w:themeColor="accent1"/>
              <w:left w:val="single" w:sz="12" w:space="0" w:color="E84C22" w:themeColor="accent1"/>
              <w:bottom w:val="single" w:sz="4" w:space="0" w:color="E84C22" w:themeColor="accent1"/>
            </w:tcBorders>
          </w:tcPr>
          <w:p w14:paraId="71865130" w14:textId="33542BE6"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48E58FA7" w14:textId="4AB6AB29" w:rsidR="001B3982" w:rsidRDefault="001B3982" w:rsidP="001B3982">
            <w:r>
              <w:t>DofE centre ID of staff member</w:t>
            </w:r>
          </w:p>
        </w:tc>
        <w:tc>
          <w:tcPr>
            <w:tcW w:w="443" w:type="pct"/>
            <w:tcBorders>
              <w:top w:val="single" w:sz="4" w:space="0" w:color="E84C22" w:themeColor="accent1"/>
              <w:bottom w:val="single" w:sz="4" w:space="0" w:color="E84C22" w:themeColor="accent1"/>
            </w:tcBorders>
          </w:tcPr>
          <w:p w14:paraId="29C4E531" w14:textId="0586571F" w:rsidR="001B3982" w:rsidRDefault="001B3982" w:rsidP="001B3982">
            <w:pPr>
              <w:jc w:val="center"/>
            </w:pPr>
            <w:r>
              <w:t>integer</w:t>
            </w:r>
          </w:p>
        </w:tc>
        <w:tc>
          <w:tcPr>
            <w:tcW w:w="391" w:type="pct"/>
            <w:tcBorders>
              <w:top w:val="single" w:sz="4" w:space="0" w:color="E84C22" w:themeColor="accent1"/>
              <w:bottom w:val="single" w:sz="4" w:space="0" w:color="E84C22" w:themeColor="accent1"/>
            </w:tcBorders>
          </w:tcPr>
          <w:p w14:paraId="01995562" w14:textId="0DC8E308" w:rsidR="001B3982" w:rsidRDefault="001B3982" w:rsidP="001B3982">
            <w:pPr>
              <w:jc w:val="center"/>
            </w:pPr>
            <w:r>
              <w:t>-</w:t>
            </w:r>
          </w:p>
        </w:tc>
        <w:tc>
          <w:tcPr>
            <w:tcW w:w="596" w:type="pct"/>
            <w:tcBorders>
              <w:top w:val="single" w:sz="4" w:space="0" w:color="E84C22" w:themeColor="accent1"/>
              <w:bottom w:val="single" w:sz="4" w:space="0" w:color="E84C22" w:themeColor="accent1"/>
            </w:tcBorders>
          </w:tcPr>
          <w:p w14:paraId="726D3623" w14:textId="6EBA682B" w:rsidR="001B3982" w:rsidRDefault="001B3982" w:rsidP="001B3982">
            <w:pPr>
              <w:jc w:val="center"/>
            </w:pPr>
            <w:r>
              <w:t>68362</w:t>
            </w:r>
          </w:p>
        </w:tc>
        <w:tc>
          <w:tcPr>
            <w:tcW w:w="476" w:type="pct"/>
            <w:tcBorders>
              <w:top w:val="single" w:sz="4" w:space="0" w:color="E84C22" w:themeColor="accent1"/>
              <w:bottom w:val="single" w:sz="4" w:space="0" w:color="E84C22" w:themeColor="accent1"/>
            </w:tcBorders>
          </w:tcPr>
          <w:p w14:paraId="62C2DCFE" w14:textId="003B37A8" w:rsidR="001B3982" w:rsidRDefault="001B3982" w:rsidP="001B3982">
            <w:pPr>
              <w:jc w:val="center"/>
            </w:pPr>
            <w:r>
              <w:t>-</w:t>
            </w:r>
          </w:p>
        </w:tc>
        <w:tc>
          <w:tcPr>
            <w:tcW w:w="1068" w:type="pct"/>
            <w:tcBorders>
              <w:top w:val="single" w:sz="4" w:space="0" w:color="E84C22" w:themeColor="accent1"/>
              <w:bottom w:val="single" w:sz="4" w:space="0" w:color="E84C22" w:themeColor="accent1"/>
            </w:tcBorders>
          </w:tcPr>
          <w:p w14:paraId="68A4E073" w14:textId="77777777" w:rsidR="001B3982" w:rsidRDefault="001B3982" w:rsidP="001B3982"/>
        </w:tc>
      </w:tr>
      <w:tr w:rsidR="001B3982" w14:paraId="640B750F"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24D8E913" w14:textId="0350467F" w:rsidR="001B3982" w:rsidRDefault="001B3982" w:rsidP="001B3982">
            <w:pPr>
              <w:jc w:val="right"/>
            </w:pPr>
            <w:r>
              <w:t>gender</w:t>
            </w:r>
          </w:p>
        </w:tc>
        <w:tc>
          <w:tcPr>
            <w:tcW w:w="505" w:type="pct"/>
            <w:tcBorders>
              <w:top w:val="single" w:sz="4" w:space="0" w:color="E84C22" w:themeColor="accent1"/>
              <w:left w:val="single" w:sz="12" w:space="0" w:color="E84C22" w:themeColor="accent1"/>
              <w:bottom w:val="single" w:sz="4" w:space="0" w:color="E84C22" w:themeColor="accent1"/>
            </w:tcBorders>
          </w:tcPr>
          <w:p w14:paraId="30723C65" w14:textId="59EB9A14"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2983B4E7" w14:textId="3E82C70F" w:rsidR="001B3982" w:rsidRDefault="001B3982" w:rsidP="001B3982">
            <w:r>
              <w:t>Gender that the student identifies as</w:t>
            </w:r>
          </w:p>
        </w:tc>
        <w:tc>
          <w:tcPr>
            <w:tcW w:w="443" w:type="pct"/>
            <w:tcBorders>
              <w:top w:val="single" w:sz="4" w:space="0" w:color="E84C22" w:themeColor="accent1"/>
              <w:bottom w:val="single" w:sz="4" w:space="0" w:color="E84C22" w:themeColor="accent1"/>
            </w:tcBorders>
          </w:tcPr>
          <w:p w14:paraId="3CBFBCF6" w14:textId="3A1B6377"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22C1084E" w14:textId="47C39DFA" w:rsidR="001B3982" w:rsidRDefault="001B3982" w:rsidP="001B3982">
            <w:pPr>
              <w:jc w:val="center"/>
            </w:pPr>
            <w:r>
              <w:t>4-6</w:t>
            </w:r>
          </w:p>
        </w:tc>
        <w:tc>
          <w:tcPr>
            <w:tcW w:w="596" w:type="pct"/>
            <w:tcBorders>
              <w:top w:val="single" w:sz="4" w:space="0" w:color="E84C22" w:themeColor="accent1"/>
              <w:bottom w:val="single" w:sz="4" w:space="0" w:color="E84C22" w:themeColor="accent1"/>
            </w:tcBorders>
          </w:tcPr>
          <w:p w14:paraId="62685121" w14:textId="14D239C0" w:rsidR="001B3982" w:rsidRDefault="00A15C54" w:rsidP="001B3982">
            <w:pPr>
              <w:jc w:val="center"/>
            </w:pPr>
            <w:r>
              <w:t>male</w:t>
            </w:r>
          </w:p>
        </w:tc>
        <w:tc>
          <w:tcPr>
            <w:tcW w:w="476" w:type="pct"/>
            <w:tcBorders>
              <w:top w:val="single" w:sz="4" w:space="0" w:color="E84C22" w:themeColor="accent1"/>
              <w:bottom w:val="single" w:sz="4" w:space="0" w:color="E84C22" w:themeColor="accent1"/>
            </w:tcBorders>
          </w:tcPr>
          <w:p w14:paraId="56FD530D" w14:textId="5BC68ED0" w:rsidR="001B3982" w:rsidRDefault="001B3982" w:rsidP="001B3982">
            <w:pPr>
              <w:jc w:val="center"/>
            </w:pPr>
            <w:r>
              <w:t>lookup</w:t>
            </w:r>
          </w:p>
        </w:tc>
        <w:tc>
          <w:tcPr>
            <w:tcW w:w="1068" w:type="pct"/>
            <w:tcBorders>
              <w:top w:val="single" w:sz="4" w:space="0" w:color="E84C22" w:themeColor="accent1"/>
              <w:bottom w:val="single" w:sz="4" w:space="0" w:color="E84C22" w:themeColor="accent1"/>
            </w:tcBorders>
          </w:tcPr>
          <w:p w14:paraId="4F68016C" w14:textId="61736CE6" w:rsidR="001B3982" w:rsidRDefault="001B3982" w:rsidP="001B3982">
            <w:r>
              <w:t xml:space="preserve">Must be one of </w:t>
            </w:r>
            <w:r w:rsidR="007608E2">
              <w:t>‘</w:t>
            </w:r>
            <w:r>
              <w:t>male</w:t>
            </w:r>
            <w:r w:rsidR="007608E2">
              <w:t>’</w:t>
            </w:r>
            <w:r>
              <w:t xml:space="preserve">, </w:t>
            </w:r>
            <w:r w:rsidR="007608E2">
              <w:t>‘</w:t>
            </w:r>
            <w:r>
              <w:t>female</w:t>
            </w:r>
            <w:r w:rsidR="007608E2">
              <w:t>’</w:t>
            </w:r>
            <w:r>
              <w:t xml:space="preserve">, </w:t>
            </w:r>
            <w:r w:rsidR="007608E2">
              <w:t>‘</w:t>
            </w:r>
            <w:r>
              <w:t>other</w:t>
            </w:r>
            <w:r w:rsidR="007608E2">
              <w:t>’</w:t>
            </w:r>
            <w:r>
              <w:t xml:space="preserve">, </w:t>
            </w:r>
            <w:r w:rsidR="007608E2">
              <w:t>‘</w:t>
            </w:r>
            <w:r>
              <w:t>pnts</w:t>
            </w:r>
            <w:r w:rsidR="007608E2">
              <w:t>’</w:t>
            </w:r>
            <w:r>
              <w:t xml:space="preserve"> (prefer not to say)</w:t>
            </w:r>
          </w:p>
        </w:tc>
      </w:tr>
      <w:tr w:rsidR="001B3982" w14:paraId="45C1E05C"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7C133308" w14:textId="39AD3141" w:rsidR="001B3982" w:rsidRDefault="001B3982" w:rsidP="001B3982">
            <w:pPr>
              <w:jc w:val="right"/>
            </w:pPr>
            <w:r>
              <w:t>date_of_birth</w:t>
            </w:r>
          </w:p>
        </w:tc>
        <w:tc>
          <w:tcPr>
            <w:tcW w:w="505" w:type="pct"/>
            <w:tcBorders>
              <w:top w:val="single" w:sz="4" w:space="0" w:color="E84C22" w:themeColor="accent1"/>
              <w:left w:val="single" w:sz="12" w:space="0" w:color="E84C22" w:themeColor="accent1"/>
              <w:bottom w:val="single" w:sz="4" w:space="0" w:color="E84C22" w:themeColor="accent1"/>
            </w:tcBorders>
          </w:tcPr>
          <w:p w14:paraId="0799BADD" w14:textId="1E45458B"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2FA254A0" w14:textId="5E8E3B3F" w:rsidR="001B3982" w:rsidRDefault="00A15C54" w:rsidP="001B3982">
            <w:r>
              <w:t>Staff member’s</w:t>
            </w:r>
            <w:r w:rsidR="001B3982">
              <w:t xml:space="preserve"> date of birth</w:t>
            </w:r>
          </w:p>
        </w:tc>
        <w:tc>
          <w:tcPr>
            <w:tcW w:w="443" w:type="pct"/>
            <w:tcBorders>
              <w:top w:val="single" w:sz="4" w:space="0" w:color="E84C22" w:themeColor="accent1"/>
              <w:bottom w:val="single" w:sz="4" w:space="0" w:color="E84C22" w:themeColor="accent1"/>
            </w:tcBorders>
          </w:tcPr>
          <w:p w14:paraId="01955BA4" w14:textId="419DA644" w:rsidR="001B3982" w:rsidRDefault="001B3982" w:rsidP="001B3982">
            <w:pPr>
              <w:jc w:val="center"/>
            </w:pPr>
            <w:r>
              <w:t>date</w:t>
            </w:r>
          </w:p>
        </w:tc>
        <w:tc>
          <w:tcPr>
            <w:tcW w:w="391" w:type="pct"/>
            <w:tcBorders>
              <w:top w:val="single" w:sz="4" w:space="0" w:color="E84C22" w:themeColor="accent1"/>
              <w:bottom w:val="single" w:sz="4" w:space="0" w:color="E84C22" w:themeColor="accent1"/>
            </w:tcBorders>
          </w:tcPr>
          <w:p w14:paraId="59E94A10" w14:textId="4BE5D114" w:rsidR="001B3982" w:rsidRDefault="001B3982" w:rsidP="001B3982">
            <w:pPr>
              <w:jc w:val="center"/>
            </w:pPr>
            <w:r>
              <w:t>-</w:t>
            </w:r>
          </w:p>
        </w:tc>
        <w:tc>
          <w:tcPr>
            <w:tcW w:w="596" w:type="pct"/>
            <w:tcBorders>
              <w:top w:val="single" w:sz="4" w:space="0" w:color="E84C22" w:themeColor="accent1"/>
              <w:bottom w:val="single" w:sz="4" w:space="0" w:color="E84C22" w:themeColor="accent1"/>
            </w:tcBorders>
          </w:tcPr>
          <w:p w14:paraId="65CB3D73" w14:textId="4DD7AD30" w:rsidR="001B3982" w:rsidRDefault="001B3982" w:rsidP="001B3982">
            <w:pPr>
              <w:jc w:val="center"/>
            </w:pPr>
            <w:r>
              <w:t>16/11/1978</w:t>
            </w:r>
          </w:p>
        </w:tc>
        <w:tc>
          <w:tcPr>
            <w:tcW w:w="476" w:type="pct"/>
            <w:tcBorders>
              <w:top w:val="single" w:sz="4" w:space="0" w:color="E84C22" w:themeColor="accent1"/>
              <w:bottom w:val="single" w:sz="4" w:space="0" w:color="E84C22" w:themeColor="accent1"/>
            </w:tcBorders>
          </w:tcPr>
          <w:p w14:paraId="410150D3" w14:textId="2EB57971" w:rsidR="001B3982" w:rsidRDefault="00A15C54" w:rsidP="001B3982">
            <w:pPr>
              <w:jc w:val="center"/>
            </w:pPr>
            <w:r>
              <w:t>-</w:t>
            </w:r>
          </w:p>
        </w:tc>
        <w:tc>
          <w:tcPr>
            <w:tcW w:w="1068" w:type="pct"/>
            <w:tcBorders>
              <w:top w:val="single" w:sz="4" w:space="0" w:color="E84C22" w:themeColor="accent1"/>
              <w:bottom w:val="single" w:sz="4" w:space="0" w:color="E84C22" w:themeColor="accent1"/>
            </w:tcBorders>
          </w:tcPr>
          <w:p w14:paraId="6A8685A4" w14:textId="2D42E0D4" w:rsidR="001B3982" w:rsidRDefault="00A15C54" w:rsidP="001B3982">
            <w:r>
              <w:t>Must be a valid date (</w:t>
            </w:r>
            <w:r w:rsidR="00C77664">
              <w:t>i.e.,</w:t>
            </w:r>
            <w:r>
              <w:t xml:space="preserve"> exists in the past)</w:t>
            </w:r>
          </w:p>
        </w:tc>
      </w:tr>
      <w:tr w:rsidR="001B3982" w14:paraId="76DC1F8B"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433E5714" w14:textId="44477085" w:rsidR="001B3982" w:rsidRDefault="001B3982" w:rsidP="001B3982">
            <w:pPr>
              <w:jc w:val="right"/>
            </w:pPr>
            <w:r>
              <w:t>address</w:t>
            </w:r>
          </w:p>
        </w:tc>
        <w:tc>
          <w:tcPr>
            <w:tcW w:w="505" w:type="pct"/>
            <w:tcBorders>
              <w:top w:val="single" w:sz="4" w:space="0" w:color="E84C22" w:themeColor="accent1"/>
              <w:left w:val="single" w:sz="12" w:space="0" w:color="E84C22" w:themeColor="accent1"/>
              <w:bottom w:val="single" w:sz="4" w:space="0" w:color="E84C22" w:themeColor="accent1"/>
            </w:tcBorders>
          </w:tcPr>
          <w:p w14:paraId="499F85DD" w14:textId="1BD37BFE"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07DF42D5" w14:textId="265DE01B" w:rsidR="001B3982" w:rsidRDefault="00A15C54" w:rsidP="001B3982">
            <w:r>
              <w:t>Staff member’s</w:t>
            </w:r>
            <w:r w:rsidR="001B3982">
              <w:t xml:space="preserve"> home address</w:t>
            </w:r>
          </w:p>
        </w:tc>
        <w:tc>
          <w:tcPr>
            <w:tcW w:w="443" w:type="pct"/>
            <w:tcBorders>
              <w:top w:val="single" w:sz="4" w:space="0" w:color="E84C22" w:themeColor="accent1"/>
              <w:bottom w:val="single" w:sz="4" w:space="0" w:color="E84C22" w:themeColor="accent1"/>
            </w:tcBorders>
          </w:tcPr>
          <w:p w14:paraId="1B13AD2A" w14:textId="4A3DE9AF"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5CE6D82F" w14:textId="443AAC80" w:rsidR="001B3982" w:rsidRDefault="001B3982" w:rsidP="001B3982">
            <w:pPr>
              <w:jc w:val="center"/>
            </w:pPr>
            <w:r>
              <w:t>5-100</w:t>
            </w:r>
          </w:p>
        </w:tc>
        <w:tc>
          <w:tcPr>
            <w:tcW w:w="596" w:type="pct"/>
            <w:tcBorders>
              <w:top w:val="single" w:sz="4" w:space="0" w:color="E84C22" w:themeColor="accent1"/>
              <w:bottom w:val="single" w:sz="4" w:space="0" w:color="E84C22" w:themeColor="accent1"/>
            </w:tcBorders>
          </w:tcPr>
          <w:p w14:paraId="1F005832" w14:textId="3E4A4DFB" w:rsidR="001B3982" w:rsidRDefault="00A15C54" w:rsidP="001B3982">
            <w:pPr>
              <w:jc w:val="center"/>
            </w:pPr>
            <w:r>
              <w:t>12</w:t>
            </w:r>
            <w:r w:rsidR="001B3982">
              <w:t xml:space="preserve"> Dorallt </w:t>
            </w:r>
            <w:r>
              <w:t>Way</w:t>
            </w:r>
            <w:r w:rsidR="001B3982">
              <w:t>, Henllys, NP4</w:t>
            </w:r>
            <w:r>
              <w:t>2</w:t>
            </w:r>
            <w:r w:rsidR="001B3982">
              <w:t xml:space="preserve"> 3HW</w:t>
            </w:r>
          </w:p>
        </w:tc>
        <w:tc>
          <w:tcPr>
            <w:tcW w:w="476" w:type="pct"/>
            <w:tcBorders>
              <w:top w:val="single" w:sz="4" w:space="0" w:color="E84C22" w:themeColor="accent1"/>
              <w:bottom w:val="single" w:sz="4" w:space="0" w:color="E84C22" w:themeColor="accent1"/>
            </w:tcBorders>
          </w:tcPr>
          <w:p w14:paraId="6B4436D3" w14:textId="6D6FD57C" w:rsidR="001B3982" w:rsidRDefault="001B3982" w:rsidP="001B3982">
            <w:pPr>
              <w:jc w:val="center"/>
            </w:pPr>
            <w:r>
              <w:t>-</w:t>
            </w:r>
          </w:p>
        </w:tc>
        <w:tc>
          <w:tcPr>
            <w:tcW w:w="1068" w:type="pct"/>
            <w:tcBorders>
              <w:top w:val="single" w:sz="4" w:space="0" w:color="E84C22" w:themeColor="accent1"/>
              <w:bottom w:val="single" w:sz="4" w:space="0" w:color="E84C22" w:themeColor="accent1"/>
            </w:tcBorders>
          </w:tcPr>
          <w:p w14:paraId="32F8337D" w14:textId="77777777" w:rsidR="001B3982" w:rsidRDefault="001B3982" w:rsidP="001B3982"/>
        </w:tc>
      </w:tr>
      <w:tr w:rsidR="001B3982" w14:paraId="78A56648"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192358FE" w14:textId="04C6A329" w:rsidR="001B3982" w:rsidRDefault="001B3982" w:rsidP="001B3982">
            <w:pPr>
              <w:jc w:val="right"/>
            </w:pPr>
            <w:r>
              <w:t>phone_contact</w:t>
            </w:r>
          </w:p>
        </w:tc>
        <w:tc>
          <w:tcPr>
            <w:tcW w:w="505" w:type="pct"/>
            <w:tcBorders>
              <w:top w:val="single" w:sz="4" w:space="0" w:color="E84C22" w:themeColor="accent1"/>
              <w:left w:val="single" w:sz="12" w:space="0" w:color="E84C22" w:themeColor="accent1"/>
              <w:bottom w:val="single" w:sz="4" w:space="0" w:color="E84C22" w:themeColor="accent1"/>
            </w:tcBorders>
          </w:tcPr>
          <w:p w14:paraId="7C19D2D3" w14:textId="765DD56D"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05B9DE98" w14:textId="530F0234" w:rsidR="001B3982" w:rsidRDefault="00A15C54" w:rsidP="001B3982">
            <w:r>
              <w:t>Staff member’s</w:t>
            </w:r>
            <w:r w:rsidR="001B3982">
              <w:t xml:space="preserve"> main contact phone number</w:t>
            </w:r>
          </w:p>
        </w:tc>
        <w:tc>
          <w:tcPr>
            <w:tcW w:w="443" w:type="pct"/>
            <w:tcBorders>
              <w:top w:val="single" w:sz="4" w:space="0" w:color="E84C22" w:themeColor="accent1"/>
              <w:bottom w:val="single" w:sz="4" w:space="0" w:color="E84C22" w:themeColor="accent1"/>
            </w:tcBorders>
          </w:tcPr>
          <w:p w14:paraId="469D1D19" w14:textId="71B1D8F5" w:rsidR="001B3982" w:rsidRDefault="001B3982" w:rsidP="001B3982">
            <w:pPr>
              <w:jc w:val="center"/>
            </w:pPr>
            <w:r>
              <w:t>string (due to leading 0)</w:t>
            </w:r>
          </w:p>
        </w:tc>
        <w:tc>
          <w:tcPr>
            <w:tcW w:w="391" w:type="pct"/>
            <w:tcBorders>
              <w:top w:val="single" w:sz="4" w:space="0" w:color="E84C22" w:themeColor="accent1"/>
              <w:bottom w:val="single" w:sz="4" w:space="0" w:color="E84C22" w:themeColor="accent1"/>
            </w:tcBorders>
          </w:tcPr>
          <w:p w14:paraId="1472248C" w14:textId="4EDD1BCD" w:rsidR="001B3982" w:rsidRDefault="001B3982" w:rsidP="001B3982">
            <w:pPr>
              <w:jc w:val="center"/>
            </w:pPr>
            <w:r>
              <w:t>9-11</w:t>
            </w:r>
          </w:p>
        </w:tc>
        <w:tc>
          <w:tcPr>
            <w:tcW w:w="596" w:type="pct"/>
            <w:tcBorders>
              <w:top w:val="single" w:sz="4" w:space="0" w:color="E84C22" w:themeColor="accent1"/>
              <w:bottom w:val="single" w:sz="4" w:space="0" w:color="E84C22" w:themeColor="accent1"/>
            </w:tcBorders>
          </w:tcPr>
          <w:p w14:paraId="79F0C7E0" w14:textId="1380576D" w:rsidR="001B3982" w:rsidRDefault="001B3982" w:rsidP="001B3982">
            <w:pPr>
              <w:jc w:val="center"/>
            </w:pPr>
            <w:r>
              <w:t>07428 124796</w:t>
            </w:r>
          </w:p>
        </w:tc>
        <w:tc>
          <w:tcPr>
            <w:tcW w:w="476" w:type="pct"/>
            <w:tcBorders>
              <w:top w:val="single" w:sz="4" w:space="0" w:color="E84C22" w:themeColor="accent1"/>
              <w:bottom w:val="single" w:sz="4" w:space="0" w:color="E84C22" w:themeColor="accent1"/>
            </w:tcBorders>
          </w:tcPr>
          <w:p w14:paraId="2530E559" w14:textId="3DA69CCE" w:rsidR="001B3982" w:rsidRDefault="001B3982" w:rsidP="001B3982">
            <w:pPr>
              <w:jc w:val="center"/>
            </w:pPr>
            <w:r>
              <w:t>length</w:t>
            </w:r>
          </w:p>
        </w:tc>
        <w:tc>
          <w:tcPr>
            <w:tcW w:w="1068" w:type="pct"/>
            <w:tcBorders>
              <w:top w:val="single" w:sz="4" w:space="0" w:color="E84C22" w:themeColor="accent1"/>
              <w:bottom w:val="single" w:sz="4" w:space="0" w:color="E84C22" w:themeColor="accent1"/>
            </w:tcBorders>
          </w:tcPr>
          <w:p w14:paraId="5FDB3C4E" w14:textId="3BDA6B1F" w:rsidR="001B3982" w:rsidRDefault="001B3982" w:rsidP="001B3982">
            <w:r>
              <w:t>A valid personal UK phone number (including leading 0) is always between 9 and 11 digits.</w:t>
            </w:r>
          </w:p>
        </w:tc>
      </w:tr>
      <w:tr w:rsidR="001B3982" w14:paraId="6BA79020" w14:textId="77777777" w:rsidTr="001B3982">
        <w:tc>
          <w:tcPr>
            <w:tcW w:w="723" w:type="pct"/>
            <w:tcBorders>
              <w:top w:val="single" w:sz="4" w:space="0" w:color="E84C22" w:themeColor="accent1"/>
              <w:right w:val="single" w:sz="12" w:space="0" w:color="E84C22" w:themeColor="accent1"/>
            </w:tcBorders>
          </w:tcPr>
          <w:p w14:paraId="236D0D57" w14:textId="7146B685" w:rsidR="001B3982" w:rsidRDefault="001B3982" w:rsidP="001B3982">
            <w:pPr>
              <w:jc w:val="right"/>
            </w:pPr>
            <w:r>
              <w:t>email_contact</w:t>
            </w:r>
          </w:p>
        </w:tc>
        <w:tc>
          <w:tcPr>
            <w:tcW w:w="505" w:type="pct"/>
            <w:tcBorders>
              <w:top w:val="single" w:sz="4" w:space="0" w:color="E84C22" w:themeColor="accent1"/>
              <w:left w:val="single" w:sz="12" w:space="0" w:color="E84C22" w:themeColor="accent1"/>
            </w:tcBorders>
          </w:tcPr>
          <w:p w14:paraId="29A5751C" w14:textId="454C4766" w:rsidR="001B3982" w:rsidRDefault="001B3982" w:rsidP="001B3982">
            <w:pPr>
              <w:jc w:val="center"/>
            </w:pPr>
            <w:r>
              <w:t>-</w:t>
            </w:r>
          </w:p>
        </w:tc>
        <w:tc>
          <w:tcPr>
            <w:tcW w:w="798" w:type="pct"/>
            <w:tcBorders>
              <w:top w:val="single" w:sz="4" w:space="0" w:color="E84C22" w:themeColor="accent1"/>
            </w:tcBorders>
          </w:tcPr>
          <w:p w14:paraId="4B8A76FB" w14:textId="657868B2" w:rsidR="001B3982" w:rsidRDefault="00A15C54" w:rsidP="001B3982">
            <w:r>
              <w:t>Staff member’s</w:t>
            </w:r>
            <w:r w:rsidR="001B3982">
              <w:t xml:space="preserve"> main email</w:t>
            </w:r>
          </w:p>
        </w:tc>
        <w:tc>
          <w:tcPr>
            <w:tcW w:w="443" w:type="pct"/>
            <w:tcBorders>
              <w:top w:val="single" w:sz="4" w:space="0" w:color="E84C22" w:themeColor="accent1"/>
            </w:tcBorders>
          </w:tcPr>
          <w:p w14:paraId="1A0363C9" w14:textId="52524C6B" w:rsidR="001B3982" w:rsidRDefault="001B3982" w:rsidP="001B3982">
            <w:pPr>
              <w:jc w:val="center"/>
            </w:pPr>
            <w:r>
              <w:t>string</w:t>
            </w:r>
          </w:p>
        </w:tc>
        <w:tc>
          <w:tcPr>
            <w:tcW w:w="391" w:type="pct"/>
            <w:tcBorders>
              <w:top w:val="single" w:sz="4" w:space="0" w:color="E84C22" w:themeColor="accent1"/>
            </w:tcBorders>
          </w:tcPr>
          <w:p w14:paraId="0F17DF61" w14:textId="3A4A74AC" w:rsidR="001B3982" w:rsidRDefault="001B3982" w:rsidP="001B3982">
            <w:pPr>
              <w:jc w:val="center"/>
            </w:pPr>
            <w:r>
              <w:t>5-40</w:t>
            </w:r>
          </w:p>
        </w:tc>
        <w:tc>
          <w:tcPr>
            <w:tcW w:w="596" w:type="pct"/>
            <w:tcBorders>
              <w:top w:val="single" w:sz="4" w:space="0" w:color="E84C22" w:themeColor="accent1"/>
            </w:tcBorders>
          </w:tcPr>
          <w:p w14:paraId="21E1390C" w14:textId="56824CBC" w:rsidR="001B3982" w:rsidRDefault="001B3982" w:rsidP="001B3982">
            <w:pPr>
              <w:jc w:val="center"/>
            </w:pPr>
            <w:r>
              <w:t>example</w:t>
            </w:r>
            <w:r w:rsidR="00A15C54">
              <w:br/>
              <w:t>email3</w:t>
            </w:r>
            <w:r>
              <w:t>@</w:t>
            </w:r>
            <w:r>
              <w:br/>
              <w:t>domain.com</w:t>
            </w:r>
          </w:p>
        </w:tc>
        <w:tc>
          <w:tcPr>
            <w:tcW w:w="476" w:type="pct"/>
            <w:tcBorders>
              <w:top w:val="single" w:sz="4" w:space="0" w:color="E84C22" w:themeColor="accent1"/>
            </w:tcBorders>
          </w:tcPr>
          <w:p w14:paraId="58564CA9" w14:textId="78CCFA6C" w:rsidR="001B3982" w:rsidRDefault="001B3982" w:rsidP="001B3982">
            <w:pPr>
              <w:jc w:val="center"/>
            </w:pPr>
            <w:r>
              <w:t>format</w:t>
            </w:r>
          </w:p>
        </w:tc>
        <w:tc>
          <w:tcPr>
            <w:tcW w:w="1068" w:type="pct"/>
            <w:tcBorders>
              <w:top w:val="single" w:sz="4" w:space="0" w:color="E84C22" w:themeColor="accent1"/>
            </w:tcBorders>
          </w:tcPr>
          <w:p w14:paraId="01C7DE4B" w14:textId="7928BB34" w:rsidR="001B3982" w:rsidRDefault="001B3982" w:rsidP="001B3982">
            <w:r>
              <w:t xml:space="preserve">Validating an email rigorously is extremely complex. This program will perform only a basic check </w:t>
            </w:r>
            <w:r w:rsidR="007A49FF">
              <w:t>for</w:t>
            </w:r>
            <w:r>
              <w:t xml:space="preserve"> the format ‘ ?? @ ?? . ?? ’</w:t>
            </w:r>
          </w:p>
        </w:tc>
      </w:tr>
    </w:tbl>
    <w:p w14:paraId="3B6E79F0" w14:textId="79CB761C" w:rsidR="006C20FA" w:rsidRPr="006C20FA" w:rsidRDefault="006C20FA" w:rsidP="006C20FA">
      <w:pPr>
        <w:sectPr w:rsidR="006C20FA" w:rsidRPr="006C20FA" w:rsidSect="00C310A8">
          <w:pgSz w:w="16838" w:h="11906" w:orient="landscape"/>
          <w:pgMar w:top="1440" w:right="1440" w:bottom="1440" w:left="1440" w:header="709" w:footer="709" w:gutter="0"/>
          <w:cols w:space="708"/>
          <w:docGrid w:linePitch="360"/>
        </w:sectPr>
      </w:pPr>
    </w:p>
    <w:p w14:paraId="68E31DE1" w14:textId="2D27477E" w:rsidR="00C310A8" w:rsidRDefault="00C310A8" w:rsidP="00C310A8">
      <w:pPr>
        <w:pStyle w:val="Heading3"/>
      </w:pPr>
      <w:bookmarkStart w:id="57" w:name="_Toc73704120"/>
      <w:r>
        <w:lastRenderedPageBreak/>
        <w:t xml:space="preserve">Methods of </w:t>
      </w:r>
      <w:r w:rsidR="00E0158C">
        <w:t xml:space="preserve">data </w:t>
      </w:r>
      <w:r>
        <w:t>access</w:t>
      </w:r>
      <w:bookmarkEnd w:id="57"/>
    </w:p>
    <w:p w14:paraId="1828B989" w14:textId="05CABEE0" w:rsidR="00E421EF" w:rsidRPr="00E421EF" w:rsidRDefault="00E421EF" w:rsidP="00E421EF">
      <w:pPr>
        <w:pStyle w:val="Heading4"/>
      </w:pPr>
      <w:r>
        <w:t>Object-oriented data storage</w:t>
      </w:r>
      <w:r w:rsidR="00D5788F">
        <w:t xml:space="preserve"> during execution</w:t>
      </w:r>
    </w:p>
    <w:p w14:paraId="696DD7C0" w14:textId="3D9D7EEC" w:rsidR="007420EC" w:rsidRDefault="00D811A3" w:rsidP="00E421EF">
      <w:pPr>
        <w:spacing w:after="0"/>
      </w:pPr>
      <w:r>
        <w:t>While the program is running, an object-oriented approach will</w:t>
      </w:r>
      <w:r w:rsidR="007420EC">
        <w:t xml:space="preserve"> be</w:t>
      </w:r>
      <w:r>
        <w:t xml:space="preserve"> used in order to store data</w:t>
      </w:r>
      <w:r w:rsidR="00D43C54">
        <w:t>. For example, new students will be instantiated from a Student class with</w:t>
      </w:r>
      <w:r w:rsidR="00C545C1">
        <w:t>in a StudentTable object.</w:t>
      </w:r>
    </w:p>
    <w:p w14:paraId="1292D130" w14:textId="50D6D2E6" w:rsidR="00E421EF" w:rsidRDefault="00D43C54" w:rsidP="00E421EF">
      <w:pPr>
        <w:spacing w:after="0"/>
      </w:pPr>
      <w:r>
        <w:t xml:space="preserve">Each </w:t>
      </w:r>
      <w:r w:rsidR="00E421EF">
        <w:t xml:space="preserve">class will have a </w:t>
      </w:r>
      <w:r w:rsidR="007A49FF">
        <w:t>‘</w:t>
      </w:r>
      <w:r w:rsidR="00F15CC2">
        <w:t>tabulated output</w:t>
      </w:r>
      <w:r w:rsidR="007A49FF">
        <w:t>’</w:t>
      </w:r>
      <w:r w:rsidR="00E421EF">
        <w:t xml:space="preserve"> method that returns a string representation of all data contained </w:t>
      </w:r>
      <w:r w:rsidR="007420EC">
        <w:t>within</w:t>
      </w:r>
      <w:r w:rsidR="00E421EF">
        <w:t xml:space="preserve"> an object</w:t>
      </w:r>
      <w:r w:rsidR="007A49FF">
        <w:t>, padded and with a separator string used</w:t>
      </w:r>
      <w:r w:rsidR="00E421EF">
        <w:t>. This can then be used to ‘save’ an object</w:t>
      </w:r>
      <w:r w:rsidR="007420EC">
        <w:t>’s current state</w:t>
      </w:r>
      <w:r w:rsidR="00E421EF">
        <w:t xml:space="preserve"> and its data to</w:t>
      </w:r>
      <w:r w:rsidR="00F15CC2">
        <w:t xml:space="preserve"> a</w:t>
      </w:r>
      <w:r w:rsidR="00E421EF">
        <w:t xml:space="preserve"> text file </w:t>
      </w:r>
      <w:r w:rsidR="00F15CC2">
        <w:t xml:space="preserve">– </w:t>
      </w:r>
      <w:r w:rsidR="00E421EF">
        <w:t>one row per instance/student/etc.</w:t>
      </w:r>
      <w:r w:rsidR="00F97985">
        <w:t xml:space="preserve"> For </w:t>
      </w:r>
      <w:r w:rsidR="007420EC">
        <w:t>example</w:t>
      </w:r>
      <w:r w:rsidR="007A49FF">
        <w:t>:</w:t>
      </w:r>
    </w:p>
    <w:p w14:paraId="66135875" w14:textId="7FA1F824" w:rsidR="00E421EF" w:rsidRDefault="00675C36" w:rsidP="00E421EF">
      <w:pPr>
        <w:pStyle w:val="CodeSnippets"/>
      </w:pPr>
      <w:r>
        <w:t>&gt;&gt;&gt; s</w:t>
      </w:r>
      <w:r w:rsidR="00E421EF">
        <w:t>tudent_A = Student(fullname=’Joe Bloggs’, ...)</w:t>
      </w:r>
    </w:p>
    <w:p w14:paraId="0BA38580" w14:textId="6483940F" w:rsidR="00E421EF" w:rsidRDefault="00675C36" w:rsidP="00E421EF">
      <w:pPr>
        <w:pStyle w:val="CodeSnippets"/>
      </w:pPr>
      <w:r>
        <w:t>&gt;&gt;&gt; student_A</w:t>
      </w:r>
      <w:r w:rsidR="00F15CC2">
        <w:t>.tabulate()</w:t>
      </w:r>
    </w:p>
    <w:p w14:paraId="00582A44" w14:textId="2DCBF2A6" w:rsidR="00675C36" w:rsidRDefault="00D5788F" w:rsidP="00E421EF">
      <w:pPr>
        <w:pStyle w:val="CodeSnippets"/>
      </w:pPr>
      <w:r>
        <w:t>‘</w:t>
      </w:r>
      <w:r w:rsidR="00675C36">
        <w:t>1</w:t>
      </w:r>
      <w:r w:rsidR="00F15CC2">
        <w:tab/>
      </w:r>
      <w:r w:rsidR="00F15CC2">
        <w:tab/>
      </w:r>
      <w:r w:rsidR="00992ABE">
        <w:t>\</w:t>
      </w:r>
      <w:r w:rsidR="00D33099">
        <w:t>&amp;</w:t>
      </w:r>
      <w:r w:rsidR="00992ABE">
        <w:t>s</w:t>
      </w:r>
      <w:r w:rsidR="00675C36">
        <w:t>Joe Bloggs</w:t>
      </w:r>
      <w:r w:rsidR="00F15CC2">
        <w:tab/>
      </w:r>
      <w:r w:rsidR="00F15CC2">
        <w:tab/>
      </w:r>
      <w:r w:rsidR="00675C36">
        <w:t>...</w:t>
      </w:r>
      <w:r>
        <w:t>’</w:t>
      </w:r>
    </w:p>
    <w:p w14:paraId="6557FED2" w14:textId="71460F3C" w:rsidR="00992ABE" w:rsidRPr="00C545C1" w:rsidRDefault="00992ABE" w:rsidP="00C545C1">
      <w:pPr>
        <w:rPr>
          <w:i/>
          <w:iCs/>
        </w:rPr>
      </w:pPr>
      <w:r w:rsidRPr="00C545C1">
        <w:rPr>
          <w:i/>
          <w:iCs/>
        </w:rPr>
        <w:t>\&amp;s</w:t>
      </w:r>
      <w:r w:rsidR="00D33099" w:rsidRPr="00C545C1">
        <w:rPr>
          <w:i/>
          <w:iCs/>
        </w:rPr>
        <w:t xml:space="preserve"> used as a value separator</w:t>
      </w:r>
      <w:r w:rsidR="007A49FF" w:rsidRPr="00C545C1">
        <w:rPr>
          <w:i/>
          <w:iCs/>
        </w:rPr>
        <w:t xml:space="preserve"> here</w:t>
      </w:r>
    </w:p>
    <w:p w14:paraId="3D346CDD" w14:textId="4F4AEB67" w:rsidR="00675C36" w:rsidRPr="00C545C1" w:rsidRDefault="00675C36" w:rsidP="00C545C1">
      <w:pPr>
        <w:rPr>
          <w:i/>
          <w:iCs/>
        </w:rPr>
      </w:pPr>
      <w:r w:rsidRPr="00C545C1">
        <w:rPr>
          <w:b/>
          <w:bCs/>
          <w:i/>
          <w:iCs/>
        </w:rPr>
        <w:t>student_table.txt</w:t>
      </w:r>
      <w:r w:rsidRPr="00C545C1">
        <w:rPr>
          <w:i/>
          <w:iCs/>
        </w:rPr>
        <w:t xml:space="preserve"> after program is closed</w:t>
      </w:r>
    </w:p>
    <w:p w14:paraId="22353F0B" w14:textId="6E4E82DF" w:rsidR="00675C36" w:rsidRDefault="00675C36" w:rsidP="00675C36">
      <w:pPr>
        <w:pStyle w:val="CodeSnippets"/>
        <w:ind w:left="720"/>
      </w:pPr>
      <w:r>
        <w:t>1</w:t>
      </w:r>
      <w:r>
        <w:tab/>
      </w:r>
      <w:r w:rsidR="00D33099">
        <w:tab/>
      </w:r>
      <w:r w:rsidR="007A49FF">
        <w:t>\&amp;s</w:t>
      </w:r>
      <w:r>
        <w:t>Joe Bloggs</w:t>
      </w:r>
      <w:r>
        <w:tab/>
        <w:t>...</w:t>
      </w:r>
    </w:p>
    <w:p w14:paraId="7755BBEE" w14:textId="0C521C88" w:rsidR="00F97985" w:rsidRPr="00675C36" w:rsidRDefault="00F97985" w:rsidP="00675C36">
      <w:pPr>
        <w:pStyle w:val="CodeSnippets"/>
        <w:ind w:left="720"/>
      </w:pPr>
      <w:r>
        <w:t>...</w:t>
      </w:r>
      <w:r w:rsidR="00F15CC2">
        <w:tab/>
      </w:r>
      <w:r w:rsidR="00F15CC2">
        <w:tab/>
        <w:t>...</w:t>
      </w:r>
      <w:r w:rsidR="00F15CC2">
        <w:tab/>
      </w:r>
      <w:r w:rsidR="00F15CC2">
        <w:tab/>
        <w:t>...</w:t>
      </w:r>
    </w:p>
    <w:p w14:paraId="6AEB31AE" w14:textId="1D283405" w:rsidR="00E0158C" w:rsidRDefault="00E0158C" w:rsidP="00E0158C">
      <w:pPr>
        <w:pStyle w:val="Heading4"/>
      </w:pPr>
      <w:r>
        <w:t>Text-file data</w:t>
      </w:r>
      <w:r w:rsidR="007420EC">
        <w:t xml:space="preserve"> storage</w:t>
      </w:r>
      <w:r w:rsidR="00D5788F">
        <w:t xml:space="preserve"> and user uploads</w:t>
      </w:r>
    </w:p>
    <w:p w14:paraId="11A04D4D" w14:textId="01B67C51" w:rsidR="00F97985" w:rsidRDefault="00F97985" w:rsidP="00C310A8">
      <w:r>
        <w:t>Data will be written to text files (</w:t>
      </w:r>
      <w:r w:rsidR="00C545C1">
        <w:t>from</w:t>
      </w:r>
      <w:r>
        <w:t xml:space="preserve"> program memory) automatically when the program is closed and will be automatically read back into memory on start-up (i.e.</w:t>
      </w:r>
      <w:r w:rsidR="00C545C1">
        <w:t>,</w:t>
      </w:r>
      <w:r>
        <w:t xml:space="preserve"> </w:t>
      </w:r>
      <w:r w:rsidR="00C545C1">
        <w:t xml:space="preserve">raw </w:t>
      </w:r>
      <w:r>
        <w:t>data from text files will be converted back into individual objects within the program). Handling the data in this way, with objects while the program is running, avoids editing the database live (meaning any program errors</w:t>
      </w:r>
      <w:r w:rsidR="007420EC">
        <w:t>/crashes</w:t>
      </w:r>
      <w:r>
        <w:t xml:space="preserve"> will not be saved to/corrupt the main text file database)</w:t>
      </w:r>
      <w:r w:rsidR="00E0158C">
        <w:t xml:space="preserve">. It </w:t>
      </w:r>
      <w:r>
        <w:t xml:space="preserve">will </w:t>
      </w:r>
      <w:r w:rsidR="00E0158C">
        <w:t xml:space="preserve">also </w:t>
      </w:r>
      <w:r>
        <w:t xml:space="preserve">allow for greater flexibility in Python </w:t>
      </w:r>
      <w:r w:rsidR="00E0158C">
        <w:t xml:space="preserve">by </w:t>
      </w:r>
      <w:r w:rsidR="007A49FF">
        <w:t xml:space="preserve">taking advantage of </w:t>
      </w:r>
      <w:r>
        <w:t xml:space="preserve">direct access (hash </w:t>
      </w:r>
      <w:r w:rsidR="00E0158C">
        <w:t>mappings</w:t>
      </w:r>
      <w:r>
        <w:t>/dictionaries) to access data immediately</w:t>
      </w:r>
      <w:r w:rsidR="00E0158C">
        <w:t xml:space="preserve"> by a key (hashable) value</w:t>
      </w:r>
      <w:r>
        <w:t>, instead of having to read in file data each time a query is made</w:t>
      </w:r>
      <w:r w:rsidR="00F753CE">
        <w:t xml:space="preserve"> and using slower search procedures</w:t>
      </w:r>
      <w:r>
        <w:t>.</w:t>
      </w:r>
    </w:p>
    <w:p w14:paraId="48C29F13" w14:textId="681243A8" w:rsidR="00FA4B76" w:rsidRPr="00C310A8" w:rsidRDefault="00E0158C" w:rsidP="00D5788F">
      <w:r>
        <w:t>The data-containing text files will be stored within the application directory</w:t>
      </w:r>
      <w:r w:rsidR="00C545C1">
        <w:t xml:space="preserve">. </w:t>
      </w:r>
      <w:r>
        <w:t>For files/</w:t>
      </w:r>
      <w:r w:rsidR="00C545C1">
        <w:t>‘</w:t>
      </w:r>
      <w:r>
        <w:t>resources</w:t>
      </w:r>
      <w:r w:rsidR="00C545C1">
        <w:t xml:space="preserve">’ </w:t>
      </w:r>
      <w:r>
        <w:t xml:space="preserve">that are ‘uploaded’ to the program as evidence, etc. (see </w:t>
      </w:r>
      <w:r w:rsidRPr="00E0158C">
        <w:rPr>
          <w:rStyle w:val="DocumentLinksChar"/>
        </w:rPr>
        <w:fldChar w:fldCharType="begin"/>
      </w:r>
      <w:r w:rsidRPr="00E0158C">
        <w:rPr>
          <w:rStyle w:val="DocumentLinksChar"/>
        </w:rPr>
        <w:instrText xml:space="preserve"> REF _Ref60253227 \h </w:instrText>
      </w:r>
      <w:r>
        <w:rPr>
          <w:rStyle w:val="DocumentLinksChar"/>
        </w:rPr>
        <w:instrText xml:space="preserve"> \* MERGEFORMAT </w:instrText>
      </w:r>
      <w:r w:rsidRPr="00E0158C">
        <w:rPr>
          <w:rStyle w:val="DocumentLinksChar"/>
        </w:rPr>
      </w:r>
      <w:r w:rsidRPr="00E0158C">
        <w:rPr>
          <w:rStyle w:val="DocumentLinksChar"/>
        </w:rPr>
        <w:fldChar w:fldCharType="separate"/>
      </w:r>
      <w:r w:rsidR="00C77664" w:rsidRPr="00C77664">
        <w:rPr>
          <w:rStyle w:val="DocumentLinksChar"/>
        </w:rPr>
        <w:t>Resource table</w:t>
      </w:r>
      <w:r w:rsidRPr="00E0158C">
        <w:rPr>
          <w:rStyle w:val="DocumentLinksChar"/>
        </w:rPr>
        <w:fldChar w:fldCharType="end"/>
      </w:r>
      <w:r>
        <w:t xml:space="preserve"> above), these will be copied to the application directory under ‘/</w:t>
      </w:r>
      <w:r w:rsidR="00D5788F">
        <w:t xml:space="preserve">uploads/staff/user_id’ (or ‘…student/user_id’ </w:t>
      </w:r>
      <w:r w:rsidR="001762B4">
        <w:t>for students</w:t>
      </w:r>
      <w:r w:rsidR="00D5788F">
        <w:t xml:space="preserve">), where user_id is replaced by the id of the student/staff member. This will help keep the directory organised as new files are added </w:t>
      </w:r>
      <w:r w:rsidR="00C545C1">
        <w:t>since</w:t>
      </w:r>
      <w:r w:rsidR="00D5788F">
        <w:t xml:space="preserve"> all files will be kept associated with their original uploader and their unique </w:t>
      </w:r>
      <w:r w:rsidR="001762B4">
        <w:t xml:space="preserve">user </w:t>
      </w:r>
      <w:r w:rsidR="00D5788F">
        <w:t>id.</w:t>
      </w:r>
    </w:p>
    <w:p w14:paraId="342DFF85" w14:textId="77777777" w:rsidR="0086090D" w:rsidRDefault="0086090D">
      <w:pPr>
        <w:spacing w:line="312" w:lineRule="auto"/>
        <w:rPr>
          <w:rFonts w:asciiTheme="majorHAnsi" w:eastAsiaTheme="majorEastAsia" w:hAnsiTheme="majorHAnsi" w:cstheme="majorBidi"/>
          <w:sz w:val="32"/>
          <w:szCs w:val="32"/>
        </w:rPr>
      </w:pPr>
      <w:r>
        <w:br w:type="page"/>
      </w:r>
    </w:p>
    <w:p w14:paraId="6FEBE920" w14:textId="1E62178B" w:rsidR="00957DA5" w:rsidRDefault="00957DA5" w:rsidP="00957DA5">
      <w:pPr>
        <w:pStyle w:val="Heading2"/>
      </w:pPr>
      <w:bookmarkStart w:id="58" w:name="_Toc73704121"/>
      <w:r>
        <w:lastRenderedPageBreak/>
        <w:t>Algorithms/Processes</w:t>
      </w:r>
      <w:bookmarkEnd w:id="58"/>
    </w:p>
    <w:p w14:paraId="3C1DE19F" w14:textId="495A4505" w:rsidR="00E8678B" w:rsidRDefault="00E8678B" w:rsidP="00E8678B">
      <w:pPr>
        <w:rPr>
          <w:i/>
          <w:iCs/>
        </w:rPr>
      </w:pPr>
      <w:r w:rsidRPr="001762B4">
        <w:rPr>
          <w:i/>
          <w:iCs/>
        </w:rPr>
        <w:t>Some of the</w:t>
      </w:r>
      <w:r w:rsidR="006F71AA" w:rsidRPr="001762B4">
        <w:rPr>
          <w:i/>
          <w:iCs/>
        </w:rPr>
        <w:t>se</w:t>
      </w:r>
      <w:r w:rsidRPr="001762B4">
        <w:rPr>
          <w:i/>
          <w:iCs/>
        </w:rPr>
        <w:t xml:space="preserve"> algorithms utilise Python’s </w:t>
      </w:r>
      <w:r w:rsidR="00A676A8" w:rsidRPr="001762B4">
        <w:rPr>
          <w:i/>
          <w:iCs/>
        </w:rPr>
        <w:t>standard</w:t>
      </w:r>
      <w:r w:rsidRPr="001762B4">
        <w:rPr>
          <w:i/>
          <w:iCs/>
        </w:rPr>
        <w:t xml:space="preserve"> libraries. Where this is the case, an </w:t>
      </w:r>
      <w:r w:rsidRPr="001762B4">
        <w:rPr>
          <w:rStyle w:val="CodeSnippetsChar"/>
        </w:rPr>
        <w:t>import</w:t>
      </w:r>
      <w:r w:rsidRPr="001762B4">
        <w:rPr>
          <w:i/>
          <w:iCs/>
        </w:rPr>
        <w:t xml:space="preserve"> statement </w:t>
      </w:r>
      <w:r w:rsidR="00C545C1">
        <w:rPr>
          <w:i/>
          <w:iCs/>
        </w:rPr>
        <w:t>is</w:t>
      </w:r>
      <w:r w:rsidRPr="001762B4">
        <w:rPr>
          <w:i/>
          <w:iCs/>
        </w:rPr>
        <w:t xml:space="preserve"> used at the beginning of the pseudocode.</w:t>
      </w:r>
    </w:p>
    <w:p w14:paraId="4894BBDB" w14:textId="6A252A49" w:rsidR="00D30850" w:rsidRDefault="001762B4" w:rsidP="00E8678B">
      <w:pPr>
        <w:rPr>
          <w:i/>
          <w:iCs/>
        </w:rPr>
      </w:pPr>
      <w:r>
        <w:rPr>
          <w:i/>
          <w:iCs/>
        </w:rPr>
        <w:t xml:space="preserve">Some algorithms also access the tables/data currently in memory. They are referred to as ‘databases’ within variable declarations and accessed like </w:t>
      </w:r>
      <w:r w:rsidR="003D123C">
        <w:rPr>
          <w:i/>
          <w:iCs/>
        </w:rPr>
        <w:t>dictionaries</w:t>
      </w:r>
      <w:r>
        <w:rPr>
          <w:i/>
          <w:iCs/>
        </w:rPr>
        <w:t xml:space="preserve"> using key values/field names</w:t>
      </w:r>
      <w:r w:rsidR="003D123C">
        <w:rPr>
          <w:i/>
          <w:iCs/>
        </w:rPr>
        <w:t>. Each object’s data is then accessed with dot notation.</w:t>
      </w:r>
      <w:r w:rsidR="00D30850">
        <w:rPr>
          <w:i/>
          <w:iCs/>
        </w:rPr>
        <w:t xml:space="preserve"> </w:t>
      </w:r>
      <w:r w:rsidR="003D123C">
        <w:rPr>
          <w:i/>
          <w:iCs/>
        </w:rPr>
        <w:t>Pseudocode</w:t>
      </w:r>
      <w:r w:rsidR="00D30850">
        <w:rPr>
          <w:i/>
          <w:iCs/>
        </w:rPr>
        <w:t xml:space="preserve"> example:</w:t>
      </w:r>
    </w:p>
    <w:p w14:paraId="31DA072B" w14:textId="3BB325FE" w:rsidR="00D30850" w:rsidRDefault="003D123C" w:rsidP="00D30850">
      <w:pPr>
        <w:pStyle w:val="CodeSnippets"/>
        <w:rPr>
          <w:noProof/>
        </w:rPr>
      </w:pPr>
      <w:r>
        <w:rPr>
          <w:noProof/>
        </w:rPr>
        <w:t>student_table</w:t>
      </w:r>
      <w:r w:rsidR="00D30850">
        <w:rPr>
          <w:noProof/>
        </w:rPr>
        <w:t xml:space="preserve"> = {1: student_1, 2: student_2, ...}</w:t>
      </w:r>
    </w:p>
    <w:p w14:paraId="2C8F974A" w14:textId="3ACFF966" w:rsidR="001762B4" w:rsidRDefault="00D30850" w:rsidP="00D30850">
      <w:pPr>
        <w:pStyle w:val="CodeSnippets"/>
        <w:rPr>
          <w:noProof/>
        </w:rPr>
      </w:pPr>
      <w:r>
        <w:rPr>
          <w:noProof/>
        </w:rPr>
        <w:t># where 1, 2, ... are the primary keys of student table</w:t>
      </w:r>
    </w:p>
    <w:p w14:paraId="7D6D1C86" w14:textId="77777777" w:rsidR="00C545C1" w:rsidRDefault="00D30850" w:rsidP="00D30850">
      <w:pPr>
        <w:pStyle w:val="CodeSnippets"/>
        <w:rPr>
          <w:noProof/>
        </w:rPr>
      </w:pPr>
      <w:r>
        <w:rPr>
          <w:noProof/>
        </w:rPr>
        <w:t># where student_1, student_2, ... are instances of the Student class</w:t>
      </w:r>
    </w:p>
    <w:p w14:paraId="2DFA9581" w14:textId="481AF6F5" w:rsidR="00D30850" w:rsidRDefault="00C545C1" w:rsidP="00D30850">
      <w:pPr>
        <w:pStyle w:val="CodeSnippets"/>
        <w:rPr>
          <w:noProof/>
        </w:rPr>
      </w:pPr>
      <w:r>
        <w:rPr>
          <w:noProof/>
        </w:rPr>
        <w:t># i.e. Student Objects</w:t>
      </w:r>
      <w:r w:rsidR="00D30850">
        <w:rPr>
          <w:noProof/>
        </w:rPr>
        <w:t xml:space="preserve"> </w:t>
      </w:r>
    </w:p>
    <w:p w14:paraId="1217B8A5" w14:textId="331345B8" w:rsidR="003D123C" w:rsidRDefault="003D123C" w:rsidP="00D30850">
      <w:pPr>
        <w:pStyle w:val="CodeSnippets"/>
        <w:rPr>
          <w:noProof/>
        </w:rPr>
      </w:pPr>
    </w:p>
    <w:p w14:paraId="05666B08" w14:textId="5F09F6F7" w:rsidR="003D123C" w:rsidRDefault="003D123C" w:rsidP="00D30850">
      <w:pPr>
        <w:pStyle w:val="CodeSnippets"/>
        <w:rPr>
          <w:noProof/>
        </w:rPr>
      </w:pPr>
      <w:r>
        <w:rPr>
          <w:noProof/>
        </w:rPr>
        <w:t># to access information:</w:t>
      </w:r>
    </w:p>
    <w:p w14:paraId="1C544FCD" w14:textId="2BB5A3E2" w:rsidR="003D123C" w:rsidRDefault="003D123C" w:rsidP="00D30850">
      <w:pPr>
        <w:pStyle w:val="CodeSnippets"/>
        <w:rPr>
          <w:noProof/>
        </w:rPr>
      </w:pPr>
      <w:r>
        <w:rPr>
          <w:noProof/>
        </w:rPr>
        <w:t>student_1_name = student_table[1].fullname</w:t>
      </w:r>
    </w:p>
    <w:p w14:paraId="536B7B77" w14:textId="12F3BD66" w:rsidR="003D123C" w:rsidRPr="001762B4" w:rsidRDefault="003D123C" w:rsidP="00D30850">
      <w:pPr>
        <w:pStyle w:val="CodeSnippets"/>
        <w:rPr>
          <w:noProof/>
        </w:rPr>
      </w:pPr>
      <w:r>
        <w:rPr>
          <w:noProof/>
        </w:rPr>
        <w:t>student_2_year = student_table[2].year_group</w:t>
      </w:r>
    </w:p>
    <w:p w14:paraId="5B0D47B8" w14:textId="00BE6D4A" w:rsidR="0086090D" w:rsidRPr="00704B1B" w:rsidRDefault="0086090D" w:rsidP="00214893">
      <w:pPr>
        <w:pStyle w:val="Heading3"/>
        <w:rPr>
          <w:noProof/>
        </w:rPr>
      </w:pPr>
      <w:bookmarkStart w:id="59" w:name="_Toc73704122"/>
      <w:r w:rsidRPr="00704B1B">
        <w:rPr>
          <w:noProof/>
        </w:rPr>
        <w:t>Hash user password</w:t>
      </w:r>
      <w:bookmarkEnd w:id="59"/>
    </w:p>
    <w:p w14:paraId="1601A72F" w14:textId="11AFAB99" w:rsidR="0086090D" w:rsidRPr="00704B1B" w:rsidRDefault="0086090D" w:rsidP="0086090D">
      <w:pPr>
        <w:rPr>
          <w:noProof/>
        </w:rPr>
      </w:pPr>
      <w:r w:rsidRPr="00704B1B">
        <w:rPr>
          <w:noProof/>
        </w:rPr>
        <w:t>Given a</w:t>
      </w:r>
      <w:r w:rsidR="00C545C1">
        <w:rPr>
          <w:noProof/>
        </w:rPr>
        <w:t xml:space="preserve">n entered </w:t>
      </w:r>
      <w:r w:rsidRPr="00704B1B">
        <w:rPr>
          <w:noProof/>
        </w:rPr>
        <w:t xml:space="preserve">password, </w:t>
      </w:r>
      <w:r w:rsidR="00C545C1">
        <w:rPr>
          <w:noProof/>
        </w:rPr>
        <w:t>the</w:t>
      </w:r>
      <w:r w:rsidRPr="00704B1B">
        <w:rPr>
          <w:noProof/>
        </w:rPr>
        <w:t xml:space="preserve"> algorithm will hash th</w:t>
      </w:r>
      <w:r w:rsidR="00E85DEC" w:rsidRPr="00704B1B">
        <w:rPr>
          <w:noProof/>
        </w:rPr>
        <w:t>is</w:t>
      </w:r>
      <w:r w:rsidRPr="00704B1B">
        <w:rPr>
          <w:noProof/>
        </w:rPr>
        <w:t xml:space="preserve">, while also adding a </w:t>
      </w:r>
      <w:r w:rsidR="00E85DEC" w:rsidRPr="00704B1B">
        <w:rPr>
          <w:noProof/>
        </w:rPr>
        <w:t>‘</w:t>
      </w:r>
      <w:r w:rsidRPr="00704B1B">
        <w:rPr>
          <w:noProof/>
        </w:rPr>
        <w:t>salt</w:t>
      </w:r>
      <w:r w:rsidR="00E85DEC" w:rsidRPr="00704B1B">
        <w:rPr>
          <w:noProof/>
        </w:rPr>
        <w:t>’</w:t>
      </w:r>
      <w:r w:rsidRPr="00704B1B">
        <w:rPr>
          <w:noProof/>
        </w:rPr>
        <w:t xml:space="preserve"> of random data, for it to be stored in the database. Thereby, no plaintext passwords are stored.</w:t>
      </w:r>
      <w:r w:rsidR="00307C89" w:rsidRPr="00704B1B">
        <w:rPr>
          <w:noProof/>
        </w:rPr>
        <w:br/>
      </w:r>
      <w:r w:rsidRPr="00704B1B">
        <w:rPr>
          <w:i/>
          <w:iCs/>
          <w:noProof/>
        </w:rPr>
        <w:t xml:space="preserve">This code is adapted from </w:t>
      </w:r>
      <w:hyperlink r:id="rId4124" w:history="1">
        <w:r w:rsidRPr="00C77664">
          <w:rPr>
            <w:rStyle w:val="Hyperlink"/>
            <w:i/>
            <w:iCs/>
            <w:noProof/>
          </w:rPr>
          <w:t>https://www.vitoshacademy.com/hashing-passwords-in-</w:t>
        </w:r>
        <w:r w:rsidR="00BD389D" w:rsidRPr="00C77664">
          <w:rPr>
            <w:rStyle w:val="Hyperlink"/>
            <w:i/>
            <w:iCs/>
            <w:noProof/>
          </w:rPr>
          <w:t>Python</w:t>
        </w:r>
        <w:r w:rsidRPr="00C77664">
          <w:rPr>
            <w:rStyle w:val="Hyperlink"/>
            <w:i/>
            <w:iCs/>
            <w:noProof/>
          </w:rPr>
          <w:t>/</w:t>
        </w:r>
      </w:hyperlink>
    </w:p>
    <w:p w14:paraId="5877661A" w14:textId="25100FAC" w:rsidR="0086090D" w:rsidRPr="00704B1B" w:rsidRDefault="0086090D" w:rsidP="0086090D">
      <w:pPr>
        <w:pStyle w:val="CodeSnippets"/>
        <w:rPr>
          <w:noProof/>
        </w:rPr>
      </w:pPr>
      <w:r w:rsidRPr="00704B1B">
        <w:rPr>
          <w:noProof/>
        </w:rPr>
        <w:t>import hashlib, binascii, os</w:t>
      </w:r>
    </w:p>
    <w:p w14:paraId="184362BF" w14:textId="77777777" w:rsidR="00307C89" w:rsidRPr="00704B1B" w:rsidRDefault="00307C89" w:rsidP="00307C89">
      <w:pPr>
        <w:pStyle w:val="CodeSnippets"/>
        <w:rPr>
          <w:noProof/>
        </w:rPr>
      </w:pPr>
    </w:p>
    <w:p w14:paraId="7435FE44" w14:textId="560BF18E" w:rsidR="006C349A" w:rsidRPr="00704B1B" w:rsidRDefault="00307C89" w:rsidP="00307C89">
      <w:pPr>
        <w:pStyle w:val="CodeSnippets"/>
        <w:rPr>
          <w:noProof/>
        </w:rPr>
      </w:pPr>
      <w:r w:rsidRPr="00704B1B">
        <w:rPr>
          <w:noProof/>
        </w:rPr>
        <w:t>password_str is string</w:t>
      </w:r>
    </w:p>
    <w:p w14:paraId="02002FB9" w14:textId="35432282" w:rsidR="0086090D" w:rsidRPr="00704B1B" w:rsidRDefault="0086090D" w:rsidP="0086090D">
      <w:pPr>
        <w:pStyle w:val="CodeSnippets"/>
        <w:rPr>
          <w:noProof/>
        </w:rPr>
      </w:pPr>
      <w:r w:rsidRPr="00704B1B">
        <w:rPr>
          <w:noProof/>
        </w:rPr>
        <w:t>salt is string</w:t>
      </w:r>
    </w:p>
    <w:p w14:paraId="3A7413D3" w14:textId="1775AB90" w:rsidR="006C349A" w:rsidRPr="00704B1B" w:rsidRDefault="0086090D" w:rsidP="00307C89">
      <w:pPr>
        <w:pStyle w:val="CodeSnippets"/>
        <w:rPr>
          <w:noProof/>
        </w:rPr>
      </w:pPr>
      <w:r w:rsidRPr="00704B1B">
        <w:rPr>
          <w:noProof/>
        </w:rPr>
        <w:t>pwdhash is string</w:t>
      </w:r>
    </w:p>
    <w:p w14:paraId="7F30C4D6" w14:textId="77777777" w:rsidR="006C349A" w:rsidRPr="00704B1B" w:rsidRDefault="006C349A" w:rsidP="0086090D">
      <w:pPr>
        <w:pStyle w:val="CodeSnippets"/>
        <w:rPr>
          <w:noProof/>
        </w:rPr>
      </w:pPr>
    </w:p>
    <w:p w14:paraId="2B9DECCC" w14:textId="55D26627" w:rsidR="00E85DEC" w:rsidRPr="00704B1B" w:rsidRDefault="0086090D" w:rsidP="006F14B9">
      <w:pPr>
        <w:pStyle w:val="CodeSnippets"/>
        <w:rPr>
          <w:noProof/>
        </w:rPr>
      </w:pPr>
      <w:r w:rsidRPr="00704B1B">
        <w:rPr>
          <w:noProof/>
        </w:rPr>
        <w:t xml:space="preserve">def </w:t>
      </w:r>
      <w:r w:rsidRPr="001762B4">
        <w:rPr>
          <w:noProof/>
          <w:color w:val="E84C22" w:themeColor="accent1"/>
        </w:rPr>
        <w:t>hash_password</w:t>
      </w:r>
      <w:r w:rsidRPr="00704B1B">
        <w:rPr>
          <w:noProof/>
        </w:rPr>
        <w:t>(password_str):</w:t>
      </w:r>
    </w:p>
    <w:p w14:paraId="21BA0B86" w14:textId="66E834B4" w:rsidR="00CE51B3" w:rsidRPr="00704B1B" w:rsidRDefault="0086090D" w:rsidP="0086090D">
      <w:pPr>
        <w:pStyle w:val="CodeSnippets"/>
        <w:rPr>
          <w:noProof/>
        </w:rPr>
      </w:pPr>
      <w:r w:rsidRPr="00704B1B">
        <w:rPr>
          <w:noProof/>
        </w:rPr>
        <w:tab/>
      </w:r>
      <w:r w:rsidR="00CE51B3" w:rsidRPr="00704B1B">
        <w:rPr>
          <w:noProof/>
        </w:rPr>
        <w:t>salt = get_random_bytes</w:t>
      </w:r>
      <w:r w:rsidR="00C86B0E" w:rsidRPr="00704B1B">
        <w:rPr>
          <w:noProof/>
        </w:rPr>
        <w:t>_from_os</w:t>
      </w:r>
      <w:r w:rsidR="00CE51B3" w:rsidRPr="00704B1B">
        <w:rPr>
          <w:noProof/>
        </w:rPr>
        <w:t>(n=60)</w:t>
      </w:r>
    </w:p>
    <w:p w14:paraId="30918923" w14:textId="3FF78214" w:rsidR="00CE51B3" w:rsidRPr="00704B1B" w:rsidRDefault="006F14B9" w:rsidP="00CE51B3">
      <w:pPr>
        <w:pStyle w:val="CodeSnippets"/>
        <w:ind w:firstLine="436"/>
        <w:rPr>
          <w:noProof/>
        </w:rPr>
      </w:pPr>
      <w:r w:rsidRPr="00704B1B">
        <w:rPr>
          <w:noProof/>
        </w:rPr>
        <w:t>hash salt</w:t>
      </w:r>
    </w:p>
    <w:p w14:paraId="737B0AF6" w14:textId="1BC51984" w:rsidR="00CE51B3" w:rsidRPr="00704B1B" w:rsidRDefault="00CE51B3" w:rsidP="00CE51B3">
      <w:pPr>
        <w:pStyle w:val="CodeSnippets"/>
        <w:ind w:firstLine="436"/>
        <w:rPr>
          <w:noProof/>
        </w:rPr>
      </w:pPr>
      <w:r w:rsidRPr="00704B1B">
        <w:rPr>
          <w:noProof/>
        </w:rPr>
        <w:t>convert salt to hexadecimal</w:t>
      </w:r>
      <w:r w:rsidR="00C86B0E" w:rsidRPr="00704B1B">
        <w:rPr>
          <w:noProof/>
        </w:rPr>
        <w:t xml:space="preserve"> str</w:t>
      </w:r>
    </w:p>
    <w:p w14:paraId="19716DFA" w14:textId="5E7BEACE" w:rsidR="0086090D" w:rsidRPr="00704B1B" w:rsidRDefault="00CE51B3" w:rsidP="00CE51B3">
      <w:pPr>
        <w:pStyle w:val="CodeSnippets"/>
        <w:ind w:firstLine="436"/>
        <w:rPr>
          <w:noProof/>
        </w:rPr>
      </w:pPr>
      <w:r w:rsidRPr="00704B1B">
        <w:rPr>
          <w:noProof/>
        </w:rPr>
        <w:t>encode salt as ascii</w:t>
      </w:r>
    </w:p>
    <w:p w14:paraId="364CB6C4" w14:textId="634460F4" w:rsidR="007A31A9" w:rsidRPr="00704B1B" w:rsidRDefault="007A31A9" w:rsidP="0086090D">
      <w:pPr>
        <w:pStyle w:val="CodeSnippets"/>
        <w:rPr>
          <w:noProof/>
        </w:rPr>
      </w:pPr>
    </w:p>
    <w:p w14:paraId="51484AEE" w14:textId="74CFC48B" w:rsidR="006F14B9" w:rsidRPr="00704B1B" w:rsidRDefault="006F14B9" w:rsidP="0086090D">
      <w:pPr>
        <w:pStyle w:val="CodeSnippets"/>
        <w:rPr>
          <w:noProof/>
        </w:rPr>
      </w:pPr>
      <w:r w:rsidRPr="00704B1B">
        <w:rPr>
          <w:noProof/>
        </w:rPr>
        <w:tab/>
        <w:t>encode password_str as utf-8</w:t>
      </w:r>
    </w:p>
    <w:p w14:paraId="3C02620A" w14:textId="42430E55" w:rsidR="006C349A" w:rsidRPr="00704B1B" w:rsidRDefault="006F14B9" w:rsidP="00C86B0E">
      <w:pPr>
        <w:pStyle w:val="CodeSnippets"/>
        <w:rPr>
          <w:noProof/>
        </w:rPr>
      </w:pPr>
      <w:r w:rsidRPr="00704B1B">
        <w:rPr>
          <w:noProof/>
        </w:rPr>
        <w:tab/>
        <w:t>pwdhash = hash password_str</w:t>
      </w:r>
      <w:r w:rsidR="00C86B0E" w:rsidRPr="00704B1B">
        <w:rPr>
          <w:noProof/>
        </w:rPr>
        <w:t xml:space="preserve"> with </w:t>
      </w:r>
      <w:r w:rsidR="007A19B3" w:rsidRPr="00704B1B">
        <w:rPr>
          <w:noProof/>
        </w:rPr>
        <w:t xml:space="preserve">salt using </w:t>
      </w:r>
      <w:r w:rsidR="00C86B0E" w:rsidRPr="00704B1B">
        <w:rPr>
          <w:noProof/>
        </w:rPr>
        <w:t>sha512 and 100000 iterations</w:t>
      </w:r>
    </w:p>
    <w:p w14:paraId="199EF7DD" w14:textId="77777777" w:rsidR="00C86B0E" w:rsidRPr="00704B1B" w:rsidRDefault="00C86B0E" w:rsidP="00C86B0E">
      <w:pPr>
        <w:pStyle w:val="CodeSnippets"/>
        <w:ind w:firstLine="436"/>
        <w:rPr>
          <w:noProof/>
        </w:rPr>
      </w:pPr>
    </w:p>
    <w:p w14:paraId="0063B502" w14:textId="02978B7E" w:rsidR="00C86B0E" w:rsidRPr="00704B1B" w:rsidRDefault="00C86B0E" w:rsidP="00C86B0E">
      <w:pPr>
        <w:pStyle w:val="CodeSnippets"/>
        <w:ind w:firstLine="436"/>
        <w:rPr>
          <w:noProof/>
        </w:rPr>
      </w:pPr>
      <w:r w:rsidRPr="00704B1B">
        <w:rPr>
          <w:noProof/>
        </w:rPr>
        <w:t>convert pwdhash to hexadecimal str</w:t>
      </w:r>
    </w:p>
    <w:p w14:paraId="0ACF08B7" w14:textId="77777777" w:rsidR="00C86B0E" w:rsidRPr="00704B1B" w:rsidRDefault="00C86B0E" w:rsidP="00C86B0E">
      <w:pPr>
        <w:pStyle w:val="CodeSnippets"/>
        <w:ind w:firstLine="436"/>
        <w:rPr>
          <w:noProof/>
        </w:rPr>
      </w:pPr>
    </w:p>
    <w:p w14:paraId="356805C3" w14:textId="56D3FBF5" w:rsidR="006C349A" w:rsidRPr="00704B1B" w:rsidRDefault="006C349A" w:rsidP="006C349A">
      <w:pPr>
        <w:pStyle w:val="CodeSnippets"/>
        <w:rPr>
          <w:noProof/>
        </w:rPr>
      </w:pPr>
      <w:r w:rsidRPr="00704B1B">
        <w:rPr>
          <w:noProof/>
        </w:rPr>
        <w:tab/>
      </w:r>
      <w:r w:rsidRPr="00704B1B">
        <w:rPr>
          <w:b/>
          <w:bCs/>
          <w:noProof/>
        </w:rPr>
        <w:t>return</w:t>
      </w:r>
      <w:r w:rsidRPr="00704B1B">
        <w:rPr>
          <w:noProof/>
        </w:rPr>
        <w:t xml:space="preserve"> (salt + pwdhash)</w:t>
      </w:r>
      <w:r w:rsidR="00C86B0E" w:rsidRPr="00704B1B">
        <w:rPr>
          <w:noProof/>
        </w:rPr>
        <w:t xml:space="preserve"> </w:t>
      </w:r>
      <w:r w:rsidRPr="00704B1B">
        <w:rPr>
          <w:noProof/>
        </w:rPr>
        <w:t>decode</w:t>
      </w:r>
      <w:r w:rsidR="00C86B0E" w:rsidRPr="00704B1B">
        <w:rPr>
          <w:noProof/>
        </w:rPr>
        <w:t xml:space="preserve">d as </w:t>
      </w:r>
      <w:r w:rsidRPr="00704B1B">
        <w:rPr>
          <w:noProof/>
        </w:rPr>
        <w:t>ascii</w:t>
      </w:r>
    </w:p>
    <w:p w14:paraId="655E4D54" w14:textId="19928549" w:rsidR="006C349A" w:rsidRPr="00704B1B" w:rsidRDefault="006C349A" w:rsidP="006C349A">
      <w:pPr>
        <w:pStyle w:val="CodeSnippets"/>
        <w:rPr>
          <w:noProof/>
        </w:rPr>
      </w:pPr>
      <w:r w:rsidRPr="00704B1B">
        <w:rPr>
          <w:noProof/>
        </w:rPr>
        <w:t>enddef</w:t>
      </w:r>
    </w:p>
    <w:p w14:paraId="104557CD" w14:textId="561ABE8F" w:rsidR="00214893" w:rsidRPr="00704B1B" w:rsidRDefault="000F7A7D" w:rsidP="00214893">
      <w:pPr>
        <w:pStyle w:val="Heading3"/>
        <w:rPr>
          <w:noProof/>
        </w:rPr>
      </w:pPr>
      <w:bookmarkStart w:id="60" w:name="_Toc73704123"/>
      <w:r w:rsidRPr="00704B1B">
        <w:rPr>
          <w:noProof/>
        </w:rPr>
        <w:t>Validate/authenticate login</w:t>
      </w:r>
      <w:bookmarkEnd w:id="60"/>
    </w:p>
    <w:p w14:paraId="5E70CFB0" w14:textId="5E9B6D14" w:rsidR="00142E12" w:rsidRPr="00704B1B" w:rsidRDefault="00142E12" w:rsidP="00142E12">
      <w:pPr>
        <w:rPr>
          <w:noProof/>
        </w:rPr>
      </w:pPr>
      <w:r w:rsidRPr="00704B1B">
        <w:rPr>
          <w:noProof/>
        </w:rPr>
        <w:t xml:space="preserve">Given a username, verifies the password provided against the database or, if that username doesn’t exist, raises an error. </w:t>
      </w:r>
      <w:r w:rsidR="00DF5414" w:rsidRPr="00704B1B">
        <w:rPr>
          <w:noProof/>
        </w:rPr>
        <w:t>If password successfully verified</w:t>
      </w:r>
      <w:r w:rsidRPr="00704B1B">
        <w:rPr>
          <w:noProof/>
        </w:rPr>
        <w:t xml:space="preserve">, returns the appropriate student/staff </w:t>
      </w:r>
      <w:r w:rsidR="00DF5414" w:rsidRPr="00704B1B">
        <w:rPr>
          <w:noProof/>
        </w:rPr>
        <w:t>ID</w:t>
      </w:r>
      <w:r w:rsidRPr="00704B1B">
        <w:rPr>
          <w:noProof/>
        </w:rPr>
        <w:t>.</w:t>
      </w:r>
      <w:r w:rsidR="00307C89" w:rsidRPr="00704B1B">
        <w:rPr>
          <w:noProof/>
        </w:rPr>
        <w:br/>
      </w:r>
      <w:r w:rsidR="00307C89" w:rsidRPr="00704B1B">
        <w:rPr>
          <w:i/>
          <w:iCs/>
          <w:noProof/>
        </w:rPr>
        <w:t xml:space="preserve">This code is adapted from </w:t>
      </w:r>
      <w:hyperlink r:id="rId4125" w:history="1">
        <w:r w:rsidR="00307C89" w:rsidRPr="00C77664">
          <w:rPr>
            <w:rStyle w:val="Hyperlink"/>
            <w:i/>
            <w:iCs/>
            <w:noProof/>
          </w:rPr>
          <w:t>https://www.vitoshacademy.com/hashing-passwords-in-</w:t>
        </w:r>
        <w:r w:rsidR="00BD389D" w:rsidRPr="00C77664">
          <w:rPr>
            <w:rStyle w:val="Hyperlink"/>
            <w:i/>
            <w:iCs/>
            <w:noProof/>
          </w:rPr>
          <w:t>Python</w:t>
        </w:r>
        <w:r w:rsidR="00307C89" w:rsidRPr="00C77664">
          <w:rPr>
            <w:rStyle w:val="Hyperlink"/>
            <w:i/>
            <w:iCs/>
            <w:noProof/>
          </w:rPr>
          <w:t>/</w:t>
        </w:r>
      </w:hyperlink>
    </w:p>
    <w:p w14:paraId="2B58113E" w14:textId="38E1D160" w:rsidR="00C86B0E" w:rsidRPr="00704B1B" w:rsidRDefault="00C86B0E" w:rsidP="00C86B0E">
      <w:pPr>
        <w:pStyle w:val="CodeSnippets"/>
        <w:rPr>
          <w:noProof/>
        </w:rPr>
      </w:pPr>
      <w:r w:rsidRPr="00704B1B">
        <w:rPr>
          <w:noProof/>
        </w:rPr>
        <w:t>import hashlib, binascii, os</w:t>
      </w:r>
    </w:p>
    <w:p w14:paraId="4A2A20DF" w14:textId="77777777" w:rsidR="007A19B3" w:rsidRPr="00704B1B" w:rsidRDefault="007A19B3" w:rsidP="00C86B0E">
      <w:pPr>
        <w:pStyle w:val="CodeSnippets"/>
        <w:rPr>
          <w:noProof/>
        </w:rPr>
      </w:pPr>
    </w:p>
    <w:p w14:paraId="32BF2F9D" w14:textId="7C1A3618" w:rsidR="00C86B0E" w:rsidRPr="00704B1B" w:rsidRDefault="00C86B0E" w:rsidP="00C86B0E">
      <w:pPr>
        <w:pStyle w:val="CodeSnippets"/>
        <w:rPr>
          <w:noProof/>
        </w:rPr>
      </w:pPr>
      <w:r w:rsidRPr="00704B1B">
        <w:rPr>
          <w:noProof/>
        </w:rPr>
        <w:t>username is string</w:t>
      </w:r>
    </w:p>
    <w:p w14:paraId="2EF6BC74" w14:textId="412B5F12" w:rsidR="007A19B3" w:rsidRPr="00704B1B" w:rsidRDefault="00C86B0E" w:rsidP="007A19B3">
      <w:pPr>
        <w:pStyle w:val="CodeSnippets"/>
        <w:rPr>
          <w:noProof/>
        </w:rPr>
      </w:pPr>
      <w:r w:rsidRPr="00704B1B">
        <w:rPr>
          <w:noProof/>
        </w:rPr>
        <w:t>password_str is string</w:t>
      </w:r>
    </w:p>
    <w:p w14:paraId="37EB0065" w14:textId="69EE9B5A" w:rsidR="00943FEC" w:rsidRPr="00704B1B" w:rsidRDefault="00943FEC" w:rsidP="007A19B3">
      <w:pPr>
        <w:pStyle w:val="CodeSnippets"/>
        <w:rPr>
          <w:noProof/>
        </w:rPr>
      </w:pPr>
      <w:r w:rsidRPr="00704B1B">
        <w:rPr>
          <w:noProof/>
        </w:rPr>
        <w:t>user_table is database</w:t>
      </w:r>
    </w:p>
    <w:p w14:paraId="4AA881C3" w14:textId="77777777" w:rsidR="007A19B3" w:rsidRPr="00704B1B" w:rsidRDefault="007A19B3" w:rsidP="007A19B3">
      <w:pPr>
        <w:pStyle w:val="CodeSnippets"/>
        <w:rPr>
          <w:noProof/>
        </w:rPr>
      </w:pPr>
      <w:r w:rsidRPr="00704B1B">
        <w:rPr>
          <w:noProof/>
        </w:rPr>
        <w:t>salt is string</w:t>
      </w:r>
    </w:p>
    <w:p w14:paraId="2CDE7ED9" w14:textId="76C8CF64" w:rsidR="007A19B3" w:rsidRPr="00704B1B" w:rsidRDefault="007A19B3" w:rsidP="00307C89">
      <w:pPr>
        <w:pStyle w:val="CodeSnippets"/>
        <w:rPr>
          <w:noProof/>
        </w:rPr>
      </w:pPr>
      <w:r w:rsidRPr="00704B1B">
        <w:rPr>
          <w:noProof/>
        </w:rPr>
        <w:t>pwdhash is string</w:t>
      </w:r>
    </w:p>
    <w:p w14:paraId="6B4AAFEA" w14:textId="77777777" w:rsidR="00C86B0E" w:rsidRPr="00704B1B" w:rsidRDefault="00C86B0E" w:rsidP="00C86B0E">
      <w:pPr>
        <w:pStyle w:val="CodeSnippets"/>
        <w:rPr>
          <w:noProof/>
        </w:rPr>
      </w:pPr>
    </w:p>
    <w:p w14:paraId="2B4B9F91" w14:textId="31BEE3EC" w:rsidR="00C86B0E" w:rsidRPr="00704B1B" w:rsidRDefault="00C86B0E" w:rsidP="00C86B0E">
      <w:pPr>
        <w:pStyle w:val="CodeSnippets"/>
        <w:rPr>
          <w:noProof/>
        </w:rPr>
      </w:pPr>
      <w:r w:rsidRPr="00704B1B">
        <w:rPr>
          <w:noProof/>
        </w:rPr>
        <w:t xml:space="preserve">def </w:t>
      </w:r>
      <w:r w:rsidRPr="001762B4">
        <w:rPr>
          <w:noProof/>
          <w:color w:val="E84C22" w:themeColor="accent1"/>
        </w:rPr>
        <w:t>verify_password</w:t>
      </w:r>
      <w:r w:rsidRPr="00704B1B">
        <w:rPr>
          <w:noProof/>
        </w:rPr>
        <w:t>(username, password_str):</w:t>
      </w:r>
    </w:p>
    <w:p w14:paraId="4DC8CCF0" w14:textId="40EE18E6" w:rsidR="00C86B0E" w:rsidRPr="00704B1B" w:rsidRDefault="00C86B0E" w:rsidP="00C86B0E">
      <w:pPr>
        <w:pStyle w:val="CodeSnippets"/>
        <w:rPr>
          <w:noProof/>
        </w:rPr>
      </w:pPr>
      <w:r w:rsidRPr="00704B1B">
        <w:rPr>
          <w:noProof/>
        </w:rPr>
        <w:tab/>
        <w:t>if username in user_</w:t>
      </w:r>
      <w:r w:rsidR="00D30850">
        <w:rPr>
          <w:noProof/>
        </w:rPr>
        <w:t>table</w:t>
      </w:r>
      <w:r w:rsidRPr="00704B1B">
        <w:rPr>
          <w:noProof/>
        </w:rPr>
        <w:t>:</w:t>
      </w:r>
    </w:p>
    <w:p w14:paraId="2CF728DB" w14:textId="67D79A0F" w:rsidR="007A19B3" w:rsidRPr="00704B1B" w:rsidRDefault="007A19B3" w:rsidP="00C86B0E">
      <w:pPr>
        <w:pStyle w:val="CodeSnippets"/>
        <w:rPr>
          <w:noProof/>
        </w:rPr>
      </w:pPr>
      <w:r w:rsidRPr="00704B1B">
        <w:rPr>
          <w:noProof/>
        </w:rPr>
        <w:tab/>
      </w:r>
      <w:r w:rsidRPr="00704B1B">
        <w:rPr>
          <w:noProof/>
        </w:rPr>
        <w:tab/>
        <w:t># gets first 64 characters of stored hash</w:t>
      </w:r>
    </w:p>
    <w:p w14:paraId="0F354563" w14:textId="1E082C25" w:rsidR="00C86B0E" w:rsidRPr="00704B1B" w:rsidRDefault="00C86B0E" w:rsidP="007A19B3">
      <w:pPr>
        <w:pStyle w:val="CodeSnippets"/>
        <w:ind w:left="720" w:firstLine="720"/>
        <w:rPr>
          <w:noProof/>
        </w:rPr>
      </w:pPr>
      <w:r w:rsidRPr="00704B1B">
        <w:rPr>
          <w:noProof/>
        </w:rPr>
        <w:lastRenderedPageBreak/>
        <w:t>salt = user_</w:t>
      </w:r>
      <w:r w:rsidR="001762B4">
        <w:rPr>
          <w:noProof/>
        </w:rPr>
        <w:t>table</w:t>
      </w:r>
      <w:r w:rsidRPr="00704B1B">
        <w:rPr>
          <w:noProof/>
        </w:rPr>
        <w:t>[</w:t>
      </w:r>
      <w:r w:rsidR="007A19B3" w:rsidRPr="00704B1B">
        <w:rPr>
          <w:noProof/>
        </w:rPr>
        <w:t>username]</w:t>
      </w:r>
      <w:r w:rsidR="003D123C">
        <w:rPr>
          <w:noProof/>
        </w:rPr>
        <w:t>.</w:t>
      </w:r>
      <w:r w:rsidR="001762B4">
        <w:rPr>
          <w:noProof/>
        </w:rPr>
        <w:t>password_hash</w:t>
      </w:r>
      <w:r w:rsidR="007A19B3" w:rsidRPr="00704B1B">
        <w:rPr>
          <w:noProof/>
        </w:rPr>
        <w:t>[:64]</w:t>
      </w:r>
    </w:p>
    <w:p w14:paraId="7B62AA3C" w14:textId="77777777" w:rsidR="00307C89" w:rsidRPr="00704B1B" w:rsidRDefault="00307C89" w:rsidP="007A19B3">
      <w:pPr>
        <w:pStyle w:val="CodeSnippets"/>
        <w:ind w:left="720" w:firstLine="720"/>
        <w:rPr>
          <w:noProof/>
        </w:rPr>
      </w:pPr>
    </w:p>
    <w:p w14:paraId="0BE2988C" w14:textId="013C24F6" w:rsidR="007A19B3" w:rsidRPr="00704B1B" w:rsidRDefault="007A19B3" w:rsidP="007A19B3">
      <w:pPr>
        <w:pStyle w:val="CodeSnippets"/>
        <w:ind w:left="720" w:firstLine="720"/>
        <w:rPr>
          <w:noProof/>
        </w:rPr>
      </w:pPr>
      <w:r w:rsidRPr="00704B1B">
        <w:rPr>
          <w:noProof/>
        </w:rPr>
        <w:t># gets all remaining character of stored hash</w:t>
      </w:r>
    </w:p>
    <w:p w14:paraId="4CBBF415" w14:textId="302164B7" w:rsidR="007A19B3" w:rsidRPr="00704B1B" w:rsidRDefault="007A19B3" w:rsidP="007A19B3">
      <w:pPr>
        <w:pStyle w:val="CodeSnippets"/>
        <w:ind w:left="720" w:firstLine="720"/>
        <w:rPr>
          <w:noProof/>
        </w:rPr>
      </w:pPr>
      <w:r w:rsidRPr="00704B1B">
        <w:rPr>
          <w:noProof/>
        </w:rPr>
        <w:t>stored_password = user_</w:t>
      </w:r>
      <w:r w:rsidR="001762B4">
        <w:rPr>
          <w:noProof/>
        </w:rPr>
        <w:t>table</w:t>
      </w:r>
      <w:r w:rsidRPr="00704B1B">
        <w:rPr>
          <w:noProof/>
        </w:rPr>
        <w:t>[username]</w:t>
      </w:r>
      <w:r w:rsidR="003D123C">
        <w:rPr>
          <w:noProof/>
        </w:rPr>
        <w:t>.</w:t>
      </w:r>
      <w:r w:rsidR="001762B4">
        <w:rPr>
          <w:noProof/>
        </w:rPr>
        <w:t>password_hash</w:t>
      </w:r>
      <w:r w:rsidRPr="00704B1B">
        <w:rPr>
          <w:noProof/>
        </w:rPr>
        <w:t>[64:]</w:t>
      </w:r>
    </w:p>
    <w:p w14:paraId="7C1E7157" w14:textId="36EF0979" w:rsidR="007A19B3" w:rsidRPr="00704B1B" w:rsidRDefault="007A19B3" w:rsidP="007A19B3">
      <w:pPr>
        <w:pStyle w:val="CodeSnippets"/>
        <w:ind w:left="720" w:firstLine="720"/>
        <w:rPr>
          <w:noProof/>
        </w:rPr>
      </w:pPr>
    </w:p>
    <w:p w14:paraId="0B4B2BF8" w14:textId="63A3C7C1" w:rsidR="007A19B3" w:rsidRPr="00704B1B" w:rsidRDefault="007A19B3" w:rsidP="007A19B3">
      <w:pPr>
        <w:pStyle w:val="CodeSnippets"/>
        <w:ind w:left="1004" w:firstLine="436"/>
        <w:rPr>
          <w:noProof/>
        </w:rPr>
      </w:pPr>
      <w:r w:rsidRPr="00704B1B">
        <w:rPr>
          <w:noProof/>
        </w:rPr>
        <w:t>encode password_str as utf-8</w:t>
      </w:r>
    </w:p>
    <w:p w14:paraId="7B6EEF99" w14:textId="77777777" w:rsidR="007A19B3" w:rsidRPr="00704B1B" w:rsidRDefault="007A19B3" w:rsidP="007A19B3">
      <w:pPr>
        <w:pStyle w:val="CodeSnippets"/>
        <w:ind w:left="720" w:firstLine="720"/>
        <w:rPr>
          <w:noProof/>
        </w:rPr>
      </w:pPr>
      <w:r w:rsidRPr="00704B1B">
        <w:rPr>
          <w:noProof/>
        </w:rPr>
        <w:t xml:space="preserve">pwd_hash = hash password_str with salt </w:t>
      </w:r>
    </w:p>
    <w:p w14:paraId="023F401D" w14:textId="55215962" w:rsidR="00C86B0E" w:rsidRPr="00704B1B" w:rsidRDefault="007A19B3" w:rsidP="007A19B3">
      <w:pPr>
        <w:pStyle w:val="CodeSnippets"/>
        <w:ind w:left="2160" w:firstLine="720"/>
        <w:rPr>
          <w:noProof/>
        </w:rPr>
      </w:pPr>
      <w:r w:rsidRPr="00704B1B">
        <w:rPr>
          <w:noProof/>
        </w:rPr>
        <w:t>using sha512 and 100000 iterations</w:t>
      </w:r>
    </w:p>
    <w:p w14:paraId="74CD40CE" w14:textId="77777777" w:rsidR="00307C89" w:rsidRPr="00704B1B" w:rsidRDefault="00307C89" w:rsidP="007A19B3">
      <w:pPr>
        <w:pStyle w:val="CodeSnippets"/>
        <w:ind w:left="720" w:firstLine="720"/>
        <w:rPr>
          <w:noProof/>
        </w:rPr>
      </w:pPr>
    </w:p>
    <w:p w14:paraId="1FF1EFCD" w14:textId="38CB92D8" w:rsidR="00C86B0E" w:rsidRPr="00704B1B" w:rsidRDefault="00C86B0E" w:rsidP="007A19B3">
      <w:pPr>
        <w:pStyle w:val="CodeSnippets"/>
        <w:ind w:left="720" w:firstLine="720"/>
        <w:rPr>
          <w:noProof/>
        </w:rPr>
      </w:pPr>
      <w:r w:rsidRPr="00704B1B">
        <w:rPr>
          <w:noProof/>
        </w:rPr>
        <w:t>convert pwdhash to hexadecimal str</w:t>
      </w:r>
    </w:p>
    <w:p w14:paraId="53C75B6E" w14:textId="08E58E65" w:rsidR="007A19B3" w:rsidRPr="00704B1B" w:rsidRDefault="007A19B3" w:rsidP="00307C89">
      <w:pPr>
        <w:pStyle w:val="CodeSnippets"/>
        <w:ind w:left="720" w:firstLine="436"/>
        <w:rPr>
          <w:noProof/>
        </w:rPr>
      </w:pPr>
      <w:r w:rsidRPr="00704B1B">
        <w:rPr>
          <w:noProof/>
        </w:rPr>
        <w:tab/>
        <w:t>decode pwdhash as ascii</w:t>
      </w:r>
    </w:p>
    <w:p w14:paraId="699471A2" w14:textId="77777777" w:rsidR="00307C89" w:rsidRPr="00704B1B" w:rsidRDefault="00307C89" w:rsidP="00307C89">
      <w:pPr>
        <w:pStyle w:val="CodeSnippets"/>
        <w:ind w:left="720" w:firstLine="436"/>
        <w:rPr>
          <w:noProof/>
        </w:rPr>
      </w:pPr>
    </w:p>
    <w:p w14:paraId="4FD70F62" w14:textId="7C35FBEC" w:rsidR="00307C89" w:rsidRPr="00704B1B" w:rsidRDefault="00307C89" w:rsidP="007A19B3">
      <w:pPr>
        <w:pStyle w:val="CodeSnippets"/>
        <w:ind w:left="720" w:firstLine="720"/>
        <w:rPr>
          <w:noProof/>
        </w:rPr>
      </w:pPr>
      <w:r w:rsidRPr="00704B1B">
        <w:rPr>
          <w:noProof/>
        </w:rPr>
        <w:t>if pwdhash == stored_password:</w:t>
      </w:r>
    </w:p>
    <w:p w14:paraId="724E9EC5" w14:textId="6540EFFE" w:rsidR="00C86B0E" w:rsidRPr="00704B1B" w:rsidRDefault="00C86B0E" w:rsidP="00307C89">
      <w:pPr>
        <w:pStyle w:val="CodeSnippets"/>
        <w:ind w:left="1440" w:firstLine="720"/>
        <w:rPr>
          <w:noProof/>
        </w:rPr>
      </w:pPr>
      <w:r w:rsidRPr="00704B1B">
        <w:rPr>
          <w:b/>
          <w:bCs/>
          <w:noProof/>
        </w:rPr>
        <w:t>return</w:t>
      </w:r>
      <w:r w:rsidRPr="00704B1B">
        <w:rPr>
          <w:noProof/>
        </w:rPr>
        <w:t xml:space="preserve"> </w:t>
      </w:r>
      <w:r w:rsidR="00307C89" w:rsidRPr="00704B1B">
        <w:rPr>
          <w:noProof/>
        </w:rPr>
        <w:t>match</w:t>
      </w:r>
    </w:p>
    <w:p w14:paraId="06F62F53" w14:textId="10C9147C" w:rsidR="00C86B0E" w:rsidRPr="00704B1B" w:rsidRDefault="00C86B0E" w:rsidP="00307C89">
      <w:pPr>
        <w:pStyle w:val="CodeSnippets"/>
        <w:ind w:left="1440" w:firstLine="720"/>
        <w:rPr>
          <w:noProof/>
        </w:rPr>
      </w:pPr>
      <w:r w:rsidRPr="00704B1B">
        <w:rPr>
          <w:noProof/>
        </w:rPr>
        <w:t># function execution halts here – output statement not reached</w:t>
      </w:r>
    </w:p>
    <w:p w14:paraId="0D2394EB" w14:textId="76197586" w:rsidR="00307C89" w:rsidRPr="00704B1B" w:rsidRDefault="00307C89" w:rsidP="00307C89">
      <w:pPr>
        <w:pStyle w:val="CodeSnippets"/>
        <w:rPr>
          <w:noProof/>
        </w:rPr>
      </w:pPr>
      <w:r w:rsidRPr="00704B1B">
        <w:rPr>
          <w:noProof/>
        </w:rPr>
        <w:tab/>
      </w:r>
      <w:r w:rsidRPr="00704B1B">
        <w:rPr>
          <w:noProof/>
        </w:rPr>
        <w:tab/>
        <w:t>endif</w:t>
      </w:r>
    </w:p>
    <w:p w14:paraId="7CC3D012" w14:textId="2E8CB290" w:rsidR="00C86B0E" w:rsidRPr="00704B1B" w:rsidRDefault="00C86B0E" w:rsidP="00C86B0E">
      <w:pPr>
        <w:pStyle w:val="CodeSnippets"/>
        <w:rPr>
          <w:noProof/>
        </w:rPr>
      </w:pPr>
      <w:r w:rsidRPr="00704B1B">
        <w:rPr>
          <w:noProof/>
        </w:rPr>
        <w:tab/>
        <w:t>endif</w:t>
      </w:r>
    </w:p>
    <w:p w14:paraId="0C0A0621" w14:textId="455D17FA" w:rsidR="00C86B0E" w:rsidRDefault="00C86B0E" w:rsidP="00C86B0E">
      <w:pPr>
        <w:pStyle w:val="CodeSnippets"/>
        <w:rPr>
          <w:noProof/>
        </w:rPr>
      </w:pPr>
      <w:r w:rsidRPr="00704B1B">
        <w:rPr>
          <w:noProof/>
        </w:rPr>
        <w:tab/>
        <w:t>output ‘Username/Password combination not found or incorrect’</w:t>
      </w:r>
    </w:p>
    <w:p w14:paraId="1F6DA691" w14:textId="5EB7E568" w:rsidR="003E5BE9" w:rsidRPr="003E5BE9" w:rsidRDefault="003E5BE9" w:rsidP="00C86B0E">
      <w:pPr>
        <w:pStyle w:val="CodeSnippets"/>
        <w:rPr>
          <w:noProof/>
        </w:rPr>
      </w:pPr>
      <w:r>
        <w:rPr>
          <w:noProof/>
        </w:rPr>
        <w:tab/>
      </w:r>
      <w:r>
        <w:rPr>
          <w:b/>
          <w:bCs/>
          <w:noProof/>
        </w:rPr>
        <w:t>return</w:t>
      </w:r>
      <w:r>
        <w:rPr>
          <w:noProof/>
        </w:rPr>
        <w:t xml:space="preserve"> False</w:t>
      </w:r>
    </w:p>
    <w:p w14:paraId="4D2DE2ED" w14:textId="77777777" w:rsidR="00C86B0E" w:rsidRPr="00704B1B" w:rsidRDefault="00C86B0E" w:rsidP="00C86B0E">
      <w:pPr>
        <w:pStyle w:val="CodeSnippets"/>
        <w:rPr>
          <w:noProof/>
        </w:rPr>
      </w:pPr>
      <w:r w:rsidRPr="00704B1B">
        <w:rPr>
          <w:noProof/>
        </w:rPr>
        <w:t>enddef</w:t>
      </w:r>
    </w:p>
    <w:p w14:paraId="34ED1573" w14:textId="171C1769" w:rsidR="000F7A7D" w:rsidRPr="00704B1B" w:rsidRDefault="000F7A7D" w:rsidP="000F7A7D">
      <w:pPr>
        <w:pStyle w:val="Heading3"/>
        <w:rPr>
          <w:noProof/>
        </w:rPr>
      </w:pPr>
      <w:bookmarkStart w:id="61" w:name="_Toc73704124"/>
      <w:r w:rsidRPr="00704B1B">
        <w:rPr>
          <w:noProof/>
        </w:rPr>
        <w:t>Generate section status</w:t>
      </w:r>
      <w:bookmarkEnd w:id="61"/>
    </w:p>
    <w:p w14:paraId="41EB14D5" w14:textId="799DF693" w:rsidR="008875F4" w:rsidRPr="00704B1B" w:rsidRDefault="00DF5414" w:rsidP="008875F4">
      <w:pPr>
        <w:rPr>
          <w:noProof/>
        </w:rPr>
      </w:pPr>
      <w:r w:rsidRPr="00704B1B">
        <w:rPr>
          <w:noProof/>
        </w:rPr>
        <w:t xml:space="preserve">Based on the section fields from the table, this algorithm returns a categorisation label for that section. </w:t>
      </w:r>
      <w:r w:rsidR="000F7A7D" w:rsidRPr="00704B1B">
        <w:rPr>
          <w:noProof/>
        </w:rPr>
        <w:t xml:space="preserve">Sections can be </w:t>
      </w:r>
      <w:r w:rsidR="00E81321">
        <w:rPr>
          <w:noProof/>
        </w:rPr>
        <w:t>‘</w:t>
      </w:r>
      <w:r w:rsidR="000F7A7D" w:rsidRPr="00704B1B">
        <w:rPr>
          <w:noProof/>
        </w:rPr>
        <w:t>Not Started</w:t>
      </w:r>
      <w:r w:rsidR="00E81321">
        <w:rPr>
          <w:noProof/>
        </w:rPr>
        <w:t>’</w:t>
      </w:r>
      <w:r w:rsidR="000F7A7D" w:rsidRPr="00704B1B">
        <w:rPr>
          <w:noProof/>
        </w:rPr>
        <w:t xml:space="preserve">, </w:t>
      </w:r>
      <w:r w:rsidR="00E81321">
        <w:rPr>
          <w:noProof/>
        </w:rPr>
        <w:t>‘</w:t>
      </w:r>
      <w:r w:rsidR="000F7A7D" w:rsidRPr="00704B1B">
        <w:rPr>
          <w:noProof/>
        </w:rPr>
        <w:t>In Progress</w:t>
      </w:r>
      <w:r w:rsidR="00E81321">
        <w:rPr>
          <w:noProof/>
        </w:rPr>
        <w:t>’</w:t>
      </w:r>
      <w:r w:rsidR="000F7A7D" w:rsidRPr="00704B1B">
        <w:rPr>
          <w:noProof/>
        </w:rPr>
        <w:t xml:space="preserve">, </w:t>
      </w:r>
      <w:r w:rsidR="00E81321">
        <w:rPr>
          <w:noProof/>
        </w:rPr>
        <w:t>‘</w:t>
      </w:r>
      <w:r w:rsidR="000F7A7D" w:rsidRPr="00704B1B">
        <w:rPr>
          <w:noProof/>
        </w:rPr>
        <w:t>Needs Report</w:t>
      </w:r>
      <w:r w:rsidR="00E81321">
        <w:rPr>
          <w:noProof/>
        </w:rPr>
        <w:t>’</w:t>
      </w:r>
      <w:r w:rsidR="000F7A7D" w:rsidRPr="00704B1B">
        <w:rPr>
          <w:noProof/>
        </w:rPr>
        <w:t xml:space="preserve"> or </w:t>
      </w:r>
      <w:r w:rsidR="00E81321">
        <w:rPr>
          <w:noProof/>
        </w:rPr>
        <w:t>‘</w:t>
      </w:r>
      <w:r w:rsidR="000F7A7D" w:rsidRPr="00704B1B">
        <w:rPr>
          <w:noProof/>
        </w:rPr>
        <w:t>Completed</w:t>
      </w:r>
      <w:r w:rsidR="00E81321">
        <w:rPr>
          <w:noProof/>
        </w:rPr>
        <w:t>’</w:t>
      </w:r>
      <w:r w:rsidRPr="00704B1B">
        <w:rPr>
          <w:noProof/>
        </w:rPr>
        <w:t>.</w:t>
      </w:r>
    </w:p>
    <w:p w14:paraId="797E587E" w14:textId="10843813" w:rsidR="00FB52E4" w:rsidRPr="00704B1B" w:rsidRDefault="00FB52E4" w:rsidP="003059C3">
      <w:pPr>
        <w:pStyle w:val="CodeSnippets"/>
        <w:spacing w:after="240"/>
        <w:rPr>
          <w:noProof/>
        </w:rPr>
      </w:pPr>
      <w:r w:rsidRPr="00704B1B">
        <w:rPr>
          <w:noProof/>
        </w:rPr>
        <w:t>import datetime</w:t>
      </w:r>
    </w:p>
    <w:p w14:paraId="3B67D8EA" w14:textId="77777777" w:rsidR="00FB52E4" w:rsidRPr="00704B1B" w:rsidRDefault="00FB52E4" w:rsidP="003059C3">
      <w:pPr>
        <w:pStyle w:val="CodeSnippets"/>
        <w:spacing w:after="240"/>
        <w:rPr>
          <w:noProof/>
        </w:rPr>
      </w:pPr>
    </w:p>
    <w:p w14:paraId="65D19855" w14:textId="280F9971" w:rsidR="003059C3" w:rsidRPr="00704B1B" w:rsidRDefault="00943FEC" w:rsidP="003059C3">
      <w:pPr>
        <w:pStyle w:val="CodeSnippets"/>
        <w:spacing w:after="240"/>
        <w:rPr>
          <w:noProof/>
        </w:rPr>
      </w:pPr>
      <w:r w:rsidRPr="00704B1B">
        <w:rPr>
          <w:noProof/>
        </w:rPr>
        <w:t>student_id is integer</w:t>
      </w:r>
    </w:p>
    <w:p w14:paraId="56D01AD6" w14:textId="34515957" w:rsidR="00943FEC" w:rsidRPr="00704B1B" w:rsidRDefault="00943FEC" w:rsidP="003059C3">
      <w:pPr>
        <w:pStyle w:val="CodeSnippets"/>
        <w:spacing w:after="240"/>
        <w:rPr>
          <w:noProof/>
        </w:rPr>
      </w:pPr>
      <w:r w:rsidRPr="00704B1B">
        <w:rPr>
          <w:noProof/>
        </w:rPr>
        <w:t>student_table is database</w:t>
      </w:r>
    </w:p>
    <w:p w14:paraId="2FDD1F92" w14:textId="6DBB5849" w:rsidR="00943FEC" w:rsidRPr="00704B1B" w:rsidRDefault="00943FEC" w:rsidP="003059C3">
      <w:pPr>
        <w:pStyle w:val="CodeSnippets"/>
        <w:spacing w:after="240"/>
        <w:rPr>
          <w:noProof/>
        </w:rPr>
      </w:pPr>
      <w:r w:rsidRPr="00704B1B">
        <w:rPr>
          <w:noProof/>
        </w:rPr>
        <w:t>section_name is string</w:t>
      </w:r>
    </w:p>
    <w:p w14:paraId="29969487" w14:textId="1DF0DB65" w:rsidR="00943FEC" w:rsidRPr="00704B1B" w:rsidRDefault="00943FEC" w:rsidP="00943FEC">
      <w:pPr>
        <w:pStyle w:val="CodeSnippets"/>
        <w:spacing w:after="240"/>
        <w:rPr>
          <w:noProof/>
        </w:rPr>
      </w:pPr>
      <w:r w:rsidRPr="00704B1B">
        <w:rPr>
          <w:noProof/>
        </w:rPr>
        <w:t>section_progress_table is database</w:t>
      </w:r>
    </w:p>
    <w:p w14:paraId="3C1D6C5C" w14:textId="2533E69B" w:rsidR="006370AE" w:rsidRPr="00704B1B" w:rsidRDefault="006370AE" w:rsidP="00943FEC">
      <w:pPr>
        <w:pStyle w:val="CodeSnippets"/>
        <w:spacing w:after="240"/>
        <w:rPr>
          <w:noProof/>
        </w:rPr>
      </w:pPr>
      <w:r w:rsidRPr="00704B1B">
        <w:rPr>
          <w:noProof/>
        </w:rPr>
        <w:t>resource_table is database</w:t>
      </w:r>
    </w:p>
    <w:p w14:paraId="32B8D79E" w14:textId="6A031063" w:rsidR="00943FEC" w:rsidRPr="00704B1B" w:rsidRDefault="00943FEC" w:rsidP="00943FEC">
      <w:pPr>
        <w:pStyle w:val="CodeSnippets"/>
        <w:spacing w:after="240"/>
        <w:rPr>
          <w:noProof/>
        </w:rPr>
      </w:pPr>
      <w:r w:rsidRPr="00704B1B">
        <w:rPr>
          <w:noProof/>
        </w:rPr>
        <w:t>table_key is integer</w:t>
      </w:r>
    </w:p>
    <w:p w14:paraId="129895D6" w14:textId="39FC0209" w:rsidR="00B000A4" w:rsidRPr="00704B1B" w:rsidRDefault="00E81321" w:rsidP="00943FEC">
      <w:pPr>
        <w:pStyle w:val="CodeSnippets"/>
        <w:spacing w:after="240"/>
        <w:rPr>
          <w:noProof/>
        </w:rPr>
      </w:pPr>
      <w:r>
        <w:rPr>
          <w:noProof/>
        </w:rPr>
        <w:t>section_obj</w:t>
      </w:r>
      <w:r w:rsidR="00B000A4" w:rsidRPr="00704B1B">
        <w:rPr>
          <w:noProof/>
        </w:rPr>
        <w:t xml:space="preserve"> is </w:t>
      </w:r>
      <w:r w:rsidR="00C40F0E">
        <w:rPr>
          <w:noProof/>
        </w:rPr>
        <w:t>object</w:t>
      </w:r>
    </w:p>
    <w:p w14:paraId="15F48870" w14:textId="1BA56E2D" w:rsidR="006370AE" w:rsidRPr="00704B1B" w:rsidRDefault="006370AE" w:rsidP="00943FEC">
      <w:pPr>
        <w:pStyle w:val="CodeSnippets"/>
        <w:spacing w:after="240"/>
        <w:rPr>
          <w:noProof/>
        </w:rPr>
      </w:pPr>
      <w:r w:rsidRPr="00704B1B">
        <w:rPr>
          <w:noProof/>
        </w:rPr>
        <w:t>resources is list</w:t>
      </w:r>
    </w:p>
    <w:p w14:paraId="1C074196" w14:textId="12330325" w:rsidR="00B000A4" w:rsidRPr="00704B1B" w:rsidRDefault="00B000A4" w:rsidP="00943FEC">
      <w:pPr>
        <w:pStyle w:val="CodeSnippets"/>
        <w:spacing w:after="240"/>
        <w:rPr>
          <w:noProof/>
        </w:rPr>
      </w:pPr>
      <w:r w:rsidRPr="00704B1B">
        <w:rPr>
          <w:noProof/>
        </w:rPr>
        <w:t>finish_date is datetime</w:t>
      </w:r>
    </w:p>
    <w:p w14:paraId="4A0C58FD" w14:textId="015CB3C1" w:rsidR="00CD3F1B" w:rsidRPr="00704B1B" w:rsidRDefault="00CD3F1B" w:rsidP="00943FEC">
      <w:pPr>
        <w:pStyle w:val="CodeSnippets"/>
        <w:spacing w:after="240"/>
        <w:rPr>
          <w:noProof/>
        </w:rPr>
      </w:pPr>
      <w:r w:rsidRPr="00704B1B">
        <w:rPr>
          <w:noProof/>
        </w:rPr>
        <w:t>report_found is boolean</w:t>
      </w:r>
    </w:p>
    <w:p w14:paraId="7A6DC080" w14:textId="5F7EFAC4" w:rsidR="00943FEC" w:rsidRPr="00704B1B" w:rsidRDefault="00943FEC" w:rsidP="003059C3">
      <w:pPr>
        <w:pStyle w:val="CodeSnippets"/>
        <w:spacing w:after="240"/>
        <w:rPr>
          <w:noProof/>
        </w:rPr>
      </w:pPr>
    </w:p>
    <w:p w14:paraId="25670C3E" w14:textId="2716032E" w:rsidR="00943FEC" w:rsidRPr="00704B1B" w:rsidRDefault="00943FEC" w:rsidP="00293653">
      <w:pPr>
        <w:pStyle w:val="CodeSnippets"/>
        <w:spacing w:after="240"/>
        <w:rPr>
          <w:noProof/>
        </w:rPr>
      </w:pPr>
      <w:r w:rsidRPr="00704B1B">
        <w:rPr>
          <w:noProof/>
        </w:rPr>
        <w:t xml:space="preserve">def </w:t>
      </w:r>
      <w:r w:rsidRPr="003D123C">
        <w:rPr>
          <w:noProof/>
          <w:color w:val="E84C22" w:themeColor="accent1"/>
        </w:rPr>
        <w:t>get_status</w:t>
      </w:r>
      <w:r w:rsidRPr="00704B1B">
        <w:rPr>
          <w:noProof/>
        </w:rPr>
        <w:t>(student_id,</w:t>
      </w:r>
      <w:r w:rsidR="00293653">
        <w:rPr>
          <w:noProof/>
        </w:rPr>
        <w:t xml:space="preserve"> </w:t>
      </w:r>
      <w:r w:rsidRPr="00704B1B">
        <w:rPr>
          <w:noProof/>
        </w:rPr>
        <w:t>section_name):</w:t>
      </w:r>
    </w:p>
    <w:p w14:paraId="423CEC26" w14:textId="3179971C" w:rsidR="00943FEC" w:rsidRPr="00704B1B" w:rsidRDefault="00943FEC" w:rsidP="003059C3">
      <w:pPr>
        <w:pStyle w:val="CodeSnippets"/>
        <w:spacing w:after="240"/>
        <w:rPr>
          <w:noProof/>
        </w:rPr>
      </w:pPr>
      <w:r w:rsidRPr="00704B1B">
        <w:rPr>
          <w:noProof/>
        </w:rPr>
        <w:tab/>
        <w:t>table_key = None</w:t>
      </w:r>
    </w:p>
    <w:p w14:paraId="20A6D6C1" w14:textId="4ABDD74A" w:rsidR="00FB52E4" w:rsidRPr="00704B1B" w:rsidRDefault="00FB52E4" w:rsidP="003059C3">
      <w:pPr>
        <w:pStyle w:val="CodeSnippets"/>
        <w:spacing w:after="240"/>
        <w:rPr>
          <w:noProof/>
        </w:rPr>
      </w:pPr>
      <w:r w:rsidRPr="00704B1B">
        <w:rPr>
          <w:noProof/>
        </w:rPr>
        <w:tab/>
        <w:t># If the field is blank, these queries return None</w:t>
      </w:r>
    </w:p>
    <w:p w14:paraId="2A058607" w14:textId="72F61EED" w:rsidR="00943FEC" w:rsidRPr="00704B1B" w:rsidRDefault="00943FEC" w:rsidP="003059C3">
      <w:pPr>
        <w:pStyle w:val="CodeSnippets"/>
        <w:spacing w:after="240"/>
        <w:rPr>
          <w:noProof/>
        </w:rPr>
      </w:pPr>
      <w:r w:rsidRPr="00704B1B">
        <w:rPr>
          <w:noProof/>
        </w:rPr>
        <w:tab/>
        <w:t>if section_name =</w:t>
      </w:r>
      <w:r w:rsidR="00FB52E4" w:rsidRPr="00704B1B">
        <w:rPr>
          <w:noProof/>
        </w:rPr>
        <w:t>=</w:t>
      </w:r>
      <w:r w:rsidRPr="00704B1B">
        <w:rPr>
          <w:noProof/>
        </w:rPr>
        <w:t xml:space="preserve"> ‘skill</w:t>
      </w:r>
      <w:r w:rsidR="00FB52E4" w:rsidRPr="00704B1B">
        <w:rPr>
          <w:noProof/>
        </w:rPr>
        <w:t>’:</w:t>
      </w:r>
    </w:p>
    <w:p w14:paraId="670D7024" w14:textId="7A059DBA" w:rsidR="00FB52E4" w:rsidRPr="00704B1B" w:rsidRDefault="00FB52E4" w:rsidP="003059C3">
      <w:pPr>
        <w:pStyle w:val="CodeSnippets"/>
        <w:spacing w:after="240"/>
        <w:rPr>
          <w:noProof/>
        </w:rPr>
      </w:pPr>
      <w:r w:rsidRPr="00704B1B">
        <w:rPr>
          <w:noProof/>
        </w:rPr>
        <w:tab/>
      </w:r>
      <w:r w:rsidRPr="00704B1B">
        <w:rPr>
          <w:noProof/>
        </w:rPr>
        <w:tab/>
        <w:t>table_key = student_table[student_id]</w:t>
      </w:r>
      <w:r w:rsidR="003D123C">
        <w:rPr>
          <w:noProof/>
        </w:rPr>
        <w:t>.</w:t>
      </w:r>
      <w:r w:rsidRPr="00704B1B">
        <w:rPr>
          <w:noProof/>
        </w:rPr>
        <w:t>skill_info_id</w:t>
      </w:r>
    </w:p>
    <w:p w14:paraId="2F2962CE" w14:textId="294B366D" w:rsidR="00FB52E4" w:rsidRPr="00704B1B" w:rsidRDefault="00FB52E4" w:rsidP="003059C3">
      <w:pPr>
        <w:pStyle w:val="CodeSnippets"/>
        <w:spacing w:after="240"/>
        <w:rPr>
          <w:noProof/>
        </w:rPr>
      </w:pPr>
      <w:r w:rsidRPr="00704B1B">
        <w:rPr>
          <w:noProof/>
        </w:rPr>
        <w:tab/>
        <w:t>endif</w:t>
      </w:r>
    </w:p>
    <w:p w14:paraId="0255E4A3" w14:textId="4DD34237" w:rsidR="00FB52E4" w:rsidRPr="00704B1B" w:rsidRDefault="00FB52E4" w:rsidP="00FB52E4">
      <w:pPr>
        <w:pStyle w:val="CodeSnippets"/>
        <w:spacing w:after="240"/>
        <w:ind w:firstLine="436"/>
        <w:rPr>
          <w:noProof/>
        </w:rPr>
      </w:pPr>
      <w:r w:rsidRPr="00704B1B">
        <w:rPr>
          <w:noProof/>
        </w:rPr>
        <w:t>elif section_name == ‘phys’:</w:t>
      </w:r>
    </w:p>
    <w:p w14:paraId="3430F178" w14:textId="7B4B6769" w:rsidR="00FB52E4" w:rsidRPr="00704B1B" w:rsidRDefault="00FB52E4" w:rsidP="00FB52E4">
      <w:pPr>
        <w:pStyle w:val="CodeSnippets"/>
        <w:spacing w:after="240"/>
        <w:rPr>
          <w:noProof/>
        </w:rPr>
      </w:pPr>
      <w:r w:rsidRPr="00704B1B">
        <w:rPr>
          <w:noProof/>
        </w:rPr>
        <w:tab/>
      </w:r>
      <w:r w:rsidRPr="00704B1B">
        <w:rPr>
          <w:noProof/>
        </w:rPr>
        <w:tab/>
        <w:t>table_key = student_table[student_id]</w:t>
      </w:r>
      <w:r w:rsidR="003D123C">
        <w:rPr>
          <w:noProof/>
        </w:rPr>
        <w:t>.</w:t>
      </w:r>
      <w:r w:rsidRPr="00704B1B">
        <w:rPr>
          <w:noProof/>
        </w:rPr>
        <w:t>phys_info_id</w:t>
      </w:r>
    </w:p>
    <w:p w14:paraId="54AC6189" w14:textId="6C9A46C9" w:rsidR="00FB52E4" w:rsidRPr="00704B1B" w:rsidRDefault="00FB52E4" w:rsidP="00FB52E4">
      <w:pPr>
        <w:pStyle w:val="CodeSnippets"/>
        <w:spacing w:after="240"/>
        <w:rPr>
          <w:noProof/>
        </w:rPr>
      </w:pPr>
      <w:r w:rsidRPr="00704B1B">
        <w:rPr>
          <w:noProof/>
        </w:rPr>
        <w:tab/>
        <w:t>endelif</w:t>
      </w:r>
    </w:p>
    <w:p w14:paraId="14EB477A" w14:textId="64962E6C" w:rsidR="00FB52E4" w:rsidRPr="00704B1B" w:rsidRDefault="00FB52E4" w:rsidP="00FB52E4">
      <w:pPr>
        <w:pStyle w:val="CodeSnippets"/>
        <w:spacing w:after="240"/>
        <w:ind w:firstLine="436"/>
        <w:rPr>
          <w:noProof/>
        </w:rPr>
      </w:pPr>
      <w:r w:rsidRPr="00704B1B">
        <w:rPr>
          <w:noProof/>
        </w:rPr>
        <w:t>elif section_name == ‘vol’:</w:t>
      </w:r>
    </w:p>
    <w:p w14:paraId="2121BF88" w14:textId="0B9748BC" w:rsidR="00FB52E4" w:rsidRPr="00704B1B" w:rsidRDefault="00FB52E4" w:rsidP="00FB52E4">
      <w:pPr>
        <w:pStyle w:val="CodeSnippets"/>
        <w:spacing w:after="240"/>
        <w:rPr>
          <w:noProof/>
        </w:rPr>
      </w:pPr>
      <w:r w:rsidRPr="00704B1B">
        <w:rPr>
          <w:noProof/>
        </w:rPr>
        <w:tab/>
      </w:r>
      <w:r w:rsidRPr="00704B1B">
        <w:rPr>
          <w:noProof/>
        </w:rPr>
        <w:tab/>
        <w:t>table_key = student_table[student_id]</w:t>
      </w:r>
      <w:r w:rsidR="003D123C">
        <w:rPr>
          <w:noProof/>
        </w:rPr>
        <w:t>.</w:t>
      </w:r>
      <w:r w:rsidRPr="00704B1B">
        <w:rPr>
          <w:noProof/>
        </w:rPr>
        <w:t>vol_info_id</w:t>
      </w:r>
    </w:p>
    <w:p w14:paraId="26BD7E54" w14:textId="759A8B58" w:rsidR="00FB52E4" w:rsidRPr="00704B1B" w:rsidRDefault="00FB52E4" w:rsidP="00FB52E4">
      <w:pPr>
        <w:pStyle w:val="CodeSnippets"/>
        <w:spacing w:after="240"/>
        <w:rPr>
          <w:noProof/>
        </w:rPr>
      </w:pPr>
      <w:r w:rsidRPr="00704B1B">
        <w:rPr>
          <w:noProof/>
        </w:rPr>
        <w:tab/>
        <w:t>endelif</w:t>
      </w:r>
    </w:p>
    <w:p w14:paraId="44E0B8C3" w14:textId="7C9D644B" w:rsidR="00FB52E4" w:rsidRPr="00704B1B" w:rsidRDefault="00FB52E4" w:rsidP="00FB52E4">
      <w:pPr>
        <w:pStyle w:val="CodeSnippets"/>
        <w:spacing w:after="240"/>
        <w:rPr>
          <w:noProof/>
        </w:rPr>
      </w:pPr>
      <w:r w:rsidRPr="00704B1B">
        <w:rPr>
          <w:noProof/>
        </w:rPr>
        <w:tab/>
      </w:r>
    </w:p>
    <w:p w14:paraId="3D1D8B74" w14:textId="507F7E88" w:rsidR="00FB52E4" w:rsidRPr="00704B1B" w:rsidRDefault="00FB52E4" w:rsidP="00FB52E4">
      <w:pPr>
        <w:pStyle w:val="CodeSnippets"/>
        <w:spacing w:after="240"/>
        <w:rPr>
          <w:noProof/>
        </w:rPr>
      </w:pPr>
      <w:r w:rsidRPr="00704B1B">
        <w:rPr>
          <w:noProof/>
        </w:rPr>
        <w:tab/>
        <w:t>if table_key != None:</w:t>
      </w:r>
    </w:p>
    <w:p w14:paraId="46260165" w14:textId="14B1893E" w:rsidR="00B000A4" w:rsidRPr="00704B1B" w:rsidRDefault="00B000A4" w:rsidP="00FB52E4">
      <w:pPr>
        <w:pStyle w:val="CodeSnippets"/>
        <w:spacing w:after="240"/>
        <w:rPr>
          <w:noProof/>
        </w:rPr>
      </w:pPr>
      <w:r w:rsidRPr="00704B1B">
        <w:rPr>
          <w:noProof/>
        </w:rPr>
        <w:tab/>
      </w:r>
      <w:r w:rsidRPr="00704B1B">
        <w:rPr>
          <w:noProof/>
        </w:rPr>
        <w:tab/>
      </w:r>
      <w:r w:rsidR="00E81321">
        <w:rPr>
          <w:noProof/>
        </w:rPr>
        <w:t>section_obj</w:t>
      </w:r>
      <w:r w:rsidRPr="00704B1B">
        <w:rPr>
          <w:noProof/>
        </w:rPr>
        <w:t xml:space="preserve"> = section_progress_table[table_key]</w:t>
      </w:r>
    </w:p>
    <w:p w14:paraId="2CE9F2FA" w14:textId="77777777" w:rsidR="0029111B" w:rsidRDefault="00FB52E4" w:rsidP="003059C3">
      <w:pPr>
        <w:pStyle w:val="CodeSnippets"/>
        <w:spacing w:after="240"/>
        <w:rPr>
          <w:noProof/>
        </w:rPr>
      </w:pPr>
      <w:r w:rsidRPr="00704B1B">
        <w:rPr>
          <w:noProof/>
        </w:rPr>
        <w:tab/>
      </w:r>
      <w:r w:rsidRPr="00704B1B">
        <w:rPr>
          <w:noProof/>
        </w:rPr>
        <w:tab/>
        <w:t xml:space="preserve">finish_date = </w:t>
      </w:r>
      <w:r w:rsidR="0029111B" w:rsidRPr="003C1796">
        <w:rPr>
          <w:noProof/>
          <w:color w:val="E84C22" w:themeColor="accent1"/>
        </w:rPr>
        <w:t>get_end_date</w:t>
      </w:r>
      <w:r w:rsidR="0029111B">
        <w:rPr>
          <w:noProof/>
        </w:rPr>
        <w:t>(</w:t>
      </w:r>
    </w:p>
    <w:p w14:paraId="4573B0E4" w14:textId="39661821" w:rsidR="00FB52E4" w:rsidRPr="00704B1B" w:rsidRDefault="0029111B" w:rsidP="0029111B">
      <w:pPr>
        <w:pStyle w:val="CodeSnippets"/>
        <w:spacing w:after="240"/>
        <w:ind w:left="2444" w:firstLine="436"/>
        <w:rPr>
          <w:noProof/>
        </w:rPr>
      </w:pPr>
      <w:r>
        <w:rPr>
          <w:noProof/>
        </w:rPr>
        <w:t xml:space="preserve">   </w:t>
      </w:r>
      <w:r w:rsidR="00E81321">
        <w:rPr>
          <w:noProof/>
        </w:rPr>
        <w:t>section_obj</w:t>
      </w:r>
      <w:r w:rsidR="003D123C">
        <w:rPr>
          <w:noProof/>
        </w:rPr>
        <w:t>.</w:t>
      </w:r>
      <w:r w:rsidR="00FB52E4" w:rsidRPr="00704B1B">
        <w:rPr>
          <w:noProof/>
        </w:rPr>
        <w:t>activity</w:t>
      </w:r>
      <w:r w:rsidR="00B000A4" w:rsidRPr="00704B1B">
        <w:rPr>
          <w:noProof/>
        </w:rPr>
        <w:t>_start_date</w:t>
      </w:r>
      <w:r>
        <w:rPr>
          <w:noProof/>
        </w:rPr>
        <w:t>,</w:t>
      </w:r>
      <w:r w:rsidR="00B000A4" w:rsidRPr="00704B1B">
        <w:rPr>
          <w:noProof/>
        </w:rPr>
        <w:t xml:space="preserve"> t</w:t>
      </w:r>
      <w:r w:rsidR="003D123C">
        <w:rPr>
          <w:noProof/>
        </w:rPr>
        <w:t>.</w:t>
      </w:r>
      <w:r w:rsidR="00B000A4" w:rsidRPr="00704B1B">
        <w:rPr>
          <w:noProof/>
        </w:rPr>
        <w:t>activity_length</w:t>
      </w:r>
      <w:r>
        <w:rPr>
          <w:noProof/>
        </w:rPr>
        <w:t>)</w:t>
      </w:r>
    </w:p>
    <w:p w14:paraId="4091FF2A" w14:textId="77777777" w:rsidR="00EA4A8A" w:rsidRPr="00704B1B" w:rsidRDefault="00EA4A8A" w:rsidP="003059C3">
      <w:pPr>
        <w:pStyle w:val="CodeSnippets"/>
        <w:spacing w:after="240"/>
        <w:rPr>
          <w:noProof/>
        </w:rPr>
      </w:pPr>
    </w:p>
    <w:p w14:paraId="23100852" w14:textId="5A0CE4A0" w:rsidR="00B000A4" w:rsidRPr="00704B1B" w:rsidRDefault="00B000A4" w:rsidP="003059C3">
      <w:pPr>
        <w:pStyle w:val="CodeSnippets"/>
        <w:spacing w:after="240"/>
        <w:rPr>
          <w:noProof/>
        </w:rPr>
      </w:pPr>
      <w:r w:rsidRPr="00704B1B">
        <w:rPr>
          <w:noProof/>
        </w:rPr>
        <w:tab/>
      </w:r>
      <w:r w:rsidRPr="00704B1B">
        <w:rPr>
          <w:noProof/>
        </w:rPr>
        <w:tab/>
        <w:t>if finish_date &gt; datetime.</w:t>
      </w:r>
      <w:r w:rsidR="001F122D">
        <w:rPr>
          <w:noProof/>
        </w:rPr>
        <w:t>datetime.</w:t>
      </w:r>
      <w:r w:rsidRPr="00704B1B">
        <w:rPr>
          <w:noProof/>
        </w:rPr>
        <w:t>now():</w:t>
      </w:r>
    </w:p>
    <w:p w14:paraId="0C9E1D60" w14:textId="77777777" w:rsidR="006370AE" w:rsidRPr="00704B1B" w:rsidRDefault="006370AE" w:rsidP="006370AE">
      <w:pPr>
        <w:pStyle w:val="CodeSnippets"/>
        <w:spacing w:after="240"/>
        <w:ind w:left="2160"/>
        <w:rPr>
          <w:noProof/>
        </w:rPr>
      </w:pPr>
      <w:r w:rsidRPr="00704B1B">
        <w:rPr>
          <w:noProof/>
        </w:rPr>
        <w:t>resources = resource_table WHERE</w:t>
      </w:r>
    </w:p>
    <w:p w14:paraId="0E096958" w14:textId="5C8C4605" w:rsidR="006370AE" w:rsidRPr="00704B1B" w:rsidRDefault="006370AE" w:rsidP="00CD3F1B">
      <w:pPr>
        <w:pStyle w:val="CodeSnippets"/>
        <w:spacing w:after="240"/>
        <w:ind w:left="2160" w:firstLine="210"/>
        <w:rPr>
          <w:noProof/>
        </w:rPr>
      </w:pPr>
      <w:r w:rsidRPr="00704B1B">
        <w:rPr>
          <w:noProof/>
        </w:rPr>
        <w:t>resource_type == section_evidence AND parent_id == table_key</w:t>
      </w:r>
    </w:p>
    <w:p w14:paraId="0C67252E" w14:textId="77777777" w:rsidR="00EA4A8A" w:rsidRPr="00704B1B" w:rsidRDefault="00EA4A8A" w:rsidP="00CD3F1B">
      <w:pPr>
        <w:pStyle w:val="CodeSnippets"/>
        <w:spacing w:after="240"/>
        <w:ind w:left="2160" w:firstLine="210"/>
        <w:rPr>
          <w:noProof/>
        </w:rPr>
      </w:pPr>
    </w:p>
    <w:p w14:paraId="3254ACAB" w14:textId="576D2BB7" w:rsidR="00CD3F1B" w:rsidRPr="00704B1B" w:rsidRDefault="00CD3F1B" w:rsidP="00CD3F1B">
      <w:pPr>
        <w:pStyle w:val="CodeSnippets"/>
        <w:spacing w:after="240"/>
        <w:rPr>
          <w:noProof/>
        </w:rPr>
      </w:pPr>
      <w:r w:rsidRPr="00704B1B">
        <w:rPr>
          <w:noProof/>
        </w:rPr>
        <w:tab/>
      </w:r>
      <w:r w:rsidRPr="00704B1B">
        <w:rPr>
          <w:noProof/>
        </w:rPr>
        <w:tab/>
      </w:r>
      <w:r w:rsidRPr="00704B1B">
        <w:rPr>
          <w:noProof/>
        </w:rPr>
        <w:tab/>
        <w:t>report_found = False</w:t>
      </w:r>
    </w:p>
    <w:p w14:paraId="33785E2A" w14:textId="77777777" w:rsidR="006370AE" w:rsidRPr="00704B1B" w:rsidRDefault="006370AE" w:rsidP="006370AE">
      <w:pPr>
        <w:pStyle w:val="CodeSnippets"/>
        <w:spacing w:after="240"/>
        <w:rPr>
          <w:noProof/>
        </w:rPr>
      </w:pPr>
      <w:r w:rsidRPr="00704B1B">
        <w:rPr>
          <w:noProof/>
        </w:rPr>
        <w:tab/>
      </w:r>
      <w:r w:rsidRPr="00704B1B">
        <w:rPr>
          <w:noProof/>
        </w:rPr>
        <w:tab/>
      </w:r>
      <w:r w:rsidRPr="00704B1B">
        <w:rPr>
          <w:noProof/>
        </w:rPr>
        <w:tab/>
        <w:t>for r in resources:</w:t>
      </w:r>
    </w:p>
    <w:p w14:paraId="32578E53" w14:textId="2F010B67" w:rsidR="006370AE" w:rsidRPr="00704B1B" w:rsidRDefault="006370AE" w:rsidP="006370AE">
      <w:pPr>
        <w:pStyle w:val="CodeSnippets"/>
        <w:spacing w:after="240"/>
        <w:ind w:left="2444" w:firstLine="436"/>
        <w:rPr>
          <w:noProof/>
        </w:rPr>
      </w:pPr>
      <w:r w:rsidRPr="00704B1B">
        <w:rPr>
          <w:noProof/>
        </w:rPr>
        <w:t>if r</w:t>
      </w:r>
      <w:r w:rsidR="003C1796">
        <w:rPr>
          <w:noProof/>
        </w:rPr>
        <w:t>.</w:t>
      </w:r>
      <w:r w:rsidRPr="00704B1B">
        <w:rPr>
          <w:noProof/>
        </w:rPr>
        <w:t xml:space="preserve">section_report == </w:t>
      </w:r>
      <w:r w:rsidR="00EA4A8A" w:rsidRPr="00704B1B">
        <w:rPr>
          <w:noProof/>
        </w:rPr>
        <w:t>True</w:t>
      </w:r>
      <w:r w:rsidRPr="00704B1B">
        <w:rPr>
          <w:noProof/>
        </w:rPr>
        <w:t>:</w:t>
      </w:r>
    </w:p>
    <w:p w14:paraId="5F06A96E" w14:textId="0885F3E8" w:rsidR="00EA4A8A" w:rsidRPr="00704B1B" w:rsidRDefault="00EA4A8A" w:rsidP="006370AE">
      <w:pPr>
        <w:pStyle w:val="CodeSnippets"/>
        <w:spacing w:after="240"/>
        <w:ind w:left="2444" w:firstLine="436"/>
        <w:rPr>
          <w:noProof/>
        </w:rPr>
      </w:pPr>
      <w:r w:rsidRPr="00704B1B">
        <w:rPr>
          <w:noProof/>
        </w:rPr>
        <w:tab/>
        <w:t>report_found = True</w:t>
      </w:r>
    </w:p>
    <w:p w14:paraId="15EABB50" w14:textId="1FCCC217" w:rsidR="00EA4A8A" w:rsidRPr="00704B1B" w:rsidRDefault="00EA4A8A" w:rsidP="006370AE">
      <w:pPr>
        <w:pStyle w:val="CodeSnippets"/>
        <w:spacing w:after="240"/>
        <w:ind w:left="2444" w:firstLine="436"/>
        <w:rPr>
          <w:noProof/>
        </w:rPr>
      </w:pPr>
      <w:r w:rsidRPr="00704B1B">
        <w:rPr>
          <w:noProof/>
        </w:rPr>
        <w:t>endif</w:t>
      </w:r>
    </w:p>
    <w:p w14:paraId="0D3E9EEF" w14:textId="3F78ABDE" w:rsidR="00EA4A8A" w:rsidRPr="00704B1B" w:rsidRDefault="00EA4A8A" w:rsidP="00EA4A8A">
      <w:pPr>
        <w:pStyle w:val="CodeSnippets"/>
        <w:spacing w:after="240"/>
        <w:rPr>
          <w:noProof/>
        </w:rPr>
      </w:pPr>
      <w:r w:rsidRPr="00704B1B">
        <w:rPr>
          <w:noProof/>
        </w:rPr>
        <w:tab/>
      </w:r>
      <w:r w:rsidRPr="00704B1B">
        <w:rPr>
          <w:noProof/>
        </w:rPr>
        <w:tab/>
      </w:r>
      <w:r w:rsidRPr="00704B1B">
        <w:rPr>
          <w:noProof/>
        </w:rPr>
        <w:tab/>
        <w:t>endfor</w:t>
      </w:r>
    </w:p>
    <w:p w14:paraId="094E528D" w14:textId="77777777" w:rsidR="00EA4A8A" w:rsidRPr="00704B1B" w:rsidRDefault="00EA4A8A" w:rsidP="00EA4A8A">
      <w:pPr>
        <w:pStyle w:val="CodeSnippets"/>
        <w:spacing w:after="240"/>
        <w:rPr>
          <w:noProof/>
        </w:rPr>
      </w:pPr>
      <w:r w:rsidRPr="00704B1B">
        <w:rPr>
          <w:noProof/>
        </w:rPr>
        <w:tab/>
      </w:r>
      <w:r w:rsidRPr="00704B1B">
        <w:rPr>
          <w:noProof/>
        </w:rPr>
        <w:tab/>
      </w:r>
      <w:r w:rsidRPr="00704B1B">
        <w:rPr>
          <w:noProof/>
        </w:rPr>
        <w:tab/>
      </w:r>
    </w:p>
    <w:p w14:paraId="3150F0EB" w14:textId="7E51203A" w:rsidR="006370AE" w:rsidRPr="00704B1B" w:rsidRDefault="00EA4A8A" w:rsidP="00EA4A8A">
      <w:pPr>
        <w:pStyle w:val="CodeSnippets"/>
        <w:spacing w:after="240"/>
        <w:ind w:left="1724" w:firstLine="436"/>
        <w:rPr>
          <w:noProof/>
        </w:rPr>
      </w:pPr>
      <w:r w:rsidRPr="00704B1B">
        <w:rPr>
          <w:noProof/>
        </w:rPr>
        <w:t>if report_found == False:</w:t>
      </w:r>
      <w:r w:rsidR="006370AE" w:rsidRPr="00704B1B">
        <w:rPr>
          <w:noProof/>
        </w:rPr>
        <w:tab/>
      </w:r>
    </w:p>
    <w:p w14:paraId="66A70EB7" w14:textId="6479B069" w:rsidR="00B000A4" w:rsidRPr="00704B1B" w:rsidRDefault="00B000A4" w:rsidP="003059C3">
      <w:pPr>
        <w:pStyle w:val="CodeSnippets"/>
        <w:spacing w:after="240"/>
        <w:rPr>
          <w:noProof/>
        </w:rPr>
      </w:pPr>
      <w:r w:rsidRPr="00704B1B">
        <w:rPr>
          <w:noProof/>
        </w:rPr>
        <w:tab/>
      </w:r>
      <w:r w:rsidRPr="00704B1B">
        <w:rPr>
          <w:noProof/>
        </w:rPr>
        <w:tab/>
      </w:r>
      <w:r w:rsidRPr="00704B1B">
        <w:rPr>
          <w:noProof/>
        </w:rPr>
        <w:tab/>
      </w:r>
      <w:r w:rsidR="00EA4A8A" w:rsidRPr="00704B1B">
        <w:rPr>
          <w:noProof/>
        </w:rPr>
        <w:tab/>
      </w:r>
      <w:r w:rsidR="00EA4A8A" w:rsidRPr="003E5BE9">
        <w:rPr>
          <w:b/>
          <w:bCs/>
          <w:noProof/>
        </w:rPr>
        <w:t>return</w:t>
      </w:r>
      <w:r w:rsidRPr="00704B1B">
        <w:rPr>
          <w:noProof/>
        </w:rPr>
        <w:t xml:space="preserve"> ‘Needs Report’</w:t>
      </w:r>
    </w:p>
    <w:p w14:paraId="3C812C81" w14:textId="07B891B7"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t>endif</w:t>
      </w:r>
    </w:p>
    <w:p w14:paraId="4EBAD400" w14:textId="2BE537AB"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t>else:</w:t>
      </w:r>
    </w:p>
    <w:p w14:paraId="13956C0C" w14:textId="128B9FEB"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r>
      <w:r w:rsidRPr="00704B1B">
        <w:rPr>
          <w:noProof/>
        </w:rPr>
        <w:tab/>
      </w:r>
      <w:r w:rsidRPr="003E5BE9">
        <w:rPr>
          <w:b/>
          <w:bCs/>
          <w:noProof/>
        </w:rPr>
        <w:t>return</w:t>
      </w:r>
      <w:r w:rsidRPr="00704B1B">
        <w:rPr>
          <w:noProof/>
        </w:rPr>
        <w:t xml:space="preserve"> ‘Completed’</w:t>
      </w:r>
    </w:p>
    <w:p w14:paraId="5B33768D" w14:textId="3DC2CA0F"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t>endelse</w:t>
      </w:r>
    </w:p>
    <w:p w14:paraId="663D631C" w14:textId="42472E98" w:rsidR="00B000A4" w:rsidRPr="00704B1B" w:rsidRDefault="00B000A4" w:rsidP="00B000A4">
      <w:pPr>
        <w:pStyle w:val="CodeSnippets"/>
        <w:spacing w:after="240"/>
        <w:ind w:left="0"/>
        <w:rPr>
          <w:noProof/>
        </w:rPr>
      </w:pPr>
      <w:r w:rsidRPr="00704B1B">
        <w:rPr>
          <w:noProof/>
        </w:rPr>
        <w:tab/>
      </w:r>
      <w:r w:rsidRPr="00704B1B">
        <w:rPr>
          <w:noProof/>
        </w:rPr>
        <w:tab/>
        <w:t>endif</w:t>
      </w:r>
    </w:p>
    <w:p w14:paraId="3FD34680" w14:textId="388F2673" w:rsidR="00B000A4" w:rsidRPr="00704B1B" w:rsidRDefault="00B000A4" w:rsidP="00B000A4">
      <w:pPr>
        <w:pStyle w:val="CodeSnippets"/>
        <w:spacing w:after="240"/>
        <w:ind w:left="0"/>
        <w:rPr>
          <w:noProof/>
        </w:rPr>
      </w:pPr>
      <w:r w:rsidRPr="00704B1B">
        <w:rPr>
          <w:noProof/>
        </w:rPr>
        <w:tab/>
      </w:r>
      <w:r w:rsidRPr="00704B1B">
        <w:rPr>
          <w:noProof/>
        </w:rPr>
        <w:tab/>
        <w:t>else:</w:t>
      </w:r>
    </w:p>
    <w:p w14:paraId="01967208" w14:textId="5E902DE2" w:rsidR="00B000A4" w:rsidRPr="00704B1B" w:rsidRDefault="00B000A4" w:rsidP="00B000A4">
      <w:pPr>
        <w:pStyle w:val="CodeSnippets"/>
        <w:spacing w:after="240"/>
        <w:ind w:left="0"/>
        <w:rPr>
          <w:noProof/>
        </w:rPr>
      </w:pPr>
      <w:r w:rsidRPr="00704B1B">
        <w:rPr>
          <w:noProof/>
        </w:rPr>
        <w:tab/>
      </w:r>
      <w:r w:rsidRPr="00704B1B">
        <w:rPr>
          <w:noProof/>
        </w:rPr>
        <w:tab/>
      </w:r>
      <w:r w:rsidRPr="00704B1B">
        <w:rPr>
          <w:noProof/>
        </w:rPr>
        <w:tab/>
      </w:r>
      <w:r w:rsidR="00EA4A8A" w:rsidRPr="003E5BE9">
        <w:rPr>
          <w:b/>
          <w:bCs/>
          <w:noProof/>
        </w:rPr>
        <w:t>return</w:t>
      </w:r>
      <w:r w:rsidRPr="00704B1B">
        <w:rPr>
          <w:noProof/>
        </w:rPr>
        <w:t xml:space="preserve"> ‘In Progress’</w:t>
      </w:r>
    </w:p>
    <w:p w14:paraId="2EAA0146" w14:textId="4ECB5830" w:rsidR="00B000A4" w:rsidRPr="00704B1B" w:rsidRDefault="00B000A4" w:rsidP="00B000A4">
      <w:pPr>
        <w:pStyle w:val="CodeSnippets"/>
        <w:spacing w:after="240"/>
        <w:ind w:left="0"/>
        <w:rPr>
          <w:noProof/>
        </w:rPr>
      </w:pPr>
      <w:r w:rsidRPr="00704B1B">
        <w:rPr>
          <w:noProof/>
        </w:rPr>
        <w:tab/>
      </w:r>
      <w:r w:rsidRPr="00704B1B">
        <w:rPr>
          <w:noProof/>
        </w:rPr>
        <w:tab/>
        <w:t>endelse</w:t>
      </w:r>
    </w:p>
    <w:p w14:paraId="0FB7D682" w14:textId="40EF0296" w:rsidR="00FB52E4" w:rsidRPr="00704B1B" w:rsidRDefault="00FB52E4" w:rsidP="003059C3">
      <w:pPr>
        <w:pStyle w:val="CodeSnippets"/>
        <w:spacing w:after="240"/>
        <w:rPr>
          <w:noProof/>
        </w:rPr>
      </w:pPr>
      <w:r w:rsidRPr="00704B1B">
        <w:rPr>
          <w:noProof/>
        </w:rPr>
        <w:tab/>
        <w:t>endif</w:t>
      </w:r>
    </w:p>
    <w:p w14:paraId="2C4309E9" w14:textId="27BFBAEB" w:rsidR="00FB52E4" w:rsidRPr="00704B1B" w:rsidRDefault="00FB52E4" w:rsidP="003059C3">
      <w:pPr>
        <w:pStyle w:val="CodeSnippets"/>
        <w:spacing w:after="240"/>
        <w:rPr>
          <w:noProof/>
        </w:rPr>
      </w:pPr>
      <w:r w:rsidRPr="00704B1B">
        <w:rPr>
          <w:noProof/>
        </w:rPr>
        <w:tab/>
        <w:t>else:</w:t>
      </w:r>
    </w:p>
    <w:p w14:paraId="017289D0" w14:textId="267F1F50" w:rsidR="00FB52E4" w:rsidRPr="00704B1B" w:rsidRDefault="00FB52E4" w:rsidP="003059C3">
      <w:pPr>
        <w:pStyle w:val="CodeSnippets"/>
        <w:spacing w:after="240"/>
        <w:rPr>
          <w:noProof/>
        </w:rPr>
      </w:pPr>
      <w:r w:rsidRPr="00704B1B">
        <w:rPr>
          <w:noProof/>
        </w:rPr>
        <w:tab/>
      </w:r>
      <w:r w:rsidRPr="00704B1B">
        <w:rPr>
          <w:noProof/>
        </w:rPr>
        <w:tab/>
      </w:r>
      <w:r w:rsidRPr="003E5BE9">
        <w:rPr>
          <w:b/>
          <w:bCs/>
          <w:noProof/>
        </w:rPr>
        <w:t>return</w:t>
      </w:r>
      <w:r w:rsidRPr="00704B1B">
        <w:rPr>
          <w:noProof/>
        </w:rPr>
        <w:t xml:space="preserve"> ‘Not Started’</w:t>
      </w:r>
    </w:p>
    <w:p w14:paraId="75E102E5" w14:textId="3C7322EC" w:rsidR="00FB52E4" w:rsidRPr="00704B1B" w:rsidRDefault="00FB52E4" w:rsidP="003059C3">
      <w:pPr>
        <w:pStyle w:val="CodeSnippets"/>
        <w:spacing w:after="240"/>
        <w:rPr>
          <w:noProof/>
        </w:rPr>
      </w:pPr>
      <w:r w:rsidRPr="00704B1B">
        <w:rPr>
          <w:noProof/>
        </w:rPr>
        <w:tab/>
        <w:t>endelse</w:t>
      </w:r>
    </w:p>
    <w:p w14:paraId="4E3DA3CF" w14:textId="5E3C2851" w:rsidR="00943FEC" w:rsidRPr="00704B1B" w:rsidRDefault="00943FEC" w:rsidP="003059C3">
      <w:pPr>
        <w:pStyle w:val="CodeSnippets"/>
        <w:spacing w:after="240"/>
        <w:rPr>
          <w:noProof/>
        </w:rPr>
      </w:pPr>
      <w:r w:rsidRPr="00704B1B">
        <w:rPr>
          <w:noProof/>
        </w:rPr>
        <w:t>enddef</w:t>
      </w:r>
    </w:p>
    <w:p w14:paraId="6DA26F09" w14:textId="2D932034" w:rsidR="003059C3" w:rsidRPr="00704B1B" w:rsidRDefault="000F7A7D" w:rsidP="003059C3">
      <w:pPr>
        <w:pStyle w:val="Heading3"/>
        <w:rPr>
          <w:noProof/>
        </w:rPr>
      </w:pPr>
      <w:bookmarkStart w:id="62" w:name="_Toc73704125"/>
      <w:r w:rsidRPr="00704B1B">
        <w:rPr>
          <w:noProof/>
        </w:rPr>
        <w:t>Shorten text</w:t>
      </w:r>
      <w:bookmarkEnd w:id="62"/>
    </w:p>
    <w:p w14:paraId="719BB407" w14:textId="61A885D0" w:rsidR="000F7A7D" w:rsidRPr="00704B1B" w:rsidRDefault="003059C3" w:rsidP="003059C3">
      <w:pPr>
        <w:rPr>
          <w:noProof/>
        </w:rPr>
      </w:pPr>
      <w:r w:rsidRPr="00704B1B">
        <w:rPr>
          <w:noProof/>
        </w:rPr>
        <w:t xml:space="preserve">If text if longer than a </w:t>
      </w:r>
      <w:r w:rsidR="000F7A7D" w:rsidRPr="00704B1B">
        <w:rPr>
          <w:noProof/>
        </w:rPr>
        <w:t>specified</w:t>
      </w:r>
      <w:r w:rsidRPr="00704B1B">
        <w:rPr>
          <w:noProof/>
        </w:rPr>
        <w:t xml:space="preserve"> amount, this function </w:t>
      </w:r>
      <w:r w:rsidR="000F7A7D" w:rsidRPr="00704B1B">
        <w:rPr>
          <w:noProof/>
        </w:rPr>
        <w:t>truncates</w:t>
      </w:r>
      <w:r w:rsidRPr="00704B1B">
        <w:rPr>
          <w:noProof/>
        </w:rPr>
        <w:t xml:space="preserve"> the text and appends an ellipsis (…) – this is used across the GUI where there wouldn’t be enough space to display the full text.</w:t>
      </w:r>
    </w:p>
    <w:p w14:paraId="19226397" w14:textId="11645BC5" w:rsidR="0086090D" w:rsidRPr="00704B1B" w:rsidRDefault="00704B1B" w:rsidP="0086090D">
      <w:pPr>
        <w:pStyle w:val="CodeSnippets"/>
        <w:rPr>
          <w:noProof/>
        </w:rPr>
      </w:pPr>
      <w:r w:rsidRPr="00704B1B">
        <w:rPr>
          <w:noProof/>
        </w:rPr>
        <w:t>main_text</w:t>
      </w:r>
      <w:r w:rsidR="00EA4A8A" w:rsidRPr="00704B1B">
        <w:rPr>
          <w:noProof/>
        </w:rPr>
        <w:t xml:space="preserve"> is string</w:t>
      </w:r>
    </w:p>
    <w:p w14:paraId="5221621E" w14:textId="4F4AE5DB" w:rsidR="00704B1B" w:rsidRPr="00704B1B" w:rsidRDefault="00704B1B" w:rsidP="0086090D">
      <w:pPr>
        <w:pStyle w:val="CodeSnippets"/>
        <w:rPr>
          <w:noProof/>
        </w:rPr>
      </w:pPr>
      <w:r w:rsidRPr="00704B1B">
        <w:rPr>
          <w:noProof/>
        </w:rPr>
        <w:t>length is integer</w:t>
      </w:r>
    </w:p>
    <w:p w14:paraId="0760DE0D" w14:textId="2F82C0D7" w:rsidR="00704B1B" w:rsidRPr="00704B1B" w:rsidRDefault="00704B1B" w:rsidP="0086090D">
      <w:pPr>
        <w:pStyle w:val="CodeSnippets"/>
        <w:rPr>
          <w:noProof/>
        </w:rPr>
      </w:pPr>
      <w:r w:rsidRPr="00704B1B">
        <w:rPr>
          <w:noProof/>
        </w:rPr>
        <w:t>truncated</w:t>
      </w:r>
      <w:r>
        <w:rPr>
          <w:noProof/>
        </w:rPr>
        <w:t>_str</w:t>
      </w:r>
      <w:r w:rsidRPr="00704B1B">
        <w:rPr>
          <w:noProof/>
        </w:rPr>
        <w:t xml:space="preserve"> is string</w:t>
      </w:r>
    </w:p>
    <w:p w14:paraId="46939F6B" w14:textId="2857A56A" w:rsidR="00EA4A8A" w:rsidRPr="00704B1B" w:rsidRDefault="00EA4A8A" w:rsidP="0086090D">
      <w:pPr>
        <w:pStyle w:val="CodeSnippets"/>
        <w:rPr>
          <w:noProof/>
        </w:rPr>
      </w:pPr>
    </w:p>
    <w:p w14:paraId="4571894E" w14:textId="18805EFE" w:rsidR="00EA4A8A" w:rsidRPr="00704B1B" w:rsidRDefault="00704B1B" w:rsidP="0086090D">
      <w:pPr>
        <w:pStyle w:val="CodeSnippets"/>
        <w:rPr>
          <w:noProof/>
        </w:rPr>
      </w:pPr>
      <w:r w:rsidRPr="00704B1B">
        <w:rPr>
          <w:noProof/>
        </w:rPr>
        <w:t>def</w:t>
      </w:r>
      <w:r w:rsidR="00EA4A8A" w:rsidRPr="00704B1B">
        <w:rPr>
          <w:noProof/>
        </w:rPr>
        <w:t xml:space="preserve"> </w:t>
      </w:r>
      <w:r w:rsidRPr="003C1796">
        <w:rPr>
          <w:noProof/>
          <w:color w:val="E84C22" w:themeColor="accent1"/>
        </w:rPr>
        <w:t>shorten_text</w:t>
      </w:r>
      <w:r w:rsidRPr="00704B1B">
        <w:rPr>
          <w:noProof/>
        </w:rPr>
        <w:t>(main_text, length):</w:t>
      </w:r>
    </w:p>
    <w:p w14:paraId="0FC8F4FE" w14:textId="420D1AA2" w:rsidR="00704B1B" w:rsidRPr="00704B1B" w:rsidRDefault="00704B1B" w:rsidP="0086090D">
      <w:pPr>
        <w:pStyle w:val="CodeSnippets"/>
        <w:rPr>
          <w:noProof/>
        </w:rPr>
      </w:pPr>
      <w:r w:rsidRPr="00704B1B">
        <w:rPr>
          <w:noProof/>
        </w:rPr>
        <w:tab/>
        <w:t>if len(main_text) &gt; length:</w:t>
      </w:r>
    </w:p>
    <w:p w14:paraId="0BC38282" w14:textId="37626759" w:rsidR="00704B1B" w:rsidRPr="00704B1B" w:rsidRDefault="00704B1B" w:rsidP="0086090D">
      <w:pPr>
        <w:pStyle w:val="CodeSnippets"/>
        <w:rPr>
          <w:noProof/>
        </w:rPr>
      </w:pPr>
      <w:r w:rsidRPr="00704B1B">
        <w:rPr>
          <w:noProof/>
        </w:rPr>
        <w:tab/>
      </w:r>
      <w:r w:rsidRPr="00704B1B">
        <w:rPr>
          <w:noProof/>
        </w:rPr>
        <w:tab/>
        <w:t>truncated</w:t>
      </w:r>
      <w:r>
        <w:rPr>
          <w:noProof/>
        </w:rPr>
        <w:t>_str</w:t>
      </w:r>
      <w:r w:rsidRPr="00704B1B">
        <w:rPr>
          <w:noProof/>
        </w:rPr>
        <w:t xml:space="preserve"> = main_text[:</w:t>
      </w:r>
      <w:r w:rsidR="00B02973">
        <w:rPr>
          <w:noProof/>
        </w:rPr>
        <w:t>length</w:t>
      </w:r>
      <w:r w:rsidRPr="00704B1B">
        <w:rPr>
          <w:noProof/>
        </w:rPr>
        <w:t>-3]</w:t>
      </w:r>
    </w:p>
    <w:p w14:paraId="4206BEC8" w14:textId="5D3DA916" w:rsidR="00704B1B" w:rsidRDefault="00704B1B" w:rsidP="0086090D">
      <w:pPr>
        <w:pStyle w:val="CodeSnippets"/>
        <w:rPr>
          <w:noProof/>
        </w:rPr>
      </w:pPr>
      <w:r w:rsidRPr="00704B1B">
        <w:rPr>
          <w:noProof/>
        </w:rPr>
        <w:tab/>
      </w:r>
      <w:r w:rsidRPr="00704B1B">
        <w:rPr>
          <w:noProof/>
        </w:rPr>
        <w:tab/>
      </w:r>
      <w:r>
        <w:rPr>
          <w:noProof/>
        </w:rPr>
        <w:t>truncated_str = truncated_str + ‘...’</w:t>
      </w:r>
    </w:p>
    <w:p w14:paraId="705E8370" w14:textId="510AFB54" w:rsidR="00704B1B" w:rsidRPr="00704B1B" w:rsidRDefault="00704B1B" w:rsidP="0086090D">
      <w:pPr>
        <w:pStyle w:val="CodeSnippets"/>
        <w:rPr>
          <w:noProof/>
        </w:rPr>
      </w:pPr>
      <w:r>
        <w:rPr>
          <w:noProof/>
        </w:rPr>
        <w:tab/>
      </w:r>
      <w:r>
        <w:rPr>
          <w:noProof/>
        </w:rPr>
        <w:tab/>
      </w:r>
      <w:r w:rsidRPr="003E5BE9">
        <w:rPr>
          <w:b/>
          <w:bCs/>
          <w:noProof/>
        </w:rPr>
        <w:t>return</w:t>
      </w:r>
      <w:r>
        <w:rPr>
          <w:noProof/>
        </w:rPr>
        <w:t xml:space="preserve"> truncated_str</w:t>
      </w:r>
    </w:p>
    <w:p w14:paraId="37F95948" w14:textId="0CE2A5DE" w:rsidR="00704B1B" w:rsidRPr="00704B1B" w:rsidRDefault="00704B1B" w:rsidP="0086090D">
      <w:pPr>
        <w:pStyle w:val="CodeSnippets"/>
        <w:rPr>
          <w:noProof/>
        </w:rPr>
      </w:pPr>
      <w:r w:rsidRPr="00704B1B">
        <w:rPr>
          <w:noProof/>
        </w:rPr>
        <w:tab/>
        <w:t>endif</w:t>
      </w:r>
    </w:p>
    <w:p w14:paraId="6E01E5E6" w14:textId="53CD643E" w:rsidR="00704B1B" w:rsidRPr="00704B1B" w:rsidRDefault="00704B1B" w:rsidP="0086090D">
      <w:pPr>
        <w:pStyle w:val="CodeSnippets"/>
        <w:rPr>
          <w:noProof/>
        </w:rPr>
      </w:pPr>
      <w:r w:rsidRPr="00704B1B">
        <w:rPr>
          <w:noProof/>
        </w:rPr>
        <w:tab/>
        <w:t>else:</w:t>
      </w:r>
    </w:p>
    <w:p w14:paraId="098B888D" w14:textId="68720E73" w:rsidR="00704B1B" w:rsidRPr="00704B1B" w:rsidRDefault="00704B1B" w:rsidP="0086090D">
      <w:pPr>
        <w:pStyle w:val="CodeSnippets"/>
        <w:rPr>
          <w:noProof/>
        </w:rPr>
      </w:pPr>
      <w:r w:rsidRPr="00704B1B">
        <w:rPr>
          <w:noProof/>
        </w:rPr>
        <w:tab/>
      </w:r>
      <w:r w:rsidRPr="00704B1B">
        <w:rPr>
          <w:noProof/>
        </w:rPr>
        <w:tab/>
      </w:r>
      <w:r w:rsidRPr="003E5BE9">
        <w:rPr>
          <w:b/>
          <w:bCs/>
          <w:noProof/>
        </w:rPr>
        <w:t>return</w:t>
      </w:r>
      <w:r w:rsidRPr="00704B1B">
        <w:rPr>
          <w:noProof/>
        </w:rPr>
        <w:t xml:space="preserve"> main_text</w:t>
      </w:r>
    </w:p>
    <w:p w14:paraId="7AA12D7C" w14:textId="46A7CD17" w:rsidR="00704B1B" w:rsidRPr="00704B1B" w:rsidRDefault="00704B1B" w:rsidP="0086090D">
      <w:pPr>
        <w:pStyle w:val="CodeSnippets"/>
        <w:rPr>
          <w:noProof/>
        </w:rPr>
      </w:pPr>
      <w:r w:rsidRPr="00704B1B">
        <w:rPr>
          <w:noProof/>
        </w:rPr>
        <w:tab/>
        <w:t>endelse</w:t>
      </w:r>
    </w:p>
    <w:p w14:paraId="2E73BC48" w14:textId="59AE97D2" w:rsidR="00704B1B" w:rsidRPr="00704B1B" w:rsidRDefault="00704B1B" w:rsidP="0086090D">
      <w:pPr>
        <w:pStyle w:val="CodeSnippets"/>
        <w:rPr>
          <w:noProof/>
        </w:rPr>
      </w:pPr>
      <w:r w:rsidRPr="00704B1B">
        <w:rPr>
          <w:noProof/>
        </w:rPr>
        <w:t>enddef</w:t>
      </w:r>
    </w:p>
    <w:p w14:paraId="23169446" w14:textId="77777777" w:rsidR="000F7A7D" w:rsidRPr="00704B1B" w:rsidRDefault="000F7A7D" w:rsidP="000F7A7D">
      <w:pPr>
        <w:pStyle w:val="Heading3"/>
        <w:rPr>
          <w:noProof/>
        </w:rPr>
      </w:pPr>
      <w:bookmarkStart w:id="63" w:name="_Toc73704126"/>
      <w:r w:rsidRPr="00704B1B">
        <w:rPr>
          <w:noProof/>
        </w:rPr>
        <w:t>Calculate end date</w:t>
      </w:r>
      <w:bookmarkEnd w:id="63"/>
    </w:p>
    <w:p w14:paraId="1C2B235D" w14:textId="36533196" w:rsidR="0086090D" w:rsidRPr="00704B1B" w:rsidRDefault="000F7A7D" w:rsidP="0086090D">
      <w:pPr>
        <w:rPr>
          <w:noProof/>
        </w:rPr>
      </w:pPr>
      <w:r w:rsidRPr="00704B1B">
        <w:rPr>
          <w:noProof/>
        </w:rPr>
        <w:t xml:space="preserve">Given a start date and a length of time in </w:t>
      </w:r>
      <w:r w:rsidR="00E8678B" w:rsidRPr="00704B1B">
        <w:rPr>
          <w:noProof/>
        </w:rPr>
        <w:t>days, hours and minutes, this algorithm calculates the</w:t>
      </w:r>
      <w:r w:rsidR="00E81321">
        <w:rPr>
          <w:noProof/>
        </w:rPr>
        <w:t xml:space="preserve"> corresponding</w:t>
      </w:r>
      <w:r w:rsidR="00E8678B" w:rsidRPr="00704B1B">
        <w:rPr>
          <w:noProof/>
        </w:rPr>
        <w:t xml:space="preserve"> end date.</w:t>
      </w:r>
    </w:p>
    <w:p w14:paraId="3DF85937" w14:textId="6C2C9C74" w:rsidR="0086090D" w:rsidRDefault="0029111B" w:rsidP="0086090D">
      <w:pPr>
        <w:pStyle w:val="CodeSnippets"/>
        <w:rPr>
          <w:noProof/>
        </w:rPr>
      </w:pPr>
      <w:r>
        <w:rPr>
          <w:noProof/>
        </w:rPr>
        <w:t>import datetime</w:t>
      </w:r>
    </w:p>
    <w:p w14:paraId="067AF120" w14:textId="77777777" w:rsidR="00CE04F1" w:rsidRDefault="00CE04F1" w:rsidP="0086090D">
      <w:pPr>
        <w:pStyle w:val="CodeSnippets"/>
        <w:rPr>
          <w:noProof/>
        </w:rPr>
      </w:pPr>
    </w:p>
    <w:p w14:paraId="1DC46A4D" w14:textId="2DCEDC27" w:rsidR="0029111B" w:rsidRDefault="0029111B" w:rsidP="0086090D">
      <w:pPr>
        <w:pStyle w:val="CodeSnippets"/>
        <w:rPr>
          <w:noProof/>
        </w:rPr>
      </w:pPr>
      <w:r>
        <w:rPr>
          <w:noProof/>
        </w:rPr>
        <w:t>start_date is datetime</w:t>
      </w:r>
    </w:p>
    <w:p w14:paraId="4BEBB52C" w14:textId="4BD0A91C" w:rsidR="0029111B" w:rsidRDefault="0029111B" w:rsidP="0086090D">
      <w:pPr>
        <w:pStyle w:val="CodeSnippets"/>
        <w:rPr>
          <w:noProof/>
        </w:rPr>
      </w:pPr>
      <w:r>
        <w:rPr>
          <w:noProof/>
        </w:rPr>
        <w:t>time_length is datetime</w:t>
      </w:r>
      <w:r w:rsidR="00B37F00">
        <w:rPr>
          <w:noProof/>
        </w:rPr>
        <w:t>.timedelta</w:t>
      </w:r>
      <w:r w:rsidR="003C1796">
        <w:rPr>
          <w:noProof/>
        </w:rPr>
        <w:t xml:space="preserve">  # time lengths will be stored as timedeltas</w:t>
      </w:r>
    </w:p>
    <w:p w14:paraId="56ADE840" w14:textId="7835329C" w:rsidR="00FD51F8" w:rsidRDefault="00FD51F8" w:rsidP="0086090D">
      <w:pPr>
        <w:pStyle w:val="CodeSnippets"/>
        <w:rPr>
          <w:noProof/>
        </w:rPr>
      </w:pPr>
    </w:p>
    <w:p w14:paraId="2BE382A2" w14:textId="32BD4079" w:rsidR="0029111B" w:rsidRDefault="0029111B" w:rsidP="0086090D">
      <w:pPr>
        <w:pStyle w:val="CodeSnippets"/>
        <w:rPr>
          <w:noProof/>
        </w:rPr>
      </w:pPr>
      <w:r>
        <w:rPr>
          <w:noProof/>
        </w:rPr>
        <w:t xml:space="preserve">def </w:t>
      </w:r>
      <w:r w:rsidRPr="003C1796">
        <w:rPr>
          <w:noProof/>
          <w:color w:val="E84C22" w:themeColor="accent1"/>
        </w:rPr>
        <w:t>get_end_date</w:t>
      </w:r>
      <w:r>
        <w:rPr>
          <w:noProof/>
        </w:rPr>
        <w:t>(start_date, time_length):</w:t>
      </w:r>
    </w:p>
    <w:p w14:paraId="215F2CBD" w14:textId="0F8DDBAB" w:rsidR="0029111B" w:rsidRDefault="0029111B" w:rsidP="0086090D">
      <w:pPr>
        <w:pStyle w:val="CodeSnippets"/>
        <w:rPr>
          <w:noProof/>
        </w:rPr>
      </w:pPr>
      <w:r>
        <w:rPr>
          <w:noProof/>
        </w:rPr>
        <w:tab/>
      </w:r>
      <w:r w:rsidR="00CE04F1">
        <w:rPr>
          <w:b/>
          <w:bCs/>
          <w:noProof/>
        </w:rPr>
        <w:t>return</w:t>
      </w:r>
      <w:r w:rsidR="00CE04F1">
        <w:rPr>
          <w:noProof/>
        </w:rPr>
        <w:t xml:space="preserve"> </w:t>
      </w:r>
      <w:r w:rsidR="00B37F00">
        <w:rPr>
          <w:noProof/>
        </w:rPr>
        <w:t>start_date + time</w:t>
      </w:r>
      <w:r w:rsidR="00CE04F1">
        <w:rPr>
          <w:noProof/>
        </w:rPr>
        <w:t>_length</w:t>
      </w:r>
    </w:p>
    <w:p w14:paraId="6FCCD93D" w14:textId="5115334C" w:rsidR="0029111B" w:rsidRPr="00704B1B" w:rsidRDefault="0029111B" w:rsidP="0086090D">
      <w:pPr>
        <w:pStyle w:val="CodeSnippets"/>
        <w:rPr>
          <w:noProof/>
        </w:rPr>
      </w:pPr>
      <w:r>
        <w:rPr>
          <w:noProof/>
        </w:rPr>
        <w:t>enddef</w:t>
      </w:r>
    </w:p>
    <w:p w14:paraId="3BA953B5" w14:textId="7DF17306" w:rsidR="00E8678B" w:rsidRPr="00704B1B" w:rsidRDefault="00E8678B" w:rsidP="00E8678B">
      <w:pPr>
        <w:pStyle w:val="Heading3"/>
        <w:rPr>
          <w:noProof/>
        </w:rPr>
      </w:pPr>
      <w:bookmarkStart w:id="64" w:name="_Toc73704127"/>
      <w:r w:rsidRPr="00704B1B">
        <w:rPr>
          <w:noProof/>
        </w:rPr>
        <w:lastRenderedPageBreak/>
        <w:t>Get weekday ab</w:t>
      </w:r>
      <w:r w:rsidR="0013673D">
        <w:rPr>
          <w:noProof/>
        </w:rPr>
        <w:t>b</w:t>
      </w:r>
      <w:r w:rsidRPr="00704B1B">
        <w:rPr>
          <w:noProof/>
        </w:rPr>
        <w:t>reviation and date parts</w:t>
      </w:r>
      <w:bookmarkEnd w:id="64"/>
    </w:p>
    <w:p w14:paraId="0C3AE7D7" w14:textId="75890265" w:rsidR="0086090D" w:rsidRPr="00704B1B" w:rsidRDefault="00DF5414" w:rsidP="0086090D">
      <w:pPr>
        <w:rPr>
          <w:noProof/>
        </w:rPr>
      </w:pPr>
      <w:r w:rsidRPr="00704B1B">
        <w:rPr>
          <w:noProof/>
        </w:rPr>
        <w:t>From a datetime object, returns the first three letters of the weekday as well as the date and month</w:t>
      </w:r>
      <w:r w:rsidR="003C1796">
        <w:rPr>
          <w:noProof/>
        </w:rPr>
        <w:t xml:space="preserve"> as a dictionary</w:t>
      </w:r>
      <w:r w:rsidRPr="00704B1B">
        <w:rPr>
          <w:noProof/>
        </w:rPr>
        <w:t>. This data is used in various simplified listings throughout the GUI.</w:t>
      </w:r>
    </w:p>
    <w:p w14:paraId="4ADCE9B0" w14:textId="2BA98F36" w:rsidR="0086090D" w:rsidRDefault="00CE04F1" w:rsidP="0086090D">
      <w:pPr>
        <w:pStyle w:val="CodeSnippets"/>
        <w:rPr>
          <w:noProof/>
        </w:rPr>
      </w:pPr>
      <w:r>
        <w:rPr>
          <w:noProof/>
        </w:rPr>
        <w:t>import datetime, calendar</w:t>
      </w:r>
    </w:p>
    <w:p w14:paraId="34815007" w14:textId="5FE7E838" w:rsidR="00CE04F1" w:rsidRDefault="00CE04F1" w:rsidP="0086090D">
      <w:pPr>
        <w:pStyle w:val="CodeSnippets"/>
        <w:rPr>
          <w:noProof/>
        </w:rPr>
      </w:pPr>
    </w:p>
    <w:p w14:paraId="5EC497B7" w14:textId="0C83D739" w:rsidR="00CE04F1" w:rsidRDefault="00CE04F1" w:rsidP="0086090D">
      <w:pPr>
        <w:pStyle w:val="CodeSnippets"/>
        <w:rPr>
          <w:noProof/>
        </w:rPr>
      </w:pPr>
      <w:r>
        <w:rPr>
          <w:noProof/>
        </w:rPr>
        <w:t>date is datetime</w:t>
      </w:r>
    </w:p>
    <w:p w14:paraId="225442AD" w14:textId="0CA214A2" w:rsidR="00CE04F1" w:rsidRDefault="00CE04F1" w:rsidP="003A1FC1">
      <w:pPr>
        <w:pStyle w:val="CodeSnippets"/>
        <w:rPr>
          <w:noProof/>
        </w:rPr>
      </w:pPr>
      <w:r>
        <w:rPr>
          <w:noProof/>
        </w:rPr>
        <w:t>weekday is string</w:t>
      </w:r>
    </w:p>
    <w:p w14:paraId="61787E45" w14:textId="669119F8" w:rsidR="00CE04F1" w:rsidRDefault="00CE04F1" w:rsidP="0086090D">
      <w:pPr>
        <w:pStyle w:val="CodeSnippets"/>
        <w:rPr>
          <w:noProof/>
        </w:rPr>
      </w:pPr>
    </w:p>
    <w:p w14:paraId="679E376D" w14:textId="406FAF98" w:rsidR="00CE04F1" w:rsidRDefault="00CE04F1" w:rsidP="0086090D">
      <w:pPr>
        <w:pStyle w:val="CodeSnippets"/>
        <w:rPr>
          <w:noProof/>
        </w:rPr>
      </w:pPr>
      <w:r>
        <w:rPr>
          <w:noProof/>
        </w:rPr>
        <w:t xml:space="preserve">def </w:t>
      </w:r>
      <w:r w:rsidRPr="003C1796">
        <w:rPr>
          <w:noProof/>
          <w:color w:val="E84C22" w:themeColor="accent1"/>
        </w:rPr>
        <w:t>get_date_info</w:t>
      </w:r>
      <w:r>
        <w:rPr>
          <w:noProof/>
        </w:rPr>
        <w:t>(date):</w:t>
      </w:r>
    </w:p>
    <w:p w14:paraId="17B03D6D" w14:textId="4E472507" w:rsidR="00CE04F1" w:rsidRDefault="00CE04F1" w:rsidP="0086090D">
      <w:pPr>
        <w:pStyle w:val="CodeSnippets"/>
        <w:rPr>
          <w:noProof/>
        </w:rPr>
      </w:pPr>
      <w:r>
        <w:rPr>
          <w:noProof/>
        </w:rPr>
        <w:tab/>
        <w:t>weekday = calendar.day_name[date.weekday()]</w:t>
      </w:r>
    </w:p>
    <w:p w14:paraId="1A646266" w14:textId="4853BA0E" w:rsidR="00CE04F1" w:rsidRDefault="00CE04F1" w:rsidP="0086090D">
      <w:pPr>
        <w:pStyle w:val="CodeSnippets"/>
        <w:rPr>
          <w:noProof/>
        </w:rPr>
      </w:pPr>
      <w:r>
        <w:rPr>
          <w:noProof/>
        </w:rPr>
        <w:tab/>
      </w:r>
      <w:r>
        <w:rPr>
          <w:b/>
          <w:bCs/>
          <w:noProof/>
        </w:rPr>
        <w:t>return</w:t>
      </w:r>
      <w:r w:rsidRPr="003C1796">
        <w:rPr>
          <w:noProof/>
        </w:rPr>
        <w:t xml:space="preserve"> </w:t>
      </w:r>
      <w:r w:rsidR="003C1796">
        <w:rPr>
          <w:noProof/>
        </w:rPr>
        <w:t xml:space="preserve">{‘abr’: </w:t>
      </w:r>
      <w:r>
        <w:rPr>
          <w:noProof/>
        </w:rPr>
        <w:t xml:space="preserve">weekday, </w:t>
      </w:r>
      <w:r w:rsidR="003C1796">
        <w:rPr>
          <w:noProof/>
        </w:rPr>
        <w:t xml:space="preserve">‘day’: </w:t>
      </w:r>
      <w:r>
        <w:rPr>
          <w:noProof/>
        </w:rPr>
        <w:t xml:space="preserve">date.day, </w:t>
      </w:r>
      <w:r w:rsidR="003C1796">
        <w:rPr>
          <w:noProof/>
        </w:rPr>
        <w:t xml:space="preserve">‘mon’: </w:t>
      </w:r>
      <w:r>
        <w:rPr>
          <w:noProof/>
        </w:rPr>
        <w:t>date.month</w:t>
      </w:r>
      <w:r w:rsidR="003C1796">
        <w:rPr>
          <w:noProof/>
        </w:rPr>
        <w:t>)</w:t>
      </w:r>
    </w:p>
    <w:p w14:paraId="1B99EA4A" w14:textId="482B3130" w:rsidR="00CE04F1" w:rsidRPr="00CE04F1" w:rsidRDefault="00CE04F1" w:rsidP="0086090D">
      <w:pPr>
        <w:pStyle w:val="CodeSnippets"/>
        <w:rPr>
          <w:noProof/>
        </w:rPr>
      </w:pPr>
      <w:r>
        <w:rPr>
          <w:noProof/>
        </w:rPr>
        <w:t>enddef</w:t>
      </w:r>
    </w:p>
    <w:p w14:paraId="4C951C64" w14:textId="03394647" w:rsidR="00E8678B" w:rsidRPr="00704B1B" w:rsidRDefault="00E8678B" w:rsidP="00E8678B">
      <w:pPr>
        <w:pStyle w:val="Heading3"/>
        <w:rPr>
          <w:noProof/>
        </w:rPr>
      </w:pPr>
      <w:bookmarkStart w:id="65" w:name="_Toc73704128"/>
      <w:r w:rsidRPr="00704B1B">
        <w:rPr>
          <w:noProof/>
        </w:rPr>
        <w:t>Get upcoming events within timeframe</w:t>
      </w:r>
      <w:bookmarkEnd w:id="65"/>
    </w:p>
    <w:p w14:paraId="5F1856A4" w14:textId="77F41FA5" w:rsidR="0086090D" w:rsidRPr="00704B1B" w:rsidRDefault="00DF5414" w:rsidP="0086090D">
      <w:pPr>
        <w:rPr>
          <w:noProof/>
        </w:rPr>
      </w:pPr>
      <w:r w:rsidRPr="00704B1B">
        <w:rPr>
          <w:noProof/>
        </w:rPr>
        <w:t>From a list event objects</w:t>
      </w:r>
      <w:r w:rsidR="00D94EE2" w:rsidRPr="00704B1B">
        <w:rPr>
          <w:noProof/>
        </w:rPr>
        <w:t>, returns</w:t>
      </w:r>
      <w:r w:rsidR="001F122D">
        <w:rPr>
          <w:noProof/>
        </w:rPr>
        <w:t xml:space="preserve"> </w:t>
      </w:r>
      <w:r w:rsidR="00D94EE2" w:rsidRPr="00704B1B">
        <w:rPr>
          <w:noProof/>
        </w:rPr>
        <w:t xml:space="preserve">those within a given </w:t>
      </w:r>
      <w:r w:rsidR="00E81321">
        <w:rPr>
          <w:noProof/>
        </w:rPr>
        <w:t>timeframe</w:t>
      </w:r>
      <w:r w:rsidR="00D94EE2" w:rsidRPr="00704B1B">
        <w:rPr>
          <w:noProof/>
        </w:rPr>
        <w:t xml:space="preserve"> from </w:t>
      </w:r>
      <w:r w:rsidR="00E81321">
        <w:rPr>
          <w:noProof/>
        </w:rPr>
        <w:t>the</w:t>
      </w:r>
      <w:r w:rsidR="003C1796">
        <w:rPr>
          <w:noProof/>
        </w:rPr>
        <w:t xml:space="preserve"> </w:t>
      </w:r>
      <w:r w:rsidR="00D94EE2" w:rsidRPr="00704B1B">
        <w:rPr>
          <w:noProof/>
        </w:rPr>
        <w:t>start date</w:t>
      </w:r>
      <w:r w:rsidR="003C1796">
        <w:rPr>
          <w:noProof/>
        </w:rPr>
        <w:t>.</w:t>
      </w:r>
    </w:p>
    <w:p w14:paraId="5082B838" w14:textId="763C7534" w:rsidR="001F122D" w:rsidRPr="00FB3AA3" w:rsidRDefault="001F122D" w:rsidP="001F122D">
      <w:pPr>
        <w:pStyle w:val="CodeSnippets"/>
        <w:rPr>
          <w:noProof/>
        </w:rPr>
      </w:pPr>
      <w:r w:rsidRPr="00FB3AA3">
        <w:rPr>
          <w:noProof/>
        </w:rPr>
        <w:t>import datetime</w:t>
      </w:r>
    </w:p>
    <w:p w14:paraId="41E20B2B" w14:textId="77777777" w:rsidR="001F122D" w:rsidRDefault="001F122D" w:rsidP="001F122D">
      <w:pPr>
        <w:pStyle w:val="CodeSnippets"/>
        <w:rPr>
          <w:noProof/>
        </w:rPr>
      </w:pPr>
    </w:p>
    <w:p w14:paraId="17D34DC2" w14:textId="77777777" w:rsidR="001F122D" w:rsidRDefault="001F122D" w:rsidP="001F122D">
      <w:pPr>
        <w:pStyle w:val="CodeSnippets"/>
        <w:rPr>
          <w:noProof/>
        </w:rPr>
      </w:pPr>
      <w:r>
        <w:rPr>
          <w:noProof/>
        </w:rPr>
        <w:t>date is datetime</w:t>
      </w:r>
    </w:p>
    <w:p w14:paraId="205ADCDA" w14:textId="27004897" w:rsidR="001F122D" w:rsidRDefault="001F122D" w:rsidP="001F122D">
      <w:pPr>
        <w:pStyle w:val="CodeSnippets"/>
        <w:rPr>
          <w:noProof/>
        </w:rPr>
      </w:pPr>
      <w:r>
        <w:rPr>
          <w:noProof/>
        </w:rPr>
        <w:t>timestep is datetime.timedelta</w:t>
      </w:r>
    </w:p>
    <w:p w14:paraId="50ED9342" w14:textId="09451D1E" w:rsidR="00FB3AA3" w:rsidRDefault="00FB3AA3" w:rsidP="001F122D">
      <w:pPr>
        <w:pStyle w:val="CodeSnippets"/>
        <w:rPr>
          <w:noProof/>
        </w:rPr>
      </w:pPr>
      <w:r>
        <w:rPr>
          <w:noProof/>
        </w:rPr>
        <w:t>end_date is datetime</w:t>
      </w:r>
    </w:p>
    <w:p w14:paraId="1B8C063A" w14:textId="1D8DF0E1" w:rsidR="001F122D" w:rsidRDefault="001F122D" w:rsidP="001F122D">
      <w:pPr>
        <w:pStyle w:val="CodeSnippets"/>
        <w:rPr>
          <w:noProof/>
        </w:rPr>
      </w:pPr>
      <w:r>
        <w:rPr>
          <w:noProof/>
        </w:rPr>
        <w:t>event</w:t>
      </w:r>
      <w:r w:rsidR="003C1796">
        <w:rPr>
          <w:noProof/>
        </w:rPr>
        <w:t>_table</w:t>
      </w:r>
      <w:r>
        <w:rPr>
          <w:noProof/>
        </w:rPr>
        <w:t xml:space="preserve"> is </w:t>
      </w:r>
      <w:r w:rsidR="003C1796">
        <w:rPr>
          <w:noProof/>
        </w:rPr>
        <w:t>database</w:t>
      </w:r>
    </w:p>
    <w:p w14:paraId="32CDD5D1" w14:textId="4642FAC2" w:rsidR="00FB3AA3" w:rsidRDefault="00FB3AA3" w:rsidP="001F122D">
      <w:pPr>
        <w:pStyle w:val="CodeSnippets"/>
        <w:rPr>
          <w:noProof/>
        </w:rPr>
      </w:pPr>
      <w:r>
        <w:rPr>
          <w:noProof/>
        </w:rPr>
        <w:t>events_in_range is list</w:t>
      </w:r>
    </w:p>
    <w:p w14:paraId="776C2D1E" w14:textId="0C0BD1BC" w:rsidR="001F122D" w:rsidRDefault="001F122D" w:rsidP="001F122D">
      <w:pPr>
        <w:pStyle w:val="CodeSnippets"/>
        <w:rPr>
          <w:noProof/>
        </w:rPr>
      </w:pPr>
    </w:p>
    <w:p w14:paraId="427FEA1A" w14:textId="400CBA7B" w:rsidR="001F122D" w:rsidRDefault="001F122D" w:rsidP="001F122D">
      <w:pPr>
        <w:pStyle w:val="CodeSnippets"/>
        <w:rPr>
          <w:noProof/>
        </w:rPr>
      </w:pPr>
      <w:r>
        <w:rPr>
          <w:noProof/>
        </w:rPr>
        <w:t xml:space="preserve">def </w:t>
      </w:r>
      <w:r w:rsidRPr="003C1796">
        <w:rPr>
          <w:noProof/>
          <w:color w:val="E84C22" w:themeColor="accent1"/>
        </w:rPr>
        <w:t>get_upcoming_events</w:t>
      </w:r>
      <w:r>
        <w:rPr>
          <w:noProof/>
        </w:rPr>
        <w:t>(date, timestep, events):</w:t>
      </w:r>
    </w:p>
    <w:p w14:paraId="5B07BCCE" w14:textId="2E3432C3" w:rsidR="00FB3AA3" w:rsidRDefault="001F122D" w:rsidP="00FB3AA3">
      <w:pPr>
        <w:pStyle w:val="CodeSnippets"/>
        <w:rPr>
          <w:noProof/>
        </w:rPr>
      </w:pPr>
      <w:r>
        <w:rPr>
          <w:noProof/>
        </w:rPr>
        <w:tab/>
      </w:r>
      <w:r w:rsidR="00FB3AA3">
        <w:rPr>
          <w:noProof/>
        </w:rPr>
        <w:t>end_date</w:t>
      </w:r>
      <w:r>
        <w:rPr>
          <w:noProof/>
        </w:rPr>
        <w:t xml:space="preserve"> = </w:t>
      </w:r>
      <w:r w:rsidR="003C1796" w:rsidRPr="003C1796">
        <w:rPr>
          <w:noProof/>
          <w:color w:val="E84C22" w:themeColor="accent1"/>
        </w:rPr>
        <w:t>get_end_date</w:t>
      </w:r>
      <w:r w:rsidR="003C1796">
        <w:rPr>
          <w:noProof/>
        </w:rPr>
        <w:t>(</w:t>
      </w:r>
      <w:r>
        <w:rPr>
          <w:noProof/>
        </w:rPr>
        <w:t>date</w:t>
      </w:r>
      <w:r w:rsidR="003C1796">
        <w:rPr>
          <w:noProof/>
        </w:rPr>
        <w:t>,</w:t>
      </w:r>
      <w:r>
        <w:rPr>
          <w:noProof/>
        </w:rPr>
        <w:t xml:space="preserve"> timestep</w:t>
      </w:r>
      <w:r w:rsidR="003C1796">
        <w:rPr>
          <w:noProof/>
        </w:rPr>
        <w:t>)</w:t>
      </w:r>
    </w:p>
    <w:p w14:paraId="2CB3BE9F" w14:textId="72D9CD97" w:rsidR="00FB3AA3" w:rsidRDefault="001F122D" w:rsidP="001F122D">
      <w:pPr>
        <w:pStyle w:val="CodeSnippets"/>
        <w:rPr>
          <w:noProof/>
        </w:rPr>
      </w:pPr>
      <w:r>
        <w:rPr>
          <w:noProof/>
        </w:rPr>
        <w:tab/>
        <w:t xml:space="preserve">for e in </w:t>
      </w:r>
      <w:r w:rsidR="003C1796">
        <w:rPr>
          <w:noProof/>
        </w:rPr>
        <w:t>event_table</w:t>
      </w:r>
      <w:r>
        <w:rPr>
          <w:noProof/>
        </w:rPr>
        <w:t>:</w:t>
      </w:r>
    </w:p>
    <w:p w14:paraId="3C79DA43" w14:textId="20246EDC" w:rsidR="001F122D" w:rsidRDefault="00FB3AA3" w:rsidP="001F122D">
      <w:pPr>
        <w:pStyle w:val="CodeSnippets"/>
        <w:rPr>
          <w:noProof/>
        </w:rPr>
      </w:pPr>
      <w:r>
        <w:rPr>
          <w:noProof/>
        </w:rPr>
        <w:tab/>
      </w:r>
      <w:r>
        <w:rPr>
          <w:noProof/>
        </w:rPr>
        <w:tab/>
        <w:t>if date &lt; e</w:t>
      </w:r>
      <w:r w:rsidR="003C1796">
        <w:rPr>
          <w:noProof/>
        </w:rPr>
        <w:t>.</w:t>
      </w:r>
      <w:r>
        <w:rPr>
          <w:noProof/>
        </w:rPr>
        <w:t>event_start_date &lt; end_date:</w:t>
      </w:r>
    </w:p>
    <w:p w14:paraId="4C650B08" w14:textId="603D25B4" w:rsidR="00FB3AA3" w:rsidRDefault="00FB3AA3" w:rsidP="001F122D">
      <w:pPr>
        <w:pStyle w:val="CodeSnippets"/>
        <w:rPr>
          <w:noProof/>
        </w:rPr>
      </w:pPr>
      <w:r>
        <w:rPr>
          <w:noProof/>
        </w:rPr>
        <w:tab/>
      </w:r>
      <w:r>
        <w:rPr>
          <w:noProof/>
        </w:rPr>
        <w:tab/>
      </w:r>
      <w:r>
        <w:rPr>
          <w:noProof/>
        </w:rPr>
        <w:tab/>
        <w:t>events_in_range.append(e)</w:t>
      </w:r>
    </w:p>
    <w:p w14:paraId="24DC553E" w14:textId="6E0639A2" w:rsidR="00FB3AA3" w:rsidRDefault="00FB3AA3" w:rsidP="001F122D">
      <w:pPr>
        <w:pStyle w:val="CodeSnippets"/>
        <w:rPr>
          <w:noProof/>
        </w:rPr>
      </w:pPr>
      <w:r>
        <w:rPr>
          <w:noProof/>
        </w:rPr>
        <w:tab/>
      </w:r>
      <w:r>
        <w:rPr>
          <w:noProof/>
        </w:rPr>
        <w:tab/>
        <w:t>endif</w:t>
      </w:r>
    </w:p>
    <w:p w14:paraId="7FDDFD8D" w14:textId="1878C08C" w:rsidR="00FB3AA3" w:rsidRDefault="00FB3AA3" w:rsidP="001F122D">
      <w:pPr>
        <w:pStyle w:val="CodeSnippets"/>
        <w:rPr>
          <w:noProof/>
        </w:rPr>
      </w:pPr>
      <w:r>
        <w:rPr>
          <w:noProof/>
        </w:rPr>
        <w:tab/>
        <w:t>endfor</w:t>
      </w:r>
    </w:p>
    <w:p w14:paraId="6B7F8004" w14:textId="19171A74" w:rsidR="00FB3AA3" w:rsidRDefault="00FB3AA3" w:rsidP="001F122D">
      <w:pPr>
        <w:pStyle w:val="CodeSnippets"/>
        <w:rPr>
          <w:noProof/>
        </w:rPr>
      </w:pPr>
      <w:r>
        <w:rPr>
          <w:noProof/>
        </w:rPr>
        <w:tab/>
      </w:r>
      <w:r>
        <w:rPr>
          <w:b/>
          <w:bCs/>
          <w:noProof/>
        </w:rPr>
        <w:t xml:space="preserve">return </w:t>
      </w:r>
      <w:r>
        <w:rPr>
          <w:noProof/>
        </w:rPr>
        <w:t>events_in_range</w:t>
      </w:r>
    </w:p>
    <w:p w14:paraId="265E8B24" w14:textId="12E78F4B" w:rsidR="00FB3AA3" w:rsidRPr="00FB3AA3" w:rsidRDefault="00FB3AA3" w:rsidP="001F122D">
      <w:pPr>
        <w:pStyle w:val="CodeSnippets"/>
        <w:rPr>
          <w:noProof/>
        </w:rPr>
      </w:pPr>
      <w:r>
        <w:rPr>
          <w:noProof/>
        </w:rPr>
        <w:t>enddef</w:t>
      </w:r>
    </w:p>
    <w:p w14:paraId="7595F373" w14:textId="1D3B33BB" w:rsidR="00142E12" w:rsidRPr="00704B1B" w:rsidRDefault="00142E12" w:rsidP="00142E12">
      <w:pPr>
        <w:pStyle w:val="Heading3"/>
        <w:rPr>
          <w:noProof/>
        </w:rPr>
      </w:pPr>
      <w:bookmarkStart w:id="66" w:name="_Toc73704129"/>
      <w:r w:rsidRPr="00704B1B">
        <w:rPr>
          <w:noProof/>
        </w:rPr>
        <w:t xml:space="preserve">Enforcing </w:t>
      </w:r>
      <w:r w:rsidR="00A676A8" w:rsidRPr="00704B1B">
        <w:rPr>
          <w:noProof/>
        </w:rPr>
        <w:t>p</w:t>
      </w:r>
      <w:r w:rsidRPr="00704B1B">
        <w:rPr>
          <w:noProof/>
        </w:rPr>
        <w:t>assword strength</w:t>
      </w:r>
      <w:bookmarkEnd w:id="66"/>
      <w:r w:rsidRPr="00704B1B">
        <w:rPr>
          <w:noProof/>
        </w:rPr>
        <w:t xml:space="preserve"> </w:t>
      </w:r>
    </w:p>
    <w:p w14:paraId="3E177AFF" w14:textId="6C9068E1" w:rsidR="0086090D" w:rsidRPr="00704B1B" w:rsidRDefault="00E81321" w:rsidP="0086090D">
      <w:pPr>
        <w:rPr>
          <w:noProof/>
        </w:rPr>
      </w:pPr>
      <w:r>
        <w:rPr>
          <w:noProof/>
        </w:rPr>
        <w:t>T</w:t>
      </w:r>
      <w:r w:rsidR="00142E12" w:rsidRPr="00704B1B">
        <w:rPr>
          <w:noProof/>
        </w:rPr>
        <w:t>his algorithm will return True</w:t>
      </w:r>
      <w:r>
        <w:rPr>
          <w:noProof/>
        </w:rPr>
        <w:t xml:space="preserve"> only</w:t>
      </w:r>
      <w:r w:rsidR="00142E12" w:rsidRPr="00704B1B">
        <w:rPr>
          <w:noProof/>
        </w:rPr>
        <w:t xml:space="preserve"> if the </w:t>
      </w:r>
      <w:r>
        <w:rPr>
          <w:noProof/>
        </w:rPr>
        <w:t xml:space="preserve">given </w:t>
      </w:r>
      <w:r w:rsidR="00142E12" w:rsidRPr="00704B1B">
        <w:rPr>
          <w:noProof/>
        </w:rPr>
        <w:t>password meets all the requirements.</w:t>
      </w:r>
      <w:r w:rsidR="006F71AA" w:rsidRPr="00704B1B">
        <w:rPr>
          <w:noProof/>
        </w:rPr>
        <w:t xml:space="preserve"> Otherwise, False is returned.</w:t>
      </w:r>
    </w:p>
    <w:p w14:paraId="524A7467" w14:textId="3D63CB15" w:rsidR="005D4B92" w:rsidRDefault="005D4B92" w:rsidP="0086090D">
      <w:pPr>
        <w:pStyle w:val="CodeSnippets"/>
        <w:rPr>
          <w:noProof/>
        </w:rPr>
      </w:pPr>
      <w:r>
        <w:rPr>
          <w:noProof/>
        </w:rPr>
        <w:t>import string</w:t>
      </w:r>
      <w:r w:rsidR="00C40F0E">
        <w:rPr>
          <w:noProof/>
        </w:rPr>
        <w:t xml:space="preserve">  # includes several helpful </w:t>
      </w:r>
      <w:r w:rsidR="00E81321">
        <w:rPr>
          <w:noProof/>
        </w:rPr>
        <w:t>variables/constants</w:t>
      </w:r>
    </w:p>
    <w:p w14:paraId="47241075" w14:textId="77777777" w:rsidR="005D4B92" w:rsidRDefault="005D4B92" w:rsidP="0086090D">
      <w:pPr>
        <w:pStyle w:val="CodeSnippets"/>
        <w:rPr>
          <w:noProof/>
        </w:rPr>
      </w:pPr>
    </w:p>
    <w:p w14:paraId="601C451E" w14:textId="693EF29F" w:rsidR="005D4B92" w:rsidRDefault="00FB3AA3" w:rsidP="0023123A">
      <w:pPr>
        <w:pStyle w:val="CodeSnippets"/>
        <w:rPr>
          <w:noProof/>
        </w:rPr>
      </w:pPr>
      <w:r>
        <w:rPr>
          <w:noProof/>
        </w:rPr>
        <w:t>password_str is string</w:t>
      </w:r>
    </w:p>
    <w:p w14:paraId="0AC8A106" w14:textId="49B697C9" w:rsidR="00273624" w:rsidRDefault="00273624" w:rsidP="0086090D">
      <w:pPr>
        <w:pStyle w:val="CodeSnippets"/>
        <w:rPr>
          <w:noProof/>
        </w:rPr>
      </w:pPr>
      <w:r>
        <w:rPr>
          <w:noProof/>
        </w:rPr>
        <w:t>lower_list is list</w:t>
      </w:r>
    </w:p>
    <w:p w14:paraId="7CE9E923" w14:textId="4018A208" w:rsidR="00273624" w:rsidRDefault="00273624" w:rsidP="0086090D">
      <w:pPr>
        <w:pStyle w:val="CodeSnippets"/>
        <w:rPr>
          <w:noProof/>
        </w:rPr>
      </w:pPr>
      <w:r>
        <w:rPr>
          <w:noProof/>
        </w:rPr>
        <w:t>upper_list is list</w:t>
      </w:r>
    </w:p>
    <w:p w14:paraId="74D8CDA1" w14:textId="77777777" w:rsidR="0023123A" w:rsidRDefault="00273624" w:rsidP="0023123A">
      <w:pPr>
        <w:pStyle w:val="CodeSnippets"/>
        <w:rPr>
          <w:noProof/>
        </w:rPr>
      </w:pPr>
      <w:r>
        <w:rPr>
          <w:noProof/>
        </w:rPr>
        <w:t>int_list is list</w:t>
      </w:r>
    </w:p>
    <w:p w14:paraId="0C0CF1D7" w14:textId="4DC87489" w:rsidR="00273624" w:rsidRDefault="0023123A" w:rsidP="0023123A">
      <w:pPr>
        <w:pStyle w:val="CodeSnippets"/>
        <w:rPr>
          <w:noProof/>
        </w:rPr>
      </w:pPr>
      <w:r>
        <w:rPr>
          <w:noProof/>
        </w:rPr>
        <w:t>c</w:t>
      </w:r>
      <w:r w:rsidR="00E81321">
        <w:rPr>
          <w:noProof/>
        </w:rPr>
        <w:t>har</w:t>
      </w:r>
      <w:r>
        <w:rPr>
          <w:noProof/>
        </w:rPr>
        <w:t>_count is integer</w:t>
      </w:r>
    </w:p>
    <w:p w14:paraId="3F27D5A8" w14:textId="086950AB" w:rsidR="00FB3AA3" w:rsidRDefault="00FB3AA3" w:rsidP="0086090D">
      <w:pPr>
        <w:pStyle w:val="CodeSnippets"/>
        <w:rPr>
          <w:noProof/>
        </w:rPr>
      </w:pPr>
    </w:p>
    <w:p w14:paraId="4B485E80" w14:textId="6C63F85B" w:rsidR="00FB3AA3" w:rsidRDefault="00FB3AA3" w:rsidP="0086090D">
      <w:pPr>
        <w:pStyle w:val="CodeSnippets"/>
        <w:rPr>
          <w:noProof/>
        </w:rPr>
      </w:pPr>
      <w:r>
        <w:rPr>
          <w:noProof/>
        </w:rPr>
        <w:t xml:space="preserve">def </w:t>
      </w:r>
      <w:r w:rsidRPr="00FA3961">
        <w:rPr>
          <w:noProof/>
          <w:color w:val="E84C22" w:themeColor="accent1"/>
        </w:rPr>
        <w:t>check_password</w:t>
      </w:r>
      <w:r>
        <w:rPr>
          <w:noProof/>
        </w:rPr>
        <w:t>(password_str):</w:t>
      </w:r>
    </w:p>
    <w:p w14:paraId="08B1A44A" w14:textId="514BD64C" w:rsidR="00FB3AA3" w:rsidRDefault="00FB3AA3" w:rsidP="0086090D">
      <w:pPr>
        <w:pStyle w:val="CodeSnippets"/>
        <w:rPr>
          <w:noProof/>
        </w:rPr>
      </w:pPr>
      <w:r>
        <w:rPr>
          <w:noProof/>
        </w:rPr>
        <w:tab/>
        <w:t>if len(password_str)</w:t>
      </w:r>
      <w:r w:rsidR="00BB2D47">
        <w:rPr>
          <w:noProof/>
        </w:rPr>
        <w:t xml:space="preserve"> &lt; 6</w:t>
      </w:r>
      <w:r>
        <w:rPr>
          <w:noProof/>
        </w:rPr>
        <w:t>:</w:t>
      </w:r>
    </w:p>
    <w:p w14:paraId="0C72F503" w14:textId="1BEE150E" w:rsidR="00FB3AA3" w:rsidRDefault="00FB3AA3" w:rsidP="0086090D">
      <w:pPr>
        <w:pStyle w:val="CodeSnippets"/>
        <w:rPr>
          <w:noProof/>
        </w:rPr>
      </w:pPr>
      <w:r>
        <w:rPr>
          <w:noProof/>
        </w:rPr>
        <w:tab/>
      </w:r>
      <w:r>
        <w:rPr>
          <w:noProof/>
        </w:rPr>
        <w:tab/>
      </w:r>
      <w:r>
        <w:rPr>
          <w:b/>
          <w:bCs/>
          <w:noProof/>
        </w:rPr>
        <w:t>return</w:t>
      </w:r>
      <w:r>
        <w:rPr>
          <w:noProof/>
        </w:rPr>
        <w:t xml:space="preserve"> False</w:t>
      </w:r>
      <w:r w:rsidR="00A243B7">
        <w:rPr>
          <w:noProof/>
        </w:rPr>
        <w:t xml:space="preserve">  # password must be </w:t>
      </w:r>
      <w:r w:rsidR="00BB2D47">
        <w:rPr>
          <w:noProof/>
        </w:rPr>
        <w:t>at least</w:t>
      </w:r>
      <w:r w:rsidR="00A243B7">
        <w:rPr>
          <w:noProof/>
        </w:rPr>
        <w:t xml:space="preserve"> 6 characters long</w:t>
      </w:r>
    </w:p>
    <w:p w14:paraId="7115653A" w14:textId="3B4A66E3" w:rsidR="00FB3AA3" w:rsidRDefault="00FB3AA3" w:rsidP="0086090D">
      <w:pPr>
        <w:pStyle w:val="CodeSnippets"/>
        <w:rPr>
          <w:noProof/>
        </w:rPr>
      </w:pPr>
      <w:r>
        <w:rPr>
          <w:b/>
          <w:bCs/>
          <w:noProof/>
        </w:rPr>
        <w:tab/>
      </w:r>
      <w:r>
        <w:rPr>
          <w:noProof/>
        </w:rPr>
        <w:t>endif</w:t>
      </w:r>
    </w:p>
    <w:p w14:paraId="20C353CB" w14:textId="65AE28BC" w:rsidR="00273624" w:rsidRDefault="00273624" w:rsidP="0086090D">
      <w:pPr>
        <w:pStyle w:val="CodeSnippets"/>
        <w:rPr>
          <w:noProof/>
        </w:rPr>
      </w:pPr>
      <w:r w:rsidRPr="00273624">
        <w:rPr>
          <w:noProof/>
        </w:rPr>
        <w:tab/>
      </w:r>
    </w:p>
    <w:p w14:paraId="655DA9B5" w14:textId="00559B72" w:rsidR="00273624" w:rsidRDefault="00273624" w:rsidP="0086090D">
      <w:pPr>
        <w:pStyle w:val="CodeSnippets"/>
        <w:rPr>
          <w:noProof/>
        </w:rPr>
      </w:pPr>
      <w:r>
        <w:rPr>
          <w:noProof/>
        </w:rPr>
        <w:tab/>
        <w:t>lower_list = list(string.ascii_lowercase)  # list of lowercase letters</w:t>
      </w:r>
    </w:p>
    <w:p w14:paraId="77036043" w14:textId="1940063C" w:rsidR="00273624" w:rsidRDefault="00273624" w:rsidP="0086090D">
      <w:pPr>
        <w:pStyle w:val="CodeSnippets"/>
        <w:rPr>
          <w:noProof/>
        </w:rPr>
      </w:pPr>
      <w:r>
        <w:rPr>
          <w:noProof/>
        </w:rPr>
        <w:tab/>
        <w:t>upper_list = list(string.ascii_uppercase)  # list of uppercase letters</w:t>
      </w:r>
    </w:p>
    <w:p w14:paraId="6B14537E" w14:textId="6697538D" w:rsidR="0023123A" w:rsidRDefault="00273624" w:rsidP="0023123A">
      <w:pPr>
        <w:pStyle w:val="CodeSnippets"/>
        <w:rPr>
          <w:noProof/>
        </w:rPr>
      </w:pPr>
      <w:r>
        <w:rPr>
          <w:noProof/>
        </w:rPr>
        <w:tab/>
        <w:t xml:space="preserve">int_list = list(string.digits)  # list of </w:t>
      </w:r>
      <w:r w:rsidR="0023123A">
        <w:rPr>
          <w:noProof/>
        </w:rPr>
        <w:t>digits</w:t>
      </w:r>
    </w:p>
    <w:p w14:paraId="50EB39C6" w14:textId="60083084" w:rsidR="0023123A" w:rsidRDefault="0023123A" w:rsidP="0086090D">
      <w:pPr>
        <w:pStyle w:val="CodeSnippets"/>
        <w:rPr>
          <w:noProof/>
        </w:rPr>
      </w:pPr>
    </w:p>
    <w:p w14:paraId="353A1730" w14:textId="37DC0CB9" w:rsidR="0023123A" w:rsidRDefault="0023123A" w:rsidP="0086090D">
      <w:pPr>
        <w:pStyle w:val="CodeSnippets"/>
        <w:rPr>
          <w:noProof/>
        </w:rPr>
      </w:pPr>
      <w:r>
        <w:rPr>
          <w:noProof/>
        </w:rPr>
        <w:tab/>
        <w:t># takes each requirement list in turn. i.e. ???=lowercase, uppercase etc.</w:t>
      </w:r>
    </w:p>
    <w:p w14:paraId="40C12662" w14:textId="7C1F8C82" w:rsidR="0023123A" w:rsidRDefault="0023123A" w:rsidP="0086090D">
      <w:pPr>
        <w:pStyle w:val="CodeSnippets"/>
        <w:rPr>
          <w:noProof/>
        </w:rPr>
      </w:pPr>
      <w:r>
        <w:rPr>
          <w:noProof/>
        </w:rPr>
        <w:tab/>
        <w:t>for c</w:t>
      </w:r>
      <w:r w:rsidR="00E81321">
        <w:rPr>
          <w:noProof/>
        </w:rPr>
        <w:t>har</w:t>
      </w:r>
      <w:r>
        <w:rPr>
          <w:noProof/>
        </w:rPr>
        <w:t>_list in (lower_list, upper_list, int_list):</w:t>
      </w:r>
    </w:p>
    <w:p w14:paraId="31953405" w14:textId="62DD6FC1" w:rsidR="00273624" w:rsidRDefault="00273624" w:rsidP="00BB2D47">
      <w:pPr>
        <w:pStyle w:val="CodeSnippets"/>
        <w:ind w:left="720" w:firstLine="720"/>
        <w:rPr>
          <w:noProof/>
        </w:rPr>
      </w:pPr>
      <w:r>
        <w:rPr>
          <w:noProof/>
        </w:rPr>
        <w:t>c</w:t>
      </w:r>
      <w:r w:rsidR="00E81321">
        <w:rPr>
          <w:noProof/>
        </w:rPr>
        <w:t>har</w:t>
      </w:r>
      <w:r>
        <w:rPr>
          <w:noProof/>
        </w:rPr>
        <w:t>_count = 0</w:t>
      </w:r>
    </w:p>
    <w:p w14:paraId="6254B131" w14:textId="33F85C1B" w:rsidR="00273624" w:rsidRDefault="00273624" w:rsidP="00BB2D47">
      <w:pPr>
        <w:pStyle w:val="CodeSnippets"/>
        <w:ind w:left="720" w:firstLine="720"/>
        <w:rPr>
          <w:noProof/>
        </w:rPr>
      </w:pPr>
      <w:r>
        <w:rPr>
          <w:noProof/>
        </w:rPr>
        <w:lastRenderedPageBreak/>
        <w:t>for c</w:t>
      </w:r>
      <w:r w:rsidR="00E81321">
        <w:rPr>
          <w:noProof/>
        </w:rPr>
        <w:t>har</w:t>
      </w:r>
      <w:r>
        <w:rPr>
          <w:noProof/>
        </w:rPr>
        <w:t xml:space="preserve"> in </w:t>
      </w:r>
      <w:r w:rsidR="0023123A">
        <w:rPr>
          <w:noProof/>
        </w:rPr>
        <w:t>c</w:t>
      </w:r>
      <w:r w:rsidR="00E81321">
        <w:rPr>
          <w:noProof/>
        </w:rPr>
        <w:t>har</w:t>
      </w:r>
      <w:r w:rsidR="0023123A">
        <w:rPr>
          <w:noProof/>
        </w:rPr>
        <w:t>_list</w:t>
      </w:r>
      <w:r>
        <w:rPr>
          <w:noProof/>
        </w:rPr>
        <w:t>:</w:t>
      </w:r>
    </w:p>
    <w:p w14:paraId="036AE0E6" w14:textId="40259B83" w:rsidR="00273624" w:rsidRDefault="00273624" w:rsidP="0023123A">
      <w:pPr>
        <w:pStyle w:val="CodeSnippets"/>
        <w:ind w:left="0"/>
        <w:rPr>
          <w:noProof/>
        </w:rPr>
      </w:pPr>
      <w:r>
        <w:rPr>
          <w:noProof/>
        </w:rPr>
        <w:tab/>
      </w:r>
      <w:r w:rsidR="0023123A">
        <w:rPr>
          <w:noProof/>
        </w:rPr>
        <w:tab/>
      </w:r>
      <w:r w:rsidR="00BB2D47">
        <w:rPr>
          <w:noProof/>
        </w:rPr>
        <w:tab/>
      </w:r>
      <w:r>
        <w:rPr>
          <w:noProof/>
        </w:rPr>
        <w:t>if c</w:t>
      </w:r>
      <w:r w:rsidR="00E81321">
        <w:rPr>
          <w:noProof/>
        </w:rPr>
        <w:t>har</w:t>
      </w:r>
      <w:r>
        <w:rPr>
          <w:noProof/>
        </w:rPr>
        <w:t xml:space="preserve"> in password_str:</w:t>
      </w:r>
    </w:p>
    <w:p w14:paraId="364276A7" w14:textId="39E16CF7" w:rsidR="00273624" w:rsidRDefault="00273624" w:rsidP="0023123A">
      <w:pPr>
        <w:pStyle w:val="CodeSnippets"/>
        <w:ind w:left="0"/>
        <w:rPr>
          <w:noProof/>
        </w:rPr>
      </w:pPr>
      <w:r>
        <w:rPr>
          <w:noProof/>
        </w:rPr>
        <w:tab/>
      </w:r>
      <w:r>
        <w:rPr>
          <w:noProof/>
        </w:rPr>
        <w:tab/>
      </w:r>
      <w:r w:rsidR="0023123A">
        <w:rPr>
          <w:noProof/>
        </w:rPr>
        <w:tab/>
      </w:r>
      <w:r w:rsidR="00BB2D47">
        <w:rPr>
          <w:noProof/>
        </w:rPr>
        <w:tab/>
      </w:r>
      <w:r>
        <w:rPr>
          <w:noProof/>
        </w:rPr>
        <w:t>c</w:t>
      </w:r>
      <w:r w:rsidR="00E81321">
        <w:rPr>
          <w:noProof/>
        </w:rPr>
        <w:t>har</w:t>
      </w:r>
      <w:r>
        <w:rPr>
          <w:noProof/>
        </w:rPr>
        <w:t>_count += 1</w:t>
      </w:r>
    </w:p>
    <w:p w14:paraId="2ECEA6C2" w14:textId="0D5C16A6" w:rsidR="00273624" w:rsidRDefault="00273624" w:rsidP="0023123A">
      <w:pPr>
        <w:pStyle w:val="CodeSnippets"/>
        <w:ind w:left="0"/>
        <w:rPr>
          <w:noProof/>
        </w:rPr>
      </w:pPr>
      <w:r>
        <w:rPr>
          <w:noProof/>
        </w:rPr>
        <w:tab/>
      </w:r>
      <w:r>
        <w:rPr>
          <w:noProof/>
        </w:rPr>
        <w:tab/>
      </w:r>
      <w:r w:rsidR="00BB2D47">
        <w:rPr>
          <w:noProof/>
        </w:rPr>
        <w:tab/>
      </w:r>
      <w:r>
        <w:rPr>
          <w:noProof/>
        </w:rPr>
        <w:t>endif</w:t>
      </w:r>
    </w:p>
    <w:p w14:paraId="48E01BE5" w14:textId="132C35C2" w:rsidR="00273624" w:rsidRDefault="00273624" w:rsidP="00BB2D47">
      <w:pPr>
        <w:pStyle w:val="CodeSnippets"/>
        <w:ind w:left="1015" w:firstLine="425"/>
        <w:rPr>
          <w:noProof/>
        </w:rPr>
      </w:pPr>
      <w:r>
        <w:rPr>
          <w:noProof/>
        </w:rPr>
        <w:t>endfor</w:t>
      </w:r>
    </w:p>
    <w:p w14:paraId="589AFB9A" w14:textId="5A6CB74A" w:rsidR="00273624" w:rsidRDefault="00273624" w:rsidP="00BB2D47">
      <w:pPr>
        <w:pStyle w:val="CodeSnippets"/>
        <w:ind w:left="720" w:firstLine="720"/>
        <w:rPr>
          <w:noProof/>
        </w:rPr>
      </w:pPr>
      <w:r>
        <w:rPr>
          <w:noProof/>
        </w:rPr>
        <w:t>if c</w:t>
      </w:r>
      <w:r w:rsidR="00E81321">
        <w:rPr>
          <w:noProof/>
        </w:rPr>
        <w:t>har</w:t>
      </w:r>
      <w:r>
        <w:rPr>
          <w:noProof/>
        </w:rPr>
        <w:t>_count == 0:</w:t>
      </w:r>
    </w:p>
    <w:p w14:paraId="4CB333DD" w14:textId="6E40B8FF" w:rsidR="00273624" w:rsidRDefault="00273624" w:rsidP="0023123A">
      <w:pPr>
        <w:pStyle w:val="CodeSnippets"/>
        <w:ind w:left="720"/>
        <w:rPr>
          <w:noProof/>
        </w:rPr>
      </w:pPr>
      <w:r>
        <w:rPr>
          <w:noProof/>
        </w:rPr>
        <w:tab/>
      </w:r>
      <w:r w:rsidR="0023123A">
        <w:rPr>
          <w:noProof/>
        </w:rPr>
        <w:tab/>
      </w:r>
      <w:r>
        <w:rPr>
          <w:b/>
          <w:bCs/>
          <w:noProof/>
        </w:rPr>
        <w:t xml:space="preserve">return </w:t>
      </w:r>
      <w:r>
        <w:rPr>
          <w:noProof/>
        </w:rPr>
        <w:t xml:space="preserve">False  # password must contain at least 1 </w:t>
      </w:r>
      <w:r w:rsidR="0023123A">
        <w:rPr>
          <w:noProof/>
        </w:rPr>
        <w:t xml:space="preserve">??? </w:t>
      </w:r>
      <w:r>
        <w:rPr>
          <w:noProof/>
        </w:rPr>
        <w:t>character</w:t>
      </w:r>
    </w:p>
    <w:p w14:paraId="11D974DD" w14:textId="334863A0" w:rsidR="00273624" w:rsidRDefault="00273624" w:rsidP="00BB2D47">
      <w:pPr>
        <w:pStyle w:val="CodeSnippets"/>
        <w:ind w:left="720" w:firstLine="720"/>
        <w:rPr>
          <w:noProof/>
        </w:rPr>
      </w:pPr>
      <w:r w:rsidRPr="00A243B7">
        <w:rPr>
          <w:noProof/>
        </w:rPr>
        <w:t>endif</w:t>
      </w:r>
    </w:p>
    <w:p w14:paraId="390BE9FC" w14:textId="3BF5DA1A" w:rsidR="00BB2D47" w:rsidRDefault="0023123A" w:rsidP="00BB2D47">
      <w:pPr>
        <w:pStyle w:val="CodeSnippets"/>
        <w:ind w:left="720"/>
        <w:rPr>
          <w:noProof/>
        </w:rPr>
      </w:pPr>
      <w:r>
        <w:rPr>
          <w:noProof/>
        </w:rPr>
        <w:t>endfor</w:t>
      </w:r>
    </w:p>
    <w:p w14:paraId="0CFCDFA1" w14:textId="4A76E72A" w:rsidR="0023123A" w:rsidRPr="0023123A" w:rsidRDefault="0023123A" w:rsidP="0023123A">
      <w:pPr>
        <w:pStyle w:val="CodeSnippets"/>
        <w:ind w:left="720"/>
        <w:rPr>
          <w:noProof/>
        </w:rPr>
      </w:pPr>
      <w:r>
        <w:rPr>
          <w:b/>
          <w:bCs/>
          <w:noProof/>
        </w:rPr>
        <w:t>return</w:t>
      </w:r>
      <w:r>
        <w:rPr>
          <w:noProof/>
        </w:rPr>
        <w:t xml:space="preserve"> True  # if the program has reached this far, the </w:t>
      </w:r>
      <w:r w:rsidR="00C40F0E">
        <w:rPr>
          <w:noProof/>
        </w:rPr>
        <w:t>password</w:t>
      </w:r>
      <w:r>
        <w:rPr>
          <w:noProof/>
        </w:rPr>
        <w:t xml:space="preserve"> is valid</w:t>
      </w:r>
    </w:p>
    <w:p w14:paraId="523B9CB0" w14:textId="756DDEA0" w:rsidR="00FB3AA3" w:rsidRDefault="00FB3AA3" w:rsidP="0086090D">
      <w:pPr>
        <w:pStyle w:val="CodeSnippets"/>
        <w:rPr>
          <w:noProof/>
        </w:rPr>
      </w:pPr>
      <w:r>
        <w:rPr>
          <w:noProof/>
        </w:rPr>
        <w:t>enddef</w:t>
      </w:r>
    </w:p>
    <w:p w14:paraId="13029398" w14:textId="38C3D9ED" w:rsidR="00BB2D47" w:rsidRDefault="00BB2D47" w:rsidP="00BB2D47">
      <w:pPr>
        <w:rPr>
          <w:noProof/>
        </w:rPr>
      </w:pPr>
      <w:r>
        <w:rPr>
          <w:noProof/>
        </w:rPr>
        <w:t xml:space="preserve">Altrernativerly, the following regex </w:t>
      </w:r>
      <w:r w:rsidR="00C40F0E">
        <w:rPr>
          <w:noProof/>
        </w:rPr>
        <w:t>pattern</w:t>
      </w:r>
      <w:r>
        <w:rPr>
          <w:noProof/>
        </w:rPr>
        <w:t xml:space="preserve"> could be used </w:t>
      </w:r>
      <w:r w:rsidR="00FA3961">
        <w:rPr>
          <w:noProof/>
        </w:rPr>
        <w:t xml:space="preserve">(with Python’s </w:t>
      </w:r>
      <w:r w:rsidR="00FA3961" w:rsidRPr="00FA3961">
        <w:rPr>
          <w:rStyle w:val="CodeSnippetsChar"/>
        </w:rPr>
        <w:t>re</w:t>
      </w:r>
      <w:r w:rsidR="00FA3961">
        <w:rPr>
          <w:noProof/>
        </w:rPr>
        <w:t xml:space="preserve"> library) </w:t>
      </w:r>
      <w:r>
        <w:rPr>
          <w:noProof/>
        </w:rPr>
        <w:t>to achieve the same effect:</w:t>
      </w:r>
    </w:p>
    <w:p w14:paraId="6C1CC2B3" w14:textId="7C5A0266" w:rsidR="00BB2D47" w:rsidRDefault="00BB2D47" w:rsidP="00BB2D47">
      <w:pPr>
        <w:pStyle w:val="CodeSnippets"/>
        <w:rPr>
          <w:noProof/>
        </w:rPr>
      </w:pPr>
      <w:r w:rsidRPr="00BB2D47">
        <w:rPr>
          <w:noProof/>
        </w:rPr>
        <w:t>(?=.*\d)(?=.*[a-z])(?=.*[A-Z]).{</w:t>
      </w:r>
      <w:r>
        <w:rPr>
          <w:noProof/>
        </w:rPr>
        <w:t>6</w:t>
      </w:r>
      <w:r w:rsidRPr="00BB2D47">
        <w:rPr>
          <w:noProof/>
        </w:rPr>
        <w:t>,}</w:t>
      </w:r>
    </w:p>
    <w:p w14:paraId="605E0CC8" w14:textId="77777777" w:rsidR="00C40F0E" w:rsidRDefault="00C40F0E" w:rsidP="00BB2D47">
      <w:pPr>
        <w:pStyle w:val="CodeSnippets"/>
        <w:rPr>
          <w:noProof/>
        </w:rPr>
      </w:pPr>
      <w:r>
        <w:rPr>
          <w:noProof/>
        </w:rPr>
        <w:t xml:space="preserve"># at least one digit, one lowercase letter, </w:t>
      </w:r>
    </w:p>
    <w:p w14:paraId="241AFB2B" w14:textId="616DF13B" w:rsidR="00C40F0E" w:rsidRPr="00704B1B" w:rsidRDefault="00C40F0E" w:rsidP="00BB2D47">
      <w:pPr>
        <w:pStyle w:val="CodeSnippets"/>
        <w:rPr>
          <w:noProof/>
        </w:rPr>
      </w:pPr>
      <w:r>
        <w:rPr>
          <w:noProof/>
        </w:rPr>
        <w:t># one uppercase letter and at least 6 characters long</w:t>
      </w:r>
    </w:p>
    <w:p w14:paraId="203D5BBF" w14:textId="3231C50C" w:rsidR="00D94EE2" w:rsidRPr="00704B1B" w:rsidRDefault="006F71AA" w:rsidP="00D94EE2">
      <w:pPr>
        <w:pStyle w:val="Heading3"/>
        <w:rPr>
          <w:noProof/>
        </w:rPr>
      </w:pPr>
      <w:bookmarkStart w:id="67" w:name="_Toc73704130"/>
      <w:r w:rsidRPr="00704B1B">
        <w:rPr>
          <w:noProof/>
        </w:rPr>
        <w:t>Write a</w:t>
      </w:r>
      <w:r w:rsidR="00D94EE2" w:rsidRPr="00704B1B">
        <w:rPr>
          <w:noProof/>
        </w:rPr>
        <w:t>ctivity summary</w:t>
      </w:r>
      <w:bookmarkEnd w:id="67"/>
    </w:p>
    <w:p w14:paraId="569E4359" w14:textId="23FFC42A" w:rsidR="0086090D" w:rsidRPr="00704B1B" w:rsidRDefault="00D94EE2" w:rsidP="0086090D">
      <w:pPr>
        <w:rPr>
          <w:noProof/>
        </w:rPr>
      </w:pPr>
      <w:r w:rsidRPr="00704B1B">
        <w:rPr>
          <w:noProof/>
        </w:rPr>
        <w:t>This algorithm creates a short summary text to be used in the award details dialogue (</w:t>
      </w:r>
      <w:r w:rsidR="00E81321">
        <w:rPr>
          <w:noProof/>
        </w:rPr>
        <w:t>see</w:t>
      </w:r>
      <w:r w:rsidRPr="00704B1B">
        <w:rPr>
          <w:noProof/>
        </w:rPr>
        <w:t xml:space="preserve"> </w:t>
      </w:r>
      <w:r w:rsidRPr="00704B1B">
        <w:rPr>
          <w:rStyle w:val="DocumentLinksChar"/>
          <w:noProof/>
        </w:rPr>
        <w:fldChar w:fldCharType="begin"/>
      </w:r>
      <w:r w:rsidRPr="00704B1B">
        <w:rPr>
          <w:rStyle w:val="DocumentLinksChar"/>
          <w:noProof/>
        </w:rPr>
        <w:instrText xml:space="preserve"> REF _Ref59995860 \h  \* MERGEFORMAT </w:instrText>
      </w:r>
      <w:r w:rsidRPr="00704B1B">
        <w:rPr>
          <w:rStyle w:val="DocumentLinksChar"/>
          <w:noProof/>
        </w:rPr>
      </w:r>
      <w:r w:rsidRPr="00704B1B">
        <w:rPr>
          <w:rStyle w:val="DocumentLinksChar"/>
          <w:noProof/>
        </w:rPr>
        <w:fldChar w:fldCharType="separate"/>
      </w:r>
      <w:r w:rsidR="00C77664" w:rsidRPr="00C77664">
        <w:rPr>
          <w:rStyle w:val="DocumentLinksChar"/>
          <w:noProof/>
        </w:rPr>
        <w:t>Manage Students</w:t>
      </w:r>
      <w:r w:rsidRPr="00704B1B">
        <w:rPr>
          <w:rStyle w:val="DocumentLinksChar"/>
          <w:noProof/>
        </w:rPr>
        <w:fldChar w:fldCharType="end"/>
      </w:r>
      <w:r w:rsidRPr="00704B1B">
        <w:rPr>
          <w:noProof/>
        </w:rPr>
        <w:t>)</w:t>
      </w:r>
      <w:r w:rsidR="00102375" w:rsidRPr="00704B1B">
        <w:rPr>
          <w:noProof/>
        </w:rPr>
        <w:t xml:space="preserve"> given a</w:t>
      </w:r>
      <w:r w:rsidR="00D43C54" w:rsidRPr="00704B1B">
        <w:rPr>
          <w:noProof/>
        </w:rPr>
        <w:t xml:space="preserve"> section </w:t>
      </w:r>
      <w:r w:rsidR="00102375" w:rsidRPr="00704B1B">
        <w:rPr>
          <w:noProof/>
        </w:rPr>
        <w:t>object</w:t>
      </w:r>
      <w:r w:rsidR="00D43C54" w:rsidRPr="00704B1B">
        <w:rPr>
          <w:noProof/>
        </w:rPr>
        <w:t xml:space="preserve"> (with activity detail</w:t>
      </w:r>
      <w:r w:rsidR="00FA3961">
        <w:rPr>
          <w:noProof/>
        </w:rPr>
        <w:t xml:space="preserve"> fields</w:t>
      </w:r>
      <w:r w:rsidR="00D43C54" w:rsidRPr="00704B1B">
        <w:rPr>
          <w:noProof/>
        </w:rPr>
        <w:t>)</w:t>
      </w:r>
      <w:r w:rsidR="00293653">
        <w:rPr>
          <w:noProof/>
        </w:rPr>
        <w:t xml:space="preserve"> and student information</w:t>
      </w:r>
      <w:r w:rsidR="00102375" w:rsidRPr="00704B1B">
        <w:rPr>
          <w:noProof/>
        </w:rPr>
        <w:t>.</w:t>
      </w:r>
    </w:p>
    <w:p w14:paraId="60056C5B" w14:textId="595FDB19" w:rsidR="006F71AA" w:rsidRDefault="00FA3961" w:rsidP="00FA3961">
      <w:pPr>
        <w:pStyle w:val="CodeSnippets"/>
        <w:rPr>
          <w:noProof/>
        </w:rPr>
      </w:pPr>
      <w:r>
        <w:rPr>
          <w:noProof/>
        </w:rPr>
        <w:t>student_id is integer</w:t>
      </w:r>
    </w:p>
    <w:p w14:paraId="334E9DFC" w14:textId="336D4F67" w:rsidR="00293653" w:rsidRDefault="00C40F0E" w:rsidP="00FA3961">
      <w:pPr>
        <w:pStyle w:val="CodeSnippets"/>
        <w:rPr>
          <w:noProof/>
        </w:rPr>
      </w:pPr>
      <w:r>
        <w:rPr>
          <w:noProof/>
        </w:rPr>
        <w:t>section_obj is object</w:t>
      </w:r>
    </w:p>
    <w:p w14:paraId="038BFAC3" w14:textId="6128A0EF" w:rsidR="00FA3961" w:rsidRDefault="00FA3961" w:rsidP="00FA3961">
      <w:pPr>
        <w:pStyle w:val="CodeSnippets"/>
        <w:rPr>
          <w:noProof/>
        </w:rPr>
      </w:pPr>
      <w:r>
        <w:rPr>
          <w:noProof/>
        </w:rPr>
        <w:t>summary is string</w:t>
      </w:r>
    </w:p>
    <w:p w14:paraId="10502CB0" w14:textId="6ECF18A0" w:rsidR="00C40F0E" w:rsidRDefault="00C40F0E" w:rsidP="0086090D">
      <w:pPr>
        <w:pStyle w:val="CodeSnippets"/>
        <w:rPr>
          <w:noProof/>
        </w:rPr>
      </w:pPr>
    </w:p>
    <w:p w14:paraId="19F0B746" w14:textId="5842FB5D" w:rsidR="00C40F0E" w:rsidRDefault="00C40F0E" w:rsidP="0086090D">
      <w:pPr>
        <w:pStyle w:val="CodeSnippets"/>
        <w:rPr>
          <w:noProof/>
        </w:rPr>
      </w:pPr>
      <w:r>
        <w:rPr>
          <w:noProof/>
        </w:rPr>
        <w:t xml:space="preserve">def </w:t>
      </w:r>
      <w:r w:rsidRPr="00FA3961">
        <w:rPr>
          <w:noProof/>
          <w:color w:val="E84C22" w:themeColor="accent1"/>
        </w:rPr>
        <w:t>activity_summary</w:t>
      </w:r>
      <w:r>
        <w:rPr>
          <w:noProof/>
        </w:rPr>
        <w:t>(</w:t>
      </w:r>
      <w:r w:rsidR="00293653">
        <w:rPr>
          <w:noProof/>
        </w:rPr>
        <w:t>student_id</w:t>
      </w:r>
      <w:r w:rsidR="00FA3961">
        <w:rPr>
          <w:noProof/>
        </w:rPr>
        <w:t>, section_obj</w:t>
      </w:r>
      <w:r>
        <w:rPr>
          <w:noProof/>
        </w:rPr>
        <w:t>):</w:t>
      </w:r>
    </w:p>
    <w:p w14:paraId="260BBAC9" w14:textId="3D4C51EA" w:rsidR="00C40F0E" w:rsidRDefault="00C40F0E" w:rsidP="0086090D">
      <w:pPr>
        <w:pStyle w:val="CodeSnippets"/>
        <w:rPr>
          <w:noProof/>
        </w:rPr>
      </w:pPr>
      <w:r>
        <w:rPr>
          <w:noProof/>
        </w:rPr>
        <w:tab/>
      </w:r>
      <w:r w:rsidR="00293653">
        <w:rPr>
          <w:noProof/>
        </w:rPr>
        <w:t>summary = ‘’</w:t>
      </w:r>
    </w:p>
    <w:p w14:paraId="33EF4BDC" w14:textId="4976287C" w:rsidR="00293653" w:rsidRDefault="00293653" w:rsidP="00293653">
      <w:pPr>
        <w:pStyle w:val="CodeSnippets"/>
        <w:spacing w:after="240"/>
        <w:rPr>
          <w:noProof/>
        </w:rPr>
      </w:pPr>
      <w:r>
        <w:rPr>
          <w:noProof/>
        </w:rPr>
        <w:tab/>
        <w:t xml:space="preserve">if </w:t>
      </w:r>
      <w:r w:rsidRPr="00FA3961">
        <w:rPr>
          <w:noProof/>
          <w:color w:val="E84C22" w:themeColor="accent1"/>
        </w:rPr>
        <w:t>get_status</w:t>
      </w:r>
      <w:r w:rsidRPr="00704B1B">
        <w:rPr>
          <w:noProof/>
        </w:rPr>
        <w:t>(</w:t>
      </w:r>
      <w:r>
        <w:rPr>
          <w:noProof/>
        </w:rPr>
        <w:t>student_id, section_obj</w:t>
      </w:r>
      <w:r w:rsidR="00FA3961">
        <w:rPr>
          <w:noProof/>
        </w:rPr>
        <w:t>.</w:t>
      </w:r>
      <w:r>
        <w:rPr>
          <w:noProof/>
        </w:rPr>
        <w:t>section_type</w:t>
      </w:r>
      <w:r w:rsidRPr="00704B1B">
        <w:rPr>
          <w:noProof/>
        </w:rPr>
        <w:t>)</w:t>
      </w:r>
      <w:r>
        <w:rPr>
          <w:noProof/>
        </w:rPr>
        <w:t xml:space="preserve"> != ‘Not Started’</w:t>
      </w:r>
      <w:r w:rsidR="00263CE7">
        <w:rPr>
          <w:noProof/>
        </w:rPr>
        <w:t>:</w:t>
      </w:r>
    </w:p>
    <w:p w14:paraId="516F5E84" w14:textId="67FB093C" w:rsidR="00130F33" w:rsidRDefault="00130F33" w:rsidP="00293653">
      <w:pPr>
        <w:pStyle w:val="CodeSnippets"/>
        <w:spacing w:after="240"/>
        <w:rPr>
          <w:noProof/>
        </w:rPr>
      </w:pPr>
      <w:r>
        <w:rPr>
          <w:noProof/>
        </w:rPr>
        <w:tab/>
      </w:r>
      <w:r>
        <w:rPr>
          <w:noProof/>
        </w:rPr>
        <w:tab/>
        <w:t># .upper() makes string upercase to make title stands out</w:t>
      </w:r>
    </w:p>
    <w:p w14:paraId="4DE28AE8" w14:textId="4CFAAE46" w:rsidR="00263CE7" w:rsidRDefault="00263CE7" w:rsidP="00293653">
      <w:pPr>
        <w:pStyle w:val="CodeSnippets"/>
        <w:spacing w:after="240"/>
        <w:rPr>
          <w:noProof/>
        </w:rPr>
      </w:pPr>
      <w:r>
        <w:rPr>
          <w:noProof/>
        </w:rPr>
        <w:tab/>
      </w:r>
      <w:r>
        <w:rPr>
          <w:noProof/>
        </w:rPr>
        <w:tab/>
        <w:t xml:space="preserve">summary += </w:t>
      </w:r>
      <w:r w:rsidRPr="00ED4721">
        <w:rPr>
          <w:noProof/>
          <w:color w:val="E84C22" w:themeColor="accent1"/>
        </w:rPr>
        <w:t>shorten_text</w:t>
      </w:r>
      <w:r w:rsidRPr="00704B1B">
        <w:rPr>
          <w:noProof/>
        </w:rPr>
        <w:t>(</w:t>
      </w:r>
      <w:r>
        <w:rPr>
          <w:noProof/>
        </w:rPr>
        <w:t>section_obj</w:t>
      </w:r>
      <w:r w:rsidR="00ED4721">
        <w:rPr>
          <w:noProof/>
        </w:rPr>
        <w:t>.</w:t>
      </w:r>
      <w:r>
        <w:rPr>
          <w:noProof/>
        </w:rPr>
        <w:t>activity_type</w:t>
      </w:r>
      <w:r w:rsidRPr="00704B1B">
        <w:rPr>
          <w:noProof/>
        </w:rPr>
        <w:t xml:space="preserve">, </w:t>
      </w:r>
      <w:r>
        <w:rPr>
          <w:noProof/>
        </w:rPr>
        <w:t>10</w:t>
      </w:r>
      <w:r w:rsidRPr="00704B1B">
        <w:rPr>
          <w:noProof/>
        </w:rPr>
        <w:t>)</w:t>
      </w:r>
      <w:r w:rsidR="00130F33">
        <w:rPr>
          <w:noProof/>
        </w:rPr>
        <w:t>.upper()</w:t>
      </w:r>
    </w:p>
    <w:p w14:paraId="5B4341FD" w14:textId="19B9381A" w:rsidR="00263CE7" w:rsidRDefault="00263CE7" w:rsidP="00293653">
      <w:pPr>
        <w:pStyle w:val="CodeSnippets"/>
        <w:spacing w:after="240"/>
        <w:rPr>
          <w:noProof/>
        </w:rPr>
      </w:pPr>
      <w:r>
        <w:rPr>
          <w:noProof/>
        </w:rPr>
        <w:tab/>
      </w:r>
      <w:r>
        <w:rPr>
          <w:noProof/>
        </w:rPr>
        <w:tab/>
        <w:t>summary += ‘:\n’  # \n is a newline character</w:t>
      </w:r>
    </w:p>
    <w:p w14:paraId="0A2B45C9" w14:textId="2E0EB398" w:rsidR="00263CE7" w:rsidRDefault="00263CE7" w:rsidP="00293653">
      <w:pPr>
        <w:pStyle w:val="CodeSnippets"/>
        <w:spacing w:after="240"/>
        <w:rPr>
          <w:noProof/>
        </w:rPr>
      </w:pPr>
      <w:r>
        <w:rPr>
          <w:noProof/>
        </w:rPr>
        <w:tab/>
      </w:r>
      <w:r>
        <w:rPr>
          <w:noProof/>
        </w:rPr>
        <w:tab/>
        <w:t xml:space="preserve">summary += </w:t>
      </w:r>
      <w:r w:rsidRPr="00ED4721">
        <w:rPr>
          <w:noProof/>
          <w:color w:val="E84C22" w:themeColor="accent1"/>
        </w:rPr>
        <w:t>shorten_text</w:t>
      </w:r>
      <w:r w:rsidRPr="00704B1B">
        <w:rPr>
          <w:noProof/>
        </w:rPr>
        <w:t>(</w:t>
      </w:r>
      <w:r>
        <w:rPr>
          <w:noProof/>
        </w:rPr>
        <w:t>section_obj</w:t>
      </w:r>
      <w:r w:rsidR="00ED4721">
        <w:rPr>
          <w:noProof/>
        </w:rPr>
        <w:t>.</w:t>
      </w:r>
      <w:r>
        <w:rPr>
          <w:noProof/>
        </w:rPr>
        <w:t>activity_details</w:t>
      </w:r>
      <w:r w:rsidRPr="00704B1B">
        <w:rPr>
          <w:noProof/>
        </w:rPr>
        <w:t xml:space="preserve">, </w:t>
      </w:r>
      <w:r>
        <w:rPr>
          <w:noProof/>
        </w:rPr>
        <w:t>20</w:t>
      </w:r>
      <w:r w:rsidRPr="00704B1B">
        <w:rPr>
          <w:noProof/>
        </w:rPr>
        <w:t>)</w:t>
      </w:r>
    </w:p>
    <w:p w14:paraId="3A01543E" w14:textId="77852FE2" w:rsidR="00263CE7" w:rsidRDefault="00263CE7" w:rsidP="00293653">
      <w:pPr>
        <w:pStyle w:val="CodeSnippets"/>
        <w:spacing w:after="240"/>
        <w:rPr>
          <w:noProof/>
        </w:rPr>
      </w:pPr>
      <w:r>
        <w:rPr>
          <w:noProof/>
        </w:rPr>
        <w:tab/>
      </w:r>
      <w:r>
        <w:rPr>
          <w:noProof/>
        </w:rPr>
        <w:tab/>
        <w:t>summary += ‘\nAssessed by: ’</w:t>
      </w:r>
    </w:p>
    <w:p w14:paraId="4B8ADB93" w14:textId="22832459" w:rsidR="00263CE7" w:rsidRDefault="00263CE7" w:rsidP="00293653">
      <w:pPr>
        <w:pStyle w:val="CodeSnippets"/>
        <w:spacing w:after="240"/>
        <w:rPr>
          <w:noProof/>
        </w:rPr>
      </w:pPr>
      <w:r>
        <w:rPr>
          <w:noProof/>
        </w:rPr>
        <w:tab/>
      </w:r>
      <w:r>
        <w:rPr>
          <w:noProof/>
        </w:rPr>
        <w:tab/>
        <w:t>summary += section_obj</w:t>
      </w:r>
      <w:r w:rsidR="00ED4721">
        <w:rPr>
          <w:noProof/>
        </w:rPr>
        <w:t>.</w:t>
      </w:r>
      <w:r w:rsidRPr="00263CE7">
        <w:rPr>
          <w:noProof/>
        </w:rPr>
        <w:t>assessor_fullname</w:t>
      </w:r>
    </w:p>
    <w:p w14:paraId="57287175" w14:textId="67640A3D" w:rsidR="00263CE7" w:rsidRPr="00263CE7" w:rsidRDefault="00263CE7" w:rsidP="00293653">
      <w:pPr>
        <w:pStyle w:val="CodeSnippets"/>
        <w:spacing w:after="240"/>
        <w:rPr>
          <w:noProof/>
        </w:rPr>
      </w:pPr>
      <w:r>
        <w:rPr>
          <w:noProof/>
        </w:rPr>
        <w:tab/>
      </w:r>
      <w:r>
        <w:rPr>
          <w:noProof/>
        </w:rPr>
        <w:tab/>
      </w:r>
      <w:r>
        <w:rPr>
          <w:b/>
          <w:bCs/>
          <w:noProof/>
        </w:rPr>
        <w:t>return</w:t>
      </w:r>
      <w:r>
        <w:rPr>
          <w:noProof/>
        </w:rPr>
        <w:t xml:space="preserve"> summary</w:t>
      </w:r>
    </w:p>
    <w:p w14:paraId="65ADBD3E" w14:textId="1EB4C38E" w:rsidR="00263CE7" w:rsidRDefault="00263CE7" w:rsidP="00293653">
      <w:pPr>
        <w:pStyle w:val="CodeSnippets"/>
        <w:spacing w:after="240"/>
        <w:rPr>
          <w:noProof/>
        </w:rPr>
      </w:pPr>
      <w:r>
        <w:rPr>
          <w:noProof/>
        </w:rPr>
        <w:tab/>
        <w:t>endif</w:t>
      </w:r>
    </w:p>
    <w:p w14:paraId="17BED1EA" w14:textId="314AFEE0" w:rsidR="00263CE7" w:rsidRDefault="00263CE7" w:rsidP="00293653">
      <w:pPr>
        <w:pStyle w:val="CodeSnippets"/>
        <w:spacing w:after="240"/>
        <w:rPr>
          <w:noProof/>
        </w:rPr>
      </w:pPr>
      <w:r>
        <w:rPr>
          <w:noProof/>
        </w:rPr>
        <w:tab/>
        <w:t>else:</w:t>
      </w:r>
    </w:p>
    <w:p w14:paraId="2520950B" w14:textId="1C16223B" w:rsidR="00263CE7" w:rsidRDefault="00263CE7" w:rsidP="00293653">
      <w:pPr>
        <w:pStyle w:val="CodeSnippets"/>
        <w:spacing w:after="240"/>
        <w:rPr>
          <w:noProof/>
        </w:rPr>
      </w:pPr>
      <w:r>
        <w:rPr>
          <w:noProof/>
        </w:rPr>
        <w:tab/>
      </w:r>
      <w:r>
        <w:rPr>
          <w:noProof/>
        </w:rPr>
        <w:tab/>
      </w:r>
      <w:r w:rsidRPr="00263CE7">
        <w:rPr>
          <w:b/>
          <w:bCs/>
          <w:noProof/>
        </w:rPr>
        <w:t>return</w:t>
      </w:r>
      <w:r>
        <w:rPr>
          <w:noProof/>
        </w:rPr>
        <w:t xml:space="preserve"> ‘No summary available yet</w:t>
      </w:r>
      <w:r w:rsidR="00ED4721">
        <w:rPr>
          <w:noProof/>
        </w:rPr>
        <w:t>.</w:t>
      </w:r>
      <w:r>
        <w:rPr>
          <w:noProof/>
        </w:rPr>
        <w:t>’</w:t>
      </w:r>
    </w:p>
    <w:p w14:paraId="00A687C5" w14:textId="52E076AE" w:rsidR="00263CE7" w:rsidRDefault="00263CE7" w:rsidP="00293653">
      <w:pPr>
        <w:pStyle w:val="CodeSnippets"/>
        <w:spacing w:after="240"/>
        <w:rPr>
          <w:noProof/>
        </w:rPr>
      </w:pPr>
      <w:r>
        <w:rPr>
          <w:noProof/>
        </w:rPr>
        <w:tab/>
        <w:t>endelse</w:t>
      </w:r>
    </w:p>
    <w:p w14:paraId="24644F0E" w14:textId="08AECCA7" w:rsidR="00C40F0E" w:rsidRDefault="00C40F0E" w:rsidP="0086090D">
      <w:pPr>
        <w:pStyle w:val="CodeSnippets"/>
        <w:rPr>
          <w:noProof/>
        </w:rPr>
      </w:pPr>
      <w:r>
        <w:rPr>
          <w:noProof/>
        </w:rPr>
        <w:t>enddef</w:t>
      </w:r>
    </w:p>
    <w:p w14:paraId="69C9792B" w14:textId="1159545A" w:rsidR="00F15CC2" w:rsidRDefault="00F15CC2" w:rsidP="003A1FC1">
      <w:pPr>
        <w:pStyle w:val="Heading3"/>
      </w:pPr>
      <w:bookmarkStart w:id="68" w:name="_Toc73704131"/>
      <w:r>
        <w:t>Tabulate output</w:t>
      </w:r>
      <w:bookmarkEnd w:id="68"/>
    </w:p>
    <w:p w14:paraId="7F706FCC" w14:textId="393BAC23" w:rsidR="00F15CC2" w:rsidRPr="00704B1B" w:rsidRDefault="00F15CC2" w:rsidP="00F15CC2">
      <w:pPr>
        <w:rPr>
          <w:noProof/>
        </w:rPr>
      </w:pPr>
      <w:r>
        <w:t xml:space="preserve">This </w:t>
      </w:r>
      <w:r w:rsidRPr="00ED4721">
        <w:rPr>
          <w:b/>
          <w:bCs/>
        </w:rPr>
        <w:t>method</w:t>
      </w:r>
      <w:r>
        <w:t xml:space="preserve"> will be possessed by each object and will return a standardised input with each attribute value padded appropriately ready to be inserted into a table/text file. The example below uses the </w:t>
      </w:r>
      <w:r w:rsidR="00EA226A">
        <w:t>student</w:t>
      </w:r>
      <w:r>
        <w:t xml:space="preserve"> login table but the same process will be applied to every class/table. </w:t>
      </w:r>
    </w:p>
    <w:p w14:paraId="0CF03CD2" w14:textId="3C86C7A3" w:rsidR="00F15CC2" w:rsidRDefault="00F15CC2" w:rsidP="00F15CC2">
      <w:pPr>
        <w:pStyle w:val="CodeSnippets"/>
        <w:spacing w:after="240"/>
        <w:rPr>
          <w:noProof/>
        </w:rPr>
      </w:pPr>
      <w:r>
        <w:rPr>
          <w:noProof/>
        </w:rPr>
        <w:t>student_login_table is database</w:t>
      </w:r>
    </w:p>
    <w:p w14:paraId="19A58AA3" w14:textId="7B2E501F" w:rsidR="00D33099" w:rsidRDefault="00D33099" w:rsidP="00F15CC2">
      <w:pPr>
        <w:pStyle w:val="CodeSnippets"/>
        <w:spacing w:after="240"/>
        <w:rPr>
          <w:noProof/>
        </w:rPr>
      </w:pPr>
      <w:r>
        <w:rPr>
          <w:noProof/>
        </w:rPr>
        <w:t xml:space="preserve">self is </w:t>
      </w:r>
      <w:r w:rsidR="00ED4721">
        <w:rPr>
          <w:noProof/>
        </w:rPr>
        <w:t xml:space="preserve">a </w:t>
      </w:r>
      <w:r>
        <w:rPr>
          <w:noProof/>
        </w:rPr>
        <w:t xml:space="preserve">student_login </w:t>
      </w:r>
      <w:r w:rsidR="00ED4721">
        <w:rPr>
          <w:noProof/>
        </w:rPr>
        <w:t>object</w:t>
      </w:r>
      <w:r>
        <w:rPr>
          <w:noProof/>
        </w:rPr>
        <w:t xml:space="preserve"> contained </w:t>
      </w:r>
      <w:r w:rsidR="00E81321">
        <w:rPr>
          <w:noProof/>
        </w:rPr>
        <w:t>with</w:t>
      </w:r>
      <w:r>
        <w:rPr>
          <w:noProof/>
        </w:rPr>
        <w:t>in student_login_table</w:t>
      </w:r>
    </w:p>
    <w:p w14:paraId="079B2625" w14:textId="419291A3" w:rsidR="00D33099" w:rsidRDefault="00D33099" w:rsidP="00F15CC2">
      <w:pPr>
        <w:pStyle w:val="CodeSnippets"/>
        <w:spacing w:after="240"/>
        <w:rPr>
          <w:noProof/>
        </w:rPr>
      </w:pPr>
      <w:r>
        <w:rPr>
          <w:noProof/>
        </w:rPr>
        <w:t>return_string is string</w:t>
      </w:r>
    </w:p>
    <w:p w14:paraId="590331E9" w14:textId="6A9EA304" w:rsidR="00F15CC2" w:rsidRDefault="00F15CC2" w:rsidP="00F15CC2">
      <w:pPr>
        <w:pStyle w:val="CodeSnippets"/>
        <w:spacing w:after="240"/>
        <w:rPr>
          <w:noProof/>
        </w:rPr>
      </w:pPr>
    </w:p>
    <w:p w14:paraId="62E0B574" w14:textId="2FCD2245" w:rsidR="00F15CC2" w:rsidRDefault="00F15CC2" w:rsidP="00F15CC2">
      <w:pPr>
        <w:pStyle w:val="CodeSnippets"/>
        <w:spacing w:after="240"/>
        <w:rPr>
          <w:noProof/>
        </w:rPr>
      </w:pPr>
      <w:r>
        <w:rPr>
          <w:noProof/>
        </w:rPr>
        <w:t xml:space="preserve">def </w:t>
      </w:r>
      <w:r w:rsidRPr="00ED4721">
        <w:rPr>
          <w:noProof/>
          <w:color w:val="E84C22" w:themeColor="accent1"/>
        </w:rPr>
        <w:t>tabulate</w:t>
      </w:r>
      <w:r>
        <w:rPr>
          <w:noProof/>
        </w:rPr>
        <w:t>(self):</w:t>
      </w:r>
    </w:p>
    <w:p w14:paraId="121564E9" w14:textId="59CCF2F1" w:rsidR="00590810" w:rsidRDefault="00F15CC2" w:rsidP="00F15CC2">
      <w:pPr>
        <w:pStyle w:val="CodeSnippets"/>
        <w:spacing w:after="240"/>
        <w:rPr>
          <w:noProof/>
        </w:rPr>
      </w:pPr>
      <w:r>
        <w:rPr>
          <w:noProof/>
        </w:rPr>
        <w:tab/>
      </w:r>
      <w:r w:rsidR="00D33099">
        <w:rPr>
          <w:noProof/>
        </w:rPr>
        <w:t>return_string = ‘’</w:t>
      </w:r>
    </w:p>
    <w:p w14:paraId="2690FF83" w14:textId="77777777" w:rsidR="00590810" w:rsidRDefault="00590810" w:rsidP="00F15CC2">
      <w:pPr>
        <w:pStyle w:val="CodeSnippets"/>
        <w:spacing w:after="240"/>
        <w:rPr>
          <w:noProof/>
        </w:rPr>
      </w:pPr>
    </w:p>
    <w:p w14:paraId="6BA8727A" w14:textId="03D4B44B" w:rsidR="00F15CC2" w:rsidRDefault="00590810" w:rsidP="00590810">
      <w:pPr>
        <w:pStyle w:val="CodeSnippets"/>
        <w:spacing w:after="240"/>
        <w:ind w:firstLine="436"/>
        <w:rPr>
          <w:noProof/>
        </w:rPr>
      </w:pPr>
      <w:r>
        <w:rPr>
          <w:noProof/>
        </w:rPr>
        <w:t># 30 is length limit of username field</w:t>
      </w:r>
    </w:p>
    <w:p w14:paraId="46B64B65" w14:textId="046CD407" w:rsidR="00992ABE" w:rsidRDefault="00D33099" w:rsidP="00992ABE">
      <w:pPr>
        <w:pStyle w:val="CodeSnippets"/>
        <w:spacing w:after="240"/>
        <w:rPr>
          <w:noProof/>
        </w:rPr>
      </w:pPr>
      <w:r>
        <w:rPr>
          <w:noProof/>
        </w:rPr>
        <w:tab/>
        <w:t xml:space="preserve">return_string += </w:t>
      </w:r>
      <w:r w:rsidR="00590810">
        <w:rPr>
          <w:noProof/>
        </w:rPr>
        <w:t>self.</w:t>
      </w:r>
      <w:r>
        <w:rPr>
          <w:noProof/>
        </w:rPr>
        <w:t>username.ljust(30)</w:t>
      </w:r>
      <w:r w:rsidR="00926842">
        <w:rPr>
          <w:noProof/>
        </w:rPr>
        <w:t xml:space="preserve">  #</w:t>
      </w:r>
      <w:r w:rsidR="00ED4721">
        <w:rPr>
          <w:noProof/>
        </w:rPr>
        <w:t xml:space="preserve"> </w:t>
      </w:r>
      <w:r w:rsidR="00926842">
        <w:rPr>
          <w:noProof/>
        </w:rPr>
        <w:t xml:space="preserve">left </w:t>
      </w:r>
      <w:r w:rsidR="00ED4721">
        <w:rPr>
          <w:noProof/>
        </w:rPr>
        <w:t>padded</w:t>
      </w:r>
      <w:r w:rsidR="00926842">
        <w:rPr>
          <w:noProof/>
        </w:rPr>
        <w:t xml:space="preserve"> to 30 characters</w:t>
      </w:r>
    </w:p>
    <w:p w14:paraId="16A1C053" w14:textId="3CA01B7E" w:rsidR="00992ABE" w:rsidRDefault="00992ABE" w:rsidP="00992ABE">
      <w:pPr>
        <w:pStyle w:val="CodeSnippets"/>
        <w:spacing w:after="240"/>
        <w:rPr>
          <w:noProof/>
        </w:rPr>
      </w:pPr>
      <w:r>
        <w:rPr>
          <w:noProof/>
        </w:rPr>
        <w:tab/>
        <w:t># separator inserted between entries</w:t>
      </w:r>
    </w:p>
    <w:p w14:paraId="166C2FBA" w14:textId="7E9A2155" w:rsidR="00D33099" w:rsidRDefault="00992ABE" w:rsidP="00992ABE">
      <w:pPr>
        <w:pStyle w:val="CodeSnippets"/>
        <w:spacing w:after="240"/>
        <w:rPr>
          <w:noProof/>
        </w:rPr>
      </w:pPr>
      <w:r>
        <w:rPr>
          <w:noProof/>
        </w:rPr>
        <w:tab/>
        <w:t>return_string += r‘\%s’  # a raw string to avoid having to escape slash</w:t>
      </w:r>
    </w:p>
    <w:p w14:paraId="4116FEAD" w14:textId="0EBA362E" w:rsidR="00992ABE" w:rsidRDefault="00D33099" w:rsidP="00992ABE">
      <w:pPr>
        <w:pStyle w:val="CodeSnippets"/>
        <w:spacing w:after="240"/>
        <w:rPr>
          <w:noProof/>
        </w:rPr>
      </w:pPr>
      <w:r>
        <w:rPr>
          <w:noProof/>
        </w:rPr>
        <w:tab/>
        <w:t xml:space="preserve">return_string += </w:t>
      </w:r>
      <w:r w:rsidR="00590810">
        <w:rPr>
          <w:noProof/>
        </w:rPr>
        <w:t>self.</w:t>
      </w:r>
      <w:r>
        <w:rPr>
          <w:noProof/>
        </w:rPr>
        <w:t>password_hash.ljust(192)</w:t>
      </w:r>
    </w:p>
    <w:p w14:paraId="2A35087E" w14:textId="45754C07" w:rsidR="00992ABE" w:rsidRDefault="00992ABE" w:rsidP="00992ABE">
      <w:pPr>
        <w:pStyle w:val="CodeSnippets"/>
        <w:spacing w:after="240"/>
        <w:rPr>
          <w:noProof/>
        </w:rPr>
      </w:pPr>
      <w:r>
        <w:rPr>
          <w:noProof/>
        </w:rPr>
        <w:lastRenderedPageBreak/>
        <w:tab/>
        <w:t>return_string += r‘\%s’</w:t>
      </w:r>
    </w:p>
    <w:p w14:paraId="36A4091B" w14:textId="7FAE1775" w:rsidR="00590810" w:rsidRDefault="00992ABE" w:rsidP="00ED4721">
      <w:pPr>
        <w:pStyle w:val="CodeSnippets"/>
        <w:spacing w:after="240"/>
        <w:rPr>
          <w:noProof/>
        </w:rPr>
      </w:pPr>
      <w:r>
        <w:rPr>
          <w:noProof/>
        </w:rPr>
        <w:tab/>
        <w:t xml:space="preserve">return_string += </w:t>
      </w:r>
      <w:r w:rsidR="00590810">
        <w:rPr>
          <w:noProof/>
        </w:rPr>
        <w:t>self.</w:t>
      </w:r>
      <w:r>
        <w:rPr>
          <w:noProof/>
        </w:rPr>
        <w:t>user_id.ljust(4)</w:t>
      </w:r>
    </w:p>
    <w:p w14:paraId="28405343" w14:textId="5F4D74C3" w:rsidR="00590810" w:rsidRDefault="00590810" w:rsidP="00590810">
      <w:pPr>
        <w:pStyle w:val="CodeSnippets"/>
        <w:spacing w:after="240"/>
        <w:rPr>
          <w:noProof/>
        </w:rPr>
      </w:pPr>
      <w:r>
        <w:rPr>
          <w:noProof/>
        </w:rPr>
        <w:tab/>
      </w:r>
      <w:r>
        <w:rPr>
          <w:b/>
          <w:bCs/>
          <w:noProof/>
        </w:rPr>
        <w:t>return</w:t>
      </w:r>
      <w:r>
        <w:rPr>
          <w:noProof/>
        </w:rPr>
        <w:t xml:space="preserve"> return_string</w:t>
      </w:r>
    </w:p>
    <w:p w14:paraId="398545AA" w14:textId="1E067F6C" w:rsidR="00590810" w:rsidRPr="00590810" w:rsidRDefault="00590810" w:rsidP="00590810">
      <w:pPr>
        <w:pStyle w:val="CodeSnippets"/>
        <w:spacing w:after="240"/>
        <w:rPr>
          <w:noProof/>
        </w:rPr>
      </w:pPr>
      <w:r>
        <w:rPr>
          <w:noProof/>
        </w:rPr>
        <w:t>enddef</w:t>
      </w:r>
    </w:p>
    <w:p w14:paraId="5A1E9FF8" w14:textId="50190159" w:rsidR="00AF4176" w:rsidRDefault="00AF4176" w:rsidP="003A1FC1">
      <w:pPr>
        <w:pStyle w:val="Heading3"/>
      </w:pPr>
      <w:bookmarkStart w:id="69" w:name="_Toc73704132"/>
      <w:r>
        <w:t>Parse tabulated input</w:t>
      </w:r>
      <w:bookmarkEnd w:id="69"/>
    </w:p>
    <w:p w14:paraId="14101729" w14:textId="35A3D228" w:rsidR="00AF4176" w:rsidRPr="00704B1B" w:rsidRDefault="00AF4176" w:rsidP="00AF4176">
      <w:pPr>
        <w:rPr>
          <w:noProof/>
        </w:rPr>
      </w:pPr>
      <w:r>
        <w:t>This algorithm takes a line produced from the method above</w:t>
      </w:r>
      <w:r w:rsidR="00E81321">
        <w:t xml:space="preserve"> (likely read from a text file)</w:t>
      </w:r>
      <w:r>
        <w:t xml:space="preserve"> and extracts the actual elements of data to be parsed as an object.</w:t>
      </w:r>
      <w:r w:rsidR="00926842">
        <w:t xml:space="preserve"> </w:t>
      </w:r>
      <w:r w:rsidR="00ED4721">
        <w:t xml:space="preserve"> The example </w:t>
      </w:r>
      <w:r w:rsidR="005F0190">
        <w:t xml:space="preserve">here </w:t>
      </w:r>
      <w:r w:rsidR="00ED4721">
        <w:t>is generic</w:t>
      </w:r>
      <w:r w:rsidR="005F0190">
        <w:t xml:space="preserve"> (hence ‘???’) and will need to be replicated for each object in the program.</w:t>
      </w:r>
    </w:p>
    <w:p w14:paraId="3EA388AC" w14:textId="5832C066" w:rsidR="00926842" w:rsidRDefault="007F4CA0" w:rsidP="00926842">
      <w:pPr>
        <w:pStyle w:val="CodeSnippets"/>
        <w:spacing w:after="240"/>
        <w:rPr>
          <w:noProof/>
        </w:rPr>
      </w:pPr>
      <w:r>
        <w:rPr>
          <w:noProof/>
        </w:rPr>
        <w:t>???</w:t>
      </w:r>
      <w:r w:rsidR="00926842">
        <w:rPr>
          <w:noProof/>
        </w:rPr>
        <w:t>_table is database</w:t>
      </w:r>
    </w:p>
    <w:p w14:paraId="5134CE63" w14:textId="1FE22C51" w:rsidR="00EA226A" w:rsidRDefault="007F4CA0" w:rsidP="00926842">
      <w:pPr>
        <w:pStyle w:val="CodeSnippets"/>
        <w:spacing w:after="240"/>
        <w:rPr>
          <w:noProof/>
        </w:rPr>
      </w:pPr>
      <w:r>
        <w:rPr>
          <w:noProof/>
        </w:rPr>
        <w:t>ObjectAdd</w:t>
      </w:r>
      <w:r w:rsidR="00EA226A">
        <w:rPr>
          <w:noProof/>
        </w:rPr>
        <w:t xml:space="preserve"> is the initialisation </w:t>
      </w:r>
      <w:r w:rsidR="0024517A">
        <w:rPr>
          <w:noProof/>
        </w:rPr>
        <w:t>method</w:t>
      </w:r>
      <w:r w:rsidR="00EA226A">
        <w:rPr>
          <w:noProof/>
        </w:rPr>
        <w:t xml:space="preserve"> of the </w:t>
      </w:r>
      <w:r w:rsidR="0024517A">
        <w:rPr>
          <w:noProof/>
        </w:rPr>
        <w:t>???_</w:t>
      </w:r>
      <w:r>
        <w:rPr>
          <w:noProof/>
        </w:rPr>
        <w:t xml:space="preserve">table </w:t>
      </w:r>
      <w:r w:rsidR="00EA226A">
        <w:rPr>
          <w:noProof/>
        </w:rPr>
        <w:t>class</w:t>
      </w:r>
    </w:p>
    <w:p w14:paraId="22BEFE5C" w14:textId="3B2DB6AA" w:rsidR="00926842" w:rsidRDefault="00926842" w:rsidP="00926842">
      <w:pPr>
        <w:pStyle w:val="CodeSnippets"/>
        <w:spacing w:after="240"/>
        <w:rPr>
          <w:noProof/>
        </w:rPr>
      </w:pPr>
      <w:r>
        <w:rPr>
          <w:noProof/>
        </w:rPr>
        <w:t>input_string is string  # read from a table txt file</w:t>
      </w:r>
      <w:r w:rsidR="00EA226A">
        <w:rPr>
          <w:noProof/>
        </w:rPr>
        <w:t xml:space="preserve"> – one row of table</w:t>
      </w:r>
    </w:p>
    <w:p w14:paraId="2939EAFB" w14:textId="7C23433E" w:rsidR="00926842" w:rsidRDefault="00926842" w:rsidP="00926842">
      <w:pPr>
        <w:pStyle w:val="CodeSnippets"/>
        <w:spacing w:after="240"/>
        <w:rPr>
          <w:noProof/>
        </w:rPr>
      </w:pPr>
      <w:r>
        <w:rPr>
          <w:noProof/>
        </w:rPr>
        <w:t>padded_input is list</w:t>
      </w:r>
    </w:p>
    <w:p w14:paraId="6FD7AD56" w14:textId="789F7EC4" w:rsidR="00926842" w:rsidRDefault="00926842" w:rsidP="00926842">
      <w:pPr>
        <w:pStyle w:val="CodeSnippets"/>
        <w:spacing w:after="240"/>
        <w:rPr>
          <w:noProof/>
        </w:rPr>
      </w:pPr>
      <w:r>
        <w:rPr>
          <w:noProof/>
        </w:rPr>
        <w:t>raw_input is list</w:t>
      </w:r>
    </w:p>
    <w:p w14:paraId="1430DB07" w14:textId="77777777" w:rsidR="00926842" w:rsidRDefault="00926842" w:rsidP="00926842">
      <w:pPr>
        <w:pStyle w:val="CodeSnippets"/>
        <w:spacing w:after="240"/>
        <w:rPr>
          <w:noProof/>
        </w:rPr>
      </w:pPr>
    </w:p>
    <w:p w14:paraId="0670E284" w14:textId="1C210005" w:rsidR="00926842" w:rsidRDefault="00926842" w:rsidP="00926842">
      <w:pPr>
        <w:pStyle w:val="CodeSnippets"/>
        <w:rPr>
          <w:noProof/>
        </w:rPr>
      </w:pPr>
      <w:r>
        <w:rPr>
          <w:noProof/>
        </w:rPr>
        <w:t xml:space="preserve">def </w:t>
      </w:r>
      <w:r w:rsidRPr="00ED4721">
        <w:rPr>
          <w:noProof/>
          <w:color w:val="E84C22" w:themeColor="accent1"/>
        </w:rPr>
        <w:t>add_new</w:t>
      </w:r>
      <w:r w:rsidR="00CD4FCD">
        <w:rPr>
          <w:noProof/>
          <w:color w:val="E84C22" w:themeColor="accent1"/>
        </w:rPr>
        <w:t>_table</w:t>
      </w:r>
      <w:r w:rsidRPr="00ED4721">
        <w:rPr>
          <w:noProof/>
          <w:color w:val="E84C22" w:themeColor="accent1"/>
        </w:rPr>
        <w:t>_</w:t>
      </w:r>
      <w:r w:rsidR="0024517A" w:rsidRPr="00ED4721">
        <w:rPr>
          <w:noProof/>
          <w:color w:val="E84C22" w:themeColor="accent1"/>
        </w:rPr>
        <w:t>row</w:t>
      </w:r>
      <w:r>
        <w:rPr>
          <w:noProof/>
        </w:rPr>
        <w:t>(input_string</w:t>
      </w:r>
      <w:r w:rsidR="007F4CA0">
        <w:rPr>
          <w:noProof/>
        </w:rPr>
        <w:t>, ???_table, ObjectAdd</w:t>
      </w:r>
      <w:r>
        <w:rPr>
          <w:noProof/>
        </w:rPr>
        <w:t>):</w:t>
      </w:r>
    </w:p>
    <w:p w14:paraId="1CCD8AA0" w14:textId="3FF8E434" w:rsidR="00926842" w:rsidRDefault="00926842" w:rsidP="00926842">
      <w:pPr>
        <w:pStyle w:val="CodeSnippets"/>
        <w:rPr>
          <w:noProof/>
        </w:rPr>
      </w:pPr>
      <w:r>
        <w:rPr>
          <w:noProof/>
        </w:rPr>
        <w:tab/>
        <w:t>padded_input = input_string.split(r‘\%s’)</w:t>
      </w:r>
      <w:r w:rsidR="00EA226A">
        <w:rPr>
          <w:noProof/>
        </w:rPr>
        <w:t xml:space="preserve">  # splits into individual fields</w:t>
      </w:r>
    </w:p>
    <w:p w14:paraId="0E8BC321" w14:textId="3FCF548B" w:rsidR="00926842" w:rsidRDefault="00926842" w:rsidP="00926842">
      <w:pPr>
        <w:pStyle w:val="CodeSnippets"/>
        <w:rPr>
          <w:noProof/>
        </w:rPr>
      </w:pPr>
      <w:r>
        <w:rPr>
          <w:noProof/>
        </w:rPr>
        <w:tab/>
        <w:t xml:space="preserve">for </w:t>
      </w:r>
      <w:r w:rsidR="00ED4721">
        <w:rPr>
          <w:noProof/>
        </w:rPr>
        <w:t>f</w:t>
      </w:r>
      <w:r>
        <w:rPr>
          <w:noProof/>
        </w:rPr>
        <w:t xml:space="preserve"> in padded_input:</w:t>
      </w:r>
    </w:p>
    <w:p w14:paraId="56C44019" w14:textId="4AFCF5AD" w:rsidR="00926842" w:rsidRDefault="00926842" w:rsidP="00926842">
      <w:pPr>
        <w:pStyle w:val="CodeSnippets"/>
        <w:rPr>
          <w:noProof/>
        </w:rPr>
      </w:pPr>
      <w:r>
        <w:rPr>
          <w:noProof/>
        </w:rPr>
        <w:tab/>
      </w:r>
      <w:r>
        <w:rPr>
          <w:noProof/>
        </w:rPr>
        <w:tab/>
      </w:r>
      <w:r w:rsidR="00EA226A">
        <w:rPr>
          <w:noProof/>
        </w:rPr>
        <w:t>raw_input.append(</w:t>
      </w:r>
      <w:r w:rsidR="00ED4721">
        <w:rPr>
          <w:noProof/>
        </w:rPr>
        <w:t>f</w:t>
      </w:r>
      <w:r w:rsidR="00EA226A">
        <w:rPr>
          <w:noProof/>
        </w:rPr>
        <w:t xml:space="preserve">.strip())  # removes whitespace </w:t>
      </w:r>
      <w:r w:rsidR="00ED4721">
        <w:rPr>
          <w:noProof/>
        </w:rPr>
        <w:t>from each field</w:t>
      </w:r>
    </w:p>
    <w:p w14:paraId="4C6C646A" w14:textId="0D760019" w:rsidR="00EA226A" w:rsidRDefault="00EA226A" w:rsidP="00EA226A">
      <w:pPr>
        <w:pStyle w:val="CodeSnippets"/>
        <w:rPr>
          <w:noProof/>
        </w:rPr>
      </w:pPr>
      <w:r>
        <w:rPr>
          <w:noProof/>
        </w:rPr>
        <w:tab/>
      </w:r>
      <w:r w:rsidR="00ED4721">
        <w:rPr>
          <w:noProof/>
        </w:rPr>
        <w:t>endfor</w:t>
      </w:r>
    </w:p>
    <w:p w14:paraId="02EE6500" w14:textId="77777777" w:rsidR="00ED4721" w:rsidRDefault="00ED4721" w:rsidP="00EA226A">
      <w:pPr>
        <w:pStyle w:val="CodeSnippets"/>
        <w:rPr>
          <w:noProof/>
        </w:rPr>
      </w:pPr>
    </w:p>
    <w:p w14:paraId="561E9CB6" w14:textId="42F413B9" w:rsidR="00ED4721" w:rsidRDefault="00EA226A" w:rsidP="00EA226A">
      <w:pPr>
        <w:pStyle w:val="CodeSnippets"/>
        <w:ind w:firstLine="436"/>
        <w:rPr>
          <w:noProof/>
        </w:rPr>
      </w:pPr>
      <w:r>
        <w:rPr>
          <w:noProof/>
        </w:rPr>
        <w:t xml:space="preserve"># </w:t>
      </w:r>
      <w:r w:rsidR="00ED4721">
        <w:rPr>
          <w:noProof/>
        </w:rPr>
        <w:t>C</w:t>
      </w:r>
      <w:r>
        <w:rPr>
          <w:noProof/>
        </w:rPr>
        <w:t>lass initialisation</w:t>
      </w:r>
      <w:r w:rsidR="00ED4721">
        <w:rPr>
          <w:noProof/>
        </w:rPr>
        <w:t xml:space="preserve"> method – ObjectAdd(...)</w:t>
      </w:r>
    </w:p>
    <w:p w14:paraId="0BF63B57" w14:textId="68C2169B" w:rsidR="00EA226A" w:rsidRDefault="00ED4721" w:rsidP="00EA226A">
      <w:pPr>
        <w:pStyle w:val="CodeSnippets"/>
        <w:ind w:firstLine="436"/>
        <w:rPr>
          <w:noProof/>
        </w:rPr>
      </w:pPr>
      <w:r>
        <w:rPr>
          <w:noProof/>
        </w:rPr>
        <w:t>#</w:t>
      </w:r>
      <w:r w:rsidR="00EA226A">
        <w:rPr>
          <w:noProof/>
        </w:rPr>
        <w:t xml:space="preserve"> passed list of paramaters</w:t>
      </w:r>
      <w:r>
        <w:rPr>
          <w:noProof/>
        </w:rPr>
        <w:t xml:space="preserve"> – raw_input</w:t>
      </w:r>
    </w:p>
    <w:p w14:paraId="0349AEC4" w14:textId="49CE0DCA" w:rsidR="00EA226A" w:rsidRDefault="00EA226A" w:rsidP="00EA226A">
      <w:pPr>
        <w:pStyle w:val="CodeSnippets"/>
        <w:ind w:firstLine="436"/>
        <w:rPr>
          <w:noProof/>
        </w:rPr>
      </w:pPr>
      <w:r>
        <w:rPr>
          <w:noProof/>
        </w:rPr>
        <w:t># then object is added</w:t>
      </w:r>
      <w:r w:rsidR="0024517A">
        <w:rPr>
          <w:noProof/>
        </w:rPr>
        <w:t xml:space="preserve"> to</w:t>
      </w:r>
      <w:r>
        <w:rPr>
          <w:noProof/>
        </w:rPr>
        <w:t xml:space="preserve"> </w:t>
      </w:r>
      <w:r w:rsidR="0024517A">
        <w:rPr>
          <w:noProof/>
        </w:rPr>
        <w:t>table/</w:t>
      </w:r>
      <w:r>
        <w:rPr>
          <w:noProof/>
        </w:rPr>
        <w:t>database</w:t>
      </w:r>
      <w:r w:rsidR="0024517A">
        <w:rPr>
          <w:noProof/>
        </w:rPr>
        <w:t xml:space="preserve"> in memory</w:t>
      </w:r>
      <w:r w:rsidR="00ED4721">
        <w:rPr>
          <w:noProof/>
        </w:rPr>
        <w:t xml:space="preserve"> – ???_table.add(...)</w:t>
      </w:r>
    </w:p>
    <w:p w14:paraId="2B1251D5" w14:textId="1AC40914" w:rsidR="00EA226A" w:rsidRPr="00EA226A" w:rsidRDefault="007F4CA0" w:rsidP="00EA226A">
      <w:pPr>
        <w:pStyle w:val="CodeSnippets"/>
        <w:ind w:firstLine="436"/>
        <w:rPr>
          <w:noProof/>
        </w:rPr>
      </w:pPr>
      <w:r>
        <w:rPr>
          <w:b/>
          <w:bCs/>
          <w:noProof/>
        </w:rPr>
        <w:t>???</w:t>
      </w:r>
      <w:r w:rsidR="00EA226A">
        <w:rPr>
          <w:b/>
          <w:bCs/>
          <w:noProof/>
        </w:rPr>
        <w:t>_table.add(</w:t>
      </w:r>
      <w:r w:rsidRPr="007F4CA0">
        <w:rPr>
          <w:b/>
          <w:bCs/>
          <w:noProof/>
        </w:rPr>
        <w:t>ObjectAdd</w:t>
      </w:r>
      <w:r w:rsidR="00EA226A">
        <w:rPr>
          <w:b/>
          <w:bCs/>
          <w:noProof/>
        </w:rPr>
        <w:t>(*raw_input))</w:t>
      </w:r>
    </w:p>
    <w:p w14:paraId="485542BB" w14:textId="6650B0B7" w:rsidR="00AF4176" w:rsidRDefault="00926842" w:rsidP="00EA226A">
      <w:pPr>
        <w:pStyle w:val="CodeSnippets"/>
        <w:rPr>
          <w:noProof/>
        </w:rPr>
      </w:pPr>
      <w:r>
        <w:rPr>
          <w:noProof/>
        </w:rPr>
        <w:t>enddef</w:t>
      </w:r>
    </w:p>
    <w:p w14:paraId="6A5592CA" w14:textId="09EDDAAD" w:rsidR="00AF4176" w:rsidRPr="00AF4176" w:rsidRDefault="00AF4176" w:rsidP="00AF4176"/>
    <w:p w14:paraId="40EE8C3D" w14:textId="5317FBAB" w:rsidR="003A1FC1" w:rsidRDefault="003A1FC1" w:rsidP="003A1FC1">
      <w:pPr>
        <w:pStyle w:val="Heading3"/>
      </w:pPr>
      <w:bookmarkStart w:id="70" w:name="_Toc73704133"/>
      <w:r>
        <w:t>Write data to file</w:t>
      </w:r>
      <w:bookmarkEnd w:id="70"/>
    </w:p>
    <w:p w14:paraId="3FA2D183" w14:textId="186FEECF" w:rsidR="00B8042F" w:rsidRPr="00704B1B" w:rsidRDefault="00B8042F" w:rsidP="00B8042F">
      <w:pPr>
        <w:rPr>
          <w:noProof/>
        </w:rPr>
      </w:pPr>
      <w:r>
        <w:rPr>
          <w:noProof/>
        </w:rPr>
        <w:t xml:space="preserve">This algorithm takes all the </w:t>
      </w:r>
      <w:r w:rsidR="005F0190">
        <w:rPr>
          <w:noProof/>
        </w:rPr>
        <w:t>tables and objects</w:t>
      </w:r>
      <w:r>
        <w:rPr>
          <w:noProof/>
        </w:rPr>
        <w:t xml:space="preserve"> currently in memory and writes them each into tables (</w:t>
      </w:r>
      <w:r w:rsidR="00E81321">
        <w:rPr>
          <w:noProof/>
        </w:rPr>
        <w:t xml:space="preserve">organised </w:t>
      </w:r>
      <w:r>
        <w:rPr>
          <w:noProof/>
        </w:rPr>
        <w:t xml:space="preserve">by class) </w:t>
      </w:r>
      <w:r w:rsidR="005F0190">
        <w:rPr>
          <w:noProof/>
        </w:rPr>
        <w:t xml:space="preserve">in </w:t>
      </w:r>
      <w:r>
        <w:rPr>
          <w:noProof/>
        </w:rPr>
        <w:t xml:space="preserve">their own file for permanent storage </w:t>
      </w:r>
      <w:r w:rsidR="005F0190">
        <w:rPr>
          <w:noProof/>
        </w:rPr>
        <w:t>when</w:t>
      </w:r>
      <w:r>
        <w:rPr>
          <w:noProof/>
        </w:rPr>
        <w:t xml:space="preserve"> the application is closed.</w:t>
      </w:r>
    </w:p>
    <w:p w14:paraId="0DE8E632" w14:textId="658F8FA4" w:rsidR="002F752C" w:rsidRDefault="002F752C" w:rsidP="00B8042F">
      <w:pPr>
        <w:pStyle w:val="CodeSnippets"/>
        <w:spacing w:after="240"/>
        <w:rPr>
          <w:noProof/>
        </w:rPr>
      </w:pPr>
      <w:r>
        <w:rPr>
          <w:noProof/>
        </w:rPr>
        <w:t>from pathlib import Path</w:t>
      </w:r>
    </w:p>
    <w:p w14:paraId="67B3D086" w14:textId="77777777" w:rsidR="002F752C" w:rsidRDefault="002F752C" w:rsidP="00B8042F">
      <w:pPr>
        <w:pStyle w:val="CodeSnippets"/>
        <w:spacing w:after="240"/>
        <w:rPr>
          <w:noProof/>
        </w:rPr>
      </w:pPr>
    </w:p>
    <w:p w14:paraId="44F3D761" w14:textId="7790ED34" w:rsidR="00B8042F" w:rsidRDefault="00B8042F" w:rsidP="00B8042F">
      <w:pPr>
        <w:pStyle w:val="CodeSnippets"/>
        <w:spacing w:after="240"/>
        <w:rPr>
          <w:noProof/>
        </w:rPr>
      </w:pPr>
      <w:r>
        <w:rPr>
          <w:noProof/>
        </w:rPr>
        <w:t>student_login_table is database</w:t>
      </w:r>
    </w:p>
    <w:p w14:paraId="603F9D53" w14:textId="3BA85C90" w:rsidR="00B8042F" w:rsidRPr="00704B1B" w:rsidRDefault="00B8042F" w:rsidP="00B8042F">
      <w:pPr>
        <w:pStyle w:val="CodeSnippets"/>
        <w:spacing w:after="240"/>
        <w:rPr>
          <w:noProof/>
        </w:rPr>
      </w:pPr>
      <w:r w:rsidRPr="00704B1B">
        <w:rPr>
          <w:noProof/>
        </w:rPr>
        <w:t>student_table is database</w:t>
      </w:r>
    </w:p>
    <w:p w14:paraId="03836A5F" w14:textId="77777777" w:rsidR="00B8042F" w:rsidRPr="00704B1B" w:rsidRDefault="00B8042F" w:rsidP="00B8042F">
      <w:pPr>
        <w:pStyle w:val="CodeSnippets"/>
        <w:spacing w:after="240"/>
        <w:rPr>
          <w:noProof/>
        </w:rPr>
      </w:pPr>
      <w:r w:rsidRPr="00704B1B">
        <w:rPr>
          <w:noProof/>
        </w:rPr>
        <w:t>section_progress_table is database</w:t>
      </w:r>
    </w:p>
    <w:p w14:paraId="63948398" w14:textId="36726746" w:rsidR="00B8042F" w:rsidRDefault="00B8042F" w:rsidP="00B8042F">
      <w:pPr>
        <w:pStyle w:val="CodeSnippets"/>
        <w:spacing w:after="240"/>
        <w:rPr>
          <w:noProof/>
        </w:rPr>
      </w:pPr>
      <w:r w:rsidRPr="00704B1B">
        <w:rPr>
          <w:noProof/>
        </w:rPr>
        <w:t>resource_table is database</w:t>
      </w:r>
    </w:p>
    <w:p w14:paraId="5DF0B9CD" w14:textId="5A662749" w:rsidR="00B8042F" w:rsidRDefault="00B8042F" w:rsidP="00B8042F">
      <w:pPr>
        <w:pStyle w:val="CodeSnippets"/>
        <w:spacing w:after="240"/>
        <w:rPr>
          <w:noProof/>
        </w:rPr>
      </w:pPr>
      <w:r>
        <w:rPr>
          <w:noProof/>
        </w:rPr>
        <w:t>student_event_table is database</w:t>
      </w:r>
    </w:p>
    <w:p w14:paraId="1BFDF210" w14:textId="7E1C93F1" w:rsidR="00B8042F" w:rsidRDefault="00B8042F" w:rsidP="00B8042F">
      <w:pPr>
        <w:pStyle w:val="CodeSnippets"/>
        <w:spacing w:after="240"/>
        <w:rPr>
          <w:noProof/>
        </w:rPr>
      </w:pPr>
      <w:r>
        <w:rPr>
          <w:noProof/>
        </w:rPr>
        <w:t>event_table is database</w:t>
      </w:r>
    </w:p>
    <w:p w14:paraId="29648F8B" w14:textId="6C7D9DC8" w:rsidR="00B8042F" w:rsidRDefault="00B8042F" w:rsidP="00B8042F">
      <w:pPr>
        <w:pStyle w:val="CodeSnippets"/>
        <w:spacing w:after="240"/>
        <w:rPr>
          <w:noProof/>
        </w:rPr>
      </w:pPr>
      <w:r>
        <w:rPr>
          <w:noProof/>
        </w:rPr>
        <w:t>staff_table is database</w:t>
      </w:r>
    </w:p>
    <w:p w14:paraId="2A1AFE1D" w14:textId="27C982FD" w:rsidR="00B8042F" w:rsidRDefault="00B8042F" w:rsidP="00B8042F">
      <w:pPr>
        <w:pStyle w:val="CodeSnippets"/>
        <w:spacing w:after="240"/>
        <w:rPr>
          <w:noProof/>
        </w:rPr>
      </w:pPr>
      <w:r>
        <w:rPr>
          <w:noProof/>
        </w:rPr>
        <w:t>staff_login_table is database</w:t>
      </w:r>
      <w:r w:rsidR="005F0190">
        <w:rPr>
          <w:noProof/>
        </w:rPr>
        <w:t xml:space="preserve">  # i.e. all tables in memory</w:t>
      </w:r>
    </w:p>
    <w:p w14:paraId="6A0C09BF" w14:textId="5E9150AD" w:rsidR="002F752C" w:rsidRDefault="002F752C" w:rsidP="00B8042F">
      <w:pPr>
        <w:pStyle w:val="CodeSnippets"/>
        <w:spacing w:after="240"/>
        <w:rPr>
          <w:noProof/>
        </w:rPr>
      </w:pPr>
      <w:r>
        <w:rPr>
          <w:noProof/>
        </w:rPr>
        <w:t>table_list is list</w:t>
      </w:r>
    </w:p>
    <w:p w14:paraId="07D0E261" w14:textId="29B67F49" w:rsidR="001E1916" w:rsidRDefault="001E1916" w:rsidP="00B8042F">
      <w:pPr>
        <w:pStyle w:val="CodeSnippets"/>
        <w:spacing w:after="240"/>
        <w:rPr>
          <w:noProof/>
        </w:rPr>
      </w:pPr>
      <w:r>
        <w:rPr>
          <w:noProof/>
        </w:rPr>
        <w:t>save_file_path is string</w:t>
      </w:r>
    </w:p>
    <w:p w14:paraId="4A69B216" w14:textId="5D377C27" w:rsidR="002F752C" w:rsidRDefault="002F752C" w:rsidP="00B8042F">
      <w:pPr>
        <w:pStyle w:val="CodeSnippets"/>
        <w:spacing w:after="240"/>
        <w:rPr>
          <w:noProof/>
        </w:rPr>
      </w:pPr>
    </w:p>
    <w:p w14:paraId="34A2C61A" w14:textId="698806D5" w:rsidR="002F752C" w:rsidRDefault="002F752C" w:rsidP="00B8042F">
      <w:pPr>
        <w:pStyle w:val="CodeSnippets"/>
        <w:spacing w:after="240"/>
        <w:rPr>
          <w:noProof/>
        </w:rPr>
      </w:pPr>
      <w:r>
        <w:rPr>
          <w:noProof/>
        </w:rPr>
        <w:t xml:space="preserve">def </w:t>
      </w:r>
      <w:r w:rsidRPr="005F0190">
        <w:rPr>
          <w:noProof/>
          <w:color w:val="E84C22" w:themeColor="accent1"/>
        </w:rPr>
        <w:t>save_db_state</w:t>
      </w:r>
      <w:r>
        <w:rPr>
          <w:noProof/>
        </w:rPr>
        <w:t>():</w:t>
      </w:r>
    </w:p>
    <w:p w14:paraId="0B86D6AE" w14:textId="77777777" w:rsidR="002F752C" w:rsidRDefault="002F752C" w:rsidP="002F752C">
      <w:pPr>
        <w:pStyle w:val="CodeSnippets"/>
        <w:spacing w:after="240"/>
        <w:ind w:firstLine="436"/>
        <w:rPr>
          <w:noProof/>
        </w:rPr>
      </w:pPr>
      <w:r>
        <w:rPr>
          <w:noProof/>
        </w:rPr>
        <w:t xml:space="preserve">table_list = [student_login_table, </w:t>
      </w:r>
      <w:r w:rsidRPr="00704B1B">
        <w:rPr>
          <w:noProof/>
        </w:rPr>
        <w:t>student_table</w:t>
      </w:r>
      <w:r>
        <w:rPr>
          <w:noProof/>
        </w:rPr>
        <w:t xml:space="preserve">, </w:t>
      </w:r>
      <w:r w:rsidRPr="00704B1B">
        <w:rPr>
          <w:noProof/>
        </w:rPr>
        <w:t>section_progress_table</w:t>
      </w:r>
      <w:r>
        <w:rPr>
          <w:noProof/>
        </w:rPr>
        <w:t>,</w:t>
      </w:r>
    </w:p>
    <w:p w14:paraId="1B2C9572" w14:textId="77777777" w:rsidR="002F752C" w:rsidRDefault="002F752C" w:rsidP="002F752C">
      <w:pPr>
        <w:pStyle w:val="CodeSnippets"/>
        <w:spacing w:after="240"/>
        <w:ind w:left="2160"/>
        <w:rPr>
          <w:noProof/>
        </w:rPr>
      </w:pPr>
      <w:r>
        <w:rPr>
          <w:noProof/>
        </w:rPr>
        <w:t xml:space="preserve"> </w:t>
      </w:r>
      <w:r w:rsidRPr="00704B1B">
        <w:rPr>
          <w:noProof/>
        </w:rPr>
        <w:t>resource_table</w:t>
      </w:r>
      <w:r>
        <w:rPr>
          <w:noProof/>
        </w:rPr>
        <w:t>, student_event_table, event_table,</w:t>
      </w:r>
    </w:p>
    <w:p w14:paraId="1CB99D72" w14:textId="186E00F8" w:rsidR="002F752C" w:rsidRDefault="002F752C" w:rsidP="002F752C">
      <w:pPr>
        <w:pStyle w:val="CodeSnippets"/>
        <w:spacing w:after="240"/>
        <w:ind w:left="2160"/>
        <w:rPr>
          <w:noProof/>
        </w:rPr>
      </w:pPr>
      <w:r>
        <w:rPr>
          <w:noProof/>
        </w:rPr>
        <w:t xml:space="preserve"> staff_table, staff_login_table]</w:t>
      </w:r>
    </w:p>
    <w:p w14:paraId="4BA1EB37" w14:textId="51769650" w:rsidR="002F752C" w:rsidRDefault="002F752C" w:rsidP="002F752C">
      <w:pPr>
        <w:pStyle w:val="CodeSnippets"/>
        <w:spacing w:after="240"/>
        <w:rPr>
          <w:noProof/>
        </w:rPr>
      </w:pPr>
      <w:r>
        <w:rPr>
          <w:noProof/>
        </w:rPr>
        <w:tab/>
        <w:t>for table in table_list:</w:t>
      </w:r>
    </w:p>
    <w:p w14:paraId="4D716E01" w14:textId="0DDA15A3" w:rsidR="001E1916" w:rsidRDefault="001E1916" w:rsidP="0024517A">
      <w:pPr>
        <w:pStyle w:val="CodeSnippets"/>
        <w:spacing w:after="240"/>
        <w:ind w:left="720" w:firstLine="720"/>
        <w:rPr>
          <w:noProof/>
        </w:rPr>
      </w:pPr>
      <w:r>
        <w:rPr>
          <w:noProof/>
        </w:rPr>
        <w:t>save_file = Path(‘data_tables/’)</w:t>
      </w:r>
    </w:p>
    <w:p w14:paraId="7E236C82" w14:textId="7B23D055" w:rsidR="001E1916" w:rsidRDefault="001E1916" w:rsidP="0024517A">
      <w:pPr>
        <w:pStyle w:val="CodeSnippets"/>
        <w:spacing w:after="240"/>
        <w:ind w:left="1004" w:firstLine="436"/>
        <w:rPr>
          <w:noProof/>
        </w:rPr>
      </w:pPr>
      <w:r>
        <w:rPr>
          <w:noProof/>
        </w:rPr>
        <w:t>save_file /= str(table) + ‘.txt’</w:t>
      </w:r>
    </w:p>
    <w:p w14:paraId="432E68EE" w14:textId="1CEDA493" w:rsidR="009D127A" w:rsidRDefault="009D127A" w:rsidP="0024517A">
      <w:pPr>
        <w:pStyle w:val="CodeSnippets"/>
        <w:spacing w:after="240"/>
        <w:ind w:left="720" w:firstLine="720"/>
        <w:rPr>
          <w:noProof/>
        </w:rPr>
      </w:pPr>
      <w:r>
        <w:rPr>
          <w:noProof/>
        </w:rPr>
        <w:t>with save_file.open(mode=’w+’) as fobj:  # creates the file</w:t>
      </w:r>
    </w:p>
    <w:p w14:paraId="16C708E2" w14:textId="18E42A46" w:rsidR="002F752C" w:rsidRDefault="002F752C" w:rsidP="0024517A">
      <w:pPr>
        <w:pStyle w:val="CodeSnippets"/>
        <w:spacing w:after="240"/>
        <w:ind w:left="1724" w:firstLine="436"/>
        <w:rPr>
          <w:noProof/>
        </w:rPr>
      </w:pPr>
      <w:r>
        <w:rPr>
          <w:noProof/>
        </w:rPr>
        <w:t>for row in table:</w:t>
      </w:r>
    </w:p>
    <w:p w14:paraId="04367A41" w14:textId="63D37EB3" w:rsidR="001E1916" w:rsidRPr="007F4CA0" w:rsidRDefault="001E1916" w:rsidP="002F752C">
      <w:pPr>
        <w:pStyle w:val="CodeSnippets"/>
        <w:spacing w:after="240"/>
        <w:ind w:left="1004" w:firstLine="436"/>
        <w:rPr>
          <w:b/>
          <w:bCs/>
          <w:noProof/>
        </w:rPr>
      </w:pPr>
      <w:r>
        <w:rPr>
          <w:noProof/>
        </w:rPr>
        <w:tab/>
      </w:r>
      <w:r w:rsidR="0024517A">
        <w:rPr>
          <w:noProof/>
        </w:rPr>
        <w:tab/>
      </w:r>
      <w:r w:rsidR="00590810" w:rsidRPr="007F4CA0">
        <w:rPr>
          <w:b/>
          <w:bCs/>
          <w:noProof/>
        </w:rPr>
        <w:t>fobj.writeline(</w:t>
      </w:r>
      <w:r w:rsidR="009D127A" w:rsidRPr="007F4CA0">
        <w:rPr>
          <w:b/>
          <w:bCs/>
          <w:noProof/>
        </w:rPr>
        <w:t>row</w:t>
      </w:r>
      <w:r w:rsidR="00590810" w:rsidRPr="007F4CA0">
        <w:rPr>
          <w:b/>
          <w:bCs/>
          <w:noProof/>
        </w:rPr>
        <w:t>.</w:t>
      </w:r>
      <w:r w:rsidR="00590810" w:rsidRPr="005F0190">
        <w:rPr>
          <w:b/>
          <w:bCs/>
          <w:noProof/>
          <w:color w:val="E84C22" w:themeColor="accent1"/>
        </w:rPr>
        <w:t>tabulate</w:t>
      </w:r>
      <w:r w:rsidR="00590810" w:rsidRPr="007F4CA0">
        <w:rPr>
          <w:b/>
          <w:bCs/>
          <w:noProof/>
        </w:rPr>
        <w:t>())</w:t>
      </w:r>
    </w:p>
    <w:p w14:paraId="4C5CBB78" w14:textId="1D4385EB" w:rsidR="00AF4176" w:rsidRDefault="002F752C" w:rsidP="0024517A">
      <w:pPr>
        <w:pStyle w:val="CodeSnippets"/>
        <w:spacing w:after="240"/>
        <w:ind w:left="1572" w:firstLine="588"/>
        <w:rPr>
          <w:noProof/>
        </w:rPr>
      </w:pPr>
      <w:r>
        <w:rPr>
          <w:noProof/>
        </w:rPr>
        <w:t>endfor</w:t>
      </w:r>
    </w:p>
    <w:p w14:paraId="703773F6" w14:textId="5EFB4A69" w:rsidR="00AF4176" w:rsidRDefault="00AF4176" w:rsidP="0024517A">
      <w:pPr>
        <w:pStyle w:val="CodeSnippets"/>
        <w:spacing w:after="240"/>
        <w:ind w:left="1724" w:firstLine="436"/>
        <w:rPr>
          <w:noProof/>
        </w:rPr>
      </w:pPr>
      <w:r>
        <w:rPr>
          <w:noProof/>
        </w:rPr>
        <w:lastRenderedPageBreak/>
        <w:t>fobj.close()</w:t>
      </w:r>
    </w:p>
    <w:p w14:paraId="6962877E" w14:textId="0AC21537" w:rsidR="0024517A" w:rsidRDefault="0024517A" w:rsidP="0024517A">
      <w:pPr>
        <w:pStyle w:val="CodeSnippets"/>
        <w:spacing w:after="240"/>
        <w:rPr>
          <w:noProof/>
        </w:rPr>
      </w:pPr>
      <w:r>
        <w:rPr>
          <w:noProof/>
        </w:rPr>
        <w:tab/>
      </w:r>
      <w:r>
        <w:rPr>
          <w:noProof/>
        </w:rPr>
        <w:tab/>
        <w:t>endwith</w:t>
      </w:r>
    </w:p>
    <w:p w14:paraId="2E3C23C8" w14:textId="602E9EDA" w:rsidR="002F752C" w:rsidRDefault="002F752C" w:rsidP="002F752C">
      <w:pPr>
        <w:pStyle w:val="CodeSnippets"/>
        <w:spacing w:after="240"/>
        <w:rPr>
          <w:noProof/>
        </w:rPr>
      </w:pPr>
      <w:r>
        <w:rPr>
          <w:noProof/>
        </w:rPr>
        <w:tab/>
        <w:t>endfor</w:t>
      </w:r>
    </w:p>
    <w:p w14:paraId="6A18BF71" w14:textId="7873D7D7" w:rsidR="002F752C" w:rsidRPr="00704B1B" w:rsidRDefault="002F752C" w:rsidP="002F752C">
      <w:pPr>
        <w:pStyle w:val="CodeSnippets"/>
        <w:spacing w:after="240"/>
        <w:rPr>
          <w:noProof/>
        </w:rPr>
      </w:pPr>
      <w:r>
        <w:rPr>
          <w:noProof/>
        </w:rPr>
        <w:t>enddef</w:t>
      </w:r>
    </w:p>
    <w:p w14:paraId="4D9D5A60" w14:textId="77777777" w:rsidR="003A1FC1" w:rsidRDefault="003A1FC1" w:rsidP="003A1FC1">
      <w:pPr>
        <w:pStyle w:val="Heading3"/>
      </w:pPr>
      <w:bookmarkStart w:id="71" w:name="_Toc73704134"/>
      <w:r>
        <w:t>Read data from file</w:t>
      </w:r>
      <w:bookmarkEnd w:id="71"/>
    </w:p>
    <w:p w14:paraId="6054205B" w14:textId="78D7BA76" w:rsidR="00AF4176" w:rsidRDefault="00AF4176" w:rsidP="00AF4176">
      <w:pPr>
        <w:rPr>
          <w:noProof/>
        </w:rPr>
      </w:pPr>
      <w:r>
        <w:rPr>
          <w:noProof/>
        </w:rPr>
        <w:t xml:space="preserve">This algorithm goes through all the database text files and then inputs that data into the </w:t>
      </w:r>
      <w:r w:rsidR="00E81321">
        <w:rPr>
          <w:noProof/>
        </w:rPr>
        <w:t>object</w:t>
      </w:r>
      <w:r>
        <w:rPr>
          <w:noProof/>
        </w:rPr>
        <w:t xml:space="preserve"> structure used during the actual running of the program.</w:t>
      </w:r>
    </w:p>
    <w:p w14:paraId="449E7235" w14:textId="77777777" w:rsidR="00AF4176" w:rsidRDefault="00AF4176" w:rsidP="00AF4176">
      <w:pPr>
        <w:pStyle w:val="CodeSnippets"/>
        <w:spacing w:after="240"/>
        <w:rPr>
          <w:noProof/>
        </w:rPr>
      </w:pPr>
      <w:r>
        <w:rPr>
          <w:noProof/>
        </w:rPr>
        <w:t>from pathlib import Path</w:t>
      </w:r>
    </w:p>
    <w:p w14:paraId="0D902F07" w14:textId="77777777" w:rsidR="00AF4176" w:rsidRDefault="00AF4176" w:rsidP="00AF4176">
      <w:pPr>
        <w:pStyle w:val="CodeSnippets"/>
        <w:spacing w:after="240"/>
        <w:rPr>
          <w:noProof/>
        </w:rPr>
      </w:pPr>
    </w:p>
    <w:p w14:paraId="6F68D5DD" w14:textId="77777777" w:rsidR="00AF4176" w:rsidRDefault="00AF4176" w:rsidP="00AF4176">
      <w:pPr>
        <w:pStyle w:val="CodeSnippets"/>
        <w:spacing w:after="240"/>
        <w:rPr>
          <w:noProof/>
        </w:rPr>
      </w:pPr>
      <w:r>
        <w:rPr>
          <w:noProof/>
        </w:rPr>
        <w:t>student_login_table is database</w:t>
      </w:r>
    </w:p>
    <w:p w14:paraId="23E17393" w14:textId="77777777" w:rsidR="00AF4176" w:rsidRPr="00704B1B" w:rsidRDefault="00AF4176" w:rsidP="00AF4176">
      <w:pPr>
        <w:pStyle w:val="CodeSnippets"/>
        <w:spacing w:after="240"/>
        <w:rPr>
          <w:noProof/>
        </w:rPr>
      </w:pPr>
      <w:r w:rsidRPr="00704B1B">
        <w:rPr>
          <w:noProof/>
        </w:rPr>
        <w:t>student_table is database</w:t>
      </w:r>
    </w:p>
    <w:p w14:paraId="1B1BA4A6" w14:textId="77777777" w:rsidR="00AF4176" w:rsidRPr="00704B1B" w:rsidRDefault="00AF4176" w:rsidP="00AF4176">
      <w:pPr>
        <w:pStyle w:val="CodeSnippets"/>
        <w:spacing w:after="240"/>
        <w:rPr>
          <w:noProof/>
        </w:rPr>
      </w:pPr>
      <w:r w:rsidRPr="00704B1B">
        <w:rPr>
          <w:noProof/>
        </w:rPr>
        <w:t>section_progress_table is database</w:t>
      </w:r>
    </w:p>
    <w:p w14:paraId="0E882A68" w14:textId="77777777" w:rsidR="00AF4176" w:rsidRDefault="00AF4176" w:rsidP="00AF4176">
      <w:pPr>
        <w:pStyle w:val="CodeSnippets"/>
        <w:spacing w:after="240"/>
        <w:rPr>
          <w:noProof/>
        </w:rPr>
      </w:pPr>
      <w:r w:rsidRPr="00704B1B">
        <w:rPr>
          <w:noProof/>
        </w:rPr>
        <w:t>resource_table is database</w:t>
      </w:r>
    </w:p>
    <w:p w14:paraId="18CF90CE" w14:textId="77777777" w:rsidR="00AF4176" w:rsidRDefault="00AF4176" w:rsidP="00AF4176">
      <w:pPr>
        <w:pStyle w:val="CodeSnippets"/>
        <w:spacing w:after="240"/>
        <w:rPr>
          <w:noProof/>
        </w:rPr>
      </w:pPr>
      <w:r>
        <w:rPr>
          <w:noProof/>
        </w:rPr>
        <w:t>student_event_table is database</w:t>
      </w:r>
    </w:p>
    <w:p w14:paraId="6DF2EB13" w14:textId="77777777" w:rsidR="00AF4176" w:rsidRDefault="00AF4176" w:rsidP="00AF4176">
      <w:pPr>
        <w:pStyle w:val="CodeSnippets"/>
        <w:spacing w:after="240"/>
        <w:rPr>
          <w:noProof/>
        </w:rPr>
      </w:pPr>
      <w:r>
        <w:rPr>
          <w:noProof/>
        </w:rPr>
        <w:t>event_table is database</w:t>
      </w:r>
    </w:p>
    <w:p w14:paraId="1B31399B" w14:textId="77777777" w:rsidR="00AF4176" w:rsidRDefault="00AF4176" w:rsidP="00AF4176">
      <w:pPr>
        <w:pStyle w:val="CodeSnippets"/>
        <w:spacing w:after="240"/>
        <w:rPr>
          <w:noProof/>
        </w:rPr>
      </w:pPr>
      <w:r>
        <w:rPr>
          <w:noProof/>
        </w:rPr>
        <w:t>staff_table is database</w:t>
      </w:r>
    </w:p>
    <w:p w14:paraId="4A7BB2F8" w14:textId="77777777" w:rsidR="00AF4176" w:rsidRDefault="00AF4176" w:rsidP="00AF4176">
      <w:pPr>
        <w:pStyle w:val="CodeSnippets"/>
        <w:spacing w:after="240"/>
        <w:rPr>
          <w:noProof/>
        </w:rPr>
      </w:pPr>
      <w:r>
        <w:rPr>
          <w:noProof/>
        </w:rPr>
        <w:t>staff_login_table is database</w:t>
      </w:r>
    </w:p>
    <w:p w14:paraId="068DAEC3" w14:textId="77777777" w:rsidR="00AF4176" w:rsidRDefault="00AF4176" w:rsidP="00AF4176">
      <w:pPr>
        <w:pStyle w:val="CodeSnippets"/>
        <w:spacing w:after="240"/>
        <w:rPr>
          <w:noProof/>
        </w:rPr>
      </w:pPr>
      <w:r>
        <w:rPr>
          <w:noProof/>
        </w:rPr>
        <w:t>table_list is list</w:t>
      </w:r>
    </w:p>
    <w:p w14:paraId="04761A14" w14:textId="77777777" w:rsidR="00AF4176" w:rsidRDefault="00AF4176" w:rsidP="00AF4176">
      <w:pPr>
        <w:pStyle w:val="CodeSnippets"/>
        <w:spacing w:after="240"/>
        <w:rPr>
          <w:noProof/>
        </w:rPr>
      </w:pPr>
      <w:r>
        <w:rPr>
          <w:noProof/>
        </w:rPr>
        <w:t>save_file_path is string</w:t>
      </w:r>
    </w:p>
    <w:p w14:paraId="41D31D53" w14:textId="77777777" w:rsidR="00AF4176" w:rsidRDefault="00AF4176" w:rsidP="00AF4176">
      <w:pPr>
        <w:pStyle w:val="CodeSnippets"/>
        <w:spacing w:after="240"/>
        <w:rPr>
          <w:noProof/>
        </w:rPr>
      </w:pPr>
    </w:p>
    <w:p w14:paraId="5B18CB7F" w14:textId="53E0D1F8" w:rsidR="00AF4176" w:rsidRDefault="00AF4176" w:rsidP="00AF4176">
      <w:pPr>
        <w:pStyle w:val="CodeSnippets"/>
        <w:spacing w:after="240"/>
        <w:rPr>
          <w:noProof/>
        </w:rPr>
      </w:pPr>
      <w:r>
        <w:rPr>
          <w:noProof/>
        </w:rPr>
        <w:t xml:space="preserve">def </w:t>
      </w:r>
      <w:r w:rsidR="005F0190" w:rsidRPr="005F0190">
        <w:rPr>
          <w:noProof/>
          <w:color w:val="E84C22" w:themeColor="accent1"/>
        </w:rPr>
        <w:t>load</w:t>
      </w:r>
      <w:r w:rsidRPr="005F0190">
        <w:rPr>
          <w:noProof/>
          <w:color w:val="E84C22" w:themeColor="accent1"/>
        </w:rPr>
        <w:t>_db_state</w:t>
      </w:r>
      <w:r>
        <w:rPr>
          <w:noProof/>
        </w:rPr>
        <w:t>():</w:t>
      </w:r>
    </w:p>
    <w:p w14:paraId="6143B8E0" w14:textId="77777777" w:rsidR="00AF4176" w:rsidRDefault="00AF4176" w:rsidP="00AF4176">
      <w:pPr>
        <w:pStyle w:val="CodeSnippets"/>
        <w:spacing w:after="240"/>
        <w:ind w:firstLine="436"/>
        <w:rPr>
          <w:noProof/>
        </w:rPr>
      </w:pPr>
      <w:r>
        <w:rPr>
          <w:noProof/>
        </w:rPr>
        <w:t xml:space="preserve">table_list = [student_login_table, </w:t>
      </w:r>
      <w:r w:rsidRPr="00704B1B">
        <w:rPr>
          <w:noProof/>
        </w:rPr>
        <w:t>student_table</w:t>
      </w:r>
      <w:r>
        <w:rPr>
          <w:noProof/>
        </w:rPr>
        <w:t xml:space="preserve">, </w:t>
      </w:r>
      <w:r w:rsidRPr="00704B1B">
        <w:rPr>
          <w:noProof/>
        </w:rPr>
        <w:t>section_progress_table</w:t>
      </w:r>
      <w:r>
        <w:rPr>
          <w:noProof/>
        </w:rPr>
        <w:t>,</w:t>
      </w:r>
    </w:p>
    <w:p w14:paraId="7E185F3C" w14:textId="77777777" w:rsidR="00AF4176" w:rsidRDefault="00AF4176" w:rsidP="00AF4176">
      <w:pPr>
        <w:pStyle w:val="CodeSnippets"/>
        <w:spacing w:after="240"/>
        <w:ind w:left="2160"/>
        <w:rPr>
          <w:noProof/>
        </w:rPr>
      </w:pPr>
      <w:r>
        <w:rPr>
          <w:noProof/>
        </w:rPr>
        <w:t xml:space="preserve"> </w:t>
      </w:r>
      <w:r w:rsidRPr="00704B1B">
        <w:rPr>
          <w:noProof/>
        </w:rPr>
        <w:t>resource_table</w:t>
      </w:r>
      <w:r>
        <w:rPr>
          <w:noProof/>
        </w:rPr>
        <w:t>, student_event_table, event_table,</w:t>
      </w:r>
    </w:p>
    <w:p w14:paraId="080A764A" w14:textId="77777777" w:rsidR="00AF4176" w:rsidRDefault="00AF4176" w:rsidP="00AF4176">
      <w:pPr>
        <w:pStyle w:val="CodeSnippets"/>
        <w:spacing w:after="240"/>
        <w:ind w:left="2160"/>
        <w:rPr>
          <w:noProof/>
        </w:rPr>
      </w:pPr>
      <w:r>
        <w:rPr>
          <w:noProof/>
        </w:rPr>
        <w:t xml:space="preserve"> staff_table, staff_login_table]</w:t>
      </w:r>
    </w:p>
    <w:p w14:paraId="1468A12B" w14:textId="77777777" w:rsidR="00AF4176" w:rsidRDefault="00AF4176" w:rsidP="00AF4176">
      <w:pPr>
        <w:pStyle w:val="CodeSnippets"/>
        <w:spacing w:after="240"/>
        <w:rPr>
          <w:noProof/>
        </w:rPr>
      </w:pPr>
      <w:r>
        <w:rPr>
          <w:noProof/>
        </w:rPr>
        <w:tab/>
        <w:t>for table in table_list:</w:t>
      </w:r>
    </w:p>
    <w:p w14:paraId="0CFBAF83" w14:textId="2CFEFA97" w:rsidR="00AF4176" w:rsidRDefault="00AF4176" w:rsidP="007F4CA0">
      <w:pPr>
        <w:pStyle w:val="CodeSnippets"/>
        <w:spacing w:after="240"/>
        <w:ind w:left="720" w:firstLine="556"/>
        <w:rPr>
          <w:noProof/>
        </w:rPr>
      </w:pPr>
      <w:r>
        <w:rPr>
          <w:noProof/>
        </w:rPr>
        <w:t>save_file = Path(‘data_tables/’)</w:t>
      </w:r>
    </w:p>
    <w:p w14:paraId="2E88F39B" w14:textId="1C0AAF10" w:rsidR="00AF4176" w:rsidRDefault="00AF4176" w:rsidP="007F4CA0">
      <w:pPr>
        <w:pStyle w:val="CodeSnippets"/>
        <w:spacing w:after="240"/>
        <w:ind w:left="720" w:firstLine="556"/>
        <w:rPr>
          <w:noProof/>
        </w:rPr>
      </w:pPr>
      <w:r>
        <w:rPr>
          <w:noProof/>
        </w:rPr>
        <w:t>save_file /= str(table) + ‘.txt’</w:t>
      </w:r>
    </w:p>
    <w:p w14:paraId="60EAB25B" w14:textId="77777777" w:rsidR="007F4CA0" w:rsidRDefault="007F4CA0" w:rsidP="007F4CA0">
      <w:pPr>
        <w:pStyle w:val="CodeSnippets"/>
        <w:spacing w:after="240"/>
        <w:ind w:left="720" w:firstLine="556"/>
        <w:rPr>
          <w:noProof/>
        </w:rPr>
      </w:pPr>
    </w:p>
    <w:p w14:paraId="6E95C8F2" w14:textId="02CE5123" w:rsidR="007F4CA0" w:rsidRDefault="007F4CA0" w:rsidP="007F4CA0">
      <w:pPr>
        <w:pStyle w:val="CodeSnippets"/>
        <w:spacing w:after="240"/>
        <w:ind w:left="720" w:firstLine="556"/>
        <w:rPr>
          <w:noProof/>
        </w:rPr>
      </w:pPr>
      <w:r>
        <w:rPr>
          <w:noProof/>
        </w:rPr>
        <w:t># if a file is missing then none loaded since tables are linked</w:t>
      </w:r>
    </w:p>
    <w:p w14:paraId="685B06F4" w14:textId="4408F98E" w:rsidR="00AF4176" w:rsidRDefault="00AF4176" w:rsidP="007F4CA0">
      <w:pPr>
        <w:pStyle w:val="CodeSnippets"/>
        <w:spacing w:after="240"/>
        <w:ind w:left="720" w:firstLine="556"/>
        <w:rPr>
          <w:noProof/>
        </w:rPr>
      </w:pPr>
      <w:r>
        <w:rPr>
          <w:noProof/>
        </w:rPr>
        <w:t xml:space="preserve">if </w:t>
      </w:r>
      <w:r w:rsidR="007F4CA0">
        <w:rPr>
          <w:noProof/>
        </w:rPr>
        <w:t xml:space="preserve">not </w:t>
      </w:r>
      <w:r>
        <w:rPr>
          <w:noProof/>
        </w:rPr>
        <w:t>save_file.exists():</w:t>
      </w:r>
    </w:p>
    <w:p w14:paraId="273A94E5" w14:textId="347D7D59" w:rsidR="007F4CA0" w:rsidRPr="007F4CA0" w:rsidRDefault="007F4CA0" w:rsidP="007F4CA0">
      <w:pPr>
        <w:pStyle w:val="CodeSnippets"/>
        <w:spacing w:after="240"/>
        <w:ind w:left="731" w:firstLine="970"/>
        <w:rPr>
          <w:noProof/>
        </w:rPr>
      </w:pPr>
      <w:r>
        <w:rPr>
          <w:b/>
          <w:bCs/>
          <w:noProof/>
        </w:rPr>
        <w:t>raise</w:t>
      </w:r>
      <w:r>
        <w:rPr>
          <w:noProof/>
        </w:rPr>
        <w:t xml:space="preserve"> FileNotFoundError</w:t>
      </w:r>
    </w:p>
    <w:p w14:paraId="59E0E91B" w14:textId="3B5737F6" w:rsidR="00EA226A" w:rsidRDefault="00AF4176" w:rsidP="007F4CA0">
      <w:pPr>
        <w:pStyle w:val="CodeSnippets"/>
        <w:spacing w:after="240"/>
        <w:ind w:left="731" w:firstLine="545"/>
        <w:rPr>
          <w:noProof/>
        </w:rPr>
      </w:pPr>
      <w:r>
        <w:rPr>
          <w:noProof/>
        </w:rPr>
        <w:t>endif</w:t>
      </w:r>
      <w:r w:rsidR="00EA226A">
        <w:rPr>
          <w:noProof/>
        </w:rPr>
        <w:t xml:space="preserve"> </w:t>
      </w:r>
      <w:r w:rsidR="007F4CA0">
        <w:rPr>
          <w:noProof/>
        </w:rPr>
        <w:tab/>
      </w:r>
    </w:p>
    <w:p w14:paraId="53B67BF5" w14:textId="41545A08" w:rsidR="00AF4176" w:rsidRDefault="00AF4176" w:rsidP="00AF4176">
      <w:pPr>
        <w:pStyle w:val="CodeSnippets"/>
        <w:spacing w:after="240"/>
        <w:rPr>
          <w:noProof/>
        </w:rPr>
      </w:pPr>
      <w:r>
        <w:rPr>
          <w:noProof/>
        </w:rPr>
        <w:tab/>
        <w:t>endfor</w:t>
      </w:r>
    </w:p>
    <w:p w14:paraId="5C0EA9EA" w14:textId="77777777" w:rsidR="007F4CA0" w:rsidRDefault="007F4CA0" w:rsidP="00AF4176">
      <w:pPr>
        <w:pStyle w:val="CodeSnippets"/>
        <w:spacing w:after="240"/>
        <w:rPr>
          <w:noProof/>
        </w:rPr>
      </w:pPr>
    </w:p>
    <w:p w14:paraId="39CAF8EF" w14:textId="77777777" w:rsidR="007F4CA0" w:rsidRDefault="007F4CA0" w:rsidP="007F4CA0">
      <w:pPr>
        <w:pStyle w:val="CodeSnippets"/>
        <w:spacing w:after="240"/>
        <w:rPr>
          <w:noProof/>
        </w:rPr>
      </w:pPr>
      <w:r>
        <w:rPr>
          <w:noProof/>
        </w:rPr>
        <w:tab/>
        <w:t>for table in table_list:</w:t>
      </w:r>
    </w:p>
    <w:p w14:paraId="3ABCC7FC" w14:textId="523BEDBC" w:rsidR="007F4CA0" w:rsidRDefault="007F4CA0" w:rsidP="007F4CA0">
      <w:pPr>
        <w:pStyle w:val="CodeSnippets"/>
        <w:spacing w:after="240"/>
        <w:ind w:left="852" w:firstLine="436"/>
        <w:rPr>
          <w:noProof/>
        </w:rPr>
      </w:pPr>
      <w:r>
        <w:rPr>
          <w:noProof/>
        </w:rPr>
        <w:t>save_file = Path(‘data_tables/’)</w:t>
      </w:r>
    </w:p>
    <w:p w14:paraId="7750DC3F" w14:textId="77777777" w:rsidR="007F4CA0" w:rsidRDefault="007F4CA0" w:rsidP="007F4CA0">
      <w:pPr>
        <w:pStyle w:val="CodeSnippets"/>
        <w:spacing w:after="240"/>
        <w:ind w:left="720" w:firstLine="568"/>
        <w:rPr>
          <w:noProof/>
        </w:rPr>
      </w:pPr>
      <w:r>
        <w:rPr>
          <w:noProof/>
        </w:rPr>
        <w:t>save_file /= str(table) + ‘.txt’</w:t>
      </w:r>
    </w:p>
    <w:p w14:paraId="7D85F588" w14:textId="741E4496" w:rsidR="007F4CA0" w:rsidRDefault="007F4CA0" w:rsidP="00AF4176">
      <w:pPr>
        <w:pStyle w:val="CodeSnippets"/>
        <w:spacing w:after="240"/>
        <w:rPr>
          <w:noProof/>
        </w:rPr>
      </w:pPr>
    </w:p>
    <w:p w14:paraId="460F87DD" w14:textId="06BAA66D" w:rsidR="007F4CA0" w:rsidRDefault="007F4CA0" w:rsidP="007F4CA0">
      <w:pPr>
        <w:pStyle w:val="CodeSnippets"/>
        <w:spacing w:after="240"/>
        <w:ind w:left="852" w:firstLine="436"/>
        <w:rPr>
          <w:noProof/>
        </w:rPr>
      </w:pPr>
      <w:r>
        <w:rPr>
          <w:noProof/>
        </w:rPr>
        <w:t>with save_file.open(mode=’r’) as fobj</w:t>
      </w:r>
      <w:r w:rsidR="0024517A">
        <w:rPr>
          <w:noProof/>
        </w:rPr>
        <w:t>:</w:t>
      </w:r>
    </w:p>
    <w:p w14:paraId="5CDC00CD" w14:textId="28D3A37A" w:rsidR="007F4CA0" w:rsidRDefault="007F4CA0" w:rsidP="007F4CA0">
      <w:pPr>
        <w:pStyle w:val="CodeSnippets"/>
        <w:spacing w:after="240"/>
        <w:ind w:left="1288" w:firstLine="436"/>
        <w:rPr>
          <w:noProof/>
        </w:rPr>
      </w:pPr>
      <w:r>
        <w:rPr>
          <w:noProof/>
        </w:rPr>
        <w:t>for line in fobj:</w:t>
      </w:r>
    </w:p>
    <w:p w14:paraId="5A3356AF" w14:textId="6C3BF23E" w:rsidR="0024517A" w:rsidRDefault="0024517A" w:rsidP="007F4CA0">
      <w:pPr>
        <w:pStyle w:val="CodeSnippets"/>
        <w:spacing w:after="240"/>
        <w:ind w:left="1288" w:firstLine="436"/>
        <w:rPr>
          <w:noProof/>
        </w:rPr>
      </w:pPr>
      <w:r>
        <w:rPr>
          <w:noProof/>
        </w:rPr>
        <w:tab/>
        <w:t># .strip() removes trailing newline character</w:t>
      </w:r>
    </w:p>
    <w:p w14:paraId="7F17984D" w14:textId="558F6805" w:rsidR="007F4CA0" w:rsidRPr="0024517A" w:rsidRDefault="007F4CA0" w:rsidP="007F4CA0">
      <w:pPr>
        <w:pStyle w:val="CodeSnippets"/>
        <w:spacing w:after="240"/>
        <w:ind w:left="1288" w:firstLine="436"/>
        <w:rPr>
          <w:b/>
          <w:bCs/>
          <w:noProof/>
        </w:rPr>
      </w:pPr>
      <w:r>
        <w:rPr>
          <w:noProof/>
        </w:rPr>
        <w:tab/>
      </w:r>
      <w:r w:rsidR="0024517A" w:rsidRPr="00CD4FCD">
        <w:rPr>
          <w:b/>
          <w:bCs/>
          <w:noProof/>
          <w:color w:val="E84C22" w:themeColor="accent1"/>
        </w:rPr>
        <w:t>add_new</w:t>
      </w:r>
      <w:r w:rsidR="00CD4FCD" w:rsidRPr="00CD4FCD">
        <w:rPr>
          <w:b/>
          <w:bCs/>
          <w:noProof/>
          <w:color w:val="E84C22" w:themeColor="accent1"/>
        </w:rPr>
        <w:t>_table</w:t>
      </w:r>
      <w:r w:rsidR="0024517A" w:rsidRPr="00CD4FCD">
        <w:rPr>
          <w:b/>
          <w:bCs/>
          <w:noProof/>
          <w:color w:val="E84C22" w:themeColor="accent1"/>
        </w:rPr>
        <w:t>_row</w:t>
      </w:r>
      <w:r w:rsidR="0024517A" w:rsidRPr="0024517A">
        <w:rPr>
          <w:b/>
          <w:bCs/>
          <w:noProof/>
        </w:rPr>
        <w:t>(line.strip(), table, table.</w:t>
      </w:r>
      <w:r w:rsidR="00E81321">
        <w:rPr>
          <w:b/>
          <w:bCs/>
          <w:noProof/>
        </w:rPr>
        <w:t>ObjectA</w:t>
      </w:r>
      <w:r w:rsidR="0024517A" w:rsidRPr="0024517A">
        <w:rPr>
          <w:b/>
          <w:bCs/>
          <w:noProof/>
        </w:rPr>
        <w:t>dd)</w:t>
      </w:r>
    </w:p>
    <w:p w14:paraId="360C9517" w14:textId="08772CB8" w:rsidR="007F4CA0" w:rsidRDefault="007F4CA0" w:rsidP="0024517A">
      <w:pPr>
        <w:pStyle w:val="CodeSnippets"/>
        <w:spacing w:after="240"/>
        <w:ind w:left="1288" w:firstLine="436"/>
        <w:rPr>
          <w:noProof/>
        </w:rPr>
      </w:pPr>
      <w:r>
        <w:rPr>
          <w:noProof/>
        </w:rPr>
        <w:t>endfor</w:t>
      </w:r>
    </w:p>
    <w:p w14:paraId="1BC06721" w14:textId="77777777" w:rsidR="007F4CA0" w:rsidRDefault="007F4CA0" w:rsidP="007F4CA0">
      <w:pPr>
        <w:pStyle w:val="CodeSnippets"/>
        <w:spacing w:after="240"/>
        <w:ind w:left="1288" w:firstLine="436"/>
        <w:rPr>
          <w:noProof/>
        </w:rPr>
      </w:pPr>
      <w:r>
        <w:rPr>
          <w:noProof/>
        </w:rPr>
        <w:t>fobj.close()</w:t>
      </w:r>
    </w:p>
    <w:p w14:paraId="3F411350" w14:textId="66A1D84F" w:rsidR="007F4CA0" w:rsidRDefault="007F4CA0" w:rsidP="005F0190">
      <w:pPr>
        <w:pStyle w:val="CodeSnippets"/>
        <w:spacing w:after="240"/>
        <w:ind w:firstLine="992"/>
        <w:rPr>
          <w:noProof/>
        </w:rPr>
      </w:pPr>
      <w:r>
        <w:rPr>
          <w:noProof/>
        </w:rPr>
        <w:t>endwith</w:t>
      </w:r>
    </w:p>
    <w:p w14:paraId="26F1B378" w14:textId="3378EE22" w:rsidR="007F4CA0" w:rsidRDefault="007F4CA0" w:rsidP="00AF4176">
      <w:pPr>
        <w:pStyle w:val="CodeSnippets"/>
        <w:spacing w:after="240"/>
        <w:rPr>
          <w:noProof/>
        </w:rPr>
      </w:pPr>
      <w:r>
        <w:rPr>
          <w:noProof/>
        </w:rPr>
        <w:tab/>
        <w:t>endfor</w:t>
      </w:r>
    </w:p>
    <w:p w14:paraId="6D1FCF58" w14:textId="590AA1AB" w:rsidR="00AF4176" w:rsidRPr="003A1FC1" w:rsidRDefault="00AF4176" w:rsidP="00C77664">
      <w:pPr>
        <w:pStyle w:val="CodeSnippets"/>
        <w:spacing w:after="240"/>
        <w:rPr>
          <w:noProof/>
        </w:rPr>
        <w:sectPr w:rsidR="00AF4176" w:rsidRPr="003A1FC1" w:rsidSect="00957DA5">
          <w:pgSz w:w="11906" w:h="16838"/>
          <w:pgMar w:top="1440" w:right="1440" w:bottom="1440" w:left="1440" w:header="709" w:footer="709" w:gutter="0"/>
          <w:cols w:space="708"/>
          <w:docGrid w:linePitch="360"/>
        </w:sectPr>
      </w:pPr>
      <w:r>
        <w:rPr>
          <w:noProof/>
        </w:rPr>
        <w:t>enddef</w:t>
      </w:r>
    </w:p>
    <w:p w14:paraId="2226E52F" w14:textId="4216DA3A" w:rsidR="005B663A" w:rsidRPr="007E1118" w:rsidRDefault="008F2B15" w:rsidP="007E1118">
      <w:pPr>
        <w:pStyle w:val="Heading1"/>
      </w:pPr>
      <w:bookmarkStart w:id="72" w:name="_Toc73704135"/>
      <w:r>
        <w:lastRenderedPageBreak/>
        <w:t>Evaluation</w:t>
      </w:r>
      <w:bookmarkEnd w:id="72"/>
    </w:p>
    <w:p w14:paraId="167CCB83" w14:textId="650969AB" w:rsidR="005B663A" w:rsidRDefault="005B663A" w:rsidP="005B663A">
      <w:pPr>
        <w:pStyle w:val="Heading2"/>
      </w:pPr>
      <w:bookmarkStart w:id="73" w:name="_Toc73704136"/>
      <w:r>
        <w:t>Evaluati</w:t>
      </w:r>
      <w:r w:rsidR="00705612">
        <w:t xml:space="preserve">ng the effectiveness </w:t>
      </w:r>
      <w:r>
        <w:t xml:space="preserve">of </w:t>
      </w:r>
      <w:r w:rsidR="00705612">
        <w:t xml:space="preserve">my chosen </w:t>
      </w:r>
      <w:r>
        <w:t>programming language</w:t>
      </w:r>
      <w:bookmarkEnd w:id="73"/>
    </w:p>
    <w:p w14:paraId="5BBC3EEF" w14:textId="07E8FCF5" w:rsidR="005B663A" w:rsidRDefault="00C07431" w:rsidP="005B663A">
      <w:r>
        <w:t>Having chosen Python 3 due to my familiarity with the language, it ended up being a very suitable choice for the project. Python’s clear implementation of classes and tight integration within my IDE (PyCharm) meant that I was able to write clear and well-structured code. I managed to accomplish this thanks to</w:t>
      </w:r>
      <w:r w:rsidR="001A33FC">
        <w:t xml:space="preserve"> my</w:t>
      </w:r>
      <w:r>
        <w:t xml:space="preserve"> </w:t>
      </w:r>
      <w:r w:rsidR="001A33FC">
        <w:t>decision to modularise</w:t>
      </w:r>
      <w:r>
        <w:t xml:space="preserve"> related functions </w:t>
      </w:r>
      <w:r w:rsidR="001A33FC">
        <w:t xml:space="preserve">(using </w:t>
      </w:r>
      <w:r w:rsidR="00BD389D">
        <w:t>Python</w:t>
      </w:r>
      <w:r w:rsidR="001A33FC">
        <w:t xml:space="preserve">’s </w:t>
      </w:r>
      <w:r w:rsidR="001A33FC" w:rsidRPr="00BB52E8">
        <w:rPr>
          <w:rStyle w:val="CodeSnippetsChar"/>
        </w:rPr>
        <w:t>__init__.py</w:t>
      </w:r>
      <w:r w:rsidR="001A33FC">
        <w:t xml:space="preserve"> </w:t>
      </w:r>
      <w:r w:rsidR="00BB52E8">
        <w:t>code functionality</w:t>
      </w:r>
      <w:r w:rsidR="001A33FC">
        <w:t xml:space="preserve">) </w:t>
      </w:r>
      <w:r>
        <w:t xml:space="preserve">and by collecting </w:t>
      </w:r>
      <w:r w:rsidR="001A33FC">
        <w:t>all my data structures together as subclass</w:t>
      </w:r>
      <w:r w:rsidR="00BB52E8">
        <w:t>es</w:t>
      </w:r>
      <w:r w:rsidR="001A33FC">
        <w:t xml:space="preserve"> of Rows/Tables. Typing function arguments and attributes also helped enormously during development</w:t>
      </w:r>
      <w:r w:rsidR="00C77664">
        <w:t>,</w:t>
      </w:r>
      <w:r w:rsidR="001A33FC">
        <w:t xml:space="preserve"> as my IDE was immediately able to flag any errors I had made with data types in my code.</w:t>
      </w:r>
    </w:p>
    <w:p w14:paraId="1DAC5C1B" w14:textId="01995966" w:rsidR="001A33FC" w:rsidRDefault="001A33FC" w:rsidP="005B663A">
      <w:r>
        <w:t>While the tkinter module was annoyingly verbose at times, it was very powerful and allowed me to create a complex GUI with relative ease by including useful widgets like notebooks.</w:t>
      </w:r>
      <w:r w:rsidR="00CA466D">
        <w:t xml:space="preserve"> There was also a wealth of documentation and support available online (including TkDocs and StackOverflow) which helped me immensely. In particular when I was structuring my code (e.g., </w:t>
      </w:r>
      <w:r w:rsidR="00BB52E8">
        <w:t>using</w:t>
      </w:r>
      <w:r w:rsidR="00CA466D">
        <w:t xml:space="preserve"> layered tkinter frames to create ‘page’</w:t>
      </w:r>
      <w:r w:rsidR="00BB52E8">
        <w:t xml:space="preserve"> objects</w:t>
      </w:r>
      <w:r w:rsidR="00CA466D">
        <w:t>) and</w:t>
      </w:r>
      <w:r w:rsidR="005059EF">
        <w:t xml:space="preserve"> when I was </w:t>
      </w:r>
      <w:r w:rsidR="00CA466D">
        <w:t>considering implementations (e.g., restricting Entry fields to integers/digits – DigitEntry)</w:t>
      </w:r>
      <w:r w:rsidR="005059EF">
        <w:t>.</w:t>
      </w:r>
    </w:p>
    <w:p w14:paraId="69F9F827" w14:textId="7D67A2B0" w:rsidR="005059EF" w:rsidRDefault="005059EF" w:rsidP="005B663A">
      <w:r>
        <w:t xml:space="preserve">Python’s default argparse module for creating command line interface also proved to be very helpful as it </w:t>
      </w:r>
      <w:r w:rsidR="00BB52E8">
        <w:t>removed</w:t>
      </w:r>
      <w:r>
        <w:t xml:space="preserve"> the need to create another fully-fledged interface for system administrators, reducing the scale of the project.</w:t>
      </w:r>
    </w:p>
    <w:p w14:paraId="50068721" w14:textId="0D74C85D" w:rsidR="00705612" w:rsidRDefault="00705612" w:rsidP="00705612">
      <w:pPr>
        <w:pStyle w:val="Heading3"/>
      </w:pPr>
      <w:bookmarkStart w:id="74" w:name="_Toc73704137"/>
      <w:r>
        <w:t>Tools and techniques used</w:t>
      </w:r>
      <w:bookmarkEnd w:id="74"/>
    </w:p>
    <w:p w14:paraId="393BE2B2" w14:textId="0A7EC413" w:rsidR="0084249E" w:rsidRDefault="005059EF" w:rsidP="005059EF">
      <w:r>
        <w:t xml:space="preserve">As </w:t>
      </w:r>
      <w:r w:rsidR="0027040B">
        <w:t>mentioned</w:t>
      </w:r>
      <w:r>
        <w:t xml:space="preserve"> above, I made heavy use of both Python’s </w:t>
      </w:r>
      <w:r w:rsidR="0084249E">
        <w:t>OOP capabilities and the default libraries in order to reduce my workload. In line with maintaining good development practices</w:t>
      </w:r>
      <w:r w:rsidR="0027040B">
        <w:t>, I</w:t>
      </w:r>
      <w:r w:rsidR="0084249E">
        <w:t xml:space="preserve"> also used Python’s unittest</w:t>
      </w:r>
      <w:r w:rsidR="008575F2">
        <w:t xml:space="preserve"> </w:t>
      </w:r>
      <w:r w:rsidR="0084249E">
        <w:t>framework and followed</w:t>
      </w:r>
      <w:r w:rsidR="0027040B">
        <w:t xml:space="preserve"> the</w:t>
      </w:r>
      <w:r w:rsidR="0084249E">
        <w:t xml:space="preserve"> PEP8 style guides as much as possible.</w:t>
      </w:r>
      <w:r w:rsidR="008575F2">
        <w:t xml:space="preserve"> </w:t>
      </w:r>
      <w:r w:rsidR="001574FC">
        <w:t xml:space="preserve">This helped make my code more robust and well-formatted. </w:t>
      </w:r>
      <w:r w:rsidR="008575F2">
        <w:t xml:space="preserve">I made frequent use of my IDE’s refactoring and debugging facilities (including breakpoints and variable watches) to ease my workflow when working with so many </w:t>
      </w:r>
      <w:r w:rsidR="0027040B">
        <w:t>lines</w:t>
      </w:r>
      <w:r w:rsidR="008575F2">
        <w:t xml:space="preserve"> of code across many files. </w:t>
      </w:r>
      <w:r w:rsidR="003E4680">
        <w:t>Use of the logging module also helped since I was able to easily track the stages that my program was going through (loading tables, GUI</w:t>
      </w:r>
      <w:r w:rsidR="0027040B">
        <w:t xml:space="preserve"> creation</w:t>
      </w:r>
      <w:r w:rsidR="003E4680">
        <w:t xml:space="preserve">, etc.). </w:t>
      </w:r>
      <w:r w:rsidR="008575F2">
        <w:t xml:space="preserve">My IDE also helped me when creating a virtual environment to isolate the project on my computer and prevent it interfering with other </w:t>
      </w:r>
      <w:r w:rsidR="00BD389D">
        <w:t>Python</w:t>
      </w:r>
      <w:r w:rsidR="008575F2">
        <w:t xml:space="preserve"> installations.</w:t>
      </w:r>
    </w:p>
    <w:p w14:paraId="6DE029D1" w14:textId="1499E7B1" w:rsidR="001574FC" w:rsidRDefault="008575F2" w:rsidP="005059EF">
      <w:r>
        <w:t>I u</w:t>
      </w:r>
      <w:r w:rsidR="0084249E">
        <w:t xml:space="preserve">sed Git </w:t>
      </w:r>
      <w:r w:rsidR="001574FC">
        <w:t>V</w:t>
      </w:r>
      <w:r w:rsidR="0084249E">
        <w:t xml:space="preserve">ersion </w:t>
      </w:r>
      <w:r w:rsidR="001574FC">
        <w:t>C</w:t>
      </w:r>
      <w:r w:rsidR="0084249E">
        <w:t xml:space="preserve">ontrol </w:t>
      </w:r>
      <w:r w:rsidR="001574FC">
        <w:t>S</w:t>
      </w:r>
      <w:r w:rsidR="0084249E">
        <w:t>oftware</w:t>
      </w:r>
      <w:r>
        <w:t xml:space="preserve"> </w:t>
      </w:r>
      <w:r w:rsidR="001574FC">
        <w:t xml:space="preserve">(VCS) </w:t>
      </w:r>
      <w:r>
        <w:t>to easily keep track of changes throughout my entire codebase</w:t>
      </w:r>
      <w:r w:rsidR="001574FC">
        <w:t>,</w:t>
      </w:r>
      <w:r>
        <w:t xml:space="preserve"> allowing me to easily rollback any </w:t>
      </w:r>
      <w:r w:rsidR="001574FC">
        <w:t>edits</w:t>
      </w:r>
      <w:r>
        <w:t xml:space="preserve"> that were causing issues and </w:t>
      </w:r>
      <w:r w:rsidR="001574FC">
        <w:t xml:space="preserve">enabling me to </w:t>
      </w:r>
      <w:r>
        <w:t>work</w:t>
      </w:r>
      <w:r w:rsidR="001574FC">
        <w:t xml:space="preserve"> </w:t>
      </w:r>
      <w:r>
        <w:t xml:space="preserve">on a separate branch to ‘master’ to help categorise changes </w:t>
      </w:r>
      <w:r w:rsidR="0027040B">
        <w:t>further in addition to commits</w:t>
      </w:r>
      <w:r>
        <w:t>.</w:t>
      </w:r>
      <w:r w:rsidR="00B4474A">
        <w:t xml:space="preserve"> I used this in combination with my IDE’s TODO functionality to help me keep track of which parts of the code still needed to be worked on/completed.</w:t>
      </w:r>
    </w:p>
    <w:p w14:paraId="21DDB36C" w14:textId="489E278A" w:rsidR="001574FC" w:rsidRPr="005059EF" w:rsidRDefault="0027040B" w:rsidP="005059EF">
      <w:r>
        <w:t>A</w:t>
      </w:r>
      <w:r w:rsidR="001574FC">
        <w:t xml:space="preserve">ll these features helped significantly in organising the project as a single developer </w:t>
      </w:r>
      <w:r>
        <w:t xml:space="preserve">while </w:t>
      </w:r>
      <w:r w:rsidR="001574FC">
        <w:t>also provid</w:t>
      </w:r>
      <w:r>
        <w:t>ing</w:t>
      </w:r>
      <w:r w:rsidR="001574FC">
        <w:t xml:space="preserve"> strong supporting evidence of my process in tackling the software development task in addition to this report. That is to say, the commit history and merged pull requests of the repository for instance can be used as a ‘timeline’ of </w:t>
      </w:r>
      <w:r>
        <w:t xml:space="preserve">key </w:t>
      </w:r>
      <w:r w:rsidR="001574FC">
        <w:t>parts of the project.</w:t>
      </w:r>
    </w:p>
    <w:p w14:paraId="4922A291" w14:textId="35D456BD" w:rsidR="00705612" w:rsidRDefault="00705612" w:rsidP="00705612">
      <w:pPr>
        <w:pStyle w:val="Heading3"/>
      </w:pPr>
      <w:bookmarkStart w:id="75" w:name="_Toc73704138"/>
      <w:r>
        <w:t>Personal strengths and weaknesses</w:t>
      </w:r>
      <w:bookmarkEnd w:id="75"/>
    </w:p>
    <w:p w14:paraId="018189B9" w14:textId="49CC671A" w:rsidR="003D0484" w:rsidRDefault="003D0484" w:rsidP="001574FC">
      <w:r>
        <w:t xml:space="preserve">I think I have written code that is very well documented and structured allowing for easy inspection and maintenance by a competent third party. I used self-documenting identifiers, included function doc-strings and typed </w:t>
      </w:r>
      <w:r w:rsidR="003E4680">
        <w:t>the majority of my functions/methods to help with debugging</w:t>
      </w:r>
      <w:r>
        <w:t xml:space="preserve">. The README.md file provides additional detail on the use of the program </w:t>
      </w:r>
      <w:r>
        <w:lastRenderedPageBreak/>
        <w:t xml:space="preserve">alongside inline comments in key sections of code </w:t>
      </w:r>
      <w:r w:rsidR="008516C4">
        <w:t>(</w:t>
      </w:r>
      <w:r>
        <w:t>which I myself used during development to understand the structure of code that I had perhaps written some time ago</w:t>
      </w:r>
      <w:r w:rsidR="008516C4">
        <w:t>)</w:t>
      </w:r>
      <w:r>
        <w:t xml:space="preserve">. I think I also managed to write highly </w:t>
      </w:r>
      <w:r w:rsidR="00BD389D">
        <w:t>Python</w:t>
      </w:r>
      <w:r>
        <w:t>ic code that utilises programmatic idioms and takes advantage of the Python language (e.g., list comprehensions). Not only does this make my code more readable but it also reduces unnecessary clutter and simplifies the code base.</w:t>
      </w:r>
    </w:p>
    <w:p w14:paraId="285A1C62" w14:textId="5DA0140E" w:rsidR="005B663A" w:rsidRDefault="001574FC" w:rsidP="00BF77FA">
      <w:r>
        <w:t xml:space="preserve">Perhaps one of my greatest weakness during the project </w:t>
      </w:r>
      <w:r w:rsidR="003E4680">
        <w:t>however</w:t>
      </w:r>
      <w:r w:rsidR="008516C4">
        <w:t>,</w:t>
      </w:r>
      <w:r w:rsidR="003E4680">
        <w:t xml:space="preserve"> </w:t>
      </w:r>
      <w:r>
        <w:t xml:space="preserve">was spending too much time trying to perfect minute aspects </w:t>
      </w:r>
      <w:r w:rsidR="003D0484">
        <w:t xml:space="preserve">such as the position of </w:t>
      </w:r>
      <w:r w:rsidR="003E4680">
        <w:t xml:space="preserve">buttons within the GUI. </w:t>
      </w:r>
      <w:r w:rsidR="00EB6A32">
        <w:t xml:space="preserve">This meant that I was not able to implement all the </w:t>
      </w:r>
      <w:r w:rsidR="008516C4">
        <w:t>functionality</w:t>
      </w:r>
      <w:r w:rsidR="00EB6A32">
        <w:t xml:space="preserve"> I had originally planned including</w:t>
      </w:r>
      <w:r w:rsidR="008516C4">
        <w:t xml:space="preserve"> major</w:t>
      </w:r>
      <w:r w:rsidR="00EB6A32">
        <w:t xml:space="preserve"> </w:t>
      </w:r>
      <w:r w:rsidR="00BF77FA">
        <w:t xml:space="preserve">features such as </w:t>
      </w:r>
      <w:r w:rsidR="008516C4">
        <w:t xml:space="preserve">the </w:t>
      </w:r>
      <w:r w:rsidR="00BF77FA">
        <w:t xml:space="preserve">calendar and expedition </w:t>
      </w:r>
      <w:r w:rsidR="008516C4">
        <w:t>planning,</w:t>
      </w:r>
      <w:r w:rsidR="00BF77FA">
        <w:t xml:space="preserve"> due to time constraints. </w:t>
      </w:r>
      <w:r w:rsidR="008516C4">
        <w:t>W</w:t>
      </w:r>
      <w:r w:rsidR="00BF77FA">
        <w:t>hile still very feature-dense, the project is technically</w:t>
      </w:r>
      <w:r w:rsidR="008516C4">
        <w:t xml:space="preserve"> therefore</w:t>
      </w:r>
      <w:r w:rsidR="00BF77FA">
        <w:t xml:space="preserve"> still in an unfinished state.</w:t>
      </w:r>
    </w:p>
    <w:p w14:paraId="62A75E95" w14:textId="551E70D9" w:rsidR="00BF77FA" w:rsidRDefault="00BF77FA" w:rsidP="00BF77FA">
      <w:r>
        <w:t>Another potential weakness during the project was my use of tkinter as my GUI framework. While feature-rich and relatively straightforward, it perhaps wasn’t the best choice for the sort of multi-page application I wanted to design. The frame-based approach I ended up using can become unresponsive on some machines as all frames are present at any one time</w:t>
      </w:r>
      <w:r w:rsidR="008516C4">
        <w:t>,</w:t>
      </w:r>
      <w:r>
        <w:t xml:space="preserve"> </w:t>
      </w:r>
      <w:r w:rsidR="008516C4">
        <w:t>even if not visible</w:t>
      </w:r>
      <w:r>
        <w:t>. The dynamic updating of labels and fields when some pages are first navigated to also means that the window’s size can change unexpectedly with widgets shrinking/expanding to fit their new contents. This means that the GUI, while functional</w:t>
      </w:r>
      <w:r w:rsidR="008737E0">
        <w:t xml:space="preserve">, can be frustrating and confusing at times to actually use. However, I still believe this </w:t>
      </w:r>
      <w:r w:rsidR="008516C4">
        <w:t>was</w:t>
      </w:r>
      <w:r w:rsidR="008737E0">
        <w:t xml:space="preserve"> better than spawning additional windows for each separate operation as this can quickly clutter a user’s desktop. This way at least, the program’s actions are confined to one window which is easily </w:t>
      </w:r>
      <w:r w:rsidR="008516C4">
        <w:t>managed</w:t>
      </w:r>
      <w:r w:rsidR="008737E0">
        <w:t>.</w:t>
      </w:r>
    </w:p>
    <w:p w14:paraId="3CC3E0D6" w14:textId="063EEFDD" w:rsidR="005B663A" w:rsidRDefault="005B663A" w:rsidP="005B663A">
      <w:pPr>
        <w:pStyle w:val="Heading2"/>
      </w:pPr>
      <w:bookmarkStart w:id="76" w:name="_Toc73704139"/>
      <w:r>
        <w:t>Identification of success criteria met</w:t>
      </w:r>
      <w:bookmarkEnd w:id="76"/>
    </w:p>
    <w:p w14:paraId="06D75B9C" w14:textId="02E6FC4B" w:rsidR="00A413F8" w:rsidRDefault="008737E0" w:rsidP="00BF77FA">
      <w:r>
        <w:t xml:space="preserve">As discussed above, several of the </w:t>
      </w:r>
      <w:r w:rsidRPr="008516C4">
        <w:t>original</w:t>
      </w:r>
      <w:r w:rsidRPr="008737E0">
        <w:rPr>
          <w:rStyle w:val="DocumentLinksChar"/>
        </w:rPr>
        <w:t xml:space="preserve"> </w:t>
      </w:r>
      <w:hyperlink w:anchor="_Objectives" w:history="1">
        <w:r w:rsidRPr="008516C4">
          <w:rPr>
            <w:rStyle w:val="DocumentLinksChar"/>
          </w:rPr>
          <w:t>objectives</w:t>
        </w:r>
        <w:r w:rsidR="007051BE" w:rsidRPr="008516C4">
          <w:rPr>
            <w:rStyle w:val="DocumentLinksChar"/>
          </w:rPr>
          <w:t xml:space="preserve"> and success criteria</w:t>
        </w:r>
      </w:hyperlink>
      <w:r>
        <w:t xml:space="preserve"> remain unmet since the program isn’t fully complete.</w:t>
      </w:r>
      <w:r w:rsidR="007051BE">
        <w:t xml:space="preserve"> However, the following objectives </w:t>
      </w:r>
      <w:r w:rsidR="007051BE" w:rsidRPr="00ED6A90">
        <w:rPr>
          <w:b/>
          <w:bCs/>
        </w:rPr>
        <w:t>were</w:t>
      </w:r>
      <w:r w:rsidR="007051BE">
        <w:t xml:space="preserve"> met:</w:t>
      </w:r>
    </w:p>
    <w:p w14:paraId="04B1E3A8" w14:textId="628E4419" w:rsidR="00BF77FA" w:rsidRDefault="007051BE" w:rsidP="00A413F8">
      <w:pPr>
        <w:spacing w:after="0"/>
      </w:pPr>
      <w:r w:rsidRPr="007051BE">
        <w:rPr>
          <w:i/>
          <w:iCs/>
        </w:rPr>
        <w:t>The final program…</w:t>
      </w:r>
    </w:p>
    <w:p w14:paraId="74397C58" w14:textId="56A89F3A" w:rsidR="007051BE" w:rsidRDefault="007051BE" w:rsidP="007051BE">
      <w:pPr>
        <w:pStyle w:val="ListParagraph"/>
        <w:numPr>
          <w:ilvl w:val="0"/>
          <w:numId w:val="24"/>
        </w:numPr>
      </w:pPr>
      <w:r>
        <w:t xml:space="preserve">has an intuitive and </w:t>
      </w:r>
      <w:r w:rsidR="00ED6A90">
        <w:t>straightforward</w:t>
      </w:r>
      <w:r>
        <w:t xml:space="preserve"> GUI (for students and staff)</w:t>
      </w:r>
    </w:p>
    <w:p w14:paraId="1CDB72B1" w14:textId="7B613868" w:rsidR="007051BE" w:rsidRDefault="007051BE" w:rsidP="007051BE">
      <w:pPr>
        <w:pStyle w:val="ListParagraph"/>
        <w:numPr>
          <w:ilvl w:val="0"/>
          <w:numId w:val="24"/>
        </w:numPr>
      </w:pPr>
      <w:r>
        <w:t>allows students to enrol in the DofE scheme with systems to ensure valid and appropriate data entry (approved by staff)</w:t>
      </w:r>
    </w:p>
    <w:p w14:paraId="5BBDE298" w14:textId="3CBDBB3C" w:rsidR="007051BE" w:rsidRDefault="007051BE" w:rsidP="007051BE">
      <w:pPr>
        <w:pStyle w:val="ListParagraph"/>
        <w:numPr>
          <w:ilvl w:val="0"/>
          <w:numId w:val="24"/>
        </w:numPr>
      </w:pPr>
      <w:r>
        <w:t xml:space="preserve">enables students to </w:t>
      </w:r>
      <w:r w:rsidR="003513E6">
        <w:t>plan different sections of the award</w:t>
      </w:r>
    </w:p>
    <w:p w14:paraId="55C4C510" w14:textId="7D16E532" w:rsidR="003513E6" w:rsidRDefault="003513E6" w:rsidP="007051BE">
      <w:pPr>
        <w:pStyle w:val="ListParagraph"/>
        <w:numPr>
          <w:ilvl w:val="0"/>
          <w:numId w:val="24"/>
        </w:numPr>
      </w:pPr>
      <w:r>
        <w:t>provides students with the facility to upload evidence to completed sections including an assessor’s report</w:t>
      </w:r>
    </w:p>
    <w:p w14:paraId="7263AF83" w14:textId="1038C107" w:rsidR="003513E6" w:rsidRDefault="003513E6" w:rsidP="007051BE">
      <w:pPr>
        <w:pStyle w:val="ListParagraph"/>
        <w:numPr>
          <w:ilvl w:val="0"/>
          <w:numId w:val="24"/>
        </w:numPr>
      </w:pPr>
      <w:r>
        <w:t xml:space="preserve">uses a login system to restrict students’ view of </w:t>
      </w:r>
      <w:r w:rsidR="00ED6A90">
        <w:t xml:space="preserve">other </w:t>
      </w:r>
      <w:r w:rsidR="008516C4">
        <w:t>users’</w:t>
      </w:r>
      <w:r w:rsidR="00ED6A90">
        <w:t xml:space="preserve"> </w:t>
      </w:r>
      <w:r>
        <w:t>potentially sensitive data and restricts student-wide views to staff users</w:t>
      </w:r>
    </w:p>
    <w:p w14:paraId="3C1DE941" w14:textId="251F1460" w:rsidR="00ED6A90" w:rsidRDefault="00ED6A90" w:rsidP="007051BE">
      <w:pPr>
        <w:pStyle w:val="ListParagraph"/>
        <w:numPr>
          <w:ilvl w:val="0"/>
          <w:numId w:val="24"/>
        </w:numPr>
      </w:pPr>
      <w:r>
        <w:t>provides an interface for staff to track the progress through the award of all enrolled students at all award levels</w:t>
      </w:r>
    </w:p>
    <w:p w14:paraId="3D373867" w14:textId="6F06061E" w:rsidR="00ED6A90" w:rsidRDefault="00ED6A90" w:rsidP="007051BE">
      <w:pPr>
        <w:pStyle w:val="ListParagraph"/>
        <w:numPr>
          <w:ilvl w:val="0"/>
          <w:numId w:val="24"/>
        </w:numPr>
      </w:pPr>
      <w:r>
        <w:t>offers functionality to search students by (user)name</w:t>
      </w:r>
    </w:p>
    <w:p w14:paraId="5525901A" w14:textId="6FE69082" w:rsidR="00ED6A90" w:rsidRDefault="00ED6A90" w:rsidP="007051BE">
      <w:pPr>
        <w:pStyle w:val="ListParagraph"/>
        <w:numPr>
          <w:ilvl w:val="0"/>
          <w:numId w:val="24"/>
        </w:numPr>
      </w:pPr>
      <w:r>
        <w:t>saves and loads data from permanent storage files in order for data to persist between runnings of the program</w:t>
      </w:r>
    </w:p>
    <w:p w14:paraId="53B7799A" w14:textId="5F54A338" w:rsidR="00ED6A90" w:rsidRPr="001574FC" w:rsidRDefault="00ED6A90" w:rsidP="007051BE">
      <w:pPr>
        <w:pStyle w:val="ListParagraph"/>
        <w:numPr>
          <w:ilvl w:val="0"/>
          <w:numId w:val="24"/>
        </w:numPr>
      </w:pPr>
      <w:r>
        <w:t>saves this data in text files that can be easily shared between systems and imported into the program on another system</w:t>
      </w:r>
    </w:p>
    <w:p w14:paraId="377756D5" w14:textId="7CA5C0F9" w:rsidR="00BF77FA" w:rsidRDefault="00BF77FA" w:rsidP="00BF77FA">
      <w:pPr>
        <w:pStyle w:val="Heading3"/>
      </w:pPr>
      <w:bookmarkStart w:id="77" w:name="_Toc73704140"/>
      <w:r>
        <w:t>Comparison to existing system</w:t>
      </w:r>
      <w:bookmarkEnd w:id="77"/>
    </w:p>
    <w:p w14:paraId="643CF22F" w14:textId="6C51D9F2" w:rsidR="003401D4" w:rsidRDefault="00342D37" w:rsidP="00705612">
      <w:r>
        <w:t xml:space="preserve">There are several aspects by which to </w:t>
      </w:r>
      <w:r w:rsidR="007D6E0B">
        <w:t>compare</w:t>
      </w:r>
      <w:r>
        <w:t xml:space="preserve"> my solution and the existing system</w:t>
      </w:r>
      <w:r w:rsidR="003401D4">
        <w:t xml:space="preserve"> which will serve as a basis for further evaluation</w:t>
      </w:r>
      <w:r w:rsidR="007D6E0B">
        <w:t>.</w:t>
      </w:r>
      <w:r w:rsidR="000729B0">
        <w:t xml:space="preserve"> Regrettably, since I was unable to obtain any screenshots of the teacher/staff eDofE interface</w:t>
      </w:r>
      <w:r w:rsidR="008516C4">
        <w:t>,</w:t>
      </w:r>
      <w:r w:rsidR="000729B0">
        <w:t xml:space="preserve"> I will not be able to compare these elements of my solution. In a future project, this is definitely an area where I would seek to collect more evidence.</w:t>
      </w:r>
    </w:p>
    <w:p w14:paraId="3D56FEF4" w14:textId="6C51B6A6" w:rsidR="00705612" w:rsidRDefault="008F7E80" w:rsidP="00705612">
      <w:r>
        <w:t>Initially</w:t>
      </w:r>
      <w:r w:rsidR="00D663F7">
        <w:t>,</w:t>
      </w:r>
      <w:r>
        <w:t xml:space="preserve"> it is possible to compare the dashboards</w:t>
      </w:r>
      <w:r w:rsidR="003B64E7">
        <w:t xml:space="preserve"> presented to</w:t>
      </w:r>
      <w:r>
        <w:t xml:space="preserve"> students </w:t>
      </w:r>
      <w:r w:rsidR="00E02089">
        <w:softHyphen/>
        <w:t>– s</w:t>
      </w:r>
      <w:r w:rsidR="000A7282">
        <w:t xml:space="preserve">ee </w:t>
      </w:r>
      <w:r w:rsidRPr="00D663F7">
        <w:rPr>
          <w:rStyle w:val="DocumentLinksChar"/>
        </w:rPr>
        <w:fldChar w:fldCharType="begin"/>
      </w:r>
      <w:r w:rsidRPr="00D663F7">
        <w:rPr>
          <w:rStyle w:val="DocumentLinksChar"/>
        </w:rPr>
        <w:instrText xml:space="preserve"> REF _Ref72415302 \h </w:instrText>
      </w:r>
      <w:r w:rsidR="00D663F7">
        <w:rPr>
          <w:rStyle w:val="DocumentLinksChar"/>
        </w:rPr>
        <w:instrText xml:space="preserve"> \* MERGEFORMAT </w:instrText>
      </w:r>
      <w:r w:rsidRPr="00D663F7">
        <w:rPr>
          <w:rStyle w:val="DocumentLinksChar"/>
        </w:rPr>
      </w:r>
      <w:r w:rsidRPr="00D663F7">
        <w:rPr>
          <w:rStyle w:val="DocumentLinksChar"/>
        </w:rPr>
        <w:fldChar w:fldCharType="separate"/>
      </w:r>
      <w:r w:rsidR="00C77664" w:rsidRPr="00C77664">
        <w:rPr>
          <w:rStyle w:val="DocumentLinksChar"/>
        </w:rPr>
        <w:t>Screenshot 1 eDofE – student home screen</w:t>
      </w:r>
      <w:r w:rsidRPr="00D663F7">
        <w:rPr>
          <w:rStyle w:val="DocumentLinksChar"/>
        </w:rPr>
        <w:fldChar w:fldCharType="end"/>
      </w:r>
      <w:r>
        <w:t xml:space="preserve"> and </w:t>
      </w:r>
      <w:r w:rsidRPr="00D663F7">
        <w:rPr>
          <w:rStyle w:val="DocumentLinksChar"/>
        </w:rPr>
        <w:fldChar w:fldCharType="begin"/>
      </w:r>
      <w:r w:rsidRPr="00D663F7">
        <w:rPr>
          <w:rStyle w:val="DocumentLinksChar"/>
        </w:rPr>
        <w:instrText xml:space="preserve"> REF _Ref72415312 \h </w:instrText>
      </w:r>
      <w:r w:rsidR="00D663F7">
        <w:rPr>
          <w:rStyle w:val="DocumentLinksChar"/>
        </w:rPr>
        <w:instrText xml:space="preserve"> \* MERGEFORMAT </w:instrText>
      </w:r>
      <w:r w:rsidRPr="00D663F7">
        <w:rPr>
          <w:rStyle w:val="DocumentLinksChar"/>
        </w:rPr>
      </w:r>
      <w:r w:rsidRPr="00D663F7">
        <w:rPr>
          <w:rStyle w:val="DocumentLinksChar"/>
        </w:rPr>
        <w:fldChar w:fldCharType="separate"/>
      </w:r>
      <w:r w:rsidR="00C77664" w:rsidRPr="00C77664">
        <w:rPr>
          <w:rStyle w:val="DocumentLinksChar"/>
        </w:rPr>
        <w:t>Screenshot 9 My solution – student dashboard</w:t>
      </w:r>
      <w:r w:rsidRPr="00D663F7">
        <w:rPr>
          <w:rStyle w:val="DocumentLinksChar"/>
        </w:rPr>
        <w:fldChar w:fldCharType="end"/>
      </w:r>
      <w:r w:rsidR="00D663F7">
        <w:t>.</w:t>
      </w:r>
      <w:r w:rsidR="000A7282">
        <w:t xml:space="preserve"> Comparing </w:t>
      </w:r>
      <w:r w:rsidR="000A7282">
        <w:lastRenderedPageBreak/>
        <w:t>the information presented</w:t>
      </w:r>
      <w:r w:rsidR="00E02089">
        <w:t>,</w:t>
      </w:r>
      <w:r w:rsidR="00105000">
        <w:t xml:space="preserve"> there are several similarities</w:t>
      </w:r>
      <w:r w:rsidR="008516C4">
        <w:t xml:space="preserve"> – </w:t>
      </w:r>
      <w:r w:rsidR="00105000">
        <w:t xml:space="preserve">most </w:t>
      </w:r>
      <w:r w:rsidR="00E02089">
        <w:t>notably</w:t>
      </w:r>
      <w:r w:rsidR="00105000">
        <w:t xml:space="preserve"> including displaying the current status of each section. My solution presents several additional pieces of information including clearly identifying current level and the</w:t>
      </w:r>
      <w:r w:rsidR="00E02089">
        <w:t xml:space="preserve"> selected</w:t>
      </w:r>
      <w:r w:rsidR="00105000">
        <w:t xml:space="preserve"> timescale of each section. Meanwhile, the eDofE system </w:t>
      </w:r>
      <w:r w:rsidR="00E02089">
        <w:t>instead</w:t>
      </w:r>
      <w:r w:rsidR="00105000">
        <w:t xml:space="preserve"> includes a messages menu, news about the award and options to edit your own information along with additional menu options in the sidebar. </w:t>
      </w:r>
      <w:r w:rsidR="00E02089">
        <w:t xml:space="preserve">The first of these was outside the scope of my system while the second was not really possible since I would not have access to the same news feed. However, in a </w:t>
      </w:r>
      <w:r w:rsidR="00DA0A91">
        <w:t>future</w:t>
      </w:r>
      <w:r w:rsidR="00E02089">
        <w:t xml:space="preserve"> system I could very much have implemented a </w:t>
      </w:r>
      <w:r w:rsidR="00DA0A91">
        <w:t>process</w:t>
      </w:r>
      <w:r w:rsidR="00E02089">
        <w:t xml:space="preserve"> to allow for students to edit their </w:t>
      </w:r>
      <w:r w:rsidR="00DA0A91">
        <w:t xml:space="preserve">own </w:t>
      </w:r>
      <w:r w:rsidR="00E02089">
        <w:t>details. Theoretically, I am only missing the UI for this</w:t>
      </w:r>
      <w:r w:rsidR="00AF4504">
        <w:t xml:space="preserve"> operation –</w:t>
      </w:r>
      <w:r w:rsidR="00E02089">
        <w:t xml:space="preserve"> the OOP </w:t>
      </w:r>
      <w:r w:rsidR="00DA0A91">
        <w:t xml:space="preserve">design of my solution </w:t>
      </w:r>
      <w:r w:rsidR="00AF4504">
        <w:t xml:space="preserve">already </w:t>
      </w:r>
      <w:r w:rsidR="00E02089">
        <w:t xml:space="preserve">allows </w:t>
      </w:r>
      <w:r w:rsidR="00DA0A91">
        <w:t>a</w:t>
      </w:r>
      <w:r w:rsidR="00E02089">
        <w:t xml:space="preserve">ttributes </w:t>
      </w:r>
      <w:r w:rsidR="00DA0A91">
        <w:t>to be changed</w:t>
      </w:r>
      <w:r w:rsidR="008516C4" w:rsidRPr="008516C4">
        <w:t xml:space="preserve"> </w:t>
      </w:r>
      <w:r w:rsidR="008516C4">
        <w:t>easily</w:t>
      </w:r>
      <w:r w:rsidR="00DA0A91">
        <w:t>.</w:t>
      </w:r>
      <w:r w:rsidR="00E02089">
        <w:t xml:space="preserve"> </w:t>
      </w:r>
      <w:r w:rsidR="00DA0A91">
        <w:t xml:space="preserve">Additionally, </w:t>
      </w:r>
      <w:r w:rsidR="00E02089">
        <w:t xml:space="preserve">the eDofE system is </w:t>
      </w:r>
      <w:r w:rsidR="00DA0A91">
        <w:t xml:space="preserve">aesthetically </w:t>
      </w:r>
      <w:r w:rsidR="00E02089">
        <w:t>superior as it</w:t>
      </w:r>
      <w:r w:rsidR="003401D4">
        <w:t xml:space="preserve"> displays </w:t>
      </w:r>
      <w:r w:rsidR="00E02089">
        <w:t>lots of it</w:t>
      </w:r>
      <w:r w:rsidR="008516C4">
        <w:t>s</w:t>
      </w:r>
      <w:r w:rsidR="00E02089">
        <w:t xml:space="preserve"> </w:t>
      </w:r>
      <w:r w:rsidR="003401D4">
        <w:t xml:space="preserve">information with images and diagrams, making it more visually appealing than my purely functional solution. </w:t>
      </w:r>
    </w:p>
    <w:p w14:paraId="11ACFF3C" w14:textId="4246F393" w:rsidR="00DA0A91" w:rsidRDefault="000729B0" w:rsidP="00705612">
      <w:r>
        <w:t xml:space="preserve">The other major interface </w:t>
      </w:r>
      <w:r w:rsidR="00FA5B6E">
        <w:t xml:space="preserve">element </w:t>
      </w:r>
      <w:r>
        <w:t xml:space="preserve">to compare is that of section information – see </w:t>
      </w:r>
      <w:r w:rsidRPr="000729B0">
        <w:rPr>
          <w:rStyle w:val="DocumentLinksChar"/>
        </w:rPr>
        <w:fldChar w:fldCharType="begin"/>
      </w:r>
      <w:r w:rsidRPr="000729B0">
        <w:rPr>
          <w:rStyle w:val="DocumentLinksChar"/>
        </w:rPr>
        <w:instrText xml:space="preserve"> REF _Ref72744591 \h </w:instrText>
      </w:r>
      <w:r>
        <w:rPr>
          <w:rStyle w:val="DocumentLinksChar"/>
        </w:rPr>
        <w:instrText xml:space="preserve"> \* MERGEFORMAT </w:instrText>
      </w:r>
      <w:r w:rsidRPr="000729B0">
        <w:rPr>
          <w:rStyle w:val="DocumentLinksChar"/>
        </w:rPr>
      </w:r>
      <w:r w:rsidRPr="000729B0">
        <w:rPr>
          <w:rStyle w:val="DocumentLinksChar"/>
        </w:rPr>
        <w:fldChar w:fldCharType="separate"/>
      </w:r>
      <w:r w:rsidR="00C77664" w:rsidRPr="00C77664">
        <w:rPr>
          <w:rStyle w:val="DocumentLinksChar"/>
        </w:rPr>
        <w:t>Screenshot 2 eDofE – section overview</w:t>
      </w:r>
      <w:r w:rsidRPr="000729B0">
        <w:rPr>
          <w:rStyle w:val="DocumentLinksChar"/>
        </w:rPr>
        <w:fldChar w:fldCharType="end"/>
      </w:r>
      <w:r>
        <w:t xml:space="preserve">, </w:t>
      </w:r>
      <w:r w:rsidRPr="000729B0">
        <w:rPr>
          <w:rStyle w:val="DocumentLinksChar"/>
        </w:rPr>
        <w:fldChar w:fldCharType="begin"/>
      </w:r>
      <w:r w:rsidRPr="000729B0">
        <w:rPr>
          <w:rStyle w:val="DocumentLinksChar"/>
        </w:rPr>
        <w:instrText xml:space="preserve"> REF _Ref72744593 \h </w:instrText>
      </w:r>
      <w:r>
        <w:rPr>
          <w:rStyle w:val="DocumentLinksChar"/>
        </w:rPr>
        <w:instrText xml:space="preserve"> \* MERGEFORMAT </w:instrText>
      </w:r>
      <w:r w:rsidRPr="000729B0">
        <w:rPr>
          <w:rStyle w:val="DocumentLinksChar"/>
        </w:rPr>
      </w:r>
      <w:r w:rsidRPr="000729B0">
        <w:rPr>
          <w:rStyle w:val="DocumentLinksChar"/>
        </w:rPr>
        <w:fldChar w:fldCharType="separate"/>
      </w:r>
      <w:r w:rsidR="00C77664" w:rsidRPr="00C77664">
        <w:rPr>
          <w:rStyle w:val="DocumentLinksChar"/>
        </w:rPr>
        <w:t>Screenshot 3 eDofE – completed section information</w:t>
      </w:r>
      <w:r w:rsidRPr="000729B0">
        <w:rPr>
          <w:rStyle w:val="DocumentLinksChar"/>
        </w:rPr>
        <w:fldChar w:fldCharType="end"/>
      </w:r>
      <w:r>
        <w:t xml:space="preserve"> and </w:t>
      </w:r>
      <w:r w:rsidRPr="000729B0">
        <w:rPr>
          <w:rStyle w:val="DocumentLinksChar"/>
        </w:rPr>
        <w:fldChar w:fldCharType="begin"/>
      </w:r>
      <w:r w:rsidRPr="000729B0">
        <w:rPr>
          <w:rStyle w:val="DocumentLinksChar"/>
        </w:rPr>
        <w:instrText xml:space="preserve"> REF _Ref72744603 \h </w:instrText>
      </w:r>
      <w:r>
        <w:rPr>
          <w:rStyle w:val="DocumentLinksChar"/>
        </w:rPr>
        <w:instrText xml:space="preserve"> \* MERGEFORMAT </w:instrText>
      </w:r>
      <w:r w:rsidRPr="000729B0">
        <w:rPr>
          <w:rStyle w:val="DocumentLinksChar"/>
        </w:rPr>
      </w:r>
      <w:r w:rsidRPr="000729B0">
        <w:rPr>
          <w:rStyle w:val="DocumentLinksChar"/>
        </w:rPr>
        <w:fldChar w:fldCharType="separate"/>
      </w:r>
      <w:r w:rsidR="00C77664" w:rsidRPr="00C77664">
        <w:rPr>
          <w:rStyle w:val="DocumentLinksChar"/>
        </w:rPr>
        <w:t>Screenshot 10 My solution – section details</w:t>
      </w:r>
      <w:r w:rsidRPr="000729B0">
        <w:rPr>
          <w:rStyle w:val="DocumentLinksChar"/>
        </w:rPr>
        <w:fldChar w:fldCharType="end"/>
      </w:r>
      <w:r w:rsidRPr="00FA5B6E">
        <w:t>.</w:t>
      </w:r>
      <w:r w:rsidR="00FA5B6E">
        <w:t xml:space="preserve"> The eDofE system splits this across multiple pages with a student having to navigate</w:t>
      </w:r>
      <w:r w:rsidR="008516C4">
        <w:t xml:space="preserve"> to</w:t>
      </w:r>
      <w:r w:rsidR="00FA5B6E">
        <w:t xml:space="preserve"> the section overview page first from the dashboard and then into each separate section. In my system, section information can be directly navigated to from the dashboard, streamlining the experience. However, the existing system does provide greater flexibility in terms of being able to edit the activity information – although, as above, this again would be relatively easy to implement.</w:t>
      </w:r>
      <w:r w:rsidR="00572184">
        <w:t xml:space="preserve"> It also enables staff to comment directly on a section – related to the message system</w:t>
      </w:r>
      <w:r w:rsidR="008516C4" w:rsidRPr="008516C4">
        <w:t xml:space="preserve"> </w:t>
      </w:r>
      <w:r w:rsidR="008516C4">
        <w:t>referred to above</w:t>
      </w:r>
      <w:r w:rsidR="00572184">
        <w:t>. One thing that I believe my solution accomplishes better though is the organisation of information. In my UI, the assessor’s information is clearly grouped instead of simply being appended to the end of the information listed. Critical information (e.g., the explanation as to why a section cannot yet be submitted) is also only shown to the user when needed (via a message box or tooltip) and therefore does not clutter the UI like in the eDofE system.</w:t>
      </w:r>
    </w:p>
    <w:p w14:paraId="5396ED6D" w14:textId="6F94D8E3" w:rsidR="00893C9A" w:rsidRDefault="00310FCD" w:rsidP="00705612">
      <w:r>
        <w:t xml:space="preserve">Finally, </w:t>
      </w:r>
      <w:r w:rsidR="005F489F">
        <w:t xml:space="preserve">while it is not possible to compare the sign-up processes exactly since I </w:t>
      </w:r>
      <w:r w:rsidR="00370C31">
        <w:t>was unable to</w:t>
      </w:r>
      <w:r w:rsidR="005F489F">
        <w:t xml:space="preserve"> collect screenshots of eDofE sign-up and the associated staff interface, I can examine my own process of student creation </w:t>
      </w:r>
      <w:r w:rsidR="00A413F8">
        <w:t>and login</w:t>
      </w:r>
      <w:r w:rsidR="005F489F">
        <w:t xml:space="preserve">– see </w:t>
      </w:r>
      <w:r w:rsidR="005F489F" w:rsidRPr="005F489F">
        <w:rPr>
          <w:rStyle w:val="DocumentLinksChar"/>
        </w:rPr>
        <w:fldChar w:fldCharType="begin"/>
      </w:r>
      <w:r w:rsidR="005F489F" w:rsidRPr="005F489F">
        <w:rPr>
          <w:rStyle w:val="DocumentLinksChar"/>
        </w:rPr>
        <w:instrText xml:space="preserve"> REF _Ref72745863 \h </w:instrText>
      </w:r>
      <w:r w:rsidR="005F489F">
        <w:rPr>
          <w:rStyle w:val="DocumentLinksChar"/>
        </w:rPr>
        <w:instrText xml:space="preserve"> \* MERGEFORMAT </w:instrText>
      </w:r>
      <w:r w:rsidR="005F489F" w:rsidRPr="005F489F">
        <w:rPr>
          <w:rStyle w:val="DocumentLinksChar"/>
        </w:rPr>
      </w:r>
      <w:r w:rsidR="005F489F" w:rsidRPr="005F489F">
        <w:rPr>
          <w:rStyle w:val="DocumentLinksChar"/>
        </w:rPr>
        <w:fldChar w:fldCharType="separate"/>
      </w:r>
      <w:r w:rsidR="00C77664" w:rsidRPr="00C77664">
        <w:rPr>
          <w:rStyle w:val="DocumentLinksChar"/>
        </w:rPr>
        <w:t>Screenshot 13 My solution – student creation</w:t>
      </w:r>
      <w:r w:rsidR="005F489F" w:rsidRPr="005F489F">
        <w:rPr>
          <w:rStyle w:val="DocumentLinksChar"/>
        </w:rPr>
        <w:fldChar w:fldCharType="end"/>
      </w:r>
      <w:r w:rsidR="005F489F">
        <w:t xml:space="preserve">, </w:t>
      </w:r>
      <w:r w:rsidR="005F489F" w:rsidRPr="005F489F">
        <w:rPr>
          <w:rStyle w:val="DocumentLinksChar"/>
        </w:rPr>
        <w:fldChar w:fldCharType="begin"/>
      </w:r>
      <w:r w:rsidR="005F489F" w:rsidRPr="005F489F">
        <w:rPr>
          <w:rStyle w:val="DocumentLinksChar"/>
        </w:rPr>
        <w:instrText xml:space="preserve"> REF _Ref72745866 \h </w:instrText>
      </w:r>
      <w:r w:rsidR="005F489F">
        <w:rPr>
          <w:rStyle w:val="DocumentLinksChar"/>
        </w:rPr>
        <w:instrText xml:space="preserve"> \* MERGEFORMAT </w:instrText>
      </w:r>
      <w:r w:rsidR="005F489F" w:rsidRPr="005F489F">
        <w:rPr>
          <w:rStyle w:val="DocumentLinksChar"/>
        </w:rPr>
      </w:r>
      <w:r w:rsidR="005F489F" w:rsidRPr="005F489F">
        <w:rPr>
          <w:rStyle w:val="DocumentLinksChar"/>
        </w:rPr>
        <w:fldChar w:fldCharType="separate"/>
      </w:r>
      <w:r w:rsidR="00C77664" w:rsidRPr="00C77664">
        <w:rPr>
          <w:rStyle w:val="DocumentLinksChar"/>
        </w:rPr>
        <w:t>Screenshot 7 My solution – student login</w:t>
      </w:r>
      <w:r w:rsidR="005F489F" w:rsidRPr="005F489F">
        <w:rPr>
          <w:rStyle w:val="DocumentLinksChar"/>
        </w:rPr>
        <w:fldChar w:fldCharType="end"/>
      </w:r>
      <w:r w:rsidR="005F489F">
        <w:t xml:space="preserve"> and </w:t>
      </w:r>
      <w:r w:rsidR="005F489F" w:rsidRPr="005F489F">
        <w:rPr>
          <w:rStyle w:val="DocumentLinksChar"/>
        </w:rPr>
        <w:fldChar w:fldCharType="begin"/>
      </w:r>
      <w:r w:rsidR="005F489F" w:rsidRPr="005F489F">
        <w:rPr>
          <w:rStyle w:val="DocumentLinksChar"/>
        </w:rPr>
        <w:instrText xml:space="preserve"> REF _Ref72745732 \h </w:instrText>
      </w:r>
      <w:r w:rsidR="005F489F">
        <w:rPr>
          <w:rStyle w:val="DocumentLinksChar"/>
        </w:rPr>
        <w:instrText xml:space="preserve"> \* MERGEFORMAT </w:instrText>
      </w:r>
      <w:r w:rsidR="005F489F" w:rsidRPr="005F489F">
        <w:rPr>
          <w:rStyle w:val="DocumentLinksChar"/>
        </w:rPr>
      </w:r>
      <w:r w:rsidR="005F489F" w:rsidRPr="005F489F">
        <w:rPr>
          <w:rStyle w:val="DocumentLinksChar"/>
        </w:rPr>
        <w:fldChar w:fldCharType="separate"/>
      </w:r>
      <w:r w:rsidR="00C77664" w:rsidRPr="00C77664">
        <w:rPr>
          <w:rStyle w:val="DocumentLinksChar"/>
        </w:rPr>
        <w:t>Screenshot 8 My solution – student enrolment</w:t>
      </w:r>
      <w:r w:rsidR="005F489F" w:rsidRPr="005F489F">
        <w:rPr>
          <w:rStyle w:val="DocumentLinksChar"/>
        </w:rPr>
        <w:fldChar w:fldCharType="end"/>
      </w:r>
      <w:r w:rsidR="005F489F">
        <w:t>.</w:t>
      </w:r>
      <w:r w:rsidR="00363ABC">
        <w:t xml:space="preserve"> Staff must first create a student with basic information </w:t>
      </w:r>
      <w:r w:rsidR="00370C31">
        <w:t xml:space="preserve">(e.g., centre number, year group) </w:t>
      </w:r>
      <w:r w:rsidR="00363ABC">
        <w:t xml:space="preserve">and login details. </w:t>
      </w:r>
      <w:r w:rsidR="00370C31">
        <w:t>The student themselves then has to log in using these provided details before filling out their own personal details (e.g., full name, date of birth, etc.). Before the student can start the award, a staff member must</w:t>
      </w:r>
      <w:r w:rsidR="00A5642B">
        <w:t xml:space="preserve"> then</w:t>
      </w:r>
      <w:r w:rsidR="00370C31">
        <w:t xml:space="preserve"> approve these details. Once this is complete, the student is free to start all sections of the award via their UI. While this system of sign-up works and allows staff to approve student details, there is no facility </w:t>
      </w:r>
      <w:r w:rsidR="006F23E3">
        <w:t xml:space="preserve">to reset passwords or for staff to vet section information (as there are in eDofE). </w:t>
      </w:r>
      <w:r w:rsidR="00893C9A">
        <w:t xml:space="preserve">The second of these could be added relatively easily by building on the existing approval process for initial student details. </w:t>
      </w:r>
      <w:r w:rsidR="006F23E3">
        <w:t xml:space="preserve">A password recovery/reset facility would </w:t>
      </w:r>
      <w:r w:rsidR="00A5642B">
        <w:t xml:space="preserve">also </w:t>
      </w:r>
      <w:r w:rsidR="006F23E3">
        <w:t>definitely be added in a future design. It could be done through an additional command line argument, therefore only being available to system admins.</w:t>
      </w:r>
    </w:p>
    <w:p w14:paraId="1ED4EAEE" w14:textId="244A0854" w:rsidR="00310FCD" w:rsidRPr="00AF4504" w:rsidRDefault="006F23E3" w:rsidP="00893C9A">
      <w:r>
        <w:t xml:space="preserve">However, at this point I should also consider the security of the application. </w:t>
      </w:r>
      <w:r w:rsidR="00893C9A">
        <w:t xml:space="preserve">In my case, security relies on the operational files of my program being ‘locked-down’ by the </w:t>
      </w:r>
      <w:r w:rsidR="00A5642B">
        <w:t>operating system and device</w:t>
      </w:r>
      <w:r w:rsidR="00893C9A">
        <w:t xml:space="preserve"> admin</w:t>
      </w:r>
      <w:r w:rsidR="00A5642B">
        <w:t>istrator</w:t>
      </w:r>
      <w:r w:rsidR="00893C9A">
        <w:t xml:space="preserve">; i.e., commands (such as </w:t>
      </w:r>
      <w:r w:rsidR="00BD389D">
        <w:rPr>
          <w:rStyle w:val="CodeSnippetsChar"/>
        </w:rPr>
        <w:t>Python</w:t>
      </w:r>
      <w:r w:rsidR="00893C9A" w:rsidRPr="00893C9A">
        <w:rPr>
          <w:rStyle w:val="CodeSnippetsChar"/>
        </w:rPr>
        <w:t xml:space="preserve"> main.py</w:t>
      </w:r>
      <w:r w:rsidR="00893C9A">
        <w:rPr>
          <w:rStyle w:val="CodeSnippetsChar"/>
        </w:rPr>
        <w:t xml:space="preserve"> -s</w:t>
      </w:r>
      <w:r w:rsidR="00893C9A" w:rsidRPr="00893C9A">
        <w:t>)</w:t>
      </w:r>
      <w:r w:rsidR="00893C9A">
        <w:t xml:space="preserve"> can only be executed in this directory</w:t>
      </w:r>
      <w:r w:rsidR="00A5642B">
        <w:t>,</w:t>
      </w:r>
      <w:r w:rsidR="00893C9A">
        <w:t xml:space="preserve"> and database files can only be edited by those authorised to do so.</w:t>
      </w:r>
      <w:r w:rsidR="00AF4504">
        <w:t xml:space="preserve"> There is </w:t>
      </w:r>
      <w:r w:rsidR="00AF4504">
        <w:rPr>
          <w:b/>
          <w:bCs/>
        </w:rPr>
        <w:t>no</w:t>
      </w:r>
      <w:r w:rsidR="00AF4504">
        <w:t xml:space="preserve"> additional security in my application preventing students from using the command line tools so this must be considered by staff instead.</w:t>
      </w:r>
      <w:r w:rsidR="00A5642B">
        <w:t xml:space="preserve"> eDofE meanwhile is web-based meaning no data is stored locally. Without a staff login, there no physical way a student can even view sensitive data since the student portal is entirely separate.</w:t>
      </w:r>
    </w:p>
    <w:p w14:paraId="0C604565" w14:textId="29389C55" w:rsidR="00705612" w:rsidRDefault="005B663A" w:rsidP="00705612">
      <w:pPr>
        <w:pStyle w:val="Heading2"/>
      </w:pPr>
      <w:bookmarkStart w:id="78" w:name="_Toc73704141"/>
      <w:r>
        <w:lastRenderedPageBreak/>
        <w:t>Potential future changes</w:t>
      </w:r>
      <w:r w:rsidR="00705612">
        <w:t xml:space="preserve"> in approach and improvements to avoid future problems</w:t>
      </w:r>
      <w:bookmarkEnd w:id="78"/>
    </w:p>
    <w:p w14:paraId="7BD23587" w14:textId="58E4B19B" w:rsidR="00AF4504" w:rsidRDefault="001D6F52" w:rsidP="00AF4504">
      <w:r>
        <w:t>There are two main issues with my application that I believe could be addressed by a change in approach during any future development.</w:t>
      </w:r>
    </w:p>
    <w:p w14:paraId="587E6BDC" w14:textId="31ED1143" w:rsidR="001D6F52" w:rsidRPr="00A5642B" w:rsidRDefault="001D6F52" w:rsidP="00AF4504">
      <w:r>
        <w:t xml:space="preserve">The first of these is of course the incomplete nature of the project with many features still left unimplemented. </w:t>
      </w:r>
      <w:r w:rsidR="00A5642B">
        <w:t>O</w:t>
      </w:r>
      <w:r>
        <w:t>ne potential way to address this could be a more agile approach to development by prototyping all parts of the application first and then carrying out timed ‘sprints’ to develop certain features in more</w:t>
      </w:r>
      <w:r w:rsidR="006927E9">
        <w:t xml:space="preserve"> finalised</w:t>
      </w:r>
      <w:r>
        <w:t xml:space="preserve"> detail. Th</w:t>
      </w:r>
      <w:r w:rsidR="006927E9">
        <w:t>is</w:t>
      </w:r>
      <w:r>
        <w:t xml:space="preserve"> </w:t>
      </w:r>
      <w:r w:rsidR="00C45BFA">
        <w:t>lack of concrete/timed targets</w:t>
      </w:r>
      <w:r w:rsidR="006927E9">
        <w:t xml:space="preserve"> during development was, along with the pandemic, a major factor in the project’s incomplete final state: I simply spent too much time trying to needlessly perfect minutia instead of adding </w:t>
      </w:r>
      <w:r w:rsidR="004651C7">
        <w:t>the required</w:t>
      </w:r>
      <w:r w:rsidR="006927E9">
        <w:t xml:space="preserve"> functionality.</w:t>
      </w:r>
      <w:r w:rsidR="00A5642B">
        <w:t xml:space="preserve"> I should also have prioritised the </w:t>
      </w:r>
      <w:hyperlink w:anchor="_Broad_aims_of" w:history="1">
        <w:r w:rsidR="00A5642B" w:rsidRPr="00A5642B">
          <w:rPr>
            <w:rStyle w:val="DocumentLinksChar"/>
          </w:rPr>
          <w:t>key aims from my initial discussion</w:t>
        </w:r>
      </w:hyperlink>
      <w:r w:rsidR="00A5642B">
        <w:t xml:space="preserve"> in order to meet as many stakeholder requirements as possible. However, this too would have been difficult due to the large number of </w:t>
      </w:r>
      <w:r w:rsidR="00A5642B">
        <w:rPr>
          <w:i/>
          <w:iCs/>
        </w:rPr>
        <w:t>interlinking</w:t>
      </w:r>
      <w:r w:rsidR="00A5642B">
        <w:t xml:space="preserve"> systems I would have needed to create.</w:t>
      </w:r>
    </w:p>
    <w:p w14:paraId="679ED415" w14:textId="5F58B2A6" w:rsidR="004651C7" w:rsidRDefault="004651C7" w:rsidP="00705612">
      <w:r>
        <w:t xml:space="preserve">The </w:t>
      </w:r>
      <w:r w:rsidR="00530771">
        <w:t xml:space="preserve">visually </w:t>
      </w:r>
      <w:r>
        <w:t>unattractive and at times laggy interface</w:t>
      </w:r>
      <w:r w:rsidR="00530771">
        <w:t xml:space="preserve"> is the second major issue with my current solution. If I were to develop the application again, I might have used PyQt instead of tkinter. </w:t>
      </w:r>
      <w:r w:rsidR="002B57AD">
        <w:t xml:space="preserve">This would have enabled me to use </w:t>
      </w:r>
      <w:r w:rsidR="002B57AD" w:rsidRPr="002B57AD">
        <w:rPr>
          <w:i/>
          <w:iCs/>
        </w:rPr>
        <w:t>Qt Designer</w:t>
      </w:r>
      <w:r w:rsidR="002B57AD">
        <w:t xml:space="preserve"> to speed up the GUI creation process while also allowing me to split up the UI and functionality elements of code into separate files, providing greater flexibility and more readable code</w:t>
      </w:r>
      <w:r w:rsidR="00664A12">
        <w:t>. C</w:t>
      </w:r>
      <w:r w:rsidR="002B57AD">
        <w:t xml:space="preserve">urrently, my </w:t>
      </w:r>
      <w:r w:rsidR="002A7177">
        <w:t>functional</w:t>
      </w:r>
      <w:r w:rsidR="002B57AD">
        <w:t xml:space="preserve"> and GUI code </w:t>
      </w:r>
      <w:r w:rsidR="00664A12">
        <w:t>is</w:t>
      </w:r>
      <w:r w:rsidR="002B57AD">
        <w:t xml:space="preserve"> combined together</w:t>
      </w:r>
      <w:r w:rsidR="00664A12">
        <w:t xml:space="preserve">, </w:t>
      </w:r>
      <w:r w:rsidR="002B57AD">
        <w:t>making it harder to initially understand which code is responsible for what.</w:t>
      </w:r>
    </w:p>
    <w:p w14:paraId="2BD25168" w14:textId="6116180D" w:rsidR="008737E0" w:rsidRDefault="008737E0" w:rsidP="008737E0">
      <w:pPr>
        <w:pStyle w:val="Heading3"/>
      </w:pPr>
      <w:bookmarkStart w:id="79" w:name="_Toc73704142"/>
      <w:r>
        <w:t>Additional future functionality and features</w:t>
      </w:r>
      <w:bookmarkEnd w:id="79"/>
    </w:p>
    <w:p w14:paraId="27A58743" w14:textId="1B5FF98D" w:rsidR="00AF4504" w:rsidRDefault="00AF4504" w:rsidP="00AF4504">
      <w:r>
        <w:t>I have already discussed several potential improvements in the sections above. Those ideas and some additional ones are presented below:</w:t>
      </w:r>
    </w:p>
    <w:p w14:paraId="7329E841" w14:textId="6EBC1200" w:rsidR="00AF4504" w:rsidRDefault="00A413F8" w:rsidP="00AF4504">
      <w:pPr>
        <w:pStyle w:val="ListParagraph"/>
        <w:numPr>
          <w:ilvl w:val="0"/>
          <w:numId w:val="25"/>
        </w:numPr>
      </w:pPr>
      <w:r>
        <w:t>Messaging/comment functionality to allow staff to directly feed</w:t>
      </w:r>
      <w:r w:rsidR="00A5642B">
        <w:t xml:space="preserve"> </w:t>
      </w:r>
      <w:r>
        <w:t>back to students on submitted information</w:t>
      </w:r>
      <w:r w:rsidR="00132A66">
        <w:t>.</w:t>
      </w:r>
    </w:p>
    <w:p w14:paraId="0EFE2EFA" w14:textId="0C0C33E6" w:rsidR="00A413F8" w:rsidRDefault="00A413F8" w:rsidP="00AF4504">
      <w:pPr>
        <w:pStyle w:val="ListParagraph"/>
        <w:numPr>
          <w:ilvl w:val="0"/>
          <w:numId w:val="25"/>
        </w:numPr>
      </w:pPr>
      <w:r>
        <w:t>Ability to allow students to edit personal and</w:t>
      </w:r>
      <w:r w:rsidR="00A5642B">
        <w:t xml:space="preserve"> selected</w:t>
      </w:r>
      <w:r>
        <w:t xml:space="preserve"> section information after submission</w:t>
      </w:r>
    </w:p>
    <w:p w14:paraId="06EC41A5" w14:textId="4B2FBF24" w:rsidR="00A413F8" w:rsidRDefault="00A413F8" w:rsidP="00AF4504">
      <w:pPr>
        <w:pStyle w:val="ListParagraph"/>
        <w:numPr>
          <w:ilvl w:val="0"/>
          <w:numId w:val="25"/>
        </w:numPr>
      </w:pPr>
      <w:r>
        <w:t>Enable staff to vet/approve submitted section information before the student starts working on it</w:t>
      </w:r>
      <w:r w:rsidR="00132A66">
        <w:t>.</w:t>
      </w:r>
    </w:p>
    <w:p w14:paraId="23725C17" w14:textId="3FD92FCE" w:rsidR="00132A66" w:rsidRDefault="00A5642B" w:rsidP="00101C59">
      <w:pPr>
        <w:pStyle w:val="ListParagraph"/>
        <w:numPr>
          <w:ilvl w:val="0"/>
          <w:numId w:val="25"/>
        </w:numPr>
      </w:pPr>
      <w:r>
        <w:t>A p</w:t>
      </w:r>
      <w:r w:rsidR="00A413F8">
        <w:t>assword reset/</w:t>
      </w:r>
      <w:r w:rsidR="00201DA0">
        <w:t>recovery</w:t>
      </w:r>
      <w:r w:rsidR="00A413F8">
        <w:t xml:space="preserve"> facility along with </w:t>
      </w:r>
      <w:r w:rsidR="006564EC">
        <w:t>a</w:t>
      </w:r>
      <w:r w:rsidR="00201DA0">
        <w:t>n option to set a</w:t>
      </w:r>
      <w:r w:rsidR="006564EC">
        <w:t xml:space="preserve"> </w:t>
      </w:r>
      <w:r w:rsidR="00A413F8">
        <w:t>security question</w:t>
      </w:r>
    </w:p>
    <w:p w14:paraId="2CC5807A" w14:textId="6DD7AF00" w:rsidR="00101C59" w:rsidRDefault="00101C59" w:rsidP="00101C59">
      <w:pPr>
        <w:pStyle w:val="ListParagraph"/>
        <w:numPr>
          <w:ilvl w:val="0"/>
          <w:numId w:val="25"/>
        </w:numPr>
      </w:pPr>
      <w:r>
        <w:t>Allow student accounts to increase in level in order for one account to cover multiple stages of the award – i.e., ensure only one login and student object is needed to progress all the way from Bronze to Gold.</w:t>
      </w:r>
    </w:p>
    <w:p w14:paraId="27557CD1" w14:textId="0A0BDB6A" w:rsidR="006564EC" w:rsidRDefault="006564EC" w:rsidP="00AF4504">
      <w:pPr>
        <w:pStyle w:val="ListParagraph"/>
        <w:numPr>
          <w:ilvl w:val="0"/>
          <w:numId w:val="25"/>
        </w:numPr>
      </w:pPr>
      <w:r>
        <w:t>Greater emphasis on visual elements to help display information (such a section progress)</w:t>
      </w:r>
      <w:r w:rsidR="00132A66">
        <w:t>.</w:t>
      </w:r>
    </w:p>
    <w:p w14:paraId="7AA5FF91" w14:textId="605FFC72" w:rsidR="006564EC" w:rsidRDefault="006564EC" w:rsidP="00AF4504">
      <w:pPr>
        <w:pStyle w:val="ListParagraph"/>
        <w:numPr>
          <w:ilvl w:val="0"/>
          <w:numId w:val="25"/>
        </w:numPr>
      </w:pPr>
      <w:r>
        <w:t xml:space="preserve">A new UI for </w:t>
      </w:r>
      <w:r w:rsidR="00A5642B">
        <w:t xml:space="preserve">the </w:t>
      </w:r>
      <w:r>
        <w:t xml:space="preserve">assessors </w:t>
      </w:r>
      <w:r w:rsidR="00A5642B">
        <w:t>(</w:t>
      </w:r>
      <w:r>
        <w:t>nominated by students</w:t>
      </w:r>
      <w:r w:rsidR="00A5642B">
        <w:t>)</w:t>
      </w:r>
      <w:r>
        <w:t xml:space="preserve"> who can log in to upload section assessor reports</w:t>
      </w:r>
      <w:r w:rsidR="00132A66">
        <w:t>.</w:t>
      </w:r>
    </w:p>
    <w:p w14:paraId="0E2C1DB4" w14:textId="3BEC9545" w:rsidR="00101C59" w:rsidRDefault="00101C59" w:rsidP="00AF4504">
      <w:pPr>
        <w:pStyle w:val="ListParagraph"/>
        <w:numPr>
          <w:ilvl w:val="0"/>
          <w:numId w:val="25"/>
        </w:numPr>
      </w:pPr>
      <w:r>
        <w:t>A new UI for DofE moderators in order to approve the final submitted information from each student</w:t>
      </w:r>
      <w:r w:rsidR="003F3BB2">
        <w:t xml:space="preserve"> and view the progress across a whole centre’s candidates</w:t>
      </w:r>
    </w:p>
    <w:p w14:paraId="5CB300CF" w14:textId="374A93EE" w:rsidR="006564EC" w:rsidRDefault="006564EC" w:rsidP="00AF4504">
      <w:pPr>
        <w:pStyle w:val="ListParagraph"/>
        <w:numPr>
          <w:ilvl w:val="0"/>
          <w:numId w:val="25"/>
        </w:numPr>
      </w:pPr>
      <w:r>
        <w:t>A system for handling students that join part way through the overall scheme – e.g., starting directly from Silver (without doing Bronze), a student must complete an additional six months in any section</w:t>
      </w:r>
      <w:r w:rsidR="00132A66">
        <w:t>.</w:t>
      </w:r>
    </w:p>
    <w:p w14:paraId="34B6932D" w14:textId="65EEEB76" w:rsidR="003F3BB2" w:rsidRDefault="00132A66" w:rsidP="003F3BB2">
      <w:pPr>
        <w:pStyle w:val="ListParagraph"/>
        <w:numPr>
          <w:ilvl w:val="0"/>
          <w:numId w:val="25"/>
        </w:numPr>
      </w:pPr>
      <w:r>
        <w:t xml:space="preserve">Greater investigation of compatibility across </w:t>
      </w:r>
      <w:r w:rsidR="00201DA0">
        <w:t xml:space="preserve">operating </w:t>
      </w:r>
      <w:r>
        <w:t>systems – particularly GUI elements and file handling/copying. Currently, the program has only been tested on Windows 10.</w:t>
      </w:r>
    </w:p>
    <w:p w14:paraId="4BB51F01" w14:textId="77777777" w:rsidR="00A5642B" w:rsidRDefault="00A5642B">
      <w:pPr>
        <w:spacing w:line="312" w:lineRule="auto"/>
      </w:pPr>
      <w:r>
        <w:br w:type="page"/>
      </w:r>
    </w:p>
    <w:p w14:paraId="3EEBFE14" w14:textId="380C5211" w:rsidR="002C41E3" w:rsidRPr="00AF4504" w:rsidRDefault="003F3BB2" w:rsidP="002C41E3">
      <w:r>
        <w:lastRenderedPageBreak/>
        <w:t>Features that were in the original design of the system but left unimplemented in the current version of the program would form a priority in any future development. These include:</w:t>
      </w:r>
    </w:p>
    <w:p w14:paraId="7E7F2B04" w14:textId="0EED135B" w:rsidR="002C41E3" w:rsidRDefault="00A5642B" w:rsidP="002C41E3">
      <w:pPr>
        <w:pStyle w:val="ListParagraph"/>
        <w:numPr>
          <w:ilvl w:val="0"/>
          <w:numId w:val="26"/>
        </w:numPr>
      </w:pPr>
      <w:r>
        <w:t>F</w:t>
      </w:r>
      <w:r w:rsidR="002C41E3">
        <w:t>unctionality for running</w:t>
      </w:r>
      <w:r w:rsidR="00D77F25">
        <w:t>/planning</w:t>
      </w:r>
      <w:r w:rsidR="002C41E3">
        <w:t xml:space="preserve"> expeditions</w:t>
      </w:r>
      <w:r w:rsidR="00D77F25">
        <w:t>. This includes features to share equipment lists as tick lists for students to complete and sharing route map images to allow students to plan the expedition.</w:t>
      </w:r>
    </w:p>
    <w:p w14:paraId="44574784" w14:textId="182BA06E" w:rsidR="003F3BB2" w:rsidRDefault="007C4BDF" w:rsidP="007E1118">
      <w:pPr>
        <w:pStyle w:val="ListParagraph"/>
        <w:numPr>
          <w:ilvl w:val="0"/>
          <w:numId w:val="26"/>
        </w:numPr>
      </w:pPr>
      <w:r>
        <w:t xml:space="preserve">Calendar functionality to keep track of events for students and </w:t>
      </w:r>
      <w:r w:rsidR="00EC79BD">
        <w:t>pupils</w:t>
      </w:r>
      <w:r w:rsidR="00B20103">
        <w:t>. Calendars would be added to by staff and viewable by students in order to plan different sections of the award</w:t>
      </w:r>
      <w:r w:rsidR="00D77F25">
        <w:t>.</w:t>
      </w:r>
    </w:p>
    <w:p w14:paraId="496C02D9" w14:textId="5153D553" w:rsidR="00363ABC" w:rsidRDefault="00B20103" w:rsidP="002C41E3">
      <w:pPr>
        <w:pStyle w:val="ListParagraph"/>
        <w:numPr>
          <w:ilvl w:val="1"/>
          <w:numId w:val="26"/>
        </w:numPr>
      </w:pPr>
      <w:r>
        <w:t>Staff would also be able to keep a register of pupil’s attendance</w:t>
      </w:r>
      <w:r w:rsidR="002C41E3">
        <w:t xml:space="preserve"> and mark whether a pupil attended a required session or not. The student overview table would then display an attendance column summarising students’ attendance record</w:t>
      </w:r>
      <w:r w:rsidR="00D77F25">
        <w:t xml:space="preserve"> over the past few events.</w:t>
      </w:r>
    </w:p>
    <w:p w14:paraId="4ABCBE23" w14:textId="0F5218A6" w:rsidR="00201DA0" w:rsidRDefault="00A5642B" w:rsidP="007E1118">
      <w:pPr>
        <w:pStyle w:val="ListParagraph"/>
        <w:numPr>
          <w:ilvl w:val="0"/>
          <w:numId w:val="26"/>
        </w:numPr>
      </w:pPr>
      <w:r>
        <w:t>Ability</w:t>
      </w:r>
      <w:r w:rsidR="00D77F25">
        <w:t xml:space="preserve"> to view all student data</w:t>
      </w:r>
      <w:r w:rsidR="001F05F8">
        <w:t xml:space="preserve"> in overview or to export this data to a PDF form for review/permanent storage.</w:t>
      </w:r>
    </w:p>
    <w:p w14:paraId="7A4F21A2" w14:textId="5083BD9C" w:rsidR="00201DA0" w:rsidRDefault="001F05F8" w:rsidP="00201DA0">
      <w:pPr>
        <w:pStyle w:val="ListParagraph"/>
        <w:numPr>
          <w:ilvl w:val="1"/>
          <w:numId w:val="26"/>
        </w:numPr>
      </w:pPr>
      <w:r>
        <w:t>The ability to sort students in the student overview table by their name/section status simply by clicking on the section headings</w:t>
      </w:r>
      <w:r w:rsidR="003F2FD6">
        <w:t>.</w:t>
      </w:r>
    </w:p>
    <w:p w14:paraId="4741ED0E" w14:textId="19D408E3" w:rsidR="001F05F8" w:rsidRDefault="001F05F8" w:rsidP="00201DA0">
      <w:pPr>
        <w:pStyle w:val="ListParagraph"/>
        <w:numPr>
          <w:ilvl w:val="1"/>
          <w:numId w:val="26"/>
        </w:numPr>
      </w:pPr>
      <w:r>
        <w:t>Functionality to search</w:t>
      </w:r>
      <w:r w:rsidR="003F2FD6">
        <w:t xml:space="preserve"> by</w:t>
      </w:r>
      <w:r>
        <w:t xml:space="preserve"> different attributes of students (not just their user/name)</w:t>
      </w:r>
      <w:r w:rsidR="003F2FD6">
        <w:t xml:space="preserve"> and perhaps refine searches by category (e.g.</w:t>
      </w:r>
      <w:r w:rsidR="00947303">
        <w:t>,</w:t>
      </w:r>
      <w:r w:rsidR="003F2FD6">
        <w:t xml:space="preserve"> only search the students who have fully completed their award).</w:t>
      </w:r>
    </w:p>
    <w:p w14:paraId="07FD57C1" w14:textId="4C0DDDF1" w:rsidR="00201DA0" w:rsidRDefault="003F2FD6" w:rsidP="00201DA0">
      <w:pPr>
        <w:pStyle w:val="ListParagraph"/>
        <w:numPr>
          <w:ilvl w:val="1"/>
          <w:numId w:val="26"/>
        </w:numPr>
      </w:pPr>
      <w:r>
        <w:t xml:space="preserve">Buttons to import data from text files while the program is actually running. Such a data import function could be done on either a merge or a replace basis – </w:t>
      </w:r>
      <w:r w:rsidR="00947303">
        <w:t xml:space="preserve">i.e., </w:t>
      </w:r>
      <w:r>
        <w:t>combine new data with that already in memory or use only the new data.</w:t>
      </w:r>
    </w:p>
    <w:p w14:paraId="277CE399" w14:textId="4B0855E5" w:rsidR="00201DA0" w:rsidRDefault="003F2FD6" w:rsidP="00201DA0">
      <w:pPr>
        <w:pStyle w:val="ListParagraph"/>
        <w:numPr>
          <w:ilvl w:val="1"/>
          <w:numId w:val="26"/>
        </w:numPr>
      </w:pPr>
      <w:r>
        <w:t>Buttons to actually delete student accounts (and all associated files as well as all evidence, sections and login objects related to the student).</w:t>
      </w:r>
    </w:p>
    <w:p w14:paraId="1ED12423" w14:textId="0E5E3EE4" w:rsidR="008F2B15" w:rsidRDefault="003F2FD6" w:rsidP="007E1118">
      <w:pPr>
        <w:pStyle w:val="ListParagraph"/>
        <w:numPr>
          <w:ilvl w:val="0"/>
          <w:numId w:val="26"/>
        </w:numPr>
      </w:pPr>
      <w:r>
        <w:t>In terms of the source-code itself, unit-testing scripts to test all elements of the program would be included in a more fully developed project. These would test database methods and potentially simulate the user interacting with the GUI.</w:t>
      </w:r>
      <w:r w:rsidR="008F2B15">
        <w:br w:type="page"/>
      </w:r>
    </w:p>
    <w:p w14:paraId="05566A46" w14:textId="54A90E47" w:rsidR="003A0A82" w:rsidRPr="003A0A82" w:rsidRDefault="00520D79" w:rsidP="002C2A76">
      <w:pPr>
        <w:pStyle w:val="Heading1"/>
      </w:pPr>
      <w:bookmarkStart w:id="80" w:name="_Ref53131125"/>
      <w:bookmarkStart w:id="81" w:name="_Toc73704143"/>
      <w:r>
        <w:lastRenderedPageBreak/>
        <w:t>Appendix</w:t>
      </w:r>
      <w:bookmarkStart w:id="82" w:name="_Ref51788481"/>
      <w:r w:rsidR="00D06B7B">
        <w:t xml:space="preserve"> A </w:t>
      </w:r>
      <w:r w:rsidR="0064790D">
        <w:t>–</w:t>
      </w:r>
      <w:r w:rsidR="00D06B7B">
        <w:t xml:space="preserve"> Documents</w:t>
      </w:r>
      <w:bookmarkEnd w:id="80"/>
      <w:bookmarkEnd w:id="81"/>
    </w:p>
    <w:p w14:paraId="386771DB" w14:textId="7D7ECF87" w:rsidR="00DC5C0F" w:rsidRDefault="00340142" w:rsidP="008C199F">
      <w:pPr>
        <w:pStyle w:val="Heading2"/>
      </w:pPr>
      <w:bookmarkStart w:id="83" w:name="_Ref53494493"/>
      <w:bookmarkStart w:id="84" w:name="_Ref51959910"/>
      <w:bookmarkStart w:id="85" w:name="_Ref51789948"/>
      <w:bookmarkStart w:id="86" w:name="_Toc73704144"/>
      <w:r>
        <w:t xml:space="preserve">Document </w:t>
      </w:r>
      <w:r w:rsidR="000C610A">
        <w:fldChar w:fldCharType="begin"/>
      </w:r>
      <w:r w:rsidR="000C610A">
        <w:instrText xml:space="preserve"> SEQ Document \* ARABIC </w:instrText>
      </w:r>
      <w:r w:rsidR="000C610A">
        <w:fldChar w:fldCharType="separate"/>
      </w:r>
      <w:r w:rsidR="00C77664">
        <w:rPr>
          <w:noProof/>
        </w:rPr>
        <w:t>1</w:t>
      </w:r>
      <w:r w:rsidR="000C610A">
        <w:rPr>
          <w:noProof/>
        </w:rPr>
        <w:fldChar w:fldCharType="end"/>
      </w:r>
      <w:bookmarkEnd w:id="83"/>
      <w:r>
        <w:t xml:space="preserve"> Questionnaire</w:t>
      </w:r>
      <w:bookmarkStart w:id="87" w:name="_Ref52955427"/>
      <w:bookmarkStart w:id="88" w:name="_Ref51959880"/>
      <w:bookmarkEnd w:id="84"/>
      <w:bookmarkEnd w:id="86"/>
    </w:p>
    <w:p w14:paraId="3E0694FF" w14:textId="1BD2AFEE" w:rsidR="00DC5C0F" w:rsidRPr="00DC5C0F" w:rsidRDefault="00DC5C0F" w:rsidP="00DC5C0F">
      <w:r>
        <w:rPr>
          <w:noProof/>
        </w:rPr>
        <w:drawing>
          <wp:inline distT="0" distB="0" distL="0" distR="0" wp14:anchorId="7CB3F32E" wp14:editId="4AB10E28">
            <wp:extent cx="5832000" cy="8252890"/>
            <wp:effectExtent l="0" t="0" r="0" b="0"/>
            <wp:docPr id="2355" name="Picture 2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 name="Picture 2355"/>
                    <pic:cNvPicPr/>
                  </pic:nvPicPr>
                  <pic:blipFill>
                    <a:blip r:embed="rId4126" cstate="print">
                      <a:extLst>
                        <a:ext uri="{28A0092B-C50C-407E-A947-70E740481C1C}">
                          <a14:useLocalDpi xmlns:a14="http://schemas.microsoft.com/office/drawing/2010/main" val="0"/>
                        </a:ext>
                      </a:extLst>
                    </a:blip>
                    <a:stretch>
                      <a:fillRect/>
                    </a:stretch>
                  </pic:blipFill>
                  <pic:spPr>
                    <a:xfrm>
                      <a:off x="0" y="0"/>
                      <a:ext cx="5832000" cy="8252890"/>
                    </a:xfrm>
                    <a:prstGeom prst="rect">
                      <a:avLst/>
                    </a:prstGeom>
                  </pic:spPr>
                </pic:pic>
              </a:graphicData>
            </a:graphic>
          </wp:inline>
        </w:drawing>
      </w:r>
    </w:p>
    <w:p w14:paraId="464E6DE2" w14:textId="5F37B98B" w:rsidR="001904F0" w:rsidRDefault="008C199F" w:rsidP="00DC5C0F">
      <w:r>
        <w:rPr>
          <w:noProof/>
        </w:rPr>
        <w:lastRenderedPageBreak/>
        <w:drawing>
          <wp:inline distT="0" distB="0" distL="0" distR="0" wp14:anchorId="16A5364A" wp14:editId="7C9A4E68">
            <wp:extent cx="5832000" cy="8252415"/>
            <wp:effectExtent l="0" t="0" r="0" b="0"/>
            <wp:docPr id="2365" name="Picture 2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5" name="Picture 2365"/>
                    <pic:cNvPicPr/>
                  </pic:nvPicPr>
                  <pic:blipFill>
                    <a:blip r:embed="rId4127" cstate="print">
                      <a:extLst>
                        <a:ext uri="{28A0092B-C50C-407E-A947-70E740481C1C}">
                          <a14:useLocalDpi xmlns:a14="http://schemas.microsoft.com/office/drawing/2010/main" val="0"/>
                        </a:ext>
                      </a:extLst>
                    </a:blip>
                    <a:stretch>
                      <a:fillRect/>
                    </a:stretch>
                  </pic:blipFill>
                  <pic:spPr>
                    <a:xfrm>
                      <a:off x="0" y="0"/>
                      <a:ext cx="5832000" cy="8252415"/>
                    </a:xfrm>
                    <a:prstGeom prst="rect">
                      <a:avLst/>
                    </a:prstGeom>
                  </pic:spPr>
                </pic:pic>
              </a:graphicData>
            </a:graphic>
          </wp:inline>
        </w:drawing>
      </w:r>
      <w:r>
        <w:rPr>
          <w:noProof/>
        </w:rPr>
        <w:lastRenderedPageBreak/>
        <w:drawing>
          <wp:inline distT="0" distB="0" distL="0" distR="0" wp14:anchorId="01B717A5" wp14:editId="402A3234">
            <wp:extent cx="5832000" cy="8252415"/>
            <wp:effectExtent l="0" t="0" r="0" b="0"/>
            <wp:docPr id="2366" name="Picture 2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 name="Picture 2366"/>
                    <pic:cNvPicPr/>
                  </pic:nvPicPr>
                  <pic:blipFill>
                    <a:blip r:embed="rId4128" cstate="print">
                      <a:extLst>
                        <a:ext uri="{28A0092B-C50C-407E-A947-70E740481C1C}">
                          <a14:useLocalDpi xmlns:a14="http://schemas.microsoft.com/office/drawing/2010/main" val="0"/>
                        </a:ext>
                      </a:extLst>
                    </a:blip>
                    <a:stretch>
                      <a:fillRect/>
                    </a:stretch>
                  </pic:blipFill>
                  <pic:spPr>
                    <a:xfrm>
                      <a:off x="0" y="0"/>
                      <a:ext cx="5832000" cy="8252415"/>
                    </a:xfrm>
                    <a:prstGeom prst="rect">
                      <a:avLst/>
                    </a:prstGeom>
                  </pic:spPr>
                </pic:pic>
              </a:graphicData>
            </a:graphic>
          </wp:inline>
        </w:drawing>
      </w:r>
    </w:p>
    <w:p w14:paraId="6DBB89D1" w14:textId="714389D7" w:rsidR="008C199F" w:rsidRPr="008C199F" w:rsidRDefault="008C199F" w:rsidP="008C199F"/>
    <w:p w14:paraId="404FFAA7" w14:textId="18AF425B" w:rsidR="00DC5C0F" w:rsidRDefault="001904F0" w:rsidP="00DC5C0F">
      <w:pPr>
        <w:pStyle w:val="Heading2"/>
      </w:pPr>
      <w:bookmarkStart w:id="89" w:name="_Ref53494780"/>
      <w:bookmarkStart w:id="90" w:name="_Ref54797263"/>
      <w:bookmarkStart w:id="91" w:name="_Toc73704145"/>
      <w:r>
        <w:lastRenderedPageBreak/>
        <w:t xml:space="preserve">Document </w:t>
      </w:r>
      <w:r w:rsidR="000C610A">
        <w:fldChar w:fldCharType="begin"/>
      </w:r>
      <w:r w:rsidR="000C610A">
        <w:instrText xml:space="preserve"> SEQ Document \* ARABIC </w:instrText>
      </w:r>
      <w:r w:rsidR="000C610A">
        <w:fldChar w:fldCharType="separate"/>
      </w:r>
      <w:r w:rsidR="00C77664">
        <w:rPr>
          <w:noProof/>
        </w:rPr>
        <w:t>2</w:t>
      </w:r>
      <w:r w:rsidR="000C610A">
        <w:rPr>
          <w:noProof/>
        </w:rPr>
        <w:fldChar w:fldCharType="end"/>
      </w:r>
      <w:bookmarkEnd w:id="89"/>
      <w:r>
        <w:t xml:space="preserve"> </w:t>
      </w:r>
      <w:bookmarkStart w:id="92" w:name="_Ref54797277"/>
      <w:r>
        <w:t>Questionnaire response</w:t>
      </w:r>
      <w:bookmarkEnd w:id="90"/>
      <w:bookmarkEnd w:id="92"/>
      <w:bookmarkEnd w:id="91"/>
    </w:p>
    <w:p w14:paraId="58C13E46" w14:textId="2A3F200C" w:rsidR="00DC5C0F" w:rsidRPr="00DC5C0F" w:rsidRDefault="00DC5C0F" w:rsidP="00DC5C0F">
      <w:r>
        <w:rPr>
          <w:noProof/>
        </w:rPr>
        <w:drawing>
          <wp:inline distT="0" distB="0" distL="0" distR="0" wp14:anchorId="52BD2CB9" wp14:editId="2E5B19E1">
            <wp:extent cx="5976000" cy="8456179"/>
            <wp:effectExtent l="0" t="0" r="5715" b="2540"/>
            <wp:docPr id="2367" name="Picture 2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 name="Picture 2367"/>
                    <pic:cNvPicPr/>
                  </pic:nvPicPr>
                  <pic:blipFill>
                    <a:blip r:embed="rId4129" cstate="print">
                      <a:extLst>
                        <a:ext uri="{28A0092B-C50C-407E-A947-70E740481C1C}">
                          <a14:useLocalDpi xmlns:a14="http://schemas.microsoft.com/office/drawing/2010/main" val="0"/>
                        </a:ext>
                      </a:extLst>
                    </a:blip>
                    <a:stretch>
                      <a:fillRect/>
                    </a:stretch>
                  </pic:blipFill>
                  <pic:spPr>
                    <a:xfrm>
                      <a:off x="0" y="0"/>
                      <a:ext cx="5976000" cy="8456179"/>
                    </a:xfrm>
                    <a:prstGeom prst="rect">
                      <a:avLst/>
                    </a:prstGeom>
                  </pic:spPr>
                </pic:pic>
              </a:graphicData>
            </a:graphic>
          </wp:inline>
        </w:drawing>
      </w:r>
    </w:p>
    <w:p w14:paraId="73704B5B" w14:textId="4D6BB9F4" w:rsidR="001904F0" w:rsidRDefault="00DC5C0F" w:rsidP="00DC5C0F">
      <w:r>
        <w:rPr>
          <w:noProof/>
        </w:rPr>
        <w:lastRenderedPageBreak/>
        <w:drawing>
          <wp:inline distT="0" distB="0" distL="0" distR="0" wp14:anchorId="4CFD37A9" wp14:editId="55718BB4">
            <wp:extent cx="5976000" cy="8456179"/>
            <wp:effectExtent l="0" t="0" r="5715" b="2540"/>
            <wp:docPr id="2465" name="Picture 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 name="Picture 2465"/>
                    <pic:cNvPicPr/>
                  </pic:nvPicPr>
                  <pic:blipFill>
                    <a:blip r:embed="rId4130" cstate="print">
                      <a:extLst>
                        <a:ext uri="{28A0092B-C50C-407E-A947-70E740481C1C}">
                          <a14:useLocalDpi xmlns:a14="http://schemas.microsoft.com/office/drawing/2010/main" val="0"/>
                        </a:ext>
                      </a:extLst>
                    </a:blip>
                    <a:stretch>
                      <a:fillRect/>
                    </a:stretch>
                  </pic:blipFill>
                  <pic:spPr>
                    <a:xfrm>
                      <a:off x="0" y="0"/>
                      <a:ext cx="5976000" cy="8456179"/>
                    </a:xfrm>
                    <a:prstGeom prst="rect">
                      <a:avLst/>
                    </a:prstGeom>
                  </pic:spPr>
                </pic:pic>
              </a:graphicData>
            </a:graphic>
          </wp:inline>
        </w:drawing>
      </w:r>
      <w:r>
        <w:rPr>
          <w:noProof/>
        </w:rPr>
        <w:lastRenderedPageBreak/>
        <w:drawing>
          <wp:inline distT="0" distB="0" distL="0" distR="0" wp14:anchorId="0C4E9B09" wp14:editId="6D4D3702">
            <wp:extent cx="5976000" cy="8456179"/>
            <wp:effectExtent l="0" t="0" r="5715" b="2540"/>
            <wp:docPr id="2467" name="Picture 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 name="Picture 2467"/>
                    <pic:cNvPicPr/>
                  </pic:nvPicPr>
                  <pic:blipFill>
                    <a:blip r:embed="rId4131" cstate="print">
                      <a:extLst>
                        <a:ext uri="{28A0092B-C50C-407E-A947-70E740481C1C}">
                          <a14:useLocalDpi xmlns:a14="http://schemas.microsoft.com/office/drawing/2010/main" val="0"/>
                        </a:ext>
                      </a:extLst>
                    </a:blip>
                    <a:stretch>
                      <a:fillRect/>
                    </a:stretch>
                  </pic:blipFill>
                  <pic:spPr>
                    <a:xfrm>
                      <a:off x="0" y="0"/>
                      <a:ext cx="5976000" cy="8456179"/>
                    </a:xfrm>
                    <a:prstGeom prst="rect">
                      <a:avLst/>
                    </a:prstGeom>
                  </pic:spPr>
                </pic:pic>
              </a:graphicData>
            </a:graphic>
          </wp:inline>
        </w:drawing>
      </w:r>
      <w:r>
        <w:rPr>
          <w:noProof/>
        </w:rPr>
        <w:lastRenderedPageBreak/>
        <w:drawing>
          <wp:inline distT="0" distB="0" distL="0" distR="0" wp14:anchorId="7AE75306" wp14:editId="19F36FF0">
            <wp:extent cx="5976000" cy="8456179"/>
            <wp:effectExtent l="0" t="0" r="5715" b="2540"/>
            <wp:docPr id="2468" name="Picture 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8" name="Picture 2468"/>
                    <pic:cNvPicPr/>
                  </pic:nvPicPr>
                  <pic:blipFill>
                    <a:blip r:embed="rId4132" cstate="print">
                      <a:extLst>
                        <a:ext uri="{28A0092B-C50C-407E-A947-70E740481C1C}">
                          <a14:useLocalDpi xmlns:a14="http://schemas.microsoft.com/office/drawing/2010/main" val="0"/>
                        </a:ext>
                      </a:extLst>
                    </a:blip>
                    <a:stretch>
                      <a:fillRect/>
                    </a:stretch>
                  </pic:blipFill>
                  <pic:spPr>
                    <a:xfrm>
                      <a:off x="0" y="0"/>
                      <a:ext cx="5976000" cy="8456179"/>
                    </a:xfrm>
                    <a:prstGeom prst="rect">
                      <a:avLst/>
                    </a:prstGeom>
                  </pic:spPr>
                </pic:pic>
              </a:graphicData>
            </a:graphic>
          </wp:inline>
        </w:drawing>
      </w:r>
    </w:p>
    <w:p w14:paraId="204F2F9E" w14:textId="77777777" w:rsidR="00DC5C0F" w:rsidRPr="00DC5C0F" w:rsidRDefault="00DC5C0F" w:rsidP="00DC5C0F"/>
    <w:p w14:paraId="0BB535CF" w14:textId="29E1B00C" w:rsidR="002C2A76" w:rsidRDefault="001401D8" w:rsidP="00DC5C0F">
      <w:pPr>
        <w:pStyle w:val="Heading2"/>
      </w:pPr>
      <w:bookmarkStart w:id="93" w:name="_Ref53494457"/>
      <w:bookmarkStart w:id="94" w:name="_Ref72155456"/>
      <w:bookmarkStart w:id="95" w:name="_Toc73704146"/>
      <w:r>
        <w:lastRenderedPageBreak/>
        <w:t xml:space="preserve">Document </w:t>
      </w:r>
      <w:r w:rsidR="000C610A">
        <w:fldChar w:fldCharType="begin"/>
      </w:r>
      <w:r w:rsidR="000C610A">
        <w:instrText xml:space="preserve"> SEQ Document \* ARABIC </w:instrText>
      </w:r>
      <w:r w:rsidR="000C610A">
        <w:fldChar w:fldCharType="separate"/>
      </w:r>
      <w:r w:rsidR="00C77664">
        <w:rPr>
          <w:noProof/>
        </w:rPr>
        <w:t>3</w:t>
      </w:r>
      <w:r w:rsidR="000C610A">
        <w:rPr>
          <w:noProof/>
        </w:rPr>
        <w:fldChar w:fldCharType="end"/>
      </w:r>
      <w:bookmarkEnd w:id="87"/>
      <w:bookmarkEnd w:id="93"/>
      <w:r>
        <w:t xml:space="preserve"> Enrolment Form</w:t>
      </w:r>
      <w:bookmarkEnd w:id="85"/>
      <w:bookmarkEnd w:id="88"/>
      <w:bookmarkEnd w:id="94"/>
      <w:bookmarkEnd w:id="95"/>
    </w:p>
    <w:p w14:paraId="26AFB343" w14:textId="2BFA781C" w:rsidR="002C2A76" w:rsidRPr="002C2A76" w:rsidRDefault="002C2A76" w:rsidP="002C2A76">
      <w:r>
        <w:rPr>
          <w:noProof/>
        </w:rPr>
        <w:drawing>
          <wp:inline distT="0" distB="0" distL="0" distR="0" wp14:anchorId="42DE94BA" wp14:editId="3FBF18C2">
            <wp:extent cx="5731510" cy="8104261"/>
            <wp:effectExtent l="0" t="0" r="2540" b="0"/>
            <wp:docPr id="2469" name="Picture 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4133" cstate="print">
                      <a:extLst>
                        <a:ext uri="{28A0092B-C50C-407E-A947-70E740481C1C}">
                          <a14:useLocalDpi xmlns:a14="http://schemas.microsoft.com/office/drawing/2010/main" val="0"/>
                        </a:ext>
                      </a:extLst>
                    </a:blip>
                    <a:stretch>
                      <a:fillRect/>
                    </a:stretch>
                  </pic:blipFill>
                  <pic:spPr>
                    <a:xfrm>
                      <a:off x="0" y="0"/>
                      <a:ext cx="5731510" cy="8104261"/>
                    </a:xfrm>
                    <a:prstGeom prst="rect">
                      <a:avLst/>
                    </a:prstGeom>
                  </pic:spPr>
                </pic:pic>
              </a:graphicData>
            </a:graphic>
          </wp:inline>
        </w:drawing>
      </w:r>
    </w:p>
    <w:p w14:paraId="0BC59955" w14:textId="4C988344" w:rsidR="00945260" w:rsidRDefault="00DC5C0F" w:rsidP="002C2A76">
      <w:r>
        <w:rPr>
          <w:noProof/>
        </w:rPr>
        <w:lastRenderedPageBreak/>
        <w:drawing>
          <wp:inline distT="0" distB="0" distL="0" distR="0" wp14:anchorId="204442BF" wp14:editId="38BB61C2">
            <wp:extent cx="5976000" cy="8450220"/>
            <wp:effectExtent l="0" t="0" r="5715" b="8255"/>
            <wp:docPr id="2470" name="Picture 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0" name="Picture 2470"/>
                    <pic:cNvPicPr/>
                  </pic:nvPicPr>
                  <pic:blipFill>
                    <a:blip r:embed="rId4134" cstate="print">
                      <a:extLst>
                        <a:ext uri="{28A0092B-C50C-407E-A947-70E740481C1C}">
                          <a14:useLocalDpi xmlns:a14="http://schemas.microsoft.com/office/drawing/2010/main" val="0"/>
                        </a:ext>
                      </a:extLst>
                    </a:blip>
                    <a:stretch>
                      <a:fillRect/>
                    </a:stretch>
                  </pic:blipFill>
                  <pic:spPr>
                    <a:xfrm>
                      <a:off x="0" y="0"/>
                      <a:ext cx="5976000" cy="8450220"/>
                    </a:xfrm>
                    <a:prstGeom prst="rect">
                      <a:avLst/>
                    </a:prstGeom>
                  </pic:spPr>
                </pic:pic>
              </a:graphicData>
            </a:graphic>
          </wp:inline>
        </w:drawing>
      </w:r>
    </w:p>
    <w:p w14:paraId="13F2F434" w14:textId="77777777" w:rsidR="00DC5C0F" w:rsidRPr="00DC5C0F" w:rsidRDefault="00DC5C0F" w:rsidP="00DC5C0F"/>
    <w:p w14:paraId="3D7399B5" w14:textId="146BD193" w:rsidR="002C2A76" w:rsidRDefault="001401D8" w:rsidP="00DC5C0F">
      <w:pPr>
        <w:pStyle w:val="Heading2"/>
      </w:pPr>
      <w:bookmarkStart w:id="96" w:name="_Ref52955420"/>
      <w:bookmarkStart w:id="97" w:name="_Ref51789950"/>
      <w:bookmarkStart w:id="98" w:name="_Toc73704147"/>
      <w:bookmarkEnd w:id="82"/>
      <w:r>
        <w:lastRenderedPageBreak/>
        <w:t xml:space="preserve">Document </w:t>
      </w:r>
      <w:r w:rsidR="000C610A">
        <w:fldChar w:fldCharType="begin"/>
      </w:r>
      <w:r w:rsidR="000C610A">
        <w:instrText xml:space="preserve"> SEQ Document \* ARABIC </w:instrText>
      </w:r>
      <w:r w:rsidR="000C610A">
        <w:fldChar w:fldCharType="separate"/>
      </w:r>
      <w:r w:rsidR="00C77664">
        <w:rPr>
          <w:noProof/>
        </w:rPr>
        <w:t>4</w:t>
      </w:r>
      <w:r w:rsidR="000C610A">
        <w:rPr>
          <w:noProof/>
        </w:rPr>
        <w:fldChar w:fldCharType="end"/>
      </w:r>
      <w:bookmarkEnd w:id="96"/>
      <w:r>
        <w:t xml:space="preserve"> </w:t>
      </w:r>
      <w:bookmarkStart w:id="99" w:name="_Ref52955414"/>
      <w:r>
        <w:t>Parental Consent Form</w:t>
      </w:r>
      <w:bookmarkEnd w:id="97"/>
      <w:bookmarkEnd w:id="99"/>
      <w:bookmarkEnd w:id="98"/>
    </w:p>
    <w:p w14:paraId="27850150" w14:textId="012D7B43" w:rsidR="002C2A76" w:rsidRPr="002C2A76" w:rsidRDefault="002C2A76" w:rsidP="002C2A76">
      <w:r>
        <w:rPr>
          <w:noProof/>
        </w:rPr>
        <w:drawing>
          <wp:inline distT="0" distB="0" distL="0" distR="0" wp14:anchorId="48DE6399" wp14:editId="61B7F819">
            <wp:extent cx="5731510" cy="8104261"/>
            <wp:effectExtent l="0" t="0" r="2540" b="0"/>
            <wp:docPr id="2471" name="Picture 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 name="Picture 2471"/>
                    <pic:cNvPicPr/>
                  </pic:nvPicPr>
                  <pic:blipFill>
                    <a:blip r:embed="rId4135" cstate="print">
                      <a:extLst>
                        <a:ext uri="{28A0092B-C50C-407E-A947-70E740481C1C}">
                          <a14:useLocalDpi xmlns:a14="http://schemas.microsoft.com/office/drawing/2010/main" val="0"/>
                        </a:ext>
                      </a:extLst>
                    </a:blip>
                    <a:stretch>
                      <a:fillRect/>
                    </a:stretch>
                  </pic:blipFill>
                  <pic:spPr>
                    <a:xfrm>
                      <a:off x="0" y="0"/>
                      <a:ext cx="5731510" cy="8104261"/>
                    </a:xfrm>
                    <a:prstGeom prst="rect">
                      <a:avLst/>
                    </a:prstGeom>
                  </pic:spPr>
                </pic:pic>
              </a:graphicData>
            </a:graphic>
          </wp:inline>
        </w:drawing>
      </w:r>
    </w:p>
    <w:p w14:paraId="5CDC30B7" w14:textId="11679851" w:rsidR="00520D79" w:rsidRDefault="00DC5C0F" w:rsidP="002C2A76">
      <w:r>
        <w:rPr>
          <w:noProof/>
        </w:rPr>
        <w:lastRenderedPageBreak/>
        <w:drawing>
          <wp:inline distT="0" distB="0" distL="0" distR="0" wp14:anchorId="742AF564" wp14:editId="3E679EC6">
            <wp:extent cx="5976000" cy="8450220"/>
            <wp:effectExtent l="0" t="0" r="5715" b="8255"/>
            <wp:docPr id="2475" name="Picture 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5" name="Picture 2475"/>
                    <pic:cNvPicPr/>
                  </pic:nvPicPr>
                  <pic:blipFill>
                    <a:blip r:embed="rId4136" cstate="print">
                      <a:extLst>
                        <a:ext uri="{28A0092B-C50C-407E-A947-70E740481C1C}">
                          <a14:useLocalDpi xmlns:a14="http://schemas.microsoft.com/office/drawing/2010/main" val="0"/>
                        </a:ext>
                      </a:extLst>
                    </a:blip>
                    <a:stretch>
                      <a:fillRect/>
                    </a:stretch>
                  </pic:blipFill>
                  <pic:spPr>
                    <a:xfrm>
                      <a:off x="0" y="0"/>
                      <a:ext cx="5976000" cy="8450220"/>
                    </a:xfrm>
                    <a:prstGeom prst="rect">
                      <a:avLst/>
                    </a:prstGeom>
                  </pic:spPr>
                </pic:pic>
              </a:graphicData>
            </a:graphic>
          </wp:inline>
        </w:drawing>
      </w:r>
      <w:r>
        <w:rPr>
          <w:noProof/>
        </w:rPr>
        <w:lastRenderedPageBreak/>
        <w:drawing>
          <wp:inline distT="0" distB="0" distL="0" distR="0" wp14:anchorId="6DFF22AF" wp14:editId="231864D0">
            <wp:extent cx="5976000" cy="8450220"/>
            <wp:effectExtent l="0" t="0" r="5715" b="8255"/>
            <wp:docPr id="2477" name="Picture 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 name="Picture 2477"/>
                    <pic:cNvPicPr/>
                  </pic:nvPicPr>
                  <pic:blipFill>
                    <a:blip r:embed="rId4137" cstate="print">
                      <a:extLst>
                        <a:ext uri="{28A0092B-C50C-407E-A947-70E740481C1C}">
                          <a14:useLocalDpi xmlns:a14="http://schemas.microsoft.com/office/drawing/2010/main" val="0"/>
                        </a:ext>
                      </a:extLst>
                    </a:blip>
                    <a:stretch>
                      <a:fillRect/>
                    </a:stretch>
                  </pic:blipFill>
                  <pic:spPr>
                    <a:xfrm>
                      <a:off x="0" y="0"/>
                      <a:ext cx="5976000" cy="8450220"/>
                    </a:xfrm>
                    <a:prstGeom prst="rect">
                      <a:avLst/>
                    </a:prstGeom>
                  </pic:spPr>
                </pic:pic>
              </a:graphicData>
            </a:graphic>
          </wp:inline>
        </w:drawing>
      </w:r>
    </w:p>
    <w:p w14:paraId="4E4B08AF" w14:textId="77777777" w:rsidR="0048664F" w:rsidRDefault="0048664F" w:rsidP="002C2A76"/>
    <w:p w14:paraId="0C1C9EBE" w14:textId="7824F929" w:rsidR="0048664F" w:rsidRDefault="0048664F" w:rsidP="0048664F">
      <w:pPr>
        <w:pStyle w:val="Heading2"/>
      </w:pPr>
      <w:bookmarkStart w:id="100" w:name="_Ref73627834"/>
      <w:bookmarkStart w:id="101" w:name="_Toc73704148"/>
      <w:r>
        <w:lastRenderedPageBreak/>
        <w:t xml:space="preserve">Document </w:t>
      </w:r>
      <w:r w:rsidR="00C77664">
        <w:fldChar w:fldCharType="begin"/>
      </w:r>
      <w:r w:rsidR="00C77664">
        <w:instrText xml:space="preserve"> SEQ Document \* ARABIC </w:instrText>
      </w:r>
      <w:r w:rsidR="00C77664">
        <w:fldChar w:fldCharType="separate"/>
      </w:r>
      <w:r w:rsidR="00C77664">
        <w:rPr>
          <w:noProof/>
        </w:rPr>
        <w:t>5</w:t>
      </w:r>
      <w:r w:rsidR="00C77664">
        <w:rPr>
          <w:noProof/>
        </w:rPr>
        <w:fldChar w:fldCharType="end"/>
      </w:r>
      <w:r>
        <w:t xml:space="preserve"> Timescales for each level</w:t>
      </w:r>
      <w:bookmarkEnd w:id="100"/>
      <w:bookmarkEnd w:id="101"/>
    </w:p>
    <w:p w14:paraId="21FAB37C" w14:textId="12EAAE3D" w:rsidR="0048664F" w:rsidRPr="00520D79" w:rsidRDefault="0048664F" w:rsidP="0048664F">
      <w:r>
        <w:rPr>
          <w:noProof/>
        </w:rPr>
        <w:drawing>
          <wp:anchor distT="0" distB="0" distL="114300" distR="114300" simplePos="0" relativeHeight="251662336" behindDoc="1" locked="0" layoutInCell="1" allowOverlap="1" wp14:anchorId="0E77172E" wp14:editId="6425FD64">
            <wp:simplePos x="0" y="0"/>
            <wp:positionH relativeFrom="column">
              <wp:posOffset>0</wp:posOffset>
            </wp:positionH>
            <wp:positionV relativeFrom="paragraph">
              <wp:posOffset>1270</wp:posOffset>
            </wp:positionV>
            <wp:extent cx="3600000" cy="2364370"/>
            <wp:effectExtent l="0" t="0" r="635" b="0"/>
            <wp:wrapTight wrapText="bothSides">
              <wp:wrapPolygon edited="0">
                <wp:start x="0" y="0"/>
                <wp:lineTo x="0" y="21409"/>
                <wp:lineTo x="21490" y="21409"/>
                <wp:lineTo x="21490" y="0"/>
                <wp:lineTo x="0" y="0"/>
              </wp:wrapPolygon>
            </wp:wrapTight>
            <wp:docPr id="2295" name="Picture 2295" descr="bronze-time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onze-timescale"/>
                    <pic:cNvPicPr>
                      <a:picLocks noChangeAspect="1" noChangeArrowheads="1"/>
                    </pic:cNvPicPr>
                  </pic:nvPicPr>
                  <pic:blipFill>
                    <a:blip r:embed="rId4138" cstate="print">
                      <a:extLst>
                        <a:ext uri="{28A0092B-C50C-407E-A947-70E740481C1C}">
                          <a14:useLocalDpi xmlns:a14="http://schemas.microsoft.com/office/drawing/2010/main" val="0"/>
                        </a:ext>
                      </a:extLst>
                    </a:blip>
                    <a:srcRect/>
                    <a:stretch>
                      <a:fillRect/>
                    </a:stretch>
                  </pic:blipFill>
                  <pic:spPr bwMode="auto">
                    <a:xfrm>
                      <a:off x="0" y="0"/>
                      <a:ext cx="3600000" cy="2364370"/>
                    </a:xfrm>
                    <a:prstGeom prst="rect">
                      <a:avLst/>
                    </a:prstGeom>
                    <a:noFill/>
                    <a:ln>
                      <a:noFill/>
                    </a:ln>
                  </pic:spPr>
                </pic:pic>
              </a:graphicData>
            </a:graphic>
          </wp:anchor>
        </w:drawing>
      </w:r>
      <w:r w:rsidRPr="0048664F">
        <w:t xml:space="preserve">  </w:t>
      </w:r>
    </w:p>
    <w:p w14:paraId="276D0010" w14:textId="2B54D3BD" w:rsidR="00945260" w:rsidRDefault="0048664F">
      <w:r>
        <w:rPr>
          <w:noProof/>
        </w:rPr>
        <w:drawing>
          <wp:anchor distT="0" distB="0" distL="114300" distR="114300" simplePos="0" relativeHeight="251663360" behindDoc="1" locked="0" layoutInCell="1" allowOverlap="1" wp14:anchorId="63634D84" wp14:editId="2076D1FA">
            <wp:simplePos x="0" y="0"/>
            <wp:positionH relativeFrom="column">
              <wp:posOffset>-20320</wp:posOffset>
            </wp:positionH>
            <wp:positionV relativeFrom="paragraph">
              <wp:posOffset>2013585</wp:posOffset>
            </wp:positionV>
            <wp:extent cx="3599815" cy="2449195"/>
            <wp:effectExtent l="0" t="0" r="635" b="8255"/>
            <wp:wrapTight wrapText="bothSides">
              <wp:wrapPolygon edited="0">
                <wp:start x="0" y="0"/>
                <wp:lineTo x="0" y="21505"/>
                <wp:lineTo x="21490" y="21505"/>
                <wp:lineTo x="21490" y="0"/>
                <wp:lineTo x="0" y="0"/>
              </wp:wrapPolygon>
            </wp:wrapTight>
            <wp:docPr id="2296" name="Picture 2296" descr="silver-time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lver-timescale"/>
                    <pic:cNvPicPr>
                      <a:picLocks noChangeAspect="1" noChangeArrowheads="1"/>
                    </pic:cNvPicPr>
                  </pic:nvPicPr>
                  <pic:blipFill>
                    <a:blip r:embed="rId4139" cstate="print">
                      <a:extLst>
                        <a:ext uri="{28A0092B-C50C-407E-A947-70E740481C1C}">
                          <a14:useLocalDpi xmlns:a14="http://schemas.microsoft.com/office/drawing/2010/main" val="0"/>
                        </a:ext>
                      </a:extLst>
                    </a:blip>
                    <a:srcRect/>
                    <a:stretch>
                      <a:fillRect/>
                    </a:stretch>
                  </pic:blipFill>
                  <pic:spPr bwMode="auto">
                    <a:xfrm>
                      <a:off x="0" y="0"/>
                      <a:ext cx="3599815" cy="2449195"/>
                    </a:xfrm>
                    <a:prstGeom prst="rect">
                      <a:avLst/>
                    </a:prstGeom>
                    <a:noFill/>
                    <a:ln>
                      <a:noFill/>
                    </a:ln>
                  </pic:spPr>
                </pic:pic>
              </a:graphicData>
            </a:graphic>
          </wp:anchor>
        </w:drawing>
      </w:r>
      <w:r>
        <w:rPr>
          <w:noProof/>
        </w:rPr>
        <w:drawing>
          <wp:anchor distT="0" distB="0" distL="114300" distR="114300" simplePos="0" relativeHeight="251664384" behindDoc="1" locked="0" layoutInCell="1" allowOverlap="1" wp14:anchorId="15E62058" wp14:editId="096225D6">
            <wp:simplePos x="0" y="0"/>
            <wp:positionH relativeFrom="column">
              <wp:posOffset>-635</wp:posOffset>
            </wp:positionH>
            <wp:positionV relativeFrom="paragraph">
              <wp:posOffset>4379595</wp:posOffset>
            </wp:positionV>
            <wp:extent cx="3599815" cy="2694940"/>
            <wp:effectExtent l="0" t="0" r="635" b="0"/>
            <wp:wrapTight wrapText="bothSides">
              <wp:wrapPolygon edited="0">
                <wp:start x="0" y="0"/>
                <wp:lineTo x="0" y="21376"/>
                <wp:lineTo x="21490" y="21376"/>
                <wp:lineTo x="21490" y="0"/>
                <wp:lineTo x="0" y="0"/>
              </wp:wrapPolygon>
            </wp:wrapTight>
            <wp:docPr id="2349" name="Picture 2349" descr="gold-time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old-timescale"/>
                    <pic:cNvPicPr>
                      <a:picLocks noChangeAspect="1" noChangeArrowheads="1"/>
                    </pic:cNvPicPr>
                  </pic:nvPicPr>
                  <pic:blipFill>
                    <a:blip r:embed="rId4140" cstate="print">
                      <a:extLst>
                        <a:ext uri="{28A0092B-C50C-407E-A947-70E740481C1C}">
                          <a14:useLocalDpi xmlns:a14="http://schemas.microsoft.com/office/drawing/2010/main" val="0"/>
                        </a:ext>
                      </a:extLst>
                    </a:blip>
                    <a:srcRect/>
                    <a:stretch>
                      <a:fillRect/>
                    </a:stretch>
                  </pic:blipFill>
                  <pic:spPr bwMode="auto">
                    <a:xfrm>
                      <a:off x="0" y="0"/>
                      <a:ext cx="3599815" cy="2694940"/>
                    </a:xfrm>
                    <a:prstGeom prst="rect">
                      <a:avLst/>
                    </a:prstGeom>
                    <a:noFill/>
                    <a:ln>
                      <a:noFill/>
                    </a:ln>
                  </pic:spPr>
                </pic:pic>
              </a:graphicData>
            </a:graphic>
          </wp:anchor>
        </w:drawing>
      </w:r>
    </w:p>
    <w:p w14:paraId="09F2CCD0" w14:textId="617431D3" w:rsidR="00900A3D" w:rsidRDefault="00D06B7B" w:rsidP="00F83F53">
      <w:pPr>
        <w:pStyle w:val="Heading1"/>
      </w:pPr>
      <w:bookmarkStart w:id="102" w:name="_Toc73704149"/>
      <w:r>
        <w:lastRenderedPageBreak/>
        <w:t xml:space="preserve">Appendix B – </w:t>
      </w:r>
      <w:r w:rsidR="00754BDD">
        <w:t>Screenshots</w:t>
      </w:r>
      <w:bookmarkEnd w:id="102"/>
      <w:r w:rsidR="00754BDD" w:rsidRPr="00754BDD">
        <w:t xml:space="preserve"> </w:t>
      </w:r>
    </w:p>
    <w:p w14:paraId="047ADF48" w14:textId="77089A5F" w:rsidR="00F83F53" w:rsidRDefault="00F83F53" w:rsidP="00F83F53">
      <w:pPr>
        <w:pStyle w:val="Heading2"/>
      </w:pPr>
      <w:bookmarkStart w:id="103" w:name="_Ref53254475"/>
      <w:bookmarkStart w:id="104" w:name="_Ref72415302"/>
      <w:bookmarkStart w:id="105" w:name="_Toc73704150"/>
      <w:r>
        <w:t xml:space="preserve">Screenshot </w:t>
      </w:r>
      <w:r w:rsidR="000C610A">
        <w:fldChar w:fldCharType="begin"/>
      </w:r>
      <w:r w:rsidR="000C610A">
        <w:instrText xml:space="preserve"> SEQ Screenshot \* ARABIC </w:instrText>
      </w:r>
      <w:r w:rsidR="000C610A">
        <w:fldChar w:fldCharType="separate"/>
      </w:r>
      <w:r w:rsidR="00C77664">
        <w:rPr>
          <w:noProof/>
        </w:rPr>
        <w:t>1</w:t>
      </w:r>
      <w:r w:rsidR="000C610A">
        <w:rPr>
          <w:noProof/>
        </w:rPr>
        <w:fldChar w:fldCharType="end"/>
      </w:r>
      <w:bookmarkEnd w:id="103"/>
      <w:r w:rsidR="00E942F4" w:rsidRPr="00E942F4">
        <w:t xml:space="preserve"> eDofE</w:t>
      </w:r>
      <w:r w:rsidR="000A7282">
        <w:t xml:space="preserve"> –</w:t>
      </w:r>
      <w:r w:rsidR="00E942F4" w:rsidRPr="00E942F4">
        <w:t xml:space="preserve"> </w:t>
      </w:r>
      <w:r w:rsidR="00087491">
        <w:t>student</w:t>
      </w:r>
      <w:r w:rsidR="00E942F4" w:rsidRPr="00E942F4">
        <w:t xml:space="preserve"> home screen</w:t>
      </w:r>
      <w:bookmarkEnd w:id="104"/>
      <w:bookmarkEnd w:id="105"/>
      <w:r w:rsidR="00E942F4">
        <w:t xml:space="preserve"> </w:t>
      </w:r>
    </w:p>
    <w:p w14:paraId="01989B7C" w14:textId="13A7373E" w:rsidR="00900A3D" w:rsidRDefault="00900A3D" w:rsidP="00900A3D">
      <w:r>
        <w:rPr>
          <w:noProof/>
        </w:rPr>
        <w:drawing>
          <wp:inline distT="0" distB="0" distL="0" distR="0" wp14:anchorId="283B5AB4" wp14:editId="5C6A9685">
            <wp:extent cx="4486275" cy="3412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141" cstate="screen">
                      <a:extLst>
                        <a:ext uri="{28A0092B-C50C-407E-A947-70E740481C1C}">
                          <a14:useLocalDpi xmlns:a14="http://schemas.microsoft.com/office/drawing/2010/main" val="0"/>
                        </a:ext>
                      </a:extLst>
                    </a:blip>
                    <a:stretch>
                      <a:fillRect/>
                    </a:stretch>
                  </pic:blipFill>
                  <pic:spPr>
                    <a:xfrm>
                      <a:off x="0" y="0"/>
                      <a:ext cx="4509807" cy="3430223"/>
                    </a:xfrm>
                    <a:prstGeom prst="rect">
                      <a:avLst/>
                    </a:prstGeom>
                  </pic:spPr>
                </pic:pic>
              </a:graphicData>
            </a:graphic>
          </wp:inline>
        </w:drawing>
      </w:r>
    </w:p>
    <w:p w14:paraId="253DD6A7" w14:textId="03332B8A" w:rsidR="00F83F53" w:rsidRPr="00F83F53" w:rsidRDefault="00F83F53" w:rsidP="00E942F4">
      <w:pPr>
        <w:pStyle w:val="Heading2"/>
      </w:pPr>
      <w:bookmarkStart w:id="106" w:name="_Ref53254470"/>
      <w:bookmarkStart w:id="107" w:name="_Ref72744591"/>
      <w:bookmarkStart w:id="108" w:name="_Toc73704151"/>
      <w:r>
        <w:t xml:space="preserve">Screenshot </w:t>
      </w:r>
      <w:r w:rsidR="000C610A">
        <w:fldChar w:fldCharType="begin"/>
      </w:r>
      <w:r w:rsidR="000C610A">
        <w:instrText xml:space="preserve"> SEQ Screenshot \* ARABIC </w:instrText>
      </w:r>
      <w:r w:rsidR="000C610A">
        <w:fldChar w:fldCharType="separate"/>
      </w:r>
      <w:r w:rsidR="00C77664">
        <w:rPr>
          <w:noProof/>
        </w:rPr>
        <w:t>2</w:t>
      </w:r>
      <w:r w:rsidR="000C610A">
        <w:rPr>
          <w:noProof/>
        </w:rPr>
        <w:fldChar w:fldCharType="end"/>
      </w:r>
      <w:bookmarkEnd w:id="106"/>
      <w:r w:rsidR="00E942F4">
        <w:t xml:space="preserve"> </w:t>
      </w:r>
      <w:r w:rsidRPr="00900A3D">
        <w:t>eDofE</w:t>
      </w:r>
      <w:r w:rsidR="000A7282">
        <w:t xml:space="preserve"> –</w:t>
      </w:r>
      <w:r w:rsidRPr="00900A3D">
        <w:t xml:space="preserve"> section overview</w:t>
      </w:r>
      <w:bookmarkEnd w:id="107"/>
      <w:bookmarkEnd w:id="108"/>
    </w:p>
    <w:p w14:paraId="10FEFF26" w14:textId="3F28FCB9" w:rsidR="00900A3D" w:rsidRPr="00900A3D" w:rsidRDefault="00900A3D" w:rsidP="00900A3D">
      <w:r>
        <w:rPr>
          <w:noProof/>
        </w:rPr>
        <w:drawing>
          <wp:inline distT="0" distB="0" distL="0" distR="0" wp14:anchorId="4A7B08A4" wp14:editId="7F8D9FDF">
            <wp:extent cx="3171825" cy="3850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4142" cstate="screen">
                      <a:extLst>
                        <a:ext uri="{28A0092B-C50C-407E-A947-70E740481C1C}">
                          <a14:useLocalDpi xmlns:a14="http://schemas.microsoft.com/office/drawing/2010/main" val="0"/>
                        </a:ext>
                      </a:extLst>
                    </a:blip>
                    <a:stretch>
                      <a:fillRect/>
                    </a:stretch>
                  </pic:blipFill>
                  <pic:spPr>
                    <a:xfrm>
                      <a:off x="0" y="0"/>
                      <a:ext cx="3181898" cy="3863056"/>
                    </a:xfrm>
                    <a:prstGeom prst="rect">
                      <a:avLst/>
                    </a:prstGeom>
                  </pic:spPr>
                </pic:pic>
              </a:graphicData>
            </a:graphic>
          </wp:inline>
        </w:drawing>
      </w:r>
      <w:r w:rsidRPr="00900A3D">
        <w:rPr>
          <w:noProof/>
        </w:rPr>
        <w:t xml:space="preserve"> </w:t>
      </w:r>
    </w:p>
    <w:p w14:paraId="605DE6B1" w14:textId="2C865544" w:rsidR="00F83F53" w:rsidRPr="00F83F53" w:rsidRDefault="00F83F53" w:rsidP="00E942F4">
      <w:pPr>
        <w:pStyle w:val="Heading2"/>
      </w:pPr>
      <w:bookmarkStart w:id="109" w:name="_Ref53254462"/>
      <w:bookmarkStart w:id="110" w:name="_Ref72744558"/>
      <w:bookmarkStart w:id="111" w:name="_Ref72744593"/>
      <w:bookmarkStart w:id="112" w:name="_Toc73704152"/>
      <w:r>
        <w:lastRenderedPageBreak/>
        <w:t xml:space="preserve">Screenshot </w:t>
      </w:r>
      <w:r w:rsidR="000C610A">
        <w:fldChar w:fldCharType="begin"/>
      </w:r>
      <w:r w:rsidR="000C610A">
        <w:instrText xml:space="preserve"> SEQ Screenshot \* ARABIC </w:instrText>
      </w:r>
      <w:r w:rsidR="000C610A">
        <w:fldChar w:fldCharType="separate"/>
      </w:r>
      <w:r w:rsidR="00C77664">
        <w:rPr>
          <w:noProof/>
        </w:rPr>
        <w:t>3</w:t>
      </w:r>
      <w:r w:rsidR="000C610A">
        <w:rPr>
          <w:noProof/>
        </w:rPr>
        <w:fldChar w:fldCharType="end"/>
      </w:r>
      <w:bookmarkEnd w:id="109"/>
      <w:r w:rsidR="00E942F4">
        <w:t xml:space="preserve"> </w:t>
      </w:r>
      <w:r w:rsidR="000A7282">
        <w:t>eDofE –</w:t>
      </w:r>
      <w:r w:rsidR="000729B0">
        <w:t xml:space="preserve"> </w:t>
      </w:r>
      <w:r w:rsidRPr="00900A3D">
        <w:t>completed section information</w:t>
      </w:r>
      <w:bookmarkEnd w:id="110"/>
      <w:bookmarkEnd w:id="111"/>
      <w:bookmarkEnd w:id="112"/>
    </w:p>
    <w:p w14:paraId="2196B055" w14:textId="77777777" w:rsidR="00F83F53" w:rsidRDefault="00900A3D" w:rsidP="00F83F53">
      <w:r>
        <w:rPr>
          <w:noProof/>
        </w:rPr>
        <w:drawing>
          <wp:inline distT="0" distB="0" distL="0" distR="0" wp14:anchorId="7239DB3D" wp14:editId="3F618CE7">
            <wp:extent cx="3552825" cy="44464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143" cstate="print">
                      <a:extLst>
                        <a:ext uri="{28A0092B-C50C-407E-A947-70E740481C1C}">
                          <a14:useLocalDpi xmlns:a14="http://schemas.microsoft.com/office/drawing/2010/main" val="0"/>
                        </a:ext>
                      </a:extLst>
                    </a:blip>
                    <a:stretch>
                      <a:fillRect/>
                    </a:stretch>
                  </pic:blipFill>
                  <pic:spPr>
                    <a:xfrm>
                      <a:off x="0" y="0"/>
                      <a:ext cx="3568487" cy="4466034"/>
                    </a:xfrm>
                    <a:prstGeom prst="rect">
                      <a:avLst/>
                    </a:prstGeom>
                  </pic:spPr>
                </pic:pic>
              </a:graphicData>
            </a:graphic>
          </wp:inline>
        </w:drawing>
      </w:r>
    </w:p>
    <w:p w14:paraId="293FA967" w14:textId="54F4FD1B" w:rsidR="00E942F4" w:rsidRDefault="00F83F53" w:rsidP="00E942F4">
      <w:pPr>
        <w:pStyle w:val="Heading2"/>
      </w:pPr>
      <w:bookmarkStart w:id="113" w:name="_Ref53254416"/>
      <w:bookmarkStart w:id="114" w:name="_Toc73704153"/>
      <w:r>
        <w:t xml:space="preserve">Screenshot </w:t>
      </w:r>
      <w:r w:rsidR="000C610A">
        <w:fldChar w:fldCharType="begin"/>
      </w:r>
      <w:r w:rsidR="000C610A">
        <w:instrText xml:space="preserve"> SEQ Screenshot \* ARABIC </w:instrText>
      </w:r>
      <w:r w:rsidR="000C610A">
        <w:fldChar w:fldCharType="separate"/>
      </w:r>
      <w:r w:rsidR="00C77664">
        <w:rPr>
          <w:noProof/>
        </w:rPr>
        <w:t>4</w:t>
      </w:r>
      <w:r w:rsidR="000C610A">
        <w:rPr>
          <w:noProof/>
        </w:rPr>
        <w:fldChar w:fldCharType="end"/>
      </w:r>
      <w:bookmarkEnd w:id="113"/>
      <w:r w:rsidR="00E942F4">
        <w:t xml:space="preserve"> </w:t>
      </w:r>
      <w:r w:rsidRPr="00F83F53">
        <w:t>Google Calendar</w:t>
      </w:r>
      <w:r w:rsidR="00947303">
        <w:t xml:space="preserve"> –</w:t>
      </w:r>
      <w:r w:rsidRPr="00F83F53">
        <w:t xml:space="preserve"> week view</w:t>
      </w:r>
      <w:bookmarkEnd w:id="114"/>
    </w:p>
    <w:p w14:paraId="608753D2" w14:textId="17572115" w:rsidR="00F83F53" w:rsidRPr="00FA5B6E" w:rsidRDefault="00E942F4" w:rsidP="00E942F4">
      <w:pPr>
        <w:rPr>
          <w:i/>
          <w:iCs/>
        </w:rPr>
      </w:pPr>
      <w:r w:rsidRPr="00FA5B6E">
        <w:rPr>
          <w:i/>
          <w:iCs/>
        </w:rPr>
        <w:t>S</w:t>
      </w:r>
      <w:r w:rsidR="00F83F53" w:rsidRPr="00FA5B6E">
        <w:rPr>
          <w:i/>
          <w:iCs/>
        </w:rPr>
        <w:t>ource:</w:t>
      </w:r>
      <w:r w:rsidRPr="00FA5B6E">
        <w:rPr>
          <w:i/>
          <w:iCs/>
        </w:rPr>
        <w:t xml:space="preserve"> </w:t>
      </w:r>
      <w:hyperlink r:id="rId4144" w:history="1">
        <w:r w:rsidRPr="00FA5B6E">
          <w:rPr>
            <w:rStyle w:val="Hyperlink"/>
            <w:i/>
            <w:iCs/>
          </w:rPr>
          <w:t>https://miro.medium.com/max/3920/1*MVePFPo19hol8zrINy5K0w.png</w:t>
        </w:r>
      </w:hyperlink>
    </w:p>
    <w:p w14:paraId="746872EC" w14:textId="77777777" w:rsidR="00F83F53" w:rsidRDefault="00F83F53" w:rsidP="00F83F53">
      <w:r>
        <w:rPr>
          <w:noProof/>
        </w:rPr>
        <w:drawing>
          <wp:inline distT="0" distB="0" distL="0" distR="0" wp14:anchorId="4A8927F9" wp14:editId="37EAE864">
            <wp:extent cx="4381500" cy="3013130"/>
            <wp:effectExtent l="0" t="0" r="0" b="0"/>
            <wp:docPr id="12" name="Picture 12" descr="Time-blocking for anxiety management | by Erin Pfeifer | RE: Write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blocking for anxiety management | by Erin Pfeifer | RE: Write | Medium"/>
                    <pic:cNvPicPr>
                      <a:picLocks noChangeAspect="1"/>
                    </pic:cNvPicPr>
                  </pic:nvPicPr>
                  <pic:blipFill>
                    <a:blip r:embed="rId4145" cstate="print">
                      <a:extLst>
                        <a:ext uri="{28A0092B-C50C-407E-A947-70E740481C1C}">
                          <a14:useLocalDpi xmlns:a14="http://schemas.microsoft.com/office/drawing/2010/main" val="0"/>
                        </a:ext>
                      </a:extLst>
                    </a:blip>
                    <a:srcRect/>
                    <a:stretch>
                      <a:fillRect/>
                    </a:stretch>
                  </pic:blipFill>
                  <pic:spPr bwMode="auto">
                    <a:xfrm>
                      <a:off x="0" y="0"/>
                      <a:ext cx="4396590" cy="3023507"/>
                    </a:xfrm>
                    <a:prstGeom prst="rect">
                      <a:avLst/>
                    </a:prstGeom>
                    <a:noFill/>
                    <a:ln>
                      <a:noFill/>
                    </a:ln>
                  </pic:spPr>
                </pic:pic>
              </a:graphicData>
            </a:graphic>
          </wp:inline>
        </w:drawing>
      </w:r>
    </w:p>
    <w:p w14:paraId="1F1BFA62" w14:textId="5C91F496" w:rsidR="00F83F53" w:rsidRPr="00F83F53" w:rsidRDefault="00F83F53" w:rsidP="00E942F4">
      <w:pPr>
        <w:pStyle w:val="Heading2"/>
      </w:pPr>
      <w:bookmarkStart w:id="115" w:name="_Ref53254430"/>
      <w:bookmarkStart w:id="116" w:name="_Toc73704154"/>
      <w:r>
        <w:lastRenderedPageBreak/>
        <w:t xml:space="preserve">Screenshot </w:t>
      </w:r>
      <w:r w:rsidR="000C610A">
        <w:fldChar w:fldCharType="begin"/>
      </w:r>
      <w:r w:rsidR="000C610A">
        <w:instrText xml:space="preserve"> SEQ Screenshot \* ARABIC </w:instrText>
      </w:r>
      <w:r w:rsidR="000C610A">
        <w:fldChar w:fldCharType="separate"/>
      </w:r>
      <w:r w:rsidR="00C77664">
        <w:rPr>
          <w:noProof/>
        </w:rPr>
        <w:t>5</w:t>
      </w:r>
      <w:r w:rsidR="000C610A">
        <w:rPr>
          <w:noProof/>
        </w:rPr>
        <w:fldChar w:fldCharType="end"/>
      </w:r>
      <w:bookmarkEnd w:id="115"/>
      <w:r w:rsidR="00E942F4">
        <w:t xml:space="preserve"> </w:t>
      </w:r>
      <w:r w:rsidRPr="00F83F53">
        <w:t>Google Calendar</w:t>
      </w:r>
      <w:r w:rsidR="00947303" w:rsidRPr="00947303">
        <w:t xml:space="preserve"> </w:t>
      </w:r>
      <w:r w:rsidR="00947303">
        <w:t>– a</w:t>
      </w:r>
      <w:r w:rsidR="00947303" w:rsidRPr="00F83F53">
        <w:t>dding an event</w:t>
      </w:r>
      <w:bookmarkEnd w:id="116"/>
    </w:p>
    <w:p w14:paraId="4EC1E882" w14:textId="3BF9B857" w:rsidR="00F83F53" w:rsidRDefault="00F83F53" w:rsidP="00F83F53">
      <w:r>
        <w:rPr>
          <w:noProof/>
        </w:rPr>
        <w:drawing>
          <wp:inline distT="0" distB="0" distL="0" distR="0" wp14:anchorId="6282B9A9" wp14:editId="3F75BC49">
            <wp:extent cx="4657725" cy="3427484"/>
            <wp:effectExtent l="0" t="0" r="0" b="1905"/>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pic:cNvPicPr>
                  </pic:nvPicPr>
                  <pic:blipFill>
                    <a:blip r:embed="rId4146" cstate="print">
                      <a:extLst>
                        <a:ext uri="{28A0092B-C50C-407E-A947-70E740481C1C}">
                          <a14:useLocalDpi xmlns:a14="http://schemas.microsoft.com/office/drawing/2010/main" val="0"/>
                        </a:ext>
                      </a:extLst>
                    </a:blip>
                    <a:stretch>
                      <a:fillRect/>
                    </a:stretch>
                  </pic:blipFill>
                  <pic:spPr>
                    <a:xfrm>
                      <a:off x="0" y="0"/>
                      <a:ext cx="4683747" cy="3446633"/>
                    </a:xfrm>
                    <a:prstGeom prst="rect">
                      <a:avLst/>
                    </a:prstGeom>
                  </pic:spPr>
                </pic:pic>
              </a:graphicData>
            </a:graphic>
          </wp:inline>
        </w:drawing>
      </w:r>
    </w:p>
    <w:p w14:paraId="51D271D2" w14:textId="36A3EC62" w:rsidR="00F83F53" w:rsidRPr="00F83F53" w:rsidRDefault="00F83F53" w:rsidP="00E942F4">
      <w:pPr>
        <w:pStyle w:val="Heading2"/>
      </w:pPr>
      <w:bookmarkStart w:id="117" w:name="_Ref53254445"/>
      <w:bookmarkStart w:id="118" w:name="_Toc73704155"/>
      <w:r>
        <w:t xml:space="preserve">Screenshot </w:t>
      </w:r>
      <w:r w:rsidR="000C610A">
        <w:fldChar w:fldCharType="begin"/>
      </w:r>
      <w:r w:rsidR="000C610A">
        <w:instrText xml:space="preserve"> SEQ Screenshot \* ARABIC </w:instrText>
      </w:r>
      <w:r w:rsidR="000C610A">
        <w:fldChar w:fldCharType="separate"/>
      </w:r>
      <w:r w:rsidR="00C77664">
        <w:rPr>
          <w:noProof/>
        </w:rPr>
        <w:t>6</w:t>
      </w:r>
      <w:r w:rsidR="000C610A">
        <w:rPr>
          <w:noProof/>
        </w:rPr>
        <w:fldChar w:fldCharType="end"/>
      </w:r>
      <w:bookmarkEnd w:id="117"/>
      <w:r w:rsidR="00E942F4">
        <w:t xml:space="preserve"> </w:t>
      </w:r>
      <w:r w:rsidRPr="00F83F53">
        <w:t>Google Classroom</w:t>
      </w:r>
      <w:r w:rsidR="00947303" w:rsidRPr="00947303">
        <w:t xml:space="preserve"> </w:t>
      </w:r>
      <w:r w:rsidR="00947303">
        <w:t xml:space="preserve">– </w:t>
      </w:r>
      <w:r w:rsidR="00947303">
        <w:t>Student</w:t>
      </w:r>
      <w:r w:rsidR="00947303" w:rsidRPr="00F83F53">
        <w:t xml:space="preserve"> grade overview</w:t>
      </w:r>
      <w:bookmarkEnd w:id="118"/>
    </w:p>
    <w:p w14:paraId="7B85BDE4" w14:textId="3152B7B9" w:rsidR="00F83F53" w:rsidRDefault="00F83F53" w:rsidP="007D6E0B">
      <w:r>
        <w:rPr>
          <w:noProof/>
        </w:rPr>
        <w:drawing>
          <wp:inline distT="0" distB="0" distL="0" distR="0" wp14:anchorId="4D5F11DE" wp14:editId="1F2E8759">
            <wp:extent cx="4997434"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147" cstate="print">
                      <a:extLst>
                        <a:ext uri="{28A0092B-C50C-407E-A947-70E740481C1C}">
                          <a14:useLocalDpi xmlns:a14="http://schemas.microsoft.com/office/drawing/2010/main" val="0"/>
                        </a:ext>
                      </a:extLst>
                    </a:blip>
                    <a:stretch>
                      <a:fillRect/>
                    </a:stretch>
                  </pic:blipFill>
                  <pic:spPr>
                    <a:xfrm>
                      <a:off x="0" y="0"/>
                      <a:ext cx="5013174" cy="3325140"/>
                    </a:xfrm>
                    <a:prstGeom prst="rect">
                      <a:avLst/>
                    </a:prstGeom>
                  </pic:spPr>
                </pic:pic>
              </a:graphicData>
            </a:graphic>
          </wp:inline>
        </w:drawing>
      </w:r>
    </w:p>
    <w:p w14:paraId="1B064C8A" w14:textId="67399FB5" w:rsidR="00024CCD" w:rsidRDefault="00024CCD" w:rsidP="008F7E80">
      <w:pPr>
        <w:pStyle w:val="Heading2"/>
      </w:pPr>
      <w:bookmarkStart w:id="119" w:name="_Ref72745866"/>
      <w:bookmarkStart w:id="120" w:name="_Toc73704156"/>
      <w:r>
        <w:lastRenderedPageBreak/>
        <w:t xml:space="preserve">Screenshot </w:t>
      </w:r>
      <w:r w:rsidR="000C610A">
        <w:fldChar w:fldCharType="begin"/>
      </w:r>
      <w:r w:rsidR="000C610A">
        <w:instrText xml:space="preserve"> SEQ Screenshot \* ARABIC </w:instrText>
      </w:r>
      <w:r w:rsidR="000C610A">
        <w:fldChar w:fldCharType="separate"/>
      </w:r>
      <w:r w:rsidR="00C77664">
        <w:rPr>
          <w:noProof/>
        </w:rPr>
        <w:t>7</w:t>
      </w:r>
      <w:r w:rsidR="000C610A">
        <w:rPr>
          <w:noProof/>
        </w:rPr>
        <w:fldChar w:fldCharType="end"/>
      </w:r>
      <w:r>
        <w:t xml:space="preserve"> My solution </w:t>
      </w:r>
      <w:r w:rsidR="008F7E80">
        <w:t>–</w:t>
      </w:r>
      <w:r>
        <w:t xml:space="preserve"> student login</w:t>
      </w:r>
      <w:bookmarkEnd w:id="119"/>
      <w:bookmarkEnd w:id="120"/>
    </w:p>
    <w:p w14:paraId="1191C638" w14:textId="09D7F0EF" w:rsidR="007D6E0B" w:rsidRDefault="00024CCD" w:rsidP="00F83F53">
      <w:r w:rsidRPr="00024CCD">
        <w:rPr>
          <w:noProof/>
        </w:rPr>
        <w:drawing>
          <wp:inline distT="0" distB="0" distL="0" distR="0" wp14:anchorId="67E6C736" wp14:editId="6D1EB340">
            <wp:extent cx="5731510" cy="2097405"/>
            <wp:effectExtent l="0" t="0" r="2540" b="0"/>
            <wp:docPr id="2479" name="Picture 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8"/>
                    <a:stretch>
                      <a:fillRect/>
                    </a:stretch>
                  </pic:blipFill>
                  <pic:spPr>
                    <a:xfrm>
                      <a:off x="0" y="0"/>
                      <a:ext cx="5731510" cy="2097405"/>
                    </a:xfrm>
                    <a:prstGeom prst="rect">
                      <a:avLst/>
                    </a:prstGeom>
                  </pic:spPr>
                </pic:pic>
              </a:graphicData>
            </a:graphic>
          </wp:inline>
        </w:drawing>
      </w:r>
    </w:p>
    <w:p w14:paraId="13896D2F" w14:textId="0A3FB7E0" w:rsidR="00310FCD" w:rsidRDefault="00310FCD" w:rsidP="00310FCD">
      <w:pPr>
        <w:pStyle w:val="Heading2"/>
      </w:pPr>
      <w:bookmarkStart w:id="121" w:name="_Ref72745732"/>
      <w:bookmarkStart w:id="122" w:name="_Toc73704157"/>
      <w:r>
        <w:t xml:space="preserve">Screenshot </w:t>
      </w:r>
      <w:r w:rsidR="000C610A">
        <w:fldChar w:fldCharType="begin"/>
      </w:r>
      <w:r w:rsidR="000C610A">
        <w:instrText xml:space="preserve"> SEQ Screenshot \* ARABIC </w:instrText>
      </w:r>
      <w:r w:rsidR="000C610A">
        <w:fldChar w:fldCharType="separate"/>
      </w:r>
      <w:r w:rsidR="00C77664">
        <w:rPr>
          <w:noProof/>
        </w:rPr>
        <w:t>8</w:t>
      </w:r>
      <w:r w:rsidR="000C610A">
        <w:rPr>
          <w:noProof/>
        </w:rPr>
        <w:fldChar w:fldCharType="end"/>
      </w:r>
      <w:r>
        <w:t xml:space="preserve"> My solution – student enrolment</w:t>
      </w:r>
      <w:bookmarkEnd w:id="121"/>
      <w:bookmarkEnd w:id="122"/>
    </w:p>
    <w:p w14:paraId="3C42B846" w14:textId="77777777" w:rsidR="00310FCD" w:rsidRDefault="00310FCD" w:rsidP="00F83F53">
      <w:r w:rsidRPr="00310FCD">
        <w:rPr>
          <w:noProof/>
        </w:rPr>
        <w:drawing>
          <wp:inline distT="0" distB="0" distL="0" distR="0" wp14:anchorId="2A76FC98" wp14:editId="4421465E">
            <wp:extent cx="5731510" cy="2097405"/>
            <wp:effectExtent l="0" t="0" r="254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9"/>
                    <a:stretch>
                      <a:fillRect/>
                    </a:stretch>
                  </pic:blipFill>
                  <pic:spPr>
                    <a:xfrm>
                      <a:off x="0" y="0"/>
                      <a:ext cx="5731510" cy="2097405"/>
                    </a:xfrm>
                    <a:prstGeom prst="rect">
                      <a:avLst/>
                    </a:prstGeom>
                  </pic:spPr>
                </pic:pic>
              </a:graphicData>
            </a:graphic>
          </wp:inline>
        </w:drawing>
      </w:r>
    </w:p>
    <w:p w14:paraId="1E983012" w14:textId="445E9543" w:rsidR="00024CCD" w:rsidRDefault="00024CCD" w:rsidP="008F7E80">
      <w:pPr>
        <w:pStyle w:val="Heading2"/>
      </w:pPr>
      <w:bookmarkStart w:id="123" w:name="_Ref72415312"/>
      <w:bookmarkStart w:id="124" w:name="_Toc73704158"/>
      <w:r>
        <w:t xml:space="preserve">Screenshot </w:t>
      </w:r>
      <w:r w:rsidR="000C610A">
        <w:fldChar w:fldCharType="begin"/>
      </w:r>
      <w:r w:rsidR="000C610A">
        <w:instrText xml:space="preserve"> SEQ Screenshot \* ARABIC </w:instrText>
      </w:r>
      <w:r w:rsidR="000C610A">
        <w:fldChar w:fldCharType="separate"/>
      </w:r>
      <w:r w:rsidR="00C77664">
        <w:rPr>
          <w:noProof/>
        </w:rPr>
        <w:t>9</w:t>
      </w:r>
      <w:r w:rsidR="000C610A">
        <w:rPr>
          <w:noProof/>
        </w:rPr>
        <w:fldChar w:fldCharType="end"/>
      </w:r>
      <w:r>
        <w:t xml:space="preserve"> My solution </w:t>
      </w:r>
      <w:r w:rsidR="008F7E80">
        <w:t>–</w:t>
      </w:r>
      <w:r>
        <w:t xml:space="preserve"> student dashboard</w:t>
      </w:r>
      <w:bookmarkEnd w:id="123"/>
      <w:bookmarkEnd w:id="124"/>
    </w:p>
    <w:p w14:paraId="29B4B3C9" w14:textId="77777777" w:rsidR="007D6E0B" w:rsidRDefault="007D6E0B" w:rsidP="00F83F53">
      <w:r w:rsidRPr="007D6E0B">
        <w:rPr>
          <w:noProof/>
        </w:rPr>
        <w:drawing>
          <wp:inline distT="0" distB="0" distL="0" distR="0" wp14:anchorId="57E6B940" wp14:editId="5FDF61D4">
            <wp:extent cx="5731510" cy="2097405"/>
            <wp:effectExtent l="0" t="0" r="2540" b="0"/>
            <wp:docPr id="2308" name="Picture 2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0"/>
                    <a:stretch>
                      <a:fillRect/>
                    </a:stretch>
                  </pic:blipFill>
                  <pic:spPr>
                    <a:xfrm>
                      <a:off x="0" y="0"/>
                      <a:ext cx="5731510" cy="2097405"/>
                    </a:xfrm>
                    <a:prstGeom prst="rect">
                      <a:avLst/>
                    </a:prstGeom>
                  </pic:spPr>
                </pic:pic>
              </a:graphicData>
            </a:graphic>
          </wp:inline>
        </w:drawing>
      </w:r>
    </w:p>
    <w:p w14:paraId="5FEC80AC" w14:textId="78F62DB7" w:rsidR="008F7E80" w:rsidRDefault="008F7E80" w:rsidP="008F7E80">
      <w:pPr>
        <w:pStyle w:val="Heading2"/>
      </w:pPr>
      <w:bookmarkStart w:id="125" w:name="_Ref72744603"/>
      <w:bookmarkStart w:id="126" w:name="_Toc73704159"/>
      <w:r>
        <w:lastRenderedPageBreak/>
        <w:t xml:space="preserve">Screenshot </w:t>
      </w:r>
      <w:r w:rsidR="000C610A">
        <w:fldChar w:fldCharType="begin"/>
      </w:r>
      <w:r w:rsidR="000C610A">
        <w:instrText xml:space="preserve"> SEQ Screenshot \* ARABIC </w:instrText>
      </w:r>
      <w:r w:rsidR="000C610A">
        <w:fldChar w:fldCharType="separate"/>
      </w:r>
      <w:r w:rsidR="00C77664">
        <w:rPr>
          <w:noProof/>
        </w:rPr>
        <w:t>10</w:t>
      </w:r>
      <w:r w:rsidR="000C610A">
        <w:rPr>
          <w:noProof/>
        </w:rPr>
        <w:fldChar w:fldCharType="end"/>
      </w:r>
      <w:r>
        <w:t xml:space="preserve"> My solution – section details</w:t>
      </w:r>
      <w:bookmarkEnd w:id="125"/>
      <w:bookmarkEnd w:id="126"/>
    </w:p>
    <w:p w14:paraId="4F4558D5" w14:textId="77777777" w:rsidR="007D6E0B" w:rsidRDefault="007D6E0B" w:rsidP="00F83F53">
      <w:r w:rsidRPr="007D6E0B">
        <w:rPr>
          <w:noProof/>
        </w:rPr>
        <w:drawing>
          <wp:inline distT="0" distB="0" distL="0" distR="0" wp14:anchorId="0305F486" wp14:editId="4CC5227C">
            <wp:extent cx="5731510" cy="2097405"/>
            <wp:effectExtent l="0" t="0" r="2540" b="0"/>
            <wp:docPr id="2350" name="Picture 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1"/>
                    <a:stretch>
                      <a:fillRect/>
                    </a:stretch>
                  </pic:blipFill>
                  <pic:spPr>
                    <a:xfrm>
                      <a:off x="0" y="0"/>
                      <a:ext cx="5731510" cy="2097405"/>
                    </a:xfrm>
                    <a:prstGeom prst="rect">
                      <a:avLst/>
                    </a:prstGeom>
                  </pic:spPr>
                </pic:pic>
              </a:graphicData>
            </a:graphic>
          </wp:inline>
        </w:drawing>
      </w:r>
    </w:p>
    <w:p w14:paraId="7FF6C1D5" w14:textId="75C26F30" w:rsidR="008F7E80" w:rsidRDefault="008F7E80" w:rsidP="008F7E80">
      <w:pPr>
        <w:pStyle w:val="Heading2"/>
      </w:pPr>
      <w:bookmarkStart w:id="127" w:name="_Toc73704160"/>
      <w:r>
        <w:t xml:space="preserve">Screenshot </w:t>
      </w:r>
      <w:r w:rsidR="000C610A">
        <w:fldChar w:fldCharType="begin"/>
      </w:r>
      <w:r w:rsidR="000C610A">
        <w:instrText xml:space="preserve"> SEQ Screenshot \* ARABIC </w:instrText>
      </w:r>
      <w:r w:rsidR="000C610A">
        <w:fldChar w:fldCharType="separate"/>
      </w:r>
      <w:r w:rsidR="00C77664">
        <w:rPr>
          <w:noProof/>
        </w:rPr>
        <w:t>11</w:t>
      </w:r>
      <w:r w:rsidR="000C610A">
        <w:rPr>
          <w:noProof/>
        </w:rPr>
        <w:fldChar w:fldCharType="end"/>
      </w:r>
      <w:r>
        <w:t xml:space="preserve"> My solution – staff student overview</w:t>
      </w:r>
      <w:bookmarkEnd w:id="127"/>
    </w:p>
    <w:p w14:paraId="755B82B8" w14:textId="77777777" w:rsidR="007D6E0B" w:rsidRDefault="007D6E0B" w:rsidP="00F83F53">
      <w:r w:rsidRPr="007D6E0B">
        <w:rPr>
          <w:noProof/>
        </w:rPr>
        <w:drawing>
          <wp:inline distT="0" distB="0" distL="0" distR="0" wp14:anchorId="687159D9" wp14:editId="53A30353">
            <wp:extent cx="5731510" cy="2097405"/>
            <wp:effectExtent l="0" t="0" r="2540" b="0"/>
            <wp:docPr id="2351" name="Picture 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2"/>
                    <a:stretch>
                      <a:fillRect/>
                    </a:stretch>
                  </pic:blipFill>
                  <pic:spPr>
                    <a:xfrm>
                      <a:off x="0" y="0"/>
                      <a:ext cx="5731510" cy="2097405"/>
                    </a:xfrm>
                    <a:prstGeom prst="rect">
                      <a:avLst/>
                    </a:prstGeom>
                  </pic:spPr>
                </pic:pic>
              </a:graphicData>
            </a:graphic>
          </wp:inline>
        </w:drawing>
      </w:r>
    </w:p>
    <w:p w14:paraId="69D5DC89" w14:textId="030F93F8" w:rsidR="008F7E80" w:rsidRDefault="008F7E80" w:rsidP="008F7E80">
      <w:pPr>
        <w:pStyle w:val="Heading2"/>
      </w:pPr>
      <w:bookmarkStart w:id="128" w:name="_Toc73704161"/>
      <w:r>
        <w:t xml:space="preserve">Screenshot </w:t>
      </w:r>
      <w:r w:rsidR="000C610A">
        <w:fldChar w:fldCharType="begin"/>
      </w:r>
      <w:r w:rsidR="000C610A">
        <w:instrText xml:space="preserve"> SEQ Screenshot \* ARABIC </w:instrText>
      </w:r>
      <w:r w:rsidR="000C610A">
        <w:fldChar w:fldCharType="separate"/>
      </w:r>
      <w:r w:rsidR="00C77664">
        <w:rPr>
          <w:noProof/>
        </w:rPr>
        <w:t>12</w:t>
      </w:r>
      <w:r w:rsidR="000C610A">
        <w:rPr>
          <w:noProof/>
        </w:rPr>
        <w:fldChar w:fldCharType="end"/>
      </w:r>
      <w:r>
        <w:t xml:space="preserve"> My solution – student details</w:t>
      </w:r>
      <w:bookmarkEnd w:id="128"/>
    </w:p>
    <w:p w14:paraId="543AE0CB" w14:textId="77777777" w:rsidR="007D6E0B" w:rsidRDefault="007D6E0B" w:rsidP="00F83F53">
      <w:r w:rsidRPr="007D6E0B">
        <w:rPr>
          <w:noProof/>
        </w:rPr>
        <w:drawing>
          <wp:inline distT="0" distB="0" distL="0" distR="0" wp14:anchorId="4F4AF822" wp14:editId="7FC35BCA">
            <wp:extent cx="5731510" cy="2171065"/>
            <wp:effectExtent l="0" t="0" r="2540" b="635"/>
            <wp:docPr id="2353" name="Picture 2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3"/>
                    <a:stretch>
                      <a:fillRect/>
                    </a:stretch>
                  </pic:blipFill>
                  <pic:spPr>
                    <a:xfrm>
                      <a:off x="0" y="0"/>
                      <a:ext cx="5731510" cy="2171065"/>
                    </a:xfrm>
                    <a:prstGeom prst="rect">
                      <a:avLst/>
                    </a:prstGeom>
                  </pic:spPr>
                </pic:pic>
              </a:graphicData>
            </a:graphic>
          </wp:inline>
        </w:drawing>
      </w:r>
    </w:p>
    <w:p w14:paraId="3363A3E9" w14:textId="2E5CF0FF" w:rsidR="008F7E80" w:rsidRDefault="008F7E80" w:rsidP="008F7E80">
      <w:pPr>
        <w:pStyle w:val="Heading2"/>
      </w:pPr>
      <w:bookmarkStart w:id="129" w:name="_Ref72745863"/>
      <w:bookmarkStart w:id="130" w:name="_Toc73704162"/>
      <w:r>
        <w:lastRenderedPageBreak/>
        <w:t xml:space="preserve">Screenshot </w:t>
      </w:r>
      <w:r w:rsidR="000C610A">
        <w:fldChar w:fldCharType="begin"/>
      </w:r>
      <w:r w:rsidR="000C610A">
        <w:instrText xml:space="preserve"> SEQ Screenshot \* ARABIC </w:instrText>
      </w:r>
      <w:r w:rsidR="000C610A">
        <w:fldChar w:fldCharType="separate"/>
      </w:r>
      <w:r w:rsidR="00C77664">
        <w:rPr>
          <w:noProof/>
        </w:rPr>
        <w:t>13</w:t>
      </w:r>
      <w:r w:rsidR="000C610A">
        <w:rPr>
          <w:noProof/>
        </w:rPr>
        <w:fldChar w:fldCharType="end"/>
      </w:r>
      <w:r>
        <w:t xml:space="preserve"> My solution </w:t>
      </w:r>
      <w:r w:rsidRPr="00AB4830">
        <w:t>–</w:t>
      </w:r>
      <w:r>
        <w:t xml:space="preserve"> student creation</w:t>
      </w:r>
      <w:bookmarkEnd w:id="129"/>
      <w:bookmarkEnd w:id="130"/>
    </w:p>
    <w:p w14:paraId="63416519" w14:textId="77777777" w:rsidR="007D6E0B" w:rsidRDefault="007D6E0B" w:rsidP="00F83F53">
      <w:r w:rsidRPr="007D6E0B">
        <w:rPr>
          <w:noProof/>
        </w:rPr>
        <w:drawing>
          <wp:inline distT="0" distB="0" distL="0" distR="0" wp14:anchorId="39C503B8" wp14:editId="32C928D7">
            <wp:extent cx="5731510" cy="2171065"/>
            <wp:effectExtent l="0" t="0" r="2540" b="635"/>
            <wp:docPr id="2354" name="Picture 2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4"/>
                    <a:stretch>
                      <a:fillRect/>
                    </a:stretch>
                  </pic:blipFill>
                  <pic:spPr>
                    <a:xfrm>
                      <a:off x="0" y="0"/>
                      <a:ext cx="5731510" cy="2171065"/>
                    </a:xfrm>
                    <a:prstGeom prst="rect">
                      <a:avLst/>
                    </a:prstGeom>
                  </pic:spPr>
                </pic:pic>
              </a:graphicData>
            </a:graphic>
          </wp:inline>
        </w:drawing>
      </w:r>
    </w:p>
    <w:p w14:paraId="4F12336F" w14:textId="0E5FD31B" w:rsidR="008F7E80" w:rsidRDefault="008F7E80" w:rsidP="008F7E80">
      <w:pPr>
        <w:pStyle w:val="Heading2"/>
      </w:pPr>
      <w:bookmarkStart w:id="131" w:name="_Toc73704163"/>
      <w:r>
        <w:t xml:space="preserve">Screenshot </w:t>
      </w:r>
      <w:r w:rsidR="000C610A">
        <w:fldChar w:fldCharType="begin"/>
      </w:r>
      <w:r w:rsidR="000C610A">
        <w:instrText xml:space="preserve"> SEQ Screenshot \* ARABIC </w:instrText>
      </w:r>
      <w:r w:rsidR="000C610A">
        <w:fldChar w:fldCharType="separate"/>
      </w:r>
      <w:r w:rsidR="00C77664">
        <w:rPr>
          <w:noProof/>
        </w:rPr>
        <w:t>14</w:t>
      </w:r>
      <w:r w:rsidR="000C610A">
        <w:rPr>
          <w:noProof/>
        </w:rPr>
        <w:fldChar w:fldCharType="end"/>
      </w:r>
      <w:r>
        <w:t xml:space="preserve"> My solution </w:t>
      </w:r>
      <w:r w:rsidRPr="00D82A16">
        <w:t>–</w:t>
      </w:r>
      <w:r>
        <w:t xml:space="preserve"> command line help</w:t>
      </w:r>
      <w:bookmarkEnd w:id="131"/>
    </w:p>
    <w:p w14:paraId="04FE82D4" w14:textId="28FE8C4C" w:rsidR="00754BDD" w:rsidRDefault="007D6E0B" w:rsidP="00F83F53">
      <w:r w:rsidRPr="007D6E0B">
        <w:rPr>
          <w:noProof/>
        </w:rPr>
        <w:drawing>
          <wp:inline distT="0" distB="0" distL="0" distR="0" wp14:anchorId="485905BE" wp14:editId="6AF21889">
            <wp:extent cx="5731510" cy="1483995"/>
            <wp:effectExtent l="0" t="0" r="2540" b="1905"/>
            <wp:docPr id="2478" name="Picture 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5"/>
                    <a:stretch>
                      <a:fillRect/>
                    </a:stretch>
                  </pic:blipFill>
                  <pic:spPr>
                    <a:xfrm>
                      <a:off x="0" y="0"/>
                      <a:ext cx="5731510" cy="1483995"/>
                    </a:xfrm>
                    <a:prstGeom prst="rect">
                      <a:avLst/>
                    </a:prstGeom>
                  </pic:spPr>
                </pic:pic>
              </a:graphicData>
            </a:graphic>
          </wp:inline>
        </w:drawing>
      </w:r>
      <w:r w:rsidR="00754BDD">
        <w:br w:type="page"/>
      </w:r>
    </w:p>
    <w:p w14:paraId="766198DB" w14:textId="5A8B704A" w:rsidR="00754BDD" w:rsidRDefault="00754BDD" w:rsidP="00754BDD">
      <w:pPr>
        <w:pStyle w:val="Heading1"/>
      </w:pPr>
      <w:bookmarkStart w:id="132" w:name="_Ref53494382"/>
      <w:bookmarkStart w:id="133" w:name="_Toc73704164"/>
      <w:r>
        <w:lastRenderedPageBreak/>
        <w:t>Appendix C – Diagram and notation keys</w:t>
      </w:r>
      <w:bookmarkEnd w:id="132"/>
      <w:bookmarkEnd w:id="133"/>
    </w:p>
    <w:p w14:paraId="193203C5" w14:textId="77777777" w:rsidR="00754BDD" w:rsidRDefault="00754BDD" w:rsidP="00754BDD">
      <w:pPr>
        <w:pStyle w:val="Heading2"/>
      </w:pPr>
      <w:bookmarkStart w:id="134" w:name="_Toc73704165"/>
      <w:r>
        <w:t>Data flow diagrams</w:t>
      </w:r>
      <w:bookmarkEnd w:id="134"/>
    </w:p>
    <w:p w14:paraId="778C2789" w14:textId="1DD8CAF5" w:rsidR="002D6F75" w:rsidRPr="002D6F75" w:rsidRDefault="002C0AF9" w:rsidP="002D6F75">
      <w:r>
        <w:rPr>
          <w:noProof/>
        </w:rPr>
        <mc:AlternateContent>
          <mc:Choice Requires="wpc">
            <w:drawing>
              <wp:inline distT="0" distB="0" distL="0" distR="0" wp14:anchorId="1116325F" wp14:editId="716AC4F5">
                <wp:extent cx="5769610" cy="1286028"/>
                <wp:effectExtent l="0" t="0" r="2540" b="952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13" name="Group 13"/>
                        <wpg:cNvGrpSpPr/>
                        <wpg:grpSpPr>
                          <a:xfrm>
                            <a:off x="180923" y="205374"/>
                            <a:ext cx="1447394" cy="899730"/>
                            <a:chOff x="180923" y="205374"/>
                            <a:chExt cx="1447394" cy="899730"/>
                          </a:xfrm>
                        </wpg:grpSpPr>
                        <wps:wsp>
                          <wps:cNvPr id="10" name="Rectangle 10"/>
                          <wps:cNvSpPr/>
                          <wps:spPr>
                            <a:xfrm>
                              <a:off x="180923" y="205374"/>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22729" y="342289"/>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1FFF51E" w14:textId="512E28E7" w:rsidR="007C4BDF" w:rsidRPr="00C14393" w:rsidRDefault="007C4BDF" w:rsidP="002C0AF9">
                                <w:pPr>
                                  <w:jc w:val="center"/>
                                  <w:rPr>
                                    <w:sz w:val="20"/>
                                    <w:szCs w:val="20"/>
                                  </w:rPr>
                                </w:pPr>
                                <w:r w:rsidRPr="00C14393">
                                  <w:rPr>
                                    <w:sz w:val="20"/>
                                    <w:szCs w:val="20"/>
                                  </w:rPr>
                                  <w:t>External 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7" name="Rectangle: Rounded Corners 7"/>
                        <wps:cNvSpPr/>
                        <wps:spPr>
                          <a:xfrm>
                            <a:off x="2420471" y="342289"/>
                            <a:ext cx="1158474" cy="762815"/>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3E715069" w14:textId="642E571B" w:rsidR="007C4BDF" w:rsidRPr="00C14393" w:rsidRDefault="007C4BDF" w:rsidP="002C0AF9">
                              <w:pPr>
                                <w:jc w:val="center"/>
                                <w:rPr>
                                  <w:sz w:val="20"/>
                                  <w:szCs w:val="20"/>
                                </w:rPr>
                              </w:pPr>
                              <w:r w:rsidRPr="00C14393">
                                <w:rPr>
                                  <w:sz w:val="20"/>
                                  <w:szCs w:val="20"/>
                                </w:rP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1" name="Group 11"/>
                        <wpg:cNvGrpSpPr/>
                        <wpg:grpSpPr>
                          <a:xfrm>
                            <a:off x="4209569" y="366738"/>
                            <a:ext cx="1120356" cy="738366"/>
                            <a:chOff x="4209569" y="366738"/>
                            <a:chExt cx="1120356" cy="738366"/>
                          </a:xfrm>
                        </wpg:grpSpPr>
                        <wps:wsp>
                          <wps:cNvPr id="9" name="Straight Connector 9"/>
                          <wps:cNvCnPr/>
                          <wps:spPr>
                            <a:xfrm flipH="1">
                              <a:off x="4210152" y="366738"/>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H="1">
                              <a:off x="4210152" y="1105104"/>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flipH="1">
                              <a:off x="4209569" y="366738"/>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8" name="Text Box 18"/>
                        <wps:cNvSpPr txBox="1"/>
                        <wps:spPr>
                          <a:xfrm>
                            <a:off x="4356847" y="567222"/>
                            <a:ext cx="929070" cy="400967"/>
                          </a:xfrm>
                          <a:prstGeom prst="rect">
                            <a:avLst/>
                          </a:prstGeom>
                          <a:noFill/>
                          <a:ln w="6350">
                            <a:noFill/>
                          </a:ln>
                        </wps:spPr>
                        <wps:txbx>
                          <w:txbxContent>
                            <w:p w14:paraId="41DC0B40" w14:textId="26719226" w:rsidR="007C4BDF" w:rsidRPr="00C14393" w:rsidRDefault="007C4BDF">
                              <w:pPr>
                                <w:rPr>
                                  <w:sz w:val="20"/>
                                  <w:szCs w:val="20"/>
                                </w:rPr>
                              </w:pPr>
                              <w:r w:rsidRPr="00C14393">
                                <w:rPr>
                                  <w:sz w:val="20"/>
                                  <w:szCs w:val="20"/>
                                </w:rPr>
                                <w:t>Data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a:stCxn id="5" idx="3"/>
                          <a:endCxn id="7" idx="1"/>
                        </wps:cNvCnPr>
                        <wps:spPr>
                          <a:xfrm>
                            <a:off x="1628317" y="723697"/>
                            <a:ext cx="792154"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a:stCxn id="7" idx="3"/>
                        </wps:cNvCnPr>
                        <wps:spPr>
                          <a:xfrm>
                            <a:off x="3578945" y="723697"/>
                            <a:ext cx="630623"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1628314" y="767705"/>
                            <a:ext cx="929070" cy="400967"/>
                          </a:xfrm>
                          <a:prstGeom prst="rect">
                            <a:avLst/>
                          </a:prstGeom>
                          <a:noFill/>
                          <a:ln w="6350">
                            <a:noFill/>
                          </a:ln>
                        </wps:spPr>
                        <wps:txbx>
                          <w:txbxContent>
                            <w:p w14:paraId="14EA0598" w14:textId="6EB213D8" w:rsidR="007C4BDF" w:rsidRPr="00C14393" w:rsidRDefault="007C4BDF">
                              <w:pPr>
                                <w:rPr>
                                  <w:sz w:val="20"/>
                                  <w:szCs w:val="20"/>
                                </w:rPr>
                              </w:pPr>
                              <w:r w:rsidRPr="00C14393">
                                <w:rPr>
                                  <w:sz w:val="20"/>
                                  <w:szCs w:val="20"/>
                                </w:rPr>
                                <w:t>Data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116325F" id="Canvas 2" o:spid="_x0000_s3439" editas="canvas" style="width:454.3pt;height:101.25pt;mso-position-horizontal-relative:char;mso-position-vertical-relative:line" coordsize="57696,12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">
                <v:shape id="_x0000_s3440" type="#_x0000_t75" style="position:absolute;width:57696;height:12858;visibility:visible;mso-wrap-style:square" filled="t">
                  <v:fill o:detectmouseclick="t"/>
                  <v:path o:connecttype="none"/>
                </v:shape>
                <v:group id="Group 13" o:spid="_x0000_s3441" style="position:absolute;left:1809;top:2053;width:14474;height:8998" coordorigin="1809,2053"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0" o:spid="_x0000_s3442" style="position:absolute;left:1809;top:2053;width:13056;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" fillcolor="white [3201]" strokecolor="#e84c22 [3204]" strokeweight="1pt"/>
                  <v:rect id="Rectangle 5" o:spid="_x0000_s3443" style="position:absolute;left:3227;top:3422;width:13056;height:7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" fillcolor="white [3201]" strokecolor="#e84c22 [3204]" strokeweight="1pt">
                    <v:textbox>
                      <w:txbxContent>
                        <w:p w14:paraId="21FFF51E" w14:textId="512E28E7" w:rsidR="007C4BDF" w:rsidRPr="00C14393" w:rsidRDefault="007C4BDF" w:rsidP="002C0AF9">
                          <w:pPr>
                            <w:jc w:val="center"/>
                            <w:rPr>
                              <w:sz w:val="20"/>
                              <w:szCs w:val="20"/>
                            </w:rPr>
                          </w:pPr>
                          <w:r w:rsidRPr="00C14393">
                            <w:rPr>
                              <w:sz w:val="20"/>
                              <w:szCs w:val="20"/>
                            </w:rPr>
                            <w:t>External Entity</w:t>
                          </w:r>
                        </w:p>
                      </w:txbxContent>
                    </v:textbox>
                  </v:rect>
                </v:group>
                <v:roundrect id="Rectangle: Rounded Corners 7" o:spid="_x0000_s3444" style="position:absolute;left:24204;top:3422;width:11585;height:7629;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" fillcolor="white [3201]" strokecolor="#e84c22 [3204]" strokeweight="1pt">
                  <v:stroke joinstyle="miter"/>
                  <v:textbox>
                    <w:txbxContent>
                      <w:p w14:paraId="3E715069" w14:textId="642E571B" w:rsidR="007C4BDF" w:rsidRPr="00C14393" w:rsidRDefault="007C4BDF" w:rsidP="002C0AF9">
                        <w:pPr>
                          <w:jc w:val="center"/>
                          <w:rPr>
                            <w:sz w:val="20"/>
                            <w:szCs w:val="20"/>
                          </w:rPr>
                        </w:pPr>
                        <w:r w:rsidRPr="00C14393">
                          <w:rPr>
                            <w:sz w:val="20"/>
                            <w:szCs w:val="20"/>
                          </w:rPr>
                          <w:t>Process</w:t>
                        </w:r>
                      </w:p>
                    </w:txbxContent>
                  </v:textbox>
                </v:roundrect>
                <v:group id="Group 11" o:spid="_x0000_s3445" style="position:absolute;left:42095;top:3667;width:11204;height:7384" coordorigin="42095,3667"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line id="Straight Connector 9" o:spid="_x0000_s3446" style="position:absolute;flip:x;visibility:visible;mso-wrap-style:square" from="42101,3667" to="53299,3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" strokecolor="#e84c22 [3204]" strokeweight="1pt">
                    <v:stroke joinstyle="miter"/>
                  </v:line>
                  <v:line id="Straight Connector 15" o:spid="_x0000_s3447" style="position:absolute;flip:x;visibility:visible;mso-wrap-style:square" from="42101,11051" to="53299,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" strokecolor="#e84c22 [3204]" strokeweight="1pt">
                    <v:stroke joinstyle="miter"/>
                  </v:line>
                  <v:line id="Straight Connector 16" o:spid="_x0000_s3448" style="position:absolute;flip:x;visibility:visible;mso-wrap-style:square" from="42095,3667" to="42098,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" strokecolor="#e84c22 [3204]" strokeweight="1pt">
                    <v:stroke joinstyle="miter"/>
                  </v:line>
                </v:group>
                <v:shape id="Text Box 18" o:spid="_x0000_s3449" type="#_x0000_t202" style="position:absolute;left:43568;top:5672;width:9291;height:40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" filled="f" stroked="f" strokeweight=".5pt">
                  <v:textbox>
                    <w:txbxContent>
                      <w:p w14:paraId="41DC0B40" w14:textId="26719226" w:rsidR="007C4BDF" w:rsidRPr="00C14393" w:rsidRDefault="007C4BDF">
                        <w:pPr>
                          <w:rPr>
                            <w:sz w:val="20"/>
                            <w:szCs w:val="20"/>
                          </w:rPr>
                        </w:pPr>
                        <w:r w:rsidRPr="00C14393">
                          <w:rPr>
                            <w:sz w:val="20"/>
                            <w:szCs w:val="20"/>
                          </w:rPr>
                          <w:t>Data store</w:t>
                        </w:r>
                      </w:p>
                    </w:txbxContent>
                  </v:textbox>
                </v:shape>
                <v:shape id="Straight Arrow Connector 21" o:spid="_x0000_s3450" type="#_x0000_t32" style="position:absolute;left:16283;top:7236;width:79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" strokecolor="#e84c22 [3204]" strokeweight="2.25pt">
                  <v:stroke endarrow="block" joinstyle="miter"/>
                </v:shape>
                <v:shape id="Straight Arrow Connector 22" o:spid="_x0000_s3451" type="#_x0000_t32" style="position:absolute;left:35789;top:7236;width:63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" strokecolor="#e84c22 [3204]" strokeweight="2.25pt">
                  <v:stroke endarrow="block" joinstyle="miter"/>
                </v:shape>
                <v:shape id="Text Box 23" o:spid="_x0000_s3452" type="#_x0000_t202" style="position:absolute;left:16283;top:7677;width:9290;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4EA0598" w14:textId="6EB213D8" w:rsidR="007C4BDF" w:rsidRPr="00C14393" w:rsidRDefault="007C4BDF">
                        <w:pPr>
                          <w:rPr>
                            <w:sz w:val="20"/>
                            <w:szCs w:val="20"/>
                          </w:rPr>
                        </w:pPr>
                        <w:r w:rsidRPr="00C14393">
                          <w:rPr>
                            <w:sz w:val="20"/>
                            <w:szCs w:val="20"/>
                          </w:rPr>
                          <w:t>Data flow</w:t>
                        </w:r>
                      </w:p>
                    </w:txbxContent>
                  </v:textbox>
                </v:shape>
                <w10:anchorlock/>
              </v:group>
            </w:pict>
          </mc:Fallback>
        </mc:AlternateContent>
      </w:r>
    </w:p>
    <w:sectPr w:rsidR="002D6F75" w:rsidRPr="002D6F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0E533" w14:textId="77777777" w:rsidR="007C4BDF" w:rsidRDefault="007C4BDF" w:rsidP="00D17BAE">
      <w:pPr>
        <w:spacing w:after="0"/>
      </w:pPr>
      <w:r>
        <w:separator/>
      </w:r>
    </w:p>
  </w:endnote>
  <w:endnote w:type="continuationSeparator" w:id="0">
    <w:p w14:paraId="4BE209C4" w14:textId="77777777" w:rsidR="007C4BDF" w:rsidRDefault="007C4BDF" w:rsidP="00D17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embedRegular r:id="rId1" w:fontKey="{9CE80E93-883A-4883-A0CA-BCA998055C76}"/>
    <w:embedBold r:id="rId2" w:fontKey="{2D8F6541-25E7-4750-ACF2-A60269B6A3CB}"/>
    <w:embedItalic r:id="rId3" w:fontKey="{C3C47238-C575-43CB-AED2-419E62780E29}"/>
    <w:embedBoldItalic r:id="rId4" w:fontKey="{AA416821-B7D4-4704-9339-CE5A5B6E8018}"/>
  </w:font>
  <w:font w:name="Batang">
    <w:altName w:val="바탕"/>
    <w:panose1 w:val="02030600000101010101"/>
    <w:charset w:val="81"/>
    <w:family w:val="roman"/>
    <w:pitch w:val="variable"/>
    <w:sig w:usb0="B00002AF" w:usb1="69D77CFB" w:usb2="00000030" w:usb3="00000000" w:csb0="0008009F" w:csb1="00000000"/>
  </w:font>
  <w:font w:name="Roboto Medium">
    <w:panose1 w:val="02000000000000000000"/>
    <w:charset w:val="00"/>
    <w:family w:val="auto"/>
    <w:pitch w:val="variable"/>
    <w:sig w:usb0="E00002FF" w:usb1="5000205B" w:usb2="00000020" w:usb3="00000000" w:csb0="0000019F" w:csb1="00000000"/>
    <w:embedRegular r:id="rId5" w:fontKey="{43897B92-481D-4279-8B49-A9EDB4DB363B}"/>
    <w:embedItalic r:id="rId6" w:fontKey="{2B1909A2-7285-4734-9533-A1228B9659A9}"/>
  </w:font>
  <w:font w:name="Dotum">
    <w:altName w:val="돋움"/>
    <w:panose1 w:val="020B0600000101010101"/>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embedRegular r:id="rId7" w:fontKey="{A5CFC98C-FFFE-4A7D-AB9D-95D105E701F2}"/>
    <w:embedBold r:id="rId8" w:fontKey="{40E68264-015C-41B6-AB2E-C5085ED7FB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474851"/>
      <w:docPartObj>
        <w:docPartGallery w:val="Page Numbers (Bottom of Page)"/>
        <w:docPartUnique/>
      </w:docPartObj>
    </w:sdtPr>
    <w:sdtEndPr>
      <w:rPr>
        <w:noProof/>
      </w:rPr>
    </w:sdtEndPr>
    <w:sdtContent>
      <w:p w14:paraId="533D8DFD" w14:textId="58DBA796" w:rsidR="007C4BDF" w:rsidRDefault="007C4B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FA3831" w14:textId="77777777" w:rsidR="007C4BDF" w:rsidRDefault="007C4B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A2178" w14:textId="1205EBE2" w:rsidR="007C4BDF" w:rsidRPr="00B75E23" w:rsidRDefault="007C4BDF">
    <w:pPr>
      <w:pStyle w:val="Footer"/>
      <w:rPr>
        <w:i/>
        <w:iCs/>
      </w:rPr>
    </w:pPr>
    <w:r>
      <w:rPr>
        <w:i/>
        <w:iCs/>
      </w:rPr>
      <w:t xml:space="preserve">This document does </w:t>
    </w:r>
    <w:r>
      <w:rPr>
        <w:b/>
        <w:bCs/>
        <w:i/>
        <w:iCs/>
      </w:rPr>
      <w:t>not</w:t>
    </w:r>
    <w:r>
      <w:rPr>
        <w:i/>
        <w:iCs/>
      </w:rPr>
      <w:t xml:space="preserve"> contain instructions on how to run the application. Please refer instead to the </w:t>
    </w:r>
    <w:r w:rsidRPr="00B75E23">
      <w:rPr>
        <w:rFonts w:ascii="Consolas" w:hAnsi="Consolas"/>
      </w:rPr>
      <w:t>README.md</w:t>
    </w:r>
    <w:r>
      <w:rPr>
        <w:i/>
        <w:iCs/>
      </w:rPr>
      <w:t xml:space="preserve"> file located within the same directory as this fi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33656" w14:textId="77777777" w:rsidR="007C4BDF" w:rsidRDefault="007C4BDF" w:rsidP="00D17BAE">
      <w:pPr>
        <w:spacing w:after="0"/>
      </w:pPr>
      <w:r>
        <w:separator/>
      </w:r>
    </w:p>
  </w:footnote>
  <w:footnote w:type="continuationSeparator" w:id="0">
    <w:p w14:paraId="08DD532B" w14:textId="77777777" w:rsidR="007C4BDF" w:rsidRDefault="007C4BDF" w:rsidP="00D17B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464CF" w14:textId="71726667" w:rsidR="007C4BDF" w:rsidRPr="00947303" w:rsidRDefault="007C4BDF">
    <w:pPr>
      <w:pStyle w:val="Header"/>
      <w:rPr>
        <w:i/>
        <w:iCs/>
      </w:rPr>
    </w:pPr>
    <w:r w:rsidRPr="00947303">
      <w:rPr>
        <w:i/>
        <w:iCs/>
      </w:rPr>
      <w:t>WJEC GCE Computer Science Unit 5</w:t>
    </w:r>
  </w:p>
  <w:p w14:paraId="45FDFE59" w14:textId="1720AD74" w:rsidR="007C4BDF" w:rsidRPr="00947303" w:rsidRDefault="007C4BDF">
    <w:pPr>
      <w:pStyle w:val="Header"/>
      <w:rPr>
        <w:i/>
        <w:iCs/>
      </w:rPr>
    </w:pPr>
    <w:r w:rsidRPr="00947303">
      <w:rPr>
        <w:i/>
        <w:iCs/>
      </w:rPr>
      <w:t>Luca Huelle (1902) – Rougemont School (68362) –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BB918" w14:textId="77777777" w:rsidR="007C4BDF" w:rsidRPr="00947303" w:rsidRDefault="007C4BDF" w:rsidP="00B75E23">
    <w:pPr>
      <w:pStyle w:val="Header"/>
      <w:rPr>
        <w:i/>
        <w:iCs/>
      </w:rPr>
    </w:pPr>
    <w:r w:rsidRPr="00947303">
      <w:rPr>
        <w:i/>
        <w:iCs/>
      </w:rPr>
      <w:t>WJEC GCE Computer Science Unit 5</w:t>
    </w:r>
  </w:p>
  <w:p w14:paraId="46CFF20D" w14:textId="3BD62224" w:rsidR="007C4BDF" w:rsidRPr="00947303" w:rsidRDefault="007C4BDF">
    <w:pPr>
      <w:pStyle w:val="Header"/>
      <w:rPr>
        <w:i/>
        <w:iCs/>
      </w:rPr>
    </w:pPr>
    <w:r w:rsidRPr="00947303">
      <w:rPr>
        <w:i/>
        <w:iCs/>
      </w:rPr>
      <w:t>Luca Huelle (1902) – Rougemont School (68362)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A3A2A"/>
    <w:multiLevelType w:val="hybridMultilevel"/>
    <w:tmpl w:val="51C20F2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7574100"/>
    <w:multiLevelType w:val="hybridMultilevel"/>
    <w:tmpl w:val="DDFA53A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C70FFE"/>
    <w:multiLevelType w:val="hybridMultilevel"/>
    <w:tmpl w:val="14D8FE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120235"/>
    <w:multiLevelType w:val="hybridMultilevel"/>
    <w:tmpl w:val="73EE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515968"/>
    <w:multiLevelType w:val="hybridMultilevel"/>
    <w:tmpl w:val="71623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D14C6"/>
    <w:multiLevelType w:val="hybridMultilevel"/>
    <w:tmpl w:val="5A805C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2C3"/>
    <w:multiLevelType w:val="hybridMultilevel"/>
    <w:tmpl w:val="CC20676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D1E3171"/>
    <w:multiLevelType w:val="hybridMultilevel"/>
    <w:tmpl w:val="0D62A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FC7022"/>
    <w:multiLevelType w:val="hybridMultilevel"/>
    <w:tmpl w:val="0F940E5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27929CE"/>
    <w:multiLevelType w:val="hybridMultilevel"/>
    <w:tmpl w:val="0A860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E21C4"/>
    <w:multiLevelType w:val="hybridMultilevel"/>
    <w:tmpl w:val="3D508E0A"/>
    <w:lvl w:ilvl="0" w:tplc="DEFE6634">
      <w:numFmt w:val="bullet"/>
      <w:lvlText w:val="•"/>
      <w:lvlJc w:val="left"/>
      <w:pPr>
        <w:ind w:left="1080" w:hanging="720"/>
      </w:pPr>
      <w:rPr>
        <w:rFonts w:ascii="Roboto" w:eastAsiaTheme="minorEastAsia"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BF458E"/>
    <w:multiLevelType w:val="hybridMultilevel"/>
    <w:tmpl w:val="5130F8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060DA2"/>
    <w:multiLevelType w:val="hybridMultilevel"/>
    <w:tmpl w:val="79006B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25130F"/>
    <w:multiLevelType w:val="hybridMultilevel"/>
    <w:tmpl w:val="C720B1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931153B"/>
    <w:multiLevelType w:val="hybridMultilevel"/>
    <w:tmpl w:val="68A88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C0165F"/>
    <w:multiLevelType w:val="hybridMultilevel"/>
    <w:tmpl w:val="F6861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5613E0"/>
    <w:multiLevelType w:val="hybridMultilevel"/>
    <w:tmpl w:val="647C7E8C"/>
    <w:lvl w:ilvl="0" w:tplc="DF2C3940">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0F2C56"/>
    <w:multiLevelType w:val="hybridMultilevel"/>
    <w:tmpl w:val="2E9EB98A"/>
    <w:lvl w:ilvl="0" w:tplc="9536CA12">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9B26FC"/>
    <w:multiLevelType w:val="hybridMultilevel"/>
    <w:tmpl w:val="99EA4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630985"/>
    <w:multiLevelType w:val="hybridMultilevel"/>
    <w:tmpl w:val="B6C07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074F36"/>
    <w:multiLevelType w:val="hybridMultilevel"/>
    <w:tmpl w:val="3188A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C72601"/>
    <w:multiLevelType w:val="hybridMultilevel"/>
    <w:tmpl w:val="1286E5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B20727"/>
    <w:multiLevelType w:val="hybridMultilevel"/>
    <w:tmpl w:val="D73A71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CD75FE"/>
    <w:multiLevelType w:val="hybridMultilevel"/>
    <w:tmpl w:val="D6D43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FA7C22"/>
    <w:multiLevelType w:val="hybridMultilevel"/>
    <w:tmpl w:val="E70C7764"/>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5" w15:restartNumberingAfterBreak="0">
    <w:nsid w:val="74DF5783"/>
    <w:multiLevelType w:val="hybridMultilevel"/>
    <w:tmpl w:val="FB7A42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6"/>
  </w:num>
  <w:num w:numId="4">
    <w:abstractNumId w:val="7"/>
  </w:num>
  <w:num w:numId="5">
    <w:abstractNumId w:val="10"/>
  </w:num>
  <w:num w:numId="6">
    <w:abstractNumId w:val="4"/>
  </w:num>
  <w:num w:numId="7">
    <w:abstractNumId w:val="24"/>
  </w:num>
  <w:num w:numId="8">
    <w:abstractNumId w:val="3"/>
  </w:num>
  <w:num w:numId="9">
    <w:abstractNumId w:val="15"/>
  </w:num>
  <w:num w:numId="10">
    <w:abstractNumId w:val="20"/>
  </w:num>
  <w:num w:numId="11">
    <w:abstractNumId w:val="5"/>
  </w:num>
  <w:num w:numId="12">
    <w:abstractNumId w:val="18"/>
  </w:num>
  <w:num w:numId="13">
    <w:abstractNumId w:val="25"/>
  </w:num>
  <w:num w:numId="14">
    <w:abstractNumId w:val="23"/>
  </w:num>
  <w:num w:numId="15">
    <w:abstractNumId w:val="12"/>
  </w:num>
  <w:num w:numId="16">
    <w:abstractNumId w:val="1"/>
  </w:num>
  <w:num w:numId="17">
    <w:abstractNumId w:val="21"/>
  </w:num>
  <w:num w:numId="18">
    <w:abstractNumId w:val="14"/>
  </w:num>
  <w:num w:numId="19">
    <w:abstractNumId w:val="16"/>
  </w:num>
  <w:num w:numId="20">
    <w:abstractNumId w:val="17"/>
  </w:num>
  <w:num w:numId="21">
    <w:abstractNumId w:val="13"/>
  </w:num>
  <w:num w:numId="22">
    <w:abstractNumId w:val="2"/>
  </w:num>
  <w:num w:numId="23">
    <w:abstractNumId w:val="9"/>
  </w:num>
  <w:num w:numId="24">
    <w:abstractNumId w:val="19"/>
  </w:num>
  <w:num w:numId="25">
    <w:abstractNumId w:val="1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characterSpacingControl w:val="doNotCompress"/>
  <w:hdrShapeDefaults>
    <o:shapedefaults v:ext="edit" spidmax="921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jI2tjCwNLYwNDRT0lEKTi0uzszPAykwqQUAzSuShSwAAAA="/>
  </w:docVars>
  <w:rsids>
    <w:rsidRoot w:val="00657760"/>
    <w:rsid w:val="000028BC"/>
    <w:rsid w:val="00007DF0"/>
    <w:rsid w:val="000136B1"/>
    <w:rsid w:val="0001553E"/>
    <w:rsid w:val="00024CCD"/>
    <w:rsid w:val="00025256"/>
    <w:rsid w:val="0003217E"/>
    <w:rsid w:val="0004351F"/>
    <w:rsid w:val="00043996"/>
    <w:rsid w:val="00051DCD"/>
    <w:rsid w:val="00054BC8"/>
    <w:rsid w:val="00064301"/>
    <w:rsid w:val="000656E9"/>
    <w:rsid w:val="00066CAD"/>
    <w:rsid w:val="00071696"/>
    <w:rsid w:val="000729B0"/>
    <w:rsid w:val="00072A0B"/>
    <w:rsid w:val="00074506"/>
    <w:rsid w:val="000750F8"/>
    <w:rsid w:val="00076B47"/>
    <w:rsid w:val="00087491"/>
    <w:rsid w:val="00087EA4"/>
    <w:rsid w:val="00087F34"/>
    <w:rsid w:val="00092A32"/>
    <w:rsid w:val="000A5EAE"/>
    <w:rsid w:val="000A7282"/>
    <w:rsid w:val="000C58DA"/>
    <w:rsid w:val="000C610A"/>
    <w:rsid w:val="000D048C"/>
    <w:rsid w:val="000D42EF"/>
    <w:rsid w:val="000D67FE"/>
    <w:rsid w:val="000D6A15"/>
    <w:rsid w:val="000E61C8"/>
    <w:rsid w:val="000F237C"/>
    <w:rsid w:val="000F6E56"/>
    <w:rsid w:val="000F7A7D"/>
    <w:rsid w:val="00101C59"/>
    <w:rsid w:val="00102375"/>
    <w:rsid w:val="00105000"/>
    <w:rsid w:val="0010615D"/>
    <w:rsid w:val="0011109A"/>
    <w:rsid w:val="00113027"/>
    <w:rsid w:val="00120FDF"/>
    <w:rsid w:val="001245A2"/>
    <w:rsid w:val="001261C4"/>
    <w:rsid w:val="00127DD2"/>
    <w:rsid w:val="00130F33"/>
    <w:rsid w:val="00132A66"/>
    <w:rsid w:val="00133BB8"/>
    <w:rsid w:val="001340BF"/>
    <w:rsid w:val="00135EC3"/>
    <w:rsid w:val="0013623C"/>
    <w:rsid w:val="0013673D"/>
    <w:rsid w:val="001401D8"/>
    <w:rsid w:val="00142E12"/>
    <w:rsid w:val="0014332A"/>
    <w:rsid w:val="001504FD"/>
    <w:rsid w:val="001574FC"/>
    <w:rsid w:val="001679B0"/>
    <w:rsid w:val="00170E4B"/>
    <w:rsid w:val="00173C91"/>
    <w:rsid w:val="001762B4"/>
    <w:rsid w:val="001876EA"/>
    <w:rsid w:val="001904F0"/>
    <w:rsid w:val="00193519"/>
    <w:rsid w:val="001A33FC"/>
    <w:rsid w:val="001A4D81"/>
    <w:rsid w:val="001B3982"/>
    <w:rsid w:val="001B3C96"/>
    <w:rsid w:val="001B6A1A"/>
    <w:rsid w:val="001C3197"/>
    <w:rsid w:val="001C496A"/>
    <w:rsid w:val="001C4BCE"/>
    <w:rsid w:val="001D0D8E"/>
    <w:rsid w:val="001D1EF9"/>
    <w:rsid w:val="001D6F52"/>
    <w:rsid w:val="001E1916"/>
    <w:rsid w:val="001E602A"/>
    <w:rsid w:val="001E6AF9"/>
    <w:rsid w:val="001F05F8"/>
    <w:rsid w:val="001F122D"/>
    <w:rsid w:val="001F4474"/>
    <w:rsid w:val="001F560F"/>
    <w:rsid w:val="001F5A80"/>
    <w:rsid w:val="001F5EDF"/>
    <w:rsid w:val="00201DA0"/>
    <w:rsid w:val="00202A2A"/>
    <w:rsid w:val="00205937"/>
    <w:rsid w:val="00207D13"/>
    <w:rsid w:val="00211CD0"/>
    <w:rsid w:val="00213F3C"/>
    <w:rsid w:val="00214893"/>
    <w:rsid w:val="00217F75"/>
    <w:rsid w:val="002202C8"/>
    <w:rsid w:val="00227842"/>
    <w:rsid w:val="0023123A"/>
    <w:rsid w:val="002359CD"/>
    <w:rsid w:val="002360AD"/>
    <w:rsid w:val="00237514"/>
    <w:rsid w:val="00242135"/>
    <w:rsid w:val="00242323"/>
    <w:rsid w:val="0024517A"/>
    <w:rsid w:val="00263CE7"/>
    <w:rsid w:val="0027040B"/>
    <w:rsid w:val="00273624"/>
    <w:rsid w:val="00277E1E"/>
    <w:rsid w:val="0029111B"/>
    <w:rsid w:val="00293653"/>
    <w:rsid w:val="00296C66"/>
    <w:rsid w:val="002A01B7"/>
    <w:rsid w:val="002A7177"/>
    <w:rsid w:val="002B46CD"/>
    <w:rsid w:val="002B57AD"/>
    <w:rsid w:val="002B7556"/>
    <w:rsid w:val="002C0AF9"/>
    <w:rsid w:val="002C1891"/>
    <w:rsid w:val="002C2A76"/>
    <w:rsid w:val="002C354D"/>
    <w:rsid w:val="002C41E3"/>
    <w:rsid w:val="002C63D6"/>
    <w:rsid w:val="002D204D"/>
    <w:rsid w:val="002D32D0"/>
    <w:rsid w:val="002D69A5"/>
    <w:rsid w:val="002D6C7F"/>
    <w:rsid w:val="002D6F75"/>
    <w:rsid w:val="002D6FC9"/>
    <w:rsid w:val="002E0433"/>
    <w:rsid w:val="002F0D97"/>
    <w:rsid w:val="002F31C9"/>
    <w:rsid w:val="002F4DF1"/>
    <w:rsid w:val="002F752C"/>
    <w:rsid w:val="003002B3"/>
    <w:rsid w:val="00300B2A"/>
    <w:rsid w:val="003059C3"/>
    <w:rsid w:val="00307C89"/>
    <w:rsid w:val="00310FCD"/>
    <w:rsid w:val="00317A51"/>
    <w:rsid w:val="00332DD5"/>
    <w:rsid w:val="003358E8"/>
    <w:rsid w:val="00340142"/>
    <w:rsid w:val="003401D4"/>
    <w:rsid w:val="0034115E"/>
    <w:rsid w:val="00342D37"/>
    <w:rsid w:val="0034474A"/>
    <w:rsid w:val="0034496C"/>
    <w:rsid w:val="00350C0D"/>
    <w:rsid w:val="003513E6"/>
    <w:rsid w:val="0035206D"/>
    <w:rsid w:val="00356442"/>
    <w:rsid w:val="00363ABC"/>
    <w:rsid w:val="00363E7B"/>
    <w:rsid w:val="00370C31"/>
    <w:rsid w:val="003732BF"/>
    <w:rsid w:val="0037434C"/>
    <w:rsid w:val="00377E38"/>
    <w:rsid w:val="00381857"/>
    <w:rsid w:val="00387DA3"/>
    <w:rsid w:val="00391CA6"/>
    <w:rsid w:val="00391DB2"/>
    <w:rsid w:val="003A0A82"/>
    <w:rsid w:val="003A1FC1"/>
    <w:rsid w:val="003A7956"/>
    <w:rsid w:val="003B37B6"/>
    <w:rsid w:val="003B4CF8"/>
    <w:rsid w:val="003B64E7"/>
    <w:rsid w:val="003B6896"/>
    <w:rsid w:val="003C1796"/>
    <w:rsid w:val="003C6F08"/>
    <w:rsid w:val="003D0484"/>
    <w:rsid w:val="003D123C"/>
    <w:rsid w:val="003D1BD1"/>
    <w:rsid w:val="003D5DA3"/>
    <w:rsid w:val="003E4680"/>
    <w:rsid w:val="003E4AFC"/>
    <w:rsid w:val="003E5BE9"/>
    <w:rsid w:val="003E705A"/>
    <w:rsid w:val="003F02C3"/>
    <w:rsid w:val="003F2FD6"/>
    <w:rsid w:val="003F3BB2"/>
    <w:rsid w:val="003F4A96"/>
    <w:rsid w:val="0040494E"/>
    <w:rsid w:val="00404B91"/>
    <w:rsid w:val="00406917"/>
    <w:rsid w:val="00407A59"/>
    <w:rsid w:val="00410A9D"/>
    <w:rsid w:val="00411A81"/>
    <w:rsid w:val="0041582D"/>
    <w:rsid w:val="00415AF1"/>
    <w:rsid w:val="00417B8B"/>
    <w:rsid w:val="00427F72"/>
    <w:rsid w:val="0043227F"/>
    <w:rsid w:val="00437399"/>
    <w:rsid w:val="004401B7"/>
    <w:rsid w:val="00440356"/>
    <w:rsid w:val="00443B43"/>
    <w:rsid w:val="00452E49"/>
    <w:rsid w:val="0045432B"/>
    <w:rsid w:val="0045437C"/>
    <w:rsid w:val="00454807"/>
    <w:rsid w:val="00455D2A"/>
    <w:rsid w:val="00461810"/>
    <w:rsid w:val="004640C4"/>
    <w:rsid w:val="0046418B"/>
    <w:rsid w:val="004651C7"/>
    <w:rsid w:val="0047277F"/>
    <w:rsid w:val="004739BF"/>
    <w:rsid w:val="00481E15"/>
    <w:rsid w:val="004845D3"/>
    <w:rsid w:val="0048664F"/>
    <w:rsid w:val="004916E0"/>
    <w:rsid w:val="0049349B"/>
    <w:rsid w:val="0049512E"/>
    <w:rsid w:val="004C1B25"/>
    <w:rsid w:val="004C6570"/>
    <w:rsid w:val="004D529B"/>
    <w:rsid w:val="004D5D8F"/>
    <w:rsid w:val="004E5E8D"/>
    <w:rsid w:val="004F48B4"/>
    <w:rsid w:val="0050023B"/>
    <w:rsid w:val="0050113E"/>
    <w:rsid w:val="005059EF"/>
    <w:rsid w:val="00505F37"/>
    <w:rsid w:val="00506EBC"/>
    <w:rsid w:val="005160ED"/>
    <w:rsid w:val="00520D79"/>
    <w:rsid w:val="00521144"/>
    <w:rsid w:val="00530771"/>
    <w:rsid w:val="00532E7B"/>
    <w:rsid w:val="00540522"/>
    <w:rsid w:val="00543668"/>
    <w:rsid w:val="0055168A"/>
    <w:rsid w:val="00554078"/>
    <w:rsid w:val="00566860"/>
    <w:rsid w:val="0057096E"/>
    <w:rsid w:val="00572184"/>
    <w:rsid w:val="005804F0"/>
    <w:rsid w:val="005839AE"/>
    <w:rsid w:val="00586B41"/>
    <w:rsid w:val="00590810"/>
    <w:rsid w:val="00590CC1"/>
    <w:rsid w:val="00595307"/>
    <w:rsid w:val="00597F99"/>
    <w:rsid w:val="005A034A"/>
    <w:rsid w:val="005A13D3"/>
    <w:rsid w:val="005A222C"/>
    <w:rsid w:val="005A4E81"/>
    <w:rsid w:val="005A6417"/>
    <w:rsid w:val="005A720A"/>
    <w:rsid w:val="005B18E5"/>
    <w:rsid w:val="005B1AAE"/>
    <w:rsid w:val="005B663A"/>
    <w:rsid w:val="005B7FE0"/>
    <w:rsid w:val="005C05D0"/>
    <w:rsid w:val="005C2129"/>
    <w:rsid w:val="005C339E"/>
    <w:rsid w:val="005C5972"/>
    <w:rsid w:val="005C7612"/>
    <w:rsid w:val="005D1780"/>
    <w:rsid w:val="005D4792"/>
    <w:rsid w:val="005D4AF4"/>
    <w:rsid w:val="005D4B92"/>
    <w:rsid w:val="005D6F50"/>
    <w:rsid w:val="005F0190"/>
    <w:rsid w:val="005F1010"/>
    <w:rsid w:val="005F4354"/>
    <w:rsid w:val="005F489F"/>
    <w:rsid w:val="006002C4"/>
    <w:rsid w:val="00600FDC"/>
    <w:rsid w:val="006018EE"/>
    <w:rsid w:val="0061362D"/>
    <w:rsid w:val="0062592C"/>
    <w:rsid w:val="00626635"/>
    <w:rsid w:val="006370AE"/>
    <w:rsid w:val="00637217"/>
    <w:rsid w:val="00637574"/>
    <w:rsid w:val="0064790D"/>
    <w:rsid w:val="006534DA"/>
    <w:rsid w:val="006564EC"/>
    <w:rsid w:val="00657760"/>
    <w:rsid w:val="00663377"/>
    <w:rsid w:val="00664A12"/>
    <w:rsid w:val="00675185"/>
    <w:rsid w:val="0067550D"/>
    <w:rsid w:val="00675C36"/>
    <w:rsid w:val="00682847"/>
    <w:rsid w:val="006867F6"/>
    <w:rsid w:val="00687D79"/>
    <w:rsid w:val="006927E9"/>
    <w:rsid w:val="006935A7"/>
    <w:rsid w:val="006956D2"/>
    <w:rsid w:val="00697AF4"/>
    <w:rsid w:val="006A7387"/>
    <w:rsid w:val="006A7AAE"/>
    <w:rsid w:val="006B1079"/>
    <w:rsid w:val="006B3C3A"/>
    <w:rsid w:val="006B5A24"/>
    <w:rsid w:val="006C1109"/>
    <w:rsid w:val="006C20FA"/>
    <w:rsid w:val="006C349A"/>
    <w:rsid w:val="006D12CC"/>
    <w:rsid w:val="006D5546"/>
    <w:rsid w:val="006D6E37"/>
    <w:rsid w:val="006F14B9"/>
    <w:rsid w:val="006F23E3"/>
    <w:rsid w:val="006F71AA"/>
    <w:rsid w:val="00704B1B"/>
    <w:rsid w:val="007051BE"/>
    <w:rsid w:val="00705612"/>
    <w:rsid w:val="00706300"/>
    <w:rsid w:val="00712AD5"/>
    <w:rsid w:val="00713EA4"/>
    <w:rsid w:val="007153FB"/>
    <w:rsid w:val="00717212"/>
    <w:rsid w:val="00732E0D"/>
    <w:rsid w:val="0073418D"/>
    <w:rsid w:val="00741119"/>
    <w:rsid w:val="007420EC"/>
    <w:rsid w:val="00754B9D"/>
    <w:rsid w:val="00754BDD"/>
    <w:rsid w:val="00757E1D"/>
    <w:rsid w:val="007608E2"/>
    <w:rsid w:val="007655BB"/>
    <w:rsid w:val="00770733"/>
    <w:rsid w:val="007710CA"/>
    <w:rsid w:val="00777F16"/>
    <w:rsid w:val="007810C2"/>
    <w:rsid w:val="00785F6B"/>
    <w:rsid w:val="00790F8A"/>
    <w:rsid w:val="00791D87"/>
    <w:rsid w:val="007949CC"/>
    <w:rsid w:val="0079659D"/>
    <w:rsid w:val="007A19B3"/>
    <w:rsid w:val="007A31A9"/>
    <w:rsid w:val="007A49FF"/>
    <w:rsid w:val="007B6BAF"/>
    <w:rsid w:val="007C4030"/>
    <w:rsid w:val="007C4BDF"/>
    <w:rsid w:val="007D6E0B"/>
    <w:rsid w:val="007E1118"/>
    <w:rsid w:val="007E1343"/>
    <w:rsid w:val="007F4CA0"/>
    <w:rsid w:val="007F4DC3"/>
    <w:rsid w:val="007F6C42"/>
    <w:rsid w:val="00801EA2"/>
    <w:rsid w:val="0080229D"/>
    <w:rsid w:val="00812410"/>
    <w:rsid w:val="00815148"/>
    <w:rsid w:val="00817E94"/>
    <w:rsid w:val="008215FA"/>
    <w:rsid w:val="00832A78"/>
    <w:rsid w:val="008361B5"/>
    <w:rsid w:val="008363C3"/>
    <w:rsid w:val="00837ECF"/>
    <w:rsid w:val="0084249E"/>
    <w:rsid w:val="00842FCA"/>
    <w:rsid w:val="0084627D"/>
    <w:rsid w:val="008516C4"/>
    <w:rsid w:val="008527C7"/>
    <w:rsid w:val="00852B42"/>
    <w:rsid w:val="008552DC"/>
    <w:rsid w:val="008575F2"/>
    <w:rsid w:val="0086090D"/>
    <w:rsid w:val="00866ACB"/>
    <w:rsid w:val="00870B0C"/>
    <w:rsid w:val="008737E0"/>
    <w:rsid w:val="008749E9"/>
    <w:rsid w:val="00881B12"/>
    <w:rsid w:val="0088312E"/>
    <w:rsid w:val="00885A3E"/>
    <w:rsid w:val="008875F4"/>
    <w:rsid w:val="008900FC"/>
    <w:rsid w:val="00893C9A"/>
    <w:rsid w:val="008A05F5"/>
    <w:rsid w:val="008A0A51"/>
    <w:rsid w:val="008A71B0"/>
    <w:rsid w:val="008B00AB"/>
    <w:rsid w:val="008B2940"/>
    <w:rsid w:val="008C199F"/>
    <w:rsid w:val="008C4D8C"/>
    <w:rsid w:val="008C6425"/>
    <w:rsid w:val="008D389B"/>
    <w:rsid w:val="008D5C8E"/>
    <w:rsid w:val="008E6564"/>
    <w:rsid w:val="008F016D"/>
    <w:rsid w:val="008F2B15"/>
    <w:rsid w:val="008F53DC"/>
    <w:rsid w:val="008F7E80"/>
    <w:rsid w:val="00900A3D"/>
    <w:rsid w:val="00914087"/>
    <w:rsid w:val="00915492"/>
    <w:rsid w:val="00916017"/>
    <w:rsid w:val="00926842"/>
    <w:rsid w:val="00940932"/>
    <w:rsid w:val="00940FD6"/>
    <w:rsid w:val="00943FEC"/>
    <w:rsid w:val="00945260"/>
    <w:rsid w:val="00947303"/>
    <w:rsid w:val="00947925"/>
    <w:rsid w:val="00952D04"/>
    <w:rsid w:val="009542CF"/>
    <w:rsid w:val="00954916"/>
    <w:rsid w:val="00957DA5"/>
    <w:rsid w:val="00967C79"/>
    <w:rsid w:val="00973B90"/>
    <w:rsid w:val="00982BFB"/>
    <w:rsid w:val="009857B1"/>
    <w:rsid w:val="00985A9C"/>
    <w:rsid w:val="00992ABE"/>
    <w:rsid w:val="009B120A"/>
    <w:rsid w:val="009B27A3"/>
    <w:rsid w:val="009C3432"/>
    <w:rsid w:val="009C547F"/>
    <w:rsid w:val="009D127A"/>
    <w:rsid w:val="009D250E"/>
    <w:rsid w:val="009F08E0"/>
    <w:rsid w:val="009F3727"/>
    <w:rsid w:val="00A032E1"/>
    <w:rsid w:val="00A04C2E"/>
    <w:rsid w:val="00A11658"/>
    <w:rsid w:val="00A12504"/>
    <w:rsid w:val="00A13FC5"/>
    <w:rsid w:val="00A15C54"/>
    <w:rsid w:val="00A243B7"/>
    <w:rsid w:val="00A30553"/>
    <w:rsid w:val="00A34498"/>
    <w:rsid w:val="00A35961"/>
    <w:rsid w:val="00A413F8"/>
    <w:rsid w:val="00A41A58"/>
    <w:rsid w:val="00A52495"/>
    <w:rsid w:val="00A5642B"/>
    <w:rsid w:val="00A61EAC"/>
    <w:rsid w:val="00A676A8"/>
    <w:rsid w:val="00A70658"/>
    <w:rsid w:val="00A707F7"/>
    <w:rsid w:val="00A73BDF"/>
    <w:rsid w:val="00A82257"/>
    <w:rsid w:val="00A93E3E"/>
    <w:rsid w:val="00A971D7"/>
    <w:rsid w:val="00AA14DD"/>
    <w:rsid w:val="00AA167E"/>
    <w:rsid w:val="00AA702D"/>
    <w:rsid w:val="00AA77FB"/>
    <w:rsid w:val="00AA7845"/>
    <w:rsid w:val="00AA7F75"/>
    <w:rsid w:val="00AB1C28"/>
    <w:rsid w:val="00AB6415"/>
    <w:rsid w:val="00AB78A5"/>
    <w:rsid w:val="00AC6356"/>
    <w:rsid w:val="00AD6C89"/>
    <w:rsid w:val="00AE1C56"/>
    <w:rsid w:val="00AE227C"/>
    <w:rsid w:val="00AF4176"/>
    <w:rsid w:val="00AF4504"/>
    <w:rsid w:val="00AF7858"/>
    <w:rsid w:val="00B000A4"/>
    <w:rsid w:val="00B02973"/>
    <w:rsid w:val="00B054C6"/>
    <w:rsid w:val="00B12EE4"/>
    <w:rsid w:val="00B20103"/>
    <w:rsid w:val="00B30924"/>
    <w:rsid w:val="00B32750"/>
    <w:rsid w:val="00B37F00"/>
    <w:rsid w:val="00B4474A"/>
    <w:rsid w:val="00B47DA7"/>
    <w:rsid w:val="00B507A0"/>
    <w:rsid w:val="00B60EA2"/>
    <w:rsid w:val="00B62A08"/>
    <w:rsid w:val="00B73F04"/>
    <w:rsid w:val="00B75E23"/>
    <w:rsid w:val="00B77007"/>
    <w:rsid w:val="00B8042F"/>
    <w:rsid w:val="00B830FF"/>
    <w:rsid w:val="00B8359C"/>
    <w:rsid w:val="00B838D2"/>
    <w:rsid w:val="00B8497C"/>
    <w:rsid w:val="00B863B1"/>
    <w:rsid w:val="00B91484"/>
    <w:rsid w:val="00B9378A"/>
    <w:rsid w:val="00B95454"/>
    <w:rsid w:val="00B96672"/>
    <w:rsid w:val="00BA2CFF"/>
    <w:rsid w:val="00BA2D9D"/>
    <w:rsid w:val="00BA3353"/>
    <w:rsid w:val="00BA6711"/>
    <w:rsid w:val="00BB0AAC"/>
    <w:rsid w:val="00BB138F"/>
    <w:rsid w:val="00BB16EE"/>
    <w:rsid w:val="00BB29F0"/>
    <w:rsid w:val="00BB2D47"/>
    <w:rsid w:val="00BB52E8"/>
    <w:rsid w:val="00BB7DFB"/>
    <w:rsid w:val="00BC3635"/>
    <w:rsid w:val="00BC3FAE"/>
    <w:rsid w:val="00BC5D43"/>
    <w:rsid w:val="00BC7198"/>
    <w:rsid w:val="00BD209A"/>
    <w:rsid w:val="00BD389D"/>
    <w:rsid w:val="00BE55D3"/>
    <w:rsid w:val="00BE72D7"/>
    <w:rsid w:val="00BF248C"/>
    <w:rsid w:val="00BF6291"/>
    <w:rsid w:val="00BF730C"/>
    <w:rsid w:val="00BF77FA"/>
    <w:rsid w:val="00BF7BAD"/>
    <w:rsid w:val="00C07431"/>
    <w:rsid w:val="00C10C69"/>
    <w:rsid w:val="00C14393"/>
    <w:rsid w:val="00C159F5"/>
    <w:rsid w:val="00C21C3C"/>
    <w:rsid w:val="00C2488F"/>
    <w:rsid w:val="00C30505"/>
    <w:rsid w:val="00C310A8"/>
    <w:rsid w:val="00C32BBF"/>
    <w:rsid w:val="00C35673"/>
    <w:rsid w:val="00C363D9"/>
    <w:rsid w:val="00C40F0E"/>
    <w:rsid w:val="00C4227C"/>
    <w:rsid w:val="00C42EDA"/>
    <w:rsid w:val="00C44A0E"/>
    <w:rsid w:val="00C45BFA"/>
    <w:rsid w:val="00C461D8"/>
    <w:rsid w:val="00C467E3"/>
    <w:rsid w:val="00C545C1"/>
    <w:rsid w:val="00C56509"/>
    <w:rsid w:val="00C56D00"/>
    <w:rsid w:val="00C60222"/>
    <w:rsid w:val="00C61BEA"/>
    <w:rsid w:val="00C63E57"/>
    <w:rsid w:val="00C7263E"/>
    <w:rsid w:val="00C77664"/>
    <w:rsid w:val="00C80CF3"/>
    <w:rsid w:val="00C86B0E"/>
    <w:rsid w:val="00C91A8D"/>
    <w:rsid w:val="00CA03B1"/>
    <w:rsid w:val="00CA16C2"/>
    <w:rsid w:val="00CA466D"/>
    <w:rsid w:val="00CB1B2D"/>
    <w:rsid w:val="00CB20A6"/>
    <w:rsid w:val="00CB2356"/>
    <w:rsid w:val="00CB3A5E"/>
    <w:rsid w:val="00CC4B21"/>
    <w:rsid w:val="00CD3F1B"/>
    <w:rsid w:val="00CD4FCD"/>
    <w:rsid w:val="00CE04F1"/>
    <w:rsid w:val="00CE4701"/>
    <w:rsid w:val="00CE51B3"/>
    <w:rsid w:val="00CE604E"/>
    <w:rsid w:val="00CE7294"/>
    <w:rsid w:val="00CF41C9"/>
    <w:rsid w:val="00D0233D"/>
    <w:rsid w:val="00D04175"/>
    <w:rsid w:val="00D06B7B"/>
    <w:rsid w:val="00D101E7"/>
    <w:rsid w:val="00D11C40"/>
    <w:rsid w:val="00D134B0"/>
    <w:rsid w:val="00D13907"/>
    <w:rsid w:val="00D13FE6"/>
    <w:rsid w:val="00D14F63"/>
    <w:rsid w:val="00D17BAE"/>
    <w:rsid w:val="00D21BAE"/>
    <w:rsid w:val="00D30850"/>
    <w:rsid w:val="00D33099"/>
    <w:rsid w:val="00D333E8"/>
    <w:rsid w:val="00D43C54"/>
    <w:rsid w:val="00D454FA"/>
    <w:rsid w:val="00D46213"/>
    <w:rsid w:val="00D51597"/>
    <w:rsid w:val="00D5788F"/>
    <w:rsid w:val="00D62CCE"/>
    <w:rsid w:val="00D663F7"/>
    <w:rsid w:val="00D6652D"/>
    <w:rsid w:val="00D7146B"/>
    <w:rsid w:val="00D71FF7"/>
    <w:rsid w:val="00D77F25"/>
    <w:rsid w:val="00D811A3"/>
    <w:rsid w:val="00D84D0C"/>
    <w:rsid w:val="00D863A0"/>
    <w:rsid w:val="00D87AE7"/>
    <w:rsid w:val="00D94CA9"/>
    <w:rsid w:val="00D94EE2"/>
    <w:rsid w:val="00DA0A91"/>
    <w:rsid w:val="00DA1206"/>
    <w:rsid w:val="00DA3A02"/>
    <w:rsid w:val="00DA7174"/>
    <w:rsid w:val="00DA75CB"/>
    <w:rsid w:val="00DB2B2F"/>
    <w:rsid w:val="00DB31D5"/>
    <w:rsid w:val="00DB5B89"/>
    <w:rsid w:val="00DB65CA"/>
    <w:rsid w:val="00DC3850"/>
    <w:rsid w:val="00DC4E01"/>
    <w:rsid w:val="00DC5C0F"/>
    <w:rsid w:val="00DD2BAF"/>
    <w:rsid w:val="00DE1BE0"/>
    <w:rsid w:val="00DE3520"/>
    <w:rsid w:val="00DE5BFE"/>
    <w:rsid w:val="00DF2BBE"/>
    <w:rsid w:val="00DF2DC9"/>
    <w:rsid w:val="00DF5414"/>
    <w:rsid w:val="00E0158C"/>
    <w:rsid w:val="00E01E4B"/>
    <w:rsid w:val="00E02089"/>
    <w:rsid w:val="00E13EE6"/>
    <w:rsid w:val="00E20B20"/>
    <w:rsid w:val="00E246CF"/>
    <w:rsid w:val="00E26CDA"/>
    <w:rsid w:val="00E37669"/>
    <w:rsid w:val="00E421EF"/>
    <w:rsid w:val="00E42F68"/>
    <w:rsid w:val="00E4586D"/>
    <w:rsid w:val="00E46444"/>
    <w:rsid w:val="00E6486E"/>
    <w:rsid w:val="00E81321"/>
    <w:rsid w:val="00E81599"/>
    <w:rsid w:val="00E85DEC"/>
    <w:rsid w:val="00E8674B"/>
    <w:rsid w:val="00E8678B"/>
    <w:rsid w:val="00E942F4"/>
    <w:rsid w:val="00E94AA2"/>
    <w:rsid w:val="00E95686"/>
    <w:rsid w:val="00EA226A"/>
    <w:rsid w:val="00EA4A8A"/>
    <w:rsid w:val="00EB4FB1"/>
    <w:rsid w:val="00EB6A32"/>
    <w:rsid w:val="00EB754F"/>
    <w:rsid w:val="00EC1D73"/>
    <w:rsid w:val="00EC79BD"/>
    <w:rsid w:val="00EC7B19"/>
    <w:rsid w:val="00ED4721"/>
    <w:rsid w:val="00ED6A90"/>
    <w:rsid w:val="00EF1E81"/>
    <w:rsid w:val="00EF1F51"/>
    <w:rsid w:val="00EF5739"/>
    <w:rsid w:val="00EF7113"/>
    <w:rsid w:val="00F03940"/>
    <w:rsid w:val="00F03D30"/>
    <w:rsid w:val="00F0681E"/>
    <w:rsid w:val="00F15CC2"/>
    <w:rsid w:val="00F23C18"/>
    <w:rsid w:val="00F42272"/>
    <w:rsid w:val="00F439DE"/>
    <w:rsid w:val="00F47D9F"/>
    <w:rsid w:val="00F55887"/>
    <w:rsid w:val="00F753CE"/>
    <w:rsid w:val="00F83F53"/>
    <w:rsid w:val="00F92886"/>
    <w:rsid w:val="00F97068"/>
    <w:rsid w:val="00F97985"/>
    <w:rsid w:val="00FA3961"/>
    <w:rsid w:val="00FA3D27"/>
    <w:rsid w:val="00FA4B76"/>
    <w:rsid w:val="00FA5B6E"/>
    <w:rsid w:val="00FA7233"/>
    <w:rsid w:val="00FA7958"/>
    <w:rsid w:val="00FB01C3"/>
    <w:rsid w:val="00FB3574"/>
    <w:rsid w:val="00FB3AA3"/>
    <w:rsid w:val="00FB52E4"/>
    <w:rsid w:val="00FB7212"/>
    <w:rsid w:val="00FC631F"/>
    <w:rsid w:val="00FD51F8"/>
    <w:rsid w:val="00FE0CCB"/>
    <w:rsid w:val="00FE3BDE"/>
    <w:rsid w:val="00FE7AE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573C1103"/>
  <w15:chartTrackingRefBased/>
  <w15:docId w15:val="{B01B2DEA-FF81-4BB4-91C1-EB0B4076C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86E"/>
    <w:pPr>
      <w:spacing w:line="240" w:lineRule="auto"/>
    </w:pPr>
    <w:rPr>
      <w:sz w:val="22"/>
    </w:rPr>
  </w:style>
  <w:style w:type="paragraph" w:styleId="Heading1">
    <w:name w:val="heading 1"/>
    <w:basedOn w:val="Normal"/>
    <w:next w:val="Normal"/>
    <w:link w:val="Heading1Char"/>
    <w:uiPriority w:val="9"/>
    <w:qFormat/>
    <w:rsid w:val="00657760"/>
    <w:pPr>
      <w:keepNext/>
      <w:keepLines/>
      <w:pBdr>
        <w:left w:val="single" w:sz="12" w:space="12" w:color="FFBD4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6935A7"/>
    <w:pPr>
      <w:keepNext/>
      <w:keepLines/>
      <w:spacing w:before="120" w:after="0"/>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B5A24"/>
    <w:pPr>
      <w:keepNext/>
      <w:keepLines/>
      <w:spacing w:before="80" w:after="0"/>
      <w:outlineLvl w:val="2"/>
    </w:pPr>
    <w:rPr>
      <w:rFonts w:asciiTheme="majorHAnsi" w:eastAsiaTheme="majorEastAsia" w:hAnsiTheme="majorHAnsi" w:cstheme="majorBidi"/>
      <w:caps/>
      <w:sz w:val="26"/>
      <w:szCs w:val="26"/>
    </w:rPr>
  </w:style>
  <w:style w:type="paragraph" w:styleId="Heading4">
    <w:name w:val="heading 4"/>
    <w:basedOn w:val="Normal"/>
    <w:next w:val="Normal"/>
    <w:link w:val="Heading4Char"/>
    <w:uiPriority w:val="9"/>
    <w:unhideWhenUsed/>
    <w:qFormat/>
    <w:rsid w:val="006B5A24"/>
    <w:pPr>
      <w:keepNext/>
      <w:keepLines/>
      <w:spacing w:before="8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657760"/>
    <w:pPr>
      <w:keepNext/>
      <w:keepLines/>
      <w:spacing w:before="80" w:after="0"/>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657760"/>
    <w:pPr>
      <w:keepNext/>
      <w:keepLines/>
      <w:spacing w:before="80" w:after="0"/>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657760"/>
    <w:pPr>
      <w:keepNext/>
      <w:keepLines/>
      <w:spacing w:before="80" w:after="0"/>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657760"/>
    <w:pPr>
      <w:keepNext/>
      <w:keepLines/>
      <w:spacing w:before="80" w:after="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657760"/>
    <w:pPr>
      <w:keepNext/>
      <w:keepLines/>
      <w:spacing w:before="80" w:after="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760"/>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6935A7"/>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6B5A24"/>
    <w:rPr>
      <w:rFonts w:asciiTheme="majorHAnsi" w:eastAsiaTheme="majorEastAsia" w:hAnsiTheme="majorHAnsi" w:cstheme="majorBidi"/>
      <w:caps/>
      <w:sz w:val="26"/>
      <w:szCs w:val="26"/>
    </w:rPr>
  </w:style>
  <w:style w:type="character" w:customStyle="1" w:styleId="Heading4Char">
    <w:name w:val="Heading 4 Char"/>
    <w:basedOn w:val="DefaultParagraphFont"/>
    <w:link w:val="Heading4"/>
    <w:uiPriority w:val="9"/>
    <w:rsid w:val="006B5A2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657760"/>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657760"/>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657760"/>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657760"/>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657760"/>
    <w:rPr>
      <w:rFonts w:asciiTheme="majorHAnsi" w:eastAsiaTheme="majorEastAsia" w:hAnsiTheme="majorHAnsi" w:cstheme="majorBidi"/>
      <w:i/>
      <w:iCs/>
      <w:caps/>
    </w:rPr>
  </w:style>
  <w:style w:type="paragraph" w:styleId="Caption">
    <w:name w:val="caption"/>
    <w:basedOn w:val="Normal"/>
    <w:next w:val="Normal"/>
    <w:uiPriority w:val="35"/>
    <w:unhideWhenUsed/>
    <w:qFormat/>
    <w:rsid w:val="00657760"/>
    <w:rPr>
      <w:b/>
      <w:bCs/>
      <w:color w:val="FFBD47" w:themeColor="accent2"/>
      <w:spacing w:val="10"/>
      <w:sz w:val="16"/>
      <w:szCs w:val="16"/>
    </w:rPr>
  </w:style>
  <w:style w:type="paragraph" w:styleId="Title">
    <w:name w:val="Title"/>
    <w:basedOn w:val="Normal"/>
    <w:next w:val="Normal"/>
    <w:link w:val="TitleChar"/>
    <w:uiPriority w:val="10"/>
    <w:qFormat/>
    <w:rsid w:val="00DA3A02"/>
    <w:pPr>
      <w:spacing w:after="0"/>
      <w:contextualSpacing/>
    </w:pPr>
    <w:rPr>
      <w:rFonts w:asciiTheme="majorHAnsi" w:eastAsiaTheme="majorEastAsia" w:hAnsiTheme="majorHAnsi" w:cstheme="majorBidi"/>
      <w:caps/>
      <w:color w:val="E84C22" w:themeColor="accent1"/>
      <w:spacing w:val="40"/>
      <w:sz w:val="60"/>
      <w:szCs w:val="60"/>
    </w:rPr>
  </w:style>
  <w:style w:type="character" w:customStyle="1" w:styleId="TitleChar">
    <w:name w:val="Title Char"/>
    <w:basedOn w:val="DefaultParagraphFont"/>
    <w:link w:val="Title"/>
    <w:uiPriority w:val="10"/>
    <w:rsid w:val="00DA3A02"/>
    <w:rPr>
      <w:rFonts w:asciiTheme="majorHAnsi" w:eastAsiaTheme="majorEastAsia" w:hAnsiTheme="majorHAnsi" w:cstheme="majorBidi"/>
      <w:caps/>
      <w:color w:val="E84C22" w:themeColor="accent1"/>
      <w:spacing w:val="40"/>
      <w:sz w:val="60"/>
      <w:szCs w:val="60"/>
    </w:rPr>
  </w:style>
  <w:style w:type="paragraph" w:styleId="Subtitle">
    <w:name w:val="Subtitle"/>
    <w:basedOn w:val="Normal"/>
    <w:next w:val="Normal"/>
    <w:link w:val="SubtitleChar"/>
    <w:uiPriority w:val="11"/>
    <w:qFormat/>
    <w:rsid w:val="003A0A82"/>
    <w:pPr>
      <w:numPr>
        <w:ilvl w:val="1"/>
      </w:numPr>
      <w:spacing w:after="240"/>
    </w:pPr>
    <w:rPr>
      <w:color w:val="000000" w:themeColor="text1"/>
      <w:sz w:val="18"/>
      <w:szCs w:val="18"/>
    </w:rPr>
  </w:style>
  <w:style w:type="character" w:customStyle="1" w:styleId="SubtitleChar">
    <w:name w:val="Subtitle Char"/>
    <w:basedOn w:val="DefaultParagraphFont"/>
    <w:link w:val="Subtitle"/>
    <w:uiPriority w:val="11"/>
    <w:rsid w:val="003A0A82"/>
    <w:rPr>
      <w:color w:val="000000" w:themeColor="text1"/>
      <w:sz w:val="18"/>
      <w:szCs w:val="18"/>
    </w:rPr>
  </w:style>
  <w:style w:type="character" w:styleId="Strong">
    <w:name w:val="Strong"/>
    <w:basedOn w:val="DefaultParagraphFont"/>
    <w:uiPriority w:val="22"/>
    <w:qFormat/>
    <w:rsid w:val="00657760"/>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657760"/>
    <w:rPr>
      <w:rFonts w:asciiTheme="minorHAnsi" w:eastAsiaTheme="minorEastAsia" w:hAnsiTheme="minorHAnsi" w:cstheme="minorBidi"/>
      <w:i/>
      <w:iCs/>
      <w:color w:val="F49B00" w:themeColor="accent2" w:themeShade="BF"/>
      <w:sz w:val="20"/>
      <w:szCs w:val="20"/>
    </w:rPr>
  </w:style>
  <w:style w:type="paragraph" w:styleId="NoSpacing">
    <w:name w:val="No Spacing"/>
    <w:link w:val="NoSpacingChar"/>
    <w:uiPriority w:val="1"/>
    <w:qFormat/>
    <w:rsid w:val="00657760"/>
    <w:pPr>
      <w:spacing w:after="0" w:line="240" w:lineRule="auto"/>
    </w:pPr>
  </w:style>
  <w:style w:type="paragraph" w:styleId="ListParagraph">
    <w:name w:val="List Paragraph"/>
    <w:basedOn w:val="Normal"/>
    <w:uiPriority w:val="34"/>
    <w:qFormat/>
    <w:rsid w:val="00952D04"/>
    <w:pPr>
      <w:ind w:left="720"/>
      <w:contextualSpacing/>
    </w:pPr>
  </w:style>
  <w:style w:type="paragraph" w:styleId="Quote">
    <w:name w:val="Quote"/>
    <w:basedOn w:val="Normal"/>
    <w:next w:val="Normal"/>
    <w:link w:val="QuoteChar"/>
    <w:uiPriority w:val="29"/>
    <w:qFormat/>
    <w:rsid w:val="00657760"/>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657760"/>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657760"/>
    <w:pPr>
      <w:spacing w:before="100" w:beforeAutospacing="1" w:after="240"/>
      <w:ind w:left="936" w:right="936"/>
      <w:jc w:val="center"/>
    </w:pPr>
    <w:rPr>
      <w:rFonts w:asciiTheme="majorHAnsi" w:eastAsiaTheme="majorEastAsia" w:hAnsiTheme="majorHAnsi" w:cstheme="majorBidi"/>
      <w:caps/>
      <w:color w:val="F49B00" w:themeColor="accent2" w:themeShade="BF"/>
      <w:spacing w:val="10"/>
      <w:sz w:val="28"/>
      <w:szCs w:val="28"/>
    </w:rPr>
  </w:style>
  <w:style w:type="character" w:customStyle="1" w:styleId="IntenseQuoteChar">
    <w:name w:val="Intense Quote Char"/>
    <w:basedOn w:val="DefaultParagraphFont"/>
    <w:link w:val="IntenseQuote"/>
    <w:uiPriority w:val="30"/>
    <w:rsid w:val="00657760"/>
    <w:rPr>
      <w:rFonts w:asciiTheme="majorHAnsi" w:eastAsiaTheme="majorEastAsia" w:hAnsiTheme="majorHAnsi" w:cstheme="majorBidi"/>
      <w:caps/>
      <w:color w:val="F49B00" w:themeColor="accent2" w:themeShade="BF"/>
      <w:spacing w:val="10"/>
      <w:sz w:val="28"/>
      <w:szCs w:val="28"/>
    </w:rPr>
  </w:style>
  <w:style w:type="character" w:styleId="SubtleEmphasis">
    <w:name w:val="Subtle Emphasis"/>
    <w:basedOn w:val="DefaultParagraphFont"/>
    <w:uiPriority w:val="19"/>
    <w:qFormat/>
    <w:rsid w:val="00657760"/>
    <w:rPr>
      <w:i/>
      <w:iCs/>
      <w:color w:val="auto"/>
    </w:rPr>
  </w:style>
  <w:style w:type="character" w:styleId="IntenseEmphasis">
    <w:name w:val="Intense Emphasis"/>
    <w:basedOn w:val="DefaultParagraphFont"/>
    <w:uiPriority w:val="21"/>
    <w:qFormat/>
    <w:rsid w:val="00D51597"/>
    <w:rPr>
      <w:b/>
      <w:bCs/>
      <w:i/>
      <w:iCs/>
      <w:color w:val="F49B00" w:themeColor="accent2" w:themeShade="BF"/>
      <w:sz w:val="24"/>
      <w:szCs w:val="24"/>
    </w:rPr>
  </w:style>
  <w:style w:type="character" w:styleId="SubtleReference">
    <w:name w:val="Subtle Reference"/>
    <w:basedOn w:val="DefaultParagraphFont"/>
    <w:uiPriority w:val="31"/>
    <w:qFormat/>
    <w:rsid w:val="00657760"/>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657760"/>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657760"/>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657760"/>
    <w:pPr>
      <w:outlineLvl w:val="9"/>
    </w:pPr>
  </w:style>
  <w:style w:type="paragraph" w:styleId="TOC1">
    <w:name w:val="toc 1"/>
    <w:basedOn w:val="Normal"/>
    <w:next w:val="Normal"/>
    <w:autoRedefine/>
    <w:uiPriority w:val="39"/>
    <w:unhideWhenUsed/>
    <w:rsid w:val="00D17BAE"/>
    <w:pPr>
      <w:spacing w:after="100"/>
    </w:pPr>
  </w:style>
  <w:style w:type="paragraph" w:styleId="TOC2">
    <w:name w:val="toc 2"/>
    <w:basedOn w:val="Normal"/>
    <w:next w:val="Normal"/>
    <w:autoRedefine/>
    <w:uiPriority w:val="39"/>
    <w:unhideWhenUsed/>
    <w:rsid w:val="00D17BAE"/>
    <w:pPr>
      <w:spacing w:after="100"/>
      <w:ind w:left="220"/>
    </w:pPr>
  </w:style>
  <w:style w:type="paragraph" w:styleId="TOC3">
    <w:name w:val="toc 3"/>
    <w:basedOn w:val="Normal"/>
    <w:next w:val="Normal"/>
    <w:autoRedefine/>
    <w:uiPriority w:val="39"/>
    <w:unhideWhenUsed/>
    <w:rsid w:val="00D17BAE"/>
    <w:pPr>
      <w:spacing w:after="100"/>
      <w:ind w:left="440"/>
    </w:pPr>
  </w:style>
  <w:style w:type="character" w:styleId="Hyperlink">
    <w:name w:val="Hyperlink"/>
    <w:basedOn w:val="DefaultParagraphFont"/>
    <w:uiPriority w:val="99"/>
    <w:unhideWhenUsed/>
    <w:rsid w:val="00D17BAE"/>
    <w:rPr>
      <w:color w:val="CC9900" w:themeColor="hyperlink"/>
      <w:u w:val="single"/>
    </w:rPr>
  </w:style>
  <w:style w:type="paragraph" w:styleId="Header">
    <w:name w:val="header"/>
    <w:basedOn w:val="Normal"/>
    <w:link w:val="HeaderChar"/>
    <w:uiPriority w:val="99"/>
    <w:unhideWhenUsed/>
    <w:rsid w:val="00D17BAE"/>
    <w:pPr>
      <w:tabs>
        <w:tab w:val="center" w:pos="4513"/>
        <w:tab w:val="right" w:pos="9026"/>
      </w:tabs>
      <w:spacing w:after="0"/>
    </w:pPr>
  </w:style>
  <w:style w:type="character" w:customStyle="1" w:styleId="HeaderChar">
    <w:name w:val="Header Char"/>
    <w:basedOn w:val="DefaultParagraphFont"/>
    <w:link w:val="Header"/>
    <w:uiPriority w:val="99"/>
    <w:rsid w:val="00D17BAE"/>
    <w:rPr>
      <w:sz w:val="22"/>
    </w:rPr>
  </w:style>
  <w:style w:type="paragraph" w:styleId="Footer">
    <w:name w:val="footer"/>
    <w:basedOn w:val="Normal"/>
    <w:link w:val="FooterChar"/>
    <w:uiPriority w:val="99"/>
    <w:unhideWhenUsed/>
    <w:rsid w:val="00D17BAE"/>
    <w:pPr>
      <w:tabs>
        <w:tab w:val="center" w:pos="4513"/>
        <w:tab w:val="right" w:pos="9026"/>
      </w:tabs>
      <w:spacing w:after="0"/>
    </w:pPr>
  </w:style>
  <w:style w:type="character" w:customStyle="1" w:styleId="FooterChar">
    <w:name w:val="Footer Char"/>
    <w:basedOn w:val="DefaultParagraphFont"/>
    <w:link w:val="Footer"/>
    <w:uiPriority w:val="99"/>
    <w:rsid w:val="00D17BAE"/>
    <w:rPr>
      <w:sz w:val="22"/>
    </w:rPr>
  </w:style>
  <w:style w:type="character" w:styleId="FollowedHyperlink">
    <w:name w:val="FollowedHyperlink"/>
    <w:basedOn w:val="DefaultParagraphFont"/>
    <w:uiPriority w:val="99"/>
    <w:semiHidden/>
    <w:unhideWhenUsed/>
    <w:rsid w:val="00520D79"/>
    <w:rPr>
      <w:color w:val="666699" w:themeColor="followedHyperlink"/>
      <w:u w:val="single"/>
    </w:rPr>
  </w:style>
  <w:style w:type="paragraph" w:customStyle="1" w:styleId="AppendixHeaders">
    <w:name w:val="Appendix Headers"/>
    <w:basedOn w:val="Subtitle"/>
    <w:link w:val="AppendixHeadersChar"/>
    <w:qFormat/>
    <w:rsid w:val="00900A3D"/>
    <w:pPr>
      <w:spacing w:before="120" w:after="120"/>
    </w:pPr>
    <w:rPr>
      <w:i/>
      <w:color w:val="E84C22" w:themeColor="accent1"/>
      <w:sz w:val="20"/>
    </w:rPr>
  </w:style>
  <w:style w:type="character" w:customStyle="1" w:styleId="AppendixHeadersChar">
    <w:name w:val="Appendix Headers Char"/>
    <w:basedOn w:val="Heading2Char"/>
    <w:link w:val="AppendixHeaders"/>
    <w:rsid w:val="00900A3D"/>
    <w:rPr>
      <w:rFonts w:asciiTheme="majorHAnsi" w:eastAsiaTheme="majorEastAsia" w:hAnsiTheme="majorHAnsi" w:cstheme="majorBidi"/>
      <w:i/>
      <w:color w:val="E84C22" w:themeColor="accent1"/>
      <w:sz w:val="20"/>
      <w:szCs w:val="18"/>
    </w:rPr>
  </w:style>
  <w:style w:type="paragraph" w:customStyle="1" w:styleId="DocumentLinks">
    <w:name w:val="Document Links"/>
    <w:basedOn w:val="Normal"/>
    <w:link w:val="DocumentLinksChar"/>
    <w:qFormat/>
    <w:rsid w:val="00675185"/>
    <w:rPr>
      <w:i/>
      <w:iCs/>
      <w:color w:val="78230C" w:themeColor="accent1" w:themeShade="80"/>
    </w:rPr>
  </w:style>
  <w:style w:type="character" w:customStyle="1" w:styleId="DocumentLinksChar">
    <w:name w:val="Document Links Char"/>
    <w:basedOn w:val="DefaultParagraphFont"/>
    <w:link w:val="DocumentLinks"/>
    <w:rsid w:val="00675185"/>
    <w:rPr>
      <w:i/>
      <w:iCs/>
      <w:color w:val="78230C" w:themeColor="accent1" w:themeShade="80"/>
      <w:sz w:val="22"/>
    </w:rPr>
  </w:style>
  <w:style w:type="character" w:styleId="UnresolvedMention">
    <w:name w:val="Unresolved Mention"/>
    <w:basedOn w:val="DefaultParagraphFont"/>
    <w:uiPriority w:val="99"/>
    <w:semiHidden/>
    <w:unhideWhenUsed/>
    <w:rsid w:val="00F83F53"/>
    <w:rPr>
      <w:color w:val="605E5C"/>
      <w:shd w:val="clear" w:color="auto" w:fill="E1DFDD"/>
    </w:rPr>
  </w:style>
  <w:style w:type="table" w:styleId="TableGrid">
    <w:name w:val="Table Grid"/>
    <w:basedOn w:val="TableNormal"/>
    <w:uiPriority w:val="39"/>
    <w:rsid w:val="00EB4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310A8"/>
    <w:pPr>
      <w:spacing w:after="0" w:line="240" w:lineRule="auto"/>
    </w:p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color w:val="FFFFFF" w:themeColor="background1"/>
      </w:rPr>
      <w:tblPr/>
      <w:tcPr>
        <w:tcBorders>
          <w:top w:val="single" w:sz="4" w:space="0" w:color="E84C22" w:themeColor="accent1"/>
          <w:left w:val="single" w:sz="4" w:space="0" w:color="E84C22" w:themeColor="accent1"/>
          <w:bottom w:val="single" w:sz="4" w:space="0" w:color="E84C22" w:themeColor="accent1"/>
          <w:right w:val="single" w:sz="4" w:space="0" w:color="E84C22" w:themeColor="accent1"/>
          <w:insideH w:val="nil"/>
          <w:insideV w:val="nil"/>
        </w:tcBorders>
        <w:shd w:val="clear" w:color="auto" w:fill="E84C22" w:themeFill="accent1"/>
      </w:tcPr>
    </w:tblStylePr>
    <w:tblStylePr w:type="lastRow">
      <w:rPr>
        <w:b/>
        <w:bCs/>
      </w:rPr>
      <w:tblPr/>
      <w:tcPr>
        <w:tcBorders>
          <w:top w:val="double" w:sz="4" w:space="0" w:color="E84C22" w:themeColor="accent1"/>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styleId="GridTable3-Accent1">
    <w:name w:val="Grid Table 3 Accent 1"/>
    <w:basedOn w:val="TableNormal"/>
    <w:uiPriority w:val="48"/>
    <w:rsid w:val="00842FCA"/>
    <w:pPr>
      <w:spacing w:after="0" w:line="240" w:lineRule="auto"/>
    </w:p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2" w:themeFill="accent1" w:themeFillTint="33"/>
      </w:tcPr>
    </w:tblStylePr>
    <w:tblStylePr w:type="band1Horz">
      <w:tblPr/>
      <w:tcPr>
        <w:shd w:val="clear" w:color="auto" w:fill="FADAD2" w:themeFill="accent1" w:themeFillTint="33"/>
      </w:tcPr>
    </w:tblStylePr>
    <w:tblStylePr w:type="neCell">
      <w:tblPr/>
      <w:tcPr>
        <w:tcBorders>
          <w:bottom w:val="single" w:sz="4" w:space="0" w:color="F1937A" w:themeColor="accent1" w:themeTint="99"/>
        </w:tcBorders>
      </w:tcPr>
    </w:tblStylePr>
    <w:tblStylePr w:type="nwCell">
      <w:tblPr/>
      <w:tcPr>
        <w:tcBorders>
          <w:bottom w:val="single" w:sz="4" w:space="0" w:color="F1937A" w:themeColor="accent1" w:themeTint="99"/>
        </w:tcBorders>
      </w:tcPr>
    </w:tblStylePr>
    <w:tblStylePr w:type="seCell">
      <w:tblPr/>
      <w:tcPr>
        <w:tcBorders>
          <w:top w:val="single" w:sz="4" w:space="0" w:color="F1937A" w:themeColor="accent1" w:themeTint="99"/>
        </w:tcBorders>
      </w:tcPr>
    </w:tblStylePr>
    <w:tblStylePr w:type="swCell">
      <w:tblPr/>
      <w:tcPr>
        <w:tcBorders>
          <w:top w:val="single" w:sz="4" w:space="0" w:color="F1937A" w:themeColor="accent1" w:themeTint="99"/>
        </w:tcBorders>
      </w:tcPr>
    </w:tblStylePr>
  </w:style>
  <w:style w:type="paragraph" w:customStyle="1" w:styleId="CodeSnippets">
    <w:name w:val="Code Snippets"/>
    <w:basedOn w:val="Normal"/>
    <w:link w:val="CodeSnippetsChar"/>
    <w:qFormat/>
    <w:rsid w:val="006C349A"/>
    <w:pPr>
      <w:spacing w:before="120" w:after="120"/>
      <w:ind w:left="284"/>
      <w:contextualSpacing/>
    </w:pPr>
    <w:rPr>
      <w:rFonts w:ascii="Consolas" w:hAnsi="Consolas"/>
      <w:sz w:val="20"/>
    </w:rPr>
  </w:style>
  <w:style w:type="character" w:customStyle="1" w:styleId="CodeSnippetsChar">
    <w:name w:val="Code Snippets Char"/>
    <w:basedOn w:val="DefaultParagraphFont"/>
    <w:link w:val="CodeSnippets"/>
    <w:rsid w:val="006C349A"/>
    <w:rPr>
      <w:rFonts w:ascii="Consolas" w:hAnsi="Consolas"/>
      <w:sz w:val="20"/>
    </w:rPr>
  </w:style>
  <w:style w:type="table" w:styleId="PlainTable4">
    <w:name w:val="Plain Table 4"/>
    <w:basedOn w:val="TableNormal"/>
    <w:uiPriority w:val="44"/>
    <w:rsid w:val="005D4A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C248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58671">
      <w:bodyDiv w:val="1"/>
      <w:marLeft w:val="0"/>
      <w:marRight w:val="0"/>
      <w:marTop w:val="0"/>
      <w:marBottom w:val="0"/>
      <w:divBdr>
        <w:top w:val="none" w:sz="0" w:space="0" w:color="auto"/>
        <w:left w:val="none" w:sz="0" w:space="0" w:color="auto"/>
        <w:bottom w:val="none" w:sz="0" w:space="0" w:color="auto"/>
        <w:right w:val="none" w:sz="0" w:space="0" w:color="auto"/>
      </w:divBdr>
    </w:div>
    <w:div w:id="981427949">
      <w:bodyDiv w:val="1"/>
      <w:marLeft w:val="0"/>
      <w:marRight w:val="0"/>
      <w:marTop w:val="0"/>
      <w:marBottom w:val="0"/>
      <w:divBdr>
        <w:top w:val="none" w:sz="0" w:space="0" w:color="auto"/>
        <w:left w:val="none" w:sz="0" w:space="0" w:color="auto"/>
        <w:bottom w:val="none" w:sz="0" w:space="0" w:color="auto"/>
        <w:right w:val="none" w:sz="0" w:space="0" w:color="auto"/>
      </w:divBdr>
      <w:divsChild>
        <w:div w:id="633872408">
          <w:marLeft w:val="0"/>
          <w:marRight w:val="0"/>
          <w:marTop w:val="0"/>
          <w:marBottom w:val="0"/>
          <w:divBdr>
            <w:top w:val="none" w:sz="0" w:space="0" w:color="auto"/>
            <w:left w:val="none" w:sz="0" w:space="0" w:color="auto"/>
            <w:bottom w:val="none" w:sz="0" w:space="0" w:color="auto"/>
            <w:right w:val="none" w:sz="0" w:space="0" w:color="auto"/>
          </w:divBdr>
        </w:div>
      </w:divsChild>
    </w:div>
    <w:div w:id="1335256921">
      <w:bodyDiv w:val="1"/>
      <w:marLeft w:val="0"/>
      <w:marRight w:val="0"/>
      <w:marTop w:val="0"/>
      <w:marBottom w:val="0"/>
      <w:divBdr>
        <w:top w:val="none" w:sz="0" w:space="0" w:color="auto"/>
        <w:left w:val="none" w:sz="0" w:space="0" w:color="auto"/>
        <w:bottom w:val="none" w:sz="0" w:space="0" w:color="auto"/>
        <w:right w:val="none" w:sz="0" w:space="0" w:color="auto"/>
      </w:divBdr>
    </w:div>
    <w:div w:id="1935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849.emf"/><Relationship Id="rId3182" Type="http://schemas.openxmlformats.org/officeDocument/2006/relationships/customXml" Target="ink/ink1638.xml"/><Relationship Id="rId4026" Type="http://schemas.openxmlformats.org/officeDocument/2006/relationships/image" Target="media/image1947.emf"/><Relationship Id="rId3042" Type="http://schemas.openxmlformats.org/officeDocument/2006/relationships/image" Target="media/image1478.emf"/><Relationship Id="rId3999" Type="http://schemas.openxmlformats.org/officeDocument/2006/relationships/image" Target="media/image1920.emf"/><Relationship Id="rId170" Type="http://schemas.openxmlformats.org/officeDocument/2006/relationships/customXml" Target="ink/ink157.xml"/><Relationship Id="rId3859" Type="http://schemas.openxmlformats.org/officeDocument/2006/relationships/customXml" Target="ink/ink1937.xml"/><Relationship Id="rId987" Type="http://schemas.openxmlformats.org/officeDocument/2006/relationships/image" Target="media/image440.emf"/><Relationship Id="rId2668" Type="http://schemas.openxmlformats.org/officeDocument/2006/relationships/customXml" Target="ink/ink1492.xml"/><Relationship Id="rId2875" Type="http://schemas.openxmlformats.org/officeDocument/2006/relationships/image" Target="media/image1311.emf"/><Relationship Id="rId3719" Type="http://schemas.openxmlformats.org/officeDocument/2006/relationships/customXml" Target="ink/ink1911.xml"/><Relationship Id="rId3926" Type="http://schemas.openxmlformats.org/officeDocument/2006/relationships/customXml" Target="ink/ink2004.xml"/><Relationship Id="rId4090" Type="http://schemas.openxmlformats.org/officeDocument/2006/relationships/image" Target="media/image2011.emf"/><Relationship Id="rId847" Type="http://schemas.openxmlformats.org/officeDocument/2006/relationships/customXml" Target="ink/ink460.xml"/><Relationship Id="rId1477" Type="http://schemas.openxmlformats.org/officeDocument/2006/relationships/customXml" Target="ink/ink742.xml"/><Relationship Id="rId1684" Type="http://schemas.openxmlformats.org/officeDocument/2006/relationships/customXml" Target="ink/ink840.xml"/><Relationship Id="rId1891" Type="http://schemas.openxmlformats.org/officeDocument/2006/relationships/image" Target="media/image913.emf"/><Relationship Id="rId2528" Type="http://schemas.openxmlformats.org/officeDocument/2006/relationships/customXml" Target="ink/ink1352.xml"/><Relationship Id="rId2735" Type="http://schemas.openxmlformats.org/officeDocument/2006/relationships/image" Target="media/image1171.emf"/><Relationship Id="rId2942" Type="http://schemas.openxmlformats.org/officeDocument/2006/relationships/image" Target="media/image1378.emf"/><Relationship Id="rId707" Type="http://schemas.openxmlformats.org/officeDocument/2006/relationships/image" Target="media/image320.emf"/><Relationship Id="rId914" Type="http://schemas.openxmlformats.org/officeDocument/2006/relationships/customXml" Target="ink/ink527.xml"/><Relationship Id="rId1337" Type="http://schemas.openxmlformats.org/officeDocument/2006/relationships/image" Target="media/image602.emf"/><Relationship Id="rId1544" Type="http://schemas.openxmlformats.org/officeDocument/2006/relationships/customXml" Target="ink/ink809.xml"/><Relationship Id="rId1751" Type="http://schemas.openxmlformats.org/officeDocument/2006/relationships/customXml" Target="ink/ink907.xml"/><Relationship Id="rId2802" Type="http://schemas.openxmlformats.org/officeDocument/2006/relationships/image" Target="media/image1238.emf"/><Relationship Id="rId43" Type="http://schemas.openxmlformats.org/officeDocument/2006/relationships/customXml" Target="ink/ink30.xml"/><Relationship Id="rId1404" Type="http://schemas.openxmlformats.org/officeDocument/2006/relationships/image" Target="media/image669.emf"/><Relationship Id="rId1611" Type="http://schemas.openxmlformats.org/officeDocument/2006/relationships/image" Target="media/image767.emf"/><Relationship Id="rId3369" Type="http://schemas.openxmlformats.org/officeDocument/2006/relationships/image" Target="media/image1540.emf"/><Relationship Id="rId3576" Type="http://schemas.openxmlformats.org/officeDocument/2006/relationships/image" Target="media/image1747.emf"/><Relationship Id="rId497" Type="http://schemas.openxmlformats.org/officeDocument/2006/relationships/customXml" Target="ink/ink305.xml"/><Relationship Id="rId2178" Type="http://schemas.openxmlformats.org/officeDocument/2006/relationships/image" Target="media/image1002.emf"/><Relationship Id="rId2385" Type="http://schemas.openxmlformats.org/officeDocument/2006/relationships/customXml" Target="ink/ink1209.xml"/><Relationship Id="rId3229" Type="http://schemas.openxmlformats.org/officeDocument/2006/relationships/customXml" Target="ink/ink1685.xml"/><Relationship Id="rId3783" Type="http://schemas.openxmlformats.org/officeDocument/2006/relationships/image" Target="media/image1839.emf"/><Relationship Id="rId3990" Type="http://schemas.openxmlformats.org/officeDocument/2006/relationships/image" Target="media/image1911.emf"/><Relationship Id="rId357" Type="http://schemas.openxmlformats.org/officeDocument/2006/relationships/image" Target="media/image165.emf"/><Relationship Id="rId1194" Type="http://schemas.openxmlformats.org/officeDocument/2006/relationships/customXml" Target="ink/ink647.xml"/><Relationship Id="rId2038" Type="http://schemas.openxmlformats.org/officeDocument/2006/relationships/customXml" Target="ink/ink1060.xml"/><Relationship Id="rId2592" Type="http://schemas.openxmlformats.org/officeDocument/2006/relationships/customXml" Target="ink/ink1416.xml"/><Relationship Id="rId3436" Type="http://schemas.openxmlformats.org/officeDocument/2006/relationships/image" Target="media/image1607.emf"/><Relationship Id="rId3643" Type="http://schemas.openxmlformats.org/officeDocument/2006/relationships/customXml" Target="ink/ink1835.xml"/><Relationship Id="rId3850" Type="http://schemas.openxmlformats.org/officeDocument/2006/relationships/image" Target="media/image1906.emf"/><Relationship Id="rId217" Type="http://schemas.openxmlformats.org/officeDocument/2006/relationships/image" Target="media/image25.emf"/><Relationship Id="rId564" Type="http://schemas.openxmlformats.org/officeDocument/2006/relationships/customXml" Target="ink/ink372.xml"/><Relationship Id="rId771" Type="http://schemas.openxmlformats.org/officeDocument/2006/relationships/customXml" Target="ink/ink384.xml"/><Relationship Id="rId2245" Type="http://schemas.openxmlformats.org/officeDocument/2006/relationships/image" Target="media/image1069.emf"/><Relationship Id="rId2452" Type="http://schemas.openxmlformats.org/officeDocument/2006/relationships/customXml" Target="ink/ink1276.xml"/><Relationship Id="rId3503" Type="http://schemas.openxmlformats.org/officeDocument/2006/relationships/image" Target="media/image1674.emf"/><Relationship Id="rId3710" Type="http://schemas.openxmlformats.org/officeDocument/2006/relationships/customXml" Target="ink/ink1902.xml"/><Relationship Id="rId424" Type="http://schemas.openxmlformats.org/officeDocument/2006/relationships/customXml" Target="ink/ink232.xml"/><Relationship Id="rId631" Type="http://schemas.openxmlformats.org/officeDocument/2006/relationships/image" Target="media/image244.emf"/><Relationship Id="rId1054" Type="http://schemas.openxmlformats.org/officeDocument/2006/relationships/image" Target="media/image507.emf"/><Relationship Id="rId1261" Type="http://schemas.openxmlformats.org/officeDocument/2006/relationships/customXml" Target="ink/ink714.xml"/><Relationship Id="rId2105" Type="http://schemas.openxmlformats.org/officeDocument/2006/relationships/customXml" Target="ink/ink1127.xml"/><Relationship Id="rId2312" Type="http://schemas.openxmlformats.org/officeDocument/2006/relationships/image" Target="media/image1136.emf"/><Relationship Id="rId1121" Type="http://schemas.openxmlformats.org/officeDocument/2006/relationships/customXml" Target="ink/ink574.xml"/><Relationship Id="rId3086" Type="http://schemas.openxmlformats.org/officeDocument/2006/relationships/image" Target="media/image1522.emf"/><Relationship Id="rId3293" Type="http://schemas.openxmlformats.org/officeDocument/2006/relationships/customXml" Target="ink/ink1749.xml"/><Relationship Id="rId4137" Type="http://schemas.openxmlformats.org/officeDocument/2006/relationships/image" Target="media/image2056.jpeg"/><Relationship Id="rId1938" Type="http://schemas.openxmlformats.org/officeDocument/2006/relationships/image" Target="media/image960.emf"/><Relationship Id="rId3153" Type="http://schemas.openxmlformats.org/officeDocument/2006/relationships/customXml" Target="ink/ink1609.xml"/><Relationship Id="rId3360" Type="http://schemas.openxmlformats.org/officeDocument/2006/relationships/customXml" Target="ink/ink1816.xml"/><Relationship Id="rId281" Type="http://schemas.openxmlformats.org/officeDocument/2006/relationships/image" Target="media/image89.emf"/><Relationship Id="rId3013" Type="http://schemas.openxmlformats.org/officeDocument/2006/relationships/image" Target="media/image1449.emf"/><Relationship Id="rId141" Type="http://schemas.openxmlformats.org/officeDocument/2006/relationships/customXml" Target="ink/ink128.xml"/><Relationship Id="rId3220" Type="http://schemas.openxmlformats.org/officeDocument/2006/relationships/customXml" Target="ink/ink1676.xml"/><Relationship Id="rId7" Type="http://schemas.openxmlformats.org/officeDocument/2006/relationships/footnotes" Target="footnotes.xml"/><Relationship Id="rId2779" Type="http://schemas.openxmlformats.org/officeDocument/2006/relationships/image" Target="media/image1215.emf"/><Relationship Id="rId2986" Type="http://schemas.openxmlformats.org/officeDocument/2006/relationships/image" Target="media/image1422.emf"/><Relationship Id="rId958" Type="http://schemas.openxmlformats.org/officeDocument/2006/relationships/image" Target="media/image411.emf"/><Relationship Id="rId1588" Type="http://schemas.openxmlformats.org/officeDocument/2006/relationships/image" Target="media/image744.emf"/><Relationship Id="rId1795" Type="http://schemas.openxmlformats.org/officeDocument/2006/relationships/customXml" Target="ink/ink951.xml"/><Relationship Id="rId2639" Type="http://schemas.openxmlformats.org/officeDocument/2006/relationships/customXml" Target="ink/ink1463.xml"/><Relationship Id="rId2846" Type="http://schemas.openxmlformats.org/officeDocument/2006/relationships/image" Target="media/image1282.emf"/><Relationship Id="rId87" Type="http://schemas.openxmlformats.org/officeDocument/2006/relationships/customXml" Target="ink/ink74.xml"/><Relationship Id="rId818" Type="http://schemas.openxmlformats.org/officeDocument/2006/relationships/customXml" Target="ink/ink431.xml"/><Relationship Id="rId1448" Type="http://schemas.openxmlformats.org/officeDocument/2006/relationships/image" Target="media/image713.emf"/><Relationship Id="rId1655" Type="http://schemas.openxmlformats.org/officeDocument/2006/relationships/image" Target="media/image811.emf"/><Relationship Id="rId2706" Type="http://schemas.openxmlformats.org/officeDocument/2006/relationships/customXml" Target="ink/ink1530.xml"/><Relationship Id="rId4061" Type="http://schemas.openxmlformats.org/officeDocument/2006/relationships/image" Target="media/image1982.emf"/><Relationship Id="rId1308" Type="http://schemas.openxmlformats.org/officeDocument/2006/relationships/image" Target="media/image573.emf"/><Relationship Id="rId1862" Type="http://schemas.openxmlformats.org/officeDocument/2006/relationships/image" Target="media/image884.emf"/><Relationship Id="rId2913" Type="http://schemas.openxmlformats.org/officeDocument/2006/relationships/image" Target="media/image1349.emf"/><Relationship Id="rId1515" Type="http://schemas.openxmlformats.org/officeDocument/2006/relationships/customXml" Target="ink/ink780.xml"/><Relationship Id="rId1722" Type="http://schemas.openxmlformats.org/officeDocument/2006/relationships/customXml" Target="ink/ink878.xml"/><Relationship Id="rId14" Type="http://schemas.openxmlformats.org/officeDocument/2006/relationships/customXml" Target="ink/ink1.xml"/><Relationship Id="rId3687" Type="http://schemas.openxmlformats.org/officeDocument/2006/relationships/customXml" Target="ink/ink1879.xml"/><Relationship Id="rId3894" Type="http://schemas.openxmlformats.org/officeDocument/2006/relationships/customXml" Target="ink/ink1972.xml"/><Relationship Id="rId2289" Type="http://schemas.openxmlformats.org/officeDocument/2006/relationships/image" Target="media/image1113.emf"/><Relationship Id="rId2496" Type="http://schemas.openxmlformats.org/officeDocument/2006/relationships/customXml" Target="ink/ink1320.xml"/><Relationship Id="rId3547" Type="http://schemas.openxmlformats.org/officeDocument/2006/relationships/image" Target="media/image1718.emf"/><Relationship Id="rId3754" Type="http://schemas.openxmlformats.org/officeDocument/2006/relationships/image" Target="media/image1810.emf"/><Relationship Id="rId3961" Type="http://schemas.openxmlformats.org/officeDocument/2006/relationships/customXml" Target="ink/ink2039.xml"/><Relationship Id="rId468" Type="http://schemas.openxmlformats.org/officeDocument/2006/relationships/customXml" Target="ink/ink276.xml"/><Relationship Id="rId675" Type="http://schemas.openxmlformats.org/officeDocument/2006/relationships/image" Target="media/image288.emf"/><Relationship Id="rId882" Type="http://schemas.openxmlformats.org/officeDocument/2006/relationships/customXml" Target="ink/ink495.xml"/><Relationship Id="rId1098" Type="http://schemas.openxmlformats.org/officeDocument/2006/relationships/customXml" Target="ink/ink551.xml"/><Relationship Id="rId2149" Type="http://schemas.openxmlformats.org/officeDocument/2006/relationships/image" Target="media/image973.emf"/><Relationship Id="rId2356" Type="http://schemas.openxmlformats.org/officeDocument/2006/relationships/customXml" Target="ink/ink1180.xml"/><Relationship Id="rId2563" Type="http://schemas.openxmlformats.org/officeDocument/2006/relationships/customXml" Target="ink/ink1387.xml"/><Relationship Id="rId2770" Type="http://schemas.openxmlformats.org/officeDocument/2006/relationships/image" Target="media/image1206.emf"/><Relationship Id="rId3407" Type="http://schemas.openxmlformats.org/officeDocument/2006/relationships/image" Target="media/image1578.emf"/><Relationship Id="rId3614" Type="http://schemas.openxmlformats.org/officeDocument/2006/relationships/image" Target="media/image1785.emf"/><Relationship Id="rId3821" Type="http://schemas.openxmlformats.org/officeDocument/2006/relationships/image" Target="media/image1877.emf"/><Relationship Id="rId328" Type="http://schemas.openxmlformats.org/officeDocument/2006/relationships/image" Target="media/image136.emf"/><Relationship Id="rId535" Type="http://schemas.openxmlformats.org/officeDocument/2006/relationships/customXml" Target="ink/ink343.xml"/><Relationship Id="rId742" Type="http://schemas.openxmlformats.org/officeDocument/2006/relationships/image" Target="media/image355.emf"/><Relationship Id="rId1165" Type="http://schemas.openxmlformats.org/officeDocument/2006/relationships/customXml" Target="ink/ink618.xml"/><Relationship Id="rId1372" Type="http://schemas.openxmlformats.org/officeDocument/2006/relationships/image" Target="media/image637.emf"/><Relationship Id="rId2009" Type="http://schemas.openxmlformats.org/officeDocument/2006/relationships/customXml" Target="ink/ink1031.xml"/><Relationship Id="rId2216" Type="http://schemas.openxmlformats.org/officeDocument/2006/relationships/image" Target="media/image1040.emf"/><Relationship Id="rId2423" Type="http://schemas.openxmlformats.org/officeDocument/2006/relationships/customXml" Target="ink/ink1247.xml"/><Relationship Id="rId2630" Type="http://schemas.openxmlformats.org/officeDocument/2006/relationships/customXml" Target="ink/ink1454.xml"/><Relationship Id="rId602" Type="http://schemas.openxmlformats.org/officeDocument/2006/relationships/image" Target="media/image215.emf"/><Relationship Id="rId1025" Type="http://schemas.openxmlformats.org/officeDocument/2006/relationships/image" Target="media/image478.emf"/><Relationship Id="rId1232" Type="http://schemas.openxmlformats.org/officeDocument/2006/relationships/customXml" Target="ink/ink685.xml"/><Relationship Id="rId3197" Type="http://schemas.openxmlformats.org/officeDocument/2006/relationships/customXml" Target="ink/ink1653.xml"/><Relationship Id="rId3057" Type="http://schemas.openxmlformats.org/officeDocument/2006/relationships/image" Target="media/image1493.emf"/><Relationship Id="rId4108" Type="http://schemas.openxmlformats.org/officeDocument/2006/relationships/image" Target="media/image2029.emf"/><Relationship Id="rId185" Type="http://schemas.openxmlformats.org/officeDocument/2006/relationships/customXml" Target="ink/ink172.xml"/><Relationship Id="rId1909" Type="http://schemas.openxmlformats.org/officeDocument/2006/relationships/image" Target="media/image931.emf"/><Relationship Id="rId3264" Type="http://schemas.openxmlformats.org/officeDocument/2006/relationships/customXml" Target="ink/ink1720.xml"/><Relationship Id="rId3471" Type="http://schemas.openxmlformats.org/officeDocument/2006/relationships/image" Target="media/image1642.emf"/><Relationship Id="rId392" Type="http://schemas.openxmlformats.org/officeDocument/2006/relationships/customXml" Target="ink/ink200.xml"/><Relationship Id="rId2073" Type="http://schemas.openxmlformats.org/officeDocument/2006/relationships/customXml" Target="ink/ink1095.xml"/><Relationship Id="rId2280" Type="http://schemas.openxmlformats.org/officeDocument/2006/relationships/image" Target="media/image1104.emf"/><Relationship Id="rId3124" Type="http://schemas.openxmlformats.org/officeDocument/2006/relationships/customXml" Target="ink/ink1580.xml"/><Relationship Id="rId3331" Type="http://schemas.openxmlformats.org/officeDocument/2006/relationships/customXml" Target="ink/ink1787.xml"/><Relationship Id="rId252" Type="http://schemas.openxmlformats.org/officeDocument/2006/relationships/image" Target="media/image60.emf"/><Relationship Id="rId2140" Type="http://schemas.openxmlformats.org/officeDocument/2006/relationships/customXml" Target="ink/ink1162.xml"/><Relationship Id="rId112" Type="http://schemas.openxmlformats.org/officeDocument/2006/relationships/customXml" Target="ink/ink99.xml"/><Relationship Id="rId1699" Type="http://schemas.openxmlformats.org/officeDocument/2006/relationships/customXml" Target="ink/ink855.xml"/><Relationship Id="rId2000" Type="http://schemas.openxmlformats.org/officeDocument/2006/relationships/customXml" Target="ink/ink1022.xml"/><Relationship Id="rId2957" Type="http://schemas.openxmlformats.org/officeDocument/2006/relationships/image" Target="media/image1393.emf"/><Relationship Id="rId929" Type="http://schemas.openxmlformats.org/officeDocument/2006/relationships/image" Target="media/image382.emf"/><Relationship Id="rId1559" Type="http://schemas.openxmlformats.org/officeDocument/2006/relationships/customXml" Target="ink/ink824.xml"/><Relationship Id="rId1766" Type="http://schemas.openxmlformats.org/officeDocument/2006/relationships/customXml" Target="ink/ink922.xml"/><Relationship Id="rId1973" Type="http://schemas.openxmlformats.org/officeDocument/2006/relationships/customXml" Target="ink/ink995.xml"/><Relationship Id="rId2817" Type="http://schemas.openxmlformats.org/officeDocument/2006/relationships/image" Target="media/image1253.emf"/><Relationship Id="rId4032" Type="http://schemas.openxmlformats.org/officeDocument/2006/relationships/image" Target="media/image1953.emf"/><Relationship Id="rId58" Type="http://schemas.openxmlformats.org/officeDocument/2006/relationships/customXml" Target="ink/ink45.xml"/><Relationship Id="rId1419" Type="http://schemas.openxmlformats.org/officeDocument/2006/relationships/image" Target="media/image684.emf"/><Relationship Id="rId1626" Type="http://schemas.openxmlformats.org/officeDocument/2006/relationships/image" Target="media/image782.emf"/><Relationship Id="rId1833" Type="http://schemas.openxmlformats.org/officeDocument/2006/relationships/image" Target="media/image855.emf"/><Relationship Id="rId1900" Type="http://schemas.openxmlformats.org/officeDocument/2006/relationships/image" Target="media/image922.emf"/><Relationship Id="rId3798" Type="http://schemas.openxmlformats.org/officeDocument/2006/relationships/image" Target="media/image1854.emf"/><Relationship Id="rId3658" Type="http://schemas.openxmlformats.org/officeDocument/2006/relationships/customXml" Target="ink/ink1850.xml"/><Relationship Id="rId3865" Type="http://schemas.openxmlformats.org/officeDocument/2006/relationships/customXml" Target="ink/ink1943.xml"/><Relationship Id="rId579" Type="http://schemas.openxmlformats.org/officeDocument/2006/relationships/image" Target="media/image192.emf"/><Relationship Id="rId786" Type="http://schemas.openxmlformats.org/officeDocument/2006/relationships/customXml" Target="ink/ink399.xml"/><Relationship Id="rId993" Type="http://schemas.openxmlformats.org/officeDocument/2006/relationships/image" Target="media/image446.emf"/><Relationship Id="rId2467" Type="http://schemas.openxmlformats.org/officeDocument/2006/relationships/customXml" Target="ink/ink1291.xml"/><Relationship Id="rId2674" Type="http://schemas.openxmlformats.org/officeDocument/2006/relationships/customXml" Target="ink/ink1498.xml"/><Relationship Id="rId3518" Type="http://schemas.openxmlformats.org/officeDocument/2006/relationships/image" Target="media/image1689.emf"/><Relationship Id="rId439" Type="http://schemas.openxmlformats.org/officeDocument/2006/relationships/customXml" Target="ink/ink247.xml"/><Relationship Id="rId646" Type="http://schemas.openxmlformats.org/officeDocument/2006/relationships/image" Target="media/image259.emf"/><Relationship Id="rId1069" Type="http://schemas.openxmlformats.org/officeDocument/2006/relationships/image" Target="media/image522.emf"/><Relationship Id="rId1276" Type="http://schemas.openxmlformats.org/officeDocument/2006/relationships/image" Target="media/image541.emf"/><Relationship Id="rId1483" Type="http://schemas.openxmlformats.org/officeDocument/2006/relationships/customXml" Target="ink/ink748.xml"/><Relationship Id="rId2327" Type="http://schemas.openxmlformats.org/officeDocument/2006/relationships/image" Target="media/image1151.emf"/><Relationship Id="rId2881" Type="http://schemas.openxmlformats.org/officeDocument/2006/relationships/image" Target="media/image1317.emf"/><Relationship Id="rId3725" Type="http://schemas.openxmlformats.org/officeDocument/2006/relationships/customXml" Target="ink/ink1917.xml"/><Relationship Id="rId3932" Type="http://schemas.openxmlformats.org/officeDocument/2006/relationships/customXml" Target="ink/ink2010.xml"/><Relationship Id="rId506" Type="http://schemas.openxmlformats.org/officeDocument/2006/relationships/customXml" Target="ink/ink314.xml"/><Relationship Id="rId853" Type="http://schemas.openxmlformats.org/officeDocument/2006/relationships/customXml" Target="ink/ink466.xml"/><Relationship Id="rId1136" Type="http://schemas.openxmlformats.org/officeDocument/2006/relationships/customXml" Target="ink/ink589.xml"/><Relationship Id="rId1690" Type="http://schemas.openxmlformats.org/officeDocument/2006/relationships/customXml" Target="ink/ink846.xml"/><Relationship Id="rId2534" Type="http://schemas.openxmlformats.org/officeDocument/2006/relationships/customXml" Target="ink/ink1358.xml"/><Relationship Id="rId2741" Type="http://schemas.openxmlformats.org/officeDocument/2006/relationships/image" Target="media/image1177.emf"/><Relationship Id="rId713" Type="http://schemas.openxmlformats.org/officeDocument/2006/relationships/image" Target="media/image326.emf"/><Relationship Id="rId920" Type="http://schemas.openxmlformats.org/officeDocument/2006/relationships/customXml" Target="ink/ink533.xml"/><Relationship Id="rId1343" Type="http://schemas.openxmlformats.org/officeDocument/2006/relationships/image" Target="media/image608.emf"/><Relationship Id="rId1550" Type="http://schemas.openxmlformats.org/officeDocument/2006/relationships/customXml" Target="ink/ink815.xml"/><Relationship Id="rId2601" Type="http://schemas.openxmlformats.org/officeDocument/2006/relationships/customXml" Target="ink/ink1425.xml"/><Relationship Id="rId1203" Type="http://schemas.openxmlformats.org/officeDocument/2006/relationships/customXml" Target="ink/ink656.xml"/><Relationship Id="rId1410" Type="http://schemas.openxmlformats.org/officeDocument/2006/relationships/image" Target="media/image675.emf"/><Relationship Id="rId3168" Type="http://schemas.openxmlformats.org/officeDocument/2006/relationships/customXml" Target="ink/ink1624.xml"/><Relationship Id="rId3375" Type="http://schemas.openxmlformats.org/officeDocument/2006/relationships/image" Target="media/image1546.emf"/><Relationship Id="rId3582" Type="http://schemas.openxmlformats.org/officeDocument/2006/relationships/image" Target="media/image1753.emf"/><Relationship Id="rId296" Type="http://schemas.openxmlformats.org/officeDocument/2006/relationships/image" Target="media/image104.emf"/><Relationship Id="rId2184" Type="http://schemas.openxmlformats.org/officeDocument/2006/relationships/image" Target="media/image1008.emf"/><Relationship Id="rId2391" Type="http://schemas.openxmlformats.org/officeDocument/2006/relationships/customXml" Target="ink/ink1215.xml"/><Relationship Id="rId3028" Type="http://schemas.openxmlformats.org/officeDocument/2006/relationships/image" Target="media/image1464.emf"/><Relationship Id="rId3235" Type="http://schemas.openxmlformats.org/officeDocument/2006/relationships/customXml" Target="ink/ink1691.xml"/><Relationship Id="rId3442" Type="http://schemas.openxmlformats.org/officeDocument/2006/relationships/image" Target="media/image1613.emf"/><Relationship Id="rId156" Type="http://schemas.openxmlformats.org/officeDocument/2006/relationships/customXml" Target="ink/ink143.xml"/><Relationship Id="rId363" Type="http://schemas.openxmlformats.org/officeDocument/2006/relationships/image" Target="media/image171.emf"/><Relationship Id="rId570" Type="http://schemas.openxmlformats.org/officeDocument/2006/relationships/image" Target="media/image183.emf"/><Relationship Id="rId2044" Type="http://schemas.openxmlformats.org/officeDocument/2006/relationships/customXml" Target="ink/ink1066.xml"/><Relationship Id="rId2251" Type="http://schemas.openxmlformats.org/officeDocument/2006/relationships/image" Target="media/image1075.emf"/><Relationship Id="rId3302" Type="http://schemas.openxmlformats.org/officeDocument/2006/relationships/customXml" Target="ink/ink1758.xml"/><Relationship Id="rId223" Type="http://schemas.openxmlformats.org/officeDocument/2006/relationships/image" Target="media/image31.emf"/><Relationship Id="rId430" Type="http://schemas.openxmlformats.org/officeDocument/2006/relationships/customXml" Target="ink/ink238.xml"/><Relationship Id="rId1060" Type="http://schemas.openxmlformats.org/officeDocument/2006/relationships/image" Target="media/image513.emf"/><Relationship Id="rId2111" Type="http://schemas.openxmlformats.org/officeDocument/2006/relationships/customXml" Target="ink/ink1133.xml"/><Relationship Id="rId4076" Type="http://schemas.openxmlformats.org/officeDocument/2006/relationships/image" Target="media/image1997.emf"/><Relationship Id="rId1877" Type="http://schemas.openxmlformats.org/officeDocument/2006/relationships/image" Target="media/image899.emf"/><Relationship Id="rId2928" Type="http://schemas.openxmlformats.org/officeDocument/2006/relationships/image" Target="media/image1364.emf"/><Relationship Id="rId1737" Type="http://schemas.openxmlformats.org/officeDocument/2006/relationships/customXml" Target="ink/ink893.xml"/><Relationship Id="rId1944" Type="http://schemas.openxmlformats.org/officeDocument/2006/relationships/customXml" Target="ink/ink966.xml"/><Relationship Id="rId3092" Type="http://schemas.openxmlformats.org/officeDocument/2006/relationships/image" Target="media/image1528.emf"/><Relationship Id="rId4143" Type="http://schemas.openxmlformats.org/officeDocument/2006/relationships/image" Target="media/image2062.png"/><Relationship Id="rId29" Type="http://schemas.openxmlformats.org/officeDocument/2006/relationships/customXml" Target="ink/ink16.xml"/><Relationship Id="rId4003" Type="http://schemas.openxmlformats.org/officeDocument/2006/relationships/image" Target="media/image1924.emf"/><Relationship Id="rId1804" Type="http://schemas.openxmlformats.org/officeDocument/2006/relationships/customXml" Target="ink/ink960.xml"/><Relationship Id="rId3769" Type="http://schemas.openxmlformats.org/officeDocument/2006/relationships/image" Target="media/image1825.emf"/><Relationship Id="rId3976" Type="http://schemas.openxmlformats.org/officeDocument/2006/relationships/customXml" Target="ink/ink2054.xml"/><Relationship Id="rId897" Type="http://schemas.openxmlformats.org/officeDocument/2006/relationships/customXml" Target="ink/ink510.xml"/><Relationship Id="rId2578" Type="http://schemas.openxmlformats.org/officeDocument/2006/relationships/customXml" Target="ink/ink1402.xml"/><Relationship Id="rId2785" Type="http://schemas.openxmlformats.org/officeDocument/2006/relationships/image" Target="media/image1221.emf"/><Relationship Id="rId2992" Type="http://schemas.openxmlformats.org/officeDocument/2006/relationships/image" Target="media/image1428.emf"/><Relationship Id="rId3629" Type="http://schemas.openxmlformats.org/officeDocument/2006/relationships/customXml" Target="ink/ink1821.xml"/><Relationship Id="rId3836" Type="http://schemas.openxmlformats.org/officeDocument/2006/relationships/image" Target="media/image1892.emf"/><Relationship Id="rId757" Type="http://schemas.openxmlformats.org/officeDocument/2006/relationships/image" Target="media/image370.emf"/><Relationship Id="rId964" Type="http://schemas.openxmlformats.org/officeDocument/2006/relationships/image" Target="media/image417.emf"/><Relationship Id="rId1387" Type="http://schemas.openxmlformats.org/officeDocument/2006/relationships/image" Target="media/image652.emf"/><Relationship Id="rId1594" Type="http://schemas.openxmlformats.org/officeDocument/2006/relationships/image" Target="media/image750.emf"/><Relationship Id="rId2438" Type="http://schemas.openxmlformats.org/officeDocument/2006/relationships/customXml" Target="ink/ink1262.xml"/><Relationship Id="rId2645" Type="http://schemas.openxmlformats.org/officeDocument/2006/relationships/customXml" Target="ink/ink1469.xml"/><Relationship Id="rId2852" Type="http://schemas.openxmlformats.org/officeDocument/2006/relationships/image" Target="media/image1288.emf"/><Relationship Id="rId3903" Type="http://schemas.openxmlformats.org/officeDocument/2006/relationships/customXml" Target="ink/ink1981.xml"/><Relationship Id="rId93" Type="http://schemas.openxmlformats.org/officeDocument/2006/relationships/customXml" Target="ink/ink80.xml"/><Relationship Id="rId617" Type="http://schemas.openxmlformats.org/officeDocument/2006/relationships/image" Target="media/image230.emf"/><Relationship Id="rId824" Type="http://schemas.openxmlformats.org/officeDocument/2006/relationships/customXml" Target="ink/ink437.xml"/><Relationship Id="rId1247" Type="http://schemas.openxmlformats.org/officeDocument/2006/relationships/customXml" Target="ink/ink700.xml"/><Relationship Id="rId1454" Type="http://schemas.openxmlformats.org/officeDocument/2006/relationships/image" Target="media/image719.emf"/><Relationship Id="rId1661" Type="http://schemas.openxmlformats.org/officeDocument/2006/relationships/image" Target="media/image817.emf"/><Relationship Id="rId2505" Type="http://schemas.openxmlformats.org/officeDocument/2006/relationships/customXml" Target="ink/ink1329.xml"/><Relationship Id="rId2712" Type="http://schemas.openxmlformats.org/officeDocument/2006/relationships/customXml" Target="ink/ink1536.xml"/><Relationship Id="rId1107" Type="http://schemas.openxmlformats.org/officeDocument/2006/relationships/customXml" Target="ink/ink560.xml"/><Relationship Id="rId1314" Type="http://schemas.openxmlformats.org/officeDocument/2006/relationships/image" Target="media/image579.emf"/><Relationship Id="rId1521" Type="http://schemas.openxmlformats.org/officeDocument/2006/relationships/customXml" Target="ink/ink786.xml"/><Relationship Id="rId3279" Type="http://schemas.openxmlformats.org/officeDocument/2006/relationships/customXml" Target="ink/ink1735.xml"/><Relationship Id="rId3486" Type="http://schemas.openxmlformats.org/officeDocument/2006/relationships/image" Target="media/image1657.emf"/><Relationship Id="rId3693" Type="http://schemas.openxmlformats.org/officeDocument/2006/relationships/customXml" Target="ink/ink1885.xml"/><Relationship Id="rId20" Type="http://schemas.openxmlformats.org/officeDocument/2006/relationships/customXml" Target="ink/ink7.xml"/><Relationship Id="rId2088" Type="http://schemas.openxmlformats.org/officeDocument/2006/relationships/customXml" Target="ink/ink1110.xml"/><Relationship Id="rId2295" Type="http://schemas.openxmlformats.org/officeDocument/2006/relationships/image" Target="media/image1119.emf"/><Relationship Id="rId3139" Type="http://schemas.openxmlformats.org/officeDocument/2006/relationships/customXml" Target="ink/ink1595.xml"/><Relationship Id="rId3346" Type="http://schemas.openxmlformats.org/officeDocument/2006/relationships/customXml" Target="ink/ink1802.xml"/><Relationship Id="rId267" Type="http://schemas.openxmlformats.org/officeDocument/2006/relationships/image" Target="media/image75.emf"/><Relationship Id="rId474" Type="http://schemas.openxmlformats.org/officeDocument/2006/relationships/customXml" Target="ink/ink282.xml"/><Relationship Id="rId2155" Type="http://schemas.openxmlformats.org/officeDocument/2006/relationships/image" Target="media/image979.emf"/><Relationship Id="rId3553" Type="http://schemas.openxmlformats.org/officeDocument/2006/relationships/image" Target="media/image1724.emf"/><Relationship Id="rId3760" Type="http://schemas.openxmlformats.org/officeDocument/2006/relationships/image" Target="media/image1816.emf"/><Relationship Id="rId127" Type="http://schemas.openxmlformats.org/officeDocument/2006/relationships/customXml" Target="ink/ink114.xml"/><Relationship Id="rId681" Type="http://schemas.openxmlformats.org/officeDocument/2006/relationships/image" Target="media/image294.emf"/><Relationship Id="rId2362" Type="http://schemas.openxmlformats.org/officeDocument/2006/relationships/customXml" Target="ink/ink1186.xml"/><Relationship Id="rId3206" Type="http://schemas.openxmlformats.org/officeDocument/2006/relationships/customXml" Target="ink/ink1662.xml"/><Relationship Id="rId3413" Type="http://schemas.openxmlformats.org/officeDocument/2006/relationships/image" Target="media/image1584.emf"/><Relationship Id="rId3620" Type="http://schemas.openxmlformats.org/officeDocument/2006/relationships/image" Target="media/image1791.emf"/><Relationship Id="rId334" Type="http://schemas.openxmlformats.org/officeDocument/2006/relationships/image" Target="media/image142.emf"/><Relationship Id="rId541" Type="http://schemas.openxmlformats.org/officeDocument/2006/relationships/customXml" Target="ink/ink349.xml"/><Relationship Id="rId1171" Type="http://schemas.openxmlformats.org/officeDocument/2006/relationships/customXml" Target="ink/ink624.xml"/><Relationship Id="rId2015" Type="http://schemas.openxmlformats.org/officeDocument/2006/relationships/customXml" Target="ink/ink1037.xml"/><Relationship Id="rId2222" Type="http://schemas.openxmlformats.org/officeDocument/2006/relationships/image" Target="media/image1046.emf"/><Relationship Id="rId401" Type="http://schemas.openxmlformats.org/officeDocument/2006/relationships/customXml" Target="ink/ink209.xml"/><Relationship Id="rId1031" Type="http://schemas.openxmlformats.org/officeDocument/2006/relationships/image" Target="media/image484.emf"/><Relationship Id="rId1988" Type="http://schemas.openxmlformats.org/officeDocument/2006/relationships/customXml" Target="ink/ink1010.xml"/><Relationship Id="rId4047" Type="http://schemas.openxmlformats.org/officeDocument/2006/relationships/image" Target="media/image1968.emf"/><Relationship Id="rId1848" Type="http://schemas.openxmlformats.org/officeDocument/2006/relationships/image" Target="media/image870.emf"/><Relationship Id="rId3063" Type="http://schemas.openxmlformats.org/officeDocument/2006/relationships/image" Target="media/image1499.emf"/><Relationship Id="rId3270" Type="http://schemas.openxmlformats.org/officeDocument/2006/relationships/customXml" Target="ink/ink1726.xml"/><Relationship Id="rId4114" Type="http://schemas.openxmlformats.org/officeDocument/2006/relationships/image" Target="media/image2035.emf"/><Relationship Id="rId191" Type="http://schemas.openxmlformats.org/officeDocument/2006/relationships/customXml" Target="ink/ink178.xml"/><Relationship Id="rId1708" Type="http://schemas.openxmlformats.org/officeDocument/2006/relationships/customXml" Target="ink/ink864.xml"/><Relationship Id="rId1915" Type="http://schemas.openxmlformats.org/officeDocument/2006/relationships/image" Target="media/image937.emf"/><Relationship Id="rId3130" Type="http://schemas.openxmlformats.org/officeDocument/2006/relationships/customXml" Target="ink/ink1586.xml"/><Relationship Id="rId2689" Type="http://schemas.openxmlformats.org/officeDocument/2006/relationships/customXml" Target="ink/ink1513.xml"/><Relationship Id="rId2896" Type="http://schemas.openxmlformats.org/officeDocument/2006/relationships/image" Target="media/image1332.emf"/><Relationship Id="rId3947" Type="http://schemas.openxmlformats.org/officeDocument/2006/relationships/customXml" Target="ink/ink2025.xml"/><Relationship Id="rId868" Type="http://schemas.openxmlformats.org/officeDocument/2006/relationships/customXml" Target="ink/ink481.xml"/><Relationship Id="rId1498" Type="http://schemas.openxmlformats.org/officeDocument/2006/relationships/customXml" Target="ink/ink763.xml"/><Relationship Id="rId2549" Type="http://schemas.openxmlformats.org/officeDocument/2006/relationships/customXml" Target="ink/ink1373.xml"/><Relationship Id="rId2756" Type="http://schemas.openxmlformats.org/officeDocument/2006/relationships/image" Target="media/image1192.emf"/><Relationship Id="rId2963" Type="http://schemas.openxmlformats.org/officeDocument/2006/relationships/image" Target="media/image1399.emf"/><Relationship Id="rId3807" Type="http://schemas.openxmlformats.org/officeDocument/2006/relationships/image" Target="media/image1863.emf"/><Relationship Id="rId728" Type="http://schemas.openxmlformats.org/officeDocument/2006/relationships/image" Target="media/image341.emf"/><Relationship Id="rId935" Type="http://schemas.openxmlformats.org/officeDocument/2006/relationships/image" Target="media/image388.emf"/><Relationship Id="rId1358" Type="http://schemas.openxmlformats.org/officeDocument/2006/relationships/image" Target="media/image623.emf"/><Relationship Id="rId1565" Type="http://schemas.openxmlformats.org/officeDocument/2006/relationships/customXml" Target="ink/ink830.xml"/><Relationship Id="rId1772" Type="http://schemas.openxmlformats.org/officeDocument/2006/relationships/customXml" Target="ink/ink928.xml"/><Relationship Id="rId2409" Type="http://schemas.openxmlformats.org/officeDocument/2006/relationships/customXml" Target="ink/ink1233.xml"/><Relationship Id="rId2616" Type="http://schemas.openxmlformats.org/officeDocument/2006/relationships/customXml" Target="ink/ink1440.xml"/><Relationship Id="rId64" Type="http://schemas.openxmlformats.org/officeDocument/2006/relationships/customXml" Target="ink/ink51.xml"/><Relationship Id="rId1218" Type="http://schemas.openxmlformats.org/officeDocument/2006/relationships/customXml" Target="ink/ink671.xml"/><Relationship Id="rId1425" Type="http://schemas.openxmlformats.org/officeDocument/2006/relationships/image" Target="media/image690.emf"/><Relationship Id="rId2823" Type="http://schemas.openxmlformats.org/officeDocument/2006/relationships/image" Target="media/image1259.emf"/><Relationship Id="rId1632" Type="http://schemas.openxmlformats.org/officeDocument/2006/relationships/image" Target="media/image788.emf"/><Relationship Id="rId2199" Type="http://schemas.openxmlformats.org/officeDocument/2006/relationships/image" Target="media/image1023.emf"/><Relationship Id="rId3597" Type="http://schemas.openxmlformats.org/officeDocument/2006/relationships/image" Target="media/image1768.emf"/><Relationship Id="rId3457" Type="http://schemas.openxmlformats.org/officeDocument/2006/relationships/image" Target="media/image1628.emf"/><Relationship Id="rId3664" Type="http://schemas.openxmlformats.org/officeDocument/2006/relationships/customXml" Target="ink/ink1856.xml"/><Relationship Id="rId3871" Type="http://schemas.openxmlformats.org/officeDocument/2006/relationships/customXml" Target="ink/ink1949.xml"/><Relationship Id="rId378" Type="http://schemas.openxmlformats.org/officeDocument/2006/relationships/customXml" Target="ink/ink186.xml"/><Relationship Id="rId585" Type="http://schemas.openxmlformats.org/officeDocument/2006/relationships/image" Target="media/image198.emf"/><Relationship Id="rId792" Type="http://schemas.openxmlformats.org/officeDocument/2006/relationships/customXml" Target="ink/ink405.xml"/><Relationship Id="rId2059" Type="http://schemas.openxmlformats.org/officeDocument/2006/relationships/customXml" Target="ink/ink1081.xml"/><Relationship Id="rId2266" Type="http://schemas.openxmlformats.org/officeDocument/2006/relationships/image" Target="media/image1090.emf"/><Relationship Id="rId2473" Type="http://schemas.openxmlformats.org/officeDocument/2006/relationships/customXml" Target="ink/ink1297.xml"/><Relationship Id="rId2680" Type="http://schemas.openxmlformats.org/officeDocument/2006/relationships/customXml" Target="ink/ink1504.xml"/><Relationship Id="rId3317" Type="http://schemas.openxmlformats.org/officeDocument/2006/relationships/customXml" Target="ink/ink1773.xml"/><Relationship Id="rId3524" Type="http://schemas.openxmlformats.org/officeDocument/2006/relationships/image" Target="media/image1695.emf"/><Relationship Id="rId3731" Type="http://schemas.openxmlformats.org/officeDocument/2006/relationships/customXml" Target="ink/ink1923.xml"/><Relationship Id="rId238" Type="http://schemas.openxmlformats.org/officeDocument/2006/relationships/image" Target="media/image46.emf"/><Relationship Id="rId445" Type="http://schemas.openxmlformats.org/officeDocument/2006/relationships/customXml" Target="ink/ink253.xml"/><Relationship Id="rId652" Type="http://schemas.openxmlformats.org/officeDocument/2006/relationships/image" Target="media/image265.emf"/><Relationship Id="rId1075" Type="http://schemas.openxmlformats.org/officeDocument/2006/relationships/image" Target="media/image528.emf"/><Relationship Id="rId1282" Type="http://schemas.openxmlformats.org/officeDocument/2006/relationships/image" Target="media/image547.emf"/><Relationship Id="rId2126" Type="http://schemas.openxmlformats.org/officeDocument/2006/relationships/customXml" Target="ink/ink1148.xml"/><Relationship Id="rId2333" Type="http://schemas.openxmlformats.org/officeDocument/2006/relationships/image" Target="media/image1157.emf"/><Relationship Id="rId2540" Type="http://schemas.openxmlformats.org/officeDocument/2006/relationships/customXml" Target="ink/ink1364.xml"/><Relationship Id="rId305" Type="http://schemas.openxmlformats.org/officeDocument/2006/relationships/image" Target="media/image113.emf"/><Relationship Id="rId512" Type="http://schemas.openxmlformats.org/officeDocument/2006/relationships/customXml" Target="ink/ink320.xml"/><Relationship Id="rId1142" Type="http://schemas.openxmlformats.org/officeDocument/2006/relationships/customXml" Target="ink/ink595.xml"/><Relationship Id="rId2400" Type="http://schemas.openxmlformats.org/officeDocument/2006/relationships/customXml" Target="ink/ink1224.xml"/><Relationship Id="rId1002" Type="http://schemas.openxmlformats.org/officeDocument/2006/relationships/image" Target="media/image455.emf"/><Relationship Id="rId1959" Type="http://schemas.openxmlformats.org/officeDocument/2006/relationships/customXml" Target="ink/ink981.xml"/><Relationship Id="rId3174" Type="http://schemas.openxmlformats.org/officeDocument/2006/relationships/customXml" Target="ink/ink1630.xml"/><Relationship Id="rId4018" Type="http://schemas.openxmlformats.org/officeDocument/2006/relationships/image" Target="media/image1939.emf"/><Relationship Id="rId1819" Type="http://schemas.openxmlformats.org/officeDocument/2006/relationships/image" Target="media/image841.emf"/><Relationship Id="rId3381" Type="http://schemas.openxmlformats.org/officeDocument/2006/relationships/image" Target="media/image1552.emf"/><Relationship Id="rId2190" Type="http://schemas.openxmlformats.org/officeDocument/2006/relationships/image" Target="media/image1014.emf"/><Relationship Id="rId3034" Type="http://schemas.openxmlformats.org/officeDocument/2006/relationships/image" Target="media/image1470.emf"/><Relationship Id="rId3241" Type="http://schemas.openxmlformats.org/officeDocument/2006/relationships/customXml" Target="ink/ink1697.xml"/><Relationship Id="rId162" Type="http://schemas.openxmlformats.org/officeDocument/2006/relationships/customXml" Target="ink/ink149.xml"/><Relationship Id="rId2050" Type="http://schemas.openxmlformats.org/officeDocument/2006/relationships/customXml" Target="ink/ink1072.xml"/><Relationship Id="rId3101" Type="http://schemas.openxmlformats.org/officeDocument/2006/relationships/customXml" Target="ink/ink1557.xml"/><Relationship Id="rId979" Type="http://schemas.openxmlformats.org/officeDocument/2006/relationships/image" Target="media/image432.emf"/><Relationship Id="rId839" Type="http://schemas.openxmlformats.org/officeDocument/2006/relationships/customXml" Target="ink/ink452.xml"/><Relationship Id="rId1469" Type="http://schemas.openxmlformats.org/officeDocument/2006/relationships/customXml" Target="ink/ink734.xml"/><Relationship Id="rId2867" Type="http://schemas.openxmlformats.org/officeDocument/2006/relationships/image" Target="media/image1303.emf"/><Relationship Id="rId3918" Type="http://schemas.openxmlformats.org/officeDocument/2006/relationships/customXml" Target="ink/ink1996.xml"/><Relationship Id="rId4082" Type="http://schemas.openxmlformats.org/officeDocument/2006/relationships/image" Target="media/image2003.emf"/><Relationship Id="rId1676" Type="http://schemas.openxmlformats.org/officeDocument/2006/relationships/customXml" Target="ink/ink832.xml"/><Relationship Id="rId1883" Type="http://schemas.openxmlformats.org/officeDocument/2006/relationships/image" Target="media/image905.emf"/><Relationship Id="rId2727" Type="http://schemas.openxmlformats.org/officeDocument/2006/relationships/customXml" Target="ink/ink1551.xml"/><Relationship Id="rId2934" Type="http://schemas.openxmlformats.org/officeDocument/2006/relationships/image" Target="media/image1370.emf"/><Relationship Id="rId906" Type="http://schemas.openxmlformats.org/officeDocument/2006/relationships/customXml" Target="ink/ink519.xml"/><Relationship Id="rId1329" Type="http://schemas.openxmlformats.org/officeDocument/2006/relationships/image" Target="media/image594.emf"/><Relationship Id="rId1536" Type="http://schemas.openxmlformats.org/officeDocument/2006/relationships/customXml" Target="ink/ink801.xml"/><Relationship Id="rId1743" Type="http://schemas.openxmlformats.org/officeDocument/2006/relationships/customXml" Target="ink/ink899.xml"/><Relationship Id="rId1950" Type="http://schemas.openxmlformats.org/officeDocument/2006/relationships/customXml" Target="ink/ink972.xml"/><Relationship Id="rId35" Type="http://schemas.openxmlformats.org/officeDocument/2006/relationships/customXml" Target="ink/ink22.xml"/><Relationship Id="rId1603" Type="http://schemas.openxmlformats.org/officeDocument/2006/relationships/image" Target="media/image759.emf"/><Relationship Id="rId1810" Type="http://schemas.openxmlformats.org/officeDocument/2006/relationships/image" Target="media/image832.emf"/><Relationship Id="rId3568" Type="http://schemas.openxmlformats.org/officeDocument/2006/relationships/image" Target="media/image1739.emf"/><Relationship Id="rId3775" Type="http://schemas.openxmlformats.org/officeDocument/2006/relationships/image" Target="media/image1831.emf"/><Relationship Id="rId3982" Type="http://schemas.openxmlformats.org/officeDocument/2006/relationships/customXml" Target="ink/ink2060.xml"/><Relationship Id="rId489" Type="http://schemas.openxmlformats.org/officeDocument/2006/relationships/customXml" Target="ink/ink297.xml"/><Relationship Id="rId696" Type="http://schemas.openxmlformats.org/officeDocument/2006/relationships/image" Target="media/image309.emf"/><Relationship Id="rId2377" Type="http://schemas.openxmlformats.org/officeDocument/2006/relationships/customXml" Target="ink/ink1201.xml"/><Relationship Id="rId2584" Type="http://schemas.openxmlformats.org/officeDocument/2006/relationships/customXml" Target="ink/ink1408.xml"/><Relationship Id="rId2791" Type="http://schemas.openxmlformats.org/officeDocument/2006/relationships/image" Target="media/image1227.emf"/><Relationship Id="rId3428" Type="http://schemas.openxmlformats.org/officeDocument/2006/relationships/image" Target="media/image1599.emf"/><Relationship Id="rId3635" Type="http://schemas.openxmlformats.org/officeDocument/2006/relationships/customXml" Target="ink/ink1827.xml"/><Relationship Id="rId349" Type="http://schemas.openxmlformats.org/officeDocument/2006/relationships/image" Target="media/image157.emf"/><Relationship Id="rId556" Type="http://schemas.openxmlformats.org/officeDocument/2006/relationships/customXml" Target="ink/ink364.xml"/><Relationship Id="rId763" Type="http://schemas.openxmlformats.org/officeDocument/2006/relationships/customXml" Target="ink/ink376.xml"/><Relationship Id="rId1186" Type="http://schemas.openxmlformats.org/officeDocument/2006/relationships/customXml" Target="ink/ink639.xml"/><Relationship Id="rId1393" Type="http://schemas.openxmlformats.org/officeDocument/2006/relationships/image" Target="media/image658.emf"/><Relationship Id="rId2237" Type="http://schemas.openxmlformats.org/officeDocument/2006/relationships/image" Target="media/image1061.emf"/><Relationship Id="rId2444" Type="http://schemas.openxmlformats.org/officeDocument/2006/relationships/customXml" Target="ink/ink1268.xml"/><Relationship Id="rId3842" Type="http://schemas.openxmlformats.org/officeDocument/2006/relationships/image" Target="media/image1898.emf"/><Relationship Id="rId209" Type="http://schemas.openxmlformats.org/officeDocument/2006/relationships/image" Target="media/image17.emf"/><Relationship Id="rId416" Type="http://schemas.openxmlformats.org/officeDocument/2006/relationships/customXml" Target="ink/ink224.xml"/><Relationship Id="rId970" Type="http://schemas.openxmlformats.org/officeDocument/2006/relationships/image" Target="media/image423.emf"/><Relationship Id="rId1046" Type="http://schemas.openxmlformats.org/officeDocument/2006/relationships/image" Target="media/image499.emf"/><Relationship Id="rId1253" Type="http://schemas.openxmlformats.org/officeDocument/2006/relationships/customXml" Target="ink/ink706.xml"/><Relationship Id="rId2651" Type="http://schemas.openxmlformats.org/officeDocument/2006/relationships/customXml" Target="ink/ink1475.xml"/><Relationship Id="rId3702" Type="http://schemas.openxmlformats.org/officeDocument/2006/relationships/customXml" Target="ink/ink1894.xml"/><Relationship Id="rId623" Type="http://schemas.openxmlformats.org/officeDocument/2006/relationships/image" Target="media/image236.emf"/><Relationship Id="rId830" Type="http://schemas.openxmlformats.org/officeDocument/2006/relationships/customXml" Target="ink/ink443.xml"/><Relationship Id="rId1460" Type="http://schemas.openxmlformats.org/officeDocument/2006/relationships/customXml" Target="ink/ink725.xml"/><Relationship Id="rId2304" Type="http://schemas.openxmlformats.org/officeDocument/2006/relationships/image" Target="media/image1128.emf"/><Relationship Id="rId2511" Type="http://schemas.openxmlformats.org/officeDocument/2006/relationships/customXml" Target="ink/ink1335.xml"/><Relationship Id="rId1113" Type="http://schemas.openxmlformats.org/officeDocument/2006/relationships/customXml" Target="ink/ink566.xml"/><Relationship Id="rId1320" Type="http://schemas.openxmlformats.org/officeDocument/2006/relationships/image" Target="media/image585.emf"/><Relationship Id="rId3078" Type="http://schemas.openxmlformats.org/officeDocument/2006/relationships/image" Target="media/image1514.emf"/><Relationship Id="rId3285" Type="http://schemas.openxmlformats.org/officeDocument/2006/relationships/customXml" Target="ink/ink1741.xml"/><Relationship Id="rId3492" Type="http://schemas.openxmlformats.org/officeDocument/2006/relationships/image" Target="media/image1663.emf"/><Relationship Id="rId4129" Type="http://schemas.openxmlformats.org/officeDocument/2006/relationships/image" Target="media/image2048.jpeg"/><Relationship Id="rId2094" Type="http://schemas.openxmlformats.org/officeDocument/2006/relationships/customXml" Target="ink/ink1116.xml"/><Relationship Id="rId3145" Type="http://schemas.openxmlformats.org/officeDocument/2006/relationships/customXml" Target="ink/ink1601.xml"/><Relationship Id="rId3352" Type="http://schemas.openxmlformats.org/officeDocument/2006/relationships/customXml" Target="ink/ink1808.xml"/><Relationship Id="rId273" Type="http://schemas.openxmlformats.org/officeDocument/2006/relationships/image" Target="media/image81.emf"/><Relationship Id="rId480" Type="http://schemas.openxmlformats.org/officeDocument/2006/relationships/customXml" Target="ink/ink288.xml"/><Relationship Id="rId2161" Type="http://schemas.openxmlformats.org/officeDocument/2006/relationships/image" Target="media/image985.emf"/><Relationship Id="rId3005" Type="http://schemas.openxmlformats.org/officeDocument/2006/relationships/image" Target="media/image1441.emf"/><Relationship Id="rId3212" Type="http://schemas.openxmlformats.org/officeDocument/2006/relationships/customXml" Target="ink/ink1668.xml"/><Relationship Id="rId133" Type="http://schemas.openxmlformats.org/officeDocument/2006/relationships/customXml" Target="ink/ink120.xml"/><Relationship Id="rId340" Type="http://schemas.openxmlformats.org/officeDocument/2006/relationships/image" Target="media/image148.emf"/><Relationship Id="rId2021" Type="http://schemas.openxmlformats.org/officeDocument/2006/relationships/customXml" Target="ink/ink1043.xml"/><Relationship Id="rId200" Type="http://schemas.openxmlformats.org/officeDocument/2006/relationships/image" Target="media/image8.emf"/><Relationship Id="rId2978" Type="http://schemas.openxmlformats.org/officeDocument/2006/relationships/image" Target="media/image1414.emf"/><Relationship Id="rId1787" Type="http://schemas.openxmlformats.org/officeDocument/2006/relationships/customXml" Target="ink/ink943.xml"/><Relationship Id="rId1994" Type="http://schemas.openxmlformats.org/officeDocument/2006/relationships/customXml" Target="ink/ink1016.xml"/><Relationship Id="rId2838" Type="http://schemas.openxmlformats.org/officeDocument/2006/relationships/image" Target="media/image1274.emf"/><Relationship Id="rId79" Type="http://schemas.openxmlformats.org/officeDocument/2006/relationships/customXml" Target="ink/ink66.xml"/><Relationship Id="rId1647" Type="http://schemas.openxmlformats.org/officeDocument/2006/relationships/image" Target="media/image803.emf"/><Relationship Id="rId1854" Type="http://schemas.openxmlformats.org/officeDocument/2006/relationships/image" Target="media/image876.emf"/><Relationship Id="rId2905" Type="http://schemas.openxmlformats.org/officeDocument/2006/relationships/image" Target="media/image1341.emf"/><Relationship Id="rId4053" Type="http://schemas.openxmlformats.org/officeDocument/2006/relationships/image" Target="media/image1974.emf"/><Relationship Id="rId1507" Type="http://schemas.openxmlformats.org/officeDocument/2006/relationships/customXml" Target="ink/ink772.xml"/><Relationship Id="rId1714" Type="http://schemas.openxmlformats.org/officeDocument/2006/relationships/customXml" Target="ink/ink870.xml"/><Relationship Id="rId4120" Type="http://schemas.openxmlformats.org/officeDocument/2006/relationships/image" Target="media/image2041.emf"/><Relationship Id="rId1921" Type="http://schemas.openxmlformats.org/officeDocument/2006/relationships/image" Target="media/image943.emf"/><Relationship Id="rId3679" Type="http://schemas.openxmlformats.org/officeDocument/2006/relationships/customXml" Target="ink/ink1871.xml"/><Relationship Id="rId2488" Type="http://schemas.openxmlformats.org/officeDocument/2006/relationships/customXml" Target="ink/ink1312.xml"/><Relationship Id="rId3886" Type="http://schemas.openxmlformats.org/officeDocument/2006/relationships/customXml" Target="ink/ink1964.xml"/><Relationship Id="rId1297" Type="http://schemas.openxmlformats.org/officeDocument/2006/relationships/image" Target="media/image562.emf"/><Relationship Id="rId2695" Type="http://schemas.openxmlformats.org/officeDocument/2006/relationships/customXml" Target="ink/ink1519.xml"/><Relationship Id="rId3539" Type="http://schemas.openxmlformats.org/officeDocument/2006/relationships/image" Target="media/image1710.emf"/><Relationship Id="rId3746" Type="http://schemas.openxmlformats.org/officeDocument/2006/relationships/image" Target="media/image1802.emf"/><Relationship Id="rId3953" Type="http://schemas.openxmlformats.org/officeDocument/2006/relationships/customXml" Target="ink/ink2031.xml"/><Relationship Id="rId667" Type="http://schemas.openxmlformats.org/officeDocument/2006/relationships/image" Target="media/image280.emf"/><Relationship Id="rId874" Type="http://schemas.openxmlformats.org/officeDocument/2006/relationships/customXml" Target="ink/ink487.xml"/><Relationship Id="rId2348" Type="http://schemas.openxmlformats.org/officeDocument/2006/relationships/customXml" Target="ink/ink1172.xml"/><Relationship Id="rId2555" Type="http://schemas.openxmlformats.org/officeDocument/2006/relationships/customXml" Target="ink/ink1379.xml"/><Relationship Id="rId2762" Type="http://schemas.openxmlformats.org/officeDocument/2006/relationships/image" Target="media/image1198.emf"/><Relationship Id="rId3606" Type="http://schemas.openxmlformats.org/officeDocument/2006/relationships/image" Target="media/image1777.emf"/><Relationship Id="rId3813" Type="http://schemas.openxmlformats.org/officeDocument/2006/relationships/image" Target="media/image1869.emf"/><Relationship Id="rId527" Type="http://schemas.openxmlformats.org/officeDocument/2006/relationships/customXml" Target="ink/ink335.xml"/><Relationship Id="rId734" Type="http://schemas.openxmlformats.org/officeDocument/2006/relationships/image" Target="media/image347.emf"/><Relationship Id="rId941" Type="http://schemas.openxmlformats.org/officeDocument/2006/relationships/image" Target="media/image394.emf"/><Relationship Id="rId1157" Type="http://schemas.openxmlformats.org/officeDocument/2006/relationships/customXml" Target="ink/ink610.xml"/><Relationship Id="rId1364" Type="http://schemas.openxmlformats.org/officeDocument/2006/relationships/image" Target="media/image629.emf"/><Relationship Id="rId1571" Type="http://schemas.openxmlformats.org/officeDocument/2006/relationships/image" Target="media/image727.emf"/><Relationship Id="rId2208" Type="http://schemas.openxmlformats.org/officeDocument/2006/relationships/image" Target="media/image1032.emf"/><Relationship Id="rId2415" Type="http://schemas.openxmlformats.org/officeDocument/2006/relationships/customXml" Target="ink/ink1239.xml"/><Relationship Id="rId2622" Type="http://schemas.openxmlformats.org/officeDocument/2006/relationships/customXml" Target="ink/ink1446.xml"/><Relationship Id="rId70" Type="http://schemas.openxmlformats.org/officeDocument/2006/relationships/customXml" Target="ink/ink57.xml"/><Relationship Id="rId801" Type="http://schemas.openxmlformats.org/officeDocument/2006/relationships/customXml" Target="ink/ink414.xml"/><Relationship Id="rId1017" Type="http://schemas.openxmlformats.org/officeDocument/2006/relationships/image" Target="media/image470.emf"/><Relationship Id="rId1224" Type="http://schemas.openxmlformats.org/officeDocument/2006/relationships/customXml" Target="ink/ink677.xml"/><Relationship Id="rId1431" Type="http://schemas.openxmlformats.org/officeDocument/2006/relationships/image" Target="media/image696.emf"/><Relationship Id="rId3189" Type="http://schemas.openxmlformats.org/officeDocument/2006/relationships/customXml" Target="ink/ink1645.xml"/><Relationship Id="rId3396" Type="http://schemas.openxmlformats.org/officeDocument/2006/relationships/image" Target="media/image1567.emf"/><Relationship Id="rId3049" Type="http://schemas.openxmlformats.org/officeDocument/2006/relationships/image" Target="media/image1485.emf"/><Relationship Id="rId3256" Type="http://schemas.openxmlformats.org/officeDocument/2006/relationships/customXml" Target="ink/ink1712.xml"/><Relationship Id="rId3463" Type="http://schemas.openxmlformats.org/officeDocument/2006/relationships/image" Target="media/image1634.emf"/><Relationship Id="rId177" Type="http://schemas.openxmlformats.org/officeDocument/2006/relationships/customXml" Target="ink/ink164.xml"/><Relationship Id="rId384" Type="http://schemas.openxmlformats.org/officeDocument/2006/relationships/customXml" Target="ink/ink192.xml"/><Relationship Id="rId591" Type="http://schemas.openxmlformats.org/officeDocument/2006/relationships/image" Target="media/image204.emf"/><Relationship Id="rId2065" Type="http://schemas.openxmlformats.org/officeDocument/2006/relationships/customXml" Target="ink/ink1087.xml"/><Relationship Id="rId2272" Type="http://schemas.openxmlformats.org/officeDocument/2006/relationships/image" Target="media/image1096.emf"/><Relationship Id="rId3116" Type="http://schemas.openxmlformats.org/officeDocument/2006/relationships/customXml" Target="ink/ink1572.xml"/><Relationship Id="rId3670" Type="http://schemas.openxmlformats.org/officeDocument/2006/relationships/customXml" Target="ink/ink1862.xml"/><Relationship Id="rId244" Type="http://schemas.openxmlformats.org/officeDocument/2006/relationships/image" Target="media/image52.emf"/><Relationship Id="rId1081" Type="http://schemas.openxmlformats.org/officeDocument/2006/relationships/image" Target="media/image534.emf"/><Relationship Id="rId3323" Type="http://schemas.openxmlformats.org/officeDocument/2006/relationships/customXml" Target="ink/ink1779.xml"/><Relationship Id="rId3530" Type="http://schemas.openxmlformats.org/officeDocument/2006/relationships/image" Target="media/image1701.emf"/><Relationship Id="rId451" Type="http://schemas.openxmlformats.org/officeDocument/2006/relationships/customXml" Target="ink/ink259.xml"/><Relationship Id="rId2132" Type="http://schemas.openxmlformats.org/officeDocument/2006/relationships/customXml" Target="ink/ink1154.xml"/><Relationship Id="rId104" Type="http://schemas.openxmlformats.org/officeDocument/2006/relationships/customXml" Target="ink/ink91.xml"/><Relationship Id="rId311" Type="http://schemas.openxmlformats.org/officeDocument/2006/relationships/image" Target="media/image119.emf"/><Relationship Id="rId1898" Type="http://schemas.openxmlformats.org/officeDocument/2006/relationships/image" Target="media/image920.emf"/><Relationship Id="rId2949" Type="http://schemas.openxmlformats.org/officeDocument/2006/relationships/image" Target="media/image1385.emf"/><Relationship Id="rId4097" Type="http://schemas.openxmlformats.org/officeDocument/2006/relationships/image" Target="media/image2018.emf"/><Relationship Id="rId1758" Type="http://schemas.openxmlformats.org/officeDocument/2006/relationships/customXml" Target="ink/ink914.xml"/><Relationship Id="rId2809" Type="http://schemas.openxmlformats.org/officeDocument/2006/relationships/image" Target="media/image1245.emf"/><Relationship Id="rId1965" Type="http://schemas.openxmlformats.org/officeDocument/2006/relationships/customXml" Target="ink/ink987.xml"/><Relationship Id="rId3180" Type="http://schemas.openxmlformats.org/officeDocument/2006/relationships/customXml" Target="ink/ink1636.xml"/><Relationship Id="rId4024" Type="http://schemas.openxmlformats.org/officeDocument/2006/relationships/image" Target="media/image1945.emf"/><Relationship Id="rId1618" Type="http://schemas.openxmlformats.org/officeDocument/2006/relationships/image" Target="media/image774.emf"/><Relationship Id="rId1825" Type="http://schemas.openxmlformats.org/officeDocument/2006/relationships/image" Target="media/image847.emf"/><Relationship Id="rId3040" Type="http://schemas.openxmlformats.org/officeDocument/2006/relationships/image" Target="media/image1476.emf"/><Relationship Id="rId3997" Type="http://schemas.openxmlformats.org/officeDocument/2006/relationships/image" Target="media/image1918.emf"/><Relationship Id="rId2599" Type="http://schemas.openxmlformats.org/officeDocument/2006/relationships/customXml" Target="ink/ink1423.xml"/><Relationship Id="rId3857" Type="http://schemas.openxmlformats.org/officeDocument/2006/relationships/customXml" Target="ink/ink1935.xml"/><Relationship Id="rId778" Type="http://schemas.openxmlformats.org/officeDocument/2006/relationships/customXml" Target="ink/ink391.xml"/><Relationship Id="rId985" Type="http://schemas.openxmlformats.org/officeDocument/2006/relationships/image" Target="media/image438.emf"/><Relationship Id="rId2459" Type="http://schemas.openxmlformats.org/officeDocument/2006/relationships/customXml" Target="ink/ink1283.xml"/><Relationship Id="rId2666" Type="http://schemas.openxmlformats.org/officeDocument/2006/relationships/customXml" Target="ink/ink1490.xml"/><Relationship Id="rId2873" Type="http://schemas.openxmlformats.org/officeDocument/2006/relationships/image" Target="media/image1309.emf"/><Relationship Id="rId3717" Type="http://schemas.openxmlformats.org/officeDocument/2006/relationships/customXml" Target="ink/ink1909.xml"/><Relationship Id="rId3924" Type="http://schemas.openxmlformats.org/officeDocument/2006/relationships/customXml" Target="ink/ink2002.xml"/><Relationship Id="rId638" Type="http://schemas.openxmlformats.org/officeDocument/2006/relationships/image" Target="media/image251.emf"/><Relationship Id="rId845" Type="http://schemas.openxmlformats.org/officeDocument/2006/relationships/customXml" Target="ink/ink458.xml"/><Relationship Id="rId1268" Type="http://schemas.openxmlformats.org/officeDocument/2006/relationships/customXml" Target="ink/ink721.xml"/><Relationship Id="rId1475" Type="http://schemas.openxmlformats.org/officeDocument/2006/relationships/customXml" Target="ink/ink740.xml"/><Relationship Id="rId1682" Type="http://schemas.openxmlformats.org/officeDocument/2006/relationships/customXml" Target="ink/ink838.xml"/><Relationship Id="rId2319" Type="http://schemas.openxmlformats.org/officeDocument/2006/relationships/image" Target="media/image1143.emf"/><Relationship Id="rId2526" Type="http://schemas.openxmlformats.org/officeDocument/2006/relationships/customXml" Target="ink/ink1350.xml"/><Relationship Id="rId2733" Type="http://schemas.openxmlformats.org/officeDocument/2006/relationships/image" Target="media/image1169.emf"/><Relationship Id="rId705" Type="http://schemas.openxmlformats.org/officeDocument/2006/relationships/image" Target="media/image318.emf"/><Relationship Id="rId1128" Type="http://schemas.openxmlformats.org/officeDocument/2006/relationships/customXml" Target="ink/ink581.xml"/><Relationship Id="rId1335" Type="http://schemas.openxmlformats.org/officeDocument/2006/relationships/image" Target="media/image600.emf"/><Relationship Id="rId1542" Type="http://schemas.openxmlformats.org/officeDocument/2006/relationships/customXml" Target="ink/ink807.xml"/><Relationship Id="rId2940" Type="http://schemas.openxmlformats.org/officeDocument/2006/relationships/image" Target="media/image1376.emf"/><Relationship Id="rId912" Type="http://schemas.openxmlformats.org/officeDocument/2006/relationships/customXml" Target="ink/ink525.xml"/><Relationship Id="rId2800" Type="http://schemas.openxmlformats.org/officeDocument/2006/relationships/image" Target="media/image1236.emf"/><Relationship Id="rId41" Type="http://schemas.openxmlformats.org/officeDocument/2006/relationships/customXml" Target="ink/ink28.xml"/><Relationship Id="rId1402" Type="http://schemas.openxmlformats.org/officeDocument/2006/relationships/image" Target="media/image667.emf"/><Relationship Id="rId288" Type="http://schemas.openxmlformats.org/officeDocument/2006/relationships/image" Target="media/image96.emf"/><Relationship Id="rId3367" Type="http://schemas.openxmlformats.org/officeDocument/2006/relationships/image" Target="media/image1538.emf"/><Relationship Id="rId3574" Type="http://schemas.openxmlformats.org/officeDocument/2006/relationships/image" Target="media/image1745.emf"/><Relationship Id="rId3781" Type="http://schemas.openxmlformats.org/officeDocument/2006/relationships/image" Target="media/image1837.emf"/><Relationship Id="rId495" Type="http://schemas.openxmlformats.org/officeDocument/2006/relationships/customXml" Target="ink/ink303.xml"/><Relationship Id="rId2176" Type="http://schemas.openxmlformats.org/officeDocument/2006/relationships/image" Target="media/image1000.emf"/><Relationship Id="rId2383" Type="http://schemas.openxmlformats.org/officeDocument/2006/relationships/customXml" Target="ink/ink1207.xml"/><Relationship Id="rId2590" Type="http://schemas.openxmlformats.org/officeDocument/2006/relationships/customXml" Target="ink/ink1414.xml"/><Relationship Id="rId3227" Type="http://schemas.openxmlformats.org/officeDocument/2006/relationships/customXml" Target="ink/ink1683.xml"/><Relationship Id="rId3434" Type="http://schemas.openxmlformats.org/officeDocument/2006/relationships/image" Target="media/image1605.emf"/><Relationship Id="rId3641" Type="http://schemas.openxmlformats.org/officeDocument/2006/relationships/customXml" Target="ink/ink1833.xml"/><Relationship Id="rId148" Type="http://schemas.openxmlformats.org/officeDocument/2006/relationships/customXml" Target="ink/ink135.xml"/><Relationship Id="rId355" Type="http://schemas.openxmlformats.org/officeDocument/2006/relationships/image" Target="media/image163.emf"/><Relationship Id="rId562" Type="http://schemas.openxmlformats.org/officeDocument/2006/relationships/customXml" Target="ink/ink370.xml"/><Relationship Id="rId1192" Type="http://schemas.openxmlformats.org/officeDocument/2006/relationships/customXml" Target="ink/ink645.xml"/><Relationship Id="rId2036" Type="http://schemas.openxmlformats.org/officeDocument/2006/relationships/customXml" Target="ink/ink1058.xml"/><Relationship Id="rId2243" Type="http://schemas.openxmlformats.org/officeDocument/2006/relationships/image" Target="media/image1067.emf"/><Relationship Id="rId2450" Type="http://schemas.openxmlformats.org/officeDocument/2006/relationships/customXml" Target="ink/ink1274.xml"/><Relationship Id="rId3501" Type="http://schemas.openxmlformats.org/officeDocument/2006/relationships/image" Target="media/image1672.emf"/><Relationship Id="rId215" Type="http://schemas.openxmlformats.org/officeDocument/2006/relationships/image" Target="media/image23.emf"/><Relationship Id="rId422" Type="http://schemas.openxmlformats.org/officeDocument/2006/relationships/customXml" Target="ink/ink230.xml"/><Relationship Id="rId1052" Type="http://schemas.openxmlformats.org/officeDocument/2006/relationships/image" Target="media/image505.emf"/><Relationship Id="rId2103" Type="http://schemas.openxmlformats.org/officeDocument/2006/relationships/customXml" Target="ink/ink1125.xml"/><Relationship Id="rId2310" Type="http://schemas.openxmlformats.org/officeDocument/2006/relationships/image" Target="media/image1134.emf"/><Relationship Id="rId4068" Type="http://schemas.openxmlformats.org/officeDocument/2006/relationships/image" Target="media/image1989.emf"/><Relationship Id="rId1869" Type="http://schemas.openxmlformats.org/officeDocument/2006/relationships/image" Target="media/image891.emf"/><Relationship Id="rId3084" Type="http://schemas.openxmlformats.org/officeDocument/2006/relationships/image" Target="media/image1520.emf"/><Relationship Id="rId3291" Type="http://schemas.openxmlformats.org/officeDocument/2006/relationships/customXml" Target="ink/ink1747.xml"/><Relationship Id="rId4135" Type="http://schemas.openxmlformats.org/officeDocument/2006/relationships/image" Target="media/image2054.jpeg"/><Relationship Id="rId1729" Type="http://schemas.openxmlformats.org/officeDocument/2006/relationships/customXml" Target="ink/ink885.xml"/><Relationship Id="rId1936" Type="http://schemas.openxmlformats.org/officeDocument/2006/relationships/image" Target="media/image958.emf"/><Relationship Id="rId3151" Type="http://schemas.openxmlformats.org/officeDocument/2006/relationships/customXml" Target="ink/ink1607.xml"/><Relationship Id="rId3011" Type="http://schemas.openxmlformats.org/officeDocument/2006/relationships/image" Target="media/image1447.emf"/><Relationship Id="rId3968" Type="http://schemas.openxmlformats.org/officeDocument/2006/relationships/customXml" Target="ink/ink2046.xml"/><Relationship Id="rId5" Type="http://schemas.openxmlformats.org/officeDocument/2006/relationships/settings" Target="settings.xml"/><Relationship Id="rId889" Type="http://schemas.openxmlformats.org/officeDocument/2006/relationships/customXml" Target="ink/ink502.xml"/><Relationship Id="rId2777" Type="http://schemas.openxmlformats.org/officeDocument/2006/relationships/image" Target="media/image1213.emf"/><Relationship Id="rId749" Type="http://schemas.openxmlformats.org/officeDocument/2006/relationships/image" Target="media/image362.emf"/><Relationship Id="rId1379" Type="http://schemas.openxmlformats.org/officeDocument/2006/relationships/image" Target="media/image644.emf"/><Relationship Id="rId1586" Type="http://schemas.openxmlformats.org/officeDocument/2006/relationships/image" Target="media/image742.emf"/><Relationship Id="rId2984" Type="http://schemas.openxmlformats.org/officeDocument/2006/relationships/image" Target="media/image1420.emf"/><Relationship Id="rId3828" Type="http://schemas.openxmlformats.org/officeDocument/2006/relationships/image" Target="media/image1884.emf"/><Relationship Id="rId609" Type="http://schemas.openxmlformats.org/officeDocument/2006/relationships/image" Target="media/image222.emf"/><Relationship Id="rId956" Type="http://schemas.openxmlformats.org/officeDocument/2006/relationships/image" Target="media/image409.emf"/><Relationship Id="rId1239" Type="http://schemas.openxmlformats.org/officeDocument/2006/relationships/customXml" Target="ink/ink692.xml"/><Relationship Id="rId1793" Type="http://schemas.openxmlformats.org/officeDocument/2006/relationships/customXml" Target="ink/ink949.xml"/><Relationship Id="rId2637" Type="http://schemas.openxmlformats.org/officeDocument/2006/relationships/customXml" Target="ink/ink1461.xml"/><Relationship Id="rId2844" Type="http://schemas.openxmlformats.org/officeDocument/2006/relationships/image" Target="media/image1280.emf"/><Relationship Id="rId85" Type="http://schemas.openxmlformats.org/officeDocument/2006/relationships/customXml" Target="ink/ink72.xml"/><Relationship Id="rId816" Type="http://schemas.openxmlformats.org/officeDocument/2006/relationships/customXml" Target="ink/ink429.xml"/><Relationship Id="rId1446" Type="http://schemas.openxmlformats.org/officeDocument/2006/relationships/image" Target="media/image711.emf"/><Relationship Id="rId1653" Type="http://schemas.openxmlformats.org/officeDocument/2006/relationships/image" Target="media/image809.emf"/><Relationship Id="rId1860" Type="http://schemas.openxmlformats.org/officeDocument/2006/relationships/image" Target="media/image882.emf"/><Relationship Id="rId2704" Type="http://schemas.openxmlformats.org/officeDocument/2006/relationships/customXml" Target="ink/ink1528.xml"/><Relationship Id="rId2911" Type="http://schemas.openxmlformats.org/officeDocument/2006/relationships/image" Target="media/image1347.emf"/><Relationship Id="rId1306" Type="http://schemas.openxmlformats.org/officeDocument/2006/relationships/image" Target="media/image571.emf"/><Relationship Id="rId1513" Type="http://schemas.openxmlformats.org/officeDocument/2006/relationships/customXml" Target="ink/ink778.xml"/><Relationship Id="rId1720" Type="http://schemas.openxmlformats.org/officeDocument/2006/relationships/customXml" Target="ink/ink876.xml"/><Relationship Id="rId12" Type="http://schemas.openxmlformats.org/officeDocument/2006/relationships/header" Target="header2.xml"/><Relationship Id="rId3478" Type="http://schemas.openxmlformats.org/officeDocument/2006/relationships/image" Target="media/image1649.emf"/><Relationship Id="rId3685" Type="http://schemas.openxmlformats.org/officeDocument/2006/relationships/customXml" Target="ink/ink1877.xml"/><Relationship Id="rId3892" Type="http://schemas.openxmlformats.org/officeDocument/2006/relationships/customXml" Target="ink/ink1970.xml"/><Relationship Id="rId399" Type="http://schemas.openxmlformats.org/officeDocument/2006/relationships/customXml" Target="ink/ink207.xml"/><Relationship Id="rId2287" Type="http://schemas.openxmlformats.org/officeDocument/2006/relationships/image" Target="media/image1111.emf"/><Relationship Id="rId2494" Type="http://schemas.openxmlformats.org/officeDocument/2006/relationships/customXml" Target="ink/ink1318.xml"/><Relationship Id="rId3338" Type="http://schemas.openxmlformats.org/officeDocument/2006/relationships/customXml" Target="ink/ink1794.xml"/><Relationship Id="rId3545" Type="http://schemas.openxmlformats.org/officeDocument/2006/relationships/image" Target="media/image1716.emf"/><Relationship Id="rId3752" Type="http://schemas.openxmlformats.org/officeDocument/2006/relationships/image" Target="media/image1808.emf"/><Relationship Id="rId259" Type="http://schemas.openxmlformats.org/officeDocument/2006/relationships/image" Target="media/image67.emf"/><Relationship Id="rId466" Type="http://schemas.openxmlformats.org/officeDocument/2006/relationships/customXml" Target="ink/ink274.xml"/><Relationship Id="rId673" Type="http://schemas.openxmlformats.org/officeDocument/2006/relationships/image" Target="media/image286.emf"/><Relationship Id="rId880" Type="http://schemas.openxmlformats.org/officeDocument/2006/relationships/customXml" Target="ink/ink493.xml"/><Relationship Id="rId1096" Type="http://schemas.openxmlformats.org/officeDocument/2006/relationships/customXml" Target="ink/ink549.xml"/><Relationship Id="rId2147" Type="http://schemas.openxmlformats.org/officeDocument/2006/relationships/image" Target="media/image971.emf"/><Relationship Id="rId2354" Type="http://schemas.openxmlformats.org/officeDocument/2006/relationships/customXml" Target="ink/ink1178.xml"/><Relationship Id="rId2561" Type="http://schemas.openxmlformats.org/officeDocument/2006/relationships/customXml" Target="ink/ink1385.xml"/><Relationship Id="rId3405" Type="http://schemas.openxmlformats.org/officeDocument/2006/relationships/image" Target="media/image1576.emf"/><Relationship Id="rId119" Type="http://schemas.openxmlformats.org/officeDocument/2006/relationships/customXml" Target="ink/ink106.xml"/><Relationship Id="rId326" Type="http://schemas.openxmlformats.org/officeDocument/2006/relationships/image" Target="media/image134.emf"/><Relationship Id="rId533" Type="http://schemas.openxmlformats.org/officeDocument/2006/relationships/customXml" Target="ink/ink341.xml"/><Relationship Id="rId1163" Type="http://schemas.openxmlformats.org/officeDocument/2006/relationships/customXml" Target="ink/ink616.xml"/><Relationship Id="rId1370" Type="http://schemas.openxmlformats.org/officeDocument/2006/relationships/image" Target="media/image635.emf"/><Relationship Id="rId2007" Type="http://schemas.openxmlformats.org/officeDocument/2006/relationships/customXml" Target="ink/ink1029.xml"/><Relationship Id="rId2214" Type="http://schemas.openxmlformats.org/officeDocument/2006/relationships/image" Target="media/image1038.emf"/><Relationship Id="rId3612" Type="http://schemas.openxmlformats.org/officeDocument/2006/relationships/image" Target="media/image1783.emf"/><Relationship Id="rId740" Type="http://schemas.openxmlformats.org/officeDocument/2006/relationships/image" Target="media/image353.emf"/><Relationship Id="rId1023" Type="http://schemas.openxmlformats.org/officeDocument/2006/relationships/image" Target="media/image476.emf"/><Relationship Id="rId2421" Type="http://schemas.openxmlformats.org/officeDocument/2006/relationships/customXml" Target="ink/ink1245.xml"/><Relationship Id="rId600" Type="http://schemas.openxmlformats.org/officeDocument/2006/relationships/image" Target="media/image213.emf"/><Relationship Id="rId1230" Type="http://schemas.openxmlformats.org/officeDocument/2006/relationships/customXml" Target="ink/ink683.xml"/><Relationship Id="rId3195" Type="http://schemas.openxmlformats.org/officeDocument/2006/relationships/customXml" Target="ink/ink1651.xml"/><Relationship Id="rId4039" Type="http://schemas.openxmlformats.org/officeDocument/2006/relationships/image" Target="media/image1960.emf"/><Relationship Id="rId3055" Type="http://schemas.openxmlformats.org/officeDocument/2006/relationships/image" Target="media/image1491.emf"/><Relationship Id="rId3262" Type="http://schemas.openxmlformats.org/officeDocument/2006/relationships/customXml" Target="ink/ink1718.xml"/><Relationship Id="rId4106" Type="http://schemas.openxmlformats.org/officeDocument/2006/relationships/image" Target="media/image2027.emf"/><Relationship Id="rId183" Type="http://schemas.openxmlformats.org/officeDocument/2006/relationships/customXml" Target="ink/ink170.xml"/><Relationship Id="rId390" Type="http://schemas.openxmlformats.org/officeDocument/2006/relationships/customXml" Target="ink/ink198.xml"/><Relationship Id="rId1907" Type="http://schemas.openxmlformats.org/officeDocument/2006/relationships/image" Target="media/image929.emf"/><Relationship Id="rId2071" Type="http://schemas.openxmlformats.org/officeDocument/2006/relationships/customXml" Target="ink/ink1093.xml"/><Relationship Id="rId3122" Type="http://schemas.openxmlformats.org/officeDocument/2006/relationships/customXml" Target="ink/ink1578.xml"/><Relationship Id="rId250" Type="http://schemas.openxmlformats.org/officeDocument/2006/relationships/image" Target="media/image58.emf"/><Relationship Id="rId110" Type="http://schemas.openxmlformats.org/officeDocument/2006/relationships/customXml" Target="ink/ink97.xml"/><Relationship Id="rId2888" Type="http://schemas.openxmlformats.org/officeDocument/2006/relationships/image" Target="media/image1324.emf"/><Relationship Id="rId3939" Type="http://schemas.openxmlformats.org/officeDocument/2006/relationships/customXml" Target="ink/ink2017.xml"/><Relationship Id="rId1697" Type="http://schemas.openxmlformats.org/officeDocument/2006/relationships/customXml" Target="ink/ink853.xml"/><Relationship Id="rId2748" Type="http://schemas.openxmlformats.org/officeDocument/2006/relationships/image" Target="media/image1184.emf"/><Relationship Id="rId2955" Type="http://schemas.openxmlformats.org/officeDocument/2006/relationships/image" Target="media/image1391.emf"/><Relationship Id="rId927" Type="http://schemas.openxmlformats.org/officeDocument/2006/relationships/image" Target="media/image380.emf"/><Relationship Id="rId1557" Type="http://schemas.openxmlformats.org/officeDocument/2006/relationships/customXml" Target="ink/ink822.xml"/><Relationship Id="rId1764" Type="http://schemas.openxmlformats.org/officeDocument/2006/relationships/customXml" Target="ink/ink920.xml"/><Relationship Id="rId1971" Type="http://schemas.openxmlformats.org/officeDocument/2006/relationships/customXml" Target="ink/ink993.xml"/><Relationship Id="rId2608" Type="http://schemas.openxmlformats.org/officeDocument/2006/relationships/customXml" Target="ink/ink1432.xml"/><Relationship Id="rId2815" Type="http://schemas.openxmlformats.org/officeDocument/2006/relationships/image" Target="media/image1251.emf"/><Relationship Id="rId56" Type="http://schemas.openxmlformats.org/officeDocument/2006/relationships/customXml" Target="ink/ink43.xml"/><Relationship Id="rId1417" Type="http://schemas.openxmlformats.org/officeDocument/2006/relationships/image" Target="media/image682.emf"/><Relationship Id="rId1624" Type="http://schemas.openxmlformats.org/officeDocument/2006/relationships/image" Target="media/image780.emf"/><Relationship Id="rId1831" Type="http://schemas.openxmlformats.org/officeDocument/2006/relationships/image" Target="media/image853.emf"/><Relationship Id="rId4030" Type="http://schemas.openxmlformats.org/officeDocument/2006/relationships/image" Target="media/image1951.emf"/><Relationship Id="rId3589" Type="http://schemas.openxmlformats.org/officeDocument/2006/relationships/image" Target="media/image1760.emf"/><Relationship Id="rId3796" Type="http://schemas.openxmlformats.org/officeDocument/2006/relationships/image" Target="media/image1852.emf"/><Relationship Id="rId2398" Type="http://schemas.openxmlformats.org/officeDocument/2006/relationships/customXml" Target="ink/ink1222.xml"/><Relationship Id="rId3449" Type="http://schemas.openxmlformats.org/officeDocument/2006/relationships/image" Target="media/image1620.emf"/><Relationship Id="rId577" Type="http://schemas.openxmlformats.org/officeDocument/2006/relationships/image" Target="media/image190.emf"/><Relationship Id="rId2258" Type="http://schemas.openxmlformats.org/officeDocument/2006/relationships/image" Target="media/image1082.emf"/><Relationship Id="rId3656" Type="http://schemas.openxmlformats.org/officeDocument/2006/relationships/customXml" Target="ink/ink1848.xml"/><Relationship Id="rId3863" Type="http://schemas.openxmlformats.org/officeDocument/2006/relationships/customXml" Target="ink/ink1941.xml"/><Relationship Id="rId784" Type="http://schemas.openxmlformats.org/officeDocument/2006/relationships/customXml" Target="ink/ink397.xml"/><Relationship Id="rId991" Type="http://schemas.openxmlformats.org/officeDocument/2006/relationships/image" Target="media/image444.emf"/><Relationship Id="rId1067" Type="http://schemas.openxmlformats.org/officeDocument/2006/relationships/image" Target="media/image520.emf"/><Relationship Id="rId2465" Type="http://schemas.openxmlformats.org/officeDocument/2006/relationships/customXml" Target="ink/ink1289.xml"/><Relationship Id="rId2672" Type="http://schemas.openxmlformats.org/officeDocument/2006/relationships/customXml" Target="ink/ink1496.xml"/><Relationship Id="rId3309" Type="http://schemas.openxmlformats.org/officeDocument/2006/relationships/customXml" Target="ink/ink1765.xml"/><Relationship Id="rId3516" Type="http://schemas.openxmlformats.org/officeDocument/2006/relationships/image" Target="media/image1687.emf"/><Relationship Id="rId3723" Type="http://schemas.openxmlformats.org/officeDocument/2006/relationships/customXml" Target="ink/ink1915.xml"/><Relationship Id="rId3930" Type="http://schemas.openxmlformats.org/officeDocument/2006/relationships/customXml" Target="ink/ink2008.xml"/><Relationship Id="rId437" Type="http://schemas.openxmlformats.org/officeDocument/2006/relationships/customXml" Target="ink/ink245.xml"/><Relationship Id="rId644" Type="http://schemas.openxmlformats.org/officeDocument/2006/relationships/image" Target="media/image257.emf"/><Relationship Id="rId851" Type="http://schemas.openxmlformats.org/officeDocument/2006/relationships/customXml" Target="ink/ink464.xml"/><Relationship Id="rId1274" Type="http://schemas.openxmlformats.org/officeDocument/2006/relationships/image" Target="media/image539.emf"/><Relationship Id="rId1481" Type="http://schemas.openxmlformats.org/officeDocument/2006/relationships/customXml" Target="ink/ink746.xml"/><Relationship Id="rId2118" Type="http://schemas.openxmlformats.org/officeDocument/2006/relationships/customXml" Target="ink/ink1140.xml"/><Relationship Id="rId2325" Type="http://schemas.openxmlformats.org/officeDocument/2006/relationships/image" Target="media/image1149.emf"/><Relationship Id="rId2532" Type="http://schemas.openxmlformats.org/officeDocument/2006/relationships/customXml" Target="ink/ink1356.xml"/><Relationship Id="rId504" Type="http://schemas.openxmlformats.org/officeDocument/2006/relationships/customXml" Target="ink/ink312.xml"/><Relationship Id="rId711" Type="http://schemas.openxmlformats.org/officeDocument/2006/relationships/image" Target="media/image324.emf"/><Relationship Id="rId1134" Type="http://schemas.openxmlformats.org/officeDocument/2006/relationships/customXml" Target="ink/ink587.xml"/><Relationship Id="rId1341" Type="http://schemas.openxmlformats.org/officeDocument/2006/relationships/image" Target="media/image606.emf"/><Relationship Id="rId1201" Type="http://schemas.openxmlformats.org/officeDocument/2006/relationships/customXml" Target="ink/ink654.xml"/><Relationship Id="rId3099" Type="http://schemas.openxmlformats.org/officeDocument/2006/relationships/customXml" Target="ink/ink1555.xml"/><Relationship Id="rId3166" Type="http://schemas.openxmlformats.org/officeDocument/2006/relationships/customXml" Target="ink/ink1622.xml"/><Relationship Id="rId3373" Type="http://schemas.openxmlformats.org/officeDocument/2006/relationships/image" Target="media/image1544.emf"/><Relationship Id="rId3580" Type="http://schemas.openxmlformats.org/officeDocument/2006/relationships/image" Target="media/image1751.emf"/><Relationship Id="rId294" Type="http://schemas.openxmlformats.org/officeDocument/2006/relationships/image" Target="media/image102.emf"/><Relationship Id="rId2182" Type="http://schemas.openxmlformats.org/officeDocument/2006/relationships/image" Target="media/image1006.emf"/><Relationship Id="rId3026" Type="http://schemas.openxmlformats.org/officeDocument/2006/relationships/image" Target="media/image1462.emf"/><Relationship Id="rId3233" Type="http://schemas.openxmlformats.org/officeDocument/2006/relationships/customXml" Target="ink/ink1689.xml"/><Relationship Id="rId154" Type="http://schemas.openxmlformats.org/officeDocument/2006/relationships/customXml" Target="ink/ink141.xml"/><Relationship Id="rId361" Type="http://schemas.openxmlformats.org/officeDocument/2006/relationships/image" Target="media/image169.emf"/><Relationship Id="rId2042" Type="http://schemas.openxmlformats.org/officeDocument/2006/relationships/customXml" Target="ink/ink1064.xml"/><Relationship Id="rId3440" Type="http://schemas.openxmlformats.org/officeDocument/2006/relationships/image" Target="media/image1611.emf"/><Relationship Id="rId2999" Type="http://schemas.openxmlformats.org/officeDocument/2006/relationships/image" Target="media/image1435.emf"/><Relationship Id="rId3300" Type="http://schemas.openxmlformats.org/officeDocument/2006/relationships/customXml" Target="ink/ink1756.xml"/><Relationship Id="rId221" Type="http://schemas.openxmlformats.org/officeDocument/2006/relationships/image" Target="media/image29.emf"/><Relationship Id="rId2859" Type="http://schemas.openxmlformats.org/officeDocument/2006/relationships/image" Target="media/image1295.emf"/><Relationship Id="rId1668" Type="http://schemas.openxmlformats.org/officeDocument/2006/relationships/image" Target="media/image824.emf"/><Relationship Id="rId1875" Type="http://schemas.openxmlformats.org/officeDocument/2006/relationships/image" Target="media/image897.emf"/><Relationship Id="rId2719" Type="http://schemas.openxmlformats.org/officeDocument/2006/relationships/customXml" Target="ink/ink1543.xml"/><Relationship Id="rId4074" Type="http://schemas.openxmlformats.org/officeDocument/2006/relationships/image" Target="media/image1995.emf"/><Relationship Id="rId1528" Type="http://schemas.openxmlformats.org/officeDocument/2006/relationships/customXml" Target="ink/ink793.xml"/><Relationship Id="rId2926" Type="http://schemas.openxmlformats.org/officeDocument/2006/relationships/image" Target="media/image1362.emf"/><Relationship Id="rId3090" Type="http://schemas.openxmlformats.org/officeDocument/2006/relationships/image" Target="media/image1526.emf"/><Relationship Id="rId4141" Type="http://schemas.openxmlformats.org/officeDocument/2006/relationships/image" Target="media/image2060.png"/><Relationship Id="rId1735" Type="http://schemas.openxmlformats.org/officeDocument/2006/relationships/customXml" Target="ink/ink891.xml"/><Relationship Id="rId1942" Type="http://schemas.openxmlformats.org/officeDocument/2006/relationships/image" Target="media/image964.emf"/><Relationship Id="rId4001" Type="http://schemas.openxmlformats.org/officeDocument/2006/relationships/image" Target="media/image1922.emf"/><Relationship Id="rId27" Type="http://schemas.openxmlformats.org/officeDocument/2006/relationships/customXml" Target="ink/ink14.xml"/><Relationship Id="rId1802" Type="http://schemas.openxmlformats.org/officeDocument/2006/relationships/customXml" Target="ink/ink958.xml"/><Relationship Id="rId3767" Type="http://schemas.openxmlformats.org/officeDocument/2006/relationships/image" Target="media/image1823.emf"/><Relationship Id="rId3974" Type="http://schemas.openxmlformats.org/officeDocument/2006/relationships/customXml" Target="ink/ink2052.xml"/><Relationship Id="rId688" Type="http://schemas.openxmlformats.org/officeDocument/2006/relationships/image" Target="media/image301.emf"/><Relationship Id="rId895" Type="http://schemas.openxmlformats.org/officeDocument/2006/relationships/customXml" Target="ink/ink508.xml"/><Relationship Id="rId2369" Type="http://schemas.openxmlformats.org/officeDocument/2006/relationships/customXml" Target="ink/ink1193.xml"/><Relationship Id="rId2576" Type="http://schemas.openxmlformats.org/officeDocument/2006/relationships/customXml" Target="ink/ink1400.xml"/><Relationship Id="rId2783" Type="http://schemas.openxmlformats.org/officeDocument/2006/relationships/image" Target="media/image1219.emf"/><Relationship Id="rId2990" Type="http://schemas.openxmlformats.org/officeDocument/2006/relationships/image" Target="media/image1426.emf"/><Relationship Id="rId3627" Type="http://schemas.openxmlformats.org/officeDocument/2006/relationships/customXml" Target="ink/ink1819.xml"/><Relationship Id="rId3834" Type="http://schemas.openxmlformats.org/officeDocument/2006/relationships/image" Target="media/image1890.emf"/><Relationship Id="rId548" Type="http://schemas.openxmlformats.org/officeDocument/2006/relationships/customXml" Target="ink/ink356.xml"/><Relationship Id="rId755" Type="http://schemas.openxmlformats.org/officeDocument/2006/relationships/image" Target="media/image368.emf"/><Relationship Id="rId962" Type="http://schemas.openxmlformats.org/officeDocument/2006/relationships/image" Target="media/image415.emf"/><Relationship Id="rId1178" Type="http://schemas.openxmlformats.org/officeDocument/2006/relationships/customXml" Target="ink/ink631.xml"/><Relationship Id="rId1385" Type="http://schemas.openxmlformats.org/officeDocument/2006/relationships/image" Target="media/image650.emf"/><Relationship Id="rId1592" Type="http://schemas.openxmlformats.org/officeDocument/2006/relationships/image" Target="media/image748.emf"/><Relationship Id="rId2229" Type="http://schemas.openxmlformats.org/officeDocument/2006/relationships/image" Target="media/image1053.emf"/><Relationship Id="rId2436" Type="http://schemas.openxmlformats.org/officeDocument/2006/relationships/customXml" Target="ink/ink1260.xml"/><Relationship Id="rId2643" Type="http://schemas.openxmlformats.org/officeDocument/2006/relationships/customXml" Target="ink/ink1467.xml"/><Relationship Id="rId2850" Type="http://schemas.openxmlformats.org/officeDocument/2006/relationships/image" Target="media/image1286.emf"/><Relationship Id="rId91" Type="http://schemas.openxmlformats.org/officeDocument/2006/relationships/customXml" Target="ink/ink78.xml"/><Relationship Id="rId408" Type="http://schemas.openxmlformats.org/officeDocument/2006/relationships/customXml" Target="ink/ink216.xml"/><Relationship Id="rId615" Type="http://schemas.openxmlformats.org/officeDocument/2006/relationships/image" Target="media/image228.emf"/><Relationship Id="rId822" Type="http://schemas.openxmlformats.org/officeDocument/2006/relationships/customXml" Target="ink/ink435.xml"/><Relationship Id="rId1038" Type="http://schemas.openxmlformats.org/officeDocument/2006/relationships/image" Target="media/image491.emf"/><Relationship Id="rId1245" Type="http://schemas.openxmlformats.org/officeDocument/2006/relationships/customXml" Target="ink/ink698.xml"/><Relationship Id="rId1452" Type="http://schemas.openxmlformats.org/officeDocument/2006/relationships/image" Target="media/image717.emf"/><Relationship Id="rId2503" Type="http://schemas.openxmlformats.org/officeDocument/2006/relationships/customXml" Target="ink/ink1327.xml"/><Relationship Id="rId3901" Type="http://schemas.openxmlformats.org/officeDocument/2006/relationships/customXml" Target="ink/ink1979.xml"/><Relationship Id="rId1105" Type="http://schemas.openxmlformats.org/officeDocument/2006/relationships/customXml" Target="ink/ink558.xml"/><Relationship Id="rId1312" Type="http://schemas.openxmlformats.org/officeDocument/2006/relationships/image" Target="media/image577.emf"/><Relationship Id="rId2710" Type="http://schemas.openxmlformats.org/officeDocument/2006/relationships/customXml" Target="ink/ink1534.xml"/><Relationship Id="rId3277" Type="http://schemas.openxmlformats.org/officeDocument/2006/relationships/customXml" Target="ink/ink1733.xml"/><Relationship Id="rId198" Type="http://schemas.openxmlformats.org/officeDocument/2006/relationships/image" Target="media/image6.emf"/><Relationship Id="rId2086" Type="http://schemas.openxmlformats.org/officeDocument/2006/relationships/customXml" Target="ink/ink1108.xml"/><Relationship Id="rId3484" Type="http://schemas.openxmlformats.org/officeDocument/2006/relationships/image" Target="media/image1655.emf"/><Relationship Id="rId3691" Type="http://schemas.openxmlformats.org/officeDocument/2006/relationships/customXml" Target="ink/ink1883.xml"/><Relationship Id="rId2293" Type="http://schemas.openxmlformats.org/officeDocument/2006/relationships/image" Target="media/image1117.emf"/><Relationship Id="rId3137" Type="http://schemas.openxmlformats.org/officeDocument/2006/relationships/customXml" Target="ink/ink1593.xml"/><Relationship Id="rId3344" Type="http://schemas.openxmlformats.org/officeDocument/2006/relationships/customXml" Target="ink/ink1800.xml"/><Relationship Id="rId3551" Type="http://schemas.openxmlformats.org/officeDocument/2006/relationships/image" Target="media/image1722.emf"/><Relationship Id="rId265" Type="http://schemas.openxmlformats.org/officeDocument/2006/relationships/image" Target="media/image73.emf"/><Relationship Id="rId472" Type="http://schemas.openxmlformats.org/officeDocument/2006/relationships/customXml" Target="ink/ink280.xml"/><Relationship Id="rId2153" Type="http://schemas.openxmlformats.org/officeDocument/2006/relationships/image" Target="media/image977.emf"/><Relationship Id="rId2360" Type="http://schemas.openxmlformats.org/officeDocument/2006/relationships/customXml" Target="ink/ink1184.xml"/><Relationship Id="rId3204" Type="http://schemas.openxmlformats.org/officeDocument/2006/relationships/customXml" Target="ink/ink1660.xml"/><Relationship Id="rId3411" Type="http://schemas.openxmlformats.org/officeDocument/2006/relationships/image" Target="media/image1582.emf"/><Relationship Id="rId125" Type="http://schemas.openxmlformats.org/officeDocument/2006/relationships/customXml" Target="ink/ink112.xml"/><Relationship Id="rId332" Type="http://schemas.openxmlformats.org/officeDocument/2006/relationships/image" Target="media/image140.emf"/><Relationship Id="rId2013" Type="http://schemas.openxmlformats.org/officeDocument/2006/relationships/customXml" Target="ink/ink1035.xml"/><Relationship Id="rId2220" Type="http://schemas.openxmlformats.org/officeDocument/2006/relationships/image" Target="media/image1044.emf"/><Relationship Id="rId1779" Type="http://schemas.openxmlformats.org/officeDocument/2006/relationships/customXml" Target="ink/ink935.xml"/><Relationship Id="rId1986" Type="http://schemas.openxmlformats.org/officeDocument/2006/relationships/customXml" Target="ink/ink1008.xml"/><Relationship Id="rId4045" Type="http://schemas.openxmlformats.org/officeDocument/2006/relationships/image" Target="media/image1966.emf"/><Relationship Id="rId1639" Type="http://schemas.openxmlformats.org/officeDocument/2006/relationships/image" Target="media/image795.emf"/><Relationship Id="rId1846" Type="http://schemas.openxmlformats.org/officeDocument/2006/relationships/image" Target="media/image868.emf"/><Relationship Id="rId3061" Type="http://schemas.openxmlformats.org/officeDocument/2006/relationships/image" Target="media/image1497.emf"/><Relationship Id="rId1706" Type="http://schemas.openxmlformats.org/officeDocument/2006/relationships/customXml" Target="ink/ink862.xml"/><Relationship Id="rId1913" Type="http://schemas.openxmlformats.org/officeDocument/2006/relationships/image" Target="media/image935.emf"/><Relationship Id="rId3159" Type="http://schemas.openxmlformats.org/officeDocument/2006/relationships/customXml" Target="ink/ink1615.xml"/><Relationship Id="rId3366" Type="http://schemas.openxmlformats.org/officeDocument/2006/relationships/image" Target="media/image1537.emf"/><Relationship Id="rId3573" Type="http://schemas.openxmlformats.org/officeDocument/2006/relationships/image" Target="media/image1744.emf"/><Relationship Id="rId4112" Type="http://schemas.openxmlformats.org/officeDocument/2006/relationships/image" Target="media/image2033.emf"/><Relationship Id="rId287" Type="http://schemas.openxmlformats.org/officeDocument/2006/relationships/image" Target="media/image95.emf"/><Relationship Id="rId494" Type="http://schemas.openxmlformats.org/officeDocument/2006/relationships/customXml" Target="ink/ink302.xml"/><Relationship Id="rId2175" Type="http://schemas.openxmlformats.org/officeDocument/2006/relationships/image" Target="media/image999.emf"/><Relationship Id="rId2382" Type="http://schemas.openxmlformats.org/officeDocument/2006/relationships/customXml" Target="ink/ink1206.xml"/><Relationship Id="rId3019" Type="http://schemas.openxmlformats.org/officeDocument/2006/relationships/image" Target="media/image1455.emf"/><Relationship Id="rId3226" Type="http://schemas.openxmlformats.org/officeDocument/2006/relationships/customXml" Target="ink/ink1682.xml"/><Relationship Id="rId3780" Type="http://schemas.openxmlformats.org/officeDocument/2006/relationships/image" Target="media/image1836.emf"/><Relationship Id="rId3878" Type="http://schemas.openxmlformats.org/officeDocument/2006/relationships/customXml" Target="ink/ink1956.xml"/><Relationship Id="rId147" Type="http://schemas.openxmlformats.org/officeDocument/2006/relationships/customXml" Target="ink/ink134.xml"/><Relationship Id="rId354" Type="http://schemas.openxmlformats.org/officeDocument/2006/relationships/image" Target="media/image162.emf"/><Relationship Id="rId799" Type="http://schemas.openxmlformats.org/officeDocument/2006/relationships/customXml" Target="ink/ink412.xml"/><Relationship Id="rId1191" Type="http://schemas.openxmlformats.org/officeDocument/2006/relationships/customXml" Target="ink/ink644.xml"/><Relationship Id="rId2035" Type="http://schemas.openxmlformats.org/officeDocument/2006/relationships/customXml" Target="ink/ink1057.xml"/><Relationship Id="rId2687" Type="http://schemas.openxmlformats.org/officeDocument/2006/relationships/customXml" Target="ink/ink1511.xml"/><Relationship Id="rId2894" Type="http://schemas.openxmlformats.org/officeDocument/2006/relationships/image" Target="media/image1330.emf"/><Relationship Id="rId3433" Type="http://schemas.openxmlformats.org/officeDocument/2006/relationships/image" Target="media/image1604.emf"/><Relationship Id="rId3640" Type="http://schemas.openxmlformats.org/officeDocument/2006/relationships/customXml" Target="ink/ink1832.xml"/><Relationship Id="rId3738" Type="http://schemas.openxmlformats.org/officeDocument/2006/relationships/customXml" Target="ink/ink1930.xml"/><Relationship Id="rId561" Type="http://schemas.openxmlformats.org/officeDocument/2006/relationships/customXml" Target="ink/ink369.xml"/><Relationship Id="rId659" Type="http://schemas.openxmlformats.org/officeDocument/2006/relationships/image" Target="media/image272.emf"/><Relationship Id="rId866" Type="http://schemas.openxmlformats.org/officeDocument/2006/relationships/customXml" Target="ink/ink479.xml"/><Relationship Id="rId1289" Type="http://schemas.openxmlformats.org/officeDocument/2006/relationships/image" Target="media/image554.emf"/><Relationship Id="rId1496" Type="http://schemas.openxmlformats.org/officeDocument/2006/relationships/customXml" Target="ink/ink761.xml"/><Relationship Id="rId2242" Type="http://schemas.openxmlformats.org/officeDocument/2006/relationships/image" Target="media/image1066.emf"/><Relationship Id="rId2547" Type="http://schemas.openxmlformats.org/officeDocument/2006/relationships/customXml" Target="ink/ink1371.xml"/><Relationship Id="rId3500" Type="http://schemas.openxmlformats.org/officeDocument/2006/relationships/image" Target="media/image1671.emf"/><Relationship Id="rId3945" Type="http://schemas.openxmlformats.org/officeDocument/2006/relationships/customXml" Target="ink/ink2023.xml"/><Relationship Id="rId214" Type="http://schemas.openxmlformats.org/officeDocument/2006/relationships/image" Target="media/image22.emf"/><Relationship Id="rId421" Type="http://schemas.openxmlformats.org/officeDocument/2006/relationships/customXml" Target="ink/ink229.xml"/><Relationship Id="rId519" Type="http://schemas.openxmlformats.org/officeDocument/2006/relationships/customXml" Target="ink/ink327.xml"/><Relationship Id="rId1051" Type="http://schemas.openxmlformats.org/officeDocument/2006/relationships/image" Target="media/image504.emf"/><Relationship Id="rId1149" Type="http://schemas.openxmlformats.org/officeDocument/2006/relationships/customXml" Target="ink/ink602.xml"/><Relationship Id="rId1356" Type="http://schemas.openxmlformats.org/officeDocument/2006/relationships/image" Target="media/image621.emf"/><Relationship Id="rId2102" Type="http://schemas.openxmlformats.org/officeDocument/2006/relationships/customXml" Target="ink/ink1124.xml"/><Relationship Id="rId2754" Type="http://schemas.openxmlformats.org/officeDocument/2006/relationships/image" Target="media/image1190.emf"/><Relationship Id="rId2961" Type="http://schemas.openxmlformats.org/officeDocument/2006/relationships/image" Target="media/image1397.emf"/><Relationship Id="rId3805" Type="http://schemas.openxmlformats.org/officeDocument/2006/relationships/image" Target="media/image1861.emf"/><Relationship Id="rId726" Type="http://schemas.openxmlformats.org/officeDocument/2006/relationships/image" Target="media/image339.emf"/><Relationship Id="rId933" Type="http://schemas.openxmlformats.org/officeDocument/2006/relationships/image" Target="media/image386.emf"/><Relationship Id="rId1009" Type="http://schemas.openxmlformats.org/officeDocument/2006/relationships/image" Target="media/image462.emf"/><Relationship Id="rId1563" Type="http://schemas.openxmlformats.org/officeDocument/2006/relationships/customXml" Target="ink/ink828.xml"/><Relationship Id="rId1770" Type="http://schemas.openxmlformats.org/officeDocument/2006/relationships/customXml" Target="ink/ink926.xml"/><Relationship Id="rId1868" Type="http://schemas.openxmlformats.org/officeDocument/2006/relationships/image" Target="media/image890.emf"/><Relationship Id="rId2407" Type="http://schemas.openxmlformats.org/officeDocument/2006/relationships/customXml" Target="ink/ink1231.xml"/><Relationship Id="rId2614" Type="http://schemas.openxmlformats.org/officeDocument/2006/relationships/customXml" Target="ink/ink1438.xml"/><Relationship Id="rId2821" Type="http://schemas.openxmlformats.org/officeDocument/2006/relationships/image" Target="media/image1257.emf"/><Relationship Id="rId4067" Type="http://schemas.openxmlformats.org/officeDocument/2006/relationships/image" Target="media/image1988.emf"/><Relationship Id="rId62" Type="http://schemas.openxmlformats.org/officeDocument/2006/relationships/customXml" Target="ink/ink49.xml"/><Relationship Id="rId1216" Type="http://schemas.openxmlformats.org/officeDocument/2006/relationships/customXml" Target="ink/ink669.xml"/><Relationship Id="rId1423" Type="http://schemas.openxmlformats.org/officeDocument/2006/relationships/image" Target="media/image688.emf"/><Relationship Id="rId1630" Type="http://schemas.openxmlformats.org/officeDocument/2006/relationships/image" Target="media/image786.emf"/><Relationship Id="rId2919" Type="http://schemas.openxmlformats.org/officeDocument/2006/relationships/image" Target="media/image1355.emf"/><Relationship Id="rId3083" Type="http://schemas.openxmlformats.org/officeDocument/2006/relationships/image" Target="media/image1519.emf"/><Relationship Id="rId3290" Type="http://schemas.openxmlformats.org/officeDocument/2006/relationships/customXml" Target="ink/ink1746.xml"/><Relationship Id="rId4134" Type="http://schemas.openxmlformats.org/officeDocument/2006/relationships/image" Target="media/image2053.jpg"/><Relationship Id="rId1728" Type="http://schemas.openxmlformats.org/officeDocument/2006/relationships/customXml" Target="ink/ink884.xml"/><Relationship Id="rId1935" Type="http://schemas.openxmlformats.org/officeDocument/2006/relationships/image" Target="media/image957.emf"/><Relationship Id="rId3150" Type="http://schemas.openxmlformats.org/officeDocument/2006/relationships/customXml" Target="ink/ink1606.xml"/><Relationship Id="rId3388" Type="http://schemas.openxmlformats.org/officeDocument/2006/relationships/image" Target="media/image1559.emf"/><Relationship Id="rId3595" Type="http://schemas.openxmlformats.org/officeDocument/2006/relationships/image" Target="media/image1766.emf"/><Relationship Id="rId2197" Type="http://schemas.openxmlformats.org/officeDocument/2006/relationships/image" Target="media/image1021.emf"/><Relationship Id="rId3010" Type="http://schemas.openxmlformats.org/officeDocument/2006/relationships/image" Target="media/image1446.emf"/><Relationship Id="rId3248" Type="http://schemas.openxmlformats.org/officeDocument/2006/relationships/customXml" Target="ink/ink1704.xml"/><Relationship Id="rId3455" Type="http://schemas.openxmlformats.org/officeDocument/2006/relationships/image" Target="media/image1626.emf"/><Relationship Id="rId3662" Type="http://schemas.openxmlformats.org/officeDocument/2006/relationships/customXml" Target="ink/ink1854.xml"/><Relationship Id="rId169" Type="http://schemas.openxmlformats.org/officeDocument/2006/relationships/customXml" Target="ink/ink156.xml"/><Relationship Id="rId376" Type="http://schemas.openxmlformats.org/officeDocument/2006/relationships/customXml" Target="ink/ink184.xml"/><Relationship Id="rId583" Type="http://schemas.openxmlformats.org/officeDocument/2006/relationships/image" Target="media/image196.emf"/><Relationship Id="rId790" Type="http://schemas.openxmlformats.org/officeDocument/2006/relationships/customXml" Target="ink/ink403.xml"/><Relationship Id="rId2057" Type="http://schemas.openxmlformats.org/officeDocument/2006/relationships/customXml" Target="ink/ink1079.xml"/><Relationship Id="rId2264" Type="http://schemas.openxmlformats.org/officeDocument/2006/relationships/image" Target="media/image1088.emf"/><Relationship Id="rId2471" Type="http://schemas.openxmlformats.org/officeDocument/2006/relationships/customXml" Target="ink/ink1295.xml"/><Relationship Id="rId3108" Type="http://schemas.openxmlformats.org/officeDocument/2006/relationships/customXml" Target="ink/ink1564.xml"/><Relationship Id="rId3315" Type="http://schemas.openxmlformats.org/officeDocument/2006/relationships/customXml" Target="ink/ink1771.xml"/><Relationship Id="rId3522" Type="http://schemas.openxmlformats.org/officeDocument/2006/relationships/image" Target="media/image1693.emf"/><Relationship Id="rId3967" Type="http://schemas.openxmlformats.org/officeDocument/2006/relationships/customXml" Target="ink/ink2045.xml"/><Relationship Id="rId4" Type="http://schemas.openxmlformats.org/officeDocument/2006/relationships/styles" Target="styles.xml"/><Relationship Id="rId236" Type="http://schemas.openxmlformats.org/officeDocument/2006/relationships/image" Target="media/image44.emf"/><Relationship Id="rId443" Type="http://schemas.openxmlformats.org/officeDocument/2006/relationships/customXml" Target="ink/ink251.xml"/><Relationship Id="rId650" Type="http://schemas.openxmlformats.org/officeDocument/2006/relationships/image" Target="media/image263.emf"/><Relationship Id="rId888" Type="http://schemas.openxmlformats.org/officeDocument/2006/relationships/customXml" Target="ink/ink501.xml"/><Relationship Id="rId1073" Type="http://schemas.openxmlformats.org/officeDocument/2006/relationships/image" Target="media/image526.emf"/><Relationship Id="rId1280" Type="http://schemas.openxmlformats.org/officeDocument/2006/relationships/image" Target="media/image545.emf"/><Relationship Id="rId2124" Type="http://schemas.openxmlformats.org/officeDocument/2006/relationships/customXml" Target="ink/ink1146.xml"/><Relationship Id="rId2331" Type="http://schemas.openxmlformats.org/officeDocument/2006/relationships/image" Target="media/image1155.emf"/><Relationship Id="rId2569" Type="http://schemas.openxmlformats.org/officeDocument/2006/relationships/customXml" Target="ink/ink1393.xml"/><Relationship Id="rId2776" Type="http://schemas.openxmlformats.org/officeDocument/2006/relationships/image" Target="media/image1212.emf"/><Relationship Id="rId2983" Type="http://schemas.openxmlformats.org/officeDocument/2006/relationships/image" Target="media/image1419.emf"/><Relationship Id="rId3827" Type="http://schemas.openxmlformats.org/officeDocument/2006/relationships/image" Target="media/image1883.emf"/><Relationship Id="rId303" Type="http://schemas.openxmlformats.org/officeDocument/2006/relationships/image" Target="media/image111.emf"/><Relationship Id="rId748" Type="http://schemas.openxmlformats.org/officeDocument/2006/relationships/image" Target="media/image361.emf"/><Relationship Id="rId955" Type="http://schemas.openxmlformats.org/officeDocument/2006/relationships/image" Target="media/image408.emf"/><Relationship Id="rId1140" Type="http://schemas.openxmlformats.org/officeDocument/2006/relationships/customXml" Target="ink/ink593.xml"/><Relationship Id="rId1378" Type="http://schemas.openxmlformats.org/officeDocument/2006/relationships/image" Target="media/image643.emf"/><Relationship Id="rId1585" Type="http://schemas.openxmlformats.org/officeDocument/2006/relationships/image" Target="media/image741.emf"/><Relationship Id="rId1792" Type="http://schemas.openxmlformats.org/officeDocument/2006/relationships/customXml" Target="ink/ink948.xml"/><Relationship Id="rId2429" Type="http://schemas.openxmlformats.org/officeDocument/2006/relationships/customXml" Target="ink/ink1253.xml"/><Relationship Id="rId2636" Type="http://schemas.openxmlformats.org/officeDocument/2006/relationships/customXml" Target="ink/ink1460.xml"/><Relationship Id="rId2843" Type="http://schemas.openxmlformats.org/officeDocument/2006/relationships/image" Target="media/image1279.emf"/><Relationship Id="rId4089" Type="http://schemas.openxmlformats.org/officeDocument/2006/relationships/image" Target="media/image2010.emf"/><Relationship Id="rId84" Type="http://schemas.openxmlformats.org/officeDocument/2006/relationships/customXml" Target="ink/ink71.xml"/><Relationship Id="rId510" Type="http://schemas.openxmlformats.org/officeDocument/2006/relationships/customXml" Target="ink/ink318.xml"/><Relationship Id="rId608" Type="http://schemas.openxmlformats.org/officeDocument/2006/relationships/image" Target="media/image221.emf"/><Relationship Id="rId815" Type="http://schemas.openxmlformats.org/officeDocument/2006/relationships/customXml" Target="ink/ink428.xml"/><Relationship Id="rId1238" Type="http://schemas.openxmlformats.org/officeDocument/2006/relationships/customXml" Target="ink/ink691.xml"/><Relationship Id="rId1445" Type="http://schemas.openxmlformats.org/officeDocument/2006/relationships/image" Target="media/image710.emf"/><Relationship Id="rId1652" Type="http://schemas.openxmlformats.org/officeDocument/2006/relationships/image" Target="media/image808.emf"/><Relationship Id="rId1000" Type="http://schemas.openxmlformats.org/officeDocument/2006/relationships/image" Target="media/image453.emf"/><Relationship Id="rId1305" Type="http://schemas.openxmlformats.org/officeDocument/2006/relationships/image" Target="media/image570.emf"/><Relationship Id="rId1957" Type="http://schemas.openxmlformats.org/officeDocument/2006/relationships/customXml" Target="ink/ink979.xml"/><Relationship Id="rId2703" Type="http://schemas.openxmlformats.org/officeDocument/2006/relationships/customXml" Target="ink/ink1527.xml"/><Relationship Id="rId2910" Type="http://schemas.openxmlformats.org/officeDocument/2006/relationships/image" Target="media/image1346.emf"/><Relationship Id="rId4156" Type="http://schemas.openxmlformats.org/officeDocument/2006/relationships/fontTable" Target="fontTable.xml"/><Relationship Id="rId1512" Type="http://schemas.openxmlformats.org/officeDocument/2006/relationships/customXml" Target="ink/ink777.xml"/><Relationship Id="rId1817" Type="http://schemas.openxmlformats.org/officeDocument/2006/relationships/image" Target="media/image839.emf"/><Relationship Id="rId3172" Type="http://schemas.openxmlformats.org/officeDocument/2006/relationships/customXml" Target="ink/ink1628.xml"/><Relationship Id="rId4016" Type="http://schemas.openxmlformats.org/officeDocument/2006/relationships/image" Target="media/image1937.emf"/><Relationship Id="rId11" Type="http://schemas.openxmlformats.org/officeDocument/2006/relationships/footer" Target="footer1.xml"/><Relationship Id="rId398" Type="http://schemas.openxmlformats.org/officeDocument/2006/relationships/customXml" Target="ink/ink206.xml"/><Relationship Id="rId2079" Type="http://schemas.openxmlformats.org/officeDocument/2006/relationships/customXml" Target="ink/ink1101.xml"/><Relationship Id="rId3032" Type="http://schemas.openxmlformats.org/officeDocument/2006/relationships/image" Target="media/image1468.emf"/><Relationship Id="rId3477" Type="http://schemas.openxmlformats.org/officeDocument/2006/relationships/image" Target="media/image1648.emf"/><Relationship Id="rId3684" Type="http://schemas.openxmlformats.org/officeDocument/2006/relationships/customXml" Target="ink/ink1876.xml"/><Relationship Id="rId3891" Type="http://schemas.openxmlformats.org/officeDocument/2006/relationships/customXml" Target="ink/ink1969.xml"/><Relationship Id="rId160" Type="http://schemas.openxmlformats.org/officeDocument/2006/relationships/customXml" Target="ink/ink147.xml"/><Relationship Id="rId2286" Type="http://schemas.openxmlformats.org/officeDocument/2006/relationships/image" Target="media/image1110.emf"/><Relationship Id="rId2493" Type="http://schemas.openxmlformats.org/officeDocument/2006/relationships/customXml" Target="ink/ink1317.xml"/><Relationship Id="rId3337" Type="http://schemas.openxmlformats.org/officeDocument/2006/relationships/customXml" Target="ink/ink1793.xml"/><Relationship Id="rId3544" Type="http://schemas.openxmlformats.org/officeDocument/2006/relationships/image" Target="media/image1715.emf"/><Relationship Id="rId3751" Type="http://schemas.openxmlformats.org/officeDocument/2006/relationships/image" Target="media/image1807.emf"/><Relationship Id="rId3989" Type="http://schemas.openxmlformats.org/officeDocument/2006/relationships/image" Target="media/image1910.emf"/><Relationship Id="rId258" Type="http://schemas.openxmlformats.org/officeDocument/2006/relationships/image" Target="media/image66.emf"/><Relationship Id="rId465" Type="http://schemas.openxmlformats.org/officeDocument/2006/relationships/customXml" Target="ink/ink273.xml"/><Relationship Id="rId672" Type="http://schemas.openxmlformats.org/officeDocument/2006/relationships/image" Target="media/image285.emf"/><Relationship Id="rId1095" Type="http://schemas.openxmlformats.org/officeDocument/2006/relationships/customXml" Target="ink/ink548.xml"/><Relationship Id="rId2146" Type="http://schemas.openxmlformats.org/officeDocument/2006/relationships/image" Target="media/image970.emf"/><Relationship Id="rId2353" Type="http://schemas.openxmlformats.org/officeDocument/2006/relationships/customXml" Target="ink/ink1177.xml"/><Relationship Id="rId2560" Type="http://schemas.openxmlformats.org/officeDocument/2006/relationships/customXml" Target="ink/ink1384.xml"/><Relationship Id="rId2798" Type="http://schemas.openxmlformats.org/officeDocument/2006/relationships/image" Target="media/image1234.emf"/><Relationship Id="rId3404" Type="http://schemas.openxmlformats.org/officeDocument/2006/relationships/image" Target="media/image1575.emf"/><Relationship Id="rId3611" Type="http://schemas.openxmlformats.org/officeDocument/2006/relationships/image" Target="media/image1782.emf"/><Relationship Id="rId3849" Type="http://schemas.openxmlformats.org/officeDocument/2006/relationships/image" Target="media/image1905.emf"/><Relationship Id="rId118" Type="http://schemas.openxmlformats.org/officeDocument/2006/relationships/customXml" Target="ink/ink105.xml"/><Relationship Id="rId325" Type="http://schemas.openxmlformats.org/officeDocument/2006/relationships/image" Target="media/image133.emf"/><Relationship Id="rId532" Type="http://schemas.openxmlformats.org/officeDocument/2006/relationships/customXml" Target="ink/ink340.xml"/><Relationship Id="rId977" Type="http://schemas.openxmlformats.org/officeDocument/2006/relationships/image" Target="media/image430.emf"/><Relationship Id="rId1162" Type="http://schemas.openxmlformats.org/officeDocument/2006/relationships/customXml" Target="ink/ink615.xml"/><Relationship Id="rId2006" Type="http://schemas.openxmlformats.org/officeDocument/2006/relationships/customXml" Target="ink/ink1028.xml"/><Relationship Id="rId2213" Type="http://schemas.openxmlformats.org/officeDocument/2006/relationships/image" Target="media/image1037.emf"/><Relationship Id="rId2420" Type="http://schemas.openxmlformats.org/officeDocument/2006/relationships/customXml" Target="ink/ink1244.xml"/><Relationship Id="rId2658" Type="http://schemas.openxmlformats.org/officeDocument/2006/relationships/customXml" Target="ink/ink1482.xml"/><Relationship Id="rId2865" Type="http://schemas.openxmlformats.org/officeDocument/2006/relationships/image" Target="media/image1301.emf"/><Relationship Id="rId3709" Type="http://schemas.openxmlformats.org/officeDocument/2006/relationships/customXml" Target="ink/ink1901.xml"/><Relationship Id="rId3916" Type="http://schemas.openxmlformats.org/officeDocument/2006/relationships/customXml" Target="ink/ink1994.xml"/><Relationship Id="rId4080" Type="http://schemas.openxmlformats.org/officeDocument/2006/relationships/image" Target="media/image2001.emf"/><Relationship Id="rId837" Type="http://schemas.openxmlformats.org/officeDocument/2006/relationships/customXml" Target="ink/ink450.xml"/><Relationship Id="rId1022" Type="http://schemas.openxmlformats.org/officeDocument/2006/relationships/image" Target="media/image475.emf"/><Relationship Id="rId1467" Type="http://schemas.openxmlformats.org/officeDocument/2006/relationships/customXml" Target="ink/ink732.xml"/><Relationship Id="rId1674" Type="http://schemas.openxmlformats.org/officeDocument/2006/relationships/image" Target="media/image830.emf"/><Relationship Id="rId1881" Type="http://schemas.openxmlformats.org/officeDocument/2006/relationships/image" Target="media/image903.emf"/><Relationship Id="rId2518" Type="http://schemas.openxmlformats.org/officeDocument/2006/relationships/customXml" Target="ink/ink1342.xml"/><Relationship Id="rId2725" Type="http://schemas.openxmlformats.org/officeDocument/2006/relationships/customXml" Target="ink/ink1549.xml"/><Relationship Id="rId2932" Type="http://schemas.openxmlformats.org/officeDocument/2006/relationships/image" Target="media/image1368.emf"/><Relationship Id="rId904" Type="http://schemas.openxmlformats.org/officeDocument/2006/relationships/customXml" Target="ink/ink517.xml"/><Relationship Id="rId1327" Type="http://schemas.openxmlformats.org/officeDocument/2006/relationships/image" Target="media/image592.emf"/><Relationship Id="rId1534" Type="http://schemas.openxmlformats.org/officeDocument/2006/relationships/customXml" Target="ink/ink799.xml"/><Relationship Id="rId1741" Type="http://schemas.openxmlformats.org/officeDocument/2006/relationships/customXml" Target="ink/ink897.xml"/><Relationship Id="rId1979" Type="http://schemas.openxmlformats.org/officeDocument/2006/relationships/customXml" Target="ink/ink1001.xml"/><Relationship Id="rId3194" Type="http://schemas.openxmlformats.org/officeDocument/2006/relationships/customXml" Target="ink/ink1650.xml"/><Relationship Id="rId4038" Type="http://schemas.openxmlformats.org/officeDocument/2006/relationships/image" Target="media/image1959.emf"/><Relationship Id="rId33" Type="http://schemas.openxmlformats.org/officeDocument/2006/relationships/customXml" Target="ink/ink20.xml"/><Relationship Id="rId1601" Type="http://schemas.openxmlformats.org/officeDocument/2006/relationships/image" Target="media/image757.emf"/><Relationship Id="rId1839" Type="http://schemas.openxmlformats.org/officeDocument/2006/relationships/image" Target="media/image861.emf"/><Relationship Id="rId3054" Type="http://schemas.openxmlformats.org/officeDocument/2006/relationships/image" Target="media/image1490.emf"/><Relationship Id="rId3499" Type="http://schemas.openxmlformats.org/officeDocument/2006/relationships/image" Target="media/image1670.emf"/><Relationship Id="rId182" Type="http://schemas.openxmlformats.org/officeDocument/2006/relationships/customXml" Target="ink/ink169.xml"/><Relationship Id="rId1906" Type="http://schemas.openxmlformats.org/officeDocument/2006/relationships/image" Target="media/image928.emf"/><Relationship Id="rId3261" Type="http://schemas.openxmlformats.org/officeDocument/2006/relationships/customXml" Target="ink/ink1717.xml"/><Relationship Id="rId3359" Type="http://schemas.openxmlformats.org/officeDocument/2006/relationships/customXml" Target="ink/ink1815.xml"/><Relationship Id="rId3566" Type="http://schemas.openxmlformats.org/officeDocument/2006/relationships/image" Target="media/image1737.emf"/><Relationship Id="rId4105" Type="http://schemas.openxmlformats.org/officeDocument/2006/relationships/image" Target="media/image2026.emf"/><Relationship Id="rId487" Type="http://schemas.openxmlformats.org/officeDocument/2006/relationships/customXml" Target="ink/ink295.xml"/><Relationship Id="rId694" Type="http://schemas.openxmlformats.org/officeDocument/2006/relationships/image" Target="media/image307.emf"/><Relationship Id="rId2070" Type="http://schemas.openxmlformats.org/officeDocument/2006/relationships/customXml" Target="ink/ink1092.xml"/><Relationship Id="rId2168" Type="http://schemas.openxmlformats.org/officeDocument/2006/relationships/image" Target="media/image992.emf"/><Relationship Id="rId2375" Type="http://schemas.openxmlformats.org/officeDocument/2006/relationships/customXml" Target="ink/ink1199.xml"/><Relationship Id="rId3121" Type="http://schemas.openxmlformats.org/officeDocument/2006/relationships/customXml" Target="ink/ink1577.xml"/><Relationship Id="rId3219" Type="http://schemas.openxmlformats.org/officeDocument/2006/relationships/customXml" Target="ink/ink1675.xml"/><Relationship Id="rId3773" Type="http://schemas.openxmlformats.org/officeDocument/2006/relationships/image" Target="media/image1829.emf"/><Relationship Id="rId3980" Type="http://schemas.openxmlformats.org/officeDocument/2006/relationships/customXml" Target="ink/ink2058.xml"/><Relationship Id="rId347" Type="http://schemas.openxmlformats.org/officeDocument/2006/relationships/image" Target="media/image155.emf"/><Relationship Id="rId999" Type="http://schemas.openxmlformats.org/officeDocument/2006/relationships/image" Target="media/image452.emf"/><Relationship Id="rId1184" Type="http://schemas.openxmlformats.org/officeDocument/2006/relationships/customXml" Target="ink/ink637.xml"/><Relationship Id="rId2028" Type="http://schemas.openxmlformats.org/officeDocument/2006/relationships/customXml" Target="ink/ink1050.xml"/><Relationship Id="rId2582" Type="http://schemas.openxmlformats.org/officeDocument/2006/relationships/customXml" Target="ink/ink1406.xml"/><Relationship Id="rId2887" Type="http://schemas.openxmlformats.org/officeDocument/2006/relationships/image" Target="media/image1323.emf"/><Relationship Id="rId3426" Type="http://schemas.openxmlformats.org/officeDocument/2006/relationships/image" Target="media/image1597.emf"/><Relationship Id="rId3633" Type="http://schemas.openxmlformats.org/officeDocument/2006/relationships/customXml" Target="ink/ink1825.xml"/><Relationship Id="rId3840" Type="http://schemas.openxmlformats.org/officeDocument/2006/relationships/image" Target="media/image1896.emf"/><Relationship Id="rId554" Type="http://schemas.openxmlformats.org/officeDocument/2006/relationships/customXml" Target="ink/ink362.xml"/><Relationship Id="rId761" Type="http://schemas.openxmlformats.org/officeDocument/2006/relationships/image" Target="media/image374.emf"/><Relationship Id="rId859" Type="http://schemas.openxmlformats.org/officeDocument/2006/relationships/customXml" Target="ink/ink472.xml"/><Relationship Id="rId1391" Type="http://schemas.openxmlformats.org/officeDocument/2006/relationships/image" Target="media/image656.emf"/><Relationship Id="rId1489" Type="http://schemas.openxmlformats.org/officeDocument/2006/relationships/customXml" Target="ink/ink754.xml"/><Relationship Id="rId1696" Type="http://schemas.openxmlformats.org/officeDocument/2006/relationships/customXml" Target="ink/ink852.xml"/><Relationship Id="rId2235" Type="http://schemas.openxmlformats.org/officeDocument/2006/relationships/image" Target="media/image1059.emf"/><Relationship Id="rId2442" Type="http://schemas.openxmlformats.org/officeDocument/2006/relationships/customXml" Target="ink/ink1266.xml"/><Relationship Id="rId3700" Type="http://schemas.openxmlformats.org/officeDocument/2006/relationships/customXml" Target="ink/ink1892.xml"/><Relationship Id="rId3938" Type="http://schemas.openxmlformats.org/officeDocument/2006/relationships/customXml" Target="ink/ink2016.xml"/><Relationship Id="rId207" Type="http://schemas.openxmlformats.org/officeDocument/2006/relationships/image" Target="media/image15.emf"/><Relationship Id="rId414" Type="http://schemas.openxmlformats.org/officeDocument/2006/relationships/customXml" Target="ink/ink222.xml"/><Relationship Id="rId621" Type="http://schemas.openxmlformats.org/officeDocument/2006/relationships/image" Target="media/image234.emf"/><Relationship Id="rId1044" Type="http://schemas.openxmlformats.org/officeDocument/2006/relationships/image" Target="media/image497.emf"/><Relationship Id="rId1251" Type="http://schemas.openxmlformats.org/officeDocument/2006/relationships/customXml" Target="ink/ink704.xml"/><Relationship Id="rId1349" Type="http://schemas.openxmlformats.org/officeDocument/2006/relationships/image" Target="media/image614.emf"/><Relationship Id="rId2302" Type="http://schemas.openxmlformats.org/officeDocument/2006/relationships/image" Target="media/image1126.emf"/><Relationship Id="rId2747" Type="http://schemas.openxmlformats.org/officeDocument/2006/relationships/image" Target="media/image1183.emf"/><Relationship Id="rId2954" Type="http://schemas.openxmlformats.org/officeDocument/2006/relationships/image" Target="media/image1390.emf"/><Relationship Id="rId719" Type="http://schemas.openxmlformats.org/officeDocument/2006/relationships/image" Target="media/image332.emf"/><Relationship Id="rId926" Type="http://schemas.openxmlformats.org/officeDocument/2006/relationships/image" Target="media/image379.emf"/><Relationship Id="rId1111" Type="http://schemas.openxmlformats.org/officeDocument/2006/relationships/customXml" Target="ink/ink564.xml"/><Relationship Id="rId1556" Type="http://schemas.openxmlformats.org/officeDocument/2006/relationships/customXml" Target="ink/ink821.xml"/><Relationship Id="rId1763" Type="http://schemas.openxmlformats.org/officeDocument/2006/relationships/customXml" Target="ink/ink919.xml"/><Relationship Id="rId1970" Type="http://schemas.openxmlformats.org/officeDocument/2006/relationships/customXml" Target="ink/ink992.xml"/><Relationship Id="rId2607" Type="http://schemas.openxmlformats.org/officeDocument/2006/relationships/customXml" Target="ink/ink1431.xml"/><Relationship Id="rId2814" Type="http://schemas.openxmlformats.org/officeDocument/2006/relationships/image" Target="media/image1250.emf"/><Relationship Id="rId55" Type="http://schemas.openxmlformats.org/officeDocument/2006/relationships/customXml" Target="ink/ink42.xml"/><Relationship Id="rId1209" Type="http://schemas.openxmlformats.org/officeDocument/2006/relationships/customXml" Target="ink/ink662.xml"/><Relationship Id="rId1416" Type="http://schemas.openxmlformats.org/officeDocument/2006/relationships/image" Target="media/image681.emf"/><Relationship Id="rId1623" Type="http://schemas.openxmlformats.org/officeDocument/2006/relationships/image" Target="media/image779.emf"/><Relationship Id="rId1830" Type="http://schemas.openxmlformats.org/officeDocument/2006/relationships/image" Target="media/image852.emf"/><Relationship Id="rId3076" Type="http://schemas.openxmlformats.org/officeDocument/2006/relationships/image" Target="media/image1512.emf"/><Relationship Id="rId3283" Type="http://schemas.openxmlformats.org/officeDocument/2006/relationships/customXml" Target="ink/ink1739.xml"/><Relationship Id="rId3490" Type="http://schemas.openxmlformats.org/officeDocument/2006/relationships/image" Target="media/image1661.emf"/><Relationship Id="rId4127" Type="http://schemas.openxmlformats.org/officeDocument/2006/relationships/image" Target="media/image2046.jpeg"/><Relationship Id="rId1928" Type="http://schemas.openxmlformats.org/officeDocument/2006/relationships/image" Target="media/image950.emf"/><Relationship Id="rId2092" Type="http://schemas.openxmlformats.org/officeDocument/2006/relationships/customXml" Target="ink/ink1114.xml"/><Relationship Id="rId3143" Type="http://schemas.openxmlformats.org/officeDocument/2006/relationships/customXml" Target="ink/ink1599.xml"/><Relationship Id="rId3350" Type="http://schemas.openxmlformats.org/officeDocument/2006/relationships/customXml" Target="ink/ink1806.xml"/><Relationship Id="rId3588" Type="http://schemas.openxmlformats.org/officeDocument/2006/relationships/image" Target="media/image1759.emf"/><Relationship Id="rId3795" Type="http://schemas.openxmlformats.org/officeDocument/2006/relationships/image" Target="media/image1851.emf"/><Relationship Id="rId271" Type="http://schemas.openxmlformats.org/officeDocument/2006/relationships/image" Target="media/image79.emf"/><Relationship Id="rId2397" Type="http://schemas.openxmlformats.org/officeDocument/2006/relationships/customXml" Target="ink/ink1221.xml"/><Relationship Id="rId3003" Type="http://schemas.openxmlformats.org/officeDocument/2006/relationships/image" Target="media/image1439.emf"/><Relationship Id="rId3448" Type="http://schemas.openxmlformats.org/officeDocument/2006/relationships/image" Target="media/image1619.emf"/><Relationship Id="rId3655" Type="http://schemas.openxmlformats.org/officeDocument/2006/relationships/customXml" Target="ink/ink1847.xml"/><Relationship Id="rId3862" Type="http://schemas.openxmlformats.org/officeDocument/2006/relationships/customXml" Target="ink/ink1940.xml"/><Relationship Id="rId131" Type="http://schemas.openxmlformats.org/officeDocument/2006/relationships/customXml" Target="ink/ink118.xml"/><Relationship Id="rId369" Type="http://schemas.openxmlformats.org/officeDocument/2006/relationships/image" Target="media/image177.emf"/><Relationship Id="rId576" Type="http://schemas.openxmlformats.org/officeDocument/2006/relationships/image" Target="media/image189.emf"/><Relationship Id="rId783" Type="http://schemas.openxmlformats.org/officeDocument/2006/relationships/customXml" Target="ink/ink396.xml"/><Relationship Id="rId990" Type="http://schemas.openxmlformats.org/officeDocument/2006/relationships/image" Target="media/image443.emf"/><Relationship Id="rId2257" Type="http://schemas.openxmlformats.org/officeDocument/2006/relationships/image" Target="media/image1081.emf"/><Relationship Id="rId2464" Type="http://schemas.openxmlformats.org/officeDocument/2006/relationships/customXml" Target="ink/ink1288.xml"/><Relationship Id="rId2671" Type="http://schemas.openxmlformats.org/officeDocument/2006/relationships/customXml" Target="ink/ink1495.xml"/><Relationship Id="rId3210" Type="http://schemas.openxmlformats.org/officeDocument/2006/relationships/customXml" Target="ink/ink1666.xml"/><Relationship Id="rId3308" Type="http://schemas.openxmlformats.org/officeDocument/2006/relationships/customXml" Target="ink/ink1764.xml"/><Relationship Id="rId3515" Type="http://schemas.openxmlformats.org/officeDocument/2006/relationships/image" Target="media/image1686.emf"/><Relationship Id="rId229" Type="http://schemas.openxmlformats.org/officeDocument/2006/relationships/image" Target="media/image37.emf"/><Relationship Id="rId436" Type="http://schemas.openxmlformats.org/officeDocument/2006/relationships/customXml" Target="ink/ink244.xml"/><Relationship Id="rId643" Type="http://schemas.openxmlformats.org/officeDocument/2006/relationships/image" Target="media/image256.emf"/><Relationship Id="rId1066" Type="http://schemas.openxmlformats.org/officeDocument/2006/relationships/image" Target="media/image519.emf"/><Relationship Id="rId1273" Type="http://schemas.openxmlformats.org/officeDocument/2006/relationships/image" Target="media/image538.emf"/><Relationship Id="rId1480" Type="http://schemas.openxmlformats.org/officeDocument/2006/relationships/customXml" Target="ink/ink745.xml"/><Relationship Id="rId2117" Type="http://schemas.openxmlformats.org/officeDocument/2006/relationships/customXml" Target="ink/ink1139.xml"/><Relationship Id="rId2324" Type="http://schemas.openxmlformats.org/officeDocument/2006/relationships/image" Target="media/image1148.emf"/><Relationship Id="rId2769" Type="http://schemas.openxmlformats.org/officeDocument/2006/relationships/image" Target="media/image1205.emf"/><Relationship Id="rId2976" Type="http://schemas.openxmlformats.org/officeDocument/2006/relationships/image" Target="media/image1412.emf"/><Relationship Id="rId3722" Type="http://schemas.openxmlformats.org/officeDocument/2006/relationships/customXml" Target="ink/ink1914.xml"/><Relationship Id="rId850" Type="http://schemas.openxmlformats.org/officeDocument/2006/relationships/customXml" Target="ink/ink463.xml"/><Relationship Id="rId948" Type="http://schemas.openxmlformats.org/officeDocument/2006/relationships/image" Target="media/image401.emf"/><Relationship Id="rId1133" Type="http://schemas.openxmlformats.org/officeDocument/2006/relationships/customXml" Target="ink/ink586.xml"/><Relationship Id="rId1578" Type="http://schemas.openxmlformats.org/officeDocument/2006/relationships/image" Target="media/image734.emf"/><Relationship Id="rId1785" Type="http://schemas.openxmlformats.org/officeDocument/2006/relationships/customXml" Target="ink/ink941.xml"/><Relationship Id="rId1992" Type="http://schemas.openxmlformats.org/officeDocument/2006/relationships/customXml" Target="ink/ink1014.xml"/><Relationship Id="rId2531" Type="http://schemas.openxmlformats.org/officeDocument/2006/relationships/customXml" Target="ink/ink1355.xml"/><Relationship Id="rId2629" Type="http://schemas.openxmlformats.org/officeDocument/2006/relationships/customXml" Target="ink/ink1453.xml"/><Relationship Id="rId2836" Type="http://schemas.openxmlformats.org/officeDocument/2006/relationships/image" Target="media/image1272.emf"/><Relationship Id="rId77" Type="http://schemas.openxmlformats.org/officeDocument/2006/relationships/customXml" Target="ink/ink64.xml"/><Relationship Id="rId503" Type="http://schemas.openxmlformats.org/officeDocument/2006/relationships/customXml" Target="ink/ink311.xml"/><Relationship Id="rId710" Type="http://schemas.openxmlformats.org/officeDocument/2006/relationships/image" Target="media/image323.emf"/><Relationship Id="rId808" Type="http://schemas.openxmlformats.org/officeDocument/2006/relationships/customXml" Target="ink/ink421.xml"/><Relationship Id="rId1340" Type="http://schemas.openxmlformats.org/officeDocument/2006/relationships/image" Target="media/image605.emf"/><Relationship Id="rId1438" Type="http://schemas.openxmlformats.org/officeDocument/2006/relationships/image" Target="media/image703.emf"/><Relationship Id="rId1645" Type="http://schemas.openxmlformats.org/officeDocument/2006/relationships/image" Target="media/image801.emf"/><Relationship Id="rId3098" Type="http://schemas.openxmlformats.org/officeDocument/2006/relationships/customXml" Target="ink/ink1554.xml"/><Relationship Id="rId4051" Type="http://schemas.openxmlformats.org/officeDocument/2006/relationships/image" Target="media/image1972.emf"/><Relationship Id="rId1200" Type="http://schemas.openxmlformats.org/officeDocument/2006/relationships/customXml" Target="ink/ink653.xml"/><Relationship Id="rId1852" Type="http://schemas.openxmlformats.org/officeDocument/2006/relationships/image" Target="media/image874.emf"/><Relationship Id="rId2903" Type="http://schemas.openxmlformats.org/officeDocument/2006/relationships/image" Target="media/image1339.emf"/><Relationship Id="rId4149" Type="http://schemas.openxmlformats.org/officeDocument/2006/relationships/image" Target="media/image2067.png"/><Relationship Id="rId1505" Type="http://schemas.openxmlformats.org/officeDocument/2006/relationships/customXml" Target="ink/ink770.xml"/><Relationship Id="rId1712" Type="http://schemas.openxmlformats.org/officeDocument/2006/relationships/customXml" Target="ink/ink868.xml"/><Relationship Id="rId3165" Type="http://schemas.openxmlformats.org/officeDocument/2006/relationships/customXml" Target="ink/ink1621.xml"/><Relationship Id="rId3372" Type="http://schemas.openxmlformats.org/officeDocument/2006/relationships/image" Target="media/image1543.emf"/><Relationship Id="rId4009" Type="http://schemas.openxmlformats.org/officeDocument/2006/relationships/image" Target="media/image1930.emf"/><Relationship Id="rId293" Type="http://schemas.openxmlformats.org/officeDocument/2006/relationships/image" Target="media/image101.emf"/><Relationship Id="rId2181" Type="http://schemas.openxmlformats.org/officeDocument/2006/relationships/image" Target="media/image1005.emf"/><Relationship Id="rId3025" Type="http://schemas.openxmlformats.org/officeDocument/2006/relationships/image" Target="media/image1461.emf"/><Relationship Id="rId3232" Type="http://schemas.openxmlformats.org/officeDocument/2006/relationships/customXml" Target="ink/ink1688.xml"/><Relationship Id="rId3677" Type="http://schemas.openxmlformats.org/officeDocument/2006/relationships/customXml" Target="ink/ink1869.xml"/><Relationship Id="rId3884" Type="http://schemas.openxmlformats.org/officeDocument/2006/relationships/customXml" Target="ink/ink1962.xml"/><Relationship Id="rId153" Type="http://schemas.openxmlformats.org/officeDocument/2006/relationships/customXml" Target="ink/ink140.xml"/><Relationship Id="rId360" Type="http://schemas.openxmlformats.org/officeDocument/2006/relationships/image" Target="media/image168.emf"/><Relationship Id="rId598" Type="http://schemas.openxmlformats.org/officeDocument/2006/relationships/image" Target="media/image211.emf"/><Relationship Id="rId2041" Type="http://schemas.openxmlformats.org/officeDocument/2006/relationships/customXml" Target="ink/ink1063.xml"/><Relationship Id="rId2279" Type="http://schemas.openxmlformats.org/officeDocument/2006/relationships/image" Target="media/image1103.emf"/><Relationship Id="rId2486" Type="http://schemas.openxmlformats.org/officeDocument/2006/relationships/customXml" Target="ink/ink1310.xml"/><Relationship Id="rId2693" Type="http://schemas.openxmlformats.org/officeDocument/2006/relationships/customXml" Target="ink/ink1517.xml"/><Relationship Id="rId3537" Type="http://schemas.openxmlformats.org/officeDocument/2006/relationships/image" Target="media/image1708.emf"/><Relationship Id="rId3744" Type="http://schemas.openxmlformats.org/officeDocument/2006/relationships/image" Target="media/image1800.emf"/><Relationship Id="rId3951" Type="http://schemas.openxmlformats.org/officeDocument/2006/relationships/customXml" Target="ink/ink2029.xml"/><Relationship Id="rId220" Type="http://schemas.openxmlformats.org/officeDocument/2006/relationships/image" Target="media/image28.emf"/><Relationship Id="rId458" Type="http://schemas.openxmlformats.org/officeDocument/2006/relationships/customXml" Target="ink/ink266.xml"/><Relationship Id="rId665" Type="http://schemas.openxmlformats.org/officeDocument/2006/relationships/image" Target="media/image278.emf"/><Relationship Id="rId872" Type="http://schemas.openxmlformats.org/officeDocument/2006/relationships/customXml" Target="ink/ink485.xml"/><Relationship Id="rId1088" Type="http://schemas.openxmlformats.org/officeDocument/2006/relationships/customXml" Target="ink/ink541.xml"/><Relationship Id="rId1295" Type="http://schemas.openxmlformats.org/officeDocument/2006/relationships/image" Target="media/image560.emf"/><Relationship Id="rId2139" Type="http://schemas.openxmlformats.org/officeDocument/2006/relationships/customXml" Target="ink/ink1161.xml"/><Relationship Id="rId2346" Type="http://schemas.openxmlformats.org/officeDocument/2006/relationships/customXml" Target="ink/ink1170.xml"/><Relationship Id="rId2553" Type="http://schemas.openxmlformats.org/officeDocument/2006/relationships/customXml" Target="ink/ink1377.xml"/><Relationship Id="rId2760" Type="http://schemas.openxmlformats.org/officeDocument/2006/relationships/image" Target="media/image1196.emf"/><Relationship Id="rId2998" Type="http://schemas.openxmlformats.org/officeDocument/2006/relationships/image" Target="media/image1434.emf"/><Relationship Id="rId3604" Type="http://schemas.openxmlformats.org/officeDocument/2006/relationships/image" Target="media/image1775.emf"/><Relationship Id="rId3811" Type="http://schemas.openxmlformats.org/officeDocument/2006/relationships/image" Target="media/image1867.emf"/><Relationship Id="rId318" Type="http://schemas.openxmlformats.org/officeDocument/2006/relationships/image" Target="media/image126.emf"/><Relationship Id="rId525" Type="http://schemas.openxmlformats.org/officeDocument/2006/relationships/customXml" Target="ink/ink333.xml"/><Relationship Id="rId732" Type="http://schemas.openxmlformats.org/officeDocument/2006/relationships/image" Target="media/image345.emf"/><Relationship Id="rId1155" Type="http://schemas.openxmlformats.org/officeDocument/2006/relationships/customXml" Target="ink/ink608.xml"/><Relationship Id="rId1362" Type="http://schemas.openxmlformats.org/officeDocument/2006/relationships/image" Target="media/image627.emf"/><Relationship Id="rId2206" Type="http://schemas.openxmlformats.org/officeDocument/2006/relationships/image" Target="media/image1030.emf"/><Relationship Id="rId2413" Type="http://schemas.openxmlformats.org/officeDocument/2006/relationships/customXml" Target="ink/ink1237.xml"/><Relationship Id="rId2620" Type="http://schemas.openxmlformats.org/officeDocument/2006/relationships/customXml" Target="ink/ink1444.xml"/><Relationship Id="rId2858" Type="http://schemas.openxmlformats.org/officeDocument/2006/relationships/image" Target="media/image1294.emf"/><Relationship Id="rId3909" Type="http://schemas.openxmlformats.org/officeDocument/2006/relationships/customXml" Target="ink/ink1987.xml"/><Relationship Id="rId4073" Type="http://schemas.openxmlformats.org/officeDocument/2006/relationships/image" Target="media/image1994.emf"/><Relationship Id="rId99" Type="http://schemas.openxmlformats.org/officeDocument/2006/relationships/customXml" Target="ink/ink86.xml"/><Relationship Id="rId1015" Type="http://schemas.openxmlformats.org/officeDocument/2006/relationships/image" Target="media/image468.emf"/><Relationship Id="rId1222" Type="http://schemas.openxmlformats.org/officeDocument/2006/relationships/customXml" Target="ink/ink675.xml"/><Relationship Id="rId1667" Type="http://schemas.openxmlformats.org/officeDocument/2006/relationships/image" Target="media/image823.emf"/><Relationship Id="rId1874" Type="http://schemas.openxmlformats.org/officeDocument/2006/relationships/image" Target="media/image896.emf"/><Relationship Id="rId2718" Type="http://schemas.openxmlformats.org/officeDocument/2006/relationships/customXml" Target="ink/ink1542.xml"/><Relationship Id="rId2925" Type="http://schemas.openxmlformats.org/officeDocument/2006/relationships/image" Target="media/image1361.emf"/><Relationship Id="rId1527" Type="http://schemas.openxmlformats.org/officeDocument/2006/relationships/customXml" Target="ink/ink792.xml"/><Relationship Id="rId1734" Type="http://schemas.openxmlformats.org/officeDocument/2006/relationships/customXml" Target="ink/ink890.xml"/><Relationship Id="rId1941" Type="http://schemas.openxmlformats.org/officeDocument/2006/relationships/image" Target="media/image963.emf"/><Relationship Id="rId3187" Type="http://schemas.openxmlformats.org/officeDocument/2006/relationships/customXml" Target="ink/ink1643.xml"/><Relationship Id="rId3394" Type="http://schemas.openxmlformats.org/officeDocument/2006/relationships/image" Target="media/image1565.emf"/><Relationship Id="rId4140" Type="http://schemas.openxmlformats.org/officeDocument/2006/relationships/image" Target="media/image2059.jpeg"/><Relationship Id="rId26" Type="http://schemas.openxmlformats.org/officeDocument/2006/relationships/customXml" Target="ink/ink13.xml"/><Relationship Id="rId3047" Type="http://schemas.openxmlformats.org/officeDocument/2006/relationships/image" Target="media/image1483.emf"/><Relationship Id="rId3699" Type="http://schemas.openxmlformats.org/officeDocument/2006/relationships/customXml" Target="ink/ink1891.xml"/><Relationship Id="rId4000" Type="http://schemas.openxmlformats.org/officeDocument/2006/relationships/image" Target="media/image1921.emf"/><Relationship Id="rId175" Type="http://schemas.openxmlformats.org/officeDocument/2006/relationships/customXml" Target="ink/ink162.xml"/><Relationship Id="rId1801" Type="http://schemas.openxmlformats.org/officeDocument/2006/relationships/customXml" Target="ink/ink957.xml"/><Relationship Id="rId3254" Type="http://schemas.openxmlformats.org/officeDocument/2006/relationships/customXml" Target="ink/ink1710.xml"/><Relationship Id="rId3461" Type="http://schemas.openxmlformats.org/officeDocument/2006/relationships/image" Target="media/image1632.emf"/><Relationship Id="rId3559" Type="http://schemas.openxmlformats.org/officeDocument/2006/relationships/image" Target="media/image1730.emf"/><Relationship Id="rId382" Type="http://schemas.openxmlformats.org/officeDocument/2006/relationships/customXml" Target="ink/ink190.xml"/><Relationship Id="rId687" Type="http://schemas.openxmlformats.org/officeDocument/2006/relationships/image" Target="media/image300.emf"/><Relationship Id="rId2063" Type="http://schemas.openxmlformats.org/officeDocument/2006/relationships/customXml" Target="ink/ink1085.xml"/><Relationship Id="rId2270" Type="http://schemas.openxmlformats.org/officeDocument/2006/relationships/image" Target="media/image1094.emf"/><Relationship Id="rId2368" Type="http://schemas.openxmlformats.org/officeDocument/2006/relationships/customXml" Target="ink/ink1192.xml"/><Relationship Id="rId3114" Type="http://schemas.openxmlformats.org/officeDocument/2006/relationships/customXml" Target="ink/ink1570.xml"/><Relationship Id="rId3321" Type="http://schemas.openxmlformats.org/officeDocument/2006/relationships/customXml" Target="ink/ink1777.xml"/><Relationship Id="rId3766" Type="http://schemas.openxmlformats.org/officeDocument/2006/relationships/image" Target="media/image1822.emf"/><Relationship Id="rId3973" Type="http://schemas.openxmlformats.org/officeDocument/2006/relationships/customXml" Target="ink/ink2051.xml"/><Relationship Id="rId242" Type="http://schemas.openxmlformats.org/officeDocument/2006/relationships/image" Target="media/image50.emf"/><Relationship Id="rId894" Type="http://schemas.openxmlformats.org/officeDocument/2006/relationships/customXml" Target="ink/ink507.xml"/><Relationship Id="rId1177" Type="http://schemas.openxmlformats.org/officeDocument/2006/relationships/customXml" Target="ink/ink630.xml"/><Relationship Id="rId2130" Type="http://schemas.openxmlformats.org/officeDocument/2006/relationships/customXml" Target="ink/ink1152.xml"/><Relationship Id="rId2575" Type="http://schemas.openxmlformats.org/officeDocument/2006/relationships/customXml" Target="ink/ink1399.xml"/><Relationship Id="rId2782" Type="http://schemas.openxmlformats.org/officeDocument/2006/relationships/image" Target="media/image1218.emf"/><Relationship Id="rId3419" Type="http://schemas.openxmlformats.org/officeDocument/2006/relationships/image" Target="media/image1590.emf"/><Relationship Id="rId3626" Type="http://schemas.openxmlformats.org/officeDocument/2006/relationships/customXml" Target="ink/ink1818.xml"/><Relationship Id="rId3833" Type="http://schemas.openxmlformats.org/officeDocument/2006/relationships/image" Target="media/image1889.emf"/><Relationship Id="rId102" Type="http://schemas.openxmlformats.org/officeDocument/2006/relationships/customXml" Target="ink/ink89.xml"/><Relationship Id="rId547" Type="http://schemas.openxmlformats.org/officeDocument/2006/relationships/customXml" Target="ink/ink355.xml"/><Relationship Id="rId754" Type="http://schemas.openxmlformats.org/officeDocument/2006/relationships/image" Target="media/image367.emf"/><Relationship Id="rId961" Type="http://schemas.openxmlformats.org/officeDocument/2006/relationships/image" Target="media/image414.emf"/><Relationship Id="rId1384" Type="http://schemas.openxmlformats.org/officeDocument/2006/relationships/image" Target="media/image649.emf"/><Relationship Id="rId1591" Type="http://schemas.openxmlformats.org/officeDocument/2006/relationships/image" Target="media/image747.emf"/><Relationship Id="rId1689" Type="http://schemas.openxmlformats.org/officeDocument/2006/relationships/customXml" Target="ink/ink845.xml"/><Relationship Id="rId2228" Type="http://schemas.openxmlformats.org/officeDocument/2006/relationships/image" Target="media/image1052.emf"/><Relationship Id="rId2435" Type="http://schemas.openxmlformats.org/officeDocument/2006/relationships/customXml" Target="ink/ink1259.xml"/><Relationship Id="rId2642" Type="http://schemas.openxmlformats.org/officeDocument/2006/relationships/customXml" Target="ink/ink1466.xml"/><Relationship Id="rId3900" Type="http://schemas.openxmlformats.org/officeDocument/2006/relationships/customXml" Target="ink/ink1978.xml"/><Relationship Id="rId4095" Type="http://schemas.openxmlformats.org/officeDocument/2006/relationships/image" Target="media/image2016.emf"/><Relationship Id="rId90" Type="http://schemas.openxmlformats.org/officeDocument/2006/relationships/customXml" Target="ink/ink77.xml"/><Relationship Id="rId407" Type="http://schemas.openxmlformats.org/officeDocument/2006/relationships/customXml" Target="ink/ink215.xml"/><Relationship Id="rId614" Type="http://schemas.openxmlformats.org/officeDocument/2006/relationships/image" Target="media/image227.emf"/><Relationship Id="rId821" Type="http://schemas.openxmlformats.org/officeDocument/2006/relationships/customXml" Target="ink/ink434.xml"/><Relationship Id="rId1037" Type="http://schemas.openxmlformats.org/officeDocument/2006/relationships/image" Target="media/image490.emf"/><Relationship Id="rId1244" Type="http://schemas.openxmlformats.org/officeDocument/2006/relationships/customXml" Target="ink/ink697.xml"/><Relationship Id="rId1451" Type="http://schemas.openxmlformats.org/officeDocument/2006/relationships/image" Target="media/image716.emf"/><Relationship Id="rId1896" Type="http://schemas.openxmlformats.org/officeDocument/2006/relationships/image" Target="media/image918.emf"/><Relationship Id="rId2502" Type="http://schemas.openxmlformats.org/officeDocument/2006/relationships/customXml" Target="ink/ink1326.xml"/><Relationship Id="rId2947" Type="http://schemas.openxmlformats.org/officeDocument/2006/relationships/image" Target="media/image1383.emf"/><Relationship Id="rId919" Type="http://schemas.openxmlformats.org/officeDocument/2006/relationships/customXml" Target="ink/ink532.xml"/><Relationship Id="rId1104" Type="http://schemas.openxmlformats.org/officeDocument/2006/relationships/customXml" Target="ink/ink557.xml"/><Relationship Id="rId1311" Type="http://schemas.openxmlformats.org/officeDocument/2006/relationships/image" Target="media/image576.emf"/><Relationship Id="rId1549" Type="http://schemas.openxmlformats.org/officeDocument/2006/relationships/customXml" Target="ink/ink814.xml"/><Relationship Id="rId1756" Type="http://schemas.openxmlformats.org/officeDocument/2006/relationships/customXml" Target="ink/ink912.xml"/><Relationship Id="rId1963" Type="http://schemas.openxmlformats.org/officeDocument/2006/relationships/customXml" Target="ink/ink985.xml"/><Relationship Id="rId2807" Type="http://schemas.openxmlformats.org/officeDocument/2006/relationships/image" Target="media/image1243.emf"/><Relationship Id="rId4022" Type="http://schemas.openxmlformats.org/officeDocument/2006/relationships/image" Target="media/image1943.emf"/><Relationship Id="rId48" Type="http://schemas.openxmlformats.org/officeDocument/2006/relationships/customXml" Target="ink/ink35.xml"/><Relationship Id="rId1409" Type="http://schemas.openxmlformats.org/officeDocument/2006/relationships/image" Target="media/image674.emf"/><Relationship Id="rId1616" Type="http://schemas.openxmlformats.org/officeDocument/2006/relationships/image" Target="media/image772.emf"/><Relationship Id="rId1823" Type="http://schemas.openxmlformats.org/officeDocument/2006/relationships/image" Target="media/image845.emf"/><Relationship Id="rId3069" Type="http://schemas.openxmlformats.org/officeDocument/2006/relationships/image" Target="media/image1505.emf"/><Relationship Id="rId3276" Type="http://schemas.openxmlformats.org/officeDocument/2006/relationships/customXml" Target="ink/ink1732.xml"/><Relationship Id="rId3483" Type="http://schemas.openxmlformats.org/officeDocument/2006/relationships/image" Target="media/image1654.emf"/><Relationship Id="rId3690" Type="http://schemas.openxmlformats.org/officeDocument/2006/relationships/customXml" Target="ink/ink1882.xml"/><Relationship Id="rId197" Type="http://schemas.openxmlformats.org/officeDocument/2006/relationships/image" Target="media/image5.emf"/><Relationship Id="rId2085" Type="http://schemas.openxmlformats.org/officeDocument/2006/relationships/customXml" Target="ink/ink1107.xml"/><Relationship Id="rId2292" Type="http://schemas.openxmlformats.org/officeDocument/2006/relationships/image" Target="media/image1116.emf"/><Relationship Id="rId3136" Type="http://schemas.openxmlformats.org/officeDocument/2006/relationships/customXml" Target="ink/ink1592.xml"/><Relationship Id="rId3343" Type="http://schemas.openxmlformats.org/officeDocument/2006/relationships/customXml" Target="ink/ink1799.xml"/><Relationship Id="rId3788" Type="http://schemas.openxmlformats.org/officeDocument/2006/relationships/image" Target="media/image1844.emf"/><Relationship Id="rId3995" Type="http://schemas.openxmlformats.org/officeDocument/2006/relationships/image" Target="media/image1916.emf"/><Relationship Id="rId264" Type="http://schemas.openxmlformats.org/officeDocument/2006/relationships/image" Target="media/image72.emf"/><Relationship Id="rId471" Type="http://schemas.openxmlformats.org/officeDocument/2006/relationships/customXml" Target="ink/ink279.xml"/><Relationship Id="rId2152" Type="http://schemas.openxmlformats.org/officeDocument/2006/relationships/image" Target="media/image976.emf"/><Relationship Id="rId2597" Type="http://schemas.openxmlformats.org/officeDocument/2006/relationships/customXml" Target="ink/ink1421.xml"/><Relationship Id="rId3550" Type="http://schemas.openxmlformats.org/officeDocument/2006/relationships/image" Target="media/image1721.emf"/><Relationship Id="rId3648" Type="http://schemas.openxmlformats.org/officeDocument/2006/relationships/customXml" Target="ink/ink1840.xml"/><Relationship Id="rId3855" Type="http://schemas.openxmlformats.org/officeDocument/2006/relationships/customXml" Target="ink/ink1933.xml"/><Relationship Id="rId124" Type="http://schemas.openxmlformats.org/officeDocument/2006/relationships/customXml" Target="ink/ink111.xml"/><Relationship Id="rId569" Type="http://schemas.openxmlformats.org/officeDocument/2006/relationships/image" Target="media/image182.emf"/><Relationship Id="rId776" Type="http://schemas.openxmlformats.org/officeDocument/2006/relationships/customXml" Target="ink/ink389.xml"/><Relationship Id="rId983" Type="http://schemas.openxmlformats.org/officeDocument/2006/relationships/image" Target="media/image436.emf"/><Relationship Id="rId1199" Type="http://schemas.openxmlformats.org/officeDocument/2006/relationships/customXml" Target="ink/ink652.xml"/><Relationship Id="rId2457" Type="http://schemas.openxmlformats.org/officeDocument/2006/relationships/customXml" Target="ink/ink1281.xml"/><Relationship Id="rId2664" Type="http://schemas.openxmlformats.org/officeDocument/2006/relationships/customXml" Target="ink/ink1488.xml"/><Relationship Id="rId3203" Type="http://schemas.openxmlformats.org/officeDocument/2006/relationships/customXml" Target="ink/ink1659.xml"/><Relationship Id="rId3410" Type="http://schemas.openxmlformats.org/officeDocument/2006/relationships/image" Target="media/image1581.emf"/><Relationship Id="rId3508" Type="http://schemas.openxmlformats.org/officeDocument/2006/relationships/image" Target="media/image1679.emf"/><Relationship Id="rId331" Type="http://schemas.openxmlformats.org/officeDocument/2006/relationships/image" Target="media/image139.emf"/><Relationship Id="rId429" Type="http://schemas.openxmlformats.org/officeDocument/2006/relationships/customXml" Target="ink/ink237.xml"/><Relationship Id="rId636" Type="http://schemas.openxmlformats.org/officeDocument/2006/relationships/image" Target="media/image249.emf"/><Relationship Id="rId1059" Type="http://schemas.openxmlformats.org/officeDocument/2006/relationships/image" Target="media/image512.emf"/><Relationship Id="rId1266" Type="http://schemas.openxmlformats.org/officeDocument/2006/relationships/customXml" Target="ink/ink719.xml"/><Relationship Id="rId1473" Type="http://schemas.openxmlformats.org/officeDocument/2006/relationships/customXml" Target="ink/ink738.xml"/><Relationship Id="rId2012" Type="http://schemas.openxmlformats.org/officeDocument/2006/relationships/customXml" Target="ink/ink1034.xml"/><Relationship Id="rId2317" Type="http://schemas.openxmlformats.org/officeDocument/2006/relationships/image" Target="media/image1141.emf"/><Relationship Id="rId2871" Type="http://schemas.openxmlformats.org/officeDocument/2006/relationships/image" Target="media/image1307.emf"/><Relationship Id="rId2969" Type="http://schemas.openxmlformats.org/officeDocument/2006/relationships/image" Target="media/image1405.emf"/><Relationship Id="rId3715" Type="http://schemas.openxmlformats.org/officeDocument/2006/relationships/customXml" Target="ink/ink1907.xml"/><Relationship Id="rId3922" Type="http://schemas.openxmlformats.org/officeDocument/2006/relationships/customXml" Target="ink/ink2000.xml"/><Relationship Id="rId843" Type="http://schemas.openxmlformats.org/officeDocument/2006/relationships/customXml" Target="ink/ink456.xml"/><Relationship Id="rId1126" Type="http://schemas.openxmlformats.org/officeDocument/2006/relationships/customXml" Target="ink/ink579.xml"/><Relationship Id="rId1680" Type="http://schemas.openxmlformats.org/officeDocument/2006/relationships/customXml" Target="ink/ink836.xml"/><Relationship Id="rId1778" Type="http://schemas.openxmlformats.org/officeDocument/2006/relationships/customXml" Target="ink/ink934.xml"/><Relationship Id="rId1985" Type="http://schemas.openxmlformats.org/officeDocument/2006/relationships/customXml" Target="ink/ink1007.xml"/><Relationship Id="rId2524" Type="http://schemas.openxmlformats.org/officeDocument/2006/relationships/customXml" Target="ink/ink1348.xml"/><Relationship Id="rId2731" Type="http://schemas.openxmlformats.org/officeDocument/2006/relationships/image" Target="media/image1167.emf"/><Relationship Id="rId2829" Type="http://schemas.openxmlformats.org/officeDocument/2006/relationships/image" Target="media/image1265.emf"/><Relationship Id="rId703" Type="http://schemas.openxmlformats.org/officeDocument/2006/relationships/image" Target="media/image316.emf"/><Relationship Id="rId910" Type="http://schemas.openxmlformats.org/officeDocument/2006/relationships/customXml" Target="ink/ink523.xml"/><Relationship Id="rId1333" Type="http://schemas.openxmlformats.org/officeDocument/2006/relationships/image" Target="media/image598.emf"/><Relationship Id="rId1540" Type="http://schemas.openxmlformats.org/officeDocument/2006/relationships/customXml" Target="ink/ink805.xml"/><Relationship Id="rId1638" Type="http://schemas.openxmlformats.org/officeDocument/2006/relationships/image" Target="media/image794.emf"/><Relationship Id="rId4044" Type="http://schemas.openxmlformats.org/officeDocument/2006/relationships/image" Target="media/image1965.emf"/><Relationship Id="rId1400" Type="http://schemas.openxmlformats.org/officeDocument/2006/relationships/image" Target="media/image665.emf"/><Relationship Id="rId1845" Type="http://schemas.openxmlformats.org/officeDocument/2006/relationships/image" Target="media/image867.emf"/><Relationship Id="rId3060" Type="http://schemas.openxmlformats.org/officeDocument/2006/relationships/image" Target="media/image1496.emf"/><Relationship Id="rId3298" Type="http://schemas.openxmlformats.org/officeDocument/2006/relationships/customXml" Target="ink/ink1754.xml"/><Relationship Id="rId4111" Type="http://schemas.openxmlformats.org/officeDocument/2006/relationships/image" Target="media/image2032.emf"/><Relationship Id="rId1705" Type="http://schemas.openxmlformats.org/officeDocument/2006/relationships/customXml" Target="ink/ink861.xml"/><Relationship Id="rId1912" Type="http://schemas.openxmlformats.org/officeDocument/2006/relationships/image" Target="media/image934.emf"/><Relationship Id="rId3158" Type="http://schemas.openxmlformats.org/officeDocument/2006/relationships/customXml" Target="ink/ink1614.xml"/><Relationship Id="rId3365" Type="http://schemas.openxmlformats.org/officeDocument/2006/relationships/image" Target="media/image1536.emf"/><Relationship Id="rId3572" Type="http://schemas.openxmlformats.org/officeDocument/2006/relationships/image" Target="media/image1743.emf"/><Relationship Id="rId286" Type="http://schemas.openxmlformats.org/officeDocument/2006/relationships/image" Target="media/image94.emf"/><Relationship Id="rId493" Type="http://schemas.openxmlformats.org/officeDocument/2006/relationships/customXml" Target="ink/ink301.xml"/><Relationship Id="rId2174" Type="http://schemas.openxmlformats.org/officeDocument/2006/relationships/image" Target="media/image998.emf"/><Relationship Id="rId2381" Type="http://schemas.openxmlformats.org/officeDocument/2006/relationships/customXml" Target="ink/ink1205.xml"/><Relationship Id="rId3018" Type="http://schemas.openxmlformats.org/officeDocument/2006/relationships/image" Target="media/image1454.emf"/><Relationship Id="rId3225" Type="http://schemas.openxmlformats.org/officeDocument/2006/relationships/customXml" Target="ink/ink1681.xml"/><Relationship Id="rId3432" Type="http://schemas.openxmlformats.org/officeDocument/2006/relationships/image" Target="media/image1603.emf"/><Relationship Id="rId3877" Type="http://schemas.openxmlformats.org/officeDocument/2006/relationships/customXml" Target="ink/ink1955.xml"/><Relationship Id="rId146" Type="http://schemas.openxmlformats.org/officeDocument/2006/relationships/customXml" Target="ink/ink133.xml"/><Relationship Id="rId353" Type="http://schemas.openxmlformats.org/officeDocument/2006/relationships/image" Target="media/image161.emf"/><Relationship Id="rId560" Type="http://schemas.openxmlformats.org/officeDocument/2006/relationships/customXml" Target="ink/ink368.xml"/><Relationship Id="rId798" Type="http://schemas.openxmlformats.org/officeDocument/2006/relationships/customXml" Target="ink/ink411.xml"/><Relationship Id="rId1190" Type="http://schemas.openxmlformats.org/officeDocument/2006/relationships/customXml" Target="ink/ink643.xml"/><Relationship Id="rId2034" Type="http://schemas.openxmlformats.org/officeDocument/2006/relationships/customXml" Target="ink/ink1056.xml"/><Relationship Id="rId2241" Type="http://schemas.openxmlformats.org/officeDocument/2006/relationships/image" Target="media/image1065.emf"/><Relationship Id="rId2479" Type="http://schemas.openxmlformats.org/officeDocument/2006/relationships/customXml" Target="ink/ink1303.xml"/><Relationship Id="rId2686" Type="http://schemas.openxmlformats.org/officeDocument/2006/relationships/customXml" Target="ink/ink1510.xml"/><Relationship Id="rId2893" Type="http://schemas.openxmlformats.org/officeDocument/2006/relationships/image" Target="media/image1329.emf"/><Relationship Id="rId3737" Type="http://schemas.openxmlformats.org/officeDocument/2006/relationships/customXml" Target="ink/ink1929.xml"/><Relationship Id="rId3944" Type="http://schemas.openxmlformats.org/officeDocument/2006/relationships/customXml" Target="ink/ink2022.xml"/><Relationship Id="rId213" Type="http://schemas.openxmlformats.org/officeDocument/2006/relationships/image" Target="media/image21.emf"/><Relationship Id="rId420" Type="http://schemas.openxmlformats.org/officeDocument/2006/relationships/customXml" Target="ink/ink228.xml"/><Relationship Id="rId658" Type="http://schemas.openxmlformats.org/officeDocument/2006/relationships/image" Target="media/image271.emf"/><Relationship Id="rId865" Type="http://schemas.openxmlformats.org/officeDocument/2006/relationships/customXml" Target="ink/ink478.xml"/><Relationship Id="rId1050" Type="http://schemas.openxmlformats.org/officeDocument/2006/relationships/image" Target="media/image503.emf"/><Relationship Id="rId1288" Type="http://schemas.openxmlformats.org/officeDocument/2006/relationships/image" Target="media/image553.emf"/><Relationship Id="rId1495" Type="http://schemas.openxmlformats.org/officeDocument/2006/relationships/customXml" Target="ink/ink760.xml"/><Relationship Id="rId2101" Type="http://schemas.openxmlformats.org/officeDocument/2006/relationships/customXml" Target="ink/ink1123.xml"/><Relationship Id="rId2339" Type="http://schemas.openxmlformats.org/officeDocument/2006/relationships/image" Target="media/image1163.emf"/><Relationship Id="rId2546" Type="http://schemas.openxmlformats.org/officeDocument/2006/relationships/customXml" Target="ink/ink1370.xml"/><Relationship Id="rId2753" Type="http://schemas.openxmlformats.org/officeDocument/2006/relationships/image" Target="media/image1189.emf"/><Relationship Id="rId2960" Type="http://schemas.openxmlformats.org/officeDocument/2006/relationships/image" Target="media/image1396.emf"/><Relationship Id="rId3804" Type="http://schemas.openxmlformats.org/officeDocument/2006/relationships/image" Target="media/image1860.emf"/><Relationship Id="rId518" Type="http://schemas.openxmlformats.org/officeDocument/2006/relationships/customXml" Target="ink/ink326.xml"/><Relationship Id="rId725" Type="http://schemas.openxmlformats.org/officeDocument/2006/relationships/image" Target="media/image338.emf"/><Relationship Id="rId932" Type="http://schemas.openxmlformats.org/officeDocument/2006/relationships/image" Target="media/image385.emf"/><Relationship Id="rId1148" Type="http://schemas.openxmlformats.org/officeDocument/2006/relationships/customXml" Target="ink/ink601.xml"/><Relationship Id="rId1355" Type="http://schemas.openxmlformats.org/officeDocument/2006/relationships/image" Target="media/image620.emf"/><Relationship Id="rId1562" Type="http://schemas.openxmlformats.org/officeDocument/2006/relationships/customXml" Target="ink/ink827.xml"/><Relationship Id="rId2406" Type="http://schemas.openxmlformats.org/officeDocument/2006/relationships/customXml" Target="ink/ink1230.xml"/><Relationship Id="rId2613" Type="http://schemas.openxmlformats.org/officeDocument/2006/relationships/customXml" Target="ink/ink1437.xml"/><Relationship Id="rId4066" Type="http://schemas.openxmlformats.org/officeDocument/2006/relationships/image" Target="media/image1987.emf"/><Relationship Id="rId1008" Type="http://schemas.openxmlformats.org/officeDocument/2006/relationships/image" Target="media/image461.emf"/><Relationship Id="rId1215" Type="http://schemas.openxmlformats.org/officeDocument/2006/relationships/customXml" Target="ink/ink668.xml"/><Relationship Id="rId1422" Type="http://schemas.openxmlformats.org/officeDocument/2006/relationships/image" Target="media/image687.emf"/><Relationship Id="rId1867" Type="http://schemas.openxmlformats.org/officeDocument/2006/relationships/image" Target="media/image889.emf"/><Relationship Id="rId2820" Type="http://schemas.openxmlformats.org/officeDocument/2006/relationships/image" Target="media/image1256.emf"/><Relationship Id="rId2918" Type="http://schemas.openxmlformats.org/officeDocument/2006/relationships/image" Target="media/image1354.emf"/><Relationship Id="rId61" Type="http://schemas.openxmlformats.org/officeDocument/2006/relationships/customXml" Target="ink/ink48.xml"/><Relationship Id="rId1727" Type="http://schemas.openxmlformats.org/officeDocument/2006/relationships/customXml" Target="ink/ink883.xml"/><Relationship Id="rId1934" Type="http://schemas.openxmlformats.org/officeDocument/2006/relationships/image" Target="media/image956.emf"/><Relationship Id="rId3082" Type="http://schemas.openxmlformats.org/officeDocument/2006/relationships/image" Target="media/image1518.emf"/><Relationship Id="rId3387" Type="http://schemas.openxmlformats.org/officeDocument/2006/relationships/image" Target="media/image1558.emf"/><Relationship Id="rId4133" Type="http://schemas.openxmlformats.org/officeDocument/2006/relationships/image" Target="media/image2052.jpeg"/><Relationship Id="rId19" Type="http://schemas.openxmlformats.org/officeDocument/2006/relationships/customXml" Target="ink/ink6.xml"/><Relationship Id="rId2196" Type="http://schemas.openxmlformats.org/officeDocument/2006/relationships/image" Target="media/image1020.emf"/><Relationship Id="rId3594" Type="http://schemas.openxmlformats.org/officeDocument/2006/relationships/image" Target="media/image1765.emf"/><Relationship Id="rId3899" Type="http://schemas.openxmlformats.org/officeDocument/2006/relationships/customXml" Target="ink/ink1977.xml"/><Relationship Id="rId168" Type="http://schemas.openxmlformats.org/officeDocument/2006/relationships/customXml" Target="ink/ink155.xml"/><Relationship Id="rId3247" Type="http://schemas.openxmlformats.org/officeDocument/2006/relationships/customXml" Target="ink/ink1703.xml"/><Relationship Id="rId3454" Type="http://schemas.openxmlformats.org/officeDocument/2006/relationships/image" Target="media/image1625.emf"/><Relationship Id="rId3661" Type="http://schemas.openxmlformats.org/officeDocument/2006/relationships/customXml" Target="ink/ink1853.xml"/><Relationship Id="rId375" Type="http://schemas.openxmlformats.org/officeDocument/2006/relationships/customXml" Target="ink/ink183.xml"/><Relationship Id="rId582" Type="http://schemas.openxmlformats.org/officeDocument/2006/relationships/image" Target="media/image195.emf"/><Relationship Id="rId2056" Type="http://schemas.openxmlformats.org/officeDocument/2006/relationships/customXml" Target="ink/ink1078.xml"/><Relationship Id="rId2263" Type="http://schemas.openxmlformats.org/officeDocument/2006/relationships/image" Target="media/image1087.emf"/><Relationship Id="rId2470" Type="http://schemas.openxmlformats.org/officeDocument/2006/relationships/customXml" Target="ink/ink1294.xml"/><Relationship Id="rId3107" Type="http://schemas.openxmlformats.org/officeDocument/2006/relationships/customXml" Target="ink/ink1563.xml"/><Relationship Id="rId3314" Type="http://schemas.openxmlformats.org/officeDocument/2006/relationships/customXml" Target="ink/ink1770.xml"/><Relationship Id="rId3521" Type="http://schemas.openxmlformats.org/officeDocument/2006/relationships/image" Target="media/image1692.emf"/><Relationship Id="rId3759" Type="http://schemas.openxmlformats.org/officeDocument/2006/relationships/image" Target="media/image1815.emf"/><Relationship Id="rId3966" Type="http://schemas.openxmlformats.org/officeDocument/2006/relationships/customXml" Target="ink/ink2044.xml"/><Relationship Id="rId3" Type="http://schemas.openxmlformats.org/officeDocument/2006/relationships/numbering" Target="numbering.xml"/><Relationship Id="rId235" Type="http://schemas.openxmlformats.org/officeDocument/2006/relationships/image" Target="media/image43.emf"/><Relationship Id="rId442" Type="http://schemas.openxmlformats.org/officeDocument/2006/relationships/customXml" Target="ink/ink250.xml"/><Relationship Id="rId887" Type="http://schemas.openxmlformats.org/officeDocument/2006/relationships/customXml" Target="ink/ink500.xml"/><Relationship Id="rId1072" Type="http://schemas.openxmlformats.org/officeDocument/2006/relationships/image" Target="media/image525.emf"/><Relationship Id="rId2123" Type="http://schemas.openxmlformats.org/officeDocument/2006/relationships/customXml" Target="ink/ink1145.xml"/><Relationship Id="rId2330" Type="http://schemas.openxmlformats.org/officeDocument/2006/relationships/image" Target="media/image1154.emf"/><Relationship Id="rId2568" Type="http://schemas.openxmlformats.org/officeDocument/2006/relationships/customXml" Target="ink/ink1392.xml"/><Relationship Id="rId2775" Type="http://schemas.openxmlformats.org/officeDocument/2006/relationships/image" Target="media/image1211.emf"/><Relationship Id="rId2982" Type="http://schemas.openxmlformats.org/officeDocument/2006/relationships/image" Target="media/image1418.emf"/><Relationship Id="rId3619" Type="http://schemas.openxmlformats.org/officeDocument/2006/relationships/image" Target="media/image1790.emf"/><Relationship Id="rId3826" Type="http://schemas.openxmlformats.org/officeDocument/2006/relationships/image" Target="media/image1882.emf"/><Relationship Id="rId302" Type="http://schemas.openxmlformats.org/officeDocument/2006/relationships/image" Target="media/image110.emf"/><Relationship Id="rId747" Type="http://schemas.openxmlformats.org/officeDocument/2006/relationships/image" Target="media/image360.emf"/><Relationship Id="rId954" Type="http://schemas.openxmlformats.org/officeDocument/2006/relationships/image" Target="media/image407.emf"/><Relationship Id="rId1377" Type="http://schemas.openxmlformats.org/officeDocument/2006/relationships/image" Target="media/image642.emf"/><Relationship Id="rId1584" Type="http://schemas.openxmlformats.org/officeDocument/2006/relationships/image" Target="media/image740.emf"/><Relationship Id="rId1791" Type="http://schemas.openxmlformats.org/officeDocument/2006/relationships/customXml" Target="ink/ink947.xml"/><Relationship Id="rId2428" Type="http://schemas.openxmlformats.org/officeDocument/2006/relationships/customXml" Target="ink/ink1252.xml"/><Relationship Id="rId2635" Type="http://schemas.openxmlformats.org/officeDocument/2006/relationships/customXml" Target="ink/ink1459.xml"/><Relationship Id="rId2842" Type="http://schemas.openxmlformats.org/officeDocument/2006/relationships/image" Target="media/image1278.emf"/><Relationship Id="rId4088" Type="http://schemas.openxmlformats.org/officeDocument/2006/relationships/image" Target="media/image2009.emf"/><Relationship Id="rId83" Type="http://schemas.openxmlformats.org/officeDocument/2006/relationships/customXml" Target="ink/ink70.xml"/><Relationship Id="rId607" Type="http://schemas.openxmlformats.org/officeDocument/2006/relationships/image" Target="media/image220.emf"/><Relationship Id="rId814" Type="http://schemas.openxmlformats.org/officeDocument/2006/relationships/customXml" Target="ink/ink427.xml"/><Relationship Id="rId1237" Type="http://schemas.openxmlformats.org/officeDocument/2006/relationships/customXml" Target="ink/ink690.xml"/><Relationship Id="rId1444" Type="http://schemas.openxmlformats.org/officeDocument/2006/relationships/image" Target="media/image709.emf"/><Relationship Id="rId1651" Type="http://schemas.openxmlformats.org/officeDocument/2006/relationships/image" Target="media/image807.emf"/><Relationship Id="rId1889" Type="http://schemas.openxmlformats.org/officeDocument/2006/relationships/image" Target="media/image911.emf"/><Relationship Id="rId2702" Type="http://schemas.openxmlformats.org/officeDocument/2006/relationships/customXml" Target="ink/ink1526.xml"/><Relationship Id="rId4155" Type="http://schemas.openxmlformats.org/officeDocument/2006/relationships/image" Target="media/image2073.png"/><Relationship Id="rId1304" Type="http://schemas.openxmlformats.org/officeDocument/2006/relationships/image" Target="media/image569.emf"/><Relationship Id="rId1511" Type="http://schemas.openxmlformats.org/officeDocument/2006/relationships/customXml" Target="ink/ink776.xml"/><Relationship Id="rId1749" Type="http://schemas.openxmlformats.org/officeDocument/2006/relationships/customXml" Target="ink/ink905.xml"/><Relationship Id="rId1956" Type="http://schemas.openxmlformats.org/officeDocument/2006/relationships/customXml" Target="ink/ink978.xml"/><Relationship Id="rId3171" Type="http://schemas.openxmlformats.org/officeDocument/2006/relationships/customXml" Target="ink/ink1627.xml"/><Relationship Id="rId4015" Type="http://schemas.openxmlformats.org/officeDocument/2006/relationships/image" Target="media/image1936.emf"/><Relationship Id="rId1609" Type="http://schemas.openxmlformats.org/officeDocument/2006/relationships/image" Target="media/image765.emf"/><Relationship Id="rId1816" Type="http://schemas.openxmlformats.org/officeDocument/2006/relationships/image" Target="media/image838.emf"/><Relationship Id="rId3269" Type="http://schemas.openxmlformats.org/officeDocument/2006/relationships/customXml" Target="ink/ink1725.xml"/><Relationship Id="rId3476" Type="http://schemas.openxmlformats.org/officeDocument/2006/relationships/image" Target="media/image1647.emf"/><Relationship Id="rId3683" Type="http://schemas.openxmlformats.org/officeDocument/2006/relationships/customXml" Target="ink/ink1875.xml"/><Relationship Id="rId10" Type="http://schemas.openxmlformats.org/officeDocument/2006/relationships/header" Target="header1.xml"/><Relationship Id="rId397" Type="http://schemas.openxmlformats.org/officeDocument/2006/relationships/customXml" Target="ink/ink205.xml"/><Relationship Id="rId2078" Type="http://schemas.openxmlformats.org/officeDocument/2006/relationships/customXml" Target="ink/ink1100.xml"/><Relationship Id="rId2285" Type="http://schemas.openxmlformats.org/officeDocument/2006/relationships/image" Target="media/image1109.emf"/><Relationship Id="rId2492" Type="http://schemas.openxmlformats.org/officeDocument/2006/relationships/customXml" Target="ink/ink1316.xml"/><Relationship Id="rId3031" Type="http://schemas.openxmlformats.org/officeDocument/2006/relationships/image" Target="media/image1467.emf"/><Relationship Id="rId3129" Type="http://schemas.openxmlformats.org/officeDocument/2006/relationships/customXml" Target="ink/ink1585.xml"/><Relationship Id="rId3336" Type="http://schemas.openxmlformats.org/officeDocument/2006/relationships/customXml" Target="ink/ink1792.xml"/><Relationship Id="rId3890" Type="http://schemas.openxmlformats.org/officeDocument/2006/relationships/customXml" Target="ink/ink1968.xml"/><Relationship Id="rId3988" Type="http://schemas.openxmlformats.org/officeDocument/2006/relationships/customXml" Target="ink/ink2066.xml"/><Relationship Id="rId257" Type="http://schemas.openxmlformats.org/officeDocument/2006/relationships/image" Target="media/image65.emf"/><Relationship Id="rId464" Type="http://schemas.openxmlformats.org/officeDocument/2006/relationships/customXml" Target="ink/ink272.xml"/><Relationship Id="rId1094" Type="http://schemas.openxmlformats.org/officeDocument/2006/relationships/customXml" Target="ink/ink547.xml"/><Relationship Id="rId2145" Type="http://schemas.openxmlformats.org/officeDocument/2006/relationships/image" Target="media/image969.emf"/><Relationship Id="rId2797" Type="http://schemas.openxmlformats.org/officeDocument/2006/relationships/image" Target="media/image1233.emf"/><Relationship Id="rId3543" Type="http://schemas.openxmlformats.org/officeDocument/2006/relationships/image" Target="media/image1714.emf"/><Relationship Id="rId3750" Type="http://schemas.openxmlformats.org/officeDocument/2006/relationships/image" Target="media/image1806.emf"/><Relationship Id="rId3848" Type="http://schemas.openxmlformats.org/officeDocument/2006/relationships/image" Target="media/image1904.emf"/><Relationship Id="rId117" Type="http://schemas.openxmlformats.org/officeDocument/2006/relationships/customXml" Target="ink/ink104.xml"/><Relationship Id="rId671" Type="http://schemas.openxmlformats.org/officeDocument/2006/relationships/image" Target="media/image284.emf"/><Relationship Id="rId769" Type="http://schemas.openxmlformats.org/officeDocument/2006/relationships/customXml" Target="ink/ink382.xml"/><Relationship Id="rId976" Type="http://schemas.openxmlformats.org/officeDocument/2006/relationships/image" Target="media/image429.emf"/><Relationship Id="rId1399" Type="http://schemas.openxmlformats.org/officeDocument/2006/relationships/image" Target="media/image664.emf"/><Relationship Id="rId2352" Type="http://schemas.openxmlformats.org/officeDocument/2006/relationships/customXml" Target="ink/ink1176.xml"/><Relationship Id="rId2657" Type="http://schemas.openxmlformats.org/officeDocument/2006/relationships/customXml" Target="ink/ink1481.xml"/><Relationship Id="rId3403" Type="http://schemas.openxmlformats.org/officeDocument/2006/relationships/image" Target="media/image1574.emf"/><Relationship Id="rId3610" Type="http://schemas.openxmlformats.org/officeDocument/2006/relationships/image" Target="media/image1781.emf"/><Relationship Id="rId324" Type="http://schemas.openxmlformats.org/officeDocument/2006/relationships/image" Target="media/image132.emf"/><Relationship Id="rId531" Type="http://schemas.openxmlformats.org/officeDocument/2006/relationships/customXml" Target="ink/ink339.xml"/><Relationship Id="rId629" Type="http://schemas.openxmlformats.org/officeDocument/2006/relationships/image" Target="media/image242.emf"/><Relationship Id="rId1161" Type="http://schemas.openxmlformats.org/officeDocument/2006/relationships/customXml" Target="ink/ink614.xml"/><Relationship Id="rId1259" Type="http://schemas.openxmlformats.org/officeDocument/2006/relationships/customXml" Target="ink/ink712.xml"/><Relationship Id="rId1466" Type="http://schemas.openxmlformats.org/officeDocument/2006/relationships/customXml" Target="ink/ink731.xml"/><Relationship Id="rId2005" Type="http://schemas.openxmlformats.org/officeDocument/2006/relationships/customXml" Target="ink/ink1027.xml"/><Relationship Id="rId2212" Type="http://schemas.openxmlformats.org/officeDocument/2006/relationships/image" Target="media/image1036.emf"/><Relationship Id="rId2864" Type="http://schemas.openxmlformats.org/officeDocument/2006/relationships/image" Target="media/image1300.emf"/><Relationship Id="rId3708" Type="http://schemas.openxmlformats.org/officeDocument/2006/relationships/customXml" Target="ink/ink1900.xml"/><Relationship Id="rId3915" Type="http://schemas.openxmlformats.org/officeDocument/2006/relationships/customXml" Target="ink/ink1993.xml"/><Relationship Id="rId836" Type="http://schemas.openxmlformats.org/officeDocument/2006/relationships/customXml" Target="ink/ink449.xml"/><Relationship Id="rId1021" Type="http://schemas.openxmlformats.org/officeDocument/2006/relationships/image" Target="media/image474.emf"/><Relationship Id="rId1119" Type="http://schemas.openxmlformats.org/officeDocument/2006/relationships/customXml" Target="ink/ink572.xml"/><Relationship Id="rId1673" Type="http://schemas.openxmlformats.org/officeDocument/2006/relationships/image" Target="media/image829.emf"/><Relationship Id="rId1880" Type="http://schemas.openxmlformats.org/officeDocument/2006/relationships/image" Target="media/image902.emf"/><Relationship Id="rId1978" Type="http://schemas.openxmlformats.org/officeDocument/2006/relationships/customXml" Target="ink/ink1000.xml"/><Relationship Id="rId2517" Type="http://schemas.openxmlformats.org/officeDocument/2006/relationships/customXml" Target="ink/ink1341.xml"/><Relationship Id="rId2724" Type="http://schemas.openxmlformats.org/officeDocument/2006/relationships/customXml" Target="ink/ink1548.xml"/><Relationship Id="rId2931" Type="http://schemas.openxmlformats.org/officeDocument/2006/relationships/image" Target="media/image1367.emf"/><Relationship Id="rId903" Type="http://schemas.openxmlformats.org/officeDocument/2006/relationships/customXml" Target="ink/ink516.xml"/><Relationship Id="rId1326" Type="http://schemas.openxmlformats.org/officeDocument/2006/relationships/image" Target="media/image591.emf"/><Relationship Id="rId1533" Type="http://schemas.openxmlformats.org/officeDocument/2006/relationships/customXml" Target="ink/ink798.xml"/><Relationship Id="rId1740" Type="http://schemas.openxmlformats.org/officeDocument/2006/relationships/customXml" Target="ink/ink896.xml"/><Relationship Id="rId3193" Type="http://schemas.openxmlformats.org/officeDocument/2006/relationships/customXml" Target="ink/ink1649.xml"/><Relationship Id="rId4037" Type="http://schemas.openxmlformats.org/officeDocument/2006/relationships/image" Target="media/image1958.emf"/><Relationship Id="rId32" Type="http://schemas.openxmlformats.org/officeDocument/2006/relationships/customXml" Target="ink/ink19.xml"/><Relationship Id="rId1600" Type="http://schemas.openxmlformats.org/officeDocument/2006/relationships/image" Target="media/image756.emf"/><Relationship Id="rId1838" Type="http://schemas.openxmlformats.org/officeDocument/2006/relationships/image" Target="media/image860.emf"/><Relationship Id="rId3053" Type="http://schemas.openxmlformats.org/officeDocument/2006/relationships/image" Target="media/image1489.emf"/><Relationship Id="rId3260" Type="http://schemas.openxmlformats.org/officeDocument/2006/relationships/customXml" Target="ink/ink1716.xml"/><Relationship Id="rId3498" Type="http://schemas.openxmlformats.org/officeDocument/2006/relationships/image" Target="media/image1669.emf"/><Relationship Id="rId4104" Type="http://schemas.openxmlformats.org/officeDocument/2006/relationships/image" Target="media/image2025.emf"/><Relationship Id="rId181" Type="http://schemas.openxmlformats.org/officeDocument/2006/relationships/customXml" Target="ink/ink168.xml"/><Relationship Id="rId1905" Type="http://schemas.openxmlformats.org/officeDocument/2006/relationships/image" Target="media/image927.emf"/><Relationship Id="rId3120" Type="http://schemas.openxmlformats.org/officeDocument/2006/relationships/customXml" Target="ink/ink1576.xml"/><Relationship Id="rId3358" Type="http://schemas.openxmlformats.org/officeDocument/2006/relationships/customXml" Target="ink/ink1814.xml"/><Relationship Id="rId3565" Type="http://schemas.openxmlformats.org/officeDocument/2006/relationships/image" Target="media/image1736.emf"/><Relationship Id="rId3772" Type="http://schemas.openxmlformats.org/officeDocument/2006/relationships/image" Target="media/image1828.emf"/><Relationship Id="rId279" Type="http://schemas.openxmlformats.org/officeDocument/2006/relationships/image" Target="media/image87.emf"/><Relationship Id="rId486" Type="http://schemas.openxmlformats.org/officeDocument/2006/relationships/customXml" Target="ink/ink294.xml"/><Relationship Id="rId693" Type="http://schemas.openxmlformats.org/officeDocument/2006/relationships/image" Target="media/image306.emf"/><Relationship Id="rId2167" Type="http://schemas.openxmlformats.org/officeDocument/2006/relationships/image" Target="media/image991.emf"/><Relationship Id="rId2374" Type="http://schemas.openxmlformats.org/officeDocument/2006/relationships/customXml" Target="ink/ink1198.xml"/><Relationship Id="rId2581" Type="http://schemas.openxmlformats.org/officeDocument/2006/relationships/customXml" Target="ink/ink1405.xml"/><Relationship Id="rId3218" Type="http://schemas.openxmlformats.org/officeDocument/2006/relationships/customXml" Target="ink/ink1674.xml"/><Relationship Id="rId3425" Type="http://schemas.openxmlformats.org/officeDocument/2006/relationships/image" Target="media/image1596.emf"/><Relationship Id="rId3632" Type="http://schemas.openxmlformats.org/officeDocument/2006/relationships/customXml" Target="ink/ink1824.xml"/><Relationship Id="rId139" Type="http://schemas.openxmlformats.org/officeDocument/2006/relationships/customXml" Target="ink/ink126.xml"/><Relationship Id="rId346" Type="http://schemas.openxmlformats.org/officeDocument/2006/relationships/image" Target="media/image154.emf"/><Relationship Id="rId553" Type="http://schemas.openxmlformats.org/officeDocument/2006/relationships/customXml" Target="ink/ink361.xml"/><Relationship Id="rId760" Type="http://schemas.openxmlformats.org/officeDocument/2006/relationships/image" Target="media/image373.emf"/><Relationship Id="rId998" Type="http://schemas.openxmlformats.org/officeDocument/2006/relationships/image" Target="media/image451.emf"/><Relationship Id="rId1183" Type="http://schemas.openxmlformats.org/officeDocument/2006/relationships/customXml" Target="ink/ink636.xml"/><Relationship Id="rId1390" Type="http://schemas.openxmlformats.org/officeDocument/2006/relationships/image" Target="media/image655.emf"/><Relationship Id="rId2027" Type="http://schemas.openxmlformats.org/officeDocument/2006/relationships/customXml" Target="ink/ink1049.xml"/><Relationship Id="rId2234" Type="http://schemas.openxmlformats.org/officeDocument/2006/relationships/image" Target="media/image1058.emf"/><Relationship Id="rId2441" Type="http://schemas.openxmlformats.org/officeDocument/2006/relationships/customXml" Target="ink/ink1265.xml"/><Relationship Id="rId2679" Type="http://schemas.openxmlformats.org/officeDocument/2006/relationships/customXml" Target="ink/ink1503.xml"/><Relationship Id="rId2886" Type="http://schemas.openxmlformats.org/officeDocument/2006/relationships/image" Target="media/image1322.emf"/><Relationship Id="rId3937" Type="http://schemas.openxmlformats.org/officeDocument/2006/relationships/customXml" Target="ink/ink2015.xml"/><Relationship Id="rId206" Type="http://schemas.openxmlformats.org/officeDocument/2006/relationships/image" Target="media/image14.emf"/><Relationship Id="rId413" Type="http://schemas.openxmlformats.org/officeDocument/2006/relationships/customXml" Target="ink/ink221.xml"/><Relationship Id="rId858" Type="http://schemas.openxmlformats.org/officeDocument/2006/relationships/customXml" Target="ink/ink471.xml"/><Relationship Id="rId1043" Type="http://schemas.openxmlformats.org/officeDocument/2006/relationships/image" Target="media/image496.emf"/><Relationship Id="rId1488" Type="http://schemas.openxmlformats.org/officeDocument/2006/relationships/customXml" Target="ink/ink753.xml"/><Relationship Id="rId1695" Type="http://schemas.openxmlformats.org/officeDocument/2006/relationships/customXml" Target="ink/ink851.xml"/><Relationship Id="rId2539" Type="http://schemas.openxmlformats.org/officeDocument/2006/relationships/customXml" Target="ink/ink1363.xml"/><Relationship Id="rId2746" Type="http://schemas.openxmlformats.org/officeDocument/2006/relationships/image" Target="media/image1182.emf"/><Relationship Id="rId2953" Type="http://schemas.openxmlformats.org/officeDocument/2006/relationships/image" Target="media/image1389.emf"/><Relationship Id="rId620" Type="http://schemas.openxmlformats.org/officeDocument/2006/relationships/image" Target="media/image233.emf"/><Relationship Id="rId718" Type="http://schemas.openxmlformats.org/officeDocument/2006/relationships/image" Target="media/image331.emf"/><Relationship Id="rId925" Type="http://schemas.openxmlformats.org/officeDocument/2006/relationships/image" Target="media/image378.emf"/><Relationship Id="rId1250" Type="http://schemas.openxmlformats.org/officeDocument/2006/relationships/customXml" Target="ink/ink703.xml"/><Relationship Id="rId1348" Type="http://schemas.openxmlformats.org/officeDocument/2006/relationships/image" Target="media/image613.emf"/><Relationship Id="rId1555" Type="http://schemas.openxmlformats.org/officeDocument/2006/relationships/customXml" Target="ink/ink820.xml"/><Relationship Id="rId1762" Type="http://schemas.openxmlformats.org/officeDocument/2006/relationships/customXml" Target="ink/ink918.xml"/><Relationship Id="rId2301" Type="http://schemas.openxmlformats.org/officeDocument/2006/relationships/image" Target="media/image1125.emf"/><Relationship Id="rId2606" Type="http://schemas.openxmlformats.org/officeDocument/2006/relationships/customXml" Target="ink/ink1430.xml"/><Relationship Id="rId4059" Type="http://schemas.openxmlformats.org/officeDocument/2006/relationships/image" Target="media/image1980.emf"/><Relationship Id="rId1110" Type="http://schemas.openxmlformats.org/officeDocument/2006/relationships/customXml" Target="ink/ink563.xml"/><Relationship Id="rId1208" Type="http://schemas.openxmlformats.org/officeDocument/2006/relationships/customXml" Target="ink/ink661.xml"/><Relationship Id="rId1415" Type="http://schemas.openxmlformats.org/officeDocument/2006/relationships/image" Target="media/image680.emf"/><Relationship Id="rId2813" Type="http://schemas.openxmlformats.org/officeDocument/2006/relationships/image" Target="media/image1249.emf"/><Relationship Id="rId54" Type="http://schemas.openxmlformats.org/officeDocument/2006/relationships/customXml" Target="ink/ink41.xml"/><Relationship Id="rId1622" Type="http://schemas.openxmlformats.org/officeDocument/2006/relationships/image" Target="media/image778.emf"/><Relationship Id="rId1927" Type="http://schemas.openxmlformats.org/officeDocument/2006/relationships/image" Target="media/image949.emf"/><Relationship Id="rId3075" Type="http://schemas.openxmlformats.org/officeDocument/2006/relationships/image" Target="media/image1511.emf"/><Relationship Id="rId3282" Type="http://schemas.openxmlformats.org/officeDocument/2006/relationships/customXml" Target="ink/ink1738.xml"/><Relationship Id="rId4126" Type="http://schemas.openxmlformats.org/officeDocument/2006/relationships/image" Target="media/image2045.jpeg"/><Relationship Id="rId2091" Type="http://schemas.openxmlformats.org/officeDocument/2006/relationships/customXml" Target="ink/ink1113.xml"/><Relationship Id="rId2189" Type="http://schemas.openxmlformats.org/officeDocument/2006/relationships/image" Target="media/image1013.emf"/><Relationship Id="rId3142" Type="http://schemas.openxmlformats.org/officeDocument/2006/relationships/customXml" Target="ink/ink1598.xml"/><Relationship Id="rId3587" Type="http://schemas.openxmlformats.org/officeDocument/2006/relationships/image" Target="media/image1758.emf"/><Relationship Id="rId3794" Type="http://schemas.openxmlformats.org/officeDocument/2006/relationships/image" Target="media/image1850.emf"/><Relationship Id="rId270" Type="http://schemas.openxmlformats.org/officeDocument/2006/relationships/image" Target="media/image78.emf"/><Relationship Id="rId2396" Type="http://schemas.openxmlformats.org/officeDocument/2006/relationships/customXml" Target="ink/ink1220.xml"/><Relationship Id="rId3002" Type="http://schemas.openxmlformats.org/officeDocument/2006/relationships/image" Target="media/image1438.emf"/><Relationship Id="rId3447" Type="http://schemas.openxmlformats.org/officeDocument/2006/relationships/image" Target="media/image1618.emf"/><Relationship Id="rId3654" Type="http://schemas.openxmlformats.org/officeDocument/2006/relationships/customXml" Target="ink/ink1846.xml"/><Relationship Id="rId3861" Type="http://schemas.openxmlformats.org/officeDocument/2006/relationships/customXml" Target="ink/ink1939.xml"/><Relationship Id="rId130" Type="http://schemas.openxmlformats.org/officeDocument/2006/relationships/customXml" Target="ink/ink117.xml"/><Relationship Id="rId368" Type="http://schemas.openxmlformats.org/officeDocument/2006/relationships/image" Target="media/image176.emf"/><Relationship Id="rId575" Type="http://schemas.openxmlformats.org/officeDocument/2006/relationships/image" Target="media/image188.emf"/><Relationship Id="rId782" Type="http://schemas.openxmlformats.org/officeDocument/2006/relationships/customXml" Target="ink/ink395.xml"/><Relationship Id="rId2049" Type="http://schemas.openxmlformats.org/officeDocument/2006/relationships/customXml" Target="ink/ink1071.xml"/><Relationship Id="rId2256" Type="http://schemas.openxmlformats.org/officeDocument/2006/relationships/image" Target="media/image1080.emf"/><Relationship Id="rId2463" Type="http://schemas.openxmlformats.org/officeDocument/2006/relationships/customXml" Target="ink/ink1287.xml"/><Relationship Id="rId2670" Type="http://schemas.openxmlformats.org/officeDocument/2006/relationships/customXml" Target="ink/ink1494.xml"/><Relationship Id="rId3307" Type="http://schemas.openxmlformats.org/officeDocument/2006/relationships/customXml" Target="ink/ink1763.xml"/><Relationship Id="rId3514" Type="http://schemas.openxmlformats.org/officeDocument/2006/relationships/image" Target="media/image1685.emf"/><Relationship Id="rId3721" Type="http://schemas.openxmlformats.org/officeDocument/2006/relationships/customXml" Target="ink/ink1913.xml"/><Relationship Id="rId3959" Type="http://schemas.openxmlformats.org/officeDocument/2006/relationships/customXml" Target="ink/ink2037.xml"/><Relationship Id="rId228" Type="http://schemas.openxmlformats.org/officeDocument/2006/relationships/image" Target="media/image36.emf"/><Relationship Id="rId435" Type="http://schemas.openxmlformats.org/officeDocument/2006/relationships/customXml" Target="ink/ink243.xml"/><Relationship Id="rId642" Type="http://schemas.openxmlformats.org/officeDocument/2006/relationships/image" Target="media/image255.emf"/><Relationship Id="rId1065" Type="http://schemas.openxmlformats.org/officeDocument/2006/relationships/image" Target="media/image518.emf"/><Relationship Id="rId1272" Type="http://schemas.openxmlformats.org/officeDocument/2006/relationships/image" Target="media/image537.emf"/><Relationship Id="rId2116" Type="http://schemas.openxmlformats.org/officeDocument/2006/relationships/customXml" Target="ink/ink1138.xml"/><Relationship Id="rId2323" Type="http://schemas.openxmlformats.org/officeDocument/2006/relationships/image" Target="media/image1147.emf"/><Relationship Id="rId2530" Type="http://schemas.openxmlformats.org/officeDocument/2006/relationships/customXml" Target="ink/ink1354.xml"/><Relationship Id="rId2768" Type="http://schemas.openxmlformats.org/officeDocument/2006/relationships/image" Target="media/image1204.emf"/><Relationship Id="rId2975" Type="http://schemas.openxmlformats.org/officeDocument/2006/relationships/image" Target="media/image1411.emf"/><Relationship Id="rId3819" Type="http://schemas.openxmlformats.org/officeDocument/2006/relationships/image" Target="media/image1875.emf"/><Relationship Id="rId502" Type="http://schemas.openxmlformats.org/officeDocument/2006/relationships/customXml" Target="ink/ink310.xml"/><Relationship Id="rId947" Type="http://schemas.openxmlformats.org/officeDocument/2006/relationships/image" Target="media/image400.emf"/><Relationship Id="rId1132" Type="http://schemas.openxmlformats.org/officeDocument/2006/relationships/customXml" Target="ink/ink585.xml"/><Relationship Id="rId1577" Type="http://schemas.openxmlformats.org/officeDocument/2006/relationships/image" Target="media/image733.emf"/><Relationship Id="rId1784" Type="http://schemas.openxmlformats.org/officeDocument/2006/relationships/customXml" Target="ink/ink940.xml"/><Relationship Id="rId1991" Type="http://schemas.openxmlformats.org/officeDocument/2006/relationships/customXml" Target="ink/ink1013.xml"/><Relationship Id="rId2628" Type="http://schemas.openxmlformats.org/officeDocument/2006/relationships/customXml" Target="ink/ink1452.xml"/><Relationship Id="rId2835" Type="http://schemas.openxmlformats.org/officeDocument/2006/relationships/image" Target="media/image1271.emf"/><Relationship Id="rId76" Type="http://schemas.openxmlformats.org/officeDocument/2006/relationships/customXml" Target="ink/ink63.xml"/><Relationship Id="rId807" Type="http://schemas.openxmlformats.org/officeDocument/2006/relationships/customXml" Target="ink/ink420.xml"/><Relationship Id="rId1437" Type="http://schemas.openxmlformats.org/officeDocument/2006/relationships/image" Target="media/image702.emf"/><Relationship Id="rId1644" Type="http://schemas.openxmlformats.org/officeDocument/2006/relationships/image" Target="media/image800.emf"/><Relationship Id="rId1851" Type="http://schemas.openxmlformats.org/officeDocument/2006/relationships/image" Target="media/image873.emf"/><Relationship Id="rId2902" Type="http://schemas.openxmlformats.org/officeDocument/2006/relationships/image" Target="media/image1338.emf"/><Relationship Id="rId3097" Type="http://schemas.openxmlformats.org/officeDocument/2006/relationships/customXml" Target="ink/ink1553.xml"/><Relationship Id="rId4050" Type="http://schemas.openxmlformats.org/officeDocument/2006/relationships/image" Target="media/image1971.emf"/><Relationship Id="rId4148" Type="http://schemas.openxmlformats.org/officeDocument/2006/relationships/image" Target="media/image2066.png"/><Relationship Id="rId1504" Type="http://schemas.openxmlformats.org/officeDocument/2006/relationships/customXml" Target="ink/ink769.xml"/><Relationship Id="rId1711" Type="http://schemas.openxmlformats.org/officeDocument/2006/relationships/customXml" Target="ink/ink867.xml"/><Relationship Id="rId1949" Type="http://schemas.openxmlformats.org/officeDocument/2006/relationships/customXml" Target="ink/ink971.xml"/><Relationship Id="rId3164" Type="http://schemas.openxmlformats.org/officeDocument/2006/relationships/customXml" Target="ink/ink1620.xml"/><Relationship Id="rId4008" Type="http://schemas.openxmlformats.org/officeDocument/2006/relationships/image" Target="media/image1929.emf"/><Relationship Id="rId292" Type="http://schemas.openxmlformats.org/officeDocument/2006/relationships/image" Target="media/image100.emf"/><Relationship Id="rId1809" Type="http://schemas.openxmlformats.org/officeDocument/2006/relationships/customXml" Target="ink/ink965.xml"/><Relationship Id="rId3371" Type="http://schemas.openxmlformats.org/officeDocument/2006/relationships/image" Target="media/image1542.emf"/><Relationship Id="rId3469" Type="http://schemas.openxmlformats.org/officeDocument/2006/relationships/image" Target="media/image1640.emf"/><Relationship Id="rId3676" Type="http://schemas.openxmlformats.org/officeDocument/2006/relationships/customXml" Target="ink/ink1868.xml"/><Relationship Id="rId597" Type="http://schemas.openxmlformats.org/officeDocument/2006/relationships/image" Target="media/image210.emf"/><Relationship Id="rId2180" Type="http://schemas.openxmlformats.org/officeDocument/2006/relationships/image" Target="media/image1004.emf"/><Relationship Id="rId2278" Type="http://schemas.openxmlformats.org/officeDocument/2006/relationships/image" Target="media/image1102.emf"/><Relationship Id="rId2485" Type="http://schemas.openxmlformats.org/officeDocument/2006/relationships/customXml" Target="ink/ink1309.xml"/><Relationship Id="rId3024" Type="http://schemas.openxmlformats.org/officeDocument/2006/relationships/image" Target="media/image1460.emf"/><Relationship Id="rId3231" Type="http://schemas.openxmlformats.org/officeDocument/2006/relationships/customXml" Target="ink/ink1687.xml"/><Relationship Id="rId3329" Type="http://schemas.openxmlformats.org/officeDocument/2006/relationships/customXml" Target="ink/ink1785.xml"/><Relationship Id="rId3883" Type="http://schemas.openxmlformats.org/officeDocument/2006/relationships/customXml" Target="ink/ink1961.xml"/><Relationship Id="rId152" Type="http://schemas.openxmlformats.org/officeDocument/2006/relationships/customXml" Target="ink/ink139.xml"/><Relationship Id="rId457" Type="http://schemas.openxmlformats.org/officeDocument/2006/relationships/customXml" Target="ink/ink265.xml"/><Relationship Id="rId1087" Type="http://schemas.openxmlformats.org/officeDocument/2006/relationships/customXml" Target="ink/ink540.xml"/><Relationship Id="rId1294" Type="http://schemas.openxmlformats.org/officeDocument/2006/relationships/image" Target="media/image559.emf"/><Relationship Id="rId2040" Type="http://schemas.openxmlformats.org/officeDocument/2006/relationships/customXml" Target="ink/ink1062.xml"/><Relationship Id="rId2138" Type="http://schemas.openxmlformats.org/officeDocument/2006/relationships/customXml" Target="ink/ink1160.xml"/><Relationship Id="rId2692" Type="http://schemas.openxmlformats.org/officeDocument/2006/relationships/customXml" Target="ink/ink1516.xml"/><Relationship Id="rId2997" Type="http://schemas.openxmlformats.org/officeDocument/2006/relationships/image" Target="media/image1433.emf"/><Relationship Id="rId3536" Type="http://schemas.openxmlformats.org/officeDocument/2006/relationships/image" Target="media/image1707.emf"/><Relationship Id="rId3743" Type="http://schemas.openxmlformats.org/officeDocument/2006/relationships/image" Target="media/image1799.emf"/><Relationship Id="rId3950" Type="http://schemas.openxmlformats.org/officeDocument/2006/relationships/customXml" Target="ink/ink2028.xml"/><Relationship Id="rId664" Type="http://schemas.openxmlformats.org/officeDocument/2006/relationships/image" Target="media/image277.emf"/><Relationship Id="rId871" Type="http://schemas.openxmlformats.org/officeDocument/2006/relationships/customXml" Target="ink/ink484.xml"/><Relationship Id="rId969" Type="http://schemas.openxmlformats.org/officeDocument/2006/relationships/image" Target="media/image422.emf"/><Relationship Id="rId1599" Type="http://schemas.openxmlformats.org/officeDocument/2006/relationships/image" Target="media/image755.emf"/><Relationship Id="rId2345" Type="http://schemas.openxmlformats.org/officeDocument/2006/relationships/customXml" Target="ink/ink1169.xml"/><Relationship Id="rId2552" Type="http://schemas.openxmlformats.org/officeDocument/2006/relationships/customXml" Target="ink/ink1376.xml"/><Relationship Id="rId3603" Type="http://schemas.openxmlformats.org/officeDocument/2006/relationships/image" Target="media/image1774.emf"/><Relationship Id="rId3810" Type="http://schemas.openxmlformats.org/officeDocument/2006/relationships/image" Target="media/image1866.emf"/><Relationship Id="rId317" Type="http://schemas.openxmlformats.org/officeDocument/2006/relationships/image" Target="media/image125.emf"/><Relationship Id="rId524" Type="http://schemas.openxmlformats.org/officeDocument/2006/relationships/customXml" Target="ink/ink332.xml"/><Relationship Id="rId731" Type="http://schemas.openxmlformats.org/officeDocument/2006/relationships/image" Target="media/image344.emf"/><Relationship Id="rId1154" Type="http://schemas.openxmlformats.org/officeDocument/2006/relationships/customXml" Target="ink/ink607.xml"/><Relationship Id="rId1361" Type="http://schemas.openxmlformats.org/officeDocument/2006/relationships/image" Target="media/image626.emf"/><Relationship Id="rId1459" Type="http://schemas.openxmlformats.org/officeDocument/2006/relationships/customXml" Target="ink/ink724.xml"/><Relationship Id="rId2205" Type="http://schemas.openxmlformats.org/officeDocument/2006/relationships/image" Target="media/image1029.emf"/><Relationship Id="rId2412" Type="http://schemas.openxmlformats.org/officeDocument/2006/relationships/customXml" Target="ink/ink1236.xml"/><Relationship Id="rId2857" Type="http://schemas.openxmlformats.org/officeDocument/2006/relationships/image" Target="media/image1293.emf"/><Relationship Id="rId3908" Type="http://schemas.openxmlformats.org/officeDocument/2006/relationships/customXml" Target="ink/ink1986.xml"/><Relationship Id="rId4072" Type="http://schemas.openxmlformats.org/officeDocument/2006/relationships/image" Target="media/image1993.emf"/><Relationship Id="rId98" Type="http://schemas.openxmlformats.org/officeDocument/2006/relationships/customXml" Target="ink/ink85.xml"/><Relationship Id="rId829" Type="http://schemas.openxmlformats.org/officeDocument/2006/relationships/customXml" Target="ink/ink442.xml"/><Relationship Id="rId1014" Type="http://schemas.openxmlformats.org/officeDocument/2006/relationships/image" Target="media/image467.emf"/><Relationship Id="rId1221" Type="http://schemas.openxmlformats.org/officeDocument/2006/relationships/customXml" Target="ink/ink674.xml"/><Relationship Id="rId1666" Type="http://schemas.openxmlformats.org/officeDocument/2006/relationships/image" Target="media/image822.emf"/><Relationship Id="rId1873" Type="http://schemas.openxmlformats.org/officeDocument/2006/relationships/image" Target="media/image895.emf"/><Relationship Id="rId2717" Type="http://schemas.openxmlformats.org/officeDocument/2006/relationships/customXml" Target="ink/ink1541.xml"/><Relationship Id="rId2924" Type="http://schemas.openxmlformats.org/officeDocument/2006/relationships/image" Target="media/image1360.emf"/><Relationship Id="rId1319" Type="http://schemas.openxmlformats.org/officeDocument/2006/relationships/image" Target="media/image584.emf"/><Relationship Id="rId1526" Type="http://schemas.openxmlformats.org/officeDocument/2006/relationships/customXml" Target="ink/ink791.xml"/><Relationship Id="rId1733" Type="http://schemas.openxmlformats.org/officeDocument/2006/relationships/customXml" Target="ink/ink889.xml"/><Relationship Id="rId1940" Type="http://schemas.openxmlformats.org/officeDocument/2006/relationships/image" Target="media/image962.emf"/><Relationship Id="rId3186" Type="http://schemas.openxmlformats.org/officeDocument/2006/relationships/customXml" Target="ink/ink1642.xml"/><Relationship Id="rId3393" Type="http://schemas.openxmlformats.org/officeDocument/2006/relationships/image" Target="media/image1564.emf"/><Relationship Id="rId25" Type="http://schemas.openxmlformats.org/officeDocument/2006/relationships/customXml" Target="ink/ink12.xml"/><Relationship Id="rId1800" Type="http://schemas.openxmlformats.org/officeDocument/2006/relationships/customXml" Target="ink/ink956.xml"/><Relationship Id="rId3046" Type="http://schemas.openxmlformats.org/officeDocument/2006/relationships/image" Target="media/image1482.emf"/><Relationship Id="rId3253" Type="http://schemas.openxmlformats.org/officeDocument/2006/relationships/customXml" Target="ink/ink1709.xml"/><Relationship Id="rId3460" Type="http://schemas.openxmlformats.org/officeDocument/2006/relationships/image" Target="media/image1631.emf"/><Relationship Id="rId3698" Type="http://schemas.openxmlformats.org/officeDocument/2006/relationships/customXml" Target="ink/ink1890.xml"/><Relationship Id="rId174" Type="http://schemas.openxmlformats.org/officeDocument/2006/relationships/customXml" Target="ink/ink161.xml"/><Relationship Id="rId381" Type="http://schemas.openxmlformats.org/officeDocument/2006/relationships/customXml" Target="ink/ink189.xml"/><Relationship Id="rId2062" Type="http://schemas.openxmlformats.org/officeDocument/2006/relationships/customXml" Target="ink/ink1084.xml"/><Relationship Id="rId3113" Type="http://schemas.openxmlformats.org/officeDocument/2006/relationships/customXml" Target="ink/ink1569.xml"/><Relationship Id="rId3558" Type="http://schemas.openxmlformats.org/officeDocument/2006/relationships/image" Target="media/image1729.emf"/><Relationship Id="rId3765" Type="http://schemas.openxmlformats.org/officeDocument/2006/relationships/image" Target="media/image1821.emf"/><Relationship Id="rId3972" Type="http://schemas.openxmlformats.org/officeDocument/2006/relationships/customXml" Target="ink/ink2050.xml"/><Relationship Id="rId241" Type="http://schemas.openxmlformats.org/officeDocument/2006/relationships/image" Target="media/image49.emf"/><Relationship Id="rId479" Type="http://schemas.openxmlformats.org/officeDocument/2006/relationships/customXml" Target="ink/ink287.xml"/><Relationship Id="rId686" Type="http://schemas.openxmlformats.org/officeDocument/2006/relationships/image" Target="media/image299.emf"/><Relationship Id="rId893" Type="http://schemas.openxmlformats.org/officeDocument/2006/relationships/customXml" Target="ink/ink506.xml"/><Relationship Id="rId2367" Type="http://schemas.openxmlformats.org/officeDocument/2006/relationships/customXml" Target="ink/ink1191.xml"/><Relationship Id="rId2574" Type="http://schemas.openxmlformats.org/officeDocument/2006/relationships/customXml" Target="ink/ink1398.xml"/><Relationship Id="rId2781" Type="http://schemas.openxmlformats.org/officeDocument/2006/relationships/image" Target="media/image1217.emf"/><Relationship Id="rId3320" Type="http://schemas.openxmlformats.org/officeDocument/2006/relationships/customXml" Target="ink/ink1776.xml"/><Relationship Id="rId3418" Type="http://schemas.openxmlformats.org/officeDocument/2006/relationships/image" Target="media/image1589.emf"/><Relationship Id="rId3625" Type="http://schemas.openxmlformats.org/officeDocument/2006/relationships/customXml" Target="ink/ink1817.xml"/><Relationship Id="rId339" Type="http://schemas.openxmlformats.org/officeDocument/2006/relationships/image" Target="media/image147.emf"/><Relationship Id="rId546" Type="http://schemas.openxmlformats.org/officeDocument/2006/relationships/customXml" Target="ink/ink354.xml"/><Relationship Id="rId753" Type="http://schemas.openxmlformats.org/officeDocument/2006/relationships/image" Target="media/image366.emf"/><Relationship Id="rId1176" Type="http://schemas.openxmlformats.org/officeDocument/2006/relationships/customXml" Target="ink/ink629.xml"/><Relationship Id="rId1383" Type="http://schemas.openxmlformats.org/officeDocument/2006/relationships/image" Target="media/image648.emf"/><Relationship Id="rId2227" Type="http://schemas.openxmlformats.org/officeDocument/2006/relationships/image" Target="media/image1051.emf"/><Relationship Id="rId2434" Type="http://schemas.openxmlformats.org/officeDocument/2006/relationships/customXml" Target="ink/ink1258.xml"/><Relationship Id="rId2879" Type="http://schemas.openxmlformats.org/officeDocument/2006/relationships/image" Target="media/image1315.emf"/><Relationship Id="rId3832" Type="http://schemas.openxmlformats.org/officeDocument/2006/relationships/image" Target="media/image1888.emf"/><Relationship Id="rId101" Type="http://schemas.openxmlformats.org/officeDocument/2006/relationships/customXml" Target="ink/ink88.xml"/><Relationship Id="rId406" Type="http://schemas.openxmlformats.org/officeDocument/2006/relationships/customXml" Target="ink/ink214.xml"/><Relationship Id="rId960" Type="http://schemas.openxmlformats.org/officeDocument/2006/relationships/image" Target="media/image413.emf"/><Relationship Id="rId1036" Type="http://schemas.openxmlformats.org/officeDocument/2006/relationships/image" Target="media/image489.emf"/><Relationship Id="rId1243" Type="http://schemas.openxmlformats.org/officeDocument/2006/relationships/customXml" Target="ink/ink696.xml"/><Relationship Id="rId1590" Type="http://schemas.openxmlformats.org/officeDocument/2006/relationships/image" Target="media/image746.emf"/><Relationship Id="rId1688" Type="http://schemas.openxmlformats.org/officeDocument/2006/relationships/customXml" Target="ink/ink844.xml"/><Relationship Id="rId1895" Type="http://schemas.openxmlformats.org/officeDocument/2006/relationships/image" Target="media/image917.emf"/><Relationship Id="rId2641" Type="http://schemas.openxmlformats.org/officeDocument/2006/relationships/customXml" Target="ink/ink1465.xml"/><Relationship Id="rId2739" Type="http://schemas.openxmlformats.org/officeDocument/2006/relationships/image" Target="media/image1175.emf"/><Relationship Id="rId2946" Type="http://schemas.openxmlformats.org/officeDocument/2006/relationships/image" Target="media/image1382.emf"/><Relationship Id="rId4094" Type="http://schemas.openxmlformats.org/officeDocument/2006/relationships/image" Target="media/image2015.emf"/><Relationship Id="rId613" Type="http://schemas.openxmlformats.org/officeDocument/2006/relationships/image" Target="media/image226.emf"/><Relationship Id="rId820" Type="http://schemas.openxmlformats.org/officeDocument/2006/relationships/customXml" Target="ink/ink433.xml"/><Relationship Id="rId918" Type="http://schemas.openxmlformats.org/officeDocument/2006/relationships/customXml" Target="ink/ink531.xml"/><Relationship Id="rId1450" Type="http://schemas.openxmlformats.org/officeDocument/2006/relationships/image" Target="media/image715.emf"/><Relationship Id="rId1548" Type="http://schemas.openxmlformats.org/officeDocument/2006/relationships/customXml" Target="ink/ink813.xml"/><Relationship Id="rId1755" Type="http://schemas.openxmlformats.org/officeDocument/2006/relationships/customXml" Target="ink/ink911.xml"/><Relationship Id="rId2501" Type="http://schemas.openxmlformats.org/officeDocument/2006/relationships/customXml" Target="ink/ink1325.xml"/><Relationship Id="rId1103" Type="http://schemas.openxmlformats.org/officeDocument/2006/relationships/customXml" Target="ink/ink556.xml"/><Relationship Id="rId1310" Type="http://schemas.openxmlformats.org/officeDocument/2006/relationships/image" Target="media/image575.emf"/><Relationship Id="rId1408" Type="http://schemas.openxmlformats.org/officeDocument/2006/relationships/image" Target="media/image673.emf"/><Relationship Id="rId1962" Type="http://schemas.openxmlformats.org/officeDocument/2006/relationships/customXml" Target="ink/ink984.xml"/><Relationship Id="rId2806" Type="http://schemas.openxmlformats.org/officeDocument/2006/relationships/image" Target="media/image1242.emf"/><Relationship Id="rId4021" Type="http://schemas.openxmlformats.org/officeDocument/2006/relationships/image" Target="media/image1942.emf"/><Relationship Id="rId47" Type="http://schemas.openxmlformats.org/officeDocument/2006/relationships/customXml" Target="ink/ink34.xml"/><Relationship Id="rId1615" Type="http://schemas.openxmlformats.org/officeDocument/2006/relationships/image" Target="media/image771.emf"/><Relationship Id="rId1822" Type="http://schemas.openxmlformats.org/officeDocument/2006/relationships/image" Target="media/image844.emf"/><Relationship Id="rId3068" Type="http://schemas.openxmlformats.org/officeDocument/2006/relationships/image" Target="media/image1504.emf"/><Relationship Id="rId3275" Type="http://schemas.openxmlformats.org/officeDocument/2006/relationships/customXml" Target="ink/ink1731.xml"/><Relationship Id="rId3482" Type="http://schemas.openxmlformats.org/officeDocument/2006/relationships/image" Target="media/image1653.emf"/><Relationship Id="rId4119" Type="http://schemas.openxmlformats.org/officeDocument/2006/relationships/image" Target="media/image2040.emf"/><Relationship Id="rId196" Type="http://schemas.openxmlformats.org/officeDocument/2006/relationships/image" Target="media/image4.emf"/><Relationship Id="rId2084" Type="http://schemas.openxmlformats.org/officeDocument/2006/relationships/customXml" Target="ink/ink1106.xml"/><Relationship Id="rId2291" Type="http://schemas.openxmlformats.org/officeDocument/2006/relationships/image" Target="media/image1115.emf"/><Relationship Id="rId3135" Type="http://schemas.openxmlformats.org/officeDocument/2006/relationships/customXml" Target="ink/ink1591.xml"/><Relationship Id="rId3342" Type="http://schemas.openxmlformats.org/officeDocument/2006/relationships/customXml" Target="ink/ink1798.xml"/><Relationship Id="rId3787" Type="http://schemas.openxmlformats.org/officeDocument/2006/relationships/image" Target="media/image1843.emf"/><Relationship Id="rId3994" Type="http://schemas.openxmlformats.org/officeDocument/2006/relationships/image" Target="media/image1915.emf"/><Relationship Id="rId263" Type="http://schemas.openxmlformats.org/officeDocument/2006/relationships/image" Target="media/image71.emf"/><Relationship Id="rId470" Type="http://schemas.openxmlformats.org/officeDocument/2006/relationships/customXml" Target="ink/ink278.xml"/><Relationship Id="rId2151" Type="http://schemas.openxmlformats.org/officeDocument/2006/relationships/image" Target="media/image975.emf"/><Relationship Id="rId2389" Type="http://schemas.openxmlformats.org/officeDocument/2006/relationships/customXml" Target="ink/ink1213.xml"/><Relationship Id="rId2596" Type="http://schemas.openxmlformats.org/officeDocument/2006/relationships/customXml" Target="ink/ink1420.xml"/><Relationship Id="rId3202" Type="http://schemas.openxmlformats.org/officeDocument/2006/relationships/customXml" Target="ink/ink1658.xml"/><Relationship Id="rId3647" Type="http://schemas.openxmlformats.org/officeDocument/2006/relationships/customXml" Target="ink/ink1839.xml"/><Relationship Id="rId3854" Type="http://schemas.openxmlformats.org/officeDocument/2006/relationships/customXml" Target="ink/ink1932.xml"/><Relationship Id="rId123" Type="http://schemas.openxmlformats.org/officeDocument/2006/relationships/customXml" Target="ink/ink110.xml"/><Relationship Id="rId330" Type="http://schemas.openxmlformats.org/officeDocument/2006/relationships/image" Target="media/image138.emf"/><Relationship Id="rId568" Type="http://schemas.openxmlformats.org/officeDocument/2006/relationships/image" Target="media/image181.emf"/><Relationship Id="rId775" Type="http://schemas.openxmlformats.org/officeDocument/2006/relationships/customXml" Target="ink/ink388.xml"/><Relationship Id="rId982" Type="http://schemas.openxmlformats.org/officeDocument/2006/relationships/image" Target="media/image435.emf"/><Relationship Id="rId1198" Type="http://schemas.openxmlformats.org/officeDocument/2006/relationships/customXml" Target="ink/ink651.xml"/><Relationship Id="rId2011" Type="http://schemas.openxmlformats.org/officeDocument/2006/relationships/customXml" Target="ink/ink1033.xml"/><Relationship Id="rId2249" Type="http://schemas.openxmlformats.org/officeDocument/2006/relationships/image" Target="media/image1073.emf"/><Relationship Id="rId2456" Type="http://schemas.openxmlformats.org/officeDocument/2006/relationships/customXml" Target="ink/ink1280.xml"/><Relationship Id="rId2663" Type="http://schemas.openxmlformats.org/officeDocument/2006/relationships/customXml" Target="ink/ink1487.xml"/><Relationship Id="rId2870" Type="http://schemas.openxmlformats.org/officeDocument/2006/relationships/image" Target="media/image1306.emf"/><Relationship Id="rId3507" Type="http://schemas.openxmlformats.org/officeDocument/2006/relationships/image" Target="media/image1678.emf"/><Relationship Id="rId3714" Type="http://schemas.openxmlformats.org/officeDocument/2006/relationships/customXml" Target="ink/ink1906.xml"/><Relationship Id="rId3921" Type="http://schemas.openxmlformats.org/officeDocument/2006/relationships/customXml" Target="ink/ink1999.xml"/><Relationship Id="rId428" Type="http://schemas.openxmlformats.org/officeDocument/2006/relationships/customXml" Target="ink/ink236.xml"/><Relationship Id="rId635" Type="http://schemas.openxmlformats.org/officeDocument/2006/relationships/image" Target="media/image248.emf"/><Relationship Id="rId842" Type="http://schemas.openxmlformats.org/officeDocument/2006/relationships/customXml" Target="ink/ink455.xml"/><Relationship Id="rId1058" Type="http://schemas.openxmlformats.org/officeDocument/2006/relationships/image" Target="media/image511.emf"/><Relationship Id="rId1265" Type="http://schemas.openxmlformats.org/officeDocument/2006/relationships/customXml" Target="ink/ink718.xml"/><Relationship Id="rId1472" Type="http://schemas.openxmlformats.org/officeDocument/2006/relationships/customXml" Target="ink/ink737.xml"/><Relationship Id="rId2109" Type="http://schemas.openxmlformats.org/officeDocument/2006/relationships/customXml" Target="ink/ink1131.xml"/><Relationship Id="rId2316" Type="http://schemas.openxmlformats.org/officeDocument/2006/relationships/image" Target="media/image1140.emf"/><Relationship Id="rId2523" Type="http://schemas.openxmlformats.org/officeDocument/2006/relationships/customXml" Target="ink/ink1347.xml"/><Relationship Id="rId2730" Type="http://schemas.openxmlformats.org/officeDocument/2006/relationships/image" Target="media/image1166.emf"/><Relationship Id="rId2968" Type="http://schemas.openxmlformats.org/officeDocument/2006/relationships/image" Target="media/image1404.emf"/><Relationship Id="rId702" Type="http://schemas.openxmlformats.org/officeDocument/2006/relationships/image" Target="media/image315.emf"/><Relationship Id="rId1125" Type="http://schemas.openxmlformats.org/officeDocument/2006/relationships/customXml" Target="ink/ink578.xml"/><Relationship Id="rId1332" Type="http://schemas.openxmlformats.org/officeDocument/2006/relationships/image" Target="media/image597.emf"/><Relationship Id="rId1777" Type="http://schemas.openxmlformats.org/officeDocument/2006/relationships/customXml" Target="ink/ink933.xml"/><Relationship Id="rId1984" Type="http://schemas.openxmlformats.org/officeDocument/2006/relationships/customXml" Target="ink/ink1006.xml"/><Relationship Id="rId2828" Type="http://schemas.openxmlformats.org/officeDocument/2006/relationships/image" Target="media/image1264.emf"/><Relationship Id="rId69" Type="http://schemas.openxmlformats.org/officeDocument/2006/relationships/customXml" Target="ink/ink56.xml"/><Relationship Id="rId1637" Type="http://schemas.openxmlformats.org/officeDocument/2006/relationships/image" Target="media/image793.emf"/><Relationship Id="rId1844" Type="http://schemas.openxmlformats.org/officeDocument/2006/relationships/image" Target="media/image866.emf"/><Relationship Id="rId3297" Type="http://schemas.openxmlformats.org/officeDocument/2006/relationships/customXml" Target="ink/ink1753.xml"/><Relationship Id="rId4043" Type="http://schemas.openxmlformats.org/officeDocument/2006/relationships/image" Target="media/image1964.emf"/><Relationship Id="rId1704" Type="http://schemas.openxmlformats.org/officeDocument/2006/relationships/customXml" Target="ink/ink860.xml"/><Relationship Id="rId3157" Type="http://schemas.openxmlformats.org/officeDocument/2006/relationships/customXml" Target="ink/ink1613.xml"/><Relationship Id="rId4110" Type="http://schemas.openxmlformats.org/officeDocument/2006/relationships/image" Target="media/image2031.emf"/><Relationship Id="rId285" Type="http://schemas.openxmlformats.org/officeDocument/2006/relationships/image" Target="media/image93.emf"/><Relationship Id="rId1911" Type="http://schemas.openxmlformats.org/officeDocument/2006/relationships/image" Target="media/image933.emf"/><Relationship Id="rId3364" Type="http://schemas.openxmlformats.org/officeDocument/2006/relationships/image" Target="media/image1535.emf"/><Relationship Id="rId3571" Type="http://schemas.openxmlformats.org/officeDocument/2006/relationships/image" Target="media/image1742.emf"/><Relationship Id="rId3669" Type="http://schemas.openxmlformats.org/officeDocument/2006/relationships/customXml" Target="ink/ink1861.xml"/><Relationship Id="rId492" Type="http://schemas.openxmlformats.org/officeDocument/2006/relationships/customXml" Target="ink/ink300.xml"/><Relationship Id="rId797" Type="http://schemas.openxmlformats.org/officeDocument/2006/relationships/customXml" Target="ink/ink410.xml"/><Relationship Id="rId2173" Type="http://schemas.openxmlformats.org/officeDocument/2006/relationships/image" Target="media/image997.emf"/><Relationship Id="rId2380" Type="http://schemas.openxmlformats.org/officeDocument/2006/relationships/customXml" Target="ink/ink1204.xml"/><Relationship Id="rId2478" Type="http://schemas.openxmlformats.org/officeDocument/2006/relationships/customXml" Target="ink/ink1302.xml"/><Relationship Id="rId3017" Type="http://schemas.openxmlformats.org/officeDocument/2006/relationships/image" Target="media/image1453.emf"/><Relationship Id="rId3224" Type="http://schemas.openxmlformats.org/officeDocument/2006/relationships/customXml" Target="ink/ink1680.xml"/><Relationship Id="rId3431" Type="http://schemas.openxmlformats.org/officeDocument/2006/relationships/image" Target="media/image1602.emf"/><Relationship Id="rId3876" Type="http://schemas.openxmlformats.org/officeDocument/2006/relationships/customXml" Target="ink/ink1954.xml"/><Relationship Id="rId145" Type="http://schemas.openxmlformats.org/officeDocument/2006/relationships/customXml" Target="ink/ink132.xml"/><Relationship Id="rId352" Type="http://schemas.openxmlformats.org/officeDocument/2006/relationships/image" Target="media/image160.emf"/><Relationship Id="rId1287" Type="http://schemas.openxmlformats.org/officeDocument/2006/relationships/image" Target="media/image552.emf"/><Relationship Id="rId2033" Type="http://schemas.openxmlformats.org/officeDocument/2006/relationships/customXml" Target="ink/ink1055.xml"/><Relationship Id="rId2240" Type="http://schemas.openxmlformats.org/officeDocument/2006/relationships/image" Target="media/image1064.emf"/><Relationship Id="rId2685" Type="http://schemas.openxmlformats.org/officeDocument/2006/relationships/customXml" Target="ink/ink1509.xml"/><Relationship Id="rId2892" Type="http://schemas.openxmlformats.org/officeDocument/2006/relationships/image" Target="media/image1328.emf"/><Relationship Id="rId3529" Type="http://schemas.openxmlformats.org/officeDocument/2006/relationships/image" Target="media/image1700.emf"/><Relationship Id="rId3736" Type="http://schemas.openxmlformats.org/officeDocument/2006/relationships/customXml" Target="ink/ink1928.xml"/><Relationship Id="rId3943" Type="http://schemas.openxmlformats.org/officeDocument/2006/relationships/customXml" Target="ink/ink2021.xml"/><Relationship Id="rId212" Type="http://schemas.openxmlformats.org/officeDocument/2006/relationships/image" Target="media/image20.emf"/><Relationship Id="rId657" Type="http://schemas.openxmlformats.org/officeDocument/2006/relationships/image" Target="media/image270.emf"/><Relationship Id="rId864" Type="http://schemas.openxmlformats.org/officeDocument/2006/relationships/customXml" Target="ink/ink477.xml"/><Relationship Id="rId1494" Type="http://schemas.openxmlformats.org/officeDocument/2006/relationships/customXml" Target="ink/ink759.xml"/><Relationship Id="rId1799" Type="http://schemas.openxmlformats.org/officeDocument/2006/relationships/customXml" Target="ink/ink955.xml"/><Relationship Id="rId2100" Type="http://schemas.openxmlformats.org/officeDocument/2006/relationships/customXml" Target="ink/ink1122.xml"/><Relationship Id="rId2338" Type="http://schemas.openxmlformats.org/officeDocument/2006/relationships/image" Target="media/image1162.emf"/><Relationship Id="rId2545" Type="http://schemas.openxmlformats.org/officeDocument/2006/relationships/customXml" Target="ink/ink1369.xml"/><Relationship Id="rId2752" Type="http://schemas.openxmlformats.org/officeDocument/2006/relationships/image" Target="media/image1188.emf"/><Relationship Id="rId3803" Type="http://schemas.openxmlformats.org/officeDocument/2006/relationships/image" Target="media/image1859.emf"/><Relationship Id="rId517" Type="http://schemas.openxmlformats.org/officeDocument/2006/relationships/customXml" Target="ink/ink325.xml"/><Relationship Id="rId724" Type="http://schemas.openxmlformats.org/officeDocument/2006/relationships/image" Target="media/image337.emf"/><Relationship Id="rId931" Type="http://schemas.openxmlformats.org/officeDocument/2006/relationships/image" Target="media/image384.emf"/><Relationship Id="rId1147" Type="http://schemas.openxmlformats.org/officeDocument/2006/relationships/customXml" Target="ink/ink600.xml"/><Relationship Id="rId1354" Type="http://schemas.openxmlformats.org/officeDocument/2006/relationships/image" Target="media/image619.emf"/><Relationship Id="rId1561" Type="http://schemas.openxmlformats.org/officeDocument/2006/relationships/customXml" Target="ink/ink826.xml"/><Relationship Id="rId2405" Type="http://schemas.openxmlformats.org/officeDocument/2006/relationships/customXml" Target="ink/ink1229.xml"/><Relationship Id="rId2612" Type="http://schemas.openxmlformats.org/officeDocument/2006/relationships/customXml" Target="ink/ink1436.xml"/><Relationship Id="rId4065" Type="http://schemas.openxmlformats.org/officeDocument/2006/relationships/image" Target="media/image1986.emf"/><Relationship Id="rId60" Type="http://schemas.openxmlformats.org/officeDocument/2006/relationships/customXml" Target="ink/ink47.xml"/><Relationship Id="rId1007" Type="http://schemas.openxmlformats.org/officeDocument/2006/relationships/image" Target="media/image460.emf"/><Relationship Id="rId1214" Type="http://schemas.openxmlformats.org/officeDocument/2006/relationships/customXml" Target="ink/ink667.xml"/><Relationship Id="rId1421" Type="http://schemas.openxmlformats.org/officeDocument/2006/relationships/image" Target="media/image686.emf"/><Relationship Id="rId1659" Type="http://schemas.openxmlformats.org/officeDocument/2006/relationships/image" Target="media/image815.emf"/><Relationship Id="rId1866" Type="http://schemas.openxmlformats.org/officeDocument/2006/relationships/image" Target="media/image888.emf"/><Relationship Id="rId2917" Type="http://schemas.openxmlformats.org/officeDocument/2006/relationships/image" Target="media/image1353.emf"/><Relationship Id="rId3081" Type="http://schemas.openxmlformats.org/officeDocument/2006/relationships/image" Target="media/image1517.emf"/><Relationship Id="rId4132" Type="http://schemas.openxmlformats.org/officeDocument/2006/relationships/image" Target="media/image2051.jpg"/><Relationship Id="rId1519" Type="http://schemas.openxmlformats.org/officeDocument/2006/relationships/customXml" Target="ink/ink784.xml"/><Relationship Id="rId1726" Type="http://schemas.openxmlformats.org/officeDocument/2006/relationships/customXml" Target="ink/ink882.xml"/><Relationship Id="rId1933" Type="http://schemas.openxmlformats.org/officeDocument/2006/relationships/image" Target="media/image955.emf"/><Relationship Id="rId3179" Type="http://schemas.openxmlformats.org/officeDocument/2006/relationships/customXml" Target="ink/ink1635.xml"/><Relationship Id="rId3386" Type="http://schemas.openxmlformats.org/officeDocument/2006/relationships/image" Target="media/image1557.emf"/><Relationship Id="rId3593" Type="http://schemas.openxmlformats.org/officeDocument/2006/relationships/image" Target="media/image1764.emf"/><Relationship Id="rId18" Type="http://schemas.openxmlformats.org/officeDocument/2006/relationships/customXml" Target="ink/ink5.xml"/><Relationship Id="rId2195" Type="http://schemas.openxmlformats.org/officeDocument/2006/relationships/image" Target="media/image1019.emf"/><Relationship Id="rId3039" Type="http://schemas.openxmlformats.org/officeDocument/2006/relationships/image" Target="media/image1475.emf"/><Relationship Id="rId3246" Type="http://schemas.openxmlformats.org/officeDocument/2006/relationships/customXml" Target="ink/ink1702.xml"/><Relationship Id="rId3453" Type="http://schemas.openxmlformats.org/officeDocument/2006/relationships/image" Target="media/image1624.emf"/><Relationship Id="rId3898" Type="http://schemas.openxmlformats.org/officeDocument/2006/relationships/customXml" Target="ink/ink1976.xml"/><Relationship Id="rId167" Type="http://schemas.openxmlformats.org/officeDocument/2006/relationships/customXml" Target="ink/ink154.xml"/><Relationship Id="rId374" Type="http://schemas.openxmlformats.org/officeDocument/2006/relationships/customXml" Target="ink/ink182.xml"/><Relationship Id="rId581" Type="http://schemas.openxmlformats.org/officeDocument/2006/relationships/image" Target="media/image194.emf"/><Relationship Id="rId2055" Type="http://schemas.openxmlformats.org/officeDocument/2006/relationships/customXml" Target="ink/ink1077.xml"/><Relationship Id="rId2262" Type="http://schemas.openxmlformats.org/officeDocument/2006/relationships/image" Target="media/image1086.emf"/><Relationship Id="rId3106" Type="http://schemas.openxmlformats.org/officeDocument/2006/relationships/customXml" Target="ink/ink1562.xml"/><Relationship Id="rId3660" Type="http://schemas.openxmlformats.org/officeDocument/2006/relationships/customXml" Target="ink/ink1852.xml"/><Relationship Id="rId3758" Type="http://schemas.openxmlformats.org/officeDocument/2006/relationships/image" Target="media/image1814.emf"/><Relationship Id="rId3965" Type="http://schemas.openxmlformats.org/officeDocument/2006/relationships/customXml" Target="ink/ink2043.xml"/><Relationship Id="rId234" Type="http://schemas.openxmlformats.org/officeDocument/2006/relationships/image" Target="media/image42.emf"/><Relationship Id="rId679" Type="http://schemas.openxmlformats.org/officeDocument/2006/relationships/image" Target="media/image292.emf"/><Relationship Id="rId886" Type="http://schemas.openxmlformats.org/officeDocument/2006/relationships/customXml" Target="ink/ink499.xml"/><Relationship Id="rId2567" Type="http://schemas.openxmlformats.org/officeDocument/2006/relationships/customXml" Target="ink/ink1391.xml"/><Relationship Id="rId2774" Type="http://schemas.openxmlformats.org/officeDocument/2006/relationships/image" Target="media/image1210.emf"/><Relationship Id="rId3313" Type="http://schemas.openxmlformats.org/officeDocument/2006/relationships/customXml" Target="ink/ink1769.xml"/><Relationship Id="rId3520" Type="http://schemas.openxmlformats.org/officeDocument/2006/relationships/image" Target="media/image1691.emf"/><Relationship Id="rId3618" Type="http://schemas.openxmlformats.org/officeDocument/2006/relationships/image" Target="media/image1789.emf"/><Relationship Id="rId2" Type="http://schemas.openxmlformats.org/officeDocument/2006/relationships/customXml" Target="../customXml/item2.xml"/><Relationship Id="rId441" Type="http://schemas.openxmlformats.org/officeDocument/2006/relationships/customXml" Target="ink/ink249.xml"/><Relationship Id="rId539" Type="http://schemas.openxmlformats.org/officeDocument/2006/relationships/customXml" Target="ink/ink347.xml"/><Relationship Id="rId746" Type="http://schemas.openxmlformats.org/officeDocument/2006/relationships/image" Target="media/image359.emf"/><Relationship Id="rId1071" Type="http://schemas.openxmlformats.org/officeDocument/2006/relationships/image" Target="media/image524.emf"/><Relationship Id="rId1169" Type="http://schemas.openxmlformats.org/officeDocument/2006/relationships/customXml" Target="ink/ink622.xml"/><Relationship Id="rId1376" Type="http://schemas.openxmlformats.org/officeDocument/2006/relationships/image" Target="media/image641.emf"/><Relationship Id="rId1583" Type="http://schemas.openxmlformats.org/officeDocument/2006/relationships/image" Target="media/image739.emf"/><Relationship Id="rId2122" Type="http://schemas.openxmlformats.org/officeDocument/2006/relationships/customXml" Target="ink/ink1144.xml"/><Relationship Id="rId2427" Type="http://schemas.openxmlformats.org/officeDocument/2006/relationships/customXml" Target="ink/ink1251.xml"/><Relationship Id="rId2981" Type="http://schemas.openxmlformats.org/officeDocument/2006/relationships/image" Target="media/image1417.emf"/><Relationship Id="rId3825" Type="http://schemas.openxmlformats.org/officeDocument/2006/relationships/image" Target="media/image1881.emf"/><Relationship Id="rId301" Type="http://schemas.openxmlformats.org/officeDocument/2006/relationships/image" Target="media/image109.emf"/><Relationship Id="rId953" Type="http://schemas.openxmlformats.org/officeDocument/2006/relationships/image" Target="media/image406.emf"/><Relationship Id="rId1029" Type="http://schemas.openxmlformats.org/officeDocument/2006/relationships/image" Target="media/image482.emf"/><Relationship Id="rId1236" Type="http://schemas.openxmlformats.org/officeDocument/2006/relationships/customXml" Target="ink/ink689.xml"/><Relationship Id="rId1790" Type="http://schemas.openxmlformats.org/officeDocument/2006/relationships/customXml" Target="ink/ink946.xml"/><Relationship Id="rId1888" Type="http://schemas.openxmlformats.org/officeDocument/2006/relationships/image" Target="media/image910.emf"/><Relationship Id="rId2634" Type="http://schemas.openxmlformats.org/officeDocument/2006/relationships/customXml" Target="ink/ink1458.xml"/><Relationship Id="rId2841" Type="http://schemas.openxmlformats.org/officeDocument/2006/relationships/image" Target="media/image1277.emf"/><Relationship Id="rId2939" Type="http://schemas.openxmlformats.org/officeDocument/2006/relationships/image" Target="media/image1375.emf"/><Relationship Id="rId4087" Type="http://schemas.openxmlformats.org/officeDocument/2006/relationships/image" Target="media/image2008.emf"/><Relationship Id="rId82" Type="http://schemas.openxmlformats.org/officeDocument/2006/relationships/customXml" Target="ink/ink69.xml"/><Relationship Id="rId606" Type="http://schemas.openxmlformats.org/officeDocument/2006/relationships/image" Target="media/image219.emf"/><Relationship Id="rId813" Type="http://schemas.openxmlformats.org/officeDocument/2006/relationships/customXml" Target="ink/ink426.xml"/><Relationship Id="rId1443" Type="http://schemas.openxmlformats.org/officeDocument/2006/relationships/image" Target="media/image708.emf"/><Relationship Id="rId1650" Type="http://schemas.openxmlformats.org/officeDocument/2006/relationships/image" Target="media/image806.emf"/><Relationship Id="rId1748" Type="http://schemas.openxmlformats.org/officeDocument/2006/relationships/customXml" Target="ink/ink904.xml"/><Relationship Id="rId2701" Type="http://schemas.openxmlformats.org/officeDocument/2006/relationships/customXml" Target="ink/ink1525.xml"/><Relationship Id="rId4154" Type="http://schemas.openxmlformats.org/officeDocument/2006/relationships/image" Target="media/image2072.png"/><Relationship Id="rId1303" Type="http://schemas.openxmlformats.org/officeDocument/2006/relationships/image" Target="media/image568.emf"/><Relationship Id="rId1510" Type="http://schemas.openxmlformats.org/officeDocument/2006/relationships/customXml" Target="ink/ink775.xml"/><Relationship Id="rId1955" Type="http://schemas.openxmlformats.org/officeDocument/2006/relationships/customXml" Target="ink/ink977.xml"/><Relationship Id="rId3170" Type="http://schemas.openxmlformats.org/officeDocument/2006/relationships/customXml" Target="ink/ink1626.xml"/><Relationship Id="rId4014" Type="http://schemas.openxmlformats.org/officeDocument/2006/relationships/image" Target="media/image1935.emf"/><Relationship Id="rId1608" Type="http://schemas.openxmlformats.org/officeDocument/2006/relationships/image" Target="media/image764.emf"/><Relationship Id="rId1815" Type="http://schemas.openxmlformats.org/officeDocument/2006/relationships/image" Target="media/image837.emf"/><Relationship Id="rId3030" Type="http://schemas.openxmlformats.org/officeDocument/2006/relationships/image" Target="media/image1466.emf"/><Relationship Id="rId3268" Type="http://schemas.openxmlformats.org/officeDocument/2006/relationships/customXml" Target="ink/ink1724.xml"/><Relationship Id="rId3475" Type="http://schemas.openxmlformats.org/officeDocument/2006/relationships/image" Target="media/image1646.emf"/><Relationship Id="rId3682" Type="http://schemas.openxmlformats.org/officeDocument/2006/relationships/customXml" Target="ink/ink1874.xml"/><Relationship Id="rId189" Type="http://schemas.openxmlformats.org/officeDocument/2006/relationships/customXml" Target="ink/ink176.xml"/><Relationship Id="rId396" Type="http://schemas.openxmlformats.org/officeDocument/2006/relationships/customXml" Target="ink/ink204.xml"/><Relationship Id="rId2077" Type="http://schemas.openxmlformats.org/officeDocument/2006/relationships/customXml" Target="ink/ink1099.xml"/><Relationship Id="rId2284" Type="http://schemas.openxmlformats.org/officeDocument/2006/relationships/image" Target="media/image1108.emf"/><Relationship Id="rId2491" Type="http://schemas.openxmlformats.org/officeDocument/2006/relationships/customXml" Target="ink/ink1315.xml"/><Relationship Id="rId3128" Type="http://schemas.openxmlformats.org/officeDocument/2006/relationships/customXml" Target="ink/ink1584.xml"/><Relationship Id="rId3335" Type="http://schemas.openxmlformats.org/officeDocument/2006/relationships/customXml" Target="ink/ink1791.xml"/><Relationship Id="rId3542" Type="http://schemas.openxmlformats.org/officeDocument/2006/relationships/image" Target="media/image1713.emf"/><Relationship Id="rId3987" Type="http://schemas.openxmlformats.org/officeDocument/2006/relationships/customXml" Target="ink/ink2065.xml"/><Relationship Id="rId256" Type="http://schemas.openxmlformats.org/officeDocument/2006/relationships/image" Target="media/image64.emf"/><Relationship Id="rId463" Type="http://schemas.openxmlformats.org/officeDocument/2006/relationships/customXml" Target="ink/ink271.xml"/><Relationship Id="rId670" Type="http://schemas.openxmlformats.org/officeDocument/2006/relationships/image" Target="media/image283.emf"/><Relationship Id="rId1093" Type="http://schemas.openxmlformats.org/officeDocument/2006/relationships/customXml" Target="ink/ink546.xml"/><Relationship Id="rId2144" Type="http://schemas.openxmlformats.org/officeDocument/2006/relationships/image" Target="media/image968.emf"/><Relationship Id="rId2351" Type="http://schemas.openxmlformats.org/officeDocument/2006/relationships/customXml" Target="ink/ink1175.xml"/><Relationship Id="rId2589" Type="http://schemas.openxmlformats.org/officeDocument/2006/relationships/customXml" Target="ink/ink1413.xml"/><Relationship Id="rId2796" Type="http://schemas.openxmlformats.org/officeDocument/2006/relationships/image" Target="media/image1232.emf"/><Relationship Id="rId3402" Type="http://schemas.openxmlformats.org/officeDocument/2006/relationships/image" Target="media/image1573.emf"/><Relationship Id="rId3847" Type="http://schemas.openxmlformats.org/officeDocument/2006/relationships/image" Target="media/image1903.emf"/><Relationship Id="rId116" Type="http://schemas.openxmlformats.org/officeDocument/2006/relationships/customXml" Target="ink/ink103.xml"/><Relationship Id="rId323" Type="http://schemas.openxmlformats.org/officeDocument/2006/relationships/image" Target="media/image131.emf"/><Relationship Id="rId530" Type="http://schemas.openxmlformats.org/officeDocument/2006/relationships/customXml" Target="ink/ink338.xml"/><Relationship Id="rId768" Type="http://schemas.openxmlformats.org/officeDocument/2006/relationships/customXml" Target="ink/ink381.xml"/><Relationship Id="rId975" Type="http://schemas.openxmlformats.org/officeDocument/2006/relationships/image" Target="media/image428.emf"/><Relationship Id="rId1160" Type="http://schemas.openxmlformats.org/officeDocument/2006/relationships/customXml" Target="ink/ink613.xml"/><Relationship Id="rId1398" Type="http://schemas.openxmlformats.org/officeDocument/2006/relationships/image" Target="media/image663.emf"/><Relationship Id="rId2004" Type="http://schemas.openxmlformats.org/officeDocument/2006/relationships/customXml" Target="ink/ink1026.xml"/><Relationship Id="rId2211" Type="http://schemas.openxmlformats.org/officeDocument/2006/relationships/image" Target="media/image1035.emf"/><Relationship Id="rId2449" Type="http://schemas.openxmlformats.org/officeDocument/2006/relationships/customXml" Target="ink/ink1273.xml"/><Relationship Id="rId2656" Type="http://schemas.openxmlformats.org/officeDocument/2006/relationships/customXml" Target="ink/ink1480.xml"/><Relationship Id="rId2863" Type="http://schemas.openxmlformats.org/officeDocument/2006/relationships/image" Target="media/image1299.emf"/><Relationship Id="rId3707" Type="http://schemas.openxmlformats.org/officeDocument/2006/relationships/customXml" Target="ink/ink1899.xml"/><Relationship Id="rId3914" Type="http://schemas.openxmlformats.org/officeDocument/2006/relationships/customXml" Target="ink/ink1992.xml"/><Relationship Id="rId628" Type="http://schemas.openxmlformats.org/officeDocument/2006/relationships/image" Target="media/image241.emf"/><Relationship Id="rId835" Type="http://schemas.openxmlformats.org/officeDocument/2006/relationships/customXml" Target="ink/ink448.xml"/><Relationship Id="rId1258" Type="http://schemas.openxmlformats.org/officeDocument/2006/relationships/customXml" Target="ink/ink711.xml"/><Relationship Id="rId1465" Type="http://schemas.openxmlformats.org/officeDocument/2006/relationships/customXml" Target="ink/ink730.xml"/><Relationship Id="rId1672" Type="http://schemas.openxmlformats.org/officeDocument/2006/relationships/image" Target="media/image828.emf"/><Relationship Id="rId2309" Type="http://schemas.openxmlformats.org/officeDocument/2006/relationships/image" Target="media/image1133.emf"/><Relationship Id="rId2516" Type="http://schemas.openxmlformats.org/officeDocument/2006/relationships/customXml" Target="ink/ink1340.xml"/><Relationship Id="rId2723" Type="http://schemas.openxmlformats.org/officeDocument/2006/relationships/customXml" Target="ink/ink1547.xml"/><Relationship Id="rId1020" Type="http://schemas.openxmlformats.org/officeDocument/2006/relationships/image" Target="media/image473.emf"/><Relationship Id="rId1118" Type="http://schemas.openxmlformats.org/officeDocument/2006/relationships/customXml" Target="ink/ink571.xml"/><Relationship Id="rId1325" Type="http://schemas.openxmlformats.org/officeDocument/2006/relationships/image" Target="media/image590.emf"/><Relationship Id="rId1532" Type="http://schemas.openxmlformats.org/officeDocument/2006/relationships/customXml" Target="ink/ink797.xml"/><Relationship Id="rId1977" Type="http://schemas.openxmlformats.org/officeDocument/2006/relationships/customXml" Target="ink/ink999.xml"/><Relationship Id="rId2930" Type="http://schemas.openxmlformats.org/officeDocument/2006/relationships/image" Target="media/image1366.emf"/><Relationship Id="rId902" Type="http://schemas.openxmlformats.org/officeDocument/2006/relationships/customXml" Target="ink/ink515.xml"/><Relationship Id="rId1837" Type="http://schemas.openxmlformats.org/officeDocument/2006/relationships/image" Target="media/image859.emf"/><Relationship Id="rId3192" Type="http://schemas.openxmlformats.org/officeDocument/2006/relationships/customXml" Target="ink/ink1648.xml"/><Relationship Id="rId3497" Type="http://schemas.openxmlformats.org/officeDocument/2006/relationships/image" Target="media/image1668.emf"/><Relationship Id="rId4036" Type="http://schemas.openxmlformats.org/officeDocument/2006/relationships/image" Target="media/image1957.emf"/><Relationship Id="rId31" Type="http://schemas.openxmlformats.org/officeDocument/2006/relationships/customXml" Target="ink/ink18.xml"/><Relationship Id="rId2099" Type="http://schemas.openxmlformats.org/officeDocument/2006/relationships/customXml" Target="ink/ink1121.xml"/><Relationship Id="rId3052" Type="http://schemas.openxmlformats.org/officeDocument/2006/relationships/image" Target="media/image1488.emf"/><Relationship Id="rId4103" Type="http://schemas.openxmlformats.org/officeDocument/2006/relationships/image" Target="media/image2024.emf"/><Relationship Id="rId180" Type="http://schemas.openxmlformats.org/officeDocument/2006/relationships/customXml" Target="ink/ink167.xml"/><Relationship Id="rId278" Type="http://schemas.openxmlformats.org/officeDocument/2006/relationships/image" Target="media/image86.emf"/><Relationship Id="rId1904" Type="http://schemas.openxmlformats.org/officeDocument/2006/relationships/image" Target="media/image926.emf"/><Relationship Id="rId3357" Type="http://schemas.openxmlformats.org/officeDocument/2006/relationships/customXml" Target="ink/ink1813.xml"/><Relationship Id="rId3564" Type="http://schemas.openxmlformats.org/officeDocument/2006/relationships/image" Target="media/image1735.emf"/><Relationship Id="rId3771" Type="http://schemas.openxmlformats.org/officeDocument/2006/relationships/image" Target="media/image1827.emf"/><Relationship Id="rId485" Type="http://schemas.openxmlformats.org/officeDocument/2006/relationships/customXml" Target="ink/ink293.xml"/><Relationship Id="rId692" Type="http://schemas.openxmlformats.org/officeDocument/2006/relationships/image" Target="media/image305.emf"/><Relationship Id="rId2166" Type="http://schemas.openxmlformats.org/officeDocument/2006/relationships/image" Target="media/image990.emf"/><Relationship Id="rId2373" Type="http://schemas.openxmlformats.org/officeDocument/2006/relationships/customXml" Target="ink/ink1197.xml"/><Relationship Id="rId2580" Type="http://schemas.openxmlformats.org/officeDocument/2006/relationships/customXml" Target="ink/ink1404.xml"/><Relationship Id="rId3217" Type="http://schemas.openxmlformats.org/officeDocument/2006/relationships/customXml" Target="ink/ink1673.xml"/><Relationship Id="rId3424" Type="http://schemas.openxmlformats.org/officeDocument/2006/relationships/image" Target="media/image1595.emf"/><Relationship Id="rId3631" Type="http://schemas.openxmlformats.org/officeDocument/2006/relationships/customXml" Target="ink/ink1823.xml"/><Relationship Id="rId3869" Type="http://schemas.openxmlformats.org/officeDocument/2006/relationships/customXml" Target="ink/ink1947.xml"/><Relationship Id="rId138" Type="http://schemas.openxmlformats.org/officeDocument/2006/relationships/customXml" Target="ink/ink125.xml"/><Relationship Id="rId345" Type="http://schemas.openxmlformats.org/officeDocument/2006/relationships/image" Target="media/image153.emf"/><Relationship Id="rId552" Type="http://schemas.openxmlformats.org/officeDocument/2006/relationships/customXml" Target="ink/ink360.xml"/><Relationship Id="rId997" Type="http://schemas.openxmlformats.org/officeDocument/2006/relationships/image" Target="media/image450.emf"/><Relationship Id="rId1182" Type="http://schemas.openxmlformats.org/officeDocument/2006/relationships/customXml" Target="ink/ink635.xml"/><Relationship Id="rId2026" Type="http://schemas.openxmlformats.org/officeDocument/2006/relationships/customXml" Target="ink/ink1048.xml"/><Relationship Id="rId2233" Type="http://schemas.openxmlformats.org/officeDocument/2006/relationships/image" Target="media/image1057.emf"/><Relationship Id="rId2440" Type="http://schemas.openxmlformats.org/officeDocument/2006/relationships/customXml" Target="ink/ink1264.xml"/><Relationship Id="rId2678" Type="http://schemas.openxmlformats.org/officeDocument/2006/relationships/customXml" Target="ink/ink1502.xml"/><Relationship Id="rId2885" Type="http://schemas.openxmlformats.org/officeDocument/2006/relationships/image" Target="media/image1321.emf"/><Relationship Id="rId3729" Type="http://schemas.openxmlformats.org/officeDocument/2006/relationships/customXml" Target="ink/ink1921.xml"/><Relationship Id="rId3936" Type="http://schemas.openxmlformats.org/officeDocument/2006/relationships/customXml" Target="ink/ink2014.xml"/><Relationship Id="rId205" Type="http://schemas.openxmlformats.org/officeDocument/2006/relationships/image" Target="media/image13.emf"/><Relationship Id="rId412" Type="http://schemas.openxmlformats.org/officeDocument/2006/relationships/customXml" Target="ink/ink220.xml"/><Relationship Id="rId857" Type="http://schemas.openxmlformats.org/officeDocument/2006/relationships/customXml" Target="ink/ink470.xml"/><Relationship Id="rId1042" Type="http://schemas.openxmlformats.org/officeDocument/2006/relationships/image" Target="media/image495.emf"/><Relationship Id="rId1487" Type="http://schemas.openxmlformats.org/officeDocument/2006/relationships/customXml" Target="ink/ink752.xml"/><Relationship Id="rId1694" Type="http://schemas.openxmlformats.org/officeDocument/2006/relationships/customXml" Target="ink/ink850.xml"/><Relationship Id="rId2300" Type="http://schemas.openxmlformats.org/officeDocument/2006/relationships/image" Target="media/image1124.emf"/><Relationship Id="rId2538" Type="http://schemas.openxmlformats.org/officeDocument/2006/relationships/customXml" Target="ink/ink1362.xml"/><Relationship Id="rId2745" Type="http://schemas.openxmlformats.org/officeDocument/2006/relationships/image" Target="media/image1181.emf"/><Relationship Id="rId2952" Type="http://schemas.openxmlformats.org/officeDocument/2006/relationships/image" Target="media/image1388.emf"/><Relationship Id="rId717" Type="http://schemas.openxmlformats.org/officeDocument/2006/relationships/image" Target="media/image330.emf"/><Relationship Id="rId924" Type="http://schemas.openxmlformats.org/officeDocument/2006/relationships/image" Target="media/image377.emf"/><Relationship Id="rId1347" Type="http://schemas.openxmlformats.org/officeDocument/2006/relationships/image" Target="media/image612.emf"/><Relationship Id="rId1554" Type="http://schemas.openxmlformats.org/officeDocument/2006/relationships/customXml" Target="ink/ink819.xml"/><Relationship Id="rId1761" Type="http://schemas.openxmlformats.org/officeDocument/2006/relationships/customXml" Target="ink/ink917.xml"/><Relationship Id="rId1999" Type="http://schemas.openxmlformats.org/officeDocument/2006/relationships/customXml" Target="ink/ink1021.xml"/><Relationship Id="rId2605" Type="http://schemas.openxmlformats.org/officeDocument/2006/relationships/customXml" Target="ink/ink1429.xml"/><Relationship Id="rId2812" Type="http://schemas.openxmlformats.org/officeDocument/2006/relationships/image" Target="media/image1248.emf"/><Relationship Id="rId4058" Type="http://schemas.openxmlformats.org/officeDocument/2006/relationships/image" Target="media/image1979.emf"/><Relationship Id="rId53" Type="http://schemas.openxmlformats.org/officeDocument/2006/relationships/customXml" Target="ink/ink40.xml"/><Relationship Id="rId1207" Type="http://schemas.openxmlformats.org/officeDocument/2006/relationships/customXml" Target="ink/ink660.xml"/><Relationship Id="rId1414" Type="http://schemas.openxmlformats.org/officeDocument/2006/relationships/image" Target="media/image679.emf"/><Relationship Id="rId1621" Type="http://schemas.openxmlformats.org/officeDocument/2006/relationships/image" Target="media/image777.emf"/><Relationship Id="rId1859" Type="http://schemas.openxmlformats.org/officeDocument/2006/relationships/image" Target="media/image881.emf"/><Relationship Id="rId3074" Type="http://schemas.openxmlformats.org/officeDocument/2006/relationships/image" Target="media/image1510.emf"/><Relationship Id="rId4125" Type="http://schemas.openxmlformats.org/officeDocument/2006/relationships/hyperlink" Target="https://www.vitoshacademy.com/hashing-passwords-in-Python/" TargetMode="External"/><Relationship Id="rId1719" Type="http://schemas.openxmlformats.org/officeDocument/2006/relationships/customXml" Target="ink/ink875.xml"/><Relationship Id="rId1926" Type="http://schemas.openxmlformats.org/officeDocument/2006/relationships/image" Target="media/image948.emf"/><Relationship Id="rId3281" Type="http://schemas.openxmlformats.org/officeDocument/2006/relationships/customXml" Target="ink/ink1737.xml"/><Relationship Id="rId3379" Type="http://schemas.openxmlformats.org/officeDocument/2006/relationships/image" Target="media/image1550.emf"/><Relationship Id="rId3586" Type="http://schemas.openxmlformats.org/officeDocument/2006/relationships/image" Target="media/image1757.emf"/><Relationship Id="rId3793" Type="http://schemas.openxmlformats.org/officeDocument/2006/relationships/image" Target="media/image1849.emf"/><Relationship Id="rId2090" Type="http://schemas.openxmlformats.org/officeDocument/2006/relationships/customXml" Target="ink/ink1112.xml"/><Relationship Id="rId2188" Type="http://schemas.openxmlformats.org/officeDocument/2006/relationships/image" Target="media/image1012.emf"/><Relationship Id="rId2395" Type="http://schemas.openxmlformats.org/officeDocument/2006/relationships/customXml" Target="ink/ink1219.xml"/><Relationship Id="rId3141" Type="http://schemas.openxmlformats.org/officeDocument/2006/relationships/customXml" Target="ink/ink1597.xml"/><Relationship Id="rId3239" Type="http://schemas.openxmlformats.org/officeDocument/2006/relationships/customXml" Target="ink/ink1695.xml"/><Relationship Id="rId3446" Type="http://schemas.openxmlformats.org/officeDocument/2006/relationships/image" Target="media/image1617.emf"/><Relationship Id="rId367" Type="http://schemas.openxmlformats.org/officeDocument/2006/relationships/image" Target="media/image175.emf"/><Relationship Id="rId574" Type="http://schemas.openxmlformats.org/officeDocument/2006/relationships/image" Target="media/image187.emf"/><Relationship Id="rId2048" Type="http://schemas.openxmlformats.org/officeDocument/2006/relationships/customXml" Target="ink/ink1070.xml"/><Relationship Id="rId2255" Type="http://schemas.openxmlformats.org/officeDocument/2006/relationships/image" Target="media/image1079.emf"/><Relationship Id="rId3001" Type="http://schemas.openxmlformats.org/officeDocument/2006/relationships/image" Target="media/image1437.emf"/><Relationship Id="rId3653" Type="http://schemas.openxmlformats.org/officeDocument/2006/relationships/customXml" Target="ink/ink1845.xml"/><Relationship Id="rId3860" Type="http://schemas.openxmlformats.org/officeDocument/2006/relationships/customXml" Target="ink/ink1938.xml"/><Relationship Id="rId3958" Type="http://schemas.openxmlformats.org/officeDocument/2006/relationships/customXml" Target="ink/ink2036.xml"/><Relationship Id="rId227" Type="http://schemas.openxmlformats.org/officeDocument/2006/relationships/image" Target="media/image35.emf"/><Relationship Id="rId781" Type="http://schemas.openxmlformats.org/officeDocument/2006/relationships/customXml" Target="ink/ink394.xml"/><Relationship Id="rId879" Type="http://schemas.openxmlformats.org/officeDocument/2006/relationships/customXml" Target="ink/ink492.xml"/><Relationship Id="rId2462" Type="http://schemas.openxmlformats.org/officeDocument/2006/relationships/customXml" Target="ink/ink1286.xml"/><Relationship Id="rId2767" Type="http://schemas.openxmlformats.org/officeDocument/2006/relationships/image" Target="media/image1203.emf"/><Relationship Id="rId3306" Type="http://schemas.openxmlformats.org/officeDocument/2006/relationships/customXml" Target="ink/ink1762.xml"/><Relationship Id="rId3513" Type="http://schemas.openxmlformats.org/officeDocument/2006/relationships/image" Target="media/image1684.emf"/><Relationship Id="rId3720" Type="http://schemas.openxmlformats.org/officeDocument/2006/relationships/customXml" Target="ink/ink1912.xml"/><Relationship Id="rId434" Type="http://schemas.openxmlformats.org/officeDocument/2006/relationships/customXml" Target="ink/ink242.xml"/><Relationship Id="rId641" Type="http://schemas.openxmlformats.org/officeDocument/2006/relationships/image" Target="media/image254.emf"/><Relationship Id="rId739" Type="http://schemas.openxmlformats.org/officeDocument/2006/relationships/image" Target="media/image352.emf"/><Relationship Id="rId1064" Type="http://schemas.openxmlformats.org/officeDocument/2006/relationships/image" Target="media/image517.emf"/><Relationship Id="rId1271" Type="http://schemas.openxmlformats.org/officeDocument/2006/relationships/image" Target="media/image536.emf"/><Relationship Id="rId1369" Type="http://schemas.openxmlformats.org/officeDocument/2006/relationships/image" Target="media/image634.emf"/><Relationship Id="rId1576" Type="http://schemas.openxmlformats.org/officeDocument/2006/relationships/image" Target="media/image732.emf"/><Relationship Id="rId2115" Type="http://schemas.openxmlformats.org/officeDocument/2006/relationships/customXml" Target="ink/ink1137.xml"/><Relationship Id="rId2322" Type="http://schemas.openxmlformats.org/officeDocument/2006/relationships/image" Target="media/image1146.emf"/><Relationship Id="rId2974" Type="http://schemas.openxmlformats.org/officeDocument/2006/relationships/image" Target="media/image1410.emf"/><Relationship Id="rId3818" Type="http://schemas.openxmlformats.org/officeDocument/2006/relationships/image" Target="media/image1874.emf"/><Relationship Id="rId501" Type="http://schemas.openxmlformats.org/officeDocument/2006/relationships/customXml" Target="ink/ink309.xml"/><Relationship Id="rId946" Type="http://schemas.openxmlformats.org/officeDocument/2006/relationships/image" Target="media/image399.emf"/><Relationship Id="rId1131" Type="http://schemas.openxmlformats.org/officeDocument/2006/relationships/customXml" Target="ink/ink584.xml"/><Relationship Id="rId1229" Type="http://schemas.openxmlformats.org/officeDocument/2006/relationships/customXml" Target="ink/ink682.xml"/><Relationship Id="rId1783" Type="http://schemas.openxmlformats.org/officeDocument/2006/relationships/customXml" Target="ink/ink939.xml"/><Relationship Id="rId1990" Type="http://schemas.openxmlformats.org/officeDocument/2006/relationships/customXml" Target="ink/ink1012.xml"/><Relationship Id="rId2627" Type="http://schemas.openxmlformats.org/officeDocument/2006/relationships/customXml" Target="ink/ink1451.xml"/><Relationship Id="rId2834" Type="http://schemas.openxmlformats.org/officeDocument/2006/relationships/image" Target="media/image1270.emf"/><Relationship Id="rId75" Type="http://schemas.openxmlformats.org/officeDocument/2006/relationships/customXml" Target="ink/ink62.xml"/><Relationship Id="rId806" Type="http://schemas.openxmlformats.org/officeDocument/2006/relationships/customXml" Target="ink/ink419.xml"/><Relationship Id="rId1436" Type="http://schemas.openxmlformats.org/officeDocument/2006/relationships/image" Target="media/image701.emf"/><Relationship Id="rId1643" Type="http://schemas.openxmlformats.org/officeDocument/2006/relationships/image" Target="media/image799.emf"/><Relationship Id="rId1850" Type="http://schemas.openxmlformats.org/officeDocument/2006/relationships/image" Target="media/image872.emf"/><Relationship Id="rId2901" Type="http://schemas.openxmlformats.org/officeDocument/2006/relationships/image" Target="media/image1337.emf"/><Relationship Id="rId3096" Type="http://schemas.openxmlformats.org/officeDocument/2006/relationships/customXml" Target="ink/ink1552.xml"/><Relationship Id="rId4147" Type="http://schemas.openxmlformats.org/officeDocument/2006/relationships/image" Target="media/image2065.png"/><Relationship Id="rId1503" Type="http://schemas.openxmlformats.org/officeDocument/2006/relationships/customXml" Target="ink/ink768.xml"/><Relationship Id="rId1710" Type="http://schemas.openxmlformats.org/officeDocument/2006/relationships/customXml" Target="ink/ink866.xml"/><Relationship Id="rId1948" Type="http://schemas.openxmlformats.org/officeDocument/2006/relationships/customXml" Target="ink/ink970.xml"/><Relationship Id="rId3163" Type="http://schemas.openxmlformats.org/officeDocument/2006/relationships/customXml" Target="ink/ink1619.xml"/><Relationship Id="rId3370" Type="http://schemas.openxmlformats.org/officeDocument/2006/relationships/image" Target="media/image1541.emf"/><Relationship Id="rId4007" Type="http://schemas.openxmlformats.org/officeDocument/2006/relationships/image" Target="media/image1928.emf"/><Relationship Id="rId291" Type="http://schemas.openxmlformats.org/officeDocument/2006/relationships/image" Target="media/image99.emf"/><Relationship Id="rId1808" Type="http://schemas.openxmlformats.org/officeDocument/2006/relationships/customXml" Target="ink/ink964.xml"/><Relationship Id="rId3023" Type="http://schemas.openxmlformats.org/officeDocument/2006/relationships/image" Target="media/image1459.emf"/><Relationship Id="rId3468" Type="http://schemas.openxmlformats.org/officeDocument/2006/relationships/image" Target="media/image1639.emf"/><Relationship Id="rId3675" Type="http://schemas.openxmlformats.org/officeDocument/2006/relationships/customXml" Target="ink/ink1867.xml"/><Relationship Id="rId3882" Type="http://schemas.openxmlformats.org/officeDocument/2006/relationships/customXml" Target="ink/ink1960.xml"/><Relationship Id="rId151" Type="http://schemas.openxmlformats.org/officeDocument/2006/relationships/customXml" Target="ink/ink138.xml"/><Relationship Id="rId389" Type="http://schemas.openxmlformats.org/officeDocument/2006/relationships/customXml" Target="ink/ink197.xml"/><Relationship Id="rId596" Type="http://schemas.openxmlformats.org/officeDocument/2006/relationships/image" Target="media/image209.emf"/><Relationship Id="rId2277" Type="http://schemas.openxmlformats.org/officeDocument/2006/relationships/image" Target="media/image1101.emf"/><Relationship Id="rId2484" Type="http://schemas.openxmlformats.org/officeDocument/2006/relationships/customXml" Target="ink/ink1308.xml"/><Relationship Id="rId2691" Type="http://schemas.openxmlformats.org/officeDocument/2006/relationships/customXml" Target="ink/ink1515.xml"/><Relationship Id="rId3230" Type="http://schemas.openxmlformats.org/officeDocument/2006/relationships/customXml" Target="ink/ink1686.xml"/><Relationship Id="rId3328" Type="http://schemas.openxmlformats.org/officeDocument/2006/relationships/customXml" Target="ink/ink1784.xml"/><Relationship Id="rId3535" Type="http://schemas.openxmlformats.org/officeDocument/2006/relationships/image" Target="media/image1706.emf"/><Relationship Id="rId3742" Type="http://schemas.openxmlformats.org/officeDocument/2006/relationships/image" Target="media/image1798.emf"/><Relationship Id="rId249" Type="http://schemas.openxmlformats.org/officeDocument/2006/relationships/image" Target="media/image57.emf"/><Relationship Id="rId456" Type="http://schemas.openxmlformats.org/officeDocument/2006/relationships/customXml" Target="ink/ink264.xml"/><Relationship Id="rId663" Type="http://schemas.openxmlformats.org/officeDocument/2006/relationships/image" Target="media/image276.emf"/><Relationship Id="rId870" Type="http://schemas.openxmlformats.org/officeDocument/2006/relationships/customXml" Target="ink/ink483.xml"/><Relationship Id="rId1086" Type="http://schemas.openxmlformats.org/officeDocument/2006/relationships/customXml" Target="ink/ink539.xml"/><Relationship Id="rId1293" Type="http://schemas.openxmlformats.org/officeDocument/2006/relationships/image" Target="media/image558.emf"/><Relationship Id="rId2137" Type="http://schemas.openxmlformats.org/officeDocument/2006/relationships/customXml" Target="ink/ink1159.xml"/><Relationship Id="rId2344" Type="http://schemas.openxmlformats.org/officeDocument/2006/relationships/customXml" Target="ink/ink1168.xml"/><Relationship Id="rId2551" Type="http://schemas.openxmlformats.org/officeDocument/2006/relationships/customXml" Target="ink/ink1375.xml"/><Relationship Id="rId2789" Type="http://schemas.openxmlformats.org/officeDocument/2006/relationships/image" Target="media/image1225.emf"/><Relationship Id="rId2996" Type="http://schemas.openxmlformats.org/officeDocument/2006/relationships/image" Target="media/image1432.emf"/><Relationship Id="rId109" Type="http://schemas.openxmlformats.org/officeDocument/2006/relationships/customXml" Target="ink/ink96.xml"/><Relationship Id="rId316" Type="http://schemas.openxmlformats.org/officeDocument/2006/relationships/image" Target="media/image124.emf"/><Relationship Id="rId523" Type="http://schemas.openxmlformats.org/officeDocument/2006/relationships/customXml" Target="ink/ink331.xml"/><Relationship Id="rId968" Type="http://schemas.openxmlformats.org/officeDocument/2006/relationships/image" Target="media/image421.emf"/><Relationship Id="rId1153" Type="http://schemas.openxmlformats.org/officeDocument/2006/relationships/customXml" Target="ink/ink606.xml"/><Relationship Id="rId1598" Type="http://schemas.openxmlformats.org/officeDocument/2006/relationships/image" Target="media/image754.emf"/><Relationship Id="rId2204" Type="http://schemas.openxmlformats.org/officeDocument/2006/relationships/image" Target="media/image1028.emf"/><Relationship Id="rId2649" Type="http://schemas.openxmlformats.org/officeDocument/2006/relationships/customXml" Target="ink/ink1473.xml"/><Relationship Id="rId2856" Type="http://schemas.openxmlformats.org/officeDocument/2006/relationships/image" Target="media/image1292.emf"/><Relationship Id="rId3602" Type="http://schemas.openxmlformats.org/officeDocument/2006/relationships/image" Target="media/image1773.emf"/><Relationship Id="rId3907" Type="http://schemas.openxmlformats.org/officeDocument/2006/relationships/customXml" Target="ink/ink1985.xml"/><Relationship Id="rId97" Type="http://schemas.openxmlformats.org/officeDocument/2006/relationships/customXml" Target="ink/ink84.xml"/><Relationship Id="rId730" Type="http://schemas.openxmlformats.org/officeDocument/2006/relationships/image" Target="media/image343.emf"/><Relationship Id="rId828" Type="http://schemas.openxmlformats.org/officeDocument/2006/relationships/customXml" Target="ink/ink441.xml"/><Relationship Id="rId1013" Type="http://schemas.openxmlformats.org/officeDocument/2006/relationships/image" Target="media/image466.emf"/><Relationship Id="rId1360" Type="http://schemas.openxmlformats.org/officeDocument/2006/relationships/image" Target="media/image625.emf"/><Relationship Id="rId1458" Type="http://schemas.openxmlformats.org/officeDocument/2006/relationships/customXml" Target="ink/ink723.xml"/><Relationship Id="rId1665" Type="http://schemas.openxmlformats.org/officeDocument/2006/relationships/image" Target="media/image821.emf"/><Relationship Id="rId1872" Type="http://schemas.openxmlformats.org/officeDocument/2006/relationships/image" Target="media/image894.emf"/><Relationship Id="rId2411" Type="http://schemas.openxmlformats.org/officeDocument/2006/relationships/customXml" Target="ink/ink1235.xml"/><Relationship Id="rId2509" Type="http://schemas.openxmlformats.org/officeDocument/2006/relationships/customXml" Target="ink/ink1333.xml"/><Relationship Id="rId2716" Type="http://schemas.openxmlformats.org/officeDocument/2006/relationships/customXml" Target="ink/ink1540.xml"/><Relationship Id="rId4071" Type="http://schemas.openxmlformats.org/officeDocument/2006/relationships/image" Target="media/image1992.emf"/><Relationship Id="rId1220" Type="http://schemas.openxmlformats.org/officeDocument/2006/relationships/customXml" Target="ink/ink673.xml"/><Relationship Id="rId1318" Type="http://schemas.openxmlformats.org/officeDocument/2006/relationships/image" Target="media/image583.emf"/><Relationship Id="rId1525" Type="http://schemas.openxmlformats.org/officeDocument/2006/relationships/customXml" Target="ink/ink790.xml"/><Relationship Id="rId2923" Type="http://schemas.openxmlformats.org/officeDocument/2006/relationships/image" Target="media/image1359.emf"/><Relationship Id="rId1732" Type="http://schemas.openxmlformats.org/officeDocument/2006/relationships/customXml" Target="ink/ink888.xml"/><Relationship Id="rId3185" Type="http://schemas.openxmlformats.org/officeDocument/2006/relationships/customXml" Target="ink/ink1641.xml"/><Relationship Id="rId3392" Type="http://schemas.openxmlformats.org/officeDocument/2006/relationships/image" Target="media/image1563.emf"/><Relationship Id="rId4029" Type="http://schemas.openxmlformats.org/officeDocument/2006/relationships/image" Target="media/image1950.emf"/><Relationship Id="rId24" Type="http://schemas.openxmlformats.org/officeDocument/2006/relationships/customXml" Target="ink/ink11.xml"/><Relationship Id="rId2299" Type="http://schemas.openxmlformats.org/officeDocument/2006/relationships/image" Target="media/image1123.emf"/><Relationship Id="rId3045" Type="http://schemas.openxmlformats.org/officeDocument/2006/relationships/image" Target="media/image1481.emf"/><Relationship Id="rId3252" Type="http://schemas.openxmlformats.org/officeDocument/2006/relationships/customXml" Target="ink/ink1708.xml"/><Relationship Id="rId3697" Type="http://schemas.openxmlformats.org/officeDocument/2006/relationships/customXml" Target="ink/ink1889.xml"/><Relationship Id="rId173" Type="http://schemas.openxmlformats.org/officeDocument/2006/relationships/customXml" Target="ink/ink160.xml"/><Relationship Id="rId380" Type="http://schemas.openxmlformats.org/officeDocument/2006/relationships/customXml" Target="ink/ink188.xml"/><Relationship Id="rId2061" Type="http://schemas.openxmlformats.org/officeDocument/2006/relationships/customXml" Target="ink/ink1083.xml"/><Relationship Id="rId3112" Type="http://schemas.openxmlformats.org/officeDocument/2006/relationships/customXml" Target="ink/ink1568.xml"/><Relationship Id="rId3557" Type="http://schemas.openxmlformats.org/officeDocument/2006/relationships/image" Target="media/image1728.emf"/><Relationship Id="rId3764" Type="http://schemas.openxmlformats.org/officeDocument/2006/relationships/image" Target="media/image1820.emf"/><Relationship Id="rId3971" Type="http://schemas.openxmlformats.org/officeDocument/2006/relationships/customXml" Target="ink/ink2049.xml"/><Relationship Id="rId240" Type="http://schemas.openxmlformats.org/officeDocument/2006/relationships/image" Target="media/image48.emf"/><Relationship Id="rId478" Type="http://schemas.openxmlformats.org/officeDocument/2006/relationships/customXml" Target="ink/ink286.xml"/><Relationship Id="rId685" Type="http://schemas.openxmlformats.org/officeDocument/2006/relationships/image" Target="media/image298.emf"/><Relationship Id="rId892" Type="http://schemas.openxmlformats.org/officeDocument/2006/relationships/customXml" Target="ink/ink505.xml"/><Relationship Id="rId2159" Type="http://schemas.openxmlformats.org/officeDocument/2006/relationships/image" Target="media/image983.emf"/><Relationship Id="rId2366" Type="http://schemas.openxmlformats.org/officeDocument/2006/relationships/customXml" Target="ink/ink1190.xml"/><Relationship Id="rId2573" Type="http://schemas.openxmlformats.org/officeDocument/2006/relationships/customXml" Target="ink/ink1397.xml"/><Relationship Id="rId2780" Type="http://schemas.openxmlformats.org/officeDocument/2006/relationships/image" Target="media/image1216.emf"/><Relationship Id="rId3417" Type="http://schemas.openxmlformats.org/officeDocument/2006/relationships/image" Target="media/image1588.emf"/><Relationship Id="rId3624" Type="http://schemas.openxmlformats.org/officeDocument/2006/relationships/image" Target="media/image1795.emf"/><Relationship Id="rId3831" Type="http://schemas.openxmlformats.org/officeDocument/2006/relationships/image" Target="media/image1887.emf"/><Relationship Id="rId100" Type="http://schemas.openxmlformats.org/officeDocument/2006/relationships/customXml" Target="ink/ink87.xml"/><Relationship Id="rId338" Type="http://schemas.openxmlformats.org/officeDocument/2006/relationships/image" Target="media/image146.emf"/><Relationship Id="rId545" Type="http://schemas.openxmlformats.org/officeDocument/2006/relationships/customXml" Target="ink/ink353.xml"/><Relationship Id="rId752" Type="http://schemas.openxmlformats.org/officeDocument/2006/relationships/image" Target="media/image365.emf"/><Relationship Id="rId1175" Type="http://schemas.openxmlformats.org/officeDocument/2006/relationships/customXml" Target="ink/ink628.xml"/><Relationship Id="rId1382" Type="http://schemas.openxmlformats.org/officeDocument/2006/relationships/image" Target="media/image647.emf"/><Relationship Id="rId2019" Type="http://schemas.openxmlformats.org/officeDocument/2006/relationships/customXml" Target="ink/ink1041.xml"/><Relationship Id="rId2226" Type="http://schemas.openxmlformats.org/officeDocument/2006/relationships/image" Target="media/image1050.emf"/><Relationship Id="rId2433" Type="http://schemas.openxmlformats.org/officeDocument/2006/relationships/customXml" Target="ink/ink1257.xml"/><Relationship Id="rId2640" Type="http://schemas.openxmlformats.org/officeDocument/2006/relationships/customXml" Target="ink/ink1464.xml"/><Relationship Id="rId2878" Type="http://schemas.openxmlformats.org/officeDocument/2006/relationships/image" Target="media/image1314.emf"/><Relationship Id="rId3929" Type="http://schemas.openxmlformats.org/officeDocument/2006/relationships/customXml" Target="ink/ink2007.xml"/><Relationship Id="rId4093" Type="http://schemas.openxmlformats.org/officeDocument/2006/relationships/image" Target="media/image2014.emf"/><Relationship Id="rId405" Type="http://schemas.openxmlformats.org/officeDocument/2006/relationships/customXml" Target="ink/ink213.xml"/><Relationship Id="rId612" Type="http://schemas.openxmlformats.org/officeDocument/2006/relationships/image" Target="media/image225.emf"/><Relationship Id="rId1035" Type="http://schemas.openxmlformats.org/officeDocument/2006/relationships/image" Target="media/image488.emf"/><Relationship Id="rId1242" Type="http://schemas.openxmlformats.org/officeDocument/2006/relationships/customXml" Target="ink/ink695.xml"/><Relationship Id="rId1687" Type="http://schemas.openxmlformats.org/officeDocument/2006/relationships/customXml" Target="ink/ink843.xml"/><Relationship Id="rId1894" Type="http://schemas.openxmlformats.org/officeDocument/2006/relationships/image" Target="media/image916.emf"/><Relationship Id="rId2500" Type="http://schemas.openxmlformats.org/officeDocument/2006/relationships/customXml" Target="ink/ink1324.xml"/><Relationship Id="rId2738" Type="http://schemas.openxmlformats.org/officeDocument/2006/relationships/image" Target="media/image1174.emf"/><Relationship Id="rId2945" Type="http://schemas.openxmlformats.org/officeDocument/2006/relationships/image" Target="media/image1381.emf"/><Relationship Id="rId917" Type="http://schemas.openxmlformats.org/officeDocument/2006/relationships/customXml" Target="ink/ink530.xml"/><Relationship Id="rId1102" Type="http://schemas.openxmlformats.org/officeDocument/2006/relationships/customXml" Target="ink/ink555.xml"/><Relationship Id="rId1547" Type="http://schemas.openxmlformats.org/officeDocument/2006/relationships/customXml" Target="ink/ink812.xml"/><Relationship Id="rId1754" Type="http://schemas.openxmlformats.org/officeDocument/2006/relationships/customXml" Target="ink/ink910.xml"/><Relationship Id="rId1961" Type="http://schemas.openxmlformats.org/officeDocument/2006/relationships/customXml" Target="ink/ink983.xml"/><Relationship Id="rId2805" Type="http://schemas.openxmlformats.org/officeDocument/2006/relationships/image" Target="media/image1241.emf"/><Relationship Id="rId46" Type="http://schemas.openxmlformats.org/officeDocument/2006/relationships/customXml" Target="ink/ink33.xml"/><Relationship Id="rId1407" Type="http://schemas.openxmlformats.org/officeDocument/2006/relationships/image" Target="media/image672.emf"/><Relationship Id="rId1614" Type="http://schemas.openxmlformats.org/officeDocument/2006/relationships/image" Target="media/image770.emf"/><Relationship Id="rId1821" Type="http://schemas.openxmlformats.org/officeDocument/2006/relationships/image" Target="media/image843.emf"/><Relationship Id="rId3067" Type="http://schemas.openxmlformats.org/officeDocument/2006/relationships/image" Target="media/image1503.emf"/><Relationship Id="rId3274" Type="http://schemas.openxmlformats.org/officeDocument/2006/relationships/customXml" Target="ink/ink1730.xml"/><Relationship Id="rId4020" Type="http://schemas.openxmlformats.org/officeDocument/2006/relationships/image" Target="media/image1941.emf"/><Relationship Id="rId4118" Type="http://schemas.openxmlformats.org/officeDocument/2006/relationships/image" Target="media/image2039.emf"/><Relationship Id="rId195" Type="http://schemas.openxmlformats.org/officeDocument/2006/relationships/image" Target="media/image3.emf"/><Relationship Id="rId1919" Type="http://schemas.openxmlformats.org/officeDocument/2006/relationships/image" Target="media/image941.emf"/><Relationship Id="rId3481" Type="http://schemas.openxmlformats.org/officeDocument/2006/relationships/image" Target="media/image1652.emf"/><Relationship Id="rId3579" Type="http://schemas.openxmlformats.org/officeDocument/2006/relationships/image" Target="media/image1750.emf"/><Relationship Id="rId3786" Type="http://schemas.openxmlformats.org/officeDocument/2006/relationships/image" Target="media/image1842.emf"/><Relationship Id="rId2083" Type="http://schemas.openxmlformats.org/officeDocument/2006/relationships/customXml" Target="ink/ink1105.xml"/><Relationship Id="rId2290" Type="http://schemas.openxmlformats.org/officeDocument/2006/relationships/image" Target="media/image1114.emf"/><Relationship Id="rId2388" Type="http://schemas.openxmlformats.org/officeDocument/2006/relationships/customXml" Target="ink/ink1212.xml"/><Relationship Id="rId2595" Type="http://schemas.openxmlformats.org/officeDocument/2006/relationships/customXml" Target="ink/ink1419.xml"/><Relationship Id="rId3134" Type="http://schemas.openxmlformats.org/officeDocument/2006/relationships/customXml" Target="ink/ink1590.xml"/><Relationship Id="rId3341" Type="http://schemas.openxmlformats.org/officeDocument/2006/relationships/customXml" Target="ink/ink1797.xml"/><Relationship Id="rId3439" Type="http://schemas.openxmlformats.org/officeDocument/2006/relationships/image" Target="media/image1610.emf"/><Relationship Id="rId3993" Type="http://schemas.openxmlformats.org/officeDocument/2006/relationships/image" Target="media/image1914.emf"/><Relationship Id="rId262" Type="http://schemas.openxmlformats.org/officeDocument/2006/relationships/image" Target="media/image70.emf"/><Relationship Id="rId567" Type="http://schemas.openxmlformats.org/officeDocument/2006/relationships/image" Target="media/image180.emf"/><Relationship Id="rId1197" Type="http://schemas.openxmlformats.org/officeDocument/2006/relationships/customXml" Target="ink/ink650.xml"/><Relationship Id="rId2150" Type="http://schemas.openxmlformats.org/officeDocument/2006/relationships/image" Target="media/image974.emf"/><Relationship Id="rId2248" Type="http://schemas.openxmlformats.org/officeDocument/2006/relationships/image" Target="media/image1072.emf"/><Relationship Id="rId3201" Type="http://schemas.openxmlformats.org/officeDocument/2006/relationships/customXml" Target="ink/ink1657.xml"/><Relationship Id="rId3646" Type="http://schemas.openxmlformats.org/officeDocument/2006/relationships/customXml" Target="ink/ink1838.xml"/><Relationship Id="rId3853" Type="http://schemas.openxmlformats.org/officeDocument/2006/relationships/image" Target="media/image1909.emf"/><Relationship Id="rId122" Type="http://schemas.openxmlformats.org/officeDocument/2006/relationships/customXml" Target="ink/ink109.xml"/><Relationship Id="rId774" Type="http://schemas.openxmlformats.org/officeDocument/2006/relationships/customXml" Target="ink/ink387.xml"/><Relationship Id="rId981" Type="http://schemas.openxmlformats.org/officeDocument/2006/relationships/image" Target="media/image434.emf"/><Relationship Id="rId1057" Type="http://schemas.openxmlformats.org/officeDocument/2006/relationships/image" Target="media/image510.emf"/><Relationship Id="rId2010" Type="http://schemas.openxmlformats.org/officeDocument/2006/relationships/customXml" Target="ink/ink1032.xml"/><Relationship Id="rId2455" Type="http://schemas.openxmlformats.org/officeDocument/2006/relationships/customXml" Target="ink/ink1279.xml"/><Relationship Id="rId2662" Type="http://schemas.openxmlformats.org/officeDocument/2006/relationships/customXml" Target="ink/ink1486.xml"/><Relationship Id="rId3506" Type="http://schemas.openxmlformats.org/officeDocument/2006/relationships/image" Target="media/image1677.emf"/><Relationship Id="rId3713" Type="http://schemas.openxmlformats.org/officeDocument/2006/relationships/customXml" Target="ink/ink1905.xml"/><Relationship Id="rId3920" Type="http://schemas.openxmlformats.org/officeDocument/2006/relationships/customXml" Target="ink/ink1998.xml"/><Relationship Id="rId427" Type="http://schemas.openxmlformats.org/officeDocument/2006/relationships/customXml" Target="ink/ink235.xml"/><Relationship Id="rId634" Type="http://schemas.openxmlformats.org/officeDocument/2006/relationships/image" Target="media/image247.emf"/><Relationship Id="rId841" Type="http://schemas.openxmlformats.org/officeDocument/2006/relationships/customXml" Target="ink/ink454.xml"/><Relationship Id="rId1264" Type="http://schemas.openxmlformats.org/officeDocument/2006/relationships/customXml" Target="ink/ink717.xml"/><Relationship Id="rId1471" Type="http://schemas.openxmlformats.org/officeDocument/2006/relationships/customXml" Target="ink/ink736.xml"/><Relationship Id="rId1569" Type="http://schemas.openxmlformats.org/officeDocument/2006/relationships/image" Target="media/image725.emf"/><Relationship Id="rId2108" Type="http://schemas.openxmlformats.org/officeDocument/2006/relationships/customXml" Target="ink/ink1130.xml"/><Relationship Id="rId2315" Type="http://schemas.openxmlformats.org/officeDocument/2006/relationships/image" Target="media/image1139.emf"/><Relationship Id="rId2522" Type="http://schemas.openxmlformats.org/officeDocument/2006/relationships/customXml" Target="ink/ink1346.xml"/><Relationship Id="rId2967" Type="http://schemas.openxmlformats.org/officeDocument/2006/relationships/image" Target="media/image1403.emf"/><Relationship Id="rId701" Type="http://schemas.openxmlformats.org/officeDocument/2006/relationships/image" Target="media/image314.emf"/><Relationship Id="rId939" Type="http://schemas.openxmlformats.org/officeDocument/2006/relationships/image" Target="media/image392.emf"/><Relationship Id="rId1124" Type="http://schemas.openxmlformats.org/officeDocument/2006/relationships/customXml" Target="ink/ink577.xml"/><Relationship Id="rId1331" Type="http://schemas.openxmlformats.org/officeDocument/2006/relationships/image" Target="media/image596.emf"/><Relationship Id="rId1776" Type="http://schemas.openxmlformats.org/officeDocument/2006/relationships/customXml" Target="ink/ink932.xml"/><Relationship Id="rId1983" Type="http://schemas.openxmlformats.org/officeDocument/2006/relationships/customXml" Target="ink/ink1005.xml"/><Relationship Id="rId2827" Type="http://schemas.openxmlformats.org/officeDocument/2006/relationships/image" Target="media/image1263.emf"/><Relationship Id="rId4042" Type="http://schemas.openxmlformats.org/officeDocument/2006/relationships/image" Target="media/image1963.emf"/><Relationship Id="rId68" Type="http://schemas.openxmlformats.org/officeDocument/2006/relationships/customXml" Target="ink/ink55.xml"/><Relationship Id="rId1429" Type="http://schemas.openxmlformats.org/officeDocument/2006/relationships/image" Target="media/image694.emf"/><Relationship Id="rId1636" Type="http://schemas.openxmlformats.org/officeDocument/2006/relationships/image" Target="media/image792.emf"/><Relationship Id="rId1843" Type="http://schemas.openxmlformats.org/officeDocument/2006/relationships/image" Target="media/image865.emf"/><Relationship Id="rId3089" Type="http://schemas.openxmlformats.org/officeDocument/2006/relationships/image" Target="media/image1525.emf"/><Relationship Id="rId3296" Type="http://schemas.openxmlformats.org/officeDocument/2006/relationships/customXml" Target="ink/ink1752.xml"/><Relationship Id="rId1703" Type="http://schemas.openxmlformats.org/officeDocument/2006/relationships/customXml" Target="ink/ink859.xml"/><Relationship Id="rId1910" Type="http://schemas.openxmlformats.org/officeDocument/2006/relationships/image" Target="media/image932.emf"/><Relationship Id="rId3156" Type="http://schemas.openxmlformats.org/officeDocument/2006/relationships/customXml" Target="ink/ink1612.xml"/><Relationship Id="rId3363" Type="http://schemas.openxmlformats.org/officeDocument/2006/relationships/image" Target="media/image1534.emf"/><Relationship Id="rId284" Type="http://schemas.openxmlformats.org/officeDocument/2006/relationships/image" Target="media/image92.emf"/><Relationship Id="rId491" Type="http://schemas.openxmlformats.org/officeDocument/2006/relationships/customXml" Target="ink/ink299.xml"/><Relationship Id="rId2172" Type="http://schemas.openxmlformats.org/officeDocument/2006/relationships/image" Target="media/image996.emf"/><Relationship Id="rId3016" Type="http://schemas.openxmlformats.org/officeDocument/2006/relationships/image" Target="media/image1452.emf"/><Relationship Id="rId3223" Type="http://schemas.openxmlformats.org/officeDocument/2006/relationships/customXml" Target="ink/ink1679.xml"/><Relationship Id="rId3570" Type="http://schemas.openxmlformats.org/officeDocument/2006/relationships/image" Target="media/image1741.emf"/><Relationship Id="rId3668" Type="http://schemas.openxmlformats.org/officeDocument/2006/relationships/customXml" Target="ink/ink1860.xml"/><Relationship Id="rId3875" Type="http://schemas.openxmlformats.org/officeDocument/2006/relationships/customXml" Target="ink/ink1953.xml"/><Relationship Id="rId144" Type="http://schemas.openxmlformats.org/officeDocument/2006/relationships/customXml" Target="ink/ink131.xml"/><Relationship Id="rId589" Type="http://schemas.openxmlformats.org/officeDocument/2006/relationships/image" Target="media/image202.emf"/><Relationship Id="rId796" Type="http://schemas.openxmlformats.org/officeDocument/2006/relationships/customXml" Target="ink/ink409.xml"/><Relationship Id="rId2477" Type="http://schemas.openxmlformats.org/officeDocument/2006/relationships/customXml" Target="ink/ink1301.xml"/><Relationship Id="rId2684" Type="http://schemas.openxmlformats.org/officeDocument/2006/relationships/customXml" Target="ink/ink1508.xml"/><Relationship Id="rId3430" Type="http://schemas.openxmlformats.org/officeDocument/2006/relationships/image" Target="media/image1601.emf"/><Relationship Id="rId3528" Type="http://schemas.openxmlformats.org/officeDocument/2006/relationships/image" Target="media/image1699.emf"/><Relationship Id="rId3735" Type="http://schemas.openxmlformats.org/officeDocument/2006/relationships/customXml" Target="ink/ink1927.xml"/><Relationship Id="rId351" Type="http://schemas.openxmlformats.org/officeDocument/2006/relationships/image" Target="media/image159.emf"/><Relationship Id="rId449" Type="http://schemas.openxmlformats.org/officeDocument/2006/relationships/customXml" Target="ink/ink257.xml"/><Relationship Id="rId656" Type="http://schemas.openxmlformats.org/officeDocument/2006/relationships/image" Target="media/image269.emf"/><Relationship Id="rId863" Type="http://schemas.openxmlformats.org/officeDocument/2006/relationships/customXml" Target="ink/ink476.xml"/><Relationship Id="rId1079" Type="http://schemas.openxmlformats.org/officeDocument/2006/relationships/image" Target="media/image532.emf"/><Relationship Id="rId1286" Type="http://schemas.openxmlformats.org/officeDocument/2006/relationships/image" Target="media/image551.emf"/><Relationship Id="rId1493" Type="http://schemas.openxmlformats.org/officeDocument/2006/relationships/customXml" Target="ink/ink758.xml"/><Relationship Id="rId2032" Type="http://schemas.openxmlformats.org/officeDocument/2006/relationships/customXml" Target="ink/ink1054.xml"/><Relationship Id="rId2337" Type="http://schemas.openxmlformats.org/officeDocument/2006/relationships/image" Target="media/image1161.emf"/><Relationship Id="rId2544" Type="http://schemas.openxmlformats.org/officeDocument/2006/relationships/customXml" Target="ink/ink1368.xml"/><Relationship Id="rId2891" Type="http://schemas.openxmlformats.org/officeDocument/2006/relationships/image" Target="media/image1327.emf"/><Relationship Id="rId2989" Type="http://schemas.openxmlformats.org/officeDocument/2006/relationships/image" Target="media/image1425.emf"/><Relationship Id="rId3942" Type="http://schemas.openxmlformats.org/officeDocument/2006/relationships/customXml" Target="ink/ink2020.xml"/><Relationship Id="rId211" Type="http://schemas.openxmlformats.org/officeDocument/2006/relationships/image" Target="media/image19.emf"/><Relationship Id="rId309" Type="http://schemas.openxmlformats.org/officeDocument/2006/relationships/image" Target="media/image117.emf"/><Relationship Id="rId516" Type="http://schemas.openxmlformats.org/officeDocument/2006/relationships/customXml" Target="ink/ink324.xml"/><Relationship Id="rId1146" Type="http://schemas.openxmlformats.org/officeDocument/2006/relationships/customXml" Target="ink/ink599.xml"/><Relationship Id="rId1798" Type="http://schemas.openxmlformats.org/officeDocument/2006/relationships/customXml" Target="ink/ink954.xml"/><Relationship Id="rId2751" Type="http://schemas.openxmlformats.org/officeDocument/2006/relationships/image" Target="media/image1187.emf"/><Relationship Id="rId2849" Type="http://schemas.openxmlformats.org/officeDocument/2006/relationships/image" Target="media/image1285.emf"/><Relationship Id="rId3802" Type="http://schemas.openxmlformats.org/officeDocument/2006/relationships/image" Target="media/image1858.emf"/><Relationship Id="rId723" Type="http://schemas.openxmlformats.org/officeDocument/2006/relationships/image" Target="media/image336.emf"/><Relationship Id="rId930" Type="http://schemas.openxmlformats.org/officeDocument/2006/relationships/image" Target="media/image383.emf"/><Relationship Id="rId1006" Type="http://schemas.openxmlformats.org/officeDocument/2006/relationships/image" Target="media/image459.emf"/><Relationship Id="rId1353" Type="http://schemas.openxmlformats.org/officeDocument/2006/relationships/image" Target="media/image618.emf"/><Relationship Id="rId1560" Type="http://schemas.openxmlformats.org/officeDocument/2006/relationships/customXml" Target="ink/ink825.xml"/><Relationship Id="rId1658" Type="http://schemas.openxmlformats.org/officeDocument/2006/relationships/image" Target="media/image814.emf"/><Relationship Id="rId1865" Type="http://schemas.openxmlformats.org/officeDocument/2006/relationships/image" Target="media/image887.emf"/><Relationship Id="rId2404" Type="http://schemas.openxmlformats.org/officeDocument/2006/relationships/customXml" Target="ink/ink1228.xml"/><Relationship Id="rId2611" Type="http://schemas.openxmlformats.org/officeDocument/2006/relationships/customXml" Target="ink/ink1435.xml"/><Relationship Id="rId2709" Type="http://schemas.openxmlformats.org/officeDocument/2006/relationships/customXml" Target="ink/ink1533.xml"/><Relationship Id="rId4064" Type="http://schemas.openxmlformats.org/officeDocument/2006/relationships/image" Target="media/image1985.emf"/><Relationship Id="rId1213" Type="http://schemas.openxmlformats.org/officeDocument/2006/relationships/customXml" Target="ink/ink666.xml"/><Relationship Id="rId1420" Type="http://schemas.openxmlformats.org/officeDocument/2006/relationships/image" Target="media/image685.emf"/><Relationship Id="rId1518" Type="http://schemas.openxmlformats.org/officeDocument/2006/relationships/customXml" Target="ink/ink783.xml"/><Relationship Id="rId2916" Type="http://schemas.openxmlformats.org/officeDocument/2006/relationships/image" Target="media/image1352.emf"/><Relationship Id="rId3080" Type="http://schemas.openxmlformats.org/officeDocument/2006/relationships/image" Target="media/image1516.emf"/><Relationship Id="rId4131" Type="http://schemas.openxmlformats.org/officeDocument/2006/relationships/image" Target="media/image2050.jpeg"/><Relationship Id="rId1725" Type="http://schemas.openxmlformats.org/officeDocument/2006/relationships/customXml" Target="ink/ink881.xml"/><Relationship Id="rId1932" Type="http://schemas.openxmlformats.org/officeDocument/2006/relationships/image" Target="media/image954.emf"/><Relationship Id="rId3178" Type="http://schemas.openxmlformats.org/officeDocument/2006/relationships/customXml" Target="ink/ink1634.xml"/><Relationship Id="rId3385" Type="http://schemas.openxmlformats.org/officeDocument/2006/relationships/image" Target="media/image1556.emf"/><Relationship Id="rId3592" Type="http://schemas.openxmlformats.org/officeDocument/2006/relationships/image" Target="media/image1763.emf"/><Relationship Id="rId17" Type="http://schemas.openxmlformats.org/officeDocument/2006/relationships/customXml" Target="ink/ink4.xml"/><Relationship Id="rId2194" Type="http://schemas.openxmlformats.org/officeDocument/2006/relationships/image" Target="media/image1018.emf"/><Relationship Id="rId3038" Type="http://schemas.openxmlformats.org/officeDocument/2006/relationships/image" Target="media/image1474.emf"/><Relationship Id="rId3245" Type="http://schemas.openxmlformats.org/officeDocument/2006/relationships/customXml" Target="ink/ink1701.xml"/><Relationship Id="rId3452" Type="http://schemas.openxmlformats.org/officeDocument/2006/relationships/image" Target="media/image1623.emf"/><Relationship Id="rId3897" Type="http://schemas.openxmlformats.org/officeDocument/2006/relationships/customXml" Target="ink/ink1975.xml"/><Relationship Id="rId166" Type="http://schemas.openxmlformats.org/officeDocument/2006/relationships/customXml" Target="ink/ink153.xml"/><Relationship Id="rId373" Type="http://schemas.openxmlformats.org/officeDocument/2006/relationships/customXml" Target="ink/ink181.xml"/><Relationship Id="rId580" Type="http://schemas.openxmlformats.org/officeDocument/2006/relationships/image" Target="media/image193.emf"/><Relationship Id="rId2054" Type="http://schemas.openxmlformats.org/officeDocument/2006/relationships/customXml" Target="ink/ink1076.xml"/><Relationship Id="rId2261" Type="http://schemas.openxmlformats.org/officeDocument/2006/relationships/image" Target="media/image1085.emf"/><Relationship Id="rId2499" Type="http://schemas.openxmlformats.org/officeDocument/2006/relationships/customXml" Target="ink/ink1323.xml"/><Relationship Id="rId3105" Type="http://schemas.openxmlformats.org/officeDocument/2006/relationships/customXml" Target="ink/ink1561.xml"/><Relationship Id="rId3312" Type="http://schemas.openxmlformats.org/officeDocument/2006/relationships/customXml" Target="ink/ink1768.xml"/><Relationship Id="rId3757" Type="http://schemas.openxmlformats.org/officeDocument/2006/relationships/image" Target="media/image1813.emf"/><Relationship Id="rId3964" Type="http://schemas.openxmlformats.org/officeDocument/2006/relationships/customXml" Target="ink/ink2042.xml"/><Relationship Id="rId1" Type="http://schemas.openxmlformats.org/officeDocument/2006/relationships/customXml" Target="../customXml/item1.xml"/><Relationship Id="rId233" Type="http://schemas.openxmlformats.org/officeDocument/2006/relationships/image" Target="media/image41.emf"/><Relationship Id="rId440" Type="http://schemas.openxmlformats.org/officeDocument/2006/relationships/customXml" Target="ink/ink248.xml"/><Relationship Id="rId678" Type="http://schemas.openxmlformats.org/officeDocument/2006/relationships/image" Target="media/image291.emf"/><Relationship Id="rId885" Type="http://schemas.openxmlformats.org/officeDocument/2006/relationships/customXml" Target="ink/ink498.xml"/><Relationship Id="rId1070" Type="http://schemas.openxmlformats.org/officeDocument/2006/relationships/image" Target="media/image523.emf"/><Relationship Id="rId2121" Type="http://schemas.openxmlformats.org/officeDocument/2006/relationships/customXml" Target="ink/ink1143.xml"/><Relationship Id="rId2359" Type="http://schemas.openxmlformats.org/officeDocument/2006/relationships/customXml" Target="ink/ink1183.xml"/><Relationship Id="rId2566" Type="http://schemas.openxmlformats.org/officeDocument/2006/relationships/customXml" Target="ink/ink1390.xml"/><Relationship Id="rId2773" Type="http://schemas.openxmlformats.org/officeDocument/2006/relationships/image" Target="media/image1209.emf"/><Relationship Id="rId2980" Type="http://schemas.openxmlformats.org/officeDocument/2006/relationships/image" Target="media/image1416.emf"/><Relationship Id="rId3617" Type="http://schemas.openxmlformats.org/officeDocument/2006/relationships/image" Target="media/image1788.emf"/><Relationship Id="rId3824" Type="http://schemas.openxmlformats.org/officeDocument/2006/relationships/image" Target="media/image1880.emf"/><Relationship Id="rId300" Type="http://schemas.openxmlformats.org/officeDocument/2006/relationships/image" Target="media/image108.emf"/><Relationship Id="rId538" Type="http://schemas.openxmlformats.org/officeDocument/2006/relationships/customXml" Target="ink/ink346.xml"/><Relationship Id="rId745" Type="http://schemas.openxmlformats.org/officeDocument/2006/relationships/image" Target="media/image358.emf"/><Relationship Id="rId952" Type="http://schemas.openxmlformats.org/officeDocument/2006/relationships/image" Target="media/image405.emf"/><Relationship Id="rId1168" Type="http://schemas.openxmlformats.org/officeDocument/2006/relationships/customXml" Target="ink/ink621.xml"/><Relationship Id="rId1375" Type="http://schemas.openxmlformats.org/officeDocument/2006/relationships/image" Target="media/image640.emf"/><Relationship Id="rId1582" Type="http://schemas.openxmlformats.org/officeDocument/2006/relationships/image" Target="media/image738.emf"/><Relationship Id="rId2219" Type="http://schemas.openxmlformats.org/officeDocument/2006/relationships/image" Target="media/image1043.emf"/><Relationship Id="rId2426" Type="http://schemas.openxmlformats.org/officeDocument/2006/relationships/customXml" Target="ink/ink1250.xml"/><Relationship Id="rId2633" Type="http://schemas.openxmlformats.org/officeDocument/2006/relationships/customXml" Target="ink/ink1457.xml"/><Relationship Id="rId4086" Type="http://schemas.openxmlformats.org/officeDocument/2006/relationships/image" Target="media/image2007.emf"/><Relationship Id="rId81" Type="http://schemas.openxmlformats.org/officeDocument/2006/relationships/customXml" Target="ink/ink68.xml"/><Relationship Id="rId605" Type="http://schemas.openxmlformats.org/officeDocument/2006/relationships/image" Target="media/image218.emf"/><Relationship Id="rId812" Type="http://schemas.openxmlformats.org/officeDocument/2006/relationships/customXml" Target="ink/ink425.xml"/><Relationship Id="rId1028" Type="http://schemas.openxmlformats.org/officeDocument/2006/relationships/image" Target="media/image481.emf"/><Relationship Id="rId1235" Type="http://schemas.openxmlformats.org/officeDocument/2006/relationships/customXml" Target="ink/ink688.xml"/><Relationship Id="rId1442" Type="http://schemas.openxmlformats.org/officeDocument/2006/relationships/image" Target="media/image707.emf"/><Relationship Id="rId1887" Type="http://schemas.openxmlformats.org/officeDocument/2006/relationships/image" Target="media/image909.emf"/><Relationship Id="rId2840" Type="http://schemas.openxmlformats.org/officeDocument/2006/relationships/image" Target="media/image1276.emf"/><Relationship Id="rId2938" Type="http://schemas.openxmlformats.org/officeDocument/2006/relationships/image" Target="media/image1374.emf"/><Relationship Id="rId1302" Type="http://schemas.openxmlformats.org/officeDocument/2006/relationships/image" Target="media/image567.emf"/><Relationship Id="rId1747" Type="http://schemas.openxmlformats.org/officeDocument/2006/relationships/customXml" Target="ink/ink903.xml"/><Relationship Id="rId1954" Type="http://schemas.openxmlformats.org/officeDocument/2006/relationships/customXml" Target="ink/ink976.xml"/><Relationship Id="rId2700" Type="http://schemas.openxmlformats.org/officeDocument/2006/relationships/customXml" Target="ink/ink1524.xml"/><Relationship Id="rId4153" Type="http://schemas.openxmlformats.org/officeDocument/2006/relationships/image" Target="media/image2071.png"/><Relationship Id="rId39" Type="http://schemas.openxmlformats.org/officeDocument/2006/relationships/customXml" Target="ink/ink26.xml"/><Relationship Id="rId1607" Type="http://schemas.openxmlformats.org/officeDocument/2006/relationships/image" Target="media/image763.emf"/><Relationship Id="rId1814" Type="http://schemas.openxmlformats.org/officeDocument/2006/relationships/image" Target="media/image836.emf"/><Relationship Id="rId3267" Type="http://schemas.openxmlformats.org/officeDocument/2006/relationships/customXml" Target="ink/ink1723.xml"/><Relationship Id="rId4013" Type="http://schemas.openxmlformats.org/officeDocument/2006/relationships/image" Target="media/image1934.emf"/><Relationship Id="rId188" Type="http://schemas.openxmlformats.org/officeDocument/2006/relationships/customXml" Target="ink/ink175.xml"/><Relationship Id="rId395" Type="http://schemas.openxmlformats.org/officeDocument/2006/relationships/customXml" Target="ink/ink203.xml"/><Relationship Id="rId2076" Type="http://schemas.openxmlformats.org/officeDocument/2006/relationships/customXml" Target="ink/ink1098.xml"/><Relationship Id="rId3474" Type="http://schemas.openxmlformats.org/officeDocument/2006/relationships/image" Target="media/image1645.emf"/><Relationship Id="rId3681" Type="http://schemas.openxmlformats.org/officeDocument/2006/relationships/customXml" Target="ink/ink1873.xml"/><Relationship Id="rId3779" Type="http://schemas.openxmlformats.org/officeDocument/2006/relationships/image" Target="media/image1835.emf"/><Relationship Id="rId2283" Type="http://schemas.openxmlformats.org/officeDocument/2006/relationships/image" Target="media/image1107.emf"/><Relationship Id="rId2490" Type="http://schemas.openxmlformats.org/officeDocument/2006/relationships/customXml" Target="ink/ink1314.xml"/><Relationship Id="rId2588" Type="http://schemas.openxmlformats.org/officeDocument/2006/relationships/customXml" Target="ink/ink1412.xml"/><Relationship Id="rId3127" Type="http://schemas.openxmlformats.org/officeDocument/2006/relationships/customXml" Target="ink/ink1583.xml"/><Relationship Id="rId3334" Type="http://schemas.openxmlformats.org/officeDocument/2006/relationships/customXml" Target="ink/ink1790.xml"/><Relationship Id="rId3541" Type="http://schemas.openxmlformats.org/officeDocument/2006/relationships/image" Target="media/image1712.emf"/><Relationship Id="rId3986" Type="http://schemas.openxmlformats.org/officeDocument/2006/relationships/customXml" Target="ink/ink2064.xml"/><Relationship Id="rId255" Type="http://schemas.openxmlformats.org/officeDocument/2006/relationships/image" Target="media/image63.emf"/><Relationship Id="rId462" Type="http://schemas.openxmlformats.org/officeDocument/2006/relationships/customXml" Target="ink/ink270.xml"/><Relationship Id="rId1092" Type="http://schemas.openxmlformats.org/officeDocument/2006/relationships/customXml" Target="ink/ink545.xml"/><Relationship Id="rId1397" Type="http://schemas.openxmlformats.org/officeDocument/2006/relationships/image" Target="media/image662.emf"/><Relationship Id="rId2143" Type="http://schemas.openxmlformats.org/officeDocument/2006/relationships/image" Target="media/image967.emf"/><Relationship Id="rId2350" Type="http://schemas.openxmlformats.org/officeDocument/2006/relationships/customXml" Target="ink/ink1174.xml"/><Relationship Id="rId2795" Type="http://schemas.openxmlformats.org/officeDocument/2006/relationships/image" Target="media/image1231.emf"/><Relationship Id="rId3401" Type="http://schemas.openxmlformats.org/officeDocument/2006/relationships/image" Target="media/image1572.emf"/><Relationship Id="rId3639" Type="http://schemas.openxmlformats.org/officeDocument/2006/relationships/customXml" Target="ink/ink1831.xml"/><Relationship Id="rId3846" Type="http://schemas.openxmlformats.org/officeDocument/2006/relationships/image" Target="media/image1902.emf"/><Relationship Id="rId115" Type="http://schemas.openxmlformats.org/officeDocument/2006/relationships/customXml" Target="ink/ink102.xml"/><Relationship Id="rId322" Type="http://schemas.openxmlformats.org/officeDocument/2006/relationships/image" Target="media/image130.emf"/><Relationship Id="rId767" Type="http://schemas.openxmlformats.org/officeDocument/2006/relationships/customXml" Target="ink/ink380.xml"/><Relationship Id="rId974" Type="http://schemas.openxmlformats.org/officeDocument/2006/relationships/image" Target="media/image427.emf"/><Relationship Id="rId2003" Type="http://schemas.openxmlformats.org/officeDocument/2006/relationships/customXml" Target="ink/ink1025.xml"/><Relationship Id="rId2210" Type="http://schemas.openxmlformats.org/officeDocument/2006/relationships/image" Target="media/image1034.emf"/><Relationship Id="rId2448" Type="http://schemas.openxmlformats.org/officeDocument/2006/relationships/customXml" Target="ink/ink1272.xml"/><Relationship Id="rId2655" Type="http://schemas.openxmlformats.org/officeDocument/2006/relationships/customXml" Target="ink/ink1479.xml"/><Relationship Id="rId2862" Type="http://schemas.openxmlformats.org/officeDocument/2006/relationships/image" Target="media/image1298.emf"/><Relationship Id="rId3706" Type="http://schemas.openxmlformats.org/officeDocument/2006/relationships/customXml" Target="ink/ink1898.xml"/><Relationship Id="rId3913" Type="http://schemas.openxmlformats.org/officeDocument/2006/relationships/customXml" Target="ink/ink1991.xml"/><Relationship Id="rId627" Type="http://schemas.openxmlformats.org/officeDocument/2006/relationships/image" Target="media/image240.emf"/><Relationship Id="rId834" Type="http://schemas.openxmlformats.org/officeDocument/2006/relationships/customXml" Target="ink/ink447.xml"/><Relationship Id="rId1257" Type="http://schemas.openxmlformats.org/officeDocument/2006/relationships/customXml" Target="ink/ink710.xml"/><Relationship Id="rId1464" Type="http://schemas.openxmlformats.org/officeDocument/2006/relationships/customXml" Target="ink/ink729.xml"/><Relationship Id="rId1671" Type="http://schemas.openxmlformats.org/officeDocument/2006/relationships/image" Target="media/image827.emf"/><Relationship Id="rId2308" Type="http://schemas.openxmlformats.org/officeDocument/2006/relationships/image" Target="media/image1132.emf"/><Relationship Id="rId2515" Type="http://schemas.openxmlformats.org/officeDocument/2006/relationships/customXml" Target="ink/ink1339.xml"/><Relationship Id="rId2722" Type="http://schemas.openxmlformats.org/officeDocument/2006/relationships/customXml" Target="ink/ink1546.xml"/><Relationship Id="rId901" Type="http://schemas.openxmlformats.org/officeDocument/2006/relationships/customXml" Target="ink/ink514.xml"/><Relationship Id="rId1117" Type="http://schemas.openxmlformats.org/officeDocument/2006/relationships/customXml" Target="ink/ink570.xml"/><Relationship Id="rId1324" Type="http://schemas.openxmlformats.org/officeDocument/2006/relationships/image" Target="media/image589.emf"/><Relationship Id="rId1531" Type="http://schemas.openxmlformats.org/officeDocument/2006/relationships/customXml" Target="ink/ink796.xml"/><Relationship Id="rId1769" Type="http://schemas.openxmlformats.org/officeDocument/2006/relationships/customXml" Target="ink/ink925.xml"/><Relationship Id="rId1976" Type="http://schemas.openxmlformats.org/officeDocument/2006/relationships/customXml" Target="ink/ink998.xml"/><Relationship Id="rId3191" Type="http://schemas.openxmlformats.org/officeDocument/2006/relationships/customXml" Target="ink/ink1647.xml"/><Relationship Id="rId4035" Type="http://schemas.openxmlformats.org/officeDocument/2006/relationships/image" Target="media/image1956.emf"/><Relationship Id="rId30" Type="http://schemas.openxmlformats.org/officeDocument/2006/relationships/customXml" Target="ink/ink17.xml"/><Relationship Id="rId1629" Type="http://schemas.openxmlformats.org/officeDocument/2006/relationships/image" Target="media/image785.emf"/><Relationship Id="rId1836" Type="http://schemas.openxmlformats.org/officeDocument/2006/relationships/image" Target="media/image858.emf"/><Relationship Id="rId3289" Type="http://schemas.openxmlformats.org/officeDocument/2006/relationships/customXml" Target="ink/ink1745.xml"/><Relationship Id="rId3496" Type="http://schemas.openxmlformats.org/officeDocument/2006/relationships/image" Target="media/image1667.emf"/><Relationship Id="rId1903" Type="http://schemas.openxmlformats.org/officeDocument/2006/relationships/image" Target="media/image925.emf"/><Relationship Id="rId2098" Type="http://schemas.openxmlformats.org/officeDocument/2006/relationships/customXml" Target="ink/ink1120.xml"/><Relationship Id="rId3051" Type="http://schemas.openxmlformats.org/officeDocument/2006/relationships/image" Target="media/image1487.emf"/><Relationship Id="rId3149" Type="http://schemas.openxmlformats.org/officeDocument/2006/relationships/customXml" Target="ink/ink1605.xml"/><Relationship Id="rId3356" Type="http://schemas.openxmlformats.org/officeDocument/2006/relationships/customXml" Target="ink/ink1812.xml"/><Relationship Id="rId3563" Type="http://schemas.openxmlformats.org/officeDocument/2006/relationships/image" Target="media/image1734.emf"/><Relationship Id="rId4102" Type="http://schemas.openxmlformats.org/officeDocument/2006/relationships/image" Target="media/image2023.emf"/><Relationship Id="rId277" Type="http://schemas.openxmlformats.org/officeDocument/2006/relationships/image" Target="media/image85.emf"/><Relationship Id="rId484" Type="http://schemas.openxmlformats.org/officeDocument/2006/relationships/customXml" Target="ink/ink292.xml"/><Relationship Id="rId2165" Type="http://schemas.openxmlformats.org/officeDocument/2006/relationships/image" Target="media/image989.emf"/><Relationship Id="rId3009" Type="http://schemas.openxmlformats.org/officeDocument/2006/relationships/image" Target="media/image1445.emf"/><Relationship Id="rId3216" Type="http://schemas.openxmlformats.org/officeDocument/2006/relationships/customXml" Target="ink/ink1672.xml"/><Relationship Id="rId3770" Type="http://schemas.openxmlformats.org/officeDocument/2006/relationships/image" Target="media/image1826.emf"/><Relationship Id="rId3868" Type="http://schemas.openxmlformats.org/officeDocument/2006/relationships/customXml" Target="ink/ink1946.xml"/><Relationship Id="rId137" Type="http://schemas.openxmlformats.org/officeDocument/2006/relationships/customXml" Target="ink/ink124.xml"/><Relationship Id="rId344" Type="http://schemas.openxmlformats.org/officeDocument/2006/relationships/image" Target="media/image152.emf"/><Relationship Id="rId691" Type="http://schemas.openxmlformats.org/officeDocument/2006/relationships/image" Target="media/image304.emf"/><Relationship Id="rId789" Type="http://schemas.openxmlformats.org/officeDocument/2006/relationships/customXml" Target="ink/ink402.xml"/><Relationship Id="rId996" Type="http://schemas.openxmlformats.org/officeDocument/2006/relationships/image" Target="media/image449.emf"/><Relationship Id="rId2025" Type="http://schemas.openxmlformats.org/officeDocument/2006/relationships/customXml" Target="ink/ink1047.xml"/><Relationship Id="rId2372" Type="http://schemas.openxmlformats.org/officeDocument/2006/relationships/customXml" Target="ink/ink1196.xml"/><Relationship Id="rId2677" Type="http://schemas.openxmlformats.org/officeDocument/2006/relationships/customXml" Target="ink/ink1501.xml"/><Relationship Id="rId2884" Type="http://schemas.openxmlformats.org/officeDocument/2006/relationships/image" Target="media/image1320.emf"/><Relationship Id="rId3423" Type="http://schemas.openxmlformats.org/officeDocument/2006/relationships/image" Target="media/image1594.emf"/><Relationship Id="rId3630" Type="http://schemas.openxmlformats.org/officeDocument/2006/relationships/customXml" Target="ink/ink1822.xml"/><Relationship Id="rId3728" Type="http://schemas.openxmlformats.org/officeDocument/2006/relationships/customXml" Target="ink/ink1920.xml"/><Relationship Id="rId551" Type="http://schemas.openxmlformats.org/officeDocument/2006/relationships/customXml" Target="ink/ink359.xml"/><Relationship Id="rId649" Type="http://schemas.openxmlformats.org/officeDocument/2006/relationships/image" Target="media/image262.emf"/><Relationship Id="rId856" Type="http://schemas.openxmlformats.org/officeDocument/2006/relationships/customXml" Target="ink/ink469.xml"/><Relationship Id="rId1181" Type="http://schemas.openxmlformats.org/officeDocument/2006/relationships/customXml" Target="ink/ink634.xml"/><Relationship Id="rId1279" Type="http://schemas.openxmlformats.org/officeDocument/2006/relationships/image" Target="media/image544.emf"/><Relationship Id="rId1486" Type="http://schemas.openxmlformats.org/officeDocument/2006/relationships/customXml" Target="ink/ink751.xml"/><Relationship Id="rId2232" Type="http://schemas.openxmlformats.org/officeDocument/2006/relationships/image" Target="media/image1056.emf"/><Relationship Id="rId2537" Type="http://schemas.openxmlformats.org/officeDocument/2006/relationships/customXml" Target="ink/ink1361.xml"/><Relationship Id="rId3935" Type="http://schemas.openxmlformats.org/officeDocument/2006/relationships/customXml" Target="ink/ink2013.xml"/><Relationship Id="rId204" Type="http://schemas.openxmlformats.org/officeDocument/2006/relationships/image" Target="media/image12.emf"/><Relationship Id="rId411" Type="http://schemas.openxmlformats.org/officeDocument/2006/relationships/customXml" Target="ink/ink219.xml"/><Relationship Id="rId509" Type="http://schemas.openxmlformats.org/officeDocument/2006/relationships/customXml" Target="ink/ink317.xml"/><Relationship Id="rId1041" Type="http://schemas.openxmlformats.org/officeDocument/2006/relationships/image" Target="media/image494.emf"/><Relationship Id="rId1139" Type="http://schemas.openxmlformats.org/officeDocument/2006/relationships/customXml" Target="ink/ink592.xml"/><Relationship Id="rId1346" Type="http://schemas.openxmlformats.org/officeDocument/2006/relationships/image" Target="media/image611.emf"/><Relationship Id="rId1693" Type="http://schemas.openxmlformats.org/officeDocument/2006/relationships/customXml" Target="ink/ink849.xml"/><Relationship Id="rId1998" Type="http://schemas.openxmlformats.org/officeDocument/2006/relationships/customXml" Target="ink/ink1020.xml"/><Relationship Id="rId2744" Type="http://schemas.openxmlformats.org/officeDocument/2006/relationships/image" Target="media/image1180.emf"/><Relationship Id="rId2951" Type="http://schemas.openxmlformats.org/officeDocument/2006/relationships/image" Target="media/image1387.emf"/><Relationship Id="rId716" Type="http://schemas.openxmlformats.org/officeDocument/2006/relationships/image" Target="media/image329.emf"/><Relationship Id="rId923" Type="http://schemas.openxmlformats.org/officeDocument/2006/relationships/image" Target="media/image376.emf"/><Relationship Id="rId1553" Type="http://schemas.openxmlformats.org/officeDocument/2006/relationships/customXml" Target="ink/ink818.xml"/><Relationship Id="rId1760" Type="http://schemas.openxmlformats.org/officeDocument/2006/relationships/customXml" Target="ink/ink916.xml"/><Relationship Id="rId1858" Type="http://schemas.openxmlformats.org/officeDocument/2006/relationships/image" Target="media/image880.emf"/><Relationship Id="rId2604" Type="http://schemas.openxmlformats.org/officeDocument/2006/relationships/customXml" Target="ink/ink1428.xml"/><Relationship Id="rId2811" Type="http://schemas.openxmlformats.org/officeDocument/2006/relationships/image" Target="media/image1247.emf"/><Relationship Id="rId4057" Type="http://schemas.openxmlformats.org/officeDocument/2006/relationships/image" Target="media/image1978.emf"/><Relationship Id="rId52" Type="http://schemas.openxmlformats.org/officeDocument/2006/relationships/customXml" Target="ink/ink39.xml"/><Relationship Id="rId1206" Type="http://schemas.openxmlformats.org/officeDocument/2006/relationships/customXml" Target="ink/ink659.xml"/><Relationship Id="rId1413" Type="http://schemas.openxmlformats.org/officeDocument/2006/relationships/image" Target="media/image678.emf"/><Relationship Id="rId1620" Type="http://schemas.openxmlformats.org/officeDocument/2006/relationships/image" Target="media/image776.emf"/><Relationship Id="rId2909" Type="http://schemas.openxmlformats.org/officeDocument/2006/relationships/image" Target="media/image1345.emf"/><Relationship Id="rId3073" Type="http://schemas.openxmlformats.org/officeDocument/2006/relationships/image" Target="media/image1509.emf"/><Relationship Id="rId3280" Type="http://schemas.openxmlformats.org/officeDocument/2006/relationships/customXml" Target="ink/ink1736.xml"/><Relationship Id="rId4124" Type="http://schemas.openxmlformats.org/officeDocument/2006/relationships/hyperlink" Target="https://www.vitoshacademy.com/hashing-passwords-in-Python/" TargetMode="External"/><Relationship Id="rId1718" Type="http://schemas.openxmlformats.org/officeDocument/2006/relationships/customXml" Target="ink/ink874.xml"/><Relationship Id="rId1925" Type="http://schemas.openxmlformats.org/officeDocument/2006/relationships/image" Target="media/image947.emf"/><Relationship Id="rId3140" Type="http://schemas.openxmlformats.org/officeDocument/2006/relationships/customXml" Target="ink/ink1596.xml"/><Relationship Id="rId3378" Type="http://schemas.openxmlformats.org/officeDocument/2006/relationships/image" Target="media/image1549.emf"/><Relationship Id="rId3585" Type="http://schemas.openxmlformats.org/officeDocument/2006/relationships/image" Target="media/image1756.emf"/><Relationship Id="rId3792" Type="http://schemas.openxmlformats.org/officeDocument/2006/relationships/image" Target="media/image1848.emf"/><Relationship Id="rId299" Type="http://schemas.openxmlformats.org/officeDocument/2006/relationships/image" Target="media/image107.emf"/><Relationship Id="rId2187" Type="http://schemas.openxmlformats.org/officeDocument/2006/relationships/image" Target="media/image1011.emf"/><Relationship Id="rId2394" Type="http://schemas.openxmlformats.org/officeDocument/2006/relationships/customXml" Target="ink/ink1218.xml"/><Relationship Id="rId3238" Type="http://schemas.openxmlformats.org/officeDocument/2006/relationships/customXml" Target="ink/ink1694.xml"/><Relationship Id="rId3445" Type="http://schemas.openxmlformats.org/officeDocument/2006/relationships/image" Target="media/image1616.emf"/><Relationship Id="rId3652" Type="http://schemas.openxmlformats.org/officeDocument/2006/relationships/customXml" Target="ink/ink1844.xml"/><Relationship Id="rId159" Type="http://schemas.openxmlformats.org/officeDocument/2006/relationships/customXml" Target="ink/ink146.xml"/><Relationship Id="rId366" Type="http://schemas.openxmlformats.org/officeDocument/2006/relationships/image" Target="media/image174.emf"/><Relationship Id="rId573" Type="http://schemas.openxmlformats.org/officeDocument/2006/relationships/image" Target="media/image186.emf"/><Relationship Id="rId780" Type="http://schemas.openxmlformats.org/officeDocument/2006/relationships/customXml" Target="ink/ink393.xml"/><Relationship Id="rId2047" Type="http://schemas.openxmlformats.org/officeDocument/2006/relationships/customXml" Target="ink/ink1069.xml"/><Relationship Id="rId2254" Type="http://schemas.openxmlformats.org/officeDocument/2006/relationships/image" Target="media/image1078.emf"/><Relationship Id="rId2461" Type="http://schemas.openxmlformats.org/officeDocument/2006/relationships/customXml" Target="ink/ink1285.xml"/><Relationship Id="rId2699" Type="http://schemas.openxmlformats.org/officeDocument/2006/relationships/customXml" Target="ink/ink1523.xml"/><Relationship Id="rId3000" Type="http://schemas.openxmlformats.org/officeDocument/2006/relationships/image" Target="media/image1436.emf"/><Relationship Id="rId3305" Type="http://schemas.openxmlformats.org/officeDocument/2006/relationships/customXml" Target="ink/ink1761.xml"/><Relationship Id="rId3512" Type="http://schemas.openxmlformats.org/officeDocument/2006/relationships/image" Target="media/image1683.emf"/><Relationship Id="rId3957" Type="http://schemas.openxmlformats.org/officeDocument/2006/relationships/customXml" Target="ink/ink2035.xml"/><Relationship Id="rId226" Type="http://schemas.openxmlformats.org/officeDocument/2006/relationships/image" Target="media/image34.emf"/><Relationship Id="rId433" Type="http://schemas.openxmlformats.org/officeDocument/2006/relationships/customXml" Target="ink/ink241.xml"/><Relationship Id="rId878" Type="http://schemas.openxmlformats.org/officeDocument/2006/relationships/customXml" Target="ink/ink491.xml"/><Relationship Id="rId1063" Type="http://schemas.openxmlformats.org/officeDocument/2006/relationships/image" Target="media/image516.emf"/><Relationship Id="rId1270" Type="http://schemas.openxmlformats.org/officeDocument/2006/relationships/image" Target="media/image535.emf"/><Relationship Id="rId2114" Type="http://schemas.openxmlformats.org/officeDocument/2006/relationships/customXml" Target="ink/ink1136.xml"/><Relationship Id="rId2559" Type="http://schemas.openxmlformats.org/officeDocument/2006/relationships/customXml" Target="ink/ink1383.xml"/><Relationship Id="rId2766" Type="http://schemas.openxmlformats.org/officeDocument/2006/relationships/image" Target="media/image1202.emf"/><Relationship Id="rId2973" Type="http://schemas.openxmlformats.org/officeDocument/2006/relationships/image" Target="media/image1409.emf"/><Relationship Id="rId3817" Type="http://schemas.openxmlformats.org/officeDocument/2006/relationships/image" Target="media/image1873.emf"/><Relationship Id="rId640" Type="http://schemas.openxmlformats.org/officeDocument/2006/relationships/image" Target="media/image253.emf"/><Relationship Id="rId738" Type="http://schemas.openxmlformats.org/officeDocument/2006/relationships/image" Target="media/image351.emf"/><Relationship Id="rId945" Type="http://schemas.openxmlformats.org/officeDocument/2006/relationships/image" Target="media/image398.emf"/><Relationship Id="rId1368" Type="http://schemas.openxmlformats.org/officeDocument/2006/relationships/image" Target="media/image633.emf"/><Relationship Id="rId1575" Type="http://schemas.openxmlformats.org/officeDocument/2006/relationships/image" Target="media/image731.emf"/><Relationship Id="rId1782" Type="http://schemas.openxmlformats.org/officeDocument/2006/relationships/customXml" Target="ink/ink938.xml"/><Relationship Id="rId2321" Type="http://schemas.openxmlformats.org/officeDocument/2006/relationships/image" Target="media/image1145.emf"/><Relationship Id="rId2419" Type="http://schemas.openxmlformats.org/officeDocument/2006/relationships/customXml" Target="ink/ink1243.xml"/><Relationship Id="rId2626" Type="http://schemas.openxmlformats.org/officeDocument/2006/relationships/customXml" Target="ink/ink1450.xml"/><Relationship Id="rId2833" Type="http://schemas.openxmlformats.org/officeDocument/2006/relationships/image" Target="media/image1269.emf"/><Relationship Id="rId4079" Type="http://schemas.openxmlformats.org/officeDocument/2006/relationships/image" Target="media/image2000.emf"/><Relationship Id="rId74" Type="http://schemas.openxmlformats.org/officeDocument/2006/relationships/customXml" Target="ink/ink61.xml"/><Relationship Id="rId500" Type="http://schemas.openxmlformats.org/officeDocument/2006/relationships/customXml" Target="ink/ink308.xml"/><Relationship Id="rId805" Type="http://schemas.openxmlformats.org/officeDocument/2006/relationships/customXml" Target="ink/ink418.xml"/><Relationship Id="rId1130" Type="http://schemas.openxmlformats.org/officeDocument/2006/relationships/customXml" Target="ink/ink583.xml"/><Relationship Id="rId1228" Type="http://schemas.openxmlformats.org/officeDocument/2006/relationships/customXml" Target="ink/ink681.xml"/><Relationship Id="rId1435" Type="http://schemas.openxmlformats.org/officeDocument/2006/relationships/image" Target="media/image700.emf"/><Relationship Id="rId1642" Type="http://schemas.openxmlformats.org/officeDocument/2006/relationships/image" Target="media/image798.emf"/><Relationship Id="rId1947" Type="http://schemas.openxmlformats.org/officeDocument/2006/relationships/customXml" Target="ink/ink969.xml"/><Relationship Id="rId2900" Type="http://schemas.openxmlformats.org/officeDocument/2006/relationships/image" Target="media/image1336.emf"/><Relationship Id="rId3095" Type="http://schemas.openxmlformats.org/officeDocument/2006/relationships/image" Target="media/image1531.emf"/><Relationship Id="rId4146" Type="http://schemas.openxmlformats.org/officeDocument/2006/relationships/image" Target="media/image2064.png"/><Relationship Id="rId1502" Type="http://schemas.openxmlformats.org/officeDocument/2006/relationships/customXml" Target="ink/ink767.xml"/><Relationship Id="rId1807" Type="http://schemas.openxmlformats.org/officeDocument/2006/relationships/customXml" Target="ink/ink963.xml"/><Relationship Id="rId3162" Type="http://schemas.openxmlformats.org/officeDocument/2006/relationships/customXml" Target="ink/ink1618.xml"/><Relationship Id="rId4006" Type="http://schemas.openxmlformats.org/officeDocument/2006/relationships/image" Target="media/image1927.emf"/><Relationship Id="rId290" Type="http://schemas.openxmlformats.org/officeDocument/2006/relationships/image" Target="media/image98.emf"/><Relationship Id="rId388" Type="http://schemas.openxmlformats.org/officeDocument/2006/relationships/customXml" Target="ink/ink196.xml"/><Relationship Id="rId2069" Type="http://schemas.openxmlformats.org/officeDocument/2006/relationships/customXml" Target="ink/ink1091.xml"/><Relationship Id="rId3022" Type="http://schemas.openxmlformats.org/officeDocument/2006/relationships/image" Target="media/image1458.emf"/><Relationship Id="rId3467" Type="http://schemas.openxmlformats.org/officeDocument/2006/relationships/image" Target="media/image1638.emf"/><Relationship Id="rId3674" Type="http://schemas.openxmlformats.org/officeDocument/2006/relationships/customXml" Target="ink/ink1866.xml"/><Relationship Id="rId3881" Type="http://schemas.openxmlformats.org/officeDocument/2006/relationships/customXml" Target="ink/ink1959.xml"/><Relationship Id="rId150" Type="http://schemas.openxmlformats.org/officeDocument/2006/relationships/customXml" Target="ink/ink137.xml"/><Relationship Id="rId595" Type="http://schemas.openxmlformats.org/officeDocument/2006/relationships/image" Target="media/image208.emf"/><Relationship Id="rId2276" Type="http://schemas.openxmlformats.org/officeDocument/2006/relationships/image" Target="media/image1100.emf"/><Relationship Id="rId2483" Type="http://schemas.openxmlformats.org/officeDocument/2006/relationships/customXml" Target="ink/ink1307.xml"/><Relationship Id="rId2690" Type="http://schemas.openxmlformats.org/officeDocument/2006/relationships/customXml" Target="ink/ink1514.xml"/><Relationship Id="rId3327" Type="http://schemas.openxmlformats.org/officeDocument/2006/relationships/customXml" Target="ink/ink1783.xml"/><Relationship Id="rId3534" Type="http://schemas.openxmlformats.org/officeDocument/2006/relationships/image" Target="media/image1705.emf"/><Relationship Id="rId3741" Type="http://schemas.openxmlformats.org/officeDocument/2006/relationships/image" Target="media/image1797.emf"/><Relationship Id="rId3979" Type="http://schemas.openxmlformats.org/officeDocument/2006/relationships/customXml" Target="ink/ink2057.xml"/><Relationship Id="rId248" Type="http://schemas.openxmlformats.org/officeDocument/2006/relationships/image" Target="media/image56.emf"/><Relationship Id="rId455" Type="http://schemas.openxmlformats.org/officeDocument/2006/relationships/customXml" Target="ink/ink263.xml"/><Relationship Id="rId662" Type="http://schemas.openxmlformats.org/officeDocument/2006/relationships/image" Target="media/image275.emf"/><Relationship Id="rId1085" Type="http://schemas.openxmlformats.org/officeDocument/2006/relationships/customXml" Target="ink/ink538.xml"/><Relationship Id="rId1292" Type="http://schemas.openxmlformats.org/officeDocument/2006/relationships/image" Target="media/image557.emf"/><Relationship Id="rId2136" Type="http://schemas.openxmlformats.org/officeDocument/2006/relationships/customXml" Target="ink/ink1158.xml"/><Relationship Id="rId2343" Type="http://schemas.openxmlformats.org/officeDocument/2006/relationships/customXml" Target="ink/ink1167.xml"/><Relationship Id="rId2550" Type="http://schemas.openxmlformats.org/officeDocument/2006/relationships/customXml" Target="ink/ink1374.xml"/><Relationship Id="rId2788" Type="http://schemas.openxmlformats.org/officeDocument/2006/relationships/image" Target="media/image1224.emf"/><Relationship Id="rId2995" Type="http://schemas.openxmlformats.org/officeDocument/2006/relationships/image" Target="media/image1431.emf"/><Relationship Id="rId3601" Type="http://schemas.openxmlformats.org/officeDocument/2006/relationships/image" Target="media/image1772.emf"/><Relationship Id="rId3839" Type="http://schemas.openxmlformats.org/officeDocument/2006/relationships/image" Target="media/image1895.emf"/><Relationship Id="rId108" Type="http://schemas.openxmlformats.org/officeDocument/2006/relationships/customXml" Target="ink/ink95.xml"/><Relationship Id="rId315" Type="http://schemas.openxmlformats.org/officeDocument/2006/relationships/image" Target="media/image123.emf"/><Relationship Id="rId522" Type="http://schemas.openxmlformats.org/officeDocument/2006/relationships/customXml" Target="ink/ink330.xml"/><Relationship Id="rId967" Type="http://schemas.openxmlformats.org/officeDocument/2006/relationships/image" Target="media/image420.emf"/><Relationship Id="rId1152" Type="http://schemas.openxmlformats.org/officeDocument/2006/relationships/customXml" Target="ink/ink605.xml"/><Relationship Id="rId1597" Type="http://schemas.openxmlformats.org/officeDocument/2006/relationships/image" Target="media/image753.emf"/><Relationship Id="rId2203" Type="http://schemas.openxmlformats.org/officeDocument/2006/relationships/image" Target="media/image1027.emf"/><Relationship Id="rId2410" Type="http://schemas.openxmlformats.org/officeDocument/2006/relationships/customXml" Target="ink/ink1234.xml"/><Relationship Id="rId2648" Type="http://schemas.openxmlformats.org/officeDocument/2006/relationships/customXml" Target="ink/ink1472.xml"/><Relationship Id="rId2855" Type="http://schemas.openxmlformats.org/officeDocument/2006/relationships/image" Target="media/image1291.emf"/><Relationship Id="rId3906" Type="http://schemas.openxmlformats.org/officeDocument/2006/relationships/customXml" Target="ink/ink1984.xml"/><Relationship Id="rId96" Type="http://schemas.openxmlformats.org/officeDocument/2006/relationships/customXml" Target="ink/ink83.xml"/><Relationship Id="rId827" Type="http://schemas.openxmlformats.org/officeDocument/2006/relationships/customXml" Target="ink/ink440.xml"/><Relationship Id="rId1012" Type="http://schemas.openxmlformats.org/officeDocument/2006/relationships/image" Target="media/image465.emf"/><Relationship Id="rId1457" Type="http://schemas.openxmlformats.org/officeDocument/2006/relationships/image" Target="media/image722.emf"/><Relationship Id="rId1664" Type="http://schemas.openxmlformats.org/officeDocument/2006/relationships/image" Target="media/image820.emf"/><Relationship Id="rId1871" Type="http://schemas.openxmlformats.org/officeDocument/2006/relationships/image" Target="media/image893.emf"/><Relationship Id="rId2508" Type="http://schemas.openxmlformats.org/officeDocument/2006/relationships/customXml" Target="ink/ink1332.xml"/><Relationship Id="rId2715" Type="http://schemas.openxmlformats.org/officeDocument/2006/relationships/customXml" Target="ink/ink1539.xml"/><Relationship Id="rId2922" Type="http://schemas.openxmlformats.org/officeDocument/2006/relationships/image" Target="media/image1358.emf"/><Relationship Id="rId4070" Type="http://schemas.openxmlformats.org/officeDocument/2006/relationships/image" Target="media/image1991.emf"/><Relationship Id="rId1317" Type="http://schemas.openxmlformats.org/officeDocument/2006/relationships/image" Target="media/image582.emf"/><Relationship Id="rId1524" Type="http://schemas.openxmlformats.org/officeDocument/2006/relationships/customXml" Target="ink/ink789.xml"/><Relationship Id="rId1731" Type="http://schemas.openxmlformats.org/officeDocument/2006/relationships/customXml" Target="ink/ink887.xml"/><Relationship Id="rId1969" Type="http://schemas.openxmlformats.org/officeDocument/2006/relationships/customXml" Target="ink/ink991.xml"/><Relationship Id="rId3184" Type="http://schemas.openxmlformats.org/officeDocument/2006/relationships/customXml" Target="ink/ink1640.xml"/><Relationship Id="rId4028" Type="http://schemas.openxmlformats.org/officeDocument/2006/relationships/image" Target="media/image1949.emf"/><Relationship Id="rId23" Type="http://schemas.openxmlformats.org/officeDocument/2006/relationships/customXml" Target="ink/ink10.xml"/><Relationship Id="rId1829" Type="http://schemas.openxmlformats.org/officeDocument/2006/relationships/image" Target="media/image851.emf"/><Relationship Id="rId3391" Type="http://schemas.openxmlformats.org/officeDocument/2006/relationships/image" Target="media/image1562.emf"/><Relationship Id="rId3489" Type="http://schemas.openxmlformats.org/officeDocument/2006/relationships/image" Target="media/image1660.emf"/><Relationship Id="rId3696" Type="http://schemas.openxmlformats.org/officeDocument/2006/relationships/customXml" Target="ink/ink1888.xml"/><Relationship Id="rId2298" Type="http://schemas.openxmlformats.org/officeDocument/2006/relationships/image" Target="media/image1122.emf"/><Relationship Id="rId3044" Type="http://schemas.openxmlformats.org/officeDocument/2006/relationships/image" Target="media/image1480.emf"/><Relationship Id="rId3251" Type="http://schemas.openxmlformats.org/officeDocument/2006/relationships/customXml" Target="ink/ink1707.xml"/><Relationship Id="rId3349" Type="http://schemas.openxmlformats.org/officeDocument/2006/relationships/customXml" Target="ink/ink1805.xml"/><Relationship Id="rId3556" Type="http://schemas.openxmlformats.org/officeDocument/2006/relationships/image" Target="media/image1727.emf"/><Relationship Id="rId172" Type="http://schemas.openxmlformats.org/officeDocument/2006/relationships/customXml" Target="ink/ink159.xml"/><Relationship Id="rId477" Type="http://schemas.openxmlformats.org/officeDocument/2006/relationships/customXml" Target="ink/ink285.xml"/><Relationship Id="rId684" Type="http://schemas.openxmlformats.org/officeDocument/2006/relationships/image" Target="media/image297.emf"/><Relationship Id="rId2060" Type="http://schemas.openxmlformats.org/officeDocument/2006/relationships/customXml" Target="ink/ink1082.xml"/><Relationship Id="rId2158" Type="http://schemas.openxmlformats.org/officeDocument/2006/relationships/image" Target="media/image982.emf"/><Relationship Id="rId2365" Type="http://schemas.openxmlformats.org/officeDocument/2006/relationships/customXml" Target="ink/ink1189.xml"/><Relationship Id="rId3111" Type="http://schemas.openxmlformats.org/officeDocument/2006/relationships/customXml" Target="ink/ink1567.xml"/><Relationship Id="rId3209" Type="http://schemas.openxmlformats.org/officeDocument/2006/relationships/customXml" Target="ink/ink1665.xml"/><Relationship Id="rId3763" Type="http://schemas.openxmlformats.org/officeDocument/2006/relationships/image" Target="media/image1819.emf"/><Relationship Id="rId3970" Type="http://schemas.openxmlformats.org/officeDocument/2006/relationships/customXml" Target="ink/ink2048.xml"/><Relationship Id="rId337" Type="http://schemas.openxmlformats.org/officeDocument/2006/relationships/image" Target="media/image145.emf"/><Relationship Id="rId891" Type="http://schemas.openxmlformats.org/officeDocument/2006/relationships/customXml" Target="ink/ink504.xml"/><Relationship Id="rId989" Type="http://schemas.openxmlformats.org/officeDocument/2006/relationships/image" Target="media/image442.emf"/><Relationship Id="rId2018" Type="http://schemas.openxmlformats.org/officeDocument/2006/relationships/customXml" Target="ink/ink1040.xml"/><Relationship Id="rId2572" Type="http://schemas.openxmlformats.org/officeDocument/2006/relationships/customXml" Target="ink/ink1396.xml"/><Relationship Id="rId2877" Type="http://schemas.openxmlformats.org/officeDocument/2006/relationships/image" Target="media/image1313.emf"/><Relationship Id="rId3416" Type="http://schemas.openxmlformats.org/officeDocument/2006/relationships/image" Target="media/image1587.emf"/><Relationship Id="rId3623" Type="http://schemas.openxmlformats.org/officeDocument/2006/relationships/image" Target="media/image1794.emf"/><Relationship Id="rId3830" Type="http://schemas.openxmlformats.org/officeDocument/2006/relationships/image" Target="media/image1886.emf"/><Relationship Id="rId544" Type="http://schemas.openxmlformats.org/officeDocument/2006/relationships/customXml" Target="ink/ink352.xml"/><Relationship Id="rId751" Type="http://schemas.openxmlformats.org/officeDocument/2006/relationships/image" Target="media/image364.emf"/><Relationship Id="rId849" Type="http://schemas.openxmlformats.org/officeDocument/2006/relationships/customXml" Target="ink/ink462.xml"/><Relationship Id="rId1174" Type="http://schemas.openxmlformats.org/officeDocument/2006/relationships/customXml" Target="ink/ink627.xml"/><Relationship Id="rId1381" Type="http://schemas.openxmlformats.org/officeDocument/2006/relationships/image" Target="media/image646.emf"/><Relationship Id="rId1479" Type="http://schemas.openxmlformats.org/officeDocument/2006/relationships/customXml" Target="ink/ink744.xml"/><Relationship Id="rId1686" Type="http://schemas.openxmlformats.org/officeDocument/2006/relationships/customXml" Target="ink/ink842.xml"/><Relationship Id="rId2225" Type="http://schemas.openxmlformats.org/officeDocument/2006/relationships/image" Target="media/image1049.emf"/><Relationship Id="rId2432" Type="http://schemas.openxmlformats.org/officeDocument/2006/relationships/customXml" Target="ink/ink1256.xml"/><Relationship Id="rId3928" Type="http://schemas.openxmlformats.org/officeDocument/2006/relationships/customXml" Target="ink/ink2006.xml"/><Relationship Id="rId4092" Type="http://schemas.openxmlformats.org/officeDocument/2006/relationships/image" Target="media/image2013.emf"/><Relationship Id="rId404" Type="http://schemas.openxmlformats.org/officeDocument/2006/relationships/customXml" Target="ink/ink212.xml"/><Relationship Id="rId611" Type="http://schemas.openxmlformats.org/officeDocument/2006/relationships/image" Target="media/image224.emf"/><Relationship Id="rId1034" Type="http://schemas.openxmlformats.org/officeDocument/2006/relationships/image" Target="media/image487.emf"/><Relationship Id="rId1241" Type="http://schemas.openxmlformats.org/officeDocument/2006/relationships/customXml" Target="ink/ink694.xml"/><Relationship Id="rId1339" Type="http://schemas.openxmlformats.org/officeDocument/2006/relationships/image" Target="media/image604.emf"/><Relationship Id="rId1893" Type="http://schemas.openxmlformats.org/officeDocument/2006/relationships/image" Target="media/image915.emf"/><Relationship Id="rId2737" Type="http://schemas.openxmlformats.org/officeDocument/2006/relationships/image" Target="media/image1173.emf"/><Relationship Id="rId2944" Type="http://schemas.openxmlformats.org/officeDocument/2006/relationships/image" Target="media/image1380.emf"/><Relationship Id="rId709" Type="http://schemas.openxmlformats.org/officeDocument/2006/relationships/image" Target="media/image322.emf"/><Relationship Id="rId916" Type="http://schemas.openxmlformats.org/officeDocument/2006/relationships/customXml" Target="ink/ink529.xml"/><Relationship Id="rId1101" Type="http://schemas.openxmlformats.org/officeDocument/2006/relationships/customXml" Target="ink/ink554.xml"/><Relationship Id="rId1546" Type="http://schemas.openxmlformats.org/officeDocument/2006/relationships/customXml" Target="ink/ink811.xml"/><Relationship Id="rId1753" Type="http://schemas.openxmlformats.org/officeDocument/2006/relationships/customXml" Target="ink/ink909.xml"/><Relationship Id="rId1960" Type="http://schemas.openxmlformats.org/officeDocument/2006/relationships/customXml" Target="ink/ink982.xml"/><Relationship Id="rId2804" Type="http://schemas.openxmlformats.org/officeDocument/2006/relationships/image" Target="media/image1240.emf"/><Relationship Id="rId45" Type="http://schemas.openxmlformats.org/officeDocument/2006/relationships/customXml" Target="ink/ink32.xml"/><Relationship Id="rId1406" Type="http://schemas.openxmlformats.org/officeDocument/2006/relationships/image" Target="media/image671.emf"/><Relationship Id="rId1613" Type="http://schemas.openxmlformats.org/officeDocument/2006/relationships/image" Target="media/image769.emf"/><Relationship Id="rId1820" Type="http://schemas.openxmlformats.org/officeDocument/2006/relationships/image" Target="media/image842.emf"/><Relationship Id="rId3066" Type="http://schemas.openxmlformats.org/officeDocument/2006/relationships/image" Target="media/image1502.emf"/><Relationship Id="rId3273" Type="http://schemas.openxmlformats.org/officeDocument/2006/relationships/customXml" Target="ink/ink1729.xml"/><Relationship Id="rId3480" Type="http://schemas.openxmlformats.org/officeDocument/2006/relationships/image" Target="media/image1651.emf"/><Relationship Id="rId4117" Type="http://schemas.openxmlformats.org/officeDocument/2006/relationships/image" Target="media/image2038.emf"/><Relationship Id="rId194" Type="http://schemas.openxmlformats.org/officeDocument/2006/relationships/image" Target="media/image2.emf"/><Relationship Id="rId1918" Type="http://schemas.openxmlformats.org/officeDocument/2006/relationships/image" Target="media/image940.emf"/><Relationship Id="rId2082" Type="http://schemas.openxmlformats.org/officeDocument/2006/relationships/customXml" Target="ink/ink1104.xml"/><Relationship Id="rId3133" Type="http://schemas.openxmlformats.org/officeDocument/2006/relationships/customXml" Target="ink/ink1589.xml"/><Relationship Id="rId3578" Type="http://schemas.openxmlformats.org/officeDocument/2006/relationships/image" Target="media/image1749.emf"/><Relationship Id="rId3785" Type="http://schemas.openxmlformats.org/officeDocument/2006/relationships/image" Target="media/image1841.emf"/><Relationship Id="rId3992" Type="http://schemas.openxmlformats.org/officeDocument/2006/relationships/image" Target="media/image1913.emf"/><Relationship Id="rId261" Type="http://schemas.openxmlformats.org/officeDocument/2006/relationships/image" Target="media/image69.emf"/><Relationship Id="rId499" Type="http://schemas.openxmlformats.org/officeDocument/2006/relationships/customXml" Target="ink/ink307.xml"/><Relationship Id="rId2387" Type="http://schemas.openxmlformats.org/officeDocument/2006/relationships/customXml" Target="ink/ink1211.xml"/><Relationship Id="rId2594" Type="http://schemas.openxmlformats.org/officeDocument/2006/relationships/customXml" Target="ink/ink1418.xml"/><Relationship Id="rId3340" Type="http://schemas.openxmlformats.org/officeDocument/2006/relationships/customXml" Target="ink/ink1796.xml"/><Relationship Id="rId3438" Type="http://schemas.openxmlformats.org/officeDocument/2006/relationships/image" Target="media/image1609.emf"/><Relationship Id="rId3645" Type="http://schemas.openxmlformats.org/officeDocument/2006/relationships/customXml" Target="ink/ink1837.xml"/><Relationship Id="rId3852" Type="http://schemas.openxmlformats.org/officeDocument/2006/relationships/image" Target="media/image1908.emf"/><Relationship Id="rId359" Type="http://schemas.openxmlformats.org/officeDocument/2006/relationships/image" Target="media/image167.emf"/><Relationship Id="rId566" Type="http://schemas.openxmlformats.org/officeDocument/2006/relationships/customXml" Target="ink/ink374.xml"/><Relationship Id="rId773" Type="http://schemas.openxmlformats.org/officeDocument/2006/relationships/customXml" Target="ink/ink386.xml"/><Relationship Id="rId1196" Type="http://schemas.openxmlformats.org/officeDocument/2006/relationships/customXml" Target="ink/ink649.xml"/><Relationship Id="rId2247" Type="http://schemas.openxmlformats.org/officeDocument/2006/relationships/image" Target="media/image1071.emf"/><Relationship Id="rId2454" Type="http://schemas.openxmlformats.org/officeDocument/2006/relationships/customXml" Target="ink/ink1278.xml"/><Relationship Id="rId2899" Type="http://schemas.openxmlformats.org/officeDocument/2006/relationships/image" Target="media/image1335.emf"/><Relationship Id="rId3200" Type="http://schemas.openxmlformats.org/officeDocument/2006/relationships/customXml" Target="ink/ink1656.xml"/><Relationship Id="rId3505" Type="http://schemas.openxmlformats.org/officeDocument/2006/relationships/image" Target="media/image1676.emf"/><Relationship Id="rId121" Type="http://schemas.openxmlformats.org/officeDocument/2006/relationships/customXml" Target="ink/ink108.xml"/><Relationship Id="rId219" Type="http://schemas.openxmlformats.org/officeDocument/2006/relationships/image" Target="media/image27.emf"/><Relationship Id="rId426" Type="http://schemas.openxmlformats.org/officeDocument/2006/relationships/customXml" Target="ink/ink234.xml"/><Relationship Id="rId633" Type="http://schemas.openxmlformats.org/officeDocument/2006/relationships/image" Target="media/image246.emf"/><Relationship Id="rId980" Type="http://schemas.openxmlformats.org/officeDocument/2006/relationships/image" Target="media/image433.emf"/><Relationship Id="rId1056" Type="http://schemas.openxmlformats.org/officeDocument/2006/relationships/image" Target="media/image509.emf"/><Relationship Id="rId1263" Type="http://schemas.openxmlformats.org/officeDocument/2006/relationships/customXml" Target="ink/ink716.xml"/><Relationship Id="rId2107" Type="http://schemas.openxmlformats.org/officeDocument/2006/relationships/customXml" Target="ink/ink1129.xml"/><Relationship Id="rId2314" Type="http://schemas.openxmlformats.org/officeDocument/2006/relationships/image" Target="media/image1138.emf"/><Relationship Id="rId2661" Type="http://schemas.openxmlformats.org/officeDocument/2006/relationships/customXml" Target="ink/ink1485.xml"/><Relationship Id="rId2759" Type="http://schemas.openxmlformats.org/officeDocument/2006/relationships/image" Target="media/image1195.emf"/><Relationship Id="rId2966" Type="http://schemas.openxmlformats.org/officeDocument/2006/relationships/image" Target="media/image1402.emf"/><Relationship Id="rId3712" Type="http://schemas.openxmlformats.org/officeDocument/2006/relationships/customXml" Target="ink/ink1904.xml"/><Relationship Id="rId840" Type="http://schemas.openxmlformats.org/officeDocument/2006/relationships/customXml" Target="ink/ink453.xml"/><Relationship Id="rId938" Type="http://schemas.openxmlformats.org/officeDocument/2006/relationships/image" Target="media/image391.emf"/><Relationship Id="rId1470" Type="http://schemas.openxmlformats.org/officeDocument/2006/relationships/customXml" Target="ink/ink735.xml"/><Relationship Id="rId1568" Type="http://schemas.openxmlformats.org/officeDocument/2006/relationships/image" Target="media/image724.emf"/><Relationship Id="rId1775" Type="http://schemas.openxmlformats.org/officeDocument/2006/relationships/customXml" Target="ink/ink931.xml"/><Relationship Id="rId2521" Type="http://schemas.openxmlformats.org/officeDocument/2006/relationships/customXml" Target="ink/ink1345.xml"/><Relationship Id="rId2619" Type="http://schemas.openxmlformats.org/officeDocument/2006/relationships/customXml" Target="ink/ink1443.xml"/><Relationship Id="rId2826" Type="http://schemas.openxmlformats.org/officeDocument/2006/relationships/image" Target="media/image1262.emf"/><Relationship Id="rId67" Type="http://schemas.openxmlformats.org/officeDocument/2006/relationships/customXml" Target="ink/ink54.xml"/><Relationship Id="rId700" Type="http://schemas.openxmlformats.org/officeDocument/2006/relationships/image" Target="media/image313.emf"/><Relationship Id="rId1123" Type="http://schemas.openxmlformats.org/officeDocument/2006/relationships/customXml" Target="ink/ink576.xml"/><Relationship Id="rId1330" Type="http://schemas.openxmlformats.org/officeDocument/2006/relationships/image" Target="media/image595.emf"/><Relationship Id="rId1428" Type="http://schemas.openxmlformats.org/officeDocument/2006/relationships/image" Target="media/image693.emf"/><Relationship Id="rId1635" Type="http://schemas.openxmlformats.org/officeDocument/2006/relationships/image" Target="media/image791.emf"/><Relationship Id="rId1982" Type="http://schemas.openxmlformats.org/officeDocument/2006/relationships/customXml" Target="ink/ink1004.xml"/><Relationship Id="rId3088" Type="http://schemas.openxmlformats.org/officeDocument/2006/relationships/image" Target="media/image1524.emf"/><Relationship Id="rId4041" Type="http://schemas.openxmlformats.org/officeDocument/2006/relationships/image" Target="media/image1962.emf"/><Relationship Id="rId1842" Type="http://schemas.openxmlformats.org/officeDocument/2006/relationships/image" Target="media/image864.emf"/><Relationship Id="rId3295" Type="http://schemas.openxmlformats.org/officeDocument/2006/relationships/customXml" Target="ink/ink1751.xml"/><Relationship Id="rId4139" Type="http://schemas.openxmlformats.org/officeDocument/2006/relationships/image" Target="media/image2058.jpeg"/><Relationship Id="rId1702" Type="http://schemas.openxmlformats.org/officeDocument/2006/relationships/customXml" Target="ink/ink858.xml"/><Relationship Id="rId3155" Type="http://schemas.openxmlformats.org/officeDocument/2006/relationships/customXml" Target="ink/ink1611.xml"/><Relationship Id="rId3362" Type="http://schemas.openxmlformats.org/officeDocument/2006/relationships/image" Target="media/image1533.emf"/><Relationship Id="rId283" Type="http://schemas.openxmlformats.org/officeDocument/2006/relationships/image" Target="media/image91.emf"/><Relationship Id="rId490" Type="http://schemas.openxmlformats.org/officeDocument/2006/relationships/customXml" Target="ink/ink298.xml"/><Relationship Id="rId2171" Type="http://schemas.openxmlformats.org/officeDocument/2006/relationships/image" Target="media/image995.emf"/><Relationship Id="rId3015" Type="http://schemas.openxmlformats.org/officeDocument/2006/relationships/image" Target="media/image1451.emf"/><Relationship Id="rId3222" Type="http://schemas.openxmlformats.org/officeDocument/2006/relationships/customXml" Target="ink/ink1678.xml"/><Relationship Id="rId3667" Type="http://schemas.openxmlformats.org/officeDocument/2006/relationships/customXml" Target="ink/ink1859.xml"/><Relationship Id="rId3874" Type="http://schemas.openxmlformats.org/officeDocument/2006/relationships/customXml" Target="ink/ink1952.xml"/><Relationship Id="rId143" Type="http://schemas.openxmlformats.org/officeDocument/2006/relationships/customXml" Target="ink/ink130.xml"/><Relationship Id="rId350" Type="http://schemas.openxmlformats.org/officeDocument/2006/relationships/image" Target="media/image158.emf"/><Relationship Id="rId588" Type="http://schemas.openxmlformats.org/officeDocument/2006/relationships/image" Target="media/image201.emf"/><Relationship Id="rId795" Type="http://schemas.openxmlformats.org/officeDocument/2006/relationships/customXml" Target="ink/ink408.xml"/><Relationship Id="rId2031" Type="http://schemas.openxmlformats.org/officeDocument/2006/relationships/customXml" Target="ink/ink1053.xml"/><Relationship Id="rId2269" Type="http://schemas.openxmlformats.org/officeDocument/2006/relationships/image" Target="media/image1093.emf"/><Relationship Id="rId2476" Type="http://schemas.openxmlformats.org/officeDocument/2006/relationships/customXml" Target="ink/ink1300.xml"/><Relationship Id="rId2683" Type="http://schemas.openxmlformats.org/officeDocument/2006/relationships/customXml" Target="ink/ink1507.xml"/><Relationship Id="rId2890" Type="http://schemas.openxmlformats.org/officeDocument/2006/relationships/image" Target="media/image1326.emf"/><Relationship Id="rId3527" Type="http://schemas.openxmlformats.org/officeDocument/2006/relationships/image" Target="media/image1698.emf"/><Relationship Id="rId3734" Type="http://schemas.openxmlformats.org/officeDocument/2006/relationships/customXml" Target="ink/ink1926.xml"/><Relationship Id="rId3941" Type="http://schemas.openxmlformats.org/officeDocument/2006/relationships/customXml" Target="ink/ink2019.xml"/><Relationship Id="rId9" Type="http://schemas.openxmlformats.org/officeDocument/2006/relationships/hyperlink" Target="https://d.docs.live.net/a185dec072f534a7/Python%20Programming/A-Level%20computing%20stuff/gce-unit-5/Computer%20Science%20Unit%205%20NEA%20Project%20Report.docx" TargetMode="External"/><Relationship Id="rId210" Type="http://schemas.openxmlformats.org/officeDocument/2006/relationships/image" Target="media/image18.emf"/><Relationship Id="rId448" Type="http://schemas.openxmlformats.org/officeDocument/2006/relationships/customXml" Target="ink/ink256.xml"/><Relationship Id="rId655" Type="http://schemas.openxmlformats.org/officeDocument/2006/relationships/image" Target="media/image268.emf"/><Relationship Id="rId862" Type="http://schemas.openxmlformats.org/officeDocument/2006/relationships/customXml" Target="ink/ink475.xml"/><Relationship Id="rId1078" Type="http://schemas.openxmlformats.org/officeDocument/2006/relationships/image" Target="media/image531.emf"/><Relationship Id="rId1285" Type="http://schemas.openxmlformats.org/officeDocument/2006/relationships/image" Target="media/image550.emf"/><Relationship Id="rId1492" Type="http://schemas.openxmlformats.org/officeDocument/2006/relationships/customXml" Target="ink/ink757.xml"/><Relationship Id="rId2129" Type="http://schemas.openxmlformats.org/officeDocument/2006/relationships/customXml" Target="ink/ink1151.xml"/><Relationship Id="rId2336" Type="http://schemas.openxmlformats.org/officeDocument/2006/relationships/image" Target="media/image1160.emf"/><Relationship Id="rId2543" Type="http://schemas.openxmlformats.org/officeDocument/2006/relationships/customXml" Target="ink/ink1367.xml"/><Relationship Id="rId2750" Type="http://schemas.openxmlformats.org/officeDocument/2006/relationships/image" Target="media/image1186.emf"/><Relationship Id="rId2988" Type="http://schemas.openxmlformats.org/officeDocument/2006/relationships/image" Target="media/image1424.emf"/><Relationship Id="rId3801" Type="http://schemas.openxmlformats.org/officeDocument/2006/relationships/image" Target="media/image1857.emf"/><Relationship Id="rId308" Type="http://schemas.openxmlformats.org/officeDocument/2006/relationships/image" Target="media/image116.emf"/><Relationship Id="rId515" Type="http://schemas.openxmlformats.org/officeDocument/2006/relationships/customXml" Target="ink/ink323.xml"/><Relationship Id="rId722" Type="http://schemas.openxmlformats.org/officeDocument/2006/relationships/image" Target="media/image335.emf"/><Relationship Id="rId1145" Type="http://schemas.openxmlformats.org/officeDocument/2006/relationships/customXml" Target="ink/ink598.xml"/><Relationship Id="rId1352" Type="http://schemas.openxmlformats.org/officeDocument/2006/relationships/image" Target="media/image617.emf"/><Relationship Id="rId1797" Type="http://schemas.openxmlformats.org/officeDocument/2006/relationships/customXml" Target="ink/ink953.xml"/><Relationship Id="rId2403" Type="http://schemas.openxmlformats.org/officeDocument/2006/relationships/customXml" Target="ink/ink1227.xml"/><Relationship Id="rId2848" Type="http://schemas.openxmlformats.org/officeDocument/2006/relationships/image" Target="media/image1284.emf"/><Relationship Id="rId89" Type="http://schemas.openxmlformats.org/officeDocument/2006/relationships/customXml" Target="ink/ink76.xml"/><Relationship Id="rId1005" Type="http://schemas.openxmlformats.org/officeDocument/2006/relationships/image" Target="media/image458.emf"/><Relationship Id="rId1212" Type="http://schemas.openxmlformats.org/officeDocument/2006/relationships/customXml" Target="ink/ink665.xml"/><Relationship Id="rId1657" Type="http://schemas.openxmlformats.org/officeDocument/2006/relationships/image" Target="media/image813.emf"/><Relationship Id="rId1864" Type="http://schemas.openxmlformats.org/officeDocument/2006/relationships/image" Target="media/image886.emf"/><Relationship Id="rId2610" Type="http://schemas.openxmlformats.org/officeDocument/2006/relationships/customXml" Target="ink/ink1434.xml"/><Relationship Id="rId2708" Type="http://schemas.openxmlformats.org/officeDocument/2006/relationships/customXml" Target="ink/ink1532.xml"/><Relationship Id="rId2915" Type="http://schemas.openxmlformats.org/officeDocument/2006/relationships/image" Target="media/image1351.emf"/><Relationship Id="rId4063" Type="http://schemas.openxmlformats.org/officeDocument/2006/relationships/image" Target="media/image1984.emf"/><Relationship Id="rId1517" Type="http://schemas.openxmlformats.org/officeDocument/2006/relationships/customXml" Target="ink/ink782.xml"/><Relationship Id="rId1724" Type="http://schemas.openxmlformats.org/officeDocument/2006/relationships/customXml" Target="ink/ink880.xml"/><Relationship Id="rId3177" Type="http://schemas.openxmlformats.org/officeDocument/2006/relationships/customXml" Target="ink/ink1633.xml"/><Relationship Id="rId4130" Type="http://schemas.openxmlformats.org/officeDocument/2006/relationships/image" Target="media/image2049.jpeg"/><Relationship Id="rId16" Type="http://schemas.openxmlformats.org/officeDocument/2006/relationships/customXml" Target="ink/ink3.xml"/><Relationship Id="rId1931" Type="http://schemas.openxmlformats.org/officeDocument/2006/relationships/image" Target="media/image953.emf"/><Relationship Id="rId3037" Type="http://schemas.openxmlformats.org/officeDocument/2006/relationships/image" Target="media/image1473.emf"/><Relationship Id="rId3384" Type="http://schemas.openxmlformats.org/officeDocument/2006/relationships/image" Target="media/image1555.emf"/><Relationship Id="rId3591" Type="http://schemas.openxmlformats.org/officeDocument/2006/relationships/image" Target="media/image1762.emf"/><Relationship Id="rId3689" Type="http://schemas.openxmlformats.org/officeDocument/2006/relationships/customXml" Target="ink/ink1881.xml"/><Relationship Id="rId3896" Type="http://schemas.openxmlformats.org/officeDocument/2006/relationships/customXml" Target="ink/ink1974.xml"/><Relationship Id="rId2193" Type="http://schemas.openxmlformats.org/officeDocument/2006/relationships/image" Target="media/image1017.emf"/><Relationship Id="rId2498" Type="http://schemas.openxmlformats.org/officeDocument/2006/relationships/customXml" Target="ink/ink1322.xml"/><Relationship Id="rId3244" Type="http://schemas.openxmlformats.org/officeDocument/2006/relationships/customXml" Target="ink/ink1700.xml"/><Relationship Id="rId3451" Type="http://schemas.openxmlformats.org/officeDocument/2006/relationships/image" Target="media/image1622.emf"/><Relationship Id="rId3549" Type="http://schemas.openxmlformats.org/officeDocument/2006/relationships/image" Target="media/image1720.emf"/><Relationship Id="rId165" Type="http://schemas.openxmlformats.org/officeDocument/2006/relationships/customXml" Target="ink/ink152.xml"/><Relationship Id="rId372" Type="http://schemas.openxmlformats.org/officeDocument/2006/relationships/customXml" Target="ink/ink180.xml"/><Relationship Id="rId677" Type="http://schemas.openxmlformats.org/officeDocument/2006/relationships/image" Target="media/image290.emf"/><Relationship Id="rId2053" Type="http://schemas.openxmlformats.org/officeDocument/2006/relationships/customXml" Target="ink/ink1075.xml"/><Relationship Id="rId2260" Type="http://schemas.openxmlformats.org/officeDocument/2006/relationships/image" Target="media/image1084.emf"/><Relationship Id="rId2358" Type="http://schemas.openxmlformats.org/officeDocument/2006/relationships/customXml" Target="ink/ink1182.xml"/><Relationship Id="rId3104" Type="http://schemas.openxmlformats.org/officeDocument/2006/relationships/customXml" Target="ink/ink1560.xml"/><Relationship Id="rId3311" Type="http://schemas.openxmlformats.org/officeDocument/2006/relationships/customXml" Target="ink/ink1767.xml"/><Relationship Id="rId3756" Type="http://schemas.openxmlformats.org/officeDocument/2006/relationships/image" Target="media/image1812.emf"/><Relationship Id="rId3963" Type="http://schemas.openxmlformats.org/officeDocument/2006/relationships/customXml" Target="ink/ink2041.xml"/><Relationship Id="rId232" Type="http://schemas.openxmlformats.org/officeDocument/2006/relationships/image" Target="media/image40.emf"/><Relationship Id="rId884" Type="http://schemas.openxmlformats.org/officeDocument/2006/relationships/customXml" Target="ink/ink497.xml"/><Relationship Id="rId2120" Type="http://schemas.openxmlformats.org/officeDocument/2006/relationships/customXml" Target="ink/ink1142.xml"/><Relationship Id="rId2565" Type="http://schemas.openxmlformats.org/officeDocument/2006/relationships/customXml" Target="ink/ink1389.xml"/><Relationship Id="rId2772" Type="http://schemas.openxmlformats.org/officeDocument/2006/relationships/image" Target="media/image1208.emf"/><Relationship Id="rId3409" Type="http://schemas.openxmlformats.org/officeDocument/2006/relationships/image" Target="media/image1580.emf"/><Relationship Id="rId3616" Type="http://schemas.openxmlformats.org/officeDocument/2006/relationships/image" Target="media/image1787.emf"/><Relationship Id="rId3823" Type="http://schemas.openxmlformats.org/officeDocument/2006/relationships/image" Target="media/image1879.emf"/><Relationship Id="rId537" Type="http://schemas.openxmlformats.org/officeDocument/2006/relationships/customXml" Target="ink/ink345.xml"/><Relationship Id="rId744" Type="http://schemas.openxmlformats.org/officeDocument/2006/relationships/image" Target="media/image357.emf"/><Relationship Id="rId951" Type="http://schemas.openxmlformats.org/officeDocument/2006/relationships/image" Target="media/image404.emf"/><Relationship Id="rId1167" Type="http://schemas.openxmlformats.org/officeDocument/2006/relationships/customXml" Target="ink/ink620.xml"/><Relationship Id="rId1374" Type="http://schemas.openxmlformats.org/officeDocument/2006/relationships/image" Target="media/image639.emf"/><Relationship Id="rId1581" Type="http://schemas.openxmlformats.org/officeDocument/2006/relationships/image" Target="media/image737.emf"/><Relationship Id="rId1679" Type="http://schemas.openxmlformats.org/officeDocument/2006/relationships/customXml" Target="ink/ink835.xml"/><Relationship Id="rId2218" Type="http://schemas.openxmlformats.org/officeDocument/2006/relationships/image" Target="media/image1042.emf"/><Relationship Id="rId2425" Type="http://schemas.openxmlformats.org/officeDocument/2006/relationships/customXml" Target="ink/ink1249.xml"/><Relationship Id="rId2632" Type="http://schemas.openxmlformats.org/officeDocument/2006/relationships/customXml" Target="ink/ink1456.xml"/><Relationship Id="rId4085" Type="http://schemas.openxmlformats.org/officeDocument/2006/relationships/image" Target="media/image2006.emf"/><Relationship Id="rId80" Type="http://schemas.openxmlformats.org/officeDocument/2006/relationships/customXml" Target="ink/ink67.xml"/><Relationship Id="rId604" Type="http://schemas.openxmlformats.org/officeDocument/2006/relationships/image" Target="media/image217.emf"/><Relationship Id="rId811" Type="http://schemas.openxmlformats.org/officeDocument/2006/relationships/customXml" Target="ink/ink424.xml"/><Relationship Id="rId1027" Type="http://schemas.openxmlformats.org/officeDocument/2006/relationships/image" Target="media/image480.emf"/><Relationship Id="rId1234" Type="http://schemas.openxmlformats.org/officeDocument/2006/relationships/customXml" Target="ink/ink687.xml"/><Relationship Id="rId1441" Type="http://schemas.openxmlformats.org/officeDocument/2006/relationships/image" Target="media/image706.emf"/><Relationship Id="rId1886" Type="http://schemas.openxmlformats.org/officeDocument/2006/relationships/image" Target="media/image908.emf"/><Relationship Id="rId2937" Type="http://schemas.openxmlformats.org/officeDocument/2006/relationships/image" Target="media/image1373.emf"/><Relationship Id="rId4152" Type="http://schemas.openxmlformats.org/officeDocument/2006/relationships/image" Target="media/image2070.png"/><Relationship Id="rId909" Type="http://schemas.openxmlformats.org/officeDocument/2006/relationships/customXml" Target="ink/ink522.xml"/><Relationship Id="rId1301" Type="http://schemas.openxmlformats.org/officeDocument/2006/relationships/image" Target="media/image566.emf"/><Relationship Id="rId1539" Type="http://schemas.openxmlformats.org/officeDocument/2006/relationships/customXml" Target="ink/ink804.xml"/><Relationship Id="rId1746" Type="http://schemas.openxmlformats.org/officeDocument/2006/relationships/customXml" Target="ink/ink902.xml"/><Relationship Id="rId1953" Type="http://schemas.openxmlformats.org/officeDocument/2006/relationships/customXml" Target="ink/ink975.xml"/><Relationship Id="rId3199" Type="http://schemas.openxmlformats.org/officeDocument/2006/relationships/customXml" Target="ink/ink1655.xml"/><Relationship Id="rId38" Type="http://schemas.openxmlformats.org/officeDocument/2006/relationships/customXml" Target="ink/ink25.xml"/><Relationship Id="rId1606" Type="http://schemas.openxmlformats.org/officeDocument/2006/relationships/image" Target="media/image762.emf"/><Relationship Id="rId1813" Type="http://schemas.openxmlformats.org/officeDocument/2006/relationships/image" Target="media/image835.emf"/><Relationship Id="rId3059" Type="http://schemas.openxmlformats.org/officeDocument/2006/relationships/image" Target="media/image1495.emf"/><Relationship Id="rId3266" Type="http://schemas.openxmlformats.org/officeDocument/2006/relationships/customXml" Target="ink/ink1722.xml"/><Relationship Id="rId3473" Type="http://schemas.openxmlformats.org/officeDocument/2006/relationships/image" Target="media/image1644.emf"/><Relationship Id="rId4012" Type="http://schemas.openxmlformats.org/officeDocument/2006/relationships/image" Target="media/image1933.emf"/><Relationship Id="rId187" Type="http://schemas.openxmlformats.org/officeDocument/2006/relationships/customXml" Target="ink/ink174.xml"/><Relationship Id="rId394" Type="http://schemas.openxmlformats.org/officeDocument/2006/relationships/customXml" Target="ink/ink202.xml"/><Relationship Id="rId2075" Type="http://schemas.openxmlformats.org/officeDocument/2006/relationships/customXml" Target="ink/ink1097.xml"/><Relationship Id="rId2282" Type="http://schemas.openxmlformats.org/officeDocument/2006/relationships/image" Target="media/image1106.emf"/><Relationship Id="rId3126" Type="http://schemas.openxmlformats.org/officeDocument/2006/relationships/customXml" Target="ink/ink1582.xml"/><Relationship Id="rId3680" Type="http://schemas.openxmlformats.org/officeDocument/2006/relationships/customXml" Target="ink/ink1872.xml"/><Relationship Id="rId3778" Type="http://schemas.openxmlformats.org/officeDocument/2006/relationships/image" Target="media/image1834.emf"/><Relationship Id="rId3985" Type="http://schemas.openxmlformats.org/officeDocument/2006/relationships/customXml" Target="ink/ink2063.xml"/><Relationship Id="rId254" Type="http://schemas.openxmlformats.org/officeDocument/2006/relationships/image" Target="media/image62.emf"/><Relationship Id="rId699" Type="http://schemas.openxmlformats.org/officeDocument/2006/relationships/image" Target="media/image312.emf"/><Relationship Id="rId1091" Type="http://schemas.openxmlformats.org/officeDocument/2006/relationships/customXml" Target="ink/ink544.xml"/><Relationship Id="rId2587" Type="http://schemas.openxmlformats.org/officeDocument/2006/relationships/customXml" Target="ink/ink1411.xml"/><Relationship Id="rId2794" Type="http://schemas.openxmlformats.org/officeDocument/2006/relationships/image" Target="media/image1230.emf"/><Relationship Id="rId3333" Type="http://schemas.openxmlformats.org/officeDocument/2006/relationships/customXml" Target="ink/ink1789.xml"/><Relationship Id="rId3540" Type="http://schemas.openxmlformats.org/officeDocument/2006/relationships/image" Target="media/image1711.emf"/><Relationship Id="rId3638" Type="http://schemas.openxmlformats.org/officeDocument/2006/relationships/customXml" Target="ink/ink1830.xml"/><Relationship Id="rId3845" Type="http://schemas.openxmlformats.org/officeDocument/2006/relationships/image" Target="media/image1901.emf"/><Relationship Id="rId114" Type="http://schemas.openxmlformats.org/officeDocument/2006/relationships/customXml" Target="ink/ink101.xml"/><Relationship Id="rId461" Type="http://schemas.openxmlformats.org/officeDocument/2006/relationships/customXml" Target="ink/ink269.xml"/><Relationship Id="rId559" Type="http://schemas.openxmlformats.org/officeDocument/2006/relationships/customXml" Target="ink/ink367.xml"/><Relationship Id="rId766" Type="http://schemas.openxmlformats.org/officeDocument/2006/relationships/customXml" Target="ink/ink379.xml"/><Relationship Id="rId1189" Type="http://schemas.openxmlformats.org/officeDocument/2006/relationships/customXml" Target="ink/ink642.xml"/><Relationship Id="rId1396" Type="http://schemas.openxmlformats.org/officeDocument/2006/relationships/image" Target="media/image661.emf"/><Relationship Id="rId2142" Type="http://schemas.openxmlformats.org/officeDocument/2006/relationships/image" Target="media/image966.emf"/><Relationship Id="rId2447" Type="http://schemas.openxmlformats.org/officeDocument/2006/relationships/customXml" Target="ink/ink1271.xml"/><Relationship Id="rId3400" Type="http://schemas.openxmlformats.org/officeDocument/2006/relationships/image" Target="media/image1571.emf"/><Relationship Id="rId321" Type="http://schemas.openxmlformats.org/officeDocument/2006/relationships/image" Target="media/image129.emf"/><Relationship Id="rId419" Type="http://schemas.openxmlformats.org/officeDocument/2006/relationships/customXml" Target="ink/ink227.xml"/><Relationship Id="rId626" Type="http://schemas.openxmlformats.org/officeDocument/2006/relationships/image" Target="media/image239.emf"/><Relationship Id="rId973" Type="http://schemas.openxmlformats.org/officeDocument/2006/relationships/image" Target="media/image426.emf"/><Relationship Id="rId1049" Type="http://schemas.openxmlformats.org/officeDocument/2006/relationships/image" Target="media/image502.emf"/><Relationship Id="rId1256" Type="http://schemas.openxmlformats.org/officeDocument/2006/relationships/customXml" Target="ink/ink709.xml"/><Relationship Id="rId2002" Type="http://schemas.openxmlformats.org/officeDocument/2006/relationships/customXml" Target="ink/ink1024.xml"/><Relationship Id="rId2307" Type="http://schemas.openxmlformats.org/officeDocument/2006/relationships/image" Target="media/image1131.emf"/><Relationship Id="rId2654" Type="http://schemas.openxmlformats.org/officeDocument/2006/relationships/customXml" Target="ink/ink1478.xml"/><Relationship Id="rId2861" Type="http://schemas.openxmlformats.org/officeDocument/2006/relationships/image" Target="media/image1297.emf"/><Relationship Id="rId2959" Type="http://schemas.openxmlformats.org/officeDocument/2006/relationships/image" Target="media/image1395.emf"/><Relationship Id="rId3705" Type="http://schemas.openxmlformats.org/officeDocument/2006/relationships/customXml" Target="ink/ink1897.xml"/><Relationship Id="rId3912" Type="http://schemas.openxmlformats.org/officeDocument/2006/relationships/customXml" Target="ink/ink1990.xml"/><Relationship Id="rId833" Type="http://schemas.openxmlformats.org/officeDocument/2006/relationships/customXml" Target="ink/ink446.xml"/><Relationship Id="rId1116" Type="http://schemas.openxmlformats.org/officeDocument/2006/relationships/customXml" Target="ink/ink569.xml"/><Relationship Id="rId1463" Type="http://schemas.openxmlformats.org/officeDocument/2006/relationships/customXml" Target="ink/ink728.xml"/><Relationship Id="rId1670" Type="http://schemas.openxmlformats.org/officeDocument/2006/relationships/image" Target="media/image826.emf"/><Relationship Id="rId1768" Type="http://schemas.openxmlformats.org/officeDocument/2006/relationships/customXml" Target="ink/ink924.xml"/><Relationship Id="rId2514" Type="http://schemas.openxmlformats.org/officeDocument/2006/relationships/customXml" Target="ink/ink1338.xml"/><Relationship Id="rId2721" Type="http://schemas.openxmlformats.org/officeDocument/2006/relationships/customXml" Target="ink/ink1545.xml"/><Relationship Id="rId2819" Type="http://schemas.openxmlformats.org/officeDocument/2006/relationships/image" Target="media/image1255.emf"/><Relationship Id="rId900" Type="http://schemas.openxmlformats.org/officeDocument/2006/relationships/customXml" Target="ink/ink513.xml"/><Relationship Id="rId1323" Type="http://schemas.openxmlformats.org/officeDocument/2006/relationships/image" Target="media/image588.emf"/><Relationship Id="rId1530" Type="http://schemas.openxmlformats.org/officeDocument/2006/relationships/customXml" Target="ink/ink795.xml"/><Relationship Id="rId1628" Type="http://schemas.openxmlformats.org/officeDocument/2006/relationships/image" Target="media/image784.emf"/><Relationship Id="rId1975" Type="http://schemas.openxmlformats.org/officeDocument/2006/relationships/customXml" Target="ink/ink997.xml"/><Relationship Id="rId3190" Type="http://schemas.openxmlformats.org/officeDocument/2006/relationships/customXml" Target="ink/ink1646.xml"/><Relationship Id="rId4034" Type="http://schemas.openxmlformats.org/officeDocument/2006/relationships/image" Target="media/image1955.emf"/><Relationship Id="rId1835" Type="http://schemas.openxmlformats.org/officeDocument/2006/relationships/image" Target="media/image857.emf"/><Relationship Id="rId3050" Type="http://schemas.openxmlformats.org/officeDocument/2006/relationships/image" Target="media/image1486.emf"/><Relationship Id="rId3288" Type="http://schemas.openxmlformats.org/officeDocument/2006/relationships/customXml" Target="ink/ink1744.xml"/><Relationship Id="rId3495" Type="http://schemas.openxmlformats.org/officeDocument/2006/relationships/image" Target="media/image1666.emf"/><Relationship Id="rId4101" Type="http://schemas.openxmlformats.org/officeDocument/2006/relationships/image" Target="media/image2022.emf"/><Relationship Id="rId1902" Type="http://schemas.openxmlformats.org/officeDocument/2006/relationships/image" Target="media/image924.emf"/><Relationship Id="rId2097" Type="http://schemas.openxmlformats.org/officeDocument/2006/relationships/customXml" Target="ink/ink1119.xml"/><Relationship Id="rId3148" Type="http://schemas.openxmlformats.org/officeDocument/2006/relationships/customXml" Target="ink/ink1604.xml"/><Relationship Id="rId3355" Type="http://schemas.openxmlformats.org/officeDocument/2006/relationships/customXml" Target="ink/ink1811.xml"/><Relationship Id="rId3562" Type="http://schemas.openxmlformats.org/officeDocument/2006/relationships/image" Target="media/image1733.emf"/><Relationship Id="rId276" Type="http://schemas.openxmlformats.org/officeDocument/2006/relationships/image" Target="media/image84.emf"/><Relationship Id="rId483" Type="http://schemas.openxmlformats.org/officeDocument/2006/relationships/customXml" Target="ink/ink291.xml"/><Relationship Id="rId690" Type="http://schemas.openxmlformats.org/officeDocument/2006/relationships/image" Target="media/image303.emf"/><Relationship Id="rId2164" Type="http://schemas.openxmlformats.org/officeDocument/2006/relationships/image" Target="media/image988.emf"/><Relationship Id="rId2371" Type="http://schemas.openxmlformats.org/officeDocument/2006/relationships/customXml" Target="ink/ink1195.xml"/><Relationship Id="rId3008" Type="http://schemas.openxmlformats.org/officeDocument/2006/relationships/image" Target="media/image1444.emf"/><Relationship Id="rId3215" Type="http://schemas.openxmlformats.org/officeDocument/2006/relationships/customXml" Target="ink/ink1671.xml"/><Relationship Id="rId3422" Type="http://schemas.openxmlformats.org/officeDocument/2006/relationships/image" Target="media/image1593.emf"/><Relationship Id="rId3867" Type="http://schemas.openxmlformats.org/officeDocument/2006/relationships/customXml" Target="ink/ink1945.xml"/><Relationship Id="rId136" Type="http://schemas.openxmlformats.org/officeDocument/2006/relationships/customXml" Target="ink/ink123.xml"/><Relationship Id="rId343" Type="http://schemas.openxmlformats.org/officeDocument/2006/relationships/image" Target="media/image151.emf"/><Relationship Id="rId550" Type="http://schemas.openxmlformats.org/officeDocument/2006/relationships/customXml" Target="ink/ink358.xml"/><Relationship Id="rId788" Type="http://schemas.openxmlformats.org/officeDocument/2006/relationships/customXml" Target="ink/ink401.xml"/><Relationship Id="rId995" Type="http://schemas.openxmlformats.org/officeDocument/2006/relationships/image" Target="media/image448.emf"/><Relationship Id="rId1180" Type="http://schemas.openxmlformats.org/officeDocument/2006/relationships/customXml" Target="ink/ink633.xml"/><Relationship Id="rId2024" Type="http://schemas.openxmlformats.org/officeDocument/2006/relationships/customXml" Target="ink/ink1046.xml"/><Relationship Id="rId2231" Type="http://schemas.openxmlformats.org/officeDocument/2006/relationships/image" Target="media/image1055.emf"/><Relationship Id="rId2469" Type="http://schemas.openxmlformats.org/officeDocument/2006/relationships/customXml" Target="ink/ink1293.xml"/><Relationship Id="rId2676" Type="http://schemas.openxmlformats.org/officeDocument/2006/relationships/customXml" Target="ink/ink1500.xml"/><Relationship Id="rId2883" Type="http://schemas.openxmlformats.org/officeDocument/2006/relationships/image" Target="media/image1319.emf"/><Relationship Id="rId3727" Type="http://schemas.openxmlformats.org/officeDocument/2006/relationships/customXml" Target="ink/ink1919.xml"/><Relationship Id="rId3934" Type="http://schemas.openxmlformats.org/officeDocument/2006/relationships/customXml" Target="ink/ink2012.xml"/><Relationship Id="rId203" Type="http://schemas.openxmlformats.org/officeDocument/2006/relationships/image" Target="media/image11.emf"/><Relationship Id="rId648" Type="http://schemas.openxmlformats.org/officeDocument/2006/relationships/image" Target="media/image261.emf"/><Relationship Id="rId855" Type="http://schemas.openxmlformats.org/officeDocument/2006/relationships/customXml" Target="ink/ink468.xml"/><Relationship Id="rId1040" Type="http://schemas.openxmlformats.org/officeDocument/2006/relationships/image" Target="media/image493.emf"/><Relationship Id="rId1278" Type="http://schemas.openxmlformats.org/officeDocument/2006/relationships/image" Target="media/image543.emf"/><Relationship Id="rId1485" Type="http://schemas.openxmlformats.org/officeDocument/2006/relationships/customXml" Target="ink/ink750.xml"/><Relationship Id="rId1692" Type="http://schemas.openxmlformats.org/officeDocument/2006/relationships/customXml" Target="ink/ink848.xml"/><Relationship Id="rId2329" Type="http://schemas.openxmlformats.org/officeDocument/2006/relationships/image" Target="media/image1153.emf"/><Relationship Id="rId2536" Type="http://schemas.openxmlformats.org/officeDocument/2006/relationships/customXml" Target="ink/ink1360.xml"/><Relationship Id="rId2743" Type="http://schemas.openxmlformats.org/officeDocument/2006/relationships/image" Target="media/image1179.emf"/><Relationship Id="rId410" Type="http://schemas.openxmlformats.org/officeDocument/2006/relationships/customXml" Target="ink/ink218.xml"/><Relationship Id="rId508" Type="http://schemas.openxmlformats.org/officeDocument/2006/relationships/customXml" Target="ink/ink316.xml"/><Relationship Id="rId715" Type="http://schemas.openxmlformats.org/officeDocument/2006/relationships/image" Target="media/image328.emf"/><Relationship Id="rId922" Type="http://schemas.openxmlformats.org/officeDocument/2006/relationships/image" Target="media/image375.emf"/><Relationship Id="rId1138" Type="http://schemas.openxmlformats.org/officeDocument/2006/relationships/customXml" Target="ink/ink591.xml"/><Relationship Id="rId1345" Type="http://schemas.openxmlformats.org/officeDocument/2006/relationships/image" Target="media/image610.emf"/><Relationship Id="rId1552" Type="http://schemas.openxmlformats.org/officeDocument/2006/relationships/customXml" Target="ink/ink817.xml"/><Relationship Id="rId1997" Type="http://schemas.openxmlformats.org/officeDocument/2006/relationships/customXml" Target="ink/ink1019.xml"/><Relationship Id="rId2603" Type="http://schemas.openxmlformats.org/officeDocument/2006/relationships/customXml" Target="ink/ink1427.xml"/><Relationship Id="rId2950" Type="http://schemas.openxmlformats.org/officeDocument/2006/relationships/image" Target="media/image1386.emf"/><Relationship Id="rId4056" Type="http://schemas.openxmlformats.org/officeDocument/2006/relationships/image" Target="media/image1977.emf"/><Relationship Id="rId1205" Type="http://schemas.openxmlformats.org/officeDocument/2006/relationships/customXml" Target="ink/ink658.xml"/><Relationship Id="rId1857" Type="http://schemas.openxmlformats.org/officeDocument/2006/relationships/image" Target="media/image879.emf"/><Relationship Id="rId2810" Type="http://schemas.openxmlformats.org/officeDocument/2006/relationships/image" Target="media/image1246.emf"/><Relationship Id="rId2908" Type="http://schemas.openxmlformats.org/officeDocument/2006/relationships/image" Target="media/image1344.emf"/><Relationship Id="rId51" Type="http://schemas.openxmlformats.org/officeDocument/2006/relationships/customXml" Target="ink/ink38.xml"/><Relationship Id="rId1412" Type="http://schemas.openxmlformats.org/officeDocument/2006/relationships/image" Target="media/image677.emf"/><Relationship Id="rId1717" Type="http://schemas.openxmlformats.org/officeDocument/2006/relationships/customXml" Target="ink/ink873.xml"/><Relationship Id="rId1924" Type="http://schemas.openxmlformats.org/officeDocument/2006/relationships/image" Target="media/image946.emf"/><Relationship Id="rId3072" Type="http://schemas.openxmlformats.org/officeDocument/2006/relationships/image" Target="media/image1508.emf"/><Relationship Id="rId3377" Type="http://schemas.openxmlformats.org/officeDocument/2006/relationships/image" Target="media/image1548.emf"/><Relationship Id="rId4123" Type="http://schemas.openxmlformats.org/officeDocument/2006/relationships/image" Target="media/image2044.emf"/><Relationship Id="rId298" Type="http://schemas.openxmlformats.org/officeDocument/2006/relationships/image" Target="media/image106.emf"/><Relationship Id="rId3584" Type="http://schemas.openxmlformats.org/officeDocument/2006/relationships/image" Target="media/image1755.emf"/><Relationship Id="rId3791" Type="http://schemas.openxmlformats.org/officeDocument/2006/relationships/image" Target="media/image1847.emf"/><Relationship Id="rId3889" Type="http://schemas.openxmlformats.org/officeDocument/2006/relationships/customXml" Target="ink/ink1967.xml"/><Relationship Id="rId158" Type="http://schemas.openxmlformats.org/officeDocument/2006/relationships/customXml" Target="ink/ink145.xml"/><Relationship Id="rId2186" Type="http://schemas.openxmlformats.org/officeDocument/2006/relationships/image" Target="media/image1010.emf"/><Relationship Id="rId2393" Type="http://schemas.openxmlformats.org/officeDocument/2006/relationships/customXml" Target="ink/ink1217.xml"/><Relationship Id="rId2698" Type="http://schemas.openxmlformats.org/officeDocument/2006/relationships/customXml" Target="ink/ink1522.xml"/><Relationship Id="rId3237" Type="http://schemas.openxmlformats.org/officeDocument/2006/relationships/customXml" Target="ink/ink1693.xml"/><Relationship Id="rId3444" Type="http://schemas.openxmlformats.org/officeDocument/2006/relationships/image" Target="media/image1615.emf"/><Relationship Id="rId3651" Type="http://schemas.openxmlformats.org/officeDocument/2006/relationships/customXml" Target="ink/ink1843.xml"/><Relationship Id="rId365" Type="http://schemas.openxmlformats.org/officeDocument/2006/relationships/image" Target="media/image173.emf"/><Relationship Id="rId572" Type="http://schemas.openxmlformats.org/officeDocument/2006/relationships/image" Target="media/image185.emf"/><Relationship Id="rId2046" Type="http://schemas.openxmlformats.org/officeDocument/2006/relationships/customXml" Target="ink/ink1068.xml"/><Relationship Id="rId2253" Type="http://schemas.openxmlformats.org/officeDocument/2006/relationships/image" Target="media/image1077.emf"/><Relationship Id="rId2460" Type="http://schemas.openxmlformats.org/officeDocument/2006/relationships/customXml" Target="ink/ink1284.xml"/><Relationship Id="rId3304" Type="http://schemas.openxmlformats.org/officeDocument/2006/relationships/customXml" Target="ink/ink1760.xml"/><Relationship Id="rId3511" Type="http://schemas.openxmlformats.org/officeDocument/2006/relationships/image" Target="media/image1682.emf"/><Relationship Id="rId3749" Type="http://schemas.openxmlformats.org/officeDocument/2006/relationships/image" Target="media/image1805.emf"/><Relationship Id="rId3956" Type="http://schemas.openxmlformats.org/officeDocument/2006/relationships/customXml" Target="ink/ink2034.xml"/><Relationship Id="rId225" Type="http://schemas.openxmlformats.org/officeDocument/2006/relationships/image" Target="media/image33.emf"/><Relationship Id="rId432" Type="http://schemas.openxmlformats.org/officeDocument/2006/relationships/customXml" Target="ink/ink240.xml"/><Relationship Id="rId877" Type="http://schemas.openxmlformats.org/officeDocument/2006/relationships/customXml" Target="ink/ink490.xml"/><Relationship Id="rId1062" Type="http://schemas.openxmlformats.org/officeDocument/2006/relationships/image" Target="media/image515.emf"/><Relationship Id="rId2113" Type="http://schemas.openxmlformats.org/officeDocument/2006/relationships/customXml" Target="ink/ink1135.xml"/><Relationship Id="rId2320" Type="http://schemas.openxmlformats.org/officeDocument/2006/relationships/image" Target="media/image1144.emf"/><Relationship Id="rId2558" Type="http://schemas.openxmlformats.org/officeDocument/2006/relationships/customXml" Target="ink/ink1382.xml"/><Relationship Id="rId2765" Type="http://schemas.openxmlformats.org/officeDocument/2006/relationships/image" Target="media/image1201.emf"/><Relationship Id="rId2972" Type="http://schemas.openxmlformats.org/officeDocument/2006/relationships/image" Target="media/image1408.emf"/><Relationship Id="rId3609" Type="http://schemas.openxmlformats.org/officeDocument/2006/relationships/image" Target="media/image1780.emf"/><Relationship Id="rId3816" Type="http://schemas.openxmlformats.org/officeDocument/2006/relationships/image" Target="media/image1872.emf"/><Relationship Id="rId737" Type="http://schemas.openxmlformats.org/officeDocument/2006/relationships/image" Target="media/image350.emf"/><Relationship Id="rId944" Type="http://schemas.openxmlformats.org/officeDocument/2006/relationships/image" Target="media/image397.emf"/><Relationship Id="rId1367" Type="http://schemas.openxmlformats.org/officeDocument/2006/relationships/image" Target="media/image632.emf"/><Relationship Id="rId1574" Type="http://schemas.openxmlformats.org/officeDocument/2006/relationships/image" Target="media/image730.emf"/><Relationship Id="rId1781" Type="http://schemas.openxmlformats.org/officeDocument/2006/relationships/customXml" Target="ink/ink937.xml"/><Relationship Id="rId2418" Type="http://schemas.openxmlformats.org/officeDocument/2006/relationships/customXml" Target="ink/ink1242.xml"/><Relationship Id="rId2625" Type="http://schemas.openxmlformats.org/officeDocument/2006/relationships/customXml" Target="ink/ink1449.xml"/><Relationship Id="rId2832" Type="http://schemas.openxmlformats.org/officeDocument/2006/relationships/image" Target="media/image1268.emf"/><Relationship Id="rId4078" Type="http://schemas.openxmlformats.org/officeDocument/2006/relationships/image" Target="media/image1999.emf"/><Relationship Id="rId73" Type="http://schemas.openxmlformats.org/officeDocument/2006/relationships/customXml" Target="ink/ink60.xml"/><Relationship Id="rId804" Type="http://schemas.openxmlformats.org/officeDocument/2006/relationships/customXml" Target="ink/ink417.xml"/><Relationship Id="rId1227" Type="http://schemas.openxmlformats.org/officeDocument/2006/relationships/customXml" Target="ink/ink680.xml"/><Relationship Id="rId1434" Type="http://schemas.openxmlformats.org/officeDocument/2006/relationships/image" Target="media/image699.emf"/><Relationship Id="rId1641" Type="http://schemas.openxmlformats.org/officeDocument/2006/relationships/image" Target="media/image797.emf"/><Relationship Id="rId1879" Type="http://schemas.openxmlformats.org/officeDocument/2006/relationships/image" Target="media/image901.emf"/><Relationship Id="rId3094" Type="http://schemas.openxmlformats.org/officeDocument/2006/relationships/image" Target="media/image1530.emf"/><Relationship Id="rId4145" Type="http://schemas.openxmlformats.org/officeDocument/2006/relationships/image" Target="media/image2063.png"/><Relationship Id="rId1501" Type="http://schemas.openxmlformats.org/officeDocument/2006/relationships/customXml" Target="ink/ink766.xml"/><Relationship Id="rId1739" Type="http://schemas.openxmlformats.org/officeDocument/2006/relationships/customXml" Target="ink/ink895.xml"/><Relationship Id="rId1946" Type="http://schemas.openxmlformats.org/officeDocument/2006/relationships/customXml" Target="ink/ink968.xml"/><Relationship Id="rId3399" Type="http://schemas.openxmlformats.org/officeDocument/2006/relationships/image" Target="media/image1570.emf"/><Relationship Id="rId4005" Type="http://schemas.openxmlformats.org/officeDocument/2006/relationships/image" Target="media/image1926.emf"/><Relationship Id="rId1806" Type="http://schemas.openxmlformats.org/officeDocument/2006/relationships/customXml" Target="ink/ink962.xml"/><Relationship Id="rId3161" Type="http://schemas.openxmlformats.org/officeDocument/2006/relationships/customXml" Target="ink/ink1617.xml"/><Relationship Id="rId3259" Type="http://schemas.openxmlformats.org/officeDocument/2006/relationships/customXml" Target="ink/ink1715.xml"/><Relationship Id="rId3466" Type="http://schemas.openxmlformats.org/officeDocument/2006/relationships/image" Target="media/image1637.emf"/><Relationship Id="rId387" Type="http://schemas.openxmlformats.org/officeDocument/2006/relationships/customXml" Target="ink/ink195.xml"/><Relationship Id="rId594" Type="http://schemas.openxmlformats.org/officeDocument/2006/relationships/image" Target="media/image207.emf"/><Relationship Id="rId2068" Type="http://schemas.openxmlformats.org/officeDocument/2006/relationships/customXml" Target="ink/ink1090.xml"/><Relationship Id="rId2275" Type="http://schemas.openxmlformats.org/officeDocument/2006/relationships/image" Target="media/image1099.emf"/><Relationship Id="rId3021" Type="http://schemas.openxmlformats.org/officeDocument/2006/relationships/image" Target="media/image1457.emf"/><Relationship Id="rId3119" Type="http://schemas.openxmlformats.org/officeDocument/2006/relationships/customXml" Target="ink/ink1575.xml"/><Relationship Id="rId3326" Type="http://schemas.openxmlformats.org/officeDocument/2006/relationships/customXml" Target="ink/ink1782.xml"/><Relationship Id="rId3673" Type="http://schemas.openxmlformats.org/officeDocument/2006/relationships/customXml" Target="ink/ink1865.xml"/><Relationship Id="rId3880" Type="http://schemas.openxmlformats.org/officeDocument/2006/relationships/customXml" Target="ink/ink1958.xml"/><Relationship Id="rId3978" Type="http://schemas.openxmlformats.org/officeDocument/2006/relationships/customXml" Target="ink/ink2056.xml"/><Relationship Id="rId247" Type="http://schemas.openxmlformats.org/officeDocument/2006/relationships/image" Target="media/image55.emf"/><Relationship Id="rId899" Type="http://schemas.openxmlformats.org/officeDocument/2006/relationships/customXml" Target="ink/ink512.xml"/><Relationship Id="rId1084" Type="http://schemas.openxmlformats.org/officeDocument/2006/relationships/customXml" Target="ink/ink537.xml"/><Relationship Id="rId2482" Type="http://schemas.openxmlformats.org/officeDocument/2006/relationships/customXml" Target="ink/ink1306.xml"/><Relationship Id="rId2787" Type="http://schemas.openxmlformats.org/officeDocument/2006/relationships/image" Target="media/image1223.emf"/><Relationship Id="rId3533" Type="http://schemas.openxmlformats.org/officeDocument/2006/relationships/image" Target="media/image1704.emf"/><Relationship Id="rId3740" Type="http://schemas.openxmlformats.org/officeDocument/2006/relationships/image" Target="media/image1796.emf"/><Relationship Id="rId3838" Type="http://schemas.openxmlformats.org/officeDocument/2006/relationships/image" Target="media/image1894.emf"/><Relationship Id="rId107" Type="http://schemas.openxmlformats.org/officeDocument/2006/relationships/customXml" Target="ink/ink94.xml"/><Relationship Id="rId454" Type="http://schemas.openxmlformats.org/officeDocument/2006/relationships/customXml" Target="ink/ink262.xml"/><Relationship Id="rId661" Type="http://schemas.openxmlformats.org/officeDocument/2006/relationships/image" Target="media/image274.emf"/><Relationship Id="rId759" Type="http://schemas.openxmlformats.org/officeDocument/2006/relationships/image" Target="media/image372.emf"/><Relationship Id="rId966" Type="http://schemas.openxmlformats.org/officeDocument/2006/relationships/image" Target="media/image419.emf"/><Relationship Id="rId1291" Type="http://schemas.openxmlformats.org/officeDocument/2006/relationships/image" Target="media/image556.emf"/><Relationship Id="rId1389" Type="http://schemas.openxmlformats.org/officeDocument/2006/relationships/image" Target="media/image654.emf"/><Relationship Id="rId1596" Type="http://schemas.openxmlformats.org/officeDocument/2006/relationships/image" Target="media/image752.emf"/><Relationship Id="rId2135" Type="http://schemas.openxmlformats.org/officeDocument/2006/relationships/customXml" Target="ink/ink1157.xml"/><Relationship Id="rId2342" Type="http://schemas.openxmlformats.org/officeDocument/2006/relationships/customXml" Target="ink/ink1166.xml"/><Relationship Id="rId2647" Type="http://schemas.openxmlformats.org/officeDocument/2006/relationships/customXml" Target="ink/ink1471.xml"/><Relationship Id="rId2994" Type="http://schemas.openxmlformats.org/officeDocument/2006/relationships/image" Target="media/image1430.emf"/><Relationship Id="rId3600" Type="http://schemas.openxmlformats.org/officeDocument/2006/relationships/image" Target="media/image1771.emf"/><Relationship Id="rId314" Type="http://schemas.openxmlformats.org/officeDocument/2006/relationships/image" Target="media/image122.emf"/><Relationship Id="rId521" Type="http://schemas.openxmlformats.org/officeDocument/2006/relationships/customXml" Target="ink/ink329.xml"/><Relationship Id="rId619" Type="http://schemas.openxmlformats.org/officeDocument/2006/relationships/image" Target="media/image232.emf"/><Relationship Id="rId1151" Type="http://schemas.openxmlformats.org/officeDocument/2006/relationships/customXml" Target="ink/ink604.xml"/><Relationship Id="rId1249" Type="http://schemas.openxmlformats.org/officeDocument/2006/relationships/customXml" Target="ink/ink702.xml"/><Relationship Id="rId2202" Type="http://schemas.openxmlformats.org/officeDocument/2006/relationships/image" Target="media/image1026.emf"/><Relationship Id="rId2854" Type="http://schemas.openxmlformats.org/officeDocument/2006/relationships/image" Target="media/image1290.emf"/><Relationship Id="rId3905" Type="http://schemas.openxmlformats.org/officeDocument/2006/relationships/customXml" Target="ink/ink1983.xml"/><Relationship Id="rId95" Type="http://schemas.openxmlformats.org/officeDocument/2006/relationships/customXml" Target="ink/ink82.xml"/><Relationship Id="rId826" Type="http://schemas.openxmlformats.org/officeDocument/2006/relationships/customXml" Target="ink/ink439.xml"/><Relationship Id="rId1011" Type="http://schemas.openxmlformats.org/officeDocument/2006/relationships/image" Target="media/image464.emf"/><Relationship Id="rId1109" Type="http://schemas.openxmlformats.org/officeDocument/2006/relationships/customXml" Target="ink/ink562.xml"/><Relationship Id="rId1456" Type="http://schemas.openxmlformats.org/officeDocument/2006/relationships/image" Target="media/image721.emf"/><Relationship Id="rId1663" Type="http://schemas.openxmlformats.org/officeDocument/2006/relationships/image" Target="media/image819.emf"/><Relationship Id="rId1870" Type="http://schemas.openxmlformats.org/officeDocument/2006/relationships/image" Target="media/image892.emf"/><Relationship Id="rId1968" Type="http://schemas.openxmlformats.org/officeDocument/2006/relationships/customXml" Target="ink/ink990.xml"/><Relationship Id="rId2507" Type="http://schemas.openxmlformats.org/officeDocument/2006/relationships/customXml" Target="ink/ink1331.xml"/><Relationship Id="rId2714" Type="http://schemas.openxmlformats.org/officeDocument/2006/relationships/customXml" Target="ink/ink1538.xml"/><Relationship Id="rId2921" Type="http://schemas.openxmlformats.org/officeDocument/2006/relationships/image" Target="media/image1357.emf"/><Relationship Id="rId1316" Type="http://schemas.openxmlformats.org/officeDocument/2006/relationships/image" Target="media/image581.emf"/><Relationship Id="rId1523" Type="http://schemas.openxmlformats.org/officeDocument/2006/relationships/customXml" Target="ink/ink788.xml"/><Relationship Id="rId1730" Type="http://schemas.openxmlformats.org/officeDocument/2006/relationships/customXml" Target="ink/ink886.xml"/><Relationship Id="rId3183" Type="http://schemas.openxmlformats.org/officeDocument/2006/relationships/customXml" Target="ink/ink1639.xml"/><Relationship Id="rId3390" Type="http://schemas.openxmlformats.org/officeDocument/2006/relationships/image" Target="media/image1561.emf"/><Relationship Id="rId4027" Type="http://schemas.openxmlformats.org/officeDocument/2006/relationships/image" Target="media/image1948.emf"/><Relationship Id="rId22" Type="http://schemas.openxmlformats.org/officeDocument/2006/relationships/customXml" Target="ink/ink9.xml"/><Relationship Id="rId1828" Type="http://schemas.openxmlformats.org/officeDocument/2006/relationships/image" Target="media/image850.emf"/><Relationship Id="rId3043" Type="http://schemas.openxmlformats.org/officeDocument/2006/relationships/image" Target="media/image1479.emf"/><Relationship Id="rId3250" Type="http://schemas.openxmlformats.org/officeDocument/2006/relationships/customXml" Target="ink/ink1706.xml"/><Relationship Id="rId3488" Type="http://schemas.openxmlformats.org/officeDocument/2006/relationships/image" Target="media/image1659.emf"/><Relationship Id="rId3695" Type="http://schemas.openxmlformats.org/officeDocument/2006/relationships/customXml" Target="ink/ink1887.xml"/><Relationship Id="rId171" Type="http://schemas.openxmlformats.org/officeDocument/2006/relationships/customXml" Target="ink/ink158.xml"/><Relationship Id="rId2297" Type="http://schemas.openxmlformats.org/officeDocument/2006/relationships/image" Target="media/image1121.emf"/><Relationship Id="rId3348" Type="http://schemas.openxmlformats.org/officeDocument/2006/relationships/customXml" Target="ink/ink1804.xml"/><Relationship Id="rId3555" Type="http://schemas.openxmlformats.org/officeDocument/2006/relationships/image" Target="media/image1726.emf"/><Relationship Id="rId3762" Type="http://schemas.openxmlformats.org/officeDocument/2006/relationships/image" Target="media/image1818.emf"/><Relationship Id="rId269" Type="http://schemas.openxmlformats.org/officeDocument/2006/relationships/image" Target="media/image77.emf"/><Relationship Id="rId476" Type="http://schemas.openxmlformats.org/officeDocument/2006/relationships/customXml" Target="ink/ink284.xml"/><Relationship Id="rId683" Type="http://schemas.openxmlformats.org/officeDocument/2006/relationships/image" Target="media/image296.emf"/><Relationship Id="rId890" Type="http://schemas.openxmlformats.org/officeDocument/2006/relationships/customXml" Target="ink/ink503.xml"/><Relationship Id="rId2157" Type="http://schemas.openxmlformats.org/officeDocument/2006/relationships/image" Target="media/image981.emf"/><Relationship Id="rId2364" Type="http://schemas.openxmlformats.org/officeDocument/2006/relationships/customXml" Target="ink/ink1188.xml"/><Relationship Id="rId2571" Type="http://schemas.openxmlformats.org/officeDocument/2006/relationships/customXml" Target="ink/ink1395.xml"/><Relationship Id="rId3110" Type="http://schemas.openxmlformats.org/officeDocument/2006/relationships/customXml" Target="ink/ink1566.xml"/><Relationship Id="rId3208" Type="http://schemas.openxmlformats.org/officeDocument/2006/relationships/customXml" Target="ink/ink1664.xml"/><Relationship Id="rId3415" Type="http://schemas.openxmlformats.org/officeDocument/2006/relationships/image" Target="media/image1586.emf"/><Relationship Id="rId129" Type="http://schemas.openxmlformats.org/officeDocument/2006/relationships/customXml" Target="ink/ink116.xml"/><Relationship Id="rId336" Type="http://schemas.openxmlformats.org/officeDocument/2006/relationships/image" Target="media/image144.emf"/><Relationship Id="rId543" Type="http://schemas.openxmlformats.org/officeDocument/2006/relationships/customXml" Target="ink/ink351.xml"/><Relationship Id="rId988" Type="http://schemas.openxmlformats.org/officeDocument/2006/relationships/image" Target="media/image441.emf"/><Relationship Id="rId1173" Type="http://schemas.openxmlformats.org/officeDocument/2006/relationships/customXml" Target="ink/ink626.xml"/><Relationship Id="rId1380" Type="http://schemas.openxmlformats.org/officeDocument/2006/relationships/image" Target="media/image645.emf"/><Relationship Id="rId2017" Type="http://schemas.openxmlformats.org/officeDocument/2006/relationships/customXml" Target="ink/ink1039.xml"/><Relationship Id="rId2224" Type="http://schemas.openxmlformats.org/officeDocument/2006/relationships/image" Target="media/image1048.emf"/><Relationship Id="rId2669" Type="http://schemas.openxmlformats.org/officeDocument/2006/relationships/customXml" Target="ink/ink1493.xml"/><Relationship Id="rId2876" Type="http://schemas.openxmlformats.org/officeDocument/2006/relationships/image" Target="media/image1312.emf"/><Relationship Id="rId3622" Type="http://schemas.openxmlformats.org/officeDocument/2006/relationships/image" Target="media/image1793.emf"/><Relationship Id="rId3927" Type="http://schemas.openxmlformats.org/officeDocument/2006/relationships/customXml" Target="ink/ink2005.xml"/><Relationship Id="rId403" Type="http://schemas.openxmlformats.org/officeDocument/2006/relationships/customXml" Target="ink/ink211.xml"/><Relationship Id="rId750" Type="http://schemas.openxmlformats.org/officeDocument/2006/relationships/image" Target="media/image363.emf"/><Relationship Id="rId848" Type="http://schemas.openxmlformats.org/officeDocument/2006/relationships/customXml" Target="ink/ink461.xml"/><Relationship Id="rId1033" Type="http://schemas.openxmlformats.org/officeDocument/2006/relationships/image" Target="media/image486.emf"/><Relationship Id="rId1478" Type="http://schemas.openxmlformats.org/officeDocument/2006/relationships/customXml" Target="ink/ink743.xml"/><Relationship Id="rId1685" Type="http://schemas.openxmlformats.org/officeDocument/2006/relationships/customXml" Target="ink/ink841.xml"/><Relationship Id="rId1892" Type="http://schemas.openxmlformats.org/officeDocument/2006/relationships/image" Target="media/image914.emf"/><Relationship Id="rId2431" Type="http://schemas.openxmlformats.org/officeDocument/2006/relationships/customXml" Target="ink/ink1255.xml"/><Relationship Id="rId2529" Type="http://schemas.openxmlformats.org/officeDocument/2006/relationships/customXml" Target="ink/ink1353.xml"/><Relationship Id="rId2736" Type="http://schemas.openxmlformats.org/officeDocument/2006/relationships/image" Target="media/image1172.emf"/><Relationship Id="rId4091" Type="http://schemas.openxmlformats.org/officeDocument/2006/relationships/image" Target="media/image2012.emf"/><Relationship Id="rId610" Type="http://schemas.openxmlformats.org/officeDocument/2006/relationships/image" Target="media/image223.emf"/><Relationship Id="rId708" Type="http://schemas.openxmlformats.org/officeDocument/2006/relationships/image" Target="media/image321.emf"/><Relationship Id="rId915" Type="http://schemas.openxmlformats.org/officeDocument/2006/relationships/customXml" Target="ink/ink528.xml"/><Relationship Id="rId1240" Type="http://schemas.openxmlformats.org/officeDocument/2006/relationships/customXml" Target="ink/ink693.xml"/><Relationship Id="rId1338" Type="http://schemas.openxmlformats.org/officeDocument/2006/relationships/image" Target="media/image603.emf"/><Relationship Id="rId1545" Type="http://schemas.openxmlformats.org/officeDocument/2006/relationships/customXml" Target="ink/ink810.xml"/><Relationship Id="rId2943" Type="http://schemas.openxmlformats.org/officeDocument/2006/relationships/image" Target="media/image1379.emf"/><Relationship Id="rId4049" Type="http://schemas.openxmlformats.org/officeDocument/2006/relationships/image" Target="media/image1970.emf"/><Relationship Id="rId1100" Type="http://schemas.openxmlformats.org/officeDocument/2006/relationships/customXml" Target="ink/ink553.xml"/><Relationship Id="rId1405" Type="http://schemas.openxmlformats.org/officeDocument/2006/relationships/image" Target="media/image670.emf"/><Relationship Id="rId1752" Type="http://schemas.openxmlformats.org/officeDocument/2006/relationships/customXml" Target="ink/ink908.xml"/><Relationship Id="rId2803" Type="http://schemas.openxmlformats.org/officeDocument/2006/relationships/image" Target="media/image1239.emf"/><Relationship Id="rId44" Type="http://schemas.openxmlformats.org/officeDocument/2006/relationships/customXml" Target="ink/ink31.xml"/><Relationship Id="rId1612" Type="http://schemas.openxmlformats.org/officeDocument/2006/relationships/image" Target="media/image768.emf"/><Relationship Id="rId1917" Type="http://schemas.openxmlformats.org/officeDocument/2006/relationships/image" Target="media/image939.emf"/><Relationship Id="rId3065" Type="http://schemas.openxmlformats.org/officeDocument/2006/relationships/image" Target="media/image1501.emf"/><Relationship Id="rId3272" Type="http://schemas.openxmlformats.org/officeDocument/2006/relationships/customXml" Target="ink/ink1728.xml"/><Relationship Id="rId4116" Type="http://schemas.openxmlformats.org/officeDocument/2006/relationships/image" Target="media/image2037.emf"/><Relationship Id="rId193" Type="http://schemas.openxmlformats.org/officeDocument/2006/relationships/image" Target="media/image1.emf"/><Relationship Id="rId498" Type="http://schemas.openxmlformats.org/officeDocument/2006/relationships/customXml" Target="ink/ink306.xml"/><Relationship Id="rId2081" Type="http://schemas.openxmlformats.org/officeDocument/2006/relationships/customXml" Target="ink/ink1103.xml"/><Relationship Id="rId2179" Type="http://schemas.openxmlformats.org/officeDocument/2006/relationships/image" Target="media/image1003.emf"/><Relationship Id="rId3132" Type="http://schemas.openxmlformats.org/officeDocument/2006/relationships/customXml" Target="ink/ink1588.xml"/><Relationship Id="rId3577" Type="http://schemas.openxmlformats.org/officeDocument/2006/relationships/image" Target="media/image1748.emf"/><Relationship Id="rId3784" Type="http://schemas.openxmlformats.org/officeDocument/2006/relationships/image" Target="media/image1840.emf"/><Relationship Id="rId3991" Type="http://schemas.openxmlformats.org/officeDocument/2006/relationships/image" Target="media/image1912.emf"/><Relationship Id="rId260" Type="http://schemas.openxmlformats.org/officeDocument/2006/relationships/image" Target="media/image68.emf"/><Relationship Id="rId2386" Type="http://schemas.openxmlformats.org/officeDocument/2006/relationships/customXml" Target="ink/ink1210.xml"/><Relationship Id="rId2593" Type="http://schemas.openxmlformats.org/officeDocument/2006/relationships/customXml" Target="ink/ink1417.xml"/><Relationship Id="rId3437" Type="http://schemas.openxmlformats.org/officeDocument/2006/relationships/image" Target="media/image1608.emf"/><Relationship Id="rId3644" Type="http://schemas.openxmlformats.org/officeDocument/2006/relationships/customXml" Target="ink/ink1836.xml"/><Relationship Id="rId3851" Type="http://schemas.openxmlformats.org/officeDocument/2006/relationships/image" Target="media/image1907.emf"/><Relationship Id="rId120" Type="http://schemas.openxmlformats.org/officeDocument/2006/relationships/customXml" Target="ink/ink107.xml"/><Relationship Id="rId358" Type="http://schemas.openxmlformats.org/officeDocument/2006/relationships/image" Target="media/image166.emf"/><Relationship Id="rId565" Type="http://schemas.openxmlformats.org/officeDocument/2006/relationships/customXml" Target="ink/ink373.xml"/><Relationship Id="rId772" Type="http://schemas.openxmlformats.org/officeDocument/2006/relationships/customXml" Target="ink/ink385.xml"/><Relationship Id="rId1195" Type="http://schemas.openxmlformats.org/officeDocument/2006/relationships/customXml" Target="ink/ink648.xml"/><Relationship Id="rId2039" Type="http://schemas.openxmlformats.org/officeDocument/2006/relationships/customXml" Target="ink/ink1061.xml"/><Relationship Id="rId2246" Type="http://schemas.openxmlformats.org/officeDocument/2006/relationships/image" Target="media/image1070.emf"/><Relationship Id="rId2453" Type="http://schemas.openxmlformats.org/officeDocument/2006/relationships/customXml" Target="ink/ink1277.xml"/><Relationship Id="rId2660" Type="http://schemas.openxmlformats.org/officeDocument/2006/relationships/customXml" Target="ink/ink1484.xml"/><Relationship Id="rId2898" Type="http://schemas.openxmlformats.org/officeDocument/2006/relationships/image" Target="media/image1334.emf"/><Relationship Id="rId3504" Type="http://schemas.openxmlformats.org/officeDocument/2006/relationships/image" Target="media/image1675.emf"/><Relationship Id="rId3711" Type="http://schemas.openxmlformats.org/officeDocument/2006/relationships/customXml" Target="ink/ink1903.xml"/><Relationship Id="rId3949" Type="http://schemas.openxmlformats.org/officeDocument/2006/relationships/customXml" Target="ink/ink2027.xml"/><Relationship Id="rId218" Type="http://schemas.openxmlformats.org/officeDocument/2006/relationships/image" Target="media/image26.emf"/><Relationship Id="rId425" Type="http://schemas.openxmlformats.org/officeDocument/2006/relationships/customXml" Target="ink/ink233.xml"/><Relationship Id="rId632" Type="http://schemas.openxmlformats.org/officeDocument/2006/relationships/image" Target="media/image245.emf"/><Relationship Id="rId1055" Type="http://schemas.openxmlformats.org/officeDocument/2006/relationships/image" Target="media/image508.emf"/><Relationship Id="rId1262" Type="http://schemas.openxmlformats.org/officeDocument/2006/relationships/customXml" Target="ink/ink715.xml"/><Relationship Id="rId2106" Type="http://schemas.openxmlformats.org/officeDocument/2006/relationships/customXml" Target="ink/ink1128.xml"/><Relationship Id="rId2313" Type="http://schemas.openxmlformats.org/officeDocument/2006/relationships/image" Target="media/image1137.emf"/><Relationship Id="rId2520" Type="http://schemas.openxmlformats.org/officeDocument/2006/relationships/customXml" Target="ink/ink1344.xml"/><Relationship Id="rId2758" Type="http://schemas.openxmlformats.org/officeDocument/2006/relationships/image" Target="media/image1194.emf"/><Relationship Id="rId2965" Type="http://schemas.openxmlformats.org/officeDocument/2006/relationships/image" Target="media/image1401.emf"/><Relationship Id="rId3809" Type="http://schemas.openxmlformats.org/officeDocument/2006/relationships/image" Target="media/image1865.emf"/><Relationship Id="rId937" Type="http://schemas.openxmlformats.org/officeDocument/2006/relationships/image" Target="media/image390.emf"/><Relationship Id="rId1122" Type="http://schemas.openxmlformats.org/officeDocument/2006/relationships/customXml" Target="ink/ink575.xml"/><Relationship Id="rId1567" Type="http://schemas.openxmlformats.org/officeDocument/2006/relationships/image" Target="media/image723.emf"/><Relationship Id="rId1774" Type="http://schemas.openxmlformats.org/officeDocument/2006/relationships/customXml" Target="ink/ink930.xml"/><Relationship Id="rId1981" Type="http://schemas.openxmlformats.org/officeDocument/2006/relationships/customXml" Target="ink/ink1003.xml"/><Relationship Id="rId2618" Type="http://schemas.openxmlformats.org/officeDocument/2006/relationships/customXml" Target="ink/ink1442.xml"/><Relationship Id="rId2825" Type="http://schemas.openxmlformats.org/officeDocument/2006/relationships/image" Target="media/image1261.emf"/><Relationship Id="rId66" Type="http://schemas.openxmlformats.org/officeDocument/2006/relationships/customXml" Target="ink/ink53.xml"/><Relationship Id="rId1427" Type="http://schemas.openxmlformats.org/officeDocument/2006/relationships/image" Target="media/image692.emf"/><Relationship Id="rId1634" Type="http://schemas.openxmlformats.org/officeDocument/2006/relationships/image" Target="media/image790.emf"/><Relationship Id="rId1841" Type="http://schemas.openxmlformats.org/officeDocument/2006/relationships/image" Target="media/image863.emf"/><Relationship Id="rId3087" Type="http://schemas.openxmlformats.org/officeDocument/2006/relationships/image" Target="media/image1523.emf"/><Relationship Id="rId3294" Type="http://schemas.openxmlformats.org/officeDocument/2006/relationships/customXml" Target="ink/ink1750.xml"/><Relationship Id="rId4040" Type="http://schemas.openxmlformats.org/officeDocument/2006/relationships/image" Target="media/image1961.emf"/><Relationship Id="rId4138" Type="http://schemas.openxmlformats.org/officeDocument/2006/relationships/image" Target="media/image2057.jpeg"/><Relationship Id="rId1939" Type="http://schemas.openxmlformats.org/officeDocument/2006/relationships/image" Target="media/image961.emf"/><Relationship Id="rId3599" Type="http://schemas.openxmlformats.org/officeDocument/2006/relationships/image" Target="media/image1770.emf"/><Relationship Id="rId1701" Type="http://schemas.openxmlformats.org/officeDocument/2006/relationships/customXml" Target="ink/ink857.xml"/><Relationship Id="rId3154" Type="http://schemas.openxmlformats.org/officeDocument/2006/relationships/customXml" Target="ink/ink1610.xml"/><Relationship Id="rId3361" Type="http://schemas.openxmlformats.org/officeDocument/2006/relationships/image" Target="media/image1532.emf"/><Relationship Id="rId3459" Type="http://schemas.openxmlformats.org/officeDocument/2006/relationships/image" Target="media/image1630.emf"/><Relationship Id="rId3666" Type="http://schemas.openxmlformats.org/officeDocument/2006/relationships/customXml" Target="ink/ink1858.xml"/><Relationship Id="rId282" Type="http://schemas.openxmlformats.org/officeDocument/2006/relationships/image" Target="media/image90.emf"/><Relationship Id="rId587" Type="http://schemas.openxmlformats.org/officeDocument/2006/relationships/image" Target="media/image200.emf"/><Relationship Id="rId2170" Type="http://schemas.openxmlformats.org/officeDocument/2006/relationships/image" Target="media/image994.emf"/><Relationship Id="rId2268" Type="http://schemas.openxmlformats.org/officeDocument/2006/relationships/image" Target="media/image1092.emf"/><Relationship Id="rId3014" Type="http://schemas.openxmlformats.org/officeDocument/2006/relationships/image" Target="media/image1450.emf"/><Relationship Id="rId3221" Type="http://schemas.openxmlformats.org/officeDocument/2006/relationships/customXml" Target="ink/ink1677.xml"/><Relationship Id="rId3319" Type="http://schemas.openxmlformats.org/officeDocument/2006/relationships/customXml" Target="ink/ink1775.xml"/><Relationship Id="rId3873" Type="http://schemas.openxmlformats.org/officeDocument/2006/relationships/customXml" Target="ink/ink1951.xml"/><Relationship Id="rId8" Type="http://schemas.openxmlformats.org/officeDocument/2006/relationships/endnotes" Target="endnotes.xml"/><Relationship Id="rId142" Type="http://schemas.openxmlformats.org/officeDocument/2006/relationships/customXml" Target="ink/ink129.xml"/><Relationship Id="rId447" Type="http://schemas.openxmlformats.org/officeDocument/2006/relationships/customXml" Target="ink/ink255.xml"/><Relationship Id="rId794" Type="http://schemas.openxmlformats.org/officeDocument/2006/relationships/customXml" Target="ink/ink407.xml"/><Relationship Id="rId1077" Type="http://schemas.openxmlformats.org/officeDocument/2006/relationships/image" Target="media/image530.emf"/><Relationship Id="rId2030" Type="http://schemas.openxmlformats.org/officeDocument/2006/relationships/customXml" Target="ink/ink1052.xml"/><Relationship Id="rId2128" Type="http://schemas.openxmlformats.org/officeDocument/2006/relationships/customXml" Target="ink/ink1150.xml"/><Relationship Id="rId2475" Type="http://schemas.openxmlformats.org/officeDocument/2006/relationships/customXml" Target="ink/ink1299.xml"/><Relationship Id="rId2682" Type="http://schemas.openxmlformats.org/officeDocument/2006/relationships/customXml" Target="ink/ink1506.xml"/><Relationship Id="rId2987" Type="http://schemas.openxmlformats.org/officeDocument/2006/relationships/image" Target="media/image1423.emf"/><Relationship Id="rId3526" Type="http://schemas.openxmlformats.org/officeDocument/2006/relationships/image" Target="media/image1697.emf"/><Relationship Id="rId3733" Type="http://schemas.openxmlformats.org/officeDocument/2006/relationships/customXml" Target="ink/ink1925.xml"/><Relationship Id="rId3940" Type="http://schemas.openxmlformats.org/officeDocument/2006/relationships/customXml" Target="ink/ink2018.xml"/><Relationship Id="rId654" Type="http://schemas.openxmlformats.org/officeDocument/2006/relationships/image" Target="media/image267.emf"/><Relationship Id="rId861" Type="http://schemas.openxmlformats.org/officeDocument/2006/relationships/customXml" Target="ink/ink474.xml"/><Relationship Id="rId959" Type="http://schemas.openxmlformats.org/officeDocument/2006/relationships/image" Target="media/image412.emf"/><Relationship Id="rId1284" Type="http://schemas.openxmlformats.org/officeDocument/2006/relationships/image" Target="media/image549.emf"/><Relationship Id="rId1491" Type="http://schemas.openxmlformats.org/officeDocument/2006/relationships/customXml" Target="ink/ink756.xml"/><Relationship Id="rId1589" Type="http://schemas.openxmlformats.org/officeDocument/2006/relationships/image" Target="media/image745.emf"/><Relationship Id="rId2335" Type="http://schemas.openxmlformats.org/officeDocument/2006/relationships/image" Target="media/image1159.emf"/><Relationship Id="rId2542" Type="http://schemas.openxmlformats.org/officeDocument/2006/relationships/customXml" Target="ink/ink1366.xml"/><Relationship Id="rId3800" Type="http://schemas.openxmlformats.org/officeDocument/2006/relationships/image" Target="media/image1856.emf"/><Relationship Id="rId307" Type="http://schemas.openxmlformats.org/officeDocument/2006/relationships/image" Target="media/image115.emf"/><Relationship Id="rId514" Type="http://schemas.openxmlformats.org/officeDocument/2006/relationships/customXml" Target="ink/ink322.xml"/><Relationship Id="rId721" Type="http://schemas.openxmlformats.org/officeDocument/2006/relationships/image" Target="media/image334.emf"/><Relationship Id="rId1144" Type="http://schemas.openxmlformats.org/officeDocument/2006/relationships/customXml" Target="ink/ink597.xml"/><Relationship Id="rId1351" Type="http://schemas.openxmlformats.org/officeDocument/2006/relationships/image" Target="media/image616.emf"/><Relationship Id="rId1449" Type="http://schemas.openxmlformats.org/officeDocument/2006/relationships/image" Target="media/image714.emf"/><Relationship Id="rId1796" Type="http://schemas.openxmlformats.org/officeDocument/2006/relationships/customXml" Target="ink/ink952.xml"/><Relationship Id="rId2402" Type="http://schemas.openxmlformats.org/officeDocument/2006/relationships/customXml" Target="ink/ink1226.xml"/><Relationship Id="rId2847" Type="http://schemas.openxmlformats.org/officeDocument/2006/relationships/image" Target="media/image1283.emf"/><Relationship Id="rId4062" Type="http://schemas.openxmlformats.org/officeDocument/2006/relationships/image" Target="media/image1983.emf"/><Relationship Id="rId88" Type="http://schemas.openxmlformats.org/officeDocument/2006/relationships/customXml" Target="ink/ink75.xml"/><Relationship Id="rId819" Type="http://schemas.openxmlformats.org/officeDocument/2006/relationships/customXml" Target="ink/ink432.xml"/><Relationship Id="rId1004" Type="http://schemas.openxmlformats.org/officeDocument/2006/relationships/image" Target="media/image457.emf"/><Relationship Id="rId1211" Type="http://schemas.openxmlformats.org/officeDocument/2006/relationships/customXml" Target="ink/ink664.xml"/><Relationship Id="rId1656" Type="http://schemas.openxmlformats.org/officeDocument/2006/relationships/image" Target="media/image812.emf"/><Relationship Id="rId1863" Type="http://schemas.openxmlformats.org/officeDocument/2006/relationships/image" Target="media/image885.emf"/><Relationship Id="rId2707" Type="http://schemas.openxmlformats.org/officeDocument/2006/relationships/customXml" Target="ink/ink1531.xml"/><Relationship Id="rId2914" Type="http://schemas.openxmlformats.org/officeDocument/2006/relationships/image" Target="media/image1350.emf"/><Relationship Id="rId1309" Type="http://schemas.openxmlformats.org/officeDocument/2006/relationships/image" Target="media/image574.emf"/><Relationship Id="rId1516" Type="http://schemas.openxmlformats.org/officeDocument/2006/relationships/customXml" Target="ink/ink781.xml"/><Relationship Id="rId1723" Type="http://schemas.openxmlformats.org/officeDocument/2006/relationships/customXml" Target="ink/ink879.xml"/><Relationship Id="rId1930" Type="http://schemas.openxmlformats.org/officeDocument/2006/relationships/image" Target="media/image952.emf"/><Relationship Id="rId3176" Type="http://schemas.openxmlformats.org/officeDocument/2006/relationships/customXml" Target="ink/ink1632.xml"/><Relationship Id="rId3383" Type="http://schemas.openxmlformats.org/officeDocument/2006/relationships/image" Target="media/image1554.emf"/><Relationship Id="rId3590" Type="http://schemas.openxmlformats.org/officeDocument/2006/relationships/image" Target="media/image1761.emf"/><Relationship Id="rId15" Type="http://schemas.openxmlformats.org/officeDocument/2006/relationships/customXml" Target="ink/ink2.xml"/><Relationship Id="rId2192" Type="http://schemas.openxmlformats.org/officeDocument/2006/relationships/image" Target="media/image1016.emf"/><Relationship Id="rId3036" Type="http://schemas.openxmlformats.org/officeDocument/2006/relationships/image" Target="media/image1472.emf"/><Relationship Id="rId3243" Type="http://schemas.openxmlformats.org/officeDocument/2006/relationships/customXml" Target="ink/ink1699.xml"/><Relationship Id="rId3688" Type="http://schemas.openxmlformats.org/officeDocument/2006/relationships/customXml" Target="ink/ink1880.xml"/><Relationship Id="rId3895" Type="http://schemas.openxmlformats.org/officeDocument/2006/relationships/customXml" Target="ink/ink1973.xml"/><Relationship Id="rId164" Type="http://schemas.openxmlformats.org/officeDocument/2006/relationships/customXml" Target="ink/ink151.xml"/><Relationship Id="rId371" Type="http://schemas.openxmlformats.org/officeDocument/2006/relationships/image" Target="media/image179.emf"/><Relationship Id="rId2052" Type="http://schemas.openxmlformats.org/officeDocument/2006/relationships/customXml" Target="ink/ink1074.xml"/><Relationship Id="rId2497" Type="http://schemas.openxmlformats.org/officeDocument/2006/relationships/customXml" Target="ink/ink1321.xml"/><Relationship Id="rId3450" Type="http://schemas.openxmlformats.org/officeDocument/2006/relationships/image" Target="media/image1621.emf"/><Relationship Id="rId3548" Type="http://schemas.openxmlformats.org/officeDocument/2006/relationships/image" Target="media/image1719.emf"/><Relationship Id="rId3755" Type="http://schemas.openxmlformats.org/officeDocument/2006/relationships/image" Target="media/image1811.emf"/><Relationship Id="rId469" Type="http://schemas.openxmlformats.org/officeDocument/2006/relationships/customXml" Target="ink/ink277.xml"/><Relationship Id="rId676" Type="http://schemas.openxmlformats.org/officeDocument/2006/relationships/image" Target="media/image289.emf"/><Relationship Id="rId883" Type="http://schemas.openxmlformats.org/officeDocument/2006/relationships/customXml" Target="ink/ink496.xml"/><Relationship Id="rId1099" Type="http://schemas.openxmlformats.org/officeDocument/2006/relationships/customXml" Target="ink/ink552.xml"/><Relationship Id="rId2357" Type="http://schemas.openxmlformats.org/officeDocument/2006/relationships/customXml" Target="ink/ink1181.xml"/><Relationship Id="rId2564" Type="http://schemas.openxmlformats.org/officeDocument/2006/relationships/customXml" Target="ink/ink1388.xml"/><Relationship Id="rId3103" Type="http://schemas.openxmlformats.org/officeDocument/2006/relationships/customXml" Target="ink/ink1559.xml"/><Relationship Id="rId3310" Type="http://schemas.openxmlformats.org/officeDocument/2006/relationships/customXml" Target="ink/ink1766.xml"/><Relationship Id="rId3408" Type="http://schemas.openxmlformats.org/officeDocument/2006/relationships/image" Target="media/image1579.emf"/><Relationship Id="rId3615" Type="http://schemas.openxmlformats.org/officeDocument/2006/relationships/image" Target="media/image1786.emf"/><Relationship Id="rId3962" Type="http://schemas.openxmlformats.org/officeDocument/2006/relationships/customXml" Target="ink/ink2040.xml"/><Relationship Id="rId231" Type="http://schemas.openxmlformats.org/officeDocument/2006/relationships/image" Target="media/image39.emf"/><Relationship Id="rId329" Type="http://schemas.openxmlformats.org/officeDocument/2006/relationships/image" Target="media/image137.emf"/><Relationship Id="rId536" Type="http://schemas.openxmlformats.org/officeDocument/2006/relationships/customXml" Target="ink/ink344.xml"/><Relationship Id="rId1166" Type="http://schemas.openxmlformats.org/officeDocument/2006/relationships/customXml" Target="ink/ink619.xml"/><Relationship Id="rId1373" Type="http://schemas.openxmlformats.org/officeDocument/2006/relationships/image" Target="media/image638.emf"/><Relationship Id="rId2217" Type="http://schemas.openxmlformats.org/officeDocument/2006/relationships/image" Target="media/image1041.emf"/><Relationship Id="rId2771" Type="http://schemas.openxmlformats.org/officeDocument/2006/relationships/image" Target="media/image1207.emf"/><Relationship Id="rId2869" Type="http://schemas.openxmlformats.org/officeDocument/2006/relationships/image" Target="media/image1305.emf"/><Relationship Id="rId3822" Type="http://schemas.openxmlformats.org/officeDocument/2006/relationships/image" Target="media/image1878.emf"/><Relationship Id="rId743" Type="http://schemas.openxmlformats.org/officeDocument/2006/relationships/image" Target="media/image356.emf"/><Relationship Id="rId950" Type="http://schemas.openxmlformats.org/officeDocument/2006/relationships/image" Target="media/image403.emf"/><Relationship Id="rId1026" Type="http://schemas.openxmlformats.org/officeDocument/2006/relationships/image" Target="media/image479.emf"/><Relationship Id="rId1580" Type="http://schemas.openxmlformats.org/officeDocument/2006/relationships/image" Target="media/image736.emf"/><Relationship Id="rId1678" Type="http://schemas.openxmlformats.org/officeDocument/2006/relationships/customXml" Target="ink/ink834.xml"/><Relationship Id="rId1885" Type="http://schemas.openxmlformats.org/officeDocument/2006/relationships/image" Target="media/image907.emf"/><Relationship Id="rId2424" Type="http://schemas.openxmlformats.org/officeDocument/2006/relationships/customXml" Target="ink/ink1248.xml"/><Relationship Id="rId2631" Type="http://schemas.openxmlformats.org/officeDocument/2006/relationships/customXml" Target="ink/ink1455.xml"/><Relationship Id="rId2729" Type="http://schemas.openxmlformats.org/officeDocument/2006/relationships/image" Target="media/image1165.emf"/><Relationship Id="rId2936" Type="http://schemas.openxmlformats.org/officeDocument/2006/relationships/image" Target="media/image1372.emf"/><Relationship Id="rId4084" Type="http://schemas.openxmlformats.org/officeDocument/2006/relationships/image" Target="media/image2005.emf"/><Relationship Id="rId603" Type="http://schemas.openxmlformats.org/officeDocument/2006/relationships/image" Target="media/image216.emf"/><Relationship Id="rId810" Type="http://schemas.openxmlformats.org/officeDocument/2006/relationships/customXml" Target="ink/ink423.xml"/><Relationship Id="rId908" Type="http://schemas.openxmlformats.org/officeDocument/2006/relationships/customXml" Target="ink/ink521.xml"/><Relationship Id="rId1233" Type="http://schemas.openxmlformats.org/officeDocument/2006/relationships/customXml" Target="ink/ink686.xml"/><Relationship Id="rId1440" Type="http://schemas.openxmlformats.org/officeDocument/2006/relationships/image" Target="media/image705.emf"/><Relationship Id="rId1538" Type="http://schemas.openxmlformats.org/officeDocument/2006/relationships/customXml" Target="ink/ink803.xml"/><Relationship Id="rId4151" Type="http://schemas.openxmlformats.org/officeDocument/2006/relationships/image" Target="media/image2069.png"/><Relationship Id="rId1300" Type="http://schemas.openxmlformats.org/officeDocument/2006/relationships/image" Target="media/image565.emf"/><Relationship Id="rId1745" Type="http://schemas.openxmlformats.org/officeDocument/2006/relationships/customXml" Target="ink/ink901.xml"/><Relationship Id="rId1952" Type="http://schemas.openxmlformats.org/officeDocument/2006/relationships/customXml" Target="ink/ink974.xml"/><Relationship Id="rId3198" Type="http://schemas.openxmlformats.org/officeDocument/2006/relationships/customXml" Target="ink/ink1654.xml"/><Relationship Id="rId4011" Type="http://schemas.openxmlformats.org/officeDocument/2006/relationships/image" Target="media/image1932.emf"/><Relationship Id="rId37" Type="http://schemas.openxmlformats.org/officeDocument/2006/relationships/customXml" Target="ink/ink24.xml"/><Relationship Id="rId1605" Type="http://schemas.openxmlformats.org/officeDocument/2006/relationships/image" Target="media/image761.emf"/><Relationship Id="rId1812" Type="http://schemas.openxmlformats.org/officeDocument/2006/relationships/image" Target="media/image834.emf"/><Relationship Id="rId3058" Type="http://schemas.openxmlformats.org/officeDocument/2006/relationships/image" Target="media/image1494.emf"/><Relationship Id="rId3265" Type="http://schemas.openxmlformats.org/officeDocument/2006/relationships/customXml" Target="ink/ink1721.xml"/><Relationship Id="rId3472" Type="http://schemas.openxmlformats.org/officeDocument/2006/relationships/image" Target="media/image1643.emf"/><Relationship Id="rId4109" Type="http://schemas.openxmlformats.org/officeDocument/2006/relationships/image" Target="media/image2030.emf"/><Relationship Id="rId186" Type="http://schemas.openxmlformats.org/officeDocument/2006/relationships/customXml" Target="ink/ink173.xml"/><Relationship Id="rId393" Type="http://schemas.openxmlformats.org/officeDocument/2006/relationships/customXml" Target="ink/ink201.xml"/><Relationship Id="rId2074" Type="http://schemas.openxmlformats.org/officeDocument/2006/relationships/customXml" Target="ink/ink1096.xml"/><Relationship Id="rId2281" Type="http://schemas.openxmlformats.org/officeDocument/2006/relationships/image" Target="media/image1105.emf"/><Relationship Id="rId3125" Type="http://schemas.openxmlformats.org/officeDocument/2006/relationships/customXml" Target="ink/ink1581.xml"/><Relationship Id="rId3332" Type="http://schemas.openxmlformats.org/officeDocument/2006/relationships/customXml" Target="ink/ink1788.xml"/><Relationship Id="rId3777" Type="http://schemas.openxmlformats.org/officeDocument/2006/relationships/image" Target="media/image1833.emf"/><Relationship Id="rId3984" Type="http://schemas.openxmlformats.org/officeDocument/2006/relationships/customXml" Target="ink/ink2062.xml"/><Relationship Id="rId253" Type="http://schemas.openxmlformats.org/officeDocument/2006/relationships/image" Target="media/image61.emf"/><Relationship Id="rId460" Type="http://schemas.openxmlformats.org/officeDocument/2006/relationships/customXml" Target="ink/ink268.xml"/><Relationship Id="rId698" Type="http://schemas.openxmlformats.org/officeDocument/2006/relationships/image" Target="media/image311.emf"/><Relationship Id="rId1090" Type="http://schemas.openxmlformats.org/officeDocument/2006/relationships/customXml" Target="ink/ink543.xml"/><Relationship Id="rId2141" Type="http://schemas.openxmlformats.org/officeDocument/2006/relationships/customXml" Target="ink/ink1163.xml"/><Relationship Id="rId2379" Type="http://schemas.openxmlformats.org/officeDocument/2006/relationships/customXml" Target="ink/ink1203.xml"/><Relationship Id="rId2586" Type="http://schemas.openxmlformats.org/officeDocument/2006/relationships/customXml" Target="ink/ink1410.xml"/><Relationship Id="rId2793" Type="http://schemas.openxmlformats.org/officeDocument/2006/relationships/image" Target="media/image1229.emf"/><Relationship Id="rId3637" Type="http://schemas.openxmlformats.org/officeDocument/2006/relationships/customXml" Target="ink/ink1829.xml"/><Relationship Id="rId3844" Type="http://schemas.openxmlformats.org/officeDocument/2006/relationships/image" Target="media/image1900.emf"/><Relationship Id="rId113" Type="http://schemas.openxmlformats.org/officeDocument/2006/relationships/customXml" Target="ink/ink100.xml"/><Relationship Id="rId320" Type="http://schemas.openxmlformats.org/officeDocument/2006/relationships/image" Target="media/image128.emf"/><Relationship Id="rId558" Type="http://schemas.openxmlformats.org/officeDocument/2006/relationships/customXml" Target="ink/ink366.xml"/><Relationship Id="rId765" Type="http://schemas.openxmlformats.org/officeDocument/2006/relationships/customXml" Target="ink/ink378.xml"/><Relationship Id="rId972" Type="http://schemas.openxmlformats.org/officeDocument/2006/relationships/image" Target="media/image425.emf"/><Relationship Id="rId1188" Type="http://schemas.openxmlformats.org/officeDocument/2006/relationships/customXml" Target="ink/ink641.xml"/><Relationship Id="rId1395" Type="http://schemas.openxmlformats.org/officeDocument/2006/relationships/image" Target="media/image660.emf"/><Relationship Id="rId2001" Type="http://schemas.openxmlformats.org/officeDocument/2006/relationships/customXml" Target="ink/ink1023.xml"/><Relationship Id="rId2239" Type="http://schemas.openxmlformats.org/officeDocument/2006/relationships/image" Target="media/image1063.emf"/><Relationship Id="rId2446" Type="http://schemas.openxmlformats.org/officeDocument/2006/relationships/customXml" Target="ink/ink1270.xml"/><Relationship Id="rId2653" Type="http://schemas.openxmlformats.org/officeDocument/2006/relationships/customXml" Target="ink/ink1477.xml"/><Relationship Id="rId2860" Type="http://schemas.openxmlformats.org/officeDocument/2006/relationships/image" Target="media/image1296.emf"/><Relationship Id="rId3704" Type="http://schemas.openxmlformats.org/officeDocument/2006/relationships/customXml" Target="ink/ink1896.xml"/><Relationship Id="rId418" Type="http://schemas.openxmlformats.org/officeDocument/2006/relationships/customXml" Target="ink/ink226.xml"/><Relationship Id="rId625" Type="http://schemas.openxmlformats.org/officeDocument/2006/relationships/image" Target="media/image238.emf"/><Relationship Id="rId832" Type="http://schemas.openxmlformats.org/officeDocument/2006/relationships/customXml" Target="ink/ink445.xml"/><Relationship Id="rId1048" Type="http://schemas.openxmlformats.org/officeDocument/2006/relationships/image" Target="media/image501.emf"/><Relationship Id="rId1255" Type="http://schemas.openxmlformats.org/officeDocument/2006/relationships/customXml" Target="ink/ink708.xml"/><Relationship Id="rId1462" Type="http://schemas.openxmlformats.org/officeDocument/2006/relationships/customXml" Target="ink/ink727.xml"/><Relationship Id="rId2306" Type="http://schemas.openxmlformats.org/officeDocument/2006/relationships/image" Target="media/image1130.emf"/><Relationship Id="rId2513" Type="http://schemas.openxmlformats.org/officeDocument/2006/relationships/customXml" Target="ink/ink1337.xml"/><Relationship Id="rId2958" Type="http://schemas.openxmlformats.org/officeDocument/2006/relationships/image" Target="media/image1394.emf"/><Relationship Id="rId3911" Type="http://schemas.openxmlformats.org/officeDocument/2006/relationships/customXml" Target="ink/ink1989.xml"/><Relationship Id="rId1115" Type="http://schemas.openxmlformats.org/officeDocument/2006/relationships/customXml" Target="ink/ink568.xml"/><Relationship Id="rId1322" Type="http://schemas.openxmlformats.org/officeDocument/2006/relationships/image" Target="media/image587.emf"/><Relationship Id="rId1767" Type="http://schemas.openxmlformats.org/officeDocument/2006/relationships/customXml" Target="ink/ink923.xml"/><Relationship Id="rId1974" Type="http://schemas.openxmlformats.org/officeDocument/2006/relationships/customXml" Target="ink/ink996.xml"/><Relationship Id="rId2720" Type="http://schemas.openxmlformats.org/officeDocument/2006/relationships/customXml" Target="ink/ink1544.xml"/><Relationship Id="rId2818" Type="http://schemas.openxmlformats.org/officeDocument/2006/relationships/image" Target="media/image1254.emf"/><Relationship Id="rId59" Type="http://schemas.openxmlformats.org/officeDocument/2006/relationships/customXml" Target="ink/ink46.xml"/><Relationship Id="rId1627" Type="http://schemas.openxmlformats.org/officeDocument/2006/relationships/image" Target="media/image783.emf"/><Relationship Id="rId1834" Type="http://schemas.openxmlformats.org/officeDocument/2006/relationships/image" Target="media/image856.emf"/><Relationship Id="rId3287" Type="http://schemas.openxmlformats.org/officeDocument/2006/relationships/customXml" Target="ink/ink1743.xml"/><Relationship Id="rId4033" Type="http://schemas.openxmlformats.org/officeDocument/2006/relationships/image" Target="media/image1954.emf"/><Relationship Id="rId2096" Type="http://schemas.openxmlformats.org/officeDocument/2006/relationships/customXml" Target="ink/ink1118.xml"/><Relationship Id="rId3494" Type="http://schemas.openxmlformats.org/officeDocument/2006/relationships/image" Target="media/image1665.emf"/><Relationship Id="rId3799" Type="http://schemas.openxmlformats.org/officeDocument/2006/relationships/image" Target="media/image1855.emf"/><Relationship Id="rId4100" Type="http://schemas.openxmlformats.org/officeDocument/2006/relationships/image" Target="media/image2021.emf"/><Relationship Id="rId1901" Type="http://schemas.openxmlformats.org/officeDocument/2006/relationships/image" Target="media/image923.emf"/><Relationship Id="rId3147" Type="http://schemas.openxmlformats.org/officeDocument/2006/relationships/customXml" Target="ink/ink1603.xml"/><Relationship Id="rId3354" Type="http://schemas.openxmlformats.org/officeDocument/2006/relationships/customXml" Target="ink/ink1810.xml"/><Relationship Id="rId3561" Type="http://schemas.openxmlformats.org/officeDocument/2006/relationships/image" Target="media/image1732.emf"/><Relationship Id="rId3659" Type="http://schemas.openxmlformats.org/officeDocument/2006/relationships/customXml" Target="ink/ink1851.xml"/><Relationship Id="rId275" Type="http://schemas.openxmlformats.org/officeDocument/2006/relationships/image" Target="media/image83.emf"/><Relationship Id="rId482" Type="http://schemas.openxmlformats.org/officeDocument/2006/relationships/customXml" Target="ink/ink290.xml"/><Relationship Id="rId2163" Type="http://schemas.openxmlformats.org/officeDocument/2006/relationships/image" Target="media/image987.emf"/><Relationship Id="rId2370" Type="http://schemas.openxmlformats.org/officeDocument/2006/relationships/customXml" Target="ink/ink1194.xml"/><Relationship Id="rId3007" Type="http://schemas.openxmlformats.org/officeDocument/2006/relationships/image" Target="media/image1443.emf"/><Relationship Id="rId3214" Type="http://schemas.openxmlformats.org/officeDocument/2006/relationships/customXml" Target="ink/ink1670.xml"/><Relationship Id="rId3421" Type="http://schemas.openxmlformats.org/officeDocument/2006/relationships/image" Target="media/image1592.emf"/><Relationship Id="rId3866" Type="http://schemas.openxmlformats.org/officeDocument/2006/relationships/customXml" Target="ink/ink1944.xml"/><Relationship Id="rId135" Type="http://schemas.openxmlformats.org/officeDocument/2006/relationships/customXml" Target="ink/ink122.xml"/><Relationship Id="rId342" Type="http://schemas.openxmlformats.org/officeDocument/2006/relationships/image" Target="media/image150.emf"/><Relationship Id="rId787" Type="http://schemas.openxmlformats.org/officeDocument/2006/relationships/customXml" Target="ink/ink400.xml"/><Relationship Id="rId994" Type="http://schemas.openxmlformats.org/officeDocument/2006/relationships/image" Target="media/image447.emf"/><Relationship Id="rId2023" Type="http://schemas.openxmlformats.org/officeDocument/2006/relationships/customXml" Target="ink/ink1045.xml"/><Relationship Id="rId2230" Type="http://schemas.openxmlformats.org/officeDocument/2006/relationships/image" Target="media/image1054.emf"/><Relationship Id="rId2468" Type="http://schemas.openxmlformats.org/officeDocument/2006/relationships/customXml" Target="ink/ink1292.xml"/><Relationship Id="rId2675" Type="http://schemas.openxmlformats.org/officeDocument/2006/relationships/customXml" Target="ink/ink1499.xml"/><Relationship Id="rId2882" Type="http://schemas.openxmlformats.org/officeDocument/2006/relationships/image" Target="media/image1318.emf"/><Relationship Id="rId3519" Type="http://schemas.openxmlformats.org/officeDocument/2006/relationships/image" Target="media/image1690.emf"/><Relationship Id="rId3726" Type="http://schemas.openxmlformats.org/officeDocument/2006/relationships/customXml" Target="ink/ink1918.xml"/><Relationship Id="rId3933" Type="http://schemas.openxmlformats.org/officeDocument/2006/relationships/customXml" Target="ink/ink2011.xml"/><Relationship Id="rId202" Type="http://schemas.openxmlformats.org/officeDocument/2006/relationships/image" Target="media/image10.emf"/><Relationship Id="rId647" Type="http://schemas.openxmlformats.org/officeDocument/2006/relationships/image" Target="media/image260.emf"/><Relationship Id="rId854" Type="http://schemas.openxmlformats.org/officeDocument/2006/relationships/customXml" Target="ink/ink467.xml"/><Relationship Id="rId1277" Type="http://schemas.openxmlformats.org/officeDocument/2006/relationships/image" Target="media/image542.emf"/><Relationship Id="rId1484" Type="http://schemas.openxmlformats.org/officeDocument/2006/relationships/customXml" Target="ink/ink749.xml"/><Relationship Id="rId1691" Type="http://schemas.openxmlformats.org/officeDocument/2006/relationships/customXml" Target="ink/ink847.xml"/><Relationship Id="rId2328" Type="http://schemas.openxmlformats.org/officeDocument/2006/relationships/image" Target="media/image1152.emf"/><Relationship Id="rId2535" Type="http://schemas.openxmlformats.org/officeDocument/2006/relationships/customXml" Target="ink/ink1359.xml"/><Relationship Id="rId2742" Type="http://schemas.openxmlformats.org/officeDocument/2006/relationships/image" Target="media/image1178.emf"/><Relationship Id="rId507" Type="http://schemas.openxmlformats.org/officeDocument/2006/relationships/customXml" Target="ink/ink315.xml"/><Relationship Id="rId714" Type="http://schemas.openxmlformats.org/officeDocument/2006/relationships/image" Target="media/image327.emf"/><Relationship Id="rId921" Type="http://schemas.openxmlformats.org/officeDocument/2006/relationships/customXml" Target="ink/ink534.xml"/><Relationship Id="rId1137" Type="http://schemas.openxmlformats.org/officeDocument/2006/relationships/customXml" Target="ink/ink590.xml"/><Relationship Id="rId1344" Type="http://schemas.openxmlformats.org/officeDocument/2006/relationships/image" Target="media/image609.emf"/><Relationship Id="rId1551" Type="http://schemas.openxmlformats.org/officeDocument/2006/relationships/customXml" Target="ink/ink816.xml"/><Relationship Id="rId1789" Type="http://schemas.openxmlformats.org/officeDocument/2006/relationships/customXml" Target="ink/ink945.xml"/><Relationship Id="rId1996" Type="http://schemas.openxmlformats.org/officeDocument/2006/relationships/customXml" Target="ink/ink1018.xml"/><Relationship Id="rId2602" Type="http://schemas.openxmlformats.org/officeDocument/2006/relationships/customXml" Target="ink/ink1426.xml"/><Relationship Id="rId4055" Type="http://schemas.openxmlformats.org/officeDocument/2006/relationships/image" Target="media/image1976.emf"/><Relationship Id="rId50" Type="http://schemas.openxmlformats.org/officeDocument/2006/relationships/customXml" Target="ink/ink37.xml"/><Relationship Id="rId1204" Type="http://schemas.openxmlformats.org/officeDocument/2006/relationships/customXml" Target="ink/ink657.xml"/><Relationship Id="rId1411" Type="http://schemas.openxmlformats.org/officeDocument/2006/relationships/image" Target="media/image676.emf"/><Relationship Id="rId1649" Type="http://schemas.openxmlformats.org/officeDocument/2006/relationships/image" Target="media/image805.emf"/><Relationship Id="rId1856" Type="http://schemas.openxmlformats.org/officeDocument/2006/relationships/image" Target="media/image878.emf"/><Relationship Id="rId2907" Type="http://schemas.openxmlformats.org/officeDocument/2006/relationships/image" Target="media/image1343.emf"/><Relationship Id="rId3071" Type="http://schemas.openxmlformats.org/officeDocument/2006/relationships/image" Target="media/image1507.emf"/><Relationship Id="rId1509" Type="http://schemas.openxmlformats.org/officeDocument/2006/relationships/customXml" Target="ink/ink774.xml"/><Relationship Id="rId1716" Type="http://schemas.openxmlformats.org/officeDocument/2006/relationships/customXml" Target="ink/ink872.xml"/><Relationship Id="rId1923" Type="http://schemas.openxmlformats.org/officeDocument/2006/relationships/image" Target="media/image945.emf"/><Relationship Id="rId3169" Type="http://schemas.openxmlformats.org/officeDocument/2006/relationships/customXml" Target="ink/ink1625.xml"/><Relationship Id="rId3376" Type="http://schemas.openxmlformats.org/officeDocument/2006/relationships/image" Target="media/image1547.emf"/><Relationship Id="rId3583" Type="http://schemas.openxmlformats.org/officeDocument/2006/relationships/image" Target="media/image1754.emf"/><Relationship Id="rId4122" Type="http://schemas.openxmlformats.org/officeDocument/2006/relationships/image" Target="media/image2043.emf"/><Relationship Id="rId297" Type="http://schemas.openxmlformats.org/officeDocument/2006/relationships/image" Target="media/image105.emf"/><Relationship Id="rId2185" Type="http://schemas.openxmlformats.org/officeDocument/2006/relationships/image" Target="media/image1009.emf"/><Relationship Id="rId2392" Type="http://schemas.openxmlformats.org/officeDocument/2006/relationships/customXml" Target="ink/ink1216.xml"/><Relationship Id="rId3029" Type="http://schemas.openxmlformats.org/officeDocument/2006/relationships/image" Target="media/image1465.emf"/><Relationship Id="rId3236" Type="http://schemas.openxmlformats.org/officeDocument/2006/relationships/customXml" Target="ink/ink1692.xml"/><Relationship Id="rId3790" Type="http://schemas.openxmlformats.org/officeDocument/2006/relationships/image" Target="media/image1846.emf"/><Relationship Id="rId3888" Type="http://schemas.openxmlformats.org/officeDocument/2006/relationships/customXml" Target="ink/ink1966.xml"/><Relationship Id="rId157" Type="http://schemas.openxmlformats.org/officeDocument/2006/relationships/customXml" Target="ink/ink144.xml"/><Relationship Id="rId364" Type="http://schemas.openxmlformats.org/officeDocument/2006/relationships/image" Target="media/image172.emf"/><Relationship Id="rId2045" Type="http://schemas.openxmlformats.org/officeDocument/2006/relationships/customXml" Target="ink/ink1067.xml"/><Relationship Id="rId2697" Type="http://schemas.openxmlformats.org/officeDocument/2006/relationships/customXml" Target="ink/ink1521.xml"/><Relationship Id="rId3443" Type="http://schemas.openxmlformats.org/officeDocument/2006/relationships/image" Target="media/image1614.emf"/><Relationship Id="rId3650" Type="http://schemas.openxmlformats.org/officeDocument/2006/relationships/customXml" Target="ink/ink1842.xml"/><Relationship Id="rId3748" Type="http://schemas.openxmlformats.org/officeDocument/2006/relationships/image" Target="media/image1804.emf"/><Relationship Id="rId571" Type="http://schemas.openxmlformats.org/officeDocument/2006/relationships/image" Target="media/image184.emf"/><Relationship Id="rId669" Type="http://schemas.openxmlformats.org/officeDocument/2006/relationships/image" Target="media/image282.emf"/><Relationship Id="rId876" Type="http://schemas.openxmlformats.org/officeDocument/2006/relationships/customXml" Target="ink/ink489.xml"/><Relationship Id="rId1299" Type="http://schemas.openxmlformats.org/officeDocument/2006/relationships/image" Target="media/image564.emf"/><Relationship Id="rId2252" Type="http://schemas.openxmlformats.org/officeDocument/2006/relationships/image" Target="media/image1076.emf"/><Relationship Id="rId2557" Type="http://schemas.openxmlformats.org/officeDocument/2006/relationships/customXml" Target="ink/ink1381.xml"/><Relationship Id="rId3303" Type="http://schemas.openxmlformats.org/officeDocument/2006/relationships/customXml" Target="ink/ink1759.xml"/><Relationship Id="rId3510" Type="http://schemas.openxmlformats.org/officeDocument/2006/relationships/image" Target="media/image1681.emf"/><Relationship Id="rId3608" Type="http://schemas.openxmlformats.org/officeDocument/2006/relationships/image" Target="media/image1779.emf"/><Relationship Id="rId3955" Type="http://schemas.openxmlformats.org/officeDocument/2006/relationships/customXml" Target="ink/ink2033.xml"/><Relationship Id="rId224" Type="http://schemas.openxmlformats.org/officeDocument/2006/relationships/image" Target="media/image32.emf"/><Relationship Id="rId431" Type="http://schemas.openxmlformats.org/officeDocument/2006/relationships/customXml" Target="ink/ink239.xml"/><Relationship Id="rId529" Type="http://schemas.openxmlformats.org/officeDocument/2006/relationships/customXml" Target="ink/ink337.xml"/><Relationship Id="rId736" Type="http://schemas.openxmlformats.org/officeDocument/2006/relationships/image" Target="media/image349.emf"/><Relationship Id="rId1061" Type="http://schemas.openxmlformats.org/officeDocument/2006/relationships/image" Target="media/image514.emf"/><Relationship Id="rId1159" Type="http://schemas.openxmlformats.org/officeDocument/2006/relationships/customXml" Target="ink/ink612.xml"/><Relationship Id="rId1366" Type="http://schemas.openxmlformats.org/officeDocument/2006/relationships/image" Target="media/image631.emf"/><Relationship Id="rId2112" Type="http://schemas.openxmlformats.org/officeDocument/2006/relationships/customXml" Target="ink/ink1134.xml"/><Relationship Id="rId2417" Type="http://schemas.openxmlformats.org/officeDocument/2006/relationships/customXml" Target="ink/ink1241.xml"/><Relationship Id="rId2764" Type="http://schemas.openxmlformats.org/officeDocument/2006/relationships/image" Target="media/image1200.emf"/><Relationship Id="rId2971" Type="http://schemas.openxmlformats.org/officeDocument/2006/relationships/image" Target="media/image1407.emf"/><Relationship Id="rId3815" Type="http://schemas.openxmlformats.org/officeDocument/2006/relationships/image" Target="media/image1871.emf"/><Relationship Id="rId943" Type="http://schemas.openxmlformats.org/officeDocument/2006/relationships/image" Target="media/image396.emf"/><Relationship Id="rId1019" Type="http://schemas.openxmlformats.org/officeDocument/2006/relationships/image" Target="media/image472.emf"/><Relationship Id="rId1573" Type="http://schemas.openxmlformats.org/officeDocument/2006/relationships/image" Target="media/image729.emf"/><Relationship Id="rId1780" Type="http://schemas.openxmlformats.org/officeDocument/2006/relationships/customXml" Target="ink/ink936.xml"/><Relationship Id="rId1878" Type="http://schemas.openxmlformats.org/officeDocument/2006/relationships/image" Target="media/image900.emf"/><Relationship Id="rId2624" Type="http://schemas.openxmlformats.org/officeDocument/2006/relationships/customXml" Target="ink/ink1448.xml"/><Relationship Id="rId2831" Type="http://schemas.openxmlformats.org/officeDocument/2006/relationships/image" Target="media/image1267.emf"/><Relationship Id="rId2929" Type="http://schemas.openxmlformats.org/officeDocument/2006/relationships/image" Target="media/image1365.emf"/><Relationship Id="rId4077" Type="http://schemas.openxmlformats.org/officeDocument/2006/relationships/image" Target="media/image1998.emf"/><Relationship Id="rId72" Type="http://schemas.openxmlformats.org/officeDocument/2006/relationships/customXml" Target="ink/ink59.xml"/><Relationship Id="rId803" Type="http://schemas.openxmlformats.org/officeDocument/2006/relationships/customXml" Target="ink/ink416.xml"/><Relationship Id="rId1226" Type="http://schemas.openxmlformats.org/officeDocument/2006/relationships/customXml" Target="ink/ink679.xml"/><Relationship Id="rId1433" Type="http://schemas.openxmlformats.org/officeDocument/2006/relationships/image" Target="media/image698.emf"/><Relationship Id="rId1640" Type="http://schemas.openxmlformats.org/officeDocument/2006/relationships/image" Target="media/image796.emf"/><Relationship Id="rId1738" Type="http://schemas.openxmlformats.org/officeDocument/2006/relationships/customXml" Target="ink/ink894.xml"/><Relationship Id="rId3093" Type="http://schemas.openxmlformats.org/officeDocument/2006/relationships/image" Target="media/image1529.emf"/><Relationship Id="rId4144" Type="http://schemas.openxmlformats.org/officeDocument/2006/relationships/hyperlink" Target="https://miro.medium.com/max/3920/1*MVePFPo19hol8zrINy5K0w.png" TargetMode="External"/><Relationship Id="rId1500" Type="http://schemas.openxmlformats.org/officeDocument/2006/relationships/customXml" Target="ink/ink765.xml"/><Relationship Id="rId1945" Type="http://schemas.openxmlformats.org/officeDocument/2006/relationships/customXml" Target="ink/ink967.xml"/><Relationship Id="rId3160" Type="http://schemas.openxmlformats.org/officeDocument/2006/relationships/customXml" Target="ink/ink1616.xml"/><Relationship Id="rId3398" Type="http://schemas.openxmlformats.org/officeDocument/2006/relationships/image" Target="media/image1569.emf"/><Relationship Id="rId4004" Type="http://schemas.openxmlformats.org/officeDocument/2006/relationships/image" Target="media/image1925.emf"/><Relationship Id="rId1805" Type="http://schemas.openxmlformats.org/officeDocument/2006/relationships/customXml" Target="ink/ink961.xml"/><Relationship Id="rId3020" Type="http://schemas.openxmlformats.org/officeDocument/2006/relationships/image" Target="media/image1456.emf"/><Relationship Id="rId3258" Type="http://schemas.openxmlformats.org/officeDocument/2006/relationships/customXml" Target="ink/ink1714.xml"/><Relationship Id="rId3465" Type="http://schemas.openxmlformats.org/officeDocument/2006/relationships/image" Target="media/image1636.emf"/><Relationship Id="rId3672" Type="http://schemas.openxmlformats.org/officeDocument/2006/relationships/customXml" Target="ink/ink1864.xml"/><Relationship Id="rId179" Type="http://schemas.openxmlformats.org/officeDocument/2006/relationships/customXml" Target="ink/ink166.xml"/><Relationship Id="rId386" Type="http://schemas.openxmlformats.org/officeDocument/2006/relationships/customXml" Target="ink/ink194.xml"/><Relationship Id="rId593" Type="http://schemas.openxmlformats.org/officeDocument/2006/relationships/image" Target="media/image206.emf"/><Relationship Id="rId2067" Type="http://schemas.openxmlformats.org/officeDocument/2006/relationships/customXml" Target="ink/ink1089.xml"/><Relationship Id="rId2274" Type="http://schemas.openxmlformats.org/officeDocument/2006/relationships/image" Target="media/image1098.emf"/><Relationship Id="rId2481" Type="http://schemas.openxmlformats.org/officeDocument/2006/relationships/customXml" Target="ink/ink1305.xml"/><Relationship Id="rId3118" Type="http://schemas.openxmlformats.org/officeDocument/2006/relationships/customXml" Target="ink/ink1574.xml"/><Relationship Id="rId3325" Type="http://schemas.openxmlformats.org/officeDocument/2006/relationships/customXml" Target="ink/ink1781.xml"/><Relationship Id="rId3532" Type="http://schemas.openxmlformats.org/officeDocument/2006/relationships/image" Target="media/image1703.emf"/><Relationship Id="rId3977" Type="http://schemas.openxmlformats.org/officeDocument/2006/relationships/customXml" Target="ink/ink2055.xml"/><Relationship Id="rId246" Type="http://schemas.openxmlformats.org/officeDocument/2006/relationships/image" Target="media/image54.emf"/><Relationship Id="rId453" Type="http://schemas.openxmlformats.org/officeDocument/2006/relationships/customXml" Target="ink/ink261.xml"/><Relationship Id="rId660" Type="http://schemas.openxmlformats.org/officeDocument/2006/relationships/image" Target="media/image273.emf"/><Relationship Id="rId898" Type="http://schemas.openxmlformats.org/officeDocument/2006/relationships/customXml" Target="ink/ink511.xml"/><Relationship Id="rId1083" Type="http://schemas.openxmlformats.org/officeDocument/2006/relationships/customXml" Target="ink/ink536.xml"/><Relationship Id="rId1290" Type="http://schemas.openxmlformats.org/officeDocument/2006/relationships/image" Target="media/image555.emf"/><Relationship Id="rId2134" Type="http://schemas.openxmlformats.org/officeDocument/2006/relationships/customXml" Target="ink/ink1156.xml"/><Relationship Id="rId2341" Type="http://schemas.openxmlformats.org/officeDocument/2006/relationships/customXml" Target="ink/ink1165.xml"/><Relationship Id="rId2579" Type="http://schemas.openxmlformats.org/officeDocument/2006/relationships/customXml" Target="ink/ink1403.xml"/><Relationship Id="rId2786" Type="http://schemas.openxmlformats.org/officeDocument/2006/relationships/image" Target="media/image1222.emf"/><Relationship Id="rId2993" Type="http://schemas.openxmlformats.org/officeDocument/2006/relationships/image" Target="media/image1429.emf"/><Relationship Id="rId3837" Type="http://schemas.openxmlformats.org/officeDocument/2006/relationships/image" Target="media/image1893.emf"/><Relationship Id="rId106" Type="http://schemas.openxmlformats.org/officeDocument/2006/relationships/customXml" Target="ink/ink93.xml"/><Relationship Id="rId313" Type="http://schemas.openxmlformats.org/officeDocument/2006/relationships/image" Target="media/image121.emf"/><Relationship Id="rId758" Type="http://schemas.openxmlformats.org/officeDocument/2006/relationships/image" Target="media/image371.emf"/><Relationship Id="rId965" Type="http://schemas.openxmlformats.org/officeDocument/2006/relationships/image" Target="media/image418.emf"/><Relationship Id="rId1150" Type="http://schemas.openxmlformats.org/officeDocument/2006/relationships/customXml" Target="ink/ink603.xml"/><Relationship Id="rId1388" Type="http://schemas.openxmlformats.org/officeDocument/2006/relationships/image" Target="media/image653.emf"/><Relationship Id="rId1595" Type="http://schemas.openxmlformats.org/officeDocument/2006/relationships/image" Target="media/image751.emf"/><Relationship Id="rId2439" Type="http://schemas.openxmlformats.org/officeDocument/2006/relationships/customXml" Target="ink/ink1263.xml"/><Relationship Id="rId2646" Type="http://schemas.openxmlformats.org/officeDocument/2006/relationships/customXml" Target="ink/ink1470.xml"/><Relationship Id="rId2853" Type="http://schemas.openxmlformats.org/officeDocument/2006/relationships/image" Target="media/image1289.emf"/><Relationship Id="rId3904" Type="http://schemas.openxmlformats.org/officeDocument/2006/relationships/customXml" Target="ink/ink1982.xml"/><Relationship Id="rId4099" Type="http://schemas.openxmlformats.org/officeDocument/2006/relationships/image" Target="media/image2020.emf"/><Relationship Id="rId94" Type="http://schemas.openxmlformats.org/officeDocument/2006/relationships/customXml" Target="ink/ink81.xml"/><Relationship Id="rId520" Type="http://schemas.openxmlformats.org/officeDocument/2006/relationships/customXml" Target="ink/ink328.xml"/><Relationship Id="rId618" Type="http://schemas.openxmlformats.org/officeDocument/2006/relationships/image" Target="media/image231.emf"/><Relationship Id="rId825" Type="http://schemas.openxmlformats.org/officeDocument/2006/relationships/customXml" Target="ink/ink438.xml"/><Relationship Id="rId1248" Type="http://schemas.openxmlformats.org/officeDocument/2006/relationships/customXml" Target="ink/ink701.xml"/><Relationship Id="rId1455" Type="http://schemas.openxmlformats.org/officeDocument/2006/relationships/image" Target="media/image720.emf"/><Relationship Id="rId1662" Type="http://schemas.openxmlformats.org/officeDocument/2006/relationships/image" Target="media/image818.emf"/><Relationship Id="rId2201" Type="http://schemas.openxmlformats.org/officeDocument/2006/relationships/image" Target="media/image1025.emf"/><Relationship Id="rId2506" Type="http://schemas.openxmlformats.org/officeDocument/2006/relationships/customXml" Target="ink/ink1330.xml"/><Relationship Id="rId1010" Type="http://schemas.openxmlformats.org/officeDocument/2006/relationships/image" Target="media/image463.emf"/><Relationship Id="rId1108" Type="http://schemas.openxmlformats.org/officeDocument/2006/relationships/customXml" Target="ink/ink561.xml"/><Relationship Id="rId1315" Type="http://schemas.openxmlformats.org/officeDocument/2006/relationships/image" Target="media/image580.emf"/><Relationship Id="rId1967" Type="http://schemas.openxmlformats.org/officeDocument/2006/relationships/customXml" Target="ink/ink989.xml"/><Relationship Id="rId2713" Type="http://schemas.openxmlformats.org/officeDocument/2006/relationships/customXml" Target="ink/ink1537.xml"/><Relationship Id="rId2920" Type="http://schemas.openxmlformats.org/officeDocument/2006/relationships/image" Target="media/image1356.emf"/><Relationship Id="rId1522" Type="http://schemas.openxmlformats.org/officeDocument/2006/relationships/customXml" Target="ink/ink787.xml"/><Relationship Id="rId21" Type="http://schemas.openxmlformats.org/officeDocument/2006/relationships/customXml" Target="ink/ink8.xml"/><Relationship Id="rId2089" Type="http://schemas.openxmlformats.org/officeDocument/2006/relationships/customXml" Target="ink/ink1111.xml"/><Relationship Id="rId3487" Type="http://schemas.openxmlformats.org/officeDocument/2006/relationships/image" Target="media/image1658.emf"/><Relationship Id="rId3694" Type="http://schemas.openxmlformats.org/officeDocument/2006/relationships/customXml" Target="ink/ink1886.xml"/><Relationship Id="rId2296" Type="http://schemas.openxmlformats.org/officeDocument/2006/relationships/image" Target="media/image1120.emf"/><Relationship Id="rId3347" Type="http://schemas.openxmlformats.org/officeDocument/2006/relationships/customXml" Target="ink/ink1803.xml"/><Relationship Id="rId3554" Type="http://schemas.openxmlformats.org/officeDocument/2006/relationships/image" Target="media/image1725.emf"/><Relationship Id="rId3761" Type="http://schemas.openxmlformats.org/officeDocument/2006/relationships/image" Target="media/image1817.emf"/><Relationship Id="rId268" Type="http://schemas.openxmlformats.org/officeDocument/2006/relationships/image" Target="media/image76.emf"/><Relationship Id="rId475" Type="http://schemas.openxmlformats.org/officeDocument/2006/relationships/customXml" Target="ink/ink283.xml"/><Relationship Id="rId682" Type="http://schemas.openxmlformats.org/officeDocument/2006/relationships/image" Target="media/image295.emf"/><Relationship Id="rId2156" Type="http://schemas.openxmlformats.org/officeDocument/2006/relationships/image" Target="media/image980.emf"/><Relationship Id="rId2363" Type="http://schemas.openxmlformats.org/officeDocument/2006/relationships/customXml" Target="ink/ink1187.xml"/><Relationship Id="rId2570" Type="http://schemas.openxmlformats.org/officeDocument/2006/relationships/customXml" Target="ink/ink1394.xml"/><Relationship Id="rId3207" Type="http://schemas.openxmlformats.org/officeDocument/2006/relationships/customXml" Target="ink/ink1663.xml"/><Relationship Id="rId3414" Type="http://schemas.openxmlformats.org/officeDocument/2006/relationships/image" Target="media/image1585.emf"/><Relationship Id="rId3621" Type="http://schemas.openxmlformats.org/officeDocument/2006/relationships/image" Target="media/image1792.emf"/><Relationship Id="rId128" Type="http://schemas.openxmlformats.org/officeDocument/2006/relationships/customXml" Target="ink/ink115.xml"/><Relationship Id="rId335" Type="http://schemas.openxmlformats.org/officeDocument/2006/relationships/image" Target="media/image143.emf"/><Relationship Id="rId542" Type="http://schemas.openxmlformats.org/officeDocument/2006/relationships/customXml" Target="ink/ink350.xml"/><Relationship Id="rId1172" Type="http://schemas.openxmlformats.org/officeDocument/2006/relationships/customXml" Target="ink/ink625.xml"/><Relationship Id="rId2016" Type="http://schemas.openxmlformats.org/officeDocument/2006/relationships/customXml" Target="ink/ink1038.xml"/><Relationship Id="rId2223" Type="http://schemas.openxmlformats.org/officeDocument/2006/relationships/image" Target="media/image1047.emf"/><Relationship Id="rId2430" Type="http://schemas.openxmlformats.org/officeDocument/2006/relationships/customXml" Target="ink/ink1254.xml"/><Relationship Id="rId402" Type="http://schemas.openxmlformats.org/officeDocument/2006/relationships/customXml" Target="ink/ink210.xml"/><Relationship Id="rId1032" Type="http://schemas.openxmlformats.org/officeDocument/2006/relationships/image" Target="media/image485.emf"/><Relationship Id="rId1989" Type="http://schemas.openxmlformats.org/officeDocument/2006/relationships/customXml" Target="ink/ink1011.xml"/><Relationship Id="rId4048" Type="http://schemas.openxmlformats.org/officeDocument/2006/relationships/image" Target="media/image1969.emf"/><Relationship Id="rId1849" Type="http://schemas.openxmlformats.org/officeDocument/2006/relationships/image" Target="media/image871.emf"/><Relationship Id="rId3064" Type="http://schemas.openxmlformats.org/officeDocument/2006/relationships/image" Target="media/image1500.emf"/><Relationship Id="rId192" Type="http://schemas.openxmlformats.org/officeDocument/2006/relationships/customXml" Target="ink/ink179.xml"/><Relationship Id="rId1709" Type="http://schemas.openxmlformats.org/officeDocument/2006/relationships/customXml" Target="ink/ink865.xml"/><Relationship Id="rId1916" Type="http://schemas.openxmlformats.org/officeDocument/2006/relationships/image" Target="media/image938.emf"/><Relationship Id="rId3271" Type="http://schemas.openxmlformats.org/officeDocument/2006/relationships/customXml" Target="ink/ink1727.xml"/><Relationship Id="rId4115" Type="http://schemas.openxmlformats.org/officeDocument/2006/relationships/image" Target="media/image2036.emf"/><Relationship Id="rId2080" Type="http://schemas.openxmlformats.org/officeDocument/2006/relationships/customXml" Target="ink/ink1102.xml"/><Relationship Id="rId3131" Type="http://schemas.openxmlformats.org/officeDocument/2006/relationships/customXml" Target="ink/ink1587.xml"/><Relationship Id="rId2897" Type="http://schemas.openxmlformats.org/officeDocument/2006/relationships/image" Target="media/image1333.emf"/><Relationship Id="rId3948" Type="http://schemas.openxmlformats.org/officeDocument/2006/relationships/customXml" Target="ink/ink2026.xml"/><Relationship Id="rId869" Type="http://schemas.openxmlformats.org/officeDocument/2006/relationships/customXml" Target="ink/ink482.xml"/><Relationship Id="rId1499" Type="http://schemas.openxmlformats.org/officeDocument/2006/relationships/customXml" Target="ink/ink764.xml"/><Relationship Id="rId729" Type="http://schemas.openxmlformats.org/officeDocument/2006/relationships/image" Target="media/image342.emf"/><Relationship Id="rId1359" Type="http://schemas.openxmlformats.org/officeDocument/2006/relationships/image" Target="media/image624.emf"/><Relationship Id="rId2757" Type="http://schemas.openxmlformats.org/officeDocument/2006/relationships/image" Target="media/image1193.emf"/><Relationship Id="rId2964" Type="http://schemas.openxmlformats.org/officeDocument/2006/relationships/image" Target="media/image1400.emf"/><Relationship Id="rId3808" Type="http://schemas.openxmlformats.org/officeDocument/2006/relationships/image" Target="media/image1864.emf"/><Relationship Id="rId936" Type="http://schemas.openxmlformats.org/officeDocument/2006/relationships/image" Target="media/image389.emf"/><Relationship Id="rId1219" Type="http://schemas.openxmlformats.org/officeDocument/2006/relationships/customXml" Target="ink/ink672.xml"/><Relationship Id="rId1566" Type="http://schemas.openxmlformats.org/officeDocument/2006/relationships/customXml" Target="ink/ink831.xml"/><Relationship Id="rId1773" Type="http://schemas.openxmlformats.org/officeDocument/2006/relationships/customXml" Target="ink/ink929.xml"/><Relationship Id="rId1980" Type="http://schemas.openxmlformats.org/officeDocument/2006/relationships/customXml" Target="ink/ink1002.xml"/><Relationship Id="rId2617" Type="http://schemas.openxmlformats.org/officeDocument/2006/relationships/customXml" Target="ink/ink1441.xml"/><Relationship Id="rId2824" Type="http://schemas.openxmlformats.org/officeDocument/2006/relationships/image" Target="media/image1260.emf"/><Relationship Id="rId65" Type="http://schemas.openxmlformats.org/officeDocument/2006/relationships/customXml" Target="ink/ink52.xml"/><Relationship Id="rId1426" Type="http://schemas.openxmlformats.org/officeDocument/2006/relationships/image" Target="media/image691.emf"/><Relationship Id="rId1633" Type="http://schemas.openxmlformats.org/officeDocument/2006/relationships/image" Target="media/image789.emf"/><Relationship Id="rId1840" Type="http://schemas.openxmlformats.org/officeDocument/2006/relationships/image" Target="media/image862.emf"/><Relationship Id="rId1700" Type="http://schemas.openxmlformats.org/officeDocument/2006/relationships/customXml" Target="ink/ink856.xml"/><Relationship Id="rId3598" Type="http://schemas.openxmlformats.org/officeDocument/2006/relationships/image" Target="media/image1769.emf"/><Relationship Id="rId3458" Type="http://schemas.openxmlformats.org/officeDocument/2006/relationships/image" Target="media/image1629.emf"/><Relationship Id="rId3665" Type="http://schemas.openxmlformats.org/officeDocument/2006/relationships/customXml" Target="ink/ink1857.xml"/><Relationship Id="rId3872" Type="http://schemas.openxmlformats.org/officeDocument/2006/relationships/customXml" Target="ink/ink1950.xml"/><Relationship Id="rId379" Type="http://schemas.openxmlformats.org/officeDocument/2006/relationships/customXml" Target="ink/ink187.xml"/><Relationship Id="rId586" Type="http://schemas.openxmlformats.org/officeDocument/2006/relationships/image" Target="media/image199.emf"/><Relationship Id="rId793" Type="http://schemas.openxmlformats.org/officeDocument/2006/relationships/customXml" Target="ink/ink406.xml"/><Relationship Id="rId2267" Type="http://schemas.openxmlformats.org/officeDocument/2006/relationships/image" Target="media/image1091.emf"/><Relationship Id="rId2474" Type="http://schemas.openxmlformats.org/officeDocument/2006/relationships/customXml" Target="ink/ink1298.xml"/><Relationship Id="rId2681" Type="http://schemas.openxmlformats.org/officeDocument/2006/relationships/customXml" Target="ink/ink1505.xml"/><Relationship Id="rId3318" Type="http://schemas.openxmlformats.org/officeDocument/2006/relationships/customXml" Target="ink/ink1774.xml"/><Relationship Id="rId3525" Type="http://schemas.openxmlformats.org/officeDocument/2006/relationships/image" Target="media/image1696.emf"/><Relationship Id="rId239" Type="http://schemas.openxmlformats.org/officeDocument/2006/relationships/image" Target="media/image47.emf"/><Relationship Id="rId446" Type="http://schemas.openxmlformats.org/officeDocument/2006/relationships/customXml" Target="ink/ink254.xml"/><Relationship Id="rId653" Type="http://schemas.openxmlformats.org/officeDocument/2006/relationships/image" Target="media/image266.emf"/><Relationship Id="rId1076" Type="http://schemas.openxmlformats.org/officeDocument/2006/relationships/image" Target="media/image529.emf"/><Relationship Id="rId1283" Type="http://schemas.openxmlformats.org/officeDocument/2006/relationships/image" Target="media/image548.emf"/><Relationship Id="rId1490" Type="http://schemas.openxmlformats.org/officeDocument/2006/relationships/customXml" Target="ink/ink755.xml"/><Relationship Id="rId2127" Type="http://schemas.openxmlformats.org/officeDocument/2006/relationships/customXml" Target="ink/ink1149.xml"/><Relationship Id="rId2334" Type="http://schemas.openxmlformats.org/officeDocument/2006/relationships/image" Target="media/image1158.emf"/><Relationship Id="rId3732" Type="http://schemas.openxmlformats.org/officeDocument/2006/relationships/customXml" Target="ink/ink1924.xml"/><Relationship Id="rId306" Type="http://schemas.openxmlformats.org/officeDocument/2006/relationships/image" Target="media/image114.emf"/><Relationship Id="rId860" Type="http://schemas.openxmlformats.org/officeDocument/2006/relationships/customXml" Target="ink/ink473.xml"/><Relationship Id="rId1143" Type="http://schemas.openxmlformats.org/officeDocument/2006/relationships/customXml" Target="ink/ink596.xml"/><Relationship Id="rId2541" Type="http://schemas.openxmlformats.org/officeDocument/2006/relationships/customXml" Target="ink/ink1365.xml"/><Relationship Id="rId513" Type="http://schemas.openxmlformats.org/officeDocument/2006/relationships/customXml" Target="ink/ink321.xml"/><Relationship Id="rId720" Type="http://schemas.openxmlformats.org/officeDocument/2006/relationships/image" Target="media/image333.emf"/><Relationship Id="rId1350" Type="http://schemas.openxmlformats.org/officeDocument/2006/relationships/image" Target="media/image615.emf"/><Relationship Id="rId2401" Type="http://schemas.openxmlformats.org/officeDocument/2006/relationships/customXml" Target="ink/ink1225.xml"/><Relationship Id="rId1003" Type="http://schemas.openxmlformats.org/officeDocument/2006/relationships/image" Target="media/image456.emf"/><Relationship Id="rId1210" Type="http://schemas.openxmlformats.org/officeDocument/2006/relationships/customXml" Target="ink/ink663.xml"/><Relationship Id="rId3175" Type="http://schemas.openxmlformats.org/officeDocument/2006/relationships/customXml" Target="ink/ink1631.xml"/><Relationship Id="rId3382" Type="http://schemas.openxmlformats.org/officeDocument/2006/relationships/image" Target="media/image1553.emf"/><Relationship Id="rId4019" Type="http://schemas.openxmlformats.org/officeDocument/2006/relationships/image" Target="media/image1940.emf"/><Relationship Id="rId2191" Type="http://schemas.openxmlformats.org/officeDocument/2006/relationships/image" Target="media/image1015.emf"/><Relationship Id="rId3035" Type="http://schemas.openxmlformats.org/officeDocument/2006/relationships/image" Target="media/image1471.emf"/><Relationship Id="rId3242" Type="http://schemas.openxmlformats.org/officeDocument/2006/relationships/customXml" Target="ink/ink1698.xml"/><Relationship Id="rId163" Type="http://schemas.openxmlformats.org/officeDocument/2006/relationships/customXml" Target="ink/ink150.xml"/><Relationship Id="rId370" Type="http://schemas.openxmlformats.org/officeDocument/2006/relationships/image" Target="media/image178.emf"/><Relationship Id="rId2051" Type="http://schemas.openxmlformats.org/officeDocument/2006/relationships/customXml" Target="ink/ink1073.xml"/><Relationship Id="rId3102" Type="http://schemas.openxmlformats.org/officeDocument/2006/relationships/customXml" Target="ink/ink1558.xml"/><Relationship Id="rId230" Type="http://schemas.openxmlformats.org/officeDocument/2006/relationships/image" Target="media/image38.emf"/><Relationship Id="rId2868" Type="http://schemas.openxmlformats.org/officeDocument/2006/relationships/image" Target="media/image1304.emf"/><Relationship Id="rId3919" Type="http://schemas.openxmlformats.org/officeDocument/2006/relationships/customXml" Target="ink/ink1997.xml"/><Relationship Id="rId4083" Type="http://schemas.openxmlformats.org/officeDocument/2006/relationships/image" Target="media/image2004.emf"/><Relationship Id="rId1677" Type="http://schemas.openxmlformats.org/officeDocument/2006/relationships/customXml" Target="ink/ink833.xml"/><Relationship Id="rId1884" Type="http://schemas.openxmlformats.org/officeDocument/2006/relationships/image" Target="media/image906.emf"/><Relationship Id="rId2728" Type="http://schemas.openxmlformats.org/officeDocument/2006/relationships/image" Target="media/image1164.emf"/><Relationship Id="rId2935" Type="http://schemas.openxmlformats.org/officeDocument/2006/relationships/image" Target="media/image1371.emf"/><Relationship Id="rId907" Type="http://schemas.openxmlformats.org/officeDocument/2006/relationships/customXml" Target="ink/ink520.xml"/><Relationship Id="rId1537" Type="http://schemas.openxmlformats.org/officeDocument/2006/relationships/customXml" Target="ink/ink802.xml"/><Relationship Id="rId1744" Type="http://schemas.openxmlformats.org/officeDocument/2006/relationships/customXml" Target="ink/ink900.xml"/><Relationship Id="rId1951" Type="http://schemas.openxmlformats.org/officeDocument/2006/relationships/customXml" Target="ink/ink973.xml"/><Relationship Id="rId4150" Type="http://schemas.openxmlformats.org/officeDocument/2006/relationships/image" Target="media/image2068.png"/><Relationship Id="rId36" Type="http://schemas.openxmlformats.org/officeDocument/2006/relationships/customXml" Target="ink/ink23.xml"/><Relationship Id="rId1604" Type="http://schemas.openxmlformats.org/officeDocument/2006/relationships/image" Target="media/image760.emf"/><Relationship Id="rId4010" Type="http://schemas.openxmlformats.org/officeDocument/2006/relationships/image" Target="media/image1931.emf"/><Relationship Id="rId1811" Type="http://schemas.openxmlformats.org/officeDocument/2006/relationships/image" Target="media/image833.emf"/><Relationship Id="rId3569" Type="http://schemas.openxmlformats.org/officeDocument/2006/relationships/image" Target="media/image1740.emf"/><Relationship Id="rId697" Type="http://schemas.openxmlformats.org/officeDocument/2006/relationships/image" Target="media/image310.emf"/><Relationship Id="rId2378" Type="http://schemas.openxmlformats.org/officeDocument/2006/relationships/customXml" Target="ink/ink1202.xml"/><Relationship Id="rId3429" Type="http://schemas.openxmlformats.org/officeDocument/2006/relationships/image" Target="media/image1600.emf"/><Relationship Id="rId3776" Type="http://schemas.openxmlformats.org/officeDocument/2006/relationships/image" Target="media/image1832.emf"/><Relationship Id="rId3983" Type="http://schemas.openxmlformats.org/officeDocument/2006/relationships/customXml" Target="ink/ink2061.xml"/><Relationship Id="rId1187" Type="http://schemas.openxmlformats.org/officeDocument/2006/relationships/customXml" Target="ink/ink640.xml"/><Relationship Id="rId2585" Type="http://schemas.openxmlformats.org/officeDocument/2006/relationships/customXml" Target="ink/ink1409.xml"/><Relationship Id="rId2792" Type="http://schemas.openxmlformats.org/officeDocument/2006/relationships/image" Target="media/image1228.emf"/><Relationship Id="rId3636" Type="http://schemas.openxmlformats.org/officeDocument/2006/relationships/customXml" Target="ink/ink1828.xml"/><Relationship Id="rId3843" Type="http://schemas.openxmlformats.org/officeDocument/2006/relationships/image" Target="media/image1899.emf"/><Relationship Id="rId557" Type="http://schemas.openxmlformats.org/officeDocument/2006/relationships/customXml" Target="ink/ink365.xml"/><Relationship Id="rId764" Type="http://schemas.openxmlformats.org/officeDocument/2006/relationships/customXml" Target="ink/ink377.xml"/><Relationship Id="rId971" Type="http://schemas.openxmlformats.org/officeDocument/2006/relationships/image" Target="media/image424.emf"/><Relationship Id="rId1394" Type="http://schemas.openxmlformats.org/officeDocument/2006/relationships/image" Target="media/image659.emf"/><Relationship Id="rId2238" Type="http://schemas.openxmlformats.org/officeDocument/2006/relationships/image" Target="media/image1062.emf"/><Relationship Id="rId2445" Type="http://schemas.openxmlformats.org/officeDocument/2006/relationships/customXml" Target="ink/ink1269.xml"/><Relationship Id="rId2652" Type="http://schemas.openxmlformats.org/officeDocument/2006/relationships/customXml" Target="ink/ink1476.xml"/><Relationship Id="rId3703" Type="http://schemas.openxmlformats.org/officeDocument/2006/relationships/customXml" Target="ink/ink1895.xml"/><Relationship Id="rId3910" Type="http://schemas.openxmlformats.org/officeDocument/2006/relationships/customXml" Target="ink/ink1988.xml"/><Relationship Id="rId417" Type="http://schemas.openxmlformats.org/officeDocument/2006/relationships/customXml" Target="ink/ink225.xml"/><Relationship Id="rId624" Type="http://schemas.openxmlformats.org/officeDocument/2006/relationships/image" Target="media/image237.emf"/><Relationship Id="rId831" Type="http://schemas.openxmlformats.org/officeDocument/2006/relationships/customXml" Target="ink/ink444.xml"/><Relationship Id="rId1047" Type="http://schemas.openxmlformats.org/officeDocument/2006/relationships/image" Target="media/image500.emf"/><Relationship Id="rId1254" Type="http://schemas.openxmlformats.org/officeDocument/2006/relationships/customXml" Target="ink/ink707.xml"/><Relationship Id="rId1461" Type="http://schemas.openxmlformats.org/officeDocument/2006/relationships/customXml" Target="ink/ink726.xml"/><Relationship Id="rId2305" Type="http://schemas.openxmlformats.org/officeDocument/2006/relationships/image" Target="media/image1129.emf"/><Relationship Id="rId2512" Type="http://schemas.openxmlformats.org/officeDocument/2006/relationships/customXml" Target="ink/ink1336.xml"/><Relationship Id="rId1114" Type="http://schemas.openxmlformats.org/officeDocument/2006/relationships/customXml" Target="ink/ink567.xml"/><Relationship Id="rId1321" Type="http://schemas.openxmlformats.org/officeDocument/2006/relationships/image" Target="media/image586.emf"/><Relationship Id="rId3079" Type="http://schemas.openxmlformats.org/officeDocument/2006/relationships/image" Target="media/image1515.emf"/><Relationship Id="rId3286" Type="http://schemas.openxmlformats.org/officeDocument/2006/relationships/customXml" Target="ink/ink1742.xml"/><Relationship Id="rId3493" Type="http://schemas.openxmlformats.org/officeDocument/2006/relationships/image" Target="media/image1664.emf"/><Relationship Id="rId2095" Type="http://schemas.openxmlformats.org/officeDocument/2006/relationships/customXml" Target="ink/ink1117.xml"/><Relationship Id="rId3146" Type="http://schemas.openxmlformats.org/officeDocument/2006/relationships/customXml" Target="ink/ink1602.xml"/><Relationship Id="rId3353" Type="http://schemas.openxmlformats.org/officeDocument/2006/relationships/customXml" Target="ink/ink1809.xml"/><Relationship Id="rId274" Type="http://schemas.openxmlformats.org/officeDocument/2006/relationships/image" Target="media/image82.emf"/><Relationship Id="rId481" Type="http://schemas.openxmlformats.org/officeDocument/2006/relationships/customXml" Target="ink/ink289.xml"/><Relationship Id="rId2162" Type="http://schemas.openxmlformats.org/officeDocument/2006/relationships/image" Target="media/image986.emf"/><Relationship Id="rId3006" Type="http://schemas.openxmlformats.org/officeDocument/2006/relationships/image" Target="media/image1442.emf"/><Relationship Id="rId3560" Type="http://schemas.openxmlformats.org/officeDocument/2006/relationships/image" Target="media/image1731.emf"/><Relationship Id="rId134" Type="http://schemas.openxmlformats.org/officeDocument/2006/relationships/customXml" Target="ink/ink121.xml"/><Relationship Id="rId3213" Type="http://schemas.openxmlformats.org/officeDocument/2006/relationships/customXml" Target="ink/ink1669.xml"/><Relationship Id="rId3420" Type="http://schemas.openxmlformats.org/officeDocument/2006/relationships/image" Target="media/image1591.emf"/><Relationship Id="rId341" Type="http://schemas.openxmlformats.org/officeDocument/2006/relationships/image" Target="media/image149.emf"/><Relationship Id="rId2022" Type="http://schemas.openxmlformats.org/officeDocument/2006/relationships/customXml" Target="ink/ink1044.xml"/><Relationship Id="rId2979" Type="http://schemas.openxmlformats.org/officeDocument/2006/relationships/image" Target="media/image1415.emf"/><Relationship Id="rId201" Type="http://schemas.openxmlformats.org/officeDocument/2006/relationships/image" Target="media/image9.emf"/><Relationship Id="rId1788" Type="http://schemas.openxmlformats.org/officeDocument/2006/relationships/customXml" Target="ink/ink944.xml"/><Relationship Id="rId1995" Type="http://schemas.openxmlformats.org/officeDocument/2006/relationships/customXml" Target="ink/ink1017.xml"/><Relationship Id="rId2839" Type="http://schemas.openxmlformats.org/officeDocument/2006/relationships/image" Target="media/image1275.emf"/><Relationship Id="rId1648" Type="http://schemas.openxmlformats.org/officeDocument/2006/relationships/image" Target="media/image804.emf"/><Relationship Id="rId4054" Type="http://schemas.openxmlformats.org/officeDocument/2006/relationships/image" Target="media/image1975.emf"/><Relationship Id="rId1508" Type="http://schemas.openxmlformats.org/officeDocument/2006/relationships/customXml" Target="ink/ink773.xml"/><Relationship Id="rId1855" Type="http://schemas.openxmlformats.org/officeDocument/2006/relationships/image" Target="media/image877.emf"/><Relationship Id="rId2906" Type="http://schemas.openxmlformats.org/officeDocument/2006/relationships/image" Target="media/image1342.emf"/><Relationship Id="rId3070" Type="http://schemas.openxmlformats.org/officeDocument/2006/relationships/image" Target="media/image1506.emf"/><Relationship Id="rId4121" Type="http://schemas.openxmlformats.org/officeDocument/2006/relationships/image" Target="media/image2042.emf"/><Relationship Id="rId1715" Type="http://schemas.openxmlformats.org/officeDocument/2006/relationships/customXml" Target="ink/ink871.xml"/><Relationship Id="rId1922" Type="http://schemas.openxmlformats.org/officeDocument/2006/relationships/image" Target="media/image944.emf"/><Relationship Id="rId3887" Type="http://schemas.openxmlformats.org/officeDocument/2006/relationships/customXml" Target="ink/ink1965.xml"/><Relationship Id="rId2489" Type="http://schemas.openxmlformats.org/officeDocument/2006/relationships/customXml" Target="ink/ink1313.xml"/><Relationship Id="rId2696" Type="http://schemas.openxmlformats.org/officeDocument/2006/relationships/customXml" Target="ink/ink1520.xml"/><Relationship Id="rId3747" Type="http://schemas.openxmlformats.org/officeDocument/2006/relationships/image" Target="media/image1803.emf"/><Relationship Id="rId3954" Type="http://schemas.openxmlformats.org/officeDocument/2006/relationships/customXml" Target="ink/ink2032.xml"/><Relationship Id="rId668" Type="http://schemas.openxmlformats.org/officeDocument/2006/relationships/image" Target="media/image281.emf"/><Relationship Id="rId875" Type="http://schemas.openxmlformats.org/officeDocument/2006/relationships/customXml" Target="ink/ink488.xml"/><Relationship Id="rId1298" Type="http://schemas.openxmlformats.org/officeDocument/2006/relationships/image" Target="media/image563.emf"/><Relationship Id="rId2349" Type="http://schemas.openxmlformats.org/officeDocument/2006/relationships/customXml" Target="ink/ink1173.xml"/><Relationship Id="rId2556" Type="http://schemas.openxmlformats.org/officeDocument/2006/relationships/customXml" Target="ink/ink1380.xml"/><Relationship Id="rId2763" Type="http://schemas.openxmlformats.org/officeDocument/2006/relationships/image" Target="media/image1199.emf"/><Relationship Id="rId2970" Type="http://schemas.openxmlformats.org/officeDocument/2006/relationships/image" Target="media/image1406.emf"/><Relationship Id="rId3607" Type="http://schemas.openxmlformats.org/officeDocument/2006/relationships/image" Target="media/image1778.emf"/><Relationship Id="rId3814" Type="http://schemas.openxmlformats.org/officeDocument/2006/relationships/image" Target="media/image1870.emf"/><Relationship Id="rId528" Type="http://schemas.openxmlformats.org/officeDocument/2006/relationships/customXml" Target="ink/ink336.xml"/><Relationship Id="rId735" Type="http://schemas.openxmlformats.org/officeDocument/2006/relationships/image" Target="media/image348.emf"/><Relationship Id="rId942" Type="http://schemas.openxmlformats.org/officeDocument/2006/relationships/image" Target="media/image395.emf"/><Relationship Id="rId1158" Type="http://schemas.openxmlformats.org/officeDocument/2006/relationships/customXml" Target="ink/ink611.xml"/><Relationship Id="rId1365" Type="http://schemas.openxmlformats.org/officeDocument/2006/relationships/image" Target="media/image630.emf"/><Relationship Id="rId1572" Type="http://schemas.openxmlformats.org/officeDocument/2006/relationships/image" Target="media/image728.emf"/><Relationship Id="rId2209" Type="http://schemas.openxmlformats.org/officeDocument/2006/relationships/image" Target="media/image1033.emf"/><Relationship Id="rId2416" Type="http://schemas.openxmlformats.org/officeDocument/2006/relationships/customXml" Target="ink/ink1240.xml"/><Relationship Id="rId2623" Type="http://schemas.openxmlformats.org/officeDocument/2006/relationships/customXml" Target="ink/ink1447.xml"/><Relationship Id="rId1018" Type="http://schemas.openxmlformats.org/officeDocument/2006/relationships/image" Target="media/image471.emf"/><Relationship Id="rId1225" Type="http://schemas.openxmlformats.org/officeDocument/2006/relationships/customXml" Target="ink/ink678.xml"/><Relationship Id="rId1432" Type="http://schemas.openxmlformats.org/officeDocument/2006/relationships/image" Target="media/image697.emf"/><Relationship Id="rId2830" Type="http://schemas.openxmlformats.org/officeDocument/2006/relationships/image" Target="media/image1266.emf"/><Relationship Id="rId71" Type="http://schemas.openxmlformats.org/officeDocument/2006/relationships/customXml" Target="ink/ink58.xml"/><Relationship Id="rId802" Type="http://schemas.openxmlformats.org/officeDocument/2006/relationships/customXml" Target="ink/ink415.xml"/><Relationship Id="rId3397" Type="http://schemas.openxmlformats.org/officeDocument/2006/relationships/image" Target="media/image1568.emf"/><Relationship Id="rId178" Type="http://schemas.openxmlformats.org/officeDocument/2006/relationships/customXml" Target="ink/ink165.xml"/><Relationship Id="rId3257" Type="http://schemas.openxmlformats.org/officeDocument/2006/relationships/customXml" Target="ink/ink1713.xml"/><Relationship Id="rId3464" Type="http://schemas.openxmlformats.org/officeDocument/2006/relationships/image" Target="media/image1635.emf"/><Relationship Id="rId3671" Type="http://schemas.openxmlformats.org/officeDocument/2006/relationships/customXml" Target="ink/ink1863.xml"/><Relationship Id="rId385" Type="http://schemas.openxmlformats.org/officeDocument/2006/relationships/customXml" Target="ink/ink193.xml"/><Relationship Id="rId592" Type="http://schemas.openxmlformats.org/officeDocument/2006/relationships/image" Target="media/image205.emf"/><Relationship Id="rId2066" Type="http://schemas.openxmlformats.org/officeDocument/2006/relationships/customXml" Target="ink/ink1088.xml"/><Relationship Id="rId2273" Type="http://schemas.openxmlformats.org/officeDocument/2006/relationships/image" Target="media/image1097.emf"/><Relationship Id="rId2480" Type="http://schemas.openxmlformats.org/officeDocument/2006/relationships/customXml" Target="ink/ink1304.xml"/><Relationship Id="rId3117" Type="http://schemas.openxmlformats.org/officeDocument/2006/relationships/customXml" Target="ink/ink1573.xml"/><Relationship Id="rId3324" Type="http://schemas.openxmlformats.org/officeDocument/2006/relationships/customXml" Target="ink/ink1780.xml"/><Relationship Id="rId3531" Type="http://schemas.openxmlformats.org/officeDocument/2006/relationships/image" Target="media/image1702.emf"/><Relationship Id="rId245" Type="http://schemas.openxmlformats.org/officeDocument/2006/relationships/image" Target="media/image53.emf"/><Relationship Id="rId452" Type="http://schemas.openxmlformats.org/officeDocument/2006/relationships/customXml" Target="ink/ink260.xml"/><Relationship Id="rId1082" Type="http://schemas.openxmlformats.org/officeDocument/2006/relationships/customXml" Target="ink/ink535.xml"/><Relationship Id="rId2133" Type="http://schemas.openxmlformats.org/officeDocument/2006/relationships/customXml" Target="ink/ink1155.xml"/><Relationship Id="rId2340" Type="http://schemas.openxmlformats.org/officeDocument/2006/relationships/customXml" Target="ink/ink1164.xml"/><Relationship Id="rId105" Type="http://schemas.openxmlformats.org/officeDocument/2006/relationships/customXml" Target="ink/ink92.xml"/><Relationship Id="rId312" Type="http://schemas.openxmlformats.org/officeDocument/2006/relationships/image" Target="media/image120.emf"/><Relationship Id="rId2200" Type="http://schemas.openxmlformats.org/officeDocument/2006/relationships/image" Target="media/image1024.emf"/><Relationship Id="rId4098" Type="http://schemas.openxmlformats.org/officeDocument/2006/relationships/image" Target="media/image2019.emf"/><Relationship Id="rId1899" Type="http://schemas.openxmlformats.org/officeDocument/2006/relationships/image" Target="media/image921.emf"/><Relationship Id="rId1759" Type="http://schemas.openxmlformats.org/officeDocument/2006/relationships/customXml" Target="ink/ink915.xml"/><Relationship Id="rId1966" Type="http://schemas.openxmlformats.org/officeDocument/2006/relationships/customXml" Target="ink/ink988.xml"/><Relationship Id="rId3181" Type="http://schemas.openxmlformats.org/officeDocument/2006/relationships/customXml" Target="ink/ink1637.xml"/><Relationship Id="rId4025" Type="http://schemas.openxmlformats.org/officeDocument/2006/relationships/image" Target="media/image1946.emf"/><Relationship Id="rId1619" Type="http://schemas.openxmlformats.org/officeDocument/2006/relationships/image" Target="media/image775.emf"/><Relationship Id="rId1826" Type="http://schemas.openxmlformats.org/officeDocument/2006/relationships/image" Target="media/image848.emf"/><Relationship Id="rId3041" Type="http://schemas.openxmlformats.org/officeDocument/2006/relationships/image" Target="media/image1477.emf"/><Relationship Id="rId3998" Type="http://schemas.openxmlformats.org/officeDocument/2006/relationships/image" Target="media/image1919.emf"/><Relationship Id="rId3858" Type="http://schemas.openxmlformats.org/officeDocument/2006/relationships/customXml" Target="ink/ink1936.xml"/><Relationship Id="rId779" Type="http://schemas.openxmlformats.org/officeDocument/2006/relationships/customXml" Target="ink/ink392.xml"/><Relationship Id="rId986" Type="http://schemas.openxmlformats.org/officeDocument/2006/relationships/image" Target="media/image439.emf"/><Relationship Id="rId2667" Type="http://schemas.openxmlformats.org/officeDocument/2006/relationships/customXml" Target="ink/ink1491.xml"/><Relationship Id="rId3718" Type="http://schemas.openxmlformats.org/officeDocument/2006/relationships/customXml" Target="ink/ink1910.xml"/><Relationship Id="rId639" Type="http://schemas.openxmlformats.org/officeDocument/2006/relationships/image" Target="media/image252.emf"/><Relationship Id="rId1269" Type="http://schemas.openxmlformats.org/officeDocument/2006/relationships/customXml" Target="ink/ink722.xml"/><Relationship Id="rId1476" Type="http://schemas.openxmlformats.org/officeDocument/2006/relationships/customXml" Target="ink/ink741.xml"/><Relationship Id="rId2874" Type="http://schemas.openxmlformats.org/officeDocument/2006/relationships/image" Target="media/image1310.emf"/><Relationship Id="rId3925" Type="http://schemas.openxmlformats.org/officeDocument/2006/relationships/customXml" Target="ink/ink2003.xml"/><Relationship Id="rId846" Type="http://schemas.openxmlformats.org/officeDocument/2006/relationships/customXml" Target="ink/ink459.xml"/><Relationship Id="rId1129" Type="http://schemas.openxmlformats.org/officeDocument/2006/relationships/customXml" Target="ink/ink582.xml"/><Relationship Id="rId1683" Type="http://schemas.openxmlformats.org/officeDocument/2006/relationships/customXml" Target="ink/ink839.xml"/><Relationship Id="rId1890" Type="http://schemas.openxmlformats.org/officeDocument/2006/relationships/image" Target="media/image912.emf"/><Relationship Id="rId2527" Type="http://schemas.openxmlformats.org/officeDocument/2006/relationships/customXml" Target="ink/ink1351.xml"/><Relationship Id="rId2734" Type="http://schemas.openxmlformats.org/officeDocument/2006/relationships/image" Target="media/image1170.emf"/><Relationship Id="rId2941" Type="http://schemas.openxmlformats.org/officeDocument/2006/relationships/image" Target="media/image1377.emf"/><Relationship Id="rId706" Type="http://schemas.openxmlformats.org/officeDocument/2006/relationships/image" Target="media/image319.emf"/><Relationship Id="rId913" Type="http://schemas.openxmlformats.org/officeDocument/2006/relationships/customXml" Target="ink/ink526.xml"/><Relationship Id="rId1336" Type="http://schemas.openxmlformats.org/officeDocument/2006/relationships/image" Target="media/image601.emf"/><Relationship Id="rId1543" Type="http://schemas.openxmlformats.org/officeDocument/2006/relationships/customXml" Target="ink/ink808.xml"/><Relationship Id="rId1750" Type="http://schemas.openxmlformats.org/officeDocument/2006/relationships/customXml" Target="ink/ink906.xml"/><Relationship Id="rId2801" Type="http://schemas.openxmlformats.org/officeDocument/2006/relationships/image" Target="media/image1237.emf"/><Relationship Id="rId42" Type="http://schemas.openxmlformats.org/officeDocument/2006/relationships/customXml" Target="ink/ink29.xml"/><Relationship Id="rId1403" Type="http://schemas.openxmlformats.org/officeDocument/2006/relationships/image" Target="media/image668.emf"/><Relationship Id="rId1610" Type="http://schemas.openxmlformats.org/officeDocument/2006/relationships/image" Target="media/image766.emf"/><Relationship Id="rId3368" Type="http://schemas.openxmlformats.org/officeDocument/2006/relationships/image" Target="media/image1539.emf"/><Relationship Id="rId3575" Type="http://schemas.openxmlformats.org/officeDocument/2006/relationships/image" Target="media/image1746.emf"/><Relationship Id="rId3782" Type="http://schemas.openxmlformats.org/officeDocument/2006/relationships/image" Target="media/image1838.emf"/><Relationship Id="rId289" Type="http://schemas.openxmlformats.org/officeDocument/2006/relationships/image" Target="media/image97.emf"/><Relationship Id="rId496" Type="http://schemas.openxmlformats.org/officeDocument/2006/relationships/customXml" Target="ink/ink304.xml"/><Relationship Id="rId2177" Type="http://schemas.openxmlformats.org/officeDocument/2006/relationships/image" Target="media/image1001.emf"/><Relationship Id="rId2384" Type="http://schemas.openxmlformats.org/officeDocument/2006/relationships/customXml" Target="ink/ink1208.xml"/><Relationship Id="rId2591" Type="http://schemas.openxmlformats.org/officeDocument/2006/relationships/customXml" Target="ink/ink1415.xml"/><Relationship Id="rId3228" Type="http://schemas.openxmlformats.org/officeDocument/2006/relationships/customXml" Target="ink/ink1684.xml"/><Relationship Id="rId3435" Type="http://schemas.openxmlformats.org/officeDocument/2006/relationships/image" Target="media/image1606.emf"/><Relationship Id="rId3642" Type="http://schemas.openxmlformats.org/officeDocument/2006/relationships/customXml" Target="ink/ink1834.xml"/><Relationship Id="rId149" Type="http://schemas.openxmlformats.org/officeDocument/2006/relationships/customXml" Target="ink/ink136.xml"/><Relationship Id="rId356" Type="http://schemas.openxmlformats.org/officeDocument/2006/relationships/image" Target="media/image164.emf"/><Relationship Id="rId563" Type="http://schemas.openxmlformats.org/officeDocument/2006/relationships/customXml" Target="ink/ink371.xml"/><Relationship Id="rId770" Type="http://schemas.openxmlformats.org/officeDocument/2006/relationships/customXml" Target="ink/ink383.xml"/><Relationship Id="rId1193" Type="http://schemas.openxmlformats.org/officeDocument/2006/relationships/customXml" Target="ink/ink646.xml"/><Relationship Id="rId2037" Type="http://schemas.openxmlformats.org/officeDocument/2006/relationships/customXml" Target="ink/ink1059.xml"/><Relationship Id="rId2244" Type="http://schemas.openxmlformats.org/officeDocument/2006/relationships/image" Target="media/image1068.emf"/><Relationship Id="rId2451" Type="http://schemas.openxmlformats.org/officeDocument/2006/relationships/customXml" Target="ink/ink1275.xml"/><Relationship Id="rId216" Type="http://schemas.openxmlformats.org/officeDocument/2006/relationships/image" Target="media/image24.emf"/><Relationship Id="rId423" Type="http://schemas.openxmlformats.org/officeDocument/2006/relationships/customXml" Target="ink/ink231.xml"/><Relationship Id="rId1053" Type="http://schemas.openxmlformats.org/officeDocument/2006/relationships/image" Target="media/image506.emf"/><Relationship Id="rId1260" Type="http://schemas.openxmlformats.org/officeDocument/2006/relationships/customXml" Target="ink/ink713.xml"/><Relationship Id="rId2104" Type="http://schemas.openxmlformats.org/officeDocument/2006/relationships/customXml" Target="ink/ink1126.xml"/><Relationship Id="rId3502" Type="http://schemas.openxmlformats.org/officeDocument/2006/relationships/image" Target="media/image1673.emf"/><Relationship Id="rId630" Type="http://schemas.openxmlformats.org/officeDocument/2006/relationships/image" Target="media/image243.emf"/><Relationship Id="rId2311" Type="http://schemas.openxmlformats.org/officeDocument/2006/relationships/image" Target="media/image1135.emf"/><Relationship Id="rId4069" Type="http://schemas.openxmlformats.org/officeDocument/2006/relationships/image" Target="media/image1990.emf"/><Relationship Id="rId1120" Type="http://schemas.openxmlformats.org/officeDocument/2006/relationships/customXml" Target="ink/ink573.xml"/><Relationship Id="rId1937" Type="http://schemas.openxmlformats.org/officeDocument/2006/relationships/image" Target="media/image959.emf"/><Relationship Id="rId3085" Type="http://schemas.openxmlformats.org/officeDocument/2006/relationships/image" Target="media/image1521.emf"/><Relationship Id="rId3292" Type="http://schemas.openxmlformats.org/officeDocument/2006/relationships/customXml" Target="ink/ink1748.xml"/><Relationship Id="rId4136" Type="http://schemas.openxmlformats.org/officeDocument/2006/relationships/image" Target="media/image2055.jpeg"/><Relationship Id="rId3152" Type="http://schemas.openxmlformats.org/officeDocument/2006/relationships/customXml" Target="ink/ink1608.xml"/><Relationship Id="rId280" Type="http://schemas.openxmlformats.org/officeDocument/2006/relationships/image" Target="media/image88.emf"/><Relationship Id="rId3012" Type="http://schemas.openxmlformats.org/officeDocument/2006/relationships/image" Target="media/image1448.emf"/><Relationship Id="rId140" Type="http://schemas.openxmlformats.org/officeDocument/2006/relationships/customXml" Target="ink/ink127.xml"/><Relationship Id="rId3969" Type="http://schemas.openxmlformats.org/officeDocument/2006/relationships/customXml" Target="ink/ink2047.xml"/><Relationship Id="rId6" Type="http://schemas.openxmlformats.org/officeDocument/2006/relationships/webSettings" Target="webSettings.xml"/><Relationship Id="rId2778" Type="http://schemas.openxmlformats.org/officeDocument/2006/relationships/image" Target="media/image1214.emf"/><Relationship Id="rId2985" Type="http://schemas.openxmlformats.org/officeDocument/2006/relationships/image" Target="media/image1421.emf"/><Relationship Id="rId3829" Type="http://schemas.openxmlformats.org/officeDocument/2006/relationships/image" Target="media/image1885.emf"/><Relationship Id="rId957" Type="http://schemas.openxmlformats.org/officeDocument/2006/relationships/image" Target="media/image410.emf"/><Relationship Id="rId1587" Type="http://schemas.openxmlformats.org/officeDocument/2006/relationships/image" Target="media/image743.emf"/><Relationship Id="rId1794" Type="http://schemas.openxmlformats.org/officeDocument/2006/relationships/customXml" Target="ink/ink950.xml"/><Relationship Id="rId2638" Type="http://schemas.openxmlformats.org/officeDocument/2006/relationships/customXml" Target="ink/ink1462.xml"/><Relationship Id="rId2845" Type="http://schemas.openxmlformats.org/officeDocument/2006/relationships/image" Target="media/image1281.emf"/><Relationship Id="rId86" Type="http://schemas.openxmlformats.org/officeDocument/2006/relationships/customXml" Target="ink/ink73.xml"/><Relationship Id="rId817" Type="http://schemas.openxmlformats.org/officeDocument/2006/relationships/customXml" Target="ink/ink430.xml"/><Relationship Id="rId1447" Type="http://schemas.openxmlformats.org/officeDocument/2006/relationships/image" Target="media/image712.emf"/><Relationship Id="rId1654" Type="http://schemas.openxmlformats.org/officeDocument/2006/relationships/image" Target="media/image810.emf"/><Relationship Id="rId1861" Type="http://schemas.openxmlformats.org/officeDocument/2006/relationships/image" Target="media/image883.emf"/><Relationship Id="rId2705" Type="http://schemas.openxmlformats.org/officeDocument/2006/relationships/customXml" Target="ink/ink1529.xml"/><Relationship Id="rId2912" Type="http://schemas.openxmlformats.org/officeDocument/2006/relationships/image" Target="media/image1348.emf"/><Relationship Id="rId4060" Type="http://schemas.openxmlformats.org/officeDocument/2006/relationships/image" Target="media/image1981.emf"/><Relationship Id="rId1307" Type="http://schemas.openxmlformats.org/officeDocument/2006/relationships/image" Target="media/image572.emf"/><Relationship Id="rId1514" Type="http://schemas.openxmlformats.org/officeDocument/2006/relationships/customXml" Target="ink/ink779.xml"/><Relationship Id="rId1721" Type="http://schemas.openxmlformats.org/officeDocument/2006/relationships/customXml" Target="ink/ink877.xml"/><Relationship Id="rId13" Type="http://schemas.openxmlformats.org/officeDocument/2006/relationships/footer" Target="footer2.xml"/><Relationship Id="rId3479" Type="http://schemas.openxmlformats.org/officeDocument/2006/relationships/image" Target="media/image1650.emf"/><Relationship Id="rId3686" Type="http://schemas.openxmlformats.org/officeDocument/2006/relationships/customXml" Target="ink/ink1878.xml"/><Relationship Id="rId2288" Type="http://schemas.openxmlformats.org/officeDocument/2006/relationships/image" Target="media/image1112.emf"/><Relationship Id="rId2495" Type="http://schemas.openxmlformats.org/officeDocument/2006/relationships/customXml" Target="ink/ink1319.xml"/><Relationship Id="rId3339" Type="http://schemas.openxmlformats.org/officeDocument/2006/relationships/customXml" Target="ink/ink1795.xml"/><Relationship Id="rId3893" Type="http://schemas.openxmlformats.org/officeDocument/2006/relationships/customXml" Target="ink/ink1971.xml"/><Relationship Id="rId467" Type="http://schemas.openxmlformats.org/officeDocument/2006/relationships/customXml" Target="ink/ink275.xml"/><Relationship Id="rId1097" Type="http://schemas.openxmlformats.org/officeDocument/2006/relationships/customXml" Target="ink/ink550.xml"/><Relationship Id="rId2148" Type="http://schemas.openxmlformats.org/officeDocument/2006/relationships/image" Target="media/image972.emf"/><Relationship Id="rId3546" Type="http://schemas.openxmlformats.org/officeDocument/2006/relationships/image" Target="media/image1717.emf"/><Relationship Id="rId3753" Type="http://schemas.openxmlformats.org/officeDocument/2006/relationships/image" Target="media/image1809.emf"/><Relationship Id="rId3960" Type="http://schemas.openxmlformats.org/officeDocument/2006/relationships/customXml" Target="ink/ink2038.xml"/><Relationship Id="rId674" Type="http://schemas.openxmlformats.org/officeDocument/2006/relationships/image" Target="media/image287.emf"/><Relationship Id="rId881" Type="http://schemas.openxmlformats.org/officeDocument/2006/relationships/customXml" Target="ink/ink494.xml"/><Relationship Id="rId2355" Type="http://schemas.openxmlformats.org/officeDocument/2006/relationships/customXml" Target="ink/ink1179.xml"/><Relationship Id="rId2562" Type="http://schemas.openxmlformats.org/officeDocument/2006/relationships/customXml" Target="ink/ink1386.xml"/><Relationship Id="rId3406" Type="http://schemas.openxmlformats.org/officeDocument/2006/relationships/image" Target="media/image1577.emf"/><Relationship Id="rId3613" Type="http://schemas.openxmlformats.org/officeDocument/2006/relationships/image" Target="media/image1784.emf"/><Relationship Id="rId3820" Type="http://schemas.openxmlformats.org/officeDocument/2006/relationships/image" Target="media/image1876.emf"/><Relationship Id="rId327" Type="http://schemas.openxmlformats.org/officeDocument/2006/relationships/image" Target="media/image135.emf"/><Relationship Id="rId534" Type="http://schemas.openxmlformats.org/officeDocument/2006/relationships/customXml" Target="ink/ink342.xml"/><Relationship Id="rId741" Type="http://schemas.openxmlformats.org/officeDocument/2006/relationships/image" Target="media/image354.emf"/><Relationship Id="rId1164" Type="http://schemas.openxmlformats.org/officeDocument/2006/relationships/customXml" Target="ink/ink617.xml"/><Relationship Id="rId1371" Type="http://schemas.openxmlformats.org/officeDocument/2006/relationships/image" Target="media/image636.emf"/><Relationship Id="rId2008" Type="http://schemas.openxmlformats.org/officeDocument/2006/relationships/customXml" Target="ink/ink1030.xml"/><Relationship Id="rId2215" Type="http://schemas.openxmlformats.org/officeDocument/2006/relationships/image" Target="media/image1039.emf"/><Relationship Id="rId2422" Type="http://schemas.openxmlformats.org/officeDocument/2006/relationships/customXml" Target="ink/ink1246.xml"/><Relationship Id="rId601" Type="http://schemas.openxmlformats.org/officeDocument/2006/relationships/image" Target="media/image214.emf"/><Relationship Id="rId1024" Type="http://schemas.openxmlformats.org/officeDocument/2006/relationships/image" Target="media/image477.emf"/><Relationship Id="rId1231" Type="http://schemas.openxmlformats.org/officeDocument/2006/relationships/customXml" Target="ink/ink684.xml"/><Relationship Id="rId3196" Type="http://schemas.openxmlformats.org/officeDocument/2006/relationships/customXml" Target="ink/ink1652.xml"/><Relationship Id="rId3056" Type="http://schemas.openxmlformats.org/officeDocument/2006/relationships/image" Target="media/image1492.emf"/><Relationship Id="rId3263" Type="http://schemas.openxmlformats.org/officeDocument/2006/relationships/customXml" Target="ink/ink1719.xml"/><Relationship Id="rId3470" Type="http://schemas.openxmlformats.org/officeDocument/2006/relationships/image" Target="media/image1641.emf"/><Relationship Id="rId4107" Type="http://schemas.openxmlformats.org/officeDocument/2006/relationships/image" Target="media/image2028.emf"/><Relationship Id="rId184" Type="http://schemas.openxmlformats.org/officeDocument/2006/relationships/customXml" Target="ink/ink171.xml"/><Relationship Id="rId391" Type="http://schemas.openxmlformats.org/officeDocument/2006/relationships/customXml" Target="ink/ink199.xml"/><Relationship Id="rId1908" Type="http://schemas.openxmlformats.org/officeDocument/2006/relationships/image" Target="media/image930.emf"/><Relationship Id="rId2072" Type="http://schemas.openxmlformats.org/officeDocument/2006/relationships/customXml" Target="ink/ink1094.xml"/><Relationship Id="rId3123" Type="http://schemas.openxmlformats.org/officeDocument/2006/relationships/customXml" Target="ink/ink1579.xml"/><Relationship Id="rId251" Type="http://schemas.openxmlformats.org/officeDocument/2006/relationships/image" Target="media/image59.emf"/><Relationship Id="rId3330" Type="http://schemas.openxmlformats.org/officeDocument/2006/relationships/customXml" Target="ink/ink1786.xml"/><Relationship Id="rId2889" Type="http://schemas.openxmlformats.org/officeDocument/2006/relationships/image" Target="media/image1325.emf"/><Relationship Id="rId111" Type="http://schemas.openxmlformats.org/officeDocument/2006/relationships/customXml" Target="ink/ink98.xml"/><Relationship Id="rId1698" Type="http://schemas.openxmlformats.org/officeDocument/2006/relationships/customXml" Target="ink/ink854.xml"/><Relationship Id="rId2749" Type="http://schemas.openxmlformats.org/officeDocument/2006/relationships/image" Target="media/image1185.emf"/><Relationship Id="rId2956" Type="http://schemas.openxmlformats.org/officeDocument/2006/relationships/image" Target="media/image1392.emf"/><Relationship Id="rId928" Type="http://schemas.openxmlformats.org/officeDocument/2006/relationships/image" Target="media/image381.emf"/><Relationship Id="rId1558" Type="http://schemas.openxmlformats.org/officeDocument/2006/relationships/customXml" Target="ink/ink823.xml"/><Relationship Id="rId1765" Type="http://schemas.openxmlformats.org/officeDocument/2006/relationships/customXml" Target="ink/ink921.xml"/><Relationship Id="rId2609" Type="http://schemas.openxmlformats.org/officeDocument/2006/relationships/customXml" Target="ink/ink1433.xml"/><Relationship Id="rId57" Type="http://schemas.openxmlformats.org/officeDocument/2006/relationships/customXml" Target="ink/ink44.xml"/><Relationship Id="rId1418" Type="http://schemas.openxmlformats.org/officeDocument/2006/relationships/image" Target="media/image683.emf"/><Relationship Id="rId1972" Type="http://schemas.openxmlformats.org/officeDocument/2006/relationships/customXml" Target="ink/ink994.xml"/><Relationship Id="rId2816" Type="http://schemas.openxmlformats.org/officeDocument/2006/relationships/image" Target="media/image1252.emf"/><Relationship Id="rId4031" Type="http://schemas.openxmlformats.org/officeDocument/2006/relationships/image" Target="media/image1952.emf"/><Relationship Id="rId1625" Type="http://schemas.openxmlformats.org/officeDocument/2006/relationships/image" Target="media/image781.emf"/><Relationship Id="rId1832" Type="http://schemas.openxmlformats.org/officeDocument/2006/relationships/image" Target="media/image854.emf"/><Relationship Id="rId3797" Type="http://schemas.openxmlformats.org/officeDocument/2006/relationships/image" Target="media/image1853.emf"/><Relationship Id="rId2399" Type="http://schemas.openxmlformats.org/officeDocument/2006/relationships/customXml" Target="ink/ink1223.xml"/><Relationship Id="rId3657" Type="http://schemas.openxmlformats.org/officeDocument/2006/relationships/customXml" Target="ink/ink1849.xml"/><Relationship Id="rId3864" Type="http://schemas.openxmlformats.org/officeDocument/2006/relationships/customXml" Target="ink/ink1942.xml"/><Relationship Id="rId578" Type="http://schemas.openxmlformats.org/officeDocument/2006/relationships/image" Target="media/image191.emf"/><Relationship Id="rId785" Type="http://schemas.openxmlformats.org/officeDocument/2006/relationships/customXml" Target="ink/ink398.xml"/><Relationship Id="rId992" Type="http://schemas.openxmlformats.org/officeDocument/2006/relationships/image" Target="media/image445.emf"/><Relationship Id="rId2259" Type="http://schemas.openxmlformats.org/officeDocument/2006/relationships/image" Target="media/image1083.emf"/><Relationship Id="rId2466" Type="http://schemas.openxmlformats.org/officeDocument/2006/relationships/customXml" Target="ink/ink1290.xml"/><Relationship Id="rId2673" Type="http://schemas.openxmlformats.org/officeDocument/2006/relationships/customXml" Target="ink/ink1497.xml"/><Relationship Id="rId2880" Type="http://schemas.openxmlformats.org/officeDocument/2006/relationships/image" Target="media/image1316.emf"/><Relationship Id="rId3517" Type="http://schemas.openxmlformats.org/officeDocument/2006/relationships/image" Target="media/image1688.emf"/><Relationship Id="rId3724" Type="http://schemas.openxmlformats.org/officeDocument/2006/relationships/customXml" Target="ink/ink1916.xml"/><Relationship Id="rId3931" Type="http://schemas.openxmlformats.org/officeDocument/2006/relationships/customXml" Target="ink/ink2009.xml"/><Relationship Id="rId438" Type="http://schemas.openxmlformats.org/officeDocument/2006/relationships/customXml" Target="ink/ink246.xml"/><Relationship Id="rId645" Type="http://schemas.openxmlformats.org/officeDocument/2006/relationships/image" Target="media/image258.emf"/><Relationship Id="rId852" Type="http://schemas.openxmlformats.org/officeDocument/2006/relationships/customXml" Target="ink/ink465.xml"/><Relationship Id="rId1068" Type="http://schemas.openxmlformats.org/officeDocument/2006/relationships/image" Target="media/image521.emf"/><Relationship Id="rId1275" Type="http://schemas.openxmlformats.org/officeDocument/2006/relationships/image" Target="media/image540.emf"/><Relationship Id="rId1482" Type="http://schemas.openxmlformats.org/officeDocument/2006/relationships/customXml" Target="ink/ink747.xml"/><Relationship Id="rId2119" Type="http://schemas.openxmlformats.org/officeDocument/2006/relationships/customXml" Target="ink/ink1141.xml"/><Relationship Id="rId2326" Type="http://schemas.openxmlformats.org/officeDocument/2006/relationships/image" Target="media/image1150.emf"/><Relationship Id="rId2533" Type="http://schemas.openxmlformats.org/officeDocument/2006/relationships/customXml" Target="ink/ink1357.xml"/><Relationship Id="rId2740" Type="http://schemas.openxmlformats.org/officeDocument/2006/relationships/image" Target="media/image1176.emf"/><Relationship Id="rId505" Type="http://schemas.openxmlformats.org/officeDocument/2006/relationships/customXml" Target="ink/ink313.xml"/><Relationship Id="rId712" Type="http://schemas.openxmlformats.org/officeDocument/2006/relationships/image" Target="media/image325.emf"/><Relationship Id="rId1135" Type="http://schemas.openxmlformats.org/officeDocument/2006/relationships/customXml" Target="ink/ink588.xml"/><Relationship Id="rId1342" Type="http://schemas.openxmlformats.org/officeDocument/2006/relationships/image" Target="media/image607.emf"/><Relationship Id="rId1202" Type="http://schemas.openxmlformats.org/officeDocument/2006/relationships/customXml" Target="ink/ink655.xml"/><Relationship Id="rId2600" Type="http://schemas.openxmlformats.org/officeDocument/2006/relationships/customXml" Target="ink/ink1424.xml"/><Relationship Id="rId3167" Type="http://schemas.openxmlformats.org/officeDocument/2006/relationships/customXml" Target="ink/ink1623.xml"/><Relationship Id="rId295" Type="http://schemas.openxmlformats.org/officeDocument/2006/relationships/image" Target="media/image103.emf"/><Relationship Id="rId3374" Type="http://schemas.openxmlformats.org/officeDocument/2006/relationships/image" Target="media/image1545.emf"/><Relationship Id="rId3581" Type="http://schemas.openxmlformats.org/officeDocument/2006/relationships/image" Target="media/image1752.emf"/><Relationship Id="rId2183" Type="http://schemas.openxmlformats.org/officeDocument/2006/relationships/image" Target="media/image1007.emf"/><Relationship Id="rId2390" Type="http://schemas.openxmlformats.org/officeDocument/2006/relationships/customXml" Target="ink/ink1214.xml"/><Relationship Id="rId3027" Type="http://schemas.openxmlformats.org/officeDocument/2006/relationships/image" Target="media/image1463.emf"/><Relationship Id="rId3234" Type="http://schemas.openxmlformats.org/officeDocument/2006/relationships/customXml" Target="ink/ink1690.xml"/><Relationship Id="rId3441" Type="http://schemas.openxmlformats.org/officeDocument/2006/relationships/image" Target="media/image1612.emf"/><Relationship Id="rId155" Type="http://schemas.openxmlformats.org/officeDocument/2006/relationships/customXml" Target="ink/ink142.xml"/><Relationship Id="rId362" Type="http://schemas.openxmlformats.org/officeDocument/2006/relationships/image" Target="media/image170.emf"/><Relationship Id="rId2043" Type="http://schemas.openxmlformats.org/officeDocument/2006/relationships/customXml" Target="ink/ink1065.xml"/><Relationship Id="rId2250" Type="http://schemas.openxmlformats.org/officeDocument/2006/relationships/image" Target="media/image1074.emf"/><Relationship Id="rId3301" Type="http://schemas.openxmlformats.org/officeDocument/2006/relationships/customXml" Target="ink/ink1757.xml"/><Relationship Id="rId222" Type="http://schemas.openxmlformats.org/officeDocument/2006/relationships/image" Target="media/image30.emf"/><Relationship Id="rId2110" Type="http://schemas.openxmlformats.org/officeDocument/2006/relationships/customXml" Target="ink/ink1132.xml"/><Relationship Id="rId4075" Type="http://schemas.openxmlformats.org/officeDocument/2006/relationships/image" Target="media/image1996.emf"/><Relationship Id="rId1669" Type="http://schemas.openxmlformats.org/officeDocument/2006/relationships/image" Target="media/image825.emf"/><Relationship Id="rId1876" Type="http://schemas.openxmlformats.org/officeDocument/2006/relationships/image" Target="media/image898.emf"/><Relationship Id="rId2927" Type="http://schemas.openxmlformats.org/officeDocument/2006/relationships/image" Target="media/image1363.emf"/><Relationship Id="rId3091" Type="http://schemas.openxmlformats.org/officeDocument/2006/relationships/image" Target="media/image1527.emf"/><Relationship Id="rId4142" Type="http://schemas.openxmlformats.org/officeDocument/2006/relationships/image" Target="media/image2061.png"/><Relationship Id="rId1529" Type="http://schemas.openxmlformats.org/officeDocument/2006/relationships/customXml" Target="ink/ink794.xml"/><Relationship Id="rId1736" Type="http://schemas.openxmlformats.org/officeDocument/2006/relationships/customXml" Target="ink/ink892.xml"/><Relationship Id="rId1943" Type="http://schemas.openxmlformats.org/officeDocument/2006/relationships/image" Target="media/image965.emf"/><Relationship Id="rId28" Type="http://schemas.openxmlformats.org/officeDocument/2006/relationships/customXml" Target="ink/ink15.xml"/><Relationship Id="rId1803" Type="http://schemas.openxmlformats.org/officeDocument/2006/relationships/customXml" Target="ink/ink959.xml"/><Relationship Id="rId4002" Type="http://schemas.openxmlformats.org/officeDocument/2006/relationships/image" Target="media/image1923.emf"/><Relationship Id="rId3768" Type="http://schemas.openxmlformats.org/officeDocument/2006/relationships/image" Target="media/image1824.emf"/><Relationship Id="rId3975" Type="http://schemas.openxmlformats.org/officeDocument/2006/relationships/customXml" Target="ink/ink2053.xml"/><Relationship Id="rId689" Type="http://schemas.openxmlformats.org/officeDocument/2006/relationships/image" Target="media/image302.emf"/><Relationship Id="rId896" Type="http://schemas.openxmlformats.org/officeDocument/2006/relationships/customXml" Target="ink/ink509.xml"/><Relationship Id="rId2577" Type="http://schemas.openxmlformats.org/officeDocument/2006/relationships/customXml" Target="ink/ink1401.xml"/><Relationship Id="rId2784" Type="http://schemas.openxmlformats.org/officeDocument/2006/relationships/image" Target="media/image1220.emf"/><Relationship Id="rId3628" Type="http://schemas.openxmlformats.org/officeDocument/2006/relationships/customXml" Target="ink/ink1820.xml"/><Relationship Id="rId549" Type="http://schemas.openxmlformats.org/officeDocument/2006/relationships/customXml" Target="ink/ink357.xml"/><Relationship Id="rId756" Type="http://schemas.openxmlformats.org/officeDocument/2006/relationships/image" Target="media/image369.emf"/><Relationship Id="rId1179" Type="http://schemas.openxmlformats.org/officeDocument/2006/relationships/customXml" Target="ink/ink632.xml"/><Relationship Id="rId1386" Type="http://schemas.openxmlformats.org/officeDocument/2006/relationships/image" Target="media/image651.emf"/><Relationship Id="rId1593" Type="http://schemas.openxmlformats.org/officeDocument/2006/relationships/image" Target="media/image749.emf"/><Relationship Id="rId2437" Type="http://schemas.openxmlformats.org/officeDocument/2006/relationships/customXml" Target="ink/ink1261.xml"/><Relationship Id="rId2991" Type="http://schemas.openxmlformats.org/officeDocument/2006/relationships/image" Target="media/image1427.emf"/><Relationship Id="rId3835" Type="http://schemas.openxmlformats.org/officeDocument/2006/relationships/image" Target="media/image1891.emf"/><Relationship Id="rId409" Type="http://schemas.openxmlformats.org/officeDocument/2006/relationships/customXml" Target="ink/ink217.xml"/><Relationship Id="rId963" Type="http://schemas.openxmlformats.org/officeDocument/2006/relationships/image" Target="media/image416.emf"/><Relationship Id="rId1039" Type="http://schemas.openxmlformats.org/officeDocument/2006/relationships/image" Target="media/image492.emf"/><Relationship Id="rId1246" Type="http://schemas.openxmlformats.org/officeDocument/2006/relationships/customXml" Target="ink/ink699.xml"/><Relationship Id="rId2644" Type="http://schemas.openxmlformats.org/officeDocument/2006/relationships/customXml" Target="ink/ink1468.xml"/><Relationship Id="rId2851" Type="http://schemas.openxmlformats.org/officeDocument/2006/relationships/image" Target="media/image1287.emf"/><Relationship Id="rId3902" Type="http://schemas.openxmlformats.org/officeDocument/2006/relationships/customXml" Target="ink/ink1980.xml"/><Relationship Id="rId92" Type="http://schemas.openxmlformats.org/officeDocument/2006/relationships/customXml" Target="ink/ink79.xml"/><Relationship Id="rId616" Type="http://schemas.openxmlformats.org/officeDocument/2006/relationships/image" Target="media/image229.emf"/><Relationship Id="rId823" Type="http://schemas.openxmlformats.org/officeDocument/2006/relationships/customXml" Target="ink/ink436.xml"/><Relationship Id="rId1453" Type="http://schemas.openxmlformats.org/officeDocument/2006/relationships/image" Target="media/image718.emf"/><Relationship Id="rId1660" Type="http://schemas.openxmlformats.org/officeDocument/2006/relationships/image" Target="media/image816.emf"/><Relationship Id="rId2504" Type="http://schemas.openxmlformats.org/officeDocument/2006/relationships/customXml" Target="ink/ink1328.xml"/><Relationship Id="rId2711" Type="http://schemas.openxmlformats.org/officeDocument/2006/relationships/customXml" Target="ink/ink1535.xml"/><Relationship Id="rId1106" Type="http://schemas.openxmlformats.org/officeDocument/2006/relationships/customXml" Target="ink/ink559.xml"/><Relationship Id="rId1313" Type="http://schemas.openxmlformats.org/officeDocument/2006/relationships/image" Target="media/image578.emf"/><Relationship Id="rId1520" Type="http://schemas.openxmlformats.org/officeDocument/2006/relationships/customXml" Target="ink/ink785.xml"/><Relationship Id="rId3278" Type="http://schemas.openxmlformats.org/officeDocument/2006/relationships/customXml" Target="ink/ink1734.xml"/><Relationship Id="rId3485" Type="http://schemas.openxmlformats.org/officeDocument/2006/relationships/image" Target="media/image1656.emf"/><Relationship Id="rId3692" Type="http://schemas.openxmlformats.org/officeDocument/2006/relationships/customXml" Target="ink/ink1884.xml"/><Relationship Id="rId199" Type="http://schemas.openxmlformats.org/officeDocument/2006/relationships/image" Target="media/image7.emf"/><Relationship Id="rId2087" Type="http://schemas.openxmlformats.org/officeDocument/2006/relationships/customXml" Target="ink/ink1109.xml"/><Relationship Id="rId2294" Type="http://schemas.openxmlformats.org/officeDocument/2006/relationships/image" Target="media/image1118.emf"/><Relationship Id="rId3138" Type="http://schemas.openxmlformats.org/officeDocument/2006/relationships/customXml" Target="ink/ink1594.xml"/><Relationship Id="rId3345" Type="http://schemas.openxmlformats.org/officeDocument/2006/relationships/customXml" Target="ink/ink1801.xml"/><Relationship Id="rId3552" Type="http://schemas.openxmlformats.org/officeDocument/2006/relationships/image" Target="media/image1723.emf"/><Relationship Id="rId266" Type="http://schemas.openxmlformats.org/officeDocument/2006/relationships/image" Target="media/image74.emf"/><Relationship Id="rId473" Type="http://schemas.openxmlformats.org/officeDocument/2006/relationships/customXml" Target="ink/ink281.xml"/><Relationship Id="rId680" Type="http://schemas.openxmlformats.org/officeDocument/2006/relationships/image" Target="media/image293.emf"/><Relationship Id="rId2154" Type="http://schemas.openxmlformats.org/officeDocument/2006/relationships/image" Target="media/image978.emf"/><Relationship Id="rId2361" Type="http://schemas.openxmlformats.org/officeDocument/2006/relationships/customXml" Target="ink/ink1185.xml"/><Relationship Id="rId3205" Type="http://schemas.openxmlformats.org/officeDocument/2006/relationships/customXml" Target="ink/ink1661.xml"/><Relationship Id="rId3412" Type="http://schemas.openxmlformats.org/officeDocument/2006/relationships/image" Target="media/image1583.emf"/><Relationship Id="rId126" Type="http://schemas.openxmlformats.org/officeDocument/2006/relationships/customXml" Target="ink/ink113.xml"/><Relationship Id="rId333" Type="http://schemas.openxmlformats.org/officeDocument/2006/relationships/image" Target="media/image141.emf"/><Relationship Id="rId540" Type="http://schemas.openxmlformats.org/officeDocument/2006/relationships/customXml" Target="ink/ink348.xml"/><Relationship Id="rId1170" Type="http://schemas.openxmlformats.org/officeDocument/2006/relationships/customXml" Target="ink/ink623.xml"/><Relationship Id="rId2014" Type="http://schemas.openxmlformats.org/officeDocument/2006/relationships/customXml" Target="ink/ink1036.xml"/><Relationship Id="rId2221" Type="http://schemas.openxmlformats.org/officeDocument/2006/relationships/image" Target="media/image1045.emf"/><Relationship Id="rId1030" Type="http://schemas.openxmlformats.org/officeDocument/2006/relationships/image" Target="media/image483.emf"/><Relationship Id="rId400" Type="http://schemas.openxmlformats.org/officeDocument/2006/relationships/customXml" Target="ink/ink208.xml"/><Relationship Id="rId1987" Type="http://schemas.openxmlformats.org/officeDocument/2006/relationships/customXml" Target="ink/ink1009.xml"/><Relationship Id="rId1847" Type="http://schemas.openxmlformats.org/officeDocument/2006/relationships/image" Target="media/image869.emf"/><Relationship Id="rId4046" Type="http://schemas.openxmlformats.org/officeDocument/2006/relationships/image" Target="media/image1967.emf"/><Relationship Id="rId1707" Type="http://schemas.openxmlformats.org/officeDocument/2006/relationships/customXml" Target="ink/ink863.xml"/><Relationship Id="rId3062" Type="http://schemas.openxmlformats.org/officeDocument/2006/relationships/image" Target="media/image1498.emf"/><Relationship Id="rId4113" Type="http://schemas.openxmlformats.org/officeDocument/2006/relationships/image" Target="media/image2034.emf"/><Relationship Id="rId190" Type="http://schemas.openxmlformats.org/officeDocument/2006/relationships/customXml" Target="ink/ink177.xml"/><Relationship Id="rId1914" Type="http://schemas.openxmlformats.org/officeDocument/2006/relationships/image" Target="media/image936.emf"/><Relationship Id="rId3879" Type="http://schemas.openxmlformats.org/officeDocument/2006/relationships/customXml" Target="ink/ink1957.xml"/><Relationship Id="rId2688" Type="http://schemas.openxmlformats.org/officeDocument/2006/relationships/customXml" Target="ink/ink1512.xml"/><Relationship Id="rId2895" Type="http://schemas.openxmlformats.org/officeDocument/2006/relationships/image" Target="media/image1331.emf"/><Relationship Id="rId3739" Type="http://schemas.openxmlformats.org/officeDocument/2006/relationships/customXml" Target="ink/ink1931.xml"/><Relationship Id="rId3946" Type="http://schemas.openxmlformats.org/officeDocument/2006/relationships/customXml" Target="ink/ink2024.xml"/><Relationship Id="rId867" Type="http://schemas.openxmlformats.org/officeDocument/2006/relationships/customXml" Target="ink/ink480.xml"/><Relationship Id="rId1497" Type="http://schemas.openxmlformats.org/officeDocument/2006/relationships/customXml" Target="ink/ink762.xml"/><Relationship Id="rId2548" Type="http://schemas.openxmlformats.org/officeDocument/2006/relationships/customXml" Target="ink/ink1372.xml"/><Relationship Id="rId2755" Type="http://schemas.openxmlformats.org/officeDocument/2006/relationships/image" Target="media/image1191.emf"/><Relationship Id="rId2962" Type="http://schemas.openxmlformats.org/officeDocument/2006/relationships/image" Target="media/image1398.emf"/><Relationship Id="rId3806" Type="http://schemas.openxmlformats.org/officeDocument/2006/relationships/image" Target="media/image1862.emf"/><Relationship Id="rId727" Type="http://schemas.openxmlformats.org/officeDocument/2006/relationships/image" Target="media/image340.emf"/><Relationship Id="rId934" Type="http://schemas.openxmlformats.org/officeDocument/2006/relationships/image" Target="media/image387.emf"/><Relationship Id="rId1357" Type="http://schemas.openxmlformats.org/officeDocument/2006/relationships/image" Target="media/image622.emf"/><Relationship Id="rId1564" Type="http://schemas.openxmlformats.org/officeDocument/2006/relationships/customXml" Target="ink/ink829.xml"/><Relationship Id="rId1771" Type="http://schemas.openxmlformats.org/officeDocument/2006/relationships/customXml" Target="ink/ink927.xml"/><Relationship Id="rId2408" Type="http://schemas.openxmlformats.org/officeDocument/2006/relationships/customXml" Target="ink/ink1232.xml"/><Relationship Id="rId2615" Type="http://schemas.openxmlformats.org/officeDocument/2006/relationships/customXml" Target="ink/ink1439.xml"/><Relationship Id="rId2822" Type="http://schemas.openxmlformats.org/officeDocument/2006/relationships/image" Target="media/image1258.emf"/><Relationship Id="rId63" Type="http://schemas.openxmlformats.org/officeDocument/2006/relationships/customXml" Target="ink/ink50.xml"/><Relationship Id="rId1217" Type="http://schemas.openxmlformats.org/officeDocument/2006/relationships/customXml" Target="ink/ink670.xml"/><Relationship Id="rId1424" Type="http://schemas.openxmlformats.org/officeDocument/2006/relationships/image" Target="media/image689.emf"/><Relationship Id="rId1631" Type="http://schemas.openxmlformats.org/officeDocument/2006/relationships/image" Target="media/image787.emf"/><Relationship Id="rId3389" Type="http://schemas.openxmlformats.org/officeDocument/2006/relationships/image" Target="media/image1560.emf"/><Relationship Id="rId3596" Type="http://schemas.openxmlformats.org/officeDocument/2006/relationships/image" Target="media/image1767.emf"/><Relationship Id="rId2198" Type="http://schemas.openxmlformats.org/officeDocument/2006/relationships/image" Target="media/image1022.emf"/><Relationship Id="rId3249" Type="http://schemas.openxmlformats.org/officeDocument/2006/relationships/customXml" Target="ink/ink1705.xml"/><Relationship Id="rId3456" Type="http://schemas.openxmlformats.org/officeDocument/2006/relationships/image" Target="media/image1627.emf"/><Relationship Id="rId377" Type="http://schemas.openxmlformats.org/officeDocument/2006/relationships/customXml" Target="ink/ink185.xml"/><Relationship Id="rId584" Type="http://schemas.openxmlformats.org/officeDocument/2006/relationships/image" Target="media/image197.emf"/><Relationship Id="rId2058" Type="http://schemas.openxmlformats.org/officeDocument/2006/relationships/customXml" Target="ink/ink1080.xml"/><Relationship Id="rId2265" Type="http://schemas.openxmlformats.org/officeDocument/2006/relationships/image" Target="media/image1089.emf"/><Relationship Id="rId3109" Type="http://schemas.openxmlformats.org/officeDocument/2006/relationships/customXml" Target="ink/ink1565.xml"/><Relationship Id="rId3663" Type="http://schemas.openxmlformats.org/officeDocument/2006/relationships/customXml" Target="ink/ink1855.xml"/><Relationship Id="rId3870" Type="http://schemas.openxmlformats.org/officeDocument/2006/relationships/customXml" Target="ink/ink1948.xml"/><Relationship Id="rId237" Type="http://schemas.openxmlformats.org/officeDocument/2006/relationships/image" Target="media/image45.emf"/><Relationship Id="rId791" Type="http://schemas.openxmlformats.org/officeDocument/2006/relationships/customXml" Target="ink/ink404.xml"/><Relationship Id="rId1074" Type="http://schemas.openxmlformats.org/officeDocument/2006/relationships/image" Target="media/image527.emf"/><Relationship Id="rId2472" Type="http://schemas.openxmlformats.org/officeDocument/2006/relationships/customXml" Target="ink/ink1296.xml"/><Relationship Id="rId3316" Type="http://schemas.openxmlformats.org/officeDocument/2006/relationships/customXml" Target="ink/ink1772.xml"/><Relationship Id="rId3523" Type="http://schemas.openxmlformats.org/officeDocument/2006/relationships/image" Target="media/image1694.emf"/><Relationship Id="rId3730" Type="http://schemas.openxmlformats.org/officeDocument/2006/relationships/customXml" Target="ink/ink1922.xml"/><Relationship Id="rId444" Type="http://schemas.openxmlformats.org/officeDocument/2006/relationships/customXml" Target="ink/ink252.xml"/><Relationship Id="rId651" Type="http://schemas.openxmlformats.org/officeDocument/2006/relationships/image" Target="media/image264.emf"/><Relationship Id="rId1281" Type="http://schemas.openxmlformats.org/officeDocument/2006/relationships/image" Target="media/image546.emf"/><Relationship Id="rId2125" Type="http://schemas.openxmlformats.org/officeDocument/2006/relationships/customXml" Target="ink/ink1147.xml"/><Relationship Id="rId2332" Type="http://schemas.openxmlformats.org/officeDocument/2006/relationships/image" Target="media/image1156.emf"/><Relationship Id="rId304" Type="http://schemas.openxmlformats.org/officeDocument/2006/relationships/image" Target="media/image112.emf"/><Relationship Id="rId511" Type="http://schemas.openxmlformats.org/officeDocument/2006/relationships/customXml" Target="ink/ink319.xml"/><Relationship Id="rId1141" Type="http://schemas.openxmlformats.org/officeDocument/2006/relationships/customXml" Target="ink/ink594.xml"/><Relationship Id="rId1001" Type="http://schemas.openxmlformats.org/officeDocument/2006/relationships/image" Target="media/image454.emf"/><Relationship Id="rId4157" Type="http://schemas.openxmlformats.org/officeDocument/2006/relationships/theme" Target="theme/theme1.xml"/><Relationship Id="rId1958" Type="http://schemas.openxmlformats.org/officeDocument/2006/relationships/customXml" Target="ink/ink980.xml"/><Relationship Id="rId3173" Type="http://schemas.openxmlformats.org/officeDocument/2006/relationships/customXml" Target="ink/ink1629.xml"/><Relationship Id="rId3380" Type="http://schemas.openxmlformats.org/officeDocument/2006/relationships/image" Target="media/image1551.emf"/><Relationship Id="rId4017" Type="http://schemas.openxmlformats.org/officeDocument/2006/relationships/image" Target="media/image1938.emf"/><Relationship Id="rId1818" Type="http://schemas.openxmlformats.org/officeDocument/2006/relationships/image" Target="media/image840.emf"/><Relationship Id="rId3033" Type="http://schemas.openxmlformats.org/officeDocument/2006/relationships/image" Target="media/image1469.emf"/><Relationship Id="rId3240" Type="http://schemas.openxmlformats.org/officeDocument/2006/relationships/customXml" Target="ink/ink1696.xml"/><Relationship Id="rId161" Type="http://schemas.openxmlformats.org/officeDocument/2006/relationships/customXml" Target="ink/ink148.xml"/><Relationship Id="rId2799" Type="http://schemas.openxmlformats.org/officeDocument/2006/relationships/image" Target="media/image1235.emf"/><Relationship Id="rId3100" Type="http://schemas.openxmlformats.org/officeDocument/2006/relationships/customXml" Target="ink/ink1556.xml"/><Relationship Id="rId978" Type="http://schemas.openxmlformats.org/officeDocument/2006/relationships/image" Target="media/image431.emf"/><Relationship Id="rId2659" Type="http://schemas.openxmlformats.org/officeDocument/2006/relationships/customXml" Target="ink/ink1483.xml"/><Relationship Id="rId2866" Type="http://schemas.openxmlformats.org/officeDocument/2006/relationships/image" Target="media/image1302.emf"/><Relationship Id="rId3917" Type="http://schemas.openxmlformats.org/officeDocument/2006/relationships/customXml" Target="ink/ink1995.xml"/><Relationship Id="rId838" Type="http://schemas.openxmlformats.org/officeDocument/2006/relationships/customXml" Target="ink/ink451.xml"/><Relationship Id="rId1468" Type="http://schemas.openxmlformats.org/officeDocument/2006/relationships/customXml" Target="ink/ink733.xml"/><Relationship Id="rId1675" Type="http://schemas.openxmlformats.org/officeDocument/2006/relationships/image" Target="media/image831.emf"/><Relationship Id="rId1882" Type="http://schemas.openxmlformats.org/officeDocument/2006/relationships/image" Target="media/image904.emf"/><Relationship Id="rId2519" Type="http://schemas.openxmlformats.org/officeDocument/2006/relationships/customXml" Target="ink/ink1343.xml"/><Relationship Id="rId2726" Type="http://schemas.openxmlformats.org/officeDocument/2006/relationships/customXml" Target="ink/ink1550.xml"/><Relationship Id="rId4081" Type="http://schemas.openxmlformats.org/officeDocument/2006/relationships/image" Target="media/image2002.emf"/><Relationship Id="rId1328" Type="http://schemas.openxmlformats.org/officeDocument/2006/relationships/image" Target="media/image593.emf"/><Relationship Id="rId1535" Type="http://schemas.openxmlformats.org/officeDocument/2006/relationships/customXml" Target="ink/ink800.xml"/><Relationship Id="rId2933" Type="http://schemas.openxmlformats.org/officeDocument/2006/relationships/image" Target="media/image1369.emf"/><Relationship Id="rId905" Type="http://schemas.openxmlformats.org/officeDocument/2006/relationships/customXml" Target="ink/ink518.xml"/><Relationship Id="rId1742" Type="http://schemas.openxmlformats.org/officeDocument/2006/relationships/customXml" Target="ink/ink898.xml"/><Relationship Id="rId34" Type="http://schemas.openxmlformats.org/officeDocument/2006/relationships/customXml" Target="ink/ink21.xml"/><Relationship Id="rId1602" Type="http://schemas.openxmlformats.org/officeDocument/2006/relationships/image" Target="media/image758.emf"/><Relationship Id="rId3567" Type="http://schemas.openxmlformats.org/officeDocument/2006/relationships/image" Target="media/image1738.emf"/><Relationship Id="rId3774" Type="http://schemas.openxmlformats.org/officeDocument/2006/relationships/image" Target="media/image1830.emf"/><Relationship Id="rId3981" Type="http://schemas.openxmlformats.org/officeDocument/2006/relationships/customXml" Target="ink/ink2059.xml"/><Relationship Id="rId488" Type="http://schemas.openxmlformats.org/officeDocument/2006/relationships/customXml" Target="ink/ink296.xml"/><Relationship Id="rId695" Type="http://schemas.openxmlformats.org/officeDocument/2006/relationships/image" Target="media/image308.emf"/><Relationship Id="rId2169" Type="http://schemas.openxmlformats.org/officeDocument/2006/relationships/image" Target="media/image993.emf"/><Relationship Id="rId2376" Type="http://schemas.openxmlformats.org/officeDocument/2006/relationships/customXml" Target="ink/ink1200.xml"/><Relationship Id="rId2583" Type="http://schemas.openxmlformats.org/officeDocument/2006/relationships/customXml" Target="ink/ink1407.xml"/><Relationship Id="rId2790" Type="http://schemas.openxmlformats.org/officeDocument/2006/relationships/image" Target="media/image1226.emf"/><Relationship Id="rId3427" Type="http://schemas.openxmlformats.org/officeDocument/2006/relationships/image" Target="media/image1598.emf"/><Relationship Id="rId3634" Type="http://schemas.openxmlformats.org/officeDocument/2006/relationships/customXml" Target="ink/ink1826.xml"/><Relationship Id="rId3841" Type="http://schemas.openxmlformats.org/officeDocument/2006/relationships/image" Target="media/image1897.emf"/><Relationship Id="rId348" Type="http://schemas.openxmlformats.org/officeDocument/2006/relationships/image" Target="media/image156.emf"/><Relationship Id="rId555" Type="http://schemas.openxmlformats.org/officeDocument/2006/relationships/customXml" Target="ink/ink363.xml"/><Relationship Id="rId762" Type="http://schemas.openxmlformats.org/officeDocument/2006/relationships/customXml" Target="ink/ink375.xml"/><Relationship Id="rId1185" Type="http://schemas.openxmlformats.org/officeDocument/2006/relationships/customXml" Target="ink/ink638.xml"/><Relationship Id="rId1392" Type="http://schemas.openxmlformats.org/officeDocument/2006/relationships/image" Target="media/image657.emf"/><Relationship Id="rId2029" Type="http://schemas.openxmlformats.org/officeDocument/2006/relationships/customXml" Target="ink/ink1051.xml"/><Relationship Id="rId2236" Type="http://schemas.openxmlformats.org/officeDocument/2006/relationships/image" Target="media/image1060.emf"/><Relationship Id="rId2443" Type="http://schemas.openxmlformats.org/officeDocument/2006/relationships/customXml" Target="ink/ink1267.xml"/><Relationship Id="rId2650" Type="http://schemas.openxmlformats.org/officeDocument/2006/relationships/customXml" Target="ink/ink1474.xml"/><Relationship Id="rId3701" Type="http://schemas.openxmlformats.org/officeDocument/2006/relationships/customXml" Target="ink/ink1893.xml"/><Relationship Id="rId208" Type="http://schemas.openxmlformats.org/officeDocument/2006/relationships/image" Target="media/image16.emf"/><Relationship Id="rId415" Type="http://schemas.openxmlformats.org/officeDocument/2006/relationships/customXml" Target="ink/ink223.xml"/><Relationship Id="rId622" Type="http://schemas.openxmlformats.org/officeDocument/2006/relationships/image" Target="media/image235.emf"/><Relationship Id="rId1045" Type="http://schemas.openxmlformats.org/officeDocument/2006/relationships/image" Target="media/image498.emf"/><Relationship Id="rId1252" Type="http://schemas.openxmlformats.org/officeDocument/2006/relationships/customXml" Target="ink/ink705.xml"/><Relationship Id="rId2303" Type="http://schemas.openxmlformats.org/officeDocument/2006/relationships/image" Target="media/image1127.emf"/><Relationship Id="rId2510" Type="http://schemas.openxmlformats.org/officeDocument/2006/relationships/customXml" Target="ink/ink1334.xml"/><Relationship Id="rId1112" Type="http://schemas.openxmlformats.org/officeDocument/2006/relationships/customXml" Target="ink/ink565.xml"/><Relationship Id="rId3077" Type="http://schemas.openxmlformats.org/officeDocument/2006/relationships/image" Target="media/image1513.emf"/><Relationship Id="rId3284" Type="http://schemas.openxmlformats.org/officeDocument/2006/relationships/customXml" Target="ink/ink1740.xml"/><Relationship Id="rId4128" Type="http://schemas.openxmlformats.org/officeDocument/2006/relationships/image" Target="media/image2047.jpeg"/><Relationship Id="rId1929" Type="http://schemas.openxmlformats.org/officeDocument/2006/relationships/image" Target="media/image951.emf"/><Relationship Id="rId2093" Type="http://schemas.openxmlformats.org/officeDocument/2006/relationships/customXml" Target="ink/ink1115.xml"/><Relationship Id="rId3491" Type="http://schemas.openxmlformats.org/officeDocument/2006/relationships/image" Target="media/image1662.emf"/><Relationship Id="rId3144" Type="http://schemas.openxmlformats.org/officeDocument/2006/relationships/customXml" Target="ink/ink1600.xml"/><Relationship Id="rId3351" Type="http://schemas.openxmlformats.org/officeDocument/2006/relationships/customXml" Target="ink/ink1807.xml"/><Relationship Id="rId272" Type="http://schemas.openxmlformats.org/officeDocument/2006/relationships/image" Target="media/image80.emf"/><Relationship Id="rId2160" Type="http://schemas.openxmlformats.org/officeDocument/2006/relationships/image" Target="media/image984.emf"/><Relationship Id="rId3004" Type="http://schemas.openxmlformats.org/officeDocument/2006/relationships/image" Target="media/image1440.emf"/><Relationship Id="rId3211" Type="http://schemas.openxmlformats.org/officeDocument/2006/relationships/customXml" Target="ink/ink1667.xml"/><Relationship Id="rId132" Type="http://schemas.openxmlformats.org/officeDocument/2006/relationships/customXml" Target="ink/ink119.xml"/><Relationship Id="rId2020" Type="http://schemas.openxmlformats.org/officeDocument/2006/relationships/customXml" Target="ink/ink1042.xml"/><Relationship Id="rId1579" Type="http://schemas.openxmlformats.org/officeDocument/2006/relationships/image" Target="media/image735.emf"/><Relationship Id="rId2977" Type="http://schemas.openxmlformats.org/officeDocument/2006/relationships/image" Target="media/image1413.emf"/><Relationship Id="rId949" Type="http://schemas.openxmlformats.org/officeDocument/2006/relationships/image" Target="media/image402.emf"/><Relationship Id="rId1786" Type="http://schemas.openxmlformats.org/officeDocument/2006/relationships/customXml" Target="ink/ink942.xml"/><Relationship Id="rId1993" Type="http://schemas.openxmlformats.org/officeDocument/2006/relationships/customXml" Target="ink/ink1015.xml"/><Relationship Id="rId2837" Type="http://schemas.openxmlformats.org/officeDocument/2006/relationships/image" Target="media/image1273.emf"/><Relationship Id="rId4052" Type="http://schemas.openxmlformats.org/officeDocument/2006/relationships/image" Target="media/image1973.emf"/><Relationship Id="rId78" Type="http://schemas.openxmlformats.org/officeDocument/2006/relationships/customXml" Target="ink/ink65.xml"/><Relationship Id="rId809" Type="http://schemas.openxmlformats.org/officeDocument/2006/relationships/customXml" Target="ink/ink422.xml"/><Relationship Id="rId1439" Type="http://schemas.openxmlformats.org/officeDocument/2006/relationships/image" Target="media/image704.emf"/><Relationship Id="rId1646" Type="http://schemas.openxmlformats.org/officeDocument/2006/relationships/image" Target="media/image802.emf"/><Relationship Id="rId1853" Type="http://schemas.openxmlformats.org/officeDocument/2006/relationships/image" Target="media/image875.emf"/><Relationship Id="rId2904" Type="http://schemas.openxmlformats.org/officeDocument/2006/relationships/image" Target="media/image1340.emf"/><Relationship Id="rId1506" Type="http://schemas.openxmlformats.org/officeDocument/2006/relationships/customXml" Target="ink/ink771.xml"/><Relationship Id="rId1713" Type="http://schemas.openxmlformats.org/officeDocument/2006/relationships/customXml" Target="ink/ink869.xml"/><Relationship Id="rId1920" Type="http://schemas.openxmlformats.org/officeDocument/2006/relationships/image" Target="media/image942.emf"/><Relationship Id="rId3678" Type="http://schemas.openxmlformats.org/officeDocument/2006/relationships/customXml" Target="ink/ink1870.xml"/><Relationship Id="rId3885" Type="http://schemas.openxmlformats.org/officeDocument/2006/relationships/customXml" Target="ink/ink1963.xml"/><Relationship Id="rId599" Type="http://schemas.openxmlformats.org/officeDocument/2006/relationships/image" Target="media/image212.emf"/><Relationship Id="rId2487" Type="http://schemas.openxmlformats.org/officeDocument/2006/relationships/customXml" Target="ink/ink1311.xml"/><Relationship Id="rId2694" Type="http://schemas.openxmlformats.org/officeDocument/2006/relationships/customXml" Target="ink/ink1518.xml"/><Relationship Id="rId3538" Type="http://schemas.openxmlformats.org/officeDocument/2006/relationships/image" Target="media/image1709.emf"/><Relationship Id="rId3745" Type="http://schemas.openxmlformats.org/officeDocument/2006/relationships/image" Target="media/image1801.emf"/><Relationship Id="rId459" Type="http://schemas.openxmlformats.org/officeDocument/2006/relationships/customXml" Target="ink/ink267.xml"/><Relationship Id="rId666" Type="http://schemas.openxmlformats.org/officeDocument/2006/relationships/image" Target="media/image279.emf"/><Relationship Id="rId873" Type="http://schemas.openxmlformats.org/officeDocument/2006/relationships/customXml" Target="ink/ink486.xml"/><Relationship Id="rId1089" Type="http://schemas.openxmlformats.org/officeDocument/2006/relationships/customXml" Target="ink/ink542.xml"/><Relationship Id="rId1296" Type="http://schemas.openxmlformats.org/officeDocument/2006/relationships/image" Target="media/image561.emf"/><Relationship Id="rId2347" Type="http://schemas.openxmlformats.org/officeDocument/2006/relationships/customXml" Target="ink/ink1171.xml"/><Relationship Id="rId2554" Type="http://schemas.openxmlformats.org/officeDocument/2006/relationships/customXml" Target="ink/ink1378.xml"/><Relationship Id="rId3952" Type="http://schemas.openxmlformats.org/officeDocument/2006/relationships/customXml" Target="ink/ink2030.xml"/><Relationship Id="rId319" Type="http://schemas.openxmlformats.org/officeDocument/2006/relationships/image" Target="media/image127.emf"/><Relationship Id="rId526" Type="http://schemas.openxmlformats.org/officeDocument/2006/relationships/customXml" Target="ink/ink334.xml"/><Relationship Id="rId1156" Type="http://schemas.openxmlformats.org/officeDocument/2006/relationships/customXml" Target="ink/ink609.xml"/><Relationship Id="rId1363" Type="http://schemas.openxmlformats.org/officeDocument/2006/relationships/image" Target="media/image628.emf"/><Relationship Id="rId2207" Type="http://schemas.openxmlformats.org/officeDocument/2006/relationships/image" Target="media/image1031.emf"/><Relationship Id="rId2761" Type="http://schemas.openxmlformats.org/officeDocument/2006/relationships/image" Target="media/image1197.emf"/><Relationship Id="rId3605" Type="http://schemas.openxmlformats.org/officeDocument/2006/relationships/image" Target="media/image1776.emf"/><Relationship Id="rId3812" Type="http://schemas.openxmlformats.org/officeDocument/2006/relationships/image" Target="media/image1868.emf"/><Relationship Id="rId733" Type="http://schemas.openxmlformats.org/officeDocument/2006/relationships/image" Target="media/image346.emf"/><Relationship Id="rId940" Type="http://schemas.openxmlformats.org/officeDocument/2006/relationships/image" Target="media/image393.emf"/><Relationship Id="rId1016" Type="http://schemas.openxmlformats.org/officeDocument/2006/relationships/image" Target="media/image469.emf"/><Relationship Id="rId1570" Type="http://schemas.openxmlformats.org/officeDocument/2006/relationships/image" Target="media/image726.emf"/><Relationship Id="rId2414" Type="http://schemas.openxmlformats.org/officeDocument/2006/relationships/customXml" Target="ink/ink1238.xml"/><Relationship Id="rId2621" Type="http://schemas.openxmlformats.org/officeDocument/2006/relationships/customXml" Target="ink/ink1445.xml"/><Relationship Id="rId800" Type="http://schemas.openxmlformats.org/officeDocument/2006/relationships/customXml" Target="ink/ink413.xml"/><Relationship Id="rId1223" Type="http://schemas.openxmlformats.org/officeDocument/2006/relationships/customXml" Target="ink/ink676.xml"/><Relationship Id="rId1430" Type="http://schemas.openxmlformats.org/officeDocument/2006/relationships/image" Target="media/image695.emf"/><Relationship Id="rId3188" Type="http://schemas.openxmlformats.org/officeDocument/2006/relationships/customXml" Target="ink/ink1644.xml"/><Relationship Id="rId3395" Type="http://schemas.openxmlformats.org/officeDocument/2006/relationships/image" Target="media/image1566.emf"/><Relationship Id="rId3048" Type="http://schemas.openxmlformats.org/officeDocument/2006/relationships/image" Target="media/image1484.emf"/><Relationship Id="rId3255" Type="http://schemas.openxmlformats.org/officeDocument/2006/relationships/customXml" Target="ink/ink1711.xml"/><Relationship Id="rId3462" Type="http://schemas.openxmlformats.org/officeDocument/2006/relationships/image" Target="media/image1633.emf"/><Relationship Id="rId176" Type="http://schemas.openxmlformats.org/officeDocument/2006/relationships/customXml" Target="ink/ink163.xml"/><Relationship Id="rId383" Type="http://schemas.openxmlformats.org/officeDocument/2006/relationships/customXml" Target="ink/ink191.xml"/><Relationship Id="rId590" Type="http://schemas.openxmlformats.org/officeDocument/2006/relationships/image" Target="media/image203.emf"/><Relationship Id="rId2064" Type="http://schemas.openxmlformats.org/officeDocument/2006/relationships/customXml" Target="ink/ink1086.xml"/><Relationship Id="rId2271" Type="http://schemas.openxmlformats.org/officeDocument/2006/relationships/image" Target="media/image1095.emf"/><Relationship Id="rId3115" Type="http://schemas.openxmlformats.org/officeDocument/2006/relationships/customXml" Target="ink/ink1571.xml"/><Relationship Id="rId3322" Type="http://schemas.openxmlformats.org/officeDocument/2006/relationships/customXml" Target="ink/ink1778.xml"/><Relationship Id="rId243" Type="http://schemas.openxmlformats.org/officeDocument/2006/relationships/image" Target="media/image51.emf"/><Relationship Id="rId450" Type="http://schemas.openxmlformats.org/officeDocument/2006/relationships/customXml" Target="ink/ink258.xml"/><Relationship Id="rId1080" Type="http://schemas.openxmlformats.org/officeDocument/2006/relationships/image" Target="media/image533.emf"/><Relationship Id="rId2131" Type="http://schemas.openxmlformats.org/officeDocument/2006/relationships/customXml" Target="ink/ink1153.xml"/><Relationship Id="rId103" Type="http://schemas.openxmlformats.org/officeDocument/2006/relationships/customXml" Target="ink/ink90.xml"/><Relationship Id="rId310" Type="http://schemas.openxmlformats.org/officeDocument/2006/relationships/image" Target="media/image118.emf"/><Relationship Id="rId4096" Type="http://schemas.openxmlformats.org/officeDocument/2006/relationships/image" Target="media/image2017.emf"/><Relationship Id="rId1897" Type="http://schemas.openxmlformats.org/officeDocument/2006/relationships/image" Target="media/image919.emf"/><Relationship Id="rId2948" Type="http://schemas.openxmlformats.org/officeDocument/2006/relationships/image" Target="media/image1384.emf"/><Relationship Id="rId1757" Type="http://schemas.openxmlformats.org/officeDocument/2006/relationships/customXml" Target="ink/ink913.xml"/><Relationship Id="rId1964" Type="http://schemas.openxmlformats.org/officeDocument/2006/relationships/customXml" Target="ink/ink986.xml"/><Relationship Id="rId2808" Type="http://schemas.openxmlformats.org/officeDocument/2006/relationships/image" Target="media/image1244.emf"/><Relationship Id="rId49" Type="http://schemas.openxmlformats.org/officeDocument/2006/relationships/customXml" Target="ink/ink36.xml"/><Relationship Id="rId1617" Type="http://schemas.openxmlformats.org/officeDocument/2006/relationships/image" Target="media/image773.emf"/><Relationship Id="rId1824" Type="http://schemas.openxmlformats.org/officeDocument/2006/relationships/image" Target="media/image846.emf"/><Relationship Id="rId4023" Type="http://schemas.openxmlformats.org/officeDocument/2006/relationships/image" Target="media/image1944.emf"/><Relationship Id="rId3789" Type="http://schemas.openxmlformats.org/officeDocument/2006/relationships/image" Target="media/image1845.emf"/><Relationship Id="rId2598" Type="http://schemas.openxmlformats.org/officeDocument/2006/relationships/customXml" Target="ink/ink1422.xml"/><Relationship Id="rId3996" Type="http://schemas.openxmlformats.org/officeDocument/2006/relationships/image" Target="media/image1917.emf"/><Relationship Id="rId3649" Type="http://schemas.openxmlformats.org/officeDocument/2006/relationships/customXml" Target="ink/ink1841.xml"/><Relationship Id="rId3856" Type="http://schemas.openxmlformats.org/officeDocument/2006/relationships/customXml" Target="ink/ink1934.xml"/><Relationship Id="rId777" Type="http://schemas.openxmlformats.org/officeDocument/2006/relationships/customXml" Target="ink/ink390.xml"/><Relationship Id="rId984" Type="http://schemas.openxmlformats.org/officeDocument/2006/relationships/image" Target="media/image437.emf"/><Relationship Id="rId2458" Type="http://schemas.openxmlformats.org/officeDocument/2006/relationships/customXml" Target="ink/ink1282.xml"/><Relationship Id="rId2665" Type="http://schemas.openxmlformats.org/officeDocument/2006/relationships/customXml" Target="ink/ink1489.xml"/><Relationship Id="rId2872" Type="http://schemas.openxmlformats.org/officeDocument/2006/relationships/image" Target="media/image1308.emf"/><Relationship Id="rId3509" Type="http://schemas.openxmlformats.org/officeDocument/2006/relationships/image" Target="media/image1680.emf"/><Relationship Id="rId3716" Type="http://schemas.openxmlformats.org/officeDocument/2006/relationships/customXml" Target="ink/ink1908.xml"/><Relationship Id="rId3923" Type="http://schemas.openxmlformats.org/officeDocument/2006/relationships/customXml" Target="ink/ink2001.xml"/><Relationship Id="rId637" Type="http://schemas.openxmlformats.org/officeDocument/2006/relationships/image" Target="media/image250.emf"/><Relationship Id="rId844" Type="http://schemas.openxmlformats.org/officeDocument/2006/relationships/customXml" Target="ink/ink457.xml"/><Relationship Id="rId1267" Type="http://schemas.openxmlformats.org/officeDocument/2006/relationships/customXml" Target="ink/ink720.xml"/><Relationship Id="rId1474" Type="http://schemas.openxmlformats.org/officeDocument/2006/relationships/customXml" Target="ink/ink739.xml"/><Relationship Id="rId1681" Type="http://schemas.openxmlformats.org/officeDocument/2006/relationships/customXml" Target="ink/ink837.xml"/><Relationship Id="rId2318" Type="http://schemas.openxmlformats.org/officeDocument/2006/relationships/image" Target="media/image1142.emf"/><Relationship Id="rId2525" Type="http://schemas.openxmlformats.org/officeDocument/2006/relationships/customXml" Target="ink/ink1349.xml"/><Relationship Id="rId2732" Type="http://schemas.openxmlformats.org/officeDocument/2006/relationships/image" Target="media/image1168.emf"/><Relationship Id="rId704" Type="http://schemas.openxmlformats.org/officeDocument/2006/relationships/image" Target="media/image317.emf"/><Relationship Id="rId911" Type="http://schemas.openxmlformats.org/officeDocument/2006/relationships/customXml" Target="ink/ink524.xml"/><Relationship Id="rId1127" Type="http://schemas.openxmlformats.org/officeDocument/2006/relationships/customXml" Target="ink/ink580.xml"/><Relationship Id="rId1334" Type="http://schemas.openxmlformats.org/officeDocument/2006/relationships/image" Target="media/image599.emf"/><Relationship Id="rId1541" Type="http://schemas.openxmlformats.org/officeDocument/2006/relationships/customXml" Target="ink/ink806.xml"/><Relationship Id="rId40" Type="http://schemas.openxmlformats.org/officeDocument/2006/relationships/customXml" Target="ink/ink27.xml"/><Relationship Id="rId1401" Type="http://schemas.openxmlformats.org/officeDocument/2006/relationships/image" Target="media/image666.emf"/><Relationship Id="rId3299" Type="http://schemas.openxmlformats.org/officeDocument/2006/relationships/customXml" Target="ink/ink175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20.373"/>
    </inkml:context>
    <inkml:brush xml:id="br0">
      <inkml:brushProperty name="width" value="0.05" units="cm"/>
      <inkml:brushProperty name="height" value="0.05" units="cm"/>
    </inkml:brush>
  </inkml:definitions>
  <inkml:trace contextRef="#ctx0" brushRef="#br0">1 75 3584,'0'-4'565,"0"3"-338,-1 0 0,1 0 0,0 1 0,0-1 0,0 0 0,5-11 9728,12 49-6584,2 80-1195,-15-97-1638,0 0 1,1 0 0,14 36-1,-18-54-484,0 1-1,0-1 0,0 0 1,0 1-1,0-1 0,1 0 1,-1 0-1,1 0 0,0 0 1,-1 0-1,4 2 0,-5-4-45,0 0-1,1 0 1,-1 0 0,0 1-1,0-1 1,1 0-1,-1 0 1,0 0-1,1 0 1,-1 0 0,0 0-1,0 0 1,1 0-1,-1 0 1,0 0-1,1 0 1,-1 0 0,0 0-1,1 0 1,-1 0-1,0 0 1,1 0-1,-1 0 1,0 0 0,0 0-1,1 0 1,-1 0-1,0-1 1,1 1-1,-1 0 1,3-3 8,-1-1 1,0 1-1,0-1 0,0 1 1,-1-1-1,1 0 0,-1 0 1,0 1-1,0-1 1,0 0-1,0-6 0,3-6 44,6-40-37,-8 40-23,0 1-1,2-1 1,4-15-1,-1-3 1,-7 34-1,1 0 0,-1 0 0,0 0 0,0-1 0,0 1 0,0 0 0,0 0 0,0 0 0,0 0 0,1 0 0,-1-1 0,0 1 0,0 0 0,0 0 0,0 0 0,1 0 0,-1 0 0,0 0 0,0 0 0,0 0 0,0 0 0,1 0 0,-1 0 0,0 0 0,0 0 0,0 0 0,1 0 0,-1 0 0,0 0 0,0 0 0,0 0 0,1 0 0,-1 0 0,0 0 0,0 0 0,0 0 0,0 0 0,1 0 0,-1 0 0,0 1 0,0-1 0,0 0 0,0 0 0,0 0 0,1 0 0,-1 0 0,0 0 0,0 1 0,0-1 0,0 0 0,0 0 0,0 0 0,0 0 0,0 1 0,0-1 0,1 0 0,-1 0 0,0 0 0,0 1 0,0-1 0,0 0 0,0 0 0,0 1 0,7 15-63,20 85 171,-22-81-95,-3-12 16,-1-1-1,1 0 0,1 0 0,0 1 0,5 9 1,-8-16-20,1 0 1,0 0 0,0 0-1,-1 0 1,1 0 0,0 0 0,0-1-1,0 1 1,0 0 0,0 0-1,0-1 1,0 1 0,0-1 0,0 1-1,0-1 1,1 1 0,-1-1 0,0 0-1,0 1 1,0-1 0,1 0-1,-1 0 1,0 0 0,0 0 0,0 0-1,1 0 1,-1 0 0,0-1 0,0 1-1,0 0 1,1-1 0,-1 1-1,0 0 1,0-1 0,0 0 0,0 1-1,0-1 1,0 0 0,0 1-1,1-2 1,3-2 10,0 0-1,-1-1 1,0 1-1,0-1 1,0 1-1,0-1 1,-1-1-1,1 1 0,-2 0 1,4-8-1,4-11 49,7-27 0,-14 42-41,5-18-43,-1 0 0,-1 0 0,-2 0 0,2-39 0,-9 82-2543,6-2 1258</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0.930"/>
    </inkml:context>
    <inkml:brush xml:id="br0">
      <inkml:brushProperty name="width" value="0.05" units="cm"/>
      <inkml:brushProperty name="height" value="0.05" units="cm"/>
    </inkml:brush>
  </inkml:definitions>
  <inkml:trace contextRef="#ctx0" brushRef="#br0">28 14 7680,'3'-14'13881,"-2"29"-13171,-5 332 3536,4-344-4255,-2 30 57,2-33-115,0 1-1,0 0 0,0-1 1,0 1-1,0 0 1,0-1-1,-1 1 1,1 0-1,0-1 0,0 1 1,0 0-1,-1-1 1,1 1-1,0 0 1,-1-1-1,1 1 0,-1-1 1,1 1-1,-1-1 1,1 1-1,-1-1 1,1 1-1,-1-1 1,1 1-1,-1-1 0,0 0 1,1 1-1,-1-1 1,1 0-1,-1 0 1,0 1-1,1-1 0,-1 0 1,-1 0-1,-8-2-1468</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9.827"/>
    </inkml:context>
    <inkml:brush xml:id="br0">
      <inkml:brushProperty name="width" value="0.05" units="cm"/>
      <inkml:brushProperty name="height" value="0.05" units="cm"/>
    </inkml:brush>
  </inkml:definitions>
  <inkml:trace contextRef="#ctx0" brushRef="#br0">51 35 7296,'-8'-1'11034,"4"7"-9866,-3 7-448,0 0 1,1 1-1,-7 23 0,12-32-591,0-1 1,0 1-1,0-1 0,1 1 0,-1 0 1,1-1-1,0 1 0,0-1 0,1 1 1,-1 0-1,1-1 0,0 1 0,0-1 1,1 1-1,2 6 0,-3-11-114,-1 1 0,1 0 1,-1 0-1,1 0 0,0 0 0,-1-1 0,1 1 0,0 0 0,0-1 0,0 1 1,0 0-1,-1-1 0,1 1 0,0-1 0,0 1 0,0-1 0,0 0 0,0 1 1,0-1-1,0 0 0,0 0 0,0 0 0,2 0 0,-1 0-39,1 0-1,0-1 0,0 1 1,-1-1-1,1 1 1,0-1-1,-1 0 1,5-3-1,1 0-259,0-1-1,-1 0 1,1-1 0,9-9-1,12-16-1336,-6 42 1557,-20-7 92,1-1 1,-1 0-1,0 0 1,1 0-1,0 0 0,-1 0 1,1-1-1,0 1 1,6 1-1,-8-3-8,-1-1 0,1 0-1,-1 1 1,1-1 0,-1 0 0,1 0 0,0 0-1,-1 0 1,1 0 0,-1 0 0,1 0 0,-1-1-1,1 1 1,-1 0 0,1-1 0,-1 1-1,1-1 1,-1 0 0,0 0 0,1 1 0,-1-1-1,0 0 1,1 0 0,-1 0 0,0 0 0,0 0-1,0-1 1,0 1 0,0 0 0,0 0 0,1-3-1,1-2 67,1-1-1,-1 1 0,0-1 1,-1 0-1,1 0 0,-2 0 1,1 0-1,-1 0 0,0 0 1,0 0-1,-1 0 0,0-1 1,0 1-1,-2-11 0,1 13-75,0 1-137,1 0 1,-1 1-1,0-1 0,-1 0 0,1 1 1,-1-1-1,1 1 0,-4-5 1,4 7-792</inkml:trace>
</inkml:ink>
</file>

<file path=word/ink/ink10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2.091"/>
    </inkml:context>
    <inkml:brush xml:id="br0">
      <inkml:brushProperty name="width" value="0.05" units="cm"/>
      <inkml:brushProperty name="height" value="0.05" units="cm"/>
      <inkml:brushProperty name="color" value="#849398"/>
    </inkml:brush>
  </inkml:definitions>
  <inkml:trace contextRef="#ctx0" brushRef="#br0">3 20 1664,'-3'-5'7689,"4"5"-7535,8-3 6373,5 2-2709,-1 1-4103,-12 0-211,216 9 1371,232-18-294,-73 0-479,-221 7 1,205 7-100,-329-3-1,99 4 18,-127-5 65,-27 2-704,-2-3-21</inkml:trace>
</inkml:ink>
</file>

<file path=word/ink/ink10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2.915"/>
    </inkml:context>
    <inkml:brush xml:id="br0">
      <inkml:brushProperty name="width" value="0.05" units="cm"/>
      <inkml:brushProperty name="height" value="0.05" units="cm"/>
      <inkml:brushProperty name="color" value="#849398"/>
    </inkml:brush>
  </inkml:definitions>
  <inkml:trace contextRef="#ctx0" brushRef="#br0">1 5 2944,'3'-2'9729,"7"1"-4525,6 0-3205,13 1-3274,2 0 2001,253 5 476,-145 0-868,498 28 50,-447-25-384,-96-6 0,103-5 22,-136-4 340,-61 7-385,1 0 0,-1 0 1,1 0-1,-1 0 0,1 0 0,-1 1 0,1-1 0,-1 0 0,1 0 0,-1 0 0,1 1 0,-1-1 0,1 0 0,-1 1 0,1-1 0,-1 0 0,0 1 0,1-1 1,-1 1-1,0-1 0,1 1 0,5 3-715,6-10 60,1-4-218</inkml:trace>
</inkml:ink>
</file>

<file path=word/ink/ink10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3.587"/>
    </inkml:context>
    <inkml:brush xml:id="br0">
      <inkml:brushProperty name="width" value="0.05" units="cm"/>
      <inkml:brushProperty name="height" value="0.05" units="cm"/>
      <inkml:brushProperty name="color" value="#849398"/>
    </inkml:brush>
  </inkml:definitions>
  <inkml:trace contextRef="#ctx0" brushRef="#br0">49 5 6912,'0'-4'11647,"2"32"-10510,-1 14-716,-20 57 1443,12-73-1210,2-1 0,1 1 0,-2 34 0,6-38-498,-2-1 0,-5 31 1,6-36-460,1-12-287,0-10-138,0 5 638,0 0 0,1 0 1,-1 0-1,0 0 0,0 0 1,1 0-1,-1 0 0,1 0 0,-1 0 1,1 0-1,-1 0 0,1 0 1,-1 0-1,1 0 0,0 0 1,0 0-1,-1 1 0,1-1 1,1-1-1,1 0-186,11-11-1132</inkml:trace>
</inkml:ink>
</file>

<file path=word/ink/ink10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3.949"/>
    </inkml:context>
    <inkml:brush xml:id="br0">
      <inkml:brushProperty name="width" value="0.05" units="cm"/>
      <inkml:brushProperty name="height" value="0.05" units="cm"/>
      <inkml:brushProperty name="color" value="#849398"/>
    </inkml:brush>
  </inkml:definitions>
  <inkml:trace contextRef="#ctx0" brushRef="#br0">31 1 7168,'0'11'10215,"1"12"-6414,0-8-3567,-2-1 1,-1 17-1,-10 78 1444,10-71-810,-12 56 0,13-84-999,1 0 0,1 18 0,-1-27-564,6-6-223</inkml:trace>
</inkml:ink>
</file>

<file path=word/ink/ink10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4.771"/>
    </inkml:context>
    <inkml:brush xml:id="br0">
      <inkml:brushProperty name="width" value="0.05" units="cm"/>
      <inkml:brushProperty name="height" value="0.05" units="cm"/>
      <inkml:brushProperty name="color" value="#849398"/>
    </inkml:brush>
  </inkml:definitions>
  <inkml:trace contextRef="#ctx0" brushRef="#br0">1 2 7296,'1'1'8134,"3"4"-6571,3 10-2172,-3 1 1039,0 0 0,0-1 0,2 0 0,0 1 1,12 20-1,22 38 1980,-33-60-2228,-3-9 387,5-19 366,11-16 15,45-49 0,-39 48-930,-10 5-44,-14 21 25,1 1-1,-1 0 0,1-1 1,0 1-1,4-4 0,3-6 22,-10 13-19,0 1 1,0 0-1,0-1 1,-1 1-1,1 0 1,0 0-1,0-1 1,0 1-1,-1 0 1,1 0-1,0-1 1,-1 1-1,1 0 1,0 0-1,0 0 1,-1 0-1,1-1 1,0 1-1,-1 0 1,1 0-1,0 0 1,-1 0-1,1 0 1,0 0-1,-1 0 1,1 0-1,0 0 1,-1 0 0,1 0-1,-1 0 1,1 0-1,-1 0 1,-16 0-14,0 3 10,6-1 0,-1 0 0,0 0 0,0-1 0,1-1 0,-19-1 0,-36-5-21,64 6-53,-1-1 0,1 1 0,-1 0 0,1 0 0,-1 0 0,1 0 0,-1 0 0,1 1 0,-1-1 0,1 1 0,-1 0 0,1-1 1,0 1-1,-4 2 0,5-2-844</inkml:trace>
</inkml:ink>
</file>

<file path=word/ink/ink10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5.513"/>
    </inkml:context>
    <inkml:brush xml:id="br0">
      <inkml:brushProperty name="width" value="0.05" units="cm"/>
      <inkml:brushProperty name="height" value="0.05" units="cm"/>
      <inkml:brushProperty name="color" value="#849398"/>
    </inkml:brush>
  </inkml:definitions>
  <inkml:trace contextRef="#ctx0" brushRef="#br0">42 1 5888,'5'1'11917,"-4"8"-11781,-5 6 465,-1 0 0,-7 19-1,5-18-40,-8 33 0,13-44-563,0 13 303,2-18-349,0 0 0,0 1 0,0-1 1,0 0-1,0 0 0,0 1 1,0-1-1,0 0 0,1 0 0,-1 0 1,0 1-1,0-1 0,0 0 1,0 0-1,1 0 0,-1 1 0,0-1 1,0 0-1,0 0 0,1 0 1,-1 0-1,0 0 0,0 1 0,1-1 1,-1 0-1,0 0 0,0 0 1,1 0-1,-1 0 0,0 0 0,0 0 1,1 0-1,-1 0 0,0 0 0,1 0 1,-1 0-1,0 0 0,0 0 1,1 0-1,-1 0 0,0-1 0,0 1 1,1 0-1,-1 0 0,0 0 1,0 0-1,0 0 0,1-1 0,-1 1 1,0 0-1,0 0 0,0 0 1,1 0-1,-1-1 0,0 1 0,10-8-2638</inkml:trace>
</inkml:ink>
</file>

<file path=word/ink/ink10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5.879"/>
    </inkml:context>
    <inkml:brush xml:id="br0">
      <inkml:brushProperty name="width" value="0.05" units="cm"/>
      <inkml:brushProperty name="height" value="0.05" units="cm"/>
      <inkml:brushProperty name="color" value="#849398"/>
    </inkml:brush>
  </inkml:definitions>
  <inkml:trace contextRef="#ctx0" brushRef="#br0">31 40 7296,'15'-12'3154,"14"-5"-1489,-12 9 1857,-16 8-3474,0-1 0,-1 1 0,1 0 1,0-1-1,0 1 0,0 0 0,0 0 0,0 0 0,0-1 1,0 1-1,0 0 0,0 0 0,0 1 0,-1-1 0,1 0 1,0 0-1,0 0 0,0 0 0,0 1 0,0-1 0,0 1 1,0-1-1,-1 0 0,1 1 0,0-1 0,0 1 0,-1 0 1,2 0-1,-1 0-19,-1 0 1,0-1-1,1 1 1,-1 0-1,0-1 1,1 1-1,-1 0 1,0-1-1,0 1 1,0 0-1,0 0 1,0-1-1,0 1 0,0 0 1,0-1-1,0 1 1,0 0-1,0 0 1,0-1-1,0 1 1,0 0-1,-1-1 1,1 1-1,0 0 1,-1-1-1,1 1 1,0 0-1,-1-1 1,1 1-1,-1 0 1,1-1-1,-1 1 1,1-1-1,-1 1 1,1-1-1,-1 0 1,-1 1-1,-34 23 738,28-21-662,2 1 0,-1 0-1,0 0 1,1 1 0,0 0 0,0 0 0,0 0 0,0 1-1,1 0 1,-8 11 0,13-17-104,0 1 0,1-1 0,-1 1 0,0-1 0,0 1 0,1-1 0,-1 1 0,0-1-1,1 1 1,-1-1 0,0 0 0,1 1 0,-1-1 0,1 0 0,-1 1 0,1-1 0,-1 0 0,1 1 0,-1-1 0,1 0 0,-1 0 0,1 0 0,-1 1 0,1-1-1,-1 0 1,1 0 0,0 0 0,23 6-4,-19-4 1,25 7 2,-20-3 0</inkml:trace>
</inkml:ink>
</file>

<file path=word/ink/ink10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6.307"/>
    </inkml:context>
    <inkml:brush xml:id="br0">
      <inkml:brushProperty name="width" value="0.05" units="cm"/>
      <inkml:brushProperty name="height" value="0.05" units="cm"/>
      <inkml:brushProperty name="color" value="#849398"/>
    </inkml:brush>
  </inkml:definitions>
  <inkml:trace contextRef="#ctx0" brushRef="#br0">0 127 10752,'0'0'5376,"17"-35"-8960,-10 31 5760</inkml:trace>
  <inkml:trace contextRef="#ctx0" brushRef="#br0" timeOffset="1">175 92 6144,'0'15'2646,"0"11"7763,3-35-8105,-1 1-1804,-1-2 278,1-1 0,1 1 0,5-17-1,-6 23-797,0 0 0,1 0 0,-1 1 0,1-1 0,-1 1 0,1-1-1,0 1 1,0 0 0,1 0 0,-1 0 0,0 1 0,6-4 0,12-5-770</inkml:trace>
</inkml:ink>
</file>

<file path=word/ink/ink10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6.686"/>
    </inkml:context>
    <inkml:brush xml:id="br0">
      <inkml:brushProperty name="width" value="0.05" units="cm"/>
      <inkml:brushProperty name="height" value="0.05" units="cm"/>
      <inkml:brushProperty name="color" value="#849398"/>
    </inkml:brush>
  </inkml:definitions>
  <inkml:trace contextRef="#ctx0" brushRef="#br0">69 6 7680,'-24'24'10359,"18"-20"-10017,0 1 0,1 1-1,0-1 1,-9 13 0,13-17-283,0 1 1,0 0 0,0 0 0,0 0 0,0 0-1,1 0 1,-1 0 0,1 0 0,-1 0 0,1 0 0,0 0-1,0 0 1,0 0 0,0 0 0,0 0 0,1 0 0,-1 0-1,0 0 1,1 0 0,0 0 0,-1 0 0,1 0 0,1 2-1,-1-2-44,1 0 0,-1 0 0,0-1 0,1 1-1,0 0 1,-1-1 0,1 1 0,0-1 0,0 1-1,-1-1 1,1 0 0,0 0 0,0 0 0,1 0-1,-1 0 1,0 0 0,0-1 0,0 1 0,1-1-1,-1 0 1,0 1 0,0-1 0,1 0 0,-1 0-1,0 0 1,0-1 0,1 1 0,-1 0 0,0-1-1,0 0 1,0 1 0,1-1 0,-1 0 0,0 0-1,0 0 1,0 0 0,0-1 0,-1 1 0,1 0-1,0-1 1,0 0 0,-1 1 0,1-1 0,-1 0-1,0 0 1,1 0 0,-1 1 0,2-5 0,-2 1 9,0 0 1,0 0-1,0-1 1,-1 1-1,0 0 1,0 0-1,0 0 1,-1 0-1,1-1 1,-1 1 0,-1 0-1,1 0 1,-1 0-1,1 0 1,-1 1-1,-1-1 1,1 0-1,-1 1 1,-5-8-1,-2 8-770</inkml:trace>
</inkml:ink>
</file>

<file path=word/ink/ink10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7.110"/>
    </inkml:context>
    <inkml:brush xml:id="br0">
      <inkml:brushProperty name="width" value="0.05" units="cm"/>
      <inkml:brushProperty name="height" value="0.05" units="cm"/>
      <inkml:brushProperty name="color" value="#849398"/>
    </inkml:brush>
  </inkml:definitions>
  <inkml:trace contextRef="#ctx0" brushRef="#br0">0 85 4352,'3'-6'13218,"2"-5"-9075,-1 3-3769,-1-1 0,1 0 0,-1 0 0,-1 0 0,3-13 0,-5 22-369,0 0 1,0 0 0,0 0-1,1 0 1,-1-1 0,0 1-1,0 0 1,0 0 0,1 0-1,-1 0 1,0 0 0,0 0-1,1 0 1,-1 0 0,0 0-1,0 0 1,1 0 0,-1 0 0,0 0-1,0 0 1,1 0 0,-1 0-1,0 0 1,0 0 0,1 0-1,-1 0 1,0 0 0,0 0-1,0 0 1,1 0 0,-1 1-1,0-1 1,0 0 0,0 0-1,1 0 1,-1 0 0,0 1-1,0-1 1,0 0 0,0 0 0,1 0-1,-1 1 1,0-1 0,0 0-1,0 1 1,13 10 95,-9-6-101,-1 0 0,1-1 0,-1 1 0,0 0 0,-1 1 0,1-1 0,-1 0 0,0 1 0,0-1 0,-1 1 0,1 0 0,0 10 0,-2-13-15,0-2-8,0 0-1,-1-1 0,1 1 1,0 0-1,0-1 0,0 1 1,1 0-1,-1-1 0,0 1 1,0 0-1,0-1 0,0 1 1,1 0-1,-1-1 0,0 1 1,0 0-1,1-1 0,-1 1 1,1-1-1,0 2 0,7 1-488</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0.318"/>
    </inkml:context>
    <inkml:brush xml:id="br0">
      <inkml:brushProperty name="width" value="0.05" units="cm"/>
      <inkml:brushProperty name="height" value="0.05" units="cm"/>
    </inkml:brush>
  </inkml:definitions>
  <inkml:trace contextRef="#ctx0" brushRef="#br0">1 152 7680,'0'4'3840,"0"13"896,4-7-4225,-1 2 129,-3 2 256,0 4 128,0-2-1408,0-1 128,5-7 640,-5-13 0</inkml:trace>
  <inkml:trace contextRef="#ctx0" brushRef="#br0" timeOffset="1">68 0 8320,'-16'5'11775,"16"-2"-11647,-3 0 128,3 1-128,0 2 128,7-1-1792</inkml:trace>
</inkml:ink>
</file>

<file path=word/ink/ink10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7.476"/>
    </inkml:context>
    <inkml:brush xml:id="br0">
      <inkml:brushProperty name="width" value="0.05" units="cm"/>
      <inkml:brushProperty name="height" value="0.05" units="cm"/>
      <inkml:brushProperty name="color" value="#849398"/>
    </inkml:brush>
  </inkml:definitions>
  <inkml:trace contextRef="#ctx0" brushRef="#br0">1 1 6016,'0'0'12799,"18"0"-12244,-12 0-378,0 0 1,0 1-1,0 0 0,0 0 0,0 1 0,0 0 1,0 0-1,11 5 0,-15-7-176,-1 1-1,0 0 1,0 0-1,1-1 1,-1 1 0,0 0-1,0 0 1,0 0-1,0 0 1,0 0 0,0 0-1,0 0 1,-1 1-1,1-1 1,0 0 0,-1 0-1,1 1 1,-1-1-1,1 0 1,-1 1 0,1-1-1,-1 1 1,0-1-1,0 1 1,0-1 0,0 0-1,0 1 1,0-1-1,0 1 1,0-1 0,-1 0-1,1 1 1,0-1-1,-1 1 1,1-1 0,-1 0-1,0 1 1,1-1-1,-1 0 1,0 0 0,0 0-1,0 0 1,-1 2-1,-26 30 198,17-19 547,0 0-1,-12 20 1,23-34-724,-1 0-1,1 1 1,0-1-1,0 0 1,0 1-1,-1-1 1,1 1-1,0-1 1,0 0-1,0 1 1,0-1-1,0 1 1,0-1-1,0 1 1,0-1-1,0 1 1,0-1-1,0 0 1,0 1-1,0-1 1,0 1-1,0-1 1,1 0-1,-1 1 1,0-1-1,0 1 1,0-1-1,1 0 1,-1 1-1,0-1 1,0 0-1,1 1 1,-1-1-1,0 0 1,1 1-1,-1-1 1,0 0-1,1 0 1,0 1-1,23 5 168,31-8-684,-19-5-1296,-16 4 384</inkml:trace>
</inkml:ink>
</file>

<file path=word/ink/ink10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7.882"/>
    </inkml:context>
    <inkml:brush xml:id="br0">
      <inkml:brushProperty name="width" value="0.05" units="cm"/>
      <inkml:brushProperty name="height" value="0.05" units="cm"/>
      <inkml:brushProperty name="color" value="#849398"/>
    </inkml:brush>
  </inkml:definitions>
  <inkml:trace contextRef="#ctx0" brushRef="#br0">54 98 4480,'2'-4'8948,"6"-5"-4492,-4 4-4253,0 0 0,0 0 0,0 0 0,0-1 0,-1 1 0,0-1 0,0 0 0,4-12 0,-7 17-198,0 0 0,0 0 0,0 0 0,0 1-1,0-1 1,0 0 0,0 0 0,0 0 0,0 0-1,0 0 1,-1 1 0,1-1 0,0 0 0,-1 0-1,1 0 1,0 1 0,-1-1 0,1 0 0,-1 0-1,1 1 1,-1-1 0,0 0 0,1 1 0,-1-1-1,0 1 1,1-1 0,-1 1 0,0-1 0,-1 0-1,1 1 23,-1 0 0,0 0 0,1 0-1,-1 0 1,0 0 0,1 0 0,-1 1-1,0-1 1,1 1 0,-1-1 0,0 1-1,1-1 1,-1 1 0,-1 1 0,-3 1 144,0 1 1,0 0 0,1 0 0,0 0 0,0 0 0,1 1-1,-8 9 1,10-12-78,1 0 0,-1 0 0,1 0 0,0 1 0,0-1 0,0 0 0,0 1 0,1-1 0,-1 1 0,1-1 0,-1 1 0,1-1 0,0 1 0,0-1 0,0 1 0,0 0 0,0-1 0,1 1 0,-1-1 0,1 1 0,-1-1 0,2 3 0,1-1-9,-1-1-1,0 1 1,1-1 0,0 0 0,0 0-1,0 0 1,0 0 0,1 0 0,-1 0-1,1-1 1,6 4 0,-9-6-132,0 1 1,1-1-1,-1 1 0,0-1 1,0 0-1,0 0 1,0 0-1,0 1 0,0-1 1,0 0-1,0 0 1,0 0-1,0-1 0,0 1 1,0 0-1,0 0 0,0 0 1,0-1-1,0 1 1,0-1-1,0 1 0,-1 0 1,1-1-1,0 1 1,0-1-1,1-1 0</inkml:trace>
</inkml:ink>
</file>

<file path=word/ink/ink10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8.230"/>
    </inkml:context>
    <inkml:brush xml:id="br0">
      <inkml:brushProperty name="width" value="0.05" units="cm"/>
      <inkml:brushProperty name="height" value="0.05" units="cm"/>
      <inkml:brushProperty name="color" value="#849398"/>
    </inkml:brush>
  </inkml:definitions>
  <inkml:trace contextRef="#ctx0" brushRef="#br0">107 1 3712,'0'1'11664,"-1"6"-10784,-2-4-621,1-1 1,-1 1-1,0-1 1,-1 1-1,1-1 1,0 0 0,-1 0-1,-4 2 1,2-1 91,3-1-168,0 0-1,0-1 0,0 1 0,0-1 0,0 0 0,-1 0 0,1 0 1,0 0-1,-1-1 0,1 1 0,-1-1 0,-4 0 0,-12 4 544,24-8-620</inkml:trace>
</inkml:ink>
</file>

<file path=word/ink/ink10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2.918"/>
    </inkml:context>
    <inkml:brush xml:id="br0">
      <inkml:brushProperty name="width" value="0.05" units="cm"/>
      <inkml:brushProperty name="height" value="0.05" units="cm"/>
    </inkml:brush>
  </inkml:definitions>
  <inkml:trace contextRef="#ctx0" brushRef="#br0">0 327 7040,'2'2'14944,"4"-19"-11492,2-28-3609,-8 15 408,-5-45 0,1 14-177,1 37-107,2 18 20,1 0-1,-1 0 1,1 0-1,0 0 0,0 0 1,1-6-1,15 39-7,16 64 36,-8-20 141,-7-14 65,-11-38 42,14 36-1,-20-54-252,0 0-1,0-1 0,1 1 0,-1 0 1,0-1-1,1 1 0,-1-1 1,0 1-1,1 0 0,-1-1 1,1 1-1,-1-1 0,1 1 1,-1-1-1,1 0 0,-1 1 0,1-1 1,0 1-1,-1-1 0,1 0 1,1 1-1,-2-1-1,1 0 0,-1-1 0,1 1 0,-1 0 0,1 0 0,-1 0 0,1-1 0,-1 1 0,1 0 0,-1 0 0,1-1-1,-1 1 1,0 0 0,1-1 0,-1 1 0,1-1 0,-1 1 0,0 0 0,1-1 0,-1 1 0,0-2 0,2-1 21,-1 0 0,1 0 0,-1 0 0,0 0 0,0 0-1,-1-1 1,1 1 0,0-6 0,-1-37 125,-7-187 98,7 230-241,-1-19-786,2 21 672,-1 1 1,0-1-1,0 0 1,0 1 0,1-1-1,-1 0 1,0 1-1,1-1 1,-1 1 0,0-1-1,1 0 1,-1 1 0,1-1-1,-1 1 1,1-1-1,-1 1 1,1-1 0,-1 1-1,1 0 1,-1-1-1,1 1 1,0 0 0,-1-1-1,1 1 1,0 0-1,-1 0 1,1 0 0,0-1-1,12 1-1689</inkml:trace>
</inkml:ink>
</file>

<file path=word/ink/ink10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3.484"/>
    </inkml:context>
    <inkml:brush xml:id="br0">
      <inkml:brushProperty name="width" value="0.05" units="cm"/>
      <inkml:brushProperty name="height" value="0.05" units="cm"/>
    </inkml:brush>
  </inkml:definitions>
  <inkml:trace contextRef="#ctx0" brushRef="#br0">179 28 7552,'0'0'254,"-1"0"1,1 0-1,0 1 1,-1-1-1,1 0 1,-1 0-1,1 1 1,-1-1-1,1 0 1,0 0-1,-1 0 1,1 0-1,-1 0 1,1 1-1,-1-1 0,1 0 1,-1 0-1,1 0 1,-1-1-1,1 1 1,-1 0-1,1 0 1,-1 0-1,1 0 1,-1 0-1,1 0 1,-1-1-1,1 1 1,-1-1-1,-15-11 2967,2 2-1789,10 9-1240,-1 0-1,1 0 0,-1 0 1,1 0-1,-1 1 0,1 0 1,-1-1-1,1 2 0,-1-1 1,1 1-1,-1-1 0,1 1 1,-1 0-1,1 1 0,-1-1 1,1 1-1,0 0 0,0 0 1,-5 3-1,6-3-25,0 0-1,-1 1 1,1-1-1,0 1 1,0 0-1,0 0 1,0 0 0,1 0-1,-1 0 1,-2 4-1,4-5-114,0 0 0,0 0 0,1 0 0,-1 1-1,0-1 1,1 0 0,-1 0 0,1 0 0,0 1-1,0-1 1,0 0 0,0 0 0,0 1 0,0-1-1,0 0 1,1 0 0,-1 1 0,2 2 0,0-1-58,0 0 1,0 0 0,0 0 0,0-1 0,0 1-1,1-1 1,-1 0 0,1 0 0,0 0-1,0 0 1,0 0 0,0 0 0,1-1 0,-1 0-1,1 0 1,-1 0 0,1 0 0,0 0 0,0-1-1,0 1 1,0-1 0,0 0 0,0 0 0,0-1-1,0 1 1,0-1 0,0 0 0,1 0 0,-1 0-1,0-1 1,0 1 0,0-1 0,0 0 0,0 0-1,0-1 1,0 1 0,0-1 0,0 0 0,-1 0-1,1 0 1,0 0 0,0-1 0,-1 1 0,0-1-1,0 0 1,0 0 0,0 0 0,-1-1-1,1 1 1,-1 0 0,0-1 0,0 0 0,0 1-1,2-7 1,-3 5-30,1 0-1,-1 0 0,0 0 1,0-1-1,-1 1 1,0-8-1,0 13 38,0 0-1,0 0 0,-1 0 0,1 0 1,0 0-1,0 0 0,0 0 1,-1 0-1,1 0 0,0 0 1,0 0-1,-1 0 0,1 0 0,0 0 1,0 0-1,0 1 0,-1-1 1,1 0-1,0 0 0,0 0 1,0 0-1,-1 0 0,1 0 0,0 0 1,0 1-1,0-1 0,0 0 1,0 0-1,-1 0 0,1 0 1,0 1-1,0-1 0,0 0 0,0 0 1,0 0-1,0 1 0,0-1 1,0 0-1,0 0 0,-1 1 1,1-1-1,0 0 0,0 0 0,0 1 1,-5 11 92,5-10-98,1 0 0,-1 0 0,0 1 1,1-1-1,-1 0 0,1 0 0,-1 0 0,1 0 1,0 0-1,0 0 0,0 0 0,0 0 0,0-1 1,0 1-1,1 0 0,-1-1 0,1 1 0,-1 0 1,1-1-1,-1 0 0,1 1 0,0-1 0,0 0 1,0 0-1,0 0 0,3 1 0,-1 0-164,-1-1 0,1 0 0,0 0 0,0-1 0,0 1-1,-1-1 1,1 0 0,0 0 0,0 0 0,0 0 0,0-1 0,-1 0 0,1 1-1,4-3 1,12-5-1367</inkml:trace>
</inkml:ink>
</file>

<file path=word/ink/ink10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5.977"/>
    </inkml:context>
    <inkml:brush xml:id="br0">
      <inkml:brushProperty name="width" value="0.05" units="cm"/>
      <inkml:brushProperty name="height" value="0.05" units="cm"/>
    </inkml:brush>
  </inkml:definitions>
  <inkml:trace contextRef="#ctx0" brushRef="#br0">46 0 8192,'-17'25'8940,"7"4"-6211,9-23-2281,-1 1 0,0 0 0,-1-1 0,0 1 0,-5 9 0,46-62 1706,-36 44-2156,-1 0 0,0 0-1,1 0 1,0 0 0,-1 1 0,1-1-1,0 0 1,0 1 0,0-1-1,0 1 1,0 0 0,0 0 0,3-1-1,-5 1 1,1 1-1,-1 0 1,1 0-1,-1 0 1,0 0-1,1 0 1,-1 0 0,1 0-1,-1 0 1,1 0-1,-1 0 1,1 0-1,-1 0 1,1 1-1,-1-1 1,0 0-1,1 0 1,-1 0-1,1 1 1,-1-1 0,0 0-1,1 0 1,-1 1-1,1-1 1,-1 1-1,1 0 1,0 0 0,-1 0-1,1 0 1,-1 1 0,1-1 0,-1 0-1,0 0 1,1 1 0,-1-1-1,0 0 1,0 1 0,0-1 0,0 2-1,4 44 3,-6-50 27,6-9-32,0 7 0,1 0 1,0 0-1,1 1 1,-1-1 0,8-3-1,18-17 10,-29 23-3,0 0 0,0 0 0,-1 1 1,1-1-1,0 1 0,0-1 0,0 1 0,1 0 0,-1 0 0,0 0 0,0 0 0,1 0 0,-1 0 0,1 1 0,-1-1 0,0 1 1,5-1-1,-5 2 0,-1-1 0,1 0 1,-1 1-1,1-1 1,-1 1-1,1-1 0,-1 1 1,0 0-1,1 0 0,-1-1 1,0 1-1,0 0 1,1 0-1,-1 0 0,0 1 1,0-1-1,0 0 1,0 0-1,-1 1 0,1-1 1,0 0-1,0 1 1,-1-1-1,1 0 0,-1 1 1,1-1-1,-1 1 1,0 1-1,5 26 107,-4-23-188,-1 0 1,1-1-1,0 1 1,1-1-1,-1 1 1,1-1-1,0 0 1,4 7 0,0-6-1330,4-3-150</inkml:trace>
</inkml:ink>
</file>

<file path=word/ink/ink10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7.144"/>
    </inkml:context>
    <inkml:brush xml:id="br0">
      <inkml:brushProperty name="width" value="0.05" units="cm"/>
      <inkml:brushProperty name="height" value="0.05" units="cm"/>
    </inkml:brush>
  </inkml:definitions>
  <inkml:trace contextRef="#ctx0" brushRef="#br0">102 118 7552,'2'0'384,"-1"0"0,1 0 0,0 0 0,-1 0 0,1-1 0,0 1 0,0 0 0,-1-1 0,1 1 0,-1-1 0,1 1 0,-1-1 0,1 0 0,-1 0 0,1 0 0,-1 0 0,1 0 0,1-2 1,26-23 3378,-28 25-3645,1-1 312,25-29 1098,-26 30-1473,-1 0-1,1 0 1,0 1 0,0-1-1,-1 0 1,1-1-1,-1 1 1,1 0-1,-1 0 1,1 0 0,-1 0-1,0 0 1,1 0-1,-1-1 1,0 1 0,0 0-1,0 0 1,0 0-1,0-1 1,0 1 0,0 0-1,-1 0 1,1 0-1,0-1 1,-1 1 0,1 0-1,0 0 1,-2-1-1,-1 0 51,-1 0 0,0 0-1,1 1 1,-1 0 0,0 0 0,0 0-1,0 0 1,0 0 0,0 1 0,-5 0-1,2 0 3,0 0 0,1 1 0,-1 0-1,1 0 1,-1 1 0,1 0 0,-1 0 0,1 0-1,0 1 1,0 0 0,0 0 0,0 1-1,1-1 1,-6 5 0,7-5 15,0 1 1,0-1-1,0 1 0,1 0 0,-1-1 1,1 2-1,0-1 0,0 0 1,0 1-1,1-1 0,-1 1 0,1 0 1,0-1-1,1 1 0,-1 0 1,1 0-1,0 1 0,-1 5 1,3-9-78,-1 0 0,0 0 1,1 0-1,-1 0 0,1 0 1,0 0-1,0 0 1,-1 0-1,1 0 0,0 0 1,1-1-1,-1 1 0,0 0 1,0-1-1,1 1 1,-1-1-1,1 1 0,0-1 1,-1 0-1,1 1 0,0-1 1,0 0-1,-1 0 1,1 0-1,0-1 0,0 1 1,3 0-1,3 2 10,0-1 0,0 0 0,0-1 0,0 0 0,12 0-1,45-4-566,-40-4-21</inkml:trace>
</inkml:ink>
</file>

<file path=word/ink/ink10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8.545"/>
    </inkml:context>
    <inkml:brush xml:id="br0">
      <inkml:brushProperty name="width" value="0.05" units="cm"/>
      <inkml:brushProperty name="height" value="0.05" units="cm"/>
    </inkml:brush>
  </inkml:definitions>
  <inkml:trace contextRef="#ctx0" brushRef="#br0">34 0 6912,'-13'167'11741,"2"-95"-9061,8-57-2766,-4-2-42</inkml:trace>
</inkml:ink>
</file>

<file path=word/ink/ink10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9.003"/>
    </inkml:context>
    <inkml:brush xml:id="br0">
      <inkml:brushProperty name="width" value="0.05" units="cm"/>
      <inkml:brushProperty name="height" value="0.05" units="cm"/>
    </inkml:brush>
  </inkml:definitions>
  <inkml:trace contextRef="#ctx0" brushRef="#br0">4 24 8448,'3'-3'585,"0"1"1,0 0 0,0 0-1,0 0 1,0 0-1,0 0 1,1 1-1,-1-1 1,1 1 0,-1 0-1,1 0 1,-1 0-1,1 0 1,0 1 0,-1 0-1,2-1 1,4 2-1,-6-1-500,-1 0-1,0 1 1,1 0-1,-1-1 1,1 1-1,-1 0 1,0 0-1,0 0 1,0 1-1,0-1 0,1 0 1,-2 1-1,1 0 1,0-1-1,0 1 1,0 0-1,-1 0 1,1 0-1,-1 0 1,0 0-1,1 0 0,-1 0 1,0 0-1,0 1 1,0-1-1,0 4 1,-1-4-60,0 0 0,0 0 0,0 0 0,-1 0 0,1 0 0,0 0 0,-1 0 0,0 0 0,1 0 0,-1-1 0,0 1 0,0 0 0,0 0 0,-1-1 0,1 1 0,0 0 1,-2 1-1,-26 26 270,20-20-295,-1-1 0,2 1 0,-1 1 0,2 0 0,-1 0 0,2 1 0,-9 16 0,11-13-256</inkml:trace>
</inkml:ink>
</file>

<file path=word/ink/ink10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9.398"/>
    </inkml:context>
    <inkml:brush xml:id="br0">
      <inkml:brushProperty name="width" value="0.05" units="cm"/>
      <inkml:brushProperty name="height" value="0.05" units="cm"/>
    </inkml:brush>
  </inkml:definitions>
  <inkml:trace contextRef="#ctx0" brushRef="#br0">15 166 7168,'-14'20'8704,"18"-25"-8081,0-1 0,0 0 1,-1 1-1,4-11 1,1 2-392,-3 2 562,0 0 1,5-19-1,-7 21-375,0 0 1,1 1-1,0-1 0,9-13 1,-12 21-506,0 1 1,-1 0 0,1 0-1,1 0 1,-1 0 0,0 0-1,0 0 1,0 0 0,0 0-1,1 0 1,-1 0 0,0 1-1,1-1 1,-1 0 0,1 1-1,-1-1 1,3 1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0.802"/>
    </inkml:context>
    <inkml:brush xml:id="br0">
      <inkml:brushProperty name="width" value="0.05" units="cm"/>
      <inkml:brushProperty name="height" value="0.05" units="cm"/>
    </inkml:brush>
  </inkml:definitions>
  <inkml:trace contextRef="#ctx0" brushRef="#br0">2 55 7296,'8'5'14290,"-6"-1"-12699,-2 2-3585,-10 229 5792,9-214-3594,1-15-288,0 0 0,0-1 0,0 1-1,0 0 1,1 0 0,0-1 0,3 9-1,4-4-1109,3-11-108</inkml:trace>
  <inkml:trace contextRef="#ctx0" brushRef="#br0" timeOffset="1">137 1 8704,'-11'-1'11053,"10"2"-10550,-3 9 3996,8 28-5827,0-11 2238,-4 243 1415,2-251-2496,8-5-85</inkml:trace>
</inkml:ink>
</file>

<file path=word/ink/ink10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9.814"/>
    </inkml:context>
    <inkml:brush xml:id="br0">
      <inkml:brushProperty name="width" value="0.05" units="cm"/>
      <inkml:brushProperty name="height" value="0.05" units="cm"/>
    </inkml:brush>
  </inkml:definitions>
  <inkml:trace contextRef="#ctx0" brushRef="#br0">45 15 7680,'-8'2'6563,"5"-5"-3783,3 2-2746,0 1-1,0 0 1,-1 0-1,1-1 1,0 1-1,0 0 0,-1 0 1,1 0-1,0 0 1,-1-1-1,1 1 1,0 0-1,-1 0 0,1 0 1,0 0-1,-1 0 1,1 0-1,0 0 0,-1 0 1,1 0-1,0 0 1,-1 0-1,1 0 1,0 0-1,-1 0 0,1 0 1,0 0-1,-1 0 1,1 0-1,0 0 1,-1 0-1,1 1 0,0-1 1,0 0-1,-1 0 1,1 0-1,0 1 0,0-1 1,-1 0-1,1 1 1,-10 17 457,0 23 314,9-36-679,1 0 0,-1 0 1,1 0-1,0 0 0,0 0 0,1 0 0,0 0 1,1 7-1,-1-10-101,0-1 0,0 1 0,0-1 0,0 0 0,0 0-1,0 1 1,0-1 0,0 0 0,0 0 0,1 0 0,-1 0 0,0 0 0,1 0 0,-1-1 0,1 1 0,-1 0 0,1-1 0,-1 1 0,1-1 0,0 1 0,-1-1 0,1 0 0,-1 0 0,1 0 0,0 0 0,-1 0 0,4 0 0,-2 0 40,1-1 0,0 1-1,-1-1 1,1 1 0,0-1 0,-1 0 0,1-1 0,-1 1 0,0 0 0,1-1 0,-1 0 0,0 0 0,0 0 0,0 0 0,0-1 0,0 1-1,0-1 1,-1 1 0,0-1 0,1 0 0,-1 0 0,0 0 0,3-6 0,-4 6-48,1 0-1,-1 0 1,0 0 0,-1 0 0,1 0-1,0 0 1,-1-1 0,1 1-1,-1 0 1,0 0 0,0 0 0,-1-1-1,1 1 1,-1 0 0,1 0 0,-1 0-1,0 0 1,0 0 0,0 0-1,-1 0 1,1 0 0,-1 0 0,1 0-1,-1 1 1,0-1 0,0 1 0,-5-5-1,6 6-88,-1 0 1,0 0-1,0 0 0,0 0 0,0 0 0,-1 0 1,1 1-1,0-1 0,0 1 0,0 0 0,0-1 0,-1 1 1,1 0-1,0 0 0,0 0 0,0 1 0,-1-1 1,1 0-1,0 1 0,0 0 0,0-1 0,0 1 0,0 0 1,0 0-1,0 0 0,0 0 0,0 1 0,0-1 1,-2 3-1,-7 7-1102</inkml:trace>
</inkml:ink>
</file>

<file path=word/ink/ink10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0.189"/>
    </inkml:context>
    <inkml:brush xml:id="br0">
      <inkml:brushProperty name="width" value="0.05" units="cm"/>
      <inkml:brushProperty name="height" value="0.05" units="cm"/>
    </inkml:brush>
  </inkml:definitions>
  <inkml:trace contextRef="#ctx0" brushRef="#br0">130 6 7936,'-4'-1'923,"0"0"0,0 0 1,0 0-1,0 0 0,-1 1 1,1-1-1,0 1 0,0 0 1,-4 1-1,5 0-819,0 0 0,0 0 0,1 0 0,-1 0 0,1 1 0,-1-1 0,1 1 1,0 0-1,-1-1 0,1 1 0,0 0 0,0 0 0,0 1 0,-2 2 0,-3 4-61,1 0-1,-1 1 1,-8 17 0,13-23 8,1 0 0,-1 0-1,1 1 1,-1-1 0,1 0 0,0 1 0,1-1 0,-1 0 0,1 1-1,0-1 1,0 1 0,1 7 0,0-11-35,-1 0 0,0 0 0,0 0 0,1 0 0,-1 0 0,1 0 0,-1 0 0,1 0-1,-1 0 1,1 0 0,-1 0 0,1 0 0,0-1 0,0 1 0,-1 0 0,1 0 0,0-1 0,0 1 0,0 0 0,0-1 0,0 1 0,0-1-1,2 1 1,-1 0 10,0-1-1,0 0 1,0 0-1,1 0 1,-1 0-1,0 0 1,0 0-1,1 0 1,-1-1-1,0 1 1,3-2-1,2-1 23,0 0 0,1 0 0,-2-1 0,1 0 0,0 0 0,6-6 0,-2-1 3,1-2-1,-2 1 1,0-2 0,0 1-1,-1-1 1,-1-1 0,11-24-1,-24 52 105,1 1 0,1 0 1,0 1-1,1-1 0,0 22 0,-5 27-40,-1-7-12,7-36-56,-2-1 0,0 1-1,-1-1 1,-1 0 0,-11 29 0,15-46-43,0 0 0,0 0 0,0 0 1,-1-1-1,1 1 0,0 0 0,-1 0 0,1-1 1,-1 1-1,1-1 0,-1 0 0,0 1 0,0-1 1,1 0-1,-1 0 0,0 0 0,0 0 1,0 0-1,0 0 0,0-1 0,-1 1 0,1-1 1,0 1-1,0-1 0,0 0 0,0 0 0,-1 0 1,1 0-1,-4-1 0,4 0-11,-1 1 1,0-1-1,0 0 0,1-1 1,-1 1-1,0 0 0,1-1 0,-1 0 1,1 1-1,0-1 0,0 0 0,-1 0 1,1 0-1,1-1 0,-1 1 1,0 0-1,0-1 0,1 1 0,-1-1 1,1 1-1,-1-5 0,0 1-142,0 0 0,0-1-1,1 1 1,0-1 0,-1-11-1,5-11-618</inkml:trace>
</inkml:ink>
</file>

<file path=word/ink/ink10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0.647"/>
    </inkml:context>
    <inkml:brush xml:id="br0">
      <inkml:brushProperty name="width" value="0.05" units="cm"/>
      <inkml:brushProperty name="height" value="0.05" units="cm"/>
    </inkml:brush>
  </inkml:definitions>
  <inkml:trace contextRef="#ctx0" brushRef="#br0">0 112 8192,'5'-1'12936,"6"-28"-9641,-5 10-2632,6-33 0,-12 51-672,0 1 0,0 0 0,0-1 1,0 1-1,0 0 0,0-1 0,0 1 1,0 0-1,0-1 0,0 1 0,0 0 1,0-1-1,0 1 0,1 0 0,-1 0 1,0-1-1,0 1 0,0 0 0,0-1 1,1 1-1,-1 0 0,0 0 0,0 0 1,0-1-1,1 1 0,-1 0 0,0 0 1,0 0-1,1-1 0,-1 1 0,0 0 1,1 0-1,-1 0 0,0 0 0,1 0 1,10 5-1469,-2 0 175</inkml:trace>
  <inkml:trace contextRef="#ctx0" brushRef="#br0" timeOffset="1">189 89 9216,'6'-30'7945,"-1"6"-2861,-6 7-4759,1 16-317,0 0 1,0 1-1,0-1 1,0 0-1,0 0 1,-1 0-1,1 0 1,0 0-1,-1 0 0,1 0 1,0 1-1,-1-1 1,1 0-1,-1 0 1,1 1-1,-1-1 1,0 0-1,1 1 0,-1-1 1,-1-1-1,0 2 25,1 0-1,-1 0 0,0 1 1,1-1-1,-1 0 0,1 1 0,-1-1 1,0 1-1,1-1 0,-1 1 1,1 0-1,-2 0 0,-1 1 7,1 0 0,-1-1 0,1 1 0,-1 1 0,1-1 0,0 0 0,0 1 0,0 0 0,0-1 1,0 1-1,-4 6 0,6-6-29,-1 0 1,1 0 0,0 0-1,0 0 1,1 0 0,-1 0 0,0 0-1,1 0 1,0 1 0,0-1 0,0 0-1,0 0 1,0 0 0,1 0 0,0 5-1,0-2-7,1-1-1,-1 0 0,1 0 1,0 0-1,0 0 0,0 0 1,1 0-1,0-1 1,0 1-1,6 7 0,-6-10-89,-1 1-1,1-1 0,0 0 0,-1 0 0,1 0 0,0-1 1,0 1-1,0-1 0,1 0 0,-1 0 0,0 0 0,0 0 1,1 0-1,-1 0 0,1-1 0,-1 0 0,0 0 0,5 0 1,18-2-1087</inkml:trace>
</inkml:ink>
</file>

<file path=word/ink/ink10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1.022"/>
    </inkml:context>
    <inkml:brush xml:id="br0">
      <inkml:brushProperty name="width" value="0.05" units="cm"/>
      <inkml:brushProperty name="height" value="0.05" units="cm"/>
    </inkml:brush>
  </inkml:definitions>
  <inkml:trace contextRef="#ctx0" brushRef="#br0">107 0 7040,'-11'5'2750,"7"-4"-1899,1 0-1,0 1 1,-1 0-1,1-1 1,0 1-1,-6 5 1,-6 5-230,8-7-459,1 0 1,0 0-1,-1 1 0,2 0 0,-7 7 1,11-11-118,0-1 1,0 1 0,0 0 0,0-1 0,0 1-1,1 0 1,-1 0 0,1-1 0,-1 1-1,1 0 1,-1 0 0,1 0 0,0 0-1,0 0 1,0 0 0,0-1 0,0 1 0,1 0-1,-1 0 1,1 0 0,-1 0 0,1-1-1,-1 1 1,1 0 0,0 0 0,0-1 0,0 1-1,1 1 1,2 2 48,0-1-1,-1 0 0,1 0 1,1-1-1,-1 1 1,1-1-1,8 5 1,9 7 182,-21-15-261,0 1 1,0-1-1,-1 1 1,1 0-1,0-1 1,0 1-1,-1 0 1,1-1-1,-1 1 0,1 0 1,-1 0-1,1 0 1,-1-1-1,1 1 1,-1 0-1,0 0 0,1 0 1,-1 0-1,0 0 1,0 0-1,0 0 1,0 0-1,0 0 1,0 0-1,0 0 0,0-1 1,0 1-1,0 0 1,0 0-1,0 0 1,-1 0-1,1 0 0,0 0 1,-1 0-1,1 0 1,-1-1-1,1 1 1,-1 0-1,1 0 0,-1 0 1,0-1-1,1 1 1,-1 0-1,0-1 1,0 1-1,1-1 1,-1 1-1,0-1 0,0 1 1,0-1-1,0 0 1,0 1-1,0-1 1,-1 1-14,0 0 1,1 0 0,-1 0-1,1-1 1,-1 1 0,0-1-1,0 1 1,1-1 0,-1 0 0,0 0-1,0 1 1,1-1 0,-1 0-1,0-1 1,0 1 0,0 0-1,1 0 1,-1-1 0,0 1 0,1-1-1,-1 0 1,0 1 0,1-1-1,-1 0 1,1 0 0,-1 0 0,1 0-1,-1 0 1,1 0 0,-2-2-1,0-4-258</inkml:trace>
</inkml:ink>
</file>

<file path=word/ink/ink10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1.392"/>
    </inkml:context>
    <inkml:brush xml:id="br0">
      <inkml:brushProperty name="width" value="0.05" units="cm"/>
      <inkml:brushProperty name="height" value="0.05" units="cm"/>
    </inkml:brush>
  </inkml:definitions>
  <inkml:trace contextRef="#ctx0" brushRef="#br0">95 1 7680,'-9'-1'2806,"-10"2"3968,19-1-6692,-1 1 0,1-1 0,-1 0 0,1 1 0,-1-1-1,1 1 1,-1-1 0,1 1 0,-1-1 0,1 1 0,-1-1 0,1 1-1,0-1 1,-1 1 0,1 0 0,0-1 0,0 1 0,-1 1-1,-5 14 240,5-12-298,0-1 0,-1 1 0,1-1 0,0 1 0,1-1 0,-1 1 0,0-1-1,1 1 1,0 0 0,0-1 0,0 1 0,1 5 0,2 8 244,-1-2-1,-1 34 1,-1-36-43,0-12-205,0-1 1,0 1-1,0 0 1,0 0-1,0 0 1,0-1-1,0 1 0,0 0 1,0 0-1,-1 0 1,1 0-1,0-1 1,0 1-1,-1 0 0,1 0 1,0-1-1,-1 1 1,1 0-1,-1-1 1,1 1-1,-1 0 0,1-1 1,-1 1-1,0-1 1,1 1-1,-1-1 0,0 1 1,1-1-1,-1 1 1,0-1-1,0 0 1,1 1-1,-1-1 0,-1 1 1,0-1-7,1 0 1,0-1 0,-1 1-1,1 0 1,0 0 0,-1-1-1,1 1 1,0-1-1,-1 1 1,1-1 0,0 1-1,0-1 1,-1 0 0,1 0-1,0 1 1,0-1-1,0 0 1,-1-1 0,-10-8-36</inkml:trace>
</inkml:ink>
</file>

<file path=word/ink/ink10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0.817"/>
    </inkml:context>
    <inkml:brush xml:id="br0">
      <inkml:brushProperty name="width" value="0.05" units="cm"/>
      <inkml:brushProperty name="height" value="0.05" units="cm"/>
    </inkml:brush>
  </inkml:definitions>
  <inkml:trace contextRef="#ctx0" brushRef="#br0">1 0 7040,'1'12'8786,"5"14"-6375,2 9-2217,-3-7 708,1-2-1,1 1 0,15 38 1,-22-65-873,0 0 1,0 1-1,1-1 1,-1 1-1,0-1 1,0 0-1,0 1 1,1-1-1,-1 0 1,0 1-1,0-1 1,1 0-1,-1 1 1,0-1-1,1 0 1,-1 0-1,1 0 1,-1 1-1,0-1 1,1 0 0,-1 0-1,0 0 1,1 0-1,-1 1 1,1-1-1,-1 0 1,0 0-1,1 0 1,-1 0-1,1 0 1,-1 0-1,1 0 1,-1 0-1,0-1 1,1 1-1,17-11 911,-13 6-726,-1 0 0,1 1 0,-1-2 0,6-7 0,60-148 767,-64 144-2752</inkml:trace>
</inkml:ink>
</file>

<file path=word/ink/ink10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1.836"/>
    </inkml:context>
    <inkml:brush xml:id="br0">
      <inkml:brushProperty name="width" value="0.05" units="cm"/>
      <inkml:brushProperty name="height" value="0.05" units="cm"/>
    </inkml:brush>
  </inkml:definitions>
  <inkml:trace contextRef="#ctx0" brushRef="#br0">99 13 7296,'2'-9'8185,"-2"8"-7829,-7-2 3102,5 3-3440,1 0-1,-1 0 0,1 1 0,-1-1 1,1 0-1,-1 1 0,1-1 0,-1 1 0,1-1 1,0 1-1,-1 0 0,-1 1 0,0 1 137,0 0-1,0 0 0,1 0 1,0 1-1,-1-1 0,1 1 1,0-1-1,0 1 0,1 0 1,-1 0-1,1-1 0,0 1 1,0 0-1,0 1 0,0 6 1,2-8-140,0-1 0,0 0 0,0 0 1,0 0-1,0 0 0,1 0 0,-1 0 1,1-1-1,-1 1 0,1 0 0,0-1 0,-1 1 1,1-1-1,4 2 0,4 5 50,-6-3-49,0-1 0,0 0 0,-1 0 1,0 1-1,0 0 0,0 0 0,0 0 0,-1 1 0,1-1 0,1 9 1,-3-12 1,-1 1 0,0-1 0,1 0 0,-1 0 1,0 0-1,0 1 0,0-1 0,0 0 0,-1 0 1,1 0-1,0 1 0,-1-1 0,0 0 0,1 0 1,-1 0-1,0 0 0,0 0 0,0 0 0,0 0 1,-1-1-1,1 1 0,0 0 0,-1 0 0,0-1 1,1 1-1,-1-1 0,0 0 0,1 1 0,-4 0 1,2 0 88,-1-1 1,1 0-1,-1 0 1,0 0 0,1 0-1,-1-1 1,0 0-1,1 1 1,-1-1-1,-6-1 1,7 1-51,1-1-1,0 1 1,0 0-1,0-1 1,0 1-1,0-1 1,0 1-1,0-1 1,0 0-1,0 0 1,0 0-1,0 0 1,0-1-1,0 1 1,1 0-1,-1-1 1,1 1-1,-1-1 1,-1-2-1,3 4-68,-1 0-1,1-1 0,0 1 0,0 0 1,0 0-1,0 0 0,-1-1 1,1 1-1,0 0 0,0-1 0,0 1 1,0 0-1,0 0 0,0-1 1,0 1-1,0 0 0,0-1 0,0 1 1,0 0-1,0 0 0,0-1 1,0 1-1,0 0 0,0-1 0,0 1 1,0 0-1,0 0 0,0-1 1,0 1-1,1 0 0,-1 0 0,0-1 1,0 1-1,0 0 0,0 0 1,1 0-1,-1-1 0,0 1 0,0 0 1,0 0-1,1 0 0,-1-1 1,0 1-1,0 0 0,1 0 0,-1 0 1,0 0-1,1 0 0,-1 0 1,0 0-1,0 0 0,1 0 0,-1 0 1,0 0-1,1 0 0,14-6-882</inkml:trace>
</inkml:ink>
</file>

<file path=word/ink/ink10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2.739"/>
    </inkml:context>
    <inkml:brush xml:id="br0">
      <inkml:brushProperty name="width" value="0.05" units="cm"/>
      <inkml:brushProperty name="height" value="0.05" units="cm"/>
    </inkml:brush>
  </inkml:definitions>
  <inkml:trace contextRef="#ctx0" brushRef="#br0">63 1 6656,'8'2'12744,"-16"3"-10363,5-3-2254,1 1 0,0 0 0,-1 0 0,1 0-1,0 0 1,0 1 0,1-1 0,-1 1 0,1-1 0,0 1 0,0-1 0,-1 5 0,-3 6 15,-20 55 196,23-63-338,0 1 0,0-1 1,1 1-1,0 0 0,0 0 1,1 0-1,0-1 1,1 10-1,5-5-1493,-3-15 319</inkml:trace>
</inkml:ink>
</file>

<file path=word/ink/ink10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3.099"/>
    </inkml:context>
    <inkml:brush xml:id="br0">
      <inkml:brushProperty name="width" value="0.05" units="cm"/>
      <inkml:brushProperty name="height" value="0.05" units="cm"/>
    </inkml:brush>
  </inkml:definitions>
  <inkml:trace contextRef="#ctx0" brushRef="#br0">1 36 7808,'1'-2'585,"1"-1"0,-1 1 0,1-1 0,0 1 0,0 0 0,0 0 0,1 0 0,-1 0 0,0 0 0,1 0 1,-1 1-1,1-1 0,0 1 0,-1 0 0,1-1 0,3 0 0,0 1-282,-1 0 1,1 1-1,0-1 0,-1 1 1,1 0-1,0 1 0,9 1 1,-11-1-260,1 0 1,-1 0-1,1 1 0,-1-1 1,1 1-1,-1 0 1,0 1-1,0-1 0,0 1 1,0-1-1,0 1 1,4 5-1,-2-3 211,-6-5-244,0 1 0,0-1 0,0 0 0,0 1 0,0-1 1,0 0-1,0 1 0,0-1 0,0 0 0,0 1 0,0-1 0,0 0 1,0 1-1,-1-1 0,1 0 0,0 1 0,0-1 0,0 0 0,0 1 1,0-1-1,-1 0 0,1 0 0,0 1 0,0-1 0,-1 0 0,1 0 0,0 1 1,0-1-1,-1 0 0,1 0 0,-1 1 0,-12 9 80,11-8-48,-18 12 247,-35 18 0,12-6 48,39-23-360</inkml:trace>
</inkml:ink>
</file>

<file path=word/ink/ink10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5.972"/>
    </inkml:context>
    <inkml:brush xml:id="br0">
      <inkml:brushProperty name="width" value="0.05" units="cm"/>
      <inkml:brushProperty name="height" value="0.05" units="cm"/>
    </inkml:brush>
  </inkml:definitions>
  <inkml:trace contextRef="#ctx0" brushRef="#br0">26 3 5632,'1'-3'9598,"-1"19"-6509,-1 24-1419,-22 98 3108,20-109-4308,4-27-385,3-6-42,-2 3-37,-1 0 1,0 1-1,1-1 1,-1 0 0,1 0-1,-1 1 1,1-1 0,-1 1-1,1-1 1,-1 1 0,1 0-1,-1 0 1,1 0 0,-1 0-1,1 0 1,-1 0-1,4 0 1,30 8-42,-20-4-49,-13-4-14,0 1 0,0-1 0,1 1 0,-1-1 0,0 0 1,0 0-1,0 0 0,0 0 0,1 0 0,-1-1 0,0 1 1,0-1-1,0 1 0,0-1 0,0 0 0,0 0 0,0 0 0,0 0 1,0 0-1,-1 0 0,1 0 0,0-1 0,-1 1 0,1-1 1,0 1-1,-1-1 0,0 1 0,2-3 0,6-7-1182</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1.411"/>
    </inkml:context>
    <inkml:brush xml:id="br0">
      <inkml:brushProperty name="width" value="0.05" units="cm"/>
      <inkml:brushProperty name="height" value="0.05" units="cm"/>
    </inkml:brush>
  </inkml:definitions>
  <inkml:trace contextRef="#ctx0" brushRef="#br0">0 7 7296,'3'-7'6626,"2"13"-2742,4 12-3088,-7-5-390,0-1 1,-1 1-1,0 0 0,-1 0 1,0-1-1,-1 1 0,-3 18 1,-1 12 374,1 79 30,4-121-884,1-1 1,-1 1-1,0-1 0,0 1 1,0-1-1,0 1 1,0 0-1,0-1 1,0 1-1,0-1 1,0 1-1,-1-1 1,1 1-1,0-1 1,0 1-1,0-1 1,-1 1-1,1-1 1,0 1-1,0-1 0,-1 1 1,1-1-1,-1 1 1,1-1-1,-1-4-1207</inkml:trace>
</inkml:ink>
</file>

<file path=word/ink/ink10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6.586"/>
    </inkml:context>
    <inkml:brush xml:id="br0">
      <inkml:brushProperty name="width" value="0.05" units="cm"/>
      <inkml:brushProperty name="height" value="0.05" units="cm"/>
    </inkml:brush>
  </inkml:definitions>
  <inkml:trace contextRef="#ctx0" brushRef="#br0">3 7 7040,'-3'0'3456,"10"0"1024,-4 6-4096,7-4 0,0 2 639,3-4 1,3 0-1152,2-4 128,-2 8 640,0-4 128,-2-4-384,-4 4 128,0-2-640,-4-11 0</inkml:trace>
</inkml:ink>
</file>

<file path=word/ink/ink10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7.064"/>
    </inkml:context>
    <inkml:brush xml:id="br0">
      <inkml:brushProperty name="width" value="0.05" units="cm"/>
      <inkml:brushProperty name="height" value="0.05" units="cm"/>
    </inkml:brush>
  </inkml:definitions>
  <inkml:trace contextRef="#ctx0" brushRef="#br0">1 35 5248,'6'-6'15231,"-9"4"-15743,10 2 0,3-7 1152,6 7 128,0 0-512,8 0 0,-4-5-256,-4 5 0,-2-10-384,2 5 128</inkml:trace>
</inkml:ink>
</file>

<file path=word/ink/ink10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9.686"/>
    </inkml:context>
    <inkml:brush xml:id="br0">
      <inkml:brushProperty name="width" value="0.05" units="cm"/>
      <inkml:brushProperty name="height" value="0.05" units="cm"/>
    </inkml:brush>
  </inkml:definitions>
  <inkml:trace contextRef="#ctx0" brushRef="#br0">7 14 5376,'-6'8'13817,"20"-7"-11852,1-1-1150,-9 0-660,0 0 0,-1-1 0,1 0 0,0 0 0,0 0 0,6-2 0,21-3 104,2 0-515,-18 2-22</inkml:trace>
</inkml:ink>
</file>

<file path=word/ink/ink10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6.489"/>
    </inkml:context>
    <inkml:brush xml:id="br0">
      <inkml:brushProperty name="width" value="0.05" units="cm"/>
      <inkml:brushProperty name="height" value="0.05" units="cm"/>
    </inkml:brush>
  </inkml:definitions>
  <inkml:trace contextRef="#ctx0" brushRef="#br0">147 0 5760,'0'2'7957,"-3"0"-7523,0 0 1,0-1 0,0 0-1,0 0 1,-1 0-1,1 0 1,-5 1-1,-12 4 911,17-6-1194,1 1 0,-1 1 0,1-1 0,0 0 0,-1 0 0,1 1 0,0 0 0,0-1 0,0 1 0,0 0 0,0 0 0,0 0 0,1 0 0,-1 0 0,1 0 0,-1 1 0,1-1 0,0 0 0,-2 5 0,3-5-87,-1 1-1,1 0 0,0 0 1,0-1-1,0 1 0,1 0 1,-1 0-1,1-1 0,-1 1 1,1 0-1,0-1 1,0 1-1,0-1 0,0 1 1,0-1-1,1 1 0,-1-1 1,4 4-1,0 0 22,1 2-38,0 0 0,0 1 0,-1-1 1,8 19-1,-12-25-29,0 0 0,-1-1 0,1 1 0,-1 0 0,1 0 1,-1 0-1,0 0 0,0 0 0,0 0 0,0 0 0,0 0 0,0 0 0,0 0 0,-1 0 0,1-1 0,-1 1 0,1 0 0,-1 0 0,0 0 0,0 0 0,0-1 1,0 1-1,0 0 0,0-1 0,0 1 0,0-1 0,-1 1 0,1-1 0,-1 0 0,1 0 0,-1 1 0,-2 0 0,-1 1 99,0 0 1,0-1-1,-1 0 0,1 0 0,-9 2 0,12-3-99,1-1 0,-1 1 1,1-1-1,-1 0 0,1 0 0,-1 0 0,1 0 0,-1 0 0,1 0 0,-1 0 0,1 0 0,-1-1 0,1 1 0,-1 0 1,1-1-1,-1 0 0,1 1 0,0-1 0,-1 0 0,1 1 0,0-1 0,-1 0 0,1 0 0,0 0 0,-1-2 1,-11-16-1065,10 11 22</inkml:trace>
</inkml:ink>
</file>

<file path=word/ink/ink10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7.302"/>
    </inkml:context>
    <inkml:brush xml:id="br0">
      <inkml:brushProperty name="width" value="0.05" units="cm"/>
      <inkml:brushProperty name="height" value="0.05" units="cm"/>
    </inkml:brush>
  </inkml:definitions>
  <inkml:trace contextRef="#ctx0" brushRef="#br0">3 81 6912,'14'-2'8185,"1"-4"-4728,27-20-2684,-43 27-743,0-1 0,0 0 0,0 1 0,-1-1 0,1 0 0,0 0-1,0 0 1,0 1 0,0-1 0,0 0 0,0-1 0,0 1 0,0 0 0,0 0-1,0 0 1,-1-1 0,1 1 0,0 0 0,0-1 0,0 1 0,0-1-1,1 1 1,-1-1 0,0 0 0,0 1 0,0-1 0,0 0 0,1 0 0,-1 1-1,0-1 1,0 0 0,1 0 0,-1 0 0,1 0 0,-1 0 0,1 0-1,-1 0 1,1 0 0,0 0 0,0 0 0,-1 0 0,1 0 0,0 0 0,0-1-1,0 1 1,0 0 0,0 0 0,0 0 0,0 0 0,1 0 0,-1 0-1,0 0 1,1 0 0,-1 0 0,0 0 0,1 0 0,-1 0 0,1 0 0,0-1-1,-5 6 110,0 0 0,0 0-1,1 1 1,-1-1 0,1 1-1,0 0 1,0-1 0,1 2-1,0-1 1,-1 0 0,2 0-1,-1 1 1,0-2 0,1 2-1,0-1 1,1 1 0,-1 0-1,1-1 1,1 11 0,-1-15-130,1 0 1,-1 1 0,1-1 0,-1 0 0,1 0 0,0 1 0,-1-1-1,1 0 1,0 0 0,0 0 0,0 0 0,0 0 0,0 0 0,0 0 0,0 0-1,0-1 1,0 1 0,1 0 0,-1-1 0,0 1 0,0 0 0,1-1-1,2 1 1,-1 0-207,1 0-1,0-1 1,0 0-1,0 1 0,-1-1 1,1 0-1,7-2 1,15-3-977</inkml:trace>
  <inkml:trace contextRef="#ctx0" brushRef="#br0" timeOffset="1">280 0 7296,'-2'1'622,"0"-1"0,0 0-1,1 0 1,-1 1 0,0-1 0,1 1 0,-1 0 0,1-1 0,-1 1 0,1 0-1,-1 0 1,1 0 0,-1 0 0,1 0 0,-2 3 0,0-2-373,0 0-1,1 0 1,-1 0 0,1 1-1,0-1 1,0 1 0,0 0-1,0-1 1,-2 4 0,4-4-153,0 0 0,0-1 0,1 1 0,-1 0 0,0-1 0,1 1 0,-1 0 1,1-1-1,-1 1 0,1-1 0,0 1 0,0-1 0,0 1 0,1 1 0,16 21 71,-15-20-111,-2-3-51,0 0 1,0 0 0,0 1 0,0-1-1,-1 0 1,1 1 0,0-1 0,-1 0-1,1 1 1,-1-1 0,1 1 0,-1-1-1,0 1 1,0 1 0,0-2-4,0 0 0,0-1 1,0 1-1,0 0 0,0-1 0,-1 1 0,1 0 1,0-1-1,-1 1 0,1-1 0,0 1 0,-1-1 1,1 1-1,-1-1 0,1 1 0,-1-1 1,1 1-1,-1-1 0,1 1 0,-1-1 0,1 0 1,-2 1-1,0 0-3,0 0 1,0-1-1,0 1 1,0-1-1,-1 0 1,1 0-1,0 1 1,0-1-1,0-1 1,-1 1-1,1 0 1,0 0-1,0-1 1,0 0-1,0 1 1,0-1-1,-4-1 1,3-2-534,3-4-106</inkml:trace>
</inkml:ink>
</file>

<file path=word/ink/ink10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7.899"/>
    </inkml:context>
    <inkml:brush xml:id="br0">
      <inkml:brushProperty name="width" value="0.05" units="cm"/>
      <inkml:brushProperty name="height" value="0.05" units="cm"/>
    </inkml:brush>
  </inkml:definitions>
  <inkml:trace contextRef="#ctx0" brushRef="#br0">65 12 8064,'-3'0'877,"1"1"1,-1-1 0,0 1-1,1 0 1,-1 0-1,0 0 1,1 0 0,0 0-1,-1 1 1,-3 2 0,5-4-746,0 1 0,0 0 0,0-1-1,0 1 1,0 0 0,0 0 0,0 0 0,0 0 0,0 0 0,0 0 0,1 0 0,-1 1 0,0-1 0,1 0 0,-1 0 0,1 1 0,-1-1 0,1 0 0,0 0 0,-1 1 0,1-1 0,0 0 0,0 2 0,1-1-90,0 0 1,1 0 0,-1 0-1,0 0 1,1 0-1,0-1 1,-1 1 0,1-1-1,0 1 1,3 1 0,8 9 234,-11-10-265,0 1-1,0 0 1,0-1-1,0 1 0,0 0 1,-1 0-1,1 0 1,-1 0-1,0 0 1,0 1-1,0-1 0,0 0 1,0 4-1,-1-5-7,0-1-1,0 1 1,-1 0-1,1-1 0,-1 1 1,1-1-1,-1 1 1,1 0-1,-1-1 1,0 1-1,0-1 0,0 0 1,0 1-1,0-1 1,0 0-1,0 1 1,0-1-1,-1 0 0,1 0 1,0 0-1,-1 0 1,1 0-1,-1 0 1,1-1-1,-1 1 0,1 0 1,-4 0-1,4-1-65,-1 1-1,1-1 0,0 0 0,-1 0 0,1 0 1,0 0-1,-1 0 0,1 0 0,0 0 0,-1 0 1,1-1-1,0 1 0,-1 0 0,1-1 0,0 1 1,-1-1-1,1 0 0,0 1 0,0-1 1,0 0-1,0 0 0,0 0 0,0 0 0,0 0 1,0 0-1,0 0 0,0 0 0,0 0 0,0 0 1,1 0-1,-1 0 0,1-1 0,-1 1 0,1 0 1,-1-1-1,1 1 0,0 0 0,-1-1 0,1 1 1,0 0-1,0-1 0,0 1 0,0 0 1,0-1-1,0 1 0,1 0 0,-1-1 0,0 1 1,1 0-1,-1-1 0,1 1 0,0-2 0,7-8-2496</inkml:trace>
  <inkml:trace contextRef="#ctx0" brushRef="#br0" timeOffset="1">139 74 7296,'6'2'9215,"-6"4"-8447,0-1 0,0 4 256,0 2 0,0-3-1408,0 0 0,2 0 768,-2-6 0,7-4-1792</inkml:trace>
  <inkml:trace contextRef="#ctx0" brushRef="#br0" timeOffset="2">163 12 6656,'0'-12'9088,"0"18"-8832,2 0-128,5-6 128,3 0-1280,-1 4 0</inkml:trace>
</inkml:ink>
</file>

<file path=word/ink/ink10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8.399"/>
    </inkml:context>
    <inkml:brush xml:id="br0">
      <inkml:brushProperty name="width" value="0.05" units="cm"/>
      <inkml:brushProperty name="height" value="0.05" units="cm"/>
    </inkml:brush>
  </inkml:definitions>
  <inkml:trace contextRef="#ctx0" brushRef="#br0">40 28 7808,'-12'13'2995,"9"-10"-1987,-1 0-1,1 0 1,0 0 0,0 1-1,1 0 1,-1-1 0,-3 7-1,6-9-962,0 1 0,-1-1 0,1 1-1,0-1 1,0 1 0,0-1 0,0 1-1,0-1 1,0 1 0,1-1-1,-1 1 1,0-1 0,1 1 0,-1-1-1,1 1 1,0-1 0,-1 0-1,1 1 1,0-1 0,0 0 0,0 1-1,0-1 1,0 0 0,0 0 0,0 0-1,0 0 1,3 1 0,-2 1 17,1-1 1,0 0 0,0 0 0,0-1-1,0 1 1,1-1 0,-1 1-1,0-1 1,1 0 0,-1 0 0,1-1-1,-1 1 1,1-1 0,-1 1-1,1-1 1,4-1 0,-5 1-48,-1 0-1,1-1 1,0 1-1,-1-1 1,1 0-1,-1 1 1,1-1-1,-1-1 1,1 1 0,-1 0-1,1 0 1,-1-1-1,0 0 1,0 1-1,0-1 1,0 0 0,0 0-1,0 0 1,0 0-1,-1 0 1,2-3-1,-2 3 6,-1-1-1,1 1 0,-1 0 1,1 0-1,-1-1 0,0 1 0,0 0 1,0-1-1,-1 1 0,1 0 1,0-1-1,-1 1 0,1 0 1,-1 0-1,0 1 0,-2-6 0,1 2 16,-1 0-1,0-1 0,0 1 0,0 0 0,-5-5 1,0 3-26,7 6-129,-1 1 1,1-1-1,0 0 1,0 0-1,0 0 1,0 1-1,0-1 1,1 0-1,-1 0 1,0-1-1,0 1 1,1 0-1,-2-2 1,5 2-927</inkml:trace>
  <inkml:trace contextRef="#ctx0" brushRef="#br0" timeOffset="1">154 79 7680,'15'-14'10046,"-1"-6"-6059,-13 17-3853,1 0 0,-1 0 0,1 1 0,0-1 0,0 0 1,0 1-1,0 0 0,0-1 0,0 1 0,1 0 0,-1 0 0,1 0 1,-1 1-1,1-1 0,0 0 0,0 1 0,3-2 0,-5 3-90,0 0 0,1 0 0,-1 0-1,0 1 1,0-1 0,0 0 0,0 0-1,0 1 1,0-1 0,0 0 0,0 1-1,0-1 1,0 1 0,0-1 0,-1 1-1,1 0 1,0-1 0,0 1 0,0 0-1,-1 0 1,1-1 0,0 1 0,-1 0-1,1 0 1,-1 0 0,1 0 0,-1 0 0,1 0-1,-1 0 1,1 1 0,8 39-112,-6-26 123,-2-6-103,4 12 153,-5-21-135,0 1-1,0-1 0,0 1 1,0 0-1,1-1 1,-1 1-1,0-1 1,0 1-1,1-1 1,-1 0-1,0 1 1,0-1-1,1 1 0,-1-1 1,1 0-1,-1 1 1,0-1-1,1 1 1,-1-1-1,1 0 1,-1 0-1,1 1 0,-1-1 1,1 0-1,-1 0 1,1 1-1,11-1-737</inkml:trace>
</inkml:ink>
</file>

<file path=word/ink/ink10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0.226"/>
    </inkml:context>
    <inkml:brush xml:id="br0">
      <inkml:brushProperty name="width" value="0.05" units="cm"/>
      <inkml:brushProperty name="height" value="0.05" units="cm"/>
    </inkml:brush>
  </inkml:definitions>
  <inkml:trace contextRef="#ctx0" brushRef="#br0">151 17 3456,'-1'-4'9574,"1"3"-9468,0 1 0,-1-1-1,1 0 1,0 0 0,0 1 0,-1-1 0,1 0-1,0 1 1,-1-1 0,1 0 0,-1 1-1,1-1 1,-1 0 0,0 1 0,1-1-1,-1 1 1,1-1 0,-2 0 0,-54 5 2219,52-4-2116,0 1 0,0-1-1,0 1 1,1 0 0,-1-1 0,0 2 0,1-1 0,-1 0 0,1 1 0,-1 0-1,1 0 1,0 0 0,0 0 0,0 0 0,0 1 0,0-1 0,0 1 0,-3 4-1,4-4-119,0-1 0,0 1 0,1-1 0,-1 1 0,1 0 0,-1 0 1,1 0-1,0 0 0,0 0 0,1 0 0,-1 0 0,1 0 0,-1 0 0,1 0 0,0 0 0,0 0 0,0 0 0,1 1 0,-1-1 0,1 0 0,0 0 0,1 5 0,0-5-49,0 0-1,-1-1 1,1 1 0,0 0 0,1-1 0,-1 0 0,0 1 0,1-1 0,-1 0 0,1 0 0,-1-1-1,1 1 1,0 0 0,0-1 0,0 0 0,0 1 0,0-1 0,0-1 0,0 1 0,7 1 0,-8-2-37,1 1 0,0-1 1,0 0-1,0 0 1,0 0-1,0 0 1,0 0-1,0-1 1,-1 1-1,1-1 1,0 0-1,0 0 0,-1 0 1,1 0-1,0 0 1,-1-1-1,1 1 1,-1-1-1,0 0 1,1 0-1,-1 1 0,4-6 1,-2 1-13,0-1 0,0 0 0,-1 0 0,0-1 0,0 1 1,-1-1-1,0 0 0,0 1 0,-1-1 0,0 0 0,0-16 0,15 78 9,-14-45-54,-1-5-36,-1 0 1,1 0 0,0 0 0,1 0 0,-1 0 0,1 0-1,3 6 1,-2-11-679</inkml:trace>
</inkml:ink>
</file>

<file path=word/ink/ink10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0.711"/>
    </inkml:context>
    <inkml:brush xml:id="br0">
      <inkml:brushProperty name="width" value="0.05" units="cm"/>
      <inkml:brushProperty name="height" value="0.05" units="cm"/>
    </inkml:brush>
  </inkml:definitions>
  <inkml:trace contextRef="#ctx0" brushRef="#br0">36 2 7808,'-6'-2'5651,"8"9"32,4 10-4303,-6-2-1155,-1-1 1,0 0-1,-1 1 1,0-1-1,-1 0 1,-7 21-1,6-23-1,0-1 0,1 1 0,1 0 0,0 0 0,0 0 0,1 0 0,0 0 0,1 1 1,3 18-1,-3-29-232,0-1 0,1 1 0,-1-1 0,1 1 0,-1-1 0,1 0 1,-1 1-1,1-1 0,0 1 0,0-1 0,-1 0 0,1 0 0,0 1 1,0-1-1,0 0 0,1 0 0,-1 0 0,1 1 0,7-1-504</inkml:trace>
</inkml:ink>
</file>

<file path=word/ink/ink10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1.296"/>
    </inkml:context>
    <inkml:brush xml:id="br0">
      <inkml:brushProperty name="width" value="0.05" units="cm"/>
      <inkml:brushProperty name="height" value="0.05" units="cm"/>
    </inkml:brush>
  </inkml:definitions>
  <inkml:trace contextRef="#ctx0" brushRef="#br0">144 34 6144,'0'-8'-676,"-2"-17"14828,1 38-12802,-12 202 2335,1-74-3125,12-136-637,0-3 11,0-1 0,0 0 0,0 1 0,-1-1-1,1 0 1,0 1 0,0-1 0,-1 0 0,1 1 0,-1-1 0,1 0 0,-1 0 0,-1 2 0,-1 2-724</inkml:trace>
  <inkml:trace contextRef="#ctx0" brushRef="#br0" timeOffset="1">16 249 8448,'-15'8'4224,"26"-16"3583,-4 8-7679,2 2 128,1 4 0,1-6 0,4 4-384,-6-4 0,10 4 256,-1 6 0,4-4-1024,-1 0 128</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1.798"/>
    </inkml:context>
    <inkml:brush xml:id="br0">
      <inkml:brushProperty name="width" value="0.05" units="cm"/>
      <inkml:brushProperty name="height" value="0.05" units="cm"/>
    </inkml:brush>
  </inkml:definitions>
  <inkml:trace contextRef="#ctx0" brushRef="#br0">0 19 8576,'32'-18'4224,"-1"39"-2688,-23-14 3583,1 7-4735,-2-1 0,-4-2 128,-3 4 128,-3 3-768,-4-5 0,-2-2 512,-3 7 0,0-8-256,-3 4 0,3-4-512,4-2 128,4-1-1792,11-11 0</inkml:trace>
</inkml:ink>
</file>

<file path=word/ink/ink10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1.816"/>
    </inkml:context>
    <inkml:brush xml:id="br0">
      <inkml:brushProperty name="width" value="0.05" units="cm"/>
      <inkml:brushProperty name="height" value="0.05" units="cm"/>
    </inkml:brush>
  </inkml:definitions>
  <inkml:trace contextRef="#ctx0" brushRef="#br0">49 92 6272,'0'5'3542,"6"-15"4009,-4 8-7334,-1 0 1,1-1-1,-1 1 1,0 0 0,1-1-1,-1 1 1,0-1-1,-1 1 1,1-1-1,0 1 1,-1-1-1,1 0 1,-1 1 0,0-4-1,0 3-105,0 1 0,1-1-1,-1 1 1,-1-1 0,1 1-1,0-1 1,-1 1 0,1 0 0,-1-1-1,1 1 1,-1 0 0,0-1-1,0 1 1,0 0 0,-1 0 0,-1-2-1,3 3-103,-1 1-1,0-1 0,0 1 0,1-1 1,-1 1-1,0 0 0,0-1 0,0 1 0,0 0 1,0 0-1,1 0 0,-1 0 0,0 0 1,0 0-1,0 0 0,0 0 0,0 0 1,0 0-1,0 0 0,1 0 0,-1 1 1,0-1-1,0 0 0,0 1 0,0-1 1,1 1-1,-1-1 0,0 1 0,0-1 1,1 1-1,-2 0 0,-18 21-4,19-21-6,-1 1 0,1-1 0,0 1 0,1-1 0,-1 1 0,0-1 1,0 1-1,1 0 0,-1-1 0,1 1 0,-1 0 0,1 0 0,0-1 0,0 1 0,0 0 0,0 0 0,0 0 0,0-1 0,0 1 1,0 0-1,1 0 0,-1-1 0,1 1 0,0 3 0,1-3 16,0 0 0,-1 0 0,1 0 0,0 0 0,0 0 0,0-1 0,0 1 1,0-1-1,1 1 0,-1-1 0,0 0 0,1 1 0,-1-1 0,1 0 0,-1-1 0,3 2 0,0-1-13,1 0 0,-1 0 0,0-1 0,0 0 0,0 0 0,0 0 0,0 0 0,0-1 0,1 0 0,-1 0 0,0 0 0,0 0 0,-1-1 0,1 0 0,0 0 0,-1 0 0,1-1 0,5-4 0,-2 0 145,2-1 169,-9 9-308,-1-1 0,1 0 1,-1 0-1,1 0 0,-1 1 0,1-1 1,-1 0-1,1 1 0,-1-1 0,1 0 1,-1 1-1,1-1 0,-1 1 0,0-1 1,1 0-1,-1 1 0,0-1 0,1 1 1,-1-1-1,0 1 0,0-1 0,0 1 1,1-1-1,-1 1 0,0 0 1,0-1-1,0 1 0,0 0 0,2 24-3,0 3-37,-2-26 2,1-1 0,-1 0 0,0 0 0,0 0 0,1 0 0,-1 0 0,1 0 0,-1 0 0,1 0-1,0 0 1,-1 0 0,1 0 0,0 0 0,-1 0 0,1 0 0,0 0 0,0-1 0,1 2 0,7 2-480</inkml:trace>
</inkml:ink>
</file>

<file path=word/ink/ink10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2.440"/>
    </inkml:context>
    <inkml:brush xml:id="br0">
      <inkml:brushProperty name="width" value="0.05" units="cm"/>
      <inkml:brushProperty name="height" value="0.05" units="cm"/>
    </inkml:brush>
  </inkml:definitions>
  <inkml:trace contextRef="#ctx0" brushRef="#br0">69 258 7936,'-7'-4'11666,"7"5"-11503,-13 9 1319,9-6-1330,0-1-1,0 1 0,0-1 0,0 1 0,0 0 1,1 1-1,0-1 0,0 1 0,0-1 0,0 1 1,-3 9-1,5-12-107,1-1-1,-1 1 1,1 0 0,-1-1-1,1 1 1,0 0 0,0 0 0,0 0-1,0-1 1,0 1 0,0 0-1,1 0 1,-1-1 0,0 1-1,1 0 1,-1 0 0,1-1 0,0 1-1,0 0 1,0-1 0,-1 1-1,2-1 1,-1 1 0,0-1-1,0 0 1,0 1 0,0-1 0,1 0-1,-1 0 1,1 0 0,-1 0-1,1 0 1,-1 0 0,1 0-1,0-1 1,-1 1 0,1 0 0,0-1-1,1 1 1,-1-1-46,-1 0-1,0 0 1,0 0 0,0 0 0,0 0 0,0 0-1,1-1 1,-1 1 0,0 0 0,0-1-1,0 1 1,0-1 0,0 1 0,0-1 0,0 1-1,0-1 1,0 0 0,0 1 0,0-1-1,-1 0 1,1 0 0,0 0 0,0 0 0,-1 0-1,1 1 1,0-3 0,17-28-166,-17 30 161,5-13-56,-1-1-1,-1 0 1,0 0-1,0 0 1,-2 0-1,0 0 1,0-21-1,-2-6-2,-8-61 0,8 100 71,-1-5 20,0 0 1,0 0-1,-5-12 1,6 20-24,0 0 0,0 0 0,0 0 0,0 0 0,0 0 1,0 0-1,0 0 0,0 0 0,0 1 0,0-1 0,1 0 0,-1 0 0,0 0 0,0 0 1,0 0-1,-1 0 0,1 0 0,0 0 0,0 0 0,0 1 0,0-1 0,0 0 0,0 0 0,0 0 1,0 0-1,0 0 0,0 0 0,0 0 0,0 0 0,0 0 0,0 0 0,0 0 0,0 1 1,0-1-1,0 0 0,0 0 0,-1 0 0,1 0 0,0 0 0,0 0 0,0 0 0,0 0 0,0 0 1,0 0-1,0 0 0,0 0 0,0 0 0,0 0 0,-1 0 0,1 0 0,0 0 0,0 0 1,0 0-1,0 0 0,0 0 0,0 0 0,0 0 0,0 0 0,0 0 0,0 0 0,-1 0 0,1 0 1,0 0-1,0 0 0,0-1 0,-4 18 100,-1 22 84,4-7 128,1 1 1,6 54-1,-4-76-242,0-1 0,0 0 0,1 0-1,0 0 1,0 0 0,1 0 0,1-1 0,-1 0 0,2 0-1,-1 0 1,1 0 0,11 12 0,-15-20-67,0 1 0,0 0 0,1 0-1,-1-1 1,0 1 0,0-1 0,1 0 0,-1 1 0,1-1 0,-1 0 0,1-1-1,0 1 1,-1 0 0,1-1 0,0 1 0,-1-1 0,1 0 0,0 0 0,0 0 0,-1 0-1,1-1 1,0 1 0,-1-1 0,1 0 0,0 1 0,-1-1 0,1 0 0,-1 0 0,1-1-1,-1 1 1,0-1 0,4-2 0,-1 1-73,-1-1-1,-1 1 1,1-1-1,0 0 1,-1 0-1,0 0 1,0-1-1,0 1 1,0-1-1,-1 1 1,0-1 0,0 0-1,0 0 1,0 0-1,-1 0 1,1-7-1,-1 9 13,-1 1 0,0-1 0,0 0-1,0 1 1,0-1 0,0 1 0,-1-1 0,1 1-1,-1 0 1,1-1 0,-3-3 0,3 6 48,0 0 0,0-1 0,0 1 0,-1 0 0,1 0 0,0 0 0,0-1 0,-1 1 0,1 0 0,0 0 0,0 0 1,-1 0-1,1-1 0,0 1 0,0 0 0,-1 0 0,1 0 0,0 0 0,0 0 0,-1 0 0,1 0 0,0 0 0,-1 0 0,1 0 0,0 0 1,-1 0-1,1 0 0,0 0 0,0 0 0,-1 0 0,1 1 0,-14 11 62,12-9-31,0 1 0,0-1 0,1 0 0,-1 0 0,1 1 0,0-1 0,0 1 0,0-1 0,1 1 0,-1-1 0,1 1 1,0-1-1,0 1 0,0 0 0,0-1 0,0 1 0,1-1 0,2 7 0,-3-8-14,1 0-1,-1-1 0,1 1 1,0 0-1,0-1 1,0 1-1,0 0 1,0-1-1,0 0 1,0 1-1,0-1 1,0 1-1,1-1 0,-1 0 1,1 0-1,-1 0 1,1 0-1,-1 0 1,1 0-1,0 0 1,-1-1-1,1 1 0,0 0 1,-1-1-1,1 0 1,0 1-1,0-1 1,0 0-1,0 0 1,-1 0-1,1 0 0,0 0 1,0 0-1,0-1 1,-1 1-1,1 0 1,0-1-1,2 0 1,0-1-9,0 1 1,0-1-1,-1 0 1,1 0 0,0 0-1,-1 0 1,1-1-1,4-4 1,27-35-28,-30 57 27,-4-10-115,1 0 0,0 0 0,0 0 0,0-1 0,1 1 0,5 7 0,-7-10 41,0-1 0,1 1 0,-1-1 0,1 1 1,0-1-1,-1 0 0,1 1 0,0-1 0,0 0 0,0 0 0,0 0 1,0 0-1,0-1 0,0 1 0,0 0 0,0-1 0,0 0 0,0 1 0,3-1 1,13 0-1229</inkml:trace>
  <inkml:trace contextRef="#ctx0" brushRef="#br0" timeOffset="1">570 275 8064,'-9'5'3968,"0"-19"4223,5 23-7423,1-4 128,-6 1 256,6-1 128,-2 3-1536,-2 9 0,4-6 1024,3 7 0,3-4-512,4-3 128,-2 0-512,1-3 0,7-2-1280,-2-12 128</inkml:trace>
</inkml:ink>
</file>

<file path=word/ink/ink10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3.002"/>
    </inkml:context>
    <inkml:brush xml:id="br0">
      <inkml:brushProperty name="width" value="0.05" units="cm"/>
      <inkml:brushProperty name="height" value="0.05" units="cm"/>
    </inkml:brush>
  </inkml:definitions>
  <inkml:trace contextRef="#ctx0" brushRef="#br0">48 51 8192,'27'-6'9818,"-24"5"-9645,0-1-1,0 1 0,0-1 0,0 0 1,0 0-1,0 0 0,0 0 0,-1-1 1,5-4-1,-6 7-159,-1-1-1,0 1 1,0-1 0,1 1 0,-1 0 0,0-1 0,0 1 0,0-1-1,1 1 1,-1 0 0,0-1 0,0 1 0,0-1 0,0 1 0,0-1-1,0 1 1,0-1 0,0 1 0,0-1 0,0 1 0,0-1 0,0 1-1,-1 0 1,1-1 0,0 1 0,0-1 0,0 1 0,-1-1 0,1 1-1,0 0 1,0-1 0,-1 1 0,1 0 0,0-1 0,-1 1 0,1 0-1,0-1 1,-1 1 0,1 0 0,-1-1 0,0 1 10,0-1 0,0 1 0,0 0 0,0-1 0,1 1 0,-1 0 0,0-1 0,0 1 0,0 0 0,0 0 0,0 0 0,0 0 1,0 0-1,0 0 0,-2 0 0,-21 7 606,21-7-513,1 0-1,-1 1 0,1-1 0,-1 1 0,1 0 0,0-1 0,-1 1 0,1 0 0,0 1 0,0-1 0,0 0 0,-1 1 0,1-1 0,1 1 0,-1-1 0,0 1 0,0 0 1,-1 3-1,0-2 178,1 1 0,-1 0 1,1 0-1,0-1 0,0 2 1,1-1-1,-1 0 0,1 0 1,0 0-1,-1 7 0,2-9-206,0 1 0,1-1-1,-1 0 1,0 0 0,1-1 0,0 1 0,-1 0-1,1 0 1,0 0 0,0 0 0,0 0-1,0-1 1,0 1 0,0 0 0,1-1-1,-1 1 1,1-1 0,-1 0 0,1 1 0,-1-1-1,1 0 1,0 0 0,-1 0 0,1 0-1,3 1 1,-3-1-130,1 0 1,-1 0-1,0 0 0,1 0 1,-1-1-1,1 1 0,-1-1 1,1 1-1,0-1 0,-1 0 1,1 0-1,-1 0 0,1-1 1,0 1-1,-1-1 0,1 1 1,-1-1-1,1 0 0,-1 0 1,5-2-1,8-5-1109</inkml:trace>
</inkml:ink>
</file>

<file path=word/ink/ink10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50.928"/>
    </inkml:context>
    <inkml:brush xml:id="br0">
      <inkml:brushProperty name="width" value="0.05" units="cm"/>
      <inkml:brushProperty name="height" value="0.05" units="cm"/>
    </inkml:brush>
  </inkml:definitions>
  <inkml:trace contextRef="#ctx0" brushRef="#br0">263 0 4352,'1'5'11293,"1"15"-10171,-3 64 873,-13 100 0,12-159-1873,1 1 1,2 27-1,1-4-105,1 217 89,-16-99-106,7-108 0,-2 20 84,-12 130 323,-14 122-262,17-184-119,-32 355 464,46-457-485,-6 38 118,-8 87-181,16-153 10,-11 336 26,-5-159 174,0 3-48,10 161-104,6-322 0,-8 42 0,-1 4 0,6 83 0,5-158 0,0-5-2,0-6-58,0-9-262,-1 0-62</inkml:trace>
</inkml:ink>
</file>

<file path=word/ink/ink10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55.460"/>
    </inkml:context>
    <inkml:brush xml:id="br0">
      <inkml:brushProperty name="width" value="0.05" units="cm"/>
      <inkml:brushProperty name="height" value="0.05" units="cm"/>
    </inkml:brush>
  </inkml:definitions>
  <inkml:trace contextRef="#ctx0" brushRef="#br0">355 1 5760,'-2'10'7920,"6"10"-6489,-1-2-1033,-5 45 1820,-14 84 1,8-51-1460,-3 15-323,-4 12-158,2 134 1,-4 45 38,-17 118-229,16-174-48,-12 6 230,4-38 79,-17 197-200,-21-11 235,27-117-221,16-95-48,18-153-82,2 53 1,1-47-400,0-51 259,2 37 95,-1-21 29,0-20-406,-1 12 5</inkml:trace>
</inkml:ink>
</file>

<file path=word/ink/ink10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2:00.517"/>
    </inkml:context>
    <inkml:brush xml:id="br0">
      <inkml:brushProperty name="width" value="0.05" units="cm"/>
      <inkml:brushProperty name="height" value="0.05" units="cm"/>
      <inkml:brushProperty name="color" value="#849398"/>
    </inkml:brush>
  </inkml:definitions>
  <inkml:trace contextRef="#ctx0" brushRef="#br0">22 1 6272,'-1'18'10475,"-6"26"-6683,-3 24-2721,7 7-1050,3-73-789</inkml:trace>
</inkml:ink>
</file>

<file path=word/ink/ink10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2:01.171"/>
    </inkml:context>
    <inkml:brush xml:id="br0">
      <inkml:brushProperty name="width" value="0.05" units="cm"/>
      <inkml:brushProperty name="height" value="0.05" units="cm"/>
      <inkml:brushProperty name="color" value="#849398"/>
    </inkml:brush>
  </inkml:definitions>
  <inkml:trace contextRef="#ctx0" brushRef="#br0">73 23 7808,'-4'22'11274,"-11"19"-9420,-2 5-1692,-14 72 542,28-110-981,0-5-1</inkml:trace>
  <inkml:trace contextRef="#ctx0" brushRef="#br0" timeOffset="1">52 34 7424,'2'-3'482,"-1"1"0,1 0 0,0-1 0,0 1 0,0 0 1,0 0-1,0 1 0,0-1 0,0 0 0,1 1 0,-1-1 0,1 1 0,-1 0 1,1 0-1,-1 0 0,1 0 0,0 0 0,0 1 0,-1-1 0,6 0 0,-1 0-208,0 1-1,0-1 0,0 1 0,-1 1 0,1-1 0,0 1 0,11 3 0,-17-4-217,0 1-1,0-1 1,0 1 0,0-1 0,0 1-1,0-1 1,0 1 0,0-1 0,0 1 0,0 0-1,0 0 1,0 0 0,-1-1 0,1 1 0,0 0-1,-1 0 1,1 0 0,0 0 0,-1 0 0,1 0-1,0 2 1,-1 0-6,0-1 0,1 1 1,-1-1-1,0 0 0,0 1 0,0-1 0,0 1 0,-1-1 1,-1 5-1,1 0-13,-2-1 0,1 0 0,-1 0 1,0 0-1,0-1 0,0 1 0,-6 5 0,7-8-15,-1-1 0,0 1 0,1-1 0,-1 0 0,-1 0 0,1 0 0,0 0 0,0 0-1,-1-1 1,1 1 0,-6 0 0,-15 8-71,24-10-43,0 0 0,-1 0 0,1 0 0,0 1 1,0-1-1,-1 0 0,1 0 0,0 1 1,0-1-1,-1 0 0,1 0 0,0 1 0,0-1 1,0 0-1,0 1 0,0-1 0,-1 0 0,1 1 1,0-1-1,0 0 0,0 1 0,0-1 0,0 0 1,0 1-1,0-1 0,0 0 0,0 1 0,0-1 1,0 0-1,0 1 0,1-1 0,-1 1 0,3 4-2467</inkml:trace>
</inkml:ink>
</file>

<file path=word/ink/ink10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2:01.643"/>
    </inkml:context>
    <inkml:brush xml:id="br0">
      <inkml:brushProperty name="width" value="0.05" units="cm"/>
      <inkml:brushProperty name="height" value="0.05" units="cm"/>
      <inkml:brushProperty name="color" value="#849398"/>
    </inkml:brush>
  </inkml:definitions>
  <inkml:trace contextRef="#ctx0" brushRef="#br0">143 10 6912,'4'-9'10866,"-10"8"-8723,-15 8-1905,8 2 382,1 0-1,-1 0 0,2 1 0,-1 1 0,-17 21 0,25-26-429,0-1 0,1 1-1,0-1 1,0 1 0,0 0 0,0 0 0,-1 9-1,3-12-132,0 1-1,1 0 1,-1-1-1,1 1 1,0 0-1,0 0 1,1-1-1,-1 1 0,1-1 1,-1 1-1,1 0 1,1-1-1,-1 1 1,2 2-1,-1-1-47,1-1 0,0-1 0,0 1 0,0 0-1,0-1 1,1 1 0,-1-1 0,1 0 0,0 0-1,0-1 1,0 1 0,1-1 0,-1 0 0,0 0 0,1 0-1,-1-1 1,1 1 0,0-1 0,-1 0 0,1-1 0,0 1-1,0-1 1,0 0 0,-1 0 0,1 0 0,0-1 0,0 0-1,7-1 1,1-2-1395,5 1-172</inkml:trace>
</inkml:ink>
</file>

<file path=word/ink/ink10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19.447"/>
    </inkml:context>
    <inkml:brush xml:id="br0">
      <inkml:brushProperty name="width" value="0.05" units="cm"/>
      <inkml:brushProperty name="height" value="0.05" units="cm"/>
      <inkml:brushProperty name="color" value="#849398"/>
    </inkml:brush>
  </inkml:definitions>
  <inkml:trace contextRef="#ctx0" brushRef="#br0">1 291 4864,'3'-12'16430,"0"1"-17031,5-33 2083,1-3-810,-2-1 0,2-62 0,-6 125-641,1 0-1,1 0 0,11 23 1,-7-14-3,3 6 7,2 0 1,31 49-1,-45-78-30,1 0 0,-1-1 0,0 1 0,1 0 0,-1-1 0,1 1 0,-1 0 0,1-1 0,-1 1 0,1-1 0,0 1 0,-1-1-1,1 1 1,0-1 0,-1 0 0,1 1 0,0-1 0,0 0 0,-1 1 0,1-1 0,0 0 0,0 0 0,-1 0 0,1 0 0,0 0 0,1 0 0,-1 0 14,0-1 0,0 1 1,0-1-1,0 1 0,0-1 1,0 0-1,0 1 0,0-1 1,0 0-1,0 0 0,-1 0 1,1 0-1,0 0 0,-1 0 1,2-1-1,1-5 132,1-1-1,-1 1 1,3-14 0,-1 1-9,-1-1 0,-1 0 0,-1 0 0,-1-1 1,-1 1-1,0 0 0,-2 0 0,-5-25 1,4 41-1679</inkml:trace>
</inkml:ink>
</file>

<file path=word/ink/ink10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0.035"/>
    </inkml:context>
    <inkml:brush xml:id="br0">
      <inkml:brushProperty name="width" value="0.05" units="cm"/>
      <inkml:brushProperty name="height" value="0.05" units="cm"/>
      <inkml:brushProperty name="color" value="#849398"/>
    </inkml:brush>
  </inkml:definitions>
  <inkml:trace contextRef="#ctx0" brushRef="#br0">174 1 7168,'-7'0'7279,"-4"2"-4072,7-1-3121,1 1 1,-1-1-1,0 0 0,1 1 1,0 0-1,-1 0 1,1 0-1,-5 4 0,-13 12 898,19-17-886,0 0 1,0 1-1,0-1 1,0 0 0,1 1-1,0 0 1,-1-1-1,1 1 1,-1 0 0,1 0-1,0-1 1,-1 1-1,1 0 1,0 0-1,0 1 1,0-1 0,1 0-1,-1 0 1,0 0-1,1 1 1,0-1 0,-1 0-1,1 5 1,2 8 107,1 1 0,6 21 0,-9-35-206,3 26-5,-3-24 9,0 0 0,0 0-1,1 0 1,-1 0 0,1 0 0,2 4 0,-3-8 9,0 0 0,0 1 0,0-1 0,0 1 0,0-1 0,0 0 0,0 1 0,0-1 0,0 1 0,0-1 0,0 0 0,0 1 0,0-1 0,0 1 0,0-1 0,0 1 0,0-1 0,0 0 0,0 1 0,-1-1 0,1 0 0,0 1 0,0-1 0,-1 0 0,1 1 0,0-1 0,0 0 0,-1 1 1,1-1-1,0 0 0,-1 0 0,1 1 0,0-1 0,-1 0 0,1 0 0,0 0 0,0 1 0,0-1 0,-1 0 0,1 0 0,-1 0 0,0 0 0,-22 3 675,16-2-443,3 0-163,-4 1-145,0-1 0,0 1-1,-12 0 1,16-1-1153,1 3-192</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2.165"/>
    </inkml:context>
    <inkml:brush xml:id="br0">
      <inkml:brushProperty name="width" value="0.05" units="cm"/>
      <inkml:brushProperty name="height" value="0.05" units="cm"/>
    </inkml:brush>
  </inkml:definitions>
  <inkml:trace contextRef="#ctx0" brushRef="#br0">1 161 7808,'42'-32'10560,"-24"16"-8555,-11 10-1752,0-1 1,-1 0 0,0 0 0,6-8-1,-10 12-217,-1 1 0,1-1 0,-1 0 0,1 1-1,-1-1 1,0 0 0,0 0 0,0 0 0,0 0-1,-1 0 1,1 0 0,-1 0 0,0 0 0,0 0-1,0 0 1,0-4 0,0 6-26,-1 0-1,1 0 1,0 1 0,0-1 0,0 0-1,-1 0 1,1 0 0,0 1-1,-1-1 1,1 0 0,0 0-1,-1 1 1,1-1 0,-1 0 0,1 1-1,-1-1 1,0 1 0,1-1-1,-1 0 1,0 1 0,1-1-1,-1 1 1,0 0 0,0-1 0,1 1-1,-1 0 1,-1-1 0,1 1 14,0 0 0,-1 0 0,1 1 0,0-1 1,-1 0-1,1 1 0,0-1 0,0 1 0,-1-1 0,1 1 1,0 0-1,0-1 0,0 1 0,0 0 0,-1 1 0,-3 2 68,1 0 0,0 1 0,0-1 0,0 1 0,0 0-1,-3 8 1,4-7-27,0 0-1,1 1 1,0-1-1,1 1 1,0-1 0,0 1-1,0 0 1,0-1-1,2 14 1,-1-15-50,1-1 1,0 1 0,0-1-1,0 1 1,1-1 0,-1 0-1,1 1 1,0-1 0,0 0-1,0 0 1,1 0 0,0-1-1,0 1 1,0-1 0,3 4-1,-4-5-45,0-1-1,-1 0 1,1 0-1,0 0 1,0 0-1,0 0 1,0 0-1,0 0 1,1 0 0,-1-1-1,0 1 1,0-1-1,0 0 1,0 0-1,1 0 1,-1 0-1,0 0 1,0 0-1,1 0 1,1-1-1,37-6-609</inkml:trace>
</inkml:ink>
</file>

<file path=word/ink/ink10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4.013"/>
    </inkml:context>
    <inkml:brush xml:id="br0">
      <inkml:brushProperty name="width" value="0.05" units="cm"/>
      <inkml:brushProperty name="height" value="0.05" units="cm"/>
      <inkml:brushProperty name="color" value="#849398"/>
    </inkml:brush>
  </inkml:definitions>
  <inkml:trace contextRef="#ctx0" brushRef="#br0">7 293 7552,'-6'-4'10479,"6"-6"-6925,7-14-4934,-5 17 2102,3-20-146,0 1-1,-3-1 0,0 0 1,-3-44-1,0 21-572,3 30 129,6 31 31,1 4-95,5 11-65,0 0 0,-2 1 0,11 36 0,8 20 134,-31-82-134,0-1 1,1 1-1,-1-1 0,0 1 0,0-1 0,0 1 1,0-1-1,1 0 0,-1 1 0,0-1 0,0 1 1,1-1-1,-1 1 0,0-1 0,1 0 0,-1 1 1,0-1-1,1 0 0,-1 0 0,1 1 0,-1-1 1,1 0-1,-1 0 0,0 1 0,1-1 0,-1 0 0,1 0 1,-1 0-1,1 0 0,-1 0 0,1 0 0,-1 0 1,1 0-1,-1 0 0,1 0 0,-1 0 0,1 0 1,-1 0-1,1 0 0,-1 0 0,1 0 0,-1 0 1,1-1-1,-1 1 0,1 0 0,-1 0 0,0-1 1,1 1-1,-1 0 0,1-1 0,-1 1 0,0 0 0,1-1 1,-1 0-1,2-1 46,0-1 0,0 1 1,0-1-1,0 0 0,-1 1 0,0-1 0,1 0 1,0-4-1,6-24 211,-2 0 0,-1 1 1,-2-2-1,0-41 0,-5 65-625,0 18-1680,2-2 743</inkml:trace>
</inkml:ink>
</file>

<file path=word/ink/ink10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4.489"/>
    </inkml:context>
    <inkml:brush xml:id="br0">
      <inkml:brushProperty name="width" value="0.05" units="cm"/>
      <inkml:brushProperty name="height" value="0.05" units="cm"/>
      <inkml:brushProperty name="color" value="#849398"/>
    </inkml:brush>
  </inkml:definitions>
  <inkml:trace contextRef="#ctx0" brushRef="#br0">52 1 7936,'1'5'7697,"-2"6"-4473,-6 27-2626,-29 132 2304,35-168-2957,1-1 1,0 1 0,-1-1-1,1 1 1,-1 0 0,1-1 0,-1 0-1,0 1 1,0-1 0,-1 3-1,1-6-713</inkml:trace>
</inkml:ink>
</file>

<file path=word/ink/ink10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4.909"/>
    </inkml:context>
    <inkml:brush xml:id="br0">
      <inkml:brushProperty name="width" value="0.05" units="cm"/>
      <inkml:brushProperty name="height" value="0.05" units="cm"/>
      <inkml:brushProperty name="color" value="#849398"/>
    </inkml:brush>
  </inkml:definitions>
  <inkml:trace contextRef="#ctx0" brushRef="#br0">1 37 7808,'1'-2'742,"0"-1"1,1 0 0,0 1-1,-1 0 1,1-1-1,0 1 1,0 0 0,0 0-1,1 0 1,-1 0-1,0 0 1,1 1 0,-1-1-1,1 1 1,3-2 0,-5 3-693,0-1 0,0 1-1,2-1 1,-2 1 0,0 0 0,0 0 0,1-1 0,-1 1 0,0 0 0,0 0 0,1 0 0,-1 1 0,0-1 0,1 0 0,-1 0 0,0 1 0,0-1 0,0 0 0,1 1 0,-1 0 0,0-1 0,0 1 0,0 0 0,0-1 0,0 1 0,0 0 0,0 0 0,0 0 0,0 0 0,-1 0 0,1 0 0,0 0 0,-1 0 0,1 0 0,0 0 0,-1 0 0,1 2 0,0-1-8,0 1 0,-1 0-1,0-1 1,1 1 0,-1 0 0,0-1 0,0 1 0,0 0 0,-1-1 0,1 1 0,0-1 0,-1 1 0,0 0 0,0-1 0,0 1 0,-2 3-1,-1 3 21,-1-1 0,0 0 0,-10 12 0,3-8 46,8-9 1,1 1 1,-1 0-1,1 0 1,0 0-1,0 1 1,-4 7-1,7-10-86,-1-1-1,2 1 1,-1-1-1,0 1 1,0-1-1,0 1 0,1-1 1,-1 1-1,1-1 1,-1 1-1,1-1 1,0 1-1,0-1 1,1 2-1,15 23 155,-11-18-51,-2 0 1,2 0-1,-2 0 0,4 11 0,4 10 95,-9-21-396,-3-7 127,0-1 0,0 1-1,0-1 1,0 0 0,1 1-1,-1-1 1,0 1 0,0-1-1,0 1 1,1-1 0,-1 0-1,0 1 1,1-1 0,-1 0 0,0 1-1,1-1 1,-1 0 0,0 1-1,1-1 1,-1 0 0,1 1-1,2 1-1103</inkml:trace>
</inkml:ink>
</file>

<file path=word/ink/ink10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44.753"/>
    </inkml:context>
    <inkml:brush xml:id="br0">
      <inkml:brushProperty name="width" value="0.05" units="cm"/>
      <inkml:brushProperty name="height" value="0.05" units="cm"/>
    </inkml:brush>
  </inkml:definitions>
  <inkml:trace contextRef="#ctx0" brushRef="#br0">0 8 6400,'4'-4'7107,"6"2"-4629,15 1-3025,-16 0 1642,297 9 1231,-174 0-1986,91 8 556,-181-13-723,57-4-1,-60-1-99,68 7 0,31 7-18,147-5 0,-252-7-16,14-3-39,-31 1 0,30 2 0,303 7 0,-223-8 0,-56 2 0,58-1 0,58-3 0,-41 2 0,136-2 0,-76 9 0,19-1 0,-35-7 0,-51 5 0,-124 0 0,1-1 0,14-5 0,0 2 0,-1 1 0,51 7 0,-52-5 0,-14 0-81,-13-2 7,1 0-1,-1 0 0,1 1 0,-1-1 1,1 0-1,-1 0 0,1 0 0,0 0 1,-1 0-1,1 0 0,-1 0 0,1 0 0,-1 0 1,1 0-1,-1 0 0,1 0 0,-1 0 1,1 0-1,-1-1 0,1 1 0,-1 0 0,1 0 1,-1-1-1,1 1 0,-1 0 0,1-1 1,-1 1-1,0 0 0,1-1 0,-1 1 0,0 0 1,1-1-1,-1 1 0,0-1 0,1 1 1,-1-1-1,0 1 0,0-1 0,1 0 0,2-4-2228</inkml:trace>
</inkml:ink>
</file>

<file path=word/ink/ink10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4:55.778"/>
    </inkml:context>
    <inkml:brush xml:id="br0">
      <inkml:brushProperty name="width" value="0.05" units="cm"/>
      <inkml:brushProperty name="height" value="0.05" units="cm"/>
      <inkml:brushProperty name="color" value="#849398"/>
    </inkml:brush>
  </inkml:definitions>
  <inkml:trace contextRef="#ctx0" brushRef="#br0">0 169 6912,'0'-3'3119,"0"-18"4337,0 20-7392,0 0 0,0 0 1,0 0-1,1-1 0,-1 1 1,0 0-1,1 0 0,-1 0 1,0 0-1,1 0 0,-1 0 1,1 1-1,0-1 0,-1 0 0,1 0 1,0 0-1,-1 0 0,3-1 1,63-48 2217,-34 22-1924,3-4-80,-33 31-259,0-1-1,1 0 0,-1 1 1,1 0-1,-1-1 0,1 1 1,0 0-1,-1 0 1,1 0-1,0 1 0,0-1 1,3 1-1,-4 0-13,-1 0 0,1 0 0,-1 0 0,0 1 0,1-1 0,-1 1 0,1-1 0,-1 1 0,0-1 0,0 1 0,1 0 0,-1 0 0,0 0 0,0 0 0,0 0 0,0 0 0,0 0 0,1 1 0,17 26 122,-5-5-72,-6-14-49,0 1 38,1 1 1,0-2 0,0-1 0,0 1 0,14 7 0,-20-14-34,0 0 0,1-1 0,-1 1 1,1-1-1,-1 0 0,1 0 0,0 0 1,-1 0-1,1-1 0,0 1 0,0-1 1,-1 0-1,1 0 0,0-1 1,-1 1-1,1-1 0,0 0 0,-1 0 1,1 0-1,0 0 0,-1 0 0,5-3 1,4-4-16,1 0 1,-2 0-1,1-1 1,-1-1-1,-1 1 1,15-20 0,-24 28 5,17-18-2,-18 19 2,0 0 0,1 0-1,-1 0 1,0 0 0,0 0-1,0 0 1,0-1 0,0 1-1,0 0 1,1 0 0,-1 0 0,0 0-1,0 0 1,0 0 0,0 0-1,0 0 1,1 0 0,-1 0-1,0 0 1,0 0 0,0 0-1,0 0 1,1 0 0,-1 0-1,0 0 1,0 0 0,0 0 0,0 0-1,1 0 1,-1 0 0,0 0-1,0 0 1,0 0 0,0 0-1,0 0 1,1 0 0,-1 0-1,0 0 1,0 1 0,0-1-1,0 0 1,0 0 0,0 0 0,1 0-1,-1 0 1,0 0 0,0 1-1,0-1 1,0 0 0,5 7-60,-5-7 53,6 16-25,-5-14 39,0 1 0,0-1 0,0 0 0,0 1 0,0-1 0,1 0 1,-1 0-1,1 1 0,-1 0 0,1-1 0,0-1 0,0 1 0,0 0 0,2 1 0,-2 0-9,1-1 0,0 0 0,0 0 0,0 0 0,0 0 0,0 0 0,0-1 0,0 1 0,1-1 0,-1 0 0,1 0 0,-1 0 0,0-1 0,1 1 0,0-1 0,-1 0 0,1 0 0,-1 0 0,1 0 0,3-1 0,38-5-33,-37 6 19,0-1 1,-1 1-1,1-2 1,0 1-1,0-1 1,9-4-1,-2-2 21,20-10 17,-34 18 2,0-1-1,0 1 1,0-1 0,1 1 0,-1-1-1,0 1 1,1 0 0,-1 0 0,0 0-1,0 0 1,1 0 0,-1 0 0,0 0 0,1 0-1,-1 0 1,0 1 0,0-1 0,1 1-1,-1-1 1,0 1 0,2 0 0,5 14 126,-8-15-152,0 1-1,0-1 1,0 1 0,0-1 0,0 0 0,0 1 0,1-1 0,-1 0 0,0 1 0,0-1 0,0 1 0,0-1 0,1 0 0,-1 0 0,0 1 0,0-1 0,1 0 0,-1 1 0,0-1 0,0 0-1,1 0 1,-1 1 0,0-1 0,1 0 0,-1 0 0,0 0 0,1 0 0,-1 1 0,0-1 0,1 0 0,-1 0 0,1 0 0,-1 0 0,0 0 0,1 0 0,-1 0 0,0 0 0,1 0 0,-1 0-1,1 0 1,-1 0 0,0 0 0,1 0 0,-1-1 0,0 1 0,1 0 0,-1 0 0,0 0 0,1 0 0,-1-1 0,27 3-237,-11 0 239,-12-2-4,-1-1 1,0 1-1,0-1 0,1 0 0,-1 0 0,0 0 0,0-1 0,0 1 1,0 0-1,0-1 0,0 0 0,-1 0 0,1-1 0,-1 1 0,1 0 1,-1-1-1,0 1 0,3-5 0,4-2-91,-8 9 89,-1 0 0,0 0 0,0 0 0,1 0 0,-1 0 0,0-1 0,0 1 0,1 0 0,-1 0 0,0 0 0,0 0 0,1 0 0,-1 0 0,0 0 0,0 1 0,1-1 0,-1 0-1,0 0 1,0 0 0,1 0 0,-1 0 0,0 0 0,0 0 0,1 0 0,-1 1 0,0-1 0,0 0 0,0 0 0,1 0 0,-1 1 0,0-1 0,0 0 0,0 0 0,0 0 0,0 1 0,1-1 0,-1 0 0,0 0 0,0 1 0,0-1-1,0 0 1,0 0 0,0 1 0,0-1 0,6 15-62,-5-12 80,0-1 16,0 1 1,0-2 0,0 1 0,0-1-1,0 1 1,0-1 0,0 1-1,1-1 1,-1 0 0,0 0 0,1 0-1,-1 1 1,1-2 0,-1 1-1,1 0 1,0 0 0,-1 0 0,1-1-1,0 1 1,0-1 0,-1 1-1,1-1 1,0 1 0,2-1 0,7 2 81,6 1-246,52-5-762,-29-5 384</inkml:trace>
</inkml:ink>
</file>

<file path=word/ink/ink10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3:58.756"/>
    </inkml:context>
    <inkml:brush xml:id="br0">
      <inkml:brushProperty name="width" value="0.05" units="cm"/>
      <inkml:brushProperty name="height" value="0.05" units="cm"/>
      <inkml:brushProperty name="color" value="#849398"/>
    </inkml:brush>
  </inkml:definitions>
  <inkml:trace contextRef="#ctx0" brushRef="#br0">1 142 5504,'0'-9'12874,"0"1"-11669,0 5-1103,0-1-1,1 1 1,0 0-1,-1-1 0,1 1 1,0 0-1,0 0 1,1 0-1,-1 0 0,1 0 1,0 0-1,-1 0 1,1 0-1,0 0 0,1 1 1,-1-1-1,0 0 1,1 1-1,-1 0 0,1 0 1,0 0-1,0 0 1,3-1-1,2-2-19,1 1 1,0 1-1,-1 0 1,1 0-1,1 1 1,-1 0-1,15-1 1,-21 2-37,0 1 1,0 0 0,-1 0 0,1 0-1,0 0 1,0 0 0,0 1 0,0-1 0,0 1-1,0 0 1,-1 0 0,1 0 0,0 0-1,-1 0 1,1 1 0,-1-1 0,1 1-1,-1 0 1,1 0 0,-1 0 0,0 0 0,0 0-1,0 0 1,0 0 0,1 4 0,-2-6-45,-1 0 1,0 1 0,1-1-1,-1 1 1,1-1 0,-1 1-1,1-1 1,0 0 0,-1 1-1,1-1 1,-1 0 0,1 0-1,0 1 1,-1-1 0,1 0-1,-1 0 1,1 0 0,0 0-1,-1 0 1,1 0 0,0 0-1,-1 0 1,1 0 0,0 0-1,-1 0 1,1 0 0,-1-1-1,1 1 1,0 0 0,-1 0-1,1-1 1,-1 1 0,1 0-1,-1-1 1,1 1 0,0-1-1,-1 1 1,0 0 0,1-1-1,-1 1 1,1-1-1,-1 1 1,0-1 0,1 0-1,2-2 28,84-25 141,-71 21-105,25-11 135,-38 17-187,-1 1 1,1-1-1,0 0 1,0 1-1,-1 0 1,1 0-1,0 0 0,-1 0 1,1 0-1,0 0 1,0 1-1,-1-1 0,4 2 1,3 1 1,31 16-11,-35-16 23,0-1 0,0 0 1,0 0-1,1-1 0,-1 1 0,1-1 0,-1 0 0,1-1 0,-1 1 0,1-1 0,-1 0 1,12-2-1,9 1 12,-12 0 4,-1 0 0,0-1 0,22-7 1,-23 6-10,1 0 1,0 0 0,23 0 0,4 9-130,-34-5 95,-1 0 0,0 0 0,1 0 0,-1 0 0,1-1 0,-1 0 0,7-1 0,10-1-513,-15-2 0</inkml:trace>
</inkml:ink>
</file>

<file path=word/ink/ink10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4:02.783"/>
    </inkml:context>
    <inkml:brush xml:id="br0">
      <inkml:brushProperty name="width" value="0.05" units="cm"/>
      <inkml:brushProperty name="height" value="0.05" units="cm"/>
      <inkml:brushProperty name="color" value="#849398"/>
    </inkml:brush>
  </inkml:definitions>
  <inkml:trace contextRef="#ctx0" brushRef="#br0">4 120 7296,'0'0'88,"0"0"-1,0 0 1,-1 0 0,1 0 0,0 1-1,0-1 1,-1 0 0,1 0-1,0 0 1,0 1 0,0-1 0,-1 0-1,1 0 1,0 0 0,0 1 0,0-1-1,0 0 1,0 1 0,-1-1 0,1 0-1,0 0 1,0 1 0,0-1 0,0 0-1,0 1 1,0-1 0,0 0 0,0 0-1,0 1 1,0-1 0,0 0 0,0 1-1,0-1 1,0 0 0,1 0 0,-1 1-1,0-1 1,0 0 0,0 1 0,0-1-1,0 0 1,1 0 0,-1 0 0,0 1-1,0-1 1,0 0 0,1 0 0,-1 0-1,0 1 1,0-1 0,1 0-1,-1 0 1,0 0 0,0 0 0,1 0-1,-1 0 1,0 1 0,1-1 0,-1 0-1,0 0 1,1 0 0,-1 0 0,0 0-1,0 0 1,1 0 0,-1 0 0,1-1-1,0 1 132,1 0 0,-1 0 0,1 0-1,-1 0 1,1-1 0,-1 1 0,0-1-1,1 1 1,-1-1 0,0 0-1,1 1 1,-1-1 0,0 0 0,0 0-1,0 0 1,2-1 0,11-15 1487,33-28-1,-42 40-1466,1 0 0,0 1 1,1 0-1,-1 0 0,1 0 0,-1 1 0,1 0 0,0 0 0,12-3 0,-17 6-200,1 0 0,-1-1 0,1 1 0,-1 0 0,1 1 0,-1-1 0,0 0 0,1 1 0,-1-1 0,0 1 0,1 0 0,-1-1 0,0 1 0,3 2 0,27 22 479,-28-21-451,0-1 1,1 1-1,-1-1 1,1-1-1,0 1 1,-1 0-1,7 2 1,-5-3-17,0 0 0,-1-1 0,1 0 0,0 0 0,0 0 0,0-1 0,0 0 0,0 0 0,0 0 0,0-1-1,0 0 1,0 0 0,0-1 0,-1 1 0,1-1 0,-1-1 0,6-2 0,54-24 71,20-9-9,-84 37-110,1 1 0,0-1 0,0 1 0,0 0 0,0-1-1,-1 1 1,1 0 0,0 0 0,0 0 0,0 1 0,0-1 0,0 0 0,-1 1 0,1-1 0,0 1 0,0 0 0,0-1 0,-1 1 0,1 0 0,-1 0-1,1 0 1,0 0 0,-1 0 0,0 1 0,1-1 0,-1 0 0,0 1 0,1-1 0,-1 1 0,0-1 0,1 4 0,0-3 28,0 1 0,0 0 0,1-1 0,-1 1 0,1-1 1,-1 0-1,1 0 0,0 0 0,3 2 0,9 1 74,-1 0-1,1-1 0,0-1 1,0-1-1,19 1 0,81 0-922,-83-3-526,-27-4-1066,-5-4 980</inkml:trace>
</inkml:ink>
</file>

<file path=word/ink/ink10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4:05.001"/>
    </inkml:context>
    <inkml:brush xml:id="br0">
      <inkml:brushProperty name="width" value="0.05" units="cm"/>
      <inkml:brushProperty name="height" value="0.05" units="cm"/>
      <inkml:brushProperty name="color" value="#849398"/>
    </inkml:brush>
  </inkml:definitions>
  <inkml:trace contextRef="#ctx0" brushRef="#br0">23 139 7296,'-23'20'9831,"33"-27"-7481,14-14-1035,37-23 0,-54 40-1263,0-1 0,1 1-1,-1 1 1,1-1 0,0 1 0,0 1-1,0-1 1,0 1 0,0 1 0,13-2 0,-17 4-41,-1-1 0,0 0 1,0 1-1,1 0 0,-1 0 1,0 0-1,0 0 0,0 1 1,0-1-1,0 1 0,0-1 1,-1 1-1,1 0 0,0 0 0,-1 0 1,0 1-1,1-1 0,2 5 1,-2-4 13,0 0-1,-1 0 1,1 0 0,0 0-1,0-1 1,1 0 0,-1 1 0,0-1-1,1 0 1,-1-1 0,8 3 0,-5-3 4,-1 0 0,1 0 1,0-1-1,0 1 1,0-1-1,0-1 1,0 1-1,0-1 0,-1 0 1,1-1-1,0 1 1,-1-1-1,12-5 1,2-4-6,-1 0 0,27-21 0,-29 20 13,1 0 1,20-9 0,-36 20-35,1 0-1,0 0 1,0 1 0,-1-1-1,1 1 1,0-1 0,0 1-1,0 0 1,-1-1 0,1 1-1,0 0 1,0 1 0,0-1-1,0 0 1,0 0-1,-1 1 1,1-1 0,0 1-1,0-1 1,0 1 0,-1 0-1,1 0 1,2 1 0,1 3 10,1-1 0,-1 1 0,0 1 0,9 10 0,10 10 7,-20-22-12,0-1-1,1-1 1,-1 1-1,0-1 0,1 1 1,-1-1-1,1-1 1,0 1-1,0-1 0,-1 1 1,1-2-1,7 2 1,4-1 42,0-1 1,24-4 0,11 1-22,-30 0-1075,-13 3 22</inkml:trace>
</inkml:ink>
</file>

<file path=word/ink/ink10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7.381"/>
    </inkml:context>
    <inkml:brush xml:id="br0">
      <inkml:brushProperty name="width" value="0.05" units="cm"/>
      <inkml:brushProperty name="height" value="0.05" units="cm"/>
      <inkml:brushProperty name="color" value="#849398"/>
    </inkml:brush>
  </inkml:definitions>
  <inkml:trace contextRef="#ctx0" brushRef="#br0">0 275 6272,'3'-2'6964,"1"-4"-3426,18-34-1945,-14 22-1023,3-4-19,-2-1 0,0 0 0,8-35 0,-2-22-317,-13 77-236,3 10-1,2 10 21,-7-17-9,23 76 107,-19-58-118,1-1 0,1 0 0,0 0 0,12 22 0,-18-39 8,0 1 1,1 0-1,-1 0 0,0 0 0,1-1 0,-1 1 0,1 0 0,-1-1 0,1 1 1,0 0-1,-1-1 0,1 1 0,0-1 0,-1 1 0,1-1 0,0 1 0,-1-1 1,1 0-1,1 1 0,-1-1 8,-1 0 0,1 0 0,-1-1 0,0 1 0,1 0 0,-1-1 0,1 1 0,-1 0 0,0-1 0,0 1 0,1 0 0,-1-1 0,0 1 0,1-1-1,-1 1 1,0 0 0,0-1 0,0 1 0,0-1 0,1 1 0,-1-1 0,0 1 0,0-1 0,0 0 0,3-38 872,-3 37-836,-3-136 1977,3 138-2037,0 0 0,0-1 0,1 1 0,-1 0 0,0 0 0,0 0 0,0 0 0,1 0 0,-1 0 0,0 0 0,0 0 0,0 0 0,1 0 0,-1 0 0,0 0 0,0 0 0,0 0 0,1 0 0,-1 0 0,0 0 0,0 0 0,0 1 0,1-1 0,-1 0 0,0 0 0,0 0 0,0 0 0,0 0 0,1 0 0,-1 0-1,0 1 1,0-1 0,0 0 0,0 0 0,0 0 0,0 0 0,1 1 0,-1-1 0,0 0 0,0 0 0,0 0 0,0 1 0,0-1 0,0 0 0,0 1 0,15 15-1145,-5-5 254,7 3-401</inkml:trace>
</inkml:ink>
</file>

<file path=word/ink/ink10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7.798"/>
    </inkml:context>
    <inkml:brush xml:id="br0">
      <inkml:brushProperty name="width" value="0.05" units="cm"/>
      <inkml:brushProperty name="height" value="0.05" units="cm"/>
      <inkml:brushProperty name="color" value="#849398"/>
    </inkml:brush>
  </inkml:definitions>
  <inkml:trace contextRef="#ctx0" brushRef="#br0">52 134 7168,'0'0'93,"0"0"1,-1 0-1,1 0 1,0-1 0,0 1-1,-1 0 1,1 0-1,0 0 1,0 0-1,-1 0 1,1-1-1,0 1 1,0 0-1,0 0 1,0-1 0,-1 1-1,1 0 1,0 0-1,0 0 1,0-1-1,0 1 1,0 0-1,0 0 1,-1-1-1,1 1 1,0 0 0,0-1-1,0 1 1,0 0-1,0 0 1,0-1-1,0 1 1,0 0-1,0 0 1,0-1 0,1 1-1,-1-1 1,10-6 706,-8 6-346,1 0-1,-1 0 1,-1 0-1,1-1 1,0 1-1,0 0 1,0-1-1,-1 0 1,1 1-1,2-5 0,-1 0 80,0 0 0,-1-1-1,0 0 1,2-7 0,-3 11-455,0-1 1,-1 1-1,1 0 1,-1-1-1,0 1 1,0 0-1,0-1 1,-1 1-1,1 0 1,-1-1-1,0-2 1,0 5-76,1 0 1,-1 0-1,1 0 1,-1 0 0,0 0-1,1 0 1,-1 0-1,0 1 1,0-1-1,1 0 1,-1 0-1,0 1 1,0-1 0,0 1-1,0-1 1,0 1-1,0-1 1,0 1-1,0 0 1,0-1-1,0 1 1,0 0 0,0 0-1,-1 0 1,1 0-1,0 0 1,0 0-1,0 0 1,0 0-1,0 0 1,0 0 0,0 1-1,0-1 1,0 0-1,0 1 1,0-1-1,0 1 1,0-1 0,0 1-1,0-1 1,0 1-1,-1 1 1,-1 0 5,-1 1 0,0-1 0,1 1 0,-1 0 0,1 0 0,0 1 0,0-1 0,-4 7 0,4-4 17,0 0 0,0 0-1,0 0 1,1 1-1,-3 11 1,5-16-22,0 0-1,-1-1 1,1 1 0,0 0-1,0-1 1,0 1 0,1 0-1,-1-1 1,0 1 0,0 0-1,1-1 1,-1 1 0,1 0-1,0-1 1,0 1 0,-1-1-1,1 1 1,0-1 0,0 1-1,0-1 1,0 0-1,1 0 1,-1 1 0,0-1-1,0 0 1,1 0 0,1 1-1,41 22-621,-30-17-44</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2.545"/>
    </inkml:context>
    <inkml:brush xml:id="br0">
      <inkml:brushProperty name="width" value="0.05" units="cm"/>
      <inkml:brushProperty name="height" value="0.05" units="cm"/>
    </inkml:brush>
  </inkml:definitions>
  <inkml:trace contextRef="#ctx0" brushRef="#br0">116 7 8320,'-21'-4'6729,"19"4"-6224,1-1-1,-1 1 1,0-1 0,1 1-1,-1-1 1,1 1 0,-1 0-1,0 0 1,0 0 0,1 0-1,-3 1 1,-13 9 277,12-4-666,-1 0-1,1 0 1,1 0-1,-1 1 1,1-1-1,0 1 1,1 0-1,-5 12 1,6-14-20,0 1 1,1 0-1,-1 0 1,1-1-1,0 1 1,1 0-1,-1 0 1,1 0-1,0 0 1,1 0-1,1 10 1,-1-14-109,-1 0 1,1 0 0,0 0-1,-1-1 1,1 1 0,0 0-1,0 0 1,0-1 0,0 1 0,1-1-1,-1 1 1,0-1 0,1 1-1,-1-1 1,1 0 0,-1 0-1,1 0 1,-1 0 0,1 0 0,0 0-1,0 0 1,-1 0 0,1-1-1,0 1 1,0-1 0,0 1-1,0-1 1,0 0 0,0 0 0,0 0-1,0 0 1,0 0 0,0 0-1,0 0 1,-1 0 0,4-2-1,3 0-458,1 0-1,0-2 1,-1 1-1,1-1 1,-1 0-1,10-7 1,-16 10 310,0-1 0,0 0 0,-1 0 0,1 0 0,0 0 0,-1 0 0,0 0 0,1 0 0,-1-1 0,0 1 0,0 0 0,0-1 0,-1 1 0,1-1 0,0 1 0,-1-1 0,0 1 0,1-1 0,-1-3 0,0 0 85,0 1 1,-1-1-1,1 1 0,-1-1 1,0 1-1,0-1 0,-4-9 0,5 14 99,0 1-1,-1 0 1,1 0-1,0 0 1,0 0-1,0-1 0,0 1 1,0 0-1,0 0 1,0 0-1,0 0 1,0 0-1,0-1 0,0 1 1,-1 0-1,1 0 1,0 0-1,0 0 1,0 0-1,0 0 0,0 0 1,0-1-1,-1 1 1,1 0-1,0 0 1,0 0-1,0 0 0,0 0 1,-1 0-1,1 0 1,0 0-1,0 0 1,0 0-1,0 0 0,-1 0 1,1 0-1,0 0 1,0 0-1,-1 0 1,-3 7 677,-3 10 156,1 10-169,1 0 0,-1 35 0,3-34-444,0-1-1,-9 36 1,8-51-207,3-6 42,-1 0 0,0 1 0,0-1 0,0 0 0,-1 0 0,-5 7 0,8-12-53,-1 0-1,0 0 1,1 0 0,-1-1-1,0 1 1,0 0 0,1-1-1,-1 1 1,0-1 0,0 1-1,0-1 1,0 1 0,0-1-1,0 0 1,0 1 0,0-1-1,0 0 1,-2 1-1,2-2 16,-1 1 0,0 0-1,0-1 1,0 1-1,1-1 1,-1 1-1,0-1 1,1 0-1,-1 0 1,1 0-1,-1 0 1,0 0-1,1 0 1,-2-1-1,0 0-2,1-1-1,-1 1 0,1 0 1,-1-1-1,1 1 0,0-1 1,-3-4-1,5 6-160,-1 0-1,1 0 0,0 0 1,-1-1-1,1 1 1,0 0-1,0 0 1,0 0-1,0 0 1,0-1-1,0 1 0,0 0 1,0 0-1,0 0 1,1-1-1,-1 1 1,0 0-1,1 0 0,-1 0 1,1 0-1,-1 0 1,1 0-1,1-2 1,13-15-2587</inkml:trace>
</inkml:ink>
</file>

<file path=word/ink/ink10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8.184"/>
    </inkml:context>
    <inkml:brush xml:id="br0">
      <inkml:brushProperty name="width" value="0.05" units="cm"/>
      <inkml:brushProperty name="height" value="0.05" units="cm"/>
      <inkml:brushProperty name="color" value="#849398"/>
    </inkml:brush>
  </inkml:definitions>
  <inkml:trace contextRef="#ctx0" brushRef="#br0">60 88 8064,'0'-1'740,"-1"0"1,1 0-1,0 0 0,-1 0 1,1 0-1,0-1 0,0 1 1,0 0-1,0 0 1,0 0-1,0-1 0,0 1 1,1-1-1,12-22 2497,-12 22-3253,0 1 0,1-1-1,-1 1 1,0-1-1,0 0 1,0 1-1,0-1 1,-1 0-1,1 0 1,0 0 0,-1 1-1,1-1 1,-1 0-1,0 0 1,1 0-1,-1 0 1,0 0-1,-1-4 1,1 6 17,0-1 0,-1 0 0,1 1 0,-1-1 0,0 0 0,1 1 0,-1-1 0,1 1 0,-1-1 0,0 1 0,1-1 0,-1 1 0,0 0 0,0-1 0,1 1 0,-1 0 0,0 0 0,0-1 0,0 1 0,1 0 0,-1 0 0,0 0 0,0 0 0,0 0 0,1 0 0,-1 0 0,0 0 0,0 0 0,0 1 0,1-1 0,-1 0 0,0 0 0,-1 1 0,-1 0 13,0 0 1,-1 0-1,1 1 1,0-1-1,0 1 1,0-1-1,-3 3 0,3-1-10,0-1 0,1 1-1,-1 0 1,1 0 0,0 0-1,-1 0 1,1 1 0,1-1-1,-1 0 1,0 1 0,1-1-1,0 1 1,0 0 0,0-1-1,0 1 1,1 0 0,-1 0 0,1-1-1,0 6 1,0-7-11,1 0 1,-1 1-1,1-1 1,-1 1-1,1-1 1,0 0-1,0 1 1,0-1-1,0 0 1,0 0-1,0 0 1,1 0-1,-1 0 1,1 0-1,0 0 1,-1 0-1,1 0 1,0-1-1,0 1 1,0-1-1,0 1 1,0-1-1,1 0 1,-1 0-1,0 0 1,0 0-1,1 0 1,-1-1-1,1 1 1,2 0-1,3 0-181,0-1-1,0 0 1,0 0 0,0 0-1,16-4 1,7-2-730</inkml:trace>
</inkml:ink>
</file>

<file path=word/ink/ink10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8.674"/>
    </inkml:context>
    <inkml:brush xml:id="br0">
      <inkml:brushProperty name="width" value="0.05" units="cm"/>
      <inkml:brushProperty name="height" value="0.05" units="cm"/>
      <inkml:brushProperty name="color" value="#849398"/>
    </inkml:brush>
  </inkml:definitions>
  <inkml:trace contextRef="#ctx0" brushRef="#br0">125 163 7424,'-3'-3'2109,"-13"-5"6911,15 9-8943,0-1 1,0 0-1,-1 0 0,1 0 0,0 1 0,0-1 1,0 1-1,0-1 0,0 1 0,-1-1 1,1 1-1,0 0 0,0-1 0,-1 3 0,-11 9-13,1 1 0,0 0 0,1 1 0,0 0 0,-14 28 0,24-41-60,1 0-1,-1 0 0,1-1 0,-1 1 1,1 0-1,0 0 0,0 0 0,-1 0 0,1 0 1,0 0-1,0 0 0,0 0 0,0 0 1,0 0-1,0 0 0,0-1 0,0 1 1,1 0-1,-1 0 0,0 0 0,1 0 0,-1 0 1,0 0-1,1 0 0,-1-1 0,1 1 1,-1 0-1,1 0 0,0-1 0,-1 1 1,1 0-1,0-1 0,-1 1 0,1-1 0,0 1 1,0-1-1,-1 1 0,1-1 0,1 1 1,0 0 4,0 0-1,0 0 1,1 0 0,-1 0 0,0-1 0,0 1 0,0-1 0,0 1 0,1-1 0,-1 0 0,0 0 0,0 0 0,1 0 0,-1 0-1,4-1 1,-1-2-2,-1 0 0,0 1 0,0-2-1,0 1 1,0 0 0,0-1 0,0 1-1,-1-1 1,0 0 0,0-1-1,0 1 1,0 0 0,-1-1 0,1 1-1,-1-1 1,2-6 0,2-6 34,-1-1-1,0 0 1,3-22-1,-2-2 409,2-58 0,-25 243 704,16-135-1185,1 1 0,0 0 0,0 0 0,1 0 0,0 0 0,0-1 1,1 1-1,0 0 0,1-1 0,5 14 0,0-9-117</inkml:trace>
</inkml:ink>
</file>

<file path=word/ink/ink10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9.133"/>
    </inkml:context>
    <inkml:brush xml:id="br0">
      <inkml:brushProperty name="width" value="0.05" units="cm"/>
      <inkml:brushProperty name="height" value="0.05" units="cm"/>
      <inkml:brushProperty name="color" value="#849398"/>
    </inkml:brush>
  </inkml:definitions>
  <inkml:trace contextRef="#ctx0" brushRef="#br0">55 3 8192,'-20'0'7018,"20"0"-6879,0 0 0,0 0 1,-1 0-1,1 0 0,0 1 0,0-1 0,0 0 0,-1 0 0,1 0 1,0 1-1,0-1 0,0 0 0,0 0 0,0 0 0,0 1 0,0-1 0,0 0 1,-1 0-1,1 1 0,0-1 0,0 0 0,0 0 0,0 0 0,0 1 1,0-1-1,0 0 0,0 0 0,0 1 0,1-1 0,-1 0 0,0 0 0,0 1 1,0-1-1,0 0 0,0 0 0,0 1 0,4 10-787,-4-10 1033,16 36-315,4 6-26,-20-41-43,1 1 0,0-1 0,-1 1 0,1-1 0,-1 1 0,0-1 0,1 1 0,-1-1 0,-1 1 0,1-1 0,0 1-1,-1-1 1,1 1 0,-2 2 0,1-3 18,0-1-1,0 1 1,-1-1-1,1 1 1,0-1-1,-1 1 1,0-1-1,1 0 1,-1 0-1,0 0 1,1 0-1,-1 0 1,0 0 0,0-1-1,0 1 1,-2 0-1,1 0 17,1 0-1,-1 0 1,-1-1 0,1 1-1,0-1 1,-1 0 0,1 0-1,0 0 1,-4-1 0,6 1-54,1 0 1,0 0 0,-1 0 0,1 0-1,-1 0 1,1 0 0,0-1-1,-1 1 1,1 0 0,0 0 0,-1-1-1,1 1 1,-1 0 0,1-1-1,0 1 1,0 0 0,-1-1 0,1 1-1,0 0 1,0-1 0,-1 1-1,1 0 1,0-1 0,0 1 0,0-1-1,0 1 1,0 0 0,-1-1-1,1 1 1,0-1 0,0 1 0,0-1-1,0 1 1,0-1 0,6-6-644</inkml:trace>
</inkml:ink>
</file>

<file path=word/ink/ink10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4.272"/>
    </inkml:context>
    <inkml:brush xml:id="br0">
      <inkml:brushProperty name="width" value="0.05" units="cm"/>
      <inkml:brushProperty name="height" value="0.05" units="cm"/>
      <inkml:brushProperty name="color" value="#849398"/>
    </inkml:brush>
  </inkml:definitions>
  <inkml:trace contextRef="#ctx0" brushRef="#br0">1 46 6144,'1'-1'349,"1"0"0,-1-1 0,1 1 0,-1 0 0,1-1 0,-1 1 0,0 0 0,1-1 0,-1 1 0,1-1 0,-1 0 0,0 1 0,0-1 0,-1 0 0,1 0 0,0 0 0,-1 0 0,1 1 0,-1-1 0,0 0 0,1 0 0,-1 0 0,0 0 0,-1-5 1792,1 32 781,-2 164-234,2-188-2755,0 0 1,0 0-1,0 1 0,0-1 0,1 0 0,-1 1 0,0-1 1,1 0-1,-1 0 0,1 1 0,-1-1 0,1 0 0,0 0 1,0 1-1,2 3-595</inkml:trace>
</inkml:ink>
</file>

<file path=word/ink/ink10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4.772"/>
    </inkml:context>
    <inkml:brush xml:id="br0">
      <inkml:brushProperty name="width" value="0.05" units="cm"/>
      <inkml:brushProperty name="height" value="0.05" units="cm"/>
      <inkml:brushProperty name="color" value="#849398"/>
    </inkml:brush>
  </inkml:definitions>
  <inkml:trace contextRef="#ctx0" brushRef="#br0">56 12 7680,'1'-2'5414,"-2"2"-5337,1 0 0,0 0 0,0 0 0,0 1 0,-1-1 0,1 0 0,0 0 0,0 0 1,0 0-1,-1 0 0,1 0 0,0 0 0,0 0 0,0 0 0,-1 0 0,1 0 0,0-1 0,0 1 0,0 0 0,-1 0 0,1 0 1,0 0-1,0 0 0,0 0 0,-1 0 0,1 0 0,0-1 0,0 1 0,0 0 0,0 0 0,0 0 0,-1 0 0,1 0 1,0-1-1,0 1 0,0 0 0,0 0 0,0 0 0,0-1 0,0 1 0,0 0 0,0 0 0,0 0 0,0-1 0,0 1 0,-1 0-54,1-1 0,0 1-1,0 0 1,0-1-1,0 1 1,0 0-1,-1 0 1,1-1-1,0 1 1,0 0-1,-1 0 1,1 0-1,0-1 1,0 1-1,-1 0 1,1 0-1,0 0 1,0 0-1,-1-1 1,1 1-1,0 0 1,-1 0-1,1 0 1,0 0-1,-1 0 1,1 0-1,0 0 1,0 0-1,-1 0 1,1 0-1,0 0 1,-1 0-1,1 0 1,0 0-1,-1 0 1,1 0-1,0 1 1,0-1-1,-1 0 1,1 0-1,0 0 1,-1 0-1,1 1 1,0-1-1,0 0 1,-1 0-1,1 0 1,0 1-1,0-1 1,0 0-1,0 0 1,-1 1-1,1-1 1,0 0-1,0 1 1,0-1 0,0 0-1,0 1 1,0-1-1,-12 20 864,11-18-819,-3 6 101,1 0-1,0 0 1,0 1-1,0-1 0,1 1 1,1 0-1,-1-1 0,2 1 1,-1 0-1,1 0 1,0 0-1,3 13 0,-3-20-125,1 0 1,0-1-1,0 1 0,1 0 0,-1-1 0,0 1 0,0-1 0,1 1 0,-1-1 0,1 0 1,-1 0-1,1 0 0,0 1 0,-1-1 0,1-1 0,0 1 0,0 0 0,0 0 1,0-1-1,0 1 0,0-1 0,2 1 0,7 1 232,-1-1 1,21 1-1,-19-2-131,-7 0-4,0 0 1,0 0-1,0 0 1,0-1 0,0 1-1,8-3 1,-11 2-114,0 0-1,-1 0 1,1 0 0,0 0-1,-1 0 1,1-1 0,-1 1 0,1 0-1,-1-1 1,0 1 0,0-1-1,1 0 1,-1 1 0,0-1 0,0 0-1,0 1 1,-1-1 0,1 0-1,0 0 1,-1 0 0,1-2 0,1-4-12,0 1 1,-1 0-1,1-1 1,-2 1 0,1-1-1,-1 1 1,-1-10-1,1 14-15,-1 1 0,0-1 0,1 1-1,-1-1 1,0 1 0,0-1 0,-1 1-1,1 0 1,0-1 0,-1 1 0,1 0-1,-1 0 1,0 0 0,0 0 0,1 1-1,-1-1 1,-1 0 0,1 1-1,0-1 1,0 1 0,0 0 0,-1 0-1,1 0 1,-5-2 0,-6-2-71,8 3-39,-1 0-1,1 0 0,0 1 1,-1 0-1,0 0 0,-8-1 1,0 2-423</inkml:trace>
</inkml:ink>
</file>

<file path=word/ink/ink10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5.241"/>
    </inkml:context>
    <inkml:brush xml:id="br0">
      <inkml:brushProperty name="width" value="0.05" units="cm"/>
      <inkml:brushProperty name="height" value="0.05" units="cm"/>
      <inkml:brushProperty name="color" value="#849398"/>
    </inkml:brush>
  </inkml:definitions>
  <inkml:trace contextRef="#ctx0" brushRef="#br0">138 23 6784,'0'5'4906,"-5"-12"-585,-4 5-4311,4 1 129,2 1-1,-2 0 1,1 1 0,-1-1-1,1 1 1,0 0-1,-1 0 1,1 0 0,0 1-1,-1-1 1,1 1 0,0 0-1,0 0 1,1 1 0,-1-1-1,0 1 1,1 0 0,-1 0-1,1 0 1,0 0 0,0 0-1,0 1 1,1 0 0,-1-1-1,1 1 1,0 0 0,-2 4-1,0-1-68,1-1-1,0 1 0,1-1 0,0 1 0,0 0 0,0 0 0,-1 8 1,3-12-44,0-1 0,0 0 1,0 0-1,1 0 0,-1 0 1,0 0-1,1 0 0,0 0 1,-1 0-1,1 0 1,0 0-1,0 0 0,0-1 1,0 1-1,0 0 0,0 0 1,0-1-1,1 1 0,-1-1 1,1 1-1,-1-1 0,1 0 1,0 1-1,-1-1 1,1 0-1,0 0 0,0 0 1,0 0-1,3 0 0,1 1 77,0-1 1,0 1-1,0-2 0,11 1 0,18 3 405,-31-3-457,0 0 0,-1 0-1,0-1 1,1 1 0,0-1-1,0 0 1,0 0-1,0-1 1,0 1 0,0-1-1,0 0 1,0 0 0,-1 0-1,1 0 1,0-1 0,-1 0-1,1 0 1,-1 0 0,0 0-1,1 0 1,-1 0 0,0-1-1,0 0 1,-1 1-1,1-1 1,0 0 0,-1-1-1,0 1 1,3-4 0,-2 1-26,0-1 0,0 1 0,0-1 0,-1 0 0,0 0 0,0 0 0,-1 0 0,0 1 0,0-1 0,0 0 0,-1 0 0,0 0 0,-1 0 0,0-1 0,-2-9 0,3 15-37,-1 0 1,0 0-1,0 0 0,0 0 0,0 0 0,0 0 1,0 0-1,0 0 0,-1 1 0,1-1 0,0 0 1,-1 1-1,0-1 0,1 1 0,-1 0 0,0-1 1,0 1-1,0 0 0,0 0 0,0 0 0,0 0 0,0 0 1,0 1-1,0-1 0,-3 0 0,-2 0-168,1 1 0,-1-1-1,1 2 1,-1-1 0,0 0 0,1 1-1,-10 3 1,0 4-1377,8 5-129</inkml:trace>
</inkml:ink>
</file>

<file path=word/ink/ink10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5.670"/>
    </inkml:context>
    <inkml:brush xml:id="br0">
      <inkml:brushProperty name="width" value="0.05" units="cm"/>
      <inkml:brushProperty name="height" value="0.05" units="cm"/>
      <inkml:brushProperty name="color" value="#849398"/>
    </inkml:brush>
  </inkml:definitions>
  <inkml:trace contextRef="#ctx0" brushRef="#br0">211 0 7296,'2'1'10738,"-3"7"-8971,-6 10-2859,-1-4 1630,-2-1-1,-18 20 1,-10 13 131,12-4-148,-20 26 388,39-59-814,-20 25 213,25-32-321,0 1 0,1 0-1,-1-1 1,1 1-1,0 0 1,0 0-1,-1 0 1,2 0 0,-1 0-1,0 3 1,1-5-91,0 0 0,0-1 1,0 1-1,0-1 1,0 1-1,0-1 0,0 1 1,0-1-1,1 1 0,-1-1 1,0 0-1,0 1 1,0-1-1,1 1 0,-1-1 1,0 1-1,1-1 1,-1 0-1,0 1 0,1 0 1,3-1-943</inkml:trace>
</inkml:ink>
</file>

<file path=word/ink/ink10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6.068"/>
    </inkml:context>
    <inkml:brush xml:id="br0">
      <inkml:brushProperty name="width" value="0.05" units="cm"/>
      <inkml:brushProperty name="height" value="0.05" units="cm"/>
      <inkml:brushProperty name="color" value="#849398"/>
    </inkml:brush>
  </inkml:definitions>
  <inkml:trace contextRef="#ctx0" brushRef="#br0">105 15 4608,'-5'-1'11947,"-2"0"-11287,-11 3-404,16-1-151,0-1 0,0 1-1,0-1 1,0 0-1,0 1 1,0-1-1,0 0 1,0-1-1,-4 1 1,4-1-55,0 1 1,0 0-1,0 0 1,0 1-1,0-1 1,0 0 0,1 0-1,-1 1 1,0 0-1,0-1 1,0 1-1,1 0 1,-1 0-1,0-1 1,1 1-1,-1 1 1,1-1-1,-1 0 1,1 0-1,0 1 1,-2 1 0,2-2-40,0 0 1,0-1 0,0 1-1,0 1 1,0-1 0,0 0-1,1 0 1,-1 0 0,0 0-1,1 0 1,-1 1 0,1-1-1,0 0 1,-1 0 0,1 1-1,0-1 1,-1 0 0,1 1 0,0-1-1,0 0 1,0 1 0,0-1-1,1 0 1,-1 1 0,0-1-1,1 0 1,-1 1 0,1 1-1,0-3-1,-1 0-1,1 1 1,-1-1-1,1 0 1,0 0-1,-1 1 0,1-1 1,-1 0-1,1 0 1,-1 0-1,1 0 0,0 0 1,-1 0-1,1 0 1,0 0-1,-1 0 1,1 0-1,-1 0 0,1 0 1,-1 0-1,1-1 1,0 1-1,-1 0 1,1 0-1,-1-1 0,1 1 1,-1 0-1,1-1 1,-1 1-1,1-1 0,-1 1 1,1-1-1,20-16 368,-20 15-297,1 0-10,1 0 0,-1 0 0,1 0 0,-1 0-1,1 1 1,0-1 0,-1 1 0,1-1 0,0 1 0,5-2-1,-7 3-60,-1 1-1,0-1 1,0 0-1,1 0 0,-1 0 1,0 0-1,1 0 0,-1 0 1,0 0-1,1 0 1,-1 0-1,0-1 0,0 1 1,1 0-1,-1 0 1,0 0-1,1 0 0,-1 0 1,0 0-1,0-1 1,1 1-1,-1 0 0,0 0 1,0 0-1,1-1 1,-1 1-1,0 0 0,0 0 1,0-1-1,0 1 1,1 0-1,-1 0 0,0-1 1,0 1-1,0 0 0,0-1 1,0 1-1,0 0 1,0 0-1,0-1 0,0 1 1,0-1-1,-5-4-105,5 5 89,-26-7-760,9-2 128</inkml:trace>
</inkml:ink>
</file>

<file path=word/ink/ink10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6.620"/>
    </inkml:context>
    <inkml:brush xml:id="br0">
      <inkml:brushProperty name="width" value="0.05" units="cm"/>
      <inkml:brushProperty name="height" value="0.05" units="cm"/>
      <inkml:brushProperty name="color" value="#849398"/>
    </inkml:brush>
  </inkml:definitions>
  <inkml:trace contextRef="#ctx0" brushRef="#br0">20 0 5760,'-9'20'5963,"8"-17"-5683,0-1 1,-1 1-1,1 0 1,0 0-1,0 0 1,1 0-1,-1 0 1,0 0-1,1 3 1,-1 6-76,1 12 511,0-23-680,0 0 1,0-1-1,1 1 1,-1 0-1,0-1 1,1 1-1,-1-1 1,0 1-1,1-1 1,-1 1 0,1-1-1,-1 1 1,0-1-1,1 1 1,0-1-1,-1 1 1,1-1-1,-1 0 1,1 1 0,-1-1-1,1 0 1,0 0-1,-1 1 1,1-1-1,0 0 1,-1 0-1,1 0 1,0 0-1,-1 0 1,1 0 0,1 0-1,-2 0-1,1 0 0,-1 0 0,1 0-1,-1 0 1,1 0 0,-1-1 0,0 1 0,1 0 0,-1 0-1,1-1 1,-1 1 0,1 0 0,-1 0 0,0-1-1,1 1 1,-1 0 0,0-1 0,1 1 0,-1-1 0,0 1-1,0 0 1,1-1 0,-1 1 0,0-1 0,0 1 0,0-1-1,0 1 1,1-1 0,-1 1 0,0 0 0,0-1-1,0 0 1,0-19 499,0 15-169,3-11 317,1-5 185,-4 20-845,0 0 1,0 1-1,0-1 1,0 0 0,0 1-1,0-1 1,0 0-1,0 1 1,0-1 0,0 0-1,-1 1 1,1-1-1,0 0 1,0 1-1,-1-1 1,1 1 0,-1-1-1,1 1 1,0-1-1,-1 1 1,1-1 0,-1 1-1,0-1 1,-12 18-535,6-1-150</inkml:trace>
</inkml:ink>
</file>

<file path=word/ink/ink10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3.443"/>
    </inkml:context>
    <inkml:brush xml:id="br0">
      <inkml:brushProperty name="width" value="0.05" units="cm"/>
      <inkml:brushProperty name="height" value="0.05" units="cm"/>
    </inkml:brush>
  </inkml:definitions>
  <inkml:trace contextRef="#ctx0" brushRef="#br0">5 57 4992,'0'0'51,"-1"0"1,1 0-1,0 0 0,0-1 1,0 1-1,0 0 1,0 0-1,0 0 0,0 0 1,0 0-1,-1 0 1,1 0-1,0 0 0,0 0 1,0 0-1,0 0 1,0 0-1,0 0 0,-1 0 1,1 0-1,0 0 1,0 0-1,0 0 0,0 0 1,0 0-1,0 0 1,0 0-1,-1 0 0,1 1 1,0-1-1,0 0 1,0 0-1,0 0 0,0 0 1,0 0-1,0 0 1,0 0-1,0 0 0,0 0 1,0 0-1,-1 1 1,1-1-1,0 0 1,0 0-1,0 0 0,0 0 1,0 0-1,0 0 1,0 0-1,0 1 0,0-1 1,0 0-1,0 0 1,0 0-1,0 0 0,0 2 1009,1-6 2042,10 3-1438,62-1-128,-47 1-704,0 0 1,50 7-1,12 0 254,-55-6-838,96-4 251,-109 2-471,38 3 1,14 0 85,24-12 70,119-6-27,-112 15-114,-65 0 25,45-7 0,-46 4 34,45 0 1,-31 1-76,-39 2 3,1 0 1,-1 2 0,22 0-1,104 7 77,-32-3-80,-13-1-33,-71-3 71,37-3 0,-2 0 40,70 1-17,137 5 101,-139 8-189,43 3 0,-12-7 0,110 2 0,259 10 22,-20 8 106,-295-15-150,-124-5 22,39 2 0,-27-3 0,-23 0 0,583 5 0,-485-1 0,-100-4 0,204 23 128,-252-25-137,7 0-40,46 2 1,312 3 154,-104-6-182,-81-3 152,439 3 1265,-411-3-1252,-41 9 91,3 1-104,130-6-204,-85 9 362,0-7 33,-184-6-534,-35 5 138,-18-3 129,0-1 0,0 0 0,0 0 0,0 0 1,0-1-1,0 1 0,0-1 0,6 1 0,-8-1-23,-1 0-1,0 0 1,0 0-1,0 0 1,0 0 0,1 0-1,-1 0 1,0 0-1,0 1 1,0-1-1,1 0 1,-1 0-1,0 0 1,0 0-1,0 0 1,0 1-1,0-1 1,0 0-1,1 0 1,-1 0 0,0 1-1,0-1 1,0 0-1,0 0 1,0 0-1,0 1 1,0-1-1,0 0 1,0 0-1,0 1 1,0-1-1,0 0 1,0 0-1,0 0 1,0 1 0,0-1-1,0 0 1,0 0-1,0 0 1,-1 1-1,1-1 1,0 0-1,0 0 1,0 0-1,0 0 1,0 1-1,0-1 1,-1 0-1,1 0 1,0 0 0,0 0-1,0 0 1,0 1-1,-1-1 1,1 0-1,0 0 1,0 0-1,0 0 1,-1 0-1,-6 0-100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3.052"/>
    </inkml:context>
    <inkml:brush xml:id="br0">
      <inkml:brushProperty name="width" value="0.05" units="cm"/>
      <inkml:brushProperty name="height" value="0.05" units="cm"/>
    </inkml:brush>
  </inkml:definitions>
  <inkml:trace contextRef="#ctx0" brushRef="#br0">1 120 9472,'0'8'11519,"0"-5"-11519,4 4 128,-4 7 0,0 1 0,0-2-256,0-2 128,0-1-128,0-7 0</inkml:trace>
  <inkml:trace contextRef="#ctx0" brushRef="#br0" timeOffset="1">13 18 7296,'-8'0'3584,"8"-18"5247,5 21-8575,-5 2 0,12-10-1920,-5 2 0</inkml:trace>
</inkml:ink>
</file>

<file path=word/ink/ink10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7.192"/>
    </inkml:context>
    <inkml:brush xml:id="br0">
      <inkml:brushProperty name="width" value="0.05" units="cm"/>
      <inkml:brushProperty name="height" value="0.05" units="cm"/>
      <inkml:brushProperty name="color" value="#849398"/>
    </inkml:brush>
  </inkml:definitions>
  <inkml:trace contextRef="#ctx0" brushRef="#br0">95 514 7296,'0'-2'8704,"-4"7"-8193,1 2 1,-1 3 0,0-1-768,4-2 0,0-4 512,4 4 0,0-5-512,3-2 0</inkml:trace>
  <inkml:trace contextRef="#ctx0" brushRef="#br0" timeOffset="1">199 517 8192,'-11'7'4096,"3"9"-128,8-10-3968,4 1 128,0 0-128,-1-1 127,5 4-510,-5 2 127</inkml:trace>
  <inkml:trace contextRef="#ctx0" brushRef="#br0" timeOffset="2">37 936 7424,'-4'16'3712,"-11"-23"384,13 7-4096,-3 3 128,1 6 0,2 1 0,-3 0-256,5 1 128,0-6-256,7-1 128</inkml:trace>
</inkml:ink>
</file>

<file path=word/ink/ink10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7.623"/>
    </inkml:context>
    <inkml:brush xml:id="br0">
      <inkml:brushProperty name="width" value="0.05" units="cm"/>
      <inkml:brushProperty name="height" value="0.05" units="cm"/>
      <inkml:brushProperty name="color" value="#849398"/>
    </inkml:brush>
  </inkml:definitions>
  <inkml:trace contextRef="#ctx0" brushRef="#br0">20 1 8064,'-11'2'3968,"3"-2"511,8 7-4479,0 0 128,4 3-128,0 2 128,3 4-128,0 4 0,1-4-383,-8-4 127</inkml:trace>
</inkml:ink>
</file>

<file path=word/ink/ink10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8.108"/>
    </inkml:context>
    <inkml:brush xml:id="br0">
      <inkml:brushProperty name="width" value="0.05" units="cm"/>
      <inkml:brushProperty name="height" value="0.05" units="cm"/>
      <inkml:brushProperty name="color" value="#849398"/>
    </inkml:brush>
  </inkml:definitions>
  <inkml:trace contextRef="#ctx0" brushRef="#br0">0 10 8064,'0'-9'3968,"0"28"384,0-16-4352,0 1 127,0 8-127,0-2 128,0-1-383,0 1-1</inkml:trace>
  <inkml:trace contextRef="#ctx0" brushRef="#br0" timeOffset="1">43 30 8064,'-7'9'3968,"0"17"-4096,7-19 4224,0 2-4096,0 4 0,7-4 0,4-5 0</inkml:trace>
</inkml:ink>
</file>

<file path=word/ink/ink10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3.150"/>
    </inkml:context>
    <inkml:brush xml:id="br0">
      <inkml:brushProperty name="width" value="0.05" units="cm"/>
      <inkml:brushProperty name="height" value="0.05" units="cm"/>
    </inkml:brush>
  </inkml:definitions>
  <inkml:trace contextRef="#ctx0" brushRef="#br0">36 73 5888,'0'4'2034,"0"-5"-1103,0-8 6621,-1 17-6272,-10 35-39,3-1 1,1 2-1,2-1 1,1 72 0,7-16-48,-1-101-1193,0 1 0,0-1-1,1 0 1,-1 1 0,0 0-1,1-1 1,4-1 0,-4 2-7,13-6-7,-1 0 1,1 2-1,1 0 0,28-5 0,71-1-51,135 12 22,-10 1 84,-27-2-168,45-3 124,266 3 130,-524 0-128,308 0 0,-167-3-19,-6 0-90,-101 4 109,233 13 0,-159-6-6,43 7 140,-150-15-138,-1 0-1,0 1 1,0-1-1,1 0 1,-1 0 0,0 1-1,1-1 1,-1 0-1,0 0 1,1-1-1,-1 1 1,0 0-1,1 0 1,-1-1 0,0 1-1,0-1 1,1 1-1,-1-1 1,0 1-1,0-1 1,0 0-1,0 1 1,0-1 0,0 0-1,2-2 1,-2 1 12,0-1 0,0 1 0,-1 0 1,1-1-1,-1 1 0,0-1 0,0 1 1,0-1-1,0 1 0,0-1 0,0 1 1,-1-1-1,0-2 0,-23-68-8,20 43-24,0-1 1,2-48-1,-2-19-139,3 91 151,0-1 10,0-1-1,0 1 1,-6-17-1,4 17-16,3 7 13,0 1 1,0-1-1,0 1 1,0-1-1,0 1 0,0-1 1,0 1-1,0-1 1,-1 1-1,1 0 0,0-1 1,0 1-1,-1-1 0,1 1 1,0-1-1,-1 1 1,1 0-1,0-1 0,-1 1 1,1 0-1,-1-1 1,-16 9-1559,12-4-548,-2 2-214</inkml:trace>
</inkml:ink>
</file>

<file path=word/ink/ink10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4.177"/>
    </inkml:context>
    <inkml:brush xml:id="br0">
      <inkml:brushProperty name="width" value="0.05" units="cm"/>
      <inkml:brushProperty name="height" value="0.05" units="cm"/>
    </inkml:brush>
  </inkml:definitions>
  <inkml:trace contextRef="#ctx0" brushRef="#br0">0 74 6912,'6'-5'9190,"-5"5"-8982,1-1 0,-1 0-1,1 0 1,-1 0 0,1 1 0,-1-1 0,1 1 0,-1-1 0,1 1 0,2-1 0,585 0 2276,-173 8-1214,379-23-1270,-340-10 0,-238 9 2,-152 13 18,102-1-42,-83 15-468,-50-10-684,-24 0 278</inkml:trace>
</inkml:ink>
</file>

<file path=word/ink/ink10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4.973"/>
    </inkml:context>
    <inkml:brush xml:id="br0">
      <inkml:brushProperty name="width" value="0.05" units="cm"/>
      <inkml:brushProperty name="height" value="0.05" units="cm"/>
    </inkml:brush>
  </inkml:definitions>
  <inkml:trace contextRef="#ctx0" brushRef="#br0">66 1 7296,'-1'0'300,"1"0"0,-1 1 0,1-1 0,-1 1 0,1-1 0,-1 1 0,1-1 0,0 1 0,-1-1 0,1 1 0,0 0 0,-1-1 0,1 1 0,0 0 0,0-1 0,-1 1 0,1 0 0,0 0 0,-9 17 2917,-2-12-1971,-3 2-296,14-8-907,0 0 0,0 1-1,-1-1 1,1 1 0,0-1-1,0 1 1,0-1 0,0 1-1,-1-1 1,1 1 0,0-1 0,0 1-1,0-1 1,0 1 0,0-1-1,0 1 1,0-1 0,0 1-1,1-1 1,-1 1 0,0-1 0,0 0-1,0 1 1,0-1 0,1 1-1,-1-1 1,0 1 0,0-1-1,1 0 1,0 1 0,4 8 73,0 1 1,-1-1-1,0 1 1,0-1-1,-1 1 1,0 1-1,-1 0 1,0-1-1,0 0 1,-1 0-1,-1 1 1,0 14-1,-1-23-85,1-1-1,-1 1 0,1-1 1,-1 0-1,0 1 0,1-1 1,-1 0-1,0 0 0,0 0 1,0 0-1,0 0 0,0 1 1,0-2-1,0 1 0,0 0 1,-1 0-1,1 0 0,0 0 1,0-1-1,-1 1 0,1-1 1,0 1-1,-2 0 0,1-1-47,1 1-1,-1-1 0,1 1 0,0-1 1,-1 1-1,1-1 0,-1 0 0,1 0 1,-1 0-1,1 0 0,-1 0 1,1 0-1,0 0 0,-1 0 0,1 0 1,-1-1-1,1 1 0,-1 0 0,1-1 1,0 0-1,-1 1 0,-1-2 0,2-4-1176,4-3-108</inkml:trace>
</inkml:ink>
</file>

<file path=word/ink/ink10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5.496"/>
    </inkml:context>
    <inkml:brush xml:id="br0">
      <inkml:brushProperty name="width" value="0.05" units="cm"/>
      <inkml:brushProperty name="height" value="0.05" units="cm"/>
    </inkml:brush>
  </inkml:definitions>
  <inkml:trace contextRef="#ctx0" brushRef="#br0">15 82 7168,'0'0'174,"1"1"1,-1-1 0,1 0-1,-1 1 1,1-1-1,-1 1 1,1-1-1,-1 0 1,1 1 0,-1-1-1,1 0 1,-1 0-1,1 1 1,0-1-1,-1 0 1,1 0 0,-1 0-1,1 0 1,0 0-1,-1 0 1,1 0 0,-1 0-1,1 0 1,0 0-1,-1 0 1,1 0-1,0 0 1,-1 0 0,1-1-1,-1 1 1,2-1-1,23-6 2240,-20 5-2183,0-1 0,0 1 1,0-1-1,-1 0 0,1-1 1,-1 1-1,0-1 1,0 0-1,0 0 0,0 0 1,-1-1-1,6-8 0,-8 13-215,-1-1 0,0 1 0,0-1 0,1 1 0,-1-1 0,0 1 0,0-1 0,0 0 0,1 1 0,-1-1 0,0 1 0,0-1 0,0 1 0,0-1 0,0 0 0,0 1 0,0-1 0,0 1 0,0-1 0,-1 0 0,1 1-1,0-1 1,0 1 0,0-1 0,-1 1 0,1-1 0,0 1 0,-1-1 0,1 1 0,0-1 0,-1 1 0,1 0 0,-1-1 0,1 1 0,0-1 0,-1 1 0,1 0 0,-1-1 0,1 1 0,-1 0 0,0 0 0,1-1 0,-1 1 0,1 0-1,-1 0 1,1 0 0,-1 0 0,1 0 0,-1 0 0,0 0 0,-3-1 10,1 1 1,-1-1-1,0 1 0,1 0 1,-1 0-1,1 0 0,-4 1 0,2 0 58,0 1 0,1 0-1,-1 0 1,1 0 0,0 0-1,-1 1 1,1-1 0,0 1-1,1 0 1,-1 1 0,0-1-1,-5 7 1,8-8-41,-1 0 0,0 1-1,1-1 1,-1 0 0,1 1-1,0-1 1,0 1 0,0-1-1,0 1 1,0 0 0,0 0-1,1-1 1,-1 1 0,1 0-1,0 0 1,0-1 0,0 1-1,0 0 1,1 0 0,-1 0-1,1-1 1,1 6 0,-1-6-26,-1-1 0,1 0 0,0 0 1,0 0-1,0 0 0,0 0 1,0 0-1,0 0 0,0 0 0,1 0 1,-1 0-1,0-1 0,0 1 0,1 0 1,2 0-1,25 7-31,-13-4-142,-12-3 28,0 0 0,1 0 0,-1 0 0,1 0 0,-1-1 0,1 1 0,-1-1 0,7-1 0,15-4-768</inkml:trace>
</inkml:ink>
</file>

<file path=word/ink/ink10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5.918"/>
    </inkml:context>
    <inkml:brush xml:id="br0">
      <inkml:brushProperty name="width" value="0.05" units="cm"/>
      <inkml:brushProperty name="height" value="0.05" units="cm"/>
    </inkml:brush>
  </inkml:definitions>
  <inkml:trace contextRef="#ctx0" brushRef="#br0">118 7 7552,'-2'-1'624,"0"0"-1,0 0 1,0 0 0,0 1 0,0-1 0,-1 1-1,1-1 1,0 1 0,0 0 0,0 0-1,0 0 1,-1 0 0,1 0 0,-4 1 0,4-1-344,0 1 0,-1 0 1,1 0-1,-1 1 1,1-1-1,0 0 1,0 1-1,0-1 1,0 1-1,-4 3 0,-1 4-374,1 0 0,-1 0 0,2 1 0,-9 18 0,2-6 1669,12-21-1554,0-1 0,-1 1 0,1 0 0,0-1 0,-1 1-1,1-1 1,0 1 0,0 0 0,0-1 0,-1 1 0,1 0 0,0 0 0,0-1 0,0 1-1,0 0 1,0-1 0,0 1 0,1 0 0,-1-1 0,0 1 0,0 0 0,0-1 0,1 1 0,-1-1-1,0 1 1,1 0 0,-1 0 0,1 0 1,1 0 0,-1 0 0,0 0 0,0 0 0,1 0 0,-1 0 0,1 0 0,-1-1 0,1 1 0,-1 0 0,2 0 0,3 0 3,-1 0 0,0 0 0,0 0 0,0 0 0,1-1 0,5 0 0,-5-1-35,0-1 0,0 0 0,0 0-1,-1 0 1,1-1 0,-1 0 0,0 0 0,1 0 0,8-8 0,-12 10 2,0-1 1,1 0-1,-1 0 1,0 0 0,0 0-1,0 0 1,0 0-1,0 0 1,-1-1 0,1 1-1,-1-1 1,0 1-1,1-1 1,-1 0 0,0 1-1,-1-2 1,2-4-1,0 14 17,1 0 1,0-1-1,0 1 0,0-1 0,0 0 0,1 0 0,-1-1 0,1 1 1,1-1-1,-1 0 0,1 0 0,-1 0 0,10 5 0,-12-8-3,0 0-1,0 0 0,0 0 1,0-1-1,0 1 0,0-1 1,0 1-1,0-1 0,0 0 1,0 0-1,0 0 0,0 0 1,0 0-1,0 0 0,1-1 1,-1 1-1,0 0 0,0-1 1,0 0-1,-1 0 0,1 1 1,0-1-1,3-2 0,-4 0 57,1 0 0,-1-1 0,0 1 0,0 0 0,0-1 0,0 1 0,-1 0 0,1-1 0,-1 1 0,0-1 0,-1-3 0,1 4-9,0 0 0,0 0 0,0 0-1,0 0 1,0-1 0,1 2 0,-1-1 0,1 0-1,0 0 1,0 0 0,0 1 0,0-1 0,0 1-1,3-5 1,-2 6-181,0-1 0,0 1 0,0 0 0,0 0 0,0 0 0,0 0 0,0 0 0,0 0 0,0 1 0,0-1 0,1 1 0,-1 0 0,0-1 0,0 1 0,4 0 0,14 0-1024</inkml:trace>
</inkml:ink>
</file>

<file path=word/ink/ink10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6.510"/>
    </inkml:context>
    <inkml:brush xml:id="br0">
      <inkml:brushProperty name="width" value="0.05" units="cm"/>
      <inkml:brushProperty name="height" value="0.05" units="cm"/>
    </inkml:brush>
  </inkml:definitions>
  <inkml:trace contextRef="#ctx0" brushRef="#br0">105 7 7168,'-5'-2'1459,"4"1"-694,-1 0 0,1 1 0,-1-1 0,1 1 0,-1 0 0,1-1 0,-1 1-1,1 0 1,-1 0 0,-3 0 0,-12 6 796,10-3-1365,1 0 1,0 0-1,0 1 0,0 0 0,-8 7 0,13-10-108,-1 0 0,1 0 0,0 1-1,0-1 1,-1 1 0,1-1-1,0 1 1,0-1 0,0 1 0,0-1-1,1 1 1,-1 0 0,0 0 0,1-1-1,-1 1 1,1 0 0,-1 0 0,1 0-1,0 0 1,0-1 0,0 1-1,0 0 1,0 0 0,1 3 0,0-3-71,0-1 1,1 0-1,-1 0 1,0 1-1,1-1 1,-1 0-1,1 0 1,-1 0 0,1 0-1,0-1 1,-1 1-1,1 0 1,0-1-1,-1 1 1,1-1-1,0 0 1,0 1-1,0-1 1,3 0-1,5 2 17,7 3-118,-13-3 6,0-1 1,0 1-1,0-1 1,0 0-1,0-1 1,0 1-1,5-1 1,6-4-457</inkml:trace>
</inkml:ink>
</file>

<file path=word/ink/ink10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6.991"/>
    </inkml:context>
    <inkml:brush xml:id="br0">
      <inkml:brushProperty name="width" value="0.05" units="cm"/>
      <inkml:brushProperty name="height" value="0.05" units="cm"/>
    </inkml:brush>
  </inkml:definitions>
  <inkml:trace contextRef="#ctx0" brushRef="#br0">18 1 8192,'-6'33'9471,"-3"102"-5887,7-40-128,16-114-3221,-9 7-223,-3 7-22,0-1 0,1 1 0,-1 0 0,1 0 0,0 0 0,0 1 1,1-1-1,-1 1 0,1 0 0,0-1 0,5-2 0,-8 7 10,0 0 0,-1-1 1,1 1-1,0 0 0,0 0 0,0 1 0,0-1 0,0 0 0,-1 0 0,1 0 0,0 0 0,0 1 0,0-1 1,-1 0-1,1 1 0,0-1 0,0 1 0,-1-1 0,1 1 0,0-1 0,-1 1 0,1-1 0,-1 1 1,1 0-1,-1-1 0,1 1 0,-1 0 0,1-1 0,-1 1 0,1 0 0,-1 0 0,0-1 0,1 1 0,-1 1 1,12 32-73,-11-30 34,11 29 114,-11-32-130,-1 1 1,1-1-1,-1 0 1,1 0 0,-1 0-1,1 1 1,0-1-1,-1 0 1,1 0 0,0 0-1,0 0 1,0 0 0,0-1-1,0 1 1,0 0-1,0 0 1,0-1 0,0 1-1,0 0 1,0-1-1,0 1 1,2 0 0,7-4-993</inkml:trace>
  <inkml:trace contextRef="#ctx0" brushRef="#br0" timeOffset="1">289 259 8192,'0'-4'13055,"0"-1"-13439,0-2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3.545"/>
    </inkml:context>
    <inkml:brush xml:id="br0">
      <inkml:brushProperty name="width" value="0.05" units="cm"/>
      <inkml:brushProperty name="height" value="0.05" units="cm"/>
    </inkml:brush>
  </inkml:definitions>
  <inkml:trace contextRef="#ctx0" brushRef="#br0">0 29 7168,'4'17'3374,"-1"0"1,1 23-1,-3 10-1039,-1-50-2306,0 0 0,0 0 0,0 1 0,0-1-1,0 0 1,0 0 0,0 0 0,0 0 0,0 0 0,0 0 0,0 0 0,1 1-1,-1-1 1,0 0 0,0 0 0,0 0 0,0 0 0,0 0 0,0 0 0,0 0-1,0 0 1,0 0 0,0 0 0,0 1 0,0-1 0,1 0 0,-1 0 0,0 0-1,0 0 1,0 0 0,0 0 0,0 0 0,0 0 0,0 0 0,0 0 0,1 0-1,-1 0 1,0 0 0,0 0 0,0 0 0,0 0 0,0 0 0,0 0 0,0 0-1,1 0 1,-1 0 0,0 0 0,0 0 0,0 0 0,0 0 0,0 0 0,0 0 0,0-1-1,10-4 655,5-9 62,-9 6-471,1 0 1,-1-1-1,-1 0 1,0 0-1,0-1 1,0 1-1,-2-1 1,6-19-1,2-3-270,-10 30-644,5 9-1408,-5-2 768</inkml:trace>
</inkml:ink>
</file>

<file path=word/ink/ink10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7.603"/>
    </inkml:context>
    <inkml:brush xml:id="br0">
      <inkml:brushProperty name="width" value="0.05" units="cm"/>
      <inkml:brushProperty name="height" value="0.05" units="cm"/>
    </inkml:brush>
  </inkml:definitions>
  <inkml:trace contextRef="#ctx0" brushRef="#br0">1 7 7040,'0'3'12671,"7"-6"-13311,-3-4 0</inkml:trace>
  <inkml:trace contextRef="#ctx0" brushRef="#br0" timeOffset="1">164 22 6656,'2'-5'15615,"2"5"-13311,-4-7-3712,7 0 384</inkml:trace>
</inkml:ink>
</file>

<file path=word/ink/ink10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3.143"/>
    </inkml:context>
    <inkml:brush xml:id="br0">
      <inkml:brushProperty name="width" value="0.05" units="cm"/>
      <inkml:brushProperty name="height" value="0.05" units="cm"/>
    </inkml:brush>
  </inkml:definitions>
  <inkml:trace contextRef="#ctx0" brushRef="#br0">199 16 4864,'-3'1'2492,"6"-5"394,1-5 1471,-4 8-4316,0 1 1,0 0-1,0 0 0,0 0 0,0 0 1,0-1-1,0 1 0,-1 0 0,1 0 0,0 0 1,0 0-1,0-1 0,0 1 0,-1 0 1,1 0-1,0 0 0,0 0 0,0 0 1,-1 0-1,1 0 0,0 0 0,0 0 1,0 0-1,-1-1 0,1 1 0,0 0 0,0 0 1,0 0-1,-1 0 0,1 0 0,0 1 1,0-1-1,0 0 0,-1 0 0,1 0 1,0 0-1,0 0 0,0 0 0,-1 0 1,1 0-1,0 0 0,0 0 0,0 1 0,-1-1 1,1 0-1,0 0 0,0 0 0,0 0 1,0 1-1,-24 5 1921,19-5-1695,-1 1 0,0-1-1,1 1 1,-1 0 0,-6 4-1,1 1-8,0 1-1,1 0 1,0 1-1,0 0 1,1 0-1,1 1 1,-1 0 0,1 1-1,1-1 1,0 2-1,1-1 1,0 1-1,-4 13 1,8-19-244,0 0 0,0 0 0,1 0 0,0 1 1,1-1-1,-1 1 0,1-1 0,0 0 1,1 1-1,-1-1 0,1 0 0,1 1 0,-1-1 1,1 0-1,0 0 0,1 0 0,-1 0 1,1 0-1,0-1 0,1 1 0,-1-1 0,1 0 1,0 0-1,0 0 0,1 0 0,-1-1 1,1 0-1,0 0 0,0 0 0,1-1 0,-1 1 1,1-1-1,0 0 0,0-1 0,10 4 1,-11-5-335,-1-1 0,1 1 0,-1-1 0,1 0 0,-1 0 0,1 0 0,-1-1 0,1 1 0,5-3 0,-9 3 170,31-7-2794</inkml:trace>
</inkml:ink>
</file>

<file path=word/ink/ink10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7.258"/>
    </inkml:context>
    <inkml:brush xml:id="br0">
      <inkml:brushProperty name="width" value="0.05" units="cm"/>
      <inkml:brushProperty name="height" value="0.05" units="cm"/>
    </inkml:brush>
  </inkml:definitions>
  <inkml:trace contextRef="#ctx0" brushRef="#br0">84 13 6144,'-2'0'209,"2"0"-1,-1 0 1,1 0 0,-1 0-1,1 0 1,-1 0 0,1 0-1,-1 0 1,0 0 0,1 0 0,-1 0-1,1 0 1,-1 0 0,1 0-1,-1 0 1,1 1 0,-1-1 0,1 0-1,0 0 1,-2 1 0,-3 0 2880,4-16-556,-3 16-2200,0 1-1,1 0 1,-1 0 0,1 0 0,0 0 0,-1 1-1,1-1 1,0 1 0,-3 4 0,2-2-234,1 1 1,0 0-1,0 0 1,0 0-1,1 0 1,-1 1-1,2-1 1,-1 1-1,1-1 1,0 2-1,0-1 1,1 11 0,0-15-70,0 0 0,0 0 0,1 0 0,0 0 1,-1 0-1,1-1 0,0 1 0,0 0 1,0-1-1,1 1 0,-1-1 0,1 1 1,-1-1-1,1 1 0,0-1 0,0 0 0,0 0 1,0 0-1,0 0 0,0 0 0,1-1 1,-1 1-1,1-1 0,-1 1 0,1-1 1,-1 0-1,1 0 0,0 0 0,0 0 1,-1 0-1,6 0 0,-5-1-15,1 0 1,0 0-1,-1 0 1,1 0-1,-1 0 0,2-1 1,-2 0-1,1 0 1,-1 0-1,1 0 0,-1 0 1,0 0-1,1-1 0,-1 0 1,0 0-1,0 0 1,0 0-1,0 0 0,-1 0 1,1-1-1,-1 0 1,1 1-1,-1-1 0,0 0 1,0 0-1,0 0 1,2-6-1,-1 4-3,-1 0 1,1 0-1,-1-1 0,-1 1 0,1-1 1,-1 0-1,0 0 0,0 0 1,-1 0-1,0 0 0,0 0 1,0 1-1,0-1 0,-1 0 0,0 0 1,-3-7-1,4 11-1,-1 0 0,0 1 0,1-1 0,-1 0 0,0 1 1,0-1-1,-1 0 0,1 1 0,0-1 0,0 1 0,-1 0 0,1-1 0,-1 1 0,1 0 0,-1 0 0,1 0 1,-1 0-1,0 0 0,1 0 0,-3 0 0,1 0-34,0 1 1,1 0-1,-1 0 0,0-1 1,1 2-1,-1-1 0,0 0 1,1 0-1,-1 1 1,0 0-1,1-1 0,-1 1 1,1 0-1,-3 2 0,-7 0-361</inkml:trace>
</inkml:ink>
</file>

<file path=word/ink/ink10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7.819"/>
    </inkml:context>
    <inkml:brush xml:id="br0">
      <inkml:brushProperty name="width" value="0.05" units="cm"/>
      <inkml:brushProperty name="height" value="0.05" units="cm"/>
    </inkml:brush>
  </inkml:definitions>
  <inkml:trace contextRef="#ctx0" brushRef="#br0">12 92 7680,'-2'3'563,"1"-1"1,-1 1 0,1 0 0,0-1-1,0 1 1,0 0 0,0 0-1,0-1 1,1 1 0,0 0-1,-1 0 1,1 0 0,1 6-1,-1 0 3151,0-8-3778,0-8 554,0-1-318,1 1 0,0-1 0,0 1 0,1-1 0,0 1 0,1 0 0,4-12 0,-6 17-128,0-1 0,1 1 0,-1-1 0,1 1 0,-1-1 0,1 1 0,-1 0 0,1-1 0,0 1 0,0 0 0,0 1 0,1-1 0,-1 0 0,0 0 0,1 1 0,-1-1 0,1 1 0,-1 0 0,1 0 0,0 0 0,-1 0 0,1 0 0,4 0 0,-5 1-42,-1 0 0,1 0 0,-1 0 0,1 1 0,-1-1 0,1 0 0,-1 1 0,1-1 0,-1 0 0,0 1 0,1 0-1,-1-1 1,0 1 0,1 0 0,-1 0 0,0 0 0,0 0 0,0 0 0,0 0 0,0 0 0,0 0 0,0 0 0,0 1 0,0-1-1,0 0 1,-1 0 0,1 1 0,0-1 0,0 3 0,0 2 13,1 0 0,-1 0 0,-1 1 0,1-1 0,-1 9 0,0-14-13,0-1 104,3-17 428,-1 11-472,0 1 1,0-1 0,1 1-1,-1-1 1,1 1 0,0 0-1,0 0 1,1 0 0,0 0-1,0 1 1,0 0 0,1 0-1,0 0 1,0 0 0,8-5-1,-12 9-64,0 0 1,0 0-1,0 0 0,0 0 0,0 0 0,0 0 0,0 0 0,0 1 0,0-1 0,0 0 1,0 0-1,0 1 0,0-1 0,0 1 0,0-1 0,0 1 0,-1-1 0,1 1 0,0-1 1,0 1-1,-1 0 0,1 0 0,0-1 0,-1 1 0,1 0 0,0 0 0,-1 0 1,1-1-1,-1 1 0,1 0 0,-1 0 0,0 0 0,1 2 0,12 32-62,-12-29 56,-1-3-23,1 1 1,0-1-1,0 1 1,0-1-1,0 1 1,0-1-1,1 1 1,-1-1-1,1 0 1,0 0-1,0 0 0,4 5 1,1-6-823,1-6-65</inkml:trace>
</inkml:ink>
</file>

<file path=word/ink/ink10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8.444"/>
    </inkml:context>
    <inkml:brush xml:id="br0">
      <inkml:brushProperty name="width" value="0.05" units="cm"/>
      <inkml:brushProperty name="height" value="0.05" units="cm"/>
    </inkml:brush>
  </inkml:definitions>
  <inkml:trace contextRef="#ctx0" brushRef="#br0">18 50 7680,'-7'5'3840,"0"24"-2816,7-20 2048,-4 5-2944,4 2 128,0-3 0,0 3-1,0-6-382,4-1-1,-1-9 0</inkml:trace>
  <inkml:trace contextRef="#ctx0" brushRef="#br0" timeOffset="1">26 0 7680,'-4'7'3840,"0"-4"-3584,4-9 3712,4 9-3968,0 0-256,7 4 0</inkml:trace>
  <inkml:trace contextRef="#ctx0" brushRef="#br0" timeOffset="2">116 91 8064,'0'-2'516,"-1"0"1,0 1-1,0-1 1,1 0 0,-1 1-1,1-1 1,0 0-1,-1 0 1,1 1-1,0-1 1,0 0 0,0 0-1,0 0 1,0 1-1,1-1 1,-1 0-1,0 0 1,1 1 0,-1-1-1,2-2 1,-1 3-362,0 0 0,0-1 1,1 1-1,-1 0 0,0 0 1,0 0-1,1 0 0,-1 0 1,1 0-1,-1 0 0,1 0 0,0 0 1,-1 1-1,1-1 0,0 1 1,3-1-1,-1 0-160,1 0 1,0 1-1,0 0 0,-1 0 1,1 0-1,0 1 0,-1 0 1,1 0-1,0 0 0,-1 0 1,1 1-1,-1-1 0,0 1 1,6 3-1,-6-2-2,1 0 0,-1 1 0,0-1 0,0 1-1,0 0 1,0 0 0,-1 0 0,0 1 0,1-1 0,-2 1 0,5 7 0,-3-10-527,2-1-106</inkml:trace>
</inkml:ink>
</file>

<file path=word/ink/ink10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8.870"/>
    </inkml:context>
    <inkml:brush xml:id="br0">
      <inkml:brushProperty name="width" value="0.05" units="cm"/>
      <inkml:brushProperty name="height" value="0.05" units="cm"/>
    </inkml:brush>
  </inkml:definitions>
  <inkml:trace contextRef="#ctx0" brushRef="#br0">69 12 7296,'-1'-1'401,"0"0"1,0 0-1,0 0 1,0 1-1,0-1 0,0 0 1,0 0-1,0 1 1,-1-1-1,1 1 1,0-1-1,-1 1 0,1 0 1,0-1-1,-1 1 1,-1 0-1,3 0-233,-1 0-1,0-1 0,1 1 1,-1 0-1,0 0 1,1 0-1,-1 0 0,0 0 1,0 0-1,1 0 1,-1 0-1,0 0 0,1 0 1,-1 1-1,0-1 0,1 0 1,-1 0-1,0 1 1,1-1-1,-1 0 0,1 1 1,-1-1-1,0 1 1,1-1-1,-1 1 0,1-1 1,-1 1-1,1-1 1,0 1-1,-1-1 0,0 2 1,-2 19 401,0-7-361,1-1 1,-1 18-1,2-15-19,0-10-165,1 1 0,0-1 1,0 1-1,1 7 0,-1-13-20,0 0-1,0 0 1,1-1-1,-1 1 1,0 0-1,0 0 0,1 0 1,-1 0-1,1 0 1,-1 0-1,1 0 1,-1-1-1,1 1 0,-1 0 1,1 0-1,0-1 1,-1 1-1,1 0 1,0-1-1,0 1 0,-1-1 1,1 1-1,0-1 1,0 1-1,0-1 1,0 0-1,0 1 0,0-1 1,-1 0-1,1 0 1,0 0-1,0 1 1,2-1-1,-2-1-1,0 1-1,0-1 1,0 1-1,1-1 1,-1 1-1,0-1 1,0 0 0,0 1-1,0-1 1,0 0-1,0 0 1,0 0-1,0 0 1,-1 0-1,1 0 1,0 0 0,0 0-1,-1 0 1,2-2-1,8-24 96,-8 17-12,0-1 1,-1 1-1,0-1 0,-1 0 1,0 1-1,-1-1 0,-2-13 1,-4 50 767,7-11-762,0 0 1,3 19-1,0 14-2,-3-28-136,1-1 91,-1 1-1,-1-1 0,-1 1 1,-8 35-1,10-54-25,-1-1 1,1 1-1,0 0 0,0 0 0,-1-1 0,1 1 0,0 0 1,-1-1-1,1 1 0,0 0 0,-1-1 0,1 1 0,-1 0 0,1-1 1,-1 1-1,0-1 0,1 1 0,-1-1 0,0 0 0,1 1 0,-1-1 1,0 1-1,1-1 0,-1 0 0,0 0 0,0 1 0,1-1 1,-1 0-1,0 0 0,0 0 0,1 0 0,-1 0 0,0 0 0,0 0 1,1 0-1,-1 0 0,0 0 0,0-1 0,1 1 0,-1 0 1,0 0-1,0-1 0,1 1 0,-2-1 0,0 0 16,0 0 0,0-1 0,1 1 0,-1 0 0,0-1 0,1 1 0,-1-1 0,1 1 0,0-1 0,0 1 0,-1-1 0,1 0 0,0 0 0,0 0 1,1 0-1,-1 0 0,-1-2 0,0-7-440,1 3-106</inkml:trace>
</inkml:ink>
</file>

<file path=word/ink/ink10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9.360"/>
    </inkml:context>
    <inkml:brush xml:id="br0">
      <inkml:brushProperty name="width" value="0.05" units="cm"/>
      <inkml:brushProperty name="height" value="0.05" units="cm"/>
    </inkml:brush>
  </inkml:definitions>
  <inkml:trace contextRef="#ctx0" brushRef="#br0">17 1 7936,'0'0'11263,"-6"11"-9151,4-3-1973,-1 0 0,1 0-1,1 0 1,0 0 0,0 1-1,0-1 1,2 14 0,-1-20-110,0-1 1,1 1 0,-1 0 0,1-1 0,-1 1-1,1-1 1,0 1 0,0-1 0,0 0-1,0 1 1,0-1 0,0 0 0,0 1 0,0-1-1,0 0 1,0 0 0,1 0 0,-1 0-1,1 0 1,-1 0 0,0-1 0,4 2 0,-2-1-6,-1-1 0,1 1 0,0-1 0,0 0 0,-1 0 0,1 0 0,0-1 0,0 1 0,-1 0 0,1-1 0,0 0 0,4-1 0,-2-1-14,1 1 0,0-1 1,-1 0-1,0 0 0,0-1 0,0 1 1,0-1-1,-1 0 0,1-1 0,-1 1 1,0-1-1,4-5 0,-6 6-8,1-1 1,-1 1-1,0-1 0,0 1 0,0-1 0,-1 0 0,0 0 0,0 0 0,1-7 1,-2 11 6,0 1 0,0 0 0,0-1 0,0 1 0,0 0 0,0-1 0,0 1 0,0-1 0,0 1 0,0 0 0,0-1 0,0 1 0,0-1 0,0 1 0,0 0 0,1-1 0,-1 1 0,0 0 0,0-1 0,0 1 0,1 0 0,-1-1 0,0 1 0,0 0 0,1 0 0,-1-1 0,0 1 0,1 0 0,-1 0 0,1 0 0,-1 0 0,0 0 0,1 1 0,-1-1 0,0 0 0,1 1 0,-1-1 0,0 0-1,0 1 1,0-1 0,1 0 0,-1 1 0,0-1 0,0 1 0,0-1 0,0 0 0,0 1 0,1-1 0,-1 1 0,0-1 0,0 0 0,0 1 0,0-1 0,0 1 0,-1-1 0,1 1 0,0 13 115,1-1 0,3 20 0,-4-30-149,0 0 1,1-1-1,-1 1 0,1-1 0,0 1 0,0-1 0,0 0 0,0 1 1,0-1-1,1 0 0,-1 0 0,1 0 0,-1 1 0,1-2 0,0 1 1,-1 0-1,1 0 0,0 0 0,0-1 0,4 3 0,-5-4-24,-1 0-1,1 0 0,-1 0 0,1 0 1,0 0-1,-1 0 0,1 0 1,-1 0-1,1 0 0,0 0 0,-1 0 1,1 0-1,-1 0 0,1-1 1,-1 1-1,1 0 0,-1 0 0,1-1 1,-1 1-1,1 0 0,-1-1 1,1 1-1,-1 0 0,1-1 0,-1 1 1,0-1-1,1 1 0,0-1 1,-1 0-46,11-10-1057</inkml:trace>
</inkml:ink>
</file>

<file path=word/ink/ink10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9.830"/>
    </inkml:context>
    <inkml:brush xml:id="br0">
      <inkml:brushProperty name="width" value="0.05" units="cm"/>
      <inkml:brushProperty name="height" value="0.05" units="cm"/>
    </inkml:brush>
  </inkml:definitions>
  <inkml:trace contextRef="#ctx0" brushRef="#br0">18 24 7552,'-6'2'3712,"6"17"-2304,0-9 1920,0 6-2944,0 10 127,0-6 513,0-1 0,0 9-1152,0 5 0,4 3 768,-2-8 0,-2-6-256,-2-5 0,2-8-640,0 1 128</inkml:trace>
  <inkml:trace contextRef="#ctx0" brushRef="#br0" timeOffset="1">7 29 7936,'-6'-12'3968,"23"-1"-1408,-6 13 2559,4-4-4735,-1 4 128,8 14 0,-7 5 0,-4 7-768,-15-1 128,-3 1 512,-4-7 0,0-3-256,0 1 0,4-8 0,-1 1 0,-3-7-256</inkml:trace>
</inkml:ink>
</file>

<file path=word/ink/ink10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44.508"/>
    </inkml:context>
    <inkml:brush xml:id="br0">
      <inkml:brushProperty name="width" value="0.05" units="cm"/>
      <inkml:brushProperty name="height" value="0.05" units="cm"/>
    </inkml:brush>
  </inkml:definitions>
  <inkml:trace contextRef="#ctx0" brushRef="#br0">9 1 7424,'-8'5'9791,"18"-5"-3359,-4 0-6549,4 1 336,0 0-1,0 0 1,14 5 0,20 2-155,-4-3-4,161 12 114,99-18-72,-114-1-76,20-3-26,111 4 0,-313 1 1,19 2 3,-1-2 0,1 0 0,-1-1 0,37-7 1,-50 7 104,0 0 1,0 0-1,0 0 1,0 1 0,12 2-1,-10-1-113,0-1-1,0 0 1,15-2 0,-16 2-22,7-2 30,-17 3-4,0-1 0,1 0 0,-1 0 0,0 0 0,0 0 0,1 1 0,-1-1 0,0 0 0,0 0 0,1 0 0,-1 1 0,0-1 0,0 0 0,0 0 0,0 1 0,1-1 0,-1 0 0,0 1 0,0-1 0,0 0 0,0 1 0,0-1 0,0 0 0,0 1 0,0-1 0,0 0 0,0 1 0,0-1 0,0 0 0,0 0 0,0 1 0,0-1 0,0 0 0,0 1 0,0-1 0,0 0 0,0 1 0,0-1 0,-1 0 0,1 1 0,-18 2-640,11 0 0</inkml:trace>
</inkml:ink>
</file>

<file path=word/ink/ink10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6:07.698"/>
    </inkml:context>
    <inkml:brush xml:id="br0">
      <inkml:brushProperty name="width" value="0.05" units="cm"/>
      <inkml:brushProperty name="height" value="0.05" units="cm"/>
    </inkml:brush>
  </inkml:definitions>
  <inkml:trace contextRef="#ctx0" brushRef="#br0">169 432 7296,'1'0'192,"-1"-1"0,0 1 1,0-1-1,0 1 1,1-1-1,-1 1 0,0-1 1,0 0-1,0 1 0,0-1 1,0 1-1,0-1 0,0 1 1,0-1-1,0 0 0,0 1 1,-1-1-1,1 1 1,0-1-1,0 1 0,0-1 1,-1 1-1,1-1 0,0 1 1,-1-1-1,-3 3 2454,2 13 32,7-19-730,3-13-1016,1 0-249,1-7-385,0-6-133,0-1 1,2 1-1,22-40 0,-34 70-165,0-1 1,0 1-1,0 0 0,0 0 0,0 0 0,0 0 0,0 0 0,0 0 0,0-1 1,0 1-1,0 0 0,0 0 0,0 0 0,0 0 0,0 0 0,0 0 0,0-1 1,1 1-1,-1 0 0,0 0 0,0 0 0,0 0 0,0 0 0,0 0 0,0 0 1,0 0-1,1 0 0,-1-1 0,0 1 0,0 0 0,0 0 0,0 0 0,0 0 1,0 0-1,1 0 0,-1 0 0,0 0 0,0 0 0,0 0 0,0 0 0,0 0 0,1 0 1,-1 0-1,0 0 0,0 0 0,0 0 0,0 0 0,0 1 0,0-1 0,1 0 1,-1 0-1,0 0 0,0 0 0,0 0 0,0 0 0,0 0 0,0 0 0,0 0 1,0 1-1,1-1 0,-1 0 0,0 0 0,0 0 0,0 0 0,5 15 24,-1 20 72,-3-29-9,-1 1 1,1-1-1,0 1 0,1-1 0,0 0 0,0 1 0,0-1 0,0 0 0,1 0 0,0 0 1,6 8-1,-8-14-69,-1 1 1,1 0-1,0 0 1,-1-1 0,1 1-1,0-1 1,0 1-1,-1 0 1,1-1-1,0 1 1,0-1 0,0 0-1,0 1 1,-1-1-1,1 0 1,0 0-1,0 1 1,0-1 0,0 0-1,0 0 1,0 0-1,0 0 1,0 0-1,0 0 1,1-1 0,0 1 5,1-1 0,-1 0 0,0 0 0,0 0 0,0-1 1,0 1-1,0 0 0,-1-1 0,1 1 0,2-3 0,2-3-20,0-1 0,0 0 0,-1 0 0,5-9 0,-3 4-19,3-5 13,0-2 0,6-21-1,-12 31 25,-4 10-21,0 1 1,0-1 0,0 0 0,0 0-1,0 0 1,0 0 0,1 0-1,-1 1 1,0-1 0,0 0 0,0 0-1,0 0 1,0 0 0,0 0 0,0 1-1,0-1 1,1 0 0,-1 0-1,0 0 1,0 0 0,0 0 0,0 0-1,0 0 1,1 0 0,-1 0 0,0 0-1,0 0 1,0 0 0,0 1 0,0-1-1,1 0 1,-1 0 0,0 0-1,0 0 1,0 0 0,0 0 0,1 0-1,-1-1 1,0 1 0,0 0 0,0 0-1,0 0 1,1 0 0,-1 0-1,0 0 1,0 0 0,0 0 0,0 0-1,0 0 1,0 0 0,1-1 0,-1 1-1,0 0 1,0 0 0,0 0 0,0 0-1,0 0 1,0 0 0,0-1-1,0 1 1,0 0 0,0 0 0,1 0-1,-1 0 1,0-1 0,0 1 0,3 10-12,1 15-7,-1 0 1,-1 29-1,-1-27 181,6 42 0,-3-47-62,-3-14-178,0-2 0,0 1 0,1 0 0,2 8 0,-4-15 30,0 0 1,0 0-1,0 0 0,0 1 0,0-1 0,0 0 0,0 0 0,0 0 1,0 0-1,0 1 0,0-1 0,0 0 0,0 0 0,0 0 1,0 0-1,0 0 0,0 1 0,1-1 0,-1 0 0,0 0 0,0 0 1,0 0-1,0 0 0,0 0 0,0 1 0,0-1 0,1 0 0,-1 0 1,0 0-1,0 0 0,0 0 0,0 0 0,0 0 0,0 0 1,1 0-1,-1 0 0,0 0 0,0 1 0,0-1 0,0 0 0,1 0 1,-1 0-1,0 0 0,0 0 0,0 0 0,0 0 0,1-1 0,-1 1 1,0 0-1,0 0 0,0 0 0,0 0 0,0 0 0,1 0 1,-1 0-1,0 0 0,0 0 0,0 0 0,0 0 0,0-1 0,0 1 1,1 0-1,-1 0 0,0 0 0,0 0 0,0 0 0,6-12-2386</inkml:trace>
  <inkml:trace contextRef="#ctx0" brushRef="#br0" timeOffset="631.7">677 371 5760,'-23'-9'6935,"-1"0"148,3 12-6616,7 1-679,12-3 336,0-1 0,0 0-1,-1 1 1,1-1 0,0 1-1,0 0 1,0 0 0,0 0-1,0 0 1,0 0 0,0 0-1,0 1 1,0-1 0,1 1-1,-1-1 1,0 1-1,1-1 1,-1 1 0,1 0-1,0 0 1,0 0 0,0 0-1,0 0 1,-1 3 0,-3 12 360,-3 17 199,8-32-660,0 0 0,0-1 0,0 1 0,1 0 0,-1-1-1,0 1 1,1 0 0,-1 0 0,1-1 0,-1 1-1,1-1 1,0 1 0,-1 0 0,1-1 0,0 1 0,0-1-1,2 2 1,-2-2-13,1 0-1,-1 0 0,0-1 1,1 1-1,0 0 0,-1-1 1,1 1-1,-1-1 0,1 1 1,0-1-1,-1 0 0,1 0 1,0 1-1,0-1 0,-1 0 0,1-1 1,0 1-1,-1 0 0,1 0 1,0-1-1,-1 1 0,1-1 1,2-1-1,1 0-7,0 0-1,0 0 1,-1 0-1,1-1 1,-1 0-1,6-4 1,-5 2-39,-2 4 34,-1-1 1,1-1-1,-1 1 0,1 0 1,-1 0-1,0-1 1,0 1-1,0-1 1,-1 0-1,1 0 1,-1 1-1,1-1 1,-1 0-1,0 0 1,0-1-1,0 1 1,-1 0-1,2-6 1,0 9 102,-1 0-100,0 0 0,0 0 1,0 0-1,0 0 1,0 0-1,0 0 0,0 0 1,-1 0-1,1 1 1,0-1-1,0 0 1,0 0-1,0 1 0,0-1 1,1 1-1,4 9-25,1 0-1,0-1 0,1 0 1,14 13-1,-22-21 26,1-1 0,-1 0 0,1 0 0,-1 0 0,1 1 0,-1-1 0,0 0 0,1 0 0,-1 0 0,1 0 0,-1 0 0,1 0 0,-1 0 0,1 0 0,-1 0 0,1 0 0,-1 0 0,1-1 0,-1 1 0,0 0 0,1 0 0,-1 0 0,1 0 0,-1-1 0,1 1 0,-1 0 0,0-1 0,1 1 0,-1 0 0,0 0 0,1-1 0,-1 1 0,0-1 0,0 1 0,1-1 0,13-20 0,-7 11 0,11-19 0,-18 29 0,0 0 0,0-1 0,0 1 0,1-1 0,-1 1 0,0 0 0,0-1 1,0 1-1,0 0 0,0-1 0,0 1 0,1 0 0,-1-1 0,0 1 0,0 0 0,1-1 0,-1 1 0,0 0 0,0-1 0,1 1 0,-1 0 0,0 0 0,1-1 0,-1 1 0,0 0 0,1 0 0,-1 0 0,0 0 0,1-1 0,-1 1 0,0 0 0,1 0 0,-1 0 0,1 0 0,-1 0 1,0 0-1,1 0 0,-1 0 0,1 0 0,-1 0 0,0 0 0,1 0 0,-1 1 0,0-1 0,1 0 0,-1 0 0,1 0 0,-1 0 0,0 1 0,1-1 0,-1 0 0,11 15-23,-9-10-23,-1 0-52,1-1 1,0 0-1,0 0 1,0 0-1,0 0 1,1 0-1,-1 0 1,1-1-1,0 1 1,0-1-1,0 0 1,1 0-1,-1 0 1,1 0-1,-1-1 1,1 1-1,0-1 1,5 3-1,13-2-1054</inkml:trace>
  <inkml:trace contextRef="#ctx0" brushRef="#br0" timeOffset="1055.98">1052 384 7296,'-9'-9'3091,"-4"-1"3801,-7 19-3715,8-3-3495,9-5 418,1 0 1,-1 1-1,1 0 1,-1-1-1,1 1 1,0 0-1,-1 0 0,1 0 1,0 1-1,1-1 1,-1 0-1,0 1 0,1-1 1,-1 1-1,1-1 1,0 1-1,0 0 1,0 0-1,0 0 0,-1 4 1,2-5-87,-1 0 0,1 0 1,-1 0-1,1 0 0,0 0 1,0 1-1,0-1 0,0 0 1,0 0-1,0 0 0,1 0 1,-1 1-1,1-1 0,-1 0 1,1 0-1,0 0 0,0 0 1,0 0-1,0-1 0,0 1 1,0 0-1,1 0 0,-1-1 1,0 1-1,1 0 0,-1-1 1,1 0-1,0 1 0,1 0 1,-1-1-11,0 0 0,-1 0 1,1-1-1,-1 1 0,1 0 0,0-1 1,-1 1-1,1-1 0,0 0 1,0 0-1,-1 1 0,1-1 1,0 0-1,0-1 0,-1 1 0,1 0 1,0 0-1,-1-1 0,1 1 1,0-1-1,-1 1 0,1-1 1,0 0-1,-1 0 0,1 0 0,-1 0 1,0 0-1,1 0 0,-1 0 1,2-2-1,1-2 9,0 0-1,-1 0 1,0 0 0,0-1-1,0 1 1,-1-1 0,3-10-1,-1-17 997,-4 34-557,0 12-291,0-8-219,1 0 0,-1 0 0,1 0 0,0 0 0,0 0 0,0-1 0,1 1 0,-1 0 0,1-1 1,0 0-1,0 1 0,1-1 0,0 0 0,-1 0 0,1 0 0,1 0 0,-1-1 0,0 1 0,1-1 1,5 4-1,12 1-860</inkml:trace>
  <inkml:trace contextRef="#ctx0" brushRef="#br0" timeOffset="1784.31">1244 393 7936,'-6'-3'1102,"1"0"0,-1-1 0,1 1 1,0-1-1,-8-8 3370,-2 16-1784,11-2-2598,1 0-1,0 1 1,0 0-1,0-1 1,0 1-1,0 0 1,1 0-1,-1 1 1,1-1-1,0 1 1,0-1-1,0 1 1,0-1-1,1 1 1,-1 0-1,1 0 1,0 0-1,0 0 0,0 7 1,1-9-55,-1 0 1,1 0-1,0 0 1,0 0-1,0 0 1,0 0-1,0 0 0,1 0 1,-1 0-1,1-1 1,-1 1-1,1 0 1,-1 0-1,1 0 1,0 0-1,0-1 0,0 1 1,0 0-1,0-1 1,1 1-1,-1-1 1,0 1-1,1-1 0,-1 1 1,1-1-1,0 0 1,-1 0-1,1 0 1,0 0-1,-1 0 1,1 0-1,0-1 0,0 1 1,0-1-1,0 1 1,0-1-1,0 1 1,0-1-1,0 0 0,3 0 1,-2 0-88,0-1 0,0 1 0,-1-1 0,1 1 0,0-1 0,0 0 0,-1 0 0,1 0 0,-1-1 0,1 1 0,-1-1 0,1 1 0,-1-1 0,0 0 0,0 0 0,3-2 0,-1 0-120,0-1-1,0 0 1,-1 0-1,0 0 1,1 0 0,2-8-1,-5 8 65,0-1 0,0 1 0,-1 0 1,0-1-1,0 1 0,0 0 0,0-1 0,-2-5 0,-1-9 681,2 17 144,2 8 351,1 9-826,0 1 0,-1 17 0,2 19-72,-2-23-128,-1 0 0,-2 0 0,-6 39 0,2-18 46,6-46-86,-1-1 0,1 1 0,-1-1 0,0 1 0,0-1 0,0 1-1,0-1 1,0 0 0,0 0 0,-2 3 0,2-5-2,1 0 0,0 1 0,0-1 0,-1 0 0,1 1 0,0-1 0,-1 0 0,1 0 0,0 1 0,-1-1 0,1 0 0,0 0 0,-1 0 0,1 0 0,0 1 0,-1-1 0,1 0 0,-1 0 0,1 0 0,0 0 0,-1 0 0,1 0 0,-1 0 0,1 0 0,0 0 0,-1 0 0,0-1 2,0 1-1,0-1 0,1 0 0,-1 1 1,0-1-1,0 0 0,1 0 0,-1 1 1,1-1-1,-1 0 0,1 0 0,-1 0 1,1 0-1,-1 0 0,1 0 0,0-1 1,-2-3 4,0 0 0,1 0 1,0-1-1,0 1 0,0-1 1,1 1-1,0 0 0,0-1 1,0 1-1,0-1 1,1 1-1,0-1 0,0 1 1,1 0-1,0 0 0,0 0 1,0 0-1,0 0 0,5-7 1,-3 6-17,0 0 1,1 1 0,-1 0 0,1 0-1,0 0 1,1 1 0,-1 0 0,1 0-1,0 0 1,-1 1 0,2-1-1,-1 2 1,0-1 0,1 1 0,8-3-1,-5 2-100,-1 0 0,1 0 0,-1-1 0,0-1 1,-1 1-1,1-1 0,-1-1 0,0 0 0,0 0 0,0 0 0,-1-1 0,11-14 0,-17 20 84,0 0 0,0 1 1,-1-1-1,1 0 0,0 0 0,-1 0 0,1 0 0,-1 0 1,1 0-1,-1 0 0,0 0 0,1 0 0,-1 0 0,0 0 1,0 0-1,0 0 0,0 0 0,0 0 0,0 0 1,0 0-1,0 0 0,0-1 0,0 1 0,-1 0 0,1 0 1,0 0-1,-1 0 0,1 0 0,-1 0 0,1 0 0,-1 1 1,1-1-1,-1 0 0,0 0 0,1 0 0,-1 0 1,0 1-1,0-1 0,1 0 0,-1 1 0,0-1 0,0 1 1,0-1-1,0 1 0,0-1 0,0 1 0,0-1 0,0 1 1,0 0-1,0 0 0,0 0 0,0-1 0,0 1 1,0 0-1,-1 0 0,-1 1 0,-13 0 548,15-1-479,0-1 0,0 1 0,0 0 0,0 0 0,-1 0 0,1 0 0,0 0 0,0 1 0,0-1 0,0 0 0,0 0 0,0 1 0,0-1 0,0 1 0,0-1 0,0 0-1,0 1 1,0 0 0,0-1 0,0 1 0,1 0 0,-1-1 0,0 1 0,0 0 0,1 0 0,-1 0 0,0 0 0,1 0 0,-1 0 0,1-1 0,-1 1 0,1 1 0,0-1 0,-1 0 0,1 0 0,0 0 0,0 1 0,-1 2-26,1-1 1,-1 1-1,1-1 0,0 1 1,1-1-1,-1 1 1,1-1-1,-1 1 1,1-1-1,0 1 1,0-1-1,0 0 1,1 1-1,-1-1 0,1 0 1,0 0-1,0 0 1,0 0-1,0-1 1,1 1-1,-1-1 1,1 1-1,-1-1 1,1 0-1,0 1 0,0-2 1,0 1-1,0 0 1,0 0-1,0-1 1,0 0-1,1 0 1,-1 0-1,1 0 1,-1 0-1,0-1 0,1 1 1,-1-1-1,1 0 1,-1 0-1,1 0 1,-1-1-1,8-1 1,8-4-1320</inkml:trace>
  <inkml:trace contextRef="#ctx0" brushRef="#br0" timeOffset="2283.81">1873 193 6784,'0'-4'4876,"0"-4"-323,0 16-4150,0 11 299,0 0-1,-1 0 0,-1 0 0,0 0 0,-2-1 1,-6 24-1,-18 38 2691,22-67-2511,4-8-617,0-1 0,0 0-1,1 1 1,-1 0-1,0 4 1,2-8-243,0-1 0,0 0 1,0 1-1,0-1 0,0 1 0,0-1 0,0 0 0,0 1 1,0-1-1,0 0 0,0 1 0,0-1 0,0 0 0,1 1 0,-1-1 1,0 0-1,0 1 0,0-1 0,1 0 0,-1 1 0,0-1 1,0 0-1,0 0 0,1 1 0,-1-1 0,0 0 0,1 0 1,-1 1-1,1-1 5,0 0 1,1 0 0,-1 0-1,0 0 1,0 0 0,0 0-1,0 0 1,0 0 0,0 0-1,0-1 1,1 1 0,-1 0-1,0-1 1,1 0 0,7-3 18,0 1-1,0 0 1,1 1 0,-1 0 0,1 0 0,0 1-1,-1 0 1,1 0 0,17 2 0,-21 0-221,0-1 1,0 0 0,1 0-1,-1 0 1,0-1-1,0 0 1,0-1 0,8-2-1,2-2-848</inkml:trace>
  <inkml:trace contextRef="#ctx0" brushRef="#br0" timeOffset="2692.44">1899 367 8448,'0'0'4224,"0"-12"-768,7 6 1151,4-1-4479,4 2 128,2-2-128,5-3 128,0 3-384,-1 1 128,0 0 0,1-1 0,-7-2-1536,-4 2 128</inkml:trace>
  <inkml:trace contextRef="#ctx0" brushRef="#br0" timeOffset="3099.5">1899 167 7808,'-4'0'11007,"10"0"-10623,5 0 128,9 0 0,0 0 0,13 0-768,0 6 0,4-6 256,-6 0 128</inkml:trace>
  <inkml:trace contextRef="#ctx0" brushRef="#br0" timeOffset="3638.96">2187 360 7296,'1'2'7376,"7"7"-1780,10 21-3465,-12-3 152,-6-26-2006,9-19-21,-1 5-206,-1-1 0,0 0 0,-1 0-1,0 0 1,5-25 0,-5 24-887,-6 14 787,1 1 1,-1 0 0,0 0-1,1-1 1,-1 1 0,0 0-1,1 0 1,-1 0 0,1-1-1,-1 1 1,0 0 0,1 0-1,-1 0 1,1 0 0,-1 0-1,1 0 1,-1 0 0,0 0-1,1 0 1,-1 0 0,1 0-1,-1 0 1,1 0 0,-1 0-1,0 0 1,1 0 0,0 1-1,6 5-1230</inkml:trace>
  <inkml:trace contextRef="#ctx0" brushRef="#br0" timeOffset="4016">2449 394 8192,'3'-1'10497,"1"-5"-8941,-3-1-779,4-31 198,-5 36-940,0 0-1,0 0 1,0 0-1,0 0 0,0 0 1,0 0-1,-1 0 1,1 0-1,-1 0 1,0 0-1,1 0 1,-1 1-1,0-1 1,0 0-1,-2-2 1,3 4-36,-1-1 0,1 1 1,-1 0-1,1 0 1,-1 0-1,1 0 0,-1 0 1,1 0-1,-1 0 0,1 0 1,-1 0-1,1 0 1,-1 0-1,1 0 0,-1 0 1,1 1-1,0-1 1,-1 0-1,1 0 0,-1 0 1,1 1-1,-1-1 0,1 0 1,0 0-1,-1 1 1,1-1-1,0 0 0,-1 1 1,1-1-1,0 1 1,-1-1-1,1 1 0,-15 18 1,12-15-1,1-2 1,0 0 0,0 1 0,0-1 0,0 0 0,1 0 0,-1 1 0,1-2 0,0 2 0,0-1 0,0 1 0,0 0 0,0-1 0,0 1 0,1 0 0,-1 0 0,1-1 0,0 1 0,0 0 0,0 0 0,0 0 0,0 0 0,1-1 0,-1 1 0,1 0 0,0 0 0,0-1 0,0 1 0,0-1 0,0 1 0,0-1 0,1 1 0,-1-1 0,1 0 0,0 1 0,0-1 0,0 0 0,3 3 0,-4-4 0,0 0 0,0 0 0,0 0 0,0 0 0,1 0 0,-1-1 0,0 1 0,1 0 0,-1-1 0,0 1 0,1-1 0,-1 1 0,0-1 0,1 1 0,-1-1 0,1 0 0,-1 0 0,1 0 0,-1 0 0,3 0 0,-1-1 0,0 0 0,0 0 0,0-1 0,0 1 0,0-1 0,0 0 0,3-2 0,17-9 0,-19 11 16,1-1 0,-1 0-1,0 0 1,0 0-1,7-7 1,-8 7 2,0 0-1,0 0 1,1 0 0,-1 1-1,1-1 1,0 1-1,4-2 1,-6 4-15,1 0-1,-1 0 1,1 1 0,-1-1-1,0 1 1,1-1 0,-1 1-1,0 0 1,0 0 0,1 0-1,-1 0 1,0 0 0,0 1-1,0-1 1,2 2 0,16 30 107,-16-27-71,0 1-1,0-1 1,0 1-1,1-1 1,7 7-1,-12-13-40,1 1 0,-1-1 0,1 1 0,-1-1 1,1 1-1,0-1 0,-1 0 0,1 1 0,0-1 0,-1 0 0,1 0 1,0 1-1,0-1 0,-1 0 0,1 0 0,0 0 0,0 0 0,-1 0 0,1 0 1,0 0-1,-1 0 0,1 0 0,0 0 0,0-1 0,-1 1 0,1 0 1,0 0-1,0-1 0,15-15-925,-5 0 9</inkml:trace>
  <inkml:trace contextRef="#ctx0" brushRef="#br0" timeOffset="4017">2760 57 7168,'-6'-18'6255,"9"33"1312,0 1-5442,1 1-4419,3 48 3227,-2 0 1,-5 77-1,-1-60-1003,1-88-954</inkml:trace>
  <inkml:trace contextRef="#ctx0" brushRef="#br0" timeOffset="4018">2760 378 8064,'4'0'11007,"3"0"-10879,1 0 0,10 0-128,10-7 128,5 7-768,0-6 0</inkml:trace>
  <inkml:trace contextRef="#ctx0" brushRef="#br0" timeOffset="4497.33">2988 355 8320,'-1'-1'381,"0"1"1,0-1 0,-1 1 0,1 0-1,0 0 1,0 0 0,-1 0 0,1-1-1,0 1 1,0 0 0,-1 0 0,1 0-1,0 0 1,0 1 0,-1-1 0,1 0-1,0 0 1,0 0 0,0 0 0,-1 1-1,1-1 1,0 1 0,0-1 0,0 1-1,0 0 1,-1 1 0,-12 4 2004,14-6-2366,0 1 1,-1-1-1,1 0 0,0 0 1,-1 0-1,1 0 1,0 1-1,-1-1 0,1 0 1,0 0-1,-1 0 1,1 1-1,0-1 0,0 0 1,0 1-1,-1-1 1,1 0-1,0 0 0,0 1 1,0-1-1,-1 0 1,1 1-1,0-1 1,0 1-1,0-1 0,0 0 1,0 1-1,0-1 1,0 0-1,0 1 0,0 0 1,6 13 206,21 17-176,-19-22 170,-6-7-209,0 0 0,-1 0 0,0-1 0,1 1 1,-1 1-1,0-1 0,0 0 0,0 0 0,0 0 1,0 0-1,-1 1 0,1-1 0,-1 0 0,1 4 0,-1-5-10,-1 0 0,1 0 0,-1 0-1,1 1 1,0-1 0,-1 0 0,0 0-1,1 0 1,-1 0 0,0-1-1,1 1 1,-1 0 0,0 0 0,0 0-1,0-1 1,0 1 0,0 0 0,0-1-1,0 1 1,0 0 0,0-1-1,0 0 1,0 1 0,0-1 0,0 0-1,0 1 1,-1-1 0,1 0 0,-2 0-1,-4 0 37,0 1-1,1-2 0,-1 1 1,0-1-1,0 0 0,1 0 1,-1-1-1,1 0 0,-1 0 1,1-1-1,-12-6 0,10 2-847,4-2-108</inkml:trace>
  <inkml:trace contextRef="#ctx0" brushRef="#br0" timeOffset="6241.2">34 78 7296,'-1'0'133,"1"0"-1,0 0 1,-1 0 0,1 0 0,0-1 0,-1 1 0,1 0 0,0 0-1,0 0 1,-1 0 0,1-1 0,0 1 0,-1 0 0,1 0-1,0 0 1,0-1 0,0 1 0,-1 0 0,1 0 0,0-1 0,0 1-1,0 0 1,0-1 0,-1 1 0,1 0 0,0-1 0,0 1-1,0 0 1,0-1 0,0 1 0,0 0 0,0-1 0,0 1-1,0 0 1,0-1 0,0 1 0,0 0 0,0 0 0,0-1 0,0 1-1,1 0 1,-1-1 0,0 1 0,0 0 0,0-1 0,0 1-1,1 0 1,-1 0 0,0-1 0,0 1 0,0 0 0,1 0 0,-1-1-1,0 1 1,1 0 0,-1 0 0,0 0 0,0 0 0,1-1-1,-1 1 1,0 0 0,1 0 0,-1 0 0,0 0 0,1 0 0,1 3 3,-1 0 1,0-1-1,0 1 1,0 0-1,0 0 1,0 1-1,0-1 1,-1 0-1,1 5 1,0 22 645,-1 0 0,-2 0 1,0 1-1,-2-1 0,-10 36 0,-4 34 1309,14 17-257,4-99-1770,0-16-64,0 0 0,0-1 0,0 1 0,0 0 0,1 0 0,-1 0 0,0 0 0,1-1 0,0 1 0,-1 0 0,1 0 0,0-1 0,0 1 0,1 1 0,4 8 0,-2-8 0,12-3-4,7-1-37,0 2-1,31 5 1,-41-5 58,1 0 0,-1-1 0,0-1 1,16-1-1,24-2 25,75 2-77,120 3-58,-169 2 93,117 10 0,-16-2 120,-3 1-240,-51-5 120,-34-8 5,-14-1 97,540 27-81,-185-14-21,-390-15-30,-35 3 15,0 0 0,0 0-1,0 0 1,12 2 0,28 2 3,53-3 1,1 0 12,-87 1-24,38 1-29,87 14-1,-125-13 53,-12-2 0,1 0 0,-1 0 0,1 0 0,-1-1 0,1 1 0,0-1 0,-1 0 0,1 0 0,0-1 0,4 0 0,16 1 0,-20 2 0,-3-8-21,-2 0 6,1-1 1,-2 1 0,1 0-1,-4-10 1,-3-23-21,-7-123-142,-4-111-179,20 249 377,0 13-17,-1 0 1,-1 0-1,1 0 0,-4-15 1,2 12-86,1 15 3,1 0 1,0 0-1,0 0 0,-1 0 0,1 0 0,0-1 1,-1 1-1,1 0 0,-1 0 0,1 0 0,-1-1 1,0 1-1,1 0 0,-1-1 0,0 1 0,1-1 1,-1 1-1,0 0 0,1-1 0,-1 1 0,-1-1 1,-8 4-969</inkml:trace>
  <inkml:trace contextRef="#ctx0" brushRef="#br0" timeOffset="7366.4">11 73 7040,'-4'-3'9372,"10"-2"-7634,10-3-1862,39 6 1297,-35 0-843,0 1 0,37 3 0,-6 0 46,115 2 215,92-2 34,-6-17 105,227-5-95,-301 18-511,166 3 157,-119 1-281,-129-3 0,154-6 0,80-11 128,-136 16-128,-103 3 0,-33 9 0,-21-7-1130,-40-3 34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3.952"/>
    </inkml:context>
    <inkml:brush xml:id="br0">
      <inkml:brushProperty name="width" value="0.05" units="cm"/>
      <inkml:brushProperty name="height" value="0.05" units="cm"/>
    </inkml:brush>
  </inkml:definitions>
  <inkml:trace contextRef="#ctx0" brushRef="#br0">0 335 8192,'3'-1'622,"0"-1"0,0 1 0,-1-1 0,1 0 1,-1 0-1,1 0 0,-1 0 0,0 0 0,0 0 0,1 0 0,2-6 1,-4 5-28,0-1 0,1 0 0,-2 0 0,1 0 0,0 0 0,-1 0 0,1 0 0,-2-7 0,10-40 237,-26 73-534,12-15-307,1 0 0,-1 0-1,-4 14 1,8-18 5,0-1-1,0 1 1,0 0 0,1-1-1,-1 1 1,1 0 0,0-1-1,0 1 1,0 0 0,0-1-1,1 1 1,-1 0 0,0-1-1,1 1 1,1 4 0,0-2 15,1 0 0,-1 0-1,1 0 1,0 0 0,6 8 0,-8-12-10,0 0 1,0 0-1,0-1 0,-1 1 0,1 0 0,0 0 1,0-1-1,0 1 0,1-1 0,-1 1 1,0-1-1,0 1 0,0-1 0,0 0 0,0 1 1,1-1-1,-1 0 0,0 0 0,0 0 0,0 0 1,0 0-1,1 0 0,-1 0 0,0 0 0,0-1 1,0 1-1,1 0 0,-1-1 0,0 1 0,0-1 1,0 1-1,0-1 0,2-1 0,45-32 42,-29 20 0,39-22-1,-57 36-42,0-1 0,0 1 0,0-1 0,0 1 0,0 0 0,0-1 0,0 1 0,0 0 0,0 0 0,0 0-1,0 0 1,0 0 0,0 0 0,0 0 0,0 0 0,0 0 0,0 1 0,0-1 0,0 0 0,0 1 0,0-1 0,0 0 0,0 1 0,0-1-1,0 1 1,1 1 0,16 21 52,-7-8 48,-2 0-5,-8-13-111,-1-1-1,1 1 1,0 0 0,0-1-1,0 1 1,0-1 0,0 1-1,0-1 1,1 1 0,-1-1 0,0 0-1,1 0 1,-1 0 0,4 2-1,6-2-239</inkml:trace>
  <inkml:trace contextRef="#ctx0" brushRef="#br0" timeOffset="1">396 0 8448,'2'0'11229,"1"10"-7303,5 20-5628,-5-18 2584,0 1-726,-1 0-1,0 0 1,-2 0-1,1 0 0,-3 19 1,1 3 85,1 132-49,0-158-1302,-4-6-170</inkml:trace>
</inkml:ink>
</file>

<file path=word/ink/ink10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12.642"/>
    </inkml:context>
    <inkml:brush xml:id="br0">
      <inkml:brushProperty name="width" value="0.05" units="cm"/>
      <inkml:brushProperty name="height" value="0.05" units="cm"/>
    </inkml:brush>
  </inkml:definitions>
  <inkml:trace contextRef="#ctx0" brushRef="#br0">1 147 7040,'4'-4'11932,"-2"12"-12707,-1 0 1324,0 1 0,0-1 1,-1 13-1,1 4 112,0 8-57,-1-22-259,1 0-1,0 0 0,0 0 0,6 20 1,-7-31-335,0 0 0,0 1 0,1-1 1,-1 0-1,0 1 0,0-1 0,0 0 0,0 1 1,0-1-1,0 0 0,1 0 0,-1 1 1,0-1-1,0 0 0,0 1 0,1-1 1,-1 0-1,0 0 0,0 0 0,1 1 0,-1-1 1,0 0-1,1 0 0,-1 0 0,0 0 1,1 0-1,-1 1 0,0-1 0,1 0 1,-1 0-1,0 0 0,1 0 0,-1 0 1,10-8 129,4-16-52,-11 15-73,-1 1 1,-1 0-1,1-1 1,-1 1-1,-1-1 1,0-15 0,1-22-19,3 37 4,2 15-2,0 12 21,-6-18-18,9 36 181,-4-14 182,1-1 0,1 1-1,11 21 1,-18-42-350,1-1 0,-1 1 0,0-1 0,1 1 0,-1-1-1,1 1 1,-1-1 0,1 1 0,-1-1 0,1 0 0,-1 1 0,1-1-1,-1 0 1,1 0 0,-1 1 0,1-1 0,-1 0 0,1 0 0,0 0-1,-1 0 1,1 0 0,0 1 0,-1-1 0,1 0 0,-1-1 0,1 1-1,0 0 1,-1 0 0,1 0 0,-1 0 0,1 0 0,0-1 0,-1 1-1,1 0 1,-1 0 0,1-1 0,-1 1 0,1 0 0,-1-1 0,1 1-1,0-1 1,21-19 279,-15 13-307,-1-1 0,0 0 0,-1-1 0,1 0 1,-2 0-1,0 0 0,0-1 0,0 0 0,-1 0 1,-1 0-1,0 0 0,0 0 0,-1 0 0,1-16 1</inkml:trace>
  <inkml:trace contextRef="#ctx0" brushRef="#br0" timeOffset="424.89">359 362 4608,'4'-6'7640,"17"-30"-3931,-19 32-3472,-1-1 0,1 0 0,-1-1 1,1 1-1,-2 0 0,1 0 0,-1-1 0,1 1 0,-1-1 1,-1 1-1,1 0 0,-1-1 0,0 1 0,0 0 0,-1 0 1,-2-8-1,3 12-206,1 1 0,0 0 0,-1 0 1,1-1-1,0 1 0,-1 0 0,1 0 1,-1 0-1,1 0 0,0 0 1,-1 0-1,1 0 0,-1-1 0,1 1 1,0 0-1,-1 0 0,1 0 0,-1 1 1,1-1-1,0 0 0,-1 0 0,1 0 1,-1 0-1,1 0 0,0 0 0,-1 1 1,1-1-1,0 0 0,-1 0 0,1 0 1,0 1-1,-1-1 0,1 0 0,0 1 1,-1-1-1,1 0 0,0 1 0,0-1 1,0 0-1,-1 1 0,1 0 0,-14 17 406,9-10-302,1 0 0,1 1 0,0 0 0,0 0 0,0 0 0,1 0-1,1 0 1,-2 13 0,3-20-122,0 0-1,0 1 1,0-1-1,1 1 0,-1-1 1,1 0-1,-1 1 0,1-1 1,0 0-1,0 1 1,0-1-1,0 0 0,0 0 1,0 0-1,1 0 1,-1 0-1,0 0 0,1 0 1,0 0-1,0-1 1,-1 1-1,1-1 0,0 1 1,0-1-1,0 0 1,1 1-1,-1-1 0,0 0 1,0-1-1,1 1 1,-1 0-1,0-1 0,1 1 1,-1-1-1,0 1 1,1-1-1,3 0 0,48-1-1398,-25-5 340</inkml:trace>
  <inkml:trace contextRef="#ctx0" brushRef="#br0" timeOffset="1098.45">635 216 7936,'0'-3'549,"1"1"1,-1 0-1,1-1 0,-1 1 1,0 0-1,0-1 1,0 1-1,-6-8 6701,-14 27-5520,13-11-1675,1 2 0,-1-1 0,1 1-1,0 0 1,1 0 0,0 0 0,0 1-1,1 0 1,-4 12 0,5-15 25,1 0 1,1 0-1,-1-1 1,1 2-1,0-1 1,0 0-1,1 1 0,0-1 1,0 1-1,1-1 1,-1 0-1,1 1 1,1-1-1,-1 0 1,4 9-1,-4-14-66,-1 1 1,1-1 0,-1 0-1,1 0 1,-1 0-1,1 0 1,0 0-1,-1 0 1,1 0-1,0 0 1,0 0-1,0-1 1,0 1-1,0 0 1,0 0-1,0-1 1,0 1-1,0-1 1,2 2-1,-2-2-1,0 0 0,0 0 0,0 0 0,0-1-1,0 1 1,-1 0 0,1 0 0,0 0-1,0-1 1,0 1 0,0 0 0,0-1-1,-1 1 1,1-1 0,0 1 0,0-1 0,-1 1-1,1-1 1,1-1 0,1-2 1,1-1 1,-1 1-1,0-1 1,0 1-1,-1-1 0,1 0 1,1-7-1,3-18 11,-1 1 0,-1-1 0,-1-1 0,-2-45 0,-1 56-22,-1-29 129,-1 28 45,1-1-1,5-30 1,-3 41 473,-1 18 39,0 5-514,1 34 453,-4 58 0,0 18-322,3-103-512,1-1 1,0 1-1,2-1 0,7 26 1,-7-33-585</inkml:trace>
</inkml:ink>
</file>

<file path=word/ink/ink10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21.891"/>
    </inkml:context>
    <inkml:brush xml:id="br0">
      <inkml:brushProperty name="width" value="0.05" units="cm"/>
      <inkml:brushProperty name="height" value="0.05" units="cm"/>
    </inkml:brush>
  </inkml:definitions>
  <inkml:trace contextRef="#ctx0" brushRef="#br0">358 95 4224,'0'0'10517,"7"-13"-9130,-1-3-250,-5 13-979,0 0 1,0 0-1,0 0 1,0 0-1,0 1 1,1-1-1,-1 0 1,3-2-1,-3 4-141,0 1-1,0-1 0,0 0 1,0 1-1,0-1 1,0 1-1,0 0 0,0-1 1,0 1-1,0 0 1,0 0-1,0-1 0,0 1 1,0 0-1,0 0 1,0 0-1,0 0 0,0 0 1,0 1-1,0-1 0,0 0 1,0 0-1,0 1 1,0-1-1,0 1 0,0-1 1,0 0-1,0 1 1,0 0-1,1 0 0,-1 0 7,1 1 0,0-1 0,0 0 0,-1 1 0,1-1 0,-1 1 0,0 0 0,1-1 0,-1 1 0,0 0 0,0 0 0,0-1-1,0 1 1,0 0 0,-1 0 0,1 0 0,0 0 0,-1 1 0,0-1 0,1 0 0,-1 0 0,0 0 0,0 3 0,-1 1 23,1 1 0,-1-1 1,0 0-1,-1 0 0,1 1 1,-5 9-1,-16 49 114,17-45 7,-1-1 0,-12 24 0,6-22 178,5-15 5,7-7-334,0 1 0,-1 0 0,1 0 0,0 0 0,0-1 0,0 1 0,-1 0 0,1 0 0,0-1 0,0 1 0,0 0 0,-1-1 0,1 1 0,0 0 0,0 0 0,0-1-1,0 1 1,0 0 0,0-1 0,0 1 0,0 0 0,0-1 0,0 1 0,0 0 0,0-1 0,0 1 0,0 0 0,0-1 0,0 0 263,0 0-243,0 1 0,1-1 0,-1 0 0,0 0 0,0 1 0,1-1 0,-1 0 1,0 1-1,1-1 0,-1 0 0,1 1 0,-1-1 0,0 0 0,1 1 0,0-1 0,-1 1 0,1-1 0,-1 1 0,1-1 0,0 1 1,-1-1-1,1 1 0,0 0 0,-1-1 0,1 1 0,1 0 0,20 11 92,-17-8-160,0 0 1,0 0-1,0 0 0,7 8 0,-9-8-38,0-1 0,0 1-1,1-1 1,-1 1 0,1-1-1,-1 0 1,1 0 0,0 0-1,-1-1 1,1 1 0,7 1-1,2-1-569</inkml:trace>
  <inkml:trace contextRef="#ctx0" brushRef="#br0" timeOffset="684.78">590 121 6656,'-1'-3'890,"0"0"0,1 0-1,-1 0 1,1 0 0,-1 0 0,1-1 0,0 1 0,1-4 0,-1 5-704,0-1 0,1 1 0,-1 0 0,1 0 1,0 0-1,0 0 0,0 0 0,0 0 0,0 0 1,2-3-1,-1 3-154,0 1 1,-1-1-1,1 0 1,0 1-1,0 0 1,0-1-1,0 1 1,1 0-1,-1 0 1,0 0-1,0 0 1,1 0-1,-1 1 1,0-1-1,1 1 1,-1 0-1,1-1 1,-1 1-1,0 0 1,1 0-1,-1 1 1,1-1-1,1 1 1,3 0 88,0 1 1,-1 0-1,0 0 1,1 1-1,-1-1 1,10 8-1,-12-8-78,-1 0 0,0 0 0,0 0 0,0 1-1,-1 0 1,1-1 0,0 1 0,-1 0 0,0 0 0,0 0 0,0 1 0,0-1 0,2 5-1,-4-7-24,0 0-1,1 0 0,-1 1 0,0-1 0,0 0 1,0 0-1,0 1 0,0-1 0,-1 0 0,1 0 1,0 0-1,0 1 0,-1-1 0,1 0 0,-1 0 1,1 0-1,-1 0 0,1 0 0,-1 0 0,0 0 1,1 0-1,-1 0 0,0 0 0,0 0 0,0 0 1,0 0-1,0-1 0,0 1 0,0 0 0,0-1 1,0 1-1,0-1 0,0 1 0,0-1 0,-2 1 1,-2 1 262,0 0 0,0-1 0,0 0 1,-1 0-1,1 0 0,-7 0 1,12-1-260,0 0 1,0 0-1,0 0 1,0 1-1,0-1 1,1 0-1,-1 0 1,0 0-1,0 0 1,0 0-1,0 0 1,0 1-1,0-1 1,1 0-1,-1 0 1,0 0-1,0 0 0,0 1 1,0-1-1,0 0 1,0 0-1,0 0 1,0 1-1,0-1 1,0 0-1,0 0 1,0 0-1,0 0 1,0 1-1,0-1 1,0 0-1,0 0 1,0 0-1,0 1 1,0-1-1,0 0 1,0 0-1,-1 0 1,1 0-1,0 1 1,0-1-1,0 0 1,0 0-1,0 0 1,0 0-1,-1 0 1,1 1-1,0-1 1,0 0-1,0 0 1,0 0-1,-1 0 1,1 0-1,0 0 1,0 0-1,0 0 1,0 0-1,-1 0 1,1 0-1,0 0 1,0 0-1,-1 0 1,15 11 480,-8-6-490,0 0 0,0 0 0,0 1 0,-1 0 0,0 1 0,0 0 0,0-1 0,-1 1 0,0 0 0,-1 0 0,1 0 0,-1 1 0,-1-1 0,1 1 0,1 13 0,-4-19-7,0 0-1,0 0 1,0 0 0,0 0 0,-1 0 0,1 0 0,-1 0 0,0 0 0,1-1 0,-1 1 0,0 0 0,0 0-1,0-1 1,0 1 0,0 0 0,-1-1 0,1 1 0,0-1 0,-1 0 0,1 1 0,-1-1 0,-1 1 0,-4 3 44,1-1 1,-1 0 0,0 0 0,-10 3 0,13-6-21,1-1 0,-1 1 0,1-1-1,-1 1 1,0-1 0,1 0 0,-1 0 0,1-1-1,-1 1 1,1-1 0,-1 0 0,1 0 0,-1 0-1,1 0 1,-1-1 0,1 1 0,0-1 0,0 0-1,-5-3 1,7-1-1501</inkml:trace>
  <inkml:trace contextRef="#ctx0" brushRef="#br0" timeOffset="1081.25">938 1 7552,'0'14'7241,"0"10"-3845,0-18-3383,0-1-1,-1 1 1,1 0 0,-1-1-1,-1 1 1,1 0 0,-1-1 0,-4 10-1,-68 141 3786,41-72-2222,13-33-1296,20-50-354,-1-1 0,1 0 1,0 1-1,0-1 1,0 0-1,0 1 0,0-1 1,0 0-1,0 1 0,-1-1 1,1 0-1,0 1 1,0-1-1,0 0 0,0 1 1,1-1-1,-1 0 1,0 1-1,0-1 0,0 1 1,0-1-1,0 0 0,0 0 1,0 1-1,1-1 1,-1 0-1,0 1 0,0-1 1,0 0-1,1 1 1,-1-1-1,0 0 0,0 0 1,1 0-1,-1 1 0,0-1 1,1 0-1,-1 0 1,0 0-1,1 1 0,-1-1 1,0 0-1,1 0 1,-1 0-1,0 0 0,1 0 1,-1 0-1,0 0 0,1 0 1,1 1-364,5 1-2379</inkml:trace>
  <inkml:trace contextRef="#ctx0" brushRef="#br0" timeOffset="1518.72">1016 102 6912,'-1'2'8272,"-2"4"-4339,-11 30-3595,13-14 358,-1 0 0,-6 22 0,4-22-332,1 1-1,-1 24 1,4-47-364,0 1-31,0 0 0,0-1 0,0 1-1,0 0 1,0 0 0,0 0 0,0 0 0,0 0 0,1-1 0,-1 1 0,0 0 0,1 0-1,-1 0 1,0 0 0,1-1 0,-1 1 0,1 0 0,-1-1 0,1 1 0,-1 0 0,1-1 0,0 1-1,0 0 1,9 5-737</inkml:trace>
  <inkml:trace contextRef="#ctx0" brushRef="#br0" timeOffset="2113.17">1155 165 6656,'0'5'3122,"0"-13"2204,-1 1-3001,-1 7-2209,1 1 1,0-1-1,0 1 1,0-1-1,0 1 1,0-1-1,0 1 1,0-1-1,1 1 1,-1 0-1,0-1 1,0 1-1,0 0 1,1 0-1,-1 0 1,0 0-1,1 0 1,-1 0-1,1 0 1,-1 0 0,1 0-1,-1 0 1,1 0-1,0 0 1,-1 2-1,-7 35-161,7-32 239,0 0-156,0-1 0,1 1-1,0 0 1,0 0 0,0-1-1,1 1 1,0 0 0,0-1-1,0 1 1,0 0-1,1-1 1,0 0 0,1 1-1,-1-1 1,1 0 0,4 7-1,-5-11-20,0 1-1,0-1 0,0 0 1,0 0-1,1 0 0,-1 0 0,0 0 1,0 0-1,1-1 0,-1 1 1,0-1-1,1 1 0,-1-1 1,0 0-1,1 0 0,-1 0 0,1 0 1,-1-1-1,0 1 0,1-1 1,-1 1-1,4-2 0,0 0 40,0 0 1,0-1-1,0 0 0,0 1 0,0-2 0,10-7 0,-13 9-28,-1 0 0,0-1-1,0 1 1,0-1-1,0 0 1,0 1 0,-1-1-1,1 0 1,-1 0-1,0 0 1,0 0 0,0-1-1,0 1 1,-1 0-1,1 0 1,-1 0 0,1-1-1,-1 1 1,0 0-1,-1-1 1,1 1 0,-1 0-1,0-5 1,0 5 8,0-1 1,0 1-1,0-1 1,-1 1-1,1 0 1,-1-1-1,0 1 1,0-1 0,0 2-1,0-1 1,0 0-1,-1 0 1,1 1-1,-1-1 1,0 1-1,0 0 1,0 0-1,0 0 1,0 0-1,-6-3 1,2 4-447,1 0 0,-1 0 0,0 1 1,-7 0-1,14 0 283</inkml:trace>
</inkml:ink>
</file>

<file path=word/ink/ink10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45.637"/>
    </inkml:context>
    <inkml:brush xml:id="br0">
      <inkml:brushProperty name="width" value="0.05" units="cm"/>
      <inkml:brushProperty name="height" value="0.05" units="cm"/>
    </inkml:brush>
  </inkml:definitions>
  <inkml:trace contextRef="#ctx0" brushRef="#br0">53 58 5504,'1'-3'5295,"0"17"696,1 6-2054,-2-5-4803,-6 25 2026,-17 70 0,-5 21 210,28-124-2522,3-13 128</inkml:trace>
  <inkml:trace contextRef="#ctx0" brushRef="#br0" timeOffset="437.53">32 77 7936,'0'-15'3968,"9"-1"-1792,-7 9 2943,7 0-4479,1 2 128,1-2 128,-4-3-1280,7 3 128,8 5 640,11 4 128,-5-2-512,1 7 128,-3-4-896,3 1 128</inkml:trace>
  <inkml:trace contextRef="#ctx0" brushRef="#br0" timeOffset="863.91">64 229 6656,'-11'9'3328,"11"-22"2048,8 17-5248,3 1 0,-4-5 128,7 0 128,8-2-384,4 2 0,-4-3 128,-5-1 127,1-2-255,4 0 0</inkml:trace>
  <inkml:trace contextRef="#ctx0" brushRef="#br0" timeOffset="864.91">297 277 7680,'-5'5'1140,"0"0"0,0 0 0,1 1 0,-1 0 0,1 0 0,1 0 1,-1 0-1,-4 13 0,6-13-787,-5 11 1232,5-16-645,1-13 0,1 9-779,0-1 0,1 1-1,-1 0 1,1 0-1,0-1 1,0 1 0,0 0-1,0 0 1,1 0-1,-1 0 1,1 0 0,0 0-1,0 1 1,0-1-1,0 0 1,0 1 0,0 0-1,1-1 1,-1 1-1,1 0 1,0 0 0,-1 1-1,1-1 1,6-2-1,1-1-847,2 1 1,-1 0-1,0 1 0,1 0 0,18-1 0,-1 1-1895</inkml:trace>
  <inkml:trace contextRef="#ctx0" brushRef="#br0" timeOffset="1273.24">498 264 8448,'-8'3'4224,"-10"19"2815,15-22-6783,-5 7 128,1 7 0,0-2 0,-1 4-640,5-1 128,3-1 256,3-4 128,5-8-384,3-4 128,0-8-768,3-6 0</inkml:trace>
  <inkml:trace contextRef="#ctx0" brushRef="#br0" timeOffset="1274.24">523 158 7936,'-14'-10'10879,"21"13"-10751,0 1 128,3 2-896,6 3 128</inkml:trace>
  <inkml:trace contextRef="#ctx0" brushRef="#br0" timeOffset="1679.43">661 206 7936,'2'0'13951,"7"0"-14463,1 7 896,8-1 0,4-3-384,0-3 128,7 0-128,-5 3 0,-5-3-512,2 7 128</inkml:trace>
</inkml:ink>
</file>

<file path=word/ink/ink10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50.823"/>
    </inkml:context>
    <inkml:brush xml:id="br0">
      <inkml:brushProperty name="width" value="0.05" units="cm"/>
      <inkml:brushProperty name="height" value="0.05" units="cm"/>
    </inkml:brush>
  </inkml:definitions>
  <inkml:trace contextRef="#ctx0" brushRef="#br0">1 6 1280,'10'3'14551,"-9"-9"-12975,2 11 600,94-10-21,-64 7-3414,-24-6 363</inkml:trace>
</inkml:ink>
</file>

<file path=word/ink/ink10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56.201"/>
    </inkml:context>
    <inkml:brush xml:id="br0">
      <inkml:brushProperty name="width" value="0.05" units="cm"/>
      <inkml:brushProperty name="height" value="0.05" units="cm"/>
    </inkml:brush>
  </inkml:definitions>
  <inkml:trace contextRef="#ctx0" brushRef="#br0">142 87 2816,'-3'0'2432,"6"2"-3968</inkml:trace>
  <inkml:trace contextRef="#ctx0" brushRef="#br0" timeOffset="1080.8">57 84 4864,'4'-17'8360,"6"2"-3320,-6 11-4513,0 0 0,1 1-1,-1-1 1,1 1 0,7-4 0,-2 2-539,0 0 0,0 1 0,1 1 1,-1-1-1,13-1 0,-22 5 22,0 0 0,0 0-1,0 0 1,1 0 0,-1 0 0,0 0-1,0 0 1,0 0 0,1 0 0,-1 1-1,0-1 1,0 0 0,0 1 0,0-1 0,0 1-1,0 0 1,0-1 0,0 1 0,0 0-1,0-1 1,1 3 0,0-1 5,-1 0-1,1 0 1,-1 0-1,0 0 1,1 1 0,-1-1-1,0 0 1,-1 1 0,2 3-1,-1 1 11,0 0-1,0 0 1,0 0 0,-1-1-1,0 1 1,-2 8-1,0-3 30,-2 0-1,0-1 0,0 1 0,-1-1 0,0 0 1,-1 0-1,0-1 0,-11 15 0,5-9 1,-1 0-1,-1-2 1,-1 1-1,-18 13 1,28-24-24,-1 0 1,0-1-1,0 1 0,-9 2 1,14-5 12,-1 0 1,0 0 0,0 0 0,0-1-1,0 1 1,0-1 0,-1 0-1,1 1 1,0-1 0,0 0 0,0 0-1,0 0 1,0-1 0,0 1-1,0 0 1,0-1 0,-4-1 0,24-1 660,-13 3-686,1 1 0,-1-1 0,1 1 0,-1 1 0,1-1 0,-1 1 0,0 0 0,0 0 0,6 3 0,44 31-78,-11-6-18,-42-30 54,-1 1-1,0-1 1,0 1-1,0-1 1,0 0-1,1 1 1,-1-1-1,0 0 0,0 0 1,1 0-1,-1 0 1,0 0-1,0 0 1,0-1-1,1 1 1,-1 0-1,0-1 1,0 1-1,2-1 1,15-8-382</inkml:trace>
  <inkml:trace contextRef="#ctx0" brushRef="#br0" timeOffset="1833.76">485 25 6912,'29'-19'8618,"-31"19"-8383,1-1 0,-1 1 0,0 0 0,1 0-1,-1-1 1,0 1 0,1 0 0,-1 1 0,1-1 0,-1 0 0,0 0-1,1 1 1,-1-1 0,-2 2 0,-26 10 1330,18-6-1106,7-4-354,-18 7 629,-30 17-1,46-22-621,1 0 0,-1 1 0,1 0 0,0 0 0,0 1 1,0-1-1,1 1 0,-7 10 0,-5 3 37,17-18-151,-1-1-1,1 1 1,0-1-1,-1 1 0,1-1 1,0 1-1,0 0 1,-1-1-1,1 1 1,0-1-1,0 1 1,0 0-1,0-1 0,0 1 1,0 0-1,0-1 1,0 1-1,0-1 1,0 1-1,0 0 1,0-1-1,0 1 0,0-1 1,0 1-1,1 0 1,-1-1-1,0 1 1,1-1-1,-1 1 0,0-1 1,1 1-1,-1-1 1,0 1-1,1-1 1,-1 1-1,1-1 1,-1 0-1,1 1 0,-1-1 1,1 0-1,0 1 1,-1-1-1,1 0 1,-1 0-1,1 1 0,-1-1 1,1 0-1,0 0 1,0 0-1,29 4 3,-17-3 0,1 1 7,-3-1 6,0 0 1,0 1-1,-1 1 1,1-1-1,-1 2 1,1-1-1,-1 2 1,17 10-1,-24-13-13,0 1-1,0 0 1,-1 0-1,0 0 1,1 0-1,-1 0 1,0 0 0,-1 1-1,1-1 1,0 1-1,-1-1 1,0 1-1,0-1 1,0 1-1,0 0 1,-1 0-1,0-1 1,1 1-1,-2 7 1,1-8 4,0 0 0,-1 0 0,1 0 0,-1-1 1,1 1-1,-1 0 0,0-1 0,0 1 0,0 0 0,-1-1 1,1 1-1,-1-1 0,1 0 0,-1 1 0,0-1 0,0 0 0,0 0 1,0 0-1,0 0 0,0 0 0,-1-1 0,1 1 0,-1-1 0,1 0 1,-1 1-1,1-1 0,-5 1 0,-4 0 39,1 0-1,-1-1 1,0-1 0,0 0-1,0 0 1,0-1 0,1 0-1,-1-1 1,-18-5 0,28 7 2,-2-1-237,5 0-367,5 0 113,7-3-472</inkml:trace>
  <inkml:trace contextRef="#ctx0" brushRef="#br0" timeOffset="2213.36">740 4 6656,'-1'6'9097,"-3"2"-4553,-10 22-4609,7-16 1251,-2 3-841,-1-1 0,-12 17 1,10-17 10,-17 31 1,-34 106 1110,58-139-1440,0 5-262,5-18-490</inkml:trace>
  <inkml:trace contextRef="#ctx0" brushRef="#br0" timeOffset="2662.82">818 61 7296,'-7'0'13823,"-4"149"-10751,11 4-2154,-4-124-2220</inkml:trace>
  <inkml:trace contextRef="#ctx0" brushRef="#br0" timeOffset="3307.21">998 139 6144,'-1'-1'273,"1"0"0,0 0 0,-1 0 1,1 0-1,0 1 0,0-1 0,-1 0 1,1 0-1,0 0 0,0 0 0,0 0 1,0 0-1,0 1 0,0-1 0,0 0 0,1 0 1,-1 0-1,2-7 6030,-17 19-4981,10-6-1083,-1 0-1,1 0 0,0 0 0,1 1 0,-1 0 0,1 0 0,0 0 1,1 0-1,-6 13 0,4-5-32,0-1 1,0 1-1,2-1 0,-3 18 1,5-25-158,1-1 1,0 0 0,1 1-1,-1-1 1,1 0 0,0 1-1,1-1 1,-1 0-1,1 0 1,0 0 0,0 0-1,4 5 1,-6-8-30,1-1 0,0 0-1,0 1 1,0-1 0,0 0 0,0 0 0,0 0 0,0 0-1,0 1 1,0-2 0,0 1 0,1 0 0,-1 0 0,0 0-1,1 0 1,-1-1 0,1 1 0,-1-1 0,1 1-1,-1-1 1,1 0 0,-1 1 0,1-1 0,-1 0 0,1 0-1,0 0 1,-1 0 0,1 0 0,-1-1 0,1 1 0,-1 0-1,1-1 1,-1 1 0,1-1 0,-1 1 0,1-1-1,-1 0 1,0 1 0,1-1 0,-1 0 0,0 0 0,0 0-1,0 0 1,1 0 0,0-2 0,5-4 53,0 0 0,0-1 0,0 0 0,-1 0 0,0 0 0,-1 0 0,0-1 0,6-15 1,-8 18-49,-1 0 1,-1-1 0,1 1 0,-1-1 0,0 1 0,0-1-1,-1 1 1,0-1 0,0 0 0,0 0 0,-1 0 0,0 1 0,-1-1-1,-1-6 1,2 10-29,-1 0 0,1-1-1,-1 1 1,1 0-1,-1 0 1,0 0 0,0 0-1,-4-3 1,5 5-39,0 0 0,0 0-1,0 0 1,0 0 0,-1 0 0,1 0-1,0 1 1,0-1 0,-1 0 0,1 1-1,-1-1 1,1 1 0,0-1 0,-1 1-1,1 0 1,-1 0 0,1-1 0,-1 1-1,1 0 1,-3 1 0,-3 2-1089,6 2-149</inkml:trace>
</inkml:ink>
</file>

<file path=word/ink/ink10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8:10.483"/>
    </inkml:context>
    <inkml:brush xml:id="br0">
      <inkml:brushProperty name="width" value="0.05" units="cm"/>
      <inkml:brushProperty name="height" value="0.05" units="cm"/>
    </inkml:brush>
  </inkml:definitions>
  <inkml:trace contextRef="#ctx0" brushRef="#br0">0 337 6400,'2'-3'7761,"2"-3"-4140,13-21-796,-16 26-2642,1 0-1,-1 0 1,1 0-1,-1 0 1,1 0-1,-1 0 1,1 0-1,0 1 1,-1-1-1,1 0 0,0 1 1,0 0-1,0-1 1,-1 1-1,1 0 1,3 0-1,37 1 339,-25 0-602,16-2-623,6-1-86</inkml:trace>
  <inkml:trace contextRef="#ctx0" brushRef="#br0" timeOffset="410.7">358 202 7040,'5'4'12671,"-5"-1"-11391,0 0-1792,0 4 0,0 5 1152,0 11 0,0-1-512,0 7 0,-7 1-128,3-8 0,4-6-1024,6-3 128</inkml:trace>
  <inkml:trace contextRef="#ctx0" brushRef="#br0" timeOffset="837.61">416 112 7936,'3'-3'528,"0"1"0,1-1-1,-1 1 1,0 0 0,1 0 0,0 0 0,-1 0 0,1 1 0,0-1 0,0 1-1,0 0 1,0 0 0,0 1 0,0-1 0,0 1 0,0 0 0,8 0 0,-9 0-424,1 0 0,-1 1 1,1-1-1,-1 1 0,1 0 1,-1 0-1,0 0 0,0 0 1,1 1-1,-1-1 0,0 1 1,0 0-1,-1 0 0,1 0 0,0 0 1,0 1-1,-1-1 0,0 1 1,1-1-1,-1 1 0,3 4 1,-5-5-97,1 0 0,0 0 0,-1 0 0,0 0 0,1 0-1,-1-1 1,0 1 0,0 0 0,0 0 0,0 0 0,0 0 0,0 0 0,-1 0 0,1 0 0,-1 0 0,1 0 0,-1 0 0,0-1 0,0 1 0,0 0 0,0 0 0,0-1 0,0 1 0,0-1 0,-3 3 0,-4 5 104,0 0 0,-1-1 0,-13 8 1,2 0-23,0-1-26,9-6 61,11-9-122,1 1 0,0-1 1,-1 1-1,1-1 0,0 1 1,0-1-1,0 0 1,0 0-1,-1 1 0,1-1 1,0 0-1,0 0 1,0 0-1,0 0 0,0 0 1,-1 0-1,1 0 1,0 0-1,1-1 0,3 2 2,1 0 0,-1 0 0,0 0-1,0 1 1,-1 0 0,1 0 0,0 0-1,-1 0 1,1 1 0,-1 0 0,0 0-1,1 0 1,-2 0 0,1 1-1,0 0 1,-1-1 0,1 1 0,-1 1-1,0-1 1,-1 0 0,1 1 0,-1-1-1,1 1 1,-1 0 0,-1 0 0,3 7-1,-4-9-4,0 1 0,0-1 0,0 0 0,0 1 0,-1-1 0,0 0 0,1 1 0,-1-1 0,0 0 0,0 0 0,-1 0 0,1 0 0,-1 0 0,1 0 0,-1 0 0,0 0 0,-4 4 0,2-3 0,0 0 0,0 0 0,0 0 0,0-1 0,-1 1 0,1-1 0,-1 0 0,0 0 0,-9 3 0,-23 2 13,35-8-22,0 0-1,0 0 1,0 0-1,0 0 1,0 0-1,0 0 1,0 0-1,1 0 0,-1-1 1,0 1-1,0-1 1,0 1-1,1-1 1,-1 0-1,0 0 1,-2-1-1,4 1-13,0 1-1,0 0 1,-1 0 0,1 0-1,0 0 1,0-1 0,0 1-1,0 0 1,0 0 0,0-1-1,0 1 1,0 0 0,0 0-1,0 0 1,0-1 0,0 1-1,0 0 1,0 0 0,0-1-1,0 1 1,0 0 0,0 0-1,0 0 1,0-1 0,0 1-1,0 0 1,0 0 0,0 0-1,0-1 1,1 1 0,-1 0-1,9-10-872</inkml:trace>
  <inkml:trace contextRef="#ctx0" brushRef="#br0" timeOffset="1275.97">608 415 7680,'-6'19'11896,"12"-29"-10331,7-26 791,-12 31-2193,0 0-1,1 0 1,-1 0-1,1 1 0,0-1 1,1 1-1,-1-1 1,5-5-1,-4 6-290,1 0 0,-1 0 0,1 0 0,0 1 0,0-1 0,0 1 0,1 0 0,-1 1 0,1-1 0,-1 1 0,1 0 0,6-3 0,9 4-1280</inkml:trace>
  <inkml:trace contextRef="#ctx0" brushRef="#br0" timeOffset="1697.88">817 328 8064,'-4'-1'895,"4"0"-598,-1 1-1,0-1 1,0 1-1,0 0 1,0-1 0,0 1-1,0 0 1,0 0-1,0-1 1,0 1-1,0 0 1,0 0-1,0 0 1,0 0-1,0 0 1,-5 2 4708,-4 8-2701,8-3-2229,-1-1 0,1 1 0,0 0 0,0-1 0,1 1 0,0 0 0,0 12 0,1-16-47,0 1 0,1-1 0,-1 0-1,1 0 1,0 0 0,0 0 0,0 0 0,0 0 0,0 0 0,1 0 0,-1 0 0,1-1 0,0 1 0,0-1 0,0 1 0,0-1-1,0 1 1,5 2 0,-6-3-18,1-1 0,-1-1-1,1 1 1,-1 0 0,1 0 0,-1 0-1,1-1 1,-1 1 0,1-1-1,-1 1 1,1-1 0,0 0 0,-1 1-1,1-1 1,0 0 0,-1 0-1,1 0 1,0 0 0,-1-1-1,1 1 1,-1 0 0,1-1 0,0 1-1,-1-1 1,1 1 0,-1-1-1,1 0 1,-1 0 0,1 0 0,-1 1-1,0-1 1,1-1 0,-1 1-1,0 0 1,0 0 0,0 0 0,0-1-1,0 1 1,0 0 0,0-1-1,1-2 1,1 0 31,-1-1-1,1 0 1,-1 0 0,0 0 0,-1 0-1,1 0 1,-1 0 0,0-1-1,0 1 1,0 0 0,-1-11-1,-1 0 39,1 11-46,0 0 0,-1-1 1,0 1-1,1 0 0,-1-1 1,-1 1-1,1 0 1,-1 0-1,0 0 0,0 0 1,-1 1-1,-4-8 0,6 11-33,0 1 1,0-1-1,0 1 0,0-1 0,0 1 0,0-1 0,0 1 0,-1 0 1,1 0-1,0-1 0,0 1 0,0 0 0,-3 0 0,4 0-46,-1 0 0,1 0 0,-1 0 0,1 0 0,-1 0 1,1 0-1,-1 0 0,1 0 0,0 0 0,-1 0 0,1 0 0,-1 1 0,1-1 0,-1 0 0,1 0 0,-1 0 0,1 1 0,-1-1 0,1 0 0,0 1 0,-1-1 0,1 0 0,0 1 0,-1-1 0,1 0 0,0 1 0,-1-1 0,1 1 0,0-1 1,0 0-1,0 1 0,-1 0 0,6 7-1000</inkml:trace>
  <inkml:trace contextRef="#ctx0" brushRef="#br0" timeOffset="1698.88">947 469 7296,'-1'0'417,"0"0"0,1 0 0,-1 0 0,0 0 0,0 0 0,1 0 0,-1-1 0,0 1 0,1 0 1,-1 0-1,0-1 0,1 1 0,-1 0 0,0-1 0,1 1 0,-1-1 0,1 1 0,-1-1 0,1 1 0,-1-1 0,1 1 0,-1-1 1,0 0-1,-2-18 3829,3 13-4090,1 0-1,0 0 1,0 1-1,1-1 0,2-6 1,-2 7 45,1-1 1,0 1 0,0 0 0,1 0 0,0 0 0,-1 1-1,2-1 1,-1 1 0,0 0 0,1 0 0,5-4-1,-8 7-202,-1 0-1,1 0 0,-1 0 1,1 1-1,-1-1 0,1 0 0,-1 0 1,1 1-1,0-1 0,-1 1 1,1 0-1,0-1 0,0 1 0,-1 0 1,1 0-1,0 0 0,-1 0 1,1 0-1,0 0 0,0 1 1,-1-1-1,1 1 0,0-1 0,-1 1 1,1-1-1,-1 1 0,1 0 1,-1 0-1,1 0 0,-1 0 0,1 0 1,-1 0-1,0 0 0,0 1 1,1-1-1,-1 0 0,0 1 0,0-1 1,0 1-1,0-1 0,-1 1 1,1-1-1,0 3 0,1 1-5,0-1 1,-1 1-1,0 0 0,0 0 0,0 7 0,-1-9-50,0-1 1,0 0-1,0 1 0,1-1 1,-1 1-1,0-1 0,1 0 1,0 1-1,-1-1 0,1 0 1,0 0-1,0 0 0,0 0 1,1 1-1,-1-1 0,0-1 1,1 1-1,-1 0 0,1 0 1,0 0-1,-1-1 0,1 1 1,0-1-1,0 0 0,3 2 1,9 4-1118</inkml:trace>
  <inkml:trace contextRef="#ctx0" brushRef="#br0" timeOffset="2072.84">1161 329 7680,'1'-3'3626,"1"-13"2966,-2 15-6515,1 1 1,-1 0-1,0-1 0,0 1 0,1-1 1,-1 1-1,1 0 0,-1-1 0,0 1 1,1-1-1,-1 1 0,1 0 0,-1 0 0,1-1 1,-1 1-1,1 0 0,-1 0 0,1 0 1,-1-1-1,1 1 0,-1 0 0,1 0 1,-1 0-1,1 0 0,-1 0 0,1 0 1,-1 0-1,1 0 0,-1 0 0,1 0 1,0 1-1,18 2-266,-14-1 295,1 0 1,0 0-1,-1 1 1,1 0-1,6 5 1,-11-7-99,0 0 0,0 0 0,0 0 0,0-1-1,0 1 1,0 0 0,0 0 0,-1 0 0,1 0 0,0 0 0,-1 1 0,1-1 0,-1 0 0,1 0 0,-1 0 0,0 0 0,1 1 0,-1-1 0,0 0 0,0 0 0,0 1 0,0-1 0,0 0 0,0 0 0,0 1-1,0-1 1,-1 0 0,1 0 0,0 1 0,-1-1 0,1 0 0,-1 0 0,1 0 0,-2 2 0,-11 16 476,0 0-1,-21 20 1,34-38-453,-1-1 1,1 1-1,-1 0 1,0-1 0,1 1-1,0 0 1,-1 0 0,1 0-1,-1-1 1,1 1-1,0 0 1,0 0 0,-1 0-1,1 0 1,0 0-1,0-1 1,0 1 0,0 0-1,0 0 1,0 0 0,0 0-1,0 0 1,0 0-1,1-1 1,-1 1 0,0 0-1,1 0 1,-1 0-1,0 0 1,1-1 0,-1 1-1,1 0 1,-1 0 0,1-1-1,-1 1 1,1 0-1,0-1 1,-1 1 0,1-1-1,0 1 1,-1-1-1,1 1 1,1 0 0,3 2-51,-1-1 1,1 1-1,0-1 1,0 0-1,9 2 1,26 4-1262,-12-6 234</inkml:trace>
  <inkml:trace contextRef="#ctx0" brushRef="#br0" timeOffset="2466.53">1406 447 4864,'4'-13'9199,"6"1"-4576,20-9-3163,-8 6-1127,-20 12-316,0 1 0,0 0 0,1 0 0,-1-1 0,-1 0 0,1 1 0,0-1 0,-1 0 0,1 0 0,-1 1 0,0-1 0,2-6 0,-3 8-8,0 0 0,0 0-1,0 1 1,0-1 0,0 0-1,0 1 1,0-1 0,0 0-1,0 0 1,0 1 0,-1-1-1,1 0 1,0 1 0,0-1-1,-1 0 1,1 1 0,-1-1-1,1 1 1,0-1 0,-1 1-1,1-1 1,-2 0 0,1 0-5,0 0 0,-1 1 1,1-1-1,-1 1 1,1-1-1,-1 1 0,1-1 1,-1 1-1,1 0 1,-1 0-1,1 0 0,-1 0 1,1 0-1,-1 0 1,-1 1-1,1-1 10,-1 1 1,1 0-1,0 0 1,0 0-1,0 0 1,0 0-1,0 0 1,0 1-1,0-1 1,0 1-1,1-1 0,-1 1 1,0 0-1,1-1 1,-1 1-1,1 0 1,0 0-1,0 0 1,0 0-1,0 0 1,0 1-1,0-1 0,0 0 1,0 3-1,-2 6 93,1 0 0,0 0 0,-1 19 0,2-26-74,1 0 0,0 0-1,0 0 1,1 0 0,-1 0-1,1 0 1,0 0 0,0 0-1,0-1 1,1 1 0,-1 0-1,1-1 1,0 1 0,0-1-1,4 6 1,-3-6-29,-1-1-1,0 0 1,1 0 0,0 0 0,-1 0-1,1 0 1,0 0 0,0-1 0,0 0-1,0 1 1,0-1 0,0 0 0,0 0-1,1-1 1,-1 1 0,0-1-1,0 0 1,1 1 0,3-2 0,23-3-730,5-3-170</inkml:trace>
  <inkml:trace contextRef="#ctx0" brushRef="#br0" timeOffset="2846.38">1783 88 8192,'0'0'4096,"-4"3"-1792,4 4 2815,0 5-4991,-4 10 128,4-1 128,-3 10 128,-1 7-512,0 12 128,1-2 384,3-7 0,-4-2-128,4-5 0,-4-8-256,4-9 0,-3-5-1152,3-5 0</inkml:trace>
  <inkml:trace contextRef="#ctx0" brushRef="#br0" timeOffset="2847.38">1750 403 8448,'-8'-7'4224,"34"-12"-2048,-11 12 3199,-1-8-5247,12 8 0,-4 4 0,-2-1 128,2 4-512,-7 0 128,-1 0-640,1 0 0</inkml:trace>
  <inkml:trace contextRef="#ctx0" brushRef="#br0" timeOffset="2848.38">1830 391 5376,'-22'15'2688,"15"4"5120,10-12-7169,1-1 129,3 4 128,4 0 128,4 2-1408,2-5 0,-1 2 896,1-2 0,1-7-896,-3-7 0</inkml:trace>
  <inkml:trace contextRef="#ctx0" brushRef="#br0" timeOffset="3241.06">1998 433 7424,'-2'4'3712,"-13"6"1152,15 0-4864,-5-1 128,5 8 0,0-2 0,0-2-256,5-6 128</inkml:trace>
  <inkml:trace contextRef="#ctx0" brushRef="#br0" timeOffset="3242.06">2031 216 7936,'-7'3'3968,"3"6"2175,11-6-5887,1-8-384,-1 5 128,4-5-1919,7 5-1</inkml:trace>
  <inkml:trace contextRef="#ctx0" brushRef="#br0" timeOffset="3694.16">2140 13 7808,'-4'-12'11775,"4"22"-11263,-4 9 0,2 16 128,-7-2-896,2 5 128,1 13 640,-5 4 128,3-1-384,1-2 128,4-7-128,-1-13 128,4-12-640,4-1 128</inkml:trace>
  <inkml:trace contextRef="#ctx0" brushRef="#br0" timeOffset="3695.16">2031 351 9600,'4'10'4736,"36"-6"-3968,-26-4 3583,7 9-4351,5-6 0,-1 1-128,1 2 128</inkml:trace>
  <inkml:trace contextRef="#ctx0" brushRef="#br0" timeOffset="4299.99">2530 267 8320,'-4'0'4462,"-9"-5"-3298,11 3-92,1 2-766,0 0 0,-1 0 0,1 0 0,0 0-1,0 0 1,0 0 0,0 0 0,0 0 0,0 1 0,0-1-1,0 0 1,0 1 0,0-1 0,0 0 0,-1 2-1,-22 18-299,16-11 450,-2-2-357,2 1 1,-1 1-1,1-1 1,0 2-1,-12 18 1,18-24-63,0 0 1,1 0-1,-1 0 1,1 0 0,0 0-1,0 0 1,0 0-1,1 0 1,-1 1 0,1-1-1,0 0 1,0 0-1,1 1 1,-1-1 0,1 0-1,0 0 1,0 0-1,0 0 1,1 0 0,2 5-1,-3-8-58,0 1 0,0 0-1,0 0 1,1-1 0,-1 1-1,1-1 1,-1 1 0,1-1-1,-1 1 1,1-1 0,0 0-1,0 0 1,0 0 0,0 0-1,0 0 1,-1-1 0,1 1-1,1 0 1,-1-1 0,0 0-1,0 1 1,0-1 0,0 0-1,0 0 1,0 0 0,0 0-1,0 0 1,0-1 0,1 1-1,-1-1 1,0 1 0,0-1-1,0 0 1,-1 0 0,4-1-1,14-11-874</inkml:trace>
  <inkml:trace contextRef="#ctx0" brushRef="#br0" timeOffset="4666.92">2571 57 7040,'5'-26'2181,"1"7"3723,-8 48-4747,3-7-1056,-24 220 3355,21-208-2970,-4 31 266,5-30-475,3-27-257,4-11-17,2-7-5,-6 5-27,1 1 0,0-1-1,1 1 1,-1 0 0,1 0-1,0 1 1,0-1 0,0 1-1,7-5 1,-9 7 15,0 1 1,1-1-1,-1 0 1,0 1-1,1 0 1,-1-1-1,1 1 1,-1 0-1,1 0 0,-1 0 1,1 1-1,-1-1 1,0 0-1,1 1 1,-1 0-1,1 0 1,-1-1-1,0 1 0,0 1 1,0-1-1,1 0 1,-1 0-1,2 3 1,18 13-11,-18-13 29,0-1-1,0 1 1,1-1-1,8 5 0,-11-7 4,0 0 0,0-1-1,0 1 1,0-1-1,1 1 1,-1-1 0,0 0-1,0 0 1,0 0-1,1 0 1,-1 0 0,0 0-1,0-1 1,0 1-1,0-1 1,3 0 0,1-2-4,0 1-1,0-1 1,0 0 0,-1 0 0,1-1 0,-1 0-1,0 0 1,0 0 0,7-9 0,-9 10-29,0 0 1,-1 0-1,0 0 0,0 0 1,0-1-1,0 1 0,-1-1 1,1 0-1,-1 1 1,0-1-1,0 0 0,0 0 1,0 0-1,-1 1 0,1-1 1,-1 0-1,-1-7 0,1 10 25,0 0 0,0 0 0,0 1 0,0-1 0,0 0 0,0 0 0,0 0 0,0 1 0,-1-1 0,1 0 0,0 1 0,0-1 0,-1 0 0,1 0-1,-1 1 1,1-1 0,0 1 0,-1-1 0,1 0 0,-1 1 0,0-1 0,1 1 0,-1-1 0,1 1 0,-1-1 0,0 1 0,1 0 0,-1-1 0,0 1 0,1 0 0,-1-1-1,0 1 1,0 0 0,1 0 0,-1 0 0,0 0 0,0 0 0,1 0 0,-1 0 0,0 0 0,0 0 0,0 0 0,1 0 0,-1 0 0,0 1 0,1-1 0,-1 0-1,0 0 1,0 1 0,1-1 0,-2 1 0,0 1 36,-1-1-1,1 1 0,0-1 0,-1 1 1,1 0-1,0 0 0,0 0 0,0 0 1,1 0-1,-1 1 0,0-1 0,1 0 1,-2 5-1,2-4-20,0 1-1,0-1 1,0 1 0,1-1-1,-1 1 1,1 0 0,0-1 0,0 1-1,1 0 1,-1-1 0,1 1-1,-1-1 1,1 1 0,0-1-1,0 1 1,1-1 0,-1 1-1,1-1 1,0 0 0,0 0-1,0 0 1,0 0 0,0 0-1,1 0 1,-1-1 0,1 1 0,4 3-1,-4-4-261,0 0-1,1 0 1,-1 0-1,1 0 0,-1-1 1,1 0-1,0 1 1,-1-1-1,1 0 1,0-1-1,0 1 1,0-1-1,0 1 0,0-1 1,0 0-1,4-1 1,14-3-2334</inkml:trace>
  <inkml:trace contextRef="#ctx0" brushRef="#br0" timeOffset="4667.92">2969 340 8320,'-2'-1'652,"0"0"1,1 0-1,-1 0 1,0 0-1,1 0 1,-1 1-1,0-1 1,0 0-1,0 1 1,0-1-1,0 1 1,0 0-1,0 0 1,0-1-1,0 1 1,-3 1-1,-9 7 3298,5 11-4529,6-6 723,0 0-1,0 1 0,0 20 0,3-31-124,0 0 0,0 1-1,0-1 1,0 0-1,1 0 1,-1 0-1,1 0 1,0 0-1,0 0 1,0 0 0,0 0-1,0 0 1,1 0-1,-1 0 1,1 0-1,0-1 1,0 1-1,0-1 1,0 0-1,0 1 1,4 1 0,-5-3-78,1 0 1,0-1 0,-1 1 0,1-1 0,0 1 0,0-1 0,0 0-1,0 0 1,-1 0 0,1 0 0,0 0 0,0 0 0,0 0 0,0 0-1,-1-1 1,1 1 0,0-1 0,0 1 0,-1-1 0,1 0 0,0 0-1,-1 0 1,1 0 0,-1 0 0,1 0 0,2-2 0,-4 2 28,19-11-1016</inkml:trace>
  <inkml:trace contextRef="#ctx0" brushRef="#br0" timeOffset="4668.92">3096 126 6912,'3'-68'3894,"-2"36"2878,-1 36-4447,-4 122-1109,-16 97 256,14-176-1152,5-40-292,0-6-42,1 0-1,0 0 0,-1 1 1,1-1-1,0 0 1,0 1-1,0-1 1,0 0-1,0 1 0,0-1 1,0 0-1,1 1 1,-1-1-1,0 0 0,1 1 1,-1-1-1,2 2 1,5-2-264</inkml:trace>
  <inkml:trace contextRef="#ctx0" brushRef="#br0" timeOffset="5075.64">3090 384 7424,'8'-3'3712,"-12"-8"-1664,8 6 2303,-4-2-3327,7 0 256,-1 1 128,9 2-1920,3-8 0,4 5 1152,0 0 128,-4 2-640,-3-2 0,-6 7-256,-9-7 128,-2 11-768,-9-10 128</inkml:trace>
  <inkml:trace contextRef="#ctx0" brushRef="#br0" timeOffset="5076.64">3109 361 7808,'-4'13'3840,"8"9"-896,-2-12 2431,3-4-4735,1 7 0,5 7 512,0-7 128,4-1-1664,3 2 128,0-5 896,-3-3 0,-1-2-768,-4 3 0</inkml:trace>
</inkml:ink>
</file>

<file path=word/ink/ink10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8:16.298"/>
    </inkml:context>
    <inkml:brush xml:id="br0">
      <inkml:brushProperty name="width" value="0.05" units="cm"/>
      <inkml:brushProperty name="height" value="0.05" units="cm"/>
    </inkml:brush>
  </inkml:definitions>
  <inkml:trace contextRef="#ctx0" brushRef="#br0">0 278 7040,'0'-3'11519,"12"13"-6761,-1-7-4207,4 2-451,1 0 0,-1-1 0,1-1 0,0-1 1,23 1-1,3-3-634</inkml:trace>
  <inkml:trace contextRef="#ctx0" brushRef="#br0" timeOffset="1291.58">584 101 7680,'-1'-1'425,"1"-1"1,0 1 0,-1 0-1,0-1 1,1 1-1,-1 0 1,0-1-1,0 1 1,0 0 0,0 0-1,0 0 1,0 0-1,0 0 1,0 0-1,0 0 1,0 0 0,-1 0-1,1 0 1,0 0-1,0 1 1,-1-1 0,-2 0-1,2 1-327,0 0 1,-1 0-1,1 1 1,-1-1-1,1 1 0,-1-1 1,1 1-1,0 0 0,0 0 1,-1 0-1,1 0 0,0 0 1,0 1-1,-2 1 0,1-1-50,1-1 0,-1 1 0,1 0 0,0 0 0,0 0 0,0 0 0,0 0 0,0 1 0,0-1 0,1 0 0,-1 1 0,1-1 0,-1 1-1,0 3 1,1-2 31,0 1 0,0 0 0,1-1 0,0 1 0,0 0 0,0-1 0,0 1 0,2 7 0,0-3-36,1 1-1,1-1 1,-1 0 0,2 1 0,-1-2 0,1 1-1,9 13 1,-6-10-36,0 0 0,10 24 0,-17-32 3,1 0-1,-1 1 1,0-1 0,0 1 0,0-1 0,-1 1 0,0-1-1,1 1 1,-2-1 0,1 1 0,0-1 0,-3 10-1,2-9 50,0 0 0,-1 0 0,0-1 0,0 1 0,0 0 0,0 0 1,-1-1-1,1 0 0,-1 1 0,0-1 0,-1 0 0,1 0 0,-1-1 0,0 1 0,0-1 0,0 0 0,0 0 0,0 0 0,-1 0 0,1-1 0,-1 0 0,0 0 0,1 0 0,-1 0 0,0-1 0,0 0 0,0 0 0,0 0 0,-8 0 0,11-1-47,-1 0 1,1 0-1,-1-1 1,1 1 0,-1 0-1,1-1 1,0 0-1,-1 0 1,1 1-1,-1-1 1,1-1-1,0 1 1,0 0-1,0 0 1,0-1-1,0 1 1,0-1-1,0 0 1,0 0-1,1 0 1,-1 1-1,1-1 1,-1-1-1,1 1 1,0 0-1,0 0 1,0 0-1,-1-4 1,3-6-867,10 2-170</inkml:trace>
  <inkml:trace contextRef="#ctx0" brushRef="#br0" timeOffset="1697.91">644 324 8704,'0'9'4352,"15"15"1663,-15-22-5759,0 8 0,-4 9 0,4 0 0,-2 4-384,2-3 0,0-4 256,0-6 0,2-8-1024,9-2 128</inkml:trace>
  <inkml:trace contextRef="#ctx0" brushRef="#br0" timeOffset="1698.91">677 234 5888,'-24'-13'12031,"26"13"-11519,6-2-1152,6 2 0</inkml:trace>
  <inkml:trace contextRef="#ctx0" brushRef="#br0" timeOffset="2070.81">810 70 7936,'2'-7'6931,"-4"19"-273,0-6-6622,0 0 0,1 1 0,-1-1 0,1 1 0,1 0 0,-1 8 0,-1 16 224,-5 13 190,0-7-339,2 1 1,2 0-1,2 61 1,1-93-195,1-1 0,0 1 1,0-1-1,0 1 0,1-1 1,0 0-1,3 7 0,5 1-685</inkml:trace>
  <inkml:trace contextRef="#ctx0" brushRef="#br0" timeOffset="2546.93">862 370 8320,'-1'0'14188,"2"7"-15065,-1 15 644,-1-3 451,1 1 1,1-1-1,6 29 0,-7-47-207,0 0 1,0 0-1,0 0 0,1 0 0,-1 0 0,0 0 0,1 0 0,-1 0 0,1-1 0,-1 1 1,1 0-1,-1 0 0,1 0 0,0 0 0,-1-1 0,1 1 0,0 0 0,0-1 1,0 1-1,0 0 0,0-1-3,0 1-1,0-1 1,-1 0 0,1 0 0,0 0-1,0 0 1,-1 0 0,1 0 0,0-1-1,0 1 1,-1 0 0,1 0 0,0-1-1,0 1 1,-1 0 0,1 0 0,0-1-1,-1 1 1,1-1 0,0 0 0,3-2 6,-1 0 0,1-1 1,-1 1-1,0-1 1,0 0-1,-1 0 1,3-5-1,3-6-6,0 0 22,0 0 0,-1 0 0,8-30 0,-12 35-37,3-26-391,-5 35-455,5 6-65</inkml:trace>
  <inkml:trace contextRef="#ctx0" brushRef="#br0" timeOffset="3171.89">1096 459 7296,'11'-4'4083,"1"-9"-3158,-9 10-152,17-22 3782,-16 20-4382,-1 1-1,1-1 0,0 1 1,0 0-1,7-5 0,-11 9-139,0-1-1,1 0 1,-1 1-1,0-1 1,1 1 0,-1-1-1,0 0 1,0 1-1,0-1 1,1 0 0,-1 1-1,0-1 1,0 0-1,0 1 1,0-1-1,0 0 1,0 1 0,-1-1-1,1 0 1,0 1-1,0-1 1,0 0 0,-1 1-1,1-1 1,0 0-1,-1 1 1,1-2 0,-11-15 206,7 17-195,1-1 0,-1 1 0,1 0 0,-1 0 1,1 0-1,-1 0 0,1 1 0,-1-1 0,1 1 0,-1 0 0,1 0 0,0 0 0,0 0 0,-7 4 0,8-3 8,0 1-1,0-1 1,0 1 0,0-1-1,1 1 1,-1 0-1,1-1 1,0 1-1,0 0 1,-1 0 0,2 0-1,-1 0 1,0 0-1,1 0 1,-1 0-1,1 0 1,0 1-1,0-1 1,0 0 0,1 0-1,-1 0 1,2 6-1,0-4 39,-1 1 0,1 0 0,1-1 0,-1 1 0,1-1 0,0 1 0,0-1 0,0 0 0,1-1 0,7 8 0,-9-9-73,1 0-1,0 0 0,1-1 1,-1 0-1,0 1 0,1-1 1,-1-1-1,1 1 0,0 0 0,-1-1 1,1 0-1,0 1 0,0-2 1,0 1-1,0 0 0,7-1 1,30 3-167</inkml:trace>
  <inkml:trace contextRef="#ctx0" brushRef="#br0" timeOffset="3595.23">1242 377 4864,'0'-1'279,"1"1"0,-1-1 0,0 0 1,1 1-1,-1-1 0,1 1 0,0-1 0,-1 1 1,1 0-1,-1-1 0,1 1 0,0-1 0,-1 1 0,1 0 1,0 0-1,-1-1 0,1 1 0,0 0 0,-1 0 1,1 0-1,0 0 0,0 0 0,-1 0 0,1 0 1,0 0-1,-1 0 0,1 0 0,1 0 0,-1 1-146,-1 0-1,1 0 1,0 0 0,0-1-1,-1 1 1,1 0-1,0 0 1,-1 0 0,1 0-1,-1 0 1,1 0-1,-1 0 1,1 0 0,-1 1-1,0 1 1,2 6 70,-1 0 0,0 1 1,0 9-1,-1-19-98,-5 48 5249,2-74-2559,4 21-2642,0-1 0,0 1 1,1 0-1,0-1 1,0 1-1,0 0 1,0 0-1,1 0 1,0 1-1,5-8 0,-6 10-153,1-1 0,-1 1 0,0-1 0,1 1 0,-1 0 0,1 0-1,0 0 1,0 0 0,0 1 0,0-1 0,0 1 0,0 0 0,0 0 0,0 0-1,0 0 1,1 0 0,-1 1 0,5-1 0,11 1-853,-2 0-65</inkml:trace>
</inkml:ink>
</file>

<file path=word/ink/ink10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8:27.021"/>
    </inkml:context>
    <inkml:brush xml:id="br0">
      <inkml:brushProperty name="width" value="0.05" units="cm"/>
      <inkml:brushProperty name="height" value="0.05" units="cm"/>
    </inkml:brush>
  </inkml:definitions>
  <inkml:trace contextRef="#ctx0" brushRef="#br0">89 266 7424,'-1'-2'515,"1"0"0,0 0 0,-1 0 0,1 0 0,-1 0 0,1 0 0,-1 0 0,0 0 0,0 0 0,0 1 0,-2-4 0,-1-4 1518,3 8-1984,1 0 1,0 0 0,0 1-1,-1-1 1,1 0-1,-1 0 1,1 1 0,-1-1-1,1 0 1,-1 1-1,1-1 1,-1 0 0,1 1-1,-1-1 1,0 1-1,1-1 1,-1 1 0,0-1-1,0 1 1,1 0-1,-1-1 1,0 1-1,0 0 1,0-1 0,1 1-1,-1 0 1,0 0-1,0 0 1,0 0 0,0 0-1,1 0 1,-1 0-1,0 0 1,0 0 0,0 0-1,0 1 1,1-1-1,-1 0 1,0 0 0,0 1-1,0-1 1,1 1-1,-1-1 1,0 1 0,1-1-1,-2 1 1,0 1 54,-1 0 1,1 0 0,0 0-1,0 0 1,0 0-1,0 1 1,0-1-1,1 0 1,-1 1 0,1 0-1,-1-1 1,0 4-1,-12 59 931,13-59-1000,0 0 1,1 0-1,-1 0 0,1 0 0,1 0 0,-1 0 0,1 0 1,0-1-1,2 6 0,-2-9-28,0 0 1,0 0-1,1 0 0,-1 0 1,0 0-1,1 0 0,-1 0 0,1-1 1,0 1-1,0-1 0,-1 1 1,1-1-1,0 0 0,0 0 1,0 1-1,0-2 0,1 1 1,-1 0-1,0 0 0,0-1 1,0 1-1,1-1 0,-1 1 0,0-1 1,1 0-1,-1 0 0,0 0 1,1 0-1,-1-1 0,0 1 1,1 0-1,-1-1 0,4-1 1,-1 1 1,-1-1 0,0 1 0,0-1 0,0 0 1,0 0-1,0 0 0,0 0 0,0-1 1,-1 0-1,1 1 0,-1-1 0,0 0 0,1-1 1,-2 1-1,1 0 0,5-8 0,-4 0-6,0 0 0,-1 0 1,0 0-1,-1-1 0,0 0 0,1-16 0,-3 27 5,0 1 0,0-1 0,0 1 0,0-1 1,0 1-1,0-1 0,0 1 0,0-1 0,0 1 1,-1-1-1,1 1 0,0-1 0,0 1 0,0-1 0,-1 1 1,1-1-1,0 1 0,0-1 0,-1 1 0,1-1 1,0 1-1,-1 0 0,1-1 0,-1 1 0,1 0 1,-1-1-1,0 1 0,1 0 0,-1 0 0,1 0 0,-1 0 1,1 0-1,-1 0 0,1 1 0,-1-1 0,1 0 0,0 0 1,-1 1-1,1-1 0,-1 0 0,1 0 0,0 1 0,-1-1 1,1 0-1,0 1 0,-1-1 0,1 1 0,0-1 0,0 0 1,-1 1-1,1-1 0,0 1 0,0-1 0,0 1 0,-1-1 1,1 1-1,0-1 0,0 1 0,0 0 0,-12 52 179,3 0 0,-4 60 0,-11 70 148,16-112-79,8-71-251,0 1 0,0-1 0,0 1 0,0-1 0,0 0 0,0 1 0,0-1 0,-1 1 0,1-1 0,0 1 0,0-1-1,0 0 1,-1 1 0,1-1 0,0 0 0,0 1 0,-1-1 0,1 0 0,0 1 0,-1-1 0,1 0 0,0 1 0,-1-1 0,1 0 0,-1 0-1,1 0 1,0 1 0,-1-1 0,1 0 0,-1 0 0,1 0 0,-1 0 0,1 0 0,0 0 0,-1 0 0,1 0 0,-1 0 0,1 0 0,-1 0-1,1 0 1,-1 0 0,1 0 0,0 0 0,-1 0 0,1-1 0,-1 1 0,1 0 0,0 0 0,-1-1 0,-1 0-8,0 0 0,1 0 1,-1 0-1,1 0 0,-1 0 0,1 0 0,-1-1 1,1 1-1,0-1 0,0 1 0,-2-3 1,0-4-230,0-1 0,0 0 1,1 0-1,0 0 1,1 0-1,-1-12 0,7-9-1048</inkml:trace>
  <inkml:trace contextRef="#ctx0" brushRef="#br0" timeOffset="397.87">273 418 7552,'-6'-3'9859,"5"3"-9593,-4-13 2361,-1-14-1940,6 13-202,0 3-76,0 1 0,0 0 0,4-18 0,-4 25-388,1 1 1,0-1 0,-1 1 0,1-1 0,1 1 0,-1 0 0,0-1 0,0 1 0,1 0 0,-1 0 0,1-1 0,0 1 0,0 1 0,0-1 0,0 0 0,0 0 0,0 1 0,0-1 0,4-1 0,-3 1-148,1 1 1,-1-1-1,1 1 0,0 0 0,0 0 0,0 0 0,0 0 0,0 1 1,5-1-1,17 9-792</inkml:trace>
  <inkml:trace contextRef="#ctx0" brushRef="#br0" timeOffset="804.71">501 302 7680,'0'0'208,"-1"0"0,1 0-1,-1 0 1,1 0 0,-1 0 0,1 0 0,-1-1 0,1 1 0,-1 0-1,1 0 1,-1 0 0,1-1 0,-1 1 0,1 0 0,0-1 0,-1 1 0,1 0-1,0-1 1,-1 1 0,1-1 0,0 1 0,-1-1 0,1 1 0,0-1 0,0 1-1,-1-1 1,1 1 0,0-1 0,0 1 0,0-1 0,0 1 0,0-1-1,0 1 1,0-1 0,0 1 0,0-1 0,0 1 0,0-1 0,0 1 0,0-1-1,0 1 1,0-1 0,-7 7 3393,-10 14-3469,10-10 66,1 0-1,0 1 1,-8 19-1,13-29-167,0 2 0,0-1 0,0 1 0,1-1 0,-1 1-1,1-1 1,-1 1 0,1-1 0,0 1 0,0 0 0,1-1-1,-1 1 1,0-1 0,1 1 0,-1-1 0,1 1 0,0-1-1,0 1 1,0-1 0,0 0 0,0 1 0,1-1 0,-1 0-1,3 3 1,-3-4-23,1 1 0,0-1 0,0 0-1,0 1 1,0-1 0,1 0 0,-1 0 0,0 0-1,0 0 1,1-1 0,-1 1 0,0-1 0,1 1-1,-1-1 1,0 0 0,1 0 0,-1 0 0,0 0-1,1 0 1,-1-1 0,1 1 0,-1-1-1,0 1 1,1-1 0,-1 0 0,0 0 0,0 0-1,0 0 1,0 0 0,0 0 0,0-1 0,2-1-1,0 0 4,0 0-1,-1 0 1,1 0-1,-1 0 0,0 0 1,0-1-1,0 1 1,0-1-1,-1 0 0,1 0 1,-1 0-1,0 0 1,-1 0-1,1 0 0,0 0 1,0-6-1,-1 4-5,0-4 24,0 0-1,-1-1 1,-1-11 0,1 21-25,0-1 1,0 1-1,-1 0 1,1-1-1,0 1 1,0 0-1,-1-1 1,1 1-1,0 0 1,-1 0 0,1-1-1,-1 1 1,0 0-1,1 0 1,-1 0-1,0 0 1,0 0-1,0 0 1,0 0-1,0 0 1,0 0-1,0 0 1,0 0 0,0 1-1,0-1 1,0 0-1,-1 1 1,1-1-1,0 1 1,0-1-1,-1 1 1,1 0-1,-2-1 1,1 2-39,-1 0 1,1 0-1,0 0 1,0 0-1,0 0 1,0 0-1,0 1 0,0-1 1,0 0-1,0 1 1,0 0-1,1 0 1,-1-1-1,1 1 0,-1 0 1,1 0-1,0 0 1,0 0-1,0 1 1,0-1-1,0 0 0,0 0 1,0 1-1,1-1 1,-1 0-1,1 1 1,0-1-1,0 4 0,5 9-861</inkml:trace>
  <inkml:trace contextRef="#ctx0" brushRef="#br0" timeOffset="1242.08">676 278 8320,'-9'-9'6214,"7"17"636,-3 14-6731,4-20-103,-3 9 53,1 0 0,0 1 0,-2 12 0,4-22-65,1 1 0,-1-1-1,1 0 1,0 0 0,0 0-1,0 0 1,0 0 0,1 0-1,-1 0 1,1 1 0,-1-1-1,1 0 1,-1 0 0,1 0-1,0 0 1,0 0 0,0 0 0,1 0-1,-1 0 1,0 0 0,1-1-1,-1 1 1,1 0 0,2 1-1,-2-2-10,0 0-1,0-1 1,0 1-1,0 0 0,0-1 1,0 0-1,1 0 1,-1 1-1,0-1 0,0 0 1,0-1-1,0 1 1,1 0-1,-1-1 1,0 1-1,-1-1 0,1 0 1,0 1-1,0-1 1,0 0-1,0 0 0,0-1 1,0 1-1,-1 0 1,3-2-1,0 0-19,0 0 1,-1 0-1,1-1 0,-1 1 1,0-1-1,0 1 0,0-1 1,0 1-1,-1-1 0,4-8 1,-1-7-156,-4 14 193,0 0-1,1 0 1,0 0 0,4-9 0,-6 14-2,0 0 0,0 0 0,0 0 1,0 0-1,0 0 0,1 0 0,-1-1 1,0 1-1,0 0 0,0 0 0,0 0 0,0 0 1,0 0-1,0 0 0,1 0 0,-1 0 1,0 0-1,0 0 0,0 0 0,0 0 0,0 0 1,0 0-1,0 0 0,1 0 0,-1 0 1,0 1-1,0-1 0,0 0 0,0 0 1,0 0-1,0 0 0,0 0 0,0 0 0,0 0 1,1 0-1,-1 0 0,0 0 0,0 0 1,0 0-1,0 1 0,0-1 0,0 0 1,0 0-1,0 0 0,0 0 0,0 0 0,0 0 1,0 0-1,0 0 0,0 1 0,0-1 1,0 0-1,0 0 0,0 0 0,0 0 0,0 0 1,0 0-1,0 0 0,0 1 0,0-1 1,2 8 140,-2-7-117,1 47 413,-2-39-462,1-1-1,0 0 0,0 1 1,3 12-1,1-10-730,6-2-149</inkml:trace>
  <inkml:trace contextRef="#ctx0" brushRef="#br0" timeOffset="1243.08">884 314 7936,'-3'0'3968,"-5"4"-1792,8 1 2559,-2 5-4479,-3 3 128,-1 7 128,-3 7 128,3 16-768,-5-2 0,4-6 512,0 4 0,3-4-256,0-6 0,1-6-512,3-11 128</inkml:trace>
  <inkml:trace contextRef="#ctx0" brushRef="#br0" timeOffset="1617.15">881 289 7936,'21'-15'3968,"20"20"-2688,-27-5 2431,1 4-3327,-4 6 0,0-1 128,-5 8 0,-6-2-768,-6-6 128,-5 5 512,-4 2 0,-3-1-256,0-2 128,3-1-128,0-7 0,5 0-1536,10-1 0</inkml:trace>
  <inkml:trace contextRef="#ctx0" brushRef="#br0" timeOffset="2210.8">1234 0 7808,'3'8'9047,"-1"15"-6937,-5 16-1090,-1 1 1,-2-1 0,-21 75-1,26-111-942,-4 15 311,1-3-1,0 0 0,1 1 0,-2 26 0,7-29-751,6-1-149</inkml:trace>
  <inkml:trace contextRef="#ctx0" brushRef="#br0" timeOffset="2726.55">1560 203 7296,'0'-1'4404,"-2"5"-1544,-7 29-375,7-30-2189,1 1 0,-1 0 0,1 1 0,-1-1 0,1 0 0,0 0 0,0 5 0,1-9 24,5-7 170,-1 0-412,1 1-1,0 0 0,1 0 0,-1 0 1,1 1-1,12-10 0,-17 15-72,0-1 0,0 0 0,1 0 0,-1 0 0,0 1 0,0-1 0,1 0 0,-1 1 0,0-1 0,1 1-1,-1 0 1,1-1 0,-1 1 0,0 0 0,1 0 0,-1 0 0,1 0 0,-1 0 0,1 0 0,-1 1 0,0-1 0,1 0 0,-1 1 0,1-1 0,-1 1 0,0-1 0,0 1-1,1 0 1,-1-1 0,0 1 0,0 0 0,0 0 0,0 0 0,1 0 0,-2 0 0,1 0 0,0 0 0,0 0 0,0 0 0,0 1 0,-1-1 0,1 0 0,0 1 0,-1-1-1,1 3 1,2 17-6,-3-19 3,0 0 0,0 0 1,1 0-1,-1 0 0,0 0 1,1 0-1,-1 0 0,1 0 0,0 2 1,1-9 76,-1 0 1,0 0-1,1 0 1,0 1-1,0-1 1,1 0-1,-1 1 1,1-1-1,0 1 1,5-6-1,9 45 49,-13-21-171,-4-13 13,0 0-1,1 1 1,-1-1-1,0 0 1,1 1-1,-1-1 1,0 0-1,1 0 1,0 1 0,-1-1-1,1 0 1,0 0-1,-1 0 1,1 0-1,0 0 1,0 0-1,0 0 1,0 0-1,0 0 1,0 0 0,0-1-1,0 1 1,1 0-1,-1-1 1,0 1-1,0-1 1,3 1-1,13 2-737</inkml:trace>
  <inkml:trace contextRef="#ctx0" brushRef="#br0" timeOffset="3167.27">1885 270 7936,'2'0'3720,"-2"0"-3646,4-8 3576,1-15 809,-5 22-4053,0 1-400,0 0 22,0-1 0,0 1 0,0 0-1,0 0 1,0-1 0,0 1 0,0 0 0,0 0-1,0-1 1,0 1 0,0 0 0,0 0 0,0-1-1,-1 1 1,1 0 0,0 0 0,0 0 0,0-1-1,0 1 1,-1 0 0,1 0 0,0 0 0,0 0-1,0-1 1,-1 1 0,1 0 0,0 0 0,0 0-1,0 0 1,-1 0 0,1 0 0,-6 3 79,0 1 0,0 0 0,0 0 0,1 1 0,0 0 1,0 0-1,-7 9 0,10-10-78,-1 0 0,1 0 1,0 1-1,0-1 0,1 1 0,0-1 1,-1 1-1,1 0 0,1-1 0,-1 1 1,1 0-1,0 5 0,0-8-33,0-1 1,0 0-1,1 0 1,-1 1-1,0-1 1,1 0-1,-1 0 1,1 0-1,-1 1 0,1-1 1,0 0-1,-1 0 1,1 0-1,0 0 1,0 0-1,0 0 1,0 0-1,0-1 0,0 1 1,0 0-1,0 0 1,0-1-1,0 1 1,1-1-1,-1 1 1,0-1-1,0 1 0,0-1 1,3 1-1,13 0-124</inkml:trace>
  <inkml:trace contextRef="#ctx0" brushRef="#br0" timeOffset="3609.47">2077 315 7040,'-10'-6'8304,"14"0"-2622,2-1-6101,10-13 952,-12 17-478,-1 0-1,0-1 1,0 1 0,0 0-1,0-1 1,-1 0 0,1 0 0,-1 0-1,0 0 1,0 0 0,0 0-1,-1 0 1,0 0 0,1-1 0,-1-4-1,-1 8-57,0 0-1,0 0 0,0 1 0,0-1 1,0 0-1,0 0 0,-1 0 1,1 1-1,0-1 0,-1 0 0,1 0 1,0 1-1,-1-1 0,1 0 1,-1 1-1,1-1 0,-1 0 0,1 1 1,-1-1-1,0 1 0,1-1 0,-1 1 1,0-1-1,1 1 0,-1-1 1,0 1-1,1 0 0,-1 0 0,0-1 1,0 1-1,0 0 0,1 0 1,-1 0-1,0-1 0,0 1 0,0 0 1,1 0-1,-1 1 0,0-1 1,0 0-1,0 0 0,-1 0 0,-3 1-12,0 0 0,0 1 0,1-1 0,-1 1 0,-7 3 0,7-2 39,0 0 0,1 1 0,-1 0-1,1-1 1,-1 2 0,1-1 0,1 0 0,-1 1-1,0 0 1,-3 6 0,5-7-4,0 0 0,-1 0 0,2 0-1,-1 0 1,0 0 0,1 1 0,0-1 0,0 1 0,0-1-1,0 0 1,1 1 0,0-1 0,0 1 0,1 4 0,-1-7-11,1 0-1,-1-1 1,1 1 0,0 0 0,-1-1 0,1 1 0,0-1 0,0 1-1,0-1 1,1 1 0,-1-1 0,0 0 0,0 1 0,1-1 0,-1 0 0,1 0-1,-1 0 1,3 1 0,31 11-67,-25-10-53,15 5-144</inkml:trace>
  <inkml:trace contextRef="#ctx0" brushRef="#br0" timeOffset="3610.47">2260 19 4864,'-1'-2'576,"2"-15"9941,1 145-5398,0 1-4692,-3-106-373,0-17-83,0 0 1,1 0-1,0 0 0,0 0 0,0 0 0,1 0 0,0 0 0,0 0 1,4 10-1,1-6-505</inkml:trace>
  <inkml:trace contextRef="#ctx0" brushRef="#br0" timeOffset="3971.01">2258 248 8320,'3'6'8884,"-2"-6"-8631,12 6 1935,20 3-3695,-29-8 2206,4 1-716,0 0 0,0 1-1,0 0 1,0 0 0,11 8 0,-15-9-58,-1 0 0,0 1 0,0-1 0,0 1 0,0 0 0,0 0 0,0 0 1,-1 0-1,1 0 0,-1 1 0,0-1 0,0 1 0,2 4 0,-3-4-29,1 0 0,0 1 0,-1-1 1,0 0-1,0 1 0,0-1 0,-1 0 0,1 0 0,-1 1 1,0-1-1,0 1 0,-1-1 0,1 1 0,-2 4 1,1-6-153</inkml:trace>
  <inkml:trace contextRef="#ctx0" brushRef="#br0" timeOffset="3972.01">2410 209 7424,'-4'-9'3712,"4"18"640,7-6-4352,1 7 0,-1-1-128,4 1 128</inkml:trace>
  <inkml:trace contextRef="#ctx0" brushRef="#br0" timeOffset="4424.11">2468 397 8064,'0'-6'997,"2"-48"6073,-1 49-6872,0 1-1,0-1 1,0 1-1,0-1 1,1 1-1,-1 0 1,1 0-1,0 0 1,1 0-1,2-4 0,-5 7-181,0 1 0,1-1 0,-1 1 0,0-1 0,1 1 0,-1-1 0,0 0 0,1 1 0,-1-1 0,1 1 0,-1 0 0,0-1 0,1 1 0,-1-1 0,1 1 0,0 0-1,-1-1 1,1 1 0,-1 0 0,1 0 0,-1-1 0,1 1 0,0 0 0,-1 0 0,1 0 0,0 0 0,-1 0 0,1 0 0,0 0 0,-1 0 0,1 0 0,-1 0 0,1 0-1,0 0 1,-1 0 0,1 1 0,0-1 0,-1 0 0,1 0 0,-1 1 0,1-1 0,-1 0 0,1 1 0,-1-1 0,1 1 0,-1-1 0,1 1 0,-1-1 0,1 1 0,2 4 73,0 0 0,-1 0 1,1 0-1,2 12 1,3 3-55,-6-17-54,1 0 0,-1 0 0,1 0-1,0-1 1,0 1 0,0-1-1,0 0 1,1 0 0,-1 0-1,0 0 1,4 1 0,1 1-240,7 1-147</inkml:trace>
  <inkml:trace contextRef="#ctx0" brushRef="#br0" timeOffset="5033.42">2692 244 8064,'-1'0'259,"0"0"0,0-1 1,-1 1-1,1 0 1,0 0-1,0 0 0,0 0 1,0 1-1,0-1 0,0 0 1,0 0-1,0 1 0,0-1 1,0 0-1,0 1 1,0-1-1,0 1 0,0 0 1,0-1-1,0 1 0,-1 1 1,-1 1 431,0 0 0,0 0-1,1 1 1,-1-1 0,-3 7 0,1-1-297,0 1-1,1 0 0,1-1 1,-3 12-1,5-20-390,1 0 0,0 1 0,0-1 1,0 1-1,-1-1 0,2 0 0,-1 1 0,0-1 0,0 0 0,0 1 1,1-1-1,-1 0 0,0 1 0,1-1 0,-1 0 0,1 0 0,0 1 1,-1-1-1,1 0 0,0 0 0,0 0 0,0 0 0,0 0 0,0 0 1,0 0-1,0 0 0,0 0 0,0-1 0,0 1 0,0 0 0,3 0 1,3 1 76,0 0 0,0 1 1,0-2-1,13 2 0,-6 0-113,-12-3 25,1 0-1,-1 0 0,1 1 1,-1-2-1,1 1 0,-1 0 1,0 0-1,1-1 0,-1 0 1,0 1-1,1-1 0,-1 0 1,0 0-1,0 0 0,1 0 1,-1-1-1,0 1 0,0 0 1,0-1-1,-1 1 0,1 0 1,0-1-1,-1 0 1,1 0-1,-1 0 0,1 0 1,-1 0-1,0 0 0,0 0 1,1-4-1,1 1 39,-1-1 1,0 1-1,-1 0 1,1-1-1,-1 0 1,0 1-1,-1-1 1,1 1-1,-1-1 1,0 0-1,-1 1 1,0-9-1,1 15-22,0-1 0,0 0-1,-1 0 1,1 0-1,0 0 1,0 1-1,0-1 1,0 0-1,0 0 1,0 0 0,0 0-1,0 1 1,0-1-1,0 0 1,-1 0-1,1 0 1,0 0 0,0 0-1,0 0 1,0 1-1,0-1 1,0 0-1,-1 0 1,1 0-1,0 0 1,0 0 0,0 0-1,0 0 1,-1 0-1,1 0 1,0 0-1,0 0 1,0 0-1,-1 0 1,1 0 0,0 0-1,0 0 1,0 0-1,0 0 1,-1 0-1,1 0 1,0 0 0,0 0-1,0 0 1,0 0-1,-1 0 1,1 0-1,0 0 1,0-1-1,0 1 1,0 0 0,0 0-1,-1 0 1,1 0-1,0 0 1,0 0-1,0-1 1,0 1 0,0 0-1,0 0 1,0 0-1,0 0 1,0-1-1,0 1 1,-1 0-1,1 0 1,0 0 0,0-1-1,-6 14 239,3-2-129,0 1-1,1 0 0,0 0 0,0 0 0,2 0 0,-1 0 0,2-1 1,1 14-1,2 5-50,2 6-52,-2 0-1,-1 69 0,-3-104-6,0 0 0,0 1-1,0-1 1,0 0-1,-1 1 1,1-1 0,0 0-1,0 1 1,-1-1 0,1 0-1,-1 0 1,1 1-1,-1-1 1,1 0 0,-1 0-1,0 0 1,0 0 0,0 0-1,1 0 1,-1 0-1,0 0 1,0 0 0,0 0-1,-1-1 1,1 1 0,0 0-1,0-1 1,0 1-1,0 0 1,-1-1 0,1 0-1,-2 1 1,-2-1 32,0 0 1,0 0-1,0-1 0,1 0 1,-1 1-1,0-2 0,-8-2 1,-48-11-574,60 15-490</inkml:trace>
</inkml:ink>
</file>

<file path=word/ink/ink10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01.274"/>
    </inkml:context>
    <inkml:brush xml:id="br0">
      <inkml:brushProperty name="width" value="0.05" units="cm"/>
      <inkml:brushProperty name="height" value="0.05" units="cm"/>
    </inkml:brush>
  </inkml:definitions>
  <inkml:trace contextRef="#ctx0" brushRef="#br0">113 24 7296,'-8'-23'7573,"7"23"-7353,0 0 1,0 0-1,1 0 1,-1 0-1,0 0 1,0 0-1,0 0 0,1 0 1,-1 0-1,0 1 1,1-1-1,-1 0 1,0 1-1,0-1 0,1 0 1,-1 1-1,0 0 1,-1 2-104,-1 0-1,1 0 1,1 0 0,-1 0-1,0 0 1,1 0 0,0 1 0,0-1-1,0 0 1,0 1 0,0-1 0,1 1-1,-1-1 1,1 1 0,0 0 0,0 4-1,2-1-70,0 1 0,1-1-1,-1 0 1,2 0-1,-1 0 1,7 10 0,-6-8-16,0-2 1,0 0 0,-1 1 0,0 0 0,-1 0-1,1 0 1,-2 0 0,2 8 0,-3-13-14,1-1 1,-1 0-1,-1 0 1,1 1 0,0-1-1,0 0 1,-1 0-1,0 1 1,1-1-1,-1 0 1,0 0 0,0 0-1,0 0 1,0 0-1,0 0 1,0 0 0,-1-1-1,1 1 1,-1 0-1,1-1 1,-1 1-1,0-1 1,0 1 0,1-1-1,-1 0 1,0 0-1,0 1 1,0-2-1,0 1 1,0 0 0,-1 0-1,1-1 1,-4 2-1,0-1 24,0-1-1,1 1 1,-1-1-1,0 0 1,-6 0-1,10 0-91,0 0 1,-1-1-1,1 1 0,0-1 1,0 1-1,0-1 0,0 1 1,0-1-1,0 0 0,0 0 1,0 0-1,0 0 0,1 0 1,-1-1-1,0 1 0,-1-2 1,0-1-612</inkml:trace>
  <inkml:trace contextRef="#ctx0" brushRef="#br0" timeOffset="671.77">251 110 7296,'-3'-3'11519,"3"3"-11497,0 0-1,0 0 0,0 0 1,0-1-1,0 1 0,0 0 1,0 0-1,0 0 0,0-1 1,0 1-1,0 0 0,0 0 1,0 0-1,-1 0 0,1-1 1,0 1-1,0 0 0,0 0 1,0 0-1,0 0 0,0-1 1,0 1-1,-1 0 0,1 0 1,0 0-1,0 0 0,0 0 1,0 0-1,0 0 0,-1-1 1,1 1-1,0 0 0,0 0 1,0 0-1,-1 0 0,1 0 1,0 0-1,0 0 0,-3 6 206,0 1-1,1 0 0,0-1 0,0 2 0,1-1 0,0 0 0,0 0 0,1 0 1,0 11-1,-1-16-213,1 0 0,0 1 0,0-1 0,0 0 0,1 0 0,-1 0 0,0 1 0,1-1 1,-1 0-1,1 0 0,0 0 0,0 0 0,0 0 0,0 0 0,0 0 0,0 0 0,0-1 0,1 1 0,-1 0 1,1-1-1,-1 1 0,1-1 0,0 1 0,-1-1 0,1 0 0,0 0 0,0 0 0,0 0 0,0 0 1,0 0-1,0 0 0,0-1 0,0 1 0,0-1 0,4 1 0,-2-1-6,0 0 0,0 0 0,-1-1 0,1 1 0,0-1 0,-1 0 0,1 0 0,0 0 0,-1-1 0,1 1 0,-1-1 0,0 0 0,1 0 0,-1 0 0,0 0 0,0-1 0,-1 1 0,1-1 0,0 0 0,2-3 0,1-2-5,-2 1 1,1 0-1,-1-1 0,0 0 0,0 0 0,-1 0 0,0 0 0,0-2 1,2-13-1,-5 21 382,0 22 213,-1-12-571,1-1-1,0-1 1,1 1-1,0-1 1,0 1 0,0-1-1,1 1 1,-1-1-1,6 11 1,-2-6-90,-5-9 29,1-1 0,-1 0 1,1 1-1,-1-1 0,1 1 0,-1-1 0,1 0 1,0 0-1,0 1 0,0-1 0,0 0 0,0 0 1,0 0-1,0 0 0,0 0 0,0 0 0,0 0 0,2 0 1,8 1-372</inkml:trace>
  <inkml:trace contextRef="#ctx0" brushRef="#br0" timeOffset="1109.25">554 110 7424,'-2'7'8806,"-1"11"-5828,1-5-2739,0-1 0,-8 19 0,7-17 480,2-10-276,4-10-261,0-1-95,2 0-1,-1 0 1,0 1 0,1-1 0,0 1 0,0 0 0,1 1 0,-1-1-1,1 1 1,1 0 0,-1 0 0,0 0 0,9-3 0,-15 8-88,0 0 0,1-1 0,-1 1 1,0 0-1,1 0 0,-1 0 0,0 0 1,1 0-1,-1 0 0,0 0 0,1 0 1,-1 0-1,0 0 0,1 0 0,-1 0 1,0 0-1,1 0 0,-1 0 0,0 0 1,1 0-1,-1 0 0,0 0 0,0 0 1,1 1-1,-1-1 0,0 0 0,1 0 1,-1 0-1,0 1 0,0-1 0,1 0 1,3 13-57,-6 23-60,2-29 101,-2 14 68,1-3 77,4-19-70,3-12-21,0 2-7,0 0 0,1 0 0,0 1 1,12-16-1,-16 23-26,0 0-1,0 0 1,0 0-1,1 0 1,-1 0 0,1 1-1,-1-1 1,1 1-1,0 0 1,0 0 0,0 0-1,0 1 1,0-1-1,0 1 1,0 0 0,8 0-1,-11 1-4,0 0 0,0 0 0,-1 0 0,1 0 0,0 1 1,0-1-1,0 0 0,0 1 0,-1-1 0,1 1 0,0-1 0,-1 0 0,1 1 0,0 0 0,-1-1 0,1 1 0,0-1 0,-1 1 0,1 0 0,-1-1 0,1 1 0,-1 0 0,0 0 0,1 0 0,-1-1 0,0 1 0,1 0 0,-1 1 0,6 31-3,-4-14-59,2-7-236,-1-8 20</inkml:trace>
  <inkml:trace contextRef="#ctx0" brushRef="#br0" timeOffset="1765.45">933 74 7552,'4'20'4443,"-3"-18"-3997,0 1 0,0-1-1,-1 0 1,1 1 0,-1-1 0,0 0 0,1 1 0,-1-1 0,0 1 0,-1-1 0,1 0 0,-1 5-1,0-5-402,-11 36 1231,10-33-568,7-26-147,-2 14-456,0-1 0,0 0 0,1 1 0,0 0 1,8-11-1,-6 9 3,-5 8-106,-1 1 0,1-1-1,-1 1 1,1-1 0,-1 1 0,1 0-1,-1-1 1,1 1 0,-1 0 0,1-1-1,-1 1 1,1 0 0,-1 0 0,1-1-1,0 1 1,-1 0 0,1 0 0,-1 0-1,1 0 1,0 0 0,-1 0 0,1 0-1,0 0 1,-1 0 0,1 0 0,-1 0-1,1 1 1,0-1 0,-1 0 0,1 0-1,-1 0 1,1 1 0,-1-1 0,1 0-1,-1 1 1,1-1 0,-1 1 0,1-1-1,-1 0 1,1 1 0,-1-1 0,1 1-1,1 1-16,-1 0 0,1-1 0,-1 1 0,0 0-1,1 0 1,-1 0 0,0 0 0,0 0-1,0 0 1,0 0 0,0 0 0,0 3-1,0 23 122,-1-19 49,0-21 252,-1 8-349,1-2 40,0 2-1,0-1 0,1 1 1,-1 0-1,3-9 0,-2 11-78,0 0 0,0 0 0,0 0-1,0 0 1,0 1 0,1-1-1,-1 0 1,1 1 0,-1-1-1,1 1 1,0-1 0,-1 1 0,1 0-1,0 0 1,2-1 0,-3 1-15,0 1 0,-1-1 0,1 1 0,0 0 0,0 0 0,0-1 0,-1 1 0,1 0 0,0 0 0,0 0 0,0 0 0,0 0 1,-1 0-1,1 0 0,0 0 0,0 0 0,0 0 0,0 0 0,-1 1 0,1-1 0,0 0 0,0 1 0,0-1 0,-1 0 0,1 1 0,0-1 1,-1 1-1,1-1 0,0 1 0,-1-1 0,1 1 0,-1 0 0,1-1 0,-1 1 0,1 1 0,1 0-10,-1 0 0,0 0 0,0 0 0,0 1 0,0-1 0,0 0 0,-1 1 0,1-1 0,-1 1 0,1-1 0,-1 3 0,0 66 72,1-62-256,5-8-64</inkml:trace>
</inkml:ink>
</file>

<file path=word/ink/ink10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09.555"/>
    </inkml:context>
    <inkml:brush xml:id="br0">
      <inkml:brushProperty name="width" value="0.05" units="cm"/>
      <inkml:brushProperty name="height" value="0.05" units="cm"/>
    </inkml:brush>
  </inkml:definitions>
  <inkml:trace contextRef="#ctx0" brushRef="#br0">136 52 5504,'-4'-18'9455,"-6"10"-6984,7 8-2485,1 0 0,-1-1 1,1 1-1,-1 0 0,0 1 1,1-1-1,-1 0 0,1 1 1,-1-1-1,-3 2 0,1 0 157,0 0 0,0 0-1,0 0 1,0 0 0,0 1-1,1 0 1,0 0 0,-1 0-1,1 1 1,0-1 0,0 1-1,1 0 1,-1 0 0,1 0-1,0 1 1,0-1 0,0 1-1,1 0 1,-1 0 0,1 0-1,0 0 1,1 0 0,-1 0-1,1 0 1,0 0 0,1 1-1,-1-1 1,1 0 0,0 1-1,0-1 1,2 10 0,-2-14-140,0 0 1,0 0-1,0 0 1,0 0 0,0 0-1,1 0 1,-1 0-1,0 0 1,1 0 0,-1 0-1,1 0 1,-1 0-1,1 0 1,-1 0 0,1-1-1,-1 1 1,1 0-1,0 0 1,0 0 0,0-1-1,-1 1 1,3 1-1,-2-2 3,0 0-1,0 0 1,0 0-1,0 0 1,1 0-1,-1 0 1,0 0-1,0 0 1,0 0-1,0 0 1,0-1-1,0 1 1,1 0-1,-1-1 1,0 1-1,0-1 1,1 0-1,4-3 18,1-1 1,-1 0-1,-1 0 1,10-9-1,-8 5 22,1 1 0,-2-1 0,1-1 0,-2 1 0,1-1 1,-1 0-1,0 0 0,2-11 0,-7 23-40,0 0 1,0 0-1,0 0 1,0 0-1,0 0 1,0 0 0,1 0-1,-1 0 1,1 0-1,-1 0 1,1 0-1,0 0 1,-1 0 0,1-1-1,0 1 1,0 0-1,1 0 1,-1-1-1,0 1 1,2 1 0,34 31-24,-32-30 25,-3-2 0,4 3-11,0-1 0,0 1 1,1-1-1,7 4 0,-13-7 8,0-1 0,0 1 0,1-1 0,-1 0 0,0 1 0,0-1-1,0 0 1,0 1 0,0-1 0,0 0 0,1 0 0,-1 0 0,0 0 0,0 0 0,0 0 0,0 0-1,1-1 1,-1 1 0,0 0 0,0-1 0,0 1 0,0-1 0,0 1 0,0-1 0,0 1-1,0-1 1,0 0 0,0 1 0,0-1 0,0 0 0,0 0 0,-1 0 0,1 0 0,0 1-1,0-3 1,2-3 72,0 0 1,-1-1-1,0 1 0,0-1 0,0 1 0,-1-1 0,0 0 0,0-13 0,4-25 605,-4 44-679,-1 0-1,1 1 1,-1-1 0,0 0 0,1 0 0,-1 1 0,1-1 0,0 0 0,-1 0 0,1 1 0,-1-1 0,1 1 0,0-1-1,0 1 1,-1-1 0,1 1 0,0-1 0,0 1 0,0 0 0,-1-1 0,1 1 0,0 0 0,0 0 0,0 0 0,0 0-1,0-1 1,0 1 0,-1 0 0,1 0 0,0 1 0,0-1 0,0 0 0,0 0 0,1 1 0,1-1-126,0 1 0,0 0 1,0 0-1,0 0 1,0 0-1,0 0 0,-1 1 1,5 2-1,6 5-1198,7-3-108</inkml:trace>
  <inkml:trace contextRef="#ctx0" brushRef="#br0" timeOffset="657.19">448 11 7168,'-2'3'6648,"-3"3"-3295,-17 34-3008,21-38-291,1 0 0,-1 1 0,1-1 0,-1 0 0,1 0 0,0 0 0,0 1 0,0-1 0,0 0 0,1 1 0,-1-1 0,0 0 0,1 0 0,0 0 0,-1 0 0,1 1 0,0-1 0,0 0 0,0 0 0,1 0 0,-1-1 0,0 1 0,1 0 0,-1 0 0,1-1 0,-1 1 0,4 1 0,-3-1-15,1-1 0,-1 1 0,1-1 0,-1 0 0,1 0 1,-1 0-1,1-1 0,0 1 0,-1-1 0,1 1 0,0-1 0,0 0 0,-1 0 0,1 0 0,0 0 0,0-1 0,-1 1 0,1-1 0,0 1 1,-1-1-1,1 0 0,2-1 0,-1 0-27,0-1 0,-1 1 1,1-1-1,-1 1 0,1-1 1,-1 0-1,0 0 0,0 0 0,0-1 1,-1 1-1,1-1 0,-1 1 1,0-1-1,0 0 0,0 0 1,0 0-1,-1 0 0,0 0 1,0 0-1,0-1 0,0 1 1,0 0-1,-1 0 0,0-1 0,0-7 1,3-10 509,0 20-20,1 13-246,-3-3-160,0-1 0,-1 0 0,0 0 0,0 1 0,-3 12 0,1 14-32,1 18 38,0-8 145,6 58 1,-6-85-66,-5-12 188,4-5-288,-1 0-1,1 0 0,0-1 1,0 1-1,-1-1 0,1 0 1,0 1-1,0-1 0,-2-1 1,-9-4 109,-8 0 315,-32-5-1,27 6-214,26 5-311,-1 0 0,1 0 0,0 0 1,0 0-1,-1 0 0,1 0 1,0 0-1,0 0 0,0 0 0,-1 0 1,1 0-1,0 0 0,0 0 1,0 0-1,0 0 0,-1-1 0,1 1 1,0 0-1,0 0 0,0 0 1,-1 0-1,1 0 0,0 0 0,0-1 1,0 1-1,0 0 0,0 0 0,0 0 1,0-1-1,-1 1 0,1 0 1,0 0-1,0 0 0,0-1 0,0 1 1,0 0-1,0 0 0,0 0 1,0-1-1,0 1 0,0 0 0,0 0 1,0 0-1,0-1 0,0 1 1,0 0-1,0 0 0,0 0 0,0-1 1,1 1-1,-1 0 0,0 0 1,0 0-1,0 0 0,0-1 0,0 1 1,0 0-1,1 0 0,-1 0 1,0 0-1,0 0 0,0-1 0,0 1 1,1 0-1,-1 0 0,10-5-126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1.336"/>
    </inkml:context>
    <inkml:brush xml:id="br0">
      <inkml:brushProperty name="width" value="0.05" units="cm"/>
      <inkml:brushProperty name="height" value="0.05" units="cm"/>
    </inkml:brush>
  </inkml:definitions>
  <inkml:trace contextRef="#ctx0" brushRef="#br0">5 11 8192,'-4'-4'13823,"8"8"-12287,4-4-640,1 0-1280,3 0 0,-5-4 768,1-2 128,4 6-512,7 3 128,1-3-384,4 0 0,-3-3-896,13 3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4.413"/>
    </inkml:context>
    <inkml:brush xml:id="br0">
      <inkml:brushProperty name="width" value="0.05" units="cm"/>
      <inkml:brushProperty name="height" value="0.05" units="cm"/>
    </inkml:brush>
  </inkml:definitions>
  <inkml:trace contextRef="#ctx0" brushRef="#br0">1 42 7296,'6'0'10334,"17"-7"-7879,9-3-3277,-20 8 758,-1 1 0,0-1 0,1-1 0,19-7 0,-30 9-192,-4 9 462,-1 0-1,1 0 0,1 0 1,-1 0-1,2 0 0,-1 1 1,0 8-1,2-15-175,0 0-1,1 0 1,-1-1 0,1 1-1,-1 0 1,1 0 0,-1 0-1,1-1 1,0 1 0,0-1-1,0 1 1,0 0 0,0-1-1,0 0 1,1 1 0,-1-1-1,0 0 1,1 1 0,-1-1-1,1 0 1,-1 0 0,1 0-1,-1 0 1,1-1 0,0 1-1,0 0 1,-1-1 0,1 1-1,0-1 1,0 1 0,0-1-1,-1 0 1,1 0 0,0 0-1,3 0 1,-2-1-7,1 1 1,-1-1-1,0 1 0,0-1 0,0 0 1,0 0-1,0 0 0,0-1 1,0 1-1,-1-1 0,1 0 1,0 1-1,-1-1 0,0-1 0,1 1 1,-1 0-1,0 0 0,0-1 1,0 1-1,2-4 0,11-31 198,-14 35-204,0 0 0,-1 0-1,1 0 1,-1 0 0,0 0 0,1 0 0,-1 0 0,0 0 0,0 0 0,0 0 0,0 0-1,-1 0 1,1 0 0,-1 0 0,0-3 0,0 4-33,0 0 0,0 0 0,0 0 0,0 0 0,0 0 1,0 1-1,0-1 0,-1 0 0,1 1 0,0-1 0,0 1 0,-1-1 0,1 1 0,0 0 0,0-1 0,-1 1 1,1 0-1,0 0 0,-1 0 0,1 0 0,-1 0 0,1 0 0,0 0 0,-3 1 0,3-1-55,-16 1-335</inkml:trace>
</inkml:ink>
</file>

<file path=word/ink/ink1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23.062"/>
    </inkml:context>
    <inkml:brush xml:id="br0">
      <inkml:brushProperty name="width" value="0.05" units="cm"/>
      <inkml:brushProperty name="height" value="0.05" units="cm"/>
      <inkml:brushProperty name="color" value="#849398"/>
    </inkml:brush>
  </inkml:definitions>
  <inkml:trace contextRef="#ctx0" brushRef="#br0">1 319 3072,'0'0'188,"1"0"0,-1 0 0,0 0 0,1 0 1,-1 0-1,0 0 0,1 0 0,-1 0 0,0 1 0,1-1 0,-1 0 0,0 0 1,0 0-1,1 0 0,-1 1 0,0-1 0,1 0 0,-1 0 0,0 1 0,0-1 1,0 0-1,1 0 0,-1 1 0,0-1 0,0 0 0,0 1 0,0-1 1,1 0-1,-1 1 0,0-1 0,0 0 0,0 1 0,0-1 0,0 1 0,-1 14 5248,1-8-3995,1-14-694,1 1-1,0-1 1,0 1 0,1-1 0,4-7-1,8-20-128,4-34-3,-12 39-464,17-45 1,-19 95-46,-5 7-106,-1-9-42,1-1-1,5 28 0,-5-45 46,0 0 0,0 0 0,0 0 0,0 0 0,1 0 0,-1 0 0,0 0 0,1 0 0,-1-1 0,0 1 0,1 0 0,-1 0 0,1 0 0,0-1 0,-1 1 0,1 0 0,-1-1 0,1 1 0,0 0 0,0-1 0,-1 1 0,1-1 0,0 1 0,0-1 0,0 1 0,0-1 0,-1 0 0,1 0 0,0 1 0,0-1 0,0 0 0,0 0 0,0 0 0,0 0 0,0 0 0,0 0 0,0 0 0,0 0 0,0 0 0,0 0 0,-1-1 0,1 1 0,1-1 0,2 0 9,0-1-1,0 1 1,0-1-1,-1 0 0,1-1 1,-1 1-1,1 0 1,4-5-1,1-4-7,-1 1 1,0 0-1,0-1 0,6-14 1,11-15-6,-25 40 1,0 0 0,0 0 0,0 0 0,1 0 0,-1-1 0,0 1 0,0 0 0,0 0 0,0 0 0,0 0 0,1 0 0,-1 0 0,0 0 0,0 0 0,0 0 0,0 0 0,1 0 0,-1 0 0,0 0 0,0 0 0,0 0 0,0 0 0,1 0 0,-1 0 0,0 0 0,0 0 0,0 0 0,0 0 0,1 0 0,-1 0 0,0 0 0,0 0 0,0 0 0,0 0 0,0 1 0,1-1 0,-1 0 0,0 0 0,0 0 0,0 0 0,0 0 0,0 0 0,0 1 0,0-1 0,0 0 0,1 0 0,-1 0 0,0 0 0,0 1 0,0-1 0,0 0 0,0 0 0,0 0 0,0 0 0,0 1 0,3 9 0,-2 9-18,-2 29 0,0-38 11,0 1-1,1 0 0,0 0 0,1 0 0,0 0 0,0 0 0,1 0 1,7 18-1,-8-27-20,-1-1-6,0 0 1,0-1 0,0 1 0,1 0 0,-1-1-1,0 1 1,1 0 0,-1-1 0,0 1 0,1-1-1,-1 1 1,1-1 0,-1 1 0,1 0 0,-1-1-1,1 0 1,-1 1 0,1-1 0,-1 1 0,1-1-1,0 0 1,-1 1 0,1-1 0,0 0 0,-1 0-1,1 1 1,0-1 0,-1 0 0,2 0 0,10-5-885</inkml:trace>
  <inkml:trace contextRef="#ctx0" brushRef="#br0" timeOffset="375.03">344 276 8064,'-4'16'3968,"8"-25"1663,-4 14-5375,0 9 128,-4-2 256,4 5 0,-3-1-768,3-4 0,0-2 512,3-3 0,1-7-896,0-7 128</inkml:trace>
  <inkml:trace contextRef="#ctx0" brushRef="#br0" timeOffset="376.03">377 184 8320,'0'10'11007,"0"-8"-11007,7 5-384,4-7 128</inkml:trace>
  <inkml:trace contextRef="#ctx0" brushRef="#br0" timeOffset="765.63">473 259 7040,'-9'-1'1291,"8"1"-851,-1 0 1,0 0-1,0 0 1,0 0-1,0 0 1,0 1-1,0-1 1,1 0-1,-6 2 3009,2 3-147,4-5-3294,1 1 1,-1-1 0,0 1 0,1-1-1,-1 1 1,1-1 0,-1 1 0,1-1-1,-1 1 1,1-1 0,0 1 0,-1 0-1,1-1 1,0 1 0,-1 0 0,1-1-1,0 1 1,0 0 0,0 0 0,3 6 249,0-1 1,1 0-1,8 10 1,-9-12-248,0 0-1,1 1 1,-1-1 0,-1 1-1,1 0 1,-1-1 0,0 1 0,2 7-1,-4-11-8,0 0-1,0 0 1,0 0-1,-1 0 0,1 0 1,0 0-1,-1 0 1,1 0-1,0 0 0,-1 0 1,1 0-1,-1 0 0,0 0 1,1 0-1,-1-1 1,0 1-1,1 0 0,-1 0 1,0-1-1,0 1 1,0-1-1,0 1 0,0-1 1,0 1-1,0-1 1,1 1-1,-1-1 0,0 0 1,0 1-1,-2-1 1,0 1-3,-1 0 1,1 0 0,-1 0 0,0 0 0,1-1 0,-1 1 0,-6-1 0,3-3-405,5-4-1</inkml:trace>
  <inkml:trace contextRef="#ctx0" brushRef="#br0" timeOffset="1203.08">642 244 6912,'-19'-13'5232,"9"10"-1692,10 3-3472,0 0-1,0 0 1,0 0-1,-1 0 1,1 0-1,0 0 1,0 0 0,0 0-1,0 0 1,-1 0-1,1 0 1,0 0-1,0 0 1,0 0-1,0 0 1,-1 1-1,1-1 1,0 0-1,0 0 1,0 0-1,0 0 1,0 0-1,0 0 1,0 1-1,-1-1 1,1 0-1,0 0 1,0 0-1,0 0 1,0 0 0,0 1-1,0-1 1,0 0-1,0 0 1,0 0-1,0 0 1,0 1-1,0-1 1,0 0-1,0 0 1,-5 18 541,4-17-569,0 1-1,0-1 1,1 1 0,-1 0-1,1-1 1,-1 1 0,1 0-1,-1 0 1,1 0-1,0 2 1,-4 123 579,4-127-603,0 1 1,-1-1 0,1 1 0,0-1 0,0 1-1,0-1 1,-1 1 0,1-1 0,0 1-1,-1-1 1,1 1 0,0-1 0,-1 1 0,1-1-1,-1 0 1,1 1 0,-1-1 0,1 0-1,0 1 1,-1-1 0,1 0 0,-1 0 0,0 1-1,1-1 1,-1 0 0,1 0 0,-1 0-1,1 0 1,-1 0 0,1 0 0,-1 0 0,0 0-1,1 0 1,-1 0 0,1 0 0,-1 0-1,0 0 1,0 0-30,0-1 0,0 1-1,-1 0 1,1 0 0,0 0-1,0-1 1,0 1 0,0 0-1,0-1 1,0 1-1,0-1 1,0 1 0,0-1-1,0 0 1,0 1 0,0-1-1,1 0 1,-2-1 0,3-7-393</inkml:trace>
  <inkml:trace contextRef="#ctx0" brushRef="#br0" timeOffset="1768.3">684 352 7296,'1'-2'702,"0"0"1,0 0-1,0 0 1,0 0 0,0 0-1,1 0 1,-1 0-1,1 1 1,-1-1-1,1 1 1,0-1-1,-1 1 1,3-2-1,26-16 1132,13 2-1578,-43 17-249,1 0 1,-1 0-1,0 0 1,0-1-1,0 1 1,1 0-1,-1 0 1,0-1-1,0 1 1,0 0-1,0-1 1,0 1-1,1 0 1,-1 0-1,0-1 1,0 1-1,0 0 1,0-1-1,0 1 1,0 0-1,0-1 1,0 1-1,0 0 1,0-1-1,0 1 1,0 0-1,0-1 1,0 1-1,-1 0 1,1-1-1,0 1 1,0 0-1,0 0 1,0-1-1,0 1 1,-1 0-1,1 0 1,0-1-1,0 1 1,-1 0-1,1 0 1,0 0-1,0-1 1,-1 1-1,1 0 1,0 0-1,0 0 1,-1 0-1,1 0 1,-1-1-1,-19-7 251,9 6-104,6 1 8,-1 1-1,1-1 1,0 1-1,-1 0 1,-5 1 0,10-1-127,0 0 0,-1 0 0,1 1 1,0-1-1,-1 1 0,1-1 0,0 1 1,-1 0-1,1-1 0,0 1 0,0 0 1,0 0-1,0 0 0,-1 0 0,1 0 1,1 0-1,-1 0 0,0 0 0,0 0 1,0 1-1,1-1 0,-1 0 1,0 0-1,0 3 0,0-2-11,1 1 1,-1 0-1,1 0 0,0-1 0,0 1 1,0 0-1,0 0 0,0-1 1,1 1-1,-1 0 0,1 0 1,0-1-1,-1 1 0,1-1 0,0 1 1,1 0-1,-1-1 0,0 0 1,1 1-1,0-1 0,-1 0 1,1 0-1,0 0 0,0 0 0,0 0 1,0 0-1,3 2 0,1 0-102,0 0-1,0 0 0,0-1 1,1 0-1,-1 0 0,1 0 0,-1 0 1,1-1-1,13 2 0,8-3-689</inkml:trace>
  <inkml:trace contextRef="#ctx0" brushRef="#br0" timeOffset="2177.77">931 284 7936,'1'8'2771,"0"-11"-1572,5-6 5241,-8 9-6289,0 0-1,-1 0 1,1 1-1,0-1 1,-1 1 0,1 0-1,0-1 1,0 1-1,-1 0 1,1 1 0,0-1-1,0 0 1,0 0-1,0 1 1,1-1-1,-1 1 1,0 0 0,1-1-1,-1 1 1,1 0-1,-1 0 1,1 0 0,0 0-1,-2 3 1,2-1-91,-1 0 0,0 1 0,1-1 0,0 0-1,0 1 1,0-1 0,1 0 0,-1 1 0,1-1 0,0 1 0,0-1 0,1 6 0,-1-10-60,0 1-1,0 0 1,0-1 0,0 1 0,0-1-1,0 1 1,0 0 0,1-1 0,-1 1-1,0-1 1,0 1 0,0-1 0,1 1-1,-1-1 1,0 1 0,1-1 0,-1 1-1,0-1 1,1 1 0,-1-1 0,0 1-1,1-1 1,-1 0 0,1 1 0,-1-1-1,1 0 1,-1 1 0,1-1 0,-1 0-1,1 0 1,0 1 0,-1-1 0,1 0-1,-1 0 1,1 0 0,-1 0 0,1 0-1,0 0 1,-1 0 0,1 0 0,-1 0-1,1 0 1,-1 0 0,1 0 0,0 0-1,-1-1 1,1 1 0,-1 0 0,1 0-1,-1-1 1,1 1 0,-1 0 0,1-1-1,-1 1 1,1 0 0,-1-1-1,0 1 1,1-1 0,22-24-113,-17 16 100,-1 0 0,0 0 0,-1-1 0,0 0 0,-1 0 0,0 0 0,0 0 0,1-18 0,-1-4 23,-2-46 0,-2 39-20,-5-42 126,3 64 46,1 10 65,-1 11-27,-1 16 119,4 28-176,-1 4 162,2-1 1,2 0 0,13 64 0,-9-96-392,7-7-42</inkml:trace>
</inkml:ink>
</file>

<file path=word/ink/ink1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31.026"/>
    </inkml:context>
    <inkml:brush xml:id="br0">
      <inkml:brushProperty name="width" value="0.05" units="cm"/>
      <inkml:brushProperty name="height" value="0.05" units="cm"/>
      <inkml:brushProperty name="color" value="#849398"/>
    </inkml:brush>
  </inkml:definitions>
  <inkml:trace contextRef="#ctx0" brushRef="#br0">2 120 6144,'-1'-5'6852,"5"-3"-4124,13-10-3277,-8 8 1118,-5 5-383,0 0 0,0 1 0,1-1 0,0 1 1,0 0-1,0 1 0,1-1 0,-1 1 1,1 0-1,-1 0 0,1 1 0,0 0 1,0 0-1,12-2 0,-16 3-141,0 0 0,1 1 0,-1 0-1,1 0 1,-1 0 0,1 0 0,-1 0 0,1 0 0,-1 0-1,1 1 1,-1-1 0,0 1 0,1 0 0,-1 0-1,0 0 1,0 0 0,1 0 0,-1 0 0,0 1 0,0-1-1,0 1 1,0-1 0,-1 1 0,1 0 0,0 0 0,-1 0-1,1 0 1,-1 0 0,1 0 0,-1 0 0,0 0-1,0 1 1,0-1 0,0 0 0,-1 1 0,1-1 0,-1 0-1,1 1 1,-1 3 0,1 3 32,-1 0-1,-1 0 0,1-1 1,-1 1-1,-1 0 1,0 0-1,0-1 1,0 1-1,-1-1 1,-1 1-1,1-1 0,-1 0 1,-7 8-1,-7 12 338,-2 0 0,-25 25 0,38-44-294,-20 17 333,27-26-438,0 0 0,-1 1 0,1-1 0,-1 0 0,1 1 0,-1-1 0,1 0 0,-1 0 0,1 0 0,-1 1 0,0-1 0,1 0 0,-1 0 0,1 0 0,-1 0 0,1 0 0,-1 0 0,0 0 0,1 0 0,-1 0 0,0 0 0,1-1 3,-1 0-1,1 1 1,-1-1 0,1 1 0,-1-1-1,1 1 1,-1-1 0,1 0 0,0 1-1,0-1 1,-1 0 0,1 1 0,0-1-1,0 0 1,0 0 0,0 1 0,0-1-1,-1 0 1,1 0 0,1 1 0,-1-2-1,0 0-3,0 1 0,0 0-1,0-1 1,0 1 0,0-1-1,0 1 1,0 0 0,0-1-1,1 1 1,-1 0 0,1 0-1,-1-1 1,1 1 0,-1 0 0,1 0-1,0-1 1,0 1 0,1-1-1,-1 1-12,0 1 0,1-1 0,-1 1 0,0-1 0,1 1 0,-1-1 0,1 1 0,-1 0 0,1 0 0,-1 0 0,1 0 0,-1 0 0,1 0 0,-1 0 0,1 0 0,-1 1 0,3 0 0,4 2-15,1 0 0,-1 0 0,0 1 0,-1 0 0,1 0 0,-1 1 0,9 7 0,-8-6 8,1 0-1,-1-1 1,1 0 0,0 0 0,19 7-1,-28-12 7,4 1-73,1 0 0,-1 0 0,1 0 0,0 0-1,-1-1 1,10 0 0,9-2-439</inkml:trace>
  <inkml:trace contextRef="#ctx0" brushRef="#br0" timeOffset="569.1">516 291 7680,'2'-3'8384,"3"-3"-7275,19-16 424,-22 19-1485,1 0-1,0 0 1,0 0 0,0 0 0,0 1 0,0-1 0,0 1-1,1 0 1,0 0 0,-1 0 0,1 0 0,7-1-1,-11 3-43,1 0 0,-1-1-1,1 1 1,0 0 0,-1 0-1,1 0 1,-1 0-1,1-1 1,-1 1 0,1 0-1,-1-1 1,1 1 0,-1 0-1,0-1 1,1 1 0,-1 0-1,1-1 1,-1 1-1,0-1 1,1 1 0,-1-1-1,0 1 1,0-1 0,1 1-1,-1-1 1,0 1-1,0-1 1,0 0 0,0 1-1,1-1 1,-1 1 0,0-1-1,0 1 1,0-1 0,0 0-1,0 1 1,-1-1-1,1 1 1,0-1 0,0 1-1,0-1 1,0 1 0,-1-1-1,1 0 1,-1 0 5,1-1 0,-1 1 0,1 0 1,-1 0-1,1 0 0,-1 1 0,0-1 0,1 1 1,-1-1-1,0 0 0,0 0 0,0 1 0,1-1 1,-1 0-1,0 1 0,0-1 0,0 0 0,0 1 0,0 0 1,0-1-1,-1 1 0,1 0 0,-2-1 0,1 1 27,-1 0 0,0 1-1,0 0 1,1-1 0,-1 1-1,0 0 1,-3 2 0,-12 2 318,16-5-314,0 1-1,0-1 1,0 1-1,0 0 0,1-1 1,-1 1-1,0 0 0,1 0 1,-1 0-1,1 0 1,-1 1-1,1-1 0,-1 0 1,1 1-1,0-1 0,0 0 1,0 1-1,-1 1 1,0 1 19,0-1 0,1 1 0,-1-1 0,1 1 0,0 0 0,0-1 0,1 1 0,-1 7 0,0-6 5,1 1 0,0 0 0,1 0 0,-1 0 0,1 0 0,0-1 0,1 1 0,0 0 0,-1-1 0,2 1 0,3 8 0,-3-11-80,-1-1-1,1 1 0,-1-1 1,1 1-1,0-1 0,0 0 0,0 0 1,0 0-1,0 0 0,0-1 1,0 1-1,1-1 0,-1 0 1,1 0-1,-1 0 0,1 0 1,-1-1-1,1 1 0,-1-1 0,1 0 1,0 0-1,6-1 0,18-5-495</inkml:trace>
  <inkml:trace contextRef="#ctx0" brushRef="#br0" timeOffset="1075.23">729 225 7168,'5'17'8575,"11"22"-6633,-1-5-1068,-14-31-693,0-1 0,1 1-1,-1-1 1,1 1 0,-1-1-1,1 1 1,0-1-1,0 0 1,0 0 0,0 0-1,0 0 1,0 0-1,1-1 1,4 4 0,-6-5-137,0 0 0,0 0 0,-1 0 0,1-1 0,0 1 0,0 0 0,0 0 0,-1 0 0,1-1 0,0 1 0,0 0 0,-1-1 0,1 1 0,0-1 0,0 1 0,-1-1 0,1 1 0,-1-1 0,1 1 0,0-1 0,-1 1 0,1-1 0,-1 0 0,1-1 0,11-17 392,-9 12-308,-1-1 0,1 0 0,-1 1 0,-1-1 0,1 0 0,-2 0 0,1-14 0,2 6-1430,-3 12 150</inkml:trace>
  <inkml:trace contextRef="#ctx0" brushRef="#br0" timeOffset="1538.87">878 297 7296,'-2'0'2831,"8"-4"-566,-4 2-1674,0 0-1,1 1 1,-1-1-1,0 0 0,0 0 1,0 0-1,0-1 1,3-3-1,-4 3-381,0 1 0,0-1 0,0 1 0,0 0-1,1-1 1,-1 1 0,1 0 0,1-2 0,8-15 472,-11 18-657,0 0 1,0 0 0,1 0 0,-1 0 0,-1 0 0,1 0 0,0 0-1,0 0 1,0 0 0,0 0 0,-1 1 0,1-1 0,0 0 0,-1 0 0,1 0-1,0 0 1,-1 0 0,1 1 0,-1-1 0,0 0 0,1 1 0,-1-1 0,-1-1-1,1 2-29,0-1 0,0 1-1,0-1 1,-1 1 0,1 0-1,0 0 1,0-1 0,-1 1-1,1 0 1,0 0 0,-1 0-1,1 0 1,0 0 0,-1 0-1,1 1 1,0-1 0,0 0-1,-1 1 1,1-1 0,0 1-1,0-1 1,0 1 0,-2 1-1,2 1 6,-1 1 0,1-1 0,0 1 0,0 0 0,0 0 0,0 0 0,1-1 0,-1 1 0,1 0 0,0 0 0,1 0 0,-1 0 0,0 0 0,1 0 0,0-1 0,0 1 0,0 0 0,1 0 0,-1-1 0,1 1 0,0-1 0,0 1 0,3 3 0,-3-4 0,0 0 0,0 0 0,0-1 0,1 1 0,-1-1 0,1 0 0,-1 0 0,1 1 0,0-2 0,0 1 0,0 0 0,4 1 0,-5-2 0,0-1 0,0 1 0,0-1 0,0 1 0,0-1 0,0 0 0,0 0 0,1 0 0,-1 0 0,0 0 0,0-1 0,0 1 0,0-1 0,0 1 0,0-1 0,0 0 0,0 0 0,0 0 0,0 0 0,2-1 0,0-2 9,0 1 0,0-1 0,0 1 0,-1-1 0,1 0 0,-1-1 0,0 1-1,0 0 1,-1-1 0,1 0 0,2-8 0,6-9 12,-11 22-22,0-1 0,0 1 0,0 0 0,0 0 0,0-1 0,0 1 0,0 0 0,1 0-1,-1-1 1,0 1 0,0 0 0,0 0 0,0 0 0,1-1 0,-1 1 0,0 0 0,0 0 0,1 0-1,-1 0 1,0-1 0,0 1 0,0 0 0,1 0 0,-1 0 0,0 0 0,1 0 0,-1 0-1,0 0 1,0 0 0,1 0 0,-1 0 0,0 0 0,0 0 0,1 0 0,-1 0 0,0 0 0,1 0-1,-1 0 1,0 0 0,0 0 0,1 0 0,-1 0 0,0 0 0,0 1 0,1-1 0,-1 0 0,0 0-1,0 0 1,0 0 0,1 1 0,-1-1 0,0 0 0,0 0 0,0 1 0,1-1 0,-1 0-1,0 1 1,5 9-63,14 25-5,-17-33 59,-1 0 1,0-1-1,1 1 0,-1 0 0,1-1 1,-1 1-1,1-1 0,0 0 1,0 0-1,-1 0 0,1 0 0,0 0 1,0 0-1,0 0 0,0 0 0,3 0 1,6-3-141</inkml:trace>
  <inkml:trace contextRef="#ctx0" brushRef="#br0" timeOffset="1946.62">1192 1 7936,'-4'1'12039,"4"-1"-11842,-2 19 3016,1 34-5962,1-40 4150,-10 220-1657,10-225-406</inkml:trace>
  <inkml:trace contextRef="#ctx0" brushRef="#br0" timeOffset="1947.62">1150 277 7680,'0'-4'3840,"7"-8"2559,0 8-6143,4 1 128,4 3 0,2-3 0,1-1-640,11 2 0,-3-1-640,-2 3 128</inkml:trace>
  <inkml:trace contextRef="#ctx0" brushRef="#br0" timeOffset="2571.65">1398 208 7296,'-2'-1'333,"1"1"0,0-1 0,-1 1-1,1 0 1,0-1 0,-1 1 0,1 0 0,-1 0 0,1 0 0,-1 0 0,1 0 0,-1 0 0,1 0 0,0 1-1,-1-1 1,1 0 0,-1 1 0,1-1 0,0 1 0,0-1 0,-1 1 0,1 0 0,0 0 0,0-1 0,-2 3 0,1-2-236,1 0 1,0 0-1,-1 1 1,1-1 0,0 1-1,0-1 1,0 1-1,0-1 1,0 1 0,0-1-1,0 1 1,0 0 0,1 0-1,-1-1 1,1 1-1,-1 0 1,1 0 0,0 0-1,-1 0 1,1-1 0,0 1-1,1 2 1,0 3-13,1-1-1,0 0 1,1 0 0,-1 0 0,1-1 0,0 1 0,1-1-1,6 9 1,-6-9-35,0 1-1,0 0 0,-1 0 1,0 0-1,0 0 1,3 10-1,-6-15-40,0 0 0,0 0 0,0 0 0,0 0 0,0-1-1,-1 1 1,1 0 0,0 0 0,0 0 0,-1 0 0,1 0 0,-1 0 0,1-1 0,-1 1 0,1 0-1,-1 0 1,1-1 0,-1 1 0,0 0 0,1-1 0,-1 1 0,0-1 0,0 1 0,0-1 0,1 1-1,-1-1 1,0 1 0,0-1 0,0 0 0,0 1 0,0-1 0,0 0 0,1 0 0,-3 0 0,-36 7 702,34-6-582,3-1-83,-1 1-1,0-1 1,1 0-1,-1 0 1,0 0-1,1 0 1,-1 0-1,0-1 1,1 1-1,-1-1 1,1 0-1,-1 1 1,0-1-1,-2-2 1,3 0 60</inkml:trace>
</inkml:ink>
</file>

<file path=word/ink/ink1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34.376"/>
    </inkml:context>
    <inkml:brush xml:id="br0">
      <inkml:brushProperty name="width" value="0.05" units="cm"/>
      <inkml:brushProperty name="height" value="0.05" units="cm"/>
    </inkml:brush>
  </inkml:definitions>
  <inkml:trace contextRef="#ctx0" brushRef="#br0">7 23 7040,'1'-1'421,"0"0"1,-1-1-1,2 1 1,-2 0 0,1 0-1,-1-1 1,0 1-1,0 0 1,1-1-1,-1 1 1,0 0-1,-1-6 5294,4 14-4371,0 36-496,-3 0 0,-9 82 0,1 13-576,10-148-2406</inkml:trace>
</inkml:ink>
</file>

<file path=word/ink/ink1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3.272"/>
    </inkml:context>
    <inkml:brush xml:id="br0">
      <inkml:brushProperty name="width" value="0.05" units="cm"/>
      <inkml:brushProperty name="height" value="0.05" units="cm"/>
    </inkml:brush>
  </inkml:definitions>
  <inkml:trace contextRef="#ctx0" brushRef="#br0">22 0 7040,'-6'4'9130,"-1"20"-8219,0 2 973,6-21-1159,0-8-317,3-12-155,0 11-239,1 1 0,-1 0 0,1 1-1,-1-1 1,1 0 0,0 1-1,0-1 1,0 1 0,0 0 0,0 0-1,1 0 1,-1 1 0,0-1-1,1 1 1,0-1 0,-1 1 0,1 1-1,0-1 1,-1 0 0,1 1-1,0 0 1,0-1 0,-1 2 0,1-1-1,0 0 1,0 1 0,3 1-1,-6-2-13,-1 0 0,1 0 0,-1 0 0,1 0 0,-1 1 0,1-1 0,-1 0 0,1 1 0,-1-1 0,1 0 0,-1 1 0,1-1 0,-1 0 0,0 1 0,1-1 0,-1 1 0,0-1 0,1 1 0,-1-1 0,0 1 0,0-1 0,1 1 0,-1-1 0,0 1 0,0-1 0,0 1 0,0-1 0,0 1 0,0 0 0,0-1 0,0 1 0,0-1 0,0 1 0,0-1 0,0 1 0,0-1 0,-1 2 0,3 12 0,-2-13 3,0-1-1,1 0 0,-1 0 0,0 0 0,0 0 0,0 0 0,0 0 1,0 1-1,0-1 0,1 0 0,-1 0 0,0 0 0,0 0 1,0 0-1,0 0 0,1 0 0,-1 0 0,0 0 0,0 0 1,0 0-1,0 0 0,1 0 0,-1 0 0,0 0 0,0 0 1,0 0-1,1 0 0,-1 0 0,0 0 0,0 0 0,0 0 0,0 0 1,1 0-1,-1 0 0,0 0 0,0-1 0,0 1 0,0 0 1,0 0-1,0 0 0,1 0 0,-1 0 0,0 0 0,0-1 1,0 1-1,0 0 0,0 0 0,0 0 0,0-1 0,10-12 231,-9 11-211,0 0-1,-1 1 0,1-1 1,0 1-1,0-1 0,1 1 1,-1 0-1,0-1 1,0 1-1,1 0 0,-1 0 1,0 0-1,4-2 0,-4 3-19,-1 1 0,1-1 0,0 1 1,-1-1-1,1 0 0,-1 1 0,1-1 0,-1 1 0,1-1 0,-1 1 0,1 0 0,-1-1 0,1 1 0,-1 0 0,0-1 0,1 1 0,-1 0 0,0-1 0,1 1 0,-1 0 0,0-1 0,0 1 0,0 0 0,0 0 0,0-1 1,0 1-1,0 1 0,1 26 67,-1-26-68,1 5-7,-1-1 0,1 1-1,0-1 1,0 1-1,1-1 1,0 0 0,0 0-1,0 0 1,6 10-1,-1-11-313,3-9-64</inkml:trace>
</inkml:ink>
</file>

<file path=word/ink/ink1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3.864"/>
    </inkml:context>
    <inkml:brush xml:id="br0">
      <inkml:brushProperty name="width" value="0.05" units="cm"/>
      <inkml:brushProperty name="height" value="0.05" units="cm"/>
    </inkml:brush>
  </inkml:definitions>
  <inkml:trace contextRef="#ctx0" brushRef="#br0">22 0 7808,'-2'0'3840,"2"14"3327,-4-9-6783,-1 5 0,5 9 0,0 7 128,0 3-768,0-10 128,0 6 256,0 8 128,0-7-256,-2-7 0,-2-7-768,0-2 0</inkml:trace>
  <inkml:trace contextRef="#ctx0" brushRef="#br0" timeOffset="1">37 23 7552,'1'0'269,"-1"-1"0,1 0 0,-1 0 0,1 0 0,-1 0 0,1 0 0,0 0 0,-1 1 0,1-1 0,0 0 0,0 1 0,-1-1 0,1 0 0,0 1 0,0-1 1,0 1-1,0-1 0,0 1 0,0 0 0,0-1 0,0 1 0,0 0 0,0 0 0,0-1 0,0 1 0,0 0 0,0 0 0,0 0 0,1 1 0,33 0 769,-33-1-1013,0 0-1,-1 1 1,1-1 0,0 1 0,-1-1 0,1 1 0,-1-1-1,1 1 1,-1 0 0,1 0 0,-1 0 0,0 0-1,1 0 1,-1 0 0,0 0 0,0 0 0,1 1 0,-1-1-1,0 0 1,0 1 0,0-1 0,0 2 0,0 0 19,-1-1 1,0 1-1,-1-1 0,1 1 1,0-1-1,0 1 1,-1-1-1,0 0 1,1 1-1,-1-1 0,0 0 1,0 1-1,0-1 1,-3 3-1,1 1-31,-1-1-1,1 0 0,-1 0 1,0 0-1,-1-1 1,1 1-1,-1-1 1,0 0-1,0 0 1,0-1-1,-8 3 0,12-5-652</inkml:trace>
</inkml:ink>
</file>

<file path=word/ink/ink1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4.369"/>
    </inkml:context>
    <inkml:brush xml:id="br0">
      <inkml:brushProperty name="width" value="0.05" units="cm"/>
      <inkml:brushProperty name="height" value="0.05" units="cm"/>
    </inkml:brush>
  </inkml:definitions>
  <inkml:trace contextRef="#ctx0" brushRef="#br0">29 58 2176,'-10'4'15487,"10"-3"-15448,0-1 0,0 0 0,0 0-1,0 0 1,0 1 0,0-1 0,0 0-1,0 0 1,0 0 0,0 1 0,0-1 0,0 0-1,0 0 1,0 0 0,0 1 0,-1-1-1,1 0 1,0 0 0,0 0 0,0 0-1,0 0 1,0 1 0,-1-1 0,1 0-1,0 0 1,0 0 0,0 0 0,0 0-1,-1 0 1,1 0 0,0 0 0,0 0-1,0 1 1,-1-1 0,1 0 0,0 0-1,0 0 1,0 0 0,0 0 0,-1 0-1,1 0 1,0 0 0,0 0 0,0-1-1,-1 1 1,1 0 0,0 0 0,0 0-1,0 0 1,-1 0 0,1 0 0,0 0-1,0 0 1,0 0 0,0-1 0,-1 1-1,1 0 1,0 0 0,0 0 0,-5 31 31,4-28-39,0-1 0,0 1-1,0-1 1,1 1 0,0-1 0,-1 1-1,1-1 1,0 1 0,0-1-1,0 1 1,0 0 0,1-1 0,-1 1-1,1-1 1,-1 1 0,1-1 0,0 0-1,0 1 1,0-1 0,0 0 0,3 4-1,-4-6-29,0 0 0,0 1-1,0-1 1,0 0 0,1 0-1,-1 1 1,0-1-1,0 0 1,0 0 0,0 0-1,1 1 1,-1-1 0,0 0-1,0 0 1,0 0 0,1 0-1,-1 1 1,0-1-1,0 0 1,1 0 0,-1 0-1,0 0 1,0 0 0,1 0-1,-1 0 1,0 0 0,0 0-1,1 0 1,-1 0 0,0 0-1,1 0 1,-1 0-1,0 0 1,0 0 0,1 0-1,-1 0 1,0 0 0,0 0-1,1 0 1,-1 0 0,0-1-1,0 1 1,1 0-1,-1 0 1,0 0 0,0 0-1,1-1 1,7-17 70,-2-24 62,-6 32-110,1 8-16,-1 1 0,0 0 0,0-1 0,0 1 0,0-1 0,0 1 0,0-1 0,0 1 0,0-1 0,-1 1 0,1 0 1,0-1-1,-1 1 0,1 0 0,-1-1 0,0 1 0,1 0 0,-1-1 0,0 1 0,-1-1 0,1 1-285</inkml:trace>
  <inkml:trace contextRef="#ctx0" brushRef="#br0" timeOffset="1">145 149 7936,'-7'-10'3968,"-4"-16"-1408,15 17 2303,-1-1-4479,1 0 0,3 1 128,0-8 0,-3 5-768,0-2 0,-1 5 512,12 3 0,0 0-896,-6-4 0</inkml:trace>
</inkml:ink>
</file>

<file path=word/ink/ink1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4.900"/>
    </inkml:context>
    <inkml:brush xml:id="br0">
      <inkml:brushProperty name="width" value="0.05" units="cm"/>
      <inkml:brushProperty name="height" value="0.05" units="cm"/>
    </inkml:brush>
  </inkml:definitions>
  <inkml:trace contextRef="#ctx0" brushRef="#br0">29 32 7424,'-3'4'10936,"2"8"-7661,1 21-5481,0-22 3107,-11 256-730,11-266-811,0-7-1558</inkml:trace>
  <inkml:trace contextRef="#ctx0" brushRef="#br0" timeOffset="1">3 244 6912,'0'-15'3456,"-3"25"1792,6-8-5120,5 1 0,3 1 0,3-1 0,5-3-256,-1 3 128,-1-9 0,5-3 0</inkml:trace>
  <inkml:trace contextRef="#ctx0" brushRef="#br0" timeOffset="2">238 1 7552,'0'2'3180,"2"26"2727,-4 8-5139,-14 15 612,-40 86 0,-8 25 1492,63-160-2900,1-1 1,-1 1-1,1-1 0,-1 1 0,1-1 0,0 1 0,0-1 0,-1 1 0,1-1 0,0 1 0,1-1 1,-1 3-1,9-9-506</inkml:trace>
</inkml:ink>
</file>

<file path=word/ink/ink1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5.493"/>
    </inkml:context>
    <inkml:brush xml:id="br0">
      <inkml:brushProperty name="width" value="0.05" units="cm"/>
      <inkml:brushProperty name="height" value="0.05" units="cm"/>
    </inkml:brush>
  </inkml:definitions>
  <inkml:trace contextRef="#ctx0" brushRef="#br0">60 0 7936,'-3'4'9800,"4"9"-8785,-3 15-354,-2 0-1,0 0 1,-2 0-1,-17 51 0,7-26 924,13-30-1330,4-23-238,-1 1-1,0 0 1,0-1-1,0 1 1,1 0-1,-1-1 1,0 1 0,0-1-1,1 1 1,-1-1-1,1 1 1,-1 0-1,0-1 1,1 1-1,-1-1 1,1 0-1,-1 1 1,1-1-1,1 1 1,0 0 11,1-1-1,-1 1 1,1-1 0,0 0-1,-1 1 1,1-1 0,0-1-1,-1 1 1,1 0 0,-1-1-1,1 1 1,0-1 0,2-1-1,-3 2-55,-1-1 0,1 1 0,0-1 0,0 1 0,-1 0 0,1-1-1,0 1 1,-1 0 0,1 0 0,3 1 0,-4-1-3,-1 0 1,1 0-1,-1 0 1,1 0-1,-1 0 1,1 0-1,0 0 1,-1 0-1,1 0 1,-1 0-1,1 0 1,-1-1-1,1 1 1,-1 0-1,1 0 1,-1-1-1,1 1 1,-1 0-1,1-1 1,-1 1-1,1 0 0,0-1 1,13-8-1100,3 2-149</inkml:trace>
  <inkml:trace contextRef="#ctx0" brushRef="#br0" timeOffset="1">49 238 8064,'0'7'3968,"9"-26"-2816,-4 19 2687,-5-7-3199,7 0-256,4 2 0,0-9-640,0 4 128,0 1-128,0-1 128</inkml:trace>
</inkml:ink>
</file>

<file path=word/ink/ink1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6.004"/>
    </inkml:context>
    <inkml:brush xml:id="br0">
      <inkml:brushProperty name="width" value="0.05" units="cm"/>
      <inkml:brushProperty name="height" value="0.05" units="cm"/>
    </inkml:brush>
  </inkml:definitions>
  <inkml:trace contextRef="#ctx0" brushRef="#br0">1 50 7808,'6'5'3840,"-6"-27"2559,5 15-6015,8-2 128,5 9-128,4 0 128,-4-7-896,12-3 0</inkml:trace>
  <inkml:trace contextRef="#ctx0" brushRef="#br0" timeOffset="1">102 190 7680,'2'7'3840,"36"12"-1024,-31-2 2431,4-8-4991,0 1 128,0 2 0,-4 2 128,0-2-768,-3-2 128,0-3 0,3-11 128</inkml:trace>
  <inkml:trace contextRef="#ctx0" brushRef="#br0" timeOffset="2">226 171 8064,'2'-9'3968,"-19"37"3455,6-25-7167,-3 11 0,-5 2 0,1-3 128,0 6-512,3 4 0,3-4 256,6 3 128,2-6-384,12-6 0</inkml:trace>
</inkml:ink>
</file>

<file path=word/ink/ink1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6.553"/>
    </inkml:context>
    <inkml:brush xml:id="br0">
      <inkml:brushProperty name="width" value="0.05" units="cm"/>
      <inkml:brushProperty name="height" value="0.05" units="cm"/>
    </inkml:brush>
  </inkml:definitions>
  <inkml:trace contextRef="#ctx0" brushRef="#br0">33 40 7680,'-8'0'11903,"8"5"-11519,-2 2 0,-3 6 0,3 7 128,2 6-768,-9 2 128,9-6 384,-2-5 0,2-1-256,-4-4 0,4 7-384,0-14 128</inkml:trace>
  <inkml:trace contextRef="#ctx0" brushRef="#br0" timeOffset="1">33 14 9216,'1'-1'344,"-1"0"-1,1 0 1,-1 0 0,1 0 0,0 1 0,-1-1-1,1 0 1,0 0 0,-1 1 0,1-1 0,0 1 0,0-1-1,0 1 1,0-1 0,-1 1 0,1-1 0,0 1-1,0 0 1,0-1 0,0 1 0,0 0 0,0 0 0,0 0-1,0 0 1,0 0 0,0 0 0,0 0 0,1 0-1,2 0-178,0 0-1,-1 0 0,1 0 1,-1 0-1,1 1 0,-1-1 0,7 3 1,-9-2-168,1-1 1,-1 1 0,0 0 0,0-1-1,1 1 1,-1 0 0,0 0-1,0 0 1,0 0 0,0 0 0,0 0-1,0 0 1,-1 1 0,1-1 0,0 0-1,0 0 1,-1 1 0,1-1-1,-1 0 1,1 1 0,-1-1 0,0 1-1,1-1 1,-1 0 0,0 1-1,0-1 1,0 1 0,0-1 0,0 1-1,-1-1 1,1 0 0,0 1 0,-1-1-1,1 1 1,0-1 0,-1 0-1,-1 2 1,1 0-2,-1 1-1,0-1 1,0 0-1,0 0 1,-1 0-1,1 0 1,-1 0-1,0-1 1,0 1-1,0-1 1,0 1-1,0-1 1,-5 2-1,4-4-763,16-6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4.816"/>
    </inkml:context>
    <inkml:brush xml:id="br0">
      <inkml:brushProperty name="width" value="0.05" units="cm"/>
      <inkml:brushProperty name="height" value="0.05" units="cm"/>
    </inkml:brush>
  </inkml:definitions>
  <inkml:trace contextRef="#ctx0" brushRef="#br0">28 24 2432,'-1'-5'609,"-13"-14"13117,9 40-10029,-1 2-4364,5-11 991,0-1 1,2 1 0,-1 0 0,1-1-1,4 16 1,-5-25-311,0 0-1,1-1 0,-1 1 1,1 0-1,0 0 0,-1 0 1,1 0-1,0-1 0,0 1 1,0 0-1,0-1 0,1 1 1,-1-1-1,0 1 0,0-1 1,1 0-1,-1 0 1,1 1-1,0-1 0,-1 0 1,1 0-1,0 0 0,-1-1 1,1 1-1,0 0 0,0-1 1,0 1-1,0-1 0,0 0 1,-1 1-1,1-1 0,0 0 1,0 0-1,0 0 1,0 0-1,0-1 0,0 1 1,0 0-1,0-1 0,2 0 1,0-1-9,0 1 0,0-1 0,0 0 0,0 0 0,0 0 0,0-1 1,0 1-1,-1-1 0,1 0 0,-1 0 0,0 0 0,0 0 0,0-1 0,0 1 1,-1-1-1,1 0 0,2-5 0,1-4-94,-1-1-1,-1 0 1,6-26 0,-9 35 55,0 2-73,-4 35 1,6 76 339,0-46 525,-7 70 0,4-131-753,0 0 1,0-1-1,0 1 1,0 0-1,0 0 1,0-1-1,0 1 1,-1 0-1,1-1 1,0 1-1,0 0 1,-1-1-1,1 1 1,0 0-1,-1-1 0,1 1 1,-1-1-1,1 1 1,-1-1-1,1 1 1,-1-1-1,1 1 1,-1-1-1,0 1 1,1-1-1,-1 0 1,0 1-1,1-1 1,-1 0-1,0 1 0,1-1 1,-1 0-1,0 0 1,0 0-1,-27-5 172,13 1-140,-39-13-677,43 12-234,9-2-44</inkml:trace>
</inkml:ink>
</file>

<file path=word/ink/ink1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7.090"/>
    </inkml:context>
    <inkml:brush xml:id="br0">
      <inkml:brushProperty name="width" value="0.05" units="cm"/>
      <inkml:brushProperty name="height" value="0.05" units="cm"/>
    </inkml:brush>
  </inkml:definitions>
  <inkml:trace contextRef="#ctx0" brushRef="#br0">42 71 7936,'-5'-9'6090,"1"15"-1807,4-5-4232,-1 0-1,1 1 1,-1-1-1,0 0 0,0 0 1,1 0-1,-1 0 1,0 0-1,0 0 1,0 0-1,0 0 0,-1 0 1,0 0-38,0 1 1,0-1-1,1 1 0,-1-1 1,1 1-1,0 0 1,-1 0-1,1 0 0,0-1 1,0 1-1,0 0 1,0 0-1,0 1 0,1-1 1,-1 0-1,1 0 1,-1 0-1,1 0 1,0 1-1,0-1 0,0 0 1,0 0-1,0 0 1,0 1-1,1-1 0,-1 0 1,1 0-1,-1 0 1,1 0-1,0 0 0,0 0 1,0 0-1,0 0 1,2 2-1,-3-3-9,1-1 0,-1 1 1,0-1-1,1 1 0,-1-1 0,1 0 0,-1 1 0,1-1 0,-1 1 0,1-1 1,-1 0-1,1 0 0,-1 1 0,1-1 0,0 0 0,-1 0 0,1 0 1,-1 0-1,1 1 0,0-1 0,-1 0 0,1 0 0,-1 0 0,1 0 1,0-1-1,0 1 0,18-9 97,-15 7-95,0-1-1,-1 0 0,1 0 1,-1 0-1,0-1 0,0 1 1,3-5-1,-4 4-37,13-31-48,-14 34 81,0-1-1,-1-1 0,1 1 1,-1 0-1,0 0 0,0 0 1,0 0-1,0-1 0,0 1 1,0 0-1,0 0 0,-1 0 0,1-1 1,-1 1-1,-1-3 0,2 6 1,0-1-1,0 0 0,0 0 1,0 0-1,0 0 0,0 0 1,0 0-1,0 1 0,0-1 1,-1 0-1,1 0 0,0 0 1,0 0-1,0 0 0,0 0 1,0 0-1,0 0 0,0 0 1,-1 0-1,1 1 0,0-1 1,0 0-1,0 0 0,0 0 1,0 0-1,-1 0 0,1 0 1,0 0-1,0 0 0,0 0 1,0 0-1,0 0 0,-1 0 1,1 0-1,0 0 0,0 0 1,0-1-1,0 1 0,0 0 1,-1 0-1,1 0 0,0 0 1,0 0-1,0 0 0,0 0 1,0 0-1,0 0 0,0 0 1,0-1-1,-1 1 0,1 1-31,0 0 0,0 1 0,1-1 0,-1 0 0,0 0 0,0 0 0,1 0 0,-1 0-1,0 0 1,1 0 0,-1 0 0,1 0 0,0 0 0,-1 0 0,1 0 0,1 1-1,6 4-480</inkml:trace>
  <inkml:trace contextRef="#ctx0" brushRef="#br0" timeOffset="1">162 121 8192,'0'0'4096,"-4"-29"3327,8 18-7167,-1 1 0,5 1 128,-8-5 128,3 5-768,1-1 128,0 3 384,-1 2 0,1-2-1024,3-3 0</inkml:trace>
</inkml:ink>
</file>

<file path=word/ink/ink1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7.608"/>
    </inkml:context>
    <inkml:brush xml:id="br0">
      <inkml:brushProperty name="width" value="0.05" units="cm"/>
      <inkml:brushProperty name="height" value="0.05" units="cm"/>
    </inkml:brush>
  </inkml:definitions>
  <inkml:trace contextRef="#ctx0" brushRef="#br0">29 29 7680,'0'-1'276,"-1"-16"2059,1 17-2109,0 0 1,0-1-1,0 1 0,0-1 1,0 1-1,0 0 1,0-1-1,0 1 0,0-1 1,0 1-1,0-1 1,0 1-1,0 0 0,0-1 1,1 1-1,-1 0 1,0-1-1,0 1 0,0-1 1,1 1-1,-1 0 1,0-1-1,1 1 0,-1 0 1,0 0-1,1-1 1,-1 1-1,0 0 0,1 0 1,-1-1-1,1 1 0,0 2-90,-1 0 0,1 0 0,0 0 0,-1 0-1,1 0 1,-1 0 0,0 0 0,0 0 0,0 1-1,0-1 1,0 0 0,-1 4 0,1 0-216,-9 171 1194,0 0 97,5-146-3024,4-36 511</inkml:trace>
  <inkml:trace contextRef="#ctx0" brushRef="#br0" timeOffset="1">9 321 6272,'-9'-16'3072,"24"-3"3840,-8 19-6273,4 3 1,0 1 0,7 1-1024,4 5 0,0-6 384,6-1 128</inkml:trace>
</inkml:ink>
</file>

<file path=word/ink/ink1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8.106"/>
    </inkml:context>
    <inkml:brush xml:id="br0">
      <inkml:brushProperty name="width" value="0.05" units="cm"/>
      <inkml:brushProperty name="height" value="0.05" units="cm"/>
    </inkml:brush>
  </inkml:definitions>
  <inkml:trace contextRef="#ctx0" brushRef="#br0">167 185 3712,'0'0'105,"-1"-1"1,1 1-1,0 0 1,-1 0-1,1 0 1,-1 0 0,1-1-1,-1 1 1,1 0-1,-1 0 1,1 0-1,-1 0 1,1 0-1,-1 0 1,1 0-1,-1 0 1,1 0-1,-1 0 1,1 1-1,0-1 1,-1 0-1,1 0 1,-1 0-1,1 1 1,-1-1-1,1 0 1,0 0-1,-1 1 1,1-1-1,-1 0 1,1 1 0,0-1-1,-1 1 1,-8 14 2466,6-11-1180,-5 4 3097,-7-3-3118,8-3-810,-3 3-190,0 1 0,0 0 1,1 0-1,0 1 0,-12 11 0,17-14-258,0 0-1,1 0 1,-1 1 0,1-1-1,-1 1 1,1 0-1,1 0 1,-1 0-1,1 0 1,0 0-1,0 1 1,-2 8-1,4-14-105,0 1-1,0 0 1,-1 0 0,1 0-1,0 0 1,0 0-1,0 0 1,0 0-1,1 0 1,-1 0-1,0 0 1,0 0 0,0 0-1,1 0 1,-1-1-1,1 1 1,-1 0-1,0 0 1,1 0-1,0 0 1,-1-1-1,1 1 1,-1 0 0,1-1-1,1 2 1,0-1-2,-1 0 1,1-1-1,0 1 1,-1-1 0,1 1-1,0-1 1,-1 0-1,1 0 1,0 0-1,-1 0 1,1 0 0,0 0-1,2 0 1,1-1-8,0 0 1,1-1-1,-1 1 1,0-1-1,0 0 1,0 0-1,0-1 1,6-4-1,-6 2-17,0 0 0,0 0 0,-1 0 0,0-1 0,0 0 0,-1 1 0,1-1 0,-1-1 0,2-6 0,3-8-57,7-35 1,-11 28 85,-1-2 0,-1 1 1,-2-31-1,-1 28 183,-3 10 47,1 16-33,0 16 8,1 58 239,12 111 0,-8-151-381,-1-15-108,-1-7-46,0-1 1,0 1-1,1 0 0,0-1 1,0 1-1,0-1 0,1 0 1,0 1-1,0-1 1,0 0-1,5 8 0,6-4-943</inkml:trace>
</inkml:ink>
</file>

<file path=word/ink/ink1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8.680"/>
    </inkml:context>
    <inkml:brush xml:id="br0">
      <inkml:brushProperty name="width" value="0.05" units="cm"/>
      <inkml:brushProperty name="height" value="0.05" units="cm"/>
    </inkml:brush>
  </inkml:definitions>
  <inkml:trace contextRef="#ctx0" brushRef="#br0">51 313 7552,'1'-10'4905,"0"13"-2130,-1-1-2705,0 0 1,0-1 0,0 1-1,-1 0 1,1-1-1,0 1 1,-1-1-1,1 1 1,-1-1-1,0 1 1,1-1-1,-3 3 1,-2 3 223,0-1 1,0 1-1,1 0 0,0 0 1,0 1-1,1-1 1,0 1-1,0 0 0,1 0 1,0 0-1,0 0 1,1 0-1,0 0 0,0 12 1,4-7-90,5-11-73,-6-3-126,-1 0 0,0 0 0,1 1 0,-1-1 0,0 0 0,0 0-1,0 0 1,1-1 0,-1 1 0,0 0 0,-1 0 0,1 0 0,0-1 0,0 0 0,19-33-6,-15 27 0,0 0 0,-1-1 0,0 0 0,0 1 0,-1-1 0,4-13 0,-4 12 0,-5 16 44,0 1 0,0-1 0,0 1 0,0 11 0,2-15-33,-1 0 1,1 1 0,0-1 0,0 0-1,1 1 1,-1-1 0,1 0 0,0 1 0,0-1-1,0 0 1,0 0 0,0 1 0,3 3-1,-4-7-23,1 1 0,-1-1 0,0 1 0,1-1 0,-1 1 0,1-1 0,-1 0-1,0 1 1,1-1 0,-1 0 0,1 1 0,-1-1 0,1 0 0,-1 0 0,1 0-1,-1 1 1,1-1 0,-1 0 0,1 0 0,-1 0 0,1 0 0,-1 0 0,1 0 0,-1 0-1,1 0 1,0 0 0,-1 0 0,1 0 0,-1 0 0,1 0 0,-1-1 0,1 1-1,-1 0 1,1 0 0,0-1 0,1 0-42,18-4-352</inkml:trace>
  <inkml:trace contextRef="#ctx0" brushRef="#br0" timeOffset="1">204 17 7936,'-4'-16'12287,"8"20"-11903,0 15-128,-4 10 128,0 6-512,3 7 0,-6 16 256,-1-13 128,-3 10-128,3-10 0,1-11-128,3-4 128,-4-17-896,8-6 0</inkml:trace>
  <inkml:trace contextRef="#ctx0" brushRef="#br0" timeOffset="2">190 298 7168,'3'9'3584,"23"1"-2816,-15-7 1792,0 6-2560,-4-2 0,4 3-256,2-8 128</inkml:trace>
</inkml:ink>
</file>

<file path=word/ink/ink1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9.195"/>
    </inkml:context>
    <inkml:brush xml:id="br0">
      <inkml:brushProperty name="width" value="0.05" units="cm"/>
      <inkml:brushProperty name="height" value="0.05" units="cm"/>
    </inkml:brush>
  </inkml:definitions>
  <inkml:trace contextRef="#ctx0" brushRef="#br0">74 16 7552,'-2'-5'1529,"-8"-6"7318,10 11-8728,-17 20 1524,9-5-1497,1 0 1,1 0-1,0 1 0,1 0 0,1 0 1,-3 22-1,7-37-132,0 0 0,-1 0 0,1 0 0,0-1 0,0 1 0,0 0 0,0 0 0,0 0 0,0 0 0,0 0-1,0-1 1,0 1 0,1 0 0,-1 0 0,0 0 0,0-1 0,1 1 0,-1 0 0,0 0 0,1-1 0,-1 1 0,1 0 0,-1 0 0,2 0 0,-1-1-3,0 0 0,-1 1 0,1-1 0,0 0 1,0 0-1,0 0 0,0-1 0,-1 1 0,1 0 0,0 0 0,0 0 1,0-1-1,-1 1 0,1 0 0,0-1 0,0 1 0,-1 0 1,1-1-1,1 0 0,3-3 25,0 0 0,0 0 1,-1-1-1,1 1 0,6-11 0,-5 2-38,3-15 26,-7 20 764,-4 12-222,1-3-476,0 1-1,1 0 1,-1-1 0,1 1 0,0 0 0,-1 0-1,1 0 1,0-1 0,0 1 0,0 0 0,1 2 0,2 5-9,0 0 1,1 0 0,1 0 0,-1-1-1,12 15 1,-7-14-82,5-8 0</inkml:trace>
</inkml:ink>
</file>

<file path=word/ink/ink1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51.418"/>
    </inkml:context>
    <inkml:brush xml:id="br0">
      <inkml:brushProperty name="width" value="0.05" units="cm"/>
      <inkml:brushProperty name="height" value="0.05" units="cm"/>
    </inkml:brush>
  </inkml:definitions>
  <inkml:trace contextRef="#ctx0" brushRef="#br0">55 62 4864,'1'4'9377,"-1"15"-8237,-10 107 1345,-2 20-618,-21 34-502,33-174-1383,0-1 0,0 0 1,0 0-1,1 1 0,2 9 0,-3-14 22,1-1-1,0 1 1,0 0-1,0-1 1,0 1-1,0-1 1,-1 1-1,1-1 1,0 1-1,0-1 1,0 0-1,0 1 1,1-1-1,-1 0 1,0 0-1,0 0 0,0 0 1,1 0-1,25-1 77,-11-1-98,12 1 18,-19 0 0,1 0 0,-1 1 0,0 1 0,14 1 0,-3 1 26,0-1 0,0-1-1,0 0 1,36-5-1,86 1-25,-89 3 0,109-6 31,11 0 32,-132 7-51,-1 1-1,50 10 0,-57-7-11,50 0 0,22 3 0,-69-4 0,0-2 0,1-2 0,55-6 0,161-27 0,-231 32 0,30 2 0,-9 0 0,89 3 0,-4 1 0,3 3-106,237-16 212,-336 7-106,52 5 0,-78-3 0,0-1 0,0-1 0,0 1 0,9-3 0,-10 2 0,0 0 0,1 0 0,-1 1 0,1 0 0,7 0 0,2-1 0,-13 1 0,-1 0 0,1-1 0,0 1 0,0 0 0,0 0 0,-1 0 0,1 0 0,0 1 0,0-1 0,0 0 0,-1 1 0,1-1 0,0 1 0,-1 0 0,1-1 0,0 1 0,-1 0 0,1 0 0,1 2 0,1 0 0,32-17 0,-30 16-12,0-1-1,0 0 0,0-1 0,0 1 0,0-1 1,0 0-1,-1-1 0,1 1 0,10-3 0,-13 1-8,-2 2-64,-1 1 63,3-1 33,-3 0-7,0 0-1,0 0 1,0 0 0,1 0 0,-1 1 0,0-1-1,0 0 1,0 0 0,0 0 0,1 0-1,-1 0 1,0 0 0,0 0 0,0 0 0,1 0-1,-1 0 1,0 0 0,0 0 0,1 0-1,-1 0 1,0 0 0,0 0 0,0 0 0,1 0-1,-1 0 1,0 0 0,0 0 0,0 0-1,1 0 1,-1 0 0,0 0 0,0-1 0,0 1-1,0 0 1,1 0 0,-1 0 0,0 0-1,0 0 1,0-1 0,0 1 0,0 0 0,0 0-1,1 0 1,-1 0 0,0-1 0,0 1-1,0 0 1,0 0 0,0 0 0,0-1-1,0 1 1,0 0 0,0 0 0,0-1 0,0 1-1,0 0 1,0 0 0,0 0 0,0-1-1,0 1 1,0 0 0,0 0 0,0 0 0,0-1-1,-1-54-3,4-99 0,12 47 0,-7 58 0,2-73 0,-6 49 235,-4 73-235,0 0 0,0 0-1,0 0 1,0 0 0,0-1 0,0 1-1,0 0 1,0 0 0,0 0 0,0 0 0,0 0-1,0 0 1,0-1 0,0 1 0,-1 0-1,1 0 1,0 0 0,0 0 0,0 0 0,0 0-1,0 0 1,0 0 0,0-1 0,0 1-1,-1 0 1,1 0 0,0 0 0,0 0-1,0 0 1,0 0 0,0 0 0,-1 0 0,1 0-1,0 0 1,0 0 0,0 0 0,0 0-1,0 0 1,0 0 0,-1 0 0,1 0 0,0 0-1,0 0 1,0 0 0,0 0 0,0 0-1,-1 0 1,1 0 0,0 1 0,0-1 0,0 0-1,0 0 1,0 0 0,-6 1-585,2-8 51</inkml:trace>
</inkml:ink>
</file>

<file path=word/ink/ink1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52.717"/>
    </inkml:context>
    <inkml:brush xml:id="br0">
      <inkml:brushProperty name="width" value="0.05" units="cm"/>
      <inkml:brushProperty name="height" value="0.05" units="cm"/>
    </inkml:brush>
  </inkml:definitions>
  <inkml:trace contextRef="#ctx0" brushRef="#br0">0 83 6272,'0'-12'9258,"2"11"-9190,-1 0 1,0 0-1,1 1 0,0-1 0,-1 0 1,1 1-1,-1-1 0,1 1 1,0 0-1,-1-1 0,1 1 0,0 0 1,2 0-1,1 0 85,25-4 258,0 1 0,0 2-1,61 5 1,63 0 144,-22-3-42,-5 0-173,-3 5-201,126-10-1,-9-14-138,-193 14 0,-19 0 0,34 3 0,22 1 49,34 4 30,108 8-100,-51-18-97,7 1 151,-155 5 42,-9 1-65,0 0 1,32 6-1,-36-4-11,-1 0-1,1-1 0,0-1 1,0 0-1,0-1 1,-1 0-1,1-1 0,0-1 1,0-1-1,-1 0 0,1 0 1,17-9-1,-20 7-7,0 1 0,0 1 0,0 0-1,1 1 1,13-1 0,-14 2 24,1-1 1,-1 0-1,0-1 0,19-7 0,-28 10-15,1-1 0,0 0 0,0 1 0,-1 0 0,1 0 0,0 0 0,0 0 0,0 0 0,3 2 0,13 0 0,52 4 22,23-6-44,-95 0 18,0 0 0,0 0 0,0 0-1,1 0 1,-1 0 0,0 0 0,0 0-1,0 0 1,1 0 0,-1 0 0,0 0 0,0 0-1,0 0 1,0 0 0,1 0 0,-1 0-1,0 0 1,0 1 0,0-1 0,0 0-1,1 0 1,-1 0 0,0 0 0,0 0-1,0 0 1,0 0 0,0 1 0,0-1-1,1 0 1,-1 0 0,0 0 0,0 0-1,0 0 1,0 1 0,0-1 0,0 0 0,0 0-1,0 0 1,0 1 0,1 0-83,0-6-169</inkml:trace>
</inkml:ink>
</file>

<file path=word/ink/ink1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18.932"/>
    </inkml:context>
    <inkml:brush xml:id="br0">
      <inkml:brushProperty name="width" value="0.05" units="cm"/>
      <inkml:brushProperty name="height" value="0.05" units="cm"/>
    </inkml:brush>
  </inkml:definitions>
  <inkml:trace contextRef="#ctx0" brushRef="#br0">234 32 7424,'0'0'91,"0"0"-1,1 1 1,-1-1 0,0 0 0,0 0-1,0 1 1,0-1 0,0 0 0,0 1-1,0-1 1,0 0 0,0 1 0,0-1 0,0 0-1,0 0 1,0 1 0,0-1 0,0 0-1,0 1 1,0-1 0,0 0 0,0 1 0,0-1-1,0 0 1,-1 0 0,1 1 0,0-1-1,0 0 1,0 0 0,0 1 0,-2-1-1,2 0 1,0 0 0,0 0 0,-1 1 0,1-1-1,-6 6 5384,6 12-4067,-5 11-889,1 1 0,0 46 0,2-32-24,-5 277 3064,5-149-2742,1-88-609,-3 82-30,-17 127-71,13-182-131,-5 46-56,-8 32 59,-3 18 1,-1-79-86,-8 103 107,33-231 0,-11 136-21,10-106-37,-8 42 0,4-42 63,0 44-1,-3-45-4,-3 60 0,11-24 22,15-60-44,4-2 46,0-2-1,0 0 0,35-3 1,1 0 10,-42 2-34,-1 2 0,1-1 0,-1 2 0,1-1 0,12 6 0,-25-9 2,0 1 0,1 0 1,-1 0-1,0-1 0,1 1 0,-1-1 0,0 1 0,0 0 0,1-1 0,-1 1 0,0 0 1,0-1-1,0 1 0,1-1 0,-1 1 0,0-1 0,0 1 0,0-1 0,0 1 0,0 0 0,0-1 1,0 1-1,0-1 0,0 1 0,0-1 0,0 0 0,0-15 67,0 15-67,1-11-2,0-1 0,1 0 0,1 0 0,0 1 0,0-1 0,9-17 0,9-35 0,37-233 0,-46 195 0,-2-195 0,-11 252 0,6-106 50,-1-53 28,-4-21 9,2 87-46,-3-257 215,12 256-247,1 0-146,-5 50 136,-4 64 9,-1-1-1,-2-43 1,-1 39 40,4-53 1,1 7-168,0 36 141,0 23 95,-2 15-118,-1-1 0,0 1-1,0 0 1,0 0 0,-1 0 0,1-1 0,-1 1 0,0 0 0,0-6 0,0 9 4,-1-1 0,0 1 0,1-1-1,-1 1 1,0-1 0,1 1 0,-1-1 0,0 1-1,1 0 1,-1 0 0,0-1 0,1 1-1,-1 0 1,0 0 0,0 0 0,0 0 0,1 0-1,-1 0 1,0 0 0,0 0 0,1 0-1,-2 0 1,-21 2 61,-34 4-128,-86-2 1,136-4 62,7 0-25,-1 0-1,1 0 1,-1 0-1,1 0 1,-1 0-1,1 0 1,-1 1-1,1-1 1,0 0-1,-1 0 1,1 0-1,-1 1 1,1-1-1,0 0 1,-1 1-1,1-1 1,0 0-1,-1 1 1,1-1-1,0 0 1,0 1-1,-1-1 1,1 1-1,0-1 1,0 0-1,0 1 1,0-1-1,-1 1 1,1-1-1,0 1 1,0-1-1,0 1 1,6 5-636</inkml:trace>
</inkml:ink>
</file>

<file path=word/ink/ink1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0.286"/>
    </inkml:context>
    <inkml:brush xml:id="br0">
      <inkml:brushProperty name="width" value="0.05" units="cm"/>
      <inkml:brushProperty name="height" value="0.05" units="cm"/>
    </inkml:brush>
  </inkml:definitions>
  <inkml:trace contextRef="#ctx0" brushRef="#br0">5 0 6144,'0'0'137,"-1"0"0,-2 2 3014,3-2-3014,0 1 0,0-1 0,-1 0 0,1 0 0,0 0 0,0 0 0,0 1 0,0-1 0,0 0 0,0 0 0,0 0 0,0 1 0,0-1 0,0 0 0,0 0 0,0 0 0,0 1 0,0-1 0,0 0 0,0 0 0,0 0 0,10 6 5750,6-1-2419,-4-2-4287,111 23 2569,-118-26-1718,0 1 0,0-1 0,-1 0 1,11-2-1,4 1-23,-7 6-1161,-12-2 384</inkml:trace>
</inkml:ink>
</file>

<file path=word/ink/ink1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1.226"/>
    </inkml:context>
    <inkml:brush xml:id="br0">
      <inkml:brushProperty name="width" value="0.05" units="cm"/>
      <inkml:brushProperty name="height" value="0.05" units="cm"/>
    </inkml:brush>
  </inkml:definitions>
  <inkml:trace contextRef="#ctx0" brushRef="#br0">3 5 5376,'-3'-5'16746,"16"9"-16478,0-1 0,0 0 0,1-1-1,-1-1 1,0 0 0,0-1 0,0 0 0,14-3 0,-17 0-437,-8 3 69,-1-1 0,0 1-1,0-1 1,1 1 0,-1 0 0,0 0-1,1-1 1,-1 1 0,0 0-1,1 0 1,-1 0 0,2 1 0,8 2-946</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5.219"/>
    </inkml:context>
    <inkml:brush xml:id="br0">
      <inkml:brushProperty name="width" value="0.05" units="cm"/>
      <inkml:brushProperty name="height" value="0.05" units="cm"/>
    </inkml:brush>
  </inkml:definitions>
  <inkml:trace contextRef="#ctx0" brushRef="#br0">59 65 6144,'-2'-13'1464,"-5"-19"1517,-1 14 3837,8 17-6744,0 1-1,0 0 0,-1 0 0,1 0 0,0 0 0,-1 0 0,1-1 0,0 1 0,0 0 0,-1 0 0,1 0 0,0 0 0,-1 0 0,1 0 0,0 0 1,0 0-1,-1 0 0,1 0 0,0 0 0,-1 0 0,1 0 0,0 0 0,0 0 0,-1 1 0,1-1 0,0 0 0,-1 0 0,1 0 0,0 0 0,0 0 0,-1 1 1,1-1-1,0 0 0,0 0 0,0 0 0,-1 1 0,1-1 0,0 0 0,0 0 0,0 1 0,0-1 0,0 0 0,-1 1 0,1-1 0,0 1 0,-8 13-106,3 7 647,-4 30-1,4-18-304,4-27-232,0 1 0,0-1 0,1 0 0,0 0 0,0 1 0,1-1 0,0 0 0,0 0 0,2 10 0,-2-15-57,0 1 0,-1 0 0,1-1 0,0 1 1,0 0-1,0-1 0,0 1 0,0-1 0,0 0 0,0 1 1,1-1-1,-1 0 0,0 0 0,1 0 0,-1 0 0,1 0 1,-1 0-1,1 0 0,0 0 0,-1 0 0,1-1 1,0 1-1,0-1 0,-1 1 0,1-1 0,0 0 0,0 0 1,0 0-1,-1 0 0,1 0 0,0 0 0,0 0 0,-1-1 1,1 1-1,0 0 0,0-1 0,1 0 0,1-1-18,0 1 0,-1-1-1,1 1 1,-1-1 0,0 0-1,0 0 1,1-1 0,-1 1 0,0-1-1,-1 1 1,1-1 0,0 0-1,-1 0 1,0 0 0,0 0-1,0-1 1,0 1 0,0-1 0,0 1-1,-1-1 1,0 1 0,0-1-1,1-5 1,-1 4-1,0 1 0,-1 0 0,0-1 0,0 1 1,0-1-1,0 1 0,-1 0 0,1-1 0,-1 1 0,0 0 0,-1 0 0,1 0 0,-1-1 1,1 1-1,-1 1 0,-1-1 0,1 0 0,0 0 0,-1 1 0,-5-6 0,6 7-49,0 1 0,1-1 0,-1 1 0,0 0 0,0 0 0,0 0 0,0 0 0,0 0 0,0 1 0,0-1 0,0 0 0,0 1 0,0 0 0,-1-1 0,1 1 0,0 0 0,0 0 0,0 0 0,-4 1 0,-8-1-592</inkml:trace>
</inkml:ink>
</file>

<file path=word/ink/ink1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3.389"/>
    </inkml:context>
    <inkml:brush xml:id="br0">
      <inkml:brushProperty name="width" value="0.05" units="cm"/>
      <inkml:brushProperty name="height" value="0.05" units="cm"/>
    </inkml:brush>
  </inkml:definitions>
  <inkml:trace contextRef="#ctx0" brushRef="#br0">58 0 6912,'-4'7'7582,"-12"6"-4633,10-8-2696,1-1 1,-1 1-1,1 0 0,-6 7 0,9-9 16,-1 1 295,7-5-230,5 0-264,59-17 229,-61 15-214,0 0-64,-8 8-20,-6 7 20,-10 7 85,-26 35 1,28-35-86,69-48-21,-29 12 18,-7 5 16,29-15 0,-47 27-35,0 0 1,0 0 0,0 0-1,0-1 1,1 1 0,-1 0-1,0 0 1,0 0 0,0 0-1,0 0 1,1 0 0,-1 0-1,0 0 1,0-1 0,0 1-1,1 0 1,-1 0 0,0 0 0,0 0-1,1 0 1,-1 0 0,0 0-1,0 0 1,0 0 0,1 0-1,-1 1 1,0-1 0,0 0-1,0 0 1,1 0 0,-1 0-1,0 0 1,0 0 0,0 0-1,1 0 1,-1 1 0,0-1-1,0 0 1,0 0 0,1 0-1,-4 10-28,-12 11-14,-42 38 183,37-41 99,-26 30 1,46-48-239,0 1-1,0-1 1,0 0-1,-1 0 1,1 0-1,0 0 1,0 0-1,0 0 1,0 1-1,0-1 1,-1 0-1,1 0 1,0 0-1,0 0 1,0 1-1,0-1 1,0 0-1,0 0 1,0 0-1,0 1 1,0-1-1,0 0 1,-1 0-1,1 0 1,0 1-1,0-1 1,0 0-1,0 0 1,0 0-1,1 1 1,-1-1-1,0 0 1,0 0-1,0 0 1,0 1-1,0-1 1,0 0-1,0 0 1,0 0-1,0 1 1,10-2 5,16-8-11,-24 8 4,72-37 1,-60 37 0,-14 1 0,0 0 0,1 0 0,-1 0 0,0 1 0,0-1 0,0 0 0,0 0 0,0 0 0,0 0 0,0 0 0,1 0 0,-1 1 0,0-1 0,0 0 0,0 0 0,0 0 0,0 0 0,0 1 0,0-1 0,0 0 0,0 0 0,0 0 0,0 0 0,0 1 0,0-1 0,0 0 0,0 0 0,0 0 0,0 1 0,0-1 0,0 0 0,0 0 0,0 0 0,-1 0 0,1 0 0,0 1 0,0-1 0,0 0 0,0 0 0,0 0 0,0 0 0,0 0 0,-1 0 0,1 1 0,0-1 0,0 0 0,0 0 0,0 0 0,0 0 0,-1 0 0,-7 10 0,8-10 0,-3 4 16,0 0 0,-1 0 0,1-1 0,-1 1 0,1-1 0,-1 0 0,0 0 0,-1 0 0,1-1 0,0 1 0,-1-1 0,2 0 0,-2 0 0,0-1 0,-7 2 0,-18 5 262,33-7-264,-1 0 0,1 0 0,-1-1 1,1 1-1,-1 0 0,1-1 0,-1 0 0,5 1 1,0-3-17,1 0 0,-1-1 0,0 0 0,0 0 0,8-5 0,-7 4-59,0 0 0,0 0 0,15-4 0,-23 8 57,1 0 1,-1 0 0,1 0-1,-1 0 1,1 0 0,-1-1 0,1 1-1,-1 0 1,1 0 0,-1 1-1,0-1 1,1 0 0,-1 0-1,1 0 1,-1 0 0,1 0-1,-1 0 1,0 1 0,1-1 0,-1 0-1,1 0 1,-1 0 0,0 1-1,1-1 1,-1 0 0,0 1-1,1-1 1,-1 0 0,0 1-1,1-1 1,-1 1 0,0-1 0,0 0-1,1 1 1,-1-1 0,0 1-1,0-1 1,0 0 0,0 1-1,0 0 1,1 0 9,-1 0 0,0 0 0,0 1-1,0-1 1,0 0 0,-1 0 0,1 0 0,0 0-1,0 0 1,-1 0 0,1 0 0,0 0 0,-1 0-1,1 0 1,-2 1 0,1 0 2,0-1 1,-1 0-1,1 0 1,-1 0-1,1 0 0,-1 0 1,0-1-1,1 1 1,-1 0-1,0-1 1,0 1-1,1-1 0,-1 1 1,0-1-1,0 0 1,0 0-1,-3 0 0,2 0 9,0 0-1,0 0 0,0 1 1,0-1-1,0 1 1,0 0-1,0 0 0,-4 2 1,-2 2 81,1 1 0,1 0 0,-1 0 0,-10 10 0,20-17-88,0-1 0,0 1 0,0 0 0,0 0 0,0 0 0,1 0 0,-1 0 0,0 0 0,0 0 0,1 1 0,-1-1 0,1 1 0,2-1 0,40 0-31,-38 1 30,-5-1-11,-1 1 0,0-1 0,1 1 0,-1-1-1,0 0 1,1 1 0,-1-1 0,0 0 0,0 0 0,0 0-1,0 0 1,0 0 0,2-1 0,0-3-58,-7 9 22,-30 28 168,20-21-5,2 1 1,-1 1-1,3 0 0,-1 0 0,0 1 0,1 0 0,-10 20 0,11-17 17,5-7 37,20-17-95,13-14-121,-26 19 32,0-1-1,-1 1 0,1 0 1,0-1-1,0 1 0,0 1 1,0-1-1,1 0 0,-1 1 0,-1 0 1,2-1-1,-1 1 0,1 1 1,-1-1-1,8 0 0,-11 1 6,0 0 0,1 0 0,-1 0 0,0 0 0,0 0 0,0 0 0,0 0 0,1 0 0,-1 1 0,0-1 0,0 0 0,0 0 0,0 0 0,1 0 0,-1 0 0,0 0 0,0 1 0,0-1 0,0 0 0,0 0 0,0 0 0,0 0 0,1 1 0,-1-1 0,0 0 0,0 0 0,0 0 0,0 1 0,0-1 0,0 0 0,0 0 0,0 0 0,0 1 0,0-1 0,0 0 0,0 0 0,0 0 0,0 1 0,0-1 0,0 0 0,0 0 0,-1 0 0,1 1 0,0-1 0,-6 16 0,-13 15 0,11-18 28,0-4 24,1 1 0,0 0-1,-5 11 1,7-13-13,-4 9 47,9-17-84,-1 0 0,1 0 0,0 0 0,0 1 0,0-1 0,0 0 0,0 0 0,0 0 0,0 1 0,0-1-1,0 0 1,0 0 0,0 0 0,0 1 0,0-1 0,0 0 0,0 0 0,0 0 0,0 1 0,1-1 0,-1 0 0,0 0 0,0 0-1,0 0 1,0 1 0,0-1 0,0 0 0,0 0 0,1 0 0,-1 0 0,0 0 0,0 1 0,0-1 0,0 0 0,1 0-1,-1 0 1,0 0 0,0 0 0,0 0 0,1 0 0,-1 0 0,0 0 0,0 0 0,0 0 0,1 0 0,-1 0 0,0 0 0,0 0-1,0 0 1,1 0 0,-1 0 0,0 0 0,0 0 0,0 0 0,1 0 0,-1 0 0,0 0 0,0 0 0,0 0 0,0 0 0,1-1-1,-1 1 1,0 0 0,0 0 0,0 0 0,0 0 0,1-1 0,6-2-2,0 0-1,0-1 1,-1 0 0,1 0-1,-1-1 1,-1 0 0,11-9-1,-9 7-51,1 0-1,1 1 0,11-8 1,-20 14 49,1 0 0,-1-1 0,0 1 0,1 0 0,-1-1 1,1 1-1,-1 0 0,1 0 0,-1 0 0,0-1 0,1 1 1,-1 0-1,1 0 0,-1 0 0,1 0 0,-1 0 0,1 0 1,-1 0-1,1 0 0,-1 0 0,1 0 0,-1 0 0,1 0 1,-1 0-1,1 0 0,-1 0 0,1 1 0,-1-1 1,0 0-1,1 0 0,-1 1 0,1-1 0,-1 0 0,0 0 1,1 1-1,-1-1 0,0 0 0,1 1 0,-1-1 0,0 1 1,1-1-1,-1 0 0,0 1 0,0-1 0,1 1 0,-1-1 1,0 1-1,0-1 0,0 1 0,0-1 0,0 1 0,1 1-6,-1 0 0,0 0 0,0 0 0,0 0 0,-1 0 0,1 0 0,0 0 0,-1 0 0,1 0 0,-1 0 0,0 2 0,-8 10 23,-1-1 0,0 0 0,-16 16 1,23-26 13,1-1-26,-12 16 26,16-12-59,12-6-75,-9-1 9,0-1 1,0 1-1,0-1 0,0-1 0,0 1 0,-1-1 0,1 0 1,-1 0-1,1 0 0,4-5 0,-5 5-96,-18 11 306,1 0 1,-28 11 0,31-17 69,8-2-97,3 0 50,0 0-128,0 0-1,1 0 1,-1 0-1,0-1 0,1 1 1,-1-1-1,0 1 1,0-1-1,0 1 1,0-1-1,1 0 0,-1 1 1,0-1-1,0 0 1,0 0-1,-1 0 0,3-1 1,16-20-126,-18 21 102,0 0 12,6-7-147,-1 0 0,0 0 0,7-14-1,-11 19 101,-1-1-1,0 1 1,0-1-1,0 0 0,0 1 1,0-1-1,-1 0 0,0 0 1,0 1-1,0-1 1,0 0-1,-2-6 0,-1-3 33,-1 0-1,-1 0 0,-1 1 0,0-1 1,-11-17-1,-2-3 138,11 20 3,0 0 0,-12-14 0,7 10 50,13 21-171,-1 0 0,0 0 0,0-1 0,0 1 0,-1 0 0,1-1 0,-1 1 0,-4 5 0,-1 12-15,7-21 14,0 1 1,1-1-1,-1 1 0,0-1 0,0 1 0,0-1 1,0 1-1,0 0 0,0-1 0,1 1 0,-1-1 1,0 1-1,0-1 0,1 0 0,-1 1 0,0-1 1,1 1-1,-1-1 0,1 1 0,-1-1 0,1 1 1,1 0-54,0-1 0,0 1 0,0-1 0,0 1 0,0-1 0,0 0 0,0 1 0,0-1 0,0 0 0,0 0 0,0-1 0,0 1 0,0 0 0,0-1 0,2 0 0,23-7-736</inkml:trace>
</inkml:ink>
</file>

<file path=word/ink/ink1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5.440"/>
    </inkml:context>
    <inkml:brush xml:id="br0">
      <inkml:brushProperty name="width" value="0.05" units="cm"/>
      <inkml:brushProperty name="height" value="0.05" units="cm"/>
    </inkml:brush>
  </inkml:definitions>
  <inkml:trace contextRef="#ctx0" brushRef="#br0">82 13 5504,'6'-12'8618,"-5"11"-8020,-16 19 1428,-2 1-901,-28 40-1,36-46-1026,8-12-82,1-1 0,0 1 1,0-1-1,-1 1 1,1-1-1,0 1 0,0-1 1,0 1-1,0-1 0,0 1 1,-1-1-1,1 1 1,0 0-1,0-1 0,1 1 1,-1-1-1,0 1 0,0-1 1,0 1-1,0 0 0,0-1 1,1 1-1,-1-1 1,0 1-1,0-1 0,1 1 1,-1-1-1,0 1 0,1-1 1,-1 0-1,0 1 1,1-1-1,-1 1 0,1-1 1,-1 0-1,1 1 0,-1-1 1,1 0-1,-1 0 0,1 1 1,-1-1-1,1 0 1,-1 0-1,2 1 0,32 9 621,-25-8-517,8 3 50,-10-2-123,1 0 0,1-1 0,0 0 0,14 1 0,-22-3-32,0-1-1,0 1 0,0-1 1,0 1-1,-1-1 0,1 0 1,0 1-1,0-1 0,-1 0 1,1 0-1,-1 1 0,1-1 1,0 0-1,-1 0 0,0 0 1,1 0-1,-1 0 0,1 0 1,-1 0-1,0 0 0,0 0 0,0 0 1,1 0-1,-1 0 0,0 0 1,0-1-1,2-29 495,-2 27-439,0 0-1,-1 0 0,1 0 1,-1 0-1,0 0 0,0 1 1,0-1-1,0 0 0,-1 0 1,1 1-1,-4-6 0,0 2 72,0 1 0,0 0 0,-1 0 0,-9-8-1,8 3-654,7 11 489,0-1 1,0 1-1,0 0 1,0 0-1,0 0 1,0 0-1,0-1 1,0 1-1,0 0 1,0 0-1,0 0 1,0 0-1,0 0 1,-1-1-1,1 1 1,0 0-1,0 0 0,0 0 1,0 0-1,0-1 1,0 1-1,0 0 1,0 0-1,-1 0 1,1 0-1,0 0 1,0 0-1,0 0 1,0 0-1,0-1 1,-1 1-1,1 0 1,0 0-1,0 0 1,0 0-1,0 0 0,0 0 1,-1 0-1,1 0 1,0 0-1,0 0 1,0 0-1,0 0 1,-1 0-1,1 0 1,-4 3-1022</inkml:trace>
</inkml:ink>
</file>

<file path=word/ink/ink1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6.917"/>
    </inkml:context>
    <inkml:brush xml:id="br0">
      <inkml:brushProperty name="width" value="0.05" units="cm"/>
      <inkml:brushProperty name="height" value="0.05" units="cm"/>
    </inkml:brush>
  </inkml:definitions>
  <inkml:trace contextRef="#ctx0" brushRef="#br0">0 45 7168,'1'-7'12159,"22"6"-10455,-7-1-720,47-1 1159,-35 2-1412,44 2 1,-58-1-1074,0 0 1,0 0 0,0-2-1,0 0 1,-1 0 0,1-1-1,0 0 1,23-10 0,-23 6-833</inkml:trace>
</inkml:ink>
</file>

<file path=word/ink/ink1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7.797"/>
    </inkml:context>
    <inkml:brush xml:id="br0">
      <inkml:brushProperty name="width" value="0.05" units="cm"/>
      <inkml:brushProperty name="height" value="0.05" units="cm"/>
    </inkml:brush>
  </inkml:definitions>
  <inkml:trace contextRef="#ctx0" brushRef="#br0">1 26 5760,'3'-11'10358,"0"16"-8919,8 46 1739,-7-34-2089,0-2 579,-1-17-1029,1-9-344,22-49 708,-5 40-1707,-11 13 682,-10 7 22,0 0 0,0 0 0,0 1 0,0-1 0,0 0 0,0 0 0,0 0 0,-1 0 0,1 0 0,0 0 0,0 1 0,0-1 0,0 0 0,0 0 0,-1 0 0,1 0 0,0 0 0,0 0 0,0 0 0,0 0 0,0 0 0,-1 0 0,1 0 0,0 0 0,0 0 0,0 0 0,0 0 0,-1 0 0,1 0 0,0 0 0,0 0 0,0 0 0,0 0 0,0 0 0,-1 0 0,1 0 0,0 0 0,0 0 0,0 0 0,0-1 0,0 1 0,-1 0 0,1 0 0,0 0 0,0 0 0,0 0 0,0 0 0,0 0 0,0-1 0,0 1 0,0 0 0,-1 0 0,1 0 0,0 0 0,0 0 0,0-1 0,0 1 0,0 0 0,0 0 0,0 0 0,0 0 0,0-1 0,0 1 0,0 0 0,0 0 0,0 0 0,0-1 0,-1 2 6,0 0 0,0 0-1,-1 0 1,1 0 0,-1 0 0,1-1-1,-1 1 1,1-1 0,-1 1-1,1-1 1,-1 1 0,0-1 0,1 0-1,-1 0 1,1 0 0,-1 0-1,0 0 1,1 0 0,-1 0 0,-2-1-1,1 0-6,0 1-1,0 0 1,0 0-1,1 0 1,-1 0-1,0 0 1,0 1-1,-5 1 1,8-2-141,-1 1-1,0-1 1,0 1 0,0-1 0,0 0 0,0 1-1,1-1 1,-1 0 0,0 0 0,0 0 0,0 0-1,0 0 1,0 0 0,-2 0 0,3-3-1032</inkml:trace>
</inkml:ink>
</file>

<file path=word/ink/ink1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4:37.844"/>
    </inkml:context>
    <inkml:brush xml:id="br0">
      <inkml:brushProperty name="width" value="0.05" units="cm"/>
      <inkml:brushProperty name="height" value="0.05" units="cm"/>
      <inkml:brushProperty name="color" value="#849398"/>
    </inkml:brush>
  </inkml:definitions>
  <inkml:trace contextRef="#ctx0" brushRef="#br0">1 71 6016,'0'4'2560,"0"-4"-2445,0 0 0,0 0 0,0 1 0,0-1 0,0 0-1,0 0 1,-1 1 0,1-1 0,0 0 0,0 0 0,0 1 0,0-1 0,0 0 0,0 0 0,0 1 0,0-1 0,0 0 0,1 1 0,-1-1 0,0 0 0,0 0 0,0 1 0,0-1 0,0 0 0,0 0 0,0 0-1,1 1 1,-1-1 0,0 0 0,0 0 0,0 0 0,1 1 0,-1-1 0,0 0 0,0 0 0,0 0 0,1 0 0,-1 0 0,0 1 0,0-1 0,1 0 0,-1 0 0,0 0 0,0 0 0,1 0 0,-1 0 0,0 0 0,0 0-1,1 0 1,-1 0 0,1 0 0,16-12 6739,-7 3-8080,-2 3 1398,1 0 0,-1 0 0,2 1 0,-1 0 1,1 0-1,10-3 0,-17 7-137,0 0 1,1 0-1,-1 0 1,0 0-1,0 1 0,1-1 1,-1 1-1,0 0 1,1 0-1,-1 0 1,0 1-1,0-1 0,1 1 1,-1 0-1,0 0 1,0 0-1,0 0 0,0 0 1,0 1-1,0-1 1,0 1-1,0 0 1,0 0-1,2 2 0,3 5-17,-4-4 18,0-1 0,1 0 0,-1 0 0,8 6 0,-10-10-29,-1 1 0,0 0-1,0-1 1,0 1 0,0-1-1,0 0 1,1 1-1,-1-1 1,0 0 0,0 1-1,1-1 1,-1 0 0,0 0-1,1 0 1,-1 0 0,0 0-1,0-1 1,1 1 0,-1 0-1,0-1 1,0 1-1,0 0 1,1-1 0,-1 1-1,0-1 1,0 0 0,1 0-1,85-54 685,-74 47-614,-11 7-65,0 0-1,1 0 0,-1 0 1,1 0-1,-1 0 0,1 1 0,0-1 1,-1 1-1,1 0 0,0 0 1,-1 0-1,1 0 0,0 0 1,-1 1-1,1-1 0,-1 1 0,1-1 1,0 1-1,-1 0 0,1 0 1,-1 0-1,0 0 0,4 3 1,0 0-12,-1 0 1,1 0 0,-1 1 0,0 0-1,0 0 1,-1 0 0,8 11 0,-10-14 5,-1-1 1,0 0 0,1 1 0,-1-1-1,1 0 1,-1 0 0,1 0 0,-1 0-1,1 0 1,0 0 0,0-1-1,-1 1 1,1 0 0,0-1 0,0 0-1,0 1 1,0-1 0,0 0 0,2 0-1,45-2 107,-22-1 2,-19 3-275,0 0 0,-1-1 0,1-1 0,0 1 0,-1-1 0,0 0 0,13-6 0,-5 3-970,2 10-44</inkml:trace>
</inkml:ink>
</file>

<file path=word/ink/ink1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4:39.522"/>
    </inkml:context>
    <inkml:brush xml:id="br0">
      <inkml:brushProperty name="width" value="0.05" units="cm"/>
      <inkml:brushProperty name="height" value="0.05" units="cm"/>
      <inkml:brushProperty name="color" value="#849398"/>
    </inkml:brush>
  </inkml:definitions>
  <inkml:trace contextRef="#ctx0" brushRef="#br0">5 78 5760,'0'0'65,"0"0"0,0 0 0,0 0 1,0-1-1,0 1 0,-1 0 0,1 0 0,0 0 1,0 0-1,0 0 0,0 0 0,0 0 0,0 0 1,-1 0-1,1 0 0,0 0 0,0 0 0,0 1 1,0-1-1,0 0 0,-1 0 0,1 0 0,0 0 0,0 0 1,0 0-1,0 0 0,0 0 0,0 0 0,0 0 1,0 0-1,-1 1 0,1-1 0,0 0 0,0 0 1,0 0-1,0 0 0,0 0 0,0 0 0,0 0 1,0 1-1,0-1 0,0 0 0,0 0 0,0 0 1,0 0-1,0 0 0,0 1 0,0-1 0,0 0 1,0 0-1,0 0 0,0 0 0,0 0 0,0 0 1,0 1-1,0-1 0,0 0 0,0 0 0,0 0 0,0 0 1,0 0-1,0 0 0,1 0 0,-1 1 0,0-1 1,0 0-1,0 0 0,0 0 0,0 0 52,0 0 0,0 0 0,0-1 1,0 1-1,0 0 0,1 0 0,-1 0 0,0-1 0,0 1 0,0 0 0,0 0 0,0 0 0,1-1 351,-1 1-351,0 0 0,0 0 1,0 0-1,0 0 0,0 0 0,1 0 0,-1 0 0,0-1 0,0 1 0,0 0 0,0 0 0,1 0 0,-1 0 0,0 0 0,0 0 0,0 0 0,1 0 1,-1 0-1,0 0 0,0 0 0,0 0 0,0 0 0,1 0 0,-1 1 0,0-1 0,0 0 0,0 0 0,0 0 0,1 0 0,-1 0 0,0 1 469,1-1-469,-1 0 0,0 0 0,0 0 0,0 0 0,0 1 0,0-1 0,0 0 0,0 0 0,0 0 0,0 0 0,0 1 0,1-1 1,-1 0-1,0 0 0,0 0 0,0 1 0,4-6 124,1 0-1,0 0 1,0 1 0,0 0 0,1 0 0,-1 0-1,1 1 1,8-4 0,54-19 513,-52 20-539,-12 5-187,0 0 1,1 0 0,-1 1 0,1-1-1,-1 1 1,1 0 0,-1 0 0,1 1-1,-1-1 1,1 1 0,-1 0 0,1 0-1,-1 0 1,0 1 0,0 0 0,0-1-1,0 2 1,0-1 0,0 0 0,0 1-1,-1-1 1,5 5 0,-7-6-9,0 0 0,0 0-1,0-1 1,1 1 0,-1 0 0,0-1-1,0 1 1,0-1 0,0 0 0,1 1 0,-1-1-1,0 0 1,0 0 0,1 1 0,-1-1 0,0 0-1,0 0 1,1-1 0,-1 1 0,2 0-1,25-11 413,-7 2-362,-21 9-69,6-2 35,0 0 1,0 1 0,0 0 0,0 0 0,0 0 0,1 0-1,-1 1 1,1 0 0,-1 1 0,8 0 0,3 2 63,-16-3-99,0 0-1,0 0 0,0 0 0,0 0 0,0 0 1,0 1-1,0-1 0,0 0 0,0 1 0,0-1 0,0 0 1,0 1-1,-1-1 0,1 1 0,0-1 0,0 1 0,0 0 1,-1-1-1,1 1 0,0 0 0,-1 0 0,1-1 1,-1 1-1,1 0 0,-1 0 0,1 0 0,-1 0 0,1-1 1,-1 1-1,0 0 0,1 0 0,-1 2 0,0-2 1,1 0-1,-1 0 1,1 0-1,0 0 0,-1 0 1,1 0-1,0 0 1,-1 0-1,1 0 1,0 0-1,0 0 0,0 0 1,0-1-1,0 1 1,0 0-1,0-1 1,0 1-1,0-1 1,0 1-1,0-1 0,0 0 1,0 1-1,1-1 1,-1 0-1,0 0 1,0 0-1,0 0 0,1 0 1,-1 0-1,0 0 1,0 0-1,0 0 1,0 0-1,1-1 1,-1 1-1,0 0 0,0-1 1,0 1-1,0-1 1,0 0-1,0 1 1,0-1-1,0 0 0,0 1 1,0-1-1,0 0 1,-1 0-1,2-1 1,5-3 26,-1 0 1,1 1-1,1-1 1,-1 2-1,1-1 1,-1 1-1,15-4 1,-8 2-14,18 1-14,-30 5 0,1-1 0,-1 1-1,0 0 1,0 1 0,0-1 0,0 0-1,0 0 1,0 1 0,0-1 0,-1 1-1,1 0 1,0-1 0,2 5 0,14 10 25,-16-14-15,1 0-1,0-1 1,0 0 0,-1 0 0,1 0 0,0 0 0,0 0 0,0-1 0,0 1 0,0-1 0,0 0 0,0 0 0,0 0 0,5 0 0,-2-1-99,1 0 0,-1-1 0,0 1 0,0-1 0,10-5 1,-7 1-318</inkml:trace>
</inkml:ink>
</file>

<file path=word/ink/ink1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4:47.378"/>
    </inkml:context>
    <inkml:brush xml:id="br0">
      <inkml:brushProperty name="width" value="0.05" units="cm"/>
      <inkml:brushProperty name="height" value="0.05" units="cm"/>
    </inkml:brush>
  </inkml:definitions>
  <inkml:trace contextRef="#ctx0" brushRef="#br0">0 17 6144,'0'0'11519,"8"0"-10388,409-3 2240,47-4-2881,-217 3 918,-247 4-896,6-2-1024,-5 2 0</inkml:trace>
</inkml:ink>
</file>

<file path=word/ink/ink1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6:59.497"/>
    </inkml:context>
    <inkml:brush xml:id="br0">
      <inkml:brushProperty name="width" value="0.05" units="cm"/>
      <inkml:brushProperty name="height" value="0.05" units="cm"/>
    </inkml:brush>
  </inkml:definitions>
  <inkml:trace contextRef="#ctx0" brushRef="#br0">8 338 7552,'-8'7'9720,"12"-16"-7665,-2 4-1797,-1-1-1,1 1 0,-1-1 0,-1 1 0,1-1 0,-1-10 0,2-12 247,5-26-161,-3 0-1,-2-65 0,-2 101-217,4 37 366,-3-8-384,1 1 0,0 0-1,0-1 1,7 17 0,1 6 127,-6-16-125,0 0 1,2-1-1,0 1 0,1-1 1,1-1-1,0 0 0,20 29 1,-27-44-103,0 0 1,-1 0 0,1 0 0,0 0 0,0 0 0,-1 0 0,1 0 0,0-1 0,0 1-1,0 0 1,0-1 0,0 1 0,0 0 0,0-1 0,0 1 0,0-1 0,1 0-1,-1 1 1,0-1 0,0 0 0,0 0 0,0 0 0,1 0 0,-1 0 0,0 0 0,0 0-1,0 0 1,1 0 0,-1 0 0,0-1 0,0 1 0,0 0 0,0-1 0,0 1 0,0-1-1,0 1 1,0-1 0,0 0 0,0 1 0,0-1 0,0 0 0,0 0 0,0 0-1,0 0 1,-1 0 0,1 1 0,1-3 0,1-2 26,1 0 0,-1-1-1,0 1 1,0-1 0,0 1 0,-1-1 0,0 0-1,2-7 1,-1-11 44,-1 0 0,0 0 1,-2 0-1,-5-41 0,0-22-959,9 101-805,-1-3 534</inkml:trace>
</inkml:ink>
</file>

<file path=word/ink/ink1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0.132"/>
    </inkml:context>
    <inkml:brush xml:id="br0">
      <inkml:brushProperty name="width" value="0.05" units="cm"/>
      <inkml:brushProperty name="height" value="0.05" units="cm"/>
    </inkml:brush>
  </inkml:definitions>
  <inkml:trace contextRef="#ctx0" brushRef="#br0">38 70 7680,'11'-17'8739,"-9"-10"-5371,-2 24-3060,5-11-79,-3 6 101,-12 9-99,5 1-84,4-2-107,-1 0 0,1 1 0,0-1-1,-1 1 1,1 0 0,0-1 0,0 1 0,0 0 0,-1 0-1,1 0 1,0 0 0,0 0 0,0 0 0,0 0 0,0 0 0,1 0-1,-1 0 1,0 1 0,0-1 0,1 0 0,-1 2 0,-3 4 62,1 0 0,1-1 1,-1 1-1,1 1 1,0-1-1,1 0 0,0 0 1,0 1-1,0-1 1,1 1-1,0-1 0,1 0 1,-1 1-1,2-1 1,-1 0-1,1 1 0,0-1 1,0 0-1,4 8 1,-4-13-147,-1 0 1,1 0-1,-1-1 1,1 1 0,-1-1-1,1 1 1,0-1 0,0 1-1,0-1 1,-1 0-1,1 0 1,1 0 0,-1 0-1,0 0 1,0 0 0,0-1-1,0 1 1,0-1-1,1 1 1,-1-1 0,0 0-1,1 0 1,-1 0 0,0 0-1,0-1 1,1 1-1,-1 0 1,0-1 0,4-1-1,20-6-980</inkml:trace>
</inkml:ink>
</file>

<file path=word/ink/ink1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0.654"/>
    </inkml:context>
    <inkml:brush xml:id="br0">
      <inkml:brushProperty name="width" value="0.05" units="cm"/>
      <inkml:brushProperty name="height" value="0.05" units="cm"/>
    </inkml:brush>
  </inkml:definitions>
  <inkml:trace contextRef="#ctx0" brushRef="#br0">71 36 1152,'-10'-11'1044,"-3"2"7432,12 9-8111,1 0 0,-1 0 0,0 0 0,1 0 0,-1 0 0,1 0 0,-1 0 0,1 0 0,-1 0 0,0 0 1,1 1-1,-1-1 0,1 0 0,-1 0 0,1 0 0,-1 1 0,1-1 0,-1 0 0,1 1 0,-1-1 0,1 0 0,-1 1 0,-7 11 534,7-11-855,-4 9 285,1-1 0,0 0 0,0 1 0,-3 15 0,7-23-275,-1 0 0,1 1 0,0-1 0,-1 0 0,1 0 0,0 1 0,1-1 0,-1 0 0,0 1 0,1-1 0,-1 0 0,1 0 0,0 0 0,-1 0-1,1 1 1,0-1 0,0 0 0,1 0 0,-1 0 0,0-1 0,1 1 0,-1 0 0,1 0 0,-1-1 0,1 1 0,0-1 0,2 2 0,-2-2-69,1 1-1,-1-1 0,1 0 1,0 0-1,0 0 1,-1 0-1,1 0 0,0-1 1,0 1-1,0-1 1,0 0-1,0 0 0,0 0 1,-1 0-1,1 0 1,0-1-1,0 1 0,0-1 1,0 0-1,-1 0 1,1 0-1,0 0 0,-1 0 1,1-1-1,-1 1 0,1-1 1,-1 0-1,0 1 1,1-1-1,-1 0 0,0-1 1,0 1-1,0 0 1,-1 0-1,1-1 0,-1 1 1,1-1-1,-1 1 1,0-1-1,2-4 0,-3 6 21,0 1 0,0 0 0,0-1-1,0 1 1,0 0 0,0-1 0,0 1 0,0 0-1,0-1 1,0 1 0,0 0 0,0-1-1,0 1 1,0 0 0,1-1 0,-1 1-1,0 0 1,0 0 0,0-1 0,0 1 0,1 0-1,-1 0 1,0-1 0,0 1 0,1 0-1,-1 0 1,0 0 0,1-1 0,-1 1 0,0 0-1,0 0 1,1 0 0,-1 0 0,0 0-1,1 0 1,-1 0 0,0-1 0,1 1-1,-1 0 1,0 0 0,0 0 0,0 0 0,0 1-1,1-1 1,-1 0 0,0 0 0,1 0-1,-1 0 1,0 0 0,1 0 0,-1 0 0,0 1-1,0-1 1,1 0 0,-1 0 0,0 0-1,1 1 1,14 22 482,1 2-248,-12-23-233,0 1 0,0-1 0,0 0 0,0-1 0,1 1 0,-1-1 0,1 0 0,7 1 0,-11-1-1,1-1 0,-1 0-1,1 1 1,-1-1 0,1 0 0,0 0-1,-1 0 1,1 0 0,-1 0 0,1-1-1,0 1 1,-1 0 0,1-1 0,-1 1-1,1-1 1,-1 1 0,1-1 0,-1 0-1,0 0 1,1 0 0,-1 0 0,0 0-1,0 0 1,1 0 0,-1 0 0,0 0-1,0 0 1,1-3 0,0-1 39,-1 1 1,0-1-1,0 1 1,0-1-1,-1 1 1,1-1-1,-1 0 1,0 1-1,-1-1 1,1 1-1,-3-9 0,-1-3 175,-1 0-1,-8-15 1,9 20-149,3 10-62,1 0-76,-1 0 1,1 1-1,0-1 0,-1 0 0,1 1 0,0-1 0,0 0 1,0 1-1,-1-1 0,1 0 0,0 1 0,0-1 1,0 0-1,0 0 0,0 1 0,0-1 0,1 0 0,-1 0 1,6-3-1107</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5.604"/>
    </inkml:context>
    <inkml:brush xml:id="br0">
      <inkml:brushProperty name="width" value="0.05" units="cm"/>
      <inkml:brushProperty name="height" value="0.05" units="cm"/>
    </inkml:brush>
  </inkml:definitions>
  <inkml:trace contextRef="#ctx0" brushRef="#br0">1 40 7936,'14'-1'9447,"-12"12"-4804,-2-1-4579,0-6-928,0-2 884,0 0-1,0 0 1,0 0 0,1 0-1,-1 1 1,0-1 0,1 0-1,0 0 1,-1 0 0,1 0-1,0 0 1,0 0 0,0-1-1,0 1 1,0 0 0,3 3-1,-3-5 2,0 1 0,0-1 0,0 1 0,0-1 0,0 1 0,0-1 0,0 1 0,0-1-1,1 0 1,-1 0 0,0 0 0,0 0 0,0 0 0,0 0 0,0 0 0,0 0 0,0 0-1,1 0 1,-1 0 0,0-1 0,0 1 0,0 0 0,0-1 0,0 1 0,0-1 0,0 1 0,0-1-1,0 0 1,-1 1 0,1-1 0,0 0 0,1-1 0,1-1-14,0 0 0,-1 0 0,1-1-1,-1 1 1,0 0 0,0-1 0,0 0 0,0 0 0,2-7 0,9-40 76,-13 48-86,1 18 279,-1-1-1,1 0 0,1 0 0,1 0 0,0 0 0,1-1 1,0 1-1,1-1 0,10 21 0,-3-23-317,2-3 20</inkml:trace>
</inkml:ink>
</file>

<file path=word/ink/ink1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1.240"/>
    </inkml:context>
    <inkml:brush xml:id="br0">
      <inkml:brushProperty name="width" value="0.05" units="cm"/>
      <inkml:brushProperty name="height" value="0.05" units="cm"/>
    </inkml:brush>
  </inkml:definitions>
  <inkml:trace contextRef="#ctx0" brushRef="#br0">171 8 7424,'-1'-1'499,"0"0"0,0 0 1,-1 0-1,1 1 1,0-1-1,-1 1 0,1-1 1,0 1-1,-1-1 0,1 1 1,0 0-1,-1 0 0,1-1 1,-1 1-1,1 0 0,0 0 1,-3 1-1,2 0-192,-1 0-1,1 0 0,0 0 1,0 1-1,0-1 1,0 1-1,0-1 1,0 1-1,-2 3 1,2-3-255,-1 0 1,1 1-1,1-1 1,-1 1-1,0-1 0,1 1 1,-1 0-1,1-1 1,0 1-1,-1 0 1,1 0-1,1 0 1,-1 0-1,0 0 0,1 0 1,0 0-1,0 1 1,0-1-1,0 0 1,0 0-1,1 5 1,2 3 260,0-1 1,1 1-1,0 0 1,10 15 0,0 4-348,-6-14 123,-4-8-71,-1-1 0,0 0 0,0 1 0,3 12 1,-6-18-7,1 0 0,-1-1 0,0 1 1,0 0-1,0 0 0,0-1 1,0 1-1,-1 0 0,1 0 1,0-1-1,-1 1 0,1 0 0,-1-1 1,0 1-1,1 0 0,-1-1 1,0 1-1,0-1 0,0 0 1,0 1-1,0-1 0,0 0 0,-1 1 1,1-1-1,0 0 0,-3 1 1,-2 2 60,0-2 1,-1 1-1,1-1 1,-1 0-1,0 0 1,0-1-1,1 1 0,-1-2 1,-1 1-1,1-1 1,0 0-1,0 0 1,0-1-1,0 0 1,0 0-1,1-1 1,-12-3-1,4-4-777,10 0-192</inkml:trace>
</inkml:ink>
</file>

<file path=word/ink/ink1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1.798"/>
    </inkml:context>
    <inkml:brush xml:id="br0">
      <inkml:brushProperty name="width" value="0.05" units="cm"/>
      <inkml:brushProperty name="height" value="0.05" units="cm"/>
    </inkml:brush>
  </inkml:definitions>
  <inkml:trace contextRef="#ctx0" brushRef="#br0">0 21 7552,'2'-20'10749,"-2"20"-10658,4 11 3950,-1 8-5099,-4 57 2978,4 131-149,-2-187-2368,2-9-65</inkml:trace>
</inkml:ink>
</file>

<file path=word/ink/ink1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2.348"/>
    </inkml:context>
    <inkml:brush xml:id="br0">
      <inkml:brushProperty name="width" value="0.05" units="cm"/>
      <inkml:brushProperty name="height" value="0.05" units="cm"/>
    </inkml:brush>
  </inkml:definitions>
  <inkml:trace contextRef="#ctx0" brushRef="#br0">1 24 8448,'1'-10'13589,"23"9"-13173,-17 1-248,1-1 0,0 1 0,15 3 0,-11-3-380,-1 1 1,0-1-1,0-1 0,0 0 1,1 0-1,19-7 1,-8 4-36,-23 4 247,1 0 1,-1 0-1,0 0 1,1 0-1,-1 0 1,0 0-1,1 0 1,-1 0-1,0 0 1,1 0 0,-1 0-1,0 0 1,1 1-1,-1-1 1,0 0-1,1 0 1,-1 0-1,0 1 1,1-1-1,-1 0 1,0 0-1,0 1 1,1-1-1,-1 0 1,0 0 0,0 1-1,0-1 1,1 0-1,-1 1 1,0-1-1,0 0 1,0 1-1,0-1 1,0 1-1,0-1 1,0 0-1,0 1 1,0-1-1,0 0 1,0 1 0,0-1-1,0 0 1,0 1-1,0-1 1,0 1-1,0-1 1,0 0-1,0 1 1,-1-1-1,-6 24 731,6-20-635,-1 4 165,0 1 1,0-1-1,1 1 0,0 18 0,1-24-232,0 0-1,0 0 0,0 0 0,1 0 0,-1 1 0,1-1 1,0 0-1,0 0 0,0 0 0,0 0 0,0 0 0,1-1 0,0 1 1,-1 0-1,1-1 0,0 1 0,2 2 0,-3-5-29,0 1-1,-1 0 0,1-1 1,0 1-1,-1-1 1,1 1-1,0-1 0,0 0 1,-1 1-1,1-1 0,0 0 1,0 1-1,0-1 1,-1 0-1,1 0 0,0 0 1,0 0-1,0 0 0,0 0 1,0 0-1,0 0 1,-1 0-1,1 0 0,0 0 1,0 0-1,0-1 1,0 1-1,-1 0 0,2-1 1,0 0-40,0-1 0,-1 1 1,1-1-1,-1 0 0,1 1 0,-1-1 1,0 0-1,1 0 0,-1 0 1,0 0-1,1-3 0,0 0-84,0-1 1,0 0-1,0 0 0,-1 0 0,0 0 0,0 0 0,0-10 0,-1 12 133,-1 1 1,1-1-1,0 0 0,0 1 0,1-1 0,-1 0 0,1 1 0,1-4 0,-2 7 10,0 0-1,0 0 1,0 0-1,0 0 1,0 0-1,0 0 1,0 0 0,0 0-1,0 0 1,0 0-1,0 0 1,1 0-1,-1 0 1,0 0-1,0 0 1,0 0-1,0 0 1,0 0 0,0 0-1,0 0 1,0 0-1,0 0 1,0 0-1,0 0 1,0 0-1,0 0 1,0 0-1,0 0 1,1 0 0,-1 0-1,0 0 1,0 0-1,0 0 1,0 0-1,0 0 1,0 0-1,0 0 1,0 0-1,0 0 1,0 0 0,0 0-1,-2 20 560,1-16-630,1-1 0,0 1 0,1-1 0,-1 2 0,1-1 0,-1-1 0,1 1 0,0-1 0,0 1 0,1-1 0,-1 0 0,1 1 0,-1-1 0,1 0 0,0 0 0,0 0 0,1 0 0,-1 0 0,1-1 0,-1 1 0,1-1 0,0 0 0,0 1 0,0-1 0,0 0 0,0-1 0,0 1 0,0-1 0,1 1 0,6 1 0,17 3-1227</inkml:trace>
</inkml:ink>
</file>

<file path=word/ink/ink1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3.051"/>
    </inkml:context>
    <inkml:brush xml:id="br0">
      <inkml:brushProperty name="width" value="0.05" units="cm"/>
      <inkml:brushProperty name="height" value="0.05" units="cm"/>
    </inkml:brush>
  </inkml:definitions>
  <inkml:trace contextRef="#ctx0" brushRef="#br0">89 208 8320,'-11'-19'11647,"-21"54"-10217,23-22-1013,5-8-275,0 0 0,0 1 1,1-1-1,0 1 1,-1 0-1,2 0 0,-1 0 1,1 0-1,0 0 1,0 0-1,1 1 0,0-1 1,-1 11-1,2-14-102,0 1 0,1-1 0,-1 1-1,1-1 1,0 1 0,0-1 0,0 0-1,0 0 1,0 1 0,1-1 0,0 0-1,-1 0 1,1 0 0,0 0 0,0-1-1,1 1 1,-1-1 0,1 1 0,-1-1-1,1 0 1,5 4 0,-8-6-39,1 0 0,0 0 0,-1 0 0,1 0-1,0 0 1,-1 0 0,1 0 0,0-1 0,-1 1 0,1 0 0,-1 0 0,1 0 0,0-1 0,-1 1-1,1 0 1,-1-1 0,1 1 0,-1 0 0,1-1 0,-1 1 0,1-1 0,-1 1 0,1-1 0,-1 1-1,1-2 1,11-15-4,-10 15 4,5-10-15,-1 0 0,0 0 0,0-1-1,-1 0 1,-1 0 0,5-22 0,7-83-383,-14 93 275,-1 20 104,1-14-202,-1 0 1,0 0-1,-3-24 1,-2 30 86,-3 12 113,5 2 29,1 0 0,0 0 1,0 0-1,0 1 1,0-1-1,0 0 0,0 0 1,0 1-1,0-1 1,1 1-1,-1-1 0,0 0 1,0 3-1,-4 13 84,1 1 0,1 0 0,1 0 0,0 0 0,1 0 0,1 0 0,1 1 0,1-1 0,0 0 0,1 0 0,1-1 0,1 1 0,10 26 0,-12-38-64,0-1 1,0 1 0,1-1 0,0 0-1,0 0 1,0 0 0,0 0 0,1-1 0,0 0-1,0 0 1,5 4 0,-7-6-19,0-1 0,-1 0 0,1 1-1,0-1 1,0 0 0,0 0 0,0-1 0,0 1 0,0 0 0,0-1 0,0 0 0,1 0-1,-1 0 1,0 0 0,0 0 0,0-1 0,0 1 0,0-1 0,0 0 0,0 0 0,0 0-1,0 0 1,4-3 0,1-1-84,-1-1 0,0 0 0,0 0 0,0 0 0,-1 0-1,0-1 1,0 0 0,-1-1 0,0 1 0,0-1 0,-1 0 0,0 0-1,6-17 1,-10 25 70,0 0-1,0 0 0,-1 0 1,1 1-1,0-1 0,0 0 1,0 0-1,0 0 0,-1 0 1,1 0-1,0 0 0,0 0 1,0 0-1,0 0 0,-1 0 1,1 0-1,0 0 0,0 0 1,0 0-1,0 0 1,-1 0-1,1 0 0,0 0 1,0 0-1,0 0 0,-1 0 1,1 0-1,0 0 0,0 0 1,0 0-1,0 0 0,-1 0 1,1 0-1,0 0 0,0-1 1,0 1-1,0 0 0,0 0 1,0 0-1,-1 0 0,1 0 1,0-1-1,0 1 0,0 0 1,0 0-1,0 0 1,0 0-1,0-1 0,0 1 1,0 0-1,0 0 0,0 0 1,0 0-1,0-1 0,0 1 1,0 0-1,0 0 0,0 0 1,0 0-1,0-1 0,0 1 1,0 0-1,0 0 0,0 0 1,0-1-1,0 1 0,0 0 1,0 0-1,-11 9 0,8-5 11,1 1-1,0 0 0,0-1 1,0 1-1,1 0 1,0 0-1,0 0 0,0 0 1,0 7-1,1-8-1,0-1-1,0 1 0,0-1 0,0 1 1,0-1-1,1 1 0,-1-1 0,1 1 1,0-1-1,0 0 0,1 1 0,-1-1 1,1 0-1,2 4 0,-3-6-2,0 0-1,-1 0 1,1-1 0,0 1-1,0 0 1,0-1 0,0 1-1,0 0 1,0-1-1,0 0 1,0 1 0,0-1-1,0 0 1,0 1-1,0-1 1,0 0 0,0 0-1,0 0 1,1 0 0,-1 0-1,0 0 1,0 0-1,0 0 1,0 0 0,0-1-1,0 1 1,0 0-1,0-1 1,0 1 0,0-1-1,0 1 1,0-1 0,0 1-1,0-1 1,0 0-1,0 1 1,-1-1 0,1 0-1,0 0 1,0 0-1,-1 1 1,2-3 0,2-3 5,1 1 1,-1-1-1,-1-1 0,7-12 1,-6 7-76,5-10-38,-5 19-11,0 11-83,-2-2 156,0 0 0,0 1 0,1-1 0,-1-1-1,1 1 1,1 0 0,-1-1 0,1 0 0,0 1-1,0-1 1,0-1 0,1 1 0,7 6 0,-1-7-468,0-4-22</inkml:trace>
  <inkml:trace contextRef="#ctx0" brushRef="#br0" timeOffset="1">621 3 9216,'0'3'9824,"-1"4"-5006,-2 39-4847,2 13-114,-2-1 1,-21 107 0,23-160-967,1-1-65</inkml:trace>
  <inkml:trace contextRef="#ctx0" brushRef="#br0" timeOffset="2">564 205 8704,'0'-4'13439,"0"8"-12927,7-8 128,-1 4 0,5-5 128,-4 5-1152,4 0 128,0 0 512,0 0 128,0 2-640,4-2 0</inkml:trace>
</inkml:ink>
</file>

<file path=word/ink/ink1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5.322"/>
    </inkml:context>
    <inkml:brush xml:id="br0">
      <inkml:brushProperty name="width" value="0.05" units="cm"/>
      <inkml:brushProperty name="height" value="0.05" units="cm"/>
    </inkml:brush>
  </inkml:definitions>
  <inkml:trace contextRef="#ctx0" brushRef="#br0">39 34 7168,'0'-3'3008,"0"1"-2899,-3-10 3823,-6 15-1829,7 1-1985,0-1 0,1 0 1,-1 1-1,1-1 1,0 1-1,0-1 0,0 1 1,0 0-1,0 4 1,-2 7 296,-1 7 211,1-1-1,1 1 1,1 0-1,3 33 0,-1-5 88,2 10-145,-2-40-454,0 0 0,-1 0 0,-4 35 0,2-15-114,3-6 0,-1-33 0,0-1 0,0 1 0,0-1 0,0 0 0,1 1 0,-1-1 0,0 1 0,0-1 0,0 0 0,1 1 0,-1-1 0,0 0 0,1 1 0,-1-1 0,0 0 0,1 1 0,-1-1 0,0 0 0,1 0 0,-1 1 0,1-1 0,-1 0 0,0 0 0,1 0 0,-1 0 0,1 1 0,-1-1 0,1 0 0,-1 0 0,1 0 0,13 1 0,-14-1 0,43 7 0,-6 0 0,-11-4 0,-15-2 0,0 0 0,0 0 0,11-2 0,3 1 24,-1 0 0,1 2 0,26 5-1,11 0 10,91 3-33,181-12 0,-135 1 0,-13 0 0,-9-1 0,-123 2 0,14 2 0,55-2 0,-85-1 51,0 2 0,52 7 0,39 1 52,15-2-32,-84-3-53,111-5 0,-138-1-61,-1 2 1,44 4-1,-70-3 26,0-2-1,-1 1 1,1 0 0,0-1-1,11-3 1,-2 1 14,14 9 259,-24-7-334,-4 1 67,0 0 0,0 0 0,0 0 0,1 0 0,-1 0 0,0 0 0,0 0-1,0 0 1,1 0 0,-1 0 0,0 1 0,0-1 0,0 0 0,0 1-1,2 0 1,-2-2 9,0-1 0,0 0 0,0 0 0,0 0 0,0 0-1,-1 0 1,1 0 0,-1 0 0,1-4 0,2-64 71,13-73-1,1-19-56,-9-16 202,-8 177-300,9-14-106,-8 11-2496,-5 4 342,-2 0-235</inkml:trace>
</inkml:ink>
</file>

<file path=word/ink/ink1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6.581"/>
    </inkml:context>
    <inkml:brush xml:id="br0">
      <inkml:brushProperty name="width" value="0.05" units="cm"/>
      <inkml:brushProperty name="height" value="0.05" units="cm"/>
    </inkml:brush>
  </inkml:definitions>
  <inkml:trace contextRef="#ctx0" brushRef="#br0">0 21 6144,'1'0'512,"-1"0"0,1 1 0,0-1 0,-1 0 0,1 1 0,0-1 0,-1 0 0,1 0 0,0 0 0,0 1 0,-1-1 0,1 0 0,0 0 0,-1 0 0,1 0 0,1-1 0,8-1-436,1 1 0,0 0 0,-1 0 0,1 1 0,20 3 0,14-1 364,229 7 1586,-187-12-1684,29 1-44,154 2-127,-219 0-89,30-3-58,83-7-24,-49 4 0,61 4 133,-97 3 12,58 6 473,-24-5-46,96-3 30,-78-1-340,-73 3-55,85 6 49,-118-6-182,27 5 1,-37-4-75,1 0 0,-1-1 0,0 0 0,1-1 0,15-3 0,-8 1 2,12-5-110,-29 6 105,0 0 1,1 0-1,-1 0 0,1 1 1,-1 0-1,1 0 1,8 1-1,9 1 2,-1-7 1,-21 4 0,-1 0 0,1 1 0,0-1 0,-1 1 0,1-1 0,0 1 0,-1 0 0,1 0 0,0 0 0,-1-1 0,1 2 0,0-1 0,-1 0 0,3 1 0,-4-1-1,0 0 0,0 0 0,0 0 0,0 0 0,1 0 0,-1 0 0,0 0 0,0 1 0,0-1 0,0 0 0,0 0 0,0 0 0,0 0 0,0 0 0,0 0 0,1 0 0,-1 0 0,0 0 0,0 0 0,0 0 0,0 0 0,0 0 0,0 0 0,0 0 0,1 0 0,-1 0 0,0 0 0,0 0 0,0 0 0,0 0 0,0 0 0,0 0 0,1 0 0,-1 0 0,0 0 0,0 0 0,0 0 0,0 0 0,0 0 0,0 0 0,0 0 0,0 0 0,1 0 0,-1 0 0,0 0 0,0-1 0,0 1 0,0 0 0,0 0 0,0 0 0,0 0 0,0 0 0,0 0 0,0 0 0,0 0 0,0-1 0,0 1 0,0 0 0,0 0 0,0 0 0,0 0 0,0 0 0,0 0 0,0-1 0,0 1 0,0 0 0,0 0 0,-1-4-59,-3-3-68</inkml:trace>
</inkml:ink>
</file>

<file path=word/ink/ink1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20.448"/>
    </inkml:context>
    <inkml:brush xml:id="br0">
      <inkml:brushProperty name="width" value="0.05" units="cm"/>
      <inkml:brushProperty name="height" value="0.05" units="cm"/>
      <inkml:brushProperty name="color" value="#849398"/>
    </inkml:brush>
  </inkml:definitions>
  <inkml:trace contextRef="#ctx0" brushRef="#br0">344 26 4992,'0'-7'11008,"0"7"-10981,0 0 1,0-1-1,0 1 1,0 0 0,0-1-1,0 1 1,0 0 0,-1-1-1,1 1 1,0 0 0,0 0-1,0-1 1,0 1 0,-1 0-1,1-1 1,0 1 0,0 0-1,0 0 1,-1-1 0,1 1-1,0 0 1,0 0 0,-1 0-1,1-1 1,0 1 0,-1 0-1,1 0 1,0 0-1,-1 0 1,1 0 0,0 0-1,-1 0 1,1 0 0,-1-1-1,-15 2 789,5-1-168,-156-8 2424,130 6-2479,27 1-306,0 1 0,-1-1 0,1 2-1,-20 2 1,-2-1 374,30-4-682,4 2-68,-1 0-1,0 0 1,0 1-1,0-1 1,0 0 0,1 1-1,-1-1 1,0 1 0,0-1-1,0 1 1,0 0-1,0-1 1,1 2 0,0 0-665,5 2-292</inkml:trace>
</inkml:ink>
</file>

<file path=word/ink/ink1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23.970"/>
    </inkml:context>
    <inkml:brush xml:id="br0">
      <inkml:brushProperty name="width" value="0.05" units="cm"/>
      <inkml:brushProperty name="height" value="0.05" units="cm"/>
      <inkml:brushProperty name="color" value="#849398"/>
    </inkml:brush>
  </inkml:definitions>
  <inkml:trace contextRef="#ctx0" brushRef="#br0">120 11 5248,'0'0'83,"0"0"0,0 1 1,0-1-1,0 0 0,0 0 0,0 0 1,0 0-1,0 0 0,0 1 0,0-1 1,0 0-1,0 0 0,0 0 0,0 0 1,0 0-1,1 0 0,-1 1 0,0-1 1,0 0-1,0 0 0,0 0 0,0 0 1,0 0-1,0 0 0,0 0 1,1 0-1,-1 1 0,0-1 0,0 0 1,0 0-1,0 0 0,0 0 0,0 0 1,1 0-1,-1 0 0,0 0 0,0 0 1,0 0-1,0 0 0,0 0 0,1 0 1,-1 0-1,0 0 0,0 0 0,0 0 1,0 0-1,0 0 0,1 0 0,-1 0 1,0 0-1,0 0 0,0-1 0,0 1 1,0 0-1,0 0 0,1 0 1,-1 0-1,0 0 0,0 0 0,0 0 1,0 0-1,0-1 0,0 1 0,0 0 1,0 0-1,0 0 0,0 0 0,0 0 1,1-10 3462,-1 8-3621,0 1 373,0 2-361,0-1 107,1 1 0,-1-1-1,0 1 1,0-1 0,0 1 0,0 0-1,0-1 1,0 1 0,0-1 0,0 1-1,0-1 1,0 1 0,0 0 0,0-1-1,0 1 1,-1-1 0,1 1-1,-1 0 1,-2 4 232,0-1-1,-1 1 0,0-1 1,0 0-1,-1 0 1,1 0-1,-1 0 0,1-1 1,-1 0-1,-8 4 0,-8 0 449,19-7-619,-1 1 1,1-1-1,-1 1 1,1 0-1,0 0 1,0 0-1,-1 0 0,1 0 1,0 0-1,0 1 1,0-1-1,0 1 1,0-1-1,1 1 1,-4 3-1,-2-2 86,7-3-184,0 0 0,0 0 1,-1 0-1,1 0 1,0 0-1,-1 0 1,1 1-1,0-1 0,0 0 1,-1 0-1,1 0 1,0 0-1,0 0 1,-1 0-1,1 0 0,0 1 1,0-1-1,0 0 1,-1 0-1,1 0 1,0 0-1,0 1 0,0-1 1,-1 0-1,1 0 1,0 1-1,0-1 1,0 0-1,0 0 0,0 1 1,0-1-1,0 0 1,0 0-1,-1 1 1,1-1-1,0 0 0,0 0 1,0 1-1,0-1 1,0 0-1,0 0 1,1 1-1,-1-1 0,0 0 1,0 1-1,0-1 1,0 0-1,0 1 1,18 9 120,16 6-11,11 7 22,-42-20-141,0 0 0,-1 0 0,1 0 0,0 0 0,-1 1 0,0-1 0,0 1 0,0-1 0,0 1 0,2 7 0,-4-10 2,8-70 2838,-8-25-2860,1 96 0,-1-1-52,0-1 0,1 1 0,-1 0 0,0 0 0,0-1 0,0 1 0,0 0 0,0 0 0,0-1 0,0 1 0,0 0 0,-1 0 0,1 0 0,0-1 0,0 1 0,-1 1 0,-2 10-1078</inkml:trace>
</inkml:ink>
</file>

<file path=word/ink/ink1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7.877"/>
    </inkml:context>
    <inkml:brush xml:id="br0">
      <inkml:brushProperty name="width" value="0.05" units="cm"/>
      <inkml:brushProperty name="height" value="0.05" units="cm"/>
      <inkml:brushProperty name="color" value="#849398"/>
    </inkml:brush>
  </inkml:definitions>
  <inkml:trace contextRef="#ctx0" brushRef="#br0">0 268 6912,'3'-6'9209,"7"-8"-6245,6-11-2978,3-58 2574,3-20-2048,-22 108-512,3 53-5,-2-54 7,-1 0 0,1-1 0,0 1 0,0 0 0,0 0 0,0-1 0,1 1 0,0-1 0,0 1 1,0-1-1,0 0 0,5 6 0,-6-8 8,1 0 1,0 0-1,-1 0 1,1 0-1,0 0 1,0 0-1,0-1 1,0 1 0,0-1-1,0 1 1,0-1-1,0 0 1,0 0-1,0 0 1,0 0-1,0 0 1,0 0 0,-1 0-1,5-2 1,-2 1 32,0 0-1,0 0 1,0-1 0,0 1 0,-1-1 0,1 0 0,0-1 0,6-4 0,-1-3 59,0-1 0,0-1 0,-1 1 0,0-1 0,-1-1 0,-1 1-1,0-1 1,6-20 0,-6 21-48,-7 22 88,0 1-103,-5 190 132,6-199-242,-1-1 0,1 1 1,0 0-1,1-1 1,-1 1-1,0 0 1,0-1-1,1 1 1,-1-1-1,1 1 0,-1-1 1,2 3-1,5 3-825</inkml:trace>
</inkml:ink>
</file>

<file path=word/ink/ink1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8.494"/>
    </inkml:context>
    <inkml:brush xml:id="br0">
      <inkml:brushProperty name="width" value="0.05" units="cm"/>
      <inkml:brushProperty name="height" value="0.05" units="cm"/>
      <inkml:brushProperty name="color" value="#849398"/>
    </inkml:brush>
  </inkml:definitions>
  <inkml:trace contextRef="#ctx0" brushRef="#br0">21 50 8448,'-3'3'4224,"-1"4"-2048,4-2 2559,-3 9-4607,-1-5 128,0 4 0,1 0 0,3 0-384,3-1 128,1-1 0,3-8 0</inkml:trace>
  <inkml:trace contextRef="#ctx0" brushRef="#br0" timeOffset="1">71 10 8064,'-13'0'3968,"6"-2"-2048,7-5 2687,7 7-4991,4 4 0</inkml:trace>
  <inkml:trace contextRef="#ctx0" brushRef="#br0" timeOffset="2">180 20 8320,'-1'1'153,"1"-1"0,0 1 1,-1-1-1,1 1 1,0-1-1,-1 1 0,1-1 1,-1 1-1,1-1 0,-1 1 1,1-1-1,-1 1 0,0-1 1,1 0-1,-1 0 1,1 1-1,-1-1 0,0 0 1,1 0-1,-1 1 0,0-1 1,1 0-1,-1 0 0,0 0 1,1 0-1,-1 0 1,0 0-1,1 0 0,-1 0 1,0 0-1,1-1 0,-1 1 1,0 0-1,1 0 1,-1-1-1,0 1 0,1 0 1,-1-1-1,1 1 0,-1 0 1,1-1-1,-1 0 0,0 1 47,0-1 1,0 0-1,0 1 0,0-1 0,1 1 0,-1 0 0,0-1 0,0 1 0,0 0 0,0-1 0,0 1 0,0 0 1,0 0-1,0 0 0,0 0 0,0 0 0,0 0 0,0 0 0,0 0 0,0 0 0,0 0 0,0 1 0,0-1 1,0 0-1,-1 1 0,1 0-177,0 0 0,0 0 0,0 0 0,0 1 0,0-1 1,0 0-1,0 0 0,0 1 0,0-1 0,1 1 0,-1-1 0,0 1 1,1-1-1,-1 1 0,1-1 0,0 1 0,0-1 0,-1 1 0,1-1 1,0 1-1,0-1 0,0 1 0,1 0 0,-1-1 0,0 1 0,1-1 1,-1 1-1,1 1 0,16 45 30,-16-46-9,5 11 34,-3-8-71,0 0-1,-1 0 0,0 0 1,3 9-1,-5-14-6,0 1 0,0 0 0,0 0 0,0 0 0,0-1-1,0 1 1,0 0 0,0 0 0,0 0 0,0-1 0,0 1 0,0 0 0,0 0 0,-1-1 0,1 1-1,0 0 1,-1 0 0,1-1 0,0 1 0,-1 0 0,1-1 0,-1 1 0,1 0 0,-1-1 0,1 1-1,-1-1 1,0 1 0,1-1 0,-1 1 0,0-1 0,1 0 0,-1 1 0,0-1 0,1 0 0,-1 1 0,0-1-1,-1 0 1,-2 2-41,0-1 0,0-1 0,0 1-1,0 0 1,0-1 0,-1 0 0,1 0-1,0 0 1,0 0 0,0-1 0,0 0-1,0 0 1,0 0 0,-4-2 0,2 0-493</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6.372"/>
    </inkml:context>
    <inkml:brush xml:id="br0">
      <inkml:brushProperty name="width" value="0.05" units="cm"/>
      <inkml:brushProperty name="height" value="0.05" units="cm"/>
    </inkml:brush>
  </inkml:definitions>
  <inkml:trace contextRef="#ctx0" brushRef="#br0">1 1 7296,'0'0'7880,"8"11"-6545,-2-1-1081,-4-5-177,1-1 0,-1 1 0,0-1 0,0 1 0,-1 0 0,1 0 0,-1 0 0,0 0 0,0 6 0,-1 21 955,-2 0-1,-8 52 0,4-40-157,6-31-1002,3-8-128</inkml:trace>
</inkml:ink>
</file>

<file path=word/ink/ink1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9.078"/>
    </inkml:context>
    <inkml:brush xml:id="br0">
      <inkml:brushProperty name="width" value="0.05" units="cm"/>
      <inkml:brushProperty name="height" value="0.05" units="cm"/>
      <inkml:brushProperty name="color" value="#849398"/>
    </inkml:brush>
  </inkml:definitions>
  <inkml:trace contextRef="#ctx0" brushRef="#br0">68 22 7040,'0'-5'1678,"-2"-11"8926,-4 22-9681,5-4-886,1 0 1,-1 0-1,0 0 0,0 0 1,1 0-1,-1 0 1,1 0-1,0 0 0,-1 0 1,1 0-1,0 1 1,0-1-1,1 2 1,6 34 550,-2-8-570,0 28 4,-5-56-6,-1-1 0,1 0 0,0 0 0,-1 1 0,1-1 0,-1 0 0,0 0 0,1 0 0,-1 0 0,0 0 0,0 0 0,1 0 0,-1 0 0,0 0 0,0 0 0,0 0 0,0 0 0,0-1 1,0 1-1,-1 0 0,1-1 0,0 1 0,0-1 0,0 1 0,-1-1 0,1 0 0,0 0 0,0 1 0,-1-1 0,-1 0 0,0 1-110,1-1 1,-1 0-1,-1 1 0,1-1 1,-1 0-1,1-1 0,0 1 0,-1-1 1,1 1-1,-5-3 0,6 1-802</inkml:trace>
</inkml:ink>
</file>

<file path=word/ink/ink1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9.627"/>
    </inkml:context>
    <inkml:brush xml:id="br0">
      <inkml:brushProperty name="width" value="0.05" units="cm"/>
      <inkml:brushProperty name="height" value="0.05" units="cm"/>
      <inkml:brushProperty name="color" value="#849398"/>
    </inkml:brush>
  </inkml:definitions>
  <inkml:trace contextRef="#ctx0" brushRef="#br0">17 293 8192,'7'-13'5689,"-7"11"-4954,1 0 1,0 0-1,0 1 1,0-1-1,1 0 1,-1 0 0,0 1-1,3-4 1,37-37-96,-41 42-638,1-1 0,-1 1 0,0 0 0,0 0 0,0 0 0,0 0 0,0-1 0,1 1 0,-1 0 0,0 0 0,0 0 1,0-1-1,0 1 0,0 0 0,0 0 0,0-1 0,0 1 0,0 0 0,0 0 0,0 0 0,0-1 0,0 1 0,0 0 0,0 0 0,0-1 1,0 1-1,0 0 0,0 0 0,0 0 0,0-1 0,0 1 0,0 0 0,-1 0 0,1 0 0,0-1 0,0 1 0,0 0 0,0 0 1,0 0-1,-1 0 0,1-1 0,0 1 0,-1 0 0,-13-2-58,11 2 72,1 0-1,0 1 0,-1-1 1,1 1-1,-1-1 0,1 1 1,0 0-1,-1 0 0,1 0 0,0 0 1,0 0-1,-3 3 0,1 1 63,0 0 0,1 1 0,0 0 0,1-1-1,-1 1 1,1 0 0,0 0 0,0 0 0,-1 12 0,3-17-67,0 1 1,-1-1 0,1 0 1,0 0-1,0 0 0,0 0 0,0 1 1,0-1-1,1 0 0,-1 0 1,0 0-1,0 0 0,1 0 1,-1 1-1,1-1 0,-1 0 1,1 0-1,-1 0 0,1 0 0,0 0 1,1 1-1,0 0-17,0 0 0,1 0 0,-1 0 0,1-1 0,-1 1 0,1 0 0,5 1 0,0 0-222,0 0 0,0-1 0,0 0-1,16 1 1,5-3-2055,-2-6-300</inkml:trace>
  <inkml:trace contextRef="#ctx0" brushRef="#br0" timeOffset="1">277 193 8448,'-2'-2'402,"-20"-19"6270,21 20-6474,1 1 0,-1-1-1,1 1 1,-1-1 0,1 1 0,-1 0 0,1 0-1,-1-1 1,0 1 0,1 0 0,-1 0-1,1-1 1,-1 1 0,0 0 0,1 0-1,-1 0 1,0 0 0,1 0 0,-1 0 0,1 0-1,-1 0 1,0 0 0,1 0 0,-1 0-1,0 1 1,1-1 0,-1 0 0,1 0 0,-1 1-1,1-1 1,-1 0 0,0 1 0,1-1-1,-1 0 1,1 1 0,0-1 0,-1 1-1,1-1 1,-1 1 0,1-1 0,-1 1 0,-6 13-42,1 0 0,1 1 0,0-1 0,0 1 1,-2 22-1,4-27 37,3-8-186,-1 0-1,1 0 0,0 0 1,0 1-1,0-1 0,0 0 1,0 0-1,0 0 0,0 0 1,0 0-1,1 0 0,-1 0 1,1 0-1,-1 0 0,1 0 1,0 0-1,0-1 1,0 1-1,0 0 0,0 0 1,3 2-1,-2-2-7,-1-1-1,1 0 1,-1-1 0,1 1 0,-1 0-1,1 0 1,0-1 0,0 1 0,-1-1-1,1 1 1,0-1 0,0 0-1,-1 0 1,1 0 0,0 0 0,0 0-1,0 0 1,-1 0 0,1-1 0,0 1-1,0-1 1,-1 1 0,1-1-1,0 1 1,2-2 0,1-1-32,0 0 1,-1-1-1,1 1 0,-1-1 1,1 0-1,-1 0 0,0 0 1,-1-1-1,1 0 1,-1 1-1,1-1 0,-2 0 1,1 0-1,0-1 0,-1 1 1,0-1-1,0 1 1,1-12-1,2-4-31,-2-1 1,-1 0-1,0-33 0,-2-58 470,-1 104-184,0 8-19,-5 13 136,-3 24 6,7-18-236,-5 82 316,7-87-364,1 0-1,0 1 0,1-1 0,1 0 1,6 21-1,-8-30-145,1 0-1,0-1 1,0 1 0,0-1-1,0 1 1,0-1 0,1 0-1,0 0 1,-1 0 0,1 0-1,0 0 1,1-1 0,-1 1-1,0-1 1,5 2 0,8 4-1217</inkml:trace>
</inkml:ink>
</file>

<file path=word/ink/ink1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0.202"/>
    </inkml:context>
    <inkml:brush xml:id="br0">
      <inkml:brushProperty name="width" value="0.05" units="cm"/>
      <inkml:brushProperty name="height" value="0.05" units="cm"/>
      <inkml:brushProperty name="color" value="#849398"/>
    </inkml:brush>
  </inkml:definitions>
  <inkml:trace contextRef="#ctx0" brushRef="#br0">4 141 8320,'0'-12'12287,"0"5"-11519,-4 4 0,4-4 384,0 2 128,4-9-1536,-1 5 0,1-4 896,7 0 128,-4 3-384,1-9 0,-1 9-512,-3 4 128,7 0-1664,-11-1 128</inkml:trace>
</inkml:ink>
</file>

<file path=word/ink/ink1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0.974"/>
    </inkml:context>
    <inkml:brush xml:id="br0">
      <inkml:brushProperty name="width" value="0.05" units="cm"/>
      <inkml:brushProperty name="height" value="0.05" units="cm"/>
      <inkml:brushProperty name="color" value="#849398"/>
    </inkml:brush>
  </inkml:definitions>
  <inkml:trace contextRef="#ctx0" brushRef="#br0">37 5 6784,'1'-5'5738,"0"12"-1170,0 12-2608,-5 12-680,-10 31-1,7-41-724,2 0 0,1 1 0,-1 38 0,5-59-549,0 13 176,0-13-268,0-1-1,0 0 0,0 1 1,0-1-1,1 1 0,-1-1 1,0 0-1,0 1 0,0-1 1,0 1-1,0-1 0,0 0 0,1 1 1,-1-1-1,0 0 0,0 1 1,1-1-1,-1 0 0,0 1 1,0-1-1,1 0 0,-1 0 1,0 1-1,1-1 0,-1 0 0,0 0 1,1 0-1,0 1 0,5-4-1705</inkml:trace>
</inkml:ink>
</file>

<file path=word/ink/ink1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1.556"/>
    </inkml:context>
    <inkml:brush xml:id="br0">
      <inkml:brushProperty name="width" value="0.05" units="cm"/>
      <inkml:brushProperty name="height" value="0.05" units="cm"/>
      <inkml:brushProperty name="color" value="#849398"/>
    </inkml:brush>
  </inkml:definitions>
  <inkml:trace contextRef="#ctx0" brushRef="#br0">156 0 8320,'-4'0'12053,"1"6"-11896,0 0 0,-1 0 0,0-1 0,0 0 1,0 0-1,-2 0 0,1 0 0,0-1 0,0 0 0,-11 7 1,-15 15 609,14-11-432,13-12-283,-1 1 0,1-1 0,0 1 0,1 0 0,-1 0 0,1 0 0,-1 1 0,1-1 0,0 1 1,1-1-1,-3 8 0,5-12-53,0 1 0,0 0 0,0-1 0,0 1 0,1 0 0,-1 0 0,0-1 1,1 1-1,-1 0 0,0-1 0,1 1 0,-1-1 0,1 1 0,-1 0 0,1-1 1,-1 1-1,1-1 0,0 0 0,-1 1 0,1-1 0,-1 1 0,1-1 0,0 0 1,-1 1-1,1-1 0,0 0 0,0 0 0,26 9 14,-21-7-1,2 2 0,1-1 0,-1 2 0,1-1 0,-1 1 0,-1 1 0,1-1 0,9 10 0,-3-4-236,-14-11 168,1 1 0,-1-1 0,1 1 0,-1-1 0,1 1 0,-1-1 1,1 0-1,0 1 0,-1-1 0,1 0 0,0 0 0,-1 1 0,1-1 0,0 0 1,-1 0-1,1 0 0,0 0 0,-1 0 0,1 0 0,1 0 0,5-2-968</inkml:trace>
  <inkml:trace contextRef="#ctx0" brushRef="#br0" timeOffset="1">247 190 8064,'-4'0'11519,"4"3"-11135,0 4 0,0 2 0,0 5 0,-4-4-640,4 2 128,0-3 256,0-2 128</inkml:trace>
</inkml:ink>
</file>

<file path=word/ink/ink1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2.197"/>
    </inkml:context>
    <inkml:brush xml:id="br0">
      <inkml:brushProperty name="width" value="0.05" units="cm"/>
      <inkml:brushProperty name="height" value="0.05" units="cm"/>
      <inkml:brushProperty name="color" value="#849398"/>
    </inkml:brush>
  </inkml:definitions>
  <inkml:trace contextRef="#ctx0" brushRef="#br0">8 193 7552,'-7'-5'3712,"14"-9"2047,-3 14-5247,0-2-512,3-5 128,0 11-4351</inkml:trace>
  <inkml:trace contextRef="#ctx0" brushRef="#br0" timeOffset="1">114 1 7936,'5'15'11007,"-3"10"-10488,-1-1-1,-1 1 0,-1-1 0,-4 30 0,-27 98 2054,26-114-3639,5-29-85</inkml:trace>
  <inkml:trace contextRef="#ctx0" brushRef="#br0" timeOffset="2">69 291 8576,'-3'-3'13311,"10"-1"-12927,11 1 128,1 0 0,3 3-768,-3 0 0,-1 0-128,-1 3 0</inkml:trace>
</inkml:ink>
</file>

<file path=word/ink/ink1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2.782"/>
    </inkml:context>
    <inkml:brush xml:id="br0">
      <inkml:brushProperty name="width" value="0.05" units="cm"/>
      <inkml:brushProperty name="height" value="0.05" units="cm"/>
      <inkml:brushProperty name="color" value="#849398"/>
    </inkml:brush>
  </inkml:definitions>
  <inkml:trace contextRef="#ctx0" brushRef="#br0">142 10 7424,'-2'-2'9686,"-8"-3"-8087,7 4-1445,0 1 0,-1-1 0,1 1 1,0-1-1,-1 1 0,1 0 0,0 0 1,0 0-1,-1 1 0,1-1 0,0 1 1,0 0-1,-1 0 0,1 0 0,0 0 1,0 0-1,0 1 0,1 0 0,-1-1 1,0 1-1,0 0 0,-4 5 0,1-3 27,1 1 0,-1 0-1,1 0 1,0 0 0,1 1-1,-1 0 1,1 0 0,0 0 0,-5 12-1,9-18-170,0 1 0,0-1 0,0 1 0,0 0 0,0-1 0,0 1 0,0 0 0,0-1 0,0 1 0,0-1 0,0 1 0,1 0-1,-1-1 1,0 1 0,0-1 0,1 1 0,-1-1 0,0 1 0,1 0 0,-1-1 0,0 1 0,1-1 0,-1 0 0,1 1 0,-1-1 0,1 1 0,-1-1 0,2 1-1,16 9 27,-14-9 3,5 3-200,0-1 0,1-1 0,-1 1 0,1-1 0,0-1 0,-1 0 0,1 0 0,0-1 0,0-1 0,11-1 0,-2-2-991</inkml:trace>
</inkml:ink>
</file>

<file path=word/ink/ink1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3.386"/>
    </inkml:context>
    <inkml:brush xml:id="br0">
      <inkml:brushProperty name="width" value="0.05" units="cm"/>
      <inkml:brushProperty name="height" value="0.05" units="cm"/>
      <inkml:brushProperty name="color" value="#849398"/>
    </inkml:brush>
  </inkml:definitions>
  <inkml:trace contextRef="#ctx0" brushRef="#br0">1 5 6656,'0'-5'9109,"0"11"-8701,1-1 0,0 1 1,0 0-1,3 9 0,4 23-39,-8 1 840,-1-1-1,-9 54 0,7-71-587,2-14-305,0-1 1,1 0-1,0 1 0,0-1 1,2 7-1,-2-13-311,0 0 0,0 1 0,0-1-1,0 0 1,0 0 0,0 0 0,0 0 0,0 1-1,0-1 1,0 0 0,1 0 0,-1 0-1,0 0 1,0 1 0,0-1 0,0 0 0,0 0-1,0 0 1,1 0 0,-1 0 0,0 1-1,0-1 1,0 0 0,0 0 0,1 0 0,-1 0-1,0 0 1,0 0 0,0 0 0,1 0-1,-1 0 1,0 0 0,0 0 0,0 0 0,1 0-1,-1 0 1,0 0 0,0 0 0,0 0 0,0 0-1,1 0 1,-1 0 0,0 0 0,0 0-1,0 0 1,1 0 0,-1 0 0,0 0 0,0-1-1,0 1 1,0 0 0,1 0 0,-1 0-1,0 0 1,0 0 0,0-1 0,0 1 0,0 0-1,0 0 1,0 0 0,1 0 0,-1-1-1,0 1 1,0 0 0,0 0 0,0 0 0,0-1-1,0 1 1,0 0 28,8-45 116,7 13-177,-14 32 25,-1-1 0,0 0-1,1 1 1,-1-1-1,1 1 1,-1-1 0,1 1-1,-1-1 1,1 1-1,-1-1 1,1 1 0,-1 0-1,1-1 1,0 1 0,-1 0-1,1-1 1,-1 1-1,2 0 1,-2 0 2,1 0-1,0 0 1,-1 0 0,1 1-1,-1-1 1,1 0 0,-1 1-1,1-1 1,-1 1 0,1-1-1,-1 0 1,0 1 0,1-1-1,-1 1 1,0-1 0,1 1-1,-1-1 1,0 1 0,1-1 0,-1 1-1,0 0 1,0-1 0,0 1-1,0-1 1,1 1 0,-1 0-1,1 7-34,0 1 0,0-1 0,0 0 0,-1 0 0,-2 15 0,1 4-644,1-25 40</inkml:trace>
</inkml:ink>
</file>

<file path=word/ink/ink1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4.038"/>
    </inkml:context>
    <inkml:brush xml:id="br0">
      <inkml:brushProperty name="width" value="0.05" units="cm"/>
      <inkml:brushProperty name="height" value="0.05" units="cm"/>
      <inkml:brushProperty name="color" value="#849398"/>
    </inkml:brush>
  </inkml:definitions>
  <inkml:trace contextRef="#ctx0" brushRef="#br0">12 0 6784,'-11'0'17151,"15"4"-16767,0-4-1280</inkml:trace>
  <inkml:trace contextRef="#ctx0" brushRef="#br0" timeOffset="1">73 7 8448,'0'-3'12671,"0"6"-12287,7-6-2176</inkml:trace>
  <inkml:trace contextRef="#ctx0" brushRef="#br0" timeOffset="2">229 7 8448,'-4'7'4224,"4"-17"4095,4 10-8959</inkml:trace>
</inkml:ink>
</file>

<file path=word/ink/ink1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7.208"/>
    </inkml:context>
    <inkml:brush xml:id="br0">
      <inkml:brushProperty name="width" value="0.05" units="cm"/>
      <inkml:brushProperty name="height" value="0.05" units="cm"/>
      <inkml:brushProperty name="color" value="#849398"/>
    </inkml:brush>
  </inkml:definitions>
  <inkml:trace contextRef="#ctx0" brushRef="#br0">3 2 7424,'18'-2'13788,"-10"13"-11065,-7-8-2610,0 0 0,-1 0 0,1-1 0,-1 1-1,0 0 1,0 0 0,0-1 0,0 1 0,0 0 0,-1 0-1,0 3 1,-8 30 48,-9 7-524,15-27-21</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7.029"/>
    </inkml:context>
    <inkml:brush xml:id="br0">
      <inkml:brushProperty name="width" value="0.05" units="cm"/>
      <inkml:brushProperty name="height" value="0.05" units="cm"/>
    </inkml:brush>
  </inkml:definitions>
  <inkml:trace contextRef="#ctx0" brushRef="#br0">1 2 7424,'18'0'5755,"-13"-1"-5031,0 1 0,-1 0 0,1 0 0,0 0 0,0 0 0,0 1-1,5 1 1,-9-1-705,1-1 1,-1 1-1,0 0 0,0-1 0,0 1 0,0 0 0,0 0 1,0 0-1,0 0 0,0 0 0,-1 0 0,1 0 0,0 0 1,-1 0-1,1 0 0,0 1 0,-1-1 0,1 0 0,-1 0 0,0 1 1,1-1-1,-1 0 0,0 1 0,0-1 0,0 0 0,0 1 1,0-1-1,0 0 0,0 0 0,0 1 0,-1 1 0,0 3 160,-1-1-1,1 1 1,-1-1-1,0 0 0,0 0 1,-1 0-1,0 0 0,1 0 1,-6 6-1,-33 35 598,31-41-1800,15-9 128</inkml:trace>
</inkml:ink>
</file>

<file path=word/ink/ink1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8:32.378"/>
    </inkml:context>
    <inkml:brush xml:id="br0">
      <inkml:brushProperty name="width" value="0.05" units="cm"/>
      <inkml:brushProperty name="height" value="0.05" units="cm"/>
      <inkml:brushProperty name="color" value="#849398"/>
    </inkml:brush>
  </inkml:definitions>
  <inkml:trace contextRef="#ctx0" brushRef="#br0">12 5 6144,'-1'1'8597,"-9"-6"-213,29 11-6912,24-11-619,99 13-276,0-1-365,11-3-212,-121-1-618,-27-3-1580</inkml:trace>
</inkml:ink>
</file>

<file path=word/ink/ink1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8:35.613"/>
    </inkml:context>
    <inkml:brush xml:id="br0">
      <inkml:brushProperty name="width" value="0.05" units="cm"/>
      <inkml:brushProperty name="height" value="0.05" units="cm"/>
      <inkml:brushProperty name="color" value="#849398"/>
    </inkml:brush>
  </inkml:definitions>
  <inkml:trace contextRef="#ctx0" brushRef="#br0">0 10 5376,'18'-9'16341,"116"12"-14123,54 3-1947,-23-1-158,-93 5-113,-71-10-14,-1 0-1,0 0 1,1 0 0,-1 0-1,1 0 1,-1 0-1,1 0 1,-1 0-1,0 0 1,1 1 0,-1-1-1,1 0 1,-1 0-1,0 0 1,1 0-1,-1 1 1,1-1-1,-1 0 1,0 0 0,1 1-1,-1-1 1,0 0-1,0 0 1,1 1-1,-1-1 1,0 0 0,0 1-1,1-1 1,-1 1-1,0-1 1,0 0-1,0 1 1,1 0 0,-1 1-392</inkml:trace>
</inkml:ink>
</file>

<file path=word/ink/ink1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35.555"/>
    </inkml:context>
    <inkml:brush xml:id="br0">
      <inkml:brushProperty name="width" value="0.05" units="cm"/>
      <inkml:brushProperty name="height" value="0.05" units="cm"/>
    </inkml:brush>
  </inkml:definitions>
  <inkml:trace contextRef="#ctx0" brushRef="#br0">0 88 6272,'1'0'7659,"3"0"-5462,-1 2-2038,0-1 0,0 0 0,1 0 0,-1 0 0,0 0 0,1-1 0,-1 1 0,1-1 0,-1 0 0,5 0 0,6 1 118,34 2 219,-1-2 0,78-8 1,-26 0-173,8 2 46,112-2 28,-31-1-116,-108 3-158,94 5-18,-12-12 22,62 4-128,23 14 0,-185-2 0,75-6 85,-52 0-42,159-7-43,-65 5 0,78 1 0,72 3 50,-127-3 28,-189 3-78,0-1 0,0 0 0,13-4 0,-12 3-21,-1 1 0,1 0-1,0 1 1,22 2 0,-8 0-22,-21-20-1088,-2 15 235</inkml:trace>
</inkml:ink>
</file>

<file path=word/ink/ink1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23.360"/>
    </inkml:context>
    <inkml:brush xml:id="br0">
      <inkml:brushProperty name="width" value="0.05" units="cm"/>
      <inkml:brushProperty name="height" value="0.05" units="cm"/>
      <inkml:brushProperty name="color" value="#849398"/>
    </inkml:brush>
  </inkml:definitions>
  <inkml:trace contextRef="#ctx0" brushRef="#br0">69 111 7296,'0'-3'1023,"-1"1"0,1-1 1,0 1-1,0-1 0,0 0 0,0 1 1,4-5 4513,-4 6-5475,1 17-793,-2 12 1346,-2-1-1,-1-1 1,-1 2-1,-10 30 0,11-46-514,0-1-1,0 1 1,-1-1 0,-1 0-1,-8 14 1,11-23-1060,-1-4-86</inkml:trace>
  <inkml:trace contextRef="#ctx0" brushRef="#br0" timeOffset="546.79">81 22 7808,'0'-1'323,"0"0"0,0 0 1,0 0-1,0 0 1,0 0-1,0 0 0,0 0 1,1 0-1,-1 0 0,0 0 1,1 0-1,-1 0 0,1 0 1,-1 0-1,1 0 0,-1 0 1,4-4 3522,25 7-1798,-25-1-1992,-1 0-1,1 0 0,0 1 0,-1 0 0,1 0 1,-1 0-1,0 0 0,0 0 0,1 1 0,-1-1 1,-1 1-1,1 0 0,0 0 0,-1 0 0,3 4 0,-4-5-9,1 0 0,-1 0 0,0 0-1,0 0 1,0 1 0,0-1 0,0 0-1,-1 1 1,1-1 0,-1 1 0,0-1-1,1 1 1,-1-1 0,0 1 0,0-1-1,-1 1 1,1-1 0,-1 0 0,1 1-1,-1-1 1,1 1 0,-1-1 0,0 0-1,-2 3 1,-10 14 343,-1-1 1,0-1-1,-33 28 0,46-44-430,1 0-1,-1-1 1,0 1-1,1-1 1,-1 1-1,0-1 1,1 1-1,-1-1 1,0 1-1,0-1 1,0 0 0,1 1-1,-1-1 1,0 0-1,0 0 1,0 0-1,-1 1 1,-2-1-749</inkml:trace>
</inkml:ink>
</file>

<file path=word/ink/ink1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27.769"/>
    </inkml:context>
    <inkml:brush xml:id="br0">
      <inkml:brushProperty name="width" value="0.05" units="cm"/>
      <inkml:brushProperty name="height" value="0.05" units="cm"/>
      <inkml:brushProperty name="color" value="#849398"/>
    </inkml:brush>
  </inkml:definitions>
  <inkml:trace contextRef="#ctx0" brushRef="#br0">1549 236 7680,'-2'-3'3285,"-2"-8"-204,3 7-2413,0 0 0,-1 0 1,0 1-1,0-1 0,0 0 0,-4-5 0,5 8-624,0 0 0,0 0 0,-1 0 0,1 0 0,0 0 0,-1 0 0,1 0 0,-1 1-1,1-1 1,-1 0 0,1 1 0,-1-1 0,1 1 0,-1 0 0,1 0 0,-1-1-1,0 1 1,1 0 0,-1 0 0,1 0 0,-1 1 0,-3 0 0,-2 1 147,-1 1 0,1 0 1,0 0-1,0 1 0,0 0 0,1 0 1,-11 9-1,-4 2 263,20-14-439,0 0 0,0-1 0,0 1 0,0 0 0,0 0 0,1 0 0,-1 0 0,0 0 0,1 0 0,-1 1 0,1-1 0,-1 0 0,1 0 0,0 0 0,-1 0 0,1 1 0,0-1 0,0 0 0,0 0 0,0 0 0,0 1 0,0-1 0,0 0 0,0 0 0,1 0 0,-1 1 0,0-1 0,1 0 0,-1 0 0,1 0 0,-1 0 0,1 0 0,1 2 0,0 2 13,1-1-1,0 1 1,0-1 0,0 0-1,1 0 1,6 7 0,-6-8-11,-1-1 1,1 1 0,-1-1-1,1 1 1,0-1 0,0-1-1,0 1 1,0 0 0,1-1-1,-1 0 1,0 0 0,5 0-1,-6 0-10,0-1-1,-1 0 0,1-1 1,-1 1-1,1 0 0,0-1 1,-1 0-1,1 1 0,-1-1 1,0 0-1,1 0 0,-1 0 1,0-1-1,1 1 0,-1 0 1,0-1-1,0 0 0,0 1 1,0-1-1,2-3 0,5-6 8,-8 10-2,0 0-1,1 0 1,-1-1-1,0 1 1,0 0-1,-1-1 1,1 1 0,0 0-1,0-1 1,-1 1-1,1-1 1,-1 1-1,1-1 1,-1 0-1,0 1 1,1-1-1,-1 1 1,0-1-1,0 0 1,-1-2-1,1 14 172,0 13-287,1 1 1,4 25-1,-5-48 64,0 0 0,0 0 0,0 0 0,1 0 0,-1 0 0,1 0 0,-1 0-1,1 0 1,-1 0 0,1 0 0,-1 0 0,1 0 0,0 0 0,-1 0 0,1-1 0,0 1 0,0 0-1,0-1 1,0 1 0,0 0 0,0-1 0,0 1 0,0-1 0,1 1 0,12 0-750</inkml:trace>
  <inkml:trace contextRef="#ctx0" brushRef="#br0" timeOffset="576.26">1633 287 5760,'-14'-18'6346,"13"27"-1215,-2 41-4395,-12 67 0,11-92-651,-3 18-42,7-42-321</inkml:trace>
  <inkml:trace contextRef="#ctx0" brushRef="#br0" timeOffset="577.26">1618 312 2816,'8'-39'9267,"3"40"-6144,-4 0-2457,2-3-327,0 0 0,0 0 0,0 1 0,1 0 0,-1 0 1,0 1-1,0 1 0,0-1 0,16 5 0,-24-5-321,0 0 0,-1 0-1,1 1 1,-1-1-1,1 0 1,-1 1 0,1-1-1,-1 0 1,1 1-1,-1-1 1,0 1 0,1-1-1,-1 1 1,0-1-1,1 1 1,-1-1 0,0 1-1,1-1 1,-1 1-1,0 0 1,0-1 0,0 1-1,0-1 1,0 1-1,0 0 1,1-1 0,-1 1-1,-1 0 1,1-1-1,0 1 1,0-1 0,0 1-1,0 0 1,0-1-1,0 1 1,-1-1 0,1 1-1,0-1 1,0 1-1,-1-1 1,1 1-1,-1-1 1,1 1 0,-1 0-1,-17 25 386,-21 32 24,36-54-811,8-2-22</inkml:trace>
  <inkml:trace contextRef="#ctx0" brushRef="#br0" timeOffset="1165.46">1799 288 7808,'0'2'11135,"0"16"-10473,-9 123 450,3-51-1862,6-107-146</inkml:trace>
  <inkml:trace contextRef="#ctx0" brushRef="#br0" timeOffset="1166.46">1791 229 7168,'0'-2'387,"1"0"0,1 0 0,-1 1 0,0-1 0,0 0 0,1 0 0,-1 1 0,1-1 0,0 1 1,-1-1-1,1 1 0,0 0 0,0-1 0,0 1 0,0 0 0,3-1 0,-2 1-122,1 1 0,-1-1-1,1 0 1,-1 1 0,1 0 0,-1 0 0,1 0-1,-1 1 1,1-1 0,4 2 0,-7-2-225,1 0 0,0 1 1,0-1-1,0 1 0,0-1 1,0 1-1,0 0 0,0 0 1,-1 0-1,1 0 0,0 0 0,-1 0 1,1 0-1,-1 0 0,1 1 1,-1-1-1,0 1 0,1-1 1,-1 1-1,0 0 0,1 2 0,-1-2 44,-1 0-1,1 1 0,-1-1 0,0 1 0,1-1 0,-1 1 0,0-1 0,-1 1 0,1-1 0,0 1 1,-1-1-1,1 1 0,-1-1 0,-1 4 0,-3 3 106,1 1 0,-1-1 0,-1 0 0,1-1 0,-2 0 0,-12 14 0,1-1-83,13-19-234</inkml:trace>
  <inkml:trace contextRef="#ctx0" brushRef="#br0" timeOffset="1718.72">2034 258 8320,'-9'-8'7427,"3"3"-2366,-5 9-4750,-2 2-141,9-4-90,0 0-1,-1 1 1,1-1 0,0 1 0,1 0-1,-1 0 1,-4 4 0,7-6-68,0 1 0,1-1 0,-1 0 1,0 0-1,1 1 0,-1-1 0,1 0 0,0 1 1,-1-1-1,1 1 0,0-1 0,0 0 0,0 1 1,0-1-1,0 1 0,0-1 0,0 1 0,0-1 1,1 0-1,-1 1 0,1-1 0,-1 1 0,1-1 0,-1 0 1,1 0-1,0 1 0,0-1 0,-1 0 0,3 2 1,-2-1-8,0 0 1,1 0 0,-1 0-1,1 0 1,-1 0 0,1-1-1,0 1 1,0 0 0,0-1-1,0 1 1,0-1-1,0 0 1,0 0 0,0 0-1,0 0 1,1 0 0,-1 0-1,0-1 1,1 1 0,-1-1-1,1 1 1,-1-1 0,0 0-1,1 0 1,-1 0 0,1 0-1,-1-1 1,4 0 0,-1 0 38,0-1 1,0 0 0,-1-1 0,1 1 0,-1-1-1,0 0 1,1 0 0,-1 0 0,0 0 0,-1-1 0,1 1-1,3-5 1,-6 6-9,0 1 0,0-1 0,0 0 0,0 1 0,0-1 0,0 0 0,-1 1 0,1-1 0,-1 0 0,1 0 0,-1 1 0,0-1 0,1 0 0,-1 0 0,0 0 0,0 0 0,0 0-1,0 1 1,-1-1 0,0-3 0,1 4-26,-1 0 0,1 0 0,-1 0 0,1-1 0,-1 1 0,0 0 0,1 0 0,-1 0 0,0 0 0,0 0 0,0 0 0,0 0 0,0 1 0,0-1 0,0 0 0,0 0 0,0 1 0,0-1 0,-1 1 1,1-1-1,0 1 0,0-1 0,-1 1 0,1 0 0,0 0 0,0-1 0,-1 1 0,-1 0 0,-11 0-416,3 0-106</inkml:trace>
  <inkml:trace contextRef="#ctx0" brushRef="#br0" timeOffset="1719.72">2135 226 5248,'10'-3'13165,"0"12"-10205,-8-6-3054,0-1-1,-1 1 0,1-1 1,-1 1-1,0-1 1,0 1-1,0 0 1,1 5-1,18 60 2335,-20-66-2185,0 0-1,1-1 1,-1 1 0,0-1 0,1 0-1,-1 1 1,1-1 0,0 1-1,0-1 1,-1 0 0,1 1 0,0-1-1,0 0 1,0 0 0,0 0-1,0 0 1,2 1 0,-2-1-31,-1-1 1,1 1-1,0-1 0,0 0 1,0 0-1,0 1 0,-1-1 1,1 0-1,0 0 1,0 0-1,0 0 0,0 0 1,0 0-1,-1 0 0,1 0 1,0-1-1,0 1 0,0 0 1,0 0-1,-1-1 1,1 1-1,0-1 0,0 1 1,0-1-1,-1 1 0,1-1 1,0 1-1,-1-1 0,1 1 1,-1-1-1,1 0 1,0 1-1,0-2 0,20-25 296,-1 0 0,21-39 0,-40 64-465,0 1 0,0-1 0,0 0 0,1 0 0,-1 1 0,0-1 0,1 0 0,-1 1 0,4-3 0,-2 9-901</inkml:trace>
  <inkml:trace contextRef="#ctx0" brushRef="#br0" timeOffset="2994.72">2473 273 7040,'1'-3'822,"0"-1"-1,0 1 1,-1 0 0,1 0 0,-1 0 0,0-1 0,0 1-1,0 0 1,0 0 0,-1-4 0,0 6-717,1 0 0,0 0 1,-1 1-1,1-1 0,-1 0 1,1 0-1,-1 1 0,1-1 0,-1 0 1,1 1-1,-1-1 0,0 0 1,1 1-1,-1-1 0,0 1 0,0-1 1,1 1-1,-1 0 0,0-1 1,0 1-1,0 0 0,1-1 1,-1 1-1,0 0 0,0 0 0,0 0 1,0 0-1,0 0 0,0 0 1,1 0-1,-1 0 0,0 0 0,0 0 1,0 0-1,0 1 0,0-1 1,1 0-1,-1 1 0,0-1 0,0 0 1,0 1-1,0 0 0,-3 0 27,0 0-1,1 1 0,-1-1 0,0 1 1,1 0-1,0 0 0,-1 0 1,1 0-1,0 1 0,0-1 0,0 1 1,0 0-1,1 0 0,-1 0 1,1 0-1,0 0 0,0 0 0,0 1 1,0-1-1,0 1 0,1 0 1,-1-1-1,1 1 0,0 0 0,0 5 1,0-8-129,1 0 1,0 0-1,0-1 1,0 1-1,-1 0 1,1 0 0,0 0-1,0 0 1,0 0-1,0-1 1,0 1-1,1 0 1,-1 0 0,0 0-1,0 0 1,1 0-1,-1-1 1,0 1-1,1 0 1,-1 0-1,1-1 1,-1 1 0,1 0-1,-1-1 1,1 1-1,-1 0 1,1-1-1,0 1 1,-1-1 0,1 1-1,0-1 1,-1 1-1,1-1 1,0 1-1,0-1 1,0 0 0,-1 0-1,1 1 1,0-1-1,0 0 1,0 0-1,0 0 1,-1 0 0,1 0-1,0 0 1,0 0-1,0 0 1,0 0-1,1-1 1,3 1-5,0-1 0,0-1 0,0 1 0,0-1-1,0 0 1,5-2 0,25-10 1,5-3 0,-38 16 6,-1 0-1,1 1 0,0-1 1,-1 1-1,1 0 1,0-1-1,0 1 0,-1 0 1,1 0-1,0 0 1,0 0-1,0 1 0,-1-1 1,1 0-1,0 1 1,-1-1-1,1 1 0,0 0 1,-1-1-1,1 1 0,-1 0 1,1 0-1,-1 0 1,3 2-1,-3-2-96,1 1 1,-1-1-1,1 0 0,0-1 0,-1 1 1,1 0-1,0 0 0,-1-1 0,1 1 1,0-1-1,0 1 0,-1-1 0,1 0 1,0 0-1,0 0 0,3 0 0,3-6-933</inkml:trace>
  <inkml:trace contextRef="#ctx0" brushRef="#br0" timeOffset="2995.72">2690 11 7424,'0'0'72,"0"0"1,0 0-1,0 0 0,0 0 1,0 0-1,-1 0 1,1 0-1,0 0 1,0 0-1,0 0 0,0 0 1,0 0-1,-1 0 1,1 0-1,0 0 0,0 0 1,0 0-1,0-1 1,0 1-1,0 0 1,0 0-1,0 0 0,-1 0 1,1 0-1,0 0 1,0-1-1,0 1 0,0 0 1,0 0-1,0 0 1,0 0-1,0 0 1,0-1-1,0 1 0,0 0 1,0 0-1,0 0 1,0 0-1,0 0 0,0-1 1,0 1-1,0 0 1,0 0-1,0 0 1,0 0-1,0 0 0,0 0 1,0-1-1,1 1 1,-1 0-1,0 0 0,0 0 1,0 0-1,0 0 1,0 0-1,0 0 1,0-1-1,0 1 0,1 0 1,-1 0-1,12-5 10934,-8 82-10046,-10-5-562,-3 57 207,16-91-1330,-7-31-65</inkml:trace>
  <inkml:trace contextRef="#ctx0" brushRef="#br0" timeOffset="3527.07">51 734 7552,'0'0'97,"0"0"1,0 0 0,0 1 0,0-1-1,0 0 1,0 0 0,0 0 0,0 0-1,0 1 1,0-1 0,-1 0-1,1 0 1,0 0 0,0 1 0,0-1-1,0 0 1,0 0 0,0 0-1,0 0 1,0 1 0,-1-1 0,1 0-1,0 0 1,0 0 0,0 0 0,0 0-1,0 0 1,-1 0 0,1 1-1,0-1 1,0 0 0,0 0 0,-1 0-1,1 0 1,0 0 0,0 0-1,0 0 1,0 0 0,-1 0 0,1 0-1,0 0 1,0 0 0,0 0-1,-1 0 1,1 0 0,0 0 0,0 0-1,0 0 1,-1 0 0,1-1 0,0 1-1,0 0 1,0 0 0,0 0-1,-1 0 1,1 0 0,0 0 0,0 0-1,0-1 1,0 1 0,0 0-1,2 1 1867,-2-1-1922,9 5 433,-8-5-442,-1 1 0,1-1-1,0 1 1,-1-1 0,1 0 0,-1 1 0,1-1 0,0 0-1,-1 0 1,1 1 0,-1-1 0,1 0 0,0 0-1,-1 0 1,1 0 0,0 0 0,-1 0 0,1 0 0,0 0-1,-1 0 1,1 0 0,0 0 0,-1 0 0,1 0 0,0-1-1,-1 1 1,1 0 0,0-1 0,-1 1 0,1 0 0,-1-1-1,1 1 1,-1 0 0,1-1 0,-1 1 0,1-1 0,-1 1-1,1-1 1,-1 1 0,0-1 0,1 0 0,-1 1 0,1-2-1,1-2 143,1-1 0,-1 1-1,0-1 1,0 0 0,0 0-1,-1 1 1,1-1 0,-1 0-1,-1-1 1,1 1 0,-1 0-1,1 0 1,-2 0 0,1 0-1,-2-10 1,1 14-170,-1 0 1,1 0-1,0 0 0,-1 1 1,1-1-1,-1 0 0,1 1 1,-1-1-1,1 1 0,-1 0 1,0-1-1,1 1 0,-1 0 1,1 0-1,-1 0 0,0 0 1,1 0-1,-1 1 0,1-1 1,-1 0-1,1 1 0,-1-1 1,-2 2-1,-1 1 2,1 0-1,0 1 1,0 0-1,0 0 1,0 0-1,1 0 1,-1 1 0,1-1-1,0 1 1,0 0-1,1 0 1,-1 0-1,1 0 1,0 0 0,1 0-1,-1 1 1,1-1-1,0 1 1,0-1-1,1 1 1,0-1-1,0 1 1,0-1 0,0 1-1,3 7 1,-2-10-1,0 0 1,1-1 0,-1 1 0,1-1-1,-1 0 1,1 1 0,0-1-1,0 0 1,0 0 0,1 0 0,-1-1-1,0 1 1,1 0 0,-1-1-1,1 1 1,3 0 0,-2 0-6,-1 0 0,1-1 0,0 0 0,0 0 1,0 0-1,0 0 0,0 0 0,1-1 0,-1 0 0,0 0 1,5 0-1,-5-2 52,-1 0 1,1 0-1,-1 0 1,0 0-1,1 0 1,-1-1 0,0 1-1,3-5 1,8-5 61,25-22 141,-39 33-255,1 1-1,-1 0 1,0 0-1,0-1 1,1 1-1,-1 0 1,0 0-1,0 0 1,1 0-1,-1-1 1,0 1-1,1 0 1,-1 0-1,0 0 1,1 0-1,-1 0 1,0 0-1,1 0 1,-1 0 0,0 0-1,1 0 1,-1 0-1,0 0 1,1 0-1,-1 0 1,0 0-1,0 0 1,1 0-1,-1 0 1,0 1-1,1-1 1,-1 0-1,0 0 1,1 0-1,-1 0 1,0 1-1,0-1 1,1 0-1,-1 0 1,0 1 0,0-1-1,6 12 9,-5-11 3,4 15 64,-5-13-61,1 0-1,-1-1 0,1 1 1,0-1-1,0 1 0,0-1 1,0 0-1,0 1 0,0-1 0,1 0 1,-1 0-1,1 0 0,-1 0 1,1 0-1,0 0 0,3 2 1,4 1-113,-7-4 10,-1 0-1,1 0 1,0 0 0,-1-1-1,1 1 1,0 0-1,0-1 1,0 1 0,3-1-1,9-2-807</inkml:trace>
  <inkml:trace contextRef="#ctx0" brushRef="#br0" timeOffset="4188.29">437 708 8064,'-2'-3'885,"2"2"-113,0-1 0,-1 1 0,1 0 0,-1-1 0,1 1 0,-1-1 0,0 1-1,0 0 1,0 0 0,0-1 0,0 1 0,-1-1 0,-6 2 2145,-5 8-3699,6-4 883,1 1 0,0 0 0,0 1 0,0 0 0,1-1 0,0 2 0,0-1 0,0 0 0,1 1 0,0 0 0,0 0 0,1 0 0,0 1 0,-3 9 0,6-16-92,0 0 0,0 0 0,-1 1-1,1-1 1,1 0 0,-1 1 0,0-1 0,0 0 0,0 0-1,1 1 1,-1-1 0,1 0 0,-1 0 0,1 0 0,-1 0-1,1 1 1,-1-1 0,1 0 0,0 0 0,0 0 0,0 0 0,0 0-1,0-1 1,0 1 0,0 0 0,0 0 0,0-1 0,0 1-1,0 0 1,0-1 0,0 1 0,0-1 0,3 1 0,1 1-31,1-1 0,0 0 1,0 0-1,0 0 0,10-1 1,-15 0 20,0 0 0,0 0 0,1 0 0,-1 0 0,0-1 0,0 1 1,0 0-1,-1-1 0,1 1 0,0-1 0,0 1 0,0-1 0,0 0 1,0 1-1,0-1 0,-1 0 0,1 1 0,0-1 0,-1 0 0,1 0 0,0 0 1,-1 0-1,1 0 0,-1 0 0,0 0 0,1-1 0,7-32 5,-6 24-6,4-40 44,-2 0-1,-2-51 1,-2 99-39,0-68 147,0 94-148,3 79 188,-1-86-345,0 0 0,1 1 1,1-2-1,0 1 0,2 0 1,0-1-1,14 28 0,-13-36-741</inkml:trace>
  <inkml:trace contextRef="#ctx0" brushRef="#br0" timeOffset="4703.92">577 759 7680,'0'0'3840,"-4"-7"-2304,4 11 2047,4 1-3199,-4 6 128,0 4 128,-4-8 128,1 0-1024,-1-1 128,8-2 512,3-2 0,0-2-768,4-2 128</inkml:trace>
  <inkml:trace contextRef="#ctx0" brushRef="#br0" timeOffset="4704.92">595 640 7936,'-7'0'3968,"14"0"1279,1 2-5119,3 3-128,-4-3 0,-4 2-512,1 2 129</inkml:trace>
  <inkml:trace contextRef="#ctx0" brushRef="#br0" timeOffset="4705.92">643 859 6912,'6'-7'7566,"-6"7"-7222,0-1 0,0 1 0,0 0 0,0-1 0,0 1 0,0-1 0,0 1 0,0-1 0,2-25 1213,1 1-1595,-1 18-207,0 1 405,-1 0 0,1 0 0,0 0 0,0 1 0,1-1-1,4-8 1,-6 14-157,-1 0 0,0 0 0,0-1 0,1 1 0,-1 0 0,0 0 0,1 0 0,-1 0-1,0 0 1,1 0 0,-1-1 0,0 1 0,1 0 0,-1 0 0,0 0 0,1 0 0,-1 0-1,0 0 1,1 0 0,-1 1 0,0-1 0,0 0 0,1 0 0,-1 0 0,0 0 0,1 0-1,-1 0 1,0 1 0,1-1 0,-1 0 0,0 0 0,0 0 0,1 1 0,-1-1 0,0 0 0,0 0-1,0 1 1,1-1 0,-1 0 0,0 0 0,0 1 0,0-1 0,0 0 0,0 1 0,1-1-1,-1 1 1,7 19-19,-5-14 24,0-3-43,-1 1-1,1-1 1,0 0-1,0-1 1,0 1-1,0 0 1,0 0-1,1-1 0,-1 1 1,1-1-1,0 0 1,0 0-1,-1 0 1,1 0-1,1 0 1,-1-1-1,4 2 0,17 7-604</inkml:trace>
  <inkml:trace contextRef="#ctx0" brushRef="#br0" timeOffset="5469.51">881 733 6784,'-2'-1'580,"1"0"0,0 0 1,-1 0-1,1 0 0,-1 1 0,1-1 1,-1 1-1,1-1 0,-1 1 0,1-1 1,-1 1-1,0 0 0,1 0 0,-3 0 1,3 0-279,-1 0 0,0 1 0,1-1 0,-1 1 0,1-1 0,-1 1 0,1-1 0,-1 1 0,1 0 0,0 0 0,-1 0 0,-1 1 0,-2 3-178,0 1-1,0 0 0,1 0 1,-1 0-1,-3 8 0,-4 6 202,11-18-276,0-1 0,0 1-1,0 0 1,1-1 0,-1 1-1,0 0 1,1 0 0,0 0-1,-1-1 1,1 1 0,0 0-1,0 0 1,0 0 0,0 0-1,0-1 1,1 1 0,0 3-1,-1-4-42,0 0-1,1 0 0,-1 0 0,1 0 0,-1 0 0,1 0 0,-1 0 0,1 0 1,-1 0-1,1 0 0,0-1 0,0 1 0,-1 0 0,1 0 0,0-1 1,0 1-1,0 0 0,0-1 0,0 1 0,0-1 0,0 1 0,0-1 0,0 0 1,0 1-1,0-1 0,0 0 0,0 0 0,0 0 0,0 0 0,0 0 0,0 0 1,2 0-1,3 0 8,0-1-1,0 0 1,0 0 0,0-1 0,-1 1 0,1-1 0,0-1 0,6-2 0,-10 3-14,1 0 1,0 0-1,-1 0 0,1 0 1,-1-1-1,0 1 1,1-1-1,-1 0 1,0 1-1,-1-1 1,1 0-1,0 0 1,-1 0-1,0 0 0,0 0 1,2-6-1,-2 4 3,4-15-6,-5 20 5,0-1 0,0 1 0,0-1 0,0 1 0,0-1 0,0 1 0,0-1-1,0 1 1,0-1 0,0 1 0,0-1 0,0 1 0,0-1 0,0 1 0,0 0 0,0-1 0,0 1-1,-1-1 1,1 1 0,0-1 0,0 1 0,-1 0 0,1-1 0,0 1 0,-1-1 0,-1 2 35,0 1 0,0 0 0,0 0 1,1 0-1,-1 0 0,1 0 1,-1 0-1,1 1 0,-2 4 0,-3 10 68,0 1 0,2 0 0,0 0 1,-2 31-1,5 74-94,2-62 227,-1-60-222,0 0 0,1 0 0,-1 0 0,0 0 1,0-1-1,0 1 0,0 0 0,-1 0 0,1 0 0,0 0 0,0-1 0,0 1 0,-1 0 0,1 0 0,0 0 0,-1-1 0,1 1 0,-1 0 0,1 0 0,-1-1 0,1 1 0,-1 0 0,1-1 0,-1 1 0,0-1 0,1 1 0,-1-1 0,0 1 0,-1 0 1,0-1 46,1 0 1,-1 0-1,0 0 1,0-1-1,1 1 1,-1-1-1,0 1 1,0-1 0,1 1-1,-1-1 1,1 0-1,-1 0 1,1 0-1,-1 0 1,1 0-1,-2-1 1,-45-25 1004,46 26-1473</inkml:trace>
  <inkml:trace contextRef="#ctx0" brushRef="#br0" timeOffset="6047.54">1134 848 7168,'0'0'70,"0"0"1,0 0 0,0 0-1,-1 1 1,1-1 0,0 0-1,0 0 1,0 0 0,0 0-1,0 0 1,0 1-1,0-1 1,0 0 0,0 0-1,1 0 1,-1 0 0,0 0-1,0 0 1,0 1 0,0-1-1,0 0 1,0 0 0,0 0-1,0 0 1,0 0-1,0 0 1,0 0 0,0 1-1,1-1 1,-1 0 0,0 0-1,0 0 1,0 0 0,0 0-1,0 0 1,0 0-1,0 0 1,1 0 0,-1 0-1,0 0 1,0 0 0,0 0-1,0 0 1,0 0 0,1 0-1,-1 0 1,0 0 0,0 0-1,0 0 1,0 0-1,0 0 1,0 0 0,1 0-1,-1 0 1,0 0 0,0 0-1,0 0 1,0 0 0,0 0-1,0 0 1,1 0-1,-1 0 1,0-1 0,0 1-1,0 0 1,0 0 0,0 0-1,22-6 2621,-16 4-2507,1-1 0,-1 0 0,1 0-1,-1 0 1,7-6 0,-10 7-33,-1 0 1,0 0-1,0-1 0,0 1 1,0 0-1,0-1 0,-1 1 0,1-1 1,-1 0-1,1 0 0,-1 1 1,0-1-1,0 0 0,-1 0 1,1 0-1,0 0 0,-1 0 1,0 0-1,0 0 0,0-1 1,0 1-1,0 0 0,-1 0 1,1 0-1,-1 0 0,0 0 1,0 0-1,0 1 0,0-1 1,0 0-1,-3-4 0,3 6-123,1 1 0,-1-1 0,0 0 0,1 1 0,-1-1 0,0 1 0,1-1 0,-1 1 0,0-1 0,0 1 0,0 0 0,1-1-1,-1 1 1,0 0 0,0-1 0,0 1 0,0 0 0,0 0 0,1 0 0,-1 0 0,0 0 0,0 0 0,0 0 0,-1 0 0,-1 1 9,1 0 1,-1 0 0,1 0-1,-1 0 1,1 0 0,0 0-1,-1 1 1,-1 1 0,-2 2 6,0 0 0,0 1 0,1-1 1,-8 12-1,10-13-3,0 0-1,1 0 1,-1 0-1,1 0 1,-3 9 0,5-10-28,-1-1 0,1 1 0,0-1 0,0 1 0,0 0 0,0-1 0,1 1 0,-1-1 0,1 1 0,0-1 0,-1 1 0,1-1 1,2 3-1,-2-3-3,0 1 0,0 0-1,0-1 1,1 0 0,-1 1 0,1-1 0,0 0 0,-1 0 0,1 0 0,0 0 0,0 0 0,1 0 0,-1 0 0,0-1 0,1 1 0,-1-1-1,1 0 1,-1 0 0,1 0 0,-1 0 0,1 0 0,0 0 0,3 0 0,0-1-150,1 1-1,0-2 1,0 1 0,0-1 0,0 0-1,0 0 1,0-1 0,8-3 0,11-2-906</inkml:trace>
  <inkml:trace contextRef="#ctx0" brushRef="#br0" timeOffset="6579.4">1323 784 7680,'5'4'6721,"-4"14"-3990,-1-14-2582,0 0 0,0 0 0,-1 0 0,0 0 0,0 0 0,-2 5 0,-2 3 573,1-3 1043,2-17-284,3 7-1376,0-1-1,0 1 0,0-1 1,1 1-1,-1-1 0,0 1 1,0 0-1,1 0 0,-1-1 1,1 1-1,2-1 0,1-2 138,3-3-53,-3 2-29,0 1 0,0 0 0,1 0 0,8-5 1,-13 9-159,0-1 1,0 1 0,0-1-1,0 1 1,0 0 0,0-1 0,0 1-1,0 0 1,0 0 0,0-1-1,0 1 1,0 0 0,0 0 0,0 0-1,0 1 1,0-1 0,0 0 0,0 0-1,0 0 1,0 1 0,0-1-1,0 0 1,0 1 0,0-1 0,0 1-1,-1-1 1,1 1 0,0 0 0,0-1-1,0 1 1,-1 0 0,1 0-1,0-1 1,-1 1 0,2 1 0,33 52-665,-34-54 627,-1 0-1,0 1 1,0-1 0,0 0-1,1 1 1,-1-1 0,0 0-1,0 0 1,1 1-1,-1-1 1,0 0 0,1 0-1,-1 0 1,0 1-1,1-1 1,-1 0 0,0 0-1,1 0 1,-1 0-1,0 0 1,1 0 0,-1 0-1,0 0 1,1 0 0,-1 0-1,1 0 1,-1 0-1,0 0 1,1 0 0,-1 0-1,0 0 1,1 0-1,-1 0 1,0 0 0,1 0-1,-1-1 1,0 1-1,1 0 1,-1 0 0,0 0-1,1-1 1,-1 1 0,1-1-1,-1 1-49,7-3-1089</inkml:trace>
  <inkml:trace contextRef="#ctx0" brushRef="#br0" timeOffset="6580.4">1516 815 7424,'1'1'685,"0"0"0,0 0 0,0 0 0,0 0 1,-1 1-1,1-1 0,0 0 0,-1 0 0,1 1 0,0-1 0,-1 0 1,0 1-1,1-1 0,-1 0 0,0 1 0,1 1 918,2-9 2804,12-26-2628,-8 18-1314,-6 13-503,-1-1 1,1 0-1,0 0 0,0 1 1,0-1-1,0 0 1,0 1-1,0-1 0,1 1 1,-1-1-1,1 1 1,-1 0-1,1 0 0,-1 0 1,1 0-1,-1 0 1,1 0-1,0 0 0,0 0 1,0 0-1,3 0 1,10-4-1307,2 4-86</inkml:trace>
  <inkml:trace contextRef="#ctx0" brushRef="#br0" timeOffset="7141.86">1661 774 4736,'-5'2'9699,"-2"4"-5062,-16 18-5148,15-14 2664,9-7-2044,1 0 1,-1 0-1,1-1 0,0 1 1,0 0-1,1-1 0,2 4 1,-3-5-101,-1-1 1,1 1 0,-1 0 0,1 0 0,-1-1-1,1 1 1,0-1 0,-1 1 0,1-1 0,0 0-1,-1 0 1,1 1 0,0-1 0,-1-1-1,1 1 1,0 0 0,1-1 0,16 2 91,-18-1-99,0 1 0,1-1 0,-1 0 1,0 1-1,1-1 0,-1 0 0,0 0 0,1 0 0,-1 0 0,0 0 0,1 0 1,-1 0-1,0-1 0,1 1 0,-1 0 0,0-1 0,0 1 0,1-1 1,-1 1-1,0-1 0,0 0 0,0 1 0,0-1 0,0 0 0,0 0 0,0 0 1,0 0-1,0 0 0,0 0 0,0 0 0,-1 0 0,1 0 0,0 0 1,-1-1-1,1 1 0,-1 0 0,1 0 0,-1-1 0,1 1 0,-1 0 0,0 0 1,0-1-1,0 1 0,0 0 0,0-1 0,0 1 0,0 0 0,0-1 1,0 1-1,-1 0 0,1-1 0,-1 1 0,1 0 0,-1 0 0,1-1 0,-1 1 1,0 0-1,1 0 0,-1 0 0,0 0 0,0 0 0,0 0 0,0 0 0,0 0 1,0 0-1,0 0 0,0 1 0,0-1 0,-1 0 0,-30-15-1154</inkml:trace>
  <inkml:trace contextRef="#ctx0" brushRef="#br0" timeOffset="7142.86">1812 534 8192,'0'0'5632,"0"6"-897,0 4-4735,0 12 128,0-6 256,0 3 128,-2 10-384,-2 7 128,-1-1 384,3-6 128,-2 0-128,0 6 0,8-3-256,-4-9 128,4-8-640,-2-6 0</inkml:trace>
  <inkml:trace contextRef="#ctx0" brushRef="#br0" timeOffset="7766.82">1885 760 7936,'-1'15'8946,"-1"-3"-5276,-10 21-3919,10-28 1087,2-4-831,0-1 1,0 0 0,-1 0-1,1 0 1,0 0 0,0 0-1,0 1 1,0-1 0,0 0 0,0 0-1,0 0 1,0 0 0,0 0-1,0 1 1,0-1 0,0 0-1,0 0 1,0 0 0,0 0-1,0 1 1,1-1 0,-1 0-1,0 0 1,0 0 0,0 0-1,0 0 1,0 0 0,0 1-1,0-1 1,0 0 0,0 0 0,1 0-1,-1 0 1,0 0 0,0 0-1,0 0 1,0 0 0,0 1-1,0-1 1,1 0 0,-1 0-1,10 1 412,10-5 98,-15 1-517,0 0 0,0 0 0,0-1 0,0 0 0,5-5 0,-6 5 0,1 1 0,-1-1 0,1 0 0,0 1 0,5-3 0,-9 6-1,-1 0 0,1 0 0,-1-1-1,1 1 1,-1 0 0,1 0 0,-1 0-1,1-1 1,-1 1 0,1 0 0,-1 0-1,1 0 1,-1 0 0,1 0-1,-1 0 1,1 0 0,-1 0 0,1 0-1,-1 0 1,1 1 0,-1-1 0,1 0-1,-1 0 1,1 0 0,-1 1 0,1-1-1,-1 0 1,1 0 0,-1 1 0,0-1-1,1 0 1,-1 1 0,1 0 0,0 0-7,-1 1 1,1-1-1,-1 0 0,1 1 1,-1-1-1,0 1 1,1-1-1,-1 1 1,0-1-1,0 1 1,0 1-1,-5 25-93,8-36 137,0-1 0,0 0 0,1 1 1,0 0-1,1 0 0,0 0 1,0 1-1,1 0 0,6-7 0,-10 12-35,-1 0-1,0 1 0,1-1 0,0 0 1,-1 1-1,1 0 0,0-1 0,-1 1 0,1 0 1,0 0-1,0 0 0,0 0 0,0 1 1,0-1-1,0 0 0,1 1 0,-1-1 1,0 1-1,0 0 0,0 0 0,3 0 1,-3 1-3,-1-1 1,1 1 0,0 0 0,0 0 0,0 1-1,-1-1 1,1 0 0,0 1 0,-1-1 0,1 1-1,-1-1 1,0 1 0,1-1 0,-1 1-1,0 0 1,0 0 0,0 0 0,0 0 0,-1 0-1,1 0 1,1 4 0,2 14-127,2 8 173,-5-26-112,-1-1-1,1 0 1,-1 0-1,1 0 1,-1 0-1,1 0 1,0 0-1,-1 0 1,1 0-1,0 0 1,0 0-1,0 0 1,0 0-1,0 0 1,0-1-1,0 1 1,0 0-1,1 0 1,9 0-979</inkml:trace>
  <inkml:trace contextRef="#ctx0" brushRef="#br0" timeOffset="8287.94">2247 837 5248,'20'-12'11723,"17"-22"-8705,-32 28-3177,-3 4 238,-1 0 0,1 0 0,0 0-1,-1 0 1,1 0 0,-1 0-1,1 0 1,-1-1 0,0 1 0,0 0-1,0-1 1,0 1 0,-1-1-1,1 1 1,-1-1 0,1 0 0,-1-3-1,-1 2-43,0 1 0,-1 0-1,1 0 1,-1 0-1,1 0 1,-1 1-1,0-1 1,0 0-1,-1 1 1,1-1 0,-5-2-1,6 4-31,0 0 0,0 0 0,0 1 0,0-1-1,-1 1 1,1-1 0,0 1 0,-1-1 0,1 1 0,0 0 0,-1 0-1,1 0 1,0 0 0,-1 0 0,1 0 0,0 0 0,-1 0 0,1 0-1,0 1 1,-1-1 0,1 0 0,0 1 0,0-1 0,-1 1 0,1-1-1,0 1 1,0 0 0,0 0 0,0-1 0,0 1 0,0 0 0,0 0 0,-2 2-1,1 0-2,0-1 1,0 1-1,1 0 0,-1-1 0,1 1 0,-1 0 0,1 0 0,0 0 0,0 1 1,0-1-1,0 0 0,1 0 0,-1 0 0,1 7 0,0-8-1,0 1 0,0-1 0,0 0 0,1 1 0,-1-1 0,0 0 0,1 1 0,0-1 0,0 0 0,0 1 0,0-1 0,0 0 0,0 0 0,0 0 0,1 0 0,-1 0 0,1 0 0,-1-1 0,1 1 0,0 0 0,-1-1 0,4 2 0,-2 0-10,1-1 0,-1 0-1,1 0 1,0 0 0,0-1 0,0 1 0,0-1 0,0 0-1,0 0 1,0 0 0,0-1 0,0 1 0,0-1 0,1 0-1,-1 0 1,0-1 0,0 1 0,0-1 0,0 0 0,6-1-1,47-23 12,-56 24 0,0 1 0,0 0 0,-1 0 0,1 0 0,0 0 0,0 0 0,-1 0 0,1 0 0,0 0 0,0 0 0,-1 0 0,1 0 0,0 0 0,0 0 0,-1 0 0,1 1 0,0-1 0,0 0 0,-1 1 0,1-1 0,0 1 0,-1-1 0,1 0 0,0 2 0,16 19 0,-11-13 0,23-2-362,-13-6 84</inkml:trace>
  <inkml:trace contextRef="#ctx0" brushRef="#br0" timeOffset="8846.84">2644 504 8576,'0'19'11649,"10"27"-10424,-2-7-681,-5-4-37,-2 0-1,-1 0 1,-8 63 0,-6-51-721,14-45-170</inkml:trace>
  <inkml:trace contextRef="#ctx0" brushRef="#br0" timeOffset="8847.84">2585 748 7808,'-7'0'15103,"14"0"-15487,4-3 128,8-1 896,-1 2 0,-4 2-384,-3 0 128,0 0-384,4 0 128,-2-3-384,9-1 0</inkml:trace>
</inkml:ink>
</file>

<file path=word/ink/ink1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47.040"/>
    </inkml:context>
    <inkml:brush xml:id="br0">
      <inkml:brushProperty name="width" value="0.05" units="cm"/>
      <inkml:brushProperty name="height" value="0.05" units="cm"/>
      <inkml:brushProperty name="color" value="#849398"/>
    </inkml:brush>
  </inkml:definitions>
  <inkml:trace contextRef="#ctx0" brushRef="#br0">8 69 5888,'0'-17'2018,"0"5"5374,3 21-2787,-2-2-4203,-1 2 0,1-1-1,-2 1 1,1-1 0,-1 1 0,-3 9-1,-2 33 393,6-44-760,1 17-1924,5-22-52</inkml:trace>
  <inkml:trace contextRef="#ctx0" brushRef="#br0" timeOffset="454.71">131 19 7808,'-3'-2'3848,"5"-6"-2537,1-1 4175,5 16-3609,-6 5-1508,0 0-1,-1 1 1,0-2 0,-1 1-1,0 1 1,-3 16-1,1-11-25,0-4-73,1-12-235,1 1 1,-1 0 0,1-1-1,0 0 1,0 1-1,0-1 1,0 6-1,4 3-35</inkml:trace>
</inkml:ink>
</file>

<file path=word/ink/ink1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0.080"/>
    </inkml:context>
    <inkml:brush xml:id="br0">
      <inkml:brushProperty name="width" value="0.05" units="cm"/>
      <inkml:brushProperty name="height" value="0.05" units="cm"/>
      <inkml:brushProperty name="color" value="#849398"/>
    </inkml:brush>
  </inkml:definitions>
  <inkml:trace contextRef="#ctx0" brushRef="#br0">53 0 2560,'11'0'11989,"-13"18"-8853,-17 24-404,13-32-2163,2 1-1,-7 19 0,4-6 88,2 0 1,-4 50-1,9-61-529,-1 0 0,2 0 1,0 0-1,0 0 0,2 0 0,-1 0 0,8 18 1,21 29-918,-27-50 22</inkml:trace>
</inkml:ink>
</file>

<file path=word/ink/ink1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0.736"/>
    </inkml:context>
    <inkml:brush xml:id="br0">
      <inkml:brushProperty name="width" value="0.05" units="cm"/>
      <inkml:brushProperty name="height" value="0.05" units="cm"/>
      <inkml:brushProperty name="color" value="#849398"/>
    </inkml:brush>
  </inkml:definitions>
  <inkml:trace contextRef="#ctx0" brushRef="#br0">66 0 1280,'-10'4'17276,"4"1"-18425,4-4 1254,-1 1-1,1 0 1,0-1-1,0 1 1,-1 0-1,2 1 0,-1-1 1,0 0-1,0 0 1,1 1-1,-1-1 1,1 1-1,0-1 0,-1 1 1,1 0-1,1-1 1,-1 1-1,0 3 1,-3 10 653,-2 34 1,5-30-442,-2 0-24,1-8-94,1 0 0,0 1 0,0-1-1,1 1 1,1-1 0,2 16 0,-2-27-184,-1 0 0,0 0 0,1 0 0,-1 0-1,1 0 1,-1 0 0,1 0 0,0 0 0,-1 0-1,1 0 1,0-1 0,0 1 0,-1 0 0,1 0-1,0-1 1,0 1 0,0 0 0,0-1 0,0 1-1,0-1 1,0 1 0,0-1 0,0 0 0,0 1 0,0-1-1,1 0 1,-1 0 0,0 1 0,0-1 0,0 0-1,0 0 1,3-1 0,-2 1 2,1-1 0,-1 1 1,1-1-1,-1 1 0,1-1 0,-1 0 0,1 0 1,-1 0-1,0-1 0,0 1 0,1 0 0,-1-1 1,0 0-1,2-2 0,1 0-4,-1-1 0,0 0 0,-1 0 0,1 0-1,-1-1 1,0 1 0,0-1 0,-1 0 0,0 0 0,0 0 0,2-9 0,-4 11-7,1 0 0,-1 0 0,0 0 0,-1 0 0,1 0 0,-1 0 1,1 0-1,-1 0 0,0 0 0,-1 1 0,1-1 0,-1 1 0,0 0 0,0-1 1,0 1-1,0-1 0,0 1 0,-1 0 0,-3-4 0,4 6-64,1 0 0,-1 0 0,1 0-1,-1 0 1,0 1 0,1-1-1,-1 0 1,0 1 0,1 0 0,-1-1-1,0 1 1,0 0 0,0 0 0,1 0-1,-1 0 1,0 0 0,0 0 0,0 0-1,1 1 1,-1-1 0,0 1 0,0-1-1,1 1 1,-1 0 0,-2 1 0,-4 6-860</inkml:trace>
</inkml:ink>
</file>

<file path=word/ink/ink1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1.331"/>
    </inkml:context>
    <inkml:brush xml:id="br0">
      <inkml:brushProperty name="width" value="0.05" units="cm"/>
      <inkml:brushProperty name="height" value="0.05" units="cm"/>
      <inkml:brushProperty name="color" value="#849398"/>
    </inkml:brush>
  </inkml:definitions>
  <inkml:trace contextRef="#ctx0" brushRef="#br0">9 14 7168,'-8'-13'9265,"13"15"-6755,-2 0-2449,0 1 1,1 0-1,-1 0 0,0 0 0,-1 0 0,1 1 0,0-1 0,0 1 0,-1-1 0,0 1 0,-1 0 0,1 0 0,0 0 0,-1 0 0,0 0 0,1 6 0,2 11 711,2 40 0,-5 64 1180,-1-71-1280,0-52-687,0 0 1,0-1-1,0 1 0,0-1 1,0 1-1,0-1 1,0 1-1,0-1 1,-1 1-1,1 0 1,-1-1-1,1 1 1,-1-1-1,1 0 0,-1 1 1,0-1-1,0 1 1,0-1-1,0 0 1,0 0-1,-1 2 1,-5 3-392</inkml:trace>
</inkml:ink>
</file>

<file path=word/ink/ink1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1.955"/>
    </inkml:context>
    <inkml:brush xml:id="br0">
      <inkml:brushProperty name="width" value="0.05" units="cm"/>
      <inkml:brushProperty name="height" value="0.05" units="cm"/>
      <inkml:brushProperty name="color" value="#849398"/>
    </inkml:brush>
  </inkml:definitions>
  <inkml:trace contextRef="#ctx0" brushRef="#br0">85 3 7296,'-11'-3'13596,"11"4"-13393,-7 6-989,1-2 985,1-1 1,-1 1 0,1 0 0,0 0 0,0 1-1,1 0 1,0 0 0,1 0 0,-1 0 0,1 0-1,0 1 1,0-1 0,1 1 0,0 0 0,0 0-1,1 0 1,0 0 0,0 0 0,0 10-1,1-10-204,0-1 0,0 0-1,0 1 1,1 0 0,0 0-1,0 0 1,1-1-1,0 1 1,0-1 0,0 1-1,1-1 1,0 0-1,0 0 1,1 0 0,-1 0-1,1 0 1,1-1-1,-1 0 1,1 0 0,7 6-1,-9-9-170,0-1 0,0 1 0,0 0 0,0-1 0,0 0 0,1 1 0,4 0 0,6 2-976</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7.434"/>
    </inkml:context>
    <inkml:brush xml:id="br0">
      <inkml:brushProperty name="width" value="0.05" units="cm"/>
      <inkml:brushProperty name="height" value="0.05" units="cm"/>
    </inkml:brush>
  </inkml:definitions>
  <inkml:trace contextRef="#ctx0" brushRef="#br0">28 64 8192,'-3'12'7659,"2"4"-3521,0-12-4121,1 0 1,-1 0-1,1 0 1,0 0-1,0 0 1,1 0-1,-1 0 1,1 0-1,0 0 1,0 0-1,0-1 1,0 1 0,1 0-1,-1 0 1,1-1-1,0 1 1,0-1-1,0 1 1,1-1-1,-1 0 1,1 0-1,0 0 1,0 0-1,0-1 1,0 1-1,0-1 1,7 4-1,-8-6-11,-1 0-1,1 0 0,0 0 1,0 0-1,0 0 0,-1 0 1,1 0-1,0-1 0,0 1 0,-1-1 1,1 1-1,0-1 0,-1 0 1,1 1-1,0-1 0,-1 0 1,1 0-1,-1 0 0,0 0 0,1-1 1,-1 1-1,2-3 0,27-32-127,-25 31 80,-1-1-1,0 0 0,-1-1 1,1 1-1,-1-1 0,-1 1 1,1-1-1,-1 0 0,0 0 1,-1 0-1,0 0 0,0-1 1,0 1-1,-1 0 0,0 0 1,0-1-1,-3-12 0,3 20 44,0 0 0,0-1 0,0 1 0,0 0 0,0 0 0,0 0 0,0-1-1,0 1 1,0 0 0,0 0 0,0 0 0,0 0 0,0-1 0,0 1 0,0 0-1,-1 0 1,1 0 0,0 0 0,0-1 0,0 1 0,0 0 0,0 0 0,-1 0-1,1 0 1,0 0 0,0 0 0,0-1 0,0 1 0,0 0 0,-1 0 0,1 0-1,0 0 1,0 0 0,0 0 0,-1 0 0,1 0 0,0 0 0,0 0 0,0 0-1,-1 0 1,1 0 0,0 0 0,0 0 0,0 0 0,0 0 0,-1 0 0,1 0-1,0 0 1,0 0 0,0 0 0,-1 0 0,1 1 0,0-1 0,0 0 0,0 0-1,0 0 1,0 0 0,-1 0 0,1 1 0,0-1 0,0 0 0,0 0 0,0 0-1,0 0 1,0 0 0,0 1 0,-7 10 90,2 5-15,0 1 0,1 0 0,1 0 1,1 0-1,1 0 0,0 22 0,-3 26 244,-2 22-30,-3 22 337,9-108-613,-1 0 0,1 0-1,0 1 1,0-1-1,0 0 1,-1 0 0,1 0-1,0 0 1,-1 0-1,1 0 1,-1 0 0,1-1-1,-1 1 1,0 0-1,1 0 1,-1 0 0,0 0-1,0-1 1,1 1-1,-1 0 1,0-1 0,0 1-1,0-1 1,0 1-1,-1 0 1,0-1 38,0 1 0,0-1 0,0 0 0,-1 0 0,1 0 0,0 0 0,0 0 0,0-1 0,0 1 0,0-1 0,0 1 0,-2-2 0,-4-1 150,0-1 0,0 0-1,1 0 1,0-1 0,-10-8-1,15 12-254,1 0 1,0 0-1,-1 0 0,1 0 0,0 0 0,0-1 0,0 1 0,0 0 0,0-1 1,0 1-1,0 0 0,0-1 0,0 0 0,1 1 0,-1-1 0,1 1 1,-1-1-1,1 0 0,0 1 0,-1-1 0,1 0 0,0-2 0,4-3-1227</inkml:trace>
</inkml:ink>
</file>

<file path=word/ink/ink1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2.548"/>
    </inkml:context>
    <inkml:brush xml:id="br0">
      <inkml:brushProperty name="width" value="0.05" units="cm"/>
      <inkml:brushProperty name="height" value="0.05" units="cm"/>
      <inkml:brushProperty name="color" value="#849398"/>
    </inkml:brush>
  </inkml:definitions>
  <inkml:trace contextRef="#ctx0" brushRef="#br0">2 61 7936,'-1'-3'7242,"6"6"-3221,2-1-3838,0 0 0,1-1 0,-1 1 0,0-1 0,1-1 0,13 0-1,-7-6 108,0 1-61,-14 5-223,1 0 1,-1 0-1,0 1 0,0-1 1,1 0-1,-1 0 1,0 1-1,0-1 0,1 0 1,-1 1-1,0-1 1,0 0-1,0 1 0,0-1 1,0 0-1,1 1 1,-1-1-1,0 1 0,0-1 1,0 0-1,0 1 1,0-1-1,0 1 0,0-1 1,0 0-1,0 1 1,-1-1-1,1 0 0,0 1 1,0-1-1,0 0 1,0 1-1,0-1 0,-1 0 1,1 1-1,0-1 1,0 0-1,-1 1 0,-2 7 157,-1-1 0,0 0 0,0 0 0,-1 0 0,0-1 0,0 1 0,0-1 0,-1 0-1,0-1 1,-12 10 0,18-15-155,0 0 1,0 0-1,-1 0 0,1 0 0,0 0 0,0 0 1,0 0-1,0 0 0,0 1 0,0-1 0,0 0 1,0 0-1,0 0 0,0 0 0,0 0 0,0 0 0,0 0 1,0 1-1,0-1 0,0 0 0,0 0 0,0 0 1,0 0-1,0 0 0,0 0 0,0 1 0,0-1 1,0 0-1,0 0 0,0 0 0,0 0 0,0 0 0,0 0 1,0 0-1,0 1 0,0-1 0,0 0 0,0 0 1,0 0-1,0 0 0,0 0 0,0 0 0,1 0 1,-1 0-1,0 0 0,0 0 0,0 1 0,0-1 0,0 0 1,0 0-1,0 0 0,1 0 0,-1 0 0,0 0 1,0 0-1,0 0 0,0 0 0,0 0 0,0 0 1,1 0-1,-1 0 0,0 0 0,0 0 0,0 0 0,0 0 1,0 0-1,17 5 165,1 1-105,-15-3-47,5 1 13,-1 1-1,0 1 0,0-1 0,0 1 1,11 13-1,-17-17-33,0 0 1,1-1-1,-1 1 1,0 0-1,-1 0 1,1 0-1,0 0 0,-1 0 1,1 0-1,-1 0 1,1 0-1,-1 1 1,0-1-1,0 0 0,0 0 1,0 0-1,-1 0 1,1 0-1,0 0 1,-1 0-1,0 0 0,1 1 1,-1-2-1,0 1 1,0 0-1,0 0 1,0 0-1,0 0 0,-1-1 1,-1 3-1,-1 1 12,-1 0 0,0 0 0,0-1-1,0 0 1,-1 0 0,1 0 0,-8 4-1,11-7-3,0 0 0,0 0-1,0 0 1,1 0-1,-1 0 1,0-1-1,0 1 1,0-1 0,0 1-1,0-1 1,0 1-1,0-1 1,-1 0-1,1 0 1,0 0 0,0 0-1,0-1 1,0 1-1,0-1 1,0 1-1,0-1 1,0 1 0,0-1-1,0 0 1,1 0-1,-4-2 1,4 2-96,1 1-1,0-1 1,-1 0 0,1 0 0,-1 1-1,1-1 1,0 0 0,0 0 0,-1 1 0,1-1-1,0 0 1,0 0 0,0 0 0,0 0-1,0 1 1,0-1 0,0 0 0,0 0-1,0 0 1,1 0 0,-1-1 0,6-1-1086</inkml:trace>
  <inkml:trace contextRef="#ctx0" brushRef="#br0" timeOffset="1">140 17 6656,'-2'-2'2161,"1"2"-1891,1-1 0,0 1 0,0 0 0,0-1 0,-1 1 0,1 0 0,0-1 1,0 1-1,0-1 0,0 1 0,0 0 0,0-1 0,0 1 0,0-1 0,0 1 0,0 0 1,0-1-1,0 1 0,0-1 0,0 1 0,0-1 0,10-4 1935,17 4-2018,-22 3 47,-1 0 0,1 0 0,-1 1-1,0 0 1,0-1 0,0 1-1,0 0 1,0 1 0,-1-1-1,1 1 1,-1 0 0,0 0-1,0 0 1,0 0 0,0 0 0,-1 0-1,0 1 1,0-1 0,0 1-1,-1 0 1,2 5 0,0 2 21,-1 0 0,0 0 1,-1 0-1,0 0 0,-1 0 1,0 0-1,-1 0 0,-4 20 1,1-13-157,-1 1 0,0-1 1,-2 1-1,-12 24 0,-10-4-717,23-28 84</inkml:trace>
</inkml:ink>
</file>

<file path=word/ink/ink1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06.605"/>
    </inkml:context>
    <inkml:brush xml:id="br0">
      <inkml:brushProperty name="width" value="0.05" units="cm"/>
      <inkml:brushProperty name="height" value="0.05" units="cm"/>
      <inkml:brushProperty name="color" value="#849398"/>
    </inkml:brush>
  </inkml:definitions>
  <inkml:trace contextRef="#ctx0" brushRef="#br0">37 0 4864,'-4'4'12638,"2"-2"-12496,0 0 1,0 0 0,1-1 0,-1 1-1,1 0 1,-1 1 0,1-1-1,0 0 1,1 0 0,-3 5-1,2-3-31,-4 27 396,0 1 0,2-1 0,1 0 0,4 46 0,-1-58-462,-1-15-96,0-1-1,0 1 1,0-1-1,1 1 1,-1-1-1,1 1 1,0 0-1,0-1 1,2 4-1,3 0-588</inkml:trace>
</inkml:ink>
</file>

<file path=word/ink/ink1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07.685"/>
    </inkml:context>
    <inkml:brush xml:id="br0">
      <inkml:brushProperty name="width" value="0.05" units="cm"/>
      <inkml:brushProperty name="height" value="0.05" units="cm"/>
      <inkml:brushProperty name="color" value="#849398"/>
    </inkml:brush>
  </inkml:definitions>
  <inkml:trace contextRef="#ctx0" brushRef="#br0">6 46 6272,'-1'-1'329,"0"0"0,1 0 1,-1-1-1,1 1 0,-1 0 0,1 0 1,0 0-1,-1-1 0,1 1 1,0 0-1,0 0 0,0-1 0,0 1 1,0 0-1,0-1 0,0 1 0,0 0 1,1-2-1,-1 2-222,0 1 0,0-1 1,0 0-1,1 0 0,-1 0 0,0 1 1,0-1-1,1 0 0,-1 0 0,0 1 0,1-1 1,-1 0-1,1 1 0,-1-1 0,1 0 1,-1 1-1,1-1 0,0 1 0,-1-1 0,1 1 1,0-1-1,-1 1 0,1-1 0,0 1 1,0 0-1,-1-1 0,2 1 0,41-2 1310,-26 1-929,0 0 0,17 2-1,-33-1-463,0 1 0,0-1 1,-1 0-1,1 0 0,0 0 0,-1 1 0,1-1 0,0 0 1,-1 1-1,1-1 0,0 1 0,-1-1 0,1 1 0,-1-1 1,1 1-1,0-1 0,-1 1 0,0-1 0,1 1 0,-1 0 0,1-1 1,-1 1-1,0 0 0,1-1 0,-1 1 0,0 0 0,0 0 1,1-1-1,-1 1 0,0 0 0,0 0 0,0-1 0,0 1 1,0 0-1,0 0 0,0-1 0,0 1 0,-1 0 0,1 0 1,0-1-1,0 1 0,-1 0 0,1-1 0,0 1 0,-1 1 0,-18 36 783,16-33-656,-6 6 82,-6 9 280,15-20-507,0 1 0,0-1 0,0 0-1,0 1 1,-1-1 0,1 0 0,0 1 0,0-1 0,0 1 0,0-1 0,0 1 0,0-1 0,0 0 0,0 1 0,1-1 0,-1 1 0,0-1-1,0 0 1,0 1 0,0-1 0,0 0 0,1 1 0,-1-1 0,0 1 0,0-1 0,1 0 0,-1 0 0,0 1 0,0-1 0,1 0 0,-1 1-1,0-1 1,1 0 0,-1 0 0,0 0 0,1 1 0,-1-1 0,1 0 0,-1 0 0,0 0 0,1 0 0,-1 0 0,1 0 0,-1 0 0,0 0-1,1 0 1,3 1-2,-1 0-1,0 0 0,1 1 0,-1-1 1,0 0-1,0 1 0,0 0 0,0 0 1,0 0-1,-1 0 0,1 0 0,0 1 1,-1-1-1,0 1 0,0 0 0,1-1 1,1 6-1,-3-6 0,0 0 0,0 0 0,-1 0 0,1 0 0,-1 0 0,1 0-1,-1 0 1,0 0 0,0 0 0,1 0 0,-2 0 0,1 0 0,0 0 0,0 0 0,-1 0 0,1 0 0,-1 0 0,1 0 0,-1 0-1,0 0 1,0-1 0,0 1 0,0 0 0,0 0 0,0-1 0,-1 1 0,1 0 0,0-1 0,-1 0 0,-2 3 0,0-1 19,-1 0 1,1-1 0,-1 1-1,0-1 1,0 0 0,0 0-1,0 0 1,0-1 0,0 1-1,0-1 1,-1-1 0,1 1-1,0-1 1,-1 0 0,-8-1-1,9 1-406</inkml:trace>
</inkml:ink>
</file>

<file path=word/ink/ink1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08.814"/>
    </inkml:context>
    <inkml:brush xml:id="br0">
      <inkml:brushProperty name="width" value="0.05" units="cm"/>
      <inkml:brushProperty name="height" value="0.05" units="cm"/>
      <inkml:brushProperty name="color" value="#849398"/>
    </inkml:brush>
  </inkml:definitions>
  <inkml:trace contextRef="#ctx0" brushRef="#br0">8 18 6272,'-1'-1'288,"1"1"-1,-1-1 1,1 0 0,0 1-1,-1-1 1,1 0 0,0 0-1,0 0 1,-1 1 0,1-1-1,0 0 1,0 0 0,0 0-1,0 1 1,0-1 0,0 0 0,0 0-1,0 0 1,0 1 0,1-2-1,-1 1-76,1 1 0,-1 0 0,1 0 0,-1 0 0,1 0 0,-1 0 0,1 0 0,0 1 1,-1-1-1,1 0 0,-1 0 0,1 0 0,-1 0 0,1 0 0,-1 1 0,0-1 0,1 0 0,-1 1 0,1-1 0,-1 0 0,1 1 0,-1 0 0,4 1 124,-1 1 0,0-1-1,0 1 1,0 0 0,-1 0 0,1 1 0,-1-1 0,3 5 0,0 8 32,-1 0 0,0 0 0,-1 0 0,-1 0 0,0 33 0,-2-15 335,-10 60-1,9-86-678,0 1 0,-1-1 0,0 0 0,-1 0 0,1 0 1,-2 0-1,1 0 0,-1 0 0,0-1 0,0 0 0,-8 9 0,1-5-407</inkml:trace>
</inkml:ink>
</file>

<file path=word/ink/ink1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0.507"/>
    </inkml:context>
    <inkml:brush xml:id="br0">
      <inkml:brushProperty name="width" value="0.05" units="cm"/>
      <inkml:brushProperty name="height" value="0.05" units="cm"/>
      <inkml:brushProperty name="color" value="#849398"/>
    </inkml:brush>
  </inkml:definitions>
  <inkml:trace contextRef="#ctx0" brushRef="#br0">167 28 5120,'-1'-2'650,"1"1"1,-1-1 0,1 1-1,-1 0 1,1-1 0,0 0-1,-1 1 1,1-1-1,0 1 1,0 0 0,0-1-1,1-3 1,2 0 3566,-1 17-3602,1 12 1,-2 1-1,-1 1 1,-5 38 0,1-28-7,3-17-236,-1 0 1,0 0-1,-2 0 0,0 0 1,-2-1-1,1 1 0,-18 34 1,22-51-340,0 0 0,0 0 0,0 0 1,-1 0-1,0 0 0,1-1 1,-1 1-1,1 0 0,-1 0 0,0-2 1,0 2-1,0-1 0,0 1 1,0-1-1,-1 0 0,-2 1 0,-1-1 49,1-1 0,0 1-1,0-1 1,0 1-1,-9-2 1,-5 0 97,8 3-3,-2-1-476,12-3-233,6-4-350,9-6-398</inkml:trace>
</inkml:ink>
</file>

<file path=word/ink/ink1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013"/>
    </inkml:context>
    <inkml:brush xml:id="br0">
      <inkml:brushProperty name="width" value="0.05" units="cm"/>
      <inkml:brushProperty name="height" value="0.05" units="cm"/>
      <inkml:brushProperty name="color" value="#849398"/>
    </inkml:brush>
  </inkml:definitions>
  <inkml:trace contextRef="#ctx0" brushRef="#br0">65 7 7424,'1'1'4225,"1"-5"-210,-3 0-1331,-5 9-2451,-2 4 321,0 0 1,1 0 0,0 1-1,0 0 1,1 0 0,1 1-1,-7 16 1,11-25-506,1-1 1,0 1-1,0-2 1,0 2-1,0-1 1,0 1-1,0 0 1,1-1-1,-1 0 1,1 0-1,-1 1 1,1-1-1,-1 1 1,1-1-1,0 0 1,-1 0-1,0 0 1,1 0-1,0 1 1,0-1-1,0 0 1,0 0-1,0 0 1,1 0-1,-1-1 1,-1 1-1,1 0 1,1 0-1,-1-1 1,2 2-1,5 2 45,-1-1 0,1 0-1,15 3 1,-18-4-83,5 1-19,-7-2 17,1-1 0,-2 1-1,2 0 1,-1 0 0,0-1-1,0 1 1,7-1 0,-8 0-10,-1-1 0,-1 1 0,2-1 0,-1 0 0,1 1 1,-1-1-1,0 1 0,1-1 0,-2 0 0,1 0 0,0 0 1,0 0-1,1 0 0,-1-1 0,-1 1 0,1 1 1,0-1-1,0-1 0,0 1 0,-1-1 0,0 1 0,1-2 1,4-8 12,-1-1 0,0 0 0,1-13 0,-4 21 2,0-1 0,0 1-1,-1-1 1,0 1 0,0-1 0,0 1-1,-1-1 1,1 2 0,-1-2-1,-1 1 1,-1-9 0,2 12-22,1 0-1,-1 0 1,0 0 0,1 0-1,-1 1 1,0 0 0,0-1-1,1 0 1,0 0 0,-1 1-1,0-1 1,0 0 0,0 1-1,0-1 1,0 1 0,0-1-1,0 1 1,0 0 0,1-1-1,-1 1 1,-1 0 0,1 0-1,0 0 1,0 0 0,0 0 0,0 0-1,0 0 1,0 0 0,0 0-1,-1 1 1,-1 0-177,1-1 0,1 1 1,-1 0-1,0 0 0,0 0 0,0 0 1,1 0-1,-1-1 0,0 1 0,1 1 1,-1-1-1,0 1 0,1-1 0,-1 2 1,1 3-1118</inkml:trace>
</inkml:ink>
</file>

<file path=word/ink/ink1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442"/>
    </inkml:context>
    <inkml:brush xml:id="br0">
      <inkml:brushProperty name="width" value="0.05" units="cm"/>
      <inkml:brushProperty name="height" value="0.05" units="cm"/>
      <inkml:brushProperty name="color" value="#849398"/>
    </inkml:brush>
  </inkml:definitions>
  <inkml:trace contextRef="#ctx0" brushRef="#br0">66 136 8320,'0'-1'319,"0"0"-1,0 0 1,0 0 0,1 1 0,-1 0-1,0-1 1,0 0 0,1 0 0,-1 0-1,0 0 1,1 1 0,-1-1 0,1 0-1,-1 0 1,0 1 0,0-1 0,1 1 0,-1 0-1,1-1 1,0 1 0,-1-1 0,1 1-1,0-1 1,1 0 0,27-18 4446,-8 6-4678,-18 10-54,-1 0 0,0 1 0,0 0 0,1-1 0,-1 0 0,0 0-1,-1 0 1,1 0 0,-1 0 0,1 0 0,-1-1 0,0 2 0,0-2 0,-1 0 0,1 2 0,-1-2 0,1 0 0,-1 1 0,0-1 0,0 2 0,-1-7 0,0 8-23,1 0 0,0 0 1,0 1-1,-1-1 0,1 0 0,-1 0 0,0 1 0,1-1 1,-1 0-1,0 1 0,0-1 0,1 1 0,-1 0 0,0 0 1,0-1-1,1 1 0,-1 0 0,0-1 0,0 1 0,0 0 1,1 0-1,-1 0 0,0-1 0,-2 1 0,-24-2 525,22 2-394,0 0 0,-1 1 0,1 0 0,-1 0 1,1 0-1,0 0 0,-1 0 0,1 1 0,0 1 0,-7 2 0,8-2-44,1-1 0,1 0 0,-1 0 0,0 1 0,0 0 0,1-1 0,-1 1-1,1 1 1,0-2 0,0 2 0,0-1 0,0 0 0,0 1 0,1-1 0,0 1 0,-1 5 0,1-7-79,1 0-1,-1 0 1,1-2-1,0 2 1,0 0-1,0 0 0,0 0 1,0-1-1,0 1 1,1 0-1,-1 0 1,1 0-1,-1-1 1,1 0-1,0 1 1,-1 0-1,1 0 0,1 1 1,0-1 31,0 1 0,1-1 0,-2-1 0,2 2-1,-1-1 1,1 0 0,-1-1 0,1 0 0,5 3 0,4 1 119,0-1-1,2 0 1,23 2 0,-34-5-166,11 1-62,-6-1-178,0 1-1,1-1 1,-1 0 0,0-1-1,1 0 1,14-2 0,4-6-1192</inkml:trace>
</inkml:ink>
</file>

<file path=word/ink/ink1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2.068"/>
    </inkml:context>
    <inkml:brush xml:id="br0">
      <inkml:brushProperty name="width" value="0.05" units="cm"/>
      <inkml:brushProperty name="height" value="0.05" units="cm"/>
      <inkml:brushProperty name="color" value="#849398"/>
    </inkml:brush>
  </inkml:definitions>
  <inkml:trace contextRef="#ctx0" brushRef="#br0">8 1 7808,'-1'1'45,"3"10"8159,2 0-6256,-1 4-1272,-2 1 1,0 0-1,0 0 1,-3 24-1,-12 66 2128,11-98-5236,3-12 128</inkml:trace>
</inkml:ink>
</file>

<file path=word/ink/ink1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428"/>
    </inkml:context>
    <inkml:brush xml:id="br0">
      <inkml:brushProperty name="width" value="0.05" units="cm"/>
      <inkml:brushProperty name="height" value="0.05" units="cm"/>
      <inkml:brushProperty name="color" value="#849398"/>
    </inkml:brush>
  </inkml:definitions>
  <inkml:trace contextRef="#ctx0" brushRef="#br0">0 67 7040,'1'-4'496,"0"0"-1,0 1 1,0-1 0,0 2-1,1-2 1,0 0 0,0 2 0,0-1-1,-1-1 1,2 2 0,-1-1 0,1 0-1,-1 1 1,1-1 0,0 1-1,-1-1 1,1 2 0,1-1 0,-2 0-1,6-2 1,-5 3-261,0 0-1,0 0 1,1 0 0,0 0-1,-1 1 1,0 0 0,0-1-1,7 2 1,-9-1-201,1 0-1,0 0 0,0 0 1,-1 0-1,1 0 1,0 1-1,0-1 1,0 1-1,-1 0 1,0-1-1,1 1 0,0-1 1,0 1-1,-1 0 1,0 0-1,0 0 1,1 1-1,-1-1 1,1 0-1,-1 0 0,0 0 1,-1 1-1,1-1 1,0 1-1,0 0 1,0-1-1,0 0 1,0 1-1,0 0 1,-1 0-1,1 1 0,-1 1 110,1 0 0,-1-1 0,-1 1 0,1-1 0,-1 1 0,1 0 0,-1 0 0,0 0 0,-1-2 0,1 2 0,-1 0 0,2-1 0,-6 6 0,-31 45 1137,37-53-1276,-1-1 0,1 1 0,0-1 0,0 0 0,0 1 0,0-1 0,0 1 0,0-1 0,0 1 0,-1-1 1,1 1-1,0-1 0,0 0 0,0 0 0,0 1 0,0-1 0,0 1 0,0-1 0,0 1 0,0-1 0,0 1 0,0-1 0,1 1 0,-1-1 0,0 1 0,0-1 0,0 1 0,0-1 0,0 1 1,0-1-1,0 0 0,1 1 0,-1-1 0,0 0 0,1 0 0,-1 0 0,1 1 0,21 10-12,-5-2 11,-14-6-3,1 0 0,-1-1 0,-1 1 0,1 0 0,0-1 0,-1 2 0,1-1 0,3 5 0,-6-6 0,0-1 0,1 0 0,-1 1 0,1 0 0,-1 0 0,0-1 0,1 0 0,-1 1 0,0 0 0,0 0 0,0-1 0,-1 1 0,1-1 0,0 1 0,-1-1 0,1 1 0,-1 0 0,1-1 0,0 0 0,-1 1 0,0-1 0,0 1 0,0-1 0,0 1 0,-1 0 0,-4 6 14,0 1 83,-2 0 0,0 0 0,-12 12 0,18-19-63,0 0-1,-1-1 1,1 1 0,0 0-1,-1-1 1,1 1 0,-1-1 0,0 0-1,0-1 1,1 1 0,-1 0-1,0 0 1,1-1 0,-1 1-1,0-1 1,0 0 0,0 0-1,0 0 1,1 0 0,-5-1 0,6 1-52,1-1 0,0 1 0,-1 0 0,0 0 0,1-1 0,-1 1 0,0 0 0,1-1 0,-1 1 0,0 0 0,1 0 0,-1-1 0,1 1 0,-1-1 0,1 0 0,-1 1 0,1-1 0,0 1 0,0-1 0,0 0 0,-1 1 0,1-1 0,0 0 0,-1 0 0,1 1 0,0 0 0,0-1 0,0 0 0,0 1 0,0-1 0,0-1 0,0 0-195,0 1-1,0 0 1,1 0 0,-1 0-1,0-1 1,1 1 0,-1 0-1,0-1 1,1 1 0,-1 1-1,1-1 1,0 0 0,0-1-1,0 1 1,-1 0-1,1 0 1,2-1 0,8-6-2753</inkml:trace>
</inkml:ink>
</file>

<file path=word/ink/ink1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818"/>
    </inkml:context>
    <inkml:brush xml:id="br0">
      <inkml:brushProperty name="width" value="0.05" units="cm"/>
      <inkml:brushProperty name="height" value="0.05" units="cm"/>
      <inkml:brushProperty name="color" value="#849398"/>
    </inkml:brush>
  </inkml:definitions>
  <inkml:trace contextRef="#ctx0" brushRef="#br0">11 20 8192,'0'-1'259,"7"-17"11257,-3 21-10236,-1 1-1197,-1 0-1,1 0 1,-1 0-1,-1 1 1,1-1-1,0 0 1,-1 1-1,0-1 1,0 1-1,-1-1 1,1 1-1,-1-1 1,0 7-1,0 11 475,-5 28 0,4-48-522,-15 72 838,12-63-775,0 2 0,1-1 1,0 0-1,1 0 0,1 1 1,0-1-1,1 1 1,0 0-1,2 13 0,3-17-1058,5-10-192</inkml:trace>
  <inkml:trace contextRef="#ctx0" brushRef="#br0" timeOffset="1">126 284 7808,'-3'-24'14079,"3"32"-13055,-13 25-328,11-30-591,0 0 0,0 0 0,1 0-1,-1 0 1,1 0 0,0 0 0,0 0-1,0 1 1,1-1 0,-1 0-1,1 1 1,0-1 0,0 0 0,0 1-1,0-1 1,0 1 0,2 5 0,-1-7-66,0 0 1,0 0 0,0 1 0,0-1 0,0 0 0,0 0 0,1 0-1,1 3 1,-2-5-34,0 1 1,0-1-1,-1 1 0,1-1 0,0 0 0,0 1 0,0-1 0,0 0 0,0 0 1,0 1-1,0-1 0,0 0 0,0 0 0,-1 0 0,1 0 0,0 0 0,0 0 1,0-1-1,0 1 0,0 0 0,0 0 0,0-1 0,0 1 0,1-1 1,26-6 112,-23 6-102,0 0-1,0 0 1,0 0-1,0-1 1,0 1-1,7-5 1,-11 5-18,0 0 0,0 0 0,1 0 1,-1 0-1,0 0 0,0 0 0,-1-1 0,1 1 1,0 0-1,0 0 0,0-1 0,-1 1 1,1-1-1,-1 1 0,1 0 0,-1-1 0,0 1 1,1-1-1,-1 1 0,0-1 0,0 1 1,0-1-1,0 1 0,0-1 0,-1 0 0,1 1 1,-1-2-1,0-3-6,0 1 0,-1-1 1,0 1-1,0 0 0,0 0 0,-1 0 1,0 0-1,0 0 0,-5-6 0,7 10-121,1 0-1,-1 0 1,0 0 0,0 0-1,-1 0 1,1 0-1,0 0 1,0 0-1,0 0 1,-1 0 0,1 1-1,0-1 1,-1 0-1,1 1 1,0-1-1,-1 1 1,1 0-1,-1-1 1,1 1 0,-1 0-1,1 0 1,0 0-1,-1 0 1,1 0-1,-1 0 1,1 1-1,-1-1 1,1 0 0,-1 1-1,1-1 1,0 1-1,-1 0 1,1-1-1,0 1 1,0 0-1,-1 0 1,1-1 0,0 1-1,-2 2 1,-4 4-2454</inkml:trace>
  <inkml:trace contextRef="#ctx0" brushRef="#br0" timeOffset="2">341 255 7936,'0'-1'258,"0"1"0,0-1 0,-1 1 0,1-1 0,0 0 0,0 1 0,0-1 0,0 1 0,0-1 0,-1 0 0,1 1 0,0-1 0,-1 1 0,1-1 0,0 1 0,-1-1-1,1 1 1,0 0 0,-1-1 0,1 1 0,-1-1 0,1 1 0,-1 0 0,1-1 0,-1 1 0,1 0 0,-1-1 0,0 1 0,1 0 0,-1 0 0,1 0 0,-1 0 0,1 0 0,-1-1 0,0 1 0,1 0 0,-1 0 0,0 1 0,-10 5 3210,1 5-4198,-30 41 1605,40-50-818,-1 0 1,1-1-1,-1 1 1,1 0-1,-1 0 0,1 0 1,0 0-1,0-1 0,0 1 1,0 0-1,0 0 1,0 0-1,1 0 0,-1 0 1,1-1-1,-1 1 1,1 0-1,0 0 0,-1-1 1,1 1-1,0 0 1,0-1-1,0 1 0,0-1 1,1 1-1,-1-1 0,3 2 1,-3-1-30,0 0 0,1-1 0,-1 1-1,1-1 1,-1 1 0,1-1 0,0 0 0,0 0 0,-1 0 0,1 0 0,0 0-1,0 0 1,0 0 0,0-1 0,0 1 0,0-1 0,0 1 0,0-1 0,0 0 0,1 0-1,-1 0 1,0 0 0,0 0 0,3-1 0,13-4 44,-17 5-94,0 0-1,1 0 1,-1-1 0,0 1 0,0 0 0,0 0 0,0-1 0,1 1 0,-1-1-1,0 1 1,0-1 0,0 1 0,0-1 0,0 0 0,0 1 0,0-1 0,0 0 0,-1 0-1,1 0 1,0 0 0,0 0 0,-1 0 0,1 0 0,0 0 0,-1 0 0,1 0-1,-1 0 1,0 0 0,1 0 0,-1 0 0,0-1 0,0 1 0,1 0 0,-1 0-1,0 0 1,0-2 0,0-4-11,1 0 0,-1 0 0,-1-1 0,1 1 0,-1 0 0,0 1 1,-1-1-1,0 0 0,0 0 0,-4-8 0,2 12 388,1 9-130,2 10 48,1 23 84,1 24-222,-2 0 0,-3 0-1,-16 81 1,19-142-129,1-1 0,-1 1-1,1 0 1,-1 0 0,1 0 0,-1-1 0,0 1-1,0 0 1,0 0 0,0-1 0,0 1-1,0-1 1,0 1 0,-1-1 0,1 0 0,0 1-1,-1-1 1,1 0 0,-1 0 0,1 0 0,-1 0-1,-2 1 1,2-2-2,1 0 0,-1 1 0,1-1 0,-1 0 0,0-1 0,1 1 0,-1 0-1,0 0 1,1-1 0,-1 1 0,1-1 0,-1 1 0,1-1 0,-1 1 0,1-1 0,-1 0-1,1 0 1,0 0 0,-1 0 0,1 0 0,0 0 0,0 0 0,0-1 0,0 1 0,-1-2 0,-1-1-115,0 0 0,0 0 1,1-1-1,0 1 1,0-1-1,0 1 1,1-1-1,-1 0 1,1 0-1,-1-5 1,-1-14-808</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7.826"/>
    </inkml:context>
    <inkml:brush xml:id="br0">
      <inkml:brushProperty name="width" value="0.05" units="cm"/>
      <inkml:brushProperty name="height" value="0.05" units="cm"/>
    </inkml:brush>
  </inkml:definitions>
  <inkml:trace contextRef="#ctx0" brushRef="#br0">200 29 8192,'-49'-26'10175,"44"25"-9776,0 1-1,-1-1 0,1 1 1,0-1-1,0 1 0,0 1 0,-7 0 1,6 0-108,1 0-228,0 0 1,0 0-1,1 0 1,-1 1-1,0 0 1,1 0 0,0 0-1,-1 1 1,1-1-1,0 1 1,0 0-1,1 0 1,-1 0-1,1 1 1,-1-1 0,1 1-1,0 0 1,0 0-1,1 0 1,-1 0-1,1 1 1,0-1-1,-2 6 1,3-7-29,0 0 0,0 0 0,0 0 0,0 0 0,0 0 0,1-1 1,0 1-1,-1 0 0,1 0 0,0 1 0,1-1 0,-1 0 0,0-1 0,1 1 0,0 0 0,-1 0 0,1 0 1,0 0-1,1 0 0,-1-1 0,0 1 0,1 0 0,0-1 0,-1 1 0,1-1 0,0 0 0,0 0 0,1 0 0,-1 0 1,0 0-1,1 0 0,-1 0 0,1-1 0,-1 1 0,1-1 0,0 0 0,5 2 0,-3-2-60,0 0-1,0 0 0,1 0 0,-1-1 1,0 0-1,1 0 0,-1-1 0,0 1 1,1-1-1,-1 0 0,0-1 1,0 1-1,0-1 0,0 0 0,0 0 1,-1-1-1,1 1 0,0-1 0,-1 0 1,0 0-1,0-1 0,0 1 1,0-1-1,0 0 0,-1 0 0,0 0 1,0 0-1,0-1 0,0 0 1,-1 1-1,1-1 0,-1 0 0,3-10 1,3-14 51,-8 29-24,0 0 0,0 0 0,0-1 0,0 1 1,0 0-1,0 0 0,0 0 0,0 0 1,0 0-1,0 0 0,0 0 0,0 0 0,0 0 1,0 0-1,0 0 0,0-1 0,0 1 1,0 0-1,0 0 0,0 0 0,0 0 0,0 0 1,0 0-1,0 0 0,0 0 0,0 0 1,0 0-1,0 0 0,0 0 0,1 0 1,-1-1-1,0 1 0,0 0 0,0 0 0,0 0 1,0 0-1,0 0 0,0 0 0,0 0 1,0 0-1,0 0 0,0 0 0,1 0 0,-1 0 1,0 0-1,0 0 0,0 0 0,0 0 1,0 0-1,0 0 0,0 0 0,0 0 1,0 0-1,0 0 0,0 0 0,1 0 0,-1 0 1,0 0-1,0 1 0,0-1 0,0 0 1,0 0-1,0 0 0,0 0 0,0 0 0,0 0 1,0 0-1,0 0 0,0 0 0,2 18 179,-1-7-149,0 0-1,1 0 1,0 0-1,7 20 0,-3-12-166,-6-18 104,0 0 1,1-1 0,-1 1 0,1 0 0,-1 0 0,0 0 0,1-1 0,0 1 0,-1 0-1,1 0 1,-1-1 0,1 1 0,0 0 0,0-1 0,-1 1 0,2 0 0,22 7-504</inkml:trace>
</inkml:ink>
</file>

<file path=word/ink/ink1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4.938"/>
    </inkml:context>
    <inkml:brush xml:id="br0">
      <inkml:brushProperty name="width" value="0.05" units="cm"/>
      <inkml:brushProperty name="height" value="0.05" units="cm"/>
      <inkml:brushProperty name="color" value="#849398"/>
    </inkml:brush>
  </inkml:definitions>
  <inkml:trace contextRef="#ctx0" brushRef="#br0">84 56 4992,'-1'-20'4484,"1"17"-3581,1 0 0,-2-1 0,1 2 0,0-2 0,-1 1 0,1 0 0,-3-5 0,3 8-813,0-1-1,0 1 0,0 0 0,0-1 1,0 1-1,0 0 0,0 0 0,-1-1 0,1 1 1,0 0-1,-1 0 0,1-1 0,0 1 1,-1 0-1,1 0 0,0 0 0,-1-1 1,1 1-1,-1 0 0,1 0 0,0 0 1,-1 0-1,1 0 0,-1 0 0,1 0 1,-1 0-1,-16 8 726,14-5-561,0 0 1,-1 1 0,2 0 0,-1-2-1,0 3 1,0-2 0,-1 6-1,-16 18 695,19-25-932,0-1-1,0 1 0,1-1 1,-1 1-1,0 0 0,1-2 0,-1 2 1,1 0-1,-1-1 0,1 1 1,-1 0-1,1-1 0,0 0 1,0 1-1,0 0 0,0 0 1,0-1-1,1 0 0,-1 1 1,0 0-1,1-1 0,-1 1 1,1-1-1,0 0 0,-1 1 0,1 0 1,-1-1-1,1 1 0,0-1 1,0 0-1,0 0 0,1 0 1,1 2-1,-2 0 3,1-2-1,0 1 1,0 0-1,0-1 1,-1 1-1,1-1 1,0 0-1,0 1 1,0-1-1,0 0 1,1 0 0,-1 0-1,0 0 1,0 0-1,1-1 1,0 0-1,-1 1 1,0-1-1,1 0 1,-1 0 0,0 0-1,5-1 1,-4 1-64,0-1 0,1 0 0,-1 0 0,0-1 1,0 0-1,0 1 0,0 0 0,0-2 0,-1 1 1,1 0-1,0 0 0,0-1 0,-2 1 0,2-1 1,-1 1-1,0-1 0,-1 0 0,1 0 0,0 0 1,0-1-1,-1 2 0,1-2 0,-2 1 0,1 0 1,0-1-1,-1 1 0,1 0 0,-1-1 0,1-4 1,-1 0 1,0 1 0,-1 0 1,0-2-1,0 2 0,-4-15 1,5 22 47,0 1 0,0-1 0,0 0 1,0 1-1,0-1 0,0 0 0,0 0 0,-1 0 1,1 0-1,0 0 0,0 0 0,0 1 0,0-1 1,0 0-1,-1 0 0,1 1 0,0-1 0,0 0 1,0 0-1,-1 0 0,1 1 0,0-1 1,0 0-1,-1 0 0,1 0 0,0 0 0,0 0 1,-1 0-1,1 0 0,0 1 0,0-1 0,0 0 1,0 0-1,0 0 0,-1 0 0,1 0 1,0 0-1,0 0 0,-1 0 0,1 0 0,0-1 1,0 1-1,-1 0 0,1 0 0,0 0 0,-1 0 1,1 0-1,0 0 0,0 0 0,0-1 1,-1 1-1,1 0 0,0 0 0,0 0 0,0-1 1,-1 1-1,1 0 0,0 0 0,0-1 0,0 1 1,0 0-1,-1 0 0,1 0 0,0 0 0,0 0 1,0 0-1,0-1 0,0 1 0,-6 19 276,2-5-89,3-1 0,-1 1 0,1 27 0,2 35 245,-13 130 0,11-191-360,-3 16 95,4-30-159,0 0 0,0 1-1,0-1 1,-1 1 0,0-1 0,1 0-1,-1 0 1,0 0 0,0 0-1,0 1 1,0-1 0,0 0 0,0 0-1,1 0 1,-1-1 0,0 1-1,-1 0 1,0 1 0,0-2-5,1 0 0,0 0 1,0 0-1,0 0 0,-1 0 0,1-1 0,0 1 1,-1 0-1,2-1 0,-1 1 0,-1 0 0,1-1 1,0 0-1,0 1 0,-1 0 0,1-1 0,0 0 1,1 0-1,-1 1 0,-2-3 0,1 1 4,0 1 0,0-1-1,0-1 1,0 1 0,0 0-1,0 0 1,2-1 0,-5-3-1,3 0-196,1 1-1,0 0 1,0 0 0,0 0-1,0-1 1,1 1-1,0-1 1,0 1-1,0 0 1,0-1-1,1 1 1,1-6 0,1-6-1117</inkml:trace>
</inkml:ink>
</file>

<file path=word/ink/ink1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5.302"/>
    </inkml:context>
    <inkml:brush xml:id="br0">
      <inkml:brushProperty name="width" value="0.05" units="cm"/>
      <inkml:brushProperty name="height" value="0.05" units="cm"/>
      <inkml:brushProperty name="color" value="#849398"/>
    </inkml:brush>
  </inkml:definitions>
  <inkml:trace contextRef="#ctx0" brushRef="#br0">104 3 7552,'-2'-1'412,"0"1"1,0-1 0,0 1-1,0 0 1,0-1 0,1 1-1,-2 0 1,1 1 0,0-1-1,0 0 1,1 1 0,-1-1-1,-3 2 1,4-2-214,0 1-1,0-1 0,0 0 1,0 0-1,0 1 1,0-1-1,0 1 1,0 0-1,0-1 1,0 1-1,1 0 1,-1 0-1,1 0 0,-1 0 1,0 0-1,1-1 1,-1 1-1,1 0 1,-1 0-1,1 0 1,-1 0-1,1 0 1,-1 0-1,1 0 1,0 0-1,0 2 0,0 57 1765,0-59-1917,0-1 0,1 0 0,-1 1-1,0 0 1,1 0 0,-1 0 0,1-1 0,0 1 0,-1 0-1,1 0 1,0-1 0,-1 1 0,0-1 0,1 1 0,0-1-1,1 1 1,4 4 50,-2-1-48,0 0 1,0 1 0,0 0 0,-1-1 0,0 2 0,3 5-1,-6-10-32,1 0 1,-1-1-1,1 2 0,-1-1 0,0 0 0,0 0 0,0 0 0,1 1 0,-1-1 1,0-1-1,-1 1 0,1 0 0,0 1 0,0-1 0,0 0 0,-1 0 0,1 0 1,0 0-1,-1-1 0,1 1 0,0 1 0,-1-1 0,1 0 0,-1 0 0,0 0 0,1-1 1,-1 1-1,0 0 0,0-1 0,0 1 0,0-1 0,0 1 0,1 0 0,-1-1 1,0 1-1,0-1 0,0 1 0,0-1 0,-1 1 0,0-1 0,0 2 51,-1-1-1,1-1 0,-1 1 0,1 0 0,-1-1 1,0 1-1,1-1 0,0 1 0,-1-1 0,0 0 1,1 0-1,-1 0 0,0-1 0,0 1 0,1-1 1,-1 1-1,1-1 0,-1 0 0,1 1 0,-1-1 1,1 0-1,0-1 0,0 1 0,-1-1 0,1 0 1,0 1-1,0 0 0,-3-5 0,-3-3-322</inkml:trace>
</inkml:ink>
</file>

<file path=word/ink/ink1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7.236"/>
    </inkml:context>
    <inkml:brush xml:id="br0">
      <inkml:brushProperty name="width" value="0.05" units="cm"/>
      <inkml:brushProperty name="height" value="0.05" units="cm"/>
    </inkml:brush>
  </inkml:definitions>
  <inkml:trace contextRef="#ctx0" brushRef="#br0">1 16 7040,'1'-2'10136,"3"1"-8881,-2 1-1255,6 3 1238,2-1-932,-1 0 0,1 0 0,-1-1 0,1-1 0,-1 0 0,16-1 0,13 0 26,178-4 1100,-44 0-1050,-131 4-201,45-6 0,-60 5-53,-26 2-256,3 1-618,-3 3 212</inkml:trace>
</inkml:ink>
</file>

<file path=word/ink/ink1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8.002"/>
    </inkml:context>
    <inkml:brush xml:id="br0">
      <inkml:brushProperty name="width" value="0.05" units="cm"/>
      <inkml:brushProperty name="height" value="0.05" units="cm"/>
    </inkml:brush>
  </inkml:definitions>
  <inkml:trace contextRef="#ctx0" brushRef="#br0">9 6 7040,'-8'0'10879,"9"0"-10726,0-1 0,1 1 0,-1 0 0,1-1 0,-1 1 0,1 0-1,-1 0 1,1 0 0,-1 0 0,1 0 0,-1 0 0,1 0 0,1 1 0,35 3 569,-34-3-555,100 6 929,198-11 0,-91-3-686,-58 4-255,104 3 74,-228-1-89,-25 0-96,0 1-1,0-1 1,1 1-1,-1 0 1,0 0-1,0 1 1,0-1-1,0 1 1,1 0-1,5 2 1,33 10-407,-41-12-661,0 1-128</inkml:trace>
</inkml:ink>
</file>

<file path=word/ink/ink1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4.625"/>
    </inkml:context>
    <inkml:brush xml:id="br0">
      <inkml:brushProperty name="width" value="0.05" units="cm"/>
      <inkml:brushProperty name="height" value="0.05" units="cm"/>
    </inkml:brush>
  </inkml:definitions>
  <inkml:trace contextRef="#ctx0" brushRef="#br0">14 110 7040,'0'-5'-343,"-3"-7"10238,-1 17-8546,2 5-854,1-1 0,-1 0 0,1 1-1,0 17 1,1-17-366,1 1 0,-1-1-1,2 1 1,0-1 0,-1 1-1,7 11 1,-8-17-69,2-1-1,1 1 1,-1-2 0,0 2 0,1-1-1,0-1 1,0 2 0,0-2-1,0 0 1,0 1 0,1-1 0,0 0-1,-1 0 1,2-1 0,5 5-1,-8-6-9,0-1 0,1 1 0,0 0 0,-2 0 0,2-1 0,0 1 0,-1-1-1,0 0 1,1 0 0,0 0 0,-2 0 0,2 0 0,0 0 0,-1-1 0,0 1 0,1-1 0,0 0-1,-1 0 1,0 1 0,0-1 0,1 0 0,2-3 0,0 1 50,0-1 0,0 0 0,-2 1 0,2-2 0,-2 1 0,1-1 0,-1 1 0,5-7 0,0-4 86,-1-1 1,0 0-1,-1 0 0,-1-1 0,0 0 0,-1 0 0,-1 0 1,-1 0-1,0 0 0,-2-31 0,0 46-178,-1-26 128,1 27-136,0 1 1,0-1-1,0 0 0,-1 0 0,1 1 0,0-1 1,0 0-1,0 1 0,-1-1 0,1 0 0,0 0 0,0 1 1,0-1-1,0 0 0,-1 0 0,1 1 0,-1-1 1,1 1-1,-1 0 0,0-1 0,1 1 0,-1-1 0,0 0 1,1 1-1,-1 0 0,0-1 0,0 1 0,0-1 1,1 1-16,-1 0 1,0 1-1,1-1 1,-1 0 0,1 1-1,-1-1 1,1 1 0,-1-1-1,0 0 1,1 1 0,0-1-1,-1 1 1,1-1 0,-1 0-1,1 1 1,0-1 0,0 1-1,0-1 1,0 1 0,-1 0-1,1-1 1,0 1-1,0 0 1,0-1 0,0 1-1,-1 0 1,1-1 0,0 1-1,0-1 1,1 1 0,-2 26-1008,1-20 419,0 16-805</inkml:trace>
</inkml:ink>
</file>

<file path=word/ink/ink1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085"/>
    </inkml:context>
    <inkml:brush xml:id="br0">
      <inkml:brushProperty name="width" value="0.05" units="cm"/>
      <inkml:brushProperty name="height" value="0.05" units="cm"/>
    </inkml:brush>
  </inkml:definitions>
  <inkml:trace contextRef="#ctx0" brushRef="#br0">109 9 5760,'0'-9'8896,"-22"17"-7190,20-8-1629,0 1 1,0-1-1,0 0 0,1 1 1,-1-1-1,0 1 0,0 0 1,1 0-1,-1-1 0,1 1 1,-1 0-1,1 0 0,-1 0 1,1 0-1,-1 0 0,2 1 1,-2-2-1,1 2 0,0-1 1,0 1-1,0 0 0,-1-1 1,2 0-1,-1 1 0,1 0 1,-1 0-1,1 0 0,-1-1 1,1 0-1,-1 1 0,1 0 1,0 0-1,0-1 0,0 1 1,0 0-1,0 0 0,0 0 1,0-1-1,1 1 0,-1 0 1,1 0-1,-1 0 0,1-1 1,-1 1-1,1-1 0,0 1 1,2 2-1,1 4 30,0-2 0,0 0 0,-1 0 0,1 1-1,-1-1 1,-1 1 0,3 8 0,-5-13-93,0 0 0,0 0 1,0-1-1,0 1 1,0-1-1,0 1 0,-1 0 1,1-1-1,0 1 1,-1 0-1,0 0 1,1-1-1,-1 1 0,0-1 1,0 0-1,0 1 1,1 0-1,-1-1 0,-1 1 1,1-2-1,0 1 1,-1 1-1,1-1 0,0 0 1,0 0-1,-1 0 1,0 0-1,1-1 1,-1 1-1,-2 1 0,0-1 12,0 1 0,0 0-1,0-1 1,0-1-1,0 1 1,-1 0 0,1-1-1,0 1 1,-8-2-1,5 1-281</inkml:trace>
</inkml:ink>
</file>

<file path=word/ink/ink1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623"/>
    </inkml:context>
    <inkml:brush xml:id="br0">
      <inkml:brushProperty name="width" value="0.05" units="cm"/>
      <inkml:brushProperty name="height" value="0.05" units="cm"/>
    </inkml:brush>
  </inkml:definitions>
  <inkml:trace contextRef="#ctx0" brushRef="#br0">14 132 7424,'1'-3'3626,"6"-17"2693,13-11-3235,1-5-2546,-13 10-563,-8 26 28,0-1 1,0 1-1,1 0 0,-1 0 1,0-1-1,0 1 0,0-1 1,0 1-1,0-1 1,0 0-1,0 1 0,0-1 1,0 1-1,-1-1 0,1 1 1,0-1-1,0 1 0,0-1 1,0 1-1,-1-1 1,1 1-1,0 0 0,0 0 1,0-1-1,0 1 0,-1 0 1,1-1-1,0 1 0,-1 0 1,1-1-1,-1 1 0,1 0 1,-1-1-1,1 1 1,-1 0-1,1 0 0,-1 0 1,1-1-1,-1 1 0,1 0 1,-1 0-1,1 0 0,-1 0 1,1 0-1,0 0 1,0 0-1,-1 0 0,0 0 1,1 0-1,-1 0 0,0 1 1,-1-1 0,0 1 0,1 0 0,0 0 0,-1 0 0,0-1 0,1 1 0,-1 0 0,1 0 0,0 0 0,0 1 0,-1-1 0,1 0 0,0 0 0,0 0 0,-2 3 0,-12 25 223,10-19-177,3-5-13,-1 1 1,1 0-1,1 0 0,0 0 0,0 0 1,0 0-1,0 0 0,1 0 0,0 9 1,0-12-27,1-1 5,0-1 1,0 1-1,-1-1 1,1 1-1,0 0 0,-1 0 1,2-2-1,-1 2 1,0-1-1,0 1 0,1-1 1,-1 0-1,0 1 1,0-2-1,1 1 0,0 0 1,-1 0-1,3 1 1,1 2 78,1-2 1,0 1-1,-1-1 1,8 2-1,-12-3-37,1-1 0,0 1-1,0-1 1,1 0 0,-2 0 0,1 0-1,0 0 1,0 0 0,0-1 0,-1 1-1,2 0 1,-1-1 0,0 0-1,-1 1 1,1-1 0,0 1 0,0-1-1,0 0 1,-1 0 0,0-1-1,1 1 1,2-2 0,0-3 281,1 1 1,-1-1 0,1 0-1,5-12 1,-8 14-266,0-1 0,0 1 0,1 0 0,-1 0 0,1 0 1,0 0-1,1 1 0,-2-1 0,2 1 0,-1 0 0,1 0 0,5-3 1,-5 4-334,0 0 1,1 0 0,-1 1 0,1 0 0,-2 0 0,3 0 0,-2 1 0,1-1-1,6 1 1,2 3-1278</inkml:trace>
</inkml:ink>
</file>

<file path=word/ink/ink1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997"/>
    </inkml:context>
    <inkml:brush xml:id="br0">
      <inkml:brushProperty name="width" value="0.05" units="cm"/>
      <inkml:brushProperty name="height" value="0.05" units="cm"/>
    </inkml:brush>
  </inkml:definitions>
  <inkml:trace contextRef="#ctx0" brushRef="#br0">1 13 7808,'4'-12'13695,"-1"164"-10409,-4-114-3205,0-21-371,1 0-1,2 31 1,0-42-1054</inkml:trace>
</inkml:ink>
</file>

<file path=word/ink/ink1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457"/>
    </inkml:context>
    <inkml:brush xml:id="br0">
      <inkml:brushProperty name="width" value="0.05" units="cm"/>
      <inkml:brushProperty name="height" value="0.05" units="cm"/>
    </inkml:brush>
  </inkml:definitions>
  <inkml:trace contextRef="#ctx0" brushRef="#br0">1 5 7552,'2'-4'12041,"1"14"-9453,6 19-3586,-7 0 1690,0 0-1,-5 50 1,2-16-57,1-60-716,0-1-1,0-1 1,0 2 0,0-1 0,0 1 0,0-2 0,-1 1 0,1 1 0,-1-1 0,0 0 0,0 0 0,0 0 0,0 0 0,-1 1 0,0 1-837</inkml:trace>
</inkml:ink>
</file>

<file path=word/ink/ink1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865"/>
    </inkml:context>
    <inkml:brush xml:id="br0">
      <inkml:brushProperty name="width" value="0.05" units="cm"/>
      <inkml:brushProperty name="height" value="0.05" units="cm"/>
    </inkml:brush>
  </inkml:definitions>
  <inkml:trace contextRef="#ctx0" brushRef="#br0">1 55 7680,'0'-3'445,"1"0"0,0 1 0,1-1 1,-1 0-1,-1 1 0,2-1 0,0 0 0,0 1 1,0-1-1,-1 1 0,1-1 0,0 2 0,1-2 1,-1 1-1,0 0 0,1 0 0,-1 1 0,1 0 0,-1-1 1,1 0-1,0 1 0,5-1 0,-6 1-142,2 0 0,-1 1 0,0-1 0,0 1 0,0 0 0,0-1 1,0 2-1,0-1 0,6 1 0,-6 0-330,-1 0 1,0-1 0,1 1-1,0 0 1,-2 0 0,1 0-1,1 1 1,-1-1 0,-1 1-1,2-1 1,-1 1 0,2 3-1,1 0 166,-1 0-1,-2 2 0,2-2 0,-1 1 0,-1 0 0,1 0 0,-1 0 0,0 1 1,-1-1-1,0 0 0,0 1 0,0-1 0,0 1 0,-1-1 0,0 1 1,-1-1-1,0 1 0,0 0 0,0-1 0,-3 8 0,1-4-69,0 0 0,-1 0 0,0-1 0,0 1 0,-2-1 0,1-1 0,0 1 0,-2-1 0,1 0 0,0 0 0,-2-1 0,-9 9 0,14-14-162,-2 1 1,2 0-1,-2 0 1,1-2-1,-1 1 1,1 0-1,-1 0 1,-5 0 0,1 1-57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8.219"/>
    </inkml:context>
    <inkml:brush xml:id="br0">
      <inkml:brushProperty name="width" value="0.05" units="cm"/>
      <inkml:brushProperty name="height" value="0.05" units="cm"/>
    </inkml:brush>
  </inkml:definitions>
  <inkml:trace contextRef="#ctx0" brushRef="#br0">16 0 7296,'0'11'9380,"0"1"-5028,5 41-5944,-3-39 3275,1 11-1220,-2 1-1,-1 0 1,-1 0-1,-5 27 1,2-13-109,-3 19 102,-1 35-507,8-92-589</inkml:trace>
</inkml:ink>
</file>

<file path=word/ink/ink1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7.272"/>
    </inkml:context>
    <inkml:brush xml:id="br0">
      <inkml:brushProperty name="width" value="0.05" units="cm"/>
      <inkml:brushProperty name="height" value="0.05" units="cm"/>
    </inkml:brush>
  </inkml:definitions>
  <inkml:trace contextRef="#ctx0" brushRef="#br0">39 17 7424,'-3'-17'3712,"3"32"5631,-3-15-7039,9 2-1024,-6 2-2432,0-2 1408,-3 5 128</inkml:trace>
  <inkml:trace contextRef="#ctx0" brushRef="#br0" timeOffset="1">7 163 8576,'-6'0'12287,"12"0"-12031,-2 0-384,2 0 128,-9 2-768,-4-2 128</inkml:trace>
</inkml:ink>
</file>

<file path=word/ink/ink1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149"/>
    </inkml:context>
    <inkml:brush xml:id="br0">
      <inkml:brushProperty name="width" value="0.05" units="cm"/>
      <inkml:brushProperty name="height" value="0.05" units="cm"/>
    </inkml:brush>
  </inkml:definitions>
  <inkml:trace contextRef="#ctx0" brushRef="#br0">232 22 5760,'-1'-3'2517,"-2"-16"7255,1 24-8088,-6 12-894,3-7-520,0 0 0,-1 0 0,0 0 0,0-1 0,-15 17 0,-138 143 1586,152-164-2175,7-5 283,-1-1-1,1 1 1,0 0-1,0 0 0,0-1 1,0 1-1,0 0 1,-1 0-1,1-1 0,0 1 1,0 0-1,0 0 1,0-1-1,0 1 0,0 0 1,0 0-1,0 0 1,0 0-1,0 0 0,0 0 1,0-1-1,0 1 1,0 0-1,0 0 0,0-1 1,0 1-1,1 0 1,-1 0-1,0-1 0,0 1 1,0 0-1,0 0 1,0-1-1,1 1 0,6-14-1115</inkml:trace>
</inkml:ink>
</file>

<file path=word/ink/ink1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493"/>
    </inkml:context>
    <inkml:brush xml:id="br0">
      <inkml:brushProperty name="width" value="0.05" units="cm"/>
      <inkml:brushProperty name="height" value="0.05" units="cm"/>
    </inkml:brush>
  </inkml:definitions>
  <inkml:trace contextRef="#ctx0" brushRef="#br0">18 10 6912,'-2'-3'661,"-14"-4"9387,20 14-5235,2-1-4528,16 33 40,-16-28-435,0 0-1,0 0 1,1-1 0,0 0-1,1 0 1,10 9-1,-4-8-785</inkml:trace>
</inkml:ink>
</file>

<file path=word/ink/ink1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868"/>
    </inkml:context>
    <inkml:brush xml:id="br0">
      <inkml:brushProperty name="width" value="0.05" units="cm"/>
      <inkml:brushProperty name="height" value="0.05" units="cm"/>
    </inkml:brush>
  </inkml:definitions>
  <inkml:trace contextRef="#ctx0" brushRef="#br0">14 42 8192,'2'5'9495,"5"-11"-7370,-5 3-2503,-1 3 400,0-1-1,0 1 1,0-1 0,0 1-1,0 0 1,0-1 0,0 1-1,0 0 1,0 0 0,0 0 0,0 0-1,0-1 1,2 2 0,18-5-39,-21 4 21,1 0 1,0-1-1,-1 1 0,1-1 1,0 1-1,-1-1 1,1 1-1,-1-1 0,1 1 1,-1-1-1,1 0 1,-1 1-1,1-1 0,-1 0 1,0 1-1,1-1 0,-1 0 1,0 0-1,0 1 1,1-1-1,-1 0 0,0 0 1,0 1-1,0-1 1,0 0-1,0-1 0,0 2 5,0-1-1,0 1 1,0-1 0,0 1-1,0-1 1,0 1-1,0-1 1,0 1-1,-1 0 1,1-1-1,0 1 1,0-1-1,0 1 1,-1-1-1,1 1 1,0 0-1,0-1 1,-1 1 0,1-1-1,0 1 1,-1 0-1,1 0 1,0-1-1,-1 1 1,1 0-1,0-1 1,-1 1-1,1 0 1,-1 0-1,1 0 1,-1-1 0,1 1-1,0 0 1,-1 0-1,1 0 1,-1 0-1,0 0 1,-1 0 26,0 0-1,0 0 1,0 1 0,-1-1 0,1 1 0,0-1 0,0 1 0,0 0 0,-2 1-1,1-1 24,0 1-1,0-1 1,0 1 0,1 0-1,-1-1 1,1 1-1,0 0 1,-1 0-1,1 1 1,0-1-1,0 0 1,0 1-1,1-1 1,-4 7-1,5-6-53,0 1 1,1 0-1,-1 0 0,1-1 0,0 1 0,0 0 0,0 0 0,0-1 0,1 1 0,0-1 0,-1 0 1,1 1-1,0-1 0,1 0 0,-1 0 0,1 0 0,-1 0 0,1-1 0,0 1 0,0-1 1,0 0-1,0 1 0,0-1 0,1 0 0,6 2 0,24 3-729,6-1-65</inkml:trace>
</inkml:ink>
</file>

<file path=word/ink/ink1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415"/>
    </inkml:context>
    <inkml:brush xml:id="br0">
      <inkml:brushProperty name="width" value="0.05" units="cm"/>
      <inkml:brushProperty name="height" value="0.05" units="cm"/>
    </inkml:brush>
  </inkml:definitions>
  <inkml:trace contextRef="#ctx0" brushRef="#br0">128 11 7808,'0'-1'252,"0"1"0,0-1-1,-1 0 1,1 1 0,0-1 0,-1 0 0,1 1 0,-1-1 0,1 1 0,-1 0 0,1 0 0,0-1 0,0 1 0,-1-1-1,1 1 1,-1 0 0,0-1 0,1 1 0,-1 0 0,0 0 0,1-1 0,-1 1 0,0 0 0,1 0 0,-1 0-1,0 0 1,1 0 0,0 0 0,-2 0 0,-1-1 345,0 1-1,1 0 1,0 0 0,-1 1-1,0-1 1,1 0-1,-5 2 1,2 0-214,-4 0-158,1 2-1,0-1 0,-12 8 1,17-9-190,1 0 1,0 0-1,-1 0 1,1 0-1,0 0 1,0 1-1,0-1 1,0 0-1,0 1 1,1 0-1,0-1 1,-1 1-1,1 0 1,-1 3-1,0 0 24,1 0 0,-1 0 0,1 0-1,0 8 1,0-13-55,1 0 0,0 0 0,0 0 0,0 0 0,0-1 0,0 1 0,0 1 0,0-1 0,0 0 0,1 0-1,-1 0 1,0 0 0,0 0 0,1-1 0,-1 1 0,1-1 0,-1 1 0,1 0 0,-1 0 0,1 0 0,-1 0 0,0 0 0,1-1 0,0 1 0,0 0 0,-1-1 0,1 0 0,0 0 0,0 1 0,0 0 0,0-1 0,0 0 0,-1 1 0,1-1-1,0 0 1,0 1 0,0-1 0,2 0 0,-1 0-4,1 0 0,0 0 0,0-1 0,0 1 0,0-1 0,0 0 0,-1 0 0,1 1 0,0-1 0,-1 0 0,1-1 0,0 1 0,-1-1 0,0 0 0,1 1 0,0-1 0,-1 0 0,3-3 0,0-3 0,1 0 0,-2 0 0,1 0 0,6-14 0,-4 13 11,0 12 14,7 21 39,-4-5-36,-9-18-35,0 0 0,0 1-1,0-1 1,1 0 0,-1 0-1,0 0 1,0 0 0,0-1-1,0 1 1,1 0 0,-1 0-1,1-1 1,-1 1 0,0 0-1,1-1 1,-1 1 0,1-1-1,0 0 1,-1 0 0,0 1-1,1-1 1,-1 0 0,1-1-1,0 1 1,-1 0 0,0 0-1,1-1 1,-1 1 0,1-1-1,2 0 1,-1-2 38,2 1 0,-2-2 0,1 1 0,-1 0 0,1-1 1,0 1-1,4-8 0,-5 6 129,1 2-1,0-1 1,-1 0 0,2 1 0,-2-1 0,2 1 0,8-5 0,19-3-2101,-16 7 149</inkml:trace>
</inkml:ink>
</file>

<file path=word/ink/ink1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946"/>
    </inkml:context>
    <inkml:brush xml:id="br0">
      <inkml:brushProperty name="width" value="0.05" units="cm"/>
      <inkml:brushProperty name="height" value="0.05" units="cm"/>
    </inkml:brush>
  </inkml:definitions>
  <inkml:trace contextRef="#ctx0" brushRef="#br0">109 5 7424,'-1'0'264,"0"0"1,0-1-1,0 0 1,0 1-1,1-1 0,-1 1 1,0 0-1,0-1 1,0 1-1,1 0 1,-1-1-1,0 1 1,0 0-1,-1 0 0,1 0 1,0 0-1,0 0 1,1 0-1,-1 0 1,0 1-1,-2-1 1,-20 12 5714,21-10-5920,-1 0 0,1 1 0,1 0 0,-1-1-1,0 1 1,0 1 0,0-2 0,0 6 0,-1-2 51,-27 76 1532,27-73-1505,0 1 0,1-1 0,1 1 0,-1-1 0,1 0 0,0 1 0,1 0-1,1 0 1,0 0 0,0-1 0,3 15 0,-4-23-128,0 0 0,1 0 0,-1 0 0,0 0 0,0 0 0,1 0 1,-1 0-1,1-1 0,-1 1 0,1 0 0,-1 0 0,1 0 0,-1 0 0,1 0 0,-1-1 0,1 1 0,-1 0 0,1 0 0,0-1 1,0 0-1,0 0 0,0 1 0,0-1 0,0 1 0,0-1 0,-1 1 0,1-1 0,0 0 0,0 1 0,0-1 0,0 0 1,0 0-1,0 0 0,0 0 0,0 0 0,-1 0 0,1 0 0,0 0 0,0-1 0,0 1 0,0 0 0,0-1 0,0 1 0,0 0 1,-1-1-1,1 1 0,0-1 0,0 1 0,1-1 0,2-2-130,-1 0 0,1 1 1,-2-1-1,2-1 0,-1 2 0,-1-2 0,1 0 1,0 1-1,-1-1 0,3-5 0,-1-3-422,-2 4 173,-1 7 372,0 1 0,0 0 0,-1 0 0,1 0 0,0 0-1,-1 0 1,1 1 0,0-1 0,-1 0 0,0 0 0,1 0 0,0 0 0,-1 1 0,1-1 0,-1 0 0,1 1 0,0-1 0,-1 1 0,1 0 0,5 3 38,-1-1-1,0 2 1,9 7 0,-11-8-44,0-1 0,0 0 0,0 0 0,1 0 0,-2-1 0,2 0 0,-1 1 0,1-1 0,0-1-1,0 1 1,0 0 0,4 1 0,-6-3 23,-1 0 0,0-1-1,1 1 1,-1 0 0,1 0 0,0-1-1,-2 1 1,2-1 0,-1 1 0,1-1-1,-1 0 1,1 0 0,-2 1-1,1-1 1,1 0 0,-1 1 0,0-2-1,0 1 1,0 0 0,0 0-1,0 0 1,1-2 0,18-33 1576,-18 34-1317,-1-9 261,-1 10-630,0 0-1,0 1 1,0-1 0,0 0 0,0 1 0,0-1 0,0 1 0,0 0 0,0-1-1,0 0 1,0 1 0,1-1 0,-1 0 0,0 1 0,0-1 0,0 0 0,0 1-1,0-1 1,1 1 0,-1-1 0,1 1 0,-1-1 0,1 1 0,-1 0 0,1 0-1,-1-1 1,1 1 0,-1-1 0,1 1 0,-1 0 0,1-1 0,0 1-1,0 0 1,11-5-2341</inkml:trace>
</inkml:ink>
</file>

<file path=word/ink/ink1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430"/>
    </inkml:context>
    <inkml:brush xml:id="br0">
      <inkml:brushProperty name="width" value="0.05" units="cm"/>
      <inkml:brushProperty name="height" value="0.05" units="cm"/>
    </inkml:brush>
  </inkml:definitions>
  <inkml:trace contextRef="#ctx0" brushRef="#br0">51 14 7808,'-1'1'611,"1"-1"-408,0 0 1,0 0-1,-1 1 1,1-1-1,0 0 1,0 0 0,-1 0-1,1 0 1,0 0-1,-1 0 1,1 0 0,0 0-1,0 1 1,-1-1-1,1 0 1,0 0-1,-1 0 1,1 0 0,0 0-1,-1-1 1,1 1-1,0 0 1,-1 0 0,1 0-1,-1 0-18,1 0 0,0 0 0,-1-1 0,1 1 0,0 0 0,-1 0 0,1 0 0,-1 0 0,1 0 0,0 0 0,-1 0 0,1 0 0,0 0 0,-1 1 0,1-1 0,0 0 0,-1 0 0,1 0 0,-1 0 0,1 0 0,0 1 0,0-1 0,-1 0 0,1 0 0,0 0-1,-1 1 1,1-1 0,-4 4-35,1-1-1,0 1 1,0-1-1,1 1 0,-1 0 1,1 0-1,0 0 1,0 0-1,0 0 1,0 1-1,-1 8 0,2-10-90,1-1-1,0 1 0,0 0 0,0 0 0,0 0 0,0 0 0,1 0 0,-1-1 1,1 1-1,0 0 0,0 0 0,0-1 0,0 1 0,0-1 0,1 1 1,-1-1-1,1 1 0,0-1 0,-1 0 0,1 0 0,2 3 0,-2-4-45,-1 0 1,0-1-1,0 1 0,1 0 0,-1 0 0,0-1 0,1 1 0,-1-1 0,1 1 0,-1-1 1,1 1-1,-1-1 0,1 0 0,-1 0 0,1 0 0,0 0 0,-1 0 0,1 0 0,-1 0 1,1 0-1,-1-1 0,1 1 0,-1-1 0,1 1 0,-1-1 0,0 1 0,1-1 0,1-1 0,6-3-1,-1-1-1,0 0 0,10-9 0,-11 9-30,-5 4 23,0 0-1,-1 0 1,1 0 0,-1 0 0,0-1 0,1 1 0,-1 0 0,0-1 0,0 1 0,-1-1 0,1 0 0,0 0 0,-1 1-1,0-1 1,1 1 0,-1-1 0,0 0 0,0 1 0,0-1 0,-1 0 0,1 1 0,-1-1 0,1 1 0,-2-4 0,1 5-11,1-1 1,-1 0 0,1 0-1,-1 1 1,0-1 0,0 1 0,0-1-1,0 1 1,0-1 0,0 1 0,0-1-1,0 1 1,0 0 0,-1 0-1,1-1 1,-1 1 0,1 0 0,-1 0-1,1 0 1,-1 1 0,1-1-1,-1 0 1,0 1 0,1-1 0,-1 1-1,0-1 1,0 1 0,1 0 0,-1 0-1,0 0 1,0 0 0,0 0-1,1 0 1,-1 0 0,-2 1 0,0 0-144,1 0 1,-1 0 0,1 0-1,0 1 1,-1-1 0,-4 5-1,3 3-746</inkml:trace>
</inkml:ink>
</file>

<file path=word/ink/ink1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805"/>
    </inkml:context>
    <inkml:brush xml:id="br0">
      <inkml:brushProperty name="width" value="0.05" units="cm"/>
      <inkml:brushProperty name="height" value="0.05" units="cm"/>
    </inkml:brush>
  </inkml:definitions>
  <inkml:trace contextRef="#ctx0" brushRef="#br0">7 5 8832,'-5'2'8069,"3"4"-3474,6 8-2512,-4-12-2158,1 1 0,-1-2 0,2 1-1,-1 0 1,0 0 0,0 0 0,1-1 0,-1 1 0,0-1 0,1 1 0,0 0 0,-1-1-1,4 1 1,-5-1 75,2-1 0,0 0 0,-1 0 0,1 0 0,0 0 0,-1 0 0,0 0 0,1-1 0,0 1 0,-1-1 0,1 1 0,-2 0 0,2 0 0,-1-1 0,1 0 0,-1 0 0,1 0 0,1-2 0,0 1 0,-1 1 0,1-1 0,-1 0 0,0-1 0,1 2 0,-1-2 0,-1 0 0,3-3 0,7-13 22,-11 18 106,0 109-406,0-98-490</inkml:trace>
  <inkml:trace contextRef="#ctx0" brushRef="#br0" timeOffset="1">150 21 8064,'-10'6'11263,"10"-4"-11135,-2 10 0,-1 6 128,-7 4 128,7 7-512,-4 0 128,4-2 128,-4-1 128,7-1-128,-3-5 0,3-8-768,-3-9 0</inkml:trace>
</inkml:ink>
</file>

<file path=word/ink/ink1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165"/>
    </inkml:context>
    <inkml:brush xml:id="br0">
      <inkml:brushProperty name="width" value="0.05" units="cm"/>
      <inkml:brushProperty name="height" value="0.05" units="cm"/>
    </inkml:brush>
  </inkml:definitions>
  <inkml:trace contextRef="#ctx0" brushRef="#br0">1 35 7680,'11'-13'4105,"-11"12"-3797,1 0 0,0-1 0,0 1-1,0 0 1,0 0 0,0 0 0,0 0-1,0 0 1,0 0 0,0 0 0,1 0 0,-1 0-1,0 1 1,1-1 0,-1 0 0,0 1-1,1-1 1,-1 1 0,4-1 0,32-2 868,-34 3-1173,0 0 0,-1 0 0,1 0 0,0 0 1,-1 1-1,1 0 0,-1-1 0,1 1 0,-1 0 0,1 0 0,-1 0 0,4 3 0,-6-4 18,0 0 1,0 1-1,0-1 0,0 1 1,0-1-1,0 1 1,0-1-1,0 0 0,0 1 1,0-1-1,0 1 1,-1-1-1,1 0 0,0 1 1,0-1-1,0 1 1,0-1-1,-1 0 0,1 1 1,0-1-1,0 0 1,-1 1-1,1-1 1,0 0-1,-1 1 0,1-1 1,0 0-1,-1 0 1,1 1-1,0-1 0,-1 0 1,1 0-1,0 0 1,-1 0-1,1 1 0,-1-1 1,0 0-1,-23 14 271,14-9-181,-43 30 401,51-34-662</inkml:trace>
</inkml:ink>
</file>

<file path=word/ink/ink1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555"/>
    </inkml:context>
    <inkml:brush xml:id="br0">
      <inkml:brushProperty name="width" value="0.05" units="cm"/>
      <inkml:brushProperty name="height" value="0.05" units="cm"/>
    </inkml:brush>
  </inkml:definitions>
  <inkml:trace contextRef="#ctx0" brushRef="#br0">0 7 8576,'0'-6'12671,"3"12"-12415,0-6 128,1 5-640,-4 4 128,6 3-640,1-1 0</inkml:trace>
  <inkml:trace contextRef="#ctx0" brushRef="#br0" timeOffset="1">20 192 5888,'0'-9'14463,"6"9"-15871</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8.604"/>
    </inkml:context>
    <inkml:brush xml:id="br0">
      <inkml:brushProperty name="width" value="0.05" units="cm"/>
      <inkml:brushProperty name="height" value="0.05" units="cm"/>
    </inkml:brush>
  </inkml:definitions>
  <inkml:trace contextRef="#ctx0" brushRef="#br0">10 98 2816,'-9'-10'18943,"12"12"-18887,1-1 0,-1 1 0,1-1 1,-1 0-1,1 0 0,0 0 0,-1-1 0,1 1 0,0-1 0,0 0 0,5 0 0,3 0 317,78 12-1750,-30 2-3070,-51-11 3399,0 0-160,-1-1 0,0 0 0,12 1 0,-18-2 1253,0-1-1,0 0 1,1 0-1,-1-1 1,0 1 0,0 0-1,1-1 1,-1 1-1,0-1 1,0 0 0,0 0-1,0 0 1,0 0-1,0 0 1,0 0-1,0 0 1,2-3 0,0 1 668,-1-1 0,0 0 1,0 0-1,0-1 0,0 1 1,-1 0-1,1-1 1,-1 0-1,0 0 0,-1 1 1,3-11-1,-4 13-611,1 0 0,-1 0 1,1-1-1,-1 1 0,0 0 0,0 0 0,0-1 1,-1 1-1,1 0 0,0 0 0,-1 0 0,1-1 1,-1 1-1,0 0 0,0 0 0,0 0 0,0 0 1,0 0-1,0 0 0,0 0 0,-1 1 0,1-1 1,-1 0-1,1 1 0,-1-1 0,0 1 0,1-1 1,-1 1-1,-2-1 0,2 1-84,0 1 1,0-1-1,1 1 1,-1 0-1,0 0 1,0 0-1,0 0 1,1 0-1,-1 0 1,0 1-1,0-1 1,1 0-1,-1 1 1,0-1-1,0 1 1,1 0-1,-1 0 1,1 0-1,-1 0 1,0 0-1,1 0 1,0 0-1,-2 1 1,-2 2-1,0 1 1,0-1-1,1 1 1,0 0-1,-5 6 1,5-6-2,1 1 1,0-1-1,0 1 1,0 0 0,0 0-1,1 0 1,0 0-1,1 0 1,-1 0 0,1 1-1,-1 11 1,3-14-17,-1 1 1,1 0-1,0-1 0,0 1 1,1-1-1,-1 1 1,1-1-1,0 1 0,0-1 1,1 0-1,-1 0 0,1 0 1,0-1-1,0 1 1,0-1-1,7 7 0,-6-7-65,-1 1 0,1-1 0,0 0 0,0 0 0,0-1 0,0 1 0,1-1 0,-1 0 0,1 0 0,-1 0 0,7 0 0,8-1-704</inkml:trace>
</inkml:ink>
</file>

<file path=word/ink/ink1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0.072"/>
    </inkml:context>
    <inkml:brush xml:id="br0">
      <inkml:brushProperty name="width" value="0.05" units="cm"/>
      <inkml:brushProperty name="height" value="0.05" units="cm"/>
      <inkml:brushProperty name="color" value="#849398"/>
    </inkml:brush>
  </inkml:definitions>
  <inkml:trace contextRef="#ctx0" brushRef="#br0">1 109 896,'1'6'16597,"3"-13"-16083,1 1 1,0 0-1,0 0 0,0 0 1,1 1-1,0 0 0,0 0 1,8-5-1,-12 9-472,-1 0-1,1-1 1,0 1 0,0 0 0,0 0-1,0 1 1,1-1 0,-1 0 0,0 1-1,0-1 1,0 1 0,1 0 0,-1 0-1,0 0 1,0 0 0,0 0 0,1 0-1,-1 0 1,0 1 0,0-1 0,0 1-1,1 0 1,-1 0 0,2 1 0,1 1 33,-1 1 1,0 0-1,0 0 1,0 0-1,0 1 1,-1-1-1,5 8 1,-5-7-11,0 0 1,0 0 0,1-1-1,-1 0 1,1 0-1,0 0 1,0 0 0,1 0-1,5 3 1,-8-6-55,-1 0 0,1-1 0,-1 1-1,1-1 1,-1 1 0,1-1 0,0 0 0,-1 0 0,1 0 0,-1 0 0,1 0 0,0 0-1,-1 0 1,1 0 0,-1 0 0,1-1 0,0 1 0,-1-1 0,1 1 0,-1-1-1,0 0 1,1 0 0,1-1 0,3-2 49,-1-1 1,1 1-1,-1-2 0,5-5 0,6-7 61,-3 7-45,-1 1 1,1 0 0,1 0 0,0 2 0,0 0-1,1 0 1,0 1 0,0 1 0,19-5 0,-33 11-83,1-1 1,0 1 0,-1 0-1,1 0 1,0 0 0,0 0 0,-1 0-1,1 1 1,0-1 0,-1 0-1,1 1 1,-1-1 0,1 1 0,0 0-1,-1 0 1,1-1 0,-1 1-1,0 0 1,1 0 0,-1 0 0,0 0-1,1 1 1,-1-1 0,0 0-1,0 0 1,0 1 0,0-1 0,1 2-1,2 5 8,0 1-1,-1-1 1,0 1-1,3 12 0,7 18 124,-12-38-113,0 0 0,0 0 0,-1 0 0,1-1 0,0 1 0,0 0 0,0-1 0,0 1 0,0-1 0,0 1 0,0-1 0,1 1 0,-1-1 0,0 0 0,0 1 0,0-1 0,0 0 0,0 0 0,1 0 0,-1 0 0,0 0 0,0 0 0,0 0 0,0-1 0,1 1 0,-1 0 0,0-1 0,0 1 0,2-1 0,37-17 198,-32 14-140,13-7 2,-18 8-143,1 1-1,-1-1 0,1 1 1,0 0-1,0 1 0,0-1 1,1 1-1,-1 0 1,0 0-1,0 0 0,1 0 1,-1 1-1,0 0 0,7 0 1,-4 2-719</inkml:trace>
</inkml:ink>
</file>

<file path=word/ink/ink1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1.205"/>
    </inkml:context>
    <inkml:brush xml:id="br0">
      <inkml:brushProperty name="width" value="0.05" units="cm"/>
      <inkml:brushProperty name="height" value="0.05" units="cm"/>
      <inkml:brushProperty name="color" value="#849398"/>
    </inkml:brush>
  </inkml:definitions>
  <inkml:trace contextRef="#ctx0" brushRef="#br0">4 42 6528,'-3'19'13293,"11"-23"-11483,6-6-596,-7 4-710,0 1 1,0 0 0,0 1-1,1 0 1,10-5 0,-16 9-462,0-1-1,1 0 1,-1 1 0,1 0 0,-1-1 0,1 1 0,-1 0-1,1 0 1,-1 0 0,1 1 0,-1-1 0,1 1 0,-1-1-1,0 1 1,1 0 0,-1 0 0,0 0 0,1 0 0,-1 0-1,0 1 1,0-1 0,3 3 0,0 0-20,-3-2 4,0-1 0,0 0 0,0 0 0,-1 1 0,1-1 0,0 1-1,-1-1 1,1 1 0,-1 0 0,0 0 0,0-1 0,0 1 0,0 0 0,2 4 0,-3-6-20,0 1 1,0-1-1,0 0 1,0 1 0,1-1-1,-1 1 1,0-1 0,0 0-1,0 1 1,1-1 0,-1 0-1,0 1 1,0-1 0,1 0-1,-1 0 1,0 1 0,1-1-1,-1 0 1,0 0 0,1 1-1,-1-1 1,1 0 0,-1 0-1,0 0 1,1 0-1,-1 0 1,1 0 0,-1 1-1,0-1 1,1 0 0,-1 0-1,1 0 1,-1 0 0,1 0-1,-1-1 1,0 1 0,1 0-1,-1 0 1,1 0 0,-1 0-1,22-6 142,-20 5-121,39-15 180,-30 11-132,1 1 0,-1 0 0,21-5 0,-30 9-76,0 1 0,-1-1 0,1 0 0,0 1 0,-1-1 0,1 1 0,0 0 0,-1-1 0,1 1 0,-1 0 0,1 0 0,-1 0 0,1 0 0,-1 0 0,0 0 0,0 1 0,1-1 0,-1 0 0,0 1 0,0-1 0,0 1 0,1 2 0,-1-2 0,0 0 0,1 0 0,-1 0 0,1-1 0,0 1 0,-1 0 0,1 0 0,0-1 0,0 0 0,0 1 0,0-1 0,4 2 0,-3-3 7,-1-1 0,1 1 1,0-1-1,-1 0 0,1 0 0,-1 0 0,1 0 0,-1 0 0,1 0 0,-1-1 1,0 1-1,0-1 0,0 0 0,3-3 0,6-3 14,0 1-2,-3 2-8,1-1-1,0 1 1,15-6 0,-21 10-15,0 0 0,0 1 1,0-1-1,0 1 1,0-1-1,0 1 0,0 0 1,0 0-1,0 0 0,0 0 1,0 1-1,0-1 1,0 1-1,0 0 0,0 0 1,3 1-1,3 2 35,0 0 0,0-1 0,0 0 0,1 0 0,17 1 0,-22-3-109,-1-1 1,1 0 0,0 0 0,0-1-1,-1 0 1,1 1 0,0-1 0,-1-1-1,1 1 1,-1-1 0,1 0 0,-1 0-1,7-4 1,1-2-691</inkml:trace>
</inkml:ink>
</file>

<file path=word/ink/ink1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6.894"/>
    </inkml:context>
    <inkml:brush xml:id="br0">
      <inkml:brushProperty name="width" value="0.05" units="cm"/>
      <inkml:brushProperty name="height" value="0.05" units="cm"/>
    </inkml:brush>
  </inkml:definitions>
  <inkml:trace contextRef="#ctx0" brushRef="#br0">198 18 6144,'-4'-18'11199,"1"19"-11054,-1-1-1,1 1 1,-1 0-1,0 0 1,1-1-1,-1 1 1,2 1-1,-2 0 1,0-1-1,2 1 1,-2 0-1,-3 3 0,0 1 352,-1 1 0,1 0 0,-9 10 0,16-16-470,-1 0 1,1-1 0,-1 1-1,1 1 1,-1-1 0,1 0-1,-1 0 1,1 0 0,0 0 0,0 0-1,0 0 1,0 0 0,0 0-1,0 0 1,0 0 0,0 0-1,0 1 1,0-1 0,0-1-1,1 1 1,-1 0 0,1 0-1,0 2 1,15 25 253,-6-13-134,-6-8-123,-1 0 0,0 1 0,0-1 0,-1 1 0,0 0 0,1 8 0,-3-14 4,1 0 1,-1 1-1,0-2 0,0 2 0,-1-1 1,1 1-1,-1-2 0,1 2 0,-1-1 0,1 0 1,-1 0-1,0 0 0,1 0 0,-1 0 1,-1 0-1,1 0 0,0 0 0,-1 0 0,0 0 1,2-1-1,-2 0 0,0 1 0,0-1 1,0 1-1,1-1 0,-4 1 0,-5 5 211,0-2 0,-1 0 0,-12 4-1,19-8-211,-1 0 0,0-1 0,0 1 1,0 0-1,0-1 0,0 0 0,0-1 0,0 1 0,0-1 0,-5 0 0,3 0-1008,1-2-170</inkml:trace>
</inkml:ink>
</file>

<file path=word/ink/ink1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7.356"/>
    </inkml:context>
    <inkml:brush xml:id="br0">
      <inkml:brushProperty name="width" value="0.05" units="cm"/>
      <inkml:brushProperty name="height" value="0.05" units="cm"/>
    </inkml:brush>
  </inkml:definitions>
  <inkml:trace contextRef="#ctx0" brushRef="#br0">10 0 7040,'1'2'7899,"0"4"-3371,-1-4-4511,0-1-1,0 0 0,0 1 1,0-1-1,0 0 0,0 0 0,0 1 1,-1-1-1,1 0 0,0 1 0,-1-1 1,1 0-1,-1 0 0,-1 3 0,1-3 52,0 0 0,1 1-1,-1-1 1,0 1 0,1 0-1,-1-1 1,1 1 0,-1-1-1,1 1 1,0 0 0,0-1-1,0 1 1,0 0 0,0-1-1,0 1 1,0 0 0,0-1-1,1 1 1,-1 0 0,1-1-1,0 3 1,0-3-26,-1 0-1,1 0 1,0 0-1,-1 0 0,1 0 1,0 0-1,0 0 1,-1 0-1,1-1 1,0 1-1,0 0 1,0-1-1,0 1 1,0-1-1,0 1 1,0-1-1,0 1 1,0-1-1,0 0 1,1 1-1,-1-1 1,0 0-1,0 0 1,0 0-1,0 0 0,0 0 1,1 0-1,-1 0 1,0 0-1,0 0 1,2-1-1,3-1-23,-1 1-1,1-1 1,0-1-1,-1 1 0,1-1 1,0 0-1,4-4 1,-8 6-19,0-1 0,0 0 1,0 1-1,-1-1 1,1 0-1,-1 0 1,1 0-1,-1-1 0,0 1 1,0 0-1,0 0 1,0-1-1,0 1 1,0-1-1,-1 1 1,1-1-1,-1 1 0,1-1 1,-1-4-1,0-1 29,0 14 39,0 13-34,-1-16-39,1-1-1,0 1 0,0-1 0,0 1 0,1-1 1,-1 1-1,0-1 0,1 1 0,0-1 0,-1 0 1,1 1-1,0-1 0,0 0 0,1 0 1,-1 1-1,0-1 0,1 0 0,-1 0 0,1 0 1,0-1-1,3 4 0,3-3-718,2-7-65</inkml:trace>
</inkml:ink>
</file>

<file path=word/ink/ink1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007"/>
    </inkml:context>
    <inkml:brush xml:id="br0">
      <inkml:brushProperty name="width" value="0.05" units="cm"/>
      <inkml:brushProperty name="height" value="0.05" units="cm"/>
    </inkml:brush>
  </inkml:definitions>
  <inkml:trace contextRef="#ctx0" brushRef="#br0">43 9 8064,'-6'-8'12415,"6"12"-11775,0 4 0,0 12 128,-4 0-1152,0 6 128,2 9 768,-6 6 0,3-3-384,0-10 128,3 4-256,-1-12 128,0 3-640,3-19 0</inkml:trace>
  <inkml:trace contextRef="#ctx0" brushRef="#br0" timeOffset="1">37 256 7552,'-1'-2'519,"1"1"-1,0-1 1,1 1 0,-1 0 0,0 0-1,0 0 1,0 0 0,1-1 0,-1 1 0,1-1-1,-1 1 1,1 1 0,0-1 0,-1-1 0,1 1-1,0 0 1,1-1 0,-1 1-361,-1 0 0,1 1 1,-1 0-1,1 0 0,0-1 0,0 1 0,0 0 1,0-1-1,0 1 0,0 0 0,0 0 1,0-1-1,0 1 0,-1 0 0,1 0 0,0 0 1,0 0-1,2 1 0,-1-1-133,0 1 0,0 0 0,1-1 0,-1 1 0,0 0 1,-1 0-1,1 0 0,1 1 0,-1-1 0,0 1 0,-1-2 0,0 2 0,1 0 0,0 0 0,-1 0 0,1-1 1,-1 1-1,1 3 0,-1-3 18,0-2 1,-1 2-1,0 0 1,1-1-1,-1 1 1,0-1 0,0 0-1,0 1 1,0-1-1,0 1 1,0 0-1,0-1 1,0 0-1,-1 0 1,1 1-1,-1-1 1,1 1-1,-1-1 1,0 1 0,1-2-1,0 2 1,-1-1-1,0 0 1,0 1-1,0-1 1,0 0-1,0 0 1,-1-1-1,1 1 1,0 0 0,1 0-1,-4 1 1,1 1-38,0-2 1,-1 1-1,0 0 0,1 0 1,-1 0-1,0-1 1,1-1-1,-2 1 1,1 0-1,1 0 1,-5 0-1,-3-4-390</inkml:trace>
</inkml:ink>
</file>

<file path=word/ink/ink1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424"/>
    </inkml:context>
    <inkml:brush xml:id="br0">
      <inkml:brushProperty name="width" value="0.05" units="cm"/>
      <inkml:brushProperty name="height" value="0.05" units="cm"/>
    </inkml:brush>
  </inkml:definitions>
  <inkml:trace contextRef="#ctx0" brushRef="#br0">30 16 8448,'-1'1'324,"0"-1"1,0 0-1,0 0 1,0 1-1,0-1 1,1 0-1,0 1 1,-1-1 0,0 1-1,1-1 1,-1 1-1,0-1 1,1 1-1,-1-1 1,0 1-1,1 0 1,-1-1-1,1 0 1,-1 1-1,1 0 1,-1 0-1,1-1 1,0 1-1,0 0 1,0 0 0,0 1-1,-8 29 4132,4-11-4363,2-9 280,2-9-27,2-6-275,-1 2-60,0 0 0,0-1 0,0 1 1,1 1-1,-1-1 0,1-1 1,0 1-1,-1 0 0,1 1 0,0 0 1,0-1-1,0 0 0,-1 1 0,1-1 1,1 1-1,-1 1 0,0-1 0,0 0 1,1 0-1,-1 0 0,0 0 1,6 0-1,-5 0-20,0 1 0,1-1 0,-2 1 0,2 0 0,-1 0 0,0 0 0,1 0 0,-2 1 0,2-1 0,-1 1 0,0 0 0,0 0 0,1 1 0,-2-1 0,1 0 0,3 2 0,-5-1 31,0-4 14,0 0-1,0 1 1,0-1 0,1 0 0,-1 0 0,0 0 0,0 0 0,1 2 0,0-2-1,0 0 1,2-1 0,0 0 24,37-37 495,-40 40-566,-1-1 0,1 1 1,-1 0-1,1 0 0,-1-1 1,1 1-1,-1 0 0,1 0 0,-1 0 1,1-1-1,-1 1 0,1 0 0,-1 0 1,0 0-1,0 0 0,1 0 0,-1 0 1,1 0-1,-1 0 0,1 0 1,0 0-1,-1 1 0,1-1 0,-1 0 1,1 0-1,-1 0 0,1 1 0,0-1 1,8 14-195,-8-9 174,1-2-1,-1 2 1,0 0 0,0-1-1,0 6 1,-1-7-31,0-2 25,-1 0 0,1-1 1,0 1-1,0 0 0,0 0 0,0 0 0,0 0 0,0 0 0,0 0 1,0 0-1,1 0 0,-1 0 0,0-1 0,0 1 0,1 0 0,-1 0 1,1-1-1,-1 1 0,1 0 0,-1 0 0,0 0 0,1 0 0,-1-1 1,1 1-1,0 0 0,0-1 0,-1 0 0,3 2 0,3 0-859</inkml:trace>
</inkml:ink>
</file>

<file path=word/ink/ink1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844"/>
    </inkml:context>
    <inkml:brush xml:id="br0">
      <inkml:brushProperty name="width" value="0.05" units="cm"/>
      <inkml:brushProperty name="height" value="0.05" units="cm"/>
    </inkml:brush>
  </inkml:definitions>
  <inkml:trace contextRef="#ctx0" brushRef="#br0">23 239 8704,'-7'6'4352,"5"8"2303,-6-7-6655,8 2 128,-6-9 0,6 6 0,0-4-256,0 0 128,14 2-1152</inkml:trace>
  <inkml:trace contextRef="#ctx0" brushRef="#br0" timeOffset="1">68 135 8192,'-12'-8'11519</inkml:trace>
  <inkml:trace contextRef="#ctx0" brushRef="#br0" timeOffset="2">178 1 8704,'5'0'13156,"-2"1"-12489,-2 3-555,0 0 0,0 0 0,-1 0 0,1 0 0,-1 0 0,1 0 0,-1 0 0,0 0 0,-1 1 0,0 4 0,-12 45-86,7-33 444,-4 14-276,-7 30 82,19-47-916,-2-18 591,0 1-1,1-1 1,-1 1-1,0-1 1,0 1-1,1-1 0,-1 0 1,0 0-1,0 0 1,1 1-1,-1-1 1,1 0-1,-1 1 0,0-1 1,1 0-1,-1 0 1,1 1-1,-1-1 1,0 0-1,0 0 0,1 1 1,-1-1-1,1 0 1,-1 0-1,1 0 1,-1 0-1,1 0 0,-1 0 1,1 0-1,0 0 1,9-4-1253</inkml:trace>
</inkml:ink>
</file>

<file path=word/ink/ink1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234"/>
    </inkml:context>
    <inkml:brush xml:id="br0">
      <inkml:brushProperty name="width" value="0.05" units="cm"/>
      <inkml:brushProperty name="height" value="0.05" units="cm"/>
    </inkml:brush>
  </inkml:definitions>
  <inkml:trace contextRef="#ctx0" brushRef="#br0">147 18 8064,'0'-1'266,"1"1"1,-1-1 0,0 0-1,0 1 1,0 0 0,0-1-1,-1 0 1,1 1 0,0-1-1,0 0 1,0 0 0,-1 1-1,1-1 1,0 0 0,-1 1-1,1-1 1,0 0 0,-8-4 6794,11 5-4970,-3 0-2072,0 0 1,0 0-1,1 0 1,-1 0-1,0 0 0,0 0 1,0 0-1,0 0 1,1 0-1,-1 0 0,0 0 1,0 0-1,0 0 1,0 0-1,1 0 1,-1 0-1,0 0 0,0 0 1,0 0-1,0 0 1,1 0-1,-1 0 0,0 1 1,0-1-1,0 0 1,0 0-1,0 0 0,0 0 1,0 0-1,0 0 1,0 0-1,0 1 1,0-1-1,0 0 0,0 0 1,0 0-1,0 0 1,0 0-1,1 1 0,-1-1 1,0 0-1,0 0 1,0 0-1,0 0 1,0 1-1,0-1 0,0 0 1,0 0-1,0 0 1,0 0-1,0 1 0,0-1 1,0 0-1,0 0 1,-1 0-1,1 0 0,0 0 1,0 0-1,0 0 1,0 0-1,0 0 1,0 0-1,0 0 0,0 1 1,0-1-1,0 0 1,-9 28 382,0 0 0,3 1-1,0 0 1,-2 45 0,1-18-150,6-39-246,-4 16-198,4-33-208,1 2 1,-1 0-1,0-1 1,0 1-1,1 0 1,-1-2-1,0 2 1,0-1-1,-3 3 1,-2 2-2823</inkml:trace>
  <inkml:trace contextRef="#ctx0" brushRef="#br0" timeOffset="1">11 238 8064,'-6'-18'3968,"2"7"4223,8 9-7679,2 2 0,4 2 128,0 1-1024,3 1 128,-4-2 256,8 0 128,9-2-2944,4 5 129</inkml:trace>
</inkml:ink>
</file>

<file path=word/ink/ink1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757"/>
    </inkml:context>
    <inkml:brush xml:id="br0">
      <inkml:brushProperty name="width" value="0.05" units="cm"/>
      <inkml:brushProperty name="height" value="0.05" units="cm"/>
    </inkml:brush>
  </inkml:definitions>
  <inkml:trace contextRef="#ctx0" brushRef="#br0">101 70 8320,'-6'-1'12287,"7"-2"-12278,0 0 0,0 0 0,-1 0 0,1 0 0,-1-1 0,0 1 0,0 0 0,0 0 0,0 0 0,-1 0 0,1 0 0,-1 0 0,0-1 0,-1-2 0,2 5-12,-1 0 1,1 0-1,-1 0 0,1 0 0,-1-1 1,0 1-1,0 1 0,1-1 0,-1 0 1,0 0-1,0 0 0,0 0 0,0 0 0,0 1 1,0-1-1,0 1 0,0-1 0,0 0 1,-1 1-1,1 0 0,0-1 0,0 1 1,0 0-1,-1-1 0,1 1 0,0 0 0,0 0 1,-1 0-1,1 0 0,0 0 0,0 1 1,0-1-1,-1 0 0,1 0 0,0 1 1,0-1-1,0 1 0,0-1 0,-1 1 0,-1 1 1,-1-1 84,1 1 0,0 0 0,0 0-1,0 0 1,0 1 0,0-1 0,0 0 0,1 1 0,-1 0 0,1 0 0,0 0 0,0 0 0,0 0 0,0 0 0,0 0 0,1 1 0,-1-1 0,1 1 0,-1 4 0,1-5-27,1-1 1,0 1 0,0-1 0,0 0-1,0 1 1,0 0 0,1-1 0,-1 1-1,1-1 1,-1 1 0,1-1 0,0 1-1,0-1 1,0 1 0,1-1 0,-1 0-1,1 1 1,-1-1 0,1 0 0,0 0-1,-1 0 1,1 0 0,0-1 0,0 1-1,0 0 1,1-1 0,2 2 0,-1-1-8,-2 0-95,2 0 1,-1-1-1,0 1 1,1-1-1,0 0 1,3 2-1,12 0-465</inkml:trace>
</inkml:ink>
</file>

<file path=word/ink/ink1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189"/>
    </inkml:context>
    <inkml:brush xml:id="br0">
      <inkml:brushProperty name="width" value="0.05" units="cm"/>
      <inkml:brushProperty name="height" value="0.05" units="cm"/>
    </inkml:brush>
  </inkml:definitions>
  <inkml:trace contextRef="#ctx0" brushRef="#br0">99 355 7424,'-29'-35'9834,"29"35"-9745,-1-1 1,1 0-1,0 1 0,-1-1 1,1 1-1,-1 0 0,0-1 1,0 1-1,1-1 0,-1 1 1,0 0-1,0 0 0,0-1 1,1 1-1,-1 0 0,1 0 1,-1 0-1,0 0 0,0 0 0,0 0 1,1 0-1,-1 0 0,0 0 1,0 0-1,0 1 0,1-1 1,-1 0-1,1 1 0,-1-1 1,0 0-1,1 1 0,-1-1 1,0 1-1,1-1 0,-1 1 1,0-1-1,1 1 0,-1-1 1,0 1-1,-2 3-59,-1-1 0,1 0 1,1 1-1,-1-1 0,-2 5 1,0 0 281,2-1 1,0 1-1,0 0 0,0 0 1,-1 9-1,4-14-236,-1 0 0,1-1 0,0 1 0,0 0 0,0 0 0,0-1 0,0 1 0,2 5 0,-1-7-56,-1 0 1,1 0-1,-1 0 1,1 0-1,-1-1 1,0 1-1,1 0 1,-1 0 0,1 0-1,0 0 1,0 0-1,0 0 1,0-1-1,0 1 1,0 0-1,0-1 1,-1 0-1,1 0 1,0 1-1,0-1 1,0 1-1,0-1 1,1 1-1,0-1-12,0 0 1,0 0-1,1 0 0,-1 0 0,-1 0 0,2-1 0,-1 1 0,0-1 0,-1 0 1,2 1-1,-1 0 0,0-1 0,0 0 0,-1 0 0,1-1 0,3-2 1,-2 3-11,1-2 1,-1-1 0,0 2-1,0-1 1,0-1 0,-1 1 0,5-6-1,-1-5-12,0 0 0,0-1 0,-2 1 0,1 0 0,-2-2 0,0 2 0,0-17 0,1-108-6,-5 91 24,0 23 188,-5-39 0,-4 97 598,8-15-595,-9 118 511,11-111-686,1-2 0,1 1 0,8 43 0,-8-62-85,-2-1 4,1-1 0,0 1 0,0 0 0,-1-1 0,1 0 0,1 1-1,0-1 1,0 0 0,0 0 0,-1 0 0,1 1 0,0-2 0,1 1 0,3 3 0,6 3-729</inkml:trace>
  <inkml:trace contextRef="#ctx0" brushRef="#br0" timeOffset="1">286 193 7040,'5'-21'18687,"-1"26"-19967,0 4 2176,-4-1 128,-4 1-1280,4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1.696"/>
    </inkml:context>
    <inkml:brush xml:id="br0">
      <inkml:brushProperty name="width" value="0.05" units="cm"/>
      <inkml:brushProperty name="height" value="0.05" units="cm"/>
    </inkml:brush>
  </inkml:definitions>
  <inkml:trace contextRef="#ctx0" brushRef="#br0">62 1 8832,'-3'1'891,"0"1"-1,1 0 1,-1 0 0,1 0 0,0 0 0,0 1 0,0-1-1,0 1 1,0-1 0,0 1 0,0-1 0,1 1 0,0 0 0,-2 4-1,-4 8-919,3-7 215,0 1 0,1-1 0,0 1 1,-3 14-1,5-20-114,1 0 0,-1 0 0,1 1 0,0-1 0,-1 0 0,2 0 0,-1 0 0,0 0 0,0 1-1,1-1 1,0 0 0,0 0 0,0 0 0,0 0 0,0 0 0,4 5 0,-5-7-50,1 0 0,0 0-1,0 0 1,0-1 0,0 1-1,0 0 1,0 0 0,0-1-1,0 1 1,0 0 0,0-1-1,0 1 1,0-1 0,0 1-1,1-1 1,-1 0 0,0 0-1,0 1 1,1-1 0,-1 0-1,0 0 1,0 0 0,2 0-1,0-1-20,-1 0 0,1 0 0,0 0 0,-1 0 1,1 0-1,-1 0 0,1-1 0,-1 1 0,0-1 0,3-1 0,3-5-231,0 1 0,-1-1 0,0-1 0,8-10 0,-10 12-48,0 0 1,0-1 0,-1 1-1,0-1 1,0 0 0,-1 0-1,0 0 1,0 0 0,0 0-1,-2-1 1,3-12 0,-9 35 1941,5 10-1006,-1-12-456,1-1 0,0 0 0,1 1-1,2 15 1,-2-24-222,0 0 1,0-1-1,-1 1 0,2-1 1,-1 1-1,0-1 0,0 1 1,1-1-1,-1 0 0,1 1 0,0-1 1,0 0-1,0 0 0,0 0 1,0-1-1,0 1 0,0 0 1,1-1-1,-1 1 0,0-1 0,1 0 1,-1 0-1,5 1 0,20 3-1046,5-4-108</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8.993"/>
    </inkml:context>
    <inkml:brush xml:id="br0">
      <inkml:brushProperty name="width" value="0.05" units="cm"/>
      <inkml:brushProperty name="height" value="0.05" units="cm"/>
    </inkml:brush>
  </inkml:definitions>
  <inkml:trace contextRef="#ctx0" brushRef="#br0">121 22 8320,'-1'1'167,"0"-1"1,1 0-1,-1 1 1,0-1 0,0 0-1,0 0 1,1 0-1,-1 0 1,0 0-1,0 0 1,0 0 0,0 0-1,1 0 1,-1 0-1,0 0 1,0 0-1,0 0 1,1-1 0,-1 1-1,0 0 1,0-1-1,1 1 1,-1-1-1,0 1 1,1-1 0,-1 1-1,0-1 1,1 1-1,-1-1 1,1 1-1,-1-1 1,1 0 0,-1 1-1,1-1 1,0 0-1,-1 0 1,1 1-1,0-1 1,-1-1 0,-1-2 787,1 4-737,1-1 0,-1 1-1,1-1 1,-1 1 0,1-1-1,-1 1 1,1 0 0,-1-1 0,1 1-1,-1 0 1,0-1 0,1 1-1,-1 0 1,1 0 0,-1 0 0,0-1-1,1 1 1,-1 0 0,0 0-1,1 0 1,-1 0 0,1 0 0,-1 0-1,0 0 1,1 0 0,-1 1-1,0-1 1,0 0 0,-17 9 168,15-7 509,-1 0-839,0 1 0,0 0 0,1 0 0,-1 1 0,1-1 0,-1 1 0,1-1 0,0 1 0,1 0 0,-1 0 0,1 1 0,0-1 0,0 0 0,0 1 1,0-1-1,1 1 0,0 0 0,0 0 0,0-1 0,0 1 0,1 0 0,0 0 0,0 0 0,0 0 0,0-1 0,1 1 0,0 0 0,0 0 0,0-1 0,1 1 0,0-1 1,0 1-1,0-1 0,0 1 0,0-1 0,1 0 0,0 0 0,0-1 0,0 1 0,0 0 0,1-1 0,3 3 0,-3-4-71,-1 0 1,1-1-1,0 0 0,0 1 0,-1-1 1,1-1-1,0 1 0,0-1 0,0 1 1,0-1-1,0 0 0,0-1 0,0 1 0,0-1 1,0 0-1,-1 1 0,1-2 0,0 1 1,0 0-1,-1-1 0,1 0 0,-1 0 1,1 0-1,-1 0 0,5-4 0,-3 0-43,-1 1 0,1-1 0,-1 0 0,0-1-1,0 1 1,-1-1 0,0 0 0,0 0 0,0 0-1,2-13 1,-5 12 58,-1 8 0,1 0 0,0 0 0,-1 0 0,1 1 0,0-1 0,-1 0 0,1 0 0,0 1 0,-1-1 0,1 0 0,0 0 0,-1 1 0,1-1 0,0 0 0,0 1 0,0-1 0,-1 1 0,1-1 0,0 0 0,0 1 0,0-1 0,0 1 0,-1 5-22,0 1-1,1-1 0,0 0 1,0 1-1,0-1 0,1 1 1,0-1-1,1 0 0,-1 0 1,1 1-1,0-1 0,1 0 1,-1-1-1,1 1 0,5 6 1,-8-11-20,1 0 1,-1-1 0,1 1-1,-1-1 1,1 1 0,-1 0 0,1-1-1,-1 1 1,1-1 0,-1 0-1,1 1 1,0-1 0,-1 0 0,1 1-1,0-1 1,0 0 0,-1 0-1,1 1 1,0-1 0,0 0-1,-1 0 1,1 0 0,0 0 0,0 0-1,-1 0 1,1 0 0,0 0-1,0 0 1,-1-1 0,2 1 0,20-7-1005</inkml:trace>
</inkml:ink>
</file>

<file path=word/ink/ink1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553"/>
    </inkml:context>
    <inkml:brush xml:id="br0">
      <inkml:brushProperty name="width" value="0.05" units="cm"/>
      <inkml:brushProperty name="height" value="0.05" units="cm"/>
    </inkml:brush>
  </inkml:definitions>
  <inkml:trace contextRef="#ctx0" brushRef="#br0">26 55 5376,'0'-4'9088,"0"-1"-5249,4-5-3071,-2 3 128,-2 0 128,0 1 128,0 0-1664,-2-1 128,-9 5 256,-7 4 0</inkml:trace>
</inkml:ink>
</file>

<file path=word/ink/ink1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343"/>
    </inkml:context>
    <inkml:brush xml:id="br0">
      <inkml:brushProperty name="width" value="0.05" units="cm"/>
      <inkml:brushProperty name="height" value="0.05" units="cm"/>
      <inkml:brushProperty name="color" value="#849398"/>
    </inkml:brush>
  </inkml:definitions>
  <inkml:trace contextRef="#ctx0" brushRef="#br0">2 56 6912,'-1'3'13721,"6"-8"-14835,37-42 4101,-42 47-2981,1-1 0,-1 1 1,0-1-1,1 1 0,-1-1 0,1 1 0,-1 0 0,0 0 1,0-1-1,0 1 0,1 0 0,-1-1 0,1 1 0,-1 0 1,1 0-1,0-1 0,-1 1 0,1 0 0,-1 0 0,1 0 1,-1 0-1,1-1 0,0 1 0,-1 0 0,1 0 0,0 0 1,-1 0-1,0 1 0,1-1-3,0 1-1,0-1 1,0 1-1,0 0 1,-1-1-1,1 0 1,0 1 0,-1 0-1,1 0 1,0-1-1,-1 1 1,0 0-1,0 0 1,1 1-1,9 33 35,-9-32-14,-1-2-13,0 0-1,0 0 1,0 0 0,0-1-1,0 1 1,1 0-1,-1 0 1,0 0 0,1 0-1,-1 0 1,1 0-1,-1 0 1,1-1-1,-1 0 1,1 1 0,-1 0-1,1 0 1,-1-1-1,1 1 1,-1 0-1,1-1 1,0 1 0,0 0-1,0-1 1,0 1-1,0-1 1,0 0 0,0 1-1,-1-1 1,1 0-1,0 0 1,0 0-1,0 0 1,1 0 0,5 2 17,-2-1-7,-2 0 1,1 0-1,0-1 1,0 0-1,0 0 1,0 0-1,0 0 1,-1-1-1,2 1 1,-2-1-1,1 0 1,0-1-1,-1 2 1,1-2-1,-1 0 1,1 0-1,0 0 1,-1 1-1,0-1 1,1-1-1,-2 0 1,1 1-1,0-1 0,4-4 1,22-16 22,-29 23-40,1 0 0,-1-1 1,0 1-1,0 0 0,1 0 1,-1 0-1,0-1 0,0 1 1,0 0-1,0 0 0,0 0 1,0 0-1,1 0 0,-1 0 1,0-1-1,1 1 0,-1 0 1,0 0-1,1 0 0,-1 0 1,0 0-1,1 0 0,-1 0 1,0 0-1,0 0 0,1 0 1,-1 1-1,0-1 1,1 0-1,-1 0 0,0 0 1,1 0-1,-1 0 0,0 0 1,0 1-1,1-1 0,-1 0 1,0 0-1,0 0 0,1 1 1,-1-1-1,0 0 0,0 0 1,0 1-1,0-1 0,0 0 1,0 1-1,6 15 72,-5-12-54,0-2-8,0 1 1,-1-2 0,2 1-1,-1 0 1,0 0 0,1-1-1,0 1 1,-1-1 0,0 1-1,1 0 1,0-1 0,0 0-1,0 0 1,3 2 0,30 10 104,-32-12-100,27 0-18,-30-1-213,4-3-1089</inkml:trace>
</inkml:ink>
</file>

<file path=word/ink/ink1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832"/>
    </inkml:context>
    <inkml:brush xml:id="br0">
      <inkml:brushProperty name="width" value="0.05" units="cm"/>
      <inkml:brushProperty name="height" value="0.05" units="cm"/>
      <inkml:brushProperty name="color" value="#849398"/>
    </inkml:brush>
  </inkml:definitions>
  <inkml:trace contextRef="#ctx0" brushRef="#br0">141 12 7168,'-7'-12'12608,"7"26"-12256,-1-5-705,-2 3 694,1-1 0,-2 0 0,0 0-1,0 0 1,-8 12 0,3-5-39,-25 42 696,25-47-556,0 2 1,-12 29-1,15-32-286,-8 24 180,14-35-384,-1-1-1,1 1 1,0-1 0,0 1-1,0 0 1,-1 0 0,1-1 0,0 1-1,0 0 1,0 0 0,0-1 0,0 1-1,0 0 1,0-1 0,1 1-1,-1-1 1,0 1 0,0 0 0,1 0-1,-1-1 1,0 1 0,1 0 0,-1-1-1,0 1 1,1 0 0,-1-1-1,1 1 1,-1-1 0,0 0 0,1 0-1,-1 1 1,1-1 0,0 1 0,-1-1-1,1 1 1,0-1 0,-1 0-1,1 0 1,0 1 0,0-1 0,0 0-1,8-2-1359</inkml:trace>
</inkml:ink>
</file>

<file path=word/ink/ink1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290"/>
    </inkml:context>
    <inkml:brush xml:id="br0">
      <inkml:brushProperty name="width" value="0.05" units="cm"/>
      <inkml:brushProperty name="height" value="0.05" units="cm"/>
      <inkml:brushProperty name="color" value="#849398"/>
    </inkml:brush>
  </inkml:definitions>
  <inkml:trace contextRef="#ctx0" brushRef="#br0">3 76 8320,'-2'-3'12183,"7"-4"-9603,8-7-2581,-8 10-204,38-30 578,-42 33-345,2-1 0,0 0 0,0 1 0,-2-1 1,2 2-1,0-1 0,0 0 0,0 0 0,0 0 1,0 1-1,-1-1 0,1 1 0,0 0 0,0 0 0,3 0 1,-5 0-30,0 0 0,0 1-1,0-1 1,0 1 0,1-1 0,-1 1 0,0-1 0,-1 1 0,1-1 0,0 1 0,0-1 0,0 1 0,0-1 0,-1 1 0,1 0 0,0 0 0,0 0 0,-1 0 0,1 0 0,0 0 0,-1 2 0,5 23 3,-1-4 19,-4-21-18,0 0 0,1-1 1,0 1-1,0 0 0,0-1 0,0 1 1,0 0-1,0-1 0,1 1 1,-2-1-1,1 0 0,0 0 1,0 0-1,0 0 0,1 0 0,-1 0 1,0 0-1,-1 0 0,1 0 1,3 0-1,22-2 34,-23 0-37,0 0 0,1 0 0,-1 0 0,-1 1 0,2-1 0,3-5 0,-1 3 0,-2-1 0,2 1 0,0 1 0,7-5 0,-13 8 1,1 0 0,-1 0 0,1 0 0,-1 0 0,0 0 0,1 0 0,-1 0 0,0 0 0,1 0 0,-1 0 0,0 0 0,0 0 0,1 0 0,-1 0 0,0 1 0,1-1 0,-1 0 0,0 0-1,0 1 1,1-1 0,-1 0 0,0 0 0,0 1 0,0-1 0,1 0 0,-1 1 0,0-1 0,0 0 0,0 1 0,0-1 0,0 0 0,0 1 0,0-1 0,0 0 0,0 1 0,0-1 0,0 0 0,0 1 0,0-1 0,0 1 0,2 21 65,-1-14-44,-1-7-19,0-1-1,0 0 1,0 1-1,0-1 1,0 0 0,0 1-1,0-1 1,1 1-1,-1-1 1,0 0-1,0 1 1,0-1-1,1 0 1,-1 0-1,0 0 1,0 0 0,1 0-1,-1 1 1,0-1-1,1 0 1,-1 0-1,0 0 1,1 1-1,-1-1 1,0 0-1,1 0 1,-1 0-1,0 0 1,0 0 0,0 0-1,1 0 1,-1 0-1,1 0 1,2 0 17,3 0 5,1 0 0,1 0 1,-2-1-1,1 0 0,-1 1 0,2-2 0,-2 0 1,0-1-1,1 1 0,9-6 0,-14 7-25,8-1 0,-9 3 5,0-1 0,0 0 0,0 1 0,0-1-1,0 0 1,0 1 0,0-1 0,-1 1 0,0-1-1,1 1 1,0 0 0,-1-1 0,1 1 0,0 0 0,-1-1-1,1 1 1,0-1 0,-1 1 0,1 0 0,-1 0-1,1-1 1,-1 1 0,0 0 0,1 2 0,-1-1 2,0-2-6,1 1 0,-1-1 0,0 0-1,1 0 1,-1 0 0,1 1 0,-1-1 0,1 0-1,-1 1 1,1-1 0,-1 0 0,1 0 0,-1 1-1,1-1 1,-1 0 0,1 0 0,-1 0 0,1 0-1,-1 0 1,0 0 0,1 0 0,-1 0-1,1 0 1,-1 0 0,1 0 0,-1 0 0,1 0-1,-1 0 1,1 0 0,-1-1 0,1 1 0,0 0-1,-1 0 1,0-1 0,1 1 0,-1 0 0,1-1-1,0 1 0,0-1-1,0 1 1,0-1-1,0 1 0,1 0 1,-1-1-1,0 1 1,-1 0-1,2 0 1,-1 0-1,0 0 0,0 0 1,1 0-1,0 0 1,2 1-10,-4 0-11,1-1 0,0 0 1,0 1-1,0-1 0,0 0 0,-1 0 0,0 0 0,1 0 1,0 0-1,0 0 0,0 0 0,0 0 0,0 0 0,0 0 1,0 0-1,-1 0 0,1-1 0,1 0 0,8-4-363</inkml:trace>
</inkml:ink>
</file>

<file path=word/ink/ink1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680"/>
    </inkml:context>
    <inkml:brush xml:id="br0">
      <inkml:brushProperty name="width" value="0.05" units="cm"/>
      <inkml:brushProperty name="height" value="0.05" units="cm"/>
      <inkml:brushProperty name="color" value="#849398"/>
    </inkml:brush>
  </inkml:definitions>
  <inkml:trace contextRef="#ctx0" brushRef="#br0">147 2 7808,'-4'-2'12255,"-6"16"-10129,-10 24-2236,-15 24 1185,18-35-418,-11 30 1,17-32-285,-8 34 0,19-59-414,-1 1-1,1-1 0,0 0 1,0 1-1,0-1 1,-1 1-1,1-1 0,0 1 1,0-1-1,0 1 1,0-1-1,0 0 0,0 0 1,0 1-1,0-1 1,0 1-1,0-1 0,0 1 1,0-1-1,0 1 1,1-1-1,-1 0 0,0 1 1,0-1-1,0 1 1,1-1-1,-1 1 0,0-1 1,1 0-1,-1 1 1,0-1-1,1 0 0,-1 1 1,0-1-1,1 0 1,-1 0-1,0 0 0,0 0 1,1 1-1,12 2-1494</inkml:trace>
</inkml:ink>
</file>

<file path=word/ink/ink1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1.497"/>
    </inkml:context>
    <inkml:brush xml:id="br0">
      <inkml:brushProperty name="width" value="0.05" units="cm"/>
      <inkml:brushProperty name="height" value="0.05" units="cm"/>
      <inkml:brushProperty name="color" value="#849398"/>
    </inkml:brush>
  </inkml:definitions>
  <inkml:trace contextRef="#ctx0" brushRef="#br0">1 80 7808,'1'-10'3190,"3"15"-1160,-2-3-1533,-2-1-317,1-1-1,-1 0 1,1 0-1,0 0 1,-1 1 0,1-1-1,-1 0 1,1 0 0,0 0-1,-1 0 1,1 0 0,0 0-1,-1 0 1,1 0-1,-1 0 1,1 0 0,0-1-1,-1 1 1,1 0 0,-1 0-1,1 0 1,-1-1 0,1 1-1,0-1 1,15-7 181,-15 7-29,17-10-14,-13 7-164,1 0 0,0 0-1,1 1 1,11-6-1,-16 9-125,-1-1-1,0 1 0,1-1 0,-1 1 0,1 0 0,-1 0 0,1 0 0,-1 0 0,0 0 0,1 0 0,-1 0 0,1 0 0,-1 1 0,1-1 0,-1 1 0,0-1 1,1 1-1,-1-1 0,0 1 0,0 0 0,1-1 0,-1 1 0,0 0 0,0 0 0,0 0 0,0 0 0,0 0 0,0 0 0,1 2 0,0 7 105,1 2 120,15-21-124,12-11-128,-30 19 0,1 1 0,-1-1 0,1 1 0,0-1 0,0 1 0,-1 0 0,1-1 0,0 1 0,-1 0 0,1-1 0,0 1 0,0 0 0,0 0 0,-1 0 0,1 0 0,0 0 0,0 0 0,0 0 0,-1 0 0,1 0 0,0 0 0,0 0 0,0 0 0,-1 0 0,1 1 0,0-1 0,0 0 0,-1 1 0,1-1 0,0 1 0,0-1 0,-1 1 0,1-1 0,-1 1 0,1-1 0,0 1 0,-1-1 0,1 1 0,-1 0 0,0-1 0,1 1 0,-1 0 0,1 0 0,-1-1 0,0 1 0,0 0 0,1 0 0,-1 1 0,1 0 0,18 17 22,-17-18-17,-1-1 0,1 1 0,0 0 0,-1-1 1,1 1-1,0-1 0,-1 1 0,1-1 0,0 0 1,-1 0-1,1 0 0,0 0 0,0 0 0,-1 0 0,1 0 1,0-1-1,0 1 0,-1-1 0,1 1 0,-1-1 1,3 0-1,1-1-3,0 0 0,0-1 1,-1 1-1,1-1 0,6-5 1,15-22 81,-12 12-62,-14 18-22,1 0 0,-1-1 0,0 1 0,0 0 0,0 0 0,1 0 0,-1-1 0,0 1 0,0 0-1,1 0 1,-1 0 0,0 0 0,0 0 0,1-1 0,-1 1 0,0 0 0,1 0 0,-1 0 0,0 0 0,0 0 0,1 0-1,-1 0 1,0 0 0,1 0 0,-1 0 0,0 0 0,0 0 0,1 0 0,-1 0 0,0 0 0,1 1 0,-1-1-1,0 0 1,0 0 0,1 0 0,-1 0 0,0 0 0,0 1 0,1-1 0,-1 0 0,0 0 0,0 1 0,0-1-1,1 0 1,-1 0 0,0 0 0,0 1 0,0-1 0,0 0 0,0 1 0,0-1 0,1 0 0,-1 0 0,0 1 0,0-1-1,6 21 10,-5-17 9,1 0 15,-2-3-11,1 1 0,-1 0-1,1-1 1,0 1-1,0-1 1,0 1 0,0-1-1,0 1 1,0-1-1,0 0 1,0 1 0,0-1-1,1 0 1,-1 0 0,1 0-1,-1 0 1,1 0-1,-1 0 1,1-1 0,-1 1-1,1 0 1,0-1-1,-1 1 1,1-1 0,0 0-1,-1 1 1,1-1 0,0 0-1,0 0 1,0 0-1,1 0 1,-1 0-19,3-1 24,-1 1 1,1 0-1,0 1 1,0-1-1,-1 1 1,1 0-1,0 0 0,-1 0 1,10 4-1,-11-4-18,0 0-1,1-1 0,-1 1 0,0-1 1,1 0-1,-1 0 0,0 0 0,6-2 1,21 2 44,-28 0-131,0 0-1,0 1 0,0-1 1,0 0-1,1 0 0,-1 0 1,0-1-1,0 1 0,0 0 1,0-1-1,-1 0 0,1 1 1,0-1-1,0 0 0,3-2 1,3-3-1096</inkml:trace>
</inkml:ink>
</file>

<file path=word/ink/ink1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472"/>
    </inkml:context>
    <inkml:brush xml:id="br0">
      <inkml:brushProperty name="width" value="0.05" units="cm"/>
      <inkml:brushProperty name="height" value="0.05" units="cm"/>
    </inkml:brush>
  </inkml:definitions>
  <inkml:trace contextRef="#ctx0" brushRef="#br0">58 0 7040,'-1'2'12584,"-4"8"-12902,0 2 950,3 0 0,-1 1 0,0-2 0,0 24 0,-2 2 69,-1 18 151,4-35-708,0 0 1,-1 0-1,-9 27 1,9-42-657,0-6-22</inkml:trace>
</inkml:ink>
</file>

<file path=word/ink/ink1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943"/>
    </inkml:context>
    <inkml:brush xml:id="br0">
      <inkml:brushProperty name="width" value="0.05" units="cm"/>
      <inkml:brushProperty name="height" value="0.05" units="cm"/>
    </inkml:brush>
  </inkml:definitions>
  <inkml:trace contextRef="#ctx0" brushRef="#br0">1 44 7424,'0'0'3712,"3"-5"1791,4-2-4607,1 7 0,2-5 128,7 1 128,-1 0-1536,1-2 128,-1-1 896,1 7 128,0-6-512,-2 6 0,-5 0-128,0 0 0,-4 0-896</inkml:trace>
</inkml:ink>
</file>

<file path=word/ink/ink1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412"/>
    </inkml:context>
    <inkml:brush xml:id="br0">
      <inkml:brushProperty name="width" value="0.05" units="cm"/>
      <inkml:brushProperty name="height" value="0.05" units="cm"/>
    </inkml:brush>
  </inkml:definitions>
  <inkml:trace contextRef="#ctx0" brushRef="#br0">5 13 6144,'-4'3'11135,"10"-3"-10367,5 0 128,8-9 128,-5 9-1280,4-7 0,-3 7 768,0 7 128,-1-7-640,-3 0 128</inkml:trace>
</inkml:ink>
</file>

<file path=word/ink/ink1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962"/>
    </inkml:context>
    <inkml:brush xml:id="br0">
      <inkml:brushProperty name="width" value="0.05" units="cm"/>
      <inkml:brushProperty name="height" value="0.05" units="cm"/>
    </inkml:brush>
  </inkml:definitions>
  <inkml:trace contextRef="#ctx0" brushRef="#br0">11 174 7424,'2'5'9915,"-4"21"-7796,-4 32-1972,5-53 15,0-1-32,0 0 0,0 1 0,1-2 0,-1 2-1,1-1 1,0 0 0,1 0 0,-1 1 0,1-2 0,-1 2-1,2-1 1,-1 0 0,-1 0 0,2-1 0,2 6 0,-3-8-110,0-1 1,-1 1 0,1 0 0,-1-1-1,1 1 1,0-1 0,0 1-1,0-1 1,0 1 0,0-1 0,0 1-1,0-1 1,0 0 0,-1 0 0,1 1-1,0-1 1,0 0 0,0 0-1,0 0 1,0 0 0,0 0 0,0-1-1,0 1 1,-1 0 0,1 0-1,0-1 1,0 1 0,0 0 0,0-1-1,2-1 1,23-15 83,-21 11-183,1 0 0,-2 0 0,1 0 0,-1-1 0,1 1 0,-2-1 0,1-1 0,-2 1 0,1 0 0,0 0 0,0-1 0,-2 0 0,0 0 0,1 0-1,-2 1 1,1-16 0,-6 45 1486,4-18-1319,-1-1-1,1 1 1,0 0-1,0-1 1,1 1 0,-1-1-1,1 2 1,0-1-1,0 5 1,11 33 249,-10-41-390,-1 1 0,1-1 1,-1 1-1,1-1 0,0 1 0,0 0 1,-1-1-1,1 0 0,0 0 1,0 1-1,0-1 0,0 1 0,1-1 1,-1 0-1,1 0 0,-2-1 0,2 2 1,-1-2-1,1 1 0,-1 0 1,1 0-1,-1 0 0,1-1 0,3 2 1,5-6-866</inkml:trace>
  <inkml:trace contextRef="#ctx0" brushRef="#br0" timeOffset="1">242 69 7552,'-2'-6'14437,"3"16"-15541,3 36 2027,-5 76 0,-1-42 4,3-67-1290,2-11-149</inkml:trace>
  <inkml:trace contextRef="#ctx0" brushRef="#br0" timeOffset="2">340 3 6144,'0'-3'11225,"6"10"-8161,7 16-3018,-8-12 275,-2 0-1,1 1 1,-1 0 0,-1 0-1,1 21 1,-2 64 1231,-2-51-996,-2-1-58,0-1-4388,3-38 946</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9.390"/>
    </inkml:context>
    <inkml:brush xml:id="br0">
      <inkml:brushProperty name="width" value="0.05" units="cm"/>
      <inkml:brushProperty name="height" value="0.05" units="cm"/>
    </inkml:brush>
  </inkml:definitions>
  <inkml:trace contextRef="#ctx0" brushRef="#br0">72 4 8064,'-1'0'169,"1"0"0,0-1 0,-1 1 0,1 0 1,0-1-1,-1 1 0,1 0 0,-1 0 0,1-1 0,0 1 1,-1 0-1,1 0 0,-1 0 0,1 0 0,-1-1 1,1 1-1,-1 0 0,1 0 0,-1 0 0,1 0 0,-1 0 1,1 0-1,-1 0 0,1 0 0,0 1 0,-1-1 0,1 0 1,-1 0-1,1 0 0,-1 0 0,-8 5 7565,-8-3-5566,14 0-2128,1 0 0,-1 1 0,1-1 1,0 0-1,0 1 0,0-1 0,0 1 0,1 0 0,-1 0 0,1-1 1,0 1-1,-1 0 0,1 0 0,0 0 0,1 1 0,-2 3 0,1 0 95,1 0-1,-1-1 0,1 1 0,0 0 0,1-1 0,1 13 0,-2-17-130,1 0-1,-1 0 1,1 0-1,-1 0 1,1-1-1,-1 1 0,1 0 1,0-1-1,0 1 1,0 0-1,0-1 1,0 1-1,0-1 1,1 0-1,-1 1 1,0-1-1,1 0 0,-1 0 1,1 0-1,-1 0 1,1 0-1,-1 0 1,1 0-1,0 0 1,-1-1-1,1 1 1,0-1-1,0 1 1,0-1-1,-1 0 0,1 1 1,0-1-1,0 0 1,0 0-1,0 0 1,3-1-1,3-1-280,-1 0 0,1-1-1,-1 0 1,10-5 0,7-5-897</inkml:trace>
</inkml:ink>
</file>

<file path=word/ink/ink1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3.575"/>
    </inkml:context>
    <inkml:brush xml:id="br0">
      <inkml:brushProperty name="width" value="0.05" units="cm"/>
      <inkml:brushProperty name="height" value="0.05" units="cm"/>
    </inkml:brush>
  </inkml:definitions>
  <inkml:trace contextRef="#ctx0" brushRef="#br0">0 294 6912,'0'0'7511,"1"-5"-3908,3-2-3423,-2 1 0,0 0 0,1-1 0,-1 1 0,-2-1 0,2 1 0,0-13 1,-3-53 448,0 31-352,-5-53 853,6 94-1123,0 0-1,0 0 0,0 0 0,0 0 1,0 0-1,-1-1 0,1 1 0,0 0 1,0 0-1,0 0 0,0 0 0,0 0 1,0 0-1,0-1 0,0 1 0,0 0 1,0 0-1,0 0 0,0 0 0,0-1 1,0 1-1,0 0 0,0 0 0,0 0 1,0 0-1,0 0 0,0 0 0,0 0 1,0 0-1,0 0 0,0 0 0,1 0 1,-1 0-1,0 0 0,0-1 0,0 1 1,0 0-1,0 0 0,0 0 0,0 0 1,0 0-1,1 0 0,-1 0 0,0 0 1,0 0-1,0 0 0,0-1 0,0 1 0,1 0 1,-1 0-1,0 0 0,0 0 0,0 0 1,0 0-1,0 0 0,1 0 0,-1 0 1,0 0-1,0 0 0,0 0 0,0 0 1,0 0-1,1 1 0,-1-1 0,0 0 1,0 0-1,0 0 0,0 0 0,0 0 1,9 13 218,9 23 136,-3 8 71,-4-9 110,17 33-1,-26-65-497,-1 1 34,1 0 0,1 1 0,0-1 0,-1 0 0,5 4 0,-7-7-71,0-1 0,1 1 0,-1-1 1,1 0-1,-1 1 0,1-1 0,0 1 0,0-1 0,-1 1 0,1-1 0,0 0 0,0 1 1,0-1-1,-1 0 0,1 0 0,-1 1 0,1-1 0,0 0 0,0 0 0,-1 0 0,1 0 0,0 0 1,0 0-1,0 0 0,0-1 0,0 1 0,-1 0 0,0 0 0,1-1 0,0 1 0,0 0 1,-1-1-1,1 1 0,0-1 0,0 1 0,-1-1 0,1 1 0,-1 0 0,1-1 0,0 1 0,-1-2 1,3-2 5,0 1 1,-1-1 0,0 0 0,0 0 0,0 0 0,0 1 0,-1-2 0,0 1-1,0 0 1,0 0 0,0-1 0,-1 1 0,1-1 0,-1-7 0,-1-8 18,-6-40 1,3 37 35,3 7-102,-4-31-1169,5 42 413</inkml:trace>
</inkml:ink>
</file>

<file path=word/ink/ink1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4.646"/>
    </inkml:context>
    <inkml:brush xml:id="br0">
      <inkml:brushProperty name="width" value="0.05" units="cm"/>
      <inkml:brushProperty name="height" value="0.05" units="cm"/>
    </inkml:brush>
  </inkml:definitions>
  <inkml:trace contextRef="#ctx0" brushRef="#br0">102 11 7424,'0'-1'417,"-1"0"-1,0 0 1,1 0 0,-1 1 0,0-1 0,0 0-1,0 1 1,0-1 0,0 1 0,0-1 0,0 1 0,0-1-1,0 1 1,0 0 0,0-1 0,0 1 0,0 0-1,0 0 1,0 0 0,0 0 0,0 0 0,0 0-1,0 0 1,-2 0 0,1 1-226,-1 0-1,1 0 1,-1 0-1,1 0 1,0 1 0,0-1-1,0 0 1,-1 1-1,1 0 1,-2 2 0,-1 2-134,-1 0 1,1 1 0,0 0 0,0 0 0,-7 15-1,10-15 42,0 0 0,0 1 0,0-1-1,1 1 1,0 0 0,0-1 0,1 1-1,0 10 1,0-16-83,0 1 1,0 0-1,1-1 0,-1 1 0,0-1 1,1 1-1,0 0 0,-1-1 0,1 1 1,0-1-1,1 0 0,-1 1 0,0-1 1,0 0-1,1 0 0,0 0 0,-1 0 1,1 0-1,0 0 0,0 0 1,0 0-1,0-1 0,0 1 0,0-1 1,1 0-1,-1 1 0,4 0 0,-5-2-20,1 0-1,0 0 0,0 0 0,0 0 0,-1 0 0,1-1 1,0 1-1,0-1 0,-1 1 0,1-1 0,0 0 0,-1 1 1,1-1-1,-1 0 0,1 0 0,-1 0 0,1 0 0,-1-1 1,0 1-1,1 0 0,-1 0 0,0-1 0,1-1 0,2-2 3,-1 0 0,1 0 0,-1 0 0,0 0 0,3-10 0,12-72 386,-19 95-310,2-1-1,-1 0 1,1 1-1,0-1 1,0 0-1,1 0 1,0 0-1,5 12 1,-3-26-102,0 0 0,0 0 0,1 0 0,0 1 0,7-7 0,-2 1 68,-9 9 1,13-10 24,-14 13-66,0 0 0,0-1 0,0 1 0,1 0 1,-1 0-1,0 0 0,0-1 0,1 1 0,-1 0 0,0 0 0,0 0 0,1 0 0,-1 0 0,0 0 0,0 0 0,1-1 0,-1 1 0,0 0 0,0 0 0,1 0 0,-1 0 0,0 0 0,1 0 0,-1 0 0,0 0 0,0 1 0,1-1 0,-1 0 0,0 0 0,1 0 1,-1 0-1,0 0 0,0 0 0,1 0 0,-1 1 0,0-1 0,0 0 0,0 0 0,1 0 0,-1 1 0,0-1 0,0 0 0,0 0 0,0 1 0,1-1 0,1 13-68,-1-9 54,-1-4 16,1 0 0,-1 0 0,0 1 0,0-1 0,1 0 0,-1 0 0,0 0 0,1 1 0,-1-1 0,1 0 0,-1 0 0,0 0 0,1 0-1,-1 0 1,0 0 0,1 1 0,-1-1 0,1 0 0,-1 0 0,0 0 0,1-1 0,-1 1 0,1 0 0,-1 0 0,0 0 0,1 0 0,-1 0 0,0 0 0,1 0-1,-1-1 1,0 1 0,1 0 0,-1 0 0,0 0 0,1-1 0,-1 1 0,1-1 0,14-14 63,-5 6-36,-9 8-29,0 1-1,0-1 1,1 1-1,-1-1 1,0 1-1,0 0 1,0-1-1,0 1 1,1 0-1,-1 0 1,0 0-1,0 0 1,0 0-1,1 0 1,-1 0-1,0 0 1,0 1-1,0-1 1,0 0-1,1 1 1,-1-1-1,0 1 1,0-1-1,0 1 1,0 0-1,0-1 1,0 1-1,0 0 1,0 0-1,-1-1 1,1 1 0,0 0-1,0 1 1,3 4-27,0 0 1,-1 1-1,-1-1 1,1 1 0,1 6-1,-2-8-12,-1 0 1,1-1-1,-1 1 0,1-1 0,0 0 1,1 1-1,4 6 0,-5-11-93,-1 1 1,1 0-1,-1-1 0,1 1 1,-1-1-1,1 1 1,0-1-1,-1 0 0,1 1 1,0-1-1,-1 0 0,1 0 1,0 0-1,-1 0 1,3-1-1,26-7-2481,-20 2 1737,-5 3 350,0 1 0,1-1 0,-1 1 1,0 0-1,1 0 0,6-1 0,-10 2 766,1 0 0,0-1-1,-1 1 1,1-1 0,-1 1 0,1-1-1,-1 0 1,0 0 0,0 0 0,0 0 0,0-1-1,0 1 1,0 0 0,0-1 0,-1 1 0,0-1-1,2-3 1,-2 4 129,0-1 0,1 0 0,-1 0 1,-1 1-1,1-1 0,0 0 0,-1 0 0,1-4 0,-1 6-309,0 0-1,0 0 1,0 0 0,0 0-1,-1 0 1,1 0 0,0 0-1,0 0 1,-1 0-1,1 0 1,-1 0 0,1 0-1,-1 1 1,1-1 0,-1 0-1,1 0 1,-1 0 0,0 0-1,1 1 1,-1-1-1,0 0 1,-1 0 0,1 0-5,1 1 1,-1-1 0,0 1-1,0-1 1,0 1 0,0-1-1,0 1 1,0 0-1,0-1 1,0 1 0,-1 0-1,1 0 1,0 0 0,0 0-1,0 0 1,0 0 0,0 0-1,0 0 1,0 0 0,0 1-1,0-1 1,0 0-1,0 1 1,-2 0 0,1 0 17,1 0 1,-1 1 0,0-1-1,1 1 1,-1 0 0,1-1-1,-1 1 1,1 0 0,0 0-1,0 0 1,-2 3 0,1 1 43,-1 0 0,1 1 0,0 0 0,0-1 0,1 1 0,-1 13 0,2-16-106,0-1-1,0 1 1,1 0-1,0-1 1,0 1-1,0 0 1,0-1-1,0 1 1,0-1-1,1 0 1,0 1 0,2 3-1,-3-6-32,0 0-1,0 0 1,0 1 0,0-1-1,1 0 1,-1 0 0,0 0-1,1 0 1,-1 0 0,1-1-1,-1 1 1,0 0 0,1-1-1,0 1 1,-1-1 0,1 1-1,-1-1 1,1 0 0,0 0 0,-1 1-1,1-1 1,0 0 0,-1-1-1,1 1 1,-1 0 0,1 0-1,0-1 1,-1 1 0,4-2-1,22-12-1192,-2-1-192</inkml:trace>
</inkml:ink>
</file>

<file path=word/ink/ink1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5.136"/>
    </inkml:context>
    <inkml:brush xml:id="br0">
      <inkml:brushProperty name="width" value="0.05" units="cm"/>
      <inkml:brushProperty name="height" value="0.05" units="cm"/>
    </inkml:brush>
  </inkml:definitions>
  <inkml:trace contextRef="#ctx0" brushRef="#br0">11 17 9344,'-10'-17'4608,"10"30"5247,4-11-9215,-4 7 0,0 3-1024,6-1 128,-6 1-640,-6 2 0</inkml:trace>
  <inkml:trace contextRef="#ctx0" brushRef="#br0" timeOffset="1">27 178 9600,'0'-12'14207,"0"16"-13951,0-2-128,0 0 0,7-2-1408,-4-2 0</inkml:trace>
</inkml:ink>
</file>

<file path=word/ink/ink1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6.147"/>
    </inkml:context>
    <inkml:brush xml:id="br0">
      <inkml:brushProperty name="width" value="0.05" units="cm"/>
      <inkml:brushProperty name="height" value="0.05" units="cm"/>
    </inkml:brush>
  </inkml:definitions>
  <inkml:trace contextRef="#ctx0" brushRef="#br0">167 0 7680,'-8'0'1113,"0"1"1,0 0-1,0 0 1,-14 4 0,14-2 757,5-3-1591,1 1 1,-1 0-1,0 0 0,1 0 1,-1 0-1,1 0 0,0 0 1,-1 1-1,1-1 1,0 1-1,0 0 0,0 0 1,0-1-1,0 1 0,-3 4 1,-3 5-147,0 0 0,1 1 0,0-1 0,0 1 1,1 1-1,1-1 0,-5 17 0,9-24-64,-1 1 0,1-1-1,0 0 1,0 1 0,1-1 0,-1 1-1,1-1 1,1 1 0,-1-1 0,1 1 0,0-1-1,0 0 1,0 1 0,1-1 0,0 0-1,0 0 1,0 0 0,1 0 0,-1 0 0,5 5-1,-6-9-65,0 1 0,0-1-1,0 0 1,0 1 0,0-1-1,1 0 1,-1 0-1,0 0 1,1 0 0,-1 0-1,0 0 1,1-1 0,-1 1-1,1 0 1,0-1 0,-1 1-1,1-1 1,-1 1-1,1-1 1,0 0 0,-1 0-1,1 0 1,0 0 0,-1 0-1,1 0 1,0 0 0,-1 0-1,1-1 1,0 1-1,-1-1 1,1 1 0,-1-1-1,1 0 1,-1 1 0,1-1-1,-1 0 1,0 0 0,1 0-1,-1 0 1,0 0-1,0-1 1,1 1 0,0-2-1,2-2 6,0 0 0,0 0-1,-1 0 1,0 0 0,0-1 0,0 1-1,0-1 1,-1 0 0,0 0 0,2-8-1,-3 3 22,0 0 34,0 16-30,0 1-34,1 0 0,-1 0 0,1-1-1,0 1 1,0-1 0,1 1-1,0-1 1,0 0 0,0 0 0,0 0-1,1 0 1,0 0 0,0-1 0,0 0-1,0 0 1,1 0 0,0 0 0,-1-1-1,8 4 1,-9-5 1,0 0 0,1-1-1,-1 1 1,0-1 0,0 0 0,1 0 0,-1 0-1,1-1 1,-1 1 0,1-1 0,-1 0 0,1 0-1,-1 0 1,1 0 0,-1-1 0,1 1 0,-1-1 0,1 0-1,-1 0 1,0 0 0,0 0 0,1-1 0,-1 1-1,0-1 1,0 0 0,0 0 0,-1 0 0,1 0-1,0-1 1,-1 1 0,1-1 0,3-5 0,-4 5 37,3-2 15,-1 0 0,-1 0-1,1 0 1,-1 0 0,0-1 0,0 0-1,0 1 1,-1-1 0,0 0 0,3-12-1,-8 13 367,-4 9-216,-3 8 71,9-9-235,0-1 0,0 1 0,0 0 0,1 0 0,-1 0 0,1 0 0,0 0 0,0-1 0,0 1 0,0 0 0,0 0 0,0 0 0,1 0 0,1 5 0,-2-7-41,1 0 0,-1 1 0,0-1-1,1 0 1,-1 0 0,1 0 0,-1 1 0,1-1 0,0 0 0,-1 0-1,1 0 1,0 0 0,0 0 0,0 0 0,0 0 0,0 0 0,0 0-1,0-1 1,0 1 0,0 0 0,0-1 0,0 1 0,1 0 0,-1-1-1,0 0 1,0 1 0,1-1 0,-1 0 0,0 0 0,1 1 0,-1-1-1,0 0 1,3-1 0,29-15 2,-31 15 3,-1 1 1,0-1-1,1 1 0,-1-1 0,0 0 1,0 0-1,0 1 0,0-1 0,0 0 0,0 0 1,0 0-1,0 0 0,0 0 0,1-2 1,12-12 97,-14 16-103,0 0 1,0 0 0,1 0 0,-1 0-1,0 0 1,1 0 0,-1 0 0,0 0-1,1 0 1,-1 0 0,1 0 0,0 0-1,-1 0 1,1 0 0,0 0 0,1 1-1,1 1-31,1 1-1,0 0 1,0-1-1,0 0 0,0 0 1,1 0-1,-1-1 1,1 1-1,0-1 1,0 0-1,0-1 0,8 3 1,-7-3-487,0 0 0,0-1 1,0 0-1,0 0 0,0 0 0,11-2 1,8-4-2191</inkml:trace>
</inkml:ink>
</file>

<file path=word/ink/ink1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115"/>
    </inkml:context>
    <inkml:brush xml:id="br0">
      <inkml:brushProperty name="width" value="0.05" units="cm"/>
      <inkml:brushProperty name="height" value="0.05" units="cm"/>
    </inkml:brush>
  </inkml:definitions>
  <inkml:trace contextRef="#ctx0" brushRef="#br0">129 287 6272,'-4'-5'8981,"4"3"-8894,-1 1 1,1 0-1,-1 1 1,0-2 0,1 1-1,-1 0 1,0 0-1,0 0 1,0 0-1,0 0 1,0 0-1,1 1 1,-1-1-1,0 0 1,0 0-1,0 1 1,0-1 0,0 0-1,-1 1 1,1-1-1,1 1 1,-2-1-1,1 1 1,0 0-1,-1-1 1,1 1-1,0 0 1,-1 0-1,-1 0 1,0 0 33,0 0 1,1 0-1,-2 1 0,1-1 0,1 1 1,-1 0-1,0-1 0,1 2 0,-1-1 1,0 0-1,1 0 0,-6 3 0,4 0-51,0-1-1,0 1 0,0-1 1,0 1-1,1 1 0,-1-1 1,1 1-1,0-1 0,0 1 1,1 0-1,-4 8 0,4-6 3,1 1 0,-1 0 0,1-1 0,0 1 0,0 0 0,1 1 0,1 10 0,-1-18-72,0 0 0,0 0 0,0 0 0,0 0 0,0 0 0,0 0 0,1 0 0,-1-1-1,0 1 1,0 0 0,1 0 0,-1-1 0,0 1 0,1 0 0,-1 0 0,1 0 0,-1 0 0,0-1-1,1 1 1,-1-1 0,1 0 0,0 1 0,-1 0 0,1-1 0,1 1 0,-1 0 0,0-1-1,0 0 1,0 0 0,0 0 0,0-1 0,0 1 0,0 0 0,1 0-1,-1-1 1,0 1 0,-1 0 0,1-1 0,0 1 0,0-1-1,0 1 1,0 0 0,1-2 0,4-3 5,0 0 1,0-1-1,-1 1 0,7-9 1,-6 6 10,-1-1 1,0 0 0,0 0-1,-2 0 1,1 0 0,-1-1-1,4-13 1,-1-7 34,2-33-1,-4 30 20,-2-1-1,-1-1 0,-8-61 1,4 88 31,-1 13-16,-1 16-15,0 11-21,1 0 0,3 1 1,2 39-1,-1-60-37,2-1 0,0 1-1,0-1 1,1-1 0,0 1 0,1 0 0,-1-1-1,3 1 1,-2-1 0,2-1 0,0 1 0,0-1 0,8 9-1,-10-15-3,-2 1 0,1-2 0,1 1 0,-1 0 0,1 0 0,-1-2 0,7 5 0,-8-5-5,0 0 0,-1-1 0,1 0 1,-1 0-1,1 1 0,0-1 0,0 0 0,0 0 0,-1 1 0,1-2 0,0 1 0,0 0 0,0 0 0,-1 0 0,0-1 0,1 1 0,0 0 0,0-1 0,0 0 0,1-1 0,0 1-3,0-1 0,0 0 0,0 0 0,0 0 0,-1 0 0,0-1 0,1 1 0,-1 0 0,0-1 0,0 1 0,0-1 0,0-1 0,-1 2 0,1-1 0,0-1 0,-1 2 0,0-2 0,0 1 0,0 0 0,0-1 0,0-6 0,1-16 88,-2 26-84,0 0-1,0-1 0,0 1 1,0 0-1,0 0 0,0 0 0,0-1 1,0 1-1,0 0 0,0 0 1,0 0-1,0 0 0,-1-1 0,1 1 1,0 0-1,0 0 0,0 0 1,0 0-1,0 0 0,0-1 0,0 1 1,0 0-1,0 0 0,-1 0 0,1 0 1,0 0-1,0 0 0,0 0 1,0-1-1,0 1 0,0 0 0,0 0 1,0 0-1,0 0 0,0 0 1,0 0-1,-1 0 0,1 0 0,-9 10 59,8-6-58,0 0 0,-1 0 0,1 1-1,0-1 1,1 1 0,-1-2 0,1 2 0,0-1 0,0 1 0,0-1 0,1 1 0,-1-1 0,1 0 0,0 0 0,1 1 0,-1-2 0,0 2 0,1-1 0,0 0 0,0 0 0,1-1 0,-1 1 0,1-1-1,0 1 1,-1-1 0,6 5 0,-8-8-2,1 0 1,-1 1-1,0-1 0,0 0 0,0 1 0,0-1 0,1 0 0,-1 1 1,1-1-1,-1 0 0,1 0 0,-1 0 0,1 0 0,-1 0 0,0 0 0,1 0 1,-1 0-1,1 0 0,-1 0 0,1 0 0,-1 0 0,1 0 0,-1 0 1,1 0-1,-1 0 0,0 0 0,0 0 0,1 0 0,-1 0 0,1 0 1,-1 0-1,1 0 0,-1 0 0,0 0 0,1-1 0,-1 1 0,1 0 1,-1-1-1,0 1 0,1 0 0,-1-1 0,0 1 0,1 0 0,-1-1 0,0 1 1,0-1-1,1 1 0,-1-1 0,0 1 0,0-1 0,0 1 0,0-1 1,1 1-1,-1-1 0,0 1 0,0 0 0,0 0 0,0-1 0,0 1 1,0 0-1,-1-2 0,1 2 15,10-44 1345,-7 32-927,0 0-1,1-15 1,-4 25-386,0 0 0,0 0 0,0 0 0,0 0 0,1 1 0,-1-2 0,1 1 0,0 0-1,0 0 1,0 1 0,0-1 0,0 0 0,0 0 0,0 0 0,0 2 0,1-2 0,-1 0 0,1 1 0,-1-1 0,3 0-1,0 0-139,-1 0 0,1 0-1,0 1 1,-1 0-1,1 0 1,0 1-1,-1-1 1,1 1-1,0-1 1,6 1 0,18 2-827</inkml:trace>
</inkml:ink>
</file>

<file path=word/ink/ink1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780"/>
    </inkml:context>
    <inkml:brush xml:id="br0">
      <inkml:brushProperty name="width" value="0.05" units="cm"/>
      <inkml:brushProperty name="height" value="0.05" units="cm"/>
    </inkml:brush>
  </inkml:definitions>
  <inkml:trace contextRef="#ctx0" brushRef="#br0">1 1 7552,'0'3'13695,"3"0"-14079,-3 2 128,0 4 512,0 3 0,7 6-1280,3 1 128</inkml:trace>
  <inkml:trace contextRef="#ctx0" brushRef="#br0" timeOffset="1">21 181 8448,'-10'-4'4224,"3"-10"4735,7 9-7295,3 1-1024,7 2-1536,4 4 0</inkml:trace>
</inkml:ink>
</file>

<file path=word/ink/ink1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238"/>
    </inkml:context>
    <inkml:brush xml:id="br0">
      <inkml:brushProperty name="width" value="0.05" units="cm"/>
      <inkml:brushProperty name="height" value="0.05" units="cm"/>
    </inkml:brush>
  </inkml:definitions>
  <inkml:trace contextRef="#ctx0" brushRef="#br0">34 1 5760,'1'-1'12040,"-1"14"-10122,0 9-3664,-1-9 3421,-6 62-597,5-46-819,-1 0 1,-9 34-1,4-42-749,6-13-44</inkml:trace>
</inkml:ink>
</file>

<file path=word/ink/ink1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698"/>
    </inkml:context>
    <inkml:brush xml:id="br0">
      <inkml:brushProperty name="width" value="0.05" units="cm"/>
      <inkml:brushProperty name="height" value="0.05" units="cm"/>
    </inkml:brush>
  </inkml:definitions>
  <inkml:trace contextRef="#ctx0" brushRef="#br0">1 34 3840,'2'-2'926,"1"-2"-1,-1 1 1,2 2 0,-1-2-1,-1 0 1,2 1 0,-1 0-1,0 0 1,1 0 0,-1 1-1,7-2 1,-6 1-753,-1 2-1,0-1 1,0 0-1,0 1 1,1-1-1,-1 1 1,0 0-1,1 0 1,-1 0-1,0 1 0,0-1 1,1 1-1,-1 0 1,5 1-1,-5 0-126,-1-1 0,0 1 0,-1 0-1,1 0 1,0-1 0,0 1-1,-1 0 1,0 0 0,0 0-1,1-1 1,-1 2 0,0-1 0,1 1-1,-1-2 1,0 2 0,-1-1-1,0 1 1,1-2 0,0 7-1,0-1 127,-1 0-1,1 0 0,-1 0 0,-1 0 1,-1 13-1,0-9-61,-1 2 0,-1-1 0,1 1 1,-2-2-1,0 0 0,-1 1 0,1-1 0,-2-1 1,1 1-1,-2-1 0,-14 16 0,15-17-920,6-5-108</inkml:trace>
</inkml:ink>
</file>

<file path=word/ink/ink1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240"/>
    </inkml:context>
    <inkml:brush xml:id="br0">
      <inkml:brushProperty name="width" value="0.05" units="cm"/>
      <inkml:brushProperty name="height" value="0.05" units="cm"/>
    </inkml:brush>
  </inkml:definitions>
  <inkml:trace contextRef="#ctx0" brushRef="#br0">81 52 8064,'0'-1'402,"0"1"1,0 0-1,0-1 0,0 0 1,-1 0-1,1 1 0,0-1 1,0 0-1,0 0 0,-1 1 1,1-1-1,0 0 1,-1 1-1,1-1 0,-1 1 1,1 0-1,0-1 0,-1 0 1,0 1-1,1-1 1,-1 1-1,1-1 0,-1 1 1,0 0-1,1-1 0,-1 0 1,0 1-308,1-1 0,-1 1 0,0 0 0,1 0 0,-1-1 0,1 1 0,-1 0 0,0 0 0,1 0 0,-1-1 0,0 1 0,1 0 0,-1 0 0,1 0 0,0 0 0,-1 0 0,1 1 0,-1-1 0,0 0 0,1 0 0,-1 0 0,0 0 1,1 1-1,-1-1 0,1 0 0,-1 1 0,0 0 0,-3 3-49,-1-1 0,2 2 0,-1-1 0,0 1 0,1-1 0,-1 2 0,2-2 0,-1 2 0,0-1 0,0 0 0,2 0 0,-1 1 0,-3 10 0,3 3 59,-1-1 1,2 1 0,0 18-1,1-35-101,0 0 0,0 0 0,0-1 0,0 1 0,0-1 0,0 1 0,1 0 0,-1-1 0,1 1 0,-1 0 0,1-1 0,0 0 0,0 1 0,-1 0 1,0-1-1,1 1 0,0-2 0,1 1 0,-1 1 0,0-1 0,0 0 0,1 1 0,-2-1 0,2 0 0,-1-1 0,3 2 0,-2-1 4,0-1 0,0 1 0,0-1 0,1 0 0,-2 0 0,1 0 0,0 0 0,1 0 0,-1 0 0,-1-1 0,2 1 0,-1-1 0,0 0 0,0 1 0,-1-1 0,2 1 0,-1-1 1,0-1-1,-1 1 0,3-2 0,0 1 11,-2-1 0,1 0 0,1 0 0,-2 1 0,0-1 0,1-1 0,0 1 0,-1 0 0,-1-1 0,1 1 0,0-1 0,0 1 0,0-1 0,-2 0 0,1 0 0,0 0 0,0 1 0,-1-2 0,1 2 0,-1-1 0,0-6 0,0 6-16,-1 2 0,1-2-1,-1 1 1,0 1 0,0-2-1,1 1 1,-1 1 0,-1-2-1,1 1 1,-1 1 0,0-1-1,1 0 1,-1 1 0,0 0-1,0-1 1,-1 1 0,2-1-1,-2 2 1,0-1 0,1 0-1,0 0 1,-1 0 0,0 1-1,0 0 1,0-1 0,-5-1-1,6 3-85,0-1-1,0 1 1,0 0-1,1 0 1,-1 0-1,0 0 0,0 0 1,0 1-1,1-1 1,-2 0-1,-2 2 1,-5 8-707</inkml:trace>
  <inkml:trace contextRef="#ctx0" brushRef="#br0" timeOffset="1">194 0 8832,'4'3'12799,"-4"0"-12543,-4 9 0,2 5-128,-2 0 128,1 7-384,3 10 0,-3-1 256,3-4 0,0-6-256,-4-3 128,4-8-128,7-18-1152,2-2 128</inkml:trace>
</inkml:ink>
</file>

<file path=word/ink/ink1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681"/>
    </inkml:context>
    <inkml:brush xml:id="br0">
      <inkml:brushProperty name="width" value="0.05" units="cm"/>
      <inkml:brushProperty name="height" value="0.05" units="cm"/>
    </inkml:brush>
  </inkml:definitions>
  <inkml:trace contextRef="#ctx0" brushRef="#br0">43 38 7808,'0'-1'348,"0"0"0,0 0 1,0 1-1,0-1 0,0 0 1,0 0-1,0 1 0,0-1 1,0 0-1,1 0 0,-1 0 1,0 1-1,1-1 0,-1 0 0,0 0 1,1 0-1,-1 0 0,1 1 1,-1 0-1,1-1 0,0 1 1,-1-1-1,1 0 0,-1 1 1,0-1-1,1 1 0,0-1 1,-1 1-1,1-1 0,0 1 1,0 0-1,1-1 0,27-12 1725,-26 12-2039,1 0 0,-1 1-1,1-1 1,0 1 0,-1 0 0,1 0-1,0 0 1,-1 1 0,1-1-1,-1 1 1,1 0 0,0 0-1,4 2 1,-7-3-21,0 1-1,1 0 1,-1 0-1,1 0 1,-1 0 0,1 0-1,-2 0 1,2 0-1,-1 0 1,0 0 0,0 1-1,0-1 1,1 1-1,-1-1 1,-1 0 0,0 1-1,1-1 1,0 1-1,-1 0 1,1-1-1,-1 0 1,1 1 0,-1 0-1,0 0 1,0 0-1,0-1 1,0 1 0,0-1-1,0 1 1,0 0-1,-1 1 1,0 0-7,0 1 0,0-1 0,1 0 1,-1 0-1,-1 0 0,0 0 0,1 0 0,-1-1 0,0 1 0,0 0 0,-4 4 1,-2-1 28,1 0 1,-15 10 0,17-14-25,0 2 0,-1 0-1,2-1 1,-2 1 0,2 0-1,-1 1 1,2-1 0,-9 11-1,12-14-10,0 0 0,-1 0 0,1-1 0,0 2 0,0-1 0,0 0 0,0 0 0,1 0 0,-1 0 0,0 0 0,0 0 0,1 0 0,-1 0 0,0 0 0,1 0 0,-1 0 0,1 0 0,0 0 0,-1 0 0,1 0 0,16 18 0,-16-18 0,4 5 0,1-1 0,0 1 0,-1 1 0,0-1 0,6 11 0,-10-16 0,0 1 0,0 0 0,0-1 0,-1 1 0,1-1 0,-1 1 0,1 0 0,-1-1 0,0 1 0,0 0 0,0 0 0,0 0 0,0-1 0,0 1 0,0 0 0,-1-1 0,1 1 0,-1 0 0,1-1 0,-1 1 0,0 0 0,1-1 0,-1 1 0,0-1 0,0 0 0,0 1 0,0-1 0,0 1 0,0-1 0,-1 1 0,1-2 0,-2 3 0,-1 0 32,0 0 0,1 0 0,-2-1 0,2 1 0,-2-1 0,1 0 0,0 0 0,0 0 0,-1-1 0,1 0 0,-1 0 0,0 0 0,0 0 0,1-1 0,-1 1 0,1-1 0,-2 0 0,2-1 0,-9-1 0,12 2-51,1 0 1,-1 0-1,1 0 0,-1 0 0,1-1 0,0 1 1,-1 0-1,1 0 0,0 0 0,0 0 0,0 0 0,-1 0 1,1-1-1,0 1 0,-1 0 0,1 0 0,0-1 0,-1 1 1,1-1-1,0 1 0,0 0 0,-1-1 0,1 1 1,0-1-1,0 1 0,0 0 0,0-1 0,0 1 0,0-1 1,0 1-1,-1-1 0,1 1 0,1-1 0,-1-5-621</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9.844"/>
    </inkml:context>
    <inkml:brush xml:id="br0">
      <inkml:brushProperty name="width" value="0.05" units="cm"/>
      <inkml:brushProperty name="height" value="0.05" units="cm"/>
    </inkml:brush>
  </inkml:definitions>
  <inkml:trace contextRef="#ctx0" brushRef="#br0">46 12 6144,'-4'-12'7938,"2"26"-360,1-4-8737,-12 145 3068,-10 91 1152,22-241-2980,0 0-1,1 1 1,-1-1-1,1 0 1,1 6-1,-1-10-75,0-1 0,0 1 0,1-1 0,-1 0 0,0 1 0,0-1 0,0 0 0,0 1 0,0-1 0,0 0 0,1 0 0,-1 1 0,0-1 0,0 0 0,0 1 0,1-1 0,-1 0 0,0 0 0,1 1 0,-1-1 0,0 0 0,0 0 0,1 0 0,-1 0 0,0 1 0,1-1 0,-1 0 0,0 0 0,1 0 0,-1 0 0,1 0 0,0 0-1,0-1 1,1 1-1,-1 0 1,0-1-1,0 0 0,1 1 1,-1-1-1,0 0 0,0 0 1,0 1-1,0-1 0,0 0 1,1-2-1,19-24-326,-20 24 230,1-1 1,0 1-1,1 0 1,-1 0-1,0 0 1,1 0 0,0 0-1,-1 0 1,1 1-1,0-1 1,0 1-1,1 0 1,-1 0-1,0 0 1,1 1-1,4-3 1,-8 4 52,1 0 0,0 0 0,0 0 0,0 0 0,0 0 0,0 1 0,0-1 0,0 0 0,0 0 0,0 1 0,0-1-1,0 0 1,-1 1 0,1-1 0,0 1 0,0-1 0,0 1 0,-1-1 0,1 1 0,0 0 0,-1-1 0,1 1 0,0 0 0,-1 0 0,1 0 0,-1-1 0,1 1 0,-1 0 0,0 0 0,1 1 0,8 35-218,-4-17 103,-5-19 156,1 1 0,-1-1 1,1 1-1,-1-1 1,1 1-1,0-1 0,-1 0 1,1 1-1,0-1 0,0 0 1,0 0-1,0 0 0,0 1 1,0-1-1,1 0 1,-1-1-1,0 1 0,0 0 1,1 0-1,-1 0 0,1-1 1,-1 1-1,1-1 1,-1 1-1,1-1 0,-1 0 1,1 1-1,-1-1 0,1 0 1,-1 0-1,1 0 1,-1 0-1,1 0 0,-1 0 1,1-1-1,-1 1 0,1-1 1,-1 1-1,1-1 1,-1 1-1,1-1 0,-1 0 1,0 1-1,2-2 0,2-1 31,0 0 0,0-1 0,-1 1 0,1-1 0,-1 0 0,0 0 0,0-1 0,0 1 0,-1-1 0,6-9 0,-6 6 1,0 0 0,0 0-1,-1-1 1,0 0 0,-1 1 0,0-1-1,0 0 1,0 0 0,-2 0 0,1 1 0,-2-13-1,1 21-30,1-1 0,0 1 1,0 0-1,0-1 0,0 1 0,-1-1 0,1 1 0,0-1 0,0 1 0,-1-1 0,1 1 0,0 0 0,0-1 0,-1 1 0,1 0 0,-1-1 1,1 1-1,0 0 0,-1-1 0,1 1 0,-1 0 0,1 0 0,-1 0 0,1-1 0,0 1 0,-1 0 0,1 0 0,-1 0 0,1 0 1,-1 0-1,1 0 0,-1 0 0,1 0 0,-1 0 0,1 0 0,-1 0 0,1 0 0,-1 0 0,1 0 0,-1 1 0,1-1 0,-1 0 1,1 0-1,-1 0 0,1 1 0,0-1 0,-1 0 0,1 1 0,0-1 0,-1 0 0,0 1 0,-19 18 221,17-14-193,1-1 1,0 0-1,0 0 0,1 1 0,-1-1 1,1 1-1,0-1 0,1 1 0,-1-1 0,1 1 1,-1 0-1,2-1 0,-1 1 0,0 0 1,1-1-1,0 1 0,0-1 0,0 1 0,0-1 1,4 6-1,-4-7-17,0-1 1,0 1-1,0-1 0,1 1 1,-1-1-1,1 0 1,0 0-1,-1 0 0,1 0 1,0 0-1,0 0 0,1 0 1,-1-1-1,0 1 1,0-1-1,1 0 0,-1 1 1,1-1-1,-1 0 0,1 0 1,0-1-1,-1 1 1,1 0-1,0-1 0,-1 0 1,1 0-1,0 0 0,0 0 1,-1 0-1,1 0 1,0-1-1,0 1 0,-1-1 1,1 0-1,4-2 1,-2 1 18,0 0 0,0 0 0,-1-1 0,0 0 0,1 0 0,-1 0 1,0 0-1,0-1 0,-1 0 0,1 0 0,-1 0 0,1 0 0,2-6 1,-1 2 277,-1 0 1,0-1-1,-1 0 1,0 1 0,0-1-1,2-16 1,-4 22-75,0 0 0,0 0 0,0 0 0,1 0 0,-1 0 0,1 0 0,0 1 0,2-5 0,-3 6-296,0 0 1,-1 0-1,1 0 1,0 1-1,0-1 1,0 0 0,0 0-1,0 0 1,0 1-1,0-1 1,0 0-1,0 1 1,0-1-1,0 1 1,0-1-1,0 1 1,0 0 0,0-1-1,1 1 1,-1 0-1,0 0 1,0 0-1,0 0 1,1 0-1,-1 0 1,1 0-1,10 6-1242</inkml:trace>
</inkml:ink>
</file>

<file path=word/ink/ink1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5.208"/>
    </inkml:context>
    <inkml:brush xml:id="br0">
      <inkml:brushProperty name="width" value="0.05" units="cm"/>
      <inkml:brushProperty name="height" value="0.05" units="cm"/>
    </inkml:brush>
  </inkml:definitions>
  <inkml:trace contextRef="#ctx0" brushRef="#br0">28 6 8064,'2'-6'13823,"-2"9"-13055,4 5-1408,-4 5 896,0-4 0,0-1-1280,-6 7 128</inkml:trace>
  <inkml:trace contextRef="#ctx0" brushRef="#br0" timeOffset="1">7 151 7936,'-7'-13'13823,"14"9"-13311,0 4-1664,-14 4 128</inkml:trace>
</inkml:ink>
</file>

<file path=word/ink/ink1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005"/>
    </inkml:context>
    <inkml:brush xml:id="br0">
      <inkml:brushProperty name="width" value="0.05" units="cm"/>
      <inkml:brushProperty name="height" value="0.05" units="cm"/>
    </inkml:brush>
  </inkml:definitions>
  <inkml:trace contextRef="#ctx0" brushRef="#br0">84 5 7296,'9'-5'4953,"-9"5"-4874,0 0 1,0 0 0,0 0-1,0 0 1,0 0-1,0 0 1,1 0 0,-1 0-1,0 0 1,0 0 0,0 1-1,0-1 1,0 0 0,0 0-1,0 0 1,1 0-1,-1 0 1,0 0 0,0 0-1,0 0 1,0 1 0,0-1-1,0 0 1,0 0-1,0 0 1,0 0 0,0 0-1,0 0 1,0 1 0,0-1-1,1 0 1,-1 0-1,0 0 1,0 0 0,0 0-1,0 1 1,0-1 0,-1 0-1,1 0 1,0 0-1,0 0 1,0 0 0,0 1-1,0-1 1,0 0 0,0 0-1,0 0 1,0 0 0,0 0-1,0 0 1,0 0-1,0 0 1,0 0 0,-1 0-1,1 0 1,0 0 0,0 0-1,0 0 1,0 0-1,0 0 1,0 0 0,-1 0-1,1 0 1,0 0 0,0 0-1,0 0 1,0 1-1,-7 8 273,1 0-1,1 1 0,-1 0 0,1 0 0,0 1 0,2-1 0,-2 1 1,-2 21-1,3-17-181,1-2 0,-2 2 0,0-2 0,0 1 1,-13 20-1,15-28-1002,2-2-86</inkml:trace>
</inkml:ink>
</file>

<file path=word/ink/ink1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429"/>
    </inkml:context>
    <inkml:brush xml:id="br0">
      <inkml:brushProperty name="width" value="0.05" units="cm"/>
      <inkml:brushProperty name="height" value="0.05" units="cm"/>
    </inkml:brush>
  </inkml:definitions>
  <inkml:trace contextRef="#ctx0" brushRef="#br0">42 22 5888,'9'-18'5546,"-9"15"-3199,8 13-768,-4 4-1120,0 0 1,-1 1-1,-1-1 1,0 1 0,-1 0-1,0 0 1,-2-1 0,0 1-1,0 0 1,-7 24-1,6-23-65,1-10-399,1-2 0,-1 1 1,1-1-1,-1 1 0,0-1 0,-1 1 1,0-1-1,0 1 0,0-1 0,-3 5 1,1-6-786</inkml:trace>
  <inkml:trace contextRef="#ctx0" brushRef="#br0" timeOffset="1">0 212 8320,'0'3'11263,"4"-6"-11135,8 3 0,5 0 0,6 3 128,6 1-640,-3-4 128</inkml:trace>
</inkml:ink>
</file>

<file path=word/ink/ink1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045"/>
    </inkml:context>
    <inkml:brush xml:id="br0">
      <inkml:brushProperty name="width" value="0.05" units="cm"/>
      <inkml:brushProperty name="height" value="0.05" units="cm"/>
    </inkml:brush>
  </inkml:definitions>
  <inkml:trace contextRef="#ctx0" brushRef="#br0">123 181 7552,'-8'-3'1204,"-15"-2"4760,22 5-5725,0 0 0,0 0 1,0 0-1,1 0 0,-1 0 0,0 0 1,0 0-1,1 1 0,-1-1 1,0 0-1,0 1 0,0-1 0,0 1 1,0-1-1,1 1 0,-1-1 1,1 1-1,-1-1 0,0 0 1,0 1-1,1 0 0,-2 1 0,-65 78 764,66-79-995,1 0 0,0-1 0,-1 1 0,1 0 0,-1 0 0,1 0 0,-1-1-1,1 1 1,0-1 0,-1 1 0,1 0 0,0 0 0,0 0 0,-1 0 0,1 0 0,0 0 0,0 0 0,0-1 0,0 1 0,0-1 0,0 1-1,1 0 1,-1 0 0,0 0 0,0 0 0,1 0 0,-1 0 0,0 0 0,1-1 0,-1 1 0,1-1 0,-1 1 0,1 0 0,-1-1 0,0 1-1,1 0 1,0-1 0,-1 1 0,1 0 0,0-1 0,0 1 0,0-1 0,-1 1 0,1-1 0,0 0 0,0 1 0,1-1 0,0 0-3,0 1 1,0 0-1,0-1 1,0 1-1,0-1 1,1 1-1,-2-1 1,1 0-1,1 0 1,-1 0-1,1-1 1,-2 1-1,1 0 1,1-1-1,-1 1 1,-1-1-1,1 0 1,1 1-1,1-3 1,1-2-15,-1 1 1,1-1-1,-1 1 1,0-2 0,0 1-1,-2 0 1,2-1-1,-1 1 1,-1-1-1,3-7 1,1-7 12,9-38-1,-12 29 18,0-2-1,-2-36 0,-1 49 69,-1 13 291,-1 5-106,-3 11 48,-4 20 88,3 5-218,3 0 0,-1 49 0,4-82-283,1 0 0,-1-1 0,0 1 0,1 1 1,-1-2-1,1 1 0,0 0 0,0-1 0,0 0 0,0 1 0,0 0 0,1-1 0,-1 0 0,1 1 0,0-1 0,-1 0 0,1 0 0,3 3 0,10 4-1061</inkml:trace>
</inkml:ink>
</file>

<file path=word/ink/ink1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509"/>
    </inkml:context>
    <inkml:brush xml:id="br0">
      <inkml:brushProperty name="width" value="0.05" units="cm"/>
      <inkml:brushProperty name="height" value="0.05" units="cm"/>
    </inkml:brush>
  </inkml:definitions>
  <inkml:trace contextRef="#ctx0" brushRef="#br0">119 272 7424,'0'-1'506,"0"0"0,-1 0 0,1 0 0,-1 0 0,1 0-1,0 0 1,0 0 0,-1 0 0,0 0 0,0 0 0,1 1 0,-1-1 0,0 0 0,0 0 0,0 0 0,0 1 0,-1-2 0,1 2-331,-1 0-1,1 0 1,-1 1 0,1-1 0,0 0 0,0 1-1,0-1 1,-1 1 0,1-1 0,-1 1 0,1 0-1,0 0 1,0-1 0,0 0 0,-1 2-1,-8 6 165,1 0 0,1 1 0,-1-1 0,1 1 0,0 0 0,1 1 0,1 0 0,-10 17 0,16-26-319,-1-1-1,1 0 1,-1 1-1,1 0 1,0 0-1,-1 0 1,1 0-1,0 0 1,-1-1-1,1 1 1,0 0 0,0 0-1,0-1 1,0 1-1,0 0 1,0 0-1,0 0 1,0 0-1,0-1 1,1 1-1,-1 0 1,0 0 0,0 0-1,1-1 1,-1 1-1,1-1 1,-1 1-1,1 0 1,-1 0-1,1-1 1,-1 1-1,0 0 1,1-1 0,-1 1-1,1 0 1,0-1-1,-1 1 1,1-1-1,0 0 1,0 0-1,0 0 1,-1 1-1,1-1 1,0 0 0,-1 0-1,1 1 1,0-1-1,0 0 1,1 0-1,2 1-22,0-1-1,0 1 1,-1-1-1,2 0 1,-2 0-1,1 0 1,0-1-1,0 1 1,0-1-1,5-1 1,-6 0-23,0 0 0,1-1 1,-2 1-1,2 0 0,-1-1 1,-1 0-1,1 1 0,0-1 1,0-1-1,-2 2 0,2-2 1,-1 1-1,0 0 0,0-1 1,-1 1-1,0-1 1,2-4-1,1-7-51,0 1 1,-1 0-1,2-21 1,5-218 33,-11 315 64,-1-16-21,2-1 0,9 72 0,-7-108-86,1-1 0,0 0-1,-1 0 1,2-1 0,6 11-1,0 2-248,-9-18 135,0 0 0,0-1 0,0 1 0,0-1 0,0 1 0,1 0 0,-1-1 0,1 0 0,-1 1 0,0-1 0,1 1 0,0-1 0,0 0 0,0 0 0,1 0 0,-2-2 220,0 0 0,0 0 1,0-1-1,0 1 0,0-1 0,-1 0 0,1 2 0,-1-2 1,1 0-1,-1 0 0,0 1 0,0-3 0,0 3 209,2-39 3497,-2 36-3476,0-1 0,-1 0 0,2 0 0,-1 1 0,1-2 0,-1 2 0,1-1 0,1 1 0,-1-1 0,1 1 0,-1-1 0,5-6 0,-4 9-275,-1 1 0,1-1 0,0 1 0,0 0 0,0-1 0,-1 2 0,1-1 0,0 0 1,0 0-1,0 1 0,0-1 0,3 0 0,26-3-2169,-18 4 658</inkml:trace>
</inkml:ink>
</file>

<file path=word/ink/ink1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2.656"/>
    </inkml:context>
    <inkml:brush xml:id="br0">
      <inkml:brushProperty name="width" value="0.05" units="cm"/>
      <inkml:brushProperty name="height" value="0.05" units="cm"/>
    </inkml:brush>
  </inkml:definitions>
  <inkml:trace contextRef="#ctx0" brushRef="#br0">53 118 7552,'0'0'71,"0"0"1,0 0-1,0 0 1,0 0-1,0 0 1,0 0 0,-1 1-1,1-1 1,0 0-1,0 0 1,0 0-1,0 0 1,0 0-1,0 0 1,0 0-1,0 0 1,-1 0-1,1 0 1,0 0-1,0 0 1,0 0 0,0 1-1,0-1 1,0 0-1,-1 0 1,1 0-1,0 0 1,0 0-1,0 0 1,0 0-1,0 0 1,0 0-1,-1-1 1,1 1-1,0 0 1,0 0 0,0 0-1,0 0 1,0 0-1,0 0 1,-1 0-1,1 0 1,0 0-1,0 0 1,0 0-1,0 0 1,0 0-1,0-1 1,0 1 0,0 0-1,0 0 1,0 0-1,-1 0 1,1 0-1,0 0 1,0 0-1,0-1 1,0 1-1,0 0 1,0 0-1,0 0 1,0 0-1,0 0 1,0 0 0,0 0-1,0 0 1,8-6 3028,-6 6-3003,-1-1 1,1 1 0,-1-1-1,0 0 1,0 1-1,0 0 1,1-1-1,-1 0 1,0 0 0,0 0-1,1 0 1,-2 0-1,1 0 1,0-1-1,0 2 1,-1-1 0,1-1-1,0 1 1,1-3-1,9-28 628,-9 24-265,-2 5-383,1-1 0,0 0 0,-1 1 0,0-1 0,0 0 1,0 0-1,-1 1 0,1-1 0,-1 0 0,0 1 0,1-1 0,-3-3 0,2 7-58,0 0 1,0 0-1,-1 0 0,1 0 0,1 1 0,-1-1 0,0 0 0,0 0 0,0 1 0,0-1 0,0 1 0,0-1 0,0 1 0,0-1 0,0 0 0,1 1 0,-1 0 0,0-1 1,0 1-1,0 0 0,1 0 0,-2 1 0,-22 21 204,17-17-56,1 2 0,1-1 0,-1 1 0,1-1 0,-5 11 0,9-16-133,1-1 0,0-1-1,0 1 1,0 0 0,0 0-1,0 0 1,0 1 0,0-1-1,0 0 1,1-1 0,-1 1-1,0 0 1,1 0 0,-1 0-1,1 0 1,-1 0 0,1 0 0,-1 0-1,1 0 1,-1-1 0,1 1-1,-1 0 1,3 1 0,17 15 288,-16-15-353,-2 0 0,1-1 1,1 1-1,-2 0 0,2-1 0,0 1 0,-2-1 0,2 0 1,-1-1-1,1 1 0,0 0 0,-1-1 0,1 0 1,0 1-1,-1-2 0,1 1 0,5-1 0,12-3-1803,2-1-236</inkml:trace>
</inkml:ink>
</file>

<file path=word/ink/ink1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106"/>
    </inkml:context>
    <inkml:brush xml:id="br0">
      <inkml:brushProperty name="width" value="0.05" units="cm"/>
      <inkml:brushProperty name="height" value="0.05" units="cm"/>
    </inkml:brush>
  </inkml:definitions>
  <inkml:trace contextRef="#ctx0" brushRef="#br0">71 6 6272,'0'0'129,"0"-1"0,0 1 0,0 0 0,0 0 0,0-1 0,0 1 0,0 0 0,0 0 0,0 0 0,0-1 0,0 1 0,0 0 0,0 0 0,0 0 0,0 0 0,-1-1 1,1 1-1,0 0 0,0 0 0,0 0 0,0 0 0,0-1 0,-1 1 0,1 0 0,0 0 0,0 0 0,0 0 0,0 0 0,-1 0 0,1 0 0,0 0 0,0 0 0,-1 0 0,1-1 0,0 1 0,0 0 0,0 0 0,-1 0 0,1 0 0,0 0 0,0 1 1,-1-1-1,-12 4 5029,-2 4-1859,8-3-3332,4-2 69,1 0 0,0 0 1,0 0-1,0 0 0,1 0 0,-1 0 1,1 1-1,0-1 0,-1 0 0,2 1 1,-1-1-1,0 1 0,1-1 0,-1 1 1,1-1-1,0 1 0,0-1 1,0 1-1,2 6 0,-1-9-22,-1 0 0,1 0 0,0 0-1,0 0 1,0-1 0,-1 1 0,1 0 0,0 0 0,0-1 0,0 1-1,0 0 1,0-1 0,0 1 0,0-1 0,1 1 0,-1-1-1,0 0 1,2 1 0,13 6 107,-11-3-97,5 6-35,-13-6 40,-10-3 78,-29-4 128,38 3-854,7 0-149</inkml:trace>
</inkml:ink>
</file>

<file path=word/ink/ink1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654"/>
    </inkml:context>
    <inkml:brush xml:id="br0">
      <inkml:brushProperty name="width" value="0.05" units="cm"/>
      <inkml:brushProperty name="height" value="0.05" units="cm"/>
    </inkml:brush>
  </inkml:definitions>
  <inkml:trace contextRef="#ctx0" brushRef="#br0">62 0 8192,'-37'3'6506,"36"-3"-6355,1 0-1,-1 0 1,1 0-1,0 0 1,0 0 0,0 1-1,-1-1 1,1 0-1,-1 0 1,1 0-1,-1 0 1,1 0-1,0 1 1,-1-1 0,1 0-1,0 1 1,-1-1-1,1 1 1,0-1-1,-1 0 1,1 1-1,0-1 1,0 1 0,0-1-1,-1 1 1,1-1-1,0 1 1,0-1-1,0 1 1,0-1-1,0 1 1,0-1 0,0 1-1,3 15-741,-2-14 1012,0 3-415,0-1-1,0 1 0,1-1 1,-1 1-1,2-1 0,-1 0 1,0 0-1,0 0 0,1 0 1,0-1-1,-1 1 0,2-1 1,-1 1-1,0-1 0,6 4 1,-7-5 6,0-2 0,0 2 0,-1 0-1,0-1 1,1 1 0,-1 0 0,0-1 0,1 1 0,-1 0 0,0 0 0,0 0 0,-1 0 0,1 0 0,0 0 0,-1 0 0,1 4 0,0-5 3,-1 0 0,0 0 0,0 0 0,0 0 0,0 0 0,0 0 0,0 1 0,-1-1 0,1 0 1,0 0-1,-1-1 0,1 1 0,-1 1 0,1-1 0,-1 0 0,1 0 0,0 0 0,-1 0 1,1 0-1,-1-1 0,0 0 0,0 1 0,0 0 0,0 0 0,0 0 0,0-1 0,0 1 1,1 0-1,-1-1 0,0 1 0,0-1 0,0 0 0,0 1 0,0-1 0,-2 1 0,1-1 26,0 0 0,-1 1 0,1 0 0,0-1 0,-1 0 0,1 1 0,-1-1 0,1 0 0,-1-1 0,1 1 0,0 0 0,-1-1 0,1 1 0,-1-1 0,1 1 0,0-1 0,0 0 0,-1 0 0,1 0 0,0-1 0,0 1-1,0-1 1,0 2 0,-3-5 0,4 3-297</inkml:trace>
</inkml:ink>
</file>

<file path=word/ink/ink1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171"/>
    </inkml:context>
    <inkml:brush xml:id="br0">
      <inkml:brushProperty name="width" value="0.05" units="cm"/>
      <inkml:brushProperty name="height" value="0.05" units="cm"/>
    </inkml:brush>
  </inkml:definitions>
  <inkml:trace contextRef="#ctx0" brushRef="#br0">8 5 7552,'1'-3'16119,"-1"3"-16037,0 0 0,0 0-1,0 0 1,0 0 0,0 0 0,0-1-1,0 1 1,0 0 0,0 0-1,0 0 1,0 0 0,0 0-1,0 0-58,0 1 0,1-1-1,-1 1 1,0-1-1,0 1 1,0 0 0,0-1-1,0 1 1,-1-1-1,1 1 1,0-1-1,0 1 1,0-1 0,0 1-1,-1-1 1,1 1-1,0-1 1,0 1 0,-1-1-1,1 1 1,0-1-1,-1 0 1,1 1-1,0-1 1,-1 1 0,0-1-1,-2 5-662,3 0-128</inkml:trace>
</inkml:ink>
</file>

<file path=word/ink/ink1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687"/>
    </inkml:context>
    <inkml:brush xml:id="br0">
      <inkml:brushProperty name="width" value="0.05" units="cm"/>
      <inkml:brushProperty name="height" value="0.05" units="cm"/>
    </inkml:brush>
  </inkml:definitions>
  <inkml:trace contextRef="#ctx0" brushRef="#br0">11 4 7680,'-11'-4'15743,"14"8"-15231,1-8-128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10.359"/>
    </inkml:context>
    <inkml:brush xml:id="br0">
      <inkml:brushProperty name="width" value="0.05" units="cm"/>
      <inkml:brushProperty name="height" value="0.05" units="cm"/>
    </inkml:brush>
  </inkml:definitions>
  <inkml:trace contextRef="#ctx0" brushRef="#br0">0 21 8064,'0'-3'18431,"0"-4"-18943,0-4-1408,0 14 0</inkml:trace>
</inkml:ink>
</file>

<file path=word/ink/ink1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0.777"/>
    </inkml:context>
    <inkml:brush xml:id="br0">
      <inkml:brushProperty name="width" value="0.05" units="cm"/>
      <inkml:brushProperty name="height" value="0.05" units="cm"/>
    </inkml:brush>
  </inkml:definitions>
  <inkml:trace contextRef="#ctx0" brushRef="#br0">38 33 5888,'14'-32'11669,"-18"47"-10667,-3 25 655,-1 0 0,-19 57 0,24-87-1998,0-8-65</inkml:trace>
</inkml:ink>
</file>

<file path=word/ink/ink1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338"/>
    </inkml:context>
    <inkml:brush xml:id="br0">
      <inkml:brushProperty name="width" value="0.05" units="cm"/>
      <inkml:brushProperty name="height" value="0.05" units="cm"/>
    </inkml:brush>
  </inkml:definitions>
  <inkml:trace contextRef="#ctx0" brushRef="#br0">34 18 7424,'-9'-14'8504,"15"12"-6363,-4 1-2080,1 1 1,-1 0-1,0 0 1,0 0-1,0 0 0,1 0 1,-1 0-1,1 1 1,-2-1-1,1 1 1,0 0-1,1 0 1,-1 0-1,-1-1 1,1 1-1,0 0 0,0 0 1,0 1-1,0-1 1,-1 1-1,1-1 1,-1 0-1,1 1 1,0 0-1,-1-1 0,0 1 1,1 0-1,-1 2 1,0-1-31,0-1 1,0 0-1,-1 1 1,1 0-1,-1-1 1,0 0-1,0 1 1,0 0 0,0-1-1,0 1 1,0 0-1,-1-1 1,0 0-1,1 1 1,-1 0-1,0-1 1,0 0-1,0 1 1,0-1-1,0 0 1,-1 0-1,0 0 1,-2 4-1,-52 65 140,46-64-598,3-5-85</inkml:trace>
</inkml:ink>
</file>

<file path=word/ink/ink1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931"/>
    </inkml:context>
    <inkml:brush xml:id="br0">
      <inkml:brushProperty name="width" value="0.05" units="cm"/>
      <inkml:brushProperty name="height" value="0.05" units="cm"/>
    </inkml:brush>
  </inkml:definitions>
  <inkml:trace contextRef="#ctx0" brushRef="#br0">54 1 7552,'-6'1'6514,"6"-1"-6383,6 9 3229,-4-3-3167,0 0 1,0 0-1,-1-1 1,0 2-1,0-2 1,-1 1-1,1 1 1,-1-2-1,-1 1 1,1 1-1,-2 7 0,-4 10 298,-12 35-1,8-29 666,-15 44 658,24-65-1494,15-15-150,-11 3-170,1 0 0,-1 0 0,0-1 0,1 0 0,-2 1 0,6-7 0,-6 6 0,1 0 0,0 0 0,-1 1 0,2-1 0,0 1 0,3-4 0,-6 7-1,-1 0 0,1-1 0,-1 1 0,1 0 0,0 0 0,-1-1 0,0 1 0,1 0 0,-1 0 0,1 0 0,0 0 1,-1 0-1,1 0 0,0 0 0,-1 0 0,1 0 0,0 0 0,-1 0 0,1 0 0,0 0 0,-1 1 0,0-1 0,1 0 0,-1 0 0,1 1 0,-1-1 0,1 0 0,0 1 0,-1-1 0,1 1 0,-1-1 0,1 1 0,-1-1 0,0 1 0,1-1 0,-1 1 0,1-1 0,-1 0 0,0 1 0,0-1 0,1 1 0,-1 0 0,0-1 0,0 1 0,0 0 0,0 0 0,9 35-82,-8-28 63,-1-7-9,0 0-1,0 1 1,1-1-1,-1 0 1,0 0 0,1 0-1,-1 1 1,1-1-1,0 0 1,-1 1 0,1-2-1,0 1 1,0 0-1,0 0 1,0 0 0,-1 0-1,1 0 1,0 0 0,0 0-1,2 1 1,-1-2-99,-1 0 0,1 0-1,0 0 1,0 0 0,0 0 0,-1 0 0,1 0 0,0 0 0,-1 0 0,1 0 0,0-1 0,-1 0 0,1 1-1,2-2 1,11-4-1024</inkml:trace>
  <inkml:trace contextRef="#ctx0" brushRef="#br0" timeOffset="1">229 224 7936,'-2'1'8601,"-4"2"-4250,3 1-4262,-2 0 0,2 1 0,-1-1 0,-4 7 0,5-4 42,1 0 1,1-1-1,0 0 0,0 2 1,0-2-1,1 9 1,0-13-109,0 0 0,0 0-1,0-1 1,1 0 0,-1 1 0,0-1 0,1 1 0,-1 0 0,0-1 0,1 0 0,0 1 0,0-1 0,0 1 0,1 1 0,-1-2-1,0-1 0,0 0 0,-1 1 0,1-1 0,0 1 0,0-1 0,0 0 0,0 1 0,1-1 0,-1 0-1,0 1 1,0-1 0,-1 0 0,1 0 0,1 0 0,-1 0 0,0 0 0,0 0 0,0-1 0,0 1 0,0 0 0,0 0 0,0-1 0,1 0 0,2 0 0,-2 0 1,2-1-1,-1-1 1,-1 1-1,2 1 1,-1-2-1,-1 1 1,0-1-1,1 1 1,0-1-1,-2 0 1,1 1-1,3-6 1,-4 7-18,0 1 1,-1-2-1,0 1 1,1 0 0,-1-1-1,1 1 1,-1 0-1,1-1 1,-1 2 0,0-2-1,1 1 1,-1 0 0,0-1-1,0 1 1,0-1-1,0 2 1,0-2 0,-1 1-1,1-1 1,0 1-1,-1-1 1,1 1 0,-1 1-1,1-2 1,-1 1-1,1 0 1,0-1 0,-1 1-1,0 0 1,0 0-1,0 1 1,0-1 0,0 0-1,0 0 1,0 0-1,0 0 1,0 0 0,-2-1-1,0 1-115,1 1 0,0-1-1,-1 1 1,0 0 0,2-1-1,-2 1 1,0 0 0,0 0-1,-2 1 1,-1-1-301,5 0-507</inkml:trace>
</inkml:ink>
</file>

<file path=word/ink/ink1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427"/>
    </inkml:context>
    <inkml:brush xml:id="br0">
      <inkml:brushProperty name="width" value="0.05" units="cm"/>
      <inkml:brushProperty name="height" value="0.05" units="cm"/>
    </inkml:brush>
  </inkml:definitions>
  <inkml:trace contextRef="#ctx0" brushRef="#br0">13 199 7808,'-13'14'14252,"14"-20"-12889,-1 3-1286,1-1-1,1 2 1,-1-1-1,-1 0 1,2 0-1,0 0 1,0 0-1,0 1 1,-1 0-1,1-1 1,1 0-1,-1 2 0,4-6 1,-4 5-38,0 2 0,-1-2 0,1 1-1,0-1 1,0 1 0,0-1 0,0 1 0,0 1 0,0-1 0,1 0 0,-2 0 0,1 1-1,1-1 1,-1 1 0,0-1 0,0 1 0,5 0 0,15 8-148,-18-6 110,-2 0-1,2-1 0,0 0 0,-2 0 0,2 0 0,0-1 0,-1 1 0,1-1 1,-1 1-1,1-1 0,-1 0 0,0 0 0,6-2 0,3 0 7,-4 2-10,-1-2 0,1 0 0,13-5 0,-20 6 8,1 0 1,-1 1-1,1-1 0,-2 0 0,2 0 0,-1 0 0,0 0 0,1 1 0,-1-1 0,0 0 1,0-1-1,-1 1 0,1 0 0,0-1 0,0 1 0,0 0 0,0 0 0,-1-1 0,1 1 1,0-1-1,-1 1 0,1-1 0,-1 1 0,0 0 0,1-4 0,-1 4-5,0 1 0,0-1 0,0 1 0,0 0 0,0-1 0,0 0 0,0 0 0,-1 1 0,1-1 0,0 0 0,0 0 0,0 1 1,-1-1-1,1 0 0,0 1 0,-1-1 0,1 1 0,-1 0 0,1-1 0,-1 1 0,1-1 0,-1 1 0,1-1 0,-1 1 0,1-1 0,-1 1 0,0 0 0,1-1 0,0 1 0,-1 0 0,1-1 0,-1 1 0,0 0 0,1 0 0,-1 0 0,0-1 0,0 1 0,1 0 0,-1 0 0,0 0 0,1 0 0,-1 0 0,1 1 0,-1-1 0,-1 0 0,-4 2-1,1 0-1,0 0 1,-1-1 0,-6 5-1,3-2-13,8-4 16,-1 1 0,1-1 0,0 1 0,-1-1 0,1 1 0,0 0 0,1-1 0,-2 1 0,1 0 0,0 0 0,0-1 0,0 1 0,0 0 0,0 0 0,0 0 0,1 0 0,0 0 0,-1 0 0,0 1 0,1-2 0,-1 1 0,1 1 0,-1-1 0,1 0 0,0 1 0,-1-1 0,1 0 0,0 0 0,0 0 0,0 1 0,0-1 0,0 0 0,0 1 0,0-1 0,1 0 0,-1 0 0,0 0 0,1 1 0,-1-1 0,1 0 0,0 0 0,0 2 0,1-1 8,0 0 0,1 0 0,-1 0 0,0-1 1,0 1-1,1-1 0,-1 1 0,1-1 0,0 0 0,0 0 1,-1 0-1,1-1 0,0 1 0,-1-1 0,1 0 1,0 1-1,0-1 0,0 0 0,0 0 0,3-1 1,8 0-279,-1-2 0,24-6 0,-36 9 243,22-7-764</inkml:trace>
  <inkml:trace contextRef="#ctx0" brushRef="#br0" timeOffset="1">388 1 8448,'0'0'12031,"2"3"-11903,3 0-128,-5 0 0,1 2-896,3 7 128</inkml:trace>
</inkml:ink>
</file>

<file path=word/ink/ink1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923"/>
    </inkml:context>
    <inkml:brush xml:id="br0">
      <inkml:brushProperty name="width" value="0.05" units="cm"/>
      <inkml:brushProperty name="height" value="0.05" units="cm"/>
    </inkml:brush>
  </inkml:definitions>
  <inkml:trace contextRef="#ctx0" brushRef="#br0">5 17 9600,'0'0'12799,"0"-7"-13823,-4-2 128</inkml:trace>
</inkml:ink>
</file>

<file path=word/ink/ink1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4.717"/>
    </inkml:context>
    <inkml:brush xml:id="br0">
      <inkml:brushProperty name="width" value="0.05" units="cm"/>
      <inkml:brushProperty name="height" value="0.05" units="cm"/>
    </inkml:brush>
  </inkml:definitions>
  <inkml:trace contextRef="#ctx0" brushRef="#br0">61 27 7168,'1'-1'386,"0"0"0,-1 0 0,1 1 0,-1-1 1,1 1-1,-1-1 0,1 0 0,-1 0 0,0 0 1,1 0-1,-1 0 0,0 0 0,1-1 0,2-11 4063,-3 27-3804,-2-2-1,1 2 0,-1-2 0,-1 2 0,-6 15 0,-29 62 1462,23-55-695,18-35-1391,0 0 0,1 0 0,0-1 0,-1 0 0,1 1 0,-1-1 0,5-1 0,-6 1-10,6 0-9,-3 0-3,-2 0-1,1 0 1,1 0-1,-2 0 1,1 1-1,0 0 1,0 0-1,7 2 1,-10-2-47,1-1 1,0 1-1,0 0 1,0-1-1,-1 0 0,1 0 1,0 1-1,0-1 1,-1 0-1,1 0 0,-1-1 1,1 1-1,0 0 1,0-1-1,0 1 0,-1-1 1,4 0-1,2-5-719</inkml:trace>
</inkml:ink>
</file>

<file path=word/ink/ink1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278"/>
    </inkml:context>
    <inkml:brush xml:id="br0">
      <inkml:brushProperty name="width" value="0.05" units="cm"/>
      <inkml:brushProperty name="height" value="0.05" units="cm"/>
    </inkml:brush>
  </inkml:definitions>
  <inkml:trace contextRef="#ctx0" brushRef="#br0">0 153 8064,'0'0'11263,"7"0"-10879,1 0-128,3 0 128,3 0-640,4 0 128,-3 0 256,-9 0 128,5-6-768,0-1 0</inkml:trace>
  <inkml:trace contextRef="#ctx0" brushRef="#br0" timeOffset="1">15 7 7808,'0'-6'3840,"3"19"4223,8-13-7679,4 0 128,7 0-768,0 0 0,-2 0 0,10 0 0</inkml:trace>
</inkml:ink>
</file>

<file path=word/ink/ink1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953"/>
    </inkml:context>
    <inkml:brush xml:id="br0">
      <inkml:brushProperty name="width" value="0.05" units="cm"/>
      <inkml:brushProperty name="height" value="0.05" units="cm"/>
    </inkml:brush>
  </inkml:definitions>
  <inkml:trace contextRef="#ctx0" brushRef="#br0">19 10 7168,'4'40'8832,"-5"-38"-8583,1 0 1,-1 0 0,0-1-1,0 1 1,0 0 0,0 0-1,0-1 1,0 1 0,0-1 0,0 0-1,-1 1 1,1-1 0,-3 3-1,-1-1 1316,13-12 308,-1 4-1652,0-2-58,-1 1 1,1 1-1,0-1 1,14-8 0,-19 14-158,-1-1 1,0 1 0,0 0 0,1-1 0,-2 1 0,1 0-1,1 0 1,-1-1 0,1 1 0,-1 0 0,0 0 0,0 0-1,0 0 1,1 1 0,-1-1 0,0 0 0,2 1 0,-1-1-14,-2 1 0,1 0 0,1 0 0,-1 0 0,0 0 0,0 0 0,0 0 0,0 1 0,0-1 1,-1-1-1,0 2 0,1-1 0,0 0 0,-1 1 0,1-1 0,-1 1 0,1-1 0,-1 0 0,0 3 1,1 2-16,-1 0 22,0-6 0,0 0 0,0 0 0,0 0 0,0 0 0,0 0 0,0 0 0,0 1 0,0-1 0,0 0 0,0 0 0,0 0 0,0 0 0,0 0 0,0 0 0,0 1 0,0-1 0,0 0 0,0 0 0,0 0 0,0 0 0,0 0 0,-1 0 0,1 0 0,0 0 0,0 1 0,0-1 0,0 0 0,0 0 0,0 0 0,0 0 0,0 0 0,-1 0 0,1 0 0,0 0 0,0 0 0,0 0 0,0 0 0,0 0 0,0 0 0,-1 0 0,1 0 0,0 0 0,0 0 0,0 0 0,0 0 0,0 0 0,0 0 0,-1 0 0,1 0 0,0 0 0,0 0 0,0 0 0,0 0 0,0 0 0,0 0 0,0 0 0,-1 0 0,1-1 0,-4-2 22,4 1-17,0 1 1,-1-1-1,1 1 1,0 0 0,0-1-1,0 1 1,0-1-1,0 0 1,1 1 0,-1 0-1,0 0 1,1-1-1,-1 1 1,1-1 0,0 1-1,-1-1 1,1 1 0,-1 1-1,1-2 1,0 1-1,0 0 1,2-2 0,0 0 7,-1 0 0,2-1 0,-1 1 0,0 1 1,1 0-1,-1-1 0,5-1 0,-7 3-17,-1 1-1,1-1 0,1 1 0,-1-1 1,0 1-1,0 0 0,1 0 0,-1-1 1,-1 1-1,1 0 0,1 0 0,-1 0 1,0 0-1,1 0 0,-1 1 0,0-1 1,0 0-1,0 0 0,0 1 0,0-1 1,0 1-1,0-1 0,0 1 0,2 0 1,-1 1-12,0 1 1,1-1 0,-1 1 0,-1-1-1,1 0 1,0 1 0,0 0 0,1 3-1,20 29-176,-22-35 125,0 1-1,0 0 0,0 1 1,0-1-1,-1 0 0,2 0 1,-1 0-1,0 0 0,0 0 1,1-1-1,-1 0 0,0 1 0,0-1 1,1 1-1,-1-1 0,1 1 1,-1-1-1,1 0 0,-1 1 1,0-1-1,1 0 0,-1 0 1,1 0-1,0-1 0,-1 1 1,0 0-1,0 0 0,3-1 1,12 0-1107</inkml:trace>
</inkml:ink>
</file>

<file path=word/ink/ink1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6.430"/>
    </inkml:context>
    <inkml:brush xml:id="br0">
      <inkml:brushProperty name="width" value="0.05" units="cm"/>
      <inkml:brushProperty name="height" value="0.05" units="cm"/>
    </inkml:brush>
  </inkml:definitions>
  <inkml:trace contextRef="#ctx0" brushRef="#br0">86 19 8448,'-10'-3'5620,"3"2"501,0 5-4913,-8 2-241,13-6-958,1 0 0,0 1 0,0-1 0,-1 1 0,0 0 0,1-1 0,-1 1 0,1 0 0,0-1 0,-2 3 0,-1 1 102,2-1 0,-2 1 0,1-1-1,1 2 1,0-2 0,-1 2 0,1-1 0,-2 7-1,4-8-75,-1-1-1,0-1 1,1 2-1,-1-1 1,1 1-1,0-2 1,0 2-1,0-1 1,1 3-1,-1-4-27,0 0-1,0 0 1,1 0 0,-1 0-1,1 0 1,-1-1-1,1 1 1,-1 0-1,1-1 1,-1 1 0,0 0-1,1 0 1,-1 0-1,1-1 1,0 1 0,0 0-1,0-1 1,-1 1-1,1-1 1,0 0-1,0 0 1,1 1 0,-1-1-2,0 1 0,0-1 0,0 0 1,0 0-1,0 1 0,1-1 1,-2 0-1,1 0 0,0 0 0,0 0 1,0-1-1,0 1 0,1 0 0,-1 0 1,0-1-1,0 1 0,-1-1 1,1 1-1,0 0 0,1-1 0,15-15-8,0-1-19,11-4-63,-26 21 170,-2 1 15,1-1-116,-1 1 0,0 0 0,0 0 0,1-1 0,-1 1 0,0 0 0,1-1 0,-1 1 0,1 0 0,-1 0 0,1-1 0,-1 1 0,1 0 0,-1-1 0,0 1 0,1-1 0,0 0 0,-1 0 1,1 1-1,0-1 0,0 1 0,0-1 0,0 0 0,-1 1 0,1-1 0,0 0 0,0 0 0,-1 1 0,1-1 0,0 0 0,0 0 0,-1 0 0,1 0 0,0 0 0,0-1 0,1 1 0,10-3-1066,20-11-2700,-32 14 3750,0 0 0,0 0 0,0 0 0,0 0 0,-1 0-1,1 0 1,0 0 0,0 0 0,0 0 0,0-1 0,-1 1-1,1 0 1,0 0 0,0 0 0,0 0 0,0 0 0,0 0-1,0-1 1,-1 1 0,1 0 0,0 0 0,0 0 0,0 0 0,0-1-1,0 1 1,0 0 0,0 0 0,0 0 0,0 0 0,0 0-1,0 0 1,0 0 0,0 0 0,0 0 0,0 0 0,0-1-1,0 1 1,0 0 0,0 0 0,0 0 0,0-1 0,0 1-1,0 0 1,0 0 0,0 0 0,1 0 0,-1 0 0,0-1-1,0 1 1,0 0 0,0 0 0,0 0 0,0 0 0,1 0-1,-1 0 1,0-1 0,0 1 0,0 0 0,0 0 0,0 0-1,1 0 1,-1 0 0,0 0 0,0 0 0,-24-2-544,65 2-405,-49 15 5145,7-14-4117,1 0 1,0 0-1,-1 0 1,1 0 0,0 0-1,0 0 1,-1 0-1,1-1 1,0 1 0,0 0-1,0 0 1,0 1 0,0-1-1,0 0 1,1 0-1,-1 0 1,0-1 0,1 1-1,-1 0 1,0 0 0,1 0-1,-1-1 1,1 1-1,0 2 1,6-3-581,5-1-129</inkml:trace>
  <inkml:trace contextRef="#ctx0" brushRef="#br0" timeOffset="1">252 23 8064,'-6'-4'3968,"2"-2"128,4-1-4224,6 1 0</inkml:trace>
</inkml:ink>
</file>

<file path=word/ink/ink1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7"/>
    </inkml:context>
    <inkml:brush xml:id="br0">
      <inkml:brushProperty name="width" value="0.05" units="cm"/>
      <inkml:brushProperty name="height" value="0.05" units="cm"/>
    </inkml:brush>
  </inkml:definitions>
  <inkml:trace contextRef="#ctx0" brushRef="#br0">5 1 7936,'3'2'9493,"-3"-1"-9295,4 11 1994,-2 17-2172,-7 13 378,0 2 1005,2-1 1,3 75-1,4-106-1659,-1-9-128</inkml:trace>
  <inkml:trace contextRef="#ctx0" brushRef="#br0" timeOffset="1">160 108 7808,'4'-9'12159,"-1"12"-11775,-3-1 128,0 4-768,0 3 0,0-1-384,0-2 128</inkml:trace>
  <inkml:trace contextRef="#ctx0" brushRef="#br0" timeOffset="2">180 273 10112,'0'-6'12543,"0"-1"-13439</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29.765"/>
    </inkml:context>
    <inkml:brush xml:id="br0">
      <inkml:brushProperty name="width" value="0.05" units="cm"/>
      <inkml:brushProperty name="height" value="0.05" units="cm"/>
    </inkml:brush>
  </inkml:definitions>
  <inkml:trace contextRef="#ctx0" brushRef="#br0">39 91 7168,'-1'-1'177,"1"1"0,-1-1 0,1 1 0,-1 0 0,1-1 0,0 1 1,-1-1-1,1 1 0,0-1 0,-1 0 0,1 1 0,0-1 0,-1 1 0,1-1 0,0 1 1,0-1-1,0 0 0,0 1 0,0-1 0,0 0 0,0 1 0,0-2 0,-2-16 6267,2 27-5442,-11 39-471,-1 8 624,10-37-892,-1 2 164,1 0-1,1 0 0,4 41 1,-3-57-350,1-1-1,-1 0 1,1 0 0,1 1 0,-1-1 0,0 0 0,1 0 0,0 0 0,0 0-1,0-1 1,0 1 0,1 0 0,0-1 0,-1 0 0,1 1 0,0-1 0,1 0 0,-1 0-1,0-1 1,1 1 0,0-1 0,-1 0 0,1 0 0,0 0 0,5 1 0,-5-2-24,0 0 1,0 0-1,0-1 0,1 0 1,-1 0-1,0 0 1,0 0-1,0-1 1,0 0-1,0 0 1,0 0-1,0 0 1,0 0-1,0-1 1,0 0-1,-1 0 0,1 0 1,-1 0-1,1 0 1,4-5-1,6-5 100,-1-1 0,0 0 0,13-18 0,-25 30-138,10-14 101,-1 0 1,0-1 0,-1 1-1,-1-2 1,0 1-1,-1-1 1,5-20 0,-8 23-53,-1 1 1,-1-1-1,0 1 1,0-1 0,-2 0-1,1 0 1,-2 1-1,0-1 1,-5-27-1,6 42-80,0-1-1,-1 1 0,1-1 0,0 1 1,0-1-1,0 1 0,0-1 0,0 1 1,0-1-1,-1 1 0,1-1 0,0 1 1,0-1-1,-1 1 0,1-1 0,0 0 1,-1 1-1,1-1 0,0 0 0,-1 1 1,1-1-1,0 0 0,-1 1 0,1-1 0,-1 0 1,1 0-1,-1 1 0,1-1 0,-1 0 1,1 0-1,-1 0 0,1 0 0,-1 0 1,1 0-1,-1 0 0,1 0 0,-1 0 1,1 0-1,-1 0 0,1 0 0,-1 0 1,1 0-1,-1 0 0,1 0 0,-1 0 0,1-1 1,-1 1-1,1 0 0,0 0 0,-1-1 1,1 1-1,-1 0 0,1-1 0,0 1 1,-1 0-1,1-1 0,0 1 0,-1-1 1,1 1-1,0 0 0,0-1 0,-1 1 1,1-1-1,0 1 0,0-1 0,0 1 0,0-1 1,-1 1-1,1-1 0,0 9-879</inkml:trace>
</inkml:ink>
</file>

<file path=word/ink/ink1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2.589"/>
    </inkml:context>
    <inkml:brush xml:id="br0">
      <inkml:brushProperty name="width" value="0.05" units="cm"/>
      <inkml:brushProperty name="height" value="0.05" units="cm"/>
    </inkml:brush>
  </inkml:definitions>
  <inkml:trace contextRef="#ctx0" brushRef="#br0">78 0 6272,'-7'16'10879,"5"-4"-10476,-1 1 0,-1-2-1,1 1 1,-2 0 0,0-1-1,-1 1 1,-8 12 0,10-17-204,0-1 0,0 0 0,2 1 0,-1 0 0,0 0 0,0 0 0,2 0 1,-3 13-1,4-19-182,0-1-1,0 1 1,0-1 0,0 1 0,1-1 0,-1 1 0,0-1 0,0 1 0,1-1 0,-1 0 0,0 1 0,0-1-1,1 0 1,-1 0 0,1 0 0,-1 1 0,0-1 0,1 0 0,-1 1 0,0-1 0,0 0 0,1 1-1,-1-1 1,1 0 0,-1 0 0,1 0 0,-1 0 0,1 0 0,-1 1 0,1-1 0,-1 0 0,1 0 0,-1 0-1,1 0 1,22-1 440,-10 0-119,4 7 30,-15-6-421,-1 1 0,1-1 0,0 1 0,0-1 0,0 1 0,-1-1 0,1 0 0,0 1 0,0-1 0,0 0 0,-1 0 0,1 0 0,0-1-1,0 1 1,0 0 0,-1-1 0,0 1 0,4-1 0,1-3-715</inkml:trace>
</inkml:ink>
</file>

<file path=word/ink/ink1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248"/>
    </inkml:context>
    <inkml:brush xml:id="br0">
      <inkml:brushProperty name="width" value="0.05" units="cm"/>
      <inkml:brushProperty name="height" value="0.05" units="cm"/>
    </inkml:brush>
  </inkml:definitions>
  <inkml:trace contextRef="#ctx0" brushRef="#br0">1 148 8320,'0'-4'11775,"6"3"-11135,4-4-256,4 1 0,-1 0-640,-1 1 128,3 1 128,-6-4 0,-3-3-768,-3 3 0</inkml:trace>
  <inkml:trace contextRef="#ctx0" brushRef="#br0" timeOffset="1">24 18 7424,'3'-13'13439,"7"11"-12415,4-1-1536,1 6 128,5-1 640,-4 2 0</inkml:trace>
</inkml:ink>
</file>

<file path=word/ink/ink1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929"/>
    </inkml:context>
    <inkml:brush xml:id="br0">
      <inkml:brushProperty name="width" value="0.05" units="cm"/>
      <inkml:brushProperty name="height" value="0.05" units="cm"/>
    </inkml:brush>
  </inkml:definitions>
  <inkml:trace contextRef="#ctx0" brushRef="#br0">27 22 7168,'-13'46'5546,"13"-45"-5417,0-1 0,0 1-1,-1-1 1,1 1 0,0-1 0,-1 0-1,1 0 1,0 1 0,-1-1 0,1 1-1,-1-1 1,1 1 0,-1-1-1,1 0 1,-1 1 0,1-1 0,-1 0-1,1 0 1,-1 1 0,1-1-1,0 0 1,-1 0 0,-3 4 2115,20-16-388,0-12-1169,-13 19-573,0 0 0,0 1 0,0-1 1,1 2-1,-1-2 0,1 2 0,9-8 0,-13 11-116,0-1-1,0 1 0,1 0 0,-1-1 1,1 1-1,-1 0 0,1 0 1,-1 0-1,1 0 0,0-1 0,-1 1 1,1 0-1,-1 0 0,1 0 1,-1 0-1,1 0 0,-1 0 0,1 0 1,-1 0-1,0 0 0,1 1 1,-1-1-1,1 0 0,-1 0 0,1 0 1,-1 1-1,1-1 0,-1 0 1,0 1-1,1-1 0,-1 0 0,1 1 1,-1-1-1,0 0 0,1 1 0,-1-1 1,0 0-1,1 0 0,-1 1 1,0-1-1,1 1 0,-1-1 0,0 1 1,0-1-1,0 1 0,0-1 1,0 1-1,1-1 0,-1 1 0,0-1 1,0 1-1,0 0 0,-1 0 0,2 35-206,-1-30 181,0-2 28,0-3 6,0-1-1,0 0 0,0 0 0,1 0 0,-1 1 0,0-1 0,0 1 1,1-1-1,-1 1 0,0-1 0,0 1 0,1-1 0,-1 0 1,1 1-1,-1-1 0,0 0 0,1 1 0,-1-1 0,1 0 0,-1 0 1,0 1-1,1-1 0,-1 0 0,1 0 0,-1 0 0,1 0 1,-1 1-1,0-1 0,0 0 0,2 0 0,11 0 241,5-1 121,13-4-20,-30 4-352,1 1 1,0-1 0,-1 1 0,1 0 0,-2-1 0,2 0 0,-1 0 0,1 0 0,-1 0 0,0 0-1,1 0 1,-1 0 0,-1 0 0,1 0 0,0 0 0,0-1 0,1-1 0,5-4-66,5-6-49,-11 13 116,-1 0 0,0-1 1,0 1-1,1 0 0,-1 0 1,0 0-1,0 0 0,1-1 1,-1 1-1,0 0 0,0-1 1,0 1-1,0-1 0,0 1 1,0 0-1,0-1 0,0 1 1,0-1-1,0 1 0,0 0 0,0-1 1,0 1-1,0-1 0,0 1 1,0 0-1,0-1 0,0 1 1,0-1-1,0 1 0,-1 0 1,1-1-1,0 1 0,-1 0 7,1 0 0,-1 0 0,1 0-1,-1 0 1,1 0 0,-1 0 0,1 0-1,0 0 1,-1 0 0,1 0 0,-1 0-1,1 0 1,-1 0 0,1 1 0,0-1-1,-1 0 1,1 0 0,0 1 0,0-1-1,0 0 1,-1 1 0,1-1 0,0 0-1,0 1 1,-1-1 0,1 0 0,0 1-1,0-1 1,-1 1 0,1-1 0,0 0-1,0 1 1,0-1 0,0 1 0,-1 0 0,-8 19 25,7-17 41,2-3-69,-1 1-1,1-1 1,0 0 0,0 0-1,0 1 1,-1-1-1,1 0 1,0 0 0,0 1-1,0-1 1,0 0 0,0 0-1,-1 1 1,1-1 0,0 0-1,0 1 1,0-1 0,0 0-1,0 0 1,0 1-1,0-1 1,0 0 0,0 0-1,0 0 1,0 0 0,0 1-1,0-1 1,1 0 0,-1 0-1,0 1 1,0-1 0,0 0-1,0 0 1,0 1-1,1-1 1,-1 0 0,0 0-1,0 1 1,0-1 0,1 0-1,5 10-5,-6-9 7,0 0-1,1 0 0,-1 0 0,0 0 0,1-1 1,-1 1-1,1 0 0,-1 0 0,1 0 0,0 0 1,-1 0-1,1 0 0,0-1 0,0 1 1,-1 0-1,1-1 0,-1 0 0,1 1 0,0 0 1,0-1-1,0 1 0,2 0 0,-1-1 6,-1 0 0,1 0 0,0 0 0,0 0 0,0-1 0,0 1-1,0 0 1,0-1 0,1 0 0,16-3 67,-17-20 907,-3 23-903,1 0 0,0-1-1,0 0 1,0 0-1,1 0 1,-1 1 0,0-1-1,1 0 1,-1 1 0,1-1-1,-1 0 1,1 1-1,0 0 1,1-3 0,-1 2-98,1 1 1,0 1 0,0-1 0,-1 0 0,1 0 0,-1 0-1,1 0 1,0 0 0,0 1 0,0-1 0,0 1 0,0 0-1,2-1 1,41-4-1751,-22 5 468</inkml:trace>
</inkml:ink>
</file>

<file path=word/ink/ink1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4.657"/>
    </inkml:context>
    <inkml:brush xml:id="br0">
      <inkml:brushProperty name="width" value="0.05" units="cm"/>
      <inkml:brushProperty name="height" value="0.05" units="cm"/>
    </inkml:brush>
  </inkml:definitions>
  <inkml:trace contextRef="#ctx0" brushRef="#br0">66 15 7296,'-9'3'12031,"6"1"-11915,-1-1 0,2 1-1,-1 0 1,0 0-1,-3 8 1,6-11-104,0-1 1,-1 1-1,1-1 0,-1 1 0,1-1 0,0 1 1,0 0-1,0 0 0,-1-1 0,1 1 0,0 0 1,0 0-1,0 0 0,0 0 0,0-1 1,0 0-1,1 1 0,-1 0 0,0 0 0,0-1 1,0 1-1,1 0 0,-1 0 0,0-1 0,1 1 1,-1 0-1,1-1 0,-1 1 0,1-1 1,-1 0-1,1 1 0,-1-1 0,1 1 0,-1-1 1,0 1-1,1-1 0,0 1 0,-1-1 0,1 1 1,0-1-1,0 0 0,-1 0 0,1 1 1,0-1-1,0 0 0,0 0 0,-1 0 0,2 1-10,0-1-1,0 1 0,0-1 0,-2 0 0,2 0 1,0 0-1,0 0 0,0 0 0,-1 0 0,1 0 1,-1-1-1,1 1 0,0-1 0,1 0 0,0-1-19,-1 0-1,0 1 1,-1-1-1,1-1 0,-1 1 1,1 0-1,0 0 1,0-4-1,0 4 19,-1-1-8,1 0 0,-1 1-1,0-1 1,0 0 0,0 0 0,-1 1 0,0-2 0,0 1-1,0 1 1,1-1 0,-2-5 0,1 1 21,0 7-9,0 0 1,0 0-1,0 0 1,0 0-1,0 0 1,0 0-1,0 0 1,0 0-1,0 0 1,0 0-1,0 0 1,0 0-1,0 0 1,0 0-1,0 0 1,0 0-1,0 0 1,-1 0 0,1 0-1,0 0 1,0 0-1,0 0 1,0-1-1,0 1 1,0 0-1,0 0 1,0 0-1,0 0 1,0 0-1,0 0 1,0 0-1,0 0 1,0 0-1,-1 0 1,1 0-1,0 0 1,0 0-1,0 0 1,0-1-1,0 1 1,0 0-1,0 0 1,0 0-1,0 0 1,0 0-1,0 0 1,0 0-1,0 0 1,0 0 0,0 0-1,0-1 1,0 1-1,0 0 1,0 0-1,0 0 1,0 0-1,1 0 1,-1 0-1,-6 9 201,-1 13 92,-1 24 1,6-33-282,0 0 0,0 0 0,-9 23 0,5-21-16,-11 28 0,16-42 0,0 0 0,1 1 0,-1-1 0,0 1 0,0-1 0,0 1 0,0-1 0,-1-1 0,2 2 0,-1-1 0,0 0 0,-1 0 0,1 0 0,-1 0 0,1 0 0,0 0 0,-1-1 0,1 1 0,-1-1 0,0 1 0,-1 0 0,3-1-1,-1 0-1,0-1 0,0 1 0,1 0 1,-1-1-1,0 1 0,1-1 1,-1 1-1,1 0 0,-1 0 0,0 0 1,1-1-1,0 0 0,0 1 0,-1-1 1,1 1-1,0-1 0,-1 0 0,1 1 1,0-1-1,-1 0 0,1 1 1,0-1-1,0 0 0,0 1 0,-1 0 1,1-1-1,0 0 0,0 0 0,0 1 1,0-1-1,0 0 0,0 0 1,1 1-1,-1-1 0,0-1 0,1 0-6,-1-2 0,1 1 0,-1 0 0,1 0 0,-1 0 0,1 0 0,2-3 0,2-2 5,-3 4-8,1-1 0,0 1-1,-1-1 1,1 1 0,1 0 0,-1 1 0,1-2-1,-1 2 1,1 0 0,1-1 0,-2 2-1,8-6 1,28-7-48,-15 6-37,24-14 0,-41 19 84,-1 0 0,0 1-1,0-2 1,-1 1-1,0-1 1,1 0-1,-1 0 1,7-10-1,-3 3 180,-7 6 239,-6 19-104,2-11-261,1 2 0,0-1 0,0-1 0,1 1 0,-1 1 0,1-2 0,0 1 0,-1 1 0,1-2 0,0 1 0,0 1 0,1 2 0,0-6-35,-1 1-1,0-1 0,0 0 0,0 1 0,0-1 0,1 0 1,-1 1-1,0-1 0,1 0 0,-1 0 0,1 0 0,-1 1 1,0-1-1,1 0 0,-1 0 0,1 0 0,-1 0 1,1 0-1,-1 0 0,1 0 0,-1 0 0,1 0 0,-1 0 1,0 0-1,1 0 0,-1 0 0,0 0 0,0 0 1,1-1-1,10-3 202,-6 2-130,-2 0 0,1-1 0,-1 0 0,1 0 0,5-6 0,-6 6-28,0-1-1,0 2 0,0-1 0,0 1 0,0-1 0,1 1 1,-1 0-1,4-2 0,-6 3-51,0 1 1,0 0-1,0 0 1,-1 0-1,1 0 1,0 0-1,0 0 1,0 0-1,-1 0 1,0 0-1,1 0 1,0 0-1,0 0 1,0 1-1,-1-1 0,1 0 1,0 1-1,0-1 1,-1 0-1,1 1 1,-1-1-1,1 1 1,-1-1-1,1 1 1,-1-1-1,2 2 1,12 18-20,-5-4 219,-4-11-252,4 4-616,-2-8 159</inkml:trace>
</inkml:ink>
</file>

<file path=word/ink/ink1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186"/>
    </inkml:context>
    <inkml:brush xml:id="br0">
      <inkml:brushProperty name="width" value="0.05" units="cm"/>
      <inkml:brushProperty name="height" value="0.05" units="cm"/>
    </inkml:brush>
  </inkml:definitions>
  <inkml:trace contextRef="#ctx0" brushRef="#br0">33 13 7936,'-6'-6'8058,"0"6"-3369,5 0-4503,0 1 0,0-1 0,0 1 1,0 0-1,1 0 0,-1 0 0,0-1 1,1 1-1,0-1 0,-1 1 0,0 0 0,0 2 1,-1 1-305,0-1 1,1 2 0,0-2-1,0 1 1,0 0-1,0 0 1,0 5 0,1-8 130,0 1 0,0-1 0,0 1 0,1 0 0,-1 0 0,1 0 1,-1-1-1,1 0 0,0 1 0,-1 0 0,1-1 0,-1 1 0,1-1 0,0 0 1,0 1-1,1-1 0,-1 1 0,0-1 0,0 0 0,0 0 0,1 0 1,-1 0-1,1 0 0,-1 0 0,1-1 0,-1 1 0,0 0 0,1 0 0,0-1 1,2 1-1,-1 0-117,0-1 0,0 0 0,1 1 0,0-1 0,-1 0 0,1 0 0,-1-1 0,1 1 0,0 0 0,-1-1 0,1 0 0,-1 0 1,0 0-1,4-2 0,7-5-942</inkml:trace>
  <inkml:trace contextRef="#ctx0" brushRef="#br0" timeOffset="1">148 27 8448,'-2'6'9928,"-2"5"-6140,-1 10-3600,5-20-191,0 0-1,0-1 1,0 1-1,-1 0 1,1 0 0,0 0-1,0 0 1,0 0-1,1 0 1,-1 0 0,0 0-1,0-1 1,0 1-1,1 0 1,-1 0 0,1 0-1,-1 0 1,1 0-1,-1 0 1,1 0 0,-1 0-1,0-1 1,1 1-1,0-1 1,-1 1 0,1 0-1,0 0 1,0-1-1,1 2 1,0-1 72,0 0-60,0 0-1,0-1 0,0 0 1,0 1-1,0-1 0,0 1 1,0-1-1,0 0 0,-1 1 1,6-2-1,-6 1-20,-1-1-1,1 0 0,1 1 1,-1 0-1,0-1 1,0 0-1,0 0 1,0 0-1,-1 0 0,1 0 1,0 0-1,-1 0 1,1 0-1,0 1 1,0-2-1,-1 1 0,1 0 1,-1-1-1,1 1 1,-1 0-1,0 0 1,1-2-1,1-4-62,-2-1 1,1 1-1,0 0 0,0 0 1,-1 0-1,0-1 0,-2-10 1,2 18 78,0 0 0,0 0 1,0 0-1,0 0 1,0 0-1,0 0 0,0 0 1,0 0-1,0 0 0,0-1 1,0 1-1,0 0 0,0 0 1,0 0-1,0 0 1,0 0-1,0-1 0,0 1 1,0 0-1,0 0 0,0 0 1,0 0-1,-1 0 0,1 0 1,0-1-1,0 1 1,0 0-1,0 0 0,0 0 1,0 0-1,0 0 0,0 0 1,0 0-1,0 0 0,0 0 1,0 0-1,0 0 1,0-1-1,0 1 0,0 0 1,-1 0-1,1 0 0,0 0 1,0 0-1,0 0 0,0 0 1,0 0-1,-1 0 1,1 0-1,0 0 0,0 0 1,0 0-1,0 0 0,0 1 1,-1-1-1,1 0 0,0 0 1,0 0-1,0 0 1,-6 11 156,0 13 34,-1 31 227,0 57 0,-1-2 249,8-96-591,0-8-30,0 0 1,0-1-1,-1 2 1,0-2-1,-2 9 0,2-13-42,1-1-1,0 1 1,-1 0-1,1 0 1,-1-1-1,1 1 1,0 0-1,0-1 1,-1 1-1,1 0 1,-1-1-1,1 1 1,-1-1-1,0 0 1,1 0-1,-1 1 1,0-1-1,1 1 1,-3 0-1,3-1 0,-1 0-1,-1 0 0,1 0 1,0 0-1,-1 0 0,1-1 1,0 1-1,1 0 0,-2-1 1,1 1-1,0-1 0,0 1 1,-1 0-1,1 0 0,0-1 1,-1-1-1,-2-1-25,1 0-1,0 0 1,-1 0-1,1 0 1,0-1 0,0 0-1,1 1 1,0-1-1,-1 1 1,-1-7 0,-4-9-259</inkml:trace>
</inkml:ink>
</file>

<file path=word/ink/ink1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806"/>
    </inkml:context>
    <inkml:brush xml:id="br0">
      <inkml:brushProperty name="width" value="0.05" units="cm"/>
      <inkml:brushProperty name="height" value="0.05" units="cm"/>
    </inkml:brush>
  </inkml:definitions>
  <inkml:trace contextRef="#ctx0" brushRef="#br0">15 17 8448,'-2'-9'11519,"2"2"-11391,0 11-384,-5 2-512,5 4 128</inkml:trace>
  <inkml:trace contextRef="#ctx0" brushRef="#br0" timeOffset="1">8 136 8576,'-7'-2'11391,"10"4"-11391,1 2-1152,1-4 0</inkml:trace>
</inkml:ink>
</file>

<file path=word/ink/ink1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163"/>
    </inkml:context>
    <inkml:brush xml:id="br0">
      <inkml:brushProperty name="width" value="0.05" units="cm"/>
      <inkml:brushProperty name="height" value="0.05" units="cm"/>
    </inkml:brush>
  </inkml:definitions>
  <inkml:trace contextRef="#ctx0" brushRef="#br0">20 1 6784,'2'2'10463,"-2"5"-6991,0 6-4330,-1 19 2508,-10 50 0,1-7-108,13-49-923,0-29-572,1-4 34,-3 5-80,-1 1 0,1 0 0,-1 0 0,1 0 0,0-1 0,-1 1-1,1 0 1,-1-1 0,1 2 0,0-1 0,1 0 0,-1 0 0,0 0 0,0 0 0,0 0 0,0 0 0,0 0 0,0 1 0,1-1 0,-1 1 0,1 0 0,-1-1-1,0 1 1,0 0 0,1-1 0,-1 1 0,1 0 0,-1 0 0,1 0 0,-2 0 0,2 0 0,-1 0 0,2 1 0,4-1-21,0 1 1,1 0-1,-1 0 1,0 1-1,7 3 1,25 11-1027,-17-12 22</inkml:trace>
</inkml:ink>
</file>

<file path=word/ink/ink1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823"/>
    </inkml:context>
    <inkml:brush xml:id="br0">
      <inkml:brushProperty name="width" value="0.05" units="cm"/>
      <inkml:brushProperty name="height" value="0.05" units="cm"/>
    </inkml:brush>
  </inkml:definitions>
  <inkml:trace contextRef="#ctx0" brushRef="#br0">73 8 7552,'-1'-1'406,"1"0"0,-1 1 0,0 0 0,1-1 0,-1 1 0,0-1 0,0 1 0,0-1 0,0 1 0,0-1 0,0 1 0,0 0 0,-1-1 0,2 1 0,-1 0 1,0 0-1,0 0 0,0 0 0,0 0 0,-1 0 0,1 0 0,0 0 0,1 1 0,-1-1 0,0 0 0,0 1 0,-1 0 0,-9 1 1259,10-2-1660,0 1 1,0-1-1,0 1 1,0 0-1,0-1 1,0 1-1,-1 0 1,1 0-1,0 0 0,0 0 1,1 0-1,-1-1 1,1 1-1,-1 0 1,0 0-1,-1 3 1,-10 20 1151,9-18-956,2-2-141,1-1 1,-1 0-1,1 0 1,0 1 0,-1-2-1,1 2 1,1-1-1,-1 0 1,1 0 0,-1 1-1,1-2 1,0 1-1,0 1 1,-1-2-1,2 1 1,-1 0 0,1 0-1,0-1 1,0 1-1,-1 0 1,1-1 0,0 1-1,0-1 1,5 4-1,-6-6-63,0 0 0,0 1-1,0-1 1,-1 0-1,1 0 1,0 1 0,0-1-1,0 0 1,0 0 0,1 0-1,-1 0 1,0-1-1,0 1 1,-1 0 0,1 0-1,0-1 1,0 1 0,0 0-1,0-1 1,0 1-1,0-1 1,0 1 0,0 0-1,-1-1 1,0 0 0,1 1-1,0-1 1,-1 0 0,1 0-1,1-1 1,0 0-34,0-1 0,0 0 0,1 0 0,-1 0 0,0 0 0,2-7 1,-1 0 129,0-1 1,-2 1 0,0 0 0,1-12 0,-1 27-105,-1 0 0,1 0 0,1 1 0,-1-2 0,0 1 0,5 9 0,-5-12 5,0 0 1,0 0-1,0-1 1,0 1 0,1 0-1,-1 0 1,1 0-1,2 1 1,-3-2 7,0-1-1,-1 1 1,1-1 0,0 0-1,0 1 1,0-1 0,-1 0 0,1 1-1,-1-1 1,1 0 0,0 0-1,0 0 1,0 0 0,0 0-1,0 0 1,0 0 0,-1 0-1,1 0 1,0 0 0,-1 0 0,1 0-1,0-1 1,1 0 0,1 0 6,0-1 0,0 0 0,0 0 1,0 0-1,-1-1 0,1 2 0,-1-2 0,3-4 1,-2 4-4,0 0 1,-1 0-1,1 1 0,1-1 1,5-3-1,-6 4-7,20-11-40,-21 12 38,-1 0 0,-1 1 0,1 0 0,1 0 0,-1-1 1,0 1-1,1 0 0,-1-1 0,0 1 0,0 0 0,0 0 0,0 0 0,1 0 0,-1 0 1,2 1-1,2 1-199,-1 1 0,1-1 1,0 1-1,0-2 0,0 1 1,1 0-1,-1-1 0,1 0 1,-2 0-1,2 0 0,6-1 1,-2-3-844</inkml:trace>
</inkml:ink>
</file>

<file path=word/ink/ink1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513"/>
    </inkml:context>
    <inkml:brush xml:id="br0">
      <inkml:brushProperty name="width" value="0.05" units="cm"/>
      <inkml:brushProperty name="height" value="0.05" units="cm"/>
    </inkml:brush>
  </inkml:definitions>
  <inkml:trace contextRef="#ctx0" brushRef="#br0">49 7 7808,'1'-7'9251,"-2"7"-9094,1 0-56,-1 0-1,1 0 1,0 0 0,-1 0-1,1 0 1,-1 0-1,1 0 1,0 0 0,0 0-1,-1 0 1,1 0 0,0 1-1,-1-1 1,1 0-1,-1 0 1,1 0 0,0 1-1,-1-1 1,1 0 0,0 0-1,-1 1 1,1-1 0,0 0-1,-1 0 1,1 1-1,0-1 1,0 1 0,-1-1-1,1 0 1,0 0 0,0 0-1,0 0 1,-1 1 0,1-1-1,0 1 1,0-1-1,0 1 1,0 0 0,-5 5 574,4-5-670,0-1-1,1 1 1,-1-1-1,0 1 1,1-1-1,0 1 0,0 0 1,-1-1-1,1 1 1,0 0-1,-1 0 1,1-1-1,-1 0 0,1 1 1,0 1-1,-5 20 809,5-19-743,-1 2 0,-1-1 0,2 0 1,-1 1-1,0-1 0,1 1 0,0-2 0,0 2 0,1-1 1,-1 1-1,1-2 0,0 2 0,0-1 0,0 0 0,0 1 0,3 3 1,-3-7-65,0 1 0,0-1 0,-1 1 0,2 0 0,-1-1 0,1 0 0,-1 0-1,1 1 1,-1-1 0,0 0 0,5 2 0,-5-3-6,-1 0 0,1 0 0,-1 0-1,1 0 1,0 0 0,0 0 0,0 0-1,0-1 1,0 1 0,0 0 0,-1-1 0,1 1-1,0-1 1,-1 1 0,1-1 0,0 1-1,0-1 1,-1 0 0,1 1 0,0-1-1,-1 0 1,1 1 0,-1 0 0,0-1-1,0 0 1,1 0 0,-1 0 0,1 0-1,-1 1 1,0-1 0,1-1 0,0-1-10,1 0 1,-1-1 0,1 2 0,-2-2 0,1 0 0,-1 2 0,1-2-1,-1 1 1,1-1 0,-1 1 0,0 0 0,-1-1 0,0-5 0,-9-36-141,4 72 278,4-8-129,0 1 0,1 0-1,2 22 1,0-19 14,-5 44 1,2-46 63,2-16-75,0-1 1,-1 1-1,1 0 1,0-1-1,-1 1 1,0 0-1,-1-1 0,0 1 1,0-1-1,1 1 1,-4 3-1,5-7 1,0-1-1,-1 0 0,1 0 0,-1 1 1,1-1-1,-1 0 0,1 1 0,0-1 1,0 0-1,-1 1 0,1-1 0,-1 0 1,1 0-1,-1 1 0,1-1 0,-1 0 1,0 0-1,1 0 0,-1 0 0,1 0 1,-1 0-1,0 0 0,1 0 0,0 0 1,0 0-1,-1 0 0,0 0 0,1 0 1,-1-1-1,1 1 0,-1 0 0,1 0 1,-1-1-1,1 1 0,-1 0 0,1-1 1,-1 1-1,1 0 0,-1-1 0,1 1 1,-1 0-1,1 0 0,0-1 0,0 1 1,0-1-1,0 1 0,0-1 0,-1 0 1,-1-2-50,1 1 0,-1 0 0,1-1 0,0 1 0,1 0 0,-1-1 0,0 0 1,1 0-1,-1 2 0,0-5 0,3-11-806,4-4-65</inkml:trace>
</inkml:ink>
</file>

<file path=word/ink/ink1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973"/>
    </inkml:context>
    <inkml:brush xml:id="br0">
      <inkml:brushProperty name="width" value="0.05" units="cm"/>
      <inkml:brushProperty name="height" value="0.05" units="cm"/>
    </inkml:brush>
  </inkml:definitions>
  <inkml:trace contextRef="#ctx0" brushRef="#br0">13 0 8576,'-11'1'3937,"12"8"-962,1 6 1811,-4 3-3863,1-15-921,0 0 1,1 1 0,-1-1-1,1 0 1,0 1 0,0-1-1,0 1 1,1-1 0,-1 0-1,2 5 1,-2-8 32,1 2 0,-1-1 0,1 1 0,-1-1 1,0 0-1,1 1 0,-1-2 0,1 1 0,0 1 0,0-1 0,0 0 0,0 0 0,0 0 1,0 0-1,0 0 0,-1-1 0,1 1 0,3 1 0,-3-2-15,1 0 0,-1 0 0,0 0 0,0-1 0,0 1 0,1 0-1,-1-1 1,1 1 0,-1 0 0,-1-1 0,2 1 0,-1 0 0,0-1 0,0 0 0,0 0 0,1 1 0,-1-1-1,0-2 1,7-2-71,-1-1 0,0-1 0,-1 0 0,1 0-1,-2 0 1,1 0 0,-1-2 0,0 1 0,5-11-1,-8 19-1,0 6 70,0 16 110,-2-8-68,0-12-47,0 0 0,1 0 0,-1 1 0,1-1 0,0-1 1,0 1-1,0 0 0,0 1 0,2 1 0,-3-3-53,0-1-1,1 1 1,0 0 0,0 0-1,0-1 1,0 1-1,-1 0 1,1-1 0,1 0-1,-1 0 1,-1 1-1,1-1 1,0 0 0,0 1-1,0-1 1,0 0-1,0 0 1,0 0 0,1 0-1,-2 0 1,3 0-1,16-2-854</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0.281"/>
    </inkml:context>
    <inkml:brush xml:id="br0">
      <inkml:brushProperty name="width" value="0.05" units="cm"/>
      <inkml:brushProperty name="height" value="0.05" units="cm"/>
    </inkml:brush>
  </inkml:definitions>
  <inkml:trace contextRef="#ctx0" brushRef="#br0">146 27 8192,'-2'-1'584,"0"-2"569,-1 0-1,0 0 0,0 1 0,1-1 0,-2 1 0,1 0 0,0 0 0,-5-3 1,7 5-1040,-1 0 1,1 0 0,-1 0-1,1 0 1,-1 0 0,1 0-1,0 0 1,-1 1 0,1-1-1,-1 0 1,1 1-1,0-1 1,-1 1 0,1 0-1,0-1 1,-1 1 0,1 0-1,0 0 1,0 0 0,0 0-1,0 0 1,0 0 0,0 0-1,0 0 1,-1 2 0,-1 1-57,0 0 1,0 1 0,0 0-1,0 0 1,1 0-1,0 0 1,0 0 0,1 0-1,-1 0 1,1 1 0,0-1-1,0 7 1,0 1 82,1-1 0,0 1 1,0-1-1,4 14 0,2 1-75,-3-15-23,0 1 1,2 21 0,-4-32-40,-1 0-1,0 0 1,0 0 0,0 0 0,0 0-1,-1 0 1,1 0 0,0 0 0,-1 0-1,1 0 1,-1 0 0,0 0 0,0 0-1,0 0 1,0-1 0,0 1 0,0 0-1,0 0 1,0-1 0,-1 1 0,1-1 0,-3 3-1,1-4-15,1 0-1,-1 0 1,1 0-1,0 0 1,-1 0-1,1 0 1,0-1-1,-1 1 0,1-1 1,0 0-1,0 0 1,-1 0-1,1 0 1,0 0-1,-3-2 1,-5-2-133,9 5 116,1-1 1,0 1 0,-1 0 0,1 0 0,0 0 0,0 0-1,-1-1 1,1 1 0,0 0 0,0 0 0,0-1 0,-1 1-1,1 0 1,0 0 0,0-1 0,0 1 0,0 0 0,0 0-1,0-1 1,-1 1 0,1 0 0,0-1 0,0 1 0,0 0-1,0-1 1,0 1 0,0 0 0,0-1 0,0 1 0,0 0-1,0 0 1,1-1 0,-1 1 0,0 0 0,0-1 0,0 1-1,0 0 1,0 0 0,0-1 0,1 1 0,-1 0 0,0 0-1,0-1 1,0 1 0,1 0 0,-1 0 0,0 0 0,1-1-1,6-6-1122</inkml:trace>
</inkml:ink>
</file>

<file path=word/ink/ink1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413"/>
    </inkml:context>
    <inkml:brush xml:id="br0">
      <inkml:brushProperty name="width" value="0.05" units="cm"/>
      <inkml:brushProperty name="height" value="0.05" units="cm"/>
    </inkml:brush>
  </inkml:definitions>
  <inkml:trace contextRef="#ctx0" brushRef="#br0">78 16 7808,'-14'-6'4047,"-2"-4"2423,12 12-5980,1 0 1,-1-1 0,0 1-1,1 0 1,-1 1 0,-3 2-1,4 0-421,1-2 0,0 2 0,0-1 0,0 0 0,0 0 0,1 1 0,0 0 0,0 0 0,0-1 0,0 1-1,1 0 1,0 7 0,0-11-32,0 1 0,0-1 0,0 1 0,1-2 0,-1 2-1,1-1 1,-1 1 0,1-1 0,-1 1 0,1-1 0,0 0-1,-1 0 1,1 0 0,0 0 0,0 0 0,0 1 0,0-1-1,2 1 1,-2-2-20,0 1 0,1 0 0,0-1 0,0 1 1,0-1-1,-1 0 0,0 1 0,1-1 0,0 0 0,0 0 0,-1 0 0,1 0 0,0 0 0,0-1 0,0 1 0,-1-1 0,1 1 0,3-2 0,-1 1-75,0-2 0,0 0 0,1 1 0,-2-1 0,1 0 0,0 0 0,-1 0 0,1-1 0,-1 1 0,0-1 0,3-5 0,7-6-142,-12 14 180,-1 0 0,1 1 0,-1-1 0,1 0 0,-1 0 0,1 1 0,-1-1 0,0 0 0,1 0 0,-1 0-1,0 0 1,0 1 0,0 0 0,0-1 0,0 0 0,0 0 0,0 0 0,0 0 0,0 0 0,0 1 0,0-1 0,0 0 0,0 0-1,-1 1 1,1-1 0,0 1 0,-1-1 0,0-1 0,-5-1 571,5 15 99,2-9-610,-1-2-1,1 2 1,-1 0-1,2 0 1,-1-2-1,0 2 1,0-1-1,1 1 1,-1-2 0,0 2-1,1-1 1,0 0-1,0 0 1,0-1-1,3 4 1,-3-4-130,-1 1 1,0-1-1,1-1 1,-1 1 0,1 0-1,0-1 1,0 1-1,-1 0 1,1-1-1,0 1 1,0-1-1,0 1 1,-2-1-1,2 0 1,0 0-1,0 0 1,0 0-1,-1 0 1,1 0-1,0-1 1,0 1-1,0-1 1,2 0-1,6-5-1062</inkml:trace>
</inkml:ink>
</file>

<file path=word/ink/ink1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885"/>
    </inkml:context>
    <inkml:brush xml:id="br0">
      <inkml:brushProperty name="width" value="0.05" units="cm"/>
      <inkml:brushProperty name="height" value="0.05" units="cm"/>
    </inkml:brush>
  </inkml:definitions>
  <inkml:trace contextRef="#ctx0" brushRef="#br0">26 37 7808,'-11'12'10495,"11"-12"-10473,0 0 0,0 0 0,0 0 0,0 0 0,0 0 0,0 0 0,0 0-1,0 0 1,0 0 0,0 0 0,0-1 0,0 1 0,0 0 0,0 0-1,0 0 1,0 0 0,0 0 0,0 0 0,0 0 0,0 0 0,0 0 0,0 0-1,0 0 1,0 0 0,0 0 0,0 0 0,0 0 0,0 0 0,-1 0-1,1 0 1,0 0 0,0 0 0,0 0 0,0 0 0,0 0 0,0 0 0,0 0-1,0 0 1,0 0 0,0 0 0,0 0 0,0 0 0,-1 1 0,1-1 0,0 0-1,0 0 1,0 0 0,0 0 0,0 0 0,0 0 0,0 0 0,0 0-1,0 0 1,0 0 0,0 0 0,0 0 0,0 0 0,0 1 0,0-1 0,0 0-1,0 0 1,0 0 0,0 0 0,0 0 0,-5 9 586,-2 9-611,7-15 120,0 1 1,0-2-1,1 1 0,-1 0 0,1 0 1,0-1-1,0 0 0,0 1 0,-1-1 1,5 6-1,-5-7-80,1-1 0,0 1 0,0 1 0,0-1 0,-1 0 0,1 0 1,0 0-1,0 0 0,0 0 0,0-1 0,2 1 0,-2 0-29,-1-1 0,0 0 0,0 0 1,1 0-1,-1 0 0,1 0 0,0 0 0,-1 0 0,1 0 0,-1 0 0,1 0 1,0 0-1,-1 0 0,1 0 0,-1 0 0,1 0 0,-1-1 0,1 1 0,-1 0 1,0 0-1,1-1 0,-1 1 0,1 0 0,-1 0 0,0 0 0,1 0 1,0-2-1,1 1-17,-1-1 0,0 1 0,0-1 1,0 1-1,0 0 0,0-1 0,1 0 0,-1 0 1,-1 0-1,1 1 0,0-1 0,0 0 0,-1 0 1,0 0-1,0 1 0,0-5 0,5-10-205,-5 16 232,0-1-1,1 1 0,-1-1 0,0 0 0,1 1 0,-1-1 0,0 1 0,0 0 0,0-1 0,0 1 0,0-1 0,1 0 1,-1 1-1,-1-1 0,1 0 0,0 1 0,0-1 0,0 0 0,0 1 0,0-1 0,0 0 0,-1 1 0,1 0 0,0-1 1,-1 1-1,1-1 0,0 1 0,-1-1 0,1 1 0,-1-1 0,1 1 0,0-1 0,-1 1 0,0-1 0,0 1-2,1 0-1,0 0 0,0-1 1,0 1-1,0 0 0,0 0 1,0 0-1,0 0 0,-1 0 1,1 0-1,0 0 0,0 0 0,-1 0 1,1 0-1,0 0 0,0 0 1,0 1-1,-1-1 0,1 0 1,0 0-1,0 0 0,-1 0 1,1 0-1,0 0 0,0 0 1,0 1-1,0-1 0,-1 0 1,1 0-1,0 0 0,0 1 1,0-1-1,0 0 0,0 0 1,-1 0-1,1 1 0,0-1 1,0 0-1,0 0 0,0 0 1,0 1-1,0-1 0,0 0 0,0 0 1,0 1-1,0-1 0,0 0 1,0 0-1,0 1 0,-3 9 188,-1 54 138,4-44-206,-1 0-1,-2 0 1,-7 38-1,-8 11-261,16-65 128,1-5 0,-1-10 0,2-14 0,2 17-2,0-1 0,0 1-1,1 0 1,0 1-1,0-1 1,1 0 0,0 0-1,9-10 1,-5 9-21,1 0 1,1 0-1,-1 1 1,14-7-1,-10 5 26,21-20 0,-29 27-5,3-5-29,0-1 0,-1 0-1,12-15 1,-18 22 37,0 1-1,1-2 1,-1 1 0,-1 0 0,1 0-1,0 0 1,0 0 0,-1 0-1,1-1 1,-1 2 0,1-2 0,-1 1-1,0 0 1,0 0 0,0 0-1,0-1 1,0 1 0,-1 0 0,1 0-1,-1-1 1,1 1 0,-1 1-1,0-2 1,0 1 0,-2-3 0,3 4 1,0 1 1,-1 0-1,1-1 1,-1 1-1,1 0 1,-1 0-1,1-1 1,-1 1-1,1 0 1,-1 0-1,1 0 1,-1 0-1,1-1 1,0 1 0,0 0-1,-1 0 1,1 0-1,-1 0 1,0 0-1,1 1 1,-1-1-1,1 0 1,-1 0-1,1 0 1,-1 0-1,1 1 1,-1-1-1,1 0 1,-1 0-1,1 1 1,0-1 0,-1 0-1,1 1 1,0-1-1,0 0 1,0 1-1,-1-1 1,1 0-1,0 0 1,-1 1-1,1-1 1,0 0-1,0 1 1,-1-1-1,1 1 1,0 0-1,0-1 1,0 1 0,0-1-1,0 2 1,0 2 9,1 1 0,1 0 1,-2 0-1,2-1 1,0 1-1,0-1 1,0 1-1,0-1 1,1 1-1,0-1 1,-1 0-1,1-1 0,1 2 1,-1-2-1,1 1 1,0-1-1,-1 0 1,1 0-1,0 0 1,0-1-1,9 5 1,-5-10-530,4-10-22</inkml:trace>
</inkml:ink>
</file>

<file path=word/ink/ink1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1.488"/>
    </inkml:context>
    <inkml:brush xml:id="br0">
      <inkml:brushProperty name="width" value="0.05" units="cm"/>
      <inkml:brushProperty name="height" value="0.05" units="cm"/>
    </inkml:brush>
  </inkml:definitions>
  <inkml:trace contextRef="#ctx0" brushRef="#br0">1 3 7808,'4'-3'11519,"-4"6"-11007,0 0-896,0 1 128,7-2-512,4 3 128</inkml:trace>
  <inkml:trace contextRef="#ctx0" brushRef="#br0" timeOffset="1">27 135 7808,'0'3'3840,"0"-19"4223,0 9-6655,0 11-768,-4-4-1152</inkml:trace>
</inkml:ink>
</file>

<file path=word/ink/ink1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160"/>
    </inkml:context>
    <inkml:brush xml:id="br0">
      <inkml:brushProperty name="width" value="0.05" units="cm"/>
      <inkml:brushProperty name="height" value="0.05" units="cm"/>
      <inkml:brushProperty name="color" value="#849398"/>
    </inkml:brush>
  </inkml:definitions>
  <inkml:trace contextRef="#ctx0" brushRef="#br0">1 100 5376,'0'-12'2795,"0"7"-942,0 0 0,0 0 0,0 0-1,1-1 1,1-4 0,6-5 1824,9 1-3773,-7 10 287,0 1 1,0-1-1,1 2 1,-1-1 0,1 2-1,0-1 1,13 1-1,-1-1-123,-20 2-63,1-1 0,-1 1 1,0 1-1,0-1 0,0 0 1,0 1-1,1 0 0,-1-1 0,0 1 1,0 0-1,0 1 0,-1-1 1,1 0-1,0 1 0,0 0 1,-1 0-1,1 0 0,-1 0 1,4 3-1,-1 2 10,1-1 1,-2 1-1,1 0 0,-1-1 0,0 2 1,4 11-1,-8-19-15,1 1 1,-1 0 0,0 0-1,0 0 1,1-1-1,-1 1 1,0 0-1,1 0 1,-1-1-1,0 1 1,1 0-1,-1 0 1,1-1 0,0 1-1,-1-1 1,1 1-1,-1-1 1,1 1-1,0-1 1,-1 1-1,1-1 1,0 1-1,0-1 1,0 0-1,-1 1 1,1-1 0,0 0-1,0 0 1,0 1-1,-1-1 1,1 0-1,0 0 1,0 0-1,0 0 1,0 0-1,-1 0 1,1-1 0,0 1-1,0 0 1,0 0-1,0-1 1,0 1-1,3-3 0,0 0-1,0 0 1,0 0-1,0 0 1,-1-1-1,4-4 0,3-3 3,-7 9 10,0-1 0,-1 1-1,1-1 1,0 2 0,0-1 0,1 0-1,-1 0 1,0 0 0,6-1 0,-6 3-12,0 0 1,0 0 0,-1 0 0,1 0-1,0 0 1,-1 1 0,1 0 0,-1-1-1,1 1 1,-1 0 0,1 0 0,-1 0-1,5 3 1,2 0 8,1 0 1,0 0-1,0-1 0,1 0 0,-1-1 0,14 2 0,64 0 55,-64-2-173,-19-2 29,0 1 0,0-1 1,1 0-1,-1 0 1,0 0-1,0-1 0,6-1 1,6-3-455</inkml:trace>
</inkml:ink>
</file>

<file path=word/ink/ink1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624"/>
    </inkml:context>
    <inkml:brush xml:id="br0">
      <inkml:brushProperty name="width" value="0.05" units="cm"/>
      <inkml:brushProperty name="height" value="0.05" units="cm"/>
      <inkml:brushProperty name="color" value="#849398"/>
    </inkml:brush>
  </inkml:definitions>
  <inkml:trace contextRef="#ctx0" brushRef="#br0">1 22 7936,'4'-4'11469,"2"1"-8965,17-5-1678,-10 3-522,-6 4-222,-1 1-1,0 0 0,0 0 0,0 0 1,1 1-1,-1 0 0,0 0 0,0 1 1,0-1-1,0 1 0,-1 1 0,1-1 1,7 6-1,26 8-67,-35-16-14,-1 1 0,1-1 0,1 0 0,-1 0 0,0 0 0,0 0 0,0-1 0,-1 0 0,1 1 0,5-3 0,16-2 0,38-9-2,-7 1 26,-47 13-30,0 0 1,0 1 0,0 0-1,1 0 1,11 4 0,3 0 15,2-2 4,1 0 0,-1-2 0,49-7 0,13 1-838,-56 5 56</inkml:trace>
</inkml:ink>
</file>

<file path=word/ink/ink1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3.466"/>
    </inkml:context>
    <inkml:brush xml:id="br0">
      <inkml:brushProperty name="width" value="0.05" units="cm"/>
      <inkml:brushProperty name="height" value="0.05" units="cm"/>
      <inkml:brushProperty name="color" value="#849398"/>
    </inkml:brush>
  </inkml:definitions>
  <inkml:trace contextRef="#ctx0" brushRef="#br0">6 25 2560,'3'-8'6952,"-8"17"-2118,2 5-1792,3-14-3003,-1 0-1,1 0 0,0 1 1,0-1-1,0 0 1,0 0-1,0 0 1,0 1-1,0-1 1,0 0-1,0 0 1,0 1-1,0-1 0,0 0 1,0 0-1,0 0 1,1 1-1,-1-1 1,0 0-1,0 0 1,0 0-1,0 1 1,0-1-1,0 0 0,0 0 1,1 0-1,-1 1 1,0-1-1,0 0 1,0 0-1,1 0 1,-1 0-1,0 0 1,0 0-1,0 0 1,1 1-1,-1-1 0,0 0 1,0 0-1,1 0 1,9-1 404,0 0-1,-1-1 1,12-3 0,-3 0-17,59-19 321,-56 20-714,-17 3-28,-1 0-1,0 0 1,1 1-1,-1-1 1,1 1 0,-1 0-1,1 0 1,-1 0-1,1 0 1,-1 0-1,1 1 1,-1 0 0,0 0-1,1 0 1,3 2-1,22 4 28,-26-7-22,1 1-1,-1 0 0,1 0 1,0 0-1,-1 0 0,1 0 1,4 3-1,-3-1 11,0 0 0,1-1 0,0 0-1,-1 0 1,1 0 0,0 0 0,0-1 0,0 0 0,0 0 0,0-1 0,8 0 0,8-1 341,39-8 1,7 0 84,-21 0-235,-39 7-186,0 0-1,0 1 0,0-1 0,0 2 1,0-1-1,0 1 0,14 1 0,-13 4-530,-10-2 114,1-3 288,-3 11-814</inkml:trace>
</inkml:ink>
</file>

<file path=word/ink/ink1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140"/>
    </inkml:context>
    <inkml:brush xml:id="br0">
      <inkml:brushProperty name="width" value="0.05" units="cm"/>
      <inkml:brushProperty name="height" value="0.05" units="cm"/>
      <inkml:brushProperty name="color" value="#849398"/>
    </inkml:brush>
  </inkml:definitions>
  <inkml:trace contextRef="#ctx0" brushRef="#br0">4 100 7680,'0'-1'365,"-1"-1"1,0 0 0,1 0 0,0 1-1,-1-1 1,1 0 0,0 0 0,0 1-1,-1-1 1,1 0 0,1 0-1,-1 0 1,0 1 0,0-1 0,1 0-1,-1 0 1,1 1 0,-1-1 0,1 0-1,0 1 1,0-1 0,0 0-1,0 1 1,0 0 0,0-1 0,0 1-1,0-1 1,1 1 0,1-2 0,2-2-50,0 1 0,0-1-1,0 1 1,1-1 0,-1 2 0,13-7 0,-13 8-235,0 1-1,-1-1 0,2 1 1,-1 0-1,0 1 0,0-1 1,0 1-1,0 0 0,0 0 0,0 1 1,0-1-1,6 2 0,7 3 654,36 14 0,-20-6-430,-32-12-304,-1-1 0,0 1 0,0-1 0,1 0 1,-1 1-1,0-1 0,0 0 0,1 0 0,-1 0 0,0 0 0,0 0 0,1 0 0,-1 0 0,0 0 0,1-1 0,-1 1 0,0 0 0,0-1 0,0 1 0,1-1 0,-1 1 0,0-1 0,2-1 0,2-1 21,3-1 3,1 0 0,0 1 0,0 0 0,1 1 0,-1 0 1,1 1-1,-1-1 0,0 2 0,0-1 0,1 2 1,-1-1-1,1 1 0,-1 0 0,16 5 0,-13-3-38,0 0-1,1-1 0,-1 0 0,0-1 1,1 0-1,-1-1 0,24-3 1,-3-3-13,54-16 1,-46 16-1340,-38 5 342</inkml:trace>
</inkml:ink>
</file>

<file path=word/ink/ink1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603"/>
    </inkml:context>
    <inkml:brush xml:id="br0">
      <inkml:brushProperty name="width" value="0.05" units="cm"/>
      <inkml:brushProperty name="height" value="0.05" units="cm"/>
      <inkml:brushProperty name="color" value="#849398"/>
    </inkml:brush>
  </inkml:definitions>
  <inkml:trace contextRef="#ctx0" brushRef="#br0">5 106 7936,'-4'-8'11311,"4"7"-11005,11-8 3012,28-7-5343,-27 12 3664,1-2-1431,6-2 203,1 1 0,34-8 0,-50 14-369,0 0 0,1 0 0,-1 1 0,1-1 0,-1 1 0,0 0 0,1 1 0,-1-1 0,1 1 0,-1 0 0,0 0 0,0 0 0,1 0 1,-1 1-1,0-1 0,0 1 0,0 1 0,6 3 0,-8-4-32,0 0 1,-1 0 0,1 0 0,-1 0 0,1 0 0,-1 0 0,0 0 0,2 4 0,-3-5-6,0 1 0,1-1 0,-1 0 0,1 0 0,0 0 0,-1 1 0,1-1 0,0 0 0,0 0 0,-1 0 0,1 0 0,0 0 0,0 0 0,0-1 0,0 1 1,0 0-1,1 0 0,-1-1 0,0 1 0,0 0 0,0-1 0,1 0 0,-1 1 0,0-1 0,1 0 0,1 1 0,3-1-5,0 0 0,-1 0 0,1-1 0,0 1 0,-1-1 0,1-1 0,-1 1 0,1-1 0,9-4 0,48-29 0,-29 15 0,-24 15 0,-5 1 0,1 1 0,0 0 0,13-4 0,-17 6 0,1 1 0,-1-1 0,1 1 0,-1 0 0,0 0 0,1 0 0,-1 0 0,1 0 0,-1 1 0,1-1 0,-1 1 0,0-1 0,1 1 0,-1 0 0,3 1 0,8 3-19,0 0 0,0-1 0,1-1 0,-1 0 0,1 0 0,0-2 1,-1 0-1,27-1 0,-24 1-835,-6 5-170</inkml:trace>
</inkml:ink>
</file>

<file path=word/ink/ink1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322"/>
    </inkml:context>
    <inkml:brush xml:id="br0">
      <inkml:brushProperty name="width" value="0.05" units="cm"/>
      <inkml:brushProperty name="height" value="0.05" units="cm"/>
      <inkml:brushProperty name="color" value="#849398"/>
    </inkml:brush>
  </inkml:definitions>
  <inkml:trace contextRef="#ctx0" brushRef="#br0">7 78 6784,'-1'-1'363,"1"-1"1,-1 1 0,0 0-1,1 0 1,-1-1 0,1 1 0,-1 0-1,1-1 1,0 1 0,-1-1-1,1 1 1,0 0 0,0-1-1,0 1 1,0-1 0,0 1-1,0 0 1,1-1 0,-1 1-1,0-1 1,1 1 0,-1 0-1,1-1 1,-1 1 0,1 0-1,0 0 1,1-3 0,-1 2-137,1-1 0,-1 1 0,1 0 0,-1-1 0,1 1 0,0 0 0,0 0 0,0 0 0,0 0 0,0 0 0,0 1 1,0-1-1,1 1 0,3-2 0,1 1-31,1 0 0,0 1 1,0 0-1,0 1 1,0 0-1,0 0 0,0 1 1,10 1-1,4 3 612,35 14-1,-43-14-755,7 0-33,0 0-1,0-1 0,1-1 0,-1-1 1,1-1-1,30-3 0,-35 1 3,0-2 0,17-4 0,17-3 66,-48 10-81,0 0 1,-1 1 0,1-1 0,0 0-1,-1 1 1,1 0 0,0-1 0,-1 1-1,1 0 1,-1 0 0,1 1 0,3 1-1,-2 0-24,0-1 0,0-1 0,0 1 0,0 0-1,7 1 1,19 2 23,0-2-1,0 0 0,0-2 0,52-4 1,-52 2-89,-25 1-105,0 1 0,0-2-1,1 1 1,-1 0 0,0-1 0,6-2 0,0 0-729</inkml:trace>
</inkml:ink>
</file>

<file path=word/ink/ink1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991"/>
    </inkml:context>
    <inkml:brush xml:id="br0">
      <inkml:brushProperty name="width" value="0.05" units="cm"/>
      <inkml:brushProperty name="height" value="0.05" units="cm"/>
      <inkml:brushProperty name="color" value="#849398"/>
    </inkml:brush>
  </inkml:definitions>
  <inkml:trace contextRef="#ctx0" brushRef="#br0">0 31 8192,'0'0'12671,"9"-1"-12137,15-7-381,-12 4 113,0-1 0,1 2 0,0 0 0,-1 1 0,23-2 0,-25 4-141,0 0 0,0 0 0,0 1-1,18 5 1,-25-5-100,1 0 0,-1 0 0,0 1-1,0 0 1,1 0 0,-1 0 0,0 0-1,-1 0 1,1 1 0,0-1 0,-1 1-1,1-1 1,-1 1 0,0 0 0,0 0-1,2 4 1,-3-5-24,1 0 0,0 1 1,-1-1-1,1 0 0,0-1 0,0 1 0,0 0 0,0-1 0,0 1 0,0-1 1,0 0-1,1 0 0,-1 0 0,0 0 0,1 0 0,-1 0 0,0-1 0,1 1 0,2-1 1,7 1 50,0 0 1,22-2 0,-10 0 44,34-2 91,-32 1-165,34 2 0,-54 1-31,0 0 0,0 1 1,0 0-1,0 0 0,-1 0 0,11 6 0,-12-5 1,0-1 0,0 0 1,0 0-1,1 0 0,-1 0 1,0-1-1,1 0 0,-1 0 0,1 0 1,-1 0-1,1-1 0,0 0 1,5 0-1,-1-2-96,1-1-1,-1-1 1,1 0 0,15-9-1,1 0-766,6 2-282</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0.759"/>
    </inkml:context>
    <inkml:brush xml:id="br0">
      <inkml:brushProperty name="width" value="0.05" units="cm"/>
      <inkml:brushProperty name="height" value="0.05" units="cm"/>
    </inkml:brush>
  </inkml:definitions>
  <inkml:trace contextRef="#ctx0" brushRef="#br0">0 216 7552,'4'0'240,"-1"0"1,0 0 0,0 0-1,1 0 1,-1-1-1,0 1 1,0-1-1,0 0 1,1 0 0,-1 0-1,0 0 1,0-1-1,0 1 1,-1-1 0,1 0-1,0 0 1,-1 0-1,1 0 1,-1 0 0,5-5-1,2-1 553,23-17 2929,-18 15-2351,24-22 0,-35 29-1301,0-1 0,0 0-1,0 0 1,0 0 0,-1 0 0,1 0 0,-1-1-1,0 1 1,0-1 0,2-7 0,-4 5 198,0 0 0,0 0 0,0 1 0,-1-1 1,1 0-1,-3-7 0,2 13-255,1 1 0,-1 0-1,1-1 1,-1 1 0,1 0 0,-1-1 0,1 1 0,-1 0-1,1-1 1,-1 1 0,1 0 0,-1 0 0,0 0 0,1 0-1,-1-1 1,1 1 0,-1 0 0,0 0 0,1 0 0,-1 0-1,1 1 1,-1-1 0,0 0 0,1 0 0,-1 0 0,1 0-1,-1 0 1,1 1 0,-1-1 0,1 0 0,-1 1 0,1-1-1,-1 0 1,1 1 0,-1-1 0,1 0 0,-1 1-1,-21 14 141,18-12-139,1 1-1,-1 0 1,1 0 0,0 0-1,0 0 1,1 0 0,-1 1-1,1-1 1,0 1 0,0-1-1,0 1 1,1 0 0,0 0-1,0 0 1,-1 8 0,1-8-3,1 0 1,0 1 0,0-1-1,0 0 1,0 0 0,1 0-1,0 1 1,0-1 0,0 0-1,1 0 1,-1 0 0,1-1-1,1 1 1,-1 0 0,5 6-1,24 22 48,-29-31-54,0-1 1,0 1-1,0-1 0,0 1 1,0-1-1,0 0 0,1 0 1,-1 0-1,0 0 0,1 0 1,-1-1-1,1 1 0,-1-1 1,0 1-1,1-1 0,3 0 1,-3 0 21,0-1 0,0 1 0,0-1 1,0 0-1,0 0 0,0 0 1,0 0-1,0 0 0,0-1 1,0 1-1,0-1 0,-1 0 0,1 0 1,-1 0-1,1 0 0,-1 0 1,0 0-1,0-1 0,0 1 0,0-1 1,0 0-1,-1 1 0,2-5 1,2-4 138,-2 0 1,1-1 0,-2 1 0,3-25-1,-3 22 14,0 0-1,5-15 0,4 9-224,-10 20-33,-1-1 1,0 0-1,1 1 0,-1-1 0,1 1 0,-1-1 0,1 1 0,0-1 0,-1 1 0,1-1 0,-1 1 1,1 0-1,0-1 0,0 1 0,-1 0 0,1-1 0,0 1 0,-1 0 0,1 0 0,0 0 0,0-1 1,-1 1-1,1 0 0,0 0 0,0 0 0,-1 0 0,1 1 0,1-1 0,15 9-1330</inkml:trace>
</inkml:ink>
</file>

<file path=word/ink/ink1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6.695"/>
    </inkml:context>
    <inkml:brush xml:id="br0">
      <inkml:brushProperty name="width" value="0.05" units="cm"/>
      <inkml:brushProperty name="height" value="0.05" units="cm"/>
      <inkml:brushProperty name="color" value="#849398"/>
    </inkml:brush>
  </inkml:definitions>
  <inkml:trace contextRef="#ctx0" brushRef="#br0">0 84 7424,'1'0'3466,"7"-1"1281,29-32-2551,-17 14-1214,-17 16-800,-1 1-1,1-1 0,0 0 1,0 1-1,0 0 0,1 0 1,-1 0-1,0 0 0,1 0 1,-1 1-1,1-1 0,0 1 1,-1 0-1,1 0 0,0 1 1,0-1-1,0 1 0,0-1 1,0 1-1,-1 1 0,1-1 1,0 0-1,7 3 0,48 16 456,-42-13-590,-1-1 0,21 5 1,-32-9-49,1 0 0,0-1 0,0 0 0,0 0 0,0 0 0,-1 0 0,1-1 0,0 0 0,0 0 0,8-4 0,7-5-9,19-7 111,-39 16-101,1 1 1,-1-1 0,0 1 0,1-1-1,-1 1 1,1 0 0,-1 0 0,1 0-1,-1 0 1,1 0 0,-1 0 0,1 0-1,-1 0 1,1 1 0,-1-1 0,0 0-1,1 1 1,-1-1 0,1 1-1,-1 0 1,2 0 0,12 30-108,-11-27 104,1 0 0,0 0 0,0-1 0,0 0 0,1 0 0,-1 0-1,1 0 1,-1-1 0,1 0 0,0 0 0,8 1 0,-4-1-44,0-1 1,0 0-1,0 0 1,0-1 0,0 0-1,13-2 1,-20 1-59,0 1 0,0-1 0,0 0 0,0-1 0,0 1 1,-1 0-1,1-1 0,0 1 0,-1-1 0,1 0 0,-1 0 0,4-3 1,11-9-965,4 0 23</inkml:trace>
</inkml:ink>
</file>

<file path=word/ink/ink1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4.895"/>
    </inkml:context>
    <inkml:brush xml:id="br0">
      <inkml:brushProperty name="width" value="0.05" units="cm"/>
      <inkml:brushProperty name="height" value="0.05" units="cm"/>
    </inkml:brush>
  </inkml:definitions>
  <inkml:trace contextRef="#ctx0" brushRef="#br0">202 0 7680,'-9'17'11989,"-20"25"-8038,-12 19-3550,-66 150 1049,106-206-1488,-2 0 1,1 0-1,0-1 0,0 2 1,1-2-1,0 2 0,0-2 0,0 1 1,0 1-1,1-1 0,0 0 0,1 10 1,5-25-1905,1-4 534</inkml:trace>
</inkml:ink>
</file>

<file path=word/ink/ink1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5.454"/>
    </inkml:context>
    <inkml:brush xml:id="br0">
      <inkml:brushProperty name="width" value="0.05" units="cm"/>
      <inkml:brushProperty name="height" value="0.05" units="cm"/>
    </inkml:brush>
  </inkml:definitions>
  <inkml:trace contextRef="#ctx0" brushRef="#br0">122 5 7808,'10'-5'13318,"-2"17"-10853,3 20-3614,-6 2 1908,-1 0 0,-2-1-1,-2 38 1,0-30-509,0-38-229,0 0-74,0-1-1,0 1 1,0-1 0,0 1-1,-1-1 1,1 1 0,-1 0 0,0-1-1,1 0 1,-1 1 0,-3 4 0,-5 2-609</inkml:trace>
  <inkml:trace contextRef="#ctx0" brushRef="#br0" timeOffset="1">1 279 7424,'4'2'10367,"-1"-2"-9855,6 0 128,5 0 128,6-2 128,1-3-1152,6 4 0,2-2 640,1-4 0,-5 1-896,-5-2 128</inkml:trace>
</inkml:ink>
</file>

<file path=word/ink/ink1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5.861"/>
    </inkml:context>
    <inkml:brush xml:id="br0">
      <inkml:brushProperty name="width" value="0.05" units="cm"/>
      <inkml:brushProperty name="height" value="0.05" units="cm"/>
    </inkml:brush>
  </inkml:definitions>
  <inkml:trace contextRef="#ctx0" brushRef="#br0">16 15 8832,'4'3'4352,"0"-12"3199,-4 15-7551,-4 3 128,4 8 128,0 10 128,0 1-256,-4-5 128,3 9 128,-4-3 0,1 3-128,3-12 128,1 4-640,-4-10 0</inkml:trace>
  <inkml:trace contextRef="#ctx0" brushRef="#br0" timeOffset="1">10 18 7680,'6'-6'6900,"10"1"-3548,14 0-1957,-24 4-1261,0 1-1,1-1 1,-1 1-1,0 1 1,0-1-1,0 1 1,0 1-1,12 2 1,-17-3-116,1-1 0,0 1 0,0 0-1,0 0 1,-1 0 0,1 0 0,0-1 0,-1 1 0,1 0 0,-1 1 0,1-1 0,-2 0-1,2 1 1,-1-1 0,0 0 0,1 1 0,-1 0 0,0-1 0,0 1 0,-1-1 0,0 1 0,1 0-1,0 0 1,-1 0 0,1-1 0,-1 1 0,0 0 0,0 0 0,1 0 0,-1-1 0,-1 1-1,1 2 1,-1 0-46,1 1-1,-1-1 0,0 0 0,0 0 1,0 0-1,-1 1 0,0-2 1,0 1-1,1-1 0,-2 1 0,1 0 1,-1-1-1,1 1 0,-1-2 1,-1 2-1,2-1 0,-2-1 0,1 1 1,0 0-1,-1 0 0,0-2 1,1 1-1,-2 1 0,2-2 0,-6 2 1,-7 1-762</inkml:trace>
</inkml:ink>
</file>

<file path=word/ink/ink1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6.256"/>
    </inkml:context>
    <inkml:brush xml:id="br0">
      <inkml:brushProperty name="width" value="0.05" units="cm"/>
      <inkml:brushProperty name="height" value="0.05" units="cm"/>
    </inkml:brush>
  </inkml:definitions>
  <inkml:trace contextRef="#ctx0" brushRef="#br0">37 1 7680,'6'8'3840,"-2"15"-2432,-2-17 2559,-2 6-3327,0 5 0,0 6 256,0-6 0,-2 3-1152,-2 4 0,0-1 768,2 1 0,-1-5-256,-2-3 0,3-3-256,-6-7 128,-1-2-512,0-10 128</inkml:trace>
  <inkml:trace contextRef="#ctx0" brushRef="#br0" timeOffset="1">27 35 7040,'0'-2'224,"0"2"0,0-1 0,1-1 1,-1 1-1,1 0 0,-1-1 0,1 1 0,0 0 1,-1 1-1,1-1 0,0 0 0,0-1 0,-1 1 1,1 0-1,0 0 0,0 1 0,0-1 0,0 0 1,0 1-1,0-1 0,1 1 0,-2-1 0,1 0 1,0 1-1,1 0 0,-1-1 0,0 1 0,1 0 1,-1-1-1,0 1 0,0 0 0,0 0 0,1 0 1,-1 0-1,0 0 0,1 1 0,-1-1 0,0 0 1,0 1-1,0-1 0,1 0 0,-1 1 0,0 0 1,1 0-1,2 0-124,0 1 0,-1 1 0,0-1 1,1 0-1,-1 1 0,0 0 0,0-1 0,-1 1 1,1 1-1,0-2 0,0 2 0,2 5 0,-3-4 66,0 0 0,-2 0 0,2 1 0,-1-1-1,-1 1 1,1 0 0,-1-1 0,-1 12 0,1-16-131,0 2 0,0-1 1,0 0-1,-1 0 0,1 0 1,-1 0-1,1 0 0,-1 1 1,1-2-1,-1 1 0,0 0 1,0 0-1,0 0 0,-1-1 1,1 1-1,0 0 0,0 0 0,-1-1 1,1 0-1,-1 1 0,0-1 1,0 1-1,1-1 0,-1 0 1,-3 1-1,5-2-52,-1 0 0,0 0 0,1 0 1,0 1-1,-1-1 0,1 0 0,-1 0 0,0 0 0,1 0 0,-1 0 0,1 0 1,-1 0-1,0-1 0,1 1 0,-1 0 0,0 0 0,1 0 0,-1 0 1,1 0-1,0 0 0,0-1 0,-1 1 0,1 0 0,-1-1 0,1 1 0,-1-1 1,1 1-1,-1-1 0,1 1 0,-1-1 0,1 1 0,0-1 0,-1 1 1,1-1-1,0 1 0,0-1 0,0 0 0,-1 1 0,1 0 0,0 0 0,0-1 1,0-1-1,5-4-645</inkml:trace>
</inkml:ink>
</file>

<file path=word/ink/ink1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6.647"/>
    </inkml:context>
    <inkml:brush xml:id="br0">
      <inkml:brushProperty name="width" value="0.05" units="cm"/>
      <inkml:brushProperty name="height" value="0.05" units="cm"/>
    </inkml:brush>
  </inkml:definitions>
  <inkml:trace contextRef="#ctx0" brushRef="#br0">1 100 7680,'0'-4'12159,"4"-1"-11391,-1-5 640,0-1 128,4-4-1920,3 2 128,-4 3 1024,0 1 128,0 4-640,4-1 128,0 3-1152,-3-3 0,3 6-2048,0-2 0</inkml:trace>
  <inkml:trace contextRef="#ctx0" brushRef="#br0" timeOffset="1">155 9 8064,'-2'-1'509,"0"1"1,2-1-1,-2 0 1,1 1-1,-1 0 1,0 0-1,0 0 1,2-1-1,-2 1 1,0 0-1,-3 0 1,-9-1 5791,14 1-6253,-1 0 0,1 0-1,-1 0 1,1 0 0,-1 0 0,1 1-1,-1-1 1,1 0 0,0 0-1,0 1 1,0-1 0,-1 0 0,1 0-1,0 0 1,-1 0 0,1 1-1,0-1 1,-1 0 0,1 1-1,0-1 1,-1 1 0,1-1 0,0 1-1,0-1 1,0 1 0,0-1-1,-1 1 1,1-1 0,0 1-1,0 0 1,-4 17 210,3-15-309,0 7 281,-1 0-1,0-1 1,2 1 0,-1 0 0,2 17 0,-1-25-209,0-1 1,0 0-1,1 1 1,-1 0-1,0-1 1,1 1-1,-1-1 1,1 0-1,-1 0 1,1 1-1,0-1 1,-1 1-1,0-1 1,1 0-1,0 0 1,0 0-1,0 0 1,0 1-1,1-1 1,-1 0-1,0 0 1,0 0-1,0 0 1,0-1-1,1 0 1,-1 1-1,1 0 1,-1-1-1,0 1 1,0-1-1,1 1 1,0-1-1,-1 0 1,1 0-1,-1 0 1,0 0-1,1 0 1,-1 0-1,1 0 0,0 0 1,-1 0-1,0-1 1,0 1-1,1-1 1,0 1-1,1-2 1,2 0-12,0 0 0,0-1 0,0 0 0,0 0 0,-1 0 0,1 0 0,-2-1 0,2 0 0,-2 1 0,7-9 0,-9 11-6,1-1 1,-1 0-1,0 1 1,0 0 0,0 0-1,0-1 1,-1 0-1,1 0 1,-1 0-1,1 1 1,0 0-1,-1-1 1,0 0-1,1 0 1,-1 0-1,0 1 1,0-1-1,0 0 1,0 0-1,-1 0 1,1 1-1,0-1 1,-1 0-1,1 0 1,-1 0-1,0 1 1,1 0 0,-1-1-1,0 0 1,0 1-1,0-1 1,0 0-1,0 2 1,0-2-1,-1 1 1,-1-2-1,1 1-84,0 0 0,0 2 0,0-2 0,-1 1 0,0 0 0,1 0 0,0 0 0,-1 0 0,0 0 0,1 1 0,-1-1 0,0 1 0,1 0 0,-1-1 0,0 2 0,1-1 0,0 0 0,-1 0 0,0 1 0,1 0 0,-1-1 0,0 1 0,-2 2 0,-2 3-1200</inkml:trace>
</inkml:ink>
</file>

<file path=word/ink/ink1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7.065"/>
    </inkml:context>
    <inkml:brush xml:id="br0">
      <inkml:brushProperty name="width" value="0.05" units="cm"/>
      <inkml:brushProperty name="height" value="0.05" units="cm"/>
    </inkml:brush>
  </inkml:definitions>
  <inkml:trace contextRef="#ctx0" brushRef="#br0">2 2 9728,'-2'-1'10446,"6"7"-9095,4 41-463,-7-38-674,0 1 0,-1-1 1,3 0-1,-1 0 0,1 0 0,-1-1 0,2 1 0,6 11 1,-9-19-192,0-1 1,-1 1 0,1 0 0,0-1 0,-1 0 0,1 1 0,-1-1 0,1 1 0,0-1 0,0 0 0,0 1-1,-1-1 1,1 0 0,0 1 0,0-1 0,0 0 0,0 0 0,0 0 0,-1 0 0,1 0 0,0 0 0,0 0 0,0 0-1,0 0 1,0 0 0,0-1 0,0 1 0,-1 0 0,1-1 0,-1 1 0,1-1 0,0 1 0,0-1 0,-1 1-1,1 0 1,0 0 0,0-1 0,-1 0 0,2-1 0,2-2 44,0 1 0,0-1 0,0 0 1,0-1-1,3-4 0,-3 1-166,2 0 0,-2 0 0,0-2-1,0 2 1,-1-1 0,0 0 0,0 0 0,-1-1 0,1-9 0,-3 16-820</inkml:trace>
</inkml:ink>
</file>

<file path=word/ink/ink1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7.442"/>
    </inkml:context>
    <inkml:brush xml:id="br0">
      <inkml:brushProperty name="width" value="0.05" units="cm"/>
      <inkml:brushProperty name="height" value="0.05" units="cm"/>
    </inkml:brush>
  </inkml:definitions>
  <inkml:trace contextRef="#ctx0" brushRef="#br0">29 112 10240,'1'-9'4281,"6"2"-2496,-1 0 284,-5-1 2553,-1 6-4525,0 1 0,1-1 1,-1 1-1,0 0 0,1 0 1,-1 0-1,1-1 0,-1 1 0,1 0 1,-1-1-1,1 2 0,0-1 1,0 0-1,-1 0 0,1 0 1,1-2-1,-1 2-99,0 1 0,-1-1 0,1 1 0,0-1 0,0 0 0,-1 0 0,1 0 0,-1 0 0,0-1 0,0 1 0,1 0 0,-1 1 0,1-1 0,-1 0 0,0-1 0,0 1 0,0 0 0,0 0 0,0 0 0,0 0 0,0 0 0,0 0 0,0-1 0,0 1 0,-1 0 0,0-1 0,1-1-4,0 0 0,-2 0 1,1 1-1,0-1 1,-1 0-1,1 1 1,-3-5-1,3 6 4,0 1-1,1 0 1,-1 0 0,0-1-1,0 1 1,1-1-1,-1 1 1,0 0 0,0-1-1,1 1 1,-1 0-1,0 0 1,0-1 0,1 1-1,-1 0 1,0 0 0,0 0-1,0 0 1,0 0-1,0 1 1,1-1 0,-1 0-1,0 0 1,1 1-1,-1-1 1,0 0 0,0 1-1,0-1 1,0 0 0,1 1-1,-1-1 1,0 0-1,1 1 1,-1 0 0,-1 2 38,-1-1 1,1 0 0,1 1 0,-1-1-1,0 1 1,1-1 0,-1 1 0,1 0-1,0-1 1,0 2 0,0-1 0,0-1-1,1 1 1,-1 1 0,1-2 0,-1 2-1,1-1 1,0-1 0,1 7 0,-1-3 51,1 0 1,-1-1-1,1 2 1,1-2 0,-2 0-1,2 2 1,0-2 0,1 1-1,3 6 1,-4-8-25,1-2 0,-2 1-1,2 0 1,0-1 0,-1 1 0,1 0 0,1 0 0,-2-2-1,7 5 1,-8-5-94,1 0 1,0-1-1,0 0 0,0 1 0,-1-1 1,1 1-1,0-1 0,0 0 0,0 0 0,-1 1 1,1-1-1,0-1 0,0 1 0,0 0 0,0 0 1,0-1-1,0 1 0,0-1 0,2 0 1,7-6-633</inkml:trace>
</inkml:ink>
</file>

<file path=word/ink/ink1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9.084"/>
    </inkml:context>
    <inkml:brush xml:id="br0">
      <inkml:brushProperty name="width" value="0.05" units="cm"/>
      <inkml:brushProperty name="height" value="0.05" units="cm"/>
    </inkml:brush>
  </inkml:definitions>
  <inkml:trace contextRef="#ctx0" brushRef="#br0">57 88 6912,'0'0'99,"0"0"0,0 0-1,0 0 1,0 0 0,0 1 0,0-1 0,0 0 0,1 0 0,-1 0 0,0 0 0,0 1 0,0-1-1,0 0 1,0 0 0,0 0 0,0 0 0,0 0 0,0 0 0,0 0 0,0 0 0,0 0 0,0 0-1,0 0 1,0 0 0,1 0 0,-1 0 0,0 0 0,0 1 0,0-1 0,0 0 0,1 0 0,-1 0-1,0 0 1,0 0 0,0 0 0,1 0 0,-1 0 0,0 0 0,0 0 0,0 0 0,0 0 0,1 0-1,-1-1 1,0 1 0,0 0 0,0 0 0,0 0 0,1 0 0,-1 0 0,13-7 2304,13-13-1026,-20 15-1220,-3 2-94,-1 1 0,1 0 0,0-1-1,-2 0 1,2 0 0,-1 0 0,2-5 0,-3 7-44,-1 0 0,0 0 0,0 1 0,0-1 0,0 0 0,1 0 0,-1 1 0,0-1-1,0 1 1,0-1 0,-1 1 0,1-1 0,0 0 0,0 0 0,0 1 0,-1-1 0,1 0 0,-1-1 0,1 1 33,-1 0 0,0 0 0,0 0 0,-1 0-1,1 0 1,0 0 0,-1 0 0,2 0 0,-2 0 0,1 0 0,-4 0-1,3 0 3,-2 0 0,1 0 0,-1 1-1,0-1 1,1 1 0,0 0-1,-1 0 1,1 1 0,-1-1-1,1 1 1,-1 0 0,1 0 0,0 0-1,-1-1 1,2 1 0,-2 1-1,1 0 1,0 0 0,0 0-1,0-1 1,1 1 0,-1 1 0,0-1-1,0 0 1,1 1 0,0 0-1,-1 0 1,-2 5 0,2-1-2,0 1 0,0-1 0,0 1 0,1 1 0,1-2-1,0 1 1,0 0 0,0 0 0,0 0 0,2 12 0,-1-17-36,0 0-1,1-1 0,-1 1 0,1-1 1,-1 1-1,1-1 0,-1 0 0,1 1 1,0-1-1,0 0 0,1 0 1,-1 1-1,0-1 0,1-1 0,-1 1 1,1 0-1,0 0 0,-1 0 0,2 0 1,-2-1-1,1 1 0,0-1 1,1 1-1,-2-1 0,1 0 0,1 0 1,0-1-1,-2 1 0,2 0 1,-1 0-1,1-1 0,-1 1 0,1-1 1,-1 0-1,1 0 0,-1 0 0,4 0 1,-2-1 13,0 1 0,-1-1 0,1 0 1,0 0-1,0 1 0,0-1 0,-1-1 1,0 0-1,0 0 0,1 0 0,0 1 0,3-5 1,0 0 38,-1-1 0,1-1 1,8-10-1,10-12 25,-25 30-92,1 0 0,-1 0-1,0-1 1,1 1-1,-1 0 1,0-1 0,1 1-1,-1 0 1,1 0-1,-1-1 1,0 1 0,0 0-1,0 0 1,1 0-1,-1 0 1,1-1 0,-1 1-1,1 0 1,-1 0-1,1 0 1,-1 0 0,1 0-1,-1 0 1,0 0 0,1 0-1,-1 1 1,1-1-1,-1 0 1,1 0 0,-1 0-1,1 0 1,-1 1-1,10 12 44,-1 19 20,-7-24-128,0 0 0,1 0 0,3 10 0,-4-17-682,3-2-44</inkml:trace>
</inkml:ink>
</file>

<file path=word/ink/ink1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9.750"/>
    </inkml:context>
    <inkml:brush xml:id="br0">
      <inkml:brushProperty name="width" value="0.05" units="cm"/>
      <inkml:brushProperty name="height" value="0.05" units="cm"/>
    </inkml:brush>
  </inkml:definitions>
  <inkml:trace contextRef="#ctx0" brushRef="#br0">15 310 8064,'-1'1'783,"0"0"1,0 0-1,0 0 1,0 0-1,0 1 1,1-1 0,-1 0-1,1 1 1,-1-2-1,0 4 1,-1 28 2278,1-9-2434,0-23-601,1 1 1,0-1-1,0 1 1,0 0-1,-1-1 1,1 1-1,0-1 1,0 0-1,0 0 1,0 1-1,0-1 1,0 1-1,0 0 1,0-1-1,0 1 1,0-1-1,0 1 1,1-1-1,-1 1 1,0-1-1,0 1 1,0-1-1,1 1 1,-1-1-1,0 1 1,1-1-1,0 1 1,-1-2 42,1 1-1,-1 0 1,0 0 0,1 0 0,0 0-1,-1 0 1,1 0 0,0-1-1,-1 1 1,1-1 0,-1 1 0,1-1-1,-1 1 1,1-1 0,-1 1-1,1-1 1,-1 1 0,1-1 0,-1 0-1,0 1 1,0-2 0,11-15 584,-8 10-566,1 1 0,0-1 1,1 0-1,-1 1 0,1 1 0,0-2 0,0 2 0,1 0 0,10-9 1,-6 9-1007</inkml:trace>
  <inkml:trace contextRef="#ctx0" brushRef="#br0" timeOffset="1">204 303 7808,'-4'0'973,"-17"0"2821,7-4 2169,13 4-5851,-1 0 1,1 0-1,1 0 0,-1 1 1,0-1-1,0 0 0,0 0 1,0 1-1,0-1 0,0 1 1,0-1-1,0 1 0,1-1 0,-1 0 1,0 1-1,0-1 0,0 1 1,1 0-1,-1 0 0,0 0 1,0 0-1,1-1 0,-1 1 1,1 0-1,-1 0 0,1-1 1,-1 3-1,-12 24-313,12-25 236,0 1 0,0-2 0,0 2 1,1 0-1,-1 0 0,1-2 0,0 2 0,0 0 0,0-1 0,0 1 1,0-1-1,0 1 0,0-1 0,1 1 0,0-1 0,-1 1 0,1-1 0,0 0 1,0 1-1,1-1 0,-1 0 0,0 0 0,0 1 0,1-1 0,0-1 1,-1 1-1,1 0 0,-1 0 0,2 0 0,-1-1 0,0 1 0,0-1 0,0 1 1,0-1-1,1 0 0,-1 0 0,0-1 0,1 1 0,-1 0 0,1 0 1,-1-1-1,1 1 0,-1-1 0,0 0 0,1 0 0,0 0 0,0 0 1,-2-1-1,2 1 0,2-1 0,-1 0-9,1 0 0,-2 0 0,0-1 0,1 0 1,-1 0-1,1 0 0,-2 1 0,2-2 0,-1 1 0,-1-1 0,1 1 0,0-1 1,0 0-1,-1 1 0,1-2 0,1-3 0,-2 4-17,0 0 1,0 1-1,0-1 0,-1-1 1,-1 2-1,2-1 0,-1 0 1,0 0-1,-1 0 0,1-1 1,-1 2-1,1-2 0,-1 1 1,0 0-1,0 0 0,-1 0 1,1 0-1,-1-1 0,1 2 1,-3-7-1,2 9-44,1-2 0,-1 1-1,0-1 1,0 1 0,0 0 0,0-1-1,-1 2 1,1-1 0,0 0 0,0 0 0,0 0-1,-1 0 1,1 0 0,-1 0 0,0 0-1,2 1 1,-5-1 0,1-1-590,0 0-271</inkml:trace>
  <inkml:trace contextRef="#ctx0" brushRef="#br0" timeOffset="2">311 21 7552,'0'-1'300,"-1"0"1,1 0 0,-1 0 0,1 1-1,-1-1 1,1 0 0,0 1-1,-1-1 1,1 0 0,0 0-1,0 0 1,0 0 0,0 0-1,0 0 1,0 0 0,0 0-1,1-4 5340,3 8-4338,-1 2-1274,0 0 1,0 0 0,-1 0-1,0 1 1,0-1-1,-1 2 1,1-2 0,1 11-1,-2-7 227,4 18 180,-2 1 0,-2 53 0,3 28 372,1-92-734,-5-15-223,1 0 0,0-1 0,-1 2 0,1-1 0,-1 0-1,1 0 1,-1 0 0,0 1 0,0-1 0,0 0 0,0 2 0,-5 6-1536</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1.170"/>
    </inkml:context>
    <inkml:brush xml:id="br0">
      <inkml:brushProperty name="width" value="0.05" units="cm"/>
      <inkml:brushProperty name="height" value="0.05" units="cm"/>
    </inkml:brush>
  </inkml:definitions>
  <inkml:trace contextRef="#ctx0" brushRef="#br0">71 11 7552,'-3'3'1302,"0"1"0,0 0 1,0 0-1,1 0 1,-4 8-1,-9 26 2737,3-7-1877,0-18-2244,11-13 172,1 1 0,-1-1 0,0 1 0,0 0-1,1-1 1,-1 1 0,0 0 0,1 0 0,-1-1-1,0 1 1,1 0 0,-1 0 0,1 0 0,0 0 0,-1 0-1,1 0 1,0-1 0,-1 1 0,1 0 0,0 0 0,0 0-1,0 2 1,2-1 651,4-7-331,6-9 61,0-3-109,-2 3-31,0 0-1,1 0 1,13-11 0,-11 12-146,-9 9-135,-1 0 0,0 1-1,1-1 1,0 1 0,0 0-1,8-5 1,-11 8-54,0 0 0,-1 0 0,1 0-1,0 0 1,0 0 0,0 0 0,0 0 0,-1 0 0,1 0-1,0 1 1,0-1 0,0 0 0,-1 0 0,1 1-1,0-1 1,0 1 0,-1-1 0,1 0 0,0 1 0,-1-1-1,1 1 1,-1 0 0,1-1 0,0 1 0,-1-1-1,1 1 1,-1 0 0,1 1 0,10 21-109,-6-1-55,-4-18 83,-1 0 1,1 0-1,0 0 1,0 0-1,0 0 1,0-1 0,0 1-1,1-1 1,0 1-1,0-1 1,0 1-1,0-1 1,0 0-1,1 0 1,-1 0-1,1 0 1,0 0 0,0-1-1,0 1 1,5 2-1,13 3-2453,8-2-300</inkml:trace>
</inkml:ink>
</file>

<file path=word/ink/ink1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30.184"/>
    </inkml:context>
    <inkml:brush xml:id="br0">
      <inkml:brushProperty name="width" value="0.05" units="cm"/>
      <inkml:brushProperty name="height" value="0.05" units="cm"/>
    </inkml:brush>
  </inkml:definitions>
  <inkml:trace contextRef="#ctx0" brushRef="#br0">5 333 6144,'-4'6'2519,"3"-12"-233,1 6-2230,0 0 0,0 0-1,0-1 1,0 1 0,0 0-1,0 0 1,0-1 0,0 1 0,0 0-1,1 0 1,-1 0 0,0-1-1,0 1 1,0 0 0,0 0-1,0-1 1,0 1 0,0 0-1,0 0 1,1 0 0,-1-1-1,0 1 1,0 0 0,0 0 0,0 0-1,1 0 1,-1 0 0,0-1-1,0 1 1,0 0 0,1 0-1,-1 0 1,0 0 0,0 0-1,1 0 1,-1 0 0,0 0-1,0 0 1,1 0 0,-1 0 0,0 0-1,0 0 1,1 0 0,-1 0-1,0 0 1,0 0 0,0 0-1,1 0 1,-1 0 0,0 0-1,0 0 1,1 0 0,-1 1 0,0-1-1,0 0 1,0 0 0,0 0-1,1 0 1,-1 0 0,0 1-1,0-1 1,0 0 0,0 0-1,1 0 1,-1 1 0,0-1-1,0 0 1,0 0 0,0 1 0,1 3 153,0-1 1,0 1-1,-1-1 1,0 1 0,1 0-1,-1 0 1,0-1 0,-1 1-1,0 4 1,0 5 317,1 14 2952,0-44-1667,0 15-1805,0 0 0,1-1 0,-1 1 0,0 0 1,1 0-1,-1 0 0,1 0 0,0-1 0,0 1 0,0 0 0,0 0 0,0 0 0,0 1 1,0-1-1,1 0 0,-1 0 0,1 1 0,-1-1 0,1 0 0,0 1 0,-1 0 0,1-1 1,0 1-1,0 0 0,0 0 0,0 0 0,0 0 0,0 0 0,0 1 0,1-1 0,-1 1 1,4-1-1,-5 0-29,-1 1 1,1 0-1,0 0 1,-1 0 0,1-1-1,0 1 1,0 0-1,0 0 1,-1 0 0,1 0-1,0 0 1,0 0 0,-1 0-1,1 0 1,0 1-1,0-1 1,-1 0 0,1 0-1,0 1 1,-1-1-1,1 0 1,0 1 0,-1-1-1,1 0 1,0 1-1,-1-1 1,1 1 0,-1-1-1,1 1 1,-1 0-1,1-1 1,-1 1 0,1 0-1,-1-1 1,0 1-1,1 0 1,-1-1 0,1 2-1,-1 3-5,1 0-1,-1-1 1,1 1 0,-1 0-1,-1 8 1,0 5 151,2-24-87,1 0 0,-1 1 0,1-1-1,1 0 1,-1 1 0,1-1 0,0 1 0,0 0 0,1 0-1,4-5 1,-7 9-26,-1 0-1,1 0 1,0 0-1,-1 0 0,1 1 1,0-1-1,0 0 1,0 0-1,0 1 0,-1-1 1,1 1-1,0-1 1,0 1-1,0-1 0,0 1 1,0-1-1,1 1 1,-1 0-1,0 0 1,0-1-1,0 1 0,0 0 1,0 0-1,0 0 1,0 0-1,0 1 0,1-1 1,-1 0-1,0 0 1,0 1-1,0-1 0,0 0 1,0 1-1,0-1 1,0 1-1,0-1 1,0 1-1,-1 0 0,1-1 1,1 2-1,3 4-28,0-1 0,-1 1 0,0 0 0,0 0 0,4 9 0,2 3-151,-9-17 164,0 1 1,0-1-1,0 0 0,1 0 1,-1 1-1,0-1 1,0 0-1,1 0 0,-1 0 1,0 0-1,1 0 1,-1-1-1,1 1 1,-1 0-1,1-1 0,0 1 1,-1-1-1,1 1 1,0-1-1,-1 0 1,1 0-1,0 0 0,-1 1 1,1-2-1,0 1 1,-1 0-1,1 0 1,0-1-1,-1 1 0,1 0 1,-1-1-1,1 0 1,0 1-1,1-2 1,4-3-14,0 0 0,0 0 0,0-1 1,0 0-1,7-9 0,1 0 7,-5-2 203,-10 17-188,1 0 0,-1-1-1,0 1 1,0 0-1,0 0 1,0-1 0,0 1-1,1 0 1,-1-1 0,0 1-1,0 0 1,0-1-1,0 1 1,0 0 0,0-1-1,0 1 1,0 0 0,0-1-1,0 1 1,0 0-1,0-1 1,0 1 0,0 0-1,-1-1 1,1 1 0,0 0-1,0-1 1,0 1-1,0 0 1,-1 0 0,1-1-1,0 1 1,0 0-1,0 0 1,-1-1 0,1 1-1,0 0 1,0 0 0,-1 0-1,1-1 1,0 1-1,-1 0 1,1 0 0,0 0-1,-1 0 1,1 0 0,0 0-1,-1 0 1,1 0-1,0-1 1,-1 1 0,0 1-1,-7-2 48,-9 2 24,17-1-75,-1 0 0,0 1 0,1-1 0,-1 0 0,1 1 0,-1-1 1,1 0-1,-1 1 0,1-1 0,0 1 0,-1-1 0,1 1 0,-1-1 0,1 1 0,0-1 0,0 1 0,-1-1 0,1 1 0,0 0 1,0-1-1,0 1 0,-1-1 0,1 1 0,0 0 0,0-1 0,0 1 0,0-1 0,0 1 0,0 0 0,0 3-1,0-1 0,0 1-1,1-1 1,-1 1 0,1-1 0,0 1-1,0-1 1,0 1 0,0-1-1,1 0 1,3 6 0,-4-7 18,1 0 0,-1 0 0,1-1 0,-1 1 0,0-1 0,1 0 0,0 1 0,0-1 0,0 0 0,0 0 0,0 0 0,0 0 0,0 0 0,0-1 0,1 1 0,-1-1 0,0 1 0,0-1 0,1 0 0,3 0 0,-1 0 5,0 0 0,0-1 0,0 0 1,0 0-1,-1 0 0,1 0 0,0-1 1,-1 1-1,1-1 0,6-4 0,0-1 128,0-1-1,15-15 0,-11 9-159,-15 14 10,1 0 0,-1 0 0,0 0 0,0 0 0,0 0 0,0-1 0,0 1 0,1 0 0,-1 0 0,0 0 0,0 0 0,0 0 0,1 0 0,-1 0 0,0 0 0,0 0 0,0 0 0,0 0 0,1 0 0,-1 0 0,0 0 0,0 0-1,0 0 1,0 0 0,1 0 0,-1 0 0,0 0 0,0 0 0,0 0 0,0 1 0,1-1 0,-1 0 0,0 0 0,0 0 0,0 0 0,0 0 0,0 0 0,1 1 0,-1-1 0,5 11 3,1 15-18,-5-24 7,9 38-91,-9-37 87,0 0 1,1 0 0,-1 0 0,0 0-1,1-1 1,0 1 0,0-1-1,-1 1 1,2-1 0,-1 1 0,3 2-1,-4-5 3,-1 0 0,1 1-1,0-1 1,-1 0 0,1 1-1,0-1 1,0 0 0,0 0 0,-1 0-1,1 1 1,0-1 0,0 0-1,-1 0 1,1 0 0,0 0 0,0-1-1,0 1 1,-1 0 0,1 0-1,0 0 1,0-1 0,-1 1-1,1 0 1,0-1 0,-1 1 0,1 0-1,0-1 1,-1 1 0,1-1-1,-1 1 1,1-1 0,0 0-1,-1 1 1,1-1 0,-1 1 0,0-1-1,1 0 1,-1 1 0,0-1-1,1 0 1,-1-1 0,14-33-677,-13 31 504,4-16-744,-2 0-1,0 0 1,-1-1 0,-1 1 0,-2-28 0,0 9-45,4-71-95,1 1 4521,-4 116-2942,1 1-1,1-1 1,-1 1-1,6 13 1,3 20 359,-2 104 891,-5-64-1180,-5-27-817,5-42-172</inkml:trace>
</inkml:ink>
</file>

<file path=word/ink/ink1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30.939"/>
    </inkml:context>
    <inkml:brush xml:id="br0">
      <inkml:brushProperty name="width" value="0.05" units="cm"/>
      <inkml:brushProperty name="height" value="0.05" units="cm"/>
    </inkml:brush>
  </inkml:definitions>
  <inkml:trace contextRef="#ctx0" brushRef="#br0">3 7 7552,'-3'-7'3712,"14"17"4607,-4-10-7679,8 3 128,5-3 128,6-3-1280,3 6 128,-3 0 512,-4-3 128</inkml:trace>
</inkml:ink>
</file>

<file path=word/ink/ink1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34.425"/>
    </inkml:context>
    <inkml:brush xml:id="br0">
      <inkml:brushProperty name="width" value="0.05" units="cm"/>
      <inkml:brushProperty name="height" value="0.05" units="cm"/>
    </inkml:brush>
  </inkml:definitions>
  <inkml:trace contextRef="#ctx0" brushRef="#br0">41 171 4992,'2'-20'2700,"-1"6"4357,-4 27-4015,-32 277 2361,30-239-4640,4-38-612,1 0 1,1 0 0,4 24 0,-2-19-162,-3-16 6,0 0 1,1 0-1,-1 0 0,1-1 1,-1 1-1,1 0 0,0 0 1,0-1-1,0 1 1,0-1-1,0 1 0,0-1 1,0 1-1,1-1 0,-1 0 1,0 1-1,1-1 1,-1 0-1,1 0 0,-1 0 1,1 0-1,0 0 0,-1 0 1,1-1-1,0 1 0,0 0 1,-1-1-1,5 1 1,-3-1 19,0 1 0,0-1 0,0 0 0,1 0 1,-1-1-1,0 1 0,0-1 0,0 1 1,0-1-1,0 0 0,0 0 0,0-1 1,0 1-1,0 0 0,0-1 0,3-3 1,-1 3-7,-1 1 1,1-1 0,-1 1-1,1-1 1,-1 1 0,1 1-1,0-1 1,-1 1-1,10 0 1,14-3-11,73-9 0,-51 8 0,-24 2 0,0 1-1,33 4 0,31 0 25,-1-2 42,10 0-26,-5-3 24,183 21 0,-137-12-64,-52-4 0,32 4 0,170-11 0,-108-1 0,-144 5 0,93 5 0,-70-1 0,110-8 0,254-15 0,-326 11-64,1-1 0,-46 9 64,138 6 0,-118-4 67,-50-2-47,29 3 0,-37-1-41,-1-1-1,1 0 1,0-1 0,30-4-1,-25 3 22,-19 1 0,0 1 0,0-1 0,0 0 0,0 0 0,0-1 0,-1 1 0,1 0 0,0-1 0,0 1 0,0-1 0,3-1 0,-4 2 0,0-1 0,0 1 0,0 0 0,0-1 0,0 1 0,0 0 0,1 0 0,-1 0 0,0 0 0,0 0 0,0 0 0,0 0 0,0 0 0,0 0 0,0 0 0,0 1 0,0-1 0,2 1 0,8 2 0,-11-3 2,0 0-1,0 0 1,1 0-1,-1-1 0,0 1 1,0 0-1,1 0 1,-1 0-1,0-1 1,0 1-1,1 0 0,-1 0 1,0-1-1,0 1 1,0 0-1,0 0 1,1-1-1,-1 1 1,0 0-1,0 0 0,0-1 1,0 1-1,0 0 1,0-1-1,0 1 1,0 0-1,0-1 0,0 1 1,0 0-1,0-1 1,0 1-1,0 0 1,0 0-1,0-1 1,0 1-1,0 0 0,0-1 1,-1 1-1,1-1 1,-4-17 67,4 16-68,-4-22-1,2 0-1,0 0 1,2 0 0,0-1-1,6-36 1,1-39 2,-7-152 212,0 251-224,-1 0 0,1 1 1,0-1-1,-1 0 0,1 0 1,-1 0-1,1 1 0,-1-1 1,0 0-1,1 1 0,-1-1 1,0 1-1,1-1 1,-1 0-1,0 1 0,0-1 1,1 1-1,-1 0 0,0-1 1,0 1-1,0 0 0,0-1 1,0 1-1,0 0 0,-1 0 1,1 0-60,-43 0 55,-269 7 6,283-6 8,0-2 0,-45-6 0,-23-1 0,-461 8-21,204 6-86,23-4 107,174-3 128,-428-2-128,540 0 0,0 3 0,-50 5 0,46-2 0,-1-2 0,-91-10 0,132 9 0,0 0 0,1 1 0,-1 0 0,0 0 0,-11 4 0,-17 2 0,-71 16 0,-11-1 0,113-22 0,0 0 0,0-1 0,0 0 0,0 0 0,0-1 0,-10-3 0,8 3 0,6 1 9,1 0 0,0 1 0,0 0 0,0 0 0,0 0 0,-1 0 0,1 0 0,0 0 0,-3 1 0,-14 0 8,20 0-335,4 1-1753,8-5 769</inkml:trace>
</inkml:ink>
</file>

<file path=word/ink/ink1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5.555"/>
    </inkml:context>
    <inkml:brush xml:id="br0">
      <inkml:brushProperty name="width" value="0.05" units="cm"/>
      <inkml:brushProperty name="height" value="0.05" units="cm"/>
    </inkml:brush>
  </inkml:definitions>
  <inkml:trace contextRef="#ctx0" brushRef="#br0">0 351 2944,'1'-3'12448,"0"-4"-7049,10-44-4047,-2 5-840,-1 0 0,-3-1 0,0-63 0,12 168-512,21 44-9,-32-90 31,-1-1 1,1 1 0,2-2-1,-1 0 1,0 0 0,15 16 0,-21-26-11,0 1 1,0 0 0,0 0 0,1 0 0,-1 0-1,0 0 1,0-1 0,0 1 0,0-1 0,0 1 0,1 0-1,-1-1 1,0 0 0,1 0 0,-2 0 0,2 0-1,-1 0 1,1 0 0,-1 0 0,1 0 0,-1 0 0,-1 0-1,2 0 1,-1 0 0,1 0 0,-1-1 0,0 1-1,1-1 1,-2 1 0,1-1 0,1 0 0,-1 0 0,0 0-1,0 1 1,0-1 0,0 0 0,0 0 0,-1 0-1,1 0 1,0 0 0,1-2 0,4-5 118,0-1 0,-2 1 0,2-1 0,3-13 0,-7 16-44,2-4 28,0-1 0,-2 0 0,1 0 1,0 1-1,-1-18 0,0-59 238,-3 45-288,-1 29-246,-4 19-228,5-2 109,-1 0 0,2 0 0,-1 1 1,0-2-1,-1 8 0,4 9-1002</inkml:trace>
</inkml:ink>
</file>

<file path=word/ink/ink1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6.023"/>
    </inkml:context>
    <inkml:brush xml:id="br0">
      <inkml:brushProperty name="width" value="0.05" units="cm"/>
      <inkml:brushProperty name="height" value="0.05" units="cm"/>
    </inkml:brush>
  </inkml:definitions>
  <inkml:trace contextRef="#ctx0" brushRef="#br0">17 120 7808,'0'-1'386,"-1"1"0,1-1 0,0-1 0,-1 1 0,1 0 0,-1-1 0,1 1 0,0 0 0,-1 0 0,1 0 0,0-1 0,0 1 0,0-1 0,0 1 0,0 0 0,0 0 0,1 0 0,-1-1 0,0 1 0,1 0 0,0-3 0,15-30 3426,-5 13-3786,-11 20-19,0 0 1,0 1-1,1-1 1,-1-1-1,0 1 0,0 0 1,0 0-1,-1 0 0,1 0 1,0 0-1,0 1 1,-1-1-1,1 0 0,0 0 1,-1-1-1,1 1 0,-1 1 1,0-3-1,-4-10 344,5 13-349,0 0 1,0 0-1,0 0 1,0 0-1,0 0 1,0 0 0,0 0-1,0 0 1,0 0-1,-1 0 1,1 0-1,0 0 1,0 0-1,0 0 1,0 0 0,0 0-1,0 0 1,0 0-1,0 0 1,0 0-1,0 0 1,-1 0-1,1 0 1,0 0 0,0 0-1,0 0 1,0 0-1,0 0 1,0 0-1,0 0 1,0 0-1,0 0 1,0 0 0,0 0-1,0 0 1,-1 0-1,1-1 1,0 1-1,0 0 1,0 0-1,0 0 1,0 0 0,0 0-1,0 0 1,0 0-1,0 0 1,0 0-1,0 0 1,0 0-1,0 0 1,0-1 0,0 1-1,0 0 1,0 0-1,0 0 1,0 0-1,0 0 1,0 0-1,0 0 1,0 0 0,-6 9 81,-5 15 38,7-9 50,1-1-1,-3 29 0,6-38-135,0 2 0,0-1 0,0 0 0,1 1 0,0-1 1,0 0-1,1 1 0,-1-1 0,4 7 0,-4-13-37,0 1 1,0 0-1,0 0 0,-1 0 0,1 0 1,0 0-1,0 0 0,0 0 0,0 0 1,0-1-1,0 0 0,1 1 1,-1-1-1,0 1 0,0-1 0,0 1 1,0-1-1,1 0 0,-1 1 1,0-1-1,1 0 0,0 0 0,28-2-729,-6-5-166</inkml:trace>
</inkml:ink>
</file>

<file path=word/ink/ink1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6.601"/>
    </inkml:context>
    <inkml:brush xml:id="br0">
      <inkml:brushProperty name="width" value="0.05" units="cm"/>
      <inkml:brushProperty name="height" value="0.05" units="cm"/>
    </inkml:brush>
  </inkml:definitions>
  <inkml:trace contextRef="#ctx0" brushRef="#br0">33 56 7424,'0'0'440,"-1"-1"0,1 1 0,-1 0 0,0 0 0,0 0 0,1-1 0,-1 1 0,0 0 0,0 0 0,1 0 0,-1 0 0,0 0 0,1 1 0,0-1 1,-1 0-1,0 0 0,0 0 0,1 1 0,-1-1 0,0 0 0,1 1 0,-1-1 0,-1 1 0,1 0-183,1 1 0,-1-2-1,-1 1 1,1 1 0,0-1 0,0 1 0,1-1-1,-1 1 1,0-1 0,0 2 0,0 1-268,0 0 1,0 0-1,0 0 0,0 1 1,1-2-1,0 9 0,0-8 38,0-1-1,1 1 0,0 0 1,0-1-1,0 1 0,0 0 1,0-1-1,0 0 0,1 0 1,0 1-1,0-1 0,0 0 1,4 5-1,-4-7-22,-1 0 0,0 0 0,1 0 0,0 0 0,0 0 0,-1 1 0,1-2 0,0 1 0,1 0 0,-1-1 0,-1 0 0,1 1 0,0-1 0,1 0 0,-2 1 0,1-1 0,0 0 0,1-1 0,-1 1 1,-1 0-1,1 0 0,1-1 0,-1 1 0,2-2 0,2-1-134,1 0 0,-2 1 0,1-2 0,6-4 0,3-2-436,-14 9 416,-1 4-36,0-1 212,1 1 0,0 0 1,-1 0-1,1-1 1,0 1-1,0 0 1,0-1-1,1 0 1,-2 1-1,2-1 1,-1 0-1,1 0 1,0 1-1,0-1 1,-1 0-1,1-1 1,1 1-1,-1 0 1,-1 0-1,2 0 1,0-1-1,-1 0 0,0 0 1,1 0-1,0 1 1,4 0-1,-2 0 26,0-2-1,0 2 1,1-1 0,-2-1-1,2 1 1,-1-1-1,-1 0 1,2 0-1,-1-1 1,1 1-1,-2-1 1,2-1 0,-2 2-1,7-4 1,-8 2-9,-2 1 1,2-1 0,-1 1-1,1-1 1,-2 0 0,1 0-1,0 0 1,0 0 0,0 0-1,-1-1 1,1 0 0,-1 2-1,1-2 1,-1 0 0,0 1-1,0-1 1,0 0 0,-1 0-1,1 1 1,0-1 0,-1 0-1,0 1 1,0-1 0,1 0-1,-2 0 1,1 0 0,0 0-1,-2-2 1,1-2 83,1 1 1,-1 0-1,-1 0 0,0 0 1,-1 1-1,2-2 0,-2 2 1,-1-1-1,2 1 1,-2 0-1,-8-10 0,-2-7 302,13 21-472,0 1 0,1-1 1,-1-1-1,0 1 0,1 0 0,-1-1 0,1 1 1,-1 0-1,1 0 0,0 0 0,0-1 0,0 1 1,0-1-1,0 1 0,0-2 0,8 0-725</inkml:trace>
</inkml:ink>
</file>

<file path=word/ink/ink1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7.083"/>
    </inkml:context>
    <inkml:brush xml:id="br0">
      <inkml:brushProperty name="width" value="0.05" units="cm"/>
      <inkml:brushProperty name="height" value="0.05" units="cm"/>
    </inkml:brush>
  </inkml:definitions>
  <inkml:trace contextRef="#ctx0" brushRef="#br0">167 2 7552,'-5'-1'927,"-1"1"-1,1-1 1,-1 1 0,1 0 0,0 1 0,-8 0 0,11 0-698,0 0 1,1-1 0,-1 1-1,0-1 1,0 1 0,0 0-1,1 0 1,0 0 0,-1 1 0,0-1-1,1 1 1,-1-2 0,1 2-1,0-1 1,0 1 0,0 0-1,0-1 1,0 0 0,-1 1-1,2 0 1,-2 3 0,0 0-95,-2 4 121,1 1-1,0-1 1,-2 11 0,5-16-164,-1 0 0,1-1 0,0 1 0,0 1-1,1-2 1,-1 1 0,1-1 0,0 2 0,0-2 0,0 1 0,2 5 0,11 17 107,-8-15-182,0 0 1,-1 0 0,5 17-1,-9-25-9,0 0 0,0 0 0,-1-1 0,1 2-1,-1-1 1,0-1 0,0 1 0,0 1 0,-1-2 0,1 1 0,-1 0 0,1-1 0,-1 1-1,0 1 1,0-2 0,-1 1 0,1-1 0,0 1 0,-3 3 0,1-3 29,1-1 1,0 0 0,0 0-1,-1 1 1,1-2 0,-1 1-1,0 0 1,0-1-1,1 1 1,-2-1 0,1 0-1,1 0 1,-2-1 0,1 1-1,0 0 1,0-1 0,-1 1-1,2-1 1,-2 0 0,0 0-1,2 0 1,-2-1 0,1 1-1,0-1 1,0 0-1,0 0 1,0 1 0,0-1-1,0-1 1,0 0 0,0 1-1,0-1 1,-4-3 0,6 4-46,1 1-67,-1 0 0,1-1-1,-1 1 1,1 0 0,0 0-1,0-1 1,0 1 0,-1 0-1,1-1 1,-1 1 0,1-1 0,0 1-1,-1 0 1,1 0 0,0 0-1,0-1 1,-1 1 0,1-1 0,0 1-1,0-1 1,0 1 0,0-1-1,-1 1 1,1-1 0,0 1-1,0-1 1,0 1 0,0-1 0,0 1-1,0-1 1,0 1 0,1-1-1,-1 1 1,0 0 0,0 0 0,0-1-1,0 1 1,1-2 0,8-1-2635</inkml:trace>
</inkml:ink>
</file>

<file path=word/ink/ink1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7.496"/>
    </inkml:context>
    <inkml:brush xml:id="br0">
      <inkml:brushProperty name="width" value="0.05" units="cm"/>
      <inkml:brushProperty name="height" value="0.05" units="cm"/>
    </inkml:brush>
  </inkml:definitions>
  <inkml:trace contextRef="#ctx0" brushRef="#br0">112 9 7424,'2'-8'4993,"3"15"727,0 8-2210,-3-2-5147,-5 46 3106,-15 84 0,9-87-908,8-48-682,-1-1 0,2 0 0,-3 0 0,1 0 0,-5 11 0,2-5-1031</inkml:trace>
  <inkml:trace contextRef="#ctx0" brushRef="#br0" timeOffset="1">8 269 8320,'-7'0'12031,"17"0"-11775,6 0 128,3 0-128,5-2 128,6-7-1408,-8 0 0</inkml:trace>
</inkml:ink>
</file>

<file path=word/ink/ink1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7.890"/>
    </inkml:context>
    <inkml:brush xml:id="br0">
      <inkml:brushProperty name="width" value="0.05" units="cm"/>
      <inkml:brushProperty name="height" value="0.05" units="cm"/>
    </inkml:brush>
  </inkml:definitions>
  <inkml:trace contextRef="#ctx0" brushRef="#br0">6 9 7936,'3'-9'2948,"-3"18"952,-6 23 899,5-25-4650,0 0 0,0-1-1,1 2 1,0-2-1,1 1 1,2 14 0,-1 11 474,-2-32-618,0 0 0,1 1 0,-1-1 0,0 0-1,0 0 1,0 0 0,0 1 0,1-1-1,-1 0 1,0 0 0,0 0 0,0 0 0,1 1-1,-1-1 1,0 0 0,0 0 0,0 0 0,1 0-1,-1 0 1,0 0 0,0 0 0,1 0 0,-1 0-1,0 0 1,0 0 0,1 0 0,-1 0 0,0 0-1,0 0 1,1 0 0,-1 0 0,0 0 0,0 0-1,1 0 1,-1 0 0,0 0 0,0-1-1,0 1 1,0 0 0,0 0 0,0 0 0,0 0-1,0-1 1,0 1 0,1 0 0,-1 0 0,0 0-1,0-1 1,0 1 0,0 0 0,1 0 0,9-9 1,-5 3 25,0 0-1,-1-1 0,0-1 0,0 1 0,-1 0 1,0 0-1,0-1 0,0 0 0,-2 0 1,1 1-1,1-14 0,-6 26-7,-1 8-3,4-6-3,0-1 0,1 0 0,-1 1 0,1-1 0,0 0 1,1 0-1,0 0 0,1 0 0,2 7 0,-3-10-71,0-1-1,-1 2 1,1-1-1,0-1 1,1 0 0,-1 1-1,0 0 1,1-2-1,-1 1 1,0 1-1,1-1 1,1-1-1,-2 1 1,1-1 0,0 1-1,1-1 1,-2 0-1,2 1 1,2-2-1,13 4-841</inkml:trace>
</inkml:ink>
</file>

<file path=word/ink/ink1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8.538"/>
    </inkml:context>
    <inkml:brush xml:id="br0">
      <inkml:brushProperty name="width" value="0.05" units="cm"/>
      <inkml:brushProperty name="height" value="0.05" units="cm"/>
    </inkml:brush>
  </inkml:definitions>
  <inkml:trace contextRef="#ctx0" brushRef="#br0">101 223 7936,'-30'-27'6890,"30"27"-6613,-1-1-1,0 1 1,1-1-1,-1 1 0,0-1 1,1 1-1,-1-1 1,0 1-1,0 0 1,1 0-1,-1-1 0,0 1 1,0 0-1,0 0 1,1 0-1,-1 0 1,0 0-1,0 0 0,0 0 1,-1 0-1,-14 10 978,14-8-1277,-1 1 0,1 0-1,0-1 1,0 1 0,0 0 0,1 0-1,-1 0 1,1 0 0,-2 5 0,-1 10 323,1-10-271,0 1 0,1 0 0,0 0 0,1 0 0,0 0 0,0 0 0,1 0 0,0 0 0,1 0-1,1 10 1,-1-18-28,-1 0 0,0 0 1,0 0-1,1 0 0,-1 0 0,1 0 0,-1 0 0,1 0 0,-1-1 0,1 1 0,0 0 0,-1 0 0,1-1 0,0 1 0,0 0 1,0-1-1,-1 1 0,1-1 0,0 1 0,0-1 0,0 1 0,0-1 0,0 1 0,0-1 0,0 0 0,0 0 0,0 0 0,0 1 1,0-1-1,0 0 0,0 0 0,0 0 0,0 0 0,0-1 0,0 1 0,0 0 0,0 0 0,0-1 0,0 1 0,0 0 0,0-1 1,1 0-1,2-1-7,0 0 0,-1 0 0,1-1 0,0 0 1,-1 1-1,1-1 0,4-7 0,0 0 5,0-2 0,-1 1 0,-1-1 0,0 0 0,-1 0 0,0-1 0,-1 1 0,5-23 0,-4 6 40,-1 0-1,0-54 1,-9 16 238,0 56-132,-2 13 82,6-1-200,-1 1 0,1-1-1,0 1 1,0-1 0,-1 1 0,1 0 0,0 0 0,1-1-1,-2 4 1,-2 9 22,1-1 1,1 1-1,0 0 0,1 0 0,0 0 0,1 0 0,1 0 1,0 0-1,1-1 0,1 1 0,0 0 0,0-2 0,2 2 1,0-1-1,0 0 0,1-1 0,0 1 0,2-1 0,-1-1 0,1 1 1,1-1-1,14 15 0,-20-23-30,1 0 1,-1 0-1,1-1 0,0 1 0,0-1 1,0 0-1,0 0 0,0 0 1,0-1-1,0 1 0,1-1 1,-1 0-1,1 0 0,-1-1 0,5 1 1,-7-1-17,1 0 0,-1 0 0,0-1 0,1 1 0,-1-1 0,0 0 0,1 1 1,-1-1-1,0 0 0,0 0 0,0 0 0,0-1 0,0 1 0,0 0 0,0-1 1,0 1-1,-1-1 0,1 0 0,0 0 0,-1 1 0,0-1 0,1 0 0,-1 0 0,0 0 1,0-1-1,0 1 0,0 0 0,0 0 0,-1 0 0,2-3 0,1-36-27,-2 28 74,-1 11 37,1 3 56,3 17-221,0-2 0,14 30 0,-6-29 56,-11-17 24,-1 0 0,0 0 0,1 0-1,-1 1 1,1-1 0,-1 0 0,1 0-1,-1 0 1,0 0 0,1 0 0,-1 0 0,1 0-1,-1 0 1,1 0 0,-1-1 0,0 1-1,1 0 1,-1 0 0,1 0 0,-1 0-1,0-1 1,1 1 0,-1 0 0,1 0 0,-1-1-1,0 1 1,1 0 0,-1 0 0,0-1-1,0 1 1,1 0 0,-1-1 0,1 0 0,7-10 65,-8 10-67,14-22 11,12-29 0,-25 52-2,-1 0 0,1 0 0,-1 0 0,0 0 1,1 0-1,-1 1 0,0-1 0,1 0 0,-1 0 1,1 1-1,-1-1 0,0 0 0,0 1 0,1-1 1,-1 0-1,0 1 0,1-1 0,-1 0 0,0 1 0,0-1 1,0 1-1,0-1 0,1 0 0,-1 1 0,0-1 1,0 1-1,0 0 0,9 18-52,-8-16 63,2 2-46,0 1 0,1-1 0,0 0 0,0 0 0,0 0 0,0-1 0,1 0 0,8 8 0,-12-12-11,0 0 0,-1 1 0,1-1 1,0 0-1,-1 1 0,1-1 1,0 0-1,-1 0 0,1 0 1,0 1-1,-1-1 0,1 0 1,0 0-1,0 0 0,-1 0 0,1 0 1,0 0-1,-1-1 0,1 1 1,0 0-1,-1 0 0,1 0 1,0-1-1,0 1 0,9-4-859</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2.136"/>
    </inkml:context>
    <inkml:brush xml:id="br0">
      <inkml:brushProperty name="width" value="0.05" units="cm"/>
      <inkml:brushProperty name="height" value="0.05" units="cm"/>
    </inkml:brush>
  </inkml:definitions>
  <inkml:trace contextRef="#ctx0" brushRef="#br0">199 51 8064,'-1'-2'517,"-1"0"0,1 1 0,-1-1 0,1 0 0,0 0 0,0 1-1,0-1 1,-2-4 0,-3-5 1228,-3 2 2908,7 8-4507,0 0-1,0 0 0,0 0 1,0 0-1,-1 0 1,1 0-1,0 1 1,-1-1-1,1 1 1,-1 0-1,1-1 1,-1 1-1,1 0 1,-1 0-1,1 1 1,0-1-1,-1 0 1,1 1-1,-1 0 0,1-1 1,0 1-1,0 0 1,-1 0-1,1 0 1,0 1-1,0-1 1,0 1-1,0-1 1,-3 3-1,-5 6-24,-1 0 1,2 0-1,-16 22 0,18-24 427,2 0-363,-1 0-1,1 0 1,0 0-1,-7 18 1,11-23-141,1-1 1,-1 1-1,0 0 1,1-1 0,-1 1-1,1 0 1,0 0-1,0 0 1,1 5-1,-1-7-35,0 1 0,1-1 0,-1 0 0,1 1 0,-1-1 0,1 0 0,0 1 0,0-1 0,0 0 0,-1 0 0,1 0 0,0 0 0,0 0 0,0 0 0,1 0 0,-1 0 0,0 0 0,0 0 0,0-1 1,2 2-1,3-1-34,-1 1 1,1-1 0,-1-1 0,1 1 0,0-1-1,-1 0 1,1 0 0,0-1 0,-1 1 0,1-1 0,-1-1-1,1 1 1,-1-1 0,7-3 0,-5 1-61,-1-1 1,0 1-1,0-1 1,0-1-1,-1 1 1,0-1-1,0 0 1,0 0-1,6-12 1,1-5-240,14-34 0,-26 57 327,0 0 1,0-1 0,1 1-1,-1 0 1,0-1 0,0 1-1,0 0 1,0 0 0,0-1 0,0 1-1,0 0 1,0 0 0,0-1-1,1 1 1,-1 0 0,0 0-1,0 0 1,0-1 0,0 1-1,1 0 1,-1 0 0,0 0 0,0 0-1,1-1 1,-1 1 0,0 0-1,0 0 1,1 0 0,-1 0-1,0 0 1,0 0 0,1 0 0,-1 0-1,0 0 1,0 0 0,1 0-1,-1 0 1,0 0 0,1 0-1,-1 0 1,0 0 0,0 0-1,1 0 1,-1 0 0,0 0 0,0 0-1,1 0 1,-1 0 0,0 1-1,0-1 1,1 0 0,-1 0-1,0 0 1,0 0 0,0 1 0,1-1-1,-1 0 1,0 0 0,0 0-1,0 1 1,0-1 0,8 16 1,0 14 59,16 41 0,-23-71-63,-1 1-1,0 0 1,0-1-1,0 1 1,1 0 0,-1-1-1,0 1 1,1 0-1,-1-1 1,0 1-1,1-1 1,-1 1-1,1-1 1,-1 1 0,1-1-1,-1 1 1,1-1-1,-1 1 1,1-1-1,-1 0 1,1 1-1,0-1 1,-1 0 0,1 0-1,0 1 1,-1-1-1,2 0 1,-1 0 1,0-1 0,0 1 0,-1 0 1,1-1-1,0 1 0,0-1 0,0 1 1,-1-1-1,1 0 0,0 1 0,0-1 0,-1 0 1,1 0-1,-1 1 0,1-1 0,0-2 1,18-41 85,-18 41-80,20-73 98,-21 76-106,0 0 0,0 0 0,0 0 0,0 0 0,0 0 0,0 0 0,0 0 0,0 0 0,0 0 0,0 0 0,0 0 0,0 0 0,0 1 0,0-1 0,0 0 0,0 0 0,0 0 0,1 0 0,-1 0 0,0 0 0,0 0 0,0 0 0,0 0 0,0 0 0,0 0 0,0 0 0,0 0 0,0 0 0,0 0 0,0 0 0,0 0 0,0 0 0,0 0 0,1 0 0,-1 0 0,0 0 0,0 0 0,0 0 0,0 0 0,0 0 0,0 0 0,0 0 0,0 0 0,0 0 0,0 0 0,0 0 0,0 0 0,0 0 0,0 0 0,1 0 0,-1 0 0,0 0 0,0 0 0,0 0 0,0 0 0,0 0 0,0-1 0,0 1 0,0 0 0,0 0 0,0 0 0,0 0 0,0 0 0,0 0 0,0 0 0,0 0 0,0 0 0,0 0 0,4 10 0,1 14 0,-5-10 0,0-6 0,0 1 0,0-1 0,0 0 0,4 14 0,-4-22 0,0 0 0,0 1 0,0-1 0,0 0 0,0 0 0,1 0 0,-1 0 0,0 1 0,0-1 0,0 0 0,0 0 0,0 0 0,1 0 0,-1 0 0,0 0 0,0 0 0,0 1 0,0-1 0,1 0 0,-1 0 0,0 0 0,0 0 0,0 0 0,0 0 0,1 0 0,-1 0 0,0 0 0,0 0 0,0 0 0,1 0 0,-1 0 0,0 0 0,0 0 0,0 0 0,0 0 0,1 0 0,-1 0 0,0 0 0,0-1 0,0 1 0,12-7 0,10-11 0,-22 17 0,27-26 59,-15 13 7,1 1-1,25-18 1,-36 30-66,-1-1-1,0 2 1,1-1 0,-1 0-1,1 0 1,-1 0-1,1 1 1,0-1-1,-1 1 1,1-1 0,0 1-1,-1-1 1,1 1-1,0 0 1,0 0-1,-1 0 1,4 1 0,-4-1-1,0 0 0,0 1-1,0 0 1,0-1 0,0 1 0,0 0 0,0-1 0,0 1 0,0 0 0,0 0 0,0 0 0,-1 0 0,1 0 0,0 0 0,-1 0 0,1 0 0,-1 0 0,2 2 0,0 6-9,1 1 1,-1-1-1,-1 0 1,0 1-1,0 11 1,0 0-13,0-19-48,-1 0 0,1 0 1,-1 1-1,1-1 1,0 0-1,-1 0 1,1 0-1,0 0 1,1 0-1,-1 0 0,0 0 1,0 0-1,1 0 1,-1 0-1,1-1 1,0 1-1,-1-1 1,1 1-1,0-1 1,0 0-1,0 1 0,0-1 1,4 1-1,3 1-537,-1 0-1,1-1 1,0-1 0,16 2-1,-6-1-189,-13-1 672,1-1 0,-1-1 0,0 1-1,0-1 1,-1 0 0,1 0 0,0-1 0,0 0 0,0 0 0,-1 0 0,1-1 0,-1 0 0,0 0 0,0 0 0,0 0 0,0-1 0,7-7-1,-8 7 515,1 0-1,0-1 1,-1 0-1,0 0 1,0 0-1,-1 0 0,1-1 1,-1 0-1,0 1 1,-1-1-1,1 0 0,-1 0 1,0-1-1,-1 1 1,0 0-1,1-9 1,-2 13-310,0 0 1,0 0-1,0-1 1,0 1-1,-1 0 1,1 0-1,-1 0 1,1-1-1,-1 1 0,0 0 1,0 0-1,0 0 1,0 0-1,0 0 1,0 0-1,-1 1 1,1-1-1,-1 0 1,1 1-1,-3-3 1,3 3-33,-1 0 0,0 1 0,0-1-1,0 0 1,0 1 0,0-1 0,0 1 0,0-1 0,0 1 0,0 0 0,0 0 0,0 0-1,0 0 1,0 0 0,0 1 0,0-1 0,0 1 0,0-1 0,1 1 0,-1-1 0,0 1-1,0 0 1,-3 2 0,1 0-8,0 0-1,-1 0 0,1 1 1,0 0-1,1-1 1,-1 2-1,1-1 0,-1 0 1,1 1-1,0-1 1,1 1-1,-1 0 0,1 0 1,0 0-1,0 0 1,1 0-1,-1 0 0,1 0 1,0 7-1,0-9-20,1 0 1,0-1-1,0 1 0,0-1 1,0 1-1,0 0 0,1-1 0,-1 1 1,1-1-1,-1 1 0,1-1 1,0 1-1,0-1 0,0 0 0,0 1 1,1-1-1,-1 0 0,1 0 1,-1 0-1,1 0 0,0 0 0,0 0 1,0 0-1,0-1 0,0 1 1,0-1-1,0 1 0,0-1 0,1 0 1,-1 0-1,0 0 0,1 0 1,-1 0-1,1 0 0,-1-1 0,1 1 1,0-1-1,-1 0 0,1 0 1,-1 0-1,4 0 0,-1-1-187,0 1 0,0-1-1,0 0 1,0-1 0,0 1-1,0-1 1,7-4 0,-11 6 137,25-11-1270</inkml:trace>
</inkml:ink>
</file>

<file path=word/ink/ink1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9.252"/>
    </inkml:context>
    <inkml:brush xml:id="br0">
      <inkml:brushProperty name="width" value="0.05" units="cm"/>
      <inkml:brushProperty name="height" value="0.05" units="cm"/>
    </inkml:brush>
  </inkml:definitions>
  <inkml:trace contextRef="#ctx0" brushRef="#br0">7 14 7296,'-2'-3'1269,"-3"-8"8747,5 17-8246,7 132-445,-1 3-4,-5-132-2047,5-5-170</inkml:trace>
  <inkml:trace contextRef="#ctx0" brushRef="#br0" timeOffset="1">10 214 8448,'0'3'4224,"-6"-20"2943,9 17-7039,3 0 128,1 0 0,3-5 0,-1 5-384,1 0 0,0-1 256,6 1 0</inkml:trace>
</inkml:ink>
</file>

<file path=word/ink/ink1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2.064"/>
    </inkml:context>
    <inkml:brush xml:id="br0">
      <inkml:brushProperty name="width" value="0.05" units="cm"/>
      <inkml:brushProperty name="height" value="0.05" units="cm"/>
    </inkml:brush>
  </inkml:definitions>
  <inkml:trace contextRef="#ctx0" brushRef="#br0">17 0 7168,'3'14'7412,"0"4"-6654,-1 8 59,-2-1-1,-1 1 1,-1-1-1,-6 27 1,-1 15 1649,7-53-1935,1-10-374,1-1 1,-1 0 0,1 1-1,-1-1 1,1 1 0,0 0 0,2 5-1,-2-9-145,0 1 0,0-1 0,1 0-1,-1 0 1,0 1 0,0-1 0,1 0-1,-1 0 1,0 0 0,0 1 0,0-1-1,0 0 1,0 0 0,1 0 0,-1 0-1,0 0 1,1 0 0,-1 0 0,1 0-1,-1 0 1,0 0 0,1 0 0,-1 0-1,0 0 1,1 0 0,-1 0 0,0 0-1,1 0 1,-1 0 0,0 0 0,1 0-1,-1-1 1,0 1 0,0 0 0,1 0-1,-1 0 1,0-1 0,1 1 0,-1 0-1,0-1 1,8-1 40,5 2-1,71 3 154,-58-2-973,-19 1 106</inkml:trace>
</inkml:ink>
</file>

<file path=word/ink/ink1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2.574"/>
    </inkml:context>
    <inkml:brush xml:id="br0">
      <inkml:brushProperty name="width" value="0.05" units="cm"/>
      <inkml:brushProperty name="height" value="0.05" units="cm"/>
    </inkml:brush>
  </inkml:definitions>
  <inkml:trace contextRef="#ctx0" brushRef="#br0">41 233 8192,'-5'-3'4096,"20"-7"-1536,-6 3 2047,7 7-4479,-3-11 128,6 7-128,-2 2 0,-4-1-256,-3-3 128,-1 0-128,-3-1 0</inkml:trace>
  <inkml:trace contextRef="#ctx0" brushRef="#br0" timeOffset="1">1 7 8448,'4'-6'11775,"6"6"-11519,9 0 0,9 6-128,-4-6 128,2 6-512,4-4 128,5 5-768,-3-1 128</inkml:trace>
</inkml:ink>
</file>

<file path=word/ink/ink1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3.127"/>
    </inkml:context>
    <inkml:brush xml:id="br0">
      <inkml:brushProperty name="width" value="0.05" units="cm"/>
      <inkml:brushProperty name="height" value="0.05" units="cm"/>
    </inkml:brush>
  </inkml:definitions>
  <inkml:trace contextRef="#ctx0" brushRef="#br0">41 0 5888,'0'2'361,"-2"0"1,0-1 0,1 1-1,0 0 1,-1 0 0,1 0-1,1-1 1,-1 1 0,0 1-1,1-1 1,-1 0 0,0 0-1,1 0 1,0 1 0,-1 1-1,-4 21 3218,-17 41 111,26-73-1127,-3 0-2322,1 2 1,1-1-1,0 1 1,-1 0 0,1-1-1,1 2 1,-1-2-1,1 2 1,-1-1-1,2 1 1,7-7 0,-4 6-170,0 1 1,0-1 0,1 2-1,-1 0 1,16-3-1,2-3-187,-25 8 114,0 1 0,0 0 1,0 0-1,0 0 1,0 0-1,0 0 1,0 0-1,0 0 1,0 0-1,0 0 0,0 0 1,-1 0-1,1 0 1,1 0-1,-1 0 1,0 0-1,0 1 1,0-1-1,0 1 0,0-1 1,-1 1-1,0-1 1,1 1-1,0 0 1,0-1-1,0 1 1,0 0-1,-1 0 0,1 0 1,0 0-1,-1-1 1,1 0-1,-1 1 1,1 0-1,-1 0 1,0 0-1,0 0 0,0 0 1,1 0-1,-1 1 1,0-1-1,2 8 2,0 0 0,-1-1 0,-1 18 0,1-11-3,-1-12-103,0 0 0,0 0 1,1 0-1,0 0 0,-1 0 0,0 0 0,1 0 0,1 0 0,-1-1 0,0 1 1,3 3-1,0-3-1069</inkml:trace>
</inkml:ink>
</file>

<file path=word/ink/ink1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3.543"/>
    </inkml:context>
    <inkml:brush xml:id="br0">
      <inkml:brushProperty name="width" value="0.05" units="cm"/>
      <inkml:brushProperty name="height" value="0.05" units="cm"/>
    </inkml:brush>
  </inkml:definitions>
  <inkml:trace contextRef="#ctx0" brushRef="#br0">1 3 8320,'0'19'9060,"0"6"-5476,0 37-4129,0-48 3293,0-34-2069,3-22 225,-2 40-865,-1 0-1,0 1 1,1 0-1,-1-1 1,0 1 0,0-1-1,1 0 1,0 1-1,0 0 1,0 0 0,0-1-1,0 1 1,0 0-1,0-1 1,0 1 0,-1 1-1,2-1 1,-1 0-1,0 0 1,1 0 0,2-2-1,14-4-72,-8 3-502,1 0 1,-1 1 0,15-4-1,-3 5-872</inkml:trace>
  <inkml:trace contextRef="#ctx0" brushRef="#br0" timeOffset="1">219 32 6912,'-2'-3'1311,"-14"-13"1963,12 6 2679,3 10-5891,1-1 1,0 1-1,0 0 0,0 0 0,-1 0 1,1-1-1,0 1 0,0 0 0,0 0 1,-1 0-1,1 0 0,0 0 0,0 0 1,-1-1-1,1 1 0,0 0 0,0 0 1,-1 0-1,1 0 0,0 0 0,0 0 1,-1 0-1,1 0 0,0 0 0,0 0 1,-1 0-1,1 0 0,0 1 0,0-1 1,-1 0-1,1 0 0,0 0 0,0 0 1,0 0-1,0 0 0,0 0 0,0 1 1,0-1-1,-1 0 0,1 0 0,0 0 1,0 1-1,0-1 0,0 0 0,-1 0 1,1 0-1,0 1 0,0-1 0,0 0 1,0 0-1,0 0 0,0 0 0,0 0 1,0 0-1,0 1 0,0-1 0,0 0 1,0 0-1,0 1 0,0-1 0,-9 24 214,-8 27 374,16-47-631,1 0 0,-1-1 0,1 1 0,0-2 0,0 2 0,0 0 0,0-1 0,1 1 0,-1-1 0,0 0 1,1 1-1,2 4 0,-2-7-15,-1 0 0,0-1 1,1 1-1,-1 0 0,1-1 1,-1 1-1,1 0 1,-1-1-1,1 1 0,0 0 1,-1-1-1,0 1 0,0-1 1,1 0-1,0 0 0,0 0 1,-1 1-1,1-1 1,0 0-1,0 1 0,0-1 1,-1 0-1,1 0 0,0 0 1,0 1-1,1-2 15,0 1 0,0 0-1,0-1 1,-1 1 0,1-1 0,0 1-1,0 0 1,0-1 0,0 0 0,1-2 0,2 0 21,-2 1 0,1-2 0,0 1 0,-1 0 0,1-1 0,-1 0 0,5-5 0,-7 6-17,-1 0-1,1 1 1,0-1 0,0 0 0,-1 1 0,1-1 0,-1 0 0,0 0 0,0 0 0,0 0 0,0 1 0,0-1 0,-1 0 0,1 1-1,-2-5 1,1 2-36,-1 1-1,0-1 0,0 0 0,0 0 0,0 1 0,-1-1 0,-5-5 1,2 5-376,6 5 371,0 0 0,0 0-1,-1 0 1,1 0 0,0 0 0,0 0-1,0 0 1,0 0 0,0 0 0,0 0-1,0 0 1,-1 0 0,1 0 0,0 0-1,0 0 1,0 0 0,0 0-1,0 0 1,0 0 0,0 1 0,0-1-1,0 0 1,0 0 0,0 0 0,0 0-1,0 0 1,0 0 0,0 0 0,0 0-1,0 0 1,0 0 0,0 1 0,0-1-1,0 0 1,0 0 0,0 0 0,0 0-1,0 0 1,0 0 0,0 0 0,0 1-1,0-1 1,0 0 0,0 0-1,0 0 1,0 0 0,0 0 0,0 0-1,0 0 1,0 1 0,0-1 0,0 0-1,0 0 1,0 0 0,0 0 0,0 0-1,4 6-1133</inkml:trace>
</inkml:ink>
</file>

<file path=word/ink/ink1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5.403"/>
    </inkml:context>
    <inkml:brush xml:id="br0">
      <inkml:brushProperty name="width" value="0.05" units="cm"/>
      <inkml:brushProperty name="height" value="0.05" units="cm"/>
    </inkml:brush>
  </inkml:definitions>
  <inkml:trace contextRef="#ctx0" brushRef="#br0">1 39 7680,'15'-2'9621,"-6"1"-9473,1 1 0,-1 0 0,1 0 0,17 3 0,-14-1 195,1-1 1,22-1-1,220-6 1896,15-1-659,-169 1-1313,178 12-1,-89-5-169,-12-2-66,25 8 69,-116-5-72,47 2-28,183-20 0,-211 12 0,-8 1 0,89-3 0,-59 4 0,-6 3 0,-42 1 0,-25 2 5,-37-2-18,31-1 0,228-3-90,-163 3 99,-12-2 4,-80 2 0,-1-1 0,1-1 0,-1 0 0,26-6 0,-17 10-21,-29-3-65,-1 0 77,-1 0 0,0 0 0,0 0 0,1 0 1,-1 1-1,0-1 0,0 0 0,1-1 1,-1 1-1,0 0 0,0 0 0,1 0 0,-1 0 1,0 0-1,0 0 0,1 0 0,-1 0 0,0 0 1,0 0-1,1-1 0,-1 1 0,0 0 1,0 0-1,0 0 0,0 0 0,1-1 0,-1 1 1,0 0-1,0 0 0,0 0 0,0-1 0,1 1 1,-1 0-1,0 0 0,0-1 0,0 1 0,0 0 1,0 0-1,0-1 0,0 1 0,0 0 1,0 0-1,0-1 0,0 1 0,0 0 0,0 0 1,0-1-1,0 1 0,0 0 0,0 0 0,0-1 1,0 1-1,-1 0 0,1 0 0,0-1 0,0 1 1,0 0-1,0 0 0,0 0 0,-1-1 1,1 1-1,0 0 0,-2-3-844</inkml:trace>
</inkml:ink>
</file>

<file path=word/ink/ink1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7.220"/>
    </inkml:context>
    <inkml:brush xml:id="br0">
      <inkml:brushProperty name="width" value="0.05" units="cm"/>
      <inkml:brushProperty name="height" value="0.05" units="cm"/>
    </inkml:brush>
  </inkml:definitions>
  <inkml:trace contextRef="#ctx0" brushRef="#br0">3 12 6016,'12'-12'11963,"-13"25"-9207,-1 0-2537,1 2-1,0-1 0,3 17 0,-1 4 317,0 24 287,0-13 303,-7 68 0,5-103-1132,-4 48-71,2-63-2119</inkml:trace>
</inkml:ink>
</file>

<file path=word/ink/ink1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5.691"/>
    </inkml:context>
    <inkml:brush xml:id="br0">
      <inkml:brushProperty name="width" value="0.05" units="cm"/>
      <inkml:brushProperty name="height" value="0.05" units="cm"/>
    </inkml:brush>
  </inkml:definitions>
  <inkml:trace contextRef="#ctx0" brushRef="#br0">37 79 7040,'-2'11'4207,"1"-3"2087,-2-3-5382,-2 2-622,2 0 0,-1-1 0,1 1 0,1 0 0,-1 0 1,0 0-1,1 0 0,1 1 0,-2 12 0,2-14-98,1 1 0,-1 0-1,1 0 1,1-1 0,0 0-1,0 2 1,0-2 0,0 1 0,0 0-1,2-1 1,2 8 0,-3-11-144,0 0 0,0 0 0,0-1 0,-1 1-1,1 0 1,1-1 0,-1 0 0,0 1 0,1-1 0,0 0 0,0-1 0,-1 1 0,1 0 0,0 0 0,0-1-1,0 1 1,1-2 0,-2 1 0,2 0 0,-1 0 0,0-1 0,0 1 0,0-1 0,6 0 0,4 0 15,1 0 0,-2-2 0,1 0 1,15-3-1,-23 3-34,0 1 0,0 0 1,0-1-1,-1-1 0,1 1 0,-1-1 0,1 1 1,-1-2-1,1 1 0,-2 0 0,1-1 0,0 1 1,4-6-1,-3 2 29,-1-1-1,1 0 1,-1 0 0,0 0-1,0-1 1,-1 0 0,0 0 0,0 0-1,-2 0 1,1 0 0,0-16-1,-2-2 96,-1 0 1,-7-43-1,6 61-132,-1-3-116,-3 12-279,5 0 267,0 1 1,1 0-1,0 0 0,-1 0 1,0 0-1,1 0 0,-1 0 1,1 0-1,-1 0 0,1 0 1,-1 1-1,1-1 0,0 0 1,0-1-1,-1 3 0,-1 14-1429</inkml:trace>
</inkml:ink>
</file>

<file path=word/ink/ink1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6.701"/>
    </inkml:context>
    <inkml:brush xml:id="br0">
      <inkml:brushProperty name="width" value="0.05" units="cm"/>
      <inkml:brushProperty name="height" value="0.05" units="cm"/>
    </inkml:brush>
  </inkml:definitions>
  <inkml:trace contextRef="#ctx0" brushRef="#br0">66 1 7936,'-4'3'5727,"4"-3"-5642,-1-1 137,1 1 0,-1 0-1,0-1 1,1 1 0,0 0-1,-1-1 1,0 1 0,0 0-1,0 0 1,0 0 0,0 0-1,1 0 1,-1 0-1,0 0 1,0 0 0,1 0-1,-1 0 1,0 1 0,1-1-1,-1 0 1,0 1 0,0-1-1,1 0 1,-1 1-1,0-1 1,0 1 0,-1 0-152,-1 1 0,1 0 1,-1 0-1,2 0 0,-1-1 0,0 1 1,0 1-1,0-1 0,1 0 0,0 0 1,-1 1-1,0 0 0,1-1 1,0 1-1,0-1 0,1 1 0,-1-1 1,0 1-1,0 5 0,1-4-28,0-1-1,1 2 0,-1-1 1,1-1-1,-1 1 1,1-1-1,0 1 0,0 0 1,0-1-1,1 1 1,0-1-1,0 0 1,-1 1-1,5 4 0,-1-3 12,-1 2 0,0-1 0,0 0 0,5 11 0,-9-15-47,1 1 0,0-1-1,0 0 1,-1-1 0,0 2-1,0-1 1,0 0 0,0 0-1,0 0 1,0 0 0,0 1-1,0-2 1,0 1 0,0 0-1,-1 1 1,1-1 0,-1-1-1,0 1 1,0 0 0,-2 3-1,2-4-5,1 1 0,-1-1 0,1 1 0,-1-1 0,-1 1 0,1-2 0,0 2 0,0-1 0,-1 0 0,1 1 0,0-1 0,0 0 0,-1 0 0,1-1 0,-1 1 0,0 0 0,2-1 0,-4 2 0,2-3 0,0 1 0,1-1 0,0 1 0,-1-1 0,0 1 0,1-1 0,-1 1 0,1-1 0,0 0 0,0 0 0,-1 0 0,1 0 0,0 0 0,-1-1 0,1 1 0,1 1 0,-1-2 0,0 1 0,-1-2 0,2 3-7,0-1-1,0 1 0,0 0 0,0 0 1,0 0-1,-1 0 0,1 0 0,0-1 0,0 1 1,0 0-1,0 0 0,0 0 0,0 0 1,0 0-1,0-1 0,0 1 0,0 0 1,0 0-1,0 0 0,0 0 0,0 0 0,1 0 1,-1 0-1,0 0 0,0 0 0,0 0 1,0 0-1,0 0 0,0-1 0,0 1 1,0 0-1,0 0 0,0 0 0,1 0 1,-1 0-1,0 0 0,0 0 0,0 0 0,0-1 1,0 1-1,1 0 0,-1 0 0,0 0 1,0 0-1,11-4-738,23-1-1306,-22 3 1082,5-1 467,-2 0 0,1-1 0,26-10 0,-35 11 760,-2-1-1,1 1 1,0 0 0,-1-1-1,1 1 1,-1-2-1,0 1 1,0-1-1,-1 1 1,1-1-1,7-10 1,-12 13-67,0 0 0,1-1 0,0 2 1,0-1-1,-1 0 0,1-1 0,-1 1 1,0 0-1,0 0 0,0 0 0,0-1 0,0 2 1,0-1-1,-1-1 0,-1-2 0,2 4-158,0 0 1,0 0-1,0 1 0,-1-1 0,1 0 0,0 1 0,0-1 0,0 1 0,0-1 1,-1 0-1,1 1 0,0 0 0,-1 0 0,1-1 0,-1 1 0,1-1 0,-1 1 1,0 0-1,1-1 0,-1 1 0,1 0 0,-1-1 0,0 1 0,1 0 1,-1 0-1,1-1 0,0 1 0,-1 0 0,0 0 0,1 0 0,-1 0 0,0 0 1,0 0-1,1 0 0,-1 0 0,0 0 0,1 0 0,-1 1 0,0-1 0,1 0 1,0 0-1,-1 1 0,1-1 0,-1 0 0,1 1 0,-1-1 0,0 0 1,1 1-1,-1-1 0,1 1 0,-1-1 0,1 0 0,-1 1 0,-1 1-33,1 0 0,-1 0-1,0 0 1,0-1-1,0 2 1,2-1 0,-2 0-1,1 0 1,0 0 0,-1 1-1,1-1 1,0 0 0,1 1-1,-1-1 1,1 1-1,0-1 1,-1 1 0,1-1-1,0 1 1,0-1 0,0 1-1,1 0 1,-1-1 0,0 0-1,0 1 1,1-1 0,0 0-1,0 1 1,0-1-1,0 1 1,0-1 0,1 0-1,-1 0 1,0 0 0,0 1-1,1-2 1,0 1 0,0 0-1,-1 0 1,1-1-1,1 0 1,-1 1 0,0-1-1,0 1 1,0-1 0,4 2-1,31 6 2,-13-4 0,-22-4 40,1-1 0,1 1 0,-2-1 0,1 1 0,1-1 0,-2 0 0,1 0 0,0-1 0,0 1 0,0-1 0,0 1 0,-1-1 0,1 0 0,1 0 0,-2-1 0,1 2 0,0-2 0,-1 1 0,0-1 0,1 0 0,0 0 0,-1 1 0,-1-1 0,2-1 0,2-2 0,2-5 139,0 1 0,-2-1-1,2 0 1,-2-1 0,5-12-1,-10 23-200,0 0 1,0-1-1,0 1 0,0 0 0,0-1 0,0 1 1,0 0-1,0 0 0,0-1 0,0 1 1,0 0-1,1 0 0,-1-1 0,0 1 0,0 0 1,0 0-1,0 0 0,1-1 0,-1 1 0,0 0 1,0 0-1,0 0 0,1-1 0,-1 1 0,0 0 1,0 0-1,0 0 0,1 0 0,-1 0 1,0 0-1,0 0 0,0-1 0,0 1 0,0 0 1,1 0-1,-1 0 0,0 0 0,0 0 0,1 0 1,-1 0-1,0 0 0,0 0 0,1 0 1,-1 1-1,0-1 0,0 0 0,1 0 0,-1 0 1,0 0-1,0 0 0,1 0 0,-1 1 0,0-1 1,0 0-1,1 0 0,-1 0 0,0 1 0,0-1 1,4 3-1958,8-1-1093</inkml:trace>
</inkml:ink>
</file>

<file path=word/ink/ink1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7.802"/>
    </inkml:context>
    <inkml:brush xml:id="br0">
      <inkml:brushProperty name="width" value="0.05" units="cm"/>
      <inkml:brushProperty name="height" value="0.05" units="cm"/>
    </inkml:brush>
  </inkml:definitions>
  <inkml:trace contextRef="#ctx0" brushRef="#br0">33 3 7680,'2'-3'11452,"-1"17"-7365,-1-1-5867,-28 214 5684,26-195-4544,-3-3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3.050"/>
    </inkml:context>
    <inkml:brush xml:id="br0">
      <inkml:brushProperty name="width" value="0.05" units="cm"/>
      <inkml:brushProperty name="height" value="0.05" units="cm"/>
    </inkml:brush>
  </inkml:definitions>
  <inkml:trace contextRef="#ctx0" brushRef="#br0">83 11 9216,'0'-11'16895,"4"16"-15999,-8 5-1408,1 1 128,-6 7 256,6 6 128</inkml:trace>
  <inkml:trace contextRef="#ctx0" brushRef="#br0" timeOffset="1">3 258 7808,'-3'-7'3840,"27"-17"6527,-28 24-10495,-1 3 0</inkml:trace>
</inkml:ink>
</file>

<file path=word/ink/ink1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8.302"/>
    </inkml:context>
    <inkml:brush xml:id="br0">
      <inkml:brushProperty name="width" value="0.05" units="cm"/>
      <inkml:brushProperty name="height" value="0.05" units="cm"/>
    </inkml:brush>
  </inkml:definitions>
  <inkml:trace contextRef="#ctx0" brushRef="#br0">14 13 7552,'0'-1'276,"0"1"0,0-1 0,0 1 1,0-1-1,0 1 0,0-1 0,0 1 0,0-1 1,0 1-1,0-1 0,0 1 0,0-1 1,0 1-1,1 0 0,-1 0 0,0-1 0,0 1 1,1-1-1,-1 1 0,0 0 0,1-1 0,-1 1 1,1-1-1,-1 1 0,0 0 0,1 0 1,0-1-1,0 1-130,-1 0 1,1 0-1,-1 0 0,0 0 1,1 0-1,-1 1 0,0-1 1,0 0-1,1 0 1,-1 1-1,0-1 0,1 0 1,-1 0-1,1 1 1,-1-1-1,0 0 0,1 1 1,-1-1-1,0 1 1,0-1-1,1 0 0,-1 0 1,0 0-1,0 1 1,1-1-1,-1 1 0,0-1 1,0 1-1,0-1 1,0 1-1,0-1 0,0 1 1,3 15 486,-1 0-1,0 27 1,-12 79 1295,4-68-1637,6-53-320,0 0-37,0 0 0,0 0 0,0-1 0,0 2 0,0-1-1,-1 0 1,1 0 0,0 0 0,0 0 0,-1 0 0,1 0 0,-1 0 0,1 0 0,-1 0 0,1 0 0,-1 0 0,0 0-1,1 0 1,0-1 0,-1 1 0,0 0 0,0-1 0,1 1 0,-1-1 0,0 1 0,-1 0 0,-5 0-1108</inkml:trace>
</inkml:ink>
</file>

<file path=word/ink/ink1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8.715"/>
    </inkml:context>
    <inkml:brush xml:id="br0">
      <inkml:brushProperty name="width" value="0.05" units="cm"/>
      <inkml:brushProperty name="height" value="0.05" units="cm"/>
    </inkml:brush>
  </inkml:definitions>
  <inkml:trace contextRef="#ctx0" brushRef="#br0">0 10 8192,'7'-7'11404,"-6"7"-10997,16-2 2211,19 7-2328,-31-5-257,-1 2 0,1 0 0,-1 1 0,0-1 0,0 0 0,0 1 0,1 0 0,-2-1 0,1 2 0,-1-1 0,0 0 0,1 1 0,-2 0 0,1-1 0,0 2 0,0-2 0,-1 2 0,0-1 0,0 0 0,0 0 0,-1 1 0,1 0 1,-1 0-1,0-1 0,0 1 0,0 9 0,0-9-1,-1 0 0,0 1 0,0-1 0,0 1 1,-1-2-1,0 2 0,0-1 0,-1 0 0,1 0 0,0 0 1,-1 0-1,-1 0 0,1 0 0,0-1 0,-1 1 1,0-1-1,0 1 0,-1-2 0,1 2 0,-1-1 1,0-1-1,0 1 0,-5 3 0,-14 8 80,20-12-194,2-1-1,-2 1 0,0-2 0,0 1 0,1 0 0,-1-1 0,-1 1 1,2-1-1,-1 0 0,-1 0 0,2 0 0,-2 0 0,0-1 0,-3 1 1,1-1-964</inkml:trace>
  <inkml:trace contextRef="#ctx0" brushRef="#br0" timeOffset="1">311 88 8448,'2'-17'13951,"2"20"-13183,2 3 128,-3 0-1408,4-4 128,-4 4 512,0 0 0,-9 9-1280,2 3 128</inkml:trace>
</inkml:ink>
</file>

<file path=word/ink/ink1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9.148"/>
    </inkml:context>
    <inkml:brush xml:id="br0">
      <inkml:brushProperty name="width" value="0.05" units="cm"/>
      <inkml:brushProperty name="height" value="0.05" units="cm"/>
    </inkml:brush>
  </inkml:definitions>
  <inkml:trace contextRef="#ctx0" brushRef="#br0">14 10 9856,'-13'-10'14079,"19"10"-13951,5 0-640,-4 0 0</inkml:trace>
</inkml:ink>
</file>

<file path=word/ink/ink1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4.926"/>
    </inkml:context>
    <inkml:brush xml:id="br0">
      <inkml:brushProperty name="width" value="0.05" units="cm"/>
      <inkml:brushProperty name="height" value="0.05" units="cm"/>
    </inkml:brush>
  </inkml:definitions>
  <inkml:trace contextRef="#ctx0" brushRef="#br0">218 21 7680,'-12'-10'5992,"11"9"-5777,1 0 0,-1 0 0,0 0 0,0 0 0,0 0-1,0 1 1,0 0 0,0-1 0,0 1 0,0-1-1,1 0 1,-1 1 0,-1 0 0,1-1 0,0 1-1,0 0 1,-1 0 0,1-1 0,1 1 0,-1 0-1,-1 0 1,1 1 0,0-1 0,0 0 0,-1 0-1,1 0 1,1 1 0,-1-1 0,-3 2 0,-4-1-4,-1 2 1,1 0-1,0 0 1,0 1-1,0 0 1,-1 0 0,2 1-1,-1 0 1,1 0-1,1 1 1,-13 11-1,0 3 644,14-17-678,2 1 1,-2 1 0,2-2-1,0 2 1,-1-2 0,2 2-1,-2-1 1,-3 11 0,4-8-77,1 0 0,0 1 0,1 0 0,-1 0 1,1-1-1,0 1 0,1 0 0,1 15 0,-1-18-86,1 0 0,1 1-1,-1-2 1,0 2 0,1-1-1,1 0 1,-1-1 0,0 2-1,1-2 1,0 1 0,-1-2-1,2 2 1,0-1 0,3 3-1,2 2 9,0-1-1,1 0 0,14 8 1,-19-13-169,0-1 0,0 1 0,1-1 1,-2 0-1,2 0 0,-1-1 0,1 0 0,0 0 0,-1 0 0,7-1 1,7 0-1029</inkml:trace>
</inkml:ink>
</file>

<file path=word/ink/ink1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5.408"/>
    </inkml:context>
    <inkml:brush xml:id="br0">
      <inkml:brushProperty name="width" value="0.05" units="cm"/>
      <inkml:brushProperty name="height" value="0.05" units="cm"/>
    </inkml:brush>
  </inkml:definitions>
  <inkml:trace contextRef="#ctx0" brushRef="#br0">49 131 2816,'4'-2'12894,"16"-14"-8841,5-5-4211,-22 19 184,-1 0 1,0 0-1,0 0 1,1 0-1,-1 0 1,0-1-1,-1 1 0,1 0 1,-1 0-1,1-1 1,0 1-1,-1-1 1,-1 0-1,1 0 1,0 1-1,0-1 1,0 0-1,-1 0 1,1 0-1,-1-5 0,0 6 4,0 0 0,0 2-1,-1-2 1,1 0 0,0 0-1,-1 1 1,0-1-1,1 2 1,-1-2 0,0 1-1,1-1 1,-1 1 0,0-1-1,0 1 1,0 0 0,0 0-1,0 0 1,0 0-1,-1 0 1,2 0 0,-2 0-1,1 0 1,-1 0 0,1 1-1,-1-1 1,1 1-1,0-1 1,-1 1 0,1-1-1,-1 1 1,0 0 0,1-1-1,0 1 1,-1 0 0,0 0-1,1 0 1,-1 0-1,1 1 1,0-1 0,-3 1-1,0 0-4,0 0 0,-1 0-1,2 0 1,-2 1-1,2 0 1,-1 0 0,1 0-1,-1 0 1,0 1-1,1 0 1,-1-1 0,1 1-1,0 1 1,0-2 0,0 2-1,1-1 1,0 1-1,-1 0 1,1-1 0,1 1-1,-1-1 1,0 2-1,0-2 1,1 2 0,-1 4-1,1-6-9,0 0 0,1 0 1,-1 0-1,0 1 0,1-1 0,0 0 0,0 1 0,0-1 0,0 0 0,1 1 0,0-2 0,-1 2 0,1-1 0,0 0 0,0 0 0,0 1 0,1-2 0,-1 1 0,1 1 0,0-2 1,-1 1-1,2 0 0,-1-2 0,0 2 0,0 0 0,1-1 0,0 0 0,-1 0 0,0 0 0,2 0 0,-1 0 0,-1-2 0,5 3 0,-4-1-20,1 0 0,-1-1-1,1 0 1,0-1 0,-1 1-1,1 0 1,0-1 0,0 0-1,0 1 1,0-2 0,0 1-1,-1 0 1,1-1 0,0 0-1,0 1 1,0-1 0,-1 0-1,1-1 1,-1 0 0,1 0-1,-1 1 1,0-1 0,6-5-1,3-3 15,-4 3 16,-1-1-1,0 0 1,9-10-1,-16 18-21,1-1 0,-1 1 0,0 0 0,1-1 0,-1 1 0,0-1 0,0 1 0,1-1 0,-1 1-1,1-1 1,0 1 0,-1-1 0,1 1 0,0 0 0,-1-1 0,1 1 0,0 0 0,-1-1 0,1 1 0,0 0 0,-1 0 0,0 0 0,1 0 0,0 0 0,-1 0 0,1 0 0,0 0 0,0 0-1,-1 0 1,1 0 0,0 0 0,0 1 0,-1-1 0,1 0 0,-1 0 0,0 1 0,1-1 0,0 1 0,-1-1 0,1 0 0,-1 1 0,1-1 0,-1 1 0,1-1 0,-1 1 0,1 0 0,-1-1-1,1 0 1,-1 1 0,0-1 0,1 2 0,0 0-7,1 1-15,1-1-1,-1 1 1,0 0-1,-1 0 1,1 0-1,0 1 0,-1-1 1,1 0-1,-1 0 1,-1 1-1,2 4 1,0-4-131</inkml:trace>
</inkml:ink>
</file>

<file path=word/ink/ink1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5.870"/>
    </inkml:context>
    <inkml:brush xml:id="br0">
      <inkml:brushProperty name="width" value="0.05" units="cm"/>
      <inkml:brushProperty name="height" value="0.05" units="cm"/>
    </inkml:brush>
  </inkml:definitions>
  <inkml:trace contextRef="#ctx0" brushRef="#br0">37 2 8192,'0'0'299,"-1"-1"1,1 1 0,0 0 0,-1 0-1,1 0 1,-1 0 0,1 0-1,0 0 1,0 0 0,0-1 0,0 1-1,-1 0 1,1 0 0,-1 1-1,1-1 1,0 0 0,-1 0 0,-2 1 2697,2 0-2698,0 10 6370,2 1-7822,-2 12 1298,-9 47-1,6-44-86,-2 29 1,3-31-95,2-19-12,0 1-1,1-1 1,0 0 0,1 13-1,-1-19-14,0 0-1,0 1 1,0-1-1,0 0 0,0 1 1,0-1-1,0 1 1,0-1-1,0 0 1,0 1-1,0-1 0,1 0 1,-1 1-1,0-1 1,0 0-1,0 0 1,0 0-1,1 0 1,-1 1-1,0-1 0,0 0 1,1 0-1,-1 1 1,0-1-1,1 0 1,-1 0-1,0 1 0,5-8-1650,4-22-815,-8 25 2153,-1 3 367,0 1 1,0-1 0,0 0-1,1 1 1,-1-1 0,0 0 0,0 1-1,0-1 1,1 1 0,-1-1 0,0 1-1,0-1 1,1 1 0,-1 0 0,0 0-1,0-1 1,0 1 0,1-1 0,-1 1-1,1 0 1,-1-1 0,1 1 0,-1 0-1,1-1 1,-1 1 0,1 0 0,0-1-1,-1 1 1,1 0 0,-1 0-1,1 0 1,0 0 0,-1 0 0,1 0-1,-1 0 1,0 0 0,1 0 0,-1 0-1,1 0 1,0 0 0,-1 0 0,1 0-1,-1 1 1,1-1 0,-1 0 0,1 0-1,0 1 1,-1-1 0,1 0 0,-1 1-1,1-1 1,-1 1 0,0-1 0,1 1-1,4 3 365,-1 1-1,1 0 1,7 10 0,-6-7-194,17 22 1545,-16-50 426,-5 3-1040,-2 14-991,0 1 0,0-1 1,0 0-1,1 1 0,-1-1 0,0 0 0,0 1 1,1 0-1,0-1 0,0 0 0,0 2 0,1-2 1,-1 0-1,1 1 0,-2 0 0,2 0 0,0 0 1,0 0-1,0 0 0,-1 1 0,1-1 0,1 0 1,-1 0-1,3-1 0,14-6-785,1 3-213</inkml:trace>
</inkml:ink>
</file>

<file path=word/ink/ink1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6.361"/>
    </inkml:context>
    <inkml:brush xml:id="br0">
      <inkml:brushProperty name="width" value="0.05" units="cm"/>
      <inkml:brushProperty name="height" value="0.05" units="cm"/>
    </inkml:brush>
  </inkml:definitions>
  <inkml:trace contextRef="#ctx0" brushRef="#br0">91 84 5760,'3'-4'939,"0"0"0,-1 1 0,0-1 0,0 0 1,0 0-1,0 0 0,1-6 0,-2 8-699,-1 1-1,1-1 1,-1 0-1,0 0 1,1 1-1,-1-1 1,0 0-1,0 0 1,0 1-1,0-1 1,0 0 0,-1 0-1,1 1 1,-1-1-1,1 0 1,-1 1-1,1-1 1,-1 0-1,0 1 1,-1-3-1,-3 3 220,0-1 0,0 1-1,-1 1 1,1-1 0,-9 1-1,-7-1 777,20 0-1211,0 1 1,-1-1 0,1 1 0,0 0-1,0-1 1,0 1 0,-1 0-1,1 0 1,0 0 0,0 0-1,-1 0 1,1 0 0,0 1-1,0-1 1,-1 0 0,1 1-1,0-1 1,0 0 0,0 1 0,0 0-1,0-1 1,0 1 0,0 0-1,0-1 1,0 1 0,0 0-1,0 0 1,0 0 0,0 0-1,1 0 1,-1 0 0,0 0-1,1 0 1,-1 0 0,0 0 0,1 0-1,0 0 1,-1 3 0,0-2-26,0 1 1,0 0-1,0 0 1,1-1-1,-1 1 1,1 0-1,0 0 1,0 0-1,0-1 1,0 1-1,0 0 1,1 0-1,-1 0 1,1-1-1,0 1 1,0 0-1,0-1 1,0 1-1,0 0 1,1-1-1,-1 1 1,1-1-1,-1 0 1,4 3-1,1 1-82,0 0-1,1 0 1,0-1-1,0 0 0,0 0 1,14 6-1,1 1-300</inkml:trace>
</inkml:ink>
</file>

<file path=word/ink/ink1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6.812"/>
    </inkml:context>
    <inkml:brush xml:id="br0">
      <inkml:brushProperty name="width" value="0.05" units="cm"/>
      <inkml:brushProperty name="height" value="0.05" units="cm"/>
    </inkml:brush>
  </inkml:definitions>
  <inkml:trace contextRef="#ctx0" brushRef="#br0">31 13 7808,'0'0'3840,"0"3"-2176,0 0 1663,0 2-2687,-6 4 128,3 3 512,3 3 0,-3-13-1408,-1 10 0,4 5 1024,-6 10 0,2 1-384,0-1 128,4 2-384,0-9 0,0-2-512,8-4 0</inkml:trace>
</inkml:ink>
</file>

<file path=word/ink/ink1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0.864"/>
    </inkml:context>
    <inkml:brush xml:id="br0">
      <inkml:brushProperty name="width" value="0.05" units="cm"/>
      <inkml:brushProperty name="height" value="0.05" units="cm"/>
    </inkml:brush>
  </inkml:definitions>
  <inkml:trace contextRef="#ctx0" brushRef="#br0">71 1 8448,'0'0'11647,"0"5"-9940,-1 2-1553,0-1-1,0 0 1,0 0-1,-1 0 1,-1 0-1,0 1 1,-2 4-1,-9 25 134,3 5 252,2-11-292,2 1 0,-6 39 0,13-54-1271,3-13-22</inkml:trace>
</inkml:ink>
</file>

<file path=word/ink/ink1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1.353"/>
    </inkml:context>
    <inkml:brush xml:id="br0">
      <inkml:brushProperty name="width" value="0.05" units="cm"/>
      <inkml:brushProperty name="height" value="0.05" units="cm"/>
    </inkml:brush>
  </inkml:definitions>
  <inkml:trace contextRef="#ctx0" brushRef="#br0">41 43 7296,'2'-3'796,"-1"0"0,1-1 0,0 2 0,1-2 1,-2 1-1,2 1 0,-1-1 0,1 0 0,-1 1 0,1-1 0,0 1 1,5-3-1,-7 4-629,0 1 1,-1-1-1,2 1 1,-1-1-1,0 1 1,1 0-1,-1-1 1,0 1-1,0 0 1,0 0-1,0 0 1,1 0-1,-1 0 0,0 0 1,1 1-1,0-1 1,-1 1-204,1 0 0,0 0 0,0 0 0,-1-1 0,0 1 0,1 1 0,-1-1 0,1 0 0,-1 1 0,1-1 0,-1 0 0,-1 0 0,3 4 0,0 0 115,0 1-1,-1-1 1,1 0 0,-1 2 0,0-2 0,-2 1 0,2 0 0,-1 0-1,0 0 1,-1 1 0,0-2 0,0 1 0,0 1 0,-1-1 0,0-1 0,0 2-1,0-1 1,0-1 0,-2 1 0,1 0 0,-4 8 0,1-5-44,0 0 0,0 0 0,-1 0 0,1-1 0,-2 0 0,0-1-1,0 0 1,0 1 0,0-1 0,-2-1 0,-16 11 0,6-9 87,12-6-636,19-9-4342</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2.086"/>
    </inkml:context>
    <inkml:brush xml:id="br0">
      <inkml:brushProperty name="width" value="0.05" units="cm"/>
      <inkml:brushProperty name="height" value="0.05" units="cm"/>
    </inkml:brush>
  </inkml:definitions>
  <inkml:trace contextRef="#ctx0" brushRef="#br0">135 336 8320,'0'0'497,"-1"-1"0,0 0 0,1 0 0,-1 1 0,1-1 0,-1 0 0,1 0 0,-1 0 0,1 0 0,-1 1 0,1-1 0,0 0 0,0 0 0,-1 0 0,1 0 0,0 0 0,0-1 0,-2-3 3070,-9 8-3921,-5 6 449,14-8-26,0 0 1,0 1-1,0-1 1,0 0-1,0 0 1,0-1-1,0 1 1,-1 0-1,-2 0 1,2 0-24,-1 0 1,0 0-1,1 0 1,-1 1-1,1 0 0,-1-1 1,1 1-1,0 0 1,0 1-1,0-1 1,0 1-1,0-1 1,1 1-1,-1 0 1,1 0-1,0 0 1,-1 0-1,1 0 0,1 1 1,-3 4-1,2-4-23,0 0 0,0 0 0,1 1 0,-1-1 0,1 1 0,0-1 0,0 1 0,1-1 0,0 1 0,-1-1-1,1 1 1,1 0 0,-1-1 0,1 1 0,0-1 0,2 8 0,-3-11-18,1 1-1,-1-1 1,1 1 0,0-1-1,-1 0 1,1 1 0,0-1-1,0 0 1,0 0-1,0 0 1,0 0 0,0 0-1,1 0 1,-1 0 0,0 0-1,0 0 1,1 0 0,-1-1-1,0 1 1,1 0 0,-1-1-1,3 1 1,-2-1-14,0 0-1,1 0 1,-1 0-1,0-1 1,0 1 0,0 0-1,0-1 1,1 0 0,-1 0-1,0 1 1,0-1 0,0 0-1,3-3 1,3-2-76,-1 0 0,0-1 0,0 1 0,0-2 0,-1 1 0,6-9 0,-6 6 25,-1 1 0,0-1-1,-1 0 1,0 0-1,-1 0 1,0-1 0,0 1-1,1-18 1,1-90-582,-4 71 547,-1 30 108,0-105 508,-3 103-159</inkml:trace>
  <inkml:trace contextRef="#ctx0" brushRef="#br0" timeOffset="1">99 396 12800,'0'0'6399,"17"92"-6783,-10-82 6656,1 4-6528,-4-4 128,8-10-2176,8-1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3.562"/>
    </inkml:context>
    <inkml:brush xml:id="br0">
      <inkml:brushProperty name="width" value="0.05" units="cm"/>
      <inkml:brushProperty name="height" value="0.05" units="cm"/>
    </inkml:brush>
  </inkml:definitions>
  <inkml:trace contextRef="#ctx0" brushRef="#br0">46 39 4864,'4'-11'10498,"0"37"-8069,-5 33-814,-2 0-1,-13 72 0,-8 9 391,24-138-2126,-1 0-1,1 0 0,-1 1 1,0-1-1,0 0 1,0 0-1,0 0 0,0 0 1,-2 3-1,9-10-1158</inkml:trace>
  <inkml:trace contextRef="#ctx0" brushRef="#br0" timeOffset="1">13 63 7552,'1'-3'337,"0"0"0,0 0 0,0-1 0,0 2 0,0-1 0,1 0 0,-1 0 0,4-4 0,-4 7-193,0-1 0,0 0-1,0 0 1,0 0 0,1 1 0,-1-1 0,0 1-1,0-1 1,1 1 0,-1 0 0,0-1 0,1 1-1,-1 0 1,0 0 0,1 0 0,-1 0 0,0 0-1,1 0 1,1 0 0,0 0 300,1 0 0,-1 0 1,1-1-1,-1 1 0,1-1 0,-1 0 1,1 0-1,-1 0 0,5-3 0,9-2 255,-9 4-491,0 0-1,0 0 1,1 0-1,-1 1 1,1 1-1,-1 0 1,1 0-1,-1 0 1,1 1-1,12 3 1,-20-4-164,0 1-1,0 0 1,-1-1 0,1 1 0,0 0 0,0-1 0,0 1 0,-1 0 0,1 0 0,0-1 0,-1 1-1,1 0 1,0 0 0,-1 0 0,1 0 0,-1 0 0,0 0 0,1 0 0,-1 0 0,0 0-1,1 0 1,-1 0 0,0 0 0,0 0 0,0 0 0,0 1 0,0 0 0,-5 33 241,-1-18-279,0 1 0,-1-1 1,0 0-1,-2-1 0,0 0 0,-22 29 0,17-23-411,8-1-1</inkml:trace>
</inkml:ink>
</file>

<file path=word/ink/ink1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1.819"/>
    </inkml:context>
    <inkml:brush xml:id="br0">
      <inkml:brushProperty name="width" value="0.05" units="cm"/>
      <inkml:brushProperty name="height" value="0.05" units="cm"/>
    </inkml:brush>
  </inkml:definitions>
  <inkml:trace contextRef="#ctx0" brushRef="#br0">9 1 7296,'-8'15'17663,"8"-11"-18815,4-11 2304,-4 17-1920,6 6 0</inkml:trace>
  <inkml:trace contextRef="#ctx0" brushRef="#br0" timeOffset="1">1 132 10624,'0'-9'15743,"8"6"-16511,6 3 0</inkml:trace>
</inkml:ink>
</file>

<file path=word/ink/ink1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3.876"/>
    </inkml:context>
    <inkml:brush xml:id="br0">
      <inkml:brushProperty name="width" value="0.05" units="cm"/>
      <inkml:brushProperty name="height" value="0.05" units="cm"/>
    </inkml:brush>
  </inkml:definitions>
  <inkml:trace contextRef="#ctx0" brushRef="#br0">125 10 5504,'0'-1'319,"0"1"0,1-1-1,-1 0 1,0 1 0,1-1 0,-1 0 0,1 1 0,-1 0 0,0 0 0,0-1 0,1 1-1,0-1 1,-1 1 0,1-1 0,0 1 0,-1 0 0,1-1 0,0 1 0,-1 0-1,2-1 1,3 1 3256,-9 7-2305,-3-1-866,2 0 0,-1 0 1,2 1-1,-2 0 0,2 0 1,0 0-1,-4 9 0,-19 59 1039,7-15-552,4-14-265,11-29-600,-2 0 0,-7 16 0,11-24-560</inkml:trace>
</inkml:ink>
</file>

<file path=word/ink/ink1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4.356"/>
    </inkml:context>
    <inkml:brush xml:id="br0">
      <inkml:brushProperty name="width" value="0.05" units="cm"/>
      <inkml:brushProperty name="height" value="0.05" units="cm"/>
    </inkml:brush>
  </inkml:definitions>
  <inkml:trace contextRef="#ctx0" brushRef="#br0">7 12 7936,'8'8'3968,"-22"-11"-896,20-2 1663,-12-4-4095,12 15 128,-6-15 0,14 21 0,-4-4-1024,0 9 0,-4-2 768,3 6 0,-3 2-384,8 2 0,-11-10-384,10 17 128</inkml:trace>
</inkml:ink>
</file>

<file path=word/ink/ink1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5.043"/>
    </inkml:context>
    <inkml:brush xml:id="br0">
      <inkml:brushProperty name="width" value="0.05" units="cm"/>
      <inkml:brushProperty name="height" value="0.05" units="cm"/>
    </inkml:brush>
  </inkml:definitions>
  <inkml:trace contextRef="#ctx0" brushRef="#br0">9 172 7552,'0'-1'475,"0"0"-1,-1 1 1,1-1 0,0 0 0,-1 0 0,1 1 0,0-1-1,0 0 1,0 0 0,0 1 0,0-1 0,0 0-1,0 0 1,0 0 0,0 0 0,0 0 0,1 1 0,-1-2-1,13-14 3604,-4 7-4021,1 1 0,13-7 0,8-6-58,-2-10 214,-27 29-202,-1 0 0,1 1 1,-1 0-1,1-1 0,-2 0 0,1-1 1,0 1-1,0 1 0,0-1 0,0 0 1,-1-1-1,1 2 0,-1-2 0,1 1 0,-1 0 1,0 0-1,0 0 0,0-3 0,-1 4-7,0 0-1,0 0 1,0 0-1,0 0 1,0 0-1,0 0 1,1 0-1,-1 0 1,-1 0-1,1 0 1,0 1-1,0-1 1,-1 1-1,1-1 1,0 1-1,0-1 1,-1 1-1,1-1 1,-1 1-1,1 0 1,0 0-1,0-1 1,-1 1-1,1 0 1,-4 1-1,-1-1 34,0 0 1,0 1-1,-1 0 0,-6 1 1,8 0 1,2 0 1,-1 0 0,0 0-1,1-1 1,-1 2-1,1 0 1,-1-1 0,1 0-1,0 2 1,0-1-1,0 0 1,1 0 0,-1 1-1,0-1 1,1 1 0,0-1-1,0 1 1,0 0-1,0 0 1,1 0 0,0 0-1,0 0 1,0 0 0,0 0-1,1 0 1,-1 1-1,1 4 1,1-6-33,-1 0-1,1 1 1,-1-2-1,1 1 1,0 1 0,0-2-1,-1 1 1,2 1 0,-1-2-1,1 1 1,0 0-1,0 0 1,-1-1 0,1 0-1,0 1 1,1-1 0,-2 0-1,2 0 1,0 0-1,0 1 1,-2-2 0,2 0-1,1 1 1,-2 0 0,1-1-1,0 0 1,5 1-1,1 1-164,0 0 0,-1-1 0,1-2 0,0 2 0,0-2 0,0 1 0,0-1 0,17-3 0,-18 3-267,1-2 1,-1-1 0,0 1 0,0 0 0,1-2-1,8-4 1,-13 5 132,0 0 0,-1 2-1,1-2 1,0-1 0,-2 2 0,2-2-1,-1 1 1,-1 0 0,1-1 0,0 1-1,-1-1 1,0 0 0,4-8 0,-5 11 305,-1-1 0,0 0 0,0 1 0,0 0 0,0-1 0,0 0 0,0 1 0,0-1 0,0 0 0,-1 2 0,1-2 0,-1 0 0,1 1 0,-1-1 0,1 1 0,-1 0 0,0 0 1,0-1-1,0 1 0,-1-2 0,2 2 93,0 1 0,0-1 1,-1 1-1,1 0 0,-1 0 0,1-1 1,-1 1-1,1-1 0,-1 1 0,1-1 1,-1 1-1,1-1 0,-1 1 1,0 0-1,1 0 0,-1-1 0,1 1 1,-1 0-1,1 0 0,0 0 1,-1-1-1,0 1 0,0 0 0,1 0 1,-1 0-1,0 0 0,1 0 0,-1 1 1,0-1-1,1 0 0,-1 0 1,0 0-1,1 1 0,0-1 0,-1 0 1,1 0-1,-1 1 0,1-1 1,-1 1-1,1-1 0,-1 0 0,1 1 1,-1-1-1,1 1 0,-1-1 0,0 1 1,-1 4 258,-1-1 0,0 1 0,0-1 0,2 2 0,-2-2 1,2 2-1,-1-2 0,0 2 0,1-1 0,0 6 0,1-1-170,0 0 0,0 1 0,1-1 1,1 12-1,-2-21-191,0 0-1,0-1 1,0 0 0,1 1 0,-1 0 0,0 0 0,0-1 0,1 1 0,-1 0 0,0-1 0,1 1 0,-1 0 0,1-1 0,-1 1 0,1 0 0,-1-1 0,1 0 0,-1 0-1,1 1 1,-1-1 0,0 1 0,1-1 0,0 1 0,-1-1 0,1 0 0,1 1 0,-1-1-4,1 0 0,0 0 0,-2 0 0,2 0 0,0 0 0,-1 0 0,1 0 0,-1 0 0,0-1 0,1 1 0,-1-1 0,2 0 0,1 0 14,0-1-1,0 0 0,0-1 1,0 1-1,-1 0 0,1-1 1,5-6-1,-7 6-11,-1 1 0,1-1 0,-1 0 0,1 1 0,-1-1 0,0-1 0,0 2 0,0-2 0,0-4 0,-1 4-1,0 4-1,0 0 0,0-1 0,0 1 0,0-1 0,0 1 0,0 0 0,0 0 0,0 0 0,0-1 0,0 1 0,0-1 0,0 1 0,1-1 0,-1 1 0,0 0 0,0-1 0,0 1 0,1 0 0,-1-1 0,0 1 0,0 0 0,1-1 0,-1 1 0,0 0 0,1-1 0,-1 1 0,0 0 0,1 0 0,-1-1 0,0 1 0,1 0 0,-1 0 0,1 0 0,-1 0 0,0-1 0,1 1 0,-1 0 0,0 0 0,0 0 0,1 0 0,-1 0 0,0 0 0,1 0 0,-1 0 0,1 0 0,-1 0 0,1 0 0,-1 1 0,0-1 0,1 0 0,-1 0 0,1 0 0,-1 1 0,0-1 0,1 0 0,-1 0 0,0 1 0,1-1 0,-1 0 0,0 0 0,0 1 0,1-1 0,-1 0 0,0 1 0,0-1 0,0 1 0,0 0 0,27 12 0,-25-12 0,0 0 0,0-1 0,0 1 0,-1 0 0,1-1 0,0 0 0,0 1 0,0-1 0,-1 0 0,1 0 0,0 0 0,1 0 0,0-1 0,-1 1 14,0-1 0,-1 0 0,1 0 0,-1 1 0,0-1 0,1 0 0,-1 0 0,1 1 0,-1-2 0,1 1 0,-2 0 0,1-1 0,1 1 0,-1 0 0,0 0 0,0-1 0,0 1 0,0-1 0,-1 1 0,1-1 0,-1 1 0,0-1 0,1 0 0,-1 1 0,1-1 0,-1 0 0,0 1 0,0-3 0,0 0-42,1-4 101,0 1 0,1-1-1,1-10 1,-2 16-130,-1 0 0,1 2 1,-1-2-1,1 0 1,0 1-1,0-1 0,0 1 1,-1 0-1,1 0 1,1-1-1,-2 1 0,1 0 1,0-1-1,0 1 1,1 0-1,-1 1 0,1-1 1,-1 0-1,0 0 1,0 0-1,1 1 0,-1-1 1,1 0-1,1 0 1,18 0-1118</inkml:trace>
</inkml:ink>
</file>

<file path=word/ink/ink1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5.557"/>
    </inkml:context>
    <inkml:brush xml:id="br0">
      <inkml:brushProperty name="width" value="0.05" units="cm"/>
      <inkml:brushProperty name="height" value="0.05" units="cm"/>
    </inkml:brush>
  </inkml:definitions>
  <inkml:trace contextRef="#ctx0" brushRef="#br0">118 9 8064,'0'-1'393,"-1"1"0,0-1 1,0 0-1,0 1 0,0 0 1,0-1-1,0 0 1,-1 1-1,1-1 0,1 1 1,-1-1-1,0 1 0,0 0 1,-1-1-1,1 1 0,0 0 1,0 0-1,0 0 0,0 0 1,0 0-1,0 0 0,-1 0 1,1 1-1,0-1 0,0 0 1,0 1-1,-1 0 0,-1 1-186,0-2 0,1 2 0,0 1 0,0-1 0,-1 0 0,1-1 0,1 2 0,-1-1 0,0 1 0,-2 4 0,0-1-238,0 1 1,2 0-1,-2 1 0,2-1 0,-1 0 0,2 1 0,-1-1 1,0 11-1,2-16 49,0 1 1,0-1 0,1-1-1,-1 2 1,1-1 0,0 0-1,-1 0 1,1-1 0,0 2-1,-1-1 1,2 0 0,-1-1-1,0 1 1,1-1 0,-1 1-1,1 0 1,-2-1 0,4 2-1,0-1 4,-2 1-1,2-1 1,-1-1-1,0 1 1,1 0-1,0 0 1,-1-1 0,1 0-1,-1 0 1,5 1-1,-5-2-14,0 1-1,1-1 1,-2 0-1,2 0 1,-1 0-1,-1 0 1,2-1 0,-1 1-1,0-1 1,0 0-1,0 0 1,4-1-1,-5 1-10,0 0-1,-2 0 0,2-1 0,0 1 0,0 0 1,-1 0-1,1 0 0,-2-1 0,2 0 0,-1 1 1,0-1-1,0 1 0,0-1 0,0 0 0,0 0 1,0 0-1,-1 1 0,0-1 0,1 0 0,0-3 1,1-14-5,-2-37 1,-1 26 153,-1 20 384,-1 18-117,-4 19 33,7-9-275,-10 104 303,7-103-469,-1-1 0,0 0-1,-2 0 1,-10 26 0,9-28 57,6-11-39,-1-1 0,-1 1 0,2-1 0,-7 9-1,7-11-12,0-2-1,0 1 1,-1 1 0,1-1-1,0 0 1,-1 0-1,1 0 1,0 0-1,0 0 1,-1-1-1,1 0 1,-1 1-1,0-1 1,2 1-1,-2-1 1,0 1-1,0-1 1,1 0-1,-4 0 1,-2 0 6,6 0-36,-1 1 0,0-1 0,0 0-1,0 0 1,1 0 0,-1 0 0,0-1 0,1 1 0,-1 0 0,1-1 0,-1 0 0,0 1 0,0-1 0,0 1 0,1-1 0,0 0 0,-1 0 0,1 0 0,-1 0 0,1 0 0,-1-1 0,0 0 0,-11-17-513</inkml:trace>
</inkml:ink>
</file>

<file path=word/ink/ink1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6.030"/>
    </inkml:context>
    <inkml:brush xml:id="br0">
      <inkml:brushProperty name="width" value="0.05" units="cm"/>
      <inkml:brushProperty name="height" value="0.05" units="cm"/>
    </inkml:brush>
  </inkml:definitions>
  <inkml:trace contextRef="#ctx0" brushRef="#br0">3 61 7552,'-1'20'4001,"0"-17"-3692,1-1 0,0 1 0,0-2 1,0 1-1,0 1 0,0-1 0,1 0 1,-1 0-1,0 1 0,1-1 0,0 0 1,0 0-1,0 0 0,1 3 1,0 20 1974,-3-18-1058,1-20 149,0 1-840,1 1 0,1-1 1,0 0-1,3-12 0,-4 21-504,0 0 0,0-1 0,0 1 0,0 0 0,0 0 0,0 0 0,1 0 0,0 0 0,0 0-1,-1 1 1,2-1 0,-1 0 0,1 1 0,-2 0 0,2 0 0,0-1 0,0 1 0,5-2 0,10 1-693</inkml:trace>
  <inkml:trace contextRef="#ctx0" brushRef="#br0" timeOffset="1">198 4 8448,'-16'-3'4560,"7"2"1122,1 17-3125,-4 8-2204,-2 10-164,13-32-151,1 0 1,-1 0-1,1 0 0,0 0 0,0 0 0,0 1 0,0-2 0,0 1 0,0 1 1,1-1-1,-1-1 0,1 1 0,-1 1 0,1-1 0,2 2 0,-2 0 57,1 0-1,0-1 1,1 1 0,-1-1-1,0 0 1,1 0-1,0 0 1,3 3 0,-5-6-83,0 1 0,0 0 1,0 0-1,0-1 0,0 0 1,0 0-1,0 1 0,1-1 1,-1 0-1,0 1 0,0-1 1,0 0-1,0 0 0,0 0 1,1 0-1,-1 0 0,0 0 1,1 0-1,-1-1 0,-1 1 1,1 0-1,1-1 0,-1 1 1,0 0-1,0 0 1,1-1-1,-1 0 0,-1 1 1,1-1-1,0 0 0,0 0 1,1-1-1,1 0-11,-1 0 0,0-1 1,1 0-1,-1 1 0,-1-1 0,1 0 1,0 0-1,0 0 0,-1 0 0,1 0 1,-2 0-1,1-1 0,0 1 1,0 0-1,-1-1 0,1-4 0,-1 1 2,0-1 0,-1 1 0,0-1 0,0 1 1,0-1-1,-5-9 0,6 16-13,0 1 1,-1-1 0,1 0-1,-1 0 1,1 0-1,-1 0 1,1 0 0,0 1-1,-1-1 1,1 1 0,-1-1-1,0 0 1,0 1 0,0-1-1,1 0 1,-1 1-1,0-1 1,0 1 0,0-1-1,1 1 1,-1 0 0,0-1-1,0 1 1,0 0-1,0 0 1,0 0 0,0-1-1,0 1 1,0 0 0,1 0-1,-1 1 1,0-1 0,0 0-1,0 0 1,0 0-1,0 1 1,0-1 0,0 0-1,0 1 1,0 0 0,-7 4-397</inkml:trace>
</inkml:ink>
</file>

<file path=word/ink/ink1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8.320"/>
    </inkml:context>
    <inkml:brush xml:id="br0">
      <inkml:brushProperty name="width" value="0.05" units="cm"/>
      <inkml:brushProperty name="height" value="0.05" units="cm"/>
    </inkml:brush>
  </inkml:definitions>
  <inkml:trace contextRef="#ctx0" brushRef="#br0">1 20 7296,'0'-1'375,"0"0"1,0 0-1,0-1 1,0 2-1,1-1 1,-1-1-1,0 1 0,1 0 1,-1 0-1,1 0 1,-1-1-1,4-3 5381,0 13-4092,-2-2-1604,-1 0 1,1-1 0,0 1 0,-1 0-1,0-1 1,0 2 0,-1-2-1,1 2 1,-2 8 0,0-8 115,1 1 0,1 0 0,-1 0 0,1-1 1,3 13-1,-4-19-156,0 0 1,1-1 0,-1 1-1,1 1 1,-1-1-1,1 0 1,-1 0 0,1 0-1,0 0 1,-1 0 0,1 0-1,-1-1 1,1 1-1,0 0 1,-1-1 0,1 1-1,0 0 1,0 0 0,0-1-1,0 1 1,1-1 0,-2 1-1,1-1 1,0 1-1,2-1 1,0 1-3,-2-2 0,2 1 0,-1 0 0,0 0 1,0-1-1,0 1 0,0-1 0,1 0 0,-1 0 0,-1 0 0,1 0 0,3-1 1,1-3-5,0 1 1,1-1 0,-1 0-1,-1 0 1,1 0 0,6-10-1,5-11 136,-16 26 63,0 5-148,0 7-2,-1-6-80,0 0 0,0 0 0,1 1 0,-1-1 0,2-1 0,-1 2 0,1-2-1,-1 1 1,1 0 0,1-1 0,0 1 0,-1-1 0,1 0 0,5 8 0,-1-6-858,-4 5-149</inkml:trace>
</inkml:ink>
</file>

<file path=word/ink/ink1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8.852"/>
    </inkml:context>
    <inkml:brush xml:id="br0">
      <inkml:brushProperty name="width" value="0.05" units="cm"/>
      <inkml:brushProperty name="height" value="0.05" units="cm"/>
    </inkml:brush>
  </inkml:definitions>
  <inkml:trace contextRef="#ctx0" brushRef="#br0">10 55 8576,'-3'4'4224,"12"4"-2432,-9 1 3711,-3 1-5375,3 14 0,-3-4 256,3 6 0,0 5-384,0 2 0,3-1 128,-6 2 128,0-17-256,3 4 128,-3-10-1024,-1-5 0</inkml:trace>
  <inkml:trace contextRef="#ctx0" brushRef="#br0" timeOffset="1">81 9 8192,'3'-2'1453,"0"1"1,0 0 0,1 0 0,-1 0-1,0 0 1,1 1 0,4-2 0,-6 2-1227,0 0 1,0 0 0,1 1-1,-1-1 1,0 0 0,1 1-1,-1 0 1,0-1 0,4 2-1,-3 0-249,-2-1 0,2 1 0,-1 0 0,0 0-1,-1-2 1,1 3 0,0-1 0,0 0 0,0 0-1,-2 0 1,2 0 0,-1 1 0,1-1 0,-1 0-1,0 0 1,0 1 0,0-1 0,-1 1 0,0-1-1,0 1 1,1 3 0,0 0 66,-1 0 0,1-1 0,-2 1 0,1 0-1,0 0 1,-3 9 0,3-13-38,-1 0 0,1 0-1,-1 0 1,0-1-1,0 0 1,0 1 0,0 0-1,0 0 1,0-1 0,1 0-1,-2 0 1,1 1-1,0-1 1,-1 1 0,1-1-1,0 0 1,-1-1 0,1 1-1,-1 0 1,0 0-1,0 0 1,1 0 0,-1-1-1,-3 2 1,-6 0-283,6 3-1</inkml:trace>
</inkml:ink>
</file>

<file path=word/ink/ink1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9.318"/>
    </inkml:context>
    <inkml:brush xml:id="br0">
      <inkml:brushProperty name="width" value="0.05" units="cm"/>
      <inkml:brushProperty name="height" value="0.05" units="cm"/>
    </inkml:brush>
  </inkml:definitions>
  <inkml:trace contextRef="#ctx0" brushRef="#br0">1 1 8704,'4'5'12927,"-4"-2"-10751,0 3-2560,0 0 128,0 6 128,2 5 0</inkml:trace>
  <inkml:trace contextRef="#ctx0" brushRef="#br0" timeOffset="1">51 153 8192,'0'10'15103</inkml:trace>
</inkml:ink>
</file>

<file path=word/ink/ink1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2.230"/>
    </inkml:context>
    <inkml:brush xml:id="br0">
      <inkml:brushProperty name="width" value="0.05" units="cm"/>
      <inkml:brushProperty name="height" value="0.05" units="cm"/>
    </inkml:brush>
  </inkml:definitions>
  <inkml:trace contextRef="#ctx0" brushRef="#br0">52 0 7040,'-1'14'8287,"0"4"-3784,-14 85-846,9-66-2721,5-25-498,-1 0 0,-1 0 0,-7 22 0,8-28-334,-1 0-1,1 0 1,0 0 0,2 0-1,-2 0 1,0 7 0,24-5 2,-19-7-106,1 1 0,-1 0 0,0 0 0,1-1 0,-1 1 0,1-2 0,-1 1 0,1 0 0,-1 0 0,1-1 0,0 1 0,-1-1 0,1 0 0,-1 0 0,1 0 0,0-1 0,-1 0 0,1 1 0,-1-2 0,4 1 0,-2-1-449,-1 1 0,2 0-1,-2 0 1,1 0 0,8 0 0,-4 0-696,8 0-1031</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3.967"/>
    </inkml:context>
    <inkml:brush xml:id="br0">
      <inkml:brushProperty name="width" value="0.05" units="cm"/>
      <inkml:brushProperty name="height" value="0.05" units="cm"/>
    </inkml:brush>
  </inkml:definitions>
  <inkml:trace contextRef="#ctx0" brushRef="#br0">138 38 7808,'-3'-3'3669,"-4"-3"-1846,-16-16 4595,22 21-6312,1 0 0,-1 1-1,0-1 1,0 1 0,0-1-1,1 1 1,-1-1 0,0 1-1,0-1 1,0 1 0,0 0-1,0 0 1,0 0 0,0-1-1,0 1 1,0 0-1,0 0 1,0 0 0,0 0-1,0 0 1,0 1 0,0-1-1,0 0 1,0 0 0,0 1-1,0-1 1,-1 1 0,-5 4 90,1 1 0,-1 0 0,1 0 0,0 0 0,0 1 0,1 0 0,0 0 0,0 0 0,1 1 0,0 0 0,-4 10 0,6-15-198,1 1 0,-1 0 0,1 0 1,0 0-1,1 0 0,-1 1 0,1-1 0,-1 0 0,1 0 0,0 0 1,1 0-1,-1 1 0,1-1 0,0 0 0,0 0 0,0 0 0,0 0 0,1 0 1,0 0-1,0-1 0,0 1 0,0-1 0,0 1 0,1-1 0,3 4 1,-4-5-3,0-1 1,-1 0-1,1 0 1,1 0-1,-1 0 1,0 0 0,0 0-1,0 0 1,0-1-1,1 1 1,-1-1 0,0 0-1,1 1 1,-1-1-1,0 0 1,1 0-1,-1-1 1,0 1 0,0 0-1,1-1 1,-1 0-1,0 1 1,0-1 0,3-1-1,0 0-13,0 0 0,0-1 0,0 0 0,0 0 0,-1 0 0,1 0 0,-1 0 0,0-1 0,5-4 0,-5 1 27,1-1 0,-1 1 0,0-1 0,-1 0 1,0 0-1,0 0 0,-1-1 0,3-13 0,5-16 27,-33 72 197,22-31-254,0 0 1,0-1-1,1 1 0,-1 0 0,1 0 0,0-1 1,0 1-1,0 0 0,0 0 0,0 0 0,1-1 1,-1 1-1,1 0 0,0-1 0,0 1 0,0 0 0,0-1 1,0 1-1,0-1 0,3 4 0,-2-2-34,1-1 0,-1-1 0,1 1 0,0 0 0,0-1 0,0 1 0,0-1 0,0 0 0,0 0 0,1 0 0,-1 0 0,1-1 0,-1 1 0,1-1 0,4 1 0,9-1-842</inkml:trace>
</inkml:ink>
</file>

<file path=word/ink/ink1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2.753"/>
    </inkml:context>
    <inkml:brush xml:id="br0">
      <inkml:brushProperty name="width" value="0.05" units="cm"/>
      <inkml:brushProperty name="height" value="0.05" units="cm"/>
    </inkml:brush>
  </inkml:definitions>
  <inkml:trace contextRef="#ctx0" brushRef="#br0">55 154 9216,'2'-1'4010,"12"-9"583,-12 8-4256,1-1-1,1 2 0,-1-2 1,-1 1-1,0-1 1,1 1-1,0-1 1,-2 0-1,5-4 0,-6 6-340,5-9 12,1-1-1,-2 0 0,5-12 0,-8 20-3,0 1 0,-1 0 0,1-1-1,-1 1 1,1 0 0,-1-1-1,0 1 1,0-1 0,0 1 0,-1 0-1,1-1 1,-1 0 0,1 2-1,-1-2 1,0 1 0,0-1-1,0 1 1,1 0 0,-2 0 0,1 0-1,-3-3 1,3 5 37,0-1 0,0 1 0,1-1 0,-1 1 0,-1 0 0,1-1 0,0 1 0,0 0 0,-1 0 0,1 0 0,0 0 0,1 0 0,-2 0 0,1 0 0,0 0 0,0 0 0,-1 1 1,1-1-1,0 0 0,1 1 0,-1-1 0,0 1 0,0 0 0,-1-1 0,1 1 0,-1 0 0,-27 18 846,29-18-855,-8 6 389,0 2 1,1-1 0,-1 0 0,2 1-1,-7 13 1,12-21-392,0 0 34,0 1 0,1 0 1,-1 0-1,1 0 1,-1-1-1,1 1 0,0 1 1,0-1-1,0 0 1,0-1-1,0 1 1,0 1-1,0-1 0,1-1 1,-1 1-1,1 0 1,0 0-1,0 0 0,-1 0 1,1-1-1,0 1 1,0 0-1,2 2 1,0 0-5,-1 1 0,2-2 0,-1 2 0,0-2 0,1 1 0,0 0 0,8 5 0,-9-8-132,0 1 0,-1 0 0,1-1 0,0 1 0,1-1-1,-2 0 1,1 0 0,1 0 0,-2 0 0,2-1 0,0 1 0,-2-1 0,2 0-1,-1 0 1,0 0 0,1 0 0,-1-1 0,0 1 0,0-1 0,4-1 0,13-6-974</inkml:trace>
</inkml:ink>
</file>

<file path=word/ink/ink1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3.197"/>
    </inkml:context>
    <inkml:brush xml:id="br0">
      <inkml:brushProperty name="width" value="0.05" units="cm"/>
      <inkml:brushProperty name="height" value="0.05" units="cm"/>
    </inkml:brush>
  </inkml:definitions>
  <inkml:trace contextRef="#ctx0" brushRef="#br0">1 0 9344,'6'14'11242,"-4"14"-9930,1 0 1,1 0-1,9 29 1,-13-55-1272,1 0 98,4 18 571,0-16-396,1-10-91,27-43-73,-29 39-110,2-2-117,0 0-1,5-17 0,-10 24-344,1-2 0,1 1-1,0 0 1,4-7 0,-1 11-880</inkml:trace>
</inkml:ink>
</file>

<file path=word/ink/ink1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3.656"/>
    </inkml:context>
    <inkml:brush xml:id="br0">
      <inkml:brushProperty name="width" value="0.05" units="cm"/>
      <inkml:brushProperty name="height" value="0.05" units="cm"/>
    </inkml:brush>
  </inkml:definitions>
  <inkml:trace contextRef="#ctx0" brushRef="#br0">72 146 6784,'0'-2'725,"0"1"0,1 0-1,-1-1 1,0 0 0,0 1 0,1-1 0,-1 2 0,1-2 0,0 1-1,1-2 1,12-15 2797,-1 0-3092,-9 11-365,-1 0 0,1-2 0,3-11 0,-7 18-11,1 0-1,-1 0 1,1 0 0,-1 0-1,0 0 1,0 0 0,0 0-1,0 0 1,0 0-1,-1 0 1,1 0 0,-1-1-1,1 2 1,-1-1 0,0 0-1,1 0 1,-1 0 0,0 1-1,0-1 1,-3-3-1,3 4 17,0 1-1,0 0 0,1-1 1,-1 0-1,0 1 1,-1-1-1,1 1 0,0-1 1,0 1-1,-1 0 0,2-1 1,-1 1-1,0 0 0,-1 0 1,1 0-1,0 0 1,-1 0-1,1 0 0,0 1 1,1-1-1,-2 0 0,1 1 1,0-1-1,0 0 0,-1 1 1,1 0-1,0-1 1,0 1-1,1-1 0,-1 0 1,-2 3-1,-3 2 304,-2 0 0,2 0 0,-7 8 0,6-4 33,0 0-1,0 0 0,1 1 1,1 0-1,-7 14 0,12-22-357,-1-1 0,1 1 0,0 0 0,0-1 0,0 0 0,0 0 0,1 1 0,-1 0 0,0-1 0,1 1 0,-1-1-1,1 0 1,-1 0 0,1 1 0,0-1 0,-1 1 0,0-1 0,1 0 0,0 0 0,0 0 0,0 0 0,0 0 0,1 1 0,-1-1 0,0 0 0,1 1 0,2 0 24,0 1 1,-1 0 0,2-1 0,-2 0 0,2 1 0,-1-1 0,5 1-1,-5-2-99,2-1 0,-2 1 0,1-1 0,-1 0 0,2 0-1,5-2 1,0 1-615,4 1-275</inkml:trace>
</inkml:ink>
</file>

<file path=word/ink/ink1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4.137"/>
    </inkml:context>
    <inkml:brush xml:id="br0">
      <inkml:brushProperty name="width" value="0.05" units="cm"/>
      <inkml:brushProperty name="height" value="0.05" units="cm"/>
    </inkml:brush>
  </inkml:definitions>
  <inkml:trace contextRef="#ctx0" brushRef="#br0">13 14 7680,'0'-13'7303,"1"19"-2139,0 26-2784,-16 187 2356,15-189-4170,5 39-1,-3-45-459,-2-24-107,1 4-203,-1 0 0,0-1 0,1 0 0,0 0 0,0 1 0,1 5 0,5-12-2804</inkml:trace>
  <inkml:trace contextRef="#ctx0" brushRef="#br0" timeOffset="1">237 116 9728,'-3'-9'4864,"10"20"4991,-4-8-9343,-3 0-896,0 9 128,-3-4-256,3 8 128</inkml:trace>
</inkml:ink>
</file>

<file path=word/ink/ink1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4.930"/>
    </inkml:context>
    <inkml:brush xml:id="br0">
      <inkml:brushProperty name="width" value="0.05" units="cm"/>
      <inkml:brushProperty name="height" value="0.05" units="cm"/>
    </inkml:brush>
  </inkml:definitions>
  <inkml:trace contextRef="#ctx0" brushRef="#br0">1 13 9344,'0'-3'4608,"11"-3"2943,-7 3-7167,-8 3-1280,1 0 0</inkml:trace>
</inkml:ink>
</file>

<file path=word/ink/ink1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1.984"/>
    </inkml:context>
    <inkml:brush xml:id="br0">
      <inkml:brushProperty name="width" value="0.05" units="cm"/>
      <inkml:brushProperty name="height" value="0.05" units="cm"/>
    </inkml:brush>
  </inkml:definitions>
  <inkml:trace contextRef="#ctx0" brushRef="#br0">59 29 6272,'3'-9'1649,"0"-10"8221,-2 21-9794,-1 0 0,1-1 0,0 2 0,-1-1 0,1 0 0,-1 0 0,0 0 0,0 0 0,0 0 0,0 4 0,0-5 48,-2 18 420,-1-1-1,1 1 0,-3-1 0,1 0 0,-10 21 0,-1 8 316,8-27-553,4-9-4,-1 1-1,1 0 0,1 0 1,-2 19-1,4-31-297,0 1 1,0-1-1,1 1 0,-1-1 0,0 0 1,1 0-1,-1 0 0,0 0 1,1 0-1,-1 1 0,0-1 0,1 0 1,-1 0-1,0 0 0,1 1 1,-1-1-1,0 0 0,0 0 1,1 0-1,-1 0 0,0 0 0,1 0 1,-1 0-1,1 0 0,-1 0 1,1 0-1,-1 0 0,0 0 1,1 0-1,-1 0 0,1 0 0,-1 0 1,1-1-1,-1 1 0,1 0 1,16-5-18,-15 5 20,1-2-4,2 1 0,-1-1-1,0 2 1,0-1 0,1 1-1,-1-1 1,1 1 0,0 0-1,-1 0 1,0 0 0,0 1-1,1 0 1,-1-1 0,1 1-1,6 3 1,-9-3-237,1 0-1,1 0 1,-2 0 0,2-1 0,0 1-1,5-1 1,-4 1-217,13 1-829</inkml:trace>
</inkml:ink>
</file>

<file path=word/ink/ink1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2.501"/>
    </inkml:context>
    <inkml:brush xml:id="br0">
      <inkml:brushProperty name="width" value="0.05" units="cm"/>
      <inkml:brushProperty name="height" value="0.05" units="cm"/>
    </inkml:brush>
  </inkml:definitions>
  <inkml:trace contextRef="#ctx0" brushRef="#br0">73 8 8576,'-11'-8'8496,"0"10"-3721,8-1-4592,1 1-1,1-2 1,-1 2 0,0 0-1,0 0 1,0 0-1,0-1 1,2 1 0,-2 0-1,-1 3 1,-16 33-2448,12-16 3713,6-18-1432,0-2-1,1 1 1,-1 0-1,1 0 1,0 0-1,0 0 1,0 0 0,0 0-1,0 0 1,1-1-1,-1 2 1,1-1-1,0 0 1,0-1-1,0 1 1,2 4-1,-1-5 1,-1 0 0,1 0-1,0-2 1,-1 2 0,1-1-1,0 1 1,0-1 0,0 0-1,-1 0 1,1 0 0,0-1-1,1 1 1,-1 0 0,-1 0-1,2-1 1,-1 1 0,0-1-1,0 0 1,0 0 0,1 0-1,-1 0 1,0 0 0,3-1-1,-1 1-8,0-1 0,0 1-1,0-1 1,0 0 0,0 0 0,-1 0-1,2-1 1,-2 1 0,1-1-1,-1 0 1,0 0 0,1 0-1,0-1 1,-2 1 0,1-1 0,1 0-1,-1 0 1,-2 1 0,2-2-1,0 1 1,-1 0 0,0-1-1,0 1 1,0-1 0,0 0 0,-1 1-1,0-1 1,0 1 0,0-2-1,0 1 1,-1 1 0,1-2 0,-1 2-1,0-6 1,0 7-1,-1 0-1,1 0 1,-1 0 0,1 1 0,-1-1-1,0 0 1,1 0 0,-1 0-1,0 2 1,0-2 0,0 0 0,-1 1-1,1-1 1,0 1 0,-1-1-1,1 2 1,0-1 0,-1-1 0,0 1-1,1 0 1,-2-1 0,1 1-49,0 0 1,0 1-1,0-1 0,1 0 1,-1 0-1,0 1 1,0-1-1,0 1 1,0-1-1,1 1 1,-1 0-1,0 0 0,0 0 1,0 0-1,1 0 1,-2 0-1,1 0 1,0 1-1,-1 0 1,-6 7-620</inkml:trace>
</inkml:ink>
</file>

<file path=word/ink/ink1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2.950"/>
    </inkml:context>
    <inkml:brush xml:id="br0">
      <inkml:brushProperty name="width" value="0.05" units="cm"/>
      <inkml:brushProperty name="height" value="0.05" units="cm"/>
    </inkml:brush>
  </inkml:definitions>
  <inkml:trace contextRef="#ctx0" brushRef="#br0">42 11 8448,'-11'-10'3793,"11"10"-3689,0 0 0,0 1-1,-1-1 1,1 1 0,0-1 0,0 0 0,0 1 0,0-1 0,0 0-1,0 1 1,0-1 0,0 1 0,0-1 0,0 0 0,0 0 0,0 0-1,0 1 1,0-1 0,1 0 0,-1 1 0,0-1 0,0 1 0,0-1 0,1 0-1,-1 1 1,0-1 0,0 0 0,1 1 0,-1-1-26,0-1 0,0 1 0,0 0 0,0 0 0,0 0 0,0-1 0,1 1 0,-1 0 0,0 0 0,0 0 0,0 0-1,0 0 1,0-1 0,1 1 0,-1 0 0,0 0 0,0 0 0,0 0 0,0 0 0,1 0 0,-1 0 0,0 0 0,0 0 0,0-1 0,1 1 0,-1 0 0,0 0 0,0 0 0,0 0 0,0 0 0,0 0 0,0 0 0,0 0 0,0 1 0,1-1 0,-1 0 0,0 0 0,0 0 0,0 0 0,1 0 0,-1 0 0,0 0 0,0 0-1,0 0 1,0 1 0,1-1 0,-1 0 0,0 0 0,0 0 0,0 0 0,0 0 0,0 1 0,0-1 0,0 0 0,1 0 0,-1 0 0,0 0 0,0 1 0,0-1 0,0 0 0,0 0 0,0 0 0,0 1 0,0-1 0,0 0 0,0 1 0,-1-5-81,-7 10 136,4-1-85,1 0 0,-1 1 0,1-1 0,1 1-1,-1 0 1,0-1 0,1 2 0,-2 9 0,3-13-27,0-1 0,1 1 0,-1 1 0,1-2 0,0 1 1,0 0-1,0-1 0,0 2 0,0-1 0,1-1 0,0 1 1,-1 0-1,1 0 0,0-1 0,0 1 0,0 0 0,0-1 1,1 1-1,0 0 0,2 2 0,-4-4-20,1-1 0,0 0 0,-1 1 0,1-1 0,0 1 1,0-1-1,-1 0 0,1 0 0,0 1 0,0-1 0,0 0 0,-1 0 0,1 0 0,0 0 0,-1 0 1,1 0-1,0 0 0,-1 0 0,1-1 0,0 1 0,0 0 0,0 0 0,-1-1 0,1 1 0,0 0 0,0-1 1,-1 1-1,1-1 0,-1 1 0,0-1 0,1 1 0,0-1 0,-1 1 0,1-1 0,-1 1 0,1 0 0,0-2 1,1-1-8,1 0 0,-2 1 0,2-2 0,-1 1 0,0 0 0,1-5 0,1-3 36,-1-1 0,0-1 0,-2 2-1,2-26 1,-4 34 147,-2 8 21,0 12 67,-7 173-9,8-162-208,2-16-2,-1-2 0,-1 1 0,0 0 0,-4 15 0,6-26-41,0 1 1,0-1 0,0 1-1,0-1 1,0 1 0,-1-1-1,1 1 1,0-1 0,0 1-1,0-1 1,-1 0 0,1 1 0,0-1-1,0 0 1,-1 0 0,1 0-1,-1 1 1,1-1 0,0 0-1,-1 1 1,1-1 0,0 0-1,0 0 1,0 1 0,-1-1-1,1 0 1,-1 0 0,1 0-1,-1 0 1,1 1 0,-1-1-1,1 0 1,-1 0 0,1 0-1,-1 0 1,1 0 0,-1 0 0,1 0-1,-1-1 1,1 1 0,-1 0-1,1 0 1,-1 0 0,1 0-1,0-1 1,0 1 0,0 0-1,-1 0 1,1-1 0,-1 1-1,1 0 1,0-1 0,-1 1-1,1 0 1,0 0 0,-1 0-1,1-1 1,0 1 0,-2-3-58,0 1 1,0 0-1,1 1 1,0-2 0,0 1-1,-1-1 1,1 2-1,-1-6 1,1 1-513,0 0 1,0-1 0,1 1 0,1-13 0,5-3-1763</inkml:trace>
</inkml:ink>
</file>

<file path=word/ink/ink1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3.987"/>
    </inkml:context>
    <inkml:brush xml:id="br0">
      <inkml:brushProperty name="width" value="0.05" units="cm"/>
      <inkml:brushProperty name="height" value="0.05" units="cm"/>
    </inkml:brush>
  </inkml:definitions>
  <inkml:trace contextRef="#ctx0" brushRef="#br0">16 36 5376,'0'-7'2688,"-7"7"1792,9 7-1536,-2 2-2432,0-2-1,0 10 513,-2-2 0,-2 1-1280,4-2 128,-4 1 640,4-6 0,0-2-640,4-4 0</inkml:trace>
  <inkml:trace contextRef="#ctx0" brushRef="#br0" timeOffset="1">16 4 7552,'-5'-4'3712,"16"4"3199,-1 0-6527,-8 4 0,7 6-1408,0-10 128</inkml:trace>
</inkml:ink>
</file>

<file path=word/ink/ink1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4.486"/>
    </inkml:context>
    <inkml:brush xml:id="br0">
      <inkml:brushProperty name="width" value="0.05" units="cm"/>
      <inkml:brushProperty name="height" value="0.05" units="cm"/>
    </inkml:brush>
  </inkml:definitions>
  <inkml:trace contextRef="#ctx0" brushRef="#br0">4 430 7296,'-1'-13'8467,"0"11"-8316,1 1 0,-1 0 0,1-1-1,0 1 1,-1-1 0,1 1 0,0 1 0,0-2 0,0 1 0,0-1 0,1 1 0,-1-1 0,0 1 0,1 1 0,-1-2 0,1 1 0,-1 0 0,1-1 0,-1 1 0,1 0 0,-1-1 0,1 2 0,0-1 0,-1 0 0,1 0 0,2-2 0,2-1-30,1 1 0,-1-1 0,1 1 0,0 0 0,0 0 0,-1 0 0,2 2-1,8-4 1,-1 2-9,-12 2-86,1 0 0,0 0 0,-1 0 0,0 1 0,1-1 0,0 1 0,-1 0 0,5 0 0,-6 1-20,1-1 0,-1 1-1,1 0 1,-1-1 0,0 1-1,1 0 1,-1-1 0,0 1-1,1 0 1,-1 1 0,0-1-1,1 0 1,-2 1 0,1-1-1,0-1 1,0 2 0,1 2-1,6 10-48,-7-10 8,0-1-1,1-1 1,-1 1-1,1 0 1,0 0-1,0-1 1,0 1-1,4 3 1,1-4-243</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4.424"/>
    </inkml:context>
    <inkml:brush xml:id="br0">
      <inkml:brushProperty name="width" value="0.05" units="cm"/>
      <inkml:brushProperty name="height" value="0.05" units="cm"/>
    </inkml:brush>
  </inkml:definitions>
  <inkml:trace contextRef="#ctx0" brushRef="#br0">95 3 8320,'-5'-2'1513,"-10"2"9763,15 12-11451,0-11 616,0 6-421,0 0-1,1 0 1,-1-1-1,2 1 0,-1 0 1,0-1-1,1 1 0,1-1 1,-1 1-1,5 7 1,2 13 33,-8-22-55,0-1 1,0 0-1,0 0 1,1 0-1,-1 0 1,4 4-1,-5-7 3,1 1 0,0 0 0,0 0 1,-1-1-1,1 1 0,-1 0 0,1 0 0,-1 0 0,0-1 0,0 1 0,1 0 0,-2 0 0,1 0 0,0 0 0,0 0 0,0 0 0,-1-1 0,0 4 0,-1-1 4,1-1 0,-1 1 0,0 0 0,-1 0 0,1-1 0,0 0 0,-1 1-1,-4 3 1,4-3 0,-1-1-1,0 1 0,0-1 0,0 0 1,-1 0-1,1 0 0,-1-1 0,1 1 1,-1-1-1,0 0 0,0 0 1,0-1-1,0 0 0,-7 1 0,11-2-52,1 0 0,-1 0 0,0 0-1,0 0 1,0 0 0,1 0 0,-1 0-1,0 0 1,0-1 0,1 1-1,-1 0 1,0-1 0,1 1 0,-1 0-1,0-1 1,1 1 0,-1-1 0,0 1-1,1-1 1,-1 1 0,1-1 0,-1 0-1,1 1 1,-1-1 0,1 0 0,-1 1-1,1-1 1,0 0 0,-1 1 0,1-1-1,0 0 1,0 0 0,0 0-1,-1 1 1,1-1 0,0 0 0,0 0-1,0 0 1,0 1 0,0-1 0,0 0-1,1 0 1,-1 1 0,0-1 0,0 0-1,1 0 1,-1 1 0,0-1 0,1 0-1,-1 0 1,0 1 0,1-1 0,-1 0-1,1 1 1,-1-1 0,1 1 0,0-1-1,-1 1 1,1-1 0,1 0-1,15-13-2127</inkml:trace>
</inkml:ink>
</file>

<file path=word/ink/ink1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9.186"/>
    </inkml:context>
    <inkml:brush xml:id="br0">
      <inkml:brushProperty name="width" value="0.05" units="cm"/>
      <inkml:brushProperty name="height" value="0.05" units="cm"/>
    </inkml:brush>
  </inkml:definitions>
  <inkml:trace contextRef="#ctx0" brushRef="#br0">26 36 4480,'-3'-2'15646,"0"9"-16999,-3 17 2433,2-12-604,1 2 1,1-1 0,-3 26-1,5-33-394,0 3 63,0 0 0,1 0-1,0 0 1,2 12 0,-2-19-109,-1 1-1,1-2 1,0 1 0,-1 0 0,1 0-1,0 0 1,0-1 0,0 0 0,1 1-1,-2 0 1,1 0 0,1-1-1,-1 0 1,1 0 0,-1 1 0,1-1-1,-1 0 1,1 0 0,0 1 0,0-1-1,0-1 1,-1 0 0,1 1 0,0 0-1,0-1 1,3 2 0,1-2 28,1 0 0,-1 0 1,0 0-1,1 0 0,-1-1 0,0-1 0,1 1 1,-1 0-1,0-1 0,1-1 0,-2 1 1,1 0-1,0-2 0,-1 1 0,1 0 0,-1-1 1,8-7-1,-6 5-16,-2 1 1,1-2-1,-1 1 1,0 0-1,0-1 1,-1-1-1,1 1 1,-1 0-1,-1-1 1,0 1-1,0-1 1,-1-1-1,3-8 1,-4 11-37,0-1 10,0 0 0,1-1 1,-1 1-1,-1-1 0,0 1 1,0 0-1,0 0 1,-4-14-1,4 20-28,0 1 0,0-1-1,0 1 1,0-1 0,0 1 0,0-1 0,0 1-1,0 0 1,0-1 0,0 1 0,0-1 0,0 1 0,0 0-1,0 0 1,-1 0 0,1-1 0,0 1 0,-1 0-1,1-1 1,0 1 0,-1 0 0,1-1 0,0 1 0,-1 0-1,1-1 1,-1 1 0,1 0 0,0 0 0,-1 0-1,1 0 1,-1-1 0,1 1 0,-1 0 0,1 0 0,-1 0-1,1 0 1,0 0 0,0 0 0,-1 0 0,1 0 0,-1 0-1,1 0 1,0 1 0,-1-1 0,0 0-67,0 1 0,1 0 1,-1 0-1,1-1 0,-1 1 1,1-1-1,-1 1 0,1-1 1,-1 1-1,1 0 0,0 0 1,0 0-1,0 0 0,0 0 0,0 0 1,0-1-1,0 1 0,0-1 1,0 1-1,0 0 0,0 2 1,2 10-1230</inkml:trace>
</inkml:ink>
</file>

<file path=word/ink/ink1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9.727"/>
    </inkml:context>
    <inkml:brush xml:id="br0">
      <inkml:brushProperty name="width" value="0.05" units="cm"/>
      <inkml:brushProperty name="height" value="0.05" units="cm"/>
    </inkml:brush>
  </inkml:definitions>
  <inkml:trace contextRef="#ctx0" brushRef="#br0">8 0 7552,'-2'1'4980,"4"5"-2155,2 13-1884,-5-5-35,1 11 1580,2-14-1898,-2-9-541,0 0-1,0 0 1,0-1 0,0 1-1,1 0 1,-1 0 0,0-1-1,0 1 1,1 0 0,0-1-1,0 1 1,1 1 0,1 1 22,0 0-22,0 1 0,1 0 1,-2 0-1,1 0 1,2 8-1,-4-12-35,-1 0-1,0 0 1,1 1-1,-1-1 1,0 0 0,0 1-1,0-1 1,0-1-1,0 2 1,0-1-1,0 0 1,-1 1-1,1-1 1,0 0 0,-1-1-1,1 2 1,-1-1-1,1 0 1,0 0-1,-1 0 1,1 1 0,-1-1-1,0-1 1,0 1-1,0 0 1,0 0-1,0-1 1,0 1 0,0 0-1,1 0 1,-1 0-1,0-1 1,-2 1-1,2 0 6,0-1-1,0 0 1,0 1-1,0-1 0,0 0 1,0 1-1,0-1 1,0 0-1,-1 0 0,1 1 1,0-1-1,1 0 1,-2 0-1,1-1 1,0 1-1,-2 0 0,3 0-38,-1-1-1,1 1 1,-1 0-1,1-1 0,0 1 1,0 0-1,0 0 1,-1 0-1,1 0 0,-1-1 1,1 1-1,0-1 1,-1 1-1,1-1 0,0 1 1,-1-1-1,1 1 1,0-1-1,0 1 0,0-1 1,0 1-1,-1-1 1,1 0-1,0 1 0,0-1 1,0 1-1,0 0 1,0 0-1,0-1 0,0 0 1,1 1-1,-1-1 1,0 1-1,0-2 0,1-8-745</inkml:trace>
</inkml:ink>
</file>

<file path=word/ink/ink1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0.239"/>
    </inkml:context>
    <inkml:brush xml:id="br0">
      <inkml:brushProperty name="width" value="0.05" units="cm"/>
      <inkml:brushProperty name="height" value="0.05" units="cm"/>
    </inkml:brush>
  </inkml:definitions>
  <inkml:trace contextRef="#ctx0" brushRef="#br0">1 70 6912,'23'-20'3339,"-22"20"-3017,0-1 0,1 0 0,-1 0-1,1 1 1,0-1 0,-2 1-1,2-1 1,-1 1 0,1 0-1,0-1 1,-1 1 0,0 0 0,1 0-1,-1 0 1,1 0 0,-1 1-1,3 0 1,-3-1-244,-1 0 0,0 0 0,0 0 0,1 0 0,-1 0-1,0 0 1,0 0 0,1 0 0,-1 0 0,0-1 0,0 1 0,1 0 0,-1 0 0,0 0-1,0 0 1,1 0 0,-1 0 0,0-1 0,0 1 0,1 0 0,-1 0 0,0 0 0,0-1-1,0 1 1,0 0 0,0 0 0,1 0 0,-1 0 0,0 0 0,0 0 0,0-1-1,0 1 1,0 0 0,0 0 0,0-1 0,0 1 0,0 0 0,0 0 0,0-1 0,2-13 1311,-2 11-667,3-20 408,-4 24-1126,1 0 0,0 0 1,0 1-1,-1-2 0,1 1 0,0 0 0,-1 0 0,1 0 0,0 0 0,0 0 0,-1 0 0,-1 1 0,1-1 1,0 0-1,0 0 0,1 0 0,-1 0 0,0 0 0,1 0 0,-1 1 1,1-1-1,0-1 0,0 1 0,0 1 0,-1-1 0,1 0 1,0 1-1,0-1 0,0 0 0,0 1 0,1 3-4,-1 4 0,1-1 0,0 1 0,1-1 0,0 0 0,1 1 0,-1-1 0,8 14 0,-10-21 8,1 0 0,0 0-1,0 0 1,0 0 0,0 0-1,0 0 1,-1-1 0,1 1-1,0 0 1,0-1 0,0 0-1,0 1 1,0 0 0,0-1 0,1 1-1,-2-1 1,1 0 0,0 1-1,1-1 1,-1 0 0,0 0-1,1 0 1,-1 0 0,0 0-1,0 0 1,0 0 0,0 0-1,0 0 1,1-1 0,-1 1-1,0-1 1,0 1 0,0-1-1,0 1 1,0-1 0,0 1-1,0 0 1,0-1 0,0 0-1,0 0 1,0 0 0,-1 0 0,1 0-1,0 0 1,-1 0 0,1 0-1,0 1 1,-1-1 0,2-2-1,-1 0 123,1 0 0,-2 1-1,1-1 1,0 0 0,0 1-1,0-1 1,-1 0 0,1 0-1,-1 1 1,0-2 0,0 1-1,0 1 1,0-1 0,-1 0 0,1 0-1,-2-3 1,0-5 332,2 10-424,0 0 0,0 0 0,0 0 0,0 0 0,0-1 0,1 1 0,-1 0 0,0 0 0,1 0 0,-1 0 0,0 0 0,1 0 0,-1 0 0,1 0 0,0 0 0,-1 0 0,1 0 0,0 0 0,0 0 0,0 1 0,-1 0 1,0-1-1,1 0 0,0 0 0,2 0 0,27-12-856,-6 8 28</inkml:trace>
</inkml:ink>
</file>

<file path=word/ink/ink1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0.773"/>
    </inkml:context>
    <inkml:brush xml:id="br0">
      <inkml:brushProperty name="width" value="0.05" units="cm"/>
      <inkml:brushProperty name="height" value="0.05" units="cm"/>
    </inkml:brush>
  </inkml:definitions>
  <inkml:trace contextRef="#ctx0" brushRef="#br0">31 1 8320,'-1'1'752,"-1"1"1,1 0 0,-1 0-1,1-1 1,0 1 0,0 0-1,0 0 1,0 0 0,0 0-1,-1 4 1,-8 29 2944,5-17-4282,4-12 1490,4-6-259,10-10 109,15-21 246,-28 31-998,3-4 140,0 0 1,0 1-1,0-1 0,1 1 1,0 0-1,6-4 0,-9 6-138,0 1-1,0 0 0,0-1 0,0 1 1,0 0-1,0 0 0,0 0 1,0 0-1,0 0 0,0 0 0,0 0 1,0 0-1,0 0 0,0 0 1,0 1-1,0-1 0,0 0 0,0 1 1,0-1-1,-1 0 0,1 1 0,0-1 1,0 1-1,0 0 0,0-1 1,-1 1-1,1 0 0,0-1 0,-1 1 1,1 0-1,0 0 0,-1 0 1,1-1-1,-1 1 0,0 0 0,1 0 1,-1 0-1,1 2 0,26 64-2030,-18-52 980</inkml:trace>
</inkml:ink>
</file>

<file path=word/ink/ink1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1.242"/>
    </inkml:context>
    <inkml:brush xml:id="br0">
      <inkml:brushProperty name="width" value="0.05" units="cm"/>
      <inkml:brushProperty name="height" value="0.05" units="cm"/>
    </inkml:brush>
  </inkml:definitions>
  <inkml:trace contextRef="#ctx0" brushRef="#br0">140 33 5888,'-2'-3'671,"1"0"1,-1 0 0,0 0 0,0 1-1,-1-1 1,1 1 0,-4-4-1,-7-1 6499,10 7-6969,1 0-1,0 0 0,-1 1 0,1-1 0,0 1 1,-1 0-1,1 0 0,0 0 0,0 0 1,0 0-1,-4 3 0,-3 0-427,-1 1-45,7-4 328,1-1 0,-1 1-1,1 0 1,0 0 0,-1 1 0,1-1 0,0 0 0,0 1 0,0-1 0,0 1 0,0 0-1,0 0 1,1 0 0,-1-1 0,0 2 0,1-1 0,0 0 0,-2 3 0,1 0 7,-1 1 7,0 1 0,1 1-1,0-1 1,-3 13 0,5-19-60,0 0 0,0 1-1,0-1 1,0 0 0,0 1 0,0-1 0,0 0 0,0 1-1,0-1 1,1 0 0,-1 1 0,1-1 0,-1 0 0,1 1-1,-1-1 1,1 0 0,0 0 0,-1 0 0,1 0 0,0 0-1,0 0 1,0 0 0,0 0 0,0 0 0,0 0 0,0 0-1,0 0 1,1-1 0,-1 1 0,0-1 0,0 1 0,1-1-1,1 1 1,-1 0 1,1 0-1,0 0 1,-1-1-1,1 1 0,0-1 1,0 0-1,-1 0 1,1 0-1,0 0 1,0 0-1,-1 0 0,1-1 1,0 0-1,-1 1 1,1-1-1,0 0 1,-1 0-1,1 0 0,-1-1 1,4-2-1,0-1 25,-1 0 0,0-1 0,0 0 0,0 0 0,7-12 0,3-5 91,-15 22-59,1 0 0,-1 0 1,1 0-1,0 0 0,-1 0 0,1 0 0,0 0 1,0 1-1,0-1 0,0 0 0,0 1 0,-1-1 0,1 0 1,0 1-1,0-1 0,1 1 0,-1 0 0,0-1 1,0 1-1,0 0 0,0-1 0,0 1 0,0 0 1,0 0-1,1 0 0,-1 0 0,0 0 0,0 0 1,2 1-1,0 1-54,1-1 0,-1 1 0,0 0 0,1 1 0,-1-1 0,-1 1 0,1-1 0,3 5 0,-6-7-13,1 0 0,0-2 0,0 2 0,-1 0 0,1 0 0,0-1 0,0 1 0,-1-1 0,1 1 0,0-1 0,-1 1 0,1-1-1,-1 1 1,1-1 0,-1 1 0,1-1 0,0-1 0,6-3 23,20-7 108,-25 11-131,0-1 0,1 1-1,-1 0 1,1 0 0,0 0 0,-1 0 0,1 0 0,0 1 0,0-1-1,0 1 1,-1-1 0,1 1 0,0 0 0,0 0 0,0 1-1,0-1 1,-1 0 0,1 1 0,0 0 0,0 0 0,3 1 0,40 17-278,-45-19 278,0 0 1,0 0-1,1 0 0,-1 0 0,0 0 0,0-1 1,1 1-1,-1 0 0,0-1 0,0 1 0,1-1 0,1 0 1,1-1 18,30-1 97,-27 2-118,0 0 1,0 0-1,0 1 0,0 0 1,10 1-1,-15 0-2,0-1-1,-1 0 0,1 0 0,0 1 1,-1-1-1,1 1 0,-1-1 0,1 1 1,-1 0-1,1 0 0,-1-1 0,0 1 1,1 0-1,-1 0 0,0 0 0,0 1 1,0-1-1,1 0 0,-1 0 0,-1 1 1,1-1-1,0 0 0,0 1 1,0-1-1,-1 2 0,2 1 0,0 1 5,-1-2-62,1 0 0,0 0 0,-1 0-1,1 0 1,0-1 0,1 1 0,-1 0 0,0-1-1,1 0 1,-1 1 0,1-1 0,0 0 0,3 1-1,-4-2-106,0 0-1,1 0 0,-1-1 0,1 0 1,-1 1-1,1-1 0,-1 0 0,1 0 1,-1-1-1,1 1 0,-1 0 0,1-1 1,-1 1-1,1-1 0,-1 0 1,0 0-1,1 0 0,2-2 0,35-22-3306,-34 20 3310,-1 2 0,0-1 0,1 0 0,0 0 0,0 1 0,0 0 0,0 1 0,10-3 0,-16 5 220,1 0 0,0 0 0,0 0 1,0 0-1,-1-1 0,1 1 0,0 0 0,-1 0 0,1-1 1,0 1-1,0 0 0,-1-1 0,1 1 0,-1-1 0,1 1 1,0-1-1,-1 1 0,1-1 0,-1 1 0,1-1 1,0-1-1,-1 2 10,0-1 0,0 1 0,0-1 0,0 1 0,0-1 0,0 1 0,0-1 0,-1 1 0,1-1 0,0 1 0,0-1 0,0 1 0,0 0 0,-1-1 0,1 1 0,0-1 0,-1 1 0,1 0 0,0-1 0,-1 1 0,1-1 0,0 1 0,-1 0 0,0-1 0,0 0 58,-1 0 0,0 0 0,1 0 1,-1 0-1,0 0 0,0 0 0,1 1 1,-1-1-1,0 0 0,0 1 0,0 0 0,0-1 1,0 1-1,0 0 0,0 0 0,0 0 0,-3 1 1,-9 2 341,9-2-297,-1 1 0,1-1 0,0 1 0,0 0-1,0 0 1,-5 3 0,8-4-110,1 1-1,0-1 1,-1 0 0,1 1 0,0-1-1,-1 1 1,1-1 0,0 1-1,0-1 1,0 1 0,0 0-1,1-1 1,-1 1 0,0 0 0,1 0-1,-1 1 1,1-1 0,0 0-1,-1-1 1,1 1 0,0 4 0,1-4-20,-1 0 0,1 0 0,0 0 1,-1 0-1,1 0 0,0 0 0,0 0 0,1 0 1,-1 0-1,0 0 0,0-1 0,1 1 1,-1 0-1,1-1 0,0 0 0,-1 1 1,1-1-1,0 0 0,0 0 0,0 1 1,0-2-1,2 2 0,-1 0-27,0-1 0,0 1-1,0-1 1,0 0 0,0 0 0,1-1-1,-1 1 1,0 0 0,1-1 0,-1 0-1,0 0 1,1 0 0,-1 0-1,5-1 1,8-5-820,5 3-108</inkml:trace>
</inkml:ink>
</file>

<file path=word/ink/ink1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1.749"/>
    </inkml:context>
    <inkml:brush xml:id="br0">
      <inkml:brushProperty name="width" value="0.05" units="cm"/>
      <inkml:brushProperty name="height" value="0.05" units="cm"/>
    </inkml:brush>
  </inkml:definitions>
  <inkml:trace contextRef="#ctx0" brushRef="#br0">0 1 8576,'0'2'12927,"4"4"-12671,0 0 128,-2 0-640,-2-1 128,0 7-640,0-4 128</inkml:trace>
  <inkml:trace contextRef="#ctx0" brushRef="#br0" timeOffset="1">40 160 8192,'-4'-17'11263,"4"20"-11007,4 0-640,-4 5 128</inkml:trace>
</inkml:ink>
</file>

<file path=word/ink/ink1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2.374"/>
    </inkml:context>
    <inkml:brush xml:id="br0">
      <inkml:brushProperty name="width" value="0.05" units="cm"/>
      <inkml:brushProperty name="height" value="0.05" units="cm"/>
    </inkml:brush>
  </inkml:definitions>
  <inkml:trace contextRef="#ctx0" brushRef="#br0">56 1 7680,'0'11'11007,"0"-16"-10623,0 7 128,-7 13 0,1 9 128,2 4-896,-9-5 128,3 6 512,0 2 128,7-1-384,0-4 128,3-7-256,3-10 128,4 0-1024,-1-9 0</inkml:trace>
</inkml:ink>
</file>

<file path=word/ink/ink1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2.913"/>
    </inkml:context>
    <inkml:brush xml:id="br0">
      <inkml:brushProperty name="width" value="0.05" units="cm"/>
      <inkml:brushProperty name="height" value="0.05" units="cm"/>
    </inkml:brush>
  </inkml:definitions>
  <inkml:trace contextRef="#ctx0" brushRef="#br0">0 39 7936,'17'-6'3968,"16"-26"2431,-30 32-6143,0 5 128,4 5 512,-1-1-1024,-2 1 0,-4 5 384,-4 5 0,-2 3-128,-11 1 128,4-3-256,3-4 128,-3-5-256,10-4 0</inkml:trace>
</inkml:ink>
</file>

<file path=word/ink/ink1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3.428"/>
    </inkml:context>
    <inkml:brush xml:id="br0">
      <inkml:brushProperty name="width" value="0.05" units="cm"/>
      <inkml:brushProperty name="height" value="0.05" units="cm"/>
    </inkml:brush>
  </inkml:definitions>
  <inkml:trace contextRef="#ctx0" brushRef="#br0">87 23 8064,'0'-2'730,"-2"0"0,1 0 0,-1 0 0,0 1 0,1 0 0,0-1 0,-1 1 0,0-1 0,0 1 1,0 0-1,0 0 0,0 1 0,0-1 0,-3-1 0,4 2-644,0-1 0,0 1-1,0 0 1,0 0 0,0-1 0,-1 1-1,2 0 1,-1 0 0,0 0 0,0 1-1,0-1 1,-1 0 0,1 0 0,0 1-1,0-1 1,1 0 0,-1 1 0,0-1-1,0 1 1,0-1 0,0 1 0,0-1-1,0 1 1,0-1 0,0 1 0,1 0 0,0 0-1,-1 0 1,0 0 0,1 0 0,-2 1-1,-4 10 223,0 1-1,-5 18 0,10-27-186,-1 2 0,1-2 0,1 1 1,-1 0-1,1 0 0,0 1 0,0-2 0,0 2 0,3 8 1,-3-13-121,0 0 0,1 0 1,-1 0-1,0-1 1,0 1-1,1 0 1,-1 0-1,0-1 0,0 0 1,1 1-1,-1 0 1,1 0-1,0-1 1,-1 1-1,1 0 0,0-1 1,-1 1-1,1-1 1,0 1-1,0-1 1,-1 1-1,1-1 0,-1 0 1,1 1-1,0-1 1,0 0-1,0 0 1,0 0-1,0 0 0,-1 0 1,1 0-1,0 0 1,0 0-1,-1 0 1,1 0-1,0 0 0,1 0 1,3-2 14,2 1 1,-2-1-1,1-1 1,7-3 0,2 0 16,-7 4-47,-6 1 20,-1 1-1,1 0 0,0 0 0,0-1 1,-1 1-1,0-1 0,1 1 0,0-1 1,0 0-1,-1 0 0,0 1 0,0-1 1,1 0-1,-1 0 0,1 0 1,-1-1-1,0 1 0,0 0 0,0 0 1,0 0-1,0-1 0,0 1 0,0-1 1,0 0-1,-1 1 0,2-3 0,9-27 251,-13 33-219,-1 1-1,0-2 0,0 2 0,1 0 1,0 0-1,-1-1 0,1 1 0,1 0 1,-5 6-1,6-8-37,-1 0-1,1-1 1,0 1-1,0 0 1,0 0 0,0 0-1,0 0 1,0 0-1,0 0 1,0 0 0,0 0-1,0 0 1,1 0-1,-1-1 1,0 1 0,1 0-1,-1 0 1,1 0-1,-1 0 1,1 0 0,-1 0-1,1 0 1,-1-1-1,1 0 1,0 1 0,0 0-1,-1-1 1,0 1 0,1 0-1,0-1 1,1 1-1,0 0-96,-1 0-1,1 0 1,-1 0-1,1-1 1,0 0-1,0 0 1,0 1-1,-1-1 0,1 0 1,0 1-1,0-1 1,0 0-1,-1 0 1,1-1-1,4 0 1,9-4-948</inkml:trace>
  <inkml:trace contextRef="#ctx0" brushRef="#br0" timeOffset="1">241 31 8192,'-6'-3'1986,"-15"-8"1741,20 10-3324,1 1 0,-1 0 0,0 0 0,0 0 0,1-1 0,-1 1 0,0 0 0,0 0 0,1 0 0,-1 0 0,0 0 1,1 0-1,0 0 0,-1 1 0,0-1 0,-1 1 0,1-1-357,0 1 0,1 0 0,-1 0 0,0 0 1,1 0-1,-1 0 0,1-1 0,0 1 0,-1 0 0,1 0 0,0 0 1,-1 1-1,1-1 0,0 0 0,0 0 0,0 0 0,-1-1 1,1 2-1,0-1 0,1 0 0,-1 0 0,0 0 0,0 1 1,0-1-1,1-1 0,-1 1 0,1 0 0,-1 2 0,1 0-52,0-2-1,0 2 0,0-1 1,0 1-1,1-1 0,-1-1 1,0 2-1,1-1 0,-1 0 1,1-1-1,2 4 0,4 0 71,-2-1 0,-1 1-1,12 12 1,-2-2-63,-14-15-1,-1 1 0,1-1 0,0 1 0,-1-1 0,0 1 0,0 0 0,1-1 0,-1 1 0,0-1 0,1 0 0,-1 1 0,0-1 0,1 1 0,-1 0 0,0 0 0,0-1 0,1 1 0,-1 0-1,0 0 1,0-1 0,0 1 0,0 0 0,0 0 0,0-1 0,0 0 0,0 1 0,-1 0 0,1 1 0,-1-1 0,0 0 1,0 0-1,1 0 0,0 0 0,-1-1 1,0 1-1,0 0 0,0-1 0,0 1 0,0 0 1,-1 0-1,1-1 0,-1 1 0,-1 1-2,0-1 1,1-1-1,-1 1 0,0 0 0,1 0 0,-1-1 1,0 0-1,0 1 0,0-1 0,0 0 1,0 0-1,-6-2 0,-1-6 51,10 7-126,0 1 0,-1 0 0,1-1 0,-1 1 0,1-1 0,0 1 0,-1 0 0,1 0 0,0 0 0,-1-1 0,1 1 0,0-1 0,0 1 0,0-1 0,-1 1 0,1-1 0,0 1 0,0-1 0,0 0 0,0 1 0,0-1 0,0 1 0,0-1 0,0 1 0,0-1 0,0 1 0,0 0 0,0 0 0,1-2 0,7-8-1865</inkml:trace>
</inkml:ink>
</file>

<file path=word/ink/ink1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3.927"/>
    </inkml:context>
    <inkml:brush xml:id="br0">
      <inkml:brushProperty name="width" value="0.05" units="cm"/>
      <inkml:brushProperty name="height" value="0.05" units="cm"/>
    </inkml:brush>
  </inkml:definitions>
  <inkml:trace contextRef="#ctx0" brushRef="#br0">94 20 6272,'-12'-10'2854,"1"0"3209,11 12-5748,-2-1-1,1 0 1,0-1-1,0 2 1,0-1 0,0 1-1,1-1 1,-1 1 0,0-1-1,1 0 1,-1 3 0,0-1-255,0 0 0,0 1 0,0-2-1,1 2 1,-1 0 0,1-1 0,0 1 0,0-1 0,0 0 0,1 1 0,-1-1 0,1 1 0,0-1 0,0 0 0,0 1 0,0-2 0,0 2 0,1-1 0,0 0-1,2 3 1,-3-3-31,0-1-1,1 0 1,-1 0 0,0 0-1,0 1 1,0-1-1,0 0 1,0 1-1,-1-1 1,0 1-1,0-1 1,0 4 0,0-5-19,0 0 1,0 0 0,-1 1 0,1-1-1,-1 1 1,0-1 0,0-1 0,0 1-1,0 1 1,0-1 0,0 0 0,0 0-1,0 0 1,1 0 0,-2 0 0,1-1-1,0 1 1,0 0 0,-1-1 0,1 1 0,0 0-1,-3 0 1,0 0 23,1 1 0,-1-1 0,0-1 0,0 1 0,0 0 0,-6-1 1,9 1-53,1-1 0,-1 0 1,0 0-1,0 0 1,0 0-1,0 0 1,0-1-1,0 1 0,0 0 1,0 0-1,1-1 1,-1 1-1,0 0 1,0-1-1,0 1 0,0 0 1,0 0-1,0-1 1,1 0-1,-1 1 1,0-1-1,1 0 0,0 0 1,-1 0-1,0 1 1,1-1-1,-1 0 1,1 0-1,-1 1 0,1-1 1,-1 0-1,1-1 1,2-6-645</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4.836"/>
    </inkml:context>
    <inkml:brush xml:id="br0">
      <inkml:brushProperty name="width" value="0.05" units="cm"/>
      <inkml:brushProperty name="height" value="0.05" units="cm"/>
    </inkml:brush>
  </inkml:definitions>
  <inkml:trace contextRef="#ctx0" brushRef="#br0">191 6 8192,'-4'-1'784,"-1"0"0,0 0 1,0 0-1,0 0 1,0 1-1,0 0 0,0 0 1,0 0-1,0 0 0,0 1 1,1 0-1,-1 0 1,-9 4-1,11-4-522,1 0 0,-1 0 1,1 0-1,-1 1 0,1 0 0,-1-1 0,1 1 1,0 0-1,0 0 0,0 0 0,-2 3 0,3-3-274,0 0-1,0 0 0,0 0 0,0 0 0,0 0 0,1 0 0,-1 0 0,1 0 1,-1 0-1,1 1 0,0-1 0,0 0 0,0 0 0,0 0 0,0 0 1,1 4-1,2 4 72,0 0-1,0 1 1,1-1 0,6 10 0,-4-8-15,-1-1 0,7 20 0,-12-30-44,0 1 0,0-1 0,1 1 0,-1-1 0,0 1 0,0-1 0,0 1 0,-1-1 0,1 1 0,0-1 0,0 0 0,-1 1 0,1-1 0,-1 1 0,1-1 0,-1 0 0,0 0 0,0 1 0,1-1 0,-1 0 0,0 0 0,0 0 0,0 0 0,0 0 0,0 0 0,0 0 0,-1 0 0,1 0 0,0 0 0,0-1 0,-1 1 0,1 0 0,0-1 0,-1 1 0,1-1 0,-2 1 0,-1 0 0,0 0 0,0 0 0,0 0 0,0-1 0,0 0 0,0 1 0,0-2 0,0 1 0,0 0 0,0-1 0,-6-1 0,5 0-88,0-1 0,1 0-1,-1 0 1,1 0-1,0 0 1,-8-8 0,10 3-446</inkml:trace>
</inkml:ink>
</file>

<file path=word/ink/ink1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4.446"/>
    </inkml:context>
    <inkml:brush xml:id="br0">
      <inkml:brushProperty name="width" value="0.05" units="cm"/>
      <inkml:brushProperty name="height" value="0.05" units="cm"/>
    </inkml:brush>
  </inkml:definitions>
  <inkml:trace contextRef="#ctx0" brushRef="#br0">13 20 9344,'0'3'993,"0"0"0,-1 0-1,1 0 1,-1-1 0,0 0 0,-2 6 0,1-5-285,2 0-1,-1 0 1,0-1 0,0 1-1,1 0 1,-1 6-1,0-6-695,1-2 0,0 2 0,0 0-1,0-1 1,1 0 0,-1 0-1,0 1 1,1 0 0,0-2 0,0 2-1,0-1 1,-1 1 0,1-2 0,0 1-1,0 1 1,1-1 0,-1 0 0,1-1-1,1 3 1,-1-4-26,0-1 0,0 0 0,-1 1 0,1-1-1,0 0 1,0 0 0,0 0 0,-1 0 0,1 0 0,-1-1 0,3-1-1,8-6-284,-9 8 187,7-2-329,-10 2 443,1 1 1,-1 0 0,0 0 0,0 0 0,0 0 0,0 0 0,1 0 0,-1 0 0,0 0 0,0 0 0,0 0 0,0 0-1,0 0 1,1-1 0,-1 1 0,0 0 0,0 0 0,0 0 0,0 0 0,0 0 0,0-1 0,0 1 0,0 0 0,0 0-1,0 0 1,1 0 0,-1 0 0,0-1 0,0 1 0,0 0 0,0 0 0,0 0 0,0 0 0,0-1 0,0 1 0,0 0-1,0 0 1,0 0 0,-1 0 0,1-1 0,0 1 0,0 0 0,0 0 0,0 0 0,0 0 0,0-1 0,0 1 0,0 0-1,0 0 1,0 0 0,-1 0 0,1 0 0,0 0 0,0 0 0,0 0 0,0 0 0,-1 0 0,1 0 26,0 1-1,0 0 1,0 0 0,0 0 0,0 0 0,0 0-1,0 0 1,0 0 0,0 0 0,0 0 0,0-1-1,1 1 1,-1-1 0,0 1 0,1 0 0,-1 0-1,0 0 1,1 0 0,-1 1 0,4-1-12,-1 1 1,0 0 0,0-1 0,1 1 0,-1-1-1,0 0 1,1 0 0,-1-1 0,1 1-1,-1-1 1,1 1 0,0-1 0,-1 0 0,1 0-1,-1-1 1,1 1 0,6-2 0,-6 0 75,1 0 0,0 0 1,-2 0-1,2 0 0,-2-1 1,8-5-1,-10 7-53,0 0 0,-1 0 0,1 0-1,0 0 1,-1 0 0,1 0 0,-1 1 0,0-1 0,1-1 0,-1 1-1,0 0 1,1 0 0,-1 0 0,0-1 0,0 1 0,0 1-1,0-1 1,0-1 0,0 1 0,0 0 0,0 0 0,0-1-1,0 1 1,-1 0 0,1 1 0,-1-2 0,1 1 0,0 0 0,0 0-1,-1 0 1,0 0 0,1 0 0,-1 0 0,-1 0 0,2 1-42,-10-14 318,4 9-811,6 5 466,0 0 1,0 0-1,0 0 1,0 0-1,0 0 0,0 0 1,0 0-1,0 0 0,0 0 1,0 0-1,0 0 1,0 0-1,0-1 0,-1 1 1,1 0-1,0 0 1,0 0-1,0 0 0,0 0 1,0 0-1,0 0 0,0 0 1,0 0-1,0 0 1,0 0-1,0 0 0,0 0 1,0 0-1,-1 0 1,1 0-1,0 1 0,0-1 1,0 0-1,0 0 0,0 0 1,0 0-1,0 0 1,0 0-1,0 0 0,0 0 1,0 0-1,0 0 1,0 0-1,0 0 0,0 0 1,0 0-1,0 0 0,0 0 1,-1 0-1,1 0 1,0 0-1,0 0 0,0 0 1,0 0-1,0 0 1,0 0-1,0 0 0,0 0 1,0 0-1,0 0 0,0 0 1,0 0-1,0 0 1,0 0-1,0 1 0,3 2-2019</inkml:trace>
  <inkml:trace contextRef="#ctx0" brushRef="#br0" timeOffset="1">233 12 9216,'-10'-12'10922,"2"27"-9173,6-7-1712,0 0 0,0 1-1,0-1 1,1 0 0,1 10-1,-1-17-27,1 1-1,0 0 0,0 0 1,0-1-1,1 0 0,-1 1 1,0 0-1,1-1 0,-1 1 1,1 0-1,-1-1 0,1 0 1,0 1-1,0-1 0,0 1 1,0-1-1,0 1 0,-1-2 1,1 1-1,0 1 0,0-1 1,1 0-1,-1 0 1,0 0-1,1 0 0,-2 0 1,2 0-1,0-1 0,-1 0 1,1 1-1,0 0 0,-1-1 1,0 0-1,3 1 0,0-1 28,-2 0 0,1 0 0,0-1 0,0 0 0,0 1-1,0-1 1,-1 1 0,4-3 0,10-3 153,-15 6-182,0 0 0,0 0 0,0 0-1,-1-1 1,1 1 0,0 0 0,0 0-1,-1 0 1,1-1 0,0 1 0,0-1 0,0 0-1,-1 1 1,1-1 0,0 0 0,-1 1-1,0-1 1,0 0 0,1 0 0,-1 0-1,1 1 1,-1 0 0,1-1 0,-1 0 0,1-1-1,-1-1 22,0 1 0,0 1-1,0-2 1,0 1-1,0-1 1,0 1 0,0 1-1,-1-2 1,1 1 0,-2-3-1,1 2 5,0-1 0,0 1 0,-1-1 0,0 0 0,0 2 0,0-2 0,0 1 0,0 0 0,-1 0 0,1 0 0,-1 1 0,-3-4 0,-11 3-613,12 5 10,10 5-47,8 1-556</inkml:trace>
</inkml:ink>
</file>

<file path=word/ink/ink1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4.999"/>
    </inkml:context>
    <inkml:brush xml:id="br0">
      <inkml:brushProperty name="width" value="0.05" units="cm"/>
      <inkml:brushProperty name="height" value="0.05" units="cm"/>
    </inkml:brush>
  </inkml:definitions>
  <inkml:trace contextRef="#ctx0" brushRef="#br0">7 85 6912,'-7'-14'11903,"10"7"-11007,1-2 0,-4-1 512,4 1 128,-4-1-2048,7 5 128,0-2 1024,8 3 128,-2 1-1152,3-4 0</inkml:trace>
</inkml:ink>
</file>

<file path=word/ink/ink1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5.496"/>
    </inkml:context>
    <inkml:brush xml:id="br0">
      <inkml:brushProperty name="width" value="0.05" units="cm"/>
      <inkml:brushProperty name="height" value="0.05" units="cm"/>
    </inkml:brush>
  </inkml:definitions>
  <inkml:trace contextRef="#ctx0" brushRef="#br0">20 205 7936,'-4'-15'11972,"-2"28"-10016,-4 24-2679,10 2 792,1-36-66,-1 0 0,1-1 0,-1 1 0,1 0 1,0-1-1,-1 1 0,1 0 0,0-1 0,1 1 0,-1-1 0,3 3 0,-4-4-1,0-1 0,1 0-1,-1 0 1,0 0-1,1 1 1,-1-1-1,1 0 1,-1 0 0,1 0-1,-1 0 1,1 0-1,-1 0 1,1 0-1,-1 0 1,1 0 0,-1 0-1,0 0 1,1 0-1,-1-1 1,1 1-1,-1 0 1,0 0 0,0 0-1,0-1 1,1 1-1,-1 0 1,1 0-1,-1-1 1,0 1 0,1 0-1,13-12 70,-10 8-63,0 0 4,-1-1 0,1 1 0,-1-2 0,0 2 0,1-1 0,-2-1 0,0 1 0,1-1 0,-1 0 0,-1 1 0,0-1 0,1 0 0,-1 0 0,0 0 0,-1-8 0,1-13 148,-7-52 0,6 74-108,-6-77 1966,5 73-1259,-1 13-309,2-3-411,0 1 0,0 0 0,0 0 0,-1 0 0,1-1 0,1 1 0,-1 0 0,0 0 0,0 2 1,9 32-62,-2-1 1,-2 2 0,1 61-1,-6-95 22,0-2-25,-1 1-1,1 0 0,1 0 1,-1-1-1,0 1 1,0 0-1,1 0 0,-1 0 1,1-1-1,0 1 1,-1 0-1,1 0 0,0 0 1,2 1-1,-2-2-34,0 0 0,1 0 0,-1-1-1,1 1 1,0-1 0,-1 1 0,0-1-1,1 0 1,0 1 0,0-1 0,-2 0-1,2 0 1,0 0 0,0 0 0,-1-1-1,3 0 1,15-2-1220</inkml:trace>
  <inkml:trace contextRef="#ctx0" brushRef="#br0" timeOffset="1">260 106 7808,'-4'-11'14591,"8"11"-14975,-4 6 128,0-1 0</inkml:trace>
</inkml:ink>
</file>

<file path=word/ink/ink1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5.966"/>
    </inkml:context>
    <inkml:brush xml:id="br0">
      <inkml:brushProperty name="width" value="0.05" units="cm"/>
      <inkml:brushProperty name="height" value="0.05" units="cm"/>
    </inkml:brush>
  </inkml:definitions>
  <inkml:trace contextRef="#ctx0" brushRef="#br0">1 10 8064,'0'-9'13823</inkml:trace>
</inkml:ink>
</file>

<file path=word/ink/ink1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38.739"/>
    </inkml:context>
    <inkml:brush xml:id="br0">
      <inkml:brushProperty name="width" value="0.05" units="cm"/>
      <inkml:brushProperty name="height" value="0.05" units="cm"/>
      <inkml:brushProperty name="color" value="#849398"/>
    </inkml:brush>
  </inkml:definitions>
  <inkml:trace contextRef="#ctx0" brushRef="#br0">25 86 7296,'-5'0'12518,"4"9"-13581,-13 162 4375,10-95-1866,3 74 410,3-145-1801,0 11-4,-1-16-51,-1 1 0,0-1 0,0 1 0,1-1 0,-1 1 0,0-1 0,1 1 0,-1-1 0,0 1 0,1-1 0,-1 1 0,1-1 0,-1 0 0,1 1 0,-1-1 0,1 0 0,-1 1 0,1-1 0,-1 0 0,1 0 0,-1 0 0,1 1 0,-1-1 0,1 0 0,0 0 0,-1 0 0,1 0 0,-1 0 0,1 0 0,-1 0 0,1 0 0,0 0 0,-1 0 0,1-1 0,-1 1 0,1 0 0,-1 0 0,1 0 0,0-1 0,1 0 0,16 1 0,8-1 0,5-6 0,0 2 0,0 1 0,34 0 0,99 5 0,-136 0 0,443-7 0,-310-1 0,200 1-116,-280 6 104,-43 2 12,-30-1 0,0 0 0,0-1 0,0 0 0,-1 0 0,1-1 0,15-2 0,-15 1 0,-1 1 0,0 0 0,1 1 0,-1 0 0,0 0 0,9 2 0,15 0 0,0-1 0,-20 0 0,0 0 0,0-1 0,16-2 0,3 4-77,-8 0-251,-20-2 221,-1 0 1,4-1 84,-4 1 22,0-1-1,0 0 0,0 0 0,-1 1 1,1-1-1,0 0 0,0 0 0,-1 0 1,1 0-1,0 0 0,-1 0 1,1 0-1,-1 0 0,1 0 0,-1 0 1,0 0-1,1-1 0,-1 1 1,0 0-1,0 0 0,0 0 0,0 0 1,0 0-1,0-1 0,0 1 0,0 0 1,-1 0-1,1 0 0,-1-2 1,1 1 21,-4-5-21,1 0 0,0-1 0,0 1 0,1-1 0,-1 0 0,2 0 0,-1 0 0,0-12 0,-3-11 0,-3-30-107,3-1 0,3-99 0,3 110-1577,-4 48-535</inkml:trace>
</inkml:ink>
</file>

<file path=word/ink/ink1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39.498"/>
    </inkml:context>
    <inkml:brush xml:id="br0">
      <inkml:brushProperty name="width" value="0.05" units="cm"/>
      <inkml:brushProperty name="height" value="0.05" units="cm"/>
      <inkml:brushProperty name="color" value="#849398"/>
    </inkml:brush>
  </inkml:definitions>
  <inkml:trace contextRef="#ctx0" brushRef="#br0">2 25 7808,'0'0'164,"0"-1"1,0 1-1,-1 0 1,1-1 0,0 1-1,0 0 1,0-1-1,0 1 1,-1 0-1,1-1 1,0 1 0,0 0-1,0-1 1,0 1-1,0-1 1,0 1-1,0 0 1,0-1 0,0 1-1,0 0 1,0-1-1,0 1 1,0-1-1,1 1 1,-1 0-1,0-1 1,0 1 0,0 0-1,0-1 1,1 1-1,-1 0 1,0-1-1,0 1 1,1 0 0,-1 0-1,0-1 1,0 1-1,1 0 1,-1 0-1,0-1 1,1 1 0,-1 0-1,0 0 1,1 0-1,-1 0 1,1 0-1,-1-1 1,0 1 0,1 0-1,-1 0 1,0 0-1,1 0 1,-1 0-1,1 0 1,-1 0-1,27 2 375,-1-1-1,1-1 0,36-6 0,38-1 765,945 17 617,-591-14-2048,-277 4 128,-176 0-2,-1 0 1,0 0-1,0 0 0,1 0 0,-1 1 0,0-1 0,0 0 0,0 1 0,1-1 0,-1 1 1,0-1-1,1 2 0,-1 2-76,-13 0-33,-6-4-316,-6 0-85</inkml:trace>
</inkml:ink>
</file>

<file path=word/ink/ink1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1.215"/>
    </inkml:context>
    <inkml:brush xml:id="br0">
      <inkml:brushProperty name="width" value="0.05" units="cm"/>
      <inkml:brushProperty name="height" value="0.05" units="cm"/>
      <inkml:brushProperty name="color" value="#849398"/>
    </inkml:brush>
  </inkml:definitions>
  <inkml:trace contextRef="#ctx0" brushRef="#br0">16 252 1280,'7'-5'16489,"-6"5"-16168,0 3-287,0-1-1,1 1 1,-1 0 0,0-1-1,0 1 1,-1 0-1,1 0 1,0-1 0,-1 1-1,0 0 1,1 0 0,-1 0-1,-1 0 1,1 5-1,-11 49 1391,5-32-941,0 19 882,1 0 0,1 53 1,4-55-1153,0-41-208,0-1 0,1 0 0,-1 1 0,1-1 1,-1 0-1,0 0 0,1 1 0,-1-1 0,1 0 0,-1 0 0,1 1 1,-1-1-1,1 0 0,-1 0 0,1 0 0,-1 0 0,1 0 0,-1 0 1,1 0-1,-1 0 0,1 0 0,-1 0 0,1 0 0,-1 0 0,1 0 0,-1 0 1,1 0-1,-1-1 0,1 1 0,0 0 0,27-7-17,-12 3 121,128-5-87,-47 4-23,116-8-45,97-8-36,-120 10 82,-98 6-36,0 3 0,97 12 0,-66-3-5,-61-1-83,-46-4 81,-1 0 0,1 0 0,0-2 0,0 0-1,0-1 1,-1-1 0,19-3 0,7-1 87,-6 2 18,-33 4-55,-1-1-1,0 0 0,0 0 1,1 0-1,-1 0 1,0 0-1,0 0 0,0-1 1,0 1-1,0 0 1,0-1-1,-1 1 0,1 0 1,0-1-1,-1 1 1,1-1-1,-1 1 0,1-1 1,-1-1-1,-6-198 122,6-111-149,-1 312-4,1 0 1,-1 1-1,1-1 0,-1 0 0,1 1 1,-1-1-1,1 1 0,-1-1 1,1 1-1,0-1 0,-1 1 1,1-1-1,0 1 0,0 0 0,-1-1 1,1 1-1,0-1 0,0 2 1,-4 20-1278,4-8 278</inkml:trace>
</inkml:ink>
</file>

<file path=word/ink/ink1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1.754"/>
    </inkml:context>
    <inkml:brush xml:id="br0">
      <inkml:brushProperty name="width" value="0.05" units="cm"/>
      <inkml:brushProperty name="height" value="0.05" units="cm"/>
      <inkml:brushProperty name="color" value="#849398"/>
    </inkml:brush>
  </inkml:definitions>
  <inkml:trace contextRef="#ctx0" brushRef="#br0">5 120 7424,'-4'0'11391,"6"-1"-11391,207-19 2979,-106 12-2651,-5-1-77,306-23 31,-281 24-282,101-3 0,79 4 0,-285 7 0,21 1 0,-1-2 0,59-10 0,-76 5-12,-18 5-6,-1 0 0,0 0 1,0 0-1,1 1 0,-1-1 1,1 1-1,-1-1 0,1 1 1,-1 0-1,1 0 0,-1 0 1,1 0-1,-1 0 0,1 0 0,-1 1 1,0 0-1,1-1 0,-1 1 1,0 0-1,4 2 0,1-2-1134,-4-5 256</inkml:trace>
</inkml:ink>
</file>

<file path=word/ink/ink1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5.889"/>
    </inkml:context>
    <inkml:brush xml:id="br0">
      <inkml:brushProperty name="width" value="0.05" units="cm"/>
      <inkml:brushProperty name="height" value="0.05" units="cm"/>
      <inkml:brushProperty name="color" value="#849398"/>
    </inkml:brush>
  </inkml:definitions>
  <inkml:trace contextRef="#ctx0" brushRef="#br0">78 69 7552,'-3'-6'9883,"1"14"-9143,-7 15-266,0 1 0,2 0 0,1 1 0,-4 30 0,9-50-412,-28 173 2498,28-122-1920,2-53-640,0-2 6,0 0-1,1 0 1,-1 0-1,0-1 1,1 1-1,-1 0 1,1-1-1,-1 1 0,1-1 1,-1 0-1,1 1 1,-1-1-1,1 0 1,-1 0-1,1 0 1,0 0-1,-1 0 1,1-1-1,-1 1 0,2-1 1,4 1 7,269 13-13,-129-3 0,-137-9 0,334 10-128,-149-1 150,-193-10 63,-1-2-80,0 1-1,0-1 1,0 1 0,0-1-1,0 1 1,0-1 0,0 0-1,0 1 1,-1-1 0,1 0 0,-1 1-1,1-1 1,-1 0 0,1 0-1,-1-2 1,1-2 48,1-7-50,0 0 1,0 0-1,-1 0 1,-1 0-1,-2-20 0,1-4-2,5-68-71,-1 51 41,-6-76 0,-1 85 51,4 44-47,0 1-1,0-1 1,0 1 0,-1 0 0,1-1 0,0 1 0,0-1 0,0 1 0,0 0 0,-1-1 0,1 1 0,0-1 0,0 1 0,0 0 0,-1-1 0,1 1 0,0 0-1,-1-1 1,1 1 0,0 0 0,-1 0 0,1-1 0,-1 1 0,1 0 0,0 0 0,-1 0 0,1-1 0,-1 1 0,1 0 0,0 0 0,-1 0 0,0 0 0,-15 0-1287,13 0 869,-8 0-709</inkml:trace>
</inkml:ink>
</file>

<file path=word/ink/ink1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6.777"/>
    </inkml:context>
    <inkml:brush xml:id="br0">
      <inkml:brushProperty name="width" value="0.05" units="cm"/>
      <inkml:brushProperty name="height" value="0.05" units="cm"/>
      <inkml:brushProperty name="color" value="#849398"/>
    </inkml:brush>
  </inkml:definitions>
  <inkml:trace contextRef="#ctx0" brushRef="#br0">0 17 6912,'4'-10'13017,"15"5"-10309,27 3-4399,-43 2 2355,74 2-566,40 0 60,138 4-56,-57 1-55,1-17-175,-176 15 128,-23-5-13,0 0-1,0 0 1,1 0-1,-1 0 0,0 0 1,0 0-1,0 1 1,1-1-1,-1 0 0,0 0 1,0 0-1,0 0 1,0 0-1,1 0 1,-1 0-1,0 1 0,0-1 1,0 0-1,0 0 1,0 0-1,1 0 0,-1 1 1,0-1-1,0 0 1,0 0-1,0 0 1,0 0-1,0 1 0,0-1 1,0 0-1,0 0 1,0 0-1,0 1 0,0-1 1,0 0-1,0 2-499,-1-5-895,-2 4 618</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5.254"/>
    </inkml:context>
    <inkml:brush xml:id="br0">
      <inkml:brushProperty name="width" value="0.05" units="cm"/>
      <inkml:brushProperty name="height" value="0.05" units="cm"/>
    </inkml:brush>
  </inkml:definitions>
  <inkml:trace contextRef="#ctx0" brushRef="#br0">0 51 8704,'12'8'15524,"-6"0"-15667,-4 0 222,-1-1 1,0 0 0,-1 1-1,1-1 1,-2 0 0,0 10-1,0 9-18,1-25-61,0 1 0,0 0 0,0 0 0,0 0 0,0 0 0,1 0 0,-1 0 0,1 0 0,-1 0 0,1-1 0,0 1 0,1 2 0,-2-3 0,1-1 0,0 1 0,0 0 0,0 0 0,0-1 0,0 1 0,0-1 0,0 1 0,0-1 0,0 1 0,0-1 0,0 1 0,1-1 0,-1 0 0,0 0 0,0 0 0,0 0 0,0 0 0,1 0 0,-1 0 0,0 0 0,2 0 0,11-2-253,0 1 0,0-2 0,0 0 0,-1-1 1,1 0-1,20-9 0,-20 6-449,-4 9 36,1 3 1138,-9-4-443,0 0 0,0 0 0,0-1 1,0 1-1,1-1 0,-1 1 1,0-1-1,0 0 0,0 0 0,0 0 1,1 0-1,-1 0 0,0-1 0,0 1 1,0-1-1,0 1 0,0-1 1,1 0-1,-1 0 0,-1 0 0,4-1 1,-2 0 69,0-1 0,-1 1 1,1-1-1,-1 1 1,0-1-1,1 0 0,-1 0 1,-1 0-1,1 0 0,0 0 1,-1-1-1,2-4 1,-1 3-8,0 1 0,-1-1 0,0 0 0,0 0 0,0 0 0,-1 0 0,0 0 0,0 0 0,0 0 0,0 0 0,-1 0 0,0 0 0,0 0 0,0 0 0,0 0 0,-1 1 0,0-1 0,0 0 0,-4-5 0,-3 3-391,8 7 281,1 0 0,0 0 0,0-1 0,0 1 0,0 0 0,0 0 0,-1 0 0,1 0 0,0 0 0,0-1 0,0 1 0,-1 0 0,1 0 0,0 0 0,0 0 0,0 0 0,0 0 0,-1 0 0,1 0 0,0 0 0,0 0 0,-1 0 0,1 0 0,0 0 0,0 0 0,0 0 0,-1 0 0,1 0 0,0 0-1,0 0 1,0 0 0,-1 0 0,1 0 0,0 0 0,0 0 0,0 1 0,-1-1 0,1 0 0,0 0 0,0 0 0,0 0 0,0 0 0,0 1 0,-1-1 0,4 6-1006</inkml:trace>
</inkml:ink>
</file>

<file path=word/ink/ink1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7.765"/>
    </inkml:context>
    <inkml:brush xml:id="br0">
      <inkml:brushProperty name="width" value="0.05" units="cm"/>
      <inkml:brushProperty name="height" value="0.05" units="cm"/>
      <inkml:brushProperty name="color" value="#849398"/>
    </inkml:brush>
  </inkml:definitions>
  <inkml:trace contextRef="#ctx0" brushRef="#br0">10 9 4224,'0'5'3277,"2"-11"2099,-1-2 593,0 20-5381,-14 334 5705,13-334-6214,0-4-1794,4-13-105,1-3 668</inkml:trace>
</inkml:ink>
</file>

<file path=word/ink/ink1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8.418"/>
    </inkml:context>
    <inkml:brush xml:id="br0">
      <inkml:brushProperty name="width" value="0.05" units="cm"/>
      <inkml:brushProperty name="height" value="0.05" units="cm"/>
      <inkml:brushProperty name="color" value="#849398"/>
    </inkml:brush>
  </inkml:definitions>
  <inkml:trace contextRef="#ctx0" brushRef="#br0">0 1 5888,'0'0'10730,"11"2"-9663,57 11 85,-34-9-927,-16-2-59,1 0 1,30-1 0,-16 1 48,-7 2-1049</inkml:trace>
</inkml:ink>
</file>

<file path=word/ink/ink1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9.183"/>
    </inkml:context>
    <inkml:brush xml:id="br0">
      <inkml:brushProperty name="width" value="0.05" units="cm"/>
      <inkml:brushProperty name="height" value="0.05" units="cm"/>
      <inkml:brushProperty name="color" value="#849398"/>
    </inkml:brush>
  </inkml:definitions>
  <inkml:trace contextRef="#ctx0" brushRef="#br0">110 0 2048,'3'6'13205,"-4"-3"-13112,0 0 0,1-1 0,-1 1 0,-1 0 0,1 0 0,-1-1 1,1 1-1,-1 0 0,1-1 0,-1 0 0,-1 1 0,1-1 0,0-1 0,0 1 0,0 1 0,-4 1 0,-9 9 607,-34 36 2052,38-39-2000,5-4-194,6-5-552,0-1 0,1 0-1,-1 1 1,1-1 0,-1 0 0,1 0 0,-1 1 0,0-1 0,1 0 0,-1 0 0,1 0-1,-1 0 1,0 0 0,1 0 0,-1 0 0,1 0 0,-1 0 0,1 0 0,-1 0-1,1 0 1,-1 0 0,1 0 0,0 0 0,11 0 27,-1 1 1,1 1-1,20 6 0,-23-5-15,-1-1 0,1 0 0,0-1 0,0 1 0,0-2 0,0 1 0,12-2 0,-20 1-18,0 0 0,0 0 0,0 0 0,0-1-1,0 1 1,-1 0 0,1-1 0,0 1 0,0-1-1,-1 1 1,1 0 0,0 0 0,0-1 0,0 0 0,-1 1-1,1-1 1,0 0 0,-1 0 0,0 1 0,1-1-1,-1 0 1,1 0 0,-1 0 0,1 1 0,-1-1 0,0 0-1,1-1 1,-1-21 16,0 19-5,-3-8 4,1 1 0,-2 0 0,0 0 1,0 0-1,-1 0 0,-9-16 0,7 18-134,8 12-1020</inkml:trace>
</inkml:ink>
</file>

<file path=word/ink/ink1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9.684"/>
    </inkml:context>
    <inkml:brush xml:id="br0">
      <inkml:brushProperty name="width" value="0.05" units="cm"/>
      <inkml:brushProperty name="height" value="0.05" units="cm"/>
      <inkml:brushProperty name="color" value="#849398"/>
    </inkml:brush>
  </inkml:definitions>
  <inkml:trace contextRef="#ctx0" brushRef="#br0">1 18 7040,'3'9'7348,"-1"8"-4666,0-7-2184,-1 0 1,2-1-1,0 1 1,4 10-1,-3 3 1443,-4-23-1813,8-1-22,0-1 0,-1 0 0,0 0 0,-1-1-1,10-4 1,-12 4-101,8-1-5,-1-3 0,1 1 0,-1 0 0,12-12 0,-20 13 0,0-1 0,0 0 0,-3 5 5,0 0 0,0 0 0,0 1-1,0 0 1,0-1 0,0 0 0,0 0 0,0 0-1,0 0 1,0 0 0,-1 0 0,1 0 0,0 0-1,-1 0 1,1 1 0,0 0 0,-1-1-1,1 0 1,-1 0 0,1 1 0,0-1 0,-1 0-1,1 1 1,-1-1 0,0 0 0,0 1 0,0-1-1,-21-8 24,17 7 45,-4-1-95,5 1 17,1 0 0,-1 0 1,0 1-1,1 0 0,-1 0 0,1 0 1,-1 0-1,-1 1 0,2-1 1,-1 1-1,1 0 0,-2 0 1,1 0-1,1 0 0,-1 1 1,0 0-1,-4 1 0,-12 6-1787,13-7 896</inkml:trace>
</inkml:ink>
</file>

<file path=word/ink/ink1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3.195"/>
    </inkml:context>
    <inkml:brush xml:id="br0">
      <inkml:brushProperty name="width" value="0.05" units="cm"/>
      <inkml:brushProperty name="height" value="0.05" units="cm"/>
      <inkml:brushProperty name="color" value="#849398"/>
    </inkml:brush>
  </inkml:definitions>
  <inkml:trace contextRef="#ctx0" brushRef="#br0">0 90 7168,'0'-2'3422,"1"-4"2052,2 18-5216,-1-1 0,0 1 1,0 0-1,-1-1 1,-1 1-1,0 0 0,-2 13 1,1 9 511,-3 299 3987,0-307-3477,4-25-1131,2-2-136,-1 1 0,1-1 0,-1 1 1,1-1-1,-1 1 0,1 0 0,-1 0 0,1 0 0,-1 0 0,1 0 0,-1 0 0,1 0 0,-1 0 0,1 1 0,1-1 0,5 1-72,305-10-91,292 14 150,-381-8-42,133 1-44,-24 7-42,-323-3 128,1 1-1,-11-3 2,1 0-1,-1 0 1,0 0-1,0 0 1,0 0-1,0 0 1,1 0-1,-1 0 1,0 0-1,0 0 1,0 0 0,0 0-1,1 0 1,-1 0-1,0 0 1,0 0-1,0 0 1,0-1-1,0 1 1,1 0-1,-1 0 1,0 0-1,0 0 1,0 0 0,0 0-1,0-1 1,0 1-1,1 0 1,-1 0-1,0 0 1,0 0-1,0 0 1,0-1-1,0 1 1,0 0-1,0 0 1,0 0-1,0 0 1,0-1 0,0 1-1,0 0 1,0-1 105,-1-21 44,-5 3-70,2 8-90,1 0 0,0 0 0,0 0 0,1 0 0,1 0 0,0-1 0,1-12 0,34-165-100,-9 65 70,-17 46 40,-7 47 0,-3 20-183,-3 10-280,-4 8-761,9-6 1046,-10 2-974</inkml:trace>
</inkml:ink>
</file>

<file path=word/ink/ink1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4.173"/>
    </inkml:context>
    <inkml:brush xml:id="br0">
      <inkml:brushProperty name="width" value="0.05" units="cm"/>
      <inkml:brushProperty name="height" value="0.05" units="cm"/>
      <inkml:brushProperty name="color" value="#849398"/>
    </inkml:brush>
  </inkml:definitions>
  <inkml:trace contextRef="#ctx0" brushRef="#br0">2 102 3200,'0'-1'420,"0"1"0,-1-1 0,1 0 1,0 0-1,0 0 0,0 1 0,0-1 0,-1 0 0,1 0 0,1 0 1,-1 0-1,0 1 0,0-1 0,0 0 0,0 0 0,0 0 1,1 1-1,-1-1 0,0 0 0,1 0 0,-1 1 0,1-1 0,-1 0 1,1 0-1,0 0 0,1-1-138,1 0-1,-1 0 1,0 1 0,1-1-1,-1 1 1,1-1 0,-1 1-1,4-1 1,8-2-572,-1 0 0,21-3 0,-28 7 1141,47-11-186,-23 5-240,1 1 1,35-2-1,351 6 1335,136-5-1216,-71 0-303,-329 6-354,-69-4 91,-46 2 22,-65-1-618,10 5-44</inkml:trace>
</inkml:ink>
</file>

<file path=word/ink/ink1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4.833"/>
    </inkml:context>
    <inkml:brush xml:id="br0">
      <inkml:brushProperty name="width" value="0.05" units="cm"/>
      <inkml:brushProperty name="height" value="0.05" units="cm"/>
      <inkml:brushProperty name="color" value="#849398"/>
    </inkml:brush>
  </inkml:definitions>
  <inkml:trace contextRef="#ctx0" brushRef="#br0">0 15 6912,'1'0'319,"-1"0"0,1 0 1,-1-1-1,0 1 0,1-1 0,-1 1 1,0-1-1,1 1 0,-1-1 0,0 0 1,0 1-1,1-1 0,-1 0 0,0 1 1,0-1-1,0 0 0,0 1 0,0-1 1,0-3 2299,7 11-638,-6-4-1944,1 0 1,-1-1-1,-1 1 0,1 0 0,0-1 1,0 1-1,-1 0 0,1 0 1,-1-1-1,0 1 0,0 5 0,-5 37 1506,0-3-632,-1 101 2140,6-110-3776</inkml:trace>
</inkml:ink>
</file>

<file path=word/ink/ink1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5.624"/>
    </inkml:context>
    <inkml:brush xml:id="br0">
      <inkml:brushProperty name="width" value="0.05" units="cm"/>
      <inkml:brushProperty name="height" value="0.05" units="cm"/>
      <inkml:brushProperty name="color" value="#849398"/>
    </inkml:brush>
  </inkml:definitions>
  <inkml:trace contextRef="#ctx0" brushRef="#br0">0 38 7040,'0'-1'106,"0"1"1,0 0 0,0 0-1,0 0 1,0 0 0,0-1-1,0 1 1,0 0 0,0 0 0,0 0-1,0 0 1,0-1 0,0 1-1,0 0 1,0 0 0,0 0-1,0 0 1,1-1 0,-1 1-1,0 0 1,0 0 0,0 0-1,0 0 214,0-1-213,0 1 0,1 0-1,-1 0 1,0 0 0,0 0-1,0 0 1,0 0 0,1 0-1,-1 0 1,0 0 0,0 0-1,0 0 1,0 0 0,0 0-1,1 0 1,-1 0 0,0 0-1,0 0 1,0 0 0,1 0-1,-1 0 1,0 0 0,0 0-1,9 7 3098,-6-5-3059,-1-1-1,0 1 1,-1 0 0,0 0-1,1 0 1,-1 0 0,1 0-1,-1 0 1,2 3-1,1 25 903,-3-21-608,1-1 0,-1 1-1,1-1 1,0 1-1,1 0 1,6 12 0,12 20 2078,-21-40-2493,1-1 1,-1 1-1,0-1 1,0 1-1,1-1 0,-1 1 1,0-1-1,0 0 1,0 0-1,1 0 0,-1 1 1,1-1-1,-1 0 1,0 1-1,1-1 0,-1 0 1,1 1-1,-1-1 1,1 0-1,0 0 0,-1 0 1,1 1-1,-1-1 1,1 0-1,-1 0 0,1 0 1,-1 0-1,0 0 1,1 0-1,-1 0 0,1 0 1,-1 0-1,1-1 1,-1 1-1,1 0 0,-1 0 1,1 0-1,-1-1 1,1 1-1,0-1 0,5 0 128,-3 0-111,-1 0 1,-1 0-1,2 0 0,-1-1 1,0 1-1,0-1 0,-1 2 1,1-2-1,0 0 0,0 1 1,0-1-1,-2 0 0,2 1 1,1-5-1,15-31 285,-15 29-328,-1 1 0,2 0 0,6-11 1,-3 8 6,28-34-92,-33 41 79,1 1 1,1-1 0,-2 0-1,2 1 1,-1 0-1,0-1 1,1 1 0,-1 1-1,1-1 1,0 0-1,6-1 1,-4 0-78,0-1 85,-6 4 4,0-1 1,0 1-1,0 0 0,0-1 1,0 1-1,1 0 1,-1-1-1,0 1 1,0 0-1,0-1 1,0 1-1,0 0 1,0-1-1,0 1 1,0 0-1,0 0 1,0 0-1,0-1 1,0 1-1,-1 0 1,1-1-1,0 1 1,0 0-1,0-1 1,0 1-1,0 0 1,-1 0-1,1-1 0,0 1 1,0 0-1,-1 0 1,1-1-1,0 1 1,0 0-1,-1 0 1,1-1-1,0 1 1,0 0-1,0 0 1,0 0-1,-1 0 1,1 0-1,0-1 1,-1 1-1,1 0 1,-14-5 45,11 4-28,-1 1 1,0-1-1,1 1 1,-2 0 0,2 0-1,-1 1 1,0 0-1,0-1 1,-4 3-1,-15 1-13,-27 4-137,46-7 79,0-1-1,1 1 0,-1-1 1,1 0-1,-1-1 0,-4 0 0,-12 1-2930</inkml:trace>
</inkml:ink>
</file>

<file path=word/ink/ink1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3.093"/>
    </inkml:context>
    <inkml:brush xml:id="br0">
      <inkml:brushProperty name="width" value="0.05" units="cm"/>
      <inkml:brushProperty name="height" value="0.05" units="cm"/>
    </inkml:brush>
  </inkml:definitions>
  <inkml:trace contextRef="#ctx0" brushRef="#br0">98 98 6912,'0'-5'1488,"-3"-37"6916,3 40-8284,0-1-1,0 1 0,-1 0 0,0-1 1,0 0-1,0 1 0,0 0 0,-1-1 1,1 1-1,-1-1 0,1 2 1,0-1-1,-3-3 0,-2-2 345,-4-1 1449,10 8-1884,-1 0 1,1 0-1,-1 0 1,1 0 0,-1 0-1,1 0 1,-1 1-1,1-1 1,-1 0-1,1 0 1,0 0 0,0 1-1,-1-1 1,1 0-1,0 1 1,-1-1 0,1 0-1,-1 1 1,1-1-1,0 0 1,-1 1-1,1-1 1,0 0 0,0 0-1,-1 1 1,1-1-1,0 1 1,0-1-1,-1 1 1,-6 13 127,0 0 0,0 0 0,1 1-1,1-1 1,-1 2 0,3-2 0,-1 1 0,2 1 0,0 0 0,0-1-1,1 1 1,1 0 0,1-1 0,1 1 0,0-1 0,7 29 0,0-5-61,-8-36-187,-1 0 0,1-1 0,-1 1 0,0 0 0,0-1-1,0 1 1,-1 0 0,1-1 0,-1 1 0,1 0 0,0 0 0,-3 3 0,-3 1-827</inkml:trace>
</inkml:ink>
</file>

<file path=word/ink/ink1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3.648"/>
    </inkml:context>
    <inkml:brush xml:id="br0">
      <inkml:brushProperty name="width" value="0.05" units="cm"/>
      <inkml:brushProperty name="height" value="0.05" units="cm"/>
    </inkml:brush>
  </inkml:definitions>
  <inkml:trace contextRef="#ctx0" brushRef="#br0">1 37 8192,'11'-12'4620,"5"-4"1,-14 14-4565,1 1 1,-2 1-1,2-1 0,-1 0 1,1 0-1,-1 0 1,0 1-1,5-1 1,-4 1-57,0 0 0,0 0 0,-1 0-1,1 0 1,0 1 0,0-1 0,0 1 0,0 0 0,3 1 0,18 4-21,-18-7 18,4 0 3,-10 1 0,0 0 1,0 0-1,0 0 0,0 0 1,0 0-1,0 1 0,1-1 1,-1 0-1,0 0 1,0 0-1,0 0 0,0 0 1,0 0-1,0 0 1,0 0-1,0 0 0,0 1 1,0-1-1,0 0 0,0 0 1,0 0-1,1 0 1,-1 0-1,0 0 0,0 1 1,0-1-1,0 0 1,0 0-1,0 0 0,0 0 1,0 0-1,0 0 0,-1 1 1,1-1-1,0 0 1,0 0-1,0 0 0,0 0 1,0 0-1,0 0 1,0 1-1,0-1 0,0 0 1,0 0-1,0 0 0,0 0 1,0 0-1,-1 0 1,1 0-1,0 0 0,0 0 1,0 0-1,0 0 1,0 1-1,0-1 0,0 0 1,-1 0-1,1 0 0,0 0 1,0 0-1,0 0 1,0 0-1,0 0 0,-1 0 1,1 0 26,-1 1 1,0-1-1,1 0 1,-1 0-1,0 0 1,1 0-1,0 1 1,-1-1-1,0 0 1,0 0-1,0 0 1,1 0-1,-1 0 1,0 0-1,0 0 1,0 0-1,1 0 1,-1 0-1,1 0 1,-1 0-1,0 0 1,-1-1-1,1 1 22,0 0 0,0 0-1,0-1 1,0 1 0,0 0-1,1 0 1,-1 0 0,0 0 0,0 0-1,0 0 1,0 0 0,0 0-1,0 0 1,0 0 0,0 1-1,1-1 1,-1 0 0,0 0 0,0 0-1,0 1 1,0-1 0,0 1-1,1-1 1,-1 1 0,-1 1-1,-1 3 155,0 1 0,-1-1-1,2 1 1,0 0 0,-1 0-1,1 0 1,1 0 0,0 0-1,-1 0 1,1 1 0,0 6-1,1-12-179,0 0 0,0 0 0,0 0 0,0 0 0,0 0 1,1 0-1,-1 0 0,0 0 0,0 0 0,1-1 0,-1 1 0,1 0 0,-1 0 0,1-1 0,-1 1 0,1 0 0,-1 0 0,1 0 0,-1-1 0,0 1 0,1 0 0,0-1 0,0 1 0,0-1 0,1 1 0,0-1 8,-1 1 0,1 0 0,0-1 1,0 1-1,0-1 0,0 0 0,0 0 0,0 0 0,0 0 0,0 0 0,2-1 0,2 0 15,-2 0 0,1 0 1,0 0-1,0-1 0,-1 0 0,1 0 0,-1-1 0,8-4 0,-8 3-31,-1 1 0,1-1 1,-1 0-1,1 0 0,-1-1 0,-1 1 1,5-8-1,-5 10-6,-2-1-1,1 2 1,-1-2-1,1 0 1,0 1 0,-1 0-1,1-1 1,-1 0 0,0 0-1,0 2 1,0-2-1,0 0 1,0 0 0,-1 2-1,1-2 1,-1 0 0,-1-2-1,-7-4 40,9 9-65,0-1 0,0 1 1,0 0-1,0 0 0,0 0 1,0 0-1,0 0 0,-1 0 1,1 0-1,0 0 0,0 0 1,-1 0-1,1 0 0,0 0 1,-1 0-1,1 0 1,0 0-1,0-1 0,-1 1 1,1 0-1,0 1 0,-1-1 1,1 0-1,0 0 0,-1 0 1,1 0-1,0 0 0,0 0 1,-1 0-1,1 0 0,0 0 1,0 0-1,-1 0 1,1 0-1,0 0 0,0 0 1,0 0-1,-1 1 0,1-1 1,-1 6-518</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5.716"/>
    </inkml:context>
    <inkml:brush xml:id="br0">
      <inkml:brushProperty name="width" value="0.05" units="cm"/>
      <inkml:brushProperty name="height" value="0.05" units="cm"/>
    </inkml:brush>
  </inkml:definitions>
  <inkml:trace contextRef="#ctx0" brushRef="#br0">95 53 7424,'0'-2'512,"0"1"0,0-1 1,0 1-1,0-1 1,0 1-1,-1-1 0,1 1 1,0-1-1,-1 1 0,1-1 1,-1 1-1,0 0 0,-1-3 1,2 4-260,-1-1 1,1 1-1,-1-1 1,1 1 0,-1-1-1,0 1 1,1-1 0,-1 1-1,0 0 1,1-1-1,-1 1 1,0 0 0,1 0-1,-1 0 1,0-1 0,1 1-1,-1 0 1,0 0-1,0 0 1,-1 0 0,-17 8 2348,0 8-3602,15-10 1125,-1-1 0,2 1 0,-1-1 0,0 1 0,1 0 0,0 0 0,1 1 0,-4 10 0,6-15-96,-1 0 1,1-1-1,-1 1 1,1 0-1,0 0 0,0 0 1,0 0-1,0 0 1,0 0-1,1 0 0,-1 0 1,0 0-1,1 0 1,-1 0-1,1-1 1,0 1-1,0 0 0,0 0 1,0-1-1,0 1 1,0 0-1,0-1 0,0 1 1,1-1-1,-1 0 1,0 1-1,1-1 0,0 0 1,-1 0-1,1 0 1,-1 0-1,1 0 0,0 0 1,3 1-1,-1-1-18,1-1-1,-1 1 1,1 0-1,-1-1 0,1 0 1,-1 0-1,1 0 1,-1-1-1,1 0 1,-1 0-1,0 0 1,1 0-1,-1 0 0,0-1 1,0 0-1,0 0 1,0 0-1,0 0 1,0-1-1,0 0 1,-1 0-1,1 0 0,3-4 1,-5 5-2,1 0 0,-1-1 0,0 1 0,1-1 1,-1 0-1,0 1 0,-1-1 0,1 0 0,0 0 0,-1 0 0,0 0 0,1-1 0,-1 1 1,-1 0-1,1-1 0,0 1 0,-1 0 0,1-1 0,-1 1 0,0-1 0,-1 1 1,1 0-1,0-1 0,-1 1 0,0-1 0,0 1 0,0 0 0,0 0 0,0-1 0,-4-4 1,4 6-29,0 1-1,0-1 1,0 1 0,0-1 0,-1 1 0,1-1 0,-1 1 0,1 0 0,-1-1 0,1 1 0,-1 0 0,0 0 0,1 0 0,-1 1 0,0-1 0,0 0 0,0 1 0,0-1 0,0 1 0,0-1 0,0 1 0,0 0 0,0 0-1,0 0 1,0 0 0,0 0 0,-2 1 0,-2 3-621</inkml:trace>
  <inkml:trace contextRef="#ctx0" brushRef="#br0" timeOffset="1">202 152 8064,'0'3'3968,"12"-27"-384,-8 13 1791,-1-7-4735,6 0 128,-6-6 256,2 3 0,-1 6-1408,4 2 0,-8 5 896,7 5 0,10 3-1024,10 0 128</inkml:trace>
</inkml:ink>
</file>

<file path=word/ink/ink1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4.179"/>
    </inkml:context>
    <inkml:brush xml:id="br0">
      <inkml:brushProperty name="width" value="0.05" units="cm"/>
      <inkml:brushProperty name="height" value="0.05" units="cm"/>
    </inkml:brush>
  </inkml:definitions>
  <inkml:trace contextRef="#ctx0" brushRef="#br0">26 117 8192,'-6'-4'4096,"-10"-17"-1024,16 12 2047,0-2-4351,-4-6 128,4 1 128,0 11 0,4-4-1536,5 3 128,-2 1 768,3-2 128,2 5-896,4-2 128,2 4-1024,1 0 0</inkml:trace>
  <inkml:trace contextRef="#ctx0" brushRef="#br0" timeOffset="1">192 31 7040,'-32'32'11541,"31"-33"-11445,1 1 1,0-1 0,-1 1-1,1-1 1,0 1 0,0-1-1,-1 1 1,1-1-1,0 1 1,0-1 0,0 1-1,-1-1 1,1 1 0,0-1-1,0 1 1,0 0 0,0 0-1,0-1 1,0 0-1,0 1 1,0-1 0,1 1-1,-1-1 1,0 1 0,0-1-1,0 1 1,0-1 0,1 1-1,-1-1 1,1-1-46,-1 1 1,1 0 0,-1-1-1,1 0 1,-1 1-1,1-1 1,0 1-1,0 0 1,-1 0 0,1 0-1,-1-1 1,2 1-1,-1 0 1,0 0-1,0-1 1,2 1 0,3-3 46,0 1 0,0 1 0,1 0 0,13-3 0,-9 1-294,5 0-16,-16 4 207,0 0 0,1 1-1,-1-1 1,1 0 0,-1 1 0,1-1-1,0 1 1,-1-1 0,1 1 0,-1-1 0,0 1-1,1-1 1,-1 0 0,1 1 0,-1-1-1,0 1 1,1 0 0,-1-1 0,0 1-1,0 0 1,0-1 0,0 1 0,0 0 0,0 0-1,0-1 1,0 1 0,0 0 0,0 13-28,0 1 133,2-14 92,5-8 146,-6 4-262,1 1 0,1 0 0,-1-1 0,0 1 0,0 0 0,1 0 0,0 0 0,-1 0 0,1 0 0,0 1 0,0 0 1,0 0-1,3-2 0,-4 2-78,0 1 0,0-1 1,-1 1-1,1-1 0,0 1 0,0 0 1,0 0-1,-1 0 0,1 0 1,0 0-1,0 0 0,0 1 1,-1-1-1,1 1 0,0-1 0,0 1 1,0 0-1,-1 0 0,1 0 1,-1 0-1,1 0 0,0-1 1,1 3-1,16 23-173,-16-22 19,-1 0-1,0-1 0,1 1 0,0-1 1,0 0-1,0 0 0,1 1 0,-1-2 1,0 1-1,5 2 0,9 4-995</inkml:trace>
</inkml:ink>
</file>

<file path=word/ink/ink1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4.859"/>
    </inkml:context>
    <inkml:brush xml:id="br0">
      <inkml:brushProperty name="width" value="0.05" units="cm"/>
      <inkml:brushProperty name="height" value="0.05" units="cm"/>
    </inkml:brush>
  </inkml:definitions>
  <inkml:trace contextRef="#ctx0" brushRef="#br0">51 236 7552,'-8'-2'405,"8"2"18,-1-1-1,0 1 1,1 0-1,-1 0 1,0 0-1,0 0 1,1 0 0,-1 0-1,0 0 1,0-1-1,0 1 1,1 0-1,-1 1 1,1-1-1,-1 0 1,0 0 0,1 0-1,-1 0 1,0 0-1,0 0 1,1 0-1,-1 1 1,0-1-1,-1 1 1,-4 9 1535,3-6-1881,1 0 0,0 1 0,0-1 0,-1 2 0,3-2 0,-2 1 0,-1 6 0,3-7 43,0 0 0,0-2 0,0 2 0,1-1 0,-1 0 0,1 0 0,0 1 0,0-2 0,0 2 0,-1-1 0,2-1 0,3 6 0,-5-7-108,1 0 1,-1 0-1,1 0 0,-1-1 0,0 1 0,1 0 1,-1 0-1,1-1 0,0 1 0,-1-1 0,1 0 1,0 1-1,0-1 0,-1 1 0,1-1 0,0 0 1,0 1-1,-1-1 0,1 0 0,0 1 0,0-1 0,0 0 1,-1 0-1,1 0 0,2 0 0,-2 0 6,1-1 1,0 1-1,0-1 0,0 1 0,0-1 0,-1 0 0,1 1 1,-1-1-1,1 0 0,0 0 0,1-2 0,1 0-7,0-1-1,0-1 1,0 2-1,-1-2 1,1 1-1,-1-1 0,4-5 1,-4 2-43,10-24 213,-12 27-184,-3 6 78,0 12 88,3-11-191,-1 0-1,1 1 1,0 0-1,0 0 1,0-2-1,0 2 1,0 0-1,0-1 1,0-1 0,1 2-1,-1-1 1,1 0-1,0 0 1,-1 0-1,1 0 1,0 0-1,1-1 1,-1 0 0,-1 1-1,2-1 1,-1 0-1,1 1 1,-1-1-1,0 0 1,1 0-1,0-1 1,-1 0 0,1 1-1,1 0 1,14-1-634</inkml:trace>
  <inkml:trace contextRef="#ctx0" brushRef="#br0" timeOffset="1">306 18 7680,'0'-17'11775,"0"25"-11135,0 1 0,0 6 0,0 11-896,-4 10 128,2-8 512,-2 7 128,-6 3-384,7-1 128,3-8-128,0-5 128,0-7-384,3-6 0</inkml:trace>
</inkml:ink>
</file>

<file path=word/ink/ink1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5.417"/>
    </inkml:context>
    <inkml:brush xml:id="br0">
      <inkml:brushProperty name="width" value="0.05" units="cm"/>
      <inkml:brushProperty name="height" value="0.05" units="cm"/>
    </inkml:brush>
  </inkml:definitions>
  <inkml:trace contextRef="#ctx0" brushRef="#br0">0 30 11136,'5'2'5779,"17"2"281,-9-5-5910,-1-1-1,1 1 0,16-7 1,-29 8-218,1 0 0,0 0 0,-1 0 0,1 0 0,-1 0 1,0 0-1,1 0 0,0 0 0,-1 0 0,1 0 0,0 0 1,-1 0-1,1 0 0,0 0 0,-1 1 0,1-1 0,0 0 1,-1 1-1,1-1 0,-1 0 0,0 1 0,1-1 0,-1 1 1,1-1-1,-1 1 0,1 0 0,7 18-1757,-4 18-534,-4-12 1591,0-20 746</inkml:trace>
  <inkml:trace contextRef="#ctx0" brushRef="#br0" timeOffset="1">134 9 7552,'0'0'3712,"0"-9"768,7 9-4480,3 0 0,0 0 0,2 0 0</inkml:trace>
  <inkml:trace contextRef="#ctx0" brushRef="#br0" timeOffset="2">242 39 7936,'-36'-8'8170,"35"9"-7995,0-1 0,0 0-1,0 1 1,0 0 0,1-1 0,-1 1-1,0 0 1,0 0 0,1 0-1,0 0 1,-1 0 0,0 0 0,1-1-1,-1 1 1,1 0 0,-1 0 0,1 0-1,0 0 1,-1 0 0,1 2-1,0-1-161,1 0-1,0 0 0,0 1 0,0-2 1,0 1-1,-1 0 0,2 0 0,-1 0 1,1-1-1,-1 1 0,1 0 1,-1-1-1,0 1 0,1-1 0,0 0 1,2 2-1,-2-2 29,-1 0 0,0 0 1,1-1-1,-1 1 0,1 0 0,-2-1 1,2 0-1,0 0 0,-1 0 1,1 0-1,-1 1 0,0-1 0,1 0 1,-1 0-1,1 0 0,0-1 0,-1 1 1,1 0-1,-2 0 0,2 0 0,0-1 1,-1 1-1,1-1 0,-1 0 1,0 1-1,2-2 0,-1 0-13,0 0-1,0 2 1,0-2-1,0 0 1,0 0-1,0 0 1,-1 0-1,1 0 1,-1 0 0,1-1-1,-1 2 1,0-2-1,1 1 1,-2-1-1,1 1 1,0-1-1,-1 1 1,1-1 0,-1 1-1,1-1 1,-1 0-1,0 1 1,0-6-1,0 8-2,0-2 0,0 1 0,0-1 1,0 1-1,0-1 0,-1 1 0,1 0 0,0 0 0,-1 0 0,1-1 0,-1 1 0,0-2 0,1 3-17,0 0 0,-1 0 0,1-1 0,-1 1 0,0 0 0,1-1 0,-1 1 0,1 0 0,-1 0 0,0-1 0,1 1 0,-1 0 0,0 0 0,1 0 0,-1 0 0,1 0 0,-1 0 0,1 0 0,-1 0 0,0 0 0,1 0 0,-1 0 0,0 1 0,1-1 0,-2 1 0,0 0-414,11 3-106</inkml:trace>
</inkml:ink>
</file>

<file path=word/ink/ink1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7.596"/>
    </inkml:context>
    <inkml:brush xml:id="br0">
      <inkml:brushProperty name="width" value="0.05" units="cm"/>
      <inkml:brushProperty name="height" value="0.05" units="cm"/>
    </inkml:brush>
  </inkml:definitions>
  <inkml:trace contextRef="#ctx0" brushRef="#br0">7 112 4352,'-1'0'142,"1"0"-1,0 0 1,0 0 0,-1 0-1,1 0 1,0 0 0,0 0 0,0 0-1,0 0 1,0 0 0,0 0 0,-1 0-1,1 0 1,0 0 0,0 0-1,0 0 1,-1 0 0,1-1 0,0 1-1,0 0 1,0 0 0,-1 0 0,1 0-1,0 0 1,0-1 0,0 1-1,-1 0 1,1 0 0,0 0 0,0 0-1,0-1 1,0 1 0,0 0-1,0 0 1,-1-1 0,1 1 0,0 0-1,0 0 1,0 0 0,0 0 0,0 0-1,0-1 1,0-15 6125,5-3-1701,0 6-3574,-1 8-826,0-1 0,1 1-1,-1 0 1,1 1 0,-1-1-1,2 1 1,-1-1-1,0 1 1,11-4 0,-14 6-135,1 2-1,1-1 1,-2 0 0,2 0 0,-1 0 0,0 0 0,1 1-1,-1 0 1,0 0 0,1 0 0,-1 0 0,0 0 0,0 1-1,1-1 1,-2 1 0,2 0 0,-1 0 0,0 0 0,0 0-1,6 4 1,-6-3-84,0 0 0,0 0-1,1 0 1,-2 0 0,1 1-1,0-1 1,0 1 0,-2 0-1,2 0 1,-1-1 0,1 1-1,-2 1 1,1-2 0,0 2-1,-1 0 1,1-2 0,-1 2-1,-1 0 1,1-1 0,0 1-1,0 0 1,-1-1 0,1 1-1,-1 0 1,-1 7 0,-1-3-1121</inkml:trace>
</inkml:ink>
</file>

<file path=word/ink/ink1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9.426"/>
    </inkml:context>
    <inkml:brush xml:id="br0">
      <inkml:brushProperty name="width" value="0.05" units="cm"/>
      <inkml:brushProperty name="height" value="0.05" units="cm"/>
      <inkml:brushProperty name="color" value="#849398"/>
    </inkml:brush>
  </inkml:definitions>
  <inkml:trace contextRef="#ctx0" brushRef="#br0">4 1 7424,'-2'20'11954,"0"9"-10767,3 13-176,0-17 286,-2 33 0,0-11 239,9-10-1024,-8-33-401,1 0 28,12-10-218,-3 1 75,0 0 0,0 1 0,1 0 0,-1 1 0,22-4 0,59-2 8,-42 5-6,225-4 8,3 23-116,-255-13 86,20-1 24,51-6 0,3 0 0,56 13 0,-72-3 0,-33-4 0,86-11 0,-36 0 0,-53 12 0,-37-1 0,0 0 0,0-1 0,0 1 0,0-2 0,0 1 0,0-1 0,10-2 0,33-6 0,-35 6 0,0 1 0,1 0 0,-1 1 0,0 0 0,20 3 0,0-1 0,58 1 0,-66-1 0,-20-2 0,0 1 0,0 1 0,1 0 0,-1 0 0,10 2 0,-13-2 0,-1 0 0,1 0-1,0-1 1,0 1-1,8-2 1,11 2 24,-15-1-37,-16-2-614,-17-6-1293,10 1 618</inkml:trace>
</inkml:ink>
</file>

<file path=word/ink/ink1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12.659"/>
    </inkml:context>
    <inkml:brush xml:id="br0">
      <inkml:brushProperty name="width" value="0.05" units="cm"/>
      <inkml:brushProperty name="height" value="0.05" units="cm"/>
      <inkml:brushProperty name="color" value="#849398"/>
    </inkml:brush>
  </inkml:definitions>
  <inkml:trace contextRef="#ctx0" brushRef="#br0">0 25 6144,'3'-2'7745,"6"0"-3762,3 0-3412,1 0-1,21 1 0,226 0 2057,-49-2-1947,311 6-40,-194-1-617,66 2-25,-353-2 20,-26 0-3,0-1 1,1-1 0,-1 0 0,0-1 0,0-1-1,27-6 1,-34 7-16,-1-1 0,1 1 0,0 0 0,0 1 0,8 0 0,-8 0 0,1 0 0,-1-1 0,0 1 0,10-4 0,-15 3-9,1 0 0,0 0 0,0 0 0,0 1 0,0-1-1,0 1 1,0 0 0,0 0 0,0 0 0,0 1 0,0 0 0,0-1-1,5 3 1,8-1-1,-6-3 276,-11 4-180,1 0-1,-1 0 0,1 0 1,-1 0-1,0 0 0,0 0 1,0 0-1,-1 0 0,1 0 1,-1 0-1,0 3 0,-4 9-86,-26 100 24,30-111-45,-3 6-746,1-10 0</inkml:trace>
</inkml:ink>
</file>

<file path=word/ink/ink1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13.235"/>
    </inkml:context>
    <inkml:brush xml:id="br0">
      <inkml:brushProperty name="width" value="0.05" units="cm"/>
      <inkml:brushProperty name="height" value="0.05" units="cm"/>
      <inkml:brushProperty name="color" value="#849398"/>
    </inkml:brush>
  </inkml:definitions>
  <inkml:trace contextRef="#ctx0" brushRef="#br0">0 132 7296,'10'-9'9621,"-5"20"-6933,-3 12-1739,-1 1 0,-3 28 0,1-15-84,1 90 2697,0-127-3562,1 0 0,-1 1 0,0-1 0,0 0 0,0 0 0,0 0 0,1 1 0,-1-1 0,0 0 0,0 0 0,1 0 0,-1 0 0,0 1 0,0-1 0,1 0 0,-1 0 0,0 0 0,0 0 0,1 0 0,-1 0 0,0 0 0,0 0 0,1 0 0,-1 0 0,0 0 0,0 0 0,1 0 0,-1 0 0,0 0 0,1 0 0,-1 0 0,0 0 0,0 0 0,1 0 0,-1-1 0,0 1 0,0 0 0,1 0 0,-1 0 0,16-7 0,-13 6 0,9-3 0,0 0 0,0 2 0,0-1 0,0 1 0,1 1 0,12 0 0,79 7 0,-45-2 0,171-6 0,-74-2 0,31-3 0,-75-2 0,-7 1 0,45 14-71,-89-2 52,0-3 0,111-11 0,-135 3 19,0 3 0,0 1 0,74 3 0,-83 2 1,0-2-1,0-1 1,45-6-1,34-2-23,-82 9-173,0 1-1,-1 1 1,1 1 0,47 13 0,-69-15 193,1-1 0,0 1 1,-1-1-1,1 0 0,0 0 1,-1 0-1,7-1 0,-10 0 26,0-1 1,0 1-1,-1-1 0,1 1 1,-1-1-1,1 1 0,-1 0 0,1-1 1,-1 1-1,-1-3 0,-1 0-23,0-1 0,1-1 0,0 1 0,0 0 0,0 0 0,1-1 0,-1 1 0,1-7 0,-2-6 9,1-34 0,2 36 34,-1 0 1,0 1-1,-1 0 0,-4-16 1,-17-69-535,23 100 437,0-1 1,0 0-1,0 1 0,0-1 0,-1 1 0,1-1 1,0 1-1,-1-1 0,1 1 0,0-1 1,-1 1-1,1-1 0,0 1 0,-1-1 0,1 1 1,-1-1-1,1 1 0,-1 0 0,1-1 0,-1 1 1,1 0-1,-1-1 0,1 1 0,-1 0 0,0 0 1,1-1-1,-1 1 0,1 0 0,-1 0 1,0 0-1,1 0 0,-1 0 0,0 0 0,1 0 1,-1 0-1,1 0 0,-2 0 0,-5 0-590,-7-2-636</inkml:trace>
  <inkml:trace contextRef="#ctx0" brushRef="#br0" timeOffset="1">22 120 7424,'-8'-3'9297,"25"-3"-7472,36-2-1150,61 1 1863,414 0 129,-297 9-2604,-96 1-20,146-15 0,-147 4-44,30-4 24,-46 5 88,-30 4-137,60-7-81,-123 10 107,-20 1 0,0-1 0,0 0 0,0-1 0,0 1 0,7-2 0,-2-1 26,0 1-1,0 0 1,0 1 0,13-1-1,-16 5 4,0-1-299,-12-8-513,-5-3-113</inkml:trace>
</inkml:ink>
</file>

<file path=word/ink/ink1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32.960"/>
    </inkml:context>
    <inkml:brush xml:id="br0">
      <inkml:brushProperty name="width" value="0.05" units="cm"/>
      <inkml:brushProperty name="height" value="0.05" units="cm"/>
    </inkml:brush>
  </inkml:definitions>
  <inkml:trace contextRef="#ctx0" brushRef="#br0">1 56 6144,'-1'3'6482,"1"1"-3092,7-11-1849,-3 3-1208,0 0 0,1-1-1,-1 2 1,2-1 0,-2 1 0,2-1 0,-1 1 0,0 1 0,12-6 0,-8 5-163,1 0 1,1 0-1,-1 1 1,19-2-1,-27 4-161,0 0 0,0 0 0,1 0 1,-1 0-1,-1 0 0,2 0 0,-1 1 0,0-1 0,0 1 0,0 0 1,0 0-1,0-1 0,0 1 0,0 0 0,0 0 0,0 0 0,0 1 0,-1-1 1,0 1-1,1-1 0,0 0 0,-1 1 0,1 0 0,-1-1 0,0 1 1,0-1-1,0 2 0,0-1 0,0 0 0,0 0 0,1 4 0,-1-1 13,0 1 0,0-1 0,-1 1 0,1-1 0,-1 1 0,-1 0-1,1-1 1,-1 0 0,0 1 0,1-1 0,-4 7 0,-1 2 205,-2 0 0,0 0-1,-1-1 1,0 0 0,0-1 0,-1 0 0,-19 19 0,2-1 752,25-29-960,1-1-1,-1 1 1,1 0-1,-1 0 1,1 0-1,-1-1 1,1 1-1,-1 0 1,1 0 0,0-1-1,0 1 1,-1 0-1,1 0 1,0 0-1,0 0 1,0 0-1,0-1 1,0 1-1,0 0 1,0 0-1,1-1 1,-1 1-1,0 0 1,0 0-1,1 0 1,-1 0 0,0 0-1,1-1 1,-1 1-1,1 0 1,0 0-1,-1 0 1,1-1-1,-1 0 1,1 1-1,0-1 1,0 2-1,5 2-9,-1 0 0,1 0 0,12 6 0,-1 0 19,-7-3-246,24 20 374,-32-26-480,-1 0-1,0 1 1,1-1 0,-1 0-1,0 1 1,1 0-1,-1-1 1,-1 1-1,2 2 1</inkml:trace>
</inkml:ink>
</file>

<file path=word/ink/ink1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33.607"/>
    </inkml:context>
    <inkml:brush xml:id="br0">
      <inkml:brushProperty name="width" value="0.05" units="cm"/>
      <inkml:brushProperty name="height" value="0.05" units="cm"/>
    </inkml:brush>
  </inkml:definitions>
  <inkml:trace contextRef="#ctx0" brushRef="#br0">0 7 7040,'0'0'23423,"3"-7"-24063</inkml:trace>
</inkml:ink>
</file>

<file path=word/ink/ink1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4.961"/>
    </inkml:context>
    <inkml:brush xml:id="br0">
      <inkml:brushProperty name="width" value="0.05" units="cm"/>
      <inkml:brushProperty name="height" value="0.05" units="cm"/>
    </inkml:brush>
  </inkml:definitions>
  <inkml:trace contextRef="#ctx0" brushRef="#br0">150 50 5504,'2'-16'3622,"-2"14"-2988,0 0 0,0 0 1,0-1-1,0 1 0,0 0 1,0 0-1,0-1 0,0-2 0,-1 5-554,1-1 0,0 0 0,-1 0 0,0 0 0,1 1 0,-1-1 0,1 0 0,-1 1 0,0 0-1,0 0 1,1-1 0,-1 1 0,0-1 0,1 1 0,-1-1 0,1 1 0,-1 0 0,0-1-1,0 1 1,0 0 0,0 0 0,0 0 0,0 0 0,0-1 0,1 1 0,-1 1 0,0-1 0,-1 0-1,-3 0 134,1 1 0,-1 0-1,1 0 1,-1 0 0,1 0-1,-1 0 1,1 1 0,-1 1-1,2-1 1,-2-1 0,2 2-1,-1 0 1,-1-1 0,2 2-1,-1-1 1,2 0-1,-2 0 1,1 1 0,1 0-1,-6 7 1,2-1-9,0 0 1,1 0-1,0 1 1,1-1-1,0 1 1,1 0-1,-3 16 1,5-22-152,0 1 1,0-1 0,1 1-1,-1-1 1,1 1 0,1 0 0,-1-1-1,1 1 1,0-1 0,1 0-1,-2 1 1,2-1 0,0 1-1,1-1 1,-1 0 0,0 0 0,1 0-1,1 0 1,-2-1 0,2 0-1,-1 1 1,1-1 0,1 0-1,-2-1 1,2 1 0,-1-1 0,1 1-1,6 2 1,-7-4-164,0 0 1,0 0 0,0-1-1,0 0 1,1 0-1,-1 0 1,0 0-1,0 0 1,1-1-1,-1 0 1,1 0 0,0 0-1,-1-1 1,1 1-1,-1-1 1,1 0-1,-2 0 1,2 0-1,-1-1 1,0 0 0,0 0-1,6-4 1,10-5-1193</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6.132"/>
    </inkml:context>
    <inkml:brush xml:id="br0">
      <inkml:brushProperty name="width" value="0.05" units="cm"/>
      <inkml:brushProperty name="height" value="0.05" units="cm"/>
    </inkml:brush>
  </inkml:definitions>
  <inkml:trace contextRef="#ctx0" brushRef="#br0">133 405 7552,'-2'-5'1047,"-7"-26"3386,8 16 262,1 14-4624,0 1-1,-1 0 0,1-1 0,0 1 0,0 0 0,0-1 0,0 1 0,0 0 0,-1 0 0,1-1 0,0 1 0,0 0 0,0 0 0,-1-1 0,1 1 0,0 0 0,0 0 0,-1 0 0,1 0 0,0-1 1,0 1-1,-1 0 0,1 0 0,0 0 0,-1 0 0,1 0 0,0 0 0,-1 0 0,1 0 0,0 0 0,-1 0 0,1 0 0,0 0 0,-1 0 0,1 0 0,-12 1 886,8 1-766,0 1 1,-1-1 0,1 1-1,0 0 1,0 0 0,1 0-1,-1 0 1,-4 6 0,0 0 19,1 0 0,-11 17 0,13-19-88,1 1-1,0 1 1,1-1-1,-4 12 1,6-18-117,0 0 1,1 0 0,0 0-1,-1 0 1,1-1-1,0 1 1,0 0-1,0 0 1,0 0-1,0 0 1,0 0-1,0 0 1,1 0-1,-1-1 1,1 1-1,0 0 1,-1 0-1,1 0 1,0-1 0,0 1-1,0 0 1,0-1-1,0 1 1,0-1-1,1 1 1,-1-1-1,0 0 1,3 2-1,-2-2-5,0 1 0,0-1 0,1 0-1,-1 0 1,0 0 0,1 0 0,-1 0-1,1 0 1,-1-1 0,1 1 0,-1-1-1,1 0 1,-1 0 0,1 0 0,0 0 0,-1 0-1,1-1 1,-1 1 0,1-1 0,-1 1-1,1-1 1,-1 0 0,1 0 0,-1 0 0,0 0-1,0 0 1,1-1 0,-1 1 0,0-1-1,0 0 1,0 1 0,-1-1 0,1 0-1,0 0 1,2-4 0,2-2 14,-1-1 1,1 0-1,-2 0 0,1-1 1,-1 1-1,-1-1 1,5-17-1,-3 2 42,-2-1-1,0 0 1,-1-43 0,-14-76 240,4 53-132,7 80-101,0-10 217,0 19-93,-1 12 8,0 23-83,1 0 1,5 56-1,0-19-44,-4-26-68,3 0 0,1-1 0,12 53 0,-15-93-1,-1 1-47,1 0 1,0 0-1,-1 0 1,2-1-1,-1 1 1,0 0-1,0-1 1,1 1-1,0-1 1,-1 1 0,1-1-1,4 5 1,12 7-487</inkml:trace>
</inkml:ink>
</file>

<file path=word/ink/ink1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5.696"/>
    </inkml:context>
    <inkml:brush xml:id="br0">
      <inkml:brushProperty name="width" value="0.05" units="cm"/>
      <inkml:brushProperty name="height" value="0.05" units="cm"/>
    </inkml:brush>
  </inkml:definitions>
  <inkml:trace contextRef="#ctx0" brushRef="#br0">68 24 7680,'-6'11'7677,"-2"1"-4665,-5 10-1904,-26 84 2966,37-128-2324,3 13-1561,0 2 1,1 0-1,-1 0 1,1 0 0,0 0-1,1 0 1,0 0-1,7-12 1,-7 15-206,0 0 0,-1 0 0,1 0 0,0 1 0,0-1 0,1 2 0,0-2 0,-1 1 0,1 1 0,0-1 0,0 0 0,0 0 0,0 2 0,1-1 0,5-2 0,-7 4-389,1-1 0,-1 1 0,1 0 0,0 0 0,-1 1-1,2-1 1,-2 1 0,1 0 0,0 0 0,-1 0 0,4 2 0,-6-3 146,15 7-2941</inkml:trace>
  <inkml:trace contextRef="#ctx0" brushRef="#br0" timeOffset="1">227 132 8192,'0'-9'3160,"0"7"-2545,0 1 0,0-1 0,0 1 0,0 0 0,0 0 0,0-1 0,0 1 0,0-1 0,1 1 0,-1-1 0,1 2 0,0-4-1,13-7 1031,-12 9-1586,1 0-1,0 1 0,-1-1 0,1 0 1,-1-1-1,1 2 0,-2-1 0,2-1 1,-1 0-1,0 1 0,0-1 0,-1 0 1,2-2-1,-2 3-46,0 0 1,-1 0 0,1 1-1,-1-1 1,0 0-1,0 0 1,0 1 0,1-1-1,-2 1 1,1-1-1,0 0 1,0 0 0,-1 0-1,1 1 1,-1-1 0,1 0-1,-1 1 1,0-1-1,0 0 1,0 1 0,0 0-1,1-1 1,-1 1-1,-2-3 1,2 3-9,0 0 0,0 0-1,0 0 1,1 0 0,-1 0 0,1 0 0,-1 0 0,0 1-1,-1-1 1,1 1 0,0-1 0,0 1 0,0-1 0,0 1-1,0-1 1,0 1 0,0-1 0,-1 1 0,1 0-1,0 0 1,-1-1 0,2 1 0,-1 0 0,-2 1 0,1-1 6,0 1 1,1 0 0,-1 1-1,0-2 1,1 1 0,-1 0-1,1 1 1,-1-1 0,2 1-1,-2-1 1,1 0 0,0 1 0,0-1-1,-2 4 1,2-1-1,-1 0-1,1 0 1,-1 1-1,1-1 1,0 1-1,0-2 1,0 2-1,1-1 1,0 1 0,0-1-1,0 2 1,0-2-1,1 0 1,0 1-1,0-1 1,0 1 0,1-1-1,0 1 1,-1-2-1,1 2 1,0-2-1,1 2 1,-1-2-1,0 1 1,1 0 0,0-1-1,0 0 1,5 4-1,-2-2-154,-1-2-1,2 0 0,-2 1 0,1-2 0,12 5 1,3-4-645</inkml:trace>
</inkml:ink>
</file>

<file path=word/ink/ink1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6.546"/>
    </inkml:context>
    <inkml:brush xml:id="br0">
      <inkml:brushProperty name="width" value="0.05" units="cm"/>
      <inkml:brushProperty name="height" value="0.05" units="cm"/>
    </inkml:brush>
  </inkml:definitions>
  <inkml:trace contextRef="#ctx0" brushRef="#br0">56 5 8448,'-1'-1'154,"1"1"0,-1 0 0,1 0 0,-1 0 0,1-1 0,-1 1 0,1-1 0,-1 1 0,1 0 0,-1 0 1,0-1-1,1 1 0,-1 0 0,1 0 0,0 0 0,-1 0 0,0-1 0,1 1 0,-1 0 0,0 0 0,1 1 0,-1-1 0,0 0 1,1 0-1,-2 0 0,1 1 260,1 0 0,0 0 1,-1-1-1,1 1 1,-1 0-1,1 1 0,0-1 1,-1 0-1,1 0 0,0 0 1,0 0-1,0-1 1,0 2-1,0-1 0,0 0 1,0 2 1130,-4 2-671,0 1-717,0 1 0,0 0-1,0-1 1,1 1 0,0 0 0,-3 12-1,5-16-100,0-1 0,1 1 0,-1 0 0,1 0-1,0-1 1,-1 2 0,2-2 0,-1 1 0,0 0 0,1 0-1,-1-1 1,1 1 0,0 0 0,-1-1 0,1 1 0,0-1-1,0 0 1,1 1 0,-1 0 0,1-1 0,2 3 0,-3-4-45,0 0 1,1 0 0,-1-1 0,0 1-1,-1-1 1,2 0 0,-1 1-1,1-1 1,-1 1 0,1-1 0,-2 0-1,1 1 1,1-1 0,-1 0-1,1 0 1,-1 0 0,1 0 0,-2-1-1,2 1 1,-1 0 0,1-1 0,-1 1-1,1-1 1,-1 1 0,-1 0-1,2 0 1,-1-1 0,0 0 0,2-1-1,1-1-17,2 0 0,-2-1-1,1 1 1,8-9 0,-8 5-66,1-1 0,-1 1 0,0-2 0,-1 1 0,1-1 0,-2 1 0,3-11 0,-2 0 214,-7 25 185,2 0-293,1 0 0,-1-1 1,1 1-1,-1 0 0,2 0 0,-1 0 0,1 0 0,-1 0 1,1-1-1,3 7 0,-3-10-78,-1 0 1,1-1-1,0 1 0,0 0 1,-1 0-1,1 0 0,1-2 1,-1 2-1,0 0 0,1-1 1,-1 1-1,0-1 0,1 0 1,-1 0-1,1 0 0,0 0 1,-1 0-1,1 0 1,0 0-1,0 0 0,0 0 1,-1-1-1,1 0 0,0 0 1,0 0-1,0 1 0,-1-1 1,1 0-1,1 0 0,-1 0 1,-1 0-1,1-1 0,0 1 1,3-1-1,15-4-2473,-2-3-321</inkml:trace>
</inkml:ink>
</file>

<file path=word/ink/ink1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7.193"/>
    </inkml:context>
    <inkml:brush xml:id="br0">
      <inkml:brushProperty name="width" value="0.05" units="cm"/>
      <inkml:brushProperty name="height" value="0.05" units="cm"/>
    </inkml:brush>
  </inkml:definitions>
  <inkml:trace contextRef="#ctx0" brushRef="#br0">1 1 8064,'0'2'7867,"1"3"-3921,6 19-3716,-5-16 548,5 19-544,-1 1 0,-2-1 1,2 45-1,-12 82 1239,5-91-1110,5-52-1701,-2-12-103,-3-5 401,-20-75-3546,21 81 4623,0 0 0,0-1 0,0 1 0,0-1 0,0 1 0,-1 0 0,1-1 0,0 1 0,0-1 0,0 1 0,0 0 1,0 0-1,1 0 0,-1-1 0,0 1 0,0-1 0,0 1 0,0 0 0,0-1 0,1 1 0,-1 0 0,0-1 0,0 1 0,0-1 0,1 1 0,-1 0 0,0 0 0,1-1 0,-1 1 1,0 0-1,1-1 0,-1 1 0,0 0 0,1 0 0,-1-1 0,17 3 627,-11 0-641,0 1 0,-1-1 0,12 7 0,-14-7-189,0 0-1,0 0 0,0 0 0,1-2 1,-2 2-1,2-1 0,0 0 0,-2 0 0,2-1 1,0 1-1,-1-1 0,1 1 0,-1-1 0,1 0 1,-1-1-1,0 1 0,1-1 0,5-1 1,1-2 106,-30 14-210,20-10 267,0 0 0,0 0 0,0 0 0,0 0 0,0 0 0,0 0 0,0 0 0,0 0 0,0 0 0,0 0 0,0 0 1,0 0-1,0 0 0,1 0 0,-1 0 0,0 0 0,0 0 0,0 0 0,0 0 0,0 0 0,0 0 0,0 0 0,0 0 0,0 0 0,0 0 0,0 0 0,0 0 0,0 0 0,0 0 0,0 0 1,0 0-1,0 0 0,0 1 0,0-1 0,0 0 0,0 0 0,0 0 0,0 0 0,0 0 0,0 0 0,0 0 0,0 0 0,0 0 0,0 0 0,0 0 0,0 0 0,0 0 0,0 0 0,0 0 1,0 0-1,0 0 0,0 1 0,0-1 0,0 0 0,0 0 0,10 0 75,14-4 576,28-21 3874,-50 24-4397,-1 0 0,1-1-1,-1 0 1,0 0 0,0 1-1,0-1 1,0 0 0,0 0 0,0 0-1,0 1 1,-1-1 0,1 0-1,-1-1 1,1 1 0,-1 1 0,0-1-1,0-1 1,0 1 0,0 1-1,0-1 1,0-1 0,-1 1 0,1 0-1,-1 1 1,-1-6 0,-1 7-20,1 0 1,0 0-1,0 0 1,0 0 0,-1 0-1,2 1 1,-2-1-1,1 1 1,0 0-1,0 0 1,0-1 0,-4 4-1,3-4 37,0 2-81,0-1 0,0 1-1,2-1 1,-2 1 0,1-1-1,-1 1 1,2 0 0,-1 0-1,0 0 1,0 0 0,0 0 0,1 1-1,-1-1 1,1 0 0,-1 1-1,1 0 1,0-1 0,0 0-1,0 1 1,0 0 0,1 4-1,-1-3-10,0 1-1,0-1 1,1 1-1,0-1 0,0 1 1,0-1-1,0 1 1,1-2-1,0 2 0,0-1 1,-1 1-1,2-1 0,2 5 1,-2-6-110,0 0 0,0 0 0,1 1 0,0-1 0,-1 0 0,1 0 0,0 0 0,0-1 0,1 1 1,-1-1-1,0 1 0,1-2 0,0 1 0,-1 0 0,2 0 0,-2-1 0,1 1 0,1-2 0,-2 1 0,9 0 0,7 0-1348</inkml:trace>
</inkml:ink>
</file>

<file path=word/ink/ink1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7.996"/>
    </inkml:context>
    <inkml:brush xml:id="br0">
      <inkml:brushProperty name="width" value="0.05" units="cm"/>
      <inkml:brushProperty name="height" value="0.05" units="cm"/>
    </inkml:brush>
  </inkml:definitions>
  <inkml:trace contextRef="#ctx0" brushRef="#br0">82 75 6272,'-4'-2'800,"3"1"-523,-1 1 0,1 0 0,0-1-1,0 1 1,0-1 0,0 1 0,1-1 0,-1 1-1,0-1 1,0 1 0,0-1 0,0 1 0,0-1-1,0 0 1,1 0 0,-1 0 0,0 0 0,1 0-1,0 0 1,-1 0 0,1 1-122,-1-1 0,1 1 0,0 0 0,-1 0 0,1-1 1,0 1-1,-1 0 0,1 0 0,0 0 0,-1 0 0,1-1 0,-1 1 0,1 0 0,0 0 0,-1 0 0,1 0 1,-1 0-1,1 0 0,0 0 0,-1 0 0,1 0 0,0 0 0,0 0 0,0 0 0,-1 0 0,1 0 0,-1 1 1,1-1-1,0 0 0,-1 0 0,1 0 0,0 1 0,-1-1 0,1 0 0,0 0 0,-1 1 0,1-1 1,0 0-1,0 0 0,-1 0 0,-10 10 910,9-7-1038,2 0 0,-2 0-1,1 0 1,0 1 0,0-2 0,0 2 0,0-1 0,1 0 0,0 1 0,0 5 0,-2 9 658,2-15-600,0 0 0,0 0 1,0 0-1,0 0 0,0 0 0,0 0 0,0 0 0,1 0 1,0 0-1,0-1 0,3 6 0,19 28 621,-4-12-399,21 27 145,-37-46-426,-1-1 1,1 1-1,-1 0 1,0-1-1,0 1 1,0 0-1,-1 0 1,1 0-1,0 8 1,-2-11-25,0-1-1,0 2 1,0-1 0,0 0-1,-1 0 1,1-1 0,-1 2 0,1-1-1,-1 0 1,0-1 0,0 1-1,0 0 1,0 0 0,0 0-1,0-1 1,0 1 0,0-1 0,-1 1-1,1 0 1,-1-1 0,0 0-1,2 0 1,-2 1 0,0-1-1,0 0 1,0 0 0,1 0 0,-1 0-1,0 0 1,-3-1 0,3 1-1,-1 0 1,0-1-1,1 1 1,-2-1-1,1 1 1,1-1-1,-1 0 1,0 0 0,0-1-1,1 1 1,-2-1-1,1 1 1,1-1-1,-1 0 1,0 1-1,2-2 1,-2 1 0,0 0-1,0-1 1,-3-2-1,1-2-119,1 4-145,1 0-1,1-1 1,-1-1-1,0 2 1,1-1-1,-5-7 1,0-4-911</inkml:trace>
  <inkml:trace contextRef="#ctx0" brushRef="#br0" timeOffset="1">210 14 7552,'2'-14'11164,"1"21"-8751,2 26-2423,-2 8 1190,-3 52-1,-1-53-588,5 57 1,0-73-1062,-4-4-170</inkml:trace>
</inkml:ink>
</file>

<file path=word/ink/ink1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8.786"/>
    </inkml:context>
    <inkml:brush xml:id="br0">
      <inkml:brushProperty name="width" value="0.05" units="cm"/>
      <inkml:brushProperty name="height" value="0.05" units="cm"/>
    </inkml:brush>
  </inkml:definitions>
  <inkml:trace contextRef="#ctx0" brushRef="#br0">1 15 8704,'2'6'10615,"-2"-6"-10476,11 1 498,3 1-716,0-1-1,0 0 1,1 0-1,-1-2 1,0 0-1,0 1 1,1-2-1,21-7 0,-10 3-3273,34-1-1,-61 7 3454,0 1 0,0 0 0,0 0 0,0 0 1,0 0-1,1 0 0,-1 0 0,0 0 0,1 0 0,-1 0 1,1 0-1,-1 1 0,1 0 0,-1 3 610,-4 4 250,2 0-1,-1 0 1,0 0 0,2 0 0,0 1 0,-1-1 0,0 20 0,3-27-923,0-1-1,0 0 1,0 0 0,0 1-1,0-2 1,0 1-1,0 0 1,1 1-1,-1-1 1,1 0-1,-1 0 1,1 0-1,-1 1 1,1-2 0,0 1-1,-1 0 1,1 0-1,0 0 1,0 0-1,0 0 1,-1-1-1,0 1 1,1 0-1,1 0 1,-1-1 0,0 0-1,0 1 1,0-1-1,0 1 1,0-1-1,0 1 1,0-1-1,0 0 1,0 0-1,0 1 1,2-1 0,-1 0-30,1 0 1,0 0-1,-1-1 1,0 1-1,1 0 0,-1-1 1,1 0-1,-1 0 1,0 1-1,1-1 1,-1 0-1,0 0 1,0-1-1,0 1 1,2-2-1,3-4-121,-2 0 0,1 1 0,-1-3 0,0 2 0,-1-1 0,0 1 0,-1-1 0,6-17 0,-2 8-118,-8 24 444,0 0 0,1 0 0,0-1 0,1 1 0,1 9 0,-2-13-98,0 0-173,0 0 0,0 0 0,0-1 0,1 1 0,-1 0 0,1-1 0,0 0 0,0 1 0,0-1 0,0 0 0,1 1 1,-1-1-1,0 0 0,0 1 0,1-2 0,3 5 0,9-2-987</inkml:trace>
</inkml:ink>
</file>

<file path=word/ink/ink1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9.516"/>
    </inkml:context>
    <inkml:brush xml:id="br0">
      <inkml:brushProperty name="width" value="0.05" units="cm"/>
      <inkml:brushProperty name="height" value="0.05" units="cm"/>
    </inkml:brush>
  </inkml:definitions>
  <inkml:trace contextRef="#ctx0" brushRef="#br0">126 367 8576,'-10'-12'7538,"1"8"-3605,7 4-3861,0 0 0,-1 1 0,1-1 0,0 1 0,0 0 0,0 0 0,1 0 0,-1 0 0,0 0 0,0 0 0,0 0 0,1 0 0,-3 2 0,-4 5 113,0 0 0,1 1 0,0 0 0,1 0 0,-1 0 0,2 1 0,-1-1-1,2 2 1,-1-1 0,1 0 0,-4 17 0,8-26-146,-1 1-1,1-1 1,-1 1 0,1 0-1,-1-1 1,1 1 0,0 0-1,0-1 1,0 1 0,0 0-1,0-1 1,0 1 0,1 0-1,-1-1 1,1 1 0,-1-1-1,1 1 1,-1-1 0,1 1-1,0-1 1,0 1 0,0-1-1,0 1 1,0-1 0,0 0-1,0 1 1,2 1 0,2 0 22,0-1 1,0 1-1,0-1 0,1 0 1,-1 0-1,10 2 1,-6-2-60,-8-2-8,1 1 1,0-1-1,-1 0 1,1 0-1,0 0 1,-1 0-1,1 0 1,0 0 0,-1 0-1,1-1 1,0 1-1,-1-1 1,1 1-1,0-1 1,-1 1-1,1-1 1,-1 0 0,1 0-1,-1 0 1,0 0-1,1 0 1,-1 0-1,0 0 1,0 0-1,0-1 1,2-1-1,1-4-31,0 1-1,0-1 0,0 0 0,3-10 1,-6 13 10,5-12-57,-1 0 0,0-1-1,-2 0 1,0 1 0,1-33 0,-8-85-34,-1 33 250,2 74 135,0 24-48,2 17-65,0 58 99,-1-30-156,2 0 0,2 0-1,9 55 1,-8-90-67,-1-1-1,1 1 1,0-1-1,0 0 1,0 0-1,1 0 1,0-1 0,0 1-1,1-1 1,-1 0-1,1 0 1,0 0-1,1-1 1,-1 0-1,1 0 1,0 0-1,0 0 1,0-1-1,0 0 1,0-1 0,1 1-1,-1-1 1,1-1-1,0 1 1,8 0-1,-11-2-63,0 0-1,0 0 0,-1-1 1,1 1-1,0-1 1,0 0-1,-1 0 0,1 0 1,-1 0-1,1-1 1,-1 0-1,1 1 1,-1-1-1,0 0 0,0-1 1,0 1-1,0-1 1,0 1-1,-1-1 0,1 0 1,-1 0-1,0 0 1,1 0-1,-1 0 0,-1-1 1,1 1-1,0-1 1,-1 1-1,0-1 0,0 1 1,0-1-1,0 0 1,-1 0-1,1 1 0,-1-1 1,0-6-1,0 7 5,0-18-366,0 20 395,0 1 0,0 0 0,0-1-1,0 1 1,0 0 0,0-1 0,0 1 0,0 0-1,0 0 1,0-1 0,0 1 0,0 0 0,0-1-1,0 1 1,0 0 0,-1-1 0,1 1 0,0 0-1,0 0 1,0-1 0,0 1 0,-1 0 0,1 0-1,0-1 1,0 1 0,0 0 0,-1 0 0,1 0-1,0-1 1,0 1 0,-1 0 0,1 0 0,0 0-1,0 0 1,-1 0 0,1 0 0,0 0 0,-1-1-1,1 1 1,0 0 0,-1 0 0,1 0 0,0 0 0,-1 0-1,1 0 1,0 0 0,0 0 0,-1 1 0,1-1-1,0 0 1,-1 0 0,1 0 0,-1 0 0,0 2 28,0 0 1,0 0 0,0-1 0,0 1-1,0 0 1,0 0 0,0 0 0,1 0-1,-1 0 1,1 1 0,-1-1-1,1 0 1,0 0 0,0 4 0,0 33 68,0-34-85,1 0 0,0 0 0,0 0 0,1 0 0,0 0 0,-1 0 0,2-1 0,-1 1 1,0-1-1,1 1 0,6 7 0,-7-10-7,-1 0 0,1 0 1,0 0-1,0 0 0,1 0 0,-1-1 0,0 1 1,1-1-1,-1 1 0,0-1 0,1 0 1,0 0-1,-1 0 0,1 0 0,0-1 0,-1 1 1,1-1-1,0 1 0,0-1 0,0 0 1,-1 0-1,1 0 0,4-1 0,-4 0-4,0-1 0,0 1-1,0 0 1,0-1 0,0 0-1,0 0 1,-1 0 0,1 0-1,-1 0 1,1 0 0,-1-1-1,0 1 1,0-1 0,0 1-1,2-4 1,3-5 9,-1 0 0,7-18 0,-13 29-7,0 0 0,0 1 0,0-1 0,0 0 0,0 0 0,0 0 0,0 0 0,0 0 0,1 0 0,-1 0 0,0 0 0,0 0 0,0 1 0,0-1 0,0 0 0,0 0 0,0 0 1,0 0-1,1 0 0,-1 0 0,0 0 0,0 0 0,0 0 0,0 0 0,0 0 0,0 0 0,1 0 0,-1 0 0,0 0 0,0 0 0,0 0 0,0 0 0,0 0 0,0 0 0,0 0 0,1 0 1,-1 0-1,0 0 0,0 0 0,0-1 0,0 1 0,0 0 0,0 0 0,0 0 0,0 0 0,1 0 0,-1 0 0,0 0 0,0 0 0,0 0 0,0-1 0,0 1 0,0 0 0,0 0 0,0 0 1,0 0-1,2 10-20,-2-10 25,7 69-156,-7-69 145,0 0 0,0 1-1,0-1 1,0 0 0,0 0 0,0 0 0,0 0-1,0 0 1,0 1 0,0-1 0,0 0 0,0 0-1,0 0 1,0 0 0,0 0 0,0 1 0,0-1-1,0 0 1,0 0 0,0 0 0,0 0 0,0 0-1,0 0 1,1 1 0,-1-1 0,0 0 0,0 0-1,0 0 1,0 0 0,0 0 0,0 0 0,1 0-1,-1 0 1,0 0 0,0 0 0,0 0 0,0 0-1,0 0 1,1 1 0,-1-1 0,0 0 0,0 0 0,0 0-1,0 0 1,0 0 0,1-1 0,-1 1 0,0 0-1,0 0 1,0 0 0,0 0 0,12-5-580,-4 0-1,18-10-567</inkml:trace>
  <inkml:trace contextRef="#ctx0" brushRef="#br0" timeOffset="1">658 26 6016,'-2'-1'207,"-14"-7"3083,16 7-3008,0 1-1,-1 0 0,1-1 0,0 1 0,-1-1 1,1 1-1,0 0 0,0-1 0,0 1 1,-1-1-1,1 1 0,0-1 0,0 1 1,0-1-1,0 1 0,0-1 0,0 1 1,0-1-1,0 1 0,0-1 0,0 1 0,0-1 1,0 1-1,0-1 0,0 1 0,1 0 1,-1-1-1,0 1 0,2-4 2529,-1 7-2410,-1 0 0,1-1 0,-1 1-1,0 0 1,0-1 0,0 1 0,0 0 0,-1 4-1,1 8-669,2 64 1644,-13 151-1,7-180-1069,-5 53-27,9-89-1557,3-6-256</inkml:trace>
  <inkml:trace contextRef="#ctx0" brushRef="#br0" timeOffset="2">579 354 8192,'-7'-6'4096,"9"12"-256,7-3 1791,4-3-4863,9-3 0,-4 3 128,4-4 0,0 4-1280,0 0 0,-1-5 896,-3 8 0,0-1-1280,4-2 0</inkml:trace>
</inkml:ink>
</file>

<file path=word/ink/ink1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52:20.142"/>
    </inkml:context>
    <inkml:brush xml:id="br0">
      <inkml:brushProperty name="width" value="0.05" units="cm"/>
      <inkml:brushProperty name="height" value="0.05" units="cm"/>
    </inkml:brush>
  </inkml:definitions>
  <inkml:trace contextRef="#ctx0" brushRef="#br0">48 39 7168,'4'7'7744,"-3"21"-6482,0 2-796,4 7 1847,1 60 1,-5-72-1864,-15 506 3176,3-290-2802,7-121-624,-9-2-72,13-59-128,0-58 0,-1 0 0,1-1 0,0 1 0,-1 0 0,1 0 0,0-1 0,-1 1 0,1-1 0,0 1 0,-1 0 0,1-1 0,-1 1 0,0-1 0,1 1 0,-1-1 0,1 1 0,-1-1 0,0 1 0,1-1 0,-1 0 0,0 1 0,1-1 0,-1 0 0,0 0 0,1 0 0,-1 1 0,0-1 0,0 0 0,1 0 0,-1 0 0,-1 0 0,-1 0 0,2 7 0,2-11 0,-1 5 3,1-1 0,0 1 0,-1-1 0,1 0 0,-1 1 0,1-1 0,0 0 0,-1 1 0,1-1 0,0 0 0,0 0 0,-1 0 0,1 0 0,0 1 0,-1-1 0,1 0 0,0 0 0,0-1 0,-1 1 0,1 0 0,0 0 0,0 0 0,-1 0 0,1-1 0,0 1 0,-1 0 0,1-1 0,1 0 0,13-1 38,14 5-71,0-2 0,57-4-1,-7-1-6,-20 4 37,100-3 0,-140 2 0,33 3 0,-32 0 0,29-2 0,80-3 0,267-5-145,-249 9 162,53 9 90,-117-13-320,-79 4 191,-3-1 18,0 0-1,-1 0 1,1 0 0,0 0-1,-1 0 1,1 0-1,0 0 1,0 0 0,-1 0-1,1 0 1,0 0 0,-1 0-1,1 0 1,0 0-1,-1-1 1,1 1 0,0 0-1,-1 0 1,2-2-1,5 0-35,29-3 19,-35 4 21,1 0-1,-1 0 1,0-1-1,0 1 1,0 0 0,0 0-1,0 0 1,0-1 0,0 1-1,-1-1 1,1 1 0,0 0-1,-1-1 1,1-2 0,7-17 26,-3-2 9,-1 0-1,2-35 0,-3 16-9,4-49 18,-4 0 0,-10-102-1,-4-107 214,9 229-256,-1 39 0,3 1 0,3-37 0,12-9-45,-10 55 24,0 1 0,-2-1 1,1-28-1,-1 2 21,-3 47 0,-1 0 0,1 0 0,-1 1 0,1-1 0,-1 0 0,1 0 0,-1 1 0,0-1 0,1 1 0,-1-1 0,0 0 0,1 1 0,-1-1 0,0 1 0,0-1 0,0 1 0,1 0 0,-1-1 0,0 1 0,0 0 0,0 0 0,0 0 0,-1-1 0,-20-3 0,-75-5 0,-3 18-128,30-2 128,-39 1 0,1 1 0,0-9 0,-218-4 0,130 4-8,-46-3 144,151 2-136,52 2 0,-50 2-21,88-3-107,-6-3-3307</inkml:trace>
</inkml:ink>
</file>

<file path=word/ink/ink1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54:20.118"/>
    </inkml:context>
    <inkml:brush xml:id="br0">
      <inkml:brushProperty name="width" value="0.05" units="cm"/>
      <inkml:brushProperty name="height" value="0.05" units="cm"/>
    </inkml:brush>
  </inkml:definitions>
  <inkml:trace contextRef="#ctx0" brushRef="#br0">12 10 6144,'0'-1'108,"0"1"1,0 0 0,0 0-1,0-1 1,0 1 0,0 0-1,0 0 1,0 0-1,-1-1 1,1 1 0,0 0-1,0 0 1,0-1 0,0 1-1,0 0 1,-1 0 0,1 0-1,0 0 1,0-1-1,0 1 1,-1 0 0,1 0-1,0 0 1,0 0 0,0 0-1,-1 0 1,1 0-1,0 0 1,0-1 0,-1 1-1,1 0 1,0 0 0,0 0-1,-1 0 1,1 0 0,0 0-1,0 0 1,0 0-1,-1 1 1,1-1 0,0 0-1,0 0 1,-1 0 0,-2 1 3169,7-7-158,-4 33-709,0 45-43</inkml:trace>
</inkml:ink>
</file>

<file path=word/ink/ink1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54:20.811"/>
    </inkml:context>
    <inkml:brush xml:id="br0">
      <inkml:brushProperty name="width" value="0.05" units="cm"/>
      <inkml:brushProperty name="height" value="0.05" units="cm"/>
    </inkml:brush>
  </inkml:definitions>
  <inkml:trace contextRef="#ctx0" brushRef="#br0">6 26 7680,'0'0'3840,"4"-8"-2048,-4-1 3071,0 3-3583,-4 4-640,-2 4-1024,6 1 0,6 0 128,1 3 0</inkml:trace>
  <inkml:trace contextRef="#ctx0" brushRef="#br0" timeOffset="1">52 134 7424,'-1'4'810,"1"0"0,0-1 0,0 1 1,0 0-1,0 6 0,3 10 7699,3-25-6360,9-15-1086,-2 2-430,7-9-355,-18 22-266,1 2 0,-1-1 0,0 0 1,1 0-1,0 1 0,0 0 0,0-1 0,1 1 0,-2 1 1,2-1-1,0 0 0,0 1 0,6-4 0,-9 6-12,0 0 0,0 0 0,0 0 0,0 0 0,0 0 0,-1 0 0,1 1 0,0-1 0,0 0 0,0 0 0,0 1 0,0-1 0,0 1 0,-1-1 0,1 1 0,0-1 0,0 1 0,-1 0 0,1-1 0,-1 0 0,1 1 0,0-1 0,-1 1 0,1 0 0,-1 0 0,1 0 0,-1 0 0,1 0 0,-1 0 0,1 0 0,-1-1 0,0 1 0,1 0 0,-1 0 0,0 0 0,0 1 0,1 4 0,0 0 0,0 1 0,0 11 0,-2 1-1,1-13-12,-1 0 1,1 1-1,1-1 1,1 11-1,2-12-285,1-1 20</inkml:trace>
</inkml:ink>
</file>

<file path=word/ink/ink1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0.507"/>
    </inkml:context>
    <inkml:brush xml:id="br0">
      <inkml:brushProperty name="width" value="0.05" units="cm"/>
      <inkml:brushProperty name="height" value="0.05" units="cm"/>
      <inkml:brushProperty name="color" value="#849398"/>
    </inkml:brush>
  </inkml:definitions>
  <inkml:trace contextRef="#ctx0" brushRef="#br0">166 28 5120,'-1'-2'650,"1"1"1,-1-1 0,1 1-1,-1 0 1,1-1 0,0 0-1,-1 1 1,1-1-1,0 1 1,0 0 0,0-1-1,1-3 1,2 0 3566,0 17-3602,-1 12 1,-1 1-1,-1 0 1,-5 39 0,1-28-7,3-17-236,-1 0 1,0 1-1,-2-1 0,0 0 1,-2-1-1,1 1 0,-17 33 1,21-50-340,0 0 0,-1 0 0,1 0 1,-1 0-1,1 0 0,0-1 1,-1 1-1,0 0 0,0 0 0,0-1 1,1 0-1,-2 0 0,1 1 1,0-1-1,0 0 0,-4 1 0,1-1 49,0-1 0,0 1-1,0-1 1,-1 1-1,-7-2 1,-6 0 97,8 3-3,-2-1-476,12-3-233,5-4-350,11-6-398</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6.585"/>
    </inkml:context>
    <inkml:brush xml:id="br0">
      <inkml:brushProperty name="width" value="0.05" units="cm"/>
      <inkml:brushProperty name="height" value="0.05" units="cm"/>
    </inkml:brush>
  </inkml:definitions>
  <inkml:trace contextRef="#ctx0" brushRef="#br0">20 19 5376,'-4'-11'14847,"4"4"-10751,0 14-4608,0 4 1280,0-4-1280,4 7 0</inkml:trace>
  <inkml:trace contextRef="#ctx0" brushRef="#br0" timeOffset="1">1 248 8320,'3'0'4096,"-3"-13"5503,0 8-7295,0 10-2944,4 5 0</inkml:trace>
</inkml:ink>
</file>

<file path=word/ink/ink1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013"/>
    </inkml:context>
    <inkml:brush xml:id="br0">
      <inkml:brushProperty name="width" value="0.05" units="cm"/>
      <inkml:brushProperty name="height" value="0.05" units="cm"/>
      <inkml:brushProperty name="color" value="#849398"/>
    </inkml:brush>
  </inkml:definitions>
  <inkml:trace contextRef="#ctx0" brushRef="#br0">65 7 7424,'1'1'4225,"0"-5"-210,-2 0-1331,-4 9-2451,-3 4 321,0 0 1,1 0 0,0 1-1,0 0 1,1 0 0,1 1-1,-7 16 1,11-25-506,1-1 1,0 1-1,0-2 1,0 2-1,0-1 1,0 1-1,0 0 1,1-1-1,-1 0 1,1 0-1,-1 1 1,1-1-1,-1 1 1,1-1-1,-1 0 1,0 0-1,1 0 1,0 0-1,0 1 1,0-1-1,0 0 1,0 0-1,0 0 1,1 0-1,-2-1 1,1 1-1,0 0 1,1 0-1,-1-1 1,2 2-1,5 2 45,-1-1 0,1 0-1,14 3 1,-16-4-83,4 1-19,-8-2 17,2-1 0,-1 1-1,0 0 1,0 0 0,1-1-1,-2 1 1,8-1 0,-8 0-10,-1-1 0,0 1 0,1-1 0,-2 0 0,2 1 1,-1-1-1,0 1 0,1-1 0,-1 0 0,0 0 0,-1 0 1,1 0-1,1 0 0,-1-1 0,-1 1 0,1 1 1,0-1-1,0-1 0,0 1 0,-1-1 0,1 1 0,-1-2 1,5-8 12,-1-1 0,0 0 0,1-13 0,-4 21 2,0-1 0,0 1-1,-1-1 1,0 1 0,0-1 0,0 1-1,-1-1 1,1 2 0,-1-2-1,0 1 1,-3-9 0,3 12-22,1 0-1,-1 0 1,0 0 0,1 0-1,-1 1 1,0 0 0,1-1-1,0 0 1,-1 0 0,0 1-1,0-1 1,0 0 0,0 1-1,0-1 1,0 1 0,0-1-1,0 1 1,1 0 0,-1-1-1,0 1 1,-1 0 0,1 0-1,0 0 1,0 0 0,0 0 0,0 0-1,1 0 1,-2 0 0,1 0-1,-1 1 1,-1 0-177,2-1 0,-1 1 1,0 0-1,0 0 0,0 0 0,1 0 1,-1 0-1,0-1 0,0 1 0,1 1 1,0-1-1,-1 1 0,1-1 0,-2 2 1,2 3-1118</inkml:trace>
</inkml:ink>
</file>

<file path=word/ink/ink1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442"/>
    </inkml:context>
    <inkml:brush xml:id="br0">
      <inkml:brushProperty name="width" value="0.05" units="cm"/>
      <inkml:brushProperty name="height" value="0.05" units="cm"/>
      <inkml:brushProperty name="color" value="#849398"/>
    </inkml:brush>
  </inkml:definitions>
  <inkml:trace contextRef="#ctx0" brushRef="#br0">66 135 8320,'0'-1'319,"0"0"-1,0 1 1,0-1 0,1 0 0,-1 1-1,0-1 1,0 0 0,1 0 0,-1 0-1,0 0 1,1 1 0,-1-1 0,1 0-1,-1 1 1,0 0 0,0-1 0,1 0 0,-1 1-1,1-1 1,0 1 0,-1-1 0,1 1-1,0-1 1,1 0 0,27-18 4446,-8 6-4678,-18 10-54,-1 1 0,0 0 0,0-1 0,1 0 0,-1 1 0,0-2-1,-1 1 1,1 1 0,-1-2 0,1 2 0,-1-2 0,0 1 0,0 0 0,-1-1 0,1 1 0,-1 0 0,1-1 0,-1 1 0,0-1 0,0 1 0,-1-6 0,0 9-23,1-1 0,0 0 1,0 1-1,-1-1 0,1 0 0,-1 0 0,0 1 0,1-1 1,-1 0-1,0 1 0,0-1 0,1 1 0,-1-1 0,0 1 1,0 0-1,1 0 0,-1 0 0,0-1 0,0 1 0,0 0 1,1 0-1,-1 0 0,0-1 0,-2 1 0,-24-2 525,22 2-394,0 0 0,-1 1 0,1 0 0,-1 0 1,1 0-1,0 0 0,-1 0 0,1 1 0,0 1 0,-7 2 0,8-2-44,1-1 0,1 0 0,-1 0 0,0 1 0,0-1 0,1 1 0,-1 0-1,1 0 1,0 0 0,0 1 0,0-2 0,0 2 0,0 0 0,1-1 0,0 1 0,-1 5 0,1-8-79,1 1-1,-1 0 1,1-1-1,0 1 1,0-1-1,0 1 0,0 0 1,0 0-1,0 0 1,1-1-1,-1 1 1,1 0-1,-1-1 1,1 1-1,0-1 1,-1 1-1,1 0 0,1 2 1,0-3 31,0 2 0,1-1 0,-2 0 0,2 0-1,-1 0 1,1 0 0,-1-1 0,1 1 0,5 1 0,4 3 119,0-3-1,2 1 1,23 2 0,-34-5-166,11 1-62,-6 0-178,0-1-1,1 0 1,-1 0 0,0-1-1,1 0 1,14-2 0,4-6-1192</inkml:trace>
</inkml:ink>
</file>

<file path=word/ink/ink1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2.068"/>
    </inkml:context>
    <inkml:brush xml:id="br0">
      <inkml:brushProperty name="width" value="0.05" units="cm"/>
      <inkml:brushProperty name="height" value="0.05" units="cm"/>
      <inkml:brushProperty name="color" value="#849398"/>
    </inkml:brush>
  </inkml:definitions>
  <inkml:trace contextRef="#ctx0" brushRef="#br0">8 1 7808,'-1'1'45,"3"10"8159,2 0-6256,-1 4-1272,-2 1 1,0-1-1,0 2 1,-3 22-1,-12 67 2128,11-98-5236,3-12 128</inkml:trace>
</inkml:ink>
</file>

<file path=word/ink/ink1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428"/>
    </inkml:context>
    <inkml:brush xml:id="br0">
      <inkml:brushProperty name="width" value="0.05" units="cm"/>
      <inkml:brushProperty name="height" value="0.05" units="cm"/>
      <inkml:brushProperty name="color" value="#849398"/>
    </inkml:brush>
  </inkml:definitions>
  <inkml:trace contextRef="#ctx0" brushRef="#br0">0 67 7040,'1'-4'496,"0"0"-1,0 1 1,0-1 0,0 2-1,1-2 1,0 0 0,0 2 0,0-1-1,-1-1 1,2 2 0,-1-1 0,1 0-1,-1 1 1,1-1 0,0 1-1,-1-1 1,1 2 0,1-1 0,-2 0-1,6-2 1,-5 3-261,0 0-1,0 0 1,1 0 0,0 0-1,-1 1 1,0 0 0,0-1-1,7 2 1,-9-1-201,1 0-1,0 0 0,0 0 1,-1 0-1,1 0 1,0 1-1,0-1 1,0 1-1,-1 0 1,0-1-1,1 1 0,0-1 1,0 1-1,-1 0 1,0 0-1,0 0 1,1 1-1,-1-1 1,1 0-1,-1 0 0,0 0 1,-1 1-1,1-1 1,0 1-1,0 0 1,0-1-1,0 0 1,0 1-1,0 0 1,-1 0-1,1 1 0,-1 1 110,1 0 0,-1-1 0,-1 1 0,1-1 0,-1 1 0,1 0 0,-1 0 0,0 0 0,-1-2 0,1 2 0,-1 0 0,2-1 0,-6 6 0,-31 45 1137,37-53-1276,-1-1 0,1 1 0,0-1 0,0 0 0,0 1 0,0-1 0,0 1 0,0-1 0,0 1 0,-1-1 1,1 1-1,0-1 0,0 0 0,0 0 0,0 1 0,0-1 0,0 1 0,0-1 0,0 1 0,0-1 0,0 1 0,0-1 0,1 1 0,-1-1 0,0 1 0,0-1 0,0 1 0,0-1 0,0 1 1,0-1-1,0 0 0,1 1 0,-1-1 0,0 0 0,1 0 0,-1 0 0,1 1 0,21 10-12,-5-2 11,-14-6-3,1 0 0,-1-1 0,-1 1 0,1 0 0,0-1 0,-1 2 0,1-1 0,3 5 0,-6-6 0,0-1 0,1 0 0,-1 1 0,1 0 0,-1 0 0,0-1 0,1 0 0,-1 1 0,0 0 0,0 0 0,0-1 0,-1 1 0,1-1 0,0 1 0,-1-1 0,1 1 0,-1 0 0,1-1 0,0 0 0,-1 1 0,0-1 0,0 1 0,0-1 0,0 1 0,-1 0 0,-4 6 14,0 1 83,-2 0 0,0 0 0,-12 12 0,18-19-63,0 0-1,-1-1 1,1 1 0,0 0-1,-1-1 1,1 1 0,-1-1 0,0 0-1,0-1 1,1 1 0,-1 0-1,0 0 1,1-1 0,-1 1-1,0-1 1,0 0 0,0 0-1,0 0 1,1 0 0,-5-1 0,6 1-52,1-1 0,0 1 0,-1 0 0,0 0 0,1-1 0,-1 1 0,0 0 0,1-1 0,-1 1 0,0 0 0,1 0 0,-1-1 0,1 1 0,-1-1 0,1 0 0,-1 1 0,1-1 0,0 1 0,0-1 0,0 0 0,-1 1 0,1-1 0,0 0 0,-1 0 0,1 1 0,0 0 0,0-1 0,0 0 0,0 1 0,0-1 0,0-1 0,0 0-195,0 1-1,0 0 1,1 0 0,-1 0-1,0-1 1,1 1 0,-1 0-1,0-1 1,1 1 0,-1 1-1,1-1 1,0 0 0,0-1-1,0 1 1,-1 0-1,1 0 1,2-1 0,8-6-2753</inkml:trace>
</inkml:ink>
</file>

<file path=word/ink/ink1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818"/>
    </inkml:context>
    <inkml:brush xml:id="br0">
      <inkml:brushProperty name="width" value="0.05" units="cm"/>
      <inkml:brushProperty name="height" value="0.05" units="cm"/>
      <inkml:brushProperty name="color" value="#849398"/>
    </inkml:brush>
  </inkml:definitions>
  <inkml:trace contextRef="#ctx0" brushRef="#br0">11 20 8192,'0'-1'259,"7"-17"11257,-3 21-10236,-1 1-1197,-1 0-1,1 0 1,-1 0-1,-1 1 1,1-1-1,0 0 1,-1 1-1,0-1 1,0 1-1,-1-1 1,1 1-1,-1-1 1,0 7-1,0 11 475,-5 28 0,4-48-522,-15 72 838,12-63-775,0 2 0,1-1 1,0 0-1,1 0 0,1 1 1,0-1-1,1 1 1,0 0-1,2 12 0,3-16-1058,5-10-192</inkml:trace>
  <inkml:trace contextRef="#ctx0" brushRef="#br0" timeOffset="1">126 284 7808,'-3'-24'14079,"3"32"-13055,-13 25-328,11-30-591,0 0 0,0 0 0,1 0-1,-1 0 1,1 0 0,0 0 0,0 0-1,0 1 1,1-1 0,-1 0-1,1 1 1,0-1 0,0-1 0,0 2-1,0-1 1,0 1 0,2 5 0,-1-7-66,0 0 1,0 0 0,0 1 0,0-1 0,0 0 0,0 0 0,1 0-1,1 3 1,-2-5-34,0 1 1,0-1-1,-1 1 0,1-1 0,0 0 0,0 1 0,0-1 0,0 0 0,0 0 1,0 1-1,0-1 0,0 0 0,0 0 0,-1 0 0,1 0 0,0 0 0,0 0 1,0-1-1,0 1 0,0 0 0,0 0 0,0-1 0,0 1 0,1-1 1,26-6 112,-23 6-102,0 0-1,0 0 1,0 0-1,0-1 1,0 1-1,7-5 1,-11 5-18,0 0 0,0 0 0,1 0 1,-1 0-1,0 0 0,0 0 0,-1-1 0,1 1 1,0 0-1,0 0 0,0-1 0,-1 1 1,1-1-1,-1 1 0,1 0 0,-1-1 0,0 1 1,1-1-1,-1 2 0,0-2 0,0 1 1,0-1-1,0 1 0,0-1 0,-1 0 0,1 1 1,-1-2-1,0-3-6,0 1 0,-1-1 1,0 1-1,0 0 0,0 0 0,-1 0 1,0 0-1,0 0 0,-5-6 0,7 10-121,1 0-1,-1 0 1,0 0 0,0 0-1,-1 0 1,1 0-1,0 0 1,0 0-1,0 0 1,-1 0 0,1 1-1,0-1 1,-1 0-1,1 1 1,0-1-1,-1 1 1,1 0-1,-1-1 1,1 1 0,-1 0-1,1 0 1,0 0-1,-1 0 1,1 0-1,-1 0 1,1 1-1,-1-1 1,1 0 0,-1 1-1,1-1 1,0 1-1,-1 0 1,1-1-1,0 1 1,0 0-1,-1 0 1,1-1 0,0 1-1,-2 2 1,-4 4-2454</inkml:trace>
  <inkml:trace contextRef="#ctx0" brushRef="#br0" timeOffset="2">341 255 7936,'0'-1'258,"0"1"0,0-1 0,-1 1 0,1-1 0,0 0 0,0 1 0,0-1 0,0 1 0,0-1 0,-1 0 0,1 1 0,0-1 0,-1 1 0,1-1 0,0 1 0,-1-1-1,1 1 1,0 0 0,-1-1 0,1 1 0,-1-1 0,1 1 0,-1 0 0,1-1 0,-1 1 0,1 0 0,-1-1 0,0 1 0,1 0 0,-1 0 0,1 0 0,-1 0 0,1 0 0,-1-1 0,0 1 0,1 0 0,-1 0 0,0 1 0,-10 5 3210,1 5-4198,-30 41 1605,40-50-818,-1 0 1,1-1-1,-1 1 1,1 0-1,-1 0 0,1 0 1,0 0-1,0-1 0,0 1 1,0 0-1,0 0 1,0 0-1,1 0 0,-1 0 1,1-1-1,-1 1 1,1 0-1,0-1 0,-1 0 1,1 1-1,0 0 1,0-1-1,0 1 0,0-1 1,1 1-1,-1-1 0,3 2 1,-3-1-30,0 0 0,1-1 0,-1 1-1,1-1 1,-1 1 0,1-1 0,0 0 0,0 0 0,-1 0 0,1 0 0,0 0-1,0 0 1,0 0 0,0-1 0,0 1 0,0-1 0,0 1 0,0-1 0,0 0 0,1 0-1,-1 0 1,0 0 0,0 0 0,3-1 0,13-4 44,-17 5-94,0 0-1,1 0 1,-1-1 0,0 1 0,0 0 0,0 0 0,0-1 0,1 1 0,-1-1-1,0 1 1,0-1 0,0 1 0,0-1 0,0 0 0,0 1 0,0-1 0,0 0 0,-1 0-1,1 0 1,0 0 0,0 0 0,-1 0 0,1 0 0,0 0 0,-1 0 0,1 0-1,-1 0 1,0 0 0,1 0 0,-1 0 0,0-1 0,0 1 0,1 0 0,-1 0-1,0 0 1,0-2 0,0-3-11,1-1 0,-1 0 0,-1-1 0,1 1 0,-1 0 0,0 1 1,-1-1-1,0 0 0,0 0 0,-4-8 0,2 12 388,1 9-130,2 10 48,1 23 84,1 23-222,-2 1 0,-3 0-1,-16 81 1,19-142-129,1-1 0,-1 1-1,1 0 1,-1 0 0,1 0 0,-1-1 0,0 1-1,0 0 1,0 0 0,0-1 0,0 1-1,0-1 1,0 1 0,-1-1 0,1 0 0,0 1-1,-1-1 1,1 0 0,-1 0 0,1 0 0,-1 0-1,-2 1 1,2-2-2,1 0 0,-1 1 0,1-1 0,-1 0 0,0-1 0,1 1 0,-1 0-1,0 0 1,1-1 0,-1 1 0,1-1 0,-1 1 0,1-1 0,-1 1 0,1-1 0,-1 0-1,1 0 1,0 0 0,-1 0 0,1 0 0,0 0 0,0 0 0,0-1 0,0 1 0,-1-2 0,-1-1-115,0 0 0,0 0 1,1-1-1,0 1 1,0-1-1,0 1 1,1-1-1,-1 0 1,1 0-1,-1-5 1,-1-14-808</inkml:trace>
</inkml:ink>
</file>

<file path=word/ink/ink1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4.938"/>
    </inkml:context>
    <inkml:brush xml:id="br0">
      <inkml:brushProperty name="width" value="0.05" units="cm"/>
      <inkml:brushProperty name="height" value="0.05" units="cm"/>
      <inkml:brushProperty name="color" value="#849398"/>
    </inkml:brush>
  </inkml:definitions>
  <inkml:trace contextRef="#ctx0" brushRef="#br0">93 62 4992,'-1'-22'4484,"1"18"-3581,1 1 0,-2-1 0,1 1 0,0-1 0,-1 1 0,1-1 0,-3-5 0,3 9-813,0-1-1,0 1 0,0 0 0,-1-1 1,1 1-1,0 0 0,0 0 0,-1-1 0,1 1 1,0 0-1,-1 0 0,1-1 0,0 1 1,-1 0-1,1 0 0,0 0 0,-1-1 1,1 1-1,-1 0 0,1 0 0,0 0 1,-1 0-1,1 0 0,-1 0 0,1 0 1,-1 0-1,-18 9 726,15-6-561,1 1 1,-1 0 0,1 0 0,0-1-1,0 2 1,0-1 0,-2 6-1,-17 20 695,21-28-932,0-1-1,0 1 0,0-1 1,0 1-1,0 0 0,1-1 0,-1 1 1,1 0-1,-1-1 0,1 1 1,-1 0-1,1 0 0,0-1 1,0 1-1,0 0 0,0 0 1,0-1-1,1 1 0,-1 0 1,0 0-1,1-1 0,-1 1 1,1 0-1,0-1 0,-1 1 0,1 0 1,0-1-1,0 1 0,0-1 1,0 1-1,0-1 0,1 0 1,1 2-1,-1 0 3,0-1-1,0 0 1,0 0-1,0-1 1,0 1-1,0 0 1,0-1-1,0 1 1,1-1-1,-1 0 1,1 0 0,-1 0-1,1 0 1,-1 0-1,1 0 1,0-1-1,-1 1 1,1-1-1,0 0 1,-1 0 0,1 0-1,4-1 1,-3 1-64,-1-2 0,1 1 0,0 0 0,-1-1 1,0 0-1,1 1 0,-1-1 0,0-1 0,0 1 1,0 0-1,0-1 0,0 0 0,-1 1 0,1-1 1,-1 0-1,0 0 0,0 0 0,0-1 0,0 1 1,0-1-1,-1 1 0,1-1 0,-1 1 0,0-1 1,0 0-1,-1 1 0,1-1 0,-1 0 0,1-5 1,-1 0 1,0 1 0,-1 0 1,0-1-1,0 1 0,-5-17 1,6 25 47,0 1 0,0-1 0,0 0 1,0 1-1,0-1 0,0 0 0,0 0 0,-1 1 1,1-1-1,0 0 0,0 0 0,0 1 0,0-1 1,0 0-1,-1 0 0,1 1 0,0-1 0,0 0 1,0 0-1,-1 0 0,1 1 0,0-1 1,0 0-1,-1 0 0,1 0 0,0 0 0,0 0 1,-1 0-1,1 0 0,0 1 0,0-1 0,-1 0 1,1 0-1,0 0 0,-1 0 0,1 0 1,0 0-1,0 0 0,-1 0 0,1 0 0,0-1 1,0 1-1,-1 0 0,1 0 0,0 0 0,-1 0 1,1 0-1,0 0 0,0 0 0,0-1 1,-1 1-1,1 0 0,0 0 0,0 0 0,0-1 1,-1 1-1,1 0 0,0 0 0,0-1 0,0 1 1,0 0-1,-1 0 0,1-1 0,0 1 0,0 0 1,0 0-1,0-1 0,0 1 0,-7 22 276,3-7-89,2 0 0,0 0 0,1 31 0,2 38 245,-14 143 0,12-210-360,-3 17 95,4-32-159,0-1 0,-1 1-1,1-1 1,-1 1 0,0-1 0,1 0-1,-1 1 1,0-1 0,0 0-1,0 1 1,0-1 0,0 0 0,0 0-1,0 0 1,0 0 0,0 0-1,-1 0 1,0 1 0,0-2-5,1 0 0,-1 0 1,1 0-1,0 0 0,-1 0 0,1-1 0,0 1 1,-1 0-1,1-1 0,0 1 0,-1 0 0,1-1 1,0 0-1,0 1 0,-1-1 0,1 0 0,0 0 1,0 0-1,0 1 0,-2-3 0,1 1 4,0 0 0,-1 0-1,1-1 1,0 1 0,0-1-1,0 1 1,1-1 0,-4-4-1,3 1-196,1 0-1,-1 1 1,1-1 0,0 0-1,0 0 1,1 0-1,0 0 1,0 0-1,0 0 1,0 0-1,1 0 1,2-6 0,0-7-1117</inkml:trace>
</inkml:ink>
</file>

<file path=word/ink/ink1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5.302"/>
    </inkml:context>
    <inkml:brush xml:id="br0">
      <inkml:brushProperty name="width" value="0.05" units="cm"/>
      <inkml:brushProperty name="height" value="0.05" units="cm"/>
      <inkml:brushProperty name="color" value="#849398"/>
    </inkml:brush>
  </inkml:definitions>
  <inkml:trace contextRef="#ctx0" brushRef="#br0">103 3 7552,'-2'-1'412,"1"1"1,-2-1 0,1 1-1,0 0 1,0-1 0,1 1-1,-2 0 1,1 1 0,0-1-1,1 0 1,-1 1 0,0-1-1,-2 2 1,3-2-214,0 0-1,-1 0 0,1 0 1,0 1-1,0 0 1,0-1-1,0 1 1,1 0-1,-1-1 1,0 1-1,1 0 1,-1 0-1,0 0 0,0 0 1,0-1-1,1 1 1,-1 0-1,1 0 1,-1 0-1,1 0 1,-1 0-1,1 0 1,0 0-1,0 0 1,0 0-1,0 2 0,0 56 1765,0-58-1917,0 0 0,0-1 0,0 1-1,0 0 1,1 0 0,-1 0 0,1-1 0,0 1 0,-1-1-1,1 1 1,0-1 0,-1 1 0,1-1 0,0 1 0,0-1-1,0 2 1,5 2 50,-2 0-48,0 0 1,0 1 0,0 0 0,0 0 0,-2 0 0,5 6-1,-7-10-32,0 0 1,0 0-1,1 0 0,-1 0 0,0 0 0,0 0 0,0 0 0,1 1 0,-1-1 1,0 0-1,-1 0 0,1-1 0,0 2 0,0-1 0,0 0 0,-1 0 0,1 0 1,0 0-1,0 0 0,0-1 0,-1 2 0,0-1 0,1 0 0,-1 0 0,0 0 0,1-1 1,-1 1-1,0 0 0,0 0 0,0-1 0,0 0 0,1 1 0,-1 0 0,0-1 1,0 1-1,0-1 0,0 1 0,0-1 0,-1 1 0,1-1 0,-2 2 51,0-1-1,1 0 0,0-1 0,-1 1 0,0-1 1,1 1-1,0-1 0,-1 1 0,0-1 0,1 0 1,-1 0-1,0 0 0,1-1 0,-1 1 0,0-1 1,1 1-1,0-1 0,-1 1 0,0-1 0,1 0 1,0 0-1,-1-1 0,2 1 0,-2-1 0,1 1 1,0-1-1,0 1 0,-3-5 0,-3-2-322</inkml:trace>
</inkml:ink>
</file>

<file path=word/ink/ink1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7.236"/>
    </inkml:context>
    <inkml:brush xml:id="br0">
      <inkml:brushProperty name="width" value="0.05" units="cm"/>
      <inkml:brushProperty name="height" value="0.05" units="cm"/>
    </inkml:brush>
  </inkml:definitions>
  <inkml:trace contextRef="#ctx0" brushRef="#br0">1 16 7040,'1'-2'10136,"3"1"-8881,-2 1-1255,6 3 1238,2-1-932,-1 0 0,1 0 0,-1-1 0,1-1 0,-1 0 0,16-1 0,13 0 26,178-4 1100,-44 0-1050,-131 4-201,45-6 0,-60 5-53,-26 2-256,3 1-618,-3 3 212</inkml:trace>
</inkml:ink>
</file>

<file path=word/ink/ink1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8.002"/>
    </inkml:context>
    <inkml:brush xml:id="br0">
      <inkml:brushProperty name="width" value="0.05" units="cm"/>
      <inkml:brushProperty name="height" value="0.05" units="cm"/>
    </inkml:brush>
  </inkml:definitions>
  <inkml:trace contextRef="#ctx0" brushRef="#br0">9 6 7040,'-8'0'10879,"9"0"-10726,0-1 0,1 1 0,-1 0 0,1-1 0,-1 1 0,1 0-1,-1 0 1,1 0 0,-1 0 0,1 0 0,-1 0 0,1 0 0,1 1 0,35 3 569,-34-3-555,100 6 929,198-11 0,-92-3-686,-57 4-255,104 3 74,-228-1-89,-25 0-96,0 1-1,0-1 1,1 1-1,-1 0 1,0 0-1,0 1 1,0-1-1,0 1 1,1 0-1,5 2 1,33 10-407,-41-12-661,0 1-128</inkml:trace>
</inkml:ink>
</file>

<file path=word/ink/ink1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4.625"/>
    </inkml:context>
    <inkml:brush xml:id="br0">
      <inkml:brushProperty name="width" value="0.05" units="cm"/>
      <inkml:brushProperty name="height" value="0.05" units="cm"/>
    </inkml:brush>
  </inkml:definitions>
  <inkml:trace contextRef="#ctx0" brushRef="#br0">14 110 7040,'0'-5'-343,"-3"-7"10238,-1 17-8546,2 5-854,1-1 0,-1 0 0,1 1-1,0 17 1,1-17-366,1 1 0,-1-1-1,2 1 1,0-1 0,-1 1-1,7 11 1,-8-17-69,2-1-1,1 1 1,-1-2 0,0 2 0,1-1-1,0-1 1,0 2 0,0-2-1,0 0 1,0 1 0,1-1 0,0 0-1,-1 0 1,2-1 0,5 5-1,-8-6-9,0-1 0,1 1 0,0 0 0,-2 0 0,2-1 0,0 1 0,-1-1-1,0 0 1,1 0 0,0 0 0,-2 0 0,2 0 0,0 0 0,-1-1 0,0 1 0,1-1 0,0 0-1,-1 0 1,0 1 0,0-1 0,1 0 0,2-3 0,0 1 50,0-1 0,0 0 0,-2 1 0,2-2 0,-2 1 0,1-1 0,-1 1 0,5-7 0,0-4 86,-1-1 1,0 0-1,-1 0 0,-1-1 0,0 0 0,-1 0 0,-1 0 1,-1 0-1,0 0 0,-2-31 0,0 46-178,-1-26 128,1 27-136,0 1 1,0-1-1,0 0 0,-1 0 0,1 1 0,0-1 1,0 0-1,0 1 0,-1-1 0,1 0 0,0 0 0,0 1 1,0-1-1,0 0 0,-1 0 0,1 1 0,-1-1 1,1 1-1,-1 0 0,0-1 0,1 1 0,-1-1 0,0 0 1,1 1-1,-1 0 0,0-1 0,0 1 0,0-1 1,1 1-16,-1 0 1,0 1-1,1-1 1,-1 0 0,1 1-1,-1-1 1,1 1 0,-1-1-1,0 0 1,1 1 0,0-1-1,-1 1 1,1-1 0,-1 0-1,1 1 1,0-1 0,0 1-1,0-1 1,0 1 0,-1 0-1,1-1 1,0 1-1,0 0 1,0-1 0,0 1-1,-1 0 1,1-1 0,0 1-1,0-1 1,1 1 0,-2 26-1008,1-20 419,0 16-805</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1.101"/>
    </inkml:context>
    <inkml:brush xml:id="br0">
      <inkml:brushProperty name="width" value="0.05" units="cm"/>
      <inkml:brushProperty name="height" value="0.05" units="cm"/>
      <inkml:brushProperty name="color" value="#849398"/>
    </inkml:brush>
  </inkml:definitions>
  <inkml:trace contextRef="#ctx0" brushRef="#br0">51 157 5632,'-3'-10'1218,"0"2"5639,2 17-2773,-1 20-2981,-7 43-1,0-12-107,6 1 203,-2 14 378,3-42-1223,2-28-311,0-1-1,0 0 1,0 1-1,-1-1 1,1 0-1,-1 1 1,0-1 0,0 0-1,-1 0 1,-2 6-1,4-9-40,-1-1 0,1 0 0,0 0 0,0 1 0,-1-1 0,1 0 0,0 0 0,0 1 0,0-1 0,-1 0 0,1 1 0,0-1 0,0 0 0,0 1 0,0-1 0,0 0 0,0 1 0,-1-1 0,1 0 0,0 1 0,0-1 0,0 0 0,0 1 0,0-1 0,1 0-1,-1 1 1,0-1 0,0 1 0,0-1 0,0 0 0,0 1 0,0-1 0,0 0 0,1 0 0,-1 1 0,0-1 0,0 0 0,0 1 0,1-1 0,-1 0 0,0 0 0,1 1 0,14 0 67,-7-1-50,53-1-18,-22 1 3,85 3-27,162 4-54,-64-6 49,201 12 29,210-23 128,-344 20-128,-123-2 0,195 11 0,47 0 0,-279-15 0,472 6 0,-560-5-128,-40-6 132,0 1-1,-1 0 0,1 0 0,0-1 1,0 1-1,0 0 0,-1-1 0,1 1 1,0-1-1,0 1 0,-1-1 0,1 1 1,0-1-1,-1 0 0,1 1 0,-1-1 1,1 0-1,-1 1 0,1-1 1,-1 0-1,1 0 0,-1 0 0,0 1 1,0-1-1,1 0 0,-1 0 0,0 0 1,0 0-1,0 0 0,0 1 0,0-1 1,0 0-1,0 0 0,0 0 0,0 0 1,0 0-1,-1-1 0,1 0 1,0-7 12,-1 0 0,-1 0 0,-2-14 0,1 14 0,1 0 0,1 0 0,-1-14 0,3-54-16,-2-78 0,0 123 0,-3 0 0,-12-55 0,7 38 0,7 33 0,-1 0 0,-7-18 0,10 33-3,0 1 1,0 0-1,0 0 0,0-1 0,0 1 0,0 0 1,0 0-1,0-1 0,0 1 0,0 0 0,0 0 1,-1-1-1,1 1 0,0 0 0,0 0 0,0 0 0,0-1 1,-1 1-1,1 0 0,0 0 0,0 0 0,0 0 1,-1-1-1,1 1 0,0 0 0,0 0 0,-1 0 1,1 0-1,0 0 0,0 0 0,-1 0 0,1 0 0,0 0 1,0 0-1,-1 0 0,1 0 0,-7 7-277,-2 15-616,9-15-128</inkml:trace>
</inkml:ink>
</file>

<file path=word/ink/ink1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085"/>
    </inkml:context>
    <inkml:brush xml:id="br0">
      <inkml:brushProperty name="width" value="0.05" units="cm"/>
      <inkml:brushProperty name="height" value="0.05" units="cm"/>
    </inkml:brush>
  </inkml:definitions>
  <inkml:trace contextRef="#ctx0" brushRef="#br0">108 9 5760,'0'-9'8896,"-22"17"-7190,20-8-1629,0 1 1,0-1-1,1 0 0,-1 1 1,0-1-1,0 1 0,1 0 1,0 0-1,-1-1 0,0 1 1,0 0-1,1 0 0,0 0 1,0 0-1,-1 0 0,1 1 1,-1-2-1,1 2 0,0-1 1,1 1-1,-1 0 0,-1-1 1,2 0-1,-1 1 0,0 0 1,0 0-1,1 0 0,-1-1 1,1 0-1,-1 1 0,1 0 1,0 0-1,0-1 0,0 1 1,0 0-1,0 0 0,0 0 1,0-1-1,1 1 0,-1 0 1,1 0-1,-1 0 0,1-1 1,0 1-1,0-1 0,0 1 1,1 2-1,3 4 30,-2-2 0,1 0 0,0 0 0,-1 1-1,0-1 1,0 1 0,1 8 0,-4-13-93,0 0 0,0 0 1,0-1-1,0 1 1,0-1-1,0 1 0,-1 0 1,1-1-1,0 1 1,-1 0-1,0 0 1,1-1-1,-1 1 0,1-1 1,-1 0-1,0 1 1,0 0-1,0-1 0,-1 1 1,1-2-1,0 1 1,0 1-1,0-1 0,-1 0 1,1 0-1,-1 0 1,0 0-1,2-1 1,-2 1-1,-3 1 0,2-1 12,-2 1 0,2 0-1,-2-1 1,2-1-1,-2 1 1,1 0 0,0-1-1,0 1 1,-8-2-1,5 1-281</inkml:trace>
</inkml:ink>
</file>

<file path=word/ink/ink1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623"/>
    </inkml:context>
    <inkml:brush xml:id="br0">
      <inkml:brushProperty name="width" value="0.05" units="cm"/>
      <inkml:brushProperty name="height" value="0.05" units="cm"/>
    </inkml:brush>
  </inkml:definitions>
  <inkml:trace contextRef="#ctx0" brushRef="#br0">14 131 7424,'1'-3'3626,"6"-16"2693,13-12-3235,1-5-2546,-13 10-563,-8 26 28,0-1 1,0 1-1,1-1 0,-1 1 1,0 0-1,0 0 0,0-1 1,0 1-1,0-1 1,0 0-1,0 1 0,0-1 1,0 1-1,-1-1 0,1 1 1,0-1-1,0 1 0,0-1 1,0 1-1,-1-1 1,1 1-1,0-1 0,0 1 1,0 0-1,0 0 0,-1 0 1,1-1-1,0 1 0,-1 0 1,1-1-1,-1 1 0,1 0 1,-1-1-1,1 1 1,-1 0-1,1 0 0,-1 0 1,1-1-1,-1 1 0,1 0 1,-1 0-1,1 0 0,-1 0 1,1 0-1,0 0 1,0 0-1,-1 0 0,0 0 1,1 0-1,-1 0 0,0 1 1,-1-1 0,0 1 0,1 0 0,0 0 0,-1-1 0,0 1 0,1 0 0,-1 0 0,1 0 0,0 0 0,0 1 0,-1-1 0,1 0 0,0 0 0,0 0 0,-2 3 0,-12 24 223,10-18-177,3-4-13,-1 0 1,1-1-1,1 2 0,0-2 0,0 1 1,0 1-1,0-1 0,1-1 0,0 10 1,0-12-27,1-1 5,0 0 1,0-1-1,-1 0 1,1 1-1,0 0 0,-1 0 1,2-1-1,-1 0 1,0 0-1,0 1 0,1-1 1,-1 0-1,0 1 1,0-1-1,1 0 0,0-1 1,-1 1-1,3 1 1,1 2 78,1-2 1,0 1-1,-1-1 1,8 2-1,-12-3-37,1-1 0,0 1-1,0-1 1,1 0 0,-2 0 0,1 0-1,0 0 1,0 0 0,0-1 0,-1 1-1,2 0 1,-1-1 0,0 0-1,-1 1 1,1 0 0,0-1 0,0 0-1,0 0 1,-1 0 0,0-1-1,1 1 1,2-1 0,0-5 281,1 2 1,-1 0 0,1-2-1,5-11 1,-8 14-266,0-1 0,0 1 0,1 0 0,-1 1 0,1-2 1,0 2-1,1-1 0,-2 1 0,2 0 0,-1-1 0,1 2 0,5-5 1,-5 6-334,0-1 1,1 0 0,-1 1 0,1-1 0,-2 1 0,3 0 0,-2 1 0,1 0-1,6 0 1,2 2-1278</inkml:trace>
</inkml:ink>
</file>

<file path=word/ink/ink1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997"/>
    </inkml:context>
    <inkml:brush xml:id="br0">
      <inkml:brushProperty name="width" value="0.05" units="cm"/>
      <inkml:brushProperty name="height" value="0.05" units="cm"/>
    </inkml:brush>
  </inkml:definitions>
  <inkml:trace contextRef="#ctx0" brushRef="#br0">1 13 7808,'4'-12'13695,"-1"163"-10409,-4-113-3205,0-21-371,1 0-1,2 31 1,0-42-1054</inkml:trace>
</inkml:ink>
</file>

<file path=word/ink/ink1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457"/>
    </inkml:context>
    <inkml:brush xml:id="br0">
      <inkml:brushProperty name="width" value="0.05" units="cm"/>
      <inkml:brushProperty name="height" value="0.05" units="cm"/>
    </inkml:brush>
  </inkml:definitions>
  <inkml:trace contextRef="#ctx0" brushRef="#br0">1 5 7552,'2'-4'12041,"1"14"-9453,5 19-3586,-6 0 1690,0 0-1,-4 50 1,0-16-57,2-60-716,0-1-1,0-1 1,0 2 0,0-1 0,0 1 0,0-2 0,-1 1 0,1 1 0,-1-1 0,0 0 0,0 0 0,1 0 0,-1 0 0,-1 1 0,-1 1-837</inkml:trace>
</inkml:ink>
</file>

<file path=word/ink/ink1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865"/>
    </inkml:context>
    <inkml:brush xml:id="br0">
      <inkml:brushProperty name="width" value="0.05" units="cm"/>
      <inkml:brushProperty name="height" value="0.05" units="cm"/>
    </inkml:brush>
  </inkml:definitions>
  <inkml:trace contextRef="#ctx0" brushRef="#br0">1 55 7680,'0'-3'445,"1"0"0,0 1 0,1-1 1,-2 0-1,1 1 0,1-1 0,0 0 0,0 0 1,0 1-1,-1 0 0,1-1 0,0 2 0,1-2 1,-2 1-1,2 0 0,0 0 0,-1 1 0,0 0 0,1-1 1,0 0-1,-1 1 0,6-1 0,-5 1-142,1 0 0,-2 1 0,1-1 0,1 1 0,-2 0 0,2-1 1,-1 2-1,-1-1 0,7 1 0,-6 0-330,0 0 1,-2-1 0,2 1-1,0 0 1,-1 0 0,-1 0-1,2 1 1,-1-1 0,0 1-1,0-1 1,0 1 0,3 3-1,-1 0 166,0 0-1,-2 2 0,2-2 0,-1 0 0,-1 2 0,1-1 0,-1 0 0,0 1 1,0-1-1,-2 0 0,1 0 0,0 1 0,0 0 0,-1-1 0,0 0 1,-1 1-1,0 0 0,0-1 0,1 0 0,-5 9 0,2-5-69,0-1 0,-1 1 0,1-1 0,-2 1 0,0-1 0,-1-1 0,1 1 0,-1-1 0,-1 0 0,1 0 0,-1 0 0,-10 7 0,13-13-162,0 1 1,0 0-1,0 0 1,-1-2-1,1 1 1,-1 0-1,1 0 1,-6 0 0,1 1-570</inkml:trace>
</inkml:ink>
</file>

<file path=word/ink/ink1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7.272"/>
    </inkml:context>
    <inkml:brush xml:id="br0">
      <inkml:brushProperty name="width" value="0.05" units="cm"/>
      <inkml:brushProperty name="height" value="0.05" units="cm"/>
    </inkml:brush>
  </inkml:definitions>
  <inkml:trace contextRef="#ctx0" brushRef="#br0">39 17 7424,'-3'-17'3712,"3"32"5631,-3-15-7039,9 2-1024,-6 2-2432,0-2 1408,-3 5 128</inkml:trace>
  <inkml:trace contextRef="#ctx0" brushRef="#br0" timeOffset="1">7 163 8576,'-6'0'12287,"12"0"-12031,-2 0-384,2 0 128,-9 2-768,-4-2 128</inkml:trace>
</inkml:ink>
</file>

<file path=word/ink/ink1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149"/>
    </inkml:context>
    <inkml:brush xml:id="br0">
      <inkml:brushProperty name="width" value="0.05" units="cm"/>
      <inkml:brushProperty name="height" value="0.05" units="cm"/>
    </inkml:brush>
  </inkml:definitions>
  <inkml:trace contextRef="#ctx0" brushRef="#br0">231 22 5760,'-1'-3'2517,"-2"-16"7255,1 24-8088,-6 12-894,3-7-520,0 0 0,-1 0 0,0 0 0,0-1 0,-15 17 0,-137 143 1586,151-164-2175,7-5 283,-1-1-1,1 1 1,0 0-1,0 0 0,0-1 1,0 1-1,0 0 1,-1 0-1,1-1 0,0 1 1,0 0-1,0 0 1,0-1-1,0 1 0,0 0 1,0 0-1,0 0 1,0 0-1,0 0 0,0 0 1,0-1-1,0 1 1,0 0-1,0 0 0,0-1 1,0 1-1,1 0 1,-1 0-1,0-1 0,0 1 1,0 0-1,0 0 1,0-1-1,1 1 0,6-14-1115</inkml:trace>
</inkml:ink>
</file>

<file path=word/ink/ink1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493"/>
    </inkml:context>
    <inkml:brush xml:id="br0">
      <inkml:brushProperty name="width" value="0.05" units="cm"/>
      <inkml:brushProperty name="height" value="0.05" units="cm"/>
    </inkml:brush>
  </inkml:definitions>
  <inkml:trace contextRef="#ctx0" brushRef="#br0">18 10 6912,'-2'-3'661,"-14"-4"9387,20 14-5235,2-1-4528,16 33 40,-16-28-435,0-1-1,0 1 1,1-1 0,0 0-1,1 0 1,10 9-1,-4-8-785</inkml:trace>
</inkml:ink>
</file>

<file path=word/ink/ink1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868"/>
    </inkml:context>
    <inkml:brush xml:id="br0">
      <inkml:brushProperty name="width" value="0.05" units="cm"/>
      <inkml:brushProperty name="height" value="0.05" units="cm"/>
    </inkml:brush>
  </inkml:definitions>
  <inkml:trace contextRef="#ctx0" brushRef="#br0">14 42 8192,'2'5'9495,"5"-11"-7370,-5 3-2503,-1 3 400,0-1-1,0 1 1,0-1 0,0 1-1,0 0 1,0-1 0,0 1-1,0 0 1,0 0 0,0 0 0,0 0-1,0-1 1,2 2 0,18-5-39,-21 4 21,1 0 1,0-1-1,-1 1 0,1-1 1,0 1-1,-1-1 1,0 1-1,0-1 0,1 1 1,-1-1-1,1 0 1,-1 1-1,1-1 0,-1 0 1,0 1-1,1-1 0,-1 0 1,0 0-1,0 1 1,1-1-1,-1 0 0,0 0 1,0 1-1,0-1 1,0 0-1,0-1 0,0 2 5,0-1-1,0 1 1,0-1 0,0 1-1,0-1 1,0 1-1,0-1 1,0 1-1,-1 0 1,1-1-1,0 1 1,0-1-1,0 1 1,-1-1-1,1 1 1,0 0-1,0-1 1,-1 1 0,1-1-1,0 1 1,-1 0-1,1 0 1,0-1-1,-1 1 1,1 0-1,0-1 1,0 1-1,0 0 1,-1 0-1,1 0 1,-1-1 0,1 1-1,0 0 1,-1 0-1,1 0 1,-1 0-1,0 0 1,-1 0 26,0 0-1,0 0 1,0 1 0,-1-1 0,1 1 0,0-1 0,0 1 0,0 0 0,-2 1-1,1-1 24,0 1-1,0-1 1,0 1 0,1 0-1,-1-1 1,1 1-1,0 0 1,-1 0-1,1 1 1,0-1-1,0 0 1,0 1-1,1-1 1,-4 7-1,5-6-53,0 1 1,1 0-1,-1 0 0,1-1 0,0 1 0,0 0 0,0 0 0,0-1 0,1 1 0,0-1 0,-1 0 1,1 1-1,0-1 0,1 0 0,-1 0 0,1 0 0,-1 0 0,1-1 0,0 1 0,0-1 1,0 0-1,0 1 0,0-1 0,1 0 0,6 2 0,23 3-729,7-1-65</inkml:trace>
</inkml:ink>
</file>

<file path=word/ink/ink1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415"/>
    </inkml:context>
    <inkml:brush xml:id="br0">
      <inkml:brushProperty name="width" value="0.05" units="cm"/>
      <inkml:brushProperty name="height" value="0.05" units="cm"/>
    </inkml:brush>
  </inkml:definitions>
  <inkml:trace contextRef="#ctx0" brushRef="#br0">128 11 7808,'0'-1'252,"0"1"0,0-1-1,-1 0 1,1 1 0,0-1 0,-1 0 0,1 1 0,-1-1 0,1 1 0,-1-1 0,1 1 0,-1 0 0,1 0 0,-1-1-1,1 1 1,-1 0 0,1-1 0,0 1 0,-1 0 0,0 0 0,1-1 0,-1 1 0,0 0 0,1 0 0,-1 0-1,0 0 1,0 0 0,1 0 0,-2 0 0,0-1 345,-1 1-1,0 0 1,2 0 0,-2 1-1,0-1 1,0 0-1,-3 2 1,1-1-214,-4 2-158,1 1-1,0-1 0,-12 8 1,17-9-190,0 0 1,2-1-1,-2 1 1,1 1-1,0-1 1,0 0-1,0 0 1,0 1-1,0 0 1,1-1-1,0 1 1,-1 0-1,1-1 1,-1 5-1,0-1 24,0-1 0,1 2 0,0-1-1,0 7 1,0-12-55,1 0 0,0 0 0,0 0 0,0 0 0,0 0 0,0-1 0,0 2 0,0-1 0,0 0 0,1 0-1,-1 0 1,0 0 0,0 0 0,1 0 0,-1-1 0,1 0 0,-1 1 0,1 0 0,-1 0 0,0 0 0,1 0 0,-1 0 0,1-1 0,0 1 0,0 0 0,-1-1 0,1 1 0,0-1 0,0 0 0,0 1 0,0-1 0,-1 0 0,1 1 0,0-1-1,0 0 1,0 1 0,0-1 0,2 0 0,-1 0-4,1 0 0,0 0 0,0-1 0,0 1 0,0-1 0,-1 0 0,1 1 0,0-1 0,0 0 0,-1 0 0,1-1 0,0 1 0,-1-1 0,0 1 0,1-1 0,-1 0 0,0 0 0,4-3 0,-1-3 0,0 1 0,0-1 0,-1-1 0,7-12 0,-4 12 11,1 12 14,5 20 39,-2-3-36,-10-19-35,0-1 0,0 2-1,-1-1 1,2 0 0,-1 0-1,0 0 1,1 0 0,-1 0-1,0 0 1,0-1 0,0 1-1,1-1 1,-1 1 0,1 0-1,0-1 1,-1 1 0,0-1-1,1 0 1,-1 0 0,1 1-1,0-1 1,-1 0 0,0-1-1,1 1 1,-1 0 0,1 0-1,0-1 1,-1 1 0,0-1-1,3 0 1,-1-1 38,2-1 0,-1-1 0,-1 2 0,1-2 0,-1 1 1,1-1-1,4-7 0,-4 7 129,-1 0-1,1 1 1,-1-1 0,2 0 0,-1 1 0,0 0 0,9-5 0,19-4-2101,-16 9 149</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2.804"/>
    </inkml:context>
    <inkml:brush xml:id="br0">
      <inkml:brushProperty name="width" value="0.05" units="cm"/>
      <inkml:brushProperty name="height" value="0.05" units="cm"/>
      <inkml:brushProperty name="color" value="#849398"/>
    </inkml:brush>
  </inkml:definitions>
  <inkml:trace contextRef="#ctx0" brushRef="#br0">0 7 7040,'2'-1'7908,"13"2"-7731,15 6 249,0-2 1,1-1-1,59 0 1,-46-3 149,612-8 3990,203 7-4268,-128 4-170,-470-4-128,458-3 0,-649-4 0,-41 4 0,-6-1 1,33 0 148,-56 4-154,0 0 0,0 0 0,0 0 0,0 0 0,0 0 0,0 0 0,0 0 0,0 0 0,0 0 0,0 0 0,0 1 0,0-1 1,0 0-1,0 0 0,0 0 0,0 0 0,0 0 0,0 0 0,0 0 0,0 0 0,0 0 0,0 0 0,0 1 0,0-1 0,0 0 0,0 0 0,0 0 1,1 0-1,-1 0 0,0 0 0,0 0 0,0 0 0,0 0 0,0 0 0,0 0 0,0 0 0,0 0 0,0 0 0,0 0 0,0 0 0,0 0 1,1 0-1,-1 0 0,0 0 0,0 0 0,0 0 0,0 0 0,0 0 0,0 0 0,0 0 0,0 0 0,0 0 0,0 0 0,1 0 0,-1 0 0,0 0-11,0 0-1,-1 0 0,1 0 0,0 0 0,0 0 0,0 0 1,0 0-1,0 0 0,0 1 0,0-1 0,-1 0 0,1 0 0,0 0 1,0 0-1,0 0 0,0 0 0,0 0 0,0 0 0,0 0 1,-1-1-1,1 1 0,0 0 0,0 0 0,0 0 0,0 0 1,0 0-1,0 0 0,0 0 0,0 0 0,-1 0 0,1 0 1,0 0-1,0 0 0,0 0 0,0 0 0,0-1 0,0 1 0,0 0 1,0 0-1,0 0 0,0 0 0,0 0 0,0 0 0,0 0 1,0-1-1,0 1 0,0 0 0,0 0 0,0 0 0,0 0 1,0 0-1,2-3-773</inkml:trace>
</inkml:ink>
</file>

<file path=word/ink/ink1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946"/>
    </inkml:context>
    <inkml:brush xml:id="br0">
      <inkml:brushProperty name="width" value="0.05" units="cm"/>
      <inkml:brushProperty name="height" value="0.05" units="cm"/>
    </inkml:brush>
  </inkml:definitions>
  <inkml:trace contextRef="#ctx0" brushRef="#br0">109 5 7424,'-1'-1'264,"0"1"1,0 0-1,0-1 1,0 1-1,1-1 0,-1 1 1,0 0-1,0-1 1,0 1-1,1 0 1,-1-1-1,0 1 1,0 0-1,-1 0 0,1 0 1,0 0-1,0 0 1,1 0-1,-1 0 1,0 1-1,-2-1 1,-20 12 5714,21-10-5920,-1 0 0,1 1 0,1-1 0,-1 1-1,0 0 1,0 0 0,0 0 0,0 5 0,-1-2 51,-27 75 1532,27-72-1505,0 1 0,1-1 0,1 1 0,-1 0 0,1-1 0,0 1 0,1 0-1,1-1 1,0 1 0,0-1 0,3 15 0,-4-23-128,0 0 0,1 0 0,-1 0 0,0 0 0,0 0 0,1 0 1,-1 0-1,1 0 0,-1-1 0,1 1 0,-1 0 0,1 0 0,-1 0 0,1 0 0,-1-1 0,1 1 0,-1 0 0,1 0 0,0-1 1,0 1-1,0-1 0,0 0 0,0 0 0,0 1 0,0-1 0,-1 1 0,1-1 0,0 0 0,0 1 0,0-1 0,0 0 1,0 0-1,0 0 0,0 0 0,0 0 0,-1 0 0,1 0 0,0 0 0,0-1 0,0 1 0,0 0 0,0-1 0,0 1 0,0 0 1,-1-1-1,1 1 0,0 0 0,0-1 0,1 0 0,2-2-130,-1 0 0,1 1 1,-2-1-1,2-1 0,-1 2 0,-1-2 0,1 0 1,0 1-1,-1-1 0,3-5 0,-1-2-422,-2 3 173,-1 7 372,0 1 0,0 0 0,-1 0 0,1 0 0,0 0-1,-1 0 1,1 1 0,0-1 0,-1 0 0,0 0 0,1 0 0,0 0 0,-1 0 0,1 0 0,-1 0 0,1 1 0,0-1 0,-1 1 0,1 0 0,5 3 38,-1-1-1,0 2 1,9 7 0,-11-8-44,0-1 0,0 0 0,0 0 0,1 0 0,-2-1 0,2 0 0,-1 1 0,1-1 0,0-1-1,0 1 1,0 0 0,4 1 0,-6-3 23,-1 0 0,0-1-1,1 1 1,-1 0 0,1 0 0,0-1-1,-2 1 1,2-1 0,-1 1 0,1-1-1,-1 0 1,1 0 0,-2 1-1,1-1 1,1 1 0,-1-1 0,0-1-1,0 1 1,0 0 0,0 0-1,0 0 1,1-2 0,18-32 1576,-18 32-1317,-1-8 261,-1 10-630,0 0-1,0 1 1,0 0 0,0-1 0,0 1 0,0-1 0,0 0 0,0 1 0,0-1-1,0 0 1,0 1 0,1-1 0,-1 0 0,0 1 0,0-1 0,0 0 0,0 1-1,0 0 1,1 0 0,-1-1 0,1 1 0,-1-1 0,1 1 0,-1-1 0,1 1-1,-1-1 1,1 1 0,-1-1 0,1 1 0,-1 0 0,1-1 0,0 1-1,0 0 1,11-4-2341</inkml:trace>
</inkml:ink>
</file>

<file path=word/ink/ink1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430"/>
    </inkml:context>
    <inkml:brush xml:id="br0">
      <inkml:brushProperty name="width" value="0.05" units="cm"/>
      <inkml:brushProperty name="height" value="0.05" units="cm"/>
    </inkml:brush>
  </inkml:definitions>
  <inkml:trace contextRef="#ctx0" brushRef="#br0">51 14 7808,'-1'1'611,"1"-1"-408,0 0 1,0 0-1,-1 1 1,1-1-1,0 0 1,0 0 0,-1 0-1,1 0 1,0 0-1,-1 0 1,1 0 0,0 0-1,0 1 1,-1-1-1,1 0 1,0 0-1,-1 0 1,1 0 0,0 0-1,-1-1 1,1 1-1,0 0 1,-1 0 0,1 0-1,-1 0-18,1 0 0,0 0 0,-1-1 0,1 1 0,0 0 0,-1 0 0,1 0 0,-1 0 0,1 0 0,0 0 0,-1 0 0,1 0 0,0 0 0,-1 1 0,1-1 0,0 0 0,-1 0 0,1 0 0,-1 0 0,1 0 0,0 1 0,0-1 0,-1 0 0,1 0 0,0 0-1,-1 1 1,1-1 0,-4 4-35,1-1-1,0 1 1,0-1-1,1 1 0,-1 0 1,1 0-1,0 0 1,0 0-1,0 0 1,0 1-1,-1 8 0,2-10-90,1-1-1,0 1 0,0 0 0,0 0 0,0 0 0,0 0 0,1 0 0,-1-1 1,1 1-1,0 0 0,0 0 0,0-1 0,0 1 0,0-1 0,1 1 1,-1-1-1,1 1 0,0-1 0,-1 0 0,1 0 0,2 3 0,-2-4-45,-1 0 1,0-1-1,0 1 0,1 0 0,-1 0 0,0-1 0,1 1 0,-1-1 0,1 1 0,-1-1 1,1 1-1,-1-1 0,1 0 0,-1 0 0,1 0 0,0 0 0,-1 0 0,1 0 0,-1 0 1,1 0-1,-1-1 0,1 1 0,-1-1 0,1 1 0,-1-1 0,0 1 0,1-1 0,1-1 0,6-3-1,-1-1-1,0 0 0,10-9 0,-11 9-30,-5 4 23,0 0-1,-1 0 1,1 0 0,-1 0 0,0-1 0,1 1 0,-1 0 0,0-1 0,0 1 0,-1-1 0,1 0 0,0 0 0,-1 1-1,0-1 1,1 1 0,-1-1 0,0 0 0,0 1 0,0-1 0,-1 0 0,1 1 0,-1-1 0,1 1 0,-2-4 0,1 5-11,1-1 1,-1 0 0,1 0-1,-1 1 1,0-1 0,0 1 0,0-1-1,0 1 1,0-1 0,0 1 0,0-1-1,0 1 1,0 0 0,-1 0-1,1-1 1,-1 1 0,1 0 0,-1 0-1,1 0 1,-1 1 0,1-1-1,-1 0 1,0 1 0,1-1 0,-1 1-1,0-1 1,0 1 0,1 0 0,-1 0-1,0 0 1,0 0 0,0 0-1,1 0 1,-1 0 0,-2 1 0,0 0-144,1 0 1,-1 0 0,1 0-1,0 1 1,-1-1 0,-4 5-1,3 3-746</inkml:trace>
</inkml:ink>
</file>

<file path=word/ink/ink1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805"/>
    </inkml:context>
    <inkml:brush xml:id="br0">
      <inkml:brushProperty name="width" value="0.05" units="cm"/>
      <inkml:brushProperty name="height" value="0.05" units="cm"/>
    </inkml:brush>
  </inkml:definitions>
  <inkml:trace contextRef="#ctx0" brushRef="#br0">7 5 8832,'-5'2'8069,"3"4"-3474,6 8-2512,-4-12-2158,0 0 0,1 0 0,1 0-1,-1 0 1,0 0 0,0-1 0,1 1 0,-1 0 0,0-1 0,1 1 0,0 0 0,-1-2-1,3 3 1,-3-2 75,1-1 0,0 0 0,-1 0 0,1 0 0,-1 0 0,1 0 0,-1 0 0,1-1 0,0 1 0,-1-1 0,0 1 0,0-1 0,1 1 0,-1-1 0,1 1 0,-1-1 0,0 0 0,3-2 0,-1 1 0,-2 0 0,2 1 0,0-1 0,-1-1 0,0 1 0,0 0 0,0-1 0,2-3 0,6-13 22,-10 18 106,0 109-406,0-99-490</inkml:trace>
  <inkml:trace contextRef="#ctx0" brushRef="#br0" timeOffset="1">149 21 8064,'-10'6'11263,"10"-4"-11135,-2 10 0,-1 5 128,-7 6 128,7 5-512,-4 1 128,4-2 128,-4-1 128,7-1-128,-3-5 0,3-8-768,-3-9 0</inkml:trace>
</inkml:ink>
</file>

<file path=word/ink/ink1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165"/>
    </inkml:context>
    <inkml:brush xml:id="br0">
      <inkml:brushProperty name="width" value="0.05" units="cm"/>
      <inkml:brushProperty name="height" value="0.05" units="cm"/>
    </inkml:brush>
  </inkml:definitions>
  <inkml:trace contextRef="#ctx0" brushRef="#br0">1 35 7680,'11'-13'4105,"-11"12"-3797,1 0 0,0-1 0,0 1-1,0 0 1,0 0 0,0 0 0,0 0-1,0 0 1,0 0 0,0 0 0,1 0 0,-1 0-1,0 1 1,1-1 0,-1 0 0,0 1-1,1-1 1,-1 1 0,4-1 0,32-2 868,-34 3-1173,0 0 0,-1 0 0,1 0 0,0 0 1,-1 1-1,1 0 0,-1-1 0,1 1 0,-1 0 0,1 0 0,-1 0 0,4 3 0,-6-4 18,0 0 1,0 1-1,0-1 0,0 1 1,0-1-1,0 1 1,0-1-1,0 0 0,0 1 1,0-1-1,0 1 1,-1-1-1,1 0 0,0 1 1,0-1-1,0 1 1,0-1-1,-1 0 0,1 1 1,0-1-1,0 0 1,-1 1-1,1-1 1,0 0-1,-1 1 0,1-1 1,0 0-1,-1 0 1,1 1-1,0-1 0,-1 0 1,1 0-1,0 0 1,-1 0-1,1 1 0,-1-1 1,0 0-1,-23 14 271,14-9-181,-43 30 401,51-34-662</inkml:trace>
</inkml:ink>
</file>

<file path=word/ink/ink1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555"/>
    </inkml:context>
    <inkml:brush xml:id="br0">
      <inkml:brushProperty name="width" value="0.05" units="cm"/>
      <inkml:brushProperty name="height" value="0.05" units="cm"/>
    </inkml:brush>
  </inkml:definitions>
  <inkml:trace contextRef="#ctx0" brushRef="#br0">0 7 8576,'0'-6'12671,"3"12"-12415,0-6 128,1 5-640,-4 4 128,6 2-640,1 1 0</inkml:trace>
  <inkml:trace contextRef="#ctx0" brushRef="#br0" timeOffset="1">20 191 5888,'0'-9'14463,"6"9"-15871</inkml:trace>
</inkml:ink>
</file>

<file path=word/ink/ink1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0.072"/>
    </inkml:context>
    <inkml:brush xml:id="br0">
      <inkml:brushProperty name="width" value="0.05" units="cm"/>
      <inkml:brushProperty name="height" value="0.05" units="cm"/>
      <inkml:brushProperty name="color" value="#849398"/>
    </inkml:brush>
  </inkml:definitions>
  <inkml:trace contextRef="#ctx0" brushRef="#br0">1 108 896,'1'6'16597,"3"-13"-16083,1 1 1,0 0-1,0 0 0,0 0 1,1 1-1,0 0 0,0 1 1,8-6-1,-12 9-472,-1 0-1,1-1 1,0 1 0,0 0 0,0 0-1,0 1 1,1-1 0,-1 0 0,0 1-1,0-1 1,0 1 0,1 0 0,-1 0-1,0 0 1,0 0 0,0 0 0,1 0-1,-1 0 1,0 1 0,0-1 0,0 1-1,1 0 1,-1 0 0,2 1 0,1 1 33,-1 1 1,0 0-1,0 0 1,0-1-1,0 2 1,-1-1-1,5 8 1,-5-7-11,0 0 1,0 0 0,1-1-1,-1 0 1,1 0-1,0 0 1,0 0 0,1 0-1,5 3 1,-8-6-55,-1 0 0,1-1 0,-1 1-1,1-1 1,-1 1 0,1-1 0,0 0 0,-1 0 0,1 0 0,-1 0 0,1 0 0,0 0-1,-1 0 1,1 0 0,-1 0 0,1-1 0,0 1 0,-1-1 0,1 1 0,-1-1-1,0 0 1,1 0 0,1-1 0,3-2 49,-1-1 1,1 1-1,-1-2 0,5-5 0,6-7 61,-3 7-45,-1 2 1,1-1 0,1 0 0,0 2 0,-1 0-1,2 0 1,0 1 0,0 1 0,19-5 0,-33 11-83,1-1 1,0 1 0,-1 0-1,1 0 1,0 0 0,0 0 0,-1 0-1,1 1 1,0-1 0,-1 0-1,1 1 1,-1-1 0,1 1 0,0 0-1,-1 0 1,1-1 0,-1 1-1,0 0 1,1 0 0,-1 0 0,0 0-1,1 1 1,-1-1 0,0 0-1,0 0 1,0 1 0,0-1 0,1 2-1,2 5 8,0 1-1,-1-1 1,0 1-1,3 11 0,7 19 124,-12-38-113,0 0 0,0 0 0,-1 0 0,1-1 0,0 1 0,0 0 0,0-1 0,0 1 0,0-1 0,0 1 0,0-1 0,1 1 0,-1-1 0,0 0 0,0 1 0,0-1 0,0 0 0,0 0 0,1 0 0,-1 0 0,0 0 0,0 0 0,0 0 0,0-1 0,1 1 0,-1 0 0,0-1 0,0 1 0,2-1 0,37-17 198,-32 14-140,13-7 2,-18 8-143,1 1-1,-1-1 0,1 1 1,0 0-1,0 1 0,0-1 1,1 2-1,-1-1 1,0 0-1,0 0 0,1 0 1,-1 1-1,0 0 0,7 0 1,-4 2-719</inkml:trace>
</inkml:ink>
</file>

<file path=word/ink/ink1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1.205"/>
    </inkml:context>
    <inkml:brush xml:id="br0">
      <inkml:brushProperty name="width" value="0.05" units="cm"/>
      <inkml:brushProperty name="height" value="0.05" units="cm"/>
      <inkml:brushProperty name="color" value="#849398"/>
    </inkml:brush>
  </inkml:definitions>
  <inkml:trace contextRef="#ctx0" brushRef="#br0">4 41 6528,'-3'19'13293,"11"-23"-11483,6-6-596,-7 4-710,0 1 1,0 1 0,0 0-1,1 0 1,10-5 0,-16 9-462,0-1-1,1 0 1,-1 1 0,1 0 0,-1-1 0,1 1 0,-1 0-1,1 0 1,-1 0 0,1 1 0,-1-1 0,1 1 0,-1-1-1,0 1 1,1 0 0,-1 0 0,0 0 0,1 0 0,-1 0-1,0 1 1,0-1 0,3 3 0,0 0-20,-3-2 4,0-1 0,0 0 0,0-1 0,-1 2 0,1-1 0,0 1-1,-1-1 1,1 1 0,-1 0 0,0 0 0,0-1 0,0 1 0,0 0 0,2 4 0,-3-6-20,0 1 1,0-1-1,0 0 1,0 1 0,1-1-1,-1 1 1,0-1 0,0 0-1,0 1 1,1-1 0,-1 0-1,0 1 1,0-1 0,1 0-1,-1 0 1,0 1 0,1-1-1,-1 0 1,0 0 0,1 1-1,-1-1 1,1 0 0,-1 0-1,0 0 1,1 0-1,-1 0 1,1 0 0,-1 1-1,0-1 1,1 0 0,-1 0-1,1 0 1,-1 0 0,1 0-1,-1-1 1,0 1 0,1 0-1,-1 0 1,1 0 0,-1 0-1,22-6 142,-20 5-121,39-15 180,-30 11-132,1 2 0,-1-1 0,21-5 0,-30 9-76,0 1 0,-1-1 0,1 0 0,0 1 0,-1-1 0,1 1 0,0 0 0,-1-1 0,1 1 0,-1 0 0,1 0 0,-1 0 0,1 0 0,-1 0 0,0 0 0,0 1 0,1-1 0,-1-1 0,0 2 0,0-1 0,0 1 0,1 2 0,-1-2 0,0 0 0,1 0 0,-1 0 0,1-1 0,0 1 0,-1 0 0,1 0 0,0-1 0,0 0 0,0 1 0,0-1 0,4 2 0,-3-3 7,-1-1 0,1 1 1,0-1-1,-1 0 0,1 0 0,-1 0 0,1 0 0,-1 0 0,1 0 0,-1-1 1,0 1-1,0-1 0,0 0 0,3-3 0,6-3 14,0 2-2,-3 1-8,1-1-1,0 1 1,15-6 0,-21 10-15,0 0 0,0 1 1,0-1-1,0 1 1,0-1-1,0 1 0,0 0 1,0 0-1,0 0 0,0 0 1,0 1-1,0-1 1,0 1-1,0 0 0,0 0 1,3 1-1,3 2 35,0 0 0,0-1 0,0 0 0,1 0 0,17 1 0,-22-3-109,-1-1 1,1 0 0,0 0 0,0-1-1,-1 0 1,1 1 0,0-1 0,-1-1-1,1 1 1,-1-1 0,1 0 0,-1 0-1,7-4 1,1-2-691</inkml:trace>
</inkml:ink>
</file>

<file path=word/ink/ink1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6.894"/>
    </inkml:context>
    <inkml:brush xml:id="br0">
      <inkml:brushProperty name="width" value="0.05" units="cm"/>
      <inkml:brushProperty name="height" value="0.05" units="cm"/>
    </inkml:brush>
  </inkml:definitions>
  <inkml:trace contextRef="#ctx0" brushRef="#br0">198 18 6144,'-4'-18'11199,"1"19"-11054,-1-1-1,1 1 1,-1 0-1,0 0 1,1-1-1,-1 1 1,2 1-1,-2 0 1,0-1-1,2 1 1,-2 0-1,-3 3 0,0 1 352,-1 1 0,1-1 0,-9 11 0,16-16-470,-1 0 1,1 0 0,-1 0-1,1 1 1,-1-1 0,1 0-1,-1-1 1,1 1 0,0 0 0,0 0-1,0 1 1,0-1 0,0 0-1,0 0 1,0-1 0,0 1-1,0 1 1,0-1 0,0 0-1,1 0 1,-1 0 0,1 0-1,0 1 1,15 26 253,-6-13-134,-6-8-123,-1 0 0,0 1 0,0-1 0,-1 1 0,0 0 0,1 8 0,-3-14 4,1-1 1,-1 2-1,0-1 0,0 1 0,-1-2 1,1 2-1,-1-1 0,1 0 0,-1 0 0,1 0 1,-1 1-1,0-1 0,1-1 0,-1 1 1,-1 1-1,1-1 0,0-1 0,-1 1 0,0 0 1,2-1-1,-2 1 0,0-1 0,0 0 1,0 1-1,1-1 0,-4 2 0,-5 3 211,0-1 0,-1 0 0,-12 4-1,19-8-211,-1 0 0,0-1 0,0 1 1,0 0-1,0-1 0,0 0 0,0-1 0,0 1 0,0-1 0,-5 0 0,3 0-1008,1-2-170</inkml:trace>
</inkml:ink>
</file>

<file path=word/ink/ink1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7.356"/>
    </inkml:context>
    <inkml:brush xml:id="br0">
      <inkml:brushProperty name="width" value="0.05" units="cm"/>
      <inkml:brushProperty name="height" value="0.05" units="cm"/>
    </inkml:brush>
  </inkml:definitions>
  <inkml:trace contextRef="#ctx0" brushRef="#br0">10 0 7040,'1'2'7899,"0"4"-3371,-1-4-4511,0-1-1,0 0 0,0 1 1,0-1-1,0 0 0,0 0 0,0 1 1,-1-1-1,1 0 0,0 1 0,-1-1 1,1 0-1,-1 0 0,-1 3 0,1-3 52,0 0 0,1 1-1,-1-1 1,0 1 0,1 0-1,-1-1 1,1 1 0,-1-1-1,1 1 1,0 0 0,0-1-1,0 1 1,0 0 0,0-1-1,0 1 1,0 0 0,0-1-1,1 1 1,-1 0 0,1-1-1,0 3 1,0-3-26,-1 0-1,1 0 1,0 0-1,-1 0 0,1 0 1,0 0-1,0 0 1,-1 0-1,1-1 1,0 1-1,0 0 1,0-1-1,0 1 1,0-1-1,0 1 1,0-1-1,0 1 1,0-1-1,0 0 1,1 1-1,-1-1 1,0 0-1,0 0 1,0 0-1,0 0 0,0 0 1,1 0-1,-1 0 1,0 0-1,0 0 1,2-1-1,3-1-23,-1 1-1,1-1 1,0-1-1,-1 1 0,1-1 1,0 0-1,4-4 1,-8 6-19,0-1 0,0 0 1,0 1-1,-1-1 1,1 0-1,-1 0 1,1 0-1,-1-1 0,0 1 1,0 0-1,0 0 1,0-1-1,0 1 1,0-1-1,-1 1 1,1-1-1,-1 1 0,1-1 1,-1-4-1,0-1 29,0 14 39,0 13-34,-1-16-39,1-1-1,0 1 0,0-1 0,0 1 0,1-1 1,-1 1-1,0-1 0,1 1 0,0-1 0,-1 0 1,1 1-1,0-1 0,0 0 0,1 0 1,-1 1-1,0-1 0,1 0 0,-1 0 0,1 0 1,0-1-1,3 4 0,3-3-718,2-7-65</inkml:trace>
</inkml:ink>
</file>

<file path=word/ink/ink1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007"/>
    </inkml:context>
    <inkml:brush xml:id="br0">
      <inkml:brushProperty name="width" value="0.05" units="cm"/>
      <inkml:brushProperty name="height" value="0.05" units="cm"/>
    </inkml:brush>
  </inkml:definitions>
  <inkml:trace contextRef="#ctx0" brushRef="#br0">43 9 8064,'-6'-8'12415,"6"12"-11775,0 4 0,0 11 128,-4 2-1152,0 5 128,2 8 768,-6 7 0,3-3-384,0-10 128,3 4-256,-1-12 128,0 3-640,3-19 0</inkml:trace>
  <inkml:trace contextRef="#ctx0" brushRef="#br0" timeOffset="1">37 255 7552,'-1'-2'519,"1"1"-1,0-1 1,1 2 0,-1-1 0,0-1-1,0 1 1,0 0 0,1-1 0,-1 1 0,1 0-1,-1 0 1,1 0 0,0 0 0,-1-1 0,1 1-1,0 0 1,1 0 0,-1 0-361,-1 0 0,1 1 1,-1-1-1,1 1 0,0-1 0,0 1 0,0 0 1,0-1-1,0 1 0,0 0 0,0 0 1,0-1-1,0 1 0,-1 0 0,1 0 0,0 0 1,0 0-1,2 1 0,-1-1-133,0 1 0,0 0 0,1 0 0,-1 0 0,0 0 1,-1-1-1,1 1 0,1 1 0,-1-1 0,0 1 0,-1-1 0,0 1 0,1-1 0,0 1 0,-1 0 0,1 0 1,-1-1-1,1 4 0,-1-3 18,0-1 1,-1 0-1,0 1 1,1-1-1,-1 1 1,0-1 0,0 1-1,0-1 1,0 0-1,0 1 1,0 0-1,0-1 1,0 1-1,-1-1 1,1 0-1,-1 0 1,1 1-1,-1-1 1,0 1 0,1-1-1,0 0 1,-1 0-1,0 0 1,0 1-1,0-1 1,0 0-1,0 0 1,-1 0-1,1-1 1,0 1 0,1 0-1,-4 1 1,1 1-38,0-1 1,-1-1-1,0 1 0,1 0 1,-1 0-1,0-1 1,1 0-1,-2-1 1,1 1-1,1 0 1,-5 0-1,-3-4-39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8.359"/>
    </inkml:context>
    <inkml:brush xml:id="br0">
      <inkml:brushProperty name="width" value="0.05" units="cm"/>
      <inkml:brushProperty name="height" value="0.05" units="cm"/>
    </inkml:brush>
  </inkml:definitions>
  <inkml:trace contextRef="#ctx0" brushRef="#br0">70 120 7040,'0'-1'440,"0"0"1,0 1 0,0-1-1,1 0 1,-1 1 0,0-1-1,0 1 1,0-1 0,1 0-1,-1 1 1,4-5 3525,-4 5-3525,1-1-1,-1 1 1,1 0-1,0-1 1,18-17 1129,-17 16-1564,0 1 0,0-1 0,0 0 0,0 0 0,-1 0-1,1 0 1,-1 0 0,0-1 0,1 1 0,-1 0 0,0-1 0,0 1 0,-1 0 0,1-1 0,0-3-1,12-33 370,-13 39-358,0 0 0,-1-1 0,1 1-1,0-1 1,0 1 0,0 0 0,0-1 0,-1 1-1,1 0 1,0-1 0,0 1 0,-1 0-1,1-1 1,0 1 0,-1 0 0,1 0 0,0-1-1,-1 1 1,1 0 0,0 0 0,-1 0-1,1-1 1,0 1 0,-1 0 0,1 0 0,-1 0-1,1 0 1,0 0 0,-1 0 0,1 0-1,-1 0 1,0 0 0,-16-2 325,15 1-278,-1 1 0,0 0 0,0 0 0,0 0 0,0 0 0,0 1 0,0-1 0,0 1 0,1 0 0,-1 0 0,0 0 0,0 0 0,1 0 0,-1 0 0,1 1 0,-1 0 0,1-1 0,-1 1 0,-3 4 0,1-1 25,0 1 1,1 0-1,0 0 0,0 0 0,0 0 0,1 1 0,-1-1 0,2 1 1,-1 0-1,1 0 0,0 0 0,0 0 0,0 13 0,1-17-59,1 0 1,0 0-1,0 0 0,0 0 0,1 0 0,-1 0 0,1 0 1,-1 0-1,1 0 0,0-1 0,0 1 0,0 0 0,1 0 1,-1-1-1,1 1 0,-1-1 0,1 1 0,0-1 1,0 0-1,0 1 0,0-1 0,0 0 0,1 0 0,-1-1 1,1 1-1,-1 0 0,1-1 0,-1 0 0,1 1 0,0-1 1,0 0-1,0 0 0,0-1 0,5 2 0,-6-2-59,0 0 0,1 1 0,-1-1 0,0 0 0,0 0 0,1-1 0,-1 1 0,0 0-1,0-1 1,0 1 0,1-1 0,-1 0 0,0 0 0,0 0 0,0 0 0,0 0 0,0 0 0,-1 0 0,1-1-1,0 1 1,2-4 0,12-12-611</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4.299"/>
    </inkml:context>
    <inkml:brush xml:id="br0">
      <inkml:brushProperty name="width" value="0.05" units="cm"/>
      <inkml:brushProperty name="height" value="0.05" units="cm"/>
      <inkml:brushProperty name="color" value="#849398"/>
    </inkml:brush>
  </inkml:definitions>
  <inkml:trace contextRef="#ctx0" brushRef="#br0">15 29 7680,'-5'-6'6635,"6"12"-2147,0 8-4838,-7 168 3504,0 24 198,9-205-3361,-1-1-1,1 1 1,-1 0 0,1-1-1,-1 1 1,1-1-1,0 0 1,-1 0 0,1 0-1,4-1 1,4 1-16,10 3 25,6 1 0,32-1 0,104-3 0,189 1 0,-212 6 53,39 0 22,205-1-75,126-1 0,13 13-81,-159-1 34,282-8 175,-276-5-128,-369-4 0,0 0 0,0-1 0,0 1 0,0 0 0,0 0 0,0-1 0,-1 1 0,1 0 0,0-1 0,0 1 0,0-1 0,0 1 0,-1-1 0,1 1 0,0-1 0,-1 0 0,1 1 0,0-1 0,-1 0 0,1 0 0,-1 1 0,1-1 0,-1 0 0,1 0 0,-1 0 0,0 0 0,1 0 0,-1 0 0,0 1 0,0-1 0,1 0 0,-1 0 0,0 0 0,0 0 0,0 0 0,0 0 0,-1 0 0,1 0 0,0 0 0,0 0 0,-1-1 0,1 0 0,-1-15 29,-1 0 0,-6-27-1,0-5 14,-4-137-42,11 163-58,-3-31-1,3 47 42,0 1 1,0 0-1,0 0 1,-1 0-1,0 0 1,-1 1 0,1-1-1,-1 0 1,0 1-1,-5-7 1,-1 6-928,8 6 801,1 0 0,-1 0 0,1-1 0,-1 1 0,1 0 0,-1 0-1,1-1 1,-1 1 0,1 0 0,-1-1 0,1 1 0,0 0 0,-1-1 0,1 1 0,0-1 0,-1 1 0,1-1 0,0 1 0,-1-1 0,1 1 0,0-1 0,0 1 0,0-1 0,-1 1 0,1-1 0,0 1-1,0-1 1,0-7-2545</inkml:trace>
</inkml:ink>
</file>

<file path=word/ink/ink1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424"/>
    </inkml:context>
    <inkml:brush xml:id="br0">
      <inkml:brushProperty name="width" value="0.05" units="cm"/>
      <inkml:brushProperty name="height" value="0.05" units="cm"/>
    </inkml:brush>
  </inkml:definitions>
  <inkml:trace contextRef="#ctx0" brushRef="#br0">30 16 8448,'-1'1'324,"0"-1"1,0 0-1,0 0 1,0 1-1,0-1 1,1 0-1,0 1 1,-1-1 0,0 1-1,1-1 1,-1 1-1,0-1 1,1 1-1,-1-1 1,0 0-1,1 1 1,-1-1-1,1 1 1,-1 0-1,1 0 1,-1 0-1,1-1 1,0 1-1,0 0 1,0 0 0,0 0-1,-8 30 4132,4-10-4363,2-11 280,2-8-27,2-5-275,-1 0-60,0 1 0,0-1 0,0 2 1,1-1-1,-1 0 0,1-1 1,0 1-1,-1 1 0,1-1 0,0 1 1,0-1-1,0 0 0,-1 1 0,1 0 1,1 0-1,-1 0 0,0 0 0,0 0 1,1 0-1,-1 0 0,0 0 1,6 1-1,-5-1-20,0 1 0,1-1 0,-2 1 0,2 0 0,-1 0 0,0 0 0,1 0 0,-2 1 0,2-1 0,-1 1 0,0-1 0,0 1 0,1 1 0,-2-1 0,1 1 0,3 0 0,-5 0 31,0-4 14,0 1-1,0-1 1,0 0 0,1 0 0,-1 1 0,0-1 0,0 0 0,1 1 0,0-1-1,0 0 1,2 0 0,0-2 24,37-35 495,-40 39-566,-1-1 0,1 1 1,-1 0-1,1 0 0,-1-1 1,1 1-1,-1 0 0,1 0 0,-1 0 1,1-1-1,-1 1 0,1 0 0,-1 0 1,0 0-1,0 0 0,1 0 0,-1 0 1,1 0-1,-1 0 0,1 0 1,0 0-1,-1 1 0,1-1 0,-1 0 1,1 0-1,-1 0 0,1 1 0,0-1 1,8 14-195,-8-9 174,1-2-1,-1 2 1,0-1 0,0 1-1,0 5 1,-1-8-31,0-1 25,-1 0 0,1 0 1,0 0-1,0 0 0,0 0 0,0 0 0,0-1 0,0 1 0,0 0 1,0 0-1,1 0 0,-1 0 0,0 0 0,0 0 0,1 0 0,-1-1 1,1 0-1,-1 1 0,1 0 0,-1 0 0,0 0 0,1 0 0,-1-1 1,1 1-1,0 0 0,0 0 0,-1-1 0,3 1 0,3 1-859</inkml:trace>
</inkml:ink>
</file>

<file path=word/ink/ink1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844"/>
    </inkml:context>
    <inkml:brush xml:id="br0">
      <inkml:brushProperty name="width" value="0.05" units="cm"/>
      <inkml:brushProperty name="height" value="0.05" units="cm"/>
    </inkml:brush>
  </inkml:definitions>
  <inkml:trace contextRef="#ctx0" brushRef="#br0">22 239 8704,'-6'5'4352,"3"9"2303,-4-7-6655,7 2 128,-6-9 0,6 6 0,0-4-256,0 0 128,13 2-1152</inkml:trace>
  <inkml:trace contextRef="#ctx0" brushRef="#br0" timeOffset="1">67 134 8192,'-11'-8'11519</inkml:trace>
  <inkml:trace contextRef="#ctx0" brushRef="#br0" timeOffset="2">178 1 8704,'4'0'13156,"-1"1"-12489,-2 3-555,0 0 0,0 0 0,-1 0 0,1 0 0,-1 0 0,1 0 0,-1 0 0,0 0 0,-1 0 0,0 6 0,-12 43-86,7-32 444,-3 14-276,-8 30 82,18-47-916,-1-18 591,0 1-1,1-1 1,-1 1-1,0-1 1,0 1-1,1-1 0,-1 0 1,0 1-1,0-1 1,1 1-1,-1-1 1,1 0-1,-1 0 0,0 0 1,1 0-1,-1 0 1,1 1-1,-1-1 1,1 0-1,-1 0 0,1 1 1,-1-1-1,0 0 1,0 0-1,1 0 1,-1 0-1,1 0 0,-1 0 1,1 0-1,0 0 1,9-3-1253</inkml:trace>
</inkml:ink>
</file>

<file path=word/ink/ink1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234"/>
    </inkml:context>
    <inkml:brush xml:id="br0">
      <inkml:brushProperty name="width" value="0.05" units="cm"/>
      <inkml:brushProperty name="height" value="0.05" units="cm"/>
    </inkml:brush>
  </inkml:definitions>
  <inkml:trace contextRef="#ctx0" brushRef="#br0">146 18 8064,'0'-1'266,"1"1"1,-1-1 0,0 0-1,0 1 1,0-1 0,0 1-1,-1-1 1,1 1 0,0-1-1,0 0 1,0 0 0,-1 1-1,1-1 1,0 0 0,-1 1-1,1-1 1,0 0 0,-8-4 6794,11 5-4970,-3 0-2072,0 0 1,0 0-1,1 0 1,-1 0-1,0 0 0,0 0 1,0 0-1,0 0 1,1 0-1,-1 0 0,0 0 1,0 0-1,0 0 1,0 0-1,1 0 1,-1 0-1,0 0 0,0 0 1,0 0-1,0 0 1,1 0-1,-1 0 0,0 1 1,0-1-1,0 0 1,0 0-1,0 0 0,0 0 1,1 0-1,-1 0 1,0 0-1,0 1 1,0-1-1,0 0 0,0 0 1,0 0-1,0 0 1,0 0-1,0 1 0,0-1 1,0 0-1,0 0 1,0 0-1,0 0 1,0 1-1,0-1 0,0 0 1,0 0-1,0 0 1,0 0-1,0 0 0,0 0 1,0 0-1,0 0 1,0 0-1,0 0 0,0 1 1,0-1-1,0 0 1,0 0-1,0 0 1,0 0-1,0 0 0,0 1 1,0-1-1,-1 0 1,-8 28 382,1 0 0,1 1-1,1-1 1,-2 46 0,2-19-150,4-38-246,-3 16-198,5-32-208,0 0 1,-1 1-1,0-1 1,0 1-1,0 0 1,0-1-1,0 0 1,0 0-1,-2 3 1,-4 2-2823</inkml:trace>
  <inkml:trace contextRef="#ctx0" brushRef="#br0" timeOffset="1">11 237 8064,'-6'-18'3968,"2"7"4223,8 8-7679,2 3 0,4 3 128,0 0-1024,3 0 128,-4 0 256,7-1 128,10-2-2944,4 4 129</inkml:trace>
</inkml:ink>
</file>

<file path=word/ink/ink1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757"/>
    </inkml:context>
    <inkml:brush xml:id="br0">
      <inkml:brushProperty name="width" value="0.05" units="cm"/>
      <inkml:brushProperty name="height" value="0.05" units="cm"/>
    </inkml:brush>
  </inkml:definitions>
  <inkml:trace contextRef="#ctx0" brushRef="#br0">101 70 8320,'-6'-1'12287,"7"-2"-12278,0 0 0,0 0 0,-1 0 0,1 0 0,-1-1 0,0 1 0,0 0 0,0 0 0,0 0 0,-1 0 0,1 0 0,-1 0 0,0-1 0,-1-2 0,2 5-12,-1 0 1,1 0-1,-1 0 0,1 0 0,-1-1 1,0 1-1,0 1 0,1-1 0,-1 0 1,0 0-1,0 0 0,0 0 0,0 0 0,0 1 1,0-1-1,0 1 0,0-1 0,0 0 1,-1 1-1,1 0 0,0-1 0,0 1 1,0 0-1,-1-1 0,1 1 0,0 0 0,0 0 1,-1 0-1,1 0 0,0 0 0,0 1 1,0-1-1,-1 0 0,1 0 0,0 1 1,0-1-1,0 1 0,0-1 0,-1 1 0,-1 1 1,-1-1 84,1 1 0,0 0 0,0 0-1,0 0 1,0 1 0,0-1 0,0 0 0,1 1 0,-1 0 0,1 0 0,0 0 0,0 0 0,0 0 0,0 0 0,0 0 0,1 1 0,-1-1 0,1 1 0,-1 4 0,1-5-27,1-1 1,0 1 0,0-1 0,0 0-1,0 1 1,0 0 0,1-1 0,-1 1-1,1-1 1,-1 1 0,1-1 0,0 1-1,0-1 1,0 1 0,1-1 0,-1 0-1,1 1 1,-1-1 0,1 0 0,0 0-1,-1 0 1,1 0 0,0-1 0,0 1-1,0 0 1,1-1 0,2 2 0,-1-1-8,-2 0-95,2 0 1,-1-1-1,0 1 1,1-1-1,0 0 1,3 2-1,12 0-465</inkml:trace>
</inkml:ink>
</file>

<file path=word/ink/ink1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189"/>
    </inkml:context>
    <inkml:brush xml:id="br0">
      <inkml:brushProperty name="width" value="0.05" units="cm"/>
      <inkml:brushProperty name="height" value="0.05" units="cm"/>
    </inkml:brush>
  </inkml:definitions>
  <inkml:trace contextRef="#ctx0" brushRef="#br0">99 355 7424,'-29'-35'9834,"29"35"-9745,-1-1 1,1 0-1,0 1 0,-1-1 1,1 1-1,-1 0 0,0-1 1,0 1-1,1-1 0,-1 1 1,0 0-1,0 0 0,0-1 1,1 1-1,-1 0 0,1 0 1,-1 0-1,0 0 0,0 0 0,0 0 1,1 0-1,-1 0 0,0 0 1,0 0-1,0 1 0,1-1 1,-1 0-1,1 1 0,-1-1 1,0 0-1,1 1 0,-1-1 1,0 1-1,1-1 0,-1 1 1,0-1-1,1 1 0,-1-1 1,0 1-1,-2 3-59,-1-1 0,1 0 1,1 1-1,-1-1 0,-2 5 1,0 0 281,2-1 1,0 1-1,0 0 0,0 0 1,-1 9-1,4-14-236,-1 0 0,1-1 0,0 1 0,0 0 0,0 0 0,0-1 0,0 1 0,2 5 0,-1-7-56,-1 0 1,1 0-1,-1 0 1,1 0-1,-1-1 1,0 1-1,1 0 1,-1 0 0,1 0-1,0 0 1,0 0-1,0 0 1,0-1-1,0 1 1,0 0-1,0-1 1,-1 0-1,1 0 1,0 1-1,0-1 1,0 1-1,0-1 1,1 1-1,0-1-12,0 0 1,0 0-1,1 0 0,-1 0 0,-1 0 0,2-1 0,-1 1 0,0-1 0,-1 0 1,2 1-1,-1 0 0,0-1 0,0 0 0,-1 0 0,1-1 0,3-2 1,-2 3-11,1-2 1,-1-1 0,0 2-1,0-1 1,0-1 0,-1 1 0,5-6-1,-1-5-12,0 0 0,0-1 0,-2 1 0,1 0 0,-2-2 0,0 2 0,0-17 0,1-108-6,-5 91 24,0 23 188,-5-39 0,-4 97 598,8-15-595,-9 118 511,11-111-686,1-2 0,1 1 0,8 43 0,-8-62-85,-2-1 4,1-1 0,0 1 0,0 0 0,-1-1 0,1 0 0,1 1-1,0-1 1,0 0 0,0 0 0,-1 0 0,1 1 0,0-2 0,1 1 0,3 3 0,6 3-729</inkml:trace>
  <inkml:trace contextRef="#ctx0" brushRef="#br0" timeOffset="1">286 193 7040,'5'-21'18687,"-1"26"-19967,0 4 2176,-4-1 128,-4 1-1280,4 0 0</inkml:trace>
</inkml:ink>
</file>

<file path=word/ink/ink1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553"/>
    </inkml:context>
    <inkml:brush xml:id="br0">
      <inkml:brushProperty name="width" value="0.05" units="cm"/>
      <inkml:brushProperty name="height" value="0.05" units="cm"/>
    </inkml:brush>
  </inkml:definitions>
  <inkml:trace contextRef="#ctx0" brushRef="#br0">26 55 5376,'0'-4'9088,"0"-1"-5249,4-5-3071,-2 3 128,-2 0 128,0 1 128,0 0-1664,-2-1 128,-9 5 256,-7 4 0</inkml:trace>
</inkml:ink>
</file>

<file path=word/ink/ink1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343"/>
    </inkml:context>
    <inkml:brush xml:id="br0">
      <inkml:brushProperty name="width" value="0.05" units="cm"/>
      <inkml:brushProperty name="height" value="0.05" units="cm"/>
      <inkml:brushProperty name="color" value="#849398"/>
    </inkml:brush>
  </inkml:definitions>
  <inkml:trace contextRef="#ctx0" brushRef="#br0">2 56 6912,'-1'3'13721,"5"-8"-14835,39-42 4101,-43 47-2981,1-1 0,-1 1 1,0-1-1,1 1 0,-1-1 0,0 1 0,0 0 0,0 0 1,1-1-1,-1 1 0,1 0 0,-1-1 0,1 1 0,-1 0 1,1 0-1,0-1 0,-1 1 0,1 0 0,-1 0 0,1 0 1,-1 0-1,1-1 0,0 1 0,-1 0 0,0 0 0,1 0 1,-1 0-1,1 1 0,0-1-3,0 1-1,0-1 1,0 1-1,0 0 1,-1-1-1,1 0 1,0 1 0,-1 0-1,0 0 1,1-1-1,-1 1 1,1 0-1,-1 0 1,1 1-1,9 33 35,-9-32-14,-1-2-13,0 0-1,0 0 1,0 0 0,0-1-1,0 1 1,1 0-1,-1 0 1,0 0 0,1 0-1,-1 0 1,1 0-1,-1 0 1,1-1-1,-1 0 1,0 1 0,0 0-1,1 0 1,0-1-1,0 1 1,-1 0-1,1-1 1,0 1 0,0 0-1,0-1 1,0 1-1,-1-1 1,1 0 0,0 1-1,0-1 1,0 0-1,0 0 1,0 0-1,0 0 1,1 0 0,5 2 17,-3-1-7,0 0 1,-1 0-1,2-1 1,-1 0-1,-1 0 1,2 0-1,-2 0 1,1-1-1,0 1 1,0-1-1,0 0 1,-1-1-1,1 2 1,-1-2-1,1 0 1,0 0-1,-1 0 1,1 1-1,-2-1 1,2-1-1,-1 0 1,-1 1-1,1-1 0,4-4 1,22-16 22,-29 23-40,1 0 0,-1-1 1,0 1-1,0 0 0,1 0 1,-1 0-1,0-1 0,0 1 1,1 0-1,-1 0 0,0 0 1,0 0-1,1 0 0,-1 0 1,0-1-1,1 1 0,-1 0 1,0 0-1,0 0 0,0 0 1,0 0-1,1 0 0,-1 0 1,0 0-1,0 0 0,1 0 1,-1 1-1,0-1 1,1 0-1,-1 0 0,0 0 1,1 0-1,-1 0 0,0 0 1,0 1-1,1-1 0,-1 0 1,0 0-1,0 0 0,1 1 1,-1-1-1,0 0 0,0 0 1,0 1-1,0-1 0,1 0 1,-1 1-1,5 15 72,-4-12-54,0-2-8,0 1 1,0-2 0,1 1-1,-2 0 1,1 0 0,1-1-1,0 1 1,-1-1 0,1 1-1,-1 0 1,1-1 0,0 0-1,0 0 1,3 2 0,30 10 104,-32-12-100,27 0-18,-29-1-213,2-3-1089</inkml:trace>
</inkml:ink>
</file>

<file path=word/ink/ink1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832"/>
    </inkml:context>
    <inkml:brush xml:id="br0">
      <inkml:brushProperty name="width" value="0.05" units="cm"/>
      <inkml:brushProperty name="height" value="0.05" units="cm"/>
      <inkml:brushProperty name="color" value="#849398"/>
    </inkml:brush>
  </inkml:definitions>
  <inkml:trace contextRef="#ctx0" brushRef="#br0">141 12 7168,'-7'-12'12608,"7"25"-12256,-1-3-705,-2 2 694,1-1 0,-2 0 0,0-1-1,0 1 1,-8 13 0,3-6-39,-25 41 696,25-45-556,0 0 1,-12 30-1,15-32-286,-8 24 180,14-35-384,-1 0-1,1-1 1,0 0 0,0 1-1,0 0 1,-1 0 0,1-1 0,0 1-1,0 0 1,0 0 0,0-1 0,0 1-1,0 0 1,0 0 0,1-1-1,-1 0 1,0 1 0,0 0 0,1 0-1,-1-1 1,0 1 0,1 0 0,-1-1-1,0 1 1,1 0 0,-1-1-1,1 1 1,-1-1 0,0 1 0,1-1-1,-1 0 1,1 0 0,0 1 0,-1-1-1,1 1 1,0-1 0,-1 0-1,1 0 1,0 1 0,0-1 0,0 0-1,8-2-1359</inkml:trace>
</inkml:ink>
</file>

<file path=word/ink/ink1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290"/>
    </inkml:context>
    <inkml:brush xml:id="br0">
      <inkml:brushProperty name="width" value="0.05" units="cm"/>
      <inkml:brushProperty name="height" value="0.05" units="cm"/>
      <inkml:brushProperty name="color" value="#849398"/>
    </inkml:brush>
  </inkml:definitions>
  <inkml:trace contextRef="#ctx0" brushRef="#br0">3 75 8320,'-2'-3'12183,"7"-4"-9603,8-6-2581,-8 8-204,38-28 578,-42 32-345,2-1 0,0 0 0,0 1 0,-2-1 1,2 2-1,0-1 0,0 0 0,0 0 0,0 0 1,0 1-1,-1-1 0,1 1 0,0 0 0,0 0 0,3 0 1,-5 0-30,0 0 0,0 1-1,0-1 1,0 1 0,1-1 0,-1 1 0,0-1 0,-1 1 0,1-1 0,0 1 0,0-1 0,0 1 0,0-1 0,-1 1 0,1 0 0,0 0 0,0 0 0,-1 0 0,1 0 0,0 0 0,-1 1 0,5 25 3,-1-6 19,-4-20-18,0 0 0,1-1 1,0 1-1,0 0 0,0-1 0,0 1 1,0 0-1,0-1 0,1 1 1,-2-1-1,1 0 0,0 0 1,0 0-1,0 0 0,1 0 0,-1 0 1,0 0-1,-1 0 0,1 0 1,3 0-1,22-2 34,-23 0-37,0 0 0,1 0 0,-1 1 0,-1-1 0,2 0 0,3-4 0,-1 1 0,-2 1 0,2 0 0,0 0 0,7-4 0,-13 8 1,1 0 0,-1 0 0,1 0 0,-1 0 0,0 0 0,1 0 0,-1 0 0,0 0 0,1 1 0,-1-1 0,0 0 0,0 0 0,1 0 0,-1 0 0,0 1 0,1-1 0,-1 0 0,0 0-1,0 1 1,1-1 0,-1 0 0,0 0 0,0 1 0,0-1 0,1 0 0,-1 1 0,0-1 0,0 0 0,0 1 0,0-1 0,0 0 0,0 1 0,0-1 0,0 0 0,0 0 0,0 0 0,0 0 0,0 1 0,0-1 0,0 1 0,2 21 65,-1-14-44,-1-7-19,0-1-1,0 0 1,0 1-1,0-1 1,0 0 0,0 1-1,0-1 1,1 1-1,-1-1 1,0 0-1,0 1 1,0-1-1,1 0 1,-1 0-1,0 0 1,0 0 0,1 0-1,-1 1 1,0-1-1,1 0 1,-1 0-1,0 0 1,1 1-1,-1-1 1,0 0-1,1 0 1,-1 0-1,0 0 1,0 0 0,0 0-1,1 0 1,-1 0-1,1 0 1,2 0 17,3 0 5,1 0 0,1 0 1,-2-1-1,1 0 0,-1 1 0,2-2 0,-2 0 1,0-1-1,1 1 0,9-6 0,-14 7-25,8 0 0,-9 2 5,0-1 0,0 0 0,0 0 0,0 0-1,0 0 1,0 1 0,0-1 0,-1 1 0,0-1-1,1 1 1,0 0 0,-1-1 0,1 1 0,0 0 0,-1-1-1,1 1 1,0 0 0,-1 0 0,1-1 0,-1 1-1,1-1 1,-1 1 0,0 0 0,1 2 0,-1-1 2,0-2-6,1 1 0,-1-1 0,0 0-1,1 0 1,-1 0 0,1 1 0,-1-1 0,1 0-1,-1 1 1,1-1 0,-1 0 0,1 0 0,-1 1-1,1-1 1,-1 0 0,1 0 0,-1 0 0,1 0-1,-1 0 1,0 0 0,1 0 0,-1 0-1,1 0 1,-1 0 0,1 0 0,-1 0 0,1 0-1,-1 0 1,1 0 0,-1-1 0,1 1 0,0 0-1,-1 0 1,0-1 0,1 1 0,-1 0 0,1-1-1,0 1 0,0-1-1,0 1 1,0-1-1,0 1 0,1 0 1,-1-1-1,0 1 1,-1 0-1,2 0 1,-1 0-1,0 0 0,0 0 1,1 0-1,0 0 1,2 1-10,-4 0-11,1-1 0,0 0 1,0 1-1,0-1 0,0 0 0,-1 0 0,0 0 0,1 0 1,0 0-1,0 0 0,0 0 0,0 0 0,0 0 0,0 0 1,0 0-1,-1 0 0,1-1 0,1 0 0,8-4-363</inkml:trace>
</inkml:ink>
</file>

<file path=word/ink/ink1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680"/>
    </inkml:context>
    <inkml:brush xml:id="br0">
      <inkml:brushProperty name="width" value="0.05" units="cm"/>
      <inkml:brushProperty name="height" value="0.05" units="cm"/>
      <inkml:brushProperty name="color" value="#849398"/>
    </inkml:brush>
  </inkml:definitions>
  <inkml:trace contextRef="#ctx0" brushRef="#br0">147 2 7808,'-4'-2'12255,"-6"16"-10129,-10 24-2236,-15 23 1185,18-34-418,-11 31 1,17-33-285,-8 33 0,19-58-414,-1 1-1,1-1 0,0 0 1,0 1-1,0-1 1,-1 1-1,1-1 0,0 1 1,0-1-1,0 1 1,0-1-1,0 1 0,0-1 1,0 0-1,0 0 1,0 1-1,0-1 0,0 1 1,0-1-1,0 1 1,1-1-1,-1 0 0,0 1 1,0-1-1,0 1 1,1-1-1,-1 1 0,0-1 1,1 0-1,-1 1 1,0-1-1,1 0 0,-1 1 1,0-1-1,1 0 1,-1 1-1,0-1 0,0 0 1,1 0-1,12 3-1494</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6.419"/>
    </inkml:context>
    <inkml:brush xml:id="br0">
      <inkml:brushProperty name="width" value="0.05" units="cm"/>
      <inkml:brushProperty name="height" value="0.05" units="cm"/>
      <inkml:brushProperty name="color" value="#849398"/>
    </inkml:brush>
  </inkml:definitions>
  <inkml:trace contextRef="#ctx0" brushRef="#br0">0 19 6272,'2'-2'889,"0"1"0,1-1 0,-1 1 0,0-1 0,0 1 0,1 0 0,-1 0 0,1 0 0,-1 1 0,5-2 0,37-2 1931,51 8-2432,-89-4 43,651 36 2214,-586-33-2474,151 9 32,227 5-107,-374-17-90,693-21-162,-308 3 284,-160 10-128,109 11 0,-329 5 0,-65-8-128,-13 0-490</inkml:trace>
</inkml:ink>
</file>

<file path=word/ink/ink1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1.497"/>
    </inkml:context>
    <inkml:brush xml:id="br0">
      <inkml:brushProperty name="width" value="0.05" units="cm"/>
      <inkml:brushProperty name="height" value="0.05" units="cm"/>
      <inkml:brushProperty name="color" value="#849398"/>
    </inkml:brush>
  </inkml:definitions>
  <inkml:trace contextRef="#ctx0" brushRef="#br0">1 79 7808,'1'-10'3190,"3"15"-1160,-2-3-1533,-2-1-317,1-1-1,-1 0 1,1 0-1,0 0 1,-1 1 0,1-1-1,-1 0 1,1 0 0,0 0-1,-1 0 1,1 0 0,0 0-1,-1 0 1,1 0-1,-1 0 1,1 0 0,0-1-1,-1 1 1,1 0 0,-1 0-1,1 0 1,-1-1 0,1 1-1,0-1 1,15-7 181,-15 7-29,17-10-14,-13 7-164,1 0 0,0 0-1,1 1 1,11-5-1,-16 8-125,-1-1-1,0 1 0,1-1 0,-1 1 0,1 0 0,-1 0 0,1 0 0,-1 0 0,0 0 0,1 0 0,-1 0 0,1 0 0,-1 1 0,1-1 0,-1 1 0,0-1 1,1 1-1,-1-1 0,0 1 0,0 0 0,1-1 0,-1 1 0,0 0 0,0 0 0,0 0 0,0 0 0,0-1 0,0 1 0,1 2 0,0 7 105,1 2 120,15-21-124,12-10-128,-30 18 0,1 1 0,-1-1 0,1 1 0,0-1 0,0 1 0,-1 0 0,1-1 0,0 1 0,-1 0 0,1-1 0,0 1 0,0 0 0,0 0 0,-1 0 0,1 0 0,0 0 0,0 0 0,0 0 0,-1 0 0,1 0 0,0 0 0,0 0 0,0 0 0,-1 0 0,1 1 0,0-1 0,0 0 0,-1 1 0,1-1 0,0 1 0,0-1 0,-1 1 0,1-1 0,-1 1 0,1-1 0,0 1 0,-1-1 0,1 1 0,-1-1 0,0 0 0,1 1 0,-1 0 0,1 0 0,-1-1 0,0 1 0,0 0 0,1 0 0,-1 1 0,1 0 0,18 17 22,-17-18-17,-1-1 0,1 1 0,0 0 0,-1-1 1,1 1-1,0-1 0,-1 1 0,1-1 0,0 0 1,-1 0-1,1 0 0,0 0 0,0 0 0,-1 0 0,1 0 1,0-1-1,0 1 0,-1-1 0,1 1 0,-1-1 1,3 0-1,1-1-3,0 0 0,0-1 1,-1 1-1,1-1 0,6-5 1,15-21 81,-12 11-62,-14 18-22,1 0 0,-1-1 0,0 1 0,0 0 0,0 0 0,1 0 0,-1-1 0,0 1 0,0 0-1,1 0 1,-1 0 0,0 0 0,0 0 0,1-1 0,-1 1 0,0 0 0,1 0 0,-1 0 0,0 0 0,0 0 0,1 0-1,-1 0 1,0 0 0,1 0 0,-1 0 0,0 0 0,0 0 0,1 0 0,-1 0 0,0 0 0,1 1 0,-1-1-1,0 0 1,0 0 0,1 0 0,-1 0 0,0 0 0,0 1 0,1-1 0,-1 0 0,0 0 0,0 1 0,0-1-1,1 0 1,-1 0 0,0 0 0,0 1 0,0-1 0,0 0 0,0 1 0,0-1 0,1 0 0,-1 0 0,0 1 0,0-1-1,6 21 10,-5-17 9,1 0 15,-2-3-11,1 1 0,-1 0-1,1-2 1,0 2-1,0-1 1,0 1 0,0-1-1,0 1 1,0-1-1,0 0 1,0 1 0,0-1-1,1 0 1,-1 0 0,1 0-1,-1 0 1,1 0-1,-1 0 1,1-1 0,-1 1-1,1 0 1,0-1-1,-1 1 1,1-1 0,0 0-1,-1 1 1,1-1 0,0 0-1,0 0 1,0 0-1,1 0 1,-1 0-19,3-1 24,-1 1 1,1 0-1,0 1 1,0-1-1,-1 1 1,1 0-1,0 0 0,-1 0 1,10 4-1,-11-4-18,0 0-1,1-1 0,-1 1 0,0-1 1,1 0-1,-1 0 0,0 0 0,6-2 1,21 2 44,-28 0-131,0 0-1,0 1 0,0-1 1,0 0-1,1 0 0,-1 0 1,0-1-1,0 1 0,0 0 1,0-1-1,-1 0 0,1 1 1,0-1-1,0 0 0,3-2 1,3-3-1096</inkml:trace>
</inkml:ink>
</file>

<file path=word/ink/ink1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472"/>
    </inkml:context>
    <inkml:brush xml:id="br0">
      <inkml:brushProperty name="width" value="0.05" units="cm"/>
      <inkml:brushProperty name="height" value="0.05" units="cm"/>
    </inkml:brush>
  </inkml:definitions>
  <inkml:trace contextRef="#ctx0" brushRef="#br0">57 0 7040,'-1'2'12584,"-4"8"-12902,1 2 950,1 0 0,0 0 0,1 0 0,-2 22 0,0 4 69,-2 17 151,4-35-708,-1-1 1,1 1-1,-10 27 1,9-42-657,0-6-22</inkml:trace>
</inkml:ink>
</file>

<file path=word/ink/ink1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943"/>
    </inkml:context>
    <inkml:brush xml:id="br0">
      <inkml:brushProperty name="width" value="0.05" units="cm"/>
      <inkml:brushProperty name="height" value="0.05" units="cm"/>
    </inkml:brush>
  </inkml:definitions>
  <inkml:trace contextRef="#ctx0" brushRef="#br0">1 44 7424,'0'0'3712,"3"-5"1791,4-2-4607,1 7 0,2-5 128,7 1 128,-1 0-1536,0-2 128,0-1 896,2 7 128,-2-6-512,-1 6 0,-5 0-128,0 0 0,-4 0-896</inkml:trace>
</inkml:ink>
</file>

<file path=word/ink/ink1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412"/>
    </inkml:context>
    <inkml:brush xml:id="br0">
      <inkml:brushProperty name="width" value="0.05" units="cm"/>
      <inkml:brushProperty name="height" value="0.05" units="cm"/>
    </inkml:brush>
  </inkml:definitions>
  <inkml:trace contextRef="#ctx0" brushRef="#br0">5 12 6144,'-4'3'11135,"10"-3"-10367,5 0 128,8-9 128,-5 9-1280,4-6 0,-3 6 768,0 6 128,-1-6-640,-3 0 128</inkml:trace>
</inkml:ink>
</file>

<file path=word/ink/ink1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962"/>
    </inkml:context>
    <inkml:brush xml:id="br0">
      <inkml:brushProperty name="width" value="0.05" units="cm"/>
      <inkml:brushProperty name="height" value="0.05" units="cm"/>
    </inkml:brush>
  </inkml:definitions>
  <inkml:trace contextRef="#ctx0" brushRef="#br0">11 174 7424,'2'4'9915,"-4"22"-7796,-5 32-1972,7-53 15,-1 0-32,0-2 0,0 2 0,1-2 0,-1 2-1,1-1 1,0 0 0,1 1 0,-1-1 0,1 0 0,-1 0-1,2 0 1,-2 0 0,1 0 0,1-1 0,2 6 0,-3-8-110,0-1 1,-1 1 0,0 0 0,1-1-1,0 1 1,0-1 0,0 1-1,0-1 1,0 1 0,0-1 0,0 1-1,0-1 1,-1 0 0,1 0 0,0 1-1,0-1 1,0 0 0,0 0-1,0 0 1,0 0 0,0 0 0,0-1-1,-1 1 1,1 0 0,0 0-1,0-1 1,0 1 0,0 0 0,0-1-1,2-1 1,23-15 83,-21 12-183,0-2 0,0 1 0,-1 0 0,1-1 0,-1 1 0,0-1 0,0 0 0,-2 0 0,1-1 0,0 1 0,-1-1 0,0 1 0,-1-1 0,1 0-1,-2 0 1,1-15 0,-7 46 1486,5-20-1319,0 1-1,0-1 1,0 1-1,0 0 1,1-1 0,-1 1-1,1 0 1,0 0-1,0 6 1,11 31 249,-10-40-390,-1 1 0,1 0 1,-1-1-1,0 0 0,1 1 0,0 0 1,0-1-1,0 1 0,0-1 1,0 0-1,0 0 0,0 1 0,0-1 1,0 0-1,1 0 0,-1 0 0,1 0 1,-1-1-1,1 1 0,-2 0 1,2 0-1,0 0 0,0-1 0,2 2 1,6-6-866</inkml:trace>
  <inkml:trace contextRef="#ctx0" brushRef="#br0" timeOffset="1">242 69 7552,'-3'-6'14437,"5"16"-15541,1 36 2027,-4 75 0,0-41 4,2-67-1290,1-11-149</inkml:trace>
  <inkml:trace contextRef="#ctx0" brushRef="#br0" timeOffset="2">339 3 6144,'0'-3'11225,"6"10"-8161,7 16-3018,-8-13 275,-1 2-1,-1 0 1,0 0 0,-1 0-1,1 21 1,-2 64 1231,-2-51-996,-2-2-58,0 0-4388,3-38 946</inkml:trace>
</inkml:ink>
</file>

<file path=word/ink/ink1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3.575"/>
    </inkml:context>
    <inkml:brush xml:id="br0">
      <inkml:brushProperty name="width" value="0.05" units="cm"/>
      <inkml:brushProperty name="height" value="0.05" units="cm"/>
    </inkml:brush>
  </inkml:definitions>
  <inkml:trace contextRef="#ctx0" brushRef="#br0">0 293 6912,'0'0'7511,"1"-5"-3908,3-2-3423,-2 1 0,0 0 0,1 0 0,-1-1 0,-2 0 0,2 1 0,0-13 1,-3-53 448,0 32-352,-5-54 853,6 94-1123,0 0-1,0 0 0,0 0 0,0 0 1,0 0-1,-1-1 0,1 1 0,0 0 1,0 0-1,0 0 0,0 0 0,0 0 1,0 0-1,0-1 0,0 1 0,0 0 1,0 0-1,0 0 0,0 0 0,0-1 1,0 1-1,0 0 0,0 0 0,0 0 1,0 0-1,0 0 0,0-1 0,0 1 1,0 0-1,0 0 0,0 0 0,1 0 1,-1 0-1,0 0 0,0 0 0,0 0 1,0 0-1,0 0 0,0 0 0,0 0 1,0 0-1,1 0 0,-1 0 0,0 0 1,0 0-1,0 0 0,0-1 0,0 1 0,1 0 1,-1 0-1,0 0 0,0 0 0,0 0 1,0 0-1,0 0 0,1 0 0,-1 0 1,0 0-1,0 0 0,0 0 0,0 0 1,0 0-1,1 1 0,-1-1 0,0 0 1,0 0-1,0 0 0,0 0 0,0 0 1,9 13 218,9 23 136,-3 8 71,-4-10 110,17 35-1,-26-67-497,-1 3 34,1-2 0,1 2 0,0-1 0,-1 0 0,5 4 0,-7-7-71,0-1 0,1 1 0,-1 0 1,1-1-1,-1 1 0,1-1 0,0 0 0,0 0 0,-1 1 0,1-1 0,0 0 0,0 1 1,0-1-1,-1 0 0,1 0 0,-1 1 0,1-1 0,0 0 0,0 0 0,-1 0 0,1 0 0,0 0 1,0 0-1,0 0 0,0-1 0,0 1 0,-1 0 0,0 0 0,1-1 0,0 1 0,0 0 1,-1-1-1,1 1 0,0 0 0,0 0 0,-1-1 0,1 1 0,-1-1 0,1 0 0,0 1 0,-1-2 1,3-2 5,0 1 1,-1-1 0,0 1 0,0-2 0,0 2 0,0-1 0,-1 0 0,0-1-1,0 1 1,0 0 0,0-1 0,-1 1 0,1-1 0,-1-6 0,-1-10 18,-6-38 1,3 35 35,3 9-102,-4-32-1169,5 42 413</inkml:trace>
</inkml:ink>
</file>

<file path=word/ink/ink1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4.646"/>
    </inkml:context>
    <inkml:brush xml:id="br0">
      <inkml:brushProperty name="width" value="0.05" units="cm"/>
      <inkml:brushProperty name="height" value="0.05" units="cm"/>
    </inkml:brush>
  </inkml:definitions>
  <inkml:trace contextRef="#ctx0" brushRef="#br0">102 11 7424,'0'-1'417,"-1"0"-1,0 0 1,1 0 0,-1 1 0,0-1 0,0 0-1,0 1 1,0-1 0,0 1 0,0-1 0,0 1 0,0-1-1,0 1 1,0 0 0,0-1 0,0 1 0,0 0-1,0 0 1,0 0 0,0 0 0,0 0 0,0 0-1,0 0 1,-2 0 0,1 1-226,-1 0-1,1 0 1,-1 0-1,1 0 1,0 1 0,0-1-1,0 0 1,-1 1-1,1 0 1,-2 2 0,-1 2-134,-1 0 1,1 1 0,0 0 0,0 0 0,-7 15-1,10-15 42,0 0 0,0 1 0,0-1-1,1 0 1,0 1 0,0-1 0,1 1-1,0 10 1,0-16-83,0 1 1,0 0-1,1-1 0,-1 1 0,0-1 1,1 1-1,0 0 0,-1-1 0,1 1 1,0-1-1,1 0 0,-1 1 0,0-1 1,0 0-1,1 0 0,0 0 0,-1 0 1,1 0-1,0 0 0,0 0 1,0 0-1,0-1 0,0 1 0,0-1 1,1 0-1,-1 1 0,4 0 0,-5-2-20,1 0-1,0 0 0,0 0 0,0 0 0,-1 0 0,1-1 1,0 1-1,0-1 0,-1 1 0,1-1 0,0 0 0,-1 1 1,1-1-1,-1 0 0,1 0 0,-1 0 0,1 0 0,-1-1 1,0 1-1,1 0 0,-1 0 0,0-1 0,1-1 0,2-2 3,-1 0 0,1 0 0,-1 0 0,0 0 0,3-10 0,12-71 386,-19 94-310,2-1-1,-1 0 1,1 1-1,0-1 1,0-1-1,1 1 1,0 0-1,5 12 1,-3-26-102,0 0 0,0 0 0,1 0 0,0 1 0,7-6 0,-2 0 68,-9 9 1,13-10 24,-14 13-66,0 0 0,0-1 0,0 1 0,1 0 1,-1 0-1,0 0 0,0-1 0,1 1 0,-1 0 0,0 0 0,0 0 0,1 0 0,-1 0 0,0 0 0,0 0 0,1-1 0,-1 1 0,0 0 0,0 0 0,1 0 0,-1 0 0,0 0 0,1 0 0,-1 0 0,0 0 0,0 1 0,1-1 0,-1 0 0,0 0 0,1 0 1,-1 0-1,0 0 0,0 0 0,1 0 0,-1 1 0,0-1 0,0 0 0,0 0 0,1 0 0,-1 1 0,0-1 0,0 0 0,0 0 0,0 1 0,1-1 0,1 13-68,-1-9 54,-1-4 16,1 0 0,-1 0 0,0 1 0,0-1 0,1 0 0,-1 0 0,0 0 0,1 1 0,-1-1 0,1 0 0,-1 0 0,0 0 0,1 0-1,-1 0 1,0 0 0,1 1 0,-1-1 0,1 0 0,-1 0 0,0 0 0,1-1 0,-1 1 0,1 0 0,-1 0 0,0 0 0,1 0 0,-1 0 0,0 0 0,1 0-1,-1-1 1,0 1 0,1 0 0,-1 0 0,0 0 0,1-1 0,-1 1 0,1-1 0,14-14 63,-5 6-36,-9 8-29,0 1-1,0-1 1,1 1-1,-1-1 1,0 1-1,0 0 1,0-1-1,0 1 1,1 0-1,-1 0 1,0 0-1,0 0 1,0 0-1,0 0 1,0 0-1,0 0 1,0 1-1,0-1 1,0 0-1,1 1 1,-1-1-1,0 1 1,0-1-1,0 1 1,0 0-1,0-1 1,0 1-1,0 0 1,0 0-1,-1-1 1,1 1 0,0 0-1,0 1 1,3 4-27,0 0 1,-1 1-1,-1-1 1,1 1 0,1 5-1,-2-7-12,-1 0 1,1-1-1,-1 1 0,1-1 0,0 0 1,1 1-1,4 6 0,-5-11-93,-1 1 1,1 0-1,-1-1 0,1 1 1,-1-1-1,1 1 1,0-1-1,-1 0 0,1 1 1,0-1-1,-1 0 0,1 0 1,0 0-1,-1 0 1,3-1-1,26-7-2481,-20 2 1737,-5 3 350,0 1 0,1-1 0,-1 1 1,0 0-1,1 0 0,6-1 0,-10 2 766,1 0 0,0-1-1,-1 1 1,1-1 0,-1 1 0,1-1-1,-1 0 1,0 0 0,0 0 0,0 0 0,0-1-1,0 2 1,0-1 0,0-1 0,-1 1 0,0-1-1,2-3 1,-2 4 129,0-1 0,1 0 0,-1 0 1,-1 1-1,1-1 0,0 0 0,-1 0 0,1-4 0,-1 6-309,0 0-1,0 0 1,0 0 0,0 0-1,-1 0 1,1 0 0,0 0-1,0 0 1,-1 0-1,1 0 1,-1 0 0,1 0-1,-1 1 1,1-1 0,-1 0-1,1 0 1,-1 0 0,0 0-1,1 1 1,-1-1-1,0 0 1,-1 0 0,1 0-5,1 1 1,-1-1 0,0 1-1,0-1 1,0 1 0,0-1-1,0 1 1,0 0-1,0-1 1,0 1 0,-1 0-1,1 0 1,0 0 0,0 0-1,0 0 1,0 0 0,0 0-1,0 0 1,0 0 0,0 1-1,0-1 1,0 0-1,0 1 1,-2 0 0,1 0 17,1 0 1,-1 1 0,0-1-1,1 1 1,-1 0 0,1-1-1,-1 1 1,1 0 0,0 0-1,0 0 1,-2 3 0,1 1 43,-1 0 0,1 1 0,0 0 0,0-1 0,1 1 0,-1 12 0,2-15-106,0-1-1,0 1 1,1 0-1,0-1 1,0 1-1,0 0 1,0-1-1,0 1 1,0-1-1,1 0 1,0 1 0,2 3-1,-3-6-32,0 0-1,0 0 1,0 1 0,0-1-1,1 0 1,-1 0 0,0 0-1,1 0 1,-1 0 0,1-1-1,-1 1 1,0 0 0,1-1-1,0 1 1,-1-1 0,1 1-1,-1-1 1,1 0 0,0 0 0,-1 1-1,1-1 1,0 0 0,-1-1-1,1 1 1,-1 0 0,1 0-1,0-1 1,-1 1 0,4-2-1,22-12-1192,-2-1-192</inkml:trace>
</inkml:ink>
</file>

<file path=word/ink/ink1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5.136"/>
    </inkml:context>
    <inkml:brush xml:id="br0">
      <inkml:brushProperty name="width" value="0.05" units="cm"/>
      <inkml:brushProperty name="height" value="0.05" units="cm"/>
    </inkml:brush>
  </inkml:definitions>
  <inkml:trace contextRef="#ctx0" brushRef="#br0">11 17 9344,'-10'-17'4608,"10"30"5247,4-11-9215,-4 6 0,0 5-1024,6-2 128,-6 0-640,-6 4 0</inkml:trace>
  <inkml:trace contextRef="#ctx0" brushRef="#br0" timeOffset="1">27 177 9600,'0'-12'14207,"0"16"-13951,0-2-128,0 1 0,7-3-1408,-4-3 0</inkml:trace>
</inkml:ink>
</file>

<file path=word/ink/ink1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6.147"/>
    </inkml:context>
    <inkml:brush xml:id="br0">
      <inkml:brushProperty name="width" value="0.05" units="cm"/>
      <inkml:brushProperty name="height" value="0.05" units="cm"/>
    </inkml:brush>
  </inkml:definitions>
  <inkml:trace contextRef="#ctx0" brushRef="#br0">167 0 7680,'-8'0'1113,"0"1"1,0 0-1,0 0 1,-14 4 0,14-2 757,5-3-1591,1 1 1,-1 0-1,0 0 0,1 0 1,-1 0-1,1 0 0,0 0 1,-1 1-1,1-1 1,0 1-1,0 0 0,0 0 1,0-1-1,0 1 0,-3 4 1,-3 5-147,0 0 0,1 1 0,0-1 0,0 1 1,1 1-1,1-1 0,-5 17 0,9-24-64,-1 1 0,1-1-1,0 0 1,0 1 0,1-1 0,-1 1-1,1-1 1,1 1 0,-1-1 0,1 1 0,0-1-1,0 0 1,0 1 0,1-1 0,0 0-1,0 0 1,0 0 0,1 0 0,-1 0 0,5 5-1,-6-9-65,0 1 0,0-1-1,0 0 1,0 1 0,0-1-1,1 0 1,-1 0-1,0 0 1,1 0 0,-1 0-1,0 0 1,1-1 0,-1 1-1,1 0 1,0-1 0,-1 1-1,1-1 1,-1 1-1,1-1 1,0 0 0,-1 0-1,1 0 1,0 0 0,-1 0-1,1 0 1,0 0 0,-1 0-1,1-1 1,0 1-1,-1-1 1,1 1 0,-1-1-1,1 0 1,-1 1 0,1-1-1,-1 0 1,0 0 0,1 0-1,-1 0 1,0 0-1,0-1 1,1 1 0,0-2-1,2-2 6,0 0 0,0 0-1,-1 0 1,0 0 0,0-1 0,0 1-1,0-1 1,-1 0 0,0 0 0,2-8-1,-3 3 22,0 0 34,0 16-30,0 1-34,1 0 0,-1 0 0,1-1-1,0 1 1,0-1 0,1 1-1,0-1 1,0 0 0,0 0 0,0 0-1,1 0 1,0 0 0,0-1 0,0 0-1,0 0 1,1 0 0,0 0 0,-1-1-1,8 4 1,-9-5 1,0 0 0,1-1-1,-1 1 1,0-1 0,0 0 0,1 0 0,-1 0-1,1-1 1,-1 1 0,1-1 0,-1 0 0,1 0-1,-1 0 1,1 0 0,-1-1 0,1 1 0,-1-1 0,1 0-1,-1 0 1,0 0 0,0 0 0,1-1 0,-1 1-1,0-1 1,0 0 0,0 0 0,-1 0 0,1 0-1,0-1 1,-1 1 0,1-1 0,3-5 0,-4 5 37,3-2 15,-1 0 0,-1 0-1,1 0 1,-1 0 0,0-1 0,0 0-1,0 1 1,-1-1 0,0 0 0,3-12-1,-8 13 367,-4 9-216,-3 8 71,9-9-235,0-1 0,0 1 0,0 0 0,1 0 0,-1 0 0,1 0 0,0 0 0,0-1 0,0 1 0,0 0 0,0 0 0,0 0 0,1 0 0,1 5 0,-2-7-41,1 0 0,-1 1 0,0-1-1,1 0 1,-1 0 0,1 0 0,-1 1 0,1-1 0,0 0 0,-1 0-1,1 0 1,0 0 0,0 0 0,0 0 0,0 0 0,0 0 0,0 0-1,0-1 1,0 1 0,0 0 0,0-1 0,0 1 0,1 0 0,-1-1-1,0 0 1,0 1 0,1-1 0,-1 0 0,0 0 0,1 1 0,-1-1-1,0 0 1,3-1 0,29-15 2,-31 15 3,-1 1 1,0-1-1,1 1 0,-1-1 0,0 0 1,0 0-1,0 1 0,0-1 0,0 0 0,0 0 1,0 0-1,0 0 0,0 0 0,1-2 1,12-12 97,-14 16-103,0 0 1,0 0 0,1 0 0,-1 0-1,0 0 1,1 0 0,-1 0 0,0 0-1,1 0 1,-1 0 0,1 0 0,0 0-1,-1 0 1,1 0 0,0 0 0,1 1-1,1 1-31,1 1-1,0 0 1,0-1-1,0 0 0,0 0 1,1 0-1,-1-1 1,1 1-1,0-1 1,0 0-1,0-1 0,8 3 1,-7-3-487,0 0 0,0-1 1,0 0-1,0 0 0,0 0 0,11-2 1,8-4-2191</inkml:trace>
</inkml:ink>
</file>

<file path=word/ink/ink1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115"/>
    </inkml:context>
    <inkml:brush xml:id="br0">
      <inkml:brushProperty name="width" value="0.05" units="cm"/>
      <inkml:brushProperty name="height" value="0.05" units="cm"/>
    </inkml:brush>
  </inkml:definitions>
  <inkml:trace contextRef="#ctx0" brushRef="#br0">129 286 6272,'-5'-5'8981,"5"4"-8894,-1 0 1,1 0-1,-1 0 1,1-1 0,0 1-1,-1 0 1,0 0-1,0 1 1,0-1-1,0 0 1,0 0-1,0 0 1,0 0-1,0 0 1,1 0-1,-1 1 1,0-1 0,0 0-1,-1 1 1,1 0-1,0 0 1,-1-1-1,2 1 1,-1 0-1,-1-1 1,1 1-1,0 0 1,-1 0-1,-1 0 1,0 0 33,0 0 1,1 0-1,-2 1 0,1-1 0,1 1 1,-1-1-1,0 0 0,0 2 0,1-1 1,-1 0-1,0 0 0,-4 3 0,3 0-51,0 0-1,0-1 0,0 1 1,0-1-1,1 2 0,-1-1 1,1 1-1,0-1 0,0 1 1,0 0-1,-2 8 0,3-6 3,0 1 0,1 0 0,0-1 0,0 1 0,0 1 0,1-1 0,1 11 0,-1-18-72,0 0 0,0 0 0,0 0 0,0 0 0,0 0 0,0 0 0,1 0 0,-1 0-1,0-1 1,0 1 0,1 0 0,-1-1 0,0 1 0,1 0 0,-1 0 0,0 0 0,0 0 0,1-1-1,0 1 1,-1 0 0,1-1 0,0 0 0,-1 1 0,1-1 0,1 1 0,-1 0 0,0-1-1,0 0 1,0 0 0,0 0 0,0-1 0,0 1 0,0 0 0,1 0-1,-1-1 1,-1 1 0,1 0 0,0-1 0,0 1 0,0 0-1,0 0 1,0-1 0,1-1 0,4-3 5,0 0 1,0 0-1,-1-1 0,7-8 1,-6 6 10,-1-1 1,0 1 0,-1-1-1,0-1 1,0 1 0,-1-1-1,4-13 1,-1-6 34,2-34-1,-4 30 20,-3-2-1,0 0 0,-7-60 1,2 87 31,1 13-16,-3 16-15,2 11-21,0 0 0,2 0 1,3 41-1,0-61-37,1-2 0,0 2-1,0-1 1,0 0 0,2 0 0,0-1 0,-1 0-1,3 1 1,-2-1 0,1 0 0,2 0 0,-1-1 0,8 9-1,-11-16-3,0 2 0,0-1 0,0-1 0,1 1 0,-1 0 0,1-2 0,6 5 0,-8-5-5,-1 0 0,0-1 0,1 1 1,0-1-1,0 0 0,0 0 0,-1 0 0,1 0 0,0 1 0,0-2 0,0 1 0,-1 0 0,1 0 0,0 0 0,-1 0 0,1 0 0,-1-1 0,1 0 0,0 0 0,2-1 0,-2 1-3,2-1 0,-1 1 0,-1-2 0,1 1 0,0 0 0,-2 0 0,2-1 0,0 1 0,-1-1 0,-1 1 0,1-1 0,0-1 0,0 2 0,0-1 0,-1-1 0,0 2 0,0-2 0,0 1 0,0 0 0,0-1 0,0-6 0,2-16 88,-3 26-84,0 0-1,0-1 0,0 1 1,0 0-1,0 0 0,0 0 0,0 0 1,0 0-1,0 0 0,0 0 1,0 0-1,0 0 0,-1-1 0,1 1 1,0 0-1,0 0 0,0 0 1,0 0-1,0 0 0,0-1 0,0 1 1,0 0-1,0 0 0,-1 0 0,1 0 1,0 0-1,0 0 0,0 0 1,0-1-1,0 1 0,-1 0 0,1 0 1,0 0-1,0 0 0,0 0 1,0 0-1,-1 0 0,1 0 0,-8 10 59,6-7-58,1 2 0,-1-2 0,1 2-1,1-1 1,0 1 0,-1-2 0,1 2 0,0-1 0,0 1 0,0-1 0,1 1 0,-1-1 0,0 0 0,1 1 0,1-1 0,-1 0 0,1 0 0,0 0 0,-1 0 0,1 0 0,1-1 0,0 1 0,-1 0-1,1-1 1,0 0 0,4 5 0,-7-8-2,1 0 1,-1 1-1,0-1 0,1 0 0,-1 1 0,0-1 0,1 0 0,-1 1 1,1-1-1,-1 0 0,0 0 0,0 1 0,1-1 0,-1 0 0,0 0 0,1 0 1,-1 0-1,1 0 0,-1 0 0,1 0 0,-1 0 0,1 0 0,-1 0 1,1 0-1,-1 0 0,1 0 0,-1 0 0,1 0 0,-1 0 0,1 0 1,-1-1-1,0 1 0,0 0 0,0 0 0,1-1 0,-1 1 0,1 0 1,-1-1-1,0 1 0,1 0 0,-1-1 0,0 1 0,1 0 0,-1-1 0,0 1 1,0-1-1,1 1 0,-1-1 0,0 1 0,0-1 0,0 1 0,0-1 1,1 1-1,-1 0 0,0 0 0,0-1 0,0 1 0,0-1 0,0 1 1,0 0-1,-1-2 0,1 2 15,10-44 1345,-7 32-927,0 1-1,1-16 1,-4 25-386,0-1 0,1 1 0,-1 0 0,0 1 0,1-1 0,-1-1 0,0 1 0,1 1-1,0-1 1,0 0 0,0 0 0,0 0 0,0 1 0,1-1 0,-1 1 0,0-1 0,0 0 0,1 1 0,-1 0 0,3-2-1,0 1-139,0 0 0,-1 1-1,1 0 1,-1 0-1,1 0 1,0 0-1,-1 0 1,1 1-1,0-1 1,6 1 0,18 2-827</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7.261"/>
    </inkml:context>
    <inkml:brush xml:id="br0">
      <inkml:brushProperty name="width" value="0.05" units="cm"/>
      <inkml:brushProperty name="height" value="0.05" units="cm"/>
      <inkml:brushProperty name="color" value="#849398"/>
    </inkml:brush>
  </inkml:definitions>
  <inkml:trace contextRef="#ctx0" brushRef="#br0">4 1 3712,'-4'-1'5578,"8"21"1899,-1-11-6965,-1 1 0,1 0 0,-2 0 0,1 0 0,-1 19 0,7 89 2638,-1 2-1201,-10-80-1821,5-40-196,-1 1 0,1 0 0,-1 0 0,1-1 1,-1 1-1,1-1 0,0 1 0,-1-1 0,1 0 0,2 1 0,1-1-216,-1 0 0,0 0 0,1-1 0,-1 0 0,7-1 0,-5 1-38,18-4-980</inkml:trace>
  <inkml:trace contextRef="#ctx0" brushRef="#br0" timeOffset="1">265 154 5760,'-2'-7'12324,"3"7"-12062,9-18 2598,-7 13-2809,1 0 0,0 0 0,1 0 0,7-7 0,1 4 73,1 0 1,-1 1 0,1 0 0,1 1 0,-1 1 0,1 0-1,22-4 1,-31 8-86,-1 0 1,1 0-1,0 1 0,-1 0 1,1 0-1,0 0 0,-1 0 0,1 1 1,0 0-1,-1 0 0,1 1 1,-1 0-1,0 0 0,1 0 0,-1 0 1,0 1-1,0 0 0,-1 0 1,1 0-1,0 1 0,-1-1 0,0 1 1,6 7-1,-1 2 50,1-1 0,0 0 0,1 0-1,0-1 1,24 18 0,-34-27-89,0-2 0,15-1 0,-11 4-618,5-1 84</inkml:trace>
  <inkml:trace contextRef="#ctx0" brushRef="#br0" timeOffset="2">222 171 7296,'7'19'10795,"12"8"-7465,-11-18-2894,0 0 1,0 0 0,19 14-1,-16-16-235,-1 0 0,1-1 0,0-1 0,1 0 0,0 0 0,-1-1 0,23 4 0,-13-4-92,-1-2 1,1-1-1,0 0 1,21-3-1,-38 1-103,1 0-1,-1 0 1,1-1 0,-1 1-1,1-1 1,-1 0 0,0 0-1,0 0 1,0-1 0,0 1-1,-1-1 1,1 0 0,-1 0 0,1 0-1,-1-1 1,0 1 0,0-1-1,-1 0 1,1 0 0,-1 0-1,0 0 1,0 0 0,0 0-1,0-1 1,-1 1 0,0-1 0,0 1-1,0-1 1,1-8 0,-2-1 79,-5 17-342,4-3 203,1 0-1,0 0 1,0 0-1,-1 0 1,1 0-1,0 0 1,0 0-1,0 0 1,-1 0-1,1 0 1,0 1-1,0-1 1,0 0 0,-1 0-1,1 0 1,0 0-1,0 0 1,0 0-1,-1 1 1,1-1-1,0 0 1,0 0-1,0 0 1,0 0-1,0 1 1,-1-1-1,1 0 1,0 0 0,0 1-1,0-1 1,0 0-1,0 0 1,0 0-1,0 1 1,0-1-1,0 0 1,0 0-1,0 1 1,0-1-1,0 0 1,0 0-1,0 0 1,0 1 0,0-1-1,0 0 1,0 0-1,0 1 1,0-1-1,1 0 1,-1 0-1,0 0 1,0 1-1,0-1 1,0 0-1,0 0 1,1 0-1,-1 0 1,0 0-1,0 1 1,0-1 0,1 0-1,-1 0 1,0 0-1,1 0 1,6 8-2272</inkml:trace>
</inkml:ink>
</file>

<file path=word/ink/ink1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780"/>
    </inkml:context>
    <inkml:brush xml:id="br0">
      <inkml:brushProperty name="width" value="0.05" units="cm"/>
      <inkml:brushProperty name="height" value="0.05" units="cm"/>
    </inkml:brush>
  </inkml:definitions>
  <inkml:trace contextRef="#ctx0" brushRef="#br0">1 1 7552,'0'3'13695,"3"0"-14079,-3 2 128,0 4 512,0 3 0,7 6-1280,3 0 128</inkml:trace>
  <inkml:trace contextRef="#ctx0" brushRef="#br0" timeOffset="1">21 180 8448,'-10'-3'4224,"3"-12"4735,7 10-7295,3 1-1024,7 2-1536,4 4 0</inkml:trace>
</inkml:ink>
</file>

<file path=word/ink/ink1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238"/>
    </inkml:context>
    <inkml:brush xml:id="br0">
      <inkml:brushProperty name="width" value="0.05" units="cm"/>
      <inkml:brushProperty name="height" value="0.05" units="cm"/>
    </inkml:brush>
  </inkml:definitions>
  <inkml:trace contextRef="#ctx0" brushRef="#br0">33 1 5760,'1'-1'12040,"-1"14"-10122,0 9-3664,-1-9 3421,-6 62-597,5-46-819,0 0 1,-10 34-1,4-42-749,6-13-44</inkml:trace>
</inkml:ink>
</file>

<file path=word/ink/ink1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698"/>
    </inkml:context>
    <inkml:brush xml:id="br0">
      <inkml:brushProperty name="width" value="0.05" units="cm"/>
      <inkml:brushProperty name="height" value="0.05" units="cm"/>
    </inkml:brush>
  </inkml:definitions>
  <inkml:trace contextRef="#ctx0" brushRef="#br0">1 34 3840,'2'-2'926,"0"-2"-1,1 1 1,1 1 0,-2 0-1,1-1 1,1 1 0,-2 0-1,2 0 1,-1 0 0,1 1-1,6-3 1,-7 3-753,0 1-1,1-1 1,-2 0-1,2 1 1,0-1-1,-2 1 1,2 0-1,-1 0 1,0 0-1,1 1 0,-2-1 1,2 1-1,-1 0 1,6 1-1,-7 0-126,0-1 0,0 1 0,0 0-1,-1-1 1,1 1 0,0 0-1,-1 0 1,1 0 0,-2-1-1,2 1 1,-1 1 0,0-1 0,1 0-1,-1 0 1,0 1 0,-1-1-1,1 0 1,-1 0 0,1 5-1,0 1 127,-1-1-1,1 0 0,-1-1 0,-1 2 1,-1 11-1,0-7-61,-1 1 0,-1-2 0,1 2 1,-2-1-1,0-2 0,0 2 0,-1-1 0,-1 0 1,1 0-1,-1-2 0,-16 18 0,16-18-920,6-6-108</inkml:trace>
</inkml:ink>
</file>

<file path=word/ink/ink1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240"/>
    </inkml:context>
    <inkml:brush xml:id="br0">
      <inkml:brushProperty name="width" value="0.05" units="cm"/>
      <inkml:brushProperty name="height" value="0.05" units="cm"/>
    </inkml:brush>
  </inkml:definitions>
  <inkml:trace contextRef="#ctx0" brushRef="#br0">80 52 8064,'0'-1'402,"0"1"1,0 0-1,0-1 0,0 0 1,-1 0-1,1 1 0,0-1 1,0 0-1,0 0 0,-1 1 1,1-1-1,0 0 1,-1 1-1,1-1 0,0 1 1,0 0-1,0-1 0,-1 0 1,0 1-1,1-1 1,-1 1-1,1-1 0,-1 1 1,0 0-1,1-1 0,-2 0 1,1 1-308,1-1 0,-1 1 0,1 0 0,0 0 0,-1-1 0,1 1 0,-1 0 0,0 0 0,1 0 0,-1-1 0,0 1 0,1 0 0,-1 0 0,1 0 0,-1 0 0,0 0 0,1 1 0,-1-1 0,1 0 0,0 0 0,-1 0 0,0 0 1,1 1-1,-1-1 0,1 0 0,-1 1 0,0 0 0,-3 3-49,-1-1 0,1 2 0,1-1 0,-2 1 0,3-1 0,-2 2 0,1-2 0,1 2 0,-1-1 0,0 0 0,1 0 0,1 1 0,-4 10 0,2 3 59,1-1 1,1 1 0,0 18-1,1-35-101,0 0 0,0 0 0,0-1 0,0 1 0,0-1 0,0 1 0,1 0 0,-1-1 0,1 1 0,-1 0 0,1-1 0,0 0 0,-1 1 0,0 0 1,1-1-1,0 1 0,0-2 0,1 1 0,-1 1 0,0-1 0,0 0 0,0 1 0,0-1 0,1 0 0,-1-1 0,3 2 0,-3-1 4,2-1 0,-1 1 0,0-1 0,0 0 0,0 0 0,0 0 0,0 0 0,1 0 0,-2 0 0,1-1 0,1 1 0,-1-1 0,-1 0 0,1 1 0,0-1 0,1 1 0,-1-1 1,-1-1-1,1 1 0,2-2 0,-1 1 11,0-1 0,0 0 0,0 0 0,0 1 0,-1-1 0,1-1 0,-1 1 0,0 0 0,0-1 0,0 1 0,-1-1 0,1 1 0,0-1 0,-1 0 0,0 0 0,0 0 0,0 1 0,-1-2 0,1 2 0,-1-1 0,0-6 0,0 6-16,-1 2 0,1-2-1,-1 1 1,0 1 0,0-2-1,0 1 1,0 1 0,-1-2-1,1 1 1,0 1 0,-1-1-1,0 0 1,0 1 0,0 0-1,1-1 1,-2 1 0,1-1-1,-1 2 1,1-1 0,0 0-1,-1 0 1,1 0 0,-1 1-1,-1 0 1,2-1 0,-7-1-1,8 3-85,-1-1-1,0 1 1,0 0-1,0 0 1,1 0-1,-1 0 0,0 0 1,0 1-1,0-1 1,0 0-1,-3 2 1,-6 8-707</inkml:trace>
  <inkml:trace contextRef="#ctx0" brushRef="#br0" timeOffset="1">193 0 8832,'4'3'12799,"-4"0"-12543,-4 9 0,2 5-128,-2 0 128,1 7-384,3 10 0,-3-1 256,3-4 0,0-6-256,-4-3 128,4-8-128,7-18-1152,2-2 128</inkml:trace>
</inkml:ink>
</file>

<file path=word/ink/ink1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681"/>
    </inkml:context>
    <inkml:brush xml:id="br0">
      <inkml:brushProperty name="width" value="0.05" units="cm"/>
      <inkml:brushProperty name="height" value="0.05" units="cm"/>
    </inkml:brush>
  </inkml:definitions>
  <inkml:trace contextRef="#ctx0" brushRef="#br0">43 38 7808,'0'-1'348,"0"0"0,0 0 1,0 1-1,0-1 0,0 0 1,0 0-1,0 0 0,0 1 1,0-1-1,1 0 0,-1 0 1,0 1-1,1-1 0,-1 0 0,0 0 1,1 0-1,-1 0 0,1 1 1,-1-1-1,0 1 0,1 0 1,-1-1-1,1 0 0,-1 1 1,1-1-1,0 1 0,0-1 1,-1 1-1,1-1 0,0 1 1,0 0-1,0-1 0,28-12 1725,-25 12-2039,-1 0 0,1 1-1,-1-1 1,1 1 0,0 0 0,-1 0-1,1 0 1,-1 1 0,1-1-1,0 1 1,-1 0 0,1 0-1,4 2 1,-7-3-21,0 1-1,1 0 1,-1 0-1,1 0 1,-1 0 0,1 0-1,-1-1 1,0 2-1,0-1 1,0 0 0,0 1-1,0-1 1,1 1-1,-1-2 1,-1 2 0,1 0-1,-1-1 1,1 1-1,-1 0 1,1-1-1,-1 0 1,1 1 0,-1 0-1,0 0 1,0-1-1,0 1 1,0 0 0,0-1-1,0 1 1,0-1-1,-1 3 1,0-1-7,0 0 0,1 1 0,-1-1 1,0-1-1,-1 2 0,0-1 0,1-1 0,-1 1 0,0 0 0,0-1 0,-4 6 1,-1-2 28,-1 0 1,-13 9 0,15-12-25,1 1 0,0-1-1,0 1 1,0-1 0,0 2-1,1-1 1,0 1 0,-7 9-1,11-13-10,0 0 0,-1 0 0,1 0 0,0 1 0,0-1 0,0-1 0,0 1 0,1 0 0,-1 0 0,0 0 0,0 1 0,1-1 0,-1 0 0,0 0 0,0-1 0,0 1 0,1 0 0,0 0 0,-1 0 0,2 1 0,14 17 0,-15-18 0,4 4 0,2 0 0,-2 2 0,0-1 0,0 0 0,7 11 0,-11-16 0,-1 1 0,1 0 0,0 0 0,-1-1 0,1 0 0,-1 1 0,1 0 0,-1 0 0,0-1 0,0 1 0,0 0 0,0 0 0,0 0 0,0-1 0,0 1 0,-1-1 0,1 1 0,-1 0 0,1 0 0,-1-1 0,0 1 0,1-1 0,0 1 0,-1 0 0,0-2 0,-1 2 0,1-1 0,0 1 0,0-1 0,-1 1 0,2-1 0,-4 1 0,0 1 32,1 0 0,-1 0 0,0-1 0,0 1 0,0-1 0,-1 0 0,2 0 0,-2 0 0,1-1 0,-1 1 0,1-2 0,-1 1 0,0 0 0,0-1 0,1 1 0,-1-1 0,0 0 0,1-1 0,-9-1 0,12 2-51,1 0 1,-1 0-1,1 0 0,-1 0 0,1 0 0,0 0 1,-1 0-1,1 0 0,-1 0 0,1-1 0,0 1 0,0 0 1,0-1-1,0 1 0,-1 0 0,1 0 0,0-1 0,-1 1 1,1-1-1,0 1 0,0 0 0,-1-1 0,1 1 1,0-1-1,0 1 0,0 0 0,0-1 0,0 1 0,0-1 1,0 1-1,-1-1 0,1 1 0,1 0 0,-1-7-621</inkml:trace>
</inkml:ink>
</file>

<file path=word/ink/ink1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5.208"/>
    </inkml:context>
    <inkml:brush xml:id="br0">
      <inkml:brushProperty name="width" value="0.05" units="cm"/>
      <inkml:brushProperty name="height" value="0.05" units="cm"/>
    </inkml:brush>
  </inkml:definitions>
  <inkml:trace contextRef="#ctx0" brushRef="#br0">27 6 8064,'3'-6'13823,"-3"9"-13055,3 5-1408,-3 4 896,0-3 0,0-1-1280,-6 8 128</inkml:trace>
  <inkml:trace contextRef="#ctx0" brushRef="#br0" timeOffset="1">7 150 7936,'-7'-13'13823,"14"9"-13311,-1 4-1664,-12 4 128</inkml:trace>
</inkml:ink>
</file>

<file path=word/ink/ink1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005"/>
    </inkml:context>
    <inkml:brush xml:id="br0">
      <inkml:brushProperty name="width" value="0.05" units="cm"/>
      <inkml:brushProperty name="height" value="0.05" units="cm"/>
    </inkml:brush>
  </inkml:definitions>
  <inkml:trace contextRef="#ctx0" brushRef="#br0">84 4 7296,'8'-4'4953,"-8"4"-4874,0 0 1,0 0 0,0 0-1,0 0 1,0 0-1,0 0 1,1 0 0,-1 0-1,0 0 1,0 0 0,0 1-1,0-1 1,0 0 0,0 0-1,0 0 1,1 0-1,-1 0 1,0 0 0,0 0-1,0 0 1,0 1 0,0-1-1,0 0 1,0 0-1,0 0 1,0 0 0,0 0-1,0 0 1,0 1 0,0-1-1,1 0 1,-1 0-1,0 0 1,0 0 0,0 0-1,0 1 1,0-1 0,-1 0-1,1 0 1,0 0-1,0 0 1,0 0 0,0 0-1,0 0 1,0 0 0,0 0-1,0 0 1,0 0 0,0 0-1,0 0 1,0 0-1,0 1 1,0-1 0,-1 0-1,1 0 1,0 0 0,0 0-1,0 0 1,0 0-1,0 0 1,0 0 0,-1 0-1,1 0 1,0 0 0,0 0-1,0 0 1,0 1-1,-7 8 273,1 0-1,1 1 0,-1 0 0,1 0 0,1 1 0,0-1 0,0 0 1,-3 23-1,3-19-181,0 0 0,0 0 0,-1 0 0,-1-1 1,-11 21-1,14-28-1002,2-2-86</inkml:trace>
</inkml:ink>
</file>

<file path=word/ink/ink1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429"/>
    </inkml:context>
    <inkml:brush xml:id="br0">
      <inkml:brushProperty name="width" value="0.05" units="cm"/>
      <inkml:brushProperty name="height" value="0.05" units="cm"/>
    </inkml:brush>
  </inkml:definitions>
  <inkml:trace contextRef="#ctx0" brushRef="#br0">42 22 5888,'9'-18'5546,"-9"15"-3199,8 13-768,-4 4-1120,0 0 1,-1 1-1,-1-1 1,0 1 0,-1 0-1,0 0 1,-2-1 0,0 1-1,0 0 1,-7 24-1,6-23-65,1-10-399,1-2 0,-1 1 1,1-1-1,-1 1 0,0-1 0,-1 1 1,0-1-1,0 1 0,0-1 0,-3 5 1,1-6-786</inkml:trace>
  <inkml:trace contextRef="#ctx0" brushRef="#br0" timeOffset="1">0 212 8320,'0'3'11263,"4"-6"-11135,8 3 0,5 0 0,6 3 128,6 1-640,-3-4 128</inkml:trace>
</inkml:ink>
</file>

<file path=word/ink/ink1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045"/>
    </inkml:context>
    <inkml:brush xml:id="br0">
      <inkml:brushProperty name="width" value="0.05" units="cm"/>
      <inkml:brushProperty name="height" value="0.05" units="cm"/>
    </inkml:brush>
  </inkml:definitions>
  <inkml:trace contextRef="#ctx0" brushRef="#br0">123 181 7552,'-8'-3'1204,"-15"-3"4760,22 6-5725,0 0 0,0 0 1,0 0-1,1 0 0,-1 0 0,0 0 1,0 0-1,1 1 0,-1-1 1,0 0-1,0 1 0,0-1 0,0 1 1,0-1-1,1 1 0,-1-1 1,1 1-1,-1 0 0,0-1 1,0 1-1,1 0 0,-2 0 0,-65 79 764,66-79-995,1 0 0,0-1 0,-1 1 0,1 0 0,-1 0 0,1 0 0,-1-1-1,1 1 1,0 0 0,-1-1 0,1 1 0,0 0 0,0 0 0,-1 0 0,1 0 0,0 0 0,0 0 0,0-1 0,0 1 0,0 0 0,0-1-1,1 1 1,-1 0 0,0 0 0,0 0 0,1 0 0,-1 0 0,0 0 0,1-1 0,-1 1 0,1 0 0,-1-1 0,1 1 0,-1-1 0,0 1-1,1 0 1,0-1 0,-1 1 0,1 0 0,0-1 0,0 1 0,0-1 0,-1 1 0,1-1 0,0 0 0,0 1 0,1-1 0,0 1-3,0-1 1,0 1-1,0-1 1,0 1-1,0-1 1,1 1-1,-2-1 1,1 0-1,1 0 1,-1 0-1,1-1 1,-2 1-1,1 0 1,1-1-1,-1 1 1,-1-1-1,1 1 1,1-1-1,1-2 1,1-2-15,0 1 1,-1-1-1,0 1 1,0-1 0,0-1-1,-2 1 1,2-1-1,-1 1 1,-1-1-1,3-7 1,1-7 12,9-37-1,-12 27 18,0 0-1,-2-38 0,-1 50 69,-1 14 291,-1 4-106,-3 11 48,-4 20 88,3 5-218,3 0 0,-1 48 0,4-81-283,1 0 0,-1 0 0,0-1 0,1 2 1,-1-2-1,1 1 0,0 0 0,0 0 0,0-2 0,0 2 0,0 0 0,1-1 0,-1 0 0,1 1 0,0-1 0,-1 0 0,1 0 0,3 3 0,10 5-1061</inkml:trace>
</inkml:ink>
</file>

<file path=word/ink/ink1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509"/>
    </inkml:context>
    <inkml:brush xml:id="br0">
      <inkml:brushProperty name="width" value="0.05" units="cm"/>
      <inkml:brushProperty name="height" value="0.05" units="cm"/>
    </inkml:brush>
  </inkml:definitions>
  <inkml:trace contextRef="#ctx0" brushRef="#br0">119 272 7424,'0'-1'506,"0"0"0,-1 0 0,1 0 0,-1 0 0,1 0-1,-1 0 1,1 0 0,-1 0 0,0 0 0,1 0 0,0 1 0,-1-1 0,0 0 0,0 0 0,0 0 0,0 1 0,-2-2 0,2 2-331,0 0-1,0 0 1,-1 1 0,1-1 0,-1 0 0,1 1-1,0-1 1,0 1 0,0-1 0,-1 1 0,1 0-1,0 0 1,0-1 0,-1 0 0,1 2-1,-9 6 165,1 0 0,1 1 0,-1-1 0,1 1 0,0 0 0,1 1 0,1 0 0,-10 17 0,16-26-319,-1-1-1,1 0 1,-1 1-1,1 0 1,0 0-1,-1 0 1,1 0-1,0 0 1,-1-1-1,1 1 1,0 0 0,0 0-1,0-1 1,0 1-1,0 0 1,0 0-1,0 0 1,0 0-1,0-1 1,1 1-1,-1 0 1,0 0 0,0 0-1,1-1 1,-1 1-1,1-1 1,-1 1-1,1 0 1,-1 0-1,1-1 1,-1 1-1,0 0 1,1-1 0,-1 1-1,1 0 1,0-1-1,-1 1 1,1-1-1,0 0 1,0 0-1,0 0 1,-1 1-1,1-1 1,-1 0 0,1 0-1,0 1 1,0-1-1,0 0 1,1 0-1,2 1-22,0-1-1,0 1 1,-1-1-1,2 0 1,-2 0-1,1 0 1,0-1-1,0 1 1,0-1-1,5-1 1,-7 0-23,2 0 0,0-1 1,-2 1-1,2 0 0,-1-1 1,-1 0-1,1 1 0,0-1 1,-1-1-1,0 2 0,1-2 1,-1 1-1,-1 0 0,1-1 1,0 1-1,-1-1 1,2-4-1,1-7-51,0 1 1,-2 0-1,4-21 1,4-218 33,-11 315 64,-1-16-21,2-1 0,9 72 0,-7-108-86,1-1 0,-1 0-1,1 0 1,0-1 0,7 11-1,0 2-248,-9-18 135,0 0 0,0-1 0,0 1 0,1-1 0,-1 1 0,0 0 0,0-1 0,1 0 0,-1 1 0,1-1 0,0 1 0,-1-1 0,1 0 0,0 0 0,2 0 0,-3-2 220,-1 0 0,1 0 1,0-1-1,0 1 0,0-1 0,-1 0 0,1 2 0,-1-2 1,1 0-1,-1 0 0,0 1 0,1-3 0,-1 3 209,1-39 3497,-1 36-3476,0-1 0,0 0 0,0 0 0,0 1 0,1-2 0,-1 2 0,1-1 0,1 1 0,-1-1 0,1 1 0,0-1 0,3-6 0,-3 9-275,0 1 0,-1-1 0,1 1 0,0 0 0,0-1 0,0 2 0,-1-1 0,1 0 1,0 0-1,0 1 0,1-1 0,1 0 0,28-3-2169,-20 4 658</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7.788"/>
    </inkml:context>
    <inkml:brush xml:id="br0">
      <inkml:brushProperty name="width" value="0.05" units="cm"/>
      <inkml:brushProperty name="height" value="0.05" units="cm"/>
      <inkml:brushProperty name="color" value="#849398"/>
    </inkml:brush>
  </inkml:definitions>
  <inkml:trace contextRef="#ctx0" brushRef="#br0">36 1 6272,'4'0'11221,"-9"15"-9899,1-8-916,0-1-164,0 0 0,1 0-1,-1 1 1,2-1 0,-1 0 0,1 1-1,0 0 1,0 0 0,1-1 0,-1 1-1,1 9 1,1-7-92,0-1 0,1 1 1,-1-1-1,2 0 0,-1 1 0,1-1 0,1 0 0,4 11 1,-5-15-188,0 0 1,1 0 0,-1-1-1,1 1 1,0-1 0,0 0-1,0 0 1,0 0 0,0 0-1,1 0 1,0-1 0,-1 0-1,1 0 1,0 0 0,0 0-1,0 0 1,0-1 0,6 2-1,13 4-859</inkml:trace>
</inkml:ink>
</file>

<file path=word/ink/ink1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2.656"/>
    </inkml:context>
    <inkml:brush xml:id="br0">
      <inkml:brushProperty name="width" value="0.05" units="cm"/>
      <inkml:brushProperty name="height" value="0.05" units="cm"/>
    </inkml:brush>
  </inkml:definitions>
  <inkml:trace contextRef="#ctx0" brushRef="#br0">52 118 7552,'0'0'71,"0"0"1,0 0-1,0 0 1,0 0-1,0 0 1,0 0 0,-1 1-1,1-1 1,0 0-1,0 0 1,0 0-1,0 0 1,0 0-1,0 0 1,0 0-1,0 0 1,-1 0-1,1 0 1,0 0-1,0 0 1,0 0 0,0 1-1,0-1 1,0 0-1,-1 0 1,1 0-1,0 0 1,0 0-1,0 0 1,0 0-1,0 0 1,0 0-1,0-1 1,0 1-1,0 0 1,0 0 0,0 0-1,0 0 1,0 0-1,0 0 1,-1 0-1,1 0 1,0 0-1,0 0 1,0 0-1,0 0 1,0 0-1,0-1 1,0 1 0,0 0-1,0 0 1,0 0-1,-1 0 1,1 0-1,0 0 1,0 0-1,0-1 1,0 1-1,0 0 1,0 0-1,0 0 1,0 0-1,0 0 1,0 0 0,0 0-1,0 0 1,8-6 3028,-6 6-3003,-1-1 1,0 1 0,0-1-1,1 0 1,-1 1-1,0 0 1,1-1-1,-1 0 1,-1 0 0,1 0-1,1 0 1,-1 0-1,0 0 1,0-1-1,0 2 1,-1-1 0,1-1-1,-1 1 1,2-3-1,9-28 628,-8 24-265,-3 5-383,1-1 0,0 0 0,-1 1 0,0-1 0,0 0 1,0 0-1,-1 1 0,1-1 0,-1 0 0,0 1 0,0-1 0,-2-3 0,2 7-58,0 0 1,1 0-1,-2 0 0,1 0 0,0 1 0,0-1 0,0 0 0,0 0 0,0 1 0,0-1 0,1 1 0,-1-1 0,0 1 0,0-1 0,0 0 0,0 1 0,0 0 0,0-1 1,0 1-1,1 0 0,0 0 0,-2 1 0,-23 21 204,19-17-56,0 2 0,1-1 0,-1 1 0,1-1 0,-5 11 0,9-16-133,1-1 0,0-1-1,0 1 1,0 0 0,0 0-1,0 0 1,0 1 0,0-1-1,0 0 1,1-1 0,-1 1-1,0 0 1,1 0 0,-1 0-1,1 0 1,-1 0 0,1 0 0,-1 0-1,0 0 1,1-1 0,0 1-1,-1 0 1,3 1 0,17 15 288,-17-15-353,0 0 0,0-1 1,0 1-1,0 0 0,1-1 0,-1 1 0,0-1 0,0 0 1,1-1-1,0 1 0,-1 0 0,1-1 0,-1 0 1,1 1-1,0-2 0,-1 1 0,6-1 0,13-3-1803,0-1-236</inkml:trace>
</inkml:ink>
</file>

<file path=word/ink/ink1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106"/>
    </inkml:context>
    <inkml:brush xml:id="br0">
      <inkml:brushProperty name="width" value="0.05" units="cm"/>
      <inkml:brushProperty name="height" value="0.05" units="cm"/>
    </inkml:brush>
  </inkml:definitions>
  <inkml:trace contextRef="#ctx0" brushRef="#br0">70 6 6272,'0'0'129,"0"-1"0,0 1 0,0 0 0,0 0 0,0-1 0,0 1 0,0 0 0,0 0 0,0 0 0,0-1 0,0 1 0,0 0 0,0 0 0,0 0 0,0 0 0,-1-1 1,1 1-1,0 0 0,0 0 0,0 0 0,0 0 0,0-1 0,-1 1 0,1 0 0,0 0 0,0 0 0,0 0 0,0 0 0,-1 0 0,1 0 0,0 0 0,0 0 0,-1 0 0,1-1 0,0 1 0,0 0 0,0 0 0,-1 0 0,1 0 0,0 0 0,0 1 1,-1-1-1,-12 4 5029,-2 4-1859,9-3-3332,3-2 69,1 0 0,0 0 1,0 0-1,0 0 0,1 0 0,-1 0 1,1 1-1,0-1 0,-1 0 0,2 1 1,-1-1-1,0 1 0,1-1 0,-1 1 1,1-1-1,0 1 0,0-1 1,0 1-1,2 6 0,-1-9-22,-1 0 0,1 0 0,0 0-1,0 0 1,0-1 0,-1 1 0,1 0 0,0 0 0,0-1 0,0 1-1,0 0 1,0-1 0,0 1 0,0-1 0,1 1 0,-1-1-1,0 0 1,2 1 0,12 6 107,-10-3-97,5 6-35,-13-6 40,-10-3 78,-28-4 128,37 3-854,7 0-149</inkml:trace>
</inkml:ink>
</file>

<file path=word/ink/ink1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654"/>
    </inkml:context>
    <inkml:brush xml:id="br0">
      <inkml:brushProperty name="width" value="0.05" units="cm"/>
      <inkml:brushProperty name="height" value="0.05" units="cm"/>
    </inkml:brush>
  </inkml:definitions>
  <inkml:trace contextRef="#ctx0" brushRef="#br0">62 0 8192,'-37'3'6506,"36"-3"-6355,1 0-1,-1 0 1,1 0-1,-1 0 1,1 0 0,0 1-1,-1-1 1,1 0-1,0 0 1,0 0-1,-1 0 1,1 0-1,0 1 1,-1-1 0,1 0-1,0 1 1,-1-1-1,1 1 1,0-1-1,-1 0 1,1 1-1,0-1 1,0 1 0,0-1-1,-1 1 1,1-1-1,0 1 1,0-1-1,0 1 1,0-1-1,0 0 1,0 0 0,0 2-1,3 13-741,-2-12 1012,0 2-415,-1-1-1,2 1 0,0-1 1,-1 0-1,2 1 0,-2-2 1,1 2-1,1-1 0,-1-1 1,1 1-1,0-1 0,0 1 1,0-1-1,1 0 0,5 4 1,-8-5 6,1-1 0,0 1 0,-1-1-1,1 0 1,-1 1 0,0 0 0,0 0 0,1-1 0,-1 1 0,0 0 0,0 1 0,0-2 0,-1 1 0,1 0 0,-1 1 0,1 2 0,0-4 3,-1 0 0,0 1 0,0-1 0,0-1 0,0 1 0,0 0 0,0 1 0,-1-1 0,1 0 1,0 0-1,-1 0 0,1-1 0,-1 2 0,1-1 0,0 0 0,0 0 0,-1 0 0,0 0 1,1 0-1,-1 0 0,0-1 0,0 0 0,0 1 0,0 0 0,0 0 0,1-1 0,-1 1 1,0 0-1,0-1 0,0 1 0,0-1 0,0 0 0,0 1 0,0-1 0,-1 1 0,-1-1 26,1 0 0,0 1 0,0 0 0,-1-1 0,0 0 0,2 1 0,-2-1 0,0 0 0,1-1 0,0 1 0,-1 0 0,0-1 0,2 1 0,-2-1 0,1 1 0,0-1 0,0 0 0,-1 0 0,1 0 0,0-1 0,0 1-1,0 0 1,0 0 0,-3-4 0,4 3-297</inkml:trace>
</inkml:ink>
</file>

<file path=word/ink/ink1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171"/>
    </inkml:context>
    <inkml:brush xml:id="br0">
      <inkml:brushProperty name="width" value="0.05" units="cm"/>
      <inkml:brushProperty name="height" value="0.05" units="cm"/>
    </inkml:brush>
  </inkml:definitions>
  <inkml:trace contextRef="#ctx0" brushRef="#br0">8 5 7552,'1'-3'16119,"-1"3"-16037,0 0 0,0 0-1,0 0 1,0 0 0,0 0 0,0-1-1,0 1 1,0 0 0,0 0-1,0 0 1,0 0 0,0 0-1,0 0-58,0 1 0,1-1-1,-1 1 1,0-1-1,0 1 1,0 0 0,0-1-1,0 1 1,-1-1-1,1 1 1,0-1-1,0 1 1,0-1 0,0 1-1,-1-1 1,1 1-1,0-1 1,0 1 0,-1-1-1,1 1 1,0-1-1,-1 0 1,1 1-1,0-1 1,-1 1 0,0-1-1,-2 5-662,3 0-128</inkml:trace>
</inkml:ink>
</file>

<file path=word/ink/ink1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687"/>
    </inkml:context>
    <inkml:brush xml:id="br0">
      <inkml:brushProperty name="width" value="0.05" units="cm"/>
      <inkml:brushProperty name="height" value="0.05" units="cm"/>
    </inkml:brush>
  </inkml:definitions>
  <inkml:trace contextRef="#ctx0" brushRef="#br0">11 4 7680,'-11'-4'15743,"14"8"-15231,1-8-1280</inkml:trace>
</inkml:ink>
</file>

<file path=word/ink/ink1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0.777"/>
    </inkml:context>
    <inkml:brush xml:id="br0">
      <inkml:brushProperty name="width" value="0.05" units="cm"/>
      <inkml:brushProperty name="height" value="0.05" units="cm"/>
    </inkml:brush>
  </inkml:definitions>
  <inkml:trace contextRef="#ctx0" brushRef="#br0">36 33 5888,'14'-32'11669,"-18"47"-10667,-2 25 655,-2 0 0,-18 56 0,23-86-1998,0-8-65</inkml:trace>
</inkml:ink>
</file>

<file path=word/ink/ink1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338"/>
    </inkml:context>
    <inkml:brush xml:id="br0">
      <inkml:brushProperty name="width" value="0.05" units="cm"/>
      <inkml:brushProperty name="height" value="0.05" units="cm"/>
    </inkml:brush>
  </inkml:definitions>
  <inkml:trace contextRef="#ctx0" brushRef="#br0">34 18 7424,'-9'-14'8504,"15"12"-6363,-4 1-2080,1 1 1,-2 0-1,2 0 1,-1 0-1,0 0 0,0 0 1,0 0-1,1 1 1,-1-1-1,0 1 1,-1 0-1,2 0 1,-1-1-1,0 1 1,0 0-1,-1 0 0,1 0 1,0 1-1,0-1 1,0 1-1,-1-2 1,0 2-1,1 0 1,0 0-1,-1-1 0,0 1 1,1-1-1,-1 4 1,0-2-31,0-2 1,0 2-1,-1 0 1,1-1-1,-1 1 1,0-1-1,0 1 1,0-1 0,0 1-1,0 0 1,0-1-1,-1 0 1,0 1-1,1 0 1,-1-1-1,0 0 1,1 1-1,-2 0 1,1-2-1,0 1 1,-1 1-1,0-1 1,-2 3-1,-51 66 140,45-64-598,3-5-85</inkml:trace>
</inkml:ink>
</file>

<file path=word/ink/ink1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931"/>
    </inkml:context>
    <inkml:brush xml:id="br0">
      <inkml:brushProperty name="width" value="0.05" units="cm"/>
      <inkml:brushProperty name="height" value="0.05" units="cm"/>
    </inkml:brush>
  </inkml:definitions>
  <inkml:trace contextRef="#ctx0" brushRef="#br0">54 1 7552,'-6'1'6514,"6"-1"-6383,6 9 3229,-4-3-3167,-1 0 1,1 0-1,0-1 1,-1 2-1,0-2 1,-1 1-1,1 1 1,-1-2-1,-1 1 1,1 1-1,-3 7 0,-2 9 298,-13 37-1,8-31 666,-15 45 658,24-65-1494,14-15-150,-9 3-170,0 0 0,-1 0 0,0-1 0,0 1 0,0-1 0,4-6 0,-4 7 0,0-2 0,-1 1 0,1 1 0,1-1 0,-1 2 0,4-6 0,-6 8-1,-1 0 0,1-1 0,-1 1 0,1 0 0,0 0 0,-1 0 0,1 0 0,0 0 0,-1 0 0,1 0 0,0 0 1,-1 0-1,0 0 0,1 0 0,-1 0 0,1 0 0,0 0 0,-1 0 0,1 0 0,0 0 0,-1 0 0,1 0 0,0 0 0,-1 0 0,1 1 0,-1-1 0,1 0 0,-1 1 0,0-1 0,1 1 0,-1-1 0,1 1 0,-1-1 0,0 1 0,1-1 0,-1 1 0,1-1 0,-1 1 0,0 0 0,0-1 0,1 1 0,-1-1 0,0 0 0,0 1 0,0 0 0,1 0 0,8 35-82,-8-28 63,-1-7-9,0 0-1,0 1 1,1-1-1,-1 1 1,0-2 0,0 1-1,0 1 1,1-1-1,0 0 1,-1 1 0,1-1-1,0 0 1,0-1-1,0 1 1,0 0 0,-1 0-1,2 0 1,-2 0 0,1 0-1,2 1 1,-1-1-99,0-1 0,-1 0-1,1 0 1,0 0 0,0 0 0,0 0 0,-1 0 0,1-1 0,-1 1 0,1 0 0,0-1 0,-1 0 0,1 1-1,2-2 1,11-4-1024</inkml:trace>
  <inkml:trace contextRef="#ctx0" brushRef="#br0" timeOffset="1">228 223 7936,'-3'1'8601,"-2"3"-4250,1-1-4262,0 2 0,0-1 0,0 1 0,-4 6 0,6-5 42,0 1 1,1-1-1,-1 1 0,1 0 1,0-1-1,1 9 1,0-13-109,0 0 0,0 0-1,0-1 1,1 1 0,-1-1 0,0 0 0,1 1 0,0 0 0,-1-1 0,1 1 0,0-1 0,0 0 0,0 1 0,0 1 0,0-2-1,0-1 0,0 1 0,0-1 0,0 0 0,0 1 0,0-1 0,0 0 0,-1 1 0,2-1 0,-1 0-1,0 1 1,0-1 0,0 0 0,0 0 0,1 0 0,-2 0 0,1 0 0,0 0 0,0-1 0,0 1 0,0 0 0,1 0 0,-1-1 0,0 0 0,3 0 0,-1 0 1,0-1-1,0-1 1,0 1-1,0 1 1,0-2-1,-1 1 1,0-1-1,1 1 1,0-1-1,-1 0 1,-1 1-1,4-6 1,-4 8-18,0-1 1,-1-1-1,1 1 1,-1 0 0,0-1-1,1 1 1,-1 0-1,1 0 1,-1 0 0,0-1-1,1 1 1,-1 0 0,0-1-1,0 1 1,0 0-1,0 0 1,0-1 0,-1 1-1,1-1 1,0 1-1,-1 0 1,1 0 0,-1 0-1,1-1 1,0 1-1,-1 0 1,1-1 0,-1 1-1,0 1 1,0-1-1,0 0 1,0 0 0,0 0-1,0 0 1,0 0-1,1 0 1,-2 0 0,-1 0-1,0 0-115,2 1 0,-2-1-1,0 0 1,1 1 0,0-1-1,-1 1 1,0 0 0,1 0-1,-4 1 1,0-1-301,5 0-507</inkml:trace>
</inkml:ink>
</file>

<file path=word/ink/ink1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427"/>
    </inkml:context>
    <inkml:brush xml:id="br0">
      <inkml:brushProperty name="width" value="0.05" units="cm"/>
      <inkml:brushProperty name="height" value="0.05" units="cm"/>
    </inkml:brush>
  </inkml:definitions>
  <inkml:trace contextRef="#ctx0" brushRef="#br0">13 198 7808,'-13'14'14252,"14"-20"-12889,-1 3-1286,1 0-1,1 0 1,-1 0-1,-1 0 1,2 0-1,0 0 1,0 0-1,0 1 1,-1 0-1,1-1 1,1 1-1,-1 0 0,4-5 1,-4 6-38,0 0 0,-1-1 0,1 1-1,0-1 1,0 1 0,0 0 0,0 0 0,0 0 0,0 0 0,1 0 0,-2 0 0,1 1-1,1-1 1,-1 1 0,0-1 0,0 1 0,5 0 0,15 8-148,-18-6 110,-2 0-1,2-1 0,0 0 0,-2 1 0,2-2 0,0 0 0,-1 1 0,1-1 1,-1 1-1,1-1 0,-1 0 0,0 0 0,6-2 0,3 1 7,-4 0-10,-1-1 0,1 0 0,13-5 0,-20 6 8,1 0 1,-1 1-1,1-1 0,-2 0 0,2 1 0,-1-1 0,0 0 0,1 0 0,-1 0 0,0 0 1,0-1-1,-1 1 0,1 0 0,0 0 0,0 0 0,0-1 0,0 1 0,-1-1 0,1 1 1,0 0-1,-1 0 0,1-1 0,-1 0 0,0 1 0,1-3 0,-1 3-5,0 1 0,0-1 0,0 0 0,0 1 0,0-1 0,0 0 0,0 0 0,-1 1 0,1-1 0,0 0 0,0 1 0,0 0 1,-1-1-1,1 0 0,0 1 0,-1-1 0,1 1 0,-1-1 0,1 0 0,-1 1 0,1-1 0,-1 1 0,1-1 0,-1 1 0,1-1 0,-1 1 0,0 0 0,1 0 0,0 0 0,-1 0 0,1-1 0,-1 1 0,0 0 0,1 0 0,-1 0 0,0-1 0,0 1 0,1 0 0,-1 0 0,0 0 0,1 0 0,-1 0 0,1 1 0,-1-1 0,-1 0 0,-4 1-1,1 1-1,0 0 1,-1 0 0,-6 3-1,3 0-13,8-5 16,-1 1 0,1-1 0,0 0 0,-1 0 0,1 1 0,0 0 0,1-1 0,-2 1 0,1 0 0,0 0 0,0 0 0,0 0 0,0 0 0,0 0 0,0-1 0,1 1 0,0 0 0,-1 0 0,0 1 0,1-1 0,-1 0 0,1 1 0,-1-2 0,1 1 0,0 1 0,-1-1 0,1 0 0,0 1 0,0-1 0,0 0 0,0 0 0,0 0 0,0 1 0,0-1 0,1 1 0,-1-1 0,0 0 0,1 0 0,-1 0 0,1 0 0,0 0 0,0 3 0,1-3 8,0 1 0,1 0 0,-1 0 0,0 0 1,0-1-1,1 0 0,-1 1 0,1-1 0,0 0 0,0 0 1,-1 0-1,1 0 0,0-1 0,-1 0 0,1 0 1,0 1-1,0-1 0,0 0 0,0 0 0,3-1 1,8 0-279,-1-2 0,24-6 0,-36 9 243,22-6-764</inkml:trace>
  <inkml:trace contextRef="#ctx0" brushRef="#br0" timeOffset="1">388 1 8448,'0'0'12031,"2"3"-11903,3 0-128,-5 0 0,1 2-896,3 7 128</inkml:trace>
</inkml:ink>
</file>

<file path=word/ink/ink1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923"/>
    </inkml:context>
    <inkml:brush xml:id="br0">
      <inkml:brushProperty name="width" value="0.05" units="cm"/>
      <inkml:brushProperty name="height" value="0.05" units="cm"/>
    </inkml:brush>
  </inkml:definitions>
  <inkml:trace contextRef="#ctx0" brushRef="#br0">5 17 9600,'0'0'12799,"0"-7"-13823,-4-2 128</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8.223"/>
    </inkml:context>
    <inkml:brush xml:id="br0">
      <inkml:brushProperty name="width" value="0.05" units="cm"/>
      <inkml:brushProperty name="height" value="0.05" units="cm"/>
      <inkml:brushProperty name="color" value="#849398"/>
    </inkml:brush>
  </inkml:definitions>
  <inkml:trace contextRef="#ctx0" brushRef="#br0">1 68 4352,'0'-17'6848,"6"-8"-3899,-1 5-2229,-5 20-636,0-1 0,0 1 0,0 0 0,0 0 0,0-1 0,0 1 0,0 0 0,0 0 0,0 0 0,0-1 0,0 1 0,0 0 0,0 0 0,0 0 0,0-1 0,1 1 0,-1 0 0,0 0 0,0 0 0,0 0 0,0-1 0,0 1 0,1 0 0,-1 0 0,0 0 0,0 0 0,0 0 0,1 0 0,-1 0 0,0-1 0,0 1 0,0 0 0,1 0 0,-1 0 0,0 0 0,0 0 0,0 0 1,1 0-1,-1 0 0,0 0 0,0 0 0,0 0 0,1 0 0,-1 0 0,0 0 0,1 0 0,8 11 1274,6 19-649,-11-7-155,-2 0 1,0 1 0,-1-1-1,-5 46 1,4-65-540,-1-1 0,1 1 0,-1 0 0,1 0 0,-1 0 0,0 0-1,-1 0 1,1-1 0,-1 1 0,1-1 0,-1 1 0,0-1 0,-1 1 0,1-1 0,0 0 0,-1 0 0,0 0 0,0-1 0,-5 6 0,3-5-421</inkml:trace>
</inkml:ink>
</file>

<file path=word/ink/ink1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4.717"/>
    </inkml:context>
    <inkml:brush xml:id="br0">
      <inkml:brushProperty name="width" value="0.05" units="cm"/>
      <inkml:brushProperty name="height" value="0.05" units="cm"/>
    </inkml:brush>
  </inkml:definitions>
  <inkml:trace contextRef="#ctx0" brushRef="#br0">61 27 7168,'1'-1'386,"0"0"0,-1 0 0,1 0 0,-1 1 1,0 0-1,0-1 0,1 0 0,-1 0 0,0 0 1,1 0-1,-1 0 0,0 0 0,1-1 0,3-11 4063,-4 26-3804,-2 0-1,0 0 0,0 0 0,0 0 0,-7 17 0,-29 61 1462,23-55-695,18-36-1391,0 1 0,1 0 0,-1-1 0,1 0 0,0 1 0,-1-1 0,5-1 0,-6 1-10,6 0-9,-4 0-3,0 0-1,0 0 1,0 0-1,0 0 1,-1 1-1,2 0 1,-2 0-1,8 3 1,-9-4-47,0 0 1,-1 1-1,1 0 1,0-1-1,0 0 0,0 0 1,-1 1-1,1-1 1,-1 0-1,1 0 0,0-1 1,-1 1-1,1 0 1,0-1-1,0 1 0,-1-1 1,4 0-1,2-5-719</inkml:trace>
</inkml:ink>
</file>

<file path=word/ink/ink1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278"/>
    </inkml:context>
    <inkml:brush xml:id="br0">
      <inkml:brushProperty name="width" value="0.05" units="cm"/>
      <inkml:brushProperty name="height" value="0.05" units="cm"/>
    </inkml:brush>
  </inkml:definitions>
  <inkml:trace contextRef="#ctx0" brushRef="#br0">0 152 8064,'0'0'11263,"7"0"-10879,1 0-128,3 0 128,3 0-640,4 0 128,-4 0 256,-8 0 128,5-6-768,0-1 0</inkml:trace>
  <inkml:trace contextRef="#ctx0" brushRef="#br0" timeOffset="1">15 7 7808,'0'-6'3840,"3"19"4223,8-13-7679,4 0 128,7 0-768,-1 0 0,-1 0 0,10 0 0</inkml:trace>
</inkml:ink>
</file>

<file path=word/ink/ink1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953"/>
    </inkml:context>
    <inkml:brush xml:id="br0">
      <inkml:brushProperty name="width" value="0.05" units="cm"/>
      <inkml:brushProperty name="height" value="0.05" units="cm"/>
    </inkml:brush>
  </inkml:definitions>
  <inkml:trace contextRef="#ctx0" brushRef="#br0">19 10 7168,'4'39'8832,"-5"-37"-8583,1 0 1,-1 0 0,0 0-1,0-1 1,0 1 0,0 0-1,0-1 1,-1 1 0,2 0 0,-1-2-1,-1 2 1,1-1 0,-3 3-1,-1-1 1316,13-12 308,-1 4-1652,0-1-58,-1-1 1,1 2-1,-1 0 1,16-9 0,-20 14-158,-2-1 1,1 0 0,0 1 0,1-1 0,-1 1 0,0 0-1,1 0 1,-2-1 0,2 1 0,-1 0 0,0 0 0,1 0-1,-1 0 1,1 1 0,-2-1 0,1 0 0,2 1 0,-1 0-14,-1 0 0,0 0 0,0 0 0,0 0 0,0 0 0,0 0 0,0-1 0,0 2 0,0-1 1,-1 0-1,1 1 0,0-1 0,-1 0 0,0 0 0,1 0 0,-1 1 0,1-1 0,-1 1 0,0 1 1,1 4-16,-1-2 22,0-5 0,0 0 0,0 0 0,0 0 0,0 0 0,0 0 0,0 0 0,0 1 0,0-1 0,0 0 0,0 0 0,0 0 0,0 0 0,0 0 0,0 0 0,0 1 0,0-1 0,0 0 0,0 0 0,0 0 0,0 0 0,0 0 0,-1 0 0,1 0 0,0 0 0,0 1 0,0-1 0,0 0 0,0 0 0,0 0 0,0 0 0,0 0 0,-1 0 0,1 0 0,0 0 0,0 0 0,0 0 0,0 0 0,0 0 0,0 0 0,-1 0 0,1 0 0,0 0 0,0 0 0,0 0 0,0 0 0,0 0 0,0 0 0,0 0 0,0 0 0,0 0 0,0 0 0,0 0 0,0 0 0,0 0 0,0 0 0,0 0 0,-1 0 0,1-1 0,-5-2 22,5 1-17,0 2 1,-1-2-1,1 0 1,0 1 0,0-1-1,0 1 1,0 0-1,0-1 1,1 1 0,-1-1-1,0 1 1,1-1-1,-1 1 1,1 0 0,0 0-1,-1-1 1,1 1 0,0 0-1,0-1 1,-1 1-1,1 1 1,2-3 0,0-1 7,-1 2 0,2-2 0,-1 1 0,0 1 1,1 0-1,-1-1 0,5-1 0,-7 3-17,-1 1-1,1-1 0,1 1 0,-1-1 1,0 1-1,0 0 0,1 0 0,-2-1 1,1 1-1,0 0 0,1 0 0,-1 0 1,0 0-1,1 0 0,-1 1 0,-1-1 1,1 0-1,1 0 0,-1 1 0,0-1 1,0 1-1,0-1 0,0 1 0,1 0 1,1 1-12,-1 1 1,0-1 0,0 0 0,0 1-1,0-1 1,0 1 0,-1-1 0,2 5-1,20 27-176,-22-33 125,0 0-1,0-1 0,0 2 1,0-1-1,0 0 0,1 0 1,-1 0-1,-1 0 0,1 0 1,1-1-1,-1 1 0,1-1 0,-1 0 1,0 1-1,0-1 0,1 1 1,-1-1-1,1 0 0,0 1 1,-1-1-1,0 0 0,0 0 1,1 0-1,0-1 0,-1 1 1,0 0-1,0 0 0,3-1 1,12 0-1107</inkml:trace>
</inkml:ink>
</file>

<file path=word/ink/ink1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6.430"/>
    </inkml:context>
    <inkml:brush xml:id="br0">
      <inkml:brushProperty name="width" value="0.05" units="cm"/>
      <inkml:brushProperty name="height" value="0.05" units="cm"/>
    </inkml:brush>
  </inkml:definitions>
  <inkml:trace contextRef="#ctx0" brushRef="#br0">86 19 8448,'-10'-3'5620,"2"2"501,2 5-4913,-9 2-241,13-6-958,1 0 0,-1 1 0,1-1 0,0 1 0,-1 0 0,1-1 0,-1 0 0,1 1 0,-1 0 0,0 2 0,-2 0 102,1 1 0,0-1 0,0 1-1,0 0 1,2 0 0,-2 0 0,1 1 0,-2 6-1,4-9-75,-1 0-1,0 0 1,1 0-1,-1 0 1,1 1-1,0-1 1,0 0-1,0 0 1,1 3-1,-1-4-27,0 0-1,0 0 1,1 0 0,-1 0-1,1 0 1,-1 0-1,1-1 1,-1 1-1,0-1 1,0 1 0,1 0-1,0 0 1,-1 0-1,1-1 1,0 1 0,0 0-1,0-1 1,-1 1-1,1-1 1,0 0-1,0 0 1,1 1 0,-1-1-2,0 1 0,0-1 0,0 0 1,0 0-1,0 1 0,0-1 1,0 0-1,0 0 0,0 0 0,0 0 1,0-1-1,0 1 0,1 0 0,-1 0 1,-1-1-1,1 1 0,0-1 1,0 1-1,0 0 0,1-1 0,15-15-8,0 0-19,11-6-63,-26 22 170,-2 1 15,1-1-116,-1 1 0,0 0 0,0 0 0,1 0 0,-1 0 0,0 0 0,0-1 0,0 1 0,1-1 0,-1 1 0,1-1 0,-1 1 0,1 0 0,0-1 0,-1 1 0,1-1 0,0 1 0,-1-1 1,1 1-1,0-1 0,0 1 0,-1-1 0,1 0 0,-1 1 0,1-1 0,0 0 0,0 0 0,0 0 0,0 0 0,0 0 0,0 0 0,-1 0 0,1 0 0,-1 0 0,1 0 0,1 0 0,11-4-1066,18-9-2700,-31 13 3750,0 0 0,0 0 0,0 0 0,0 0 0,-1 0-1,1 0 1,0 0 0,0 0 0,0 0 0,0-1 0,-1 1-1,1 0 1,0 0 0,0 0 0,0 0 0,0 0 0,0 0-1,0-1 1,0 1 0,0 0 0,0 0 0,0 0 0,0 0 0,0-1-1,0 1 1,0 0 0,0 0 0,0 0 0,0 0 0,0-1-1,0 1 1,0 0 0,0 0 0,0 0 0,0 0 0,0-1-1,0 1 1,0 0 0,0 0 0,0 0 0,0-1 0,0 1-1,0 0 1,0 0 0,0 0 0,0 0 0,0 0 0,0-1-1,0 1 1,0 0 0,0 0 0,0 0 0,0 0 0,1 0-1,-1 0 1,0 0 0,0 0 0,0 0 0,0 0 0,0 0-1,1 0 1,-1 0 0,0 0 0,0 0 0,-24-2-544,65 2-405,-49 15 5145,7-14-4117,1 0 1,0 0-1,-1-1 1,1 1 0,0 0-1,0 0 1,0 0-1,0 0 1,0 0 0,0 0-1,0 0 1,0 0 0,0 0-1,0 0 1,0 0-1,0 0 1,0 0 0,1 0-1,-1 0 1,0-1 0,1 1-1,-1-1 1,1 1-1,0 2 1,6-2-581,5-3-129</inkml:trace>
  <inkml:trace contextRef="#ctx0" brushRef="#br0" timeOffset="1">251 23 8064,'-6'-4'3968,"2"-3"128,4 1-4224,7 0 0</inkml:trace>
</inkml:ink>
</file>

<file path=word/ink/ink1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7"/>
    </inkml:context>
    <inkml:brush xml:id="br0">
      <inkml:brushProperty name="width" value="0.05" units="cm"/>
      <inkml:brushProperty name="height" value="0.05" units="cm"/>
    </inkml:brush>
  </inkml:definitions>
  <inkml:trace contextRef="#ctx0" brushRef="#br0">5 1 7936,'3'2'9493,"-3"-1"-9295,4 11 1994,-2 17-2172,-7 13 378,0 2 1005,2-1 1,3 75-1,4-106-1659,-1-9-128</inkml:trace>
  <inkml:trace contextRef="#ctx0" brushRef="#br0" timeOffset="1">160 108 7808,'4'-9'12159,"-1"12"-11775,-3-1 128,0 4-768,0 3 0,0-1-384,0-2 128</inkml:trace>
  <inkml:trace contextRef="#ctx0" brushRef="#br0" timeOffset="2">180 273 10112,'0'-6'12543,"0"-1"-13439</inkml:trace>
</inkml:ink>
</file>

<file path=word/ink/ink1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2.589"/>
    </inkml:context>
    <inkml:brush xml:id="br0">
      <inkml:brushProperty name="width" value="0.05" units="cm"/>
      <inkml:brushProperty name="height" value="0.05" units="cm"/>
    </inkml:brush>
  </inkml:definitions>
  <inkml:trace contextRef="#ctx0" brushRef="#br0">78 0 6272,'-7'16'10879,"5"-4"-10476,-1 1 0,-1-2-1,1 1 1,-2 0 0,0-1-1,-1 1 1,-8 12 0,10-17-204,0-1 0,0 0 0,2 1 0,-1 0 0,0 0 0,0 0 0,2 0 1,-3 13-1,4-19-182,0-1-1,0 1 1,0-1 0,0 1 0,1-1 0,-1 1 0,0-1 0,0 1 0,1-1 0,-1 0 0,0 1 0,0-1-1,1 0 1,-1 0 0,1 0 0,-1 1 0,0-1 0,1 0 0,-1 1 0,0-1 0,0 0 0,1 1-1,-1-1 1,1 0 0,-1 0 0,1 0 0,-1 0 0,1 0 0,-1 1 0,1-1 0,-1 0 0,1 0 0,-1 0-1,1 0 1,22-1 440,-10 0-119,4 7 30,-15-6-421,-1 1 0,1-1 0,0 1 0,0-1 0,0 1 0,-1-1 0,1 0 0,0 1 0,0-1 0,0 0 0,-1 0 0,1 0 0,0-1-1,0 1 1,0 0 0,-1-1 0,0 1 0,4-1 0,1-3-715</inkml:trace>
</inkml:ink>
</file>

<file path=word/ink/ink1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248"/>
    </inkml:context>
    <inkml:brush xml:id="br0">
      <inkml:brushProperty name="width" value="0.05" units="cm"/>
      <inkml:brushProperty name="height" value="0.05" units="cm"/>
    </inkml:brush>
  </inkml:definitions>
  <inkml:trace contextRef="#ctx0" brushRef="#br0">1 147 8320,'0'-3'11775,"6"1"-11135,4-3-256,4 1 0,-1 0-640,-1 1 128,3 1 128,-6-4 0,-3-3-768,-3 3 0</inkml:trace>
  <inkml:trace contextRef="#ctx0" brushRef="#br0" timeOffset="1">24 18 7424,'3'-13'13439,"7"11"-12415,4-1-1536,1 6 128,5-1 640,-4 2 0</inkml:trace>
</inkml:ink>
</file>

<file path=word/ink/ink1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929"/>
    </inkml:context>
    <inkml:brush xml:id="br0">
      <inkml:brushProperty name="width" value="0.05" units="cm"/>
      <inkml:brushProperty name="height" value="0.05" units="cm"/>
    </inkml:brush>
  </inkml:definitions>
  <inkml:trace contextRef="#ctx0" brushRef="#br0">27 22 7168,'-13'46'5546,"13"-45"-5417,0-1 0,0 1-1,-1-1 1,1 1 0,0-1 0,-1 0-1,1 0 1,0 1 0,-1-1 0,1 1-1,-1-1 1,1 1 0,-1-1-1,1 0 1,-1 1 0,1-1 0,-1 0-1,1 0 1,-1 1 0,0-1-1,1 0 1,0 0 0,-4 4 2115,20-16-388,0-12-1169,-13 19-573,0 0 0,0 1 0,0-1 1,1 2-1,-1-2 0,1 2 0,8-8 0,-11 11-116,-1-1-1,0 1 0,1 0 0,-1-1 1,1 1-1,-1 0 0,1 0 1,-1 0-1,1 0 0,0-1 0,-1 1 1,1 0-1,-1 0 0,1 0 1,-1 0-1,0 0 0,0 0 0,1 0 1,-1 0-1,1 0 0,0 1 1,-1-1-1,1 0 0,-1 0 0,1 0 1,-1 1-1,1-1 0,-1 0 1,0 1-1,1-1 0,-1 0 0,1 1 1,-1-1-1,0 0 0,1 1 0,-1-1 1,0 0-1,0 0 0,0 1 1,0-1-1,1 1 0,-1-1 0,0 1 1,0-1-1,0 1 0,0-1 1,0 1-1,1-1 0,-1 1 0,0-1 1,0 1-1,0 0 0,-1 0 0,3 35-206,-2-30 181,0-2 28,0-3 6,0-1-1,0 0 0,0 0 0,1 0 0,-1 1 0,0-1 0,0 1 1,1-1-1,-1 1 0,0-1 0,0 1 0,1-1 0,-1 0 1,1 1-1,-1-1 0,0 0 0,1 1 0,-1-1 0,1 0 0,-1 0 1,0 1-1,0-1 0,0 0 0,1 0 0,-1 0 0,1 0 1,-1 1-1,1-1 0,-1 0 0,2 0 0,11 0 241,4-1 121,15-4-20,-31 4-352,1 1 1,-1-1 0,0 1 0,1 0 0,-1-1 0,1 0 0,-1 0 0,1 0 0,-2 0 0,1 0-1,1 0 1,-1 0 0,0 0 0,0 0 0,0 0 0,0-1 0,0-1 0,7-4-66,3-6-49,-10 13 116,-1 0 0,0-1 1,0 1-1,1 0 0,-1 0 1,0 0-1,0 0 0,1-1 1,-1 1-1,0 0 0,0-1 1,0 1-1,0-1 0,0 1 1,0 0-1,0-1 0,1 1 1,-1-1-1,0 1 0,0 0 0,-1-1 1,1 1-1,0-1 0,0 1 1,0 0-1,0-1 0,0 1 1,0-1-1,0 1 0,-1 0 1,1-1-1,0 1 0,-1 0 7,1 0 0,-1 0 0,1 0-1,-1 0 1,1 0 0,-1 0 0,1 0-1,0 0 1,0 0 0,0 0 0,-1 0-1,1 0 1,-1 0 0,1 1 0,0-1-1,-1 0 1,1 0 0,-1 1 0,1-1-1,0 0 1,-1 1 0,1-1 0,0 0-1,0 1 1,-1-1 0,1 0 0,0 1-1,0-1 1,-1 1 0,1-1 0,0 0-1,0 1 1,0-1 0,0 1 0,-1 0 0,-8 19 25,8-17 41,1-3-69,-1 1-1,1-1 1,0 0 0,0 0-1,0 1 1,-1-1-1,1 0 1,0 0 0,0 1-1,0-1 1,0 0 0,0 0-1,-1 1 1,1-1 0,0 0-1,0 1 1,0-1 0,0 0-1,0 0 1,0 1-1,0-1 1,0 0 0,0 0-1,0 0 1,0 0 0,0 1-1,0-1 1,1 0 0,-1 0-1,0 1 1,0-1 0,0 0-1,0 0 1,0 1-1,1-1 1,-1 0 0,0 0-1,0 1 1,0-1 0,1 0-1,5 10-5,-6-9 7,0 0-1,1 0 0,-1 0 0,0 0 0,1-1 1,-1 1-1,1 0 0,-1 0 0,0 0 0,1 0 1,-1 0-1,1 0 0,0-1 0,0 1 1,-1 0-1,1-1 0,0 0 0,0 1 0,0 0 1,0-1-1,-1 1 0,3 0 0,-1-1 6,0 0 0,0 0 0,-1 0 0,1 0 0,0-1 0,1 1-1,-2 0 1,1-1 0,2 0 0,15-3 67,-18-20 907,-1 23-903,0 0 0,0-1-1,0 0 1,0 0-1,0 0 1,0 1 0,0-1-1,1 0 1,-1 1 0,1-1-1,-1 0 1,1 1-1,0 0 1,1-3 0,0 2-98,-1 1 1,1 1 0,0-1 0,-1 0 0,1 0 0,0 0-1,-1 0 1,1 0 0,0 1 0,0-1 0,0 1 0,0 0-1,2-1 1,41-4-1751,-22 5 468</inkml:trace>
</inkml:ink>
</file>

<file path=word/ink/ink1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4.657"/>
    </inkml:context>
    <inkml:brush xml:id="br0">
      <inkml:brushProperty name="width" value="0.05" units="cm"/>
      <inkml:brushProperty name="height" value="0.05" units="cm"/>
    </inkml:brush>
  </inkml:definitions>
  <inkml:trace contextRef="#ctx0" brushRef="#br0">66 15 7296,'-9'3'12031,"6"1"-11915,-1-1 0,2 1-1,-1 0 1,0 0-1,-3 8 1,6-11-104,0-1 1,-1 1-1,1-1 0,-1 1 0,1-1 0,0 1 1,0 0-1,0 0 0,-1-1 0,1 1 0,0 0 1,0 0-1,0 0 0,0 0 0,0-1 1,0 0-1,1 1 0,-1 0 0,0 0 0,0-1 1,0 1-1,1 0 0,-1 0 0,0-1 0,1 1 1,-1 0-1,1-1 0,-1 1 0,1-1 1,-1 0-1,1 1 0,-1-1 0,1 1 0,-1-1 1,0 1-1,1-1 0,0 1 0,-1-1 0,1 1 1,0-1-1,0 0 0,-1 0 0,1 1 1,0-1-1,0 0 0,0 0 0,-1 0 0,2 1-10,0-1-1,0 1 0,0-1 0,-2 0 0,2 0 1,0 0-1,0 0 0,0 0 0,-1 0 0,1 0 1,-1-1-1,1 1 0,0-1 0,1 0 0,0-1-19,-1 0-1,0 1 1,-1-1-1,1-1 0,-1 1 1,1 0-1,0 0 1,0-4-1,0 4 19,-1-1-8,1 0 0,-1 1-1,0-1 1,0 0 0,0 0 0,-1 1 0,0-2 0,0 1-1,0 1 1,1-1 0,-2-5 0,1 1 21,0 7-9,0 0 1,0 0-1,0 0 1,0 0-1,0 0 1,0 0-1,0 0 1,0 0-1,0 0 1,0 0-1,0 0 1,0 0-1,0 0 1,0 0-1,0 0 1,0 0-1,0 0 1,-1 0 0,1 0-1,0 0 1,0 0-1,0 0 1,0-1-1,0 1 1,0 0-1,0 0 1,0 0-1,0 0 1,0 0-1,0 0 1,0 0-1,0 0 1,0 0-1,-1 0 1,1 0-1,0 0 1,0 0-1,0 0 1,0-1-1,0 1 1,0 0-1,0 0 1,0 0-1,0 0 1,0 0-1,0 0 1,0 0-1,0 0 1,0 0 0,0 0-1,0-1 1,0 1-1,0 0 1,0 0-1,0 0 1,0 0-1,1 0 1,-1 0-1,-6 9 201,-1 13 92,-1 24 1,6-33-282,0 0 0,0 0 0,-9 23 0,5-21-16,-11 28 0,16-42 0,0 0 0,1 1 0,-1-1 0,0 1 0,0-1 0,0 1 0,0-1 0,-1-1 0,2 2 0,-1-1 0,0 0 0,-1 0 0,1 0 0,-1 0 0,1 0 0,0 0 0,-1-1 0,1 1 0,-1-1 0,0 1 0,-1 0 0,3-1-1,-1 0-1,0-1 0,0 1 0,1 0 1,-1-1-1,0 1 0,1-1 1,-1 1-1,1 0 0,-1 0 0,0 0 1,1-1-1,0 0 0,0 1 0,-1-1 1,1 1-1,0-1 0,-1 0 0,1 1 1,0-1-1,-1 0 0,1 1 1,0-1-1,0 0 0,0 1 0,-1 0 1,1-1-1,0 0 0,0 0 0,0 1 1,0-1-1,0 0 0,0 0 1,1 1-1,-1-1 0,0-1 0,1 0-6,-1-2 0,1 1 0,-1 0 0,1 0 0,-1 0 0,1 0 0,2-3 0,2-2 5,-3 4-8,1-1 0,0 1-1,-1-1 1,1 1 0,1 0 0,-1 1 0,1-2-1,-1 2 1,1 0 0,1-1 0,-2 2-1,8-6 1,28-7-48,-15 6-37,24-14 0,-41 19 84,-1 0 0,0 1-1,0-2 1,-1 1-1,0-1 1,1 0-1,-1 0 1,7-10-1,-3 3 180,-7 6 239,-6 19-104,2-11-261,1 2 0,0-1 0,0-1 0,1 1 0,-1 1 0,1-2 0,0 1 0,-1 1 0,1-2 0,0 1 0,0 1 0,1 2 0,0-6-35,-1 1-1,0-1 0,0 0 0,0 1 0,0-1 0,1 0 1,-1 1-1,0-1 0,1 0 0,-1 0 0,1 0 0,-1 1 1,0-1-1,1 0 0,-1 0 0,1 0 0,-1 0 1,1 0-1,-1 0 0,1 0 0,-1 0 0,1 0 0,-1 0 1,0 0-1,1 0 0,-1 0 0,0 0 0,0 0 1,1-1-1,10-3 202,-6 2-130,-2 0 0,1-1 0,-1 0 0,1 0 0,5-6 0,-6 6-28,0-1-1,0 2 0,0-1 0,0 1 0,0-1 0,1 1 1,-1 0-1,4-2 0,-6 3-51,0 1 1,0 0-1,0 0 1,-1 0-1,1 0 1,0 0-1,0 0 1,0 0-1,-1 0 1,0 0-1,1 0 1,0 0-1,0 0 1,0 1-1,-1-1 0,1 0 1,0 1-1,0-1 1,-1 0-1,1 1 1,-1-1-1,1 1 1,-1-1-1,1 1 1,-1-1-1,2 2 1,12 18-20,-5-4 219,-4-11-252,4 4-616,-2-8 159</inkml:trace>
</inkml:ink>
</file>

<file path=word/ink/ink1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186"/>
    </inkml:context>
    <inkml:brush xml:id="br0">
      <inkml:brushProperty name="width" value="0.05" units="cm"/>
      <inkml:brushProperty name="height" value="0.05" units="cm"/>
    </inkml:brush>
  </inkml:definitions>
  <inkml:trace contextRef="#ctx0" brushRef="#br0">33 13 7936,'-6'-6'8058,"0"6"-3369,5 0-4503,0 1 0,0-1 0,0 1 1,0 0-1,1 0 0,-1 0 0,0-1 1,1 1-1,0-1 0,-1 1 0,0 0 0,0 2 1,-1 0-305,0 1 1,1 1 0,0-2-1,0 1 1,0 0-1,0 0 1,0 5 0,1-8 130,0 0 0,0 1 0,0 0 0,1 0 0,-1-1 0,1 1 1,-1-1-1,1 1 0,0 0 0,-1 0 0,0-2 0,1 2 0,0 0 0,0-1 1,0 1-1,1-1 0,-1 0 0,0 0 0,0 0 0,0 0 0,1 1 1,-1-1-1,1 0 0,-1 0 0,0-1 0,1 0 0,-1 1 0,1 0 0,0-1 1,1 1-1,1 0-117,-1 0 0,0-1 0,1 1 0,-1-1 0,1 0 0,0 0 0,-1-1 0,1 1 0,-1-1 0,1 0 0,-1 0 0,1 0 1,-1 0-1,4-1 0,6-6-942</inkml:trace>
  <inkml:trace contextRef="#ctx0" brushRef="#br0" timeOffset="1">147 27 8448,'-2'6'9928,"-1"5"-6140,-3 9-3600,6-19-191,0 0-1,0 0 1,0 0-1,-1 0 1,1 0 0,0 0-1,0 0 1,0-1-1,1 1 1,-1 0 0,0 0-1,0 0 1,0 0-1,1 0 1,-1 0 0,1 0-1,-1-1 1,1 1-1,-1 0 1,1 0 0,-1 0-1,1 0 1,0 0-1,-1-1 1,0 1 0,1 0-1,0 0 1,0-1-1,1 1 1,1 0 72,-2 0-60,1 0-1,0 0 0,1-1 1,-2 1-1,1-1 0,0 1 1,0-1-1,0 0 0,-1 1 1,6-2-1,-6 1-20,0-1-1,-1 0 0,2 1 1,-1-1-1,0 0 1,0 0-1,0 0 1,0 0-1,0 1 0,-1-1 1,1 0-1,-1 0 1,1 0-1,0 0 1,0-1-1,-1 1 0,1 0 1,-1 0-1,1 0 1,-1 0-1,0-1 1,1-1-1,1-4-62,-2 0 1,1 0-1,0 0 0,0 0 1,-1 0-1,0-1 0,-2-10 1,2 18 78,0 0 0,0 0 1,0 0-1,0 0 1,0 0-1,0 0 0,0 0 1,0 0-1,0 0 0,0-1 1,0 1-1,0 0 0,0 0 1,0 0-1,0 0 1,0 0-1,0-1 0,0 1 1,0 0-1,0 0 0,0 0 1,0 0-1,-1 0 0,1 0 1,0-1-1,0 1 1,0 0-1,0 0 0,0 0 1,0 0-1,0 0 0,0 0 1,0 0-1,0 0 0,0 0 1,0 0-1,0 0 1,0-1-1,0 1 0,0 0 1,-1 0-1,1 0 0,0 0 1,0 0-1,0 0 0,0 0 1,0 0-1,-1 0 1,1 0-1,0 0 0,0 0 1,0 0-1,0 0 0,0 1 1,-1-1-1,1 0 0,0 0 1,0 0-1,0 0 1,-6 11 156,0 13 34,-1 30 227,0 58 0,0-3 249,6-94-591,1-10-30,0 1 1,0 0-1,-1 0 1,0-1-1,-2 9 0,2-13-42,1-1-1,0 1 1,0 0-1,0 0 1,-1-1-1,1 1 1,0 0-1,-1-1 1,0 1-1,1 0 1,-1-1-1,1 1 1,-1-1-1,0 0 1,1 0-1,-1 1 1,0-1-1,1 1 1,-2 0-1,1-1 0,0 0-1,-1 0 0,1 0 1,0 0-1,0 0 0,0-1 1,0 1-1,0 0 0,-1-1 1,1 1-1,0-1 0,0 1 1,0 0-1,0 0 0,0-1 1,-2-1-1,0-1-25,-1 0-1,1 0 1,0 0-1,0 0 1,-1-1 0,2 0-1,-1 1 1,1-1-1,0 1 1,-3-7 0,-2-9-259</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9.289"/>
    </inkml:context>
    <inkml:brush xml:id="br0">
      <inkml:brushProperty name="width" value="0.05" units="cm"/>
      <inkml:brushProperty name="height" value="0.05" units="cm"/>
      <inkml:brushProperty name="color" value="#849398"/>
    </inkml:brush>
  </inkml:definitions>
  <inkml:trace contextRef="#ctx0" brushRef="#br0">26 39 2944,'1'4'6080,"0"-15"-902,-4-1-1496,3 12-3649,0 0 0,0 0 0,0 0 0,-1 0 0,1 0 1,0 0-1,0 0 0,0-1 0,-1 1 0,1 0 1,0 0-1,0 0 0,-1 0 0,1 0 0,0 1 1,0-1-1,0 0 0,-1 0 0,1 0 0,0 0 1,0 0-1,-1 0 0,1 0 0,0 0 0,0 0 1,0 1-1,0-1 0,-1 0 0,1 0 0,0 0 0,0 0 1,0 0-1,0 1 0,0-1 0,-1 0 0,1 0 1,0 0-1,0 1 0,0-1 0,0 0 0,0 0 1,0 1-1,0-1 0,0 0 0,0 0 0,0 0 1,0 1-1,-4 4 651,-8 14-143,12-19-536,0 0 0,-1 0-1,1 1 1,0-1 0,0 0 0,0 0-1,0 1 1,0-1 0,0 0-1,-1 1 1,1-1 0,0 0-1,0 1 1,0-1 0,0 0 0,0 1-1,0-1 1,0 0 0,0 0-1,1 1 1,-1-1 0,0 0-1,0 1 1,0-1 0,0 0-1,0 0 1,0 1 0,1-1 0,-1 0-1,0 0 1,0 1 0,0-1-1,1 0 1,-1 0 0,0 1-1,0-1 1,1 0 0,-1 0-1,0 0 1,0 0 0,1 1 0,-1-1-1,0 0 1,0 0 0,1 0-1,-1 0 1,0 0 0,1 0-1,-1 0 1,0 0 0,1 0 0,-1 0-1,0 0 1,1 0 0,-1 0-1,1 0 1,1 0 6,1 0-1,-1 0 1,1 0 0,0 0-1,-1-1 1,1 1 0,-1-1-1,1 1 1,-1-1 0,1 0-1,-1 0 1,1 0 0,-1 0-1,0 0 1,0-1 0,0 1-1,1-1 1,-1 0 0,-1 1-1,1-1 1,0 0 0,0 0-1,-1 0 1,1 0 0,1-4-1,-2 5 4,-1 0-1,1-1 1,-1 1-1,1 0 0,-1 0 1,0 0-1,1-1 1,-1 1-1,0 0 0,0 0 1,0 0-1,0-1 1,0 1-1,0 0 0,-1-2 1,1 3-8,0-1 1,-1 1 0,1 0 0,0-1-1,0 1 1,-1-1 0,1 1-1,-1 0 1,1-1 0,0 1 0,-1 0-1,1-1 1,-1 1 0,1 0-1,0 0 1,-1-1 0,1 1 0,-1 0-1,1 0 1,-1 0 0,1 0-1,-1 0 1,0-1 0,-1 1 22,0 0 1,-1 0-1,1 1 0,0-1 1,-1 0-1,1 1 1,0-1-1,-4 3 0,-14 11 319,19-13-346,1-1-1,-1 1 1,1-1 0,0 0-1,-1 1 1,1-1-1,0 1 1,-1-1 0,1 1-1,0-1 1,0 1-1,0-1 1,-1 1 0,1 0-1,0-1 1,0 1-1,0-1 1,0 1 0,0-1-1,0 1 1,0-1-1,0 1 1,0 0 0,0-1-1,0 1 1,1-1-1,-1 1 1,0-1 0,0 1-1,0-1 1,1 1-1,-1-1 1,0 1-1,1-1 1,0 1 0,-1 0-30,1-1 0,-1 0-1,1 1 1,-1-1 0,1 0 0,-1 1 0,1-1 0,-1 0 0,1 0 0,0 1 0,-1-1 0,1 0 0,-1 0 0,1 0 0,0 0 0,-1 0 0,1 0-1,0 0 1,-1 0 0,1 0 0,0 0 0,-1 0 0,1 0 0,-1-1 0,1 1 0,0 0 0,0-1 0,2 0-210,9-2-680</inkml:trace>
</inkml:ink>
</file>

<file path=word/ink/ink1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806"/>
    </inkml:context>
    <inkml:brush xml:id="br0">
      <inkml:brushProperty name="width" value="0.05" units="cm"/>
      <inkml:brushProperty name="height" value="0.05" units="cm"/>
    </inkml:brush>
  </inkml:definitions>
  <inkml:trace contextRef="#ctx0" brushRef="#br0">15 17 8448,'-2'-9'11519,"2"2"-11391,0 11-384,-5 2-512,5 4 128</inkml:trace>
  <inkml:trace contextRef="#ctx0" brushRef="#br0" timeOffset="1">8 136 8576,'-7'-2'11391,"10"4"-11391,1 2-1152,1-4 0</inkml:trace>
</inkml:ink>
</file>

<file path=word/ink/ink1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163"/>
    </inkml:context>
    <inkml:brush xml:id="br0">
      <inkml:brushProperty name="width" value="0.05" units="cm"/>
      <inkml:brushProperty name="height" value="0.05" units="cm"/>
    </inkml:brush>
  </inkml:definitions>
  <inkml:trace contextRef="#ctx0" brushRef="#br0">20 1 6784,'2'2'10463,"-2"5"-6991,0 6-4330,-1 19 2508,-10 50 0,1-8-108,13-48-923,0-29-572,1-4 34,-3 5-80,-1 2 0,1-2 0,-1 1 0,1 0 0,-1-1 0,1 1-1,0 0 1,-1 0 0,1 0 0,0 0 0,1 0 0,-1 0 0,0 0 0,0 0 0,-1 0 0,2 0 0,-1 0 0,0 1 0,1 0 0,-1-1 0,1 1 0,-2-1-1,2 1 1,-1 0 0,1-1 0,-1 1 0,1 0 0,-1 0 0,0 0 0,0 0 0,1 0 0,-1 0 0,2 1 0,4-1-21,0 1 1,0 0-1,0 0 1,1 1-1,5 3 1,27 11-1027,-19-12 22</inkml:trace>
</inkml:ink>
</file>

<file path=word/ink/ink1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823"/>
    </inkml:context>
    <inkml:brush xml:id="br0">
      <inkml:brushProperty name="width" value="0.05" units="cm"/>
      <inkml:brushProperty name="height" value="0.05" units="cm"/>
    </inkml:brush>
  </inkml:definitions>
  <inkml:trace contextRef="#ctx0" brushRef="#br0">73 8 7552,'-1'-1'406,"1"0"0,-1 1 0,0 0 0,0-1 0,0 1 0,0-1 0,1 1 0,-1-1 0,0 1 0,0-1 0,0 1 0,0 0 0,-1-1 0,1 1 0,0 0 1,1 0-1,-1 0 0,0 0 0,0 0 0,-1 0 0,1 0 0,0 0 0,0 1 0,0-1 0,1 0 0,-1 1 0,-1 0 0,-9 1 1259,10-2-1660,0 1 1,-1-1-1,2 1 1,-1 0-1,0-1 1,0 1-1,-1 0 1,1 0-1,0 0 0,0 0 1,0 0-1,1-1 1,0 1-1,-1 0 1,0 0-1,-1 3 1,-10 20 1151,9-18-956,2-2-141,1-1 1,-1 0-1,1 0 1,0 1 0,-1-2-1,1 2 1,1-1-1,-1 0 1,1 0 0,-1 1-1,1-2 1,0 1-1,-1 1 1,1-2-1,1 1 1,-1 0 0,1 0-1,0-1 1,-1 1-1,1 0 1,0-1 0,0 1-1,0-1 1,5 4-1,-6-6-63,0 0 0,0 1-1,-1-1 1,1 0-1,0 0 1,0 1 0,0-1-1,0 0 1,0 0 0,1 0-1,-1 0 1,-1-1-1,1 1 1,0 0 0,0 0-1,0-1 1,0 1 0,0 0-1,0-1 1,0 1-1,0-1 1,-1 1 0,1 0-1,-1-1 1,1 0 0,0 1-1,0-1 1,-1 0 0,1 0-1,1-1 1,0 0-34,0-1 0,0 0 0,1 0 0,-1 0 0,-1 0 0,4-7 1,-2 0 129,-1-1 1,0 1 0,-1 0 0,1-12 0,-1 27-105,-1 0 0,1 0 0,0 1 0,0-2 0,1 1 0,3 9 0,-4-12 5,0 0 1,1 0-1,-1-1 1,0 1 0,1 0-1,-1 0 1,0 0-1,4 1 1,-4-2 7,0-1-1,-1 1 1,1-1 0,-1 0-1,1 1 1,0-1 0,-1 0 0,1 1-1,0-1 1,0 0 0,0 0-1,0 0 1,0 0 0,0 0-1,-1 0 1,1 0 0,-1 0-1,1 0 1,0 0 0,0 0 0,0 0-1,0-1 1,1 0 0,0 0 6,2-1 0,-1 0 0,-1 0 1,1 0-1,0-1 0,-1 2 0,0-2 0,4-4 1,-4 4-4,1 0 1,0 0-1,-1 1 0,2-1 1,5-3-1,-5 4-7,18-11-40,-20 12 38,-1 0 0,0 1 0,0 0 0,0 0 0,0-1 1,0 1-1,1 0 0,-1-1 0,0 1 0,1 0 0,-1 0 0,-1 0 0,2 0 0,-1 0 1,2 1-1,2 1-199,0 1 0,-1-1 1,2 1-1,-2-2 0,2 1 1,-1 0-1,0-1 0,1 0 1,-2 0-1,2 0 0,6-1 1,-2-3-844</inkml:trace>
</inkml:ink>
</file>

<file path=word/ink/ink1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513"/>
    </inkml:context>
    <inkml:brush xml:id="br0">
      <inkml:brushProperty name="width" value="0.05" units="cm"/>
      <inkml:brushProperty name="height" value="0.05" units="cm"/>
    </inkml:brush>
  </inkml:definitions>
  <inkml:trace contextRef="#ctx0" brushRef="#br0">49 7 7808,'1'-7'9251,"-2"7"-9094,1 0-56,-1 0-1,1 0 1,0 0 0,-1 0-1,1 0 1,-1 0-1,1 0 1,0 0 0,0 0-1,-1 0 1,1 0 0,0 1-1,-1-1 1,1 0-1,-1 0 1,1 0 0,0 1-1,-1-1 1,1 0 0,0 0-1,-1 1 1,1-1 0,0 0-1,-1 0 1,1 1-1,0-1 1,0 0 0,-1 0-1,1 0 1,0 1 0,0-1-1,0 0 1,-1 1 0,1-1-1,0 1 1,0-1-1,0 1 1,0 0 0,-5 5 574,4-5-670,0-1-1,1 1 1,-1-1-1,0 1 1,1-1-1,0 1 0,0 0 1,-1-1-1,1 1 1,0 0-1,-1-1 1,1 0-1,-1 1 0,1 0 1,0 1-1,-5 20 809,5-19-743,-1 2 0,-1-2 0,2 2 1,-1-1-1,0 1 0,1-1 0,0 0 0,0 0 0,1 1 1,-1-1-1,1 0 0,0 1 0,0-1 0,0 0 0,0 0 0,3 4 1,-3-6-65,0 0 0,0-1 0,-1 1 0,2-1 0,-1 0 0,1 1 0,-1-1-1,1 1 1,-1-1 0,0 0 0,5 1 0,-5-2-6,-1 0 0,1 0 0,-1 0-1,1 0 1,0 0 0,0 0 0,0 0-1,0-1 1,0 1 0,0 0 0,-1-1 0,1 1-1,0 0 1,-1 0 0,1-1 0,0 1-1,0-1 1,-1 0 0,1 1 0,0-1-1,-1 0 1,1 1 0,-1-1 0,0 0-1,0 0 1,1 0 0,-1 1 0,1-1-1,-1 1 1,0-1 0,1-1 0,0-2-10,1 2 1,-1-2 0,1 1 0,-2 0 0,1-1 0,-1 1 0,1 0-1,-1-1 1,1 1 0,-1 0 0,0-1 0,-1 1 0,0-6 0,-9-36-141,4 72 278,4-8-129,0 0 0,1 1-1,2 23 1,0-21 14,-5 46 1,2-48 63,2-15-75,0-1 1,-1 2-1,1-2 1,0 1-1,-1-1 1,0 1-1,-1-1 0,0 1 1,0-1-1,1 1 1,-4 3-1,5-7 1,0-1-1,-1 1 0,1-1 0,-1 0 1,1 0-1,-1 0 0,1 1 0,0-1 1,0 0-1,-1 1 0,1-1 0,-1 0 1,1 0-1,-1 1 0,1-1 0,-1 0 1,0 0-1,1 0 0,-1 0 0,1 0 1,-1 0-1,0 0 0,1 0 0,0 0 1,0 0-1,-1 0 0,0 0 0,1 0 1,-1-1-1,1 1 0,-1 0 0,1 0 1,-1-1-1,1 1 0,-1 0 0,1-1 1,-1 1-1,1 0 0,-1 0 0,1 0 1,-1-1-1,1 1 0,0-1 0,0 1 1,0-1-1,0 1 0,0-1 0,-1 0 1,-1-2-50,1 2 0,-1-2 0,1 0 0,0 1 0,1 0 0,-1-1 0,0 0 1,1 1-1,-1 0 0,0-4 0,3-11-806,4-3-65</inkml:trace>
</inkml:ink>
</file>

<file path=word/ink/ink1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973"/>
    </inkml:context>
    <inkml:brush xml:id="br0">
      <inkml:brushProperty name="width" value="0.05" units="cm"/>
      <inkml:brushProperty name="height" value="0.05" units="cm"/>
    </inkml:brush>
  </inkml:definitions>
  <inkml:trace contextRef="#ctx0" brushRef="#br0">13 0 8576,'-11'1'3937,"12"8"-962,1 6 1811,-4 3-3863,1-16-921,0 2 1,1 0 0,-1-2-1,1 2 1,0-1 0,0 1-1,0-1 1,1 0 0,-1 1-1,2 3 1,-2-6 32,1 0 0,-1 0 0,1 1 0,-1-1 1,0 0-1,1 1 0,-1-1 0,1-1 0,0 2 0,0-1 0,0 0 0,0 0 0,0 0 1,0 0-1,0 0 0,-1-1 0,1 1 0,3 1 0,-3-2-15,1 0 0,-1 0 0,0 0 0,0-1 0,0 1 0,1 0-1,-1-1 1,1 1 0,-1 0 0,-1-1 0,2 1 0,-1 0 0,0-1 0,0 0 0,0 0 0,1 1 0,-1-1-1,0-2 1,7-2-71,-1-1 0,0 0 0,-1-2 0,1 1-1,-2 0 1,1 0 0,-1-1 0,0 0 0,5-11-1,-8 18-1,0 8 70,0 15 110,-2-9-68,0-10-47,0-1 0,1 0 0,-1 0 0,1 0 0,0 0 1,0 0-1,0-1 0,0 2 0,2 1 0,-3-3-53,0-1-1,1 1 1,0 0 0,0 0-1,0-1 1,0 1-1,-1 0 1,1-1 0,1 1-1,-1-1 1,-1 1-1,1-1 1,0 0 0,0 0-1,0 0 1,0 0-1,0 0 1,0 0 0,1 0-1,-2 0 1,3 0-1,16-2-854</inkml:trace>
</inkml:ink>
</file>

<file path=word/ink/ink1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413"/>
    </inkml:context>
    <inkml:brush xml:id="br0">
      <inkml:brushProperty name="width" value="0.05" units="cm"/>
      <inkml:brushProperty name="height" value="0.05" units="cm"/>
    </inkml:brush>
  </inkml:definitions>
  <inkml:trace contextRef="#ctx0" brushRef="#br0">77 16 7808,'-13'-6'4047,"-3"-4"2423,12 12-5980,0 0 1,1-1 0,-1 1-1,1 0 1,-1 1 0,-3 2-1,4 0-421,1-2 0,0 2 0,0-1 0,0 0 0,0 0 0,1 1 0,0 0 0,0-1 0,0 1 0,0-1-1,1 1 1,0 7 0,0-11-32,0 1 0,0-1 0,0 1 0,1-1 0,-1 0-1,1 0 1,-1 1 0,1-1 0,-1 1 0,1-1 0,-1 0-1,1 0 1,0 0 0,0 0 0,0 0 0,0 1 0,0-1-1,2 1 1,-3-1-20,2-1 0,0 1 0,0-1 0,0 1 1,-1-1-1,1 0 0,-1 1 0,1-1 0,0 0 0,-1 0 0,1 0 0,0 0 0,0 0 0,0-1 0,-1 1 0,1-1 0,0 1 0,2-1 0,1-1-75,-1-1 0,0 0 0,0 1 0,0-1 0,0 0 0,-1 1 0,1-2 0,-1 0 0,0 1 0,1-1 0,2-5 0,6-6-142,-11 14 180,-1 0 0,1 1 0,-1-1 0,1 0 0,-1 1 0,1 0 0,-1-1 0,0 0 0,1 0 0,-1 0-1,0 0 1,0 1 0,0-1 0,1 0 0,-1 0 0,0 1 0,0-1 0,0 0 0,-1 0 0,1 1 0,0-1 0,0 0 0,0 0-1,-1 0 1,1 0 0,0 1 0,-1-1 0,0 0 0,-4-2 571,3 15 99,3-10-610,0 0-1,0 1 1,-1-1-1,2 1 1,-2-1-1,1 1 1,0-2-1,1 2 1,0-1 0,-1 1-1,1-2 1,-1 1-1,1 0 1,0 0-1,3 2 1,-3-3-130,-1 1 1,1-1-1,0 0 1,-2 0 0,2 0-1,0-1 1,0 0-1,0 1 1,-1-1-1,1 1 1,0-1-1,0 1 1,-1-1-1,0 0 1,1 0-1,0 0 1,0 0-1,0 0 1,-1 0-1,1-1 1,0 1-1,0-1 1,2 0-1,6-5-1062</inkml:trace>
</inkml:ink>
</file>

<file path=word/ink/ink1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885"/>
    </inkml:context>
    <inkml:brush xml:id="br0">
      <inkml:brushProperty name="width" value="0.05" units="cm"/>
      <inkml:brushProperty name="height" value="0.05" units="cm"/>
    </inkml:brush>
  </inkml:definitions>
  <inkml:trace contextRef="#ctx0" brushRef="#br0">26 37 7808,'-11'11'10495,"11"-11"-10473,0 0 0,0 0 0,0 0 0,0 0 0,0 0 0,0 0 0,0 0-1,0 0 1,0 0 0,0 0 0,0 0 0,0 0 0,0 0 0,0 0-1,0 0 1,0 0 0,0 0 0,0 0 0,0 0 0,0 0 0,0 0 0,0 0-1,0 0 1,0 0 0,0 0 0,0 0 0,0 0 0,0 0 0,-1 0-1,1 0 1,0 0 0,0 0 0,0 0 0,0 0 0,0 0 0,0 0 0,0 0-1,0 0 1,0 0 0,0 0 0,0 0 0,0 0 0,-1 0 0,1 0 0,0 0-1,0 0 1,0 0 0,0 0 0,0 0 0,0 0 0,0 0 0,0 0-1,0 0 1,0 0 0,0 0 0,0 0 0,0 0 0,0 1 0,0-1 0,0 0-1,0 0 1,0 0 0,0 0 0,0 0 0,-5 9 586,-2 10-611,7-16 120,0 0 1,0 0-1,1 0 0,-1 0 0,1-1 1,0 1-1,0-1 0,0 0 0,-1 1 1,5 4-1,-5-6-80,1 0 0,0 0 0,0 1 0,0-1 0,-1 0 0,1-1 1,0 1-1,0 0 0,0 0 0,0 0 0,2 0 0,-2 0-29,-1-1 0,0 0 0,0 0 1,1 0-1,-1 0 0,1 0 0,0 0 0,-1 0 0,1 0 0,-1 0 0,1 0 1,0 0-1,-1 0 0,1 0 0,-1 0 0,1 0 0,-1-1 0,1 1 0,-1 0 1,0 0-1,1-1 0,-1 1 0,1 0 0,-1-1 0,0 1 0,1 0 1,0-2-1,1 1-17,-1 0 0,0 0 0,0-1 1,0 0-1,0 1 0,0-1 0,1 1 0,-1-1 1,-1 0-1,1 0 0,0 1 0,0-1 0,-1 0 1,0 0-1,0 0 0,0-3 0,5-11-205,-5 16 232,0-1-1,1 1 0,-1-1 0,0 0 0,1 1 0,-1-1 0,0 1 0,0-1 0,0 0 0,0 1 0,0 0 0,1-1 1,-1 1-1,-1-1 0,1 0 0,0 1 0,0-1 0,0 0 0,0 1 0,0-1 0,0 0 0,-1 1 0,1-1 0,0 0 1,-1 1-1,1 0 0,0 0 0,-1-1 0,1 1 0,-1-1 0,1 1 0,0-1 0,-1 1 0,0-1 0,0 1-2,1 0-1,0 0 0,0-1 1,0 1-1,0 0 0,0 0 1,0 0-1,0 0 0,-1 0 1,1 0-1,0 0 0,0 0 0,-1 0 1,1 0-1,0 0 0,0 0 1,0 1-1,-1-1 0,1 0 1,0 0-1,0 0 0,-1 0 1,1 0-1,0 0 0,0 0 1,0 1-1,0-1 0,-1 0 1,1 0-1,0 0 0,0 1 1,0-1-1,0 0 0,0 0 1,-1 0-1,1 1 0,0-1 1,0 0-1,0 0 0,0 0 1,0 1-1,0-1 0,0 0 0,0 0 1,0 0-1,0 0 0,0 0 1,0 0-1,0 1 0,-3 10 188,-1 53 138,4-44-206,-1-1-1,-2 1 1,-7 38-1,-8 11-261,16-65 128,1-5 0,-1-10 0,2-14 0,2 17-2,0-1 0,0 1-1,1 0 1,0 1-1,0-1 1,1 1 0,0-1-1,9-10 1,-5 9-21,1 0 1,1 0-1,-1 1 1,14-8-1,-10 6 26,21-19 0,-29 25-5,3-4-29,0 0 0,-1-1-1,12-15 1,-18 22 37,0 0-1,1 0 1,-1 0 0,-1 0 0,1 0-1,0 0 1,0 0 0,-1 0-1,1-1 1,-1 1 0,1 0 0,-1 0-1,0 0 1,0 0 0,0 0-1,0-1 1,0 1 0,-1 0 0,1 0-1,-1-1 1,1 1 0,-1 0-1,0 0 1,0 0 0,-2-3 0,3 4 1,0 1 1,-1 0-1,1-1 1,-1 1-1,1 0 1,-1 0-1,1-1 1,-1 1-1,1 0 1,-1 0-1,1 0 1,-1 0-1,1-1 1,0 1 0,0 0-1,-1 0 1,1 0-1,-1 0 1,0 0-1,1 1 1,-1-1-1,1 0 1,-1 0-1,1 0 1,-1 0-1,1 1 1,-1-1-1,1 0 1,-1 0-1,1 1 1,0-1 0,-1 0-1,1 1 1,0-1-1,0 0 1,0 0-1,-1 0 1,1 1-1,0-1 1,-1 1-1,1-1 1,0 0-1,0 1 1,-1-1-1,1 1 1,0 0-1,0-1 1,0 1 0,0-1-1,0 2 1,0 2 9,1 1 0,1 0 1,-2 0-1,2-1 1,0 0-1,0 1 1,0-1-1,0 1 1,1-1-1,0 1 1,-1-1-1,1-1 0,1 2 1,-1-2-1,1 1 1,-1-2-1,1 2 1,0-1-1,0-1 1,0 1-1,9 3 1,-5-8-530,4-11-22</inkml:trace>
</inkml:ink>
</file>

<file path=word/ink/ink1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1.488"/>
    </inkml:context>
    <inkml:brush xml:id="br0">
      <inkml:brushProperty name="width" value="0.05" units="cm"/>
      <inkml:brushProperty name="height" value="0.05" units="cm"/>
    </inkml:brush>
  </inkml:definitions>
  <inkml:trace contextRef="#ctx0" brushRef="#br0">1 3 7808,'4'-3'11519,"-4"6"-11007,0 0-896,0 1 128,7-2-512,4 3 128</inkml:trace>
  <inkml:trace contextRef="#ctx0" brushRef="#br0" timeOffset="1">27 134 7808,'0'3'3840,"0"-19"4223,0 9-6655,0 11-768,-4-4-1152</inkml:trace>
</inkml:ink>
</file>

<file path=word/ink/ink1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160"/>
    </inkml:context>
    <inkml:brush xml:id="br0">
      <inkml:brushProperty name="width" value="0.05" units="cm"/>
      <inkml:brushProperty name="height" value="0.05" units="cm"/>
      <inkml:brushProperty name="color" value="#849398"/>
    </inkml:brush>
  </inkml:definitions>
  <inkml:trace contextRef="#ctx0" brushRef="#br0">1 99 5376,'0'-12'2795,"0"7"-942,0 0 0,0 1 0,0-1-1,1-1 1,1-4 0,6-6 1824,9 3-3773,-7 9 287,0 1 1,0-1-1,1 2 1,-1-1 0,1 2-1,0-1 1,13 1-1,-1-1-123,-20 2-63,1-1 0,-1 1 1,0 1-1,0-1 0,0 0 1,0 1-1,1 0 0,-1-1 0,0 1 1,0 0-1,0 1 0,-1-1 1,1 0-1,0 1 0,0 0 1,-1 0-1,1 0 0,-1 0 1,4 3-1,-1 1 10,1 0 1,-2 1-1,1 0 0,-1 0 0,0 1 1,4 10-1,-8-18-15,1 1 1,-1 0 0,0 0-1,0 0 1,1-1-1,-1 1 1,0 0-1,1 0 1,-1-1-1,0 1 1,1 0-1,-1 0 1,1-1 0,0 1-1,-1-1 1,1 1-1,-1-1 1,1 1-1,0-1 1,-1 1-1,1-1 1,0 1-1,0-1 1,0 0-1,-1 1 1,1-1 0,0 0-1,0 0 1,0 1-1,-1-1 1,1 0-1,0 0 1,0 0-1,0 0 1,0 0-1,-1 0 1,1-1 0,0 1-1,0 0 1,0 0-1,0-1 1,0 1-1,3-3 0,0 0-1,0 0 1,0 0-1,0 0 1,-1-1-1,4-3 0,3-4 3,-7 9 10,0-1 0,-1 1-1,1-1 1,-1 1 0,1 0 0,1 0-1,-1 0 1,0 0 0,6-1 0,-6 3-12,0 0 1,0 0 0,-1 0 0,1 0-1,0 0 1,-1 1 0,1 0 0,-1-1-1,1 1 1,-1 0 0,1 0 0,-1 0-1,5 3 1,2 1 8,1-1 1,0 0-1,0-1 0,1 0 0,-1-1 0,14 2 0,64-1 55,-64-1-173,-19-2 29,0 1 0,0-1 1,1 0-1,-1 0 1,0 0-1,0-1 0,6-1 1,6-2-455</inkml:trace>
</inkml:ink>
</file>

<file path=word/ink/ink1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624"/>
    </inkml:context>
    <inkml:brush xml:id="br0">
      <inkml:brushProperty name="width" value="0.05" units="cm"/>
      <inkml:brushProperty name="height" value="0.05" units="cm"/>
      <inkml:brushProperty name="color" value="#849398"/>
    </inkml:brush>
  </inkml:definitions>
  <inkml:trace contextRef="#ctx0" brushRef="#br0">1 22 7936,'4'-4'11469,"2"1"-8965,17-5-1678,-10 3-522,-6 4-222,-1 1-1,0 0 0,0 0 0,0 0 1,1 1-1,-1 0 0,0 0 0,0 1 1,0-1-1,0 1 0,-1 1 0,1-1 1,7 6-1,26 8-67,-35-16-14,-1 1 0,1-1 0,1 0 0,-1 0 0,0 0 0,0 0 0,0-1 0,-1 0 0,1 1 0,5-3 0,16-2 0,38-9-2,-8 1 26,-46 13-30,0 0 1,0 1 0,0 0-1,1 0 1,11 4 0,3 0 15,2-2 4,1 0 0,-1-2 0,49-7 0,13 1-838,-56 5 56</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2.433"/>
    </inkml:context>
    <inkml:brush xml:id="br0">
      <inkml:brushProperty name="width" value="0.05" units="cm"/>
      <inkml:brushProperty name="height" value="0.05" units="cm"/>
    </inkml:brush>
  </inkml:definitions>
  <inkml:trace contextRef="#ctx0" brushRef="#br0">63 1 7424,'0'0'8320,"7"12"-6529,-6-5-1612,-1 0 0,0 0 0,0 0 0,-1 0 0,0 0 0,0-1 0,-3 12 0,-21 48 2527,17-49-1696,2 0 0,-8 29 0,8-25-253,1 4 44,7-24-784,-1-1-1,1 0 1,-1-1 0,1 1 0,-1 0 0,1 0 0,-1-1 0,1 1 0,-1-1 0,3 0 0,-3 0 10,21-6 37,-20 5-57,1 1-1,-1 0 1,0 0-1,1 1 1,-1-1 0,1 0-1,0 1 1,-1 0-1,1-1 1,0 1-1,-1 0 1,5 1-1,88 20-262,-78-14-154,-14-5 169,-1-1-1,0 0 1,0 0-1,0 0 0,1 0 1,-1 0-1,0-1 1,1 1-1,-1-1 1,1 1-1,-1-1 1,1 0-1,-1 0 1,1 0-1,-1 0 0,1 0 1,-1-1-1,0 1 1,1-1-1,2-1 1,17-13-2853</inkml:trace>
</inkml:ink>
</file>

<file path=word/ink/ink1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3.466"/>
    </inkml:context>
    <inkml:brush xml:id="br0">
      <inkml:brushProperty name="width" value="0.05" units="cm"/>
      <inkml:brushProperty name="height" value="0.05" units="cm"/>
      <inkml:brushProperty name="color" value="#849398"/>
    </inkml:brush>
  </inkml:definitions>
  <inkml:trace contextRef="#ctx0" brushRef="#br0">6 24 2560,'3'-7'6952,"-8"15"-2118,2 6-1792,3-14-3003,-1 0-1,1 0 0,0 1 1,0-1-1,0 0 1,0 0-1,0 0 1,0 1-1,0-1 1,0 0-1,0 0 1,0 1-1,0-1 0,0 0 1,0 0-1,0 0 1,1 1-1,-1-1 1,0 0-1,0 0 1,0 0-1,0 1 1,0-1-1,0 0 0,0 0 1,1 0-1,-1 1 1,0-1-1,0 0 1,0 0-1,1 0 1,-1 0-1,0 0 1,0 0-1,0 0 1,1 1-1,-1-1 0,0 0 1,0 0-1,1 0 1,9-1 404,0 0-1,-1-1 1,12-3 0,-3 0-17,59-18 321,-56 19-714,-17 3-28,-1 0-1,0 0 1,1 1-1,-1-1 1,1 1 0,-1 0-1,1 0 1,-1 0-1,1 0 1,-1 0-1,1 1 1,-1 0 0,0 0-1,1 0 1,3 2-1,22 4 28,-26-7-22,1 1-1,-1 0 0,1 0 1,0 0-1,-1 0 0,1 0 1,4 2-1,-3 0 11,0 0 0,1-1 0,0 0-1,-1 0 1,1 0 0,0 0 0,0-1 0,0 0 0,0 0 0,0-1 0,8 0 0,8-1 341,39-8 1,7 0 84,-21 1-235,-39 6-186,0 0-1,0 1 0,0-1 0,0 2 1,0-1-1,0 1 0,14 1 0,-13 4-530,-10-2 114,1-3 288,-3 10-814</inkml:trace>
</inkml:ink>
</file>

<file path=word/ink/ink1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140"/>
    </inkml:context>
    <inkml:brush xml:id="br0">
      <inkml:brushProperty name="width" value="0.05" units="cm"/>
      <inkml:brushProperty name="height" value="0.05" units="cm"/>
      <inkml:brushProperty name="color" value="#849398"/>
    </inkml:brush>
  </inkml:definitions>
  <inkml:trace contextRef="#ctx0" brushRef="#br0">4 100 7680,'0'-1'365,"-1"-1"1,0 0 0,1 0 0,0 1-1,-1-1 1,1 0 0,0 0 0,0 1-1,-1-1 1,1 0 0,1 0-1,-1 0 1,0 1 0,0-1 0,1 0-1,-1 0 1,1 1 0,-1-1 0,1 0-1,0 1 1,0-1 0,0 0-1,0 1 1,0 0 0,0-1 0,0 1-1,0-1 1,1 1 0,1-2 0,2-2-50,0 1 0,0-1-1,0 1 1,1-1 0,-1 2 0,13-7 0,-13 8-235,0 1-1,-1-1 0,2 1 1,-1 0-1,0 1 0,0-1 1,0 1-1,0 0 0,0 0 0,0 1 1,0-1-1,6 2 0,7 3 654,35 14 0,-19-6-430,-32-12-304,-1-1 0,0 1 0,0-1 0,1 0 1,-1 1-1,0-1 0,0 0 0,1 0 0,-1 0 0,0 0 0,0 0 0,1 0 0,-1 0 0,0 0 0,1-1 0,-1 1 0,0 0 0,0-1 0,0 1 0,1-1 0,-1 1 0,0-1 0,2-1 0,2-1 21,3-1 3,1 0 0,0 1 0,0 0 0,1 1 0,-1 0 1,1 1-1,-1-1 0,1 2 0,-1-1 0,1 2 1,-1-1-1,1 1 0,-1 0 0,16 5 0,-13-3-38,0 0-1,1-1 0,-1 0 0,0-1 1,1 0-1,-1-1 0,23-3 1,-2-3-13,54-16 1,-46 16-1340,-38 5 342</inkml:trace>
</inkml:ink>
</file>

<file path=word/ink/ink1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603"/>
    </inkml:context>
    <inkml:brush xml:id="br0">
      <inkml:brushProperty name="width" value="0.05" units="cm"/>
      <inkml:brushProperty name="height" value="0.05" units="cm"/>
      <inkml:brushProperty name="color" value="#849398"/>
    </inkml:brush>
  </inkml:definitions>
  <inkml:trace contextRef="#ctx0" brushRef="#br0">5 106 7936,'-4'-8'11311,"4"7"-11005,11-8 3012,28-7-5343,-27 12 3664,1-2-1431,6-2 203,1 1 0,34-8 0,-50 14-369,0 0 0,1 0 0,-1 1 0,1-1 0,-1 1 0,0 0 0,1 1 0,-1-1 0,1 1 0,-1 0 0,0 0 0,0 0 0,1 0 1,-1 1-1,0-1 0,0 1 0,0 1 0,6 3 0,-8-4-32,0 0 1,-1 0 0,1 0 0,-1 0 0,1 0 0,-1 0 0,0 0 0,2 4 0,-3-5-6,0 1 0,1-1 0,-1 0 0,1 0 0,0 0 0,-1 1 0,1-1 0,0 0 0,0 0 0,-1 0 0,1 0 0,0 0 0,0 0 0,0-1 0,0 1 1,0 0-1,1 0 0,-1-1 0,0 1 0,0 0 0,0-1 0,1 0 0,-1 1 0,0-1 0,1 0 0,1 1 0,3-1-5,0 0 0,-1 0 0,1-1 0,0 1 0,-1-1 0,1-1 0,-1 1 0,1-1 0,8-4 0,49-29 0,-29 15 0,-24 15 0,-5 1 0,1 1 0,0 0 0,13-4 0,-17 6 0,1 1 0,-1-1 0,1 1 0,-1 0 0,0 0 0,1 0 0,-1 0 0,1 0 0,-1 1 0,1-1 0,-1 1 0,0-1 0,1 1 0,-1 0 0,3 1 0,8 3-19,0 0 0,0-1 0,1-1 0,-1 0 0,1 0 0,0-2 1,-1 0-1,27-1 0,-24 1-835,-6 5-170</inkml:trace>
</inkml:ink>
</file>

<file path=word/ink/ink1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322"/>
    </inkml:context>
    <inkml:brush xml:id="br0">
      <inkml:brushProperty name="width" value="0.05" units="cm"/>
      <inkml:brushProperty name="height" value="0.05" units="cm"/>
      <inkml:brushProperty name="color" value="#849398"/>
    </inkml:brush>
  </inkml:definitions>
  <inkml:trace contextRef="#ctx0" brushRef="#br0">7 78 6784,'-1'-1'363,"1"-1"1,-1 1 0,0 0-1,1 0 1,-1-1 0,1 1 0,-1 0-1,1-1 1,0 1 0,-1-1-1,1 1 1,0 0 0,0-1-1,0 1 1,0-1 0,0 1-1,0 0 1,1-1 0,-1 1-1,0-1 1,1 1 0,-1 0-1,1-1 1,-1 1 0,1 0-1,0 0 1,1-3 0,-1 2-137,1-1 0,-1 1 0,1 0 0,-1-1 0,1 1 0,0 0 0,0 0 0,0 0 0,0 0 0,0 0 0,0 1 1,0-1-1,1 1 0,3-2 0,1 1-31,1 0 0,0 1 1,0 0-1,0 1 1,0 0-1,0 0 0,0 1 1,10 1-1,4 3 612,35 14-1,-43-14-755,7 0-33,0 0-1,0-1 0,1-1 0,-1-1 1,1-1-1,30-3 0,-35 1 3,0-2 0,17-4 0,17-3 66,-48 10-81,0 0 1,-1 1 0,1-1 0,0 0-1,-1 1 1,1 0 0,0-1 0,-1 1-1,1 0 1,-1 0 0,1 1 0,3 1-1,-2 0-24,0-1 0,0-1 0,0 1 0,0 0-1,7 1 1,19 2 23,0-2-1,0 0 0,0-2 0,52-4 1,-52 2-89,-25 1-105,0 1 0,0-2-1,1 1 1,-1 0 0,0-1 0,6-2 0,0 0-729</inkml:trace>
</inkml:ink>
</file>

<file path=word/ink/ink1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991"/>
    </inkml:context>
    <inkml:brush xml:id="br0">
      <inkml:brushProperty name="width" value="0.05" units="cm"/>
      <inkml:brushProperty name="height" value="0.05" units="cm"/>
      <inkml:brushProperty name="color" value="#849398"/>
    </inkml:brush>
  </inkml:definitions>
  <inkml:trace contextRef="#ctx0" brushRef="#br0">0 31 8192,'0'0'12671,"9"-1"-12137,15-7-381,-12 4 113,0-1 0,1 2 0,0 0 0,-1 1 0,23-2 0,-25 4-141,0 0 0,0 0 0,0 1-1,18 5 1,-25-5-100,1 0 0,-1 0 0,0 1-1,0 0 1,1 0 0,-1 0 0,0 0-1,-1 0 1,1 1 0,0-1 0,-1 1-1,1-1 1,-1 1 0,0 0 0,0 0-1,2 4 1,-3-5-24,1 0 0,0 0 1,-1 0-1,1 0 0,0-1 0,0 1 0,0 0 0,0-1 0,0 1 0,0-1 1,0 0-1,1 0 0,-1 0 0,0 0 0,1 0 0,-1 0 0,0-1 0,1 1 0,2-1 1,7 1 50,0 0 1,22-2 0,-10 0 44,34-2 91,-32 1-165,34 2 0,-54 1-31,0 0 0,0 1 1,0 0-1,0 0 0,-1 0 0,11 6 0,-12-5 1,0-1 0,0 0 1,0 0-1,1 0 0,-1 0 1,0-1-1,1 0 0,-1 0 0,1 0 1,-1 0-1,1-1 0,0 0 1,5 0-1,-1-2-96,1-1-1,-1-1 1,1 0 0,15-9-1,1 0-766,6 2-282</inkml:trace>
</inkml:ink>
</file>

<file path=word/ink/ink1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6.695"/>
    </inkml:context>
    <inkml:brush xml:id="br0">
      <inkml:brushProperty name="width" value="0.05" units="cm"/>
      <inkml:brushProperty name="height" value="0.05" units="cm"/>
      <inkml:brushProperty name="color" value="#849398"/>
    </inkml:brush>
  </inkml:definitions>
  <inkml:trace contextRef="#ctx0" brushRef="#br0">0 83 7424,'1'0'3466,"7"-1"1281,29-32-2551,-17 15-1214,-17 15-800,-1 1-1,1-1 0,0 0 1,0 1-1,0 0 0,1 0 1,-1 0-1,0 0 0,1 0 1,-1 1-1,1-1 0,0 1 1,-1 0-1,1 0 0,0 1 1,0-1-1,0 1 0,0-1 1,0 1-1,-1 1 0,1-1 1,0 0-1,7 3 0,48 16 456,-42-13-590,-1-1 0,21 4 1,-32-8-49,1 0 0,0-1 0,0 0 0,0 0 0,0 0 0,-1 0 0,1-1 0,0 0 0,0 1 0,7-5 0,8-5-9,19-7 111,-39 16-101,1 1 1,-1-1 0,0 1 0,1-1-1,-1 1 1,1 0 0,-1 0 0,1 0-1,-1 0 1,1 0 0,-1 0 0,1 0-1,-1 0 1,1 1 0,-1-1 0,0 0-1,1 1 1,-1-1 0,1 1-1,-1 0 1,2 0 0,12 29-108,-11-26 104,1 0 0,0 0 0,0-1 0,0 0 0,1 0 0,-1 0-1,1 0 1,-1-1 0,1 0 0,0 0 0,8 1 0,-4-1-44,0-1 1,0 0-1,0 0 1,0-1 0,0 0-1,13-2 1,-20 1-59,0 1 0,0-1 0,0 0 0,0-1 0,0 1 1,-1 0-1,1-1 0,0 1 0,-1-1 0,1 0 0,-1 0 0,4-3 1,11-9-965,4 1 23</inkml:trace>
</inkml:ink>
</file>

<file path=word/ink/ink1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18.627"/>
    </inkml:context>
    <inkml:brush xml:id="br0">
      <inkml:brushProperty name="width" value="0.05" units="cm"/>
      <inkml:brushProperty name="height" value="0.05" units="cm"/>
    </inkml:brush>
  </inkml:definitions>
  <inkml:trace contextRef="#ctx0" brushRef="#br0">38 1 5888,'0'9'10257,"-1"2"-5092,1-3-4858,0 0 1,-1 0-1,0 0 1,-3 8-1,-1 7 195,0 0-1,3 1 1,-1-1-1,2 1 1,2 29-1,-1-19-182,-2-20-343,2-13-17,0-1 1,0 1 0,0-1-1,0 1 1,0-1 0,0 1-1,-1-1 1,1 1 0,0-1-1,0 1 1,0-1 0,-1 1-1,1-1 1,0 0 0,0 0-1,0 0 1,0 1-1,-1-1 1,1 0 0,-1 1-1,1-1 1,-1 0 0,1 1-1,-1-1 1,1 0 0,-1 0-1,1 0 1,-1 1 0,-5-3-878</inkml:trace>
</inkml:ink>
</file>

<file path=word/ink/ink1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19.926"/>
    </inkml:context>
    <inkml:brush xml:id="br0">
      <inkml:brushProperty name="width" value="0.05" units="cm"/>
      <inkml:brushProperty name="height" value="0.05" units="cm"/>
    </inkml:brush>
  </inkml:definitions>
  <inkml:trace contextRef="#ctx0" brushRef="#br0">18 127 7552,'0'-1'311,"0"-1"0,0 1 0,0 0 0,0 0 0,0-1 0,0 0 0,0 1 0,1 0 0,-1-1-1,1 1 1,-1 0 0,1 0 0,0-1 0,-1 1 0,1 0 0,0 0 0,-1 0 0,1 0 0,0 0 0,1-1 0,1 0 284,-1 1-1,1-1 0,0 1 1,0 1-1,-1-1 0,1 0 1,4-1-1,6-1 664,-12 3-1261,1-1-1,-1 1 0,0 0 0,1 0 0,-1 0 0,1-1 1,-1 2-1,1-1 0,-2 0 0,2 0 0,-1 0 1,1 1-1,-1-1 0,1 1 0,-1-1 0,0 1 0,0 0 1,1-1-1,-1 1 0,0 0 0,2 1 0,-2-1 95,1 2 0,1-1-1,-1 1 1,0-2 0,-2 2 0,2 0-1,0-1 1,-1 1 0,2 4-1,0 4 281,0 1-1,0 0 0,0 20 0,-3-25-252,0-1 1,0 2-1,-1-2 0,0 0 0,1 2 0,-2-2 0,0 0 0,0 0 1,-1 1-1,1-1 0,-1 0 0,-1 0 0,1-1 0,-5 8 0,-4 2-129,-1-1 0,1 0 0,-24 18 0,23-22-927,3-8-108</inkml:trace>
  <inkml:trace contextRef="#ctx0" brushRef="#br0" timeOffset="1">132 315 7168,'1'-2'1003,"0"0"0,0 0-1,0-1 1,1 1 0,-1 0 0,1 1 0,0-1 0,0 0 0,2-3 0,-2 4-803,0 0 1,0-1 0,0 0-1,1 1 1,-1-1 0,0 2-1,1-1 1,-1 0 0,1 0-1,-1 0 1,5-1 0,0 2-113,0-2 1,-1 2 0,2-2-1,-2 0 1,1-1 0,-1 1-1,10-6 1,-13 6-27,0 1 0,1-2 1,-1 1-1,0-1 0,1 1 0,-2-1 1,1 0-1,0 1 0,0-2 0,-2 1 0,2 0 1,-1-1-1,0 1 0,2-6 0,-4 9-58,1-1-1,-1 0 0,0 1 1,0-1-1,0 1 0,0-1 0,0 0 1,0 1-1,0-1 0,0 1 1,0-1-1,0 0 0,0 1 0,0-1 1,0 1-1,0 0 0,-1-1 1,1 1-1,0-1 0,0 1 0,-1-1 1,1 1-1,0-1 0,-1 1 1,1-1-1,-1 1 0,1-1 0,0 1 1,0-1-1,-1 1 0,1 0 1,-1-1-1,1 1 0,-1 0 1,1 0-1,-1-1 0,1 1 0,-1 0 1,0 0-1,1 0 0,-1 0 1,1 0-1,-1 0 0,0 0 0,1 0 1,-1 0-1,-1 0 22,-1 0 0,0 0 0,1 0 0,0 0 0,-1 0 0,0 0 0,1 1 1,0-1-1,-4 2 0,-1 2 112,2-2 0,-1 2 0,0 1 0,1-2 0,-1 2 0,1-1 0,0 1 0,1 0 0,-1 0 0,1 1 0,-1-1 0,2 1 0,-1 0 0,1-1 0,1 2 0,-1-1 0,0 0 0,1 1 0,0 0 0,1-1 0,-1 1 0,1 0 0,0 0 0,1-1 0,0 11 0,1-15-112,-1 0 0,1 0-1,0-1 1,-1 1 0,1 0-1,0 0 1,0 0 0,0-2-1,0 2 1,0 0-1,0-1 1,1 1 0,-1-1-1,1 1 1,-1-2 0,0 1-1,1 0 1,0 0 0,-1 0-1,1 0 1,0 0 0,-1 0-1,1 0 1,0-1 0,0 1-1,3-1 1,-1 1-100,0-1 0,0 1 0,0-1 0,0 1 0,1-1 0,-1-1 0,0 1 0,0-1 0,0 1 0,0-1 0,7-2 0,11-10-715</inkml:trace>
  <inkml:trace contextRef="#ctx0" brushRef="#br0" timeOffset="2">393 5 7808,'6'-5'11391,"-7"22"-10377,-4 28 0,-2-6-354,3 4 197,0-8-458,2 0 0,0 0 1,5 39-1,-3-70-474,0-3 10,0-1 1,0 1-1,0 0 1,0 0-1,0 0 1,0 0 0,0 0-1,0 0 1,0 0-1,0 0 1,1-1-1,-1 1 1,0-1-1,1 1 1,-1 0-1,1 0 1,-1-1 0,1 1-1,-1 0 1,1-1-1,0 1 1,0 0-1,8-2-1215</inkml:trace>
</inkml:ink>
</file>

<file path=word/ink/ink1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1.005"/>
    </inkml:context>
    <inkml:brush xml:id="br0">
      <inkml:brushProperty name="width" value="0.05" units="cm"/>
      <inkml:brushProperty name="height" value="0.05" units="cm"/>
    </inkml:brush>
  </inkml:definitions>
  <inkml:trace contextRef="#ctx0" brushRef="#br0">35 373 7680,'4'-2'9809,"4"0"-6100,-5 2-3700,0 0 0,1-1 0,-1 0 0,0 0-1,0 0 1,0 0 0,6-3 0,-6 1-6,1-1 0,0 1 1,-1-1-1,0 0 1,1 1-1,-2-2 0,1 1 1,0 0-1,-1 0 1,3-7-1,-4 7 9,0 1-1,0 0 1,0-1-1,0 1 1,0-1 0,-1 1-1,0-1 1,0 1-1,0-1 1,0 1 0,0-1-1,-1 1 1,1-1 0,-1 1-1,0-1 1,-2-3-1,3 6-6,0 1-1,0-1 1,-1 1 0,1-1-1,0 1 1,-1-1-1,1 1 1,0-1-1,-1 1 1,1 0-1,0-1 1,-1 1 0,1 0-1,-1-1 1,1 1-1,-1 0 1,1 0-1,-1-1 1,1 1 0,-1 0-1,1 0 1,-1 0-1,1 0 1,-1 0-1,1-1 1,-1 1-1,1 0 1,-1 0 0,1 0-1,-2 1 1,-17 8 328,-13 21 366,18-14-256,9-10-149,0 1 0,0-1 0,-8 13 0,12-16-223,0-1 0,0 1-1,0-1 1,0 1 0,1-1 0,-1 1 0,1 0-1,-1-1 1,1 1 0,0 0 0,0-1-1,0 1 1,1 0 0,-1-1 0,2 6 0,0-2 11,0 1 0,1-1 0,0 1 0,0-1 0,1 0 0,0 0 0,0 0 0,7 7 0,-10-11-105,0-1-1,0 1 1,1-1-1,-1 0 1,1 1-1,-1-1 1,1 0-1,0 0 0,-1 0 1,1 0-1,0 0 1,0-1-1,0 1 1,-1 0-1,1-1 1,0 1-1,0-1 1,0 0-1,0 0 0,0 0 1,0 0-1,0 0 1,0 0-1,0 0 1,0 0-1,0-1 1,0 1-1,0-1 0,0 0 1,-1 1-1,1-1 1,0 0-1,0 0 1,2-2-1,10-12-744</inkml:trace>
  <inkml:trace contextRef="#ctx0" brushRef="#br0" timeOffset="1">244 42 1024,'-15'-24'1990,"6"7"9502,9 17-11403,0 0 1,0 0-1,0-1 0,0 1 0,0 0 0,1 0 0,-1 0 1,0 0-1,0 0 0,0 0 0,0 0 0,0 0 1,1 0-1,-1 0 0,0 0 0,0 0 0,0 0 0,0 0 1,0 0-1,0 0 0,1 0 0,-1 0 0,0 0 1,0 0-1,0 0 0,0 1 0,1-1 625,-1 0-625,0 0 0,0 1 0,0-1 0,0 0 1,0 0-1,1 0 0,-1 0 0,0 0 0,0 0 0,0 1 1,0-1-1,0 0 0,0 0 0,0 0 0,4 13 443,0 13-1128,-2 33 2657,-10 93 1,1-8-489,6-125-1435,1-14-267,-1 0 0,1 0 0,0 0 0,0 0 0,1 0 0,-1 0 0,1 0 0,0 0 0,4 9 0</inkml:trace>
  <inkml:trace contextRef="#ctx0" brushRef="#br0" timeOffset="2">198 370 7808,'-19'-7'11519,"27"4"-10879,6 1 0,5 2 128,1-4-1152,-1 10 128,2-12 256,1 12 0,0-6-896,0-6 0</inkml:trace>
  <inkml:trace contextRef="#ctx0" brushRef="#br0" timeOffset="3">473 377 7552,'0'-11'3168,"2"19"-1366,-2-8-1714,0 0 0,0 0 0,1 1 0,-1-1-1,0 0 1,0 0 0,0 0 0,1 0 0,-1 0-1,0 0 1,0 0 0,0 0 0,1 0 0,-1 0-1,0 0 1,0 0 0,0 0 0,1 0 0,-1 0-1,0 0 1,0 0 0,0 0 0,1 0 0,-1 0 0,0 0-1,0 0 1,0 0 0,1 0 0,-1 0 0,0-1-1,0 1 1,0 0 0,0 0 0,1 0 0,-1 0-1,0 0 1,0-1 0,0 1 0,0 0 0,0 0-1,8-7-188,-5 3 191,-1 1 0,0-1 0,0 0 0,0 0 0,0 0 0,-1 0 0,1 0 0,0-6 0,-2 8-20,1 1 0,-1 0 0,0-1 0,0 1 0,0-1 0,0 1 0,-1-1 0,1 1 0,0 0 0,0-1 0,-1 1 0,1 0 0,-1-1 0,1 1 0,-1 0 0,0 0 0,0-1 0,1 1 0,-1 0 0,0 0 0,0 0 0,0 0 0,0 0 0,0 0 0,0 0 0,0 0 0,-1 1 0,1-1 0,0 0 0,0 1 0,-3-2 0,1 1 105,-1 1-1,1-1 0,0 1 0,-1-1 0,1 1 0,0 0 0,-1 0 1,1 1-1,0-1 0,-1 1 0,1-1 0,0 1 0,0 0 1,0 0-1,0 1 0,0-1 0,0 0 0,0 1 0,0 0 0,0 0 1,-3 3-1,2-2 33,0 1 1,0-1-1,0 1 0,0 0 1,1 0-1,0 0 1,-1 1-1,2-1 1,-1 1-1,1 0 0,-1 0 1,-2 10-1,4-12-132,0 1-1,0 0 0,1 0 1,0-1-1,-1 1 0,1 0 0,0 0 1,1 0-1,-1-1 0,1 1 1,0 0-1,0 0 0,0-1 1,0 1-1,1-1 0,-1 1 1,1-1-1,4 6 0,-3-6-29,0 0 0,0 0 0,0 0 0,0 0 0,1-1 0,0 1 0,-1-1 0,1 0 0,0 0 0,0-1 0,0 1 0,0-1-1,0 0 1,1 0 0,-1 0 0,7 0 0,-4 0-90,0-1-1,0 0 1,0 0 0,0-1-1,-1 0 1,1 0 0,12-4 0,11-9-361</inkml:trace>
</inkml:ink>
</file>

<file path=word/ink/ink1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4.585"/>
    </inkml:context>
    <inkml:brush xml:id="br0">
      <inkml:brushProperty name="width" value="0.05" units="cm"/>
      <inkml:brushProperty name="height" value="0.05" units="cm"/>
    </inkml:brush>
  </inkml:definitions>
  <inkml:trace contextRef="#ctx0" brushRef="#br0">40 189 7296,'1'13'9270,"1"-1"-6859,2 16-2551,-4 2 901,-11 266 4814,-14-90-4146,24-146-1276,1-34-157,45-29-124,117-3 163,49 2 16,-94 12-82,52 0-24,-121-7 55,55 8 0,1-1 0,129-17 83,-156 3-166,-45 6 43,38 3 0,2 0-8,-10-2 48,-61-1 2,0 0-1,-1-1 1,1 1-1,-1 0 1,1-1-1,-1 1 1,1 0-1,0-1 1,-1 1-1,0-1 1,1 1-1,-1-1 1,1 1-1,-1-1 1,1 0-1,-1 1 1,0-1-1,0 1 1,1-1-1,-1 0 1,0 1-1,0-1 1,0 0-1,1 1 1,-1-1-1,0 0 1,0 1-1,0-1 1,0 0-1,0 1 1,-1-1-1,1-1 1,-2-32 68,1 25-62,-8-88-8,6 72 0,2-27 0,1 8 0,0 19 0,2 0 0,0 1 0,8-31 0,3-33 0,-5-194 0,-8 271 0,4-35 0,-4 44-1,0 1-1,0 0 1,0-1-1,0 1 1,0 0-1,-1-1 1,1 1-1,0 0 1,-1-1-1,1 1 1,-1 0-1,1 0 1,-1-1-1,0 1 1,1 0-1,-1 0 1,0 0-1,0 0 1,0 0-1,0 0 1,0 0-1,0 0 1,0 1-1,0-1 1,0 0-1,-1 1 1,1-1-1,0 0 1,0 1-1,-1-1 1,-1 1-1,-4-2-10,1 2 1,-1-1-1,0 1 0,0 0 0,-8 1 1,-3-1 1,-273 19 10,37-1 0,116-17 0,45-1 0,-138 16 0,166-9 0,-31 7 0,72-11 0,0-1 0,0-1 0,0-1 0,-26-3 0,-21 0 0,4 10 22,67-7-47,0 0 1,-1 0 0,1 1 0,0-1 0,0 0 0,-1 0 0,1 0 0,0 0 0,0 1 0,0-1-1,0 0 1,-1 0 0,1 0 0,0 1 0,0-1 0,0 0 0,0 0 0,0 1 0,0-1 0,0 0-1,0 0 1,-1 1 0,1-1 0,0 0 0,0 1 0,0-1 0,0 0 0,0 0 0,0 1 0,1-1-1,-1 0 1,0 0 0,0 1 0,0-1 0,0 0 0,0 0 0,0 1 0,0-1 0,0 0 0,1 0-1,-1 0 1,0 1 0,0-1 0,0 0 0,1 0 0,-1 0 0,0 1 0,0-1 0,0 0 0,1 0-1,-1 0 1,0 0 0,1 0 0,8 1-872</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3.049"/>
    </inkml:context>
    <inkml:brush xml:id="br0">
      <inkml:brushProperty name="width" value="0.05" units="cm"/>
      <inkml:brushProperty name="height" value="0.05" units="cm"/>
    </inkml:brush>
  </inkml:definitions>
  <inkml:trace contextRef="#ctx0" brushRef="#br0">40 21 7296,'0'1'424,"-1"0"0,1-1 0,-1 1 0,0-1 0,1 1 0,-1-1 0,1 1 0,-1-1 0,0 0 0,1 1 0,-1-1 0,0 0 0,1 0 0,-1 1-1,0-1 1,0 0 0,1 0 0,-1 0 0,0 0 0,0 0 0,1 0 0,-2 0 0,-9 1 3840,10 0-4170,0 0 0,0 0-1,0-1 1,0 1-1,1 0 1,-1 0 0,0 0-1,1 0 1,-1 0 0,0 0-1,1 0 1,-1 0-1,1 0 1,0 0 0,-1 0-1,1 0 1,0 0-1,0 0 1,-1 0 0,1 1-1,0 0 1,0 30 479,0-25-304,0-3-246,0-1 1,1 1-1,-1-1 1,1 1-1,0-1 1,0 0-1,0 1 1,0-1-1,1 0 1,-1 0-1,1 0 1,0 0-1,0 0 1,0 0-1,0-1 1,0 1-1,1-1 1,-1 1-1,1-1 1,0 0-1,-1 0 1,1 0-1,0 0 1,0 0-1,0-1 1,1 0-1,-1 1 1,0-1-1,0 0 1,1 0-1,-1-1 1,1 1-1,-1-1 1,1 0-1,-1 0 1,0 0-1,1 0 1,-1 0-1,1-1 1,-1 0-1,1 0 1,-1 0-1,0 0 1,0 0-1,1 0 1,-1-1 0,0 0-1,3-2 1,-3 2-18,1 0 0,-1-1 0,0 1 1,0-1-1,0 0 0,0 0 0,-1 0 1,1 0-1,-1-1 0,0 1 1,0-1-1,0 1 0,0-1 0,-1 0 1,1 1-1,-1-1 0,0 0 1,0 0-1,0 0 0,-1 0 0,1 0 1,-1 0-1,0 0 0,0 0 0,-1 0 1,1 0-1,-1 0 0,0 0 1,0 0-1,0 0 0,-1 0 0,1 0 1,-4-5-1,3 7-5,0 0 0,0 0 0,0-1 0,0 1 0,0 0 0,-1 1 0,1-1 0,-1 0 0,0 1 0,1-1 0,-1 1 0,0 0 0,0 0 0,0 0-1,0 0 1,0 1 0,-5-1 0,4 0-119,1 1 0,-1 0-1,1-1 1,-1 2-1,1-1 1,-1 0-1,1 1 1,-1-1 0,1 1-1,0 0 1,-1 0-1,1 0 1,0 1-1,0-1 1,-4 3 0,6-3-928</inkml:trace>
</inkml:ink>
</file>

<file path=word/ink/ink1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5.777"/>
    </inkml:context>
    <inkml:brush xml:id="br0">
      <inkml:brushProperty name="width" value="0.05" units="cm"/>
      <inkml:brushProperty name="height" value="0.05" units="cm"/>
    </inkml:brush>
  </inkml:definitions>
  <inkml:trace contextRef="#ctx0" brushRef="#br0">20 1 6656,'2'-1'9616,"0"6"-8126,3 10-2335,-4 14 1967,-2 2 0,-1-1-1,-1-1 1,-9 33 0,10-51-801,-1 4 53,1-3 42,0 0 0,-1 16 0,30-20-160,-20-7-429,-1 0 1,0 0-1,1-1 1,-1 1-1,0-1 1,1-1 0,0 1-1,-1-1 1,1 0-1,-1 0 1,11-5-1,-7 2-1107</inkml:trace>
</inkml:ink>
</file>

<file path=word/ink/ink1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7.277"/>
    </inkml:context>
    <inkml:brush xml:id="br0">
      <inkml:brushProperty name="width" value="0.05" units="cm"/>
      <inkml:brushProperty name="height" value="0.05" units="cm"/>
    </inkml:brush>
  </inkml:definitions>
  <inkml:trace contextRef="#ctx0" brushRef="#br0">3 286 7040,'4'0'12159,"3"-7"-11391,12 7 0,-5-3-1152,8 1 128,-1-3 640,-3 0 128,0-2-896,1-6 128</inkml:trace>
  <inkml:trace contextRef="#ctx0" brushRef="#br0" timeOffset="1">0 81 7680,'0'5'10751,"11"-7"-10239,7 2 128,7-3 0,5-4-1024,-6 7 128,2 3 512,-1-3 128,3 4-1920,1 1 0</inkml:trace>
  <inkml:trace contextRef="#ctx0" brushRef="#br0" timeOffset="2">347 257 7424,'-21'-3'6131,"-2"1"-1260,5 7-5122,-8 3 1558,23-8-1147,0 0-1,0 1 1,0 0-1,0 0 0,0 0 1,0 0-1,0 0 1,0 0-1,-5 4 1,3-1 20,0 0 0,1 1 0,-1 0 1,1 0-1,0 0 0,1 0 0,-1 1 1,-4 9-1,7-13-142,0-1 0,0 1 0,1 0-1,-1-1 1,1 1 0,-1 0 0,1 0 0,-1 0 0,1 0 0,0-1 0,0 1 0,0 0 0,0 0-1,0 0 1,1 0 0,-1 0 0,1-1 0,-1 1 0,1 0 0,-1 0 0,1 0 0,0-1 0,0 1-1,0-1 1,0 1 0,0 0 0,0-1 0,0 0 0,1 1 0,-1-1 0,0 0 0,1 0 0,-1 1-1,1-1 1,2 1 0,-1-1-25,0 0 0,0 0-1,0 0 1,0-1 0,0 1-1,0-1 1,0 1-1,1-1 1,-1 0 0,0-1-1,0 1 1,0 0 0,1-1-1,-1 0 1,0 1 0,0-1-1,0-1 1,0 1 0,0 0-1,0-1 1,2-1-1,8-5-17,-1 0-1,0 0 1,13-13-1,-21 17 6,0 0 0,-1-1 0,1 1 0,-1-1 0,0 0 0,0 0 0,-1 0 0,1 0 0,-1 0 0,0-1 0,2-10 0,-2 3 0,0 0 0,0 1 0,-1-1 0,-2-17 0,-2 4 0,-1 0-1,-14-46 1,4 20 129,14 52-121,0-1-1,0 1 1,0-1-1,0 1 1,0-1-1,0 1 1,0-1-1,0 1 1,0-1-1,0 1 1,0-1-1,-1 1 1,1-1-1,0 1 1,0-1-1,-1 1 1,1 0-1,0-1 1,-1 1-1,1 0 1,0-1-1,-1 1 1,1 0-1,0-1 1,-1 1-1,1 0 1,-1-1-1,0 1 1,-5 11 189,-2 27 28,6 0-206,2 0-1,1 0 0,2-1 0,1 1 1,3-1-1,20 71 0,-27-107-80,1 1 1,-1-1-1,0 0 0,1 0 0,0 0 0,-1 0 1,1 0-1,-1 1 0,1-1 0,0 0 1,0 0-1,0-1 0,0 1 0,0 0 0,0 0 1,0 0-1,0-1 0,0 1 0,0 0 0,0-1 1,0 1-1,0-1 0,1 1 0,-1-1 0,0 0 1,0 1-1,0-1 0,3 0 0,11 1-1346</inkml:trace>
  <inkml:trace contextRef="#ctx0" brushRef="#br0" timeOffset="3">521 286 7808,'-11'12'11007,"7"-1"-10623,-3 1 128,3 10 0,1 2 128,3-12-896,0 2 0,0-5 512,3-3 0,1-9-1024,3-9 128</inkml:trace>
  <inkml:trace contextRef="#ctx0" brushRef="#br0" timeOffset="4">546 209 7552,'-7'-19'3712,"11"8"4223,-1 11-7039,1 0-1536</inkml:trace>
</inkml:ink>
</file>

<file path=word/ink/ink1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8.433"/>
    </inkml:context>
    <inkml:brush xml:id="br0">
      <inkml:brushProperty name="width" value="0.05" units="cm"/>
      <inkml:brushProperty name="height" value="0.05" units="cm"/>
    </inkml:brush>
  </inkml:definitions>
  <inkml:trace contextRef="#ctx0" brushRef="#br0">108 7 8320,'-9'-6'12799,"9"14"-12415,0 7 128,0 3 0,-5 8-640,-5 8 128,1-1 384,7 5 128,-8 2-384,3-3 128,0-4-128,7-8 128,0-8-1024,-3-7 128</inkml:trace>
  <inkml:trace contextRef="#ctx0" brushRef="#br0" timeOffset="1">6 257 8832,'-5'6'4352,"10"-19"-1920,8 20 2815,4-7-5119,3-7 0,-3 7 0,-1 0 0,-1 0-256,-1 0 128,2-2-2176,-6-5 128</inkml:trace>
</inkml:ink>
</file>

<file path=word/ink/ink1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9.580"/>
    </inkml:context>
    <inkml:brush xml:id="br0">
      <inkml:brushProperty name="width" value="0.05" units="cm"/>
      <inkml:brushProperty name="height" value="0.05" units="cm"/>
    </inkml:brush>
  </inkml:definitions>
  <inkml:trace contextRef="#ctx0" brushRef="#br0">123 101 7168,'1'-15'9802,"1"24"-8063,-1 5-1626,0-1 0,-1 0 0,0 1 0,-5 23 0,-15 56 1514,17-83-1558,-47 162 1811,15-55-453,20-65-617,15-52-805,0 1-1,1-1 1,-1 1 0,0-1-1,0 1 1,0-1-1,0 1 1,1-1-1,-1 1 1,0-1 0,0 0-1,1 1 1,-1-1-1,0 1 1,1-1-1,-1 0 1,0 1-1,1-1 1,-1 0 0,1 1-1,-1-1 1,1 0-1,-1 0 1,0 1-1,1-1 1,-1 0 0,1 0-1,-1 0 1,2 0-1,21 7-18,-9-4 41,64 23 79,-68-24-118,-1 1 1,1-1-1,0-1 0,0 0 0,0 0 0,0-1 1,11-1-1,24 2-22,209 4 34,-96-4 0,28-2-739,-61-2 326,-122 3 418,-1 0-1,1-1 0,0 0 0,-1 1 1,1-1-1,-1 0 0,1 0 0,-1-1 1,0 1-1,1 0 0,-1-1 0,0 0 1,0 1-1,0-1 0,0 0 0,0 0 1,2-3-1,6-6 26,-7 6-28,0 0 0,0 0 0,-1 0 0,0-1 0,0 0 0,0 1 0,-1-1-1,0 0 1,0 0 0,0-9 0,-1 15-2,9-72 0,32-126 0,-28 150 0,21-67 0,-18 51 53,-7 25 1,-7 21-34,-3 0 3,1 18-21,-1-1 0,0 0 0,1 1 0,-1-1 0,0 0 1,0 1-1,1-1 0,-1 1 0,0-1 0,0 1 0,0 0 0,0-1 1,0 1-1,1 0 0,-1-1 0,0 1 0,0 0 0,0 0 1,0 0-1,0 0 0,0 0 0,0 0 0,0 0 0,-1 1 0,-31 0-89,31-1 99,-156 0 89,61-3-52,-529 18 441,605-15-488,-18 1-19,38 0 11,-1-1 0,0 0 0,1 0 0,-1 1 0,1-1 0,-1 1 0,1-1 0,-1 1 0,1 0 0,-1 0 1,1-1-1,0 1 0,-1 0 0,1 0 0,0 0 0,0 1 0,-1-1 0,0 1 0,2-1-2,0 0 0,0-1 0,0 1 0,0-1 0,0 1 0,1-1 0,-1 1 0,0 0 0,0-1 0,0 1 0,1-1 0,-1 1 0,0-1 0,0 1 0,1-1 0,-1 1 0,1-1 0,-1 0 0,0 1 0,1-1 0,-1 1 0,1-1-1,-1 0 1,1 1 0,-1-1 0,2 0 0,-2 1-58,1-1 0,-1 0 0,0 0 0,1 0-1,-1 1 1,1-1 0,-1 0 0,1 1-1,-1-1 1,0 0 0,1 1 0,-1-1 0,0 0-1,1 1 1,-1-1 0,0 0 0,1 1 0,-1-1-1,0 1 1,0-1 0,0 1 0,1-1 0,-1 1-1,0-1 1,0 1 0,0-1 0,0 1 0,0-1-1,0 1 1,0-1 0,0 1 0,0-1-1,0 1 1,0-1 0,0 1 0,-1 0 0,-5 0-1236</inkml:trace>
  <inkml:trace contextRef="#ctx0" brushRef="#br0" timeOffset="1">1852 196 7552,'-8'-3'12111,"1"14"-11913,-11 20-328,7-12 664,0-1 0,-18 22 0,-99 137 2090,84-108-3307,51-78-554,7-9-65</inkml:trace>
</inkml:ink>
</file>

<file path=word/ink/ink1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30.880"/>
    </inkml:context>
    <inkml:brush xml:id="br0">
      <inkml:brushProperty name="width" value="0.05" units="cm"/>
      <inkml:brushProperty name="height" value="0.05" units="cm"/>
    </inkml:brush>
  </inkml:definitions>
  <inkml:trace contextRef="#ctx0" brushRef="#br0">159 12 7680,'0'0'430,"0"-1"-1,0 0 1,6-8 7737,-5 8-7737,4 7 3811,-2 5-6145,-1 12 2352,0-1 0,-1 1-1,-1 0 1,-2-1 0,-4 26-1,1 4 110,3-18-261,2-20-241,0 0 1,-1-1-1,-1 1 0,0 0 0,-1-1 0,-9 24 1,12-36-175,-1 0 1,1 0 0,-1 0 0,0 0 0,1 1-1,-1-1 1,0 0 0,0-1 0,0 1-1,0 0 1,0 0 0,0 0 0,0 0 0,0-1-1,0 1 1,0 0 0,0-1 0,0 1-1,-1-1 1,1 0 0,0 1 0,0-1 0,-3 0-1,-11-3-2185</inkml:trace>
  <inkml:trace contextRef="#ctx0" brushRef="#br0" timeOffset="1">3 282 8064,'-3'0'11647,"14"2"-11263,7 5 0,4 0 0,0-7-640,-2 0 128,2 5-128,0-10 128</inkml:trace>
  <inkml:trace contextRef="#ctx0" brushRef="#br0" timeOffset="2">282 236 7552,'-1'0'182,"0"-1"1,1 0 0,-1 0-1,0 1 1,0-1-1,0 0 1,1 1 0,-1-1-1,0 1 1,0-1-1,0 1 1,0-1 0,0 1-1,0 0 1,0 0-1,-2-1 1,-9 10 2829,1 1 2797,10-8-5578,-1 1 1,0-1-1,1 0 1,0 1-1,-1-1 0,1 1 1,0-1-1,0 1 1,1 0-1,-1-1 1,0 6-1,-2 30 42,3-36-245,0-1 0,0 1 0,1 0 0,-1 0 0,0-1 0,1 1 0,-1-1 0,1 1 0,0 0 0,-1-1 0,1 1 0,0-1 0,0 1 0,0-1 0,0 0 0,0 1 0,1-1 0,-1 0 0,0 0 0,1 0 0,-1 0 0,0 0 0,1 0 0,-1 0 0,1 0 0,-1-1 0,1 1 0,0 0 0,-1-1 0,1 1 0,0-1 0,-1 0 0,1 0 0,0 0 0,0 0 1,3 0-2,-1 0-62,1-1-1,-1 1 0,1-1 0,-1 0 0,1-1 0,-1 1 0,0-1 0,1 0 0,-1 0 0,0 0 0,0 0 0,-1-1 1,5-3-1,1-3-77,17-15-428,-25 23 511,-1 1 0,1-1 0,-1 1-1,1-1 1,0 0 0,-1 1 0,1-1 0,0 1 0,-1-1-1,1 1 1,0 0 0,-1-1 0,1 1 0,0 0-1,0 0 1,0-1 0,-1 1 0,1 0 0,0 0 0,0 0-1,0 0 1,-1 0 0,1 0 0,2 0 0,9 19 7,5 6 131,-15-22-102,1 0 0,0-1 0,0 0-1,0 1 1,0-1 0,1 0 0,-1-1 0,0 1 0,1 0 0,-1-1-1,1 0 1,7 2 0,-9-3 7,0 0 0,0 0 0,0-1 0,1 1 0,-1 0 0,0-1 0,0 0 0,0 1 0,0-1 0,-1 0 0,1 0 0,0 0 0,0 0 0,0 0 0,-1 0 0,1-1 0,0 1 0,-1 0 0,1-1 0,-1 0 0,0 1 0,0-1 0,1 0 0,-1 1 0,0-1 0,0-2 0,1 1 42,0-1 0,-1 1 0,0 0 0,0-1 0,0 1 0,0-1 0,0 0 1,-1 1-1,1-1 0,-1 1 0,0-1 0,0 0 0,-1-3 0,-1-4 268,-1 0 0,-6-20 1,0 6 89,6 18-330,3 7-117,0 0 1,0 0 0,0 0 0,0 0-1,0 0 1,0 0 0,0 0-1,1 0 1,-1 0 0,0 0 0,0 0-1,0 0 1,0 0 0,0 0 0,0 0-1,0 0 1,0-1 0,0 1-1,0 0 1,1 0 0,-1 0 0,0 0-1,0 0 1,0 0 0,0 0 0,0 0-1,0 0 1,0 0 0,0-1 0,0 1-1,0 0 1,0 0 0,0 0-1,0 0 1,0 0 0,0 0 0,0 0-1,0 0 1,0-1 0,0 1 0,0 0-1,0 0 1,0 0 0,0 0-1,0 0 1,0 0 0,0 0 0,15 3-1013</inkml:trace>
  <inkml:trace contextRef="#ctx0" brushRef="#br0" timeOffset="3">756 217 7808,'-1'-1'654,"0"0"-1,0-1 1,0 1 0,0 0 0,0 0 0,0 0 0,-1 0-1,1 0 1,0 0 0,-1 0 0,-1 0 0,-13 5 4321,3 2-4591,-5 0-474,15-6 162,0 1 0,1 0 1,-1 0-1,0 0 0,0 0 1,1 0-1,-1 0 0,1 1 0,-1 0 1,1-1-1,0 1 0,0 0 0,-1 0 1,1 0-1,-3 4 0,3-2 30,-1 0-1,1 0 1,0 0-1,0 1 1,0-1-1,0 0 1,1 1-1,0-1 0,-2 9 1,3-12-85,0 1 0,0 0 0,0-1 0,0 1 0,0-1 0,0 1 1,0 0-1,1-1 0,-1 1 0,1-1 0,-1 1 0,1-1 0,0 1 0,-1-1 0,1 1 0,0-1 0,0 0 1,0 1-1,0-1 0,0 0 0,0 0 0,0 0 0,0 0 0,1 0 0,-1 0 0,0 0 0,1 0 1,-1 0-1,1-1 0,-1 1 0,1 0 0,2 0 0,-2-1-19,0 1 0,1-1 0,-1 1 0,0-1 0,1 0 0,-1 0 0,1 0 0,-1 0 0,0-1 0,1 1 0,-1-1 0,0 1 0,1-1 0,-1 0 0,0 0 0,0 0 0,0 0 0,1 0 0,1-2 0,-1 1-25,0-1-1,0 0 1,0 1-1,0-1 1,0 0 0,-1-1-1,0 1 1,1 0-1,-1-1 1,2-4 0,11-12-272,-13 18 259,0 0 0,0 0 0,0 0 0,-1 0 1,1 0-1,-1 0 0,1 0 0,-1 0 0,0-1 1,0 1-1,0-1 0,0 1 0,0-1 0,0-4 1,0 9 60,-1 0 1,1 0-1,-1 0 1,1 0-1,0 0 1,0 0 0,0 0-1,1 0 1,-1-1-1,0 1 1,0 0-1,1-1 1,-1 1-1,1-1 1,0 1 0,-1-1-1,4 2 1,32 18-26,-36-20 15,1 0 1,0 0-1,-1 0 1,1 0-1,0-1 1,0 1-1,-1-1 1,1 1-1,0-1 1,0 0-1,0 0 1,0 1-1,0-1 1,0-1-1,-1 1 1,1 0-1,0 0 1,0-1-1,0 1 1,0-1-1,-1 1 1,1-1-1,0 0 1,-1 0-1,1 0 1,0 0-1,-1 0 1,1 0-1,-1 0 1,1 0-1,-1-1 1,0 1-1,0 0 1,3-4-1,8-7 99,-8 8-27,0-1 1,0 1 0,-1-1 0,0 0 0,0 0 0,0 0-1,0 0 1,-1 0 0,0 0 0,2-7 0,1-2 18,-5 13-146,0 1 1,0-1 0,0 0-1,1 0 1,-1 1 0,0-1-1,1 0 1,-1 1 0,1-1-1,-1 0 1,1 1 0,-1-1 0,1 1-1,-1-1 1,1 1 0,-1-1-1,1 1 1,0-1 0,-1 1-1,1 0 1,0-1 0,-1 1-1,1 0 1,0 0 0,0-1 0,-1 1-1,1 0 1,0 0 0,0 0-1,-1 0 1,1 0 0,1 0-1,14 0-1108</inkml:trace>
</inkml:ink>
</file>

<file path=word/ink/ink1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31.965"/>
    </inkml:context>
    <inkml:brush xml:id="br0">
      <inkml:brushProperty name="width" value="0.05" units="cm"/>
      <inkml:brushProperty name="height" value="0.05" units="cm"/>
    </inkml:brush>
  </inkml:definitions>
  <inkml:trace contextRef="#ctx0" brushRef="#br0">122 260 7808,'-1'-3'847,"0"-2"176,0 1-1,0-2 0,0 3 0,-1-2 1,1 1-1,-1-1 0,0 1 0,-3-4 0,5 8-941,-1-1-1,0 1 0,0 0 0,0-1 1,0 1-1,0 0 0,0 0 0,0-1 1,0 1-1,1 0 0,-1 0 0,0 0 1,0 0-1,0 0 0,0 0 0,0 1 1,0-1-1,0 0 0,0 0 0,1 1 1,-1-1-1,0 0 0,0 1 0,-1 0 1,-21 13 302,16-9-100,1 2 1,-1-1-1,0 0 1,2 1-1,-9 12 1,12-18-266,1 1 0,-1 0 0,1 0 1,0 0-1,0 0 0,1 1 1,-1-1-1,0 0 0,0 0 0,0 1 1,1-1-1,-1 1 0,1-1 0,0 0 1,0 1-1,0-1 0,0 0 0,1 1 1,-1-1-1,1 0 0,-1 1 1,1-1-1,0 1 0,0-2 0,1 6 1,-1-6-15,0 0 0,0 0 0,1 0 0,-1 0 0,0-1 0,-1 1 0,2 0 0,-1 0 0,0 0 0,1-1 0,-1 1 0,1-1 0,-2 1 0,1-1 0,1 0 0,-1 0 0,1 0 0,-1 0 0,1 0 0,-1 0 0,0 0 0,1 0 0,-1 0 0,1 0 0,-1 0 0,0-1 0,2 0 0,1 0 3,-1-1 0,1 1 0,-1-1 1,0 1-1,1-1 0,-1 0 1,0-1-1,0 1 0,0 0 0,3-5 1,1-2-21,-1 0-1,1-1 1,-1 0 0,-1 0 0,0-1 0,-1 0 0,1-1 0,-1 2 0,2-19 0,-1 1-15,-1-1 1,0-51-1,-4 61 29,1 13 122,-1-1 1,0 1 0,0 0-1,-2-11 1,2 17-113,0 0 0,0 0 0,0 0 0,0 0 0,0-1 0,0 1 0,0 0 0,0 0 0,0 0 0,0 0 0,0-1 0,0 1 0,0 0-1,0 0 1,0 0 0,0 0 0,0-1 0,0 1 0,0 0 0,0 0 0,0 0 0,0 0 0,-1-1 0,1 1 0,0 0 0,0 0 0,0 0 0,0 0 0,0 0 0,-1 0 0,1 0 0,0 0 0,0 0 0,0 0 0,-1-1 0,1 1 0,0 0 0,0 0 0,0 0 0,0 0 0,-1 0-1,1 0 1,0 0 0,0 1 0,-1-1 0,-6 8 317,-3 15 120,6-5-317,2 0 0,-1 0 0,2 0 0,0 1 0,2-1 0,3 23 0,0-9-46,2-2 1,19 54-1,-24-80-242,0-1 0,0 0-1,0 1 1,-1-1 0,1 1-1,-1 0 1,1 6 0,-3 0-1017</inkml:trace>
</inkml:ink>
</file>

<file path=word/ink/ink1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33.190"/>
    </inkml:context>
    <inkml:brush xml:id="br0">
      <inkml:brushProperty name="width" value="0.05" units="cm"/>
      <inkml:brushProperty name="height" value="0.05" units="cm"/>
    </inkml:brush>
  </inkml:definitions>
  <inkml:trace contextRef="#ctx0" brushRef="#br0">20 219 7424,'0'-3'4300,"0"-3"-984,1 10-3080,-1 1 0,1-1 0,0 1 0,1-1 0,-1 1 0,3 4 0,5 24 351,-7 4 414,-1 0-1,-2 0 0,-10 61 0,-1 28 909,11-97-1369,-2 0 0,-8 41 1,10-67-540,1-1 1,-1 1-1,1 0 0,0 0 1,0 0-1,0 0 0,0 0 0,1-1 1,-1 1-1,1 0 0,0 0 1,-1 0-1,1-1 0,2 4 1,2 7-1,-5-13-1,0 1 0,0-1 0,0 1 0,0-1 0,0 1 0,0-1 0,0 0 0,0 1 0,0-1 0,0 1 0,1-1 0,-1 1 0,0-1 0,0 0 0,0 1 0,1-1 0,-1 0 0,0 1 0,0-1 0,1 0 0,-1 1 0,0-1 0,1 0 0,-1 1 0,0-1 0,1 0 0,-1 0 0,1 0 0,-1 1 0,0-1 0,1 0 0,-1 0 0,1 0 0,-1 0 0,1 0 0,-1 0 0,0 0 0,1 0 0,-1 0 0,1 0 0,-1 0 0,1 0 0,-1 0 0,1 0 0,-1 0 0,0 0 0,1 0 0,-1 0 0,1-1 0,-1 1 0,0 0 0,1 0 0,-1-1 0,0 1 0,1 0 0,-1 0 0,0-1 0,1 1 0,-1 0 0,1-1 0,0-1 0,1 1 0,0-1 0,0 1 0,0-1 0,0 1 0,0 0 0,0 0 0,0 0 0,1 0 0,-1 0 0,0 1 0,1-1 0,-1 1 0,0-1 0,1 1 0,-1 0 0,0 0 0,1 0 0,-1 0 0,1 1 0,2 0 0,39 4 0,1-1 0,-1-2 0,86-8 0,-53 1 49,97 7-1,-49 1-38,147-10-117,-219 8 107,151-5 0,-160 1 0,0-3 0,70-16 0,-93 17-1,-14 4-25,0-1-1,1 0 1,11-5 0,-16 5 24,1 0 1,0 1-1,0-1 1,0 1-1,0 0 1,0 0 0,0 0-1,0 0 1,1 1-1,-1 0 1,0 0 0,0 0-1,0 0 1,6 2-1,-7-2-11,0 0 0,-1 0 0,1 0-1,0 0 1,0 0 0,0-1 0,0 1-1,0-1 1,0 0 0,0 0 0,-1 0-1,1 0 1,0 0 0,-1-1 0,1 1-1,-1-1 1,1 1 0,-1-1 0,0 0-1,0 0 1,1 0 0,-1 0 0,-1-1-1,1 1 1,0-1 0,-1 1 0,1-1-1,0-2 1,2-18 19,-2 0-1,-1 0 0,-1 0 0,-5-43 1,3 46-33,0 0 27,-10-32 0,1 1 0,2 9 28,-22-64 0,-1-7 44,14 7 56,17 86-384,1 21 256,0 0 0,-1-1 0,1 1 0,0 0 0,-1 0 0,1-1 0,-1 1 0,0 0 0,1 0 0,-1-1 0,1 1 0,-1-1 0,0 1 0,0-1 0,1 1 0,-1-1 0,0 1 0,0-1 0,0 0 0,1 1 0,-1-1 0,0 0 0,0 0 0,0 1 0,0-1 0,0 0 0,1 0 0,-3 0 0,-31 1 0,30-1 0,-231-3 0,-246 6 0,461-1-8,-349 27 144,221-21-1,79-5-142,45-1 7,-44 10 0,67-12-21,0 0 0,0 0-1,0 0 1,0 1 0,0-1 0,0 1-1,0-1 1,0 0 0,0 1-1,0 0 1,0-1 0,0 1 0,1 0-1,-1-1 1,-1 2 0,1 7-1380,1-9 1359,0 0-1,0 0 1,0 1 0,0-1-1,0 0 1,1 0-1,-1 0 1,0 0-1,0 0 1,0 0 0,0 1-1,0-1 1,0 0-1,0 0 1,0 0-1,0 0 1,0 0 0,0 1-1,0-1 1,0 0-1,0 0 1,0 0-1,0 0 1,-1 0 0,1 0-1,0 1 1,0-1-1,0 0 1,0 0-1,0 0 1,0 0 0,0 0-1,0 0 1,0 0-1,0 1 1,-1-1-1,1 0 1,0 0 0,0 0-1,0 0 1,0 0-1,0 0 1,0 0-1,-1 0 1,1 0 0,0 0-1,0 0 1,0 0-1,0 0 1,0 0-1,0 0 1,-1 0 0,1 0-1,0 0 1</inkml:trace>
</inkml:ink>
</file>

<file path=word/ink/ink1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4.511"/>
    </inkml:context>
    <inkml:brush xml:id="br0">
      <inkml:brushProperty name="width" value="0.05" units="cm"/>
      <inkml:brushProperty name="height" value="0.05" units="cm"/>
      <inkml:brushProperty name="color" value="#849398"/>
    </inkml:brush>
  </inkml:definitions>
  <inkml:trace contextRef="#ctx0" brushRef="#br0">72 5 7168,'-2'2'2317,"4"-9"3367,2 14-3168,1 13-2033,-1 0 0,-1 0 1,-1 0-1,-1 26 0,0-37-382,-1 4 109,0 174 2545,-1-185-2709,1 2 0,0-1 0,-1-1-1,0 1 1,0 0 0,1-1 0,-1 1 0,0 0-1,0 0 1,-1-1 0,0 1 0,1 0-1,-1-2 1,-2 5 0,2-5-25,1 0-1,0 0 1,0-1-1,-1 1 1,2-1 0,-1 1-1,-1-1 1,1 1-1,-1-1 1,1 1-1,0-1 1,-1 0 0,2 0-1,-2 0 1,1 0-1,-1 0 1,1 0 0,-1 0-1,1 0 1,0 0-1,0-1 1,-1 1-1,1-1 1,-1 1 0,1-1-1,0 0 1,-1 1-1,2 0 1,-1-1 0,0 0-1,0 0 1,-1 0-1,0-2 1,-20-18 349,21 20-479,0 0-1,1 0 0,0 1 0,-1-1 1,0 0-1,1 0 0,-1 0 0,1 0 0,0 1 1,-1-1-1,1 0 0,-1 0 0,1 0 1,0 0-1,0 0 0,0 0 0,0 0 1,0 0-1,0 0 0,0 0 0,0 0 0,0 0 1,0 0-1,1 0 0,-1 0 0,0 0 1,1 0-1,-1 1 0,2-3 0,3-3-2322</inkml:trace>
</inkml:ink>
</file>

<file path=word/ink/ink1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6.492"/>
    </inkml:context>
    <inkml:brush xml:id="br0">
      <inkml:brushProperty name="width" value="0.05" units="cm"/>
      <inkml:brushProperty name="height" value="0.05" units="cm"/>
      <inkml:brushProperty name="color" value="#849398"/>
    </inkml:brush>
  </inkml:definitions>
  <inkml:trace contextRef="#ctx0" brushRef="#br0">95 51 7168,'-1'0'480,"0"-1"0,0 0 0,-1 0 0,2 0 0,-1 0 0,0 1 0,-1-1 0,1 0 0,0 1 1,-1-1-1,1 0 0,1 1 0,-2 0 0,1 0 0,-1 0 0,1 0 0,-1 0 0,0 0 0,0 0-390,0 0 1,1 1-1,-1 0 0,0 0 0,2 0 0,-2 0 1,1 1-1,-1-1 0,1 0 0,-1 0 0,1 0 1,1 1-1,-1-1 0,-2 3 0,-4 6 379,0-2-64,2-1 0,-1 1 0,1 1 0,1-1 0,-1 1 0,-2 9 0,6-16-353,1 0 0,-1 1 0,1-2 0,0 2 0,0-1 0,0 1 0,0-2 1,0 2-1,0-1 0,1 1 0,-1-2 0,1 2 0,-1-1 0,1 0 0,0 0 0,0 0 0,-1 0 0,1 0 1,1 0-1,-1 0 0,1 0 0,-1-1 0,1 1 0,-1 0 0,1 0 0,-1-2 0,1 2 0,0-1 0,-1 1 0,2-1 1,2 2-1,-4-3-48,0 0 0,0 1 1,0-1-1,0 1 1,0-1-1,0 1 0,1-1 1,-1 0-1,0 1 1,-1-1-1,2 0 0,-1 0 1,0 0-1,1 0 1,-1 0-1,0 0 0,0 0 1,0-1-1,2 0 1,18-12 59,-4 0-46,-14 10-14,-1 2-1,2-2 1,-1 0 0,0 0-1,-1 1 1,0-2-1,1 1 1,-1 0-1,-1 0 1,2-1-1,-2 1 1,1-1 0,0 1-1,-2-1 1,1 0-1,0 1 1,1-5-1,0-1 6,-1 1 1,0-1-1,-1 0 0,0 0 0,0 1 0,-3-13 0,3 21-23,0-1 0,0 0 0,0 0 0,0 0 0,0 0 0,0 0 0,-1 1 0,1-1 0,0 0-1,0 0 1,-1 1 0,1-1 0,-1 1 0,1-1 0,-1 0 0,1 1 0,-1-1 0,1 0 0,0 1 0,0-1 0,-1 0-1,0 1 1,0-1 0,1 1 0,-1-1 0,0 1 0,0 0 0,1-1 0,-1 1 0,0 0 0,0 0 0,1 0-1,0 0 1,-1 0 0,0 0 0,0 0 0,0 0 0,-1 0 0,0 0-54,1 0-1,0 1 1,-1 0 0,0 0-1,0 0 1,1 0 0,-1 0-1,1 0 1,0 0 0,-1 1-1,1-2 1,0 1 0,-1 1-1,1-1 1,0 3 0,0 0-978</inkml:trace>
  <inkml:trace contextRef="#ctx0" brushRef="#br0" timeOffset="1">244 163 6272,'2'-2'3200,"16"-16"4495,2 1-5034,-14 13-2641,0-1 0,1 0 0,-2 0 0,2-1 0,-2 0-1,8-10 1,-10 9 85,2 0-1,-2 1 0,0-2 0,4-10 1,-7 18-94,0-1 0,1 0 0,-1 0 0,1 0 1,-1 0-1,0 0 0,0 0 0,0 0 0,0 0 0,0 0 1,0 0-1,0 0 0,0 0 0,0 0 0,0 0 0,-1 0 1,1 0-1,0 0 0,-1 0 0,1 1 0,-1-1 0,1 0 1,-1 0-1,1 0 0,0 0 0,-1 0 0,1 0 0,-1 1 1,0-1-1,0 0 0,0 1 0,0 0 0,1-1 0,-1 1 1,0-1-1,0 1 0,1-1 0,-1 1 0,0-1 0,-1 1 1,1 0-1,0 0 0,0 0 0,-1-1 0,-2 1 86,-1 0 0,2 1 0,-2-1 0,2 1 0,-2 0 1,1 0-1,1 0 0,-2 0 0,2 0 0,-1 1 0,1 0 0,-1 0 0,0 0 0,1 0 0,0 1 0,-1 0 0,-2 2 0,0 1 165,0 1 1,0-1-1,1 1 1,-1 0-1,2 1 1,-8 12-1,11-19-219,1 0-1,-1 1 1,1-1-1,0 1 1,-1-1-1,1 0 1,0 0-1,0 1 1,0 0-1,0-1 0,0 1 1,0-1-1,1 0 1,-1 1-1,0-1 1,1 1-1,-1-1 1,1 1-1,0-2 1,0 1-1,-1 1 1,1-1-1,-1 0 1,1 1-1,0-1 1,0 0-1,0 0 1,0-1-1,1 1 0,-1 0 1,0 0-1,0 0 1,0 0-1,2 0 1,2 2-21,-1-1 0,1 0 0,0 1 0,0-1 0,0-2 0,-1 2 0,2-1 0,5 1 1,13-3-407,1 1-22</inkml:trace>
</inkml:ink>
</file>

<file path=word/ink/ink1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7.701"/>
    </inkml:context>
    <inkml:brush xml:id="br0">
      <inkml:brushProperty name="width" value="0.05" units="cm"/>
      <inkml:brushProperty name="height" value="0.05" units="cm"/>
      <inkml:brushProperty name="color" value="#849398"/>
    </inkml:brush>
  </inkml:definitions>
  <inkml:trace contextRef="#ctx0" brushRef="#br0">1 148 7552,'6'-4'10051,"-3"15"-7665,0 33-809,-4 49-1,-1-29-1017,2-61-614,1-3-4,-1 1 1,0 0 0,0-1-1,0 1 1,0 0 0,0-1-1,0 1 1,0-1 0,0 1-1,0 0 1,0-1 0,-1 1-1,1 0 1,0-1 0,0 1-1,0 0 1,-1-1 0,1 1-1,0-1 1,-2 2 0,-1-5-1116</inkml:trace>
  <inkml:trace contextRef="#ctx0" brushRef="#br0" timeOffset="1">19 148 8448,'0'-6'836,"1"1"1,-1-1-1,2 0 1,-1 0-1,1 1 1,-1-1-1,2 1 1,2-7 0,-4 11-705,0-1 1,0 1 0,-1 0 0,1 0 0,0 0 0,1 0 0,-1 0 0,0 0 0,0 0 0,0 0 0,0 0 0,1 1 0,-1-1 0,0 0 0,1 1 0,-1-1 0,1 1 0,-1-1 0,0 1 0,1 0 0,-1 0 0,1 0 0,-1 0 0,1 0 0,-1 0 0,1 0 0,-1 0-1,1 0 1,-1 1 0,1-1 0,-1 0 0,0 1 0,1 0 0,-1-1 0,0 1 0,1 0 0,-1-1 0,2 3 0,0-2-138,-1 1 0,1 0-1,-1-1 1,1 1 0,-1 0 0,0 1 0,0-1-1,0 0 1,0 1 0,0-1 0,-1 1-1,3 3 1,-3-5 13,-1 1 0,1-1 0,-1 1 0,1 0 0,-1-1 0,0 1 0,0 0 0,1-1 0,-1 1 0,0 0-1,-1 0 1,1-1 0,0 1 0,0 0 0,-1-1 0,1 1 0,-1 0 0,1-1 0,-1 1 0,0-1 0,-1 3 0,-32 73 333,34-77-337,0 0 0,0 0 0,0 0-1,0 0 1,1 0 0,-1 0 0,0 0 0,0 0 0,0 0-1,0 0 1,0 0 0,1 0 0,-1 0 0,0 0 0,0 0-1,0 0 1,0 0 0,0 0 0,0 0 0,1 0 0,-1 0-1,0 0 1,0 0 0,0 0 0,0 1 0,0-1 0,0 0 0,0 0-1,0 0 1,0 0 0,1 0 0,-1 0 0,0 0 0,0 1-1,0-1 1,0 0 0,0 0 0,0 0 0,0 0 0,0 0-1,0 1 1,0-1 0,0 0 0,0 0 0,0 0 0,0 0-1,0 0 1,0 0 0,0 1 0,0-1 0,0 0 0,0 0 0,0 0-1,0 0 1,0 0 0,-1 0 0,1 1 0,0-1 0,0 0-1,0 0 1,0 0 0,0 0 0,0 0 0,0 0 0,-1 0-1,13 3 43,-6-1-39,-1 1 0,1-1-1,-1 1 1,0 1 0,0-1 0,-1 0 0,1 1 0,-1 0 0,7 8 0,-9-10-5,0 0 0,0 1 0,-1 0-1,1-1 1,-1 1 0,1 0 0,-1 0 0,0 0 0,0 0 0,0 0 0,-1 0-1,1 0 1,-1 0 0,1 0 0,-1 0 0,0 0 0,0 0 0,-1 0-1,0 5 1,0-6 6,0 0-1,0 0 1,0 0 0,-1 0-1,1 0 1,-1 0-1,1 0 1,-1 0 0,0-1-1,0 1 1,1-1-1,-1 1 1,0-1-1,0 0 1,-1 1 0,1-1-1,0 0 1,-4 1-1,3-1-3,0 0 0,-1 0 0,1 0 0,-1 0 0,1 0 0,-1-1 0,1 1 0,-1-1 0,1 0 0,-1 0 0,-6-1 0,9 0-118,0 0 0,0 0-1,0 1 1,0-1 0,0 0-1,0 0 1,1 0 0,-1 0-1,0 0 1,0 0 0,1 0-1,-1 0 1,1 0 0,-1 0-1,1 0 1,-1 0 0,1-1-1,-1 1 1,1 0-1,0 0 1,0 0 0,0-1-1,0 1 1,0-2 0,5-11-2084</inkml:trace>
  <inkml:trace contextRef="#ctx0" brushRef="#br0" timeOffset="2">261 23 8320,'0'-3'4096,"0"-16"4351,0 25-8191,0 4 128,0 5-128,0 11 0,0 7-384,0-2 0,0 5 256,0 2 128,0 2-256,4-9 128,-4-5-256,7-7 128,-1-9-1024,12-7 128</inkml:trace>
  <inkml:trace contextRef="#ctx0" brushRef="#br0" timeOffset="3">406 236 7808,'-6'-4'8012,"-2"-1"-3845,8 5-4141,0 0 1,-1-1-1,1 1 0,0 0 0,-1 0 0,1 0 0,0 0 0,-1 0 0,1 0 1,0 0-1,-1 0 0,1 1 0,-1-1 0,1 0 0,0 0 0,-1 0 0,1 0 1,0 0-1,-1 0 0,1 1 0,0-1 0,0 0 0,-1 0 0,1 1 0,0-1 1,-1 0-1,-2 5 3,-1-1 0,1 1 0,0-1-1,0 1 1,1 0 0,-1 0 0,1 0 0,0 0 0,1 1 0,-1-1 0,1 0 0,0 1 0,0-1 0,1 1 0,0 6 0,-1-10-22,1 0 1,0 0 0,1 0-1,-1 1 1,0-1-1,0 0 1,1-1-1,0 1 1,-1 0 0,1 0-1,0 0 1,0 0-1,0 0 1,0-1 0,0 1-1,0 0 1,0-1-1,1 1 1,-1-1 0,0 1-1,1-1 1,0 0-1,-1 1 1,1-1-1,0 0 1,-1 0 0,1 0-1,0-1 1,0 1-1,0 0 1,0-1 0,0 1-1,0-1 1,0 1-1,0-1 1,0 0-1,0 0 1,0 0 0,0 0-1,0-1 1,0 1-1,3-1 1,-1 0-4,0 0 0,0 0 0,0 0 0,0 0 1,0-1-1,-1 1 0,1-1 0,-1 0 0,1 0 0,-1 0 0,1-1 0,-1 1 0,0-1 0,0 0 1,4-5-1,-3 2 5,-1 1 0,0-1 1,0 0-1,0 0 0,0 0 0,-1 0 1,0 0-1,1-10 0,-2 14-8,-1 0 0,0-1-1,0 1 1,0-1 0,0 1 0,0-1-1,0 1 1,-1 0 0,1-1-1,-1 1 1,0-1 0,1 1-1,-1 0 1,0 0 0,-1 0-1,1-1 1,0 1 0,-1 0 0,1 0-1,-1 1 1,1-1 0,-1 0-1,-4-2 1,4 2-2,-1 0 0,1 0 0,-1 0 0,0 1 0,0-1 0,0 1 0,0 0 0,0 0 0,0 0 0,0 0 0,0 1 0,-1-1 0,1 1 0,0 0 0,0 0 0,-7 0 0,7 1-41,2-1-16,0 0 1,0 0-1,-1 0 0,1 1 0,0-1 1,0 0-1,0 1 0,-1-1 0,1 1 1,0-1-1,0 1 0,0-1 0,0 1 1,0 0-1,0 0 0,-1 1 0,1 5-838</inkml:trace>
  <inkml:trace contextRef="#ctx0" brushRef="#br0" timeOffset="4">612 187 8064,'-1'-4'917,"0"1"0,-1 0 1,1 0-1,0 0 0,-1 0 1,-5-7 5503,-1 35-5445,1-4-928,6-12 89,0 0 1,0 0-1,2 15 1,-1-21-135,0-1 0,0 0 1,0 0-1,0 0 0,1 0 0,-1 1 1,1-1-1,0 0 0,-1 0 0,1 0 1,0 0-1,0 0 0,0 0 1,1 0-1,-1-1 0,0 1 0,1 0 1,-1-1-1,1 1 0,3 2 0,-4-4-3,-1 0 0,1 0 0,0 0 0,0 0 0,-1-1 0,1 1 0,0 0 0,-1 0 0,1-1 0,0 1 0,-1 0 0,1-1 0,0 1 0,-1-1 0,1 1 0,-1 0 0,1-1 0,0 0 0,-1 1 0,1-1 0,-1 1 0,0-1 0,1 0 0,0 0 0,14-22 0,-12 17 0,-1 2-3,-1 0-1,0 0 0,0 0 1,0 0-1,0 0 0,-1 0 0,1 0 1,-1 0-1,0 0 0,-1-4 1,-1-15 210,-1 17 672,2 13-709,0-1 1,0 1 0,1-1 0,0 1 0,1 11-1,1 6 64,-2 187 22,-3-196-250,3-15-5,0 0-1,0 0 0,0 0 1,0 1-1,-1-1 0,1 0 1,0 0-1,0 0 0,0 0 0,0 0 1,-1 0-1,1 0 0,0 1 1,0-1-1,0 0 0,0 0 0,-1 0 1,1 0-1,0 0 0,0 0 1,0 0-1,0 0 0,-1 0 0,1 0 1,0 0-1,0 0 0,0 0 1,-1 0-1,1 0 0,0 0 0,0-1 1,0 1-1,0 0 0,-1 0 1,1 0-1,0 0 0,0 0 0,-18-20-11,5 5-80,11 14-57,1 0 0,0 0 0,-1 0 0,1 0 0,0 0 0,0-1 1,-1 1-1,1 0 0,0-1 0,0 1 0,0 0 0,1-1 0,-1 1 0,-1-4 0,-2-8-1132</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3.678"/>
    </inkml:context>
    <inkml:brush xml:id="br0">
      <inkml:brushProperty name="width" value="0.05" units="cm"/>
      <inkml:brushProperty name="height" value="0.05" units="cm"/>
    </inkml:brush>
  </inkml:definitions>
  <inkml:trace contextRef="#ctx0" brushRef="#br0">147 42 7680,'-5'-3'695,"-2"-2"1346,1 1 0,-1 0 1,-11-5-1,16 8-1715,1 0-1,-1 1 1,0-1 0,0 1 0,0-1-1,0 1 1,0 0 0,0-1 0,0 1-1,0 0 1,1 1 0,-1-1 0,0 0-1,0 0 1,0 1 0,0-1 0,0 1-1,0 0 1,1 0 0,-3 0 0,-6 6-513,8-7 244,0 1-1,0 0 1,0 0 0,1 0-1,-1 1 1,0-1 0,1 0-1,-1 1 1,1-1-1,0 1 1,-1-1 0,1 1-1,0-1 1,0 1 0,0 0-1,0 0 1,0 0-1,1 0 1,-1-1 0,0 4-1,-3 9 231,1-1 0,0 1 0,-1 25 0,4-35-261,0 0 1,0 0-1,0 0 0,1 1 0,-1-1 1,1 0-1,0 0 0,0 0 1,0-1-1,1 1 0,0 0 1,-1 0-1,1-1 0,0 1 1,1-1-1,-1 1 0,5 3 1,-6-5-22,0-1 0,1 0 0,-1 0 0,1 0 0,0 0 0,-1 0 0,1 0 0,0 0 0,-1-1 0,1 1 0,0-1 0,0 1 0,0-1 0,-1 0 0,1 1 0,0-1 0,0 0 0,0 0 0,3-1 0,-2 0-23,0 0 1,1 0 0,-1 0 0,0-1 0,0 1-1,0-1 1,0 0 0,0 0 0,5-4 0,2-4-249,1-1 0,-2 0 0,16-22 0,-24 31 207,1 0-4,0-1 1,-1 1-1,1-1 1,-1 1-1,1-1 0,-1 1 1,0-1-1,0 0 1,0 0-1,-1 0 1,1 1-1,-1-1 0,1 0 1,-1 0-1,0 0 1,0 0-1,0 0 1,-1 0-1,1 0 0,-1 0 1,1 0-1,-1 1 1,0-1-1,0 0 0,0 0 1,-1 1-1,1-1 1,0 1-1,-4-5 1,4 7 109,0-1 0,0 1 1,0 0-1,0 0 0,-1 0 1,1-1-1,0 1 0,0 0 1,0 0-1,0 0 0,0 1 1,0-1-1,0 0 0,0 0 1,0 1-1,0-1 0,0 0 1,0 1-1,0-1 0,0 1 1,0-1-1,0 1 0,0 0 1,0-1-1,0 1 0,0 0 1,1 0-1,-1-1 0,0 1 1,1 0-1,-2 2 0,-2 9 82,-1 0 0,2 1 0,0-1 0,1 1 0,0 0 0,1 0 0,0 14 0,-2 11-9,-8 48 195,3-33-141,0 63-1,8-115-171,0 0 1,1 0-1,-1-1 1,0 1-1,0 0 1,0-1 0,0 1-1,0 0 1,0 0-1,0-1 1,0 1 0,0 0-1,-1-1 1,1 1-1,0 0 1,0 0 0,-1-1-1,1 1 1,0-1-1,-1 1 1,1 0 0,-1-1-1,1 1 1,-1-1-1,1 1 1,-1-1 0,1 1-1,-1-1 1,1 1-1,-1-1 1,0 0-1,1 1 1,-1-1 0,0 0-1,1 1 1,-1-1-1,0 0 1,1 0 0,-1 0-1,0 0 1,1 1-1,-1-1 1,0 0 0,0 0-1,1-1 1,-1 1-1,0 0 1,0 0 0,1 0-1,-1 0 1,-1-1-1,-1 0 8,1 0-1,-1-1 0,1 1 1,-1-1-1,1 1 0,0-1 1,-1 0-1,1 0 0,0 0 1,0 0-1,0-1 0,-2-3 1,-1-2-25,1-1 0,0 0 0,0 0 0,-3-17 1,5 22-275,2 0 0,-1 0 0,0 0 0,1 0 1,0-1-1,0 1 0,0 0 0,0 0 0,1-1 1,0 1-1,0 0 0,0 0 0,2-6 0,9-9-2399</inkml:trace>
  <inkml:trace contextRef="#ctx0" brushRef="#br0" timeOffset="1">294 36 7936,'-4'3'3968,"16"8"895,-12-1-3967,4-2 0,-4 13 384,3-8 128,-3 5-1792,0-3 0,0 2 1152,0-10 0,0 1-768,0-16 0,0-2-896,0-11 0</inkml:trace>
  <inkml:trace contextRef="#ctx0" brushRef="#br0" timeOffset="2">318 0 7040,'-4'0'3456,"11"8"-2304,-2-8 1792,2 3-3072,5 1 128</inkml:trace>
</inkml:ink>
</file>

<file path=word/ink/ink1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8.910"/>
    </inkml:context>
    <inkml:brush xml:id="br0">
      <inkml:brushProperty name="width" value="0.05" units="cm"/>
      <inkml:brushProperty name="height" value="0.05" units="cm"/>
      <inkml:brushProperty name="color" value="#849398"/>
    </inkml:brush>
  </inkml:definitions>
  <inkml:trace contextRef="#ctx0" brushRef="#br0">58 56 2560,'-4'-24'11392,"3"12"-9259,-4 17-1670,0 2 0,-1-1 1,2 0-1,-1 0 0,1 1 1,-1 0-1,1 0 0,2 0 0,-6 15 1,7-18-425,0 0 0,0 1 0,0-2 1,1 2-1,0-1 0,0 1 1,0-2-1,0 2 0,1-1 0,0 1 1,0-2-1,0 2 0,0-2 1,0 2-1,1-1 0,0 0 0,0 0 1,0-1-1,5 7 0,-7-10-36,0 1 0,1-1 0,-1 0 0,0 1-1,1-1 1,-1 1 0,0-1 0,1 0 0,-1 1 0,0-1-1,0 0 1,1 1 0,-1-1 0,1 0 0,-1 1 0,1-1-1,-1 0 1,1 0 0,-1 0 0,1 0 0,-1 0-1,1 0 1,-1 0 0,1 0 0,-1 0 0,1 0 0,0 0-1,-1 0 1,0 0 0,0 0 0,1 0 0,-1 0 0,1-1-1,1 0 10,-1 0 0,1 0-1,-1 0 1,0 0 0,0-1-1,0 1 1,0 1-1,0-2 1,0 0 0,1-2-1,2-4 43,0 0-1,6-18 0,-7 11-53,-1 0 0,1 0 0,-2 0 0,0-19 0,-3 28 48,-1 13 64,-2 19 112,14 163 227,-4-124 101,-4-56-445,0 13 234,-1-22-324,0 0-1,0 1 1,0-1-1,0 0 1,0 1-1,0-1 1,0 0 0,0 1-1,0-1 1,-1 0-1,1 0 1,0 0-1,0 0 1,0 0-1,0 1 1,-1-1-1,1 0 1,0 0-1,0 1 1,0-1 0,-1 0-1,1 0 1,0 0-1,0 1 1,0-1-1,0 0 1,0 0-1,-1 0 1,1 0-1,0 0 1,-1 1-1,1-1 1,0 0 0,-1 0-1,1 0 1,0 0-1,-1 0 1,1 0-1,0 0 1,-1 0-1,1 0 1,0 0-1,-1 0 1,1-1-1,0 1 1,0 0 0,-1 0-1,0 0 1,0-1-62,1 0 0,-1 0 0,0 1 0,-1 0 1,1-1-1,0 0 0,0 0 0,0-1 0,0 1 1,1 0-1,-1 0 0,1 0 0,-1 0 0,1 0 1,-1 0-1,1 0 0,-1-1 0,1 1 0,-1-1 1,1 2-1,0-1 0,0-1 0,0 1 0,0-1 1,0 1-1,0-1 0,0 2 0,0-2 0,1-1 1,2-6-1002</inkml:trace>
  <inkml:trace contextRef="#ctx0" brushRef="#br0" timeOffset="1">261 0 7808,'-2'1'417,"0"-1"1,0 1 0,1 0 0,-1 0-1,1 0 1,-1-1 0,1 2-1,-1-1 1,0 0 0,1 1-1,0-1 1,0 1 0,0-2 0,-1 2-1,1 0 1,0-1 0,0 1-1,0 0 1,0-1 0,1 3-1,-1-2-346,1 0 0,-1-1-1,1 1 1,-1 0 0,1 0-1,0 0 1,0-1-1,0 1 1,0 0 0,0 0-1,0 0 1,1-1-1,-1 1 1,1 0 0,-1 0-1,1 0 1,-1-1-1,1 1 1,0 0 0,0-1-1,2 3 1,9 11 498,-2-1 0,19 32-1,-29-46-550,1 1-1,-1 0 0,0 0 0,1 0 0,-1 0 1,0-1-1,1 0 0,-1 1 0,0 0 1,0 0-1,0 0 0,0 0 0,0 0 0,0 0 1,0 0-1,0 0 0,0-1 0,0 1 0,0-1 1,-1 1-1,1 0 0,0 0 0,-1 0 0,1 0 1,-2 1-1,2-1 28,-1-1 0,0 2 0,-1-1 0,1 0 0,-1 0 0,1-1 0,0 1 0,0 0 0,-1 0 0,0-1 0,1 1 0,-3-1 0,-2 1 130,0 0 0,0-1-1,1 0 1,0 0 0,-1 0 0,1-1 0,-7 0 0,8 0-79,1 0 0,0 0 0,-1-1 0,2 1 0,-2-1 0,1 1 0,-3-4 0,-5-4 160</inkml:trace>
</inkml:ink>
</file>

<file path=word/ink/ink1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0.392"/>
    </inkml:context>
    <inkml:brush xml:id="br0">
      <inkml:brushProperty name="width" value="0.05" units="cm"/>
      <inkml:brushProperty name="height" value="0.05" units="cm"/>
    </inkml:brush>
  </inkml:definitions>
  <inkml:trace contextRef="#ctx0" brushRef="#br0">1 84 7040,'9'2'8781,"-9"-2"-8537,16-6 6340,-11 4-7922,222-31 2917,-140 25-1505,60-6 1,-100 8-21,55 2-1,-94 2-135,-4-1 59,16 1-107,-20-2-1000,-2 3 212</inkml:trace>
</inkml:ink>
</file>

<file path=word/ink/ink1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2.672"/>
    </inkml:context>
    <inkml:brush xml:id="br0">
      <inkml:brushProperty name="width" value="0.05" units="cm"/>
      <inkml:brushProperty name="height" value="0.05" units="cm"/>
    </inkml:brush>
  </inkml:definitions>
  <inkml:trace contextRef="#ctx0" brushRef="#br0">0 99 5888,'0'-10'15125,"3"10"-14571,238-13 430,-82 3-901,12 0-60,103-1-25,-257 10 75,-1 0 1,0-1-1,1-1 0,-1 0 0,0-2 0,25-9 0,-40 14-44,0-1 0,0 1 0,0-1 0,1 0 0,-1 1-1,0-1 1,0 0 0,0 0 0,0 0 0,0 1 0,0-1 0,0 0 0,0 0-1,-1 0 1,1-1 0,1 0 0,-2 2-22,0 0 0,0 0 0,1 0 0,-1 0 0,0-1 1,0 1-1,1 0 0,-1 0 0,0 0 0,1 0 0,-1 1 0,0-1 0,0 0 0,1 0 0,-1 0 0,0 0 1,0 0-1,1 0 0,-1 0 0,0 0 0,0 0 0,1 1 0,-1-1 0,0 0 0,0 0 0,0 0 0,1 1 1,-1-1-1,0 0 0,0 0 0,0 1 0,0-1-27,0 0 1,0 0 0,0-1-1,0 1 1,0 0-1,0 0 1,-1 0-1,1 0 1,0 0-1,0 0 1,0 0-1,0 0 1,0 0-1,0 1 1,-1-1-1,1 0 1,0 0-1,0 0 1,0 0-1,0 0 1,0 0 0,0 0-1,0 0 1,0 0-1,-1 0 1,1 0-1,0 0 1,0 0-1,0 1 1,0-1-1,0 0 1,0 0-1,0 0 1,0 0-1,0 0 1,0 0-1,0 0 1,0 1-1,0-1 1,0 0 0,0 0-1,0 0 1,0 0-1,0 0 1,0 0-1,0 0 1,0 1-1,0-1 1,0 0-1,-7 0-876</inkml:trace>
</inkml:ink>
</file>

<file path=word/ink/ink1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6.180"/>
    </inkml:context>
    <inkml:brush xml:id="br0">
      <inkml:brushProperty name="width" value="0.05" units="cm"/>
      <inkml:brushProperty name="height" value="0.05" units="cm"/>
    </inkml:brush>
  </inkml:definitions>
  <inkml:trace contextRef="#ctx0" brushRef="#br0">198 8 7168,'-1'-7'10993,"-7"14"-7442,1 0-5040,-14 24 2293,1 0-1,2 1 1,0 2-1,-21 59 1,-17 34 362,49-111-1139,5-10-214,2-9-847,5-13-12</inkml:trace>
</inkml:ink>
</file>

<file path=word/ink/ink1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7.815"/>
    </inkml:context>
    <inkml:brush xml:id="br0">
      <inkml:brushProperty name="width" value="0.05" units="cm"/>
      <inkml:brushProperty name="height" value="0.05" units="cm"/>
    </inkml:brush>
  </inkml:definitions>
  <inkml:trace contextRef="#ctx0" brushRef="#br0">99 20 7808,'-1'-10'2583,"0"0"4746,9 21-3738,-3-2-3420,-1 1 0,0-1-1,-1 1 1,0 0-1,0 0 1,-1 0 0,-1 1-1,1 16 1,-1 9 659,-5 40 0,1-45-655,1 11 220,-13 64-1,8-85-884,0-6-44</inkml:trace>
  <inkml:trace contextRef="#ctx0" brushRef="#br0" timeOffset="1">0 361 7936,'4'0'12543,"0"-7"-11903,7 0 0,10-2-1024,9 3 128,6-1 512,-8 5 128,-2-5-896,-4-7 128,-1 5-2304,-2-1 1</inkml:trace>
  <inkml:trace contextRef="#ctx0" brushRef="#br0" timeOffset="2">341 178 896,'-1'2'1510,"1"0"-1,-1 0 1,1 0-1,-1 0 1,0 0 0,1 0-1,-1 0 1,0-1 0,-2 4-1,-2 4 1806,0 2-4169,-11 26 1916,11-27-879,1 0-1,0 0 0,-5 21 1,-10 52 2057,19-82-2203,0 0 1,-1 1 0,1-1 0,0 0 0,0 1 0,0-1-1,0 1 1,0-1 0,0 0 0,1 1 0,-1-1-1,0 1 1,1-1 0,-1 0 0,1 1 0,0 0-1,-1-1-12,1 0-1,0-1 1,-1 1 0,1-1-1,-1 1 1,1-1-1,0 1 1,-1-1-1,1 1 1,0-1-1,0 0 1,0 1-1,-1-1 1,1 0-1,0 0 1,0 1-1,0-1 1,-1 0-1,3 0 1,0 0-19,0-1 1,1 1-1,-1-1 0,0 0 1,0 1-1,0-2 0,0 1 1,0 0-1,0 0 1,0-1-1,0 0 0,3-2 1,3-3-263,-1 0 0,0 0 0,0-1 0,-1 0 0,0 0 0,0-1 0,-1 0 0,0 0 0,8-17 0,-10 19-33,-2 7 200,2 13 288,-2-6-42,0 3-63,1 0-1,0 0 0,1-1 1,0 1-1,1-1 0,0 0 1,6 9-1,-10-17-88,-1-1 0,1 1 0,-1 0 0,1-1 0,-1 1 0,1 0 0,-1-1 1,1 1-1,0 0 0,0-1 0,-1 1 0,1-1 0,0 1 0,0-1 0,-1 0 0,1 1 0,0-1 0,0 0 0,0 1 0,0-1 0,0 0 0,-1 0 0,1 0 1,0 0-1,0 0 0,0 0 0,0 0 0,0 0 0,0 0 0,0-1 0,-1 1 0,1 0 0,0 0 0,0-1 0,0 1 0,0-1 0,-1 1 0,1 0 1,0-1-1,0 0 0,-1 1 0,1-1 0,0 0 0,2-2 29,-1 0 1,1 0-1,-1 0 1,0 0-1,0 0 1,0-1-1,-1 1 1,3-7-1,-2 1 56,0 0 0,-1 0 0,0 0 0,-1 0 0,0 0 1,0 0-1,-1 0 0,-2-13 0,0-6 187,-8 3-1343,11 24 148</inkml:trace>
</inkml:ink>
</file>

<file path=word/ink/ink1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9.155"/>
    </inkml:context>
    <inkml:brush xml:id="br0">
      <inkml:brushProperty name="width" value="0.05" units="cm"/>
      <inkml:brushProperty name="height" value="0.05" units="cm"/>
    </inkml:brush>
  </inkml:definitions>
  <inkml:trace contextRef="#ctx0" brushRef="#br0">655 288 3840,'-6'1'9430,"-4"0"-4358,3 3-4108,1 6-704,0 1 1,1 0-1,0 0 0,1 0 0,1 0 1,-1 1-1,2-1 0,0 1 0,-2 19 1,4-24-157,0 0 1,0 0 0,0 0-1,4 14 1,-4-20-98,0 0 1,0 0-1,1 0 1,-1 0-1,1 0 1,-1-1-1,0 1 1,1 0-1,0 0 1,-1 0-1,1 0 1,0 0-1,-1-1 1,1 1-1,0 0 1,0-1-1,0 1 1,0 0-1,0-1-3,1 0 0,-1 1 0,0-1 0,0 0 0,0 0 0,0 0-1,0 0 1,1 0 0,-1-1 0,0 1 0,0 0 0,0 0 0,0-1-1,0 1 1,0-1 0,0 1 0,0-1 0,0 1 0,0-1-1,2-1 1,1-1-45,0 0 0,1 0 0,-1-1-1,-1 1 1,1-1 0,0 0 0,-1 0-1,0-1 1,0 1 0,0-1 0,0 1-1,-1-1 1,0 0 0,3-8 0,-2 0-83,-1 0 0,0 0 0,-1 0 1,0-23-1,-1 36 130,0 0 0,0 0 1,0 0-1,0 0 0,0 1 0,0-1 0,0 0 1,-1 0-1,1 0 0,0 0 0,0 0 0,0 0 1,0 0-1,0 0 0,0 0 0,0 0 1,0 1-1,-1-1 0,1 0 0,0 0 0,0 0 1,0 0-1,0 0 0,0 0 0,-1 0 0,1 0 1,0 0-1,0 0 0,0 0 0,0 0 0,0 0 1,0 0-1,-1 0 0,1 0 0,0-1 0,0 1 1,0 0-1,0 0 0,0 0 0,0 0 0,0 0 1,-1 0-1,1 0 0,0 0 0,0 0 1,0 0-1,0 0 0,0-1 0,0 1 0,0 0 1,0 0-1,0 0 0,0 0 0,-1-1 0,11 17 125,-7-11-89,0-1 0,0 1 1,0-1-1,1 0 0,5 6 0,-5-6-10,3 2-37,0 0 1,0-1-1,14 9 0,-19-13 10,-1 0-1,1-1 0,0 1 0,0 0 0,0 0 0,0-1 0,0 1 0,0-1 0,0 0 0,0 0 0,0 0 0,0 1 0,0-2 0,0 1 0,0 0 1,0 0-1,1-1 0,-2 1 0,1-1 0,0 0 0,0 1 0,3-3 0,-3 2 11,0 0-1,0-1 1,0 1 0,0-1 0,-1 1 0,1-1-1,-1 0 1,1 0 0,-1 0 0,1 0-1,-1 0 1,0 0 0,0 0 0,0 0-1,0 0 1,0-4 0,1 0 131,-2 0 1,1-1-1,-1 1 1,0-10-1,-1 8-8,1 0 1,0 1-1,3-14 0,0 12-629,4-1-149</inkml:trace>
  <inkml:trace contextRef="#ctx0" brushRef="#br0" timeOffset="1">1035 226 8064,'-8'-9'2562,"7"8"-1956,0 0 0,0 0 0,1 0 0,-1 1 0,0-1 0,0 0 0,0 0 0,0 0 0,0 1 0,0-1 0,-1 1 0,1-1 0,-2 0 1,2 1-455,0 0 1,0 0-1,0 0 1,-1 0 0,1 0-1,0 1 1,0-1 0,0 0-1,0 0 1,0 1-1,0-1 1,0 1 0,-1 0-1,-4 3-89,1 1 0,-1 0 0,1-1 0,0 2 0,0-1 0,1 0 0,-1 1 0,1 0 0,1 0 0,-7 13 0,7-14-20,1 0 1,0 1-1,0-1 1,0 1-1,1 0 1,-1-1-1,2 1 1,-1 0-1,0 0 1,1-1-1,0 1 1,0 0-1,3 10 1,-3-14-37,1 0 1,-1 0 0,1 0-1,0 0 1,0 0-1,0 0 1,0 0 0,0-1-1,0 1 1,0 0-1,1-1 1,-1 1 0,0-1-1,1 0 1,0 1 0,-1-1-1,1 0 1,0 0-1,-1 0 1,1 0 0,0 0-1,0 0 1,0-1-1,0 1 1,0-1 0,0 1-1,0-1 1,0 0 0,0 1-1,3-1 1,-1-1-7,0 1 0,-1-1 0,1 0 0,0 0 1,-1 0-1,1-1 0,-1 1 0,0-1 0,1 0 0,-1 0 1,0 0-1,0 0 0,0 0 0,-1-1 0,1 1 0,3-5 1,0-1-12,0 0 1,-1-1-1,0 0 1,0 0 0,-1 0-1,0 0 1,0-1 0,-1 0-1,-1 0 1,0 1-1,2-22 1,-3 16 4,-1-1 1,0 0-1,-2 1 1,1-1-1,-2 1 0,0 0 1,-6-16-1,-1-5 4,6 21 94,0 2 0,-11-25 0,15 38-86,1 0 0,-1 0 0,0 0 0,0 0 0,0 0 1,0 0-1,0 0 0,0-1 0,0 1 0,0 0 0,0 0 1,0 0-1,0 0 0,0 0 0,0 0 0,-1 0 0,1-1 0,0 1 1,0 0-1,0 0 0,0 0 0,0 0 0,0 0 0,0 0 1,0 0-1,0 0 0,0-1 0,0 1 0,0 0 0,0 0 0,-1 0 1,1 0-1,0 0 0,0 0 0,0 0 0,0 0 0,0 0 1,0 0-1,0 0 0,-1 0 0,1 0 0,0 0 0,0 0 0,0 0 1,0 0-1,0 0 0,0 0 0,-1 0 0,1 0 0,0 0 1,0 0-1,0 0 0,0 0 0,0 0 0,0 0 0,0 0 1,-1 0-1,1 0 0,-1 10 177,3 16-44,20 97 458,-12-78-712,-2 0 0,3 75 0,-11-93-398</inkml:trace>
  <inkml:trace contextRef="#ctx0" brushRef="#br0" timeOffset="2">26 750 384,'0'23'9806,"0"3"-3685,-1 35-1785,-1 51-5752,1-67 3624,1-43-2209,1-1-5,-1 0 1,0 1-1,0-1 1,0 0-1,0 0 0,0 0 1,0 1-1,0-1 0,0 0 1,0 0-1,0 0 0,-1 1 1,1-1-1,-1 0 0,1 0 1,-1 0-1,1 0 0,-1 0 1,1 0-1,-1 0 0,0 0 1,0 0-1,0 0 1,1 0-1,-1 0 0,0 0 1,0-1-1,0 1 0,-2 0 1,-5 0-529</inkml:trace>
</inkml:ink>
</file>

<file path=word/ink/ink1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20.062"/>
    </inkml:context>
    <inkml:brush xml:id="br0">
      <inkml:brushProperty name="width" value="0.05" units="cm"/>
      <inkml:brushProperty name="height" value="0.05" units="cm"/>
    </inkml:brush>
  </inkml:definitions>
  <inkml:trace contextRef="#ctx0" brushRef="#br0">1 13 7680,'0'0'128,"-1"-1"1,1 1-1,0 0 0,0-1 1,0 1-1,0-1 1,0 1-1,0-1 1,0 1-1,1-1 0,-1 1 1,0-1-1,0 1 1,0 0-1,0-1 1,1 1-1,-1 0 0,0 0 1,0 0-1,1-1 1,-1 1-1,0 0 0,0-1 1,1 1-1,-1 0 1,0-1-1,1 1 1,-1 0-1,0 0 0,0-1 1,0 1-1,1 0 1,-1 0-1,1 0 1,-1-1-1,1 1 0,-1 0 1,1 0-1,-1 0 1,0 0-1,1 0 1,-1 0-1,1 0 0,-1 0 1,1 0-1,-1 0 1,1 1-1,-1-1 0,0 0 1,1 0-1,-1 0 1,0 0-1,0 1 1,1-1-1,1 1 245,0-1 0,0 1 0,0-1 1,-1 1-1,1-1 0,0 0 0,1 0 0,-2 0 0,1 0 0,0 0 1,3-1-1,-5 0-353,2 0 1,-1 1-1,1 0 0,-1-1 1,1 1-1,-1 0 1,0 0-1,0 0 1,1 0-1,-1 0 1,1 0-1,0 0 0,-1 1 1,0-1-1,0 0 1,0 1-1,1-1 1,-1 1-1,2 0 0,-2 0 4,0 0-1,0 0 0,0 0 1,-1 0-1,1 0 0,0 0 1,-1 1-1,1-2 0,0 1 1,-1 0-1,0 1 1,1-1-1,-1 0 0,0 1 1,0-1-1,0-1 0,0 4 1,0 2 32,0 1 0,-1-1 1,0 0-1,-1 1 1,1-1-1,-2 0 0,-1 7 1,-13 33-313,14-42-150</inkml:trace>
  <inkml:trace contextRef="#ctx0" brushRef="#br0" timeOffset="1">197 112 8704,'-8'0'4352,"2"-17"3839,2 8-7551,4 0 0,4-3 128,-4-3 128,0 4-1280,6 5 128,2 1 640,-6-4 0,5 3-768,0 2 0,9 1-1152,-1-2 128</inkml:trace>
  <inkml:trace contextRef="#ctx0" brushRef="#br0" timeOffset="2">314 1 8576,'-24'4'12181,"19"5"-11285,4-7-872,0 1 0,1 0 0,-1-1 1,1 1-1,0 0 0,-1 0 0,1 0 1,1 0-1,-1 0 0,0-1 0,1 2 0,0-1 1,-1-1-1,1 1 0,0 0 0,1-1 1,-2 1-1,2-1 0,1 3 0,-2-4-16,0 1-1,1-1 0,-1 0 1,-1 0-1,2 0 0,-1 0 0,1 0 1,0 0-1,-1 0 0,0 0 1,1-1-1,-1 1 0,1 0 0,0-1 1,0 1-1,-1-1 0,1 0 1,0 0-1,-1 1 0,1-1 0,-1 0 1,1-1-1,0 1 0,0 0 1,0 0-1,-1-1 0,0 1 1,1-1-1,0 0 0,0 0 0,-1 1 1,3-3-1,-4 3-6,39-23-33,-37 22 28,0 0 0,0-1-1,0 1 1,-1 0 0,1 0 0,0-1 0,-1 0-1,0 0 1,1 1 0,-1 0 0,1-2 0,-1 1-1,0 0 1,-1 1 0,1-1 0,0-1 0,1-1-1,-3 3 1,0 0 0,0 0 1,0-1-1,1 1 0,-1 0 0,0 0 0,0 0 0,0 1 0,-1-1 0,1 0 0,0 0 0,0 0 0,0 1 0,0-1 0,-1 0 0,1 1 0,-1-1 0,1 1 0,0 0 1,0-1-1,-4 1 0,1-1-145,-1 1-1,1-1 1,-1 0 0,1 1 0,-1 0 0,-5 0 0,4 1-513</inkml:trace>
</inkml:ink>
</file>

<file path=word/ink/ink1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21.182"/>
    </inkml:context>
    <inkml:brush xml:id="br0">
      <inkml:brushProperty name="width" value="0.05" units="cm"/>
      <inkml:brushProperty name="height" value="0.05" units="cm"/>
    </inkml:brush>
  </inkml:definitions>
  <inkml:trace contextRef="#ctx0" brushRef="#br0">99 94 7296,'-9'-4'6983,"9"4"-6819,-1-1-1,1 1 1,-1 0-1,1-1 1,-1 1 0,1-1-1,-1 1 1,1 0-1,-1-1 1,0 1-1,1 0 1,-1 0-1,0 0 1,1-1-1,-1 1 1,0 0-1,1 0 1,-1 0-1,0 0 1,1 0 0,-1 0-1,0 0 1,1 0-1,-1 1 1,0-1-1,1 0 1,-1 0-1,0 0 1,1 1-1,-1-1 1,1 0-1,-1 1 1,0-1-1,1 1 1,-1-1 0,0 1-1,-13 9-314,13-10 198,-1 0 0,1 1 0,0-1-1,0 1 1,-1 0 0,1-1 0,0 1-1,0 0 1,0 0 0,0 0 0,0 0-1,0 0 1,0 0 0,0 0 0,0 0-1,1 0 1,-1 0 0,0 0-1,1 0 1,-1 1 0,1-1 0,-1 0-1,1 1 1,-1-1 0,1 0 0,0 1-1,0-1 1,0 0 0,0 1 0,0-1-1,0 0 1,0 1 0,0-1-1,0 1 1,1-1 0,0 2 0,-1-2-42,0 0-1,0 0 1,1 0 0,-1 0 0,1 0 0,-1-1 0,0 1 0,1 0-1,-1 0 1,1 0 0,0-1 0,-1 1 0,1 0 0,0-1 0,-1 1 0,1 0-1,0-1 1,0 1 0,-1-1 0,1 1 0,0-1 0,0 1 0,0-1-1,0 0 1,0 0 0,0 1 0,0-1 0,0 0 0,0 0 0,0 0 0,-1 0-1,1 0 1,0 0 0,0 0 0,0 0 0,0 0 0,0-1 0,0 1-1,0 0 1,0-1 0,0 1 0,0 0 0,-1-1 0,1 1 0,1-2 0,5-2-107,0-1 1,0 1-1,0-2 1,6-5-1,-8 6-148,-4 4 213,0 0 0,0 0 0,-1-1 0,1 1 0,0 0 0,-1 0 0,1-1 0,-1 1 0,1 0 0,-1-1 0,1 1 0,-1 0 0,0-1 0,0 1 0,0-1 0,0 1 1,0 0-1,0-1 0,0 1 0,0-1 0,-1 1 0,1 0 0,-1-3 0,-1-10 178,2 14-132,0 0 1,0 0-1,0 0 1,0 0 0,0 0-1,0 0 1,0 0-1,0 0 1,0-1-1,0 1 1,0 0 0,0 0-1,0 0 1,0 0-1,-1 0 1,1 0-1,0 0 1,0 0 0,0 0-1,0 0 1,0 0-1,0 0 1,0 0-1,0 0 1,0-1 0,0 1-1,0 0 1,0 0-1,0 0 1,0 0-1,0 0 1,-1 0 0,1 0-1,0 0 1,0 0-1,0 0 1,0 0-1,0 0 1,0 0 0,0 0-1,0 0 1,0 0-1,0 0 1,0 0-1,-1 0 1,1 0-1,0 0 1,0 0 0,0 0-1,0 0 1,0 1-1,0-1 1,0 0-1,0 0 1,0 0 0,0 0-1,0 0 1,0 0-1,0 0 1,0 0-1,0 0 1,0 0 0,-1 0-1,1 0 1,0 0-1,0 0 1,0 1 0,-3 8 725,4 54 113,0-19-740,-2 1 1,-11 83 0,12-126-90,-1 0 0,1 0 0,-1 0 0,1 0 0,-1 0 0,0 1 0,0-1 1,1 0-1,-2-1 0,1 1 0,0 0 0,0 0 0,-1 0 0,1-1 0,0 1 0,-1-1 1,0 1-1,1-1 0,-1 1 0,0-1 0,0 0 0,0 0 0,0 0 0,-4 1 0,4-2 5,0 1-1,0-1 1,0 0-1,0 0 0,0-1 1,0 1-1,0 0 1,0-1-1,0 1 0,0-1 1,0 0-1,0 0 1,1 1-1,-1-1 0,0 0 1,0-1-1,1 1 0,-1 0 1,0 0-1,1-1 1,-1 1-1,1-1 0,0 1 1,0-1-1,-1 0 1,0-1-1,0-1-14,0 0-1,0-1 1,0 1 0,1 0 0,-1 0-1,1-1 1,0 1 0,0-1 0,1 1 0,-1-1-1,1 1 1,0-6 0,1 1-382,0-1 1,0 1-1,1-1 0,5-15 1,0 3-802</inkml:trace>
  <inkml:trace contextRef="#ctx0" brushRef="#br0" timeOffset="1">204 180 8704,'0'-17'4352,"4"-2"-2176,3 10 3583,0-1-5247,0 5 128,1-5 128,3-1 128,0 2-1152,-4 3 0,0-1 640,-3 5 0,3 2-512,3 0 0,-3 0-1024,4 0 128</inkml:trace>
  <inkml:trace contextRef="#ctx0" brushRef="#br0" timeOffset="2">360 103 8064,'0'0'195,"0"-1"0,0 1 0,0-1 0,0 1 0,0-1 1,0 1-1,0-1 0,0 1 0,0-1 0,0 1 0,0 0 0,0-1 1,0 1-1,0-1 0,1 1 0,-1-1 0,0 1 0,0-1 0,1 1 1,-1 0-1,0-1 0,1 1 0,-1-1 0,0 1 0,1 0 0,-1-1 1,0 1-1,1 0 0,-1 0 0,1-1 0,-1 1 0,1 0 0,-1 0 1,0 0-1,1 0 0,-1-1 0,1 1 0,-1 0 0,1 0 0,-1 0 1,1 0-1,-1 0 0,1 0 0,-1 0 0,1 0 0,-1 0 0,1 0 1,-1 1-1,1-1 0,-1 0 0,1 0 0,-1 0 0,0 1 0,1-1 1,-1 0-1,1 0 0,-1 1 0,0-1 0,1 0 0,-1 1 0,1-1-149,-1 0-1,0 0 0,0 0 0,1 0 0,-1 0 1,0 0-1,1 0 0,-1 0 0,0 0 0,0 0 1,1 0-1,-1 0 0,0-1 0,0 1 1,0 0-1,1 0 0,-1 0 0,0 0 0,0 0 1,0-1-1,1 1 0,-1 0 0,0 0 0,0 0 1,0-1-1,0 1 0,1 0 0,-1 0 0,0 0 1,0-1-1,0 1 0,0 0 0,0 0 0,0-1 1,0 1-1,0 0 0,0-1 0,3-9 51,-3 8-42,0 0 0,0 0 0,-1 0 0,1 1 0,0-1 0,-1 0 0,1 0 0,-1 0 0,0 1 0,0-1 0,1 0 0,-1 1 0,0-1 0,-2-2 0,2 4-36,1-1 0,-1 1 0,1 0 0,-1-1 0,1 1 0,-1 0 1,1 0-1,-1-1 0,0 1 0,1 0 0,-1 0 0,1 0 0,-1 0 0,0 0 0,1 0 0,-1 0 0,0 0 1,1 0-1,-1 0 0,1 0 0,-1 0 0,0 0 0,1 1 0,-1-1 0,1 0 0,-1 0 0,0 1 1,1-1-1,-1 0 0,1 1 0,-1-1 0,1 0 0,-1 1 0,1-1 0,0 1 0,-1-1 0,1 1 1,-1-1-1,1 1 0,0-1 0,0 1 0,-1-1 0,1 1 0,0 0 0,0 0 0,-2 0-6,1 1 0,0-1 0,0 1 0,0-1 0,0 1 0,0-1 0,0 1 0,0 0 0,1-1 0,-1 1 0,1 0 0,-1 0 0,1-1 0,0 1 0,-1 0 0,1 0 0,0 0 0,0-1 0,0 1 0,1 0 0,-1 0 0,0 0 0,1 0 0,-1-1 0,1 1 0,-1 0 0,1-1 0,0 1 0,0 0 0,0-1 0,2 3 0,-2-2-19,0 0 0,1 0-1,-1 0 1,1-1 0,0 1-1,-1-1 1,1 1 0,0-1-1,0 0 1,0 1-1,0-1 1,0 0 0,1 0-1,-1 0 1,0-1 0,0 1-1,1-1 1,2 1 0,1 0-101,0-1 0,0 0 0,0 0-1,0 0 1,-1-1 0,7-1 0,21-7-660</inkml:trace>
  <inkml:trace contextRef="#ctx0" brushRef="#br0" timeOffset="3">649 1 3328,'-4'0'1070,"0"0"1,0 1-1,0-1 1,0 1-1,0 0 1,1 0-1,-1 0 0,0 1 1,1-1-1,-1 1 1,-3 2-1,-10 14 3433,16-17-4597,0 1 1,0 0-1,0 0 1,1-1-1,-1 1 1,0 0-1,1 0 1,0 0-1,-1 0 1,1 3-1,1-4 216,-1 1 0,1-1 0,0 1 0,0-1 0,0 1 0,0-1 0,0 0 0,0 0 0,0 1 0,0-1 0,1 0-1,-1 0 1,3 1 0,-1 1 113,5 5-65,-4-5-76,-1 0 1,1 1-1,0-1 1,0 0-1,1-1 1,4 3 0,-9-4-93,0-1 0,1 0-1,-1 0 1,0 0 0,0 0 0,0 0 0,0 0 0,1 0 0,-1 0 0,0 0 0,0 0 0,0 0 0,0 1 0,0-1 0,0 0 0,1 0 0,-1 0 0,0 0 0,0 0 0,0 1-1,0-1 1,0 0 0,0 0 0,0 0 0,0 0 0,0 1 0,0-1 0,0 0 0,0 0 0,0 0 0,0 0 0,0 1 0,0-1 0,0 0 0,0 0 0,0 0 0,0 0 0,0 1 0,0-1-1,0 0 1,0 0 0,0 0 0,0 0 0,0 0 0,0 1 0,0-1 0,-1 0 0,1 0 0,0 0 0,-11 10 24,-16 4 64,20-11-157,0-1 0,0 0 0,0-1 0,-1 0 0,1 0 0,-9 0 0,4-4-339</inkml:trace>
</inkml:ink>
</file>

<file path=word/ink/ink1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21.984"/>
    </inkml:context>
    <inkml:brush xml:id="br0">
      <inkml:brushProperty name="width" value="0.05" units="cm"/>
      <inkml:brushProperty name="height" value="0.05" units="cm"/>
    </inkml:brush>
  </inkml:definitions>
  <inkml:trace contextRef="#ctx0" brushRef="#br0">99 6 9728,'2'-5'7538,"-1"5"-7444,-1 0-1,0 0 1,0 0 0,1 0-1,-1 0 1,0 0-1,0 0 1,1 0 0,-1 0-1,0 0 1,0 0-1,0 0 1,1 0 0,-1 1-1,0-1 1,0 0 0,0 0-1,1 0 1,-1 0-1,0 1 1,0-1 0,0 0-1,0 0 1,0 0-1,1 1 1,-1-1 0,0 0-1,0 0 1,0 1-1,0-1 1,0 0 0,0 0-1,0 1 1,0-1-1,0 0 1,0 0 0,0 0-1,0 1 1,0-1 0,0 0-1,0 0 1,0 1-1,0-1 1,0 0 0,0 0-1,-1 1 1,1-1-1,4 129 419,-4-128-509,0-1-1,0 1 0,0 0 1,0-1-1,0 1 0,0-1 1,0 1-1,0-1 0,0 1 1,-1 0-1,1-1 0,0 1 1,0-1-1,-1 1 0,1-1 0,0 1 1,-1-1-1,1 1 0,-1-1 1,1 0-1,-1 1 0,1-1 1,0 1-1,-1-1 0,1 0 1,-1 1-1,0-1 0,-19 1 159,-19-12 11,37 10-186,-2-1-174,-1 0-1,1 0 1,-1 0 0,1-1-1,-6-4 1,2-3-858</inkml:trace>
</inkml:ink>
</file>

<file path=word/ink/ink1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0.435"/>
    </inkml:context>
    <inkml:brush xml:id="br0">
      <inkml:brushProperty name="width" value="0.05" units="cm"/>
      <inkml:brushProperty name="height" value="0.05" units="cm"/>
    </inkml:brush>
  </inkml:definitions>
  <inkml:trace contextRef="#ctx0" brushRef="#br0">2 17 6016,'-1'0'8201,"3"4"-5107,0 1-3680,9 29 765,-7-22 304,0 0 0,-1 0 0,2 15 1,-4-18-260,3 25 1520,10 47 0,-14-81-1716,0 1 1,0 0-1,0-1 1,0 1-1,0-1 1,0 1-1,0-1 1,1 1-1,-1-1 0,0 1 1,0-1-1,1 0 1,-1 0-1,0 1 1,0-1-1,1 0 1,-1 1-1,1-1 1,-1 1-1,0-1 1,1 0-1,0 1 1,3-8 524,0-18 31,1-96 802,-3 99-1170,5-37-1,-5 48-262,-2 11 29,0-1-16,0 1 0,0-1 1,0 1-1,0-1 0,0 1 0,0-1 1,1 0-1,-1 1 0,0-1 0,0 1 1,0 0-1,1 0 0,-1-1 0,0 1 1,0 0-1,1-1 0,-1 1 0,0-1 1,1 1-1,-1 0 0,1-1 0,-1 1 1,0 0-1,1-1 0,0 1 0,5 1-734</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4.133"/>
    </inkml:context>
    <inkml:brush xml:id="br0">
      <inkml:brushProperty name="width" value="0.05" units="cm"/>
      <inkml:brushProperty name="height" value="0.05" units="cm"/>
    </inkml:brush>
  </inkml:definitions>
  <inkml:trace contextRef="#ctx0" brushRef="#br0">5 104 6144,'-1'4'407,"-2"11"2796,3-23 1528,5-10-1403,-3 6-2912,0 5-58,-1-1 0,1 0 0,0 1-1,6-13 1,-7 18-288,1 0-1,-1-1 1,1 1-1,0 0 1,-1 0-1,1 0 1,0 0-1,0 0 1,0 1-1,1-1 0,-1 0 1,0 1-1,1 0 1,-1 0-1,1-1 1,-1 1-1,6-1 1,-2 1 21,0 0 0,0 1-1,0 0 1,1 0 0,-1 0 0,0 1 0,0-1 0,10 4 0,22 1 733,-37-5-779,1 0-1,0 1 0,-1-1 1,1 0-1,-1 1 0,1 0 0,0-1 1,-1 1-1,1 0 0,-1 0 1,0-1-1,1 1 0,-1 0 1,0 1-1,1-1 0,-1 0 1,0 0-1,0 0 0,0 1 0,0-1 1,0 1-1,0-1 0,-1 0 1,1 1-1,1 2 0,-1-1-71,-1-1 0,1 0 0,0 0-1,-1 1 1,1-1 0,-1 0-1,0 1 1,0-1 0,0 0 0,0 1-1,0-1 1,0 0 0,-1 1 0,1-1-1,-1 0 1,0 0 0,-1 4 0,-11 9-763</inkml:trace>
</inkml:ink>
</file>

<file path=word/ink/ink1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2.265"/>
    </inkml:context>
    <inkml:brush xml:id="br0">
      <inkml:brushProperty name="width" value="0.05" units="cm"/>
      <inkml:brushProperty name="height" value="0.05" units="cm"/>
    </inkml:brush>
  </inkml:definitions>
  <inkml:trace contextRef="#ctx0" brushRef="#br0">57 238 8064,'-2'2'8555,"-2"-3"-5210,3 1-3335,0 0 1,0 0 0,0 0 0,0 0 0,0 0-1,0 0 1,0 0 0,0 0 0,0 0 0,0 1 0,0-1-1,1 0 1,-1 1 0,0-1 0,0 0 0,0 1-1,0-1 1,1 1 0,-1-1 0,0 1 0,0 0-1,1-1 1,-1 1 0,0 0 0,0 1 0,-4 5 8,1 0 0,0 0 0,1 0 1,-1 1-1,-1 8 0,4-13 11,0 1 0,1-1 0,-1 1 1,1-1-1,0 0 0,0 1 0,1-1 0,-1 0 0,1 1 0,-1-1 0,1 0 1,0 1-1,0-1 0,1 0 0,2 5 0,-3-5-15,1 0 1,0 0-1,-1-1 1,1 1-1,0-1 1,0 1-1,1-1 1,-1 0-1,4 3 1,-5-4-13,-1-1 1,1 0 0,0 1 0,0-1-1,0 1 1,0-1 0,0 0-1,0 0 1,0 0 0,0 0 0,0 0-1,0 0 1,0 0 0,0 0-1,0 0 1,0 0 0,0 0 0,0 0-1,0-1 1,0 1 0,0-1-1,0 1 1,0 0 0,0-1 0,-1 1-1,1-1 1,0 0 0,0 1-1,0-1 1,-1 0 0,1 1 0,0-2-1,4-4 17,0 0 0,0 0 0,-1 0 0,0-1 0,-1 0 0,1 0 0,4-14 0,-6 16-1,0-1 0,-1 0-1,0 1 1,0-1 0,0 0-1,0 1 1,-1-1 0,0 0-1,0 0 1,-1 0 0,-2-9-1,2 12 6,0 1 0,0-1 0,-1 0 0,1 0 0,-1 1 0,1-1 0,-4-2 0,4 4-23,1 0 1,-1 1 0,0-1 0,1 0-1,-1 0 1,0 1 0,0-1 0,0 0-1,0 1 1,0-1 0,0 1-1,0-1 1,0 1 0,0 0 0,0-1-1,0 1 1,0 0 0,0 0 0,0 0-1,0 0 1,0 0 0,0 0 0,0 0-1,-2 0 1,-2 2-63,3-2-57,0 1 1,0-1-1,-1 1 0,1 0 1,0 0-1,0 0 1,0 0-1,0 0 0,-2 2 1,-1 3-929</inkml:trace>
  <inkml:trace contextRef="#ctx0" brushRef="#br0" timeOffset="1">176 16 7552,'0'0'181,"1"0"-1,-1 0 1,1 0 0,-1-1-1,0 1 1,1 0 0,-1 0 0,0-1-1,1 1 1,-1 0 0,0 0 0,0-1-1,1 1 1,-1 0 0,0-1 0,0 1-1,1 0 1,-1-1 0,0 1 0,0 0-1,0-1 1,0 1 0,0 0-1,0-1 1,1 1 0,-1-1 0,0 1-1,0 0 1,0-1 0,0 1 0,-2-4 3160,5 9 152,-2 2-3374,1-1 1,-1 1 0,0 0-1,-1 0 1,1-1 0,-1 1 0,-1 0-1,1 0 1,-1-1 0,-3 11-1,0 11 186,2-6-179,1-1-1,0 0 1,2 1 0,1-1-1,0 1 1,1-1-1,2 0 1,11 34 0,-12-48-1086,0-3-86</inkml:trace>
  <inkml:trace contextRef="#ctx0" brushRef="#br0" timeOffset="2">349 209 6656,'-8'5'9504,"8"-4"-9091,-5 14 2303,1 20-4377,4-28 3062,-1-4-1310,1 1 0,0-1 0,0 0 0,0 0-1,1 0 1,-1 0 0,1 1 0,-1-1 0,1 0 0,0 0 0,0 0 0,3 4 0,-3-6-66,-1 0-1,1 0 1,0 0-1,-1 0 1,1-1-1,0 1 1,0 0-1,0 0 1,0-1 0,0 1-1,0-1 1,0 1-1,0-1 1,0 1-1,0-1 1,0 1-1,0-1 1,0 0-1,0 0 1,0 0 0,0 1-1,1-1 1,-1 0-1,0 0 1,0-1-1,0 1 1,0 0-1,0 0 1,0 0 0,0-1-1,0 1 1,0-1-1,1 1 1,-1-1-1,-1 1 1,3-2-1,2-1-15,-1 0-1,1 0 1,-1-1-1,1 0 1,-1 0 0,0 0-1,0 0 1,-1-1-1,0 0 1,1 0-1,-1 0 1,-1 0-1,1 0 1,2-8-1,-9 76 248,12-89-128,-6 21-118,7-23 130,-8 28-138,-1-1 1,0 1-1,0 0 0,1-1 0,-1 1 1,0-1-1,1 1 0,-1 0 0,0-1 0,1 1 1,-1 0-1,1-1 0,-1 1 0,1 0 0,-1-1 1,0 1-1,1 0 0,-1 0 0,1 0 0,-1-1 1,1 1-1,-1 0 0,1 0 0,-1 0 1,1 0-1,0 0 0,-1 0 0,1 0 0,-1 0 1,1 0-1,-1 0 0,1 1 0,-1-1 0,1 0 1,-1 0-1,1 0 0,-1 1 0,1-1 0,-1 0 1,0 0-1,1 1 0,-1-1 0,1 0 1,-1 1-1,0-1 0,1 0 0,-1 1 0,14 13 44,-2 0-1,21 31 1,-5-7-204,-28-37 135,1-1 1,-1 1-1,1-1 1,-1 1-1,0-1 0,1 1 1,-1-1-1,1 1 0,-1-1 1,1 0-1,0 1 1,-1-1-1,1 0 0,-1 1 1,1-1-1,0 0 0,-1 0 1,1 1-1,-1-1 1,1 0-1,0 0 0,-1 0 1,2 0-1,0 0-309,11 3-436</inkml:trace>
  <inkml:trace contextRef="#ctx0" brushRef="#br0" timeOffset="3">645 4 7168,'0'-4'9244,"0"27"-6564,0 33-2423,7 231 3433,-7-252-4180,-3-25-44</inkml:trace>
</inkml:ink>
</file>

<file path=word/ink/ink1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3.804"/>
    </inkml:context>
    <inkml:brush xml:id="br0">
      <inkml:brushProperty name="width" value="0.05" units="cm"/>
      <inkml:brushProperty name="height" value="0.05" units="cm"/>
    </inkml:brush>
  </inkml:definitions>
  <inkml:trace contextRef="#ctx0" brushRef="#br0">1 159 1664,'-1'-11'10685,"2"11"-10351,12-6 6108,6 6-4091,-4 2-3604,-2 2 1236,1 0 0,0-2-1,0 1 1,0-2 0,15 1-1,-24-2-198,1-1 0,-1 1 0,1-1 0,-1 0 0,1 0-1,-1-1 1,0 0 0,1 0 0,-1 0 0,0 0 0,0-1-1,0 0 1,-1 0 0,1-1 0,7-7 0,-7 7 434,0-2 898,-8 6 318,-15-3-106,16 2-1267,-1 1 0,1-1 0,0 0 0,-1 0 1,1 1-1,-1 0 0,1-1 0,0 1 0,-1 0 1,1 0-1,-1 0 0,1 0 0,-1 1 0,1-1 1,0 1-1,-1 0 0,1-1 0,0 1 0,-1 0 1,1 0-1,0 0 0,0 1 0,0-1 0,0 0 1,0 1-1,0 0 0,0-1 0,0 1 0,1 0 1,-3 2-1,3-1-21,-1 0 0,0 0 0,1 0 0,-1 0 0,1 0 0,0 0-1,0 0 1,0 0 0,0 0 0,1 0 0,-1 0 0,1 0 0,-1 1 0,1-1 0,0 0 0,1 0 0,-1 0 0,1 1 0,-1-1 0,1 0 0,0 0 0,2 6 0,0-4-15,0 0 0,0 0 0,0-1 0,1 1 0,0 0 0,0-1 0,0 0 0,0 0 0,9 6 0,-10-8-109,0 0 0,1 0 1,-1-1-1,0 1 0,1-1 0,-1 0 1,1 0-1,0 0 0,-1 0 0,1 0 1,0-1-1,0 0 0,-1 0 1,1 0-1,0 0 0,6-2 0,12-5-940</inkml:trace>
  <inkml:trace contextRef="#ctx0" brushRef="#br0" timeOffset="1">392 207 7808,'-1'-14'3954,"3"-8"774,0 12-3885,0 0-1,-1 0 1,-1-15 0,0 24-814,0 1-1,0 0 1,0-1 0,0 1 0,0 0 0,0-1 0,0 1-1,0 0 1,0-1 0,0 1 0,0 0 0,-1 0 0,1-1 0,0 1-1,0 0 1,0 0 0,-1-1 0,1 1 0,0 0 0,0 0-1,-1 0 1,1-1 0,0 1 0,0 0 0,-1 0 0,1 0 0,0 0-1,-1 0 1,1-1 0,0 1 0,0 0 0,-1 0 0,1 0-1,0 0 1,-1 0 0,1 0 0,0 0 0,-1 0 0,1 0 0,0 0-1,-1 0 1,1 0 0,0 1 0,-1-1 0,1 0 0,0 0-1,0 0 1,-1 0 0,1 0 0,0 1 0,0-1 0,-1 0-1,0 1 6,0-1-1,0 0 0,0 1 1,1-1-1,-1 0 0,0 0 1,0 0-1,0 0 0,0 0 0,0 0 1,0 0-1,0 0 0,0 0 1,1 0-1,-1 0 0,0-1 1,0 1-1,0 0 0,0-1 0,0 1 1,0-1-1,0 1-30,1-1 0,0 1 1,-1 0-1,1-1 0,0 1 0,-1 0 1,1-1-1,0 1 0,-1 0 0,1 0 1,-1-1-1,1 1 0,-1 0 0,1 0 1,0 0-1,-1 0 0,1 0 0,-1 0 1,1-1-1,-1 1 0,1 0 0,-1 0 1,1 0-1,-1 1 0,1-1 0,-1 0 1,1 0-1,0 0 0,-2 0 0,-5 13 87,4 21 0,3-28-90,1 0 0,0 0 0,1 0 0,-1 0 0,1 0 0,0 0 0,1-1 0,0 1 0,4 7 0,-5-10 0,0 0 0,1 0 0,-1 0 0,1 0 0,-1 0 0,1 0 0,0-1 0,0 0 0,0 1 0,0-1 0,1 0 0,-1 0 0,1-1 0,-1 1 0,5 1 0,-6-3 10,0 0-1,0 0 1,0 0-1,0 0 1,0 0-1,-1-1 1,1 1-1,0-1 1,0 1-1,0-1 1,0 1-1,-1-1 1,1 0-1,0 0 1,-1 0-1,1 0 1,-1 0-1,1 0 1,-1-1-1,3-2 1,24-30 300,-26 31-286,17-27 400,-14 21-302,1 0-1,0 0 0,1 1 0,0-2 0,9-6 1,-12 10-634,-4 4-22</inkml:trace>
  <inkml:trace contextRef="#ctx0" brushRef="#br0" timeOffset="2">576 96 7680,'-4'7'3840,"0"15"-1920,4-12 1407,0 7-2431,0-7 0,0 9 256,0-5 0,0 1-1664,0-2 128,4-3 896,0-3 128,-1-2-1280,5-5 128</inkml:trace>
  <inkml:trace contextRef="#ctx0" brushRef="#br0" timeOffset="3">576 10 8192,'-4'-9'10623,"8"11"-10495,-1 8 0,1 0-128,3-1 128,1 3-896,2 2 128</inkml:trace>
  <inkml:trace contextRef="#ctx0" brushRef="#br0" timeOffset="4">619 207 7424,'-1'0'198,"1"0"0,0 0 0,0 0-1,-1 0 1,1 0 0,0 1 0,-1-1 0,1 0 0,0 0 0,0 0 0,-1 0 0,1 0 0,0 0 0,-1 0 0,1 0 0,0-1-1,0 1 1,-4-2 2771,4 2-2771,0 0 0,0-1 0,0 1 0,-1 0 0,1 0 0,0-1 0,0 1 0,0 0 0,0-1 0,-1-18 2381,9-16-2406,-6 32-103,0 1 0,0 0 0,0 0 0,0 0 0,1-1 0,-1 2 0,1-1 0,-1 1 0,1-1 0,-1 1 0,1 0 0,4-2 0,11-5 130,-16 7-197,0 0 0,0 0 0,1 0 0,-1 0 0,0 0 0,0 0 0,0 1 0,1-1 0,-1 1 0,0 0 0,1-1 0,-1 1 0,0 0 0,1 1 0,-1-1 0,0 0 0,1 1 0,-1-1 0,0 1 0,0-1 0,0 1 0,1 0 0,1 1 0,0 1-6,0 0 0,-1 0 1,1 0-1,-1 0 0,0 0 1,0 1-1,0 0 0,0 0 1,-1 0-1,5 7 0,-5-6-76,0-1-1,1 0 1,0 0-1,0 0 1,0 0-1,0 0 1,1-1-1,-1 1 1,1-1-1,7 5 1,6 3-583</inkml:trace>
</inkml:ink>
</file>

<file path=word/ink/ink1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5.334"/>
    </inkml:context>
    <inkml:brush xml:id="br0">
      <inkml:brushProperty name="width" value="0.05" units="cm"/>
      <inkml:brushProperty name="height" value="0.05" units="cm"/>
    </inkml:brush>
  </inkml:definitions>
  <inkml:trace contextRef="#ctx0" brushRef="#br0">75 6 7936,'0'0'201,"0"0"0,-1 0 0,1 0 1,0-1-1,-1 1 0,1-1 0,0 1 1,0 0-1,0-1 0,0 1 0,-1 0 1,1 0-1,-1-1 0,1 1 0,-1 0 1,1 0-1,-1 0 0,1-1 0,-1 1 1,1 0-1,0 0 0,-1 0 0,1 0 1,-1 0-1,1 0 0,-1 0 0,1 0 1,-1 0-1,1 0 0,-1 0 0,1 0 1,-1 1-1,1-1 0,0 0 0,0 0 1,-1 0-1,1 1 0,-1-1 0,1 0 1,-1 1-1,0-1 143,-1 1-1,1-1 1,0 1 0,-1-1-1,1 0 1,0 0 0,0 0-1,-1 0 1,1 0 0,-3 0-1,3 0-300,0 0 0,0 0-1,0 0 1,0 0 0,0 0 0,0 0-1,-1 0 1,1 0 0,0 0-1,0 0 1,0 0 0,1 0-1,-2 0 1,1 1 0,0-1-1,0 1 1,0-1 0,0 1 0,0 0-1,0-1 1,0 1 0,0 0-1,1 0 1,-1 1 0,-1-1 0,0 1 1,1 1-1,-1 0 1,1-2-1,-1 2 1,1 0-1,1-1 1,-1 1-1,0 4 1,0-3 10,0 0 0,0 1 0,1-1 0,0 0 1,0 0-1,0 0 0,1 1 0,-1-2 1,1 2-1,0-2 0,0 2 0,0-2 0,3 6 1,-2-6-48,-1-1 0,1 0 1,0-1-1,-1 1 0,1 0 1,0 0-1,0 0 0,1-1 1,-1 0-1,-1 0 0,2 1 1,-1-1-1,1 0 0,-1 0 1,5 1-1,-6-2-5,0 0-1,1 1 1,-2-2-1,1 1 1,1 0-1,-1 0 1,1 0-1,-1-1 1,0 1-1,0 0 1,1-1-1,-2 1 1,1-1-1,0 0 1,0 1-1,1-1 1,-1 0-1,0 0 1,0 0-1,0 0 1,0 1-1,0-1 1,-1 0 0,0 0-1,1 0 1,0 0-1,-1 0 1,1-1-1,-1 1 1,1 1-1,-1-1 1,1-1-1,-1 1 1,0-2-1,6-20-5,-6 18 7,1 0 1,0 0 0,0 1 0,1 0-1,-1-1 1,4-5 0,-5 9 12,1 0 0,-1 0 0,1 0 0,-1 0 0,1 0 0,-1 0 0,1 0 0,-1 0 0,0-1 1,0 1-1,0 1 0,0-1 0,0 0 0,0-1 0,0 1 0,0 0 0,0 0 0,0-1 0,-1 2 0,1-1 1,0 0-1,-1-1 0,-4-3 50,2 9-12,13 201-54,-10 14 1046,0-219-1044,0 0 0,0 0 0,0 1 1,0-1-1,0 0 0,0 0 1,0 1-1,0-1 0,0 0 0,0 1 1,0-1-1,0 0 0,0 0 0,0 1 1,0-1-1,0 0 0,0 0 1,0 0-1,0 0 0,0 0 0,-1 0 1,1 1-1,0-1 0,0 0 1,0 0-1,-1 1 0,1-1 0,0 0 1,0 0-1,0 0 0,-1 0 0,1 1 1,0-1-1,0 0 0,-1 0 1,1 0-1,0 0 0,0 0 0,0 0 1,0 0-1,0 0 0,-1 0 1,1 0-1,-14-7 14,-11-18-26,-14-16-502,26 29 0</inkml:trace>
</inkml:ink>
</file>

<file path=word/ink/ink1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0.568"/>
    </inkml:context>
    <inkml:brush xml:id="br0">
      <inkml:brushProperty name="width" value="0.05" units="cm"/>
      <inkml:brushProperty name="height" value="0.05" units="cm"/>
    </inkml:brush>
  </inkml:definitions>
  <inkml:trace contextRef="#ctx0" brushRef="#br0">91 27 6912,'0'-10'4346,"1"-2"-1011,-1 11-3259,-1 1 0,1 0 0,0-1 0,0 1 0,0 0 0,-1 0 0,1-1 0,0 1 0,0 0 0,0 0 0,0 0-1,0-1 1,0 1 0,-1 0 0,1 0 0,0 0 0,-1 0 0,1 0 0,0 0 0,-1 0 0,1-1 0,0 1 0,-1 0-1,1 0 1,0 0 0,-1 0 0,1 0 0,0 1 0,-1-1 0,1 0 0,0 0 0,-1 0 0,1 0 0,0 0 0,-1 0 0,1 0-1,0 1 1,-1-1 0,1 0 0,0 1 0,-2 0 65,-1 0 0,0-1 1,1 2-1,0-1 0,-1 1 0,1 0 0,0-1 0,0 0 0,0 1 0,0 1 0,0-1 1,0 0-1,1 0 0,-1 0 0,1 1 0,-1-1 0,1 0 0,0 1 0,0 0 1,1-1-1,-1 0 0,0 1 0,0 0 0,1-1 0,-1 5 0,1 0-78,-1-2 0,1 1-1,1 1 1,-1-2 0,1 1 0,0 0-1,1 0 1,-2 0 0,6 8-1,0 1 21,19 28-1,-20-35-73,0 0 1,0 0-1,-1 1 1,1-1-1,-1 1 1,-1 0-1,0 0 1,0 0-1,-2 0 1,3 19-1,-4-24 30,-1 1-1,0-1 1,0 1 0,0-1-1,0 0 1,-1 1-1,0-2 1,0 2-1,0-2 1,0 1-1,0 0 1,-1 0 0,0 0-1,0-2 1,0 2-1,-6 4 1,7-6-15,0 0 0,1-2 1,-1 2-1,0 0 0,-1-1 0,2 1 1,-2-1-1,1 0 0,-1-1 1,2 1-1,-2 0 0,0 0 0,1-1 1,0 1-1,-1-1 0,0 0 0,1 0 1,0 0-1,-1 0 0,0 0 1,1 0-1,0-1 0,-1 1 0,0-1 1,1 0-1,0 0 0,0 1 0,-1-1 1,1 0-1,-4-3 0,6 3-116,-1 1-1,0-1 1,0 0 0,1 1-1,-1 0 1,1-1-1,0 0 1,-1 0-1,0 0 1,1 0-1,0 0 1,-1 1 0,1-1-1,-1 0 1,1 0-1,0 1 1,0-3-1,-1-5-1187</inkml:trace>
</inkml:ink>
</file>

<file path=word/ink/ink1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1.701"/>
    </inkml:context>
    <inkml:brush xml:id="br0">
      <inkml:brushProperty name="width" value="0.05" units="cm"/>
      <inkml:brushProperty name="height" value="0.05" units="cm"/>
    </inkml:brush>
  </inkml:definitions>
  <inkml:trace contextRef="#ctx0" brushRef="#br0">11 15 7424,'0'0'87,"0"0"0,-1 0 1,1 0-1,0 0 0,0 0 1,-1 0-1,1 0 0,0 0 1,0 0-1,-1 0 0,1-1 1,0 1-1,0 0 0,0 0 1,-1 0-1,1 0 0,0 0 0,0 0 1,0 0-1,0 0 0,-1 0 1,1-1-1,0 1 0,0 0 1,0 0-1,0-1 0,0 1 1,0 0-1,0 0 0,0-1 1,0 1-1,0 0 0,0 0 1,0-1-1,0 1 0,0 0 0,0 0 1,0-1-1,0 1 0,0 0 1,0 0-1,0-1 0,0 1 1,0 0-1,0 0 0,1-1 1,0-6 6581,1 93-4117,-7 158-1136,3-229-1443,1-12-306,1 0 1,-1 1-1,1-1 0,-1 0 1,1 1-1,0-1 0,1 6 1,3-2-1610</inkml:trace>
  <inkml:trace contextRef="#ctx0" brushRef="#br0" timeOffset="1">11 296 7808,'3'-19'3840,"20"-5"-3328,-13 18 3967,3 1-3967,3-1 128,0-2 0,1 3 0,-1 5-1024,-3 0 128,-3 0 0</inkml:trace>
  <inkml:trace contextRef="#ctx0" brushRef="#br0" timeOffset="2">41 294 7808,'-4'9'3840,"11"1"2431,-4-3-5887,1 2 128,2 2 256,1 1 0,1-1-1024,2 2 0,4-5 640,-1-3 0,6-5-1664,-2-5 0</inkml:trace>
  <inkml:trace contextRef="#ctx0" brushRef="#br0" timeOffset="3">243 300 8192,'-4'5'4096,"1"21"2047,3-17-5759,0 3 0,0-1 0,0 2 0,7-9-768,-1-7 0</inkml:trace>
  <inkml:trace contextRef="#ctx0" brushRef="#br0" timeOffset="4">284 163 7552,'-9'-19'10111,"9"13"-8191</inkml:trace>
</inkml:ink>
</file>

<file path=word/ink/ink1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2.897"/>
    </inkml:context>
    <inkml:brush xml:id="br0">
      <inkml:brushProperty name="width" value="0.05" units="cm"/>
      <inkml:brushProperty name="height" value="0.05" units="cm"/>
    </inkml:brush>
  </inkml:definitions>
  <inkml:trace contextRef="#ctx0" brushRef="#br0">1 20 8064,'2'0'6324,"1"5"-1734,2 24-2683,-2-1-1513,-2 1 1,-1 0 0,-7 48 0,0 30 842,7-104-1208,0-2-75,0 1 0,0-1 0,0 0 0,0 0 0,0 0 0,0 0 0,0 0 0,0 0 0,1 0 0,-1 0 0,0 0 0,1 0-1,-1 0 1,2 1 0,1 2-850</inkml:trace>
  <inkml:trace contextRef="#ctx0" brushRef="#br0" timeOffset="1">113 15 7680,'3'-14'3460,"-3"13"-3347,0 1 0,1 0-1,-1 0 1,0 0 0,1 0 0,-1 0-1,0 0 1,0 0 0,0 0-1,1 0 1,7 6 7240,-6 43-4185,1 14-2219,-6 84 523,-3-87-1557,6-43-321</inkml:trace>
</inkml:ink>
</file>

<file path=word/ink/ink1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3.904"/>
    </inkml:context>
    <inkml:brush xml:id="br0">
      <inkml:brushProperty name="width" value="0.05" units="cm"/>
      <inkml:brushProperty name="height" value="0.05" units="cm"/>
    </inkml:brush>
  </inkml:definitions>
  <inkml:trace contextRef="#ctx0" brushRef="#br0">10 73 8064,'4'11'10733,"-1"11"-7372,-4 32-5318,1-34 3281,1 33-435,1-17-438,-6 45 1,4-80-491,1-1 0,-1 0 1,0 0-1,0 1 0,0-1 1,0 1-1,0-1 1,0 1-1,-1-1 0,1 1 1,0-1-1,0 1 0,0-1 1,0 1-1,-1-1 1,1 1-1,0-1 0,0 1 1,0-1-1,0 1 0,0-1 1,-1 0-1,1 0 1,0 0-1,-1 1 0,1-1 1,-1 0-1,1 1 0,-1-1 1,1 0-1,-1 0 0,1 0 1,-1 1-1,1-1 1,-1 0-1,0 0 0,-5 0-1241</inkml:trace>
  <inkml:trace contextRef="#ctx0" brushRef="#br0" timeOffset="1">10 64 7680,'36'-54'8426,"-35"53"-8350,0 0 1,0 1-1,-1-1 0,0 0 1,1 1-1,0 0 0,0-1 0,0 1 1,0-1-1,0 0 0,0 1 1,0 0-1,0-1 0,-1 1 0,1 0 1,0-1-1,0 1 0,0 0 1,1 0-1,-1 0 0,0 0 0,0 0 1,0 0-1,-1 0 0,1 1 1,0-1-1,1 0 0,-1 0 0,0 1 1,0-1-1,0 1 0,0-1 1,-1 1-1,1 0 0,0-1 1,-1 0-1,1 1 0,0-1 0,1 2 1,-1-1-48,0 1 1,0-1 0,1 0-1,-1 0 1,0 0 0,1 1-1,-1-1 1,0 1-1,-1-1 1,1 1 0,0-1-1,0 1 1,-1 0 0,1-1-1,0 1 1,-1-1 0,1 1-1,-1 0 1,0 0-1,0 0 1,0-1 0,0 4-1,-19 72 1507,18-70-1604,0-2-1,-1 1 0,1 0 0,-2 0 1,1 0-1,-1-1 0,1 0 0,-8 11 1,3-7-722</inkml:trace>
  <inkml:trace contextRef="#ctx0" brushRef="#br0" timeOffset="2">208 27 6656,'1'-1'400,"1"0"1,-2 0-1,1 1 0,0-1 1,1 1-1,-1-1 1,0 0-1,1 1 0,-1-1 1,0 1-1,0-1 1,3 1-1,-2 4 2557,-2 15-2336,0-19-316,1 21 438,-2 1 1,-1-1-1,0 0 1,-2 0 0,0 0-1,-10 30 1,2-17 132,-21 54 1640,30-78-2202,7-10-99,9-13-104,-8 4-84,-1-1 0,0 1 1,5-20-1,2-7-30,-11 34 1,1 0 0,0 1 0,-1-1-1,1 0 1,0 0 0,0 1 0,0 0 0,0-1-1,0 1 1,0-1 0,0 1 0,1-1 0,-1 1-1,1 1 1,-1-1 0,0-1 0,1 1 0,-1 0-1,1 0 1,2-1 0,-4 2-1,1 0 0,0 0-1,0 1 1,-1-1 0,1 0 0,0 0-1,-1 0 1,1 0 0,0 1 0,-1-1-1,1 0 1,0 1 0,-1-1 0,0 0 0,1 1-1,-1-1 1,1 1 0,-1-1 0,1 1-1,0 0 1,1 0 1,-1 2 1,1-1-1,-2 1 0,1-2 0,0 2 1,0-1-1,1 5 0,1 4 4,-2 1 0,2 16 0,-3-21-59,1 1-1,0-1 1,0 1-1,1-1 0,-1 1 1,1 0-1,1-1 1,3 8-1,-6-15 4,0 1-1,0 0 0,1-1 0,-1 1 0,1 0 1,-1-1-1,1 1 0,-1 0 0,1-1 1,-1 1-1,1-1 0,-1 0 0,1 0 1,-1 1-1,1-1 0,-1 0 0,0 1 1,1-1-1,0 0 0,0 1 0,-1-1 1,1 0-1,0 0 0,-1 0 0,1 0 1,0 1-1,0-1 0,0 0 0,-1-1 1,12-3-1120</inkml:trace>
</inkml:ink>
</file>

<file path=word/ink/ink1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4.981"/>
    </inkml:context>
    <inkml:brush xml:id="br0">
      <inkml:brushProperty name="width" value="0.05" units="cm"/>
      <inkml:brushProperty name="height" value="0.05" units="cm"/>
    </inkml:brush>
  </inkml:definitions>
  <inkml:trace contextRef="#ctx0" brushRef="#br0">45 91 7040,'-4'-4'6584,"1"9"-2793,-1 3-3223,3-2-263,-2 2 0,1-1 0,1 0-1,-1 0 1,2 0 0,-1 1-1,1-1 1,0 0 0,1 1-1,1 12 1,-2-17-252,0-1 0,1 0 0,0 1 0,-1-1 0,1 0 0,0 1 0,0 0 0,1-2 0,-2 2 0,1-1 0,1 0 0,0 0 0,-1 0 0,1 0-1,-1 0 1,1 0 0,0-1 0,1 1 0,-1-1 0,-1 1 0,2-1 0,-1 1 0,1-1 0,-2-1 0,2 1 0,0 0 0,-1 0 0,0-1 0,1 1 0,-1-1 0,1 1 0,-1-1 0,1 0 0,2 0 0,-2-1-39,0 1 1,0-1 0,-2 0 0,2 1-1,0-1 1,0 0 0,-1 0 0,1 0-1,-1-1 1,1 1 0,-2-1 0,2 0-1,-1 1 1,0-1 0,-1 0 0,2 0-1,-1 0 1,-1 0 0,1 0 0,-1-1-1,0 1 1,1 0 0,1-4 0,-1 2-14,0-2-1,-1 2 1,0-1 0,1-1 0,-1 1-1,0 0 1,-1 0 0,1-1 0,-1 1-1,-1-10 1,1 14-1,-2-8 0,1 1 0,-1-1 0,1 1 0,-2-1 0,-5-12 0,8 21 2,0 0 0,0 0-1,-1 0 1,1-1-1,0 1 1,0 0 0,0 0-1,-1 0 1,1-1-1,0 1 1,0 0 0,-1 0-1,1 0 1,0 0-1,0 0 1,-1 0 0,1 0-1,0-1 1,0 1 0,-1 0-1,1 0 1,0 0-1,-1 0 1,1 0 0,0 0-1,0 0 1,-1 1-1,1-1 1,0 0 0,0 0-1,-1 0 1,1 0 0,0 0-1,0 0 1,0 0-1,0 0 1,0 1 0,0-1-1,-1 0 1,1 0-1,0 0 1,0 1 0,0-1-1,-1 0 1,1 0-1,0 0 1,0 1 0,0-1-1,0 0 1,0 0 0,0 1-1,0-1 1,-1 0-1,1 1 1,0-1 0,0 0-1,0 0 1,0 1-1,0-1 1,0 0 0,-4 15 49,2 114 73,2-77 6,-6 58 0,5-98-97,0-7 6,1-1-1,-1 1 1,0-2 0,1 2 0,-1-1 0,-3 7-1,3-10-29,0 1-1,0-1 0,0 0 0,1 0 0,-2 0 0,1 0 0,0 0 0,-1 1 0,1-1 0,-1 0 0,1-1 0,0 1 0,0-1 1,-1 1-1,1-1 0,-1 1 0,0-1 0,1 1 0,0-1 0,-1 0 0,0 1 0,-1-1 0,-1 0-91,-1 0 0,2-1 0,-1 1-1,1-1 1,-2 0 0,1 0 0,1 1 0,-1-2-1,-5-2 1,7 3 10,1 0-1,-1 0 0,0 1 1,0-1-1,1 0 1,-1-1-1,1 1 1,0-1-1,-1 1 0,1 0 1,-1 0-1,1-1 1,0 0-1,0 0 0,0 0 1,0 1-1,0-1 1,0 0-1,0-2 0,2-10-1206</inkml:trace>
  <inkml:trace contextRef="#ctx0" brushRef="#br0" timeOffset="1">258 68 6912,'0'0'125,"0"0"1,0 0-1,0 0 1,0 1-1,-1-1 0,1 0 1,0 0-1,0 0 1,0 0-1,0 0 1,0 0-1,0 0 1,0 0-1,-1 0 0,1 1 1,0-1-1,0 0 1,0 0-1,0 0 1,0 0-1,-1 0 0,1 0 1,0 0-1,0 0 1,0 1-1,-1-1 1,1 0-1,0 0 1,0 0-1,0 0 0,-1 0 1,1 0-1,0 0 1,0 0-1,0 0 1,-1 0-1,1 0 0,0 0 1,0 0-1,0 0 1,-1-1-1,1 1 1,0 0-1,0 0 1,0 0-1,0 0 0,-1 0 1,1 0-1,0 0 1,0-1-1,0 1 1,0 0-1,0 0 1,0 0-1,0 0 0,0 0 1,0 0-1,0 0 1,0 0-1,0 0 1,-2 21 2851,1-14-3388,0 4 924,0 0 0,1 0 0,1-1 0,-1 0-1,2 1 1,3 15 0,2 15-92,-7-40-414,0 1 0,0-2 0,0 1 0,-1 1 0,1-1 0,0 0 0,-1 1 0,1-1 1,-1 0-1,1-1 0,-1 2 0,0-1 0,0 0 0,1 0 0,-1 0 0,0 0 0,0 0 0,0 0 0,1-1 1,-1 1-1,0 0 0,-1 0 0,1-1 0,0 1 0,0 0 0,0-1 0,0 1 0,0-1 0,0 0 0,-1 1 1,0-1-1,-4 2-108,0-2 0,0 2 0,1-1 0,-12 0 0,10 1-645,1 1-44</inkml:trace>
  <inkml:trace contextRef="#ctx0" brushRef="#br0" timeOffset="2">379 125 8448,'2'0'10623,"-2"3"-10367,0 5 128,0 1 128,0 12 128,-2-4-896,2 0 128,0-2 384,2-4 128,-2-2-640,8-18-2048,-2-2 384</inkml:trace>
  <inkml:trace contextRef="#ctx0" brushRef="#br0" timeOffset="3">375 6 8320,'0'-5'11519,"0"8"-11391,0-1 128,6 4-128,2-3 0,0 3-1024,9 2 128</inkml:trace>
</inkml:ink>
</file>

<file path=word/ink/ink1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6"/>
    </inkml:context>
    <inkml:brush xml:id="br0">
      <inkml:brushProperty name="width" value="0.05" units="cm"/>
      <inkml:brushProperty name="height" value="0.05" units="cm"/>
    </inkml:brush>
  </inkml:definitions>
  <inkml:trace contextRef="#ctx0" brushRef="#br0">86 192 8704,'-5'-10'2539,"-4"-7"-16,3 10 2846,3 8-5059,0-1 0,2 1 1,-2 0-1,0 0 0,1 0 0,1 1 0,-2 0 0,1-1 0,-2 3 0,-1-1-275,2-1 24,0 2-1,0-1 1,0 0 0,1 1-1,-1 0 1,1-1-1,-1 1 1,2-1-1,-1 2 1,0-2-1,1 1 1,-1 1-1,1-1 1,-1 9 0,1-8-21,0 0 1,1 1 0,-1-1 0,1 1 0,0-1-1,1 0 1,-1 1 0,1-1 0,0 1 0,1-1-1,1 7 1,-1-10-86,0 2-1,0-1 0,-1-1 1,2 1-1,-1-1 0,1 1 0,-1-1 1,1 0-1,0 0 0,-1 0 1,1 0-1,0-1 0,0 1 1,0 0-1,1-1 0,-2 0 1,2 0-1,3 0 0,-3 0-257,-1 0-1,1-1 1,0 1-1,-1-1 1,1 0-1,-1 0 1,1-1-1,0 1 1,-1-1-1,7-1 1,10-8-2149</inkml:trace>
  <inkml:trace contextRef="#ctx0" brushRef="#br0" timeOffset="1">232 180 7040,'0'0'215,"0"-1"1,0 0 0,0 0 0,0 1-1,0-1 1,0 1 0,-1-1-1,1 1 1,0-1 0,-1 0-1,1 1 1,-1-1 0,1 1-1,-1-1 1,1 0 0,-1 1-1,1-1 1,-1 1 0,1-1 0,-1 1-1,0 0 1,1 0 0,-1 0-1,1 0 1,0-1 0,-1 1-1,0 0 1,1 0 0,-1-1-1,0 1 1,0 0 0,1 0-1,-1 0 1,0 0 0,0 0 0,1 0-1,-1 0 1,0 1 0,-2 0 437,0 1 1,1 0 0,-1 0 0,0 0 0,1 0-1,0 1 1,-3 2 0,-2 4-601,2-3 108,-1-1 0,2 2-1,-1-1 1,1 0 0,0 0 0,0 2-1,2-2 1,-5 9 0,6-11-78,1-2 1,-1 1 0,0 0 0,1 0 0,-1 0-1,1 0 1,0 0 0,0 0 0,0 0 0,0 0-1,1 0 1,0 0 0,-1 0 0,1-1 0,-1 2-1,1-1 1,1-1 0,-1 1 0,1 0 0,-1-1-1,1 0 1,-1 1 0,1 0 0,3 1 0,-4-3-80,0 0 1,0 0-1,0 0 1,1 0 0,-1 0-1,1-1 1,-1 1-1,0 0 1,0-1 0,1 1-1,0-1 1,-1 1-1,1-1 1,-1 0 0,1 0-1,-1 1 1,1-1-1,0 0 1,-1-1 0,0 1-1,1 0 1,-1 0-1,1-1 1,0 1-1,-1-1 1,0 1 0,1-1-1,-1 0 1,1 1-1,-1-1 1,1 0 0,-1 0-1,-1 0 1,2 0-1,-1 0 1,0 0 0,2-2-1,-1 0-84,2-1-1,-1 1 0,-1-1 0,1 1 1,0-1-1,-1-1 0,-1 2 1,1-2-1,0 1 0,0 0 0,-1 0 1,1-6-1,2-24-639,-1 20 547,-3 11 323,1 5 230,-2 7-223,2-1 1,-1 1-1,1 0 0,0-1 0,3 11 0,-3-17-187,0 0 0,0 1 0,0-2 0,0 1-1,-1 0 1,1 0 0,0 0 0,1-1 0,-1 1 0,1 0-1,0 0 1,-2 0 0,2-1 0,0 0 0,0 0-1,0 1 1,-1-1 0,1 0 0,0 0 0,1 0-1,-1-1 1,-1 1 0,2 0 0,-1 0 0,0-1-1,2 1 1,-2-1-52,-1 0-1,0 0 1,0 0-1,0 0 1,-1 0-1,1-1 0,0 1 1,0 0-1,0 0 1,0-1-1,0 1 1,0-1-1,0 1 1,0-1-1,-1 1 1,1 0-1,0 0 0,0-1 1,0 0-1,-1 0 1,1 1-1,1-3 1,13-12-1092</inkml:trace>
  <inkml:trace contextRef="#ctx0" brushRef="#br0" timeOffset="2">375 18 6912,'-3'-3'1005,"0"-11"11259,3 16-12176,0 0 0,1-1-1,-1 1 1,0 0 0,0 0 0,0 0 0,0-1 0,0 1 0,0 0 0,-1 1 0,1 1 0,-2 10 691,3 6-150,1 1 0,1 0 0,9 27 0,-6-21 1,4 31 0,0 19-864,-9-69-876,5-12-170</inkml:trace>
</inkml:ink>
</file>

<file path=word/ink/ink1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9.088"/>
    </inkml:context>
    <inkml:brush xml:id="br0">
      <inkml:brushProperty name="width" value="0.05" units="cm"/>
      <inkml:brushProperty name="height" value="0.05" units="cm"/>
      <inkml:brushProperty name="color" value="#849398"/>
    </inkml:brush>
  </inkml:definitions>
  <inkml:trace contextRef="#ctx0" brushRef="#br0">0 26 7040,'3'-2'11633,"3"1"-5699,36-7-4110,92-6-1866,-117 13-748</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8.879"/>
    </inkml:context>
    <inkml:brush xml:id="br0">
      <inkml:brushProperty name="width" value="0.05" units="cm"/>
      <inkml:brushProperty name="height" value="0.05" units="cm"/>
    </inkml:brush>
  </inkml:definitions>
  <inkml:trace contextRef="#ctx0" brushRef="#br0">28 1 8448,'-2'7'1741,"1"0"0,0 0 0,1 1 0,0 8 0,0-9-1123,0 0 1,-1 1-1,-2 13 0,-1-9-144,0 1 11,1 0 1,0 0-1,1 1 1,-1 18-1,3-37-338,1 1 0,0 0-1,0-1 1,0 1 0,0 0 0,1 0-1,0 0 1,0 0 0,0 0-1,0 0 1,0 0 0,1 1 0,0-1-1,0 1 1,0 0 0,4-5 0,7-3 159,-1 0 0,26-15 1,-2 6-254,-35 19-54,0 0 0,0 0 1,0 0-1,1 0 0,-1 0 0,0 1 1,0-1-1,1 1 0,-1 0 0,0 0 0,1-1 1,-1 1-1,4 1 0,-4 0-1,0 1-1,0-1 1,0 1-1,0-1 0,0 1 1,-1 0-1,1 0 1,0 0-1,-1 0 1,0 0-1,1 0 0,-1 0 1,0 1-1,0-1 1,0 0-1,0 1 1,-1-1-1,1 1 1,0-1-1,-1 4 0,2 8-20,-1 0 0,-1 19-1,0-21 20,0-5-76,0 0 0,0-1 0,1 1 0,0 0 0,0 0 0,0 0 0,3 7 0,8-20-3120,-3 0 512</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9.758"/>
    </inkml:context>
    <inkml:brush xml:id="br0">
      <inkml:brushProperty name="width" value="0.05" units="cm"/>
      <inkml:brushProperty name="height" value="0.05" units="cm"/>
    </inkml:brush>
  </inkml:definitions>
  <inkml:trace contextRef="#ctx0" brushRef="#br0">1 180 7936,'1'0'1925,"15"-8"7069,-15 8-8913,0 0 0,1 0 0,-1 0-1,0 0 1,0 1 0,1-1 0,-1 0 0,0 0-1,0 1 1,0-1 0,0 1 0,1-1 0,-1 1 0,0 0-1,0-1 1,0 1 0,0 0 0,0 0 0,0-1 0,-1 1-1,1 0 1,1 2 0,2 2 4,0 0 0,0 0 0,-1 1 1,0 0-1,0 0 0,-1 0 0,1 0 0,-1 0 0,0 0 0,-1 1 1,0-1-1,0 0 0,0 1 0,-1-1 0,0 10 0,-2 6 492,-1 0 0,-1 0 0,-8 25 0,-5 25 254,9-26-208,4-27-325,0 1-1,0 30 0,4-49-294,0 0 0,0 0 0,1 0 0,-1-1-1,0 1 1,1 0 0,-1 0 0,0-1 0,1 1 0,-1 0 0,1 0 0,-1-1 0,1 1 0,-1 0 0,1-1 0,-1 1-1,1-1 1,0 1 0,-1-1 0,1 1 0,0-1 0,0 1 0,-1-1 0,1 0 0,0 1 0,0-1 0,0 0 0,-1 0-1,1 1 1,0-1 0,1 0 0,34 2 98,-22-3-39,66 4-94,111-13 1,-36 1-13,49-1 44,357 0-128,-425 18 0,-126-8 128,-4 0 0,-1 0 0,1 0 0,-1 0 0,0 0 0,1 1 0,7 2 0,-8-2-65,0-1 0,1 1 1,-1-1-1,0 0 0,7-1 0,-9 1 21,1 0 0,-1 0 0,1-1-1,-1 0 1,0 1 0,1-1 0,-1 0 0,0-1 0,1 1 0,4-3 0,-3-3-36,0-1 0,0 1 0,0-1 0,-1 0 1,-1-1-1,1 1 0,2-11 0,8-17 79,-8 24 17,-1 0 0,-1-1 0,0 0 1,-1 0-1,-1 0 0,3-22 1,-4 6-10,-4-53 0,1 69 28,0 1 1,-7-22-1,6 24-14,0 1 1,1 0-1,0 0 1,-1-16-1,-1 16-42,-1 1-1,0-1 1,0 1 0,-9-10-1,-1 10 150,13 7-134,0 0-1,0-1 1,0 1-1,0 0 1,0 0-1,0 1 0,0-1 1,-1 0-1,1 1 1,0-1-1,0 1 1,-1 0-1,1 0 1,0 0-1,-1 0 1,1 0-1,0 0 0,-3 1 1,-11-1 2,-93-4 7,59 3 60,-74-10-1,-82-8 218,116 13-69,-11 3-99,58 2-19,-63-7 1,53 2-60,0 2 1,-90 7-1,35-1-31,68 0-3,30-1 0,0 0 0,-1-1 0,1 0 0,0-1 0,-1 0 0,1 0 0,-13-5 0,15 4 13,0 0 0,0 1-1,-1 0 1,-13 0 0,-10-1 158,16 5-111,16-3-65,0 0-1,0 0 0,0 0 1,-1 0-1,1 0 1,0 0-1,0 0 0,0 0 1,-1 0-1,1 0 1,0 1-1,0-1 1,0 0-1,0 0 0,-1 0 1,1 0-1,0 1 1,0-1-1,0 0 0,0 0 1,0 0-1,0 0 1,-1 1-1,1-1 1,0 0-1,0 0 0,0 1 1,0-1-1,0 0 1,0 0-1,0 0 0,0 1 1,0-1-1,0 0 1,0 0-1,0 0 1,0 1-1,0-1 0,0 0 1,0 0-1,0 1 1,0-1-1,1 0 0,-1 0 1,0 0-1,0 1 1,0-1-1,0 0 1,11 14-3089</inkml:trace>
</inkml:ink>
</file>

<file path=word/ink/ink1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0.277"/>
    </inkml:context>
    <inkml:brush xml:id="br0">
      <inkml:brushProperty name="width" value="0.05" units="cm"/>
      <inkml:brushProperty name="height" value="0.05" units="cm"/>
      <inkml:brushProperty name="color" value="#849398"/>
    </inkml:brush>
  </inkml:definitions>
  <inkml:trace contextRef="#ctx0" brushRef="#br0">56 17 7168,'3'-16'12673,"-7"21"-12995,-3 12 806,0 0-1,0 1 0,2 0 0,0 0 0,1 0 0,1 0 1,-1 24-1,-8 37-445,11-72-806,1-1-128</inkml:trace>
  <inkml:trace contextRef="#ctx0" brushRef="#br0" timeOffset="1">137 191 7936,'0'0'251,"-1"1"1,0 0-1,1 0 1,0 0-1,0-1 1,0 1-1,-1 0 1,1 0 0,0 0-1,0 0 1,-1-1-1,1 0 1,0 1-1,0 0 1,0 0-1,0 0 1,0 0-1,0 0 1,1 1-1,-1-1-135,0-1 0,0 0 0,0 1 0,0 0-1,0 0 1,0-1 0,0 1 0,0 0 0,0-1 0,0 1-1,0 0 1,0-1 0,0 1 0,-1 0 0,1-1 0,0 0-1,-1 1 1,1-1 0,0 1 0,-1 0 0,1-1 0,0 1-1,-1-1 1,1 1 0,-1-1 0,1 1 0,-1-1 0,0 1-1,1-1 1,-1 0 0,1 1 0,-1-1 0,-1 1 10,0 0 1,1 0-1,-1 0 1,0 1-1,2-1 1,-2 1-1,1-1 1,-1 0-1,1 1 1,0-1-1,0 1 1,-1 3-1,1-3-81,0 0 0,-1 0 0,1-1 0,0 0-1,-1 1 1,2 0 0,-2-1 0,-2 3 0,4-4 403,0-1-355,0 0 0,0 0 0,0 0 0,1 0 0,-1-1 0,1 1 0,-1 0 0,1 1 1,-1-1-1,1 0 0,0 0 0,-1 0 0,1 0 0,-1 0 0,1 1 0,0-1 0,0 0 0,2 0 0,8-11 485,-7 3-422,-1 2 47,0 2 0,0 0 0,1-1 0,-1 1 0,8-8 0,-11 12-181,1 0 0,0 0-1,0 1 1,1 0 0,-1-1-1,0 0 1,-1 1 0,1-1-1,0 1 1,0-1 0,1 1-1,-1-1 1,0 1 0,0 0-1,1 0 1,-2 0 0,1 0-1,1 0 1,-1 0 0,0 0-1,0 0 1,1 0 0,-1 0-1,-1 1 1,2-1 0,-1 1-1,0-1 1,0 1 0,0-1 0,0 1-1,0 0 1,0-1 0,0 0-1,0 1 1,-1 0 0,3 2-1,-1-1-20,0 0 0,-1-1 0,1 2 1,0-1-1,-1 1 0,1-2 0,-1 2 0,0 0 0,0-1 0,0 0 0,0 1 0,0 0 0,-1-1 0,1 1 0,-1 0 0,0 0 0,1-1 0,-1 1 1,0 0-1,-1 3 0,0-1-20,1 0 1,0-1-1,1 1 1,-1 0-1,1-1 1,2 9 0,2-5-516,3-2-106</inkml:trace>
</inkml:ink>
</file>

<file path=word/ink/ink1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1.345"/>
    </inkml:context>
    <inkml:brush xml:id="br0">
      <inkml:brushProperty name="width" value="0.05" units="cm"/>
      <inkml:brushProperty name="height" value="0.05" units="cm"/>
      <inkml:brushProperty name="color" value="#849398"/>
    </inkml:brush>
  </inkml:definitions>
  <inkml:trace contextRef="#ctx0" brushRef="#br0">23 29 6656,'0'0'11263,"0"6"-10751,0 5 0,0 10 256,-3 5 0,-1-2-896,4-1 0,-2 12 640,-2-1 128,4-1-384,0-10 0,-4-5-256,4-8 0,-2-6-1024,-2-8 128</inkml:trace>
  <inkml:trace contextRef="#ctx0" brushRef="#br0" timeOffset="1">30 33 7936,'2'2'3684,"1"-9"-2592,-3 6-797,0-1 0,1 2 0,-1-2 0,1 0 0,-1 1 0,1-1 0,-1 1 0,1-1 0,0 2 0,0-2 0,-1 1 0,1 0 0,0 0 0,0-1 0,0 1 0,2 0 0,-1 0-112,2 0 0,0 0 0,-1 0 0,1 0 0,-1 1-1,1 0 1,0 0 0,-1 0 0,1 0 0,0 1-1,-1 0 1,1-1 0,-1 1 0,1 1 0,3 0-1,-5-2-146,0 1-1,0 0 1,-1-1-1,0 1 1,1 0-1,0 0 1,0 0-1,-1 0 1,0-1-1,0 2 1,1-1-1,-1 0 1,0 1-1,1-1 1,-1 1-1,-1-1 1,1 0-1,0 1 1,0 0-1,0-1 1,0 1-1,-1 0 1,1-1-1,0 1 0,-1 0 1,0 0-1,1 0 1,-1-1-1,0 1 1,0 0-1,0-1 1,-1 4-1,-5 10 113,0-1 0,-1 0 0,0 0-1,-1-1 1,-1 1 0,-18 18-1,25-28-221,-3 5-310</inkml:trace>
  <inkml:trace contextRef="#ctx0" brushRef="#br0" timeOffset="2">187 233 8064,'3'-12'14335,"-3"9"-12543,0-3-2176,6-5 0,-6-1 1280,6 1 0,-2 2-640,8 0 0,-2 0-1152,6 7 128</inkml:trace>
  <inkml:trace contextRef="#ctx0" brushRef="#br0" timeOffset="3">346 179 8704,'-3'0'652,"2"0"0,-2 0 1,0 0-1,0 0 0,1 0 0,-1 1 1,0-1-1,2 1 0,-2-1 0,0 1 1,0 0-1,2 0 0,-2 1 1,1-1-1,-1 0 0,-2 3 0,1-2-224,2 1-1,-1-1 0,-1 1 0,2 1 1,-1-2-1,-2 7 0,5-9-417,-1 0 0,0 1 1,1-1-1,-1 1 0,0 0 0,1 0 0,-1 0 0,1 0 0,-1-1 0,1 1 0,0 0 0,-1 0 0,1-1 0,0 1 0,0 0 1,0 0-1,0 0 0,0 0 0,0 0 0,0 0 0,0 0 0,0 0 0,0 0 0,0-1 0,0 1 0,1 0 0,-1 0 0,0 0 1,1-1-1,-1 1 0,1 0 0,-1 0 0,1 0 0,0 0 0,-1-1 0,1 0 0,0 1 0,-1-1 0,0 1 0,1 0 0,0-1 0,-1 1 1,1-1-1,0 1 0,0-1 0,0 0 0,0 1 0,0-1 0,0 0 0,0 1 0,1-1 0,3 1 41,-1 0 0,1 0 0,-1-1 0,1 0-1,-1 0 1,2 0 0,-2 0 0,8-3 0,13-2 39,-19 4-85,0 0 1,-1 1-1,1-1 0,0-1 0,-1 0 1,6-2-1,-9 3-17,-1 0 1,1 0 0,-1 0-1,-1-1 1,2 1-1,-1 0 1,0 0 0,0 0-1,0 0 1,0-1-1,0 1 1,0-1 0,-1 1-1,1-1 1,-1 2-1,1-2 1,-1 0 0,1 0-1,-1 1 1,0-1-1,1 1 1,-1-1 0,0 1-1,0-1 1,0 0-1,0 0 1,-1-1 0,0 1-34,1-1 0,-1 1 0,1 0 0,-1-1 0,1 1 0,-1-1 1,-1 2-1,1-2 0,0 1 0,-1 0 0,1 1 0,0-2 0,-1 1 0,0 0 1,0 0-1,0 1 0,1 0 0,-1-1 0,0 1 0,-1-1 0,1 1 0,0 0 1,0 0-1,-1 1 0,1-1 0,0 0 0,0 1 0,-3-1 0,-5 3-723</inkml:trace>
</inkml:ink>
</file>

<file path=word/ink/ink1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2.354"/>
    </inkml:context>
    <inkml:brush xml:id="br0">
      <inkml:brushProperty name="width" value="0.05" units="cm"/>
      <inkml:brushProperty name="height" value="0.05" units="cm"/>
      <inkml:brushProperty name="color" value="#849398"/>
    </inkml:brush>
  </inkml:definitions>
  <inkml:trace contextRef="#ctx0" brushRef="#br0">68 88 5760,'-1'-2'924,"1"0"0,-1 0 1,0-1-1,0 2 0,1-1 1,-2 0-1,2 0 0,-1 0 1,0 1-1,-3-4 0,3 4-715,1 1-1,0 0 0,-1 0 1,1-1-1,-1 1 1,1 0-1,0 0 0,0 0 1,0 0-1,-1-1 1,1 1-1,-1 0 0,1 0 1,-1 0-1,1 0 0,-1 0 1,1 0-1,-1 0 1,1 0-1,-1 1 0,1-1 1,-1 0-1,1 0 1,-1 0-1,0 1 0,-9 7-668,-15 24 460,24-31 14,0 0 0,1 0 1,-1-1-1,1 0 0,-1 1 1,1 0-1,-1 0 1,1 0-1,-1 0 0,1 1 1,-1-1-1,1 0 0,0 0 1,-1-1-1,1 1 0,0 0 1,0 0-1,0 1 1,0-1-1,0 0 0,0 0 1,0 0-1,0-1 0,0 2 1,1-1-1,-1 0 0,0 0 1,1 0-1,-1 0 0,1 0 1,-1 0-1,1-1 1,0 1-1,-1 0 0,0 0 1,1 0-1,0 0 0,0 0 1,0-1-1,-1 1 0,1 0 1,0-1-1,0 1 0,0-1 1,0 0-1,0 1 1,0-1-1,0 0 0,0 1 1,0-1-1,2 0 0,-1 1-25,-1-1-1,2 0 1,-1 1-1,1-1 1,-2 0-1,2 0 1,-1-1-1,1 1 1,-2-1-1,1 1 1,1-1-1,-1 0 1,0 1-1,0 0 1,0-1-1,0-1 1,0 1-1,-1 0 0,1-1 1,0 1-1,0 0 1,0-1-1,0 1 1,0-3-1,0 1-6,0-2-1,0 2 0,-1-1 1,1-1-1,-1 2 0,0-2 1,0 1-1,0 0 0,-1 0 1,1-1-1,-1-7 0,-3 72 787,-18 109 0,21-168-763,-1 0 0,1 0 0,0 0 0,0 1 0,-1-1 0,1 0 0,0 0 0,0-1 0,0 1 0,-1 0 0,1 0 0,-1 0 0,0 0 0,1 0 0,-1 0 0,0 0 0,0 0 0,0-1 0,0 0 0,0 1 0,1 0 0,-1-1 0,-1 2 0,1-3-1,0 1 0,0 0-1,0 0 1,1-1 0,-1 1-1,0 0 1,0-1 0,1 1 0,0-1-1,-1 1 1,0 0 0,1 0-1,-1-1 1,0 1 0,1-1-1,-1 0 1,1 1 0,-1-1 0,1 0-1,-1 0 1,1 1 0,0-1-1,-1 0 1,1 0 0,0 1-1,0 0 1,-1-1 0,1 0 0,0 0-1,0-1 1,-9-53-1241,6 32 319</inkml:trace>
  <inkml:trace contextRef="#ctx0" brushRef="#br0" timeOffset="1">214 134 9856,'-10'0'4864,"20"0"4223,-7-5-8191,4-4 128,-4-8-1280,1 2 0,-1 1 768,0 0 128,-3 3-512,0 1 128,4 4-384,-1 3 0,3 3-896,1 0 128</inkml:trace>
  <inkml:trace contextRef="#ctx0" brushRef="#br0" timeOffset="2">328 88 6144,'3'0'790,"0"-1"-1,-1 0 1,1 0 0,0 0 0,-1 0 0,1 0-1,-1-1 1,1 1 0,-1 0 0,0-1 0,0 0 0,1 0-1,1-2 1,2-1-2,-2 0 0,1-1 0,-1 1 0,5-9 0,-8 14-721,0-1 1,-1 0 0,1 0-1,-1 0 1,1-1 0,-1 1-1,1 0 1,-1 0 0,0 0 0,0 0-1,1 0 1,-1-1 0,0 1-1,0 0 1,0 0 0,-1-2-1,1 3-1,0-1 0,-1 0 0,1 0 0,-1 1 0,1-1 0,0 0 0,-1 1 0,1-1 0,-1 1 0,0-1 0,1 1 0,-1 0 0,1 0 0,-1-1 0,1 1 0,0-1 0,-1 1 0,0 0 0,1-1 0,-2 1 0,0-1 5,-1 1 0,2-1 1,-1 1-1,-1 0 0,1 0 0,0 0 1,1 0-1,-2 0 0,1 1 0,0-1 1,1 1-1,-2-1 0,1 1 0,0 0 1,0 0-1,1-1 0,-4 3 0,1 0-56,1 0 0,-1 0-1,2 1 1,-2-1 0,1 1-1,0 0 1,1-1 0,-1 2-1,0-1 1,2 0 0,-1 0-1,0 1 1,0-1 0,1 1-1,-1 6 1,2-10-21,0-1 0,0 1 0,1 0 1,-1 0-1,1 0 0,-1 0 0,1 0 0,0 0 0,-1 0 1,1 0-1,0-1 0,-1 1 0,1 0 0,0 0 0,0-1 1,-1 1-1,1 0 0,0-1 0,0 1 0,0-1 0,0 1 1,0-1-1,0 1 0,0-1 0,1 1 0,33 7-145,-28-7 49,19 4-730,3-5-86</inkml:trace>
</inkml:ink>
</file>

<file path=word/ink/ink1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3.556"/>
    </inkml:context>
    <inkml:brush xml:id="br0">
      <inkml:brushProperty name="width" value="0.05" units="cm"/>
      <inkml:brushProperty name="height" value="0.05" units="cm"/>
      <inkml:brushProperty name="color" value="#849398"/>
    </inkml:brush>
  </inkml:definitions>
  <inkml:trace contextRef="#ctx0" brushRef="#br0">92 3 7040,'-1'0'318,"1"0"0,0-1 1,0 1-1,0 0 0,-1-1 1,1 1-1,-1 0 0,1 0 1,-1 0-1,1 0 0,-1 0 1,0-1-1,1 1 0,-1 0 1,1 0-1,-1 0 0,1 0 0,-1 0 1,1 1-1,-1-1 0,1 0 1,-1 0-1,1 0 0,0 0 1,0 1-1,-1-1 0,1 0 1,-1 0-1,1 1 0,-1-1 1,-17 9 2762,16-7-3044,1 0 1,-1 0-1,0 0 1,2 1-1,-1-2 1,0 2-1,-1 0 0,1-1 1,1 0-1,-1 1 1,0 0-1,1-1 1,-1 0-1,1 1 1,0 0-1,0-1 1,0 1-1,0-1 1,1 1-1,0 3 0,2 5 150,0-1-1,1 1 0,8 14 0,0 7-181,-12-32-2,0 1 0,0-1 1,0 1-1,0-1 1,-1 0-1,1 1 0,0-1 1,-1 0-1,1 1 1,0-1-1,-1 0 0,1 0 1,-1 1-1,1-1 1,-1 0-1,1 0 0,-1 0 1,1 0-1,-1 0 1,1 1-1,-1-1 0,1 0 1,-1 0-1,1 0 0,0 0 1,0 0-1,-1 0 1,1-1-1,-1 1 0,0 0 1,0 0-3,-43 5-193,31-5-128,3-5-64</inkml:trace>
  <inkml:trace contextRef="#ctx0" brushRef="#br0" timeOffset="1">243 9 9344,'0'0'206,"-1"-1"1,1 0-1,0 1 1,0-1-1,0 1 1,0-1-1,0 1 1,0 0-1,-1 0 1,1 0-1,-1-1 1,1 1-1,0 0 1,-1-1-1,1 1 1,-1 0-1,1-1 1,-1 1-1,1 0 1,-1-1-1,1 1 1,-1 0-1,1 0 1,-1 0-1,1 0 1,-1 0-1,1-1 1,-1 1-1,1 0 1,0 0-1,-1 0 1,1 1-1,-1-1 1,1 0 0,-2 0-1,2 0-70,-1 1 1,0-1-1,1 1 1,-1-1-1,1 1 1,-1-1-1,1 1 1,-1-1-1,1 0 1,0 0-1,0 1 1,-1 0-1,1-1 0,0 1 1,-1 0-1,1-1 1,0 1-1,0 0 1,-1-1-1,1 1 1,0 0-1,0 0 1,0-1-1,0 0 1,0 1-1,0 0 0,0-1 1,0 2-1,3 9-128,-1-1-1,1 1 1,6 13-1,-5-17 10,-2 1 1,2 1-1,-2 0 0,0-1 0,-1 1 0,2 12 0,-3-19 5,0-1 0,0 0 1,0 1-1,0-1 0,0 1 0,-1-2 1,1 1-1,-1 1 0,1-1 1,-1 0-1,0 1 0,1-1 0,0 0 1,-1-1-1,0 2 0,0-1 1,0 0-1,0 0 0,0 0 1,0 0-1,0 0 0,0-1 0,1 1 1,-1-1-1,-1 1 0,1-1 1,0 1-1,-1-1 0,1 1 0,0-1 1,0 0-1,0 1 0,-1-1 1,1 0-1,-1 0 0,-1 0 1,-4 0 212,1 0 1,-1-1 0,0 0 0,0 0 0,-11-3 0,14 3-129,2 1 0,-2-1 0,1 1 1,0 0-1,-1 0 0,-3 0 0,-10 0-303,9-1-188</inkml:trace>
</inkml:ink>
</file>

<file path=word/ink/ink1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4.580"/>
    </inkml:context>
    <inkml:brush xml:id="br0">
      <inkml:brushProperty name="width" value="0.05" units="cm"/>
      <inkml:brushProperty name="height" value="0.05" units="cm"/>
      <inkml:brushProperty name="color" value="#849398"/>
    </inkml:brush>
  </inkml:definitions>
  <inkml:trace contextRef="#ctx0" brushRef="#br0">3 6 7168,'-2'5'14591,"8"-5"-12927,54-5-384,-12 1-2560,-19 2 0</inkml:trace>
</inkml:ink>
</file>

<file path=word/ink/ink1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5.615"/>
    </inkml:context>
    <inkml:brush xml:id="br0">
      <inkml:brushProperty name="width" value="0.05" units="cm"/>
      <inkml:brushProperty name="height" value="0.05" units="cm"/>
      <inkml:brushProperty name="color" value="#849398"/>
    </inkml:brush>
  </inkml:definitions>
  <inkml:trace contextRef="#ctx0" brushRef="#br0">0 350 6784,'4'-8'8287,"2"-18"-6161,2-29-1020,-4-107 3619,-4 111-3370,11 67-1013,12 77-221,2 9-30,-21-89-45,0-1 1,2 1-1,0-1 0,0 0 1,14 19-1,-18-29-12,-1 0 0,0 0 0,1 0 0,-1 0 0,1-1 0,0 1 0,0 0 0,-1-1 0,1 0 0,0 1 0,0-1 0,4 2-1,-5-3-6,1 0 0,-1 0-1,0-1 1,0 1-1,1 0 1,-1 0-1,0 0 1,0-1-1,0 1 1,0-1-1,0 1 1,1-1-1,-1 1 1,0-1-1,0 0 1,0 1-1,0-1 1,0 0-1,-1 0 1,1 0-1,0 0 1,0 0-1,0 0 1,-1 0-1,2-1 1,3-6 94,-1 1 0,0-1 1,0 1-1,0-1 0,-1-1 1,0 1-1,-1 0 0,1-1 1,-2 1-1,2-10 0,-1-12 128,-2-48 1,-2 32-633,1 38 152,1 8 206,0 0 0,0 0 0,0 0 0,0 0 0,0 0 0,0 0 0,0 0 0,0 0 0,0 0 0,0 0 0,0 0 0,0 0 0,0 0 0,0 0 0,0 0 0,0 0 0,-1 0 1,1 0-1,0 0 0,0 0 0,0 0 0,0 0 0,0 0 0,0 0 0,0 0 0,0 0 0,0 0 0,0 0 0,0 0 0,0 0 0,0 0 0,0 0 0,0 0 0,0 0 0,-1 0 1,1 0-1,0 0 0,0 0 0,0-1 0,0 1 0,0 0 0,0 0 0,0 0 0,0 0 0,0 0 0,0 0 0,0 0 0,-1 11-1127</inkml:trace>
  <inkml:trace contextRef="#ctx0" brushRef="#br0" timeOffset="1">358 272 7680,'-12'-6'11769,"11"6"-11317,-2-5-876,-9 16 146,11-8 355,-1 0 0,1 1 0,-1-1 0,1 1 0,0-1 0,1 1-1,-1 0 1,1-1 0,-1 1 0,1 0 0,0-1 0,0 1 0,1 0-1,-1 0 1,1-1 0,1 5 0,-2-6-65,0 0 1,1 0-1,-1 0 0,1 0 1,-1 0-1,1 0 0,0 0 1,0 0-1,0 0 0,0 0 0,0 0 1,1 0-1,-1-1 0,0 1 1,1-1-1,-1 1 0,1-1 1,0 1-1,-1-1 0,1 0 1,0 0-1,0 0 0,0 0 1,0 0-1,0 0 0,0 0 1,0-1-1,3 1 0,-4-1 5,1 0 0,-1 0 1,0 0-1,0 0 0,0-1 0,1 1 0,-1 0 0,0-1 0,0 1 0,0-1 0,0 0 0,0 1 0,0-1 0,0 0 0,0 1 0,0-1 0,0 0 0,0 0 0,0 0 0,1-2 0,-1 0 40,1 0-1,0 0 0,-1 0 1,0 0-1,0 0 0,0-1 1,1-5-1,-1 3 27,0 0 0,0 0 1,-1 0-1,0 0 0,-1 0 0,1 0 0,-1 0 0,-3-10 1,4 14-124,-1 1 1,1 0 0,-1 0-1,0-1 1,1 1 0,-1 0 0,0 0-1,0 0 1,0 0 0,0 0-1,0 0 1,0 0 0,0 0-1,-1 1 1,1-1 0,0 0 0,0 1-1,-1-1 1,1 1 0,0-1-1,-1 1 1,1 0 0,0-1-1,-1 1 1,1 0 0,0 0 0,-1 0-1,1 0 1,-1 0 0,1 0-1,-3 1 1,4-1 17,-12 0-896</inkml:trace>
  <inkml:trace contextRef="#ctx0" brushRef="#br0" timeOffset="2">576 29 7680,'-1'-2'630,"0"0"0,1 0-1,0 0 1,-1 1 0,1-1 0,0 0 0,0 0 0,0 0 0,3-9 7418,-2 76-7387,-4 125-312,5-99-357,-2-85-26,0-4-24,0 0 1,0 0-1,0 1 1,0-1 0,0 0-1,-1 0 1,1 1-1,-1-1 1,1 0-1,-1 0 1,0 0 0,0 0-1,0 0 1,-2 3-1,-7 9-710</inkml:trace>
  <inkml:trace contextRef="#ctx0" brushRef="#br0" timeOffset="3">525 308 9472,'0'0'4736,"7"-13"4095,4 6-8319,-4 2 0,8 5 0,7-11 128,2 6-1280,9 5 128</inkml:trace>
</inkml:ink>
</file>

<file path=word/ink/ink1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6.649"/>
    </inkml:context>
    <inkml:brush xml:id="br0">
      <inkml:brushProperty name="width" value="0.05" units="cm"/>
      <inkml:brushProperty name="height" value="0.05" units="cm"/>
      <inkml:brushProperty name="color" value="#849398"/>
    </inkml:brush>
  </inkml:definitions>
  <inkml:trace contextRef="#ctx0" brushRef="#br0">76 261 7168,'-4'-2'677,"0"0"0,1 1 1,-1 0-1,1 0 0,-1 1 1,-5-2-1,8 2-515,-1-1-1,1 1 1,0 0 0,0 0-1,0 0 1,-1 0 0,1 0-1,0 1 1,-1-1 0,2 0 0,-1 1-1,-1-1 1,1 0 0,0 1-1,-1 0 1,1-1 0,0 0-1,1 1 1,-1 0 0,0-1 0,-2 3-1,2 0 74,1-2 0,-1 2-1,1 0 1,-1 0 0,1-1-1,0 0 1,0 1 0,1-1 0,0 4-1,-1 5 726,1-7-871,0 0 1,0-1-1,0 1 1,0 0-1,0-1 1,1 1-1,-1-1 1,1 1 0,1 0-1,-2-1 1,2 0-1,-1 0 1,1 0-1,-1 0 1,1 0-1,0-1 1,4 4-1,19 22 518,-25-27-600,-1-1 0,0 0 0,0 1 0,0-1 0,0 0 0,0 1 0,-1-1 0,1 0 0,0 1 0,0-1 0,0 0 0,0 1 0,0-1 0,0 0 0,-1 1 0,1-1 0,0 0 0,0 1 0,0-1 0,-1 0 0,1 0 0,0 0 0,0 1 0,-1-1 0,1 0 0,0 0 0,0 0 0,-1 1 0,1-1 0,0 0 0,0 0 0,0 0 0,0 0 0,-1 0 0,1 0 0,0 0 0,-1 0 0,1 0 0,0 0 0,-1 0 0,-17 4 161,14-3-111,2-1-13,0 0-1,-1 1 1,0-1-1,1-1 1,-1 1-1,0 0 1,-4-2-1,-13-1-369,13 3-80</inkml:trace>
  <inkml:trace contextRef="#ctx0" brushRef="#br0" timeOffset="1">150 23 7424,'0'-4'1084,"3"-15"5966,2 27-5286,-1 6-1437,1 0 0,-1 0 0,-1 1 0,-1-1 0,2 23-1,-3 79 515,-2-59-144,1 53-761,-1-101-598,-2-6-106</inkml:trace>
  <inkml:trace contextRef="#ctx0" brushRef="#br0" timeOffset="2">148 289 6656,'0'6'3328,"9"-3"-1408,-2 0 1408,-1-6-3200,8 3 128,4 0 128,5 0 0,3 3-640,7 2 128,-5-10 128,2 2 128</inkml:trace>
</inkml:ink>
</file>

<file path=word/ink/ink1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9.418"/>
    </inkml:context>
    <inkml:brush xml:id="br0">
      <inkml:brushProperty name="width" value="0.05" units="cm"/>
      <inkml:brushProperty name="height" value="0.05" units="cm"/>
      <inkml:brushProperty name="color" value="#849398"/>
    </inkml:brush>
  </inkml:definitions>
  <inkml:trace contextRef="#ctx0" brushRef="#br0">121 16 7424,'-2'0'293,"1"1"0,-1-1 0,2 0 0,-2-1 0,1 1 0,-1 0 0,1 0 0,-1-1-1,1 1 1,0-1 0,0 1 0,-3-1 0,4 1-59,-1-1 1,0 1-1,0-1 0,1 1 0,-1 0 0,0-1 0,0 1 0,0 0 0,0 0 1,0-1-1,0 1 0,0 0 0,0 0 0,0 0 0,1 0 0,-1 1 0,0-1 0,0 0 1,0 0-1,-2 1 0,-5 4 605,-1 1 1,1 0 0,0 0-1,-15 14 1,21-18-784,0 1 0,0-2 0,0 2 0,-1-1 0,2 1 0,0-1 1,-1 1-1,0 0 0,1-1 0,-1 1 0,2 0 0,-1-1 0,0 2 0,0-1 0,0-1 0,1 2 0,0-1 0,-1-1 1,1 2-1,1 5 0,-1-8-48,1 1 1,-1-1 0,1 0 0,-1 0 0,1 1-1,0-1 1,-1 1 0,0-1 0,1 0 0,0 0-1,0 0 1,0 0 0,0 0 0,0 0 0,0 0-1,1 0 1,-2 0 0,1 0 0,0-1-1,1 1 1,-1-1 0,1 0 0,-1 1 0,0-1-1,0 1 1,1-1 0,-1 0 0,1 1 0,-1-1-1,1 0 1,-1 0 0,0 0 0,0 0 0,1 0-1,-1-1 1,3 0 0,4 0 48,0-2 0,0 0 0,-1 0 0,15-7 0,-16 7-49,-3 1 11,-1 0 0,0 1 0,0 0-1,0-1 1,1 0 0,-2 0-1,1 0 1,0 0 0,0-1 0,-1 1-1,1 0 1,-2 0 0,2-1 0,-1 0-1,0 1 1,0 0 0,1-6 0,6-11 155,8 35 701,20 24-576,-23-51 703,-12 9-908,-1-1 0,1 2 0,0-1 0,-1-1-1,0 1 1,1 0 0,-1 0 0,0 0 0,0-1 0,-1 1-1,1 1 1,-1-5 0,0 4-50,1 0-1,0 0 1,-1-1 0,1 1 0,0 1-1,0-2 1,0 1 0,1-1-1,-1 2 1,0-2 0,1 1-1,0 0 1,-1 0 0,1 0-1,-1 0 1,3-3 0,0 2-217,0 0 0,-1 1 0,1-1 0,1 1 0,-2-1 0,1 2 0,1-1 0,-1 0 0,1 0 0,-1 0-1,0 1 1,1 0 0,-1 0 0,1 0 0,1 0 0,-2 1 0,6-1 0,1 3-1363</inkml:trace>
</inkml:ink>
</file>

<file path=word/ink/ink1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40.483"/>
    </inkml:context>
    <inkml:brush xml:id="br0">
      <inkml:brushProperty name="width" value="0.05" units="cm"/>
      <inkml:brushProperty name="height" value="0.05" units="cm"/>
      <inkml:brushProperty name="color" value="#849398"/>
    </inkml:brush>
  </inkml:definitions>
  <inkml:trace contextRef="#ctx0" brushRef="#br0">1508 16 7680,'-4'-11'2919,"4"11"-2783,0 0-1,0-1 0,0 1 0,0 0 1,-1 0-1,1 0 0,0-1 1,0 1-1,0 0 0,0 0 1,0 0-1,-1-1 0,1 1 1,0 0-1,0 0 0,0 0 1,0 0-1,-1 0 0,1-1 1,0 1-1,0 0 0,-1 0 1,1 0-1,0 0 0,0 0 1,-1 0-1,1 0 0,0 0 1,0 0-1,0 0 0,-1 0 1,1 0-1,0 0 0,0 0 1,-1 0-1,1 0 0,0 0 1,0 0-1,-1 0 0,1 0 1,0 0-1,0 1 0,0-1 0,-1 0 1,1 0-1,0 0 0,3 17 2873,-3 32-2433,-1 0-1,-13 74 0,4-47 391,9-65-810,-1-6-92,1-1 1,1 1 0,-1 0-1,1 0 1,0 0 0,0 0-1,0 0 1,1 0-1,0-1 1,0 1 0,0 0-1,0 0 1,4 8 0,-4-13-94,-1 0 1,0 0 0,0 0-1,0 0 1,0 0 0,1 1-1,-1-1 1,0 0 0,0 0-1,0 0 1,0 0 0,1 0-1,-1 0 1,0 0 0,0 0-1,0 0 1,0 0 0,1 0-1,-1 0 1,0 0 0,0 0-1,0 0 1,1 0 0,-1 0-1,0 0 1,0 0 0,0 0-1,0-1 1,1 1 0,-1 0-1,0 0 1,0 0 0,0 0-1,0 0 1,0 0 0,1 0-1,-1-1 1,0 1 0,0 0 0,0 0-1,0 0 1,0 0 0,0-1-1,0 1 1,0 0 0,0 0-1,0 0 1,0 0 0,1-1-1,-1 1 1,0 0 0,0 0-1,0 0 1,0-1 0,0 1-1,0 0 1,-1 0 0,1 0-1,0-1 1,3-10-1219,8-77-3573,-11 90 4931,1-1 1,-1 1-1,1-1 1,0 1 0,-1-1-1,1 1 1,0-1 0,0 0-1,0 0 1,0 1 0,0-1-1,0 0 1,0 0 0,1 0-1,-1 0 1,2 1 0,23 13 98,-18-12-582,1-1-1,0 0 1,0 0 0,0 0 0,0-1-1,0-1 1,0 0 0,0 0-1,15-2 1,-23 1 469,1 1 1,0-1-1,0 0 1,-1 0-1,1 1 0,-1-1 1,1 0-1,-1-1 1,1 1-1,-1 0 0,0 0 1,0-1-1,1 1 1,-1-1-1,0 1 1,0-1-1,0 1 0,0-1 1,-1 0-1,2-1 1,-1-2 622,0 0 1,0 0-1,0 0 1,0 0-1,-1 0 1,0-5-1,0 9-680,0 1 1,0-1-1,0 1 1,0 0-1,0-1 1,0 1-1,0-1 1,0 1-1,0-1 1,0 1-1,0-1 1,0 1-1,0 0 1,-1-1-1,1 1 1,0-1-1,0 1 1,-1 0-1,1-1 1,0 1-1,0-1 0,-1 1 1,1 0-1,0 0 1,-1-1-1,1 1 1,-1 0-1,1 0 1,0-1-1,-1 1 1,0 0-1,-15 3 522,-13 15-145,25-14-354,0 0-33,0-1 0,0 1-1,1-1 1,0 1 0,0 0-1,-6 8 1,9-11-37,-1 1-1,1-1 1,-1 1-1,1-1 1,0 1-1,0-1 1,-1 1-1,1-1 1,0 1-1,0-1 1,0 1-1,1-1 1,-1 0-1,0 1 1,1-1-1,-1 1 1,0-1-1,1 1 1,0-1-1,-1 0 1,1 1-1,0-1 1,0 0-1,-1 0 1,1 0-1,0 1 1,0-1-1,1 0 1,-1 0-1,1 1 1,2 1-85,1 0-1,-1 1 1,1-1 0,0-1-1,0 1 1,0-1 0,0 0-1,0 0 1,1 0 0,-1-1-1,0 0 1,1 0 0,9 1-1,4-2-1113,0-1 0,32-4 0,-48 4 854,1 0-1,0 0 0,-1 0 1,1 0-1,-1-1 1,0 1-1,1-1 1,-1 0-1,0 0 0,0 0 1,0-1-1,-1 1 1,1-1-1,0 1 1,-1-1-1,0 0 0,1 0 1,-1 0-1,0 0 1,1-5-1,1 2 563,-1-1 0,-1 0-1,1 0 1,-1 0 0,0-1-1,-1 1 1,0-1 0,1-12 0,-2 20-165,0 0 1,0 0-1,0 0 0,0 0 1,0 0-1,0 0 1,0 0-1,0 0 1,0 0-1,0 0 1,0 0-1,0-1 1,0 1-1,0 0 1,0 0-1,0 0 1,0 0-1,0 0 0,-1 0 1,1 0-1,0 0 1,0 0 266,0-1-266,0 1-1,0 0 0,0 0 1,0 0-1,0 0 1,0 0-1,0 0 1,0 0-1,0 0 1,-1 0-1,1 0 1,0 0-1,0 0 1,0 0-1,0 0 1,0 0-1,0 0 0,0 0 1,0 0-1,0 0 1,0 0-1,0 0 1,0 0-1,0 0 1,-1 0-1,1 0 1,0 0-1,0 0 1,0 1 266,0-1-267,0 0 1,-7 7 1412,-8 14-472,12-17-561,1-2-349,1 1 1,0-1-1,0 1 1,1 0 0,-1-1-1,0 1 1,1-1-1,0 1 1,-1 0-1,1-1 1,0 1 0,1 0-1,-1-1 1,0 1-1,2 3 1,-2-5-61,0 0 0,0 0 0,0 0 0,0 0 0,1 0 0,-1 0 0,0 0 0,1 0 0,-1 0 0,1-1 0,-1 1 0,1 0 0,-1 0 0,1 0 0,0-1 0,-1 1 1,1 0-1,0 0 0,0-1 0,0 1 0,-1-1 0,1 1 0,0-1 0,0 1 0,0-1 0,0 1 0,0-1 0,0 0 0,0 0 0,0 1 0,0-1 0,0 0 0,0 0 0,0 0 0,0 0 0,0 0 0,0 0 0,0 0 0,0-1 1,0 1-1,0 0 0,1-1 0,-1 0 6,0 1 0,0-1 0,0 0 0,0 0 0,0 0 0,0 0 1,0 0-1,-1 0 0,1 0 0,0 0 0,-1 0 0,1 0 0,-1 0 0,1 0 1,-1 0-1,1 0 0,-1-1 0,0 0 0,6-29 129,-5 18-83,3-18 124,0-64-1,-5 60 206,8-49 1,-1 55 463,-4 29-273,-1 5-3,-1 47 137,-4 106-556,2-31-373,-3-90-197,-7-13-1</inkml:trace>
  <inkml:trace contextRef="#ctx0" brushRef="#br0" timeOffset="1">0 1846 8320,'5'-5'12543,"6"5"-11647,2 5-1152,2-3 128,3-2 512,4 0 128,0 3-640,-5-8 128,5 0-1280,4 5 0</inkml:trace>
  <inkml:trace contextRef="#ctx0" brushRef="#br0" timeOffset="2">427 1706 7552,'-2'-10'9558,"-4"9"-5910,-10 11-4663,4-2 2349,6-5-1207,0 0 0,0 1 0,0-1 0,1 1 0,0 1 0,-1-1 0,1 1-1,1 0 1,-1 0 0,1 0 0,0 1 0,0-1 0,1 1 0,-1 0 0,-3 9 0,4-7-55,0 0 0,1 0 0,0 0 0,0 0-1,0 0 1,1 0 0,0 0 0,1 1 0,0-1-1,0 0 1,1 1 0,2 11 0,-1-13-48,0 0 1,0 0-1,1 1 0,0-2 0,0 1 1,1 0-1,7 11 0,-8-15-130,0 0-1,0 0 0,0 0 0,0 0 0,0 0 0,1-1 1,-1 0-1,1 1 0,0-1 0,-1-1 0,1 1 1,0 0-1,0-1 0,0 0 0,7 1 0,21 2-1173</inkml:trace>
  <inkml:trace contextRef="#ctx0" brushRef="#br0" timeOffset="3">633 1874 8704,'-1'0'351,"-1"0"0,0 0 1,0 0-1,0 0 1,1-1-1,-1 1 0,0-1 1,0 1-1,1-1 1,-1 0-1,1 1 0,-1-1 1,0 0-1,-1-2 0,1 2 415,0 0 0,1 0 0,-1 0-1,0 0 1,0 0 0,0 0-1,0 0 1,0 1 0,-3-1-1,3 1-655,1 0-1,-1 0 1,1 0-1,-1 0 1,1 1-1,0-1 1,-1 0-1,1 1 1,0 0-1,-1-1 1,1 1-1,0 0 1,0-1-1,0 1 1,0 0-1,-2 1 1,-18 19-232,15-14 25,4-4 144,0 0 0,0 0 0,0 0 0,0 0 0,0 0 0,1 0 0,-1 0 0,1 1-1,0-1 1,0 1 0,1-1 0,-1 0 0,1 1 0,-1 0 0,1-1 0,0 1 0,1 3 0,-1-5-35,0 0-1,0 0 1,1 1 0,-1-1 0,1 0-1,-1 0 1,1 0 0,0 0-1,0 0 1,0 0 0,0 0 0,0 0-1,0 0 1,0 0 0,1 0 0,-1-1-1,1 1 1,-1-1 0,1 1-1,0-1 1,0 0 0,-1 1 0,1-1-1,0 0 1,0 0 0,0 0 0,4 1-1,1-1 5,-1-1-1,1 0 0,-1 0 1,1 0-1,-1-1 0,1 0 1,-1 0-1,0 0 0,1-1 1,-1 0-1,0-1 0,0 1 1,0-1-1,6-4 0,-9 5-27,0 1-1,0-1 0,0 0 0,0 0 1,0-1-1,0 1 0,-1 0 0,1-1 0,-1 0 1,0 1-1,0-1 0,0 0 0,0 0 0,0-1 1,-1 1-1,1 0 0,-1 0 0,0-1 0,0 1 1,0-1-1,0 1 0,-1-1 0,0 1 0,1-1 1,-1 1-1,0-1 0,-1-4 0,0 5-2,-1 0 0,1 0 0,0 0 1,-1 0-1,0 0 0,0 0 0,0 0 0,0 1 0,0-1 0,-1 1 0,1-1 0,-1 1 0,1 0 0,-4-2 0,1 1-5,0 0 0,1 0 0,-1 0 0,0 1 0,0 0 0,0 0 0,-10-2 0,11 3-32,0 1 1,0-1-1,0 1 0,0 0 0,0 1 0,-5 0 1,-2 2-227</inkml:trace>
  <inkml:trace contextRef="#ctx0" brushRef="#br0" timeOffset="4">724 2038 7680,'3'-18'9563,"10"-22"-5741,3-11-3256,-14 45-518,0 1 0,0 0 0,1 0 0,0 0 0,5-8 0,-8 12-27,1 0-1,-1 1 0,1-1 0,0 0 1,0 0-1,-1 1 0,1-1 0,0 0 1,0 1-1,0-1 0,0 1 0,0-1 1,0 1-1,0-1 0,2 0 0,-3 1-14,1 1-1,0-1 0,-1 0 1,1 0-1,0 0 1,-1 1-1,1-1 0,-1 0 1,1 1-1,0-1 0,-1 1 1,1-1-1,-1 1 1,1-1-1,-1 1 0,1-1 1,-1 1-1,0-1 1,1 1-1,-1-1 0,0 1 1,1 0-1,-1-1 0,0 1 1,0 0-1,1-1 1,-1 1-1,0 0 0,1 3-16,0-1 0,-1 0 0,1 0 0,-1 0 0,0 1-1,0-1 1,0 0 0,-1 6 0,0 7 5,18-35 518,-7 1-217,-9 16-236,1 0 0,-1-1 0,0 1 0,1 0 0,-1 0 0,1 0 0,0 0 0,3-4 0,-4 6-48,0-1 0,1 1-1,-1-1 1,0 1 0,0 0 0,0 0 0,0-1 0,1 1 0,-1 0 0,0 0 0,0 0-1,0 0 1,0 0 0,1 1 0,-1-1 0,0 0 0,0 0 0,0 1 0,0-1 0,0 1-1,0-1 1,0 1 0,0 0 0,0-1 0,2 2 0,0 1-2,0-1 0,0 1 0,0 0 0,-1 0 0,1 0 0,-1 0 0,0 1 0,0-1 0,0 0 0,0 1 0,-1-1 0,1 1 0,-1 0 0,0 0 0,0-1 0,0 1 0,-1 0 0,1 6 0,-1-5-64,1-1 0,0 1-1,0 0 1,0 0 0,1-1 0,-1 1 0,1-1 0,0 1 0,0-1 0,1 0-1,3 5 1,3-5-841,1-6-128</inkml:trace>
  <inkml:trace contextRef="#ctx0" brushRef="#br0" timeOffset="5">1035 1896 7680,'-4'-3'3840,"1"25"-2560,3-12 2048,-4-3-2945,0 12 129,2 7 384,-3-7 0,1 4-1024,2 6 0,-3 0 768,-1-1 0,6-6-256,-9-1 0,9-9-512,0-9 128,9-13-1664</inkml:trace>
  <inkml:trace contextRef="#ctx0" brushRef="#br0" timeOffset="6">1042 1855 7424,'1'-5'509,"-1"0"0,1 0 0,0 0 0,1 0 0,-1 0 1,1 1-1,5-10 0,-6 13-347,0 0 0,0 0 1,0-1-1,0 1 0,0 0 1,0 0-1,0 1 0,0-1 1,1 0-1,-1 0 0,0 0 0,1 1 1,-1-1-1,1 1 0,-1-1 1,1 1-1,-1 0 0,1-1 1,-1 1-1,1 0 0,-1 0 0,1 0 1,-1 0-1,1 0 0,-1 1 1,1-1-1,-1 0 0,1 1 1,-1-1-1,0 1 0,1-1 1,1 2-1,0-1-66,-1 0-1,1 1 1,-1-1 0,0 1 0,0 0 0,0-1-1,1 1 1,-2 0 0,1 0 0,0 0 0,0 1-1,-1-1 1,1 0 0,-1 1 0,1-1-1,-1 1 1,0-1 0,0 1 0,0 0 0,-1-1-1,1 1 1,-1 0 0,1-1 0,-1 1 0,0 0-1,0 0 1,0-1 0,0 1 0,-1 0 0,0 3-1,-1 4 126,0-1 0,0 0 0,-1 0 0,0 0-1,0 0 1,-1 0 0,-8 13 0,11-21-237,1-1-1,0 1 1,0-1 0,0 1 0,-1-1 0,1 1 0,0-1 0,0 1 0,-1-1-1,1 1 1,0-1 0,-1 0 0,1 1 0,-1-1 0,1 1 0,0-1 0,-1 0 0,1 0-1,-1 1 1,1-1 0,-1 0 0,1 1 0,-1-1 0,1 0 0,-1 0 0,1 0-1,-1 0 1,0 0 0,1 0 0,-1 0 0,1 0 0,-1 0 0,1 0 0,-1 0 0,1 0-1,-1 0 1,0 0 0,1 0 0,-1 0 0,1-1 0,-1 1 0,1 0 0,-1 0-1,0-1 1,0-4-752</inkml:trace>
  <inkml:trace contextRef="#ctx0" brushRef="#br0" timeOffset="7">1299 1613 9344,'0'7'12031,"0"3"-11775,0 2 0,0 8 0,0-5 128,0 14-640,-4 4 128,1 5 256,3 7 128,-4-2-384,4-5 128,0-2-256,0-15 0,4-11-768,3-10 128</inkml:trace>
</inkml:ink>
</file>

<file path=word/ink/ink1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41.550"/>
    </inkml:context>
    <inkml:brush xml:id="br0">
      <inkml:brushProperty name="width" value="0.05" units="cm"/>
      <inkml:brushProperty name="height" value="0.05" units="cm"/>
      <inkml:brushProperty name="color" value="#849398"/>
    </inkml:brush>
  </inkml:definitions>
  <inkml:trace contextRef="#ctx0" brushRef="#br0">57 351 7424,'1'0'705,"1"-1"1,-1 0-1,0 0 1,0 0-1,0 0 1,0 0-1,0 0 1,0 0-1,0 0 1,0 0-1,-1-1 1,1 1-1,1-2 1,14-27 4412,-9 17-4370,-7 12-752,1 0 0,0-1 0,0 1 0,0-1-1,-1 1 1,1-1 0,-1 1 0,1-1 0,-1 1 0,0-1-1,0 0 1,0 1 0,1-1 0,-1 0 0,-1 1 0,1-4-1,-1 4 39,1 0 0,-1 0 0,1 0 0,-1 0 0,0 0 0,1 0 0,-1 0 0,0 0 0,0 0 0,1 1 0,-1-1 0,0 0 0,0 0 0,0 1 0,0-1 0,0 1 0,0-1 0,-2 0 0,-2 0 16,1-1 0,-2 1 0,1 0 0,0 1 0,0-1 0,0 1-1,0 0 1,-9 1 0,12 0-45,1 0-1,-1-1 1,1 1 0,-1 0-1,1 0 1,0 0-1,-1 0 1,1 0 0,0 0-1,0 0 1,0 0 0,0 1-1,0-1 1,0 0-1,0 1 1,0-1 0,0 1-1,1-1 1,-1 1-1,1-1 1,-1 3 0,-1-1-3,2 0 0,-1 0 1,0 1-1,0-1 1,1 0-1,0 0 1,0 0-1,0 0 0,0 1 1,1 3-1,3 1-5,0-1-1,0-1 1,1 1-1,0-1 0,1 1 1,0-1-1,0-1 1,0 1-1,0-1 1,1 0-1,11 6 1,-17-11-36,1 1-1,0 0 1,0-1 0,0 1 0,0-1 0,0 0 0,0 1 0,0-1 0,0 0 0,-1 0 0,1 0 0,0-1 0,0 1 0,0 0 0,0-1-1,0 1 1,0-1 0,0 0 0,-1 1 0,1-1 0,0 0 0,0 0 0,-1 0 0,3-2 0,2-2-316,0-1 0,0 0 0,0 0 0,6-9 0,9-12-819</inkml:trace>
  <inkml:trace contextRef="#ctx0" brushRef="#br0" timeOffset="1">285 6 7808,'0'-1'285,"0"1"0,-1-1 0,1 1-1,0 0 1,-1-1 0,1 1 0,-1 0 0,1-1 0,-1 1 0,1 0 0,-1 0 0,1-1 0,-1 1 0,1 0 0,-1 0-1,1 0 1,-1 0 0,0 0 0,1 0 0,-1 0 0,1 0 0,-1 0 0,1 0 0,-1 0 0,1 0 0,-1 0 0,1 0 0,-1 0-1,0 1 1,1-1 0,-1 0 0,1 0 0,-1 1 0,1-1 0,-1 1 0,-3 9 3265,2 6-4558,-10 146 1626,5-45-84,6-97-498,2-16-107,-1-1 1,0 0-1,0 0 0,0 0 1,0 1-1,-1-1 1,1 0-1,-1 0 0,0 0 1,0 0-1,0 0 0,0 0 1,0 0-1,-3 4 0,1-4-825</inkml:trace>
  <inkml:trace contextRef="#ctx0" brushRef="#br0" timeOffset="2">209 318 8192,'0'-2'12799,"8"-5"-12415,3 7 384,3-3 128,5 3-1280,-1 3 0,3 4 256,4-5 0,1 1-896,-4 1 0</inkml:trace>
  <inkml:trace contextRef="#ctx0" brushRef="#br0" timeOffset="3">506 331 7680,'0'-1'442,"1"0"1,0 0 0,0 0-1,0 0 1,-1 0-1,1 0 1,-1 0 0,1 0-1,0 0 1,-1 0 0,0-1-1,1 1 1,-1 0-1,0 0 1,0 0 0,1-1-1,-1-1 1,-1-26 4782,1 15-6215,0 14 1035,0-1 0,0 0 0,0 1 0,0-1 0,0 0 1,0 1-1,0-1 0,0 0 0,0 0 0,0 1 0,-1-1 0,1 0 0,0 1 0,0-1 0,-1 0 0,1 1 1,0-1-1,-1 1 0,1-1 0,-1 1 0,1-1 0,-1 0 0,1 1 0,-1 0 0,1-1 0,-1 1 0,1-1 0,-1 1 1,1 0-1,-2-1 0,1 1 16,-1 0-1,1 0 1,0 0 0,-1 0 0,1 0-1,-1 0 1,1 1 0,0-1 0,-1 0 0,1 1-1,0-1 1,0 1 0,-1 0 0,0 0 0,-3 2 47,0 0 1,1 0-1,-1 1 1,1 0 0,0-1-1,0 1 1,-4 6 0,6-6-71,0 0 1,0-1 0,0 1-1,0 0 1,1 0 0,0 0 0,0 1-1,0-1 1,0 0 0,1 0-1,0 1 1,-1-1 0,2 0 0,-1 0-1,1 6 1,0-7-67,0 0 0,0 0-1,0 0 1,0 0 0,0 0 0,1-1 0,-1 1 0,1 0 0,0-1-1,0 1 1,0-1 0,0 1 0,0-1 0,1 0 0,-1 0 0,1 0-1,-1 0 1,1-1 0,0 1 0,-1-1 0,7 3 0,-8-4-46,1 1-1,0 0 1,0-1 0,-1 0 0,1 1 0,0-1 0,0 0 0,0 0 0,-1 0 0,1 0-1,0 0 1,0 0 0,0 0 0,-1-1 0,1 1 0,0-1 0,0 1 0,2-2 0,14-7-972</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3.045"/>
    </inkml:context>
    <inkml:brush xml:id="br0">
      <inkml:brushProperty name="width" value="0.05" units="cm"/>
      <inkml:brushProperty name="height" value="0.05" units="cm"/>
    </inkml:brush>
  </inkml:definitions>
  <inkml:trace contextRef="#ctx0" brushRef="#br0">232 22 7680,'3'-17'4207,"-3"17"-4079,0-1-1,0 1 0,0 0 1,0 0-1,0 0 0,0-1 1,-1 1-1,1 0 0,0 0 0,0 0 1,0-1-1,0 1 0,0 0 1,-1 0-1,1 0 0,0 0 1,0 0-1,0-1 0,-1 1 1,1 0-1,0 0 0,0 0 0,0 0 1,-1 0-1,1 0 0,0 0 1,0 0-1,-1 0 0,1 0 1,0 0-1,0 0 0,-1 0 1,1 0-1,0 0 0,-1 0 0,-26 13 5741,14-5-6639,-11 4 1444,1 2 0,-40 30-1,56-38-595,0 0-1,0 0 0,1 0 0,0 1 0,0 0 0,0 0 0,1 1 1,0 0-1,1 0 0,-1 0 0,2 0 0,-5 11 0,8-16-66,-1 1 0,0-1 0,1 0-1,0 1 1,0-1 0,0 1 0,0-1 0,0 1 0,1-1-1,-1 0 1,1 1 0,0-1 0,0 0 0,0 0-1,1 0 1,-1 0 0,4 6 0,-2-5 0,1 1 1,0-1 0,0-1-1,0 1 1,0 0-1,0-1 1,1 0 0,-1 0-1,1 0 1,8 2 0,-3 0-205,0-2 1,0 0 0,1 0-1,-1-1 1,1 0 0,-1-1-1,1 0 1,0-1 0,-1 0-1,1 0 1,15-3 0,-3-4-981</inkml:trace>
</inkml:ink>
</file>

<file path=word/ink/ink1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44.942"/>
    </inkml:context>
    <inkml:brush xml:id="br0">
      <inkml:brushProperty name="width" value="0.05" units="cm"/>
      <inkml:brushProperty name="height" value="0.05" units="cm"/>
      <inkml:brushProperty name="color" value="#849398"/>
    </inkml:brush>
  </inkml:definitions>
  <inkml:trace contextRef="#ctx0" brushRef="#br0">111 200 8192,'0'0'306,"-2"-1"1,1 1 0,0-1-1,-1 0 1,1 1 0,0-1-1,0 1 1,0-1 0,0 0-1,0 0 1,0 0 0,0 0-1,0 0 1,0-1 0,0 1-1,-5-2 6327,-6 12-6773,8-7 666,-2 2-356,0 2 1,0-1 0,1 1-1,-1 0 1,1 0 0,1 0-1,-1 1 1,0 0 0,2 0-1,-1-1 1,1 2 0,0 0-1,0-1 1,1 0 0,0 1-1,-1 11 1,2-18-146,1 1-1,0 0 1,0-1 0,0 0 0,0 1-1,1-1 1,-1 1 0,0 0 0,1-1-1,-1 0 1,1 0 0,-1 1 0,1 0-1,0-1 1,-1 1 0,0-2 0,1 1-1,0 1 1,0-1 0,1 0-1,-1 0 1,0 1 0,0-1 0,0-1-1,0 1 1,0 0 0,1-1 0,-1 1-1,1 0 1,-1 0 0,1-1 0,-2 1-1,2-1 1,0 0 0,1 1 0,0-1 5,-2 0 0,2 0 1,0 0-1,-1 0 0,0 0 0,1-1 1,0 1-1,-1-1 0,0 0 1,0 0-1,1 0 0,-1 0 1,0 0-1,0 1 0,0-2 0,1 1 1,-2-1-1,1 0 0,0 1 1,0 0-1,2-5 0,1-1-24,-1 0 0,0 0 0,0 0-1,-2-1 1,1 1 0,0 0 0,0-1-1,-2-1 1,2-8 0,1-13 54,-1-34 0,-2 3 18,5-30 328,-6 91-400,0 0 1,0 0 0,0 0 0,1-1 0,-1 1 0,0 0 0,0 0 0,0 0 0,0 0 0,0 0 0,0 0 0,0 0 0,0 0 0,0-1 0,0 1-1,0 0 1,0 0 0,0 0 0,0-1 0,0 1 0,0 0 0,0 0 0,0 0 0,0 0 0,-1-1 0,1 1 0,0 0 0,0 0 0,0 0-1,0-1 1,0 1 0,0 0 0,0 0 0,-1 0 0,1 0 0,0 0 0,0 0 0,0-1 0,0 1 0,-1 0 0,1 0 0,0 0 0,-5 8 154,-4 17-2,8-7-66,-2-6-26,2 0 1,-1 0-1,2 21 1,8 58-36,8 71-277,-11-144-33</inkml:trace>
</inkml:ink>
</file>

<file path=word/ink/ink1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53.298"/>
    </inkml:context>
    <inkml:brush xml:id="br0">
      <inkml:brushProperty name="width" value="0.05" units="cm"/>
      <inkml:brushProperty name="height" value="0.05" units="cm"/>
    </inkml:brush>
  </inkml:definitions>
  <inkml:trace contextRef="#ctx0" brushRef="#br0">39 9 3200,'0'-8'9493,"3"11"-7729,-2-3-1733,-1 0 1,1 0-1,-1 0 1,0 0-1,1 0 1,-1 1-1,0-1 1,0 0-1,0 0 1,0 0-1,0 1 1,1-1-1,-1 0 1,0 0-1,0 0 1,1 0-1,-1 0 1,0 1 0,0-1-1,0 0 1,1 1-1,-1-1 1,0 0-1,0 1 1,0-1-1,0 0 1,0 1-1,0-1 1,0 1-1,1 12 448,-1 0 0,0 0 0,-1-1 1,-4 24-1,-17 50 2495,21-82-2861,-3 12 608,0-3-332,0-2 0,2 2 0,0-1 0,-1 16 0,3-27-370,0 0-1,1-1 1,-1 1-1,1 0 1,-1 0-1,1 0 1,0-1-1,-1 1 1,1 0 0,-1 0-1,1-1 1,-1 1-1,1 0 1,0-1-1,0 0 1,0 0-1,0 1 1,0-1-1,0 0 1,0 1-1,0-1 1,-1 0-1,1 1 1,0-1-1,0 0 1,2 0-1,29 4 454,-29-4-441,19 2 174,-17-1-222,-1 0 0,2 0 1,-2-1-1,1 1 0,0-1 1,0-1-1,-1 1 0,2-1 1,-2 0-1,10-2 0,3-5-495</inkml:trace>
</inkml:ink>
</file>

<file path=word/ink/ink1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54.427"/>
    </inkml:context>
    <inkml:brush xml:id="br0">
      <inkml:brushProperty name="width" value="0.05" units="cm"/>
      <inkml:brushProperty name="height" value="0.05" units="cm"/>
    </inkml:brush>
  </inkml:definitions>
  <inkml:trace contextRef="#ctx0" brushRef="#br0">0 56 8576,'0'2'4224,"25"-11"-1792,-14 9 1919,4-3-4223,3-4 128,-1 5 0,2-1 0,-1-4-640,-4-3 128,-3 4-384,-3-4 128</inkml:trace>
</inkml:ink>
</file>

<file path=word/ink/ink1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56.491"/>
    </inkml:context>
    <inkml:brush xml:id="br0">
      <inkml:brushProperty name="width" value="0.05" units="cm"/>
      <inkml:brushProperty name="height" value="0.05" units="cm"/>
    </inkml:brush>
  </inkml:definitions>
  <inkml:trace contextRef="#ctx0" brushRef="#br0">33 57 7168,'-1'0'571,"-1"0"1,0 0-1,0 0 1,0-1-1,1 1 1,-1-1-1,0 1 1,0-1-1,1 0 1,-1 0-1,1 1 1,-1 0-1,0-2 1,1 1-1,-7-6 6280,22 1-6178,1 0-1,-1 2 0,2 0 0,21-3 0,4-1-1259,-27 2 53</inkml:trace>
</inkml:ink>
</file>

<file path=word/ink/ink1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5.269"/>
    </inkml:context>
    <inkml:brush xml:id="br0">
      <inkml:brushProperty name="width" value="0.05" units="cm"/>
      <inkml:brushProperty name="height" value="0.05" units="cm"/>
    </inkml:brush>
  </inkml:definitions>
  <inkml:trace contextRef="#ctx0" brushRef="#br0">158 19 6912,'14'-15'6233,"-12"11"-2912,-9 12-1868,-12 13-269,-6 9 43,17-19-705,-1-1 1,1 0-1,-14 11 0,13-12 26,0 0 0,-16 20 0,-3 14 882,24-40-1394,7-9-990,0 0 58</inkml:trace>
</inkml:ink>
</file>

<file path=word/ink/ink1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6.172"/>
    </inkml:context>
    <inkml:brush xml:id="br0">
      <inkml:brushProperty name="width" value="0.05" units="cm"/>
      <inkml:brushProperty name="height" value="0.05" units="cm"/>
    </inkml:brush>
  </inkml:definitions>
  <inkml:trace contextRef="#ctx0" brushRef="#br0">5 14 6912,'-5'-12'6424,"11"18"-247,5 8-2167,-4 0-4088,-6-14 110,-1 4 72,1 1-1,1-1 1,-1 0 0,1 0-1,-1 0 1,1 1 0,0-2-1,1 1 1,-1-1 0,0 1 0,1-1-1,0 0 1,-1 1 0,2-2-1,-1 2 1,0-1 0,7 3-1,24 10-743,-19-8-128</inkml:trace>
  <inkml:trace contextRef="#ctx0" brushRef="#br0" timeOffset="1">211 66 8704,'0'6'11775,"3"3"-11519,-3-1 0,0 1 640,0 5 0,0 6-896,0 6 0,-3 9 640,6 2 128,-3-5-256,0-2 0,0-9-384,0-5 128,-3-4-896</inkml:trace>
  <inkml:trace contextRef="#ctx0" brushRef="#br0" timeOffset="2">201 31 7936,'0'0'179,"-1"0"1,1 0-1,0-1 1,0 1-1,-1-1 1,1 1 0,0-1-1,0 1 1,0-1-1,-1 1 1,1-1-1,0 1 1,0-1-1,0 1 1,0-1-1,0 1 1,0-1 0,0 0-1,0 1 1,0 0-1,0 0 1,1-1-1,-1 1 1,0-1-1,0 1 1,0-1-1,1 1 1,-1-1-1,0 1 1,1-1 0,14-10 3891,-10 10-3708,-2 0 1,2 0-1,-1 0 0,0 0 0,0 1 1,0-1-1,7 1 0,-8 0-317,-2 1 0,1-1-1,0 0 1,1 1-1,-1 0 1,-1-1 0,1 1-1,0-1 1,0 1 0,0 0-1,-1 0 1,1 1-1,0-1 1,-1 0 0,1 1-1,-1-2 1,0 2 0,1 0-1,-1 0 1,0-1-1,1 1 1,-1-1 0,0 1-1,-1 0 1,1 0-1,-1 0 1,1 0 0,0 0-1,-1 0 1,1 0 0,-1-1-1,0 2 1,0 2-1,0-1 76,0 0-1,-1 0 1,0 1-1,0-2 0,0 2 1,1-2-1,-2 2 1,1-2-1,-1 1 0,0 0 1,0 0-1,0 0 0,-1-2 1,0 2-1,-4 4 1,-4-1-783,10-5-234</inkml:trace>
</inkml:ink>
</file>

<file path=word/ink/ink1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7.344"/>
    </inkml:context>
    <inkml:brush xml:id="br0">
      <inkml:brushProperty name="width" value="0.05" units="cm"/>
      <inkml:brushProperty name="height" value="0.05" units="cm"/>
    </inkml:brush>
  </inkml:definitions>
  <inkml:trace contextRef="#ctx0" brushRef="#br0">37 350 1024,'8'-10'17673,"-2"5"-18536,8-6 2528,-7 8-1405,-1-2 1,1 1 0,-1-2-1,0 1 1,0 0 0,-1-1-1,1 0 1,6-11 0,-11 16-246,-1 0 1,1 0 0,-1 0 0,1-1-1,-1 1 1,0 0 0,0 1 0,0-1-1,1 0 1,-1-1 0,0 1 0,0 0 0,-1 0-1,1 0 1,0 0 0,0 1 0,-1-2-1,1 1 1,0 0 0,-1 0 0,1 0-1,-1 0 1,1 0 0,-1 0 0,0 1-1,1-1 1,0 0 0,-1 0 0,0 1-1,0-1 1,0 0 0,0 0 0,1 1-1,-1-1 1,0 1 0,-1-1 0,1 0-1,-2 1 55,0-1 0,1 0 0,-1 0 0,0 0 0,0 1 0,1-1 0,-1 1 0,0 0 0,1 0 0,-1 0 0,0 0 0,0 1 0,-3 0 0,1 1 48,0-1 0,1 1 0,-1 1 0,2 0 0,-2-1 0,1 1 0,0 0 0,0 0 0,1 1 0,-7 7 0,7-9-68,1 0 1,1 1-1,-1 0 0,0-1 1,1 1-1,-1 0 0,1-1 1,0 2-1,0-1 0,0 0 0,1 0 1,-1 0-1,0 0 0,1 0 1,0 1-1,0-2 0,0 2 1,0-1-1,1 3 0,0-3-24,0-1 1,1 1-1,-2-1 0,2 1 1,-1-1-1,1 0 0,0 0 0,0 1 1,-1-2-1,1 1 0,1 0 1,-1 0-1,-1 0 0,2-1 0,-1 0 1,1 0-1,-1 1 0,1-1 0,-1 0 1,1 0-1,-1 0 0,5 0 1,0 0-183,0 1 0,1-1 1,-1 0-1,0 0 1,2-1-1,-2 0 1,8-1-1,8-6-2148,4-7-384</inkml:trace>
  <inkml:trace contextRef="#ctx0" brushRef="#br0" timeOffset="1">255 267 7168,'-3'-2'408,"2"2"-152,0-1 0,-1 1 0,1-1 0,-1 0-1,1 0 1,-1 0 0,2 0 0,-1 1 0,-1-1 0,1 0 0,0 0-1,0 0 1,0-1 0,0 1 0,0 0 0,1 0 0,-1 0-1,0-1 1,1 1 0,-2-3 0,2 4-132,0-1 0,0 1 0,1 0 0,-1 0 0,0 0 0,0 0 0,0-1-1,0 1 1,-1 0 0,1 0 0,0-1 0,0 1 0,0 0 0,0-1 0,0 1 0,0 0 0,0 0 0,0-1 0,-1 1 0,1 0 0,0 0 0,0-1 0,0 1 0,-1 0-1,1 0 1,0 0 0,0-1 0,-1 1 0,1 0 0,0 0 0,0 0 0,-1 0 0,1 0 0,0-1 0,-1 1 0,1 0 0,0 0 0,0 0 0,0 0 0,0 0-1,0 0 1,-1 0 0,1 0 0,0 0 0,-1 0 0,1 0 0,0 0 0,-1 1 0,-7 7 1333,1 9-1131,0-4 615,-6 27 0,12-37-796,0 2-1,0-2 1,1 2-1,0-1 1,-1 0-1,1 0 1,1 1-1,-1-1 1,1 0-1,2 8 1,-3-10-121,1-2 1,-1 2 0,1 0 0,-1-1-1,1 0 1,0 1 0,0-1 0,0 0-1,0 0 1,1 0 0,-1 0 0,-1 0-1,1 0 1,1 0 0,-1 0 0,1 0-1,-1-1 1,1 1 0,-2-1 0,2 1 0,-1-1-1,1 1 1,0-1 0,-1 1 0,0-1-1,1 0 1,-1 0 0,1 0 0,2 0-1,2 0-10,1-1-1,0 0 1,0-1 0,12-3-1,-16 4-9,0-1-1,0 1 0,-1 0 1,1-1-1,0 0 0,-1-1 1,1 2-1,-1-1 1,1-1-1,-2 0 0,1 2 1,0-2-1,0 0 0,0 0 1,-1 1-1,1-2 1,-1 1-1,3-6 0,-2 0 10,1 0 0,-1 0 0,0 0-1,0-20 1,0-1 6,-3 0-1,0 0 0,-2 1 0,-1 0 1,-1 0-1,-17-52 0,18 73 175,0 7-52,0 15 26,0 25-28,3-25-83,1 114 165,2-114-239,0 0-1,-1-1 0,2 1 1,1-1-1,0 1 0,1-1 1,6 15-1,-10-26-41,0-1-1,-1 1 0,1-1 1,0 0-1,0 1 1,0 0-1,0-1 1,1 1-1,-2-2 0,1 1 1,1 1-1,-1-1 1,1 0-1,-1 0 0,1 0 1,-1 0-1,0 0 1,1-1-1,0 0 1,0 1-1,-1 0 0,0-1 1,1 1-1,2-1 1,16 4-1242</inkml:trace>
  <inkml:trace contextRef="#ctx0" brushRef="#br0" timeOffset="2">437 290 8320,'-4'-4'4096,"-5"22"4351,6-7-8447,-1-2 128,2 2 0,-6-5 0,6 1-256,2-3 128,0 5-128,2-2 128,6-7-768,-2 0 0</inkml:trace>
</inkml:ink>
</file>

<file path=word/ink/ink1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8.373"/>
    </inkml:context>
    <inkml:brush xml:id="br0">
      <inkml:brushProperty name="width" value="0.05" units="cm"/>
      <inkml:brushProperty name="height" value="0.05" units="cm"/>
    </inkml:brush>
  </inkml:definitions>
  <inkml:trace contextRef="#ctx0" brushRef="#br0">12 301 7296,'-11'-3'10751,"19"3"-11391,3-9 0</inkml:trace>
  <inkml:trace contextRef="#ctx0" brushRef="#br0" timeOffset="1">124 2 7808,'-2'-1'9337,"1"10"-4682,-1 27-3901,0 16-1186,-25 87 1931,0 11 10,19-85-2448,8-52-213</inkml:trace>
  <inkml:trace contextRef="#ctx0" brushRef="#br0" timeOffset="2">45 401 6272,'-4'-11'2643,"7"0"5665,8 5-2677,1 5-7750,-11 1 2105,72 4 620,-67-3-693,1 0 0,-1 0 0,0 1 0,1 0 0,-1 0-1,0 0 1,0 1 0,10 7 0,-13-8-91,0-1-1,0 1 0,0 0 0,-1 1 0,1-1 0,-1 0 0,0 1 0,1 0 1,-1-1-1,0 1 0,-1 0 0,1 0 0,0 0 0,-1 0 0,0 0 1,1 1-1,-1-1 0,-1 0 0,1 0 0,0 1 0,-1-1 0,0 1 0,0-1 1,0 0-1,0 5 0,0-1 30,0 2 21</inkml:trace>
  <inkml:trace contextRef="#ctx0" brushRef="#br0" timeOffset="3">258 344 5760,'-3'-31'2816,"-1"19"4864,4 5-6401,7 7-639,1 0-1408,-1 4 128</inkml:trace>
  <inkml:trace contextRef="#ctx0" brushRef="#br0" timeOffset="4">297 349 8448,'-5'6'4886,"1"8"-3679,3-13-431,-7 38 4571,8-35-5160,0 1 0,0 0 0,0 0 0,0-1 0,1 1-1,1 5 1,-1-9-177,-1 1 0,1 0-1,-1-1 1,1 1-1,0-1 1,-1 1 0,1-1-1,0 1 1,0-1-1,0 1 1,0-1 0,0 0-1,1 0 1,-1 0-1,0 0 1,1 1 0,-1-2-1,1 1 1,-1 0-1,1 0 1,-1 0 0,1-1-1,-1 1 1,1-1 0,0 1-1,-1-1 1,1 0-1,0 1 1,-1-1 0,1 0-1,0 0 1,0 0-1,-1 0 1,1-1 0,0 1-1,-1 0 1,1-1-1,0 1 1,2-2 0,0 0-2,0 1 0,0-1 0,0 0 0,0 0 0,0 0 0,-1-1 0,1 1 0,-1-1 0,1 0 0,-1 0 0,0 0 0,0-1 0,-1 1 0,1-1 0,-1 1 0,0-1 0,1 0 0,-2 0 0,4-7 0,-4 8-5,0 0 0,0 0 0,-1 0 0,1 0 1,-1 0-1,0 1 0,0-1 0,0 0 0,0 0 1,0 0-1,-1 0 0,1 0 0,-1 0 0,0 0 1,0 1-1,0-1 0,0 0 0,0 1 0,-1-1 1,1 0-1,-1 1 0,1 0 0,-1-1 0,0 1 1,0 0-1,0 0 0,0 0 0,-1 0 0,-3-2 1,4 2-53,0 1 1,0 1-1,0-1 1,1 0-1,-1 0 0,0 1 1,0-1-1,0 1 1,0-1-1,0 1 1,0 0-1,0 0 1,-4 0-1,1 0-125,-4 0-594</inkml:trace>
  <inkml:trace contextRef="#ctx0" brushRef="#br0" timeOffset="5">457 465 7552,'1'0'290,"-1"0"-1,1 0 1,-1 0 0,1-1 0,-1 1 0,1 0 0,-1 0-1,0 0 1,1-1 0,-1 1 0,0 0 0,1-1-1,-1 1 1,0 0 0,1-1 0,-1 1 0,0 0 0,1-1-1,-1 1 1,0-1 0,0 1 0,0-1 0,1 1 0,-1 0-1,0-1 1,0 1 0,0-1 0,0 1 0,0-1-1,0 1 1,0-1 0,0 1 0,0-1 0,0 1 0,0-1-1,0 0 1,2-14 1978,3-24 182,-5 35-2246,0-1-1,0 1 1,0 0 0,1-1-1,-1 1 1,1 0-1,0-1 1,0 1 0,1 0-1,0 0 1,-1 0-1,1 0 1,0 0 0,5-6-1,-5 9-125,0-1 0,1 1 0,-1 0 0,0 0 0,1 0 0,-1 1 0,0-1 0,1 1 0,-1-1-1,1 1 1,-1 0 0,1-1 0,-1 1 0,1 1 0,-1-1 0,1 0 0,-1 1 0,4 0 0,3 1 10,0 1 1,0 0-1,13 6 1,-18-7-89,0 0 0,0 0 0,0 0 0,-1 1 0,1 0 0,-1 0 0,1 0 0,-1 0 0,0 0 0,0 1 0,0 0 0,-1-1 0,1 1 0,-1 0 0,0 0 0,0 0 0,0 1 0,-1-1 0,0 0 0,1 1 0,-1-1 0,-1 0 0,1 1 0,-1 0 0,0-1 0,0 1 0,0-1 0,0 1 0,-3 8 0,3-1-111,0-12 92,0 0 1,0 1-1,0-1 1,0 0-1,0 0 1,0 0-1,0 0 1,0 0-1,0 1 1,0-1-1,0 0 1,0 0-1,0 0 1,1 0-1,-1 0 1,0 0-1,0 1 1,0-1-1,0 0 1,0 0-1,0 0 1,1 0-1,-1 0 1,0 0-1,0 0 1,0 0-1,0 0 1,0 0-1,1 0 0,-1 0 1,0 0-1,0 0 1,0 0-1,0 0 1,1 0-1,-1 0 1,0 0-1,0 0 1,0 0-1,0 0 1,1 0-1,-1 0 1,0 0-1,0 0 1,0 0-1,0 0 1,0 0-1,0 0 1,1 0-1,-1 0 1,0-1-1,0 1 1,0 0-1,0 0 1,0 0-1,0 0 1,0 0-1,1 0 1,-1-1-1,0 1 1,0 0-1,8-9-1133</inkml:trace>
</inkml:ink>
</file>

<file path=word/ink/ink1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2.411"/>
    </inkml:context>
    <inkml:brush xml:id="br0">
      <inkml:brushProperty name="width" value="0.05" units="cm"/>
      <inkml:brushProperty name="height" value="0.05" units="cm"/>
    </inkml:brush>
  </inkml:definitions>
  <inkml:trace contextRef="#ctx0" brushRef="#br0">13 1 7040,'-2'10'10820,"2"9"-7017,1-7-3534,-1 0 1,-1 0-1,-3 17 1,3-24-119,0 2-1,0-1 1,1 0 0,0 1 0,1 11 0,0-13-178,-1 0 0,0 0 0,0-1 0,0 2 0,0-2-1,-1 2 1,0-2 0,-2 8 0,2-17-1744</inkml:trace>
</inkml:ink>
</file>

<file path=word/ink/ink1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3.376"/>
    </inkml:context>
    <inkml:brush xml:id="br0">
      <inkml:brushProperty name="width" value="0.05" units="cm"/>
      <inkml:brushProperty name="height" value="0.05" units="cm"/>
    </inkml:brush>
  </inkml:definitions>
  <inkml:trace contextRef="#ctx0" brushRef="#br0">0 52 7680,'6'-6'1392,"0"-1"1,1 0-1,-1 2 0,1-1 1,9-5-1,-14 10-1214,0-1-1,0 1 1,1 0-1,-1 0 1,0 1-1,1-1 1,0 0-1,-1 0 1,1 1-1,0 0 1,-1-1-1,0 1 1,1 0-1,0 0 1,-1 1-1,1-1 1,0 1-1,-1-1 1,0 1-1,1 0 1,0-1-1,2 3 1,-2-2-149,-1 0 0,-1 0 0,2 1 1,-1-1-1,0-1 0,-1 2 1,1 0-1,0 0 0,0 0 0,-1-1 1,1 0-1,-1 2 0,0-1 0,1 0 1,-1-1-1,0 2 0,0-1 0,0 0 1,0 0-1,-1 0 0,0 1 0,2 4 1,-3-2 111,1 0 1,-1 0 0,1 1 0,-1-2 0,0 2-1,-1-2 1,0 2 0,0-2 0,-4 10-1,-4 2 25,0-1 0,-1 0 0,-19 22-1,-13 17-892,38-44 215</inkml:trace>
  <inkml:trace contextRef="#ctx0" brushRef="#br0" timeOffset="1">297 181 7936,'-3'-2'703,"1"0"1,1 0-1,-2 1 0,1 0 1,0-1-1,-1 1 1,1-1-1,-1 1 0,1 0 1,-1 0-1,0 1 1,-3-1-1,3 1-339,0 0 1,-1 0-1,0 0 0,2 0 1,-2 1-1,1-1 0,0 0 1,-1 1-1,-2 2 0,0 0-224,-1 0 0,2 0 0,-1 1 0,0-1 0,1 2-1,0-2 1,0 2 0,0 0 0,-7 10 0,11-15-130,0 1 0,1-1 0,-1 0 0,1 1 0,-1 0 0,1 0 0,-1-1 0,1 1-1,-1 0 1,1 0 0,0 0 0,0 0 0,0 0 0,0-1 0,0 0 0,0 1 0,0 0 0,0 0 0,0 0 0,0 0 0,0 0 0,0 0 0,0 0 0,0 0 0,0 0-1,1 0-1,0 0-1,0 0 0,0 0 0,0 0 0,0 0 0,0 0 1,0 0-1,0-1 0,-1 1 0,2-1 0,-1 1 0,0-1 0,0 1 1,1-1-1,0 1 0,4 1 13,-1-1 0,1 0 0,0 0-1,0-1 1,0 0 0,8 0 0,8-3 43,-14 3-83,0-1 0,0 0-1,-1-1 1,1 0 0,8-2 0,-14 3 30,0 0 0,1 0 0,-2-1-1,1 2 1,0-2 0,0 0 0,1 1 0,-2-1 0,0 0 0,1 1 0,0-1-1,0 0 1,-1-1 0,-1 2 0,2-1 0,-1-1 0,0 1 0,0 0 0,0 0-1,1-5 1,-1 3-89,5-19 1017,-4 23-253,-1 11-458,-1-5-251,0-1 1,0 0 0,0 0-1,1-1 1,0 2-1,1-2 1,-1 2-1,1-2 1,2 8-1,3-14-1640,-3-3 384</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3.560"/>
    </inkml:context>
    <inkml:brush xml:id="br0">
      <inkml:brushProperty name="width" value="0.05" units="cm"/>
      <inkml:brushProperty name="height" value="0.05" units="cm"/>
    </inkml:brush>
  </inkml:definitions>
  <inkml:trace contextRef="#ctx0" brushRef="#br0">33 17 4736,'-5'-17'9915,"-3"27"-6711,5-5-2918,1-1 0,-1 1 0,1 0 0,0-1 0,0 1 0,1 0 0,0 0-1,-1 1 1,2-1 0,-1 0 0,1 0 0,0 11 0,0-12-189,0 0 0,1 0 0,-1 0 0,1 0-1,0 0 1,0 0 0,1-1 0,-1 1 0,1 0 0,-1 0 0,1-1 0,1 1 0,-1-1 0,0 0 0,1 0 0,0 0 0,5 5 0,-6-6-88,1 0 1,-1-1 0,1 1 0,0-1-1,-1 0 1,1 0 0,0 0-1,0 0 1,0-1 0,0 1 0,0-1-1,0 1 1,0-1 0,0 0 0,0 0-1,5-1 1,-7 0-8,1 1 0,-1 0 0,1-1 0,-1 0 0,1 1 0,-1-1 0,0 0 0,1 0 0,-1 0 0,0 1 0,0-1 0,1-1 0,-1 1 0,0 0 1,0 0-1,0 0 0,0 0 0,-1-1 0,1 1 0,0-1 0,0 1 0,-1 0 0,1-1 0,-1 1 0,1-1 0,-1 1 0,0-1 0,0 1 0,0-1 0,1 1 0,-1-1 0,-1 0 0,1-2 0,-2-7 17,-1-1 0,0 1-1,-1 0 1,0 1 0,-1-1-1,0 1 1,-12-19 0,16 28-34,1 0 0,0 0 1,-1 0-1,1 0 1,-1 0-1,0 0 0,1 0 1,-1 0-1,0 1 0,1-1 1,-1 0-1,0 1 1,0-1-1,0 0 0,0 1 1,0-1-1,0 1 1,0-1-1,0 1 0,0 0 1,0-1-1,0 1 0,0 0 1,0 0-1,0-1 1,0 1-1,0 0 0,0 0 1,0 0-1,0 1 0,0-1 1,0 0-1,0 0 1,0 0-1,0 1 0,0-1 1,0 1-1,0-1 1,0 1-1,0-1 0,0 1 1,0-1-1,0 1 0,1 0 1,-1-1-1,0 1 1,0 0-1,1 0 0,-1 0 1,0-1-1,1 1 1,-1 0-1,0 2 0,3 4-753</inkml:trace>
</inkml:ink>
</file>

<file path=word/ink/ink1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5.777"/>
    </inkml:context>
    <inkml:brush xml:id="br0">
      <inkml:brushProperty name="width" value="0.05" units="cm"/>
      <inkml:brushProperty name="height" value="0.05" units="cm"/>
    </inkml:brush>
  </inkml:definitions>
  <inkml:trace contextRef="#ctx0" brushRef="#br0">31 1 7680,'-1'30'8848,"0"2"-3357,-1 35-1618,-2 81-3270,4-148-746,0 1-1,0-1 1,0 1-1,0-1 1,0 1-1,-1 0 1,1 0-1,0-1 1,-1 1-1,1 0 1,-1-1-1,1 1 1,0-1-1,-1 1 1,1-1-1,-1 1 1,0-1-1,1 0 1,0 0-1,0 1 0,-1-1 1,0 1-1,1-1 1,-1 0-1,0 1 1,1-1-1,-1 0 1,0 0-1,0 0 1,1 0-1,-1 1 1,-1-1-1,-4-2-3184</inkml:trace>
</inkml:ink>
</file>

<file path=word/ink/ink1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6.954"/>
    </inkml:context>
    <inkml:brush xml:id="br0">
      <inkml:brushProperty name="width" value="0.05" units="cm"/>
      <inkml:brushProperty name="height" value="0.05" units="cm"/>
    </inkml:brush>
  </inkml:definitions>
  <inkml:trace contextRef="#ctx0" brushRef="#br0">13 73 7424,'-9'-15'3712,"5"-2"-1664,8 10 3583,-4 1-2431,6 4-1792,7 2-1920,1 2 0,-2 2 1152,5 1 128,0 1-1024,1-2 0</inkml:trace>
  <inkml:trace contextRef="#ctx0" brushRef="#br0" timeOffset="1">231 105 8448,'2'0'1344,"0"-1"1,1 1-1,-1-1 1,-1 1 0,2-1-1,-1 0 1,0 0-1,2 0 1,22-17 860,-14 9-2423,0-1 0,11-11 1,-23 20 221,1 1-1,0-1 1,-1 1 0,1-1 0,-1 0 0,1 1 0,-1-1 0,0 0 0,0 0 0,1 1 0,-1-1 0,0 1 0,1-1-1,-1 0 1,0 0 0,0 1 0,0-1 0,1 0 0,-1 0 0,0 0 0,0 0 0,0 0 0,-1 1 0,1-1 0,0 1-1,0-1 1,0 0 0,-1 0 0,1 0 0,0 0 0,-1 1 0,1-1 0,0 0 0,0 0 0,-1 1 0,1-1-1,-1 1 1,1 0 0,-1-1 0,0 1 0,1-1 0,-2 0 0,0-1 5,1 1 1,-2 0-1,1-1 0,0 2 0,0-1 1,0 0-1,-1 1 0,1-1 1,0 0-1,-1 1 0,1 0 1,-1-1-1,-2 1 0,-2 1 92,0 1-1,-1-1 1,1 0-1,0 2 1,0-1-1,1 1 1,-2 0-1,2 0 1,0 1-1,-10 6 1,13-8-40,0 0 1,1 1-1,-1 0 1,0-2-1,1 2 1,-1 0-1,1 0 1,-1 0-1,2 0 1,-1 0-1,0 0 1,0 1-1,1-1 1,0 0-1,0 1 1,0-1-1,0 1 1,0 0-1,1-1 1,-1 1-1,1-1 1,0 1-1,0 5 1,1-6-43,0-1 1,0 0-1,0 1 1,0-1 0,-1 0-1,1 0 1,1 0 0,-1 0-1,1 0 1,-1 0-1,1-1 1,-1 1 0,1 0-1,0 0 1,0 0-1,-1-1 1,1 0 0,1 0-1,-1 0 1,0 0 0,0 0-1,0 0 1,1 0-1,-1 0 1,0 0 0,5-1-1,4 2-22,-1-1-1,1 0 1,0-1-1,16-2 1,-1-1-19</inkml:trace>
</inkml:ink>
</file>

<file path=word/ink/ink1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1.987"/>
    </inkml:context>
    <inkml:brush xml:id="br0">
      <inkml:brushProperty name="width" value="0.05" units="cm"/>
      <inkml:brushProperty name="height" value="0.05" units="cm"/>
      <inkml:brushProperty name="color" value="#849398"/>
    </inkml:brush>
  </inkml:definitions>
  <inkml:trace contextRef="#ctx0" brushRef="#br0">8 67 5632,'-7'9'6255,"12"-24"-502,0 1-5495,-3 11-30,-1-1-1,0 1 0,1-1 1,0 1-1,1 0 1,-1-1-1,0 2 1,0-2-1,1 1 1,5-4-1,-7 6-206,-1 1 0,1-1 1,0 0-1,-1 1 0,1 0 0,0-1 0,0 1 1,0-1-1,0 1 0,0 0 0,0-1 0,0 1 1,0 0-1,-1 0 0,1-1 0,0 1 0,0 0 1,0 0-1,0 0 0,0 0 0,0 1 0,0-1 1,0 0-1,-1 0 0,1 1 0,0-1 0,0 0 1,0 1-1,0-1 0,0 1 0,0-1 0,0 0 1,0 0-1,-1 1 0,0 0 0,1 0 0,0-1 1,0 1-1,-1 0 0,1 0 0,-1 0 1,1 0-1,0 0 0,-1-1 0,1 2 0,35 70 1259,-36-72-1255,1 1-1,-1-1 1,0 1 0,1-1-1,-1 1 1,1-1-1,-1 0 1,0 0-1,0 0 1,1 1-1,-1-1 1,1 0 0,0 0-1,-1 1 1,1-1-1,-1 0 1,1 0-1,0 0 1,-1 0 0,1 1-1,0-1 1,-1 0-1,1 0 1,-1 0-1,0 0 1,1-1-1,-1 1 1,2 0 0,17-6 237,-14 4-191,4-1-3,0-2 1,-1 2 0,0-3 0,13-8 0,-9 5-51,-11 9-19,-1-1-1,1 1 1,0-1-1,-1 1 1,1-1-1,-1 1 0,1 0 1,0-1-1,-1 1 1,0 0-1,1 0 1,-1 0-1,1-1 1,0 1-1,0 0 1,-1 0-1,1 0 0,0 0 1,-1 0-1,1 0 1,0 0-1,0 1 1,-1-1-1,0 0 1,1 0-1,-1 0 0,2 1 1,8 13-339,-1-3-1047</inkml:trace>
</inkml:ink>
</file>

<file path=word/ink/ink1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2.671"/>
    </inkml:context>
    <inkml:brush xml:id="br0">
      <inkml:brushProperty name="width" value="0.05" units="cm"/>
      <inkml:brushProperty name="height" value="0.05" units="cm"/>
      <inkml:brushProperty name="color" value="#849398"/>
    </inkml:brush>
  </inkml:definitions>
  <inkml:trace contextRef="#ctx0" brushRef="#br0">116 19 7552,'-2'-4'829,"1"0"2163,7 4 1613,-6-1-4539,0 1 0,1 0 0,-1 0 0,0 0 0,0 0 0,0 0 1,0-1-1,0 1 0,0 0 0,1 0 0,-1 0 0,0 0 0,0-1 0,0 1 0,0 0 0,0 0 0,0 0 0,0 0 0,0-1 0,0 1 0,0 0 0,0 0 0,0 0 0,0-1 0,0 1 0,0 0 0,0 0 1,0 0-1,0 0 0,0-1 0,0 1 0,0 0 0,0 0 0,-1 0 0,1 0 0,0 0 0,0 0 0,0 0 0,0 0 0,0 0 0,0 0 0,-1 0 0,1-1 0,0 1 0,0 0 0,0 0 0,0 0 1,-1 0-1,1 0 0,0 0 0,0 0 0,0 0 0,0 0 0,-1 0 0,1 0 0,0 0 0,-11-4 1246,7 5-1245,0 0 0,0 0 0,0 0 0,0 0 0,0 1 0,0 0 0,1 0 0,-1 0 0,1-1 0,0 2 0,-1 0 0,2 0 0,-2-1 0,1 1 0,1 0 0,-1 0 0,-3 7 0,-3 1 319,3 1 0,0 1 0,0-2 0,-5 19 0,11-29-369,-1 1 1,1-1-1,-1 1 0,1-2 0,0 2 0,-1-1 0,1 1 0,0-1 0,0 1 1,0-1-1,0 0 0,0 0 0,1 1 0,-1-1 0,0 1 0,1-1 0,-1 0 1,1 0-1,-1 0 0,1 1 0,0-1 0,-1 0 0,0 1 0,1-1 0,0 0 1,0-1-1,0 1 0,2 2 0,-1-2-15,0 1 0,0-1 0,0 0 1,1-1-1,-2 1 0,2 0 0,-1-1 0,1 1 0,-1-1 0,0 1 1,1-1-1,-1 0 0,0 0 0,1 0 0,0 0 0,2-1 1,-1 0-11,-1-1-1,1 2 1,-1-2 0,1 1 0,0-1 0,-1 0 0,1 0 0,-1 0 0,0-1 0,0 0 0,0 2 0,0-3 0,0 1 0,0 0 0,-2 1 0,2-2-1,3-6 1,-3 5-5,1-2 0,-2 2 0,0-1 0,1-1-1,-1 0 1,0 1 0,-1-1 0,0 1-1,1-14 1,-1 27-90,2 12-26,0-1 0,9 25 0,-11-42 84,-1 0 1,1 0 0,-1 0 0,1 0 0,0-1 0,-1 1-1,0-1 1,1 1 0,0 0 0,0 0 0,0 0-1,-1-1 1,1 1 0,0-1 0,0 1 0,0-1 0,0 1-1,-1-1 1,2 1 0,-1-1 0,0 0 0,0 1-1,0-1 1,1 0 0,0 0-383,2 0-1,-1-1 1,-1 1 0,1-1-1,0 1 1,5-3 0,8-3-2027</inkml:trace>
</inkml:ink>
</file>

<file path=word/ink/ink1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3.093"/>
    </inkml:context>
    <inkml:brush xml:id="br0">
      <inkml:brushProperty name="width" value="0.05" units="cm"/>
      <inkml:brushProperty name="height" value="0.05" units="cm"/>
      <inkml:brushProperty name="color" value="#849398"/>
    </inkml:brush>
  </inkml:definitions>
  <inkml:trace contextRef="#ctx0" brushRef="#br0">106 171 8064,'-1'0'353,"0"-1"0,0-1 0,0 1 0,0 0 0,0 0 0,0 0 0,0 0-1,0 0 1,0 1 0,1-1 0,-2 0 0,1 1 0,0-1 0,-1 0 0,1 1 0,0-1 0,0 1 0,0-1 0,-1 1 0,1 0 0,-1 0 0,1 0 0,-1-1 0,2 1 0,-2 1 0,1-1 0,-1 0 0,1 0 0,-1 1 0,1-1 0,0 0 0,0 1 0,-2 0 0,-1 2-151,-1-1 1,1 1-1,0 1 1,0-2-1,0 2 1,0-1-1,1 1 1,-5 5-1,6-4-75,-1-2 0,0 2-1,1-1 1,0 0-1,0 0 1,0 2 0,0-2-1,1 1 1,0-1-1,0 2 1,0-2-1,0 1 1,1 0 0,0 8-1,0-11-113,0 0-1,1 1 1,-1-1-1,1 0 1,0 0-1,0 0 1,-1 1 0,1-1-1,0-1 1,0 1-1,0 1 1,0-1-1,1-1 1,0 1-1,-1-1 1,0 1-1,1 0 1,0 0 0,0-1-1,0 0 1,-1 0-1,1 0 1,0 0-1,0 1 1,0-1-1,0-1 1,0 1-1,1 0 1,-1-1-1,-1 0 1,2 0 0,-1 1-1,4-1 1,0 0-125,-1 0 0,0 0 0,0-1 0,0 1 0,1-1 0,-1 0 0,6-3 0,10-6-678</inkml:trace>
  <inkml:trace contextRef="#ctx0" brushRef="#br0" timeOffset="1">200 13 7936,'-4'-12'8923,"5"38"-3863,-1-7-5966,-3 286 2698,3-298-2582</inkml:trace>
</inkml:ink>
</file>

<file path=word/ink/ink1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3.490"/>
    </inkml:context>
    <inkml:brush xml:id="br0">
      <inkml:brushProperty name="width" value="0.05" units="cm"/>
      <inkml:brushProperty name="height" value="0.05" units="cm"/>
      <inkml:brushProperty name="color" value="#849398"/>
    </inkml:brush>
  </inkml:definitions>
  <inkml:trace contextRef="#ctx0" brushRef="#br0">0 87 9216,'3'-1'4074,"7"-4"-1272,3-1 1546,2 4-4437,-4 2 84,33 2-21,-41-2-379,0 0 1,0 1-1,-1 0 1,1 0-1,0 0 1,-1 1-1,1-1 1,0 1-1,0-1 1,-1 0-1,0 1 0,3 3 1,-4-4 331,0-1 0,0 1 0,-1 0 0,1 0 0,0 0 0,-1 0 0,1 0 0,-1 1 0,1-1 0,-1 0 0,1-1 1,-1 1-1,0 1 0,0-1 0,0 0 0,0 0 0,1 1 0,-2-1 0,1 0 0,0-1 0,0 1 0,0 1 0,-1-1 0,1 0 0,0 0 0,-1 0 0,0 2 0,0-3 172,1 2 1,-1 0-1,1-1 0,0 1 0,-1 0 0,1-1 0,0 0 0,0 1 0,0 0 0,0-1 0,1 2 1,-1 1 194,6 12 583,-6-16-874,0 0 0,0 0 0,0 0 0,0 0-1,0 0 1,0 1 0,0-1 0,0 0 0,0 0 0,0 1 0,0-1 0,0 0 0,0 0-1,1 1 1,-1-1 0,0 0 0,0 0 0,1 0 0,-1 0 0,0 1 0,0-1 0,1 0-1,-1 0 1,0 0 0,0 0 0,1 0 0,-1 0 0,0 0 0,1 0 0,-1 0-1,0 0 1,0 0 0,1 0 0,-1 0 0,0 0 0,1 0 0,-1 0 0,0 0 0,1 0-1,-1 0 1,0 0 0,0 0 0,1 0 0,-1-1 0,6-4-152</inkml:trace>
  <inkml:trace contextRef="#ctx0" brushRef="#br0" timeOffset="1">151 6 7168,'-7'6'3584,"27"-17"-1024</inkml:trace>
</inkml:ink>
</file>

<file path=word/ink/ink1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3.999"/>
    </inkml:context>
    <inkml:brush xml:id="br0">
      <inkml:brushProperty name="width" value="0.05" units="cm"/>
      <inkml:brushProperty name="height" value="0.05" units="cm"/>
      <inkml:brushProperty name="color" value="#849398"/>
    </inkml:brush>
  </inkml:definitions>
  <inkml:trace contextRef="#ctx0" brushRef="#br0">8 0 6784,'-2'6'886,"0"1"0,1-1-1,0 0 1,0 1 0,0-1 0,1 0 0,0 1 0,1 8 0,0-8-412,1 0 1,0 0 0,0 0-1,4 9 1,-3-3-327,-3-12-107,1 0-1,-1 0 0,0 1 0,0-1 0,1 0 0,-1 0 0,0 0 0,1 0 0,-1 0 0,1 0 0,-1 0 0,1 0 0,0 0 0,-1 0 0,2 1 0,6 6 638,-2-3 547,5-14-674,-8 5-468,0 0-1,0 0 1,-1 0 0,0-1 0,3-6 0,6-12-218,-5 13-61,-4 6-52,0 1-1,0-1 1,0 1-1,1-1 1,0 1 0,-1 0-1,1 0 1,4-4-1,-6 8 117,-1 0 0,1-1 0,-1 1 0,0-1 0,1 1 0,-1 0 0,0 0 0,1-1 0,-1 1 0,0 0 0,0-1 0,0 1-1,1 0 1,-1 0 0,0-1 0,0 1 0,0 0 0,0 0 0,0-1 0,-1 3 0,2 22-9,-1-23 112,-1 15 190,0-13-91,0 0-1,1 1 1,0-1 0,0 0 0,0 0-1,1 1 1,-1-1 0,2 6 0,19-36-1201,-17 14-298,-1-1-128</inkml:trace>
</inkml:ink>
</file>

<file path=word/ink/ink1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4.455"/>
    </inkml:context>
    <inkml:brush xml:id="br0">
      <inkml:brushProperty name="width" value="0.05" units="cm"/>
      <inkml:brushProperty name="height" value="0.05" units="cm"/>
      <inkml:brushProperty name="color" value="#849398"/>
    </inkml:brush>
  </inkml:definitions>
  <inkml:trace contextRef="#ctx0" brushRef="#br0">2 15 6016,'0'-1'130,"0"1"-1,-1 0 1,1 0 0,0-1 0,0 1 0,0 0-1,0-1 1,0 1 0,0 0 0,0-1-1,-1 1 1,1 0 0,0 0 0,0-1 0,0 1-1,0 0 1,0-1 0,0 1 0,0 0-1,1-1 1,-1 1 0,0 0 0,0-1 0,0 1-1,0 0 1,0 0 0,0-1 0,1 1 0,-1 0-1,0 0 1,0 0 0,0 0 0,1 0-1,-1 0 1,0-1 0,0 1 0,1 0 0,-1 0-1,0 0 1,0 0 0,1-1 0,-1 1-1,0 0 1,0 0 0,0 0 0,0 0 0,0 0-1,1 0 1,-1 0 0,0 0 0,1 0 0,-1 0-1,0 0 1,1 0 0,-1 0 0,0 0-1,1 0 1,-1 0 0,0 0 0,1 1 0,0-1-168,0 0 0,0 0 0,0 0 0,0-1 0,0 1 0,0 0 0,0 0 0,1-1 0,-1 1 0,0 0 0,0-1 1,0 0-1,7 2-3994,-5 34 6549,-4-4-707,0-20-1559,0 0-1,1 0 0,1 0 1,0-1-1,0 0 0,6 19 1,-7-28-247,0 0 1,0-1 0,0 1 0,0-1 0,0 1 0,0 0 0,1-1 0,-1 1 0,1-1-1,-1 1 1,0-1 0,1 0 0,-1 0 0,1 1 0,-1-1 0,1 1 0,0-1 0,-1 1 0,1-1-1,-1 0 1,1 1 0,0-1 0,-1 0 0,0 0 0,1 0 0,-1 1 0,1-1 0,0 0 0,-1 0-1,1 0 1,0 0 0,-1 0 0,2 0 0,0-1-26,-2 1 0,2-1 0,-1 0 0,1 1 0,0-1 0,-1 0 0,0 1 0,0-1 0,0 0 0,1 0 0,-1 0 0,2-2 0,3-8-128</inkml:trace>
  <inkml:trace contextRef="#ctx0" brushRef="#br0" timeOffset="1">113 116 6272,'-6'5'4297,"5"-5"-4145,1 1 0,0-1 0,0 0 0,0 0 0,-1 0-1,1 0 1,0 1 0,-1-1 0,1 1 0,0-1 0,-1 1 0,1-1-1,0 1 1,0-1 0,0 1 0,0-1 0,-1 1 0,1-1 0,0 1-1,0-1 1,0 1 0,0-1 0,0 1 0,0-1 0,0 1-1,0-1 1,1 0 0,-1 0 0,0 2 0,3 31 340,-3-32-481,1 0-1,-1 1 1,1-1 0,-1 0-1,1 1 1,-1-1-1,1 0 1,0 0 0,0 0-1,0 0 1,0 0-1,0 1 1,0-1 0,-1 0-1,1 0 1,0-1-1,0 1 1,1 0-1,-1-1 1,0 1 0,2 1-1,-1-2-9,-1 0 1,1-1-1,-1 1 0,1 0 0,-2-1 0,2 1 0,-1-1 0,1 1 1,-1-1-1,1 0 0,-1 1 0,-1-1 0,2 1 0,-1-1 1,0 0-1,0 0 0,0-1 0,0 1 0,2-1 0,-1-2-1,2 0 0,-1 1-1,-1-1 1,1 0 0,1-4 0,3-16-128,-3 8 907,-2 35 489,-2 18-688,-2-1 0,0 0-1,-4 1 1,0-2-1,-14 43 1,18-73-473,0 0 0,0-1 0,0 2 0,-1-2 1,0 1-1,0-1 0,0 1 0,-7 6 0,8-10-61,2 0-1,-2 1 1,0-1-1,0 0 1,1 0-1,-1 0 0,1 0 1,-1 0-1,0-1 1,0 1-1,0-1 1,1 1-1,-1-1 1,0 1-1,0-1 0,0 0 1,0 0-1,0 0 1,0 0-1,0 0 1,0 0-1,1-1 1,-1 1-1,0-1 0,0 1 1,0-1-1,1 1 1,-4-2-1,1 0 45,0-1-1,-1 1 0,2-1 0,-7-6 0,9 8-136,-1 0 0,1 0 0,0 0 0,0 0-1,1 0 1,-1 0 0,1 0 0,-1 0-1,0-1 1,1 1 0,-1 0 0,0-1 0,1 2-1,0-2 1,-1 1 0,1-1 0,0 1-1,0-1 1,0 1 0,0 0 0,0-1 0,0-1-1,6-11-976</inkml:trace>
</inkml:ink>
</file>

<file path=word/ink/ink1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6.794"/>
    </inkml:context>
    <inkml:brush xml:id="br0">
      <inkml:brushProperty name="width" value="0.05" units="cm"/>
      <inkml:brushProperty name="height" value="0.05" units="cm"/>
      <inkml:brushProperty name="color" value="#849398"/>
    </inkml:brush>
  </inkml:definitions>
  <inkml:trace contextRef="#ctx0" brushRef="#br0">1 49 5376,'-1'2'9990,"8"-3"-7155,9-4-1602,3-9-1100,-15 10 236,0 2 0,-1-2 1,2 1-1,-2 1 0,2 0 1,-1-1-1,1 1 1,-1 0-1,1 1 0,-1-1 1,10-1-1,-12 3-358,-2 1 0,1 0 0,0 0 0,0-1 0,0 1 1,0 0-1,-1-1 0,1 1 0,0 0 0,0 0 0,-1 0 0,1 1 0,-1-1 0,0 0 0,1 0 0,-1 0 0,1 1 0,7 23-18,-3-9 7,-5-15 7,1-1 0,-1 0 0,1 0 0,-1 1 0,0-1 0,1 0 1,-1 0-1,0 0 0,0 0 0,1 1 0,-1-1 0,1 0 0,-1 0 0,1 0 0,-1 0 0,0 0 0,1 0 0,-1 0 0,1-1 0,-1 1 0,1 0 0,-1 0 0,1 0 0,-1 0 0,0 0 0,1-1 0,-1 1 0,1 0 0,-1 0 0,0-1 0,0 1 0,16-9 34,-15 8-51,12-9 9,9-3 109,-19 12-102,0 0-1,1 0 1,-1 1-1,0-1 1,1 1-1,3 0 1,-4 1-41,0-1 1,0 0-1,-1-1 1,2 1-1,-1 0 1,-1-1-1,1 0 0,0 0 1,0 0-1,4-1 1,8-9-244</inkml:trace>
</inkml:ink>
</file>

<file path=word/ink/ink1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7.310"/>
    </inkml:context>
    <inkml:brush xml:id="br0">
      <inkml:brushProperty name="width" value="0.05" units="cm"/>
      <inkml:brushProperty name="height" value="0.05" units="cm"/>
      <inkml:brushProperty name="color" value="#849398"/>
    </inkml:brush>
  </inkml:definitions>
  <inkml:trace contextRef="#ctx0" brushRef="#br0">5 293 7936,'-4'-5'13210,"12"-3"-13855,3-3 845,-9 7-125,0 2 0,1-1 0,-1 0 1,1 0-1,0 1 0,6-5 0,-8 7-66,-1 0 0,1 0 0,-1 0 0,1-1 0,-1 1 0,1 0 0,-1 0 0,1 0 0,-1 0 0,1 0 0,-1 0 0,1 0 0,-1 0 0,1 0 0,0 0 0,-1 0 0,1 1 0,-1-1 0,1 0 0,-1 0 0,1 1 0,0 0-3,0 0 0,0-1 0,0 1 0,0 0 0,0 1 0,0-1 0,-1 0 0,1 0 0,0 0 0,-1 0 0,1 1 0,0 1 0,4 13-7,-3-10 1,0-1-1,0 0 1,0 1-1,0-1 0,1 0 1,6 9-1,-8-12 2,1-1 0,-1 0 0,0 0 0,1 0 0,-1 0 0,1 0 0,-1 0 0,1-1 0,-1 1-1,1 0 1,0-1 0,-1 1 0,1-1 0,0 0 0,-1 0 0,1 1 0,0-1 0,-1 0 0,1 0 0,0 0-1,0-1 1,-1 1 0,1 0 0,0-1 0,-1 1 0,1-1 0,-1 1 0,3-2 0,35-20 51,-34 19-47,0 0 0,0-1 0,0 2 0,0-1 0,1 1 0,-1-1 0,1 1 0,0 1-1,0-1 1,6 0 0,-11 2-17,0 0 0,0 0 0,0 0 0,0 0 0,0 0 0,0 1 0,0-1 0,0 0 0,0 1 0,0-1 0,0 0 0,0 1 0,0-1 0,0 1 0,0 0 0,0-1 0,0 1-1,0 0 1,-1-1 0,1 1 0,0 0 0,-1 0 0,1 0 0,0 0 0,-1-1 0,1 3 0,1 0-73,-2 0 1,1 0-1,0 0 0,-1 0 1,1 0-1,-1 1 0,0 3 1,0-6-812</inkml:trace>
  <inkml:trace contextRef="#ctx0" brushRef="#br0" timeOffset="1">511 216 7680,'-8'-2'8341,"-2"2"-5632,-24 25-1232,25-19-1377,0 0 0,1 1 0,-10 9 0,9-6 226,3-6-134,1 1-1,0 1 0,1-1 1,-1 1-1,1 0 0,0 0 1,0 0-1,-5 13 0,9-17-160,0-1-1,0 1 0,1 0 0,-1-1 0,0 1 1,1 0-1,-1-1 0,1 1 0,-1 0 0,1-1 1,0 1-1,0-1 0,0 1 0,0-1 1,0 1-1,0-1 0,0 0 0,0 0 0,1 1 1,-1-1-1,0 0 0,1 0 0,-1 0 1,1-1-1,-1 1 0,1 0 0,-1 0 0,1-1 1,0 1-1,1 0 0,1 0-26,0 0-1,0 1 0,0-1 1,0-1-1,0 1 1,0 0-1,0-1 0,0 0 1,0 0-1,0 0 1,0-1-1,6 0 1,-7-1-42,1 0 0,-1 1 0,0-1-1,0 0 1,0 0 0,0-1 0,0 1 0,0-1 0,-1 1 0,1-1 0,-1 0 0,0 0 0,0 0 0,3-5 0,0-3-174,0 0 0,6-21-1,-7 19 77,-5 15 162,-9 38 285,10-38-309,-1-1 0,1 0-1,0 1 1,0-1 0,0 0-1,0 1 1,0-1 0,0 0-1,0 1 1,0-1 0,0 0-1,1 1 1,-1-1 0,0 0-1,1 0 1,0 1 0,-1-1-1,1 0 1,-1 0-1,1 0 1,0 0 0,0 0-1,0 1 1,0-2 0,0 1-1,0 0 1,1 1 0,29 10-920,-9-9 22</inkml:trace>
  <inkml:trace contextRef="#ctx0" brushRef="#br0" timeOffset="2">746 254 7552,'-1'-5'822,"0"2"-126,0-1 0,0 1 1,0-1-1,0 1 0,-1 0 0,-2-6 1,3 9-545,1 0 0,0 0 0,0 0 1,-1 0-1,1-1 0,0 1 1,-1 0-1,1 0 0,0 0 0,0 0 1,-1 0-1,1 0 0,0 0 0,-1 0 1,1 0-1,0 0 0,-1 0 1,1 0-1,0 0 0,-1 0 0,1 0 1,0 0-1,-1 0 0,1 0 0,0 1 1,0-1-1,-1 0 0,1 0 1,0 0-1,0 0 0,-1 1 0,1-1 1,0 0-1,-1 1 0,-8 7 1110,3-1-1026,0 1-1,0 0 0,1 0 0,0 1 1,0-1-1,1 1 0,-5 13 0,8-19-135,0 0-1,0 0 0,1 1 1,-1-1-1,1 0 1,0 1-1,0-1 0,0 0 1,0 1-1,1-1 1,0 4-1,-1-5-71,1 0 1,0 0-1,0-1 0,0 1 1,0 0-1,0-1 0,0 1 1,0 0-1,1-1 0,-1 1 0,0-1 1,1 0-1,-1 0 0,1 1 1,0-1-1,-1 0 0,1 0 1,0 0-1,0-1 0,2 2 1,-2-1-41,1 0 0,-1-1-1,1 1 1,0 0 0,-1-1 0,1 0 0,0 0 0,-1 0 0,1 0 0,0 0 0,-1 0 0,1-1 0,-1 1 0,1-1 0,-1 0 0,1 0 0,-1 0 0,1 0 0,-1 0-1,3-2 1,-1 0-378,0 0-1,0-1 0,0 1 1,0-1-1,-1 0 0,1 0 1,-1 0-1,0-1 0,3-5 1,8-16-2448</inkml:trace>
  <inkml:trace contextRef="#ctx0" brushRef="#br0" timeOffset="3">845 23 7296,'0'-23'10623,"0"37"-9727,0 2 128,2 13 0,-2 6-1408,0-6 128,0 12 1024,0 11 0,0-16-384,0-8 0,-2 1-256,2-10 128,-4 0-640,-1-9 128</inkml:trace>
  <inkml:trace contextRef="#ctx0" brushRef="#br0" timeOffset="4">819 325 7424,'0'-9'10239,"11"5"-9471,-5 1 0,5 0 0,9 3-1152,-3 0 0,5 3 640,0 0 0,-4 1-1024,4-1 128</inkml:trace>
  <inkml:trace contextRef="#ctx0" brushRef="#br0" timeOffset="5">1010 342 7552,'-20'5'3712,"15"5"1152,-1-6-4481,6 1 1,0 5 0,0-3 128,0-3-896</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4.026"/>
    </inkml:context>
    <inkml:brush xml:id="br0">
      <inkml:brushProperty name="width" value="0.05" units="cm"/>
      <inkml:brushProperty name="height" value="0.05" units="cm"/>
    </inkml:brush>
  </inkml:definitions>
  <inkml:trace contextRef="#ctx0" brushRef="#br0">1 146 7936,'3'-4'12029,"-1"-5"-8526,-2-15-5777,-1 17 4013,1-1-1386,1 0 0,-1 0 1,1 0-1,1 0 1,0 0-1,3-9 0,-5 15-331,1 0-1,0 0 0,0 0 1,0 0-1,0 0 1,0 0-1,0 0 0,1 1 1,-1-1-1,0 0 0,1 1 1,0-1-1,-1 1 0,1-1 1,0 1-1,0 0 1,0 0-1,-1 0 0,1 0 1,0 0-1,1 0 0,-1 0 1,0 1-1,0-1 0,0 1 1,0 0-1,3-1 1,-3 1-30,-1 1 1,0-1-1,0 0 1,1 1 0,-1-1-1,0 0 1,0 1-1,0 0 1,0-1 0,0 1-1,1 0 1,-1-1-1,0 1 1,-1 0 0,1 0-1,0 0 1,0 0-1,0 0 1,0 0 0,-1 0-1,1 0 1,0 0-1,-1 0 1,1 0 0,-1 0-1,1 1 1,-1-1 0,0 0-1,1 3 1,1 5-33,-1 0 0,0 0 0,0 11 0,0-4-69,-1-15 42,0 0 1,0 1-1,0-1 1,1 0-1,-1 0 0,0 0 1,0 1-1,1-1 1,-1 0-1,1 0 0,-1 0 1,1 0-1,-1 0 1,1 0-1,0 0 1,0 0-1,-1 0 0,1 0 1,0 0-1,0-1 1,0 1-1,0 0 0,0-1 1,0 1-1,0 0 1,0-1-1,0 1 1,0-1-1,0 0 0,1 1 1,-1-1-1,2 1 1,16 5-1236</inkml:trace>
</inkml:ink>
</file>

<file path=word/ink/ink1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7.791"/>
    </inkml:context>
    <inkml:brush xml:id="br0">
      <inkml:brushProperty name="width" value="0.05" units="cm"/>
      <inkml:brushProperty name="height" value="0.05" units="cm"/>
      <inkml:brushProperty name="color" value="#849398"/>
    </inkml:brush>
  </inkml:definitions>
  <inkml:trace contextRef="#ctx0" brushRef="#br0">16 13 7936,'0'-12'3968,"-15"16"-2560,20-4 3839,0 0-4991,0 0-384,2 2 128,-1-2-512,-2 0 0</inkml:trace>
  <inkml:trace contextRef="#ctx0" brushRef="#br0" timeOffset="1">66 120 6912,'0'51'5874,"0"-29"-335,2-22-5405,-1-1-1,0 1 1,0 0 0,1-1 0,-1 0 0,0 1-1,1-1 1,-1 1 0,0-1 0,1-1 0,5-6 258,0-1 0,-2 0-1,1 0 1,7-18 0,7-11 294,-16 30-800,-4 7 78,0 0-1,0 1 1,1-1-1,-1 0 1,0 1-1,1-1 1,-1 0-1,0 1 1,1-1-1,-1 0 0,1 1 1,-1 0-1,1 0 1,-1-1-1,1 1 1,0-1-1,-1 1 1,1-1-1,0 1 1,-1 0-1,1-1 0,-1 1 1,0 0-1,1 0 1,0-1-1,0 1 1,-1 0-1,2 0 1,0 0-796,0 2 487,-1 0 1,1-1 0,0 2-1,-1-1 1,1 1-1,-1-2 1,-1 2 0,2 0-1,-1-1 1,0 0 0,-1 1-1,1 0 1,0 2 0,-1 43-961,0-16 3228,0-32-1902,0 1 1,0-1-1,0 0 0,0 1 1,0-1-1,0 0 0,1 0 1,-1 1-1,0-1 0,0 0 1,0 1-1,0-1 0,0 0 1,1 0-1,-1 1 0,0-1 1,0 0-1,0 0 0,1 1 1,-1-1-1,0 0 0,0 0 1,0 0-1,0 0 0,0 1 1,1-1-1,-1 0 0,0 0 1,1 0-1,-1 0 0,0 0 1,0 0-1,1 0 0,-1 0 1,0 0-1,1 0 0,-1 0 1,0 0-1,1 0 0,-1 0 1,0 0-1,1 0 0,6-2 107</inkml:trace>
</inkml:ink>
</file>

<file path=word/ink/ink1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8.219"/>
    </inkml:context>
    <inkml:brush xml:id="br0">
      <inkml:brushProperty name="width" value="0.05" units="cm"/>
      <inkml:brushProperty name="height" value="0.05" units="cm"/>
      <inkml:brushProperty name="color" value="#849398"/>
    </inkml:brush>
  </inkml:definitions>
  <inkml:trace contextRef="#ctx0" brushRef="#br0">0 42 1664,'0'-7'768,"8"-12"2176,-1 9-4480,0 5 1408</inkml:trace>
</inkml:ink>
</file>

<file path=word/ink/ink1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8.683"/>
    </inkml:context>
    <inkml:brush xml:id="br0">
      <inkml:brushProperty name="width" value="0.05" units="cm"/>
      <inkml:brushProperty name="height" value="0.05" units="cm"/>
      <inkml:brushProperty name="color" value="#849398"/>
    </inkml:brush>
  </inkml:definitions>
  <inkml:trace contextRef="#ctx0" brushRef="#br0">98 21 5248,'-1'-20'10431,"1"35"-7826,-2 29-2308,-8 19 968,1-11-1524,-2 90-1,12-146-217,1-1 0,-1 0-1,1 1 1,1-1 0,-1 1-1,1 0 1,4-7 0,6-1 128,-12 11 360,-1 1-1,1 0 1,-1 0-1,0 0 1,1-1-1,-1 1 1,1 0 0,-1 0-1,0 0 1,1 0-1,-1 0 1,1 0-1,-1 0 1,1 0 0,-1 0-1,1 0 1,-1 0-1,0 0 1,1 0-1,-1 1 1,1-1-1,-1 0 1,0 0 0,1 0-1,-1 0 1,1 1-1,-1-1 1,0 0-1,1 1 1,-1-1 0,4 4 240,-3-3-198,0 0 0,0 1-1,0-1 1,0 0-1,1 0 1,-1 0-1,0 0 1,1 0 0,-1 0-1,1-1 1,-1 1-1,3 0 1,-2-1-35,-1 0 0,1 0 1,0 0-1,-1 0 0,1-1 1,-1 1-1,1-1 0,-1 1 1,1-1-1,-1 0 0,1 1 0,-1-1 1,0 0-1,1 0 0,-1 0 1,0 0-1,0 0 0,1 0 1,0-3-1,-1 4 47,-1 0-1,0 0 1,0-1 0,0 1 0,0 0-1,0 0 1,0 0 0,0 0 0,0 0-1,1 0 1,-1 0 0,0 0 0,0 0-1,0 0 1,0-1 0,0 1 0,1 0 0,-1 0-1,0 0 1,0 0 0,0 0 0,0 0-1,0 0 1,1 0 0,-1 0 0,0 0-1,0 0 1,0 0 0,0 0 0,0 0-1,1 0 1,-1 1 0,0-1 0,0 0-1,0 0 1,0 0 0,0 0 0,0 0-1,1 0 1,-1 0 0,0 0 0,0 0-1,0 1 1,0-1 0,0 0 0,0 0 0,0 0-1,1 0 1,2 12 727,-1 11-683,-2-8-50,-1-1 0,0 0 0,-1 0 0,0 0 0,-1 0 0,-7 18 0,7-23-8,-2 1-1,1-1 1,-2 0-1,1-1 0,-1 1 1,0-1-1,-1 0 1,0 0-1,-11 9 1,13-13 9,0 1 0,-1-1 1,1-1-1,-1 1 0,0-1 1,-10 5-1,14-8-56,1 1-1,0-1 1,-1 0-1,1 1 1,0-1-1,0 0 1,-1 0-1,1 0 1,0 0-1,-1 0 1,1 0-1,0-1 0,-1 1 1,1 0-1,0-1 1,0 1-1,-2-1 1,2 0-17,-1 0 0,1-1 1,0 1-1,0 0 0,0 0 1,0-1-1,0 1 0,0 0 0,0-1 1,0 1-1,1-1 0,-1 1 0,0-1 1,1 1-1,0-1 0,-1 0 0,1-2 1,-1 0-83,1 0 0,0 0 0,0 1 0,0-1 0,1 0 0,-1 0-1,1 1 1,0-1 0,0 0 0,3-5 0,9-17-801</inkml:trace>
</inkml:ink>
</file>

<file path=word/ink/ink1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0.617"/>
    </inkml:context>
    <inkml:brush xml:id="br0">
      <inkml:brushProperty name="width" value="0.05" units="cm"/>
      <inkml:brushProperty name="height" value="0.05" units="cm"/>
      <inkml:brushProperty name="color" value="#849398"/>
    </inkml:brush>
  </inkml:definitions>
  <inkml:trace contextRef="#ctx0" brushRef="#br0">0 56 8448,'2'-4'6643,"-2"3"-6505,0 1 0,0 0 0,0-1-1,0 1 1,0 0 0,0 0 0,0 0 0,1 0 0,-1-1 0,0 1 0,0 0 0,0 0 0,0-1 0,0 1 0,0 0 0,1-1 0,-1 1 0,0 0 0,0 0 0,1-1 0,-1 1 0,0 0 0,0 0 0,0 0-1,0-1 1,0 1 0,0 0 0,1 0 0,-1 0 0,0 0 0,1 0 0,-1-1 0,0 1 0,1 0 0,-1 0 0,0 0 0,1 0 0,-1 0 0,0 0 0,1 0 0,-1 0 0,20-8 1952,-17 8-1992,0-1 1,0 0-1,0 0 0,0 0 0,0 0 1,0 0-1,0-1 0,0 0 0,-1 1 0,1-1 1,-1 0-1,1 0 0,4-4 0,-6 4-65,11-5 95,-11 7-128,-1 0 0,0 0 0,1 0 0,-1 0 0,0 0 0,1 0 0,-1 1 0,0-1 0,0 0 0,1 0 0,-1 0 0,0 0 1,0 0-1,1 0 0,-1 0 0,0 0 0,0 0 0,1 0 0,-1 1 0,0-1 0,0 0 0,0 1 0,0-1 0,1 0 0,-1 0 0,0 1 0,0-1 0,2 24-99,-2-16 133,0-7-33,0-1 0,0 1-1,0 0 1,0 0 0,0 0-1,0 0 1,0 0-1,1 0 1,-1 0 0,1 0-1,-1-1 1,1 1 0,-1 0-1,1-1 1,-1 1 0,1 0-1,0 0 1,0-1 0,-1 1-1,1 0 1,0-1 0,-1 1-1,1-1 1,1 1 0,0-1 1,-1 0 1,1 0-1,-1 0 1,0 0-1,0 0 1,1 0-1,0 0 1,-1 0-1,1 0 1,-2-1-1,2 1 1,-1-1-1,0 1 1,3-2-1,5-3 16,0-2-1,0 1 1,11-12-1,-12 12-13,-7 5-4,0 0 0,0-1-1,1 1 1,-1 0 0,1 0 0,-1 0-1,0 1 1,1-1 0,-1 0-1,1 1 1,0-1 0,0 1 0,-2-1-1,2 1 1,0-1 0,0 1-1,0 0 1,1 0 0,-2 1 1,1-1 0,-1 1 1,1 0-1,-1 0 0,0 0 1,0-1-1,0 1 0,1 0 0,-1 0 1,0 0-1,0 0 0,0 1 0,0-1 1,-1 0-1,1 0 0,0 0 0,0 1 1,-1-1-1,1 1 0,0 0 1,3 7 47,-1-2 0,1 0 0,-1 0 0,2-1 0,6 8 0,-10-12-42,-1-1-1,1 0 1,1 0 0,-1 0-1,0 1 1,1-1-1,-1 0 1,0 0-1,1 0 1,-1 0-1,1-1 1,0 1-1,-1-1 1,1 1-1,-1 0 1,1-1-1,0 0 1,0 1-1,0-1 1,-1 0-1,0 0 1,1 0 0,0 0-1,0 0 1,-1 0-1,1-1 1,0 1-1,0-1 1,2-1-1,15-8-496,1-5-44</inkml:trace>
</inkml:ink>
</file>

<file path=word/ink/ink1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1.220"/>
    </inkml:context>
    <inkml:brush xml:id="br0">
      <inkml:brushProperty name="width" value="0.05" units="cm"/>
      <inkml:brushProperty name="height" value="0.05" units="cm"/>
      <inkml:brushProperty name="color" value="#849398"/>
    </inkml:brush>
  </inkml:definitions>
  <inkml:trace contextRef="#ctx0" brushRef="#br0">0 283 3328,'0'-11'19711,"0"10"-19220,8-16 405,1 6-789,-8 11-108,-1 0 0,0 0 1,0-1-1,0 1 0,0 0 0,1 0 1,-1 0-1,0 0 0,0 0 1,1-1-1,-1 1 0,0 0 1,0 0-1,0 0 0,1 0 0,-1 0 1,0 0-1,0 0 0,1 0 1,-1 0-1,0 0 0,0 0 1,1 0-1,-1 0 0,0 0 1,0 0-1,1 0 0,-1 0 0,0 0 1,0 1-1,1-1 0,-1 0 1,0 0-1,0 0 0,0 0 1,1 0-1,-1 1 0,0-1 0,0 0 1,0 0-1,1 0 0,-1 1 1,0-1-1,0 0 0,0 0 1,0 0-1,0 1 0,0-1 1,0 0-1,8 15-46,-7-13 43,0 1 4,0 1 0,1-1 0,-2 1 0,1 0 0,0-1 0,0 7 0,-1-10 0,0 0 0,0 0 0,1 1 0,-1-1 0,0 0 0,0 0 0,1 0 0,-1 0 0,0 0 0,0 0 0,1 0 0,-1 0 0,0 0 0,0 0 0,1 0 0,-1 0 0,0 0 0,0 0 0,1 0 0,-1 0 0,0 0 0,0 0 0,1 0 0,-1 0 0,0-1 0,0 1 0,1 0 0,-1 0 0,0 0 0,0 0 0,0 0 0,1-1 0,-1 1 0,0 0 0,0 0 0,0 0 0,0-1 0,1 1 0,9-7 0,-10 7 0,10-9 0,-3 3 0,0 0 0,0 1 0,1 0 0,15-8 0,-22 12 0,1 0 0,0 1 0,0-1 0,-1 1 0,1-1 0,0 1 0,0 0 0,0-1 0,0 1 0,-1 0 0,1 0 0,0 0 0,0 1 0,0-1 0,0 0 0,-1 1 0,1-1 0,0 1 0,0 0 0,-1-1 0,1 1 0,-1 0 0,1 0 0,0 0 0,-1 0 0,0 1 0,1-1 0,-1 0 0,3 3 0,6 10 0,-9-12 0,0 0 0,0-1 0,0 1 0,0-1 0,0 1 0,0-1 0,0 1 0,1-1 0,-1 0 0,0 1 0,1-1 0,-1 0 0,1 0 0,-1 0 0,1 0 0,0 0 0,-1-1 0,1 1 0,0 0 0,0-1 0,0 1 0,-1-1 0,1 0 0,0 1 0,0-1 0,0 0 0,0 0 0,0 0 0,2-1 0,1-1 0,0 1 0,-1-1 0,1 0 0,0-1 0,-1 1 0,0-1 0,0 0 0,0 0 0,0 0 0,0 0 0,0-1 0,-1 1 0,4-6 0,-2 3 0,1 1 0,-1-1 0,1 1 0,7-5 0,-13 10 0,1 0 0,-1 0 0,0 0 0,0 0 0,1 0 0,-1 0 0,0 0 0,0 0 0,1 0 0,-1 0 0,0 0 0,1 0 1,-1 0-1,0 0 0,0 0 0,1 0 0,-1 0 0,0 0 0,1 0 0,-1 0 0,0 0 0,0 0 0,1 1 0,-1-1 0,0 0 0,0 0 0,1 0 0,-1 0 0,0 1 0,0-1 0,0 0 0,1 0 0,-1 1 0,0-1 0,0 0 0,0 0 0,0 1 0,0-1 0,0 0 0,1 0 0,-1 1 0,0-1 0,0 0 0,0 0 0,0 1 0,0-1 0,0 0 0,0 1 0,0-1 0,2 20-6,-2-16-10,0-3-41,0 0 0,0 0 0,0 0-1,0 0 1,1 0 0,-1 0 0,0 0 0,0 0 0,1 0 0,-1-1 0,1 1 0,-1 0-1,1 0 1,-1 0 0,1 0 0,-1 0 0,1-1 0,0 1 0,0 0 0,-1-1-1,1 1 1,0 0 0,0-1 0,0 1 0,0-1 0,-1 1 0,1-1 0,0 0 0,0 1-1,1-1 1,8 0-1095</inkml:trace>
  <inkml:trace contextRef="#ctx0" brushRef="#br0" timeOffset="1">553 248 7808,'-2'-2'487,"0"0"0,1 1 0,-1-1 1,0 1-1,0-1 0,0 1 0,0 0 1,0 0-1,0 0 0,0 0 0,0 0 1,0 0-1,0 0 0,-1 1 0,1-1 0,0 1 1,-1 0-1,1 0 0,-4 0 0,3 0-262,-1 0 1,0 0-1,1 1 0,-1-1 0,1 1 0,-1 0 0,1 0 1,-1 0-1,1 1 0,0-1 0,0 1 0,-4 2 0,3-1-174,1 1 0,-1-1 0,1 1 0,0 0 0,0 0 0,0 0 0,1 0 0,-1 0 0,1 1 0,-2 5 0,-15 51 892,17-50-911,2-10-27,-1 0 0,1 0 0,0 0 0,0 0 0,0 0 0,0 0 0,0 0 0,0-1 0,0 1 0,0 0-1,0 0 1,0 0 0,1 0 0,-1 0 0,0 0 0,1 0 0,-1 0 0,0 0 0,1 0 0,-1-1 0,1 1 0,0 0 0,-1 0-1,1-1 1,0 1 0,-1 0 0,2 0 0,0 1 6,1-1 0,-1 0 0,0 0 0,1 0 0,-1 0 0,1-1 0,-1 1 0,1 0 0,0-1 0,3 0 0,-1 1-9,0-1-1,1 0 1,-1-1-1,0 1 1,0-1-1,0 0 1,0 0-1,0 0 1,0-1 0,0 0-1,4-2 1,-3-1-32,-1 1-1,0-1 1,0 1 0,0-1 0,-1-1 0,0 1 0,0-1 0,0 1 0,-1-1-1,0 0 1,0-1 0,0 1 0,-1 0 0,0-1 0,0 1 0,1-10 0,-4 10 2,0 11 70,-1 16 72,2-16-117,-1 4 39,2 0 0,-1 1 0,4 17 0,-4-26-70,1 0 0,-1 1-1,0-1 1,1 1 0,-1-1 0,1 0-1,-1 1 1,1-1 0,0 0-1,-1 1 1,1-1 0,0 0 0,0 0-1,0 0 1,0 0 0,0 0-1,0 0 1,0 0 0,0 0 0,1 0-1,-1 0 1,0-1 0,0 1-1,1 0 1,-1-1 0,1 1 0,-1-1-1,0 0 1,1 1 0,-1-1 0,1 0-1,-1 0 1,3 0 0,17-5-756</inkml:trace>
  <inkml:trace contextRef="#ctx0" brushRef="#br0" timeOffset="2">763 228 7680,'-1'0'431,"0"-1"1,0 1-1,0-1 1,-1 1-1,1-1 1,0 1-1,0 0 1,0 0-1,-1 0 0,1-1 1,0 1-1,0 0 1,-1 0-1,1 1 1,0-1-1,0 0 1,-1 0-1,1 0 1,0 1-1,0-1 1,0 1-1,-3 0 1,3 1-210,-1 0 0,0-1 1,0 1-1,0 0 1,1 0-1,-1 0 1,1 0-1,-1 0 1,1 0-1,-2 5 0,-1 2-298,1 1 0,0 0-1,1 0 1,-2 15 0,3-20 180,0 0 0,1 0-1,0 0 1,0 0 0,0 0 0,1 0 0,0-1 0,0 1 0,0 0 0,3 7 0,-3-10-87,0 0 0,0 0 1,0-1-1,1 1 1,-1 0-1,1 0 1,-1-1-1,1 1 0,0 0 1,-1-1-1,1 0 1,0 1-1,0-1 1,0 0-1,0 0 0,0 0 1,0 0-1,1-1 1,-1 1-1,0-1 1,0 1-1,1-1 1,-1 0-1,3 1 0,-3-1-49,0 0 0,0 0 0,-1 0 0,1 0 0,0 0 0,0-1 0,0 1 0,-1-1 0,1 1 0,0-1 0,0 1 0,-1-1 0,1 0 0,-1 0 0,1 0 0,-1 0 0,1 0 0,-1 0 0,1 0 0,-1 0 0,0-1 0,1 1 0,0-2 0,16-21-736</inkml:trace>
  <inkml:trace contextRef="#ctx0" brushRef="#br0" timeOffset="3">915 7 3584,'0'-7'12160,"0"21"-11904,0-5 0,0 4 767,0 6 1,0 10-1152,0 10 128,-4 6 768,1 3 0,-1-7-256,0-5 128,1-3-512,-1-12 128,0-1-896,1-7 0</inkml:trace>
</inkml:ink>
</file>

<file path=word/ink/ink1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1.692"/>
    </inkml:context>
    <inkml:brush xml:id="br0">
      <inkml:brushProperty name="width" value="0.05" units="cm"/>
      <inkml:brushProperty name="height" value="0.05" units="cm"/>
      <inkml:brushProperty name="color" value="#849398"/>
    </inkml:brush>
  </inkml:definitions>
  <inkml:trace contextRef="#ctx0" brushRef="#br0">0 125 7168,'0'0'244,"0"0"0,0 1 0,1-1 0,-1 1 0,0-1 0,0 0 0,0 1 0,1-1 0,-1 0 0,0 1 0,0-1 0,1 0 0,-1 1 0,0-1 1,1 0-1,-1 0 0,0 1 0,1-1 0,-1 0 0,0 0 0,0 0 0,0 0 0,1 0 0,-1 0 0,0 0 0,1 0 0,-1 0 0,1 0 0,-1 0 0,1 0 0,-1 0 0,0 0 0,1 0 1,-1 0-1,1 0 0,-1 0 0,1 0 0,22-3 513,-5 0-719,13 11 683,-27-6-791,2 0-1,-2 0 1,1-1-1,0-1 1,9 2-1,-13-2-15,0 0-1,-1 0 0,1 0 0,1 0 0,-1 0 1,0 0-1,0 0 0,0 1 0,0-1 0,0 0 1,-1 1-1,2-1 0,-1 1 0,0-1 0,0 1 0,0 0 1,-1-1-1,1 1 0,0 0 0,0-1 0,-1 0 1,1 1-1,-1 0 0,1 0 0,0 0 0,-1 0 1,1 0-1,0 1 0,0 3 120,0 0 0,0-2 1,0 2-1,-1-1 0,0 9 0,0-9 131,0-3-57</inkml:trace>
  <inkml:trace contextRef="#ctx0" brushRef="#br0" timeOffset="1">167 9 7424,'0'-9'3712,"10"9"-256,-5 3-3584</inkml:trace>
</inkml:ink>
</file>

<file path=word/ink/ink1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2.132"/>
    </inkml:context>
    <inkml:brush xml:id="br0">
      <inkml:brushProperty name="width" value="0.05" units="cm"/>
      <inkml:brushProperty name="height" value="0.05" units="cm"/>
      <inkml:brushProperty name="color" value="#849398"/>
    </inkml:brush>
  </inkml:definitions>
  <inkml:trace contextRef="#ctx0" brushRef="#br0">5 7 7680,'-1'6'797,"-1"-1"-1,1 1 1,1 0 0,-1-1 0,1 1 0,0 0 0,1-1-1,-1 0 1,1 1 0,1 5 0,0 13 3707,8-49-3361,-8 17-987,1 0 1,0 1 0,1 0-1,0-1 1,0 1 0,9-12 0,-12 18-271,0 0 0,0 0-1,0 0 1,0 1 0,1-1 0,-1 0 0,0 1 0,1-1 0,-1 1 0,0-1 0,1 1 0,-1 0 0,0 0 0,1 0 0,-1-1 0,1 1 0,-1 1 0,0-1 0,1 0 0,-1 0 0,0 0 0,1 1 0,-1-1-1,0 1 1,3 0 0,3 2-1038</inkml:trace>
  <inkml:trace contextRef="#ctx0" brushRef="#br0" timeOffset="1">117 45 6016,'0'51'9216,"5"-43"-8249,-2-1-659,-10-10-90,6 1-237,0 1 0,0 0 0,0-1 0,0 1 1,1 0-1,-1-1 0,0 1 0,1-1 0,-1 0 0,1 1 0,-1-1 1,1 1-1,0-1 0,-1 0 0,1 1 0,0-1 0,0 0 0,0 1 1,0-1-1,1-1 0,7-40-1441,0 16 415</inkml:trace>
</inkml:ink>
</file>

<file path=word/ink/ink1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3.053"/>
    </inkml:context>
    <inkml:brush xml:id="br0">
      <inkml:brushProperty name="width" value="0.05" units="cm"/>
      <inkml:brushProperty name="height" value="0.05" units="cm"/>
      <inkml:brushProperty name="color" value="#849398"/>
    </inkml:brush>
  </inkml:definitions>
  <inkml:trace contextRef="#ctx0" brushRef="#br0">35 27 7424,'0'-1'187,"-1"0"0,1 0 0,-1 0 0,1 0 1,-1 0-1,1 0 0,0 0 0,0 0 0,-1-1 0,1 1 0,0 0 1,0 0-1,0 0 0,0 0 0,0-1 0,1 1 0,-1 0 0,0 0 1,0 0-1,3-3 3046,15 6-2167,-17-2-1059,0 1 0,0 0 0,0-1 0,-1 1 0,1 0 0,0 0 0,0 0 0,-1-1 0,1 1-1,-1 0 1,1 0 0,-1 0 0,1 0 0,-1 0 0,0 0 0,1 0 0,-1 0 0,0 0 0,0 1 0,0 1 0,0 28 237,0-19-100,0 141 1925,-3-138-2404,6-25-1271,-3 9 1264,0 0 172,0 1 170,0 0 1,0 1-1,0-1 1,0 0 0,1 0-1,-1 0 1,0 0-1,0 0 1,0 1 0,0-1-1,0 0 1,0 0-1,0 0 1,1 0 0,-1 0-1,0 0 1,0 0-1,0 0 1,0 0 0,1 0-1,-1 0 1,0 0-1,0 0 1,0 1 0,0-1-1,1 0 1,-1 0-1,0 0 1,0 0 0,0-1-1,0 1 1,1 0-1,-1 0 1,0 0 0,0 0-1,0 0 1,0 0-1,0 0 1,1 0 0,-1 0-1,0 0 1,0 0 0,0 0-1,0-1 1,0 1-1,0 0 1,1 0 0,-1 0-1,0 0 1,0 0-1,0 0 1,0-1 0,0 1-1,0 0 1,0 0-1,0 0 1,0 0 0,0-1-1,0 1 1,0 0-1,0 0 1,0 0 0,0 0-1,0-1 1,0 1-1,0 0 1,0 0 0,8 9 214,-7-9-194,0 1-1,1 0-1,0 1 1,0-1 0,0-1-1,0 1 1,0 0 0,0 0-1,0-1 1,0 1 0,0-1-1,0 1 1,0-1 0,0 0 0,1 0-1,-1 0 1,0 0 0,0 0-1,0-1 1,0 1 0,0-1-1,0 1 1,0-1 0,0 0-1,0 0 1,0 0 0,0 0 0,0 0-1,0 0 1,0 0 0,-1-1-1,1 1 1,-1-1 0,1 1-1,-1-1 1,1 0 0,-1 1-1,0-1 1,2-3 0,-3 4 342,1 1-278,-1 0-1,1 0 1,-1 0-1,1 0 0,-1 0 1,1 0-1,-1 0 1,1 0-1,-1 0 0,1 0 1,-1 1-1,1-1 0,-1 0 1,1 0-1,-1 1 1,0-1-1,1 0 0,-1 1 1,1-1-1,-1 0 0,0 1 1,1-1-1,-1 1 1,0-1-1,0 0 0,1 1 1,-1-1-1,0 1 1,0-1-1,0 1 0,1-1 1,-1 1-1,0-1 0,0 1 1,0-1-1,0 1 1,0-1-1,0 1 0,0-1 1,0 1-1,7 24 445,-6-21-526,0 0 0,0-1 0,0 1 0,-1 0 0,0 0 0,1 0 0,-1 0 0,0-1 0,-2 8 0,1 7 106,1 1-27,-2 1 0,0 0 0,-1 0 0,-8 27 0,8-39-54,0 0-1,-1-1 1,1 1-1,-1-1 1,-1 0 0,0-1-1,0 1 1,-8 8-1,10-11-12,0-1 0,-1-1 0,1 1 0,0 0 0,-1-1 0,0 0 0,1 0 0,-1 0 0,0 0 0,0 0 0,0-1 0,0 0 0,0 0 0,-1 0 0,1 0 0,0-1 0,-9 1 0,11-1-8,1-1 0,-1 1 1,1-1-1,-1 1 0,1-1 0,-1 0 1,1 1-1,0-1 0,-1 0 0,1 0 0,0 0 1,-1 0-1,1 0 0,0 0 0,0 0 0,0 0 1,0-1-1,0 1 0,0 0 0,0-1 1,1 1-1,-1-1 0,0 1 0,1 0 0,-1-3 1,-1-1-79,1 0 0,0 0 0,0 0 0,0 0 0,1 0 1,0-9-1,3-7-334</inkml:trace>
</inkml:ink>
</file>

<file path=word/ink/ink1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4.231"/>
    </inkml:context>
    <inkml:brush xml:id="br0">
      <inkml:brushProperty name="width" value="0.05" units="cm"/>
      <inkml:brushProperty name="height" value="0.05" units="cm"/>
      <inkml:brushProperty name="color" value="#849398"/>
    </inkml:brush>
  </inkml:definitions>
  <inkml:trace contextRef="#ctx0" brushRef="#br0">3 71 7040,'-2'-2'11426,"4"-7"-6311,2 2-6083,28-31 3506,-32 38-2529,0 0-1,0 0 0,1-1 1,-1 0-1,0 1 0,1 0 0,-1-1 1,1 1-1,-1-1 0,0 1 1,0-1-1,1 1 0,-1 0 1,1-1-1,-1 1 0,1 0 1,-1 0-1,1-1 0,-1 1 1,1 0-1,0 0 0,-1 0 1,1 0-1,-1 0 0,1 0 1,0 0-1,-1 0 0,0 0 1,0 0-1,1 0 0,0 0 1,-1 0-1,1 0 0,-1 0 1,1 1-1,0-1 0,-1 0 0,2 1 1,-1 1-8,1 0 0,-1 0 0,0 0 0,0 1 0,1-1-1,-1 1 1,1 2 0,-2-4-1,0 1-1,1-1 1,-1 0-1,0 0 0,0 0 1,1 0-1,-1 1 1,1-1-1,0 0 1,-1 0-1,1 0 0,0 0 1,0 0-1,0 0 1,0 0-1,0-1 1,-1 1-1,1 0 0,0 0 1,3 1-1,-1-2 1,-1-1 0,1 0 0,0 1 0,-1-1 0,1 0 0,0 0 0,0-1 0,-1 1 0,1 0 0,-1 0 0,4-4 0,24-19 0,-28 20 0,18-6 0,-18 10 0,-1-1 0,0 1 0,0 0 0,0 0 0,1 0 0,-2 0 0,1 0 0,0 0 0,1 1 0,-1-1 0,0 0 0,0 1 0,0-1 0,0 1 0,-1-1 0,2 1 0,-1-1 0,0 1 0,0-1 0,1 2 0,17 15 0,-17-15-47,0-1 0,1 0-1,-1 1 1,0 0 0,1-1-1,-1 1 1,1-1 0,-1-1-1,1 1 1,0 0 0,-1-1-1,1 1 1,1-1 0,-2 1-1,1-1 1,0 0 0,0 0-1,-1 0 1,1-1 0,0 1-1,-1-1 1,2 0 0,-1 0-1,-1 1 1,0-1 0,1 0-1,0 0 1,-1-1 0,0 0-1,1 1 1,3-4 0,4-8-999</inkml:trace>
</inkml:ink>
</file>

<file path=word/ink/ink1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1.397"/>
    </inkml:context>
    <inkml:brush xml:id="br0">
      <inkml:brushProperty name="width" value="0.05" units="cm"/>
      <inkml:brushProperty name="height" value="0.05" units="cm"/>
      <inkml:brushProperty name="color" value="#849398"/>
    </inkml:brush>
  </inkml:definitions>
  <inkml:trace contextRef="#ctx0" brushRef="#br0">23 153 7424,'1'-2'13165,"1"8"-14683,-1 1 1640,1 0 0,-1 1-1,0-1 1,0 0-1,-1 1 1,0-1 0,-1 0-1,-1 13 1,-1 8 191,2 0-19,-2 22 1085,-14 86-1,15-126-1193,1 1 0,0 20 0,1-30-174,0-1 25,0 0 0,-1 0 0,1 1 0,0-1 0,0 0 0,0 0 0,0 0 0,0 1 1,0-1-1,0 0 0,0 0 0,0 0 0,0 1 0,0-1 0,0 0 0,0 0 0,0 0 0,0 0 0,0 1 0,0-1 0,1 0 0,-1 0 1,0 0-1,0 0 0,0 1 0,0-1 0,0 0 0,0 0 0,0 0 0,1 0 0,-1 1 0,0-1 0,0 0 0,0 0 0,0 0 0,1 0 1,-1 0-1,0 0 0,0 0 0,0 0 0,0 0 0,1 0 0,-1 0 0,0 0 0,0 0 0,0 1 0,1-1 0,-1 0 0,0-1 0,0 1 1,0 0-1,1 0 0,-1 0 0,0 0 0,0 0 0,0 0 0,0 0 0,1 0 0,-1 0 0,8 0-291,126-13-23,-18 13 219,229 2-10,172-4-37,-311 4-193,-65-1 192,-43-1 107,25 5-405,-87-9 336,-35 4 67,0 0-1,0 0 1,0 0 0,0-1 0,1 1 0,-1 0 0,0-1 0,0 1 0,0-1 0,0 1 0,0-1 0,0 0 0,0 1 0,0-1-1,0 0 1,0 0 0,0 0 0,2-13-3,1-10-29,0-1 0,0-31 1,6-238 395,-5 194-234,-6 100-132,1 0 0,0-1 0,0 1 0,0 0 0,-1-1 0,1 1 0,0 0 0,0 0 0,-1-1 0,1 1 0,0 0 0,-1 0 0,1 0 0,0-1 0,-1 1 0,1 0 0,0 0 0,-1 0 0,1 0 0,0 0 0,-1 0 0,1 0 0,-1 0 0,1 0 0,0 0 0,-1 0 0,1 0 0,0 0 0,-1 0 0,1 0 0,-1 0 0,1 0 1,0 0-1,-1 1 0,-13 2 23,14-3-27,-315 36-119,154-21 126,125-11-9,-521 50 148,244-48-127,221-6 85,-101-12-181,189 11 170,-2-1-85,5 2-107,-2 3-1557</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6.608"/>
    </inkml:context>
    <inkml:brush xml:id="br0">
      <inkml:brushProperty name="width" value="0.05" units="cm"/>
      <inkml:brushProperty name="height" value="0.05" units="cm"/>
    </inkml:brush>
  </inkml:definitions>
  <inkml:trace contextRef="#ctx0" brushRef="#br0">49 67 6144,'4'-58'5866,"-4"53"-3071,0 5-2715,0 0 1,0-1 0,0 1-1,0 0 1,0 0-1,0 0 1,0 0 0,0 0-1,0 0 1,0 0-1,0-1 1,0 1 0,0 0-1,0 0 1,1-1 1128,-1 1-1129,0 0 1,1 0-1,-1-1 1,0 1 0,0 0-1,0 0 1,0 0-1,0 0 1,0 0-1,0 0 1,1 0 0,-1 0-1,0 0 1,0 0-1,0 0 1,0 0 0,0 0-1,0 0 1,0 0-1,1 0 1,-1 0 0,0 0-1,0 1 1,2 6-55,-1 1 1,0-1-1,-1 1 1,0 0 0,0 8-1,-1 11 561,2 20 359,-11 90-1,-20 44 572,15-101-1170,14-72-1222,-3-7-149</inkml:trace>
</inkml:ink>
</file>

<file path=word/ink/ink1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1.959"/>
    </inkml:context>
    <inkml:brush xml:id="br0">
      <inkml:brushProperty name="width" value="0.05" units="cm"/>
      <inkml:brushProperty name="height" value="0.05" units="cm"/>
      <inkml:brushProperty name="color" value="#849398"/>
    </inkml:brush>
  </inkml:definitions>
  <inkml:trace contextRef="#ctx0" brushRef="#br0">2 0 6912,'-1'8'6831,"6"23"-3997,3 11-2004,-7-26-26,0 0 0,1 0-1,1 0 1,0-1-1,9 27 1,-12-42-778,0 0 1,1 1 0,-1-1-1,0 0 1,0 0-1,0 0 1,0 0 0,0 0-1,1 1 1,-1-1 0,0 0-1,0 0 1,1 1-1,-1-1 1,0 0 0,0 0-1,1 0 1,-1 0 0,0 1-1,0-1 1,1 0-1,-1 0 1,0 0 0,1 0-1,-1 0 1,0 0 0,1 0-1,-1 0 1,0 0-1,1 0 1,-1 0 0,0 0-1,1 0 1,-1 0 0,0 0-1,0 0 1,0 0-1,0 0 1,0 0 0,1 0-1,-1-1 1,16-10 588,8-18 126,-15 12-404,-1 1 0,10-28-1,3-8-364,-8 20-1316,-13 31 426</inkml:trace>
</inkml:ink>
</file>

<file path=word/ink/ink1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2.479"/>
    </inkml:context>
    <inkml:brush xml:id="br0">
      <inkml:brushProperty name="width" value="0.05" units="cm"/>
      <inkml:brushProperty name="height" value="0.05" units="cm"/>
      <inkml:brushProperty name="color" value="#849398"/>
    </inkml:brush>
  </inkml:definitions>
  <inkml:trace contextRef="#ctx0" brushRef="#br0">11 60 7424,'-6'13'3712,"6"6"-1664,0-11 896,0-1-2433,0 3 129,0 3 128,0-2 128,0-2-1280,0 0 128,0-6 1024,0-15-1408,-4 7 128</inkml:trace>
  <inkml:trace contextRef="#ctx0" brushRef="#br0" timeOffset="1">11 3 7424,'0'-3'11903,"4"6"-11391,5 6-1280,-6-4 128</inkml:trace>
</inkml:ink>
</file>

<file path=word/ink/ink1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2.909"/>
    </inkml:context>
    <inkml:brush xml:id="br0">
      <inkml:brushProperty name="width" value="0.05" units="cm"/>
      <inkml:brushProperty name="height" value="0.05" units="cm"/>
      <inkml:brushProperty name="color" value="#849398"/>
    </inkml:brush>
  </inkml:definitions>
  <inkml:trace contextRef="#ctx0" brushRef="#br0">16 84 7808,'4'-36'11734,"4"-8"-10071,-8 40-1628,-6 10-10,-4 13 213,8-11-176,-1 1 0,1-1 0,1 1 0,-2 16 0,2-21-57,1-1 0,0 1 0,1 0 0,-1-1 0,1 1 0,-1-1 0,1 1 0,0 0 0,0-2 0,0 2 0,1-1 0,-1 0-1,1 1 1,3 4 0,-4-7-66,1-1-1,-1 1 0,0-1 1,0 0-1,1 1 1,-1-1-1,1 1 0,0-1 1,-2 0-1,2 1 0,0-1 1,-1 0-1,1 0 1,-1 0-1,0-1 0,1 1 1,-1 0-1,1-1 0,-1 1 1,0-1-1,1 1 1,-1 0-1,1 0 0,-1-1 1,0 0-1,1-1 0,9-6-834</inkml:trace>
</inkml:ink>
</file>

<file path=word/ink/ink1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3.400"/>
    </inkml:context>
    <inkml:brush xml:id="br0">
      <inkml:brushProperty name="width" value="0.05" units="cm"/>
      <inkml:brushProperty name="height" value="0.05" units="cm"/>
      <inkml:brushProperty name="color" value="#849398"/>
    </inkml:brush>
  </inkml:definitions>
  <inkml:trace contextRef="#ctx0" brushRef="#br0">25 77 6272,'-1'0'538,"1"0"0,-1 1 1,-1-1-1,1 0 0,0 0 0,-1 1 1,1-1-1,0 1 0,1-1 0,-1 0 0,-1 0 1,1 1-1,0 0 0,0 0 0,0 0 1,0-1-1,0 1 0,1 0 0,0 0 1,-1 0-1,0 0 0,0-1 0,-1 4 1,2-3-566,0 0 0,0 0 1,0 0-1,0 0 0,0-1 0,0 0 1,0 1-1,0 0 0,0 0 0,0 0 1,0 0-1,1 0 0,-1 0 1,0 0-1,0 0 0,1-1 0,0 1 1,1 3 141,-1-1 0,1 0 0,1 0 0,0 0-1,-2-1 1,2 1 0,0 0 0,-1-1 0,2 0 0,-1 0 0,3 3 0,-4-4-125,0-1-1,-1 1 1,1-1 0,0 1-1,0 0 1,0-1 0,-1 0-1,1 1 1,0-1-1,0 0 1,0 0 0,-1 0-1,2 0 1,-1 0 0,0-1-1,0 1 1,-1 0 0,1-1-1,0 0 1,0 1-1,0-1 1,-2 1 0,6-3-1,-3 0-111,2 0 1,-1 1-1,0-1 0,1 1 0,-1 0 0,8-1 619,-3 10 618,-9-7-1096,0 1-1,1-1 1,-1 1 0,1-1 0,-1 0 0,0 1-1,0-1 1,0 0 0,1 1 0,0-1 0,-1 0-1,1 0 1,-1 0 0,1 1 0,-1-1 0,1 0-1,-1 0 1,1 0 0,0 0 0,-1 0 0,1 0-1,-1 0 1,1 0 0,-1 0 0,0 0 0,1 0-1,-1-1 1,1 1 0,-1 0 0,1 0 0,-1-1-1,1 1 1,-1 0 0,1 0 0,0-1 0,1-1 37,0 1 1,0-1 0,1 1-1,-1 0 1,-1-1 0,1 0-1,0 0 1,0 0 0,0 0-1,-1 0 1,1 0 0,-1-1-1,1 2 1,-1-2 0,0 0-1,0 1 1,0 0 0,-1-1-1,1 0 1,-1 1 0,1-1-1,-1 1 1,0-4 0,1-1 83,-1 1 1,1-1-1,-2 1 0,1-1 1,-1 1-1,0 0 1,0-1-1,-4-9 1,0 7-1613,10 13 298</inkml:trace>
</inkml:ink>
</file>

<file path=word/ink/ink1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3.846"/>
    </inkml:context>
    <inkml:brush xml:id="br0">
      <inkml:brushProperty name="width" value="0.05" units="cm"/>
      <inkml:brushProperty name="height" value="0.05" units="cm"/>
      <inkml:brushProperty name="color" value="#849398"/>
    </inkml:brush>
  </inkml:definitions>
  <inkml:trace contextRef="#ctx0" brushRef="#br0">49 84 7552,'10'-19'10770,"-7"16"-10594,0-1 0,0 0 0,-2 0 0,2-1 0,-1 1 0,1-6 0,-2 8-151,-1 1 1,0 0 0,0 0 0,0 0-1,0 1 1,0-1 0,0-1-1,0 1 1,-1 0 0,1 0 0,0 0-1,0 0 1,0 0 0,0 0-1,-1 1 1,1-1 0,-1 0 0,0 0-1,1 0 1,-1 0 0,0 0-1,1 0 1,-1 0 0,0 0 0,0 1-1,0 0 1,1-1 0,-1 1-1,0-1 1,0 1 0,0-1 0,0 1-1,0-1 1,0 1 0,-2-1-1,2 1-5,0 0 0,-1 0 0,1 0 0,-1 0 0,0 0 0,2 0 0,-2 0 0,1 1 0,-1-1 0,1 0 0,-1 1 0,2 0 0,-2-1 0,1 1 0,-1 0 1,1-1-1,0 0 0,0 1 0,0 0 0,0 0 0,0 0 0,0 1 0,0-1 0,0 0 0,0 0 0,0 0 0,0 0 0,0 0 0,1 1 0,-1 1 0,-3 5 86,0-1 0,1 1 0,-4 13 1,6-16-53,0-1-1,0 1 1,1-1 0,-1 1 0,1-1 0,0 1 0,1-1 0,1 9 0,-2-11-42,1 0 1,-1-1-1,1 2 1,-1-1-1,0 0 0,1 0 1,0-1-1,1 1 1,-1 0-1,0 0 1,1 0-1,-2-1 1,2 1-1,-1-1 1,1 1-1,0-1 0,-1 1 1,1-1-1,-1-1 1,5 3-1,-5-2-57,0-1 0,0 0 0,0 0 0,0 0-1,1 0 1,-1 0 0,0 0 0,1 0 0,-2 0 0,1 0-1,1-1 1,-1 1 0,0-1 0,1 1 0,-1-1 0,1 0-1,8-3-722</inkml:trace>
  <inkml:trace contextRef="#ctx0" brushRef="#br0" timeOffset="1">110 37 8064,'-1'4'1279,"0"-1"0,0-1 0,1 1-1,-1 0 1,0-1 0,1 7 0,5 30 2015,-1-5-2207,-5-34-1051,1 1 0,0-1-1,0 0 1,0 0 0,0 0 0,0 1 0,0-1 0,0 0 0,0 0 0,0 0 0,0 1 0,0-1 0,0 0 0,0 0 0,1 0 0,-1 1 0,0-1-1,0 0 1,0 0 0,0 0 0,0 0 0,0 0 0,0 0 0,0 0 0,1 0 0,-1 0 0,0 0 0,0 1 0,0-1 0,0 0 0,1 0 0,-1 0 0,0 0-1,0 0 1,0 0 0,1 0 0,-1 0 0,0 0 0,0 0 0,0 1 0,1-1 0,-1 0 0,9-5 664,6-10-65,10-24 29,-4 6-1904,-12 20 194</inkml:trace>
</inkml:ink>
</file>

<file path=word/ink/ink1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4.383"/>
    </inkml:context>
    <inkml:brush xml:id="br0">
      <inkml:brushProperty name="width" value="0.05" units="cm"/>
      <inkml:brushProperty name="height" value="0.05" units="cm"/>
      <inkml:brushProperty name="color" value="#849398"/>
    </inkml:brush>
  </inkml:definitions>
  <inkml:trace contextRef="#ctx0" brushRef="#br0">14 79 6912,'-10'22'3456,"6"-7"1408,4-7-4608,0 5 128,0-9 0,6 9 127,-6-8-767,4-8 129,2-6 254</inkml:trace>
  <inkml:trace contextRef="#ctx0" brushRef="#br0" timeOffset="1">36 13 7040,'0'-13'10111,"4"17"-10111,0 1 0,-2-1-384,2-2 1</inkml:trace>
</inkml:ink>
</file>

<file path=word/ink/ink1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5.024"/>
    </inkml:context>
    <inkml:brush xml:id="br0">
      <inkml:brushProperty name="width" value="0.05" units="cm"/>
      <inkml:brushProperty name="height" value="0.05" units="cm"/>
      <inkml:brushProperty name="color" value="#849398"/>
    </inkml:brush>
  </inkml:definitions>
  <inkml:trace contextRef="#ctx0" brushRef="#br0">56 124 6528,'-2'0'453,"1"0"1,-1 0-1,2 1 0,-1-1 1,-1 0-1,1 1 1,0-1-1,0 1 0,-1-1 1,1 0-1,1 1 1,-1-1-1,0 1 0,0 0 1,0 0-1,0 0 1,-1 1-1,-12 21 1433,9-12-1730,3 0 1,-6 18 0,8-26-51,-2 4 156,1 0 0,0-1 0,0 1 0,1 7 0,0-13-241,0-1-1,0 1 1,0 0-1,0 0 0,0-1 1,0 1-1,0-1 1,0 1-1,0-1 0,1 1 1,-1 0-1,0-1 0,0 1 1,1 0-1,-1-1 1,0 1-1,1 0 0,-1-1 1,1 1-1,-1 0 0,1-1 1,-1 0-1,0 0 1,0 1-1,1-1 0,0 0 1,-1 1-1,1-1 1,0 1-1,-1-1 0,1 0 1,0 0-1,-1 1 0,1-1 1,0 0-1,0 0 1,-1 0-1,0 0 0,1 0 1,0 0-1,-1 0 0,1 0 1,0 0-1,0 0 1,-1 0-1,1-1 0,0 1 1,0 0-1,-1 0 1,1-1-1,-1 1 0,0-1 1,2 0-1,1 0-14,1-1 0,-2 0 1,1-1-1,0 1 0,-1-1 0,1 0 0,0 1 0,-1-1 0,0 0 1,0-1-1,0 2 0,0-2 0,-1 1 0,2-4 0,2-3 35,-2 0 0,1 0 0,2-18 0,-3 7 52,0 0-1,-2 0 0,0 0 1,-2 1-1,-2-29 1,3 48-78,0 1 1,0-1 0,0 1 0,0 0-1,0-1 1,0 1 0,-1-1-1,1 1 1,0-1 0,0 1-1,0 0 1,0 0 0,0 0 0,-1 0-1,1-1 1,0 1 0,0-1-1,-1 1 1,1 0 0,0-1-1,0 1 1,-1 0 0,1 0 0,0-1-1,-1 1 1,1 0 0,-1 0-1,1 0 1,0-1 0,0 1-1,0 0 1,-1 0 0,1 0 0,0 0-1,-1 0 1,1 0 0,-1 0-1,1 0 1,0 0 0,-1 0 0,1 0-1,-1 0 1,1 0 0,-1 0-1,1 0 1,0 0 0,-1 0-1,1 0 1,-1 1 0,0-1 0,1 1 18,-1 0 1,0 0-1,0-1 0,0 1 1,0-1-1,0 1 1,0 0-1,1 0 1,-1 1-1,0-1 1,0 0-1,1 0 1,0 0-1,0-1 0,-1 2 1,0 1-1,-1 11 62,1 0 0,0 0 0,1 1 0,0-1 0,1 1 0,4 14 1,-4-21-88,1 0 0,0-1 0,1 1 0,-1-1 0,1 1 0,1-1 0,-1 0 0,1 0 0,0 0 0,1 0 0,-1-1 0,10 9 0,-13-14-16,1-1 1,-1 2-1,0-1 1,0 0-1,1 0 1,0 0-1,-1 0 1,1 0-1,-1-1 1,1 1 0,-1 0-1,1-1 1,0 0-1,0 0 1,-1 0-1,1 0 1,0 0-1,0 0 1,0 0-1,-1 0 1,1 0-1,-1 0 1,1 0-1,0-1 1,-1 1 0,1-1-1,0 0 1,-1 1-1,1-1 1,0 0-1,-2 0 1,2 0-1,-1-1 1,1 1-1,2-2 1,0-2-265,0 2 0,-1-2 0,1 1-1,-1-2 1,0 2 0,0-2 0,0 1 0,-1 0 0,3-10 0,-4 13-113,-4 26 362,3-23 36,0 0 0,0-1-1,0 0 1,0 0 0,0 1-1,0 0 1,0-1-1,0 1 1,0 0 0,0-1-1,0 1 1,0-1 0,1 1-1,-1-1 1,0 1-1,0 0 1,1-1 0,-1 1-1,0-1 1,1 0 0,-1 0-1,0 1 1,1-1-1,-1 0 1,1 1 0,-1-1-1,0 1 1,0-1 0,1 0-1,-1 1 1,1-1-1,1 0 22,-1 0 0,0 0-1,0-1 1,1 1-1,-2 0 1,1-1 0,0 1-1,0-1 1,0 1-1,0-1 1,1 1-1,-1 0 1,0-1 0,-1 0-1,0 1 1,3-3-1,20-15 734,-1 41-768,-20-23-84,-1 0-1,1 0 0,-1 0 0,0 0 0,0 0 0,1 0 1,-1 0-1,0 0 0,1 0 0,-1 0 0,0 0 1,0-1-1,0 1 0,2-2 0,0 1-179,3 0-632</inkml:trace>
  <inkml:trace contextRef="#ctx0" brushRef="#br0" timeOffset="1">329 152 7680,'-10'-5'8448,"10"8"-8320,-3-1 0,-4 7-1,5 0 1,-2-4 0,0 7 128,4 0 128,0 6 0,4-13-128,0 4 0,5 2-128,-6-5 0,7-6-2048</inkml:trace>
</inkml:ink>
</file>

<file path=word/ink/ink1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5.467"/>
    </inkml:context>
    <inkml:brush xml:id="br0">
      <inkml:brushProperty name="width" value="0.05" units="cm"/>
      <inkml:brushProperty name="height" value="0.05" units="cm"/>
      <inkml:brushProperty name="color" value="#849398"/>
    </inkml:brush>
  </inkml:definitions>
  <inkml:trace contextRef="#ctx0" brushRef="#br0">20 90 896,'0'-3'836,"1"0"0,0 0 0,0 0-1,0 1 1,0-1 0,1 0 0,-1 1 0,0-1 0,3-3-1,-1 3 204,-2-1 0,1 1-1,0-1 1,0 1-1,-1 0 1,2-7 0,-3 8-977,0 1 1,0 0 0,0 0 0,0 0-1,-1 0 1,1 0 0,0 0 0,0-1-1,-1 1 1,1 0 0,0 0 0,-1 0 0,1 0-1,0 0 1,-1 0 0,0 0 0,1 0-1,-1 0 1,0 0 0,0 0 0,0 0-1,0 1 1,0 0 0,1-1 0,-1 0 0,0 0-1,-1 0 1,0 0 726,-8 14 1195,7-6-1893,-1 0 0,2 0-1,-1 0 1,1 2 0,0-2-1,1 0 1,0 1 0,0 0-1,0-1 1,1 1 0,1 1-1,-1-2 1,1 1 0,0-1-1,4 15 1,-4-21-153,0 2-1,0-1 1,0 1-1,0-2 1,0 1-1,1 0 1,0 0-1,-1 1 1,0-2-1,1 0 1,0 1-1,0 0 1,3 1-1,10 1-833</inkml:trace>
</inkml:ink>
</file>

<file path=word/ink/ink1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7.132"/>
    </inkml:context>
    <inkml:brush xml:id="br0">
      <inkml:brushProperty name="width" value="0.05" units="cm"/>
      <inkml:brushProperty name="height" value="0.05" units="cm"/>
      <inkml:brushProperty name="color" value="#849398"/>
    </inkml:brush>
  </inkml:definitions>
  <inkml:trace contextRef="#ctx0" brushRef="#br0">8 93 7168,'-7'-1'2247,"9"-3"1225,3-11 3822,-5 12-7207,1-1 0,0 1 0,0 0 0,0-1 0,0 1 0,0 0 0,1-1 0,-1 1 0,1 0 0,0 0 0,0 0 1,0 1-1,0-1 0,1 0 0,4-4 0,-5 5-21,0 1 1,0-1 0,0 0-1,1 1 1,-1-1-1,0 1 1,1-1 0,-1 1-1,1 0 1,-1 0 0,1 1-1,0-1 1,-1 0-1,1 1 1,0-1 0,-1 1-1,1 0 1,0 0-1,0 0 1,-1 0 0,6 2-1,33 22 318,-37-22-338,-1 0-1,1 1 1,-1-1 0,0 1-1,0 0 1,0 0-1,4 6 1,-6-6-24,1-1 0,-1 0 0,0 0 0,1-1 0,0 1 1,-1 0-1,1 0 0,0-1 0,0 1 0,0-1 0,0 0 1,0 1-1,0-1 0,0 0 0,0 0 0,1 0 0,-1-1 0,0 1 1,1 0-1,-1-1 0,0 0 0,1 1 0,2-1 0,14-2 64,-1-1-1,-1-1 0,1 0 1,0-1-1,26-12 0,-42 16-92,1 0 0,-1 0 0,0 1 0,1-1 0,-1 1 0,1-1-1,-1 1 1,1 0 0,-1 0 0,0 0 0,1 0 0,-1 0 0,1 1 0,-1-1 0,1 1-1,-1 0 1,0-1 0,0 1 0,1 0 0,2 2 0,-3 6 206,-2-9-194,0 1-1,0-1 1,0 0 0,0 1 0,0-1-1,0 1 1,0-1 0,0 0 0,0 1-1,0-1 1,0 0 0,0 1 0,1-1-1,-1 0 1,0 1 0,0-1 0,0 0-1,0 0 1,0 1 0,1-1 0,-1 0-1,0 1 1,0-1 0,1 0-1,-1 0 1,0 0 0,0 1 0,1-1-1,-1 0 1,0 0 0,1 0 0,-1 0-1,0 1 1,1-1 0,-1 0 0,0 0-1,1 0 1,-1 0 0,11 2 13,0 0 1,0-1-1,0-1 1,0 1-1,0-2 0,0 1 1,18-5-1,-21 4-16,24-11-144,-29 11 124,0-1-1,-1 1 1,1-1-1,0 1 0,1 0 1,-1 0-1,0 0 0,0 1 1,0-1-1,0 1 0,1 0 1,4 0-1,-4 2 19,0 0 21,-1 0-1,0 0 1,1-1-1,-1 1 1,1-1 0,0 0-1,-1 0 1,1 0-1,0-1 1,0 1-1,0-1 1,-1 0-1,1 0 1,0 0-1,0 0 1,6-2 0,12 0-627,-9 4-34</inkml:trace>
</inkml:ink>
</file>

<file path=word/ink/ink1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7.757"/>
    </inkml:context>
    <inkml:brush xml:id="br0">
      <inkml:brushProperty name="width" value="0.05" units="cm"/>
      <inkml:brushProperty name="height" value="0.05" units="cm"/>
      <inkml:brushProperty name="color" value="#849398"/>
    </inkml:brush>
  </inkml:definitions>
  <inkml:trace contextRef="#ctx0" brushRef="#br0">165 2 7552,'2'-1'14577,"-2"15"-13411,-2-3-865,0 0 0,0 1 0,-1-1 1,-1-1-1,-9 22 0,-32 52 299,22-45-297,1 0 9,13-27-166,0 3 1,2-2 0,0 2-1,-10 29 1,17-43-217,0 0 0,-1 0 1,1 0-1,0-1 0,0 1 1,0 0-1,0 0 0,0 0 1,0 0-1,0 0 0,0 0 1,0 0-1,0 0 0,1-1 1,-1 1-1,0 0 0,1 0 0,-1 0 1,1 0-1,-1 0 0,1 0 1,-1 0-1,1 0 0,-1-1 1,0 1-1,1-1 0,0 1 1,0 0-1,1 0 0,4-3-1466</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7.102"/>
    </inkml:context>
    <inkml:brush xml:id="br0">
      <inkml:brushProperty name="width" value="0.05" units="cm"/>
      <inkml:brushProperty name="height" value="0.05" units="cm"/>
    </inkml:brush>
  </inkml:definitions>
  <inkml:trace contextRef="#ctx0" brushRef="#br0">1 32 6912,'0'-6'8704,"7"-2"-7809,2 1 1,3 4 256,3 0 128,2-2-1664,2 5 0,1 0 1024,-1 5 128,-2-2-640,2 0 128,17-3-1024,5 0 128</inkml:trace>
</inkml:ink>
</file>

<file path=word/ink/ink1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8.225"/>
    </inkml:context>
    <inkml:brush xml:id="br0">
      <inkml:brushProperty name="width" value="0.05" units="cm"/>
      <inkml:brushProperty name="height" value="0.05" units="cm"/>
      <inkml:brushProperty name="color" value="#849398"/>
    </inkml:brush>
  </inkml:definitions>
  <inkml:trace contextRef="#ctx0" brushRef="#br0">0 255 4352,'15'-4'15834,"4"-6"-9735,-16 8-6056,1 0 1,-1 0 0,1 0 0,0 0 0,0 0 0,0 1 0,0 0 0,0 0 0,0 0 0,0 0 0,0 0-1,0 1 1,0 0 0,8 0 0,-4 3-14,-5-3-46,-1 1 0,1 0 0,-1 0 1,0 0-1,1 0 0,-1 0 0,0 0 0,1 1 0,-1-1 1,0 1-1,0-1 0,0 1 0,2 2 0,-4-3 16,1 0 0,-1-1 0,0 1 0,1 0 0,-1-1 0,1 1 0,-1 0 0,1-1 0,-1 1 0,1-1 0,0 1 0,-1-1 0,1 1 0,0-1 0,-1 1 0,1-1 0,0 0 0,-1 1 0,1-1 0,0 0 0,0 0 0,0 1 0,-1-1 0,1 0 0,1 0 0,0 0 20,0 0 0,0-1 0,0 1 0,0 0-1,1-1 1,-1 0 0,0 1 0,0-1 0,-1 0 0,1 0-1,0 0 1,0 0 0,0 0 0,2-3 0,8-3 66,-10 6-86,-1 0 0,1 0 0,0 0 0,0 0 0,0 0 0,0 1 0,0-1 0,0 1 0,0-1 0,0 1 0,0 0 0,0 0 0,0 0 0,0 0 0,0 0 0,0 0 0,0 1 0,1-1 0,-1 1 0,1 0 0,7 2 26,0-1-1,0 0 1,0 0 0,0-1-1,1 0 1,-1-1-1,0 0 1,0-1 0,15-2-1,-18 1-243,0 1 0,-1 0 1,2 0-1,12 1 0,4-1-719,-9 1-365</inkml:trace>
  <inkml:trace contextRef="#ctx0" brushRef="#br0" timeOffset="1">622 0 8576,'-7'7'13233,"-3"7"-12493,8-8-631,-1 1 1,1-1 0,0 1 0,1-1-1,0 1 1,-1 8 0,-3 12-4,-45 161 2604,48-180-2698,-2 5-143,1 1 0,0-1 0,-1 20 0,4-28-787</inkml:trace>
</inkml:ink>
</file>

<file path=word/ink/ink1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9.265"/>
    </inkml:context>
    <inkml:brush xml:id="br0">
      <inkml:brushProperty name="width" value="0.05" units="cm"/>
      <inkml:brushProperty name="height" value="0.05" units="cm"/>
      <inkml:brushProperty name="color" value="#849398"/>
    </inkml:brush>
  </inkml:definitions>
  <inkml:trace contextRef="#ctx0" brushRef="#br0">3 68 10112,'3'-2'2529,"-3"2"-2380,0 0 0,0 0-1,0 0 1,0-1 0,0 1 0,0 0-1,0 0 1,0 0 0,0-1 0,0 1 0,0 0-1,-2-3 3423,2 3-3422,0 0 0,0 0 0,0 0-1,0-1 1,-1 1 0,1 0 0,0 0 0,0 0-1,0 0 1,-1 0 0,1 0 0,0 0-1,0 0 1,0 0 0,-1 0 0,1 0 0,18-7 5375,-7 4-5869,16-18 150,-24 18 224,-1 0 1,2 0-1,-1 1 0,0-1 1,1 0-1,-2 1 0,2 0 1,0 1-1,0-1 1,6-2-1,-9 4-36,0 0 0,0 0 0,0 0 0,0 0 0,0 0 1,0 0-1,0 0 0,0 0 0,0 0 0,0 1 0,0-1 0,0 0 0,0 1 0,-1-1 1,1 1-1,-1-1 0,1 1 0,0 0 0,0-1 0,0 1 0,0-1 0,-1 1 0,1-1 1,0 1-1,-1 0 0,1 0 0,-1 0 0,0 0 0,0 0 0,1 1 0,1 1 7,-1 1 0,0 0 0,0-1 0,-1 1 0,1 0 1,-1 6-1,0-10 6,0 0 0,0 1 0,0-1 0,0 1 0,0-1 0,0 0 1,0 1-1,0-1 0,1 0 0,-1 1 0,0-1 0,0 0 0,0 0 1,0 0-1,1 0 0,-1 1 0,0-1 0,0 0 0,0 1 1,0-1-1,0 0 0,1 0 0,-1 1 0,0-1 0,1 0 0,-1 0 1,0 0-1,1 1 0,-1-1 0,0 0 0,1 0 0,-1 0 0,0 0 1,1 0-1,-1 0 0,1 0 0,-1 0 0,0 0 0,1 0 0,0 0 1,17-4 81,-10 3-44,3 0 25,-5 0-66,0 1-1,0-1 1,0 0 0,0-1-1,11-3 1,6-3-110,-21 7 127,-1 0-1,1 1 1,1-1-1,-1 1 0,-1 0 1,1 0-1,0 0 1,1 0-1,-1 0 1,-1 0-1,1 0 0,0 1 1,0-1-1,0 1 1,0-1-1,0 1 1,2 1-1,18 4 143,-12-6-162,-6 0 0,-1 1 0,1-1 0,-1 0 0,1-1 0,0 1 0,-1-1 0,0 0 0,1 1 0,-1-2 0,1 1 0,-2 0 0,2-1 0,-1 0 0,4-1 0,-6 2-5,-1 1 0,1 0-1,0-1 1,-1 1 0,1 0 0,-1-1 0,0 1-1,1 0 1,0 0 0,0-1 0,-1 1-1,1 0 1,0 0 0,0 0 0,-1 0-1,1 0 1,1 0 0,5 0-29,12 7-94,-15-6 119,-4-1 2,0 0 0,1 0 0,-1 0 0,1 0 0,-1 1 0,0-1 0,1 0 0,-1 0 0,1 0 0,-1-1-1,0 1 1,1 0 0,-1 0 0,1 0 0,-1 0 0,0 0 0,0 0 0,0-1 0,0 1 0,1 0 0,-1 0 0,0 0 0,1-1 0,-1 1 0,0 0 0,1 0 0,-1 0 0,0 0 0,0 0 0,1-1 0,-1 0 0,8-3-633,2 3-22</inkml:trace>
</inkml:ink>
</file>

<file path=word/ink/ink1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44.204"/>
    </inkml:context>
    <inkml:brush xml:id="br0">
      <inkml:brushProperty name="width" value="0.05" units="cm"/>
      <inkml:brushProperty name="height" value="0.05" units="cm"/>
    </inkml:brush>
  </inkml:definitions>
  <inkml:trace contextRef="#ctx0" brushRef="#br0">15 35 7552,'4'-5'10175,"-9"16"-9661,3-1-1,-2 0 0,2 1 0,0 0 1,0 18-1,1 59 231,2-47-152,-1-25-394,-1-8-42,0 0 0,1 0 0,1 1 0,0-1 0,0 0 0,0 0 0,0 1 0,2-1 0,-1-1 0,1 1 0,4 7 0,-6-13-138,0-1 0,-1 1 0,1-1 1,0 0-1,1 0 0,-1 0 0,0 1 0,1-1 1,-1 0-1,0 0 0,0 0 0,1 0 1,0-1-1,-1 0 0,1 1 0,-1 0 1,1-1-1,-1 1 0,1-1 0,0 0 1,-1 1-1,1-1 0,0 0 0,-1 0 0,1 0 1,0 0-1,-1-1 0,1 1 0,0 0 1,-1-1-1,1 0 0,-1 1 0,1-1 1,-1 1-1,3-2 0,4-3 36,-1 1 0,1-2 0,-1 1 1,0 0-1,8-10 0,1-2 53,-1-2-1,0 0 1,-2-1 0,0 1-1,14-35 1,-21 40-84,1 0 1,-3-2-1,1 1 1,-2 0-1,1-1 1,-2 0-1,-1 1 1,0-1-1,-1-24 1,0 40-35,0 0 0,0-1 1,0 1-1,0 0 0,1 0 1,-1-1-1,0 1 0,0 0 1,0-1-1,0 1 0,0 0 1,0-1-1,0 1 0,0 0 1,0 0-1,0 0 0,-1 0 1,1 0-1,0-1 0,0 1 1,0 0-1,0-1 0,0 1 1,0 0-1,-1 0 0,1-1 1,0 1-1,0 0 0,0 0 1,-1-1-1,1 1 0,0 0 1,0 0-1,0 0 0,0 0 1,0-1-1,0 1 0,-1 0 1,1 0-1,0 0 0,-1 0 1,1 0-1,0 0 0,-1 0 1,1 0-1,0 0 0,-1 0 1,1 0-1,0 0 0,0 0 1,-1 0-1,-10 8-1184,5-1-85</inkml:trace>
</inkml:ink>
</file>

<file path=word/ink/ink1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44.633"/>
    </inkml:context>
    <inkml:brush xml:id="br0">
      <inkml:brushProperty name="width" value="0.05" units="cm"/>
      <inkml:brushProperty name="height" value="0.05" units="cm"/>
    </inkml:brush>
  </inkml:definitions>
  <inkml:trace contextRef="#ctx0" brushRef="#br0">53 0 7552,'1'1'11837,"4"3"-10853,-4-4-967,-1 1 0,1 0 0,-1 0 0,0 0 0,1 0 0,-1 0 0,0 0 0,0 0 0,0 0 0,0-1 0,0 1 0,0 0 0,0 0 0,0 0 0,0 0 0,-1 1 0,1 5 312,-8 76 1558,1-8-1000,7-68-837,-5 61 497,5-62-566,-1 0 0,-1 0 0,0 0 0,0 0 0,0 1 0,1-2 0,-2 1 0,-3 5 0,6-10-64,-1 0 0,0 0 0,1-1-1,-1 1 1,1 0 0,-1 0 0,0-1 0,0 0-1,1 0 1,-1 1 0,0-1 0,0 1 0,1-1-1,-1 1 1,0-1 0,1 0 0,-1 0 0,0 1 0,-1-1-1,-5-5-1196</inkml:trace>
</inkml:ink>
</file>

<file path=word/ink/ink1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1.883"/>
    </inkml:context>
    <inkml:brush xml:id="br0">
      <inkml:brushProperty name="width" value="0.05" units="cm"/>
      <inkml:brushProperty name="height" value="0.05" units="cm"/>
    </inkml:brush>
  </inkml:definitions>
  <inkml:trace contextRef="#ctx0" brushRef="#br0">64 47 6784,'2'1'10603,"-6"-10"-8681,3 6-1699,1 0-1,-1 2 1,0-2 0,-1 1 0,2 0-1,-1 0 1,-1 0 0,1 0 0,-1 0 0,-1-2-1,2 3-178,1 1 0,0-1-1,0 1 1,0 0 0,0-1-1,0 1 1,0-1 0,0 1-1,0 0 1,0-1 0,0 1-1,0-1 1,0 1 0,0 0-1,0-1 1,0 1-1,0 0 1,0-1 0,0 1-1,0 0 1,1 0 0,-1 0-1,0-1 1,0 1 0,0 0-1,0-1 1,0 1 0,0 0-1,0-1 1,1 1 0,-1 0-1,0 0 1,1-1 0,-1 1-1,0 0 1,1 0 0,-1 0-1,1 0 1,-1-1 0,0 1-1,1 0 1,0 0 0,1 1 33,0-1 0,1 1 0,-1 0 1,1 0-1,-1 0 0,0-1 0,3 4 1,4 1 72,9 1-70,-10-3-53,-1-1-1,-1 1 0,1 0 0,-1 0 0,9 6 1,-13-8-26,-1 0 1,-1 0 0,1 0 0,1 0 0,-1 0 0,0 1 0,0-2 0,0 1 0,0 1 0,-1-1-1,1 1 1,-1-1 0,0 1 0,1-1 0,-1 0 0,1 1 0,-1-1 0,0 1 0,1 0-1,-1-1 1,0 0 0,0 1 0,0 0 0,-1-1 0,1 1 0,0-1 0,-1 0 0,1 1 0,-1-1-1,1 1 1,-1 1 0,-2 3 4,0-1 0,1 1 0,-2-1 0,0 1 0,1-1-1,-2 0 1,1 0 0,0 0 0,-9 6 0,4-4 12,-1-1 0,1 0 0,-2 0 0,-17 6 1,20-9-83,-1 2 0,1-1 0,-15 10 0,22-14-86,1 0 127,0 0 0,0 0 0,0 0 0,0 0 0,0 0-1,0 0 1,0 0 0,0 1 0,0-1 0,0 0 0,0 0 0,0 0 0,-1 0 0,1 0-1,0 0 1,0 0 0,0 0 0,0 0 0,0 0 0,0 1 0,0-1 0,0 0 0,0 0 0,0 0-1,0 0 1,0 0 0,0 0 0,0 0 0,0 0 0,0 0 0,0 1 0,0-1 0,0 0-1,0 0 1,0 0 0,0 0 0,1 0 0,-1 0 0,0 0 0,0 0 0,0 0 0,0 0-1,0 0 1,0 1 0,0-1 0,0 0 0,0 0 0,0 0 0,0 0 0,0 0 0,0 0 0,1 0-1,-1 0 1,0 0 0,0 0 0,0 0 0,0 0 0,0 0 0,0 0 0,9-2-1151</inkml:trace>
</inkml:ink>
</file>

<file path=word/ink/ink1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2.261"/>
    </inkml:context>
    <inkml:brush xml:id="br0">
      <inkml:brushProperty name="width" value="0.05" units="cm"/>
      <inkml:brushProperty name="height" value="0.05" units="cm"/>
    </inkml:brush>
  </inkml:definitions>
  <inkml:trace contextRef="#ctx0" brushRef="#br0">42 15 7296,'-3'-1'3336,"2"-12"2138,-10 22-3255,7-1-1378,-1 1-1,2-1 1,-1 1 0,-3 15 0,6-20-722,0 1 0,1-1 0,-1 2 0,1-2 0,0 1 0,0-1 0,1 1 0,-1 0 0,1 0 0,0-1 0,2 7 0,-2-9-208,0 0 0,1 0-1,-1 1 1,1-1 0,-1 0 0,1 0 0,0 0 0,0 0 0,0 0 0,-1-1 0,2 0 0,-1 1 0,0 0 0,0-1 0,0 0 0,1 0 0,0 0 0,-1-1 0,0 1 0,1 0 0,0 0 0,3 0 0,11-3-1085</inkml:trace>
</inkml:ink>
</file>

<file path=word/ink/ink1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2.668"/>
    </inkml:context>
    <inkml:brush xml:id="br0">
      <inkml:brushProperty name="width" value="0.05" units="cm"/>
      <inkml:brushProperty name="height" value="0.05" units="cm"/>
    </inkml:brush>
  </inkml:definitions>
  <inkml:trace contextRef="#ctx0" brushRef="#br0">77 31 3328,'-9'-16'974,"8"15"-340,0 0-1,-1 0 1,1-1-1,1 1 1,-2 0-1,1 0 1,-1 0-1,0 1 1,1-1-1,-1 0 1,1 1-1,0-1 1,-1 0-1,0 1 1,0 0-1,1-1 1,0 1-1,-1 0 1,0 0-1,0 0 1,-1 0-1,2 1-510,-1-1 0,1 1-1,-1 0 1,1-1 0,0 1-1,0 0 1,0-1 0,0 1-1,0 0 1,-1 1 0,1-1-1,0 0 1,0 0 0,0 1-1,1-2 1,-1 1 0,1 1-1,-1-1 1,1 1 0,-1-1-1,0 3 1,-9 32 80,9-32-163,1 0 0,0-2 0,0 2 1,0 0-1,0-1 0,1 1 0,-1-1 0,1 0 1,0 1-1,0-1 0,0 0 0,0 0 1,1 0-1,0 0 0,-1 0 0,1 1 0,0-2 1,0 1-1,0 0 0,1-2 0,-1 2 1,1 0-1,3 2 0,-2-2-9,1-1-1,-2 1 1,1-2-1,0 2 1,0-1-1,1-1 1,-1 1-1,1-2 1,-1 1-1,1 0 1,-1 0-1,1 0 1,-1-1-1,1 0 1,-1 0-1,1-1 1,7-1-1,-9 2-30,0-1 0,0 0 0,-1 0 0,1 0 0,0-1 0,-1 1 0,0-1 0,1 1 0,-1-1 0,0 0 0,0 0 0,0 0 0,1 0 0,-1 0 0,-1 0 0,0-1 0,1 1 0,0 0 0,-1-1 0,1 0 0,-1 1 0,-1-1 0,1 0 0,0 0 0,0 1 0,-1-2 0,1 1 0,-1 1 0,0-6 0,0 7 0,0-2 0,0 1 0,-1-1 0,1 1 0,-1 0 0,1-1 0,-1 1 0,0 0 0,1 0 0,-1 0 0,-1-1 0,1 2 0,0-1 0,-1 0 0,1 0 0,0 0 0,-1 1 0,0-1 0,0 0 0,0 1 0,0-1 0,1 1 0,-1-1 0,0 2 0,-1-1 0,2 0 0,-1 0 0,-1 0 0,1 0 0,-1 0 0,2 1 0,-2 0 0,0-1 0,1 1 0,0 0 0,-3 0 0,-6 0-64,10-1 0,-1 1 0,-1 0 0,1 0 0,-1 0 0,2 0 0,-1 0 0,-1 0 0,1 1 0,1-1 0,-2 1 0,1-1 0,0 1 0,0 0 0,-3 2 0,5-2-960,5-1-128</inkml:trace>
</inkml:ink>
</file>

<file path=word/ink/ink1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3.097"/>
    </inkml:context>
    <inkml:brush xml:id="br0">
      <inkml:brushProperty name="width" value="0.05" units="cm"/>
      <inkml:brushProperty name="height" value="0.05" units="cm"/>
    </inkml:brush>
  </inkml:definitions>
  <inkml:trace contextRef="#ctx0" brushRef="#br0">1 112 7808,'0'-2'11736,"0"-9"-9265,0 2-2187,0 2 54,0-1 0,0 1 0,1 0 0,3-13 0,-4 18-314,0 1-1,0 0 1,0 0 0,0 0-1,0 0 1,1 0 0,-1 0-1,1 0 1,0 0 0,-1 0-1,1 0 1,0 0 0,0 1-1,-1-1 1,1 0 0,0 0-1,0 1 1,0 0 0,-1-1-1,1 0 1,0 1 0,0-1-1,0 1 1,1-1 0,-1 1-1,0 0 1,0-1 0,-1 1-1,1 0 1,1 0 0,-1 0-1,0 0 1,0 0 0,0 0-1,1 0 1,-1 0 0,-1 0-1,1 1 1,0-1 0,2 1-1,-1 0-31,0-1 1,-1 1-1,0 0 0,1-1 0,-1 1 1,1 0-1,-1 1 0,1-1 0,-1 0 1,0 0-1,0 1 0,0-2 0,0 2 1,0-1-1,1 1 0,-2 0 0,1 0 1,0-2-1,-1 2 0,1 0 0,-1 0 1,1 0-1,-1-1 0,0 0 0,1 1 1,-1 0-1,0 0 0,0 0 0,0-1 1,-1 1-1,1 0 0,-1 3 0,-1 16 8,1-22 7,0 0 0,1-1-1,0 1 1,-1-1 0,1 0 0,0 1-1,0 0 1,0-1 0,0 0 0,0 1-1,0-1 1,1 0 0,-1 2 0,0-2-1,1 0 1,-1 1 0,1-1-1,0-1 1,0 0 9,1-1 0,0 2 0,0-2 0,0 1 0,-1 0 0,1 1 0,6-6 0,-3 4-16,0 0 0,0 0 0,0 1 0,2 0 0,-2 0 0,2 0 0,5-1 0,-10 3 0,0 1 0,0-1 0,-1 1 0,0-1 0,1 1 0,0 0 0,0 0 0,-1-1 0,1 1 0,-1 0 0,1 1 0,0-1 0,0 0 0,-1 1 0,1-1 0,-1 1 0,1-1 0,-1 1 0,1 0 0,0-1 0,-1 0 0,0 1 0,0 0 0,1 1 0,-1-1 0,1 0 0,-1 0 0,0 1 0,0-2 0,-1 2 0,1-1 0,2 3 0,25 64-746,-24-61-44,3-3-106</inkml:trace>
</inkml:ink>
</file>

<file path=word/ink/ink1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3.441"/>
    </inkml:context>
    <inkml:brush xml:id="br0">
      <inkml:brushProperty name="width" value="0.05" units="cm"/>
      <inkml:brushProperty name="height" value="0.05" units="cm"/>
    </inkml:brush>
  </inkml:definitions>
  <inkml:trace contextRef="#ctx0" brushRef="#br0">12 59 7808,'-3'0'3840,"-1"22"1151,4-6-4735,-4-3 128,4 6 0,0-2 0,0-4-768,4-4 128,-4-6-1663,11-3 127</inkml:trace>
  <inkml:trace contextRef="#ctx0" brushRef="#br0" timeOffset="1">62 1 8192,'0'4'4096,"-3"-4"-5120,6 5 5888,1 2-4992,0-7 0</inkml:trace>
</inkml:ink>
</file>

<file path=word/ink/ink1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4.343"/>
    </inkml:context>
    <inkml:brush xml:id="br0">
      <inkml:brushProperty name="width" value="0.05" units="cm"/>
      <inkml:brushProperty name="height" value="0.05" units="cm"/>
    </inkml:brush>
  </inkml:definitions>
  <inkml:trace contextRef="#ctx0" brushRef="#br0">1 41 7424,'11'-22'3712,"6"10"2175,-10 12-5119,-1 0 0,-1-7 128,1 7-1280,13 7 0,-12 2 768,0-3 128,4 7-512,-4 6 128,4-9-128,-3 7 0,3-12-512,2-5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7.609"/>
    </inkml:context>
    <inkml:brush xml:id="br0">
      <inkml:brushProperty name="width" value="0.05" units="cm"/>
      <inkml:brushProperty name="height" value="0.05" units="cm"/>
    </inkml:brush>
  </inkml:definitions>
  <inkml:trace contextRef="#ctx0" brushRef="#br0">124 14 8320,'-7'-2'1095,"-1"1"1,1 1-1,-1-1 1,-9 2-1,-1-1 4585,8-5-4033,10 4-1623,0 1 1,-1 0-1,1-1 1,0 1-1,0 0 1,-1-1-1,1 1 1,0 0 0,-1-1-1,1 1 1,0 0-1,-1 0 1,1 0-1,0-1 1,-1 1-1,1 0 1,-1 0-1,1 0 1,0 0-1,-1 0 1,1 0-1,-1 0 1,1 0-1,-1 0 1,1 0 0,0 0-1,-1 0 1,1 0-1,-1 0 1,1 0-1,0 0 1,-1 0-1,1 0 1,0 1-1,-1-1 1,1 0-1,-1 0 1,1 0-1,0 1 1,-1-1-1,1 0 1,0 1 0,0-1-1,-1 0 1,1 0-1,0 1 1,0-1-1,-1 1 1,1-1-1,0 0 1,0 1-1,-5 7 85,1-1-1,0 1 1,1 0-1,0 0 1,0 0-1,0 0 0,1 1 1,1-1-1,-1 1 1,1-1-1,1 17 1,0-23-89,0 1 0,0-1 1,0 1-1,0-1 1,1 0-1,-1 1 0,1-1 1,-1 0-1,1 1 0,1 1 1,-1-3-20,-1 0 0,1 0 0,0 0 1,0-1-1,0 1 0,-1 0 0,1-1 0,0 1 0,0 0 1,0-1-1,0 0 0,0 1 0,0-1 0,0 1 0,0-1 1,0 0-1,0 0 0,0 0 0,0 1 0,0-1 1,0 0-1,1 0 0,-1-1 0,0 1 0,0 0 0,1 0 1,4-2 12,-1 1 0,1-1-1,-1 0 1,1-1 0,-1 1 0,0-1 0,0 0 0,0 0 0,0 0 0,0-1 0,-1 0 0,1 0 0,-1 0 0,0-1 0,-1 1 0,1-1 0,-1 0 0,0 0 0,0 0 0,0 0 0,-1 0-1,1-1 1,-1 1 0,-1-1 0,2-8 0,-3 13 2,0 1-1,0-1 0,1 1 1,-1-1-1,0 0 1,0 1-1,0-1 1,0 0-1,1 1 0,-1-1 1,0 1-1,1-1 1,-1 1-1,0-1 0,1 1 1,-1-1-1,1 1 1,-1-1-1,0 1 0,1-1 1,-1 1-1,1-1 1,1 1-1,-2 0-4,0 0 1,0 1-1,1-1 1,-1 0-1,0 1 0,1-1 1,-1 0-1,0 1 0,0-1 1,0 1-1,1-1 1,-1 0-1,0 1 0,0-1 1,0 1-1,0-1 0,0 1 1,0-1-1,0 0 1,0 1-1,0-1 0,0 1 1,0-1-1,0 1 0,0-1 1,0 1-1,0-1 1,-1 0-1,1 1 0,0-1 1,0 1-1,0-1 0,-1 0 1,1 1-1,-1 4 9,0-1 1,1 1-1,0 0 0,0-1 0,0 1 0,0-1 0,1 1 1,0-1-1,0 1 0,0-1 0,0 1 0,4 5 0,-4-7-51,0 1 0,0-1 0,1 0 0,0 0 0,-1 0 0,1 0-1,1 0 1,-1-1 0,0 1 0,0-1 0,1 1 0,0-1-1,-1 0 1,1 0 0,0 0 0,0 0 0,4 2 0,13-4-929,3-5-86</inkml:trace>
  <inkml:trace contextRef="#ctx0" brushRef="#br0" timeOffset="1">373 18 8704,'-11'-3'3016,"9"2"-1747,-1 0 0,1 0 0,-1 0 0,0 1 0,0-1-1,1 1 1,-1 0 0,-5 0 0,-4 6 1785,1 11-4289,9-13 1260,0 1-1,1 0 1,-1-1-1,1 1 0,0 0 1,0-1-1,1 1 1,-1 0-1,1 0 1,0 0-1,1-1 1,-1 1-1,1 0 1,0 0-1,0-1 0,0 1 1,1 0-1,0-1 1,0 0-1,4 9 1,-3-10-42,-1 0-1,1 1 1,0-1 0,0 0 0,0-1 0,0 1 0,1 0 0,-1-1 0,1 0-1,-1 0 1,1 0 0,0 0 0,0-1 0,0 1 0,0-1 0,0 0 0,0 0-1,0 0 1,0-1 0,0 0 0,1 1 0,-1-1 0,0-1 0,6 0 0,17-7-965,-3-8-170</inkml:trace>
</inkml:ink>
</file>

<file path=word/ink/ink1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4.862"/>
    </inkml:context>
    <inkml:brush xml:id="br0">
      <inkml:brushProperty name="width" value="0.05" units="cm"/>
      <inkml:brushProperty name="height" value="0.05" units="cm"/>
    </inkml:brush>
  </inkml:definitions>
  <inkml:trace contextRef="#ctx0" brushRef="#br0">116 29 1280,'-29'17'1895,"2"-4"6770,26-13-8193,1 0 0,-1 1 0,0-1 1,0 1-1,1-1 0,-1 1 0,0-1 0,1 1 1,-1 0-1,0-1 0,1 1 0,-1 0 1,1-1-1,-1 1 0,0 1 0,-3 19 168,2-10 316,0-1-790,0 0-1,0 1 0,1 0 1,0-1-1,1 1 0,0-1 1,2 15-1,-2-24-149,0 0-1,0 1 1,0-1-1,1 0 1,-1 1-1,1-1 1,-1 0-1,1 0 1,-1 1-1,1-1 1,-1 0-1,1 0 1,0 0-1,0 0 1,0 0-1,0 0 1,0 0-1,0 0 1,0 0-1,0 0 1,0-1-1,0 1 1,0 0-1,0-1 1,1 1-1,-1-1 1,0 1-1,0-1 1,1 1-1,2-1 1,-2 0-44,0 0-1,0 0 1,0 0 0,0 0-1,0-1 1,0 1 0,-1-1-1,1 1 1,0-1 0,0 0-1,0 0 1,0 0 0,-1 0 0,1 0-1,0 0 1,-1 0 0,1-1-1,-1 1 1,3-3 0,0-2-142,0 0 1,-1 0 0,0 0-1,0-1 1,0 1 0,-1-1-1,0 1 1,0-1 0,-1 0-1,1 0 1,-2 0 0,1 0-1,-1 0 1,0 0 0,-1-11-1,0 17 194,1 0 0,0 0 0,0 0 0,0 0 0,0 0 0,-1 0 0,1 0 0,0 0 0,-1 0 0,1 0 0,-1 0 0,1 0-1,-1 0 1,0 1 0,1-1 0,-1 0 0,0 0 0,1 1 0,-1-1 0,-1 0 0,1 1 14,1 0 0,-1 0 0,1 0 0,-1 0 0,0 0 0,1 0-1,-1 0 1,1 0 0,-1 0 0,1 1 0,-1-1 0,0 0 0,1 0 0,-1 1 0,1-1 0,-1 0 0,1 1 0,-1-1 0,1 0 0,0 1 0,-1-1 0,1 1-1,-1 0 1,-2 3 116,0 0 0,1 0 0,-1 0 1,1 0-1,0 1 0,0-1 0,-1 7 0,-2 15 274,2 1 1,0 40-1,2-32-327,2 47 40,0-55-85,-1-1-1,-1 1 1,-4 27-1,3-39-19,-2 4 39,-2-18-48,-3-10-16,3 1-197,0-1 0,1 0 0,0 0 0,0 0-1,1-1 1,0 1 0,1-1 0,0 0 0,1 0-1,-2-15 1,0 1-1094</inkml:trace>
  <inkml:trace contextRef="#ctx0" brushRef="#br0" timeOffset="1">479 121 7552,'1'0'451,"0"0"-1,0 0 1,0 0 0,0 0 0,0 0 0,-1 0 0,1 0-1,0 0 1,0 0 0,0-1 0,0 1 0,0 0-1,0 0 1,-1-1 0,1 1 0,0-1 0,0 1 0,-1-1-1,1 1 1,1-2 0,23-15 1122,-18 12-816,-5 4-715,0 0 1,0-1 0,-1 1-1,1 0 1,0-1 0,0 1-1,-1-1 1,1 0 0,-1 0-1,1 0 1,-1 1 0,0-1-1,0 0 1,0-1 0,0 1-1,0 0 1,0 0 0,-1 0-1,1 0 1,-1-1 0,1 1-1,-1 0 1,0 0 0,0-1-1,0 1 1,0 0 0,-1-1-1,1 1 1,0 0 0,-1 0-1,0-1 1,1 1 0,-1 0-1,0 0 1,0 0 0,0 0-1,0 0 1,-1 0 0,1 0-1,-1 0 1,1 1 0,-1-1-1,-1-1 1,1 2-8,0 0 1,0 0-1,-1 0 0,1 1 0,0-1 1,0 1-1,0 0 0,0-1 0,0 1 1,-1 0-1,1 0 0,0 0 1,0 1-1,0-1 0,0 0 0,0 1 1,-1 0-1,1-1 0,0 1 0,0 0 1,-2 2-1,-2-1 131,0 1 1,1 0-1,0 0 1,-1 0-1,1 1 1,-8 8-1,8-7-27,1 0 0,1 0 0,-1 0 0,1 1 0,0 0 0,0 0 0,1 0 0,0 0 0,0 0 1,0 0-1,2 1 0,-1-1 0,-1 13 0,2-16-95,0 0 1,1 1-1,-1-1 1,0 0 0,1 0-1,0 0 1,-1 1 0,1-1-1,0 0 1,0 0 0,1 0-1,0-1 1,-1 1-1,1 0 1,0 0 0,0-1-1,0 1 1,1-1 0,-1 0-1,0 0 1,1 0-1,0 0 1,-1 0 0,1 0-1,0-1 1,0 1 0,0-1-1,0 0 1,5 1 0,5 2-58,-6-1-14,1-1 0,0 0 0,-1 0 0,1-1 0,11 1 0,-16-2-200,0 0 0,1-1 0,-1 0 0,0 1 0,0-1 0,0 0 1,1 0-1,-1-1 0,0 1 0,-1-1 0,1 1 0,0-1 0,0 0 0,-1 0 0,1 0 1,4-5-1,10-15-2355</inkml:trace>
  <inkml:trace contextRef="#ctx0" brushRef="#br0" timeOffset="2">662 26 7424,'-1'1'448,"1"0"1,-1 0 0,0-1-1,1 1 1,-1 0 0,0 0-1,1 0 1,-1 0 0,1 0-1,-1 0 1,1 1 0,0-1-1,0 0 1,-1 0 0,1 0-1,0 0 1,0 0 0,0 0-1,0 1 1,0-1-1,0 0 1,0 0 0,1 2-1,2 41 2909,-2-37-3252,0 25 1048,-1-20-905,1 1 1,4 22-1,-5-34-188,0 0-1,0 0 1,0 1-1,1-1 1,-1 0-1,1 0 1,-1 0-1,1 0 1,-1 0-1,1 0 0,-1 0 1,1 0-1,0 0 1,0 0-1,0 0 1,-1 0-1,1 0 1,0-1-1,0 1 1,0 0-1,0-1 1,0 1-1,1-1 1,-1 1-1,0-1 1,1 1-1,0-1 0,1 0-1,-1 0 1,0 0 0,0 0-1,1-1 1,-1 1-1,0 0 1,0-1 0,0 0-1,0 0 1,0 1 0,0-1-1,3-2 1,0 0-7,1-1-1,-1 0 1,0 0 0,0 0 0,0-1-1,0 1 1,-1-1 0,0 0-1,4-7 1,-2-1-5,-1 0 0,7-25 0,-2 2-444,-7 25-98,-3 10 123,0-1 0,0 1 0,1-1 0,-1 1 0,0-1 0,1 1 0,-1 0 0,1-1 1,0 1-1,1-3 0,5 3-2466</inkml:trace>
</inkml:ink>
</file>

<file path=word/ink/ink1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5.268"/>
    </inkml:context>
    <inkml:brush xml:id="br0">
      <inkml:brushProperty name="width" value="0.05" units="cm"/>
      <inkml:brushProperty name="height" value="0.05" units="cm"/>
    </inkml:brush>
  </inkml:definitions>
  <inkml:trace contextRef="#ctx0" brushRef="#br0">9 123 7680,'2'-1'532,"-1"1"0,1 0 1,-1 0-1,0 0 1,1 0-1,-1 0 0,1-1 1,-1 0-1,1 1 0,-2-1 1,2 0-1,-1 0 0,0 0 1,1 0-1,-1 0 1,0 0-1,1-1 0,1-1-117,-1 0-1,0 1 1,-1-2-1,1 1 0,0 0 1,-1 0-1,2-5 1,-1 3-378,-2 0 1,2 1 0,-2-2-1,1 2 1,0-2-1,-1 2 1,0-2 0,0 2-1,-1-2 1,-2-8-1,3 13-34,0 0 0,0 0-1,0 0 1,-1 0 0,1 0-1,-1 0 1,1 0 0,-1 0-1,0 0 1,0 0 0,0 0-1,1 0 1,-1 1 0,0-1-1,0 1 1,0-1 0,1 0-1,-2 0 1,1 1-21,0-1 1,0 1-1,1 0 0,-1 0 1,0 0-1,0 0 1,0 0-1,1 0 0,0 0 1,-1 1-1,1-1 1,-1 0-1,0 0 0,0 1 1,1-1-1,-1 0 0,0 1 1,1-1-1,-1 0 1,0 1-1,0 0 0,-1 1-28,0 0-1,0 1 1,0-1-1,1 0 0,-1 1 1,0 0-1,1-1 1,-1 1-1,1 0 1,0-1-1,-1 7 0,1-2 75,0-1-1,0 1 1,1 0-1,0 0 1,0-1-1,1 1 0,0 0 1,2 11-1,-3-17-6,1 1-1,-1 0 1,1-1-1,0 1 1,0-1-1,-1 1 1,1-1-1,0 1 1,1-1-1,-1 1 0,-1-1 1,1 0-1,0 0 1,1 0-1,-1 0 1,1 1-1,-1-1 1,0 0-1,0 0 1,1-1-1,0 0 1,0 1-1,-1 0 1,0-1-1,1 1 1,0-1-1,0 0 0,-1 1 1,1-1-1,-1 0 1,1 0-1,0 0 1,0 0-1,0-1 1,-1 1-1,0 0 1,1-1-1,3-1 1,3 0 11,-1-2 1,-1 1 0,1-1 0,1 0-1,-2 0 1,7-6 0,35-34 100,-31 23-82,-15 18-38,1-1 0,0 0 0,-1 2 0,1-2-1,6-4 1,-8 8-14,-1-1-1,0 1 1,1 0-1,-1 0 1,0 0-1,1 0 1,-1 0-1,1 0 1,-1 0-1,0 0 1,1 0-1,-1 0 1,1 0 0,-1 0-1,0 0 1,0 0-1,0 0 1,1 0-1,-1 1 1,0-1-1,1 0 1,-1 0-1,0 0 1,1 0-1,-1 1 1,0-1-1,1 0 1,-1 0-1,0 1 1,0-1-1,1 0 1,-1 1-1,0-1 1,0 0-1,0 1 1,1-1-1,-1 0 1,0 0-1,0 0 1,0 1-1,0-1 1,0 1-1,4 15-62,-3-11 65,0-1 0,0 1 0,0-1 0,1 1 0,2 5 0,-3-8-3,0-1 0,0 1 0,0 0 1,0 0-1,0 0 0,0-1 0,0 1 0,1 0 1,-1-1-1,1 1 0,0-1 0,-1 0 1,0 0-1,4 2 0,-4-3-20,0 0 0,-1 0 0,1 0 0,0 0 0,-1 0 0,1 0 0,0 0 0,-1 0 0,1 0 0,0-1 0,0 1 0,-1 0 0,1-1 0,0 1 0,0 0 0,-1-1 0,1 1 0,-1-1 0,0 1 0,1 0 0,-1 0 0,2-2 0,10-14-2245,-5 1-186</inkml:trace>
</inkml:ink>
</file>

<file path=word/ink/ink1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5.612"/>
    </inkml:context>
    <inkml:brush xml:id="br0">
      <inkml:brushProperty name="width" value="0.05" units="cm"/>
      <inkml:brushProperty name="height" value="0.05" units="cm"/>
    </inkml:brush>
  </inkml:definitions>
  <inkml:trace contextRef="#ctx0" brushRef="#br0">1 1 9472,'3'5'14357,"-1"1"-14242,-1-1 0,1 2 0,-1-2 0,1 1 0,-1 0 0,-1 0 1,1 9-1,0 5-162,12 240 795,-12-148-2776</inkml:trace>
  <inkml:trace contextRef="#ctx0" brushRef="#br0" timeOffset="1">25 389 8576,'-4'9'4224,"12"-28"4095,-1 19-8191,4 3-128,14-3 128,-6 0-896,5 0 128</inkml:trace>
</inkml:ink>
</file>

<file path=word/ink/ink1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6.498"/>
    </inkml:context>
    <inkml:brush xml:id="br0">
      <inkml:brushProperty name="width" value="0.05" units="cm"/>
      <inkml:brushProperty name="height" value="0.05" units="cm"/>
    </inkml:brush>
  </inkml:definitions>
  <inkml:trace contextRef="#ctx0" brushRef="#br0">261 1 6144,'0'-1'146,"0"1"0,-1 0 1,1 0-1,0 0 0,-1 0 0,1 0 1,0 0-1,-1 0 0,1 0 0,0 0 1,0 0-1,0 0 0,0 0 0,-1 0 1,1 0-1,0 1 0,0-1 0,-1 0 1,1 0-1,0 0 0,-1 0 1,1 1-1,0-1 0,0 0 0,-1 0 1,1 0-1,0 1 0,0-1 0,0 0 1,-1 0-1,1 1 0,0-1 0,0 0 1,0 1-1,0-1 0,-1 0 0,-10 18 3955,1-3-2179,-7-3-218,16-10-1661,-2-1 0,1 1-1,0-1 1,0 1 0,0-1 0,0 1 0,0 0 0,0 0 0,1 0-1,0-1 1,-1 1 0,1 1 0,-1-1 0,-1 4 0,3-1 218,-2 1 1,1-1-1,0 1 1,1-1-1,-1 1 1,1 0-1,0-1 1,1 1 0,0 0-1,0-1 1,1 7-1,2-1-65,0 0 0,0-1-1,1 0 1,9 15 0,-13-25-194,-1 1-1,1-1 1,-1 1 0,1 0-1,-1-1 1,1 1-1,-1 0 1,0 0 0,1-1-1,-1 1 1,0 0 0,0 0-1,0-1 1,0 0 0,0 1-1,0 0 1,0 0 0,0 0-1,0 0 1,0-1 0,0 1-1,0 0 1,0 0 0,0 0-1,0-1 1,0 0-1,-1 1 1,1 0 0,0-1-1,-1 1 1,1 0 0,-1 0-1,1-1 1,-1 1 0,1-1-1,-1 1 1,1 0 0,-1-1-1,0 1 1,1-1 0,-1 0-1,0 0 1,1 0-1,0 1 1,-1-1 0,0 0-1,0 1 1,1-1 0,-1 0-1,0 0 1,0 0 0,0 0-1,1 1 1,-2-2 0,-4 2 7,1 0 1,-2-1 0,1 0 0,0 0-1,-6-2 1,-18-4-15,-12-2 32,-18 4-923,31 3-22</inkml:trace>
</inkml:ink>
</file>

<file path=word/ink/ink1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7.468"/>
    </inkml:context>
    <inkml:brush xml:id="br0">
      <inkml:brushProperty name="width" value="0.05" units="cm"/>
      <inkml:brushProperty name="height" value="0.05" units="cm"/>
    </inkml:brush>
  </inkml:definitions>
  <inkml:trace contextRef="#ctx0" brushRef="#br0">5 121 4992,'-5'-6'16346,"22"1"-15711,106-3 588,-42 2-740,255 13-485,-180 1 26,420-13 82,-492-1-83,61-2 61,122-6-58,-107 3-31,52-5 27,-70 5-16,7 0-34,12 1 28,-45 2 0,-9 13 22,-71-10-44,-30 6-71,-6-4-370,-1 2 401,-3-6-472</inkml:trace>
</inkml:ink>
</file>

<file path=word/ink/ink1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9.538"/>
    </inkml:context>
    <inkml:brush xml:id="br0">
      <inkml:brushProperty name="width" value="0.05" units="cm"/>
      <inkml:brushProperty name="height" value="0.05" units="cm"/>
    </inkml:brush>
  </inkml:definitions>
  <inkml:trace contextRef="#ctx0" brushRef="#br0">159 20 5888,'2'-13'3622,"0"7"286,-8 13 1111,-16 1-4359,17-6-24,-1 1-396,1 0 0,-1 0 0,1 1 0,-1-1 0,1 1 0,0 0 0,1 0 0,-9 10 0,2-1 376,-19 30 0,25-34-495,1 0 0,-1 0 0,1 0 0,1 1 0,0 0 0,0 0 0,1 0 0,0 0 0,1 0 0,0 0 1,1-1-1,0 2 0,2 14 0,-2-20-111,1-1 0,1 2 1,-2-2-1,2 1 0,-1 0 1,2 0-1,-1-1 0,-1 1 1,2-2-1,0 2 1,0-1-1,-1 0 0,2 0 1,0-1-1,-1 1 0,1-1 1,-1 1-1,1-1 0,1-1 1,-2 1-1,2 0 0,-1-1 1,1 0-1,-1 0 0,1 0 1,0 0-1,0-1 0,-1-1 1,7 2-1,-5-1-217,1 0 0,-1-1 0,0 0 0,1-1 0,-1 0 0,0 0 0,1 0 0,-2 0 1,9-3-1,10-10-967</inkml:trace>
</inkml:ink>
</file>

<file path=word/ink/ink1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9.973"/>
    </inkml:context>
    <inkml:brush xml:id="br0">
      <inkml:brushProperty name="width" value="0.05" units="cm"/>
      <inkml:brushProperty name="height" value="0.05" units="cm"/>
    </inkml:brush>
  </inkml:definitions>
  <inkml:trace contextRef="#ctx0" brushRef="#br0">55 50 7040,'0'0'116,"-1"0"0,1 0 0,0 0 0,0 0 0,-1 1 0,1-1 0,0 0 0,-1 1 0,1-1 0,0 0 0,0 0 0,0 1 0,0-1 0,-1 0 0,1 0 0,-1 0 0,1 0 0,0 0 0,-1 1 0,1-1 0,-1 0 0,1 0 0,-1 0 0,1 0 0,0 0 0,-1 0 0,1 0 0,-1 0 0,1 0 0,-1-1 0,1 1 0,0 0 0,-1 0 0,1 0 0,0 0 0,0-1 0,0 1 0,-1 0 0,1 0 0,-1-1 0,-4 0 2322,-1 10-651,2-2-1460,2 1 0,-2-1 1,2 1-1,0-1 0,1 1 0,-2 10 0,-8 29 1863,11-31-883,3-13-427,2-12-294,38-123 1291,-37 115-1727,-6 15-154,0 0 0,1 1-1,-1-1 1,1 2 0,0-2 0,0 1 0,-1-1 0,0 1 0,1-1 0,0 1 0,0 0 0,0 0 0,1 0 0,-1 0 0,0 0 0,0 0 0,0 0 0,0 0 0,1 0 0,-1 1 0,1-1 0,-1 0 0,0 1 0,0-1 0,1 1 0,0-1 0,-1 1 0,1 0 0,0 0 0,1-1 0,3 2-426,1 0 1,-2 0-1,1 1 1,1-1-1,-2 1 1,7 3-1,0-1-1238,12 5-1170</inkml:trace>
</inkml:ink>
</file>

<file path=word/ink/ink1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0.478"/>
    </inkml:context>
    <inkml:brush xml:id="br0">
      <inkml:brushProperty name="width" value="0.05" units="cm"/>
      <inkml:brushProperty name="height" value="0.05" units="cm"/>
    </inkml:brush>
  </inkml:definitions>
  <inkml:trace contextRef="#ctx0" brushRef="#br0">116 132 8320,'0'-3'538,"0"0"1,-1 0-1,1 1 0,0-1 1,0 0-1,1 0 1,-1 0-1,0 0 1,0 1-1,1-1 0,0 0 1,0 1-1,0-1 1,2-3-1,6-23 2649,-6 13-2842,-2 14-344,0 0 0,0 0 0,-1 0 0,1 0 0,-1 0 0,0 0 0,1-1 0,-1-1 0,-1 3 7,1 0-1,0 0 0,-1 0 0,1 0 0,-1 0 0,1 0 1,-1 1-1,1-1 0,-1 0 0,0 1 0,1-1 0,0 0 1,-1 0-1,0 1 0,1-1 0,-1 0 0,0 1 1,0-1-1,0 1 0,0-1 0,0 1 0,0 0 0,1 0 1,-2 0-1,-2-1 22,1 0 0,0 0-1,-1 0 1,1 1 0,0-1 0,-1 1 0,1 0 0,-1 1 0,1-1 0,0 0 0,-1 1 0,1 0 0,0 0-1,-1 0 1,2-1 0,-6 4 0,4-1 84,-1-1 0,1 1-1,-1 0 1,2 0-1,-1 0 1,0 1 0,1-1-1,-1 1 1,1 0 0,-5 6-1,6-6-23,0 0 0,0-2 0,1 2 0,-1 0 0,2-1 0,-2 1 0,1-1 0,0 1 0,1 0 0,-1-1 0,1 1-1,0 0 1,0 0 0,0 3 0,1-3-50,-1-2 0,1 1 0,0 0-1,1-1 1,-2 1 0,1 0 0,1 0-1,0-1 1,-1 1 0,1-1 0,-1 1-1,2-2 1,-1 2 0,0-1 0,0 0 0,0-1-1,1 1 1,0 0 0,4 3 0,5-1-183,-2 1 0,2-1 0,0 0 0,1-2 1,-2 1-1,15 1 0,-9-3-513,15 3-517</inkml:trace>
</inkml:ink>
</file>

<file path=word/ink/ink1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0.957"/>
    </inkml:context>
    <inkml:brush xml:id="br0">
      <inkml:brushProperty name="width" value="0.05" units="cm"/>
      <inkml:brushProperty name="height" value="0.05" units="cm"/>
    </inkml:brush>
  </inkml:definitions>
  <inkml:trace contextRef="#ctx0" brushRef="#br0">81 242 8064,'-1'1'160,"1"-1"0,0 1 0,0 0 0,-1 0 0,1-1 0,-1 1 0,1-1 0,-1 0 0,1 1 0,-1-1 0,1 1 0,-1-1 0,1 1 0,-1-1 0,0 1 0,1-1 0,0 0 0,-1 1 0,0-1 0,1 0 0,-1 0 0,0 1 0,1-1 0,-1 0 0,0 0 0,0 0 0,0 0 0,1 0 0,-1 0 0,0 0 0,1 0 0,0 0 0,-1 0 0,0-1 0,0 1 0,1 0 0,-1 0 0,0-1 0,1 1 0,-1 0 0,0-1 0,1 1 0,-1-1 0,0 1 0,-4-1 5385,0 8-5677,4-6 596,-5 6-173,2 0 1,-2 0 0,2 1-1,0-1 1,0 2 0,1-1-1,-1 0 1,-1 12-1,4-16-227,0-3-23,1 0 1,0 0 0,0 0-1,0 0 1,0-1-1,0 1 1,0 1 0,0-1-1,0 0 1,0 0 0,0 0-1,1 0 1,-1 0 0,0-1-1,1 1 1,-1 0 0,1 0-1,-1 0 1,1 0-1,-1 0 1,2 1 0,-1 0 2,2 0 0,-1-1 1,0 1-1,-1 0 1,1-1-1,1 0 0,-1 0 1,5 3-1,-5-3-46,1 0 1,-2 0-1,1-1 1,1 1-1,-1-1 0,-1 1 1,2-1-1,-1 0 1,1 1-1,-1-1 0,0 0 1,0-1-1,1 1 0,-1 0 1,0-1-1,0 1 1,1-1-1,-1 1 0,-1 0 1,1-1-1,4-2 1,-2-3-63,1 0 0,-1 0 0,0 0 0,0-1 0,-2 1 1,2 0-1,-2-1 0,0-1 0,0 2 0,2-10 0,8-21-385,-10 26 443,-3 9 209,-6 19 90,6-11-262,0-2 1,0 2-1,1-1 0,0 1 0,0-2 0,0 1 1,0 1-1,1-2 0,0 2 0,0-1 0,1 0 0,3 7 1,-1 2 63,2 3-211,-6-16 65,0-1 1,1 1-1,-1-1 1,1 1-1,-1-1 1,1 0-1,-1 0 1,1 0-1,-1 0 1,1 1-1,-1-1 1,1 0-1,0 1 1,-1-1-1,1 0 1,-1 0-1,1 0 1,-1 0-1,0 0 1,1 0-1,0 0 1,-1 0-1,1 0 1,-1 0-1,1 0 1,0 0-1,-1 0 1,1 0-1,0-1 1,16-4-2382,7-4-278</inkml:trace>
  <inkml:trace contextRef="#ctx0" brushRef="#br0" timeOffset="1">288 13 7936,'-8'-13'11359,"4"17"-9129,-3 2-911,7-6-1312,-1 0 0,1 0 0,-1 1 1,1-1-1,-1 0 0,1 1 0,0-1 1,-1 0-1,1 1 0,0-1 0,0 0 1,0 0-1,0 1 0,-1-1 0,1 0 0,0 1 1,0-1-1,0 1 0,0-1 0,-1 1 1,1 0-1,0-1 0,0 1 0,0-1 0,0 1 1,0-1-1,0 1 0,0-1 0,0 1 1,-17 203 1506,15-156-1347,2-39-412,0 0 0,0-1 0,-1 0 0,0 0 1,0 0-1,-1 0 0,-4 14 0,0-16-1035</inkml:trace>
</inkml:ink>
</file>

<file path=word/ink/ink1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1.450"/>
    </inkml:context>
    <inkml:brush xml:id="br0">
      <inkml:brushProperty name="width" value="0.05" units="cm"/>
      <inkml:brushProperty name="height" value="0.05" units="cm"/>
    </inkml:brush>
  </inkml:definitions>
  <inkml:trace contextRef="#ctx0" brushRef="#br0">4 65 7680,'-3'-14'3387,"3"14"-3229,0 0 0,0-1 0,1 1 0,-1-1-1,0 1 1,0-1 0,1 1 0,-1 0 0,0-1 0,8-3 7291,-8 3-7386,0 1-1,0 0 1,0 0-1,1 0 1,-1-1 0,0 1-1,0 0 1,1 0-1,-1-1 1,0 1-1,1 0 1,-1-1-1,0 1 1,0 0-1,1 0 1,-1 0-1,0-1 1,0 1-1,0 0 1,1 0-1,-1 0 1,0 0 0,1 0-1,-1 0 1,1 0-1,-1 0 1,0 0-1,1 0 1,4 0-38,-1 0 1,1 1 0,-1 0 0,0 0 0,0 0-1,1 0 1,-2 0 0,2 1 0,-2 0 0,2 0-1,-1 0 1,5 5 0,16 6 428,-2-1-1227,-19-9 311,0-1 1,1 0-1,0 1 0,0-1 1,-1-1-1,2 0 0,-2 1 1,8 0-1,-10-2 353,0 0-1,0 0 1,-1-1-1,1 1 0,0 0 1,0-1-1,0 0 1,-1 1-1,1-1 1,0 0-1,-1 0 1,1 1-1,-1-1 1,0 0-1,1 0 1,0-1-1,-1 1 1,0 0-1,1-1 0,-2 2 1,1-2-1,2-2 1,3-2-60,-6 6 160,0 0-1,1 1 1,-1-1-1,0 0 1,0 0-1,0 0 1,0 0-1,0 1 1,1-1-1,-1 0 1,0 0-1,0 0 1,0 0 0,0 0-1,0 0 1,0 1-1,0-1 1,0 0-1,0 0 1,0 1-1,0-1 1,0 0-1,0 0 1,0 1-1,0-1 1,0 0-1,0 0 1,0 1-1,0-1 1,0 0-1,0 0 1,-1 0-1,1 1 1,0-1-1,0 0 1,-1 10-446,1-10 436,1 0 0,-1 1 1,0-1-1,0 0 0,1 0 0,-1 0 0,0 0 0,1 1 1,-1-1-1,0 0 0,1 0 0,-1 0 0,0 0 0,1 0 0,-1 0 1,0 0-1,1 0 0,-1 0 0,0 0 0,1 0 0,-1 0 1,0 0-1,1-1 0,-1 1 0,0 0 0,1 0 0,-1 0 0,0 0 1,0-1-1,0 1 0,0 0 0,0 0 0,1 0 0,-1-1 1,0 1-1,0 0 0,14-7-128,-8 4 601,0 0 1,-1 0-1,0-1 1,1 1-1,6-6 1,-11 8-385,-1 0 0,1 0 0,-1 0 0,1 0 0,0 0 0,-1 0-1,1 0 1,0 0 0,-1 0 0,1 0 0,-1 0 0,0 0 0,1-1 0,-1 1 0,0 0 0,0 1 0,0-2 0,0 1 0,0 0 0,0 0 0,0-1 0,0 1 0,0 0 0,-1 0 0,1 0 0,0 0 0,-1 0 0,1 0 0,-1 0 0,0-1 0,1 1 0,-1 1 0,0-1 0,1 0-1,-2-1 1,1 0 25,-1 0-1,1 1 0,-1 0 0,0 0 0,1-1 0,0 1 1,-1-1-1,0 1 0,0 0 0,0 1 0,1-1 0,-2 0 1,1 0-1,0 1 0,1-1 0,-2 1 0,1-1 0,0 1 0,0 0 1,0 0-1,0 0 0,0 0 0,-1 0 0,2 0 0,-1 1 1,-1-1-1,1 1 0,0 0 0,1 0 0,-1 0 0,-1-1 1,-1 3-1,-1 0 50,1 0 0,1-1 0,-1 1 0,1 0 0,-1 0 0,0 0 1,2 1-1,-2-1 0,1 1 0,1-1 0,0 2 0,-1-2 0,1 2 0,-2 5 1,2-5-45,0 0 0,1 0 0,0 0 0,1 0 0,-1 0 1,1 0-1,0 0 0,0 0 0,0 0 0,1 10 1,0-13-75,0 0 1,0 1 0,0-1 0,1 0-1,-1 0 1,1 1 0,-2-1-1,2-1 1,0 1 0,0 0 0,0 0-1,0 0 1,-1-1 0,2 1 0,-1-1-1,0 1 1,0-1 0,1 1 0,-1-1-1,1-1 1,-2 1 0,2-1 0,0 1-1,3 0 1,9 3-112,-1-2 0,24 1-1,-3-7-298</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8.115"/>
    </inkml:context>
    <inkml:brush xml:id="br0">
      <inkml:brushProperty name="width" value="0.05" units="cm"/>
      <inkml:brushProperty name="height" value="0.05" units="cm"/>
    </inkml:brush>
  </inkml:definitions>
  <inkml:trace contextRef="#ctx0" brushRef="#br0">61 32 8064,'-2'-15'3845,"-1"-1"7563,4 24-10640,2 15-526,-1-1 1,-1 1 0,-2 0 0,0 0 0,-7 39 0,0 11-58,1-5 6,-2 62-638,9-126-321</inkml:trace>
  <inkml:trace contextRef="#ctx0" brushRef="#br0" timeOffset="1">5 347 7808,'-4'-7'16255,"13"-1"-14463,-2 2-2048,8 2 128,-3 4 1280,5-3 128,-2 3-640,-3-11 0,9 17-512,6-12 128,1 6-1536,-4 6 0</inkml:trace>
</inkml:ink>
</file>

<file path=word/ink/ink1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1.904"/>
    </inkml:context>
    <inkml:brush xml:id="br0">
      <inkml:brushProperty name="width" value="0.05" units="cm"/>
      <inkml:brushProperty name="height" value="0.05" units="cm"/>
    </inkml:brush>
  </inkml:definitions>
  <inkml:trace contextRef="#ctx0" brushRef="#br0">67 1 7552,'2'2'1991,"-2"-1"-1494,1-1 1,-1 1 0,0-1-1,0 1 1,1-1 0,-1 0-1,0 1 1,0 0 0,0-1-1,0 1 1,0 0 0,0-1-1,0 1 1,0 0 0,0-1-1,0 2 1,-4 21 3846,-17 41-4690,4-12 2046,11-33-1334,0-1 86,2 1-1,-1-1 1,1 0-1,0 27 1,4-44-446,0 0 1,1 0-1,-1 0 1,0 1 0,0-1-1,1 0 1,-1 1-1,1-1 1,-1-1 0,1 1-1,-1 1 1,0-1-1,1 0 1,0 0 0,0 0-1,0 0 1,0 0-1,0-1 1,0 1 0,1 0-1,0 2 14,1-1 0,1 0 0,-2-2-1,2 2 1,-1-1 0,7 2 0,2 0 17,-1-2 1,1 0-1,15 1 0,-21-3-364,0 0 0,0-1 0,1 2 0,-1-2 0,0 0 0,1-1-1,-1 1 1,8-6 0,2 1-1337</inkml:trace>
  <inkml:trace contextRef="#ctx0" brushRef="#br0" timeOffset="1">75 163 8448,'3'8'12031,"4"-6"-11903,8-2 0,-2-2 0,3 2 0,1 0-256,-2 2 128,-2 2 0,-2-10 128,0-7-896,-3 4 0</inkml:trace>
</inkml:ink>
</file>

<file path=word/ink/ink1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2.462"/>
    </inkml:context>
    <inkml:brush xml:id="br0">
      <inkml:brushProperty name="width" value="0.05" units="cm"/>
      <inkml:brushProperty name="height" value="0.05" units="cm"/>
    </inkml:brush>
  </inkml:definitions>
  <inkml:trace contextRef="#ctx0" brushRef="#br0">0 10 9600,'0'0'4736,"0"-10"3199,7 10-7935,4 7 128,11-9-128,-5 2 128,9 0-384,-5-5 128,4 5-896,-4 0 0</inkml:trace>
</inkml:ink>
</file>

<file path=word/ink/ink1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2.901"/>
    </inkml:context>
    <inkml:brush xml:id="br0">
      <inkml:brushProperty name="width" value="0.05" units="cm"/>
      <inkml:brushProperty name="height" value="0.05" units="cm"/>
    </inkml:brush>
  </inkml:definitions>
  <inkml:trace contextRef="#ctx0" brushRef="#br0">8 19 7808,'-6'-5'10886,"6"5"-10638,-1 11 2333,5 19-2345,-2-2-151,5 21 994,-7-48-976,1 2 0,-1 0 0,1-1 1,0 0-1,0 1 0,0 0 1,1-2-1,0 2 0,-1-1 0,0 0 1,1 0-1,0 0 0,0 0 1,0 0-1,2 1 0,-3-3-80,0 1 0,0-1 0,0 1 0,0-1 0,0 1 0,0-1 0,-1 0 0,1 0 0,0 0 0,0 1 0,0-1 0,0 0 0,0 0 0,0 0 0,0 0 0,0-1 0,0 1 0,-1 0 0,1 0 0,0-1 0,2 0 0,-1 0-1,1 1 0,-1-2 0,0 0 0,0 1 0,1-1 0,-2 0-1,4-3 1,1-3 0,1 0 0,-2 0 0,7-12-1,10-32 103,-18 38-428,1 2-1,9-19 1</inkml:trace>
</inkml:ink>
</file>

<file path=word/ink/ink1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3.323"/>
    </inkml:context>
    <inkml:brush xml:id="br0">
      <inkml:brushProperty name="width" value="0.05" units="cm"/>
      <inkml:brushProperty name="height" value="0.05" units="cm"/>
    </inkml:brush>
  </inkml:definitions>
  <inkml:trace contextRef="#ctx0" brushRef="#br0">6 362 7808,'0'-3'452,"1"1"1,-1-1-1,0 2 1,1-1 0,-1 0-1,1-1 1,0 1-1,0 1 1,0-1 0,0 0-1,-1 0 1,2 0-1,-1 1 1,2-3-1,0 1 270,-2 1 0,1-1 1,-1 0-1,1 0 0,0 0 0,-1 0 0,1-4 0,4-7-212,-5 11-411,1-1 0,-1 2 0,1-2 0,-1 1 0,0 0 0,0-1 1,-1 1-1,0 0 0,0-1 0,1-6 0,-1 9-97,0 1 0,-1-1 0,1 1 0,0-1 0,0 1 0,0 0 0,0 0 0,0-1 0,0 1 0,0-1 0,-1 1 1,1-1-1,0 1 0,-1 0 0,1-1 0,0 1 0,-1-1 0,1 1 0,-1 0 0,1 0 0,-1-1 0,1 1 0,-1 0 0,1 0 1,-1-1-1,1 1 0,-1 0 0,1 0 0,0 0 0,0 0 0,-1 0 0,1 0 0,-1 0 0,1 0 0,-1 0 0,0 0 0,1 0 0,-1 0 1,1 0-1,-1 0 0,1 1 0,-1-1 0,1 0 0,-1 0 0,1 0 0,-1 1 0,1-1 0,0 0 0,0 1 0,0-1 0,-1 0 1,1 1-1,-1 0 0,-1 1 7,0-1-1,0 1 1,1 0 0,-1 0 0,0 0 0,0 0 0,0 0 0,-1 5 0,0 1 6,1-1 0,0 0 0,1 1 1,0-1-1,0 0 0,0 2 0,1-2 1,0 1-1,1-1 0,0 1 0,0-1 0,0 2 1,6 12-1,-6-20-2,0 1 1,-1-1-1,1 0 1,0 0-1,0 0 1,0 0-1,1 1 1,-1-1-1,1 0 1,-2 0-1,2 0 1,-1 0-1,1-1 0,-1 0 1,1 1-1,-1 0 1,0-1-1,1 1 1,0-1-1,0 0 1,-1 0-1,0 1 1,1-1-1,0 0 1,0 0-1,-1-1 1,0 1-1,1 0 0,0-1 1,2 0-1,0 0 12,2 1 0,-2-2 0,1 0-1,-1 0 1,1 0 0,-1 1-1,0-2 1,6-3 0,3-4-22,-2 0 0,-1-1 0,1 0 0,-1-1 0,-1 1 0,10-16 0,-15 49-3,2 2 105,-4-16-23,-1 1-1,1-1 1,1 0-1,5 11 0,-8-18-80,1 0 0,-1 0-1,1-1 1,0 1 0,0-1 0,-1 1-1,0 0 1,1 0 0,0-1-1,0 1 1,0 0 0,0-1 0,0 1-1,0-1 1,0 1 0,0-1-1,-1 0 1,1 1 0,0-1-1,0 0 1,0 0 0,1 0 0,-1 0-1,0 0 1,0 0 0,-1 0-1,1 0 1,0 0 0,2-1 0,8-9-279</inkml:trace>
  <inkml:trace contextRef="#ctx0" brushRef="#br0" timeOffset="1">342 1 9344,'-7'0'16721,"7"10"-17805,0 359 828,0-365-1046</inkml:trace>
</inkml:ink>
</file>

<file path=word/ink/ink1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3.813"/>
    </inkml:context>
    <inkml:brush xml:id="br0">
      <inkml:brushProperty name="width" value="0.05" units="cm"/>
      <inkml:brushProperty name="height" value="0.05" units="cm"/>
    </inkml:brush>
  </inkml:definitions>
  <inkml:trace contextRef="#ctx0" brushRef="#br0">1 40 6656,'0'0'3328,"4"-7"1792,-4 0 127,7 5-4351,6-3 128,2 0 128,6 1 0,1-1-1664,3 5 128,1 2 1024,-9-2 0,5 0-1152,-9-7 0</inkml:trace>
</inkml:ink>
</file>

<file path=word/ink/ink1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4.422"/>
    </inkml:context>
    <inkml:brush xml:id="br0">
      <inkml:brushProperty name="width" value="0.05" units="cm"/>
      <inkml:brushProperty name="height" value="0.05" units="cm"/>
    </inkml:brush>
  </inkml:definitions>
  <inkml:trace contextRef="#ctx0" brushRef="#br0">0 138 7552,'5'0'8832,"19"-2"-7041,-12 0-1399,0 1 0,0 1 0,14 1 0,12 0 195,258-26 797,-41 3-827,50 0-468,446-15 78,-436 30-167,-72-1 0,-218 9 30,-11-1 3,-1 0 0,17-1-1,-17-3-18,10 1-92,-22 2-220,-1-4 20</inkml:trace>
</inkml:ink>
</file>

<file path=word/ink/ink1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2.091"/>
    </inkml:context>
    <inkml:brush xml:id="br0">
      <inkml:brushProperty name="width" value="0.05" units="cm"/>
      <inkml:brushProperty name="height" value="0.05" units="cm"/>
    </inkml:brush>
  </inkml:definitions>
  <inkml:trace contextRef="#ctx0" brushRef="#br0">65 168 7040,'-6'2'9346,"6"-3"-9190,-2-13 2589,6-19-2299,1 23-195,1 1 1,-1 0-1,1 0 0,1 0 1,0 1-1,0 0 1,1 0-1,14-11 1,-18 16-245,0-1 1,1 1 0,-1 0 0,1 0-1,0 1 1,0-1 0,0 1 0,0 0 0,0 0-1,0 1 1,0 0 0,0 0 0,1 0-1,-1 0 1,1 1 0,-1 0 0,1 0 0,8 2-1,-11-1-3,0 0 0,1 0 0,-2 0 0,1 0 0,0 1-1,0 0 1,0-1 0,-1 1 0,1 0 0,-1 0 0,1 1 0,-1-1-1,0 0 1,0 1 0,0-1 0,0 1 0,0 0 0,-1 0 0,1-1-1,-1 1 1,0 0 0,0 0 0,0 0 0,0 1 0,0-1-1,-1 0 1,1 0 0,-1 0 0,0 1 0,0-1 0,-1 3 0,0 11 22,-1 0 0,-1 0 1,0 0-1,-9 24 1,11-37-27,-5 12 55,0 0 0,-1-1 0,0 0 0,-2 0 0,1 0-1,-18 21 1,-26 27 307,-20 28 172,27-37 0,45-53-528,0-1 0,-1 0 0,1 1 0,0-1 0,0 0 1,-1 1-1,1-1 0,0 0 0,-1 1 0,1-1 0,-1 0 1,1 0-1,0 1 0,-1-1 0,1 0 0,-1 0 0,1 0 1,0 0-1,-1 1 0,1-1 0,-1 0 0,1 0 0,-1 0 1,1 0-1,0 0 0,-1 0 0,1 0 0,-1 0 0,1 0 1,-1-1-1,1 1 0,-1 0 0,1 0 0,0 0 0,-1 0 1,0-1-1,0 0 24,0 0 0,0 0 0,0-1 0,0 1 1,0 0-1,0-1 0,0 1 0,1-1 0,-1 1 0,0-3 1,-1 0 32,1-1 0,-1 1 0,1-1 1,1 0-1,-1 1 0,0-7 0,2 9-55,0 1-1,-1 0 0,1-1 0,0 1 1,0 0-1,0 0 0,0-1 1,0 1-1,0 0 0,0 0 0,0 0 1,0 0-1,0 0 0,1 1 1,-1-1-1,0 0 0,1 0 1,-1 1-1,1-1 0,-1 1 0,1 0 1,-1-1-1,1 1 0,-1 0 1,2 0-1,3-1 4,-1 1 0,1 0 0,-1 0 0,1 0 0,7 2 0,1 1-14,0 1 0,-1 0 0,1 0 0,-1 1 0,0 1 0,17 11 0,-16-9-39,1 1 0,24 7-1,-33-13 24,0-1 0,1 0 0,0 0 0,-1-1 0,1 0 0,0 0 0,0 0-1,13-2 1,6-7-301,4-8-64</inkml:trace>
</inkml:ink>
</file>

<file path=word/ink/ink1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3.123"/>
    </inkml:context>
    <inkml:brush xml:id="br0">
      <inkml:brushProperty name="width" value="0.05" units="cm"/>
      <inkml:brushProperty name="height" value="0.05" units="cm"/>
    </inkml:brush>
  </inkml:definitions>
  <inkml:trace contextRef="#ctx0" brushRef="#br0">41 12 6784,'0'-12'9556,"0"27"-5613,0-2-5048,-18 259 4263,3-124-1303,14-37-1215,1-111-701,0 0 0,0 1 0,0-1 0,0 1 0,0-1 0,0 1 0,0-1 0,0 0 0,0 1 0,0-1 0,-1 1 0,1-1 0,0 0-1,0 1 1,0-1 0,-1 1 0,1-1 0,0 0 0,-1 1 0,1-1 0,0 0 0,-1 0 0,1 1 0,0-1 0,-1 0 0,1 0 0,0 1 0,-1-1 0</inkml:trace>
</inkml:ink>
</file>

<file path=word/ink/ink15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6.075"/>
    </inkml:context>
    <inkml:brush xml:id="br0">
      <inkml:brushProperty name="width" value="0.05" units="cm"/>
      <inkml:brushProperty name="height" value="0.05" units="cm"/>
    </inkml:brush>
  </inkml:definitions>
  <inkml:trace contextRef="#ctx0" brushRef="#br0">86 196 5248,'-1'-1'771,"0"-1"1,1 0-1,-1 1 1,1-1-1,0 0 1,-1 0-1,1 0 1,0 0 0,0 1-1,0-1 1,0-2-1,1-25 1512,1 22-1915,1 1 0,-1-1 0,1 1 0,1 0 0,-1 0 0,1 0-1,0 0 1,9-9 0,4-9 267,-13 20-583,-1-1-1,1 1 1,0 0-1,0 0 1,0 1-1,1-1 1,-1 1-1,1 0 0,0 0 1,0 0-1,0 0 1,0 1-1,0 0 1,1 0-1,-1 1 1,1-1-1,-1 1 1,1 0-1,8 0 1,-10 1-36,0 0 1,0 0 0,0 1-1,0-1 1,0 1 0,0 0 0,0 0-1,-1 0 1,1 1 0,0-1 0,-1 1-1,1 0 1,-1 0 0,1 0 0,-1 0-1,0 1 1,0-1 0,0 1 0,0 0-1,0 0 1,-1 0 0,1 0 0,-1 0-1,0 1 1,0-1 0,0 1-1,0 0 1,1 4 0,-1 0-6,0 1 1,-1-1-1,0 0 0,0 1 1,-1-1-1,0 1 0,0-1 1,-1 0-1,0 1 0,0-1 1,-1 0-1,-6 16 1,-3 6 72,-2-2 1,-17 30 0,19-38 46,-1-1-3,0-1 0,-1-1 0,-1 0 0,-1 0 0,-1-2 0,0 0 0,-1 0 0,0-2 0,-1 0 0,0-1 0,-27 13 0,41-24-74,0 0 0,0 0 0,0 0 0,0 0 0,-1 0 0,-7 0 0,11-1-37,1 0 0,-1 0 1,0 0-1,1 0 0,-1 0 1,0-1-1,1 1 0,-1 0 0,0 0 1,0 0-1,1-1 0,-1 1 0,1 0 1,-1-1-1,0 1 0,1 0 1,-1-1-1,0 0 0,1 0-5,0 1 0,-1-1-1,1 1 1,0-1 0,0 0 0,0 1 0,1-1-1,-1 1 1,0-1 0,0 0 0,0 1 0,0-1-1,0 1 1,1-1 0,-1 1 0,0-1-1,0 1 1,1-1 0,-1 1 0,1-1 0,-1 1-1,0-1 1,1 1 0,-1-1 0,1 1-1,0-1 1,1-1 14,0 1 0,0-1 1,1 1-1,-1 0 0,0 0 0,1 0 0,-1 0 0,1 0 0,-1 0 0,1 1 0,-1-1 1,1 1-1,-1 0 0,1 0 0,0 0 0,-1 0 0,1 0 0,-1 0 0,1 1 1,3 0-1,-1 0 5,-1-1 0,0 1 1,1-1-1,-1 0 0,1 0 1,8-2-1,-9 1-39,0 0 0,1 0 1,-1 0-1,0 1 0,1 0 0,-1 0 0,0 0 0,1 0 0,-1 1 1,1 0-1,-1 0 0,0 0 0,0 0 0,0 1 0,0-1 0,0 1 1,0 0-1,5 4 0,2-1-161,0-1-1,0 0 1,1-1 0,-1 0 0,1-1-1,0 0 1,0-1 0,-1 0 0,1-1-1,0-1 1,0 1 0,0-2 0,-1 0 0,17-4-1,3-3-1238</inkml:trace>
</inkml:ink>
</file>

<file path=word/ink/ink15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6.731"/>
    </inkml:context>
    <inkml:brush xml:id="br0">
      <inkml:brushProperty name="width" value="0.05" units="cm"/>
      <inkml:brushProperty name="height" value="0.05" units="cm"/>
    </inkml:brush>
  </inkml:definitions>
  <inkml:trace contextRef="#ctx0" brushRef="#br0">18 180 2048,'-1'-2'776,"0"-1"0,0 2 1,1-2-1,0 1 0,0-1 1,-1 2-1,1-2 0,0 1 0,0-1 1,0 2-1,0-2 0,0 1 0,0-1 1,1-3-1,1 2-327,0-2 1,0 2 0,0-1-1,0 0 1,1 0-1,3-4 1,2-1-140,2-1 0,-1 1 0,0 0 0,15-10 0,-16 14 129,1 0-1,0 0 1,0 1 0,20-9 0,-26 12-368,0 2-1,0-1 1,1 0 0,-2 1-1,2-1 1,-1 1 0,0 0-1,1-1 1,3 2 0,-5-1-41,0 1 0,-1-1 1,0 1-1,1-1 0,0 1 1,-1-1-1,1 1 0,-1 0 1,0 0-1,1 0 0,0 0 1,-1 0-1,0 0 0,1 1 1,-2-2-1,1 1 0,0 1 1,2 2-1,0 1 10,-1 1-1,1-1 1,-1 0-1,1 1 1,-2-1-1,0 1 1,0 0 0,1-1-1,-2 2 1,1-2-1,-1 1 1,0 0-1,0 0 1,-1-1 0,-2 10-1,-1 2 116,-1-1 0,0 0 0,-1 0 0,-11 18 0,8-20-34,0-1 0,-1 0 0,0 0 0,0-2 0,-2 1 0,-17 13 0,-20 22 333,46-43-404,-26 23 35,13-18 54,15-9-126,1 0 0,-1 0 0,1 0 0,-1 0 0,1 0 1,-1 0-1,1 0 0,-1 0 0,1 0 0,-1-1 0,1 1 0,-1 0 0,1 0 0,-1 0 0,1-1 0,0 1 0,0 0 0,-1 0 1,1-1-1,-1 1 0,1-1 0,0 1 0,-1 0 0,1-1 0,-1 1 0,1-1 0,-1 0 0,1 0 243,14 1 241,-4 1-315,1-2 0,0 1 1,0-1-1,19-4 0,-25 3-169,0 1 0,1 0 0,0 1-1,0 0 1,-1 0 0,1 0 0,0 0-1,0 0 1,-1 1 0,7 2 0,1 1-22,-1 0 1,1 1-1,12 7 1,-21-11-28,0 1 0,0-1 0,0 0 0,1 0 1,-1 0-1,0-1 0,1 0 0,-1 0 0,0 0 0,0 0 0,7-2 0,25 1-1538,-8 7 144</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9.205"/>
    </inkml:context>
    <inkml:brush xml:id="br0">
      <inkml:brushProperty name="width" value="0.05" units="cm"/>
      <inkml:brushProperty name="height" value="0.05" units="cm"/>
    </inkml:brush>
  </inkml:definitions>
  <inkml:trace contextRef="#ctx0" brushRef="#br0">12 34 7296,'1'0'332,"-1"0"0,1-1-1,-1 1 1,1-1 0,0 1 0,-1-1 0,1 1 0,-1-1 0,1 0 0,-1 1 0,1-1 0,1-3 3201,-2 6-2836,0-1 305,-2 3 812,0-1-1738,0 0 0,0 1 1,0-1-1,0 1 0,0-1 0,1 1 1,0 0-1,0-1 0,0 1 1,0 0-1,0 0 0,1 0 1,0 0-1,0 0 0,0 0 0,0 0 1,0 0-1,2 6 0,-1-7-51,-1 0 0,1-1 0,0 1 0,0-1 0,0 1 1,0-1-1,1 1 0,-1-1 0,1 0 0,-1 1 0,1-1 0,0 0 0,0 0 0,0 0 0,0-1 0,0 1 0,0 0 0,0-1 0,1 1 0,-1-1 0,0 0 0,1 0 0,-1 0 0,1 0 1,0 0-1,-1 0 0,1-1 0,4 1 0,-3-1-20,0 0 0,0 1 0,1-2 0,-1 1-1,0-1 1,0 1 0,0-1 0,1 0 0,-1-1 0,0 1 0,0-1 0,-1 1 0,8-6 0,-6 4-2,-1-1 1,0 0-1,0 0 1,0 0-1,-1-1 0,1 1 1,-1-1-1,0 0 1,0 0-1,2-6 0,-1 3 12,-1 1-1,0-1 0,-1 0 0,1 0 0,-2 0 1,1 0-1,-1-1 0,0-11 0,-1 20-13,1-1 0,-1 1 0,0 0 0,0 0 0,0 0 0,0 0 0,0 0-1,0 0 1,0 0 0,0 0 0,0-1 0,0 1 0,0 0 0,0 0 0,0 0 0,0 0-1,0 0 1,0 0 0,0-1 0,0 1 0,0 0 0,0 0 0,0 0 0,0 0 0,0 0-1,0 0 1,0-1 0,0 1 0,0 0 0,0 0 0,0 0 0,0 0 0,0 0 0,0 0-1,0 0 1,0 0 0,0-1 0,-1 1 0,1 0 0,0 0 0,0 0 0,0 0 0,0 0-1,0 0 1,0 0 0,0 0 0,-1 0 0,1 0 0,0 0 0,0 0 0,0 0 0,0 0-1,0 0 1,0 0 0,-1 0 0,1 0 0,-5 8 114,-4 19 82,5 5-38,2 1 0,1 0 0,5 45 1,-2-31-8,-1-28-88,0 0 78,0 1 0,-4 24 1,3-42-139,-1 0 0,0-1 0,0 1 0,0-1 0,0 1 0,0-1 0,0 0 0,0 1-1,0-1 1,-1 0 0,1 0 0,0 0 0,-1 0 0,1 0 0,-1 0 0,1 0 0,-1 0 0,0-1 0,1 1 0,-1 0 0,0-1 0,-3 1 0,-1 1 5,0-1 1,0 0 0,-1 0 0,1-1 0,-8 0-1,11 0-9,-1 0-27,1 0-1,-1 0 1,0 0-1,0-1 1,1 1 0,-1-1-1,0 0 1,1 0-1,-1-1 1,1 1 0,-1-1-1,1 0 1,-6-3-1,7-5-740,11-2-128</inkml:trace>
</inkml:ink>
</file>

<file path=word/ink/ink15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7.851"/>
    </inkml:context>
    <inkml:brush xml:id="br0">
      <inkml:brushProperty name="width" value="0.05" units="cm"/>
      <inkml:brushProperty name="height" value="0.05" units="cm"/>
    </inkml:brush>
  </inkml:definitions>
  <inkml:trace contextRef="#ctx0" brushRef="#br0">60 134 6656,'-2'-3'853,"1"-1"1,0 1-1,0-1 1,0 0-1,0 1 0,0-1 1,1 1-1,-1-6 1,1 1-69,0-1 1,0 1-1,1 0 1,0 0 0,3-12-1,-3 17-677,1 2 0,-1-1 0,1-1 0,0 1 0,-1 1 0,0-1 0,1 0 0,1 0 0,-1 0 0,-1 1-1,1 0 1,1-1 0,-1 1 0,0-1 0,0 1 0,1 0 0,0 0 0,-2 1 0,2-1 0,0 1 0,3-1 0,-1 0-47,0 0 1,0 0-1,1 1 1,-2 0-1,2 0 0,-2 0 1,1 1-1,1-1 1,-2 2-1,8 0 1,-8 0-50,1 1 1,-1 0 0,0-1 0,0 1 0,0 0-1,0-1 1,-1 2 0,0 0 0,1-1 0,-2 1-1,2-1 1,-1 2 0,-2-1 0,2 0 0,0 1-1,-2-2 1,1 2 0,0-1 0,-1 1 0,1 0-1,-1 0 1,0-1 0,-1 1 0,0 0 0,0 0-1,0-1 1,0 1 0,0 0 0,-1-1 0,0 2-1,0-2 1,0 1 0,-1-1 0,-2 6 0,-3 9 98,-1-2 0,-1 0-1,0 1 1,0-1 0,-2-1 0,-1-1 0,0 1 0,-1-2 0,-19 18 0,-29 21 572,22-30 447,42-25-1041,-1 1-1,1 0 0,0 1 1,-1-1-1,1 0 0,0 0 1,0 1-1,-1 0 1,1-1-1,0 1 0,-1 0 1,1 0-1,5 2 1,23 8-77,-16-6-61,28 7 0,-6-3-57,-28-6 4,0 1 0,1-2 0,-1 0 0,0 0 0,-1 0 0,2-1 0,-1-1 0,16-2 0,-4 0-666</inkml:trace>
</inkml:ink>
</file>

<file path=word/ink/ink15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8.659"/>
    </inkml:context>
    <inkml:brush xml:id="br0">
      <inkml:brushProperty name="width" value="0.05" units="cm"/>
      <inkml:brushProperty name="height" value="0.05" units="cm"/>
    </inkml:brush>
  </inkml:definitions>
  <inkml:trace contextRef="#ctx0" brushRef="#br0">1 74 7424,'0'-4'778,"-1"3"-506,1 0 1,0 0-1,0 0 1,0 0 0,0 0-1,0-1 1,0 1-1,1 0 1,-1 0-1,0 1 1,1-1-1,-1 0 1,0 0 0,1-1-1,-1 1 1,1 0-1,0 0 1,1-2 2789,0-6-758,-1 7-2172,1-1 0,0 1 0,-2 1 0,2-1 1,0 0-1,0 0 0,0 1 0,0 0 0,0-1 0,0 1 0,1 0 0,-2-1 0,2 1 0,-1 0 0,1 0 0,2 1 1,40-10 160,-36 8 26,0 1 0,0 0 1,0 1-1,18 2 0,-25-1-286,0-1 0,0 0 0,0 1 0,0 0 0,0-1 0,0 0-1,0 1 1,0 0 0,0 1 0,0-1 0,0 0 0,-1 1 0,0-1 0,1 0 0,0 0-1,-1 1 1,1 0 0,-2 0 0,2-1 0,-1 1 0,0 0 0,0 0 0,0 0-1,0-1 1,0 1 0,0 1 0,-1 1 0,0-2-17,0 1 0,0-1 1,0 0-1,0 0 0,0 1 1,0-1-1,-1 0 0,0 0 0,1 1 1,-1-1-1,0 0 0,0-1 0,-1 2 1,0 1-1,-23 29 22,15-20-21,1-1 59,0-1 0,-11 11 0,-14 14 336,34-36-404,0 0 0,0 1 1,0-1-1,0 0 0,0 0 1,1 1-1,-1-1 1,0 0-1,0 0 0,0 1 1,0-1-1,0 0 1,0 0-1,0 1 0,0-1 1,1 0-1,-1 0 0,0 0 1,0 1-1,0-1 1,0 0-1,1 0 0,-1 0 1,0 0-1,0 0 1,0 1-1,1-1 0,-1 0 1,0 0-1,0 0 0,1 0 1,-1 0-1,0 0 1,0 0-1,1 0 0,-1 0 1,0 0-1,0 0 1,1 0-1,-1 0 0,0 0 1,0 0-1,0 0 0,13 2 114,-7-1-100,0-1 0,-1 2-1,1-1 1,-1 1-1,0 1 1,0-2 0,0 2-1,0 0 1,0 0 0,0 0-1,-1 1 1,1-1 0,-1 1-1,0 0 1,-1 0 0,2 0-1,4 8 1,-5-5-23,1 0 1,-1 0-1,-1 0 1,1 0-1,-1 1 1,0 0 0,-1 0-1,1 0 1,-3 0-1,2-1 1,0 16-1,-2-22 6,0 0 0,0 0 0,-1 0 0,1 0 0,0 0 0,-1 0-1,1 0 1,-1 0 0,1 0 0,-1 0 0,1 0 0,0 0 0,-1-1 0,1 1-1,-1 0 1,0 0 0,0 0 0,0 0 0,0-1 0,0 1 0,0-1 0,0 0-1,1 1 1,-1-1 0,0 1 0,-2 0 0,-30 6 252,20-5-134,3 1 80,0 0 0,0-2 0,-18 1 0,23-2-109,1 0 0,-1-1 0,1 1 0,0-1 1,-1 0-1,1 0 0,-1-1 0,2 0 0,-2 0 0,2 0 0,-5-2 0,7 3-180,0 1 0,0 0-1,0-1 1,0 1 0,1 0-1,-1 0 1,0 0 0,0 0-1,1-1 1,-1 1 0,0 0-1,0 1 1,0-1 0,0 0-1,1 0 1,-1 0 0,0 0-1,0 1 1,0-1 0,0 1-1,3 3-1321</inkml:trace>
</inkml:ink>
</file>

<file path=word/ink/ink15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9.575"/>
    </inkml:context>
    <inkml:brush xml:id="br0">
      <inkml:brushProperty name="width" value="0.05" units="cm"/>
      <inkml:brushProperty name="height" value="0.05" units="cm"/>
    </inkml:brush>
  </inkml:definitions>
  <inkml:trace contextRef="#ctx0" brushRef="#br0">13 102 7296,'-3'-2'3700,"3"-14"-1822,0 11 650,0 1-2059,1-2 0,0 1 0,0 0 0,0 0-1,1 1 1,0-2 0,0 2 0,5-10 0,-4 8 68,-2 5-485,0-1-1,-1 1 0,1-1 0,1 2 1,-1-2-1,0 1 0,1 0 0,-1-1 0,0 1 1,1 0-1,-1 0 0,1 1 0,0-1 1,-1 1-1,0-1 0,1 0 0,0 1 0,0-1 1,-1 1-1,1 0 0,-1-1 0,1 1 1,0 0-1,0 0 0,0 0 0,-1 1 0,1-1 1,0 0-1,0 1 0,-1-1 0,1 1 1,2 1-1,1-1-40,-1 0 0,0 1 0,0 1 0,0-1 0,-1 0 0,1 1 0,0 0 1,-1-1-1,1 1 0,-1 1 0,0-2 0,4 7 0,-3-4 22,-1-1 0,-1 1 0,1 0 0,0 0-1,-2 0 1,1 1 0,0-1 0,0-1 0,0 2 0,-1-1 0,0 1 0,-1 0 0,0-1-1,0 1 1,0-1 0,0 1 0,0-1 0,-1 0 0,-1 1 0,1-1 0,-1 1 0,0-1-1,-3 8 1,-22 33 873,-59 72 0,69-96-670,16-21-225,1 0 0,-1 0 0,1-1 0,-1 1 0,1-1 0,0 1 0,-1-1 0,1 1 0,-1 0 0,0-1 0,0 1 0,0-1 0,1 1 0,-1-1 0,0 0 0,0 1 0,0-1 0,1 0-2,-1 0 0,1 0 0,0 0 0,-1 0 0,1 0 0,0-1 0,0 1 0,-1 0 0,1 0 0,0-1 0,0 1 0,0 0 0,-1 0 0,1-1 0,0 1 0,0 0 0,0-1 0,0 1 0,-1 0 0,1 0 0,0-1 0,0 1 0,0 0 0,0-1 0,0 1 0,0 0 0,0 0 0,0 0 0,0 0 0,0-1 0,0 1 0,0-2 25,0-1-1,1 1 1,-1 1 0,0-1-1,1 0 1,-1 0-1,1 0 1,0 1 0,0-1-1,-1 1 1,1-1 0,0 0-1,0 0 1,0 2 0,3-5-1,-3 4-25,-1 1-1,2-1 1,-1 0 0,1 1-1,-1-1 1,0 1 0,1 0-1,-2 0 1,2 0-1,-1-1 1,1 1 0,-1 0-1,1 0 1,-1 0 0,0 0-1,1 0 1,-1 1-1,1-1 1,-1 0 0,2 1-1,32 15 171,-16-7-132,2 1-158,-15-7-16,1 1 1,-1-2-1,0 1 1,1-1-1,0 1 1,-1-2-1,1 0 1,0 1-1,0-1 1,0-1-1,10 0 1,3-4-1047</inkml:trace>
</inkml:ink>
</file>

<file path=word/ink/ink15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0.042"/>
    </inkml:context>
    <inkml:brush xml:id="br0">
      <inkml:brushProperty name="width" value="0.05" units="cm"/>
      <inkml:brushProperty name="height" value="0.05" units="cm"/>
    </inkml:brush>
  </inkml:definitions>
  <inkml:trace contextRef="#ctx0" brushRef="#br0">54 9 7552,'-3'-3'6954,"4"-2"-1776,0 14-4383,1 0-690,-2 0 0,0 0-1,0 0 1,0 0-1,-1 0 1,-1 0 0,-1 9-1,-23 61 1723,7-27-459,19-51-1347,-1 0 0,1 0 0,-1 0 0,1 0 0,0 0 0,-1 0 0,1 0 0,0 1 0,0-2 0,0 1 0,0 0 0,0 0-1,0 1 1,0-1 0,0 0 0,0 0 0,1 1 0,0-2-11,0 1-1,0-1 1,0 0 0,-1 1-1,1-1 1,1 0-1,-1 1 1,0-1 0,0 0-1,0 0 1,0 0-1,0 0 1,-1 0 0,4-1-1,6 1 25,6-2-160,0 1 1,-1-2-1,0-1 0,0 1 1,0-2-1,-1 0 1,1-2-1,14-7 0,-14 8-898</inkml:trace>
</inkml:ink>
</file>

<file path=word/ink/ink15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0.484"/>
    </inkml:context>
    <inkml:brush xml:id="br0">
      <inkml:brushProperty name="width" value="0.05" units="cm"/>
      <inkml:brushProperty name="height" value="0.05" units="cm"/>
    </inkml:brush>
  </inkml:definitions>
  <inkml:trace contextRef="#ctx0" brushRef="#br0">44 6 3200,'0'-5'13515,"6"24"-5978,-5-7-10286,-22 277 6675,18-261-3598,-4 62 794,6-82-1546,0 0 0,0 0 0,-1 0-1,-4 15 1,4-17 113,-5 12-1225</inkml:trace>
</inkml:ink>
</file>

<file path=word/ink/ink15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1.449"/>
    </inkml:context>
    <inkml:brush xml:id="br0">
      <inkml:brushProperty name="width" value="0.05" units="cm"/>
      <inkml:brushProperty name="height" value="0.05" units="cm"/>
    </inkml:brush>
  </inkml:definitions>
  <inkml:trace contextRef="#ctx0" brushRef="#br0">28 89 7296,'1'-22'7044,"-1"19"-6774,1 1 1,-1-1-1,1 1 1,0-1-1,-1 1 1,1-1-1,0 1 1,1-1-1,2-3 1,-2 3-196,1 0 0,0 0 0,-1 0 0,1 1 0,1-1 1,-1 0-1,0 0 0,1 2 0,-1-1 0,1 0 0,-1 0 0,2 0 0,-1 2 1,-1-2-1,2 1 0,-2 0 0,2 1 0,-2-1 0,2 1 0,-2 0 1,2 0-1,-1 0 0,0 0 0,1 1 0,-2 0 0,1 0 0,0 0 0,0 0 1,-1 0-1,2 1 0,-1 0 0,-1 0 0,1 0 0,-2 0 0,2 1 0,0 0 1,-2-2-1,2 3 0,-1-1 0,-1 0 0,1 0 0,-1 0 0,1 0 0,-2 1 1,4 4-1,-3-1-6,1 0-1,-1 1 1,1-1 0,-2 0 0,0 1 0,0 0 0,0-1 0,-1 0 0,0 1 0,0-1 0,-2 13-1,-1-9 42,0 1-1,-1-1 0,1 0 1,-2-1-1,0 0 0,-11 19 1,-7 2 341,-1 0 0,-1-3-1,-45 41 1,58-58-262,-1-4 40,13-7-216,0 0 0,-1 0-1,1 1 1,0-1-1,0 0 1,0 0 0,0 0-1,0 0 1,0 0-1,-1-1 1,1 1 0,0 0-1,0 0 1,-1 0-1,1 0 1,0 0 0,0 0-1,0 0 1,-1 0-1,1-1 1,0 1 0,0 0-1,0 0 1,-1 0-1,1 0 1,0-1 0,0 1-1,0 0 1,0 0-1,-1 0 1,1 0 0,0-1 10,0 0 0,0 0 0,0 0 1,0 0-1,0 0 0,1 0 0,-1 0 0,0 0 1,0 0-1,1 1 0,-1-1 0,1 0 1,-1 1-1,1-1 0,-1 0 0,1 0 1,-1 0-1,0 1 0,1-1 0,-1 0 1,1 0-1,0 1 0,0 0 0,-1 0 1,2-2-1,3-1 4,1-1 0,-1 2 1,1-1-1,0 1 0,0-1 0,-1 2 0,2-1 1,-1 1-1,0 0 0,0 0 0,0 0 1,0 1-1,1 0 0,-1 0 0,0 1 0,1 0 1,-1 0-1,0 0 0,0 1 0,0-1 0,-1 2 1,2-1-1,-2 1 0,0-1 0,1 2 1,-1 0-1,1-1 0,4 5 0,-6-4-87,0-1-1,-1-1 0,1 1 1,0 0-1,1 0 1,-2-1-1,2 0 1,-1 0-1,1 0 0,-1-1 1,2 0-1,-2 0 1,1 0-1,0 0 0,0-1 1,-1 0-1,2 0 1,-2 0-1,1 0 1,0-1-1,-1 0 0,1 0 1,0 0-1,5-2 1,18-7-986</inkml:trace>
</inkml:ink>
</file>

<file path=word/ink/ink15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2.445"/>
    </inkml:context>
    <inkml:brush xml:id="br0">
      <inkml:brushProperty name="width" value="0.05" units="cm"/>
      <inkml:brushProperty name="height" value="0.05" units="cm"/>
    </inkml:brush>
  </inkml:definitions>
  <inkml:trace contextRef="#ctx0" brushRef="#br0">317 13 7680,'2'-9'9358,"-3"8"-8951,-8-1 3244,-24 11-4864,14-3 2087,-129 32 1864,122-30-2298,23-7-412,-1 0 1,1 1-1,0 0 0,0-1 0,0 1 0,0 0 0,0 1 0,0-1 1,1 0-1,-1 1 0,1 0 0,-1-1 0,1 1 0,0 0 1,0 0-1,1 0 0,-1 1 0,0-1 0,1 0 0,-1 5 0,-3 7 80,1 0 0,1 1 0,-1 19 0,3-31-107,-1 13-1,0 5 0,0 35 0,1-57 1,1 0-1,0 0 1,0 0-1,0-1 1,0 1-1,0 0 1,0 0-1,0 0 1,-1 0-1,1 0 1,0-1-1,0 1 1,0 0-1,0 0 1,-1 0-1,1 0 0,0 0 1,0 0-1,0 0 1,-1 0-1,1 0 1,0 0-1,0 0 1,0 0-1,0 0 1,-1 0-1,1 0 1,0 0-1,0 0 1,0 0-1,-1 0 1,1 0-1,0 0 1,0 0-1,0 0 1,-1 0-1,1 0 1,0 0-1,0 0 1,0 0-1,0 1 1,-1-1-1,1 0 1,1-3 2,1 0 1,-1 0 0,1 1 0,-1-1 0,1 0-1,0 1 1,0-1 0,0 1 0,1 0 0,-1 0-1,0 0 1,1 0 0,0 0 0,-1 0 0,1 1-1,0-1 1,0 1 0,0 0 0,0 0 0,0 0 0,0 0-1,0 0 1,0 1 0,0-1 0,0 1 0,0 0-1,1 0 1,-1 0 0,0 0 0,6 2 0,8 2 18,-1 0 0,1 1 1,-1 1-1,24 11 0,-22-8-17,-12-7-10,-1 1 0,0-1 0,0 1 1,0 0-1,0 1 0,0-1 0,-1 1 0,1 0 0,-1 0 0,0 1 0,-1-1 0,5 8 0,-5-8 1,-1 0 0,0 0 0,-1 1 0,1-1 0,-1 1 0,0-1 0,0 1 0,0 0 0,-1-1 0,1 1 0,-1 0 0,0-1 0,-1 1 0,1 0 0,-2 7 0,0-8 10,0 0 0,1 0-1,-1-1 1,0 1-1,-1 0 1,1-1 0,-1 1-1,1-1 1,-1 0 0,0 0-1,0 0 1,-1 0 0,1-1-1,-1 1 1,1-1 0,-8 4-1,1-1 22,0-1 0,0 1-1,0-2 1,0 0 0,-17 4-1,18-7 57,1 1 0,-1-1-1,0-1 1,1 1 0,-1-1-1,1-1 1,-1 0 0,1 0-1,0-1 1,0 0 0,0 0-1,0-1 1,0 0 0,1 0-1,-13-10 1,20 14-510,3 0-1599</inkml:trace>
</inkml:ink>
</file>

<file path=word/ink/ink15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4.005"/>
    </inkml:context>
    <inkml:brush xml:id="br0">
      <inkml:brushProperty name="width" value="0.05" units="cm"/>
      <inkml:brushProperty name="height" value="0.05" units="cm"/>
    </inkml:brush>
  </inkml:definitions>
  <inkml:trace contextRef="#ctx0" brushRef="#br0">0 280 6784,'6'-11'12208,"11"-30"-9974,-1 1-2127,32-66 170,-41 75-231,-4 21 126,-2 26-6,-1-2-125,0 19 131,0-33-168,0 2 0,0 0 0,0 0 0,0-1 0,0 1 0,1-1 0,0 0 0,-1 1 0,1 0 0,0-1 0,0 1 0,0-2 0,0 1 0,0 1 0,1 1 0,-1-2-4,0-1 0,0 1 0,0-1 0,0 1 0,0-1 0,0 0 0,0 0 0,-1 0 0,1 0 0,0 0 0,0 0 0,0 0 0,0 0 0,1 0 0,-1 0 0,0 0 0,0 0 0,-1 0 0,1 0 0,0 0 0,0-1 0,0 1 0,0-1 0,0 1 0,0-1 0,0 1 0,-1-1 0,1 0 0,0 0 0,22-21 0,-10 5 64,14-27 0,-4 7-64,-23 37 0,0 0 0,0 0 0,0 0 0,0-1 0,1 1 0,-1 0 0,0 0 0,0-1 0,0 1 0,0 0 0,1 0 0,-1-1 0,0 1 0,0 0 0,1 0 0,-1 0 0,0-1 0,0 1 0,1 0 0,-1 0 0,0 0 0,1 0 0,-1 0 0,0-1 0,1 1 0,-1 0 0,0 0 0,0 0 0,0 0 0,0 0 0,1 0 0,-1 0 0,6 10 0,-4 21 0,-1-26 0,-2 38-18,0-36 2,0 1 1,0-1-1,1 1 0,1-1 1,-1 0-1,2 10 0,2 7-240,-4-21 0</inkml:trace>
</inkml:ink>
</file>

<file path=word/ink/ink15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4.463"/>
    </inkml:context>
    <inkml:brush xml:id="br0">
      <inkml:brushProperty name="width" value="0.05" units="cm"/>
      <inkml:brushProperty name="height" value="0.05" units="cm"/>
    </inkml:brush>
  </inkml:definitions>
  <inkml:trace contextRef="#ctx0" brushRef="#br0">73 1 7680,'-9'1'8367,"-10"2"-2662,17-2-5695,0-1-1,-1 1 1,1 0-1,0-1 1,0 1 0,0 0-1,0 0 1,1 1-1,-1-1 1,0 0 0,0 0-1,1 1 1,-1-1-1,1 1 1,-1 0-1,1-1 1,-1 1 0,1 0-1,0 0 1,0 0-1,0 0 1,-1 4 0,1-4 33,0 1 0,0-1 0,0 1 0,1-1 0,-1 1 0,1-1 1,0 1-1,-1-1 0,1 1 0,0 0 0,1-1 0,-1 1 0,0-1 0,1 1 1,0-1-1,-1 1 0,1-1 0,0 1 0,0-1 0,0 0 0,1 0 0,-1 1 1,0-1-1,1 0 0,-1 0 0,4 3 0,-2-4-7,-1 1 0,1 0 0,0-1 0,0 1 0,0-1 0,0 0 0,0 0 0,0 0 0,0 0 0,1-1 0,-1 1 0,0-1 0,0 0 0,1 0 0,-1 0 0,0 0 0,0-1 0,0 1 0,0-1 0,4-1 0,-2 0-30,-1 0 0,0 1 1,0-1-1,1-1 1,-1 1-1,-1-1 0,1 0 1,0 0-1,-1 0 1,1 0-1,-1 0 1,0-1-1,4-5 0,-6 7-4,0 1-1,0-1 1,0 1-1,0-1 1,-1 1-1,1-1 1,-1 0-1,1 1 1,-1-1-1,0 0 1,1 1-1,-1-1 1,0 0-1,0 1 1,0-1-1,0 0 1,-1 0-1,1 1 1,0-1-1,-1 0 1,1 1-1,-1-1 1,0 1-1,1-1 1,-1 1-1,0-1 1,0 1-1,0-1 1,0 1-1,0 0 1,0-1-1,-1 1 1,1 0-1,0 0 1,-1 0-1,1 0 0,0 0 1,-1 0-1,-2-1 1,0 0-33,0 1-1,1-1 1,-1 1 0,0-1 0,0 1-1,1 1 1,-1-1 0,0 0 0,0 1-1,0 0 1,0 0 0,0 0 0,1 0-1,-9 2 1,-16 0-3447,38-2 1174</inkml:trace>
</inkml:ink>
</file>

<file path=word/ink/ink15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5.079"/>
    </inkml:context>
    <inkml:brush xml:id="br0">
      <inkml:brushProperty name="width" value="0.05" units="cm"/>
      <inkml:brushProperty name="height" value="0.05" units="cm"/>
    </inkml:brush>
  </inkml:definitions>
  <inkml:trace contextRef="#ctx0" brushRef="#br0">3 98 7552,'-1'-5'496,"0"1"1,1-1-1,0 1 0,0-1 1,0 0-1,0 1 1,1-1-1,0 0 0,0 1 1,2-8-1,-1 6 166,-1 5-231,-1 0 0,1 0 0,-1 0 0,1-1 0,-1 1 0,1 0 0,0 0 0,0 0 0,0 0 0,0 0 0,0 0 0,1-1 0,24-11 856,-18 10-966,-7 3-298,-1-1 0,1 1 1,0 0-1,-1-1 0,1 1 1,0 0-1,0 0 1,0-1-1,-1 1 0,1 0 1,0 0-1,0 0 0,0 0 1,-1 0-1,1 0 0,0 0 1,0 0-1,0 1 0,0-1 1,-1 0-1,1 0 0,0 1 1,0-1-1,-1 0 1,1 1-1,0-1 0,-1 1 1,1-1-1,0 1 0,-1-1 1,1 1-1,-1-1 0,1 1 1,-1 0-1,1-1 0,-1 1 1,1 0-1,-1 0 0,0-1 1,1 1-1,-1 0 1,0 0-1,0-1 0,1 3 1,1 4 39,-1 0 0,1 1 0,-1-1 0,0 9 0,-1-5-64,0-9-61,1 1 0,-1-1-1,1 1 1,-1-1 0,1 1 0,0-1-1,0 0 1,0 1 0,0-1 0,0 0 0,3 4-1,3 0-705</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9.751"/>
    </inkml:context>
    <inkml:brush xml:id="br0">
      <inkml:brushProperty name="width" value="0.05" units="cm"/>
      <inkml:brushProperty name="height" value="0.05" units="cm"/>
    </inkml:brush>
  </inkml:definitions>
  <inkml:trace contextRef="#ctx0" brushRef="#br0">22 20 7424,'-1'-8'11042,"-3"35"-9541,-1-7-906,2-10-390,0 1 0,1-1 0,-1 14 0,3-21-178,-1 0-1,1-1 1,1 1-1,-1-1 1,0 1 0,1-1-1,-1 1 1,1 0-1,0-1 1,0 0 0,0 1-1,0-1 1,0 0-1,0 1 1,1-1 0,-1 0-1,1 0 1,3 3-1,-4-4-11,1 0 0,0 0 0,0 0 0,0 0 0,0-1 0,1 1 0,-1-1 1,0 0-1,0 0 0,0 1 0,0-1 0,0-1 0,0 1 0,0 0 0,1 0 0,2-2 0,33-9 92,-35 11-107,0-1 1,-1 0-1,1-1 1,-1 1-1,0 0 1,1-1-1,-1 1 1,0-1-1,0 0 1,0 0-1,0 0 1,0 0-1,0 0 0,0 0 1,-1 0-1,1-1 1,-1 1-1,0-1 1,0 1-1,0-1 1,0 1-1,0-1 1,0 1-1,-1-1 1,1 0-1,-1 0 0,0 1 1,1-1-1,-1 0 1,-1 0-1,1 1 1,0-1-1,-2-5 1,1 4 4,-1-1-1,1 0 1,-1 1 0,0-1 0,0 1-1,-1 0 1,1 0 0,-1 0 0,0 0 0,0 0-1,0 0 1,-1 1 0,1 0 0,-1-1-1,0 1 1,0 1 0,0-1 0,-7-3 0,11 6-65,-1-1 0,0 1 0,1 0 0,-1 0 1,0-1-1,0 1 0,1 0 0,-1 0 0,0 0 1,0 0-1,1 0 0,-1 0 0,0 0 0,0 0 1,1 0-1,-1 0 0,0 0 0,0 1 0,1-1 1,-1 0-1,0 0 0,1 1 0,-1-1 0,0 0 1,1 1-1,-1-1 0,1 1 0,-1-1 0,0 1 1,1-1-1,-1 1 0,1-1 0,-1 1 0,1 0 1,0-1-1,-1 1 0,1 0 0,0-1 0,-1 1 1,1 0-1,0-1 0,0 1 0,0 0 0,-1 0 1,1-1-1,0 1 0,0 0 0,0 0 0,0-1 1,0 1-1,0 0 0,1 0 0,-1-1 0,0 1 1,0 0-1,1 0 0,-1-1 0,0 1 0,0 0 1,2 0-1,8 12-2393</inkml:trace>
</inkml:ink>
</file>

<file path=word/ink/ink15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5.526"/>
    </inkml:context>
    <inkml:brush xml:id="br0">
      <inkml:brushProperty name="width" value="0.05" units="cm"/>
      <inkml:brushProperty name="height" value="0.05" units="cm"/>
    </inkml:brush>
  </inkml:definitions>
  <inkml:trace contextRef="#ctx0" brushRef="#br0">140 3 7040,'-2'2'10316,"1"7"-6202,0 19-4689,0-12 1653,0 6-336,-9 30 0,6-33-590,0-1 1,0 33-1,4-47-1027,0-8-149</inkml:trace>
  <inkml:trace contextRef="#ctx0" brushRef="#br0" timeOffset="1">1 0 7936,'0'0'12671,"14"0"-12159,0 0 0,4 0 128,4 3-768,2-3 128,-2 0 512,3 4 0,4-1-256,-4 0 0,4 3-1152,-5 4 0</inkml:trace>
</inkml:ink>
</file>

<file path=word/ink/ink15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6.017"/>
    </inkml:context>
    <inkml:brush xml:id="br0">
      <inkml:brushProperty name="width" value="0.05" units="cm"/>
      <inkml:brushProperty name="height" value="0.05" units="cm"/>
    </inkml:brush>
  </inkml:definitions>
  <inkml:trace contextRef="#ctx0" brushRef="#br0">7 13 7424,'-1'1'374,"0"0"1,1 0-1,0-1 1,-1 1-1,1 0 1,-1 0-1,0 0 1,1 0-1,0 0 1,-1 0-1,1 0 1,0 1 0,-1-2-1,1 1 1,0 0-1,0 0 1,0 0-1,0 1 1,0-1-1,0 0 1,1 0-1,-1 0 1,0 0-1,1 0 1,-1 0-1,0 0 1,1 0-1,0 0 1,0 1-1,-1 0-280,0-2-1,1 2 0,-1-1 0,1 1 1,-1-1-1,0 1 0,1-1 0,-1 0 1,0 1-1,0 0 0,0-1 0,0 1 1,0-1-1,-1 0 0,1 1 0,-1 1 1,1-2-64,0-1 0,-1 0 1,1 1-1,0-1 1,0 1-1,0-1 0,0 1 1,0-1-1,0 1 0,0-1 1,0 0-1,0 0 0,0 1 1,0-1-1,0 1 0,0-1 1,0 0-1,1 1 1,-1-1-1,0 1 0,0-1 1,0 1-1,1-1 0,-1 0 1,0 1-1,1-1 0,-1 0 1,0 1-1,1-1 0,-1 0 1,0 1-1,1-1 1,-1 0-1,0 0 0,1 1 1,-1-1-1,1 0 0,-1 0 1,1 0-1,-1 0 0,1 1 1,-1-1-1,0 0 1,0 0-1,0 0 0,1 0 1,-1 0-1,2 0 0,30 2 148,-21-1-94,-10-1-89,1 1 1,0-1-1,-1 0 1,1 0-1,0 0 1,-2 0-1,2-1 0,0 1 1,-1 0-1,1-1 1,0 1-1,-2-1 0,2 1 1,-1-1-1,1 1 1,-1 0-1,1-1 1,-1 0-1,0 0 0,0 0 1,0 0-1,0-1 1,1 1-1,-1 0 0,0 0 1,0 0-1,0-2 1,2-3-77,1-1-1,-2 1 1,0 0 0,4-14 0,1-5-238,-8 30 359,0 0 0,1 0 0,0 0 0,0 0 1,2 6-1,-2-8-31,0 0 0,1 0 0,-1-1-1,1 1 1,0 0 0,-1-2 0,1 2 0,0 0 0,0-1 0,0 0 0,1 1 0,-1-1 0,1 0 0,-1 1 0,4 2 0,2-3-543,3-5-106</inkml:trace>
</inkml:ink>
</file>

<file path=word/ink/ink15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6.795"/>
    </inkml:context>
    <inkml:brush xml:id="br0">
      <inkml:brushProperty name="width" value="0.05" units="cm"/>
      <inkml:brushProperty name="height" value="0.05" units="cm"/>
    </inkml:brush>
  </inkml:definitions>
  <inkml:trace contextRef="#ctx0" brushRef="#br0">36 118 7296,'5'-2'909,"0"-1"0,0 0-1,-1 0 1,1 0 0,-1-1 0,-1 0 0,1 0 0,0 0 0,0 0 0,3-6 0,-5 7-747,0 1 0,0-1 0,-1 0 0,1 0 0,0 0 0,-1 0 0,0 0 0,0 0 0,0-1 0,0 1 0,-1 0 0,1 0 0,-1-1 0,1 1 1,-1-1-1,0 1 0,-1 0 0,0-6 0,0 8-127,1 1 1,-1-1-1,0 0 1,0 1-1,0-1 1,0 0-1,0 1 1,1-1-1,-1 1 1,0 0-1,0-1 1,0 1 0,0 0-1,0-1 1,0 1-1,0 0 1,0 0-1,-1 0 1,1 0-1,0 0 1,0 0-1,0 0 1,0 0-1,0 1 1,0-1-1,0 0 1,0 1-1,-1 0 1,-3 0 109,1 0-1,0 1 1,0-1 0,0 1 0,-7 4-1,7-4 19,0 1-1,1 0 0,-1 0 0,1 0 1,0 0-1,0 1 0,0-1 0,0 1 1,1 0-1,-1 0 0,-1 4 0,4-7-109,-1 1-1,1-1 0,0 0 0,0 0 0,0 0 0,-1 0 0,1 0 0,0 1 0,1-1 1,-1 0-1,0 0 0,0 0 0,0 0 0,1 0 0,-1 1 0,1-1 0,0 2 0,1-1 8,-1 0 0,1-1 0,0 1 0,-1 0 0,1 0 0,0-1 0,0 1 0,0-1 1,0 0-1,0 1 0,3 0 0,60 21 196,-49-22-662,1-6-106</inkml:trace>
</inkml:ink>
</file>

<file path=word/ink/ink15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7.425"/>
    </inkml:context>
    <inkml:brush xml:id="br0">
      <inkml:brushProperty name="width" value="0.05" units="cm"/>
      <inkml:brushProperty name="height" value="0.05" units="cm"/>
    </inkml:brush>
  </inkml:definitions>
  <inkml:trace contextRef="#ctx0" brushRef="#br0">10 1 3328,'-4'0'13973,"4"2"-13867,-2 35 1116,0-28-862,1-1 0,1 1 0,-1-1 0,1 1 0,1-1 0,0 1 0,0-1 0,1 0 0,4 16 0,-5-22-309,0 0 0,0 1 0,0 0 0,1-2-1,0 2 1,0-1 0,0 0 0,-1-1 0,1 1 0,0 0 0,1 0 0,-2 0 0,2-1 0,-1 0 0,1 1 0,-1-1 0,6 2 0,-7-2-22,1-1-1,1 0 1,-1 0 0,0 0 0,0 0-1,0 0 1,1 0 0,-1-1 0,-1 1-1,2-1 1,-1 0 0,0 1 0,-1-1 0,2 0-1,-1 0 1,0-1 0,0 2 0,-1-1-1,1-1 1,-1 1 0,1-1 0,2-2-1,4-5-186,0-2-1,0-1 0,-1 1 0,-1-1 1,11-23-1,-5 8-62,-4 51-248,-2 9 441,-5-24 96,1 0 1,-1 1 0,1-1-1,1-1 1,4 11 0,-7-17-39,0-1 0,1 0 0,-1 0 0,1 0 1,0-1-1,-1 1 0,1 0 0,0 0 0,-1 0 0,0 0 1,1 0-1,0-1 0,0 1 0,0 0 0,0 0 1,0-1-1,0 0 0,0 0 0,0 1 0,0-1 0,-1 1 1,2-1-1,-1 0 0,1 1 0,0-1 10,-1-1 1,0 1-1,0 0 0,0-1 1,0 1-1,1-1 0,-1 1 1,0 0-1,1-1 0,-2 0 1,1 0-1,0 0 0,0 0 1,0 0-1,0 0 0,2-1 1,1-4 64,0 1 0,-1-2 0,1 1 0,0 0 0,-2 0 0,4-8 1,-1-4-19,-3 8-242,2 0 0,-1 0 0,7-13-1,-13 24-2276</inkml:trace>
</inkml:ink>
</file>

<file path=word/ink/ink15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7.774"/>
    </inkml:context>
    <inkml:brush xml:id="br0">
      <inkml:brushProperty name="width" value="0.05" units="cm"/>
      <inkml:brushProperty name="height" value="0.05" units="cm"/>
    </inkml:brush>
  </inkml:definitions>
  <inkml:trace contextRef="#ctx0" brushRef="#br0">45 109 7296,'3'-3'648,"0"0"0,0 0 1,0-1-1,0 1 0,0-1 0,-1 0 1,0 1-1,0-1 0,0 0 1,0-1-1,0 1 0,-1 0 0,0 0 1,0-1-1,0 1 0,0 0 0,0-8 1,2-3-83,0 1-223,-3 14-324,-1 0-1,1-1 1,0 1 0,-1 0 0,1 0-1,0-1 1,-1 1 0,1 0 0,-1 0-1,1 0 1,0 0 0,-1-1 0,1 1-1,0 0 1,-1 0 0,1 0 0,-1 0-1,1 0 1,0 0 0,-1 0-1,1 0 1,-1 0 0,1 0 0,0 1-1,-1-1 1,1 0 0,-1 0 0,1 0-1,0 0 1,-1 1 0,1-1 0,0 0-1,-1 0 1,1 0 0,0 1 0,-1-1-1,1 1 1,-5 1 60,1 1-1,0 0 1,0 0-1,0 0 1,0 0 0,1 1-1,-1 0 1,1-1-1,-6 9 1,3-3 183,1 1 0,-1 0 0,-4 14 1,9-23-230,1 0 1,0 0 0,-1 0 0,1 0-1,0 0 1,0 1 0,0-1-1,0 0 1,0 0 0,0 0 0,0 0-1,1 0 1,-1 0 0,0 1 0,1-1-1,-1 0 1,0 0 0,1 0 0,0 0-1,-1 0 1,1 0 0,-1 0-1,1 0 1,0-1 0,0 1 0,0 0-1,-1 0 1,1 0 0,0-1 0,0 1-1,0 0 1,0-1 0,0 1-1,2 0 1,4 2-35,1 0-1,0 0 1,14 3 0,-9-2-428,11 1-339</inkml:trace>
</inkml:ink>
</file>

<file path=word/ink/ink15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8.168"/>
    </inkml:context>
    <inkml:brush xml:id="br0">
      <inkml:brushProperty name="width" value="0.05" units="cm"/>
      <inkml:brushProperty name="height" value="0.05" units="cm"/>
    </inkml:brush>
  </inkml:definitions>
  <inkml:trace contextRef="#ctx0" brushRef="#br0">54 196 8064,'-9'-2'2493,"-10"0"6524,18 2-8905,0 0-1,0 1 1,0-1-1,1 1 1,-1-1-1,0 1 1,1-1-1,-1 1 1,0 0-1,0-1 1,1 1-1,-1 0 1,0-1-1,1 1 1,-1-1-1,1 1 1,-1 0-1,1 0 1,0 0-1,0 0 1,0 0-1,-1 0 1,1 1-1,-5 31 59,5-28 43,0 0 1,-1 0-1,0 0 1,1 0-1,-1-1 1,-3 6-1,5-9-197,-1-1 0,0 1-1,0 0 1,1-1 0,-1 1 0,0-1 0,1 1 0,-1-1-1,0 1 1,1-1 0,-1 1 0,1-1 0,-1 1-1,0-1 1,0 0 0,1 0 0,-1 0 0,1 0 0,-1 1-1,1-1 1,0 0 0,-1 0 0,1 1 0,-1-1-1,1 0 1,0 0 0,-1 0 0,1 0 0,0 0 0,1 1 15,0-1 1,0 1-1,0-1 0,-1 0 1,1 1-1,0-1 1,0 0-1,1-1 1,1 1-1,-2-2-30,1 1-1,-2 0 0,1 0 1,0-1-1,-1 0 0,1 0 1,-1 0-1,0 1 0,1-1 1,-1 0-1,1-1 1,-1 2-1,0-1 0,0-5 1,11-30-28,-8 12-73,-2-1-1,-1 1 1,-2-37-1,0 7 12,-3 27 409,0 24-64,0 17-64,3 1-21,0 1 0,0 0 0,1-1 0,1 0 0,4 22 0,0 2 41,-3-24-321,0-2-1,0 1 1,1-1 0,1 1 0,-1-1 0,2 0 0,0 0 0,11 19 0,-5-20-1171</inkml:trace>
</inkml:ink>
</file>

<file path=word/ink/ink15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8.596"/>
    </inkml:context>
    <inkml:brush xml:id="br0">
      <inkml:brushProperty name="width" value="0.05" units="cm"/>
      <inkml:brushProperty name="height" value="0.05" units="cm"/>
    </inkml:brush>
  </inkml:definitions>
  <inkml:trace contextRef="#ctx0" brushRef="#br0">18 7 1536,'-13'-6'17215,"14"12"-14569,0-5-2577,0 0 0,0 0 0,0 0 1,-1 1-1,1-1 0,0 0 0,0 0 1,0 0-1,-1 0 0,1 1 0,-1-1 1,0 1-1,0-1 0,0 1 0,1-2 1,-1 2-1,0-1 0,0 1 0,0 0 1,0 0-1,-1 36 589,-5 64-360,3-92-1273,2-9 798,-3 0-847</inkml:trace>
</inkml:ink>
</file>

<file path=word/ink/ink15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9.006"/>
    </inkml:context>
    <inkml:brush xml:id="br0">
      <inkml:brushProperty name="width" value="0.05" units="cm"/>
      <inkml:brushProperty name="height" value="0.05" units="cm"/>
    </inkml:brush>
  </inkml:definitions>
  <inkml:trace contextRef="#ctx0" brushRef="#br0">1 25 8704,'4'-4'12671,"3"4"-12543,6 0 128,-5 0 0,6-3 0,5 3-384,-2 0 0,1 0 0,-1 0 128,-2-10-896,7 3 0</inkml:trace>
</inkml:ink>
</file>

<file path=word/ink/ink15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9.420"/>
    </inkml:context>
    <inkml:brush xml:id="br0">
      <inkml:brushProperty name="width" value="0.05" units="cm"/>
      <inkml:brushProperty name="height" value="0.05" units="cm"/>
    </inkml:brush>
  </inkml:definitions>
  <inkml:trace contextRef="#ctx0" brushRef="#br0">78 0 8576,'-1'0'166,"1"0"0,0 0 0,-1 0 0,1 0 0,0 1 0,-1-1 0,1 0 0,0 0 0,-1 0 0,1 0 1,0 0-1,-1 0 0,1 1 0,0-1 0,0 0 0,-1 0 0,1 0 0,0 1 0,0-1 0,-1 0 0,1 0 0,0 1 0,0-1 0,0 0 1,-1 0-1,1 0 0,0 0 0,0 1 0,0-1 0,0 0 0,0 0 0,0 1 0,0-1 0,0 1 0,-3 15 4560,4-4-4338,-1 0 0,0-1 1,-1 1-1,0 0 0,-1-1 0,-6 22 0,4-17-332,-2 7 538,-11 26 0,8-26 167,-8 36 0,17-59-755,-1 2 81,0 1-1,1 0 1,-1-1 0,1 1 0,0 0-1,0 5 1,1-8-80,-1 0 1,0 1-1,0-1 0,0 0 1,0 1-1,0-1 0,0 0 1,1 0-1,-1 1 0,0-1 1,0 0-1,0 0 0,1 0 1,-1 0-1,0 0 0,0 0 1,0 0-1,1 1 0,-1-1 1,0 0-1,1 0 0,-1 0 1,0 0-1,0 0 0,0 1 1,0-1-1,1 0 0,14-4 28,-13 2-33,0 0 0,1 0 1,-1 0-1,0 0 0,0-1 0,0 0 1,0 2-1,0-2 0,-1 0 0,1 1 0,-1-1 1,1 0-1,-1 0 0,1-3 0,-1 2-22,1-1 0,0 1 0,0 0 0,1 1 0,-1-2 0,4-2 0,-6 6 7,0 1 0,1 0 0,-1-1 0,0 1 0,1-1 0,-1 1 0,0 0 0,0-1 0,0 1 0,1-1 0,-1 1 0,0 0-1,1 0 1,-1-1 0,1 1 0,-1 0 0,1 0 0,-1 0 0,1 0 0,-1 0 0,1 0 0,-1 0 0,1 0 0,0 0 0,-1 0 0,1 0 0,-1 0 0,0 0-1,0 0 1,1 0 0,0 0-3,0 1 0,-1 0-1,1 0 1,0-1-1,-1 1 1,1 0 0,-1 0-1,1 0 1,-1 0-1,0 0 1,1-1 0,-1 1-1,0 0 1,0 0-1,1 1 1,0 41-260,-1-33 195,1-7 64,-1-2 1,1 2-1,-1-1 0,1 1 0,0-2 0,0 2 1,0-1-1,0 1 0,1 1 0,-1-3-42,-1-1 0,1 1-1,-1 0 1,1-1-1,-1 1 1,1 0 0,0-1-1,-1 1 1,1-1 0,0 0-1,0 0 1,-1 0 0,0 1-1,1-1 1,0 1 0,0-1-1,0 0 1,-1 0-1,1 0 1,0 1 0,0-1-1,0 0 1,0 0 0,-1 0-1,1 0 1,1-1 0,8 0-987</inkml:trace>
</inkml:ink>
</file>

<file path=word/ink/ink15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9.883"/>
    </inkml:context>
    <inkml:brush xml:id="br0">
      <inkml:brushProperty name="width" value="0.05" units="cm"/>
      <inkml:brushProperty name="height" value="0.05" units="cm"/>
    </inkml:brush>
  </inkml:definitions>
  <inkml:trace contextRef="#ctx0" brushRef="#br0">20 61 6784,'-3'6'8035,"-1"4"-5297,1-4-2274,1 0 0,0 0-1,1 0 1,-1 0 0,0 10 0,1-15-419,1 0 0,0 0 1,0 1-1,0-1 0,0 1 0,0 0 0,0-1 1,1 0-1,-1 0 0,1 1 0,-1-1 0,1 1 0,-1-1 1,1 0-1,0 0 0,-1 1 0,0-1 0,1 0 0,0 0 1,0 1-1,0-1 0,0-1 0,0 1 0,1 0 0,-1 0 1,-1 0-1,2 0 0,-1 0 0,2 0 0,6 2 181,-6-1-171,1 0 0,1 0 0,-2-1 0,2 0 0,-2 0 0,2 0 0,-2 0 0,2-1 0,-1 1 0,0-1 0,1 0 0,-1 0 0,1-1 0,-2 1 0,2-1 0,-2 0 0,7-2 0,-5 1-135,-1 0 0,1 0 0,-1 0 0,0-1 0,0 0 0,0 1 0,0-2 0,-1 1 0,1 0 0,-1-1 0,0 0 0,1 1 0,-2-2 0,1 2 0,3-7 0,-9 11 25,3-1 65,0 0 1,0 0-1,0 0 0,-1 0 1,1 0-1,0 0 0,0 0 1,-1 0-1,1 0 0,0 0 1,0 0-1,0 0 0,-1 0 1,1 0-1,0 0 0,0 1 1,0-1-1,0 0 0,-1 0 1,1 0-1,0 0 0,0 0 0,0 0 1,0 0-1,0 0 0,-1 0 1,1 0-1,0 1 0,0-1 1,0 0-1,0 0 0,0 0 1,0 1-1,0-1 0,0 0 1,0 0-1,0 0 0,0 1 1,0-1-1,0 0 0,0 0 1,0 0-1,0 1 0,0-1 1,0 0-1,0 0 0,0 1 1,0-1-1,0 0 0,0 0 1,0 0-1,1 0 0,-1 1 1,0-1-1,0 0 0,0 0 1,1 2 22,-1-1-1,1 0 1,0-1 0,-1 1 0,1 1 0,0-1 0,-1 0 0,1 0 0,0 0 0,-1 0 0,1 0 0,0-1 0,0 0-1,0 1 1,0 0 0,1-1 0,-1 1 0,0-1 0,-1 1 0,1-1 0,1 1 0,-1-1 0,0 0 0,2 1 0,32 0 274,-23-2-200,-11 1-102,1 0 0,-1 0 0,0 0 1,0 0-1,0-1 0,0 1 0,0 0 0,0-1 0,0 1 0,0-1 1,0 1-1,0-1 0,0 0 0,0 1 0,0-1 0,0 1 1,-1-1-1,1 0 0,-1 1 0,1-1 0,0 0 0,0 0 0,-1 0 1,1 0-1,-1-1 0,1 2 0,-1-1 0,1-2 0,-3-26 71,1 23-33,0 0 0,0 0 0,1 1 0,0-2 0,2-8 0,-1 13-41,-1 0 1,1 0-1,0 0 1,0 0-1,0 0 1,-1 0-1,1 1 1,1-1-1,-1 0 1,1 0 0,-1 0-1,1 1 1,-1 0-1,1-1 1,-1 1-1,1-1 1,0 1-1,0 0 1,3-1-1,12-6-492,1 4-4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9.305"/>
    </inkml:context>
    <inkml:brush xml:id="br0">
      <inkml:brushProperty name="width" value="0.05" units="cm"/>
      <inkml:brushProperty name="height" value="0.05" units="cm"/>
    </inkml:brush>
  </inkml:definitions>
  <inkml:trace contextRef="#ctx0" brushRef="#br0">36 38 6912,'0'-1'261,"0"-22"3192,-4 14 918,5 4-604,-2 15-3033,-10 96 1538,1 119 0,7-72-1824,3-152-504,0 0 0,0-1 0,0 1 0,0 0 0,0 0 0,-1-1 0,1 1 0,0 0 0,0 0 0,0 0 0,-1-1 0,1 1 0,-1 0 0,1-1 0,0 1 0,-2 1 0,0 1-1061,1 1-57</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0.202"/>
    </inkml:context>
    <inkml:brush xml:id="br0">
      <inkml:brushProperty name="width" value="0.05" units="cm"/>
      <inkml:brushProperty name="height" value="0.05" units="cm"/>
    </inkml:brush>
  </inkml:definitions>
  <inkml:trace contextRef="#ctx0" brushRef="#br0">22 89 1792,'0'-39'14080,"-3"50"-8769,0-3-5242,-1-1-1,2 1 0,-1 0 0,1 0 1,-1 8-1,2-13-27,1-1 1,0 1-1,0 0 1,0-1-1,0 1 1,0-1-1,1 1 1,-1-1-1,1 1 1,0-1-1,-1 1 1,1-1-1,0 0 1,0 0-1,1 1 1,-1-1-1,0 0 1,1 0-1,0 0 1,-1 0-1,3 2 1,-2-3-41,-1 0 0,1 0-1,0 0 1,0 0 0,0 0 0,0-1-1,0 1 1,0 0 0,0-1 0,1 0-1,-1 1 1,0-1 0,0 0 0,0 0-1,0 0 1,0-1 0,1 1 0,-1 0-1,0-1 1,0 1 0,0-1 0,0 0 0,0 0-1,0 0 1,0 0 0,0 0 0,1-1-1,-1-2 0,0 1 0,0-1 0,-1 0 0,1 0 0,-1 0 0,0 0 0,0 0 0,-1 0 0,1 0 0,-1 0 0,0-6 0,3-13 0,-3 25-4,0 1-1,1 0 1,0 0-1,0-1 0,-1 1 1,1 0-1,1-1 1,-1 1-1,0-1 1,1 1-1,-1-1 0,1 0 1,2 3-1,-2-3 2,0 1-1,0-1 1,0 0-1,0 0 1,0 0-1,0-1 0,0 1 1,1 0-1,-1-1 1,0 0-1,1 1 1,0-1-1,-1 0 1,1 0-1,0 0 0,-1-1 1,5 1-1,-4 0 11,0-1 1,-1 0-1,1 0 0,0-1 0,0 1 0,-1-1 0,1 1 0,0-1 0,-1 0 0,1 0 0,-1 0 0,1 0 1,3-3-1,-3 2 42,-1-1 0,0 0 0,0 1 0,0-1 0,0 0 1,0 0-1,-1 0 0,1 0 0,-1 0 0,2-7 0,3-21 376,4-10 309,-9 39-720,0 0-1,-1 0 1,1 1 0,0-1 0,0 0 0,0 1 0,0-1 0,1 1-1,-1-1 1,0 1 0,1 0 0,-1-1 0,1 1 0,-1 0 0,1 0 0,0 0-1,3-1 1,11-4-504,6 1-44</inkml:trace>
</inkml:ink>
</file>

<file path=word/ink/ink16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0.247"/>
    </inkml:context>
    <inkml:brush xml:id="br0">
      <inkml:brushProperty name="width" value="0.05" units="cm"/>
      <inkml:brushProperty name="height" value="0.05" units="cm"/>
    </inkml:brush>
  </inkml:definitions>
  <inkml:trace contextRef="#ctx0" brushRef="#br0">91 17 7808,'-19'-12'5651,"18"11"-5530,1 1 1,-1 0-1,1-1 1,0 1-1,-1 0 1,1-1-1,0 1 1,0 0-1,-1 0 0,1-1 1,-1 1-1,1 0 1,-1 0-1,1 0 1,-1 0-1,1 0 0,-1 0 1,1 0-1,-1 0 1,0 0-1,1 0 1,-1 0-1,1 0 1,-1 0-1,1 0 0,0 0 1,0 1-1,-1-1 1,1 0-1,-1 0 1,1 1-1,0-1 0,-1 0 1,1 0-1,-1 1 1,1-1-1,0 1 1,-1-1-1,1 0 1,0 1-1,-1-1 0,-6 19 481,6-15-578,-1 0-1,1-1 1,0 1 0,0-1-1,0 1 1,1 0-1,-1-1 1,1 1-1,-1-1 1,1 1 0,0 0-1,1-1 1,-1 2-1,1-2 1,0 1 0,1 6-1,1-4 16,-1 0 0,0 1-1,-1-1 1,1 0 0,-1 2 0,0-2 0,-1 0-1,0 1 1,0 0 0,-1 6 0,1-12-1,-1 0 0,1 0 0,-1-1 0,1 1 0,0-1 0,-1 1 1,1 0-1,0-1 0,0 1 0,-1-1 0,0 0 0,1 0 0,-1 1 0,0-1 1,1 1-1,-1-1 0,0 0 0,1 1 0,-1-1 0,0 0 0,0 0 0,1 0 1,0 1-1,-1-1 0,0 0 0,1 0 0,-1 0 0,0 0 0,0 0 0,1-1 1,-1 1-1,0 0 0,0 0 0,0-1 0,-1 1 65,-1-1-1,0 0 1,1 1-1,-1-1 1,0 0-1,1 0 1,-3-3-1,-4-5 154</inkml:trace>
</inkml:ink>
</file>

<file path=word/ink/ink16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0.731"/>
    </inkml:context>
    <inkml:brush xml:id="br0">
      <inkml:brushProperty name="width" value="0.05" units="cm"/>
      <inkml:brushProperty name="height" value="0.05" units="cm"/>
    </inkml:brush>
  </inkml:definitions>
  <inkml:trace contextRef="#ctx0" brushRef="#br0">34 1 7168,'0'0'10239,"0"4"-9215,0 6 128,-5 4 128,2 5-1664,0 2 0,-5 3 1280,0 6 128,5 3-512,0-3 0,3-8-256,0-3 128,0-6-896,3-10 128</inkml:trace>
</inkml:ink>
</file>

<file path=word/ink/ink16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1.137"/>
    </inkml:context>
    <inkml:brush xml:id="br0">
      <inkml:brushProperty name="width" value="0.05" units="cm"/>
      <inkml:brushProperty name="height" value="0.05" units="cm"/>
    </inkml:brush>
  </inkml:definitions>
  <inkml:trace contextRef="#ctx0" brushRef="#br0">1 69 9472,'0'4'4736,"20"-34"-2944,-9 21 3583,8 4-5247,-6-5 128,-2 1 0,4 4 0,7 3-384,-5-1 0,1 6 0,-4-3 128,-3 0-2048,-11 2 128</inkml:trace>
  <inkml:trace contextRef="#ctx0" brushRef="#br0" timeOffset="1">7 200 9472,'0'0'4736,"5"-6"-4224,4 6 5887,10 0-6399,-6 0 128,3 0 0,-6 0 0,4 0-512,5 0 128</inkml:trace>
</inkml:ink>
</file>

<file path=word/ink/ink16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1.513"/>
    </inkml:context>
    <inkml:brush xml:id="br0">
      <inkml:brushProperty name="width" value="0.05" units="cm"/>
      <inkml:brushProperty name="height" value="0.05" units="cm"/>
    </inkml:brush>
  </inkml:definitions>
  <inkml:trace contextRef="#ctx0" brushRef="#br0">23 29 7936,'-5'7'1888,"2"1"1,0-1-1,0 2 0,1-1 1,-1 9-1,0 22 840,6-48-1320,-1-5-723,-2 10-549,0 1 0,1-2 0,-1 2 0,1-1 1,0 0-1,1 0 0,-1 0 0,1 1 0,-1-1 1,0 1-1,1 0 0,1-1 0,-1 1 0,0 0 0,0-1 1,1 2-1,5-6 0,31-13-1181,-25 9 127</inkml:trace>
  <inkml:trace contextRef="#ctx0" brushRef="#br0" timeOffset="1">242 42 5760,'-19'7'12543,"19"-5"-11775,-3 6 0,-1 1 256,-2 3 128,-2 0-1408,5 2 128,-2-2 768,3 2 128,2-5-768,2-4 128,6-8-1152,0-6 128</inkml:trace>
</inkml:ink>
</file>

<file path=word/ink/ink16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8.382"/>
    </inkml:context>
    <inkml:brush xml:id="br0">
      <inkml:brushProperty name="width" value="0.05" units="cm"/>
      <inkml:brushProperty name="height" value="0.05" units="cm"/>
    </inkml:brush>
  </inkml:definitions>
  <inkml:trace contextRef="#ctx0" brushRef="#br0">0 21 7424,'1'8'10982,"3"1"-10509,1 4-295,0-1-1,0 2 0,-2-2 0,6 28 0,5 22 1540,-7-38-1130,-4-12-94,0-2-1,0 2 1,2-1 0,11 21 0,-16-32-483,0 0 0,0 0 1,0 1-1,1-1 0,-1 0 1,0 0-1,0 1 0,1-1 1,-1 0-1,0 0 0,1 0 1,-1 1-1,0-1 0,1 0 1,-1 0-1,1 0 0,-1 0 1,0 0-1,1 0 0,-1 1 1,0-1-1,0 0 0,0 0 1,1 0-1,-1 0 0,0-1 1,1 1-1,-1 0 0,0 0 1,1 0-1,-1 0 0,1 0 1,12-10 296,-10 7-255,0-1 0,0 0 0,-1 1 0,1-2 0,4-6 0,26-104 703,-22 73-578,22-55 0,-33 99-306,0 0 0,0 0 0,0 0 1,1 0-1,-1 0 0,1 0 0,-1 0 0,1 0 0,1 3 1,0 2-611,2 6-541</inkml:trace>
</inkml:ink>
</file>

<file path=word/ink/ink16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8.882"/>
    </inkml:context>
    <inkml:brush xml:id="br0">
      <inkml:brushProperty name="width" value="0.05" units="cm"/>
      <inkml:brushProperty name="height" value="0.05" units="cm"/>
    </inkml:brush>
  </inkml:definitions>
  <inkml:trace contextRef="#ctx0" brushRef="#br0">11 62 7424,'-4'2'3712,"8"12"-1920,-4-9 1280,0 9-2305,0 5 129,-4-14 256,0 16 128,1 1-1664,3-3 0,0 0 1024,0-6 0,0-4-512,0-6 128,0-9-896,3-7 128</inkml:trace>
  <inkml:trace contextRef="#ctx0" brushRef="#br0" timeOffset="1">14 4 7808,'5'-3'11647,"-2"6"-11263,0 3 0,-6 4-768,0 4 128</inkml:trace>
</inkml:ink>
</file>

<file path=word/ink/ink16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9.277"/>
    </inkml:context>
    <inkml:brush xml:id="br0">
      <inkml:brushProperty name="width" value="0.05" units="cm"/>
      <inkml:brushProperty name="height" value="0.05" units="cm"/>
    </inkml:brush>
  </inkml:definitions>
  <inkml:trace contextRef="#ctx0" brushRef="#br0">32 119 7680,'0'0'219,"0"1"1,1 0-1,-1 0 1,0-1-1,0 1 1,1 0-1,-1-1 1,1 1-1,-1 0 1,0-1-1,1 1 1,0-1-1,-1 1 0,1-1 1,-1 0-1,1 0 1,-1 1-1,1-1 1,0 1-1,-1-1 1,0 0-1,1 1 1,0-1-1,-1 0 1,1 0-1,0 0 1,-1 1-1,1-1 1,0 0-1,0 0 1,0 0-1,-1 0 1,1 0-1,0 0 1,-1-1-1,0 1 1,1 0-1,0 0 1,0 0-1,-1-1 0,1 1 1,0 0-1,-1-1 1,1 1-1,0-1 1,-1 1-1,1 0 1,-1 0-1,1-1 1,-1 1-1,0-2 1,5-4-136,-1 1 0,0 0-1,0-2 1,-1 1 0,0 0 0,0-1 0,-1 1 0,0 0 0,1-2 0,-2 2 0,1-1 0,-2 0 0,1 0-1,-1-11 1,1 17-71,-1 0-1,0 0 1,0 1-1,-1-1 0,1 0 1,0 0-1,0 0 1,0 0-1,-1 0 1,1 0-1,0 0 0,0 0 1,-1 1-1,1-1 1,-1 0-1,1 0 1,-2-1-1,1 2 3,0 0 0,0 0 1,0 0-1,0 0 0,1 1 0,-1-1 0,0 0 0,0 0 1,1 1-1,-1-1 0,0 1 0,0-1 0,0 1 0,0-1 1,0 1-1,1-1 0,0 0 0,-2 2 0,-5 4 78,1 0 0,0-1 0,0 2 0,-4 7 0,-8 8 210,15-19-261,1-1 0,-1 1-1,2 0 1,-1-1 0,0 1-1,1 1 1,-1-1 0,0-1-1,2 2 1,-1-1 0,0 0-1,0 1 1,1-2 0,-1 2-1,1 0 1,-1-1 0,1 0-1,1 1 1,-1-1 0,0 1-1,1-1 1,0 0 0,0 1-1,0-1 1,-1 0 0,1 0-1,1 1 1,0-2 0,-1 1 0,1 0-1,0-1 1,0 1 0,0 0-1,1-1 1,-2 1 0,2-1-1,0 1 1,0-1 0,-1-1-1,1 1 1,0 0 0,4 2-1,-5-4-87,0 1 0,-1-1 0,1 1 0,-1-1 0,1 1 0,0-1 0,-1 0 0,1 1 0,0-1 0,0 0 0,0-1 0,-1 1 0,1 0 0,0 0 0,0-1 0,0 1 0,-1-1 0,3 0 0,14-10-744</inkml:trace>
</inkml:ink>
</file>

<file path=word/ink/ink16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9.659"/>
    </inkml:context>
    <inkml:brush xml:id="br0">
      <inkml:brushProperty name="width" value="0.05" units="cm"/>
      <inkml:brushProperty name="height" value="0.05" units="cm"/>
    </inkml:brush>
  </inkml:definitions>
  <inkml:trace contextRef="#ctx0" brushRef="#br0">34 27 3840,'-4'6'2057,"-2"0"0,3 0-1,-2 0 1,2 1 0,-6 10 0,9-14-1494,-1-2 0,0 2 1,0 0-1,1-1 0,0 1 0,-1 0 1,2 5-1,-1-5-598,0-1 0,1 1 0,0 0 0,0-1 0,-1 1 0,1 0 1,0 0-1,3 3 0,-3-5 97,0 1 0,0-2 1,0 2-1,1-1 0,-1 0 1,1 1-1,-1-1 0,1 0 1,-1 0-1,1-1 0,-1 1 1,1-1-1,0 1 0,-1 0 1,1-1-1,0 1 0,0-1 0,0 0 1,-1 0-1,1 0 0,0 0 1,0 0-1,0 0 0,-1 0 1,4-1-1,4-1 24,0 0-1,-1 0 1,13-6-1,4-6-125,-23 12-8,1 0 0,0 0 1,-1 0-1,1 0 0,1 1 0,-2 0 0,1 0 0,1-1 1,-2 1-1,2 0 0,0 0 0,-2 1 0,2-1 1,-1 1-1,0 0 0,7 0 0,-9 1 26,0-1 0,-1 1 0,1 0 1,0-1-1,-1 1 0,1 0 0,-1 0 0,1-1 0,0 1 1,-1 0-1,1-1 0,-1 1 0,1 0 0,-1 0 0,1 0 0,-1 0 1,0 0-1,1 1 0,5 24-58,-1-7 212,-5-18-112,0 0 0,0 0 0,0 0 0,1 1 0,-1-1-1,1 0 1,-1 0 0,1 0 0,0 0 0,0 0 0,0 0 0,0 0-1,-1 0 1,1 0 0,-1 0 0,2 0 0,-1-1 0,0 1-1,0-1 1,0 1 0,0-1 0,1 1 0,-2-1 0,1 1 0,2 0-1,-1-2 29,-1 1 0,1 0 0,-2-1 0,1 1 0,1-1-1,-1 1 1,0-1 0,1 1 0,-1 0 0,0-1 0,-1 0-1,2 0 1,-1 0 0,0 0 0,0 0 0,0 0-1,0 0 1,-1 0 0,1 0 0,-1 0 0,1 0 0,-1-1-1,2-1 1,3-7 235,-1-1 0,0 0-1,-1 0 1,0 0 0,0 0-1,-1 0 1,-1-1 0,0 1-1,0 0 1,-1-1 0,-3-20-1,3 32-290,0 0 0,0 0 0,0 0-1,0-1 1,0 1 0,0 0 0,0 0 0,0 0-1,0-1 1,0 1 0,0 0 0,0 0 0,0 0-1,0-1 1,0 1 0,0 0 0,0 0 0,-1 0-1,1 0 1,0-1 0,0 1 0,0 0 0,0 0-1,0 0 1,-1 0 0,1 0 0,0-1 0,0 1-1,0 0 1,-1 0 0,1 0 0,0 0 0,0 0-1,0 0 1,-1 0 0,1 0 0,0 0-1,0 0 1,-1 0 0,1 0 0,0 0 0,0 0-1,0 0 1,-1 0 0,1 0 0,0 0 0,0 0-1,0 0 1,-1 0 0,1 0 0,0 1 0,-10 6-910,3 6-106</inkml:trace>
</inkml:ink>
</file>

<file path=word/ink/ink16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0.039"/>
    </inkml:context>
    <inkml:brush xml:id="br0">
      <inkml:brushProperty name="width" value="0.05" units="cm"/>
      <inkml:brushProperty name="height" value="0.05" units="cm"/>
    </inkml:brush>
  </inkml:definitions>
  <inkml:trace contextRef="#ctx0" brushRef="#br0">151 4 4864,'0'-4'3965,"-1"9"1232,-2 17 2173,0-9-8820,-5 12 2324,4-15-506,0 0 0,0 1 1,-11 18-1,-4 0 280,1 1 1,3-1-1,0 2 1,-18 55-1,29-72-610,1-9-206,2-6-640,1-13 18</inkml:trace>
</inkml:ink>
</file>

<file path=word/ink/ink16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0.539"/>
    </inkml:context>
    <inkml:brush xml:id="br0">
      <inkml:brushProperty name="width" value="0.05" units="cm"/>
      <inkml:brushProperty name="height" value="0.05" units="cm"/>
    </inkml:brush>
  </inkml:definitions>
  <inkml:trace contextRef="#ctx0" brushRef="#br0">116 7 7168,'0'-1'90,"0"1"0,0 0 0,0 0 0,0 0-1,0 0 1,0 0 0,0-1 0,0 1 0,0 0 0,1 0 0,-1-1 0,0 1 0,0 0 0,0 0 0,0 0 0,0-1 0,1 1 0,-1 0 0,0 0 0,0 0-1,0-1 1,1 1 0,-1 0 0,0 0 0,0 0 0,1 0 0,-1-1 0,0 1 0,0 0 0,1 0 0,-1 0 0,0 0 0,0 0 0,1 0 0,-1 0 0,0 0 0,10 6 9412,-9-6-9512,-1 0 0,1 0 0,-1 0 0,1 0-1,-1 0 1,0 0 0,0 0 0,1 0 0,-1 0 0,0 1 0,1-1 0,-1 0-1,1 0 1,-1 0 0,1 1 0,-1-1 0,0 0 0,1 1 0,-1-1 0,0 0 0,1 1-1,2 8 283,-2 0-1,1 0 0,-1 0 0,0 0 0,-1 1 1,0-1-1,-1 12 0,0-11-115,-1 33 320,0-2 1,-15 60-1,9-82-967,-2-5-149</inkml:trace>
  <inkml:trace contextRef="#ctx0" brushRef="#br0" timeOffset="1">1 219 8832,'0'-12'4352,"6"37"-2176,3-25 2943,1 0-5119,9 0 128,2 0-128,0-6 128,0 6-256,1-7 0,-5 1-640,5-3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0.695"/>
    </inkml:context>
    <inkml:brush xml:id="br0">
      <inkml:brushProperty name="width" value="0.05" units="cm"/>
      <inkml:brushProperty name="height" value="0.05" units="cm"/>
    </inkml:brush>
  </inkml:definitions>
  <inkml:trace contextRef="#ctx0" brushRef="#br0">155 13 6272,'-5'-3'5246,"5"2"-5027,0 1-1,0 0 1,0 0-1,0-1 1,0 1 0,-1 0-1,1 0 1,0-1-1,0 1 1,0 0-1,1-1 1,-1 1 0,0 0-185,0 0 0,0-1 1,0 1-1,0 0 0,0 0 1,0 0-1,0 0 0,0-1 1,0 1-1,0 0 0,0 0 1,0 0-1,0-1 1,0 1-1,0 0 0,0 0 1,0 0-1,0 0 0,0-1 1,-1 1-1,1 0 0,0 0 1,0 0-1,0 0 0,0 0 1,0-1-1,0 1 0,0 0 1,-1 0-1,1 0 0,0 0 1,0 0-1,0 0 0,0 0 1,0 0-1,-1 0 0,1-1 1,0 1-1,0 0 1,0 0-1,0 0 0,-1 0 1,1 0-1,0 0 0,0 0 1,0 0-1,-1 0 0,1 0 1,0 0-1,0 0 0,0 0 1,0 1-1,-1-1 0,1 0 1,0 0-1,0 0 0,0 0 1,0 0-1,0 0 0,-1 0 1,1 0-1,0 0 0,0 1 1,0-1-1,0 0 0,0 0 1,-3 1 57,1-1 0,0 1 0,0-1 0,0 1 0,-1-1 0,1 0 0,0 0 0,0 0 0,0 0 0,-4-1 0,-14 1 666,13 2-418,-1 0-1,1 0 0,0 1 0,0 0 1,1 0-1,-1 1 0,-9 5 0,14-7-286,0 0 0,-1 0-1,1 0 1,0 0 0,0 0-1,0 0 1,0 1 0,1-1-1,-1 1 1,1-1 0,-1 1-1,1-1 1,0 1 0,0 0-1,0 0 1,0-1 0,1 1-1,-1 0 1,1 0 0,0 0-1,0 0 1,0 4 0,0-5-42,1 0 1,-1 0-1,1 0 1,-1-1-1,1 1 1,0 0 0,0 0-1,0 0 1,0 0-1,0-1 1,0 1-1,0 0 1,0-1-1,1 1 1,-1-1 0,1 0-1,-1 1 1,1-1-1,0 0 1,-1 0-1,1 0 1,0 0-1,3 1 1,2 0 13,0 1 0,0-1 0,0-1 0,0 1-1,9-1 1,-14 0-22,-1-1-1,1 0 1,0 0-1,-1 0 1,1-1-1,0 1 0,-1 0 1,1-1-1,0 1 1,-1 0-1,1-1 1,-1 0-1,1 1 1,-1-1-1,1 0 0,-1 0 1,1 0-1,-1 0 1,0 0-1,2-2 1,-1 1 9,0-1 0,0 0 1,-1 0-1,1 0 1,0 0-1,-1 0 0,0 0 1,0 0-1,1-5 0,0-3 60,0 0-1,-1-1 0,-1-21 1,0 29-42,0 4-28,0 9 85,0 0 0,1 0 0,0-1 0,4 18 0,-5-24-91,1 1 0,0-1 0,0 1 0,0-1 0,1 0 0,-1 0 0,0 0 0,1 1 0,0-1 0,-1-1 0,1 1 0,0 0 0,0 0 0,0-1 0,0 1 0,0-1 0,0 1 0,0-1 0,1 0 0,-1 0 0,1 0 0,-1 0 0,3 0 0,28 6-934,3 1-108</inkml:trace>
</inkml:ink>
</file>

<file path=word/ink/ink16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0.898"/>
    </inkml:context>
    <inkml:brush xml:id="br0">
      <inkml:brushProperty name="width" value="0.05" units="cm"/>
      <inkml:brushProperty name="height" value="0.05" units="cm"/>
    </inkml:brush>
  </inkml:definitions>
  <inkml:trace contextRef="#ctx0" brushRef="#br0">14 13 8448,'-1'-2'2184,"0"2"-2016,1 0 0,0 0 0,0 0 0,0 0 0,-1-1 0,1 1 0,0 0 0,0 0 0,-1 0 0,1 0 0,0 0 0,0 0 0,0 0 0,-1 0 0,1 0 0,0 0 0,0 0 0,-1 0 0,1 1 0,0-1 0,0 0 0,0 0 0,-1 0 0,1 0 0,0 0 0,-3 10 3564,2 17-1745,1-23-2099,-2 70 1265,2 61 1065,0-135-2218,3 14-444,-3-14 419,1 1 0,-1-1 0,0 0 0,1 0-1,-1 0 1,0 1 0,0-1 0,0 0 0,0 0 0,1 0-1,-1 0 1,0 0 0,1 0 0,-1 0 0,0 0 0,1 0-1,-1 0 1,0 0 0,1 0 0,-1 0 0,1 0-1,-1 0 1,0 0 0,1 0 0,-1 0 0,0 0 0,1-1-1,-1 1 1,0 0 0,1 0 0,-1 0 0,0-1 0,0 1-1,1 0 1,-1 0 0,0-1 0,0 1 0,0 0-1,0-1 1,14-8-1127</inkml:trace>
  <inkml:trace contextRef="#ctx0" brushRef="#br0" timeOffset="1">189 1 8448,'-4'4'8644,"1"6"-4316,4 14-2713,-1-17-1461,3 212 2022,-3-214-2579,-1 1 0,0-1 0,0 1 0,-4 8 0,5-13 220,-3 6-1225</inkml:trace>
</inkml:ink>
</file>

<file path=word/ink/ink16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2.936"/>
    </inkml:context>
    <inkml:brush xml:id="br0">
      <inkml:brushProperty name="width" value="0.05" units="cm"/>
      <inkml:brushProperty name="height" value="0.05" units="cm"/>
    </inkml:brush>
  </inkml:definitions>
  <inkml:trace contextRef="#ctx0" brushRef="#br0">52 235 768,'-1'-1'549,"1"0"1,-1 0-1,1 0 0,0 1 1,-1-1-1,1 0 0,0 0 1,0 0-1,-1 1 0,1-1 0,0 0 1,1-7 6596,-1 20-6143,4 36 273,-2 1 0,-2 0 0,-7 53 0,-1 52 766,-12 349 6,1-219-2304,19-242 235,0-40-64,10 12 193,-5-8-110,-3-5 2,-1 0 0,0 0 0,1-1 0,-1 1 0,1 0 0,-1-1 0,1 1 0,0-1 0,-1 1 0,1-1 0,2 1 0,7 1 0,-2 1 0,0 0 0,0-1 0,0-1 0,1 1 0,16-1 0,5 1 0,-7-1 30,1 0-1,43-6 0,3-1 11,96-1-40,-75 5 0,29-4 0,-8 2-75,-24 1 22,4-4 53,135-6 0,-168 8-81,14-1 56,-73-17 238,2-30-205,3 0-1,15-71 1,-11 75-10,7-44 13,6-128 0,-9-85 74,-9 164-138,-16-148-1,11 267 54,1 19 0,-1 0 0,0-1 0,0 1 0,0 0 0,0-1 0,-1 1 0,0 0 0,0-1 0,-1-3 0,2 6 0,1 0 0,-4-6 0,2 7 0,0 0 0,0 0-1,0 0 1,0 1 0,-1-1 0,1 0-1,0 1 1,0 0 0,-1-1 0,1 1-1,0 0 1,-1-1 0,1 1 0,-1 0-1,1 0 1,0 0 0,-1 0 0,-1 1-1,-36 1 11,27 0 7,-43 6 43,40-4-44,-1-2-1,-26 2 0,-402 20-15,226-21 0,119-4 0,-16-7 22,71 4 38,34 3-49,-1 0 1,0 0 0,-13 2-1,-154 19-11,151-20 0,23 0 0,0 0 0,0 0 0,0 0 0,0 0 0,0 0 0,-8 3 0,-4-6 97,7 1 11,9 2-107,-1 0 1,1 0 0,0 0 0,0 0 0,0 0-1,0 0 1,-1 0 0,1 0 0,0 0 0,0 1 0,0-1-1,0 0 1,-1 0 0,1 0 0,0 0 0,0 0 0,0 0-1,0 0 1,0 1 0,0-1 0,0 0 0,-1 0 0,1 0-1,0 0 1,0 1 0,0-1 0,0 0 0,0 0-1,0 0 1,0 0 0,0 1 0,0-1 0,0 0 0,0 0-1,0 0 1,0 1 0,0-1 0,0 0 0,0 0 0,0 1 62,-1 2-1174,-2-3 86</inkml:trace>
</inkml:ink>
</file>

<file path=word/ink/ink16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3.071"/>
    </inkml:context>
    <inkml:brush xml:id="br0">
      <inkml:brushProperty name="width" value="0.05" units="cm"/>
      <inkml:brushProperty name="height" value="0.05" units="cm"/>
      <inkml:brushProperty name="color" value="#849398"/>
    </inkml:brush>
  </inkml:definitions>
  <inkml:trace contextRef="#ctx0" brushRef="#br0">149 61 5760,'13'-43'8768,"-13"43"-8720,0-1 0,0 1 0,0-1 1,0 1-1,0-1 0,0 1 1,0 0-1,0 0 0,-1 0 0,1-1 1,0 1-1,0-1 0,-1 1 1,1-1-1,0 1 0,0 0 0,-1-1 1,1 1-1,0 0 0,0-1 0,0 1 1,-1 0-1,1-1 0,-1 1 1,1 0-1,0 0 0,-1 0 0,1-1 1,-1 1-1,0 0 0,-13-3 589,-7 1 654,16 1-1028,1 0-1,-1 1 0,1 0 0,0 0 0,-6 0 1,8 1-191,0-1 0,1 1 1,-1 0-1,0-1 1,0 1-1,0 0 1,1-1-1,0 1 0,-1 0 1,0 1-1,1-1 1,-1 0-1,1 1 0,0-1 1,0 0-1,-2 3 1,-4 5 153,0 0 1,1 0-1,1 1 1,-1-1-1,2 2 0,-1-1 1,1 0-1,1 1 1,0-1-1,0 1 1,2 0-1,-2 11 1,2-8-135,1 1 1,0-1 0,1 0-1,3 15 1,-4-25-93,0-1 1,1 0-1,0 1 0,0-1 0,0 0 0,1 1 1,-1-2-1,1 1 0,-1 1 0,1-1 1,0-1-1,1 1 0,-1 0 0,0-1 1,0 0-1,1 1 0,-1-1 0,1 0 1,0 0-1,0 0 0,0 0 0,0-1 1,4 2-1,-1-1-10,0 0 0,-1 0 0,2-1 0,-2 0 0,2-1 1,6 1-1,-10-2 7,0 1 1,-1 0 0,1 0-1,0-1 1,-1 0 0,1 0-1,0-1 1,0 1 0,-1-1-1,0 1 1,1 0 0,-1-1-1,0 0 1,0 0 0,4-3-1,1-2 3,-1-2 0,0 1 0,-1 1 0,0-2 0,0 1 0,4-10 0,-7 11 20,-5 10 24,-7 13 20,7-10-68,2-2 0,-1 2 0,0-2 0,0 2 0,1-1-1,0 0 1,0 0 0,1 7 0,0-9-7,0-1 0,0 1 0,0 0 0,1-1 0,-1 1 0,1 0 0,0 0 0,0-1 0,0 1 0,0 0 0,1-2 0,-1 2 0,0 0 0,1-1 0,0 0 1,0 0-1,2 3 0,5 0-501,4-6-22</inkml:trace>
</inkml:ink>
</file>

<file path=word/ink/ink16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3.563"/>
    </inkml:context>
    <inkml:brush xml:id="br0">
      <inkml:brushProperty name="width" value="0.05" units="cm"/>
      <inkml:brushProperty name="height" value="0.05" units="cm"/>
      <inkml:brushProperty name="color" value="#849398"/>
    </inkml:brush>
  </inkml:definitions>
  <inkml:trace contextRef="#ctx0" brushRef="#br0">11 65 7680,'0'0'192,"-1"0"0,1 0 0,-1 1 1,0-1-1,1 0 0,-1 1 0,1-1 1,-1 1-1,1-1 0,-1 1 0,1-1 1,-1 1-1,1-1 0,0 1 0,-1-1 1,1 1-1,0-1 0,-1 1 0,1 0 1,0-1-1,0 1 0,0 0 0,0-1 1,-1 1-1,1 0 0,0-1 0,0 1 1,0-1-1,0 2 0,0 27 3576,0-22-2765,1 11 2099,2-38-428,0-7-2114,-1 12-323,-1 7 7,1 0-1,-1 1 0,6-15 1,-7 20-307,1 1 0,0-1 0,0 0 0,0 1 0,0-1 1,0 1-1,0-1 0,0 1 0,0 0 0,0 0 0,1-1 1,-1 1-1,0 0 0,2 0 0,-2 0 0,1 0 0,0 1 0,-1-1 1,1 0-1,-1 0 0,1 1 0,3-1 0,13 0-1089</inkml:trace>
</inkml:ink>
</file>

<file path=word/ink/ink16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3.971"/>
    </inkml:context>
    <inkml:brush xml:id="br0">
      <inkml:brushProperty name="width" value="0.05" units="cm"/>
      <inkml:brushProperty name="height" value="0.05" units="cm"/>
      <inkml:brushProperty name="color" value="#849398"/>
    </inkml:brush>
  </inkml:definitions>
  <inkml:trace contextRef="#ctx0" brushRef="#br0">46 14 8192,'0'-1'370,"0"0"1,0 1-1,0-1 1,-1 0-1,1 1 1,0-1 0,-1 0-1,1 1 1,0-1-1,-1 1 1,1-1-1,-1 1 1,1-1-1,-1 1 1,1-1 0,-1 1-1,1-1 1,-1 1-1,0 0 1,1-1-1,-1 1 1,0 0-1,1 0 1,-1-1-1,0 1 1,-5 5 3259,1 7-4585,0-1 1113,2 0 1,-1 0-1,1 0 1,1 0-1,0 1 1,-1 20-1,3-31-141,0 1 1,0-1-1,1 1 0,-1-1 0,0 1 1,1-1-1,-1 1 0,1-1 0,0 0 1,-1 1-1,1-1 0,0 0 1,0 0-1,0 0 0,0 1 0,0-1 1,0 0-1,0 0 0,0 0 0,0 0 1,1-1-1,-1 1 0,0 0 1,1 0-1,-1-1 0,0 1 0,1-1 1,-1 1-1,1-1 0,-1 0 0,1 0 1,1 1-1,5 0 23,1 0-1,-1-1 1,1 0-1,11-1 1,-18 1-36,1-1 1,-1 1-1,0-1 0,1 1 1,-1-1-1,0 0 0,0 0 1,0 0-1,0 0 0,0 0 1,0-1-1,0 1 0,0-1 1,0 1-1,0-1 0,-1 0 1,1 0-1,-1 1 0,1-1 1,-1 0-1,0 0 0,0-1 1,0 1-1,0 0 0,0 0 1,0 0-1,0-1 0,-1 1 0,1 0 1,-1-1-1,0 1 0,0 0 1,0-1-1,0 1 0,0-1 1,0 1-1,-1-3 0,1 2-5,0 1 0,-1 0-1,1 0 1,-1 0 0,1 0-1,-1 0 1,0 0-1,0 0 1,0 0 0,0 0-1,0 0 1,0 0 0,0 1-1,0-1 1,-1 0-1,1 1 1,-1-1 0,0 1-1,1 0 1,-1-1 0,0 1-1,0 0 1,1 0-1,-1 0 1,0 0 0,0 0-1,0 1 1,0-1 0,0 0-1,-1 1 1,1 0-1,0-1 1,0 1 0,0 0-1,0 0 1,0 0 0,-1 1-1,1-1 1,0 0-1,0 1 1,-4 1 0,2-1-44,2-1-52,-1 1 1,1 0-1,0-1 1,0 1-1,0 0 1,0 0-1,0 0 0,0 1 1,0-1-1,0 0 1,0 1-1,0-1 1,1 1-1,-3 2 0,-1 7-927</inkml:trace>
</inkml:ink>
</file>

<file path=word/ink/ink16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4.377"/>
    </inkml:context>
    <inkml:brush xml:id="br0">
      <inkml:brushProperty name="width" value="0.05" units="cm"/>
      <inkml:brushProperty name="height" value="0.05" units="cm"/>
      <inkml:brushProperty name="color" value="#849398"/>
    </inkml:brush>
  </inkml:definitions>
  <inkml:trace contextRef="#ctx0" brushRef="#br0">8 7 8064,'0'0'144,"0"0"0,-1 0 0,1 0 1,0 0-1,-1 0 0,1 0 0,0 0 0,0 0 0,-1 1 1,1-1-1,0 0 0,0 0 0,0 0 0,0 0 1,0 1-1,0-1 0,-1 0 0,1 0 0,0 1 1,0-1-1,0 0 0,0 0 0,-1 1 0,1-1 0,0 0 1,0 1-1,0-1 0,0 0 0,0 0 0,0 1 1,0-1-1,0 0 0,0 1 0,-1 14 4613,0 7-2619,1-21-2101,0 0 1,-1 1-1,1 0 1,0-1 0,0 1-1,0-1 1,1 0-1,-1 1 1,0-1-1,1 1 1,-1 0-1,1-1 1,-1 0 0,1 0-1,0 1 1,-1-1-1,0 1 1,1-1-1,2 2 1,-2-3-24,0 1-1,-1 0 1,1-1-1,0 1 1,0-1-1,-1 1 1,1-1-1,0 0 1,-1 1-1,1-1 1,0 0-1,0 0 1,0 1-1,0-1 1,0 0-1,0 0 1,-1 0-1,1 0 1,0 0-1,0 0 1,0-1-1,0 1 1,0 0-1,0 0 1,0-1-1,0 1 1,0-1-1,-1 1 1,0-1-1,1 1 1,0-1-1,0 1 1,-1-1-1,1 0 1,1 0-1,3-4-11,1-1 0,-1-1 0,1 1 1,-2 0-1,1-1 0,-1 0 0,1 0 0,-2 0 0,5-13 0,-9 23 4,-6 49 64,6-47-65,1 0 0,0-1-1,0 2 1,0-2 0,1 2 0,-1-2-1,1 2 1,1-2 0,-1 1 0,3 7-1,-3-10-42,0 0 0,0 0-1,0-1 1,0 0-1,1 1 1,-1-1 0,-1 1-1,2-1 1,-1 1-1,1-1 1,0 0 0,-1 0-1,0 0 1,1 0-1,0 0 1,0 0 0,0 0-1,-1-1 1,4 2-1,11-5-729</inkml:trace>
  <inkml:trace contextRef="#ctx0" brushRef="#br0" timeOffset="1">241 10 7168,'-8'3'3584,"2"13"3327,1-4-6271,2 1 128,-5 0 128,2 6 0,-1 9-1152,-4 7 0,5 0 768,1-9 128,5-7-512,0-3 128,0-4-896,11-2 0</inkml:trace>
</inkml:ink>
</file>

<file path=word/ink/ink16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4.753"/>
    </inkml:context>
    <inkml:brush xml:id="br0">
      <inkml:brushProperty name="width" value="0.05" units="cm"/>
      <inkml:brushProperty name="height" value="0.05" units="cm"/>
      <inkml:brushProperty name="color" value="#849398"/>
    </inkml:brush>
  </inkml:definitions>
  <inkml:trace contextRef="#ctx0" brushRef="#br0">0 39 7808,'0'-15'3840,"21"23"-1920,-9-11 2431,3-8-4095,5 1 128,-5 2 0,5 11 0,-8 2-512,0 1 128,-5 4 256,-2 8 128,-5-4-128,-8-2 0,-11 4 0,-5-5 128,7-4-384,14-7 0</inkml:trace>
</inkml:ink>
</file>

<file path=word/ink/ink16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5.200"/>
    </inkml:context>
    <inkml:brush xml:id="br0">
      <inkml:brushProperty name="width" value="0.05" units="cm"/>
      <inkml:brushProperty name="height" value="0.05" units="cm"/>
      <inkml:brushProperty name="color" value="#849398"/>
    </inkml:brush>
  </inkml:definitions>
  <inkml:trace contextRef="#ctx0" brushRef="#br0">9 0 7552,'-6'2'8934,"17"10"-4161,-5 1-5211,-2 36 1803,-1 51 0,-12 11-426,2-58-726,7-51-290,0 0 1,-1 0-1,1 0 0,0 0 0,-1-1 0,0 1 1,1-1-1,0 1 0,-3 2 0,-1 3-691</inkml:trace>
</inkml:ink>
</file>

<file path=word/ink/ink16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0.742"/>
    </inkml:context>
    <inkml:brush xml:id="br0">
      <inkml:brushProperty name="width" value="0.05" units="cm"/>
      <inkml:brushProperty name="height" value="0.05" units="cm"/>
      <inkml:brushProperty name="color" value="#849398"/>
    </inkml:brush>
  </inkml:definitions>
  <inkml:trace contextRef="#ctx0" brushRef="#br0">3 11 7296,'2'-11'4772,"3"14"-840,5 16-2397,-6-8-1285,-2 1-1,0 0 0,-1-1 0,0 1 0,-1 22 1,-11 61 1446,7-58-1197,-4 63 696,8-98-1243,0-1 0,0 0 0,0-1 0,0 1 0,0 0 0,0 0 0,-1 0 0,1 0 0,0 0 0,0 0 0,-1 0 0,1 0 0,0-1 0,0 1 0,-1 1 0,-3-1-614</inkml:trace>
</inkml:ink>
</file>

<file path=word/ink/ink16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1.253"/>
    </inkml:context>
    <inkml:brush xml:id="br0">
      <inkml:brushProperty name="width" value="0.05" units="cm"/>
      <inkml:brushProperty name="height" value="0.05" units="cm"/>
      <inkml:brushProperty name="color" value="#849398"/>
    </inkml:brush>
  </inkml:definitions>
  <inkml:trace contextRef="#ctx0" brushRef="#br0">82 12 7552,'1'0'224,"-1"0"1,0 0-1,1-1 0,-1 1 1,0 0-1,1-1 1,-1 1-1,0 0 1,0-1-1,1 1 1,-1 0-1,0-1 0,0 1 1,0 0-1,1-1 1,-1 1-1,0-1 1,0 1-1,0 0 0,0-1 1,0 1-1,0 0 1,0 0-1,0 0 1,0-1-1,0-3 2983,0 10-1242,-2 8-1766,0-1 0,-1 1 0,1-2 0,-2 2 0,-7 15 0,0 2 37,-8 20 235,13-39-267,1 1 0,0 0 0,1 0 0,1 1 0,-1-1-1,-1 25 1,5-36-189,0-1 0,0 0 0,0 0 0,0 1 0,0-1 0,0 0 0,1 1 0,-1-1 0,0 0 0,1 0 0,-1 0 0,1 1-1,-1-1 1,1 0 0,0 0 0,-1 1 0,0-2 0,1 1 0,0 0 0,0 0 0,0 0 0,0 0 0,0 0 0,0 0 0,0 0 0,0-1 0,0 1-1,0-1 1,0 0 0,0 1 0,3 0 0,0 0 14,2-1 0,-2 1 0,1-1 0,0 0 0,0 0-1,8-2 1,-3 0 38,-8 2-62,0 0-1,-2 0 1,2 0 0,0 0-1,-1 0 1,1-1 0,0 0-1,-2 1 1,2-1 0,-1 0 0,1 0-1,-1 0 1,1 0 0,-1 0-1,0 0 1,0 1 0,0-1-1,0-1 1,0 1 0,0-1-1,0 1 1,0 0 0,0 0-1,-1-1 1,1 1 0,-1-1 0,1 1-1,-1-1 1,1 1 0,-1-1-1,0 1 1,1-4 0,-1 1 4,0 0 1,0 1-1,-1-1 0,1 0 1,-1 0-1,0 0 1,0 1-1,0-1 1,0 1-1,-1-1 0,0 0 1,-1-4-1,2 8-8,1-1-1,-1 0 0,0 1 0,1-1 0,-1 1 1,0-1-1,1 0 0,-1 1 0,0-1 0,0 1 1,1-1-1,-1 1 0,1-1 0,-1 1 0,0-1 1,0 1-1,0 0 0,0-1 0,0 1 0,0 0 1,1 0-1,-2 0 0,-18 5-71,5-1-97,15-4 145,0 0 2,-1 0 0,1 0-1,0 0 1,0 0 0,0 0-1,0 0 1,0 0 0,-1 0-1,1 0 1,0 0 0,0 0 0,0 0-1,0 0 1,0 0 0,0 0-1,0 0 1,0 0 0,0 0-1,0 0 1,0 0 0,0 0-1,-1 0 1,1 0 0,0 0-1,0 0 1,0 0 0,0 1-1,0-1 1,0 0 0,0 0 0,-1 0-1,1 0 1,0 0 0,0 0-1,0 0 1,0 1 0,0-1-1,0 0 1,0 0 0,0 0-1,0 0 1,0 0 0,0 0-1,0 1 1,0-1 0,0 0-1,0 0 1,0 0 0,0 0-1,0 0 1,0 1 0,0-1 0,0 0-1,0 0 1,0 0 0,0 0-1,0 0 1,0 1 0,0-1-1,0 0 1,0 0 0,0 0-1,0 0 1,1 0 0,4 5-897</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1.189"/>
    </inkml:context>
    <inkml:brush xml:id="br0">
      <inkml:brushProperty name="width" value="0.05" units="cm"/>
      <inkml:brushProperty name="height" value="0.05" units="cm"/>
    </inkml:brush>
  </inkml:definitions>
  <inkml:trace contextRef="#ctx0" brushRef="#br0">166 243 7552,'-8'-7'1889,"7"5"-827,-1 0 0,0 0 0,-1 1 0,1-1 0,0 1 0,0-1 0,-1 1 0,-3-2 0,-7 3 1840,-3 9-3897,5 0 1413,-1 1 0,1 0 0,1 1 1,-12 14-1,19-21-395,-3 3 57,0 1 1,1 0-1,0 0 0,-7 17 0,12-24-71,-1 0 0,1 0 0,-1 0 0,1 0 0,0 1 1,0-1-1,0 0 0,0 0 0,0 0 0,0 0 0,0 1 0,0-1 0,0 0 0,0 0 1,1 0-1,-1 0 0,0 0 0,1 0 0,0 2 0,1-2-5,-1 0 0,0 0-1,0 0 1,1 0 0,-1 0 0,0 0 0,1 0 0,-1-1-1,1 1 1,-1-1 0,1 1 0,0-1 0,-1 0-1,1 1 1,-1-1 0,1 0 0,0 0 0,-1 0-1,2-1 1,13 2-4,-13-1 0,1 1 0,-1-1 0,0 0 0,1 0 0,-1 0 0,0 0 0,1-1 0,-1 1 0,0-1 0,0 0 0,1 0 0,-1 0 0,0 0 0,0-1 0,0 1 0,0-1 0,0 0 0,-1 0 0,1 0 0,-1 0 0,5-4 0,1-4 7,-1 0-1,0 0 0,0-1 1,-1 0-1,0 0 1,0 0-1,-2-1 0,1 0 1,2-14-1,-3 4 7,0 1 0,-2-1 0,0 0-1,-3-33 1,-8 1-17,3 20 30,2 24 41,1 10 98,2 1-144,0 0 1,1 1-1,-1-1 1,1 0 0,-1 1-1,1-1 1,0 1-1,0-1 1,-1 0-1,1 1 1,0 1-1,6 140 235,-4-112-256,1 1 0,1-1 0,9 32 0,-12-60-113,0 0 0,0 0 0,0 0 0,0 0 0,0 0 0,1 0 0,-1 0 0,1 0 0,4 4 0,5 6-933</inkml:trace>
</inkml:ink>
</file>

<file path=word/ink/ink16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1.675"/>
    </inkml:context>
    <inkml:brush xml:id="br0">
      <inkml:brushProperty name="width" value="0.05" units="cm"/>
      <inkml:brushProperty name="height" value="0.05" units="cm"/>
      <inkml:brushProperty name="color" value="#849398"/>
    </inkml:brush>
  </inkml:definitions>
  <inkml:trace contextRef="#ctx0" brushRef="#br0">15 14 7936,'-15'-13'11647,"15"16"-10623,3-6-512,-3 6 0,5 0-896,-1 12 128,-1-5 256,-3 4 0</inkml:trace>
</inkml:ink>
</file>

<file path=word/ink/ink16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2.054"/>
    </inkml:context>
    <inkml:brush xml:id="br0">
      <inkml:brushProperty name="width" value="0.05" units="cm"/>
      <inkml:brushProperty name="height" value="0.05" units="cm"/>
      <inkml:brushProperty name="color" value="#849398"/>
    </inkml:brush>
  </inkml:definitions>
  <inkml:trace contextRef="#ctx0" brushRef="#br0">12 11 7552,'-4'0'3712,"-4"-10"5375,11 13-8447,6-3-1024,-1 0 0,4 7-128,4-7 128</inkml:trace>
</inkml:ink>
</file>

<file path=word/ink/ink16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2.438"/>
    </inkml:context>
    <inkml:brush xml:id="br0">
      <inkml:brushProperty name="width" value="0.05" units="cm"/>
      <inkml:brushProperty name="height" value="0.05" units="cm"/>
      <inkml:brushProperty name="color" value="#849398"/>
    </inkml:brush>
  </inkml:definitions>
  <inkml:trace contextRef="#ctx0" brushRef="#br0">75 8 7680,'-3'-1'6031,"3"-2"-3302,-1-1-1689,-6 6 189,3 1-945,-1 2 1,0-2 0,1 2 0,-1-1-1,2 1 1,-2-1 0,2 2 0,0-1-1,-1 0 1,2 0 0,-1 1-1,0 0 1,1-1 0,-3 10 0,3-7-222,0-2 1,1 1 0,0 0-1,0 0 1,1 1 0,-1-1-1,2 0 1,-1 0 0,1 0-1,0 0 1,0 1 0,3 7-1,-3-13-54,1-1 0,-1 1 0,0 0 0,0 0 0,0-1 0,1 1 1,0-2-1,-1 2 0,0-1 0,1 0 0,0 1 0,0-1 0,0 0 0,-1 0 0,1-1 0,0 0 0,0 1 0,0-1 0,0 1 0,0-1 0,0 0 0,1 1 0,-2-1 0,1 0 0,3-1 0,1 1-4,0 0 1,0-1-1,0 0 0,0 1 1,-1-2-1,2 0 0,7-3 1,-10 3 0,-1 0 0,1-1 1,-2 1-1,2-1 1,-1 0-1,0 0 1,0 0-1,0-1 0,-1 1 1,0-1-1,1 1 1,-1-1-1,-1 0 1,1 1-1,0-2 0,0 2 1,-1-2-1,0 1 1,-1 0-1,1 0 1,0-5-1,-1 6-3,1-1 0,-1 2 0,0-2 0,0 1 0,-1 0 1,1 0-1,-1 0 0,1 0 0,-1 0 0,1 0 0,-1 0 0,-1 0 0,1 0 0,-1 1 1,0-1-1,1 0 0,0 1 0,-1 0 0,-1-1 0,1 1 0,1 0 0,-2 0 0,0 0 1,1 0-1,0 1 0,-1-1 0,0 0 0,1 0 0,-5-1 0,-18 1-293,24 2 187,0 0-1,0 0 0,-1 0 1,1 0-1,0 0 1,0 0-1,0 1 1,0-1-1,0 0 0,0 1 1,0-1-1,0 0 1,0 0-1,-1 1 0,1-1 1,1 1-1,-2 1 1,0 5-1071</inkml:trace>
</inkml:ink>
</file>

<file path=word/ink/ink16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2.905"/>
    </inkml:context>
    <inkml:brush xml:id="br0">
      <inkml:brushProperty name="width" value="0.05" units="cm"/>
      <inkml:brushProperty name="height" value="0.05" units="cm"/>
      <inkml:brushProperty name="color" value="#849398"/>
    </inkml:brush>
  </inkml:definitions>
  <inkml:trace contextRef="#ctx0" brushRef="#br0">105 4 7936,'0'0'385,"-1"-1"0,1 1 1,-1 0-1,1-1 0,-1 1 1,1 0-1,-1 0 0,1-1 1,-1 1-1,1 0 0,-1 0 1,1 0-1,0-1 0,-1 1 1,1 0-1,-1 0 0,1 0 1,-1 0-1,0 0 0,1 0 1,-1 1-1,1-1 0,-1 0 1,0 0-1,1 0 0,-1 0 0,1 1 1,-1-1-1,-17 14 1735,-11 25-2593,22-27 770,0 0 0,1 1 0,-10 20 0,15-29-243,0 0 0,0-1-1,0 1 1,0-1-1,1 1 1,-1 0 0,1-1-1,0 1 1,0-1 0,0 1-1,0 0 1,1-1 0,0 1-1,0-1 1,0 1-1,0 0 1,-1-2 0,2 2-1,3 4 1,-3-5-26,0-1 1,1 0-1,0 1 1,-1-1-1,1 0 1,0-1-1,0 1 1,0 0-1,0 0 0,0-1 1,1 0-1,-1-1 1,0 1-1,1 0 1,-1 0-1,0-1 1,1 1-1,0-1 0,-1 0 1,1 0-1,-1-1 1,0 1-1,1-1 1,-1 0-1,1 0 1,-1 1-1,0-1 0,0 0 1,1-1-1,-2 0 1,2 0-1,2-2 1,-2 1-20,-1 0 0,0-1 0,1-1 0,-1 2 0,0-2 0,0 2 0,-1-2 0,0 1 0,0-1 0,0 1 0,0-1 0,0 0 0,-1 0 0,0 1 0,0-2 0,-1 2 0,1-2 0,-1 1 0,0 1 0,0-2 0,0 2 0,-1-2 0,0 2 0,0-2 0,-2-5 0,-3-7-17,5 14-8,0-1 1,-1 1-1,0-2 0,0 2 0,-2-5 0,3 8 7,0 0-1,1 0 1,-1 0 0,0 0-1,0 1 1,0 0-1,1-1 1,-1 0 0,0 1-1,1-1 1,-1 0 0,0 1-1,0-1 1,0 1 0,-1-1-1,1 1 1,0 0 0,0 0-1,1-1 1,-1 1-1,0 0 1,-1 0 0,1 0-1,0 0 1,0 0 0,0 0-1,0 0 1,1 1 0,-3-1-1,-9 6-502</inkml:trace>
</inkml:ink>
</file>

<file path=word/ink/ink16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6.319"/>
    </inkml:context>
    <inkml:brush xml:id="br0">
      <inkml:brushProperty name="width" value="0.05" units="cm"/>
      <inkml:brushProperty name="height" value="0.05" units="cm"/>
      <inkml:brushProperty name="color" value="#849398"/>
    </inkml:brush>
  </inkml:definitions>
  <inkml:trace contextRef="#ctx0" brushRef="#br0">138 32 7424,'-1'-1'156,"1"1"0,0-1 0,-1 1 0,1-1 1,-1 1-1,1-1 0,0 1 0,0-1 0,-1 0 0,1 1 1,0-1-1,0 1 0,0 0 0,0-1 0,0 1 0,0-1 0,0 0 1,0 1-1,0-1 0,0 0 0,0 1 0,0-1 0,0-1 1,1 2-16,-1-1 1,0 0-1,0 1 1,0 0 0,0-1-1,0 1 1,0-1-1,0 1 1,0-1 0,0 0-1,0 1 1,0-1 0,0 0-1,0 1 1,-1-1-1,1 1 1,0-1 0,0 1-1,0-1 1,0 1-1,0 0 1,-1-1 0,0 0-1,1 1-24,-1-1 0,1 1-1,0 0 1,-1-1 0,1 1 0,-1 0-1,1 0 1,-1-1 0,1 1 0,-1 0-1,1 0 1,-1 0 0,1 0 0,-1 0-1,1 0 1,-1 0 0,1 0 0,0 0-1,0 0 1,-1 0 0,1 0 0,-1 0-1,1 0 1,-1 0 0,1 0 0,-1 1-1,1-1 1,-1 0 0,1 0 0,-1 0-1,1 1 1,-1-1 0,1 1 0,-16 13 590,6-2 13,2-8-515,1 3-1,0-2 1,1 2 0,-1-1-1,1 1 1,0 0-1,0 1 1,2-1-1,-1 0 1,1 1-1,-1 0 1,1 0-1,1 1 1,0 0 0,0 0-1,-1 10 1,3-13-138,0-1 0,1 2 1,0-2-1,0 1 1,0 1-1,1-2 0,0 2 1,0-2-1,1 1 1,2 9-1,-3-12-46,1-1 1,0 0 0,-1 1-1,0-1 1,1 0-1,0 0 1,1 1-1,-1-1 1,-1-1-1,2 1 1,-1 0 0,1 0-1,-1-1 1,1 1-1,-1-2 1,1 1-1,-1 1 1,1-1-1,0-1 1,0 1 0,0 0-1,0-1 1,4 1-1,-4-1-16,0 0-1,-2 0 1,2 0-1,0 0 1,0 0 0,-2-1-1,2 1 1,0-1-1,-1 0 1,0 1-1,0-1 1,1-1-1,-1 1 1,0 1-1,0-1 1,0-1-1,0 0 1,0 1 0,-1-1-1,1 1 1,0-1-1,0 0 1,0 0-1,-1 0 1,0 0-1,3-4 1,-1 0 12,-1-1 0,0 1 0,0 0 1,-1-1-1,1 1 0,-1 0 0,0-1 0,-1-11 1,-7 41 88,4-9-117,1-6-19,0 0-1,1-1 1,0 1 0,0-1-1,1 12 1,0-18 20,0 1 1,0-1-1,0 1 0,1-1 0,-1 1 1,1-1-1,-1 0 0,1 1 1,0-1-1,-1 0 0,1 1 0,0-1 1,0 0-1,0 0 0,0 0 0,-1 0 1,2 0-1,-1 0 0,0 1 1,0-2-1,1 1 0,-1 0 0,1-1 1,-2 1-1,1-1 0,1 1 1,0 0-1,-1-1 0,1 0 0,-1 1 1,0-1-1,1 0 0,-1 0 1,3 0-1,18 0-737,2-4-149</inkml:trace>
</inkml:ink>
</file>

<file path=word/ink/ink16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6.870"/>
    </inkml:context>
    <inkml:brush xml:id="br0">
      <inkml:brushProperty name="width" value="0.05" units="cm"/>
      <inkml:brushProperty name="height" value="0.05" units="cm"/>
      <inkml:brushProperty name="color" value="#849398"/>
    </inkml:brush>
  </inkml:definitions>
  <inkml:trace contextRef="#ctx0" brushRef="#br0">39 152 6016,'-6'3'2824,"5"-9"-1173,2 6-1362,-1-1 1,0 0-1,0 1 1,0-1-1,0 0 1,0 0-1,0 1 0,0-1 1,0 0-1,0 1 1,0 0-1,0-1 1,0 1-1,-1-1 1,1 0-1,0 1 0,-1-2 1,1 2-203,-1 0 0,1-1 0,0 1 1,-1 0-1,1 0 0,0 0 0,-1 0 0,1 0 1,0 0-1,-1 0 0,1 0 0,0 0 0,-1 0 1,1 0-1,0 0 0,-1 0 0,1 0 0,0 0 1,0 1-1,-1-1 0,1 0 0,0 0 0,0 0 0,0 0 1,0 1-1,0-1 0,-1 0 0,1 0 0,0 0 1,0 1-1,-1-1 0,1 0 0,0 0 0,0 1 1,0-1-30,-1 1 1,1-1 0,0 0 0,0 1 0,-1-1 0,1 0-1,0 0 1,0 0 0,-1 0 0,1 0 0,0 1 0,0-1-1,-1 0 1,1 0 0,0 0 0,-1 1 0,1-1-1,-1 0 1,1 0 0,0 0 0,-1 0 0,1 0 0,0 0-1,-1 0 1,1 0 0,0 0 0,0 0 0,0 0 0,-1 0-1,1 0 1,0 0 0,-1 0 0,1 0 0,-1 0 0,1-1-1,0 1 1,-1 0 0,1 0 0,0 0 0,0-1 0,-1 1-1,1 0 1,0 0 0,-1 0 0,1 0 0,0 0 0,0 0-1,-1-1 1,1 1 0,0 0 0,0-1 0,0 1-1,0 0 1,-1-1 0,1 1 0,0-1 0,0 1 0,-1-6 211,0-1 1,-1 2 0,1-1-1,1-1 1,-1 1 0,1 0-1,0 0 1,1 0 0,0 0-1,0-1 1,0 2 0,0-1-1,1 0 1,0 0 0,3-6-1,-3 10-264,0-1-1,1 0 0,0 1 1,-1 0-1,1 0 0,0-1 1,-1 1-1,1 1 1,1-1-1,-2 1 0,2-1 1,-1 1-1,0 0 1,6-1-1,-3 0-313,-1 1 1,1 0-1,-1 0 0,1 1 1,-1 0-1,0 0 1,2 0-1,7 3 0,7 2-1228</inkml:trace>
</inkml:ink>
</file>

<file path=word/ink/ink16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7.308"/>
    </inkml:context>
    <inkml:brush xml:id="br0">
      <inkml:brushProperty name="width" value="0.05" units="cm"/>
      <inkml:brushProperty name="height" value="0.05" units="cm"/>
      <inkml:brushProperty name="color" value="#849398"/>
    </inkml:brush>
  </inkml:definitions>
  <inkml:trace contextRef="#ctx0" brushRef="#br0">48 18 8192,'0'0'58,"-21"-16"7266,21 16-7143,-1-1-1,1 1 0,-1 0 1,1 0-1,0 0 0,-1 0 1,1 0-1,-1 0 0,1 0 1,-1 0-1,1 0 0,-1 0 1,1 0-1,0 0 0,-1 0 0,1 0 1,-1 0-1,1 0 0,-1 1 1,1-1-1,-1 0 0,0 1-56,1 0 0,-1 0-1,0-1 1,1 1 0,-1 0 0,1 0-1,-1 0 1,1 0 0,0-1-1,-1 1 1,1 0 0,0 0-1,-1 0 1,1 2 0,-2 39 768,2-35-678,0 0 0,0 1 0,0-2 0,-1 1-1,0 0 1,-3 10 0,3-16-197,1 0-1,0 1 1,0-1 0,-1 0-1,1 0 1,0 0-1,0 0 1,0 0 0,1 0-1,-1 0 1,0 1 0,0-1-1,0 0 1,1 0 0,-1 0-1,1 0 1,-1 0 0,1 0-1,-1 0 1,1 0-1,0 0 1,-1-1 0,1 1-1,0 0 1,0 0 0,-1 0-1,1-1 1,0 1 0,0 0-1,0-1 1,0 1 0,0-1-1,0 1 1,0-1-1,0 1 1,0-1 0,0 0-1,0 0 1,0 1 0,2-1-1,2 1-1,0 0-1,-1-1 0,1 1 0,0-1 1,-1 0-1,1 0 0,0 0 0,8-2 1,-10 1-9,0-1 1,0 1-1,0 0 1,0-1-1,0 0 1,0 0-1,-1 1 1,1-2-1,-1 1 1,1 0-1,-1 0 1,0-1-1,0 1 1,0-1-1,0 0 1,-1 1-1,1-1 1,-1 0-1,1 0 1,-1 0-1,0 0 1,0 0 0,-1-1-1,1 1 1,-1 0-1,1 0 1,-1 0-1,0-1 1,0 0-1,0 1 1,-1 0-1,1-1 1,-1 1-1,0 0 1,-1-3-1,2 4-20,0 1 0,-1-1 0,1 1 1,-1 0-1,0 0 0,1-1 0,-1 1 0,0 0 0,0 0 0,1 0 0,-1 0 0,0-1 0,0 1 0,0 1 0,-1-1 1,1 0-1,0 0 0,0 0 0,0 1 0,-1-1 0,1 0 0,0 1 0,-1-1 0,-2 0 0,2 1-45,0 0-1,-1 0 0,1 0 0,-1 0 1,1 0-1,-1 1 0,1-1 1,-1 1-1,1-1 0,0 1 0,-1 0 1,1 0-1,-4 2 0,4-1-18,0-1 1,-1 1-1,1-1 0,0 1 0,0 0 0,0 0 0,0 0 1,0 0-1,1 0 0,-1 0 0,1 1 0,-3 3 0,4-5 42,-1 1-1,1-1 1,-1 1-1,1-1 1,0 1-1,-1-1 1,1 1-1,0 0 1,0 0-1,0-1 1,0 1-1,0-1 1,1 1-1,-1 0 1,0-1-1,1 1 1,-1-1-1,1 0 1,-1 1-1,1-1 1,0 1-1,0-1 1,1 2-1,5 8-1371</inkml:trace>
</inkml:ink>
</file>

<file path=word/ink/ink16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7.741"/>
    </inkml:context>
    <inkml:brush xml:id="br0">
      <inkml:brushProperty name="width" value="0.05" units="cm"/>
      <inkml:brushProperty name="height" value="0.05" units="cm"/>
      <inkml:brushProperty name="color" value="#849398"/>
    </inkml:brush>
  </inkml:definitions>
  <inkml:trace contextRef="#ctx0" brushRef="#br0">16 1 8448,'-2'1'9898,"-2"7"-7445,0 10-1284,3-15-1096,0-1-1,0 1 0,1-1 0,-1 1 1,1-1-1,-1 1 0,1 0 0,0 0 1,0-1-1,0 1 0,0 0 1,1-1-1,-1 1 0,1-1 0,2 6 1,-3-7-35,0 0 1,0 0 0,1 0 0,-1 0-1,1-1 1,0 1 0,0-1 0,-1 1-1,1 0 1,0 0 0,0 0 0,0-1 0,0 1-1,-1 0 1,1-1 0,0 1 0,0-1-1,0 1 1,0-1 0,0 0 0,0 0-1,0 0 1,0 0 0,2 0 0,11 4 37,-13-3-75,0-1-1,0 1 1,0-1-1,1 0 1,-1 1-1,1-1 1,-1 0 0,0 0-1,0 0 1,1 0-1,-1 0 1,1-1-1,-1 1 1,1 0 0,-2-1-1,1 1 1,1-1-1,-1 1 1,1-1-1,-1 1 1,0-1 0,0 0-1,0 0 1,0 1-1,0-1 1,0 0-1,0 0 1,0 0 0,0 0-1,0 0 1,0 0-1,-1-1 1,0 2 0,1-1-1,0-1 1,0-2-1,1-2 3,0-1 0,0 0 0,-2 0 0,1 1 0,0-1 1,-1-11-1,-4 40 234,3-19-237,0 0 1,0-1 0,0 2-1,1-1 1,-1 0 0,1 4-1,0-6-5,0 0 1,0 0-1,0 1 0,1-1 0,-1 0 0,1 0 0,-1 0 0,1-1 0,-1 2 0,1-1 0,0 0 0,-1 0 0,1 0 0,0 0 0,-1 0 0,1-1 0,0 1 0,0-1 0,0 1 0,0 0 0,0-1 1,1 2-1,1-1-206,0 0 1,1 1-1,-1-1 1,0-1-1,1 0 1,4 1-1,6 2-1921,3 1-428</inkml:trace>
  <inkml:trace contextRef="#ctx0" brushRef="#br0" timeOffset="1">220 10 7808,'0'-9'4992,"0"18"127,0-2-4735,0 9 128,0-1 384,0-2 0,-4 6-1024,0 10 128,-2-1 640,-2 5 128,5-4-256,0-4 0,3-6-384,0-3 0,-4-10-1152,8-2 128</inkml:trace>
</inkml:ink>
</file>

<file path=word/ink/ink16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8.151"/>
    </inkml:context>
    <inkml:brush xml:id="br0">
      <inkml:brushProperty name="width" value="0.05" units="cm"/>
      <inkml:brushProperty name="height" value="0.05" units="cm"/>
      <inkml:brushProperty name="color" value="#849398"/>
    </inkml:brush>
  </inkml:definitions>
  <inkml:trace contextRef="#ctx0" brushRef="#br0">0 17 7936,'22'-7'3968,"10"2"-2304,-17 1 2303,-4 4-3583,-2 4 128,-1 1 128,-1 5 0,-3 6-768,-4 4 128,-4-1 640,-3-3 0,-4 0-256,1-4 0,-5 2-128,4-4 128,4-7-1024,4 3 128</inkml:trace>
</inkml:ink>
</file>

<file path=word/ink/ink16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8.725"/>
    </inkml:context>
    <inkml:brush xml:id="br0">
      <inkml:brushProperty name="width" value="0.05" units="cm"/>
      <inkml:brushProperty name="height" value="0.05" units="cm"/>
      <inkml:brushProperty name="color" value="#849398"/>
    </inkml:brush>
  </inkml:definitions>
  <inkml:trace contextRef="#ctx0" brushRef="#br0">4 33 7168,'-4'2'5788,"5"-2"-5700,-1 0 50,0 0 0,1-1 0,-1 1 0,0 0 0,0-1 0,1 1 0,-1 0 0,0 0 0,0 0-1,0 0 1,1-1 0,-1 1 0,0 0 0,0-1 0,0 1 0,0 0 0,0-1 0,0 1 0,0-1 0,0 1 0,0 0 0,0-1 0,0 1 0,0-1 0,0 1 0,0 0 0,0-1 0,0 0 0,0 0-40,0 0 0,0 0 0,1 0 0,0 0 0,-1 0 0,1 0 0,0 0 0,0-1 0,0 1 0,0 1 0,0-1 0,0 1 0,-1-1 0,1 0 0,0 0 0,0 0 0,1 1 0,-1-1 0,0 1 0,0-1 0,0 1 0,0-1 0,0 1 0,1 0 0,1-1 0,4 0-31,0 0 0,0 0 0,11-1 0,-14 2 16,0 0 0,0 1 1,-1-1-1,1 1 0,0 0 1,-1 0-1,1 0 0,-1-1 1,1 2-1,4 2 0,-6-3-67,0 1 0,-1-2 0,0 1 0,1 1-1,-1-1 1,1 1 0,-1 0 0,0-1 0,0 0-1,0 1 1,0 0 0,0 0 0,0 0 0,-1-1-1,1 1 1,0 0 0,-1 0 0,1 0 0,-1-1-1,0 1 1,0 0 0,0 3 0,-1 4 151,-1 1 0,-1 0 0,1-1 0,-1 0 0,-1 0 1,1 0-1,-2 0 0,1 0 0,-9 12 0,11-18-89,-15 22 501,13-19-391,0-2 0,1 1 0,0 0 0,0 1 0,-3 7 0,5-12-158,1 0 0,0 0 0,0-1 0,0 1 0,0 0 1,0 0-1,0-1 0,0 0 0,0 1 0,0 0 0,0-1 0,1 1 1,-1 0-1,0 0 0,0-1 0,1 1 0,-1 0 0,0-1 1,1 1-1,-1 0 0,1-1 0,-1 0 0,2 2 0,17 12 376,27 5 129,11-8-1815,-44-7 106</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1.703"/>
    </inkml:context>
    <inkml:brush xml:id="br0">
      <inkml:brushProperty name="width" value="0.05" units="cm"/>
      <inkml:brushProperty name="height" value="0.05" units="cm"/>
    </inkml:brush>
  </inkml:definitions>
  <inkml:trace contextRef="#ctx0" brushRef="#br0">8 18 8320,'0'0'97,"0"0"0,0-1 0,0 1 0,0 0 0,0 0 0,1 0 0,-1 0 1,0-1-1,0 1 0,0 0 0,0 0 0,0 0 0,1 0 0,-1 0 0,0 0 0,0 0 0,0 0 0,1-1 1,-1 1-1,0 0 0,0 0 0,0 0 0,0 0 0,1 0 0,-1 0 0,0 0 0,0 0 0,0 0 0,1 0 1,-1 0-1,0 0 0,0 0 0,0 0 0,1 1 0,-1-1 0,0 0 0,0 0 0,0 0 0,0 0 1,1 0-1,-1 0 0,0 0 0,0 1 0,0-1 0,0 0 0,0 0 0,1 0 0,-1 0 0,0 0 0,0 1 1,0-1-1,0 0 0,1 16 3458,-9 20-1633,6-33-1822,1-1 0,0 1-1,0-1 1,0 1-1,1 0 1,-1 0-1,0-1 1,1 1-1,0 0 1,0 0-1,0 0 1,0 0 0,0-1-1,0 1 1,1 0-1,-1 0 1,2 3-1,23-42 1672,3 2-1159,-26 32-555,1 0 1,-1 0-1,1 0 1,-1 0-1,1 0 1,0 1-1,0-1 0,-1 1 1,1 0-1,0-1 1,7 0-1,-9 2-60,-1 0-1,1 0 1,0 0-1,0 0 0,0 0 1,0 0-1,0 0 1,0 0-1,0 1 1,0-1-1,0 0 1,0 1-1,-1-1 0,1 0 1,0 1-1,0-1 1,0 1-1,-1 0 1,1-1-1,0 1 1,0 0-1,-1-1 0,1 1 1,-1 0-1,1 0 1,-1-1-1,1 1 1,-1 0-1,1 0 0,-1 0 1,0 0-1,1 0 1,-1-1-1,0 1 1,0 1-1,3 32-139,-2-29 275,0-8 157,1-4-281,1 0 0,0 1 0,0-1 0,1 1 1,0-1-1,0 1 0,1 0 0,-1 1 0,1-1 1,0 1-1,1 0 0,7-5 0,-13 9-8,1 1-1,-1 0 0,0-1 1,1 1-1,-1 0 0,1 0 0,-1-1 1,1 1-1,-1 0 0,1 0 1,-1 0-1,1-1 0,-1 1 1,1 0-1,-1 0 0,1 0 1,-1 0-1,1 0 0,-1 0 1,1 0-1,-1 0 0,1 0 1,-1 1-1,1-1 0,-1 0 1,1 0-1,0 1 0,12 12-41,5 21-24,-18-33 65,3 8-59,-3-8 36,0-1 0,0 1 0,0 0-1,0 0 1,0 0 0,0-1 0,0 1 0,1 0-1,-1 0 1,0-1 0,1 1 0,-1 0-1,0 0 1,1-1 0,-1 1 0,1 0 0,-1-1-1,1 1 1,-1-1 0,1 1 0,0-1 0,-1 1-1,1-1 1,0 1 0,-1-1 0,1 0-1,0 1 1,0-1 0,-1 0 0,2 1 0,16-1-1064,3 0-86</inkml:trace>
</inkml:ink>
</file>

<file path=word/ink/ink16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9.191"/>
    </inkml:context>
    <inkml:brush xml:id="br0">
      <inkml:brushProperty name="width" value="0.05" units="cm"/>
      <inkml:brushProperty name="height" value="0.05" units="cm"/>
      <inkml:brushProperty name="color" value="#849398"/>
    </inkml:brush>
  </inkml:definitions>
  <inkml:trace contextRef="#ctx0" brushRef="#br0">1 24 6016,'0'-10'671,"0"-4"9891,0 27-8974,0 233 3254,2-219-5354,-1-25 0</inkml:trace>
</inkml:ink>
</file>

<file path=word/ink/ink16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9.715"/>
    </inkml:context>
    <inkml:brush xml:id="br0">
      <inkml:brushProperty name="width" value="0.05" units="cm"/>
      <inkml:brushProperty name="height" value="0.05" units="cm"/>
      <inkml:brushProperty name="color" value="#849398"/>
    </inkml:brush>
  </inkml:definitions>
  <inkml:trace contextRef="#ctx0" brushRef="#br0">1 6 7936,'0'-6'14747,"9"10"-15159,4 1 554,0 0-1,1 0 1,0-2 0,0 0-1,0 0 1,1 0-1,-2-3 1,2 1-1,-1-1 1,18-1 0,9-5-270,-39 5 234,-2 1-98,0 0-1,0-1 1,0 1 0,0 0-1,0-1 1,0 1 0,0 0-1,0 0 1,0 0-1,0 0 1,0 0 0,1 0-1,-1-1 1,0 1-1,0 0 1,0 0 0,1-1-1,-1 1 1,0 0-1,0 0 1,0 0 0,1 0-1,-1-1 1,0 1 0,0 0-1,0 0 1,0 0-1,0 0 1,1 0 0,-1 0-1,0 0 1,0 0-1,1 0 1,-1 0 0,0 0-1,1 0 1,0 10 100,-5 17-7,-13 34 240,-45 106 1,40-123-748,22-44 280,0 2 0,0-1-1,-1-1 1,0 1-1,0 0 1,1 0 0,-1 0-1,0 0 1,0 0 0,0-1-1,0 0 1,-1 2 0,-5-1-1048</inkml:trace>
</inkml:ink>
</file>

<file path=word/ink/ink16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0.158"/>
    </inkml:context>
    <inkml:brush xml:id="br0">
      <inkml:brushProperty name="width" value="0.05" units="cm"/>
      <inkml:brushProperty name="height" value="0.05" units="cm"/>
      <inkml:brushProperty name="color" value="#849398"/>
    </inkml:brush>
  </inkml:definitions>
  <inkml:trace contextRef="#ctx0" brushRef="#br0">0 88 8448,'0'4'12927,"7"-8"-12287,8-1 0,-2 5 256,6-4 0,2 1-1280,0 0 128,1 3 640,-8 0 0,4 0-640,-3 0 128</inkml:trace>
  <inkml:trace contextRef="#ctx0" brushRef="#br0" timeOffset="1">332 15 8192,'-4'14'4096,"-3"-33"-640,12 9 1407,-3 10-3967,2 3-512,0 4 0,-4-4-768,0 3 0,3-1-128,-6 5 128</inkml:trace>
</inkml:ink>
</file>

<file path=word/ink/ink16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0.683"/>
    </inkml:context>
    <inkml:brush xml:id="br0">
      <inkml:brushProperty name="width" value="0.05" units="cm"/>
      <inkml:brushProperty name="height" value="0.05" units="cm"/>
      <inkml:brushProperty name="color" value="#849398"/>
    </inkml:brush>
  </inkml:definitions>
  <inkml:trace contextRef="#ctx0" brushRef="#br0">17 21 7552,'-16'0'3712,"28"-6"6271,-5 6-9343,2-4 0,3-2-1280,-1 1 0</inkml:trace>
</inkml:ink>
</file>

<file path=word/ink/ink16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1.112"/>
    </inkml:context>
    <inkml:brush xml:id="br0">
      <inkml:brushProperty name="width" value="0.05" units="cm"/>
      <inkml:brushProperty name="height" value="0.05" units="cm"/>
      <inkml:brushProperty name="color" value="#849398"/>
    </inkml:brush>
  </inkml:definitions>
  <inkml:trace contextRef="#ctx0" brushRef="#br0">68 45 1664,'-1'0'291,"0"-1"1,1 1-1,-1-1 0,1 0 1,-1 1-1,0-1 0,1 1 1,-1 0-1,1-1 0,0 0 1,-1 0-1,1 0 0,0 1 1,0-1-1,0 0 0,0 0 1,0 0-1,-1 0 0,1 1 0,0 0 1,0-1-1,0 0 0,0 0 1,0 0-1,1 0 0,-1 0 1,0 0-1,0-1 0,0-5 4887,0 6-5095,0 1 1,0 0-1,0 0 0,0 0 0,0 0 0,0 0 0,0 0 0,0-1 0,0 1 1,0 0-1,0 0 0,0 0 0,0 0 0,-1 0 0,1 0 0,0 0 0,0 0 1,0 0-1,0 0 0,0 0 0,0 0 0,-1 0 0,1 0 0,0 0 0,0 0 1,0 0-1,0 0 0,0 0 0,-1 0 0,1 0 0,0 0 0,0 0 0,0 0 1,0 0-1,0 0 0,-1 0 0,1 0 0,0 0 0,0 0 0,0 0 0,0 0 1,0 0-1,0 1 0,0-1 0,-1 0 0,-3 3 88,1-1 1,-1 1-1,1 0 0,0 0 1,-1 0-1,2 0 0,-1 1 0,0-1 1,0 1-1,1 0 0,0-1 1,-1 2-1,1-2 0,1 2 0,0-2 1,-3 9-1,1-1-41,1 0 0,0-1-1,1 1 1,0 0 0,1 21 0,0-30-104,1 0 0,-1 0 0,0 0 0,1 0 0,-1 0 0,1 1 0,0-1 0,0-1 0,-1 1 0,1 0 1,0 0-1,0 0 0,1-1 0,-1 1 0,1 0 0,-1 0 0,0 0 0,1-1 0,0 0 0,-1 0 0,1 1 0,0-1 1,-1 0-1,2 0 0,-1 0 0,0 0 0,-1-1 0,1 1 0,1-1 0,-1 1 0,0-1 0,0 0 0,0 1 0,0-1 1,1 0-1,-2 0 0,6-1 0,0 0 33,0 0 0,0 1 0,1-2 1,-1 0-1,0-1 0,0 1 0,0-1 1,0 0-1,-1 0 0,8-6 0,-10 5-47,1 0-1,-1 1 1,1-2-1,-1 1 0,-1-1 1,1 0-1,-1 0 1,1 0-1,-1 0 1,-1-1-1,0 1 0,1-1 1,1-9-1,-3 11-6,0 0 0,0-1 0,0 1-1,-1 0 1,0 0 0,0-1 0,0 1 0,0-1-1,-1 1 1,0 0 0,0 0 0,0-1 0,1 2-1,-2-2 1,0 2 0,0-2 0,0 1 0,1 1-1,-5-5 1,4 6-34,0 0 0,1 0 0,-2 1 0,1-1 0,-1 1 0,2-1 0,-2 1 0,1-1-1,-1 1 1,1 1 0,-1-1 0,0 0 0,1 0 0,0 0 0,-1 1 0,0 0 0,1-1 0,-1 1 0,0 0-1,0 0 1,-4 1 0,-4 1-227,1 0 0,-1 1 0,-19 7 0,18-5-512</inkml:trace>
</inkml:ink>
</file>

<file path=word/ink/ink16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1.541"/>
    </inkml:context>
    <inkml:brush xml:id="br0">
      <inkml:brushProperty name="width" value="0.05" units="cm"/>
      <inkml:brushProperty name="height" value="0.05" units="cm"/>
      <inkml:brushProperty name="color" value="#849398"/>
    </inkml:brush>
  </inkml:definitions>
  <inkml:trace contextRef="#ctx0" brushRef="#br0">51 46 3712,'-23'-26'8021,"23"26"-7787,0-1-1,0 1 1,-1 0-1,1-1 1,0 1-1,0 0 1,0-1-1,-1 1 1,1 0-1,0-1 1,0 1 0,0 0-1,0-1 1,0 1-1,0 0 1,0 0-1,0 0 1,0-1-1,0 1 1,0 0-1,0-1 1,0 1 0,0 0-1,0-1 1,0 1-1,1 0 1,-1-1-1,0 0 1,1 1 690,-3 6-365,-2 2-407,0 1 0,0 0 0,1 0 0,0 0 0,1 0 0,1 0 0,-1 0 0,1 1 0,0-1 0,1 0 0,0 1 0,1-1 0,0 0 0,0 1 0,3 10 0,-1-10-11,-1-7-9,-1 2 0,0-1 0,0 0 0,1 0 0,4 7 0,-5-10-102,0 0 0,0 0 0,0 0 0,0-1 0,0 1 0,0 0-1,0 0 1,0-1 0,0 0 0,-1 1 0,1-1 0,1 1 0,-1-1 0,0 1 0,0-1 0,1 0-1,-1 0 1,-1 1 0,1-1 0,1 0 0,-1 0 0,0 0 0,1 0 0,-1-1 0,0 1-1,0 0 1,1-1 0,3 0 32,-1 0 1,1-1-1,-2 0 0,2-1 0,-1 1 0,0 0 0,0-1 0,-1 0 1,1 1-1,0-2 0,-2 1 0,2 0 0,-1-1 0,-1 0 1,1 1-1,0-2 0,-1 2 0,0-1 0,0 0 0,0-1 0,0 1 1,-1-1-1,1 0 0,-1-4 0,0 4-43,0 0 0,0 0 0,-1 1-1,0-2 1,0 2 0,0-2 0,-1 2 0,0-1-1,0 0 1,0 0 0,1 1 0,-2-1 0,0 1-1,0-1 1,-1 1 0,2-1 0,-2 1 0,0 0-1,0 0 1,1 0 0,-2 0 0,0 1 0,-4-6 0,5 7-187,0 0 1,-1-1 0,1 1 0,0 0 0,-1 0 0,1 0 0,-1 0 0,0 1 0,0 0-1,0 0 1,1 0 0,-2 0 0,2 1 0,-2-1 0,1 1 0,1 0 0,-9 1 0,-7 3-1263</inkml:trace>
</inkml:ink>
</file>

<file path=word/ink/ink16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19.446"/>
    </inkml:context>
    <inkml:brush xml:id="br0">
      <inkml:brushProperty name="width" value="0.05" units="cm"/>
      <inkml:brushProperty name="height" value="0.05" units="cm"/>
      <inkml:brushProperty name="color" value="#849398"/>
    </inkml:brush>
  </inkml:definitions>
  <inkml:trace contextRef="#ctx0" brushRef="#br0">155 37 4608,'1'-11'9283,"0"10"-8880,0 0-296,0 0-1,0 0 1,0 0 0,0 0-1,1 0 1,-1 0-1,0 0 1,1 0 0,-1 1-1,0-1 1,1 0-1,-1 1 1,1 0-1,-1-1 1,2 1 0,25-5 570,-1 1 0,1 1 0,47 2 0,87 15 85,-80-6-393,349 4 28,-337-12-410,123 7 13,-52 1 0,111-8 22,-207 6 596,-69-6-362,8 25-21,-8-14-231,0 0 1,-1 0-1,-1 0 0,-3 16 0,-16 27 123,6-14 129,-16 63 1,20-55-257,-3 9 0,-5 60 0,14-40 43,3-1 0,13 119-1,-11-187-42,16 225 0,-9-154 0,-1-24 0,0 27 0,3 74 0,-8-98 58,0-10 101,-2-1-1,-7 49 1,-1-18 370,8-51-352,-2-1 0,-1 0 0,-8 27 0,-1-9-120,2 1 0,-6 55 0,-6 3-84,7-33 32,-18 64-5,27-60 0,2-47 0,1-1 0,-1 40 0,5-66 0,0 1 0,0-1 0,1 0 0,-1 0 0,0 0 0,0 1 0,0-1 0,0 0 0,0 0 0,0 1 0,0-1 0,-1 0 0,1 0 0,0 0 0,0 1 0,0-1 0,0 0 0,0 0 0,0 0 0,0 1 0,0-1 0,0 0 0,-1 0 0,1 0 0,0 0 0,0 1 0,0-1 0,0 0 0,-1 0 0,1 0 0,0 0 0,0 0 0,0 0 0,-1 1 0,1-1 0,0 0 0,-1 0 0,1 0 0,-1 1 0,1-1 0,0 0 0,-1 0 0,1 1 0,0-1 0,-1 0 0,1 1 0,0-1 0,-1 1 0,1-1 0,0 0 0,0 1 0,-1-1 0,1 1 0,0-1 0,0 1 0,0-1 0,0 1 0,-1-1 0,1 1 0,0-1 0,0 1 0,0-1 0,0 1 0,0-1 0,0 1 0,0-1 0,1 1 0,-1-1 0,0 1 0,0 0 0,0-1 4,-1 1-1,0 0 1,0-1-1,1 1 1,-1 0 0,0-1-1,0 1 1,0-1-1,1 0 1,-1 1-1,0-1 1,0 0-1,0 1 1,0-1 0,0 0-1,0 0 1,-1 0-1,-21 3 61,-61-4-64,-78 2 0,81 2 0,-89-8 0,16 0 0,99 5 5,-77 0 57,-149-18-1,240 15-61,-67 2 0,50 2 0,44-6 0,13 4 0,-1 1 0,1-1 0,0 0 0,0 1 0,-1-1 0,1 1 0,0-1 0,-1 1 0,1 0 0,-1 0 0,-1-1 0,-7 1 0,0-1 0,0-1 0,0 1 0,0-2 0,1 1 0,-14-7 0,15 7 22,0 0-1,-1 1 0,1 0 1,0 0-1,-15 1 0,22 0-18,1 0 0,-1 0-1,0-1 1,0 1 0,1 0 0,-1 0-1,0-1 1,0 1 0,1 0-1,-1-1 1,0 1 0,1 0 0,-1-1-1,1 1 1,-1-1 0,1 1 0,-1-1-1,1 0 1,-1 1 0,1-1-1,-1 1 1,1-1 0,-1 0 0,1 0-1,0 1 1,0-1 0,-1 0-1,1 1 1,0-1 0,0 0 0,0 0-1,0 1 1,0-3 0,0-30 137,1 22-117,-9-173-1,5 80 42,3 68-43,-5-48 0,-3 17 1,3-92 212,4 71-234,-1 28 0,3 0 0,2 0 0,13-70 0,-13 108 0,-1 0 0,-1-1 0,-3-40 0,1 12 0,0-64 25,6-174 78,0 84-230,-5 197 126,-2-58 37,1 28 10,3-46 0,2-54-46,-4 104 0,0 21 0,0 0 0,1 0 0,1 0 0,0 0 0,1 1 0,0-1 0,6-14 0,-7 20 0,0 0 0,-1-1 0,0 1 0,0 0 0,-1-1 0,1 1 0,-2-11 0,2-26 0,0-3-41,-2 40 33,0 0-1,1-1 0,1 1 0,-1 0 1,1-1-1,0 1 0,1 0 1,0 0-1,4-11 0,-6 18-7,-1 0 0,1 0 0,0 1 0,0-1-1,0 0 1,0 0 0,0 0 0,0 0 0,0 0 0,0 0-1,0 0 1,0 0 0,-1 0 0,1 0 0,0 0 0,0 0-1,0 0 1,0 0 0,0 0 0,0 0 0,0 0-1,0 0 1,0 0 0,-1 0 0,1-1 0,0 1 0,0 0-1,0 0 1,0 0 0,0 0 0,0 0 0,0 0 0,0 0-1,0 0 1,0 0 0,0 0 0,0 0 0,0 0 0,0 0-1,-1 0 1,1-1 0,0 1 0,0 0 0,0 0 0,0 0-1,0 0 1,0 0 0,0 0 0,0 0 0,0 0 0,0 0-1,0-1 1,0 1 0,0 0 0,0 0 0,0 0-1,0 0 1,0 0 0,0 0 0,1 0 0,-1 0 0,3 5-774</inkml:trace>
</inkml:ink>
</file>

<file path=word/ink/ink16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20.615"/>
    </inkml:context>
    <inkml:brush xml:id="br0">
      <inkml:brushProperty name="width" value="0.05" units="cm"/>
      <inkml:brushProperty name="height" value="0.05" units="cm"/>
      <inkml:brushProperty name="color" value="#849398"/>
    </inkml:brush>
  </inkml:definitions>
  <inkml:trace contextRef="#ctx0" brushRef="#br0">1 1 7296,'0'0'9088,"8"0"-9003,22-1 542,0 2 0,1 1 0,-1 1 1,39 10-1,-42-7-470,1-1 0,0-2 0,35 0 0,-7 1-60,-16-1-90,0-2 0,53-5 0,-51 2 58,68 4 0,-22 1-67,237-6 24,-87-2 84,-64 2 22,-114 4-180,-22 1-103,64-7 0,-80 4-635,-12 1 150</inkml:trace>
</inkml:ink>
</file>

<file path=word/ink/ink16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2.189"/>
    </inkml:context>
    <inkml:brush xml:id="br0">
      <inkml:brushProperty name="width" value="0.05" units="cm"/>
      <inkml:brushProperty name="height" value="0.05" units="cm"/>
      <inkml:brushProperty name="color" value="#00A0D7"/>
    </inkml:brush>
  </inkml:definitions>
  <inkml:trace contextRef="#ctx0" brushRef="#br0">11 0 7424,'1'5'4996,"2"18"2489,-3-9-8169,4 198 2177,-4-209-1564,0-2 1,0 1-1,0 1 0,0-1 1,0 0-1,-1 0 0,1 0 1,-1 0-1,0 1 0,0-2 1,1 1-1,-1 0 0,0 0 1,0 0-1,-2 1 0,-6-2-825</inkml:trace>
</inkml:ink>
</file>

<file path=word/ink/ink16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2.649"/>
    </inkml:context>
    <inkml:brush xml:id="br0">
      <inkml:brushProperty name="width" value="0.05" units="cm"/>
      <inkml:brushProperty name="height" value="0.05" units="cm"/>
      <inkml:brushProperty name="color" value="#00A0D7"/>
    </inkml:brush>
  </inkml:definitions>
  <inkml:trace contextRef="#ctx0" brushRef="#br0">40 12 7680,'0'0'148,"-1"-1"1,1 1 0,0 0 0,0-1-1,0 1 1,0 0 0,0-1-1,0 1 1,0 0 0,0-1-1,0 1 1,0 0 0,0-1 0,0 1-1,0 0 1,0-1 0,0 1-1,0 0 1,0 0 0,0 0 0,0 0-1,1-1 1,-1 1 0,0 0-1,0-1 1,0 1 0,1 0-1,-1 0 1,0-1 0,0 1 0,0 0-1,0 0 1,0-1 0,0 1-1,1 0 1,-1 0 0,0 0-1,1 0 1,-1-1 0,0 1 0,1 0-1,-1 0 1,0 0 0,1 0-1,-1 0 1,0 0 0,1 0-1,-1 0 1,0 0 0,1 0 0,-1 0-1,0 0 1,1 0 0,-1 0-1,0 0 1,1 1 0,-1-1 0,0 0-1,1 0 1,-1 0 0,0 0-1,0 1 1,16 2 2514,-3-3-1831,-11 1-815,-1-1 1,1 0-1,-1 0 1,0 0-1,0 0 1,1 0-1,-1 0 1,1 0-1,-1 0 1,3-1-1,-4 1 5,0 0 0,1 0 0,-1 0 0,1 0-1,-1 0 1,1 0 0,-1 0 0,1 0 0,-1 0-1,1 0 1,-1 0 0,1 0 0,-1 0 0,1 0-1,-1 0 1,0 0 0,0 0 0,1 0 0,-1 0-1,1 0 1,-1 1 0,0-1 0,1 0-1,-1 0 1,1 1 0,-1-1 0,0 0 0,1 1-1,-1-1 1,0 1 0,1-1 0,-1 0 0,0 1-1,0-1 1,1 1 0,-1-1 0,0 1 0,0-1-1,0 1 1,4 21 90,-3-16-50,-1-2-58,1 1 1,-1-1 0,0 1-1,0-1 1,0 1-1,-1-1 1,1 1 0,-1-1-1,0 1 1,0-1 0,0 1-1,-1-1 1,0 1 0,-1-2-1,2 2 1,-2-2 0,1 1-1,-1-1 1,0 1-1,0 0 1,0-1 0,-5 4-1,7-6-4,0 0 0,1 0 0,-2 0 0,1 0 0,0 1 0,0-1 0,0 0 0,1 0 0,-1 0 0,-1 4 0,2-5 0,0 1 0,0 0 0,0-1 0,1 1 0,-1 0 0,0 0 0,0 0 0,1 0 0,-1-1 0,1 1 0,-1 0 0,1 0 0,-1 0 0,1-1 0,0 0 0,-1 1 0,2 0 0,0 3-10,1-1 0,-1 1 0,1-1 0,-2 1 0,1 0 0,0 0 0,-1-1 0,1 2 0,0 6 0,5 40-131,-6-35 126,-1-11 8,0 2-1,1-2 0,-1 1 1,-1 0-1,1 0 0,0-1 0,-1 1 1,-3 8-1,3-12 7,0 0-1,0 0 1,0-1 0,0 1-1,0-1 1,0 1 0,-1 0-1,1-1 1,-1 0 0,1 0-1,0 1 1,-1-1 0,0 0-1,0 0 1,0 0 0,1 0-1,-1 0 1,0-1 0,0 1-1,0-1 1,1 1 0,-1-1-1,0 1 1,-1-1 0,2 0-1,-1 0 1,-4 0 0,-4 0 33,8 0-91,-1 1-1,1-1 1,0 0 0,1 0-1,-1 0 1,0 0 0,0 0-1,0-1 1,1 1 0,-1-1-1,0 1 1,0-1-1,0 0 1,1 1 0,-4-3-1,-3-3-708</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2.222"/>
    </inkml:context>
    <inkml:brush xml:id="br0">
      <inkml:brushProperty name="width" value="0.05" units="cm"/>
      <inkml:brushProperty name="height" value="0.05" units="cm"/>
    </inkml:brush>
  </inkml:definitions>
  <inkml:trace contextRef="#ctx0" brushRef="#br0">20 100 8704,'-12'-3'12031,"12"9"-11903,-5 1 0,5 1 0,-3 5 128,3-2-384,0-1 0,3 1-384,6-11 0</inkml:trace>
  <inkml:trace contextRef="#ctx0" brushRef="#br0" timeOffset="1">20 4 7552,'-8'-3'12159,"16"6"-11519,4 1-1024,-5-4 0,10 8 0,2-2 0</inkml:trace>
</inkml:ink>
</file>

<file path=word/ink/ink16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3.092"/>
    </inkml:context>
    <inkml:brush xml:id="br0">
      <inkml:brushProperty name="width" value="0.05" units="cm"/>
      <inkml:brushProperty name="height" value="0.05" units="cm"/>
      <inkml:brushProperty name="color" value="#00A0D7"/>
    </inkml:brush>
  </inkml:definitions>
  <inkml:trace contextRef="#ctx0" brushRef="#br0">12 87 7552,'0'2'386,"0"0"0,0 0 0,-1 1 0,1-1 0,-1-1 1,1 1-1,-1 1 0,1-1 0,-1 0 0,-1 2 0,1-3-4,1 1 0,-1 0 0,0-1 0,1 1 0,-1 0-1,1 0 1,-1 0 0,1-1 0,0 2 0,0 1 0,0-3-200,-1-1 0,1 1 1,0-1-1,0 0 0,0 1 1,0 0-1,0 0 1,0-1-1,0 1 0,1 0 1,-1-1-1,0 1 1,0 0-1,0 0 0,1-1 1,-1 1-1,0-1 0,1 0 1,-1 1-1,1-1 1,-1 1-1,0-1 0,1 1 1,-1-1-1,1 1 1,-1-1-108,1 0 1,-1-1-1,1 1 1,-1-1 0,1 1-1,-1-1 1,1 1 0,-1-1-1,0 1 1,1 0-1,-1-1 1,0 1 0,1-1-1,-1 0 1,0 1-1,0-1 1,0 0 0,0 1-1,0-1 1,0 0 0,0 1-1,0-1 1,0 0-1,0 1 1,0 0 0,0-2-1,0-5 100,1 1 0,-1 0-1,1-1 1,0 2-1,1-1 1,0-1 0,0 2-1,1-1 1,-1 0 0,1 1-1,0-1 1,0 1 0,5-5-1,-4 5-383,0 0-1,0 1 0,1-1 1,0 1-1,0 0 1,0 0-1,10-5 0,-1 2-942</inkml:trace>
</inkml:ink>
</file>

<file path=word/ink/ink16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3.506"/>
    </inkml:context>
    <inkml:brush xml:id="br0">
      <inkml:brushProperty name="width" value="0.05" units="cm"/>
      <inkml:brushProperty name="height" value="0.05" units="cm"/>
      <inkml:brushProperty name="color" value="#00A0D7"/>
    </inkml:brush>
  </inkml:definitions>
  <inkml:trace contextRef="#ctx0" brushRef="#br0">60 0 6912,'-12'6'11427,"-4"17"-9861,4-5-1717,10-17 208,0 1 0,1 0 0,-1 0 0,1 0 0,-1 1 0,1-1 0,0 0 0,-1 1 0,1-1 0,0 0 0,1 1 0,-1-1 0,0 1 0,1-1 0,-1 1 0,1 0 0,0-1 0,0 1 0,0-1 0,0 1 0,1 0 0,-1-1 0,1 1 0,-1-1 0,1 1 0,0-1 0,0 1 0,0-1 0,0 0 0,0 1 0,1-1 0,-1 0 0,1 0 0,-1 0 0,1 0 0,0 0 0,0 0 0,0-1 0,0 1 0,0-1 0,0 1 1,0-1-1,1 0 0,-1 1 0,0-1 0,1-1 0,-1 1 0,1 0 0,-1 0 0,1-1 0,-1 0 0,1 1 0,0-1 0,-1 0 0,1 0 0,-1 0 0,4-1 0,-4 1-52,1-1 1,-1 1-1,1-1 0,-1 1 1,0-1-1,1 0 1,-1 0-1,0 0 1,1 0-1,-1 0 1,0-1-1,0 1 1,0-1-1,0 1 0,0-1 1,0 0-1,-1 0 1,1 0-1,-1 0 1,1 0-1,-1 0 1,0 0-1,1 0 1,-1 0-1,0-1 1,-1 1-1,1-1 0,0 1 1,-1 0-1,1-1 1,-1 1-1,0-1 1,0 1-1,0-1 1,0 1-1,0-1 1,0 1-1,-1-1 0,1 1 1,-1-1-1,0 1 1,-1-3-1,1 0-52,-1 0-1,0 0 1,0 1-1,-1-1 0,1 1 1,-1 0-1,-3-5 1,5 8 21,0 0 0,0 0 1,1 1-1,-1-1 0,0 0 1,0 0-1,0 1 0,0-1 1,0 1-1,0-1 0,0 1 0,0-1 1,0 1-1,0-1 0,-1 1 1,1 0-1,0 0 0,0 0 1,0-1-1,0 1 0,0 0 0,-1 0 1,1 1-1,0-1 0,0 0 1,0 0-1,0 1 0,0-1 0,-1 0 1,1 1-1,0-1 0,0 1 1,0-1-1,-2 2 0,-15 9-2662,16-5 384</inkml:trace>
</inkml:ink>
</file>

<file path=word/ink/ink16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3.935"/>
    </inkml:context>
    <inkml:brush xml:id="br0">
      <inkml:brushProperty name="width" value="0.05" units="cm"/>
      <inkml:brushProperty name="height" value="0.05" units="cm"/>
      <inkml:brushProperty name="color" value="#00A0D7"/>
    </inkml:brush>
  </inkml:definitions>
  <inkml:trace contextRef="#ctx0" brushRef="#br0">16 130 6272,'-1'-2'472,"-1"1"-1,1 0 1,0-1 0,0 1 0,0 0 0,1-1-1,-1 0 1,0 1 0,0-1 0,1 1-1,-1-1 1,1 0 0,0 1 0,-1-1 0,1 0-1,0 1 1,0-1 0,0 0 0,0 0 0,1-3-1,-3-19 3147,1 20-3275,0 0 0,1 0 1,-1 0-1,1 0 0,0 0 1,1-7-1,-1 10-289,0 0-1,0-1 1,1 1-1,-1 0 1,0 0 0,1-1-1,-1 1 1,1 0-1,-1 0 1,1 0 0,0 0-1,-1 0 1,1 0 0,0 0-1,0 0 1,0 0-1,-1 0 1,1 0 0,0 0-1,0 1 1,1-1-1,-1 0 1,0 1 0,0-1-1,2 0 1,3-1 66,1 0 1,-1 1-1,1 0 0,0 0 1,0 0-1,9 1 1,-14 1-99,1-1 1,-1 0 0,0 1-1,0 0 1,1-1 0,-1 1 0,0 0-1,0 0 1,0 0 0,0 0 0,0 1-1,0-1 1,0 1 0,0-1-1,0 1 1,-1-1 0,1 1 0,0 0-1,-1 0 1,0 0 0,1 0 0,0 2-1,3 7-114,0 0-1,-1 0 1,-1 0-1,0 0 1,0 0 0,-1 1-1,0-1 1,0 17-1</inkml:trace>
</inkml:ink>
</file>

<file path=word/ink/ink16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4.373"/>
    </inkml:context>
    <inkml:brush xml:id="br0">
      <inkml:brushProperty name="width" value="0.05" units="cm"/>
      <inkml:brushProperty name="height" value="0.05" units="cm"/>
      <inkml:brushProperty name="color" value="#00A0D7"/>
    </inkml:brush>
  </inkml:definitions>
  <inkml:trace contextRef="#ctx0" brushRef="#br0">1 21 7936,'0'-1'446,"1"0"1,-1 0-1,1 0 1,-1 1-1,1-1 1,-1 0-1,1 1 1,0 0-1,-1-1 1,0 0-1,1 1 1,0-1-1,-1 1 1,1-1-1,0 1 1,0 0-1,0-1 1,0 1-1,0 0 0,0-1 1,-1 1-1,1 0 1,-1 0-1,1 0 1,0 0-1,0 0 1,2 0-1,-1 0-192,2 0 0,-1 0 0,-1 0 0,2 0-1,-1 0 1,0 1 0,0 0 0,0 0-1,5 2 1,2 0-83,9 6 236,-19-8-398,1-1-1,-1 1 0,1 0 1,-1 0-1,1-1 0,-1 1 1,0 0-1,0-1 0,0 1 0,0-1 1,0 1-1,0 0 0,0 0 1,1 0-1,-1 0 0,0-1 1,0 1-1,-1 0 0,1 0 1,0-1-1,0 1 0,0 0 0,0-1 1,0 1-1,0 0 0,0 0 1,-2 1-1,-4 22 21,5-20-13,1-2 0,0 2-1,-1 0 1,0-2 0,-1 2 0,1-1-1,-1 0 1,-1 3 0,2-4 38,0 0-19,-1 0 1,1 0-1,0-1 0,0 1 0,0 0 1,0 0-1,1 0 0,0-1 0,-1 1 1,1 0-1,-1 0 0,1 1 0,0-2 1,0 1-1,0 4 0,0-6-21,0 1 0,0 0 1,0 0-1,0 0 0,0 0 0,0 0 0,1-1 0,-1 1 0,0 0 0,0 0 0,1-1 1,-1 1-1,0-1 0,0 1 0,0 0 0,1 0 0,-1-1 0,1 1 0,-1 0 1,1-1-1,0 1 0,-1 0 0,1-1 0,0 1 0,-1-1 0,1 0 0,0 0 0,0 1 1,-1-1-1,0 0 0,1 0 0,0 1 0,0-1 0,1 0 0,3 1-30,-1-1 1,1 0-1,-1-1 0,1 1 0,5-2 0,6 1-383,2 0-113</inkml:trace>
  <inkml:trace contextRef="#ctx0" brushRef="#br0" timeOffset="1">283 135 7936,'0'-3'1258,"0"0"0,0-1 0,0 1 1,1 0-1,-1-1 0,1 2 0,0-2 0,0 1 1,3-6-1,-3 8-1080,0-2 0,1 1 1,0 0-1,0 0 0,0 1 0,-1-1 1,1 0-1,4-2 0,-5 2-194,1 0-1,1 0 1,-1-1 0,0 2-1,-1-2 1,0 0 0,1 1-1,0 0 1,-1-1 0,0 0-1,0 1 1,0-1 0,-1 0-1,1 0 1,1-5 0,-2 7 7,0 0 1,0 0-1,0 0 1,0 0-1,0-1 1,0 1-1,0 0 1,0 0-1,0 0 1,0 0-1,-1 0 1,1 0-1,0-1 1,-1 1-1,1 0 1,-1 1-1,1-1 1,-1 0-1,1 0 1,-1 0-1,1 0 0,-1 0 1,0 0-1,0 0 1,0 0-1,0 1 1,0 0-1,0-1 1,0 0-1,1 1 1,-1-1-1,0 1 1,-1-1-1,1 1 1,0-1-1,0 1 1,0 0-1,0 0 1,0 0-1,0 0 1,-3 0-1,1 0 49,2 1 0,-2-1-1,0 1 1,0 0 0,1 0-1,-1 0 1,1 0 0,0 0-1,-1 1 1,1 0 0,-1 0-1,2-1 1,-1 0 0,0 2-1,-3 2 1,1-1 114,0 1 0,0 0-1,1-1 1,-1 2 0,-4 8 0,7-8 19,-1-2 0,1 1 0,-1-1 0,1 2 0,0-2 0,1 1 0,-1 0 0,1 0 0,0 0 0,1 0 0,-1 0 0,1 0 0,0 0 0,2 5 0,-1-7-132,-2 0 0,1 0 1,1 0-1,-1 0 0,1 0 0,0-1 0,-1 1 1,2 0-1,-1-2 0,0 2 0,0-1 0,1 1 1,-1-2-1,1 1 0,-1 0 0,1 0 0,0 0 0,0-1 1,0 0-1,0 0 0,0 0 0,0 0 0,3 1 1,12 1-1216,-1 1-234</inkml:trace>
</inkml:ink>
</file>

<file path=word/ink/ink16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5.960"/>
    </inkml:context>
    <inkml:brush xml:id="br0">
      <inkml:brushProperty name="width" value="0.05" units="cm"/>
      <inkml:brushProperty name="height" value="0.05" units="cm"/>
      <inkml:brushProperty name="color" value="#00A0D7"/>
    </inkml:brush>
  </inkml:definitions>
  <inkml:trace contextRef="#ctx0" brushRef="#br0">45 0 7424,'0'0'9343,"0"11"-6633,-2 3-2270,0 1 0,1 0 0,-3 0-1,0-1 1,-7 19 0,4-12-160,-5 25 1,11-33-1327</inkml:trace>
</inkml:ink>
</file>

<file path=word/ink/ink16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6.405"/>
    </inkml:context>
    <inkml:brush xml:id="br0">
      <inkml:brushProperty name="width" value="0.05" units="cm"/>
      <inkml:brushProperty name="height" value="0.05" units="cm"/>
      <inkml:brushProperty name="color" value="#00A0D7"/>
    </inkml:brush>
  </inkml:definitions>
  <inkml:trace contextRef="#ctx0" brushRef="#br0">132 1 7680,'7'3'6666,"-7"-3"-6436,0 1-1,0-1 1,0 0 0,0 1 0,0-1 0,0 0 0,0 0 0,0 0-1,0 0 1,0 0 0,0 1 0,-4 15 2279,2-13-2514,-1 1 0,1-1 0,0 0 0,-1 0 0,-4 6 0,2-7 108,1 0 0,-1 0 0,0 0 0,-9 3 0,-15 5 534,25-7-555,-2-1 0,2 1 0,-2-2-1,2 1 1,-7 2 0,10-4-78,-1 0 0,1 0 0,0 1 1,1-1-1,-1 0 0,0 1 0,0-1 0,0 1 0,0 0 0,0-1 0,0 0 1,0 1-1,0-1 0,1 1 0,-1 0 0,1 0 0,-1 0 0,0 0 0,1 0 1,-2 1-1,2-2 10,0 0 0,1 1 1,-1 0-1,0 0 1,0-1-1,1 1 1,-1 0-1,0-1 0,1 1 1,-1 0-1,0-1 1,1 1-1,-1 0 0,1-1 1,-1 0-1,0 0 1,1 1-1,-1-1 0,1 1 1,-1-1-1,1 1 1,0-1-1,-1 0 0,1 1 1,0-1-1,0 0 1,-1 0-1,1 1 1,0-1-1,0 0 0,7 3-5,-1 0 1,0 1-1,0 0 0,0 0 0,0 1 0,-1 0 0,0 0 0,1 0 1,-2 0-1,1 2 0,-1-1 0,0 0 0,4 8 0,-4-7-521</inkml:trace>
</inkml:ink>
</file>

<file path=word/ink/ink16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6.860"/>
    </inkml:context>
    <inkml:brush xml:id="br0">
      <inkml:brushProperty name="width" value="0.05" units="cm"/>
      <inkml:brushProperty name="height" value="0.05" units="cm"/>
      <inkml:brushProperty name="color" value="#00A0D7"/>
    </inkml:brush>
  </inkml:definitions>
  <inkml:trace contextRef="#ctx0" brushRef="#br0">7 69 6016,'0'5'13311,"0"-1"-12671,0 1 128,0 9 128,0-2-1280,0 2 128,-6-3 640,6-3 0,0-3-640,6-10-1024,3-9 256</inkml:trace>
  <inkml:trace contextRef="#ctx0" brushRef="#br0" timeOffset="1">37 15 6144,'-11'-8'13055,"11"11"-13695,8-6-256,3-3 640</inkml:trace>
</inkml:ink>
</file>

<file path=word/ink/ink16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7.302"/>
    </inkml:context>
    <inkml:brush xml:id="br0">
      <inkml:brushProperty name="width" value="0.05" units="cm"/>
      <inkml:brushProperty name="height" value="0.05" units="cm"/>
      <inkml:brushProperty name="color" value="#00A0D7"/>
    </inkml:brush>
  </inkml:definitions>
  <inkml:trace contextRef="#ctx0" brushRef="#br0">129 1 8320,'0'3'9376,"-2"5"-4597,-4 29-4941,1-16 1230,-20 161-130,24-162-982,1-17-61,0 1 0,0-2 0,0 1 0,0 0 0,0-1 0,-1 2 1,0-1-1,1-1 0,0 1 0,-1 0 0,0 0 0,-3 3 0,-2 1-919</inkml:trace>
  <inkml:trace contextRef="#ctx0" brushRef="#br0" timeOffset="1">11 236 9728,'-11'-12'4864,"29"0"-2945,-10 7 4481,1 0-6016,7-1 0,5-2 0,-4 2 128,5 3-768,-4 1 0,-1-3-256,2 5 0</inkml:trace>
</inkml:ink>
</file>

<file path=word/ink/ink16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7.760"/>
    </inkml:context>
    <inkml:brush xml:id="br0">
      <inkml:brushProperty name="width" value="0.05" units="cm"/>
      <inkml:brushProperty name="height" value="0.05" units="cm"/>
      <inkml:brushProperty name="color" value="#00A0D7"/>
    </inkml:brush>
  </inkml:definitions>
  <inkml:trace contextRef="#ctx0" brushRef="#br0">126 34 6784,'-2'-10'3221,"-3"-8"3179,5 17-6307,-1 1 0,1-1 0,-1 1 1,0 0-1,1-1 0,-1 1 0,1 0 0,-1-1 0,1 1 1,-1 0-1,0-1 0,1 1 0,0 0 0,-1 0 0,1 0 1,-1 0-1,0 0 0,1 0 0,-1 0 0,0 0 0,1 0 1,-1 0-1,0 0 0,1 0 0,-1 0 0,0 1 0,1-1 1,0 0-1,-1 0 0,1 1 0,-1-1 0,1 0 0,-1 1 1,0-1-1,1 1 0,-1-1 0,0 1 0,-20 17 204,20-18-60,-29 22 1427,25-19-1439,0 0 0,0 0 0,0 1 0,-5 6 0,9-10-185,-1 2 1,1 0-1,-1 0 0,1 0 1,0-1-1,0 2 1,1-1-1,-1 0 0,0 0 1,0 0-1,1 0 0,-1 0 1,1 1-1,-1-2 1,1 6-1,0-4-31,0 0 1,0 0 0,0 0-1,0 0 1,0 0-1,1 0 1,-1 0-1,1 0 1,0-1 0,0 2-1,0-1 1,0-1-1,0 1 1,1 0-1,0 0 1,-1-2 0,1 2-1,-1 0 1,2-1-1,-1 0 1,0 0-1,0 0 1,1 0-1,-1-1 1,1 1 0,-1 0-1,1-1 1,3 2-1,-5-2-82,1-1 0,0 1 0,-1-1 0,1 1 0,0 0 0,-1-1 0,1 0 0,0 1 0,0-1 0,0 0 0,0 0 1,0 0-1,0 0 0,0-1 0,0 1 0,-1 0 0,1-1 0,1 0 0,11-8-973</inkml:trace>
</inkml:ink>
</file>

<file path=word/ink/ink16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8.181"/>
    </inkml:context>
    <inkml:brush xml:id="br0">
      <inkml:brushProperty name="width" value="0.05" units="cm"/>
      <inkml:brushProperty name="height" value="0.05" units="cm"/>
      <inkml:brushProperty name="color" value="#00A0D7"/>
    </inkml:brush>
  </inkml:definitions>
  <inkml:trace contextRef="#ctx0" brushRef="#br0">43 13 5760,'0'-1'296,"0"1"-160,-1-1 0,1 1 0,0 0 0,0 0-1,-1 0 1,1-1 0,0 1 0,0 0 0,5-9 8691,-4 25-3791,-7 10-4681,1-7-733,-10 52 2335,9-50-2041,1 0 0,1 1 0,-2 35 1,6-57 59,0 1 1,0-1 0,0 0-1,0 0 1,0 0 0,0 0-1,0 0 1,0 0 0,0 0-1,0 0 1,0 1 0,0-1-1,0 0 1,0 0 0,0 0-1,1 0 1,-1 1 0,0-1-1,0 0 1,0 0 0,0 0-1,0 0 1,0 1 0,0-1-1,1 0 1,-1 0 0,0 0-1,0 0 1,0 0 0,0 0-1,1 0 1,-1 1 0,0-1-1,0 0 1,0 0 0,1 0-1,-1 0 1,0 0 0,0 0-1,0 0 1,1 0 0,-1 0-1,0 0 1,0 0 0,10-5-799,8-10-336,10-15 817,-25 29 635,-1-1-1,0 1 0,-1-1 1,2 1-1,-1-1 1,1 2-1,2-3 1,17-10 387,-15 7-597,0-1-35,-7 7-52,0 0 0,0 0 1,0-1-1,0 1 0,0 0 0,0 0 0,0 0 0,0 0 0,0-1 0,0 1 0,0 0 1,0 0-1,0 0 0,0 0 0,0-1 0,0 1 0,0 0 0,0 0 0,0 0 0,0 0 1,0-1-1,0 1 0,0 0 0,0 0 0,0 0 0,0 0 0,-1 0 0,1-1 0,0 1 1,0 0-1,0 0 0,0 0 0,0 0 0,0 0 0,-1 0 0,1 0 0,0 0 0,0-1 1,0 1-1,0 0 0,-1 0 0,1 0 0,0 0 0,0 0 0,-1 0 0,-2-1 19,-10-2 129,12 4-138,1 0 1,-1-1-1,1 0 0,-1 1 1,1 0-1,-1 0 0,0 0 0,1-1 1,-1 1-1,1 0 0,-1 0 1,1 0-1,0 0 0,-1-1 0,0 3 1,1-1-8,-1 0 1,1 0-1,-1 0 1,1 0-1,0 0 1,0 0-1,0 0 1,0-1-1,0 1 1,0 1-1,1-1 1,-1-1-1,1 1 1,-1 0-1,1 0 1,0 0-1,0-1 1,0 1-1,0 0 1,0 0-1,0-1 1,0 1-1,0-1 1,0 0-1,4 4 1,-4-3-56,2-1 1,0 1-1,-1 0 0,0-1 0,1 1 1,0-1-1,-1 0 0,1 0 0,0 0 1,0 0-1,0 0 0,0-1 0,0 1 1,0-1-1,0 1 0,4-2 0,16-2-947,0 3-44</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2.692"/>
    </inkml:context>
    <inkml:brush xml:id="br0">
      <inkml:brushProperty name="width" value="0.05" units="cm"/>
      <inkml:brushProperty name="height" value="0.05" units="cm"/>
    </inkml:brush>
  </inkml:definitions>
  <inkml:trace contextRef="#ctx0" brushRef="#br0">6 180 7936,'-2'-4'607,"1"0"1,0 0-1,0-1 0,1 1 1,-1 0-1,1 0 1,0 0-1,0-1 1,0 1-1,1 0 0,0 0 1,-1-1-1,1 1 1,1 0-1,-1 0 0,1 0 1,-1 0-1,5-6 1,10-21 185,-13 24-638,1-1 0,0 1 0,0 0 0,1 0-1,0 0 1,9-9 0,-14 15-131,0 1 0,1 0-1,-1-1 1,1 1 0,-1 0 0,1-1 0,-1 1 0,1 0-1,-1 0 1,1-1 0,-1 1 0,1 0 0,-1 0-1,1 0 1,-1 0 0,1 0 0,-1 0 0,1 0 0,-1 0-1,1 0 1,0 0 0,-1 0 0,1 0 0,-1 0-1,1 0 1,-1 0 0,1 1 0,-1-1 0,1 0-1,-1 0 1,1 1 0,-1-1 0,1 0 0,-1 1 0,2 1 45,0 0 1,0 0-1,0 0 1,0 0 0,-1 0-1,1 0 1,1 5 0,15 43 459,-14-24-328,-4-21-292,0-1 0,0 1 0,1-1 0,-1 0 0,1 1 0,0-1 0,1 0 0,-1 1 0,1-1 1,0 0-1,0 0 0,3 4 0,6-6-955</inkml:trace>
</inkml:ink>
</file>

<file path=word/ink/ink16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8.626"/>
    </inkml:context>
    <inkml:brush xml:id="br0">
      <inkml:brushProperty name="width" value="0.05" units="cm"/>
      <inkml:brushProperty name="height" value="0.05" units="cm"/>
      <inkml:brushProperty name="color" value="#00A0D7"/>
    </inkml:brush>
  </inkml:definitions>
  <inkml:trace contextRef="#ctx0" brushRef="#br0">64 163 8448,'0'0'370,"-1"0"1,1 0-1,-1 0 1,1 0-1,-1 0 1,1 0-1,-1 0 1,0 0-1,1 0 1,-1 0-1,1 0 1,-1 0-1,1 0 1,-1 0 0,1 0-1,-1 0 1,1 0-1,0 0 1,-1 0-1,1 0 1,0 0-1,-1-1 1,1 1-1,-2-1 742,1 0-742,-7-4 4073,-3 7-4135,10 0-237,-2 0 1,1 0 0,-1-1 0,2 2 0,-2-1 0,1 1 0,0-2 0,1 2-1,-1-1 1,1 1 0,-1-1 0,1 1 0,-1 0 0,1-1 0,1 1 0,-1 0-1,0 1 1,1-2 0,-1 1 0,1 0 0,-1 0 0,2 5 0,-1-2-36,1-1 1,0 1-1,0 0 1,0-1-1,1 1 0,0-1 1,0 0-1,0 0 1,0 1-1,2-2 1,2 6-1,-6-9-72,0-1-1,1 1 0,-1-1 0,0 1 1,1-1-1,-1 1 0,1-1 1,-1 0-1,1 0 0,-1 1 0,1-1 1,-1 0-1,0 1 0,1-1 1,-1 0-1,1 1 0,-1-1 0,1 0 1,0 0-1,-1 0 0,1 0 1,0 1-1,-1-1 0,1 0 0,0 0 1,-1 0-1,0 0 0,0 0 1,1-1-1,0 1 0,-1 0 0,1 0 1,0 0-1,-1-1 0,1 1 1,-1 0-1,1 0 0,0-1 0,-1 1 1,1-1-1,-1 1 0,1 0 1,9-12-882</inkml:trace>
  <inkml:trace contextRef="#ctx0" brushRef="#br0" timeOffset="1">135 10 7808,'-3'-9'13218,"3"15"-9508,0 4-5876,-7 34 2539,4 1 1,1-1-1,5 73 0,-2-109-1141</inkml:trace>
</inkml:ink>
</file>

<file path=word/ink/ink16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9.087"/>
    </inkml:context>
    <inkml:brush xml:id="br0">
      <inkml:brushProperty name="width" value="0.05" units="cm"/>
      <inkml:brushProperty name="height" value="0.05" units="cm"/>
      <inkml:brushProperty name="color" value="#00A0D7"/>
    </inkml:brush>
  </inkml:definitions>
  <inkml:trace contextRef="#ctx0" brushRef="#br0">0 65 7680,'0'2'3840,"7"-21"-768,0 13 1279,11-4-3583,0 7 0,0 0 0,-3 0 128,-2 0-1536,-2-4 128,0 0 0,-5 2 128</inkml:trace>
  <inkml:trace contextRef="#ctx0" brushRef="#br0" timeOffset="1">18 23 8192,'-7'-3'12287,"14"6"-11519,4 6 128,0 1 384,2-1 0,2 1-1536,0-1 0,-2 1 1024,-2-1 128,0 5-640,0-4 128,-5-8-640,2 2 128</inkml:trace>
</inkml:ink>
</file>

<file path=word/ink/ink16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2.973"/>
    </inkml:context>
    <inkml:brush xml:id="br0">
      <inkml:brushProperty name="width" value="0.05" units="cm"/>
      <inkml:brushProperty name="height" value="0.05" units="cm"/>
      <inkml:brushProperty name="color" value="#00A0D7"/>
    </inkml:brush>
  </inkml:definitions>
  <inkml:trace contextRef="#ctx0" brushRef="#br0">43 14 4480,'0'-13'15279,"0"18"-15860,-12 29 2757,-9 103 235,12-103-1878,9 3-896,6-42-1151,-3 1 468</inkml:trace>
</inkml:ink>
</file>

<file path=word/ink/ink16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3.813"/>
    </inkml:context>
    <inkml:brush xml:id="br0">
      <inkml:brushProperty name="width" value="0.05" units="cm"/>
      <inkml:brushProperty name="height" value="0.05" units="cm"/>
      <inkml:brushProperty name="color" value="#00A0D7"/>
    </inkml:brush>
  </inkml:definitions>
  <inkml:trace contextRef="#ctx0" brushRef="#br0">18 5 7296,'1'-4'9913,"2"10"-7825,-1 14-2676,-23 60 3766,20-77-3013,0 0 0,1 0 0,-1 0 0,1 0-1,0 0 1,0 0 0,1 5 0,-1 3 394,0-11-558,0 0 1,0 0-1,0 0 1,1 0 0,-1 0-1,0 0 1,0 0 0,0 0-1,0 0 1,0 1-1,0-1 1,0 0 0,0 0-1,0 0 1,0 0 0,1 0-1,-1 0 1,0 0-1,0 0 1,0 0 0,0 0-1,0 0 1,0 0 0,0 0-1,1 0 1,-1 0-1,0 0 1,0 0 0,0 0-1,0 0 1,0 0-1,0 0 1,0 0 0,1 0-1,-1 0 1,0 0 0,0 0-1,0 0 1,0 0-1,0 0 1,0 0 0,0 0-1,1 0 1,-1 0 0,0-1-1,0 1 1,0 0-1,0 0 1,0 0 0,0 0-1,0 0 1,0 0 0,0 0-1,0 0 1,0 0-1,0-1 1,0 1 0,9-8 62,-6 6-52,0 1-74,1 0-1,0 0 0,0 1 1,0-1-1,-1 1 0,1 0 1,0 0-1,0 0 0,0 0 1,4 2-1,24-1-784,-19-8-49</inkml:trace>
</inkml:ink>
</file>

<file path=word/ink/ink16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4.313"/>
    </inkml:context>
    <inkml:brush xml:id="br0">
      <inkml:brushProperty name="width" value="0.05" units="cm"/>
      <inkml:brushProperty name="height" value="0.05" units="cm"/>
      <inkml:brushProperty name="color" value="#00A0D7"/>
    </inkml:brush>
  </inkml:definitions>
  <inkml:trace contextRef="#ctx0" brushRef="#br0">46 9 7296,'0'0'39,"0"0"0,0 0-1,0 0 1,0 0 0,0 0 0,0 0 0,0 0 0,0 0 0,0 1-1,0-1 1,0 0 0,0 0 0,0 0 0,0 0 0,0 0 0,-1 0 0,1 0-1,0 0 1,0 0 0,0 0 0,0 0 0,0 0 0,0 0 0,0 0 0,0 0-1,0 0 1,0 0 0,0 0 0,-1 0 0,1 0 0,0 0 0,0 0-1,0 0 1,0 0 0,0 0 0,0 0 0,0 0 0,0 0 0,0 0 0,-1 0-1,1 0 1,0 0 0,0 0 0,0 0 0,0 0 0,0 0 0,0 0-1,0 0 1,0 0 0,0 0 0,0 0 0,0 0 0,0-1 0,0 1 0,0 0-1,0 0 1,0 0 0,0 0 0,0 0 0,0 0 0,0 0 0,0 0 0,0 0-1,0 0 1,0-1 0,0 1 0,3-5 3542,3 2-373,-4 13-1722,-3 2-1130,0 1 0,0 0-1,-2-1 1,-1 0-1,1-1 1,-1 2-1,0-1 1,-7 11-1,6-15-141,2 1-1,0 0 0,0 0 1,0 0-1,2 1 0,0-1 1,-1 0-1,1 12 0,12-22-2751,-4-3 596</inkml:trace>
  <inkml:trace contextRef="#ctx0" brushRef="#br0" timeOffset="1">179 28 8320,'0'-6'12799,"0"9"-12415,0 3-640,0 4 128,0-1-128,0 1 128</inkml:trace>
</inkml:ink>
</file>

<file path=word/ink/ink16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4.791"/>
    </inkml:context>
    <inkml:brush xml:id="br0">
      <inkml:brushProperty name="width" value="0.05" units="cm"/>
      <inkml:brushProperty name="height" value="0.05" units="cm"/>
      <inkml:brushProperty name="color" value="#00A0D7"/>
    </inkml:brush>
  </inkml:definitions>
  <inkml:trace contextRef="#ctx0" brushRef="#br0">8 15 7680,'-8'-7'3840,"20"-1"3839,-9 13-7423,2-5-896,7 0 0</inkml:trace>
</inkml:ink>
</file>

<file path=word/ink/ink16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5.228"/>
    </inkml:context>
    <inkml:brush xml:id="br0">
      <inkml:brushProperty name="width" value="0.05" units="cm"/>
      <inkml:brushProperty name="height" value="0.05" units="cm"/>
      <inkml:brushProperty name="color" value="#00A0D7"/>
    </inkml:brush>
  </inkml:definitions>
  <inkml:trace contextRef="#ctx0" brushRef="#br0">99 18 5632,'0'0'336,"0"-1"0,0 0 0,0 0 0,0 1 0,0-1 0,0 0 1,0 1-1,0 0 0,0-1 0,0 0 0,0 0 0,0 1 0,0-1 0,-1 0 0,1 1 0,0-1 0,0 0 1,-1 1-1,1-1 0,-1 0 0,1 1 0,0 0 0,0 0 0,-1-1 0,1 1 0,-1-1 0,1 1 1,-1-1-1,0 0 0,-9 2 2971,-3 4-3428,10-3 275,0 0 1,0 0-1,1-1 1,-1 1-1,0 1 0,1-1 1,0 0-1,-1 1 1,1 0-1,0 0 1,-3 5-1,-17 36 397,18-32-353,2-9-133,0 1-1,1-1 0,0 1 1,0-1-1,0 1 1,1-1-1,-1 1 0,0 6 1,1-8-39,1-1 0,-1 0 1,0 1-1,1-1 0,-1 0 1,1 1-1,0-1 0,0 1 1,-1-2-1,0 1 0,1 1 0,0-1 1,0 0-1,0 0 0,0 0 1,1 0-1,-1 0 0,0-1 1,-1 1-1,2 0 0,-1 0 1,1 0-1,-1-1 0,2 2 1,7 1-12,-1 0 1,1 0-1,-1-1 1,1-1-1,0 0 1,0 0-1,0 0 1,0-2-1,-1 1 1,11-2-1,-17 2-16,1-2-1,-1 1 1,0 0-1,0-1 1,0 1-1,-1-1 1,2 1-1,-1-1 1,-1-1-1,0 1 1,1 1-1,0-2 0,-2 0 1,2 0-1,-1 1 1,0-1-1,0 0 1,-1 1-1,1-1 1,1-4-1,-1 3 4,-1 0 1,0-1-1,0 1 0,0 0 0,-1 0 0,1-1 0,-1 1 0,0-1 0,0 1 1,-1 0-1,1 0 0,-1-1 0,0 1 0,-2-8 0,2 10 3,0 0 0,-1 1-1,1-1 1,0 0 0,0 0-1,0 0 1,-1 1 0,0-1-1,0 1 1,1-1 0,0 1-1,-1-1 1,0 1 0,-1 1-1,1-1 1,1 0 0,-1 0-1,0 0 1,-1 0 0,2 1-1,-1-1 1,-1 1 0,1 0-1,0 0 1,0-1 0,-5 2-1,-3-1-419,-1 1-1,1 1 1,-21 4-1,24-3-1994,6 1-299</inkml:trace>
</inkml:ink>
</file>

<file path=word/ink/ink16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5.680"/>
    </inkml:context>
    <inkml:brush xml:id="br0">
      <inkml:brushProperty name="width" value="0.05" units="cm"/>
      <inkml:brushProperty name="height" value="0.05" units="cm"/>
      <inkml:brushProperty name="color" value="#00A0D7"/>
    </inkml:brush>
  </inkml:definitions>
  <inkml:trace contextRef="#ctx0" brushRef="#br0">85 22 7296,'-5'-4'1203,"1"1"161,0 1 0,1 0 0,-1 0 0,1-1 0,-2 3 0,-6-5 0,10 5-1155,0 0-1,0 0 0,1 0 0,-1 0 0,0 0 1,0 0-1,-1 0 0,1 0 0,0 1 1,0-1-1,0 0 0,1 1 0,-1-1 0,-1 1 1,1 0-253,-1 0 1,1-1 0,0 1-1,0 0 1,1 0 0,-1 1-1,0-1 1,0 0 0,0 1-1,0-2 1,0 1 0,0 2-1,-2 6 194,0 0-1,0 0 0,0 0 1,2 0-1,-1 0 0,1 0 1,0 0-1,1 1 0,0-1 1,2 15-1,-1-22-144,-1-1 0,1 0-1,-1 0 1,1 0 0,-1 1 0,0-1-1,1 1 1,0-1 0,0 0 0,0-1 0,0 2-1,0-1 1,0 0 0,0 0 0,0 0 0,0 0-1,0 0 1,0 0 0,1-1 0,-1 0-1,0 1 1,3 0 0,35 8 130,-20-6-103,-16-2-32,2 1 0,2 0 0,-2-2 0,1 2 0,1-1 0,-2-1 0,8 1 0,-11-2 0,0 1 0,1-1 0,-1 0 0,1 0 0,-2 1 0,1-1 0,1 0 0,-1 0 0,-1 0 0,2-1 0,-1 1 0,0-1 0,0 1 0,-1 0 0,0-1 0,1 0 0,0 0 0,-1 0 0,2-2 0,-2 0 5,2 1-1,-2-1 1,1 1 0,0-1-1,-2 0 1,1 1-1,0-1 1,0 0-1,0 0 1,-1 0 0,0 0-1,0 0 1,-1-7-1,1 9-1,0-2 0,-1 1 0,1 1 0,-1-1 1,0 0-1,1 0 0,-1 1 0,-1-1 0,1 0 0,-1 1 0,0 0 0,1-1 0,0 0 0,-1 2 0,0-1 0,-1-1 0,2 1 0,-2 0 0,1 1 0,-3-3 0,-8-1-131,0-1 0,-24-6 0,23 8-256</inkml:trace>
</inkml:ink>
</file>

<file path=word/ink/ink16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8.084"/>
    </inkml:context>
    <inkml:brush xml:id="br0">
      <inkml:brushProperty name="width" value="0.05" units="cm"/>
      <inkml:brushProperty name="height" value="0.05" units="cm"/>
      <inkml:brushProperty name="color" value="#00A0D7"/>
    </inkml:brush>
  </inkml:definitions>
  <inkml:trace contextRef="#ctx0" brushRef="#br0">23 71 7168,'0'-2'8292,"0"6"-7198,1 188 1850,-3 219-149,-8-103-1686,11-238-842,-7 148 277,-1-124-438,7 124-234,0-218 128,1 0 0,-1 1 0,0-1 0,0 1 0,0-1 0,1 1 0,-1-1 0,0 0 0,0 1 0,1-1 0,-1 1 0,0-1 0,1 0 0,-1 1 0,0-1 0,1 0 0,-1 0 0,1 1 0,-1-1 0,0 0 0,1 0 0,-1 0 0,1 1 0,-1-1 0,1 0 0,-1 0 0,1 0 0,-1 0 0,1 0 0,-1 0 0,1 0 0,-1 0 0,1 0 0,0 0 0,24-2 0,-13 1 0,58 6-1,102-5 0,-68-2 25,80-11 82,-100 5-212,-39 4 87,-10 0 19,0 2-1,0 1 0,41 5 0,-62-3 1,0-1 0,-1 0 0,28-4 0,17-1 0,58 1-48,50 0-32,-55 9 80,7-5 0,-94-3 0,-22 2 0,1 1 0,0-1 0,0 1 0,0-1 0,-1 1 0,1 0 0,0 0 0,0 0 0,3 1 0,-5-1 0,0 0 0,-1 0 0,1 0 0,-1 0 0,1-1 0,-1 1 0,1 0 0,-1 0 0,1-1 0,-1 1 0,1 0 0,-1-1 0,1 1 0,-1 0 0,1-1 0,-1 1 0,0-1 0,1 1 0,-1-1 0,0 1 0,1-1 0,-1 1 0,0-1 0,0 1 0,1-1 0,-1 1 0,0-1 0,0 0 0,0 1 0,0-1 0,4-20 0,1-80 0,4 5 0,-2 38 0,2-12-4,-4 36 17,1-46 0,-11-224 200,7 185-192,-7-168-21,3 261-7,-8-122-114,4 85 121,4 52 0,0 0 0,1-1 0,0 1 0,1-1 0,0 1 0,3-18 0,-3 29 0,0-1 0,0 0 0,0 0 0,0 1 0,0-1 0,0 0 0,0 0 0,0 1 0,0-1 0,0 0 0,0 1 0,-1-1 0,1 0 0,0 0 0,-1 1 0,1-1 0,0 0 0,-1 1 0,1-1 0,-1 1 0,1-1 0,-1 1 0,1-1 0,-1 1 0,1-1 0,-1 1 0,1-1 0,-1 1 0,0-1 0,1 1 0,-1 0 0,0-1 0,1 1 0,-1 0 0,0 0 0,0 0 0,1-1 0,-1 1 0,0 0 0,0 0 0,-36 0 0,28 0 0,-197-7 50,-103 4 7,231 8-116,-417 15 118,200-14 346,163-6-277,131 0-133,-1 1-1,1-1 0,-1 0 0,1 1 1,0-1-1,-1 1 0,1 0 1,0-1-1,0 1 0,0 0 0,-1 0 1,1 0-1,0 0 0,0 0 1,0 0-1,0 0 0,0 0 0,0 1 1,-7 7-15,3-9-5,5 0 22,-1 0 0,1 0 0,0 0 1,0 0-1,0 0 0,-1 0 0,1 0 0,0 0 0,0-1 0,0 1 0,-1 0 0,1 0 0,0 0 0,0 0 0,-1 0 0,1 0 0,0 0 0,0 0 0,-1 1 0,1-1 0,0 0 1,0 0-1,0 0 0,-1 0 0,1 0 0,0 0 0,0 0 0,-1 0 0,1 1 0,0-1 0,0 0 0,0 0 0,0 0 0,-1 1 0,8-8-871,6 6 212</inkml:trace>
</inkml:ink>
</file>

<file path=word/ink/ink16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9.940"/>
    </inkml:context>
    <inkml:brush xml:id="br0">
      <inkml:brushProperty name="width" value="0.05" units="cm"/>
      <inkml:brushProperty name="height" value="0.05" units="cm"/>
      <inkml:brushProperty name="color" value="#849398"/>
    </inkml:brush>
  </inkml:definitions>
  <inkml:trace contextRef="#ctx0" brushRef="#br0">9 6 7552,'-8'-5'13205,"27"6"-11520,9 3-931,0 0-1,45-1 1,108-3 633,-167 3-1361,-14-3-26,0 0 0,0 1 0,0-1 0,1 0-1,-1 0 1,0 0 0,1 0 0,-1 1 0,0-1 0,1 0 0,-1 0 0,0 0-1,1 0 1,-1 0 0,1 0 0,-1 0 0,0 0 0,1 0 0,-1 0 0,0 0 0,1 0-1,-1 0 1,0 0 0,1 0 0,-1-1 0,0 1 0,1 0 0,-1 0 0,0 0-1,0-1 1,0 1 0,0 0 0,1 0 0,-1 0 0,0 0 0,0 0 0,1 0 0,-1-1-1,0 1 1,0-1 0,1 1 2,-1 0 0,0 0 0,0 0 0,1 0 0,-1-1 0,0 1 0,0 0 0,1 0 0,-1 0 0,0 0 0,0 0 0,1 0 0,-1 0 0,0 0 0,1 0 0,-1 0 0,0 0 0,0 0 0,1 0 0,-1 0 0,0 0 0,1 0 0,-1 0 0,0 0 0,0 0 1,0 0-1,0 0 0,0 0 0,0 0 0,1 1 0,-1-1 0,0 0 0,0 0 0,1 0 0,-1 1 0,0-1 0,0 0 0,0 0 0,1 0 0,-1 1 0,0-1 0,0 0 0,0 0 0,0 0 0,0 0 0,0 0 0,0 1 0,1-1 0,-1 0 0,0 0 0,0 1 0,0-1 0,0 0-14,0 1 0,0-1 0,0 0 0,0 0 0,-1 0 0,1 0 0,0 0 0,0 0 0,0 0 0,0 0 0,0 0 0,0 0 0,0 0 0,0 0 0,0 0 0,0 0 1,0 0-1,0 1 0,0-1 0,-1 0 0,1 0 0,0 0 0,0 0 0,0 0 0,0 0 0,0 0 0,0 0 0,0 0 0,0 0 0,0 0 0,0 0 0,-1 0 0,1 0 0,0 0 0,0 0 0,0 0 0,0 0 0,0-1 0,0 1 0,0 0 0,0 0 1,0 0-1,0 0 0,0 0 0,0 0 0,-1 0 0,1 0 0,0 0 0,0 0 0,0 0 0,0 0 0,0 0 0,0 0 0,0-1-89,0-4-539</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3.189"/>
    </inkml:context>
    <inkml:brush xml:id="br0">
      <inkml:brushProperty name="width" value="0.05" units="cm"/>
      <inkml:brushProperty name="height" value="0.05" units="cm"/>
    </inkml:brush>
  </inkml:definitions>
  <inkml:trace contextRef="#ctx0" brushRef="#br0">18 12 6912,'1'-11'9604,"1"34"-8307,-12 151 1433,0 5-1130,10-167-1557,-1-8-129,1-1 1,0 0 0,0 1 0,0-1-1,1 0 1,-1 0 0,2 4-1,4-1-682</inkml:trace>
</inkml:ink>
</file>

<file path=word/ink/ink16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00.770"/>
    </inkml:context>
    <inkml:brush xml:id="br0">
      <inkml:brushProperty name="width" value="0.05" units="cm"/>
      <inkml:brushProperty name="height" value="0.05" units="cm"/>
      <inkml:brushProperty name="color" value="#849398"/>
    </inkml:brush>
  </inkml:definitions>
  <inkml:trace contextRef="#ctx0" brushRef="#br0">1 26 8064,'10'-7'12865,"-9"8"-12450,12 0-618,68-1 2101,-1 0-1428,174-2 1236,-236 1-1706,-10 1 0,0 0 0,0-1 0,0 0 0,0 0 0,8-3 0,2 3-192,-5 0-111,-13 1 297,0 0 0,0 0 0,0 0 0,0 0 0,0 1 0,0-1 0,0 0-1,0 0 1,0 0 0,0 0 0,1 0 0,-1 0 0,0 0 0,0 0 0,0 0 0,0 0 0,0 0 0,0 0 0,0 0 0,0 0 0,0 0-1,0 0 1,1 0 0,-1 0 0,0 0 0,0 0 0,0 0 0,0 0 0,0 0 0,0-1 0,0 1 0,0 0 0,0 0 0,0 0-1,0 0 1,0 0 0,0 0 0,1 0 0,-1 0 0,0 0 0,0 0 0,0 0 0,0 0 0,0 0 0,0 0 0,0-1 0,0 1 0,0 0-1,0 0 1,0 0 0,0 0 0,0 0 0,0 0 0,0 0 0,0 0 0,0 0 0,0 0 0,0 0 0,0-1 0,0 1 0,0 0 0,0 0-1,0 0 1,0 0 0,0 0 0,-7-7-762</inkml:trace>
</inkml:ink>
</file>

<file path=word/ink/ink16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6.343"/>
    </inkml:context>
    <inkml:brush xml:id="br0">
      <inkml:brushProperty name="width" value="0.05" units="cm"/>
      <inkml:brushProperty name="height" value="0.05" units="cm"/>
      <inkml:brushProperty name="color" value="#E71224"/>
    </inkml:brush>
  </inkml:definitions>
  <inkml:trace contextRef="#ctx0" brushRef="#br0">199 1 6016,'-9'0'6888,"-4"0"-934,6 2-5784,1 0-1,1 0 0,-2 1 1,2 0-1,-1-1 1,1 2-1,0 0 0,-1-1 1,2 2-1,-2-2 1,2 2-1,0-1 0,0 2 1,0-2-1,1 2 1,-6 8-1,9-12-138,0 0 1,0 0-1,0 0 1,0 0-1,0 1 0,0-2 1,1 1-1,0 0 1,-1 0-1,1 0 1,0 0-1,0 0 0,0 0 1,1-1-1,-1 1 1,-1-1-1,5 4 0,0 4 44,16 23-55,-15-24-20,1 1 0,-2 0 1,0 1-1,0-1 0,-1 1 0,0 0 0,0 0 0,3 19 0,-7-26 24,0-2 0,0 1 0,0 1 0,-1-1 0,1 0 0,0 0 0,-1 1 0,0-1 0,0-1 0,1 2 0,-2-1 0,2 0 0,-1 0 0,0-1 0,0 1-1,-1 0 1,0 0 0,1 0 0,0-1 0,-1 0 0,0 1 0,1-1 0,-1 1 0,0-1 0,0 0 0,0 0 0,0 0 0,0 0 0,-2 0 0,0 1 42,1-1-1,-1 1 1,0-2 0,0 1 0,0-1-1,0 1 1,0-1 0,1 1 0,-2-2-1,2 1 1,-1 0 0,-1-1 0,2 0-1,-1 1 1,-6-3 0,-16-7 443,-12-6-591,38 16 12,0 0 1,0 0 0,-1-1-1,1 1 1,0 0 0,-1-1-1,1 1 1,0 0 0,-1-1-1,1 1 1,0 0 0,-1-1-1,1 1 1,0-1 0,0 1-1,-1-1 1,1 1 0,0-1-1,0 1 1,0 0 0,0 0-1,0 0 1,0-2 0,5-1-1105</inkml:trace>
</inkml:ink>
</file>

<file path=word/ink/ink16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6.872"/>
    </inkml:context>
    <inkml:brush xml:id="br0">
      <inkml:brushProperty name="width" value="0.05" units="cm"/>
      <inkml:brushProperty name="height" value="0.05" units="cm"/>
      <inkml:brushProperty name="color" value="#E71224"/>
    </inkml:brush>
  </inkml:definitions>
  <inkml:trace contextRef="#ctx0" brushRef="#br0">11 276 8448,'-4'3'4224,"4"7"3071,0-4-7167,0 0 0,0 4 0,-2-1 128,2 10-384,-5-3 128,5-3 128,0-7 0,0 4-768,7-7 0</inkml:trace>
  <inkml:trace contextRef="#ctx0" brushRef="#br0" timeOffset="1">29 196 7296,'-7'-15'11519,"11"15"-10623,2 3-2688</inkml:trace>
  <inkml:trace contextRef="#ctx0" brushRef="#br0" timeOffset="2">183 9 7552,'1'-9'10054,"0"22"-7448,3 22-3085,-6-2 1070,0 0 0,-11 41 0,6-41 62,2-1 0,-1 43 1,5-66-633,1-7-81,-1 0 1,1-1 0,0 1-1,0 0 1,0 1-1,0-2 1,0 1 0,0 0-1,1 0 1,-1 0 0,1 0-1,-1 0 1,2 2-1,7 4-964</inkml:trace>
  <inkml:trace contextRef="#ctx0" brushRef="#br0" timeOffset="3">275 225 7296,'2'-1'12398,"2"18"-10381,1 27-2737,-5-31 1179,1 0 0,4 17 0,-5-27-349,1 1 1,-1-2-1,1 2 1,0-1-1,0 0 0,0 0 1,1 0-1,-1 0 1,1 0-1,-1 0 1,1-1-1,0 1 1,5 4-1,-7-7-94,1 1 0,-1-1 0,0 0 0,1 0 0,-1 1 1,1-1-1,-1 0 0,1 0 0,-1 1 0,1-1 0,-1 0 0,1 0 0,-1 0 0,0 0 1,0 0-1,1 0 0,-1 0 0,1 0 0,-1 0 0,1 0 0,-1 0 0,1 0 0,0 0 1,-1 0-1,1 0 0,-1-1 0,1 1 0,7-12 170,-4-28-131,-3 28 21,6-84-55,-5 79-1173,-1 8 128</inkml:trace>
</inkml:ink>
</file>

<file path=word/ink/ink16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7.356"/>
    </inkml:context>
    <inkml:brush xml:id="br0">
      <inkml:brushProperty name="width" value="0.05" units="cm"/>
      <inkml:brushProperty name="height" value="0.05" units="cm"/>
      <inkml:brushProperty name="color" value="#E71224"/>
    </inkml:brush>
  </inkml:definitions>
  <inkml:trace contextRef="#ctx0" brushRef="#br0">121 97 4864,'0'-11'6464,"0"9"-3435,-7-5-491,10 5-2336,0 0 0,-1 0 0,1-1 0,-1 1 0,0 0 0,0-1 0,0 0 0,0 0 0,0 1 0,-1-1 0,0 0 0,3-6 0,5-9 372,-23 12-168,11 4-382,-1 0 1,2 0-1,-1 1 1,0 0-1,0 0 0,0 0 1,-1 0-1,2 0 1,-2 1-1,1-1 1,0 1-1,-1 0 1,1 0-1,0 0 0,0 0 1,0 1-1,0-1 1,-1 1-1,2 0 1,-7 1-1,5 0 8,-1 1 0,2-1 0,-1 1 0,1-2 0,-1 2 0,1 0 0,0 0-1,0 0 1,0 0 0,1 0 0,-1 1 0,0 0 0,1-1 0,0 1 0,-2 4 0,1-2 78,1 0 1,-1-1 0,1 2 0,0-1-1,2 0 1,-2 0 0,1 0 0,1 1-1,-1 11 1,2-16-68,-1 1-1,1 0 1,0 0 0,0-1 0,-1 1-1,1-1 1,0 1 0,0-1 0,1 1-1,0-1 1,-1 1 0,0-2 0,1 1-1,0 1 1,0-1 0,1 0 0,-2-1-1,1 1 1,1 0 0,-1-1 0,0 1-1,1-1 1,-1 0 0,6 2 0,-3-1-2,1 0 1,-1 0 0,1-1-1,0 0 1,-1 0-1,2 0 1,6-1 0,-10 0-177,0 0 0,1-1 0,-1 1 0,0-1 0,1 0 0,-1 0 0,0 0-1,0 0 1,0-1 0,0 0 0,0 1 0,-1-2 0,6-2 0,2 0-1017</inkml:trace>
  <inkml:trace contextRef="#ctx0" brushRef="#br0" timeOffset="1">210 57 7680,'-1'31'8134,"0"19"-4432,0-16-157,0-44-3182,2 0 1,0 0 0,0 1 0,0-1 0,1 0 0,6-18 0,-6 26-336,-1-2 0,1 1 1,0 0-1,-1 0 1,1 0-1,1 0 0,-1 1 1,0-1-1,0 0 1,1 1-1,0 0 0,-1-1 1,1 1-1,0 0 0,0 1 1,0-1-1,0 0 1,0 1-1,1-1 0,-1 1 1,0 0-1,6 0 1,18-7-420,-23 7 203,-2 0 0,1 0 0,1 0-1,-2 0 1,1 0 0,1 1 0,-2-1-1,2 1 1,-1 0 0,0 0 0,1 0 0,4 1-1,9 8-1475</inkml:trace>
</inkml:ink>
</file>

<file path=word/ink/ink16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8.916"/>
    </inkml:context>
    <inkml:brush xml:id="br0">
      <inkml:brushProperty name="width" value="0.05" units="cm"/>
      <inkml:brushProperty name="height" value="0.05" units="cm"/>
      <inkml:brushProperty name="color" value="#E71224"/>
    </inkml:brush>
  </inkml:definitions>
  <inkml:trace contextRef="#ctx0" brushRef="#br0">79 0 6784,'0'0'8576,"-1"5"-7275,-6 23-550,4-18-404,1 1-1,-1-1 1,-1 1 0,0-1 0,0-1 0,-12 18-1,11-20 221,0 0 0,0 0 0,1 1 0,0-1 0,0 1-1,-3 9 1,10-16-477,0 0 0,1 0 0,-1 0 0,0-1 0,1 0 0,0 0 0,-1 0 0,5 0-1,-5 0-23,35 3 117,-31-2-286,0 0 0,-1 0 0,1-1 1,0 0-1,0 0 0,-1-1 0,12-2 0,-14 3-1028</inkml:trace>
</inkml:ink>
</file>

<file path=word/ink/ink16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9.573"/>
    </inkml:context>
    <inkml:brush xml:id="br0">
      <inkml:brushProperty name="width" value="0.05" units="cm"/>
      <inkml:brushProperty name="height" value="0.05" units="cm"/>
      <inkml:brushProperty name="color" value="#E71224"/>
    </inkml:brush>
  </inkml:definitions>
  <inkml:trace contextRef="#ctx0" brushRef="#br0">1 222 8576,'0'-5'4224,"11"-4"-1664,-5 1 3071,2 2-5631,0-1 128,2 1-128,1 3 128,-4-3-128,3-1 0,-5-5-256,1 2 128</inkml:trace>
  <inkml:trace contextRef="#ctx0" brushRef="#br0" timeOffset="1">59 13 7552,'-4'11'3712,"8"-30"4223,3 14-7295,-1 8 0,10-1 0,-3-2-1024,2 5 128,3-2-128,-1-1 0</inkml:trace>
  <inkml:trace contextRef="#ctx0" brushRef="#br0" timeOffset="2">116 143 7296,'0'3'3584,"7"-6"-1792,-1 6 2175,5 4-3199,0 3 128,4-1 256,-1 0 128,-3-3-1664,3 1 128,-3-1 896,0 7 0,0-9-384,-1-8 0,1 4-1152,0 0 128</inkml:trace>
</inkml:ink>
</file>

<file path=word/ink/ink16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0.051"/>
    </inkml:context>
    <inkml:brush xml:id="br0">
      <inkml:brushProperty name="width" value="0.05" units="cm"/>
      <inkml:brushProperty name="height" value="0.05" units="cm"/>
      <inkml:brushProperty name="color" value="#E71224"/>
    </inkml:brush>
  </inkml:definitions>
  <inkml:trace contextRef="#ctx0" brushRef="#br0">135 19 7808,'-14'11'3840,"-3"0"-2432,13-3 2559,-7-3-3327,0 4 128,-3-2 256,0-1 0,-1 7-1408,4 3 128,5 0 768,-1-4 128,-1 4-768,5-16 128</inkml:trace>
  <inkml:trace contextRef="#ctx0" brushRef="#br0" timeOffset="1">185 39 7296,'4'2'11903,"-4"6"-11263,-4 1 0,4-4 0,0 2-1024,-3 18 512,3 7 128,-8-2-256,12-3 128,-4-14-256,0 3 0,-4-4-896,8-5 128</inkml:trace>
  <inkml:trace contextRef="#ctx0" brushRef="#br0" timeOffset="2">193 51 2944,'0'-3'982,"0"-1"1,1 0 0,0 1-1,0-1 1,0 1-1,0-1 1,0 1-1,0 0 1,3-4 0,-4 7-821,0-1 1,1 0-1,-1 0 1,1 1-1,-1-1 1,1 0-1,-1 0 1,1 1-1,0-1 1,-1 0 0,0 1-1,1-1 1,-1 1-1,1 0 1,0-1-1,0 1 1,0-1-1,-1 1 1,1 0 0,0-1-1,0 1 1,0 0-1,-1 0 1,1-1-1,0 1 1,0 0-1,0 0 1,0 0-1,0 0 1,0 0 0,0 0-1,-1 1 1,1-1-1,-1 0 1,1 0-1,0 1 1,0-1-1,0 0 1,0 1 0,1 0-1,-1-1-151,0 1 0,0 0 0,0 0 0,0 0 0,0 0 0,0 0 0,0 1 0,0-1 0,-1-1 0,1 1 0,0 1 1,-1-1-1,0 1 0,1-1 0,-1 0 0,1 0 0,-1 0 0,0 1 0,0-1 0,0 1 0,1-1 0,-1 1 0,0-2 0,-1 2 0,1-1 0,0 1 0,0-1 0,-1 1 0,1-1 0,-1 0 0,1 0 0,0 0 0,-1 1 0,1-1 0,-2 2 0,-1 0-74,0 2 0,1-2 0,-2 2 0,1-2 0,0 1 0,-1 0 0,1-2 0,-7 5-1,13-6-2815</inkml:trace>
</inkml:ink>
</file>

<file path=word/ink/ink16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0.584"/>
    </inkml:context>
    <inkml:brush xml:id="br0">
      <inkml:brushProperty name="width" value="0.05" units="cm"/>
      <inkml:brushProperty name="height" value="0.05" units="cm"/>
      <inkml:brushProperty name="color" value="#E71224"/>
    </inkml:brush>
  </inkml:definitions>
  <inkml:trace contextRef="#ctx0" brushRef="#br0">67 105 7552,'3'-2'553,"-1"0"1,2-1 0,-1 1-1,0-1 1,0 1 0,0-1 0,0 0-1,-1 0 1,1 0 0,-1-1-1,0 1 1,0 0 0,0-1-1,0 0 1,-1 1 0,1-1-1,-1 0 1,0 0 0,0 0-1,0 0 1,0-4 0,-1 7-526,0-1 1,0 1-1,0 0 1,0 0-1,-1 0 1,1 0-1,0 0 1,0 0-1,-1 0 1,1-1-1,0 1 1,-1 0-1,1 0 1,-1 0-1,0 0 1,1 1-1,-1-1 1,0 0-1,1 0 1,-1 0-1,0 0 1,0 1-1,0-1 1,0 0-1,0 1 1,0-1-1,0 1 1,0-1-1,0 1 1,0-1-1,0 1 1,0 0-1,0-1 1,0 1-1,0 0 1,0 0-1,0 0 1,-1 0-1,1 0 1,0 0-1,0 0 1,0 0-1,0 1 1,0-1-1,0 0 1,0 1-1,-2 0 1,-1 0 24,1 0 0,-1 1 0,0-1 0,0 1 0,0 0 0,0 0 1,0 1-1,0-1 0,1 1 0,0 0 0,-5 4 0,3 0-44,0 0-1,0 1 1,1-1-1,-4 10 1,8-17-10,0 1 0,0 0 0,0-1 1,0 1-1,0-1 0,0 1 0,0 0 1,1-1-1,-1 1 0,0-1 1,0 1-1,0 0 0,1-1 0,-1 1 1,0-1-1,0 1 0,1-1 0,-1 1 1,1-1-1,-1 1 0,0-1 0,1 1 1,-1-1-1,1 0 0,-1 1 0,1-1 1,-1 0-1,2 1 0,19 9-20,-9-7-201,-1 0 0,1-1 0,-1 0 1,22-1-1,-1-1-568</inkml:trace>
</inkml:ink>
</file>

<file path=word/ink/ink16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1.143"/>
    </inkml:context>
    <inkml:brush xml:id="br0">
      <inkml:brushProperty name="width" value="0.05" units="cm"/>
      <inkml:brushProperty name="height" value="0.05" units="cm"/>
      <inkml:brushProperty name="color" value="#E71224"/>
    </inkml:brush>
  </inkml:definitions>
  <inkml:trace contextRef="#ctx0" brushRef="#br0">71 141 7424,'-3'1'3392,"-18"15"4351,-1 9-5712,20-22-1925,-2 1 1,2 1-1,0-1 0,-1 0 1,1 0-1,0 1 0,0-1 0,1 1 1,0 0-1,-2 9 0,3-14-84,0 1-1,0 0 0,0 0 0,0 0 0,0 0 0,0 0 1,0 1-1,0-1 0,0-1 0,1 1 0,-1 0 1,0 0-1,1 0 0,-1 0 0,1 0 0,-1 0 0,1 0 1,0 0-1,-1-1 0,0 0 0,1 1 0,1 1 1,-1-2-11,0 1 0,0-1 0,0 0 0,0 0 0,-1 0 0,1 0 1,-1 0-1,1 0 0,0 0 0,0 0 0,0 0 0,0 0 1,0-1-1,0 1 0,0 0 0,0-1 0,-1 1 0,0-1 0,1 1 1,1-1-1,2-1-9,-1-1 1,1 0-1,0 1 1,-2-2-1,2 1 1,-1 0-1,-1-1 1,1 1-1,2-6 1,-2 1-26,0 0 0,-1 0 0,0-1-1,-2 1 1,1-1 0,0 1 0,-1-1 0,0 1 0,-2-12-1,2-21-85,0 18 96,0 17 31,0-1-1,0 0 1,0 1-1,1-1 1,1 0 0,-1 1-1,4-8 1,-5 11 437,-2 9-224,-4 16 64,4 88 32,3-85-355,-1-23 25,2 24-53,-2-25 49,0 0 0,1 1 0,0-2 0,-1 1 0,1 0 0,-1 1 0,1-1 0,0 0 0,0 0 0,0 0 0,-1 0 0,1-1-1,0 1 1,0 0 0,0-1 0,0 1 0,0 0 0,1 0 0,-1-1 0,-1 1 0,3 0 0,5 1-302,0-1 0,1 0-1,0 0 1,-1-1 0,10 0-1,3-2-842</inkml:trace>
  <inkml:trace contextRef="#ctx0" brushRef="#br0" timeOffset="1">223 186 7680,'-3'0'3840,"3"12"1535,-3-6-4863,-2 4 0,-1-7 256,-1 3 0,0 2-1024,-1-2 0,8 4 640,0-5 0,8-8-512,3 6 128,-4-6-2432,3-4 129</inkml:trace>
  <inkml:trace contextRef="#ctx0" brushRef="#br0" timeOffset="2">260 33 7680,'-15'-2'3840,"23"4"1791,-12-4-4863,11 2-1280</inkml:trace>
</inkml:ink>
</file>

<file path=word/ink/ink16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1.716"/>
    </inkml:context>
    <inkml:brush xml:id="br0">
      <inkml:brushProperty name="width" value="0.05" units="cm"/>
      <inkml:brushProperty name="height" value="0.05" units="cm"/>
      <inkml:brushProperty name="color" value="#E71224"/>
    </inkml:brush>
  </inkml:definitions>
  <inkml:trace contextRef="#ctx0" brushRef="#br0">55 2 7552,'-4'-2'13234,"4"11"-13903,-11 147 1823,0 2-175,10-144-1576,-4-3-65</inkml:trace>
  <inkml:trace contextRef="#ctx0" brushRef="#br0" timeOffset="1">1 300 11008,'2'-10'2032,"-2"8"-1328,1-1-1,-1 0 1,1 0 0,0 0 0,-1 0 0,1 1 0,1-1 0,-1 1-1,4-5 1,-4 5-491,1 0 0,0 0 0,0 1 0,0-1 0,0 1-1,1-1 1,0 1 0,1-2 0,-1 3-225,-1-2 0,0 1-1,0 0 1,1 0 0,-1 0 0,0 0 0,1 1-1,-1-1 1,1 1 0,-1 0 0,0-1 0,1 1 0,-1 1-1,1-1 1,-1 0 0,1 1 0,-1-1 0,0 1-1,1 0 1,0-1 0,-2 1 0,2 1 0,-1-1-1,1 0 1,-2 0 0,1 0 0,0 1 0,0 0-1,0-1 1,-1 1 0,1-1 0,0 1 0,0 1 0,-1-1-1,0 0 1,0-1 0,1 2 0,-1-1 0,0 1-1,0-2 1,1 5 0,4 11-234,-3-14 36,-2 2 0,0-1 1,1 0-1,-1 0 0,0 0 1,0 0-1,0 0 0,0 6 1,-1-14-581</inkml:trace>
  <inkml:trace contextRef="#ctx0" brushRef="#br0" timeOffset="2">155 221 6784,'-5'-3'3328,"5"-4"2176,8 7-5248,0 0-512,-2-3 128</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3.658"/>
    </inkml:context>
    <inkml:brush xml:id="br0">
      <inkml:brushProperty name="width" value="0.05" units="cm"/>
      <inkml:brushProperty name="height" value="0.05" units="cm"/>
    </inkml:brush>
  </inkml:definitions>
  <inkml:trace contextRef="#ctx0" brushRef="#br0">5 98 7936,'-5'3'9429,"22"-8"-8085,152-25-1622,-154 27-298,0-1 0,0 0 0,24-12 1,-32 10 115,-7 6 466,0 0-1,1 0 1,-1 0-1,0 0 1,0 0-1,0-1 1,0 1 0,0 0-1,0 0 1,0 0-1,0 0 1,0 0 0,0-1-1,0 1 1,0 0-1,0 0 1,0 0-1,0 0 1,0 0 0,0 0-1,0-1 1,0 1-1,0 0 1,0 0 0,0 0-1,0 0 1,0 0-1,0-1 1,0 1 0,0 0-1,-1 0 1,1 0-1,0 0 1,0 0-1,0 0 1,0 0 0,0-1-1,0 1 1,0 0-1,0 0 1,-1 0 0,1 0-1,0 0 1,0 0-1,0 0 1,0 0-1,0 0 1,-1 0 0,1 0-1,0 0 1,0 0-1,0 0 1,0 0 0,0 0-1,-1 0 1,1 0-1,0 0 1,0 0 0,0 0-1,0 0 1,0 0-1,0 0 1,-1 0-1,1 0 1,0 0 0,0 0-1,-3 1 114,1 1-1,0-1 1,-1 0 0,1 0-1,0 1 1,0 0 0,-1-1-1,1 1 1,0 0 0,1 0-1,-1 0 1,0 0 0,1 0-1,-1 0 1,-1 4 0,-9 9 627,11-14-719,0 1 0,0-1-1,-1 1 1,1-1-1,0 1 1,0 0-1,1-1 1,-1 1 0,0 0-1,0 0 1,1 0-1,-1 0 1,1-1-1,0 1 1,-1 0-1,1 0 1,0 0 0,0 0-1,0 0 1,1 0-1,-1 0 1,0 0-1,1 0 1,-1-1 0,1 1-1,0 0 1,-1 0-1,1 0 1,0-1-1,0 1 1,0-1 0,0 1-1,0 0 1,1-1-1,-1 0 1,0 1-1,1-1 1,-1 0-1,1 0 1,-1 0 0,1 0-1,0 0 1,0 0-1,-1 0 1,1 0-1,0-1 1,0 1 0,0-1-1,0 1 1,-1-1-1,1 0 1,2 0-1,1 0-22,-1 0-1,0-1 1,0 0 0,0 0-1,0 0 1,0 0-1,0-1 1,0 0-1,0 1 1,0-2-1,-1 1 1,1 0 0,-1-1-1,1 1 1,-1-1-1,0 0 1,0 0-1,-1 0 1,1-1-1,0 1 1,-1-1 0,0 1-1,0-1 1,0 0-1,0 0 1,-1 0-1,1 0 1,-1 0-1,0 0 1,0 0 0,-1 0-1,1 0 1,-1-1-1,0 1 1,0 0-1,0 0 1,-1-1-1,1 1 1,-1 0 0,0 0-1,-2-5 1,3 8 2,-1 0 1,1 0 0,0 0 0,-1 0-1,1 1 1,-1-1 0,1 0 0,-1 0-1,1 0 1,-1 0 0,0 1-1,1-1 1,-1 0 0,0 0 0,0 1-1,1-1 1,-1 1 0,0-1 0,0 1-1,0-1 1,0 1 0,0-1-1,0 1 1,0 0 0,0 0 0,0-1-1,0 1 1,0 0 0,0 0 0,0 0-1,0 0 1,0 0 0,0 0-1,0 0 1,0 1 0,0-1 0,0 0-1,0 0 1,-1 2 0,0-1-36,0 0-1,0 0 1,0 0 0,1 0 0,-1 1 0,1-1 0,-1 1-1,1-1 1,-1 1 0,1 0 0,0 0 0,0-1 0,0 1-1,0 0 1,0 0 0,0 0 0,-1 4 0,1 4-505</inkml:trace>
</inkml:ink>
</file>

<file path=word/ink/ink16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2.182"/>
    </inkml:context>
    <inkml:brush xml:id="br0">
      <inkml:brushProperty name="width" value="0.05" units="cm"/>
      <inkml:brushProperty name="height" value="0.05" units="cm"/>
      <inkml:brushProperty name="color" value="#E71224"/>
    </inkml:brush>
  </inkml:definitions>
  <inkml:trace contextRef="#ctx0" brushRef="#br0">34 64 8192,'-1'-1'473,"1"1"1,-1 0-1,0 0 1,0-1-1,0 1 1,0 0-1,0 0 0,0 0 1,0 0-1,0 0 1,1 0-1,-1 0 1,0 1-1,0-1 1,0 0-1,0 1 1,0-1-1,0 0 0,0 1 1,0 0-1,-4 7 3203,1 4-4729,3-6 1104,-1-1 0,1 1 0,0-1 0,1 2 0,0-2 0,0 9 0,0-13-32,0 1-1,0-1 1,0 1-1,1-1 1,-1 0-1,0 0 1,1 0-1,-1 1 1,1-1-1,-1 0 1,1 1-1,0-1 1,-1-1 0,0 1-1,1 0 1,0 1-1,0-1 1,0 0-1,0 0 1,0 0-1,0 0 1,1-1-1,-2 0 1,1 1-1,0 0 1,1-1-1,-1 1 1,0-1-1,1 1 1,-1-1-1,0 0 1,0 1-1,1-1 1,-1 0-1,2 0 1,19 4 207,-19-3-202,0 0 0,1-1 1,0 1-1,-1 0 0,1-1 1,-1 0-1,6 0 0,-9-1-18,1 1 0,0 0-1,0-1 1,0 1 0,0-1-1,0 1 1,0-1 0,0 1 0,0 0-1,-1-1 1,1 0 0,0 0-1,0 1 1,0-1 0,-1 0-1,1 0 1,0 0 0,-1 0 0,1 0-1,-1 1 1,1-1 0,-1 0-1,1-1 1,-1 1 0,0 0-1,0 0 1,0 0 0,0 0 0,0 1-1,0-3 1,0-3 4,1 0-1,-1 1 1,0-2-1,-1 1 1,1 1-1,-1-1 1,0 0 0,-1 1-1,-2-7 1,4 10-12,-1-1 0,1 2 0,-1-1 0,-1 0 0,1 0 0,0-1 0,-1 2 0,1-1 0,0 1 0,-1-1 0,0 0 0,1 1 0,-1 0 0,0-1 0,1 1 0,-2-1 0,1 1 0,0 0 0,1 0 0,-2 1 0,1-1 0,-1 1 0,2-1 1,-1 1-1,-1-1 0,-3 1 0,-7 0-510,5 0-22</inkml:trace>
  <inkml:trace contextRef="#ctx0" brushRef="#br0" timeOffset="1">106 162 7552,'0'-1'513,"0"0"1,0 0 0,1 0 0,-1-1-1,1 1 1,-1 0 0,1 0-1,-1-1 1,1 2 0,0-1-1,0 0 1,0 0 0,-1 0-1,1 0 1,1-2 0,10-14 2040,-8 7-2149,-2 0 1,1-1-1,1-11 1,8-24-44,-12 44-282,1 1-1,-1-1 1,1 1 0,0-1 0,0 0 0,0 0 0,0 1 0,-1 0 0,2-1 0,-1 0-1,0 1 1,1-1 0,-1 2 0,1-1 0,-1-1 0,2 0 0,-2 2-53,-1 0 0,1 0 0,-1 0 0,1 0 0,-1 0 0,1 0 0,-1 0 0,1 0 0,-1 0 0,0 0 0,0 0 0,1 0-1,-1 0 1,1 0 0,-1 0 0,1 1 0,-1-1 0,1 0 0,-1 0 0,0 1 0,1-1 0,-1 0 0,1 1 0,9 15 400,-8-10-320,-1 1 0,1 0 1,0 11-1,4 16 125,4 8-445,-9-33-65</inkml:trace>
</inkml:ink>
</file>

<file path=word/ink/ink16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5.677"/>
    </inkml:context>
    <inkml:brush xml:id="br0">
      <inkml:brushProperty name="width" value="0.05" units="cm"/>
      <inkml:brushProperty name="height" value="0.05" units="cm"/>
      <inkml:brushProperty name="color" value="#E71224"/>
    </inkml:brush>
  </inkml:definitions>
  <inkml:trace contextRef="#ctx0" brushRef="#br0">163 36 6144,'-1'0'99,"1"0"0,-1 0 1,1 0-1,0 0 0,0 0 0,0 0 1,-1 0-1,1 0 0,-1 0 0,1 0 1,-1 0-1,1 0 0,0 0 0,-1 0 1,1-1-1,-1 1 0,1 0 1,-1 0-1,1 0 0,0-1 0,-1 1 1,1 0-1,0 0 0,-1-1 0,1 1 1,-1-1-1,5-6 1533,-4 7-1564,0 0 0,1 0-1,-1 0 1,0-1 0,0 1-1,1 0 1,-1 0 0,0 0 0,0-1-1,0 1 1,1 0 0,-1 0-1,0 0 1,0 0 0,0 0-1,0 0 1,0-1 0,0 1 0,1 0-1,-1 0 1,0-1 0,0 1-1,0 0 1,0-1 0,0 1-1,0 0 1,0 0 0,0-1 0,0 1-1,0 0 1,0 0 0,0-1-1,-1 1 1,1 0 0,0-1-1,0 1 1,0 0 0,0 0 0,0-1-1,-1 1 1,1 0 0,0 0-1,0 0 1,0-1 0,0 1-1,-1 0 1,1 0 0,0 0 0,-2-1 1795,2 0-1832,0 1 0,0 0 1,0 0-1,0-1 0,0 0 0,0 1 0,0-1 1,0 1-1,0-1 0,-1 1 0,1-1 0,0 1 1,0-1-1,0 1 0,0-1 0,-1 1 1,1-1-1,0 1 0,-1-1 0,1 1 0,0 0 1,0 0-1,0-1 0,-1 1 0,1 0 0,0-1 1,-1 1-1,1 0 0,-1 0 0,1-1 1,-1 1-1,1 0 0,-1 0 0,1 0 0,-1-1 1,0 1-1,1 0 0,-1 0 0,1 0 0,-1 0 1,1 0-1,0 0 0,0 0 0,-1 0 1,0 0-1,1 0 0,-1 1 0,1-1 0,-1 0 1,-24 5 1329,2 3-392,12-3-316,0-1 0,-18 11 0,25-13-523,1 0-1,-1 0 0,1 1 1,1 0-1,-2 0 0,1 0 1,1 0-1,-1 0 0,1 1 1,-1-1-1,-1 6 0,3-7-106,1-1 0,-1 1 0,1 0-1,0-1 1,0 0 0,0 0 0,0 1-1,0-1 1,0 1 0,0 0 0,0-2-1,1 2 1,-1-1 0,1 1 0,-1-1-1,1 1 1,-1-2 0,1 1 0,0 1 0,-1-1-1,1 0 1,0 1 0,0-1 0,0 0-1,0-1 1,0 1 0,0 0 0,0 0-1,0 0 1,0 0 0,0 0 0,1-1-1,1 2 1,1 0-10,1 0-1,-1 1 1,2-1 0,-2 0-1,2-1 1,-2 1-1,11 1 1,-10-3 2,-1 1 0,2-1 0,-1 0 0,0-1 0,8-1 1,-11 1-13,0 1-1,0-1 1,-1 0 0,1 0 0,0 1 0,-1-1 0,1 0 0,0 0 0,-1 0 0,0-1 0,1 1 0,-1-1 0,0 2 0,1-2 0,-1 1 0,0-1-1,-1 0 1,1 0 0,1-1 0,1-4 42,0 1 0,-1 0 0,1-1 0,-1 0 0,0 0 0,-2 0 1,1 1-1,1-9 0,-2 15-40,0 0 1,0 0-1,0 0 1,0 0-1,0 0 1,0 0 0,0 1-1,0-1 1,1 0-1,-1 0 1,0 0 0,0 0-1,0 0 1,0 0-1,0 0 1,0 0-1,0 0 1,1 0 0,-1 0-1,0 0 1,0 0-1,0 0 1,0 0-1,0 0 1,0 0 0,1 0-1,-1 0 1,0-1-1,0 1 1,0 0-1,0 0 1,0 0 0,0 0-1,0 0 1,0 0-1,0 0 1,1 0-1,-1 0 1,0 0 0,0 0-1,0-1 1,0 1-1,0 0 1,0 0 0,0 0-1,0 0 1,0 0-1,0 0 1,0 0-1,0 0 1,0 0 0,0 0-1,0 0 1,0 0-1,0 0 1,0 0-1,0 0 1,0-1 0,4 14 262,-4 169 415,-4-157-516,4-23-145,-1 1-1,0-2 1,1 1-1,-1 1 1,1-1-1,0 0 1,0 0-1,0 1 0,0-1 1,0 0-1,0 0 1,1 0-1,-1 1 1,1-1-1,-1-1 1,1 2-1,0-1 1,0 0-1,-1-1 1,3 4-1,7 11-1151,-10-24 340</inkml:trace>
</inkml:ink>
</file>

<file path=word/ink/ink16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6.266"/>
    </inkml:context>
    <inkml:brush xml:id="br0">
      <inkml:brushProperty name="width" value="0.05" units="cm"/>
      <inkml:brushProperty name="height" value="0.05" units="cm"/>
      <inkml:brushProperty name="color" value="#E71224"/>
    </inkml:brush>
  </inkml:definitions>
  <inkml:trace contextRef="#ctx0" brushRef="#br0">56 11 8448,'-9'-10'13695,"18"16"-13183,-9-2-768,3-4 0,6 8 128,-9-2-1408,8 12 128</inkml:trace>
  <inkml:trace contextRef="#ctx0" brushRef="#br0" timeOffset="1">20 142 7808,'-19'-15'13055,"26"12"-12415,5 0-1024,0 3 0,3-5-256,6 10 128</inkml:trace>
</inkml:ink>
</file>

<file path=word/ink/ink16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6.741"/>
    </inkml:context>
    <inkml:brush xml:id="br0">
      <inkml:brushProperty name="width" value="0.05" units="cm"/>
      <inkml:brushProperty name="height" value="0.05" units="cm"/>
      <inkml:brushProperty name="color" value="#E71224"/>
    </inkml:brush>
  </inkml:definitions>
  <inkml:trace contextRef="#ctx0" brushRef="#br0">61 47 7040,'1'-4'1391,"0"0"1,0 0-1,-1-1 0,1 0 1,-1 1-1,0-1 0,0 1 1,-2-7-1,0 14-1076,0-1 0,0 0 1,0 1-1,0 0 0,-1-1 0,-4 3 0,-1 2 82,4-2-346,0-2 0,2 2 0,-2-1 0,1 0 0,1 1 0,0-1 0,-1 2 0,1-2 0,0 2 0,1-2 0,0 2 0,-1-2 0,1 2 0,0-1 0,1 0 0,0 6 0,0-4 10,0 0 0,1-1 0,0 1 0,1 0 0,-1 0 0,1-1 0,0 1 0,1-1 0,0 0 0,-1 1 1,7 8-1,-8-14-53,1 1 1,-1 0 0,1 0 0,0-1-1,-1 0 1,1 1 0,-1-1 0,1 1-1,1-1 1,-2 0 0,1 0 0,0-1-1,0 1 1,1 0 0,-2-1 0,1 1-1,1 0 1,-1-1 0,1 0-1,-2 0 1,1 0 0,1 0 0,-1 0-1,0 0 1,0 0 0,1-1 0,-1 1-1,0-1 1,3-1 0,1 1 8,-1-2 0,0 0 0,0 0-1,0 1 1,0-1 0,0-1 0,0 1 0,-1-1 0,0 0 0,4-5 0,-5 7-10,0-2 1,-1 0 0,-1 2-1,2-2 1,-1 1 0,-1-1-1,1 0 1,-1 1 0,0-1 0,0-1-1,0 2 1,-1-1 0,1 0-1,-1 0 1,0 0 0,0 0-1,0 0 1,-1 1 0,1-2 0,-2-3-1,1 3-1,-1 0 0,0 0 0,0 1 0,0-1 0,0 1 0,-1-1 0,0 1-1,0 0 1,0 0 0,0 0 0,-1 0 0,1 1 0,-1-1 0,0 1 0,-5-3 0,6 5-45,0-1 0,-1 1 0,2 1 0,-1-1 0,0 1 0,1 0 0,-2 0 0,1 0 0,0 0 1,0 0-1,0 0 0,0 0 0,1 0 0,-2 1 0,1 0 0,-2 1 0,-4 4-729</inkml:trace>
</inkml:ink>
</file>

<file path=word/ink/ink16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7.221"/>
    </inkml:context>
    <inkml:brush xml:id="br0">
      <inkml:brushProperty name="width" value="0.05" units="cm"/>
      <inkml:brushProperty name="height" value="0.05" units="cm"/>
      <inkml:brushProperty name="color" value="#E71224"/>
    </inkml:brush>
  </inkml:definitions>
  <inkml:trace contextRef="#ctx0" brushRef="#br0">43 45 8576,'-12'-12'9900,"7"21"-6587,4-8-3471,-3 7 261,0 1-1,1 0 1,0 0-1,0-1 0,1 1 1,1 0-1,-1 0 1,1 1-1,0-1 0,1 0 1,0 0-1,0 1 0,2-1 1,-1 0-1,1 0 1,-1 0-1,2 0 0,0 0 1,6 12-1,-8-20-81,0 1 0,0 0 0,0-1 0,0 1 0,1-1 0,-1 0-1,1 0 1,-1 1 0,0-1 0,1 0 0,0 0 0,0 0 0,0 0-1,-1-1 1,0 1 0,1-1 0,0 1 0,0 0 0,0-1 0,0 0 0,0 0-1,0 1 1,0-1 0,-1 0 0,1 0 0,0-1 0,0 1 0,0 0 0,-1-1-1,1 1 1,0-1 0,0 0 0,1 0 0,4-2 11,-1 0 1,0 1 0,-1-2-1,0 1 1,1-1-1,-1 0 1,0 0-1,6-7 1,-7 7-21,-1 2-1,-1-2 1,1 0-1,0 1 1,-1-1 0,0 0-1,0 1 1,0-2 0,0 2-1,-1-1 1,0 0 0,0-1-1,0 2 1,0-2-1,-1 0 1,1 1 0,-1 0-1,0 0 1,0-1 0,-1 1-1,-1-7 1,1 2 17,-2 1 0,-1-1 0,2 0 0,-3 1 0,1 0 0,0 0 0,-9-11 0,12 15-103,-2 1 1,0 0-1,0 0 1,1 0-1,-2 1 1,1-1-1,0 0 1,0 1 0,-1 0-1,1 0 1,-1 0-1,1 0 1,-1 0-1,-1 2 1,2-1-1,-1-1 1,0 2 0,0-1-1,-6 0 1,-3 1-1101</inkml:trace>
</inkml:ink>
</file>

<file path=word/ink/ink16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40.095"/>
    </inkml:context>
    <inkml:brush xml:id="br0">
      <inkml:brushProperty name="width" value="0.05" units="cm"/>
      <inkml:brushProperty name="height" value="0.05" units="cm"/>
      <inkml:brushProperty name="color" value="#E71224"/>
    </inkml:brush>
  </inkml:definitions>
  <inkml:trace contextRef="#ctx0" brushRef="#br0">68 241 7040,'0'2'6581,"0"5"-5205,-2 20-527,-7 45 0,-2 23 781,16 174 1562,-3 79-774,-34-33-1906,23-120-533,-3-37 64,12-158-44,0 0 1,0 1 0,0-1 0,0 0-1,1 1 1,-1-1 0,0 1 0,0-1-1,0 0 1,0 1 0,1-1 0,-1 0-1,0 1 1,0-1 0,1 0 0,-1 0-1,0 1 1,1-1 0,-1 0 0,0 0-1,0 1 1,1-1 0,-1 0 0,1 0-1,-1 0 1,0 0 0,1 0 0,-1 1-1,0-1 1,1 0 0,-1 0 0,1 0-1,-1 0 1,0 0 0,1 0 0,-1 0-1,1 0 1,-1 0 0,0-1 0,1 1 0,-1 0-1,0 0 1,1 0 0,-1 0-1,19-7 54,-17 7-9,3-2-41,1 1 0,-1 0 0,1 0 0,-1 1-1,1 0 1,9 1 0,19-2 20,196-16 74,-163 14-88,396 3-137,-327 1 128,-17-1 0,161-7 0,-264 6 0,104-2-128,-118 3 129,12-3-3,5-5 25,-15 6-44,0 0 1,0 0 0,-1 0 0,1-1-1,-1 0 1,1 1 0,3-6 0,-6 7 20,1-1 1,-1 1 0,1-1 0,-1 1 0,1 0-1,-1-1 1,1 1 0,0 0 0,0 0 0,0 0-1,-1 0 1,1 1 0,0-1 0,0 0-1,3 0 1,-2 4 4,-2-3-2,-1 0 0,0 1 0,1-1 0,-1 0 0,1 1 1,-1-1-1,1 0 0,-1 0 0,0 1 0,1-1 0,-1 0 1,1 0-1,-1 0 0,1 1 0,-1-1 0,1 0 0,-1 0 1,1 0-1,0 0 0,-1 0 0,1 0 0,-1 0 1,1 0-1,-1 0 0,1-1 0,-1 1 0,1 0 0,-1 0 1,1 0-1,-1 0 0,1-1 0,-1 1 0,0 0 0,1-1 1,-1 1-1,1 0 0,-1-1 0,1 1 0,0-1-3,1 0 0,-1 1 0,1 0 0,-1-1 0,1 1 0,-1 0 0,1 0 0,-1 0 0,1 0 0,-1 0 0,1 0 0,-1 0 0,1 1 0,-1-1 0,4 1 0,24 3 0,-27-3 0,0-1 0,0 0 0,0 0 0,0 0 0,0-1 0,0 1 0,0 0 0,0-1 0,0 1 0,0-1 0,0 1 0,-1-1 0,1 0 0,0 0 0,0 0 0,-1 0 0,1 0 0,0 0 0,-1-1 0,0 1 0,1-1 0,-1 1 0,1-1 0,-1 1 0,0-1 0,0 1 0,0-1 0,0 0 0,0 0 0,-1 0 0,1 0 0,0-2 0,15-38-3,-12 34 21,0 0 1,-1-1-1,0 0 0,-1 1 1,2-13-1,0-20 1,7-105-17,-11-721 382,-3 614-384,-5 174 0,4 38 22,3 40-18,1 0 0,0 0 0,-1 0 0,1 0 0,0 0 0,-1 0 0,1 1 0,-1-1 0,1 0 0,-1 0 0,0 0 0,1 1 0,-1-1 0,0 0 0,1 1 0,-1-1 0,0 1 0,0-1 0,1 1 0,-1-1 1,0 1-1,0 0 0,0-1 0,0 1 0,0 0 0,-1-1 0,-31-6 110,23 6-103,-155-26-139,95 18 128,-137 2 0,79 5 0,44-2 0,-4-1 0,-127 10 0,93 1 0,68-4 0,-57 8 0,60-5 0,37-5 0,0 2 0,0 0 0,0 0 0,-22 7 0,15-2 0,0-1 0,-1-1 0,0-1 0,0-1 0,0-1 0,-26 0 0,12 4 0,33-5 0,-1 1 0,0-1 0,1-1 0,-1 1 0,0 0 0,0-1 0,0 0 0,0 0 0,1 0 0,-7-1 0,9 1 0,-1-1 0,1 1 0,-1 0 0,1 0 0,-1 1 0,1-1 0,-1 0 0,1 0 0,-1 1 0,-2 0 0,3 0 0,0-1 0,0 1 0,-1-1 0,1 0 0,0 1 0,0-1 0,0 0 0,-1 0 0,1 0 0,0 0 0,-1 0 0,1 0 0,0 0 0,0 0 0,0-1 0,-1 1 0,-1-1 0,3 1 0,-1-1 0,1 1 0,0 0 0,0 0 0,-1 0 0,1 0 0,0 0 0,0 0 0,-1 0 0,1-1 0,0 1 0,0 0 0,-1 0 0,1 0 0,0 0 0,-1 0 0,1 0 0,0 0 0,0 0 0,-1 0 0,1 1 0,0-1 0,-1 0 0,1 0 0,0 0 0,0 0 0,-1 0 0,1 0 0,0 1 0,0-1 0,-1 0 0,1 0 0,0 0 0,0 0 0,0 1 0,-1-1 0,-4 14 0,4 19 0,1-31 0,4 145-256,-3-137-384,1-5-128</inkml:trace>
</inkml:ink>
</file>

<file path=word/ink/ink16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0.591"/>
    </inkml:context>
    <inkml:brush xml:id="br0">
      <inkml:brushProperty name="width" value="0.05" units="cm"/>
      <inkml:brushProperty name="height" value="0.05" units="cm"/>
    </inkml:brush>
  </inkml:definitions>
  <inkml:trace contextRef="#ctx0" brushRef="#br0">102 43 3072,'0'-8'8133,"0"0"-3106,-1 4-3571,1 4-1427,-1 0 0,1-1-1,0 1 1,-1 0 0,1 0 0,0 0-1,0 0 1,0 0 0,0 0 0,-1 0 0,1 0-1,-1 0 1,1 0 0,0 0 0,-1 0-1,1 0 1,0 0 0,-1 0 0,1 0-1,0 0 1,-1 0 0,1 1 0,0-1-1,-1 0 1,1 0 0,0 0 0,-1 1 0,1-1-1,0 0 1,0 0 0,-1 0 0,1 0-1,-1 1 1,-1 1 142,-2 0 0,1-1 0,0 1 0,-1-1 0,1 0 0,-1 0 0,-4 0 0,5 0-92,0-1 0,1 1-1,-1-1 1,0 1 0,1 0 0,-1 0 0,1 0 0,-1 0 0,1 0 0,0 1 0,-1-1 0,1 1 0,0 0 0,0 0 0,0-1-1,-3 6 1,3-6-21,0 2-1,1-1 1,-1 1-1,1-1 1,0 0-1,0 1 1,0 0-1,0-1 1,0 1-1,1 0 1,-1 0-1,1-1 0,0 6 1,0-7-46,0 1-1,1 0 1,-1-1-1,1 1 1,0-1 0,-1 0-1,1 0 1,0 1 0,-1-1-1,1 0 1,0 1 0,0-1-1,0 0 1,1-1 0,-1 1-1,0 0 1,0 0 0,0 0-1,0 0 1,1 0-1,-1-1 1,1 1 0,-1 0-1,0-1 1,1 1 0,-1-1-1,3 0 1,2 1-8,0 0-1,1 0 1,-1 0 0,0-1 0,1 0-1,-1 0 1,0-1 0,1 0-1,-1 0 1,8-2 0,-10 2 10,0-1 0,-1 1 1,2-1-1,-2 1 0,1-1 1,0 0-1,-2-1 0,2 1 1,0 0-1,-2-1 0,2 0 1,-1 1-1,-1-1 0,1-1 1,-1 1-1,1 0 0,1-4 1,6-9 92,-9 15-104,-1 0 0,1 0 0,0 1 0,0-1 1,0 0-1,-1 0 0,0 0 0,1 0 1,-1-1-1,1 1 0,-1 0 0,1 1 1,-1-2-1,0 1 0,0 0 0,1-1 0,-1 1 1,0 0-1,0 0 0,0 0 0,0 0 1,-1 0-1,1-1 0,0 1 0,-1 0 0,1-1 1,0 1-1,-1 1 0,0-1 0,1 0 1,0 0-1,-2-2 0,1 1 11,0 0 1,0 0-1,-1 0 1,1 0-1,0 0 1,0 0-1,-1 2 0,0-2 1,1 0-1,-1 1 1,1-1-1,-1 1 1,0 0-1,-1 0 0,1 0 1,1 0-1,-4-1 1,2 2 7,0 0 1,0 0 0,0 0-1,0 1 1,0-1 0,0 1-1,0 0 1,0 0 0,0 0 0,1-1-1,-2 1 1,-2 4 0,-10 0 60,13-3-143,-2-1 0,1 1 0,1 0 0,-1-1-1,-5 6 1,9-7-1,0 0-1,-1 0 1,1 0-1,0 1 1,0-1-1,0 0 1,0 0-1,0 0 0,0 0 1,0 1-1,0-1 1,1 0-1,-1 0 1,0 0-1,0 0 1,0 1-1,0-1 1,0 0-1,0 0 1,0 0-1,0 0 0,0 0 1,0 0-1,1 0 1,-1 0-1,0 0 1,0 0-1,0 0 1,0 0-1,0 0 1,0 1-1,1-1 1,-1 0-1,0 0 0,0 0 1,0 0-1,0 0 1,1 0-1,-1 0 1,0 0-1,0 0 1,0 0-1,1 0 1,-1 0-1,0 0 1,0 0-1,0 0 1,0 0-1,1 0 0,-1 0 1,0 0-1,1-5-2754</inkml:trace>
</inkml:ink>
</file>

<file path=word/ink/ink16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1.128"/>
    </inkml:context>
    <inkml:brush xml:id="br0">
      <inkml:brushProperty name="width" value="0.05" units="cm"/>
      <inkml:brushProperty name="height" value="0.05" units="cm"/>
    </inkml:brush>
  </inkml:definitions>
  <inkml:trace contextRef="#ctx0" brushRef="#br0">241 39 7296,'0'-8'2273,"0"-13"3669,0 20-5897,0 1-1,0-1 1,0 1-1,0 0 1,0-1 0,0 1-1,0 0 1,0-1-1,0 1 1,0-1 0,-1 1-1,1 0 1,0-1-1,0 1 1,-1 0 0,1-1-1,0 1 1,0 0-1,-1 0 1,1-1 0,0 1-1,-1 0 1,1 0-1,0 0 1,-1-1 0,1 1-1,0 0 1,-1 0-1,1 0 1,0 0 0,-1 0-1,1 0 1,-1-1-1,1 1 1,0 0 0,-1 0-1,1 0 1,-1 0-1,1 1 1,0-1 0,-1 0-1,0 0 1,-5 1 261,-1 1 1,1 0-1,0 1 0,0-1 1,0 1-1,0 0 1,0 1-1,0-1 1,1 1-1,-7 6 0,-21 16 260,25-21-425,0 1 0,1 0 0,-1 1 0,1 0 0,1 0 0,-1 1 0,1-1 0,-8 14 0,3 2 426,-14 38 1,12-26-39,13-34-508,-1 0-1,0 1 1,1-1-1,0 0 1,-1 1 0,1-1-1,0 1 1,0-1 0,0 0-1,0 1 1,0-1-1,0 1 1,0-1 0,0 1-1,1-1 1,-1 0 0,0 1-1,1-1 1,-1 0-1,1 1 1,0-1 0,-1 0-1,1 0 1,0 1 0,0-1-1,0 0 1,0 0-1,0 0 1,0 0 0,0 0-1,2 1 1,3 2-19,0-1 0,0 0 0,1 0 0,-1-1 0,10 3 0,-1 0 94,-13-4-95,1 0 0,-1 0 1,0-1-1,1 1 0,-1-1 0,1 0 1,-1 1-1,1-1 0,-1 0 0,1-1 1,0 1-1,-1 0 0,1-1 0,-1 1 1,0-1-1,1 0 0,-1 0 0,0 0 1,1 0-1,3-3 0,1-1-2,-1 0 1,0-1-1,0 0 0,10-13 0,-3 4 0,-12 21 1,0-1 0,0 1 0,-1 0 0,0 9 0,0-13-17,0-1 0,0 0-1,1 1 1,-1-1 0,0 0-1,0 0 1,1 1 0,-1-1-1,1 0 1,-1 0 0,1 0-1,0 1 1,-1-1 0,1 0-1,0 0 1,0 0 0,0 0-1,-1 0 1,1-1 0,0 1-1,0 0 1,0 0 0,2 0-1,0 1-58,-1-2 0,0 1-1,0 0 1,1 0 0,-1-1-1,1 1 1,-1-1 0,1 0-1,-1 1 1,1-1 0,-1 0 0,3-1-1,22-2-1075</inkml:trace>
  <inkml:trace contextRef="#ctx0" brushRef="#br0" timeOffset="1">404 192 7680,'-3'4'810,"1"-1"-1,0 1 1,0-1 0,0 1 0,0 0 0,1 0 0,-1 0 0,1 0 0,0 0-1,0 0 1,0 7 0,-4 12 159,-3-3 553,0-1 0,-12 20 0,31-40-50,-7-3-1386,1-1 1,0 0 0,-1 0-1,0 0 1,0-1 0,-1 1 0,0-1-1,0 0 1,0 0 0,0 0 0,2-8-1,14-27 282,-18 38-380,0 1 0,1-1 0,0 0 1,0 1-1,0 0 0,0-1 0,0 1 1,0 0-1,0 0 0,1 0 1,-1 0-1,1 1 0,-1-1 0,1 1 1,4-2-1,-4 2-309,1 0 1,-1 1 0,0 0-1,1 0 1,-1 0-1,0 0 1,1 0 0,-1 1-1,5 0 1,10 5-1238</inkml:trace>
</inkml:ink>
</file>

<file path=word/ink/ink16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1.612"/>
    </inkml:context>
    <inkml:brush xml:id="br0">
      <inkml:brushProperty name="width" value="0.05" units="cm"/>
      <inkml:brushProperty name="height" value="0.05" units="cm"/>
    </inkml:brush>
  </inkml:definitions>
  <inkml:trace contextRef="#ctx0" brushRef="#br0">62 10 7680,'0'0'31,"-15"-9"12353,14 9-12273,-1 0 0,1 0 0,-1 1 0,1-1 0,0 1 0,-1-1 0,1 1 0,-1-1 0,1 1 0,0 0 0,0-1 0,-1 1-1,1 0 1,-2 2 0,1 1 110,-1 0-1,0 1 0,1 0 0,0 0 0,0 0 0,0 0 1,1 0-1,-2 8 0,-1 3 124,4-14-337,0-1 1,0 0-1,0 0 0,0 0 1,0 1-1,0-1 1,0 0-1,0 0 1,0 0-1,1 0 1,-1 0-1,0 1 1,1-1-1,-1 0 1,1 0-1,0 0 1,-1 0-1,1 0 0,0 0 1,-1 0-1,1 0 1,0-1-1,0 1 1,0 0-1,0 0 1,0-1-1,0 1 1,0 0-1,0-1 1,0 1-1,0-1 1,0 1-1,0-1 0,2 1 1,3 1 38,1 0 0,0-1 0,-1 1-1,10 0 1,-11-1-40,-1-1 0,1 0 0,0 0 0,-1 0-1,1 0 1,-1-1 0,1 1 0,0-1 0,-1 0-1,9-4 1,-11 4-3,0 0 0,0-1 0,0 0 0,0 1 0,-1-1 0,1 0 0,0 0 0,-1 0-1,1 0 1,-1 0 0,0 0 0,1 0 0,-1-1 0,0 1 0,0 0 0,-1-1 0,1 1 0,0-1 0,-1 1-1,0-1 1,1-2 0,-1 3-7,1 0 1,-1 1-1,0-1 0,0 1 0,1-1 0,-1 1 0,0-1 0,-1 0 0,1 1 1,0-1-1,0 1 0,-1-1 0,1 1 0,-1-1 0,1 1 0,-1-1 1,0 1-1,1 0 0,-1-1 0,0 1 0,0 0 0,0-1 0,0 1 0,0 0 1,0 0-1,0 0 0,-1 0 0,1 0 0,0 0 0,0 0 0,-1 1 1,1-1-1,-1 0 0,1 1 0,-1-1 0,1 1 0,-1-1 0,1 1 1,-1 0-1,1 0 0,-1-1 0,-1 1 0,-4 1-148,0-1 0,0 1-1,1 0 1,-1 0 0,0 0 0,1 1 0,-1 0-1,-7 4 1,-2 1-616</inkml:trace>
</inkml:ink>
</file>

<file path=word/ink/ink16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2.127"/>
    </inkml:context>
    <inkml:brush xml:id="br0">
      <inkml:brushProperty name="width" value="0.05" units="cm"/>
      <inkml:brushProperty name="height" value="0.05" units="cm"/>
    </inkml:brush>
  </inkml:definitions>
  <inkml:trace contextRef="#ctx0" brushRef="#br0">34 1 8448,'-7'4'9720,"2"6"-5567,-6 18-4692,4-7 836,6-20-255,1 0-1,0-1 1,-1 1-1,1 0 0,0 0 1,-1-1-1,1 1 0,0 0 1,0 0-1,0-1 1,0 1-1,0-1 0,0 1 1,0 0-1,0 0 1,0 0-1,0-1 0,0 1 1,0 0-1,1 0 1,-1 0-1,0-1 0,1 0 1,-1 1-1,0-1 0,1 1 1,-1 0-1,1-1 1,0 2-1,0-1 9,0 1 1,1-1-1,0 0 0,0-1 1,-1 1-1,1 0 1,0 0-1,0-1 0,1 1 1,2 0-1,2 1-61,0-2-1,0 1 1,0-1 0,0 0 0,14-2-1,-16 0-128,1 0 0,-2 0-1,2 1 1,-2-2-1,1 1 1,0-1 0,0 1-1,-2-2 1,6-3 0,-6 5 64,-1 0-1,1 0 1,-1 0 0,-1 0 0,1-1 0,0 0 0,0 2 0,0-2 0,-2 0 0,2 0 0,-1 1 0,0-1-1,0-1 1,0 2 0,0-1 0,0 0 0,0-4 0,-11 28 1932,10-18-1845,0-1 0,0 1 0,0 0 0,1-1 0,-1 1 0,0 1 0,1-2 0,0 1 1,0 0-1,0 0 0,0-2 0,0 2 0,1 0 0,0 0 0,-2-2 0,2 2 0,0-1 0,0 1 0,1-2 0,-2 1 0,1 0 0,1 0 0,-1 0 0,0-1 1,1 0-1,3 2 0,6-1-929</inkml:trace>
  <inkml:trace contextRef="#ctx0" brushRef="#br0" timeOffset="1">301 25 8192,'0'6'12415,"0"-2"-12031,-4 5 128,1 3 384,0 5 0,0-8-1024,1 2 0,-2 13 640,0-1 128,2 1-384,2 2 128,0-6-384,0-6 128,-4 2-896,8-11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4.190"/>
    </inkml:context>
    <inkml:brush xml:id="br0">
      <inkml:brushProperty name="width" value="0.05" units="cm"/>
      <inkml:brushProperty name="height" value="0.05" units="cm"/>
    </inkml:brush>
  </inkml:definitions>
  <inkml:trace contextRef="#ctx0" brushRef="#br0">180 10 7680,'-3'-1'633,"1"0"1,-1-1-1,0 1 1,1 0-1,-1 0 1,0 0-1,0 1 1,0-1-1,1 1 0,-1 0 1,0-1-1,0 1 1,0 0-1,0 1 1,-3 0-1,0 0-324,1 0-1,-1 1 1,1 0-1,0 0 1,0 1-1,0-1 1,-7 6 0,2-1-160,1 0 1,0 1 0,1 0 0,0 1 0,0-1-1,0 2 1,-5 9 0,11-17-128,1 0-1,0 0 1,0 0-1,0 0 1,1 0-1,-1 0 1,0 0-1,1 0 1,-1 0-1,1 1 1,0-1-1,0 0 1,0 0-1,0 0 1,0 1 0,0-1-1,0 0 1,1 0-1,-1 0 1,1 0-1,0 0 1,-1 0-1,1 0 1,0 0-1,0 0 1,0 0-1,1 0 1,-1 0-1,0-1 1,1 1 0,-1 0-1,1-1 1,0 1-1,-1-1 1,1 0-1,2 2 1,3 2-9,0-1 1,1 0-1,-1 0 0,1-1 1,0 0-1,0 0 1,0-1-1,10 2 0,-6-2-13,2 1-30,1-1 1,-1-1-1,1 0 0,18-1 1,-30 0 49,-1 0 1,1 0 0,-1-1-1,0 1 1,1-1-1,-1 1 1,1-1 0,-1 0-1,0 0 1,1 0 0,-1 0-1,0-1 1,0 1 0,0 0-1,0-1 1,0 0 0,0 1-1,0-1 1,-1 0 0,1 0-1,0 0 1,-1 0-1,0 0 1,1 0 0,-1 0-1,0-1 1,0 1 0,0 0-1,-1-1 1,1 1 0,0-5-1,0-55 1011,-1 37-376,0 25-646,0-1 0,1 1 1,-1-1-1,0 1 0,1-1 1,-1 1-1,0-1 1,1 1-1,-1 0 0,0-1 1,1 1-1,-1 0 1,1-1-1,-1 1 0,1 0 1,-1-1-1,1 1 0,-1 0 1,1 0-1,-1 0 1,1-1-1,0 1 0,-1 0 1,2 0-1,17-3-473,-17 3 288,20-1-464</inkml:trace>
</inkml:ink>
</file>

<file path=word/ink/ink16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2.755"/>
    </inkml:context>
    <inkml:brush xml:id="br0">
      <inkml:brushProperty name="width" value="0.05" units="cm"/>
      <inkml:brushProperty name="height" value="0.05" units="cm"/>
    </inkml:brush>
  </inkml:definitions>
  <inkml:trace contextRef="#ctx0" brushRef="#br0">4 92 4736,'1'-4'1325,"0"-1"0,-1 1 0,1-1 0,1 1 0,-1 0 0,1 0 0,3-8 0,5-12 2197,-9 22-3458,0 1 1,-1-1-1,1 1 1,0-1-1,0 1 0,0 0 1,0-1-1,0 1 1,0 0-1,0 0 0,0 0 1,0 0-1,1 0 1,-1 0-1,0 0 0,1 0 1,-1 0-1,1 1 0,-1-1 1,1 1-1,-1-1 1,1 1-1,-1-1 0,1 1 1,0 0-1,-1 0 1,1 0-1,-1 0 0,1 0 1,0 0-1,-1 0 0,1 0 1,-1 1-1,1-1 1,-1 1-1,1-1 0,-1 1 1,1-1-1,-1 1 1,1 0-1,-1 0 0,0 0 1,1 0-1,-1 0 0,0 0 1,0 0-1,0 0 1,0 0-1,0 1 0,0-1 1,0 0-1,0 1 1,0-1-1,0 3 0,0-1-25,-1-1 0,0 1 0,1 0-1,-1-1 1,0 1 0,-1-1 0,1 1 0,0-1-1,-1 1 1,0-1 0,1 1 0,-1-1 0,0 1-1,0-1 1,0 0 0,-1 1 0,1-1 0,-1 0-1,1 0 1,-1 0 0,0 0 0,1 0 0,-4 2-1,2-1-121,-1-1 0,1 1 0,-1-1-1,1 0 1,-1 0 0,0 0-1,1 0 1,-1-1 0,0 1 0,0-1-1,0 0 1,-1-1 0,-7 2 0,-3-2-963</inkml:trace>
</inkml:ink>
</file>

<file path=word/ink/ink16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3.237"/>
    </inkml:context>
    <inkml:brush xml:id="br0">
      <inkml:brushProperty name="width" value="0.05" units="cm"/>
      <inkml:brushProperty name="height" value="0.05" units="cm"/>
    </inkml:brush>
  </inkml:definitions>
  <inkml:trace contextRef="#ctx0" brushRef="#br0">15 33 5632,'0'0'8192,"0"18"-6272,-7 7-1287,5-19-222,1 0 0,0 1 0,0-1 0,-1 8 490,2-11-213,0-3-669,0 0-1,0 0 1,0 0 0,0 0 0,0 0-1,0 0 1,0 0 0,0 0 0,0 0-1,0 0 1,0 0 0,0 0 0,0 0-1,1 0 1,-1 0 0,0 0 0,0 0-1,0 0 1,0 0 0,0 0 0,0 0-1,0 0 1,0 0 0,0 0 0,0 0 0,0 0-1,0 0 1,0 0 0,0 0 0,0 0-1,0 0 1,1 0 0,-1 0 0,0 0-1,0 0 1,0 0 0,0 0 0,0 1-1,0-1 1,0 0 0,0 0 0,0 0-1,0 0 1,0 0 0,0 0 0,0 0-1,0 0 1,0 0 0,0 0 0,0 0 0,0 0-1,0 0 1,0 0 0,0 0 0,0 0-1,0 1 1,0-1 0,0 0 0,0 0-1,11-13 322,-1 2-47,0 0-1,12-11 1,-19 20-278,-1-1 0,2 1 0,-1 0 0,0-1 0,0 2 1,1 0-1,-1-1 0,1 0 0,0 1 0,-1 0 0,1 0 0,-1 1 1,7-1-1,-9 1-20,1 0 0,-1 0 1,0 0-1,0 0 1,0 0-1,0 0 0,0 1 1,0-1-1,0 0 1,0 0-1,0 1 0,0-1 1,0 1-1,0-1 1,0 1-1,0 0 0,-1 0 1,1-1-1,0 1 1,0 0-1,-1 0 0,1 0 1,0-1-1,-1 1 1,1 0-1,0 0 0,-1 0 1,0 0-1,1 0 1,0 3-1,-1 0-1,1 1 0,-1 0-1,0-1 1,1 1 0,-2 6 0,1 0 131,0-11-120,0 1 0,1-1 1,-1 0-1,0 0 1,0 0-1,0 0 0,0 0 1,0 0-1,1 0 0,-1 0 1,0 0-1,0 0 0,0 0 1,0 0-1,1 0 1,-1 0-1,0 0 0,0 0 1,0 0-1,0 0 0,0 0 1,1 0-1,-1 0 0,0 0 1,0 0-1,0-1 1,0 1-1,0 0 0,1 0 1,-1 0-1,0 0 0,0 0 1,0 0-1,0 0 0,0 0 1,0-1-1,0 1 0,0 0 1,0 0-1,1 0 1,-1 0-1,0 0 0,0-1 1,0 1-1,0 0 0,0 0 1,0 0-1,0 0 0,0-1 1,0 1-1,0 0 1,0 0-1,0 0 0,11-16 89,1-1 0,1 3 0,0-1 0,22-17 0,-34 31-95,-1 0 0,1 0 0,-1 1 0,1-1 0,0 1 0,-1 0 0,1-1 0,0 1-1,0-1 1,0 1 0,0-1 0,0 1 0,0-1 0,-1 1 0,1 0 0,0 0 0,0-1 0,0 1 0,0 0 0,0 0 0,0 0 0,0 0 0,0 0 0,-1 1 0,1-1 0,0 0 0,0 0 0,0 1 0,0-1 0,0 0 0,0 1 0,0-1 0,0 1 0,0 0 0,-1-1 0,1 0 0,-1 0 0,1 1 0,0 0 0,0 0 0,0 0 0,1 2-3,-1-1 1,0 1-1,0 0 1,0 0-1,0 0 1,0 0-1,0 0 1,0-1-1,-1 2 0,1-1 1,-1 4-1,0 2-47,0-2-144,0 0 1,0 1-1,1-1 1,2 12-1,-1-17-701</inkml:trace>
</inkml:ink>
</file>

<file path=word/ink/ink16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3.723"/>
    </inkml:context>
    <inkml:brush xml:id="br0">
      <inkml:brushProperty name="width" value="0.05" units="cm"/>
      <inkml:brushProperty name="height" value="0.05" units="cm"/>
    </inkml:brush>
  </inkml:definitions>
  <inkml:trace contextRef="#ctx0" brushRef="#br0">71 83 8576,'51'-21'11029,"-38"1"-8853,-12 19-2170,0 0 1,-1 0-1,0 0 1,1 0-1,-1 0 1,0 0-1,1 0 1,-1 0-1,0 0 1,0 0-1,0-1 1,0 1-1,0 0 1,0 0-1,0 0 1,-1 0 0,1 0-1,0 0 1,0 0-1,-1 0 1,1 0-1,-1 0 1,1 0-1,-1 0 1,1 0-1,-1 0 1,0 0-1,0 0 1,1 0-1,-1 0 1,0 1-1,0-1 1,0 0-1,0 1 1,0-1-1,-1 0 1,0 0 24,0 0 0,0 0 0,0 0 0,-1 1 0,1-1 0,0 1 0,0 0 0,-1-1 0,1 1 0,0 0 0,-1 0 0,1 0 0,0 1 0,-1-1 0,1 1 0,-5 1 0,2 0 85,0 1 1,0 0 0,0 0-1,1 0 1,-1 1-1,1 0 1,0 0 0,0 0-1,0 0 1,1 0-1,-1 1 1,1 0 0,0 0-1,0 0 1,-3 8 0,-5 7 534,11-19-618,-1-1 0,1 1-1,0 0 1,-1-1 0,1 1 0,0-1 0,0 1 0,0 0 0,-1-1-1,1 1 1,0-1 0,0 1 0,0 0 0,0-1 0,0 1 0,0 0-1,0-1 1,0 1 0,1 0 0,-1-1 0,0 1 0,0 0-1,0-1 1,1 1 0,-1-1 0,1 2 0,0-1 2,0 0 1,0 0-1,1 0 1,-1 0-1,0 0 1,1 0-1,-1 0 1,0-1-1,1 1 1,2 1-1,3 0-93,1 0 0,-1-1 0,13 1 0,11 1-1200,4-6-172</inkml:trace>
</inkml:ink>
</file>

<file path=word/ink/ink16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4.223"/>
    </inkml:context>
    <inkml:brush xml:id="br0">
      <inkml:brushProperty name="width" value="0.05" units="cm"/>
      <inkml:brushProperty name="height" value="0.05" units="cm"/>
    </inkml:brush>
  </inkml:definitions>
  <inkml:trace contextRef="#ctx0" brushRef="#br0">71 329 8704,'2'0'12966,"7"-5"-11959,-6 1-696,25-30 415,-27 32-704,1 0-1,-1 0 1,-1-1 0,1 1 0,0 0 0,0 0 0,0-1-1,0 1 1,-1 0 0,1-1 0,-1 0 0,0 1 0,1-1 0,-2 1-1,1-3 1,0 5-22,0-1 0,0 1-1,0-1 1,-1 1 0,1 0 0,0-1-1,0 1 1,0 0 0,-1-1 0,1 1-1,0-1 1,0 1 0,-1 0 0,1 0-1,0-1 1,-1 1 0,1 0 0,0-1-1,-1 1 1,1 0 0,-1 0 0,1 0-1,0 0 1,0 0 0,0 0 0,-1 0-1,1 0 1,-1 0 0,1 0 0,-1 0-1,-15 2 50,-14 12 60,27-12-88,-8 5 102,0 0 0,-11 12-1,20-17-74,1-1 0,-1 0 0,1 0 0,0 1 0,-1 0 0,1 0 0,-1-1 0,1 0 0,0 1 0,0 0 0,1 0 0,-1 0 0,0 0 0,0 0 0,0 0 0,1 1 0,-1-2 0,1 1 0,0 0 0,0 1 0,0-2 0,0 5 0,1-3-1,0-1 1,1 0 0,-1 1-1,0-1 1,0 0-1,1 0 1,0 0-1,0 0 1,-1-1-1,1 1 1,0 0-1,1 0 1,-1 0 0,-1-1-1,2 0 1,-1 0-1,1 0 1,-1 0-1,6 2 1,-3-1-39,0-2 0,1 2 0,-1-1 0,2-1 0,-2 1 1,0-1-1,12-1 0,6-2-628,-1-4-149</inkml:trace>
  <inkml:trace contextRef="#ctx0" brushRef="#br0" timeOffset="1">248 32 5888,'-1'-3'941,"0"1"0,0-1 1,0 1-1,0-1 0,0 0 1,0 1-1,2-12 6835,-1 14-7678,2 1 1468,-2-1-1468,3 6 128,-1 1-1,0 0 1,0-1-1,0 1 1,-1 0 0,-1 1-1,1 8 1,-1-14-239,3 53 845,-6 67 0,2-109-762,1-1-153,0 0 0,-1 0-1,-1-2 1,-1 2 0,0-1 0,-5 17 0,7-26-941</inkml:trace>
</inkml:ink>
</file>

<file path=word/ink/ink16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4.751"/>
    </inkml:context>
    <inkml:brush xml:id="br0">
      <inkml:brushProperty name="width" value="0.05" units="cm"/>
      <inkml:brushProperty name="height" value="0.05" units="cm"/>
    </inkml:brush>
  </inkml:definitions>
  <inkml:trace contextRef="#ctx0" brushRef="#br0">4 128 5248,'0'-1'224,"0"1"0,0 0 0,0 0 0,-1-1 0,1 1 0,0 0 1,-1 0-1,1-1 0,0 1 0,0 0 0,0 0 0,-1 0 0,1 0 0,0-1 0,0 1 1,0 0-1,0-1 0,-1 1 0,1-1 0,0 1 0,0 0 0,0-1 0,0 1 0,0 0 1,0-1-1,0 1 0,0-1 0,0 1 0,1 0 0,-1-1 0,0 1 0,0-1 0,0 1 0,0 0 1,0 0-1,1 0 0,-1 0 0,0-1 0,0 1 0,1 0 0,-1-1 0,0 1 0,0 0 1,1 0-1,-1-1 0,0 1 0,0 0 0,0 0 0,0 0 0,1-1 0,-1 1 0,0 0 0,1 0 1,-1 0-1,1 0 0,-1 0 0,1 0 0,12-4 3489,-1 3-3324,-9 1-1234,1 0 865,-1-1 0,0 1 1,0 0-1,1 1 0,-1-1 0,0 0 0,0 1 0,1 0 0,-2 0 0,2 0 0,-1 0 0,0 1 0,0-1 0,3 3 0,10 3-342,-3-1 99,-11-5 173,1-1 1,-2 1-1,2 0 1,-1 0-1,0 0 1,0 1-1,0-1 1,0 1-1,0-2 1,2 5-1,-3-4-189,0 0 1,1 0-1,-1-1 0,1 1 1,-2 0-1,2 0 0,-1-1 1,1 1-1,0 0 0,0-1 1,-2 1-1,2-1 0,0 0 1,0 1-1,1-1 0,7-5-2064</inkml:trace>
  <inkml:trace contextRef="#ctx0" brushRef="#br0" timeOffset="1">147 13 7552,'-10'0'3712,"18"-13"1919,-6 13-5503,2 6 128,2 1-256,2-2 128,1 3-512,0 5 0</inkml:trace>
  <inkml:trace contextRef="#ctx0" brushRef="#br0" timeOffset="2">246 170 6912,'0'1'173,"-1"-1"1,1 0 0,0 0 0,-1 0-1,1 0 1,0 0 0,-1 0-1,1 0 1,0 0 0,-1 0 0,1 1-1,0-1 1,0-1 0,-1 1-1,1 0 1,0 0 0,-1 0 0,1 0-1,0 0 1,-1 0 0,1 0-1,0 0 1,0 0 0,-1-1 0,1 1-1,0 0 1,-1 0 0,1 0-1,0-1 1,0 1 0,0 0-1,0 0 1,0 0 0,0 0 0,0 0-1,0 0 1,0-1 0,-1 1-1,1 0 1,0 0 0,0-1 0,0 1-1,0 0 1,0-1 0,0 1-1,0 0 1,0-1 0,0 1 0,1-11 362,-1 1-1,2 0 1,0 1 0,0-1 0,1 0 0,0 0 0,8-15 0,-11 25-533,0 0-1,1 0 1,-1 0-1,0 0 1,0-1-1,0 1 0,0 0 1,0 0-1,0 0 1,0 0-1,0 0 1,0 0-1,0 0 0,0 0 1,0 0-1,1 0 1,-1-1-1,0 1 0,0 0 1,0 0-1,0 0 1,0 0-1,0 0 1,0 0-1,1 0 0,-1 0 1,0 0-1,0 0 1,0 0-1,0 0 1,0 0-1,0 0 0,0 0 1,1 0-1,-1 0 1,0 0-1,0 0 1,0 0-1,0 0 0,0 0 1,0 0-1,0 1 1,0-1-1,0 0 1,0 0-1,0 0 0,0 0 1,0 0-1,0 0 1,0 0-1,0 0 1,0 0-1,0 1 0,6 9 178,6 23 171,-6-12-245,-5-20-138,0 1-1,0 0 1,-1 0 0,1 0-1,1-2 1,-1 2-1,1 0 1,-1-1-1,1 1 1,-1-1-1,1 0 1,0 0-1,-1 0 1,1 0-1,-1 0 1,1 0 0,1 0-1,-1 0 1,0 0-1,-1-1 1,1 0-1,4 1 1,6-3-630</inkml:trace>
</inkml:ink>
</file>

<file path=word/ink/ink16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5.255"/>
    </inkml:context>
    <inkml:brush xml:id="br0">
      <inkml:brushProperty name="width" value="0.05" units="cm"/>
      <inkml:brushProperty name="height" value="0.05" units="cm"/>
    </inkml:brush>
  </inkml:definitions>
  <inkml:trace contextRef="#ctx0" brushRef="#br0">128 7 1024,'-12'-6'18386,"11"6"-18355,0 0 1,-1 0-1,1 0 1,-1 0 0,1 0-1,-1 1 1,1-1-1,0 0 1,-1 1 0,1-1-1,-3 2 1,2-1 530,-3 0-398,1 2-1,-1-1 1,2 1 0,-2-1-1,1 2 1,0-1-1,0 0 1,1 0-1,-1 1 1,0-1-1,2 2 1,-2-2 0,1 2-1,1-1 1,-1 0-1,1 0 1,0 1-1,0 0 1,0 0-1,-2 9 1,4-13-135,0 0 1,0 1-1,0-1 1,0 0-1,0 0 1,1 0-1,-1 0 1,0 0-1,0 0 1,1 0-1,-1 0 1,1 1-1,-1-1 1,1 0-1,0 0 1,-1-1-1,1 1 1,0 0-1,0 0 0,-1 0 1,0 0-1,1-1 1,0 1-1,0 0 1,0 0-1,0-1 1,0 1-1,1-1 1,-1 0-1,-1 0 1,1 1-1,0-1 1,0 0-1,3 1 1,2 0-34,1 1 1,0-2 0,0 1-1,8-1 1,-9 0 12,-4 0-19,0-1 1,0 1-1,0-1 1,-1 1 0,1-1-1,0 1 1,0-1-1,0 0 1,-1 0-1,1 1 1,-1-1-1,1-1 1,0 1-1,-1 0 1,0-1-1,1 1 1,-1 0-1,0 0 1,1-1-1,1-3 1,-2 2-8,1 0 0,0-1 0,0 2 1,-1-2-1,0 0 0,-1 1 0,1-1 0,0 1 1,0-1-1,0-5 0,2-4-82,-3 13 99,1-1 1,-1 1-1,0 0 1,0-1-1,0 1 0,0 0 1,0 0-1,0 0 0,0-1 1,0 1-1,0-1 0,0 1 1,0-1-1,0 1 1,0-1-1,0 1 0,0 0 1,0-1-1,0 1 0,0-1 1,0 1-1,0-1 0,0 1 1,0 0-1,0-1 1,0 1-1,0-1 0,0 1 1,0 0-1,-1 0 0,1 0 1,0 0-1,-1-1 1,1 1-1,0 0 0,-1-1 1,0 1 14,-1 1 0,1-1 0,0 0 0,1 1 0,-2-1 0,1 0 0,0 1 0,0 0 0,0-1 0,0 1 0,0 0 0,0 0 0,1 0 0,-1 0 0,0 0 1,-1 0-1,1 2 0,-1 0 0,0 1 1,1-2-1,0 1 0,0 0 1,0 0-1,0 0 1,1 1-1,-1-2 0,1 2 1,-1-1-1,1 6 0,5 43 240,-4-34-219,23 131 92,-21-132-128,0 19 0,-3-35 0,1 1 0,-1 0 0,-1 0 0,1 0 0,0 0 0,0-1 0,-1 2 0,1-2 0,-1 1 0,0 0 0,1-1 0,0 1 0,-1 0 0,-2 2 0,2-4 4,0 1 0,1-1 0,-1 1 0,0-1 0,1 0 0,0 1 0,-1-1-1,0 0 1,1 1 0,-1-1 0,0 0 0,0 0 0,0 0 0,1 0 0,-1 0 0,0 0 0,0 0 0,1 0-1,-1 0 1,1 0 0,-2 0 0,-17-6 196,14 3-123,-15-5 63,12 4-63,0 1 0,-1 0 0,-17-4 0,24 7-158,0-1 0,0 0 0,0 1-1,0-1 1,1 0 0,-1 0 0,0 0 0,0 0 0,0 1 0,2-2 0,-2 1 0,0 0 0,-2-4 0,0 1-747,2 3-580</inkml:trace>
</inkml:ink>
</file>

<file path=word/ink/ink16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6.573"/>
    </inkml:context>
    <inkml:brush xml:id="br0">
      <inkml:brushProperty name="width" value="0.05" units="cm"/>
      <inkml:brushProperty name="height" value="0.05" units="cm"/>
    </inkml:brush>
  </inkml:definitions>
  <inkml:trace contextRef="#ctx0" brushRef="#br0">69 18 6912,'0'-14'11519,"0"14"-11448,0 0-1,0-1 1,0 1-1,0 0 1,0 0-1,-1-1 1,1 1-1,-1 0 1,1-1-1,0 1 1,-1 0-1,1 0 1,-1 0-1,1 0 1,0-1-1,-1 1 1,1 0-1,-1 0 1,1 0-1,-1 0 1,1 0-1,0 0 1,-1 0-1,1 0 1,-1 0-1,1 0 1,0 0-1,0 1 1,-1-1-1,1 0 1,0 0-1,-2 1 1,-14 11 973,-7 19-340,20-26-608,2-1 0,-2 1 0,1-1 0,0 1 0,0-1 0,2 2 0,-2-2 0,1 1 0,0 0 0,0 6 0,1-9-70,1 0 0,-1 0 0,1 1 0,-1-1 0,1 0 0,0 0 0,0 0 0,-1 1 0,1-2 0,0 1 0,1 0 0,-1 0 0,0 1 1,1-3-1,-1 2 0,1 0 0,-1 0 0,1 0 0,0-1 0,0 0 0,-1 0 0,2 0 0,-1 0 0,3 2 0,3 0-15,0 0 1,0-1 0,0 1-1,0-2 1,1 0-1,-1 0 1,0 0 0,0-1-1,1 0 1,-1 0 0,1-1-1,-1-1 1,0 1 0,0-1-1,0 0 1,0-1-1,0 1 1,-1-2 0,2 0-1,-2 1 1,9-8 0,-14 9-7,0 1 1,-1-1 0,0 0 0,1 0 0,-1 0 0,1 0 0,-1 0 0,0 0 0,0 0 0,-1-1-1,1 1 1,0 0 0,0-1 0,-1 1 0,1 0 0,-1-1 0,0 1 0,0-1 0,0 1-1,0 0 1,0-1 0,-1-3 0,0 2 10,0 0 0,1-1 0,-1 2-1,0-1 1,0-1 0,-1 2 0,1-1 0,-1 1 0,0-1-1,0 0 1,0 1 0,-6-7 0,5 8-5,0-1 1,0 3-1,-1-2 1,1 0 0,-1 1-1,0-1 1,1 1-1,-1 0 1,1 1-1,-2 0 1,1-1-1,1 1 1,-7 1-1,5-1-57,0 0 0,0 0 0,-1 0 0,2 1 0,-2 0 0,1 1 0,0-1 0,1 1 0,-7 3 0,1 5-1020,8-4-108</inkml:trace>
</inkml:ink>
</file>

<file path=word/ink/ink16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1.582"/>
    </inkml:context>
    <inkml:brush xml:id="br0">
      <inkml:brushProperty name="width" value="0.05" units="cm"/>
      <inkml:brushProperty name="height" value="0.05" units="cm"/>
    </inkml:brush>
  </inkml:definitions>
  <inkml:trace contextRef="#ctx0" brushRef="#br0">51 10 7168,'0'0'88,"0"-1"1,0 1 0,0 0-1,0-1 1,0 1 0,0 0 0,0-1-1,0 1 1,0 0 0,0-1-1,0 1 1,0 0 0,0 0-1,0 0 1,0-1 0,0 1-1,0 0 1,0-1 0,0 1-1,0 0 1,1-1 0,-1 1-1,0 0 1,0 0 0,1-1-1,-1 1 1,0 0 0,1 0-1,-1-1 1,0 1 0,0 0-1,1 0 1,7 1 7608,-10 29-6943,-1 0 0,-2 1 0,-1-1-1,-10 29 1,6-20 263,-9 55 0,19-94-1032,0 0-1,0 1 1,-1-1-1,1 0 1,0 1-1,0-1 1,0 1 0,0-1-1,0 0 1,0 1-1,0-1 1,0 0-1,0 1 1,0-1 0,0 0-1,0 1 1,0-1-1,0 1 1,0-1-1,0 0 1,0 0 0,0 0-1,1 0 1,-1 1-1,0-1 1,0 0 0,0 1-1,1-1 1,-1 0-1,0 0 1,0 1-1,1-1 1,-1 0 0,0 0-1,0 1 1,1-1-1,9-8-1226,2-6-60</inkml:trace>
</inkml:ink>
</file>

<file path=word/ink/ink16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2.142"/>
    </inkml:context>
    <inkml:brush xml:id="br0">
      <inkml:brushProperty name="width" value="0.05" units="cm"/>
      <inkml:brushProperty name="height" value="0.05" units="cm"/>
    </inkml:brush>
  </inkml:definitions>
  <inkml:trace contextRef="#ctx0" brushRef="#br0">192 0 8448,'-1'4'1652,"1"-2"1,-1 2-1,1-1 0,-1-1 1,0 1-1,-3 6 0,-13 21 505,-23 25-2910,25-39 986,-4 8 265,-1-3 1,-41 37-1,60-57-503,0-1 0,0 0 0,1 0 0,-1 0 0,0 1 0,1-1 0,-1 1 0,1-1 1,0 1-1,-1 0 0,1-1 0,-1 1 0,1 0 0,-1-1 0,1 1 0,0 0 0,-1 0 0,1-1 0,0 0 0,0 1 0,-1 0 0,1 0 0,0-1 1,0 1-1,0 0 0,0 0 0,0 0 0,0-1 0,0 1 0,0 0 0,0-1 0,1 2 0,0 0-18,1 0-1,-1 0 1,1-1 0,0 1-1,0 0 1,0-1 0,-1 1-1,4 1 1,16 14 33,-13-5-52,17 23 130,-23-33-132,0 0-1,0 0 0,0 0 0,0 0 1,0 0-1,1-1 0,-2 0 1,2 1-1,-1-1 0,1 0 0,5 3 1,-7-4-158,0 0 1,0 0 0,1 0-1,-1 0 1,1 0 0,0 0-1,-1 0 1,0-1 0,0 1-1,1-1 1,-1 1 0,1-1-1,-1 1 1,1-1 0,0-1-1,15-7-2613</inkml:trace>
  <inkml:trace contextRef="#ctx0" brushRef="#br0" timeOffset="1">227 246 6912,'0'3'3456,"0"5"1792,0-2-4992,0 5 128,0 4 511,0-1 129,-4 3-1024,4 1 0,0-3 640,0-4 128,0-2-384,7-6 128,2-9-1152,-5-5 128</inkml:trace>
</inkml:ink>
</file>

<file path=word/ink/ink16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2.677"/>
    </inkml:context>
    <inkml:brush xml:id="br0">
      <inkml:brushProperty name="width" value="0.05" units="cm"/>
      <inkml:brushProperty name="height" value="0.05" units="cm"/>
    </inkml:brush>
  </inkml:definitions>
  <inkml:trace contextRef="#ctx0" brushRef="#br0">8 206 7424,'-8'-11'11007,"12"14"-10495,0-1-256,-2 2 128,2-2-1280</inkml:trace>
  <inkml:trace contextRef="#ctx0" brushRef="#br0" timeOffset="1">109 27 6656,'0'-3'653,"0"1"-371,-1 1-1,1 0 1,0-1-1,0 1 1,0 0-1,1 0 1,-1 0 0,0 0-1,0-1 1,1 1-1,4-8 8000,-2 27-7647,-1 1-1,-2-1 0,0 1 0,0 0 0,-1-1 0,-5 20 0,4-18-329,-5 31 224,1-6-77,0 52 0,6-93-531,0-4-32,0 2 0,0-1 0,0 1 0,0-1 0,0 1 0,0-1 0,-1 0 0,1 0 0,0 1 0,-1-1 0,1 1 0,-2 0 0,-3 2-1062</inkml:trace>
  <inkml:trace contextRef="#ctx0" brushRef="#br0" timeOffset="2">89 296 9856,'-4'0'4864,"14"-6"4095,-6 3-8831,6 3 0,11 3-128,5 1 128,1-4-640,2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4.753"/>
    </inkml:context>
    <inkml:brush xml:id="br0">
      <inkml:brushProperty name="width" value="0.05" units="cm"/>
      <inkml:brushProperty name="height" value="0.05" units="cm"/>
    </inkml:brush>
  </inkml:definitions>
  <inkml:trace contextRef="#ctx0" brushRef="#br0">74 157 4992,'6'-8'11565,"3"-15"-8407,8-14-2394,-15 32-703,1 0 0,-1 0 0,0-1-1,0 1 1,-1-1 0,1 1-1,-1-1 1,0 1 0,-1-1 0,0 0-1,0 1 1,0-7 0,0 11-59,0 1 1,0 0 0,0-1 0,0 1-1,0-1 1,0 1 0,0 0 0,0-1-1,0 1 1,0-1 0,0 1 0,-1 0-1,1-1 1,0 1 0,0-1 0,0 1-1,-1 0 1,1-1 0,0 1 0,0 0-1,-1 0 1,1-1 0,0 1 0,0 0-1,-1-1 1,1 1 0,0 0 0,-1 0-1,1 0 1,-1-1 0,1 1-1,0 0 1,-1 0 0,1 0 0,0 0-1,-2 0 1,-16 5 10,-16 16 1,27-15-4,0 1-1,0 0 1,0 0 0,1 1 0,0 0 0,-5 9 0,10-15-9,-1 0 1,1 1-1,0-1 0,0 1 1,0-1-1,0 1 0,1-1 1,-1 1-1,1 0 0,0-1 1,-1 1-1,1 0 0,0-1 1,1 1-1,-1-1 0,0 1 1,1 0-1,-1-1 0,1 1 1,0-1-1,0 1 0,0-1 1,0 1-1,1-1 0,-1 0 1,0 1-1,3 1 0,-1 0-48,1 0-1,-1-1 1,1 1-1,-1-1 0,1 0 1,0-1-1,0 1 1,1-1-1,-1 1 0,0-1 1,1 0-1,8 2 1,10-3-487</inkml:trace>
  <inkml:trace contextRef="#ctx0" brushRef="#br0" timeOffset="1">320 58 8192,'-40'5'4564,"9"-2"1410,26-2-5761,1 0-1,0 1 1,0-1 0,0 1-1,0 0 1,0 0 0,0 0-1,0 1 1,1 0-1,-1-1 1,1 1 0,-1 0-1,1 1 1,0-1 0,1 0-1,-1 1 1,0 0 0,-2 5-1,4-7-183,0 0-1,0 0 0,0 1 1,0-1-1,0 0 1,0 1-1,1-1 0,-1 0 1,1 1-1,0-1 1,0 1-1,0-1 1,0 1-1,0-1 0,0 0 1,0 1-1,1-1 1,0 1-1,-1-1 0,1 0 1,0 0-1,0 1 1,0-1-1,0 0 1,0 0-1,1 0 0,-1 0 1,1 0-1,-1 0 1,1 0-1,0-1 0,0 1 1,0-1-1,3 3 1,-2-3-17,1 1 0,0-1 1,0 1-1,0-1 0,0 0 0,0-1 1,0 1-1,0-1 0,0 0 1,1 0-1,-1 0 0,0 0 1,4-2-1,3 1-71,-1-1 0,1-1 0,17-6 0,-24 7 11,0 0 1,0-1 0,-1 1 0,1-1 0,-1 0 0,0 0 0,0 0 0,0 0 0,0-1-1,0 1 1,-1-1 0,1 0 0,-1 1 0,0-1 0,0 0 0,0 0 0,1-6 0,0 3-24,0-1 0,1 1 1,6-10-1,-9 56 412,-1-36-378,0-1 0,0 1 1,0 0-1,1 0 0,-1-1 0,1 1 0,0 0 0,0-1 0,0 1 0,0 0 0,0-1 0,3 5 0,-3-6 0,0 0 0,0 0 0,0 0 0,0 0 0,1 0 0,-1 0-1,0 0 1,1 0 0,-1-1 0,0 1 0,1 0 0,-1-1 0,1 1 0,-1-1 0,1 0-1,-1 1 1,1-1 0,-1 0 0,1 0 0,-1 0 0,1 0 0,-1 0 0,1 0-1,1-1 1,8-3-859</inkml:trace>
</inkml:ink>
</file>

<file path=word/ink/ink16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3.206"/>
    </inkml:context>
    <inkml:brush xml:id="br0">
      <inkml:brushProperty name="width" value="0.05" units="cm"/>
      <inkml:brushProperty name="height" value="0.05" units="cm"/>
    </inkml:brush>
  </inkml:definitions>
  <inkml:trace contextRef="#ctx0" brushRef="#br0">155 2 8448,'0'-1'293,"-1"1"-1,1 0 1,0 0 0,-1 0 0,1 0 0,0-1 0,-1 1-1,1 0 1,0 0 0,-1 0 0,1 0 0,-1 0 0,1 0 0,0 0-1,-1 0 1,1 0 0,0 0 0,0 0 0,0 1 0,-1-1-1,1 0 1,0 0 0,-1 1 586,0-1-587,-10 3 3727,4-4-3733,-1 0 1,1 0-1,-1 1 1,1 1-1,0-1 1,-14 3-1,18-2-159,-1 0 0,0 0 0,2 1-1,-2-1 1,1 1 0,0-1-1,0 1 1,0 0 0,0 0 0,0 0-1,0 0 1,2 0 0,-2 1-1,0-1 1,1 1 0,-3 4 0,2-2-14,2-1 0,-2 0 0,1 1 0,0 0 1,0-1-1,2 1 0,-2-1 0,1 2 1,0-2-1,1 1 0,-1 7 0,2-10-104,-1 0 1,0 1-1,1 0 0,0-1 0,0 0 0,0 1 0,-1-1 1,1 0-1,1 0 0,-1 1 0,1-1 0,-1-1 0,1 2 1,-1-1-1,1 0 0,0-1 0,0 1 0,0-1 0,-1 1 1,2 0-1,-1-1 0,0 0 0,5 2 0,-4-1-130,2 0 0,-1-1 0,0 0-1,0 0 1,0 0 0,1 0 0,-1 0 0,1-1-1,-2 0 1,2 0 0,-1 0 0,1 0-1,-1-1 1,1 0 0,-2 0 0,2 0 0,-1 0-1,0 0 1,0-1 0,0 0 0,8-4 0,11-14-1181</inkml:trace>
</inkml:ink>
</file>

<file path=word/ink/ink16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3.711"/>
    </inkml:context>
    <inkml:brush xml:id="br0">
      <inkml:brushProperty name="width" value="0.05" units="cm"/>
      <inkml:brushProperty name="height" value="0.05" units="cm"/>
    </inkml:brush>
  </inkml:definitions>
  <inkml:trace contextRef="#ctx0" brushRef="#br0">12 1 7296,'2'1'11797,"1"19"-9349,2 31-3339,-23 253 5596,17-295-4503,0-3-70,1-4-99,-1 0 1,1 0 0,0-1-1,-1 1 1,1 0 0,0 0-1,0 0 1,1 0-1,-1-1 1,0 2 0,1-1-1,-1 0 1,1-1 0,0 1-1,-1-1 1,2 4 0,-2-5-32,0 0 0,0 1 0,1-1 1,-1 0-1,0 0 0,0 0 1,0 0-1,1 0 0,-1 0 0,0 0 1,0 0-1,1 0 0,-1 0 0,0 0 1,0 0-1,1 0 0,-1 0 1,0 0-1,0 0 0,1 0 0,-1 0 1,0 0-1,0-1 0,0 1 1,1 0-1,-1 0 0,0 0 0,0 0 1,0 0-1,1 0 0,-1-1 1,0 1-1,0 0 0,0 0 0,0 0 1,0-1-1,1 1 0,-1 0 1,0 0-1,0 0 0,0-1 0,0 1 1,0 0-1,0 0 0,0-1 0,0 1 1,0 0-1,0-1 0,4-14-25,-3 9-1,2 1-42,-1-1 0,1 0 1,1 1-1,-1-1 1,6-6-1,-7 10 11,0-1 0,0 2 1,-1-2-1,1 1 0,1 0 0,-1 0 0,0 1 0,0-1 1,1 0-1,0 0 0,-2 1 0,2 0 0,0 0 0,3-1 1,-4 2 30,-1 0 1,0 0 0,0 0 0,0 1 0,0-1 0,0 0 0,0 1 0,0-1 0,1 0 0,-1 0 0,0 1 0,0-1-1,-1 1 1,1 0 0,0-1 0,0 1 0,0 0 0,0 0 0,-1 0 0,1 0 0,0 0 0,0 0 0,-1-1-1,1 1 1,-1 0 0,0 0 0,1 0 0,-1 1 0,0-1 0,1 0 0,-1 0 0,0-1 0,0 3 0,2 5-13,-1-1 0,0 2 0,-1 9 0,0-15 47,1 1-7,-1-1-1,0 1 0,1 1 1,0-2-1,-1 1 1,3 6-1,-3-9-63,1-1-1,-1 1 1,0 0 0,1 0-1,-1 0 1,1 0 0,0 0 0,-1-1-1,1 1 1,0 0 0,-1 0-1,0-1 1,1 0 0,0 1-1,0-1 1,-1 1 0,1-1 0,0 1-1,0-1 1,0 1 0,0-1-1,0 0 1,-1 1 0,1-1-1,0 0 1,0 0 0,0 0-1,0 0 1,0 0 0,0 0 0,0 0-1,0 0 1,1 0 0,11-5-1242</inkml:trace>
  <inkml:trace contextRef="#ctx0" brushRef="#br0" timeOffset="1">247 412 9472,'1'-2'718,"0"0"0,0 0 1,1-1-1,-1 1 1,1 0-1,0 1 0,-1-1 1,1 0-1,0 0 0,0 0 1,0 1-1,5-3 0,14-15 2103,-18 16-2769,-1 0 0,1-1 0,-2 1 0,1-1-1,0 0 1,0 0 0,-1 0 0,0 0 0,0 0-1,0 0 1,-1 0 0,1 0 0,-1-5 0,0 9-50,0-1 1,0 0 0,-1 0 0,1 1 0,0-1 0,-1 0 0,1 1-1,-1-1 1,1 0 0,0 1 0,0-1 0,-1 0 0,1 1-1,-1 0 1,0 0 0,1-1 0,-1 1 0,0 0 0,0-1-1,1 1 1,-1 0 0,0-1 0,0 1 0,1 0 0,0 0-1,-1 0 1,0 0 0,0 0 0,1-1 0,-1 1 0,0 1 0,0-1-1,0 0 1,0 0 0,-1 0 38,-1 0 1,1 0-1,-1 1 1,2-1-1,-2 1 0,0-1 1,1 1-1,0-1 1,0 1-1,-4 3 0,0 1 139,1 2 0,0-1 0,1 0 0,-1 1-1,2 0 1,-2 0 0,3-1 0,-2 2 0,1 0-1,1-1 1,0 1 0,0-1 0,-1 9 0,3-14-155,0 0 0,0-1 0,0 1 0,0 0 0,0-1 0,0 0 1,0 1-1,1 0 0,-1 0 0,1-1 0,-1 0 0,1 1 0,0-1 1,-1 1-1,1-1 0,0 1 0,0-2 0,-1 2 0,1-1 0,1 0 1,-1 0-1,0 1 0,0-1 0,1 0 0,-1-1 0,0 1 0,0 0 1,3 0-1,-1 1-59,2 0 0,-1 0 1,1-2-1,-1 1 1,2 0-1,-2 0 0,1 0 1,6-1-1,20-3-478</inkml:trace>
</inkml:ink>
</file>

<file path=word/ink/ink16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4.245"/>
    </inkml:context>
    <inkml:brush xml:id="br0">
      <inkml:brushProperty name="width" value="0.05" units="cm"/>
      <inkml:brushProperty name="height" value="0.05" units="cm"/>
    </inkml:brush>
  </inkml:definitions>
  <inkml:trace contextRef="#ctx0" brushRef="#br0">69 286 7808,'-6'-6'8266,"-2"5"-3353,6 2-4584,0 0 0,0 0 0,0 0 0,0 0 0,0 0-1,1 0 1,0 1 0,-4 0 0,1 3-192,0-1 0,0 0-1,0 1 1,0 0 0,-4 7-1,7-10-64,0 2-1,0-1 0,0 1 0,0 0 1,0-2-1,1 2 0,-1 0 1,1-1-1,0 1 0,0-1 1,0 1-1,1 0 0,-1-1 1,1 1-1,0-1 0,0 1 0,0-1 1,0 0-1,1 1 0,2 3 1,-2-4-77,-2 0-1,2-1 1,0 0 0,0 1 0,0-1 0,0 0 0,0 0 0,1 0 0,-1 0 0,0-1 0,1 1 0,-1 0 0,1-1 0,-1 1-1,1-1 1,0 0 0,-1 0 0,2-1 0,-1 1 0,-1 0 0,1-1 0,1 1 0,-2-1 0,1 0 0,4 0 0,0-1-259,-2 0 0,1-1 0,0 2 0,0-2 0,-1-1 0,1 1 0,-1 0 0,1-1 0,-2-1 0,2 2 0,-2-2 0,1 0 0,0 1 0,-1-2 0,6-6 0,5-8-1678</inkml:trace>
  <inkml:trace contextRef="#ctx0" brushRef="#br0" timeOffset="1">236 41 7168,'-2'-38'11001,"3"35"-9551,-5 5-163,4 0-1277,-1-1-1,1 2 1,-1-1 0,1 0-1,0 0 1,0 0-1,0 0 1,0 0 0,1 3-1,-1 2 492,0 44 1025,-10 86-1,-21 5-522,20-85-2006,9-50-256,4-3-149</inkml:trace>
</inkml:ink>
</file>

<file path=word/ink/ink16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4.814"/>
    </inkml:context>
    <inkml:brush xml:id="br0">
      <inkml:brushProperty name="width" value="0.05" units="cm"/>
      <inkml:brushProperty name="height" value="0.05" units="cm"/>
    </inkml:brush>
  </inkml:definitions>
  <inkml:trace contextRef="#ctx0" brushRef="#br0">10 82 7168,'0'-11'3584,"10"-12"-1536,-3 17 1536,3-3-2817,3 0 1,2 4 128,0-1 0,-6-1-1408,3 2 128,-8 5 256</inkml:trace>
  <inkml:trace contextRef="#ctx0" brushRef="#br0" timeOffset="1">7 71 7424,'-3'6'3712,"-1"7"-2304,4-6 2559,4 2-3071,-1-1 128,0 4 512,4-1 0,0-8-1792,-1 3 128,1-3 1152,-1 1 128,1 0-512,-1 0 0,1-2-384,-5 1 0,13-6-1664,-6 6 128</inkml:trace>
</inkml:ink>
</file>

<file path=word/ink/ink16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5.878"/>
    </inkml:context>
    <inkml:brush xml:id="br0">
      <inkml:brushProperty name="width" value="0.05" units="cm"/>
      <inkml:brushProperty name="height" value="0.05" units="cm"/>
    </inkml:brush>
  </inkml:definitions>
  <inkml:trace contextRef="#ctx0" brushRef="#br0">73 26 6784,'-8'2'2880,"16"-4"3370,-33 5-3242,20-1-2827,1 1 1,0 0-1,0 0 0,0 1 1,0-1-1,0 1 0,1 0 1,0 0-1,0 0 0,0 0 1,-3 7-1,6-10-160,0 0-1,0 0 1,0 0-1,0 0 1,1 0-1,-1 0 1,0 0-1,1 0 1,-1 0-1,1 0 1,-1-1-1,1 1 1,0 0-1,-1 0 1,1 0-1,0 0 1,-1-1-1,1 1 1,0 0-1,0-1 1,0 1-1,0-1 1,0 1-1,-1-1 1,3 1-1,4 2 19,-1-1-1,1 0 1,0-1-1,0 0 0,0 0 1,1 0-1,-1-1 1,1 0-1,11-1 0,-17 0-34,-1 1 0,0-1 0,1 1 0,-1-1 0,1 0 0,-1 0 0,0 0 0,0 0 0,0 0 0,1 0 0,-1 0 0,0 0 0,0 0 0,0 0 0,-1-1 0,1 1 0,0 0 0,0-1 0,-1 1 0,1-1 0,-1 1 0,1 0 0,-1-1 0,1 1 0,-1-1 0,0 0 0,0 1 0,0-1 0,0 1 0,0-1 0,0-2 0,-1-5 22,0 0 0,0 0-1,0 1 1,-4-12-1,5 19-31,-1 0 0,1 0-1,-1 1 1,1-1-1,-1 0 1,1 1 0,-1-1-1,0 0 1,1 1 0,-1-1-1,0 0 1,1 1-1,-1-1 1,0 1 0,0 0-1,0-1 1,1 1 0,-1-1-1,0 1 1,0 0 0,0 0-1,0 0 1,0-1-1,0 1 1,1 0 0,-1 0-1,0 0 1,0 0 0,0 1-1,0-1 1,0 0-1,0 0 1,0 0 0,1 1-1,-2 0 1,-1-1-41,0 1 0,1 0 0,-1 0 0,1 0 0,-1 0 0,1 1 0,-1-1 0,1 1 0,-1-1 0,-3 4 0,5 2-487</inkml:trace>
</inkml:ink>
</file>

<file path=word/ink/ink16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6.496"/>
    </inkml:context>
    <inkml:brush xml:id="br0">
      <inkml:brushProperty name="width" value="0.05" units="cm"/>
      <inkml:brushProperty name="height" value="0.05" units="cm"/>
    </inkml:brush>
  </inkml:definitions>
  <inkml:trace contextRef="#ctx0" brushRef="#br0">66 1 6912,'-2'15'9348,"-1"5"-4603,-31 94-3740,33-113-893,-14 66 189,5-24-1711,10-39 364</inkml:trace>
</inkml:ink>
</file>

<file path=word/ink/ink16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7.048"/>
    </inkml:context>
    <inkml:brush xml:id="br0">
      <inkml:brushProperty name="width" value="0.05" units="cm"/>
      <inkml:brushProperty name="height" value="0.05" units="cm"/>
    </inkml:brush>
  </inkml:definitions>
  <inkml:trace contextRef="#ctx0" brushRef="#br0">16 29 10368,'20'-28'5120,"3"33"-5376,-14-5 5887,-3 9-5631,4-3 128,-3 5 0,-4 4 0,-3 6-128,-3 4 0,-4-2 128,-3 4 128,-2-4-128,-4-10 0,-1-3-128,4-2 0,3-2-896,4-3 0</inkml:trace>
  <inkml:trace contextRef="#ctx0" brushRef="#br0" timeOffset="1">101 261 7680,'0'1'264,"-1"1"1,1-1-1,-1 1 1,1-1-1,-1 1 1,1-1-1,0 0 1,0 1-1,0 0 1,0-1-1,0 1 1,0-1-1,0 0 1,1 1-1,-1 0 1,1-1-1,-1 1 1,1-1-1,-1 0 0,1 0 1,0 1-1,1 1 1,-2-1 73,2 3 4196,-2 3-2050,0-49 1314,0 38-3746,0 1 0,1-1 0,-1 2 1,1-2-1,-1 1 0,1 0 0,0 0 1,-1 0-1,1 0 0,0 0 0,0 0 1,0 0-1,0 0 0,1 0 0,-1 0 1,1 1-1,-1 0 0,0-1 1,1 1-1,0-1 0,0 1 0,2-2 1,3 0-438,-1-1-1,0 2 1,1 0 0,-1-1 0,1 1 0,7 0 0,8-2-1151</inkml:trace>
</inkml:ink>
</file>

<file path=word/ink/ink16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7.596"/>
    </inkml:context>
    <inkml:brush xml:id="br0">
      <inkml:brushProperty name="width" value="0.05" units="cm"/>
      <inkml:brushProperty name="height" value="0.05" units="cm"/>
    </inkml:brush>
  </inkml:definitions>
  <inkml:trace contextRef="#ctx0" brushRef="#br0">102 27 5760,'0'-5'3218,"0"3"-2689,0 1 0,0 0 0,0 0 0,0 0-1,0 0 1,0 0 0,0 1 0,0-1 0,0 0 0,0 0-1,-1 0 1,1 0 0,0 0 0,-1 0 0,1 0 0,-1 0-1,0 1-463,0-1 0,0 1 0,1-1 0,0 1 0,-1 0 0,0-1 0,0 1-1,1 0 1,-1-1 0,0 1 0,0 0 0,0 0 0,0 0 0,0 0 0,1 0 0,-2 0-1,-3 0 195,2 0 0,-2 1-1,1-1 1,-1 1-1,1 0 1,0 0-1,-1 0 1,2 1 0,-1 0-1,0 0 1,-5 2-1,7-2-180,-1 0 1,1 0-1,1-1 0,-2 1 0,1 0 0,0 0 0,1 1 0,-1-2 0,1 2 0,-1 0 0,1-1 0,-1 0 0,1 1 1,1 0-1,-1-1 0,0 1 0,1 0 0,-2 4 0,2-4-54,0-1-1,-1 0 1,1 1-1,1 0 1,-1-1-1,0 1 1,1 0-1,-1-1 1,1 0 0,0 1-1,0 2 1,-1-4-20,1 0 0,0 0 0,0 0 1,-1 0-1,1 0 0,0-1 0,0 1 1,0 0-1,0 0 0,0-1 0,-1 0 0,1 1 1,0-1-1,0 1 0,1-1 0,-1 1 1,0-1-1,0 0 0,0 0 0,0 1 0,0-1 1,0 0-1,0 0 0,0 0 0,1 0 1,-1 0-1,0-1 0,1 1 0,7-3-89,0 0 0,-1-1 1,0 1-1,1-2 0,-1 1 0,0-1 0,-1 0 0,13-12 0,1 1-303,1-7-252,-22 23 640,0 0-1,0 0 0,0-1 1,1 1-1,-1 0 1,0 0-1,0 0 0,0 0 1,0 0-1,1-1 0,-1 1 1,0 0-1,0 0 1,0 0-1,0 0 0,0-1 1,0 1-1,0 0 1,1 0-1,-1 0 0,0-1 1,0 1-1,0 0 0,0 0 1,0-1-1,0 1 1,0 0-1,0 0 0,0 0 1,0-1-1,0 1 0,0 0 1,0 0-1,-1 0 1,1-1-1,0 1 0,0 0 1,0 0-1,0 0 0,0 0 1,0 0-1,0 0 1,-1 0-1,1 0 0,0 0 1,0-1-1,0 1 1,0 0-1,-1 0 0,1 0 1,0 0-1,0 0 0,0 0 1,0 0-1,-1-1 1,1 1-1,0 0 0,0 0 1,-1 0-1,1 0 0,0 0 1,0 0-1,0 0 1,-1 0-1,1 0 20,-1 1-18,0 0 1,0-1-1,0 1 0,0 0 1,0 0-1,1 1 0,-1-1 1,0 0-1,0 1 0,1-2 1,0 1-1,0 1 0,-1-1 1,1 0-1,0 1 0,-1-1 1,1 0-1,0 0 0,0 3 1,-1 26-8,1-28-26,1 0-1,-1 1 0,1 0 0,-1-2 0,1 2 0,-1 0 1,1-1-1,0 0 0,0 0 0,1 1 0,-1-1 0,1 0 1,-1-1-1,0 2 0,1-1 0,0 0 0,0-1 1,0 0-1,-1 1 0,1 0 0,1-1 0,-1 1 0,0-1 1,0-1-1,1 1 0,-1 0 0,0 0 0,1 0 1,-1 0-1,1-1 0,-1 0 0,1 1 0,-1-1 0,0 0 1,1 0-1,0 0 0,-1-1 0,3 0 0,15-5-991</inkml:trace>
  <inkml:trace contextRef="#ctx0" brushRef="#br0" timeOffset="1">327 4 7936,'0'-4'12543,"-8"9"-11025,8-5-1484,-1 0 0,0 0 0,0 0 0,0 1 0,1 0 0,0-1 0,-1 1 0,0-1 0,0 1 0,1 0 0,-1 0 0,1-1 0,-1 1 0,1 0 0,-1 0 0,1-1 0,-1 1 0,1-1 0,-1 3 0,-1 3 136,-1 2 0,0-1-1,1 0 1,1 0 0,-3 15 0,4-19-122,-1 0 0,2 1-1,-1-2 1,0 1 0,1 1-1,-1-1 1,1-1-1,0 2 1,0-1 0,0-1-1,0 1 1,0 0 0,1-1-1,-1 1 1,1 0 0,0-1-1,2 3 1,-3-4-50,1 0 0,-1 0-1,0 0 1,0-1 0,0 1 0,0-1 0,1 1 0,-1-1 0,1 1-1,-1-1 1,0 1 0,1-1 0,-1 0 0,1 0 0,0 0 0,-1 0-1,0 0 1,0 0 0,1 0 0,0 0 0,-1-1 0,1 1 0,-2-1-1,3 0 1,3 0-120,-2-1-1,0 0 0,0-1 1,1 1-1,6-6 1,15-12-1094,-3 0-86</inkml:trace>
</inkml:ink>
</file>

<file path=word/ink/ink16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8.167"/>
    </inkml:context>
    <inkml:brush xml:id="br0">
      <inkml:brushProperty name="width" value="0.05" units="cm"/>
      <inkml:brushProperty name="height" value="0.05" units="cm"/>
    </inkml:brush>
  </inkml:definitions>
  <inkml:trace contextRef="#ctx0" brushRef="#br0">33 17 4608,'-1'-17'14192,"2"30"-10998,-10 126-1094,4-92-1725,-1 1 118,2-29-1315,0 33-1</inkml:trace>
  <inkml:trace contextRef="#ctx0" brushRef="#br0" timeOffset="1">1 223 7936,'2'-9'10067,"4"11"-6535,6-2-4054,-8-1 498,1 1 0,-1 0 0,1 0 0,-1 0 0,1 0 0,-1 1 0,1 0 0,-1 0 0,1 1 1,-1-1-1,0 1 0,1-1 0,-1 1 0,0 0 0,-1 1 0,2-1 0,-2 0 0,1 2 0,0-1 0,-2-1 0,2 2 0,-1-1 1,-1 0-1,1 1 0,0 0 0,-1 0 0,0-1 0,1 2 0,-1-1 0,-1 0 0,0 1 0,3 6 0,-3-4-106,1 3-53,-1-9-217,1-4-401,1-5 139</inkml:trace>
  <inkml:trace contextRef="#ctx0" brushRef="#br0" timeOffset="2">173 197 6784,'-6'-12'12031,"9"12"-10879,0 6 128,7-2-1920,0 0 0,3 0 384,0-2 0</inkml:trace>
</inkml:ink>
</file>

<file path=word/ink/ink16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8.693"/>
    </inkml:context>
    <inkml:brush xml:id="br0">
      <inkml:brushProperty name="width" value="0.05" units="cm"/>
      <inkml:brushProperty name="height" value="0.05" units="cm"/>
    </inkml:brush>
  </inkml:definitions>
  <inkml:trace contextRef="#ctx0" brushRef="#br0">80 4 8320,'-5'-2'8482,"-2"1"-3279,1 2-2282,-6 3-2765,-7 0-620,18-4 524,0 0 0,-1 1 0,1-1 0,-1 0 0,1 0 0,0 1 0,0-1 0,0 1 0,0 0 0,-1-1 0,1 1 0,0-1 0,-1 0 0,2 1 0,-1 0 0,0 0 0,0 0 0,0 0 0,0 0 0,0 1 1,0-2-1,0 1 0,1 0 0,-1 1 0,1-1 0,0 0 0,-1 1 0,1-1 0,-1 0 0,1 0 0,-1 2 0,1 0-48,0-1-1,-1-1 1,1 1 0,0 1-1,0-1 1,1-1 0,-1 2-1,0-1 1,1 0 0,-1 0-1,1-1 1,0 2 0,-1-1-1,0 0 1,1-1 0,0 1-1,1 0 1,-1 0 0,3 2 0,-1-1-391,1 0 1,-1-1 0,2 1 0,-2-1 0,2 1 0,-1-2 0,0 1 0,1 0 0,-1-1 0,0 1-1,1-1 1,-1 0 0,1-1 0,-1 0 0,1 0 0,-1 0 0,2 0 0,-2 0 0,1 0 0,-1-1-1,1 0 1,6-3 0,1 0-579,0 0 1,0-1-1,18-12 0,6-6 3689,-17 11-1995,-16 11-515,-1 1-1,1-2 1,-1 0-1,0 0 1,1 0-1,-1 0 0,0 1 1,3-5-1,-5 6-206,0 0 0,0 0 0,0-1 0,0 1 0,1 0 0,-1 0 0,0 0 0,0 0 0,0 0 0,0 0 0,0-1 0,0 1 0,0 0-1,0-1 1,0 1 0,0 0 0,-1 0 0,1-1 0,0 1 0,0 0 0,0 0 0,0-1 0,0 1 0,0 0 0,0 0 0,-1 0 0,1-1 0,0 1 0,0 0-1,0 0 1,-1 0 0,1 0 0,0-1 0,0 1 0,0 0 0,-1 0 0,1 0 0,0 0 0,0 0 0,0 0 0,0 0 0,0-1 0,0 1 0,-1 0-1,1 0 1,0 0 0,-1 0 0,1 0 0,0 0 0,0 0 0,-1 1 0,1-1 0,-16-1 455,16 1-430,-2 0-4,-4-1 152,1 1 0,0 0 0,-1 1 0,1 0 0,-10 2 0,13-2-116,0 0 1,0 0-1,0 0 0,1 0 1,-1 0-1,0 1 0,1-1 1,-1 1-1,1-1 0,0 0 1,-1 1-1,1 0 0,0 0 1,0 0-1,0-1 0,0 1 1,0 0-1,0 2 0,-1 2 128,-1-1 0,2 1 0,-1-1-1,2 0 1,-1 1 0,0-1 0,0 1 0,1 8-1,0-12-153,1 0 0,-1-1-1,1 1 1,-1 0-1,1 0 1,-1 0 0,0-1-1,1 1 1,1 0-1,-1 0 1,0 0 0,0-1-1,0 0 1,1 1-1,-2-1 1,2 1 0,0-1-1,-1 1 1,1-2-1,0 1 1,-1 0 0,1 0-1,0 0 1,0 0-1,0 0 1,2 0 0,3 1-53,0-1 1,1 0-1,0 0 1,0-1 0,-1 0-1,1 0 1,-1-1-1,1 0 1,8-2 0,23-7-4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0.023"/>
    </inkml:context>
    <inkml:brush xml:id="br0">
      <inkml:brushProperty name="width" value="0.05" units="cm"/>
      <inkml:brushProperty name="height" value="0.05" units="cm"/>
    </inkml:brush>
  </inkml:definitions>
  <inkml:trace contextRef="#ctx0" brushRef="#br0">0 33 8320,'0'11'4096,"0"-26"-1408,5 4 3327,2 4-3583,10 11-2688,7-4 0,3 0 768,6-4 0,-2-2-384,-11 6 128,-1 0-1280,1-5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5.255"/>
    </inkml:context>
    <inkml:brush xml:id="br0">
      <inkml:brushProperty name="width" value="0.05" units="cm"/>
      <inkml:brushProperty name="height" value="0.05" units="cm"/>
    </inkml:brush>
  </inkml:definitions>
  <inkml:trace contextRef="#ctx0" brushRef="#br0">35 1 6016,'0'2'3242,"0"-1"-2929,0 0-1,0-1 0,0 1 1,0-1-1,0 1 1,0 0-1,0-1 0,0 1 1,0-1-1,0 1 0,0 0 1,1-1-1,-1 1 1,0-1-1,0 1 0,1-1 1,-1 1-1,0-1 0,1 1 1,-1-1-1,1 1 1,-1-1-1,0 1 0,1-1 1,-1 0-1,1 1 0,0-1 1,1 15 4594,-2 35-5671,0-27 1527,-9 116 347,-2 33-2476,14-164 342</inkml:trace>
  <inkml:trace contextRef="#ctx0" brushRef="#br0" timeOffset="1">0 332 8064,'0'5'12031,"0"-2"-11263,8-6-256,-1-5 0,1 5-768,-4 3 0,4 3 384,13-3 128,-2-3-1024,1 6 0</inkml:trace>
</inkml:ink>
</file>

<file path=word/ink/ink17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9.497"/>
    </inkml:context>
    <inkml:brush xml:id="br0">
      <inkml:brushProperty name="width" value="0.05" units="cm"/>
      <inkml:brushProperty name="height" value="0.05" units="cm"/>
    </inkml:brush>
  </inkml:definitions>
  <inkml:trace contextRef="#ctx0" brushRef="#br0">9 12 6272,'-3'-4'6762,"1"9"-2667,-1 21-1455,3-23-2628,0 1 1,-1 0-1,2-2 0,-1 2 0,0 0 0,1-2 1,0 2-1,0-1 0,0 0 0,-1 0 0,1 1 1,1-2-1,0 1 0,0 1 0,0-2 0,-1 1 1,3 2-1,-2-5-7,0 1 1,-2 0 0,2 0 0,0-1 0,0 1-1,0-1 1,-1 1 0,0-1 0,1 0-1,0 0 1,0 0 0,0 0 0,-1 0 0,1 0-1,0-1 1,0 1 0,0 0 0,-2-1-1,2 0 1,0 1 0,0-1 0,-1 0 0,1 1-1,-1-1 1,0 0 0,3-2 0,1-1-57,0 0 0,-1 0 0,1 0 0,-1-1 0,8-10 0,10-19-311,-22 36 389,-1 0 0,1 0 0,0 0 0,-1 0 0,1-2 0,0 2-1,0 0 1,0 0 0,0 0 0,0-1 0,1 1 0,-1 0 0,1 0 0,-1-1 0,1 1 0,-1-1 0,2 3 0,-1 1 47,2-1 0,-1 1 0,0-2 0,0 2 0,1-1-1,5 6 1,-6-8-38,0 1-1,0-2 0,0 1 0,1 0 0,-1 0 1,0 0-1,1-1 0,0 0 0,2 2 0,-4-3-18,0 0 0,0 0 0,0 0 0,0 0 0,0 0 0,-1 0 0,1 0 0,-1-1 0,1 1 0,0 0 0,0-1 0,0 1 0,0 0 0,0-1 0,0 1 0,-1-1 0,1 1 0,-1 0 0,1-1 0,-1 1 0,1-1 0,0 0 0,-1 1 0,1-1 0,-1 0 0,1 0 0,-1 0 0,1 0 0,-1 1 0,1-1 0,-1-1 0,4-5 254,0-2-1,-1 1 0,-1 0 0,1 0 0,-1 0 1,0 0-1,-1 0 0,1-14 0,3 16-1400,0 2 212</inkml:trace>
</inkml:ink>
</file>

<file path=word/ink/ink17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0.033"/>
    </inkml:context>
    <inkml:brush xml:id="br0">
      <inkml:brushProperty name="width" value="0.05" units="cm"/>
      <inkml:brushProperty name="height" value="0.05" units="cm"/>
    </inkml:brush>
  </inkml:definitions>
  <inkml:trace contextRef="#ctx0" brushRef="#br0">168 13 7296,'0'0'93,"0"1"0,0-1-1,0 0 1,0 0 0,0 0 0,-1 0 0,1 0 0,0 0 0,0 0 0,0 1 0,0-1-1,0 0 1,-1 0 0,1 0 0,0 1 0,0-1 0,0 0 0,-1 0 0,1 0 0,0 0-1,0 0 1,0 1 0,-1-1 0,1 0 0,0 0 0,0 0 0,0 0 0,0 0 0,0 0-1,0 0 1,-1 0 0,1 0 0,0 0 0,0 0 0,-1 0 0,1 0 0,-10-6 3406,9 5-3135,0 0 0,-1-1 0,1 1 0,0 0 0,0 1 0,0 0 0,-1-1-1,1 0 1,-1 1 0,0-1 0,1 1 0,0-1 0,-2 0 0,1 1-268,-12 0 697,-2 1 0,-27 3 0,40-3-689,0 1 0,-1 0 0,0-1 0,2 1 0,-2-1 0,1 2 0,1-1 0,-2 1 0,1-2 0,1 2 0,-1 0 0,1 0 0,-4 6 0,4-9-75,1 2 0,0 0-1,0 0 1,0 0 0,1-1 0,-1 0-1,0 1 1,0 0 0,1 1 0,-1-2-1,1 1 1,-1 0 0,1 0 0,0 0-1,0-1 1,0 2 0,0-1 0,0 0 0,1 0-1,-1-1 1,1 1 0,-1 0 0,1 0-1,0 0 1,-1-1 0,1 1 0,1 3-1,-1-4-24,1 0 0,0 0 0,-1 0-1,0 0 1,1 1 0,0-1 0,0 0-1,0-1 1,-1 1 0,0-1 0,1 1-1,1-1 1,-1 1 0,0-1 0,-1 0 0,1 0-1,0 1 1,0-1 0,0-1 0,-1 1-1,1 0 1,1 0 0,0-2 0,4 2-5,-1-2 0,0 0 0,0 0 0,-1-1 0,12-5 1,48-41-854,-62 46 730,1 0-1,-1 1 1,1-2 0,-1 1-1,3-5 1,-2 3 31,-5 3 124,-5 8 9,6-1-62,-1-1-1,1 1 0,0-1 1,0 1-1,1-1 0,-1 2 1,1-2-1,0 1 0,1-1 1,-1 1-1,1-1 0,-1 0 1,1 0-1,0 1 0,5 7 1,-5-11-62,-2-1 19,0 0 0,0 0 0,0 0 0,0 0 0,0 0 0,1 0 0,-1 1 0,0-1 1,0 0-1,0 0 0,1 0 0,-1 0 0,0 1 0,0-1 0,1 0 0,-1 0 0,0 0 0,0 0 0,1 0 0,-1 0 1,0 0-1,1 0 0,-1 0 0,0 0 0,0 0 0,1 0 0,-1 0 0,0 0 0,0 0 0,0 0 0,0 0 0,0 0 1,1 0-1,-1 0 0,0 0 0,0 0 0,1 0 0,-1-1 0,0 1 0,0 0 0,0 0 0,1 0 0,-1 0 0,0-1 1,0 1-1,0 0 0,1 0 0,8-9-2644</inkml:trace>
</inkml:ink>
</file>

<file path=word/ink/ink17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0.614"/>
    </inkml:context>
    <inkml:brush xml:id="br0">
      <inkml:brushProperty name="width" value="0.05" units="cm"/>
      <inkml:brushProperty name="height" value="0.05" units="cm"/>
    </inkml:brush>
  </inkml:definitions>
  <inkml:trace contextRef="#ctx0" brushRef="#br0">0 42 7040,'2'-6'9012,"-4"15"-5263,3 0-5119,1 16 2216,0 34-1,-3-41-398,2 0 0,-1 0 0,2 1 0,5 19 0,-7-37-457,0 0 0,0-1 0,0 1 0,0 0 0,0 0 0,0 0 0,1 0 0,-1 0 0,0-1 0,1 0 0,-1 1 0,0 0 0,1 0 0,-1-1 0,1 1 0,-1 0 0,1-1 0,0 1 0,-1 0 0,1-1 0,0 1 0,-1-1 0,1 1 0,-1-1 0,1 0 0,-1 0 0,1 0 0,0 1 0,0-1 0,0 0 0,0 1 0,-1-1 0,1 0 0,0 0 0,0 0 0,-1 0 0,1 0 0,0 0 0,0 0 0,0 0 0,-1-1 0,1 1 0,0 0 0,0 0 0,0-1 0,1 1 0,16-9-886</inkml:trace>
  <inkml:trace contextRef="#ctx0" brushRef="#br0" timeOffset="1">187 2 7424,'-3'-2'8238,"5"8"-2891,-3 12-5855,-7 59 2416,2 128 1,6-198-1886,0-6-599,1-3-640,7-8-86</inkml:trace>
  <inkml:trace contextRef="#ctx0" brushRef="#br0" timeOffset="2">208 177 8192,'0'0'4096,"28"3"-2176,-22-3 2943,10-3-4735,-2 2 0,2-4 0,-6 5 128,0 0-512,-5-2 128</inkml:trace>
</inkml:ink>
</file>

<file path=word/ink/ink17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1.169"/>
    </inkml:context>
    <inkml:brush xml:id="br0">
      <inkml:brushProperty name="width" value="0.05" units="cm"/>
      <inkml:brushProperty name="height" value="0.05" units="cm"/>
    </inkml:brush>
  </inkml:definitions>
  <inkml:trace contextRef="#ctx0" brushRef="#br0">7 1 8320,'-7'10'11903,"14"-4"-11647,4 4 128,-3-3 128,3-2 128,3 9-640,4-2 0,-7 2 384,4-2 0,-4 5-128,0-8 128,10-2-1280,-3-7 0</inkml:trace>
</inkml:ink>
</file>

<file path=word/ink/ink17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1.902"/>
    </inkml:context>
    <inkml:brush xml:id="br0">
      <inkml:brushProperty name="width" value="0.05" units="cm"/>
      <inkml:brushProperty name="height" value="0.05" units="cm"/>
    </inkml:brush>
  </inkml:definitions>
  <inkml:trace contextRef="#ctx0" brushRef="#br0">125 7 7296,'-7'-2'10171,"-8"3"-7712,-15 5-1906,27-4-320,-2-1 0,1 1 0,1 0 0,-1 1 0,1 0 0,-1-2-1,1 3 1,0-1 0,0-1 0,-1 2 0,2-1 0,-5 7 0,4-5-68,-1 1 1,1 0-1,0 0 1,0 1 0,1-1-1,0 0 1,-2 10-1,4-15-155,0 1 0,0 0 0,0 0-1,0 0 1,0-1 0,1 1 0,-1 0-1,1 0 1,-1 0 0,1 0 0,0-1-1,-1 1 1,1 0 0,-1 0 0,1-1-1,1 1 1,-1-1 0,0 0 0,0 1-1,1-1 1,-1 1 0,2 0 0,0 0 3,0 0 1,0 1 0,0-1 0,0-1 0,0 1 0,1 0-1,-1-1 1,1 1 0,6 0 0,3 0 2,-1-1 1,1 0 0,-1-1-1,1 0 1,0-1-1,-1 0 1,0-1 0,15-4-1,-24 4-16,0 1 0,1 0 0,-1-2 0,0 1 0,0 0 0,0 0 0,0 0 0,0-1-1,0 0 1,-1 1 0,0-1 0,1-1 0,-1 2 0,0-2 0,-1 1 0,1 0 0,0-1 0,-1 0 0,1 2-1,-1-7 1,0 6 1,0 0 0,0 0 0,-1 0 0,1-1 0,-1 1 0,0 0 0,0 0 0,0 0 0,-1 0 0,1-1 0,-1 1 0,0 0 0,0 0 0,1 0 0,-1 0 0,-1 0 0,1 0 0,-1 0 0,0 0 0,1 0 0,-1 1 0,0 0 0,-4-5 0,3 5-19,0-1 0,0 1 0,-1-1 0,1 2 0,0-1 0,-1 0 0,0 0 0,1 0 0,-2 2 0,2-2 0,-1 1 1,1 0-1,-2 1 0,1-1 0,0 1 0,0 0 0,0 0 0,0 0 0,1 0 0,-2 1 0,1 0 0,0 0 0,0 0 1,-6 2-1,-1 6-964,5 3-170</inkml:trace>
</inkml:ink>
</file>

<file path=word/ink/ink17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2.509"/>
    </inkml:context>
    <inkml:brush xml:id="br0">
      <inkml:brushProperty name="width" value="0.05" units="cm"/>
      <inkml:brushProperty name="height" value="0.05" units="cm"/>
    </inkml:brush>
  </inkml:definitions>
  <inkml:trace contextRef="#ctx0" brushRef="#br0">202 2 6656,'0'-1'10157,"-8"15"-7807,-14 26-3018,-15 16 2311,-35 70 0,11-6-641,59-112-1258</inkml:trace>
  <inkml:trace contextRef="#ctx0" brushRef="#br0" timeOffset="1">180 37 8320,'1'16'11127,"3"9"-7628,1 15-4387,-8 166 2893,3-201-2308,0 0 0,-1 0 0,1 0 1,-3 9-1,0-7-999</inkml:trace>
  <inkml:trace contextRef="#ctx0" brushRef="#br0" timeOffset="2">75 249 8704,'-6'-6'4352,"10"19"3711,2-13-7935,6-5 0,5 5 0,0 5 0,15-10-1152,1 3 0</inkml:trace>
</inkml:ink>
</file>

<file path=word/ink/ink17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3.085"/>
    </inkml:context>
    <inkml:brush xml:id="br0">
      <inkml:brushProperty name="width" value="0.05" units="cm"/>
      <inkml:brushProperty name="height" value="0.05" units="cm"/>
    </inkml:brush>
  </inkml:definitions>
  <inkml:trace contextRef="#ctx0" brushRef="#br0">169 1 7680,'-11'2'1458,"0"1"1,1 0 0,-1 1-1,1-1 1,-1 2-1,1 0 1,-16 11 0,24-16-1421,1 1 0,0 0 0,-1 0 0,1 0-1,0 0 1,1 0 0,-1 0 0,-1 0 0,1 0 0,0 0 0,1 0 0,-1 1 0,0-1 0,0 0 0,1 1 0,-1-1 0,1 3 0,0-3-17,0 1 0,0-1 1,0 0-1,1 0 0,-1 0 1,1 1-1,0-1 0,0 0 1,-1 1-1,1-1 0,0-1 1,0 1-1,0 1 0,0-1 0,-1 0 1,2 0-1,-1 0 0,0-1 1,3 2-1,1 2 1,0 0 1,-1 0-1,2 1 1,-3-1-1,2 2 1,-2-2-1,6 8 1,-9-11-21,1 1 1,0-2 0,-1 1-1,1 0 1,-1 1 0,1-1-1,-1 1 1,1-1 0,-1 0 0,0 0-1,0 0 1,0 1 0,0-1-1,0 0 1,0 1 0,0-1 0,0 0-1,0 0 1,-1 1 0,1-1-1,0 0 1,-1 1 0,1-1 0,-1-1-1,0 1 1,1 1 0,-1-1-1,1 0 1,-1 0 0,0 0-1,0 0 1,0 0 0,0-1 0,0 1-1,0 0 1,0 0 0,-1 0-1,2-1 1,-1 1 0,0 0 0,-1-1-1,1 1 1,-3-1 0,0 2 43,-1-2 0,1 2 0,-1-1 0,1-1-1,-1 1 1,1-1 0,-10 0 0,12 0-85,-1 0 0,0-1 0,1 1 0,0-1 0,-1 1 1,0-1-1,0 0 0,2 1 0,-2-1 0,0-1 0,1 1 0,0-1 0,0 1 0,-1-1 0,-1-1 0,0-5-623</inkml:trace>
</inkml:ink>
</file>

<file path=word/ink/ink17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3.650"/>
    </inkml:context>
    <inkml:brush xml:id="br0">
      <inkml:brushProperty name="width" value="0.05" units="cm"/>
      <inkml:brushProperty name="height" value="0.05" units="cm"/>
    </inkml:brush>
  </inkml:definitions>
  <inkml:trace contextRef="#ctx0" brushRef="#br0">66 1 8064,'-1'0'481,"0"0"1,0 0 0,0 1-1,1-1 1,-1 1-1,0-1 1,1 0 0,-1 1-1,0 0 1,0-1-1,1 1 1,-1-1 0,0 0-1,0 1 1,1 0 0,-1-1-1,0 1 1,1 0-1,-1 0 1,1 0 0,0 0-1,0 0 1,0 0-1,-1-1 1,1 1 0,0 1-1,-6 11-535,5-10 110,0-1 1,1 1 0,0 0-1,0-1 1,0 1 0,0 0-1,0 0 1,0-1 0,1 1-1,0 0 1,-1-1 0,1 0-1,0 1 1,0 0 0,3 4-1,-3-4-22,1 2 0,0-1 0,-1 0-1,0 1 1,1 7 0,-2-7-19,0-1 1,0 0-1,0 0 0,-1 1 1,0-1-1,-2 7 1,3-10-18,-1-1 0,1 1 1,-1 0-1,1 0 1,-1-1-1,1 1 1,-1 0-1,1-1 0,0 1 1,-1 0-1,1-1 1,-1 0-1,0 0 0,1 1 1,-1-1-1,0 1 1,0-1-1,1 0 1,-1 1-1,0-1 0,0 0 1,1 0-1,-1 0 1,1 0-1,-1 1 0,0-1 1,0 0-1,0 0 1,0 0-1,0-1 0,0 1 1,1 0-1,-1 0 1,1 0-1,-1-1 1,0 1-1,1 0 0,-1-1 1,0 1-1,-1-1 1,-15-8-895,8 0 106</inkml:trace>
  <inkml:trace contextRef="#ctx0" brushRef="#br0" timeOffset="1">183 100 6912,'0'0'96,"0"0"0,0 0-1,-1 0 1,1 0 0,0-1 0,0 1 0,0 0 0,-1 0 0,1 0 0,0 0 0,0-1 0,0 1-1,0 0 1,0 0 0,-1 0 0,1-1 0,0 1 0,0 0 0,0 0 0,0 0 0,0-1-1,0 1 1,0 0 0,0 0 0,0-1 0,0 1 0,0 0 0,0 0 0,0 0 0,0-1 0,0 1-1,0 0 1,0 0 0,0-1 0,0 1 0,0 0 0,0 0 0,0 0 0,1-1 0,-1 1-1,0 0 1,0 0 0,0 0 0,1-1 0,10-9 1492,2-3 3324,-11 12-4632,0 0 0,0 0 0,1 0 0,-2 0 0,1 1 0,1-1-1,-1 1 1,-1 0 0,6 0 0,8-3-199,-12 2-59,-1 0 0,0 0 0,1-1 0,-1 1 0,0 0-1,0-1 1,0 1 0,3-5 0,-5 6-17,1 0 1,-1 0-1,0 0 1,1-1-1,-1 1 1,0 0-1,1-1 1,-1 1-1,0-1 0,0 1 1,1-1-1,-1 1 1,0 0-1,0-1 1,0 1-1,0-1 0,0 1 1,0-1-1,0 1 1,0-1-1,0 1 1,0-1-1,0 1 1,0 0-1,0-1 0,0 1 1,0 0-1,0-1 1,0 1-1,-1-1 1,1 1-1,0-1 0,0 1 1,-1-1-1,1 1 1,0 0-1,-1-1 1,1 1-1,0-1 1,-1 1-1,1 0 0,0-1 1,0 1-1,0 0 1,-1 0-1,1-1 1,-1 1-1,1 0 0,-1 0 1,1 0-1,-1 0 1,1 0-1,-1 0 1,1 0-1,-1 0 1,1 0-1,-1 0 0,-1 0 9,-2 0-1,1 0 1,1 0-1,-1 0 1,-1 0-1,2 0 1,-1 0-1,0 1 1,0 0-1,1 0 1,-1 0-1,-4 3 1,4-3 24,0 0 0,-1 0 1,0 0-1,2 0 0,-9 1 1,10-2-2,-1 0-1,0 0 1,1 0 0,0 1 0,0-1 0,-1 0 0,0 1-1,1-1 1,-1 1 0,1-1 0,1 0 0,-2 1 0,1 0 0,0 0-1,-1 0 1,1 0 0,0 0 0,0 0 0,1 0 0,-2 0-1,1 0 1,1 0 0,-1 0 0,0 1 0,0-1 0,0 0-1,1 1 1,-1-1 0,1 0 0,-1 0 0,1 1 0,0 0 0,0-1-1,0 1 1,0-1 0,0 2 0,0 0 30,0 0 0,0 1 0,0-1 0,0 0 0,0 1 0,1-1 0,0 0 0,0 0 0,0 1 0,1-2 0,-1 2 0,1-1 0,-1-1 0,3 5 0,-3-6-89,0 0 1,1 1 0,-2-1-1,2 1 1,-1-1 0,1 0-1,0 1 1,0-2 0,-1 1-1,0 0 1,1 0 0,0 0-1,0 0 1,0-1 0,-1 1-1,1-1 1,1 1 0,-1-1-1,-1 0 1,1 0 0,0 0-1,0 0 1,0 0 0,-1 0-1,2 0 1,1-1 0,23-6-897</inkml:trace>
</inkml:ink>
</file>

<file path=word/ink/ink17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4.267"/>
    </inkml:context>
    <inkml:brush xml:id="br0">
      <inkml:brushProperty name="width" value="0.05" units="cm"/>
      <inkml:brushProperty name="height" value="0.05" units="cm"/>
    </inkml:brush>
  </inkml:definitions>
  <inkml:trace contextRef="#ctx0" brushRef="#br0">129 4 7552,'-10'-2'5108,"9"2"-4943,1-1-1,0 1 0,-1 0 1,1 0-1,0 0 1,-1 0-1,1 0 1,-1 0-1,1 0 0,0 0 1,-1-1-1,1 1 1,-1 1-1,1-1 1,0 0-1,-1 0 1,1 0-1,-1 0 0,1 0 1,0 0-1,-1 0 1,1 0-1,0 1 1,0-1-1,0 0 0,0 0 1,-1 1-1,0-1 1,-3 2 284,0 1 1,1 1-1,0-2 1,0 2-1,0 0 1,-4 5-1,-2 1-737,3-4 1114,5-6-807,1 1 1,0-1 0,-1 0 0,1 0 0,0 1-1,-1-1 1,1 0 0,0 1 0,0-1 0,0 0-1,0 0 1,-1 0 0,1 1 0,0-1-1,0 0 1,0 1 0,0-1 0,-1 1 0,1-1-1,0 1 1,0-1 0,0 0 0,0 1 0,0-1-1,0 1 1,0-1 0,0 1 0,0-1 0,0 1-1,0-1 1,0 0 0,1 1 0,-1-1 0,0 0-1,0 0 1,0 1 0,1-1 0,-1 0-1,0 1 1,0-1 0,0 0 0,0 1 0,0-1-1,1 0 1,-1 1 0,0-1 0,1 0 0,-1 0-1,0 1 1,1-1 0,34 41 385,-34-41-402,-1 0-1,1 1 1,-1-1-1,0 1 1,1-1 0,-1 1-1,0-1 1,1 0-1,-1 1 1,0-1-1,0 1 1,0-1-1,1 1 1,-1-1-1,0 1 1,0-1-1,0 1 1,0-1 0,0 1-1,0-1 1,0 0-1,0 1 1,0-1-1,0 1 1,0-1-1,0 1 1,-1-1-1,1 1 1,0-1-1,-1 1 1,1 0 0,-1 0 1,0 0-1,0 0 1,0-1-1,0 1 1,0 0-1,0 0 1,0-1-1,0 1 0,-1 0 1,0 0-1,-4 1-1,1-1 0,-1 0-1,1 1 1,-8 0-1,5-1-147,-18 0 10,24-1 3,1 0 1,0 0-1,0 0 0,0-1 1,0 1-1,1 0 1,-1 0-1,0-1 0,0 1 1,0-1-1,0 1 1,0-1-1,0 1 0,0-1 1,0 0-1,1 1 0,0-1 1,-1 1-1,0 0 1,1-1-1,-2-1 0,1-4-2171</inkml:trace>
  <inkml:trace contextRef="#ctx0" brushRef="#br0" timeOffset="1">265 30 7680,'0'-1'214,"0"0"1,0 0-1,0 0 0,-1 0 1,1 0-1,-1 0 1,1 1-1,-1-1 0,1 0 1,-1 0-1,1 1 1,0-1-1,-1 0 1,1 0-1,-1 0 0,0 1 1,0-1-1,0 0 1,0 1-1,1 0 0,-1 0 1,0-1-1,0 1 1,1-1-1,-1 1 0,0 0 1,0 0-1,0-1 1,0 1-1,0 0 1,0 0-1,-1 0 0,1 0 1,1 0-1,-1 0 1,0 0-1,0 0 0,0 1 1,0-1-1,0 0 1,0 1-1,0-1 0,0 1 1,1-1-1,-1 0 1,1 0-1,-1 1 1,0 0-1,0-1 0,0 1 1,1 0-1,-1-1 1,0 1-1,1 0 0,-1 0 1,0 0-1,1 0 1,-1 0-1,0 4-158,-1-1 0,0 1 0,0-1 1,1 1-1,0-1 0,1 2 0,-1-2 0,1 1 0,0 0 0,0 0 1,0-1-1,1 2 0,-1-2 0,1 1 0,0 0 0,0 0 0,1-1 1,2 7-1,-4-9-38,1-1 0,-1 0 0,0 1 0,0 0 0,0-1 0,0 1 0,0-1 0,0 1 0,0-1 0,0 1 0,-1 0 0,1 0 0,0-2 0,0 2 0,-1-1 0,0 1 0,0 0 0,0-1 0,0 0 0,-2 2 0,3-2-31,-1 0 0,1 0 0,0-1 0,-1 1-1,1 0 1,-1 0 0,0-1 0,1 0 0,-1 0-1,0 1 1,0-1 0,0 1 0,0-1 0,0 1-1,0-1 1,1 0 0,0 0 0,-1 1 0,0-1-1,0 0 1,0 0 0,0 0 0,0 0 0,0 0-1,0 0 1,0 0 0,1 0 0,-1-1 0,0 1-1,0 0 1,0-1 0,0 1 0,0 0 0,0-1-1,1 1 1,-1-1 0,0 1 0,1 0 0,-1-1-1,-4-5-754</inkml:trace>
</inkml:ink>
</file>

<file path=word/ink/ink17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4.821"/>
    </inkml:context>
    <inkml:brush xml:id="br0">
      <inkml:brushProperty name="width" value="0.05" units="cm"/>
      <inkml:brushProperty name="height" value="0.05" units="cm"/>
    </inkml:brush>
  </inkml:definitions>
  <inkml:trace contextRef="#ctx0" brushRef="#br0">1 28 7552,'2'-1'711,"-1"0"0,1 0 1,0 0-1,0 0 0,0 1 1,0-1-1,0 1 0,0-1 0,0 0 1,0 1-1,0 0 0,0 0 1,3 0-1,-4 0-664,0 0 18,0 0-1,-1 0 1,1 0 0,0 0-1,-1 0 1,1 0 0,0 0 0,-1-1-1,1 1 1,-1 0 0,1 0 0,0-1-1,-1 1 1,1 0 0,-1-1 0,1 1-1,-1-1 1,1 1 0,0-1-1,-1 1 1,0-1 0,1 0 0,-1 0-1,1 1-40,-1 0-1,0-1 1,0 1-1,0 0 1,0-1-1,0 1 1,0-1-1,0 1 0,0 0 1,0-1-1,0 1 1,0 0-1,0-1 1,0 0-1,0 1 1,0 0-1,-1 0 1,1-1-1,0 1 0,0 0 1,0-1-1,0 1 1,-1 0-1,1 0 1,0-1-1,0 1 1,0-1-1,-1 1 1,1 0-1,-1 0 0,1 0 1,0-1-1,-1 1 1,1 0-1,0 0 1,0 0-1,-1 0 1,1 0-1,0 0 0,-1 0 1,0-1-1,0 2 52,-1-1-1,1 0 0,-1 1 1,1-1-1,0 0 0,-1 1 1,1 0-1,0 0 0,-1-1 1,1 1-1,-2 1 0,-2 2 293,5-4-316,-2 1 0,2-1 0,-1 2 0,0-2 0,0 1 0,1 0 0,-1 0 0,1 0 0,-1 0-1,1 0 1,-1 0 0,0 0 0,1 0 0,0 0 0,-1 3 0,1-3 32,-1 1-1,1 0 1,0 0-1,-1 1 0,1-2 1,0 2-1,1-2 1,0 3-1,-1-2-94,0-1 1,0 0-1,1 0 0,-1 0 0,0 0 0,1 0 0,0 0 1,-1 0-1,1 0 0,-1-1 0,1 2 0,0-2 0,0 1 0,-1 0 1,1 0-1,0-1 0,0 1 0,0-1 0,0 1 0,0 0 0,0-1 1,0 1-1,0-1 0,0 0 0,0 1 0,0-1 0,0 0 0,0 0 1,0 0-1,0 0 0,1 0 0,-1 0 0,0 0 0,0 0 1,2 0-1,12-4-1076,1-2-86</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5.741"/>
    </inkml:context>
    <inkml:brush xml:id="br0">
      <inkml:brushProperty name="width" value="0.05" units="cm"/>
      <inkml:brushProperty name="height" value="0.05" units="cm"/>
    </inkml:brush>
  </inkml:definitions>
  <inkml:trace contextRef="#ctx0" brushRef="#br0">71 146 7936,'0'0'333,"1"-1"0,-1 0 0,0 0 0,1 0 0,-1 0 1,0 0-1,1 0 0,-1 1 0,1-1 0,-1 0 0,1 0 0,-1 1 1,1-1-1,0 0 0,0 1 0,-1-1 0,1 0 0,0 1 0,0-1 1,1 0-85,-1 0 1,0 0-1,0 1 1,0-1-1,0 0 1,0 0-1,0-1 1,0 1 0,0 0-1,-1 0 1,1 0-1,0 0 1,-1-1-1,1 1 1,0 0 0,-1-1-1,0 1 1,1-1-1,-1 1 1,0-3-1,0-5-108,1 0 0,0-1 0,0 1 0,4-13-1,-5 20-104,0 1 0,0-1-1,0 1 1,0-1-1,0 1 1,0-1-1,0 1 1,0-1 0,-1 1-1,1-1 1,0 1-1,-1-1 1,1 1-1,-1 0 1,0-1 0,0 1-1,1 0 1,-1-1-1,0 1 1,0 0-1,0 0 1,0 0 0,0 0-1,-1 0 1,1 0-1,0 0 1,0 0 0,-1 1-1,-1-2 1,2 1 4,0 1 0,0-1 0,-1 0 0,1 1 0,0-1 0,-1 1 0,1 0 0,0-1 0,-1 1-1,1 0 1,-1 0 0,1 0 0,-1 0 0,1 0 0,0 0 0,-1 0 0,1 0 0,-1 1 0,1-1 0,0 1 0,-1-1 0,1 1 0,0-1 0,-1 1 0,1 0 0,0 0 0,0-1 0,0 1 0,0 0 0,0 0 0,-2 2 0,-2 4 99,0 0-1,1 0 1,-1 1 0,2-1-1,-1 1 1,1 0 0,0 0-1,0 1 1,1-1 0,0 1-1,1-1 1,0 1 0,0 11-1,1-18-116,0 0 0,1 0 0,-1 0-1,1-1 1,-1 1 0,1 0 0,0 0-1,-1 0 1,1 0 0,0-1 0,0 1-1,0 0 1,1-1 0,-1 1 0,0-1-1,0 1 1,1-1 0,-1 0 0,1 0 0,0 1-1,-1-1 1,1 0 0,0 0 0,-1-1-1,1 1 1,0 0 0,2 0 0,4 1-59,-1-1-1,1-1 1,0 1 0,-1-1 0,13-2 0,-4 1-456,22 1-425</inkml:trace>
</inkml:ink>
</file>

<file path=word/ink/ink17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5.383"/>
    </inkml:context>
    <inkml:brush xml:id="br0">
      <inkml:brushProperty name="width" value="0.05" units="cm"/>
      <inkml:brushProperty name="height" value="0.05" units="cm"/>
    </inkml:brush>
  </inkml:definitions>
  <inkml:trace contextRef="#ctx0" brushRef="#br0">128 278 7680,'0'-1'296,"0"1"-1,0-1 1,0 0 0,0 0 0,0 0 0,-1 1 0,1 0-1,0-1 1,-1 0 0,1 0 0,0 1 0,-1-1-1,1 0 1,-1 1 0,0-1 0,1 0 0,-1 1 0,1-1-1,-1 1 1,0-1 0,1 1 0,-1 0 0,1 0 0,-1 0-1,0-1 1,-11 2 4439,1 2-4340,-16 3 533,24-6-852,1 0 0,-1 0 0,0 0 0,0 1 0,2 0 0,-2-1-1,0 1 1,0 0 0,1 1 0,0-1 0,-1 0 0,1 0 0,0 1 0,0-1 0,-1 1-1,0 2 1,0-1 8,0 0 0,1 0 0,0 1 0,0-1 0,0 0 0,0 1 0,1 0 0,0 0 0,0 0 0,0-1 0,-2 9 0,3-11-67,0 0 0,0 1 0,0-2-1,0 2 1,0-1 0,0 0-1,0 1 1,0-1 0,1 0 0,-1 0-1,0 0 1,1 0 0,-1 0 0,1 1-1,-1-1 1,1 0 0,0 0 0,-1 0-1,0 0 1,1 0 0,0 0 0,0 0-1,0 0 1,0-1 0,0 1 0,0 0-1,0 0 1,0 0 0,0-1 0,0 0-1,0 0 1,0 1 0,1-1 0,-1 1-1,0-1 1,1 0 0,-2 0 0,1 1-1,1-1 1,-1 0 0,1 0 0,0-1-1,2 0-8,1 0 0,-2 1-1,2-2 1,-2 0 0,2 0-1,-1 0 1,-1 1 0,2-2-1,-2 0 1,0 0 0,1 1 0,-1-1-1,0 0 1,3-4 0,6-4 4,-7 6-12,-1 0 0,0 0 0,-1 1 0,1-2 0,0 0 0,-2 0 0,1 1 0,0-1 0,-2-1 0,2 2 0,-1-1 0,-1-1 0,0 1 0,1-9 0,0-13 0,-3-53 0,1 77 0,-9-116 278,9 120-269,0 0 1,0 1 0,0-1 0,0 0 0,0 0 0,0 0 0,-1 0 0,1 0 0,0 0 0,0 0-1,0 0 1,0 0 0,0 0 0,0 0 0,0 0 0,0 0 0,0 0 0,0 0 0,0 0-1,0 0 1,0-1 0,0 1 0,0 0 0,0 0 0,0 0 0,0 0 0,0 0 0,0 0 0,0 0-1,0 0 1,0 0 0,0 0 0,0 0 0,0 0 0,0 0 0,0 0 0,0 0 0,0 0-1,-1-1 1,-2 15 238,-2 23 111,10 90 418,-3-103-705,1 1 1,2-2-1,8 30 1,-9-40-1012,-4-4-213</inkml:trace>
</inkml:ink>
</file>

<file path=word/ink/ink17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5.936"/>
    </inkml:context>
    <inkml:brush xml:id="br0">
      <inkml:brushProperty name="width" value="0.05" units="cm"/>
      <inkml:brushProperty name="height" value="0.05" units="cm"/>
    </inkml:brush>
  </inkml:definitions>
  <inkml:trace contextRef="#ctx0" brushRef="#br0">13 1 7424,'1'0'3438,"-1"0"-3150,-1 1 1,1-1-1,0 0 1,0 1 0,-1-1-1,1 1 1,-1-1 0,1 0-1,-1 1 1,1-1 0,0 1-1,-1-1 1,1 0-1,0 0 1,0 1 0,-1 0-1,1-1 1,0 1 0,0-1-1,0 1 1,0-1 0,-1 1-1,1 0 1,0-1 0,0 1-1,0-1 1,1 2-1,-6 4 118,2 17 276,3-22-668,1-1 0,-1 1 0,0-1 0,0 1 0,0-1-1,0 0 1,0 0 0,1 0 0,-1 1 0,0-1 0,0 1 0,0-1-1,1 0 1,-1 1 0,0-1 0,1 0 0,-1 1 0,0-1 0,0 0-1,0 0 1,1 1 0,-1-1 0,0 0 0,1 0 0,-1 0 0,1 1-1,-1-1 1,1 0 0,-1 0 0,0 0 0,1 0 0,-1 0-1,1 0 1,-1 0 0,1 0 0,-1 0 0,1 0 0,-1 0 0,1 0-1,0-1-1,0 1-1,0 0 1,1 0-1,-1-1 1,0 1-1,0-1 0,0 1 1,0-1-1,0 1 1,0-1-1,0 0 0,0 1 1,0 0-1,2-2 1,-3 1-21,1 0 1,0 0 0,0 1-1,0-1 1,0 0-1,0 1 1,0-1 0,0 1-1,0 0 1,0-1 0,0 1-1,0 0 1,1-1-1,-1 1 1,0 0 0,1 0-1,-2 0 1,1 0-1,2 1 1,2-1-102,-4 0-18,0-1-128,-1 1 253,0 0 1,1 0-1,-1 0 0,1 0 0,-1 0 0,0 0 0,1 0 0,-1 0 0,0 0 0,1 0 0,-1 0 0,1 0 0,-1 0 0,0 0 0,1 0 0,-1 0 1,0 0-1,0 1 0,0-1 0,0 0 0,1 0 0,-1 0 0,0 1 0,0-1 0,1 0 0,-1 0 0,0 1 0,1-1 0,-1 0 0,0 1 0,9 8-33,-9-8 35,4 2 2,-3 0 3,0-2 0,1 1 0,0-1 0,0 1 0,0 0-1,-1 0 1,1-2 0,4 4 0,-5-4 0,0 0 1,0 0-1,0 0 0,0 0 0,0 0 0,1 0 1,-1 0-1,0-1 0,-1 1 0,1 0 0,0-1 1,0 1-1,0 0 0,0-1 0,0 0 0,1 1 0,-2 0 1,0-1-1,1 1 0,0-1 0,1-1 0,8-5 119,-9 6-85,0 1-1,0-1 1,0 0-1,-1 1 1,1-1-1,0 0 1,0 0 0,0 0-1,-1 0 1,1 0-1,0 1 1,-1-1-1,1 0 1,0 0-1,-1 0 1,1 0-1,-1 0 1,0-1-1,0 1 1,0 0-1,0 1 1,0-2-1,0 1 1,1 0-1,-1 0 1,-1 0-1,1-3 1,0-22 836,0 26-810,13 0-1408,4 3 448</inkml:trace>
</inkml:ink>
</file>

<file path=word/ink/ink17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6.517"/>
    </inkml:context>
    <inkml:brush xml:id="br0">
      <inkml:brushProperty name="width" value="0.05" units="cm"/>
      <inkml:brushProperty name="height" value="0.05" units="cm"/>
    </inkml:brush>
  </inkml:definitions>
  <inkml:trace contextRef="#ctx0" brushRef="#br0">142 206 7680,'0'0'178,"0"0"1,-1 0 0,1 0-1,0 0 1,-1 0 0,1 0-1,0 0 1,0 0 0,-1 0-1,1 0 1,0 0-1,0 0 1,-1 0 0,1 0-1,0-1 1,0 1 0,-1 0-1,1-1 537,-1 1-537,1 0 1,0 0 0,0 0-1,0 0 1,0 0 0,-1 0-1,1-1 1,0 1 0,0 0-1,0 0 1,0-1-1,0 1 1,0-1-31,0 1-1,0 0 0,0-1 1,0 1-1,0 0 1,0-1-1,0 1 1,0 0-1,-1-1 1,1 1-1,0 0 0,0-1 1,-1 1-1,1 0 1,0 0-1,-1-1 1,1 1-1,0 0 1,0 0-1,-1 0 0,1 0 1,-1-1-1,1 1 1,0 0-1,-1 0 1,1 0-1,0 0 1,-1 0-1,1 0 1,-1 0-1,1 0 0,0 0 1,-1 0-1,1 0 1,-7 1 71,0 0 0,1 0 1,-1 1-1,0 0 0,1 0 0,-10 4 1,-23 6 997,38-12-1166,-1 1 0,0-1 0,0 1 0,2 0 0,-2 0 0,0 0 0,1 0 0,-1 0 0,1 0 0,0-1 0,0 1 0,-1 0 0,1 1 0,0-1 0,0 1 0,0-1 0,0 1 0,0-2 0,1 2 0,-1-1 0,0 1-1,1 0 1,-1 0 0,0-2 0,1 2 0,0 0 0,-1 0 0,1 0 0,0 1 0,0-1-29,0 0 0,0 0-1,0-1 1,0 1-1,0 0 1,0 0-1,1 0 1,-1-1 0,1 1-1,0 0 1,-1 0-1,1-1 1,0 1-1,-1-1 1,1 1-1,0-1 1,1 1 0,-1-1-1,0 1 1,1-2-1,-1 2 1,0-1-1,0 0 1,1 0-1,0 0 1,1 2 0,1-3-35,0 1 1,-1 0-1,1-1 1,0 1-1,-1-1 1,1 0-1,-1 0 1,1 0 0,0-1-1,-1 1 1,1-1-1,-1 0 1,1 1-1,-1-1 1,0-1-1,1 1 1,-1-1 0,0 0-1,0 1 1,1-1-1,-2-1 1,1 1-1,2-3 1,13-6-295,-17 10 277,1 0-1,0 0 0,0 0 0,-1 0 1,0 0-1,1-1 0,0 0 0,-1 1 1,1-1-1,-1 1 0,0 0 0,0-1 0,0 0 1,1-2-1,8-18-332,-10 22 364,0 0 0,0-1 1,0 1-1,0 0 0,0 0 0,0 0 0,0 0 0,0 0 0,0 0 0,1 0 0,-1 0 0,0 0 0,0 0 0,0-1 0,0 1 0,0 0 0,0 0 1,0 0-1,0 0 0,0 0 0,0 0 0,0 0 0,1 0 0,-1 0 0,0 0 0,0 0 0,0 0 0,0 0 0,0 0 0,0 0 0,0 0 0,0 0 1,1 0-1,-1 0 0,0 0 0,0 0 0,0 0 0,0 0 0,0 0 0,0 0 0,0 0 0,0 0 0,0 0 0,1 0 0,-1 0 0,0 0 0,0 0 1,0 0-1,0 0 0,0 0 0,0 1 0,0-1 0,0 0 0,0 0 0,0 0 0,0 0 0,0 0 0,0 0 0,0 0 0,4 9-32,-2 1-23,-2-10 33,0 1 0,0 0 0,1-1-1,-1 1 1,0 0 0,0-1 0,0 1 0,1-1 0,-1 0 0,0 1 0,1-1-1,-1 1 1,0-1 0,1 1 0,-1-1 0,0 1 0,0-1 0,1 1-1,-1-1 1,1 1 0,0-1 0,-1 0 0,1 1 0,-1-1 0,1 0 0,0 0-1,-1 1 1,1-1 0,0 0 0,-1 0 0,1 0 0,-1 0 0,0 0-1,1 0 1,0 0 0,-1 0 0,1 0 0,0 0 0,-1 0 0,1-1 0,0 1-1,-1 0 1,1 0 0,-1-1 0,1 1 0,0 0 0,-1-1 0,0 1 0,11-4-587,9-1-416</inkml:trace>
  <inkml:trace contextRef="#ctx0" brushRef="#br0" timeOffset="1">328 1 7808,'2'10'9369,"-2"5"-3900,-3 28-2561,-12 42-3481,13-75 619,2 0 1,-1 0 0,1 0 0,0 0 0,0-1 0,1 1 0,0 0 0,1-1 0,4 12 0,-2-15-772,5-5-65</inkml:trace>
</inkml:ink>
</file>

<file path=word/ink/ink17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7.117"/>
    </inkml:context>
    <inkml:brush xml:id="br0">
      <inkml:brushProperty name="width" value="0.05" units="cm"/>
      <inkml:brushProperty name="height" value="0.05" units="cm"/>
    </inkml:brush>
  </inkml:definitions>
  <inkml:trace contextRef="#ctx0" brushRef="#br0">38 0 7680,'3'1'12229,"-2"3"-9931,-3 25-1807,-1 2 0,0-1-1,-16 57 1,17-79-498,-1 0-68,0 0 0,2 1 0,-1-1 0,1 1 0,0 0 0,0-1 0,1 1-1,2 15 1,1-21-1525,-1-9-192</inkml:trace>
  <inkml:trace contextRef="#ctx0" brushRef="#br0" timeOffset="1">129 209 8064,'24'-7'3968,"-3"-10"-2560,-14 14 3199,3 3-4607,0-5 128,-3 5-256,-1-5 128</inkml:trace>
  <inkml:trace contextRef="#ctx0" brushRef="#br0" timeOffset="2">67 241 8064,'3'2'3968,"10"4"-1792,-7-6 3327,2 3-4863,-2 0 128,4-9 512,0 4 128,0 4-1664,0-2 0,0 12 1024,-2 2 0,2-1-384,0-2 0,0-9-1024,-7 2 0</inkml:trace>
</inkml:ink>
</file>

<file path=word/ink/ink17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5.285"/>
    </inkml:context>
    <inkml:brush xml:id="br0">
      <inkml:brushProperty name="width" value="0.05" units="cm"/>
      <inkml:brushProperty name="height" value="0.05" units="cm"/>
    </inkml:brush>
  </inkml:definitions>
  <inkml:trace contextRef="#ctx0" brushRef="#br0">192 15 6144,'0'0'55,"0"0"1,0 0-1,0 0 0,0 0 1,0 0-1,0 0 1,0-1-1,0 1 0,0 0 1,0 0-1,0 0 1,0 0-1,0 0 0,0 0 1,0 0-1,-1-2 1109,1 2-1109,0 0 0,0 0 1,0 0-1,0 0 1,0 0-1,0 0 1,0 0-1,0 0 0,0 0 1,0 0-1,0 0 1,-1 0-1,1 0 0,0 0 1,0 0-1,0 0 1,0 0-1,0 0 0,0 0 1,0 0-1,0 0 1,0 0-1,0 0 0,2-11 7829,-3 16-7222,-1 6-153,-1 1 0,0 0 0,-1-1 0,0 1-1,-1-1 1,-7 11 0,-6 7-2,0 1 498,-23 48 1,25-37-564,-45 97 908,58-136-962,2-1-1317</inkml:trace>
</inkml:ink>
</file>

<file path=word/ink/ink17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5.963"/>
    </inkml:context>
    <inkml:brush xml:id="br0">
      <inkml:brushProperty name="width" value="0.05" units="cm"/>
      <inkml:brushProperty name="height" value="0.05" units="cm"/>
    </inkml:brush>
  </inkml:definitions>
  <inkml:trace contextRef="#ctx0" brushRef="#br0">5 71 4480,'7'-9'10096,"7"-2"-7362,-11 10-2683,1-1-1,-2 0 0,2 1 0,-1-1 1,1 1-1,-1 1 0,0-1 0,1 0 1,3 0-1,-2 1 235,-1-1 0,1 0 0,-1 0 0,0-1 1,8-2-1,0-5 153,-11 9-434,-1-1 0,0 1-1,0 0 1,0-1 0,0 1-1,0-1 1,0 1 0,1 0 0,-1-1-1,0 1 1,0 0 0,0-1-1,0 1 1,0-1 0,0 1-1,0 0 1,-1 0 0,1 0 0,0 0-1,0-1 1,0 1 0,0-1-1,0 1 1,-1 0 0,1-1-1,0 1 1,0 0 0,0 0 0,-1-1-1,1 1 1,0 0 0,-1-1-1,1 1 1,0 0 0,0 0-1,-2-2 9,0 1-1,1 0 0,-1 1 0,0-1 0,1 0 0,-2 0 0,1 1 0,0-1 1,1 1-1,-1-1 0,0 1 0,0 0 0,-1 0 0,2 0 0,-1 0 0,0 0 1,0 0-1,-1 1 0,2-1 0,-3 1 0,-1 1 139,0-1-1,1 1 0,-1 0 1,1 0-1,-1 1 1,-6 5-1,8-6-17,1 0 0,0 1 0,0 0 0,-1-1 0,2 1 0,-1 0 0,1 0-1,-1 0 1,1 1 0,-1-2 0,2 2 0,-1-1 0,0 0 0,1 1 0,-1 4 0,0-3 46,0 2 1,1-1 0,0 0 0,1 0 0,-1 1 0,1-2 0,2 10 0,-2-13-163,0-1 0,-1 1 0,1-1 0,0 1 0,0-1 0,0-1 0,0 1 0,0 1 1,0-1-1,0 0 0,0 0 0,0 0 0,0 0 0,1 0 0,-1-1 0,1 0 1,-2 1-1,1-1 0,1 1 0,0 0 0,-1-1 0,1 0 0,-1 1 0,0-1 0,0 0 1,1 0-1,0 0 0,-1 0 0,1 0 0,0-1 0,6 0-154,-1 0-1,0 0 1,0-1 0,11-4 0,2-3-524</inkml:trace>
</inkml:ink>
</file>

<file path=word/ink/ink17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6.544"/>
    </inkml:context>
    <inkml:brush xml:id="br0">
      <inkml:brushProperty name="width" value="0.05" units="cm"/>
      <inkml:brushProperty name="height" value="0.05" units="cm"/>
    </inkml:brush>
  </inkml:definitions>
  <inkml:trace contextRef="#ctx0" brushRef="#br0">0 15 8960,'6'-14'11135,"1"16"-10879,2 4 0,-5 0 128,9-1 128,-6 4-640,3 4 0,-1-9 256,-3 5 128,0 0-256,0 0 128,4-3-1024,-3-2 0</inkml:trace>
  <inkml:trace contextRef="#ctx0" brushRef="#br0" timeOffset="1">116 6 8064,'0'3'3968,"-9"-9"-1920,5 12 3071,1-12-4735,-4 6 0,-3 6 128,-2 5 128,-3 11-768,5-9 128,-10 5 384,10-4 0,0-1-256,10 0 128,0-4-512,0-5 128</inkml:trace>
  <inkml:trace contextRef="#ctx0" brushRef="#br0" timeOffset="2">162 15 8064,'0'0'12543,"-3"-6"-11903,0 12 256,-4 5 128,4 5-1280,-1 1 128,4 15 640,0 8 128,-3-8-384,3 0 0,-6-6-128,6-5 0,0 3-1408,-7-11 128</inkml:trace>
</inkml:ink>
</file>

<file path=word/ink/ink17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7.080"/>
    </inkml:context>
    <inkml:brush xml:id="br0">
      <inkml:brushProperty name="width" value="0.05" units="cm"/>
      <inkml:brushProperty name="height" value="0.05" units="cm"/>
    </inkml:brush>
  </inkml:definitions>
  <inkml:trace contextRef="#ctx0" brushRef="#br0">0 17 8448,'0'0'224,"1"1"0,-1-1 0,1 0 1,-1 1-1,0-1 0,1 1 0,-1-1 0,1 0 0,-1 0 1,1 1-1,-1-1 0,0 0 0,0 0 0,1 1 1,-1-1-1,1 0 0,-1 0 0,1 0 0,-1 0 1,1 0-1,0 0 0,-1 0 0,1 0 0,-1 0 1,1 0-1,-1 0 0,1 0 0,0-1 0,18-7 4659,-16 6-4754,-1 0-1,0 1 0,-1 0 1,1 0-1,1 1 0,-1-1 1,0 0-1,0 0 0,1 0 1,-1 1-1,0-1 1,0 1-1,1 0 0,-1 0 1,1 0-1,-1 0 0,0 0 1,1 1-1,2 0 0,-4-1-116,-1 1 0,1-1 0,-1 0 0,1 0 0,-1 1-1,1-1 1,-1 1 0,0-1 0,1 0 0,-1 0 0,0 0 0,1 1-1,-1-1 1,0 1 0,0-1 0,0 1 0,0-1 0,0 1-1,1 0 1,-1-1 0,0 1 0,0-1 0,0 1 0,0-1 0,0 1-1,0 0 1,0-1 0,-7 18 73,-23 13-148,26-26 93,3-4-41,-4 2-21,2 1 0,-1 0 0,1 0 0,-1 1 1,1-1-1,-3 6 0,6-10-59,0 1 0,0-1 0,0 1 0,0-1 1,0 1-1,0-1 0,0 0 0,0 1 0,0-1 0,0 1 1,0-1-1,0 0 0,0 0 0,0 1 0,1-1 0,-1 0 1,0 1-1,0-1 0,0 1 0,1-1 0,-1 0 1,0 1-1,0-1 0,1 0 0,-1 1 0,0-1 0,1 0 1,-1 1-1,1-1 0,-1 0 0,0 0 0,0 0 0,0 1 1,1-1-1,-1 0 70,12 6-2817</inkml:trace>
  <inkml:trace contextRef="#ctx0" brushRef="#br0" timeOffset="1">127 81 3584,'69'-38'12288,"-66"37"-12002,2 0 1,-2-1 0,1 1 0,0 1 0,-1-1-1,2 1 1,-2-1 0,5 2 0,-8-2-271,0 1 1,0 0-1,1 0 0,-1 0 1,0 0-1,0 0 1,0 0-1,0 0 0,0-1 1,0 1-1,1 0 1,-1 0-1,0 0 1,0 0-1,0 0 0,0-1 1,0 1-1,0 0 1,0 0-1,0 0 0,0 0 1,0 0-1,0 0 1,0 0-1,0 0 0,0 0 1,0 0-1,0-1 1,0 1-1,0 0 0,0 0 1,0 0-1,0 0 1,0-1-1,0 1 1,0 0-1,-1 0 0,1 0 1,0 0-1,0 0 1,0-1-1,0 1 0,0 0 1,0 0-1,0 0 1,-1 0-1,-5-8 1367,2 8-1255,0-1 0,-1 1 0,1 0 0,-1 0 0,2 1 0,-2-1 0,1 1 0,-1-1 0,2 1 0,-2 1 0,1-1 0,-6 4 0,8-4-95,0 0-1,1 1 1,-1-1 0,1 1-1,0 0 1,-1-1-1,1 1 1,-1 0-1,1 0 1,0 0-1,1 0 1,-1-1-1,0 1 1,0 1 0,0-1-1,0-1 1,1 2-1,0-1 1,-1 0-1,1 0 1,0 3-1,0-3-10,0-1 0,0 1-1,0-1 1,1 0 0,-1 1-1,1-1 1,-1 1-1,1-1 1,-1 0 0,1 0-1,0 1 1,-1-1 0,1 0-1,-1 1 1,1-1-1,0 0 1,0 0 0,1 0-1,-1 0 1,0 0-1,0 0 1,0 0 0,0-1-1,0 1 1,1 0 0,-1 0-1,1-1 1,-1 1-1,0-1 1,0 0 0,4 0-1,2 1-267,-1-1-1,2 0 1,-1-1-1,0 1 0,-1-1 1,2 0-1,-2-1 1,1 0-1,-1-1 1,2 2-1,10-9 0,-12 7-356,20-8-1979</inkml:trace>
</inkml:ink>
</file>

<file path=word/ink/ink17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7.662"/>
    </inkml:context>
    <inkml:brush xml:id="br0">
      <inkml:brushProperty name="width" value="0.05" units="cm"/>
      <inkml:brushProperty name="height" value="0.05" units="cm"/>
    </inkml:brush>
  </inkml:definitions>
  <inkml:trace contextRef="#ctx0" brushRef="#br0">113 226 7808,'0'0'92,"0"0"0,0 0 0,0 0 0,0 1 0,0-1 0,0 0 0,0 0 1,0 1-1,-1-1 0,1 0 0,0 0 0,0 1 0,0-1 0,0 0 0,0 0 0,0 0 1,0 1-1,0-1 0,0 0 0,-1 0 0,1 0 0,0 0 0,0 1 0,0-1 0,0 0 0,-1 0 1,1 0-1,0 0 0,0 0 0,0 1 0,-7-5 6780,-8 7-2498,-8 1-4247,20-4-9,1 0 0,0 0 0,-1 1 1,1-1-1,-1 1 0,1 0 0,0-1 0,-1 1 1,1 0-1,0 0 0,0 1 0,-4 1 1,3 0-48,0 0 0,1-1-1,-1 0 1,1 2 0,-1-1 0,2-1 0,-1 2 0,0-1 0,0 0 0,1 0 0,-1 0 0,2 1 0,-1 0 0,0-1 0,-1 5 0,2-6-67,-1 0-1,1 0 1,0 0 0,1-1 0,-1 1-1,0 0 1,0 0 0,1 0 0,-1-1-1,1 1 1,0 0 0,-1 0-1,1-1 1,-1 1 0,1-1 0,0 0-1,0 1 1,1 0 0,-1-1 0,0 1-1,1-2 1,-2 1 0,2 1 0,-1-1-1,1 0 1,0 0 0,-1 0 0,0 0-1,1 0 1,0-1 0,0 0 0,2 1-1,-3 0-8,1-1-1,0 1 1,0-1-1,-1 0 1,1 1-1,0-1 1,0 0 0,0 0-1,-1 0 1,1-1-1,0 1 1,0 0-1,0-1 1,-1 0-1,1 1 1,-1-1-1,1 1 1,2-2-1,-2 0-13,1 0-1,-1 0 0,0 0 0,0 0 0,0-1 0,0 1 0,0 0 1,-1-1-1,1 0 0,1-2 0,1-7-143,1-1 1,-1 1-1,-1-1 1,3-12-1,-6 24 146,7-53-36,-3 0 0,-2-62-1,-2 102 364,-7 31 543,3 132-189,5-99-709,-2-41-62,3 28 12,-2-35 8,1 0-1,-1 0 1,1 0 0,-1-1-1,1 1 1,0 1-1,0-1 1,-1 0-1,1-1 1,0 0 0,0 1-1,1 0 1,-1 0-1,1-1 1,0 2 0,10 2-1087</inkml:trace>
  <inkml:trace contextRef="#ctx0" brushRef="#br0" timeOffset="1">249 261 3840,'13'-16'1920,"-36"8"8064,26 8-7809,-3 7-767,-3 3 0,-1 3-1920,1 4 128,0-3 1152,3 0 0,0-1-512,3-9 0,4-4-640,3-8 128</inkml:trace>
</inkml:ink>
</file>

<file path=word/ink/ink17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8.200"/>
    </inkml:context>
    <inkml:brush xml:id="br0">
      <inkml:brushProperty name="width" value="0.05" units="cm"/>
      <inkml:brushProperty name="height" value="0.05" units="cm"/>
    </inkml:brush>
  </inkml:definitions>
  <inkml:trace contextRef="#ctx0" brushRef="#br0">3 234 7552,'-3'-13'12159,"3"3"-12799,6 5 0</inkml:trace>
  <inkml:trace contextRef="#ctx0" brushRef="#br0" timeOffset="1">68 0 7552,'4'4'10677,"2"12"-8533,-3 5-1949,0-1 0,-2 1 0,-1 31 0,-11 66 1451,2-35-1043,2 6-560,7-73-449</inkml:trace>
  <inkml:trace contextRef="#ctx0" brushRef="#br0" timeOffset="2">52 356 8192,'5'0'11839,"-2"1"-11714,0 1-1,1 0 0,-1-2 0,1 1 0,0 0 0,-1 0 1,1-1-1,-1 1 0,1-1 0,0 0 0,4 0 1,44-6 232,-36 3-349,-13 3-136,1-1-1,-2 1 1,2 0-1,-1 0 1,-1 0-1,2 0 1,-1 0-1,0 1 1,0 0 0,3 0-1,-5 0 64,1 0-1,-1 0 1,0-1 0,0 0-1,0 1 1,0 0-1,0 0 1,-1 0 0,1 0-1,-1 0 1,1 0-1,0 0 1,0 0 0,-1 0-1,1 0 1,-1 0 0,1 1-1,-1-1 1,0 0-1,1 0 1,-1 0 0,0 0-1,0 1 1,0-1 0,0 0-1,0 3 1,-1 17-1272,0-15 1214,1-1 0,-1 0 0,1 0 0,1 0 0,-1 1 0,3 7 0,-3-13 113,0 0-1,0 0 0,0 0 0,0 0 0,0 0 0,0 0 0,0 0 0,0 1 0,0-1 1,0 0-1,0 0 0,0 0 0,0 0 0,0 0 0,0 0 0,0 0 0,0 0 0,1 0 1,-1 1-1,0-1 0,0 0 0,0 0 0,0 0 0,0 0 0,0 0 0,0 0 0,0 0 0,0 0 1,0 0-1,0 0 0,0 0 0,0 0 0,0 0 0,0 0 0,0 0 0,0 0 0,0 0 1,1 0-1,-1 0 0,0 0 0,0 0 0,0 0 0,0 0 0,0 0 0,0 0 0,1 0 1,1-7-374</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6.227"/>
    </inkml:context>
    <inkml:brush xml:id="br0">
      <inkml:brushProperty name="width" value="0.05" units="cm"/>
      <inkml:brushProperty name="height" value="0.05" units="cm"/>
    </inkml:brush>
  </inkml:definitions>
  <inkml:trace contextRef="#ctx0" brushRef="#br0">144 54 7680,'1'-3'3520,"-1"1"-3158,1 0 1,-1 0 0,1 0-1,-1 0 1,0 0 0,0 1-1,0-1 1,0 0 0,0 0-1,0 0 1,-1 0 0,1 0-1,-1 0 1,1 0 0,-1 0-1,1 0 1,-1 1 0,0-1-1,-2-3 1,2 4-255,0 0 1,-1 0-1,1 0 0,-1 1 1,1-1-1,-1 0 0,1 0 0,-1 1 1,1-1-1,-1 1 0,0 0 1,1-1-1,-1 1 0,0 0 1,1 0-1,-1 0 0,1 0 0,-1 0 1,0 0-1,1 1 0,-1-1 1,0 0-1,1 1 0,-1-1 0,-2 2 1,-4 2 153,0 0-1,1 1 1,-1-1 0,1 2 0,0-1 0,1 1-1,-1 0 1,1 0 0,0 1 0,-6 7 0,11-12-255,-1 0 1,1 0 0,0 1 0,-1-1-1,1 0 1,0 0 0,0 1 0,0-1-1,1 0 1,-1 1 0,1-1 0,-1 1-1,1-1 1,0 1 0,0-1 0,0 0-1,0 1 1,0-1 0,0 1 0,1-1 0,-1 1-1,1-1 1,0 1 0,0-1 0,0 0-1,0 0 1,0 1 0,0-1 0,1 0-1,-1 0 1,1 0 0,-1 0 0,1-1-1,0 1 1,0 0 0,-1-1 0,1 1-1,1-1 1,-1 1 0,0-1 0,0 0-1,0 0 1,1 0 0,-1 0 0,0-1-1,1 1 1,-1 0 0,1-1 0,-1 0-1,1 0 1,-1 1 0,1-1 0,-1-1 0,5 1-1,-4-1-7,1 0 0,-1 1 0,0-1 0,1 0 0,-1-1 0,0 1 0,1-1 0,-1 1 0,0-1 0,0 0 0,0 0 0,0 0 0,-1-1 0,1 1 0,-1 0 0,1-1 0,3-5 0,-1-1 0,0-1 0,0 0 0,-1 0 0,5-15 0,-2 2 0,-5 9 198,-1 12 42,1 12-38,0 24 265,-3-29-444,1 0 0,0-1 1,0 1-1,0 0 0,1 0 0,0-1 0,0 1 0,0 0 1,0-1-1,1 1 0,0-1 0,3 6 0,12 6-279</inkml:trace>
</inkml:ink>
</file>

<file path=word/ink/ink17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8.769"/>
    </inkml:context>
    <inkml:brush xml:id="br0">
      <inkml:brushProperty name="width" value="0.05" units="cm"/>
      <inkml:brushProperty name="height" value="0.05" units="cm"/>
    </inkml:brush>
  </inkml:definitions>
  <inkml:trace contextRef="#ctx0" brushRef="#br0">1 28 7424,'0'-12'3712,"0"1"896,3 11-4608,2 0 128,5-4-640,0 4 128</inkml:trace>
  <inkml:trace contextRef="#ctx0" brushRef="#br0" timeOffset="1">95 7 7296,'1'2'10904,"-5"5"-11014,-6 3 2218,9-9-2111,0 0-1,0 1 1,-1-1-1,1 0 1,0 0-1,0 1 0,0-1 1,0 0-1,1 0 1,-2 4-1,0-1 244,0 2 0,0-2 0,1 2-1,0-2 1,1 2 0,0-1 0,0 0-1,0 0 1,0 1 0,1 6 0,-1-11-196,1 1 1,-1-1 0,0 1 0,1 0 0,0 0 0,0-1-1,-1 1 1,1-1 0,0 1 0,0 0 0,0-1 0,0 1 0,0-2-1,0 2 1,1-1 0,-1 0 0,1 1 0,-1-1 0,0 0 0,0 0-1,1 0 1,0-1 0,0 1 0,-1-1 0,1 1 0,-1 0-1,1-1 1,0 1 0,0-1 0,0 0 0,-1 0 0,3 0 0,1 0-37,0 0 1,-1 0-1,1-1 1,-1 1-1,1-2 1,0 1-1,0 1 1,-1-2-1,0 0 1,1 0-1,-1 0 1,0 0 0,0-1-1,0 0 1,-1 0-1,1 1 1,0-2-1,-1 1 1,6-7-1,-9 9-10,1 0-1,-1 1 1,1-1 0,-1 0-1,0 0 1,1 0-1,-1 0 1,0 0-1,0 0 1,0 0-1,0 0 1,0 0 0,0 1-1,0-1 1,0 0-1,0 0 1,0 0-1,-1 0 1,1 0 0,0 0-1,-1 0 1,0-1-1,0 0-12,0 0 0,-1 0 0,1-1 0,-1 1 0,0 1 0,1 0-1,-1-1 1,-4-2 0,1 1-30,-1-1-1,1 1 0,0 1 0,-1 0 1,1-1-1,-8-1 0,2 1-1234,5 2 256</inkml:trace>
</inkml:ink>
</file>

<file path=word/ink/ink17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9.540"/>
    </inkml:context>
    <inkml:brush xml:id="br0">
      <inkml:brushProperty name="width" value="0.05" units="cm"/>
      <inkml:brushProperty name="height" value="0.05" units="cm"/>
    </inkml:brush>
  </inkml:definitions>
  <inkml:trace contextRef="#ctx0" brushRef="#br0">1 129 6912,'9'-13'6781,"-2"-14"-2967,-7 24-3496,1-1 1,-1 1-1,1-1 1,0 1 0,0 0-1,0 0 1,1-1-1,-1 1 1,3-4 0,7-7-357,-9 11 307,0 0-1,0 0 1,0 0 0,0 1-1,1-1 1,0 1 0,3-3 0,-4 3-67,-1 1-125,1 0 0,-1 0 0,0 0 0,0 0 0,1 0 0,-1 0 0,0 1 0,1-1 0,-1 0 0,1 1 0,-1-1 0,1 1 0,-1 0 0,1-1 1,-1 1-1,1 0 0,-1 0 0,1 0 0,-1 0 0,1 0 0,-1 0 0,1 0 0,-1 1 0,1-1 0,-1 1 0,2 0 0,0 0-64,-2-1-12,0 0 0,0 0 1,0 0-1,0 0 0,0 1 0,0-1 1,0 0-1,0 1 0,0-1 0,0 1 1,0-1-1,0 1 0,1 1 0,-1-1-3,-1 0 0,1 1-1,-1-1 1,0 0 0,0 1-1,0-1 1,0 0 0,0 1 0,0-1-1,0 1 1,0-1 0,-1 3-1,-3 14-92,3-16 43,0 1 0,0-1 1,0 0-1,1 1 0,-1-1 0,1 1 1,0-1-1,-1 0 0,1 1 0,0-1 1,0 1-1,1-1 0,-1 1 0,1-1 0,-1 0 1,1 1-1,0-1 0,-1 0 0,3 3 1,4 3-995</inkml:trace>
</inkml:ink>
</file>

<file path=word/ink/ink17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0.310"/>
    </inkml:context>
    <inkml:brush xml:id="br0">
      <inkml:brushProperty name="width" value="0.05" units="cm"/>
      <inkml:brushProperty name="height" value="0.05" units="cm"/>
    </inkml:brush>
  </inkml:definitions>
  <inkml:trace contextRef="#ctx0" brushRef="#br0">30 41 5760,'0'-2'542,"0"0"-1,-1 0 1,1 0 0,0 1-1,0-1 1,1-1 0,-1 1 0,0 1-1,1 0 1,-1-1 0,1-3-1,3-10 4500,-5 26-2858,-14 82 1010,8-51-2543,0 0 1,4 2 0,0 45-1,5-81-1738,4-7-192</inkml:trace>
</inkml:ink>
</file>

<file path=word/ink/ink17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1.225"/>
    </inkml:context>
    <inkml:brush xml:id="br0">
      <inkml:brushProperty name="width" value="0.05" units="cm"/>
      <inkml:brushProperty name="height" value="0.05" units="cm"/>
    </inkml:brush>
  </inkml:definitions>
  <inkml:trace contextRef="#ctx0" brushRef="#br0">91 33 7808,'0'-1'239,"-1"0"0,1 0 0,0 0 0,-1 0 0,1 0 1,0 0-1,0 0 0,0 0 0,0 0 0,0 1 0,0-2 0,0 1 0,0 0 1,0 0-1,0 0 0,1 0 0,-1 0 0,0 0 0,1 1 0,-1-1 1,1 0-1,-1 0 0,1 0 0,-1 0 0,1 0 0,0-1 0,3-3 3907,6 9-1565,-7-2-2526,0 1 0,1 0 0,-2-1-1,1 1 1,0 0 0,-1 0 0,1 1 0,0-1-1,-1 0 1,0 1 0,0-1 0,0 1-1,-1 1 1,1-2 0,-1 1 0,1 5-1,0-1 99,0 0 0,-1 0 0,0 0 0,0 0 0,-1 0 0,0 1 0,-3 12 0,1-8-45,-1-1 1,0 0-1,-1 1 1,0-2-1,-2 1 1,1 0-1,-1-2 0,0 1 1,-1 0-1,0 0 1,-11 10-1,-59 60-236,72-78-384</inkml:trace>
  <inkml:trace contextRef="#ctx0" brushRef="#br0" timeOffset="1">225 253 7936,'0'-4'10751,"2"8"-10239,-2 5 0,0 2 384,0 4 128,-2 2-1152,-2 0 128,8 0 640,-4 0 128,0-1-256,2-2 0,6-5-640,-2-9 0</inkml:trace>
  <inkml:trace contextRef="#ctx0" brushRef="#br0" timeOffset="2">312 155 7936,'-5'-6'3968,"5"15"3199,5-6-7039,3 2-256,-8 1 0</inkml:trace>
</inkml:ink>
</file>

<file path=word/ink/ink17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2.310"/>
    </inkml:context>
    <inkml:brush xml:id="br0">
      <inkml:brushProperty name="width" value="0.05" units="cm"/>
      <inkml:brushProperty name="height" value="0.05" units="cm"/>
    </inkml:brush>
  </inkml:definitions>
  <inkml:trace contextRef="#ctx0" brushRef="#br0">72 255 1024,'-11'-5'16939,"10"5"-16705,-1 3 348,1-2-478,0 0 0,1 0 0,-1 0 0,0 1 0,0-1 0,1 0 0,-1 0 0,1 1 0,0-1 0,-1 0-1,1 1 1,0-1 0,-1 1 0,1-1 0,0 0 0,0 1 0,1 1 0,-1 9-22,1-1 0,1 1-1,3 11 1,-3-16-55,-1 0 0,1 0 0,-1 0 0,-1 0 0,1 0 0,-1 0 0,0 0 0,-1 1 0,-1 8 0,1-12 25,0-1 1,0 1-1,0-1 0,-1 0 0,1 1 0,-1-1 0,0 0 1,-3 5-1,4-8-37,0 1 0,0 0 0,1 0 0,-1-1 0,0 1 1,0 0-1,0-1 0,0 1 0,0-1 0,-1 0 0,1 1 0,0-1 0,0 0 1,0 1-1,0-1 0,0 0 0,0 0 0,-1 0 0,1 0 0,0 0 1,0 0-1,0-1 0,0 1 0,0 0 0,0-1 0,0 1 0,-1 0 1,1-1-1,0 1 0,-1-2 0,1 1-120,0 1 0,0-1 0,0 1 0,1-1 0,-1 0-1,0 1 1,0-1 0,1 0 0,-1 0 0,1 0 0,-1 0 0,0 0 0,1 1 0,0-1 0,-1 0 0,1 0 0,0 0 0,-1 0-1,1 0 1,0 0 0,0 0 0,0 0 0,0 0 0,0 0 0,0-1 0,0 0 0,6-8-2349</inkml:trace>
  <inkml:trace contextRef="#ctx0" brushRef="#br0" timeOffset="1">123 304 5632,'2'-6'12034,"2"10"-9304,1 14-3479,-6 6 2176,-9 42 0,6-42-827,-3 44 0,0 19-2264,7-83 362</inkml:trace>
  <inkml:trace contextRef="#ctx0" brushRef="#br0" timeOffset="2">167 329 7552,'1'-3'499,"0"0"1,0 0 0,1 0-1,-1 0 1,1 0 0,0 1-1,-1-1 1,1 1-1,1-1 1,-1 1 0,0 0-1,1-1 1,-1 1 0,1 0-1,-1 1 1,1-1 0,0 0-1,4-1 1,35-4 3212,-41 7-3707,0 0 0,0 0 1,-1 0-1,1 0 0,0 0 1,0 0-1,-1 1 0,1-1 0,0 0 1,0 0-1,-1 1 0,1-1 1,0 0-1,-1 1 0,1-1 1,-1 1-1,1-1 0,0 1 0,-1-1 1,1 1-1,-1-1 0,1 1 1,-1 0-1,0-1 0,1 1 1,-1 0-1,0-1 0,1 1 0,-1 0 1,0 0-1,0-1 0,1 1 1,-1 0-1,0-1 0,0 1 1,0 0-1,0 1 0,0 2 113,1-1-1,-1 1 1,0 0-1,0 0 1,0-1-1,-2 8 1,1-6-58,-1 0 0,0 0 0,-1 0 0,1-1-1,-1 1 1,0 0 0,0-1 0,0 0 0,-1 0 0,-7 7 0,-2 0-213,-28 19 0,37-28 56,-4 4-437</inkml:trace>
  <inkml:trace contextRef="#ctx0" brushRef="#br0" timeOffset="3">427 17 6784,'8'-16'12359,"-8"28"-11001,-2 15-574,0 1 0,-9 34 1,5-30-383,-3 39 0,8-56-392,0 3 167,2 36 0,-1-51-261,0 0-1,1 1 1,-1-1 0,1 0 0,0 0-1,-1 0 1,1 0 0,1 0-1,-1 0 1,0 0 0,1 0 0,0 0-1,-1-1 1,1 1 0,0 0-1,1-1 1,-1 0 0,3 3 0,10 2-1090</inkml:trace>
</inkml:ink>
</file>

<file path=word/ink/ink17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3.063"/>
    </inkml:context>
    <inkml:brush xml:id="br0">
      <inkml:brushProperty name="width" value="0.05" units="cm"/>
      <inkml:brushProperty name="height" value="0.05" units="cm"/>
    </inkml:brush>
  </inkml:definitions>
  <inkml:trace contextRef="#ctx0" brushRef="#br0">105 34 7936,'-2'-12'4140,"-3"-6"3540,4 17-7638,1 1 0,0 0 1,0 0-1,-1-1 0,1 1 0,0 0 0,0 0 0,0 0 0,0-1 1,-1 1-1,1 0 0,0 0 0,-1 0 0,1 0 0,0 0 0,-1 0 1,1 0-1,-1 0 0,1 0 0,0 0 0,-1 0 0,1 0 0,-1 0 1,1 0-1,0 0 0,-1 0 0,1 0 0,0 0 0,-1 1 0,1-1 1,0 0-1,-1 0 0,1 0 0,0 1 0,0-1 0,0 0 1,0 0-1,0 1 0,-1-1 0,1 0 0,0 0 0,0 1 0,-1-1 1,1 0-1,-12 11 568,0-1-200,2 0-1,0 0 1,-11 14 0,18-20-360,1-1 1,1 0-1,-1 1 1,0-1-1,0 1 1,0 0-1,2-1 0,-2 1 1,1-1-1,0 1 1,1 0-1,-1 0 1,1 0-1,0-1 1,0 2-1,0-2 0,1 5 1,-1-6-43,0-1 0,0 1 0,1 0 0,-1-1 0,1 0 0,-1 0 1,1 1-1,-1 0 0,1-1 0,-1 0 0,1 1 0,0-2 0,0 2 0,0-1 0,0 0 0,0 0 1,0 1-1,0-1 0,0 0 0,0-1 0,0 1 0,1-1 0,-1 1 0,0 0 0,1 0 0,-1-1 1,0 1-1,1-1 0,-1 1 0,1-1 0,0 0 0,-1 1 0,0-1 0,0 0 0,1 0 0,1-1 0,-1 1-54,1-1-1,0 0 0,0 0 0,-1 0 0,1 0 0,-1 0 0,0 0 0,1 0 0,-1-1 0,0 0 0,0 1 0,0-1 0,0 1 0,0-2 0,0 1 0,-1 0 0,1 0 0,0 0 0,1-4 0,17-56-1724,-21 70 1850,2-1 0,-1 0 0,0 0 0,1-1 0,1 2 0,4 11 0,-6-18-99,0 0 0,1 1 0,0-1 0,-1 1 0,1-1 0,0 0 0,0 0 1,1 0-1,-1 0 0,0 0 0,-1 0 0,1 0 0,1 0 0,-1 0 0,1 0 0,1 0 0,-2-1-74,1 1 0,0-1-1,0 0 1,0 0 0,-1 0 0,1 1 0,0-2 0,0 1 0,0 0 0,-1 0-1,1-1 1,0 1 0,0-1 0,0 1 0,-1 0 0,3-2 0,15-7-1080</inkml:trace>
  <inkml:trace contextRef="#ctx0" brushRef="#br0" timeOffset="1">258 58 8064,'-1'1'721,"-1"2"1,0-1 0,1 1 0,0-1-1,-1 1 1,2 0 0,-1-1 0,0 0-1,1 1 1,-1 0 0,1 0 0,-1 3-1,-4 14 2099,4-14-2545,-1-1 0,1 1 0,0-1 0,-1 10-1,2-14-244,0 0 0,0 1-1,0-1 1,0 0-1,0 0 1,0 0-1,0 0 1,0 0 0,0 1-1,1-1 1,-1 0-1,0 0 1,1 0-1,-1 0 1,1 0-1,-1 0 1,1 0 0,0 0-1,0 0 1,-1 0-1,1 0 1,-1 0-1,1-1 1,0 1-1,0 0 1,0-1 0,0 1-1,0 0 1,2 0-1,-3-1-20,1 0-1,0 0 1,0 0 0,0 0-1,0 0 1,-1 0-1,1 0 1,0 0-1,0-1 1,0 1-1,-1 0 1,1-1 0,-1 1-1,1-1 1,0 1-1,0-1 1,-1 1-1,1-1 1,0 1-1,0 0 1,-1-1 0,1 1-1,-1-1 1,1-1-1,13-21 35,-10 14-65,-1 3 1,2 1-26,-3-1 0,2 0 0,-1 0 0,-1 0 0,1 0 0,0 0 0,-1-1 0,-2 0 0,4-12 0,-8 24 42,2 8 32,2 22 49,-3 108 539,0-114-255,0 2-1,-13 48 1,14-71-302,1-4 25,0 0-1,0 0 1,-1 0 0,1-1 0,0 1 0,-1-1 0,-3 5-1,4-7-57,0 0-1,1 0 0,-2 0 1,1 0-1,-1 0 0,1 0 1,0 0-1,-1 0 0,1-1 1,0 0-1,-1 1 0,1-1 1,-1 1-1,0-1 0,2 0 1,-2 1-1,0-1 1,1 0-1,-1 0 0,0 0 1,1 0-1,-3-1 0,-3-1 25,1 0-1,-1-1 1,2 0-1,-1 0 1,0-1-1,0 1 1,0-1-1,1-1 1,1 1-1,-8-7 1,6 3-433,4 3-22</inkml:trace>
</inkml:ink>
</file>

<file path=word/ink/ink17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3.844"/>
    </inkml:context>
    <inkml:brush xml:id="br0">
      <inkml:brushProperty name="width" value="0.05" units="cm"/>
      <inkml:brushProperty name="height" value="0.05" units="cm"/>
    </inkml:brush>
  </inkml:definitions>
  <inkml:trace contextRef="#ctx0" brushRef="#br0">1 4 4864,'6'-3'5685,"-7"3"-5614,1 0 0,0 1 0,0-1 0,0 0 0,0 0 0,0 0 0,0 1 0,0-1 0,0 0 1,0 0-1,0 1 0,0-1 0,0 0 0,0 0 0,0 0 0,0 1 0,0-1 0,1 0 0,-1 0 0,0 0 0,0 1 0,0-1 0,0 0 0,0 0 0,0 0 0,1 1 1,-1-1-1,0 0 0,0 0 0,0 0 0,0 0 0,1 0 0,-1 0 0,0 1 0,0-1 0,0 0 0,1 0 0,-1 0 0,0 0 0,0 0 0,0 0 0,1 0 0,-1 0 0,0 0 1,0 0-1,1 0 0,-1 0 0,0 0 0,0 0 0,1 0 0,-1 0 0,0 0 0,0 0 0,0 0 0,1 0 0,-1-1 0,0 1 0,0 0 0,0 0 0,0 0 0,1 0 1,-1 0-1,0-1 0,0 1 0,0 0 0,0 0 0,1 0 0,-1 27 1422,-1 1 0,-6 34 1,5-46-458,3-12-564,0-9 68,7-27 398,17-42 1,-25 72-925,1 1 1,-1-1-1,1 1 1,0-1-1,0 1 1,0-1-1,0 1 1,-1 0-1,2 0 1,-1-1-1,0 1 1,0 0-1,0 0 1,1 0-1,-1 0 1,0 0-1,1 0 1,-1 1-1,1-1 1,-1 0-1,1 1 1,-1-1-1,1 1 1,-1 0-1,1-1 1,0 1-1,1 0 1,-2 0-19,0 0-1,1 1 1,-1-1 0,0 1-1,0-1 1,1 1 0,-1-1 0,0 1-1,0 0 1,0 0 0,0-1-1,0 1 1,0 0 0,0 0 0,0 0-1,0 0 1,-1 0 0,1 0-1,0 0 1,-1 0 0,1 1 0,0-1-1,-1 0 1,0 0 0,1 0 0,-1 1-1,0-1 1,1 0 0,-1 1-1,0-1 1,0 0 0,0 1 0,0-1-1,-1 2 1,-2 26-101,1-23 60,1-2 0,0 1 1,1 0-1,-1-1 0,1 1 0,0-1 1,0 1-1,0 0 0,1-1 0,1 9 1,5-3-362</inkml:trace>
</inkml:ink>
</file>

<file path=word/ink/ink17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5.056"/>
    </inkml:context>
    <inkml:brush xml:id="br0">
      <inkml:brushProperty name="width" value="0.05" units="cm"/>
      <inkml:brushProperty name="height" value="0.05" units="cm"/>
    </inkml:brush>
  </inkml:definitions>
  <inkml:trace contextRef="#ctx0" brushRef="#br0">115 5 7040,'0'0'111,"0"0"0,-1-1-1,1 1 1,0 0 0,0 0 0,0-1 0,0 1 0,-1 0 0,1 0 0,0-1 0,0 1-1,0 0 1,-1 0 0,1 0 0,0 0 0,0-1 0,-1 1 0,1 0 0,0 0 0,0 0-1,-1 0 1,1 0 0,0 0 0,0 0 0,-1 0 0,1 0 0,0 0 0,-1 0 0,1 0-1,0 0 1,-1 0 0,-2 11 5663,-7-10-1120,-9 1-4615,16-1 117,-1 1 0,1-1 1,1 1-1,-1-1 0,0 1 0,0 0 0,0 0 0,1 0 0,-1 0 0,1 1 0,0-1 0,0 1 0,0-1 0,0 1 0,0 0 0,0 0 0,1-1 0,-1 1 0,0 4 0,-4 7 67,1-1-1,0 1 1,-2 16-1,6-29-209,1 1 1,-1 0-1,1 0 0,0 0 1,-1-1-1,1 1 0,0 0 1,0 0-1,0 0 0,0 0 1,0 0-1,1 0 0,-1-1 1,0 1-1,1 0 0,0 0 1,-1-1-1,1 1 0,0 0 1,0-1-1,0 1 0,0 0 1,0-1-1,0 1 0,0-1 1,1 0-1,-1 1 0,3 0 1,-2-1-12,0 0-1,0 0 1,1-1 0,-1 1 0,1-1 0,-1 0-1,0 0 1,1 0 0,-1 0 0,1 0 0,-1 0-1,1-1 1,-1 1 0,0-1 0,1 1 0,-1-1 0,0 0-1,0 0 1,1 0 0,-1 0 0,2-2 0,3-2-35,0 1 1,0-1 0,-1 0-1,0-1 1,0 1 0,0-1-1,8-12 1,-3 1-233,17-34-1,-25 48 222,-3 2 34,1 1 1,-1 0 0,1-1 0,-1 1 0,1-1 0,-1 1 0,1-1 0,-1 1 0,0-1 0,1 1 0,-1-1 0,0 1 0,1-1 0,-1 0 0,0 1 0,0-1 0,0 0 0,0 1 0,1-1 0,-1 0 0,-2 3 1,1 10 101,4-4-88,0 1-1,0-1 1,1 1 0,0-1 0,0 0-1,1 0 1,0-1 0,11 13 0,-15-19-2,-1 0 0,1 0 0,0 0 0,0-1 0,0 1 0,0 0 0,0 0 0,0-1 0,0 1 0,0-1 0,0 1 0,1-1 0,-1 1 0,0-1 0,0 0 0,0 1 0,1-1 0,-1 0 1,0 0-1,0 0 0,0 0 0,1 0 0,-1 0 0,0 0 0,0-1 0,1 1 0,-1 0 0,0-1 0,0 1 0,0-1 0,0 1 0,0-1 0,0 1 0,0-1 0,0 0 0,0 0 0,1 0 0,5-5-6,-1-1 0,0 1 0,0-1-1,7-11 1,4-4 10,-14 19-6,-1 0 0,1 0 0,0 1 0,-1 0 0,1-1 0,1 1 1,-1 0-1,5-2 0,-8 4-2,1 0 0,0 0 1,-1 0-1,1 0 0,-1 0 1,1 0-1,0 0 0,-1 0 0,1 0 1,-1 0-1,1 0 0,-1 0 1,1 0-1,-1 0 0,1 1 1,0-1-1,-1 0 0,1 0 1,-1 1-1,0-1 0,1 0 1,0 1-1,0 1-9,0-1 0,1 1 0,-1 0 0,0-1 0,0 1 0,0 0 0,-1 0 0,1 0 0,1 3 0,-1-1 6,0 0 0,-1 0 0,1 1 0,-1-1 0,0 8 0,0-3 6,1-8-4,3-7-1,1-10 30,-4 9 15,1 0 0,-1 1 1,1-1-1,4-8 1,-6 14-38,1 0 1,-1 0-1,1-1 1,0 1-1,-1 0 1,1 0-1,0 0 1,0 0-1,0 0 1,0 0-1,0 1 0,0-1 1,1-1-1,-1 2-6,0 0-1,-1 0 0,1-1 0,-1 1 1,1 0-1,0 0 0,-1 0 0,1 1 1,-1-1-1,1 0 0,0 0 0,-1 0 1,1 0-1,-1 1 0,1-1 0,-1 0 1,1 0-1,-1 1 0,1-1 0,-1 0 1,1 1-1,-1-1 0,1 1 0,-1-1 1,1 1-1,-1-1 0,0 0 0,1 1 1,-1 0-1,1 0 0,1 2-12,-1 1 0,1-1 0,0 1 0,-1-1 0,0 1 0,0 0 0,1 4 0,-1-4-3,0 1-1,0-1 1,1 1-1,0-1 1,-1 0-1,5 7 1,-3-8-114,-1-1 0,1 1 1,0-1-1,-1 0 1,1 0-1,0 0 0,1 0 1,-1-1-1,0 1 1,0-1-1,1 0 0,-1 0 1,0 0-1,6 1 1,-6-1-437,0-1 1,0 1 0,0-1 0,0 0 0,0 0 0,0 0 0,1 0-1,-1 0 1,0-1 0,0 1 0,0-1 0,0 0 0,0 0-1,0 0 1,0 0 0,4-4 0,19-12-725,-21 15 1664,0-2 0,-1 1 1,1 0-1,6-7 0,-9 8-159,-1 0-1,1 0 1,-1 0-1,0 0 0,0 0 1,0 0-1,0 0 0,0 0 1,0 0-1,-1 0 0,1-1 1,-1 1-1,1 0 0,-1 0 1,0-5-1,0 4 222,0-1-1,-1 0 1,0 0-1,1 0 1,-1 0-1,0 1 1,-2-6-1,3 9-386,-1-1 0,1 1 0,0-1 0,0 1 0,-1-1 0,1 1 0,0-1 0,-1 1 0,1-1 0,0 1 1,-1 0-1,1-1 0,-1 1 0,1-1 0,-1 1 0,1 0 0,-1-1 0,1 1 0,-1 0 0,1 0 0,-1 0 0,1-1 0,-1 1 0,1 0 0,-1 0 0,1 0 0,-1 0 0,0 0 0,1 0 0,-1 0 0,1 0 0,-1 0 0,0 0 0,1 0 0,-1 0 0,1 0 0,-1 1 0,1-1 0,-1 0 0,1 0 0,-1 1 0,1-1 0,-1 0 0,1 1 0,-1-1 0,1 0 0,-1 1 0,1-1 0,0 1 0,-1-1 0,1 1 0,0-1 0,-1 1 0,1-1 0,0 1 0,-4 4 215,1 0 1,0 0-1,0 0 0,0 0 0,1 0 0,-1 1 0,2-1 0,-1 1 0,0-1 1,1 1-1,0 0 0,0 0 0,1-1 0,0 12 0,0-14-222,0 0 1,0 0-1,1 0 0,-1 0 0,1 1 0,0-1 1,-1 0-1,2 0 0,-1 0 0,0-1 0,0 1 0,1 0 1,0 0-1,-1-1 0,1 1 0,0-1 0,0 1 0,1-1 1,-1 0-1,0 0 0,1 0 0,-1 0 0,1 0 1,0-1-1,-1 1 0,1-1 0,0 0 0,5 2 0,-2-2-245,-1 0-1,1-1 1,-1 1-1,1-1 1,0 0-1,-1-1 1,1 0-1,-1 1 1,1-2-1,-1 1 1,0-1-1,1 1 0,-1-2 1,0 1-1,0 0 1,5-5-1,13-5-2227</inkml:trace>
</inkml:ink>
</file>

<file path=word/ink/ink17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5.797"/>
    </inkml:context>
    <inkml:brush xml:id="br0">
      <inkml:brushProperty name="width" value="0.05" units="cm"/>
      <inkml:brushProperty name="height" value="0.05" units="cm"/>
    </inkml:brush>
  </inkml:definitions>
  <inkml:trace contextRef="#ctx0" brushRef="#br0">13 19 7424,'0'2'3712,"0"-23"3583,0 25-6527,4 1 3328,-4-1-3840,0 2 128,0 2-1024,0 4 128</inkml:trace>
  <inkml:trace contextRef="#ctx0" brushRef="#br0" timeOffset="1">4 184 7296,'4'0'17023,"-4"-6"-17791,-8 2 0</inkml:trace>
</inkml:ink>
</file>

<file path=word/ink/ink17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1.078"/>
    </inkml:context>
    <inkml:brush xml:id="br0">
      <inkml:brushProperty name="width" value="0.05" units="cm"/>
      <inkml:brushProperty name="height" value="0.05" units="cm"/>
    </inkml:brush>
  </inkml:definitions>
  <inkml:trace contextRef="#ctx0" brushRef="#br0">117 13 7040,'0'0'99,"1"0"1,-1 0 0,0 0-1,1 0 1,-1 0-1,0 0 1,1 0 0,-1 0-1,0 0 1,1-1-1,-1 1 1,0 0-1,0 0 1,1 0 0,-1 0-1,0 0 1,1-1-1,-1 1 1,0 0 0,0 0-1,0-1 1,0 1-1,0 0 1,0 0 0,0-1-1,1 1 1,-1 0-1,0-7 7075,0 6-7117,0 1-1,0 0 1,0 0 0,-1 0-1,1 0 1,0 0 0,0 0-1,0 0 1,0 0 0,0-1-1,0 1 1,0 0 0,0 0-1,0 0 1,-1 0 0,1 0-1,0 0 1,0 0 0,0 0-1,0 0 1,-1 0 0,1 0-1,0 0 1,0 1 0,0-1-1,-1 0 1,1 0-1,0 0 1,0 0 0,0 0-1,0 0 1,-1 0 0,1 0-1,0 0 1,0 1 0,0-1-1,0 0 1,0 0 0,0 0-1,-1 0 1,1 1 0,0-1-1,0 0 1,0 0 0,0 0-1,0 1 1,-7 5 373,4 0-269,0 0 0,2 1 0,-2 0-1,1-1 1,1 1 0,0 0-1,0 0 1,1-1 0,0 1-1,0 0 1,0 0 0,0 0 0,1-1-1,3 12 1,8 9-138,-10-21-23,1-1 0,-1 0-1,0 0 1,2 9-1,-3-8 38,-1-2-1,0 1 0,0-1 1,0 1-1,0 0 0,-1 0 1,-2 7-1,3-10-4,0 0 0,0-1 0,-1 0 0,1 1 0,-1-1 0,0 1-1,1 0 1,-1-1 0,0 0 0,0 0 0,0 1 0,-1-1 0,2 0 0,-1 1 0,0-1-1,-1-1 1,1 1 0,-1 0 0,1 0 0,0 0 0,0 0 0,-1 0 0,1-1 0,-1 1-1,0 0 1,-1 0 0,-14-1 241,10 0-240,0 1 0,1-1 0,-12 4 1,-15 2-824,27-5 22</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6.736"/>
    </inkml:context>
    <inkml:brush xml:id="br0">
      <inkml:brushProperty name="width" value="0.05" units="cm"/>
      <inkml:brushProperty name="height" value="0.05" units="cm"/>
    </inkml:brush>
  </inkml:definitions>
  <inkml:trace contextRef="#ctx0" brushRef="#br0">28 0 7296,'-6'51'5970,"2"-24"-3876,-6 8-382,2-18 3829,10-25-5393,0 1-1,0-1 1,0 1 0,1 0 0,0-1 0,1 1 0,0 1 0,0-1 0,0 0 0,1 1 0,0 0 0,0 0-1,1 1 1,7-7 0,-12 11-150,-1 1-1,1-1 0,0 1 1,0-1-1,0 1 0,0 0 0,0-1 1,-1 1-1,1 0 0,0 0 1,0-1-1,0 1 0,0 0 1,0 0-1,0 0 0,0 0 1,0 0-1,0 0 0,0 1 1,0-1-1,0 0 0,0 0 1,0 1-1,-1-1 0,1 1 1,0-1-1,0 0 0,0 1 0,0 0 1,-1-1-1,1 1 0,0-1 1,-1 1-1,1 0 0,0 0 1,-1-1-1,1 1 0,-1 0 1,1 0-1,-1 0 0,1-1 1,-1 1-1,1 2 0,2 5-38,0 0-1,-1 0 1,0 1 0,1 8-1,0-3-17,-2-9 14,-1-3-29,0-1 0,1 1 0,-1-1 1,0 0-1,1 1 0,-1-1 0,1 0 1,-1 0-1,1 1 0,0-1 0,-1 0 1,1 0-1,0 0 0,1 1 0,15 5-950</inkml:trace>
</inkml:ink>
</file>

<file path=word/ink/ink17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2.103"/>
    </inkml:context>
    <inkml:brush xml:id="br0">
      <inkml:brushProperty name="width" value="0.05" units="cm"/>
      <inkml:brushProperty name="height" value="0.05" units="cm"/>
    </inkml:brush>
  </inkml:definitions>
  <inkml:trace contextRef="#ctx0" brushRef="#br0">158 9 6912,'-6'-8'13375,"5"11"-13202,0-1 107,0 0 0,0 1 0,0 0-1,0-1 1,0 1 0,1 0 0,-1 3-1,0 8 41,-25 88 1195,24-91-1410,1-1 1,0 1 0,0 0 0,2 16 0,-2 21-465,-1-37-153</inkml:trace>
  <inkml:trace contextRef="#ctx0" brushRef="#br0" timeOffset="1">5 197 9216,'-4'0'4608,"11"-9"3071,0 9-7551,3 0 128,5 0-128,15 0 128,-6 0-384,-2 4 0,4-4 0,-10-6 128</inkml:trace>
</inkml:ink>
</file>

<file path=word/ink/ink17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2.863"/>
    </inkml:context>
    <inkml:brush xml:id="br0">
      <inkml:brushProperty name="width" value="0.05" units="cm"/>
      <inkml:brushProperty name="height" value="0.05" units="cm"/>
    </inkml:brush>
  </inkml:definitions>
  <inkml:trace contextRef="#ctx0" brushRef="#br0">57 254 7168,'0'0'11029,"-26"9"-7979,24-6-2918,-1-1-1,0 1 1,1 0-1,0 0 1,0 0-1,0 0 1,0 0-1,0 1 1,1-1-1,-1 0 1,1 1-1,0-1 1,0 1-1,-1 6 1,1-6-81,0 0-1,1 1 1,-1-1 0,1 1 0,0-1-1,1 0 1,-1 1 0,1-1-1,-1 1 1,1-1 0,3 8 0,-4-12-57,0 1 0,0-1 1,1 1-1,-1-1 1,0 1-1,0-1 0,0 1 1,1-1-1,-1 0 0,0 1 1,0-1-1,1 1 1,-1-1-1,0 0 0,1 1 1,-1-1-1,0 1 0,1-1 1,-1 0-1,1 0 1,-1 1-1,0-1 0,1 0 1,-1 0-1,1 1 1,-1-1-1,1 0 0,-1 0 1,1 0-1,-1 0 0,1 0 1,-1 0-1,1 0 1,-1 0-1,1 0 0,-1 0 1,1 0-1,-1 0 0,1 0 1,-1 0-1,1 0 1,-1-1-1,1 1 0,-1 0 1,1 0-1,-1-1 1,1 1-1,-1 0 0,0 0 1,1-1-1,-1 1 0,0-1 1,1 1-1,-1 0 1,0-1-1,1 1 0,-1-1 1,0 1-1,0 0 0,1-1 1,16-34-775,-14 27 601,30-43-1463,-33 50 1645,1 0 1,-1 0-1,1 1 0,-1-1 1,1 0-1,0 0 1,-1 0-1,1 1 1,0-1-1,0 0 1,0 1-1,-1-1 0,1 1 1,0-1-1,0 1 1,0-1-1,0 1 1,0 0-1,0-1 1,0 1-1,0 0 0,0 0 1,0 0-1,0 0 1,0-1-1,0 2 1,0-1-1,0 0 0,0 0 1,2 1-1,2 1-9,0 0 0,0 0 0,-1 1 0,1 0 0,-1 0 0,1 0 0,-1 0 0,0 1 0,-1-1 0,1 1 0,4 6 0,-2-3-8,0-1 0,1 0 0,8 7 0,-11-10 27,-1-1-1,1 1 0,0-1 0,-1 0 0,1 0 1,0-1-1,6 3 0,-9-4-6,-1 0 1,1 0-1,0 0 0,-1 0 0,1 0 1,0 0-1,-1 0 0,1-1 1,0 1-1,-1 0 0,1 0 0,0 0 1,-1-1-1,1 1 0,0 0 0,-1-1 1,1 1-1,-1 0 0,2-2 1,-1 1 7,0 0 1,0-1-1,-1 1 1,1-1 0,0 1-1,0-1 1,-1 1-1,1-1 1,-1 1 0,1-4-1,1-4 202,0 1-1,1-1 0,-1 1 0,2 0 1,3-9-1,-4 13-206,-1 1 0,0-1 0,1 1 0,0 0 0,0 0 0,0 0 0,0 0 0,1 0 0,-1 1-1,1 0 1,-1-1 0,7-1 0,4-3-521</inkml:trace>
  <inkml:trace contextRef="#ctx0" brushRef="#br0" timeOffset="1">495 12 7296,'0'-11'13183,"-2"46"-12067,-2 0 0,-11 50-1,-4 31 82,11-13-1559,6-94-748</inkml:trace>
  <inkml:trace contextRef="#ctx0" brushRef="#br0" timeOffset="2">407 256 10112,'-2'0'4992,"22"13"-4096,-9-13 4863,0 0-5759,8 0 128,-5-6-128,4 9 128,1-6-256,-2-1 128,1-1-1024,4 0 128</inkml:trace>
</inkml:ink>
</file>

<file path=word/ink/ink17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3.590"/>
    </inkml:context>
    <inkml:brush xml:id="br0">
      <inkml:brushProperty name="width" value="0.05" units="cm"/>
      <inkml:brushProperty name="height" value="0.05" units="cm"/>
    </inkml:brush>
  </inkml:definitions>
  <inkml:trace contextRef="#ctx0" brushRef="#br0">101 255 5120,'-3'-20'8652,"-5"7"-4707,7 12-3816,0 0 1,0 1-1,-1 0 1,1 0-1,-1-1 0,1 1 1,0 0-1,-1-1 0,1 1 1,-1 0-1,1 0 1,-1 0-1,1 0 0,0 1 1,-1-1-1,0 0 0,1 1 1,-1-1-1,1 0 1,0 0-1,0 1 0,-3 1 1,-1 0 337,0 1 1,0-1 0,0 1 0,1 0-1,-6 3 1,8-4-400,0 0 0,0-1-1,1 2 1,0-1 0,-1 0-1,1 0 1,0 0 0,-1 1 0,1-1-1,0 0 1,1 0 0,0 1 0,-2 2-1,1 3-15,0 0-1,0-1 0,1 0 1,0 1-1,0-1 0,2 10 0,-1-17-48,-1 1-1,0 1 0,0-1 0,1 0 1,-1 1-1,1-1 0,-1 0 0,0 0 1,1 0-1,0 0 0,-1 0 0,1 0 1,0 0-1,0 1 0,0-1 0,0-1 1,0 0-1,0 2 0,1-1 3,-1-1-1,0 0 1,1 0 0,-1 0-1,0 0 1,0 0-1,0 0 1,0 0-1,1 0 1,-1 0 0,0-1-1,1 1 1,-1-1-1,-1 1 1,1-1 0,0 1-1,1 0 1,-1-1-1,0 1 1,0-1-1,0 0 1,0 0 0,0-1-1,48-47-153,-43 42 127,-1 1 0,0 0 0,0-1 0,-1-1 0,1 1 0,-1 0 0,-1 0 0,1-1 0,-1 0-1,-1-1 1,0 1 0,1 0 0,-1-11 0,1-11-48,-1-2-1,-4-38 0,1 19 80,0 49 4,0 5-6,-2 8-4,-5 16-5,-13 98 21,20-110 18,0 0 0,1 0 0,0 1 0,2-2 0,0 1 0,5 22 0,-6-34-73,-1 0 0,1-1 1,0 2-1,0-1 1,0-1-1,1 1 1,-1 0-1,1-1 1,0 0-1,0 1 0,-1-1 1,1 1-1,1-2 1,3 5-1,13 4-604</inkml:trace>
</inkml:ink>
</file>

<file path=word/ink/ink17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4.422"/>
    </inkml:context>
    <inkml:brush xml:id="br0">
      <inkml:brushProperty name="width" value="0.05" units="cm"/>
      <inkml:brushProperty name="height" value="0.05" units="cm"/>
    </inkml:brush>
  </inkml:definitions>
  <inkml:trace contextRef="#ctx0" brushRef="#br0">95 261 8320,'-16'-5'12299,"-6"9"-10060,1 1-1908,19-5-275,1 0 1,1 0 0,-2 0 0,1 0-1,-1 1 1,1-1 0,0 1 0,-1-1-1,2 1 1,-1-1 0,0 0 0,-1 1 0,1-1-1,0 1 1,0 0 0,0 0 0,0 0-1,1 0 1,-1 0 0,0 0 0,-1 1-1,0 1-15,1 0 0,0 0 0,0-1 0,0 1-1,0 0 1,0-1 0,1 1 0,-1 0-1,0 4 1,1-3-26,0 0 0,0 1-1,0-2 1,0 2 0,1-2-1,0 2 1,0-2 0,0 2 0,0-2-1,0 1 1,0 0 0,1-1-1,0 1 1,3 4 0,-4-7-15,0 0-1,0 0 1,0 0 0,0-1 0,0 0-1,0 1 1,0-1 0,0 1 0,1-1-1,-1 1 1,0-1 0,1 0-1,-1 1 1,0-1 0,0 0 0,0 0-1,1 0 1,-1 0 0,1 0 0,-1 0-1,0-1 1,0 1 0,0 0-1,1-1 1,-1 1 0,0-1 0,1 1-1,-2-1 1,1 1 0,0-1 0,0 1-1,1-1 1,-1 0 0,0 0 0,1-1-1,2-2-31,0 0 0,-1 0 0,2 0 0,-2-1 0,0 1-1,5-8 1,-1-3-277,10-28 0,-17 38 287,0 17-43,0-5 99,0 1 1,0 0-1,1 9 1,-1-16-60,0 1 0,1-1 0,-1 0 0,0 0 1,0 0-1,1 0 0,-1 0 0,0-1 0,1 1 1,-1 0-1,1 0 0,-1 0 0,1 0 0,0 0 0,-1 0 1,1-1-1,0 1 0,-1 0 0,1-1 0,-1 0 0,1 1 1,0 0-1,0-1 0,0 1 0,0-1 0,0 1 1,0-1-1,0 0 0,-1 1 0,1-1 0,0 0 0,2 1 1,7-3-638</inkml:trace>
  <inkml:trace contextRef="#ctx0" brushRef="#br0" timeOffset="1">244 8 8320,'-7'-8'12079,"9"14"-10825,-1-2-1153,0 0 0,0 0 0,1 1 0,-1-1 0,-1 0 0,1 0 1,-1 1-1,1-1 0,-1 1 0,-1 4 0,-9 47 391,5-32 165,-7 34 392,-3 21 39,13-69-1007,1-1 1,1 1 0,0-1 0,1 1 0,0-1-1,1 11 1,-2-19-137,1 0 1,-1-1-1,0 1 0,0 0 1,1 0-1,-1 0 0,0 0 0,1-1 1,-1 0-1,1 1 0,-1 0 1,1 0-1,0 0 0,-1-1 0,1 1 1,0-1-1,-1 1 0,0 0 0,1-1 1,0 1-1,0-1 0,1 1 1,5 1-992</inkml:trace>
  <inkml:trace contextRef="#ctx0" brushRef="#br0" timeOffset="2">205 269 8192,'0'0'14463,"10"0"-14719,0 3 0,3-3 512,0-3 128,0 3-768,0 3 128,3 1-896,-2-8 128</inkml:trace>
</inkml:ink>
</file>

<file path=word/ink/ink17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5.280"/>
    </inkml:context>
    <inkml:brush xml:id="br0">
      <inkml:brushProperty name="width" value="0.05" units="cm"/>
      <inkml:brushProperty name="height" value="0.05" units="cm"/>
    </inkml:brush>
  </inkml:definitions>
  <inkml:trace contextRef="#ctx0" brushRef="#br0">26 174 5248,'0'-1'190,"1"0"0,-1 0 1,1 1-1,0-1 0,-1 1 0,1-1 1,0 1-1,0-1 0,-1 0 0,1 1 0,-1-1 1,1 1-1,0-1 0,0 1 0,0-1 1,0 1-1,0 0 0,0-1 0,0 1 1,0 0-1,0 0 0,0-1 0,23 5 3010,-21-3-2914,0 0-1,1-1 1,-2 1-1,2-1 1,-1 0-1,0 0 1,1 0-1,2 0 1,-5-1-241,1 1 1,-1-1 0,1 0-1,-1 0 1,0 1 0,0-1 0,1 0-1,-1 0 1,0 0 0,0 0 0,0 0-1,1 0 1,-2 0 0,1-1 0,-1 1-1,1 0 1,0 0 0,0 0-1,0-1 1,-1 1 0,1-1 0,-1 1-1,1-2 1,0 1 21,0-1 184,-1 0 1,1 0-1,0-1 0,-1 1 1,1 0-1,-1-7 1,0 10-213,0-1 0,0 0 0,0 0 1,-1 1-1,1-1 0,0 0 1,-1 1-1,1 0 0,0-1 1,-1 1-1,1-1 0,0 1 1,0-1-1,-1 0 0,1 1 0,-1-1 1,1 1-1,-1 0 0,0-1 1,1 1-1,-1-1 0,0 1 1,1 0-1,-1-1 0,0 1 1,0 0-1,1 0 0,0 0 0,-1 0 1,0 0-1,1-1 0,-1 1 1,0 0-1,0 1 0,1-1 1,-1 0-1,0 0 0,0 0 0,1 0 1,-1 1-1,0-1 0,-7 2 361,1 1 1,0-1-1,0 1 0,0 0 0,-1 0 0,2 1 0,-14 10 0,6-5 517,12-8-818,1 0 1,-1 0 0,0 1-1,1-1 1,0 1 0,-1 0-1,1-1 1,-1 0 0,1 1-1,0 0 1,0 0 0,1-1-1,-1 2 1,0-1 0,0 0-1,1 0 1,-1-1 0,1 2-1,-1-1 1,1 0 0,0 0-1,0 0 1,0 0 0,0 0 0,0 1-1,1-2 1,-1 1 0,1 1-1,-1-1 1,1-1 0,0 1-1,0 0 1,0 3 0,1-2-50,0 1 1,0-1 0,0 1 0,1 0 0,-1-1 0,1 0 0,0 1-1,0-2 1,0 2 0,0-1 0,1-1 0,-1 0 0,0 1-1,1-1 1,6 3 0,-5-3-161,1 0 1,-1-2-1,0 2 0,1-1 1,-1 0-1,1-1 0,-1 0 0,1 0 1,0 0-1,-1 0 0,1-1 1,-1 0-1,11-3 0,1-7-1042</inkml:trace>
  <inkml:trace contextRef="#ctx0" brushRef="#br0" timeOffset="1">275 0 8704,'0'0'15359,"3"4"-14591,-1-2-1152,2 1 128,0 3 256,-2 0 128,4 5-1536,4 4 128</inkml:trace>
  <inkml:trace contextRef="#ctx0" brushRef="#br0" timeOffset="2">303 161 8960,'-3'4'13695,"-1"-4"-12287,8-4-2688</inkml:trace>
</inkml:ink>
</file>

<file path=word/ink/ink17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7.744"/>
    </inkml:context>
    <inkml:brush xml:id="br0">
      <inkml:brushProperty name="width" value="0.05" units="cm"/>
      <inkml:brushProperty name="height" value="0.05" units="cm"/>
    </inkml:brush>
  </inkml:definitions>
  <inkml:trace contextRef="#ctx0" brushRef="#br0">16 1 7168,'0'0'9663,"10"18"-7785,-9-2-1062,-1 1 0,-1-1 0,0-1 1,-1 2-1,-1-1 0,-8 27 0,11-43-791,-3 13 421,-2 13 410,8-29-744,-2 3-112,-1-1 0,1 1 0,-1 0 0,0 0-1,0 0 1,0 0 0,0 0 0,1 0-1,-1 0 1,0-1 0,1 1 0,-1 0-1,0-1 1,1 1 0,-1 0 0,0-1-1,0 1 1,0 0 0,1-1 0,-1 1-1,0 0 1,0-1 0,0 1 0,0-1-1,0 0 1,1 0 0,-1 1 1,0-1-1,1 1 0,-1 0 0,1 0 0,-1-1 0,1 0 0,-1 1 1,1-1-1,-1 1 0,0 0 0,0-1 0,1 1 0,0 0 1,-1-1-1,1 1 0,-1 0 0,1-1 0,0 1 0,-1 0 0,1 0 1,0 0-1,0 0 0,-1 0 0,1 0 0,0 0 0,-1 0 1,0 0-1,1 0 0,-1 0 0,1 0 0,0 0 0,1 1 0,25 4-69,-20-4-61,3 2-237,0-1-1,1 0 1,16 0-1,-5-4-656</inkml:trace>
</inkml:ink>
</file>

<file path=word/ink/ink17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8.586"/>
    </inkml:context>
    <inkml:brush xml:id="br0">
      <inkml:brushProperty name="width" value="0.05" units="cm"/>
      <inkml:brushProperty name="height" value="0.05" units="cm"/>
    </inkml:brush>
  </inkml:definitions>
  <inkml:trace contextRef="#ctx0" brushRef="#br0">46 75 7552,'1'2'4871,"0"-2"-4653,-1 1 1,0-1-1,1 1 1,-1-1 0,1 1-1,-1-1 1,0 0-1,1 0 1,-1 0-1,0 1 1,0-1 0,1 0-1,-1 1 1,1-1-1,-1 0 1,1 0-1,0 0 1,0 1-1,14 2 2373,-14-3-2510,1 1 0,-1-1 1,0 1-1,1-1 0,-2 0 1,1 1-1,1-1 0,-1 0 0,0 0 1,1 0-1,-1 0 0,0 0 0,0 0 1,0 0-1,1-1 0,-1 1 0,3-1 1,-1-2 49,2 0-1,-2 1 1,2-1 0,-2 0 0,1 0 0,0 0 0,-2-1 0,6-4 0,-8 6-106,2 1 1,-1 1 0,0-2 0,0 1-1,0-1 1,0 1 0,0-1-1,-1 1 1,1 0 0,0-1 0,-1 1-1,0-1 1,0 0 0,1 0 0,-1 2-1,0-2 1,0 0 0,0 0 0,0 0-1,0 1 1,0 0 0,-1-1 0,1 0-1,0 1 1,0-1 0,-1 0 0,0-1-1,-1 2-27,1 0-1,-1 0 1,1 0-1,-1 0 0,2 0 1,-2 1-1,0-1 1,0 0-1,1 1 0,-1-1 1,1 1-1,-1-1 0,0 1 1,0 0-1,0-1 1,1 1-1,-1 0 0,1 1 1,-1-1-1,0 0 1,1 0-1,-1 1 0,0-1 1,-3 2-1,-1-1-9,-1 2-1,1 0 0,-1 0 1,-10 7-1,0-1 133,13-7-41,1 0 1,-1 0 0,1 0 0,-1 0 0,1 0 0,0 1-1,-4 3 1,6-4-59,1-1 0,0 1 0,-1-1 0,0 0 0,1 0-1,-1 1 1,0 0 0,1-1 0,0 1 0,-1-1 0,1 0 0,0 1 0,0 0 0,0-1-1,0 1 1,0 0 0,1-2 0,-1 2 0,0-1 0,1 1 0,-1 0 0,1-1 0,0 1-1,0 0 1,1 3 7,1-2 0,-1 1 0,0-1 0,1 0 0,1 1 0,-2-1 0,2-1 0,-1 1 0,0 0 0,1-1 0,0 0 0,-1 1 0,1-1 0,0 0 0,5 1 0,-2 0 4,-1-1 0,0 0 0,1-1 0,-1 0 0,0 0 0,1 0 0,0-1 0,-1 0 0,12-1 0,-15 0-32,0 0 0,-1 0-1,0 1 1,1-2 0,-1 1 0,1-1-1,-1 0 1,1 0 0,-2 1-1,1-1 1,1 0 0,-1 0 0,0-1-1,1-1 1,16-15 26,-3 6 5,-12 10-22,0-1-1,0 1 1,1 1 0,-2-1-1,6-2 1,-7 5-8,-1-1 0,1 1 0,0-1 0,-1 1 1,1-1-1,0 1 0,-1 0 0,1 0 0,-1 0 0,1 0 1,0 0-1,0 0 0,0 1 0,-1-1 0,0 1 1,1-1-1,0 1 0,0-1 0,0 1 0,-1 0-1,0 0 0,0-1 0,0 1 0,0-1 0,0 1 0,1-1 0,-1 0 0,0 1 0,-1-1 0,1 0 0,0 0 0,1 0 0,-1 0 0,0 0 0,0 0 0,0 0 0,0 0 0,0-1 0,0 1 0,1-1 0,-1 1-16,-1 0-1,1 1 1,0-1 0,0 0-1,-1 0 1,1 0-1,-1 1 1,0-1 0,1 0-1,0 1 1,-1-1 0,1 0-1,-1 1 1,1-1-1,-1 1 1,1-1 0,-1 0-1,1 0 1,-1 1-1,1 0 1,-1-1 0,0 1-1,1-1 1,-1 1-1,0 0 1,1 1 0,5 18-1355,1-14-4240</inkml:trace>
</inkml:ink>
</file>

<file path=word/ink/ink17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9.505"/>
    </inkml:context>
    <inkml:brush xml:id="br0">
      <inkml:brushProperty name="width" value="0.05" units="cm"/>
      <inkml:brushProperty name="height" value="0.05" units="cm"/>
    </inkml:brush>
  </inkml:definitions>
  <inkml:trace contextRef="#ctx0" brushRef="#br0">102 253 6912,'-8'-7'11752,"8"6"-11693,-1 1 0,0 0 0,0-1 0,0 1 0,1 0 1,-1 0-1,0-1 0,0 1 0,0 0 0,0 0 0,0 0 1,1 0-1,-1 0 0,0 0 0,0 1 0,0-1 0,0 0 1,1 0-1,-1 0 0,0 1 0,0-1 0,0 1 1,1-1-1,-1 0 0,-1 1 0,0 1 133,-2 0 75,0-1-1,0 1 1,0 0 0,0-1-1,-1 0 1,1 0 0,-4 0-1,6-1-218,1 0-1,0 0 0,-1 0 1,1 1-1,-1-1 1,1 0-1,0 1 0,-1-1 1,1 1-1,0-1 1,0 1-1,-1 0 0,1 0 1,0-1-1,0 1 1,0 0-1,0 0 0,0 0 1,0 0-1,0 0 1,0 0-1,0 1 0,1-1 1,-1 0-1,0 0 1,1 1-1,-1-1 0,1 0 1,-1 1-1,1-1 1,0 0-1,0 1 0,-1-1 1,1 0-1,0 1 0,0 1 1,1-1-20,-1 1 0,0-1-1,1 0 1,0 1 0,-1 0 0,1-1 0,0 1 0,0-1-1,1 1 1,-1-1 0,1 0 0,-1 1 0,1-1 0,-1 0 0,1 0-1,0 0 1,0 0 0,4 2 0,-3-2-29,-1 0-1,1 0 1,0-1 0,0 0 0,-1 1-1,1-1 1,0 0 0,0 0 0,0-1-1,0 1 1,0-1 0,0 1 0,0-1-1,0 0 1,0 0 0,0 0 0,4-1-1,0-1-88,0-1 0,1 0 0,-1 0 0,0-1 0,9-5 0,-13 7 34,0 0 12,-1 0-1,0 1 1,0-1-1,0 0 1,-1-1-1,1 1 1,0 0-1,-1 0 1,0-1-1,1 1 1,-1-1-1,0 1 1,0 0-1,0-1 0,-1 1 1,1-1-1,-1 0 1,1 0-1,-1 1 1,0-1-1,0 0 1,-1-4-1,0 8 55,0 0 0,0 0 0,1 0 0,-1 0 0,0 0 0,0 0 0,1 0 0,-1 0 0,0 1 0,1-1 0,-1 0 0,1 0 0,0 1 0,-1 1 0,1 40 172,1-1 6,-2 0 0,-9 62 0,6-78 55,3-19-134,0 0 0,0-1 0,-1 1 0,1 0-1,-4 6 1,5-13-102,0 0 0,0 1 0,0-1-1,0 0 1,0 0 0,-1 1 0,1-1 0,0 0 0,0 0-1,0 1 1,0-1 0,0 0 0,-1 0 0,1 1-1,0-1 1,0 0 0,0 0 0,-1 0 0,1 0-1,0 1 1,0-1 0,0 0 0,-1 0 0,1 0-1,0 0 1,-1 0 0,1 0 0,0 0 0,0 0 0,-1 1-1,1-1 1,0 0 0,0 0 0,-1 0 0,1 0-1,0-1 1,-1 1 0,1 0 0,0 0 0,-9-10 55,-1-18-290,8 10-519,2-2-149</inkml:trace>
  <inkml:trace contextRef="#ctx0" brushRef="#br0" timeOffset="1">363 19 9216,'1'-19'12734,"-6"28"-10621,1 5-1973,0 0-1,0 0 1,1 0 0,-1 28-1,-1-3 486,-12 122 186,14-127-790,0-21-640,0-6-149</inkml:trace>
  <inkml:trace contextRef="#ctx0" brushRef="#br0" timeOffset="2">291 279 8064,'-4'-3'7680,"11"3"-2945,8 0-4607,0 3 0,2-3 0,1 0 0,0-3-256,1-4 0,-5-2-384,1-8 0</inkml:trace>
</inkml:ink>
</file>

<file path=word/ink/ink17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50.282"/>
    </inkml:context>
    <inkml:brush xml:id="br0">
      <inkml:brushProperty name="width" value="0.05" units="cm"/>
      <inkml:brushProperty name="height" value="0.05" units="cm"/>
    </inkml:brush>
  </inkml:definitions>
  <inkml:trace contextRef="#ctx0" brushRef="#br0">0 14 6912,'4'-14'8200,"1"21"-6481,-4 12 202,-1 0-1730,3 12 1127,-2 0 0,-2 0 0,-6 55 0,1 4 1709,7-94-3028,0 2 1,0-2 0,0 1-1,0 0 1,0 0 0,1 0-1,0 0 1,0 0-1,-1 0 1,1 0 0,0 0-1,1 1 1,-1 0-1,0-1 1,5-2 0,2-3-121,0 1-1,0 0 1,14-8 0,-21 14 86,-1 1 0,1-1-1,-1 0 1,1 0 0,0 1-1,0-1 1,-1 0 0,1 1-1,0 0 1,0-1 0,0 1-1,-1 0 1,1 0 0,0 0 0,0 0-1,0 0 1,-1 0 0,1 1-1,0-1 1,0 1 0,0-1-1,-2 1 1,2 0 0,0 0-1,0 0 1,0-1 0,-1 1-1,0 0 1,0 0 0,3 2 0,-2 0 23,1 0 0,-1 1 0,1-1 0,-2 1 0,1 0 0,0-1 0,-1 1 0,1 0 1,-1 0-1,0 0 0,1 6 0,-3-10-36,1 1 1,0 0-1,0-1 1,0 1-1,0 0 1,0-1-1,0 1 1,0 0-1,1-1 1,-1 1-1,0 0 1,0-1-1,0 1 1,1-1-1,-1 0 1,0 1-1,1-1 1,-1 1-1,0-1 1,1 1-1,-1-1 1,1 1-1,-1-1 1,1 1-1,-1-1 1,1 1-1,-1-1 1,1 0-1,-1 1 0,0-1 1,1 0-1,-1 0 1,1 1-1,-1-1 1,1 0-1,0 0 1,-1 0-1,1 0 1,0 0-1,-1 0 1,1 0-1,0 0 1,0 0-1,12-6-1488</inkml:trace>
  <inkml:trace contextRef="#ctx0" brushRef="#br0" timeOffset="1">387 135 6912,'4'0'16511,"-4"3"-16895,3 3 0,-3 0 1664,0-1-2176,0 3 0</inkml:trace>
  <inkml:trace contextRef="#ctx0" brushRef="#br0" timeOffset="2">407 263 7424,'0'3'16639,"0"-9"-17663,0-5 128</inkml:trace>
</inkml:ink>
</file>

<file path=word/ink/ink17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3.950"/>
    </inkml:context>
    <inkml:brush xml:id="br0">
      <inkml:brushProperty name="width" value="0.05" units="cm"/>
      <inkml:brushProperty name="height" value="0.05" units="cm"/>
      <inkml:brushProperty name="color" value="#849398"/>
    </inkml:brush>
  </inkml:definitions>
  <inkml:trace contextRef="#ctx0" brushRef="#br0">29 45 6144,'0'7'10958,"-1"7"-7885,-1 21-3174,-8 33 1664,6-43-680,-2 46-1,1 107 1678,5-177-2559,1 0 0,0 0 0,-1 0 0,1 0 0,0 0-1,0 0 1,0 0 0,0 0 0,0 0 0,0-1 0,0 1 0,0 0 0,0-1 0,0 1 0,0-1 0,0 1 0,1-1 0,-1 1 0,0-1-1,0 0 1,1 0 0,1 1 0,56-4-1,112-21 0,-159 22 0,22-1 0,0 1 0,0 2 0,65 8 0,-2 0 0,14-2 0,157 2 0,-90-14 0,270 6 0,-314 0 0,-56-2 0,25-1-80,61 1 32,190 10 48,-252-9 0,-77 3 0,-19-2 0,0 1 0,0-1 0,0 0 0,0 0 0,8-2 0,0 3 0,-13-1 0,0 0 0,-1 0 0,1 0 0,-1 0 0,1 1 0,-1-1 0,1 0 0,0 0 0,-1 0 0,1 0 0,0 0 0,-1 0 0,1 0 0,-1-1 0,1 1 0,0 0 0,-1 0 0,1 0 0,-1-1 0,1 1 0,-1 0 0,1 0 0,0-1 0,0 0-6,-1 1-1,1-1 1,-1 1 0,1 0-1,-1-1 1,1 1-1,0 0 1,-1-1-1,1 1 1,-1 0 0,1 0-1,0 0 1,-1-1-1,1 1 1,0 0-1,-1 0 1,1 0 0,0 0-1,-1 0 1,1 0-1,0 1 1,-1-1 0,1 0-1,0 0 1,-1 0-1,1 1 1,1-1-1,11 3-218,-2-6-326,-10 3 542,-1 0 1,1 0-1,-1-1 1,1 1-1,-1 0 1,1 0-1,-1 0 1,0 0-1,1 0 1,-1-1-1,1 1 1,-1 0-1,1 0 1,-1 0-1,1 1 1,-1-1-1,1 0 1,-1 0-1,1 0 1,-1 0-1,1 0 1,0 1-1,4 0-10,1 1 1,-1-1-1,1-1 0,0 1 0,0-1 1,-1 0-1,1 0 0,7-1 0,-7 0 7,0 1-1,0 0 1,0 0 0,0 0-1,0 1 1,8 1-1,-13-1 13,0-1 0,-1 0 0,1 1 0,0-1 0,0 0 0,-1 0 0,1 0 0,0 0 0,0 1 0,-1-1 0,1 0 0,0 0 0,0-1 0,-1 1 0,1 0 0,0 0 0,-1 0 0,1 0 0,0-1 0,0 1 0,-1 0 0,1-1 0,0 1 0,-1 0 0,1-1 0,-1 1 0,1-1 0,-1 1 0,1-1 0,0 1 0,-1-1 0,0 1 0,1-1 0,-1 0 0,1 1 0,-1-1 0,0 0 0,1 1 0,-1-1 0,0 0 0,0 0 0,0 1 0,1-1 0,-1 0 0,0 1 0,0-1 0,0 0 0,0 0 0,0 1 0,0-1 0,-1-1 0,5-29 51,-3 26-38,0 0 0,0 0 0,0 0 0,-1 0-1,0-9 1,-4-84 94,-17-71-88,18 135-17,3 28-72,-5-25 234,5 30-189,0 1 0,0-1 1,0 0-1,0 0 1,-1 0-1,1 0 1,0 1-1,-1-1 1,1 0-1,-1 0 1,1 1-1,0-1 0,-1 0 1,0 1-1,1-1 1,-1 0-1,1 1 1,-1-1-1,0 1 1,1-1-1,-1 1 0,0-1 1,0 1-1,1-1 1,-1 1-1,0 0 1,0 0-1,-1-1 1,-19-3-1662,8 1 534</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7.274"/>
    </inkml:context>
    <inkml:brush xml:id="br0">
      <inkml:brushProperty name="width" value="0.05" units="cm"/>
      <inkml:brushProperty name="height" value="0.05" units="cm"/>
    </inkml:brush>
  </inkml:definitions>
  <inkml:trace contextRef="#ctx0" brushRef="#br0">18 145 7552,'0'1'66,"0"-1"1,0 0 0,0 0 0,-1 0-1,1 0 1,0 0 0,0 0 0,0 0-1,0 1 1,0-1 0,0 0-1,0 0 1,0 0 0,0 0 0,0 0-1,0 0 1,0 1 0,0-1-1,0 0 1,0 0 0,0 0 0,1 0-1,-1 0 1,0 0 0,0 0 0,0 1-1,0-1 1,0 0 0,0 0-1,0 0 1,0 0 0,0 0 0,0 0-1,0 0 1,1 0 0,-1 0-1,0 0 1,0 1 0,0-1 0,0 0-1,0 0 1,0 0 0,0 0 0,1 0-1,-1 0 1,0 0 0,0 0-1,0 0 1,0 0 0,0 0 0,0 0-1,0 0 1,1 0 0,6-8 3974,15-24 2384,-14 19-5519,-5 7-758,0 0-1,0-1 0,0 1 1,-1-1-1,2-7 1,-3 12-92,-1-1 1,1 1 0,0-1 0,-1 0-1,0 1 1,0-1 0,0 0-1,0 1 1,0-1 0,0 0 0,-1 1-1,1-1 1,-1 0 0,0 1 0,-1-5-1,1 7-56,1-1 0,-1 1 0,1-1 0,-1 1 0,1 0 0,-1-1 0,0 1 0,1 0 0,-1-1 0,1 1 0,-1 0 0,0 0 0,1 0 0,-1 0 0,1-1 0,-1 1 0,0 0 0,1 0 0,-1 0 0,0 0 0,1 0 0,-1 0 0,0 1 0,1-1 0,-1 0 0,1 0 0,-1 0 0,0 1 0,1-1 0,-1 0 0,1 0 0,-1 1 0,1-1 0,-1 1 0,1-1 0,-2 1 0,-15 17 0,12-11-6,1 0-1,0 0 1,0 0 0,1 1-1,0 0 1,1-1-1,-1 1 1,1 0 0,-1 12-1,3-16 4,0 0 0,-1 0 1,2 0-1,-1 0 0,0 0 0,1 0 0,0 0 0,-1 0 0,2 0 0,-1-1 0,0 1 0,1 0 0,0-1 1,0 1-1,0-1 0,0 1 0,0-1 0,1 0 0,-1 0 0,1 0 0,5 4 0,-7-6-43,0 0-1,1 0 0,-1 0 1,1 0-1,-1 0 0,1 0 1,0-1-1,-1 1 0,1-1 1,-1 1-1,1-1 0,0 1 1,0-1-1,-1 0 0,3 0 1,12-4-616</inkml:trace>
</inkml:ink>
</file>

<file path=word/ink/ink17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5.432"/>
    </inkml:context>
    <inkml:brush xml:id="br0">
      <inkml:brushProperty name="width" value="0.05" units="cm"/>
      <inkml:brushProperty name="height" value="0.05" units="cm"/>
      <inkml:brushProperty name="color" value="#849398"/>
    </inkml:brush>
  </inkml:definitions>
  <inkml:trace contextRef="#ctx0" brushRef="#br0">0 50 5760,'5'-3'12953,"10"0"-13597,-10 3 1646,42-6-731,1 3-1,-1 2 1,85 8-1,-25-1-72,1037-25 1744,-594-9-1836,-209 29-353,-145 1 4,-201-2-35</inkml:trace>
</inkml:ink>
</file>

<file path=word/ink/ink17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7.540"/>
    </inkml:context>
    <inkml:brush xml:id="br0">
      <inkml:brushProperty name="width" value="0.05" units="cm"/>
      <inkml:brushProperty name="height" value="0.05" units="cm"/>
      <inkml:brushProperty name="color" value="#849398"/>
    </inkml:brush>
  </inkml:definitions>
  <inkml:trace contextRef="#ctx0" brushRef="#br0">59 12 7680,'4'-5'9189,"-5"16"-7989,-1 18-519,-1 0-1,-2 0 1,0 0 0,-11 29-1,-6 32 1655,19-80-2027,-3 15 289,6-24-589,0 0 0,0 0 0,0-1 0,0 1 0,0 0 0,1 0 0,-1-1 0,0 1 0,0 0 0,0 0 0,1-1 0,-1 1 0,0 0 0,1-1 0,-1 1 0,1 0 0,-1-1 0,1 1 0,-1-1 0,1 1 0,-1-1-1,1 1 1,-1-1 0,1 1 0,0-1 0,-1 1 0,1-1 0,0 0 0,-1 1 0,2-1 0,8 2 2,0 0-1,0 0 1,1-1-1,-1-1 1,0 0-1,1 0 1,9-2-1,-5 0 9,1 2-1,29 1 0,58 9-17,107-5 0,-182-5-42,0 2-1,37 6 0,-63-7 43,0-1 0,-1 0 0,1 0 0,0 0 0,0 0 0,-1 0 0,1 0 0,0-1 0,0 1 0,-1 0 0,1-1 0,0 0 0,-1 1 0,1-1 0,-1 0 0,1 0 0,-1 0 0,1 0 0,-1 0 0,1 0 0,-1 0 0,0 0 0,0-1 0,1 1 0,-1 0 0,0-1 0,0 1 0,-1-1 0,2-2 0,4-6 0,-2-1 0,1 0 0,3-18 0,2-1 0,6-13-35,-3 0-1,10-47 1,-21 81 3,0 0-43,0 1 1,-1-1-1,0 0 0,0-9 0,-1 17 77,-1 0-1,1 1 0,0-1 1,-1 0-1,1 1 1,-1-1-1,1 1 0,0-1 1,-1 1-1,0-1 1,1 1-1,-1-1 0,1 1 1,-1-1-1,1 1 1,-1 0-1,0-1 0,1 1 1,-1 0-1,0 0 1,0-1-1,1 1 0,-1 0 1,0 0-1,1 0 1,-1 0-1,0 0 0,0 0 1,1 0-1,-1 0 1,0 0-1,1 0 0,-2 1 1,-36 3 68,26-2-60,-136 3-10,46-3 0,-105 0 128,66 5-128,138-8-2,7-2 8,6-3-116,-5 4-115,-2 1-101,0 0 1,0 0 0,0 0 0,0 0 0,0 0-1,0 1 1,0 0 0,0-1 0,6 2-1,11 1-1978</inkml:trace>
</inkml:ink>
</file>

<file path=word/ink/ink17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8.123"/>
    </inkml:context>
    <inkml:brush xml:id="br0">
      <inkml:brushProperty name="width" value="0.05" units="cm"/>
      <inkml:brushProperty name="height" value="0.05" units="cm"/>
      <inkml:brushProperty name="color" value="#849398"/>
    </inkml:brush>
  </inkml:definitions>
  <inkml:trace contextRef="#ctx0" brushRef="#br0">248 0 7296,'-1'11'12708,"-4"-4"-13257,-2-2 852,1 1-1,0-1 1,0 0 0,1 2-1,0-1 1,0 1-1,1 0 1,0 0-1,-1 0 1,-2 9-1,-7 13 393,-2-1-1,-1-1 1,-1-1-1,-26 29 1,15-18-178,15-17-159,-10 8-98,24-27-317,-1-1-1,1 1 1,0-1 0,0 1-1,-1-1 1,1 1 0,-1-1-1,1 1 1,0-1-1,-1 1 1,1 0 0,0-1-1,-1 1 1,1 0 0,0-1-1,0 0 1,-1 1-1,1-1 1,0 1 0,0 0-1,0-1 1,0 1-1,0 0 1,0 0 0,0-1-1,0 1 1,0 0 0,1-1-1,-1 1 1,0-1-1,0 0 1,1 1 0,-1 0-1,0-1 1,1 1 0,-1-1-1,1 1 1,-1 0-1,0-1 1,1 1 0,-1-1-1,0 1 1,1-1 0,-1 0-1,1 1 1,-1-1-1,1 1 1,0-1 0,-1 0-1,1 0 1,0 0 0,-1 0-1,1 0 1,0 0-1,-1 0 1,1 0 0,0 0-1,14 3-1478</inkml:trace>
</inkml:ink>
</file>

<file path=word/ink/ink17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9.270"/>
    </inkml:context>
    <inkml:brush xml:id="br0">
      <inkml:brushProperty name="width" value="0.05" units="cm"/>
      <inkml:brushProperty name="height" value="0.05" units="cm"/>
      <inkml:brushProperty name="color" value="#849398"/>
    </inkml:brush>
  </inkml:definitions>
  <inkml:trace contextRef="#ctx0" brushRef="#br0">74 43 6656,'1'-5'3114,"-1"-1"-2153,1-6 85,4 0 3710,-5 19-4351,1-1 0,-2 1 0,1 0 0,-1-1 0,0 1 0,0-1 0,-1 1 0,-3 8 0,1 1 131,-62 221 4755,66-236-5284,0 0 0,0-1 0,0 1 1,0 0-1,0-1 0,0 1 0,0 0 1,0-1-1,1 1 0,-1-1 0,0 1 0,0 0 1,1-1-1,-1 1 0,0-1 0,1 1 1,-1 0-1,0-1 0,1 1 0,-1-1 1,1 1-1,-1-1 0,1 0 0,-1 1 1,1-1-1,0 0 0,-1 1 0,1-1 1,-1 0-1,1 1 0,0-1 0,-1 0 1,1 0-1,0 0 0,-1 0 0,1 0 1,0 0-1,-1 1 0,1-2 0,0 1 1,0 0-1,40 1 52,-31-1-60,106 9-20,-87-8-47,112 0 29,79-1 39,-90 3 0,-82-6 0,-48 3 0,0 0 0,1 0 0,-1 0 0,0 0 0,1-1 0,-1 1 0,0 0 0,1 0 0,-1 0 0,0 0 0,1 0 0,-1 0 0,0 0 0,1 0 0,-1 0 0,0 0 0,1 0 0,-1 0 0,0 0 0,1 0 0,-1 0 0,0 0 0,1 0 0,-1 1 0,0-1 0,1 0 0,-1 0 0,0 0 0,1 1 0,-1-1 0,0 0 0,1 1 0,0 0 0,-1-1 2,0 0 1,1 0-1,-1 0 0,0 0 0,0 0 0,1 0 1,-1 0-1,0 0 0,1 0 0,-1 0 1,0 0-1,0 0 0,1 0 0,-1 0 0,0 0 1,0 0-1,1-1 0,-1 1 0,0 0 0,0 0 1,0 0-1,1 0 0,-1-1 0,0 1 0,0 0 1,0 0-1,1 0 0,-1-1 0,0 1 1,0 0-1,0 0 0,0 0 0,0-1 0,0 1 1,1 0-1,-1-1 0,6-17 36,0-28-29,-5 38-10,35-193 1,-18 145-128,-13 52 128,-5 4 0,0 0 0,1-1 0,-1 1 0,1 0 0,-1 0 0,0 0 0,1-1 0,-1 1 0,0 0 0,1 0 0,-1-1 0,0 1 0,0 0 0,1-1 0,-1 1 0,0 0 0,0-1 0,0 1 0,1-1 0,-1 1 0,0 0 0,0-1 0,0 1 0,0-1 0,0 1 0,0 0 0,0-1 0,0 1 0,0-1 0,0 1 0,0-1 0,-1 0 0,1 1 0,-1-1 0,1 1 0,-1 0 0,1-1 0,-1 1 0,0 0 0,1-1 0,-1 1 0,0 0 0,1 0 0,-1-1 0,0 1 0,1 0 0,-1 0 0,0 0 0,1 0 0,-1 0 0,0 0 0,1 0 0,-2 0 0,-14-2 0,0 1 0,-32 1 0,-4 1 0,-141-1 0,-96-5 0,231 9-21,62-5-289,10 6-1407,-7 0 437</inkml:trace>
</inkml:ink>
</file>

<file path=word/ink/ink17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9.891"/>
    </inkml:context>
    <inkml:brush xml:id="br0">
      <inkml:brushProperty name="width" value="0.05" units="cm"/>
      <inkml:brushProperty name="height" value="0.05" units="cm"/>
      <inkml:brushProperty name="color" value="#849398"/>
    </inkml:brush>
  </inkml:definitions>
  <inkml:trace contextRef="#ctx0" brushRef="#br0">225 0 6656,'7'1'7588,"-7"-1"-7569,1 0 0,-1 0-1,1 0 1,-1 1 0,0-1 0,0 0-1,0 0 1,1 1 0,-1-1 0,0 0-1,1 1 1,-1-1 0,0 0 0,0 1-1,1-1 1,-1 0 0,0 0 0,0 0 0,1 1-1,-1-1 1,0 1 0,0-1 0,0 1-1,0-1 1,0 1 0,0-1 0,0 1-1,0-1 1,0 0 0,0 1 0,0-1-1,0 1 1,0-1 0,0 1 0,0-1-1,0 1 1,0-1 0,-1 0 0,0 3 94,0-1 1,0 1-1,1-1 1,-2 0-1,1 1 1,-1-1 0,0-1-1,1 1 1,0 1-1,-5 1 1,-2 5 343,-14 18 1328,2 2 0,-29 52 0,39-64-1265,1-2 1,-1 0-1,0 0 1,-15 14-1,-28 43 696,53-72-1226,0 0-1,0 0 1,0 0-1,-1 0 1,1 1-1,0-1 0,0 0 1,0 0-1,0 0 1,-1 1-1,1-1 1,0 0-1,0 0 1,0 1-1,0-1 1,0 0-1,0 0 1,0 1-1,0-1 0,0 0 1,0 0-1,0 1 1,0-1-1,0 0 1,0 0-1,0 1 1,0-1-1,0 0 1,0 0-1,0 1 1,0-1-1,0 0 0,0 0 1,0 1-1,0-1 1,1 0-1,-1 0 1,0 0-1,0 0 1,0 0-1,0 0 1,1 0-1,-1 0 1,0 1-1,1-1 0,10 3-1680,-1-3 411</inkml:trace>
</inkml:ink>
</file>

<file path=word/ink/ink17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11.079"/>
    </inkml:context>
    <inkml:brush xml:id="br0">
      <inkml:brushProperty name="width" value="0.05" units="cm"/>
      <inkml:brushProperty name="height" value="0.05" units="cm"/>
      <inkml:brushProperty name="color" value="#849398"/>
    </inkml:brush>
  </inkml:definitions>
  <inkml:trace contextRef="#ctx0" brushRef="#br0">67 61 7296,'1'-17'11802,"0"25"-11061,-3 18-58,-1 1 0,-1-1 0,-1 0 0,-18 50-1,-7 35 1515,29-110-2187,1 0-1,0 0 1,0 0 0,0 0-1,-1 0 1,1 0 0,0 0-1,0 0 1,0 0 0,1 0-1,-1 0 1,0-1 0,0 1-1,0 0 1,1 0 0,-1 0 0,0 0-1,1 0 1,-1 0 0,1-1-1,-1 1 1,1 0 0,-1 0-1,1-1 1,0 1 0,-1 0-1,1-1 1,0 1 0,0 0-1,-1-1 1,1 1 0,0-1-1,0 0 1,0 1 0,0-1-1,-1 0 1,1 1 0,0-1 0,0 0-1,1 0 1,5 1 11,-1-1 1,0 0 0,1 0-1,-1 0 1,7-2-1,-1 0-14,71-15-7,-16 10-3,-23 2-28,0 2 0,0 1-1,71 7 1,-6 8-118,-103-13 136,-1 0 0,1 0 0,-1 0 0,0-1 0,7-1 0,18-1-16,-29 2 32,-1 0 1,1 1-1,0-1 0,0 0 0,-1 0 1,1 0-1,-1 1 0,1-1 0,-1 0 0,1 0 1,-1 0-1,0 0 0,1 0 0,-1 0 1,0 0-1,0 0 0,1 0 0,-1 0 0,0 0 1,0-1-1,4-34 118,-2 21-75,27-182 103,-27 183-149,6-29 0,-8 42 0,1 0 0,-1 0 0,0 0 0,1 0 0,-1 1 0,0-1 0,1 0 0,-1 0 0,0 0 0,0 0 0,0 0 0,0 0 0,0 0 0,0 0 0,0 1 0,0-1 0,0 0 0,-1 0 0,1 0 0,0 0 0,-1 0 0,0-1 0,-1 2 0,-1 0 0,0 0 0,0 0 0,0 0 0,0 1 0,0-1 0,1 1 0,-1-1 0,0 1 0,-4 2 0,-9 2 22,-56 5 6,0-4 0,-93-3 0,-16 0-6,162-2-67,15-2 21,0 1 0,0 1 1,0-1-1,0 0 1,0 1-1,0 0 0,-5 1 1,3 0-206,6-5-376,0 2 547,0 1 1,0 0-1,0 0 0,0 0 1,0-1-1,0 1 0,0 0 0,0-1 1,0 1-1,0 0 0,0 0 0,0-1 1,0 1-1,0 0 0,0 0 1,0-1-1,-1 1 0,1 0 0,0 0 1,0 0-1,0-1 0,0 1 1,0 0-1,-1 0 0,1 0 0,0-1 1,0 1-1,0 0 0,0 0 1,-1 0-1,1 0 0,0-1 0,0 1 1,-1 0-1,1 0 0,0 0 1,0 0-1,-1 0 0,1 0 0,0 0 1,-7-1-1245</inkml:trace>
</inkml:ink>
</file>

<file path=word/ink/ink17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1.868"/>
    </inkml:context>
    <inkml:brush xml:id="br0">
      <inkml:brushProperty name="width" value="0.05" units="cm"/>
      <inkml:brushProperty name="height" value="0.05" units="cm"/>
      <inkml:brushProperty name="color" value="#849398"/>
    </inkml:brush>
  </inkml:definitions>
  <inkml:trace contextRef="#ctx0" brushRef="#br0">140 0 7552,'-6'15'9506,"-29"52"-8133,16-30-642,1 1 0,2-1-1,-21 77 1,35-108-599,-3 13-18,5-19-102,-1 1 0,1-1 1,0 0-1,0 1 0,0-1 1,0 0-1,0 1 0,-1-1 1,1 0-1,0 1 0,0-1 1,0 1-1,0-1 0,0 0 1,0 1-1,0-1 0,0 0 0,0 1 1,0-1-1,1 0 0,-1 1 1,0-1-1,0 0 0,0 1 1,0-1-1,0 0 0,1 1 1,-1-1-1,0 0 0,0 0 1,1 1-1,44-2 272,-21 0-234,0 1 0,0 1-1,1 1 1,32 6 0,-17 0-50,13 4 0,-43-10 0,-1 1 0,1-1 0,0-1 0,1 0 0,-1 0 0,11-2 0,-15 1 0,-5 0 1,1-1-1,0 1 0,0-1 1,0 0-1,-1 0 0,1 0 1,-1 0-1,1 0 1,0 0-1,-1 0 0,0 0 1,3-3-1,20-22 95,-14 15-67,2 0-15,-1-1 0,0-1 0,-1 0 0,-1 0-1,0-1 1,0 0 0,-2 0 0,1-1 0,4-16-1,-2 7-32,-8 19 86,1-1-1,-1 1 0,0-1 1,-1 0-1,1 0 1,-1 0-1,0 0 1,0 0-1,-1 0 1,0 0-1,0 0 0,0 0 1,-2-7-1,1 12-65,1 0 0,-1 0 0,1 1 0,-1-1 0,1 0 0,-1 1 0,0-1 0,1 0 0,-1 1 0,0-1 0,1 1 0,-1-1 0,0 1 0,0-1 0,0 1 0,1 0 0,-1 0 0,0-1 0,0 1 0,-1 0 0,-22-4 0,20 3 0,-109-11-5,-53-9 138,151 27-259,14-6 90,1 0-1,0 0 1,0 0 0,-1 0 0,1 0 0,0 0-1,0 1 1,-1-1 0,1 0 0,0 0 0,0 0-1,0 0 1,-1 0 0,1 1 0,0-1-1,0 0 1,0 0 0,-1 0 0,1 1 0,0-1-1,0 0 1,0 0 0,0 1 0,0-1-1,0 0 1,0 0 0,0 1 0,-1-1 0,1 0-1,0 0 1,0 1 0,0-1 0,0 0-1,0 0 1,0 1 0,0-1 0,1 0 0,-1 0-1,0 1 1,0-1 0,0 0 0,0 0-1,0 1 1,0-1 0,0 0 0,0 0 0,1 0-1,-1 1 1,0-1 0,0 0 0,0 0-1,0 0 1,1 1 0,-1-1 0,0 0 0,7 3-882</inkml:trace>
</inkml:ink>
</file>

<file path=word/ink/ink17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2.598"/>
    </inkml:context>
    <inkml:brush xml:id="br0">
      <inkml:brushProperty name="width" value="0.05" units="cm"/>
      <inkml:brushProperty name="height" value="0.05" units="cm"/>
      <inkml:brushProperty name="color" value="#849398"/>
    </inkml:brush>
  </inkml:definitions>
  <inkml:trace contextRef="#ctx0" brushRef="#br0">24 24 5632,'0'-23'13201,"0"36"-12237,-5 92 1413,1-64-1746,0-21-253,3-18-333,0 1 1,1 0-1,-1-1 0,1 0 1,0 1-1,-1-1 1,1 0-1,0 1 0,1 4 1,1-3-84,-2-3 17,0-1 1,0 1 0,1-1-1,-1 0 1,0 1-1,0-1 1,1 1 0,-1-1-1,0 0 1,0 0-1,0 1 1,0-1 0,0 1-1,0-1 1,0 1 0,0-1-1,0 1 1,0-1-1,0 1 1,0-1 0,0 1-1,0-1 1,0 1-1,-1-1 1,1 1 0,0-1-1,0 1 1,-1-1 0,1 0-1,0 0 1,0 0-1,-1 1 1,1-1 0,0 0-1,-1 1 1,1-1-1,-1 0 1,1 1 0,0-1-1,-6 1-875</inkml:trace>
</inkml:ink>
</file>

<file path=word/ink/ink17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3.183"/>
    </inkml:context>
    <inkml:brush xml:id="br0">
      <inkml:brushProperty name="width" value="0.05" units="cm"/>
      <inkml:brushProperty name="height" value="0.05" units="cm"/>
      <inkml:brushProperty name="color" value="#849398"/>
    </inkml:brush>
  </inkml:definitions>
  <inkml:trace contextRef="#ctx0" brushRef="#br0">1 44 7424,'4'-16'3449,"-4"15"-3177,0-1-1,0 2 1,1-1-1,-1 0 1,0-1-1,0 1 1,1 0-1,-1 0 0,1 0 1,-1-1-1,1 2 1,0-1-1,-1 0 1,1 0-1,0 0 1,0 0-1,0 0 1,0 0-1,-1 0 0,0 1 1,1-1-1,1 1 1,-1-1-1,0 1 1,0-1-1,0 1 1,2-2-1,0 2-178,1-1 0,-1 1 0,1 0 0,-1 0-1,1 0 1,-1 0 0,0 0 0,1 1 0,0 0 0,-2 0 0,2 0-1,-1 0 1,0 0 0,1 0 0,-2 1 0,1 0 0,1 0 0,-2-1-1,1 1 1,0 1 0,0-1 0,1 3 0,-1-2-48,-1 0-1,1 0 1,-1 0 0,0 1-1,0-2 1,0 2 0,0 0-1,-1-1 1,1 1 0,-1-1-1,0 1 1,-1 0 0,1-1-1,0 1 1,-1 0 0,1 0-1,-1 0 1,-1-1 0,0 8-1,0 0-1,-2-1 0,0 1-1,0-1 1,-2 0 0,0 0-1,1-1 1,-1 0 0,-1 0-1,0 0 1,0 0 0,-14 13-1,16-18-261,1 0-1,-1 0 1,1 1 0,0-2-1,0 3 1,-3 5-1,5-7-804</inkml:trace>
</inkml:ink>
</file>

<file path=word/ink/ink17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3.778"/>
    </inkml:context>
    <inkml:brush xml:id="br0">
      <inkml:brushProperty name="width" value="0.05" units="cm"/>
      <inkml:brushProperty name="height" value="0.05" units="cm"/>
      <inkml:brushProperty name="color" value="#849398"/>
    </inkml:brush>
  </inkml:definitions>
  <inkml:trace contextRef="#ctx0" brushRef="#br0">133 25 7552,'-15'-20'10645,"13"19"-10589,1 1 0,0-1 0,-1 1 1,1-1-1,0 1 0,0-1 0,0 1 1,-1 0-1,1 0 0,-1-1 0,1 1 0,0 0 1,0 0-1,-1 0 0,1 0 0,-1 1 1,1-1-1,0 0 0,0 1 0,-1-1 0,1 1 1,0-1-1,-1 1 0,1-1 0,0 0 1,-1 2-1,-35 22 1306,33-22-1303,1 1 0,-1 0 0,1 0 0,0 0 0,0 1 1,0-1-1,0 1 0,1-1 0,-1 2 0,2-1 0,-2-1 1,1 2-1,0-1 0,1 0 0,0 0 0,0 1 0,0-1 0,0 1 1,1-1-1,-1 1 0,2 8 0,-1-12-53,0 0-1,1 1 1,-1-1 0,1 0 0,0 0-1,-1 0 1,0 0 0,1 0 0,0 0-1,0 0 1,-1 0 0,1 0-1,0 0 1,1 0 0,-1-1 0,0 1-1,-1-1 1,3 2 0,1 0 1,-1-1 0,1 1-1,0-1 1,-1-1 0,1 1 0,5 0 0,-2 0 10,0-1 0,0 0 1,0 0-1,2-1 0,-2 0 0,7-1 0,-11 1-17,-1 0 0,0-1 0,1 1 0,-1 0 0,0-1 0,0 1 0,1 0 0,-1-1 0,0 0 0,-1-1 0,1 2 0,0-1 0,0 0 0,0-1 0,-2 2 0,4-7 0,0 0 0,-1 0 0,0-1 0,2-12 0,2 7 164,-7 14-157,0 0-1,0 0 1,0 1-1,0-1 1,1 0-1,-1 0 1,0 1-1,0-1 0,1 0 1,-1 1-1,0-1 1,0 0-1,0 1 1,0-1-1,1 1 1,-1-1-1,0 0 1,0 0-1,0 0 1,0 0-1,0 1 1,0-1-1,0 1 1,0-1-1,0 0 1,0 1-1,0-1 0,0 1 1,0-1-1,0 0 1,0 1-1,-1-1 1,1 1-1,4 35 4,-4-33-52,1-2 0,0 1 0,0 0 1,-1 0-1,1 0 0,0 0 0,0 0 0,0 0 0,1-1 0,-1 1 0,1-1 0,-2 1 0,2-1 1,3 3-1,2 3-1388,-3-4 278</inkml:trace>
  <inkml:trace contextRef="#ctx0" brushRef="#br0" timeOffset="1">243 66 7552,'0'1'108,"0"-1"0,0 0 0,0 0 1,-1 0-1,1 0 0,-1 0 0,1 0 1,-1 0-1,1 0 0,-1 0 0,1 0 0,-1 0 1,1 0-1,-1 0 0,1 0 0,-1 0 0,1 0 1,-1 0-1,1-1 0,-1 1 0,1 0 1,0 0-1,0 0 0,0-1 0,-1 1 0,1 0 1,0-1-1,-1 1 0,1 0 0,0-1 1,-1 1-1,1-1 0,1-12 1711,0 11-1535,-2 10 5359,-6 24-4779,5-23-848,-5 24 1092,7-32-1066,0-1 1,0 2-1,0-1 0,0 0 0,0 1 0,0-1 0,0 0 0,1 0 0,-1 0 0,0 0 0,1 0 0,-1 1 0,1-1 0,0 0 0,-1 0 0,1 0 0,0-1 0,0 1 0,-1 0 0,1 0 0,0 0 1,-1 0-1,1 0 0,2 1 0,1-1-4,-1 0 1,1 1 0,-1-1-1,1 1 1,0-1 0,-1 0-1,1-1 1,0 0 0,0 0 0,-1 0-1,2 0 1,-1 0 0,-1 0-1,2 0 1,2-2 0,-4 1-39,-1 0 0,1 1 0,0-2 0,-1 1 0,1 0 0,0 0 0,-2 0 0,2-1 0,0 0-1,-1 0 1,-1 1 0,2-1 0,-1 0 0,0 0 0,0-1 0,-1 2 0,0-2 0,1 1 0,0-1 0,-1 1 0,1-5 0,1-3-21,0 1 0,-1-1-1,-1 1 1,0-16 0,1 15 236,2 23-171,0 28-175,-4-31 136,1 30 200,-3-1-1,-7 51 0,8-89-177,1 1-1,-1 1 1,1-1 0,-1 0-1,-1-1 1,1 2-1,0-1 1,-1 0 0,1-1-1,0 1 1,0-1-1,-1 1 1,0 0 0,0-1-1,1 0 1,-1 0-1,0 1 1,0-1 0,0 0-1,1 0 1,-1 0-1,-1 0 1,1 0-1,0-1 1,-2 0 0,1 1-86,0 0-1,0-1 1,0 0 0,1 1 0,-1-1 0,0 0 0,0-1 0,0 1 0,0-1 0,1 1 0,-1-1-1,0 1 1,0-1 0,1 0 0,-1-1 0,0 1 0,1-1 0,0 1 0,-4-3 0,-2-5-859</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7.859"/>
    </inkml:context>
    <inkml:brush xml:id="br0">
      <inkml:brushProperty name="width" value="0.05" units="cm"/>
      <inkml:brushProperty name="height" value="0.05" units="cm"/>
    </inkml:brush>
  </inkml:definitions>
  <inkml:trace contextRef="#ctx0" brushRef="#br0">42 77 5632,'-1'1'682,"-1"-1"0,1 0 1,-1 0-1,1 0 0,0 1 0,-1-1 1,1 1-1,0-1 0,-1 1 1,1 0-1,0-1 0,-1 1 0,1 0 1,0 0-1,-2 1 0,2 0-351,-1 0 1,0 0-1,1 0 0,-1 0 0,1 0 0,0 0 0,0 1 1,-2 3-1,2-4-309,0 1-1,0-1 1,1 0 0,-1 0 0,1 1 0,0-1 0,0 0 0,0 0-1,0 1 1,0-1 0,0 0 0,0 0 0,1 1 0,-1-1 0,1 0-1,0 0 1,-1 0 0,1 1 0,0-1 0,0 0 0,0 0 0,3 2-1,-3-2 2,1-1-1,0 1 1,0-1-1,0 1 1,0-1-1,0 0 1,1 0-1,-1 1 1,0-2-1,1 1 1,-1 0-1,0 0 1,1-1-1,-1 0 0,1 1 1,-1-1-1,1 0 1,-1 0-1,1 0 1,4-1-1,-3 0-22,0 0 0,0 0 0,0 0-1,0-1 1,0 1 0,-1-1 0,1 0 0,-1 0-1,1 0 1,-1-1 0,6-5 0,-8 8-1,0-1-1,0 0 1,0 1 0,0-1 0,0 0 0,0 1 0,0-1 0,0 1-1,0 0 1,0-1 0,0 1 0,0 0 0,1-1 0,-1 1-5,0 0 0,0 0 0,-1 0 0,1 0 0,0-1 0,0 1 0,0 0 1,-1-1-1,1 1 0,0 0 0,-1-1 0,1 1 0,0-1 0,-1 1 0,1-1 0,-1 1 0,1-1 1,0-1-1,0 2 5,-1 0 1,0 0-1,0 0 1,1 0-1,-1 0 1,0 0 0,1 0-1,-1 0 1,0 0-1,0 0 1,1 0-1,-1 0 1,0 1-1,1-1 1,-1 0 0,0 0-1,0 0 1,1 0-1,-1 0 1,0 1-1,0-1 1,1 0-1,-1 0 1,0 0 0,0 1-1,0-1 1,0 0-1,1 0 1,-1 1-1,0-1 1,0 0-1,0 0 1,0 1 0,0-1-1,0 0 1,0 1-1,1-1 1,-1 0-1,0 1 1,0-1-1,0 1 1,1 1 19,-1-1-1,1-1 1,-1 1 0,0 0-1,1 0 1,-1-1 0,1 1-1,-1 0 1,1 0 0,-1-1-1,1 1 1,-1 0 0,1-1-1,0 1 1,-1-1 0,1 1-1,0-1 1,-1 1 0,1-1-1,0 0 1,0 1 0,-1-1-1,1 0 1,0 1 0,0-1-1,0 0 1,0 0 0,-1 0-1,1 0 1,0 0 0,0 0-1,0 0 1,0 0 0,-1 0-1,1 0 1,0 0 0,0-1-1,0 1 1,0 0 0,1-1-1,0 0 83,0 0-1,1 0 0,-1-1 0,0 1 0,0 0 0,0-1 1,0 1-1,0-1 0,0 0 0,0 0 0,-1 0 0,1 0 1,0 0-1,-1 0 0,0 0 0,1 0 0,-1-1 0,0 1 1,0 0-1,-1-1 0,1 1 0,1-6 0,-2 2 116,0-1-1,0 0 1,0 0-1,-3-12 1,-1-18 264,4 37-518,0 0 1,0-1 0,0 1 0,0 0 0,0-1 0,1 1-1,-1 0 1,0 0 0,0-1 0,0 1 0,0 0 0,0-1-1,0 1 1,1 0 0,-1 0 0,0-1 0,0 1-1,0 0 1,1 0 0,-1 0 0,0-1 0,0 1 0,1 0-1,-1 0 1,0 0 0,0 0 0,1 0 0,-1-1 0,0 1-1,0 0 1,1 0 0,-1 0 0,0 0 0,1 0 0,-1 0-1,0 0 1,1 0 0,-1 0 0,0 0 0,0 0-1,1 0 1,-1 0 0,0 0 0,1 0 0,-1 1 0,0-1-1,0 0 1,1 0 0,-1 0 0,1 1 0,6-1-243,18 1-1022</inkml:trace>
  <inkml:trace contextRef="#ctx0" brushRef="#br0" timeOffset="1">579 11 8320,'-5'-10'12586,"0"14"-12394,-1 1-45,0 0-1,0 0 1,0 1 0,1 0-1,-6 8 1,-17 18 914,25-29-980,1 0 1,0 0-1,-1 0 0,1 0 0,0 1 0,1-1 0,-1 1 1,1-1-1,-1 1 0,1-1 0,-1 8 0,1-10-74,1 0-1,0 0 0,0 0 0,-1 0 1,1 0-1,0 0 0,0 0 1,0 0-1,0 1 0,0-1 1,1 0-1,-1 0 0,0 0 1,0 0-1,1 0 0,-1 0 1,1 0-1,-1 0 0,1 0 1,-1 0-1,1 0 0,-1 0 1,1 0-1,0-1 0,0 1 1,-1 0-1,1 0 0,0-1 1,0 1-1,0 0 0,0-1 1,0 1-1,0-1 0,0 1 1,0-1-1,0 0 0,0 1 1,0-1-1,0 0 0,0 0 1,0 0-1,0 1 0,0-1 1,2-1-1,0 1-5,1-1 0,0 0 0,0 0 0,0 0 1,-1 0-1,1-1 0,-1 0 0,1 1 0,-1-1 0,1-1 0,-1 1 0,0 0 1,0-1-1,0 1 0,0-1 0,-1 0 0,1 0 0,2-5 0,6-17-42,-6 15-16,-3 28 27,-2-15 11,0-1 1,0 0-1,0 0 0,0 0 0,0 0 0,1 1 1,-1-1-1,1 0 0,0 0 0,-1 0 0,1 0 0,0 0 1,0 0-1,0-1 0,0 1 0,1 0 0,-1 0 0,1-1 1,-1 1-1,1-1 0,-1 1 0,1-1 0,0 0 1,-1 1-1,1-1 0,0 0 0,0 0 0,0 0 0,0-1 1,0 1-1,0 0 0,0-1 0,4 1 0,20 0-621</inkml:trace>
</inkml:ink>
</file>

<file path=word/ink/ink17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4.397"/>
    </inkml:context>
    <inkml:brush xml:id="br0">
      <inkml:brushProperty name="width" value="0.05" units="cm"/>
      <inkml:brushProperty name="height" value="0.05" units="cm"/>
      <inkml:brushProperty name="color" value="#849398"/>
    </inkml:brush>
  </inkml:definitions>
  <inkml:trace contextRef="#ctx0" brushRef="#br0">103 1 5888,'-7'0'8022,"1"1"-5187,6 0-2779,-2-1 0,1 1 0,0 0 0,1-1 0,-1 1-1,0-1 1,0 1 0,0 0 0,0-1 0,1 1 0,0 0 0,-1 0 0,1 0 0,-1 0 0,0 1 0,1-2 0,0 1 0,-1 0 0,1 0 0,-1 2-1,0 2 163,0 2-1,0-2 0,0 0 0,1 1 0,0 0 0,0 0 0,0-1 1,1 1-1,0 0 0,2 6 0,-1-2-88,-1-8-113,0 1 1,-1 0-1,0-2 1,0 2-1,0 0 1,0-1-1,0 0 1,0 1-1,0-1 1,-1 1-1,0-2 1,1 2 0,-1 0-1,0-1 1,0 0-1,0 0 1,-3 4-1,4-6-10,-2 2-1,1-1 0,-1 0 1,0 0-1,1 1 0,0-1 1,-1 0-1,0-1 1,0 0-1,0 1 0,1 0 1,-1-1-1,0 1 1,0-1-1,0 0 0,0 1 1,1-1-1,-1 0 0,0 0 1,0 0-1,0-1 1,1 1-1,-4-1 0,-21-2-751,25 3 84</inkml:trace>
</inkml:ink>
</file>

<file path=word/ink/ink17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5.555"/>
    </inkml:context>
    <inkml:brush xml:id="br0">
      <inkml:brushProperty name="width" value="0.05" units="cm"/>
      <inkml:brushProperty name="height" value="0.05" units="cm"/>
      <inkml:brushProperty name="color" value="#849398"/>
    </inkml:brush>
  </inkml:definitions>
  <inkml:trace contextRef="#ctx0" brushRef="#br0">59 1 7424,'5'2'10451,"-5"-2"-10242,5 14 2098,-2 16-2987,-5-6 1273,-1 1 0,-2 1-1,0-2 1,-1 0-1,-17 40 1,11-32 203,6-16-318,4-14-435,1 0 1,0 1 0,1-2 0,-1 1-1,0 1 1,0-1 0,0 0-1,1 0 1,-1 1 0,1 0-1,0-2 1,0 7 0,2-8-25,-1 0 1,1 1 0,-2 0 0,2-1 0,-1 1 0,1-1-1,0 0 1,-1 1 0,0-1 0,1 0 0,-1 0 0,1 0 0,0 0-1,0 0 1,1-1 0,-1 1 4,39-1 38,30 1 25,-54 1-119,0-2 0,0 0 0,25-5 0,-39 5 39,1 1 0,-1 0 0,0 0 0,0 1 0,0-1-1,1 1 1,2 0 0,-5 0-2,1-1 0,-1 1 0,0-1 0,1 1 0,-1-1 0,1 0 0,-1 0 0,1 0 0,-1 0 0,0 0 0,1 0 0,-1 0 0,1 0 0,-1-1 0,1 1 0,-2-1 0,2 1 0,-1-1 0,1 1 0,-1-1 0,0 0 0,1 0 0,-2 0 0,1 0 0,1 0 0,-1 1 0,0-1 0,0 0 0,0 0 0,0-1 0,0 1 0,-1 0 0,0-1 0,1 2 0,1-4 0,26-42 17,-12 21 37,0-1-1,-3-1 1,15-38-1,-3 9-165,-25 54 107,0 0 0,1 0 0,-1 0 0,0 1 0,0-2 0,-1 1 0,1 0 0,0 1 0,-1-1 0,1 0 0,-2-3 0,2 5 0,0 0 0,-1-1 0,1 0 0,-1 1 0,0-1 0,1 0 0,-1 1 0,0-1 0,0 1 0,0-1 0,0 1 0,1-1 0,-1 1 0,1 0 0,-1-1 0,0 1 0,0 0 0,0 0 0,0 0 0,0 0 0,0-1 0,0 1 0,0 1 0,1-1 0,-1 0 0,0 0 0,-1 1 0,-17-3 0,-13-3 0,-1 1 0,0 0 0,-65 4 0,53 0 0,42 0 23,2 0-24,0 0 0,0 0 0,0-1 0,0 1 0,0 1 0,0-1 0,0 0 0,0 0 0,0 0 0,0 0 0,0 1 0,0-1 0,1 0 0,-2 2 0,-1 14-753,3-7 220</inkml:trace>
</inkml:ink>
</file>

<file path=word/ink/ink17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6.150"/>
    </inkml:context>
    <inkml:brush xml:id="br0">
      <inkml:brushProperty name="width" value="0.05" units="cm"/>
      <inkml:brushProperty name="height" value="0.05" units="cm"/>
      <inkml:brushProperty name="color" value="#849398"/>
    </inkml:brush>
  </inkml:definitions>
  <inkml:trace contextRef="#ctx0" brushRef="#br0">92 0 6784,'0'0'109,"0"0"0,-1 1 1,1-1-1,0 0 0,0 0 1,0 0-1,0 1 0,0-1 1,0 0-1,0 0 0,0 0 1,0 1-1,0-1 0,0 0 0,0 0 1,0 0-1,0 1 0,0-1 1,0 0-1,0 0 0,0 0 1,0 0-1,1 1 0,-1-1 1,0 0-1,0 0 0,0 0 0,0 0 1,0 0-1,0 0 0,0 0 1,1 0-1,-1 0 0,0 0 1,0 0-1,0 0 0,0 1 1,1-1-1,-1 0 0,0 0 0,0 0 1,0 0-1,0 0 0,1 0 1,-1 0-1,0 0 0,0 0 1,0 0-1,1 0 0,-1 0 1,0 0-1,0 0 0,0 0 0,1 0 1,-1 0-1,0 0 0,0 0 1,0 0-1,1 0 0,-1 0 1,0-1-1,0 1 0,0 0 1,0 0-1,0 0 0,1 0 1,-1 0-1,0 0 0,7-1 2899,-7 2-2973,1-1 1,-1 0-1,1 0 0,-1 1 1,1 0-1,-1 0 0,0-1 0,0 1 1,0 0-1,0 0 0,0-1 1,1 1-1,-1 0 0,0 0 1,0-1-1,0 0 0,0 1 0,0 1 1,0 4-10,0-2-1,-1 1 1,1 0 0,-1 0 0,0 0-1,0-1 1,-1 2 0,-2 4 0,-21 39 1205,8-16-348,2-3 269,2 2 0,-11 35 0,21-59-934,1-7-33,2-2-176,0 0-1,0 0 0,0 0 0,0 0 0,0 0 0,0 0 0,0 0 1,0 0-1,0 1 0,1 0 0,-1-1 0,0 0 0,1 0 0,-1 0 0,1-1 1,4-6 35,1-1 0,-1 1 1,1 1-1,1-1 1,9-10-1,-14 17-41,-1 0 0,0-1 0,1 1 0,0-1 0,0 1 0,0 0 0,-1 1-1,1-1 1,0 0 0,0 0 0,0 0 0,-1 0 0,1 1 0,1-1 0,-1 1 0,0 0 0,0-1 0,0 1 0,0 0-1,0 1 1,0-1 0,0 0 0,0 0 0,1 1 0,-1 0 0,-1-1 0,1 1 0,0 0 0,0 0 0,0 0-1,-1-1 1,4 3 0,-3 0-8,0 0 0,0-1 0,0 1-1,0 0 1,0-1 0,-1 2 0,0-1-1,1 0 1,-1 0 0,0 1 0,0-2-1,0 2 1,-1 0 0,1-1 0,-1 0-1,0 0 1,0 1 0,-1 5 0,4 23-664,-3-28 29</inkml:trace>
  <inkml:trace contextRef="#ctx0" brushRef="#br0" timeOffset="1">249 202 2048,'-7'8'4274,"-2"6"7725,6 3-11611,1 11 944,2-19 138,2-22 442,-1 7-1605,-1-2 0,2 2 0,0 0 0,0 0 0,1-1 0,-1 1 0,1 0 0,0 0 0,0 0 0,8-9 0,-8 12-364,0 0 1,-1 0-1,1 0 1,1 0-1,-2 0 1,2 2-1,0-2 1,-1 1 0,1-1-1,-1 2 1,1 0-1,0-1 1,0 0-1,0 1 1,0 0 0,0 0-1,0 0 1,7 1-1,9 4-1095</inkml:trace>
</inkml:ink>
</file>

<file path=word/ink/ink17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6.755"/>
    </inkml:context>
    <inkml:brush xml:id="br0">
      <inkml:brushProperty name="width" value="0.05" units="cm"/>
      <inkml:brushProperty name="height" value="0.05" units="cm"/>
      <inkml:brushProperty name="color" value="#849398"/>
    </inkml:brush>
  </inkml:definitions>
  <inkml:trace contextRef="#ctx0" brushRef="#br0">84 1 7296,'-4'1'11415,"4"-1"-11191,-4 12 1753,-2 16-2154,11 10 316,-3-32-127,-1-1-1,0 0 1,0 1 0,-1 0 0,0 0-1,0-1 1,0 0 0,0 2 0,-3 6-1,2-11-3,0-1-1,0 1 0,0-1 0,0-1 0,0 2 0,0-1 1,0 0-1,0 0 0,0 0 0,0 0 0,-1 0 1,1 0-1,-1-1 0,1 0 0,0 1 0,-1 0 1,1-1-1,-1 1 0,1-1 0,-1 0 0,0 0 0,1 1 1,-4-1-1,1 0-93,1 0 1,-1 0-1,-1 0 1,2-1-1,-1 1 0,1-1 1,-8-2-1,6 2-554</inkml:trace>
</inkml:ink>
</file>

<file path=word/ink/ink17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7.874"/>
    </inkml:context>
    <inkml:brush xml:id="br0">
      <inkml:brushProperty name="width" value="0.05" units="cm"/>
      <inkml:brushProperty name="height" value="0.05" units="cm"/>
      <inkml:brushProperty name="color" value="#849398"/>
    </inkml:brush>
  </inkml:definitions>
  <inkml:trace contextRef="#ctx0" brushRef="#br0">39 37 7808,'1'15'9523,"0"-8"-9183,0-2 0,0 1 0,-1 1 0,0-1 0,0 0 0,-2 8 0,-12 42 1309,5-24 343,-8 54-1,17-86-1974,0 1-1,-1 0 1,2 1-1,-1-1 1,0 0-1,0 0 1,0 1-1,0-2 1,1 1-1,-1 0 1,0 0-1,1 0 1,0 1-1,-1-1 1,0 0-1,0 0 1,1-1-1,0 1 1,0 0-1,0 0 1,1 1-1,0-1 0,0 1-1,0-1 0,1 0 0,0 1 1,-2-1-1,2 0 0,0 0 0,4 1 1,4 0-13,0-1-1,-1 1 1,16-2 0,78 3-3,-84-4-37,-16 0 22,0 1 0,-1-1 0,1 1-1,0 0 1,0 0 0,0 1 0,-1-1 0,1 1-1,0 0 1,0 0 0,0 0 0,5 3 0,1-18 121,6-26 3,-14 30-72,1 1 0,1 0-1,6-13 1,58-91-37,-59 87 0,-9 22 0,1 1 0,0-1 0,0 1 0,-1 0 0,2 0 0,2-6 0,-3 7 0,0 1 0,0-2 0,-1 1 0,1-1 0,-1 2 0,1-2 0,-1 1 0,0-1 0,0 2 0,1-2 0,-2 1 0,1-3 0,0 5 0,0-1 0,0 1 0,-1-1 0,1 1 0,0-1 0,0 1 0,0-1 0,-1 1 0,1-1 0,0 1 0,0-1 0,0 1 0,0-1 0,0 1 0,-1 0 0,1-1 0,-1 1 0,1 0 0,-1 0 0,1 0 0,0 0 0,-1 0 0,1-1 0,-1 1 0,1 0 0,-1 0 0,1 0 0,-1 0 0,1-1 0,-1 1 0,0 0 0,1 0 0,0 0 0,0 0 0,-1 0 0,0 1 0,0-1 0,-24-4 0,-30 0 0,-1 0 0,23 3-6,-1 1 0,-64 10-1,96-10 5,0 1-1,0-1 0,1 0-1,-1 1 1,1-1 0,0 1 0,-1 0 0,1-1 0,-1 0-1,1 1 1,-1 1 0,1-2-61,1 1 1,0-1-1,0 0 0,-1 1 1,1-1-1,0 0 0,-1 1 1,1-1-1,0 0 0,0 1 0,0-1 1,-1 1-1,1-1 0,0 1 1,0-1-1,0 0 0,0 0 1,0 0-1,0 1 0,0-1 0,0 1 1,0-1-1,0 0 0,0 1 1,0-1-1,0 1 0,0-1 1,0 1-1,0-1 0,1 0 0,-1 1 1,0-1-1,0 1 0,0-1 1,1 0-1,-1 1 0,0-1 1,0 0-1,1 1 0,-1-1 0,0 0 1,1 0-1,-1 0 0,1 0 1,5 6-1239</inkml:trace>
</inkml:ink>
</file>

<file path=word/ink/ink17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8.498"/>
    </inkml:context>
    <inkml:brush xml:id="br0">
      <inkml:brushProperty name="width" value="0.05" units="cm"/>
      <inkml:brushProperty name="height" value="0.05" units="cm"/>
      <inkml:brushProperty name="color" value="#849398"/>
    </inkml:brush>
  </inkml:definitions>
  <inkml:trace contextRef="#ctx0" brushRef="#br0">1 1 6784,'3'3'2986,"2"0"-2276,-3-3-517,0 1-1,-1 0 1,0 0 0,0 1-1,1-1 1,-1 0-1,1 0 1,-1 0 0,0 0-1,0 1 1,0-1 0,0 1-1,0-1 1,0 1-1,0-1 1,-1 0 0,1 1-1,0 0 1,-1 0-1,1-1 1,-1 1 0,0-1-1,1 1 1,-1 3 0,-9 39 1257,4-17 700,5-20-973,2-7-45,1-4-1057,0-2 1,0 2 0,0-2 0,-1 1-1,0-1 1,2-5 0,-2 6-49,-2 0 1,2 1-1,0 0 1,0-1-1,0 1 0,0 0 1,0-1-1,1 2 1,0-1-1,5-5 1,-8 8-26,1 1 0,-1 0-1,0-1 1,0 1 0,0 0 0,0 0 0,0-1 0,1 1 0,-1 0 0,0 0 0,1 0 0,-1 0 0,1 0 0,-1 0 0,0 0 0,1 0 0,-1 0-1,0 0 1,1 0 0,-1 0 0,1 0 0,-1 0 0,1 0 0,-1 0 0,0 0 0,1 0 0,-1 0 0,0 0 0,1 0 0,-1 0 0,0 0 0,0 0-1,0 0 1,1 0 0,-1 0 0,0 1 0,1-1 0,-1 0 0,1 1 0,5 17-56,-6 21 9,-1-27 52,-1 11-127,2-23 120,0 0 0,0 0 0,0 0 0,0 0 0,0 0-1,0 0 1,0 0 0,0 0 0,0 0 0,0 0 0,0 0-1,0 0 1,0 0 0,0 0 0,0 0 0,0 0-1,0 0 1,1 0 0,-1 0 0,0 0 0,0 0 0,0 0-1,0 0 1,0 0 0,0 0 0,0 0 0,0 0 0,0 0-1,0 0 1,0 0 0,0 0 0,0 0 0,0 0 0,0 0-1,0 0 1,0 0 0,1 0 0,-1 0 0,0 0-1,0 0 1,0 0 0,0 0 0,0 0 0,0 1 0,0-1-1,0 0 1,0 0 0,0 0 0,0 0 0,0 0 0,0 0-1,0 0 1,0 0 0,0 0 0,0 0 0,0 0 0,0 0-1,0 0 1,5-12 102,1 0-72,-1 0 0,9-15 1,-12 23-27,1 2 1,-1-2-1,0 1 1,0 1-1,1-1 1,0 0-1,-1 1 1,1-1-1,0 0 1,0 1-1,0 1 1,6-5-1,-8 6-2,0 0-1,0-1 0,0 1 1,0 0-1,0 0 0,0 0 0,0 0 1,0 0-1,0 0 0,0 0 1,0 0-1,0 1 0,0-1 1,0 0-1,-1 1 0,1-1 1,0 0-1,0 1 0,-1 0 1,1-1-1,0 1 0,0-1 0,0 1 1,0 0-1,-1-1 0,1 0 1,-1 1-1,0 0 0,1 0 1,-1 0-1,1 0 0,-1 0 1,2 1-1,0 4 16,1 0 1,-2 1-1,4 13 0,-2-5-3,1-3-80,-4-10 14,1 1 0,-1 0 0,1-1 0,0 1-1,0-1 1,1 1 0,-2-1 0,1 0 0,1 0 0,2 3-1,-1-1-459</inkml:trace>
  <inkml:trace contextRef="#ctx0" brushRef="#br0" timeOffset="1">369 21 7552,'-9'-12'6912,"9"18"-1793,0-3-4607,-4 4 128,0-3 0,2 9 128,-2 4-1152,2 0 128,-2 0 512,1-1 128,3-6-640,3-3 0,1-7-2432</inkml:trace>
</inkml:ink>
</file>

<file path=word/ink/ink17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9.139"/>
    </inkml:context>
    <inkml:brush xml:id="br0">
      <inkml:brushProperty name="width" value="0.05" units="cm"/>
      <inkml:brushProperty name="height" value="0.05" units="cm"/>
      <inkml:brushProperty name="color" value="#849398"/>
    </inkml:brush>
  </inkml:definitions>
  <inkml:trace contextRef="#ctx0" brushRef="#br0">21 6 5760,'-6'-6'2816,"-4"16"2816,10-5-5504,-4-1 128,10 5-128</inkml:trace>
  <inkml:trace contextRef="#ctx0" brushRef="#br0" timeOffset="1">82 186 8064,'3'-18'11019,"1"-16"-8833,-2 29-2131,1-1 0,-1 2 1,1-2-1,1 2 1,-1-1-1,1 0 1,6-6-1,-8 9-40,-2 1-1,2 0 1,-1 0 0,1-1-1,-1 1 1,1 0-1,0-1 1,-1 1 0,0 1-1,1-1 1,0 0 0,0 1-1,-1-1 1,1 0 0,0 1-1,0-1 1,0 1 0,-1 0-1,1 0 1,1 0-1,-1 0 1,-1 0 0,1 0-1,0 0 1,0 1 0,0-1-1,2 2 1,-3-1-14,1 0 1,0 1-1,-1 0 1,0 0-1,0 0 1,0-1-1,0 1 0,0 0 1,0 0-1,0 0 1,0 0-1,-1 0 1,1 0-1,-1 0 1,0 0-1,1 3 0,1 8-4,1-4 3,-2-4-30,1-1-1,-1 0 0,0 0 0,1 0 0,0 1 0,0-2 1,0 1-1,6 7 0,-1-9-694,-1-3-65</inkml:trace>
</inkml:ink>
</file>

<file path=word/ink/ink17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50.508"/>
    </inkml:context>
    <inkml:brush xml:id="br0">
      <inkml:brushProperty name="width" value="0.05" units="cm"/>
      <inkml:brushProperty name="height" value="0.05" units="cm"/>
      <inkml:brushProperty name="color" value="#849398"/>
    </inkml:brush>
  </inkml:definitions>
  <inkml:trace contextRef="#ctx0" brushRef="#br0">85 2 8064,'-3'-1'489,"2"1"-1,-2 0 1,0 0 0,1 0 0,0 0 0,0 0-1,-1 0 1,1 0 0,0 1 0,0-1 0,-1 1-1,1 0 1,0 0 0,0 0 0,0-1 0,-1 1 0,1 1-1,1-1 1,-1 1 0,0-1 0,-3 3 0,4-2-381,-1 1 1,1 0 0,-1-2-1,1 2 1,0 0 0,0 0-1,1-1 1,-1 0 0,0 1-1,1-1 1,-1 1 0,1 0 0,0 0-1,0 0 1,0 0 0,0 0-1,0-1 1,1 1 0,0 3-1,0-1-13,2 1 1,-1 0-1,1-1 0,0 2 0,0-2 0,1 0 0,-1 0 0,5 5 0,13 22 95,-20-31-187,-1-1 0,1 0 0,-1 1 0,1 0 0,-1 0 0,0-1 0,1 1 0,-1 0 0,0 0 0,0 0 0,1 0 0,-1-1 0,0 1 0,0-1 0,0 1 0,0 0 0,0 0 0,0 0 0,0-1 0,0 1 0,-1 0 0,1 0 0,0 0 0,-1 0 0,1-1 0,0 1 0,-1-1 0,1 1 0,-1 0 0,1-1 0,-1 1 0,1 0 0,-1-1 0,1 1 0,-1-1 0,0 2 0,-2-1 15,-1 1 0,1-2 1,0 1-1,-1 0 0,1 0 0,-7 1 0,-15 4 512,25-6-524,-1 0 0,1 1 0,0-1 0,-1 0 0,1 0 0,0 0 0,0 0 0,0 1 0,0-1 0,0 0 0,-1 0 0,1 0 0,-1 0 0,1 0 0,0 0 0,-1 0 0,1 0 0,0 0 0,-1 0 0,1 0 0,0 0 0,-1 0 0,1 0 0,0 0 0,-1-1 0,-2 0-34,-2 1 6</inkml:trace>
</inkml:ink>
</file>

<file path=word/ink/ink17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5.185"/>
    </inkml:context>
    <inkml:brush xml:id="br0">
      <inkml:brushProperty name="width" value="0.05" units="cm"/>
      <inkml:brushProperty name="height" value="0.05" units="cm"/>
    </inkml:brush>
  </inkml:definitions>
  <inkml:trace contextRef="#ctx0" brushRef="#br0">89 23 7040,'1'0'207,"0"0"0,0-1 0,0 1 0,0-1 0,0 0 0,0 0 0,-1 1 0,0-1 0,1 0 0,0 0 0,-1 0 0,1 0 0,0 1 0,-1-1 0,1-1 0,7-9 8128,-17 19-7695,5-5-495,1 0-1,0-1 1,0 1-1,0 0 0,0 0 1,0 0-1,1 1 1,0-1-1,-1 1 0,1-1 1,1 1-1,-3 6 1,-11 32 374,1 1 0,-7 47 0,14-71-458,6-16-122,1 1 1,-2-2-1,1 2 1,1 0-1,-1-2 1,0 6-1,1-5-574,0-6-500,0-2-39</inkml:trace>
</inkml:ink>
</file>

<file path=word/ink/ink17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6.159"/>
    </inkml:context>
    <inkml:brush xml:id="br0">
      <inkml:brushProperty name="width" value="0.05" units="cm"/>
      <inkml:brushProperty name="height" value="0.05" units="cm"/>
    </inkml:brush>
  </inkml:definitions>
  <inkml:trace contextRef="#ctx0" brushRef="#br0">76 4 7040,'4'-4'11624,"-4"4"-11424,7 8 1706,8 17-2453,-12-12 800,0-1 0,-1 0 0,-2 0-1,1 1 1,-1-1 0,-1 15-1,1 4 6,0-17-270,-1 0 0,-1 0-1,0 0 1,-1-1 0,0 1 0,-10 24 0,12-37-145,1 1 0,-1-1 0,0 1 0,0-1 0,0 1 0,1-2 0,-1 1 0,0 1 0,0-1 0,-1 0 0,1 0 0,0 0 0,-2 1 0,-5 4-1507</inkml:trace>
  <inkml:trace contextRef="#ctx0" brushRef="#br0" timeOffset="1">1 212 7424,'14'2'9855,"-18"-4"-8575,14 4-512,3 2-1152,-1 1 128,5-2 512,2-3 128,-1 0-896,-2 0 0</inkml:trace>
  <inkml:trace contextRef="#ctx0" brushRef="#br0" timeOffset="2">171 186 7808,'-1'-2'10310,"2"11"-8866,-2 26-640,0-17-475,1 1 1,3 20-1,-3-39-323,0 1-1,0 0 1,0 0-1,0-1 1,0 1 0,1 0-1,-1 0 1,0-1-1,1 1 1,-1 0-1,0-1 1,1 1 0,-1-1-1,1 0 1,-1 1-1,0 0 1,0-1-1,1 1 1,-1-1 0,1 1-1,-1-1 1,1 1-1,0-1 1,-1 0 0,1 1-1,0-1 1,0 0-1,-1 1 1,1-1-1,0 0 1,-1 0 0,0 0-1,1 0 1,0 0-1,0 0 1,-1 0 0,1 0-1,0 0 1,0 0-1,0 0 1,-1 0-1,1 0 1,0-1 0,0 1-1,-1 0 1,0-1-1,1 1 1,-1 0 0,2-1-1,1-1-73,0 0-1,-1 1 1,1-1-1,0 0 1,-1 0-1,1 0 1,-1 0 0,1 0-1,3-5 1,1-9-416,-5 12 252,0-1-1,0 2 1,0-2 0,0 2 0,6-8-1,-7 21 377,-1-7-40,0 0-1,-1 0 0,1 0 1,0 0-1,1 1 0,-1-2 0,1 1 1,-1 1-1,1-2 0,3 7 0,-3-7-46,0 1 1,1-1-1,0 0 0,0 0 0,0 0 0,0 0 0,0 0 0,1-1 0,-1 1 0,0 0 0,1-1 0,0 1 1,-1-1-1,0 0 0,1 0 0,0-1 0,-1 1 0,2 0 0,-1-1 0,-1 1 0,1-1 0,3 0 0,-3 0-36,1-1 0,-1 0 0,-1 1 0,1-1-1,1 0 1,-2 0 0,1 0 0,0-1 0,-1 0-1,0 1 1,1-1 0,0 1 0,-2-2 0,2 1-1,-1 0 1,0 0 0,0 0 0,0-1 0,0 0-1,-1 1 1,3-5 0,-2 2-20,1-1 0,-1-1 1,0 2-1,-1-1 0,0-1 1,1 1-1,-1 0 0,-1 0 0,0-1 1,0 1-1,0 0 0,-1-1 0,0 1 1,0 0-1,0-1 0,-4-8 0,3 14-619,-4 1-44</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8.377"/>
    </inkml:context>
    <inkml:brush xml:id="br0">
      <inkml:brushProperty name="width" value="0.05" units="cm"/>
      <inkml:brushProperty name="height" value="0.05" units="cm"/>
    </inkml:brush>
  </inkml:definitions>
  <inkml:trace contextRef="#ctx0" brushRef="#br0">91 14 7680,'-1'0'407,"0"0"0,0 0 0,0 0 0,0 0 0,0 0 0,0-1 0,0 1-1,0 0 1,0-1 0,0 1 0,0-1 0,0 1 0,0-1 0,0 1 0,0-1 0,0 0 0,0 0 0,-1-1 0,2 2-280,0 0 1,0-1-1,-1 1 1,1 0-1,0-1 0,-1 1 1,1 0-1,0 0 0,-1-1 1,1 1-1,0 0 1,-1 0-1,1-1 0,0 1 1,-1 0-1,1 0 0,-1 0 1,1 0-1,-1 0 1,1 0-1,0 0 0,-1 0 1,1 0-1,-1 0 0,1 0 1,-1 0-1,1 0 1,0 0-1,-1 0 0,1 0 1,-1 0-1,1 0 0,0 1 1,-1-1-1,1 0 0,-1 0 1,1 1-1,0-1 1,-1 0-1,1 0 0,0 1 1,0-1-1,-1 0 0,1 1 1,0-1-1,0 0 1,-1 1-1,1-1 0,0 1 1,-33 35 431,30-32-430,1-1 1,0 0-1,-1 1 1,1 0-1,1-1 1,-1 1 0,0 0-1,1 0 1,0 0-1,-1 4 1,2-5-100,1 0 0,-1-1 0,0 1 0,1 0 0,0 0 0,0-1 0,0 1 0,0-1 0,0 1 0,0-1 0,1 1 0,-1-1 0,1 0 0,2 3 0,-3-3-64,0 0 1,1-1-1,-1 1 1,1-1-1,-1 1 0,1-1 1,-1 0-1,1 0 0,0 0 1,0 0-1,-1 0 0,1 0 1,0 0-1,0 0 0,0-1 1,0 1-1,0-1 1,0 1-1,0-1 0,3 0 1,19-4-1077,7 3-170</inkml:trace>
  <inkml:trace contextRef="#ctx0" brushRef="#br0" timeOffset="1">261 46 7680,'-2'-1'316,"0"-1"668,-1 0-1,0 1 0,1-1 1,-1 0-1,0 1 1,0 0-1,0 0 0,0 0 1,-6-1-1,7 2-880,0 1 0,0-1 0,1 1-1,-1-1 1,0 1 0,1 0 0,-1 0-1,0 0 1,1 0 0,-1 0 0,1 0 0,0 0-1,-1 0 1,1 1 0,0-1 0,0 1 0,-1-1-1,1 1 1,0-1 0,-1 3 0,-10 12 622,6-8-470,0 0 0,0 0 0,1 1 0,-8 15 0,12-22-228,0-1 0,1 1 1,-1-1-1,1 1 0,-1-1 0,1 1 1,0 0-1,-1-1 0,1 1 0,0-1 0,0 1 1,0 0-1,1-1 0,-1 1 0,0-1 1,1 1-1,-1 0 0,0-1 0,1 1 1,0-1-1,-1 1 0,1-1 0,0 0 1,0 1-1,0-1 0,0 0 0,0 0 0,0 1 1,0-1-1,0 0 0,1 0 0,-1 0 1,0 0-1,1 0 0,-1-1 0,3 2 1,0 0-33,1-1 0,-1 0 1,1 1-1,-1-1 1,1-1-1,0 1 1,-1-1-1,1 0 0,0 0 1,0 0-1,-1-1 1,1 0-1,6-1 1,19-8-146</inkml:trace>
</inkml:ink>
</file>

<file path=word/ink/ink17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6.984"/>
    </inkml:context>
    <inkml:brush xml:id="br0">
      <inkml:brushProperty name="width" value="0.05" units="cm"/>
      <inkml:brushProperty name="height" value="0.05" units="cm"/>
    </inkml:brush>
  </inkml:definitions>
  <inkml:trace contextRef="#ctx0" brushRef="#br0">70 16 7680,'-4'-16'12821,"-5"32"-13152,-1 2 896,-18 31 530,11-17-163,17-31-905,0 0 1,-1 0-1,1 0 0,0 0 1,0 0-1,-1 0 1,1 0-1,0 0 0,0 0 1,0 0-1,0 0 0,1 0 1,-1 0-1,0 0 1,0 0-1,1 0 0,-1-1 1,1 2-1,-1-1 0,1 0 1,-1 0-1,0-1 1,0 1-1,1 0 0,0 0 1,0 0-1,-1-1 0,1 0 1,0 1-1,0 0 1,0 0-1,0-1 0,0 1 1,-1-1-1,1 1 0,2 0 1,-2-1-20,0 1 0,0-1 0,0 1 1,0-1-1,0 1 0,0-1 0,0 0 1,0 0-1,1 0 0,-1 0 0,0 0 1,0 0-1,0 0 0,0 0 0,0 0 1,1 0-1,-1 0 0,0 0 0,0 0 1,0-1-1,0 1 0,0-1 0,0 1 1,0-1-1,0 1 0,0-1 0,0 0 1,0 0-1,-1 0 0,1 0 0,0 1 1,0-1-1,0 1 0,1-3 0,12-22-171,-10 20 73,-1 1 0,0-2 0,0 1 0,-1-1 0,1 2 1,0-1-1,-1-2 0,-1 2 0,0-1 0,2-8 0,-3 14 86,0 0 1,0-1-1,0 1 0,0 0 0,1 0 0,-1 0 0,0 0 0,0 0 0,0-1 1,0 1-1,0 0 0,0 0 0,0 0 0,0 0 0,0 0 0,0-1 0,0 1 1,0 0-1,0 0 0,0 0 0,0 0 0,-1-1 0,1 1 0,0 0 0,0 0 1,0 0-1,0 0 0,0 0 0,0 0 0,0-1 0,0 1 0,0 0 0,-1 0 1,1 0-1,0 0 0,0 0 0,0 0 0,0 0 0,0 0 0,0 0 0,-1 0 1,1 0-1,0 0 0,0 0 0,0 0 0,0 0 0,-1 0 0,1 0 0,0 0 1,0 0-1,0 0 0,0 0 0,0 0 0,-1 0 0,1 0 0,0 0 0,0 0 1,0 0-1,0 0 0,0 0 0,0 0 0,0 0 0,0 0 0,0 0 0,0 0 1,0 0-1,-6 11 7,6-5 23,0 0 1,1-1-1,0 1 0,0 0 0,0 0 0,0-1 0,0 0 1,5 9-1,-4-11-1,-1 0 0,1 0 1,0 0-1,1 0 0,-1 0 0,0 0 1,1-2-1,0 2 0,-1 0 1,1-1-1,0-1 0,0 2 0,0-1 1,1-1-1,2 2 0,-4-3-12,-1 1 0,0 0 0,1-1-1,-1 0 1,1 1 0,0-1-1,-2 0 1,2 0 0,0 0 0,0 0-1,-1 0 1,1 0 0,-1 0 0,0-1-1,1 1 1,0-1 0,-1 1 0,1-1-1,0 0 1,1-1 3,0 0 1,-1 0-1,0 0 0,1 1 0,-1-2 0,0 1 1,0-1-1,0 2 0,1-6 0,2 1 12,-1 0 0,-2-1 0,1 0 0,0 0 0,-1 1-1,0-2 1,2-10 0,-3 12-12,0 0-1,-1 0 0,2 1 0,0-1 0,0 0 1,3-7-1,15 17-2532,-13-4 1343</inkml:trace>
</inkml:ink>
</file>

<file path=word/ink/ink17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7.754"/>
    </inkml:context>
    <inkml:brush xml:id="br0">
      <inkml:brushProperty name="width" value="0.05" units="cm"/>
      <inkml:brushProperty name="height" value="0.05" units="cm"/>
    </inkml:brush>
  </inkml:definitions>
  <inkml:trace contextRef="#ctx0" brushRef="#br0">94 190 6912,'0'0'212,"0"0"-1,0 0 1,0-1 0,0 1 0,0 0-1,0-1 1,0 1 0,0 0 0,0-1-1,0 1 1,0 0 0,0-1 0,0 1-1,0 0 1,0-1 0,-1 1 0,1 0-1,0 0 1,-1-2 1271,0 2-1272,1 0 1,0-1 0,0 1 0,-1 0-1,1 0 1,0 0 0,0 0 0,-1 0-1,1-1 1,0 1 0,-1 0 0,1 0-1,0 0 1,-1 0 0,1 0 0,0 0 0,-1 0-1,1 0 1,0 0 0,-1 0 0,1 0-1,-21 12 2841,13-6-2772,1 0-1,1 0 1,-11 13 0,13-14-199,1 0 0,0 1 0,0-1-1,1 1 1,0 0 0,0-1 0,0 1-1,0 0 1,1 1 0,0-1 0,1 0-1,-1 0 1,1 9 0,0-14-79,1 0 1,-1 0-1,0 0 0,1 0 0,-1 0 1,0 1-1,1-1 0,-1 0 1,1 0-1,0 0 0,-1 0 1,1-1-1,0 1 0,0 0 0,-1 0 1,1 0-1,0 0 0,0-1 1,0 1-1,0-1 0,0 1 0,0 0 1,0-1-1,0 1 0,0-1 1,1 0-1,-1 1 0,0-1 1,0 0-1,0 0 0,0 0 0,0 0 1,1 0-1,-1 0 0,0 0 1,0 0-1,2-1 0,2 0 15,-1 0 0,0 0 0,0 0 0,0-1 0,0 0-1,0 0 1,0 0 0,0 0 0,4-4 0,-1 0-10,-1 0 0,1-1-1,-2 0 1,1 0 0,-1-1 0,1 0 0,-2 0 0,0 0-1,0 0 1,0-1 0,-1 1 0,0-1 0,0 0-1,1-13 1,0-12 140,-1 0-1,-2-54 0,-1 53 124,-7 69 348,7-29-606,4 127 710,-2-111-690,2 0 1,-1 0-1,2-1 1,10 27-1,-15-46-48,1 0-248,-1 1-1,1 0 1,0 0-1,0-1 0,-1 1 1,1-1-1,0 1 0,0-1 1,0 1-1,1-1 1,-1 1-1,3 1 0,3 1-2807</inkml:trace>
  <inkml:trace contextRef="#ctx0" brushRef="#br0" timeOffset="1">520 5 6912,'0'-5'13500,"-2"15"-10650,0 22-3009,-4 57 1248,4-66-943,0-1 0,1 0-1,1 0 1,1 1-1,6 36 1,-4-26-765,-3-26-21</inkml:trace>
</inkml:ink>
</file>

<file path=word/ink/ink17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8.920"/>
    </inkml:context>
    <inkml:brush xml:id="br0">
      <inkml:brushProperty name="width" value="0.05" units="cm"/>
      <inkml:brushProperty name="height" value="0.05" units="cm"/>
    </inkml:brush>
  </inkml:definitions>
  <inkml:trace contextRef="#ctx0" brushRef="#br0">0 123 6272,'5'6'10094,"3"25"-8775,-4 15 241,-3-28-231,1 0 0,5 27-1,-6-44-1258,-1 0 0,0 1-1,0-1 1,1 0 0,-1 1 0,1-1-1,0 0 1,-1 0 0,0 0-1,1 0 1,0 0 0,-1 0-1,1 1 1,0-1 0,0 0 0,2 0-1,-2-1-49,-1 0 0,1 0 0,0 0 0,0 1-1,0-1 1,0 0 0,0-1 0,0 1 0,0 0 0,0 0-1,-1 0 1,2-1 0,-1 1 0,0 0 0,-1 0 0,1 0-1,0-1 1,0 1 0,0-1 0,0 1 0,0-2 0,6-3 58,-1 0 0,-1 1 0,1-2 0,-1 1 0,1-2 0,-2 2 0,0-1 0,5-10 1,4-6 37,9-28 1,-12 25-51,-2 4-91,-9 14-366,-8 13-878,4 3-118,4 3-149</inkml:trace>
  <inkml:trace contextRef="#ctx0" brushRef="#br0" timeOffset="1">281 1 7552,'2'3'14053,"-1"0"-12661,-6 16-949,0-1 0,2 1 1,0 0-1,0 27 1,-1 9 91,2-32-175,3 39 1,0-21-848,-1-40-281</inkml:trace>
</inkml:ink>
</file>

<file path=word/ink/ink17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9.606"/>
    </inkml:context>
    <inkml:brush xml:id="br0">
      <inkml:brushProperty name="width" value="0.05" units="cm"/>
      <inkml:brushProperty name="height" value="0.05" units="cm"/>
    </inkml:brush>
  </inkml:definitions>
  <inkml:trace contextRef="#ctx0" brushRef="#br0">21 7 8192,'-2'-6'16255,"2"12"-16511,0-1 128,6 7-1920,4 2 128</inkml:trace>
  <inkml:trace contextRef="#ctx0" brushRef="#br0" timeOffset="1">1 145 8064,'0'-2'16895,"7"8"-16767</inkml:trace>
</inkml:ink>
</file>

<file path=word/ink/ink17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2.787"/>
    </inkml:context>
    <inkml:brush xml:id="br0">
      <inkml:brushProperty name="width" value="0.05" units="cm"/>
      <inkml:brushProperty name="height" value="0.05" units="cm"/>
      <inkml:brushProperty name="color" value="#849398"/>
    </inkml:brush>
  </inkml:definitions>
  <inkml:trace contextRef="#ctx0" brushRef="#br0">56 33 7424,'-2'3'9580,"-2"14"-7630,-4 27-1470,-25 180 3872,30-209-4167,1 0 0,-1 21 0,3-36-183,1 1 1,-1-1-1,1 0 1,-1 1-1,0-1 1,1 0-1,-1 1 1,1-1-1,-1 0 1,1 0-1,0 1 1,-1-1-1,1 0 1,-1 0-1,1 0 1,-1 0-1,1 1 1,-1-1-1,1 0 1,0 0-1,-1 0 1,1 0-1,0-1 0,20 1 42,-17 0-41,62 6-3,-42-3 0,36 0 0,260-9 0,-155 6 0,26 1-84,-67 2 40,-56-2 44,-19 0 0,82-8 0,-76 1 0,61 0 0,-58 13 0,-54-4 0,-2-2 0,3-5 0,-3 0 0,-1 0 0,1 1 0,-1-1 0,0 0 0,0 0 0,0 0 0,-1 0 0,1-1 0,-1 1 0,0 0 0,0 0 0,-1 0 0,0-6 0,0-6 0,8-117 0,-7 112 0,1-1 0,-2 0 0,-5-41 0,8 45 67,-2 17-61,1-1 0,-1 1 0,0 0 0,1-1 0,-1 1 1,0 0-1,0-1 0,0 1 0,0 0 0,0-1 0,0 1 0,0-1 0,0 1 0,-1 0 1,1 0-1,0-1 0,-1 1 0,1 0 0,-1-1 0,1 1 0,-1 0 0,0 0 0,-1-2 1,1 3-135</inkml:trace>
</inkml:ink>
</file>

<file path=word/ink/ink17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3.771"/>
    </inkml:context>
    <inkml:brush xml:id="br0">
      <inkml:brushProperty name="width" value="0.05" units="cm"/>
      <inkml:brushProperty name="height" value="0.05" units="cm"/>
      <inkml:brushProperty name="color" value="#849398"/>
    </inkml:brush>
  </inkml:definitions>
  <inkml:trace contextRef="#ctx0" brushRef="#br0">0 16 7040,'0'0'8853,"9"0"-8597,2-2 66,-1 2 0,1-1 0,-1 1 0,15 3 0,17-1 201,518-16 1952,-423 11-2333,107 3-50,-60 6-92,-168-6 0,-10 0 0,0 0 0,1 1 0,-1 0 0,9 2 0,-11-2 0,0 0 0,0-1 0,1 1 0,-1-1 0,0 0 0,1-1 0,-1 1 0,0-1 0,0 0 0,0 0 0,1-1 0,4-1 0,-9 2 3,1 1 0,-1 0 1,1 0-1,0 0 0,-1-1 0,1 1 0,0 0 0,-1 0 0,1 0 0,-1 0 0,1 0 0,0 0 0,-1 1 0,1-1 0,-1 0 0,1 0 0,0 0 0,-1 0 1,1 1-1,-1-1 0,1 0 0,-1 1 0,1-1 0,-1 0 0,1 1 0,-1-1 0,1 1 0,-1-1 0,0 0 0,1 2 0,-1-2 0,1 1 0,-1-1 0,0 1 0,0 0 1,1 0-1,-1-1-10,8-1-35,-9-4-919,-3 5 193</inkml:trace>
</inkml:ink>
</file>

<file path=word/ink/ink17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4.590"/>
    </inkml:context>
    <inkml:brush xml:id="br0">
      <inkml:brushProperty name="width" value="0.05" units="cm"/>
      <inkml:brushProperty name="height" value="0.05" units="cm"/>
      <inkml:brushProperty name="color" value="#849398"/>
    </inkml:brush>
  </inkml:definitions>
  <inkml:trace contextRef="#ctx0" brushRef="#br0">47 1 6784,'-2'5'10866,"-2"16"-7828,-4 31-1263,6-40-1268,1 1 0,-6 14-1,0 4 150,2-5-359,1-10-332,2 1 0,-2 29 0,10-52-1245,4 0 384</inkml:trace>
</inkml:ink>
</file>

<file path=word/ink/ink17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5.384"/>
    </inkml:context>
    <inkml:brush xml:id="br0">
      <inkml:brushProperty name="width" value="0.05" units="cm"/>
      <inkml:brushProperty name="height" value="0.05" units="cm"/>
      <inkml:brushProperty name="color" value="#849398"/>
    </inkml:brush>
  </inkml:definitions>
  <inkml:trace contextRef="#ctx0" brushRef="#br0">0 33 7168,'2'4'8353,"3"0"-6084,4 3-2908,-7-3 910,0 2 0,0-2-1,-1 2 1,0-2 0,0 8-1,7 21 794,1-2-78,-7-23-619,1 0 0,-1 1 0,5 8 0,-5-16-277,-1 12 289,0-13-363,0-1 0,-1 1 0,1 0 0,0-1 0,0 1 0,-1-1 0,1 1 0,0-1 0,0 1 0,-1 0 0,1 0 0,-1-1 0,0 1 0,1-1 0,-1 0 0,1 0 0,-1 1 0,0-1 0,1 0 0,-1 0 0,0 1 0,1-1 0,-1 0 0,0 0-15,1-3 26,-1 0 0,1 2 1,0-2-1,0 1 1,0-1-1,-1 1 0,2 0 1,0 0-1,-1-1 0,1 2 1,-1-1-1,2 0 1,4-5-1,-2 2-41,0-1 0,1 0-1,4-9 1,-6 10-26,1-1 0,-1 1 1,1 0-1,5-6 0,-4 6-16,-1 0 1,1 0-1,5-11 0,-2 3 44,-9 14 22,1-1 0,-1 0 0,1 1-1,-1-1 1,1 1 0,-1 0 0,1 0-1,0-1 1,-1 1 0,1 0 0,0-1-1,-1 1 1,1 0 0,-1-1 0,0 1-1,1 0 1,1-1 0,-15 3-79,0-2 83,0-1 0,-17-3 1,-29 2 345,58 2-358,-26 0-2,20 1-21,6 1-86,1-5-2431,0-2 1492</inkml:trace>
</inkml:ink>
</file>

<file path=word/ink/ink17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28.792"/>
    </inkml:context>
    <inkml:brush xml:id="br0">
      <inkml:brushProperty name="width" value="0.05" units="cm"/>
      <inkml:brushProperty name="height" value="0.05" units="cm"/>
    </inkml:brush>
  </inkml:definitions>
  <inkml:trace contextRef="#ctx0" brushRef="#br0">34 21 3840,'0'-6'583,"0"-9"9641,0 20-7613,-3 39-745,-11 62 0,3-30-606,9-60-912,1-13-309,0 0-1,1-2 1,-1 2-1,1 0 1,0 0-1,0-2 1,0 7-1,0-8-34,0 0 0,0 1 0,1-1-1,-1 0 1,0 0 0,0 0 0,0 0-1,0 0 1,0 0 0,1 1 0,-1-1 0,0 0-1,0 0 1,1 0 0,-1 1 0,0-1 0,0 0-1,1 0 1,-1 0 0,0 0 0,0 0-1,1 0 1,-1 1 0,0-1 0,0 0 0,0 0-1,0 0 1,15-3 130,-12 2-100,0 0 0,1 0 1,-1 0-1,0 1 0,1 0 0,-2 0 1,2 0-1,0 0 0,-1 0 0,0 1 1,6 1-1,40 12-277,-34-9-10,-11-4 166,17 2-1362,-8-5 275</inkml:trace>
</inkml:ink>
</file>

<file path=word/ink/ink17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29.525"/>
    </inkml:context>
    <inkml:brush xml:id="br0">
      <inkml:brushProperty name="width" value="0.05" units="cm"/>
      <inkml:brushProperty name="height" value="0.05" units="cm"/>
    </inkml:brush>
  </inkml:definitions>
  <inkml:trace contextRef="#ctx0" brushRef="#br0">110 3 7424,'-1'0'422,"0"-1"1,1 1-1,-1-1 1,0 1-1,0 0 1,0 0-1,0-1 1,0 1-1,0 0 1,1 0-1,-1 0 1,0 0-1,0 0 1,0 0-1,0 0 1,0 1 0,0-1-1,0 0 1,1 0-1,-2 1 1,0 0-140,-1 0 1,1-1 0,-1 1 0,1 0 0,-1 0 0,2 0 0,-2 0 0,1 1 0,-3 1-1,-4 6-137,0 1-1,1 0 1,-10 16-1,15-21-4,0-1 0,1 1 0,-1 0 0,1 1 0,0-1 0,0 1 0,2-1 0,-1 0 1,0 1-1,-1 8 0,3-13-113,-1 1 0,0 0 0,1 0 0,-1-1 0,1 0 0,0 1-1,-1 0 1,0-1 0,1 1 0,0-2 0,0 2 0,1-1 0,-1 1 0,0-1 0,0 0 0,0 1 0,0-2 0,1 1 0,-1 0 0,1 0 0,-1 0 0,1 0 0,-1 0 0,0-1 0,1 1 0,0 0 0,0-1 0,-1 0 0,2 1 0,3-1-8,0 2 1,0-1-1,-1-1 1,2 1-1,-2-1 0,1 0 1,7-2-1,-8 1-16,0 0 0,-1 0 0,1-1 0,-1 0 0,1-1 0,-1 2 0,1-2 0,-2 0 0,2 0 0,-1 0 0,-1 0 0,1 0 0,-1-1 0,1 0 0,4-6 0,-6 6-1,0 1 0,0 0 0,0-1 1,0 0-1,0 1 0,-1-1 0,0 0 0,0 0 0,0 0 0,0 0 0,-1 0 0,1 1 0,-1-2 0,0 2 0,0-2 0,-1 2 0,1-2 0,-1 1 0,0 1 0,-1-7 0,2 9-20,-1 0 0,1 0 0,0 0 0,-1 0 0,1 0 0,0 1 0,-1 0 0,1-1 0,-1 0 0,0 0 0,1 1 0,-1-1 0,0 0 0,1 1 0,-1-1 0,0 0 0,1 1 0,0-1 0,-1 1 0,0-1 0,0 1 0,0 0 0,0 0 0,0 0 0,0 0 0,0 0 0,0-1 0,1 1 0,-2 0 0,-2 1-122,2-1 0,-1 0-1,-1 1 1,2 0 0,-1 1 0,-5 2-1,0-1-124,4 1-803,3 1-85</inkml:trace>
  <inkml:trace contextRef="#ctx0" brushRef="#br0" timeOffset="1">334 12 7424,'1'-11'10741,"-9"13"-8171,1 0-2438,0 0-1,-1 2 1,2-1-1,-1 0 1,1 2 0,-1-2-1,-10 12 1,15-14-78,-1 2 1,0-1-1,1 1 1,1-1-1,-2 1 1,1 0-1,0 0 1,1 0-1,0 0 1,-1 0-1,1 0 1,0 1-1,0-2 1,0 2-1,0 0 1,0-1 0,1 0-1,0 1 1,0-1-1,0 3 1,0-3-46,1 0 1,0-1 0,0-1 0,0 2-1,0-1 1,0 1 0,1-1 0,-1-1-1,0 1 1,0 0 0,1 0 0,0 0-1,0-1 1,-1 1 0,1 0 0,0-1-1,0 1 1,0-1 0,0-1 0,0 1-1,0 1 1,1-1 0,-2-1 0,2 1-1,-1 0 1,4 0 0,0 0-240,0 0 1,-1-1-1,1 1 1,-1-1-1,1 0 1,0 0-1,-1-1 1,0 1-1,1-1 1,7-2-1,8-7-2266,4-3-319</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8.926"/>
    </inkml:context>
    <inkml:brush xml:id="br0">
      <inkml:brushProperty name="width" value="0.05" units="cm"/>
      <inkml:brushProperty name="height" value="0.05" units="cm"/>
    </inkml:brush>
  </inkml:definitions>
  <inkml:trace contextRef="#ctx0" brushRef="#br0">70 9 6272,'2'-6'11791,"-8"5"-11295,-1 0 441,6 1-897,1 0 1,-1 0 0,0-1-1,1 1 1,-1 0-1,1 0 1,-1 0 0,0 0-1,1 0 1,-1 0-1,0 0 1,1 0 0,-1 1-1,1-1 1,-1 0-1,0 0 1,1 0 0,-1 1-1,1-1 1,-1 0 0,1 1-1,-1-1 1,1 0-1,-1 1 1,1-1 0,-1 1-1,1-1 1,0 1-1,-1 0 1,-14 13 628,12-12-608,1 0 0,1-1-1,-1 1 1,0 0 0,0 0-1,1 0 1,-1 0-1,1 0 1,-1 0 0,1 0-1,0 0 1,0 1-1,0-1 1,-2 5 0,3-4-23,-1 0-1,1 0 1,0 0 0,-1 0 0,1 0 0,1 0 0,-1 0-1,0 0 1,1 0 0,-1 0 0,1 0 0,0 0 0,2 3-1,-3-4-24,1-1-1,-1 0 0,1-1 0,0 1 1,0 0-1,0 0 0,-1 0 0,1 0 0,0 0 1,0-1-1,0 1 0,0-1 0,0 1 0,0 0 1,0-1-1,1 0 0,-1 1 0,0-1 0,0 0 1,0 1-1,0-1 0,1 0 0,-1 0 0,0 0 1,0 0-1,0 0 0,1 0 0,-1 0 0,0-1 1,0 1-1,0 0 0,0-1 0,0 1 0,1-1 1,-1 1-1,1-2 0,1 1 7,0 0 0,-1-1 1,1 0-1,-1 1 0,0-1 0,1 0 0,-1 0 1,0-1-1,0 1 0,0 0 0,0-1 0,-1 1 1,1-1-1,-1 1 0,1-1 0,-1 0 0,0 1 1,0-1-1,1-5 0,0-11 4,-1 17-27,-1 0 1,1-1-1,-1 1 1,0 0 0,0-1-1,0 1 1,0 0 0,0 0-1,-1-1 1,1 1-1,-1 0 1,-1-4 0,2 6-38,-1-1 1,1 1 0,-1-1 0,1 1 0,-1 0 0,1-1 0,-1 1-1,0 0 1,1-1 0,-1 1 0,0 0 0,1 0 0,-1 0-1,0-1 1,0 1 0,1 0 0,-1 0 0,0 0 0,1 0 0,-1 0-1,0 1 1,1-1 0,-1 0 0,0 0 0,1 0 0,-1 0-1,0 1 1,1-1 0,-1 0 0,0 1 0,1-1 0,-1 1-1,0 0 1,-4 3-856</inkml:trace>
</inkml:ink>
</file>

<file path=word/ink/ink17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30.255"/>
    </inkml:context>
    <inkml:brush xml:id="br0">
      <inkml:brushProperty name="width" value="0.05" units="cm"/>
      <inkml:brushProperty name="height" value="0.05" units="cm"/>
    </inkml:brush>
  </inkml:definitions>
  <inkml:trace contextRef="#ctx0" brushRef="#br0">114 161 8192,'-4'1'784,"0"0"1,1 0-1,-1 0 1,1 0 0,0 0-1,-1 1 1,1-1-1,-1 1 1,1 0-1,1 0 1,-2 0 0,1 0-1,1 1 1,-6 4-1,-2 3-99,1 0 0,-13 21 0,19-27-657,1 1-1,-1-1 0,1 1 0,0 0 0,0 0 0,-1 7 1,2-11-19,1 0 1,0 0-1,0 0 1,-1 0 0,1 0-1,0-1 1,0 0-1,0 1 1,0 0-1,0 0 1,0 0-1,0 0 1,1 0 0,-1 0-1,0 0 1,0 0-1,1-1 1,-1 1-1,1 0 1,-1 0 0,1-1-1,-1 1 1,1 0-1,-1 0 1,0 0-1,1-1 1,-1 1 0,1 0-1,0-1 1,0 0-1,-1 0 1,1 1-1,0-1 1,0 1-1,0-1 1,0 0 0,-1 1-1,1-1 1,0 0-1,0 0 1,0 1-1,0-1 1,0 0 0,-1 0-1,1 0 1,1-1-1,5 1-108,-1-1-1,0 0 1,1 0-1,-1 1 1,0-2-1,1-1 0,-1 1 1,0 0-1,0-1 1,-1 0-1,10-7 1,-11 8 24,1-1 0,-2-1 1,1 1-1,-1 0 0,1-1 1,0 0-1,-2 0 0,1 0 1,0 0-1,-1 0 0,1-1 1,-1 1-1,0-1 0,-1 1 1,4-11-1,-5 3 278,-4 16 255,-4 19 332,8-19-723,0 1 1,0-2-1,0 2 1,1-2-1,-1 2 1,1-2-1,0 1 1,3 8-1,-4-11-96,0 0-1,1-1 1,-1 1-1,1 0 0,-1 0 1,1 0-1,-1 0 0,1 0 1,-1 0-1,1 0 1,0-1-1,-1 1 0,1-1 1,0 1-1,0-1 0,-1 1 1,0-1-1,1 1 1,0 0-1,0-1 0,0 0 1,0 1-1,0-1 0,0 0 1,0 1-1,0-1 1,0 0-1,-1 0 0,1 0 1,0 0-1,1 0 0,-1 0 1,0 0-1,0 0 1,0 0-1,0-1 0,-1 1 1,1 0-1,0-1 0,0 1 1,0 0-1,0-1 1,0 1-1,0-2 0,12-8-866</inkml:trace>
  <inkml:trace contextRef="#ctx0" brushRef="#br0" timeOffset="1">274 20 6656,'-4'-20'12053,"4"26"-11029,1 68 757,1-19-1594,-8 76-1,3-107-442</inkml:trace>
</inkml:ink>
</file>

<file path=word/ink/ink17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31.005"/>
    </inkml:context>
    <inkml:brush xml:id="br0">
      <inkml:brushProperty name="width" value="0.05" units="cm"/>
      <inkml:brushProperty name="height" value="0.05" units="cm"/>
    </inkml:brush>
  </inkml:definitions>
  <inkml:trace contextRef="#ctx0" brushRef="#br0">1 97 7936,'0'0'186,"0"0"0,1 1 0,-1-1 0,0 0 0,1 0 0,-1 0 0,1 0 0,-1 0 0,0 0 0,1 0 0,-1 0 0,0-1 0,1 1 0,-1 0 0,0 0 1,0 0-1,0 0 0,0 0 0,1-1 0,-1 1 0,0 0 0,1 0 0,-1-1 0,0 1 0,1 0 0,-1 0 0,0-1 0,0 1 0,1 0 0,-1-1 0,0 1 0,0-1 0,13-11 2634,-12 10-2775,0 1-1,0-1 0,1 1 1,-1 0-1,1-1 0,-1 2 0,0-1 1,1 0-1,-1 0 0,1 0 0,0 0 1,0 1-1,-1-1 0,1 0 1,0 1-1,0 0 0,-1-1 0,1 1 1,0 0-1,0 0 0,0 0 0,-1 0 1,1 0-1,0 1 0,0-1 0,0 0 1,-1 1-1,0 0 0,1-1 1,0 1-1,2 1 0,0 0-25,0-1 0,-1 2 0,1-1 0,-1 1 0,1-2 0,0 2 0,-1 1 0,0-2 0,0 1 0,0 1 0,0-1 0,2 6 0,4 9-69,-9-15-39,1 1 0,0-1 0,1 0-1,0 0 1,0 0 0,-1 0 0,1 0-1,4 4 1,-5-7-594,2-4-84</inkml:trace>
  <inkml:trace contextRef="#ctx0" brushRef="#br0" timeOffset="1">130 42 4736,'-7'-29'2304,"24"22"7040,-17 2-6401,7 5-3839,-1 2 1536,4-2 0,0 3-1664,6-6 128</inkml:trace>
  <inkml:trace contextRef="#ctx0" brushRef="#br0" timeOffset="2">230 18 8064,'0'-1'378,"0"1"0,-1 0 0,1 0 0,-1 0 0,1 0-1,-1-1 1,0 1 0,1 0 0,-1 0 0,0 0 0,1 0 0,-1 0 0,1 0 0,-1 0 0,0 1 0,1-1 0,0 0 0,0 0 0,-1 0 0,0 1 0,1-1 0,-1 0 0,1 1 0,-1-1 0,0 1 0,-8 15 2926,7-5-3592,0-1 0,0 17-1,0-11 1740,2-14-1410,-1 0 1,1 1-1,0-1 1,0 0 0,0 0-1,0 1 1,0-1 0,1-1-1,-1 2 1,1-1-1,-1 0 1,1 0 0,0 0-1,0 0 1,-1 0-1,1 1 1,0-2 0,2 3-1,-1-3-25,-1 0 0,0 0 0,0 0 0,0-1 0,0 1 0,1-1 0,-1 1 0,1-1 0,-1 1 0,0-1 0,0 1 0,1-1 0,0 0 0,-1 0 0,1 0-1,-1 0 1,0 0 0,1 0 0,-1 0 0,1 0 0,0-1 0,-1 1 0,0-1 0,0 1 0,1-1 0,-1 0 0,2 1 0,-2-1-9,2 0-1,-1 0 1,0-1-1,0 1 1,-1 0 0,1-1-1,0 1 1,-1 0 0,1-1-1,-1 0 1,0 0-1,1 0 1,-1 1 0,0-1-1,1 0 1,-1 0 0,0 0-1,-1 0 1,0 0-1,1-1 1,0 1 0,-1 1-1,0-2 1,1 1 0,-1-1-1,0 2 1,0-2-1,-1-2 1,1 1-37,-1-1-1,0 1 1,1-1-1,-2 2 1,1-2-1,-1 1 1,0 0-1,0 0 1,0 0-1,0 0 1,-1 1-1,1-1 1,-6-4-1,3 7-1249,4-4 256</inkml:trace>
</inkml:ink>
</file>

<file path=word/ink/ink17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31.788"/>
    </inkml:context>
    <inkml:brush xml:id="br0">
      <inkml:brushProperty name="width" value="0.05" units="cm"/>
      <inkml:brushProperty name="height" value="0.05" units="cm"/>
    </inkml:brush>
  </inkml:definitions>
  <inkml:trace contextRef="#ctx0" brushRef="#br0">0 243 7296,'4'-6'8712,"8"-5"-7397,-5 5-57,19-22 73,21-22 1178,-47 49-2472,1 0 0,0 1 0,0-1 0,0 0 0,0 0 0,1 0 0,-1 0 0,0 0 0,0 1 1,0-1-1,0 0 0,1 1 0,-1 0 0,1 0 0,-1 0 0,0-1 0,0 1 0,1 0 0,-1 0 0,1 0 0,0 0 1,-1 0-1,0 0 0,0 1 0,1-1 0,-1 0 0,1 0 0,-1 0 0,0 1 0,0 0 0,0-1 0,0 1 0,1 0 1,-1 0-1,0 0 0,0 0 0,0 0 0,0-1 0,0 1 0,0 0 0,0 1 0,-1-1 0,1 0 0,0 0 0,1 2 1,3 7-140,0 1 0,-1-1 0,0 1 1,3 16-1,-5-22 57,-1-2-98,-1-2 76,0 0 1,0 0-1,0-1 0,0 0 1,0 1-1,0 0 1,1 0-1,-1 0 1,0-1-1,0 1 0,0 0 1,0 0-1,1-1 1,-1 1-1,1 0 0,-1-1 1,1 1-1,0-1 1,3 1-980</inkml:trace>
  <inkml:trace contextRef="#ctx0" brushRef="#br0" timeOffset="1">252 10 7936,'-4'-9'3968,"17"32"2815,-13-29-5375,-6 15-1664,6-1 128,-3-5-256,9 6 0</inkml:trace>
  <inkml:trace contextRef="#ctx0" brushRef="#br0" timeOffset="2">320 189 7936,'-3'-8'3968,"13"2"1151,-8 8-5375</inkml:trace>
</inkml:ink>
</file>

<file path=word/ink/ink17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36.587"/>
    </inkml:context>
    <inkml:brush xml:id="br0">
      <inkml:brushProperty name="width" value="0.05" units="cm"/>
      <inkml:brushProperty name="height" value="0.05" units="cm"/>
      <inkml:brushProperty name="color" value="#849398"/>
    </inkml:brush>
  </inkml:definitions>
  <inkml:trace contextRef="#ctx0" brushRef="#br0">7 74 7168,'0'10'10060,"0"43"-7577,-7 198 2531,7-210-4886,22-37-22,-13-3-106,0-1 0,1-1 0,-1 0 0,0 0 0,12-3 0,-5 1 0,65-11-42,2 4-1,158 1 0,-40 16 43,-171-7 0,43-4 0,-12-1 0,1 3 0,244-11 0,-116-8 0,-175 20 2,11-1-56,36 2 0,23-1 31,-24-2 24,-2 2-1,-22-1 0,39 4 0,47 6 0,-66-3-106,-37-4 84,-19-2 27,0 1 1,0-1-1,0 1 0,-1-1 0,1 1 1,0-1-1,0 0 0,0 1 0,-1-1 1,1 0-1,0 0 0,-1 1 0,1-1 1,0 0-1,0-2 0,-1 3 18,3-9-21,-1 0-1,0-1 1,-1 1 0,0 0 0,0-1-1,-1 1 1,0-1 0,-1 1-1,0-1 1,-1 1 0,-2-11 0,-4-33-2,1-72 22,4 115 67,2 9-89,0 0-1,1 0 1,-1 0 0,1 0-1,-1 0 1,1 0 0,0 0 0,-1-1-1,1 1 1,0 0 0,0 0-1,0 0 1,0-2 0,-1 2-97,1 0-1,-1 0 1,1 0-1,-1 0 1,1 0 0,-1 0-1,0 0 1,0 0 0,1 0-1,-1 1 1,0-1-1,0 0 1,0 0 0,0 1-1,0-1 1,0 1 0,0-1-1,0 1 1,0-1 0,0 1-1,0 0 1,0 0-1,0-1 1,-1 1 0,0 0-1,1 0-271,-10-1-933</inkml:trace>
</inkml:ink>
</file>

<file path=word/ink/ink17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39.072"/>
    </inkml:context>
    <inkml:brush xml:id="br0">
      <inkml:brushProperty name="width" value="0.05" units="cm"/>
      <inkml:brushProperty name="height" value="0.05" units="cm"/>
      <inkml:brushProperty name="color" value="#849398"/>
    </inkml:brush>
  </inkml:definitions>
  <inkml:trace contextRef="#ctx0" brushRef="#br0">2 78 7168,'-1'-2'9611,"9"-2"-7487,15-3-1977,21 3 458,0 1 1,46 5-1,-16 0-330,406-9 578,95-19-827,-193 4-31,-181 21 15,-87 2-84,-112-1-155,-5-3-992,0-1 431</inkml:trace>
</inkml:ink>
</file>

<file path=word/ink/ink17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6.896"/>
    </inkml:context>
    <inkml:brush xml:id="br0">
      <inkml:brushProperty name="width" value="0.05" units="cm"/>
      <inkml:brushProperty name="height" value="0.05" units="cm"/>
    </inkml:brush>
  </inkml:definitions>
  <inkml:trace contextRef="#ctx0" brushRef="#br0">165 1 6144,'2'5'9546,"-2"-5"-9313,-5 14 2184,-12 14-1280,-33 42 1460,-24 36-608,68-96-1945,-9 14-1624</inkml:trace>
</inkml:ink>
</file>

<file path=word/ink/ink17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7.628"/>
    </inkml:context>
    <inkml:brush xml:id="br0">
      <inkml:brushProperty name="width" value="0.05" units="cm"/>
      <inkml:brushProperty name="height" value="0.05" units="cm"/>
    </inkml:brush>
  </inkml:definitions>
  <inkml:trace contextRef="#ctx0" brushRef="#br0">101 1 7168,'5'8'9896,"-3"-3"-6765,0 0-3401,-7 182 4088,5-183-3930,1-2 9,-1 0 0,0 0 0,0 0 0,0 0 0,0-1 0,-1 1 1,1 0-1,-1 0 0,1 0 0,-1-1 0,1 0 0,-3 4 0,-2 1-815</inkml:trace>
  <inkml:trace contextRef="#ctx0" brushRef="#br0" timeOffset="1">0 164 8192,'6'2'4096,"-6"-4"-1792,7-4 2815,3 6-4863,3 0 128,3 6-128,-2-4 0,-9-2-640,5 3 128</inkml:trace>
</inkml:ink>
</file>

<file path=word/ink/ink17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8.340"/>
    </inkml:context>
    <inkml:brush xml:id="br0">
      <inkml:brushProperty name="width" value="0.05" units="cm"/>
      <inkml:brushProperty name="height" value="0.05" units="cm"/>
    </inkml:brush>
  </inkml:definitions>
  <inkml:trace contextRef="#ctx0" brushRef="#br0">91 179 7296,'1'-9'3876,"-1"8"-3654,0 0 1,1 1-1,-1-1 1,0 0-1,0 0 1,0-1-1,0 1 1,0 0-1,0 0 1,0 0-1,0 1 1,0-1-1,-1 0 1,1 0-1,0 0 1,-1 0-1,1 0 1,-1 0-1,1 0 0,-1 0 1,1 1-1,0-1 1,-1 0-1,1 1 1,-1-1-1,0 0 1,0 0-1,0 1 1,1-1-1,-2 0 1,0 0-85,1 1 1,-1-1-1,1 1 0,-1 0 1,0 0-1,0 0 0,1 0 1,0 0-1,-1 0 1,0 0-1,0 0 0,1 0 1,0 0-1,-1 0 1,0 1-1,0 0 0,1-1 1,0 1-1,-3 1 0,0 1-38,2-2 0,-1 2 0,0-1 0,0 1 0,1-1 0,-1 1 0,1 0 0,-4 6 0,3-5-47,1 1 0,0-2 0,-1 2-1,1-1 1,0 1 0,2 0-1,-2 0 1,1-1 0,0 2 0,0-2-1,1 1 1,0 0 0,0 0 0,1 7-1,-1-11-37,0 1 0,0-1 0,0 1 0,1-2 0,-1 1 0,1 1 0,-1-1 0,1 0-1,-1 0 1,1 1 0,-1-1 0,1-1 0,-1 1 0,1 0 0,0 0 0,0 0 0,0 0 0,0 0-1,0 0 1,1 0 0,-2 0 0,1-1 0,0 0 0,1 1 0,-1-1 0,0 1 0,1-1 0,-1 1-1,-1-1 1,2 0 0,-1 0 0,0 0 0,1 1 0,-1-1 0,1 0 0,-2-1 0,1 1 0,1 0-1,-1 0 1,1-1 0,1 0 0,0 0-23,1 0 0,-1-1 0,0 0 0,1 0-1,-2 0 1,2 0 0,-1-1 0,-1 0 0,1 1 0,0-1 0,-1 0 0,0 1-1,4-6 1,-2-1-65,1 0-1,-2-1 1,1 1-1,0 0 0,-2-1 1,0 0-1,2-15 1,-2-3 81,-2-37 0,-1 20 308,0 34 20,1 11-329,0 0 0,0 0 0,0 0 1,0 0-1,0 0 0,0 0 0,0 0 0,0 0 1,0 0-1,0 0 0,0 0 0,0 0 1,0 0-1,0 0 0,0 0 0,0 1 0,0-1 1,0 0-1,0 0 0,0 0 0,0 0 1,0 0-1,-1 0 0,1 0 0,0 0 1,0 0-1,0 0 0,0 0 0,0 0 0,0 0 1,0 0-1,0 0 0,0 0 0,0 0 1,0 0-1,0 0 0,0 0 0,0 0 0,0 0 1,0 0-1,0 0 0,0 0 0,-1 0 1,1 0-1,0 0 0,0 0 0,0 0 0,0 0 1,0 0-1,0 0 0,0 0 0,0 0 1,0 0-1,0 0 0,0 0 0,0 0 0,0 0 1,0 0-1,0 0 0,0-1 0,0 1 1,0 0-1,-1 2 39,1 0 0,0-1-1,0 0 1,0 1 0,0-1 0,0 1 0,0 0 0,1-1 0,-1 0-1,1 1 1,-1-1 0,2 3 0,-1 3 7,1-1 0,0 1 0,-1 0 0,0 0 0,0 10 0,1-1 13,0 24-14,3 20 74,-4-55-241,0 1 1,0-1-1,0 1 1,1-2-1,0 2 0,0-2 1,0 1-1,5 7 1,-1-6-676</inkml:trace>
</inkml:ink>
</file>

<file path=word/ink/ink17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9.555"/>
    </inkml:context>
    <inkml:brush xml:id="br0">
      <inkml:brushProperty name="width" value="0.05" units="cm"/>
      <inkml:brushProperty name="height" value="0.05" units="cm"/>
    </inkml:brush>
  </inkml:definitions>
  <inkml:trace contextRef="#ctx0" brushRef="#br0">114 183 7936,'0'0'500,"0"-1"1,-1 0 0,1 1-1,-1-1 1,1 0 0,-1 1 0,0-1-1,1 0 1,0 0 0,-1 1-1,1-1 1,0 0 0,-1 1-1,1-1 1,0-1 0,-5-6 5240,-3 8-6032,1 2 419,1 2 0,1-1 0,-1 0 0,1 1 0,-1 1 0,1-2 0,0 2 0,0-1 0,1 1 0,-1 0 0,1 1 0,0-1 0,0 0 0,1 1 0,0 0 0,0 0 0,1 0 0,-1 0 0,1 0 0,0 1 0,1-1 0,-1 0 0,1 2 0,0-2 0,1 8 0,0-13-120,0 1 1,0 0-1,1 0 1,-1 0-1,1-1 1,-1 1-1,1-1 1,0 1-1,-1 0 1,1 0-1,-1-1 1,1 0-1,0 1 1,1-1-1,1 3 1,-2-4-11,0 1 0,-1-1 0,1 1 1,0-1-1,0 1 0,0-1 1,0 0-1,0 1 0,0-1 0,0 0 1,0 0-1,0 0 0,0 0 1,0 0-1,0 0 0,0 0 0,0 0 1,0 0-1,0 0 0,1-1 1,2-1-15,-1 1 1,0 0 0,0-1 0,0 0 0,-1 0-1,1 0 1,0 0 0,-1-1 0,1 0 0,-1 2-1,1-2 1,-2 0 0,1-1 0,3-2 0,3-12-36,-1-1 0,0 1 1,-1-1-1,-1 0 0,5-34 1,-6 5 319,0-56 0,4 257 883,1-78-845,-5-54-898,1 40 1,-5-52-200</inkml:trace>
</inkml:ink>
</file>

<file path=word/ink/ink17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0.845"/>
    </inkml:context>
    <inkml:brush xml:id="br0">
      <inkml:brushProperty name="width" value="0.05" units="cm"/>
      <inkml:brushProperty name="height" value="0.05" units="cm"/>
    </inkml:brush>
  </inkml:definitions>
  <inkml:trace contextRef="#ctx0" brushRef="#br0">57 0 7552,'-4'5'7808,"1"-9"-6273,2 6-1485,1-1-1,-1-1 0,0 2 0,1-1 0,-1 1 0,1-1 1,-1 1-1,1-1 0,0 0 0,0 1 0,0-1 0,0 3 1,-2 7 57,-6 28 976,-23 80 181,28-113-167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9.820"/>
    </inkml:context>
    <inkml:brush xml:id="br0">
      <inkml:brushProperty name="width" value="0.05" units="cm"/>
      <inkml:brushProperty name="height" value="0.05" units="cm"/>
    </inkml:brush>
  </inkml:definitions>
  <inkml:trace contextRef="#ctx0" brushRef="#br0">12 223 5504,'0'2'944,"0"0"0,0 0 0,0 0 1,0 0-1,0 0 0,-1 0 0,1 0 0,-1 0 1,1 0-1,-1 0 0,0 0 0,0 1 0,-5 13 2718,5 1-4559,1-16 931,0 0 0,0 0 0,1 0 0,-1 0 0,0 0 0,0 0 0,1 0 0,-1 0 0,0 0 0,1 0 0,-1 0 0,1 0 0,-1-1 0,1 1 0,0 0 0,-1 0 0,1-1 0,0 1 0,-1 0 0,1-1 0,0 1 0,0 0 0,0-1 0,0 1 0,0-1 0,-1 0 0,1 1 0,0-1 0,0 0 0,0 1 0,0-1 0,0 0 0,0 0 0,0 0 0,0 0 0,0 0 0,2 0 0,3-1 4,0-1 0,0 1-1,0-1 1,0 0 0,6-3-1,5-1 67,-13 4-94,0 1 0,0-1 1,1 0-1,-2-1 0,1 1 0,0-1 1,0 1-1,-1-1 0,6-6 1,6-5-8,-10 12-3,-5 3 0,0-1 0,1 0 0,-1 0 0,0 0 0,1 1 0,-1-1 0,0 0 0,1 1 0,-1-1 0,0 0 0,0 0 0,1 1 0,-1-1 0,0 0 0,0 1 0,0-1 0,0 0 0,1 1 0,-1-1 0,0 1 0,0-1 0,0 0 0,0 1 0,0-1 0,0 1 0,0-1 0,0 0 0,0 1 0,0-1 0,0 1 0,-1 8 0,1-6 0,2-2 0,-1 0 0,0-1 0,1 1 0,-1-1 0,1 0 0,-1 1 0,1-1 0,0 0 0,-1 0 0,1 0 0,-1 0 0,1 0 0,2-1 0,21-6-31,-23 6 13,1 0 1,0 0-1,-1 0 1,1 0-1,0 0 1,0 1-1,-1-1 0,1 1 1,0 0-1,0 0 1,0 0-1,-1 0 1,5 1-1,4 2-144,-10-3 152,0 0 0,0 0-1,-1 0 1,1 0 0,0 1 0,0-1-1,-1 0 1,1 1 0,0-1 0,-1 0-1,1 1 1,0-1 0,-1 1 0,1-1-1,-1 1 1,1-1 0,-1 1 0,1-1-1,-1 1 1,1 0 0,-1-1 0,1 1-1,-1 0 1,0-1 0,1 1 0,-1 0-1,0 0 1,0-1 0,1 2 0,0 2 7,0-1 1,0 0-1,0 0 1,0-1 0,1 1-1,0 0 1,-1 0 0,1-1-1,0 1 1,0-1-1,1 1 1,2 1 0,-3-3 7,-1 0 0,1-1 0,0 1 0,0-1 0,-1 1 0,1-1 0,0 0 0,0 0 0,0 1 0,0-2 0,0 1 0,0 0 0,-1 0 0,1 0 0,0-1 1,0 1-1,0-1 0,-1 0 0,1 1 0,0-1 0,-1 0 0,4-2 0,14-4 20,-16 6-45,0 1 0,0-1 0,0 0 0,0-1 0,-1 1 1,1 0-1,0-1 0,-1 1 0,1-1 0,-1 0 1,4-3-1,1-4-117,0-1-1,-1 1 1,0-1 0,-1-1 0,0 1 0,-1-1-1,7-21 1,13-87-707,-16 71 994,-8 39 176,-3 7 169,2 2-453,0 1 0,1-1 1,-1 1-1,1 0 0,-1-1 0,1 1 0,-1 0 0,1-1 0,-1 1 0,1 0 1,0 0-1,-1-1 0,1 1 0,0 0 0,0 0 0,-1 0 0,1-1 0,0 1 1,0 1-1,-19 207 1750,18-197-2070</inkml:trace>
</inkml:ink>
</file>

<file path=word/ink/ink17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1.581"/>
    </inkml:context>
    <inkml:brush xml:id="br0">
      <inkml:brushProperty name="width" value="0.05" units="cm"/>
      <inkml:brushProperty name="height" value="0.05" units="cm"/>
    </inkml:brush>
  </inkml:definitions>
  <inkml:trace contextRef="#ctx0" brushRef="#br0">1 37 7168,'2'-4'853,"1"2"0,-2-1-1,2 0 1,0 0 0,-1 1 0,1 0 0,0-1 0,4-1 0,-4 2-533,0 0-1,0 1 1,0-1 0,0 2-1,0-1 1,1 0 0,-2 1-1,7-1 1,-4 0-147,0 2 0,1-1 1,-1 1-1,1 0 0,-1 0 0,1-1 0,-1 2 0,-1 0 1,2 0-1,8 5 0,-13-6-136,0 0 1,0 0-1,0 0 0,0-1 0,0 1 0,0-1 1,0 2-1,-1-1 0,0 0 0,1 0 1,-1 0-1,1 0 0,-1 0 0,1 0 0,-1 0 1,0 0-1,1 0 0,-1 1 0,0-1 1,0 0-1,0 1 0,0-2 0,0 1 0,0 0 1,-1 1-1,1-1 0,0 0 0,0 1 1,-1-1-1,1-1 0,-1 1 0,0 2 0,-1 3 63,-1 0 0,-1 0 0,2-1 0,-7 8 0,1-5-19,1 0 0,0-1 0,-1 1 0,-11 7 0,3-9-86,8-2 94,8-3-86,0-1 0,0 1 0,0 1 0,0-1 0,1 0 0,-1 0 0,1 0 0,-1-1 0,1 1-1,-1 0 1,1-1 0,0 1 0,0 0 0,1 1 0,3 5 19,1 0-1,0 2 0,-1-1 1,0 1-1,7 17 0,6 16-661,-14-35 0</inkml:trace>
</inkml:ink>
</file>

<file path=word/ink/ink17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2.288"/>
    </inkml:context>
    <inkml:brush xml:id="br0">
      <inkml:brushProperty name="width" value="0.05" units="cm"/>
      <inkml:brushProperty name="height" value="0.05" units="cm"/>
    </inkml:brush>
  </inkml:definitions>
  <inkml:trace contextRef="#ctx0" brushRef="#br0">3 119 7296,'1'1'12083,"1"-3"-9982,2-7-3230,-3 8 1174,-1-2 0,1 1-1,0-1 1,-1 2 0,0-2-1,1 1 1,0 0 0,1-1-1,-1 2 1,1-1 0,-1 0-1,0 0 1,0 0 0,1 1-1,2-3 1,-2 2-62,0-1 0,1 1 1,-1-1-1,-1 0 0,1 1 0,2-6 1,-3 6-40,0-2 0,-1 1 1,0 0-1,0 0 1,0-1-1,0 2 0,0-8 1,0 9 29,0 1 1,0-1-1,0 0 0,0 0 1,0 0-1,0 0 1,0 0-1,-1 1 1,1-1-1,0 0 1,-1 0-1,1 0 0,-1 1 1,1-1-1,-1 0 1,1 0-1,-1 0 1,1 1-1,-1-1 1,0 1-1,0 0 0,1-1 1,-1 1-1,1-1 1,-1 1-1,0-1 1,1 1-1,-1-1 1,0 1-1,-2-1 0,2 3 35,1 0-1,-2 0 0,1 0 0,0 0 1,0 0-1,0 0 0,0 0 0,0 0 1,1 1-1,-1 2 0,-1 2 157,-3 6 313,1-1 0,-4 20 0,7-26-316,1-2-1,-1 2 1,1-1 0,0 1-1,1-2 1,-1 2 0,1-1 0,0-1-1,2 9 1,0-5 162,6 14-155,-8-21-207,0 0-1,0-1 1,-1 1-1,0 0 1,1-1-1,0 0 1,0 0-1,-1 0 1,1 1-1,0-1 1,0 1-1,0-1 1,0 0-1,0 0 1,-1 0-1,1 1 1,0-1-1,0 0 1,0 0-1,0 0 1,0-1-1,0 1 1,0 0-1,-1 0 1,18-5-880</inkml:trace>
  <inkml:trace contextRef="#ctx0" brushRef="#br0" timeOffset="1">168 34 7296,'0'1'4215,"-1"4"-750,1-5-3362,0 0 1,0 0 0,0-1 0,-1 1 0,1 0 0,-1 0 0,1-1 0,-1 1 0,1 0 0,-1 0 0,1 0-1,-1 0 1,1 0 0,0 0 0,-1-1 0,1 1 0,-1 0 0,1 1 0,-1-1 0,1 0 0,-1 0 0,1 0-1,0 0 1,0 0 0,-1 0 0,1 1 0,-1-1 0,1 0 0,-1 0 0,1 1 0,0-1 0,-1 1-1,0-1-77,0 0-1,0 1 1,0-1-1,1 0 1,-1 1-1,0-1 0,1 1 1,-1 0-1,0 0 1,0 0-1,1-1 1,-1 1-1,1 0 0,-1 0 1,0 0-1,1 0 1,0 3 161,0 0 1,0-1 0,1 1 0,-1-1-1,1 1 1,0 0 0,1-1-1,-1 0 1,1 1 0,2 6 0,8 19 264,-11-19-384,0 1-1,0 0 1,0 0-1,-1 0 1,-3 16-1,3-27-70,0 1 0,0-1 0,0 1 0,0-1-1,0 0 1,0 1 0,0-1 0,0 0 0,0 0-1,0 0 1,0 0 0,-1 1 0,1-1 0,0 0 0,-1 1-1,1-1 1,0 0 0,0 0 0,-1 1 0,1-1-1,0 0 1,-1 0 0,1 0 0,-1 1 0,1-1 0,0 0-1,-1 0 1,1 0 0,0 0 0,-1 0 0,1 0-1,-1 0 1,1 0 0,0 0 0,-1 0 0,1 0-1,0 0 1,0 0 0,0 0 0,-1 0 0,1 0 0,-1-1-1,1 1 1,-1 0 0,-13-8-344,3-1 69</inkml:trace>
</inkml:ink>
</file>

<file path=word/ink/ink17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3"/>
    </inkml:context>
    <inkml:brush xml:id="br0">
      <inkml:brushProperty name="width" value="0.05" units="cm"/>
      <inkml:brushProperty name="height" value="0.05" units="cm"/>
    </inkml:brush>
  </inkml:definitions>
  <inkml:trace contextRef="#ctx0" brushRef="#br0">38 30 7552,'0'0'305,"0"-1"0,0 1-1,1-1 1,-1 1 0,0-1 0,0 1 0,0-1 0,0 1 0,0 0 0,0-1 0,0 1 0,0-1 0,0 1-1,-1-1 1,1 1 0,0 0 0,0 0 0,0 0 0,0-1 0,-1 1 0,-1-3 2134,2 3-2134,-1-1 0,1 1 0,-1-1 0,-8 10 2204,-10 24-1513,18-30-894,0 2 0,0-2 0,1 1 0,-1-1 0,1 2 0,0-1 0,0-1 0,0 2 0,1-2 0,-1 1 0,1 0 0,0 0 0,0 0 0,0-1 0,0 1 0,1-1 0,0 1 0,0 0 0,0-1 0,0 0 0,3 4 0,-3-5-79,-2-1 0,2 1-1,-1-1 1,1 0 0,0 1 0,0-1 0,-1 0-1,1 1 1,0-1 0,0 0 0,0-1 0,-1 1-1,1-1 1,1 1 0,-1 0 0,-1-1 0,1 0-1,1 1 1,-1-1 0,0 0 0,0 0 0,0 0-1,0-1 1,1 1 0,-2 0 0,1-1 0,0 0-1,1 1 1,-1-1 0,-1 1 0,1-1 0,0 0-1,0 0 1,0-1 0,-1 1 0,1-1 0,0 1-1,-1 0 1,1 0 0,1-4 0,-2 3-23,1 2 0,-1-2 0,0 0 1,1 0-1,-2 0 0,1 1 0,0-1 0,0 0 1,-1 0-1,1 0 0,0 1 0,-1-1 0,1-1 1,-1 1-1,0 0 0,0 1 0,0-1 0,0-1 1,0 1-1,0 1 0,-1-1 0,1 0 0,-1-1 0,1 1 1,-1 1-1,0-1 0,0 0 0,0 0 0,0-1 1,-2-2-128,0 1 0,1 0 1,-2-1-1,1 2 1,0-1-1,-1 1 1,0-1-1,0 0 0,0 2 1,-6-5-1,-11-3-1771,19 9 724</inkml:trace>
  <inkml:trace contextRef="#ctx0" brushRef="#br0" timeOffset="1">185 30 7680,'-1'3'7934,"1"8"-3980,0 4-3266,1 2-1,3 18 1,-4-34-674,0 0-1,0 0 0,0-1 1,0 1-1,1 0 0,-1 0 1,0 0-1,1 0 0,-1-1 1,1 1-1,-1 0 1,1 0-1,-1 0 0,1-1 1,0 1-1,-1-1 0,1 1 1,0 0-1,-1-1 0,1 1 1,-1 0-1,1-1 0,0 1 1,0-1-1,0 1 0,0-1 1,0 0-1,0 1 0,0-1 1,0 0-1,-1 0 1,1 1-1,0-1 0,0 0 1,0 0-1,0 0 0,0 0 1,0-1-1,0 1 0,0 0 1,-1 0-1,1 0 0,0-1 1,0 1-1,-1-1 0,1 1 1,0-1-1,0 1 0,0-1 1,0 1-1,0-1 0,-1-1 1,5 0-195,-1-2 1,-1 0-1,1 1 1,-1-1-1,0 1 1,1-2-1,-2 1 1,5-6-1,3-19-1803,-9 33 2142,-1 0 1,1 0-1,0-1 0,0 1 1,1-1-1,2 5 0,6 20 483,-10-28-626,0 0 0,0 1-1,0-1 1,0 1-1,1 0 1,-1-1-1,0 1 1,1-1 0,-1 1-1,0-1 1,1 1-1,-1-1 1,1 1-1,-1-1 1,1 1 0,-1-1-1,1 0 1,-1 1-1,1-1 1,-1 0 0,1 0-1,-1 0 1,1 0-1,-1 0 1,0 0-1,1 0 1,0 1 0,-1-1-1,1 0 1,-1 0-1,1 0 1,0 0-1,-1 0 1,1 0 0,0-1-1,-1 1 1,1 0-1,-1 0 1,1 0-1,-1 0 1,0 0 0,1 0-1,-1 0 1,1-1-1,-1 1 1,1-1 0,-1 1-1,1 0 1,-1-1-1,1 1 1,-1-1-1,1 1 1,-1-1 0,0 1-1,1-1 1,-1 0-1,0 1 1,0-1-1,1 0 1,0-2 67,-1-1 0,1 2-1,0-2 1,0 0 0,-1 2 0,0-2 0,1 0-1,-1 1 1,-1 0 0,1-1 0,0 1-1,-1 0 1,0 0 0,0-1 0,1 1 0,-1 0-1,-4-5 1,-4-22 601,9 30-691,0-1 1,0 0-1,1 0 0,-1 0 1,0 1-1,0-1 1,1 0-1,-1 1 1,0 0-1,1-1 1,-1 1-1,1-1 1,-1 0-1,0 1 1,1-1-1,0 1 1,-1-1-1,0 1 1,0-1-1,1 1 0,0-1 1,-1 1-1,1-1 1,0 1-1,-1 0 1,1-1-1,0 1 1,0 0-1,-1 0 1,1 0-1,0 0 1,-1 0-1,0 0 1,2 0-1,34-3-1691,-24 2 931,7 0-1195,-2 1-213</inkml:trace>
</inkml:ink>
</file>

<file path=word/ink/ink17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3.746"/>
    </inkml:context>
    <inkml:brush xml:id="br0">
      <inkml:brushProperty name="width" value="0.05" units="cm"/>
      <inkml:brushProperty name="height" value="0.05" units="cm"/>
    </inkml:brush>
  </inkml:definitions>
  <inkml:trace contextRef="#ctx0" brushRef="#br0">62 5 7936,'-8'-5'10905,"8"5"-10618,-13 9 2508,-9 17-3852,21-25 1438,-2 3-191,2-1 0,-1 0-1,0 1 1,1-1 0,-1 2 0,1-2-1,1 1 1,-1-1 0,0 6-1,-2 34 986,3-41-1203,0 1-1,0 0 1,0 0-1,1-1 1,-1 1 0,1-1-1,0 0 1,-1 1-1,1 0 1,0-1-1,0 0 1,0 0-1,0 1 1,1-1 0,0 0-1,-1 0 1,3 3-1,5-2-739</inkml:trace>
  <inkml:trace contextRef="#ctx0" brushRef="#br0" timeOffset="1">207 131 7296,'20'-19'5420,"-15"15"-4528,-1 0 0,0 1 0,0-2 0,0 1 1,3-5-1,-4 4-642,0 1 0,-2-1 0,1 1 0,0-1 0,0 1 0,1-7 0,-3 10-229,0 0 0,0 1 0,0-1 0,0 0 0,0 1 0,0-1 0,0 0 0,0 0 0,0 0 0,0 0 0,0 1 0,0-1 0,0 0 0,-1 0 1,1 0-1,0 1 0,-1 0 0,0-2 0,0 1 23,0 1-1,1-1 1,-1 1 0,0-1 0,0 1 0,0 0-1,1-1 1,-1 1 0,0 0 0,0 0-1,1 0 1,-1 0 0,0 0 0,0 0 0,0 0-1,0 0 1,0 0 0,1 0 0,-1 0 0,0 0-1,0 1 1,-1 0 0,-1-1 29,0 1 0,-1 1 0,1-1 0,1 0 1,-2 0-1,1 1 0,1 0 0,-1 0 0,0-1 0,1 1 0,-1 1 0,0 0 0,1-2 0,0 2 1,-4 5-1,4-6-46,2 1 1,-1-1 0,0 0-1,1 0 1,-1 1 0,0-1 0,1 0-1,0 1 1,-1-1 0,1 0-1,0 1 1,1-1 0,-1 1 0,0-1-1,1 0 1,-1 1 0,1-1-1,0 0 1,0 0 0,-1 1 0,1-1-1,0-1 1,3 6 0,-3-5-73,1-1 1,-2 1-1,2 0 1,0 0-1,0 0 1,0-1-1,-1 0 0,1 1 1,0 0-1,0-1 1,0 0-1,0 0 1,0 0-1,0 0 1,1 0-1,-1-1 1,0 1-1,0 0 1,1-1-1,-1 1 1,0-1-1,5 0 1,12 0-874</inkml:trace>
  <inkml:trace contextRef="#ctx0" brushRef="#br0" timeOffset="2">363 5 8576,'-10'9'3930,"2"-1"1819,8-7-5581,0 0 0,0 0 0,0 0 0,1 0 0,-1 0 0,0 1 0,1-1 0,-1 0 0,0-1 0,1 1 0,0 0 0,-1 1 0,2 0 0,11 19 218,-5-10-312,0 1 1,7 18 0,-13-28-54,-1 1-1,0-1 1,-1 1 0,1-1-1,0 1 1,-1 0 0,1-1-1,-1 1 1,1 0 0,-1-1-1,0 1 1,-1 0 0,1 0 0,0-1-1,-1 1 1,1 0 0,-1-1-1,-1 5 1,2-6-15,0-1-1,-1 1 1,1 0 0,-1 0-1,0-1 1,1 1-1,-1 0 1,0 0 0,1 0-1,-1-1 1,0 1 0,0-1-1,1 1 1,0-1 0,-1 0-1,0 1 1,0-1-1,0 0 1,0 1 0,0-1-1,0 0 1,0 1 0,0-1-1,1 0 1,-1 0-1,0 0 1,0 0 0,0 0-1,0 0 1,0 0 0,-1-1-1,-1 0 5,-1 0 0,1 0 0,-1-1-1,0 0 1,-5-3 0,-2-2-228,-4 5-38</inkml:trace>
</inkml:ink>
</file>

<file path=word/ink/ink17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5.952"/>
    </inkml:context>
    <inkml:brush xml:id="br0">
      <inkml:brushProperty name="width" value="0.05" units="cm"/>
      <inkml:brushProperty name="height" value="0.05" units="cm"/>
    </inkml:brush>
  </inkml:definitions>
  <inkml:trace contextRef="#ctx0" brushRef="#br0">17 78 6272,'0'31'8925,"0"18"-3926,-1-11-4409,-5 42-1,-1-2 1054,6-73-1571,0 1-1,0-1 1,1 0 0,0 1 0,0-1 0,1 1-1,-1-1 1,1 0 0,0 1 0,3 7-1,-1-4-71,2-1 0,1-4 19,1-1-1,-1 0 0,1 0 1,0 0-1,-1-1 0,1 0 1,0 0-1,0-1 0,0 0 1,1 0-1,8-1 0,8-1 75,-1-1 1,25-5-1,-30 4-81,41-9-8,-44 8-7,-1 1-1,1 0 1,-1 1 0,1 0 0,0 1 0,0 1 0,25 2 0,7 5-32,-1-3 1,56-1-1,61 6-74,-127-4 93,22 3 13,73 2 0,2-10 3,-65-5 0,-46 3 0,32 0 0,-6 8-17,-38-4-1,1-1 0,-1 0 0,1 0 1,21-2-1,26-3 67,76 2 1,-75 3-43,-8-2-7,71-10 0,16 1-103,-92 9 91,68-12-1,-63 6-25,2 3 0,83 2 0,-74 3 24,16-5 121,43 14-86,-111-10-46,-1 1 0,0-1 0,1 0 0,12-3-1,48-1-594,-68 4 940,-1 1-406,3 4-42,-3-5 22,3-65-662,-14-133 981,5 77 192,5 118-359,0 1 0,-1-1 0,1 1 0,-1-1 0,1 1 0,-1 0 0,0-1 0,0 1 0,0 0 0,-1 0 0,1 0 0,-3-3 0,4 4-238,0-2-854,0-1 150</inkml:trace>
</inkml:ink>
</file>

<file path=word/ink/ink17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7.548"/>
    </inkml:context>
    <inkml:brush xml:id="br0">
      <inkml:brushProperty name="width" value="0.05" units="cm"/>
      <inkml:brushProperty name="height" value="0.05" units="cm"/>
    </inkml:brush>
  </inkml:definitions>
  <inkml:trace contextRef="#ctx0" brushRef="#br0">1 80 6784,'8'-5'8207,"4"1"-6921,153 8 1103,96-23-597,-87 3-1152,-17 15-398,-90 1-207,128 7 72,-111-6-140,182-8-41,-53 5 172,-114 3-68,177-15-30,5 0 0,32 9 0,-121 10-21,-187-10-832,5 0 191</inkml:trace>
</inkml:ink>
</file>

<file path=word/ink/ink17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3.573"/>
    </inkml:context>
    <inkml:brush xml:id="br0">
      <inkml:brushProperty name="width" value="0.05" units="cm"/>
      <inkml:brushProperty name="height" value="0.05" units="cm"/>
    </inkml:brush>
  </inkml:definitions>
  <inkml:trace contextRef="#ctx0" brushRef="#br0">6 23 6784,'3'-2'966,"0"-1"0,-1 0 0,1 1 0,0-1 0,0 0 0,7-4 1963,-3 18-1905,-8-6-686,1 0 0,-2-1 0,1 2 0,-1-2 0,-2 9 0,-3 3 300,2 3 182,0 0-1,0 0 0,2 0 0,-2 29 0,5-47-812,0-1 0,0 1 1,0 0-1,1-1 0,-1 1 0,0-1 0,0 0 0,0 1 0,0-1 0,1 1 0,-1-1 0,0 1 0,0-1 0,1 1 0,-1-1 0,0 1 0,1-1 1,-1 1-1,1-1 0,-1 1 0,0-1 0,0 1 0,0-1 0,1 0 0,0 1 0,-1-1 0,1 0 0,-1 0 0,1 0 0,-1 0 0,1 0 1,0 0-1,-1 0 0,1 0 0,0 0 0,23-1 214,-14 0-185,-1 1-54,0 0-1,0 1 1,1 0 0,14 4-1,-14-2-38,0-2 0,1 1 0,10 0 0,-18-3-123,0 1-1,-1-1 1,1 0-1,0 0 1,-1 1-1,0-1 1,1 0-1,-1 0 1,0-1-1,1 0 1,-1 1-1,3-4 1,6-7-1122</inkml:trace>
</inkml:ink>
</file>

<file path=word/ink/ink17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4.315"/>
    </inkml:context>
    <inkml:brush xml:id="br0">
      <inkml:brushProperty name="width" value="0.05" units="cm"/>
      <inkml:brushProperty name="height" value="0.05" units="cm"/>
    </inkml:brush>
  </inkml:definitions>
  <inkml:trace contextRef="#ctx0" brushRef="#br0">56 106 5760,'4'13'12671,"-2"-20"-11647,7 7 0,-3-2-1536,1-2 640,4 1 384,-4 0-384,4-6 0,-3-1-512,3-1 0</inkml:trace>
  <inkml:trace contextRef="#ctx0" brushRef="#br0" timeOffset="1">1 32 7296,'0'-3'10367,"8"-4"-9855,6 0 0,3 5 0,-1-1 128,1-1-1024,2 1 128,2 0 384,12 3 0</inkml:trace>
</inkml:ink>
</file>

<file path=word/ink/ink17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5.004"/>
    </inkml:context>
    <inkml:brush xml:id="br0">
      <inkml:brushProperty name="width" value="0.05" units="cm"/>
      <inkml:brushProperty name="height" value="0.05" units="cm"/>
    </inkml:brush>
  </inkml:definitions>
  <inkml:trace contextRef="#ctx0" brushRef="#br0">125 33 7552,'-5'-9'5972,"5"8"-5769,-1 0 1,1-1 0,-1 1-1,1-1 1,-1 1 0,0 0-1,0 0 1,1 0 0,-1 0 0,1-1-1,-1 1 1,-1 0 0,1 0-1,0 0 1,0 1 0,0-1-1,-1 0 1,1 0 0,0 1-1,0-1 1,-2 0 0,-2 1-78,2 1 0,-2 0 0,2 1 0,-1-1 0,0 0 0,1 1-1,-2 0 1,3 0 0,-2 0 0,0 0 0,1 0 0,0 1 0,-1-1 0,2 2 0,-1-1 0,0-1 0,0 2 0,2-1 0,-2 0 0,-3 8 0,3-5-96,-1 1 0,1-1 1,0 0-1,1 2 0,-1-2 0,1 1 1,1-1-1,0 2 0,-1-1 0,2 0 0,-1 10 1,1-16-29,0 1 0,0-1 0,0 1 0,0-2 0,1 2 0,-1-1 0,0 1 1,1-1-1,-1 1 0,1-1 0,-1 0 0,1 0 0,0 1 0,-1-1 0,1 0 0,0 0 0,0 1 1,0-2-1,0 1 0,0 0 0,0 0 0,0 0 0,1 0 0,-2 0 0,3 0 0,-1 0 3,0-1 0,0 0 0,0 0 0,0 0 0,0 0 0,0 0 0,0 0 0,-1-1 0,2 1 0,-1-1-1,0 1 1,0-1 0,-1 0 0,1 0 0,3-1 0,2-2 8,-1-1-1,2 1 1,-2-1 0,0 0-1,1 0 1,-2-2 0,9-7-1,-13 12-12,5-6 5,-1-1-1,1 0 0,-1 0 0,7-18 1,-31 51 101,-43 100-106,46-88 187,15-35-171,0 2-1,0-1 1,0 1-1,0-1 1,1 0 0,0 1-1,-1 0 1,1-1 0,0 0-1,0 1 1,0-1-1,0 1 1,1 3 0,-1-6-8,1 0 0,0 1 0,0-1 0,0 1-1,1-1 1,-1 0 0,0 1 0,0-1 0,0 0 0,-1 0 0,1 0 0,1 1 0,-1-1 0,0-1 0,0 1 0,0 0 0,0 0 0,1 0 0,-2 0 0,1-1 0,0 1 0,2-2 0,10 1 43,-12 1-110,1 0 0,0 0 0,0 0 0,0 0 0,0 0 0,-1-1 0,1 1 0,0-1-1,0 1 1,0-1 0,-1 0 0,0 0 0,1 0 0,0 0 0,0 0 0,-1 1 0,1-1 0,-1-1 0,2-1-1,8-5-400,2-3-458</inkml:trace>
</inkml:ink>
</file>

<file path=word/ink/ink17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5.736"/>
    </inkml:context>
    <inkml:brush xml:id="br0">
      <inkml:brushProperty name="width" value="0.05" units="cm"/>
      <inkml:brushProperty name="height" value="0.05" units="cm"/>
    </inkml:brush>
  </inkml:definitions>
  <inkml:trace contextRef="#ctx0" brushRef="#br0">15 55 7424,'-1'-3'8472,"1"4"-8320,1 0-1,-1 0 1,0 0 0,0 0 0,0 0 0,0 0 0,0 0-1,0-1 1,0 1 0,0 0 0,0 0 0,0 0-1,0 0 1,0 0 0,0 2 0,-6 19 322,4-16-255,1 2 1,-1-2-1,1 1 1,0 0-1,0 1 1,1-2 0,0 1-1,0 0 1,1 1-1,0-2 1,0 1-1,3 10 1,-4-16-213,0-1 0,0 0 1,0 1-1,0-1 0,0 1 1,0-1-1,0 0 0,1 1 1,-1-1-1,0 0 0,0 1 1,0-1-1,0 0 1,1 1-1,-1-1 0,0 0 1,0 1-1,1-1 0,-1 0 1,0 0-1,1 0 0,-1 0 1,0 0-1,1 1 0,-1-1 1,0 0-1,1 0 0,-1 0 1,0 0-1,1 0 0,-1 1 1,0-1-1,0 0 0,0 0 1,1 0-1,-1 0 1,0 0-1,1 0 0,-1 0 1,1 0-1,-1 0 0,0 0 1,1-1-1,0 1 0,10-14 304,-5 4-248,-2 5-124,-1-1 0,0 1 0,0-2 0,-1 1 0,1 1 0,-1-2 0,0 1 0,-1 0 0,0-1 0,0 0 0,0 1 0,-1 0 0,0-9 0,-12 50 168,12-31-85,-1 0 0,1 0-1,0 0 1,0 0 0,1 0 0,-1-1-1,0 2 1,2 3 0,-1-7-23,-1 0-1,1 0 1,-1 0 0,1 0 0,0-1-1,-1 1 1,1 0 0,0 0 0,0 0-1,-1-1 1,0 1 0,1 0 0,0 0-1,0-1 1,0 1 0,0-1 0,0 1-1,0-1 1,0 0 0,0 0 0,-1 0-1,2 1 1,-1-1 0,0 0-1,0 0 1,0 0 0,0 0 0,0 0-1,0 0 1,0 0 0,0 0 0,0 0-1,0-1 1,0 1 0,0 0 0,2 0-1,13-8-616,3-1-44</inkml:trace>
  <inkml:trace contextRef="#ctx0" brushRef="#br0" timeOffset="1">197 84 7296,'-3'0'3584,"3"12"1280,0-4-4352,0 4-1,0-1 385,0 1 128,0-4-1280,0 1 128,0-1 640,0-2 0,3-2-384,-1-10 128,6-2-1024,-2-1 128</inkml:trace>
  <inkml:trace contextRef="#ctx0" brushRef="#br0" timeOffset="2">207 14 7680,'-8'-5'10495,"8"8"-9983,5-3-128,-2 6 0,3-4-1152,4-4 128</inkml:trace>
  <inkml:trace contextRef="#ctx0" brushRef="#br0" timeOffset="3">295 26 7808,'0'6'3840,"0"-3"-2304,0 2 3071,0 7-4479,0-1 128,-3 6 384,-1 7 0,-2 2-640,-1 4 0,0-7 512,1-1 0,-1 1-128,1-1 0,3-9-256,-4-5 0,7-4-1280,7-4 128</inkml:trace>
  <inkml:trace contextRef="#ctx0" brushRef="#br0" timeOffset="4">265 37 7040,'3'-3'559,"-2"1"-1,2-2 1,0 1 0,-1 1 0,2-1-1,-1 1 1,0-1 0,0 2 0,1-2 0,-1 1-1,7-2 1,-8 3-438,1 1 0,-2-1 0,2 0 0,-1 1 0,1-1-1,-2 1 1,2 0 0,-1-1 0,1 1 0,-2 1 0,2-1 0,0 0 0,-1 0 0,0 1 0,0 0-1,0-1 1,1 1 0,-2 0 0,2-1 0,-1 2 0,2 1 0,-2-2-79,-1 0 1,0 1-1,0-2 1,0 1-1,0 1 1,0-1-1,0 0 1,-1 1-1,0 0 1,1-2-1,0 2 1,-1-1-1,1 1 1,-1 0-1,0-1 0,0 0 1,1 1-1,-1-1 1,0 1-1,0 0 1,-1-1-1,1 0 1,0 1-1,-1-1 1,1 1-1,-1 1 1,-1 6 179,-2-1-1,0 0 1,-5 11 0,3-7-80,-22 33 156,27-39-1748,5-2-235</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20.749"/>
    </inkml:context>
    <inkml:brush xml:id="br0">
      <inkml:brushProperty name="width" value="0.05" units="cm"/>
      <inkml:brushProperty name="height" value="0.05" units="cm"/>
    </inkml:brush>
  </inkml:definitions>
  <inkml:trace contextRef="#ctx0" brushRef="#br0">1 32 8832,'0'0'4352,"22"-27"-1664,-10 27 2815,0-4-5375,5 4 128,-2 0-128,1 0 128,-4 4-384,0 2 128,0 2-512,-7-1 0</inkml:trace>
</inkml:ink>
</file>

<file path=word/ink/ink17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6.683"/>
    </inkml:context>
    <inkml:brush xml:id="br0">
      <inkml:brushProperty name="width" value="0.05" units="cm"/>
      <inkml:brushProperty name="height" value="0.05" units="cm"/>
    </inkml:brush>
  </inkml:definitions>
  <inkml:trace contextRef="#ctx0" brushRef="#br0">45 7 7168,'0'3'3072,"0"1"-2122,0 0 0,-1 0 0,0 1 0,0-1 0,0 0 0,0 0 1,-1 0-1,-3 6 0,-8 8-926,-2 5 750,11-13 223,4-10-980,0 0 0,0 0 0,0 0 0,0 0-1,0 0 1,0 0 0,0 0 0,0-1 0,0 1 0,0 0-1,0 0 1,0 0 0,1 0 0,-1 0 0,0 0-1,0 0 1,0 0 0,0 0 0,0 0 0,0 0-1,0 0 1,0 0 0,0 0 0,0 0 0,0 0 0,0 0-1,0 0 1,0 0 0,1 0 0,-1 0 0,0 0-1,0 0 1,0 0 0,0 0 0,0 0 0,0 0-1,0 0 1,0 0 0,0 0 0,0 0 0,0 0 0,0 0-1,0 0 1,0 0 0,1 0 0,-1 0 0,0 0-1,0 0 1,0 1 0,0-1 0,0 0 0,15-17 6,-12 13-32,1-1 0,0 1 0,0 0 0,0 0 0,1 0 0,-1 0 0,1 0-1,0 1 1,0 0 0,0 0 0,8-3 0,-12 6 9,0 0 0,0-1 0,-1 1 0,1 0 0,0 0 0,0 0 0,0 0 0,-1 1 0,1-1 0,0 0 0,0 0 0,-1 0 0,1 0 0,0 1 0,0-1 0,-1 0 0,1 1 0,0-1 0,-1 1 0,1-1 0,-1 1 0,1-1 0,0 1 0,-1-1 0,1 1 0,-1-1 0,1 1 0,0 1 0,7 19 0,-5-12 0,-2-9 0,-1 0 0,0 0 0,0 0 0,0 0 0,1 0 0,-1 0 0,0 0 0,0 0 0,1 0 0,-1 0 0,0 0 0,0 0 0,0 0 0,1 0 0,-1 0 0,0 0 0,0 0 0,0 0 0,0 0 0,0-1 0,1 1 0,-1 0 0,0 0 0,0 0 0,0-1 0,0 1 0,0 0 0,0 0 0,0 0 0,0-1 0,1 1 0,-1 0 0,0 0 0,0 0 0,0-1 0,0 1 0,0 0 0,0-1 0,2-9 28,-1 7-20,-1 1 0,1-1-1,0 1 1,0 0 0,0-1 0,0 1-1,0 0 1,0 0 0,0 0-1,1 0 1,-1 0 0,3-2-1,-2 4-17,-3 9-15,1-7 18,-1 0 1,1 1-1,-1-1 0,1 1 0,0-1 1,0 0-1,0 1 0,1-1 1,-1 1-1,1-1 0,-1 0 1,1 1-1,0-1 0,-1 0 0,1 0 1,2 3-1,1-2-194,0 1 1,0-1-1,1 0 0,-1-1 0,1 1 1,0-1-1,0 0 0,-1 0 1,2 0-1,-1-1 0,0 1 0,0-1 1,0-1-1,0 1 0,1-1 0,-1 1 1,9-2-1,-10 0 134,1 0-1,-1 0 0,0 0 1,1 0-1,-1 0 1,0-1-1,0 0 1,0 0-1,0 0 1,-1-1-1,1 1 1,0-1-1,-1 0 1,0 0-1,0 0 1,0 0-1,0 1 1,0-2-1,-1 1 1,1-1-1,2-6 1,6-19 1326,-11 28-1195,0 0 1,0 0 0,1 0-1,-1 0 1,0 0 0,0 0-1,0 0 1,0 0 0,0 0-1,0 0 1,0 0 0,-1 0-1,1 0 1,0 0-1,0 1 1,-1-1 0,1 0-1,-1 0 1,1 0 0,0 0-1,-1 0 1,0 1 0,1-1-1,-1 0 1,1 1 0,-1-1-1,0 0 1,0 1-1,1-1 1,-1 1 0,-1-2-1,-9 44 1067,9-37-1072,0 0 1,0 1-1,1-1 0,0 0 0,0 1 1,0-2-1,1 2 0,0-1 0,0 1 1,0-1-1,1 1 0,-1-1 0,1 0 1,1 1-1,-1-1 0,1 0 0,2 6 1,-3-10-54,0 0 0,-1 0-1,1-1 1,0 1 0,-1 0 0,1-1 0,0 1 0,0 0 0,0-1 0,0 1 0,0-1 0,0 1 0,0-1 0,0 0 0,0 1 0,0-1-1,0 0 1,0 0 0,0 0 0,0 1 0,0-1 0,0 0 0,0-1 0,0 1 0,0 0 0,0 0 0,0 0 0,0 0 0,0-1-1,0 1 1,0-1 0,0 1 0,0-1 0,1 0 0,32-18 0,-22 10-279,1 0 0,-1-1 0,-1-1 0,20-22 0,-27 31 10,-1 9 141,0 13 110,-2-15 25,1 2 27,0-1 0,0-1 1,1 1-1,4 7 0,-6-11-38,-1-1 1,1 0-1,-1 0 0,1 0 0,0 0 0,-1 0 0,1 0 0,0 0 0,0 0 0,0 0 0,0 0 0,0 0 1,0 0-1,0 0 0,0-1 0,0 1 0,0-1 0,0 1 0,1-1 0,-1 1 0,0-1 0,0 1 0,1-1 1,-1 0-1,2 0 0,8-5-24</inkml:trace>
</inkml:ink>
</file>

<file path=word/ink/ink17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7.723"/>
    </inkml:context>
    <inkml:brush xml:id="br0">
      <inkml:brushProperty name="width" value="0.05" units="cm"/>
      <inkml:brushProperty name="height" value="0.05" units="cm"/>
    </inkml:brush>
  </inkml:definitions>
  <inkml:trace contextRef="#ctx0" brushRef="#br0">60 46 7296,'-2'-4'989,"0"-1"0,1 0 1,0 0-1,0 0 0,0 0 1,1 0-1,0-6 4096,3 20-5298,-1 9 657,-2 0 0,0 0 1,-1 1-1,0-1 0,-2 1 0,-6 24 1,-1 9 114,6-23-666,-1 49 1,5-77-812</inkml:trace>
  <inkml:trace contextRef="#ctx0" brushRef="#br0" timeOffset="1">4 224 7808,'-4'-2'3840,"14"-2"-1280,-4-2 2047,2-2-4351,1 2 128,4 0 0,1 0 0,-3 6-640,-1-5 128,0 1 256,0 0 128,0 4-1152,10 0 128</inkml:trace>
</inkml:ink>
</file>

<file path=word/ink/ink17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8.911"/>
    </inkml:context>
    <inkml:brush xml:id="br0">
      <inkml:brushProperty name="width" value="0.05" units="cm"/>
      <inkml:brushProperty name="height" value="0.05" units="cm"/>
    </inkml:brush>
  </inkml:definitions>
  <inkml:trace contextRef="#ctx0" brushRef="#br0">18 55 6784,'4'-1'5395,"-4"0"-5317,3 9 3942,-4 16-3183,-7 37 1,4-36 52,-1 38 1,-2 79 858,7-114-1600,1-26-149,0-1-1,-1 1 0,1-1 1,0 1-1,0-1 0,0 0 1,0 1-1,0-1 1,1 0-1,-1 0 0,0 0 1,0 0-1,1 0 0,-1 0 1,1 0-1,-1 0 0,1 0 1,-1-1-1,1 1 0,-1-1 1,1 1-1,-1-1 0,1 0 1,0 1-1,-1-1 1,1 0-1,0 0 0,-1 0 1,1 0-1,0-1 0,-1 1 1,3-1-1,6-3-20,-1 1 1,1 0-1,1 0 1,18-1-1,-2-1 17,-5 2 20,1 1 0,-1 0 0,1 2 0,40 5 0,-26-2 11,18 0-16,82-6-1,-108 2-11,38 4 0,-3 0-103,38 3 81,-31-1 24,-46-4-1,69 4 0,-2-4 0,104-12 0,-147 6-39,75 4-1,3 0-9,21-12 49,-127 7 0,-19 6 0,0-1 0,0 0 0,0 1 0,0-1 0,0 1 0,0-1 0,0 1 0,0 0 0,1 0 0,1 0 0,86 7-436,-73-6 230,0-1 1,0 2-1,34 8 1,-47-9 209,-3-1-64,-1 0 0,1 1 1,0-1-1,0 0 1,0 0-1,-1 0 0,1 0 1,0 0-1,0 0 0,0 0 1,-1 0-1,1-1 1,0 1-1,0 0 0,0 0 1,-1-1-1,1 1 1,0 0-1,1-2 0,3 0 97,-5 2-30,1 0 0,0-1 0,-1 1 0,1-1 0,-1 0 1,1 1-1,0-1 0,-1 1 0,0-1 0,1 0 0,-1 1 0,1-1 1,-1 0-1,0 0 0,1 1 0,-1-1 0,0 0 0,0 0 0,1 0 0,-1 1 1,0-1-1,0 0 0,0 0 0,0 0 0,0 1 0,0-1 0,-1 0 1,1 0-1,0 0 0,0 0 0,-1-2 6,0-10-13,0 0 0,-6-24 0,-2-7 0,8 36 2,-15-198 380,12 149-1534,4 62 384</inkml:trace>
</inkml:ink>
</file>

<file path=word/ink/ink17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9.981"/>
    </inkml:context>
    <inkml:brush xml:id="br0">
      <inkml:brushProperty name="width" value="0.05" units="cm"/>
      <inkml:brushProperty name="height" value="0.05" units="cm"/>
    </inkml:brush>
  </inkml:definitions>
  <inkml:trace contextRef="#ctx0" brushRef="#br0">1 56 5504,'112'0'8731,"3"1"-4552,386-3-3010,-216-18-947,49 0-188,-80 10-162,-48 5 128,-121 6 0,-75 2-282,-9 2-336,-1-3 366,0 2-516</inkml:trace>
</inkml:ink>
</file>

<file path=word/ink/ink17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5.556"/>
    </inkml:context>
    <inkml:brush xml:id="br0">
      <inkml:brushProperty name="width" value="0.05" units="cm"/>
      <inkml:brushProperty name="height" value="0.05" units="cm"/>
    </inkml:brush>
  </inkml:definitions>
  <inkml:trace contextRef="#ctx0" brushRef="#br0">131 0 6272,'-4'3'7668,"-1"3"-3423,-18 26-3013,8-9-447,-11 8-217,20-24-454,-1 1 0,1-1 0,0 1 0,0-1-1,2 2 1,-2-1 0,3 0 0,-2 1 0,-3 15 0,8-23-127,0-1 0,-1 0 1,1 0-1,0 1 0,0-1 1,0 0-1,0 1 0,0-1 1,0 1-1,0-1 0,0 1 1,0-1-1,0 1 0,1-1 1,-1 1-1,0-1 0,0 0 1,0 1-1,1-1 0,-1 1 1,0-1-1,0 0 0,1 1 1,-1-1-1,0 0 1,1 0-1,-1 0 0,0 0 1,1 1-1,-1-1 0,0 0 1,0 0-1,0 0 0,1 1 1,-1-1-1,0 0 0,1 0 1,-1 0-1,1 0 0,-1 0 1,1 0-1,0 0 0,0 0-178,0 1 0,0-1-1,0-1 1,-1 1-1,1 0 1,0 0 0,0 0-1,0-1 1,0 1-1,0 0 1,0-1 0,0 1-1,0 0 1,0 0 0,-1-1-1,1 1 1,1-2-1,4-4-1855</inkml:trace>
</inkml:ink>
</file>

<file path=word/ink/ink17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6.348"/>
    </inkml:context>
    <inkml:brush xml:id="br0">
      <inkml:brushProperty name="width" value="0.05" units="cm"/>
      <inkml:brushProperty name="height" value="0.05" units="cm"/>
    </inkml:brush>
  </inkml:definitions>
  <inkml:trace contextRef="#ctx0" brushRef="#br0">66 1 7552,'2'1'8190,"2"3"-4758,-3-3-3438,0 0 1,0 0-1,0 0 0,-1 0 0,1 0 0,0 0 0,-1 1 1,1-2-1,-1 1 0,1 1 0,-1-1 0,1 0 1,-1 2-1,5 147 2245,-5-111-3348,0-35 213</inkml:trace>
  <inkml:trace contextRef="#ctx0" brushRef="#br0" timeOffset="1">16 138 7424,'-15'9'3712,"25"-12"-2432,-10-3 2688,4 4-2049,2-5-1151,4 5-1152,-1 4 128,3-4 640,2 2 0,2 2-384,1 1 0,2-3-640,8-3 0</inkml:trace>
</inkml:ink>
</file>

<file path=word/ink/ink17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7.139"/>
    </inkml:context>
    <inkml:brush xml:id="br0">
      <inkml:brushProperty name="width" value="0.05" units="cm"/>
      <inkml:brushProperty name="height" value="0.05" units="cm"/>
    </inkml:brush>
  </inkml:definitions>
  <inkml:trace contextRef="#ctx0" brushRef="#br0">118 151 7168,'-1'0'141,"1"0"0,0 0 0,-1 0 1,1 0-1,0-1 0,-1 1 0,1 0 1,0 0-1,0 0 0,0 0 0,0 0 1,-1 0-1,1-1 0,0 1 0,-1 0 1,1 0-1,0 0 0,0 0 0,-1 0 1,1 0-1,0-1 0,0 1 0,-1 0 1,1 0-1,0-1 0,0 1 0,0 0 0,0-1 1,-1 1-1,1 0 0,0-1 0,0 1 1,0-1-1,0 1 0,0 0 0,0-1 1,0 1-1,0 0 0,0-1 0,0 1 1,0-1-1,1 1-24,-1 0 0,0 0-1,0-1 1,0 1 0,0-1 0,0 1 0,-1-1 0,1 1 0,0-1 0,0 1-1,0-1 1,0 1 0,0-1 0,-1 1 0,1-1 0,0 1 0,0 0 0,-1-1-1,1 1 1,0 0 0,-1-1 0,1 1 0,0 0 0,-1 0 0,1 0 0,0-1 0,-2 1-13,1-1 0,-1 1 0,0-1 0,0 1 1,2 0-1,-2 0 0,0 0 0,0 0 0,1 0 1,-1 0-1,1 0 0,-1 0 0,1 1 0,-1-1 1,0 1-1,0-1 0,2 1 0,-2-1 0,1 1 1,-1 0-1,1-1 0,-1 1 0,1 1 0,0-1 1,-1 1-1,-6 4 240,1 0 0,0 1 1,0 1-1,1-1 1,-1 0-1,-7 16 0,12-21-311,1 0 0,0 0-1,1 0 1,-1-1 0,0 1 0,0 1-1,1-1 1,-1-1 0,1 2-1,-1-1 1,1 1 0,0-2 0,0 1-1,0 1 1,0-1 0,0 1-1,1-2 1,-1 1 0,1 1 0,-1-1-1,3 4 1,-2-4-17,1 0-1,0-1 1,0 1 0,0 0 0,-1 0-1,2 0 1,-1-1 0,1 0-1,-2 1 1,2-1 0,0 0 0,-1 1-1,0-1 1,1-1 0,0 0 0,-1 1-1,4 0 1,-3-1-97,0 0 0,0 1 1,0-1-1,0-1 0,1 1 0,-2 0 1,1-1-1,1 0 0,-2 1 0,1-1 1,0 0-1,0 0 0,3-2 0,5-5-815</inkml:trace>
  <inkml:trace contextRef="#ctx0" brushRef="#br0" timeOffset="1">189 18 7296,'0'-17'11669,"7"32"-11285,-7 16 1076,-6 113 88,6-122-1524,0-20-245,1 1 1,-1 0-1,0-1 0,0 1 1,0 0-1,-1-1 1,1 1-1,-1 0 0,1 0 1,-1-1-1,1 1 0,-1 0 1,0-1-1,-4 5 0</inkml:trace>
  <inkml:trace contextRef="#ctx0" brushRef="#br0" timeOffset="2">166 149 7424,'0'-3'10495,"10"6"-9855,-4-6 0,1 3-1280,3 3 896,3-1 128,4 4-512,-1-6 128,0 0-768,0 2 128</inkml:trace>
  <inkml:trace contextRef="#ctx0" brushRef="#br0" timeOffset="3">339 189 7296,'-6'3'3584,"6"8"-2688,-3-5 2944,-1 0-3456,4 9 0,0-9-1,4-2 129,-1 3-768,-3-5 128,6-2-128,1-9 128</inkml:trace>
</inkml:ink>
</file>

<file path=word/ink/ink17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7.902"/>
    </inkml:context>
    <inkml:brush xml:id="br0">
      <inkml:brushProperty name="width" value="0.05" units="cm"/>
      <inkml:brushProperty name="height" value="0.05" units="cm"/>
    </inkml:brush>
  </inkml:definitions>
  <inkml:trace contextRef="#ctx0" brushRef="#br0">10 30 7936,'0'9'3968,"-9"-25"-3072,16 20 4095,-5-12-4863,-2 2 0,0-1-640</inkml:trace>
  <inkml:trace contextRef="#ctx0" brushRef="#br0" timeOffset="1">44 56 7296,'2'54'4442,"2"-29"225,-4-23-4486,0 0 0,1 1 1,-1-1-1,1 0 0,-1 0 1,1 0-1,-1 1 0,1-1 1,0 0-1,1 0 0,-1 0 1,0 0-1,3 3 0,-3-5-126,-1 0-1,1 0 1,-1 1-1,1-1 0,0 0 1,-1 0-1,1 0 1,-1 1-1,1-1 1,0 0-1,-1 0 0,1 0 1,0 0-1,-1 0 1,0 0-1,1-1 0,-1 1 1,1 0-1,-1 0 1,1 0-1,0-1 0,-1 1 1,1 0-1,-1 0 1,1-1-1,-1 1 1,1 0-1,-1 0 0,1 0 1,-1-1-1,1 1 1,0-2-1,15-15 477,-14 15-426,1-4-4,2 0-1,-2 0 1,0 0-1,3-8 1,-2 7-195,0-1 1,0 1-1,5-8 0,1 1-652,0-1-44</inkml:trace>
  <inkml:trace contextRef="#ctx0" brushRef="#br0" timeOffset="2">231 45 7168,'-4'8'3584,"4"7"-1920,0-10 1920,0 8-2817,0 0 1,-3 1 256,3-5 128,0 3-1536,0 2 0,3-8 896,1 3 128,-1-9-768,4-3 0,-5-9-640,2-2 128</inkml:trace>
  <inkml:trace contextRef="#ctx0" brushRef="#br0" timeOffset="3">276 6 4736,'-4'-6'11520</inkml:trace>
</inkml:ink>
</file>

<file path=word/ink/ink17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8.682"/>
    </inkml:context>
    <inkml:brush xml:id="br0">
      <inkml:brushProperty name="width" value="0.05" units="cm"/>
      <inkml:brushProperty name="height" value="0.05" units="cm"/>
    </inkml:brush>
  </inkml:definitions>
  <inkml:trace contextRef="#ctx0" brushRef="#br0">30 0 7936,'2'2'10037,"2"9"-8299,-7 43-1012,-17 107-1,18-149-975,-4 11-2849,4-20 518</inkml:trace>
  <inkml:trace contextRef="#ctx0" brushRef="#br0" timeOffset="1">0 174 7808,'7'-1'9920,"22"-3"-9451,-28 3-519,0 1 1,0-1 0,1 1-1,-2 0 1,1-1 0,1 1-1,-1 0 1,1 0-1,-1 0 1,0 0 0,0 0-1,0 0 1,0 1 0,1-1-1,-1 0 1,0 1-1,0-1 1,1 1 0,-2-1-1,1 1 1,0-1 0,1 0-1,-1 1 1,0 0-1,0 0 1,0 0 0,0 0-1,-1 0 1,1 0 0,-1 0-1,1 0 1,0 0-1,0-1 1,-1 1 0,1 1-1,-1-1 1,1 0 0,-1 0-1,0 1 1,1 0-1,0 3-94,0-1-1,-1 1 0,0 0 0,0 0 0,0 0 0,0 0 1,0-1-1,-2 11 0,1-15 150,1 1 0,0-1 0,0 0-1,0 0 1,-1 0 0,1 1 0,0-1 0,0 1 0,0-1 0,0 1 0,0-1 0,0 1-1,0-1 1,0 0 0,0 1 0,0-1 0,0 1 0,0-1 0,0 1 0,0-1 0,1 1-1,-1-1 1,0 0 0,0 1 0,0-1 0,1 0 0,-1 0 0,0 0 0,0 1 0,1-1-1,-1 0 1,0 1 0,1-1 0,-1 0 0,0 1 0,1-1 1,-1 0-1,1 0 1,-1-1 0,1 1 0,0 0-1,-1 0 1,1-1 0,-1 1 0,1 0-1,-1 0 1,1-1 0,-1 1 0,1 0 0,-1 0-1,1 0 1,-1-1 0,0 1 0,0-1-1,0 1 1,1-1 0,-1 1 0,0-1-1,0 0 1,1 0 0,2-7-37,0 0 1,-1 0-1,0 0 1,0 0-1,-1-1 1,0 0 0,0 1-1,-1-1 1,-1-11-1,0-4 16,1 23 35,0 0 0,0 1 1,0-1-1,-1 1 0,1-1 0,0 1 0,0 0 1,-1-1-1,1 1 0,0-1 0,-1 1 1,1-1-1,-1 1 0,1 0 0,0-1 1,-1 1-1,1-1 0,-1 1 0,-1-1 151,6 5-214,3-2 22</inkml:trace>
  <inkml:trace contextRef="#ctx0" brushRef="#br0" timeOffset="2">202 174 6784,'1'-1'402,"0"0"0,0 0 0,0 0 0,0 1 0,0-2 0,0 1 0,0 0 0,0-1 0,0 1 0,-1 0 0,1 0 1,-1 0-1,1-1 0,-1 1 0,1-1 0,-1 1 0,1-2 0,1-28 2335,-2 30-2728,0 1 39,0 0 0,0-1 0,0 1 0,0 0 0,0 0 0,0-1 0,1 1 0,-1 0 0,0-1-1,0 1 1,0 0 0,-1 0 0,1-1 0,0 1 0,0 0 0,0 0 0,0 0 0,0 0-1,0 0 1,0 0 0,0-1 0,0 1 0,-1 0 0,1 0 0,0 0 0,0-1 0,0 1-1,0 0 1,-1 0 0,1 0 0,0-1 0,0 1 0,-1 0 0,1 0 0,0 0 0,0 0-1,-1 0 1,1 0 0,0-1 0,-10 8 708,-5 15-270,12-17-417,1 2 1,0-1-1,0 0 1,0 0-1,0 2 1,2-2-1,-1 0 1,0 9-1,1-13-64,0 0 0,1 0-1,-1 0 1,0 1 0,1-2-1,-1 1 1,0 0 0,1 1-1,0-1 1,-1-1-1,1 1 1,3 4 0,-3-6-10,0 1-1,-1 0 1,1-1 0,0 1-1,0 0 1,0 0 0,0-1 0,1 1-1,-1 0 1,0-1 0,-1 0 0,2 1-1,-1-1 1,0 0 0,1 1 0,-1-1-1,0 0 1,0 0 0,0 0 0,0 0-1,1 0 1,-1 0 0,0-1 0,2 1-1,9-5-250</inkml:trace>
</inkml:ink>
</file>

<file path=word/ink/ink17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9.437"/>
    </inkml:context>
    <inkml:brush xml:id="br0">
      <inkml:brushProperty name="width" value="0.05" units="cm"/>
      <inkml:brushProperty name="height" value="0.05" units="cm"/>
    </inkml:brush>
  </inkml:definitions>
  <inkml:trace contextRef="#ctx0" brushRef="#br0">69 5 7936,'-6'-4'8712,"7"16"-5619,8 17-2973,-8-26-139,5 11 135,7 28 0,-12-39-102,0 2 1,0-1-1,-1 1 0,1-1 0,-1 0 0,0 0 1,0 1-1,-1-1 0,0 1 0,0-1 1,0 6-1,0-10-10,1 0 0,0 1 0,-1 0 0,1 0 0,-1 0 1,1-1-1,-1 1 0,1 0 0,-1 0 0,0-1 0,1 1 0,-1 0 0,0-1 1,1 0-1,-1 0 0,0 1 0,1-1 0,-1 1 0,1-1 0,-1 1 1,0-1-1,0 0 0,0 0 0,0 1 0,0-1 0,0 0 0,0 0 0,-26-4-20,13 1 23,-8-5-391,12 5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7.022"/>
    </inkml:context>
    <inkml:brush xml:id="br0">
      <inkml:brushProperty name="width" value="0.05" units="cm"/>
      <inkml:brushProperty name="height" value="0.05" units="cm"/>
    </inkml:brush>
  </inkml:definitions>
  <inkml:trace contextRef="#ctx0" brushRef="#br0">53 9 7424,'7'-8'11107,"-5"15"-8586,0 2-3968,-1 3 1695,1 1 1,-2-1-1,0 0 1,0 1 0,-1-1-1,-3 17 1,-21 76 947,17-74-954,-20 68 505,27-86-704,1-12 191,9-4 22,-7 1-237,0 1-1,0 0 1,0 0-1,0 1 0,1-1 1,-1 0-1,0 1 1,1-1-1,-1 1 0,1 0 1,-1 0-1,0 0 1,1 0-1,-1 0 1,1 1-1,-1-1 0,0 1 1,1-1-1,-1 1 1,0 0-1,5 2 1,-3-2-110,0 1 1,0-1 0,0-1 0,0 1-1,0 0 1,0-1 0,5 0 0,13 2-1236,-10 1 28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6.771"/>
    </inkml:context>
    <inkml:brush xml:id="br0">
      <inkml:brushProperty name="width" value="0.05" units="cm"/>
      <inkml:brushProperty name="height" value="0.05" units="cm"/>
    </inkml:brush>
  </inkml:definitions>
  <inkml:trace contextRef="#ctx0" brushRef="#br0">0 4 7424,'1'-3'11892,"-1"11"-11369,4 58 202,-3-46-422,0 0-1,1 0 0,1 0 0,0-1 1,11 32-1,-11-44-219,15 33 339,-17-38-389,0 0-1,0 0 1,0 0-1,0 0 0,1-1 1,-1 1-1,1 0 1,-1-1-1,1 1 0,-1-1 1,1 0-1,0 1 1,0-1-1,-1 0 1,5 2-1,-5-3-22,1 0 0,-1 0 0,1-1-1,-1 1 1,0 0 0,1 0 0,-1-1 0,0 1 0,1-1 0,-1 1 0,0-1-1,1 1 1,-1-1 0,0 0 0,0 0 0,0 0 0,0 0 0,0 1 0,0-1-1,0-1 1,0 1 0,0 0 0,0 0 0,-1 0 0,1 0 0,0-1 0,-1 1-1,1-2 1,16-41-112,-16 42 89,4-32-11,-5 29 25,0 1-1,0 0 0,1-1 0,0 1 1,0-1-1,0 1 0,3-8 0,-3 12 0,-1 0 0,0 0 0,0-1 0,0 1 0,1 0 0,-1 0 0,0 0 0,0-1 0,0 1 0,1 0 0,-1 0 0,0 0 0,1 0 0,-1 0 0,0 0 0,0 0 0,1 0 0,-1-1 0,0 1 0,0 0 0,1 0 0,-1 0 0,0 0 0,1 0 0,-1 1 0,0-1 0,0 0 0,1 0 0,-1 0 0,0 0 0,1 0 0,-1 0 0,0 0 0,0 0 0,1 1 0,-1-1 0,0 0 0,1 1 0,7 6 0,-7-7 0,3 6 0,1 1 0,-1-1 0,0 1 0,5 11 0,0 1 0,-4-6 9,7 12-27,-12-25 21,0 1 0,1-1 0,-1 0 0,1 1 0,-1-1 0,1 0 0,-1 0 0,1 1 0,-1-1 0,1 0 0,-1 0 1,1 0-1,-1 1 0,1-1 0,-1 0 0,1 0 0,-1 0 0,1 0 0,-1 0 0,1 0 0,-1 0 0,1 0 0,-1-1 0,1 1 0,-1 0 0,1 0 0,-1 0 0,1 0 0,-1-1 0,1 1 1,-1 0-1,1-1 0,-1 1 0,1 0 0,-1-1 0,0 1 0,1 0 0,-1-1 0,1 1 0,-1-1 0,0 1 0,0-1 0,1 1 0,-1-1 0,7-8 98,0 0-1,-1 0 1,0-1 0,0 0-1,-1 0 1,-1 0-1,0-1 1,0 1-1,-1-1 1,0 0 0,-1 0-1,0 0 1,0-21-1,2-42 50,-3 73-662,9 4-22</inkml:trace>
</inkml:ink>
</file>

<file path=word/ink/ink18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0.855"/>
    </inkml:context>
    <inkml:brush xml:id="br0">
      <inkml:brushProperty name="width" value="0.05" units="cm"/>
      <inkml:brushProperty name="height" value="0.05" units="cm"/>
    </inkml:brush>
  </inkml:definitions>
  <inkml:trace contextRef="#ctx0" brushRef="#br0">12 149 6912,'3'1'7975,"-1"6"-6695,-3 4-530,-5 82 1554,-3 113-22,9-205-2284,0-1 3,0 0 0,0 1-1,0-1 1,0 0 0,0 1 0,0-1 0,0 0-1,0 1 1,0-1 0,0 0 0,0 0-1,0 1 1,0-1 0,0 0 0,0 1-1,1-1 1,-1 0 0,0 0 0,0 1-1,0-1 1,0 0 0,1 0 0,-1 1-1,0-1 1,0 0 0,0 0 0,1 0-1,-1 0 1,0 1 0,1-1 0,12-3-23,-12 3 22,36 8 5,0-1-1,0-3 0,0-1 0,67-3 1,-27-8 59,90 3 0,-92 4-71,-1-2-1,114-21 1,-91 14 71,-68 8-85,0 0 0,38-10-1,-50 9 22,1 0 0,-1 2 0,28 0 0,1 0 0,122-1 0,-89 3 0,-27-7 0,-16 0 0,-23 6-4,0 0 0,0 1 0,0 0-1,16 4 1,-4-1-124,-24-3 94,0-1-1,0 0 1,0 0-1,1 1 1,-1-1-1,0 0 1,0 0-1,1-1 1,-1 1-1,0 0 1,0 0-1,0-1 1,1 1-1,-1 0 1,0-1-1,0 1 1,0-1-1,0 1 1,0-1-1,0 0 1,0 0-1,0 1 1,0-1 0,0 0-1,0 0 1,1-2-1,-1 1 29,0-1-1,0 0 1,0 0-1,0 0 0,0 0 1,-1 0-1,1 0 1,-1 0-1,0 0 1,0-4-1,0 0-3,0-30 79,-8-67 0,6 80-69,0 1 0,3-25 0,-1 15 0,-8-28 22,8 57 25,-6-12 119,6 15-153,0 1 0,0-1 0,0 0 0,-1 1 0,1-1 0,0 1 0,-1-1 0,1 0 0,0 1 1,-1-1-1,1 1 0,-1-1 0,1 1 0,-1-1 0,1 1 0,-1-1 0,1 1 0,-1-1 0,0 1 0,1 0 0,-1-1 0,0 1 0,1 0 0,-1 0 0,0 0 0,1-1 0,-1 1 0,0 0 0,1 0 1,-1 0-1,0 0 0,0 0 0,1 0 0,-1 0 0,0 0 0,0 1 0,-5-1 16,-160 12 127,50-2-163,-255 25 7,-138 4 0,184-26 128,298-12-128,0 1 0,-30 5 0,53-6-108,-12 3 276,16-4-208,-1 0 0,1 0-1,0 0 1,0 0 0,0 0 0,-1 1-1,1-1 1,0 0 0,0 0 0,0 0-1,-1 0 1,1 0 0,0 0 0,0 0-1,0 0 1,-1 0 0,1 0 0,0 0-1,0 0 1,-1 0 0,1 0 0,0 0-1,0 0 1,0 0 0,-1 0-1,1 0 1,0 0 0,0 0 0,0-1-1,-1 1 1,1 0 0,0 0 0,0 0-1,0 0 1,0 0 0,-1-1 0,1 1-1,0 0 1,0 0 0,0 0 0,0 0-1,0-1 1,0 1 0,-1 0 0,1 0-1,5-3-855</inkml:trace>
</inkml:ink>
</file>

<file path=word/ink/ink18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1.913"/>
    </inkml:context>
    <inkml:brush xml:id="br0">
      <inkml:brushProperty name="width" value="0.05" units="cm"/>
      <inkml:brushProperty name="height" value="0.05" units="cm"/>
    </inkml:brush>
  </inkml:definitions>
  <inkml:trace contextRef="#ctx0" brushRef="#br0">50 0 7552,'3'6'9683,"-3"-5"-9631,0-1 0,0 0 1,0 0-1,0 1 0,0-1 0,0 0 0,0 1 1,0-1-1,-1 0 0,1 1 0,0-1 1,0 0-1,0 1 0,0-1 0,0 0 0,0 0 1,-1 1-1,1-1 0,0 0 0,0 0 0,-1 1 1,1-1-1,0 0 0,0 0 0,0 0 1,0 0-1,-2 2 0,1 0 0,-1 1 1,1-1-1,0-1 0,-1 2 1,2 0-1,-1-1 0,1 0 1,-1 0-1,0 1 0,1-1 1,0 1-1,-1 3 0,0 3 261,-9 29 701,7-29-705,0 0 0,-3 20 0,2-11-197,4-18-155,0 0 1,0 0-1,0 1 1,0-1-1,0 0 1,0 0 0,0 1-1,0-1 1,0 0-1,0 0 1,0 0-1,0 0 1,0 0 0,0 0-1,0 0 1,0 0-1,0 1 1,-1-1 0,1 0-1,0 0 1,0 0-1,0 0 1,0 1-1,-1-1 1,1 0 0,0 0-1,0 0 1,0 0-1,0 0 1,-1 0-1,1 0 1,0 0 0,0 1-1,0-1 1,-1 0-1,1 0 1,0 0-1,0 0 1,-1 0 0,1 0-1,0 0 1,0 0-1,0 0 1,0 0 0,0 0-1,0-1 1,0 1-1,-1 0 1,1 0-1,0 0 1,0 0 0,0 0-1,0 0 1,-1 0-1,1 0 1,0-1-1,0 1 1,0 0 0,0 0-1,-1 0 1,1 0-1,0-1 1,0 1-1,0 0 1,0 0 0,0 0-1,0 0 1,0 0-1,-2-7-2516</inkml:trace>
</inkml:ink>
</file>

<file path=word/ink/ink18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2.699"/>
    </inkml:context>
    <inkml:brush xml:id="br0">
      <inkml:brushProperty name="width" value="0.05" units="cm"/>
      <inkml:brushProperty name="height" value="0.05" units="cm"/>
    </inkml:brush>
  </inkml:definitions>
  <inkml:trace contextRef="#ctx0" brushRef="#br0">1 46 7808,'3'-4'549,"0"1"0,0-1 0,1 0 0,-1 1 0,1 0 0,0 0-1,0 0 1,0 0 0,0 1 0,1 0 0,-1 0 0,1 0 0,-1 0 0,8-1 0,-10 3-474,-1-1 0,1 1-1,0-1 1,0 1 0,0 0-1,-1-1 1,1 1-1,0 0 1,0 1 0,0-1-1,-1 0 1,1 1 0,0-1-1,0 1 1,0-1 0,-1 1-1,1-1 1,0 1 0,0 0-1,-1 0 1,1 0 0,-1 0-1,0 1 1,1-1 0,-1 0-1,1 0 1,-1 0 0,0 1-1,0 0 1,0-1 0,0 1-1,0-1 1,0 1 0,0 0-1,-1 0 1,1 0 0,0-1-1,-1 1 1,1 0 0,-1 0-1,0 0 1,0-1 0,0 1-1,0 0 1,0 0 0,0-1-1,0 1 1,-1 0 0,1 0-1,-1 0 1,0 1 0,-3 4 61,1-1 1,-1 0-1,0 0 1,0 0-1,-1-1 1,1 1-1,-10 7 1,-3 5 221,17-18-353,-1 1 0,1-1 0,-1 1 0,1-1 0,0 1 0,0-1 0,-1 0 0,1 1 0,-1-1 0,0 0 0,1 0-1,-1 0 1,1 0 0,-1 0 0,0 1 0,1-1 0,-1 0 0,0 0 0,1 0 0,-1 0 0,1 0 0,-1 0 0,1 0 0,-1 0-1,0-1 1,1 1-3,1 0 0,-1 0-1,1 0 1,0 0-1,-1-1 1,0 1 0,1 0-1,0 0 1,-1 0-1,1-1 1,0 1 0,-1 0-1,1 0 1,0 0-1,0 0 1,-1 0 0,1 1-1,0-1 1,-1 0-1,0 0 1,1 0 0,0 1-1,-1-1 1,1 0-1,0 0 1,-1 0 0,1 0-1,0 1 1,-1-1-1,1 1 1,-1-1 0,1 1-1,-1-1 1,1 1-1,-1-1 1,0 1 0,1 0-1,-1-1 1,0 2-1,16 22 63,-7-2-90,3 11 99,-11-32-122,0 1 0,0 0 0,0 0 0,0-1 0,1 1 0,-1-1 0,-1 0 0,2 1-1,0-1 1,-1 0 0,1 1 0,0-1 0,2 1 0,1-1-591</inkml:trace>
  <inkml:trace contextRef="#ctx0" brushRef="#br0" timeOffset="1">153 136 7168,'-1'17'9216,"2"-11"-8705,-1 3 1,4-1 256,-4 1 128,-4 2-1152,4-2 128,0 2 640,0-2 0,0-2-512,0-5 128,8-8-2560,-2-3 129</inkml:trace>
  <inkml:trace contextRef="#ctx0" brushRef="#br0" timeOffset="2">189 112 7680,'0'0'8704,"10"0"-8704,0-2 0,4-2 0,2 4 0,4 4-1536,-5-4 0</inkml:trace>
</inkml:ink>
</file>

<file path=word/ink/ink18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3.492"/>
    </inkml:context>
    <inkml:brush xml:id="br0">
      <inkml:brushProperty name="width" value="0.05" units="cm"/>
      <inkml:brushProperty name="height" value="0.05" units="cm"/>
    </inkml:brush>
  </inkml:definitions>
  <inkml:trace contextRef="#ctx0" brushRef="#br0">76 132 7808,'0'1'116,"0"-1"0,0 0 1,0 0-1,0 1 0,0-1 1,0 0-1,0 0 1,0 0-1,-1 0 0,1 0 1,0 0-1,0 0 0,0 1 1,0-1-1,0 0 0,-1 0 1,1 0-1,0 1 0,0-1 1,0 0-1,-1 0 0,1 0 1,0 0-1,0 0 0,0 0 1,-1 0-1,1 1 0,0-1 1,0 0-1,-1 0 0,1 0 1,0 0-1,0 0 0,-1 0 1,1 0-1,0 0 0,0 0 1,-1 0-1,1 0 1,0 0-1,0 0 0,0-1 1,0 1-1,0 0 0,0 0 1,0 0-1,-1 0 0,1 0 1,0 0-1,0-1 0,0 1 1,-1 0-1,1 0 0,0 0 1,0 0-1,0-1 0,-1 1 1,1 0 5,0 0 1,-1 0 0,1-1 0,-1 1 0,1 0-1,-1 0 1,1-1 0,-1 1 0,1 0-1,-1 0 1,1 0 0,-1-1 0,1 1-1,0 0 1,-1 0 0,1 0 0,-1 0-1,1 0 1,-1 0 0,1 0 0,-1 0 0,1 1-1,-1-1 1,1 0 0,-1 0 0,0 0-1,1 1 1,-1-1 0,1 0 0,0 0-1,-1 1 1,1-1 0,0 0 0,0 0-1,-1 0 1,1 1 0,-1 0 0,-4 8 357,4-8-458,0-1 0,1 1-1,0 0 1,0 0 0,-1 0-1,1 0 1,0 0-1,-1-1 1,1 1 0,0 0-1,0 0 1,0 0 0,0 0-1,0 0 1,0 0 0,0 0-1,0 0 1,0-1-1,0 1 1,0 0 0,0 0-1,1 0 1,-1 0 0,1 0-1,-1 0 1,0 0 0,0 0-1,0-1 1,1 0-1,0 1 1,-1 0 0,2 1-1,9 14 198,-8-13-196,-2 0-1,1 0 0,1 0 1,-1 1-1,-1-1 0,0 0 1,1 1-1,-1-1 0,1 1 0,-1-1 1,0 1-1,-1 0 0,1-1 1,-1 1-1,0 7 0,0-10-21,-1-1 0,0 1-1,0 0 1,0 0-1,0 0 1,0-1 0,1 1-1,-2 0 1,1-1 0,1 1-1,-1 0 1,0-1-1,0 1 1,0-1 0,0 0-1,-1 0 1,1 0-1,0 0 1,1 0 0,-2 0-1,1 0 1,-2 0 0,-32 0-1018,17-4 355</inkml:trace>
  <inkml:trace contextRef="#ctx0" brushRef="#br0" timeOffset="1">138 5 7296,'1'-5'9883,"3"14"-7559,3 17-2756,-6-10 864,0-1 0,-1 0 0,-1 1 0,1-2 0,-8 28 0,5-20 587,-4 39 0,10-45-715,-1-9-3574,-2-12 1222</inkml:trace>
  <inkml:trace contextRef="#ctx0" brushRef="#br0" timeOffset="2">153 179 7296,'7'-2'3584,"10"-20"-2560,-11 18 2944,4-5-3456,0 9-1,2 2 129,-2-2 0,0-6-896,-1 6 0,-3-6 512</inkml:trace>
  <inkml:trace contextRef="#ctx0" brushRef="#br0" timeOffset="3">186 164 7168,'-3'13'3584,"6"-11"-2304,4 0 2432,-1 5-3200,0-4-1,4 6 513,-2-4 128,-2 4-1280,4-1 0,0 5 768,-1-3 0,-3-1-256,4-1 128,-4-4-1024,4-8 128</inkml:trace>
</inkml:ink>
</file>

<file path=word/ink/ink18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4.267"/>
    </inkml:context>
    <inkml:brush xml:id="br0">
      <inkml:brushProperty name="width" value="0.05" units="cm"/>
      <inkml:brushProperty name="height" value="0.05" units="cm"/>
    </inkml:brush>
  </inkml:definitions>
  <inkml:trace contextRef="#ctx0" brushRef="#br0">63 29 7424,'2'2'9362,"-2"-2"-9286,0 1 0,0-1 0,0 0 0,0 0 0,0 1 0,0-1 0,0 0 1,0 0-1,0 0 0,0 0 0,0 1 0,0-1 0,0 0 0,0 0 0,0 1 0,0-1 0,0 0 0,-1 0 1,1 1-1,0-1 0,0 0 0,0 1 0,0-1 0,-1 0 0,1 0 0,0 0 0,0 1 0,0-1 0,0 0 1,0 0-1,0 0 0,-7 10 284,1-1 0,1 1 0,0 1 0,1-1 0,0 0 1,0 0-1,-2 18 0,-3 4 172,6-23-656,0 0 1,1 0-1,0 0 0,-1 19 0</inkml:trace>
  <inkml:trace contextRef="#ctx0" brushRef="#br0" timeOffset="1">68 12 5888,'-2'-9'2851,"12"7"6585,-4 20-8156,1-2-727,-3 1 0,1 1 0,-1-1 0,2 19-1,4 21 354,-8-50-837,-2-3-157,1-1-1,0 1 1,0-1 0,0 1 0,-1 0-1,0 0 1,0 0 0,-1 5-1,-1-8-2087,-1-1-384</inkml:trace>
</inkml:ink>
</file>

<file path=word/ink/ink18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5.209"/>
    </inkml:context>
    <inkml:brush xml:id="br0">
      <inkml:brushProperty name="width" value="0.05" units="cm"/>
      <inkml:brushProperty name="height" value="0.05" units="cm"/>
    </inkml:brush>
  </inkml:definitions>
  <inkml:trace contextRef="#ctx0" brushRef="#br0">1 0 8064,'0'3'3968,"7"16"1791,-3-15-4223,0-1-512,7-6-1408,-1-1 128,5 8 768,2-11 0,5 1-1920,-4-4 128</inkml:trace>
</inkml:ink>
</file>

<file path=word/ink/ink18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5.994"/>
    </inkml:context>
    <inkml:brush xml:id="br0">
      <inkml:brushProperty name="width" value="0.05" units="cm"/>
      <inkml:brushProperty name="height" value="0.05" units="cm"/>
    </inkml:brush>
  </inkml:definitions>
  <inkml:trace contextRef="#ctx0" brushRef="#br0">27 17 6784,'-3'-13'5126,"3"13"-5021,0 0 0,0 0 0,0 0 1,0 0-1,0 0 0,0 0 0,0-1 0,0 1 1,0 0-1,-1 0 0,1 0 0,0 0 0,0 0 1,0 0-1,-1 0 0,1 0 0,0 0 1,0 0-1,0 0 0,-1 0 0,1 1 0,0-1 1,0 0-1,0 0 0,-1 0 0,1 0 0,0 0 1,0 0-1,0 0 0,0 0 0,-1 1 1,1-1-1,0 0 0,0 0 0,0 0 0,0 0 1,0 1-1,-15 22 2632,15-21-2675,-1-1 0,1 1 0,-1-1 1,1 0-1,-1 1 0,1 0 0,0 0 0,0-1 1,0 0-1,0 1 0,0 0 0,0-1 1,0 1-1,1 0 0,-1-1 0,1 0 0,-1 1 1,2 2-1,17 25 292,-17-28-351,1 2 0,-1 0 1,0 0-1,0-1 0,0 1 0,0 0 1,-1 0-1,1 0 0,-2 1 1,2-2-1,-1 2 0,1 5 0,-2-8-2,0-1-1,0 1 0,0 0 1,0-1-1,0 1 0,-1 0 1,1-1-1,0 0 0,0 1 1,-1-1-1,1 1 0,0 0 1,-1-1-1,1 1 1,-1-1-1,1 1 0,0 0 1,-1-1-1,1 1 0,0-1 1,-1 0-1,1 1 0,-1-1 1,1 1-1,-1-1 0,0 0 1,1 0-1,-1 0 0,0 0 1,1 0-1,-1 0 0,-1 1 1,2-1-2,-2 0 0,1 0 0,-1 0 0,1 0 0,-1 0 0,1 0 1,0 0-1,0-1 0,-1 1 0,1 0 0,-1 0 0,-1-1 0,-2-4-873,7 0 212</inkml:trace>
  <inkml:trace contextRef="#ctx0" brushRef="#br0" timeOffset="1">132 11 7680,'-28'-10'7829,"27"12"-7704,-1 1-1,0-2 1,0 2 0,1 0-1,0-1 1,-1 0 0,1 1 0,-1 0-1,1-1 1,-1 5 0,2-4-68,-1 0 5,0 0 0,0 0 0,1 0 0,0 0-1,0 0 1,0 0 0,0 0 0,0 0 0,1 0 0,-1 0-1,1 1 1,0-2 0,-1 1 0,1 0 0,0-1 0,1 1-1,2 4 1,5 17 169,-9-23-208,0 0 1,0 0-1,0 0 0,0 0 0,0 0 0,0 0 1,0 0-1,0 1 0,-1-1 0,1 0 0,0-1 1,-1 1-1,0 0 0,1 0 0,-1 0 0,1 0 1,-1 0-1,0 0 0,0 0 0,0 0 1,1 0-1,-1-1 0,-1 1 0,0 1 41,1-1 0,-1 0 0,1 1-1,-1-1 1,0 0 0,0-1 0,0 1 0,0-1-1,1 1 1,-1 0 0,-3 0 0,3-1-86</inkml:trace>
  <inkml:trace contextRef="#ctx0" brushRef="#br0" timeOffset="2">219 128 7680,'0'0'13055,"3"-9"-14207,0 0 768</inkml:trace>
</inkml:ink>
</file>

<file path=word/ink/ink18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7.630"/>
    </inkml:context>
    <inkml:brush xml:id="br0">
      <inkml:brushProperty name="width" value="0.05" units="cm"/>
      <inkml:brushProperty name="height" value="0.05" units="cm"/>
    </inkml:brush>
  </inkml:definitions>
  <inkml:trace contextRef="#ctx0" brushRef="#br0">0 54 3328,'1'28'10070,"0"5"-7296,1 41-899,3 25 195,-3-72-1836,-2-27-234,0 0 0,0 1 0,0-1 0,0 0 0,0 0 0,0 1 0,0-1 0,0 0 0,0 0 0,0 1 0,0-1 0,0 0 0,0 0 0,0 1 0,1-1 0,-1 0 0,0 0 0,0 1 0,0-1 0,0 0 0,0 0 0,1 0 0,-1 1 0,0-1 0,0 0 0,0 0 0,1 0 0,-1 0 0,0 0 0,0 1 0,1-1 0,-1 0 0,0 0 0,1 0 0,-1 0 0,0 0 0,0 0 0,0 0 0,1 1 0,-1-1 0,0 0 0,0 0 0,0 0 0,1 0 0,-1 0 0,0 1 0,0-1 0,0 0 0,0 0 0,1 0 0,-1 1 0,0-1 0,0 0 0,0 0 0,0 0 0,0 1 0,0-1 0,0 0 0,0 0 0,0 1 0,0-1 0,0 0 0,0 0 0,0 0 0,0 1 0,0-1 0,0 0 0,1 2 2,-1 0 0,0-1 0,1 1 0,-1-1-1,1 1 1,-1-1 0,1 1 0,0-1-1,0 1 1,0-1 0,0 0 0,0 1 0,0-1-1,0 0 1,0 0 0,0 0 0,0 0 0,1 0-1,-1 0 1,0 0 0,1 0 0,-1-1 0,1 1-1,-1 0 1,1-1 0,-1 1 0,1-1 0,1 1-1,9 2 23,1 0-1,21 1 1,-19-3-19,18 3-5,0-1 0,1-2 0,65-7 0,-51 2 0,0 3 0,70 6 0,6 0 0,-52-6 0,62 2 0,9 2 0,-93-4 0,93-8 0,-60 12 0,-29-4 0,-39 0 0,0 1 0,21 2 0,-27-3 0,-8 1 0,1-1 0,-1 1 0,1 0 0,-1 0 0,1 0 0,0 0 0,-1 0 0,1 0 0,-1 0 0,1 1 0,-1-1 0,1 1 0,1 0 0,16-2-21,13 8-726,-31-8 619,2-4 43,-2 2 94,0 0 0,0-1 0,-1 1 1,1-1-1,-1 1 0,1-1 0,-1 0 0,-1-4 0,1 3-6,-8-82-3,-3 47 0,10 12 30,-1 1 0,-2-1 0,-1 1 0,-11-36 0,15 47 67,1 15-262,0 0 0,0 0 0,0 0 0,0 0 0,0 0-1,0-1 1,-1 1 0,1 0 0,0 0 0,0 0 0,-1 0 0,1 0 0,-1 0 0,1 0 0,-1 0 0,0-1-1</inkml:trace>
</inkml:ink>
</file>

<file path=word/ink/ink18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9.787"/>
    </inkml:context>
    <inkml:brush xml:id="br0">
      <inkml:brushProperty name="width" value="0.05" units="cm"/>
      <inkml:brushProperty name="height" value="0.05" units="cm"/>
    </inkml:brush>
  </inkml:definitions>
  <inkml:trace contextRef="#ctx0" brushRef="#br0">1 79 7936,'8'4'10730,"51"-4"-9956,188-8 799,-170 0-1110,232-20 439,-219 20-836,61-2 17,-11 4-83,-92 4 74,-26 1 17,42 3 0,-28 0-91,0-1 0,44-5 0,10 0 0,-67 0 0,-21 3 1,0 0 1,1 1-1,-1-1 1,0 1 0,1-1-1,-1 1 1,0 0-1,1 0 1,-1 0-1,0 0 1,1 0 0,-1 1-1,4 0 1,-3 0-5,0 0 0,0 0 1,1 0-1,-1 0 0,0-1 1,1 1-1,5-1 0,-5 2 3,-3-2 1,0 1 0,-1-1 0,1 1 0,0-1 0,-1 1 0,1-1 0,0 0 0,0 0 0,-1 1 0,1-1 0,0 0 0,0 0 0,-1 0 0,1 0 0,0 0 0,0 0 0,0 0 0,-1 0 0,1 0 0,0 0 0,1 0 0,16 0-279,-22 0 22</inkml:trace>
</inkml:ink>
</file>

<file path=word/ink/ink18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3.154"/>
    </inkml:context>
    <inkml:brush xml:id="br0">
      <inkml:brushProperty name="width" value="0.05" units="cm"/>
      <inkml:brushProperty name="height" value="0.05" units="cm"/>
    </inkml:brush>
  </inkml:definitions>
  <inkml:trace contextRef="#ctx0" brushRef="#br0">53 13 7040,'0'3'1880,"0"-10"2016,2-2 3195,-2 9-7031,0 17 1147,-2-2-664,1-3-164,0-1 0,-1 1 0,-6 19 0,-4 17 643,9-34-1102,0-1 0,1 1 0,-9 16 0,11-30 31,0 0 0,0 0 1,0 0-1,0 0 0,0-1 0,0 1 0,0 0 0,0 0 0,0 0 0,0 0 0,0 0 0,0 0 1,-1-1-1,1 1 0,0 0 0,0 0 0,0 0 0,0 0 0,0 0 0,0 0 0,-1 0 0,1 0 1,0 0-1,0 0 0,0-1 0,0 1 0,0 0 0,-1 0 0,1 0 0,0 0 0,0 0 0,0 0 1,0 0-1,-1 0 0,1 0 0,0 0 0,0 0 0,0 1 0,0-1 0,0 0 0,-1 0 0,1 0 1,0 0-1,0 0 0,0 0 0,0 0 0,0 0 0,0 0 0,0 0 0,0 1 0,0-1 0,0 0 1,0 0-1,0 0 0,0 0 0,0 0 0,0 0 0,0 1 0,0-1 0,-1 0 0,1 0 0,0 0 1,0 0-1,0 1 0,-4-7-2533</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7.131"/>
    </inkml:context>
    <inkml:brush xml:id="br0">
      <inkml:brushProperty name="width" value="0.05" units="cm"/>
      <inkml:brushProperty name="height" value="0.05" units="cm"/>
    </inkml:brush>
  </inkml:definitions>
  <inkml:trace contextRef="#ctx0" brushRef="#br0">38 141 9344,'29'-65'11199,"-11"46"-9961,-13 15-1214,-2 1 1,1-1 0,0 0-1,-1 0 1,4-5-1,-7 9-19,1-1 0,-1 0 0,0 1 0,1-1 0,-1 0 0,0 0 0,0 1 0,0-1 0,1 0 0,-1 0 0,0 1 0,0-1 0,0 0 0,0 0 0,0 0 0,0 1 0,-1-1 0,1 0 0,0 0 0,0 1 0,0-1 0,-1 0 0,1 0 0,0 1-1,-1-1 1,1 0 0,-1 1 0,1-1 0,-1 0 0,1 1 0,-1-1 0,1 1 0,-1-1 0,0 1 0,1-1 0,-1 1 0,0-1 0,0 1 0,-1-1 11,1 1 0,-1-1 0,0 1 0,1 0 0,-1-1 0,0 1 0,1 0 0,-1 0 0,0 0 0,1 0 0,-1 1 0,0-1 0,1 0 0,-1 1 0,1-1 0,-1 1 0,1 0 0,-1-1 0,-1 2 0,-1 0 61,0 0 1,1 0-1,-1 1 0,1-1 1,0 1-1,-1-1 0,-3 6 1,2-2 48,1 1 1,0 0-1,0-1 1,1 1-1,0 0 0,0 1 1,1-1-1,-1 1 1,2-1-1,-3 13 1,4-15-72,-1-1-1,1 1 1,0 0 0,1 0 0,-1 0-1,1-1 1,0 1 0,0 0 0,0-1 0,0 1-1,1-1 1,0 1 0,0-1 0,0 0-1,1 0 1,-1 0 0,1 0 0,5 5 0,-7-7-62,1 0 0,-1 0 0,1-1 0,0 1 0,-1-1 0,1 1 0,0-1 0,0 0 0,0 1 0,0-1 0,1 0 1,-1 0-1,0-1 0,0 1 0,0 0 0,1-1 0,-1 0 0,0 1 0,1-1 0,-1 0 0,0 0 0,1 0 0,-1 0 1,1-1-1,-1 1 0,0-1 0,0 1 0,1-1 0,-1 0 0,0 0 0,0 0 0,0 0 0,0 0 0,0 0 0,0-1 1,3-1-1,20-16-655</inkml:trace>
</inkml:ink>
</file>

<file path=word/ink/ink18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4.062"/>
    </inkml:context>
    <inkml:brush xml:id="br0">
      <inkml:brushProperty name="width" value="0.05" units="cm"/>
      <inkml:brushProperty name="height" value="0.05" units="cm"/>
    </inkml:brush>
  </inkml:definitions>
  <inkml:trace contextRef="#ctx0" brushRef="#br0">0 18 7168,'0'4'8192,"10"-11"-7808,-4 6 128,8-6-384,-5 5 127,4 2 385,-3 0 128,13 2-256,-13-2 128,5 0-256,-2 0 128,4-2-1024,-1-2 128</inkml:trace>
  <inkml:trace contextRef="#ctx0" brushRef="#br0" timeOffset="1">52 155 7424,'-4'3'11007,"12"-3"-9087,-2-3-2432,0 3 128,4 0 896,-3 0 0,11-3-640,2 0 0</inkml:trace>
  <inkml:trace contextRef="#ctx0" brushRef="#br0" timeOffset="2">204 183 7808,'-2'13'3840,"2"-22"2431,-4 14-5887,2 1 128,2 2 0,0 1 128,2-2-896,2-1 0,6-10-128,-9 2 128</inkml:trace>
  <inkml:trace contextRef="#ctx0" brushRef="#br0" timeOffset="3">257 54 7680,'0'-6'10879,"2"12"-10751,-2-3 0,7-1-896,-4 1 0</inkml:trace>
</inkml:ink>
</file>

<file path=word/ink/ink18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4.853"/>
    </inkml:context>
    <inkml:brush xml:id="br0">
      <inkml:brushProperty name="width" value="0.05" units="cm"/>
      <inkml:brushProperty name="height" value="0.05" units="cm"/>
    </inkml:brush>
  </inkml:definitions>
  <inkml:trace contextRef="#ctx0" brushRef="#br0">0 99 8064,'5'7'2842,"-4"-16"1134,-2 7-3529,1-1 0,1 1 0,-1 1 0,0-2-1,0 1 1,1 0 0,-1 0 0,1 0 0,0 0 0,0 0 0,2-4 0,-1 3-262,1 0-96,-1 2 0,0-2 0,-1 1-1,1-1 1,0 1 0,0-1 0,1-4 0,-2 4-60,1 0 0,-1 1-1,1 0 1,-1-1 0,1 1 0,-1 0 0,1 0 0,0 0 0,0-1 0,0 1 0,0 1 0,1 0 0,-1-1 0,0 0 0,0 1 0,1-1 0,0 2-1,-1-1 1,1 0 0,0 0 0,0 0 0,-1 1 0,1-1 0,0 1 0,-1 0 0,1 0 0,0 0 0,-1 0 0,7 1 0,-7 0-25,1-1 0,0 1 0,-1 0 0,0 0 1,1-1-1,0 1 0,-1 0 0,0 0 1,1 1-1,-1 0 0,0-1 0,0 0 0,0 1 1,1 0-1,-2 0 0,1 0 0,0 0 0,-1 0 1,1 0-1,0 1 0,-2-1 0,2 0 0,-1 1 1,0 0-1,0-2 0,0 2 0,0 0 0,-1 0 1,1-1-1,-1 1 0,0 3 0,0-4-14,0 0 0,0 0 0,0 0 0,0-1 0,1 1 0,-1 0 0,0 0 0,0-1 0,1 1 0,-1-1 0,1 1 0,0-1 0,1 3 0,-1-3-42,0-1 1,0 0-1,0 1 0,-1 0 0,0-1 0,1 1 1,0-1-1,1 1 0,-1-1 0,0 1 0,0-1 0,0 0 1,0 1-1,-1-1 0,1 0 0,0 0 0,1 0 1,-1 0-1,0 0 0,0 0 0,1-1 0,13 0-972</inkml:trace>
  <inkml:trace contextRef="#ctx0" brushRef="#br0" timeOffset="1">339 40 7168,'-3'-6'4662,"3"6"-4579,0 0-1,0 0 1,-1-1 0,1 1-1,0 0 1,0 0 0,0 0-1,0-1 1,0 1 0,0 0-1,0 0 1,0 0 0,0-1-1,-1 1 1,1 0-1,0 0 1,0 0 0,0-1-1,0 1 1,0 0 0,0 0-1,0 0 1,1-1 0,-1 1-1,0 0 1,0 0-1,0 0 1,0-1 0,0 1-1,0 0 1,0 0 0,0 0-1,0-1 1,1 1 0,-1 0-1,0 0 1,0 0 0,0 0-1,0 0 1,0-1-1,1 1 1,-1 0 0,0 0-1,0 0 1,0 0 0,1 0-1,-1 0 1,0 0 0,0 0-1,0 0 1,1 0 0,-1-1-3,1 1 1,-1 0-1,1 0 1,-1-1-1,0 1 1,1 0 0,-1 0-1,0 0 1,1 0-1,-1 0 1,0-1 0,0 1-1,0-1 1,0 1-1,0 0 1,1-1 0,-1 1-1,0-1 1,0 1-1,0-1 1,0 1 0,0 0-1,0-1 1,1 1-1,-1-1 1,0 1 0,0-1-1,0 1 1,-1-1-1,1 1 1,0 0 0,0 0-1,0-1 1,0 1-1,0 0 1,0-1 0,-1 1-1,1-1 1,0 1-1,0 0 1,0-1 0,-1 0-1,1 1 29,-1-1-1,1 1 1,-1 0-1,0-1 0,0 1 1,1 0-1,-1-1 1,0 1-1,0 0 1,1 0-1,-1 0 1,1 0-1,-1 0 1,0 0-1,1 0 1,-1 0-1,0 0 1,0 0-1,1 0 1,-1 0-1,0 1 1,0-1-1,1 0 0,-1 0 1,0 1-1,1-1 1,0 1-1,-1-1 1,0 1-1,-4 3-22,1-2 0,0 2 0,1-1 0,-2 1-1,2 1 1,0-2 0,-1 2 0,1-1 0,1 1-1,-4 5 1,5-8-67,1-1 0,0 0 0,-1 1-1,1 0 1,-1 0 0,1-1-1,0 1 1,-1 0 0,1 0 0,0 0-1,0 0 1,1-1 0,-1 1 0,0 0-1,1 0 1,-1 0 0,1-1 0,-1 1-1,0 0 1,1 0 0,0 0 0,0-1-1,0 0 1,0 1 0,1-1 0,-1 1-1,0-1 1,0 1 0,0-2 0,1 1-1,-1 0 1,1 1 0,0-1-1,0 1 1,-1-1-19,0-1 0,0 1 0,1-1 0,-1 0 0,0 1 0,-1-1 0,1 1 0,1-1 0,-1 1 0,0-1 0,1 0 0,-1 0 0,0 1 0,0-1 0,0 0 0,0 0 0,1 0 0,-1-1 0,0 1 0,1 0 0,-2 0 0,1-1 0,0 1 0,2-1 0,0 0 0,-1-2 0,1 1 0,0-1 0,-1 2 0,0-2 0,0 0 0,3-2 0,16-20 0,-17 23 0,12-12 0,-16 14 0,1-1 0,-1 0 0,1 1 0,-1-1 0,1 0 0,-1 1 0,1 0 0,-1-1 0,0 1 0,1-1 0,-1 0 0,0 0 0,1 0 0,-1 1 0,0-1 0,0 0 0,0 0 0,0 0 0,0 0 0,0 1 0,0 0 0,0-1 0,-1-1 0,0-2 0,-2-8 0,1 10 0,1 6 0,1 2-68,1-1 0,-1 1 0,1-1 0,0 0 0,1 1-1,-1-2 1,1 2 0,2 5 0,-4-10 40,1-1-1,0 2 1,-1-1 0,1 0 0,0 0 0,0 0-1,-1 0 1,0 0 0,1 0 0,0-1-1,0 1 1,1 0 0,-1 0 0,0-1 0,0 1-1,0 0 1,-1-1 0,2 1 0,-1-1-1,0 1 1,1-1 0,-1 0 0,0 1-1,0-1 1,0 0 0,0 0 0,1 0 0,-1 0-1,1 0 1,-1 0 0,0 0 0,0-1-1,0 1 1,0 0 0,1-1 0,-1 1 0,0-1-1,0 0 1,0 1 0,1-2 0,9-4-1018</inkml:trace>
</inkml:ink>
</file>

<file path=word/ink/ink18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5.621"/>
    </inkml:context>
    <inkml:brush xml:id="br0">
      <inkml:brushProperty name="width" value="0.05" units="cm"/>
      <inkml:brushProperty name="height" value="0.05" units="cm"/>
    </inkml:brush>
  </inkml:definitions>
  <inkml:trace contextRef="#ctx0" brushRef="#br0">5 23 7552,'-3'-22'14401,"2"35"-15149,1 245 5398,0-252-4694,0 1-1,0-1 0,1 1 1,0-1-1,0 1 1,1 0-1,-2-1 0,3 0 1,-1 1-1,4 6 1,1-4-746</inkml:trace>
  <inkml:trace contextRef="#ctx0" brushRef="#br0" timeOffset="1">138 284 6272,'4'-2'13695,"-4"4"-13951,0 1 0,-4 9 896,1-1 0,3 1-384,0-3 0</inkml:trace>
  <inkml:trace contextRef="#ctx0" brushRef="#br0" timeOffset="2">213 200 8192,'0'0'12415,"5"0"-12287,-4 0 0,3 3-896,-4 1 128</inkml:trace>
</inkml:ink>
</file>

<file path=word/ink/ink18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6.627"/>
    </inkml:context>
    <inkml:brush xml:id="br0">
      <inkml:brushProperty name="width" value="0.05" units="cm"/>
      <inkml:brushProperty name="height" value="0.05" units="cm"/>
    </inkml:brush>
  </inkml:definitions>
  <inkml:trace contextRef="#ctx0" brushRef="#br0">40 0 7936,'-7'9'9030,"1"7"-6318,5-12-2706,0 0-1,0 0 1,1 1-1,-1-2 1,1 9-1,7-7 894,-6-5-873,0 0 0,-1 1 0,1-1 0,-1 0 0,0 1-1,1-1 1,0 1 0,-1-1 0,1 1 0,-1-1 0,1 1 0,-1-1 0,1 1 0,-1-1 0,0 1 0,1-1 0,0 2 0,-1 0-23,1 1 0,0 0 1,-1-1-1,0 1 0,0 1 0,0-2 1,0 1-1,0 0 0,0 0 1,0-1-1,-1 1 0,-1 4 0,-14-6-216,16-2 182,-1 1 1,0 0-1,1 0 1,-1 0-1,0 0 0,0 0 1,0 0-1,0 0 1,1 0-1,-1 1 1,0-1-1,1 0 0,-1 0 1,1 1-1,-1-1 1,0 0-1,0 1 1,1-1-1,-1 1 0,0-1 1,1 1-1,-1-1 1,0 1-1,1 0 1,-1-1-1,1 0 0,0 1 1,0-1-1,-1 2 1,-3 3-760</inkml:trace>
  <inkml:trace contextRef="#ctx0" brushRef="#br0" timeOffset="1">154 93 7808,'0'0'371,"19"-11"9990,1-1-7657,-18 11-2711,1-1 1,-1 0 0,-1 1-1,1-1 1,0 1-1,0-1 1,-1-1-1,1 1 1,-1 0-1,0 0 1,0 0-1,1 0 1,-1-1 0,0 1-1,1-4 1,-2 5 19,0 0 0,0 1 1,0-1-1,0 0 1,0 1-1,0-1 0,0 0 1,0 0-1,0 0 0,0 0 1,-1 0-1,1 0 1,0 1-1,-1-1 0,1 0 1,0 0-1,-1 1 0,1-1 1,-1 0-1,0 0 1,1 1-1,-1-1 0,0 0 1,1 0-1,-1 1 0,0-1 1,1 1-1,0 0 1,-1 0-1,0-1 0,0 1 1,0 0-1,0-1 0,0 1 1,1 0-1,-1-1 1,0 1-1,0 0 0,1 0 1,-1 0-1,0 0 0,0 0 1,-2 0-1,0 0 29,-1 1-1,0-1 0,1 1 1,-1-1-1,0 1 1,1-1-1,-1 2 1,2-1-1,-6 2 0,2 1 173,1-1 0,-2 2 0,2-1-1,-1 1 1,1-1 0,-6 7 0,10-9-116,-1 0 1,1-1-1,0 1 1,0 0-1,0 0 1,0 0-1,0 0 1,0 0-1,0 1 1,0-1 0,1 0-1,-1 0 1,1 0-1,0 1 1,0-1-1,0 0 1,0 0-1,0 1 1,0-1-1,1 0 1,-1 0-1,1 1 1,1 1 0,-1-1 0,1-1 1,-1 1 0,0-2 0,1 1 0,0 0 0,0 0 0,0 0 0,0-1 0,0 0-1,0 1 1,1-1 0,1 2 0,28 12 500,-29-15-637,-2 1 0,2-1 0,0 0 0,-1 0 0,0 0 0,1 0 0,0 0 0,-1 0 0,0-1 0,1 1 0,-1-1 0,1 0-1,-2 0 1,2 1 0,-1-1 0,1 0 0,-2 0 0,1-1 0,0 1 0,3-3 0,4-2-699,13-5-694</inkml:trace>
</inkml:ink>
</file>

<file path=word/ink/ink18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40.391"/>
    </inkml:context>
    <inkml:brush xml:id="br0">
      <inkml:brushProperty name="width" value="0.05" units="cm"/>
      <inkml:brushProperty name="height" value="0.05" units="cm"/>
    </inkml:brush>
  </inkml:definitions>
  <inkml:trace contextRef="#ctx0" brushRef="#br0">5 52 7424,'7'1'11516,"-7"3"-11470,-7 207 5415,8-151-4717,0-14-156,-6 66 0,4-51-488,1-45-200,102-12 228,-38-4-128,-45 1 0,0 0 0,24-4 0,-20 2 0,0 0 0,0 1 0,24 4 0,10 0 0,236-5 0,-147 1 0,-27 1 0,264-9 0,-345 12 0,-29-3 0,0 1 0,0-2 0,14 0 0,32 2 0,-43-1 0,0 0 0,0-1 0,16-2 0,25 1 0,-9 1 0,119 0-137,-73 2 253,-76-4-92,-11 1-34,-1 1 0,0-1 0,0 1 0,1 0 0,-1 0 0,0 0 0,0 0-1,1 0 1,-1 0 0,0 0 0,1 1 0,2 0 0,-3 1 10,4-4 0,-3 2-21,-2-31-86,12-99-92,-12 117 164,-1-48 70,-2 0 1,-11-73-1,7 57-35,-3 20-405,8 56 268,0 0 0,0 1 0,0-1 0,0 0 0,0 1 0,0-1 0,0 1 1,0-1-1,0 1 0,0 0 0,0-1 0,0 1 0,0 0 0,0 0 0,0 0 0,-1 0 0,1 0 0,0 0 0,0 0 1,0 0-1,-2 0 0,0 0-648,-4 0-389</inkml:trace>
</inkml:ink>
</file>

<file path=word/ink/ink18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41.314"/>
    </inkml:context>
    <inkml:brush xml:id="br0">
      <inkml:brushProperty name="width" value="0.05" units="cm"/>
      <inkml:brushProperty name="height" value="0.05" units="cm"/>
    </inkml:brush>
  </inkml:definitions>
  <inkml:trace contextRef="#ctx0" brushRef="#br0">5 6 5760,'-1'4'550,"-1"7"1125,1-9-442,1-7 2861,7-5-1790,13 7-1578,0 1 1,1 0-1,-1 2 1,33 3-1,11-1 121,294-3 1072,466 4-1278,-648-1-534,-91 0-85,90-5-23,-168 3 1,0-1 0,1 1 0,-1 0 0,0 1 0,0 0 0,8 1 0,-4-5-16,-11 3 39,1 0-1,-1-1 1,0 1 0,1 0 0,-1-1 0,1 1-1,-1 0 1,1 0 0,-1 0 0,1 0 0,-1-1 0,1 1-1,-1 0 1,1 0 0,-1 0 0,1 0 0,-1 0-1,1 0 1,-1 0 0,1 0 0,-1 0 0,1 0-1,-1 1 1,1-1 0,-1 0 0,0 0 0,1 0 0,-1 1-1,1-1 1,-1 0 0,1 0 0,-1 1 0,0-1-1,1 0 1,-1 1 0,0-1 0,1 1 0,-1-1-1,1 1 1,-1 0 41,-4-1-1920</inkml:trace>
</inkml:ink>
</file>

<file path=word/ink/ink18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30T19:18:59.084"/>
    </inkml:context>
    <inkml:brush xml:id="br0">
      <inkml:brushProperty name="width" value="0.05" units="cm"/>
      <inkml:brushProperty name="height" value="0.05" units="cm"/>
      <inkml:brushProperty name="color" value="#849398"/>
    </inkml:brush>
  </inkml:definitions>
  <inkml:trace contextRef="#ctx0" brushRef="#br0">67 61 7296,'1'-17'11802,"0"25"-11061,-3 18-58,-1 1 0,-1-1 0,-1 0 0,-18 50-1,-7 35 1515,29-110-2187,1 0-1,0 0 1,0 0 0,0 0-1,-1 0 1,1 0 0,0 0-1,0 0 1,0 0 0,1 0-1,-1 0 1,0-1 0,0 1-1,0 0 1,1 0 0,-1 0 0,0 0-1,1 0 1,-1 0 0,1-1-1,-1 1 1,1 0 0,-1 0-1,1-1 1,0 1 0,-1 0-1,1-1 1,0 1 0,0 0-1,-1-1 1,1 1 0,0-1-1,0 0 1,0 1 0,0-1-1,-1 0 1,1 1 0,0-1 0,0 0-1,1 0 1,5 1 11,-1-1 1,0 0 0,1 0-1,-1 0 1,7-2-1,-1 0-14,71-15-7,-16 10-3,-23 2-28,0 2 0,0 1-1,71 7 1,-6 8-118,-103-13 136,-1 0 0,1 0 0,-1 0 0,0-1 0,7-1 0,18-1-16,-29 2 32,-1 0 1,1 1-1,0-1 0,0 0 0,-1 0 1,1 0-1,-1 1 0,1-1 0,-1 0 0,1 0 1,-1 0-1,0 0 0,1 0 0,-1 0 1,0 0-1,0 0 0,1 0 0,-1 0 0,0 0 1,0-1-1,4-34 118,-2 21-75,27-182 103,-27 183-149,6-29 0,-8 42 0,1 0 0,-1 0 0,0 0 0,1 0 0,-1 1 0,0-1 0,1 0 0,-1 0 0,0 0 0,0 0 0,0 0 0,0 0 0,0 0 0,0 0 0,0 1 0,0-1 0,0 0 0,-1 0 0,1 0 0,0 0 0,-1 0 0,0-1 0,-1 2 0,-1 0 0,0 0 0,0 0 0,0 0 0,0 1 0,0-1 0,1 1 0,-1-1 0,0 1 0,-4 2 0,-9 2 22,-56 5 6,0-4 0,-93-3 0,-16 0-6,162-2-67,15-2 21,0 1 0,0 1 1,0-1-1,0 0 1,0 1-1,0 0 0,-5 1 1,3 0-206,6-5-376,0 2 547,0 1 1,0 0-1,0 0 0,0 0 1,0-1-1,0 1 0,0 0 0,0-1 1,0 1-1,0 0 0,0 0 0,0-1 1,0 1-1,0 0 0,0 0 1,0-1-1,-1 1 0,1 0 0,0 0 1,0 0-1,0-1 0,0 1 1,0 0-1,-1 0 0,1 0 0,0-1 1,0 1-1,0 0 0,0 0 1,-1 0-1,1 0 0,0-1 0,0 1 1,-1 0-1,1 0 0,0 0 1,0 0-1,-1 0 0,1 0 0,0 0 1,-7-1-1245</inkml:trace>
</inkml:ink>
</file>

<file path=word/ink/ink18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4.266"/>
    </inkml:context>
    <inkml:brush xml:id="br0">
      <inkml:brushProperty name="width" value="0.05" units="cm"/>
      <inkml:brushProperty name="height" value="0.05" units="cm"/>
    </inkml:brush>
  </inkml:definitions>
  <inkml:trace contextRef="#ctx0" brushRef="#br0">187 16 2304,'10'-11'13269,"-10"11"-13205,0 0 0,0 0 0,-1 0 0,1-1 0,0 1 0,0 0 0,0 0 0,0-1 0,-1 1 0,1 0 0,0-1 0,0 1 0,-1 0 0,1 0 0,0 0 0,-1-1 0,1 1 0,0 0 0,0 0 0,0 0 0,0 0 0,0 0 0,-1-1 0,1 1 0,0 0 0,-2 0 0,-2 1 279,0-1 1,0 1-1,0 0 1,1 0 0,-2 0-1,1 0 1,1 1-1,-1 0 1,0 0-1,1 1 1,0-2 0,-6 7-1,6-6-245,0 0 0,1 0 0,0 0 0,0 1 0,-1-1 0,2 0 0,-1 1 0,0 0 0,1-1-1,-1 1 1,1 1 0,-1-2 0,1 1 0,1 0 0,-1 1 0,0-2 0,0 6 0,2-6-81,0 1-1,0 0 1,-1 0-1,2-1 1,-1 1 0,1 0-1,0-1 1,0 1-1,0 0 1,-1-1 0,1 1-1,0-2 1,1 1-1,2 3 1,6 7 11,-4-4-10,-1-1 0,0 1 0,0 0-1,-2 1 1,2 0 0,-3 0 0,2 0-1,2 11 1,-7-17-9,1 0-1,0 1 0,-1-1 0,0 0 1,0 1-1,0 0 0,0-2 1,-1 2-1,1 0 0,-1-2 1,0 2-1,1-1 0,-1 0 0,-1 0 1,1 1-1,-1-1 0,0-1 1,0 2-1,1-1 0,-1-1 1,0 1-1,-1-1 0,1 1 0,0-1 1,-1 0-1,-5 4 0,2-3 16,1 1-1,-2 0 0,2-2 0,-2 1 1,1-1-1,0 1 0,-1-1 0,1-1 1,-1 0-1,0 0 0,1 0 1,-1-1-1,0 0 0,0 0 0,0 0 1,1-1-1,-1 0 0,0-1 0,1 1 1,0-1-1,-9-4 0,15 6-88,-1 0-1,0-1 1,0 1 0,1 0-1,-1-1 1,0 1 0,1-1-1,0 1 1,0-1-1,-1 0 1,1 1 0,-1-1-1,1 0 1,-1 0 0,1 0-1,0 1 1,-1-1-1,1 0 1,0 0 0,0 1-1,-1-1 1,1 1 0,0-1-1,0 0 1,0 0-1,0 0 1,0 0 0,0 0-1,1 0 1,-1-1 0,5-9-1365</inkml:trace>
</inkml:ink>
</file>

<file path=word/ink/ink18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4.646"/>
    </inkml:context>
    <inkml:brush xml:id="br0">
      <inkml:brushProperty name="width" value="0.05" units="cm"/>
      <inkml:brushProperty name="height" value="0.05" units="cm"/>
    </inkml:brush>
  </inkml:definitions>
  <inkml:trace contextRef="#ctx0" brushRef="#br0">10 9 7424,'-10'-8'5485,"20"7"-283,-8 11-3324,1 1-1440,-1 1-1,-1 0 1,0-1 0,-1 1 0,-2 23 0,1-25-271,-9 203 3119,12-180-3040,-1-29-440,0 2 0,-1-2 0,0 2 0,0-2 0,-1 8 0,1-12 171,0 0 0,0 0 0,0 0 0,0 0 0,0 0 0,0 0 0,0 0 0,0 0 0,0 0 0,0 0 0,-1-1 0,1 1 0,0 0 0,0 0 0,0 0 0,0 0 0,0 0 0,0 0 0,0 0 0,0 0 0,0 0 0,0 0 0,0 0 0,0 0 0,0 0 0,0 0 0,-1 0-1,1 0 1,0 0 0,0 0 0,0 0 0,0 0 0,0 0 0,0 0 0,0 0 0,0 0 0,0 0 0,0 0 0,0 0 0,0 0 0,-1 0 0,1 0 0,0 0 0,0 0 0,0 0 0,0 1 0,0-1 0,0 0 0,0 0 0,0 0 0,0 0 0,0 0 0,0 0 0,0 0 0,0 0 0,0 0 0,0 0 0,0 0 0,0 0 0,0 0 0,0 0 0,0 1 0,-3-12-1535</inkml:trace>
</inkml:ink>
</file>

<file path=word/ink/ink18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5.216"/>
    </inkml:context>
    <inkml:brush xml:id="br0">
      <inkml:brushProperty name="width" value="0.05" units="cm"/>
      <inkml:brushProperty name="height" value="0.05" units="cm"/>
    </inkml:brush>
  </inkml:definitions>
  <inkml:trace contextRef="#ctx0" brushRef="#br0">0 64 8576,'8'2'9223,"4"-1"-6777,-11-1-2393,1 0 1,-1 0-1,0-1 1,0 1 0,0 0-1,0 0 1,0-1-1,1 1 1,-1-1 0,0 0-1,0 0 1,1-1-1,8-4 168,58-7-154,-1-1-1509,-58 13 63,-1-3 0,0 1 0,9-5 1,-15 7 857,-1 1 441,0 0 0,0-1 0,0 1 0,0 0 0,0-1 0,0 1-1,-1-1 1,1 1 0,-1-1 0,1 0 0,0 1 0,0 0 0,-1-1-1,1 1 1,0-1 0,-1 0 0,1-1 0,-9 20 4932,-2 15-1928,5-19-2082,1 2-74,2 0 0,-1 2 0,0 16 0,3-27-597,0-5-124,-1-2 0,1 2 0,0-1 0,0 1 0,0-1 0,0 0 0,1 1-1,-1-1 1,0 0 0,0 0 0,1 0 0,-1 1 0,1-1 0,0 0 0,-1 1 0,1-1 0,1 1 0,-2-2-24,1 0 0,0 1 0,-1-1-1,0 1 1,1-1 0,-1 0 0,1 0 0,0 1 0,-1-1 0,1 0 0,0 0 0,0 0 0,-1 0 0,1 0-1,0 0 1,0 0 0,-1 0 0,1 0 0,-1 0 0,0 0 0,1 0 0,0-1 0,0 1 0,4-2 12,-3 1 1,2-1-1,0 0 0,-1-1 1,0 1-1,1 0 1,-2-1-1,1 0 1,4-4-1,1-5-232,-1-1 0,-1 1-1,0 0 1,-1-1 0,0-1-1,-1 1 1,4-24 0,-9 46 284,0 0 0,0 1 0,1-1 0,0 1 1,0-1-1,1 0 0,3 16 0,-3-22-164,-1 0 1,1 0-1,0-1 0,0 0 0,0 1 0,0 0 0,1-2 0,-2 2 1,2 0-1,0-1 0,-1-1 0,1 2 0,0-1 0,-1 0 0,2 0 0,-1-1 1,0 1-1,1-1 0,-2 1 0,2 0 0,-1-1 0,1 0 0,-1 0 0,1 0 1,0-1-1,-1 1 0,0 0 0,1-1 0,0 1 0,3-1 0,14 0-1331</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7.507"/>
    </inkml:context>
    <inkml:brush xml:id="br0">
      <inkml:brushProperty name="width" value="0.05" units="cm"/>
      <inkml:brushProperty name="height" value="0.05" units="cm"/>
    </inkml:brush>
  </inkml:definitions>
  <inkml:trace contextRef="#ctx0" brushRef="#br0">25 30 7808,'0'0'211,"-1"-1"1,1 1-1,0-1 1,-1 0-1,1 0 1,0 1-1,0-1 1,-1 0-1,1 1 1,0-1-1,0 0 1,0 0-1,0 1 1,0-1-1,0 0 1,0 0-1,0 1 1,0-1-1,1 0 1,-1 0-1,0 1 1,0-1-1,1 0 1,-1 1-1,0-1 1,1 0-1,-1 1 1,1-1-1,-1 1 1,1-1-1,-1 1 1,1-1-1,0 0 1,1-1 426,-2 2-573,0 0 0,0 0 0,0 0 0,0 0 0,0 0 0,1 0 0,-1 0 1,0 0-1,0 0 0,0 0 0,0 0 0,0 0 0,0 0 0,0 0 0,0 0 0,0-1 0,1 1 196,-1 0-196,0 0 0,0 0 0,0 0 0,0 0 0,0 0 0,0 0 0,0 0 0,0-1 0,0 1 1,0 0-1,0 0 0,0 0 0,0 0 0,0 0 0,0 0 0,0 0 0,0 0 0,0-1 0,0 1 0,0 0 0,0 0 1,0 0-1,0 0 0,0 0 0,0 0 0,0 0 0,0 0 0,0-1 0,0 1 0,0 0 0,0 0 0,0 0 196,0 0-196,0 0 0,-1 0 0,1 0 0,0 0 0,0 0 0,0 0 0,0-1 0,-5 8 825,3 24 325,1-2-318,-6 30-860,-1-8 620,2 0 0,3 1 1,5 73-1,-2-123-696,0 0 0,0 0 1,0 0-1,1 0 0,-1 0 0,1 0 0,-1 0 0,1 0 0,0 0 0,0-1 0,0 1 0,0 0 1,0-1-1,0 1 0,0 0 0,1-1 0,-1 0 0,0 1 0,1-1 0,-1 0 0,1 1 0,0-1 0,-1 0 1,1 0-1,0 0 0,0-1 0,-1 1 0,1 0 0,0-1 0,0 1 0,0-1 0,0 1 0,2-1 1,20 1-1392</inkml:trace>
</inkml:ink>
</file>

<file path=word/ink/ink18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6.045"/>
    </inkml:context>
    <inkml:brush xml:id="br0">
      <inkml:brushProperty name="width" value="0.05" units="cm"/>
      <inkml:brushProperty name="height" value="0.05" units="cm"/>
    </inkml:brush>
  </inkml:definitions>
  <inkml:trace contextRef="#ctx0" brushRef="#br0">112 181 7680,'1'-1'279,"-1"1"1,0-1 0,0 1 0,0-1-1,0 1 1,0-1 0,0 1-1,0 0 1,0 0 0,0-1-1,0 1 1,-1-1 0,1 1 0,0-1-1,0 1 1,0 0 0,0-1-1,-1 1 1,1-1 0,0 1-1,-1 0 1,1-1 0,0 1-1,-1-1 1,1 1 0,-1-1 0,0 1 153,1 1 0,-2-1 0,1 0 0,0 0 1,-1 0-1,1 1 0,0-1 0,0 1 0,0-1 1,0 1-1,0-1 0,-2 2 0,-4 2-235,-1 2 0,2-2 0,-1 2 0,0-1 0,2 2 0,-1-1-1,0 0 1,1 1 0,-5 8 0,6-10-64,1 0 0,0 0 0,1 1 0,0-2 0,-1 2 0,1-1 0,1 1 0,0-1 0,0 1 0,0 0 0,0-1 0,1 1 0,-1-1 1,3 12-1,-2-16-133,0 1 1,0-2 0,0 2-1,0-1 1,1 0 0,-1 1-1,0-1 1,1 0 0,-1 1-1,1-1 1,-1-1 0,0 1 0,1 0-1,0 0 1,0 1 0,0-1-1,0 0 1,0 0 0,0 0-1,0-1 1,0 1 0,0 0-1,-1-1 1,1 1 0,1-1 0,-1 1-1,0-1 1,0 1 0,1-1-1,-1 0 1,0 1 0,0-1-1,0 0 1,1 0 0,-1 0-1,0 0 1,1 0 0,-1 0 0,1 0-1,0-1 1,1 0 1,1 0-1,-2 0 1,2 0 0,-1-1-1,0 0 1,0 0 0,0 0-1,0 0 1,-1 0 0,1-1-1,0 1 1,-1-1 0,4-5-1,1-4-34,1-1-1,-2 1 1,-1-1-1,1-1 1,-2 0-1,0 1 1,0-1-1,2-23 1,-1-13-139,-4-55 0,-1 88 165,-1 3 24,-3 19 23,-3 21 50,4 7 29,2 1 1,1-1 0,1 1 0,3-2 0,9 50 0,-13-80-107,0 0-1,1 0 1,-1 0-1,1 1 1,0-1 0,0-1-1,0 1 1,0 0-1,0 0 1,0 0 0,-1 0-1,2-1 1,-1 1-1,1 0 1,0 0 0,-1-1-1,1 1 1,-1-1 0,1 0-1,0 0 1,0 0-1,0 0 1,-1 0 0,1 0-1,1 0 1,-1 0-1,0 0 1,0-1 0,0 1-1,4-1 1,-3 0-35,1 0 0,0-1 0,-1 0 0,1 1 0,0-1-1,-1-1 1,1 1 0,-1-1 0,0 1 0,1 0 0,-1-1 0,0 0 0,0-1 0,0 1 0,-1 0 0,1-1 0,4-4 0,-2 1-124,0 0 1,-2 0 0,1 0-1,-1-1 1,6-11 0,-8 15 35,0 0 1,0 0 0,0 0-1,0 0 1,-1 0-1,1 0 1,-1 0-1,0 0 1,0 0-1,0 0 1,0 0 0,0 0-1,-1 0 1,0-1-1,0 2 1,-1-5-1,2 6 97,0 1 0,0 0 0,0 0 0,0-1 0,0 1 0,0 0 0,0-1 0,0 1 0,0 0 0,-1 0 0,1 0 0,0 0 0,0 0 0,0 0 0,-1 0 0,1 0 0,0-1 0,0 1 0,-1 0 0,1 0 0,0 0 0,-1 0 0,1 0 0,0 0 0,0 0 0,-1 0 0,1-1 0,0 1 0,-1 0 0,1 0 0,0 0 0,-1 0 0,1 1 0,0-1 0,0 0 0,-1 0 0,1 0 0,0 0-1,-1 0 2,-10 11-39,10-9 120,-1 2 1,0 0 0,0-1-1,0 1 1,-1 6 0,2-5-6,0-1 0,1 1-1,0-2 1,0 2 0,0 0 0,0-1 0,1 1 0,0-2 0,0 2 0,0 0 0,-1-2 0,2 2 0,0-2 0,0 1 0,0 1-1,0-2 1,0 1 0,1 0 0,0-1 0,-1 0 0,1 1 0,4 2 0,-5-5-60,0 0 0,0 0-1,0 0 1,0 0 0,-1-1 0,1 1 0,0-1-1,1 0 1,-1 0 0,-1 0 0,1 0 0,0 0 0,0 0-1,1 0 1,-2 0 0,1 0 0,0-1 0,0 1-1,0-1 1,0 0 0,-1 0 0,1 0 0,0 0 0,0 0-1,0 0 1,-1 0 0,0-1 0,1 2 0,-1-2-1,3-2 1,48-76-5,-40 58 0,-12 22 0,1-1 0,-1 0-1,0 0 1,1 0 0,-1 1-1,1-1 1,-1 0 0,1 0-1,-1 1 1,1-1 0,-1 1-1,1-1 1,0 1 0,-1 0-1,1-1 1,0 1 0,0-1-1,-1 1 1,0 0 0,1-1-1,0 1 1,0 0 0,-1 0-1,1-1 1,0 1 0,2 0-1,-2 1 3,0-1-1,-1 1 0,0-1 0,1 1 1,0 0-1,0-1 0,0 1 0,-1-1 1,1 1-1,0 0 0,-1 0 0,1 0 1,-1 0-1,1 0 0,-1 0 0,0 0 1,1 1-1,1 8 27,1 0 1,-1 0 0,1 11-1,-3-19-46,1 4 25,-1 0 0,1 1-1,4 12 1,-5-19-27,1 1 0,-1 0-1,0-1 1,0 1 0,1 0 0,-1-1 0,0 0 0,1 0-1,-1 1 1,1-1 0,-1 1 0,0-1 0,0 1-1,1-1 1,-1 1 0,1-1 0,-1 1 0,1-1 0,0 0-1,-1 1 1,2-1 0,-1 0-44,0 0-1,0 0 0,0-1 1,0 1-1,-1 0 0,1-1 1,0 1-1,0-1 1,0 1-1,-1-1 0,1 1 1,0-1-1,0 0 1,-1 1-1,1 0 0,0-1 1,-1 0-1,1 0 1,-1 1-1,1-3 0,12-18-1087</inkml:trace>
</inkml:ink>
</file>

<file path=word/ink/ink18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6.436"/>
    </inkml:context>
    <inkml:brush xml:id="br0">
      <inkml:brushProperty name="width" value="0.05" units="cm"/>
      <inkml:brushProperty name="height" value="0.05" units="cm"/>
    </inkml:brush>
  </inkml:definitions>
  <inkml:trace contextRef="#ctx0" brushRef="#br0">28 38 7808,'1'-14'2599,"4"-9"7901,-5 25-9057,1 14-626,5 98 143,-5-52-239,1-22-377,-6 53-1,2-79-1175,1-10-192</inkml:trace>
  <inkml:trace contextRef="#ctx0" brushRef="#br0" timeOffset="1">1 223 8320,'0'-3'4096,"14"15"-896,-4-4 1919,0-11-4991,2 9 128,4-12-128,2 12 128,-2-6-384,-5-3 0,1 0-256,14 3 128</inkml:trace>
</inkml:ink>
</file>

<file path=word/ink/ink18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6.816"/>
    </inkml:context>
    <inkml:brush xml:id="br0">
      <inkml:brushProperty name="width" value="0.05" units="cm"/>
      <inkml:brushProperty name="height" value="0.05" units="cm"/>
    </inkml:brush>
  </inkml:definitions>
  <inkml:trace contextRef="#ctx0" brushRef="#br0">11 0 7552,'-4'0'14591,"4"5"-14079,-2 7 0,2 8 256,0 4 0,0 3-1024,0-13 128,0 19 512,0 2 128,0-3-256,0-6 0,0-2-384,0-4 0,-4-7-1024,4-9 128</inkml:trace>
</inkml:ink>
</file>

<file path=word/ink/ink18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7.234"/>
    </inkml:context>
    <inkml:brush xml:id="br0">
      <inkml:brushProperty name="width" value="0.05" units="cm"/>
      <inkml:brushProperty name="height" value="0.05" units="cm"/>
    </inkml:brush>
  </inkml:definitions>
  <inkml:trace contextRef="#ctx0" brushRef="#br0">4 64 5760,'-2'-14'1160,"1"-5"500,3 4 2645,-2 15-3989,1-1-1,-1 0 1,0 0-1,1 1 1,-1-1 0,0 0-1,1 1 1,-1-1-1,0 0 1,0 1 0,1-1-1,-1 0 1,1 1-1,-1-1 1,1 1 0,0 0-1,-1 0 1,2-1-1,13-3 1964,16 8-2342,-31-4 64,2 0 105,0 1-1,1-1 1,-1 0 0,1 1-1,-2 0 1,2 0 0,-1 1-1,1-1 1,-1 0 0,-1 1-1,1-1 1,0 0 0,0 1-1,0 0 1,0 0 0,-1 0-1,0-1 1,1 1 0,-1 0-1,2 4 1,-1-2-11,0 1 1,-2-2 0,1 2-1,0-1 1,0 1-1,-1 0 1,1-1-1,-1 1 1,-1-1-1,0 7 1,-2 8 153,-1 0 0,-2 0 0,-14 37 1,-9 7-165,23-57-832,2-8-149</inkml:trace>
</inkml:ink>
</file>

<file path=word/ink/ink18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7.624"/>
    </inkml:context>
    <inkml:brush xml:id="br0">
      <inkml:brushProperty name="width" value="0.05" units="cm"/>
      <inkml:brushProperty name="height" value="0.05" units="cm"/>
    </inkml:brush>
  </inkml:definitions>
  <inkml:trace contextRef="#ctx0" brushRef="#br0">135 320 8064,'-1'2'11686,"-4"-4"-9229,3 1-2417,1 0-1,-1 0 1,1 1-1,0-1 1,0 1 0,-1-1-1,0 1 1,1 0-1,-1-1 1,0 1-1,1 0 1,0 0-1,-1 0 1,1 1-1,-3-1 1,-12 0 650,13 0-625,0 0 0,1 0 0,-1 0 0,0 1 0,0-1 0,1 1 0,-1 0 0,0 0 0,0 0 0,1-1 1,-1 1-1,1 1 0,-1-1 0,2 1 0,-2 0 0,1 0 0,-1-1 0,1 1 0,1 0 0,-1 0 0,-3 4 0,1-1-7,1-1 0,0 1 0,-1 0 0,2 0 0,0 0 0,-1 0 0,1 0 0,0 0 0,1 1 0,-2 5 0,3-9-50,0 0 1,-1 0-1,1 0 0,0 0 0,0-2 0,0 2 0,0 0 0,1 0 1,-1 0-1,0 0 0,1-1 0,0 0 0,-1 1 0,1 0 0,0-1 1,-1 1-1,1-1 0,0 0 0,0 1 0,0-1 0,0 0 0,0 1 1,1-1-1,-1 0 0,0 0 0,0 1 0,3-1 0,-2 0-6,0-1-1,0 1 0,-1-1 0,1 1 0,1-1 1,-1 0-1,0 0 0,-1 0 0,1 0 0,1 0 1,-1-1-1,0 1 0,0-1 0,-1 1 1,2-1-1,-1 0 0,0 1 0,0 0 0,-1-2 1,1 1-1,-1 0 0,4-2 0,2-3-32,0-2-1,0 2 1,-1-1 0,1-1-1,-2 0 1,0 0-1,6-11 1,6-7-123,-13 20 47,-5 14 65,1 1-1,1-1 0,-1 2 1,1-2-1,0 1 0,1-1 1,6 16-1,-8-23 1,0-1 0,0 1 0,1-1 1,-1 1-1,0-1 0,1 1 0,-1-1 0,1 0 1,-1 0-1,0 1 0,1-1 0,-1 1 0,1-1 1,-1 0-1,1 1 0,0-1 0,-1 0 0,1 0 0,-1 1 1,1-1-1,-1 0 0,0 0 0,1 0 0,-1 0 1,1 0-1,0 1 0,-1-1 0,1-1 0,0 1 1,-1 0-1,1 0 0,-1 0 0,1 0 0,0 0 1,-1 0-1,1-1 0,-1 1 0,1 0 0,0 0 0,-1-1 1,0 1-1,0-1 0,1 1 0,-1 0 0,1-1 1,-1 1-1,0 0 0,1 0 0,0-2 0,12-14-1110</inkml:trace>
  <inkml:trace contextRef="#ctx0" brushRef="#br0" timeOffset="1">228 79 7040,'-1'-5'496,"0"-1"1,1 0-1,-1 1 1,1-1-1,0 1 1,1-2-1,0 2 1,0-1-1,-1 1 0,4-10 1,-5 9 3631,0 5-3247,2 5 574,0 0-1279,-1 1 1,0-1-1,0 1 1,0 0-1,0 0 0,-2 5 1,0 21 508,5 41 1043,-9 95 0,3-68-2134,3-91-362</inkml:trace>
</inkml:ink>
</file>

<file path=word/ink/ink18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8.300"/>
    </inkml:context>
    <inkml:brush xml:id="br0">
      <inkml:brushProperty name="width" value="0.05" units="cm"/>
      <inkml:brushProperty name="height" value="0.05" units="cm"/>
    </inkml:brush>
  </inkml:definitions>
  <inkml:trace contextRef="#ctx0" brushRef="#br0">0 30 8192,'12'-2'6770,"-1"-2"-3437,-8 3-3206,-1 0-1,1 0 0,1 0 1,-2 0-1,2 0 0,-1 1 1,4-1-1,52-1-425,-29 3-596,-26 0 167,1 0 0,-1-1 1,1 1-1,-1-1 0,1-1 0,0 1 1,-1-1-1,8-1 0,-11 1-82,-4-13 1029,-3 17 1948,-2 0 204,6-3-2029,0 1 0,-1 0 0,1 0-1,1 0 1,-1 1 0,0-1 0,0 0 0,0 0 0,0 0 0,1 1 0,-1 0 0,0 0-1,1 0 1,-1-1 0,1 1 0,-2 3 0,1-2-34,-1 1 1,1-1-1,0 0 0,1 1 1,0 0-1,-1-1 1,1 1-1,0-1 0,-2 7 1,3-8-204,0-1 1,0 1 0,0 0 0,0-1-1,0 0 1,0 1 0,1-1 0,-1 1-1,0 0 1,1-1 0,-1 1 0,2 1-1,-1-3-85,0 0-1,0 1 1,0-1-1,-1 0 0,1 0 1,0 0-1,-1 0 1,1 0-1,0 0 0,0-1 1,0 1-1,0 0 1,0 0-1,-1-1 0,1 1 1,0 0-1,0-1 1,-1 1-1,0-1 0,1 1 1,0 0-1,-1 0 1,1-1-1,0 1 0,-1-1 1,2-1-1,0 0-69,0-1 0,0 2 0,0-2-1,0 1 1,0-1 0,-1 1 0,1 0-1,-1-1 1,0 0 0,2-4 0,-1 3-61,0 1 1,-1-1-1,1 1 0,0-1 1,5-6-1,-6 10 51,-1-1 50,0 1 0,1 0 1,-1 0-1,1-1 0,-1 1 1,0 0-1,0-1 0,1 1 1,-1 0-1,0-1 0,1 1 1,-1 0-1,0-1 0,0 1 1,0 0-1,1 0 0,-1 0 0,0-1 1,0 1-1,0-1 0,0 1 1,0-1-1,0 1 0,0-1 1,0 1-1,0 0 0,0-1 1,0 0-1,0 0 95,7 17 321,-5-13-390,-1 1 1,1-1-1,0 0 1,-1 0-1,2 1 0,-1-2 1,1 1-1,-1 0 1,0-1-1,1 0 1,0 1-1,0-1 1,0 1-1,0-2 1,1 1-1,-2 0 1,2-1-1,0 1 1,-2-1-1,2 0 1,7 1-1,18-5-144</inkml:trace>
</inkml:ink>
</file>

<file path=word/ink/ink18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8.897"/>
    </inkml:context>
    <inkml:brush xml:id="br0">
      <inkml:brushProperty name="width" value="0.05" units="cm"/>
      <inkml:brushProperty name="height" value="0.05" units="cm"/>
    </inkml:brush>
  </inkml:definitions>
  <inkml:trace contextRef="#ctx0" brushRef="#br0">13 266 6656,'1'0'164,"-1"1"1,0-1 0,1 1-1,-1-1 1,0 1 0,0-1-1,0 1 1,0-1 0,0 1-1,0-1 1,0 1-1,0-1 1,1 1 0,-1-1-1,0 0 1,0 0 0,0 1-1,0-1 1,0 1 0,0-1-1,0 1 1,-1-1 0,1 2-1,-9 13 1417,8-14-1012,-1 3 1656,4-8-1386,0-1-108,-5 4 1170,2 1-1891,1 0 0,0 0 0,0-1 0,0 1 1,-1 0-1,1 0 0,0 0 0,0 0 0,0 0 1,0 0-1,-1-1 0,1 1 0,0 0 0,0 0 0,0 0 1,0 0-1,0-1 0,0 1 0,-1 0 0,1 0 1,0 0-1,0-1 0,0 1 0,0 0 0,0 0 0,0 0 1,0 0-1,0 0 0,0 0 0,0 0 0,0 0 1,0-1-1,0 1 0,0 0 0,0 0 0,0 0 0,0-1 1,0 1-1,1 0 0,-1 0 0,0 0 0,0-1 0,0 1 1,0 0-1,0 0 0,0 0 0,1 0 0,-1-1 1,0 1-1,0 0 0,6-13 879,42-30 2204,-37 28-2645,0-1 1,10-21-1,-14 22-347,2 2 0,-1-2 0,17-19 0,-21 33-94,-3 9-38,-4 17-59,1-7 76,2-14 14,0 2 0,0-2 0,0 2 0,0-2 0,1 2 0,0-2 0,0 2 0,1-2 0,-1 1 0,1-1 0,3 8 0,-5-11 1,1-1-1,-1 0 1,0 1 0,1-1-1,-1 0 1,0 1-1,1-1 1,-1 0 0,1 0-1,-1 1 1,0-1-1,1 0 1,-1 0-1,1 0 1,-1 1 0,0-1-1,0 0 1,1 0-1,-1 0 1,1 0 0,-1 0-1,1 0 1,-1 0-1,1 0 1,-1 0 0,1 0-1,-1-1 1,1 1-1,-1 0 1,1 0-1,-1 0 1,0-1 0,1 1-1,-1 0 1,1 0-1,-1-1 1,0 1 0,1-1-1,12-12 75,-12 12-66,9-13-3,0 0 0,0 0-1,13-31 1,15-47-8,-38 91 2,1 1-2,-1 0 1,0 0-1,0 0 0,0 0 0,0 0 1,0 0-1,0 0 0,0 0 0,0 1 1,0-1-1,0 0 0,0 0 0,0 0 0,0 0 1,0 0-1,0 0 0,0 0 0,0 0 1,0 0-1,0 0 0,0 0 0,0 0 0,1 0 1,-1 0-1,0 0 0,0 0 0,0 0 1,0 0-1,0 0 0,0 0 0,0 0 1,0 0-1,0 0 0,0 0 0,0 0 0,0 0 1,0 0-1,0 0 0,0 0 0,0 0 1,0-1-1,1 1 0,-1 0 0,0 0 0,0 0 1,0 0-1,0 0 0,0 0 0,0 0 1,0 0-1,0 0 0,0 0 0,1 9-31,-1 15 32,-2 3 1,-2-4 3,3-1 1,0 1 0,1-1-1,1 0 1,7 45 0,-7-65-14,-1-1-53,1 1-1,-1 0 1,0 0 0,1 0-1,-1-1 1,1 0 0,0 1-1,0 0 1,0-1 0,0 1 0,0-1-1,0 1 1,2 1 0,10 4-727</inkml:trace>
</inkml:ink>
</file>

<file path=word/ink/ink18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2.643"/>
    </inkml:context>
    <inkml:brush xml:id="br0">
      <inkml:brushProperty name="width" value="0.05" units="cm"/>
      <inkml:brushProperty name="height" value="0.05" units="cm"/>
    </inkml:brush>
  </inkml:definitions>
  <inkml:trace contextRef="#ctx0" brushRef="#br0">157 24 7040,'-11'-9'5756,"10"9"-5484,0-1 0,-1 1 1,1-1-1,0 1 0,-1-1 1,1 0-1,1 0 0,-1 0 1,0 0-1,0-1 0,-2 0 1,3 2-247,-1-1 1,1 1-1,-1-1 1,0 1-1,1 0 1,-1 0-1,0-1 1,1 1 0,0 0-1,-1 0 1,1 0-1,-1-1 1,0 1-1,1 0 1,-1 0-1,0 0 1,0 0 0,1 0-1,-1 1 1,0-1-1,1 0 1,-1 0-1,0 0 1,1 1-1,-20 4 637,20-5-646,-24 5 730,21-5-653,0 1 0,1-1 0,-1 1 0,0-1-1,1 0 1,-1 1 0,0 0 0,0 0 0,-4 3 0,4-2-16,1-1 0,-1 1 0,0 1 0,0-1 0,1 0 0,-1 1 0,1-1 0,0 1 0,0-1 0,0 1 0,0 1 0,0-2 0,1 1 0,-1 1 0,1-1 0,0 0 0,0 1 0,0-2 0,0 2 0,0 4 0,1-5-49,1 0 0,-1 0 0,1 0 0,0 1 0,0-2 0,0 1 0,-1 0 0,1 0 0,1 0 0,-1 0-1,1 0 1,0-1 0,0 1 0,-1-1 0,1 0 0,1 0 0,-1 1 0,0-1 0,0 0 0,1-1 0,0 1 0,4 3 0,-6-4-22,0 0 1,1-1 0,-1 0-1,0 1 1,0-1 0,1 1-1,0-1 1,-1 1 0,1-1-1,-1 0 1,0 1 0,1-1-1,-1 0 1,1 0 0,0 0-1,-1-1 1,1 1 0,-1 0-1,0-1 1,1 1 0,1-1-1,0 0-2,-2 0-1,2-1 0,-1 1 0,1-1 0,-2 0 1,1 1-1,0-1 0,0-1 0,0 1 0,0 0 0,0-3 1,2 0 7,-1-2 0,0 2 0,-1-2 1,1 2-1,-1-1 0,-1-1 0,1 1 1,-1 0-1,1-12 0,-4-9 116,1 19-85,3 14-36,1 0 1,-1-1 0,0 1-1,1-1 1,0 1-1,1-1 1,-1 1 0,1-2-1,-1 1 1,2 0-1,-1-1 1,0 0 0,8 5-1,-3-2-7</inkml:trace>
</inkml:ink>
</file>

<file path=word/ink/ink18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7.944"/>
    </inkml:context>
    <inkml:brush xml:id="br0">
      <inkml:brushProperty name="width" value="0.05" units="cm"/>
      <inkml:brushProperty name="height" value="0.05" units="cm"/>
    </inkml:brush>
  </inkml:definitions>
  <inkml:trace contextRef="#ctx0" brushRef="#br0">39 50 5760,'0'0'229,"0"-1"0,0 1 1,0 0-1,0 0 0,0 0 1,1-1-1,-1 1 0,0 0 0,0-1 1,0 1-1,1-1 0,-1 1 1,0 0-1,1-1 0,-1 1 1,0 0-1,1 0 0,-1-1 0,0 1 1,1 0-1,-1 0 0,0-1 1,1 1-1,-1 0 0,1 0 1,-1 0-26,0 1 0,0-1 0,0 0 0,0 1 0,0-1 0,0 1 1,0-1-1,0 0 0,-1 1 0,1-1 0,0 0 0,0 1 1,0-1-1,-1 0 0,1 1 0,0-1 0,0 0 0,-1 0 1,1 0-1,0 0 0,-1 0 0,1 1 0,0-1 0,-1 0 0,1 0 1,0 0-1,-1 0 0,0 1 0,0 1-88,1 1 0,-1-1-1,0 0 1,1 0 0,-1 1 0,0-1-1,1 1 1,0 3 0,-1-3 37,-2 7 284,0 0 0,0 0 1,-1-1-1,0 1 0,-7 9 1,10-18-183,-1-6-67,0-6 73,3 5-150,0 1 0,0 0 0,0 0 0,0-1 0,1 1 0,0 0 0,1 0 0,-1 0 0,0 1 0,1-1 0,0 0 0,1 1 0,-1-1 0,8-6 0,8-13 208,-16 21-318,-1 0 0,1 0 1,0 1-1,-1 0 1,1-1-1,0 1 1,4-2-1,-6 4-3,0-1-1,-1 1 0,1-1 1,0 1-1,0-1 1,0 1-1,0 0 1,-1-1-1,1 1 1,0 0-1,0 0 1,0 0-1,0 0 0,0 0 1,0 0-1,0 0 1,0 0-1,0 0 1,-1 0-1,0 0 1,1 1-1,0-1 0,0 0 1,0 1-1,0-1 1,0 1-1,0-1 1,0 1-1,-1-1 1,1 1-1,0-1 1,0 0-1,-1 1 0,0 0 1,1 0-1,-1-1 1,1 2-1,2 3 3,0-1 0,-1 2 0,-1-2 0,1 1 0,0 0 0,-1 1 0,0-2 0,0 2 0,0-1 0,-1 0 0,0 0 0,0 1 0,0-1 0,-2 7 0,1 52 171,1-63-448,10-1-2689</inkml:trace>
</inkml:ink>
</file>

<file path=word/ink/ink18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8.618"/>
    </inkml:context>
    <inkml:brush xml:id="br0">
      <inkml:brushProperty name="width" value="0.05" units="cm"/>
      <inkml:brushProperty name="height" value="0.05" units="cm"/>
    </inkml:brush>
  </inkml:definitions>
  <inkml:trace contextRef="#ctx0" brushRef="#br0">166 40 6400,'-3'-22'8308,"2"21"-8122,1 0 1,0 1-1,-1-1 0,1-1 1,-1 1-1,0 0 0,0 0 0,1 0 1,-1 1-1,0-1 0,0 0 0,-2-1 1,2 2-99,-1-1 0,-1 0 0,1 0 0,0 1 0,0-1 0,-1 1 0,1-1 0,-1 1 0,2 0 0,-2 0 0,1 0 0,-1 0 0,1 1 0,0-1 0,-3 2 0,-41 8 1597,42-9-1609,0 0-1,1 0 0,0 0 1,-1 1-1,1 0 0,0 0 1,0 1-1,-1-2 0,2 2 1,-1-1-1,0 1 0,1 0 1,0-1-1,-1 1 0,1 1 1,0-2-1,-2 7 0,2-8-32,0 1 1,1 1-1,0-1 0,-1 1 0,2-1 0,-1 0 0,0 1 0,0 0 0,1-1 0,-1 1 0,1 0 0,-1 0 0,1-1 0,0 0 0,0 1 0,0 0 0,1-1 0,-1 1 0,1 0 0,-1 0 0,1-1 0,0 0 0,0 1 0,1 3 0,0-4-32,0-1 0,0 1 0,0-1 0,-1 0 0,1 1 0,0-1 0,0 0 0,0-1 0,0 1-1,0-1 1,0 1 0,0 0 0,0-1 0,0 0 0,0 1 0,0-1 0,1 0 0,-1 0 0,4-1 0,-1 1 7,0-1 0,0 0 0,0 0 0,0 0 0,0-1 0,0 0 0,5-3 0,1 0 12,0-2 0,-1 0 0,0 0-1,17-17 1,-24 21-42,0 0 1,-2-2-1,2 1 0,-1 1 0,0-2 0,0 1 0,1-5 1,-2 6-1,0 2 5,-1 1 1,0-1 0,0 1-1,0-1 1,1 0-1,-1 1 1,0-1 0,0 1-1,0-1 1,0 1 0,0-1-1,0 1 1,0-1-1,0 1 1,0-1 0,0 1-1,0 0 1,0-1 0,-1 1-1,1-2 1,-4 1-6,4 0 8,-1 4 4,0-1 0,0 1 0,0 0 0,0 0 0,1-1 0,-1 0 0,1 1 0,-1 0 0,1-1 0,0 1 0,0 0 0,1 3 0,0-1-6,0 0 0,0-2 1,0 2-1,1-2 0,-1 1 0,1 1 0,0-2 0,3 6 0,-5-9-48,1 2-1,0-1 1,0 0 0,-1 0-1,1 0 1,0 0 0,0 0-1,0 0 1,0 0 0,0 0-1,0-1 1,0 0 0,0 1-1,0 0 1,0-1 0,1 1-1,-1-1 1,0 1 0,1-1-1,-1 1 1,-1-1 0,2 0-1,-1 0 1,0 0 0,1 0-1,-1 0 1,1 0 0,-1 0-1,-1 0 1,2-1 0,1 1-1,7-6-1225</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7.891"/>
    </inkml:context>
    <inkml:brush xml:id="br0">
      <inkml:brushProperty name="width" value="0.05" units="cm"/>
      <inkml:brushProperty name="height" value="0.05" units="cm"/>
    </inkml:brush>
  </inkml:definitions>
  <inkml:trace contextRef="#ctx0" brushRef="#br0">83 9 7424,'-5'-9'11748,"4"9"-11369,-13 2 2715,-13 13-2956,24-11 45,0 0 0,0-1 0,1 2 0,-1-1-1,1 0 1,0 0 0,0 1 0,0-1 0,-2 10 0,1-5-38,1 1 1,0 0-1,0 18 1,1-25-133,1 0 1,0-1-1,0 1 0,0 0 0,1 0 1,-1-1-1,1 1 0,-1 0 1,1 0-1,0-1 0,0 1 1,0-1-1,0 1 0,1-1 1,-1 1-1,1-1 0,-1 0 0,1 0 1,0 0-1,0 0 0,0 0 1,0 0-1,0 0 0,0 0 1,1-1-1,-1 1 0,0-1 1,1 0-1,-1 0 0,1 0 0,0 0 1,-1 0-1,4 0 0,1 0-294,0 0 0,0-1 0,0-1-1,0 1 1,0-1 0,0 0 0,0 0-1,0-1 1,-1 0 0,1 0 0,11-6-1,16-11-2406</inkml:trace>
  <inkml:trace contextRef="#ctx0" brushRef="#br0" timeOffset="1">296 13 7424,'0'1'157,"-1"0"1,0 0-1,1 0 0,-1 0 1,1 0-1,-1-1 0,0 1 1,0 0-1,0 0 1,1-1-1,-1 1 0,0-1 1,0 1-1,0-1 1,-1 1-1,-7-5 2779,8 3-2667,1 0 0,-1 1 0,1-1 0,-1 1 0,0-1-1,1 1 1,-1-1 0,0 1 0,1-1 0,-1 1 0,0 0 0,0-1 0,0 1 0,1 0-1,-1 0 1,0 0 0,0 0 0,0-1 0,1 1 0,-1 0 0,0 0 0,0 0 0,0 1-1,1-1 1,-1 0 0,-1 0 0,-1 2-163,0-1-1,1 1 0,-1 0 1,1 0-1,-1-1 1,1 2-1,0-1 1,-1 0-1,1 0 1,0 1-1,1-1 1,-1 1-1,0 0 1,1-1-1,-1 1 1,1 0-1,-2 5 1,0 1 103,0 1 0,0-1 0,1 1 0,-1 14 0,2-21-170,1 1-1,0-1 1,1 0-1,-1 0 1,0 0 0,1 0-1,0 0 1,-1 0-1,1 0 1,1 0 0,-1 0-1,0 0 1,1 0 0,-1 0-1,1-1 1,0 1-1,0 0 1,0-1 0,0 0-1,0 0 1,1 1-1,-1-1 1,1-1 0,-1 1-1,1 0 1,3 1 0,-3-2-33,-1 0 0,0 0 0,1-1 0,-1 1 0,1-1 1,-1 1-1,1-1 0,-1 0 0,1 0 0,-1 0 0,1 0 1,-1-1-1,1 1 0,-1-1 0,0 1 0,1-1 0,-1 0 1,1 0-1,-1 0 0,0 0 0,0 0 0,0-1 0,0 1 1,0-1-1,0 1 0,0-1 0,0 0 0,0 1 1,-1-1-1,1 0 0,-1 0 0,0-1 0,1 1 0,0-2 1,1-3-9,-1 0 0,1 0 1,-2 0-1,1 0 0,-1 0 1,0 0-1,0 0 0,-1 0 1,0-1-1,0 1 1,-1 0-1,-1-10 0,1 15-4,1 0 0,-1 1 0,0-1 0,0 0 0,0 1 0,0-1 0,0 1-1,0-1 1,0 1 0,0 0 0,0-1 0,-1 1 0,1 0 0,0 0 0,-1 0 0,1 0 0,-1 0-1,1 0 1,-4-1 0,-7-5-512,8 4 6</inkml:trace>
</inkml:ink>
</file>

<file path=word/ink/ink18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9.033"/>
    </inkml:context>
    <inkml:brush xml:id="br0">
      <inkml:brushProperty name="width" value="0.05" units="cm"/>
      <inkml:brushProperty name="height" value="0.05" units="cm"/>
    </inkml:brush>
  </inkml:definitions>
  <inkml:trace contextRef="#ctx0" brushRef="#br0">29 3 7680,'4'-3'9382,"-4"3"-9212,7 10 2437,-32 32-601,22-36-1779,1 0 1,-1-1-1,2 2 1,-1-1-1,0 7 1,1-11-188,1 0 1,0 0-1,-1 0 1,1 0-1,0 0 1,1 0-1,-1 0 1,0 0-1,0 0 1,1 0 0,-1 0-1,1 0 1,0 0-1,0 0 1,-1-1-1,1 1 1,0 0-1,1 0 1,1 2 0,-2-4-36,-1 0 0,1 0 0,0 0 0,0 1 0,0-1 1,-1 0-1,1 0 0,0 0 0,0-1 0,0 1 0,-1 0 1,1 0-1,0 0 0,0 0 0,0-1 0,-1 1 1,1 0-1,0-1 0,-1 1 0,1-1 0,0 1 0,-1-1 1,1 1-1,0-1 0,-1 1 0,1-1 0,-1 0 0,1 1 1,-1-1-1,1 0 0,-1 1 0,1-3 0,5-3-26,28-30-365,-15 15-231,-17 20 566,-1-1 0,0 1 0,0-1 0,0 0-1,0 1 1,0-1 0,0 0 0,0 0 0,0 0-1,-1 0 1,1 0 0,-1 0 0,1 0 0,-1-2-1,1-11-332</inkml:trace>
</inkml:ink>
</file>

<file path=word/ink/ink18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9.394"/>
    </inkml:context>
    <inkml:brush xml:id="br0">
      <inkml:brushProperty name="width" value="0.05" units="cm"/>
      <inkml:brushProperty name="height" value="0.05" units="cm"/>
    </inkml:brush>
  </inkml:definitions>
  <inkml:trace contextRef="#ctx0" brushRef="#br0">13 91 11264,'-1'10'4672,"-4"147"1721,5-130-6109,-1-11-290,0-12 12,1 2 0,0-2 0,0 1 0,0-1 0,0 2 0,1-2 0,2 9 0,-3-12 122,-3-11 128,2-4-237,-1 1-1,0-1 0,1 0 0,1 1 1,1-1-1,2-15 0,-2 27-41,-1-1 0,0 1 0,1 0 0,0 0 0,0 0 0,0 0 0,0-1 0,1 1 0,-1 1-1,1-1 1,-2 0 0,2 0 0,0 1 0,-1-1 0,1 1 0,0 0 0,3-3 0,6-2-159,-1 0 1,16-6-1,7-3-10,-11 0 156,25-23 0,5-3-41,-49 38 40,0 0-1,1 0 1,-2 0 0,1-1-1,0 1 1,3-6-1,-5 8 36,-1 0-1,1 1 0,-1-1 1,1 1-1,-1 0 0,1-1 0,-1 0 1,1 1-1,-1-1 0,0 0 1,0 0-1,1 0 0,-1 1 0,0-1 1,0 0-1,0 0 0,0 0 1,0 1-1,0 0 0,0-1 0,0 0 1,0 0-1,0 0 0,0 1 0,-1-1 1,1 0-1,0 0 0,0 0 1,-1 1-1,1-1 0,-1 0 0,1 1 1,-1-1-1,1 1 0,-1 0 1,1-1-1,-1 0 0,1 1 0,-1-1 1,0 1-1,1-1 0,0 1 1,-1 0-1,-1-1 0,1 1-2,-1 0 0,0 0 0,0 0 0,1 0 0,-1 0 0,0 1 0,0-1 0,1 1 0,-1-1 0,1 1 0,-3 1 0,-6 1 108,8-2-89,1-1 0,0 1 1,0 0-1,0 0 1,0 0-1,0 0 0,0 0 1,0 0-1,0-1 1,0 1-1,0 0 0,1 0 1,-1 0-1,0 1 1,1-1-1,0 0 0,-1 1 1,1-2-1,0 1 1,-1 1-1,1-1 0,0 1 1,0-1-1,-1 2 1,-1 35 243,2-36-236,0 4 77,0 2 1,0-1 0,1-1 0,0 2 0,1-1-1,1 7 1,-2-13-79,-1 1 0,1 0 0,0 0-1,0 0 1,0-1 0,0 0 0,0 1 0,0-1-1,0 1 1,1-1 0,-1 1 0,1-1-1,-1 0 1,1 0 0,-1 0 0,0 0 0,1 0-1,0 0 1,0 0 0,0-1 0,-1 1-1,1 0 1,0-1 0,0 0 0,0 1 0,0-1-1,-1 0 1,4 0 0,-3 0-40,0 0 0,1 0 0,-1 0 0,1-1 0,-2 1 0,2-1 0,-1 0 0,3-1 0,19-16-237</inkml:trace>
</inkml:ink>
</file>

<file path=word/ink/ink18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9.810"/>
    </inkml:context>
    <inkml:brush xml:id="br0">
      <inkml:brushProperty name="width" value="0.05" units="cm"/>
      <inkml:brushProperty name="height" value="0.05" units="cm"/>
    </inkml:brush>
  </inkml:definitions>
  <inkml:trace contextRef="#ctx0" brushRef="#br0">77 0 7296,'-3'3'682,"1"-1"1,0 1 0,1 0-1,0 0 1,-1-1 0,1 1-1,0 1 1,-2 4 0,-8 20 4760,-11 8-3929,17-30-1139,0 1 0,1 1-1,0-1 1,-5 12 0,32-43 1311,-20 21-1633,0-1 0,1 0 0,-1 1 1,0 0-1,1-1 0,0 2 1,0-1-1,1 1 0,-2-1 1,2 2-1,6-4 0,-8 3-52,9-4 58,7-1-161,-13 6 75,-1 2-27,-4 12 28,-2 8 64,0-13-4,1-11 1,0 0-26,1 0 0,-1 1-1,1 0 1,0-1 0,0 1 0,1-1 0,-1 2 0,0-2 0,1 1-1,-1 0 1,0 0 0,1 1 0,0-1 0,0 0 0,0 0-1,2-2 1,10-9 140,-13 12-149,0 0 0,0 0 0,0 1 0,0-1 0,0 0 0,0 1 0,1-1 0,-1 1 0,0-1 0,1 1 0,-1 0 0,-1 0 0,2 0 0,-1 0 0,1 0 0,1 0 1,-1 0-7,0 0 1,1 0-1,0 0 1,-1 0-1,0-1 1,0 0-1,5-1 1,-7 1 2,0 1 0,0 0 0,1 0-1,-1 0 1,0-1 0,1 1 0,-1 0 0,0 0 0,1 0 0,-1 0-1,0 0 1,1 0 0,-1 0 0,1 0 0,-1 0 0,0 0 0,1 0 0,-1 0-1,1 0 1,-1 0 0,0 0 0,1 0 0,-1 0 0,0 0 0,1 1 0,-1-1-1,0 0 1,1 0 0,-1 0 0,0 1 0,4 11-13,-6 22 9,1-22-86,1-10 86,0-1-37,0 0-1,0 0 1,0-1-1,0 1 1,0 0-1,0-1 1,0 1-1,1 0 1,-1-1-1,0 1 1,0 0-1,1 0 1,-1 0-1,0-1 1,1 1 0,-1 0-1,1 0 1,-1-1-1,2 1 1,6 6-746</inkml:trace>
</inkml:ink>
</file>

<file path=word/ink/ink18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3:00.348"/>
    </inkml:context>
    <inkml:brush xml:id="br0">
      <inkml:brushProperty name="width" value="0.05" units="cm"/>
      <inkml:brushProperty name="height" value="0.05" units="cm"/>
    </inkml:brush>
  </inkml:definitions>
  <inkml:trace contextRef="#ctx0" brushRef="#br0">34 81 8448,'3'-2'1002,"-2"1"0,1-1 1,1 0-1,-1-1 1,0 1-1,-1 0 0,3-5 1,-3 6-616,0-1 1,0 2-1,0-1 0,0-1 1,0 1-1,-1 0 1,1-1-1,0 1 1,0 0-1,1 0 0,-1 1 1,3-2-1,-4 1-373,0 1 0,0 0 0,1-1 0,-1 1 0,0 0 0,1-1 0,-1 1 0,0 0 0,1-1 1,-1 1-1,0-1 0,0 1 0,0 0 0,1-1 0,-1 1 0,0-1 0,0 1 0,0-1 0,0 1 0,0 0 0,0 0 0,1-1 0,-1 1 0,0-1 0,-1 1 0,1-1 0,0 1 0,0-1 0,0 1 0,0-1 0,0 1 0,0-1 0,-1 1 0,1 0 0,0-1 0,0 1 0,-1-1 0,-5-17-35,6 17 26,0 1-1,-1-1 1,1 0 0,0 1-1,0-1 1,-1 1-1,1-1 1,-1 1-1,1 0 1,0 0 0,-1-1-1,1 1 1,-1-1-1,1 1 1,-1-1-1,1 1 1,0 0 0,-1-1-1,1 1 1,-1 0-1,0-1 1,1 1-1,-1 0 1,1 0 0,-1 0-1,0 0 1,-1 0-1,1 0-4,0 0 0,0 1 0,0-1 0,0 0 0,0 1 0,-1 0 0,1-1 0,0 1 0,0 0 0,0-1 0,0 1 0,1-1 0,-2 2 0,-2 2 22,1-1-1,0 1 0,0 1 1,0-2-1,0 2 0,-2 5 1,3-4 82,0 1 0,1-1 0,-1 0 0,-1 11 1,3-15-53,0 0 0,0 0 0,0 1 0,0-1 0,0 0 1,1 0-1,-1 0 0,1 1 0,-1-1 0,1 0 1,0 0-1,0 0 0,-1 1 0,1-1 0,0-1 0,3 4 1,-3-4-19,0 0 1,1 0 0,-2 0-1,1 0 1,1-1 0,-1 0-1,0 1 1,1-1 0,-1 1 0,1-1-1,-1 1 1,0-1 0,1 0-1,-1 0 1,1 0 0,-1 1-1,1-2 1,-1 1 0,0 0 0,1 0-1,-1 0 1,1-1 0,-1 1-1,1-1 1,1 0 0,3-1 6,-1 0 1,1-1-1,-2 0 0,10-6 1,-8 3-90,1 0 1,0 2-1,0-1 1,1 1-1,0-1 0,0 2 1,-1-1-1,1 1 1,1 1-1,0-1 0,-1 1 1,11-2-1,-3 0-142,-9 3-26,-5 11 110,-3 1 117,2 18 59,-1-27-67,0-1 0,1 0 0,-1 0-1,0 1 1,1-1 0,-1 1 0,1-1-1,-1 1 1,0-1 0,1 0 0,0 0-1,0 0 1,0 0 0,0 0 0,0 1 0,2 1-1,-2-3-9,-1 0 0,0 0-1,0 1 1,1-1 0,-1 0-1,1 0 1,-1 0-1,1 0 1,-1 0 0,1 0-1,-1 0 1,1 0 0,0 0-1,-1 0 1,1 0 0,-1 0-1,1 0 1,-1 0 0,1 0-1,-1 0 1,1 0-1,-1 0 1,0-1 0,0 1-1,1 0 1,-1 0 0,1-1-1,-1 1 1,1-1 0,11-12-655,-12 13 648,10-15-882</inkml:trace>
</inkml:ink>
</file>

<file path=word/ink/ink18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3:00.823"/>
    </inkml:context>
    <inkml:brush xml:id="br0">
      <inkml:brushProperty name="width" value="0.05" units="cm"/>
      <inkml:brushProperty name="height" value="0.05" units="cm"/>
    </inkml:brush>
  </inkml:definitions>
  <inkml:trace contextRef="#ctx0" brushRef="#br0">47 45 7808,'0'-7'1120,"-1"2"0,1-1 0,-1 1 0,2-1 0,0-9 4693,1 26-3616,3 13-1991,-1 2 1,-2-1-1,-1 1 0,-2 29 0,0-11 214,-1 165 1030,2-209-1499,1 1-1,-1-1 0,0 0 1,0 1-1,0-1 0,-1 1 1,1-1-1,0 0 1,0 1-1,0-1 0,0 0 1,0 1-1,0-1 0,0 1 1,-1-1-1,1 0 0,0 1 1,0-1-1,-1 0 1,1 0-1,0 1 0,0-1 1,-1 0-1,1 0 0,0 1 1,-1-1-1,1 0 0,-2 1-458,0 2-922</inkml:trace>
  <inkml:trace contextRef="#ctx0" brushRef="#br0" timeOffset="1">1 347 7040,'6'4'3456,"-2"-4"-1024,2 0 1535,1 0-3071,2-2 128,-9 0 384,6-2 0,12-1-1792,-2-1 0,7-3 1152,11-4 128,-13 2-896,3 5 0</inkml:trace>
</inkml:ink>
</file>

<file path=word/ink/ink18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3:02.515"/>
    </inkml:context>
    <inkml:brush xml:id="br0">
      <inkml:brushProperty name="width" value="0.05" units="cm"/>
      <inkml:brushProperty name="height" value="0.05" units="cm"/>
    </inkml:brush>
  </inkml:definitions>
  <inkml:trace contextRef="#ctx0" brushRef="#br0">2 194 7424,'0'0'135,"0"0"0,0 0 1,-1 0-1,1-1 0,0 1 0,0 0 1,0 0-1,0-1 0,0 1 1,0 0-1,0 0 0,0-1 0,0 1 1,0 0-1,0 0 0,0-1 0,0 1 1,0 0-1,0 0 0,0-1 1,0 1-1,0 0 0,0 0 0,0-1 1,1 1-1,-1 0 0,0 0 1,0 0-1,0-1 0,0 1 0,0 0 1,1 0-1,-1 0 0,0 0 0,0-1 1,0 1-1,1 0 0,-1 0 1,0 0-1,0 0 0,0 0 0,1 0 1,-1-1-1,0 1 0,0 0 1,1 0-1,-1 0 0,0 0 0,0 0 1,1 0-1,-1 0 0,0 0 0,0 0 1,1 0-1,-1 0 0,0 0 1,0 1-1,1-1 0,-1 0 0,0 0 1,0 0-1,1 0 0,-1 0 1,0 0-1,0 0 0,1 1 0,13 2 1063,80-1 1490,46-2-1129,442-13 935,-348-2-1982,-87 10-486,-22 2-31,23-3 5,31-4 0,44 1 97,-117 8-66,181-18-31,-166 10 0,6 6 0,19-2 0,97-5 128,284-2-128,-299 5 0,-10-3 0,-44 0 0,-66 5 0,67-1 0,150-1 0,-278 4-21,-45 3 41,-4-4-40,3 1-87,-1 3 89,1 0 1,-1 0-1,0 0 0,0 0 0,0 0 0,0-1 0,0 1 1,0 0-1,0 0 0,0 0 0,0 0 0,0 0 0,1 0 1,-1 0-1,0-1 0,0 1 0,0 0 0,0 0 0,0 0 0,0 0 1,0 0-1,0 0 0,0 0 0,0-1 0,0 1 0,0 0 1,0 0-1,0 0 0,0 0 0,0 0 0,0 0 0,0-1 1,0 1-1,-1 0 0,1 0 0,0 0 0,0 0 0,0 0 1,0 0-1,0 0 0,0-1 0,0 1 0,0 0 0,0 0 1,0 0-1,-1 0 0,1 0 0,0 0 0,0 0 0,0 0 1,0 0-1,0 0 0,0 0 0,0 0 0,-1 0 0,1 0 1,0 0-1,0 0 0,0 0 0,0 0 0,0 0 0,0 0 0,-1 0 1,1 0-1,0 0 0,0 0 0,0 0 0,0 0 0,-6-3-799,-13-5-463</inkml:trace>
</inkml:ink>
</file>

<file path=word/ink/ink18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49.590"/>
    </inkml:context>
    <inkml:brush xml:id="br0">
      <inkml:brushProperty name="width" value="0.05" units="cm"/>
      <inkml:brushProperty name="height" value="0.05" units="cm"/>
    </inkml:brush>
  </inkml:definitions>
  <inkml:trace contextRef="#ctx0" brushRef="#br0">37 2 256,'4'-1'14720,"-17"43"-12779,8-22-1161,2 0 0,-1 41 0,0-2 784,2-30-714,2-22-663,0-1 0,0 0 0,-1 0 0,0-1 0,0 2 0,0-2 0,-3 7 0,4-11-163,0 0 0,-1 0 0,1 0 0,0 0 0,0 0 0,0-1 0,0 1 0,0 1 0,0-1 0,0 0 0,0 0 0,0 0 0,0 0 0,1 0 0,-1 0 0,1-1 0,-1 1 0,0 0 0,1 0 0,0 0 0,0 1 0,1 5 110,-2-8-130,1 1 1,-1-1 0,1 1 0,-1-1 0,1 1 0,0 0-1,-1 0 1,1 0 0,-1-1 0,1 1 0,0 0 0,-1-1-1,1 1 1,0 0 0,-1 0 0,0 0 0,1 0 0,-1-1-1,1 1 1,0 0 0,0 0 0,-1 0 0,2 1 0,15-1-15,40 5-1014,-51-4-128,-2-1-128</inkml:trace>
</inkml:ink>
</file>

<file path=word/ink/ink18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49.956"/>
    </inkml:context>
    <inkml:brush xml:id="br0">
      <inkml:brushProperty name="width" value="0.05" units="cm"/>
      <inkml:brushProperty name="height" value="0.05" units="cm"/>
    </inkml:brush>
  </inkml:definitions>
  <inkml:trace contextRef="#ctx0" brushRef="#br0">17 139 7808,'8'-4'7228,"5"-5"-4723,-11 6-2276,4-1-131,-1 1 0,-1-1 0,1 0-1,-2-1 1,2 0 0,-1 1 0,-1-1 0,7-9 0,-10 12-93,1 0 1,0-1 0,0 2 0,-1-2 0,1 1 0,-1-1 0,1 1 0,-1 0 0,0 0-1,0-1 1,0 1 0,0 0 0,-1 0 0,1-1 0,-1 1 0,1 0 0,-1 0 0,0 0-1,0-1 1,1 1 0,-1 1 0,0-1 0,-1 0 0,1 0 0,-1 0 0,1 0 0,-3-2-1,4 3 8,-1 0-1,0 0 0,1 0 1,-1 1-1,1-1 0,-1 0 1,0 0-1,0 1 0,0 0 1,1-1-1,-1 1 0,0-1 1,0 1-1,1-1 1,-1 1-1,0-1 0,0 1 1,0 0-1,0 0 0,0-1 1,0 1-1,0 0 0,0 0 1,0 0-1,0 0 0,0 0 1,1 0-1,-1 0 0,0 1 1,0-1-1,0 0 0,0 0 1,0 1-1,0-1 0,0 1 1,0-1-1,0 1 0,0-1 1,1 1-1,-1-1 0,0 0 1,1 1-1,-1 0 0,0 0 1,1-1-1,-2 2 0,-2 4 272,1 2 0,-1-2 0,0 1-1,-3 14 1,2-8 43,4-7-123,-1 0 1,1-1 0,0 2 0,0-2 0,1 2-1,0-1 1,0-1 0,0 2 0,1-1 0,0 0-1,0 0 1,1-1 0,-1 2 0,5 7 0,-6-13-193,1 1 1,0 0 0,0-1 0,-1 1 0,1-1 0,0 0 0,-1 0 0,2 0 0,-1 0-1,0 0 1,0 0 0,1 1 0,-1-1 0,0 0 0,1-1 0,-2 1 0,2-1-1,-1 1 1,1-1 0,0 1 0,-1-1 0,1 1 0,-1-1 0,0 0 0,1 1-1,0-1 1,-1 0 0,3 0 0,1-1-254,0 0-1,0 1 1,0-2 0,0 2-1,0-2 1,0 1 0,6-5-1,5-2-1038</inkml:trace>
</inkml:ink>
</file>

<file path=word/ink/ink18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50.378"/>
    </inkml:context>
    <inkml:brush xml:id="br0">
      <inkml:brushProperty name="width" value="0.05" units="cm"/>
      <inkml:brushProperty name="height" value="0.05" units="cm"/>
    </inkml:brush>
  </inkml:definitions>
  <inkml:trace contextRef="#ctx0" brushRef="#br0">0 5 8704,'3'-5'8824,"3"16"-5944,3 19-2147,-4-9-84,-4-10-149,2 0 0,-1 0 0,1 0-1,1 0 1,5 10 0,-9-20-475,1-1 0,-1 1 0,1 0 0,0 0 0,-1 0 0,1-1 0,0 1 0,0 0 0,0-1 0,-1 1 0,1-1 0,0 1 0,0-1 0,0 1 0,0-1 0,0 1 0,0-1 0,0 0 0,0 0 0,0 0 0,0 1 0,0-1 0,0 0 0,0 0 0,0 0 0,0 0 0,0-1 0,0 1 0,0 0 0,0 0 0,0-1 0,0 1 0,0 0 0,0-1 0,0 1 0,0-1 0,0 1 0,0-1 0,-1 0 0,1 1 1,1-2-1,1-1-24,0 1 0,0-1 1,0 1-1,-1-1 1,1 0-1,-1 0 1,0 0-1,0 0 0,0 0 1,2-5-1,-1-2-275,0 0 1,-1 0-1,-1 0 0,0 0 0,0-10 1</inkml:trace>
</inkml:ink>
</file>

<file path=word/ink/ink18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50.737"/>
    </inkml:context>
    <inkml:brush xml:id="br0">
      <inkml:brushProperty name="width" value="0.05" units="cm"/>
      <inkml:brushProperty name="height" value="0.05" units="cm"/>
    </inkml:brush>
  </inkml:definitions>
  <inkml:trace contextRef="#ctx0" brushRef="#br0">0 148 7168,'1'1'274,"0"-1"-1,0 0 1,0 1 0,-1-1 0,1 0 0,-1 1 0,1-1 0,0 0-1,0 0 1,0 0 0,0 1 0,0-1 0,0 0 0,-1 0 0,1 0-1,0-1 1,0 1 0,-1 0 0,2-1 0,23-9 4057,19-19-1958,-41 25-2228,1 1 0,-2 0 0,1 0-1,0-1 1,0 0 0,-2 1 0,2-1 0,-1 1 0,0-1 0,0-1 0,-2 2 0,4-10 0,-3 11-148,-1 0 0,1 0 0,-1 1 0,1-1 0,-1 0 0,0 0 1,0 0-1,0 0 0,0 1 0,-1-1 0,1-1 0,0 1 0,-1 0 0,1 1 1,-1-1-1,0 0 0,0 1 0,0-1 0,0 0 0,1 1 0,-1-1 0,0 1 1,-1-1-1,1 0 0,0 1 0,-1 0 0,0-1 0,2 2 0,-2-1 0,0-1 1,-2 0-1,3 2 4,0 0 1,-1 0-1,1 0 0,-1 0 1,1 0-1,-1 0 1,1 1-1,0-1 1,0 1-1,-1-1 0,1 1 1,0-1-1,-1 1 1,1 0-1,0-1 1,0 0-1,0 1 0,0 0 1,0 0-1,-1 2 1,-19 19 352,18-17-165,-1 1 1,1-1 0,0 1-1,1-1 1,-1 2 0,1-2 0,-1 8-1,2-11-122,1 0-1,0 0 1,0 0-1,-1 1 1,1-1-1,1 0 1,-1 0 0,0 0-1,1 0 1,-1 1-1,0-2 1,1 1-1,-1 0 1,1 0-1,0 1 1,0-1-1,1-1 1,-1 1 0,0-1-1,1 1 1,-2 0-1,2 0 1,2 0-1,-1 2-60,0-1 1,1 0-1,0 0 0,0 0 0,0 0 1,0-2-1,0 2 0,0-1 0,1 0 0,0 0 1,-1-1-1,1 0 0,-1 0 0,1 0 1,0-1-1,0 1 0,-1-1 0,1 0 0,-1 0 1,2-1-1,-2 0 0,1 1 0,6-3 1,6-3-989,2 1-17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8.386"/>
    </inkml:context>
    <inkml:brush xml:id="br0">
      <inkml:brushProperty name="width" value="0.05" units="cm"/>
      <inkml:brushProperty name="height" value="0.05" units="cm"/>
    </inkml:brush>
  </inkml:definitions>
  <inkml:trace contextRef="#ctx0" brushRef="#br0">8 136 7552,'-2'-9'9827,"-3"-5"-4566,4 0-5118,2 10 4,-1 0-1,1 0 0,0 0 0,1 1 1,-1-1-1,1 0 0,-1 1 1,1-1-1,0 1 0,0-1 0,1 1 1,-1 0-1,1 0 0,0 0 1,-1 0-1,1 0 0,1 1 0,-1 0 1,0-1-1,7-2 0,-7 3-136,1 0-1,0 0 1,0 0-1,0 0 1,1 1-1,-1 0 1,0 0-1,0 0 1,5 0 0,-7 1-15,0 0 1,0 0 0,0 0-1,0 0 1,0 0 0,0 1-1,0-1 1,0 1 0,0-1-1,0 1 1,-1 0 0,1-1-1,0 1 1,0 0 0,-1 0-1,1 1 1,-1-1 0,1 0-1,-1 0 1,1 1 0,1 2-1,5 10 5,-6-14 0,7-6 0,5-4 0,-11 8 0,-1 0 0,1 0 0,0 1 0,0-1 0,-1 1 0,1-1 0,0 1 0,0 0 0,0 0 0,1 0 0,-1 1 0,5-2 0,9-3 0,-2 0 0,-15 5 0,1 0 0,-1 0 0,1 0 0,-1 0 0,1 0 0,-1 0 0,0 0 0,1 0 0,-1 0 0,1 0 0,-1 1 0,1-1 0,-1 0 0,0 0 0,1 1 0,-1-1 0,1 0 0,-1 0 0,0 1 0,1-1 0,-1 0 0,0 1 0,0-1 0,1 1 0,-1-1 0,0 0 0,0 1 0,0-1 0,1 2 0,1 5 0,0 1 0,0 0 0,-1 0 0,0 0 0,-1 0 0,0 0 0,0 10 0,-1 0 0,1-17-32,0-1 0,0 1 0,0 0 0,0-1 0,0 1 0,0 0 0,0-1 0,1 1 0,-1 0 0,0 0 0,0-1 0,0 1 0,1-1 0,-1 1 0,0 0 0,1-1 0,-1 1 0,1-1 0,-1 1 0,1-1 0,-1 1 0,1-1 0,-1 1 0,1-1 0,-1 1 0,1-1 0,0 1 0,12 6-864</inkml:trace>
</inkml:ink>
</file>

<file path=word/ink/ink18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51.089"/>
    </inkml:context>
    <inkml:brush xml:id="br0">
      <inkml:brushProperty name="width" value="0.05" units="cm"/>
      <inkml:brushProperty name="height" value="0.05" units="cm"/>
    </inkml:brush>
  </inkml:definitions>
  <inkml:trace contextRef="#ctx0" brushRef="#br0">17 2 7040,'-5'-1'14680,"6"8"-12391,-1 2-3749,-4 40 2267,-2 7 190,3 2-1,7 77 1,2-94-1637,-5-40-341,1 2-65</inkml:trace>
</inkml:ink>
</file>

<file path=word/ink/ink18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3.544"/>
    </inkml:context>
    <inkml:brush xml:id="br0">
      <inkml:brushProperty name="width" value="0.05" units="cm"/>
      <inkml:brushProperty name="height" value="0.05" units="cm"/>
    </inkml:brush>
  </inkml:definitions>
  <inkml:trace contextRef="#ctx0" brushRef="#br0">191 0 5632,'-11'16'10546,"-1"10"-7502,6-13-2710,0-2 0,-16 24-1,3-10 198,2-1-1,0 3 0,2-1 0,0 1 1,2 1-1,-12 40 0,25-68-557,0 0-1,0 0 0,0 1 1,0-1-1,0 0 0,0 0 1,0 1-1,0-1 1,0 0-1,0 0 0,0 0 1,0 0-1,0 0 0,0 0 1,0 1-1,0-1 0,-1 0 1,1 0-1,0 1 1,0-1-1,0 0 0,0 0 1,0 0-1,-1 1 0,1-1 1,0 0-1,0 0 1,-1 0-1,1 0 0,0 0 1,0 1-1,0-1 0,-1 0 1,1 0-1,0 0 0,0 0 1,-1 0-1,1 0 1,0 0-1,0 0 0,-1 0 1,1 0-1,0 0 0,-1 0 1,1 0-1,0 0 0,0 0 1,0 0-1,0 0 1,0 0-1,0 0 0,-1 0 1,1-1-1,0 1 0,-1 0 1,1-1-142,0 1 0,-1-1 0,1 0 0,-1 1 1,1 0-1,0-1 0,0 1 0,-1-1 0,1 0 0,0 0 1,0 1-1,0-1 0,0 0 0,0 0 0,0 1 0,0-1 1,0-1-1,5-9-2669</inkml:trace>
</inkml:ink>
</file>

<file path=word/ink/ink18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3.924"/>
    </inkml:context>
    <inkml:brush xml:id="br0">
      <inkml:brushProperty name="width" value="0.05" units="cm"/>
      <inkml:brushProperty name="height" value="0.05" units="cm"/>
    </inkml:brush>
  </inkml:definitions>
  <inkml:trace contextRef="#ctx0" brushRef="#br0">0 8 6784,'3'-8'14756,"3"30"-13680,3 8-1186,3-9 135,4 13-157,-8-21-508,6-3-128</inkml:trace>
</inkml:ink>
</file>

<file path=word/ink/ink18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8.786"/>
    </inkml:context>
    <inkml:brush xml:id="br0">
      <inkml:brushProperty name="width" value="0.05" units="cm"/>
      <inkml:brushProperty name="height" value="0.05" units="cm"/>
    </inkml:brush>
  </inkml:definitions>
  <inkml:trace contextRef="#ctx0" brushRef="#br0">88 37 6272,'0'2'2581,"0"6"-1141,0-5 517,0-6-618,0 3-976,13 3 789,3-7-355,-14 4-745,-1-1 0,1 1 1,-1 0-1,0-1 0,0 1 1,1-1-1,-1 1 1,0-1-1,1 0 0,-1 1 1,0-1-1,0 0 0,0 0 1,0 0-1,0 1 0,0-1 1,0 0-1,1-2 0,1-2 204,-2 5-200,0-1 1,0 0-1,-1 0 1,1-1-1,-1 1 1,1-1-1,0 1 0,-1 0 1,1 0-1,-1 0 1,0-1-1,1 1 0,-1-2 1,-25 1 1052,0 0-813,23 1-275,-1 0-1,0 0 0,0 1 1,1-1-1,-1 1 0,0 0 0,0 0 1,0 0-1,0 0 0,0 1 0,0-1 1,0 1-1,1 0 0,-1-1 1,0 2-1,0-2 0,-3 3 0,1 1 42,2 0-1,-1-2 0,0 2 1,1 0-1,0 0 0,-1 0 1,1 0-1,1 1 0,-1-1 1,0 1-1,-2 9 0,4-12-13,0 1 0,0 0 0,0 0 0,1 0 0,-1 0 0,1 0 0,0-1 0,0 1 0,0 1 0,0-1 0,0-1 0,1 1 0,-1 0 0,1 0 0,0 0 0,0 0 0,0 0 0,0-2 0,0 2 0,1 0 0,3 4 0,-1-2-41,0-1 1,0 1-1,0-1 0,1 0 0,0 0 0,0-2 0,0 2 0,0-1 0,1 1 0,-1-3 1,1 2-1,-1-1 0,1 0 0,-1 0 0,2-1 0,-2 0 0,2 0 0,-2-1 0,2 1 1,7-2-1,4-1-669</inkml:trace>
</inkml:ink>
</file>

<file path=word/ink/ink18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9.530"/>
    </inkml:context>
    <inkml:brush xml:id="br0">
      <inkml:brushProperty name="width" value="0.05" units="cm"/>
      <inkml:brushProperty name="height" value="0.05" units="cm"/>
    </inkml:brush>
  </inkml:definitions>
  <inkml:trace contextRef="#ctx0" brushRef="#br0">46 39 7168,'0'3'8805,"0"5"-7392,-14 10 163,2-3-869,9-10-632,1-2 0,0 2 0,0-1 0,-1 1 1,2-1-1,0 2 0,-1-2 0,1 1 0,0 0 0,1 0 1,-1 0-1,1 0 0,0 0 0,0 0 0,0 0 0,1 0 1,0 0-1,0-1 0,1 2 0,1 6 0,-3-12-69,1 1-1,-1 0 0,1 0 0,-1-1 0,0 1 0,1 0 1,-1 0-1,1 0 0,0-1 0,-1 1 0,1 0 0,0-1 0,-1 1 1,1-1-1,-1 0 0,1 1 0,0-1 0,0 1 0,-1-1 1,1 1-1,0-1 0,0 0 0,0 0 0,0 1 0,0-1 1,0 0-1,-1 0 0,1 0 0,0 0 0,0 0 0,0 0 1,0 0-1,0 0 0,0-1 0,0 1 0,0 0 0,-1 0 1,1-1-1,0 1 0,-1-1 0,1 1 0,0-1 0,0 1 1,-1 0-1,2-1 0,1-2-3,-1 1-1,1-1 1,0 1 0,-1 0-1,0-1 1,0-1 0,1 2-1,-1-1 1,0-1 0,1-3-1,-1 2-1,1-1 0,-1 0 0,0 0 0,-1 0 0,1-1 0,0 0 0,-1 1 0,0-13 0,2-1 107,-1 17-34,-1 15-39,0-8-45,0 2 1,0-2-1,1 1 1,0 0-1,-1 0 1,1-1-1,4 6 1,2 9 8,-6-17 1,-1 2 0,1-1-1,-1 0 1,1 0 0,0 0 0,0 0-1,1-1 1,-2 1 0,2-1-1,0 1 1,0-2 0,-1 2 0,6 2-1,-6-4 12,-1 0-1,0-1 1,1 1-1,0-1 1,0 0-1,-1 0 1,0 0 0,1 0-1,0 0 1,0 0-1,0 0 1,-1 0-1,0 0 1,1 0-1,0 0 1,0 0-1,-1-1 1,1 0-1,0 1 1,-2-1-1,2 0 1,0 0-1,-1 0 1,1 0-1,-1 0 1,0 0 0,0-1-1,0 2 1,0-1-1,2-2 1,1-3 85,-1 1 0,1-1 1,0 0-1,-2 0 1,1 0-1,-1 0 1,1 0-1,-1-1 0,-1 1 1,1-9-1,0 8 14,-1 1-1,1-2 1,0 1-1,0 1 1,1-1 0,0 1-1,0-2 1,5-3-1,-3 6-309,1 1 0,-1-1 0,1 1 0,-1 1 0,1 0-1,13-6 1,-2 7-951</inkml:trace>
</inkml:ink>
</file>

<file path=word/ink/ink18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0.530"/>
    </inkml:context>
    <inkml:brush xml:id="br0">
      <inkml:brushProperty name="width" value="0.05" units="cm"/>
      <inkml:brushProperty name="height" value="0.05" units="cm"/>
    </inkml:brush>
  </inkml:definitions>
  <inkml:trace contextRef="#ctx0" brushRef="#br0">190 29 2176,'-4'0'1024</inkml:trace>
</inkml:ink>
</file>

<file path=word/ink/ink18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7.307"/>
    </inkml:context>
    <inkml:brush xml:id="br0">
      <inkml:brushProperty name="width" value="0.05" units="cm"/>
      <inkml:brushProperty name="height" value="0.05" units="cm"/>
    </inkml:brush>
  </inkml:definitions>
  <inkml:trace contextRef="#ctx0" brushRef="#br0">188 36 4736,'-2'-6'8763,"2"1"-8246,0 4-418,0 0 0,1 0 0,-1 0 0,0 0 1,0 0-1,0 0 0,0 0 0,0 0 1,0 1-1,0-1 0,0 0 0,0 0 1,0 0-1,0 1 0,0-1 0,0 0 0,0 0 1,0 0-1,0 0 0,-1 0 0,1 1 1,-1-2-1,0 2 9,0-1 0,0 1 1,1 0-1,-1-1 1,0 1-1,0 0 0,0-1 1,1 1-1,-1 0 0,1 0 1,-1 0-1,0 0 0,0 0 1,0 0-1,1 0 1,-1 0-1,0 0 0,0 0 1,-1 1-1,-6 1 461,1 0 0,0 2 0,-13 5 0,16-6-639,-21 8 544,22-10-405,-1 0 1,0 1 0,0-1-1,0 1 1,1 0 0,0 0 0,-1 1-1,1-2 1,0 2 0,-1 0-1,1 0 1,1-1 0,-1 1-1,0 1 1,1-2 0,0 2 0,-4 6-1,3-1 59,-6 10 323,-10 31 1,18-45-395,0 0 0,0 0 0,0 0 0,0-1 0,1 1 0,-1 0 0,1 0-1,1-1 1,-1 2 0,1-2 0,-1 1 0,3 8 0,-1-10-49,0 0 0,-1 0 0,1-1 0,0 1 1,0-1-1,0 1 0,0-1 0,1-1 0,-1 2 0,0-1 0,1-1 0,0 1 0,-1-1 1,1 1-1,0-1 0,0 0 0,-1 0 0,1 0 0,1 0 0,-2 0 0,1-1 1,5 1-1,-4 0-2,2-1 1,-2 0-1,2 0 1,-2 0-1,2-1 0,-2 0 1,2 0-1,-2 0 1,1-1-1,-1 0 1,2 0-1,-2 1 1,5-5-1,-4 3-6,-2 1 0,1-1 0,-1 0 0,0 0 0,1 0 0,-1-1 0,0 1 0,-1-1 0,1 0 0,0 1 0,1-8 0,1 0 0,-1 0 0,-2 0 0,5-17 0,-17 81 0,8-40-49,1 1 0,1 0-1,2 14 1,-1-25 17,-1 1-1,1 0 1,-1-1 0,1 0-1,0 1 1,0-1 0,1 1-1,-1-1 1,1 0 0,0 0-1,-1 1 1,1-2 0,1 1 0,-1 0-1,0 0 1,6 4 0,8 2-630</inkml:trace>
</inkml:ink>
</file>

<file path=word/ink/ink18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7.910"/>
    </inkml:context>
    <inkml:brush xml:id="br0">
      <inkml:brushProperty name="width" value="0.05" units="cm"/>
      <inkml:brushProperty name="height" value="0.05" units="cm"/>
    </inkml:brush>
  </inkml:definitions>
  <inkml:trace contextRef="#ctx0" brushRef="#br0">42 127 8064,'14'-20'11263,"-9"14"-11094,1-1-1,-1 0 1,0 0 0,-1-1-1,0 0 1,0 0-1,-1 0 1,0 0-1,3-15 1,-6 23-162,0-1 1,1 0-1,-1 1 1,0 0 0,0-1-1,0 1 1,0-1-1,0 0 1,0 1-1,-1-1 1,1 0 0,0 1-1,0-1 1,0 1-1,-1-1 1,1 0-1,0 1 1,0-1 0,-1 1-1,1-1 1,0 1-1,0 0 1,0 0-1,-1-1 1,1 1 0,-1-1-1,1 1 1,-1 0-1,1-1 1,-1 1-1,0 0 1,1 0 0,-1-1-1,1 1 1,-1 0-1,0 0 1,1 0-1,-1-1 1,0 1-1,1 0 1,0 0 0,0 0-1,-1 0 1,0 0-1,1 0 1,-1 1-1,0-1 1,1 0 0,-1 0-1,0 0 1,1 1-1,-1-1 1,1 0-1,-1 1 1,1-1 0,-1 0-1,1 1 1,-1-1-1,1 0 1,-1 1-1,1-1 1,-14 12-6,8-7 17,1-2-1,0 2 1,0-1 0,0 2 0,2-2-1,-2 2 1,1-1 0,-6 13 0,7-13 1,1 1 0,-1 1 1,1-1-1,1 0 1,-1 2-1,1-2 0,0 0 1,0 2-1,1 7 0,0-12-14,1-2-1,-1 1 0,0 0 1,1 1-1,0-1 0,-1-1 1,1 1-1,0 0 0,-1 0 0,1 0 1,0-1-1,1 1 0,-1 0 1,0 0-1,1-1 0,-1 1 1,1-1-1,-1 0 0,1 0 0,-1 1 1,1-1-1,0 0 0,0 0 1,-1 0-1,1 0 0,0 0 1,1-1-1,-1 0 0,-1 1 0,1-1 1,0 1-1,1-1 0,2 0 1,-2 0 0,0 0 1,0 0 0,0 0-1,0-1 1,0 1 0,-1-1 0,1 1-1,0-1 1,0 0 0,-1 0-1,0 0 1,1-1 0,0 0-1,-2 1 1,2 0 0,-1-1-1,1 0 1,-1 0 0,-1 0 0,1 0-1,0 0 1,2-3 0,2-4 9,0-1 0,-1 0 0,0 0 0,3-11 0,-7 21-16,-1 0 0,0-1 0,1 0 0,-1 0 0,1 0 0,-1 0 0,0 0 0,0 0 0,1 0 0,0 0 0,0 0 0,-1 1 0,1-1 0,0 1 0,0-1 0,0 0 0,0 1 0,0-1 0,1 0 0,-2 1 0,1 0 0,-1 0 0,1 0 0,-1 0 0,1 0 0,-1 0 0,1 1 0,-1-1 0,1 0 0,-1 0 0,1 1 0,-1-1 0,0 0 0,1 0 0,-1 1 0,1-1 0,-1 1 0,0-1 0,1 0 0,-1 1 0,0-1 0,1 0 0,-1 0 0,0 1 0,0-1 0,0 1 0,0-1 0,0 1 0,0-1 0,0 1 0,0-1 0,0 1 0,0-1 0,0 1 0,0-1 0,0 1 0,0-1 0,0 2 0,1 5-8,0 0 0,0 0 0,1 1 0,0-1-1,1 0 1,-2 0 0,3 0 0,-1 0-1,0-1 1,1 1 0,1-1 0,5 8 0,-9-13-47,1 1 0,0-1 0,0 1 0,0-1 0,1 0 0,-2 0 0,1 0 0,1-1 0,-1 1-1,0 0 1,0-1 0,1 1 0,-1-1 0,1 0 0,-2 1 0,2-1 0,-1 0 0,3-1 0,20-1-969</inkml:trace>
</inkml:ink>
</file>

<file path=word/ink/ink18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8.573"/>
    </inkml:context>
    <inkml:brush xml:id="br0">
      <inkml:brushProperty name="width" value="0.05" units="cm"/>
      <inkml:brushProperty name="height" value="0.05" units="cm"/>
    </inkml:brush>
  </inkml:definitions>
  <inkml:trace contextRef="#ctx0" brushRef="#br0">85 205 6912,'0'-1'254,"-1"1"0,1 0 1,-1 0-1,0 0 1,1 0-1,-1 0 0,1-1 1,-1 1-1,1 0 0,-1 0 1,1-1-1,-1 1 0,1 0 1,-1-1-1,1 1 0,0-1 1,0 1-1,0 0 0,-1-1 1,1 1-1,0 0 0,-1 0 1,1-1-1,0 1 0,0-1 1,-1 0-1,1 1 0,0-2 1,0 2-48,-1-1-1,1 0 1,0 1 0,0-1 0,-1 0 0,1 1 0,0-1 0,-1 1-1,1-1 1,0 1 0,-1 0 0,1 0 0,-1-1 0,1 1 0,-1 0 0,1-1-1,-1 1 1,1-1 0,-2 1 924,-20 10 255,17-6-1306,2-1 0,-1 2-1,0-1 1,2 1-1,-2-1 1,1 1-1,1 0 1,-1 0 0,1 0-1,-1 0 1,1 1-1,2-1 1,-2 1 0,1-1-1,0 1 1,0-1-1,1 1 1,0-1 0,0 1-1,0-1 1,1 1-1,0-1 1,0 1-1,0-1 1,3 10 0,-4-14-72,1-1 1,-1 1 0,1 0 0,-1 0 0,0 0-1,1 0 1,0 0 0,-1 0 0,1 0 0,0 0-1,-1-1 1,1 1 0,-1 0 0,1-1-1,0 1 1,0-1 0,-1 1 0,1-1 0,0 1-1,0-1 1,2 1 0,-2-1-1,-1 0 1,1 0-1,0 0 1,0 0-1,0 0 1,0 0-1,0-1 1,0 1-1,0 0 0,0-1 1,0 1-1,-1-1 1,0 1-1,1-1 1,0 1-1,0 0 1,0-1-1,1 0 1,3-5 22,-1 1 1,1-2 0,-1 2-1,5-11 1,-7 14-32,4-11 0,0 1 0,-1-1 1,0 0-1,-1 0 1,0 1-1,-1-2 0,2-24 1,-2 3-408,-4-61 0,0 90 354,0 1 0,0-1 0,0 1 0,-3-10 0,4 14 61,-1 1-1,1-1 1,0 1-1,0-1 1,-1 1-1,1-1 1,0 1-1,-1 0 1,1-1-1,0 1 1,-1-1-1,1 1 1,-1 0-1,1-1 1,-1 1-1,1-1 1,0 1-1,0 0 1,-1-1-1,0 1 1,0 0-1,0 0 9,1 0 0,-1 0-1,0 1 1,1-1 0,-1 0 0,0 1-1,1-1 1,-1 1 0,0-1-1,1 1 1,0-1 0,0 1 0,-1-1-1,1 0 1,-1 1 0,1-1-1,-1 1 1,1 0 0,-1-1-1,1 1 1,0 0 0,0-1 0,-1 2-1,-2 6 78,1 0 0,0 0 0,1 1-1,-1-1 1,1 0 0,1 1 0,-1-1 0,2 1-1,-1-1 1,3 13 0,-1-10-68,-1-2-1,0 0 1,1 1 0,0 0-1,2-1 1,-2 0 0,2 0-1,0-1 1,0 1 0,1 0 0,9 13-1,-11-20-24,-1 1-1,1 0 1,-2-1-1,2 0 1,0 0-1,0 1 1,-1-1-1,1 0 1,1-1 0,-2 1-1,1 0 1,1-1-1,-1 1 1,0-1-1,1 0 1,-1 0-1,0 0 1,1-1-1,-1 0 1,1 0-1,0 0 1,-2 0-1,2 0 1,0 0-1,-1-1 1,1 1-1,-1-1 1,0 0 0,1-1-1,-1 1 1,0 0-1,5-3 1,24-21-22,-32 25 22,0 0 0,0 0 0,0 0 0,0 0 0,0 0 0,1 0 0,-1 0 0,0 0 0,0 0 0,0 0 0,0 0 0,1 0 0,-1 0 0,0 0 0,0 0 0,0 0 0,0 0 0,1-1 0,-1 1 0,0 0 0,0 0 0,0 0 0,0 0 0,0 0 0,1 0 0,-1-1 0,0 1 0,0 0 0,0 0 0,0 0 0,0 0 0,0-1 0,0 1 0,0 0 0,0 0 0,0 0 0,0-1 0,0 1 0,0 0 0,0 0 0,0 0 0,0 0 0,0-1 0,0 1 0,0 0 0,0 0 0,0 0 0,0-1 0,0 1 0,0 0 0,0 0 0,0 0 0,0 0 0,-1-1 0,1 1 0,0 0 0,0 0 0,0 0 0,0 0 0,0 0 0,0 0 0,-1 0 0,1 0 0,0 0 0,0 0 0,0 0 0,-1 0 0,1 0 0,0 0 0,-1 0 0,1 0 0,0 0 0,0 0 0,0 0 0,0 0 0,0 0 0,0 0 0,-1 0 0,1 0 0,0 0 0,-1 0 0,1 0 0,0 0 0,0 0 0,-1 0 0,1 0 0,0 0 0,0 0 0,-1 0 0,1 0 0,0 0 0,0 0 0,0 1 0,-1-1 0,1 0 0,0 0 0,0 0 0,0 1 0,0-1 0,0 0 0,-1 0 0,1 1 0,0-1 0,0 0 0,0 0 0,0 1 0,0 2 9,1-1 0,0 0-1,0 0 1,0 1 0,0-1-1,0 1 1,-1-2 0,2 1 0,-1 0-1,1 0 1,-1 0 0,1 0-1,0-1 1,-1 1 0,5 3-1,-1-1-10,2 1-1,-2-1 0,14 7 0,-18-11 6,0 0 0,-1 0 0,1 0 0,0 0 0,0 0 0,-1 0 0,1 0 0,0 0 0,-1 0 0,1 0 0,-1 0 0,0-1 0,1 1 0,0 0 0,-1 0 0,1-1 0,0 1 0,-1-1 0,1 1 0,-1 0 0,1-1 0,-1 1 0,1-1 0,-1 1 0,1-1 0,-1 0 0,1 1 0,-1-1 0,0 1 0,1-1 0,-1 0 0,0 1 0,0-1 0,0 0 0,10-27 314,-9 25-227,28-79 956,-28 80-1115,0 1 1,0-1 0,0 0 0,0 0 0,0 0 0,1 1 0,-1-1 0,0 1 0,0 0 0,0-1 0,1 1 0,0-1 0,-1 1 0,1 0 0,0 0 0,-1 0-1,1 1 1,0-1 0,0 0 0,2-1 0,9 2-956</inkml:trace>
</inkml:ink>
</file>

<file path=word/ink/ink18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8.978"/>
    </inkml:context>
    <inkml:brush xml:id="br0">
      <inkml:brushProperty name="width" value="0.05" units="cm"/>
      <inkml:brushProperty name="height" value="0.05" units="cm"/>
    </inkml:brush>
  </inkml:definitions>
  <inkml:trace contextRef="#ctx0" brushRef="#br0">4 1 7936,'0'0'85,"0"17"9367,0 3-4553,-3 90-3058,2-22-1479,1-76-746</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8.755"/>
    </inkml:context>
    <inkml:brush xml:id="br0">
      <inkml:brushProperty name="width" value="0.05" units="cm"/>
      <inkml:brushProperty name="height" value="0.05" units="cm"/>
    </inkml:brush>
  </inkml:definitions>
  <inkml:trace contextRef="#ctx0" brushRef="#br0">57 101 5376,'4'-6'11072,"6"-1"-6882,2-2-2919,2-20 572,-5 7-2278,-6 17 939,-2 4-444,0 0 0,-1 0 0,1 0 1,0 0-1,-1 0 0,0 0 1,1 0-1,-1 0 0,1 0 0,-1 0 1,0 0-1,0 0 0,0 0 0,1-2 1,-21 1 173,18 1-199,-1 1 1,1-1-1,-1 0 0,0 1 0,1 0 0,-1-1 1,0 1-1,1 0 0,-1 0 0,0 1 0,1-1 1,-1 1-1,0-1 0,1 1 0,-1 0 0,1 0 1,-1 0-1,1 0 0,-1 0 0,-2 2 0,2 0 25,0 0 0,0 0 0,0 0 0,1 0 1,-1 0-1,1 0 0,0 1 0,0-1 0,0 1 0,0 0 0,1-1 0,-3 7 0,3-3 17,-1-1 1,1 1-1,0 0 1,0-1-1,0 1 1,1 0-1,0 0 1,1-1-1,-1 1 1,1 0-1,1-1 1,-1 1-1,1-1 1,0 1-1,1-1 1,3 8-1,-5-12-53,0 0-1,0-1 0,1 1 1,-1 0-1,1 0 0,-1-1 1,1 1-1,0 0 0,-1-1 0,1 0 1,0 1-1,0-1 0,0 0 1,0 0-1,0 0 0,0 0 0,1-1 1,-1 1-1,4 0 0,-3-1-70,0 0 0,1-1-1,-1 1 1,0-1 0,1 0-1,-1 0 1,0 0 0,0-1-1,0 1 1,0-1 0,0 1-1,4-4 1,17-11-593</inkml:trace>
</inkml:ink>
</file>

<file path=word/ink/ink18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9.416"/>
    </inkml:context>
    <inkml:brush xml:id="br0">
      <inkml:brushProperty name="width" value="0.05" units="cm"/>
      <inkml:brushProperty name="height" value="0.05" units="cm"/>
    </inkml:brush>
  </inkml:definitions>
  <inkml:trace contextRef="#ctx0" brushRef="#br0">0 21 8192,'2'-2'676,"-1"1"0,1-1-1,-1 1 1,0-1 0,1 1 0,0-1 0,0 1 0,0 0 0,0-1 0,0 1-1,0 1 1,0-1 0,0 0 0,1 1 0,-2-1 0,1 0 0,5 0 0,-6 1-603,0 0 1,1 0 0,-1 0-1,1 1 1,0-1 0,-1 0-1,0 0 1,1 1 0,-1-1-1,1 1 1,-1 0 0,1-1-1,-1 1 1,1-1 0,-1 1 0,-1 0-1,2 0 1,-1 0 0,0 0-1,0 0 1,0 1 0,0-1-1,0 0 1,0 0 0,0 0-1,0 0 1,-1 3 0,6 6 18,-3-4 92,0 1 0,0-1 0,-1 0 0,1 2 1,-2-2-1,1 1 0,-1 1 0,1 12 0,-2-12-196,-1 0 0,0 0 0,0 0 1,-1 1-1,1-1 0,-2 0 0,0-1 0,0 1 0,0 0 0,-1-1 1,0 0-1,0 1 0,-1-2 0,1 0 0,-2 1 0,1-1 0,-11 10 1,11-12-1035</inkml:trace>
</inkml:ink>
</file>

<file path=word/ink/ink18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32.298"/>
    </inkml:context>
    <inkml:brush xml:id="br0">
      <inkml:brushProperty name="width" value="0.05" units="cm"/>
      <inkml:brushProperty name="height" value="0.05" units="cm"/>
    </inkml:brush>
  </inkml:definitions>
  <inkml:trace contextRef="#ctx0" brushRef="#br0">83 3 7168,'0'-1'6345,"-1"1"-5910,0-1 0,0 1 0,0 0 0,0 0 0,0 0 0,0 0 1,0 0-1,0 0 0,0 0 0,0 0 0,0 1 0,0-1 1,-2 1-1,-3 2-158,0 1 0,0-1 0,0 1 1,1 1-1,0-1 0,0 1 0,-6 6 1,9-9-235,0 0-1,0 1 1,1 0 0,-1-1 0,1 1 0,-1 0 0,1 0 0,-2 4 0,3-6-34,0 1-1,0-1 0,0 0 1,-1 1-1,1-1 1,0 0-1,0 1 1,1-1-1,-1 0 1,0 1-1,0-1 0,1 0 1,-1 1-1,1-1 1,-1 0-1,1 0 1,0 1-1,-1-1 1,3 2-1,-1 0-2,1 0 1,0 0-1,0 0 1,0 0-1,1-1 1,-1 1-1,0-1 1,1 0-1,0 0 1,0 0-1,-1 0 1,1-1-1,7 2 1,-8-2-5,0-1 1,-1 0-1,1 1 1,0-1-1,0 0 1,-1-1 0,1 1-1,0 0 1,0-1-1,-1 0 1,1 0-1,-1 0 1,1 0-1,-1 0 1,1 0-1,-1 0 1,1-1 0,-1 1-1,0-1 1,0 0-1,0 0 1,2-2-1,-2 2 2,-1 1 0,0-1 0,1 0 0,-1 0 0,0 0 0,0 0-1,0 0 1,-1 0 0,1 0 0,0 0 0,-1 0 0,0 0 0,1 0 0,-1-1 0,0 1-1,0 0 1,0 0 0,0 0 0,0 0 0,-1-1 0,1 1 0,-1 0 0,1 0-1,-1 0 1,0 0 0,0 0 0,0 0 0,0 0 0,0 0 0,0 0 0,-1 1-1,-2-4 1,3 3 1,-1 0 0,0 0 0,0 0-1,1 0 1,-1 1 0,0-1-1,-1 1 1,1-1 0,0 1 0,0 0-1,-1 0 1,1 0 0,0 0 0,-1 0-1,1 0 1,-1 1 0,0-1 0,1 1-1,-1 0 1,1 0 0,-1 0 0,1 0-1,-1 0 1,0 0 0,1 1 0,-4 0-1,5-1-19,1 0-1,0 0 0,-1 0 1,1 0-1,0 0 1,-1 0-1,1 1 0,0-1 1,0 0-1,-1 0 1,1 0-1,0 0 0,-1 0 1,1 1-1,0-1 1,0 0-1,-1 0 0,1 0 1,0 1-1,0-1 1,-1 0-1,1 0 0,0 1 1,0-1-1,0 0 0,0 1 1,-1-1-1,1 0 1,0 1-1,0-1 0,0 0 1,0 1-1,0-1 1,0 0-1,0 1 0,0-1 1,0 0-1,0 1 1,0-1-1,0 1 0,4 2-624</inkml:trace>
</inkml:ink>
</file>

<file path=word/ink/ink18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41.790"/>
    </inkml:context>
    <inkml:brush xml:id="br0">
      <inkml:brushProperty name="width" value="0.05" units="cm"/>
      <inkml:brushProperty name="height" value="0.05" units="cm"/>
    </inkml:brush>
  </inkml:definitions>
  <inkml:trace contextRef="#ctx0" brushRef="#br0">20 29 7424,'0'-1'651,"-1"0"-1,1 0 1,-1-1 0,1 1 0,0-1 0,0 1 0,0-1 0,0 1 0,0 0-1,0 0 1,1-3 0,0-5 3336,-1 8-3091,1 1-898,0 1 129,0-1 0,-1 1-1,1 0 1,0-1 0,0 1-1,-1 0 1,0-1 0,1 1-1,-1-1 1,1 1 0,-1 0-1,1 0 1,-1 0 0,1 2-1,-2 20 487,-6 30-1,1-13-45,-10 58-204,16-104-1622,0 2-149</inkml:trace>
</inkml:ink>
</file>

<file path=word/ink/ink18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42.567"/>
    </inkml:context>
    <inkml:brush xml:id="br0">
      <inkml:brushProperty name="width" value="0.05" units="cm"/>
      <inkml:brushProperty name="height" value="0.05" units="cm"/>
    </inkml:brush>
  </inkml:definitions>
  <inkml:trace contextRef="#ctx0" brushRef="#br0">49 91 6400,'0'-2'545,"0"0"0,-1 1 0,1-1 0,0 0-1,0 0 1,0-1 0,0 2 0,0-1 0,0 0 0,0 0 0,1 0 0,-1 0 0,0 1 0,0-1 0,1 0 0,0 1 0,0-1 0,2-2-1,0 0-155,-2 1-1,2 0 1,1 0-1,-1 0 1,-1 1-1,2 0 0,-1-1 1,6-3-1,-1 2-308,0 0-1,1 1 1,-1 0-1,1 0 0,-1 0 1,1 2-1,13-3 1,-18 4 43,0 0 0,-1 0 0,1 1 0,0-1 0,0 1 0,0 0 0,-1 0 0,1 0 0,0 0 1,6 4-1,-9-4-110,0 0-1,0-1 1,0 1 0,0 0 0,0-1 0,0 1 0,0 0 0,0 0 0,0 0-1,0 1 1,0-1 0,0 0 0,-1 0 0,0 0 0,1 0 0,0 0 0,-1 1 0,1-1-1,-1 1 1,0-1 0,1 1 0,-1-1 0,0 0 0,0 0 0,0 1 0,0-1-1,0 1 1,0-1 0,-1 1 0,1-2 0,0 1 0,-1 1 0,0 1 0,0 0 9,-1-1 1,0 0-1,0 1 1,-1-1 0,1 0-1,0 0 1,0 0-1,-1 0 1,0 0 0,1 0-1,-5 1 1,-5 5 68,-69 51 549,80-59-634,1 0 0,0 1-1,0-1 1,0 0-1,-1 0 1,1 0 0,0 1-1,0-1 1,0 0 0,-1 0-1,1 0 1,0 0-1,0 0 1,0 1 0,0-1-1,0 0 1,0 0 0,0 1-1,0-1 1,0 0 0,0 1-1,0-1 1,0 0-1,0 1 1,0-1 0,0 0-1,0 0 1,0 1 0,0-1-1,0 0 1,0 1-1,0-1 1,0 0 0,0 0-1,1 1 1,-1-1 0,0 0-1,0 0 1,0 1 0,1-1-1,-1 0 1,11 11 112,-7-9-89,1 4-15,3 0 11,-2 1 1,0-1 0,1 1 0,-2 1-1,11 13 1,-15-18-22,0 0 0,0 0 0,0 0-1,-1 0 1,1 0 0,0 0 0,-1 0 0,0 0 0,0 0-1,0 0 1,0 0 0,0 0 0,0 0 0,-1 0 0,0 0-1,0-1 1,1 1 0,-1 1 0,0-1 0,0-1 0,-1 1-1,-3 3 1,-1 4 53,0-1 0,-1 0 0,0-1 0,0-1 0,-1 1 0,0 0-1,-1-2 1,-13 10 0,20-16-25,0 1-1,0 0 1,0-1-1,0 1 1,-1-1-1,1 1 1,0-1-1,0 0 1,-1 0-1,1 0 1,0 0-1,0-1 1,0 1-1,-1 0 1,1-1-1,0 0 1,1 0-1,-2 1 1,1 0-1,0-2 1,0 1-1,1 0 1,-1 0-1,0-1 1,-2-1-1,-16-8-60,19 11-2,1 0 1,0 0 0,0 0 0,-1 0 0,1 0 0,0 0 0,-1-1 0,1 1 0,0 0-1,0 0 1,-1 0 0,1 0 0,0 0 0,0 0 0,0 1 0,0-1 0,0 0-1,-1 0 1,1 0 0,0 0 0,0 0 0,-1 0 0,1 0 0,0 1 0,0-1 0,-1 0-1,1 0 1,0 0 0,0 0 0,0 0 0,-1 0 0,1 0 0,0 0 0,0 1-1,0-1 1,0 0 0,-1 0 0,1 1 0,0-1 0,0 0 0,0 0 0,0 1 0,0-1-1,0 0 1,0 1 0,0-1 0,0 0 0,0 0 0,0 1 0,0-1 0,5 4-1272</inkml:trace>
</inkml:ink>
</file>

<file path=word/ink/ink18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6.565"/>
    </inkml:context>
    <inkml:brush xml:id="br0">
      <inkml:brushProperty name="width" value="0.05" units="cm"/>
      <inkml:brushProperty name="height" value="0.05" units="cm"/>
    </inkml:brush>
  </inkml:definitions>
  <inkml:trace contextRef="#ctx0" brushRef="#br0">72 1 6912,'0'1'8181,"0"10"-7872,-1 7 322,-1 1 0,-1-1-1,-2 1 1,1-1 0,-13 29-1,-7 30 1687,20-61-1894,1-7-124,0 0 1,2 0-1,-1 1 0,1-1 0,0 0 0,0 12 1,2-20-293,-1 0 0,0-1 1,1 1-1,-1 0 0,1 0 1,-1 0-1,0-1 0,1 1 1,0 0-1,-1-1 1,0 1-1,1 0 0,-1-1 1,1 0-1,0 0 0,-1 1 1,1-1-1,0 1 0,0-1 1,0 0-1,0 1 1,-1-1-1,1 0 0,0 1 1,0-1-1,-1 0 0,1 0 1,0 0-1,0 0 0,0 0 1,0 0-1,35-3 166,-27 2-155,40 0-29,-32 1-77,-2 0-1,32-6 0,-37 2-658,-3 1-149</inkml:trace>
</inkml:ink>
</file>

<file path=word/ink/ink18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6.969"/>
    </inkml:context>
    <inkml:brush xml:id="br0">
      <inkml:brushProperty name="width" value="0.05" units="cm"/>
      <inkml:brushProperty name="height" value="0.05" units="cm"/>
    </inkml:brush>
  </inkml:definitions>
  <inkml:trace contextRef="#ctx0" brushRef="#br0">0 224 8192,'0'-5'11903,"10"2"-11647,0-4 0,3 11 0,3-8 128,2 4-640,4-2 128,-6 0 256,8-5 128,-14-2-896,3 1 128</inkml:trace>
  <inkml:trace contextRef="#ctx0" brushRef="#br0" timeOffset="1">67 22 7552,'-18'-4'3712,"26"-1"2687,2 1-5631,-4 2 0,10 0 0,-6-2-1152,14 4 128,-8 0 640,0 4 0,-2-4-768,-2 2 0</inkml:trace>
</inkml:ink>
</file>

<file path=word/ink/ink18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7.424"/>
    </inkml:context>
    <inkml:brush xml:id="br0">
      <inkml:brushProperty name="width" value="0.05" units="cm"/>
      <inkml:brushProperty name="height" value="0.05" units="cm"/>
    </inkml:brush>
  </inkml:definitions>
  <inkml:trace contextRef="#ctx0" brushRef="#br0">9 5 7168,'0'10'2173,"-1"22"5052,-4-13-5722,3 2-589,2-13-573,0-8-326,0 0 0,0 0 0,0 0 0,0 0 0,0-1 1,0 1-1,0 0 0,1 0 0,-1 0 0,0 0 0,0 0 0,0 0 1,0 0-1,0 0 0,0 0 0,0 0 0,0 0 0,0 0 0,0 0 1,0 0-1,0 0 0,0 0 0,0 0 0,0 0 0,0 0 0,0 0 1,0 0-1,0 0 0,0 0 0,0 0 0,0 0 0,1 0 0,-1 0 1,0 0-1,0 0 0,0 0 0,0 0 0,0 0 0,0 0 0,0 0 1,0 0-1,0 0 0,0 0 0,0 0 0,0 0 0,0 0 0,0 0 1,0 0-1,0 0 0,0 0 0,0 0 0,0 0 0,0 0 1,0 0-1,0 0 0,0 0 0,0 1 0,4-9 129,-1 2-60,1-1-1,-1 0 1,-1 0-1,0-1 1,0 1 0,0 0-1,-1-1 1,1-9-1,-2 16-81,0 1 0,0-1 0,0 1 0,0-1-1,0 1 1,0-1 0,0 0 0,0 1 0,0-1 0,0 1 0,0-1 0,1 1-1,-1-1 1,0 1 0,0-1 0,0 1 0,1-1 0,-1 1 0,0 0 0,1-1-1,0 0 1,6 5 48,-5-2-45,-1 0 0,0 0 1,0 0-1,0 0 0,0 0 1,0 0-1,0 0 0,0 0 1,-1 1-1,1 2 0,2 81-623,-3-72 84</inkml:trace>
</inkml:ink>
</file>

<file path=word/ink/ink18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7.890"/>
    </inkml:context>
    <inkml:brush xml:id="br0">
      <inkml:brushProperty name="width" value="0.05" units="cm"/>
      <inkml:brushProperty name="height" value="0.05" units="cm"/>
    </inkml:brush>
  </inkml:definitions>
  <inkml:trace contextRef="#ctx0" brushRef="#br0">18 39 8064,'-1'1'343,"0"0"0,0 0 0,0 0 0,0 0 1,0 0-1,0 0 0,0 0 0,0 1 0,0-1 0,1 0 0,-1 0 1,0 1-1,1-1 0,-1 0 0,1 1 0,-1-1 0,1 1 0,0-1 1,0 0-1,0 1 0,0-1 0,0 1 0,0-1 0,0 1 0,0-1 1,1 3-1,-2 16 1826,-3 2-659,6-20-791,3-9 188,8-20-288,-11 22-453,0-1 0,0 1 0,1 0 0,0 0-1,0 0 1,1 0 0,-1 0 0,9-7 0,-6 6-366,15-13-1250,-20 18 1366,0 1 0,0-1 0,0 0 0,0 1 1,0-1-1,0 1 0,0-1 0,0 1 0,0-1 1,0 1-1,0 0 0,0-1 0,0 1 0,0 0 1,0 0-1,0 0 0,0 0 0,2 0 0,8 6-1324</inkml:trace>
</inkml:ink>
</file>

<file path=word/ink/ink18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8.285"/>
    </inkml:context>
    <inkml:brush xml:id="br0">
      <inkml:brushProperty name="width" value="0.05" units="cm"/>
      <inkml:brushProperty name="height" value="0.05" units="cm"/>
    </inkml:brush>
  </inkml:definitions>
  <inkml:trace contextRef="#ctx0" brushRef="#br0">40 16 7680,'-1'-1'392,"1"1"1,-1 0 0,1 0-1,-1 0 1,1 0 0,-1 0-1,0 0 1,1 0 0,-1 0-1,1 0 1,-1 0 0,0 0-1,1 0 1,-1 0 0,1 1-1,-1-1 1,1 0 0,-1 0-1,1 1 1,-1-1 0,-1 2 1570,1-1-1570,-11 17 1866,0 22-1873,12-37-360,-1-1 0,1 0-1,0 0 1,0 0 0,1 1 0,-1-1-1,0 0 1,1 0 0,-1 0-1,1 0 1,0 0 0,0 0-1,0 0 1,0 0 0,0 0 0,0 0-1,0 0 1,0 0 0,1-1-1,-1 1 1,1-1 0,-1 1-1,1-1 1,0 1 0,0-1-1,0 0 1,-1 0 0,1 0 0,0 0-1,0 0 1,0 0 0,5 0-1,-3 1 14,0-1 0,0 0 0,0 0 0,1 0 0,-1-1 0,0 0 0,0 1 0,0-2 0,0 1 0,0 0 0,1-1 0,-1 0 0,0 0 0,0 0 0,8-3 0,-10 3-43,0-1 0,-1 1-1,1 0 1,-1 0 0,1-1-1,-1 1 1,1-1 0,-1 1 0,0-1-1,1 0 1,-1 1 0,0-1-1,0 0 1,0 0 0,-1 0-1,1 0 1,0 0 0,-1 0 0,1 0-1,-1 0 1,0-3 0,1 1-16,-2 1 1,1-1 0,0 0 0,-1 0 0,0 2-1,0-2 1,0 0 0,0 1 0,-1-1-1,1 1 1,-4-5 0,3 4-10,-1 0 1,1 0-1,-1 1 0,0-1 1,0 1-1,-1 0 0,1 0 1,-1 0-1,-6-4 0,8 6 16,0 0-1,0 0 0,0 0 0,0 0 0,0 1 0,0-1 1,-1 0-1,1 1 0,1 0 0,-1-1 0,-1 1 0,1 0 1,0 0-1,-1 0 0,1 1 0,0-1 0,-1 0 1,-2 2-1,-3 2-648,1 2-106</inkml:trace>
</inkml:ink>
</file>

<file path=word/ink/ink18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8.631"/>
    </inkml:context>
    <inkml:brush xml:id="br0">
      <inkml:brushProperty name="width" value="0.05" units="cm"/>
      <inkml:brushProperty name="height" value="0.05" units="cm"/>
    </inkml:brush>
  </inkml:definitions>
  <inkml:trace contextRef="#ctx0" brushRef="#br0">26 1 7680,'1'1'343,"0"0"1,-1 0 0,1 0 0,-1 0-1,1-1 1,-1 1 0,0 0-1,1 0 1,-1 1 0,0-1-1,0 0 1,0 0 0,0 0 0,0 0-1,0 2 1,0 29 5219,-1-25-4850,-1 42 111,-9 54 0,1-23-125,7-67-747,2-9-91,0 0 1,1-1 0,-1 1 0,1 0 0,0-1-1,0 1 1,0 0 0,0-1 0,1 1 0,-1-1 0,2 5-1,4-2-1525</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9.514"/>
    </inkml:context>
    <inkml:brush xml:id="br0">
      <inkml:brushProperty name="width" value="0.05" units="cm"/>
      <inkml:brushProperty name="height" value="0.05" units="cm"/>
    </inkml:brush>
  </inkml:definitions>
  <inkml:trace contextRef="#ctx0" brushRef="#br0">92 0 7936,'3'19'3968,"-14"-24"-768,8 10 255,-1 9-2687,-3 1 0,-8 6 640,2 3 128,-2-7-1920,4-1 128,4 0 1024,-1-1 128,16-5-896,3-3 128</inkml:trace>
</inkml:ink>
</file>

<file path=word/ink/ink18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9.348"/>
    </inkml:context>
    <inkml:brush xml:id="br0">
      <inkml:brushProperty name="width" value="0.05" units="cm"/>
      <inkml:brushProperty name="height" value="0.05" units="cm"/>
    </inkml:brush>
  </inkml:definitions>
  <inkml:trace contextRef="#ctx0" brushRef="#br0">30 259 7552,'0'-1'2827,"-1"8"-899,1 0 0,-1 0-1,-3 12 1,-19 49 1101,49-107-2282,-23 32-721,1 1-57,-1 0 0,-1 0 1,1 0-1,1-7 0,-4 12 28,0 1 0,0 0 0,0 0 0,0-1 0,0 1 0,0 0 0,0 0 0,0 0 0,0 0 0,0 0 0,0 0 0,0-1 0,0 1 0,0 0 0,0 0 0,0-1 0,1 1 0,-1 0 0,0 0 0,0-1 0,0 1 0,0 0 0,0 0 0,1 0 0,-1-1 0,0 1 0,0 0 0,0 0 0,0 0 0,0 0 0,0 0 0,0 0 0,1-1 0,-1 1 0,0 0 0,0 0 0,1 0 0,-1 0 0,0 0 0,0 0 0,1 0 0,-1 0 0,0 0 0,0 0 0,1 0 0,-1 0 0,0 0 0,0 0 1,1 0-1,-1 0 0,0 0 0,0 1 0,1-1 0,-1 0 0,0 0 0,0 0 0,1 0 0,-1 0 0,0 1 0,0-1 0,0 0 0,0 0 0,1 0 0,-1 1 0,0-1 0,8 12-163,-4-47 230,-3 33-60,-1 1-1,0-1 1,0 1-1,1 0 0,-1-1 1,1 1-1,0-1 0,0 1 1,0-1-1,0 1 1,0 0-1,2-2 0,-3 2-2,1 1 0,0 0-1,0-1 1,0 1 0,0 0-1,-1 0 1,1-1 0,0 1 0,0 0-1,0 0 1,0 0 0,-1 0-1,1 0 1,0 0 0,-1 0-1,1 1 1,0-1 0,0 0-1,0 0 1,0 1 0,-1-1 0,1 0-1,0 1 1,0-1 0,0 1-1,-1-1 1,0 1 0,2 0-1,20 20 15,-17-15-4,-1-2-1,2 2 1,7 6 0,-11-11-9,0 0 1,-1 0-1,1-1 1,0 1-1,-1-1 1,0 1-1,1 0 0,0-1 1,0 1-1,0-1 1,0 0-1,-2 0 1,2 1-1,0-1 1,0 0-1,0-1 1,0 1-1,-1 0 1,3-1-1,-1-1-7,-1 1-1,1-1 1,0 0 0,-1 0-1,1-1 1,-2 2 0,1-2-1,0 1 1,0-1 0,0 0-1,-1 1 1,1-1 0,-1 0-1,0 1 1,1-1 0,-1 0-1,0 0 1,0 0 0,0-5-1,-1 8 5,0 0 1,0 0-1,0-1 0,0 1 0,0 0 0,0 0 0,-1 0 0,1 0 0,0-1 0,0 1 0,0 0 0,0 0 0,0 0 1,-1 0-1,1 0 0,0 0 0,0 0 0,0 0 0,0-1 0,-1 1 0,1 0 0,0 0 0,0 0 0,0 0 1,0 0-1,-1 0 0,1 0 0,0 0 0,0 0 0,0 0 0,-1 0 0,1 0 0,0 0 0,0 0 0,0 0 1,0 1-1,-1-1 0,1 0 0,0 0 0,0 0 0,0 0 0,0 0 0,-1 0 0,1 0 0,0 0 0,0 1 0,0-1 1,0 0-1,0 0 0,-1 0 0,-9 7-83,8-6 65,2-1 15,0 1 0,-1 0 1,0 0-1,0-1 0,0 0 0,1 1 0,-1 0 1,1 0-1,-1 0 0,0 0 0,1 0 0,-1 0 1,1 0-1,0 0 0,-1 0 0,1-1 0,0 2 1,0-1-1,0 0 0,0 0 0,0 0 0,0 0 1,0 0-1,0 0 0,0 0 0,0 0 0,1 0 1,-1 0-1,0 0 0,1 0 0,-1 0 0,2 1 1,-1 1 14,0-1 0,1 1 1,-1 0-1,1-1 1,0 0-1,0 1 0,0-1 1,0 0-1,-1 0 1,6 3-1,-5-5-10,-1 1 1,0-1-1,1 0 0,0 0 0,0 0 1,0 0-1,-1 0 0,0-1 0,1 1 1,0 0-1,-1-1 0,1 1 0,0-1 1,-2 0-1,2 1 0,0-1 0,-1 0 1,1 0-1,-1 1 0,2-3 0,-1 2-1,1-1-1,-1 0 1,1 1-1,-1 0 1,1 1-1,0-1 0,0 0 1,4-1-1,-6 2 1,0 1-1,0-1 0,-1 0 0,0 1 1,1-1-1,0 0 0,0 1 0,-1-1 0,1 1 1,0-1-1,-1 0 0,1 1 0,0-1 1,-1 1-1,1 0 0,-1-1 0,1 1 1,-1 0-1,1 0 0,-1-1 0,0 1 0,0 0 1,0 0-1,0 0 0,8 26-15,-6-17 30,-1-10-13,-1 1-1,0 0 1,0 0-1,0-1 1,0 1-1,0-1 1,1 1-1,-1-1 1,1 1-1,-1 0 1,1-1-1,-1 1 1,1-1-1,-1 1 1,1 0-1,0-1 1,-1 1-1,1-1 1,0 0-1,-1 1 1,1-1 0,0 0-1,-1 1 1,0-1-1,1 0 1,0 0-1,0 1 1,0-1-1,-1 0 1,1 0-1,0 0 1,0 0-1,0 0 1,-1 0-1,1-1 1,0 1-1,0 0 1,-1 0-1,0 0 1,1-1-1,0 1 1,0 0 0,-1-1-1,1 1 1,0-1-1,-1 1 1,1-1-1,-1 1 1,1-1-1,0 0 1,4-3-2,0 0 0,0-1-1,0 1 1,5-9 0,0-1-3,0-1 0,-1 0-1,-1-1 1,0 1 0,-1-2-1,8-33 1,16-107 23,-28 142-8,-14 104 576,0 99 0,12-140-993,1-29-106</inkml:trace>
</inkml:ink>
</file>

<file path=word/ink/ink18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9.755"/>
    </inkml:context>
    <inkml:brush xml:id="br0">
      <inkml:brushProperty name="width" value="0.05" units="cm"/>
      <inkml:brushProperty name="height" value="0.05" units="cm"/>
    </inkml:brush>
  </inkml:definitions>
  <inkml:trace contextRef="#ctx0" brushRef="#br0">0 1 8064,'4'4'10879,"0"-2"-10751,3 1 0,4 1 0,3-1 0,5 4-256,-1-2 128,-5-1-640,9 9 128</inkml:trace>
</inkml:ink>
</file>

<file path=word/ink/ink18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0.139"/>
    </inkml:context>
    <inkml:brush xml:id="br0">
      <inkml:brushProperty name="width" value="0.05" units="cm"/>
      <inkml:brushProperty name="height" value="0.05" units="cm"/>
    </inkml:brush>
  </inkml:definitions>
  <inkml:trace contextRef="#ctx0" brushRef="#br0">96 205 7296,'-1'-3'4258,"-3"-10"-516,4 12-3673,1 1 1,-1 0 0,0 0 0,0-1 0,0 1 0,0 0-1,0 0 1,1-1 0,-1 1 0,0 0 0,0-1 0,0 1-1,0 0 1,0-1 0,0 1 0,0 0 0,0 0 0,0-1 0,0 1-1,0 0 1,0-1 0,0 1 0,0 0 0,-1 0 0,1-1-1,0 1 1,0 0 0,0-1 0,0 1 0,0 0 0,-1 0 0,1 0-1,0-1 1,0 1 0,0 0 0,-1 0 0,1 0 0,0 0-1,0 0 1,-1 0 0,-12 3 799,-14 17-36,21-11-566,-1-1 1,0 2 0,2-1-1,-2 1 1,-4 13 0,10-20-219,0 1-1,0-1 1,0 0 0,0 0 0,1 1 0,-1-2 0,1 2 0,0-1-1,0 0 1,1 5 0,-1-7-36,1 1 0,-1 0 0,1 0 0,0 0 0,0-1 0,-1 1 0,1 0 0,0-1 0,0 1 0,1 0-1,-1-1 1,0 0 0,1 0 0,-1 1 0,0-1 0,1 1 0,-1-1 0,4 2 0,-4-3-12,0 0 0,0 1 0,0-1-1,0 1 1,0-1 0,0 0 0,0 1 0,0-1 0,0 0-1,1 0 1,-1 1 0,0-1 0,-1 0 0,1 0 0,1 0-1,-1-1 1,0 1 0,0 0 0,0 0 0,1-1 0,-1 1-1,0 0 1,-1-1 0,2 0 0,1 0-1,-1-1 0,0 1 0,-1-1 0,0 0 0,1 0 0,0 1 0,-1-2 0,1 1 1,-1 0-1,2-4 0,1-5 3,0-1 1,-1 0-1,4-17 1,-6 25 3,3-25 19,-1 1 0,-1 0 0,-4-46 1,1 11 124,-2 40 147,3 18 92,0 19-97,1-1-79,-2 30 1,-1 11 81,3-45-324,1 39-118,11 62 0,-12-106 30,0-1 0,-1 0-1,1 0 1,1 0-1,-1 0 1,0-1 0,0 2-1,1-1 1,0-1 0,2 4-1,3 0-907</inkml:trace>
</inkml:ink>
</file>

<file path=word/ink/ink18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0.557"/>
    </inkml:context>
    <inkml:brush xml:id="br0">
      <inkml:brushProperty name="width" value="0.05" units="cm"/>
      <inkml:brushProperty name="height" value="0.05" units="cm"/>
    </inkml:brush>
  </inkml:definitions>
  <inkml:trace contextRef="#ctx0" brushRef="#br0">95 18 8064,'-4'-6'3487,"-4"-5"670,7 11-3953,1-1 0,0 1 0,0 0 0,-1 0 0,1 0 0,0 0 0,0 0 0,-1 0 0,1 0 0,0 0 0,0 0 0,-1 0 0,-1 1 2245,2 0-2245,-7 4-41,0 2 0,1-1 0,0 1 0,1-1 0,-1 1 0,1 1 1,0-1-1,1 1 0,-1-1 0,1 2 0,1-1 0,0 0 0,0 1 1,1-1-1,1 2 0,-3 12 0,4-22-152,0 1 0,-1 0 0,1 1 0,0-1 0,0 0 0,0 0 0,0 0 0,1 1 0,-1-2 0,0 1 0,0 0 0,1 0-1,-1 0 1,1 1 0,-1-1 0,1 0 0,-1 0 0,1 0 0,-1 0 0,1-1 0,-1 1 0,1 0 0,0-1 0,0 1 0,0 0 0,0 0 0,0-1 0,0 1 0,0 0 0,0-1 0,-1 1 0,1-1 0,0 0 0,1 1 0,-1-1 0,0 0 0,0 1 0,0-1 0,0 0 0,1 0-1,-2 0 1,1 0 0,0 0 0,1 0 0,-1-1 0,1 1 0,1-1-27,1 0-1,0-1 0,-1 1 1,0-1-1,1 0 0,-1 1 1,0-1-1,1 0 0,-1 0 1,-1-1-1,1 1 0,3-5 1,3-5-248,-1 0 0,-1-1 0,-1 0 0,0-1 0,-1 1 0,6-20 0,-7 22-64,-5 14 204,-1 1 157,0 0 0,1-1 0,1 2 0,-1-1 0,0-1-1,0 9 1,1 2 42,1 0 0,1 15-1,-1-25-59,0 2-1,1-2 1,-1 1 0,1 0-1,0-1 1,-1 0-1,1 0 1,1 1-1,-1-1 1,4 4-1,-6-8-14,0 1-21,1-1-1,-1 1 1,0-1 0,1 1-1,-1-1 1,0 0 0,1 0-1,-1 0 1,0 1 0,1-1-1,-1 1 1,1-1 0,-1 0 0,1 0-1,-1 1 1,1-1 0,-1 0-1,1 0 1,-1 0 0,0 1-1,0-1 1,1 0 0,-1 0-1,1 0 1,0 0 0,-1 0-1,1 0 1,-1 0 0,1 0-1,-1 0 1,1 0 0,-1-1-1,1 1 1,0 0 0,5-5-641</inkml:trace>
</inkml:ink>
</file>

<file path=word/ink/ink18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1.012"/>
    </inkml:context>
    <inkml:brush xml:id="br0">
      <inkml:brushProperty name="width" value="0.05" units="cm"/>
      <inkml:brushProperty name="height" value="0.05" units="cm"/>
    </inkml:brush>
  </inkml:definitions>
  <inkml:trace contextRef="#ctx0" brushRef="#br0">1 5 7424,'-1'-4'10636,"5"13"-6100,-3-1-5714,4 42 1012,2 49 1719,-9-15-732,0-36-432,4 52 1,-1-92-1094,0-6-86</inkml:trace>
  <inkml:trace contextRef="#ctx0" brushRef="#br0" timeOffset="1">21 277 8448,'0'6'12159,"4"-3"-12159,-2 3 128,2-6 0,3 6 0,-4-1-256,1 2 128,2 1-768,-4 3 128</inkml:trace>
</inkml:ink>
</file>

<file path=word/ink/ink18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1.467"/>
    </inkml:context>
    <inkml:brush xml:id="br0">
      <inkml:brushProperty name="width" value="0.05" units="cm"/>
      <inkml:brushProperty name="height" value="0.05" units="cm"/>
    </inkml:brush>
  </inkml:definitions>
  <inkml:trace contextRef="#ctx0" brushRef="#br0">82 105 7168,'1'0'224,"0"0"0,0-1 0,0 1 0,-1 0 0,1 0 0,0-1 0,0 1 0,-1 0 0,1-1 0,0 1 0,-1 0 0,1-1 0,-1 1 0,0-1 0,1 1 1,-1-1-1,1 0 0,-1 1 0,1-1 0,-1 0 0,1 1 0,-1-1 0,8-22 3384,-7 18-3388,0 0-1,-1 0 1,1-1-1,-1 2 0,-1-2 1,1 2-1,-2-9 1,2 11-169,-1 1-1,1 0 1,0-1 0,0 2 0,-1-1 0,0 0 0,1-1-1,-1 1 1,0 0 0,0 0 0,0 0 0,1 0-1,-1 0 1,0 0 0,-1 1 0,1-1 0,1 1 0,-1-1-1,0 0 1,0 1 0,-1-1 0,1 0 0,0 1-1,-1 0 1,1-1 0,-1 1 0,-1 0 7,1 0 0,0 0 1,0 0-1,1 0 0,-2 1 0,1 0 1,0-1-1,0 1 0,1 0 0,-1 0 1,0 0-1,0-1 0,0 1 0,0 0 0,-2 3 1,-1 0 124,2-1 1,-1 2 0,0-1 0,1 0-1,-1 0 1,1 0 0,0 1-1,1 0 1,-1 0 0,1 0 0,-1 0-1,2 1 1,0-2 0,-2 9-1,2-10-100,1 1-1,0-2 0,0 1 0,0 1 0,0-2 0,1 1 0,-1 0 1,1 1-1,0-2 0,0 1 0,0 0 0,-1 0 0,1-1 0,1 1 1,0 0-1,-1 0 0,1-1 0,0 0 0,-1 0 0,2 1 1,-1-1-1,0 0 0,1 0 0,-1 0 0,0 0 0,1-1 0,3 3 1,-5-4-77,0 1 1,1-1 0,-1 1 0,1 0 0,0-1-1,-2 1 1,2-1 0,-1 1 0,1-1 0,0 0-1,-1 0 1,1 0 0,-1 0 0,0 0-1,1 0 1,-1 0 0,1 0 0,0-1 0,-1 1-1,1-1 1,-2 1 0,2-1 0,-1 0 0,1 1-1,-1-1 1,1 1 0,-1-1 0,0 0 0,1-1-1,0 0-192,1 0 0,-1 1 0,0-1 0,0 2-1,1-1 1,0 0 0,-1 0 0,6-1 0,11 1-1244</inkml:trace>
</inkml:ink>
</file>

<file path=word/ink/ink18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8.556"/>
    </inkml:context>
    <inkml:brush xml:id="br0">
      <inkml:brushProperty name="width" value="0.05" units="cm"/>
      <inkml:brushProperty name="height" value="0.05" units="cm"/>
    </inkml:brush>
  </inkml:definitions>
  <inkml:trace contextRef="#ctx0" brushRef="#br0">65 1 7040,'-4'28'9729,"-1"-8"-8781,-13 27 1,4-19 405,11-23-1041,0 1-1,1-2 1,-1 2-1,1-2 0,0 2 1,-1 6-1,0 0-43,3-11-238,-1 0 1,1 0 0,0 0 0,-1 0 0,1-1 0,0 1 0,0 0 0,0 0 0,0 0-1,0 0 1,0-1 0,0 1 0,0 0 0,0 1 0,1-1-28,0 0 0,0-1 1,0 1-1,-1-1 0,1 1 1,-1-1-1,1 1 0,0-1 0,0 0 1,0 1-1,0-1 0,0 0 0,0 0 1,0 0-1,0 0 0,0 0 0,0 0 1,-1 0-1,2 0 0,12 0-4,-1 0 0,0 1 0,0 2 0,0-1 0,0 2 0,0-1 0,-1 1 0,0 1 0,14 7 0,-25-12 3,-1 1 0,1-1 0,-1 0 0,1 0 0,-1 1 0,1-1 0,-1 0 0,0 0 0,0 1 0,1-1 0,0 0 0,-1 0 0,1 0 0,-1 0 0,1 0 0,0 0 0,-1 0 0,1 0 0,-1 0 0,1 0 0,-1 0 0,1 0 0,0 0 0,-1 0 0,1-1 0,-1 1 0,0 0 0,0 0 0,1-1 0,-1 1 0,2-1 0,2-15 102,0 1 206,6 2-235,-2-1-1,0-1 1,10-22 0,-16 30-79,1 1 1,-1-1 0,0 1 0,-1 0 0,0-2 0,0 2 0,0 0 0,-1-2 0,0 2 0,0-1 0,-3-12 0,3 17 6,-1 1 0,1 1 1,0-2-1,-1 1 0,0 0 1,1-1-1,-1 1 0,0 0 0,0 0 1,0 0-1,0 0 0,0 1 1,-1-1-1,1 0 0,1 0 1,-1 0-1,-1 0 0,1 1 1,0-1-1,-1 0 0,1 1 1,-1-1-1,2 1 0,-2 0 1,1-1-1,-3 1 0,-4-1-8,0 1-1,-1 0 0,-11 1 1,3 0 12,-59-1-370,77 3-940,4 1 278</inkml:trace>
</inkml:ink>
</file>

<file path=word/ink/ink18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9.835"/>
    </inkml:context>
    <inkml:brush xml:id="br0">
      <inkml:brushProperty name="width" value="0.05" units="cm"/>
      <inkml:brushProperty name="height" value="0.05" units="cm"/>
    </inkml:brush>
  </inkml:definitions>
  <inkml:trace contextRef="#ctx0" brushRef="#br0">24 48 7168,'-2'0'3917,"-6"0"1915,8 28-3859,-8 52 0,7-29-330,0-49-1472,1-2-160,0 0 1,0 0-1,-1 1 1,1-1-1,0 0 1,0 0 0,-1 0-1,1 0 1,0 1-1,0-1 1,0 0 0,0 0-1,-1 1 1,1-1-1,0 0 1,0 0-1,0 1 1,0-1 0,0 0-1,-1 1 1,1-1-1,0 0 1,0 0-1,0 1 1,0-1 0,0 0-1,0 1 1,0-1-1,0 0 1,0 0-1,0 1 1,0-1 0,1 0-1,-1 0 1,0 0-1,0 0 1,0 0-1,0 1 1,0-1 0,0 0-1,1 0 1,-1 1-1,0-1 1,0 0-1,0 0 1,1 0 0,-1 1-1,0-1 1,0 0-1,1 0 1,-1 0-1,0 0 1,0 1 0,1-1-1,-1 0 1,0 0-1,0 0 1,0 0-1,0 0 1,0 0 0,1 0-1,-1 0 1,0 0-1,1 0 1,-1 0-1,20 0 122,-6-4-48,1 2 1,16-1-1,-27 2-94,0 1 1,0 0-1,0 0 1,0 1-1,-1-1 1,1 1-1,-1 0 1,0 0-1,1 0 0,0 0 1,-1 0-1,0 1 1,1 0-1,3 3 1,-5-5-11,0 2 1,-1 0-1,1-1 1,0 0-1,0 1 1,0-1-1,-1 0 1,2 0-1,-1-1 1,0 0-1,0 1 1,0 0-1,0-1 1,5 1-1,-1 0-38,0-4-120,-6 2 283,0 0-56,0-1-1,0 0 1,1 0-1,-1 1 1,0-1-1,1 1 1,-1-1-1,1 0 1,0 0-1,0 0 1,1-1-1,0-1 83,8-28-47,11-41 0,-16 55-85,-2 9 0,-1-1 0,-1 2 0,0-1 0,1-11 0,-2 19 0,0 0 0,0-1 0,0 1 0,0 0-1,-1 0 1,1 0 0,0 0 0,-1-1 0,1 1 0,-1 0 0,1 0-1,-1 0 1,1 0 0,-1 0 0,1 0 0,-1 0 0,0 0-1,0 0 1,0 0 0,0 0 0,0 1 0,0-1 0,0 0 0,0 0-1,0 1 1,0-1 0,0 1 0,0 0 0,-1 0 0,1-1-1,-2 1 1,-4-2 11,0 1-1,0 0 1,-1 1-1,-10 0 0,5 0 50,-131 12-167,135-12-393,12 4-1048,3 0 396</inkml:trace>
</inkml:ink>
</file>

<file path=word/ink/ink18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4.696"/>
    </inkml:context>
    <inkml:brush xml:id="br0">
      <inkml:brushProperty name="width" value="0.05" units="cm"/>
      <inkml:brushProperty name="height" value="0.05" units="cm"/>
    </inkml:brush>
  </inkml:definitions>
  <inkml:trace contextRef="#ctx0" brushRef="#br0">209 0 4736,'0'21'9124,"0"2"-4371,0 88-1991,6-57-2378,-6-53-371,-1 0-1,1 0 1,0 0-1,-1 0 0,1 0 1,-1 0-1,0-1 0,1 1 1,0 0-1,-1 0 1,0 0-1,1 0 0,-1 0 1,0-1-1,0 1 1,0 0-1,0-1 0,0 1 1,0 0-1,0-1 0,1 1 1,-1-1-1,-1 0 1,1 0-1,0 0 0,0 0 1,0 0-1,0 0 1,-1 0-1,0 0 0,-34 1 372,8 0-335,24 0-41,0 0 1,0-1-1,0 0 0,0 0 1,-1 0-1,2 0 1,-2-1-1,1 0 0,0 0 1,0 0-1,-6-2 1,-4-3-31,14 6 23,1 0 0,-1 1 0,0-1 0,0 0 0,0 0-1,0 0 1,0 1 0,0-1 0,0 0 0,0 1 0,0-1 0,0 0-1,0 0 1,0 1 0,0-1 0,0 0 0,0 0 0,0 1 0,0-1-1,0 0 1,-1 0 0,1 0 0,0 1 0,0-1 0,0 0 0,0 0-1,0 0 1,0 1 0,-1-1 0,1 0 0,0 0 0,0 0-1,0 1 1,-1-1 0,1 0 0,0 0 0,0 0 0,-1 0 0,1 0-1,0 0 1,0 0 0,-1 0 0,1 0 0,0 1 0,0-1 0,-1 0-1,1 0 1,0 0 0,0 0 0,-1 0 0,1-1 0,0 1 0,0 0-1,-1 0 1,1 0 0,0 0 0,0 0 0,0 0 0,-1 0 0,1 0-1,0-1 1,0 1 0,-1 0 0,1 0 0,0 0 0,0 0-1,0-1 1,0 4 48,-1-2-134,-3-1 63,2-11 22,-20-11 128,8 2-128,12 18 0,1-1 0,7-31-106,-2 19 82,-3 14 24,-1 1 1,0 0-1,1-1 0,-1 1 0,0-1 0,0 1 0,1-1 0,-1 1 0,0-1 0,0 1 0,0-1 0,0 0 0,0 1 0,0-1 0,0 1 0,0-1 0,0 1 0,0-1 0,0 1 0,0 0 0,0 0 0,0-1 1,0 1-1,0-1 0,-1 0 0,1 1 0,0-1 0,0 1 0,-1 0 0,1-1 0,0 1 0,-1-1 0,1 1 0,0-1 0,-1 1 0,1 0 0,-1-1 0,0 1 0,1-1 0,-1 0 0,1 0 0,0 1 0,-1-1 0,1 0 0,0 0 0,0 0 0,0-1 0,0 1 0,0 0 0,0 0 0,0 0 0,0 1 0,0-1 0,1-1 0,-1 0 0,8-22 0,-9 19 0,-5-1 0,5 3 22,1 3 42,0 0-128,-1-2 42,142 4-106,-97 1 64,-43-3-256,1-1-362,7-3-1196,3 3-298</inkml:trace>
</inkml:ink>
</file>

<file path=word/ink/ink18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6.260"/>
    </inkml:context>
    <inkml:brush xml:id="br0">
      <inkml:brushProperty name="width" value="0.05" units="cm"/>
      <inkml:brushProperty name="height" value="0.05" units="cm"/>
    </inkml:brush>
  </inkml:definitions>
  <inkml:trace contextRef="#ctx0" brushRef="#br0">218 0 6016,'-3'0'11114,"3"36"-9077,-6 38 1,5-19-1073,1-29-842,1-16-39,-2-3 10,-10-10 218,7 2-246,-1-1 0,0 1-1,0 0 1,1 0 0,-2 1 0,1-1-1,0 1 1,-9 1 0,-16-1 110,-34 0-48,49-3-132,14 3 5,0-1 0,0 1 0,0 0 1,0 0-1,0-1 0,0 1 0,0 0 0,0 0 0,0 0 1,0 0-1,0 1 0,0-1 0,0 0 0,0 0 0,0 1 1,0-1-1,0 0 0,0 1 0,1-1 0,-1 1 0,-1 0 1,1-1 1,1 1 0,-1-1 0,1 0 1,-1 0-1,1 0 0,-1 0 1,0 0-1,1 0 0,-1 0 0,1 0 1,-1-1-1,1 1 0,-1 0 1,1 0-1,0 0 0,-1-1 0,1 1 1,-1 0-1,1 0 0,0-1 1,-1 1-1,1-1 0,-1 1 0,1 0 1,-1-1-1,6-26-238,-5 27 235,0 0 1,0-1-1,0 1 0,0-1 0,0 1 0,0 0 1,0-1-1,0 1 0,0-1 0,0 1 0,0 0 1,0-1-1,0 1 0,0-1 0,1 1 0,-1 0 1,0 0-1,0 0 0,0 0 0,1-1 0,-1 1 1,0 0-1,1 0 0,-1-1 0,0 1 0,1 0 1,-1 0-1,0 0 0,1-1 0,-1 1 0,1 0 1,1-1 14,1-9-115,1-1 1,-1 1-1,0 0 0,-2-1 1,1 0-1,-1 1 1,0-1-1,-2-18 1,13 30 72,0 0 0,16-1 0,-21 0-20,124-11 175,-130 11-64,0 0-128,3 0 42,-3 0 4,-1 0-1,0 0 0,0 0 0,1 0 1,-1-1-1,0 1 0,0 0 0,1 0 1,-1 0-1,0 0 0,0 0 0,0 0 1,1 0-1,-1 0 0,0 0 0,0-1 1,0 1-1,1 0 0,-1 0 0,0 0 1,0 0-1,0-1 0,0 1 0,1 0 1,-1 0-1,0 0 0,0-1 0,0 1 1,0 0-1,0 0 0,0-1 0,0 1 1,0 0-1,0 0 0,0-1 0,1 0-202,7-4-675</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28.414"/>
    </inkml:context>
    <inkml:brush xml:id="br0">
      <inkml:brushProperty name="width" value="0.05" units="cm"/>
      <inkml:brushProperty name="height" value="0.05" units="cm"/>
    </inkml:brush>
  </inkml:definitions>
  <inkml:trace contextRef="#ctx0" brushRef="#br0">26 9 7808,'-8'-8'11669,"8"9"-10901,0 26 640,-9 75 469,0 105-320,11-196-2069,7-4-128</inkml:trace>
</inkml:ink>
</file>

<file path=word/ink/ink18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7.643"/>
    </inkml:context>
    <inkml:brush xml:id="br0">
      <inkml:brushProperty name="width" value="0.05" units="cm"/>
      <inkml:brushProperty name="height" value="0.05" units="cm"/>
    </inkml:brush>
  </inkml:definitions>
  <inkml:trace contextRef="#ctx0" brushRef="#br0">14 51 7296,'-3'-2'9237,"6"19"-8341,-4 9 665,-7 37-1,5-42-735,2-19-735,1 1 0,-1 0 0,1-1 0,0 0 0,0 1 0,0 0 0,1-1 0,-1 1-1,1-1 1,-1 1 0,1 0 0,0-2 0,1 7 0,0-7-77,0-1 0,-1 0 0,1 1 1,0 0-1,-1-1 0,0 1 0,1-1 0,0 0 0,0 0 1,2 1-1,-1-1-9,17 4-30,-1 0-1,0 2 0,35 15 1,-26-6 4,-28-16 22,1 0 0,0 0 0,0 1 0,0-1 0,0 1 0,0-1 0,0 0 0,0 0 0,-1 0 0,1 0 0,0-1 0,-1 1 0,0 0 0,1-1 0,-1 2 0,6-14 34,-1 0-1,-1 1 1,0-2-1,-1 1 0,-1 0 1,0-1-1,0-14 1,4-27-46,-6-1 12,0 56 11,0 0-1,0 1 0,0-1 1,0 0-1,0 1 0,0-1 1,0 1-1,0-1 0,-1 0 1,1 1-1,0-1 0,0 1 1,-1-1-1,1 1 0,0-1 1,-1 1-1,1 0 0,-1 0 1,1-1-1,0 1 0,0 0 1,-1-1-1,1 1 0,-1-1 1,1 1-1,-1 0 0,1 0 1,-1-1-1,1 1 0,-1 0 1,0 0-1,1 0 0,-2-1 0,-18 2 79,16 0-38,-7-1 8,-12-1-29,-1 2 0,-33 5 0,56-6-46,1 0 0,-1 0 0,1 0 0,-1 0 0,1 1 0,-1-1 0,1 0 0,-1 0 0,1 0 0,-1 1 0,1-1 0,-1 0 0,1 1 0,0-1 0,0 0 0,0 1 0,-1-1 0,1 0 0,0 1 0,-1-1 0,1 1 0,0-1 0,0 1 0,-1-1 0,1 0 0,0 0 0,0 1 0,0-1 0,0 1 0,0-1 0,0 1 0,0-1 0,0 1 0,0-1 0,0 1 0,0-1 0,0 1 0,0 1-98,0-1 0,1 0 0,-1-1 0,1 1 0,-1 0 0,1 1 0,-1-1 0,0 0 0,1 0 0,-1 0 0,1 0 0,0 0 0,0-1 0,0 0 0,1 2 0,8 4-1038</inkml:trace>
</inkml:ink>
</file>

<file path=word/ink/ink18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8.821"/>
    </inkml:context>
    <inkml:brush xml:id="br0">
      <inkml:brushProperty name="width" value="0.05" units="cm"/>
      <inkml:brushProperty name="height" value="0.05" units="cm"/>
    </inkml:brush>
  </inkml:definitions>
  <inkml:trace contextRef="#ctx0" brushRef="#br0">0 64 6528,'0'-3'5862,"0"3"-5762,0 0 0,1 0 0,-1 0 0,0 0 0,0 0 0,0 0 0,0 0 0,1 0 0,-1 0 0,0 0 0,0 0 0,0 0 0,0 0 0,0 0 0,1 0 0,-1 0 0,0 0 0,0 0 0,0 0-1,0 0 1,1 0 0,-1 0 0,0 0 0,0 0 0,0 1 0,0-1 200,1 0-200,-1 0 0,0 0 0,0 0 0,0 0 0,0 1 0,0-1 0,0 0 0,0 0 0,0 0 0,0 0 0,0 1 0,0-1 0,0 0 0,0 0 0,13 15 845,-12-14-844,1 0 0,-1 0 0,0 0 0,0 0 0,0 0-1,0 0 1,-1 0 0,0 0 0,1 0 0,0 0 0,0 0 0,-1 0 0,1 1 0,-1-1-1,1 0 1,-1 1 0,1-1 0,-1 0 0,0 0 0,0 1 0,0-1 0,0 0 0,0 1-1,0-1 1,0 1 0,0 0 0,-2 4 112,1-1 1,0 0-1,0 0 0,0 1 1,1-1-1,0 1 0,1-1 1,-1 1-1,1-1 0,3 10 1,-4-14-191,0-1 0,0 1 0,0 0 0,0 0 0,0 0 0,0 0 0,0 0 0,0-1 0,0 1 0,0 0 0,0 0 0,0 0 0,-1-1 0,1 1 0,0 0 0,-1 0 0,1-1 0,-1 2 0,0 0 29,0 0-1,0-1 0,1 0 1,0 1-1,0-1 1,-1 1-1,1 0 0,0-1 1,-1 1-1,1 1 0,2-2-29,-1-1-1,1 0 0,0 0 1,0 0-1,0-1 0,0 1 1,-1 0-1,1-1 0,0 1 1,3-2-1,13-8 0,-15 9-22,-1-1-1,1 1 0,0-1 1,-1 1-1,1 0 0,1 0 1,-1 0-1,-1 0 1,2 1-1,-1 0 0,-1 0 1,6-1-1,43-9-105,-35 8 68,-15 1 35,0 1 0,0-1 0,0 1 0,0 0 0,1-1 0,-1 1 0,0 0 0,-1 0 0,1 0 0,1 0 0,-1 0 0,0 0 0,0 0 0,0 1 0,0-1 0,1 0 0,-2 1-1,1-1 1,0 1 0,0-1 0,1 2 0,-2-2 4,1 0 0,-1 0 0,0 0 0,0 0 0,0 0 0,0 0 0,0 0 0,1 0 0,-1 0 0,0 0 0,0 1 0,0-1 0,1 0 0,-1 0 0,0 0 0,0 0 0,0 0 0,0 0 0,1 0 0,-1 0 0,0-1 0,0 1 0,0 0 0,1 0 0,-1 0 0,0 0 0,0 0 0,0 0 0,0 0 0,0 0 0,1 0 0,-1 0 0,0-1 0,0 1 0,0 0 0,0 0 0,0 0 0,0 0 0,0 0 0,0-1 0,0 1 0,0 0 0,0 0 0,0 0 0,0 0 0,0-1 0,0 1 0,0 0 0,0 0 0,0 0 0,0 0 0,0-1 0,0 1 0,1-6 0,2-2 50,-2 6-33,-1 1 0,1-1 0,-1 0-1,1 0 1,-1-1 0,1 2 0,-1-1 0,0 0-1,0-1 1,-1-1 0,2-2-9,-1 1-1,1 0 1,0 0 0,0-1 0,0 2-1,3-6 1,-2 6-12,0-1 1,-1 2-1,0-2 0,0 2 1,-1-2-1,1 0 1,0 1-1,-1-7 0,-1-5 19,2 15-12,-1-1-1,0 1 1,0 0-1,0-1 1,0 1-1,0-1 1,0 2-1,0-1 1,0-1-1,-1 1 1,1 0 0,0-1-1,-1 1 1,1 0-1,-1 0 1,0 0-1,1 0 1,0 0-1,-1 0 1,0-1-1,0 1 1,1 0-1,-1 0 1,0 0-1,-1 0 1,1 1-1,-1-1 1,-1 0-8,-1 0 1,1 0 0,0 1 0,-1-1 0,0 1 0,2 0-1,-2 0 1,0 0 0,1 1 0,0-1 0,-1 1-1,1 0 1,-6 1 0,-27 6-23,25-8 57,-1 1 0,0 1 0,0-1 0,-14 7 0,23-8 16,1 1 1,0-1-1,-1 0 1,0 0-1,0 0 1,1 0-1,-5 0 1,-1 0 29,9 0-146,-1 1-1,1 1 1,-1-1 0,1 0 0,0 0 0,-1 0 0,1 1 0,0-1 0,-1-1 0,1 1 0,0 0 0,1 1-1,5 3-895,6-4-58</inkml:trace>
</inkml:ink>
</file>

<file path=word/ink/ink18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9.987"/>
    </inkml:context>
    <inkml:brush xml:id="br0">
      <inkml:brushProperty name="width" value="0.05" units="cm"/>
      <inkml:brushProperty name="height" value="0.05" units="cm"/>
    </inkml:brush>
  </inkml:definitions>
  <inkml:trace contextRef="#ctx0" brushRef="#br0">3 14 7552,'-2'-2'7165,"7"10"-6160,-2-2-828,-1-1 0,0 1 0,0-1 0,-1 1 0,-1 0 0,1 0 0,0-1 0,-1 2 0,0-2 0,0 1 0,-2 9 0,2 24 1048,-2-1 673,-1-11-1214,3-23-549,-1 27 186,1-31-317,0 0 0,0 1 0,0-1-1,0 1 1,0-1 0,0 0 0,0 1 0,0-1 0,0 1 0,1-1 0,-1 0-1,0 1 1,0-1 0,0 1 0,1-1 0,-1 0 0,0 0 0,0 1-1,1-1 1,-1 0 0,0 1 0,1-1 0,-1 0 0,1 1 0,0-1-1,-1-1 0,0 1 0,1 0 1,0 0-1,-1-1 0,1 1 1,0 0-1,-1-1 0,1 1 0,0-1 1,-1 1-1,1-1 0,-1 1 1,1-1-1,-1 1 0,1-1 0,-1 0 1,1 1-1,-1-2 0,1 1 3,1-1-1,0 0 0,0 1 1,0-1-1,0 0 0,-1 1 1,2 0-1,-1 0 0,0 0 1,0 0-1,0 0 0,1 0 1,-1 0-1,1 0 0,-1 1 1,0-1-1,1 1 0,0 0 1,2 0-1,13-3 14,-14 3-18,2-1-1,-2 1 0,2 0 0,-2-1 0,2 2 1,-2-1-1,2 1 0,-1-1 0,9 3 0,-5 1-18,1 0 0,-1 0-1,0 1 1,0-1 0,0 2 0,14 12-1,-22-21 35,0 1 0,0-2 0,-1 1 0,1 0 0,-1 0 0,0 0 0,0-5 0,-4-211-16,4 218 0,0 1 0,0-1 0,0 1 0,0-1 0,0 0 0,-1 1-1,1-1 1,0 1 0,-1-1 0,1 1 0,0-1 0,-1 1 0,1 0-1,-1 0 1,1 0 0,-1-1 0,1 1 0,-1 0 0,1-1 0,-1 1 0,1 0-1,-1-1 1,0 1 0,1 0 0,-1 0 0,1 0 0,-1 0 0,1 0-1,0 0 1,-1 0 0,0 0 0,1 0 0,-1 0 0,0 0 0,0 0 0,-28 3 7,18-3 12,-123 1 706,113-5-447,21 4-284,0 0-1,-1-1 0,0 1 0,0 0 0,0-1 1,1 1-1,-1 0 0,0 0 0,0 0 0,0 0 1,0 0-1,0 0 0,0 0 0,1 0 0,-1 0 1,1 0-1,-1 0 0,-1 1 0,1-1-163,7 3-2604</inkml:trace>
</inkml:ink>
</file>

<file path=word/ink/ink18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41.254"/>
    </inkml:context>
    <inkml:brush xml:id="br0">
      <inkml:brushProperty name="width" value="0.05" units="cm"/>
      <inkml:brushProperty name="height" value="0.05" units="cm"/>
    </inkml:brush>
  </inkml:definitions>
  <inkml:trace contextRef="#ctx0" brushRef="#br0">18 41 4480,'-4'13'11283,"4"-4"-10535,-2 36 2388,-8 58 0,10-102-3127,0 0 0,-1-1-1,1 0 1,0 1 0,0 0 0,0 0-1,0 0 1,0 0 0,0 0 0,0-1-1,0 1 1,0 0 0,0 0 0,0 0-1,0 0 1,1-1 0,-1 1-1,0-1 1,1 1 0,-1 0 0,0 0-1,1-1 1,-1 1 0,1 0 0,-1 0-1,1-1 1,-1 1 0,0 0-1,1-1 1,0 1 0,-1-1 0,1 0-1,0 0 1,0 1 0,0-1 0,-1 0-1,1 1 1,0-1 0,0 0-1,1 0 1,2 1 51,1-2 0,-1 1 1,1-1-1,-1 1 0,2-1 0,3-2 0,16-2 57,-20 4-123,0 0-1,0 1 1,1 0 0,-1 0-1,0 1 1,0-1-1,0 1 1,0 1 0,0-1-1,0 1 1,0 0-1,-1-1 1,1 1 0,0 1-1,-1-1 1,0 1-1,1 0 1,-1 0 0,5 5-1,-9-8 7,0 0 0,1 0 0,-1 0 0,0 0 0,0 0 0,0 0 0,0 0 0,0 0 0,0 0 0,1 0 0,-1 0 0,0 1 0,0-1 0,0 0 0,0 0 0,1 0 0,-1 0 0,0 0 0,0 0 0,0 0 0,0-1 0,0 1 0,0 0 0,0 0 0,0 0 0,0 0 0,0 0 0,0 0 0,0 0 0,0 0 0,1 0 0,-1 0 0,0 0 0,0 0 0,0-1 0,0 1 0,0 0 0,0 0 0,0 0 0,1 0 0,-1 0 0,0 0 0,0-1 0,0 1 0,0 0 0,0 0 0,0 0 0,0 0 0,0 0 0,0-1 0,0 1 0,0 0 0,0 0 0,0 0 0,0 0 0,2-10 0,-2 10 0,38-198 128,-34 157-128,-4 41 0,0 0 0,0-1 0,0 1 0,0 0 0,0 0 0,0 0 0,0 0 0,0-1 0,0 1 0,0 0 0,0 0 0,0 0 0,0 0 0,0-1 0,0 1 0,-1 0 0,1 0 0,0 0 0,0 0 0,0-1 0,0 1 0,0 0 0,0 0 0,0 0 0,-1 0 0,1 0 0,0 0 0,0-1 0,0 1 0,0 0 0,0 0 0,-1 0 0,1 0 0,0 0 0,0 0 0,0 0 0,0 0 0,-1 0 0,1 0 0,0 0 0,0 0 0,0 0 0,0 0 0,0 0 0,0 0 0,0 0 0,0 0 0,0 0 0,-1 0 0,1 0 0,0 0 0,0 0 0,0 0 0,0 0 0,-1 0 0,1 1 0,0-1 0,0 0 0,0 0 0,-12 8 0,7-4 0,-6 0 14,0 0-1,0-1 1,0-1-1,1 0 1,-2 0 0,0-1-1,-14 0 1,-8 2 27,20-1 44,13-1-84,-1-1 0,1 0 0,0 1 0,0-1 1,0 0-1,0 0 0,0 1 0,-1-1 0,1 0 1,0 0-1,0-1 0,-1 1 0,1 0 0,1 0 1,-1-1-1,-1 1 0,0-1 0,1 1-2,1 0 0,-1-1-1,1 1 1,-1 0 0,1 0 0,-1 0-1,1 0 1,0 0 0,-1 0 0,1 0-1,0 0 1,0 0 0,-1 0 0,1 0-1,-1 0 1,1 0 0,-1 0-1,1 0 1,-1 0 0,1 0 0,0 0-1,-2 1 1,2-1-16,0 1 1,0-1-1,0 0 0,0 0 0,1 0 1,-1 1-1,0-1 0,0 0 1,0 0-1,0 1 0,0-1 0,0 0 1,0 0-1,0 0 0,0 1 0,1-1 1,-1 0-1,0 0 0,0 0 1,0 0-1,0 1 0,1-1 0,-1 0 1,0 0-1,0 0 0,0 0 1,1 0-1,-1 0 0,0 1 0,0-1 1,0 0-1,1 0 0,-1 0 0,0 0 1,0 0-1,1 0 0,-1 0 1,0 0-1,0 0 0,0 0 0,0 0 1,0 0-1,0 0 0,0 0 0,1 0 1,-1-1-1,0 1 0,9 1-1199,-4-1-192</inkml:trace>
</inkml:ink>
</file>

<file path=word/ink/ink18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55.332"/>
    </inkml:context>
    <inkml:brush xml:id="br0">
      <inkml:brushProperty name="width" value="0.05" units="cm"/>
      <inkml:brushProperty name="height" value="0.05" units="cm"/>
    </inkml:brush>
  </inkml:definitions>
  <inkml:trace contextRef="#ctx0" brushRef="#br0">0 1 4352,'0'0'7317,"15"19"-5333,-11-6-1401,-1 0 1,0 0-1,-1 0 1,0 1-1,-1-1 0,-2 25 1,1-25-167,0-10 10,2 5-123,-1 1-1,-1 0 1,0 0 0,0 11 0,0 25 97,11 55-92,-1 121 0,-2-67-53,-8 170-128,-11-151 0,12-61-96,-5 180-64,1 6 32,5-158 0,-13 279 0,8-57 128,3 305-106,3-488-44,-3 250 22,7-357 128,0 263-149,-6-260 44,-1-43 62,0 0 0,8 40-1,-2-18-105,-2-75-1494</inkml:trace>
</inkml:ink>
</file>

<file path=word/ink/ink18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1.091"/>
    </inkml:context>
    <inkml:brush xml:id="br0">
      <inkml:brushProperty name="width" value="0.05" units="cm"/>
      <inkml:brushProperty name="height" value="0.05" units="cm"/>
    </inkml:brush>
  </inkml:definitions>
  <inkml:trace contextRef="#ctx0" brushRef="#br0">1 19 1920,'6'0'17182,"-5"-6"-19389,26 0 5301,-16 4-2878,0 0 0,0 0 1,1 2-1,-1-1 1,1 1-1,20 4 0,-9 1-83,-21-4-243,1-1 0,0 1 0,0 0 0,0-1 0,0 1 0,0-1 0,0 0 0,0 0 0,0 0-1,0 0 1,0 0 0,0-1 0,4-1 0,5-5-914</inkml:trace>
</inkml:ink>
</file>

<file path=word/ink/ink18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1.791"/>
    </inkml:context>
    <inkml:brush xml:id="br0">
      <inkml:brushProperty name="width" value="0.05" units="cm"/>
      <inkml:brushProperty name="height" value="0.05" units="cm"/>
    </inkml:brush>
  </inkml:definitions>
  <inkml:trace contextRef="#ctx0" brushRef="#br0">1 25 7040,'4'-2'8827,"6"0"-4005,29-3-2728,-4-1-1967,-15 3 2,39-3-1,-21 8-2304,-32-2 1024</inkml:trace>
</inkml:ink>
</file>

<file path=word/ink/ink18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5.755"/>
    </inkml:context>
    <inkml:brush xml:id="br0">
      <inkml:brushProperty name="width" value="0.05" units="cm"/>
      <inkml:brushProperty name="height" value="0.05" units="cm"/>
    </inkml:brush>
  </inkml:definitions>
  <inkml:trace contextRef="#ctx0" brushRef="#br0">40 46 6016,'0'0'159,"0"0"1,0-1 0,0 0-1,0 0 1,0 0-1,0 0 1,1 0 0,-1 0-1,0 0 1,0 1-1,1-1 1,-1 0 0,0 1-1,1-1 1,-1 1-1,1-1 1,-1 0 0,1 0-1,0 1 1,6-6 6738,-3 67-3293,-4-61-3579,0 1 1,-1-1-1,1 0 0,0 1 0,0-1 0,0 1 0,0-1 0,0 1 0,0-1 0,0 1 0,0-1 0,0 1 0,1-1 1,-1 1-1,0-1 0,0 1 0,0-1 0,0 1 0,1-1 0,-1 1 0,0-1 0,1 1 0,-1-1 0,0 0 0,0 0 1,0 0-1,0 1 0,1-1 0,-1 0 0,1 1 0,-1-1 0,1 0 0,-1 1 0,1-1 0,-1 0 0,1 0 0,-1 0 0,1 0 1,-1 1-1,1-1 0,-1 0 0,1 0 0,-1 0 0,1 0 0,0 0 0,-1 0 0,0 0 0,0 0 0,1-1 0,-1 1 1,1 0-1,0 0 0,26-15 169,-23 11-130,4-1-37,-1-1 0,13-13 0,-17 17-23,-1 0-1,-1 0 0,1 0 1,0-1-1,-1 1 0,1-1 1,0 1-1,-1 0 0,0-1 1,-1 0-1,1 1 0,0-1 1,0 0-1,0-3 0,-1 1-4,0 4 0,0 1 0,0 0 0,0-1 0,-1 1 0,1 0 0,0 0 0,0 0 0,0-1 0,-1 1 0,1 0 0,0-1 0,0 1 0,-1 0 0,1-1 0,0 1 0,-1 0 0,1 0 0,0-1 0,0 1 0,0 0 0,0 0 0,-1 0 0,1 0 0,0-1 0,-1 1 0,1 0 0,-1 0 0,1 0 0,0 0 0,-1 0 0,1 0 0,-1 0 0,0 0 0,-15 1 0,15-1 0,-33 4 28,-49 0 72,73-7-868,5 0 0</inkml:trace>
</inkml:ink>
</file>

<file path=word/ink/ink18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9.782"/>
    </inkml:context>
    <inkml:brush xml:id="br0">
      <inkml:brushProperty name="width" value="0.05" units="cm"/>
      <inkml:brushProperty name="height" value="0.05" units="cm"/>
    </inkml:brush>
  </inkml:definitions>
  <inkml:trace contextRef="#ctx0" brushRef="#br0">261 1 5888,'-2'3'6205,"1"5"-3439,1 29-3476,0-25 1686,-5 280 3704,-16 147-3332,14-306-976,0 22-279,-19 275 70,-7 160 70,32-557-232,-16 187 106,4 19 93,2-55-16,-4 127-35,3-72-151,2-59 26,3 204 189,-10-168-58,16-206-139,-3 14 38,2-16-41,0 1 0,1-1 0,0 14 0,-1 12-30,-6 33 1,-2 27 49,10-74 31,-2 0 0,0-1 0,-7 29 0,8-40-49,0 0 1,0 0-1,1 0 0,0 0 0,1 14 0,1 6 22,-2-20-37,0 8 0,0 0 0,-1 1 0,0-1 0,-7 26 0,7-39-22,1 0-1,0 0 0,0 0 1,0 0-1,0 0 0,0 0 1,2 5-1,0 12-158,0-5-1761,-4-17 1046</inkml:trace>
</inkml:ink>
</file>

<file path=word/ink/ink18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1.168"/>
    </inkml:context>
    <inkml:brush xml:id="br0">
      <inkml:brushProperty name="width" value="0.05" units="cm"/>
      <inkml:brushProperty name="height" value="0.05" units="cm"/>
    </inkml:brush>
  </inkml:definitions>
  <inkml:trace contextRef="#ctx0" brushRef="#br0">318 6 6272,'-2'-5'3923,"0"12"-849,0 21-834,8 50-629,-3-1 0,-11 116 0,2-83-1068,-6 240 670,-19 375-656,-24-141-557,34-386 0,12-36 0,-4 31 0,-35 302 119,35-348-110,-16 257-9,-3 43 128,17-340-128,4 10 0,-4 90 0,13-48-490,3-189-172,4-2-106</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28.776"/>
    </inkml:context>
    <inkml:brush xml:id="br0">
      <inkml:brushProperty name="width" value="0.05" units="cm"/>
      <inkml:brushProperty name="height" value="0.05" units="cm"/>
    </inkml:brush>
  </inkml:definitions>
  <inkml:trace contextRef="#ctx0" brushRef="#br0">8 15 8064,'-4'10'3968,"0"0"3583,12-16-4991,-8-1-1280,3 7-1536,-6-2 640,6-5 256,-3 9 128,4-7-1408,7-5 0</inkml:trace>
</inkml:ink>
</file>

<file path=word/ink/ink18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2.538"/>
    </inkml:context>
    <inkml:brush xml:id="br0">
      <inkml:brushProperty name="width" value="0.05" units="cm"/>
      <inkml:brushProperty name="height" value="0.05" units="cm"/>
    </inkml:brush>
  </inkml:definitions>
  <inkml:trace contextRef="#ctx0" brushRef="#br0">282 7 3712,'5'-7'4767,"-2"16"919,0 3-6155,0 3 910,1-1 1,-2 0-1,0 1 1,-1 0-1,0 15 1,-9 77 1898,3-42-1698,-50 380 1513,22-219-1856,-65 843 47,89-947-330,-13 478 112,19-421-17,1 78-72,3-57 24,2 42-20,-1-111-43,-28 240 0,11-302 0,10-50 0,1 0 0,-3 31 0,-2 88 128,5-107-138,0 33 20,3-60-316,-1-14-1180,2-3 590</inkml:trace>
</inkml:ink>
</file>

<file path=word/ink/ink18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3.832"/>
    </inkml:context>
    <inkml:brush xml:id="br0">
      <inkml:brushProperty name="width" value="0.05" units="cm"/>
      <inkml:brushProperty name="height" value="0.05" units="cm"/>
    </inkml:brush>
  </inkml:definitions>
  <inkml:trace contextRef="#ctx0" brushRef="#br0">288 0 6016,'1'2'3823,"2"7"-500,-5 70-1083,-21 132 0,-28 242 61,18-124-1125,-27 201-1048,16 196 71,33-404-142,-2 58-57,6-202 0,1 17 0,-11 255 0,13-364 52,-3 27 24,4-79-76,4 66 0,0-38 0,-1-32 12,1 1 17,-2 1 0,-1-1 0,-6 33 0,7-56-46,0 0 0,0 0 0,1 1 0,1 8 0,0 18-26,4-143-2111,1 66 1236</inkml:trace>
</inkml:ink>
</file>

<file path=word/ink/ink18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5.196"/>
    </inkml:context>
    <inkml:brush xml:id="br0">
      <inkml:brushProperty name="width" value="0.05" units="cm"/>
      <inkml:brushProperty name="height" value="0.05" units="cm"/>
    </inkml:brush>
  </inkml:definitions>
  <inkml:trace contextRef="#ctx0" brushRef="#br0">481 19 3584,'1'0'299,"0"-1"-1,0 1 1,0-1 0,-1 1-1,1-1 1,0 0-1,0 1 1,-1-1 0,1 0-1,0 0 1,-1 1 0,1-1-1,-1 0 1,1 0 0,-1 0-1,1 0 1,-1 0 0,1 0-1,-1 0 1,0 0 0,0 0-1,1-1 1622,-2 17-341,-36 188 3056,2 112-2036,32-289-2516,-10 295 672,7-113-486,-36 220-120,-11-20-42,34-276-49,-21 124 33,-14 62 59,-36 395 939,67-495-920,22-209-169,-33 462 128,25-318-128,-5-96 0,8-16 0,-2 66 0,5 16-21,2-113-64,-1-12 21,5 19-893,-3-29-3356,0 7 3225,3 4-63</inkml:trace>
</inkml:ink>
</file>

<file path=word/ink/ink18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8.257"/>
    </inkml:context>
    <inkml:brush xml:id="br0">
      <inkml:brushProperty name="width" value="0.05" units="cm"/>
      <inkml:brushProperty name="height" value="0.05" units="cm"/>
    </inkml:brush>
  </inkml:definitions>
  <inkml:trace contextRef="#ctx0" brushRef="#br0">7 7 5376,'-7'2'7168,"13"-9"-4928,19 12-1388,-19-5-744,31 4 239,77 4 991,376 8 432,-361-3-1598,-46-4 180,146-2-1,-145-10-301,0 5 0,120 16-1,127 5 104,-283-21-178,212-4 25,-17 0 0,-103-3 0,-25 1 0,-82 4 0,165 6 0,-123-2 0,87-5 0,-52-1 0,8 5 0,51 0 0,-3-8 0,47-3 0,-183 8 0,41 3 0,-1 1 0,315-12 0,-57 4 107,-211 4-86,87-4-149,-13 1 128,76-7 0,-219 5 0,85 1 0,58 1 0,-24-1 0,133 3 0,-220-1 0,424-9 0,-313 2 0,129-2 0,-167 7 0,24 0 0,-58 2 0,-7 0 0,17-2 0,2-1 0,432 8 103,-339-4-78,-107 7-31,-41-1-94,154 4 78,42 2 150,-85-12-128,-109 0 0,25-3 0,-100 4 0,0 0 0,0 0 0,0 0 0,0 1 0,0-1 0,0 1 0,0 0 0,0 0 0,0 0 0,4 2 0,-3-1 0,0-1 0,0 1 0,0-1 0,1 0 0,-1 0 0,0 0 0,1-1 0,4 1 0,4-6 0,-12 4 0,-1 1 0,1-1 0,-1 1 0,1 0 0,-1-1 0,1 1 0,0 0 0,-1 0 0,1-1 0,0 1 0,-1 0 0,1 0 0,0 0 0,0 0 0,-1 0 0,1 0 0,0 0 0,-1 0 0,1 0 0,0 0 0,-1 0 0,2 0 0,5 2-1,0 0-1,0-1 1,0 0-1,0-1 0,12 0 1,-9 0 24,0 0 0,0 1 1,0 0-1,10 2 0,-14-2-2,-6-1-23,1 0 0,-1 0-1,0 0 1,0 0 0,0 0-1,0 0 1,0 0 0,1 0-1,-1 0 1,0 0 0,0 0-1,0 0 1,0 0 0,1 0-1,-1 0 1,0 0 0,0 0-1,0 0 1,0 0 0,1 0-1,-1 0 1,0 0 0,0 0-1,0 0 1,0-1 0,0 1-1,1 0 1,-1 0 0,0 0-1,0 0 1,0 0 0,0 0-1,0 0 1,0-1 0,0 1-1,1 0 1,-1 0 0,0 0-1,0 0 1,0-1 0,0 1-1,0 0 1,0 0 0,0 0-1,0 0 1,0 0 0,0-1-1,0 1 1,0 0 0,0 0-1,0 0 1,0 0 0,0-1-1,0 1 1,0 0 0,0 0-1,0 0 1,0 0 0,0-1-1,-1 1 1,1 0 0,0 0-1,0 0 1,0 0 0,0-1-1,-8-5-973</inkml:trace>
</inkml:ink>
</file>

<file path=word/ink/ink18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0.958"/>
    </inkml:context>
    <inkml:brush xml:id="br0">
      <inkml:brushProperty name="width" value="0.05" units="cm"/>
      <inkml:brushProperty name="height" value="0.05" units="cm"/>
      <inkml:brushProperty name="color" value="#849398"/>
    </inkml:brush>
  </inkml:definitions>
  <inkml:trace contextRef="#ctx0" brushRef="#br0">1 73 7424,'2'-6'8560,"-3"6"-8435,15-10 2219,-11 7-2261,0 0 1,0 1-1,0-1 1,0 1-1,0 0 1,1 0-1,-1 0 1,1 1-1,5-3 0,38-10 251,-31 10 332,-13 3-610,5-2 55,0 1-1,0 0 1,0 0-1,1 0 1,-1 1 0,1 0-1,-1 1 1,0 0-1,1 0 1,-1 1 0,1 0-1,14 4 1,-22-5-102,25 9 232,26 11-1,-43-16-240,-1-2 0,0 1 0,1-1 0,0 0 0,-1-1 0,1 0 0,0 0 0,0-1 0,0 0 0,-1-1 0,1 0 0,0 0 0,-1-1 0,15-4 0,-12 2-10,0 1 0,0 1 0,1 0 0,-1 1 0,23-1 0,5 1-698,-4-4-60</inkml:trace>
</inkml:ink>
</file>

<file path=word/ink/ink18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1.475"/>
    </inkml:context>
    <inkml:brush xml:id="br0">
      <inkml:brushProperty name="width" value="0.05" units="cm"/>
      <inkml:brushProperty name="height" value="0.05" units="cm"/>
      <inkml:brushProperty name="color" value="#849398"/>
    </inkml:brush>
  </inkml:definitions>
  <inkml:trace contextRef="#ctx0" brushRef="#br0">10 81 6912,'0'0'73,"0"0"0,0 0 0,0 1 0,0-1 0,0 0 0,0 0 0,0 0 0,0 0 0,0 0 1,0 0-1,-1 0 0,1 1 0,0-1 0,0 0 0,0 0 0,0 0 0,0 0 0,0 0 0,0 0 0,0 0 0,0 0 0,-1 0 1,1 0-1,0 0 0,0 0 0,0 0 0,0 0 0,0 0 0,0 0 0,-1 0 0,1 0 0,0 0 0,0 0 0,0 0 0,0 0 1,0 0-1,0 0 0,0 0 0,-1 0 0,1 0 0,0 0 0,0 0 0,0 0 0,0 0 0,0 0 0,0 0 0,0 0 0,-1 0 1,1 0-1,0 0 0,0-1 0,0 1 0,-3-10 3684,2 8-3487,1 0-1,0 0 0,0 0 0,0 0 0,0 0 1,0 0-1,1 0 0,-1 0 0,1 1 1,-1-1-1,1 0 0,0 0 0,-1 0 1,2-2-1,2 1-131,-1-1-1,1 1 1,0 0 0,0 0 0,0 0 0,0 0-1,1 1 1,-1 0 0,1-1 0,-1 2 0,1-1-1,0 0 1,0 1 0,0 0 0,9-1 0,2 1 137,0 0 0,0 0 1,29 4-1,-30 0-66,-1 0 0,22 8 0,-24-7-40,-1 0 0,1-1 1,0 0-1,0-1 1,20 1-1,-3-3-674,-1-2 0,56-9 0,-37 2-1905,12-1-300</inkml:trace>
</inkml:ink>
</file>

<file path=word/ink/ink18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2.017"/>
    </inkml:context>
    <inkml:brush xml:id="br0">
      <inkml:brushProperty name="width" value="0.05" units="cm"/>
      <inkml:brushProperty name="height" value="0.05" units="cm"/>
      <inkml:brushProperty name="color" value="#849398"/>
    </inkml:brush>
  </inkml:definitions>
  <inkml:trace contextRef="#ctx0" brushRef="#br0">6 14 6912,'-6'-7'10806,"16"3"-6719,4 1-4858,166 9 2286,-145-8-1433,-29 1-7,0 1-1,0-1 1,0 1 0,0 0 0,0 0 0,0 1 0,0 0 0,0 0-1,0 0 1,0 1 0,-1 0 0,1 0 0,0 0 0,-1 1 0,7 2 0,-5-1 25,0-2 1,1 1 0,-1-1-1,1 0 1,-1-1-1,1 0 1,0 0 0,-1-1-1,1 1 1,8-2 0,-11 1-78,21-2-179,-1 0-1,0-2 1,1-1-1,33-10 1,-38 10-598,4 0-398</inkml:trace>
</inkml:ink>
</file>

<file path=word/ink/ink18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2.700"/>
    </inkml:context>
    <inkml:brush xml:id="br0">
      <inkml:brushProperty name="width" value="0.05" units="cm"/>
      <inkml:brushProperty name="height" value="0.05" units="cm"/>
      <inkml:brushProperty name="color" value="#849398"/>
    </inkml:brush>
  </inkml:definitions>
  <inkml:trace contextRef="#ctx0" brushRef="#br0">15 54 7296,'-9'-3'3295,"9"3"-3222,0 0 0,0 0 0,0-1 0,0 1 0,-1 0 0,1 0 73,0 0-73,0 0 0,0 0 0,0 0 0,0 0 0,0 0 0,0 0 0,0 0 0,-1 0 0,1-1 0,0 1 0,0 0 0,0 0 0,0 0 0,0 0 0,0 0 0,0 0 0,-1 0 0,1 0 0,0 0 0,0 0 0,0 0 0,0 0 0,0 0 0,0 0 0,-1 1 0,1-1 0,0 0 0,0 0 0,0 0 0,0 0 0,0 0 0,0 0 0,0 0 0,0 0 73,-1 0-73,1 0 0,0 0 0,0 0 0,0 1 0,0-1 0,0 0 0,0 0 0,0 0 0,0 0 0,0 0 0,0 0 0,0 0 0,0 1 0,0-1 0,0 0 0,0 0 0,0 0 0,0 0 0,0 0 0,0 0 0,0 0 0,0 1 0,0-1 0,0 0 0,0 0 0,24-12 1484,-8 5-923,0 0-1,1 0 0,32-7 1,-40 12-428,1 0 1,0 1 0,0 0 0,0 1 0,-1 0-1,1 1 1,0 0 0,14 3 0,-4 2-226,0-1 1,0-2 0,1 0 0,-1-1-1,1-1 1,36-3 0,-22-4-644</inkml:trace>
</inkml:ink>
</file>

<file path=word/ink/ink18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3.891"/>
    </inkml:context>
    <inkml:brush xml:id="br0">
      <inkml:brushProperty name="width" value="0.05" units="cm"/>
      <inkml:brushProperty name="height" value="0.05" units="cm"/>
      <inkml:brushProperty name="color" value="#849398"/>
    </inkml:brush>
  </inkml:definitions>
  <inkml:trace contextRef="#ctx0" brushRef="#br0">3 67 7680,'-2'-4'8953,"9"-4"-6570,9-5-1517,-1 6-710,0 0-1,1 1 0,-1 1 1,1 0-1,0 2 1,0-1-1,0 2 1,1 0-1,-1 1 0,1 1 1,26 3-1,15 4 157,106 29 0,-159-34-284,24 4 229,1-1 0,-1-1 0,1-1 0,35-2 0,-12-4-131,76-13-1,-121 14-125,-1 2 0,0-1 0,1 1 0,-1 0 0,0 0 0,1 1 0,-1 0 0,0 0 0,14 5 0,-8-3 5,0 0-1,0-1 0,1 0 0,21 0 1,249-1 101,-265-2-130,-12 1 7,-1 0 0,1 0-1,0 0 1,-1 1 0,11 2-1,-14-2 18,0-1 0,0 1 0,0-1 0,1 0 0,-1-1 0,0 1 0,0 0 0,0-1 0,0 0 0,4-1 0,-4 1 0,1 0 0,0 0 0,0 0 0,0 1 0,0 0 0,4 0 0,13 2-93,-14-1-148,1 0 1,-1 0 0,1-1-1,-1 0 1,14-2-1,-1-3-783</inkml:trace>
</inkml:ink>
</file>

<file path=word/ink/ink18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6:19.066"/>
    </inkml:context>
    <inkml:brush xml:id="br0">
      <inkml:brushProperty name="width" value="0.05" units="cm"/>
      <inkml:brushProperty name="height" value="0.05" units="cm"/>
    </inkml:brush>
  </inkml:definitions>
  <inkml:trace contextRef="#ctx0" brushRef="#br0">36 111 5376,'0'0'8106,"0"-8"-5439,-1 23-1458,-1 1 1,-1-1 0,-4 15-1,-5 26-287,8-28-239,-3 28 1535,11-54-2145,-1 0 0,0 0 0,1-1 0,-1 1-1,1-1 1,0 0 0,-1 0 0,1 0 0,6 0 0,-3 1-34,7-1-179,0 1 0,-1-2-1,1 0 1,-1 0 0,1-1 0,14-3 0,-17 3-778</inkml:trace>
  <inkml:trace contextRef="#ctx0" brushRef="#br0" timeOffset="446.02">25 239 7296,'0'0'9471,"8"-3"-8831,3 1 128,-4-5 128,11 0 0,0 0-1280,-1 2 128,5-2 640,0-3 128,-4 3-384,1-5 0,-5 3-896,-3 2 0</inkml:trace>
  <inkml:trace contextRef="#ctx0" brushRef="#br0" timeOffset="447.02">73 89 8320,'0'-7'4096,"18"-5"-2816,-7 12 3583,10-5-4735,1 5 128,-1-5 0,5 1 128,0-3-512,-6 7 0,-1 0-256,-5 0 128</inkml:trace>
  <inkml:trace contextRef="#ctx0" brushRef="#br0" timeOffset="1961.96">333 230 7296,'4'2'8731,"0"3"-4007,7 22-3744,-4-9-34,-4-13-857,0 0 0,0 0 0,1-1 0,0 1 1,-1-1-1,2 0 0,-1 0 0,0 0 1,1-1-1,6 5 0,-3 0-558,-4-3-65</inkml:trace>
  <inkml:trace contextRef="#ctx0" brushRef="#br0" timeOffset="2368.6">398 223 7936,'-4'0'3968,"1"7"-1664,-5-1 1791,5 4-3839,3 2 128,-4 2 256,-2 1 0,-3-4-768,-2-2 128,0 7 384,5 0 128,-1-2-256,3-5 0,1-6-768</inkml:trace>
  <inkml:trace contextRef="#ctx0" brushRef="#br0" timeOffset="2369.6">467 294 8704,'4'0'4352,"-4"4"-2944,7-1 3583,-7 6-4863,0 1 128,4-1 256,-4 10 128,0 1-768,-4 6 128,4 2 256,-5-2 128,3-2-256,2-5 128,0-7-1152,0-9 128</inkml:trace>
  <inkml:trace contextRef="#ctx0" brushRef="#br0" timeOffset="2370.6">513 265 7552,'19'-9'3712,"-5"-4"-2304,-6 9 2176,-1 1-3073,0 3 1,0 3 128,1 4 0,-5 3-896,-3 2 0,0 1 640,-3 0 128,-1-6-256,-3-1 0,-8 0-128,4 1 128,4-4-640,3 1 128</inkml:trace>
  <inkml:trace contextRef="#ctx0" brushRef="#br0" timeOffset="2371.6">684 243 8576,'-1'0'595,"0"0"1,0 0 0,0 0 0,0 0-1,0 0 1,0 0 0,0 0-1,0 0 1,0 1 0,0-1-1,0 0 1,1 1 0,-1-1-1,0 0 1,0 1 0,-1 1 0,-4 7 3078,0 2-4740,4-7 1104,0 0 0,0 0 1,0 0-1,0 0 0,1 0 0,0 0 0,0 1 0,0-1 0,0 0 0,1 5 0,0-7-18,0-1 1,0 1-1,0 0 0,1-1 0,-1 1 1,0-1-1,1 1 0,0-1 1,-1 1-1,1-1 0,0 0 0,0 1 1,-1-1-1,1 0 0,0 1 1,1-1-1,-1 0 0,0 0 0,0 0 1,0 0-1,1 0 0,-1 0 1,0 0-1,1-1 0,-1 1 0,1 0 1,-1-1-1,1 1 0,-1-1 0,1 1 1,-1-1-1,2 0 0,1 1-4,-1 0 0,0-1 0,1 1 0,-1-1 0,1 0-1,-1 0 1,0 0 0,1-1 0,-1 1 0,1-1 0,-1 0 0,0 0-1,0 0 1,0 0 0,1 0 0,-1-1 0,0 0 0,4-3 0,-5 3-13,0 1 0,0-1 0,-1 0 0,1 0 1,-1-1-1,1 1 0,-1 0 0,0 0 0,0-1 0,0 1 1,0 0-1,-1-1 0,1 1 0,-1-1 0,1 1 1,-1-1-1,0 0 0,0 1 0,0-1 0,0 1 0,0-1 1,-1 1-1,1-1 0,-1 1 0,0-3 0,-1-1 5,0 1 0,0 0 0,-1-1 0,1 1-1,-6-7 1,7 11-33,1 0-1,-1-1 0,0 1 1,0 0-1,0 0 1,0 0-1,0 0 0,-1 0 1,1 0-1,0 0 1,0 0-1,-1 0 0,1 0 1,0 1-1,-1-1 1,1 0-1,0 1 0,-1-1 1,1 1-1,-1 0 1,1 0-1,-1-1 0,1 1 1,-1 0-1,-2 0 1,0 3-765,4 1-106</inkml:trace>
  <inkml:trace contextRef="#ctx0" brushRef="#br0" timeOffset="2775.39">892 337 7552,'4'0'3712,"-4"-29"-1280,0 20 2175,0-5-3839,0 2 0,0-2 256,0 5 0,0-1-1408,4 1 0,-1 2 896,1 1 0,-1-1-384,8 5 0,-11-5-640,4 0 128,0 2-640,3-2 0</inkml:trace>
  <inkml:trace contextRef="#ctx0" brushRef="#br0" timeOffset="2776.39">1015 21 8064,'2'-6'132,"1"-8"10628,-1 20-8853,0 4-1732,0 0 1,-1 0-1,0 0 0,-1 0 0,0 0 0,-1 0 0,-1 12 0,-1 17 216,-4 120 911,5-130-2198,1-25-22</inkml:trace>
  <inkml:trace contextRef="#ctx0" brushRef="#br0" timeOffset="3267.31">990 257 7040,'-9'0'11647,"13"0"-11007,7 0 128,0 0 0,7 2 0,0-2-1152,1 4 0,-5-1 640,8-3 128</inkml:trace>
  <inkml:trace contextRef="#ctx0" brushRef="#br0" timeOffset="3720.37">1388 236 6144,'-3'-7'8522,"-2"0"-6335,1 5-1926,0 1 1,0-1-1,0 1 1,0 0 0,0 0-1,-1 0 1,1 1-1,0 0 1,0-1-1,-1 1 1,1 1-1,0-1 1,0 1-1,0 0 1,-1 0 0,1 0-1,0 0 1,0 0-1,0 1 1,1 0-1,-5 2 1,3 0-103,-1-1 0,1 1-1,0 0 1,1 0 0,-1 0 0,1 1 0,-1 0 0,1 0 0,1 0 0,-1 0 0,1 1-1,0-1 1,-4 12 0,6-17-152,1 1-1,0 0 1,0 0-1,-1-1 1,1 1-1,0 0 1,0 0 0,0-1-1,0 1 1,0 0-1,0 0 1,0 0-1,0-1 1,0 1-1,1 0 1,-1 0-1,0-1 1,0 1 0,1 0-1,-1-1 1,0 1-1,1 0 1,-1-1-1,1 1 1,0 0-1,0 1 1,1-1 0,-1 0 0,1 0 0,-1 0 0,1 0-1,0 0 1,-1-1 0,1 1 0,0-1 0,2 2 0,5-1-5,0 0 1,0 0 0,12 0 0,-21-1-4,5 0-9,-1-1-1,0 1 1,0-1-1,1 1 1,-1-1-1,0-1 1,0 1-1,0 0 1,0-1-1,0 0 1,-1 0-1,1 0 1,-1 0-1,1-1 1,3-3-1,2-3-76,-1 0-1,1-1 0,10-16 1,-5 6-56,-15 22 144,0 1 0,0 1 0,0-1 0,1 0 0,-1 0 0,0 0 0,1 0 0,0 0 1,0 1-1,0-1 0,0 0 0,1 0 0,-1 0 0,1 0 0,0 1 0,0-1 0,0 0 0,0 0 0,2 3 0,-1-4-138,0 0 0,1 0 0,-1-1 0,1 1 0,-1 0-1,1-1 1,0 0 0,0 1 0,-1-1 0,1 0 0,0-1 0,0 1-1,4 0 1,1 0-1015</inkml:trace>
  <inkml:trace contextRef="#ctx0" brushRef="#br0" timeOffset="3721.37">1529 248 5248,'0'-7'997,"0"-16"5503,-3 19-3614,-5 12-2005,6-5-725,0 0 1,1 0 0,-1 0-1,1 0 1,-1 0 0,1 0 0,0 0-1,1 1 1,-1-1 0,0 0 0,1 1-1,0-1 1,0 0 0,0 1 0,0-1-1,0 0 1,1 1 0,-1-1 0,1 0-1,0 0 1,0 1 0,2 3 0,0-4-12,-1 1-1,0 0 1,0 0 0,-1 0 0,1 0 0,1 7 0,-3-7-112,1-1 0,0 0 0,0 0 1,1 1-1,-1-1 0,1 0 0,3 5 1,-5-8-31,1 0 1,-1 1-1,1-1 1,-1 1-1,1-1 1,-1 1-1,0 0 1,1-1 0,-1 1-1,0-1 1,0 1-1,1 0 1,-1-1-1,0 1 1,0-1-1,0 1 1,0 0-1,1-1 1,-1 1 0,0 0-1,0-1 1,-1 2-1,1-2 0,0 1 0,-1-1 0,1 1 0,0-1 0,-1 0-1,1 1 1,-1-1 0,1 0 0,-1 0 0,1 1 0,0-1 0,-1 0 0,1 0-1,-1 0 1,1 1 0,-1-1 0,1 0 0,-1 0 0,0 0 0,1 0-1,-1 0 1,-3 0 23,0 0 0,0-1-1,0 1 1,0-1 0,-7-2-1,0 1-217,0 1-64</inkml:trace>
  <inkml:trace contextRef="#ctx0" brushRef="#br0" timeOffset="4157.84">360 710 7808,'0'-5'10495,"0"22"-8937,-11 158 1258,12-172-2865,-1-2 2,0-1-1,0 1 1,0-1-1,0 1 1,0 0-1,0-1 1,0 1-1,0 0 1,0-1-1,0 1 1,0-1 0,-1 1-1,1 0 1,0-1-1,0 1 1,-1-1-1,1 1 1,0-1-1,-1 1 1,0 0-1,-2 0-976</inkml:trace>
  <inkml:trace contextRef="#ctx0" brushRef="#br0" timeOffset="4592.71">356 661 7680,'0'-3'687,"1"-1"0,0 1 0,0 0 0,0-1 0,0 1 0,0 0 0,1 0 0,0 0 1,-1 0-1,1 0 0,1 0 0,-1 0 0,0 1 0,5-5 0,-5 5-536,0 1 0,0 0 0,0-1 1,1 1-1,-1 0 0,0 0 0,1 0 0,-1 0 0,0 1 1,1-1-1,-1 1 0,1-1 0,-1 1 0,1 0 0,0 0 0,-1 0 1,1 0-1,-1 1 0,1-1 0,-1 1 0,3 0 0,-3 0-158,0-1 0,0 1-1,0 0 1,0 0 0,-1 0-1,1 0 1,0 0 0,-1 0-1,1 0 1,0 1 0,-1-1-1,0 0 1,1 1 0,-1-1-1,0 1 1,0 0 0,0-1-1,0 1 1,2 3 0,-2-2 50,0 1 0,0 0 0,-1-1 0,1 1 0,-1 0 0,0 0 0,0-1 0,0 1 0,-1 7 1,-2 1 65,0 1 1,-1-1-1,0 0 1,-12 23-1,13-31-67,1 0 0,-1 0 0,1 0 0,-1 0 0,-6 6 0,8-10-83,0 1-1,0 0 0,1 0 0,-1-1 0,0 1 0,0 0 1,0-1-1,0 1 0,0-1 0,0 1 0,0-1 1,0 1-1,0-1 0,0 0 0,0 0 0,0 1 0,0-1 1,0 0-1,-1 0 0,1 0 0,0 0 0,0 0 0,0 0 1,0-1-1,0 1 0,0 0 0,0 0 0,0-1 1,-2 0-1,-2-5-876</inkml:trace>
  <inkml:trace contextRef="#ctx0" brushRef="#br0" timeOffset="5005.39">582 688 2944,'-1'4'13720,"1"5"-9518,-2 15-6124,1-15 3777,-5 38-1209,2 1-1,3 46 0,1-89-853,0 0-944</inkml:trace>
  <inkml:trace contextRef="#ctx0" brushRef="#br0" timeOffset="5442.85">583 703 7936,'15'-25'5145,"-7"12"-3485,-7 12-1424,0 0 0,0 0 0,0 1 0,0-1 0,0 0-1,0 0 1,0 1 0,0-1 0,0 0 0,0 1 0,1 0 0,-1-1 0,0 1 0,0-1 0,1 1 0,-1 0 0,0 0 0,1 0 0,-1 0-1,0 0 1,1 0 0,-1 0 0,0 0 0,0 1 0,3 0 0,-1 0-164,1 0-1,-1 0 0,1 0 1,-1 1-1,0 0 1,6 3-1,-7-3-36,-1 0-1,1 0 0,-1 0 0,0-1 0,0 1 0,0 0 1,0 0-1,0 0 0,0 1 0,-1-1 0,1 0 1,-1 0-1,1 0 0,-1 0 0,0 1 0,0-1 0,0 0 1,0 0-1,0 1 0,-1 2 0,-11 44 763,6-30-344,-16 34 0,18-46-587,0 0-1,0 0 0,-1-1 1,0 1-1,0-1 1,0 0-1,-9 7 0</inkml:trace>
  <inkml:trace contextRef="#ctx0" brushRef="#br0" timeOffset="5443.85">824 699 7808,'0'4'11797,"0"-4"-11754,1 0 1,-1 1 0,1-1 0,-1 0-1,0 1 1,1-1 0,-1 1 0,1-1-1,-1 1 1,0-1 0,1 0 0,-1 1-1,0 0 1,0-1 0,0 1-1,1-1 1,-1 1 0,0-1 0,0 2-1,2 26 1719,-2 49 0,-1-26-550,0-50-1389,1 1 0,0 0 0,-1 0-1,1-1 1,-1 1 0,0-1 0,1 1-1,-1 0 1,0-1 0,0 1 0,0-1 0,-2 3-1,0-3-1230</inkml:trace>
  <inkml:trace contextRef="#ctx0" brushRef="#br0" timeOffset="5942.76">834 697 8192,'0'-3'4096,"4"3"-1536,3-7 2815,-1 0-5119,5 2 128,0-2 0,0 0 0,0 2-512,3-2 0,8 3 384,-3 8 0,-1-8-256,-5 8 128,-2-1-1024,-7 1 128</inkml:trace>
  <inkml:trace contextRef="#ctx0" brushRef="#br0" timeOffset="5943.76">845 784 7936,'0'3'3968,"28"-15"-2304,-21 8 2815,1 1-3839,-1-1 128,0 1 384,0 3 0,4 0-1536,-3 0 0,3 0 896,0-3 128,7-1-1280,4 1 128</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1.207"/>
    </inkml:context>
    <inkml:brush xml:id="br0">
      <inkml:brushProperty name="width" value="0.05" units="cm"/>
      <inkml:brushProperty name="height" value="0.05" units="cm"/>
    </inkml:brush>
  </inkml:definitions>
  <inkml:trace contextRef="#ctx0" brushRef="#br0">223 24 6400,'0'0'361,"0"-1"0,0 0 0,0 0 0,0 0 0,0 0 0,-1 0 0,1 0 0,0 0 0,0 0 0,-1 0 0,1 0 0,0 1 0,-1-1 0,1 0 0,-1 0 0,1 0 0,-1 1 0,0-1 1,1 0-1,-1 1 0,0-1 0,-1-1 0,1 2-152,-1-1 0,1 0 0,-1 1 0,1-1 0,-1 1 0,0 0 0,1 0 0,-1-1 0,0 1 0,1 0 0,-1 0 0,-1 1 0,-5 0-131,1 1 0,0-1 1,0 2-1,-13 5 1,15-6 62,-12 6 977,-30 18-1,42-22-932,0 0 0,-1 0 0,2 0-1,-1 1 1,1 0 0,-1 0-1,1 0 1,1 0 0,-5 8 0,3-3 103,0 1 0,1 0 0,-6 18 0,10-26-263,0-1 0,0 0 1,0 0-1,1 0 0,-1 0 1,0 1-1,1-1 1,-1 0-1,1 0 0,0 0 1,0 0-1,0 0 0,0 0 1,0 0-1,0 0 0,0-1 1,1 1-1,-1 0 1,0-1-1,1 1 0,0-1 1,-1 1-1,1-1 0,0 0 1,0 1-1,2 0 0,2 2 37,12 10 34,2-1 0,0-1 0,25 11 0,-22-16-586,-5-6-44</inkml:trace>
</inkml:ink>
</file>

<file path=word/ink/ink18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6:52.540"/>
    </inkml:context>
    <inkml:brush xml:id="br0">
      <inkml:brushProperty name="width" value="0.05" units="cm"/>
      <inkml:brushProperty name="height" value="0.05" units="cm"/>
    </inkml:brush>
  </inkml:definitions>
  <inkml:trace contextRef="#ctx0" brushRef="#br0">40 109 6272,'-5'1'4149,"6"-1"-3975,-1 0-1,1 0 1,-1 0 0,1 0 0,-1 1-1,0-1 1,1 0 0,-1 0 0,1 0 0,-1 1-1,0-1 1,1 0 0,-1 0 0,1 1 0,-1-1-1,0 0 1,0 1 0,1-1 0,-1 1-1,0-1 1,0 0 0,1 1 0,-1 0 0,0 14 77,1 5 786,-5 35 0,-5 61 1779,6-90-2264,1 0-1,1 0 1,2 29 0,1-2-7,-2-15-260,0 7 180,-8 76 1,6-94-302,0 46 1,-1 11-110,6-43 53,0-9-110,2-20 24,-5-11-22,0-1-1,1 1 0,-1-1 0,0 1 1,1-1-1,-1 1 0,0-1 0,0 1 1,1-1-1,-1 1 0,0 0 1,0-1-1,0 1 0,0-1 0,0 1 1,0-1-1,0 1 0,0 0 0,0-1 1,0 1-1,0-1 0,-1 1 0,1-1 1,0 1-1,0 0 0,0-1 0,-1 1 1,1-1-1,-1 1 0,6 9-19,12 13-66,-9-15 193,-7-7-112,-1-1 0,1 1 0,0-1 0,-1 1 0,1-1 0,-1 1 0,1-1 0,-1 1 0,1 0 0,-1-1 0,1 1 0,-1 0 0,1-1 0,-1 1 1,0 0-1,0 0 0,1-1 0,-1 1 0,0 0 0,0 0 0,0 0 0,0-1 0,0 1 0,0 0 0,0 1 0,0 5-16,1 1 0,0-1-1,0 0 1,0 0 0,5 14-1,-5 2-127,0-22 144,-1 0 0,1 0 0,0 0 1,-1 0-1,1 0 0,0 0 0,0-1 0,0 1 0,0 0 0,0 0 1,0-1-1,0 1 0,0 0 0,0-1 0,0 1 0,0-1 1,0 0-1,1 1 0,-1-1 0,0 0 0,2 1 0,62 8 112,88-14 115,-61 0-167,77-4 73,-31 0-106,240 7-44,-268 9-37,-2 0-116,-32-10 164,111-19 0,-150 15-19,-21 4-3,0 0 1,27 0-1,-39 3 41,0-1 0,0 0 0,0 1 0,0-2 0,0 1 0,0 0 0,5-3 0,-5 2 0,-1 1 0,1 0 0,0-1 0,0 1 0,0 0 0,0 1 0,6-1 0,33-7-29,-24 4-96,-15 3-10,0 0 1,0 0 0,0 0 0,0 1 0,7-1-1,-8-2 149,-1 0-1,0 0 0,0 0 1,-1-1-1,1 1 0,1-4 1,0-5 15,0 1 1,-1-1 0,0 1 0,-1-1-1,0 0 1,-1 0 0,-3-21 0,2-7 22,8-201 68,-7-343 406,-11 546-534,10 35-22,0 2 22,0 1 0,1-1 0,-1 1-1,0-1 1,1 1 0,-1 0 0,0-1 0,1 1-1,-1 0 1,0-1 0,0 1 0,1 0 0,-1 0-1,0 0 1,0 0 0,0 0 0,1 0 0,-1 0-1,0 0 1,0 0 0,1 0 0,-1 0 0,0 1-1,0-1 1,1 0 0,-1 0 0,0 1 0,-1 0-1,-1 0-14,-13 0-23,0 0 0,0-2 0,-22-2 0,1 0-45,-494-8 202,433 12-110,-31-4-9,56 0 0,-136 11 0,23 8 101,0 0-74,134-11-27,-66-3 0,75-2 0,-36 6 0,78-5-6,1-1-1,-1 0 0,0 0 1,1 0-1,-1 0 1,0 0-1,0 1 0,1-1 1,-1 0-1,0-1 0,0 1 1,1 0-1,-1 0 1,0 0-1,1 0 0,-1-1 1,0 1-1,1 0 0,-1-1 1,0 1-1,1 0 1,-1-1-1,-1 0 0,12-2-2138</inkml:trace>
</inkml:ink>
</file>

<file path=word/ink/ink18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0.035"/>
    </inkml:context>
    <inkml:brush xml:id="br0">
      <inkml:brushProperty name="width" value="0.05" units="cm"/>
      <inkml:brushProperty name="height" value="0.05" units="cm"/>
    </inkml:brush>
  </inkml:definitions>
  <inkml:trace contextRef="#ctx0" brushRef="#br0">0 0 7040,'1'23'12474,"0"8"-8689,1 58-4045,4 10-17,-6-91-598,-3-7-149</inkml:trace>
</inkml:ink>
</file>

<file path=word/ink/ink18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0.565"/>
    </inkml:context>
    <inkml:brush xml:id="br0">
      <inkml:brushProperty name="width" value="0.05" units="cm"/>
      <inkml:brushProperty name="height" value="0.05" units="cm"/>
    </inkml:brush>
  </inkml:definitions>
  <inkml:trace contextRef="#ctx0" brushRef="#br0">6 1 7168,'2'3'9518,"-1"11"-7389,-7 35-1541,4-28 199,2-16-493,0-7-149,2-3-105,1-1 0,-2 0 0,2 0 0,0 1 0,1-1 0,-2 2 1,2-2-1,4-4 0,-7 9-45,0 0 0,0-1 0,1 1 1,-1-1-1,1 1 0,-2-1 0,2 1 1,-1 1-1,1-1 0,0 0 0,0 0 1,0 0-1,-1 0 0,0 0 0,1 0 1,0 1-1,0-1 0,0 1 0,0-1 0,0 1 1,0 0-1,0 0 0,0 0 0,0 0 1,-1 0-1,1 1 0,0-1 0,0 0 1,0 1-1,1 0 0,-1 1 5,0 0 0,-1-1 1,1 0-1,-1 1 0,0 0 0,0 0 0,0 0 0,0 0 1,0-1-1,0 1 0,0 0 0,0 0 0,-1 0 1,1 0-1,-1 0 0,1 0 0,-1 1 0,0 2 0,4 17 168,-4-25-124,-1 1 1,1-1-1,1 0 1,-1 1-1,0 0 1,1-1-1,-1 0 1,1 1-1,0 0 1,0-1-1,0 1 1,0-1-1,3-2 1,-4 3-31,0 0-1,1 1 1,-1-1 0,1 2 0,0-2-1,0 1 1,0 0 0,0-1 0,1 1 0,-1 0-1,0 0 1,0 0 0,0 0 0,0 0-1,1 0 1,-1 1 0,1-1 0,-1 0 0,1 0-1,-1 1 1,0-1 0,1 1 0,0-1-1,-1 1 1,4 0 0,-5 0-13,1 0 0,0 1 0,0-1-1,-1 1 1,1-1 0,0 1 0,-1-1 0,1 1 0,0 0 0,-1-1 0,1 1-1,-1 0 1,1-1 0,-1 1 0,1-1 0,-1 1 0,1-1 0,-1 1 0,0 0-1,0 0 1,0 0 0,0-1 0,0 1 0,0 0 0,0 0 0,0 1 0,1 29-6,-1-17-14,10 18-578,-6-24 191</inkml:trace>
</inkml:ink>
</file>

<file path=word/ink/ink18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1.236"/>
    </inkml:context>
    <inkml:brush xml:id="br0">
      <inkml:brushProperty name="width" value="0.05" units="cm"/>
      <inkml:brushProperty name="height" value="0.05" units="cm"/>
    </inkml:brush>
  </inkml:definitions>
  <inkml:trace contextRef="#ctx0" brushRef="#br0">40 0 7680,'-2'0'3840,"2"8"3583,0-2-7295,0 5 128,-4 7 0,1 3 0,3-1-384,-9-1 128,6 9 128,1-1 128,2-3-256,-7 2 0,4-11-384,-3-3 128</inkml:trace>
  <inkml:trace contextRef="#ctx0" brushRef="#br0" timeOffset="1">40 43 5888,'0'-1'279,"0"1"0,0-1 0,0 1 0,0-1 0,0 1 0,0 0 0,0-1 0,1 1 0,-1-1 0,0 1 0,0 0 0,0-1 0,3-2 2512,-3 3-2512,0 0 0,1 0 0,-1 0 0,0 0 0,2-1 0,16-7 3133,-13 6-3209,0 0 0,0 1 1,0 0-1,0 0 1,1 0-1,5 0 0,-10 2-179,1-1-1,-1 0 0,-1 1 1,1-1-1,0 1 0,0-1 0,0 1 1,0-1-1,0 1 0,-1 0 1,1 0-1,0-1 0,0 1 0,0 0 1,-1-1-1,1 1 0,-1 0 1,0 0-1,1 0 0,-1 0 0,1 0 1,-1 0-1,0 0 0,1 0 1,-1-1-1,0 1 0,0 0 0,1 1 1,-1-1-1,0 0 0,0 0 1,0 0-1,-1 0 0,1 2 0,-1 0 29,1 1 0,-1-1 0,1 0 0,-1 1 0,1-1 0,-1 0 0,-1 1 0,1-2 0,-1 1 0,-2 4 0,-3 3-10,-7 8-169,8-14-23</inkml:trace>
</inkml:ink>
</file>

<file path=word/ink/ink18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6.335"/>
    </inkml:context>
    <inkml:brush xml:id="br0">
      <inkml:brushProperty name="width" value="0.05" units="cm"/>
      <inkml:brushProperty name="height" value="0.05" units="cm"/>
    </inkml:brush>
  </inkml:definitions>
  <inkml:trace contextRef="#ctx0" brushRef="#br0">17 1 6912,'1'0'5749,"-2"8"570,0-3-5481,-6 29 804,5-25-1311,-1 0 0,2 0 0,-2 19-1,3-27-324,0 0-1,0-1 0,0 1 0,0 0 0,0 0 1,0 0-1,0 0 0,1 0 0,-1-1 1,0 1-1,0 0 0,1 0 0,-1 0 1,0-1-1,1 1 0,-1 0 0,1-1 0,-1 1 1,1 0-1,-1-1 0,1 1 0,0 0 1,-1-1-1,1 1 0,0-1 0,-1 1 0,1-1 1,0 1-1,0-1 0,-1 0 0,1 1 1,0-1-1,0 0 0,0 0 0,-1 0 1,1 1-1,0-1 0,0 0 0,0 0 0,0 0 1,0 0-1,-1-1 0,1 1 0,0 0 1,0 0-1,0 0 0,0-1 0,1 0 0,0 1-5,1-1 0,-1 0 0,0 0 0,1 0 0,-1-1 0,0 1 0,0 0 0,0-1 0,0 0 0,0 1 0,0-1 0,-1 0 0,1 0 0,-1 0 0,1 0 0,1-4 0,-2 4 4,0-1-1,0 1 0,0 0 0,-1-1 1,1 1-1,-1-1 0,0 1 1,0-1-1,0 0 0,0 1 0,0-1 1,0 1-1,-1-1 0,1 1 1,-1-1-1,0 1 0,1 0 0,-1-1 1,0 1-1,-1 0 0,1 0 0,0-1 1,-1 1-1,1 0 0,-1 0 1,1 0-1,-1 1 0,0-1 0,0 0 1,0 1-1,0-1 0,0 1 1,0 0-1,-1-1 0,1 1 0,0 0 1,-1 0-1,-3 0 0,5 1-107,0 0 0,0 0 0,0 1 0,0-1 0,0 1-1,1-1 1,-1 1 0,0-1 0,0 1 0,0-1 0,1 1-1,-1 0 1,0-1 0,1 1 0,-1 0 0,0 0 0,5 7-942</inkml:trace>
</inkml:ink>
</file>

<file path=word/ink/ink18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6.741"/>
    </inkml:context>
    <inkml:brush xml:id="br0">
      <inkml:brushProperty name="width" value="0.05" units="cm"/>
      <inkml:brushProperty name="height" value="0.05" units="cm"/>
    </inkml:brush>
  </inkml:definitions>
  <inkml:trace contextRef="#ctx0" brushRef="#br0">7 105 8832,'-6'-20'4352,"22"-6"-2048,-19 14 3839,3 3-6015,3 4 128,-3-1 384,7-1-768,0 5 0,-1-1 256,4 0 0,0-4-512,0 7 0,0 0-2048,4-5 0</inkml:trace>
</inkml:ink>
</file>

<file path=word/ink/ink18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7.132"/>
    </inkml:context>
    <inkml:brush xml:id="br0">
      <inkml:brushProperty name="width" value="0.05" units="cm"/>
      <inkml:brushProperty name="height" value="0.05" units="cm"/>
    </inkml:brush>
  </inkml:definitions>
  <inkml:trace contextRef="#ctx0" brushRef="#br0">24 18 7552,'0'-2'950,"0"-14"8361,0 21-8095,0 237 1130,0-228-2858</inkml:trace>
  <inkml:trace contextRef="#ctx0" brushRef="#br0" timeOffset="1">0 190 8320,'0'-4'4096,"5"2"-1536,3 0 2687,3-2-5247,3 4 0,8-2 0,2 4 128,0-4-768,0-4 128</inkml:trace>
</inkml:ink>
</file>

<file path=word/ink/ink18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7.554"/>
    </inkml:context>
    <inkml:brush xml:id="br0">
      <inkml:brushProperty name="width" value="0.05" units="cm"/>
      <inkml:brushProperty name="height" value="0.05" units="cm"/>
    </inkml:brush>
  </inkml:definitions>
  <inkml:trace contextRef="#ctx0" brushRef="#br0">85 1 7424,'-2'5'10809,"1"-4"-10762,0 1 0,1-1 0,-1 0-1,1 0 1,0 1 0,0-1-1,0 0 1,0 0 0,-1 0 0,1 0-1,0 3 1,1 17 549,0-1 0,-2 35-1,-1-25-78,0 5 432,-12 62 1,14-96-944,0 0 0,0 1 0,-1-1 1,1-1-1,0 1 0,-1 0 0,1 0 0,-1 0 1,0 0-1,1-1 0,-1 1 0,0 0 1,1 0-1,0 0 0,-1-1 0,0 1 0,0 0 1,0-1-1,1 0 0,-1 1 0,0-1 1,0 1-1,0-1 0,0 0 0,0 1 0,-1-1 1,2 0-1,-1 1 0,0-1 0,0 0 1,0 0-1,0 0 0,0 0 0,0 0 0,0 0 1,0-1-1,-1 1 0,1 0 0,0 0 1,1-1-1,-1 1 0,0-1 0,0 1 0,0-1 1,0 1-1,0 0 0,0-1 0,-4-4 69,4 3-173,-1 1-1,1 0 1,-1 0 0,1 0 0,-1-1 0,1 1-1,0-1 1,0 0 0,1 0 0,-1 2-1,0-2 1,0 0 0,0 0 0,0 0-1,1 0 1,-1 1 0,1-1 0,0-2-1,1-2-925</inkml:trace>
</inkml:ink>
</file>

<file path=word/ink/ink18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8.028"/>
    </inkml:context>
    <inkml:brush xml:id="br0">
      <inkml:brushProperty name="width" value="0.05" units="cm"/>
      <inkml:brushProperty name="height" value="0.05" units="cm"/>
    </inkml:brush>
  </inkml:definitions>
  <inkml:trace contextRef="#ctx0" brushRef="#br0">81 5 7168,'-1'0'324,"1"-1"1,-1 1 0,1-1 0,-1 1-1,1 0 1,-1-1 0,1 1-1,0 0 1,-1 0 0,0-1-1,1 1 1,-1 0 0,0 0-1,1 0 1,-1 0 0,0 0-1,1 0 1,-1 0 0,0 0-1,0 0 1,1 0 0,-1 0 0,1 0-1,-1 1 1,-1 0-48,1-1 1,0 1-1,-1 0 0,1 0 1,0-1-1,0 1 1,0 1-1,1-1 0,-1 0 1,-2 2-1,-1 4-225,1-1-1,-1 2 1,-1 8 0,3-11 220,1-2-138,0 2-1,0-1 1,0 0 0,1 1-1,0-1 1,0 1-1,0-2 1,1 2-1,-1-1 1,1 1-1,0-1 1,1 0-1,-1 0 1,0 0-1,1 0 1,3 5-1,-3-4-129,0-1-1,0 2 1,0-2-1,0 2 0,-1-1 1,0 0-1,-1 0 1,1 1-1,-1 9 0,0-13 14,-1 0-1,1 0 0,0-1 0,-1 0 0,0 1 0,0 0 0,0-1 1,0 1-1,-1-1 0,1 0 0,0 0 0,0 0 0,0 1 1,0-1-1,-1 0 0,1 0 0,-1 0 0,0 0 0,-1 0 1,2-1-27,0 1 1,0-1 0,0 1 0,0-1-1,0 1 1,0-1 0,0 0 0,1 0-1,-1 1 1,0-1 0,0 0 0,0 0 0,0 0-1,0 0 1,0 0 0,0 0 0,0 0-1,0-1 1,0 1 0,1 0 0,-1-1-1,0 1 1,0 0 0,0-1 0,0 1-1,0-1 1,1 1 0,-1 0 0,0-1 0,0 1-1,0-1 1,1 0 0,0 0 0,-2-1-1,-1-6-502</inkml:trace>
</inkml:ink>
</file>

<file path=word/ink/ink18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8.430"/>
    </inkml:context>
    <inkml:brush xml:id="br0">
      <inkml:brushProperty name="width" value="0.05" units="cm"/>
      <inkml:brushProperty name="height" value="0.05" units="cm"/>
    </inkml:brush>
  </inkml:definitions>
  <inkml:trace contextRef="#ctx0" brushRef="#br0">47 37 8320,'-9'-8'12789,"0"5"-10626,8 4-2213,0-1 1,0 1-1,0 0 0,0-1 1,0 1-1,0 0 0,0-1 1,0 1-1,0 0 0,1 0 1,-1 0-1,0 0 0,0 0 1,1 0-1,-1 0 0,1 0 1,-2 2-1,0 1 174,0 0 1,1 0-1,-1 0 1,1 0-1,0 0 1,0 0-1,0 0 1,0 1-1,1-1 1,-1 0-1,2 6 1,-1-9-102,0 1 0,0-1 0,0 0 0,0 1-1,1-1 1,-1 0 0,1 1 0,-1-1 0,1 0 0,-1 0 0,1 1 0,0-1 0,0 0 0,-1 0 0,1 0 0,0 0-1,0 0 1,0 0 0,0 0 0,0-1 0,0 1 0,0 0 0,1 0 0,-1-1 0,0 1 0,0-1 0,0 1 0,1-1-1,-1 1 1,0-1 0,1 0 0,-1 0 0,0 0 0,1 1 0,-1-1 0,0-1 0,1 1 0,-1 0 0,3-1 0,2 0-20,0 0 1,0-1 0,-1 0 0,1 0 0,0-1 0,-1 1 0,1-1 0,-1 0-1,0-1 1,0 0 0,8-6 0,-11 8-4,-1 1 0,1-1 0,0 0 0,0 0-1,-1 0 1,1 0 0,-1 0 0,1 0 0,-1 0 0,0 0 0,0 0 0,0-1-1,0 1 1,0 0 0,-1-1 0,1 1 0,-1-1 0,1 1 0,-1-1 0,0 1-1,0 0 1,0-1 0,0 1 0,0-1 0,-1 1 0,1-1 0,-1 1 0,0-1-1,0 1 1,-2-5 0,2 6-28,-1-1 0,1 1-1,-1 0 1,1 0 0,-1-1-1,0 1 1,1 0 0,-1 0-1,0 1 1,0-1 0,0 0-1,0 0 1,0 1 0,0 0-1,1-1 1,-1 1 0,-1 0-1,1 0 1,0 0 0,0 0 0,0 0-1,0 0 1,0 1 0,0-1-1,-2 1 1,-13 0-1156,7-1 32</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7.401"/>
    </inkml:context>
    <inkml:brush xml:id="br0">
      <inkml:brushProperty name="width" value="0.05" units="cm"/>
      <inkml:brushProperty name="height" value="0.05" units="cm"/>
    </inkml:brush>
  </inkml:definitions>
  <inkml:trace contextRef="#ctx0" brushRef="#br0">92 6 8064,'3'-3'11903,"-7"1"-10151,-3 6-1135,-6 9-682,3 0 260,1 0 0,1 1-1,0 1 1,0-1 0,2 1-1,0 0 1,-6 24 0,11-36-185,0 0 0,1 1 1,-1-1-1,1 1 0,0-1 1,0 1-1,0-1 0,0 1 1,0-1-1,1 1 1,-1-1-1,1 1 0,0-1 1,0 0-1,1 1 0,-1-1 1,1 0-1,-1 0 0,1 0 1,0 0-1,0 0 0,3 3 1,-2-4 6,0 0 0,0 0 0,0 0 0,0 0 0,0 0 0,0-1 1,1 0-1,-1 1 0,1-1 0,-1 0 0,1-1 0,-1 1 0,1-1 0,0 1 0,-1-1 0,1 0 1,-1 0-1,1-1 0,0 1 0,5-2 0,-3 0-4,-1 1 0,0-1 0,0 0 0,0 0-1,0-1 1,0 0 0,0 0 0,-1 0 0,1 0 0,-1 0 0,0-1 0,0 0 0,0 0-1,-1 0 1,1 0 0,-1-1 0,0 1 0,5-11 0,-5 9-12,-1 0-1,0 0 1,0 0 0,0-1-1,-1 1 1,0-1 0,0 1-1,0-1 1,-1 1 0,0-1 0,0 1-1,-1-1 1,0 1 0,0-1-1,-3-8 1,3 10-19,-1 1-1,0-1 1,0 1 0,0-1-1,-1 1 1,1 0-1,-1 0 1,0 0 0,-6-6-1,8 9 14,1 1 0,-1-1 0,0 0-1,0 1 1,0-1 0,0 1 0,0-1-1,0 1 1,0 0 0,-1-1 0,1 1-1,0 0 1,0 0 0,0-1 0,0 1-1,0 0 1,-1 0 0,0 0 0,0 1-6,1 0 0,-1-1 0,0 1 0,1 0 0,-1 0 0,0 0 0,1 0 0,-1 0 0,1 0 0,-1 0 0,1 0 0,0 1 0,-1-1 0,0 3 0,1-4-45,0 1 1,0-1 0,1 1-1,-1 0 1,0-1-1,1 1 1,-1 0-1,1-1 1,-1 1-1,1 0 1,-1 0-1,1 0 1,0-1-1,-1 1 1,1 0-1,0 0 1,0 0 0,0 0-1,-1 0 1,1 0-1,0-1 1,0 1-1,0 0 1,0 0-1,0 0 1,1 0-1,-1 0 1,0 0-1,0 0 1,1-1 0,-1 1-1,0 0 1,1 0-1,-1 0 1,1-1-1,-1 1 1,1 0-1,-1 0 1,2 0-1,12 16-1224</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1.758"/>
    </inkml:context>
    <inkml:brush xml:id="br0">
      <inkml:brushProperty name="width" value="0.05" units="cm"/>
      <inkml:brushProperty name="height" value="0.05" units="cm"/>
    </inkml:brush>
  </inkml:definitions>
  <inkml:trace contextRef="#ctx0" brushRef="#br0">70 4 8320,'-5'4'3861,"-1"0"-2885,1 0 1,0 0-1,0 1 1,0 0-1,1 0 1,0 0-1,-5 6 0,6-6-812,1 0 1,-1 0-1,1 1 0,-1-1 0,1 0 0,-1 7 0,2-8-138,0 0 0,1 0 0,-1 0 1,1 0-1,0 0 0,0 0 0,0 0 0,0 0 1,1 0-1,0 0 0,0 0 0,1 4 1,-1-5 14,1 0 1,-1-1-1,1 1 1,0-1-1,0 0 1,0 1-1,0-1 1,0 0-1,0 0 1,1 0-1,-1 0 1,1-1-1,-1 1 1,1-1-1,0 1 1,-1-1-1,4 1 1,-2-1-32,-1 0 1,1-1-1,-1 1 0,1-1 1,-1 0-1,1 0 1,-1 0-1,1-1 1,-1 1-1,1-1 1,-1 1-1,0-1 1,1 0-1,-1-1 1,4-1-1,6-1-49,-11 3 4,0 0 1,0-1 0,-1 1 0,1 0 0,0-1-1,-1 1 1,1-1 0,-1 1 0,0-1-1,0 0 1,1 0 0,-1 0 0,0 0 0,0 0-1,-1 0 1,2-2 0,10-36-622,-11 33 528,-1 10 162,0 0 0,1-1 0,-1 1 0,1 0 0,-1 0 0,1-1 0,0 1 0,0-1 0,0 1 0,0-1 0,0 1 0,1-1 0,-1 0-1,1 0 1,0 1 0,0-1 0,-1 0 0,1-1 0,0 1 0,1 0 0,1 1 0,1 1 1,-1 0 0,1-1 1,0 1-1,1-1 0,-1-1 0,0 1 1,1-1-1,-1 0 0,1 0 0,0 0 1,0-1-1,0 0 0,0 0 0,0 0 1,0-1-1,0 0 0,0 0 0,0 0 1,0-1-1,-1 0 0,1 0 0,11-4 1,-16 4-4,0 1 1,-1-1 0,1 1-1,0-1 1,0 0-1,-1 1 1,1-1 0,0 0-1,-1 0 1,1 1 0,-1-1-1,1 0 1,-1 0 0,1 0-1,-1 0 1,1 1 0,-1-1-1,0 0 1,0 0-1,1 0 1,-1 0 0,0 0-1,0 0 1,0-2 0,-3-27 500,2 21-261,1 8-240,-2-49 1051,2 47-1067,1 0 0,-1 1 1,0-1-1,1 1 0,0-1 0,-1 1 1,1-1-1,0 1 0,0-1 1,1 1-1,-1 0 0,0 0 0,1 0 1,-1-1-1,1 2 0,0-1 1,2-2-1,13-7-613,1-2-65</inkml:trace>
</inkml:ink>
</file>

<file path=word/ink/ink19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8.803"/>
    </inkml:context>
    <inkml:brush xml:id="br0">
      <inkml:brushProperty name="width" value="0.05" units="cm"/>
      <inkml:brushProperty name="height" value="0.05" units="cm"/>
    </inkml:brush>
  </inkml:definitions>
  <inkml:trace contextRef="#ctx0" brushRef="#br0">0 176 2048,'7'-2'8784,"2"-1"-3616,-8 3-4944,1-1 14,1 1-1,-1-1 0,-1 0 0,2 0 1,-1 0-1,0 0 0,-1 0 0,1 0 1,1-1-1,-2 2 0,4-5 0,-3-1 422,1-1 0,-2 1-1,1-1 1,-1 0 0,-1 0-1,1-9 1,0 11-534,-1-4 222,2-19 244,1 21-467,2 14-162,3 14-12,6 27-1,-3-11 131,-11-36-80,0-1 1,0 1-1,0-1 0,0 1 1,0-1-1,0 1 0,0-1 1,0 1-1,0-1 1,0 1-1,0-1 0,1 0 1,-1 1-1,0-1 0,0 1 1,1-1-1,-1 0 0,0 0 1,0 0-1,0 1 1,0-1-1,1 0 0,-1 1 1,0-1-1,1 0 0,-1 1 1,1-1-1,-1 0 1,1 0-1,-1 0 0,1 1 1,-1-1-1,0 0 0,1 0 1,-1 0-1,1 0 0,-1 0 1,1 0-1,-1 0 1,1 0-1,-1 0 0,1 0 1,-1 0-1,0 0 0,0-1 1,1 1-1,-1 0 0,1 0 1,-1 0-1,1-1 1,-1 1-1,0 0 0,1 0 1,-1-1-1,1 1 0,-1 0 1,0-1-1,1 1 0,-1 0 1,1 0-1,18-29 4,-15 22 13,-2 1 8,1 1 0,-2 0 0,1-1 1,-1 1-1,0-1 0,0 1 1,-1-1-1,1 0 0,-1 0 0,0 1 1,-1-1-1,-1-8 0,1-14 9,1 22-50,-1-9 119,1 15-118,0-1 0,-1 1-1,1 0 1,0 0 0,0-1-1,-1 1 1,1 0-1,0-1 1,0 1 0,-1 0-1,1 0 1,0-1 0,-1 1-1,1 0 1,0 0 0,-1 0-1,1 0 1,0-1-1,-1 1 1,1 0 0,0 0-1,-1 0 1,1 0 0,-1 0-1,1 0 1,0 0 0,0 0-1,0 0 1,0 0-1,-1 0 1,1 0 0,-1 0-1,1 0 1,0 1 0,-1-1-1,1 0 1,0 0 0,-1 0-1,-3 3-496</inkml:trace>
</inkml:ink>
</file>

<file path=word/ink/ink19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9.382"/>
    </inkml:context>
    <inkml:brush xml:id="br0">
      <inkml:brushProperty name="width" value="0.05" units="cm"/>
      <inkml:brushProperty name="height" value="0.05" units="cm"/>
    </inkml:brush>
  </inkml:definitions>
  <inkml:trace contextRef="#ctx0" brushRef="#br0">0 1 7168,'3'0'11345,"1"12"-8934,5 15-2706,-8-17 826,-1 0-1,0 0 1,-1 0 0,-3 17 0,-1 22 1380,5-48-1911,0-1 1,0 0-1,0 1 0,0-1 0,0 0 1,0 0-1,0 1 0,0-1 1,1 1-1,-1-1 0,0 0 1,0 1-1,0-1 0,1 0 1,-1 1-1,0-1 0,1 1 1,-1-1-1,0 0 0,1 0 1,-1 1-1,0-1 0,1 0 1,-1 0-1,1 1 0,-1-1 1,0 0-1,1 0 0,-1 0 1,1 0-1,0 1 0,17 0 37,-16-1-66,0-1 0,0 1-1,-1 0 1,1 0 0,0 0-1,0 1 1,-1-1 0,1 0 0,-1 1-1,1-1 1,0 0 0,-1 1 0,4 1-1,-5-2 1,0 0 0,0 0 0,1 0 0,-1 0 0,0 1 0,0-1 0,0 0 0,0 0 0,0 0 0,0 0 0,0 0 0,0 0 0,0 0 0,0 0 0,1 0 0,-1 0 0,0 0 0,0 0 0,0 0 0,1 0 0,-1 0 0,0 0 0,0 0 0,0 0 0,0 0 0,1 0 0,-1-1 0,0 1 0,0 0 0,0 0 0,0 0 0,0 0 0,1 0 0,-1 0 0,0 0 0,0-1 0,0 1 0,0 0 0,0 0-1,0 0 1,0 0 0,0 0 0,1-1 0,-1 1 0,0 0 0,0 0 0,0 0 0,0 0 0,0-1 0,0 1 0,0 0 0,0 0 0,0 0 0,0 0 0,0 0 0,0 0 0,0 0 0,0 0 0,0 0 0,0-1 0,-1 1 0,1 0 0,0 0 0,1-10-1186,-1 4-65</inkml:trace>
</inkml:ink>
</file>

<file path=word/ink/ink19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9.799"/>
    </inkml:context>
    <inkml:brush xml:id="br0">
      <inkml:brushProperty name="width" value="0.05" units="cm"/>
      <inkml:brushProperty name="height" value="0.05" units="cm"/>
    </inkml:brush>
  </inkml:definitions>
  <inkml:trace contextRef="#ctx0" brushRef="#br0">6 138 9344,'-5'12'4608,"14"-26"3327,-7 14-7935,2 6 128,1-6-128,4 0 128,-2 0-256,2-4 128,-3-3-384,3-4 128</inkml:trace>
  <inkml:trace contextRef="#ctx0" brushRef="#br0" timeOffset="1">1 24 8320,'0'0'4096,"5"0"-1536,1-2 2559,1-2-5119,2 0 0,9-2 0,7 3 128,-2 1-384,2-1 0</inkml:trace>
</inkml:ink>
</file>

<file path=word/ink/ink19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0.189"/>
    </inkml:context>
    <inkml:brush xml:id="br0">
      <inkml:brushProperty name="width" value="0.05" units="cm"/>
      <inkml:brushProperty name="height" value="0.05" units="cm"/>
    </inkml:brush>
  </inkml:definitions>
  <inkml:trace contextRef="#ctx0" brushRef="#br0">17 3 8448,'0'-3'4224,"16"27"3455,-6-24-7295,-4 3 0,8-3 128,-10 6 128,2 3-896,4-3 128,-4-1 384,4 1 0,-4-6-1024,2-2 128</inkml:trace>
  <inkml:trace contextRef="#ctx0" brushRef="#br0" timeOffset="1">89 15 8064,'-6'9'3968,"2"9"-1280,-2-12 2431,0-6-4863,-4 5 128,-4 4 128,-2 2 128,6 0-896,4 2 128,-2-2 384,6 0 0,2-4-896,6-10 128</inkml:trace>
</inkml:ink>
</file>

<file path=word/ink/ink19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0.652"/>
    </inkml:context>
    <inkml:brush xml:id="br0">
      <inkml:brushProperty name="width" value="0.05" units="cm"/>
      <inkml:brushProperty name="height" value="0.05" units="cm"/>
    </inkml:brush>
  </inkml:definitions>
  <inkml:trace contextRef="#ctx0" brushRef="#br0">22 11 7936,'0'6'12415,"0"-12"-12287,0 14 128,0 1 128,0 10 128,0 3-640,-6 1 0,6 4 384,-7-2 0,7-4-256,-3 0 128,-3-9-896,6-8 0</inkml:trace>
  <inkml:trace contextRef="#ctx0" brushRef="#br0" timeOffset="1">46 6 7424,'0'-3'3712,"6"1"-1664,0 2 1919,0 0-3455,3 0 0,0 2 256,-3 4 128,0-9-1152,-3 0 128,-3 11 512,-5 4 128,-5 3-256,1-4 0,0 0-256,3-1 0,0-1-640,3-12 0</inkml:trace>
</inkml:ink>
</file>

<file path=word/ink/ink19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1.172"/>
    </inkml:context>
    <inkml:brush xml:id="br0">
      <inkml:brushProperty name="width" value="0.05" units="cm"/>
      <inkml:brushProperty name="height" value="0.05" units="cm"/>
    </inkml:brush>
  </inkml:definitions>
  <inkml:trace contextRef="#ctx0" brushRef="#br0">54 45 8064,'-8'-3'6518,"8"3"-6310,-1 0 1,1 0 0,-1 0 0,1-1-1,-1 1 1,1 0 0,0 0 0,-1 0-1,1-1 1,-1 1 0,1 0 0,-1 0-1,1 0 1,-1 0 0,1 0-1,-1 0 1,0 0 0,1 0 0,0 0-1,0 0 1,-1 0 0,1 0 0,-1 0-1,1 1 1,0-1 0,-1 0-1,1 0 1,-1 1 0,1-1 0,-1 0-1,1 0 1,-1 0 0,1 0 0,-1 1-1,-10 3 118,10-4-315,0 0 1,1 0-1,0 0 1,-1 0-1,0 0 1,1 0-1,-1 1 0,0-1 1,1 0-1,-1 1 1,0-1-1,1 0 0,-1 1 1,0-1-1,1 1 1,-1-1-1,1 0 1,-1 0-1,1 1 0,-1-1 1,1 1-1,0-1 1,0 1-1,-1 0 0,1-1 1,0 1-1,0 0 1,-1-1-1,1 1 1,0 0-1,0 0 0,0-1 1,-1 1-1,1 0 1,0 1-3,-1-1 0,1 1 0,-1 0 0,1-1 0,0 0 0,0 1 0,0-1 0,0 1 0,0 0 1,0-1-1,0 0 0,0 1 0,1 0 0,-1-1 0,1 1 0,-1-1 0,1 0 0,0 1 0,-1-1 1,1 1-1,-1-1 0,1 1 0,0-1 0,0-1 0,0 1 0,1 1 0,-1-1 0,0 0 0,1 0 0,-1 0 1,-1 0-1,2 0 0,-1-1 0,1 0 0,0 1 0,-1 0 0,1-1 0,-2 1 0,2-1 0,0 0 0,0 0 1,-1 1-1,1-1 0,-1 0 0,0 0 0,1 0 0,0-1 0,0 1 0,-1 0 0,1-1 0,-1 1 1,0-1-1,1 0 0,-1 1 0,1 0 0,-1-1 0,1 0 0,-1 0 0,0 0 0,2-2 0,-2 1-12,1 1 0,-1 0 0,0-1 0,-1 0 0,1 0 1,0 1-1,-1-1 0,0 0 0,1 0 0,-1 0 0,0 0 0,1 1 0,-1-1 0,0 0 0,0 0 0,-1 0 0,1 1 0,0-1 0,-1-4 0,1 6-24,0-1 0,0 0 0,0 0 0,0-1 0,-1 1 0,1 0 0,-1 0 0,1 0 1,-1 0-1,1 1 0,-1-1 0,1 0 0,-1 0 0,0 0 0,0 0 0,0 0 0,1 0 0,-1 0 0,0 1 0,0-1 0,1 1 0,-1 0 0,0-1 0,0 1 0,0-1 0,-1 1 0,1-1 0,0 1 0,0 0 0,0-1 0,1 1 1,-2 0-1,1 0 0,-1 0 0,-7 2-1275</inkml:trace>
  <inkml:trace contextRef="#ctx0" brushRef="#br0" timeOffset="1">166 83 8192,'9'-27'4096,"-12"9"7295,3 15-11647,3 0 0,3-2 640,9 2 128,-3 1-1024,-3 0 128,0-10-896,4 4 128</inkml:trace>
</inkml:ink>
</file>

<file path=word/ink/ink19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1.566"/>
    </inkml:context>
    <inkml:brush xml:id="br0">
      <inkml:brushProperty name="width" value="0.05" units="cm"/>
      <inkml:brushProperty name="height" value="0.05" units="cm"/>
    </inkml:brush>
  </inkml:definitions>
  <inkml:trace contextRef="#ctx0" brushRef="#br0">18 4 7936,'0'1'12031,"4"-6"-11263,-4 9-256,0 0 128,0 7-768,0 5 0,0 8 512,-4-2 0,1-4-256,1 6 128,-2 3-128,4-3 0,0-8-640,0-5 128</inkml:trace>
  <inkml:trace contextRef="#ctx0" brushRef="#br0" timeOffset="1">5 152 9216,'-5'0'13055,"10"0"-13055,3 4 128,3-2 0,5 0 0,1 2-256,5-2 128,1-4-640,2-4 0</inkml:trace>
</inkml:ink>
</file>

<file path=word/ink/ink19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1.946"/>
    </inkml:context>
    <inkml:brush xml:id="br0">
      <inkml:brushProperty name="width" value="0.05" units="cm"/>
      <inkml:brushProperty name="height" value="0.05" units="cm"/>
    </inkml:brush>
  </inkml:definitions>
  <inkml:trace contextRef="#ctx0" brushRef="#br0">64 1 7680,'4'3'7213,"-4"-2"-7071,1 11 4880,1 19-3426,-1 6-1011,0-17-353,-1 0 1,-1-1 0,0 1 0,-6 26 0,7-45-205,0 0 0,0 0-1,-1 0 1,1 0 0,0 0 0,-1 1-1,1-1 1,-1 0 0,0 0 0,1 0 0,-1 0-1,0 0 1,0-1 0,0 1 0,0 2-1,0-3-15,0 0 0,0 0 0,0 0 0,0 0 0,0 0 0,-1 0 0,1 0 0,0 0 0,0 0 0,1 0-1,-1-1 1,0 1 0,0 0 0,0-1 0,0 1 0,0-1 0,0 1 0,0-1 0,-1 0 0,0 0-133,0 0 1,0 0-1,-1 0 1,1-1-1,0 1 1,0-1-1,0 1 1,0-1-1,0 1 1,0-1-1,1-1 1,-1 1 0,1 1-1,0-1 1,-1-1-1,-1-3 1,3-2-926</inkml:trace>
</inkml:ink>
</file>

<file path=word/ink/ink19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2.305"/>
    </inkml:context>
    <inkml:brush xml:id="br0">
      <inkml:brushProperty name="width" value="0.05" units="cm"/>
      <inkml:brushProperty name="height" value="0.05" units="cm"/>
    </inkml:brush>
  </inkml:definitions>
  <inkml:trace contextRef="#ctx0" brushRef="#br0">79 1 7552,'-2'0'566,"1"0"0,0 0 0,0 0 0,-1 1 0,1-1 0,-1 0 1,1 1-1,0-1 0,-1 1 0,1-1 0,0 1 0,0 0 0,0-1 0,0 1 1,0-1-1,-1 1 0,1 0 0,-1 2 0,0-1-293,2 0 0,-2-1 1,1 2-1,0-1 0,0 0 0,0 1 1,0-2-1,0 2 0,-1 3 0,1-2-231,1 1 1,0-2-1,0 1 0,0 0 0,0-1 1,0 1-1,0 0 0,1 0 0,-1 0 0,1-1 1,1 1-1,-1 0 0,4 5 0,6 6 195,-9-13-218,0 1 1,1 0 0,-1-1-1,0 1 1,0 0 0,-2 0 0,4 5-1,-4-6-15,1-1 1,-1-1-1,0 1 0,0 1 0,0-1 1,0 0-1,0 0 0,-1 1 0,1-1 0,0 0 1,-1-1-1,1 2 0,-1-1 0,1 0 0,-1 0 1,1 0-1,-1 0 0,1 0 0,0 1 1,-1-2-1,0 0 0,0 1 0,0 0 0,0 0 1,0 0-1,0 0 0,-1 0 0,0 1-36,0-1 0,0 0 0,0 0 0,-1-1 0,1 1 0,0 0 0,0-1 0,-1 1 0,1-1 0,-1 0 0,2 1 0,-2-1 0,1 0 0,-1 0 0,1-1 0,0 1 0,0 0 0,-1-1 0,1 0 0,-1 0 0,2 1 0,-1 0 0,-4-3 0,-2-5-608</inkml:trace>
</inkml:ink>
</file>

<file path=word/ink/ink19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2.840"/>
    </inkml:context>
    <inkml:brush xml:id="br0">
      <inkml:brushProperty name="width" value="0.05" units="cm"/>
      <inkml:brushProperty name="height" value="0.05" units="cm"/>
    </inkml:brush>
  </inkml:definitions>
  <inkml:trace contextRef="#ctx0" brushRef="#br0">35 14 8320,'-9'-13'12410,"8"13"-12283,0 1-1,1-1 1,-1 0 0,0 1 0,1-1 0,-1 1 0,1-1 0,-1 1 0,0 0 0,1-1-1,-1 1 1,1 0 0,0-1 0,-1 1 0,1 0 0,0-1 0,-1 2 0,-12 36-507,12-34 485,1 0 1,-1 0-1,1 0 1,0-1-1,0 1 1,0 0-1,0 0 1,0 0-1,1-1 1,0 1-1,0 0 1,0 0-1,0-1 1,1 1-1,-1-1 1,1 1-1,3 4 1,-3-7-88,-1 0 0,0-1 0,1 1 1,-1-1-1,1 1 0,-1-1 0,1 0 1,-1 1-1,1-1 0,-1 0 1,1 0-1,-1 0 0,1 0 0,-1-1 1,1 1-1,-1 0 0,1-1 0,-1 1 1,1-1-1,-1 1 0,1-1 1,-1 0-1,0 1 0,3-3 0,14-4 80,-16 7-113,0 0 1,-1 0-1,1-1 0,0 1 0,0-1 0,-1 1 0,1-1 1,0 0-1,-1 1 0,1-1 0,-1 0 0,1 0 0,-1 0 1,1-1-1,-1 1 0,0 0 0,0 0 0,1-1 0,-1 1 1,0-1-1,0 1 0,0-1 0,-1 1 0,1-1 0,0 0 1,-1 1-1,1-1 0,0 0 0,-1 0 0,0 1 1,0-1-1,1 0 0,-1 0 0,0 0 0,0 1 0,-1-1 1,1 0-1,0 0 0,0 1 0,-2-4 0,1 2-27,1 1 0,-1-1 0,-1 0-1,1 0 1,0 1 0,-1-1 0,0 0-1,1 1 1,-1 0 0,0-1 0,0 1-1,0 0 1,-1 0 0,1 0 0,0 0-1,-1 0 1,1 1 0,-1-1 0,0 1-1,1 0 1,-1 0 0,0 0 0,0 0 0,-5-1-1,-1 1-1087,4-1-44</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2.117"/>
    </inkml:context>
    <inkml:brush xml:id="br0">
      <inkml:brushProperty name="width" value="0.05" units="cm"/>
      <inkml:brushProperty name="height" value="0.05" units="cm"/>
    </inkml:brush>
  </inkml:definitions>
  <inkml:trace contextRef="#ctx0" brushRef="#br0">4 118 7296,'-3'18'13439,"4"-19"-13185,0-1 1,0 1-1,0-1 0,0 0 0,0 1 0,0-1 0,0 0 0,-1 0 0,1 0 0,0 1 0,-1-1 0,0 0 0,1-4 1,-2-31 1044,0 29-1153,1 1 1,0-1-1,0 1 1,2-11 0,-2 17-152,1-1 1,-1 1-1,1 0 1,-1 0-1,1 0 1,-1 0-1,1 0 1,0 0-1,-1 0 1,1 0-1,0 0 1,0 0-1,0 0 1,-1 0-1,1 1 1,0-1-1,0 0 1,0 1-1,1-1 1,-1 1-1,0-1 1,0 1-1,0-1 1,0 1 0,2-1-1,0 1-212,1-1-1,0 1 1,-1 0-1,1 0 1,-1 0-1,1 1 1,4 0 0,7 3-1085</inkml:trace>
</inkml:ink>
</file>

<file path=word/ink/ink19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3.415"/>
    </inkml:context>
    <inkml:brush xml:id="br0">
      <inkml:brushProperty name="width" value="0.05" units="cm"/>
      <inkml:brushProperty name="height" value="0.05" units="cm"/>
    </inkml:brush>
  </inkml:definitions>
  <inkml:trace contextRef="#ctx0" brushRef="#br0">0 174 7552,'0'0'168,"1"0"0,-1 0 0,0 1 0,0-1 0,1 0 1,-1 0-1,0 1 0,1-1 0,-1 0 0,0 0 0,1 0 0,-1 0 0,0 0 1,1 1-1,-1-1 0,0 0 0,0 0 0,0 0 0,0 0 0,1 0 1,-1 0-1,1 0 0,-1 0 0,0 0 0,1 0 0,-1-1 0,0 1 0,1 0 1,-1 0-1,0 0 0,1 0 0,-1 0 0,1-1 0,7-8 5038,-2 3-2325,-2 7-1367,-3 0-1472,0-3 109,0-1 0,0 1-1,0 0 1,0 0 0,0 0-1,0-1 1,-1 1 0,0 0 0,0-1-1,1 1 1,-1-1 0,0-2-1,0 2-61,3-15 289,6-29 0,-2 21-472,-6 34 77,-1 0 0,2 0 1,0 0-1,1 0 1,0-1-1,-1 1 0,1 0 1,5 6-1,-4-5-7,7 11 114,-11-20-87,1 1-1,-1-1 1,1 0 0,-1 0 0,1 1 0,-1 0 0,0-1 0,1 0 0,-1 1 0,1-1-1,0 1 1,-1-1 0,1 0 0,0 1 0,0-1 0,-1 0 0,1 0 0,0 0 0,0 0-1,-1 0 1,1 1 0,0-1 0,-1 0 0,0-1 0,1 1 0,0 0 0,0 0 0,1-1 0,0 0 3,0 0 1,-1 0-1,0 0 1,1 1-1,0-2 1,-1 1-1,1-1 1,0 1-1,-1-1 1,-1 0-1,2 1 1,-1-1-1,0 0 1,0 1-1,0-1 1,0-1-1,0 2 1,0-5-1,8-41 71,-6 28-43,1-27-12,-4 45-556</inkml:trace>
</inkml:ink>
</file>

<file path=word/ink/ink19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4.650"/>
    </inkml:context>
    <inkml:brush xml:id="br0">
      <inkml:brushProperty name="width" value="0.05" units="cm"/>
      <inkml:brushProperty name="height" value="0.05" units="cm"/>
    </inkml:brush>
  </inkml:definitions>
  <inkml:trace contextRef="#ctx0" brushRef="#br0">24 145 7040,'-6'-5'9620,"6"6"-9454,-5 13 2498,0 29-3640,4-37 2195,-5 204 3249,6-143-3987,0-66-481,0 0 1,0-1-1,-1 1 1,1 0-1,0 0 0,0-1 1,0 1-1,0 0 1,0 0-1,0-1 0,1 1 1,-1 0-1,0-1 1,0 1-1,0 0 0,1 0 1,-1-1-1,0 1 1,1 0-1,-1-1 1,0 1-1,1-1 0,-1 1 1,1 0-1,-1-1 1,1 1-1,-1-1 0,1 0 1,0 1-1,-1-1 1,1 1-1,-1-1 0,1 0 1,0 1-1,-1-1 1,1 0-1,0 0 0,0 1 1,-1-1-1,1 0 1,0 0-1,0 0 1,-1 0-1,1 0 0,0 0 1,-1 0-1,1 0 1,0-1-1,0 1 0,-1 0 1,2-1-1,11 0 0,0 0 0,0 1 0,20 2 0,-19 0 0,0-1 0,0-1 0,22-3 0,228-15-121,-197 16 114,184 12 7,-164-4 0,107-5 0,174-24 0,-89 14-128,-242 9 133,59 5-1,-80-3 9,-1-1 44,-12 0-64,0-1 0,0 1 0,0-1-1,0 0 1,0 0 0,0 0 0,0 0 0,0-1 0,0 1-1,3-2 1,12 0-102,-1 3 90,-15-2 19,0 1 0,-1-1 0,1 1 0,-1-1 0,1 0 0,-1 0 0,1 0 0,-1 0 0,0 0 0,0 0 0,1 0 0,-1-1 0,0 1 0,0 0 0,0-1 0,0 1 0,0-1 0,0 1 0,0-3 0,3-10 0,-2 0 0,3-21 0,-2 7 0,8-87-451,-8 59 134,2 6 22,3-76 185,-8 126 60,0-1 0,0 0 1,-1 1-1,1-1 0,0 1 1,0-1-1,-1 1 0,1-1 0,-1 1 1,1-1-1,0 1 0,-1-1 0,1 1 1,-1 0-1,1-1 0,-1 1 0,1 0 1,-1-1-1,1 1 0,-1 0 0,0 0 1,1-1-1,-1 1 0,1 0 0,-1 0 1,0 0-1,1 0 0,-1 0 0,1 0 1,-1 0-1,0 0 0,1 0 1,-1 0-1,1 0 0,-1 0 0,-1 1 1,-6-2-1034,-5 1-325</inkml:trace>
</inkml:ink>
</file>

<file path=word/ink/ink19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5.855"/>
    </inkml:context>
    <inkml:brush xml:id="br0">
      <inkml:brushProperty name="width" value="0.05" units="cm"/>
      <inkml:brushProperty name="height" value="0.05" units="cm"/>
    </inkml:brush>
  </inkml:definitions>
  <inkml:trace contextRef="#ctx0" brushRef="#br0">4 74 6016,'-3'-2'7975,"3"2"-7852,0 0-69,0 0-1,0-1 1,0 1-1,0 0 1,0 0-1,1 0 1,-1-1 0,0 1-1,0 0 1,0 0-1,0 0 1,1-1-1,-1 1 1,0 0-1,0 0 1,1 0 0,-1 0-1,0 0 1,0 0-1,0 0 1,1-1-1,-1 1 1,0 0-1,0 0 1,1 0 0,-1 0-1,0 0 1,1 0-1,-1 0 1,0 0-1,0 0 1,1 0-1,-1 0 1,0 1 0,1-1-1,6 1 174,0-1-1,0 1 1,1-1 0,9-1-1,19 0 284,11 2 108,70-6 1,162-24 42,-117 15-344,57-2-100,67 10 17,-175 8-92,159 9 484,-67-6-187,-133-6-366,-45-1-119,1-1-59,-25 3 102,-1 0 0,0-1 0,1 1 0,-1 0 0,1 0 0,-1 0 0,0 0 0,1 0-1,-1 0 1,1 0 0,-1 0 0,0 0 0,1 1 0,-1-1 0,1 0 0,-1 0 0,0 0 0,1 0 0,-1 0 0,0 1-1,1-1 1,-1 0 0,0 0 0,1 1 0,-1-1 0,0 0 0,1 1 0,-1-1 0,0 0 0,0 1 0,0-1 0,1 0-1,-1 1 1,-7-3-765,0-4 128</inkml:trace>
</inkml:ink>
</file>

<file path=word/ink/ink19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7.222"/>
    </inkml:context>
    <inkml:brush xml:id="br0">
      <inkml:brushProperty name="width" value="0.05" units="cm"/>
      <inkml:brushProperty name="height" value="0.05" units="cm"/>
    </inkml:brush>
  </inkml:definitions>
  <inkml:trace contextRef="#ctx0" brushRef="#br0">1 18 5888,'5'9'9942,"-2"0"-9644,-10 92 2773,5-3-994,3-55-1722,7 91 29,-8-133-384,0-1 0,0 1 0,0-1 0,0 1 0,0-1 0,0 1 0,0-1 0,0 1 0,0-1 0,0 1 0,1-1 0,-1 1 0,0-1 0,0 1 0,1-1 0,-1 0 0,0 1 0,1-1 0,-1 1 0,0-1 0,1 0 0,-1 1 0,1-1 0,-1 0 0,0 1 0,1-1 0,-1 0 0,1 0 0,-1 0 0,1 1 0,-1-1 0,1 0 0,-1 0 0,1 0 0,-1 0 0,1 0 0,-1 0 0,1 0 0,-1 0 0,1 0 0,-1 0 0,1 0 0,0 0 0,30-9 0,-9 2 0,221 7 0,151-16 0,-212-1 0,-142 15 0,237-13 0,-215 10 0,0 3 0,68 6 0,62 7 0,-47-5 0,-88-6 0,-42-1 0,-13 0 0,-1 1 0,1 0 0,-1-1 0,1 1 0,-1 0 0,1 0 0,-1 0 0,1 1 0,-1-1 0,1 0 0,2 1 0,1 0 0,-3-2 0,-1 1 0,0-1 0,0 0 0,0 0 0,0 0 0,0 0 0,0 0 0,0 0 0,-1 0 0,1 0 0,0 0 0,-1 0 0,1-1 0,0 1 0,-1 0 0,1-3 0,8-20 0,-9 24 0,2-18-88,-1-1 0,0 1 0,-3-23 0,1-5-50,-5-66 116,-2 39 129,8 72-299,-11 1-3285,6 0 1152</inkml:trace>
</inkml:ink>
</file>

<file path=word/ink/ink19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9.478"/>
    </inkml:context>
    <inkml:brush xml:id="br0">
      <inkml:brushProperty name="width" value="0.05" units="cm"/>
      <inkml:brushProperty name="height" value="0.05" units="cm"/>
    </inkml:brush>
  </inkml:definitions>
  <inkml:trace contextRef="#ctx0" brushRef="#br0">1 29 4736,'5'-1'12325,"24"-4"-11616,136 15 2024,-43-2-2010,507-11-51,-547 1-683,415-21 139,-261 20-31,-125 5-66,-98-2-31,-6 0 0,1 1 0,-1-2 0,0 1 0,1-1 0,13-3 0,-16 3 20,0 0 0,0 1-1,-1 0 1,1 0 0,7 0-1,-6 1-9,-4-1 8,-1 0-25,0 0 0,-1 0 0,1 0 0,0 0 0,0 0 0,-1 0 0,1 0 0,0 0 0,-1 0 0,1 0 0,0 0 0,-1-1 0,1 1 0,0 0 1,-1 0-1,1-1 0,0 1 0,-1 0 0,1-1 0,0 1 0,-1-1 0,1 1 0,0-2 0,-4 2-846,3 6 191</inkml:trace>
</inkml:ink>
</file>

<file path=word/ink/ink19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24.358"/>
    </inkml:context>
    <inkml:brush xml:id="br0">
      <inkml:brushProperty name="width" value="0.05" units="cm"/>
      <inkml:brushProperty name="height" value="0.05" units="cm"/>
    </inkml:brush>
  </inkml:definitions>
  <inkml:trace contextRef="#ctx0" brushRef="#br0">0 4248 4992,'4'5'3640,"-4"-5"-3477,0 0 1,0-1-1,0 1 0,1-1 1,-1 1-1,0 0 0,0-1 1,0 1-1,0 0 0,1-1 1,-1 1-1,0 0 0,0-1 1,1 1-1,-1 0 0,0 0 1,1-1-1,-1 1 0,0 0 1,1 0-1,-1-1 0,0 1 1,1 0-1,-1 0 1,0 0-1,1 0 0,-1 0 1,1-1-1,-1 1 0,1 0 1,1-2-15,-1 0 0,0-1 1,1 1-1,-1-1 0,0 1 1,0-1-1,-1 1 0,1-1 1,0 0-1,0-2 0,17-80 4864,-7 16-4180,1-122-1,-4 43-65,-5-82 232,0 14-440,3 170-416,12-51 1,4-31 59,-14-30-143,1-15 8,6-20-19,10-72 30,-11 175-90,5-18-48,6-183 1,-21 225 58,2 1-1,17-72 1,-6 34 23,6-101 46,-21 160-57,-3-1 1,-9-71-1,8 100-12,0-1 0,1 1 0,1 0 0,0-1 0,1 1 0,1 0 0,1-1 0,0 1 0,9-27 0,-4 17 0,7-39 0,-2 4 0,-10 49 0,-1 1 0,-1-1 0,0 0 0,-2-20 0,2-22 0,7 4 0,-5 38 0,-1 0 0,0 0 0,-1 1 0,0-1 0,-1 0 0,0 0 0,-3-19 0,1 15 0,0-1 0,2-26 0,0 27 0,-1-4 0,2-30 0,1 36 0,1 0 0,-2 0 0,0-19 0,-1 31 12,3-6-2,0 6-53,19-15-11,12-5 1,9 6-11,-40 15 60,0 0-1,-1 1 1,1-1-1,0 1 0,0 0 1,0 0-1,0 0 1,0 0-1,0 1 1,0-1-1,0 1 0,0 0 1,3 1-1,-3-1 5,1 0 0,0-1 0,-1 1 0,1 0 0,0-1 0,0 0 0,-1 0 0,1 0 0,6-1 0,22 0 0,8 9-21,-37-5-64,-3 1 42,-10 75 64,-9 240-21,15-273 0,-62 476 128,41-255-128,13-113 0,-10 160-104,2-25 80,17-254 24,-14 112 0,7-65-67,2 159 0,0-5 95,1 0-82,7-173 86,-1-4-64,-4 0 0,-1-1 0,-27 106 0,-7 10 32,37-160 0,1 0 0,0 0 0,2 0 0,-1 0 0,4 25 0,-2-19 0,-1 29 0,0-31 0,0 0 0,3 26 0,-1-30 0,0 0 0,-2 0 0,1 0 0,-2 0 0,-3 20 0,-3 7 0,2 1 0,1 66 0,4-101 2,-1 1 1,0-1-1,-1 0 0,-3 11 0,3-10-30,0 0 1,1-1-1,-1 1 0,1 12 0,2-14-1380,8-8 512</inkml:trace>
</inkml:ink>
</file>

<file path=word/ink/ink19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25.212"/>
    </inkml:context>
    <inkml:brush xml:id="br0">
      <inkml:brushProperty name="width" value="0.05" units="cm"/>
      <inkml:brushProperty name="height" value="0.05" units="cm"/>
    </inkml:brush>
  </inkml:definitions>
  <inkml:trace contextRef="#ctx0" brushRef="#br0">4 19 7040,'-2'2'3573,"1"-7"33,1 5-3379,0-1 0,0 1-1,0-1 1,0 1 0,0 0 0,0-1 0,0 1 0,0-1 0,0 1 0,0-1 0,0 1 0,0 0 0,0-1 0,0 1-1,1-1 1,-1 1 0,0 0 0,0-1 0,0 1 0,1 0 0,-1-1 0,0 1 0,0 0 0,1-1 0,-1 1 0,0 0 0,1 0-1,0 0 1,35 1 1592,-10-1-1248,-14 0-411,0-1 1,17-1-1,-20 0-325,1 1-1,-1 1 0,0-1 1,0 2-1,11 0 1,-1 3-625</inkml:trace>
</inkml:ink>
</file>

<file path=word/ink/ink19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26.242"/>
    </inkml:context>
    <inkml:brush xml:id="br0">
      <inkml:brushProperty name="width" value="0.05" units="cm"/>
      <inkml:brushProperty name="height" value="0.05" units="cm"/>
    </inkml:brush>
  </inkml:definitions>
  <inkml:trace contextRef="#ctx0" brushRef="#br0">61 0 7040,'1'5'5962,"-4"7"-2175,-18 18-2826,16-24-681,1-2 1,1 1 0,-1 1-1,1-1 1,1 0-1,-1 1 1,0-1-1,1 2 1,-1-2-1,2 2 1,0-1-1,-2 12 1,3-17-277,0 0 1,1 0 0,-1-1 0,0 1 0,1 0-1,-1 0 1,1 0 0,-1 0 0,1 0-1,-1-1 1,1 0 0,-1 1 0,0 0-1,1-1 1,0 1 0,0-1 0,-1 1 0,1-1-1,0 1 1,0-1 0,0 1 0,0-1-1,0 1 1,0-1 0,0 0 0,-1 0-1,1 0 1,1 1 0,35 3 176,-20-2-138,9 9-7,-24-10-33,-2 1 0,1-1 0,1 0 0,-1-1 0,1 1 0,-1-1 0,1 1 0,-1-1 0,0 1 0,1-1 0,-1 1 0,1-1 0,0 0 0,-1 1 0,1-1 0,-1 0 0,0 0 0,1 0 0,0 0 0,-1-1 0,1 1 0,-1 0 0,0-1 0,1 1 0,0-1-1,-1 0 1,1 1 0,-1 0 0,1-1 0,0-1 0,-1 1 4,0 0 0,0 0-1,0-1 1,1 1-1,-1 0 1,-1 0-1,1 0 1,0 0 0,-1-1-1,1 1 1,-1-1-1,1 1 1,-1-1-1,1 2 1,-1-2 0,1 0-1,-1 1 1,0-1-1,0 1 1,0-1 0,0 1-1,0 0 1,0-1-1,0 0 1,-1 1-1,1-1 1,-1 1 0,1 0-1,-1 0 1,1-1-1,-1 1 1,-1-3 0,-3-5 102,-1 1 0,0 0 1,0 0-1,-9-7 1,-5-9 384,-1-1 146,17 22-621,9 6-891,3 0 82</inkml:trace>
</inkml:ink>
</file>

<file path=word/ink/ink19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27.988"/>
    </inkml:context>
    <inkml:brush xml:id="br0">
      <inkml:brushProperty name="width" value="0.05" units="cm"/>
      <inkml:brushProperty name="height" value="0.05" units="cm"/>
    </inkml:brush>
  </inkml:definitions>
  <inkml:trace contextRef="#ctx0" brushRef="#br0">0 6 6400,'3'-5'9126,"-2"10"-7266,3 25-927,0 0 0,-3 0 0,-3 52-1,0-13 158,0-73-2562</inkml:trace>
</inkml:ink>
</file>

<file path=word/ink/ink19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28.515"/>
    </inkml:context>
    <inkml:brush xml:id="br0">
      <inkml:brushProperty name="width" value="0.05" units="cm"/>
      <inkml:brushProperty name="height" value="0.05" units="cm"/>
    </inkml:brush>
  </inkml:definitions>
  <inkml:trace contextRef="#ctx0" brushRef="#br0">6 51 8192,'-5'-4'4096,"34"-10"-1664,-20 4 2687,8-2-4991,-2 7 128,3 2 0,0 1 128,0 4-512,-3 1 0,-3 6 0,0 1 0</inkml:trace>
  <inkml:trace contextRef="#ctx0" brushRef="#br0" timeOffset="1">19 245 7424,'9'0'3712,"-18"-4"1919,9-1-4735,9 8-256,6-1 0,0-2-896,1 4 0,-1-4 384,3 4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2.570"/>
    </inkml:context>
    <inkml:brush xml:id="br0">
      <inkml:brushProperty name="width" value="0.05" units="cm"/>
      <inkml:brushProperty name="height" value="0.05" units="cm"/>
    </inkml:brush>
  </inkml:definitions>
  <inkml:trace contextRef="#ctx0" brushRef="#br0">47 136 6656,'8'1'11091,"-5"-5"-11175,2-1 687,-1-1 0,0 1 0,0-1-1,-1 0 1,1 0 0,-1 0 0,3-8-1,-6 11-501,1-1-1,0 1 0,-1-1 1,1 1-1,-1 0 0,0-1 1,-1 1-1,1-1 0,0 1 1,-1-1-1,0 1 1,0 0-1,0 0 0,0-1 1,0 1-1,-3-4 0,4 6-80,0 0 0,-1 0-1,1 0 1,-1 0 0,1 0 0,-1 0-1,1 0 1,-1 0 0,1 1-1,-1-1 1,0 0 0,1 0 0,-1 1-1,0-1 1,0 0 0,1 1-1,-1-1 1,0 1 0,0-1 0,0 1-1,0-1 1,0 1 0,0 0-1,-2-1 1,1 2-18,0 0-1,0 0 1,0 0-1,0 0 1,0 0 0,1 0-1,-1 0 1,0 1-1,0-1 1,1 1 0,-4 3-1,0 0-1,1 1 0,-1 0 0,1 0 0,-6 12 0,3-6 0,6-11 0,1 0 0,-1 1 0,1-1 0,0 0 0,-1 1 0,1-1 0,0 0 0,0 0 0,0 1 0,0-1 0,0 0 0,0 1 0,0-1 0,0 0 0,1 1 0,-1-1 0,0 0 0,2 2 0,12 23 0,-9-18 0,-5-7 0,1 0 0,0 0 0,0 0 0,0 0 0,0 0 0,0 0 0,1 0 0,-1-1 0,0 1 0,0 0 0,0-1 0,1 1 0,-1-1 0,0 0 0,1 1 0,-1-1 0,0 0 0,1 0 0,1 1 0,32-2 0,-15 0 0,-16 1 3,0 0 1,1 0-1,-1 0 0,1-1 0,-1 0 0,0 0 0,0 0 1,1-1-1,-1 1 0,0-1 0,0 0 0,4-3 1,0 0 14,-1 0 0,-1-1 0,1 0 0,-1 0 0,8-9 0,-13 15-14,-1-1 0,1 1 0,0-1 0,-1 1 0,1-1 0,0 1 1,-1 0-1,1-1 0,0 1 0,-1 0 0,1 0 0,0-1 0,0 1 1,0 0-1,-1 0 0,1 0 0,0 0 0,0 0 0,-1 0 0,1 0 1,0 0-1,0 0 0,0 1 0,-1-1 0,1 0 0,0 0 0,0 1 1,-1-1-1,1 0 0,0 1 0,-1-1 0,1 1 0,-1-1 0,1 1 1,0-1-1,0 2 0,25 26 155,-21-23-151,0 2-24,1 0 1,0 0 0,1-1 0,-1 0-1,1 0 1,14 8 0,-20-14-12,0 1 1,0-1 0,0 0-1,0 1 1,0-1-1,0 0 1,1 0 0,-1 0-1,0 0 1,0 0-1,0 0 1,0 0-1,1 0 1,-1 0 0,0-1-1,0 1 1,0 0-1,0-1 1,0 1 0,0-1-1,0 1 1,0-1-1,0 1 1,0-1-1,2-1 1,3-2-652,5-2-496</inkml:trace>
</inkml:ink>
</file>

<file path=word/ink/ink19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3.883"/>
    </inkml:context>
    <inkml:brush xml:id="br0">
      <inkml:brushProperty name="width" value="0.05" units="cm"/>
      <inkml:brushProperty name="height" value="0.05" units="cm"/>
    </inkml:brush>
  </inkml:definitions>
  <inkml:trace contextRef="#ctx0" brushRef="#br0">4 1 4864,'0'3'9177,"0"4"-4412,-3 39-2366,2-32-1846,1 25 655,0-37-1146,0 0 0,1 0 0,-1 0 0,0-1 0,1 1 0,-1 0 0,1 0 0,0 0 0,0 0 0,-1-1 0,1 0 0,0 1 1,0 0-1,0-1 0,0 1 0,3 1 0,-3-3-50,-1 0 1,1 1 0,-1-1 0,1 0 0,0 0 0,-1 0 0,1 1-1,0-1 1,0 0 0,0 0 0,0 0 0,0 0 0,-1-1-1,1 1 1,0 0 0,0 0 0,-1 0 0,1-1 0,-1 1 0,1 0-1,0-1 1,0 1 0,-1-1 0,1 1 0,0 0 0,-1 0-1,2-1 1,19-20-264,-11 12-49,-6 4 148,0 0 1,1 1 0,-2-2 0,1 2 0,0-2 0,-1 1 0,0-1 0,0 1 0,-1 0 0,0-2-1,4-10 1,-6 24 449,0 0-1,0 1 1,1-2-1,2 15 1,-2-18-270,-1 0-1,1-1 1,0 1 0,0-1-1,0 1 1,0-1 0,0 0 0,0 1-1,0-1 1,0 0 0,1 0-1,0 0 1,0 0 0,0 0-1,0-1 1,-1 1 0,1 0 0,0 0-1,1-1 1,1 3 0,-3-4-89,0 0 0,0 0 0,0 0 0,0 0 0,0 0 0,0 0 0,0 0 0,-1 0 0,1 0 0,-1 0 0,1-1 0,0 1 0,0 0 0,0-1 0,0 1 0,-1 0 0,1-1 0,0 1 1,0-1-1,1-1 0,3-3-985</inkml:trace>
</inkml:ink>
</file>

<file path=word/ink/ink19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4.339"/>
    </inkml:context>
    <inkml:brush xml:id="br0">
      <inkml:brushProperty name="width" value="0.05" units="cm"/>
      <inkml:brushProperty name="height" value="0.05" units="cm"/>
    </inkml:brush>
  </inkml:definitions>
  <inkml:trace contextRef="#ctx0" brushRef="#br0">1 78 3328,'3'-10'19798,"0"18"-21399,1 13 2233,-1 0 0,-1 0 1,-1-1-1,-4 37 0,1-29 17,4 53-1,-2-79-699,0-2-18,0 1 0,0 0 0,0 0 1,1 0-1,-1 0 0,0 0 0,0 0 1,1 0-1,-1 0 0,0 0 0,1 0 0,-1-1 1,1 1-1,-1 0 0,1 1 0,3-3-1083</inkml:trace>
  <inkml:trace contextRef="#ctx0" brushRef="#br0" timeOffset="1">56 0 8448,'0'12'13439,"0"-4"-13183,0-1 0,0 10 512,3 1 0,0 4-768,-3 13 0,0 10 640,0 1 128,0-6-256,0-8 128,3-8-384,-3-5 0,10-8-1024,-5-11 0</inkml:trace>
</inkml:ink>
</file>

<file path=word/ink/ink19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5.352"/>
    </inkml:context>
    <inkml:brush xml:id="br0">
      <inkml:brushProperty name="width" value="0.05" units="cm"/>
      <inkml:brushProperty name="height" value="0.05" units="cm"/>
    </inkml:brush>
  </inkml:definitions>
  <inkml:trace contextRef="#ctx0" brushRef="#br0">8 0 7040,'0'0'9237,"0"12"-7445,0 9-178,-1 0 0,-6 36 0,8-65-1097,0 0-1,0 0 0,1 1 0,4-15 1,-4 18-482,1 0 1,-1 0 0,1 1 0,0-1 0,0 0 0,0 1 0,7-6 0,-9 8-38,0 0 1,0 0-1,0 1 1,0-1-1,0 0 1,0 1-1,0-1 1,0 1-1,0-1 1,0 1 0,0 0-1,1 0 1,-1-1-1,0 1 1,0 0-1,1 0 1,-1 0-1,0 0 1,0 0-1,0 0 1,1 1 0,-1-1-1,0 0 1,0 1-1,0-1 1,0 0-1,1 1 1,-1 0-1,0-1 1,0 1-1,0 0 1,0-1 0,0 1-1,-1 0 1,3 1-1,-1 1-3,1 0-1,0 0 0,-1 1 1,0-1-1,0 0 1,0 1-1,0 0 0,-1-1 1,1 1-1,-1 0 0,0 0 1,0 0-1,0 0 1,0-1-1,-1 1 0,0 0 1,0 1-1,0 4 1,0-5-10,0-3-23,0 1 0,0 0-1,0-1 1,0 1 0,0-1-1,0 1 1,0-1 0,1 1 0,-1 0-1,1-1 1,-1 0 0,2 3 0,4 2-368</inkml:trace>
</inkml:ink>
</file>

<file path=word/ink/ink19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6.161"/>
    </inkml:context>
    <inkml:brush xml:id="br0">
      <inkml:brushProperty name="width" value="0.05" units="cm"/>
      <inkml:brushProperty name="height" value="0.05" units="cm"/>
    </inkml:brush>
  </inkml:definitions>
  <inkml:trace contextRef="#ctx0" brushRef="#br0">56 5 8192,'0'0'338,"0"0"1,0 0 0,0 0 0,-1-1-1,1 1 1,0-1 0,-1 1 0,1 0-1,-1-1 1,1 1 0,-1 0 0,1-1-1,-1 1 1,1 0 0,-1 0-1,1 0 1,-1-1 0,1 1 0,-1 0-1,1 0 1,-1 0 0,1 0 0,-1 0-1,1 0 1,0 0 0,-1 0 0,1 0-1,-1 0 1,1 1 0,-1-1-1,1 0 1,-1 0 0,1 0 0,-1 1-1,0-1 1,-1 2-15,0-1-1,1 1 1,-1 0-1,0 0 1,0 0-1,1 0 1,-1-1-1,0 5 1,-3 3-106,1 0 0,-1 0 0,-3 17 0,8-24-149,-1 0 1,1-1-1,0 0 0,-1 1 0,1 0 1,0 0-1,0 0 0,0-1 1,1 1-1,-1 0 0,0 0 1,1 0-1,-1 0 0,1-1 1,0 0-1,0 1 0,-1 0 1,0-1-1,1 1 0,0 0 1,1-2-1,-1 2 0,0-1 0,0 0 1,2 2-1,-2-2-65,0 0-1,0-1 0,1 1 1,-1-1-1,0 1 1,1-1-1,-1 0 1,0 0-1,0 0 1,0 0-1,1 0 1,-1 0-1,1 0 1,-1 0-1,1 0 1,-2 0-1,1 0 0,1 0 1,-1 0-1,1-1 1,-1 1-1,0-1 1,1 1-1,-2-1 1,1 0-1,0 0 1,0 0-1,1 1 1,-1-1-1,0 0 1,0 0-1,0-1 0,0 1 1,2-2-130,0-1 0,0 1 0,-1-1 0,1 0 1,-1 1-1,1-1 0,-1 0 0,-1 0 0,3-7 0,-3 11 126,-1 1 0,0-1 0,0 0 0,0 0 0,0 0 0,0 1 0,0-1 0,0 0 0,1 0 0,-1 0 0,0 1 0,0-1 0,0 0 0,1 0 0,-1 0 0,0 0 0,0 0 0,0 0 0,1 0 0,-1 0 0,0 0 0,0 0 0,0 0 0,1 0 0,-1 0 0,0 0 0,0 0 0,0 0 0,0 0 0,0 0 0,0 0 0,1 0 0,-1 0 0,0 0 0,0 0 0,0 0 0,1 0 0,-1 0 0,0 0 0,0 0 0,1 0 0,-1 0 0,0 0 0,0 0 0,0 0 0,0-1 0,1 1 0,-1 0 0,0 0 0,0 0 0,0 0 0,0-1 0,0 1 0,1 0 0,-1 0 0,0-1 0,0 1 0,0 0 0,0 0 0,0-1 0,3 12 8,-2-7-2,0-1 1,-1 0 0,1 1-1,0-2 1,1 2 0,3 4-1,-5-7-5,1-1 0,-1 1 0,0-1 1,0 1-1,0-1 0,1 0 0,-1 1 0,1-1 0,-1 0 0,1 1 0,-1-1 0,1 0 0,-1 0 0,1 0 0,-1 1 0,1-1 0,-1 0 0,1 0 0,0 0 0,0 0 0,0 0 0,0-1 0,0 1-1,0 0 1,0-1 0,0 1-1,1-1 1,-1 1 0,0-1-1,0 0 1,0 1 0,-1-1-1,1 0 1,1-1 0,24-19-232,-19 17 111,-1-1 0,0 0-1,0-1 1,6-6 0,-11 11 69,0-1 0,0 1 1,1-1-1,-2 1 0,1-1 1,1 1-1,-1 0 1,1 1-1,-1-1 0,1 0 1,0 0-1,-2 0 0,2 0 1,0 1-1,0-1 0,2 0 1,-4 1 28,1 1 0,0-1 0,0 0 1,0 1-1,0-1 0,0 1 0,0-1 1,-1 1-1,1-1 0,0 1 0,0 0 1,-1-1-1,1 1 0,-1-1 0,1 1 1,0 0-1,-1 0 0,1-1 0,-1 1 1,1 0-1,-1 0 0,1 0 0,-1 0 0,0 0 1,0 0-1,1 0 0,-1-1 0,0 1 1,0 1-1,0-1 0,0 1 0,7 25 210,-6-26-173,-1 0-1,0 0 0,1 0 0,-1 0 0,0 0 0,1 0 0,-1 0 0,1 0 0,0-1 0,-1 1 0,1 0 0,0 0 0,-1 0 1,0-1-1,1 1 0,0 0 0,0 0 0,0-1 0,0 1 0,0-1 0,0 1 0,2 0 0,-3-2 10,1 1 0,-1-1-1,1 0 1,0 1 0,0-1 0,0 0-1,0 0 1,-1 1 0,1-1 0,0 0-1,-1 0 1,1 0 0,-1 1-1,1-1 1,-1 0 0,0 0 0,0 0-1,1-2 1,4-5 59,-3 5-24,1 0 13,0-1-1,0 1 1,1-1-1,-1 2 1,5-5-1,-8 7-64,1 0-1,-1-1 0,1 1 0,-1 0 0,1 0 0,0 0 0,-1 0 1,1 0-1,-1 0 0,1 0 0,-1 0 0,1 0 0,0 0 0,-1 0 1,1 0-1,-1 0 0,0 0 0,0 0 0,1 0 0,0 0 1,-1 0-1,1 0 0,0 1-7,0-1 1,0 1-1,-1 0 0,1 0 1,0 0-1,-1 0 0,1-1 1,-1 1-1,1 0 0,-1 0 1,0 0-1,0-1 0,0 1 1,0 0-1,1 1 1,-1-1-1,0 1 0,1 17-32,3 13 182,-4-31-205,0 0 1,1 0 0,-1 1 0,1-1 0,-1-1 0,1 1 0,-1 0 0,1 0 0,-1 0 0,0 0-1,1 0 1,0 0 0,0 0 0,0 0 0,0 0 0,0-1 0,0 1 0,0-1 0,0 1 0,0-1-1,0 1 1,2 0 0,8 0-969</inkml:trace>
</inkml:ink>
</file>

<file path=word/ink/ink19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6.907"/>
    </inkml:context>
    <inkml:brush xml:id="br0">
      <inkml:brushProperty name="width" value="0.05" units="cm"/>
      <inkml:brushProperty name="height" value="0.05" units="cm"/>
    </inkml:brush>
  </inkml:definitions>
  <inkml:trace contextRef="#ctx0" brushRef="#br0">63 60 8192,'12'-14'11743,"-10"12"-11199,-1 1-513,0 0 0,0-1-1,0 1 1,0 0 0,0 0-1,0 0 1,0 0 0,-1-1-1,1 1 1,-1-1 0,0 1-1,0-1 1,1 1 0,-1 0-1,0-1 1,0 1 0,0-1-1,0 1 1,0-1 0,0 1-1,-1-2 1,1 2-27,0 1-1,0-1 1,0 1-1,0-1 1,0 1 0,0-1-1,0 0 1,0 1-1,0-1 1,0 1-1,0-1 1,0 1 0,0-1-1,0 1 1,-1 0-1,1 0 1,0 0-1,-1-1 1,1 1 0,-1-1-1,1 1 1,0 0-1,-1-1 1,1 1-1,-1 0 1,1 0-1,-1-1 1,1 1 0,-1 0-1,1 0 1,-1 0-1,1-1 1,-1 1-1,1 0 1,-1 0 0,1 0-1,-1 0 1,1 0-1,0 0 1,-1 0-1,1 0 1,-1 0 0,1 1-1,-1-1 1,1 0-1,-1 0 1,1 0-1,-1 1 1,1-1 0,-1 0-1,1 0 1,-1 1-1,1-1 1,0 0-1,-1 1 1,1-1 0,-1 1-1,1-1 1,0 0-1,-1 0 1,1 1-1,-20 15 468,16-14-269,2 0-1,-2 0 1,1 0 0,0 1-1,1 0 1,-1-1-1,0 1 1,0 0-1,2 0 1,-4 4-1,3-3 34,0-1 1,1 1-1,0 0 0,0 0 0,-1 0 0,2 0 1,-1 0-1,0 0 0,1 0 0,0 0 0,0 1 1,0-2-1,1 2 0,1 4 0,-2-7-181,1 0-1,0-1 0,0 1 1,-1 0-1,0-1 1,2 1-1,-1 0 0,0-1 1,0 0-1,1 0 1,-1 1-1,0-1 0,1 0 1,-1 0-1,0 0 1,1 1-1,0-1 1,-1-1-1,1 0 0,0 1 1,-1 0-1,1-1 1,0 1-1,0-1 0,0 1 1,0-1-1,-1 0 1,1 0-1,0 0 0,0 0 1,0 0-1,0-1 1,-1 1-1,3-1 0,-1 0-124,-1 1 0,0-1-1,0 1 1,0-1 0,0 0-1,1 0 1,-1 0 0,-1-1 0,4-2-1,0 1-239,12-7-606</inkml:trace>
</inkml:ink>
</file>

<file path=word/ink/ink19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7.424"/>
    </inkml:context>
    <inkml:brush xml:id="br0">
      <inkml:brushProperty name="width" value="0.05" units="cm"/>
      <inkml:brushProperty name="height" value="0.05" units="cm"/>
    </inkml:brush>
  </inkml:definitions>
  <inkml:trace contextRef="#ctx0" brushRef="#br0">0 0 7168,'3'5'6744,"-2"-5"-6621,-1 0-23,0 0-1,0 0 1,1 0 0,-1 0 0,0 0-1,0 0 1,0 0 0,1 0 0,-1 0-1,0 0 1,0 0 0,1 0 0,-1 0 0,0 0-1,0 0 1,0 0 0,1 0 0,-1 0-1,0 0 1,0 0 0,0 0 0,0 0-1,1 0 1,-1 0 0,0 1 0,0-1 0,0 0-1,0 0 1,0 0 0,0 0 0,0 1-1,0-1 1,0 0 0,0 0 0,0 1-1,0-1 1,0 0 0,0 0 0,0 0-1,0 1 1,0-1 0,0 0 0,3 17 629,-1 1-1,0-1 1,-2 0 0,0 0 0,-6 33-1,3-8 660,2 39-1132</inkml:trace>
</inkml:ink>
</file>

<file path=word/ink/ink19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7.880"/>
    </inkml:context>
    <inkml:brush xml:id="br0">
      <inkml:brushProperty name="width" value="0.05" units="cm"/>
      <inkml:brushProperty name="height" value="0.05" units="cm"/>
    </inkml:brush>
  </inkml:definitions>
  <inkml:trace contextRef="#ctx0" brushRef="#br0">13 12 7040,'-5'-11'10133,"6"27"-6509,1-2-4283,-2 24 2200,-4 43 0,-1 10-186,4-91-1389,1 0 0,0 1-1,0-1 1,0 0 0,0 1-1,0-1 1,0 0 0,0 1-1,0-1 1,0 0-1,0 1 1,0-1 0,0 1-1,0-1 1,0 0 0,0 1-1,0-1 1,0 0 0,0 0-1,1 0 1,-1 0 0,0 1-1,0-1 1,0 0 0,1 0-1,-1 1 1,0-1 0,0 0-1,1 0 1,-1 1 0,0-1-1,1 0 1,-1 0 0,0 1-1,0-1 1,1 0 0,-1 0-1,1 0 1,-1 0 0,1 0-1,4-1-1245</inkml:trace>
</inkml:ink>
</file>

<file path=word/ink/ink19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8.434"/>
    </inkml:context>
    <inkml:brush xml:id="br0">
      <inkml:brushProperty name="width" value="0.05" units="cm"/>
      <inkml:brushProperty name="height" value="0.05" units="cm"/>
    </inkml:brush>
  </inkml:definitions>
  <inkml:trace contextRef="#ctx0" brushRef="#br0">39 20 7808,'10'-9'6816,"-9"8"-6300,-1 0 0,1 0 0,0 0-1,0 0 1,0 0 0,0 1 0,0-1 0,1 0 0,-1 0 0,0 1 0,1-2 0,-1 2-459,0 0-1,0 0 1,0 0 0,0 0 0,1 1 0,-1-1 0,0 0-1,0 0 1,0 1 0,-1-1 0,1 1 0,0-1 0,0 1-1,0-1 1,-1 1 0,1-1 0,0 0 0,0 1 0,0-1-1,0 1 1,-1 0 0,2 1 0,0 2 37,1 0 0,1 0 0,-2 0-1,0 1 1,1 0 0,-1-1 0,0 1 0,0-1 0,-1 2 0,0-2-1,0 1 1,0 0 0,0 0 0,-1 0 0,0 1 0,0-2-1,0 2 1,-2 5 0,1-5 1,0 1 0,0 0 0,0 0 1,-1-1-1,-1 1 0,0-1 0,1 0 0,-1 1 0,-1-1 0,0 0 0,1-1 0,-1 1 0,-5 5 1,-12 6 139,15-13-174,1 0 1,0 1-1,0-1 0,0 2 0,1-2 0,-1 2 1,-5 8-1,10-14-64,0 0 0,0 1 1,-1-1-1,1 0 0,0 0 1,0 1-1,0-1 0,0 0 1,-1 1-1,1-1 0,0 0 1,0 0-1,0 1 0,0-1 1,0 0-1,0 1 0,0-1 0,0 0 1,0 1-1,0-1 0,0 0 1,0 1-1,0-1 0,0 0 1,1 0-1,-1 0 0,0 0 1,0 0-1,0 1 0,0-1 0,0 0 1,1 0-1,-1 1 0,0-1 1,0 0-1,0 0 0,1 1 1,-1-1-1,0 0 0,0 0 1,1 0-1,-1 0 0,0 1 0,1-1 1,-1 0-1,0 0 0,0 0 1,1 0-1,-1 0 0,0 0 1,0 0-1,22-1-1212,-14 0 287,4 0-352</inkml:trace>
</inkml:ink>
</file>

<file path=word/ink/ink19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40.456"/>
    </inkml:context>
    <inkml:brush xml:id="br0">
      <inkml:brushProperty name="width" value="0.05" units="cm"/>
      <inkml:brushProperty name="height" value="0.05" units="cm"/>
    </inkml:brush>
  </inkml:definitions>
  <inkml:trace contextRef="#ctx0" brushRef="#br0">444 1 6656,'2'8'7097,"-3"12"-4123,-6 33-3066,3-16 1355,-2 17-331,-9 195 2147,10-148-2736,-19 105 0,4-44-155,-17 107-131,-4 48 14,37-278-69,-42 598 18,-27 164 152,23-327-3,20-196-148,25-214-48,-20 217 310,16-210-305,-14 185 172,15-153-48,-1 35 52,6-48 81,6-60-1238,-4-26 532,0-6-466,3-8-87</inkml:trace>
</inkml:ink>
</file>

<file path=word/ink/ink19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42.221"/>
    </inkml:context>
    <inkml:brush xml:id="br0">
      <inkml:brushProperty name="width" value="0.05" units="cm"/>
      <inkml:brushProperty name="height" value="0.05" units="cm"/>
      <inkml:brushProperty name="color" value="#849398"/>
    </inkml:brush>
  </inkml:definitions>
  <inkml:trace contextRef="#ctx0" brushRef="#br0">8 46 7808,'0'0'143,"0"0"1,-1 0-1,1-1 0,0 1 1,-1 0-1,1 0 1,0 0-1,-1 0 0,1 0 1,0 0-1,-1-1 0,1 1 1,0 0-1,-1 0 1,1-1-1,0 1 0,0 0 1,-1 0-1,1-1 1,0 1-1,0 0 0,0-1 1,0 1-1,-1 0 1,1-1-1,0 1 0,0 0 1,0-1-1,0 1 1,0 0-1,0-1 0,0 1 1,0 0-1,0-1 1,0 1-1,0-1 0,0 1 1,0 0-1,0-1 1,0 1-1,0 0 0,0-1 1,0 1-1,1 0 0,-1-1 1,0 1-1,0 0 1,0-1-1,1 1 0,-1 0 1,0 0-1,0-1 1,1 1-1,0-2 109,-1 1 0,1 0 0,0-1 0,0 1 0,0 0 0,0 0 0,0 0 0,0 0 0,0 0 0,1 0 0,-1 0 0,0 0 0,0 0 0,1 0 0,1 0 0,68-10 324,-68 10-536,-1 1 0,1 0-1,0 0 1,-1 0 0,1 0-1,-1 1 1,1-1-1,0 0 1,-1 1 0,1 0-1,-1 0 1,1 0 0,-1 0-1,1 0 1,-1 0-1,3 3 1,2 1 63,0 1 1,0 1-1,8 9 0,12 11 133,-25-26-220,0 0 0,0 0-1,0 0 1,0 0 0,-1-1 0,1 1-1,0 0 1,0-1 0,0 0 0,1 1-1,-1-1 1,0 0 0,0 0 0,0 0-1,0 0 1,0-1 0,0 1 0,0 0 0,0-1-1,0 0 1,2 0 0,7-3 93,0-1 0,16-10 1,-5 4-17,-1 0-51,-14 7 1,0 0-1,0 1 1,1 0 0,-1 0 0,1 1-1,0 0 1,8-2 0,-1 3 7,-10 0-42,0 1-1,0-1 1,0 1-1,0 0 1,0 0-1,0 0 1,1 1-1,-1 0 1,0 0 0,-1 0-1,1 1 1,0-1-1,0 1 1,-1 0-1,9 5 1,10 10 131,-14-9-13,1-1 0,0 0 0,12 6-1,-19-11-92,1 0-1,-1-1 1,1 0-1,0 0 1,-1 0 0,1 0-1,0 0 1,0-1-1,0 0 1,-1 0-1,1 0 1,0 0-1,0 0 1,5-2-1,199-60-1056,-168 52-128</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2.915"/>
    </inkml:context>
    <inkml:brush xml:id="br0">
      <inkml:brushProperty name="width" value="0.05" units="cm"/>
      <inkml:brushProperty name="height" value="0.05" units="cm"/>
    </inkml:brush>
  </inkml:definitions>
  <inkml:trace contextRef="#ctx0" brushRef="#br0">23 1 8576,'7'0'13567,"-7"19"-13183,0 10-640,0-1 128,4 24 512,-2 3 0,-2-14-256,-2 4 128,-2-2-128,4-8 128,-5-6-512,3-17 0</inkml:trace>
  <inkml:trace contextRef="#ctx0" brushRef="#br0" timeOffset="1">1 335 8320,'3'-3'4096,"12"-11"5119,-4 11-8447,6 1 128,-2-2-1152,7-2 0,7 6-384,6 0 0</inkml:trace>
</inkml:ink>
</file>

<file path=word/ink/ink19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42.829"/>
    </inkml:context>
    <inkml:brush xml:id="br0">
      <inkml:brushProperty name="width" value="0.05" units="cm"/>
      <inkml:brushProperty name="height" value="0.05" units="cm"/>
      <inkml:brushProperty name="color" value="#849398"/>
    </inkml:brush>
  </inkml:definitions>
  <inkml:trace contextRef="#ctx0" brushRef="#br0">1 53 7808,'1'-7'6887,"6"-8"-1977,29 17-3118,16-5-704,-39 1-761,1 0 0,-1 1 0,1 0 0,0 2 0,13 1 0,-25-2-299,1 0-1,-1 1 1,0-1 0,0 1-1,0 0 1,0 0 0,0-1-1,0 1 1,0 1-1,0-1 1,0 0 0,-1 0-1,1 1 1,0-1-1,-1 1 1,1-1 0,-1 1-1,2 2 1,11 11 87,-13-15-115,1 0 0,-1 0 0,0 0 0,1 0 0,-1 0 0,1 0 0,-1 0 0,0 0 0,1-1 0,-1 1 0,0 0 0,1-1 0,-1 1 0,0-1 0,1 0 0,-1 1 0,1-2 0,6-2 0,19-4 18,-15 5 0,0 0 1,-1-2-1,1 1 1,-1-1-1,12-7 0,-1 0 15,-21 11-34,0 1-1,0 0 1,-1 0 0,1 0-1,0 0 1,0-1-1,0 1 1,0 1-1,0-1 1,0 0-1,0 0 1,0 0 0,0 0-1,0 1 1,0-1-1,0 0 1,0 1-1,0-1 1,0 1 0,-1-1-1,1 1 1,1 0-1,1 2 7,0-1 1,0 0-1,0-1 0,0 1 0,0-1 0,0 1 0,1-1 1,-1 0-1,1 0 0,-1 0 0,1-1 0,3 1 1,45-2 61,-22 0-244,-9 1-677,-9-7-170</inkml:trace>
</inkml:ink>
</file>

<file path=word/ink/ink19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7:36:14.405"/>
    </inkml:context>
    <inkml:brush xml:id="br0">
      <inkml:brushProperty name="width" value="0.05" units="cm"/>
      <inkml:brushProperty name="height" value="0.05" units="cm"/>
    </inkml:brush>
  </inkml:definitions>
  <inkml:trace contextRef="#ctx0" brushRef="#br0">65 1 7040,'-4'28'9729,"-1"-8"-8781,-13 27 1,4-19 405,11-23-1041,0 1-1,1-2 1,-1 2-1,1-2 0,0 2 1,-1 6-1,0 0-43,3-11-238,-1 0 1,1 0 0,0 0 0,-1 0 0,1-1 0,0 1 0,0 0 0,0 0 0,0 0-1,0 0 1,0-1 0,0 1 0,0 0 0,0 1 0,1-1-28,0 0 0,0-1 1,0 1-1,-1-1 0,1 1 1,-1-1-1,1 1 0,0-1 0,0 0 1,0 1-1,0-1 0,0 0 0,0 0 1,0 0-1,0 0 0,0 0 0,0 0 1,-1 0-1,2 0 0,12 0-4,-1 0 0,0 1 0,0 2 0,0-1 0,0 2 0,0-1 0,-1 1 0,0 1 0,14 7 0,-25-12 3,-1 1 0,1-1 0,-1 0 0,1 0 0,-1 1 0,1-1 0,-1 0 0,0 0 0,0 1 0,1-1 0,0 0 0,-1 0 0,1 0 0,-1 0 0,1 0 0,0 0 0,-1 0 0,1 0 0,-1 0 0,1 0 0,-1 0 0,1 0 0,0 0 0,-1 0 0,1-1 0,-1 1 0,0 0 0,0 0 0,1-1 0,-1 1 0,2-1 0,2-15 102,0 1 206,6 2-235,-2-1-1,0-1 1,10-22 0,-16 30-79,1 1 1,-1-1 0,0 1 0,-1 0 0,0-2 0,0 2 0,0 0 0,-1-2 0,0 2 0,0-1 0,-3-12 0,3 17 6,-1 1 0,1 1 1,0-2-1,-1 1 0,0 0 1,1-1-1,-1 1 0,0 0 0,0 0 1,0 0-1,0 0 0,0 1 1,-1-1-1,1 0 0,1 0 1,-1 0-1,-1 0 0,1 1 1,0-1-1,-1 0 0,1 1 1,-1-1-1,2 1 0,-2 0 1,1-1-1,-3 1 0,-4-1-8,0 1-1,-1 0 0,-11 1 1,3 0 12,-59-1-370,77 3-940,4 1 278</inkml:trace>
</inkml:ink>
</file>

<file path=word/ink/ink19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2.089"/>
    </inkml:context>
    <inkml:brush xml:id="br0">
      <inkml:brushProperty name="width" value="0.05" units="cm"/>
      <inkml:brushProperty name="height" value="0.05" units="cm"/>
    </inkml:brush>
  </inkml:definitions>
  <inkml:trace contextRef="#ctx0" brushRef="#br0">62 1 6912,'2'0'12159,"-2"3"-11263,-9 78 118,6-41-150,-3-1 0,-8 40 0,13-76-941,0-1 0,0 0 0,0 1 0,0 0 1,0-2-1,-1 2 0,1-1 0,-1 1 0,1-1 1,0-1-1,-1 2 0,0-1 0,0 0 0,-4 2 1,0-1-842</inkml:trace>
</inkml:ink>
</file>

<file path=word/ink/ink19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2.617"/>
    </inkml:context>
    <inkml:brush xml:id="br0">
      <inkml:brushProperty name="width" value="0.05" units="cm"/>
      <inkml:brushProperty name="height" value="0.05" units="cm"/>
    </inkml:brush>
  </inkml:definitions>
  <inkml:trace contextRef="#ctx0" brushRef="#br0">1 15 8064,'2'-1'491,"-1"-1"0,1 1-1,-1-1 1,0 1 0,1 0 0,0 0 0,0 0 0,0 1 0,-1-1 0,1 0 0,0 0-1,1 1 1,-1-1 0,-1 1 0,1 0 0,0-1 0,1 1 0,-1 0 0,-1 0 0,1 1-1,4 0 1,43 7 1787,-46-7-2221,0 0-1,0 1 1,1-1 0,-1 0 0,-1 1 0,1 0 0,0 0 0,5 4 0,5 5-15,-11-9 27,0 1-1,1-1 1,-1 0-1,0 1 0,-1 0 1,1-1-1,0 1 1,-1 0-1,1 0 1,-1 0-1,0 0 0,0 0 1,0 0-1,-1 0 1,1 5-1,0-1 38,0 1 0,-1-1-1,1 0 1,-2-1 0,1 2-1,-2 6 1,0-4-37,-2-1-1,1 0 1,-1 0 0,0 0 0,-1-1-1,-10 15 1,-40 44 62,42-52-274,8-9-305,0-3-64</inkml:trace>
</inkml:ink>
</file>

<file path=word/ink/ink19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3.229"/>
    </inkml:context>
    <inkml:brush xml:id="br0">
      <inkml:brushProperty name="width" value="0.05" units="cm"/>
      <inkml:brushProperty name="height" value="0.05" units="cm"/>
    </inkml:brush>
  </inkml:definitions>
  <inkml:trace contextRef="#ctx0" brushRef="#br0">106 277 7552,'-14'-7'9938,"-2"0"-7717,14 7-2142,0 1-1,-1-1 1,1 1-1,1-1 1,-1 1-1,-1 0 1,1-1-1,0 1 0,1-1 1,-1 2-1,0-1 1,0 0-1,0 0 1,0 1-1,2 0 1,-2-1-1,0 0 1,1 1-1,-1-1 0,1 1 1,0 0-1,0 0 1,-1 2-1,-5 8 152,1 0-1,-7 18 0,10-20-112,2-7-102,0-1 0,0 0 0,0 1 0,1 0 0,0-1 0,-1 0 0,1 1 0,0 0 0,0-1 0,1 1 0,-1-1 0,0 1-1,1-1 1,1 5 0,-2-6-11,1 0 1,-1-1-1,0 1 0,0 0 0,1 0 0,-1 0 0,1 0 0,-1 0 0,1-1 0,0 1 0,0 0 1,-1 0-1,1-1 0,0 1 0,0-1 0,0 0 0,0 1 0,-1-1 0,1 1 0,-1-1 0,1 0 1,0 1-1,0-1 0,1 0 0,-1 0 0,0 1 0,0-1 0,0 0 0,-1 0 0,1 0 0,0 0 1,0-1-1,0 1 0,0 0 0,0 0 0,0 0 0,0-1 0,1 0 0,0 0-9,1 1 1,-1 0-1,1 0 0,-1-1 0,1 1 0,0 0 0,-1 0 0,3 0 1,-3 0 0,0 1 0,0-1 1,-2 0-1,2 0 0,0 0 1,0 0-1,0-1 0,-1 1 1,0 0-1,1-1 0,0 1 1,-1-1-1,1 0 0,0 0 1,-1 1-1,0-1 0,0 0 1,1 0-1,-1 0 0,1 0 1,-1 0-1,1-2 0,2-3 15,0 2-1,-2-2 0,2 1 1,-1-1-1,0 1 1,-2 0-1,2-2 0,-1 2 1,-1-1-1,1 0 1,-1-7-1,1 4-7,-2 8 14,-1 8 24,0 5 25,0 1 0,1 13 0,1-23-121,1-1-1,0 1 0,0-1 0,0 0 1,0 0-1,-1 0 0,2 0 1,-1 0-1,1-2 0,-1 2 1,0 0-1,1-1 0,0 0 0,-1 0 1,1 0-1,0 0 0,3 0 1,7-5-735</inkml:trace>
  <inkml:trace contextRef="#ctx0" brushRef="#br0" timeOffset="1">272 0 7680,'-2'34'12815,"0"-12"-10314,-2 12-2847,-1 10-1334,3-16 3429,-3 33-1314,-2 81 346,7-129-1165</inkml:trace>
</inkml:ink>
</file>

<file path=word/ink/ink19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3.639"/>
    </inkml:context>
    <inkml:brush xml:id="br0">
      <inkml:brushProperty name="width" value="0.05" units="cm"/>
      <inkml:brushProperty name="height" value="0.05" units="cm"/>
    </inkml:brush>
  </inkml:definitions>
  <inkml:trace contextRef="#ctx0" brushRef="#br0">1 17 8832,'0'-4'13055,"3"8"-12927,3-4 0,3 5 128,6 0 0,3 3-384,9-3 0,-8 1 0,-1-1 0</inkml:trace>
  <inkml:trace contextRef="#ctx0" brushRef="#br0" timeOffset="1">257 70 7808,'4'4'11828,"6"-12"-8591,-9 6-3250,1 1 1,-1 0-1,0-1 0,0 1 0,0-1 0,0 0 0,0 0 1,0 1-1,0-1 0,0 0 0,1-4 0,-2-10 525,0 16-515,0-1 0,0 1 0,0-1 0,0 1 0,0-1 0,0 0 0,0 1 0,0-1 0,0 1 0,0-1 0,-1 0 0,1 1 0,0-1 1,0 1-1,0 0 0,-1 0 0,1-1 0,0 1 0,-1-1 0,1 1 0,0-1 0,-1 1 0,1-1 0,-1 1 0,1 0 0,-1-1 0,1 1 0,-1 0 0,1-1 0,-1 1 0,1 0 0,-1 0 0,1-1 0,-1 1 0,1 0 0,0 0 0,-1 0 0,0 0 0,-3-1-73,3 0 84,-1-1 1,1 2-1,-1-1 0,0 0 0,1 0 0,-1 1 0,0-1 0,1 0 1,-1 1-1,0-1 0,-1 1 0,1 0 0,0 0 0,1 0 0,-1 0 0,0 0 1,0 0-1,0 0 0,1 1 0,-1-1 0,0 1 0,0-1 0,0 1 1,0 0-1,1 0 0,-1 0 0,0-1 0,1 1 0,-1 0 0,0 1 1,1-1-1,0 1 0,0-1 0,-1 1 0,1-1 0,0 0 0,0 1 0,-2 3 1,1-2 85,0 1 0,-1 0 0,1 0 1,1 0-1,0 1 0,-1-2 1,1 2-1,0-1 0,0 0 0,1 1 1,-1-1-1,1 0 0,0 1 0,0-1 1,1 1-1,1 7 0,-1-10-34,0 0 0,0 0-1,0 1 1,0-1 0,1 1 0,-1-2-1,1 1 1,0 1 0,0-1 0,-1 0-1,1-1 1,0 0 0,1 1 0,-1 0-1,-1-1 1,2 1 0,-1-1-1,1 0 1,-1 0 0,0-1 0,1 1-1,3 0 1,-1 1-173,-1-2 1,2 1-1,-1-1 0,0 0 1,0 0-1,0 0 0,0-1 0,0 0 1,0 0-1,-1 0 0,6-1 1,12-8-1190</inkml:trace>
</inkml:ink>
</file>

<file path=word/ink/ink19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5.664"/>
    </inkml:context>
    <inkml:brush xml:id="br0">
      <inkml:brushProperty name="width" value="0.05" units="cm"/>
      <inkml:brushProperty name="height" value="0.05" units="cm"/>
    </inkml:brush>
  </inkml:definitions>
  <inkml:trace contextRef="#ctx0" brushRef="#br0">180 25 6784,'-1'-2'452,"1"0"0,0 1 1,0-1-1,0 1 0,1-1 0,-1 1 1,0-1-1,1 1 0,-1-1 0,1 0 1,-1 1-1,2-4 4870,-10 10-3272,4-3-1731,-11 7 326,2 1-1,0 1 1,0-1-1,-22 25 1,30-27-516,-8 7 206,0 1 0,1 1 0,-13 29 0,22-43-290,1 2 0,0-1 0,0 0-1,2 1 1,-2-1 0,1 1-1,0-1 1,1 1 0,-1-1-1,1 1 1,0 0 0,0-1 0,0 1-1,1 0 1,0 0 0,0-1-1,0 0 1,0 1 0,0-1-1,1 1 1,5 6 0,-6-8-38,1 0 0,1 0 0,-1 0 0,1-1 1,-1 0-1,1 1 0,0 0 0,0-2 0,-1 1 0,2 0 0,-1 0 0,0 0 1,1-1-1,-1 0 0,0 0 0,6 1 0,-7-1-15,1-1-1,0 1 0,0-1 1,-1 0-1,0 0 0,1-1 1,0 1-1,-1 0 1,1-1-1,0 0 0,0 1 1,-2-1-1,2 0 1,0 0-1,-1 0 0,0 0 1,0-1-1,1 0 1,-1 1-1,0-1 0,0 1 1,-1-1-1,4-3 1,-1-1-47,1-1 0,0 0 0,-1 0 0,5-12 0,11-22-182,-19 69 493,5 46-256,-6-73-45,0 0 1,0 0-1,0-1 0,0 2 1,0-1-1,0 0 1,0 0-1,1 0 1,-1 0-1,0 0 1,1 1-1,-1-2 1,0 1-1,1 0 1,-1 0-1,0 0 1,1 0-1,0 0 1,-1 0-1,1 0 1,0 0-1,1 1 1,7 2-874</inkml:trace>
</inkml:ink>
</file>

<file path=word/ink/ink19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6.464"/>
    </inkml:context>
    <inkml:brush xml:id="br0">
      <inkml:brushProperty name="width" value="0.05" units="cm"/>
      <inkml:brushProperty name="height" value="0.05" units="cm"/>
    </inkml:brush>
  </inkml:definitions>
  <inkml:trace contextRef="#ctx0" brushRef="#br0">50 93 9216,'4'-1'795,"0"0"1,-1-1 0,1 1 0,0-1-1,0 0 1,-1 0 0,0-1-1,1 0 1,3-3 0,1 0 334,-1 0 1,0-1 0,-1 1-1,8-11 1,-7 2-1148,-7 14 15,0 1 0,0 0 1,0-1-1,0 1 0,0 0 1,-1-1-1,1 1 0,0-1 1,0 1-1,0 0 0,0-1 1,0 1-1,-1 0 0,1-1 1,0 1-1,0 0 1,0 0-1,-1-1 0,1 1 1,0 0-1,-1 0 0,1-1 1,0 1-1,-1 0 0,-2-1-8,1 0 0,-1 0 0,0 1 0,0-1 0,0 1 0,0 0 0,1 0 0,-5 0 0,2 0-7,0 0 1,0 1 0,0 0-1,0 0 1,0 0 0,0 1-1,1-1 1,-1 1 0,0 0 0,1 1-1,-1-1 1,1 1 0,0 0-1,0 0 1,-5 5 0,6-6 25,1 0 0,0 1 0,0-1 0,0 1 0,0 0 0,0 0 0,0 0 0,1 0 1,0 0-1,-1 0 0,1 0 0,0 0 0,0 1 0,1-1 0,-1 0 0,1 2 0,0-2 0,0 0 0,0 1 1,0-1-1,0 0 0,1 1 0,1 5 0,-1-7-2,-1-1-1,1 1 1,0-1 0,0 1-1,0-1 1,0 1 0,0-1-1,0 0 1,0 1 0,1-1-1,-1 0 1,0 0 0,1 0-1,-1 0 1,1 0 0,-1 0-1,3 0 1,31 10 116,-15-5-67,-17-5-52,0 0 1,-1 0 0,1-1-1,0 1 1,-1-1-1,1 1 1,0-1 0,0 0-1,0 0 1,-1 0 0,1-1-1,0 1 1,0-1 0,-1 1-1,1-1 1,0 0-1,-1 0 1,1 0 0,-1-1-1,1 1 1,-1 0 0,0-1-1,1 0 1,2-2-1,4-5-7,-1 0 0,0-1-1,0 0 1,8-15 0,12-14-11,-27 39 11,-1 0 0,1-1 0,-1 1 0,1 0 0,-1 0 0,0 0 0,1 0 0,-1 0 0,1 0 0,-1 0 0,1 0 0,-1 0 0,1 0 0,-1 0 0,1 0 0,-1 0-1,1 0 1,-1 0 0,0 0 0,1 0 0,-1 1 0,1-1 0,-1 0 0,1 0 0,-1 1 0,0-1 0,1 0 0,-1 1 0,0-1 0,1 0 0,-1 1 0,0-1 0,0 0 0,1 1 0,-1-1 0,0 0 0,0 1 0,1 0 0,16 25 99,-7-10 75,-7-13-116,0 1 0,1-1 0,0 1-1,-1-1 1,1-1 0,0 1 0,0 0-1,1-1 1,-1 0 0,1 0 0,7 2-1,-10-3-29,1 0-1,0-1 1,0 0 0,0 0-1,0 0 1,-1 0-1,1 0 1,0 0 0,0-1-1,0 1 1,0-1-1,-1 0 1,1 0-1,0 0 1,-1 0 0,1-1-1,-1 1 1,1 0-1,-1-1 1,5-3 0,-1-1-64,0 0 0,0 0 0,0-1 0,-1 0 1,0 0-1,0 0 0,-1-1 0,0 1 1,0-1-1,4-14 0,-8 22 26,1-1-1,-1 1 1,0 0 0,0-1-1,0 1 1,0-1 0,0 1-1,0-1 1,0 1 0,0 0-1,0-1 1,0 1 0,0-1-1,0 1 1,-1-1 0,1 1 0,0 0-1,0-1 1,0 1 0,-1-1-1,1 1 1,0 0 0,0-1-1,-1 1 1,1 0 0,0-1-1,-1 1 1,1 0 0,0 0-1,-1-1 1,1 1 0,0 0-1,-1 0 1,1 0 0,0-1-1,-1 1 1,1 0 0,-1 0 0,1 0-1,-1 0 1,1 0 0,0 0-1,-1 0 1,1 0 0,-1 0-1,1 0 1,-1 0 0,0 0-1,0 0 10,0 0 0,0 0 0,0 1 0,-1-1 0,1 0 0,0 0 0,0 1 0,0-1 0,-1 1 0,1-1 0,0 1 0,0 0 0,0-1 0,0 1 0,0 0 0,0 0 0,-1 1 0,0 1 39,1 0 1,-1 0 0,1 0 0,-1 1 0,1-1 0,0 0-1,1 1 1,-1-1 0,0 1 0,1-1 0,0 1-1,0-1 1,0 1 0,0-1 0,0 0 0,1 1 0,1 5-1,0-2 31,0 0 0,1-1 0,-1 0 0,1 0 0,1 0-1,-1 0 1,1-1 0,5 6 0,-7-8-51,0-1 0,0 1 1,0-1-1,0 0 0,1 0 0,-1 0 0,5 3 1,-6-5-12,0 0 1,0 1-1,0-1 1,0 0-1,0 0 0,0 0 1,0 0-1,0 0 1,0 0-1,0 0 1,0 0-1,0 0 1,0 0-1,0 0 1,0-1-1,0 1 1,-1 0-1,1-1 1,0 1-1,0-1 1,0 1-1,0-1 1,0 1-1,-1-1 1,1 0-1,0 1 0,0-1 1,-1 0-1,2-1 1,0-1-2,0 1-1,0-1 1,0 0 0,-1 0 0,1 0 0,-1 0-1,1 0 1,-1 0 0,0-1 0,0 1 0,-1 0-1,1-1 1,-1 1 0,1 0 0,-1-1-1,0 1 1,0-1 0,-2-5 0,2 2 11,-1 1-1,1 1 1,1-1 0,-1 1 0,1-1-1,2-8 1,-3 13-25,1 0 1,-1 0-1,1 0 0,0 0 0,0 0 1,-1 1-1,1-1 0,0 0 0,0 0 0,0 0 1,0 1-1,0-1 0,0 1 0,0-1 1,0 1-1,0-1 0,0 1 0,1-1 0,-1 1 1,0 0-1,0 0 0,0 0 0,2-1 0,32 1-989,-26 0 467,8 0-491</inkml:trace>
</inkml:ink>
</file>

<file path=word/ink/ink19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7"/>
    </inkml:context>
    <inkml:brush xml:id="br0">
      <inkml:brushProperty name="width" value="0.05" units="cm"/>
      <inkml:brushProperty name="height" value="0.05" units="cm"/>
    </inkml:brush>
  </inkml:definitions>
  <inkml:trace contextRef="#ctx0" brushRef="#br0">100 12 7424,'-21'-11'11693,"20"11"-11606,0 0-1,-1 0 0,1 0 0,0-1 0,0 1 0,0 0 0,1 0 1,-1 1-1,-1-1 0,1 0 0,0 0 0,0 1 0,0-1 1,0 0-1,0 1 0,0-1 0,0 1 0,1-1 0,-1 1 0,0-1 1,-1 2-1,-8 8 754,1 0 0,-1 1 0,-7 14 1,16-25-832,0 3 49,0-1-1,-1-1 1,2 2-1,-1-1 0,0 1 1,1-2-1,-1 2 1,0-1-1,1 1 1,0-1-1,-1 0 0,1 1 1,0-1-1,0 1 1,1-1-1,-1 0 1,0 1-1,1-1 0,0 1 1,-1-2-1,1 2 1,1 2-1,-1-4-54,-1 0 1,1 0-1,0 0 0,0 0 0,0 1 0,0-1 0,0 0 0,0 0 1,0-1-1,0 1 0,0 0 0,0-1 0,0 1 0,0-1 1,1 1-1,-1-1 0,1 1 0,-1-1 0,0 1 0,0-1 1,0 0-1,1 0 0,-1 0 0,1 0 0,-1 0 0,1 0 1,-1 0-1,-1 0 0,2 0 0,-1-1 0,1 1 0,-1-1 1,0 1-1,1-1 0,-1 0 0,0 1 0,0 0 0,0-1 1,0 0-1,2-1 0,2-2-43,0 0-1,0 0 1,-1-1 0,1 1-1,-2-1 1,1 0 0,0 0 0,-1 0-1,1-1 1,-1 1 0,0-1-1,-1 1 1,0-1 0,0 0-1,0 0 1,0-1 0,-1-9 0,-1 16 39,0 0 0,0 0 1,0 1-1,0-1 1,0 0-1,0 0 1,0 0-1,0 0 0,0 0 1,0 0-1,0 0 1,0 0-1,0 0 1,-1 0-1,1 0 1,0 0-1,0 0 0,0 0 1,0 0-1,0 0 1,-1 0-1,1 0 1,0 0-1,0 0 0,0 0 1,0 0-1,0 0 1,0 0-1,0-1 1,-1 1-1,1 0 0,0 0 1,0 0-1,0 0 1,0 0-1,0 0 1,0 0-1,0 0 0,0-1 1,0 1-1,-1 0 1,1 0-1,0 0 1,0 0-1,0 0 1,0-1-1,-5 14 6,3-6-31,2 1-1,0 0 0,0-1 1,0 0-1,1 11 0,0-16 11,-1 0-1,0 0 1,1 0-1,-1-1 0,1 0 1,-1 1-1,1 0 1,0 0-1,0-1 1,0 1-1,0 0 1,0-2-1,0 2 1,0-1-1,0 0 0,0 1 1,1-1-1,-1 0 1,1 0-1,-1 0 1,1 0-1,-1-1 1,1 1-1,-1 0 0,1 0 1,0-1-1,0 1 1,1 0-1,10-2-623</inkml:trace>
</inkml:ink>
</file>

<file path=word/ink/ink19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7.427"/>
    </inkml:context>
    <inkml:brush xml:id="br0">
      <inkml:brushProperty name="width" value="0.05" units="cm"/>
      <inkml:brushProperty name="height" value="0.05" units="cm"/>
    </inkml:brush>
  </inkml:definitions>
  <inkml:trace contextRef="#ctx0" brushRef="#br0">8 32 7424,'-1'-13'-191,"-1"-6"7780,1 36-908,5 331-2563,-4-344-4229,0 0 1,0 1 0,-1-2 0,0 2-1,-1 6 1,-2-4-658</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3.373"/>
    </inkml:context>
    <inkml:brush xml:id="br0">
      <inkml:brushProperty name="width" value="0.05" units="cm"/>
      <inkml:brushProperty name="height" value="0.05" units="cm"/>
    </inkml:brush>
  </inkml:definitions>
  <inkml:trace contextRef="#ctx0" brushRef="#br0">41 0 7424,'2'1'3413,"0"0"-3150,-1 0 1,1 0-1,-1 0 0,0 0 1,0 0-1,1 1 0,-1-1 1,0 0-1,0 1 0,0-1 1,-1 1-1,1-1 0,0 1 1,0-1-1,-1 1 0,1-1 1,-1 1-1,1 0 0,-1-1 1,0 1-1,0 0 0,0-1 1,0 1-1,0 2 0,-4 54 57,2-41 627,-28 145 1150,6-43 1566,24-118-3632,-1 0-1,1 0 1,0-1-1,0 1 0,0 0 1,0 0-1,0-1 1,0 1-1,0 0 1,0 0-1,0 0 0,0-1 1,0 1-1,0 0 1,0 0-1,1-1 1,-1 1-1,0 0 1,1 0-1,0 0 0,10-2 295,7-3-158,-13 5-140,0-1 0,0 0 0,0-1 0,0 1 0,0-1 0,8-2 0,-8 2-5,1 0 0,-1 0 0,1 0 0,10 1 0,70 7-2348,-71-5 918</inkml:trace>
</inkml:ink>
</file>

<file path=word/ink/ink19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7.870"/>
    </inkml:context>
    <inkml:brush xml:id="br0">
      <inkml:brushProperty name="width" value="0.05" units="cm"/>
      <inkml:brushProperty name="height" value="0.05" units="cm"/>
    </inkml:brush>
  </inkml:definitions>
  <inkml:trace contextRef="#ctx0" brushRef="#br0">1 24 7680,'11'-7'11712,"15"8"-9451,-21 0-2253,0 1-1,0-1 1,0 1 0,1 1 0,-1-2 0,8 8 0,-3-4-341,-7-3 59,0-1-1,-1 0 1,1 0-1,0 0 0,0 0 1,0-1-1,0 0 1,0 1-1,0-1 1,0 0-1,0 0 0,1 0 1,-2 0-1,1-1 1,4 1-1,18-10 31,-2-3 5671,-23 12-5358,0 0 0,-1 0 0,1-1 0,-1 1 0,1 0-1,-1 0 1,1 0 0,-1 0 0,0 0 0,0 0 0,1 0 0,-1 0 0,1 0 0,-1 1 0,0-1 0,0 0 0,0 0 0,-1 0 0,1 1 0,0-1 0,0 1 0,0-1 0,0 1 0,0 0 0,0 0 0,-2-1 0,0 0-41,1 1 1,0-1-1,-1 0 1,0 1 0,1 0-1,-1 0 1,0-1-1,0 2 1,1-1-1,-6 1 1,6 0 24,1 1 1,-1-2 0,0 2 0,0-1 0,0 1 0,1 0-1,0-1 1,0 1 0,-1-1 0,1 1 0,0 0 0,0 0-1,0 0 1,0 1 0,0-2 0,0 1 0,1 0 0,0 1-1,-1-1 1,1 3 0,-2 2 70,1 0 1,1 0-1,0 0 1,0 0-1,1 9 1,-1-14-115,1 0 0,-1 1 0,1-1 0,0 0 0,-1 0 0,1 0 0,0 0-1,0 0 1,0 1 0,1-2 0,-1 1 0,1 0 0,-1-1 0,0 1 0,1 0 0,0-1 0,0 0 0,0 1 0,0-1 0,3 2 0,-1-1-109,-1-1 1,1 0-1,0 0 1,-1 0-1,2 0 1,-2 0-1,1-1 1,1 0-1,-2 0 1,7 0-1,14-4-925</inkml:trace>
</inkml:ink>
</file>

<file path=word/ink/ink19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8.311"/>
    </inkml:context>
    <inkml:brush xml:id="br0">
      <inkml:brushProperty name="width" value="0.05" units="cm"/>
      <inkml:brushProperty name="height" value="0.05" units="cm"/>
    </inkml:brush>
  </inkml:definitions>
  <inkml:trace contextRef="#ctx0" brushRef="#br0">102 295 7552,'-1'-1'961,"-1"-1"0,-1 1 0,1-1 0,-1 1 0,1 0 0,-1-1 0,1 1 0,-1 0 0,1 1 1,-1-1-1,0 0 0,0 1 0,-4 0 0,6 0-563,-1 0-1,1 0 1,0 0 0,-1 1 0,0-1-1,1 1 1,-1 0 0,1-1-1,-3 3 1,-14 14-551,15-12 410,0 0 0,-1 1-1,2-2 1,-1 2-1,0 0 1,1 0 0,0-1-1,-2 12 1,3-14-222,1 0 1,0-1-1,-1 0 0,1 1 1,0 0-1,0-1 0,1 0 0,-1 1 1,1 0-1,-1-1 0,1 0 1,0 1-1,0 0 0,-1-1 1,1 0-1,1 0 0,-1 1 1,1-1-1,-1 0 0,1 0 1,0 0-1,-1 0 0,4 2 0,-4-4-48,0 1 0,1-1-1,-1 1 1,-1-1 0,1 1 0,0-1-1,0 0 1,0 0 0,0 0-1,1 1 1,-1-1 0,0 0-1,0 0 1,-1-1 0,1 1-1,1 0 1,-1 0 0,0 0-1,0-1 1,0 1 0,0-1-1,0 1 1,0-1 0,0 1-1,-1 0 1,1-1 0,0 1-1,0-1 1,0 0 0,0 0-1,-1 1 1,1-1 0,0 0-1,0 0 1,-1 0 0,1-1-1,5-6-237,0 0-1,8-17 0,-9 15 7,-3 5 159,1-1 0,0 0 0,-1 0 0,0-1-1,-1 1 1,0 1 0,0-2 0,0-6 0,-2-57-195,0 44 207,0-20 138,-15-88 0,11 113 121,3 18-14,1 14-37,0 39 176,4 94 411,-2-126-605,2 0 0,0 0 0,1 0 1,1-1-1,12 31 0,-17-46-230,1 1 1,1-1-1,-1 0 0,0 0 0,1 1 1,-1-1-1,1 0 0,-1-1 0,1 1 0,0 0 1,0 0-1,0 0 0,0 0 0,4 1 1,3 1-1189</inkml:trace>
</inkml:ink>
</file>

<file path=word/ink/ink19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8.688"/>
    </inkml:context>
    <inkml:brush xml:id="br0">
      <inkml:brushProperty name="width" value="0.05" units="cm"/>
      <inkml:brushProperty name="height" value="0.05" units="cm"/>
    </inkml:brush>
  </inkml:definitions>
  <inkml:trace contextRef="#ctx0" brushRef="#br0">10 8 9600,'-3'-8'4736,"12"22"4479,-9-20-7551,3 12-2304,-3-4 512,0 4 0,-3 2-1152,-1 3 0</inkml:trace>
  <inkml:trace contextRef="#ctx0" brushRef="#br0" timeOffset="1">3 160 8192,'0'12'4096,"4"-26"8319,-4 8-11391,0 10-1536,-4-8 0,1 2 384</inkml:trace>
</inkml:ink>
</file>

<file path=word/ink/ink19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2.391"/>
    </inkml:context>
    <inkml:brush xml:id="br0">
      <inkml:brushProperty name="width" value="0.05" units="cm"/>
      <inkml:brushProperty name="height" value="0.05" units="cm"/>
    </inkml:brush>
  </inkml:definitions>
  <inkml:trace contextRef="#ctx0" brushRef="#br0">160 2 5504,'-11'-2'10520,"-7"7"-9905,9-1-273,0 2 0,0-1-1,0 0 1,1 2 0,0-1-1,0 1 1,0 1 0,0-1-1,-7 12 1,-3 2 295,15-17-563,0-1 0,2 1 0,-2 0 1,1 0-1,0 0 0,0 0 0,1 0 0,0 0 1,0 1-1,0 0 0,0-2 0,1 2 0,-1-1 1,1 1-1,0-1 0,1 1 0,-1-1 0,1 1 1,0-1-1,0 0 0,0 1 0,3 7 0,-3-12-69,0 2 0,0 0 0,0-1 0,0 1 0,0-1-1,-1 1 1,1-2 0,1 1 0,-1 0 0,0 1 0,1-1-1,-1 0 1,0 0 0,0 0 0,1 0 0,0-1 0,0 1 0,-1-1-1,1 0 1,-1 1 0,1-1 0,-1 0 0,1 1 0,0-1 0,0 0-1,-1 0 1,1 0 0,-1 0 0,1-1 0,0 1 0,0 0-1,1-1 1,5-1 15,0 0-1,2-1 0,-2 0 0,11-7 0,-15 9-11,0-1-1,0 0 1,-2 0-1,2-1 1,-1 2-1,0-2 1,1 0 0,-1 0-1,-1 1 1,1-2-1,0 1 1,-1 0-1,0-1 1,0 0-1,0 2 1,2-6-1,-4 14-18,0 0 0,1 2-1,0-2 1,0 0-1,1 1 1,0-1 0,0-1-1,-1 2 1,2-1 0,0 0-1,0 0 1,0-1-1,1 1 1,7 8 0,-5-11-821,3-2-86</inkml:trace>
</inkml:ink>
</file>

<file path=word/ink/ink19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3.313"/>
    </inkml:context>
    <inkml:brush xml:id="br0">
      <inkml:brushProperty name="width" value="0.05" units="cm"/>
      <inkml:brushProperty name="height" value="0.05" units="cm"/>
    </inkml:brush>
  </inkml:definitions>
  <inkml:trace contextRef="#ctx0" brushRef="#br0">21 28 8576,'4'-10'13695,"2"8"-13183,5 1-388,7-2-108,-18 3-16,0 0 0,-1 0 0,1 0 0,0 0-1,0 0 1,0 0 0,0 0 0,-1 0 0,1 0 0,0 0-1,0 0 1,0-1 0,0 1 0,0 0 0,-1 0 0,1 0-1,0 0 1,0 0 0,0 0 0,0-1 0,0 1-1,0 0 1,0 0 0,0 0 0,0 0 0,-1-1 0,1 1-1,0 0 1,0 0 0,0 0 0,0 0 0,0-1-1,0 1 1,0 0 0,0 0 0,0 0 0,0 0 0,0-1-1,0 1 1,0 0 0,0 0 0,1 0 0,-1 0-1,0-1 1,0 1 0,0 0 0,0 0 0,0 0 0,0 0-1,0 0 1,0 0 0,1 0 0,-1 0 0,0 0-1,0 0 1,0 0 0,0 0 0,0 0 0,1 0 0,-1 0-1,0 0 1,0 0 0,0 0 0,0-1 0,0 1 0,1 0-1,-2 0-9,-1-1-1,1 0 1,1 1 0,-2-1-1,1 1 1,0 0-1,-1-1 1,1 1-1,-1 0 1,1 0 0,1 0-1,-2 0 1,1 0-1,-1 0 1,1 0 0,-1 0-1,1 0 1,0 1-1,0-1 1,0 1-1,0-1 1,-1 1 0,1 0-1,0-1 1,0 1-1,-1-1 1,2 1-1,-1 0 1,0 0 0,0 0-1,0 0 1,0 0-1,-1 1 1,0 1 7,0-1 1,0 1-1,0 0 1,1 0 0,-1 0-1,0 1 1,1-1-1,1 0 1,-1 0-1,0 1 1,-1 4-1,2-5 7,-1-1 0,1 2 0,0-1 0,1 0 0,-1-1 0,1 1 0,-1 1 0,1-1 0,0-1 0,0 1 0,-1 0 0,1 0 0,1-1 0,0 1 0,2 3 0,-3-5-1,0 1 0,1-1 0,0 1-1,-1-1 1,1 0 0,0 1 0,-1-1 0,1-1-1,0 1 1,0-1 0,0 1 0,0 0-1,0-1 1,0 1 0,0-1 0,0 1 0,0-1-1,0 0 1,0 0 0,0 0 0,1 0 0,2-2-1,2 0-2,1 1 0,-2-2 0,1-1 0,0 1 0,0 0 0,-1-1 0,6-5 0,-2 3 0,-9 6 0,0-1 0,0 1 0,0-1 0,0 1 0,1 0 0,-1-1 0,-1 1 0,1 0 0,1 0 0,-1 0 0,0 0 0,1 0 0,-1 0 0,0 0 0,0 0 0,0 1 0,0-1 0,0 0 0,0 1 0,0-1 0,1 1 0,-1-1 0,0 0 0,0 1 0,-1-1 0,1 1 0,0 0 0,0 0 0,1 1 0,10 4 0,-9-5 0,0 1 0,1-2 0,-1 1 0,0 0 0,1-1 0,0 0 0,-1 0 0,0 0 0,1 0 0,-1 0 0,1-1 0,-1 0 0,0 0 0,5-1 0,-4 0 0,2-1 0,-2 0 0,1 0 0,-1 1 0,0-2 0,0 0 0,0 1 0,5-8 0,-1 5-145,12-14-603,-20 20 730,1-1 0,-1 1 0,1-1 0,-1 1 1,0-1-1,1 0 0,-1 1 0,0-1 0,0 0 0,1 1 1,-1-1-1,0 1 0,0-1 0,0 1 0,0-1 0,0 0 0,0 1 1,0-1-1,0 0 0,0 0 0,0 1 0,-1-1 0,1 0 1,0 1-1,0-1 0,-1 0 0,1 1 0,0 0 0,-1 0 0,1-1 1,0 0-1,-1 1 0,1-1 0,-1 1 0,1-1 0,-2-1-31,0 1-1,-1 0 0,1 0 0,1 1 0,-1-1 1,-1 0-1,1 1 0,0-1 0,1 1 1,-2 0-1,1 0 0,0 0 0,-1 0 0,2 0 1,-2 1-1,1-1 0,-3 2 0,3 0 75,1 0 1,0 0-1,0 0 0,0-1 0,0 1 0,0 0 0,0 0 0,1 1 0,-1-2 1,1 1-1,0 0 0,0 1 0,0-1 0,0 0 0,0 0 0,0 0 0,0 0 0,0 0 1,1 1-1,0-2 0,-1 1 0,1 0 0,0 0 0,0 1 0,0-2 0,2 4 0,-1-1 13,0-1 0,1 1 0,0 0-1,-1-1 1,1 1 0,0 0-1,1-1 1,-2-1 0,2 1 0,0 0-1,6 3 1,-7-4-31,1 0 0,0-1 0,0 1 0,0-2 0,-1 1 0,2 0 0,-1-1-1,-1 1 1,2-1 0,-2 0 0,2 0 0,-1 0 0,0-1 0,0 0 0,-1 1 0,2-1 0,-1 0 0,-1 0 0,1-1 0,0 0 0,-1 0 0,1 0-1,-1 1 1,1-2 0,-1 0 0,1 1 0,-2 0 0,1-2 0,0 1 0,-1 0 0,1 0 0,-1 0 0,1-1 0,-1 1 0,-1-1 0,1 0 0,0 1-1,-1-1 1,3-6 0,-4 5-10,0 3-23,0 1-1,0 0 1,0-1-1,0 1 1,1-1-1,-1 1 1,1-1-1,-1 0 0,1 2 1,-1-2-1,1 1 1,0 0-1,0-1 1,0 1-1,0-1 0,0 1 1,0 1-1,-1-1 1,2 0-1,-1 0 1,0 0-1,1 0 0,-1 0 1,0 0-1,1 0 1,-1 1-1,2-2 1,8-1-764</inkml:trace>
</inkml:ink>
</file>

<file path=word/ink/ink19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3.749"/>
    </inkml:context>
    <inkml:brush xml:id="br0">
      <inkml:brushProperty name="width" value="0.05" units="cm"/>
      <inkml:brushProperty name="height" value="0.05" units="cm"/>
    </inkml:brush>
  </inkml:definitions>
  <inkml:trace contextRef="#ctx0" brushRef="#br0">87 1 7168,'-9'14'9922,"-10"-25"-8367,18 11-1525,-1 0 1,1-1-1,-1 1 1,1 0 0,0 0-1,-1 0 1,1 0-1,-1 0 1,1 0-1,-1 1 1,1-1-1,0 0 1,0 1 0,-1-1-1,1 1 1,0 0-1,-1-1 1,1 0-1,0 1 1,-1 0 0,2 0-1,-1 0 1,0 0-1,0 0 1,0 0-1,0 0 1,0 0-1,0 1 1,0-2 0,-1 3-1,0 4 390,-1 0 0,0-1-1,1 2 1,-2 12 0,1-8-138,2-10-264,1-1 1,-1-1 0,1 2-1,0-1 1,0 1-1,0-1 1,0 0 0,0 1-1,0-1 1,0 0 0,0 0-1,0 0 1,1 1-1,-1-1 1,1 0 0,-1 1-1,1-1 1,-1 0 0,1 0-1,0 0 1,0 0 0,-1 0-1,0 0 1,1 0-1,0 0 1,0 0 0,0 0-1,0 0 1,1 0 0,-1 0-1,0-1 1,0 0-1,0 1 1,0-1 0,0 1-1,0-1 1,1 0 0,-1 1-1,0-1 1,1 0 0,1 1-1,0-1-25,2 0 0,-2 1 0,1-1 0,1-1 0,-2 1-1,1 0 1,0-1 0,0 0 0,0 0 0,0 0 0,-1 0 0,1-1-1,3-2 1,-3 1-85,1 1 0,-2-1 0,1 0 1,0-1-1,-1 1 0,0-1 0,0 0 0,0 1 0,-1-1 0,1 0 0,0 0 0,-1-1 0,0 1 0,1-6 0,6-9-427,-4 6 115,-4 8 455,-5 10 408,3-5-409,1 2-1,-1 0 1,0 0-1,0 0 1,1 0-1,-1-1 1,1 1-1,-1 1 1,1-1-1,0 0 1,0 0-1,0-1 1,0 1-1,0 0 1,1 0-1,-1 0 1,1 3-1,1-1-8,-1 0 0,0 0-1,0 0 1,1-1-1,0 1 1,1 0 0,2 3-1,1-4-210,2-10 20</inkml:trace>
</inkml:ink>
</file>

<file path=word/ink/ink19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4.174"/>
    </inkml:context>
    <inkml:brush xml:id="br0">
      <inkml:brushProperty name="width" value="0.05" units="cm"/>
      <inkml:brushProperty name="height" value="0.05" units="cm"/>
    </inkml:brush>
  </inkml:definitions>
  <inkml:trace contextRef="#ctx0" brushRef="#br0">30 11 7936,'0'-10'3968,"3"15"-1024,-3 0 1919,0 3-4607,0 6 0,0 10 256,0 5 128,-3-7-640,-1 7 0,2 9 384,-1-6 0,-1 0-128,2-11 128,-1-5-640,-1-7 128,4-4-896</inkml:trace>
  <inkml:trace contextRef="#ctx0" brushRef="#br0" timeOffset="1">0 207 7424,'0'-8'11775,"0"10"-11007,3 0 128,2-2 128,4-4-1536,4 4 128,-1-6 512,3 8 0</inkml:trace>
</inkml:ink>
</file>

<file path=word/ink/ink19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4.590"/>
    </inkml:context>
    <inkml:brush xml:id="br0">
      <inkml:brushProperty name="width" value="0.05" units="cm"/>
      <inkml:brushProperty name="height" value="0.05" units="cm"/>
    </inkml:brush>
  </inkml:definitions>
  <inkml:trace contextRef="#ctx0" brushRef="#br0">82 24 7808,'0'-1'193,"0"1"0,0 0 0,0-1 0,0 1 1,0-1-1,0 1 0,0-1 0,1 1 0,-1-1 1,0 1-1,0 0 0,0-1 0,1 1 0,-1-1 0,0 1 1,0 0-1,1-1 0,-1 1 0,0 0 0,1-1 1,-1 1-1,0 0 0,9-2 6905,-10-7-5946,-4 8-1053,1 0 1,0 1 0,0-1 0,0 1 0,-1 0-1,1 0 1,0 0 0,0 0 0,0 1-1,-1 0 1,-4 1 0,7-1-83,0-1-1,0 0 1,0 1 0,0 0-1,1-1 1,-1 1 0,0 0-1,1 0 1,-1 0 0,0 0-1,1 0 1,-1 0 0,1 0-1,0 1 1,-1-1 0,1 0-1,0 1 1,0-1 0,0 1-1,0 0 1,0-1 0,0 1-1,0 0 1,1-1 0,-1 1-1,0 0 1,0 3 0,2-2-21,-1 0 0,0-1 0,1 1 0,0 0 0,-1 0 0,1 0 0,0 0 0,0-1 0,1 1 0,-1-1 0,1 1 1,-1-1-1,1 1 0,0-1 0,0 0 0,0 0 0,0 0 0,0 0 0,0 0 0,0 0 0,1 0 0,-1-1 0,1 1 0,-1-1 0,1 0 0,0 0 1,-1 0-1,1 0 0,0 0 0,0-1 0,0 1 0,0-1 0,0 0 0,0 0 0,-1 0 0,1 0 0,4-1 0,19-4-380</inkml:trace>
</inkml:ink>
</file>

<file path=word/ink/ink19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5.175"/>
    </inkml:context>
    <inkml:brush xml:id="br0">
      <inkml:brushProperty name="width" value="0.05" units="cm"/>
      <inkml:brushProperty name="height" value="0.05" units="cm"/>
    </inkml:brush>
  </inkml:definitions>
  <inkml:trace contextRef="#ctx0" brushRef="#br0">87 186 7424,'-63'34'12970,"61"-32"-12885,0 1 0,0 0 0,0 0 0,0 0 0,1 0 0,-1 0 0,1 0 0,-1 0 0,1 1 0,0-1 0,1 0 0,-1 1 0,0-1 0,1 1 0,0 3 1,-2 5 452,2-10-465,-1 0 0,1 0 0,0 0 0,0 0 1,0 0-1,0 0 0,0 0 0,0 0 0,0-1 1,1 1-1,-1 0 0,1 0 0,0 0 0,-1 0 1,1 0-1,0-1 0,0 1 0,0 0 0,0-1 1,3 4-1,-3-4-51,0 0 0,0-1 0,1 1 0,-1 0 0,0-1 0,1 1 0,-1-1 0,1 1 0,-1-1 0,1 1 0,-1-1 0,0 0 0,1 0 0,-1 0 1,1 0-1,-1 0 0,1 0 0,-1 0 0,1-1 0,-1 1 0,1 0 0,-1-1 0,1 1 0,-1-1 0,0 0 0,1 1 0,1-2 0,3-2-136,0 1 1,-1-1-1,1 0 0,-1 0 0,0-1 0,0 0 0,0 0 0,-1 0 1,0 0-1,0-1 0,0 1 0,0-1 0,-1 0 0,0 0 1,0 0-1,-1-1 0,0 1 0,2-11 0,-1-5-396,0 0 0,-2 0-1,-1 0 1,-3-29 0,3 22 255,0 22 447,0 0 0,0 0 0,0 0-1,-1 0 1,-2-9 0,3 16-160,0 0 1,-1 0-1,1 0 0,0 0 1,0 0-1,-1-1 1,1 1-1,0 1 1,0-1-1,-1 0 0,1 0 1,0 0-1,0 0 1,0 0-1,-1 0 1,1 0-1,0 0 0,0 0 1,0 0-1,-1 0 1,1 1-1,0-1 1,0 0-1,0 0 0,-1 0 1,1 0-1,0 0 1,0 1-1,0-1 1,0 0-1,0 0 0,0 0 1,-1 1-1,1-1 1,0 0-1,0 0 0,0 0 1,0 1-1,0-1 1,0 0-1,0 0 1,0 1-1,0-1 0,0 0 1,0 0-1,0 1 1,-6 12 597,3 6-189,0-1 0,1 1 0,2 0 0,-1 0 0,5 28 0,-4-36-406,1 0 1,1 0-1,0-1 1,1 1-1,0 0 1,0-1-1,1 0 1,10 19 0,-13-28-70,0 0 0,0 1 0,0-1 0,0-1 1,0 1-1,0 0 0,0 0 0,0 0 1,0-1-1,1 1 0,1 1 0,15 0-478</inkml:trace>
  <inkml:trace contextRef="#ctx0" brushRef="#br0" timeOffset="1">694 60 7552,'-1'-3'17147,"2"17"-18743,-1 0 2003,0-8-222,0 1 0,0-1-1,0 1 1,-1-1 0,0 1-1,0-1 1,-1 0 0,-3 10 0,2-6-114,-1 0 0,2 0 1,-2 12-1,-4 12-79,7-25-611,5-5-149</inkml:trace>
</inkml:ink>
</file>

<file path=word/ink/ink19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5.705"/>
    </inkml:context>
    <inkml:brush xml:id="br0">
      <inkml:brushProperty name="width" value="0.05" units="cm"/>
      <inkml:brushProperty name="height" value="0.05" units="cm"/>
    </inkml:brush>
  </inkml:definitions>
  <inkml:trace contextRef="#ctx0" brushRef="#br0">8 25 8064,'25'-10'9298,"2"-2"-5626,2 9-2516,-28 3-1145,0 0 0,1 0 0,-1 0 0,1 0 0,-1 0 0,0 1 0,0-1 0,0 0 0,1 1 0,-1-1 0,1 1 0,-1-1 0,0 1 0,0 0 0,0-1 0,0 0 0,0 1 0,2 1 0,-3-1 26,0 1 0,0-1 1,0 0-1,0 0 0,0 0 0,0-1 0,0 1 0,0 0 0,-1 1 0,1-1 0,0 0 0,-1 0 0,1 0 0,-1 0 0,1 0 1,-1 0-1,1-1 0,-1 1 0,1 0 0,-2 1 0,-16 19 297,15-18-295,-12 13 120,-13 11 226,27-25-380,0-1 0,0 1 1,-1 0-1,1 0 0,0-1 1,0 2-1,0-1 1,0 0-1,0 0 0,0 0 1,1 0-1,-1 0 1,1 3-1,0-4-24,1 2 0,-1-1 0,1 0 0,0 1-1,0-2 1,0 1 0,0 0 0,0 0 0,0 1 0,1-2 0,-1 0 0,0 1 0,0 0 0,1 0-1,0-1 1,0 1 0,2 1 0,-2-1-19,1 0 0,-1 0 0,1 0 0,-2 0-1,1 1 1,0 0 0,0-2 0,0 2 0,1 4 0,-3-7 45,1 0 0,-1 1 0,1 0 0,-1 0 1,0 0-1,1 0 0,-1 0 0,0 0 0,0 0 0,0 0 1,1 0-1,-1-1 0,0 1 0,0 0 0,0 0 1,-1 1-1,1-1 0,0 0 0,0 0 0,-1 0 1,1 0-1,0-1 0,-1 1 0,1-1 0,-1 1 0,1 0 1,0 0-1,0 0 0,-1 0 0,0-1 0,0 1 1,1 0-1,-1 0 0,0-1 0,0 1 0,0-1 1,0 1-1,1-1 0,-1 0 0,0 0 0,0 1 0,0-1 1,-6 1 52,2 0 1,-1 0 0,0-1-1,0 0 1,-9-1 0,0 0-393,13 0-543,6-2-149</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3.735"/>
    </inkml:context>
    <inkml:brush xml:id="br0">
      <inkml:brushProperty name="width" value="0.05" units="cm"/>
      <inkml:brushProperty name="height" value="0.05" units="cm"/>
    </inkml:brush>
  </inkml:definitions>
  <inkml:trace contextRef="#ctx0" brushRef="#br0">60 150 7936,'4'-8'2086,"1"1"0,-1-1 0,9-7 0,-8 8-1486,0 1 1,0-1-1,-1 0 1,0 0-1,6-13 1,-10 18-574,1 0 0,-1 1 0,0-1 0,1 0 0,-1 0 0,0 0 0,0 0 0,0 0 0,0 0 0,-1 1 0,1-1 0,0 0 0,-1 0 0,1 0 0,-1 0 0,0 1 0,1-1 0,-1 0 0,0 1 0,0-1 0,0 1 0,0-1 0,-1 1 0,1-1 0,0 1 0,-1 0 0,1-1 0,-1 1 0,-1-1 0,2 1 1,-1 0 0,1 0 1,0 1-1,-1-1 1,1 0-1,0 1 0,-1-1 1,1 1-1,-1 0 0,1 0 1,-1-1-1,1 1 1,-1 0-1,1 0 0,-1 0 1,1 0-1,-1 1 0,1-1 1,0 0-1,-1 1 1,1-1-1,-1 0 0,1 1 1,0 0-1,-1-1 0,1 1 1,0 0-1,0 0 1,-1 0-1,1 0 0,0 0 1,0 0-1,0 0 0,0 0 1,0 0-1,-1 2 1,-4 6 122,0-1 1,0 1-1,-7 18 0,10-22-78,0 1 41,1 1 0,-1-1 1,1 1-1,0 0 0,1 0 1,0 0-1,0 0 0,0 10 1,1-13-70,0-1 1,0 0 0,1 1 0,-1-1 0,1 1-1,0-1 1,0 0 0,0 1 0,0-1-1,1 0 1,-1 0 0,1 0 0,0 0-1,0 0 1,0 0 0,0 0 0,0-1-1,5 5 1,-4-6-27,-1 1-1,1 0 1,0-1 0,-1 0-1,1 1 1,0-1-1,0 0 1,0-1 0,0 1-1,-1 0 1,1-1-1,0 0 1,0 1 0,0-1-1,6-1 1,1-1-189,1 0 0,-1 0 0,11-5 0,-8 3-322,19-3-554</inkml:trace>
</inkml:ink>
</file>

<file path=word/ink/ink19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6.269"/>
    </inkml:context>
    <inkml:brush xml:id="br0">
      <inkml:brushProperty name="width" value="0.05" units="cm"/>
      <inkml:brushProperty name="height" value="0.05" units="cm"/>
    </inkml:brush>
  </inkml:definitions>
  <inkml:trace contextRef="#ctx0" brushRef="#br0">14 13 7680,'-9'5'14395,"5"14"-12149,7 9-4557,1-14 4002,-2-12-1677,-1 0 0,0-1 0,1 0 1,-1 1-1,1-1 0,0 1 0,-1-1 0,0 1 1,1-1-1,0-1 0,0 1 0,0 0 1,-1 0-1,2 0 0,-1-1 0,0 1 0,0 0 1,0-1-1,0 0 0,0 1 0,0-1 1,0 0-1,1 0 0,-1-1 0,-1 1 0,1 0 1,1-1-1,-1 1 0,0-1 0,0 0 1,-1 1-1,1-1 0,0 0 0,0 0 0,0 0 1,0 0-1,-1 0 0,1-1 0,-1 1 1,1-1-1,0 0 0,-1 2 0,0-2 0,1 0 1,-2 0-1,1 0 0,1-1 0,12-19-703,-12 19 515,0-1-1,0 2 0,0-2 0,-1 1 1,1 0-1,0 0 0,-1-1 0,0 1 0,0-1 1,0 1-1,0 0 0,-1-1 0,0-4 0,2 18 467,-1 0-1,1 18 1,-3 98 165,0-8 537,0-70-120,1-47-863,0-1-1,0 0 1,-1 0 0,1 0-1,0 0 1,0 0-1,0 1 1,0-1-1,0 0 1,-1 0-1,1 0 1,0 1 0,0-1-1,0 0 1,0 0-1,0 0 1,0 1-1,0-1 1,-1 0 0,1 0-1,0 0 1,0 0-1,-1 0 1,1 0-1,0 0 1,-1 0 0,1 0-1,0 1 1,0-1-1,-1 0 1,1 0-1,0-1 1,-1 1 0,1 0-1,0 0 1,0 0-1,-1 0 1,1 0-1,0 0 1,-1 0-1,1 0 1,0 0 0,0-1-1,-1 1 1,1 0-1,0 0 1,0 0-1,0-1 1,-1 1 0,1 0-1,0 0 1,0 0-1,0-1 1,0 1-1,-1 0 1,1 0 0,0 0-1,-12-13 252,-11-31 194,13 22-1659,7 13 51</inkml:trace>
</inkml:ink>
</file>

<file path=word/ink/ink19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6.787"/>
    </inkml:context>
    <inkml:brush xml:id="br0">
      <inkml:brushProperty name="width" value="0.05" units="cm"/>
      <inkml:brushProperty name="height" value="0.05" units="cm"/>
    </inkml:brush>
  </inkml:definitions>
  <inkml:trace contextRef="#ctx0" brushRef="#br0">10 6 8320,'0'-6'13951,"0"12"-11135,0 4-3712,0-4 896</inkml:trace>
  <inkml:trace contextRef="#ctx0" brushRef="#br0" timeOffset="1">3 177 7296,'-2'-3'17791,"4"-4"-18303</inkml:trace>
</inkml:ink>
</file>

<file path=word/ink/ink19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3.734"/>
    </inkml:context>
    <inkml:brush xml:id="br0">
      <inkml:brushProperty name="width" value="0.05" units="cm"/>
      <inkml:brushProperty name="height" value="0.05" units="cm"/>
      <inkml:brushProperty name="color" value="#849398"/>
    </inkml:brush>
  </inkml:definitions>
  <inkml:trace contextRef="#ctx0" brushRef="#br0">8 41 6784,'-8'2'6495,"15"-2"-4244,-5 1-1326,-2 0-858,0-1 1,1 0-1,-1 0 0,0 1 0,1-1 1,-1 0-1,0 0 0,1 1 0,-1-1 1,0 0-1,1 0 0,-1 0 0,1 0 1,-1 0-1,0 0 0,1 1 0,-1-1 1,1 0-1,-1 0 0,1 0 1,-1 0-1,0-1 0,1 1 0,-1 0 1,1 0-1,-1 0 0,0 0 0,1 0 1,-1 0-1,1-1 0,-1 1 0,0 0 1,1 0-1,-1-1 0,0 1 0,1 0 1,-1 0-1,0-1 0,0 1 0,1 0 1,-1-1-1,0 1 0,0 0 0,1-1 1,-1 1-1,0-1 0,0 1 1,0 0-1,0-2 0,2 0 30,-1-1-1,1 1 1,0-1-1,0 1 1,-1-1 0,1 1-1,1 0 1,-1 0-1,0 0 1,1 0 0,-1 0-1,0 1 1,1-1-1,0 1 1,-1 0-1,1-1 1,0 1 0,0 1-1,0-1 1,0 0-1,0 1 1,0-1 0,0 1-1,0 0 1,0 0-1,0 0 1,6 1-1,6 1 27,1 1-1,-1 1 0,30 10 1,-34-10-96,-4-1 22,-1 0-1,0 0 1,0 0-1,7 5 1,-9-5 41,1 0 1,-1 0-1,1 1 0,0-2 0,0 0 1,9 3-1,5-2 53,0-1 0,0-1 0,1-1 0,-1 0 0,31-6 1,34 1 170,-80 5-314,0 1 0,1-1 0,-1 1 0,0 1 0,0-1 0,0 1 0,0-1 0,0 1 0,0 0 0,-1 0 0,1 1 0,0-1 0,3 4 0,-4-3 0,1 0 0,0 0 0,0-1 0,0 1 0,0-1 0,0 0 0,0 0 0,1 0 0,-1-1 0,1 0 0,7 2 0,12-4 39,1 0 1,-1-2-1,0-1 0,-1 0 0,1-2 0,31-12 1,-30 10 7,0 0 1,1 1-1,-2 1 1,54-3-1,-76 9-52,0 0 0,0 1 1,0-1-1,-1 0 0,1 1 0,0-1 0,0 1 0,-1-1 0,1 1 0,0 0 0,-1 0 0,1 0 0,-1 0 1,1 0-1,-1 0 0,1 0 0,-1 0 0,0 1 0,0-1 0,1 2 0,-1-2 0,0 1 0,0-1 1,0 1-1,-1-1 0,2 4 0,-1-3 5,0 0 0,0 0 1,0 0-1,0 0 0,0-1 0,1 1 0,-1 0 1,1-1-1,-1 1 0,1-1 0,0 1 1,-1-1-1,1 0 0,0 1 0,0-1 1,0 0-1,0 0 0,4 1 0,4 0 6,0-1 0,0 0 0,0 0-1,1-1 1,-1 0 0,0-1 0,0 0 0,15-4-1,8-4 41,39-15-1,12-5-60,-79 28 10,1 0-1,0 0 1,-1 1-1,1 0 0,0 0 1,0 0-1,-1 1 1,1 0-1,0 0 1,-1 0-1,1 1 0,-1 0 1,0 0-1,1 0 1,-1 1-1,0-1 1,0 1-1,-1 0 0,1 2 1,0-2-1,-1 1 1,7 8-1,-7-8 21,1-1 0,-1 1-1,1-1 1,0 0 0,0 0 0,0 0-1,0-1 1,0 0 0,0 0-1,1 0 1,-1-1 0,1 1 0,-1-1-1,12 0 1,3-1 0,-1 0 0,39-7 1,-43 4-27,117-19-373,-132 21 357,1 1-40,0 0-1,-1 0 1,1-1 0,0 1 0,0 0 0,0 0 0,0 0 0,0 0 0,-1 0 0,1 0 0,0 0 0,0 0 0,0 0 0,0 0 0,0 1 0,-1-1 0,1 0 0,0 1 0,0-1 0,-1 0 0,1 1 0,0-1 0,0 1 0,-1-1 0,2 2 0,-3 8-1235</inkml:trace>
</inkml:ink>
</file>

<file path=word/ink/ink19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4.611"/>
    </inkml:context>
    <inkml:brush xml:id="br0">
      <inkml:brushProperty name="width" value="0.05" units="cm"/>
      <inkml:brushProperty name="height" value="0.05" units="cm"/>
      <inkml:brushProperty name="color" value="#849398"/>
    </inkml:brush>
  </inkml:definitions>
  <inkml:trace contextRef="#ctx0" brushRef="#br0">0 134 3584,'8'-2'9761,"1"-4"-3936,5-4-2774,10-9-3309,3-3-1165,-10 10 3410,-7 6-1867,1 0-1,-1 0 1,1 1-1,1 1 0,-1 0 1,17-4-1,-21 7-94,0 0-1,0 0 0,-1 1 1,1 0-1,0 0 0,0 1 0,0 0 1,-1 0-1,1 0 0,0 1 1,-1 0-1,13 6 0,-3 0 134,0-1-1,20 6 0,-30-12-81,1 1-1,0-1 1,0 0-1,0 0 1,0-1 0,0 0-1,0 0 1,12-3-1,82-22 432,8-2-246,-79 21-261,-23 4 0,0 0 0,0 1 0,-1-1 0,1 2 0,0-1 0,0 1 0,0 0 0,0 0 0,0 1 0,0 0 0,0 0 0,0 0 0,8 4 0,20 11 0,-27-12 0,0 0 0,0-1 0,0 0 0,0 0 0,0 0 0,1-1 0,-1-1 0,1 1 0,-1-1 0,1-1 0,10 0 0,10-3 55,36-10 0,-39 7-7,1 1 1,35-1 0,-39 5-54,1-1 0,0-1-1,36-9 1,-55 11-2,0 1 1,0 0-1,0 0 1,0 0-1,0 0 1,0 0-1,0 1 1,-1 0-1,1 0 0,0 1 1,0-1-1,-1 1 1,6 2-1,-3-1 30,0 0-1,0-1 1,0 0 0,16 2-1,-5-4-18,0-1 1,0 0-1,0-2 0,18-4 0,-19 3-8,0 0 0,1 2 0,-1 0-1,23 1 1,-37 1 9,-1 1 0,1 0 0,0 0 0,-1-1 0,1 1 0,-1 1 0,1-1 0,-1 0 0,1 1 0,-1-1 0,0 1 0,0 0 0,0-1 0,0 1 0,0 0 0,0 0 0,0 1 0,1 2 0,-1-2 0,1 0 0,-1 0 0,1-1 0,-1 1 0,1-1 0,0 1 0,0-1 0,0 0 0,0 0 0,7 3 0,-2-3 9,0 0 1,-1 0 0,1-1-1,0 0 1,0-1 0,0 1 0,9-2-1,59-10-153,-36 4-117,24 0-128</inkml:trace>
</inkml:ink>
</file>

<file path=word/ink/ink19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6.504"/>
    </inkml:context>
    <inkml:brush xml:id="br0">
      <inkml:brushProperty name="width" value="0.05" units="cm"/>
      <inkml:brushProperty name="height" value="0.05" units="cm"/>
    </inkml:brush>
  </inkml:definitions>
  <inkml:trace contextRef="#ctx0" brushRef="#br0">42 17 4480,'0'-16'11698,"-3"27"-7880,1 7-3079,-27 206 3085,28-208-3594,-5 10-1062,5-25-86</inkml:trace>
</inkml:ink>
</file>

<file path=word/ink/ink19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6.894"/>
    </inkml:context>
    <inkml:brush xml:id="br0">
      <inkml:brushProperty name="width" value="0.05" units="cm"/>
      <inkml:brushProperty name="height" value="0.05" units="cm"/>
    </inkml:brush>
  </inkml:definitions>
  <inkml:trace contextRef="#ctx0" brushRef="#br0">6 43 7808,'-5'-8'3840,"14"3"1279,-3 2-4607,3 1 0,4-4 384,-2 4 128,3-4-1152,5-2 0,-1 6 768,0 2 0,0 0-256,-2 0 0,-4 0-384,-3 0 128</inkml:trace>
</inkml:ink>
</file>

<file path=word/ink/ink19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7.304"/>
    </inkml:context>
    <inkml:brush xml:id="br0">
      <inkml:brushProperty name="width" value="0.05" units="cm"/>
      <inkml:brushProperty name="height" value="0.05" units="cm"/>
    </inkml:brush>
  </inkml:definitions>
  <inkml:trace contextRef="#ctx0" brushRef="#br0">1 0 7680,'0'0'3840,"20"3"2047,-8-3-5503,-2 0 128,10 0 0,-3 3 0,3 0-768,-4-3 0,2 0-128,-2 0 0</inkml:trace>
</inkml:ink>
</file>

<file path=word/ink/ink19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7.794"/>
    </inkml:context>
    <inkml:brush xml:id="br0">
      <inkml:brushProperty name="width" value="0.05" units="cm"/>
      <inkml:brushProperty name="height" value="0.05" units="cm"/>
    </inkml:brush>
  </inkml:definitions>
  <inkml:trace contextRef="#ctx0" brushRef="#br0">10 153 7680,'-1'17'7602,"-2"1"-3708,-2 24-2703,5-39-1133,0 0 0,0-2 1,0 2-1,0-1 0,1 1 1,-1-1-1,1 0 0,0 1 1,0-1-1,0 0 0,-1 0 1,1 0-1,2 4 0,-3-6-49,0 0 0,1 1 0,-1-1 0,0 1 0,0-1 0,1 0 0,-1 0 0,0 0 0,0 1 0,1-1 0,-1 0 0,0 1 0,1-1-1,-1 0 1,1 1 0,-1-1 0,0 0 0,1 0 0,-1 0 0,0 1 0,0-1 0,1 0 0,-1 0 0,1 0 0,-1 0 0,1 0 0,-1 0 0,1 0 0,-1 0-1,1 0 1,-1 0 0,0 0 0,1 0 0,-1 0 0,1 0 0,-1 0 0,1-1 0,-1 1 0,1 0 0,-1 0 0,0-1 0,1 1 0,0-1 0,7-14-505,-6 10 364,7-11-369,-2 4-227,-1-1 0,0 0 0,7-22-1,-13 29 1555,-1 17 268,1-6-902,1 0 0,-1 0 0,0 0-1,2 0 1,-1 0 0,1 0 0,0 0 0,4 7-1,-5-10-192,0 0-1,0 0 0,0 0 1,0-1-1,1 1 1,-2-1-1,2 1 0,-1 0 1,1-1-1,0 1 0,-1-2 1,1 2-1,-1-1 1,1 0-1,0 0 0,0 0 1,0 0-1,0 0 0,-1-1 1,2 1-1,-1 0 1,0-1-1,0 0 0,4 1 1,10-6-277</inkml:trace>
  <inkml:trace contextRef="#ctx0" brushRef="#br0" timeOffset="1">248 0 8192,'0'3'8702,"1"3"-4473,-6 43-4083,2-27 149,1 0 0,0 0 0,1 0 0,1 0 0,6 37 0,-6-58-337,0 0 14,0 0-1,0-1 1,0 1-1,0-1 1,0 1-1,0-1 1,0 1-1,0-1 1,0 1 0,0-1-1,0 1 1,0-1-1,0 1 1,1-1-1,-1 0 1,0 0-1,0 0 1,1 1-1,-1-1 1,0 1-1,1-1 1,-1 0 0,1 1-1,-1-1 1,0 0-1,1 1 1,-1-1-1,1 0 1,0 1-1,6-6-867</inkml:trace>
</inkml:ink>
</file>

<file path=word/ink/ink19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8.154"/>
    </inkml:context>
    <inkml:brush xml:id="br0">
      <inkml:brushProperty name="width" value="0.05" units="cm"/>
      <inkml:brushProperty name="height" value="0.05" units="cm"/>
    </inkml:brush>
  </inkml:definitions>
  <inkml:trace contextRef="#ctx0" brushRef="#br0">7 3 8192,'0'-2'13055,"3"7"-12671,-1 4 0,-2 6 0,0 3-512,-2 7 128,-1-1 384,1 11 0,-2-6-128,4 3 0,0-2 0,4-6 0,-2-3-640,7-10 128</inkml:trace>
</inkml:ink>
</file>

<file path=word/ink/ink19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8.620"/>
    </inkml:context>
    <inkml:brush xml:id="br0">
      <inkml:brushProperty name="width" value="0.05" units="cm"/>
      <inkml:brushProperty name="height" value="0.05" units="cm"/>
    </inkml:brush>
  </inkml:definitions>
  <inkml:trace contextRef="#ctx0" brushRef="#br0">9 263 7808,'-9'3'7019,"13"-11"-1965,3-9-4562,0-10-135,-5 24-254,-1-1 0,0 1 0,1-1 0,-1 0 0,0 0 0,-1 1 0,1-1-1,-1 0 1,0-4 0,0-64 454,2 21-602,17 99 45,-15-28 286,3 0 0,-1 0 0,1-1 0,20 36 0,-26-54-242,-1 0 0,1 1 0,0-1 0,0 0 0,-1 0 0,0 1 1,1-2-1,0 1 0,0 0 0,0 0 0,0 0 0,1 0 0,-1-1 0,0 1 1,0 0-1,0 0 0,0-1 0,0 1 0,1-1 0,1 1 0,-2-1-25,0 0-1,0 0 1,-1-1-1,1 1 1,-1-1-1,1 1 1,0 0-1,0-1 1,0 1-1,-1-1 1,1 0-1,0 1 1,-1-1-1,1 0 0,0 1 1,-1-1-1,1 0 1,-1 0-1,1 1 1,-1 0-1,1-1 1,-1-1-1,3-5 13,-1 0 0,1 0-1,-1 1 1,-1-2 0,2-14 0,-2-92 206,-2 62-474,1 43-297,-3 3-106</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4.142"/>
    </inkml:context>
    <inkml:brush xml:id="br0">
      <inkml:brushProperty name="width" value="0.05" units="cm"/>
      <inkml:brushProperty name="height" value="0.05" units="cm"/>
    </inkml:brush>
  </inkml:definitions>
  <inkml:trace contextRef="#ctx0" brushRef="#br0">8 1 8192,'-6'4'5409,"6"-4"-5138,0 0-1,0 1 1,0-1-1,0 0 1,-1 1-1,1-1 1,0 0-1,0 1 1,0-1-1,0 1 1,-1 17 3152,5 12-2752,5 4 690,22 55 0,-31-88-1352,0 0 55,1 1 0,-1-1 0,1 0 0,-1 1 0,1-1-1,0 0 1,0 0 0,0 1 0,0-1 0,0 0 0,0 0 0,2 2 0,-2-3-34,-1 0 1,1 1-1,-1-1 1,1 0-1,0 0 1,-1 0-1,1 1 1,0-1-1,-1 0 1,1 0-1,0 0 1,-1 0-1,1 0 1,0 0-1,-1 0 1,1 0-1,0-1 0,-1 1 1,1 0-1,0-1 1,3-1 57,0 0 0,0-1 0,-1 1 0,0-1 1,1 0-1,-1 0 0,3-4 0,-3 3-58,-1 0-1,1 0 1,-1 0-1,0 0 1,-1-1 0,1 1-1,-1 0 1,0-1 0,0 1-1,0-1 1,0 1 0,-1-1-1,0 1 1,0-1 0,-1-5-1,1 3-243,0-1-1,1 0 0,3-15 1,3 13-917,6 8-149</inkml:trace>
</inkml:ink>
</file>

<file path=word/ink/ink19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40.027"/>
    </inkml:context>
    <inkml:brush xml:id="br0">
      <inkml:brushProperty name="width" value="0.05" units="cm"/>
      <inkml:brushProperty name="height" value="0.05" units="cm"/>
    </inkml:brush>
  </inkml:definitions>
  <inkml:trace contextRef="#ctx0" brushRef="#br0">141 13 7552,'0'-1'572,"0"0"0,-1 0 0,1 1 0,-1-1 0,0 0 0,0 0 0,0 1 1,1-1-1,-1 0 0,0 1 0,0 0 0,0 0 0,0-1 0,1 1 0,-3-1 0,-1 0-166,1 0-1,0 1 0,-1 0 0,0-1 1,2 1-1,-2 1 0,0-1 1,-3 1-1,3 0-321,0-1-1,0 1 1,1 0 0,-1 0-1,0 0 1,1 1 0,-1 0-1,1 0 1,0 0 0,-1-1 0,1 2-1,1-1 1,-6 4 0,-20 37 1378,26-40-1363,0 0 1,1 0-1,0 0 0,0 0 0,0 1 0,0-1 1,0 1-1,1-1 0,-1 0 0,1 1 0,0 0 0,0 4 1,1-7-70,-1 1 0,1-2 1,0 2-1,0-1 1,-1 0-1,1 1 1,-1-1-1,1 0 0,1 1 1,-1-2-1,0 1 1,0 0-1,1 0 1,-1 0-1,0 0 0,0-1 1,0 1-1,1 0 1,-1 0-1,1-1 1,-1 1-1,1-1 0,-1 0 1,3 0-1,1 1-25,0 0 0,1 0 0,-1-1-1,1 1 1,5-2 0,-8 1-34,0 0 0,-1-1 0,0 0 0,0 1 0,1-1-1,-1 1 1,1-1 0,-2-1 0,2 1 0,-1 0 0,0-1 0,0 1 0,-1 0 0,1-1 0,0 0 0,0 0 0,0 0 0,-1 0-1,0 1 1,0-1 0,1 0 0,-1-1 0,0 1 0,2-3 0,-1-2-208,-1 0-1,1-1 1,0 1-1,-1 0 1,0 0-1,-1-12 1,-6 26 215,6-4 62,0 1 0,1 0-1,-1-1 1,1 1-1,0 0 1,0-1 0,0 1-1,0-2 1,1 2 0,-1 0-1,0-2 1,1 2-1,0-1 1,0 0 0,5 6-1,-1-3 69,0 0 0,0 1-1,1-2 1,-1 1 0,12 6-1,-18-12-104,0 0 1,0 0-1,0 0 0,1 0 0,-1 1 0,0-1 0,0 0 0,1 0 0,-1 0 1,0-1-1,1 1 0,-1 0 0,0 0 0,0 0 0,1 0 0,-1 0 0,0 0 1,1 0-1,-1 0 0,0 0 0,0-1 0,1 1 0,-1 0 0,0 0 0,0 0 1,1-1-1,-1 1 0,0 0 0,0 0 0,0-1 0,0 1 0,1 0 0,-1 0 1,0 0-1,0 0 0,0 0 0,0 0 0,0-1 0,0 1 0,0 0 0,0-1 1,0 1-1,0-1 0,5-19-18,-2 7 20,-1 9 6,0-1 0,-1 1 0,2 0 1,0-1-1,0 2 0,4-7 0,-6 9-10,0-1 1,1 1-1,-2-1 0,2 2 1,-1-2-1,1 1 0,-1 0 1,1 0-1,0 0 1,-1 0-1,0 0 0,1 0 1,0 1-1,0-1 1,0 1-1,-1 0 0,1 0 1,0-1-1,0 1 1,2 0-1,-3 0-6,0 0 0,0 1 1,0-1-1,-1 0 0,1 0 1,0 0-1,0 0 0,0 1 0,0-1 1,0 1-1,-1-1 0,1 1 1,-1-1-1,0 1 0,1-1 0,0 1 1,-1 0-1,1 0 0,0-1 1,-1 1-1,1 0 0,-1 0 0,1 0 1,3 23 13,0 1-12,-4-25 3,0 1 0,1-1 0,-1 0 0,0 0 0,0 0 0,0 0 0,1 1 0,-1-1 0,0 0 0,0 0 0,1 0 0,-1 0 0,0 0 0,0 0 0,1 0 0,-1 0 0,0 0 0,0 0 0,1 0 0,-1 0 0,0 0 0,0 0 0,1 0 0,-1 0 0,0 0 0,0 0 0,0 0 0,0 0 0,0 0 0,0 0 0,1 0 0,-1 0 0,0-1 0,0 1 0,0 0 0,1 0 0,-1 0 0,0 0 0,1-1 0,8-5 0,-9 6 0,61-60 150,-61 59-148,0 1 1,0 0-1,0 0 0,0-1 1,0 1-1,0 0 1,0 0-1,1 0 1,-1 0-1,0 0 1,1-1-1,-1 1 1,0 0-1,1 0 0,-1 0 1,0 0-1,0 0 1,1 0-1,-1 0 1,0 0-1,1 0 1,-1 0-1,0 0 1,1 0-1,-1 0 1,0 0-1,1 0 0,-1 1 1,0-1-1,0 0 1,1 0-1,-1 0 1,0 0-1,1 1 1,5 11 36,-1 20 100,-4-29-62,-1-1-140,0 0 1,0 0-1,0 0 1,0-1-1,0 1 0,0-1 1,0 1-1,1 0 1,0 0-1,-1-1 1,1 0-1,0 1 0,0 0 1,0-1-1,0 1 1,0-1-1,0 0 1,0 0-1,0 1 0,0-1 1,1 0-1,-1 0 1,1 1-1,0-2 1,-1 1-1,0-1 0,1 1 1,-1 0-1,5 1 1,-1 2-1112</inkml:trace>
</inkml:ink>
</file>

<file path=word/ink/ink19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40.418"/>
    </inkml:context>
    <inkml:brush xml:id="br0">
      <inkml:brushProperty name="width" value="0.05" units="cm"/>
      <inkml:brushProperty name="height" value="0.05" units="cm"/>
    </inkml:brush>
  </inkml:definitions>
  <inkml:trace contextRef="#ctx0" brushRef="#br0">71 108 6912,'5'-3'1163,"0"-1"-1,0 0 1,-1 0 0,1 0-1,-2-1 1,2 0 0,-1 0-1,5-9 1,-8 13-1064,0-1-1,0 1 0,-1-1 1,0 0-1,1 1 0,0 0 1,-1 0-1,1-1 1,-1 0-1,0 0 0,0 1 1,1-1-1,-1 1 1,0 0-1,0-1 0,-1 0 1,1 0-1,0 1 0,0-1 1,-1 1-1,1 0 1,-1-1-1,0 0 0,1 1 1,0-1-1,-1 1 0,0 0 1,0 0-1,0-1 1,0 1-1,0 0 0,0-1 1,-1 1-1,1 0 0,1 0 1,-2 0-1,1 1 1,-1-1-1,-2-1 0,2 1-61,0 1-1,0-1 1,0 1-1,-1-1 1,2 1-1,-2 0 1,1 0-1,0 0 1,-1 0-1,2 0 1,-1 1-1,-1-1 1,1 1-1,0-1 1,0 1-1,0 0 1,0 0-1,0 0 1,0-1-1,1 1 1,-1 0-1,0 1 1,0-1-1,0 1 1,0 0-1,2-1 1,-2 0-1,-1 3 1,-2 3 262,-1-1 1,2 0 0,-1 2 0,0-1 0,1 0 0,-3 10 0,6-16-225,0 1 0,0-1 0,1 0 0,-1 1 0,1 0 0,-1-1 1,1 1-1,0 0 0,0-1 0,0 0 0,0 1 0,0 0 1,0 0-1,0 0 0,0-1 0,1 0 0,-1 1 0,1 0 0,-1-1 1,1 1-1,0 0 0,0-1 0,-1 0 0,0 0 0,1 1 0,0-1 1,1 1-1,-1-1 0,0 0 0,0 0 0,1 1 0,-1-2 0,0 1 1,0 0-1,1 0 0,-1 0 0,1-1 0,0 1 0,-1 0 1,0-1-1,1 1 0,0-1 0,2 1 0,65 6 181,-69-6-314,1-1 1,0 0-1,-1 0 0,1 0 0,0 0 0,-1 0 1,1 0-1,-1 0 0,1 0 0,-1 0 0,1 0 0,0 0 1,-1 0-1,1-1 0,0 1 0,-1 0 0,1 0 1,-1-1-1,1 1 0,0 0 0,-1-1 0,1 1 1,-1-1-1,1 1 0,-1-1 0,0 1 0,0 0 1,1 0-1,-1-1 0,1 0 0,0-6-1478</inkml:trace>
</inkml:ink>
</file>

<file path=word/ink/ink19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0.541"/>
    </inkml:context>
    <inkml:brush xml:id="br0">
      <inkml:brushProperty name="width" value="0.05" units="cm"/>
      <inkml:brushProperty name="height" value="0.05" units="cm"/>
    </inkml:brush>
  </inkml:definitions>
  <inkml:trace contextRef="#ctx0" brushRef="#br0">16 20 7040,'0'-4'874,"0"3"-705,0 1 1,-1 0-1,1 0 0,0-1 0,0 0 0,0 1 1,0-1-1,6-11 10424,-6 14-10517,0 0 0,0-1 0,0 0 1,0 1-1,0-1 0,0 1 0,0-1 1,0 1-1,0-1 0,0 0 0,0 1 1,1-1-1,0 3 0,0 2 179,2 23 104,-3 0-1,0 0 1,-3-1-1,-8 52 0,2-51-1958,6-25 448</inkml:trace>
</inkml:ink>
</file>

<file path=word/ink/ink19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0.993"/>
    </inkml:context>
    <inkml:brush xml:id="br0">
      <inkml:brushProperty name="width" value="0.05" units="cm"/>
      <inkml:brushProperty name="height" value="0.05" units="cm"/>
    </inkml:brush>
  </inkml:definitions>
  <inkml:trace contextRef="#ctx0" brushRef="#br0">1 105 7168,'1'-10'1510,"0"0"0,1 0 1,5-17-1,-6 24-1036,1-1-1,-1 1 1,1-1-1,0 0 1,-1 2 0,1-2-1,1 1 1,-1 0-1,1 0 1,0 0 0,-1 0-1,1 1 1,4-3-1,-7 5-459,1 0 0,0 0 0,-1-1 0,0 1 0,0 0 0,1 0 0,0 0-1,-1 0 1,1 0 0,0 0 0,-1 0 0,1 0 0,-1 0 0,1 0 0,0 0 0,-1 0-1,1 0 1,-1 1 0,1-1 0,0 0 0,-1 0 0,1 1 0,-1-1 0,1 0 0,-1 1-1,1-1 1,-1 1 0,0-1 0,0 0 0,1 1 0,-1-1 0,0 0 0,1 0 0,-1 1-1,0-1 1,1 1 0,-1 0 0,0-1 0,0 1 0,0-1 0,1 1 0,-1 0 0,10 33 1212,-8-26-1066,0 0-92,-1 1 0,-1-1 1,0 0-1,0-1 0,-1 2 0,-2 11 0,1 10 10,1-24-92,1 1 0,-1-1-1,0 0 1,-1 0 0,1 1 0,-1-1-1,-1-1 1,1 2 0,0-2 0,-1 2 0,-1-2-1,1 1 1,0-2 0,-7 7 0,1 2-264</inkml:trace>
</inkml:ink>
</file>

<file path=word/ink/ink19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1.407"/>
    </inkml:context>
    <inkml:brush xml:id="br0">
      <inkml:brushProperty name="width" value="0.05" units="cm"/>
      <inkml:brushProperty name="height" value="0.05" units="cm"/>
    </inkml:brush>
  </inkml:definitions>
  <inkml:trace contextRef="#ctx0" brushRef="#br0">89 22 7168,'0'-1'418,"-1"0"0,0 1 1,1-1-1,-1 0 1,0 1-1,0-1 0,0 0 1,0 1-1,1-1 0,-1 1 1,0 0-1,0-1 0,0 1 1,0 0-1,0-1 0,0 1 1,0 0-1,0 0 0,0 0 1,0 0-1,0 0 0,0 0 1,-1 0-1,0 1 117,0 0 0,0 1 0,0-1 0,1 0 0,-1 1 0,1-1 0,-1 1 0,1 0 0,-2 2 0,-4 4-1526,2-2 1098,-1 0 0,1 0-1,0 1 1,1 0 0,-1 0-1,2 1 1,-6 11 0,9-18-103,0-1 1,0 1 0,0-1 0,0 1 0,1 0-1,-1-1 1,0 1 0,0-1 0,0 1 0,1-1-1,-1 1 1,0-1 0,1 1 0,-1-1-1,0 1 1,1-1 0,-1 1 0,1-1 0,-1 0-1,1 1 1,-1-1 0,1 1 0,-1-1 0,1 0-1,-1 0 1,1 1 0,-1-1 0,1 0 0,-1 0-1,1 0 1,0 0 0,-1 0 0,1 1-1,0-1 1,27 4 70,-22-4-61,-3 0-14,0 0 0,-1 0 0,1-1 1,0 1-1,0-1 0,-1 0 0,1 0 0,-1 0 1,1 0-1,-1 0 0,1 0 0,-1-1 0,0 1 1,1-1-1,-1 1 0,0-1 0,0 0 0,0 0 1,0 0-1,-1 0 0,1 0 0,0-1 1,-1 1-1,2-4 0,0 2-2,-1 0 0,0-1 0,1 1 0,-2-1 0,1 1 1,0-1-1,-1 0 0,0 0 0,0 1 0,0-1 0,-1 0 0,0 0 0,0-6 0,0 10-4,-1 0 0,1 0 0,-1 1 0,1-1-1,-1 0 1,1 0 0,-1 1 0,1-1 0,-1 0-1,0 1 1,1-1 0,-1 0 0,0 1 0,0-1-1,1 1 1,-1-1 0,0 1 0,0 0 0,0-1-1,0 1 1,1 0 0,-1 0 0,0-1 0,0 1-1,0 0 1,0 0 0,0 0 0,0 0 0,0 0 0,-1 1-1,-1-1-57,0 0 0,0 0 0,0 1 0,0-1 0,0 1 0,0 0 0,0 0 0,-4 2 0,3 0-704</inkml:trace>
</inkml:ink>
</file>

<file path=word/ink/ink19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1.807"/>
    </inkml:context>
    <inkml:brush xml:id="br0">
      <inkml:brushProperty name="width" value="0.05" units="cm"/>
      <inkml:brushProperty name="height" value="0.05" units="cm"/>
    </inkml:brush>
  </inkml:definitions>
  <inkml:trace contextRef="#ctx0" brushRef="#br0">193 48 7424,'-3'-4'1227,"1"-1"0,-2 0 0,0 0 0,1 1 0,-1 0 0,0-1 0,-6-3 0,9 7-1109,1 0-1,-2 0 1,1 1-1,-1-1 1,1 1-1,-1-1 1,1 1 0,0-1-1,-1 1 1,1-1-1,-1 1 1,0 0-1,1 0 1,-1-1-1,1 1 1,0 0 0,-1 1-1,0-1 1,1 0-1,-1 0 1,1 1-1,0-1 1,-1 1-1,1 0 1,-1-1-1,1 1 1,-1-1 0,1 1-1,1 0 1,-2 0-1,1 0 1,-2 1-1,-1 3 48,-1 1 0,0-2-1,1 3 1,0-2 0,1 2-1,-1-2 1,0 1 0,2 1-1,-1-1 1,1 1-1,-3 7 1,-1 13 241,-4 40 0,6-38-143,-3 72 228,7-98-569,0-1 0,-1 1 0,1-1 1,-1 0-1,0 1 0,1 0 1,-1-2-1,0 2 0,0-1 0,-1 1 1,1-2-1,-1 1 0,-2 4 1,-2 0-841</inkml:trace>
  <inkml:trace contextRef="#ctx0" brushRef="#br0" timeOffset="1">1 299 8192,'0'-2'13567,"4"-3"-13055,5-2 128,2 3-256,5-2 0,0 1-768,6-3 128,2 0 128,-2-3 128,-5 1-2432,1 5 0</inkml:trace>
</inkml:ink>
</file>

<file path=word/ink/ink19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2.227"/>
    </inkml:context>
    <inkml:brush xml:id="br0">
      <inkml:brushProperty name="width" value="0.05" units="cm"/>
      <inkml:brushProperty name="height" value="0.05" units="cm"/>
    </inkml:brush>
  </inkml:definitions>
  <inkml:trace contextRef="#ctx0" brushRef="#br0">72 0 7936,'0'1'411,"1"-1"0,-1 1 0,1-1 0,-1 1 1,1-1-1,-1 1 0,0 0 0,1-1 0,-1 0 1,0 1-1,0-1 0,0 1 0,1 0 0,-1-1 1,0 1-1,0 0 0,0-1 0,0 1 0,0 0 0,0 0 1,0-1-1,0 1 0,0 0 0,-1-1 0,1 0 1,0 1-1,-4 19 1414,-12 34 639,-37 80 0,53-133-2447,-1 0 0,1 0 0,0 0 0,-1 0 0,1 0 0,0 0 1,-1 0-1,1 1 0,0-1 0,0 0 0,0 0 0,0 0 0,1 0 0,-1 0 0,0 0 0,0 1 0,1-1 0,-1 0 0,1 0 0,-1 0 0,1 0 0,-1 0 0,1 0 0,-1 0 0,0 0 0,1 0 0,0 0 0,0-1 0,0 1 0,0 0 1,0 0-1,0 0 0,0-1 0,0 0 0,0 1 0,0-1 0,-1 1 0,2-1 0,1 1 0,4 2-13,2-1 1,-1 0 0,-1-1-1,11 2 1,-12-3 16,-4 0-143,0 0 1,-1 0 0,1 0-1,0 0 1,0-1 0,0 1 0,0-1-1,-1 0 1,1 1 0,0-1 0,0 1-1,0-1 1,0 0 0,-1-1 0,0 1-1,1 0 1,-1-1 0,3 0 0,3-5-1181</inkml:trace>
  <inkml:trace contextRef="#ctx0" brushRef="#br0" timeOffset="1">72 156 7680,'0'-3'12927,"6"0"-11519,1 3-1664,-1 0 128,3-3 256,-4 1 0</inkml:trace>
</inkml:ink>
</file>

<file path=word/ink/ink19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2.687"/>
    </inkml:context>
    <inkml:brush xml:id="br0">
      <inkml:brushProperty name="width" value="0.05" units="cm"/>
      <inkml:brushProperty name="height" value="0.05" units="cm"/>
    </inkml:brush>
  </inkml:definitions>
  <inkml:trace contextRef="#ctx0" brushRef="#br0">0 43 8064,'4'-2'12671,"-4"-4"-12543,5 6 0,10-2 0,1-1 128,-1 3-384,3 0 0,-3 0-384,3 3 0</inkml:trace>
  <inkml:trace contextRef="#ctx0" brushRef="#br0" timeOffset="1">196 1 7680,'-1'9'7867,"0"1"-3325,-5 22-2991,-1 0-1282,4 1 1083,2 59 0,2-46-1198,0-41-1114,1-2-192</inkml:trace>
</inkml:ink>
</file>

<file path=word/ink/ink19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3.064"/>
    </inkml:context>
    <inkml:brush xml:id="br0">
      <inkml:brushProperty name="width" value="0.05" units="cm"/>
      <inkml:brushProperty name="height" value="0.05" units="cm"/>
    </inkml:brush>
  </inkml:definitions>
  <inkml:trace contextRef="#ctx0" brushRef="#br0">24 0 7808,'-2'17'11385,"2"16"-9522,-1 4-1544,-4 11 755,2-24-267,-1 26 0,1-39-994,1-8-10,-2 5-443</inkml:trace>
</inkml:ink>
</file>

<file path=word/ink/ink19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3.581"/>
    </inkml:context>
    <inkml:brush xml:id="br0">
      <inkml:brushProperty name="width" value="0.05" units="cm"/>
      <inkml:brushProperty name="height" value="0.05" units="cm"/>
    </inkml:brush>
  </inkml:definitions>
  <inkml:trace contextRef="#ctx0" brushRef="#br0">22 25 8064,'0'-2'564,"1"1"0,0-1-1,0 1 1,0 0 0,-1-1 0,1 1 0,0 1 0,0-1 0,0-1 0,0 1-1,1 0 1,-1 0 0,0 0 0,2-1 0,-1 1-124,1 1 0,0-1 0,-2 0 0,2 1 0,0-1 0,-1 0-1,0 1 1,5 0 0,-4-1-371,-1 1 0,1 1 0,0-1 0,0 0 0,-1 1 0,1-1 0,0 1 0,-1 0-1,1 0 1,0-1 0,-1 2 0,0-1 0,1 1 0,-1-1 0,1 1 0,2 2 0,-1 1-4,0 0 1,-1 0-1,0 0 1,1 0 0,-2 0-1,0 1 1,1-1-1,-1 2 1,0-2-1,-2 0 1,2 2 0,-1-2-1,0 2 1,-1-2-1,0 1 1,0 1 0,0-2-1,-1 2 1,0-2-1,0 2 1,0-2-1,0 1 1,-1 0 0,-1-1-1,1 1 1,-6 9-1,3-8-86,1 0 0,-1 0-1,0-1 1,0 1 0,-1-2-1,0 2 1,0-2 0,0 1-1,-1-2 1,1 1 0,-1-1-1,-1 0 1,1 0 0,0-1-1,-1 1 1,-9 1 0,8-4-769</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4.470"/>
    </inkml:context>
    <inkml:brush xml:id="br0">
      <inkml:brushProperty name="width" value="0.05" units="cm"/>
      <inkml:brushProperty name="height" value="0.05" units="cm"/>
    </inkml:brush>
  </inkml:definitions>
  <inkml:trace contextRef="#ctx0" brushRef="#br0">35 512 8704,'0'0'93,"0"0"0,0 1 0,0-1 0,0 0 0,0 0 0,0 0 1,0 1-1,0-1 0,0 0 0,0 0 0,0 0 0,0 0 0,0 1 0,0-1 1,0 0-1,0 0 0,1 0 0,-1 0 0,0 1 0,0-1 0,0 0 0,0 0 0,0 0 1,0 0-1,0 0 0,1 1 0,-1-1 0,0 0 0,0 0 0,0 0 0,0 0 1,1 0-1,-1 0 0,0 0 0,0 0 0,0 0 0,0 1 0,1-1 0,-1 0 1,0 0-1,0 0 0,0 0 0,0 0 0,1 0 0,-1 0 0,0 0 0,0 0 1,0-1-1,1 1 0,-1 0 0,0 0 0,0 0 0,1 0 0,13-10 4317,-10 6-3786,0 0 0,-1 0 1,1 0-1,-1 0 0,5-9 0,-4-1-535,-1 1-1,0 0 0,-1-1 1,0 0-1,-1 1 1,-1-16-1,0 28-83,0 0-1,0 1 1,0-1 0,0 0 0,0 0-1,0 1 1,0-1 0,0 0-1,-1 1 1,1-1 0,0 0 0,0 1-1,-1-1 1,1 0 0,0 1-1,-1-1 1,1 0 0,0 1 0,-1-1-1,1 1 1,-1-1 0,1 1 0,-1-1-1,1 1 1,-1-1 0,0 1-1,1 0 1,-1-1 0,1 1 0,-1 0-1,0-1 1,1 1 0,-1 0-1,0 0 1,0 0 0,1 0 0,-1 0-1,0 0 1,1-1 0,-1 2-1,0-1 1,0 0 0,1 0 0,-1 0-1,0 0 1,1 0 0,-1 0-1,0 1 1,1-1 0,-1 0 0,0 1-1,1-1 1,-1 0 0,0 1 0,-4 1 58,1 1 1,0-1-1,0 1 1,-1 0-1,2 0 1,-1 0-1,-5 5 1,5-3 4,0 0 1,0 0-1,1 1 0,-1-1 0,1 1 1,-3 7-1,6-11-40,-1 0-1,0 0 1,1 0-1,-1-1 1,1 1-1,0 0 1,-1 0 0,1 0-1,0 0 1,0 0-1,0 0 1,0 0-1,1 0 1,-1 0-1,1 0 1,-1 0 0,1-1-1,-1 1 1,1 0-1,0 0 1,0 0-1,0-1 1,0 1-1,0-1 1,2 2 0,43 42 548,-45-43-583,1-1 0,0 1-1,-1-1 1,1 0 0,0 1 0,0-1 0,0 0 0,0 0 0,0 0 0,0-1 0,0 1 0,0 0 0,0-1 0,0 1 0,1-1 0,-1 0 0,0 0 0,0 0 0,0 0 0,5-1 0,1 1-187,14 2-318</inkml:trace>
  <inkml:trace contextRef="#ctx0" brushRef="#br0" timeOffset="1">343 1 8192,'2'7'8447,"-1"8"-4303,2 79-3914,-6-57 250,-2-1 0,-15 59 1,10-57 254,3 0 1,-4 43 0,10-78-712,1 1 1,0-1 0,0 1 0,0-1 0,0 1 0,0 0 0,1-1 0,0 0 0,0 1-1,0-1 1,0 1 0,0-1 0,0 0 0,1 0 0,0 0 0,0 0 0,4 6 0,8 5-431</inkml:trace>
</inkml:ink>
</file>

<file path=word/ink/ink19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2.875"/>
    </inkml:context>
    <inkml:brush xml:id="br0">
      <inkml:brushProperty name="width" value="0.05" units="cm"/>
      <inkml:brushProperty name="height" value="0.05" units="cm"/>
    </inkml:brush>
  </inkml:definitions>
  <inkml:trace contextRef="#ctx0" brushRef="#br0">57 10 7424,'0'-3'3242,"4"-4"3277,-3 22-4584,-3 24-1962,-2-21 503,0-2 1,-1 1-1,-9 22 0,-5 12 819,15-35-696,1-9-271,1-2 0,1 2 0,0-1 0,-2 12 1,3-18-317,0 0 0,0 0 0,0 0 0,0 1 0,1-1 0,-1 0 0,0 0 0,0 1 0,0-1 0,0 0 0,0 0 0,0 1 0,0-1 1,1 0-1,-1 0 0,0 0 0,0 0 0,0 1 0,0-1 0,1 0 0,-1 0 0,0 0 0,0 0 0,0 0 0,1 0 0,-1 1 0,0-1 0,0 0 0,1 0 1,-1 0-1,0 0 0,0 0 0,0 0 0,0 0 0,0 0 0,0 0 0,1 0 0,-1 0 0,0 0 0,0 0 0,1 0 0,-1 0 0,0-1 0,0 1 1,0 0-1,1 0 0,-1 0 0,0 0 0,0 0 0,0 0 0,1-1 0,-1 1 0,15-9 362,-9 6-193,-5 2-153,1 1-1,-2 0 1,2-1-1,-1 1 1,1 0-1,-1 0 1,1 0-1,-1 0 0,0 0 1,0 0-1,1 1 1,0-1-1,-1 0 1,0 1-1,1-1 1,-2 1-1,2 0 1,-1-1-1,0 1 1,1 0-1,-1 0 1,0-1-1,0 1 0,0 0 1,0 0-1,0 0 1,0 0-1,1 3 1,-1-3-122,1 0 1,-2 0-1,2 1 1,-1-1-1,1 0 1,-1 0 0,1 0-1,0 0 1,-2 0-1,2-1 1,0 1-1,0 0 1,1 0-1,10 0-930</inkml:trace>
</inkml:ink>
</file>

<file path=word/ink/ink19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3.282"/>
    </inkml:context>
    <inkml:brush xml:id="br0">
      <inkml:brushProperty name="width" value="0.05" units="cm"/>
      <inkml:brushProperty name="height" value="0.05" units="cm"/>
    </inkml:brush>
  </inkml:definitions>
  <inkml:trace contextRef="#ctx0" brushRef="#br0">84 235 8192,'1'0'469,"0"-1"0,0 0 1,0 0-1,0 0 0,0 0 1,0 0-1,0-1 0,0 1 1,-1 0-1,1 0 0,-1 0 1,1-1-1,-1 1 0,1 0 1,-1-1-1,1 1 0,-1 0 0,0-1 1,0 1-1,0-1 0,0 1 1,0 0-1,0-3 0,0 5-449,0-1 0,0 0 0,0 0 0,0 0 0,0 0 0,0 0 0,0 1 0,0-1 0,0 0-1,0 0 1,0 0 0,0 0 0,1 0 0,-1 0 0,0 1 0,0-1 0,0 0 0,0 0 0,0 0 0,0 0-1,1 0 1,-1 0 0,0 0 0,0 0 0,0 0 0,0 0 0,0 0 0,1 0 0,-1 0 0,0 0 0,0 0-1,0 0 1,0 0 0,0 0 0,1 0 0,-1 0 0,0 0 0,0 0 0,0 0 0,0 0 0,0 0 0,1 0-1,-1 0 1,0 0 0,0 0 0,0 0 0,0 0 0,0 0 0,0 0 0,1-1 0,-1 1 0,0 0 0,0 0-1,0 0 1,0 0 0,0 0 0,0 0 0,0-1 0,0 1 0,0 0 0,0 0 0,1 0 0,-1-1-25,1 0 0,-1 1-1,1-1 1,0 0 0,-1 1 0,0-1 0,1 0 0,-1 0 0,1 1 0,-1-1 0,0 0 0,1 0 0,-1 0 0,0 1 0,0-3 0,0 2 10,0 0 1,0 0 0,0 0 0,0 0 0,0-1-1,0 1 1,0 0 0,-1 0 0,1 0-1,-1 0 1,1 0 0,0 0 0,-1 0-1,0 0 1,1 0 0,-1 1 0,0-1-1,1 0 1,-1 0 0,0 0 0,0 1-1,0-1 1,1 0 0,-1 1 0,0-1 0,0 1-1,0-1 1,0 1 0,0-1 0,0 1-1,0 0 1,-1-1 0,1 1 0,0 0-1,0 0 1,0 0 0,0 0 0,0 0-1,0 0 1,0 0 0,0 0 0,-2 1 0,-4 0 59,0 0 0,0 1 1,1 0-1,-1 0 0,-10 5 1,15-5-16,0-1 0,0 1 0,0 0 0,0 0 0,1 0 0,-1 0 0,0 0 0,1 0 0,-1 0 0,1 1 0,0-1 0,0 0 0,0 1 0,0-1 0,0 1 0,0-1 0,1 1 0,-1-1 0,1 1 0,0 0 0,0-1 0,0 1 0,0 0 0,0 3 0,1-1 68,-1 0-1,1 0 0,0 0 0,0 0 0,0 0 0,0 0 0,1 0 0,0 0 0,0 0 1,1-1-1,-1 1 0,5 5 0,-4-7-52,0 0 0,0 0 1,0 0-1,1-1 0,-1 1 0,1-1 1,-1 1-1,1-1 0,0 0 0,0-1 1,0 1-1,5 1 0,-6-3-183,0 1-1,0-1 0,-1 0 1,1 0-1,0 0 0,0 0 1,0 0-1,-1-1 1,1 1-1,0-1 0,0 0 1,-1 1-1,1-1 1,0-1-1,-1 1 0,1 0 1,-1-1-1,0 1 1,1-1-1,1-1 0,9-9-1417</inkml:trace>
  <inkml:trace contextRef="#ctx0" brushRef="#br0" timeOffset="1">237 215 7424,'3'5'4375,"2"17"99,-2-8-2857,1-1 0,0 0 0,9 20 0,-13-32-1536,1 0 0,-1 0 0,1 0 0,0-1 0,-1 1 0,1 0 0,0 0 0,-1-1 0,1 1 0,0 0 0,0-1 0,0 1 0,0-1 0,-1 1 0,1-1 0,0 0 0,0 1 0,0-1 0,0 0 0,0 1 1,0-1-1,0 0 0,0 0 0,2 0 0,-1 0-21,-1-1 1,1 1 0,0-1 0,-1 0 0,1 0-1,-1 1 1,1-1 0,-1 0 0,1 0 0,-1-1-1,1 1 1,1-2 0,4-5 28,-1 0 1,0 0-1,9-16 0,-14 22-41,6-8-26,-6 9-72,1-1 0,-1 0 0,0 1 0,0-1 1,0 0-1,0 0 0,0 0 0,0 0 0,0 0 1,-1 0-1,1 0 0,-1 0 0,1 0 0,-1-2 1,-2-3-613</inkml:trace>
  <inkml:trace contextRef="#ctx0" brushRef="#br0" timeOffset="2">429 294 8192,'3'-1'787,"1"0"1,-1-1 0,0 1-1,1-1 1,-1 0-1,0 0 1,0 0 0,0 0-1,0-1 1,4-4-1,-2 1-186,0 1 1,0-1-1,-1 0 0,7-11 0,-11 16-602,0 1 1,0 0 0,0 0-1,0-1 1,1 1 0,-1 0-1,0-1 1,0 1 0,0 0-1,0-1 1,0 1 0,0 0-1,0-1 1,0 1 0,0 0-1,0-1 1,0 1 0,0 0-1,0-1 1,0 1 0,-1 0 0,1-1-1,0 1 1,0 0 0,0-1-1,0 1 1,-1 0 0,1-1-1,0 1 1,0 0 0,-1-1-1,-12-4-21,-22 3 130,33 2-77,0 0 56,1 1-1,0-1 0,0 1 1,0-1-1,0 1 1,0 0-1,0-1 0,1 1 1,-1 0-1,0 0 0,0-1 1,0 1-1,1 0 0,-1 0 1,0 0-1,1 0 0,-1 0 1,1 0-1,-1 0 1,1 0-1,0 0 0,-1 1 1,1-1-1,0 0 0,0 0 1,0 0-1,-1 2 0,-3 40 1183,4-36-988,-1-4-264,1-1 0,0 0 0,0 1 1,0-1-1,1 0 0,-1 1 0,1-1 0,-1 0 0,1 1 0,0-1 0,-1 0 0,1 0 0,0 0 0,0 0 0,1 0 0,-1 0 0,0 0 0,1 0 1,-1 0-1,1-1 0,0 1 0,-1-1 0,1 1 0,0-1 0,0 1 0,0-1 0,0 0 0,0 0 0,0 0 0,1 0 0,-1-1 0,0 1 0,0 0 1,1-1-1,-1 0 0,0 1 0,1-1 0,-1 0 0,0 0 0,1 0 0,-1-1 0,0 1 0,0 0 0,3-2 0,20-8-401</inkml:trace>
  <inkml:trace contextRef="#ctx0" brushRef="#br0" timeOffset="3">643 1 6912,'3'2'9124,"11"11"-6899,-13-9-2024,0 0 0,0 0 0,0-1 0,-1 1 0,1 1 0,-1-1 0,0 0 0,0 0 0,0 0 0,-2 6 0,2-1 169,-9 86 3144,-2 62-1609,11-151-2311</inkml:trace>
</inkml:ink>
</file>

<file path=word/ink/ink19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3.911"/>
    </inkml:context>
    <inkml:brush xml:id="br0">
      <inkml:brushProperty name="width" value="0.05" units="cm"/>
      <inkml:brushProperty name="height" value="0.05" units="cm"/>
    </inkml:brush>
  </inkml:definitions>
  <inkml:trace contextRef="#ctx0" brushRef="#br0">202 15 7040,'15'-15'10888,"-21"22"-9211,-16 20-247,-31 51 1,36-50-1119,-2-1 0,-24 28 0,35-46-267,1-1-19,0 0 0,-1 1 0,-6 12 0,13-19-79,1-1 22,0-1-1,0 1 1,0-1 0,0 0-1,0 1 1,-1-1-1,1 1 1,0-1 0,0 1-1,0-1 1,-1 1 0,1-1-1,0 0 1,0 0-1,-1 0 1,1 0 0,0 1-1,-1-1 1,1 0-1,-1 1 1,1-1 0,0 0-1,-1 0 1,1 1-1,-1-1 1,1 0 0,0 0-1,0 0 1,0 0-1,-1 0 1,1 1 0,-1-1-1,1 0 1,-2 0-1,1-7-992</inkml:trace>
</inkml:ink>
</file>

<file path=word/ink/ink19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4.303"/>
    </inkml:context>
    <inkml:brush xml:id="br0">
      <inkml:brushProperty name="width" value="0.05" units="cm"/>
      <inkml:brushProperty name="height" value="0.05" units="cm"/>
    </inkml:brush>
  </inkml:definitions>
  <inkml:trace contextRef="#ctx0" brushRef="#br0">10 1 7808,'-9'0'12927,"14"0"-12287,-1 0 0,2 5 0,-6 6-896,9 2 0,-4 6 768,3 6 0,1-9-384,-4-3 128,-1 4-256,-2-5 128,5 7-1024,4-3 128</inkml:trace>
</inkml:ink>
</file>

<file path=word/ink/ink19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4.662"/>
    </inkml:context>
    <inkml:brush xml:id="br0">
      <inkml:brushProperty name="width" value="0.05" units="cm"/>
      <inkml:brushProperty name="height" value="0.05" units="cm"/>
    </inkml:brush>
  </inkml:definitions>
  <inkml:trace contextRef="#ctx0" brushRef="#br0">36 87 8192,'2'3'3481,"-2"-3"-3315,0 0 0,0 0-1,0 0 1,0 0 0,0 0 0,0 0 0,1 0-1,-1 0 1,0 0 0,0 1 0,0-1-1,1 0 1,-1 0 0,0 0 0,0-1 0,1 1-1,-1 0 1,0 0 0,0 0 0,1 0-1,14-3 3090,11-11-1953,-18 10-1238,1-2 0,-2 1 0,15-14 0,-12 13 54,-10 6-120,0 0 0,1 0-1,-1-1 1,1 1 0,-1 0-1,0 0 1,1 0-1,-1 0 1,0-1 0,0 1-1,0 0 1,1 0 0,-1-1-1,0 1 1,1 0 0,-1-1-1,0 1 1,0 0 0,1-1-1,-1 1 1,0-1-1,0 1 1,0 0 0,1 0-1,-1 0 1,0-1 0,0 1-1,0 0 1,0-1 0,0 1-1,0-1 1,0 1 0,0-1-1,0 1 1,0-1-1,0 1 1,0 0 0,0-1-1,0 1 1,-1-1 0,1 1-1,0 0 1,0-1 0,0 1-1,-1-1 1,1 1-1,0 0 1,0-1 0,-1 1-1,0-1 8,-1-1 0,0 0-1,0 1 1,0-1-1,0 1 1,1 0-1,-2 0 1,1 1-1,0-1 1,-1 0 0,2 0-1,-1 1 1,-1-1-1,1 1 1,0-1-1,0 1 1,-1 0 0,1 0-1,-3 0 1,-1 0 34,1 0 0,-1 1 0,0-1 1,0 1-1,1 0 0,-1 1 0,-5 1 1,8-1 14,-1 0 0,1 0 1,1 0-1,-2 0 0,1 1 1,1-1-1,-1 1 0,1-1 1,-1 1-1,1 1 0,0-2 1,0 1-1,0 1 0,0-1 1,0 0-1,1 1 0,0-1 1,-1 5-1,1-5-10,1-1 0,-1 1 0,1 0 0,0-1 0,0 0 0,0 1 0,0 0 0,1-1 0,-1 1 0,1 0 0,-1 0 0,1-1 0,0 0 0,0 1 0,-1 0 0,2-1 0,-1 0 0,1 0 0,-1 1 0,1-1 0,0 0 0,-1-1 0,1 1 0,0 0 0,4 3 0,0-1-90,-1-1 0,1 0 1,0-1-1,0 1 0,0-1 0,1 1 1,-2-2-1,1 0 0,1 0 1,-1 0-1,1 0 0,0-1 0,7-1 1,8-2-745</inkml:trace>
</inkml:ink>
</file>

<file path=word/ink/ink19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5.495"/>
    </inkml:context>
    <inkml:brush xml:id="br0">
      <inkml:brushProperty name="width" value="0.05" units="cm"/>
      <inkml:brushProperty name="height" value="0.05" units="cm"/>
    </inkml:brush>
  </inkml:definitions>
  <inkml:trace contextRef="#ctx0" brushRef="#br0">103 21 6784,'-12'-9'4237,"11"8"-3585,-1 0 1,1-1-1,-1 1 0,1 1 0,-1-1 0,1 0 0,-1 0 1,0 0-1,0 0 0,-2 0 0,3 1-579,1 0-1,-1 0 1,0 0-1,0 1 1,0-1 0,0 0-1,0 1 1,1-1-1,0 1 1,-1-1 0,0 1-1,0-1 1,1 1-1,-1 0 1,0-1-1,1 0 1,-1 1 0,1 0-1,-1-1 1,1 1-1,-1 0 1,1 0 0,-1 0-1,1 0 1,0-1-1,-1 1 1,1 0 0,0 0-1,0 0 1,-20 43 2236,13-34-1811,1 1-1,0 1 1,-5 20-1,10-29-449,0-2 0,1 2 0,-1 0 0,1 0 0,0-1 0,-1 1 0,1 0 0,1 0 0,-1 0 0,0-1 0,1 1 0,-1 0 0,1-1-1,0 1 1,0 0 0,-1 0 0,2-1 0,-1 0 0,1 1 0,-1-1 0,3 4 0,-3-6-48,0 1 0,0-1-1,-1 0 1,1 1 0,0-1 0,0 0 0,-1 0-1,1 0 1,0 0 0,0 0 0,0 0-1,-1 0 1,0 0 0,1 0 0,0 0-1,-1 0 1,1-1 0,0 1 0,0 0-1,-1 0 1,1-1 0,0 1 0,-1 0-1,1-1 1,0 1 0,-1-1 0,1 1-1,-1-1 1,0 1 0,1 0 0,0-1-1,18-19-92,-19 20 88,5-6-31,-1-1 0,1 0 0,-1 0 0,-1 0 0,1-1 0,-1 1 0,3-13 0,0 0-60,-6 24 103,0-1 0,0 0 1,0-1-1,0 1 1,1 0-1,-1 0 1,1-1-1,0 1 0,0 0 1,0 0-1,0-1 1,1 0-1,-2 1 0,4 2 1,-1 0-25,0 0 1,-1-1-1,2 1 1,-1-2-1,0 2 0,1-1 1,8 6-1,-11-9 34,0 0-1,1 0 1,0-1 0,-1 1-1,1 0 1,0 0-1,-1 0 1,1-1 0,0 1-1,0-1 1,0 1-1,-1-1 1,1 0 0,0 0-1,4 0 1,-5-1 4,1 1-1,0-1 1,0 0 0,-1 0 0,1 0 0,-1 0-1,0 0 1,1 0 0,-1 0 0,0-1 0,1 1-1,-1-1 1,0 0 0,-1 1 0,1 0 0,0-1-1,2-3 1,0-2 67,0 0 1,0-1-1,0 0 0,0-10 1,9-22 365,-10 38-424,-1-1 0,0 1 0,1 0 0,0-1 0,-1 1-1,0 0 1,1 0 0,0 0 0,1 0 0,-2 0 0,1 0 0,1 1-1,-1 0 1,0-1 0,0 1 0,1 0 0,0-1 0,-1 1 0,4 0 0,2-1-35,0 1 1,0-1 0,2 1-1,12 1 1,-19 0-58,0-1-1,-1 1 1,1-1-1,0 1 1,0-1-1,4-2 1,11-3-1847,-9 6 351</inkml:trace>
</inkml:ink>
</file>

<file path=word/ink/ink19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8.917"/>
    </inkml:context>
    <inkml:brush xml:id="br0">
      <inkml:brushProperty name="width" value="0.05" units="cm"/>
      <inkml:brushProperty name="height" value="0.05" units="cm"/>
    </inkml:brush>
  </inkml:definitions>
  <inkml:trace contextRef="#ctx0" brushRef="#br0">147 18 7424,'0'-12'6339,"-2"7"-942,-7 5-4824,0 2 427,8-2-903,-1 1 1,1-1-1,-1 0 0,0 1 1,1-1-1,0 1 0,0-1 0,-1 0 1,1 1-1,-1 0 0,1 0 1,0 0-1,-1 0 0,2 0 1,-1 0-1,0 1 0,-1 0 1,-17 18 520,1 1 1,-29 43 0,44-58-556,1 0 0,-1 1 0,1-2 0,-1 1 0,2 1 0,0-1 0,-1 1 0,1 0 0,1-1 0,-1 1 0,1-1 0,1 10 0,0-15-55,-1 1 0,0 1-1,1-1 1,-1 0 0,1-1 0,0 2 0,-1-1-1,1 0 1,0 0 0,0-1 0,1 1-1,-1 0 1,0 0 0,1 0 0,-1 0 0,0-1-1,1 0 1,0 0 0,0 1 0,0-1-1,-1 0 1,1 0 0,0 1 0,0-1 0,0-1-1,0 0 1,0 1 0,0 0 0,0-1-1,1 0 1,-1 1 0,-1-1 0,2 0 0,-1 0-1,0 0 1,0 0 0,0-1 0,0 1-1,4-2 1,-3 2-2,1-1 0,-1 0 0,-1 0 0,2-1 0,-1 0 0,-1 1 0,1-1 0,0 1-1,0-2 1,-1 1 0,0 0 0,1-1 0,-1 2 0,0-2 0,0 0 0,0 0 0,2-3 0,19-21-113,-14 18 129,-5 11 86,-4 1-131,0 6-87,-1 0 82,1 1 0,1 0 0,2 12 0,-3-20-48,0-1-1,0 1 1,1-1-1,-1 1 0,1-1 1,-1 0-1,1 1 1,-1-1-1,0 1 1,1-1-1,0 0 1,0 0-1,0 0 1,0 0-1,0 1 1,0-1-1,0 0 1,0 0-1,0 0 1,0 0-1,0 0 1,1 0-1,-1-1 1,1 0-1,-1 1 1,1-1-1,-1 1 1,0-1-1,2 1 1,17 0-1098</inkml:trace>
</inkml:ink>
</file>

<file path=word/ink/ink19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9.408"/>
    </inkml:context>
    <inkml:brush xml:id="br0">
      <inkml:brushProperty name="width" value="0.05" units="cm"/>
      <inkml:brushProperty name="height" value="0.05" units="cm"/>
    </inkml:brush>
  </inkml:definitions>
  <inkml:trace contextRef="#ctx0" brushRef="#br0">99 67 7808,'0'-5'1196,"0"1"1,0 1 0,1-1-1,0 0 1,0 1 0,1-2-1,1-2 1,2-9 1773,-4 15-1967,-1 1-984,0-1 0,0 1 0,0-1 0,0 0 0,0 1 1,0-1-1,0 0 0,0 1 0,-1-1 0,1 0 0,0 1 0,0-1 0,-1 1 0,1-1 0,0 1 0,-1 0 1,1-1-1,-1 0 0,-1 0 2,0 1 0,-1-1 1,0 0-1,1 1 0,0 0 1,-1 0-1,0 0 0,1 0 1,-1 0-1,1 0 0,-1 1 1,1 0-1,-4 1 0,-13 0 1,16-1-5,1-1 0,0 1 0,-1 0 0,0 0 1,0 0-1,2 0 0,-2 0 0,1 1 0,-1-2 0,2 2 1,-1 0-1,-1 0 0,1 0 0,0 0 0,1-1 0,-1 1 1,0 0-1,1 1 0,-1-1 0,1 0 0,-1 0 0,1 1 1,1-1-1,-1 0 0,0 1 0,0 0 0,1 0 0,-1-2 1,1 2-1,-1 0 0,1 0 0,0-1 0,1 5 0,-2-5-3,1 1-1,0 0 0,1 0 1,-1-1-1,0 1 0,1 0 1,0 0-1,0-2 0,0 2 1,-1 0-1,1 0 0,0-1 1,1 0-1,-1 1 0,1-1 1,0 0-1,-1 0 1,0 0-1,2 1 0,-1-1 1,0-1-1,0 1 0,0-1 1,0 1-1,1 0 0,-1-1 1,0 0-1,1 0 0,0 0 1,0 0-1,-1-1 0,4 2 1,-4-2-8,0 0 0,-1 0 1,2-1-1,-1 1 0,0 0 1,0-1-1,-1 1 1,1-1-1,0 0 0,0 1 1,0-1-1,0 0 0,-1 0 1,1 0-1,0-1 1,-1 1-1,4-2 0,23-33-19,-11 13 18,-6 9-5,-10 12 0,0 0 0,0 0 0,0 0 0,1 1 0,-2-1 0,2 0 0,-1 0 0,1 0 0,0 1 0,-1 0 0,1 0 0,-1-1 0,1 1 0,0 0 0,3-2 0,-4 4 0,-1-1 0,1 0 0,0 1 0,0-1 0,0 1 0,0-1 0,-1 1 0,1-1 0,0 1 0,0-1 0,-1 1 0,1 0 0,0-1 0,-1 1 0,0-1 0,1 1 0,-1 0 0,1-1 0,0 3 0,10 21 0,-5-12 0,-4-7 11,1 0 0,1 0-1,-1 0 1,7 5 0,-10-8-75,2-1 1,0 1 0,0-1 0,0 1-1,0-1 1,-1 1 0,1-2-1,0 1 1,0 0 0,0 0 0,0 0-1,0-1 1,0 1 0,4 0-1,9-1-832</inkml:trace>
</inkml:ink>
</file>

<file path=word/ink/ink19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0.152"/>
    </inkml:context>
    <inkml:brush xml:id="br0">
      <inkml:brushProperty name="width" value="0.05" units="cm"/>
      <inkml:brushProperty name="height" value="0.05" units="cm"/>
    </inkml:brush>
  </inkml:definitions>
  <inkml:trace contextRef="#ctx0" brushRef="#br0">84 219 7680,'-1'0'559,"1"0"-1,-1 1 1,0 0 0,0 0 0,0-1-1,0 1 1,0 0 0,0-1 0,1 1-1,-1-1 1,0 1 0,0-1 0,0 0-1,0 1 1,0-1 0,0 0 0,-1 0-1,1 0 1,1 0 0,-1 0 0,0 0-1,0 0 1,0 0 0,-1 0 0,1 0-1,-2-1 1,-7-1-1566,9 2 1094,-1 1 0,1 0 0,-1-1-1,1 1 1,0 0 0,-1 0 0,1-1 0,1 1-1,-1 0 1,0 0 0,-1 0 0,1 0-1,0 0 1,0 0 0,-1 2 0,-11 19 658,11-16-628,-1-2-1,1 2 1,1-1 0,0 1 0,0-1 0,0 1 0,-1 9 0,2-13-101,0 0 0,0 0 0,1 0 0,-1 0 1,0 0-1,1 0 0,-1 0 0,1 0 0,0 0 0,0 0 0,-1 0 1,1 0-1,0-1 0,0 1 0,0 0 0,1 0 0,-1-1 0,1 1 1,-1-1-1,0 0 0,1 1 0,0-1 0,3 2 0,-5-3-23,1 0 0,0 0 0,0 0 0,0 0 0,1 0 0,-1 0 0,0 0 0,0 0 0,0-1-1,-1 1 1,1 0 0,0-1 0,0 1 0,0-1 0,0 0 0,2 0 0,14-11-171,-12 8 54,0-1 1,0 0 0,-1 0 0,4-6 0,11-10-371,-14 13 346,1 1-1,-1-1 0,0 0 0,-1 0 1,1 0-1,-2-1 0,5-15 0,-2 6-44,-2 0-1,5-34 1,-8 39 196,0 0 0,0 0 0,-1 0 0,0 0 0,-1 0 0,-5-24 0,6 37 10,0-1 0,0 1 0,0 0 0,0 0-1,0 0 1,-1 0 0,1 0 0,0-1 0,0 1 0,0 0 0,0-1 0,0 1-1,-1 0 1,1 0 0,0-1 0,0 1 0,0 0 0,-1 0 0,1 0 0,0-1-1,0 1 1,-1 0 0,1 0 0,0 0 0,-1 0 0,1-1 0,0 1 0,0 0-1,0 0 1,0 0 0,0 0 0,-1 0 0,1 0 0,0 0 0,-1 0 0,1 0-1,0 0 1,-1 0 0,1 0 0,0 0 0,-1 0 0,1 0 0,-1 1 0,-10 12 352,-6 23 90,13-26-320,-5 19 353,-11 55 0,19-75-424,-1-1 0,2 1 0,0 0-1,0 0 1,0 0 0,1-1 0,1 1 0,0-1-1,0 0 1,0 2 0,4 6 0,-3-12-34,-2 0-1,1 0 1,1-1 0,0 1-1,-1 0 1,1-1 0,1 0-1,-1 0 1,0 0 0,1 0-1,-1-1 1,1 1 0,0-1-1,7 4 1,-10-5-52,2 0 0,-1-1 0,0 1 0,1 0 0,-2-1 0,2 0 0,-1 0 0,1 0 0,-1 0 1,0 0-1,0 0 0,1 0 0,-1 0 0,0 0 0,0 0 0,1-1 0,-1 0 0,0 0 0,0 0 0,0 0 0,0 0 0,1 0 0,-2-1 0,1 1 0,0 0 0,0-1 0,0 1 0,-1-1 1,2-2-1,1-1-234,0 0 0,0 0 0,-1-1 0,0 1 0,0-1 0,0 0 0,0 0 0,-2-1 0,1 2 0,1-8 0,-3 12 235,0 1 0,1 0 0,-1 0 0,0 0 0,0 0 1,0-1-1,0 1 0,0 0 0,0 0 0,0 0 0,0 0 0,0-1 1,0 1-1,0 0 0,0 0 0,0 0 0,0 0 0,0 0 1,0 0-1,0 0 0,0 0 0,0 0 0,0-1 0,0 1 0,0 0 1,0 0-1,0 0 0,0 0 0,-1-1 0,1 1 0,0 0 1,0 0-1,0 0 0,0 0 0,0 0 0,0 0 0,-1-1 0,1 1 1,0 0-1,0 0 0,0 0 0,0 0 0,0 0 0,-1 0 1,1 0-1,0 0 0,-5 8-53,-3 15 466,7-17-243,0 0 0,0-1 0,1 1-1,0 0 1,0 0 0,1 0-1,0-1 1,0 2 0,2 8 0,-2-13-120,0 0 0,0 0 0,0-1 1,0 1-1,0-1 0,0 1 1,-1 0-1,2-1 0,-1 0 0,1 0 1,-1 1-1,1-1 0,-1 0 0,1 1 1,-1-1-1,1 0 0,-1 0 0,1-1 1,0 0-1,0 1 0,-1 0 1,1-1-1,0 1 0,0-1 0,0 0 1,0 1-1,0-1 0,0 0 0,0-1 1,0 1-1,-1 0 0,5-1 1,-2 0-22,-1 0 1,1 0-1,0 0 1,0-1-1,0 0 1,-2 0-1,2 0 1,0 0-1,-2-1 1,2 1-1,-1-1 1,0 1 0,-1-1-1,1-1 1,0 2-1,-1-2 1,0 1-1,0 0 1,1-1-1,-2 0 1,1 1-1,-1-1 1,0 0-1,1 1 1,-1-2-1,-1 2 1,1-1 0,0-1-1,-1-5 1,0 8 31,0-2 1,1 0 0,-1 2 0,1-2-1,0 1 1,-1 0 0,1 0 0,1-1-1,-1 1 1,1 1 0,-1-2 0,1 1-1,-1 1 1,2-1 0,-1 0 0,0 1-1,1 0 1,-1-1 0,5-2 0,-2 1-212,1 0 0,0 1-1,-1 0 1,2 0 0,-1 0 0,1 2 0,-1-2 0,0 1 0,9-1 0,13 1-1131</inkml:trace>
</inkml:ink>
</file>

<file path=word/ink/ink19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0.703"/>
    </inkml:context>
    <inkml:brush xml:id="br0">
      <inkml:brushProperty name="width" value="0.05" units="cm"/>
      <inkml:brushProperty name="height" value="0.05" units="cm"/>
    </inkml:brush>
  </inkml:definitions>
  <inkml:trace contextRef="#ctx0" brushRef="#br0">43 15 7424,'-3'-14'3477,"3"22"3448,-1 5-3714,-7 36-3787,4-29 1938,-4 24-571,-7 53 424,12-59-1087,2-32-278</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5.044"/>
    </inkml:context>
    <inkml:brush xml:id="br0">
      <inkml:brushProperty name="width" value="0.05" units="cm"/>
      <inkml:brushProperty name="height" value="0.05" units="cm"/>
    </inkml:brush>
  </inkml:definitions>
  <inkml:trace contextRef="#ctx0" brushRef="#br0">0 4 7424,'3'-4'13183,"1"4"-11519,-4 4-768,0 13-512,-4-15 0,8 11-1408,0-4 128</inkml:trace>
</inkml:ink>
</file>

<file path=word/ink/ink19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1.063"/>
    </inkml:context>
    <inkml:brush xml:id="br0">
      <inkml:brushProperty name="width" value="0.05" units="cm"/>
      <inkml:brushProperty name="height" value="0.05" units="cm"/>
    </inkml:brush>
  </inkml:definitions>
  <inkml:trace contextRef="#ctx0" brushRef="#br0">42 43 7808,'1'-3'475,"-1"1"1,1 0-1,0 0 1,0 0-1,0 0 1,-1 0-1,1 0 0,1 1 1,-1-1-1,0 0 1,1 0-1,0 0 1,-1 1-1,0 0 1,1-1-1,0 1 1,0-1-1,0 1 1,0 0-1,-1 0 0,1 0 1,1 0-1,-1 1 1,3-2-1,-3 1-304,0 1 0,0-1 0,0 1 0,-1 0-1,1 0 1,-1-1 0,1 1 0,0 0 0,0 1 0,-1-1 0,1 0-1,0 1 1,3 0 0,-4 0-174,0-1 0,0 1 0,0-1 0,0 0 0,0 1 0,0 0 0,-1 0 0,1-1 1,0 1-1,0 0 0,0 0 0,-1 0 0,0 0 0,0 0 0,1 1 0,-1-2 0,1 1 0,-1 0 0,1 0 0,-1 0 0,0 1 0,0-1 0,1 2 0,-1 5 120,0 0 1,-1 1-1,0-1 0,0 0 0,0 1 0,-1-1 0,-1-1 0,0 1 1,0 1-1,0-2 0,-6 9 0,-1 2 65,-1-1 0,0-1 0,-22 24 0,30-38-236,2-1 18,1 0 0,-1 0-1,1 0 1,-1 0 0,1 0 0,-1 0-1,1-1 1,-1 1 0,0 0-1,0-1 1,0 0 0,0 1 0,0-1-1,0 1 1,0-1 0,0 1 0,1-1-1,-1 0 1,0 1 0,0-1 0,0 0-1,0 0 1,0 0 0,-3 0 0,-2-4-626</inkml:trace>
</inkml:ink>
</file>

<file path=word/ink/ink19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1.506"/>
    </inkml:context>
    <inkml:brush xml:id="br0">
      <inkml:brushProperty name="width" value="0.05" units="cm"/>
      <inkml:brushProperty name="height" value="0.05" units="cm"/>
    </inkml:brush>
  </inkml:definitions>
  <inkml:trace contextRef="#ctx0" brushRef="#br0">62 9 7808,'-3'-2'1505,"-7"-5"6976,-2 12-4316,4 0-4194,6-4 96,0 1 1,-1 0-1,2-1 1,-1 1-1,0 0 1,0 0-1,1 1 1,-1-1-1,1 0 1,-1 0-1,1 1 1,0-1-1,0 1 1,0-1-1,0 1 1,1-1-1,-1 4 1,0-2 79,0-1 1,1 1 0,0 0-1,-1 0 1,1 0 0,1 0-1,-1-1 1,0 1 0,1 0-1,0 0 1,2 5 0,-3-8-145,1-1 0,0 1 0,-1-1 1,1 1-1,-1-1 0,1 1 0,0-1 1,0 1-1,-1-1 0,1 0 0,0 0 1,-1 1-1,1-1 0,0 0 0,0 0 1,0 0-1,-1 0 0,1 0 1,0 0-1,0 0 0,0 0 0,-1 0 1,1 0-1,0 0 0,0 0 0,-1-1 1,1 1-1,0 0 0,0-1 0,-1 1 1,1 0-1,0-1 0,-1 1 0,1-1 1,0 0-1,26-18 50,-21 14-53,-2 2-5,0 0 0,-1-1 0,1 1 1,-1-1-1,0 1 0,3-7 1,-5 9 1,-1 0 0,1 1 0,-1-1 0,0 0 0,0 0 0,1 0 0,-1 0 0,0 0 0,0 0 0,0 0 0,0 0 0,0 0 0,0 0 0,-1 0 0,1 0 0,0 0 0,0 0 0,-1 0 0,1 0 0,0 1 0,-1-1 0,1 0 0,-1 0 0,1 0 0,-1 1 0,0-1 1,1 0-1,-1 0 0,0 1 0,1-1 0,-1 1 0,0-1 0,0 0 0,0 1 0,1 0 0,-1-1 0,0 1 0,-1-1 0,-3 0-164,1 0 1,0 0-1,0 0 1,0 1-1,0-1 1,-1 1-1,-7 1 1,1-1-1169,4 0 183</inkml:trace>
</inkml:ink>
</file>

<file path=word/ink/ink19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1.871"/>
    </inkml:context>
    <inkml:brush xml:id="br0">
      <inkml:brushProperty name="width" value="0.05" units="cm"/>
      <inkml:brushProperty name="height" value="0.05" units="cm"/>
    </inkml:brush>
  </inkml:definitions>
  <inkml:trace contextRef="#ctx0" brushRef="#br0">20 1 8320,'0'4'8789,"0"3"-3331,1 4-3294,-3 35-4259,0-26 3864,-4 12-1713,1-1 1,-1 55 0,9-84-1081</inkml:trace>
</inkml:ink>
</file>

<file path=word/ink/ink19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2.251"/>
    </inkml:context>
    <inkml:brush xml:id="br0">
      <inkml:brushProperty name="width" value="0.05" units="cm"/>
      <inkml:brushProperty name="height" value="0.05" units="cm"/>
    </inkml:brush>
  </inkml:definitions>
  <inkml:trace contextRef="#ctx0" brushRef="#br0">84 14 6912,'-1'0'344,"1"-1"1,0 1 0,0-1 0,0 0-1,0 1 1,0-1 0,0 1-1,0-1 1,0 0 0,0 1-1,1-1 1,-1 1 0,0-1 0,0 1-1,0-1 1,1 1 0,-1 0-1,0-1 1,0 1 0,1-1-1,-1 1 1,1-1 0,-1 1 0,0 0-1,1-1 1,0 0 0,11 4 5848,6 2-6696,-16-5 534,0 0 1,0 0 0,1 1-1,-1-1 1,1 1 0,-2-1-1,2 1 1,-1 0 0,1 0-1,-1 0 1,-1 0 0,1 0-1,1 0 1,-1 1 0,0-1-1,-1 1 1,0 0 0,1 0 0,0-1-1,3 5 1,-5-4 12,1 0 1,-1 0-1,1 1 1,0-1-1,-1 0 0,0 1 1,1-1-1,-1 1 1,0-1-1,0 0 1,-1 1-1,1-1 0,0 1 1,-1-1-1,0 0 1,1 1-1,-1-1 1,1 0-1,-1 0 0,-1 0 1,-1 3-1,-2 4 177,-2 0-1,1-1 1,-2 0-1,1 0 0,-1 0 1,0-1-1,-1-1 1,-13 11-1,9-7-63,13-10-151,-1 1 0,1-1 0,-1 0 0,1 1 0,-1-1 0,1 1 0,0-1-1,-1 0 1,1 0 0,0 0 0,0 1 0,-1-1 0,1 1 0,0-1 0,0 1 0,-1 0 0,1-1-1,0 1 1,0-1 0,0 1 0,0-1 0,0 1 0,0 0 0,21-6-91,-17 5 84,0 1 1,-2-1-1,2 1 1,0 0 0,-2 0-1,2 0 1,0 0-1,-1 0 1,0 0 0,0 1-1,0 0 1,0 0-1,0 0 1,0 0 0,0 0-1,-2 1 1,2-1-1,0 1 1,-1-1 0,0 1-1,0 0 1,0-1-1,0 2 1,-1-1 0,1 0-1,-1 0 1,0 1 0,0-1-1,0 0 1,0 1-1,-1-1 1,1 0 0,-1 1-1,0 0 1,0-1-1,0 0 1,0 1 0,-1-1-1,1 1 1,-1-1-1,0 0 1,0 1 0,0-1-1,0 0 1,-1 0-1,0 1 1,1-2 0,-1 1-1,0 0 1,0 0-1,0-1 1,-1 1 0,-4 4-1,3-4 8,0 0 0,0-1 1,0 0-1,0 0 0,0 0 0,-1 0 0,1 0 0,-1-1 0,2 0 0,-2 0 0,1 0 1,-1-1-1,0 1 0,1-1 0,-2 0 0,2 0 0,-1-1 0,1 0 0,-1 0 0,-7-1 1,-17 0-542,34-3-106</inkml:trace>
</inkml:ink>
</file>

<file path=word/ink/ink19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5.733"/>
    </inkml:context>
    <inkml:brush xml:id="br0">
      <inkml:brushProperty name="width" value="0.05" units="cm"/>
      <inkml:brushProperty name="height" value="0.05" units="cm"/>
    </inkml:brush>
  </inkml:definitions>
  <inkml:trace contextRef="#ctx0" brushRef="#br0">130 0 5504,'1'5'8588,"-3"4"-4097,-14 40-2189,-84 128 1580,87-159-5354,18-27 192</inkml:trace>
</inkml:ink>
</file>

<file path=word/ink/ink19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6.115"/>
    </inkml:context>
    <inkml:brush xml:id="br0">
      <inkml:brushProperty name="width" value="0.05" units="cm"/>
      <inkml:brushProperty name="height" value="0.05" units="cm"/>
    </inkml:brush>
  </inkml:definitions>
  <inkml:trace contextRef="#ctx0" brushRef="#br0">7 22 7552,'4'-11'5395,"1"0"13,-5 11-5312,0 0-1,1 0 1,-1 0-1,0 1 1,1-1-1,-1 0 0,0 0 1,1 0-1,-1 1 1,0-1-1,1 0 1,-1 0-1,0 1 0,1-1 1,-1 0-1,0 1 1,0-1-1,1 0 1,-1 1-1,0-1 0,0 0 1,0 0-1,0 0 1,0 0-1,1 1 1,-1-1-1,0 1 0,0-1 1,0 0-1,0 1 1,0-1-1,0 1 1,0-1-1,0 1 0,1 8 5,2 1 1,-2-1-1,1 1 0,-2-1 0,1 1 0,-2 10 0,-9 63 1364,0-6-621,7-33-949,-3-30-172</inkml:trace>
</inkml:ink>
</file>

<file path=word/ink/ink19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6.571"/>
    </inkml:context>
    <inkml:brush xml:id="br0">
      <inkml:brushProperty name="width" value="0.05" units="cm"/>
      <inkml:brushProperty name="height" value="0.05" units="cm"/>
    </inkml:brush>
  </inkml:definitions>
  <inkml:trace contextRef="#ctx0" brushRef="#br0">4 9 7680,'-4'-8'3840,"8"24"3839,2-16-7295,4 0 128,0 0 0,0 2 0,6 2-768,8-2 0,2-2 384,0 0 0</inkml:trace>
</inkml:ink>
</file>

<file path=word/ink/ink19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6.996"/>
    </inkml:context>
    <inkml:brush xml:id="br0">
      <inkml:brushProperty name="width" value="0.05" units="cm"/>
      <inkml:brushProperty name="height" value="0.05" units="cm"/>
    </inkml:brush>
  </inkml:definitions>
  <inkml:trace contextRef="#ctx0" brushRef="#br0">149 213 7808,'-3'-2'1012,"0"0"1,0 0 0,0 1-1,-1-1 1,1 1-1,-1 0 1,1-1 0,0 1-1,-1 1 1,1-1-1,-6 0 1,4 1-665,2 0-1,-1 1 1,0-1 0,1 1-1,-1 0 1,0 0 0,1 0-1,-1 1 1,-6 2 0,6-1-261,-1 0 0,0 1 0,2-2 0,-2 2 0,2 0 0,-1-1 0,0 1 1,2 0-1,-2 0 0,1 1 0,0-1 0,1 1 0,-1-1 0,1 1 0,0 0 0,-1 6 1,2-9-76,1-1 1,-1 1 0,1-1 0,0 1-1,0-1 1,-1 1 0,1 0 0,0 0-1,0-1 1,1 0 0,-1 1 0,0 0-1,1-1 1,-1 1 0,1 0 0,-1-1 0,1 0-1,0 1 1,-1-1 0,0 1 0,1-1-1,0 1 1,1-1 0,-1 0 0,0 0-1,0 0 1,1 0 0,-1 0 0,-1 1-1,5 0 1,-3-1-10,0-1-1,0 1 0,0 0 1,1-1-1,-1 1 0,0-1 1,0 1-1,1-1 1,0 0-1,-1 0 0,0 0 1,0-1-1,1 1 1,0 0-1,-2-1 0,2 0 1,-1 0-1,0 1 0,1 0 1,-2-2-1,4 0 1,0-3-28,1 2 0,-1-2 0,1 1 0,6-11 0,4-1-21,-12 10 13,1 2 0,0-3 0,-2 2 0,1-1 1,0 0-1,-2 0 0,2-1 0,-2 1 0,2-8 0,2-5-101,5-39 0,-9 37 128,0 0 1,-1-1 0,-3-34-1,2 56 9,0-1 0,0 0 1,0 0-1,0 1 0,0-1 0,-1 0 0,1 0 0,0 1 0,0-1 0,0 0 0,-1 1 0,1 0 1,0-1-1,0 1 0,0-1 0,-1 0 0,1 1 0,-2-2 0,2 2 5,0 0-1,-1 1 0,1-1 1,0 0-1,-1 0 1,1 0-1,0 0 1,-1 1-1,1-1 0,0 0 1,-1 0-1,1 1 1,0-1-1,-1 0 1,1 0-1,0 1 1,0-1-1,-1 0 0,1 1 1,0-1-1,0 0 1,0 0-1,0 0 1,-1 1-1,-9 29 260,5 4 0,-4 63-1,8-81-235,2 0-1,0 1 1,1-2-1,0 2 1,2-2-1,5 21 1,-2-23-650,4-7-149</inkml:trace>
</inkml:ink>
</file>

<file path=word/ink/ink19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7.399"/>
    </inkml:context>
    <inkml:brush xml:id="br0">
      <inkml:brushProperty name="width" value="0.05" units="cm"/>
      <inkml:brushProperty name="height" value="0.05" units="cm"/>
    </inkml:brush>
  </inkml:definitions>
  <inkml:trace contextRef="#ctx0" brushRef="#br0">68 247 7552,'0'8'4908,"0"-20"3730,-5 13-7982,2 0-279,-2 0 1,1 0 0,1 0 0,-1 0 0,-6 3 0,7 0-283,0 0 1,0-1 0,-1 1 0,1 0-1,2 0 1,-2 1 0,1-2 0,-1 2-1,-1 8 1,3-11-82,0 1 0,0 1 0,1-2 0,-1 1 0,1 1 0,0-1 0,0 0 0,0 0 0,0 1 0,0-2 0,1 1 0,-1 1-1,1-2 1,0 1 0,0 1 0,2 4 0,-2-8-15,-1 1-1,1 0 0,-1 0 1,1-1-1,-1 1 0,1 0 1,-1-1-1,1 1 1,0-1-1,-1 0 0,1 0 1,0 1-1,0-1 0,-1 1 1,0-1-1,1 0 1,0 1-1,0-1 0,0 0 1,0 0-1,-1 0 0,1 0 1,0 1-1,0-1 1,0 0-1,0-1 0,0 1 1,-1 0-1,0 0 0,1 0 1,0 0-1,0-1 1,0 1-1,0 0 0,-1-1 1,1 1-1,0-1 0,0 1 1,-1 0-1,1 0 1,0-1-1,-1 1 0,1-1 1,-1 0-1,0 1 0,1-2 1,5-3-36,-2-1 0,1 1 0,6-11 0,-9 13 27,4-6-42,0-1 0,-1 0 1,0 0-1,-1 0 1,0-1-1,0 1 0,-2-1 1,0 0-1,1 0 1,-1-12-1,-1-9-29,-1 0 0,-7-37 0,3 17 102,1 40-11,-2 10 158,5 3-142,0 1-1,-1-1 0,0 0 1,0 0-1,1 0 1,-1 1-1,0-1 0,1 1 1,0-1-1,-1 1 0,1-2 1,0 2-1,0 1 1,-1 0 0,-6 141 908,7-131-865,2-1 1,0 1 0,-1 0 0,2-1 0,6 17 0,-8-26-242,0 1 1,1 0 0,0-1 0,-1 1-1,0-1 1,2 0 0,-1 0 0,0 1-1,1-1 1,-1-1 0,1 1-1,0 0 1,0-1 0,-1 1 0,2-1-1,-1 0 1,0 0 0,1 0 0,-1-1-1,1 1 1,-1 0 0,5 0 0,7-1-2539</inkml:trace>
  <inkml:trace contextRef="#ctx0" brushRef="#br0" timeOffset="1">232 326 8832,'-4'-4'4352,"4"-7"4863,0 6-8447,0-4 0,-3 1 1536,3 0-2688,0 3 0,0-3 1024,0 1 0,3-5-512,1 6 128,5 4-640,-4 0 128,-1-2-1152,7 2 128</inkml:trace>
</inkml:ink>
</file>

<file path=word/ink/ink19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7.778"/>
    </inkml:context>
    <inkml:brush xml:id="br0">
      <inkml:brushProperty name="width" value="0.05" units="cm"/>
      <inkml:brushProperty name="height" value="0.05" units="cm"/>
    </inkml:brush>
  </inkml:definitions>
  <inkml:trace contextRef="#ctx0" brushRef="#br0">23 52 7168,'1'1'298,"0"-1"0,-1 0 1,2 0-1,-1 1 0,0-1 1,0 0-1,0 0 0,0 0 0,0 0 1,0 0-1,0 0 0,-1-1 1,1 1-1,0 0 0,0 0 0,0-1 1,2 0-1,-2 1-70,-1-1-1,1 1 1,0 0-1,-1-1 1,1 1-1,-1 0 1,1 0-1,0 0 1,0-1-1,0 1 1,0 0-1,-1 0 1,1 0-1,0 1 1,0-1-1,0 0 1,0 0-1,-1 0 1,0 1 0,1-1-1,0 0 1,0 1-1,1 0-93,-1-1 0,0 0 0,0 1 0,1-1 0,-2 0 0,1 0 0,0 0 1,1 0-1,-1 0 0,0 0 0,1 0 0,-1 0 0,0-1 0,-1 1 0,2 0 0,-1-1 0,0 1 0,0-1 0,0 0 0,0 1 0,1-1 0,-1 1 0,-1 0 0,1-1 0,0 0 0,-1 0 0,1 0 1,0 0-1,0 0 0,1-2 0,-1 2-93,-1 1 0,1-1 1,0 0-1,-1 0 0,0 0 1,1-1-1,-1 1 0,1 0 1,-1 0-1,1-1 0,-1 2 1,0-1-1,1-1 0,-1 1 1,0 0-1,0-1 1,0 1-1,0 0 0,0 0 1,-1 0-1,1-1 0,0 1 1,-1 0-1,1 0 0,-1-1 1,1 1-1,-1 0 0,1-1 1,-1 2-36,0-1 1,1 1 0,-1-1-1,0 1 1,1 0 0,-1-1-1,0 1 1,0 0 0,1-1-1,-1 1 1,0 0 0,0 0-1,1 0 1,-1 0 0,1 0-1,-1 0 1,0 0 0,0 0-1,0 0 1,1 0 0,-1 0-1,0 1 1,0-1 0,0 0-1,1 0 1,-1 1 0,-23 12 115,14-7 2,7-5-94,0 1 0,1 0 0,-1-1 0,0 1 0,1 0-1,0 0 1,0 0 0,-1 0 0,1 0 0,0 1 0,1-1-1,-1 1 1,0-1 0,1 1 0,-1 0 0,1-1 0,0 1 0,0 1-1,0-1 1,0-1 0,1 2 0,-1-1 0,1-1 0,-1 2-1,1 3 1,0-5-30,1 1 0,-1-1 0,0 1-1,1-2 1,-1 2 0,1-1 0,0 1-1,0-1 1,-1 0 0,1 0 0,0 0-1,0 1 1,1-2 0,-1 1 0,1 0-1,0 0 1,-2 0 0,2 0 0,0-2-1,0 2 1,0 0 0,0-1 0,0 1-1,0-1 1,0 0 0,1 0 0,-2 0-1,2-1 1,-1 1 0,1-1 0,-1 1-1,3 0 1,13 0-384</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5.564"/>
    </inkml:context>
    <inkml:brush xml:id="br0">
      <inkml:brushProperty name="width" value="0.05" units="cm"/>
      <inkml:brushProperty name="height" value="0.05" units="cm"/>
    </inkml:brush>
  </inkml:definitions>
  <inkml:trace contextRef="#ctx0" brushRef="#br0">1 0 7936,'0'7'12415,"4"-14"-12671,3 7 128</inkml:trace>
</inkml:ink>
</file>

<file path=word/ink/ink19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8.264"/>
    </inkml:context>
    <inkml:brush xml:id="br0">
      <inkml:brushProperty name="width" value="0.05" units="cm"/>
      <inkml:brushProperty name="height" value="0.05" units="cm"/>
    </inkml:brush>
  </inkml:definitions>
  <inkml:trace contextRef="#ctx0" brushRef="#br0">49 1 7936,'-1'4'7229,"-4"3"-1125,14 54-4846,-8-42-1181,-1 12-26,-2-22-4,2-5 17,-1-1-1,1-1 0,-1 1 1,1 0-1,-1 0 1,0 0-1,0 0 1,-2 2-1,3-4-47,-1-1-1,1 0 1,0 0-1,-1 1 1,1-1-1,-1 0 1,1 1 0,-1-1-1,1 0 1,0 0-1,-1 1 1,1-1-1,0 0 1,-1 0-1,1 0 1,-1 1 0,1-1-1,-1 0 1,1 0-1,-2 0 1,1 0 3,-1-1 0,0 1-1,2 0 1,-2-1 0,1 1 0,-1-1 0,1 0 0,0 1 0,-1 0-1,0-3 1,-10-9-125,8 5-172</inkml:trace>
</inkml:ink>
</file>

<file path=word/ink/ink19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8.704"/>
    </inkml:context>
    <inkml:brush xml:id="br0">
      <inkml:brushProperty name="width" value="0.05" units="cm"/>
      <inkml:brushProperty name="height" value="0.05" units="cm"/>
    </inkml:brush>
  </inkml:definitions>
  <inkml:trace contextRef="#ctx0" brushRef="#br0">116 5 4864,'0'0'160,"0"0"1,0 0-1,0 0 1,0 1-1,0-1 1,0 0 0,0 0-1,0 1 1,0-1-1,0 0 1,0 0-1,0 1 1,0-1-1,0 0 1,0 0-1,0 1 1,0-1-1,0 0 1,0 0-1,0 0 1,0 1-1,0-1 1,-1 0-1,1 1 483,0-1-483,-1 0 1,1 0-1,0 0 1,0 1-1,0-1 1,-1 0-1,1 0 1,0 0-1,0 0 1,-1 0-1,1 0 1,0 0-1,-11-5 5792,-3-1-1512,13 5-4426,1 1-1,-1 0 1,1 0-1,-1 0 0,0 0 1,1 0-1,-1 0 1,0 0-1,1 0 0,-1 0 1,0 1-1,1-1 1,-1 0-1,1 0 0,-1 1 1,0-1-1,1 0 1,0 0-1,0 1 1,-1-1-1,1 1 0,-1-1 1,1 0-1,-1 1 1,0-1-1,0 1 41,1 0 0,-1 0-1,1 0 1,-1 0 0,0 0 0,1 0 0,0 0 0,-1 0-1,1 0 1,0 0 0,-1 0 0,1 0 0,0 0 0,0 0-1,0 0 1,0 0 0,0 0 0,0 0 0,0 1 0,1-1-1,-1-1 1,0 1 0,1 1 0,14 23 111,-1-3-150,-12-19-22,-1-1 1,-1 0-1,1 1 1,0 0-1,-1 0 1,1-1-1,0 1 1,-1-1-1,0 1 1,0 3-1,0-5 21,-1 1 0,1-1 0,-1 0 0,0 0 0,1 0 0,-1 0 0,1 0 0,-1 1 0,0-1 0,0 0 0,0 0 0,0 0 0,0 0 0,0-1 0,0 1 0,0-1 0,-1 1-1,1-1 1,1 1 0,-2 0 0,1-1 0,0 1 0,-1-1 0,-2 1 0,3-1-29,-3 2-28,-1 0 0,0 0 0,0-2 0,0 1-1,0 0 1,0 0 0,0-1 0,0 1 0,0-1 0,0-1 0,0 1 0,0-1 0,-7-1 0</inkml:trace>
</inkml:ink>
</file>

<file path=word/ink/ink19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3.138"/>
    </inkml:context>
    <inkml:brush xml:id="br0">
      <inkml:brushProperty name="width" value="0.05" units="cm"/>
      <inkml:brushProperty name="height" value="0.05" units="cm"/>
    </inkml:brush>
  </inkml:definitions>
  <inkml:trace contextRef="#ctx0" brushRef="#br0">49 12 7552,'-1'-8'11016,"6"5"-8571,-4 9-1933,-2 11 59,-1-1 1,-1 1 0,1-2-1,-9 19 1,-4 31 239,-1 12-790,13-62-533</inkml:trace>
</inkml:ink>
</file>

<file path=word/ink/ink19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3.601"/>
    </inkml:context>
    <inkml:brush xml:id="br0">
      <inkml:brushProperty name="width" value="0.05" units="cm"/>
      <inkml:brushProperty name="height" value="0.05" units="cm"/>
    </inkml:brush>
  </inkml:definitions>
  <inkml:trace contextRef="#ctx0" brushRef="#br0">0 72 7680,'1'-1'502,"-1"-1"0,1-1 0,0 1 0,0 0 0,0 0 0,0 0 0,0 0 0,1 0 0,-1 0 0,1 1 0,0-1 0,-1 1 1,0-1-1,5-2 0,30-18 4024,-16 11-3784,-18 10-705,0-1 0,0 2 1,0-1-1,-1 1 0,1-1 0,0 0 0,1 0 0,-1 1 0,-1-1 0,1 1 0,1 0 0,-1 0 0,0 0 0,-1 0 0,2 0 0,-1 0 0,0 1 0,0-1 0,0 1 1,3 0-1,-4 0-13,1 0 1,-1-1-1,-1 1 1,2 0-1,-1 0 1,0 0-1,0 0 1,0 1 0,0-1-1,0 0 1,0 0-1,0 0 1,-1 0-1,1 1 1,-1-1-1,1 1 1,-1-1-1,1 1 1,-1-1 0,0 0-1,1 1 1,-1-1-1,0 1 1,0-1-1,0 1 1,0 0-1,0-1 1,-1 0-1,1 2 1,-3 6 10,1 0 1,-1 1-1,-1-1 0,1-1 0,-1 1 1,0-1-1,-2 1 0,1-1 0,-1-1 1,-9 11-1,-5 9-252,11-18-61</inkml:trace>
</inkml:ink>
</file>

<file path=word/ink/ink19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4.243"/>
    </inkml:context>
    <inkml:brush xml:id="br0">
      <inkml:brushProperty name="width" value="0.05" units="cm"/>
      <inkml:brushProperty name="height" value="0.05" units="cm"/>
    </inkml:brush>
  </inkml:definitions>
  <inkml:trace contextRef="#ctx0" brushRef="#br0">28 136 7296,'-4'7'1186,"-10"17"1981,10-5 1973,2-8-2000,0-9-1869,1-8-456,1-1-446,0 2-1,1-1 0,0 1 0,0-1 1,0 0-1,0 1 0,1-1 0,0 1 0,1-1 1,4-7-1,-5 10-358,0 0-1,0 1 1,-1-1 0,2 0 0,-1 1-1,1 0 1,-1 0 0,1 0 0,0-1-1,0 1 1,-1 1 0,1 0-1,0-1 1,0 1 0,0 0 0,1 0-1,-1 0 1,0 0 0,6-1 0,21 0-1952,-12-1 534</inkml:trace>
  <inkml:trace contextRef="#ctx0" brushRef="#br0" timeOffset="1">223 95 8704,'-5'0'4352,"1"20"4095,4-10-8191,-6-2 128,6 0 0,0 4 128,-6-8-640,6 4 0,0-5 256,6-14-1792</inkml:trace>
  <inkml:trace contextRef="#ctx0" brushRef="#br0" timeOffset="2">239 8 7552,'0'-8'11519,"0"13"-11135,5-2-128,-5 7 128,4-3-1024,1 0 128</inkml:trace>
</inkml:ink>
</file>

<file path=word/ink/ink19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4.623"/>
    </inkml:context>
    <inkml:brush xml:id="br0">
      <inkml:brushProperty name="width" value="0.05" units="cm"/>
      <inkml:brushProperty name="height" value="0.05" units="cm"/>
    </inkml:brush>
  </inkml:definitions>
  <inkml:trace contextRef="#ctx0" brushRef="#br0">6 81 2560,'-5'2'15808,"7"-7"-13422,0-1-4453,1-11 1876,-3 13 451,1 1 1,0-2-1,0 1 1,0 1 0,1-1-1,2-6 1,-3 9-205,0 0 0,0 0 0,0-1 0,0 2 1,0-1-1,1 0 0,-2 0 0,1 0 0,1 0 0,-1 1 0,1-1 0,-1 0 0,1 1 0,-1-1 0,0 1 0,0-1 0,1 1 1,0 0-1,-1 0 0,1 0 0,0-1 0,1 2 0,9-4 126,-11 3-180,-1-1 0,1 1-1,-1 0 1,0-1 0,1 1 0,-1 0 0,1 0 0,-1 0 0,1 0 0,-1-1 0,0 1 0,0 0 0,1 0-1,-1 0 1,1 0 0,-1 0 0,1 0 0,-1 0 0,1 0 0,-1 0 0,1 1 0,-1-1 0,1 0 0,-1 0 0,0 0-1,1 0 1,-1 1 0,1-1 0,-1 0 0,1 1 0,-1-1 0,0 0 0,1 1 0,-1-1 0,0 0 0,0 0-1,0 0 1,0 1 0,0-1 0,1 0 0,-1 1 0,0-1 0,0 1 0,0-1 0,1 1 0,-1-1 0,0 1 0,0-1-1,0 1 1,1 4-2,0-1 0,0 0 1,-1 0-1,0 1 0,0-1 0,0 0 0,-1 5 0,1 4 21,-1-10 113,1-5-27,4-10 14,1 7-95,1-1-1,-1 1 0,1 0 0,-1 0 0,2 0 1,-1 1-1,0 0 0,2 0 0,-2 1 0,9-3 1,-15 6-27,1 0 0,-1 0 0,1 0 1,0 0-1,0 0 0,-1 0 1,1 0-1,0 0 0,-1 0 0,1 0 1,0 0-1,0 1 0,-1-1 0,1 0 1,-1 1-1,0-1 0,1 0 0,-1 1 1,1-1-1,0 1 0,-1-1 1,1 1-1,-1-1 0,1 0 0,-1 0 1,1 1-1,-1-1 0,0 1 0,1 0 1,-1-1-1,1 2 0,8 19 5,-9-18-6,1-1-46,0 0-1,-1 0 1,1 0-1,0 1 1,0-1-1,0-1 0,0 1 1,1 1-1,-1-1 1,1 0-1,-1-1 1,0 0-1,1 1 1,0 0-1,0-1 1,0 1-1,0-1 0,-1 0 1,1 0-1,1 0 1,-1 0-1,0 0 1,0 0-1,0 0 1,1-1-1,-1 1 0,0-1 1,4 1-1,12-5-847</inkml:trace>
</inkml:ink>
</file>

<file path=word/ink/ink19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5.003"/>
    </inkml:context>
    <inkml:brush xml:id="br0">
      <inkml:brushProperty name="width" value="0.05" units="cm"/>
      <inkml:brushProperty name="height" value="0.05" units="cm"/>
    </inkml:brush>
  </inkml:definitions>
  <inkml:trace contextRef="#ctx0" brushRef="#br0">102 18 7936,'-1'1'165,"0"-1"0,0 1 0,0-1 0,1 1 0,-1-1 0,1 1 0,-1-1 0,0 0 0,0 1 0,0-1 0,0 0 0,0 0 0,0 0 0,0 0 0,0 0 0,0 0 0,1 0 0,-1 0 0,0 0 0,0 0 0,0 0 0,1-1 0,-1 1 0,0 0 0,0-1 0,0 1 0,0-1 0,0 1 0,1-1 0,0 1 0,-1-1 0,0 1 0,0-1 0,1 1 0,-1 0 0,0-1 1,1 0-1,-1 0 0,1 0 0,-1-1 0,-2 0 429,3 1-354,0 0 0,0 0 1,-1 1-1,0 0 1,1 0-1,-1-1 1,0 1-1,1-1 1,-1 1-1,0-1 1,0 1-1,1-1 1,-1 1-1,0 0 1,0 0-1,1-1 1,-1 1-1,1 0 1,-1 0-1,0 0 1,0 0-1,0 0 1,0 0-1,-1 0 0,0 1-88,2-1-1,-2 1 0,1 0 0,-1 0 0,1 0 0,-1-1 0,1 0 1,0 2-1,0-1 0,0 0 0,-2 2 0,-1 2-120,0 1-1,1-1 1,-1 2-1,-2 5 1,4-9 138,0 1 0,1 1 0,0-2 0,0 2 0,0-1-1,0 0 1,1 1 0,-1-1 0,1 0 0,0 8 0,1-11-151,-1 1-1,0-2 1,1 2 0,-1-1-1,1 1 1,-1-1-1,1 1 1,-1-1 0,1 0-1,-1 0 1,1 0-1,0 0 1,0 0 0,0 1-1,0-1 1,0 0 0,0 0-1,1 0 1,-1 0-1,-1-1 1,2 1 0,-1-1-1,0 1 1,1-1-1,-1 1 1,1-1 0,-1 1-1,0-1 1,0 0-1,1 1 1,-1-1 0,1 0-1,0 0 1,1-1 0,2 1-171,0-2-1,1 1 1,-1 0 0,0-1 0,0 0 0,0 0 0,-1-1 0,1 1 0,-1-1 0,1 0 0,0 0 0,-2 0 0,2-1 0,-2 0 0,1 1 0,0-2 0,-1 1 0,0 0 0,0-1 0,0 1 0,-1-1 0,5-9 0,-8 16 223,1 1 0,-1-1 1,1 1-1,-1-1 1,1 0-1,0 1 0,0 0 1,1-2-1,-1 2 1,1 0-1,-1-1 0,1 1 1,0-1-1,-1 0 1,1 1-1,0-1 0,0 0 1,0 0-1,1 0 1,-1 0-1,1 1 0,-1-1 1,1-1-1,-1 0 1,1 1-1,0 0 0,1 0 1,-2-1-1,4 2 1,-3-2-55,1 0 0,-2 0 0,2 0 0,-1 0 0,0-1 0,0 1 0,0 0 0,1-1 0,0 0 0,-1 0 0,0 0 1,0 0-1,1 0 0,2-1 0,-3 1 3,-1-1-1,1 0 1,-1 1 0,0-1 0,0 0 0,0 0-1,0 0 1,0 0 0,0 1 0,0-1 0,0 0 0,0 0-1,0 0 1,0-1 0,0 1 0,-1 0 0,0-1-1,1 1 1,-1 1 0,1-2 0,-1 1 0,1-1-1,-1 1 1,0-1 0,0 1 0,0-1 0,0 0 0,1-3 63,0 1 0,0 0 1,0-1-1,1 1 0,-1 0 1,3-5-1,6-18 88,-10 27-248,0-1-1,1 1 1,-1 0-1,0 0 1,0 0-1,0 0 1,1-1-1,-1 1 1,0 0-1,1-1 1,-1 1-1,0 0 1,1-1-1,-1 1 1,0 0 0,1 0-1,-1 0 1,1-1-1,-1 1 1,0 0-1,1 0 1,-1 0-1,0 0 1,0 0-1,1 0 1,-1 0-1,0 0 1,1 0-1,-1 0 1,1 0-1,-1 0 1,1 0-1,0 0 1,0 0-70,7 0-1388</inkml:trace>
</inkml:ink>
</file>

<file path=word/ink/ink19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5.363"/>
    </inkml:context>
    <inkml:brush xml:id="br0">
      <inkml:brushProperty name="width" value="0.05" units="cm"/>
      <inkml:brushProperty name="height" value="0.05" units="cm"/>
    </inkml:brush>
  </inkml:definitions>
  <inkml:trace contextRef="#ctx0" brushRef="#br0">49 11 3840,'0'1'101,"0"-1"0,-1 0-1,1 0 1,0 0 0,0 0 0,0 1 0,0-1 0,0 0 0,-1 0-1,1 0 1,0 0 0,0 0 0,0 0 0,0 0 0,-1 0 0,1 1-1,0-1 1,0 0 0,0 0 0,-1 0 0,1 0 0,0 0-1,0 0 1,0 0 0,-1 0 0,1 0 0,0 0 0,0 0 0,0 0-1,-1 0 1,1 0 0,0-1 0,0 1 0,0 0 0,0 0 0,-1 0-1,1 0 1,0 0 0,0 0 0,0 0 0,0 0 0,-1-1 0,1 1-1,-4-11 8177,-1 33-4478,2-15-3298,2 0 1,-1 0 0,0 1-1,1-1 1,-1 11 0,2-16-447,0-2 1,1 2 0,-1-1-1,0 1 1,0-1-1,1 1 1,-1-1 0,1 0-1,-1 0 1,1 1-1,-1-1 1,1 0 0,0 1-1,0-1 1,-1 0 0,1 0-1,0-1 1,0 1-1,0 1 1,0-1 0,0-1-1,0 1 1,1 0-1,-1 0 1,0 0 0,0-1-1,0 1 1,1 0-1,-1-1 1,1 1 0,-1-1-1,1 0 1,-2 0-1,2 0 1,2 0 0,-2 0-62,1 0 1,-2 0 0,1 0 0,1 0 0,-1 0 0,0-1 0,0 1 0,0-1-1,0 0 1,1 1 0,-1-1 0,0-1 0,-1 1 0,1 0 0,0 0 0,0-1 0,0 2-1,-1-2 1,0 1 0,1-1 0,-1 0 0,1 0 0,-1 1 0,1-1 0,-1 0-1,0 0 1,1-3 0,2-5-168,0-1-1,-1 1 0,0-1 0,2-14 1,-5 24 161,2 94 97,2 166 832,-4-253-902,0-4 16,0 2 0,0-1 0,0-1 0,-1 2 0,1-1 0,-1 0 0,-1 3-1,2-5-26,0 0-1,0-1 1,0 1-1,-1 0 0,1-1 1,-1 1-1,1-1 0,-1 0 1,0 0-1,1 1 1,-1-1-1,0 1 0,1-1 1,-1 0-1,0 1 1,0-1-1,1 0 0,-1 1 1,0-1-1,1 0 0,0 0 1,-1 0-1,0 0 1,0 0-1,0 0 0,1 0 1,-1 0-1,0 0 1,0 0-1,1 0 0,-1-1 1,0 1-1,0 0 0,1-1 1,-1 1-1,-20-8-100,1 0 0,-32-20 0,49 27 4,-6-4-419</inkml:trace>
</inkml:ink>
</file>

<file path=word/ink/ink19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5.974"/>
    </inkml:context>
    <inkml:brush xml:id="br0">
      <inkml:brushProperty name="width" value="0.05" units="cm"/>
      <inkml:brushProperty name="height" value="0.05" units="cm"/>
    </inkml:brush>
  </inkml:definitions>
  <inkml:trace contextRef="#ctx0" brushRef="#br0">63 13 5632,'1'0'378,"0"-1"1,-1 1 0,1 0-1,0 0 1,-1-1 0,1 1-1,0 0 1,-1-1-1,1 1 1,-1-1 0,1 1-1,-1 0 1,1-1-1,-1 1 1,1-1 0,-1 0-1,0 1 1,1 0 0,-1 0-1,0-1 1,0 1-1,0-1 1,0-1 0,-3 1 2725,-8 6-2965,-6-1 2285,15-4-2297,1 0-1,0 0 0,0 0 1,0 1-1,-1-1 1,1 0-1,-1 1 1,1-1-1,0 1 0,0-1 1,0 1-1,0 0 1,0-1-1,0 1 0,-1 0 1,1-1-1,0 1 1,0 0-1,0 0 0,0 0 1,0 2-1,-2 1 28,1 1-1,0 0 1,0-1-1,1 1 0,-1-1 1,1 2-1,0-2 1,0 2-1,0-2 1,1 2-1,0-2 1,0 7-1,0-9-140,1 1 1,-1 0-1,0 0 1,1-1-1,0 1 1,0 0-1,0 0 1,0-1-1,-1 1 0,1-1 1,1 1-1,-1-2 1,1 2-1,0-1 1,0 1-1,-1-1 1,1-1-1,0 1 0,0 0 1,1 0-1,-1 0 1,3 1-1,0-1-192,0 1-1,0-1 1,-1 0-1,2-1 1,-2 0 0,2 0-1,-1 0 1,0-1-1,0 1 1,0-1-1,1 0 1,-2 0-1,2-1 1,-1 0 0,0 0-1,7-1 1,7-7-1123</inkml:trace>
</inkml:ink>
</file>

<file path=word/ink/ink19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6.465"/>
    </inkml:context>
    <inkml:brush xml:id="br0">
      <inkml:brushProperty name="width" value="0.05" units="cm"/>
      <inkml:brushProperty name="height" value="0.05" units="cm"/>
    </inkml:brush>
  </inkml:definitions>
  <inkml:trace contextRef="#ctx0" brushRef="#br0">36 12 7424,'-9'-9'4847,"9"9"-4740,0 0 1,0 0 0,-1-2 1186,1 2-1186,0 0 0,0 0 0,0 0 0,0 0 0,0 0 0,0 0-1,-1 0 1,1 0 0,0-1 0,0 1 0,0 0 0,0 0-1,0 0 1,-1 0 0,1 0 0,0 0 0,0 0 0,0 0 0,0 0-1,-1 1 1,1-1 0,0 0 0,0 0 0,-1 1 1186,0-1-1186,1 0 0,0 0 0,0 0 0,0 0-1,0 1 1,0-1 0,0 0 0,0 0 0,0 0 0,0 0 0,0 1-1,0-1 1,0 0 0,0 0 0,0 0 0,0 0 0,-10 21 2814,8-11-2735,-1-1 0,2 0-1,0 0 1,-1 15 0,1-23-122,1 2 0,0-1 0,0 1 0,0-2 0,0 2 0,0-1 0,1 1 0,-1-1 0,1 0 0,0 0 0,-1 1 0,1-1 0,0 0 1,0-1-1,0 2 0,0-1 0,1 0 0,-1 0 0,1-1 0,-1 1 0,0 0 0,1-1 0,0 1 0,3 0 0,-4-1-60,-1 0-1,2-1 1,-1 1-1,0-1 1,1 0-1,-1 1 1,1-1-1,-1 0 1,0 0-1,0 0 1,1 0-1,-1 0 1,1 0-1,-1-1 0,0 1 1,1 0-1,-2-1 1,2 1-1,-1-1 1,0 1-1,1-1 1,-1 1-1,0-1 1,0 1-1,0-1 1,0 0-1,0 0 1,0 0-1,0 0 1,0-1-1,0 1 1,0 0-1,-1 1 1,1-1-1,0-1 1,-1 1-1,1 0 1,-1-1-1,0 1 1,0-1-1,1 0 1,1-3-23,-1 0 1,0 0 0,0 1 0,0-1 0,-1 0 0,0 0 0,0 0 0,0 0-1,0 0 1,-2-5 0,1 8-9,1 1-1,0-1 0,-1 1 1,1-1-1,-1 0 0,1 2 1,-1-1-1,0-1 0,1 1 1,0-1-1,-1 1 0,0 0 1,0-1-1,0 2 0,-1-1 1,1 0-1,0 0 0,0 0 1,0 0-1,0 0 0,0 0 1,-1 1-1,1-1 0,-1 0 1,1 1-1,-1-1 0,0 0 1,2 1-34,-1 0 1,1 0 0,0 1-1,0-1 1,-1 0 0,1 0-1,0 0 1,-1 0 0,1 0 0,0 0-1,0 0 1,-1 1 0,1-1-1,0 0 1,0 0 0,-1 0-1,1 0 1,0 1 0,0-1-1,0 0 1,-1 0 0,1 1 0,0-1-1,0 0 1,0 0 0,0 1-1,0-1 1,0 0 0,0 0-1,-1 1 1,1-1 0,0 0 0,0 1-1,0-1 1,0 0 0,0 1-1,0-1 1,0 0 0,0 0-1,0 1 1,1-1 0,-1 0-1,0 1 1,0-1 0,0 0 0,0 0-1,0 1 1,0-1 0,1 0-1,4 10-2628</inkml:trace>
  <inkml:trace contextRef="#ctx0" brushRef="#br0" timeOffset="1">156 98 7936,'2'-6'822,"-1"0"14,1-1 0,0 1-1,0-1 1,0 1 0,0 1-1,1-2 1,1 2 0,-1-1 0,0 1-1,2-1 1,-2 1 0,2 0-1,8-7 1,-13 12-828,1 0 0,-1-1 0,0 1 0,1-1 0,-1 1 0,1 0 0,0-1 0,-1 1 0,1 0 0,0 0 0,0 0-1,-1-1 1,1 1 0,0 0 0,0 0 0,-1 0 0,1 0 0,-1 0 0,1 0 0,-1 1 0,1-1 0,0 0 0,0 0 0,-1 0 0,1 1 0,0-1 0,-1 0 0,1 1 0,0-1 0,-1 1 0,1-1 0,-1 0 0,1 1 0,-1-1-1,0 0 1,0 1 0,1-1 0,-1 1 0,1-1 0,-1 1 0,1 0 0,-1 0 0,0-1 0,0 1 0,1 0 0,-1-1 0,0 1 0,0 0 0,0 0 0,0-1 0,3 9 136,-2-2 1,1 0 0,-1 12-1,-1-13-189,1-2 45,-1 1 0,1-1 0,0 1 0,0 0 0,0-1 0,1 0 0,-1 0 0,1 0 0,-1 1 0,7 6 0,-3-6-15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3.692"/>
    </inkml:context>
    <inkml:brush xml:id="br0">
      <inkml:brushProperty name="width" value="0.05" units="cm"/>
      <inkml:brushProperty name="height" value="0.05" units="cm"/>
    </inkml:brush>
  </inkml:definitions>
  <inkml:trace contextRef="#ctx0" brushRef="#br0">91 132 5248,'0'-1'60,"1"1"0,-1 0 0,0 0 0,0-1 0,0 1 1,1 0-1,-1 0 0,0 0 0,0-1 0,1 1 0,-1 0 0,0 0 0,0 0 1,1 0-1,-1 0 0,0 0 0,0 0 0,1-1 0,-1 1 0,0 0 0,1 0 1,-1 0-1,0 0 0,1 0 0,-1 0 0,0 0 0,0 1 0,1-1 0,-1 0 1,0 0-1,1 0 0,-1 0 0,0 0 0,0 0 0,1 0 0,-1 1 0,0-1 1,0 0-1,0 0 0,1 0 0,-1 0 0,0 1 0,0-1 0,0 0 0,1 0 1,-1 1-1,0-1 0,0 0 0,0 0 0,0 1 0,0-1 0,0 0 0,1 1 0,-1-1 1,0 0-1,4 5 1900,1-11 2974,-4 5-4699,8-15 1642,-7 13-1630,24-40 1707,-24 39-1897,-1 1 0,1-1-1,-1 1 1,0-1-1,0 1 1,0-1-1,0 0 1,-1 0-1,0 1 1,1-1-1,-2-4 1,1 7-44,-1-1 1,0 1-1,1 0 1,-1-1-1,0 1 0,0 0 1,0 0-1,0 0 1,0 0-1,0 0 1,-1 0-1,1 0 1,0 0-1,0 0 1,-1 1-1,1-1 1,0 0-1,-1 1 1,1-1-1,-1 1 0,1-1 1,-1 1-1,1 0 1,-1 0-1,1 0 1,-1 0-1,1 0 1,-3 0-1,0 0 61,-1 0 0,1 0 0,-1 0 0,1 1 0,-1-1 0,1 1 0,-1 0 0,1 1 0,-5 1 0,4 0 27,0 1 0,0-1 0,1 1 0,0 0 0,-1 0 0,1 1 0,1-1-1,-1 1 1,1 0 0,0 0 0,0 0 0,0 0 0,-2 7 0,1-3 60,1 1 0,0 0-1,1 0 1,0 0 0,0 0 0,0 20 0,2-26-147,0 0 0,0 1 0,1-1 0,0 1 0,0-1 0,0 0 0,0 1 0,1-1 0,-1 0 0,1 0 0,0 0 0,1 0 0,-1-1 0,1 1 0,-1 0 0,1-1 1,0 0-1,0 1 0,1-1 0,-1-1 0,0 1 0,1 0 0,0-1 0,0 0 0,0 0 0,0 0 0,0 0 0,0 0 0,0-1 0,1 0 0,-1 0 0,0 0 0,1-1 0,-1 1 0,1-1 0,-1 0 0,9-1 0,-8 0-25,-1 0-93,0 1 1,0-1 0,0 0 0,0 0-1,-1 0 1,1-1 0,0 1-1,-1-1 1,1 0 0,-1 0 0,1 0-1,-1 0 1,0-1 0,0 1 0,5-7-1,9-12-1176,-2 8-128</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8.119"/>
    </inkml:context>
    <inkml:brush xml:id="br0">
      <inkml:brushProperty name="width" value="0.05" units="cm"/>
      <inkml:brushProperty name="height" value="0.05" units="cm"/>
    </inkml:brush>
  </inkml:definitions>
  <inkml:trace contextRef="#ctx0" brushRef="#br0">194 44 7936,'-12'-13'3166,"11"13"-2767,0-1-1,0 0 1,0 0-1,0 0 1,0 0-1,0 0 1,0 0-1,0 0 0,0 0 1,1-1-1,-1 1 1,0 0-1,1 0 1,-1-1-1,1 1 1,-1 0-1,1-1 1,0 1-1,-1-3 0,1 4-349,0 0-1,0-1 1,0 1-1,0 0 1,0 0-1,0 0 1,0-1-1,0 1 1,0 0-1,0 0 1,0 0 0,0-1-1,0 1 1,0 0-1,0 0 1,0 0-1,0-1 1,0 1-1,0 0 1,-1 0-1,1 0 1,0 0-1,0-1 1,0 1-1,0 0 1,0 0-1,-1 0 1,1 0-1,0 0 1,0 0-1,0-1 1,-1 1-1,1 0 1,0 0-1,0 0 1,0 0-1,-1 0 1,1 0-1,0 0 1,0 0-1,0 0 1,-1 0-1,1 0 1,0 0-1,-13 6 246,-13 14-393,25-18 303,-10 7-4,0 1 0,1 1 0,0 0 0,0 0 0,2 1 0,-12 19 0,17-27-187,1 1 0,0-1 1,1 0-1,-1 0 1,1 1-1,0-1 1,0 1-1,0-1 1,0 1-1,1-1 0,0 1 1,0 0-1,0-1 1,1 1-1,-1-1 1,1 1-1,0-1 0,1 1 1,-1-1-1,1 0 1,-1 1-1,1-1 1,1 0-1,-1 0 1,3 4-1,-3-6-10,-1 0 0,1 0 0,0 0 0,-1 0 1,1 0-1,0 0 0,0-1 0,0 1 0,0-1 0,0 1 0,1-1 0,-1 0 1,0 0-1,1 0 0,-1 0 0,1 0 0,-1 0 0,1-1 0,-1 1 0,1-1 1,-1 0-1,1 0 0,0 0 0,-1 0 0,1 0 0,-1 0 0,1-1 1,-1 1-1,1-1 0,-1 0 0,1 0 0,-1 1 0,1-2 0,-1 1 0,0 0 1,3-2-1,2-2-38,0-1 0,-1 1 0,1-1-1,-1 0 1,-1-1 0,1 1 0,-1-1 0,0 0 0,7-14 0,-6 7-12,-1 0 0,0-1 0,-1 1 1,4-30-1,-8 43 253,-4 9-145,-3 13 13,-13 105 173,14-81-138,-2 0 0,-1 0 0,-20 53 0,29-95-95,-1-1 0,0 0 1,-1 1-1,1-1 1,0 0-1,-1 0 0,1 0 1,-1 0-1,0 0 0,0-1 1,1 1-1,-1 0 1,0-1-1,0 1 0,-1-1 1,1 0-1,0 0 1,0 0-1,-1 0 0,1 0 1,-1 0-1,1 0 1,0-1-1,-1 0 0,1 1 1,-1-1-1,1 0 0,-1 0 1,0 0-1,1 0 1,-1-1-1,1 1 0,0-1 1,-1 1-1,1-1 1,-1 0-1,1 0 0,0 0 1,-1 0-1,1-1 1,0 1-1,-2-2 0,-2-2 30,0-1 0,1 1 0,0-1 0,-8-10 0,11 12-126,-1 1 0,1 0 0,0-1 0,0 0 0,1 1 0,-1-1 0,1 0 0,0 0 0,0 0 0,-1-7 0,6 1-1134,7-1-86</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5.773"/>
    </inkml:context>
    <inkml:brush xml:id="br0">
      <inkml:brushProperty name="width" value="0.05" units="cm"/>
      <inkml:brushProperty name="height" value="0.05" units="cm"/>
      <inkml:brushProperty name="color" value="#849398"/>
    </inkml:brush>
  </inkml:definitions>
  <inkml:trace contextRef="#ctx0" brushRef="#br0">179 81 3328,'1'-11'1323,"1"1"-1,5-21 1,1 2 7103,-9 43-5823,-1 4-2035,-2 0 0,0 0 1,-1 0-1,-10 24 0,-36 69 1332,22-52-1009,14-28-408,-53 134 1658,67-163-2141,0 0 0,1 0 0,0 1 0,-1-1 1,1 0-1,0 1 0,0-1 0,0 0 0,1 5 1,5 0-794,-5-7 683,0 0 0,0 0 0,-1 0 0,1 0-1,0 0 1,-1 0 0,1-1 0,0 1 0,-1 0 0,1 0-1,0-1 1,-1 1 0,1 0 0,0-1 0,-1 1 0,1-1-1,0 0 1,6-8-1426</inkml:trace>
</inkml:ink>
</file>

<file path=word/ink/ink20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7.029"/>
    </inkml:context>
    <inkml:brush xml:id="br0">
      <inkml:brushProperty name="width" value="0.05" units="cm"/>
      <inkml:brushProperty name="height" value="0.05" units="cm"/>
    </inkml:brush>
  </inkml:definitions>
  <inkml:trace contextRef="#ctx0" brushRef="#br0">18 10 7808,'-2'-9'11403,"2"8"-11161,4 5 2882,-2 7-3536,-2 9 648,-6 210 3368,4-216-3401,-6 44-854,6-51-587,-2-7-170</inkml:trace>
  <inkml:trace contextRef="#ctx0" brushRef="#br0" timeOffset="1">18 231 8576,'-3'-11'4224,"6"17"-1664,3-6 2559,7 8-5119,-1-8 0,6 5 0,7-3 128,-8-2-512,-1-2 128,-2 2-768,-2 0 0</inkml:trace>
</inkml:ink>
</file>

<file path=word/ink/ink20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7.515"/>
    </inkml:context>
    <inkml:brush xml:id="br0">
      <inkml:brushProperty name="width" value="0.05" units="cm"/>
      <inkml:brushProperty name="height" value="0.05" units="cm"/>
    </inkml:brush>
  </inkml:definitions>
  <inkml:trace contextRef="#ctx0" brushRef="#br0">90 6 7424,'-6'-1'8614,"2"-3"-4838,-2 5-3495,1 3-118,2-2-1,-2 2 0,2 0 0,-1 0 0,0 0 0,-5 8 0,0 1 26,5-8 104,1 0-1,-1 0 1,1 0-1,1 1 1,-1-2-1,0 3 1,1-2-1,0 1 1,1-1-1,-1 1 1,0 11 0,2-16-246,0 0 1,1 0 0,-1-1-1,1 0 1,-1 1 0,1 0-1,-1 0 1,1 0 0,-1 0-1,1-1 1,-1 1-1,0 0 1,1-1 0,0 1-1,0 0 1,0-1 0,0 1-1,-1-1 1,1 0 0,0 0-1,0 0 1,0 1 0,1-1-1,20 5 349,-20-5-412,0 0-1,0-1 1,-1 1-1,1-1 1,-1 0-1,1 1 1,0-1-1,-1 0 1,1 0-1,-1 1 0,0-1 1,0-1-1,1 1 1,-1 0-1,2-2 1,16-23-511,-2 0-264,-8 16 440,-5 8-277,-3 15 608,-1-8 165,0-1 1,0 2 0,1-2 0,-1 1 0,1-1 0,1 2 0,2 7-1,-4-11-149,1-2-1,0 2 1,0-1-1,0 1 0,0-1 1,0 0-1,0 1 1,-1-1-1,2-1 1,-1 1-1,0 0 0,1 0 1,-1 0-1,1 0 1,-1 0-1,0 0 1,0-1-1,1 1 0,0-1 1,-1 1-1,1-1 1,0 0-1,-1 1 1,0-1-1,1 0 0,0 0 1,2 0-1,30-9-1237,-26 7 822,15-6-859</inkml:trace>
  <inkml:trace contextRef="#ctx0" brushRef="#br0" timeOffset="1">328 18 9216,'0'-1'189,"0"0"1,0 1 0,-1 0-1,1 0 1,0-1-1,0 1 1,0-1 0,0 1-1,-1-1 1,1 1-1,-1-1 1,1 1 0,-1-1-1,1 1 1,-1 0-1,1-1 1,-1 1 0,1 0-1,-1 0 1,0-1-1,1 1 1,-1 0 0,1 0-1,-1 0 1,0 0-1,1 0 1,-1-1 0,1 1-1,0 0 1,-1 1-1,1-1 1,-1 0 0,0 0-1,1 0 1,-2 1 0,0 0 448,-1 0 0,2 1 0,-1-1 0,0 0 1,0 1-1,0 0 0,1-1 0,-1 1 0,-2 3 1,-15 25 3363,7-4-4317,11-23 363,0-2 0,1 2 0,-1-1 0,0 1 0,1-1 0,0 0 0,0 1 0,0 0 0,0-2 0,0 2 0,0 0 0,0-1 0,1 1 0,0-1 0,-1 0 0,1 1 0,0-1 0,0 0 0,0 0-1,1 0 1,-1 1 0,1 0 0,0-1-58,-1-1 0,1 0 0,0 1 0,-1-1 0,0 0 0,1 0-1,-1-1 1,1 0 0,0 1 0,0 0 0,-1-1 0,1 1 0,0-1 0,0 1-1,0-1 1,0 0 0,-1 0 0,1 0 0,0 0 0,0 0 0,0-1 0,0 1 0,-1 0-1,1-1 1,0 0 0,0 1 0,0-1 0,-1 1 0,0-1 0,3-2 0,0 1-221,-2 0 1,1 0-1,0 0 1,0 0 0,-1-1-1,0 0 1,1 1-1,-1-1 1,2-3 0,9-14-1328</inkml:trace>
</inkml:ink>
</file>

<file path=word/ink/ink20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7.924"/>
    </inkml:context>
    <inkml:brush xml:id="br0">
      <inkml:brushProperty name="width" value="0.05" units="cm"/>
      <inkml:brushProperty name="height" value="0.05" units="cm"/>
    </inkml:brush>
  </inkml:definitions>
  <inkml:trace contextRef="#ctx0" brushRef="#br0">43 11 7680,'-9'-10'7296,"5"15"-2177,1 5-4607,1 12 0,-2 4 640,1 12 0,1 5-1280,2 2 128,-4 5 1024,0-1 128,3-1-384,-3-5 0,4-9-384,0-7 128,0-17-1280,5-6 0</inkml:trace>
  <inkml:trace contextRef="#ctx0" brushRef="#br0" timeOffset="1">3 305 7552,'-2'0'3712,"9"-6"512,3 6-129,6-8-3711,8 6 128,-4-1 0,-1 3 0,-1-3-896,4 1 128</inkml:trace>
</inkml:ink>
</file>

<file path=word/ink/ink20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1.559"/>
    </inkml:context>
    <inkml:brush xml:id="br0">
      <inkml:brushProperty name="width" value="0.05" units="cm"/>
      <inkml:brushProperty name="height" value="0.05" units="cm"/>
      <inkml:brushProperty name="color" value="#849398"/>
    </inkml:brush>
  </inkml:definitions>
  <inkml:trace contextRef="#ctx0" brushRef="#br0">4 14 7424,'1'2'11564,"-1"2"-8082,-1 4-4363,2 3 1097,2-10-20,-1-15 1058,-2 14-1191,-1 1-1,0-1 0,0 1 1,1-1-1,-1 1 1,0 0-1,1-1 0,-1 1 1,1 0-1,-1-1 1,1 1-1,-1 0 0,1 0 1,-1 1-1,1 5 21,2 13-81,4-20-81,6-10 73,4-14-11,-15 23 12,-1-1 0,1 1 0,-1 0 0,1 0 0,-1 0 0,0 0-1,1-1 1,-1 1 0,0 0 0,0 0 0,0-1 0,0 1 0,0 0 0,0 0 0,0-1 0,0 1 0,-1 0 0,1 0 0,-1-1 0,1 1 0,-1-1 0,0 2-31,1-1 1,-1 1-1,1 0 0,0 0 0,-1 0 0,1 0 1,-1 0-1,1 0 0,-1 0 0,1 0 0,-1 0 0,1 0 1,-1 0-1,1 0 0,-1 0 0,1 0 0,-1 0 0,1 1 1,-1-1-1,1 0 0,-1 0 0,1 0 0,-1 1 1,1-1-1,0 0 0,-1 1 0,1-1 0,0 0 0,-1 1 1,1-1-1,0 1 0,-1-1 0,1 0 0,0 1 0,0-1 1,-1 1-1,1-1 0,0 1 0,0-1 0,0 1 1,0-1-1,0 1 0,0-1 0,0 1 0,0-1 0,0 1 1,0-1-1,0 1 0,0-1 0,0 1 0,0-1 0,0 1 1,9 5-1011</inkml:trace>
</inkml:ink>
</file>

<file path=word/ink/ink20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2.021"/>
    </inkml:context>
    <inkml:brush xml:id="br0">
      <inkml:brushProperty name="width" value="0.05" units="cm"/>
      <inkml:brushProperty name="height" value="0.05" units="cm"/>
      <inkml:brushProperty name="color" value="#849398"/>
    </inkml:brush>
  </inkml:definitions>
  <inkml:trace contextRef="#ctx0" brushRef="#br0">30 135 7808,'0'-6'3840,"0"19"4223,0-8-7551,-4-8 0,2 6 0,-2 5 128,2 6-640,-2 3 0,0 3 640,2 4 0,-2 0-256,4-7 128,0-8-256,0-3 128,0 1-640,-4-2 128</inkml:trace>
  <inkml:trace contextRef="#ctx0" brushRef="#br0" timeOffset="1">18 85 7808,'0'-1'396,"1"0"0,-1-1 1,1 1-1,-1-1 1,1 1-1,0 0 0,0-1 1,-1 1-1,1 0 0,0 0 1,0 0-1,0 0 0,1 0 1,-1 0-1,0 0 0,0 0 1,1 0-1,-1 0 0,0 1 1,1-1-1,-1 0 1,0 1-1,1-1 0,-1 1 1,1 0-1,-1-1 0,4 1 1,1-1 217,0 0 0,0 0 0,0 1 1,1-1-1,10 2 0,-15-1-599,-1 1-1,0-1 0,0 0 1,0 1-1,0-1 1,0 1-1,0 0 0,0-1 1,0 1-1,0 0 1,0 0-1,0-1 0,0 1 1,0 0-1,0 0 1,-1 0-1,1 0 0,0 0 1,-1 0-1,1 0 1,-1 0-1,1 0 0,-1 1 1,1-1-1,-1 0 1,0 0-1,0 0 0,1 0 1,-1 1-1,0-1 0,0 0 1,0 2-1,-1 2 107,1-1-1,0 0 0,-1 1 0,0-1 1,0 0-1,0 0 0,-1 0 0,-1 4 1,-20 32 213,21-37-382,1-1-1,-1 0 1,0 0 0,0 0 0,0 0-1,0 0 1,-1 0 0,1-1 0,0 1-1,-1-1 1,1 0 0,-1 1 0,-3 0-1,-3 1-591</inkml:trace>
  <inkml:trace contextRef="#ctx0" brushRef="#br0" timeOffset="2">162 1 8448,'8'5'8843,"-8"-4"-8516,3 16 3421,-6 30-3936,2-20 1409,-1 10-386,-9 51 0,4-38 695,6-21-876,1-29-653,0 0 1,0 0-1,0 0 1,0 0 0,0 0-1,0 1 1,0-1-1,0 0 1,0 0 0,0 0-1,0 0 1,0 0-1,0 0 1,1 0 0,-1 0-1,0 0 1,0 0 0,0 0-1,0 0 1,0 0-1,0 0 1,0 0 0,0 1-1,0-1 1,0 0-1,0 0 1,0 0 0,0 0-1,0 0 1,1 0-1,-1 0 1,0 0 0,0 0-1,0 0 1,0 0-1,0 0 1,0 0 0,0 0-1,0 0 1,0 0-1,0 0 1,0 0 0,1 0-1,-1 0 1,0 0-1,0 0 1,0 0 0,0-1-1,0 1 1,0 0-1,0 0 1,0 0 0,0 0-1,0 0 1,0 0 0,0 0-1,0 0 1,0 0-1,0 0 1,0 0 0,1 0-1,-1 0 1,0 0-1,0 0 1,0-1 0,0 1-1,7-14 6,-4 8-9,0 1 1,1-1-1,0 1 0,0 0 0,0 0 0,0 0 1,1 0-1,7-5 0,-10 8-11,-1 1 0,1-1 0,0 1 0,-1-1-1,1 1 1,0 0 0,0 0 0,0 0 0,0 0 0,0 0 0,0 1-1,1-1 1,-1 1 0,0-1 0,0 1 0,0 0 0,1-1 0,-1 1-1,0 0 1,0 1 0,1-1 0,-1 0 0,0 1 0,0-1 0,0 1-1,0 0 1,4 1 0,-4 0-2,-1-1 0,1 1 1,-1 0-1,1 0 0,-1 0 0,0 0 0,0 0 0,0 0 1,0 0-1,0 0 0,0 0 0,-1 0 0,1 0 0,-1 1 0,1-1 1,-1 3-1,0-2-29,0-1-1,1 0 1,-1 1 0,1-1 0,-1 0 0,1 0 0,0 0 0,0 1 0,-1-1-1,2 0 1,-1 0 0,0 0 0,0 0 0,1 0 0,-1-1 0,4 4 0,13 6-2282,-3-4 534</inkml:trace>
  <inkml:trace contextRef="#ctx0" brushRef="#br0" timeOffset="3">427 198 8704,'-16'4'8603,"4"0"-3098,0 9-5128,6-4 8,2-3-317,1-1-1,0 0 1,0 1 0,0-1 0,1 1-1,0 0 1,0 0 0,0 0 0,1 0-1,-2 10 1,3-15-43,0 0-1,0 0 1,1 0 0,-1 0-1,0 0 1,0 0-1,0 0 1,1 0-1,-1 0 1,0 0 0,1-1-1,-1 1 1,1 0-1,-1 0 1,1 0-1,-1 0 1,1 0 0,0-1-1,-1 1 1,1 0-1,0-1 1,0 1-1,0 0 1,-1-1 0,1 1-1,0-1 1,0 1-1,0-1 1,0 0-1,1 1 1,3 0 17,0 0 0,0 0 0,0-1 0,0 0 0,5 0 0,8 0-32,-14 1-10,0-1 0,0 0 1,1 0-1,-1 0 0,0-1 0,0 0 0,0 1 0,0-2 0,0 1 0,0 0 1,0-1-1,0 1 0,0-1 0,4-4 0,-6 5-1,0 0 1,-1 0-1,1-1 0,-1 1 0,1-1 1,-1 0-1,0 1 0,1-1 0,-1 0 1,0 0-1,0 0 0,0 1 0,-1-1 1,1 0-1,0 0 0,-1 0 0,1-1 1,-1 1-1,0 0 0,0 0 0,1 0 1,-2 0-1,1 0 0,0 0 0,0 0 1,-1 0-1,1 0 0,-1 0 0,1 0 1,-2-3-1,1 2-67,0 1 0,0 0 0,0 0 1,0 0-1,0 0 0,0 0 0,-1 0 0,1 0 0,-1 0 1,1 0-1,-1 0 0,0 1 0,1-1 0,-1 1 0,0-1 1,0 1-1,0 0 0,0 0 0,-1 0 0,1 0 1,0 0-1,0 0 0,-1 1 0,1-1 0,0 1 0,-1-1 1,1 1-1,-1 0 0,1 0 0,0 0 0,-1 0 0,1 1 1,0-1-1,-1 1 0,1-1 0,0 1 0,-1 0 0,-3 2 1,-1-1-1107</inkml:trace>
  <inkml:trace contextRef="#ctx0" brushRef="#br0" timeOffset="4">568 327 7680,'5'3'10288,"-5"-3"-10114,10-9 3004,9-11-2739,1-15 383,2-3 1364,-21 37-2173,-1 1 0,0-1-1,0 1 1,1-1 0,-1 1-1,1-1 1,-1 1 0,0 0-1,1-1 1,-1 1 0,1-1-1,-1 1 1,1 0-1,-1-1 1,1 1 0,-1 0-1,1 0 1,-1-1 0,1 1-1,-1 0 1,1 0 0,0 0-1,-1 0 1,1 0 0,-1-1-1,1 1 1,-1 0 0,1 1-1,0-1 1,-1 0 0,1 0-1,-1 0 1,1 0 0,0 0-1,-1 0 1,1 1 0,-1-1-1,1 0 1,-1 1 0,1-1-1,-1 0 1,1 1 0,-1-1-1,1 0 1,-1 1 0,0-1-1,1 1 1,-1-1 0,0 1-1,1-1 1,-1 1 0,0-1-1,1 1 1,-1-1 0,0 1-1,0-1 1,0 1 0,0 0-1,1 0 1,0 3-22,1 1-1,-1 0 1,0-1 0,0 1-1,0 8 1,-1-7 12,2 22-317,-1-26 212,-1-1 0,1 0 0,-1 0 0,1 0-1,-1 0 1,1 0 0,-1 0 0,1 0-1,0 0 1,0 0 0,-1 0 0,1 0-1,0-1 1,0 1 0,0 0 0,0 0-1,0-1 1,0 1 0,0-1 0,0 1 0,2 0-1,12 4-1305</inkml:trace>
</inkml:ink>
</file>

<file path=word/ink/ink20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2.380"/>
    </inkml:context>
    <inkml:brush xml:id="br0">
      <inkml:brushProperty name="width" value="0.05" units="cm"/>
      <inkml:brushProperty name="height" value="0.05" units="cm"/>
      <inkml:brushProperty name="color" value="#849398"/>
    </inkml:brush>
  </inkml:definitions>
  <inkml:trace contextRef="#ctx0" brushRef="#br0">40 99 7936,'0'-2'585,"0"0"1,0 0-1,0 0 1,0 0-1,1-1 1,-1 1-1,1 0 1,0 0-1,-1 0 1,1 0-1,0 0 1,0 1-1,0-1 1,1 0-1,-1 0 1,0 0-1,3-2 1,-1 1-99,-1 0 1,0 0-1,0-1 1,0 1-1,0-1 1,2-6-1,-4 9-437,0-1-1,1 1 0,-1-1 1,0 1-1,0-1 0,0 1 1,0-1-1,0 1 0,0-1 1,0 1-1,0-1 0,-1 1 1,1-1-1,-1 1 1,1-1-1,-2-2 0,1 4-17,1 0 0,-1-1 0,0 1-1,0 0 1,0-1 0,0 1 0,0 0-1,0 0 1,0 0 0,0 0 0,0 0-1,1 0 1,-1 0 0,0 0 0,0 0-1,0 0 1,0 0 0,0 1 0,0-1 0,0 0-1,0 1 1,0-1 0,1 1 0,-1-1-1,0 1 1,0-1 0,1 1 0,-1-1-1,-1 2 1,-2 2 141,0-1-1,0 1 1,0 1 0,0-1-1,1 0 1,-1 1-1,1 0 1,0-1 0,1 1-1,-5 11 1,7-15-106,1 1 0,-1 0 0,0-1 0,0 1 0,1-1 0,-1 1 0,1-1 0,-1 1 0,1-1 0,0 1 0,0-1 0,0 0 1,-1 1-1,1-1 0,0 0 0,1 0 0,0 2 0,0-1-5,0 0 1,0 1-1,1-1 1,-1 0-1,1 0 1,-1 0-1,5 2 1,-5-4-90,0 0 0,1 1 0,-1-1 0,0 0 0,0 0 0,0 0 0,1-1 0,-1 1 0,0 0 0,0-1 0,2 0 0,-2 0-33,14-4-474</inkml:trace>
</inkml:ink>
</file>

<file path=word/ink/ink20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2.752"/>
    </inkml:context>
    <inkml:brush xml:id="br0">
      <inkml:brushProperty name="width" value="0.05" units="cm"/>
      <inkml:brushProperty name="height" value="0.05" units="cm"/>
      <inkml:brushProperty name="color" value="#849398"/>
    </inkml:brush>
  </inkml:definitions>
  <inkml:trace contextRef="#ctx0" brushRef="#br0">1 6 4864,'6'5'2432,"4"-16"-1280,-4 11-3456</inkml:trace>
</inkml:ink>
</file>

<file path=word/ink/ink20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3.178"/>
    </inkml:context>
    <inkml:brush xml:id="br0">
      <inkml:brushProperty name="width" value="0.05" units="cm"/>
      <inkml:brushProperty name="height" value="0.05" units="cm"/>
      <inkml:brushProperty name="color" value="#849398"/>
    </inkml:brush>
  </inkml:definitions>
  <inkml:trace contextRef="#ctx0" brushRef="#br0">43 15 6912,'1'-10'12309,"-1"10"-12289,0 0-1,0-1 1,0 1 0,-1 0 0,1 0 0,0 0-1,0 0 1,0-1 0,-1 1 0,1 0 0,0 0 0,0 0-1,0 0 1,-1 0 0,1 0 0,0 0 0,0-1 0,0 1-1,-1 0 1,1 0 0,0 0 0,0 0 0,-1 0-1,1 0 1,0 0 0,0 0 0,-1 0 0,1 0 0,0 0-1,0 1 1,0-1 0,-1 0 0,1 0 0,0 0 0,0 0-1,0 0 1,-1 0 0,1 0 0,0 1 0,0-1-1,-1 0 1,-10 12 844,-8 20 768,18-31-1589,1-1 1,-1 1-1,1 0 1,-1-1 0,1 1-1,0 0 1,-1-1-1,1 1 1,0 0-1,0 0 1,-1 0 0,1-1-1,0 1 1,0 0-1,0 0 1,0 0 0,0-1-1,0 1 1,0 0-1,1 0 1,-1 0-1,0-1 1,0 1 0,0 0-1,1 0 1,-1-1-1,1 2 1,0-2-11,0 1 1,0-1-1,0 1 1,0-1-1,0 0 0,-1 1 1,1-1-1,0 0 1,0 0-1,0 0 0,0 0 1,0 0-1,0 0 1,0 0-1,0 0 1,0 0-1,0 0 0,2-1 1,0 1-13,0-1 1,0 0-1,0 0 0,1 0 1,-1-1-1,-1 1 1,1-1-1,0 1 0,0-1 1,0 0-1,-1 0 0,1 0 1,3-5-1,-5 4-12,0 1 0,0-1 0,0 0 0,0 0-1,0 0 1,0 0 0,-1 0 0,1 0 0,-1-6 0,0 8-2,0 1-1,0-1 1,0 1 0,0-1 0,0 1 0,-1-1 0,1 1-1,0-1 1,0 1 0,0-1 0,-1 1 0,1 0 0,0-1 0,0 1-1,-1-1 1,1 1 0,0-1 0,-1 1 0,1 0 0,0-1 0,-1 1-1,1 0 1,-1-1 0,0 1 1,0 0-1,0 0 1,0 0 0,0 0-1,0 0 1,0 0-1,1 0 1,-1 0 0,0 1-1,0-1 1,0 0 0,0 1-1,1-1 1,-1 0-1,0 1 1,0-1 0,1 1-1,-1-1 1,-1 2 0,1-1 5,-1 1 1,1-1 0,-1 1 0,1 0 0,-1-1-1,1 1 1,0 0 0,0 0 0,0 0 0,0 0-1,-1 3 1,2-4-77,-1 0 0,1-1-1,0 1 1,0 0 0,0 0 0,-1-1-1,1 1 1,0 0 0,0 0-1,0-1 1,0 1 0,0 0-1,1 0 1,-1-1 0,0 1 0,0 0-1,0 0 1,1-1 0,-1 1-1,0 0 1,1-1 0,-1 1 0,1 0-1,-1-1 1,0 1 0,1 0-1,0-1 1,-1 1 0,1-1 0,-1 1-1,1-1 1,0 0 0,-1 1-1,1-1 1,0 1 0,0-1 0,15 3-1239</inkml:trace>
</inkml:ink>
</file>

<file path=word/ink/ink20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3.563"/>
    </inkml:context>
    <inkml:brush xml:id="br0">
      <inkml:brushProperty name="width" value="0.05" units="cm"/>
      <inkml:brushProperty name="height" value="0.05" units="cm"/>
      <inkml:brushProperty name="color" value="#849398"/>
    </inkml:brush>
  </inkml:definitions>
  <inkml:trace contextRef="#ctx0" brushRef="#br0">45 1 8448,'0'6'8477,"-4"7"-3473,-9 24-2119,-5 16-4124,11-24 3157,6-24-1842,0 0 1,1-2 0,-1 2 0,1-1-1,0 0 1,1 1 0,-1-2 0,1 2-1,0 0 1,1 5 0,-1-9-66,0 1 1,0 0-1,0 0 1,0 0-1,1 0 1,-1-1-1,1 0 1,-1 1-1,0-1 1,1 1 0,0-1-1,0 1 1,0-1-1,-1 0 1,1-1-1,0 1 1,0 0-1,1 0 1,-1-1-1,-1 1 1,1 0-1,3-1 1,12 5-15,-11-4-6,-1 0 0,1 0 0,-2 0 0,2 0-1,-1 0 1,0-1 0,1 0 0,5-1 0,-10 1-74,0 0 0,-1 0 1,1-1-1,-1 1 1,1 0-1,-1-1 0,0 1 1,1-1-1,-1 1 1,1-1-1,-1 1 1,0 0-1,1 0 0,-1-1 1,1 1-1,-1-1 1,0 1-1,1-1 1,-1 0-1,0 1 0,0-1 1,0 0-1,1 1 1,-1-1-1,0 0 1,0 1-1,0-1 0,0 0 1,0 1-1,0-1 1,0-7-1348</inkml:trace>
  <inkml:trace contextRef="#ctx0" brushRef="#br0" timeOffset="1">81 118 8192,'0'-8'4096,"9"8"-1536,-3-4 2431,3 1-4735,-3 3 0,0-3 128,3-2 128,-3 2-768,3-3 128,-3-2 0,3 3 0</inkml:trace>
</inkml:ink>
</file>

<file path=word/ink/ink20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3.953"/>
    </inkml:context>
    <inkml:brush xml:id="br0">
      <inkml:brushProperty name="width" value="0.05" units="cm"/>
      <inkml:brushProperty name="height" value="0.05" units="cm"/>
      <inkml:brushProperty name="color" value="#849398"/>
    </inkml:brush>
  </inkml:definitions>
  <inkml:trace contextRef="#ctx0" brushRef="#br0">0 1 7808,'0'5'11391,"10"-5"-11135,-4 0 0,4 4 128,3-4 0,-3 2-640,7-2 128,-4 6-256,3-6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6.166"/>
    </inkml:context>
    <inkml:brush xml:id="br0">
      <inkml:brushProperty name="width" value="0.05" units="cm"/>
      <inkml:brushProperty name="height" value="0.05" units="cm"/>
      <inkml:brushProperty name="color" value="#849398"/>
    </inkml:brush>
  </inkml:definitions>
  <inkml:trace contextRef="#ctx0" brushRef="#br0">12 65 7808,'-4'-20'1854,"-2"-6"2358,5 8 4057,12 41-6925,-9-16-1184,0-1 0,0 1 1,-1-1-1,0 1 0,0 0 0,-1 10 0,3 13 85,2 10 61,2 0 43,-2 0-1,-2 0 0,-1 1 0,-6 60 1,3-100-366,-5 31 17,6-30-135,0-1 0,-1 1 0,1 0 0,-1-1 0,0 1 0,1 0 0,-1-1 0,0 1 0,0-1 0,0 1 0,0-1 0,0 0 0,-1 1 0,1-1 1,-2 2-1,-5-4-1295</inkml:trace>
</inkml:ink>
</file>

<file path=word/ink/ink20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4.332"/>
    </inkml:context>
    <inkml:brush xml:id="br0">
      <inkml:brushProperty name="width" value="0.05" units="cm"/>
      <inkml:brushProperty name="height" value="0.05" units="cm"/>
      <inkml:brushProperty name="color" value="#849398"/>
    </inkml:brush>
  </inkml:definitions>
  <inkml:trace contextRef="#ctx0" brushRef="#br0">26 17 7808,'-1'1'422,"0"-1"1,0 0-1,0 2 1,0-1-1,0 0 1,0 0-1,0 0 1,1 0-1,-1 1 1,0-1-1,1 0 1,-1 0 0,1 0-1,0 0 1,0 1-1,0-1 1,0 1-1,0-1 1,-1 0-1,1 1 1,1-2-1,-1 4 1,0-1 93,0 0-1,0-1 1,-1 1 0,1 0 0,-1 0 0,0-1 0,-1 4 0,-2-1-170,-2 6-67,11-15 354,13-15 22,-13 13-441,0 1 1,0-2-1,2 3 1,-2-2-1,11-5 1,-15 9-197,1 1 1,0 0-1,1 0 1,-1 0 0,-1 1-1,2-1 1,-1 0 0,0 0-1,1 1 1,-2 0-1,5-1 1,-5 1-23,0 0 0,0 1 1,-1-1-1,1 0 0,-1 1 0,1-1 0,0 1 0,-1-1 1,1 1-1,0-1 0,-1 0 0,1 0 0,0 1 0,-1 0 1,1-1-1,-1 1 0,1 0 0,-1 0 0,1-1 0,-1 1 0,0 0 1,1 0-1,-1 0 0,0-1 0,0 1 0,0 0 0,0 0 1,0-1-1,0 1 0,0 0 0,0 0 0,0-1 0,0 1 1,0 0-1,0 1 0,0 15-110,0-12 130,0-14 82,0 8-95,0-1 1,0 1-1,0-1 1,0 1-1,0-1 1,0 2-1,1-2 1,-1 1-1,1-1 1,0 1-1,-1 0 1,1-1-1,0 1 1,0 0-1,0 0 1,0 0-1,0 0 1,0 0-1,0 0 1,2-2-1,26-11 64,-16 10-58,-12 3-10,0 1 0,0-1 0,0 1 0,0 0-1,0-1 1,-1 1 0,1 0 0,0 0 0,-1 0 0,1 0-1,0 0 1,0 0 0,0 0 0,0 0 0,0 0 0,0 0 0,0 0-1,-1 1 1,1-1 0,0 0 0,0 1 0,0-1 0,0 0-1,0 1 1,-1 0 0,1-1 0,0 1 0,0-1 0,-1 1-1,1-1 1,0 0 0,-1 1 0,0 0 0,1 0 0,-1 0-1,1 0 1,-1-1 0,0 1 0,1 0 0,-1 0 0,1 1 0,1 5-14,0-1 1,-1 2 0,0-2 0,0 12 0,0-5 5,-1-11-30,1 0 0,-1 1 0,1-1 0,-1 1 0,1-2 0,0 1 0,0 1 0,0-1 0,1 0 0,-2 0 0,1 0 0,1 0 0,-1 0 0,1 0 0,0 0 0,0-1 0,-1 0 0,1 1 0,0-1 1,0 1-1,0-1 0,0 0 0,-1 0 0,2 0 0,-1 0 0,1-1 0,-2 1 0,6 0 0,11 2-1007</inkml:trace>
</inkml:ink>
</file>

<file path=word/ink/ink20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4.765"/>
    </inkml:context>
    <inkml:brush xml:id="br0">
      <inkml:brushProperty name="width" value="0.05" units="cm"/>
      <inkml:brushProperty name="height" value="0.05" units="cm"/>
      <inkml:brushProperty name="color" value="#849398"/>
    </inkml:brush>
  </inkml:definitions>
  <inkml:trace contextRef="#ctx0" brushRef="#br0">106 1 7808,'-23'0'3405,"9"0"4389,12 1-7540,-1-1 0,0 1 0,0 0 0,1 1 0,-1-2 0,0 1 0,1 1-1,0 0 1,-1-1 0,1 1 0,-1 0 0,1-1 0,1 2 0,-1-1 0,0 0-1,0 1 1,0-2 0,1 2 0,-1 0 0,-1 2 0,0 1-145,0-1 0,1 2 1,-1-2-1,0 1 0,1 0 0,2 0 0,-2 0 1,-1 12-1,3-16-106,0 1 0,0-1 0,1 0 0,-1-1 1,1 1-1,-1 1 0,1-1 0,0 0 0,0-1 0,-1 1 0,0 0 0,2 0 1,-1 0-1,0 0 0,0-2 0,1 2 0,-1 0 0,1-1 0,-1 1 0,0-1 1,4 2-1,-3-2-13,-1-1 0,0 1 0,0-1 0,0 1 0,1-1 0,-1 0 0,1 0 1,-1 1-1,1-1 0,-2 0 0,2 0 0,-1-1 0,0 1 0,1 0 0,-1 0 0,1-1 1,-1 1-1,0-1 0,0 1 0,0-1 0,1 1 0,-1 0 0,0-1 0,0 0 0,1 0 1,-1 0-1,-1 0 0,1 0 0,0 0 0,0 0 0,0 0 0,0 0 0,-1 0 0,2-2 1,9-15-603,-1 0 1,13-35-1,-24 56 689,1 1 0,-1-1 0,0 0 0,1 1 1,0-1-1,0 0 0,0 1 0,0-1 0,1 1 0,-1-1 0,1 0 0,0 1 1,0-1-1,-1 0 0,4 5 0,-3-6-108,0-1 0,0 1 1,0 0-1,0 0 0,0 0 0,-1 0 0,2-2 1,-1 2-1,1 0 0,-1-1 0,1 1 1,-1-1-1,0 0 0,1 0 0,0 0 0,0 0 1,0 0-1,0 0 0,-1-1 0,1 1 1,0 0-1,0-1 0,0 1 0,0-1 0,-1 0 1,1 0-1,1 1 0,1-2 0,11-5-865</inkml:trace>
</inkml:ink>
</file>

<file path=word/ink/ink20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5.221"/>
    </inkml:context>
    <inkml:brush xml:id="br0">
      <inkml:brushProperty name="width" value="0.05" units="cm"/>
      <inkml:brushProperty name="height" value="0.05" units="cm"/>
      <inkml:brushProperty name="color" value="#849398"/>
    </inkml:brush>
  </inkml:definitions>
  <inkml:trace contextRef="#ctx0" brushRef="#br0">9 188 7680,'-2'9'3840,"-1"4"-1536,3-7 1535,0-2-3327,-4 4 128,4 0 0,0 0 128,0 3-1024,0-5 0,4-4 256,1-7 0</inkml:trace>
  <inkml:trace contextRef="#ctx0" brushRef="#br0" timeOffset="1">40 87 8448,'-4'0'11775,"8"5"-11775,0-5-384,1-3 0</inkml:trace>
  <inkml:trace contextRef="#ctx0" brushRef="#br0" timeOffset="2">154 1 7680,'-2'29'11953,"1"-8"-10595,-3 7-958,-4 15 1053,1 1-1,-1 50 1,8-91-1859</inkml:trace>
</inkml:ink>
</file>

<file path=word/ink/ink20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2.979"/>
    </inkml:context>
    <inkml:brush xml:id="br0">
      <inkml:brushProperty name="width" value="0.05" units="cm"/>
      <inkml:brushProperty name="height" value="0.05" units="cm"/>
    </inkml:brush>
  </inkml:definitions>
  <inkml:trace contextRef="#ctx0" brushRef="#br0">7 14 4352,'6'-14'12073,"-2"24"-7188,-3 0-7188,1 27 3599,-3 1 0,-1-1 0,-13 73 0,14-69-378,1-41-914,0 1 0,0-1 0,0 0 0,0 0 0,1 0 0,-1 0 1,0 0-1,0 0 0,0 0 0,0 0 0,1 0 0,-1 0 0,0 0 1,0 1-1,0-1 0,1 0 0,-1 0 0,0 0 0,0 0 0,0 0 1,1 0-1,-1 0 0,0 0 0,0 0 0,1 0 0,-1 0 0,0 0 1,0 0-1,0 0 0,0 0 0,0 0 0,0 0 0,0 0 0,1 0 0,-1 0 1,0 0-1,0 0 0,0-1 0,1 1 0,12-4 99,-6 2-30,0 2-134,-1-1-1,0 2 1,0-1 0,0 1-1,1 0 1,-1 0 0,10 3-1,-10-1-578</inkml:trace>
</inkml:ink>
</file>

<file path=word/ink/ink20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3.370"/>
    </inkml:context>
    <inkml:brush xml:id="br0">
      <inkml:brushProperty name="width" value="0.05" units="cm"/>
      <inkml:brushProperty name="height" value="0.05" units="cm"/>
    </inkml:brush>
  </inkml:definitions>
  <inkml:trace contextRef="#ctx0" brushRef="#br0">1 179 8064,'6'6'11391,"1"-6"-11007,2 0 0,2 2 128,2-2-640,-1 0 128,3 4 128,0-4 128,-3 0-896,-10-4 128</inkml:trace>
  <inkml:trace contextRef="#ctx0" brushRef="#br0" timeOffset="1">7 46 7552,'0'-4'11903,"0"2"-11263,7-6 0,2 0 0,5 0 0,8-3-1024,4 11 0,-1-5 512,-1 10 0</inkml:trace>
</inkml:ink>
</file>

<file path=word/ink/ink20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3.760"/>
    </inkml:context>
    <inkml:brush xml:id="br0">
      <inkml:brushProperty name="width" value="0.05" units="cm"/>
      <inkml:brushProperty name="height" value="0.05" units="cm"/>
    </inkml:brush>
  </inkml:definitions>
  <inkml:trace contextRef="#ctx0" brushRef="#br0">29 0 7296,'-1'3'577,"0"-1"0,0-1 0,0 2 0,1-1 0,0 0 0,-1 0 0,1 0 0,-1 1 0,1-1 0,0 0 0,0 1 0,0 3 0,0-4-195,0 1 1,0 1 0,0-2-1,0 1 1,-1 0 0,0 0-1,1 0 1,-1 0 0,-3 4-1,2 0 216,-2 2-1,1-2 0,-4 15 1,17-33 1486,4-16-1630,-13 25-407,4-7 126,0 0-1,0 0 1,7-7 0,-11 14-156,0 0 0,1 2 1,-2-2-1,2 1 0,-1 0 0,1-1 1,-1 1-1,1 0 0,0 0 0,-2 1 1,2-1-1,0 0 0,0 0 1,0 0-1,0 1 0,-1-1 0,1 1 1,0-1-1,0 1 0,0 0 0,-1 0 1,1 0-1,3 0 0,-4 1-22,0-1-1,0 1 1,-1-1 0,2 1-1,-1 0 1,0 0-1,0 0 1,0-1 0,0 0-1,-1 1 1,1 0 0,0 0-1,0 1 1,-1-1-1,0 0 1,1 0 0,-1 0-1,1-1 1,-1 2-1,1-1 1,-1 0 0,0 0-1,1 3 1,3 33-103,-4-25 89,1-10-32,-1 0-1,1 1 1,-1-1 0,1-1-1,0 2 1,0-1 0,0 0-1,0 0 1,1-1-1,-1 1 1,1 0 0,-1 0-1,0 0 1,1-1-1,0 0 1,0 1 0,0-1-1,-1 1 1,1-1-1,0 0 1,4 1 0,8 2-867</inkml:trace>
</inkml:ink>
</file>

<file path=word/ink/ink20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4.151"/>
    </inkml:context>
    <inkml:brush xml:id="br0">
      <inkml:brushProperty name="width" value="0.05" units="cm"/>
      <inkml:brushProperty name="height" value="0.05" units="cm"/>
    </inkml:brush>
  </inkml:definitions>
  <inkml:trace contextRef="#ctx0" brushRef="#br0">37 0 5888,'0'4'1152,"-1"0"-1,0 0 1,0 0 0,0-1-1,0 1 1,-1 0 0,-1 3 0,-7 16 1473,5-7-1884,-6 21 2353,12-32-1212,8-20-111,4-16-401,-12 26-1341,1 0 0,0-1-1,1 1 1,-1 0 0,1 0-1,0 1 1,0-1 0,0 1-1,1-1 1,6-5 0,0 3-819</inkml:trace>
</inkml:ink>
</file>

<file path=word/ink/ink20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4.567"/>
    </inkml:context>
    <inkml:brush xml:id="br0">
      <inkml:brushProperty name="width" value="0.05" units="cm"/>
      <inkml:brushProperty name="height" value="0.05" units="cm"/>
    </inkml:brush>
  </inkml:definitions>
  <inkml:trace contextRef="#ctx0" brushRef="#br0">21 20 8320,'-10'1'11550,"9"-1"-11237,-3 16 2875,3 26-5223,1-35 3226,-2 6-906,2-12-270,-1-1-1,1 1 0,0-1 1,0 1-1,-1-1 0,1 1 1,0-1-1,0 1 1,0-1-1,0 1 0,0 0 1,0-1-1,0 1 0,0-1 1,0 1-1,0-1 1,0 1-1,0 0 0,1-1 1,-1 1-1,0-1 0,0 1 1,1-1-1,-1 1 1,0-1-1,1 1 0,-1-1 1,0 1-1,1-1 0,-1 0 1,1 1-1,-1-1 1,0 1-1,1-1 0,-1 0 1,1 0-1,-1 1 0,1-1 1,-1 0-1,1 0 0,0 1 1,-1-1-1,2 0 1,3 2 36,0 0 1,1-1-1,-1 0 1,1 0 0,0 0-1,-1-1 1,1 1-1,0-1 1,5-1-1,-8 0-36,-1 1-1,1-1 0,-1 0 0,1 0 0,-1 0 0,0 0 0,1 0 0,-1 0 0,0-1 0,0 1 0,0-1 0,0 0 0,0 0 0,0 1 0,-1-1 0,1 0 1,0-1-1,-1 1 0,0 0 0,1 0 0,-1-1 0,0 1 0,1-3 0,-1 0-5,1 1 0,0-1 0,-1 0 0,0 1 0,0-1 0,-1 0 0,0 0 0,1 0 0,-2-9 0,1 13-27,-1 0-1,1-1 0,0 1 1,-1-1-1,1 1 0,-1 0 1,1-1-1,-1 1 0,0 0 1,0 0-1,1 0 1,-1-1-1,0 1 0,0 0 1,0 0-1,0 0 0,0 0 1,-1 0-1,1 1 0,0-1 1,0 0-1,-1 1 0,1-1 1,0 0-1,-1 1 0,1 0 1,0-1-1,-1 1 0,1 0 1,-1-1-1,1 1 0,-1 0 1,1 0-1,0 0 0,-1 1 1,1-1-1,-3 1 0,1-1-145,0 0 0,1 1-1,-1 0 1,0 0 0,0 0 0,1 0-1,-1 0 1,1 0 0,-5 4 0,-4 6-882</inkml:trace>
</inkml:ink>
</file>

<file path=word/ink/ink20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4.998"/>
    </inkml:context>
    <inkml:brush xml:id="br0">
      <inkml:brushProperty name="width" value="0.05" units="cm"/>
      <inkml:brushProperty name="height" value="0.05" units="cm"/>
    </inkml:brush>
  </inkml:definitions>
  <inkml:trace contextRef="#ctx0" brushRef="#br0">10 1 7680,'-6'4'14774,"6"4"-14530,-3 95 535,3 74 661,0-173-1446,0 0-58,1 1 1,-1-2 0,1 2-1,-1-1 1,2 0 0,-1 0-1,0 0 1,3 4 0,1-2-599</inkml:trace>
</inkml:ink>
</file>

<file path=word/ink/ink20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5.604"/>
    </inkml:context>
    <inkml:brush xml:id="br0">
      <inkml:brushProperty name="width" value="0.05" units="cm"/>
      <inkml:brushProperty name="height" value="0.05" units="cm"/>
    </inkml:brush>
  </inkml:definitions>
  <inkml:trace contextRef="#ctx0" brushRef="#br0">13 0 3456,'0'10'8860,"-1"1"-4095,0 1-3924,0 1 0,-6 21 1,4-18 198,3-16-1021,0 0-1,0 0 0,0 1 1,0-1-1,1 0 0,-1 0 1,0 0-1,0 0 1,0 1-1,0-1 0,0 0 1,0 0-1,0 0 0,0 0 1,1 0-1,-1 0 1,0 1-1,0-1 0,0 0 1,0 0-1,0 0 0,1 0 1,-1 0-1,0 0 1,0 0-1,0 0 0,0 0 1,0 0-1,1 0 0,-1 0 1,0 0-1,0 0 1,0 0-1,1 0 0,-1 0 1,0 0-1,0 0 0,0 0 1,0 0-1,0 0 1,0 0-1,21-15 828,-3 3-731,-17 12-116,0 0 1,-1 0-1,2-1 1,-1 1-1,0 0 1,0 0-1,1 0 1,-1 0-1,0 0 1,0 0-1,0 1 1,0-1-1,0 0 1,0 1-1,1-1 1,-1 1-1,0-1 1,0 1-1,0 0 0,-1-1 1,1 1-1,0 0 1,0 0-1,1 0 1,0 1-9,-1 0 0,0 0 0,0 0 1,-1 0-1,0-1 0,1 1 0,-1 1 0,1-1 0,-1 0 0,0-1 1,1 2-1,-1 2 0,-1-4 7,2-1 0,-1 0 0,0 0 0,0 0 0,0 1 0,0-1 0,0 0 0,0 0 0,0 0 0,0 1 0,0-1 0,0 0 0,0 0 0,0 0 0,0 0 0,1 0 0,-1 0 0,0 0 0,0 0 0,0 0 0,0 0 0,1 1 0,-1-1 0,0 0 0,0 0 0,0 0 0,0 0 0,1 0 0,-1 0 0,0 0 0,0 0 0,0 0 0,1 0 0,-1 0 0,0 0 0,0 0 0,0 0 0,1 0 0,-1 0 0,0 0 0,0 0 0,1 0 0,-1 0 0,0 0 0,0 0 0,0 0 0,1 0 0,-1 0 0,0 0 0,0 0 0,0 0 0,0-1 0,0 1 0,0 0 0,0 0 0,0 0 0,0 0 0,8-5 11,-6 2-9,0 1 0,0 0 0,0-1 0,0 0 0,0 0 0,-1 1 0,2-5 0,11-15 0,-12 21 1,9-9 103,-11 9-103,1 1 0,-1 0-1,1 0 1,-1 0 0,1 0-1,-1 0 1,1 0 0,0 0-1,-1 0 1,1 0 0,-1 0-1,1 1 1,-1-1 0,1 0-1,-1 0 1,1 0 0,-1 1-1,1-1 1,-1 0 0,0 1-1,0-1 1,0 0 0,1 1 0,-1-1-1,0 0 1,1 1 0,-1-1-1,0 1 1,1-1 0,-1 1-1,0-1 1,0 1 0,1 0-1,1 1-10,-1 1-1,0 0 0,1 0 1,-2-1-1,1 1 0,0 0 1,-1 0-1,1 0 0,-1 0 1,0 0-1,0 5 0,0-7 11,0 1 0,0-1 0,1 0 0,-1 0 0,0 1 0,0 0 0,1-1 0,-1 0 0,1 1 0,0-1 0,-1 0-1,1 0 1,0 1 0,0-1 0,-1 0 0,0 0 0,1 1 0,1-1 0,-1 0 0,0-1 0,2 2 0,-1 0 5,0-1 0,0 0-1,0 0 1,1 0 0,-1-1 0,0 1 0,0 0 0,1-1 0,-1 0 0,0 1-1,0-1 1,5-1 0,-4 1-2,0 0 1,1 0-1,-2-1 0,2 0 0,-1 0 0,0 0 0,0 0 0,1 0 1,-2-1-1,1 0 0,0 2 0,0-2 0,-1 0 0,1-1 0,0 1 1,-1 1-1,0-2 0,1 0 0,-1 1 0,2-4 0,23-44-3,-27 50 0,0 0 0,0 0 0,0 0 0,1 0 0,-1 0 0,0 0-1,0 0 1,0 0 0,0-1 0,1 1 0,-1 0 0,0 0 0,0 0-1,0-1 1,0 1 0,0 0 0,0 0 0,0-1 0,0 1 0,0 0 0,0 0-1,0-1 1,0 1 0,0 0 0,0 0 0,0-1 0,0 1 0,0 0-1,0 0 1,0-1 0,0 1 0,0 0 0,0 0 0,0 0 0,0-1 0,-9 3 50,-11 12 32,16-12-93,1 1-1,0 0 1,2 0-1,-2-1 1,1 2-1,-1-1 1,1 0-1,1 1 1,-1 0-1,1-1 1,-3 8-1,3-10 16,1 0-1,0 0 1,0 1-1,0-1 1,0 0-1,0 1 1,0-1-1,0-1 0,0 2 1,1-1-1,-1 0 1,0 1-1,1-1 1,-1 0-1,1 0 1,-1 0-1,1 0 0,0 0 1,-1 0-1,1 0 1,0 0-1,0 0 1,0 0-1,-1 0 1,1 0-1,0-1 1,0 1-1,0 0 0,0-1 1,0 0-1,1 1 1,-1-1-1,0 1 1,-1-1-1,2 0 1,-1 1-1,0-1 0,1 0 1,1 0-1,-2 1-3,0-1 0,0 0 0,1 0 0,-1 0 0,1 0 0,-1 0 0,1 0 0,-1-1 0,-1 1 0,2 0 0,-1-1 0,1 1 0,-1-1 0,0 0 0,1 1 0,-1 0 0,-1-1 0,1 0 0,2-1 0,15-21 0,-10 11 0,-7 15 0,0-1 0,-1 0 0,1 0 0,-1 0 0,1 1 0,-1-1 0,0 0 0,0 3 0,0 0-8,1 15 20,-1-20-16,0 0 0,0 1 0,0-1 0,0 0 0,0 1 1,0-1-1,0 0 0,1 0 0,-1 0 0,0 0 0,0 1 0,0-1 0,0 0 0,1 0 0,-1 1 0,0-1 0,0 0 0,1 0 0,-1 1 0,0-1 0,1 0 0,-1 0 0,0 0 0,1 0 0,-1 1 0,0-1 0,0 0 0,0 0 0,0 0 0,1 0 0,-1 0 0,0 0 0,1 0 0,-1 0 0,0 0 0,1 0 0,-1 0 0,0 0 0,1 0 1,-1 0-1,0 0 0,1 0 0,0-1 0,8-1-274,-8 2 179,1-1-1,-1 1 1,0 0-1,0 0 1,0 0-1,1-1 0,-1 0 1,0 1-1,1-1 1,-1 0-1,1-1 1,12-10-819</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6.499"/>
    </inkml:context>
    <inkml:brush xml:id="br0">
      <inkml:brushProperty name="width" value="0.05" units="cm"/>
      <inkml:brushProperty name="height" value="0.05" units="cm"/>
      <inkml:brushProperty name="color" value="#849398"/>
    </inkml:brush>
  </inkml:definitions>
  <inkml:trace contextRef="#ctx0" brushRef="#br0">5 340 7680,'-5'13'12927,"10"-19"-12287,-3 6 512,9 9 0,4-12-1536,0-1 0,6-2 896,12 12 0,4-8-1024,-6-2 128</inkml:trace>
  <inkml:trace contextRef="#ctx0" brushRef="#br0" timeOffset="1">312 16 8064,'-1'-14'3207,"1"14"-3108,0 0 0,0 0 0,0 0 0,-1 0 0,1-1 1,0 1-1,0 0 0,0 0 0,0 0 0,0 0 0,-1 0 0,1-1 0,-8 3 6819,8 14-4102,1 29-2350,-6 102 1244,1-118-1321,2 1 0,1-1 1,4 57-1,2-67-560,1-4-85</inkml:trace>
</inkml:ink>
</file>

<file path=word/ink/ink20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6.072"/>
    </inkml:context>
    <inkml:brush xml:id="br0">
      <inkml:brushProperty name="width" value="0.05" units="cm"/>
      <inkml:brushProperty name="height" value="0.05" units="cm"/>
    </inkml:brush>
  </inkml:definitions>
  <inkml:trace contextRef="#ctx0" brushRef="#br0">77 11 7808,'0'-11'11903,"0"22"-11519,-3 3 0,3 1 128,-4-1-640,2 14 0,-5 2 384,2-6 0,-4 5-128,-1 1 0,4-6-128,1-2 0,-2-8-640,4-7 0</inkml:trace>
  <inkml:trace contextRef="#ctx0" brushRef="#br0" timeOffset="1">1 204 7680,'0'0'3840,"3"-5"-1152,3 1 2175,3 4-4607,3-5 128,0 5 128,3-5 0,1 5-640,-1-6 0,-4 6 384,1-2 128,1-1-512,-4 3 128</inkml:trace>
</inkml:ink>
</file>

<file path=word/ink/ink20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7.358"/>
    </inkml:context>
    <inkml:brush xml:id="br0">
      <inkml:brushProperty name="width" value="0.05" units="cm"/>
      <inkml:brushProperty name="height" value="0.05" units="cm"/>
    </inkml:brush>
  </inkml:definitions>
  <inkml:trace contextRef="#ctx0" brushRef="#br0">151 259 7424,'-6'-5'7487,"-7"-4"-4308,11 8-3042,-1 0-1,0 1 1,0-1 0,1 1-1,-1-1 1,-1 1 0,2-1-1,-1 1 1,0 0 0,0 1-1,1-1 1,-2 0 0,1 1-1,0 0 1,1-1 0,-1 1-1,0 0 1,1 0 0,-1 0-1,1 1 1,-1-1-1,-3 3 1,1 1 16,0 0 1,1 0-1,0 0 0,-1 0 1,1 0-1,1 1 0,0-1 0,-5 12 1,-11 12 264,15-25-388,4-3-28,0-1 1,0 0 0,-1 1-1,1 0 1,0 0 0,0 0-1,0 0 1,0-1 0,0 1-1,0 0 1,0 0 0,0 0-1,1 0 1,-1 0 0,0-1-1,0 0 1,1 1 0,-1 0-1,0 0 1,1-1 0,-1 1-1,1 0 1,-1 0 0,1-1-1,-1 1 1,0 0 0,1-1-1,-1 1 1,1-1 0,0 1-1,-1-1 1,1 0 0,0 0-1,0 1 1,0-1 0,-1 0-1,1 0 1,0 1 0,1-1-1,0 1 3,1-1 0,1 1 0,-2-1 0,1 0 0,0 0 0,1 0 0,-2 0 0,1 0 0,0-1 0,0 1-1,0-1 1,0 0 0,0 0 0,-1 1 0,1-2 0,0 1 0,0-1 0,-2 0 0,2 1 0,0-1 0,-1 1 0,0-2 0,0 1-1,0 0 1,3-3 0,3-4 13,-1 0-1,0-1 1,0 0 0,-1-1-1,1 1 1,-2-1-1,0 1 1,-1-1 0,1-1-1,-2 1 1,0-1-1,2-15 1,-2-5 149,0-1 0,-2 0-1,-4-42 1,0 57-25,-2 27-53,-3 31-64,3-8 41,2 58 0,3-77-63,1 1-1,0 0 1,1-2-1,1 2 1,1 0-1,8 23 1,-9-31-183,1 1 1,-1-2 0,1 1 0,5 6 0,3 2-611</inkml:trace>
</inkml:ink>
</file>

<file path=word/ink/ink20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7.921"/>
    </inkml:context>
    <inkml:brush xml:id="br0">
      <inkml:brushProperty name="width" value="0.05" units="cm"/>
      <inkml:brushProperty name="height" value="0.05" units="cm"/>
    </inkml:brush>
  </inkml:definitions>
  <inkml:trace contextRef="#ctx0" brushRef="#br0">51 4 8192,'-6'-2'2555,"5"2"-1946,0-1 0,0 1 0,0 0 0,0 0-1,1-1 1,-1 1 0,0 0 0,0 0 0,1 0 0,-1 0 0,0 0-1,0 0 1,0 0 0,0 0 0,1 1 0,-2-1 0,-2 5 2040,-2 7-3997,4-5 1331,-1 0 147,0 0-1,0 1 1,0-1 0,2 0 0,-1 1-1,1 0 1,0-1 0,0 1 0,1 12-1,0-19-120,0 0-1,0 1 1,0-1-1,1 0 1,-1 0-1,0 0 1,0 0-1,1-1 0,-1 1 1,1 0-1,-1 0 1,1 0-1,-1 0 1,1 0-1,-1 0 1,0-1-1,1 1 1,0 0-1,0 0 1,0-1-1,0 1 1,-1-1-1,1 0 0,0 1 1,0-1-1,0 1 1,0-1-1,0 1 1,-1-1-1,2 0 1,-1 1-1,0-1 1,0 0-1,0 0 1,0 0-1,0 0 1,0 0-1,0 0 0,-1 0 1,1-1-1,2 1 1,0-1-7,1 0 0,-2 0 0,1 0 1,0 0-1,-1-1 0,1 1 0,0-1 0,-1 0 1,1 0-1,-1 1 0,0-1 0,4-5 0,-1 0-1,0 0 1,-2-1-1,1-1 0,0 1 0,2-8 0,3-9 248,-8 24-121,-2 8 22,0-1-114,1-1 1,0 1-1,0-1 1,0 1-1,1 0 1,-1 0-1,4 9 1,-3-13-82,-1 0-1,1 0 1,-1 0-1,0-2 1,1 2 0,-1 0-1,1 0 1,0-1-1,0 1 1,0 0 0,1-2-1,-1 2 1,0-1 0,0 1-1,0-1 1,1 0-1,-1 0 1,1 1 0,-1-2-1,1 1 1,0 0-1,-2-1 1,2 1 0,0 0-1,0-1 1,0 1-1,0-1 1,1 1 0,9-1-873</inkml:trace>
</inkml:ink>
</file>

<file path=word/ink/ink20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8.395"/>
    </inkml:context>
    <inkml:brush xml:id="br0">
      <inkml:brushProperty name="width" value="0.05" units="cm"/>
      <inkml:brushProperty name="height" value="0.05" units="cm"/>
    </inkml:brush>
  </inkml:definitions>
  <inkml:trace contextRef="#ctx0" brushRef="#br0">51 1 8448,'-3'9'13205,"-29"213"-10995,22-147-1284,9-67-907,-3 42 617,4-48-680,0 0 1,0 0-1,0 0 1,0 0 0,1 0-1,-1 0 1,1 0-1,-1 0 1,1 0-1,0 0 1,0 0 0,-1-1-1,1 1 1,0 0-1,0 0 1,0 0-1,1-1 1,-1 1 0,3 1-1,-1-2-980</inkml:trace>
  <inkml:trace contextRef="#ctx0" brushRef="#br0" timeOffset="1">9 308 8832,'-3'-5'14335,"12"5"-13951,4 0 128,-2 5 128,7-2-896,-4 3 0,8 5 256,-7 0 0</inkml:trace>
</inkml:ink>
</file>

<file path=word/ink/ink20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8.888"/>
    </inkml:context>
    <inkml:brush xml:id="br0">
      <inkml:brushProperty name="width" value="0.05" units="cm"/>
      <inkml:brushProperty name="height" value="0.05" units="cm"/>
    </inkml:brush>
  </inkml:definitions>
  <inkml:trace contextRef="#ctx0" brushRef="#br0">85 104 8448,'0'-1'1276,"1"-2"1,0 0-1,0 0 1,0 2 0,0-2-1,0 1 1,-1-1-1,2 1 1,1-2-1,-1 1-1012,0 0 0,-1 0 0,1 0 0,-1 0 0,1 0 0,0-5 0,-2 7-272,1-2-8,0-1-1,0 0 1,-1 1 0,0-1-1,0 0 1,-1-7 0,0 10 11,1 0 1,0 1-1,-1-1 0,1 0 1,-1 0-1,0 0 0,1 0 1,-1 0-1,0 0 1,0 0-1,0 0 0,1 0 1,-1 0-1,1 1 0,-1 0 1,0-1-1,0 1 1,0-1-1,-1 1 0,1-1 1,0 1-1,0 0 0,0-1 1,1 1-1,-1 0 0,-1 0 1,1 0-1,-2 0 1,0-1 60,0 1 1,0 0 0,-1 0-1,1 0 1,0 1 0,-1-1 0,2 1-1,-2 0 1,1 0 0,0 0-1,0 0 1,0 0 0,0 1-1,0 0 1,1-1 0,-1 2 0,0-2-1,1 1 1,-1 0 0,1 1-1,0-1 1,-1 0 0,2 1-1,-1 0 1,0 0 0,0-1 0,1 1-1,-1 0 1,1 1 0,0-2-1,0 1 1,0 1 0,1-1-1,-1 0 1,0 0 0,1 1 0,0 3-1,0-5 29,-1 0 0,1-1 0,0 1 0,0 0 0,1 0 0,-1 0 0,0 0 0,1-1 0,-1 1 0,1 0 0,-1 0 0,1 0 0,0 0 0,-1-1 0,3 4 0,-1-3 44,0 0-1,1-1 1,-2 0-1,1 1 0,1-1 1,-1 0-1,0 1 1,0-1-1,1 0 1,-1 0-1,5 0 0,13 6 239,-17-5-331,1-1 1,-1 0 0,1 0 0,0 0 0,-1 0 0,2-1 0,4 1 0,9-1-656,-3-2-149</inkml:trace>
</inkml:ink>
</file>

<file path=word/ink/ink20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2.100"/>
    </inkml:context>
    <inkml:brush xml:id="br0">
      <inkml:brushProperty name="width" value="0.05" units="cm"/>
      <inkml:brushProperty name="height" value="0.05" units="cm"/>
    </inkml:brush>
  </inkml:definitions>
  <inkml:trace contextRef="#ctx0" brushRef="#br0">30 0 7168,'-1'10'10221,"7"-10"-5825,-6 0-4400,1 1 0,-1 0-1,0 0 1,0-1 0,1 1-1,-1 0 1,0-1 0,1 1 0,-1 0-1,0-1 1,0 1 0,0 0 0,1 0-1,-1 0 1,0 1 0,1 40 1222,-2 0 0,-8 50 0,4-32-520,0-12-339,-3 63-142,8-111-291,0 0 1,0 1 0,0-1 0,0 1-1,0-1 1,0 1 0,0-1 0,0 0 0,-1 1-1,1-1 1,0 0 0,0 1 0,0-1-1,-1 0 1,1 0 0,0 0 0,0 1 0,-1-1-1,1 0 1,0 0 0,0 1 0,-1-1-1,1 0 1,0 0 0,-1 1 0,1-1 0,-1 0-1,1 0 1,0 0 0,-1 0 0,1 1-1,0-1 1,0 0 0,0 0 0,-1 0 0,0 0-1,-2-2-1590</inkml:trace>
</inkml:ink>
</file>

<file path=word/ink/ink20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2.506"/>
    </inkml:context>
    <inkml:brush xml:id="br0">
      <inkml:brushProperty name="width" value="0.05" units="cm"/>
      <inkml:brushProperty name="height" value="0.05" units="cm"/>
    </inkml:brush>
  </inkml:definitions>
  <inkml:trace contextRef="#ctx0" brushRef="#br0">2 43 7424,'0'-2'424,"0"1"-1,-1-1 1,1 0 0,0 1 0,0 0-1,0-1 1,0 0 0,0 1 0,0-1-1,0 0 1,0 2 0,2-5 0,0-9 4498,-2 14-4847,0-1-1,0 1 0,0 0 0,1 0 0,-1 0 1,0-1-1,0 1 0,1 0 0,-1-1 0,0 1 1,0 0-1,0 0 0,0-1 0,0 1 0,1 0 0,-1 0 1,0-1-1,1 1 0,-1 0 0,0 0 0,1 0 1,-1 0-1,0-1 0,1 1 0,-1 0 0,1 0 1,-1 0-1,0 0 0,1 0 0,-1 0 0,1 0 1,-1 0-1,0 0 0,2 1 0,15 1 405,-14-2-120,3 1-265,0 0 0,-1 0 1,2 1-1,-2 0 0,1 0 0,-1 1 1,1-1-1,-1 1 0,0 0 0,0 0 0,-1 0 1,1 1-1,-1 0 0,1 0 0,-1 1 1,0-1-1,0 1 0,0-1 0,-2 1 0,2 0 1,-1 0-1,0 0 0,1 8 0,-1-6-25,0 0-1,0 1 1,-2-1 0,0 0-1,1 1 1,-1-1-1,-1 0 1,0 1 0,0 0-1,-1 9 1,-1-5-2,0 0 0,-2 0 1,0 1-1,1-1 1,-10 17-1,-5 3 33,-1-1-1,-1-1 1,-31 34 0,39-51-762,8-12 22</inkml:trace>
</inkml:ink>
</file>

<file path=word/ink/ink20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3.084"/>
    </inkml:context>
    <inkml:brush xml:id="br0">
      <inkml:brushProperty name="width" value="0.05" units="cm"/>
      <inkml:brushProperty name="height" value="0.05" units="cm"/>
    </inkml:brush>
  </inkml:definitions>
  <inkml:trace contextRef="#ctx0" brushRef="#br0">105 44 7168,'-1'-1'505,"1"0"1,-1 0-1,0 0 1,1 0-1,-1 0 0,1 0 1,-1 0-1,1 0 1,0 0-1,-1 0 1,1 0-1,0-1 0,0 1 1,0-2-1,0 3-422,0 0 0,0 0 0,1-1 0,-1 1 0,0-1 0,0 1 0,0-1 0,0 1 0,0-1 0,0 1 0,-1-1 0,1 1-1,0-1 1,0 1 0,0-1 0,0 1 0,-1-1 0,1 1 0,0 0 0,0-1 0,-1 1 0,1-1 0,0 1 0,-1 0 0,1 0 0,0 0 0,0-1 0,0 1-1,-1 0 1,1 0 0,0-1 0,-1 1 0,1 0 0,-1 0 0,1 0 0,-1-1 0,1 1 0,-1 0 0,1 0 0,-1 0 0,1 0 0,-1 0 0,1 0 0,-1 0-1,1 0 1,-1 0 0,1 0 0,-1 0 0,1 0 0,0 1 0,0-1 0,-1 0 0,1 0 0,-1 0 0,1 1 0,-1-1 0,-3 1 132,1 1 1,0 0-1,-1 0 1,1 0-1,0 0 1,0 0-1,0 1 1,1 0-1,-1 0 1,-2 2-1,-21 33 956,22-31-1021,2-1-1,-1 1 1,0-1-1,1 0 1,0 1 0,1 0-1,0-1 1,-1 2-1,1 12 1,1-17-123,0-1 0,1 1 0,-1 0 0,1-1 0,-1 0 0,1 1-1,0 0 1,0-1 0,-1 0 0,1 0 0,1 1 0,-1-1 0,1 1 0,-1-2 0,1 1 0,-1 0 0,1 0 0,0 0 0,0 0 0,0-1 0,0 1-1,0-1 1,0 1 0,1-1 0,-1 0 0,0 0 0,0 0 0,1 0 0,4 0 0,-1 0-15,-1 0 0,1 0-1,0-1 1,-1 0 0,1 0 0,-1-1 0,1 0 0,-1 0 0,1 0-1,-1 0 1,1-1 0,-1 0 0,1 0 0,-2-1 0,2 1 0,-2-1-1,1 0 1,-1 0 0,1-1 0,-1 0 0,1 1 0,-1-1-1,-1-1 1,1 1 0,0-1 0,-2 1 0,2-1 0,-1 0 0,-1 0-1,0 0 1,1 0 0,-1-1 0,-1 1 0,0 0 0,2-10 0,-2 9-4,-1 2 1,0-2-1,0 1 0,0 0 1,0 0-1,-1 0 1,0 0-1,0 0 1,0 1-1,0-2 1,-1 2-1,0-1 1,-3-6-1,3 8-18,0 1 0,0 0 0,0 0-1,0 0 1,0-1 0,0 2-1,-1-1 1,1 0 0,0 1 0,-1-1-1,0 0 1,0 1 0,2 0-1,-3 1 1,1-1 0,0 0 0,1 0-1,-1 0 1,0 1 0,1 0-1,-2-1 1,1 1 0,-4 1 0,-1-1-320,-15 1-51,22-1 217,0 0 0,0 1 0,0-1 0,0 0 1,0 0-1,1 1 0,0-1 0,-1 0 0,0 1 0,0-1 0,0 0 0,0 0 0,1 1 0,-1-1 0,0 1 0,0 0 0,1-1 0,-1 1 0,0 1 0,1 5-2780</inkml:trace>
</inkml:ink>
</file>

<file path=word/ink/ink20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3.537"/>
    </inkml:context>
    <inkml:brush xml:id="br0">
      <inkml:brushProperty name="width" value="0.05" units="cm"/>
      <inkml:brushProperty name="height" value="0.05" units="cm"/>
    </inkml:brush>
  </inkml:definitions>
  <inkml:trace contextRef="#ctx0" brushRef="#br0">192 105 7168,'-24'-53'9493,"23"49"-9307,-1 1 1,-1 0-1,1-1 1,0 2-1,0-2 1,-1 1-1,0 1 1,0-1-1,1 1 0,-1-1 1,0 1-1,0 0 1,-1 0-1,1 0 1,0 0-1,-1 0 1,0 1-1,1 0 1,-1 0-1,0 0 1,1 0-1,-1 1 0,1-1 1,-1 1-1,-1 0 1,-4 0-1,6 1-131,2 0-1,-1 1 1,0-1-1,-1-1 0,1 2 1,1-1-1,-1 1 1,0 0-1,1-1 0,-1 1 1,0-1-1,2 1 1,-2 0-1,1 0 0,0 1 1,-1-2-1,1 1 1,0 0-1,0 1 0,0 3 1,-2 4 150,0 0 0,1 0 0,0 12 0,-8 78 1203,4 118 0,7-196-1387,-4 39 1,3-61-150,-1 1 0,1-1 0,0 1 0,0 0 0,-1-1 0,1 1 0,0 0 0,-1 0 0,1 0 0,0-1 0,0 1 0,-1 0 0,1-1 0,-1 1 0,1-1 0,-1 1 0,0 0 0,1-1 0,-1 0 0,0 0 0,1 0 0,-1 1 0,-1 0 0,-4 1-1686</inkml:trace>
</inkml:ink>
</file>

<file path=word/ink/ink20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3.912"/>
    </inkml:context>
    <inkml:brush xml:id="br0">
      <inkml:brushProperty name="width" value="0.05" units="cm"/>
      <inkml:brushProperty name="height" value="0.05" units="cm"/>
    </inkml:brush>
  </inkml:definitions>
  <inkml:trace contextRef="#ctx0" brushRef="#br0">0 46 7936,'3'-8'3968,"2"-2"-896,2 6 2559,-1 4-5247,-1 0 0,2 0 256,5-2 128,0 2-896,7-5 0,1 0 384,1-1 128,-1 4-1280,4-2 128</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6.859"/>
    </inkml:context>
    <inkml:brush xml:id="br0">
      <inkml:brushProperty name="width" value="0.05" units="cm"/>
      <inkml:brushProperty name="height" value="0.05" units="cm"/>
      <inkml:brushProperty name="color" value="#849398"/>
    </inkml:brush>
  </inkml:definitions>
  <inkml:trace contextRef="#ctx0" brushRef="#br0">11 129 9728,'-3'4'11007,"-1"6"-10623,0 9 0,4 0 128,0-3 0,4-1-768,0 2 128,3-8 128,0-9 128</inkml:trace>
  <inkml:trace contextRef="#ctx0" brushRef="#br0" timeOffset="1">116 7 8448,'-4'-7'12543,"8"7"-12543,3 5 128,4-3-256,4 5 128</inkml:trace>
</inkml:ink>
</file>

<file path=word/ink/ink20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4.521"/>
    </inkml:context>
    <inkml:brush xml:id="br0">
      <inkml:brushProperty name="width" value="0.05" units="cm"/>
      <inkml:brushProperty name="height" value="0.05" units="cm"/>
    </inkml:brush>
  </inkml:definitions>
  <inkml:trace contextRef="#ctx0" brushRef="#br0">75 0 6784,'3'10'11400,"-3"12"-8888,-4 20-2195,-28 81 3015,20-84-1894,-12 74 0,22-100-1286,1-9-79,0 0 0,0 0 0,1 1 0,0-2 0,0 2-1,0-2 1,1 7 0,0-10-60,-1 1-1,1 0 0,-1 0 1,1 0-1,-1 0 1,1 0-1,-1 0 0,0-1 1,1 1-1,0 0 1,-1-1-1,1 1 0,0-1 1,0 0-1,0 1 1,0-1-1,0 1 0,0-1 1,0 1-1,0-1 1,-1 0-1,1 0 0,0 1 1,0-1-1,0 0 1,0 0-1,0 0 1,0 0-1,0 0 0,0 0 1,0 0-1,-1-1 1,1 1-1,0 0 0,0-1 1,2 0-1,9 0 53,1 1 1,-2-1-1,2 2 0,12 0 0,-14 0-108,-1 0-1,1-1 1,-1 0-1,0 0 1,1-2-1,11-1 0,-20 2-235,0 0 0,1 0 0,0 0-1,-1-1 1,0 1 0,0 0 0,0-1-1,1 0 1,-1 1 0,1-4 0,-2 3-1407</inkml:trace>
</inkml:ink>
</file>

<file path=word/ink/ink20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4.928"/>
    </inkml:context>
    <inkml:brush xml:id="br0">
      <inkml:brushProperty name="width" value="0.05" units="cm"/>
      <inkml:brushProperty name="height" value="0.05" units="cm"/>
    </inkml:brush>
  </inkml:definitions>
  <inkml:trace contextRef="#ctx0" brushRef="#br0">1 53 7552,'0'3'12159,"5"-9"-11391,2 6 0,8-5 512,0 3 128,0-7-1792,7 5 128,-8-2 1024,8 0 0,-2 4-512,-4-6 0,-1 5-1408,-3-2 128</inkml:trace>
</inkml:ink>
</file>

<file path=word/ink/ink20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5.287"/>
    </inkml:context>
    <inkml:brush xml:id="br0">
      <inkml:brushProperty name="width" value="0.05" units="cm"/>
      <inkml:brushProperty name="height" value="0.05" units="cm"/>
    </inkml:brush>
  </inkml:definitions>
  <inkml:trace contextRef="#ctx0" brushRef="#br0">0 16 7296,'9'2'12296,"11"-1"-8620,29-3-4572,-40 1 2331,116-10 42,-123 10-1524,18-3-487</inkml:trace>
</inkml:ink>
</file>

<file path=word/ink/ink20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6.896"/>
    </inkml:context>
    <inkml:brush xml:id="br0">
      <inkml:brushProperty name="width" value="0.05" units="cm"/>
      <inkml:brushProperty name="height" value="0.05" units="cm"/>
    </inkml:brush>
  </inkml:definitions>
  <inkml:trace contextRef="#ctx0" brushRef="#br0">215 5 7936,'0'0'144,"-1"0"0,1 0 1,0-1-1,0 1 0,0 0 0,-1-1 1,1 1-1,0 0 0,0 0 0,0 0 1,-1-1-1,1 1 0,0 0 0,-1 0 1,1 0-1,0 0 0,0-1 0,0 1 1,0 0-1,0 0 0,-1 0 0,1 0 1,0 0-1,-1 0 0,1 0 0,0 0 1,-1 0-1,1 0 0,0 0 0,-1 0 1,1 0-1,0 0 0,-1 0 0,1 1 1,-22-1 3782,10 1-1618,10-1-2264,0 0 1,-1 0 0,0 0-1,1 1 1,0-1-1,-1 1 1,1 0 0,-1-1-1,2 0 1,-2 2-1,1-1 1,-1 0-1,1 0 1,1 1 0,-1 0-1,0-1 1,0 0-1,0 1 1,1 0 0,-1 0-1,0 0 1,1 0-1,-1-1 1,1 2 0,-1-1-1,1 2 1,-3 6 136,0 0 1,2 0 0,0 0-1,0 0 1,-1 11-1,2-14 30,2-1-165,0 2 0,0-2 0,0 0-1,1 1 1,0-2 0,0 1 0,0 1-1,1-2 1,0 2 0,7 7 0,4 15 78,-12-23-106,0 0-1,0 0 0,-1 0 0,0 0 1,0 0-1,0-1 0,-1 2 1,0-1-1,0 1 0,0-2 0,-1 1 1,0 1-1,0-2 0,0 2 1,-1-2-1,0 1 0,0 0 0,-1-1 1,1 1-1,-6 6 0,7-10 10,0 0 0,-1 0-1,0 0 1,0 0-1,0 0 1,1-2 0,-1 2-1,0 0 1,-1-1-1,1 1 1,1-1 0,-2 0-1,1 0 1,-1-1-1,1 1 1,0 0 0,-1-1-1,1 1 1,-1-1-1,1 0 1,-1 0 0,1 1-1,-1-2 1,-3 1-1,-2-1 21,1-1-1,-1 2 0,1-2 0,1-1 0,-2 1 0,1-1 0,-7-4 0,9 3-346,4-5-85</inkml:trace>
</inkml:ink>
</file>

<file path=word/ink/ink20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7.302"/>
    </inkml:context>
    <inkml:brush xml:id="br0">
      <inkml:brushProperty name="width" value="0.05" units="cm"/>
      <inkml:brushProperty name="height" value="0.05" units="cm"/>
    </inkml:brush>
  </inkml:definitions>
  <inkml:trace contextRef="#ctx0" brushRef="#br0">12 30 6016,'4'-30'11007,"-6"54"-6734,0 16-2862,0 12-929,-5 238 1701,7-255-2126,0-28-889,-2-1-86</inkml:trace>
</inkml:ink>
</file>

<file path=word/ink/ink20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7.724"/>
    </inkml:context>
    <inkml:brush xml:id="br0">
      <inkml:brushProperty name="width" value="0.05" units="cm"/>
      <inkml:brushProperty name="height" value="0.05" units="cm"/>
    </inkml:brush>
  </inkml:definitions>
  <inkml:trace contextRef="#ctx0" brushRef="#br0">1 29 7936,'0'-6'13311,"6"6"-12927,-1-2 128,8-4 128,5 3 128,6-2-1152,4 5 128,1-6 384,2 6 0</inkml:trace>
</inkml:ink>
</file>

<file path=word/ink/ink20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8.146"/>
    </inkml:context>
    <inkml:brush xml:id="br0">
      <inkml:brushProperty name="width" value="0.05" units="cm"/>
      <inkml:brushProperty name="height" value="0.05" units="cm"/>
    </inkml:brush>
  </inkml:definitions>
  <inkml:trace contextRef="#ctx0" brushRef="#br0">33 1 7552,'-3'4'1479,"0"-1"1,1 2 0,-1 0 0,1-1-1,-4 9 1,-3 28 2058,6-14-2673,1 31 0,2-55-676,0-1-104,0 0-1,0-1 0,0 1 0,1-1 1,-1 1-1,1-1 0,-1 0 0,1 1 1,-1-1-1,1 0 0,0 1 0,-1-1 1,0 1-1,1-1 0,2 1 0,-3-2-60,1 1 0,-1-1 0,1 0 0,0 1 0,-1-1 0,1 0 0,-1 1 0,1-1 0,0 0-1,0 0 1,-1 0 0,0 0 0,1 0 0,-1 0 0,1 0 0,0 0 0,-1 0 0,1 0-1,0 0 1,-1 0 0,1 0 0,0 0 0,-1-1 0,1 1 0,0 0 0,-1-1 0,1 1 0,0 0-1,-1-1 1,0 1 0,0-1 0,1 1 0,-1-1 0,1 1 0,-1 0 0,1 0 0,-1-1 0,0 1-1,1-2 1,5-7-45,1 0 0,-2 0-1,1-1 1,-2 1 0,0-1-1,1 0 1,-2-1 0,0 1-1,0-1 1,-1 0 0,-1 0-1,1-19 1,1 10-473,-3 20 488,0 0 1,0 0-1,0 0 1,0 0-1,0 0 0,0 0 1,0 0-1,0 0 1,0 0-1,0 0 1,0 0-1,0 0 1,0 0-1,0 0 0,1 0 1,-1 0-1,0 0 1,0 0-1,0 0 1,0 0-1,0 0 1,0 0-1,0 0 0,0 0 1,0 0-1,0 0 1,0 0-1,0 0 1,0 0-1,0 0 1,0 0-1,0 0 0,0 0 1,0 0-1,0 0 1,1 0-1,-1 0 1,0 0-1,0 0 0,0 0 1,0 0-1,0 0 1,0 0-1,0 0 1,0 0-1,0 0 1,0 0-1,0 0 0,0 0 1,0 0-1,0 0 1,0 0-1,0 0 1,0 0-1,0 0 1,0 0-1,0 0 0,1 13 55,-1-1-65,0-3 82,0 0 0,0 0 0,1 0-1,0 1 1,4 15 0,-4-22-105,0-1 0,0 1 0,1-1 0,-1 0 0,0 1 0,1-1 0,-1 1 0,1-2-1,0 1 1,0 0 0,0 0 0,0 0 0,0 0 0,1-1 0,-1 1 0,0-1 0,1 0 0,-1 1 0,1-1 0,-1 0 0,1 0 0,0 0 0,0-1 0,4 1 0,13 1-751</inkml:trace>
</inkml:ink>
</file>

<file path=word/ink/ink20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8.584"/>
    </inkml:context>
    <inkml:brush xml:id="br0">
      <inkml:brushProperty name="width" value="0.05" units="cm"/>
      <inkml:brushProperty name="height" value="0.05" units="cm"/>
    </inkml:brush>
  </inkml:definitions>
  <inkml:trace contextRef="#ctx0" brushRef="#br0">111 285 8064,'-5'-8'2510,"5"6"-1749,-1 1 1,0-1-1,0 2 1,0-2-1,0 1 1,-1-1-1,1 1 1,1 0-1,-1-1 0,-1 1 1,1 1-1,-3-2 1,-6 3 1936,-4 10-3875,6-3 1444,2 0-1,-1 0 1,0 0 0,2 1-1,-1 0 1,1 0 0,-6 16-1,8-19-212,1-1-1,2 1 0,-2-1 1,1 1-1,0-1 0,0 2 1,1-2-1,0 0 0,0 2 1,0-2-1,1 1 0,0 0 1,0 0-1,1-1 0,1 9 1,-2-12-55,-1-2 1,1 2 0,-1-1 0,1 1 0,0 0 0,0-1 0,0 0 0,0 1 0,-1-2 0,1 2-1,0-1 1,0 0 0,0 0 0,0 0 0,1 0 0,-1 0 0,1 0 0,-1 0 0,0-1-1,0 1 1,1-1 0,-1 1 0,1 0 0,-1-1 0,1 0 0,-1 1 0,0-1 0,1 0 0,0 0-1,-1 0 1,1 0 0,-1 0 0,1 0 0,-1 0 0,1-1 0,-1 1 0,1-1 0,0 1-1,-2-1 1,2 1 0,-1-1 0,1 1 0,-1-1 0,1 0 0,1-2 0,4-2-69,-1 0 0,1-1 1,-2 1-1,1-1 0,0 0 0,-2 0 1,8-12-1,-2 1-83,-1-2 1,0 1 0,-2-1-1,0 0 1,-1-2-1,-1 1 1,-1 0-1,2-22 1,-3 6 278,-2 0 1,-1 1-1,-10-67 1,10 101-113,0 1 1,0-1 0,0 1-1,0-1 1,0 1-1,0 0 1,0-1 0,0 1-1,0-1 1,0 1 0,0-1-1,0 1 1,-1-1 0,1 1-1,0 0 1,0 0 0,0 0-1,-1-1 1,1 1-1,0-1 1,0 1 0,-1 0-1,1-1 1,0 1 0,-1 0-1,1-1 1,-1 1 0,1 0-1,0 0 1,-1-1 0,-6 12 325,-4 26 70,5 5-297,1 1-1,2-1 1,2 1 0,2-1 0,8 46 0,-8-78-90,1 1 1,1-1 0,1 0 0,7 17 0,-10-23-98,1 1 1,1-3 0,-1 2-1,0 0 1,1-1 0,0 0 0,0 1-1,-1-2 1,2 1 0,0 0 0,-2-1-1,2 0 1,0 0 0,7 4 0,7-4-1144,0-7-86</inkml:trace>
</inkml:ink>
</file>

<file path=word/ink/ink20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8.974"/>
    </inkml:context>
    <inkml:brush xml:id="br0">
      <inkml:brushProperty name="width" value="0.05" units="cm"/>
      <inkml:brushProperty name="height" value="0.05" units="cm"/>
    </inkml:brush>
  </inkml:definitions>
  <inkml:trace contextRef="#ctx0" brushRef="#br0">68 413 6784,'1'-10'1454,"2"2"-101,-1 0-1,0 0 1,-1 0-1,0-1 1,0 1 0,-1-13-1,0 1 237,0 18-1531,0 2 0,0-2 0,0 1 0,0-1 0,0 0 0,0 1 0,0-1 0,0 2 0,0-2 0,0 1 0,0-1 0,0 1 0,-1-1 0,1 1 0,-2-2 0,-6 8 239,2 2-1,-1-1 0,0 0 1,2 2-1,-1-2 0,0 1 1,2 1-1,-8 12 0,10-16-226,0 0 0,0-1 0,0 1 0,1 1-1,0-2 1,0 2 0,0-2 0,0 1 0,0 1-1,1-1 1,0 0 0,0 0 0,0 0 0,0 1-1,1-2 1,0 2 0,0-2 0,0 2 0,0-1-1,0-1 1,3 5 0,-3-6-53,1 0 0,-1 0 0,1 0 0,-2 0-1,2-2 1,0 2 0,-1-1 0,1 1 0,0-1 0,-1 0 0,1 0 0,1 1 0,-1-2-1,0 0 1,-1 1 0,1 0 0,1-1 0,-1 1 0,0-1 0,0 0 0,0 1 0,0-1 0,1 0-1,-1-1 1,-1 1 0,2 0 0,-1-1 0,0 1 0,1-1 0,-2 0 0,1 1 0,4-2-1,4-3-93,0 0 0,0-1-1,-1 1 1,17-14 0,-20 14 31,-1 0 1,0-1 0,0 0-1,4-7 1,6-5 101,-15 20-27,-1 0 0,1 1 0,0-1 0,0 1 0,1-1 0,-1 0 0,0 1 0,1-1 0,0 1 0,0-2 0,-1 2 1,3 3-1,-2-2-27,1-1 1,-1 0 0,1 1 0,0-1-1,0 0 1,0 0 0,0 1 0,1-1-1,2 3 1,-4-6-34,0 0 0,0 0 0,0 0-1,0 0 1,0 0 0,0-1 0,1 1-1,-2 0 1,1 0 0,0-1 0,0 1-1,0-1 1,0 1 0,0-1 0,-1 1 0,1-1-1,1 0 1,1-1-409,6-5-478</inkml:trace>
  <inkml:trace contextRef="#ctx0" brushRef="#br0" timeOffset="1">342 15 7808,'-7'-14'10005,"5"24"-7595,-4 13-1958,2 0-1,1 0 1,1 1-1,1 0 0,3 36 1,-2 23 914,-4 65-321,1-132-4223</inkml:trace>
</inkml:ink>
</file>

<file path=word/ink/ink20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9.365"/>
    </inkml:context>
    <inkml:brush xml:id="br0">
      <inkml:brushProperty name="width" value="0.05" units="cm"/>
      <inkml:brushProperty name="height" value="0.05" units="cm"/>
    </inkml:brush>
  </inkml:definitions>
  <inkml:trace contextRef="#ctx0" brushRef="#br0">1 51 7808,'0'0'3840,"20"-4"-1152,-7 2 3327,2 0-5631,3-2 128,4-2 0,2-2 0,-4 3-896,-2-3 128,-2 3-512,-1-1 128</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7.202"/>
    </inkml:context>
    <inkml:brush xml:id="br0">
      <inkml:brushProperty name="width" value="0.05" units="cm"/>
      <inkml:brushProperty name="height" value="0.05" units="cm"/>
      <inkml:brushProperty name="color" value="#849398"/>
    </inkml:brush>
  </inkml:definitions>
  <inkml:trace contextRef="#ctx0" brushRef="#br0">92 4 6912,'-12'-3'1325,"2"3"6126,6 12-3001,3-8-4298,-1-1-1,1 0 0,0 1 1,-1-1-1,0 0 1,0 0-1,0 0 1,0-1-1,0 1 1,-1 0-1,1-1 1,-6 5-1,-15 19 1101,21-22-1118,0 0-1,1 0 1,-1 0-1,1 0 0,-1 0 1,1 1-1,1-1 1,-1 1-1,0-1 1,1 0-1,0 1 0,0-1 1,1 1-1,-1-1 1,1 1-1,1 5 1,-1-7-175,0-1 1,0 0 0,0 0 0,0 1-1,0-1 1,0 0 0,1 0 0,-1 0 0,1 0-1,-1 0 1,1-1 0,0 1 0,0 0 0,0-1-1,0 1 1,0-1 0,0 0 0,0 0-1,0 0 1,1 0 0,-1 0 0,0 0 0,1 0-1,-1-1 1,0 1 0,1-1 0,-1 0-1,1 0 1,-1 0 0,1 0 0,2 0 0,20-6-1262</inkml:trace>
</inkml:ink>
</file>

<file path=word/ink/ink20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9.771"/>
    </inkml:context>
    <inkml:brush xml:id="br0">
      <inkml:brushProperty name="width" value="0.05" units="cm"/>
      <inkml:brushProperty name="height" value="0.05" units="cm"/>
    </inkml:brush>
  </inkml:definitions>
  <inkml:trace contextRef="#ctx0" brushRef="#br0">55 1 7040,'-4'4'11901,"0"10"-8185,-4 26-5683,6-26 3612,-10 45-948,3 0 0,-3 93 0,11-136-1294,-2-8-65</inkml:trace>
</inkml:ink>
</file>

<file path=word/ink/ink20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0.130"/>
    </inkml:context>
    <inkml:brush xml:id="br0">
      <inkml:brushProperty name="width" value="0.05" units="cm"/>
      <inkml:brushProperty name="height" value="0.05" units="cm"/>
    </inkml:brush>
  </inkml:definitions>
  <inkml:trace contextRef="#ctx0" brushRef="#br0">0 38 7936,'0'-1'501,"0"-1"0,1 0 0,-1 1 0,0-1 0,1 0 0,-1 1 0,1 0 0,0-1 0,0 0 0,-1 1 0,0-1 0,1 1 0,0 0 0,0 0 0,1-1 0,-1 1 0,0 0 0,1-1 0,-1 1 0,0 0 0,0 0 0,0 0 0,1 1 0,3-2 0,16-1 947,-16 3-1359,1 0 1,-2 0 0,2 1 0,-1 0-1,0 0 1,0 0 0,0 0 0,-1 1-1,2 0 1,-2 0 0,1 1 0,-1-1-1,1 1 1,-1 0 0,0 0 0,0 0-1,0 1 1,6 6 0,-6-5-26,0 2 0,0-1 0,-1 1 0,1-1 0,-2 0 1,1 2-1,0-2 0,-1 1 0,0 1 0,-1-1 0,0 0 0,1 13 0,-1-12-38,-1 0 0,0-1 0,0 1 0,-1 0-1,0-1 1,-1 1 0,2-1 0,-3 1 0,1-1-1,-1 0 1,0 0 0,0 1 0,-1-2 0,1 1 0,-1-1-1,-1 0 1,1 1 0,-9 6 0,-82 82-623,93-93 386,2-2 142,-1 0-1,1 1 0,-1-1 1,1 0-1,0 0 0,-1 1 1,1-1-1,0 0 0,0 1 0,0-1 1,0 0-1,-1 1 0,1-1 1,0 1-1,0-1 0,-1 0 1,1 1-1,0-1 0,0 0 0,0 0 1,0 1-1,-1 0 0,9 11-1210</inkml:trace>
</inkml:ink>
</file>

<file path=word/ink/ink20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0.646"/>
    </inkml:context>
    <inkml:brush xml:id="br0">
      <inkml:brushProperty name="width" value="0.05" units="cm"/>
      <inkml:brushProperty name="height" value="0.05" units="cm"/>
    </inkml:brush>
  </inkml:definitions>
  <inkml:trace contextRef="#ctx0" brushRef="#br0">117 3 7680,'-1'-1'530,"1"1"1,-1 0-1,0-1 1,0 1-1,0 0 0,0 0 1,0 0-1,0 0 1,0 0-1,0 0 1,0 0-1,0 0 1,0 0-1,0 0 0,-1 1 1,-9 1 1776,8-3-2200,1 1 0,-1 0 0,0 1 1,1-1-1,-1 0 0,0 1 0,0 0 0,2-1 0,-2 1 0,0 0 0,0 0 0,2 0 1,-2 1-1,0-1 0,1 1 0,0-1 0,0 1 0,0 0 0,0 0 0,0 0 1,0 0-1,-2 3 0,0 2 13,1 1 1,1-1-1,-1 0 0,0 1 1,1-1-1,-1 14 1,-1-5 23,-3 31 30,6-45-171,1 0 0,0 0 0,0 1 0,0 0-1,0-2 1,1 2 0,-1 0 0,1-1 0,-1 0 0,1 0 0,0 1 0,0-1 0,-1 1 0,4 2 0,-3-4-3,0 0 0,-1 0 0,1 0 0,0 0 0,0-1 0,0 0 0,-1 0 0,1 1 0,0 0 0,0-1 0,0 0 0,0 1 0,0-1 0,0 0 0,0 1-1,0-1 1,0 0 0,0 0 0,0 0 0,0 0 0,0 0 0,2 0 0,-1-1 0,0 1 1,1-1-1,0 0 0,0 0 1,-2 0-1,2 0 0,0 0 1,2-4-1,1 2-4,0-2 0,-1 0 1,0 0-1,1 0 0,6-12 0,-5 5-30,-2 0 1,0-1-1,-1 0 1,1 0-1,2-24 0,-6 32 1,0-10 132,2 27-48,2 36 247,-5-38-214,1 0 0,0 0 0,4 17 0,-4-24-100,0 1 0,0-1 0,1-1 0,-1 1 0,1 0 0,0-1 0,-1 0 0,1 1 0,0 0 0,1-1 0,-1 0 0,-1 0 0,2 0 0,0 0 0,-1 0 0,5 1 0,1 2-496</inkml:trace>
</inkml:ink>
</file>

<file path=word/ink/ink20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1.021"/>
    </inkml:context>
    <inkml:brush xml:id="br0">
      <inkml:brushProperty name="width" value="0.05" units="cm"/>
      <inkml:brushProperty name="height" value="0.05" units="cm"/>
    </inkml:brush>
  </inkml:definitions>
  <inkml:trace contextRef="#ctx0" brushRef="#br0">85 0 7680,'1'5'7598,"-2"4"-3323,-5 31-3115,1-10-988,0 6 228,-21 320 2762,26-341-3674</inkml:trace>
  <inkml:trace contextRef="#ctx0" brushRef="#br0" timeOffset="1">5 315 9600,'-4'8'4736,"17"-20"-2177,-4 3 3329,2 6-5760,7 1 0,4 2 0,2 0 0,-1 0-256,1 2 0,-2 6-256,-1-4 128</inkml:trace>
</inkml:ink>
</file>

<file path=word/ink/ink20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1.396"/>
    </inkml:context>
    <inkml:brush xml:id="br0">
      <inkml:brushProperty name="width" value="0.05" units="cm"/>
      <inkml:brushProperty name="height" value="0.05" units="cm"/>
    </inkml:brush>
  </inkml:definitions>
  <inkml:trace contextRef="#ctx0" brushRef="#br0">99 15 7040,'-11'-9'4227,"11"8"-4070,0 1 0,-1 0 0,1 0 0,0 0 0,0-1 0,-1 1 0,1 0 0,0-1-1,0 1 1,0 0 0,-1-1 0,1 1 0,0 0 0,-1 0 0,1-1 0,-1 1 0,1 0 0,-1 0 0,1 0-1,0 0 1,-1 0 0,1-1 0,-1 1 0,1 0 0,-1 0 0,1 0 0,-1 0 0,1 0 0,-1 1 0,1-1-1,-1 0 1,1 0 0,0 0 0,0 0 0,0 0 0,-1 1 0,1-1 0,-1 0 0,1 0 0,-1 1 0,1-1-1,0 0 1,-1 0 0,1 1 0,0-1 0,-1 1 0,1-1 0,0 0 0,0 0 0,-1 0 0,1 1-1,0-1 1,-11 3 1209,7 1-1011,-1-1 0,1 2 1,0-1-1,0 0 1,1 1-1,0 0 0,-1 0 1,1 0-1,1 1 1,-1-2-1,-2 9 0,-3 5 95,6-13-418,2-2 0,-2 2 0,1-1 0,0 0 0,1 0 0,-1 1 0,1-1 0,0 0 0,0 1 0,1-1 0,-1 0 0,1 0 0,0 1 0,0-1 0,0 0 0,0 0 0,1 0 0,0 0 0,0 0 0,0-1 0,0 2 0,0-2 0,1 0 0,0 1 0,4 3 0,-6-7-39,1 1 0,0 0 0,-2-1 0,2 0 0,0 1 0,0-1 0,-1 0 0,1 0 0,-1 0 0,1 0 0,0 0 0,-1 0 1,1 0-1,0-1 0,-1 1 0,0-1 0,1 1 0,0-1 0,-1 0 0,1 1 0,1-3 0,2 2-32,-1-2 1,0 0-1,0 0 1,0 1 0,6-8-1,-6 5 9,0 1-1,-1-2 0,1 1 1,-1-1-1,-1 1 0,1-1 1,-1 1-1,0-1 0,0 0 1,-1 1-1,0-2 0,0 1 1,0 0-1,-1 0 0,0-8 1,-1 8 17,1 5 20,-1-1 1,1 1-1,0 0 1,0 0-1,-1-1 1,1 1-1,0-1 1,0 1-1,1-1 1,-1 2-1,0-2 0,0 1 1,1 0-1,-1-1 1,2-2-1,-1-1 88,-3 5-52,1 0-37,1 0 0,-1 1-1,1-1 1,-1 1-1,1-1 1,0 1 0,-1-1-1,1 1 1,0-1 0,0 1-1,0-1 1,0 0-1,0 1 1,0-1 0,-1 1-1,1 0 1,0-1-1,0 1 1,0-1 0,0 2-1,0 1 40,-1-1 1,1 1-1,-1 0 0,1 0 1,-1-1-1,0 1 0,-2 2 0,-2 12 233,4-14-197,0 2 0,1 0 0,0-2 0,0 2 0,0-1 0,0 0 0,1 0 0,-1 0 0,1 1 0,1-2 0,-1 2 0,0-2 0,0 2 0,1-1 0,0-1 0,2 5 0,0-4-253,0 2 1,0-2-1,0 0 0,0 0 0,1 1 1,0-2-1,0 1 0,0-1 1,0 0-1,11 6 0,-2-4-1492</inkml:trace>
</inkml:ink>
</file>

<file path=word/ink/ink20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08.202"/>
    </inkml:context>
    <inkml:brush xml:id="br0">
      <inkml:brushProperty name="width" value="0.05" units="cm"/>
      <inkml:brushProperty name="height" value="0.05" units="cm"/>
      <inkml:brushProperty name="color" value="#849398"/>
    </inkml:brush>
  </inkml:definitions>
  <inkml:trace contextRef="#ctx0" brushRef="#br0">1 77 7424,'0'-2'11050,"12"-9"-9151,-4 2-1401,1 2 0,19-12 0,-16 9-222,-11 9-254,1 1-1,-1-2 1,1 1-1,-1 0 0,0 1 1,0-1-1,0 0 1,1 0-1,0 1 1,-1-1-1,1 1 0,0-1 1,-2 1-1,2 0 1,0-1-1,-1 1 1,1 0-1,0 0 0,-1 0 1,0 1-1,1-1 1,0 0-1,-1 1 1,1-1-1,0 1 0,-2-1 1,2 1-1,-1 0 1,1 0-1,-1 0 1,1-1-1,-1 1 0,2 2 1,1 2-17,0 0 0,-2-1 0,2 1 0,-1 0-1,-1 1 1,0-2 0,4 11 0,-6-14-5,0-1 0,0 1 0,0 0 0,1-1 0,-1 1 0,0-1 0,0 1 1,1-1-1,-1 1 0,0-1 0,1 1 0,-1-1 0,0 0 0,0 1 0,0-1 0,0 0 0,1 0 0,-1 0 0,1 1 0,-1-1 0,1 0 0,-1 0 0,1 1 0,-1-1 0,1 0 0,-1 0 0,1 0 0,0 0 0,-1 1 0,1-1 0,-1 0 0,1 0 0,-1 0 0,1 0 0,-1 0 0,0-1 0,1 1 0,-1 0 0,1 0 0,-1 0 0,1 0 0,-1-1 0,1 1 1,-1 0-1,1 0 0,-1-1 0,1 1 0,0 0 0,23-24 74,-11 11-22,-9 10-52,-1-1 0,1 0 0,0 0 0,3-7 0,-1 3 0,-6 8 0,0 0 0,0-1 0,0 1 0,0 0 0,0 0 0,1-1 0,-1 1 0,0 0 0,1 0 0,-1-1 0,0 1 0,1 0 0,-1 0 0,0 0 0,1-1 0,-1 1 0,0 0 0,1 0 0,-1 0 0,1 0 0,-1 0 0,0 0 0,1 0 0,-1 0 0,0 0 0,1 0 0,-1 0 0,1 0 0,-1 0 0,1 0 0,9 9 0,4 18 0,-13-25 0,1 1 45,0 1 0,0 0 0,0-1-1,0 1 1,1 0 0,0-1 0,-1 0-1,1 0 1,0 0 0,0 0 0,0-1 0,1 1-1,6 3 1,-7-5-6,-1 0 0,1 0 0,1 0 0,-2-1 0,1 1 0,0-1 1,1 0-1,-2 0 0,1 0 0,1 0 0,-2 0 0,1-1 0,0 1 0,1-1 0,-2 0 0,1 0 0,0 0 0,-1 0 0,6-3 0,-3 1 6,2 0 0,-2-2 0,1 1 0,-1 0 0,0-1 0,1 0 1,-1 1-1,6-11 0,1 4-139,-12 11 37,1-1-1,-1 1 1,0 0-1,1-1 1,-1 1-1,0 0 1,1 0-1,-1-1 1,1 1-1,-1 0 1,1 0-1,-1 0 1,0 0-1,1 0 1,-1-1-1,1 1 1,-1 0-1,1 0 1,-1 0-1,0 0 1,0 0-1,1 0 1,-1 1 0,1-1-1,-1 0 1,0 0-1,1 0 1,-1 0-1,1 0 1,-1 1-1,1-1 1,-1 0-1,1 1 1,7 11-1117</inkml:trace>
</inkml:ink>
</file>

<file path=word/ink/ink20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09.531"/>
    </inkml:context>
    <inkml:brush xml:id="br0">
      <inkml:brushProperty name="width" value="0.05" units="cm"/>
      <inkml:brushProperty name="height" value="0.05" units="cm"/>
      <inkml:brushProperty name="color" value="#849398"/>
    </inkml:brush>
  </inkml:definitions>
  <inkml:trace contextRef="#ctx0" brushRef="#br0">8 110 7040,'-8'-8'11157,"17"-5"-7275,-2 3-3590,0 1-1,1 1 1,0-2 0,1 2-1,0 0 1,0 1-1,1 0 1,10-5-1,-19 11-287,0 1-1,0-1 0,0 1 1,0-1-1,0 1 0,0 0 1,0-1-1,0 1 1,0 0-1,0 0 0,0 0 1,0 0-1,0 0 0,0 0 1,0 0-1,0 0 0,1 0 1,-1 0-1,0 1 1,0-1-1,0 0 0,0 1 1,0-1-1,-1 1 0,1-1 1,0 1-1,0-1 0,0 1 1,0 0-1,0-1 1,-1 1-1,1 0 0,0 0 1,-1-1-1,1 1 0,0 0 1,-1 0-1,1 0 0,-1 0 1,0 0-1,1 1 1,2 6-9,0 0 0,0 0 0,-1 2 0,2 8 0,-3-10 16,4 5 3,2-12 19,8-17 37,-8 7-59,-3 5-9,34-36 66,-36 38-64,0 0-1,0 0 1,0 0 0,1 1-1,-1-1 1,1 1 0,-1-1-1,1 1 1,-1 0-1,1 0 1,0 0 0,0 0-1,-1 1 1,1-1 0,5 0-1,-6 2-5,0 0-1,-1-1 1,1 1-1,-1 0 0,1 0 1,-1 0-1,1 0 1,-1 1-1,0-1 1,1 0-1,-1 0 1,0 1-1,0-1 0,0 1 1,0-1-1,0 1 1,0-1-1,-1 1 1,1 0-1,0-1 0,0 3 1,0-1-5,0 0 0,1 0 0,-1 0 0,1 0 1,0 0-1,3 4 0,-4-6 7,0 0 0,0-1 0,-1 1-1,1-1 1,0 1 0,0-1 0,0 1 0,0-1 0,0 0 0,0 1 0,0-1 0,0 0 0,0 0 0,0 0 0,0 0-1,0 0 1,0 0 0,0 0 0,0 0 0,0 0 0,0 0 0,0-1 0,0 1 0,0 0 0,2-1 0,2-2 10,0 0 0,0 0 0,-1-1 0,1 1 1,-1-1-1,1 1 0,4-7 0,18-13 15,-26 22-26,0 0-1,0 0 1,1 0-1,-1 0 0,0 0 1,1 1-1,-1-1 1,1 1-1,-1-1 1,1 1-1,-1-1 0,1 1 1,0 0-1,-1 0 1,1 0-1,2 0 1,-2 1 1,1 0 1,0 0-1,-1 0 1,1 0 0,0 1-1,-1-1 1,0 1-1,4 3 1,1-1 16,0-1 1,0 1-1,0-1 1,0-1-1,1 1 1,-1-1-1,1-1 1,0 1-1,-1-1 0,9 0 1,0-2-317,-3-3-85</inkml:trace>
</inkml:ink>
</file>

<file path=word/ink/ink20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5.877"/>
    </inkml:context>
    <inkml:brush xml:id="br0">
      <inkml:brushProperty name="width" value="0.05" units="cm"/>
      <inkml:brushProperty name="height" value="0.05" units="cm"/>
    </inkml:brush>
  </inkml:definitions>
  <inkml:trace contextRef="#ctx0" brushRef="#br0">161 1 7296,'-2'0'12006,"-1"8"-10007,-5 9-3311,6-8 1617,-3-1 1,1 1 0,0-1-1,-10 12 1,4-4-64,-5 9 140,2-7-61,2 2-1,1-1 1,-10 24-1,-17 44 747,37-87-1073,-1 0 0,1 1 1,0-1-1,0 0 0,0 0 0,0 0 1,-1 0-1,1 1 0,0-1 0,0 0 0,0 0 1,0 0-1,0 1 0,0-1 0,0 0 1,0 0-1,0 0 0,-1 1 0,1-1 0,0 0 1,0 0-1,0 1 0,0-1 0,0 0 1,1 0-1,-1 0 0,0 0 0,0 0 0,0 0 1,0 0-1,0 1 0,0-1 0,0 0 1,0 0-1,0 0 0,0 1 0,1-1 1,-1 0-1,0 0 0,0 0 0,0 0 0,0 0 1,1 1-1,-1-1 0,0 0 0,0 0 1,0 0-1,1 0 0,-1 0 0,0 0 0,0 0 1,0 0-1,1 0 0,-1 1 0,0-1 1,0 0-1,0 0 0,0 0 0,0 0 1,0 0-1,0 0 0,1-1 0,-1 1 0,0 0 1,0 0-1,1 0 0,-1 0 0,13-5-892,-12 5 760,3-2-908</inkml:trace>
</inkml:ink>
</file>

<file path=word/ink/ink20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6.576"/>
    </inkml:context>
    <inkml:brush xml:id="br0">
      <inkml:brushProperty name="width" value="0.05" units="cm"/>
      <inkml:brushProperty name="height" value="0.05" units="cm"/>
    </inkml:brush>
  </inkml:definitions>
  <inkml:trace contextRef="#ctx0" brushRef="#br0">6 0 6272,'0'5'2986,"0"22"1649,0 59-1668,0-50 780,-5-74-1037,5 31-2507,0 1 0,1 0 0,0-1 1,0 1-1,2-9 0,-2 13-247,-1 2 1,1-2-1,0 0 0,-1 1 1,1-1-1,0 0 0,0 1 1,0 0-1,0 0 0,0-1 1,0 1-1,0 0 0,0 0 1,0-1-1,1 1 1,-1 0-1,1 1 0,-1-1 1,0 0-1,0 1 0,1-1 1,0 0-1,-1 1 0,3-1 1,11 0-875</inkml:trace>
</inkml:ink>
</file>

<file path=word/ink/ink20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6.955"/>
    </inkml:context>
    <inkml:brush xml:id="br0">
      <inkml:brushProperty name="width" value="0.05" units="cm"/>
      <inkml:brushProperty name="height" value="0.05" units="cm"/>
    </inkml:brush>
  </inkml:definitions>
  <inkml:trace contextRef="#ctx0" brushRef="#br0">95 6 7936,'-11'-2'9983,"11"3"-9897,0-2-41,0 1 1,0 0-1,0 0 1,0-1-1,0 1 1,0 0 0,0 0-1,0-1 1,0 1-1,0 0 1,-1 0-1,1 0 1,0 0-1,0-1 1,0 1-1,-1 0 1,1 0-1,0 0 1,0 0-1,-1 0 1,1 0 0,0-1-1,-1 1 1,1 0-1,0 0 1,0 0-1,-1 0 1,1 0-1,0 0 1,0 0-1,-1 0 1,1 0-1,0 0 1,-1 1-1,1-1 1,0 0 0,-1 0-1,-13 7 522,-10 13-368,19-16-132,1 0 0,1 1 0,-1-1 0,1 1 0,0 0 0,0-1 0,0 2 0,1-2 0,-3 11 0,4-14-61,1 1 1,-1 0 0,1 0-1,0 0 1,0 0 0,0-1-1,0 1 1,0 0 0,0 0-1,1 0 1,-1-1-1,1 1 1,-1 0 0,1 0-1,0 0 1,-1-1 0,1 0-1,-1 1 1,1 0 0,0-1-1,1 1 1,-1 0 0,0-1-1,1 0 1,-1 0 0,1 0-1,-1 1 1,0-1-1,1 0 1,-1 0 0,1 0-1,0 0 1,1-1 0,0 1 14,0 0-1,0 0 1,-1-1 0,0 0 0,1 0 0,0 1 0,-1-2-1,1 1 1,0 0 0,-1 0 0,1-1 0,-1 0 0,1 1-1,-1-1 1,1 1 0,-1-2 0,0 1 0,1 0 0,-1-1-1,0 1 1,0-1 0,0 1 0,0-1 0,4-3 0,-3 2 31,1-2 1,0 1-1,-1 1 1,0-2 0,1 1-1,-2-1 1,1 1-1,0-1 1,-1 0-1,0 0 1,2-7 0,-4 11-48,0-1 0,1 2 0,-1-1 0,0 0 0,0-1 0,0 1 1,0 0-1,0 0 0,0-1 0,0 1 0,0 1 0,-1-2 0,1 1 1,0 0-1,-1 0 0,1 0 0,-1 0 0,1-1 0,-1 1 0,0 1 0,1-1 1,0 0-1,-1 0 0,0 0 0,0 0 0,1 0 0,-1 1 0,0-1 0,0 0 1,-1 0-1,1 1 0,0-1 0,0 1 0,1 0 0,-1 0 0,0-1 1,-1 1-1,1 0 0,0-1 0,0 1 0,-1 0 0,1 0 0,0 0 0,1 0 1,-2 0-1,1 0 0,-2 1 0,0-1-80,1 1 0,-1-1-1,0 0 1,1 0 0,0 1 0,-1 0 0,1 0-1,-1 0 1,1 0 0,0 1 0,0-1 0,0 1-1,-1-2 1,1 2 0,0 0 0,1 0 0,-1 0-1,1 0 1,-1-1 0,0 2 0,-1 3 0,2 3-843</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7.583"/>
    </inkml:context>
    <inkml:brush xml:id="br0">
      <inkml:brushProperty name="width" value="0.05" units="cm"/>
      <inkml:brushProperty name="height" value="0.05" units="cm"/>
      <inkml:brushProperty name="color" value="#849398"/>
    </inkml:brush>
  </inkml:definitions>
  <inkml:trace contextRef="#ctx0" brushRef="#br0">112 153 7296,'1'-10'1217,"5"-17"6194,-6 26-7193,1 0 1,-1 1-1,0-1 1,1 0-1,-1 0 1,1 0-1,-1 0 1,1 1-1,-1-1 1,1 0-1,-1 1 0,1-1 1,0 0-1,-1 1 1,1-1-1,0 1 1,0-1-1,-1 1 1,1-1-1,0 1 1,0-1-1,1 0 1,1 1-144,-1 0 0,0-1 0,0 1 1,1-1-1,-1 1 0,0-1 1,0 0-1,0 0 0,0 0 0,0 0 1,0-1-1,0 1 0,0-1 0,0 1 1,0-1-1,-1 1 0,1-1 1,-1 0-1,1 0 0,-1 0 0,0 0 1,0 0-1,0 0 0,0 0 0,0 0 1,0 0-1,0-1 0,-1 1 0,1 0 1,-1 0-1,0-1 0,0 1 1,0 0-1,0-1 0,0 1 0,0 0 1,0-1-1,-1 1 0,1 0 0,-1 0 1,0-1-1,1 1 0,-1 0 1,0 0-1,0 0 0,-1 0 0,1 0 1,0 0-1,-1 0 0,1 1 0,-1-1 1,-3-3-1,4 5-74,0-1 0,0 0 0,-1 1 0,1-1 0,0 1 0,0-1 0,-1 1 1,1 0-1,0 0 0,0-1 0,-1 1 0,1 0 0,0 0 0,-1 0 0,1 0 0,0 1 0,-1-1 0,1 0 0,0 1 1,-2 0-1,-27 13-3,13-6 24,7-4 15,3-3 24,0 2 0,1-1 0,-1 1-1,-8 5 1,13-6-20,-1 0 0,1 0 0,0 0 0,-1 0 0,1 1 0,0-1 0,0 1 0,0-1 0,1 1 0,-1 0 0,1 0 0,-2 4 0,1-2 14,0 0-1,1-1 1,0 1-1,0 0 1,0 0-1,1 0 1,0 0-1,0 0 1,0 0-1,0 0 1,1 0-1,-1 0 1,2-1-1,-1 1 1,0 0-1,1 0 1,0-1 0,0 1-1,0-1 1,0 1-1,1-1 1,0 0-1,0 0 1,0 0-1,0-1 1,1 1-1,-1-1 1,1 1-1,0-1 1,0 0-1,0-1 1,1 1-1,-1-1 1,0 0-1,1 0 1,0 0-1,-1 0 1,1-1-1,0 0 1,0 0-1,0 0 1,0-1-1,0 0 1,9 0-1,37-11-949,-32 7-23</inkml:trace>
</inkml:ink>
</file>

<file path=word/ink/ink20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7.368"/>
    </inkml:context>
    <inkml:brush xml:id="br0">
      <inkml:brushProperty name="width" value="0.05" units="cm"/>
      <inkml:brushProperty name="height" value="0.05" units="cm"/>
    </inkml:brush>
  </inkml:definitions>
  <inkml:trace contextRef="#ctx0" brushRef="#br0">5 17 7552,'0'2'14345,"0"5"-15059,-2 1 770,1 1 0,0-1 0,1 2 0,0-2 0,0 1 0,1-1 0,3 14 0,-4-22-56,0 0-1,0 0 1,0 1 0,0-1-1,0 0 1,0 0-1,0 1 1,0-1-1,0 0 1,0 0-1,0 0 1,0 1 0,0-1-1,1 0 1,-1 0-1,0 0 1,0 0-1,1 1 1,-1-1-1,0 0 1,0 0 0,0 0-1,1 0 1,-1 0-1,0 0 1,0 0-1,1 0 1,-1 0-1,0 0 1,0 0 0,1 0-1,-1 0 1,0 0-1,0 0 1,1 0-1,-1 0 1,0 0-1,1 0 1,12-6-41,8-13-50,-9 6-3,-9 11 65,-1 0 0,1 0 0,-2 0 0,1-1 1,0 2-1,0-2 0,0 1 0,-1-1 0,0 0 0,0 1 0,0-1 1,2-3-1,24 42 541,-25-35-475,0 1 0,0-1-1,0 0 1,-1 1 0,2-1 0,-1 0 0,0-1 0,0 0 0,0 1 0,0 0 0,1-1 0,-1 1 0,-1-1 0,2 0 0,-1 0 0,4 0 0,-6 0 4,1-1 1,0 1 0,1-1 0,-1 1-1,0-1 1,0 1 0,0 0-1,0-1 1,0 0 0,-1 0 0,1 0-1,0 0 1,0 0 0,-1 0 0,1 0-1,0 0 1,0 0 0,-1 0 0,1 1-1,-1-1 1,1-1 0,-1 1 0,0 0-1,1 0 1,-1 0 0,0-1-1,0 1 1,0 0 0,0 0 0,0 0-1,0 0 1,0-2 0,0-46 86,1 45-1109,3 1-65</inkml:trace>
</inkml:ink>
</file>

<file path=word/ink/ink20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7.742"/>
    </inkml:context>
    <inkml:brush xml:id="br0">
      <inkml:brushProperty name="width" value="0.05" units="cm"/>
      <inkml:brushProperty name="height" value="0.05" units="cm"/>
    </inkml:brush>
  </inkml:definitions>
  <inkml:trace contextRef="#ctx0" brushRef="#br0">105 16 5888,'-2'0'335,"1"0"0,0 0 0,0 0 0,0 0 0,0 0 0,-1 0 0,1 0 0,0 0-1,-1-1 1,1 1 0,0-1 0,1 1 0,-1-1 0,-1 0 0,1 1 0,0-1 0,0 0 0,0 0 0,-1-1 0,-4-3 2566,6 5-2822,-1-1 0,0 1 1,1 0-1,-1 0 1,0 0-1,1-1 0,-1 1 1,0 0-1,1 0 1,0 0-1,-1 0 0,0 0 1,1 0-1,-1 0 1,0 1-1,1-1 1,-1 0-1,0 0 0,1 0 1,-1 1-1,0-1 1,1 0-1,-1 1 0,1-1 1,-1 0-1,1 1 1,0-1-1,-1 1 0,1-1 1,0 0-1,-1 0 1,1 1-1,-1 0 1,0 0-1,-11 19 64,10-15-34,1-1 0,0 1 0,0 0 0,1-1 0,0 1-1,0-1 1,0 1 0,0-1 0,0 1 0,1 0 0,0-1 0,0 1 0,0-1 0,4 8-1,-3-4-81,0-2-1,0 1 1,0 1-1,-1-1 1,0 8-1,-1-14-20,0 0 0,0 0 0,0 0 0,0 0 0,0 0 0,0 1-1,-1-1 1,1 0 0,0-1 0,-1 1 0,1 0 0,-1 0 0,1 0 0,-1 0 0,1-1 0,-1 1 0,0 0 0,0 0-1,1 0 1,-1-1 0,0 1 0,1 0 0,-1-1 0,0 0 0,0 1 0,0-1 0,0 1 0,0-1 0,0 0 0,0 1 0,0-1-1,0 0 1,0 1 0,-1-1-8,-1 0 0,1 0 0,0 0 0,1 0 0,-2 0 0,1 0 0,0-1 0,0 1 0,0-1 0,0 1 0,0-1 0,0 0 0,0 1 0,-2-3 0,1-1-510,4 5-22</inkml:trace>
</inkml:ink>
</file>

<file path=word/ink/ink20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8.109"/>
    </inkml:context>
    <inkml:brush xml:id="br0">
      <inkml:brushProperty name="width" value="0.05" units="cm"/>
      <inkml:brushProperty name="height" value="0.05" units="cm"/>
    </inkml:brush>
  </inkml:definitions>
  <inkml:trace contextRef="#ctx0" brushRef="#br0">77 1 7680,'-2'0'336,"0"0"-1,1 0 1,-1 0 0,0 0 0,0 1 0,1-1-1,-1 0 1,0 1 0,1-1 0,-1 1-1,0 0 1,1 0 0,-1-1 0,0 1 0,1 0-1,0 0 1,0 0 0,-1 0 0,1 1 0,-1-1-1,1 0 1,0 1 0,0-2 0,0 2 0,0 0-1,-1 2 1,1-1-259,0-1-1,1 1 1,-1 1-1,1-2 1,0 1-1,-1 0 1,2 0 0,-1-1-1,0 1 1,0 1-1,1-1 1,0-1-1,0 1 1,0 0-1,0 0 1,1 3-1,8 11 266,6 14 142,-15-29-457,0 1-1,-1-1 1,1 0 0,0-1 0,-1 2-1,0-1 1,1 1 0,-1-1 0,0-1-1,0 2 1,0-1 0,-2 4 0,1-4-5,0-1 0,-1 1 0,1 0 0,-1 0 1,1-1-1,0 0 0,-1 0 0,0 1 0,0-1 1,0 0-1,0 0 0,1 0 0,-1 0 0,0 0 0,-3 0 1,4-1-22,0 1 0,-1 0 0,1-1 0,-1 1 1,1-1-1,-1 0 0,1 1 0,0-1 1,-1 0-1,1 0 0,-1 0 0,1 0 0,-1 0 1,0 0-1,1-1 0,0 1 0,0 0 0,-1-1 1,1 1-1,-1-1 0,1 0 0,-1 1 1,-1-2-1,-1-4-151</inkml:trace>
</inkml:ink>
</file>

<file path=word/ink/ink20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8.507"/>
    </inkml:context>
    <inkml:brush xml:id="br0">
      <inkml:brushProperty name="width" value="0.05" units="cm"/>
      <inkml:brushProperty name="height" value="0.05" units="cm"/>
    </inkml:brush>
  </inkml:definitions>
  <inkml:trace contextRef="#ctx0" brushRef="#br0">34 0 7552,'-3'7'8419,"5"18"-6240,-1-12-1855,-3 15 288,-1 0 1,-7 33-1,1-7 922,6-40-1196,1 1 420,0 2 0,0-1 0,2 22 0,0-38-749,0 1 0,0-1-1,0 0 1,0 0 0,0 0-1,0 0 1,0 0 0,0 0 0,0 0-1,0 1 1,0-1 0,0 0-1,0 0 1,1 0 0,-1 1-1,0-1 1,0 0 0,0 0 0,0 0-1,0 0 1,1 1 0,-1-1-1,0 0 1,0 0 0,0 0-1,0 0 1,1 0 0,-1 0 0,0 1-1,0-1 1,0 0 0,1 0-1,-1 0 1,0 0 0,0 0-1,1 0 1,-1 0 0,0 0 0,0 0-1,0 0 1,0 0 0,0 0-1,0 0 1,1 0 0,11-7 113,11-14-17,-16 13-93,16-16-73,-23 23 53,1 1 0,0-1 0,-1 1 0,1-1-1,-1 1 1,1 0 0,0-1 0,-1 1 0,1 0-1,0-1 1,-1 1 0,1 0 0,0 0 0,-1 0 0,0 0-1,1 0 1,0 0 0,-1 0 0,1 0 0,0 0-1,0 0 1,-1 0 0,1 0 0,0 0 0,-1 1 0,1-1-1,0 0 1,-1 0 0,1 1 0,0-1 0,-1 0-1,0 1 1,1-1 0,-1 1 0,1-1 0,-1 1 0,1-1-1,-1 1 1,1 0 0,-1 0 0,5 5-168,-4-3 46,0-1 0,1 1 0,0 0 0,0 0 0,0-1 0,0 0-1,-1 0 1,2 0 0,-1 1 0,1-2 0,-1 1 0,0-1 0,1 1 0,0 0 0,-1-1 0,1 1 0,5 0 0,7-2-1044</inkml:trace>
</inkml:ink>
</file>

<file path=word/ink/ink20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8.874"/>
    </inkml:context>
    <inkml:brush xml:id="br0">
      <inkml:brushProperty name="width" value="0.05" units="cm"/>
      <inkml:brushProperty name="height" value="0.05" units="cm"/>
    </inkml:brush>
  </inkml:definitions>
  <inkml:trace contextRef="#ctx0" brushRef="#br0">52 19 7808,'-3'-8'2561,"3"7"-2189,0 1-1,0-1 1,0 0-1,-1 1 1,1-1 0,0 1-1,0-1 1,-1 1-1,1 0 1,0-1 0,-1 1-1,1-1 1,0 1 0,-1-1-1,1 1 1,-1-1-1,1 1 1,-1 0 0,0-1-1,0 2-125,0-1 0,0 1 1,0 0-1,1-1 0,-1 1 0,0 0 0,0-1 0,1 1 1,-1 0-1,0 0 0,0 0 0,1 0 0,-2 3 0,-2 3-112,0 0-1,0 1 0,1 0 0,0 0 1,-1 0-1,-1 15 0,4-19-80,1-1 0,-1 0 1,1 0-1,-1 1 0,1-1 0,0 0 0,1 1 0,-1-1 0,1 0 0,-1 0 0,1 1 0,0-2 1,0 2-1,0-1 0,0 0 0,1-1 0,-1 1 0,1 1 0,0-2 0,3 5 0,-4-6-33,-1-1 1,1 1-1,0 0 0,0 0 0,0-1 0,-1 0 0,1 1 0,0-1 1,0 1-1,-1-1 0,1 1 0,0-1 0,0 0 0,0 1 0,0-1 0,0 0 1,1 0-1,-1 0 0,0 0 0,0 0 0,-1 0 0,1 0 0,0 0 1,0 0-1,0 0 0,0-1 0,0 1 0,0 0 0,0-1 0,0 1 1,0-1-1,0 1 0,-1-1 0,1 1 0,0 0 0,0-1 0,-1 1 1,1-1-1,0 0 0,0 0 0,-1 0 0,1 0 0,0 1 0,-1-1 0,1 0 1,0-2-1,0 0 32,2-2 0,-1 1 1,0-2-1,0 2 1,0-1-1,-2-1 0,3-7 1,-2 5-100,-1-1 0,0 1 0,-1-10 0,0 16-13,1 0 0,0 1-1,-1-1 1,1 1 0,-1 0-1,1-1 1,0 1 0,-1-1-1,0 0 1,-1-1 0,1 3-19,0 0 0,1-1 0,-1 1 0,1-1 1,-1 1-1,0-1 0,1 1 0,-1 0 0,0-1 0,1 1 0,0 0 0,-1 0 1,1 0-1,-1-1 0,0 1 0,0 0 0,1 0 0,-1 0 0,0 0 1,0 0-1,1 0 0,-1 1 0,0-1 0,1 0 0,-2 1 0,-4 1-1329</inkml:trace>
</inkml:ink>
</file>

<file path=word/ink/ink20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9.242"/>
    </inkml:context>
    <inkml:brush xml:id="br0">
      <inkml:brushProperty name="width" value="0.05" units="cm"/>
      <inkml:brushProperty name="height" value="0.05" units="cm"/>
    </inkml:brush>
  </inkml:definitions>
  <inkml:trace contextRef="#ctx0" brushRef="#br0">13 19 7936,'-1'1'466,"-1"1"0,1-1 0,0 1 0,0 0 1,0-1-1,1 1 0,-1-1 0,1 1 0,0 0 1,-1-1-1,1 1 0,-1 0 0,1 0 0,0-1 0,0 1 1,0 3-1,-3 38 5475,3-40-5907,0 1-1,0-1 1,1 1-1,-1-1 1,1 0 0,0 1-1,0-1 1,0 1-1,2 3 1,-3-6-24,1 0-1,0-1 1,-1 1 0,1 0-1,0-1 1,-1 1 0,1-1-1,0 1 1,0 0 0,0-1 0,-1 1-1,1-1 1,0 1 0,0-1-1,0 1 1,0-1 0,0 0-1,0 1 1,0-1 0,0 0-1,0 0 1,-1 0 0,1 0-1,0 0 1,1 0 0,-1 0-1,0 0 1,0 0 0,0-1 0,0 1-1,0 0 1,-1-1 0,1 1-1,0-1 1,0 1 0,0-1-1,1 0 1,2-1-24,0-1 0,0 0 1,-1 0-1,1 1 0,-1-2 0,0 1 0,0-1 1,5-6-1,10-12-97,-17 22 115,-1 0 0,0 0 0,0 0 0,0-1 0,1 1 0,-1 0 0,0 0 0,0 0 0,0 0-1,1 0 1,-1-1 0,0 1 0,0 0 0,0 0 0,0 0 0,0 0 0,0 0 0,1 0 0,-1 0 0,0 0-1,0 0 1,1 0 0,-1 0 0,0 0 0,0 0 0,1 0 0,-1 0 0,0 0 0,0 0 0,0 1 0,1-1-1,-1 0 1,0 0 0,0 0 0,1 0 0,-1 0 0,0 0 0,0 1 0,0-1 0,0 0 0,1 0 0,-1 0-1,0 1 1,0-1 0,0 0 0,0 0 0,0 1 0,1-1 0,-1 0 0,7 17 328,-2-5-220,-3-9-79,0 1-1,1 0 0,0-1 1,-1 1-1,1-1 0,0 0 0,0 0 1,6 5-1,-7-8-15,-1 1-1,1 0 1,1 0 0,-1-1-1,0 1 1,-1-1-1,1 1 1,1-1 0,-1 0-1,0 0 1,0 0 0,0 0-1,0 0 1,0-1-1,1 1 1,-2-1 0,1 1-1,0-1 1,0 0 0,3 0-1,-2 0 15,1 0-1,-2-1 0,1 1 1,0-1-1,1 0 0,-2 0 0,1 1 1,0-1-1,-1 0 0,0-1 1,1 1-1,-1 0 0,0-1 1,0 1-1,0-1 0,0 0 1,-1 0-1,1 0 0,0 0 1,-1 0-1,0 0 0,0 0 1,-1-1-1,1 2 0,0-2 0,-1 1 1,1-1-1,-1 1 0,0 0 1,0-1-1,0 1 0,-1 0 1,0 0-1,1-1 0,-1 1 1,0 0-1,-1-4 0,0 1-64,-7-15-53,9 20 40,0 0 1,-1 0 0,1 0-1,-1 0 1,0 0 0,1 0-1,-1 0 1,0 1-1,1 0 1,-1-1 0,0 0-1,0 1 1,1-1 0,-1 0-1,0 1 1,0-1-1,0 1 1,-1-1 0,-4 1-488</inkml:trace>
</inkml:ink>
</file>

<file path=word/ink/ink20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21.012"/>
    </inkml:context>
    <inkml:brush xml:id="br0">
      <inkml:brushProperty name="width" value="0.05" units="cm"/>
      <inkml:brushProperty name="height" value="0.05" units="cm"/>
    </inkml:brush>
  </inkml:definitions>
  <inkml:trace contextRef="#ctx0" brushRef="#br0">1 123 7296,'0'20'7944,"0"-20"-7814,0 0 0,1 0-1,-1 0 1,0 0-1,0 0 1,1 0 0,-1 0-1,0 0 1,0 0 0,1 0-1,-1 0 1,0 0-1,0 0 1,1-1 0,-1 1-1,0 0 1,0 0 0,1 0-1,-1 0 1,0 0-1,0 0 1,0-1 0,0 1-1,0 0 1,0 0-1,0 0 1,0-1 0,1 1-1,-1 0 1,0 0 0,0 0-1,0-1 1,0 1-1,0 0 1,0 0 0,1-1-1,19-34 3047,-20 34-3157,12-20 932,-5 9-469,-1 1 0,0-1 1,6-23-1,-12 35-482,0 0 0,0-1 0,0 1-1,0-1 1,0 1 0,0-1 0,0 1-1,0-1 1,0 1 0,0-1 0,1 1-1,-1 0 1,0 0 0,0 0 0,0-1-1,1 1 1,-1 0 0,0-1 0,1 1-1,-1 0 1,0-1 0,1 1 0,-1 0-1,0 0 1,1-1 0,-1 1 0,1 0 0,-1 0-1,0 0 1,1-1 0,-1 1 0,1 0-1,-1 0 1,1 0 0,-1 0 0,1 0-1,-1 0-5,2 1-1,-1 0 0,0-1 0,0 1 0,0 0 0,0 0 0,0-1 1,0 1-1,0-1 0,-1 1 0,1 1 0,0 0 0,4 4-50,-1 0 0,-2-1 0,2 2-1,1 6 1,-4-8 28,0 1-1,0 0 1,-1 0 0,1 0-1,-1-1 1,-1 2-1,0 5 1,-1 21-1272,6-18 21</inkml:trace>
</inkml:ink>
</file>

<file path=word/ink/ink20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23.819"/>
    </inkml:context>
    <inkml:brush xml:id="br0">
      <inkml:brushProperty name="width" value="0.05" units="cm"/>
      <inkml:brushProperty name="height" value="0.05" units="cm"/>
    </inkml:brush>
  </inkml:definitions>
  <inkml:trace contextRef="#ctx0" brushRef="#br0">0 50 5888,'5'-1'12478,"20"0"-11133,612 14 3254,-405-15-4334,-75 8-188,22 0-26,-34-12-51,66 0 0,-178 6 37,435-15 54,-426 11-91,129-9 0,54 7 0,104-6 0,-17 6 128,171 11-63,-276-7-23,266 2 214,-467 0-445,0 0 1,0 0 0,0-1-1,-1 0 1,11-2-1,-15 2-323</inkml:trace>
</inkml:ink>
</file>

<file path=word/ink/ink20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0.450"/>
    </inkml:context>
    <inkml:brush xml:id="br0">
      <inkml:brushProperty name="width" value="0.05" units="cm"/>
      <inkml:brushProperty name="height" value="0.05" units="cm"/>
    </inkml:brush>
  </inkml:definitions>
  <inkml:trace contextRef="#ctx0" brushRef="#br0">158 7 6656,'-4'-7'9109,"7"49"-6464,-2-14-2092,0 0 0,-2 0 0,-6 30-1,0 39 608,-4 67 241,0 11-413,-29 363-95,34-471-869,-44 435 104,42-399-10,6 135-1,3-71-96,-2-87-21,-12 154 0,16-143-362,-2-85 210,-2 9-608,0-13 184,-1-8-112,-1-6-102</inkml:trace>
</inkml:ink>
</file>

<file path=word/ink/ink20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1.539"/>
    </inkml:context>
    <inkml:brush xml:id="br0">
      <inkml:brushProperty name="width" value="0.05" units="cm"/>
      <inkml:brushProperty name="height" value="0.05" units="cm"/>
    </inkml:brush>
  </inkml:definitions>
  <inkml:trace contextRef="#ctx0" brushRef="#br0">140 0 6272,'5'2'7411,"1"8"-5470,8 21-2056,-10-11 599,0-1 0,-1 1 0,-1 0 0,-1 1 0,-1-1 0,-3 35 0,0-10 309,-32 410 2914,29-401-3446,-29 216 613,-8 51-297,-7 558-87,47-544-359,3-246-176,4-115-1065,-2 6 342</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7.927"/>
    </inkml:context>
    <inkml:brush xml:id="br0">
      <inkml:brushProperty name="width" value="0.05" units="cm"/>
      <inkml:brushProperty name="height" value="0.05" units="cm"/>
      <inkml:brushProperty name="color" value="#849398"/>
    </inkml:brush>
  </inkml:definitions>
  <inkml:trace contextRef="#ctx0" brushRef="#br0">0 1 7808,'0'9'11007,"4"-3"-10495,0 8 128,3 14 128,-3 8 128,-4 12-896,0 6 0,-4 1 768,0-13 128,1-3-384,3-4 128,0-6-256,0-3 128,0-11-896,0-1 0</inkml:trace>
</inkml:ink>
</file>

<file path=word/ink/ink20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2.465"/>
    </inkml:context>
    <inkml:brush xml:id="br0">
      <inkml:brushProperty name="width" value="0.05" units="cm"/>
      <inkml:brushProperty name="height" value="0.05" units="cm"/>
    </inkml:brush>
  </inkml:definitions>
  <inkml:trace contextRef="#ctx0" brushRef="#br0">146 10 6272,'3'-10'10075,"1"15"-10038,-3-4-21,-1 0 0,1 0 1,0 1-1,-1-1 1,1 0-1,-1 1 0,0-1 1,1 0-1,-1 1 1,0-1-1,0 1 1,0-1-1,0 0 0,0 1 1,-1 2-1,1 9 63,6 72 1520,-8 126 0,1-181-1299,-36 540 3177,21-367-2858,-8 92-315,-15 229 160,19-290-414,-2 86 28,21-311-79,1-5-2,0 0 0,0 1 0,0-1 1,1 0-1,0 1 0,1 3 0,-2-7-1,0-1 1,0 0 0,0 0-1,-1 0 1,1 1-1,0-1 1,0 0-1,0 0 1,0 0-1,0 0 1,0 1-1,0-1 1,1 0-1,-1 0 1,0 0-1,0 1 1,0-1 0,0 0-1,0 0 1,0 0-1,0 0 1,0 1-1,0-1 1,0 0-1,1 0 1,-1 0-1,0 0 1,0 0-1,0 1 1,0-1 0,0 0-1,1 0 1,-1 0-1,0 0 1,0 0-1,0 0 1,1 0-1,-1 0 1,0 0-1,0 0 1,0 0-1,0 0 1,1 0 0,-1 0-1,0 0 1,6-7-504,-6 6 448,9-11-475</inkml:trace>
</inkml:ink>
</file>

<file path=word/ink/ink20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3.457"/>
    </inkml:context>
    <inkml:brush xml:id="br0">
      <inkml:brushProperty name="width" value="0.05" units="cm"/>
      <inkml:brushProperty name="height" value="0.05" units="cm"/>
    </inkml:brush>
  </inkml:definitions>
  <inkml:trace contextRef="#ctx0" brushRef="#br0">192 1 6784,'1'0'64,"-1"0"0,0 0 0,0 0 1,0 0-1,0 0 0,0 0 0,0 0 1,0 0-1,0 1 0,0-1 0,0 0 1,0 0-1,0 0 0,0 0 0,0 0 0,0 0 1,0 1-1,0-1 0,0 0 0,0 0 1,0 0-1,0 0 0,0 0 0,0 0 0,0 0 1,0 0-1,0 1 0,0-1 0,-1 0 1,1 0-1,0 0 0,0 0 0,0 0 1,0 0-1,0 0 0,0 0 0,-3 1 2418,3-1-2371,0 0 0,0 0 0,0 0 0,0 0 0,0 0 0,1 1 0,-1-1 0,0 0 0,0 0 0,0 0 0,0 0 0,0 1-1,0-1 1,0 0 0,0 0 0,0 0 0,0 0 0,0 0 0,0 1 0,-2 1 1554,2-2-1554,-2 4 43,1-1-1,-1 1 1,1 0 0,0 0-1,0 0 1,-1 8 0,1-4-100,-4 24 616,-2 53-1,0 10 659,-25 224 1011,-3 30-817,-6 90-346,22 3-827,5-114-338,7-79 117,-3 29-960,10-281 256,0-3-64</inkml:trace>
</inkml:ink>
</file>

<file path=word/ink/ink20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4.591"/>
    </inkml:context>
    <inkml:brush xml:id="br0">
      <inkml:brushProperty name="width" value="0.05" units="cm"/>
      <inkml:brushProperty name="height" value="0.05" units="cm"/>
    </inkml:brush>
  </inkml:definitions>
  <inkml:trace contextRef="#ctx0" brushRef="#br0">281 1 7552,'-2'9'2127,"0"0"1,1 0-1,-1 11 1,0-1-2254,-4 54 975,-6 46-269,-12 12 700,-34 212 1450,-60 494 492,73-313-2897,36-2-160,15-343-186,-6-176 1,0 1 0,0-1 0,1 0 0,-1 1 0,1-1-1,-1 0 1,1 1 0,0-1 0,0 0 0,1 0 0,-1 0 0,0 0 0,1 0 0,0 0 0,0 0 0,4 4 0,-6-7 0,1 0 1,0 0-1,0 0 1,-1 0 0,1 0-1,0 0 1,-1 0-1,1-1 1,0 1 0,0 0-1,-1 0 1,1 0-1,0-1 1,-1 1 0,1 0-1,-1-1 1,1 1-1,0-1 1,-1 1 0,1-1-1,-1 1 1,1-1-1,-1 1 1,1-1 0,-1 1-1,0-1 1,1 0-1,-1 1 1,0-1 0,1 0-1,-1 1 1,0-1-1,1-1 1,9-24-1007,-3 6 130</inkml:trace>
</inkml:ink>
</file>

<file path=word/ink/ink20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5.249"/>
    </inkml:context>
    <inkml:brush xml:id="br0">
      <inkml:brushProperty name="width" value="0.05" units="cm"/>
      <inkml:brushProperty name="height" value="0.05" units="cm"/>
    </inkml:brush>
  </inkml:definitions>
  <inkml:trace contextRef="#ctx0" brushRef="#br0">248 1 7424,'-1'149'7865,"-3"1"-3416,-38 542-529,-16-236-2881,5-53-883,0 284-56,43-527-94,5-99 26,-4 110 86,8-161-328,-4-20-705,4 7 610,-4-11-719</inkml:trace>
</inkml:ink>
</file>

<file path=word/ink/ink20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6.372"/>
    </inkml:context>
    <inkml:brush xml:id="br0">
      <inkml:brushProperty name="width" value="0.05" units="cm"/>
      <inkml:brushProperty name="height" value="0.05" units="cm"/>
    </inkml:brush>
  </inkml:definitions>
  <inkml:trace contextRef="#ctx0" brushRef="#br0">248 94 1536,'-2'-47'2249,"0"0"7939,2 62-8161,-2 19-940,-2-1 1,-15 65 0,-2 10 384,-72 648 2794,37 7-3049,27-270-1068,9-186-149,25-177 0,0-25 0,-3-69 11,-1-34-22,-1 1 0,0-1 1,1 0-1,0 1 0,-1-1 1,1 0-1,0 0 0,0 0 1,0 0-1,0 0 0,0 0 1,3 3-1,5-29-735,-6 7-44,3 0-106</inkml:trace>
</inkml:ink>
</file>

<file path=word/ink/ink20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7.589"/>
    </inkml:context>
    <inkml:brush xml:id="br0">
      <inkml:brushProperty name="width" value="0.05" units="cm"/>
      <inkml:brushProperty name="height" value="0.05" units="cm"/>
    </inkml:brush>
  </inkml:definitions>
  <inkml:trace contextRef="#ctx0" brushRef="#br0">271 18 7040,'2'-2'2965,"1"-3"-2512,6-5 3405,-9 10-3810,0 0 0,0 0 0,1 0-1,-1 0 1,0 0 0,1 0 0,-1 0 0,0 0 0,0 0-1,1 0 1,-1 0 0,0 0 0,1 0 0,-1 0-1,0 0 1,0 0 0,1 0 0,-1 0 0,0 0 0,1 1-1,-1-1 1,0 0 0,0 0 0,0 0 0,1 1 0,-1-1-1,0 0 1,0 0 0,0 0 0,1 1 0,-1-1-1,0 0 1,0 0 0,0 1 0,0-1 0,0 0 0,1 0-1,-1 1 1,0-1 0,0 1 0,2 5 91,1 1 0,-1-1 0,-1 1 0,1 0 1,-1-1-1,0 1 0,0 11 0,-4 48 884,2-60-898,-71 604 4483,54-463-4173,-3 24 47,-29 183-106,35-237-368,-23 129 120,19-121-120,-12 145 112,16-11-17,9-179-78,2 27-26,-1 22 24,3-11 203,3-67-90,-3-83-3976,-4 13 1280</inkml:trace>
</inkml:ink>
</file>

<file path=word/ink/ink20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44.062"/>
    </inkml:context>
    <inkml:brush xml:id="br0">
      <inkml:brushProperty name="width" value="0.05" units="cm"/>
      <inkml:brushProperty name="height" value="0.05" units="cm"/>
    </inkml:brush>
  </inkml:definitions>
  <inkml:trace contextRef="#ctx0" brushRef="#br0">1 47 6272,'2'1'7824,"9"-2"-6262,24-5-837,115-5 1345,200 33-193,-204-18-1829,-104-4 32,210-12 213,-197 8-181,22-2 32,3 0 168,89 4 0,178 10-184,-177-9-128,-66-2 0,40 5 23,93-1 61,67 8-63,-11 1 1,259 3 45,-86 0-156,352-22 89,-523-3 0,-150 6 0,2 8 0,-2 0 0,217-3-9,7-1 125,-91-1-90,-85 1-31,347-15 5,-264 5 0,35 2-77,-77 4 26,-9 5 146,-111 2-62,93 3-33,117-2 0,85-1-128,-244 4 123,70 2 117,-140-7-101,99 14-1,72-3-10,-12-1 0,-177-5 0,81-3 0,-2-1 0,-73-4 0,-15 0 0,164 1-106,-151 1 85,-10-1 21,81 10-1,76 4 1,-72-7 0,47 2 107,219 1-85,-384-8-23,71 3 1,55-2 0,21 3 2,-106 0-25,275 17-84,-122-8 235,28-3-128,71-7 0,-180-5 0,145 8 0,-158-2 0,127 13 0,47 0 0,-145-9 0,-1-1 0,75 7-128,-228-13 128,-1-1 0,20-2 0,1 0 0,56 6 0,-35 4-128,-46-7 128,-4-1 0,-6 0 0,27-1 0,-23 2 5,-1-1-1,0 0 0,0 0 1,1 0-1,-1 0 0,0 0 1,1 0-1,-1 0 0,0 0 1,1 0-1,-1 0 1,0-1-1,0 1 0,3-2 1,1 1 36,4 0-17,-2-1-161,-21-4-859,-2 1 334</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8.971"/>
    </inkml:context>
    <inkml:brush xml:id="br0">
      <inkml:brushProperty name="width" value="0.05" units="cm"/>
      <inkml:brushProperty name="height" value="0.05" units="cm"/>
      <inkml:brushProperty name="color" value="#849398"/>
    </inkml:brush>
  </inkml:definitions>
  <inkml:trace contextRef="#ctx0" brushRef="#br0">0 164 7424,'0'-5'438,"1"-1"1,-1 1-1,1-1 0,0 1 1,0-1-1,0 1 1,1-1-1,0 1 0,0 0 1,0 0-1,0 0 1,7-9-1,-3 7 156,0 0 0,1 0 1,0 0-1,0 1 0,1 0 0,0 0 1,9-4-1,-9 5-313,0 1 1,1 0-1,0 1 0,0 0 1,0 1-1,0-1 0,14 0 1,-20 2-207,0 0 0,1 1 0,-1 0 0,0 0 0,1 0 0,-1 0 0,0 0 1,1 1-1,-1-1 0,0 1 0,0 0 0,1 0 0,-1 0 0,0 0 0,0 1 0,0 0 0,0-1 0,-1 1 1,1 0-1,0 0 0,-1 0 0,1 1 0,3 4 0,-5-6-20,0 1 0,0 0-1,-1 0 1,1 0 0,0 0 0,-1 0 0,0 0-1,1 0 1,-1 1 0,0-1 0,0 0 0,0 0-1,0 0 1,-1 0 0,1 0 0,-1 0 0,1 0-1,-1 2 1,-19 38 385,9-22-236,-36 66-82,9-18-52,38-67-69,-1 0-1,1-1 1,-1 1-1,1 0 0,0 0 1,-1 0-1,1 0 1,0 0-1,0-1 1,0 1-1,-1 0 1,1 0-1,0 0 0,0 0 1,0 0-1,0 0 1,1 0-1,-1 0 1,0-1-1,0 1 1,0 0-1,1 0 0,-1 0 1,0 0-1,1-1 1,-1 1-1,1 0 1,-1 0-1,1-1 1,-1 1-1,1 0 0,0-1 1,-1 1-1,2 0 1,2 2-5,0-1 0,0 0 0,0-1 0,0 1 0,9 2 1,8 3-11,-11-3 0,0 2-1,-1-1 1,0 1 0,1 1-1,-2 0 1,1 0 0,11 13-1,-17-17 15,-1 0 1,1 0-1,-1 0 0,0 1 1,0-1-1,0 1 0,0-1 1,-1 1-1,1-1 0,-1 1 1,0 0-1,0-1 0,-1 1 1,1 0-1,-1 0 0,1 0 0,-1 0 1,-1 0-1,1 0 0,0-1 1,-1 1-1,0 0 0,0 0 1,0 0-1,-3 5 0,-1 1 35,-1-1 0,0 0 0,-1 0 0,0-1 0,-1 0 0,1 0 0,-1-1 0,-1 0-1,0 0 1,-15 9 0,22-15-19,-1 0 0,1 0 0,-1 0 0,1-1-1,-1 1 1,1-1 0,-1 1 0,0-1 0,1 0-1,-1 0 1,0 0 0,1 0 0,-1-1 0,1 1-1,-1-1 1,0 1 0,-2-2 0,-3-2-59,0 1 0,0-1-1,-11-9 1,9 7-239,10 6 253,-1 0 1,1 0 0,0-1 0,0 1-1,0 0 1,0 0 0,0 0 0,0-1-1,0 1 1,-1 0 0,1 0 0,0-1 0,0 1-1,0 0 1,0 0 0,0 0 0,0-1-1,0 1 1,0 0 0,0 0 0,0-1-1,0 1 1,0 0 0,1 0 0,-1 0-1,0-1 1,0 1 0,0 0 0,0 0 0,0-1-1,0 1 1,0 0 0,1 0 0,8-15-1018</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9.377"/>
    </inkml:context>
    <inkml:brush xml:id="br0">
      <inkml:brushProperty name="width" value="0.05" units="cm"/>
      <inkml:brushProperty name="height" value="0.05" units="cm"/>
      <inkml:brushProperty name="color" value="#849398"/>
    </inkml:brush>
  </inkml:definitions>
  <inkml:trace contextRef="#ctx0" brushRef="#br0">7 136 8576,'-2'32'3677,"1"-13"-467,0-9 5279,-2-41-5242,5 6-2290,-2 12-332,1 0 0,4-23 0,-4 33-567,-1 1 0,1-1 0,0 0-1,0 1 1,0-1 0,0 1 0,0 0 0,1-1 0,-1 1 0,1 0 0,-1 0-1,1 0 1,0 0 0,0 0 0,0 0 0,0 0 0,0 0 0,0 1 0,4-2-1,8-3-711,1 0 0,0 2 0,25-6 0,20 3-4089,-28 7 1521</inkml:trace>
  <inkml:trace contextRef="#ctx0" brushRef="#br0" timeOffset="1">325 14 3072,'-1'-4'15483,"-2"1"-13409,-1 4-1929,1 0 0,0 0 0,0 0 1,0 0-1,0 0 0,0 1 0,0-1 1,0 1-1,0 0 0,0 0 0,-2 2 0,-28 27 1462,28-26-1391,0 1 0,1 0 0,0 0-1,0 1 1,1-1 0,0 1 0,-4 10 0,6-15-194,1-1 1,-1 1-1,1 0 1,-1-1-1,1 1 0,0-1 1,0 1-1,0 0 1,0-1-1,0 1 1,0-1-1,0 1 0,0 0 1,1-1-1,-1 1 1,1-1-1,-1 1 1,1-1-1,-1 1 0,1-1 1,0 1-1,0-1 1,0 0-1,0 1 1,0-1-1,0 0 0,0 0 1,0 0-1,0 0 1,1 0-1,-1 0 0,0 0 1,1 0-1,-1 0 1,1-1-1,-1 1 1,1-1-1,-1 1 0,4 0 1,0 1 7,0-1 1,1 0 0,-1 1-1,1-2 1,0 1-1,-1-1 1,1 0-1,7-1 1,-11 1-30,0-1 0,0 0 0,0 0 0,0 0 0,0 0 0,0 0 0,0 0-1,-1 0 1,1-1 0,0 1 0,0 0 0,-1-1 0,1 0 0,-1 1 0,0-1 0,1 0 0,-1 0 0,0 0 0,0 0 0,0 0 0,0 0 0,-1 0 0,1 0 0,0-3 0,1-2 12,0 1 0,-1-1 1,0 1-1,0-1 0,0 0 1,-1 1-1,0-1 1,0 0-1,-1 1 0,-1-9 1,1 12-28,1 1 0,-1-1 0,0 1 0,0 0 0,-1-1 0,1 1 0,0 0 1,-1 0-1,0-1 0,1 1 0,-1 0 0,0 1 0,0-1 0,0 0 0,0 0 0,0 1 0,-1 0 0,1-1 1,0 1-1,-1 0 0,1 0 0,-1 0 0,1 0 0,-1 1 0,1-1 0,-1 1 0,1-1 0,-6 1 1,6 0-85,1-1 1,-1 1 0,0 0 0,1 0 0,-1 0 0,1 0 0,-1 1 0,1-1 0,-1 0 0,1 1 0,-1-1 0,1 1 0,-1-1 0,1 1 0,0 0 0,-1-1-1,1 1 1,0 0 0,-3 2 0,-3 7-1567</inkml:trace>
  <inkml:trace contextRef="#ctx0" brushRef="#br0" timeOffset="2">433 124 7552,'0'2'647,"0"1"160,1-1-1,-1 0 1,0 0 0,0 1-1,0-1 1,-1 0 0,1 0-1,0 0 1,-1 1 0,0-1-1,1 0 1,-1 0 0,0 0 0,0 0-1,0 0 1,0 0 0,-3 2 725,9-11 238,7-16-1202,2 1-1,0 1 1,1 0-1,23-24 0,-36 43-539,0-1-1,-1 1 0,1 1 0,0-1 0,0 0 0,0 0 1,0 1-1,1-1 0,-1 1 0,0 0 0,1 0 0,-1-1 0,1 2 1,-1-1-1,5-1 0,-7 2-31,1 0 0,0 0 0,0 0 1,0 1-1,0-1 0,-1 0 0,1 0 0,0 1 1,0-1-1,-1 0 0,1 1 0,0-1 0,0 1 0,-1-1 1,1 1-1,0-1 0,-1 1 0,2 0 0,-1 1-7,0 1-1,1-1 0,-1 0 0,0 0 1,0 1-1,0-1 0,0 1 0,0 2 0,2 6 4,-2-1-1,0 1 0,0 14 1,3 19-342,2-31-1079,1-6 149</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9.832"/>
    </inkml:context>
    <inkml:brush xml:id="br0">
      <inkml:brushProperty name="width" value="0.05" units="cm"/>
      <inkml:brushProperty name="height" value="0.05" units="cm"/>
      <inkml:brushProperty name="color" value="#849398"/>
    </inkml:brush>
  </inkml:definitions>
  <inkml:trace contextRef="#ctx0" brushRef="#br0">9 1 7424,'-9'8'11073,"19"-7"-5690,-1-1-5351,-5 0-1267,37-3 2689,-32 1-1299,1 1 0,-1 0 0,0 1 0,0 0 0,0 0-1,14 3 1,-21-2-150,-1-1-1,1 0 1,-1 0 0,0 1-1,1-1 1,-1 0-1,0 1 1,0 0 0,1-1-1,-1 1 1,0 0-1,0-1 1,0 1 0,0 0-1,0 0 1,0 0-1,0 0 1,0 0 0,0 0-1,-1 0 1,1 1-1,0-1 1,0 0 0,-1 0-1,1 0 1,-1 1-1,1-1 1,-1 0 0,0 1-1,0-1 1,1 0-1,-1 1 1,0-1 0,0 1-1,0-1 1,0 0-1,-1 1 1,1-1 0,0 0-1,-1 1 1,1-1-1,0 0 1,-1 0 0,0 1-1,1-1 1,-2 2-1,-2 5-18,-1 0-1,-1-1 0,1 1 1,-1-1-1,-10 10 0,-56 52 271,72-69-254,0 0 0,0 0-1,-1 0 1,1 1 0,0-1-1,0 0 1,0 0 0,-1 1-1,1-1 1,0 0 0,0 0-1,0 1 1,0-1 0,0 0 0,0 1-1,0-1 1,-1 0 0,1 1-1,0-1 1,0 0 0,0 0-1,0 1 1,0-1 0,1 0-1,-1 1 1,0-1 0,0 0 0,0 1-1,0-1 1,0 0 0,0 0-1,0 1 1,0-1 0,1 0-1,-1 0 1,0 1 0,0-1-1,0 0 1,1 0 0,-1 1-1,0-1 1,0 0 0,1 0 0,-1 0-1,0 0 1,0 1 0,1-1-1,-1 0 1,0 0 0,1 0-1,-1 0 1,0 0 0,0 0-1,1 0 1,-1 0 0,0 0 0,1 0-1,-1 0 1,1 0 0,18 4 131,-14-4-112,1 0 0,0 0 0,0-1-1,-1 0 1,1 0 0,0 0 0,-1-1 0,11-4 0,14-3-806,-24 8 123</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8.494"/>
    </inkml:context>
    <inkml:brush xml:id="br0">
      <inkml:brushProperty name="width" value="0.05" units="cm"/>
      <inkml:brushProperty name="height" value="0.05" units="cm"/>
    </inkml:brush>
  </inkml:definitions>
  <inkml:trace contextRef="#ctx0" brushRef="#br0">11 95 8064,'-3'5'3968,"-2"-10"-1408,2 13 2687,6-1-5119,-3 1 128,-3 5 0,3 1 128,0 1-512,8-5 0,-8 8 256,0-1 0,3-10-512,-3-10 128</inkml:trace>
  <inkml:trace contextRef="#ctx0" brushRef="#br0" timeOffset="1">51 8 7040,'0'-7'3456,"5"25"-2432,2-15 1536,5 10-2688,-4 2 128,4-1-1152,-5 1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02.369"/>
    </inkml:context>
    <inkml:brush xml:id="br0">
      <inkml:brushProperty name="width" value="0.05" units="cm"/>
      <inkml:brushProperty name="height" value="0.05" units="cm"/>
      <inkml:brushProperty name="color" value="#849398"/>
    </inkml:brush>
  </inkml:definitions>
  <inkml:trace contextRef="#ctx0" brushRef="#br0">92 144 7680,'11'-10'8253,"1"-7"-4175,0-1-2564,-2 8-1766,17-21 1219,-25 29-859,-1-1-1,1 1 0,-1 0 1,1-1-1,-1 1 1,0-1-1,0 1 1,0-1-1,-1 0 0,1 0 1,-1 1-1,1-4 1,-1 5-104,-1 0 1,1 0-1,-1 0 1,1 0 0,-1 0-1,1 0 1,-1 0 0,0 0-1,1 0 1,-1 0 0,0 0-1,0 0 1,0 1-1,1-1 1,-1 0 0,0 1-1,0-1 1,0 0 0,0 1-1,0-1 1,-1 1-1,1 0 1,0-1 0,0 1-1,0 0 1,0 0 0,0 0-1,0 0 1,-2 0-1,-40-3 261,38 3-220,0 1 34,0 0 1,0 0 0,0 0 0,1 1-1,-1-1 1,0 1 0,1 0 0,0 1-1,-1-1 1,1 1 0,0 0 0,0 0-1,0 0 1,1 0 0,-1 1-1,-5 6 1,7-8-7,0 1 0,0 0 0,0-1 0,0 1 0,0 0 0,0 0 0,1 0 0,-1 0-1,1 0 1,0 0 0,0 0 0,0 1 0,0-1 0,1 0 0,-1 1 0,1-1 0,0 0 0,0 1 0,0-1 0,1 0-1,-1 1 1,1-1 0,-1 0 0,3 7 0,0-7 53,0 1-1,0-1 1,0 0-1,0 0 1,1 0-1,-1-1 1,1 1-1,0-1 1,0 0-1,-1 0 1,1 0-1,1-1 1,-1 1-1,4 0 1,12 6 188,-16-6-368,1 0 0,-1 0 0,1 0 0,0-1-1,0 0 1,-1 0 0,1 0 0,0 0-1,0-1 1,0 0 0,0 0 0,0 0 0,0 0-1,0-1 1,0 0 0,-1 0 0,1-1-1,0 1 1,-1-1 0,1 0 0,-1 0 0,1 0-1,6-5 1,3-2-1482</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5.049"/>
    </inkml:context>
    <inkml:brush xml:id="br0">
      <inkml:brushProperty name="width" value="0.05" units="cm"/>
      <inkml:brushProperty name="height" value="0.05" units="cm"/>
    </inkml:brush>
  </inkml:definitions>
  <inkml:trace contextRef="#ctx0" brushRef="#br0">0 8 7040,'4'-3'10175,"-1"11"-7828,4 21-1550,-2-1 0,-2 1 0,1 33 1,3 26 1154,-2-52-1163,-3-13 1,1 0-1,9 29 0,-12-51-772,0-1-1,0 0 0,0 1 0,0-1 0,0 1 1,0-1-1,0 0 0,0 1 0,1-1 0,-1 1 0,0-1 1,0 0-1,1 1 0,-1-1 0,0 0 0,0 1 0,1-1 1,-1 0-1,0 1 0,1-1 0,-1 0 0,0 0 1,1 1-1,-1-1 0,0 0 0,1 0 0,-1 0 0,1 0 1,-1 1-1,1-1 0,9-9 196,3-16 13,-5 2-74,-1 1-1,-1-1 1,5-38-1,0-72-344,-5 45-833,-3 80-575,-4 19-379,-2 1 679</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5.537"/>
    </inkml:context>
    <inkml:brush xml:id="br0">
      <inkml:brushProperty name="width" value="0.05" units="cm"/>
      <inkml:brushProperty name="height" value="0.05" units="cm"/>
    </inkml:brush>
  </inkml:definitions>
  <inkml:trace contextRef="#ctx0" brushRef="#br0">101 19 7808,'-13'2'9275,"4"1"-5751,6-3-3485,1 1-1,0 0 1,0 0-1,0-1 1,0 1 0,0 1-1,0-1 1,1 0-1,-1 0 1,0 1-1,0-1 1,1 1-1,-1-1 1,1 1-1,0 0 1,-1 0-1,0 2 1,-19 38 412,14-27 26,4-9-365,0 0 0,1 1 0,0-1 0,0 1 0,0-1 0,1 1 0,-1 8 0,2-13-76,0 1 0,0-1 0,0 1 0,1-1 1,-1 1-1,1-1 0,-1 1 0,1-1 0,0 0 0,0 1 1,0-1-1,0 0 0,0 0 0,1 1 0,-1-1 0,1 0 1,-1 0-1,1 0 0,0-1 0,0 1 0,0 0 0,2 1 1,-3-2-11,1 0 1,0 0-1,-1 0 1,1-1 0,0 1-1,0 0 1,0-1 0,-1 1-1,1-1 1,0 0-1,0 0 1,0 1 0,0-1-1,0 0 1,0-1-1,0 1 1,2-1 0,0 0 6,0 0 1,0 0 0,0-1-1,0 0 1,0 0 0,-1 0-1,7-4 1,-4 0-5,1 1 0,-1-1 0,0 0 0,0-1 1,-1 1-1,0-1 0,6-10 0,-7 9 0,-1-1 0,0 1 0,0 0 1,-1-1-1,0 1 0,0-1 0,0-14 0,-2 20-38,0 1-1,1-1 0,-1 1 1,0-1-1,-1 1 1,1-1-1,0 1 0,-1-1 1,1 1-1,-1 0 1,0-1-1,0 1 0,0 0 1,0 0-1,0-1 1,0 1-1,-1 0 1,1 0-1,-1 0 0,1 0 1,-1 1-1,0-1 1,0 0-1,0 1 0,0-1 1,0 1-1,0 0 1,0-1-1,0 1 0,-4-1 1,-5 2-546,0 2-85</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5.929"/>
    </inkml:context>
    <inkml:brush xml:id="br0">
      <inkml:brushProperty name="width" value="0.05" units="cm"/>
      <inkml:brushProperty name="height" value="0.05" units="cm"/>
    </inkml:brush>
  </inkml:definitions>
  <inkml:trace contextRef="#ctx0" brushRef="#br0">17 23 5248,'-6'-22'16561,"6"22"-16458,5 13 640,-1 6-299,-2 0 0,-1 1 1,0-1-1,-1 0 0,-2 1 0,0-1 0,-6 27 0,4-26-400,1-1 0,1 2 0,0-1 0,2 0 0,0 0 0,5 33 1,2-33-579,4-8-106</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6.304"/>
    </inkml:context>
    <inkml:brush xml:id="br0">
      <inkml:brushProperty name="width" value="0.05" units="cm"/>
      <inkml:brushProperty name="height" value="0.05" units="cm"/>
    </inkml:brush>
  </inkml:definitions>
  <inkml:trace contextRef="#ctx0" brushRef="#br0">27 0 9600,'0'1'323,"-1"-1"1,0 0 0,0 0 0,1 1 0,-1-1-1,0 0 1,1 1 0,-1-1 0,0 0-1,1 1 1,-1-1 0,1 1 0,-1-1-1,1 1 1,-1-1 0,1 1 0,-1 0-1,1-1 1,-1 1 0,1 0 0,0-1 0,-1 1-1,1 0 1,0-1 0,0 1 0,0 0-1,-1 0 1,-4 28 2694,3-17-3347,0-1 613,0 1 0,1-1-1,1 0 1,0 21 0,0-30-229,0 1 1,1 0-1,-1-1 0,0 1 1,1 0-1,0 0 0,-1-1 1,1 1-1,0-1 1,0 1-1,1-1 0,-1 1 1,0-1-1,1 0 0,0 1 1,-1-1-1,1 0 1,0 0-1,0 0 0,0-1 1,0 1-1,1 0 0,-1-1 1,0 1-1,3 0 1,-3-2-35,0 1 1,0-1-1,-1 0 1,1 0-1,0-1 1,0 1 0,0 0-1,-1-1 1,1 1-1,0 0 1,0-1-1,-1 0 1,1 0-1,-1 1 1,1-1 0,-1 0-1,1 0 1,-1 0-1,1 0 1,-1-1-1,0 1 1,1 0 0,1-3-1,22-32-624,-22 30 385,0 0 0,-1 0 0,0 0 0,-1-1 0,2-8 0,-2 10 30,0 0 0,0 0 0,1 1 0,-1-1 0,1 0 0,4-7 0,-1 1 41,-7 26 1062,2 83 1475,0-97-2386,0 0 1,0-1-1,0 1 0,0 0 1,0-1-1,0 1 1,0 0-1,0-1 1,0 1-1,1 0 1,-1-1-1,0 1 1,0 0-1,0-1 1,1 1-1,-1-1 1,0 1-1,1 0 1,-1-1-1,1 1 1,-1-1-1,1 1 0,-1-1 1,1 1-1,-1-1 1,1 0-1,-1 1 1,1-1-1,-1 0 1,2 1-1,-1-1 6,1 0 0,-1 0 0,1 0 0,-1 0 0,1 0 0,-1 0 0,1-1-1,-1 1 1,0 0 0,1-1 0,-1 1 0,0-1 0,3-1 0,0 0 9,0-1-1,0 0 1,0 1 0,0-2-1,0 1 1,0 0 0,5-8-1,-5 4-19,2-4-13,0 0 1,1 1-1,0 0 0,12-12 1,-18 20 11,0 1 1,0-1-1,1 1 1,-1 0-1,0 0 0,1-1 1,-1 1-1,1 0 1,0 0-1,-1 1 1,1-1-1,0 0 1,-1 1-1,1-1 1,0 0-1,0 1 1,-1 0-1,1 0 0,0-1 1,0 1-1,0 0 1,0 0-1,0 1 1,-1-1-1,1 0 1,0 1-1,0-1 1,0 1-1,-1-1 1,1 1-1,0 0 0,-1 0 1,1 0-1,-1 0 1,1 0-1,-1 0 1,2 1-1,0 2 15,-1 0 0,0-1 0,0 1 0,0 0 0,0 0 0,-1 0 0,0 0 0,1 0 0,-1 0-1,-1 0 1,1 6 0,3 10 88,4 59 219,-8-79-326,0 0 0,0 1 0,0-1 0,0 0 0,0 1 0,1-1 0,-1 0 0,0 1 0,0-1 0,0 0 0,0 0-1,1 1 1,-1-1 0,0 0 0,0 1 0,0-1 0,1 0 0,-1 0 0,0 0 0,0 1 0,1-1 0,-1 0 0,0 0 0,1 0 0,-1 0 0,0 0 0,1 1-1,-1-1 1,0 0 0,1 0 0,-1 0 0,0 0 0,1 0 0,-1 0 0,0 0 0,1 0 0,-1 0 0,0 0 0,1 0 0,-1-1 0,16-8-1346,1-3 72</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6.664"/>
    </inkml:context>
    <inkml:brush xml:id="br0">
      <inkml:brushProperty name="width" value="0.05" units="cm"/>
      <inkml:brushProperty name="height" value="0.05" units="cm"/>
    </inkml:brush>
  </inkml:definitions>
  <inkml:trace contextRef="#ctx0" brushRef="#br0">26 10 7808,'1'-9'9680,"2"22"-3944,1-4-6817,-2-5 1164,0 0 1,0 0-1,-1 0 0,1 1 0,-1-1 0,0 0 0,0 1 0,0-1 0,-1 1 0,0 7 0,-4 50 539,-15 63 1205,-4 30-1286,23-138-1501,3-9-192</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7.061"/>
    </inkml:context>
    <inkml:brush xml:id="br0">
      <inkml:brushProperty name="width" value="0.05" units="cm"/>
      <inkml:brushProperty name="height" value="0.05" units="cm"/>
    </inkml:brush>
  </inkml:definitions>
  <inkml:trace contextRef="#ctx0" brushRef="#br0">3 16 8192,'-2'-10'14463,"23"7"-11814,-17 2-2596,0 0 0,-1 1 0,1 0 0,0-1 0,0 1-1,0 1 1,5 0 0,5 2-143,-1 1 0,1 1 0,-1 1 0,20 10-1,3 4-4037,-21-11 494,-31-9 245,-1-4 3322,31 7-269,0 0 0,-1 0 0,14 7 0,-25-10 454,-1 0-1,0 0 0,0 0 1,0-1-1,0 1 1,1 0-1,-1 0 0,0-1 1,0 1-1,0 0 0,0-1 1,0 1-1,0-1 1,0 0-1,0 1 0,0-1 1,0 0-1,0 1 0,0-1 1,0 0-1,-1 0 1,1 0-1,0 0 0,0 0 1,-1 0-1,1 0 0,0-2 1,16-33 5896,-14 31-5758,-3 3 896,0 2-1126,0-1-1,0 1 1,0-1-1,0 1 1,0 0-1,0-1 1,0 1-1,-1-1 0,1 1 1,0 0-1,0-1 1,0 1-1,-1 0 1,1-1-1,0 1 1,-1 0-1,1-1 1,0 1-1,0 0 1,-1-1-1,1 1 0,-1 0 1,1 0-1,0 0 1,-1-1-1,1 1 1,0 0-1,-1 0 1,1 0-1,-1 0 1,-2-1 7,1 1 0,0 0 0,0 0 0,0 0 0,0 0 0,0 0 0,-1 0 0,1 1 0,0-1 0,0 1 0,0-1 0,0 1 0,0 0 0,0 0 0,0 0 0,0 0 0,0 0 0,1 0 0,-1 1 0,0-1 0,1 0 0,-1 1 0,1 0 0,-1-1 0,1 1 0,0 0 0,0-1 0,0 1 1,0 0-1,-2 4 0,0 2 98,1 0-1,0 0 1,0 1 0,0-1 0,1 1 0,1 0 0,-1-1 0,2 10 0,-1-12-46,1 1 0,-1-1 0,2 1 0,-1-1 0,1 0 0,0 0-1,0 0 1,0 0 0,1 0 0,0 0 0,5 7 0,-6-11-170,0-1 1,-1 1 0,1-1-1,0 1 1,0-1-1,0 0 1,0 0 0,0 0-1,0 0 1,0 0-1,1 0 1,-1-1 0,0 1-1,0-1 1,1 1-1,-1-1 1,0 0 0,1 0-1,-1 0 1,0 0-1,1-1 1,2 0 0,26-3-1346</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7.424"/>
    </inkml:context>
    <inkml:brush xml:id="br0">
      <inkml:brushProperty name="width" value="0.05" units="cm"/>
      <inkml:brushProperty name="height" value="0.05" units="cm"/>
    </inkml:brush>
  </inkml:definitions>
  <inkml:trace contextRef="#ctx0" brushRef="#br0">140 139 2176,'1'-2'1375,"1"-1"0,-1 0-1,0 1 1,0-1 0,0 0 0,0 1 0,0-1-1,0 0 1,0-3 0,-1 1-688,0 0-1,0-1 1,0 1-1,0 0 1,-2-5-1,1 4-563,0 1 0,-1-1 0,1 1 0,-2 0 0,1-1 0,0 1 0,-1 0 1,0 0-1,0 1 0,-4-6 0,5 9-99,1 0 1,-1 0 0,0 0 0,1 0-1,-1 0 1,0 0 0,1 0-1,-1 1 1,0-1 0,0 1-1,0-1 1,1 1 0,-1 0 0,0 0-1,0 0 1,0 0 0,0 0-1,0 0 1,0 0 0,1 1 0,-1-1-1,0 1 1,0-1 0,0 1-1,1 0 1,-1 0 0,0-1 0,-2 3-1,-2 0-1,1 1-1,-1-1 1,1 1-1,0 0 0,0 1 1,0-1-1,-4 6 1,7-7 11,-1 1-1,1-1 1,0 0 0,0 1 0,1-1 0,-1 1 0,1 0 0,0-1 0,-1 1 0,2 0 0,-1 0 0,0 0 0,1 0 0,0 0-1,0 0 1,0 0 0,0 0 0,1 0 0,-1-1 0,1 1 0,0 0 0,0 0 0,1 0 0,2 5 0,-1-2 34,2 0 0,-1 0 1,1 0-1,0-1 0,0 0 1,1 0-1,0 0 1,0 0-1,0-1 0,13 8 1,-17-12-74,1 1 1,-1-1-1,1 0 1,-1 0-1,1 0 1,-1 0-1,1-1 1,0 1-1,0-1 1,-1 1-1,1-1 1,0 0-1,0 0 1,-1 0 0,1-1-1,0 1 1,-1-1-1,1 1 1,0-1-1,-1 0 1,1 0-1,-1 0 1,1 0-1,-1-1 1,1 1-1,-1 0 1,0-1-1,0 0 1,0 0-1,4-3 1,-1 0-3,0-1 0,0 0 1,-1 0-1,0 0 0,0 0 0,0-1 0,-1 1 1,0-1-1,0 0 0,1-8 0,4-68 1010,-7 82-1022,0-1-1,0 1 1,0-1 0,0 1 0,0-1-1,0 1 1,1 0 0,-1 0 0,0-1-1,1 1 1,-1 0 0,1 0 0,-1 0-1,1 1 1,-1-1 0,1 0 0,0 1-1,-1-1 1,1 1 0,0-1-1,-1 1 1,4-1 0,0 0-263,13-4-636</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7.752"/>
    </inkml:context>
    <inkml:brush xml:id="br0">
      <inkml:brushProperty name="width" value="0.05" units="cm"/>
      <inkml:brushProperty name="height" value="0.05" units="cm"/>
    </inkml:brush>
  </inkml:definitions>
  <inkml:trace contextRef="#ctx0" brushRef="#br0">22 161 8320,'-17'12'4096,"13"4"4479,4-6-8319,0 0 0,4-4-128,-2 4 0,9-17-1024</inkml:trace>
  <inkml:trace contextRef="#ctx0" brushRef="#br0" timeOffset="1">27 1 8320,'0'2'10751,"6"5"-10879,1-7 0,4 0-512,0 3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8.143"/>
    </inkml:context>
    <inkml:brush xml:id="br0">
      <inkml:brushProperty name="width" value="0.05" units="cm"/>
      <inkml:brushProperty name="height" value="0.05" units="cm"/>
    </inkml:brush>
  </inkml:definitions>
  <inkml:trace contextRef="#ctx0" brushRef="#br0">1 104 7040,'4'-13'7339,"6"-5"-4918,-7 13-2297,0 1-1,-1-1 0,1 0 1,-1-1-1,0 1 0,2-10 0,4-5 754,-8 19-821,1 1 0,-1-1 0,0 1 0,0-1 0,1 1 1,-1 0-1,0-1 0,1 1 0,-1 0 0,0-1 0,1 1 0,-1 0 0,0-1 0,1 1 0,-1 0 0,1 0 1,-1-1-1,1 1 0,-1 0 0,1 0 0,-1 0 0,1 0 0,-1 0 0,1 0 0,-1 0 0,1 0 0,-1 0 1,1 0-1,-1 0 0,1 0 0,-1 0 0,1 0 0,-1 0 0,0 0 0,1 0 0,-1 1 0,1-1 0,16 11 568,29 13 0,-14-7-2192,-21-12 672</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9.213"/>
    </inkml:context>
    <inkml:brush xml:id="br0">
      <inkml:brushProperty name="width" value="0.05" units="cm"/>
      <inkml:brushProperty name="height" value="0.05" units="cm"/>
    </inkml:brush>
  </inkml:definitions>
  <inkml:trace contextRef="#ctx0" brushRef="#br0">13 132 7936,'-1'-1'235,"0"0"0,0 1 0,0-1-1,1 0 1,-1 0 0,0 0 0,0 0 0,1 0 0,-1 0 0,0 0 0,1 0 0,-1 0 0,1 0 0,-1 0 0,1 0 0,0 0 0,-1-1 0,1 1-1,0 0 1,0 0 0,0 0 0,0-1 0,0 1 0,0 0 0,1-2 0,0-1 317,0 0 0,0 0 0,1 0 0,-1 1 0,1-1 1,0 1-1,0-1 0,4-3 0,0-1-175,1 0 0,0 0 0,1 1 0,-1 0 0,2 1 1,8-7-1,-15 12-342,0 0 0,0 0 0,0 0 0,0 0 0,0 0 1,1 0-1,-1 1 0,0-1 0,0 1 0,1-1 0,-1 1 0,0 0 0,0 0 1,1 0-1,-1 0 0,0 1 0,1-1 0,-1 1 0,0-1 0,0 1 1,3 1-1,-2 0 41,1 0 1,-1 0 0,0 0 0,0 1-1,-1-1 1,1 1 0,0 0 0,-1 0-1,0 0 1,1 0 0,-1 1 0,2 4-1,1 2 116,0 0 0,-1 1 0,4 17 0,-6-23-179,-1 0 0,-1 0 0,1 0-1,0 0 1,-1 1 0,0-1 0,-1 0 0,1 0-1,-3 10 1,0-2-269</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8.524"/>
    </inkml:context>
    <inkml:brush xml:id="br0">
      <inkml:brushProperty name="width" value="0.05" units="cm"/>
      <inkml:brushProperty name="height" value="0.05" units="cm"/>
    </inkml:brush>
  </inkml:definitions>
  <inkml:trace contextRef="#ctx0" brushRef="#br0">51 10 6016,'-2'-6'5446,"-7"18"904,-2 2-4579,8-10-1582,0 0 0,0 0-1,0 1 1,1-1 0,-1 0-1,1 1 1,0 0 0,1 0-1,-3 7 1,3-9-72,1 0 1,-1-1-1,1 1 1,0 0-1,-1 0 0,1 0 1,0 0-1,1 0 1,-1 0-1,1 0 0,-1 0 1,1 0-1,0-1 1,0 1-1,0 0 0,0-1 1,0 1-1,3 3 1,-4-6-128,0 1 1,1-1-1,-1 1 1,1-1-1,-1 0 1,1 1-1,-1-1 1,0 0-1,1 1 1,-1-1-1,1 0 1,0 0-1,-1 1 1,1-1-1,-1 0 1,1 0-1,-1 0 1,1 0-1,-1 1 1,1-1-1,0 0 1,-1 0 0,1 0-1,-1-1 1,1 1-1,-1 0 1,1 0-1,0 0 1,-1 0-1,2-1 1,0 0-63,0 0-1,0 0 1,0-1 0,-1 1 0,1-1 0,0 1 0,-1-1 0,3-2 0,1-3-175,0 1 1,-1-1-1,0 0 0,3-8 1,-4 9 139,11-35-582,-13 39 691,-1 0-1,1 0 1,-1 0-1,1 0 1,-1 0-1,0 0 0,0 1 1,0-1-1,0 0 1,0 0-1,0 0 1,-1 0-1,1 0 1,-1 0-1,1 0 0,-1 1 1,0-1-1,-1-2 1,2 4 11,0 0-1,0 0 1,0 0 0,0 0 0,0 0 0,0 0 0,0 0 0,0 0-1,-1-1 1,1 1 0,0 0 0,0 0 0,0 0 0,0 0 0,0 0-1,0 0 1,-1 0 0,1 0 0,0 0 0,0 0 0,0 0 0,0 0 0,0 0-1,-1 0 1,1 0 0,0 0 0,0 0 0,0 0 0,0 1 0,0-1-1,0 0 1,-1 0 0,1 0 0,0 0 0,0 0 0,0 0 0,0 0-1,0 0 1,0 0 0,0 0 0,0 1 0,0-1 0,-1 0 0,-4 9 314,-2 13 124,4-3-321,1-1 0,0 0-1,2 1 1,3 31 0,16 73 287,1-33 96,-9-48 27,-3 1 0,6 58 1,-14-99-513,0 0 1,0 0-1,0 0 1,0 0-1,0 0 1,0 0 0,0 0-1,-1 0 1,1 0-1,-1 0 1,1 0 0,-1 0-1,-1 2 1,2-4-21,-1 0 0,1 1 1,0-1-1,0 0 0,-1 0 0,1 0 1,0 1-1,-1-1 0,1 0 1,0 0-1,0 0 0,-1 0 1,1 0-1,0 0 0,-1 0 0,1 0 1,0 0-1,-1 0 0,1 0 1,0 0-1,-1 0 0,1 0 0,0 0 1,-1 0-1,1 0 0,0 0 1,-1-1-1,-14-10 42,9 6-109,-1-1 0,1 1 0,-1 1 0,-11-6 0,-1-2-392,3 0-83</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9.168"/>
    </inkml:context>
    <inkml:brush xml:id="br0">
      <inkml:brushProperty name="width" value="0.05" units="cm"/>
      <inkml:brushProperty name="height" value="0.05" units="cm"/>
    </inkml:brush>
  </inkml:definitions>
  <inkml:trace contextRef="#ctx0" brushRef="#br0">281 8 7424,'-4'-7'3519,"4"16"-1732,0-3 2762,-1-6-4420,1-1-1,-1 0 0,1 1 1,-1-1-1,0 1 0,1-1 0,-1 1 1,0 0-1,0-1 0,1 1 0,-1 0 1,0-1-1,0 1 0,0 0 0,1 0 1,-1-1-1,0 1 0,0 0 0,0 0 1,1 0-1,-1 0 0,0 0 0,0 1 1,0-1-1,0 0 0,1 0 0,-1 0 1,0 1-1,0-1 0,-1 1 1,-32 15 1494,18-7-1825,12-8 281,1 0 1,0 1-1,-1-1 1,1 1-1,0 0 1,0 0 0,0 0-1,0 1 1,1-1-1,-1 1 1,0-1-1,1 1 1,0 0 0,0 0-1,0 0 1,0 0-1,0 0 1,0 1-1,1-1 1,0 0 0,-1 1-1,1-1 1,1 1-1,-1 0 1,0-1-1,1 1 1,0-1-1,0 1 1,0 0 0,0-1-1,0 1 1,1 0-1,0-1 1,0 1-1,0-1 1,3 8 0,0-3 27,0-1 0,1 1 1,0-1-1,7 9 0,13 18 231,-24-31-328,1-1 0,-1 1 1,0-1-1,0 1 0,0-1 0,0 1 0,0 0 0,-1-1 0,1 1 1,-1 0-1,0-1 0,0 1 0,0 0 0,0 0 0,0-1 0,-1 1 1,1 0-1,-1-1 0,1 1 0,-1 0 0,0-1 0,0 1 0,-1-1 1,1 1-1,0-1 0,-1 0 0,-2 4 0,0-1 0,-1 0 0,0-1 0,-1 1 0,1-1 0,-1 0 0,0 0 0,0 0 0,0-1 0,-10 4 0,11-6-2,1 0-1,0 0 0,0 0 1,0-1-1,0 1 1,-1-1-1,1 0 1,0 0-1,0-1 0,-6 0 1,-14-1-68,20 2 40,0 0 0,1-1 0,-1 1 0,0-1 1,0 0-1,0 0 0,-6-3 0,8 4-52,1-1-1,-1 0 0,1 0 1,0 0-1,-1 0 0,1 0 0,0 0 1,-1 0-1,1 0 0,0-1 0,0 1 1,0 0-1,0-1 0,0 1 1,0 0-1,1-1 0,-1 0 0,0 1 1,1-1-1,-1-1 0,2-7-1079</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9.570"/>
    </inkml:context>
    <inkml:brush xml:id="br0">
      <inkml:brushProperty name="width" value="0.05" units="cm"/>
      <inkml:brushProperty name="height" value="0.05" units="cm"/>
    </inkml:brush>
  </inkml:definitions>
  <inkml:trace contextRef="#ctx0" brushRef="#br0">11 9 9344,'5'-9'5271,"-5"10"-4982,0-1 1,0 1-1,0-1 1,0 0-1,0 1 1,1-1-1,-1 1 1,0-1-1,0 0 0,1 1 1,0 0 868,-1-1-869,0 1 0,1-1 1,-1 0-1,1 0 1,-1 1-1,0-1 1,5 1 3750,-5 1-3080,2 79-7,0-33-107,-5 59 0,-23 102-526,25-188-2517,1-18 405</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9.930"/>
    </inkml:context>
    <inkml:brush xml:id="br0">
      <inkml:brushProperty name="width" value="0.05" units="cm"/>
      <inkml:brushProperty name="height" value="0.05" units="cm"/>
    </inkml:brush>
  </inkml:definitions>
  <inkml:trace contextRef="#ctx0" brushRef="#br0">9 60 9216,'14'14'4608,"40"-40"-1921,-36 19 3073,0-3-5632,1 4 128,-1-4-128,0 5 0,-1-2-1024,-2 4 0</inkml:trace>
  <inkml:trace contextRef="#ctx0" brushRef="#br0" timeOffset="1">9 67 8576,'-8'7'4224,"8"-2"-1792,15 2 3071,-4-4-4991,-4 1 128,10-4 256,9 3 128,-8 6-1408,11-6 0,-7 1 128,0-8 128</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30.309"/>
    </inkml:context>
    <inkml:brush xml:id="br0">
      <inkml:brushProperty name="width" value="0.05" units="cm"/>
      <inkml:brushProperty name="height" value="0.05" units="cm"/>
    </inkml:brush>
  </inkml:definitions>
  <inkml:trace contextRef="#ctx0" brushRef="#br0">18 307 7552,'-7'12'3712,"1"-3"-1152,6-2 1151,0 6-2943,-4 3 0,4 0 128,0 4 0,4-11-1408,-2-2 128,7-4 128,2-6 128</inkml:trace>
  <inkml:trace contextRef="#ctx0" brushRef="#br0" timeOffset="1">40 119 8448,'-7'0'12287,"14"4"-12159,0-1-384,4-3 0</inkml:trace>
  <inkml:trace contextRef="#ctx0" brushRef="#br0" timeOffset="2">229 0 9344,'-1'3'1140,"0"0"1,1 0-1,-1 0 1,1-1-1,-1 1 0,1 0 1,0 0-1,0 0 1,0 0-1,1 0 1,-1 0-1,2 4 1,1 21-245,-6 4-372,-2-1-1,-15 54 1,12-58 91,1 1 0,2-1 1,-4 55-1,14-52-520,-5-30-124,0 1 1,0-1 0,0 1-1,0-1 1,1 0 0,-1 1-1,0-1 1,0 1 0,1-1-1,-1 1 1,0-1-1,1 0 1,-1 1 0,0-1-1,1 0 1,-1 1 0,0-1-1,1 0 1,-1 0 0,1 1-1,-1-1 1,1 0 0,-1 0-1,1 0 1,-1 0-1,1 1 1,-1-1 0,1 0-1,-1 0 1,1 0 0,-1 0-1,1 0 1,-1 0 0,1 0-1,-1 0 1,1-1 0,-1 1-1,0 0 1,1 0-1,-1 0 1,1 0 0,-1-1-1,1 1 1,-1 0 0,1-1-1,-1 1 1,0 0 0,1 0-1,-1-1 1,0 1 0,1-1-1,-1 0 1,8-10-1679,-1-13-213</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30.668"/>
    </inkml:context>
    <inkml:brush xml:id="br0">
      <inkml:brushProperty name="width" value="0.05" units="cm"/>
      <inkml:brushProperty name="height" value="0.05" units="cm"/>
    </inkml:brush>
  </inkml:definitions>
  <inkml:trace contextRef="#ctx0" brushRef="#br0">14 0 8832,'2'0'4485,"3"7"501,2 8 582,-3-2-5180,-2 0-1,1 0 0,-2 1 1,0-1-1,-1 26 1,-12 68 992,7-71-712,-1 7-173,-10 65 269,16-101-1724,6-4-192</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5.492"/>
    </inkml:context>
    <inkml:brush xml:id="br0">
      <inkml:brushProperty name="width" value="0.05" units="cm"/>
      <inkml:brushProperty name="height" value="0.05" units="cm"/>
      <inkml:brushProperty name="color" value="#849398"/>
    </inkml:brush>
  </inkml:definitions>
  <inkml:trace contextRef="#ctx0" brushRef="#br0">5 365 6784,'-1'5'1496,"-2"6"1582,3-20 3782,0 7-6672,0 0 0,1 0-1,0 0 1,-1 1 0,1-1-1,0 0 1,0 0 0,0 1 0,1-3-1,5-8 667,3-17 196,-1 0 1,9-56 0,-1-64-214,-17 113-816,2 26-21,1 9 0,3 8 0,2 8 27,-2 1 0,0 0 0,-1 0-1,6 30 1,-1 0-54,0-18 30,1 0 1,1-1 0,1 0-1,1-1 1,21 29-1,-34-54 3,0 0-1,0 0 0,-1 0 1,1 0-1,0 0 0,0 0 1,0 0-1,0 0 0,0 0 1,0-1-1,0 1 0,0 0 1,0-1-1,0 1 0,2 0 1,-2-1 3,-1 0 0,1 0-1,0 0 1,-1 0 0,1 0 0,0 0 0,-1 0 0,1 0 0,-1 0 0,1-1 0,0 1 0,-1 0 0,1 0 0,-1-1 0,1 1 0,0 0 0,-1-1 0,1 1 0,-1 0 0,1-1 0,0 0 0,1-2 25,0 1 1,0-1-1,-1 0 1,1 0-1,-1 0 0,0 0 1,1 0-1,-1 0 1,0 0-1,0-4 1,1-13 69,-1-1 0,0 0 1,-2 1-1,0-1 1,-5-20-1,-1-52-389,7 82-568,4 4-65</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5.953"/>
    </inkml:context>
    <inkml:brush xml:id="br0">
      <inkml:brushProperty name="width" value="0.05" units="cm"/>
      <inkml:brushProperty name="height" value="0.05" units="cm"/>
      <inkml:brushProperty name="color" value="#849398"/>
    </inkml:brush>
  </inkml:definitions>
  <inkml:trace contextRef="#ctx0" brushRef="#br0">12 30 8448,'-10'-4'11529,"9"19"-9747,0 8-1664,1 31 12,1-51-114,-1 0 0,1-1 0,-1 1 1,1 0-1,0 0 0,0 0 0,0 0 0,0-1 1,1 1-1,-1 0 0,1-1 0,-1 1 1,1-1-1,4 4 0,-3-3-11,1 0 1,0-1-1,0 1 1,1-1-1,-1 0 1,1 0-1,-1 0 1,1 0-1,-1-1 1,9 2-1,-10-3 0,0 1-1,0-1 1,0 0-1,0 0 0,-1 0 1,1 0-1,0-1 1,0 1-1,0-1 1,-1 0-1,1 1 1,0-1-1,0-1 1,-1 1-1,1 0 0,-1 0 1,1-1-1,-1 0 1,3-2-1,-3 1-1,-1 1 0,1-1 0,-1 1 0,0-1 0,0 0 0,0 1 0,-1-1 0,1 0 0,0 0 0,-1 0 0,0 0 0,0 1-1,0-1 1,0 0 0,0 0 0,-1 0 0,1 0 0,-1 0 0,-1-3 0,1-2 10,-2 1 0,1 0 0,-1 0 0,0 0 0,0 0 0,-5-8 0,2 8 36,-1-1 0,1 1 1,-13-10-1,17 15-88,-1 0 0,1 1 0,-1-1 1,1 1-1,-1-1 0,1 1 0,-5-1 1,6 1-17,0 1 0,1 0 0,-1 0 1,0 0-1,0 0 0,0 0 0,1 0 1,-1 0-1,0 0 0,0 0 1,0 0-1,1 0 0,-1 1 0,0-1 1,0 0-1,1 0 0,-1 1 1,0-1-1,0 1 0,1-1 0,-1 1 1,0-1-1,1 1 0,-1-1 0,0 1 1,0 3-992</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6.538"/>
    </inkml:context>
    <inkml:brush xml:id="br0">
      <inkml:brushProperty name="width" value="0.05" units="cm"/>
      <inkml:brushProperty name="height" value="0.05" units="cm"/>
      <inkml:brushProperty name="color" value="#849398"/>
    </inkml:brush>
  </inkml:definitions>
  <inkml:trace contextRef="#ctx0" brushRef="#br0">36 0 8448,'-3'6'11277,"4"-6"-11008,0 20 2814,5 31-5310,-4-40 3328,2 39-542,-3 73 0,-2-63-205,-3-19-67,3-32-519,0 0 0,0 0-1,1 0 1,1 10 0,1-12-942</inkml:trace>
  <inkml:trace contextRef="#ctx0" brushRef="#br0" timeOffset="1">3 257 8192,'-2'-16'4096,"13"42"3199,0-26-7167,2 0 0,13 7 0,3-4 0,6-3-256,9 6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7.002"/>
    </inkml:context>
    <inkml:brush xml:id="br0">
      <inkml:brushProperty name="width" value="0.05" units="cm"/>
      <inkml:brushProperty name="height" value="0.05" units="cm"/>
      <inkml:brushProperty name="color" value="#849398"/>
    </inkml:brush>
  </inkml:definitions>
  <inkml:trace contextRef="#ctx0" brushRef="#br0">91 247 7808,'-1'1'344,"0"0"1,0-1-1,0 1 0,0-1 1,0 1-1,0-1 1,0 0-1,-1 1 0,1-1 1,0 0-1,0 0 1,0 0-1,0 0 0,0 0 1,-1 0-1,1 0 1,0 0-1,0 0 1,-1-1-1,0 1-42,0 0-1,0-1 1,1 1 0,-1 0-1,0 0 1,0 0 0,1 0-1,-1 1 1,0-1-1,1 0 1,-1 1 0,0-1-1,1 1 1,-3 0 0,2 1-234,0-1 1,0 0-1,0 1 1,0 0-1,0-1 1,0 1-1,1 0 1,-1 0-1,0 0 1,1 0-1,0 0 1,-1 0-1,1 0 1,0 1-1,0-1 1,0 0-1,1 1 0,-1-1 1,0 1-1,1-1 1,0 1-1,-1-1 1,1 1-1,0-1 1,0 1-1,1 3 1,0-1-23,0 0 0,1-1 0,0 1 1,-1-1-1,1 0 0,1 0 0,-1 1 0,1-1 1,-1-1-1,1 1 0,0 0 0,1-1 0,3 4 1,-1-1-20,1 0-1,-2 1 1,1-1 0,-1 1 0,0 0 0,0 0 0,4 9 0,-8-14-22,0-1 0,-1 1 0,1 0 0,0 0 0,0-1 0,-1 1 0,1 0 0,-1 0 0,0 0 0,0 0 0,1-1 0,-1 1 0,0 0 0,-1 0 0,1 0 0,0 0 0,0 0 0,-1 0 0,1-1 0,-1 1 0,0 0 0,1 0 0,-1-1 0,0 1 0,0 0 0,0-1 0,0 1 0,-1-1 0,1 1 0,0-1 0,0 0 0,-1 1 0,1-1 0,-1 0 0,1 0 0,-1 0 0,-3 1 0,3-1-28,0 0 0,-1 0 0,1 0 0,0 0 0,-1 0 1,1-1-1,-1 0 0,1 1 0,-1-1 0,1 0 0,-1 0 0,1 0 0,-1-1 0,1 1 0,-1 0 0,1-1 0,-1 0 1,1 1-1,0-1 0,-1 0 0,1 0 0,0-1 0,0 1 0,0 0 0,0-1 0,-4-3 0,-2-6-617</inkml:trace>
  <inkml:trace contextRef="#ctx0" brushRef="#br0" timeOffset="1">203 0 9472,'-1'0'11372,"2"5"-9539,3 13-1571,0-1 0,-1 0 0,0 1 0,-1 34 0,-10 73-140,0-24 195,8-63-272,1-24-227,-1 1 0,-1-1 0,-3 17 0,4-24-1012</inkml:trace>
  <inkml:trace contextRef="#ctx0" brushRef="#br0" timeOffset="2">155 302 5632,'0'-9'2816,"22"-1"640,-18 7-256,3-1-3072,8 4 0,7 4 0,6-1 128,5-3-384,3 3 128,-3-3 0,-5 0 128</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0.236"/>
    </inkml:context>
    <inkml:brush xml:id="br0">
      <inkml:brushProperty name="width" value="0.05" units="cm"/>
      <inkml:brushProperty name="height" value="0.05" units="cm"/>
    </inkml:brush>
  </inkml:definitions>
  <inkml:trace contextRef="#ctx0" brushRef="#br0">213 36 7296,'-5'-14'5599,"-3"-2"418,7 15-5992,0 0 0,0 1 1,0-1-1,0 1 0,0-1 0,-1 1 1,1 0-1,0-1 0,0 1 0,0 0 0,0 0 1,-1 0-1,1 0 0,0 0 0,0 0 1,0 0-1,-1 0 0,0 1 0,-3 1 156,1 0 0,-1 0 1,1 0-1,-1 0 0,1 1 0,0-1 0,0 1 0,0 0 0,1 1 0,-1-1 0,-3 5 0,-14 11 398,19-18-532,0 1-1,1-1 1,-1 0-1,1 1 1,-1-1-1,1 1 1,-1 0-1,1 0 1,0-1-1,0 1 1,0 0-1,0 0 1,0 0-1,0 0 1,1 0-1,-1 0 1,1 0-1,-1 0 1,1 0-1,0 0 1,0 1-1,0-1 1,0 0-1,0 0 1,0 0-1,1 3 1,1 4 64,1-1 1,1 1-1,-1-1 1,1 0-1,6 9 1,8 19 139,6 28 155,-18-47-331,-5-15-68,0 1 0,0 0 1,0 0-1,0 0 0,0 0 0,-1 0 0,1 0 0,-1 4 0,0-6-3,0 0 0,-1 0-1,1 0 1,-1 0-1,1 0 1,-1 0 0,1-1-1,-1 1 1,1 0 0,-1 0-1,0-1 1,1 1 0,-1 0-1,0-1 1,0 1-1,0 0 1,1-1 0,-1 0-1,0 1 1,0-1 0,0 1-1,0-1 1,0 0-1,0 0 1,0 1 0,0-1-1,0 0 1,0 0 0,0 0-1,0 0 1,-1 0 0,-43-3 130,23 1-55,-1-1-51,18 2-106,0 0 0,0 0 0,-1 1-1,-9 0 1,15 0 33,-1 1 0,1-1 0,0 0 0,-1 0 0,1 0 0,0 0 0,-1 0 0,1 0 0,0 0 1,-1 0-1,1 0 0,0 0 0,-1 0 0,1 0 0,-1 0 0,1 0 0,0 0 0,-1 0 0,1 0 0,0 0 0,-1-1 0,1 1 0,0 0 0,-1 0 0,1 0 0,0 0 0,-1-1 0,1 1 0,0 0 0,0 0 0,-1-1 0,1 1 0,0 0 0,0-1 0,0 1 0,-1-1 0,4-9-1235</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7.472"/>
    </inkml:context>
    <inkml:brush xml:id="br0">
      <inkml:brushProperty name="width" value="0.05" units="cm"/>
      <inkml:brushProperty name="height" value="0.05" units="cm"/>
      <inkml:brushProperty name="color" value="#849398"/>
    </inkml:brush>
  </inkml:definitions>
  <inkml:trace contextRef="#ctx0" brushRef="#br0">161 36 7552,'-21'0'3139,"17"-1"-2575,0 1 0,1 0-1,-1-1 1,0 2 0,0-1 0,0 0-1,1 1 1,-1 0 0,0 0 0,0 0 0,1 0-1,-1 1 1,1-1 0,-1 1 0,-3 3-1,-1 1-361,1 0 0,0 1-1,0 0 1,1 0 0,0 1 0,0 0-1,0 0 1,1 0 0,1 1-1,-5 9 1,8-16-168,1-1-1,-1 0 1,0 1-1,1-1 1,-1 0 0,1 1-1,-1-1 1,1 1 0,0-1-1,0 1 1,-1-1-1,1 1 1,0-1 0,1 1-1,-1 0 1,0-1 0,0 1-1,0-1 1,1 0-1,-1 1 1,1-1 0,-1 1-1,1-1 1,0 0-1,0 1 1,-1-1 0,1 0-1,0 0 1,0 1 0,0-1-1,0 0 1,1 0-1,-1 0 1,0 0 0,0 0-1,0-1 1,1 1 0,-1 0-1,1-1 1,-1 1-1,0 0 1,1-1 0,-1 0-1,2 1 1,1 0-21,0-1 0,0 1 0,0-1 0,-1 0 1,1 0-1,0 0 0,0 0 0,0 0 0,-1-1 0,1 0 0,0 0 0,0 0 1,-1 0-1,1-1 0,-1 1 0,1-1 0,4-3 0,-4 1-13,0-1 0,0 1 0,-1-1 0,1 1 0,-1-1 0,0 0 0,0-1 0,0 1 0,-1 0 0,0-1 0,0 1 0,0-1 0,1-9 0,9-24 22,-12 43 0,0 0 1,0 0-1,1 0 1,-1 0-1,1 0 1,0 0-1,0 0 1,0 0-1,4 7 1,-3-6-14,0 1-9,1 0 0,0 0 0,0 0 0,0-1 0,1 1 0,0-1 0,0 0 0,0 0 0,1 0 0,0 0 0,9 6 0,-4-2 0,-9-9 1,-1 0 1,0 0-1,0 1 0,0-1 0,1 0 0,-1 0 0,0 0 0,0 0 0,0 0 1,1 0-1,-1 0 0,0 0 0,0 0 0,1 0 0,-1 0 0,0 0 1,0 0-1,0 0 0,1 0 0,-1 0 0,0 0 0,0 0 0,1 0 0,-1 0 1,0-1-1,0 1 0,0 0 0,1 0 0,-1 0 0,0 0 0,0 0 1,0-1-1,0 1 0,1 0 0,-1 0 0,0 0 0,0 0 0,0-1 0,0 1 1,8-15 107,0-16 142,-7 25-193,-1-7 131,1 1 1,1 0-1,6-24 1,-7 33-180,0 0 0,1-1-1,-1 1 1,1 0 0,0 0 0,0-1 0,0 2-1,0-1 1,1 0 0,-1 0 0,1 1 0,0-1-1,0 1 1,0 0 0,0 0 0,0 0 0,0 0-1,4-1 1,8-4-650,2-2-128</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7.919"/>
    </inkml:context>
    <inkml:brush xml:id="br0">
      <inkml:brushProperty name="width" value="0.05" units="cm"/>
      <inkml:brushProperty name="height" value="0.05" units="cm"/>
      <inkml:brushProperty name="color" value="#849398"/>
    </inkml:brush>
  </inkml:definitions>
  <inkml:trace contextRef="#ctx0" brushRef="#br0">7 1 5120,'-4'1'12726,"5"10"-10989,2 51 73,-6 93-1,-1-34-1204,4-117-1245</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8.274"/>
    </inkml:context>
    <inkml:brush xml:id="br0">
      <inkml:brushProperty name="width" value="0.05" units="cm"/>
      <inkml:brushProperty name="height" value="0.05" units="cm"/>
      <inkml:brushProperty name="color" value="#849398"/>
    </inkml:brush>
  </inkml:definitions>
  <inkml:trace contextRef="#ctx0" brushRef="#br0">11 70 7168,'-1'-3'902,"1"2"-731,0 1-1,0-1 0,0 1 1,0-1-1,0 0 1,0 1-1,0-1 1,0 1-1,0-1 1,0 1-1,0-1 1,0 1-1,0-1 1,-1 0-1,1 1 1,0-1-1,0 1 1,-1-1-1,1 1 1,0 0-1,-1-1 1,1 1-1,0-1 1,-1 1-1,1-1 1,-1 1-1,1 0 1,-1-1-1,1 1 1,-1 0-1,1 0 0,-1-1 1,1 1-1,-1 0 1,2-1 287,0 1-173,0-1-1,1 1 0,-1-1 1,0 1-1,0 0 0,0 0 0,0 0 1,0-1-1,1 1 0,-1 0 1,0 0-1,0 0 0,0 1 0,0-1 1,0 0-1,1 0 0,-1 1 1,0-1-1,0 1 0,0-1 0,0 1 1,1 0-1,21 8-2325,27 8-1,6 1-1299,-54-17 3240,0 0-1,1 0 1,-1 0 0,1-1-1,-1 1 1,0-1-1,1 0 1,-1 1-1,1-1 1,-1 0 0,1-1-1,-1 1 1,1 0-1,-1-1 1,1 1-1,4-2 1,-4 0 566,0 0 1,0 0-1,0 0 1,0-1-1,0 1 1,-1-1-1,1 1 1,-1-1-1,0 0 1,1 0-1,1-4 0,-4 6-372,1-1-1,-1 1 0,1-1 0,-1 0 0,1 1 0,-1-1 0,0 0 0,0 1 0,0-1 1,0 0-1,0 1 0,0-1 0,-1 0 0,1 1 0,0-1 0,-1 1 0,1-1 1,-1 0-1,0 1 0,1-1 0,-1 1 0,0 0 0,0-1 0,0 1 0,0 0 0,0-1 1,0 1-1,-1 0 0,-1-2 0,1 2-48,1-1 0,-1 1 0,0-1 0,1 1 0,-1 0 0,0-1 0,0 1 0,0 0 0,0 0 0,0 1 0,0-1 0,-1 0 0,1 1 0,0-1 0,0 1 0,-1 0 0,1-1 0,0 1 0,0 0 0,-1 1 0,1-1 0,-4 1 0,2 1-10,1 0 0,-1 0 0,1 0 0,0 1 0,0-1 0,0 1 0,0 0 0,0 0 0,1 0 0,-1 0 0,1 0 0,0 0 0,0 1 0,0-1-1,0 1 1,0 0 0,1-1 0,0 1 0,0 0 0,0 0 0,0 0 0,1 0 0,-1 0 0,1 5 0,0-6-33,0 0 0,0 1 0,0-1-1,0 1 1,1-1 0,-1 0 0,1 0 0,0 1 0,0-1 0,0 0 0,0 0 0,1 0 0,-1 0-1,1 0 1,0 0 0,0 0 0,0-1 0,0 1 0,1-1 0,-1 1 0,0-1 0,1 0 0,0 0-1,0 0 1,-1 0 0,1 0 0,0-1 0,6 3 0,15 1-726,5-4-65</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8.635"/>
    </inkml:context>
    <inkml:brush xml:id="br0">
      <inkml:brushProperty name="width" value="0.05" units="cm"/>
      <inkml:brushProperty name="height" value="0.05" units="cm"/>
      <inkml:brushProperty name="color" value="#849398"/>
    </inkml:brush>
  </inkml:definitions>
  <inkml:trace contextRef="#ctx0" brushRef="#br0">88 278 8192,'-2'1'1149,"-1"0"0,0 0 0,0 1-1,0-1 1,1 1 0,-1-1 0,1 1 0,-1 0 0,-3 3 0,-18 26 1467,17-20-2617,1 0 0,1 1 1,0 0-1,-3 12 0,7-21 63,0 0 0,1 0 0,-1 0 0,1 0 0,0 0 0,0 0 0,0 0 0,0 0 0,1 0 0,-1-1 0,1 1 0,0 0 0,0 0 0,1 3 0,-2-5-51,1 0 0,-1-1 0,1 1 0,0 0 0,0 0 0,-1 0 1,1 0-1,0-1 0,0 1 0,0 0 0,0-1 0,0 1 0,0-1 1,0 1-1,0-1 0,0 1 0,0-1 0,0 0 0,0 1 0,0-1 1,0 0-1,0 0 0,0 0 0,0 0 0,1 0 0,-1 0 0,0 0 0,0 0 1,0 0-1,0-1 0,0 1 0,0 0 0,0-1 0,0 1 0,0-1 1,0 1-1,0-1 0,0 1 0,0-1 0,1-1 0,0 1-11,0 0 0,0-1 0,0 1 0,-1-1 0,1 0 0,0 0 0,-1 1 0,1-1 0,-1 0 0,0 0 0,1-1 0,-1 1 0,0 0 0,0 0 0,-1 0 0,2-4 0,4-42 0,-4 30 0,2-22 7,1 2 18,-2 0 0,-2-1 0,-4-49 0,0 51-8,3 25 112,-1 0 0,-1 1 0,-5-23 0,7 35-121,0-1 1,0 0-1,0 0 0,0 0 0,0 0 1,0 1-1,0-1 0,0 0 0,0 0 0,0 0 1,0 0-1,0 1 0,0-1 0,0 0 0,0 0 1,0 0-1,0 0 0,-1 0 0,1 1 0,0-1 1,0 0-1,0 0 0,0 0 0,0 0 0,-1 0 1,1 0-1,0 0 0,0 0 0,0 0 1,0 0-1,0 1 0,-1-1 0,1 0 0,0 0 1,0 0-1,0 0 0,0 0 0,-1 0 0,1 0 1,0 0-1,0 0 0,0 0 0,0 0 0,-1 0 1,1-1-1,0 1 0,0 0 0,0 0 0,0 0 1,-1 0-1,1 0 0,0 0 0,0 0 1,0 0-1,0 0 0,0-1 0,0 1 0,-1 0 1,1 0-1,0 0 0,0 0 0,0 0 0,0-1 1,0 1-1,-5 17 354,4 24-55,1 0 0,6 41 0,0-13-225,15 122 3,-18-167-383,6-7 2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2.832"/>
    </inkml:context>
    <inkml:brush xml:id="br0">
      <inkml:brushProperty name="width" value="0.05" units="cm"/>
      <inkml:brushProperty name="height" value="0.05" units="cm"/>
      <inkml:brushProperty name="color" value="#849398"/>
    </inkml:brush>
  </inkml:definitions>
  <inkml:trace contextRef="#ctx0" brushRef="#br0">8 367 7168,'-1'1'367,"1"-1"-1,-1 1 1,0-1 0,1 1-1,0-1 1,-1 1 0,1 0 0,-3 9 8965,4-25-8543,29-50 1707,-13 1-2005,-2 0 0,7-76-1,-21 129-480,1-10 87,2 19-63,5 11-47,-6-1 13,1-1-1,-1 1 1,-1 0-1,1-1 1,-1 1-1,1 12 1,1-1-18,8 44 82,5 95 0,-17-153-47,3 21 78,-3-25-87,0-1 0,0 0 0,0 1 0,0-1-1,0 1 1,1-1 0,-1 0 0,0 1 0,0-1-1,0 1 1,1-1 0,-1 0 0,0 1 0,0-1-1,1 0 1,-1 0 0,0 1 0,1-1-1,-1 0 1,0 0 0,1 1 0,-1-1 0,0 0-1,1 0 1,-1 0 0,1 1 0,-1-1 0,0 0-1,1 0 1,-1 0 0,1 0 0,-1 0 0,1 0-1,-1 0 1,0 0 0,1 0 0,-1 0 0,1 0-1,-1 0 1,0 0 0,1-1 0,-1 1 0,1 0-1,-1 0 1,0 0 0,1-1 0,-1 1-1,0 0 1,1 0 0,-1-1 0,0 1 0,1 0-1,-1-1 1,2-1 39,0-1 0,0 1 0,0-1 0,0 1 0,-1-1-1,1 0 1,-1 0 0,0 1 0,0-1 0,0 0 0,0 0 0,0 0-1,-1 0 1,1-6 0,2-50 373,-3 54-391,-1-12 215,-7-34 0,5 38-194,1 0 0,0-1 1,1 1-1,0-1 0,3-26 1,-2 39-64,0 1 1,0 0 0,-1 0 0,1 0 0,0 0 0,0-1 0,0 1 0,0 0 0,0 0 0,0 0 0,0-1 0,0 1 0,0 0 0,0 0 0,0 0 0,0 0 0,0-1-1,0 1 1,0 0 0,0 0 0,1 0 0,-1 0 0,0-1 0,0 1 0,0 0 0,0 0 0,0 0 0,0 0 0,0 0 0,1-1 0,-1 1 0,0 0 0,0 0 0,0 0-1,0 0 1,0 0 0,1 0 0,-1 0 0,0 0 0,0 0 0,0-1 0,0 1 0,1 0 0,-1 0 0,0 0 0,0 0 0,0 0 0,0 0 0,1 0 0,-1 0 0,0 0-1,0 0 1,0 0 0,1 1 0,-1-1 0,0 0 0,0 0 0,0 0 0,0 0 0,0 0 0,1 0 0,-1 0 0,0 0 0,0 0 0,0 1 0,0-1 0,10 15-1928,-1-2-326,9 9-1062</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3.278"/>
    </inkml:context>
    <inkml:brush xml:id="br0">
      <inkml:brushProperty name="width" value="0.05" units="cm"/>
      <inkml:brushProperty name="height" value="0.05" units="cm"/>
      <inkml:brushProperty name="color" value="#849398"/>
    </inkml:brush>
  </inkml:definitions>
  <inkml:trace contextRef="#ctx0" brushRef="#br0">41 159 7680,'0'0'270,"1"-1"0,-1 0 0,0 1 0,0-1 0,1 1 0,-1-1 0,0 1 0,1-1 1,-1 1-1,1-1 0,-1 1 0,1 0 0,-1-1 0,1 1 0,-1 0 0,1-1 0,-1 1 0,1 0 1,-1-1-1,2 1 0,-1 0-25,0-1 1,0 1-1,0-1 1,0 0-1,0 1 1,0-1-1,0 0 1,-1 1-1,1-1 1,0 0-1,0 0 1,0 0-1,-1 0 1,1 0-1,0-1 0,3-4 103,-1-1 0,0 1 0,-1-1-1,1 1 1,-1-1 0,-1 0 0,1 0-1,-1 0 1,1-13 0,-2 16-224,0 0 1,0 0-1,0-1 0,0 1 1,-1 0-1,0 0 1,0-1-1,0 1 1,0 0-1,0 0 1,-3-4-1,4 7-123,-1 1-1,1 0 1,0 0 0,0 0-1,-1-1 1,1 1 0,0 0-1,-1 0 1,1 0-1,0 0 1,0 0 0,-1 0-1,1-1 1,0 1 0,-1 0-1,1 0 1,0 0 0,-1 0-1,1 0 1,0 0 0,0 0-1,-1 0 1,1 0 0,0 1-1,-1-1 1,1 0-1,0 0 1,-1 0 0,1 0-1,0 0 1,0 0 0,-1 1-1,-13 9 6,-6 13-12,16-16 54,-1 0 0,1 1 0,1 0 0,-1 0 0,1 0 0,1 0 0,-1 0 0,2 1 0,-3 12 0,4-17-23,-1 0 0,1 0-1,0 0 1,0 0 0,1 0 0,-1 0-1,1 0 1,0 0 0,0 0 0,0 0-1,0 0 1,1 0 0,0-1-1,-1 1 1,1-1 0,1 1 0,-1-1-1,0 0 1,1 1 0,0-1 0,5 4-1,-5-5-69,1-1-1,-1 1 1,1-1-1,0 0 0,-1 0 1,1 0-1,0-1 1,0 1-1,0-1 1,-1 0-1,8 0 1,-7 0-177,27-2-802</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3.760"/>
    </inkml:context>
    <inkml:brush xml:id="br0">
      <inkml:brushProperty name="width" value="0.05" units="cm"/>
      <inkml:brushProperty name="height" value="0.05" units="cm"/>
      <inkml:brushProperty name="color" value="#849398"/>
    </inkml:brush>
  </inkml:definitions>
  <inkml:trace contextRef="#ctx0" brushRef="#br0">79 152 4608,'2'-10'11598,"2"-5"-5987,15-41-5667,-12 35 1206,-6 20-1136,-1-1-1,1 1 1,-1-1 0,0 1-1,1-1 1,-1 1-1,0-1 1,0 1-1,0-1 1,0 1 0,0-1-1,0 0 1,-1 1-1,1-1 1,0 1-1,-1 0 1,1-1 0,-1 1-1,1-1 1,-1 1-1,0 0 1,0-1 0,0 1-1,0 0 1,0 0-1,0-1 1,0 1-1,0 0 1,0 0 0,0 0-1,0 1 1,-1-1-1,1 0 1,0 0-1,-1 1 1,1-1 0,-1 0-1,1 1 1,-1 0-1,1-1 1,-1 1-1,1 0 1,-1 0 0,1 0-1,-1 0 1,1 0-1,-1 0 1,1 0-1,-1 0 1,1 1 0,-1-1-1,1 0 1,-1 1-1,1-1 1,-1 1 0,1 0-1,0 0 1,-1-1-1,1 1 1,0 0-1,0 0 1,0 0 0,0 0-1,0 0 1,-2 3-1,-3 3-3,0 0-1,0 1 1,1 0-1,0 0 1,1 0-1,-1 0 1,-4 15-1,8-20-12,0 1 0,1-1 0,-1 1 0,1-1 0,-1 1 0,1-1 0,0 1 0,0-1 0,1 1 0,-1-1 0,1 1 0,0-1 0,0 1 0,0-1 0,0 1 0,0-1 0,1 0 0,0 0-1,-1 0 1,1 0 0,0 0 0,1 0 0,-1 0 0,3 2 0,-3-3-24,0 0-1,1 0 1,-1 0 0,1 0-1,0 0 1,-1 0-1,1-1 1,0 0-1,0 1 1,0-1 0,0 0-1,0 0 1,6 0-1,22 1-356</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4.232"/>
    </inkml:context>
    <inkml:brush xml:id="br0">
      <inkml:brushProperty name="width" value="0.05" units="cm"/>
      <inkml:brushProperty name="height" value="0.05" units="cm"/>
      <inkml:brushProperty name="color" value="#849398"/>
    </inkml:brush>
  </inkml:definitions>
  <inkml:trace contextRef="#ctx0" brushRef="#br0">91 254 7808,'-1'-1'600,"0"1"0,0-1 1,-1 0-1,1 1 0,0-1 1,0 0-1,-1 1 0,1-1 0,0 1 1,-1 0-1,1-1 0,0 1 1,-1 0-1,1 0 0,-2 0 0,2 1-453,0-1 0,-1 1 0,1 0 0,0-1 0,0 1 0,0 0 0,0 0 0,0 0 0,0 0 0,0 0 0,1 0 0,-1 0 0,0 0 0,0 0 0,1 0 0,-1 0 0,1 1-1,-1-1 1,0 2 0,-4 8 332,0 1-402,0-1 1,-1 1 0,-12 17 0,17-27-29,0-1 1,-1 1 0,1 0-1,0-1 1,0 1 0,0 0-1,1 0 1,-1 0 0,0 0-1,1 0 1,-1 0-1,1-1 1,0 1 0,0 0-1,0 0 1,0 0 0,0 0-1,0 0 1,0 0 0,0 0-1,1 0 1,-1 0 0,2 2-1,-1-2-32,0-1 1,0 1-1,0-1 0,0 1 0,0-1 0,0 0 1,1 0-1,-1 1 0,1-1 0,-1 0 0,1 0 1,-1 0-1,1-1 0,0 1 0,-1 0 0,1 0 0,0-1 1,-1 1-1,1-1 0,0 0 0,0 0 0,0 1 1,-1-1-1,4 0 0,-3-1-16,0 1 0,-1-1 1,1 1-1,0-1 0,0 1 0,0-1 1,-1 0-1,1 0 0,0 0 0,-1 0 1,1 0-1,0 0 0,-1-1 0,0 1 1,1 0-1,-1-1 0,0 1 0,1-1 1,0-1-1,18-35-26,-15 25 8,0-1-1,-1 0 1,0 0 0,-1 0-1,-1 0 1,1-27 0,-4 2 37,-7-46 0,0 4 210,6 60-30,-1 20-36,0 13-16,1 11 30,1 44 0,0-14-128,1-38-30,-1 4-14,0-1 0,3 19 0,-1-31-33,0-1 1,0 1 0,0-1-1,1 0 1,0 1 0,0-1 0,0 0-1,0 0 1,1 0 0,0 0 0,5 6-1,18 13-229</inkml:trace>
  <inkml:trace contextRef="#ctx0" brushRef="#br0" timeOffset="1">238 212 7936,'0'0'231,"0"0"0,-1-1 0,1 1 0,-1 0 0,1 0 1,0 0-1,-1 0 0,1 0 0,-1 0 0,1 0 0,0 0 0,-1 0 1,1 0-1,-1 0 0,1 0 0,-1 1 0,1-1 0,0 0 0,-1 0 0,1 0 1,-1 0-1,1 1 0,0-1 0,-1 0 0,1 0 0,0 1 0,-1-1 1,1 0-1,0 1 0,0-1 0,-1 0 0,1 1 0,0-1 0,-1 1 1,3 18 2627,18 30-3716,-14-37 1324,-5-9-413,6 14 129,-1 0 1,3 18 0,-8-31-162,0 0 0,0 0 0,-1-1 1,1 1-1,-1 0 0,0 0 0,0 0 1,-1 0-1,1 0 0,-1 0 0,0-1 0,0 1 1,0 0-1,0-1 0,-4 7 0,3-8-6,1-1 0,-1 1-1,0-1 1,0 0 0,1 1 0,-1-1-1,0 0 1,0 0 0,-1 0-1,1 0 1,0-1 0,0 1-1,0-1 1,0 1 0,-1-1-1,1 0 1,0 1 0,0-1-1,-1-1 1,1 1 0,0 0-1,0 0 1,-1-1 0,1 1 0,0-1-1,0 0 1,0 0 0,0 0-1,0 0 1,0 0 0,0 0-1,0 0 1,-2-3 0,-5-7 9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4.677"/>
    </inkml:context>
    <inkml:brush xml:id="br0">
      <inkml:brushProperty name="width" value="0.05" units="cm"/>
      <inkml:brushProperty name="height" value="0.05" units="cm"/>
      <inkml:brushProperty name="color" value="#849398"/>
    </inkml:brush>
  </inkml:definitions>
  <inkml:trace contextRef="#ctx0" brushRef="#br0">26 29 7424,'-9'41'6772,"-3"12"-894,9-35-5448,2-9 777,1-13 1145,0-7-1834,0 1-1,1-1 0,0 0 1,1 0-1,0 1 1,5-15-1,-6 21-524,1 1-1,-1 0 1,1-1 0,0 1 0,0 0 0,0 0-1,0 0 1,1 0 0,-1 1 0,1-1 0,0 1-1,-1-1 1,1 1 0,0 0 0,0 0 0,1 0-1,-1 1 1,0-1 0,1 1 0,-1 0 0,1-1-1,6 0 1,11 1-1017</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5.081"/>
    </inkml:context>
    <inkml:brush xml:id="br0">
      <inkml:brushProperty name="width" value="0.05" units="cm"/>
      <inkml:brushProperty name="height" value="0.05" units="cm"/>
      <inkml:brushProperty name="color" value="#849398"/>
    </inkml:brush>
  </inkml:definitions>
  <inkml:trace contextRef="#ctx0" brushRef="#br0">32 132 8704,'7'-19'5845,"-6"15"-5016,1 0-1,-1 0 1,1 1 0,-1-1 0,1 0 0,5-5 0,-6 5-758,1 1-1,-1 0 0,0-1 1,0 1-1,-1-1 0,1 0 0,-1 1 1,0-1-1,0-6 0,0 8-44,0 1-1,0 0 0,0 0 1,0-1-1,-1 1 0,1 0 1,0 0-1,-1 0 0,1 0 1,-1-1-1,1 1 0,-1 0 1,0 0-1,-1-1 0,2 1-5,-1 1 0,1 0 0,-1-1 0,0 1 0,1 0 0,-1 0 0,0-1 0,1 1 0,-1 0 0,0 0 0,1 0 0,-1 0 0,0 0 0,1 0 0,-1 0 0,0 0 0,0 0 0,1 0 0,-1 0 0,0 0 0,1 1 0,-1-1 0,0 0 0,1 1 0,-1-1 0,0 0 0,0 1 0,-2 1-10,1 0 1,0 0-1,0 0 0,0 0 1,0 1-1,0-1 0,1 0 0,-1 1 1,0-1-1,1 1 0,0 0 1,0-1-1,0 1 0,-1 4 1,-1 3 19,1 0 1,0 0 0,-1 10-1,3-15-21,0 0 0,1 0 0,-1 0 0,1-1-1,0 1 1,0 0 0,1-1 0,-1 1 0,1-1 0,4 7-1,5 17 23,-10-25-66,1-1 0,-1 0 0,1 0 0,0 1 0,0-1 0,0 0 0,0-1 0,0 1 0,0 0 0,0 0 0,0-1 1,1 0-1,-1 1 0,1-1 0,-1 0 0,1 0 0,-1 0 0,1 0 0,0-1 0,-1 1 0,1-1 0,0 0 0,0 1 0,5-2 0,13-3-755</inkml:trace>
  <inkml:trace contextRef="#ctx0" brushRef="#br0" timeOffset="1">184 100 7424,'-7'0'11135,"7"3"-10879,0 9 128,-4 14 128,1-2 128,-5 7-768,-3 12 128,4-2 384,1 1 128,-1-13-256,3-10 0,-7 0-128,7-12 0,8-5-1024,7 8 0</inkml:trace>
  <inkml:trace contextRef="#ctx0" brushRef="#br0" timeOffset="2">134 42 6784,'4'-29'3328,"20"22"-1536,-13 2 1280,4 5-2944,-1 0 128,-3 2 0,-3 5 128,3 5-384,-4 5 0,-7 2 384,-7 4 127,-8-1-127,8 4 128,-1-7-128,1-6 128,4-4-256,3-5 128</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0.644"/>
    </inkml:context>
    <inkml:brush xml:id="br0">
      <inkml:brushProperty name="width" value="0.05" units="cm"/>
      <inkml:brushProperty name="height" value="0.05" units="cm"/>
    </inkml:brush>
  </inkml:definitions>
  <inkml:trace contextRef="#ctx0" brushRef="#br0">99 4 7680,'8'-3'13141,"-4"7"-10887,-4-4-2250,1 0 0,-1 0 0,1 1 0,-1-1-1,0 0 1,1 0 0,-1 1 0,0-1 0,1 0 0,-1 0-1,0 1 1,1-1 0,-1 0 0,0 1 0,1-1 0,-1 1-1,0-1 1,0 0 0,0 1 0,1-1 0,-1 1 0,0-1-1,0 1 1,4 24 394,-2 1-1,-1 0 1,0-1 0,-5 32-1,-23 102 154,0-60-892,22-80-65</inkml:trace>
  <inkml:trace contextRef="#ctx0" brushRef="#br0" timeOffset="1">0 314 8192,'0'0'4096,"12"-6"-512,-4 2 1279,4 4-4735,7 0 128,-2 4-128,2 2 128,5 2-512,5-1 0,2-4-384,5 0 128</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5.426"/>
    </inkml:context>
    <inkml:brush xml:id="br0">
      <inkml:brushProperty name="width" value="0.05" units="cm"/>
      <inkml:brushProperty name="height" value="0.05" units="cm"/>
      <inkml:brushProperty name="color" value="#849398"/>
    </inkml:brush>
  </inkml:definitions>
  <inkml:trace contextRef="#ctx0" brushRef="#br0">45 4 8064,'-1'0'141,"1"-1"1,-1 1-1,1 0 1,0 0-1,-1-1 1,1 1-1,-1 0 1,1-1 0,-1 1-1,1 0 1,-1 0-1,1 0 1,-1 0-1,1 0 1,-1-1-1,1 1 1,-1 0-1,1 0 1,-1 0-1,1 0 1,-1 0-1,1 1 1,-1-1-1,1 0 1,-1 0 0,1 0-1,-1 0 1,1 0-1,-1 1 1,1-1-1,0 0 1,-1 0-1,1 1 1,-1-1-1,1 0 1,0 1-1,-1-1 1,0 1-1,-1 1 360,1 1 0,-1 0 0,0-1 1,1 1-1,-1 0 0,1 0 0,-1 4 0,-1 3-193,0 0 1,1 0 0,0 0 0,0 11-1,2 87 12,0-107-313,-1 0-1,1 0 1,0 0-1,0 0 1,1 0-1,-1 1 1,0-1-1,0 0 1,0 0-1,1 0 1,-1 0-1,0 0 1,1 0-1,-1 0 1,1 0-1,-1 0 1,1 0-1,0-1 1,-1 1-1,1 0 0,1 1 1,-2-2 2,1 0-1,0 1 1,0-1 0,0 0 0,0 0-1,0 0 1,-1 0 0,1 0-1,0 0 1,0 0 0,0 0 0,0 0-1,0 0 1,-1 0 0,1 0-1,0-1 1,0 1 0,0 0 0,0-1-1,0 0 1,4-1 21,0-1-1,-1-1 1,1 1 0,-1-1-1,0 1 1,7-9 0,-8 8-22,-1 1 0,1-1 0,-1 1 1,0-1-1,0 0 0,0 0 0,-1 0 1,1 0-1,-1 0 0,0 0 0,0-1 1,-1 1-1,1 0 0,-1 0 0,0-7 0,-1 3 19,-1-1-1,1 1 0,-1 0 0,-1 1 0,1-1 1,-1 0-1,-5-8 0,8 15-25,-1 1-1,1-1 1,0 0 0,-1 1-1,1-1 1,0 1 0,-1-1-1,1 0 1,-1 1 0,1-1-1,-1 1 1,1-1-1,-1 1 1,0 0 0,1-1-1,-1 1 1,1 0 0,-1-1-1,0 1 1,1 0 0,-1 0-1,0-1 1,1 1 0,-1 0-1,0 0 1,0 0 0,1 0-1,-1 0 1,0 0-1,1 0 1,-1 0 0,-1 0-1,3 3-128</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5.864"/>
    </inkml:context>
    <inkml:brush xml:id="br0">
      <inkml:brushProperty name="width" value="0.05" units="cm"/>
      <inkml:brushProperty name="height" value="0.05" units="cm"/>
      <inkml:brushProperty name="color" value="#849398"/>
    </inkml:brush>
  </inkml:definitions>
  <inkml:trace contextRef="#ctx0" brushRef="#br0">0 142 9472,'0'-16'4736,"0"-26"-2944,0 32 4479,0 0-5759,0 5 0,3-2 0,5 0 128,6 1-1024,-3-7 128,4 4-128,-1-8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6.234"/>
    </inkml:context>
    <inkml:brush xml:id="br0">
      <inkml:brushProperty name="width" value="0.05" units="cm"/>
      <inkml:brushProperty name="height" value="0.05" units="cm"/>
      <inkml:brushProperty name="color" value="#849398"/>
    </inkml:brush>
  </inkml:definitions>
  <inkml:trace contextRef="#ctx0" brushRef="#br0">40 5 7296,'3'-5'14079,"0"22"-13702,-1-1 0,-1 1-1,0-1 1,-1 1 0,-1-1-1,-4 22 1,1 4-240,-4 163-628</inkml:trace>
  <inkml:trace contextRef="#ctx0" brushRef="#br0" timeOffset="1">0 240 7808,'3'-14'12543,"1"14"-11647,3-5 0,1-2 128,-5 7 0,8 0-1536,0-3 128,4-1 896,3 4 0,-5 0-512,13-3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8.363"/>
    </inkml:context>
    <inkml:brush xml:id="br0">
      <inkml:brushProperty name="width" value="0.05" units="cm"/>
      <inkml:brushProperty name="height" value="0.05" units="cm"/>
      <inkml:brushProperty name="color" value="#849398"/>
    </inkml:brush>
  </inkml:definitions>
  <inkml:trace contextRef="#ctx0" brushRef="#br0">13 12 6144,'8'-12'11903,"-9"14"-11745,0 0 0,0 0-1,0 0 1,0 0 0,1 0-1,-1 0 1,1 0 0,-1 0-1,1 0 1,0 0 0,0 1-1,0 2 1,-1 2 96,-5 42 669,1 1 0,3 0-1,5 53 1,1-80-556,-4-22-388,1 0 0,-1 0 1,0 0-1,1 0 1,-1 0-1,1 0 0,-1-1 1,1 1-1,-1 0 1,1 0-1,-1 0 1,1-1-1,0 1 0,-1 0 1,1-1-1,0 1 1,0-1-1,0 1 1,-1-1-1,1 1 0,0-1 1,2 1-1,13-2-619</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8.841"/>
    </inkml:context>
    <inkml:brush xml:id="br0">
      <inkml:brushProperty name="width" value="0.05" units="cm"/>
      <inkml:brushProperty name="height" value="0.05" units="cm"/>
      <inkml:brushProperty name="color" value="#849398"/>
    </inkml:brush>
  </inkml:definitions>
  <inkml:trace contextRef="#ctx0" brushRef="#br0">36 22 8192,'0'1'155,"0"-1"0,0 0 1,0 0-1,0 1 0,0-1 1,0 0-1,0 0 0,0 0 0,0 1 1,0-1-1,-2 3 2796,2-3-2796,-1 0 0,1 1 1,0-1-1,0 0 0,0 0 1,-1 0-1,1 0 0,0 0 0,-1 0 1,1 0 28,-1 0 1,1 1-1,-1-1 1,1 0-1,-1 0 0,1 1 1,-1-1-1,1 0 1,-1 1-1,1-1 1,-1 0-1,1 1 1,-1-1-1,1 1 0,0-1 1,-1 1-1,1-1 1,0 1-1,0-1 1,-1 1-1,1-1 1,0 1-1,0-1 1,0 1-1,-1 0 0,-19 80 734,28-105 397,1 1 1,20-38-1,-29 60-1302,1 1 0,-1-1 1,0 0-1,1 0 0,0 1 0,-1-1 0,1 0 0,-1 0 0,1 1 0,0-1 0,-1 1 1,1-1-1,0 0 0,0 1 0,0 0 0,-1-1 0,1 1 0,0-1 0,0 1 0,0 0 1,0 0-1,0-1 0,0 1 0,0 0 0,1 0 0,-1 0-12,0 1 0,0-1 0,0 1-1,0 0 1,-1-1 0,1 1 0,0 0 0,0 0 0,0-1-1,-1 1 1,1 0 0,0 0 0,-1 0 0,1 0 0,0 0-1,-1 0 1,1 1 0,2 5-21,-1 0 0,0 1 0,0-1 0,2 13 0,-4 9-32,1 11 182,0-38-186,-1 0 1,1 0 0,-1-1 0,1 1 0,-1-1 0,1 1 0,0 0 0,0-1 0,0 1 0,0-1 0,0 0 0,0 1 0,0-1 0,0 0 0,1 0 0,-1 0-1,0 1 1,1-1 0,2 1 0,13 5-969</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9.467"/>
    </inkml:context>
    <inkml:brush xml:id="br0">
      <inkml:brushProperty name="width" value="0.05" units="cm"/>
      <inkml:brushProperty name="height" value="0.05" units="cm"/>
      <inkml:brushProperty name="color" value="#849398"/>
    </inkml:brush>
  </inkml:definitions>
  <inkml:trace contextRef="#ctx0" brushRef="#br0">5 145 7936,'-4'-7'12159,"8"11"-11647,-1 9 128,1 15 0,-4 1-896,4 1 128,-4 11 640,0 2 0,0-2-384,0-2 128,0-14-256,0-6 128,0-8-1024,-4-6 0</inkml:trace>
  <inkml:trace contextRef="#ctx0" brushRef="#br0" timeOffset="1">5 71 7552,'3'-26'3712,"5"17"-1920,-1 9 1919,6-10-2943,7 7 0,-7 6 128,2 7 128,-4-1-1408,-8 10 0,-6 7 896,-5 7 0,-2-8-384,0 5 0,1-6 0,-2 0 0,0-5-128,0-3 0</inkml:trace>
  <inkml:trace contextRef="#ctx0" brushRef="#br0" timeOffset="2">135 219 9984,'-4'-10'4992,"-3"-25"-2561,11 16 4865,-1-1-6912,12-6 0,-8-9 0,4 10 128,0 5-768,-1 1 128,1 9 256,-4 10 128,4 0-1024,7 10 128</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9.893"/>
    </inkml:context>
    <inkml:brush xml:id="br0">
      <inkml:brushProperty name="width" value="0.05" units="cm"/>
      <inkml:brushProperty name="height" value="0.05" units="cm"/>
      <inkml:brushProperty name="color" value="#849398"/>
    </inkml:brush>
  </inkml:definitions>
  <inkml:trace contextRef="#ctx0" brushRef="#br0">51 27 7936,'-3'0'858,"1"1"1,-1-1-1,1 0 1,-1 1-1,1-1 1,-1 1 0,1 0-1,-4 1 1,3 0 1035,2-2-1840,0 1 0,0 0 1,0 0-1,1 0 0,-1 0 0,0-1 1,0 1-1,1 0 0,-1 0 1,1 0-1,-1 1 0,1-1 0,-1 0 1,1 0-1,-1 0 0,1 2 0,-6 25-141,4-17 404,1-7-231,1 0 0,-1 1-1,1-1 1,-1 0 0,1 0 0,1 1 0,-1-1 0,1 0 0,-1 1 0,1-1-1,0 0 1,0 0 0,1 0 0,2 5 0,-3-7-64,0 0 0,0-1-1,1 1 1,-1 0 0,1 0 0,-1-1 0,1 1-1,0-1 1,0 1 0,0-1 0,0 0 0,0 0-1,0 0 1,0 0 0,0 0 0,0 0 0,0-1-1,0 1 1,1-1 0,-1 1 0,0-1 0,0 0-1,1 0 1,-1 0 0,0 0 0,1 0 0,3-1-1,-2 0-2,0 1 0,0-1-1,0 0 1,0-1-1,-1 1 1,1-1 0,0 0-1,-1 1 1,1-1 0,-1-1-1,1 1 1,-1-1-1,0 1 1,0-1 0,0 0-1,-1 0 1,1 0 0,0 0-1,-1-1 1,0 1-1,0-1 1,0 1 0,0-1-1,-1 0 1,0 0-1,1 1 1,-1-1 0,-1 0-1,1 0 1,0 0 0,-1 0-1,0-1 1,0 1-1,0 0 1,-1 0 0,1 0-1,-1 0 1,0 0-1,0 0 1,0 1 0,-1-1-1,1 0 1,-1 0 0,0 1-1,0-1 1,0 1-1,0-1 1,-1 1 0,0 0-1,1 0 1,-1 0 0,0 1-1,0-1 1,-5-2-1,-24-7 234,15 11-434,16 1 153,1 0 1,0 0 0,-1 0-1,1 0 1,0 0-1,-1 0 1,1 0 0,0 0-1,-1 0 1,1 1-1,0-1 1,0 0 0,-1 0-1,1 0 1,0 1-1,-1-1 1,1 0 0,0 0-1,0 1 1,0-1-1,-1 0 1,1 0 0,0 1-1,0-1 1,0 0 0,0 1-1,-1-1 1,1 0-1,0 1 1,0-1 0,0 0-1,0 1 1,0-1-1,0 7-867</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0.288"/>
    </inkml:context>
    <inkml:brush xml:id="br0">
      <inkml:brushProperty name="width" value="0.05" units="cm"/>
      <inkml:brushProperty name="height" value="0.05" units="cm"/>
      <inkml:brushProperty name="color" value="#849398"/>
    </inkml:brush>
  </inkml:definitions>
  <inkml:trace contextRef="#ctx0" brushRef="#br0">73 30 7936,'1'-1'240,"-1"0"0,1 0 1,-1 1-1,1-1 0,-1 0 0,1 0 1,-1 0-1,0 0 0,1 0 0,-1 0 1,0 0-1,0 0 0,0 0 0,0 0 1,0 0-1,0 0 0,0 0 0,0 0 0,0 0 1,0 0-1,0 0 0,-8-7 6796,1 15-5729,-8 13-877,10-11-422,1 1 0,0 0 0,0-1 1,1 1-1,0 0 0,-1 14 0,3-20 9,0 0 1,1-1-1,-1 1 1,1 0-1,0 0 0,1 0 1,-1 0-1,1 0 1,-1 0-1,1-1 1,0 1-1,1 0 0,-1 0 1,1-1-1,-1 1 1,1-1-1,0 0 0,0 1 1,5 4-1,-6-7-15,-1-1 0,0 0-1,1 1 1,-1-1 0,1 0-1,-1 1 1,1-1-1,-1 0 1,1 0 0,0 1-1,-1-1 1,1 0 0,-1 0-1,1 0 1,-1 0 0,1 0-1,0 0 1,-1 0-1,1 0 1,-1 0 0,1 0-1,0 0 1,-1 0 0,1 0-1,-1-1 1,1 1 0,-1 0-1,1 0 1,-1 0 0,1-1-1,-1 1 1,1 0-1,-1-1 1,1 1 0,-1-1-1,1 1 1,-1 0 0,1-2-1,12-17 63,-10 11-64,0 1 0,0-1 0,-1 1 0,0-1 0,0 0 0,-1 0 0,0 0 0,0 0 0,-1 0 0,-1-9 0,1-24 123,0 29 158,0 31-45,1 68 143,1-20-284,-3 1-1,-12 75 0,12-138-75,0-1 1,0 0-1,0 0 1,-1 0-1,0 0 1,0 0-1,0 0 1,0 0-1,0 0 1,-1-1-1,-4 6 1,6-9-14,0 1 0,0 0 0,0 0 0,1-1-1,-1 1 1,0-1 0,0 1 0,0-1 0,0 1 0,0-1 0,0 1 0,0-1 0,0 0 0,0 0 0,0 0 0,0 1 0,0-1 0,-1 0 0,-1-1-1,2 1 0,0-1 0,-1 1 0,1-1 0,-1 0 0,1 0 1,0 0-1,0 0 0,-1 1 0,1-2 0,0 1 0,0 0 0,0 0 0,0 0 0,0 0 0,0-1 0,1 1 0,-1 0 0,0-2 0,-1-2-95,0 1 0,0-1 1,1 0-1,0 1 1,0-1-1,0 0 0,0 0 1,1 0-1,0 0 1,0 0-1,0 0 0,0 0 1,1 1-1,2-9 1,4-22-957</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0.713"/>
    </inkml:context>
    <inkml:brush xml:id="br0">
      <inkml:brushProperty name="width" value="0.05" units="cm"/>
      <inkml:brushProperty name="height" value="0.05" units="cm"/>
      <inkml:brushProperty name="color" value="#849398"/>
    </inkml:brush>
  </inkml:definitions>
  <inkml:trace contextRef="#ctx0" brushRef="#br0">0 85 8192,'1'4'629,"0"-1"0,0 1 1,-1 0-1,1 0 0,-1-1 1,0 1-1,0 0 0,0 0 1,-2 6-1,8 24 5600,-4-27-4146,2-15-611,7-25 258,-6 19-1020,-3 8-462,1 0 1,0 0-1,0 0 1,1 1-1,0-1 1,5-5 0,-7 9-354,0 0 0,0 0 0,0 0 1,1 0-1,-1 0 0,0 0 0,1 1 1,0-1-1,-1 1 0,1 0 0,0 0 1,-1 0-1,1 0 0,0 0 0,5 0 1,20 0-1582</inkml:trace>
  <inkml:trace contextRef="#ctx0" brushRef="#br0" timeOffset="1">207 124 8320,'17'-10'4746,"-2"-4"-3120,-9 7-297,-4 5-958,0 1 0,0-1-1,0 0 1,-1 0 0,1 0 0,-1 0 0,0-1-1,1 1 1,-1 0 0,0 0 0,0-1 0,0 1 0,-1-1-1,1 1 1,-1-1 0,1-3 0,-1 3-318,0 1 1,0-1-1,-1 1 0,1 0 1,-1-1-1,0 1 0,0 0 0,0-1 1,0 1-1,0 0 0,0 0 1,0 0-1,-1 0 0,1 0 1,-1 0-1,1 0 0,-1 0 1,0 1-1,0-1 0,0 1 1,0-1-1,-4-1 0,5 2-10,0 1 0,0 0 1,-1-1-1,1 1 0,0 0 0,-1-1 0,1 1 0,0 0 0,-1 0 0,1 0 0,-1 0 1,1 0-1,0 1 0,-1-1 0,1 0 0,0 1 0,0-1 0,-1 1 0,1-1 0,0 1 0,0-1 1,-1 1-1,1 0 0,0 0 0,0 0 0,0-1 0,0 1 0,-1 1 0,-1 2-5,0-1 0,-1 1 0,1 0-1,1 0 1,-1 0 0,-2 6 0,2-5-35,1-1 1,1 1 0,-1-1-1,1 1 1,0 0-1,0 0 1,0 0 0,1 0-1,-1 0 1,1-1-1,0 1 1,1 0-1,-1 0 1,1 0 0,0 0-1,0 0 1,1-1-1,2 7 1,-2-8-20,-1 0 1,2 0-1,-1 0 1,0 0-1,0 0 1,1 0-1,0-1 1,0 1-1,-1-1 1,1 0-1,1 0 1,-1 0-1,0 0 1,0 0-1,1-1 1,-1 1-1,1-1 1,-1 0-1,1 0 1,0 0-1,-1-1 0,1 1 1,0-1-1,6 0 1,22-3-1030,1-6-129</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1.176"/>
    </inkml:context>
    <inkml:brush xml:id="br0">
      <inkml:brushProperty name="width" value="0.05" units="cm"/>
      <inkml:brushProperty name="height" value="0.05" units="cm"/>
      <inkml:brushProperty name="color" value="#849398"/>
    </inkml:brush>
  </inkml:definitions>
  <inkml:trace contextRef="#ctx0" brushRef="#br0">29 11 8192,'-6'-10'2884,"2"12"-913,4-2-1811,0 0-1,0 1 1,0-1-1,0 0 1,-1 0 0,1 0-1,0 1 1,0-1 0,0 0-1,-1 0 1,1 0-1,0 0 1,0 0 0,-1 1-1,1-1 1,0 0 0,0 0-1,-1 0 1,1 0-1,0 0 1,0 0 0,-1 0-1,1 0 1,0 0-1,0 0 1,-1 0 0,1 0-1,0 0 1,0 0 0,-1 0-1,1 0 1,0 0-1,-1-1 1,1 1-119,-1 0 0,1 1 0,0-1 0,-1 0 0,1 0 0,-1 0 0,1 0 0,0 0 0,-1 0 0,1 0 0,0 1 0,-1-1 0,1 0 0,0 0 0,-1 1 0,1-1 0,0 0 1,0 0-1,-1 1 0,1-1 0,0 0 0,0 1 0,-1-1 0,1 0 0,0 1 0,0-1 0,0 0 0,0 1 0,0-1 0,-1 1 0,1-1 0,0 0 0,0 1 0,0-1 0,0 0 0,0 1 0,0 0 0,-2 16 427,3-10-432,0 0-1,0-1 1,1 1 0,-1 0 0,2-1 0,-1 0-1,6 11 1,-4-8 74,0 0 0,-1 0-1,3 10 1,-3-6-51,-1-5-17,0 1 0,0-1 1,0 13-1,-1-19-37,-1-1 0,0 0 0,0 1 1,0-1-1,0 0 0,-1 0 0,1 1 0,0-1 1,0 0-1,-1 0 0,1 1 0,-1-1 0,1 0 1,-1 0-1,0 0 0,1 0 0,-1 1 1,0-1-1,0 0 0,1 0 0,-1-1 0,0 1 1,0 0-1,0 0 0,0 0 0,-1-1 0,1 1 1,0 0-1,-2 0 0,2-1 0,0 0-1,0 0 1,0 0 0,0 0 0,0 0-1,0 0 1,0 0 0,0 0 0,0-1-1,0 1 1,0 0 0,0-1-1,0 1 1,0 0 0,0-1 0,0 0-1,0 1 1,-1-2 0,2 2-31,0 0-1,-1-1 1,1 1 0,-1 0 0,1-1 0,-1 1-1,1-1 1,0 1 0,-1-1 0,1 1 0,0-1-1,0 1 1,-1-1 0,1 1 0,0-1 0,0 1-1,0-1 1,-1 1 0,1-1 0,0 1 0,0-1-1,0 0 1,0 1 0,0-1 0,0 1 0,0-1-1,1 1 1,-1-1 0,0 0 0,0 1 0,0-1-1,0 1 1,1-1 0,-1 1 0,1-1 0,5-8-764</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1.019"/>
    </inkml:context>
    <inkml:brush xml:id="br0">
      <inkml:brushProperty name="width" value="0.05" units="cm"/>
      <inkml:brushProperty name="height" value="0.05" units="cm"/>
    </inkml:brush>
  </inkml:definitions>
  <inkml:trace contextRef="#ctx0" brushRef="#br0">174 10 8064,'-3'-1'665,"-1"-1"1,1 1 0,-1-1-1,1 1 1,-1 1 0,1-1-1,-1 0 1,0 1-1,1 0 1,-1-1 0,0 2-1,0-1 1,1 0 0,-1 1-1,0-1 1,1 1-1,-1 0 1,-6 3 0,-18 16 233,7-5-897,18-13 67,0-1 0,0 1 0,0 0-1,1 0 1,-1 0 0,1 1 0,0-1-1,-1 0 1,1 1 0,0 0-1,0-1 1,-2 7 0,1-3 63,0 1 0,1 0-1,0 0 1,1 0 0,-1 0 0,1 0 0,0 13 0,1-18-120,0 0 1,0-1 0,0 1 0,0-1 0,0 1-1,0 0 1,1-1 0,-1 1 0,0 0-1,1-1 1,0 1 0,-1-1 0,1 1 0,0-1-1,0 0 1,-1 1 0,1-1 0,1 0-1,-1 1 1,0-1 0,0 0 0,0 0 0,0 0-1,1 0 1,-1 0 0,1 0 0,-1 0-1,0-1 1,1 1 0,0-1 0,-1 1 0,1-1-1,-1 1 1,1-1 0,-1 0 0,1 1 0,0-1-1,-1 0 1,1 0 0,2-1 0,3 0-13,-1 0 1,0-1-1,0 0 1,0 0-1,0 0 1,0-1-1,0 0 1,-1 0-1,7-4 1,1-3-10,0 0 0,17-17 0,-27 24 39,1-2-1,-1 1 0,0 0 1,0 0-1,-1-1 0,3-6 0,-1 3 22,-5 10-29,1 0 0,-1 0 0,1 0 0,0 1 1,0-1-1,0 0 0,0 0 0,0 0 0,0 0 0,0 0 0,1 0 0,-1 0 0,1 1 0,-1-1 0,1 0 0,0-1 0,0 1 0,0 0 0,0 0 0,0 0 0,3 3 0,-3-3-79,1 1-1,0-1 0,0 0 0,0 1 0,1-1 0,-1 0 0,0 0 0,1 0 0,-1-1 0,1 1 0,0 0 0,0-1 0,-1 0 0,5 2 0,12-5-582</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1.568"/>
    </inkml:context>
    <inkml:brush xml:id="br0">
      <inkml:brushProperty name="width" value="0.05" units="cm"/>
      <inkml:brushProperty name="height" value="0.05" units="cm"/>
      <inkml:brushProperty name="color" value="#849398"/>
    </inkml:brush>
  </inkml:definitions>
  <inkml:trace contextRef="#ctx0" brushRef="#br0">163 12 8320,'0'0'148,"0"0"1,0 1-1,0-1 1,0 1-1,0-1 0,0 1 1,-1-1-1,1 1 1,0-1-1,0 0 1,0 1-1,-1-1 1,1 1-1,0-1 0,-1 0 1,1 1-1,0-1 1,0 0-1,-1 1 1,1-1-1,-1 0 1,1 0-1,0 1 0,-1-1 1,1 0-1,-1 0 1,1 0-1,-1 0 1,1 1-1,0-1 1,-1 0-1,1 0 0,-1 0 1,1 0-1,-1 0 1,1 0-1,-1 0 1,0 0-1,-17-11 4061,-2 0-1833,19 11-2388,0 0-1,1 0 1,-1 0 0,1 1 0,-1-1 0,0 0 0,1 0 0,-1 0-1,1 1 1,-1-1 0,1 0 0,-1 1 0,1-1 0,-1 0 0,1 1 0,-1-1-1,1 1 1,-1-1 0,1 1 0,0-1 0,-1 1 0,1-1 0,0 1-1,-1-1 1,1 1 0,0-1 0,0 1 0,0 0 0,-1-1 0,1 1 0,0-1-1,0 1 1,0 0 0,0-1 0,0 1 0,0 0 0,0 3 42,1 0 0,-1 1 0,1-1 0,-1 0 1,1 0-1,0 0 0,1 0 0,-1 0 0,1 0 1,0-1-1,0 1 0,0 0 0,4 5 0,12 26 60,-13-21-24,-3-9-61,0 0-1,-1 0 1,1 0-1,-1 0 0,0 1 1,0 9-1,-1-13 3,-1 0-1,1 0 1,-1 0 0,1 0-1,-1 0 1,0 0-1,1 0 1,-1 0 0,0-1-1,0 1 1,0 0-1,-1-1 1,1 1 0,0-1-1,-1 1 1,1-1 0,-1 0-1,1 1 1,-1-1-1,0 0 1,1 0 0,-1 0-1,-3 1 1,1 0 78,-1 0 0,0-1 1,0 1-1,0-1 0,1 0 1,-1 0-1,0-1 0,0 0 1,0 1-1,0-2 0,0 1 1,0 0-1,0-1 0,0 0 1,0 0-1,0-1 0,0 1 1,1-1-1,-1 0 0,-6-4 1,-2-4-108</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7.506"/>
    </inkml:context>
    <inkml:brush xml:id="br0">
      <inkml:brushProperty name="width" value="0.05" units="cm"/>
      <inkml:brushProperty name="height" value="0.05" units="cm"/>
    </inkml:brush>
  </inkml:definitions>
  <inkml:trace contextRef="#ctx0" brushRef="#br0">123 8 6912,'-2'-8'2781,"4"15"2030,-2-7-4800,0 0 1,0 0-1,-1 0 0,1 0 1,0 0-1,0 0 0,0-1 0,0 1 1,0 0-1,0 0 0,0 0 1,0 0-1,0 0 0,0 0 0,0 0 1,0 0-1,0-1 0,0 1 1,0 0-1,0 0 0,0 0 0,0 0 1,0 0-1,0 0 0,0 0 1,0 0-1,0-1 0,0 1 0,0 0 1,0 0-1,0 0 0,0 0 1,0 0-1,0 0 0,0 0 0,0 0 1,0 0-1,1 0 0,-1-1 1,0 1-1,0 0 0,0 0 0,0 0 1,0 0-1,0 0 0,0 0 1,0 0-1,0 0 0,0 0 0,1 0 1,-1 0-1,0 0 0,0 0 1,0 0-1,2 1 91,-1 0 0,0 0 1,0 0-1,1 1 0,-1-1 0,0 1 1,0-1-1,0 0 0,0 1 0,0 0 1,-1-1-1,1 1 0,0-1 0,-1 1 1,1 0-1,-1 0 0,0-1 1,1 1-1,-1 3 0,-3 40 1164,-1-9-97,-22 485 3565,2-133-4007,6 59-537,-8 279-231,8-494 41,11-154 0,4-42 0,0 55 0,5 7-320,-5-86-403,3-12 704,0 0 0,0 0-1,0 0 1,0 0 0,0 0 0,-1 0-1,1 0 1,0 0 0,0 0-1,0 0 1,0 0 0,-1 0 0,1 0-1,0 0 1,0 0 0,0 0-1,0 0 1,0 0 0,-1 0 0,1 0-1,0 0 1,0 0 0,0 0-1,0-1 1,0 1 0,0 0 0,-1 0-1,1 0 1,0 0 0,0 0-1,0 0 1,0-1 0,0 1 0,0 0-1,0 0 1,0 0 0,0 0-1,0 0 1,0-1 0,0 1-1,0 0 1,0 0 0,0 0 0,0 0-1,0 0 1,0-1 0,0 1-1,0 0 1,0 0 0,0-1 0,-4-6-771</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8.178"/>
    </inkml:context>
    <inkml:brush xml:id="br0">
      <inkml:brushProperty name="width" value="0.05" units="cm"/>
      <inkml:brushProperty name="height" value="0.05" units="cm"/>
    </inkml:brush>
  </inkml:definitions>
  <inkml:trace contextRef="#ctx0" brushRef="#br0">199 16 4608,'-2'-16'9638,"-1"24"-6392,-4 27-2179,-5 75 1636,6 197-1,7-186-1941,-4 131-196,-51 364 0,-1-64-565,23-164 0,25-315 0,-6 95 44,11-108-2626,1-63 1430,-1-3-22</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9.645"/>
    </inkml:context>
    <inkml:brush xml:id="br0">
      <inkml:brushProperty name="width" value="0.05" units="cm"/>
      <inkml:brushProperty name="height" value="0.05" units="cm"/>
    </inkml:brush>
  </inkml:definitions>
  <inkml:trace contextRef="#ctx0" brushRef="#br0">1 51 6912,'2'7'5030,"6"-10"93,11-5-4525,6 5-73,0 1-1,-1 1 1,1 1-1,31 4 1,-12-2-204,213 1 575,53-1-219,-165-3-564,7 0-15,288 7 38,-182 2-137,45 4 130,580 11-82,-769-23 13,318-10 89,-406 10-124,299-6 462,-213 0-547,123-9-157,350-2-110,-318 16 291,-7-4 271,-167 8-134,56-3 182,-91-4-261,134-4-279,-51 7-55,44 2 134,203 7 434,-242-8-114,68-4-50,-136-1-305,-69 5 254,0-2 1,1 1-1,-1-1 1,16-6-1,17-3 221,-30 9-363,0 1 0,0 0-1,14 1 1,-10 2-150,-1-1 1,1-1-1,16-2 0,-20 2-261</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28.125"/>
    </inkml:context>
    <inkml:brush xml:id="br0">
      <inkml:brushProperty name="width" value="0.05" units="cm"/>
      <inkml:brushProperty name="height" value="0.05" units="cm"/>
    </inkml:brush>
  </inkml:definitions>
  <inkml:trace contextRef="#ctx0" brushRef="#br0">44 22 7808,'2'0'12921,"-2"0"-12929,1 0 0,-1 0 0,0 1 0,0-1 0,1 0 1,-1 0-1,0 0 0,1 0 0,-1 1 0,0-1 0,0 0 0,1 0 0,-1 1 1,0-1-1,0 0 0,0 1 0,0-1 0,1 0 0,-1 0 0,0 1 1,0-1-1,0 0 0,0 1 0,0-1 0,0 0 0,0 1 0,0-1 1,0 1-1,0 11 541,1 1-81,-1-1 1,-1 0-1,0 1 0,-5 17 0,-13 66 1596,5-20-873,5-21-472,8-9-277,3-45-317,1-1-1,-1 1 0,1 0 1,-1-1-1,1 0 0,-1 0 1,1 0-1,-1 0 0,5 0 1,-4 0-41,188-5 668,55 1 64,473 45-1190,-538-28 289,186 9-923,-339-20 891,-2-1 51,38 6-1,-48-5-27,-15-3 110,1 1 0,-1 1 1,1-1-1,-1 0 0,1 0 0,-1 0 1,1 1-1,-1-1 0,1 1 0,-1 0 1,1-1-1,0 2 0,0-4 47,-1 1-1,0-1 1,0 0-1,1 1 1,-1-1-1,-1 0 1,1 0-1,0 0 1,0 0 0,0-3-1,16-54 413,-9 27-91,13-33 0,-7 33-729,-3-1 0,9-36 0,-18 58 260,0-1-1,0 1 1,-1 0 0,-1-1-1,0 1 1,0-1 0,-1 1-1,-1 0 1,0-1 0,-4-12-1,6 18 60,0 1-65,-19 1-277,16 3 346,0 0 0,-1 0 0,1 0 0,0 1 0,0 0-1,0-1 1,-5 1 0,-17-2-147,10-1 181,0 2 0,0 0 1,0 0-1,0 2 1,-16 1-1,-25 1 4,-667 4 0,522-14 0,-47 0 0,127 11-2,-79 2 111,127-17-216,65 13 61,7-2 30,1 0-1,0 1 0,0-1 1,0 0-1,-1 0 1,1 0-1,0 0 1,0 0-1,-1 0 0,1 0 1,0 0-1,0 0 1,-1 1-1,1-1 1,0 0-1,0 0 0,0 0 1,-1 0-1,1-1 1,0 1-1,0 0 1,-1 0-1,1 0 1,0 0-1,0 0 0,-1 0 1,1 0-1,0 0 1,0 0-1,0-1 1,-1 1-1,1 0 0,0 0 1,0 0-1,0 0 1,0-1-1,-1 1 1,1 0-1,0 0 0,0-1 1,-4 1-797,0 0 0,0-1 0,0 2 0,0-1 0,0 0 0,0 1 0,0 0 0,-5 1 0,-4 0-745,2 0 79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29.997"/>
    </inkml:context>
    <inkml:brush xml:id="br0">
      <inkml:brushProperty name="width" value="0.05" units="cm"/>
      <inkml:brushProperty name="height" value="0.05" units="cm"/>
    </inkml:brush>
  </inkml:definitions>
  <inkml:trace contextRef="#ctx0" brushRef="#br0">1 200 7424,'0'0'12095,"1"4"-11263,2 7-477,0 1-1,-1-1 0,-1 1 1,0 0-1,-1 0 0,0 0 0,0 0 1,-4 18-1,0 41 553,5 83 1141,-1-153-2034,0 0-1,0-1 1,0 1 0,0-1-1,0 1 1,0-1-1,0 1 1,1-1-1,-1 1 1,0-1 0,0 1-1,0-1 1,1 1-1,-1-1 1,0 1 0,1-1-1,-1 1 1,0-1-1,1 0 1,-1 1-1,1-1 1,-1 0 0,1 1-1,-1-1 1,0 0-1,1 1 1,-1-1 0,1 0-1,0 0 1,-1 0-1,1 1 1,-1-1 0,1 0-1,-1 0 1,1 0-1,0 0 1,26-3 151,-11 1-65,314-3 381,-253 5-557,-8 0 83,565 10-291,-601-9 279,40 3-56,128-9-1,-148-1-247,70 2 0,-114 1 285,-9 3 25,1 0 0,-1-1 0,1 1 0,-1 0 1,1-1-1,-1 1 0,1 0 0,0 0 0,-1 0 1,1-1-1,-1 1 0,1 0 0,0 0 0,-1 0 1,1 0-1,0 0 0,-1 0 0,1 0 0,1 1 1,-2-1 0,1 0 0,-1 0 1,0 0-1,1 1 1,-1-1-1,1 0 1,-1 0-1,1 0 1,0 0-1,-1 0 1,1 0-1,-1 0 1,1 0-1,-1 0 1,1 0-1,-1-1 0,1 1 1,-1 0-1,1 0 1,-1 0-1,0-1 1,1 1-1,-1 0 1,1 0-1,-1-1 1,1 1-1,-1 0 1,0-1-1,1 1 0,-1-1 1,0 1-1,1 0 1,-1-1-1,9-23 60,-2-33 22,-7 54-79,27-224-111,-20 181 91,-1 0 1,-1-77 0,-5 122 13,0 0 1,-1 0-1,1 0 1,0 0 0,-1 0-1,1 0 1,0 0-1,-1 1 1,1-1-1,-1 0 1,1 0-1,-1 0 1,0 1-1,1-1 1,-1 0-1,0 1 1,1-1-1,-1 0 1,0 1-1,0-1 1,0 1 0,1-1-1,-1 1 1,0 0-1,0-1 1,0 1-1,0 0 1,0 0-1,0 0 1,0-1-1,0 1 1,-1 0-1,-38-1-144,29 2 93,-239 6 30,-894 72-106,986-56 128,142-21 10,7-2-51,1 1 0,-1 0 0,1 1 0,0-1 0,-1 2 0,-9 3 0,15-4-82,0-1-1,0 0 1,0 1 0,0-1 0,0 0-1,0 0 1,0-1 0,-4 1 0,6-1-368,1 5-2368,0-10 1579</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31.810"/>
    </inkml:context>
    <inkml:brush xml:id="br0">
      <inkml:brushProperty name="width" value="0.05" units="cm"/>
      <inkml:brushProperty name="height" value="0.05" units="cm"/>
    </inkml:brush>
  </inkml:definitions>
  <inkml:trace contextRef="#ctx0" brushRef="#br0">6 85 7424,'5'3'7901,"1"6"-6885,-14 93 510,4-74-905,1 0 0,2 0 0,2 32 0,16 72 1150,-8-107-1238,-14-24-22,11-1-360,183-4 595,-56 5-640,140 8 23,-26 13-176,181 10-141,-270-32 60,-34 5 150,-121-5-19,0 1 0,0-1 1,0 0-1,0 0 0,0 0 1,0-1-1,3 0 0,-4 1-4,-1 0 0,0-1 0,-1 1 0,1-1 0,0 0-1,0 1 1,0-1 0,0 0 0,0 0 0,-1 1 0,1-1-1,0 0 1,-1 0 0,1 0 0,0 0 0,-1 0 0,1 0-1,-1 0 1,0 0 0,1 0 0,-1 0 0,1-2 0,3-18 43,-1 0 1,-1 1-1,-1-24 1,2-13 43,0 25 7,8-148-208,-11 23-162,0 155 192,-1 1 93,0 1 0,-1-1 0,1 0 0,-1 1 1,1-1-1,-1 1 0,1 0 0,-1-1 0,1 1 1,-1 0-1,0 0 0,-2 0 0,-64-3-8,37 1 0,1 1 0,-32 4 0,-55 9-10,-462 36-108,366-48 174,-42 1 16,70 5-72,181-6-32,1 0 0,-1 0 0,0 1 0,0-1 0,0 1 0,0 0 0,0 0 0,0 0 0,0 0 0,1 1 0,-6 3 0,-2-3-289,10-2 266,1 0-1,0 0 1,-1 0-1,1-1 1,0 1-1,-1 0 1,1 0 0,0 0-1,-1 0 1,1 0-1,0 0 1,-1 0-1,1 1 1,0-1 0,-1 0-1,1 0 1,0 0-1,-1 0 1,1 0-1,0 0 1,-1 1 0,1-1-1,0 0 1,0 0-1,-1 0 1,1 1-1,0-1 1,0 0 0,-1 0-1,1 1 1,0-1-1,0 0 1,0 0-1,-1 1 1,3 2-734,-4 0-1</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7.854"/>
    </inkml:context>
    <inkml:brush xml:id="br0">
      <inkml:brushProperty name="width" value="0.05" units="cm"/>
      <inkml:brushProperty name="height" value="0.05" units="cm"/>
    </inkml:brush>
  </inkml:definitions>
  <inkml:trace contextRef="#ctx0" brushRef="#br0">58 4 7808,'4'-3'5732,"-4"3"-5642,0 0-1,1 0 1,-1 0 0,0 0 0,0 0 0,1 0 0,-1 0 0,0 1 0,1-1 0,-1 0 0,0 0 0,0 0 0,0 1 0,1-1 0,-1 0 0,0 0 0,0 0 0,0 1 0,1-1 0,-1 0 0,0 1 0,0-1-1,0 0 1,0 0 0,0 1 0,0-1 0,0 0 0,0 1 0,0-1 0,0 0 0,0 0 0,0 1 0,0-1 0,0 0 0,0 1 0,0-1 0,0 0 0,0 1 0,0-1 0,0 0 0,0 0 0,-1 1-1,1 13 284,0 1-1,-1-1 1,-1 0-1,0 0 0,-1 0 1,-1 0-1,0 0 0,-1-1 1,0 1-1,-9 14 0,8-18 0,3-6-141,1 0 0,0 0 1,-1 0-1,1 1 0,1-1 1,-1 0-1,1 1 0,-2 7 1,6-11-63,-1 0 0,1 0 1,0-1-1,0 1 0,0-1 1,0 0-1,0 0 0,5-1 1,4 2 183,23 7 360,-29-5-848,0-2 1,0 1 0,0-1-1,0 0 1,0 0-1,0 0 1,11-1-1,-7-3-761</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8.275"/>
    </inkml:context>
    <inkml:brush xml:id="br0">
      <inkml:brushProperty name="width" value="0.05" units="cm"/>
      <inkml:brushProperty name="height" value="0.05" units="cm"/>
    </inkml:brush>
  </inkml:definitions>
  <inkml:trace contextRef="#ctx0" brushRef="#br0">0 190 7808,'0'3'3840,"7"-6"-1280,0 3 895,0-4-2815,4 1 0,0-4 0,8 1 128,-12 6-1152,4 4 128,-9-11 384,7 0 128,-3-3-1152,-2-5 128</inkml:trace>
  <inkml:trace contextRef="#ctx0" brushRef="#br0" timeOffset="1">29 22 7808,'0'4'3840,"3"-4"-1792,5-7 3327,6-2-4863,-6 6 128,12-1-128,-5 1 0,7 6-1152,3 6 128</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8.815"/>
    </inkml:context>
    <inkml:brush xml:id="br0">
      <inkml:brushProperty name="width" value="0.05" units="cm"/>
      <inkml:brushProperty name="height" value="0.05" units="cm"/>
    </inkml:brush>
  </inkml:definitions>
  <inkml:trace contextRef="#ctx0" brushRef="#br0">112 186 5888,'0'-2'4621,"-1"-6"843,1 8-5390,0 0 1,0-1-1,0 1 1,0 0 0,0 0-1,0 0 1,-1-1-1,1 1 1,0 0-1,0 0 1,0-1 0,0 1-1,0 0 1,-1 0-1,1 0 1,0 0-1,0-1 1,0 1 0,-1 0-1,1 0 1,0 0-1,0 0 1,-1 0-1,1 0 1,0 0-1,0 0 1,-1 0 0,1-1-1,0 1 1,0 0-1,-1 0 1,1 0-1,0 0 1,0 0 0,-1 1-1,1-1 1,0 0-1,0 0 1,-1 0-1,1 0 1,0 0 0,0 0-1,0 0 1,-1 0-1,1 1 1,0-1-1,0 0 1,0 0-1,-1 0 1,1 0 0,0 1-1,0-1 1,-22 12-398,17-10 509,1 1 1,-1-1-1,1 1 0,0 0 0,0 0 1,-4 4-1,3-2-22,0 0 0,0 1 1,1-1-1,0 1 0,0 0 0,1 0 0,-1 1 0,1-1 0,-3 11 1,6-15-138,-1 0 1,1 1-1,-1-1 1,1 0-1,0 1 1,0-1 0,0 1-1,1-1 1,-1 1-1,0-1 1,1 0-1,0 1 1,-1-1-1,1 0 1,0 0 0,0 1-1,0-1 1,1 0-1,-1 0 1,0 0-1,1 0 1,0 0-1,-1-1 1,1 1 0,0 0-1,0-1 1,0 1-1,0-1 1,0 0-1,3 2 1,-4-2-35,1 0 0,0 0 0,0 0 0,-1-1 0,1 1 0,0 0 0,0-1 0,0 0 0,0 1 0,0-1 0,0 0 0,0 0 1,0 0-1,0 0 0,0 0 0,0 0 0,0-1 0,-1 1 0,1-1 0,2 0 0,-1-1-23,1 1 1,-1-1-1,-1 0 0,1 0 0,0 0 1,0-1-1,-1 1 0,1-1 1,-1 0-1,3-4 0,2-3-76,-1-1 0,0 0 0,-1 0 0,-1 0 0,6-20 0,-4 1 102,-1 0 1,-2-1 0,-1 0 0,-2-39-1,-1 30 362,-3 139 709,4-77-1022,-1-4 108,1 1 0,1-1 0,5 27 0,-6-41-200,1-1 0,0 1 0,0-1 1,0 1-1,0-1 0,1 0 0,-1 0 1,1 1-1,0-1 0,0 0 0,0 0 1,0-1-1,0 1 0,1 0 0,-1-1 0,1 1 1,-1-1-1,1 0 0,0 0 0,0 0 1,0 0-1,1 0 0,-1-1 0,4 2 1,11-2-744</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1.379"/>
    </inkml:context>
    <inkml:brush xml:id="br0">
      <inkml:brushProperty name="width" value="0.05" units="cm"/>
      <inkml:brushProperty name="height" value="0.05" units="cm"/>
    </inkml:brush>
  </inkml:definitions>
  <inkml:trace contextRef="#ctx0" brushRef="#br0">251 174 6912,'-5'-78'7722,"4"73"-7487,0 1 0,-1-1-1,1 0 1,-1 0 0,0 1-1,0-1 1,-1 1-1,1 0 1,-1 0 0,0 0-1,0 0 1,0 0 0,0 0-1,-1 1 1,0-1 0,1 1-1,-1 0 1,-1 0 0,1 1-1,0-1 1,-1 1 0,1 0-1,-1 0 1,1 1 0,-1-1-1,0 1 1,0 0 0,0 0-1,0 0 1,0 1 0,0 0-1,0 0 1,-8 1 0,11-1-183,1 1 0,-1-1 0,0 1 0,0 0 0,0 0-1,1-1 1,-1 1 0,0 0 0,1 0 0,-1 1 0,1-1 0,-1 0 0,1 0 0,0 1 0,-1-1 0,1 1 0,0-1 0,0 1 0,0 0 0,0-1 0,0 1 0,0 2 0,-3 5-8,1 0 1,0 1-1,-2 10 0,1-5 13,-2 11-34,1 0-1,2 1 1,-2 39 0,9 79 35,0-103-118,-2-32-11,-1 1-1,0 0 0,0 0 0,-1 0 0,-3 17 1,0-24-569,-1-7-22</inkml:trace>
  <inkml:trace contextRef="#ctx0" brushRef="#br0" timeOffset="1">0 443 9728,'0'0'4864,"20"0"-3072,-8 0 4479,4-12-5887,8 6 0,12-2 0,-1 1-896,-7 1 128,-1-2-384,2-2 128</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9.247"/>
    </inkml:context>
    <inkml:brush xml:id="br0">
      <inkml:brushProperty name="width" value="0.05" units="cm"/>
      <inkml:brushProperty name="height" value="0.05" units="cm"/>
    </inkml:brush>
  </inkml:definitions>
  <inkml:trace contextRef="#ctx0" brushRef="#br0">12 163 8448,'-4'0'4224,"0"17"2047,4-8-6143,-3 5 128,3 1 0,0-1 128,3-2-640,1-2 0,3-10-256,3-3 0</inkml:trace>
  <inkml:trace contextRef="#ctx0" brushRef="#br0" timeOffset="1">43 6 7680,'-13'-5'11135,"13"7"-10879,4 5 128,-2-7-1152,3 3 128</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9.656"/>
    </inkml:context>
    <inkml:brush xml:id="br0">
      <inkml:brushProperty name="width" value="0.05" units="cm"/>
      <inkml:brushProperty name="height" value="0.05" units="cm"/>
    </inkml:brush>
  </inkml:definitions>
  <inkml:trace contextRef="#ctx0" brushRef="#br0">36 5 640,'0'-4'19839,"0"13"-19071,0 1 384,-4 13 0,8 3-1280,0 10 0,-4-2 1024,0 6 0,0-2-384,0 0 128,0-5-512,0-8 0,-4-9-1280,0-6 0</inkml:trace>
  <inkml:trace contextRef="#ctx0" brushRef="#br0" timeOffset="1">0 284 7552,'3'-6'11647,"1"6"-10879,3 0 0,1 0 0,13-4 128,1-3-1536,4-2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0.101"/>
    </inkml:context>
    <inkml:brush xml:id="br0">
      <inkml:brushProperty name="width" value="0.05" units="cm"/>
      <inkml:brushProperty name="height" value="0.05" units="cm"/>
    </inkml:brush>
  </inkml:definitions>
  <inkml:trace contextRef="#ctx0" brushRef="#br0">102 0 8192,'4'14'10743,"-8"3"-6736,-11 17-4623,8-20 1884,-48 96 176,35-73-51,20-37-1381,-1 1-1,1-1 0,-1 1 1,1 0-1,0-1 0,-1 1 1,1 0-1,0-1 0,-1 1 1,1 0-1,0 0 0,0-1 1,0 1-1,-1 0 0,1 0 1,0 0-1,0-1 0,0 1 1,0 0-1,0 0 0,1 0 1,-1-1-1,0 1 0,0 0 1,0 0-1,1-1 0,-1 1 1,0 0-1,1-1 0,-1 1 1,1 0-1,-1-1 0,1 1 1,-1 0-1,1-1 0,-1 1 1,2 0-1,1 0 33,0 0 0,1 1 0,0-1 0,-1-1 0,1 1 0,-1 0 0,5-1 0,8 2 5,3 2-152,0-1-1,0 0 0,0-2 1,0-1-1,0 0 0,21-3 1,-23-3-1198,-8-3-129</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0.518"/>
    </inkml:context>
    <inkml:brush xml:id="br0">
      <inkml:brushProperty name="width" value="0.05" units="cm"/>
      <inkml:brushProperty name="height" value="0.05" units="cm"/>
    </inkml:brush>
  </inkml:definitions>
  <inkml:trace contextRef="#ctx0" brushRef="#br0">15 155 8064,'3'0'10751,"8"0"-10367,4 3 128,3-3 0,8 0 0,-12-7-896,1 1 0</inkml:trace>
  <inkml:trace contextRef="#ctx0" brushRef="#br0" timeOffset="1">4 10 7552,'-4'0'3712,"8"0"-1920,7-3 2047,7-4-2943,4 7 0,3 0 128,-3 0 0,-5 0-1664,5 7 128,-3-4 256,-1 4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0.987"/>
    </inkml:context>
    <inkml:brush xml:id="br0">
      <inkml:brushProperty name="width" value="0.05" units="cm"/>
      <inkml:brushProperty name="height" value="0.05" units="cm"/>
    </inkml:brush>
  </inkml:definitions>
  <inkml:trace contextRef="#ctx0" brushRef="#br0">119 211 7680,'1'2'6175,"-3"-2"-5781,1-1-1,-1 1 1,0 0 0,1 0 0,-1 0 0,0 0 0,1 0-1,-1 0 1,0 1 0,1-1 0,-3 1 0,-1 1-300,0-1 1,0 2 0,0-1-1,1 0 1,-1 1-1,1 0 1,-1 0 0,1 0-1,0 1 1,0-1-1,0 1 1,1 0 0,-1 0-1,1 1 1,0-1-1,0 0 1,1 1 0,-1 0-1,1 0 1,0 0 0,0 0-1,-1 8 1,0-5 31,-6 28 509,9-35-610,-1 0-1,1 0 0,0 1 0,0-1 0,0 0 0,0 0 0,0 1 1,0-1-1,0 0 0,0 0 0,1 0 0,-1 1 0,0-1 0,1 0 1,-1 0-1,1 0 0,0 0 0,-1 0 0,1 1 0,0-1 0,-1 0 1,1-1-1,0 1 0,1 1 0,0 0-16,1-1 1,-1 1-1,1-1 1,0 1-1,0-1 0,-1 0 1,1 0-1,0-1 1,0 1-1,0 0 1,0-1-1,0 0 0,0 0 1,0 0-1,0 0 1,0 0-1,0 0 0,0-1 1,0 0-1,0 1 1,-1-1-1,1 0 1,0 0-1,0-1 0,-1 1 1,1-1-1,0 1 1,-1-1-1,0 0 0,1 0 1,-1 0-1,0 0 1,0 0-1,0 0 0,2-4 1,2-2 2,0-2 1,-1 1-1,0 0 0,0-1 1,-1 0-1,0 0 1,0-1-1,2-18 0,-3 7-2,-1-1-1,-2 1 0,0 0 0,-1-1 1,-6-31-1,3 28 70,-1-31 434,5 57-506,1-1 0,-1 1 0,0 0 0,0 0-1,0 0 1,0 0 0,0-1 0,0 1 0,0 0 0,0 0-1,0 0 1,0 0 0,0 0 0,0-1 0,0 1 0,0 0-1,0 0 1,-1 0 0,1 0 0,0 0 0,0-1 0,0 1-1,0 0 1,0 0 0,0 0 0,0 0 0,0 0 0,0 0-1,-1-1 1,1 1 0,0 0 0,0 0 0,0 0 0,0 0-1,0 0 1,0 0 0,-1 0 0,1 0 0,0 0 0,0 0-1,0 0 1,0 0 0,0 0 0,-1 0 0,1 0 0,0 0-1,0 0 1,0 0 0,0 0 0,-1 0 0,1 0 0,0 0-1,0 0 1,-4 11 235,-1 19 99,4 24 13,13 106 0,-7-114-291,5 5-54,-9-46-124,0-1 0,1 0 0,0 1 0,-1-1 0,2 0 0,-1 0 0,0 0 0,1-1 0,2 4 0,8-1-908</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1.412"/>
    </inkml:context>
    <inkml:brush xml:id="br0">
      <inkml:brushProperty name="width" value="0.05" units="cm"/>
      <inkml:brushProperty name="height" value="0.05" units="cm"/>
    </inkml:brush>
  </inkml:definitions>
  <inkml:trace contextRef="#ctx0" brushRef="#br0">14 155 7552,'-2'0'3712,"-3"20"-1152,5-14 1407,0 4-3583,-4 6 0,4-6 128,-2 2 128,2-5-896,0 0 0,0-2 256,2-10 128</inkml:trace>
  <inkml:trace contextRef="#ctx0" brushRef="#br0" timeOffset="1">72 15 7168,'-3'-14'9216,"6"21"-9089,1-5-382,3 3 127</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1.794"/>
    </inkml:context>
    <inkml:brush xml:id="br0">
      <inkml:brushProperty name="width" value="0.05" units="cm"/>
      <inkml:brushProperty name="height" value="0.05" units="cm"/>
    </inkml:brush>
  </inkml:definitions>
  <inkml:trace contextRef="#ctx0" brushRef="#br0">139 2 7680,'-3'-1'10850,"6"7"-6894,0 4-4789,-2 3 1087,0-1 0,-1 1 0,-1 0 0,0 0 0,0-1 0,-4 14 1,-25 76 1153,20-70-1139,-1 8 135,8-25-795,-1 0 0,-11 25 1,12-35-784</inkml:trace>
  <inkml:trace contextRef="#ctx0" brushRef="#br0" timeOffset="1">1 337 6016,'4'-4'2944,"3"1"2048,0-4-641,8 2-3583,7-2 0,-1 0 0,4 1 0,-6 0-1408,2 1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2.172"/>
    </inkml:context>
    <inkml:brush xml:id="br0">
      <inkml:brushProperty name="width" value="0.05" units="cm"/>
      <inkml:brushProperty name="height" value="0.05" units="cm"/>
    </inkml:brush>
  </inkml:definitions>
  <inkml:trace contextRef="#ctx0" brushRef="#br0">64 1 7552,'3'6'1052,"0"0"1,-1 1-1,0 0 0,0-1 1,1 11-1,-5 4 3783,-9 4-3844,5-14 74,-51 113 3159,57-123-4210,0-1 1,-1 1-1,1 0 1,0-1-1,0 1 1,-1-1 0,1 1-1,0 0 1,0-1-1,0 1 1,0-1-1,0 1 1,0 0 0,0-1-1,0 1 1,0 0-1,0-1 1,0 1-1,0-1 1,0 1 0,1 0-1,-1-1 1,0 1-1,0-1 1,1 1-1,-1-1 1,1 2 0,0-1 25,0 0 0,0 0 1,1-1-1,-1 1 1,0 0-1,1-1 0,-1 1 1,0-1-1,1 1 1,-1-1-1,1 1 0,1-1 1,7 1 242,1 0 0,19-2 0,-19 1-209,3 0-240,-10 1-9,-1-1-1,1 0 0,0 0 1,-1 0-1,1 0 1,0-1-1,-1 1 0,1-1 1,-1 0-1,1 0 0,-1 0 1,1-1-1,4-2 1,-1-3-1255</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2.560"/>
    </inkml:context>
    <inkml:brush xml:id="br0">
      <inkml:brushProperty name="width" value="0.05" units="cm"/>
      <inkml:brushProperty name="height" value="0.05" units="cm"/>
    </inkml:brush>
  </inkml:definitions>
  <inkml:trace contextRef="#ctx0" brushRef="#br0">1 150 7936,'0'0'3968,"13"-4"-1408,-2 1 2175,0 0-4095,4-1 0,-4 1 0,-4 3 128,4 0-1280,-4-7 0</inkml:trace>
  <inkml:trace contextRef="#ctx0" brushRef="#br0" timeOffset="1">1 7 7808,'0'-2'3840,"6"-2"-1664,1 8 2687,4-4-4223,4 0 0,-4 0-128,7 0 128,8 0-1280,9 2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3.156"/>
    </inkml:context>
    <inkml:brush xml:id="br0">
      <inkml:brushProperty name="width" value="0.05" units="cm"/>
      <inkml:brushProperty name="height" value="0.05" units="cm"/>
    </inkml:brush>
  </inkml:definitions>
  <inkml:trace contextRef="#ctx0" brushRef="#br0">115 215 5632,'-5'-9'9258,"5"9"-8960,-1 0 1,1 0 0,0 0-1,-1 0 1,1 0 0,0-1-1,-1 1 1,-19 6 2243,14-3-2431,-1 1-1,1 0 0,0 0 0,-6 6 1,7-5 74,0 0 1,0 1-1,1 0 0,-1 0 1,1 0-1,1 1 1,-1-1-1,1 1 1,0 0-1,1 0 0,0 0 1,-3 12-1,6-17-128,-1 1-1,1-1 0,-1 0 1,1 0-1,0 0 0,-1-1 0,1 1 1,0 0-1,0 0 0,1 0 1,-1-1-1,0 1 0,1 0 1,-1-1-1,1 1 0,-1-1 0,1 0 1,-1 1-1,1-1 0,3 1 1,-3 0-18,1-1 0,-1 1 0,1-1 1,-1 0-1,1 0 0,0 0 0,-1 0 0,1-1 1,0 1-1,0-1 0,0 0 0,-1 1 1,1-1-1,4-1 0,-4 0-31,0 0 0,-1 0 0,1-1 0,-1 1 0,1-1 0,-1 1 0,1-1 0,-1 0 0,0 0 0,0 0 0,0 0 0,0 0 0,0-1 0,-1 1 0,1-1 0,-1 1 0,2-5 0,3-6-6,0 0-1,4-17 0,-8 22 0,5-23 14,-1-1 0,-2 1 0,-1-1 0,-1 0 0,-4-37 0,2 20 279,2 296 624,-2-239-974,1 0 1,-1-1 0,1 1 0,0-1 0,1 1 0,0-1 0,0 0 0,1 0 0,0 1-1,0-2 1,6 11 0,4-2-585</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1.801"/>
    </inkml:context>
    <inkml:brush xml:id="br0">
      <inkml:brushProperty name="width" value="0.05" units="cm"/>
      <inkml:brushProperty name="height" value="0.05" units="cm"/>
    </inkml:brush>
  </inkml:definitions>
  <inkml:trace contextRef="#ctx0" brushRef="#br0">193 72 7296,'-10'-28'10367,"10"26"-10243,-1 0 0,1 0 0,-1 0 0,1-1 0,-1 1 0,0 0 0,0 1-1,0-1 1,0 0 0,0 0 0,0 0 0,-1 1 0,1-1 0,0 0-1,-1 1 1,0-1 0,1 1 0,-1 0 0,0 0 0,0-1 0,1 1 0,-1 0-1,0 1 1,0-1 0,0 0 0,0 0 0,0 1 0,0-1 0,-1 1-1,-2 0 1,1 1-73,-1 0 0,1 0-1,-1 0 1,1 1-1,-1 0 1,1 0 0,0 0-1,0 1 1,0-1-1,0 1 1,0 0-1,1 0 1,-1 0 0,1 1-1,0-1 1,0 1-1,0 0 1,1 0 0,-1 0-1,-2 6 1,-3 9 87,1-1 1,0 1 0,-5 32-1,4-19 59,3-9-119,1 0 0,2 0 0,0 1 1,2-1-1,2 27 0,9-12-1443,-11-44 319</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3.630"/>
    </inkml:context>
    <inkml:brush xml:id="br0">
      <inkml:brushProperty name="width" value="0.05" units="cm"/>
      <inkml:brushProperty name="height" value="0.05" units="cm"/>
    </inkml:brush>
  </inkml:definitions>
  <inkml:trace contextRef="#ctx0" brushRef="#br0">36 110 8320,'-3'6'4096,"-1"23"-1664,0-19 1535,1 2-3839,-5 4 128,1 1 0,4-14 128,-1 3-512,4-3 0,4 4-128,3-7 0</inkml:trace>
  <inkml:trace contextRef="#ctx0" brushRef="#br0" timeOffset="1">55 10 7296,'-8'-10'10111,"12"13"-8959,3 1-640,-3-11-1280,0 10 128</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4.013"/>
    </inkml:context>
    <inkml:brush xml:id="br0">
      <inkml:brushProperty name="width" value="0.05" units="cm"/>
      <inkml:brushProperty name="height" value="0.05" units="cm"/>
    </inkml:brush>
  </inkml:definitions>
  <inkml:trace contextRef="#ctx0" brushRef="#br0">88 14 7808,'-2'-1'3872,"2"0"-3750,0 1 0,-1 0-1,1-1 1,0 1 0,0-1 0,0 1 0,0-1-1,0 1 1,0-1 0,0 1 0,0 0-1,0-1 1,1 1 0,-1-1 0,0 1 0,0-1-1,0 1 1,0 0 0,1-1 0,-1 1-1,0-1 1,0 1 0,1 0 0,5-3 4730,-8 25-1246,1-8-3127,0 0 1,-1-1 0,-7 25 0,-4 22 459,7 5-519,-10 63-200,16-122-400,0-4 74,0-1-1,0 0 1,0 0 0,0 1 0,0-1 0,-1 0 0,1 0 0,0 1 0,-1-1-1,1 0 1,0 0 0,-1 0 0,0 0 0,1 0 0,-1 0 0,1 0 0,-2 2 0,-5-3-1324</inkml:trace>
  <inkml:trace contextRef="#ctx0" brushRef="#br0" timeOffset="1">0 268 8192,'4'3'4096,"14"-13"4095,-10 8-7807,6-2 128,1 1 256,-4 0 128,0 3-1280,3 0 0,-3-4 512,0 1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38.755"/>
    </inkml:context>
    <inkml:brush xml:id="br0">
      <inkml:brushProperty name="width" value="0.05" units="cm"/>
      <inkml:brushProperty name="height" value="0.05" units="cm"/>
    </inkml:brush>
  </inkml:definitions>
  <inkml:trace contextRef="#ctx0" brushRef="#br0">77 2 7040,'0'-1'7565,"0"6"-3531,-4 53-3538,-31 77 2788,1-8-1128,33-120-2068,-2 12 142,8-18-145,6-10 3,2-6-30,-10 11-19,0 0 1,1 1-1,-1-1 0,1 1 1,0 0-1,5-3 0,-8 5-32,0 0-1,0 1 1,1-1 0,-1 1-1,0 0 1,1-1-1,-1 1 1,0 0 0,1 0-1,-1 0 1,1 0 0,-1 0-1,0 0 1,1 0-1,-1 0 1,0 1 0,1-1-1,-1 1 1,0-1 0,1 1-1,-1-1 1,0 1-1,0-1 1,0 1 0,1 0-1,1 2 1,27 15-499,-28-17 335,1 0-1,-1 0 1,0 0-1,0 0 1,1-1-1,-1 1 1,1-1 0,-1 1-1,1-1 1,-1 0-1,0 0 1,5-1-1,6-4-1122</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39.224"/>
    </inkml:context>
    <inkml:brush xml:id="br0">
      <inkml:brushProperty name="width" value="0.05" units="cm"/>
      <inkml:brushProperty name="height" value="0.05" units="cm"/>
    </inkml:brush>
  </inkml:definitions>
  <inkml:trace contextRef="#ctx0" brushRef="#br0">100 17 7936,'-6'5'3479,"5"-11"-2156,3-4 5117,-7 9-4542,4 0-1822,0 0 1,0 1-1,-1-1 1,1 1-1,0-1 1,-1 1-1,1 0 1,-1 0-1,1-1 0,0 1 1,-1 0-1,1 0 1,-1 0-1,1 1 1,0-1-1,-1 0 1,1 1-1,-1-1 1,1 0-1,0 1 1,0-1-1,-1 1 1,-1 1-1,-3 5-17,0 0 0,0 1-1,1-1 1,0 1 0,1 0-1,0 1 1,0-1 0,1 1-1,0-1 1,0 1 0,-1 11-1,3-16-10,0 0-1,1 0 0,0 1 1,0-1-1,0 0 0,1 0 1,-1 0-1,1 0 0,0 0 1,0 0-1,3 8 0,-2-9-33,-1-1 0,1 1 0,0-1 0,0 1 0,0-1 0,0 0 0,0 0-1,0 0 1,1 0 0,-1 0 0,1-1 0,-1 1 0,1 0 0,0-1 0,0 0 0,-1 0-1,1 0 1,4 1 0,-5-2-13,1 1 0,-1-1 0,1 1 0,-1-1 1,1 0-1,-1 0 0,1 0 0,-1 0 0,1-1 0,0 1 0,-1-1 0,1 1 0,-1-1 0,0 0 0,1 0 0,-1 0 0,0 0 0,5-3 0,-4 1 3,1 0 0,-1 0 0,0 0 0,0-1 0,0 1 0,0-1 0,-1 0 0,1 0 0,-1 0 0,2-5 0,-1 3 0,-1 0 0,0 0 0,0 0 0,-1 0 0,1 0 0,-1 0 0,-1-1 0,1 1 0,-1 0 0,0 0 0,-1-1 0,1 1 0,-1 0 0,0 0 0,-5-12 0,5 16-37,0 1-1,0-1 0,0 1 1,-1-1-1,1 1 0,0 0 1,-1-1-1,1 1 0,-1 0 1,1 0-1,-1 0 1,0 0-1,0 0 0,1 1 1,-1-1-1,0 0 0,0 1 1,0 0-1,0-1 0,0 1 1,1 0-1,-1 0 1,0 0-1,0 0 0,-4 1 1,-5 6-629</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39.653"/>
    </inkml:context>
    <inkml:brush xml:id="br0">
      <inkml:brushProperty name="width" value="0.05" units="cm"/>
      <inkml:brushProperty name="height" value="0.05" units="cm"/>
    </inkml:brush>
  </inkml:definitions>
  <inkml:trace contextRef="#ctx0" brushRef="#br0">208 7 9728,'-2'1'249,"1"0"1,-1 0 0,0 0 0,0-1-1,0 1 1,1-1 0,-1 1 0,0-1-1,0 1 1,0-1 0,0 0 0,0 0-1,0 0 1,0 0 0,0 0 0,0-1-1,0 1 1,0-1 0,0 1 0,0-1-1,1 0 1,-1 1 0,0-1 0,0 0-1,1 0 1,-3-2 0,3 3-188,0-1 118,0 1 1,0-1-1,0 1 0,-1 0 1,1-1-1,0 1 0,0 0 1,-1 0-1,1 0 0,0-1 1,-1 1-1,1 1 1,0-1-1,0 0 0,-1 0 1,1 0-1,0 1 0,0-1 1,-1 1-1,1-1 0,0 1 1,0-1-1,0 1 1,0 0-1,0-1 0,0 1 1,0 0-1,0 0 0,-2 2 1,-1 2-255,-1 0 1,1 0 0,1 1-1,-5 7 1,4-6 554,-1 0-457,1 1 0,0 0 0,0 0 0,1 1 0,0-1 0,0 1 1,-1 12-1,3-19-18,1 0 1,0 0 0,0 0 0,0 0-1,0-1 1,0 1 0,0 0 0,0 0-1,1 0 1,-1 0 0,1 0 0,-1-1-1,1 1 1,0 0 0,-1 0 0,1-1-1,0 1 1,0-1 0,0 1 0,1-1-1,-1 1 1,0-1 0,1 1 0,-1-1-1,0 0 1,1 0 0,0 0 0,-1 0-1,1 0 1,0 0 0,-1 0 0,1-1-1,0 1 1,0 0 0,-1-1 0,1 0-1,0 1 1,0-1 0,0 0 0,2 0-1,0 1 0,0-1-1,0 0 0,0 0 1,0 0-1,0-1 0,0 1 1,0-1-1,0 0 0,0 0 1,0 0-1,-1 0 0,1-1 1,0 0-1,-1 1 0,1-1 1,-1-1-1,0 1 0,1 0 1,-1-1-1,0 0 0,-1 1 1,1-1-1,0-1 0,-1 1 1,1 0-1,-1 0 0,0-1 1,0 1-1,-1-1 0,1 0 1,-1 0-1,0 1 0,0-1 1,0 0-1,0 0 0,-1 0 1,1 0-1,-1 0 0,0 0 1,0 0-1,-1 0 0,1 0 1,-1 0-1,0 0 0,0 0 1,0 0-1,-3-5 0,4 8 7,0 0-1,0 1 1,-1-1-1,1 0 1,0 1 0,0-1-1,-1 0 1,1 1-1,-1-1 1,1 1-1,-1-1 1,1 0-1,-1 1 1,1-1 0,-1 1-1,1 0 1,-1-1-1,1 1 1,-1-1-1,0 1 1,1 0-1,-1-1 1,0 1-1,1 0 1,-1 0 0,0 0-1,-1-1 1,1 2-1,0-1 0,1 1 0,-1-1 0,0 1 0,0 0 0,0-1 0,1 1 0,-1 0 0,0-1-1,1 1 1,-1 0 0,1 0 0,-1 0 0,1 0 0,-1 0 0,1-1 0,-1 3 0,-2 5 51,0 0 0,1 1 0,-2 15-1,0 24 56,5 73 0,1-78-109,-2 0-1,-10 78 0,9-118-7,1 0-1,-1 0 1,0 0 0,0 0-1,0 0 1,0 0-1,0-1 1,0 1 0,-3 3-1,3-5 7,0 0-1,0 0 1,0 0-1,-1 0 1,1 0-1,0-1 1,0 1-1,0 0 1,-1-1-1,1 1 1,0-1-1,0 0 1,-1 1-1,1-1 1,-1 0-1,1 0 1,0 1-1,-1-1 1,1 0-1,0-1 1,-1 1-1,1 0 1,-3-1-1,-3-1-10,-1-1-1,1 0 0,0 0 1,0 0-1,0-1 0,0-1 0,1 1 1,0-1-1,0 0 0,0 0 1,0-1-1,1 1 0,0-1 1,-7-11-1,9 6-2341,8 0-469</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0.125"/>
    </inkml:context>
    <inkml:brush xml:id="br0">
      <inkml:brushProperty name="width" value="0.05" units="cm"/>
      <inkml:brushProperty name="height" value="0.05" units="cm"/>
    </inkml:brush>
  </inkml:definitions>
  <inkml:trace contextRef="#ctx0" brushRef="#br0">74 27 7936,'-1'-1'384,"-10"-15"3483,9 7 3807,1 9-7592,0 0 0,1 1 1,-1-1-1,0 1 0,0-1 1,0 1-1,0 0 0,0-1 1,1 1-1,-1 0 0,0 0 1,0 0-1,1-1 0,-1 1 1,1 0-1,-1 0 0,0 2 1,-11 21-313,9-17 642,-3 4-185,1 0 0,1 1 1,0-1-1,1 1 0,-3 18 1,5-25-180,0 1 0,1-1 0,0 0 0,0 0 0,0 0 0,1 0 0,-1 0 0,1 0 0,1 0 1,-1 0-1,1 0 0,0-1 0,0 1 0,0 0 0,6 8 0,-7-12-33,0 0 0,1 0-1,-1 0 1,1 0 0,0 0 0,-1 0 0,1 0 0,0 0-1,-1 0 1,1-1 0,0 1 0,0-1 0,0 1 0,-1-1-1,1 0 1,0 0 0,0 0 0,0 0 0,0 0 0,0 0-1,0 0 1,-1-1 0,1 1 0,0-1 0,0 1 0,0-1-1,2-1 1,1 0-1,0 0 0,-1 0 0,0-1 0,0 1 0,1-1 0,-2 0 0,1 0 0,0 0 0,6-7 0,-8 6-7,0 0 1,0 0 0,-1 0 0,1 0 0,-1 0 0,0-1 0,0 1 0,0 0 0,0-1 0,-1 1-1,0-1 1,0 1 0,0 0 0,0-1 0,-1 1 0,1-1 0,-1 1 0,0 0 0,-3-5-1,3 3-10,-2 0-1,1 0 0,-1 1 1,1-1-1,-2 1 1,1 0-1,0-1 0,-1 1 1,0 1-1,0-1 0,-1 1 1,1 0-1,-7-5 0,10 8-58,-1 1 0,1-1 0,0 1 0,0 0 0,0-1 0,-1 1 0,1 0 0,0 0 0,-1 0 0,1 0 0,0 0 0,0 0 0,-1 0 0,1 0 0,0 0 0,0 1 0,-1-1 0,1 1 0,0-1 0,0 0 0,0 1 0,-1 0 0,1-1 0,0 1 0,0 0 0,0 0 0,0 0 0,0-1 0,1 1 0,-1 0 0,0 0 0,0 0 0,0 0 0,1 1 0,-1-1 0,1 0 0,-1 0 0,1 0 0,-1 0 0,1 1 0,0-1 0,-1 2 0,-1 13-124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0.523"/>
    </inkml:context>
    <inkml:brush xml:id="br0">
      <inkml:brushProperty name="width" value="0.05" units="cm"/>
      <inkml:brushProperty name="height" value="0.05" units="cm"/>
    </inkml:brush>
  </inkml:definitions>
  <inkml:trace contextRef="#ctx0" brushRef="#br0">10 10 8704,'-2'-10'7964,"0"32"-859,-1 2-7177,1-12 97,1 0 0,1 0 0,3 25 1,-3-31 65,0-4-89,0 0 1,1 0-1,-1 0 1,1 0-1,-1 0 1,1 0 0,-1 0-1,1 0 1,0 0-1,0 0 1,0 0-1,0 0 1,0-1-1,1 1 1,-1 0 0,0-1-1,1 1 1,-1-1-1,1 1 1,0-1-1,-1 0 1,4 2-1,-3-2 2,0-1 0,-1 0 0,1 1 0,0-1 0,0 0 0,-1 0 0,1 0 0,0 0 0,0 0 0,0 0 0,-1 0 0,1-1 0,0 1 0,-1-1 0,1 1 0,0-1 0,-1 0 0,1 1 0,0-1 0,-1 0 0,0 0 0,1 0 0,-1 0 0,1 0 0,-1-1 0,0 1 0,2-2 0,3-5-2,0 0 0,-1 0-1,9-17 1,12-17-115,-17 28 91,-8 12 22,-1 5 0,-2 1 0,1-1 0,1 1 0,-1 0 0,0-1 0,1 1 0,0 6 0,1-4-3,1 1 1,0 0-1,1-1 0,0 0 0,0 1 0,0-1 0,0 0 1,1-1-1,0 1 0,0 0 0,1-1 0,-1 0 0,1 0 0,10 7 1,-13-11-61,0-1 1,0 1 0,0 0 0,0-1 0,0 1-1,0-1 1,0 0 0,0 0 0,0 0-1,0 0 1,0 0 0,0 0 0,0 0 0,0-1-1,0 1 1,0-1 0,0 1 0,0-1-1,0 0 1,0 0 0,0 0 0,0 0 0,2-2-1,14-10-1089</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0.933"/>
    </inkml:context>
    <inkml:brush xml:id="br0">
      <inkml:brushProperty name="width" value="0.05" units="cm"/>
      <inkml:brushProperty name="height" value="0.05" units="cm"/>
    </inkml:brush>
  </inkml:definitions>
  <inkml:trace contextRef="#ctx0" brushRef="#br0">110 30 7424,'-2'-12'2252,"-1"-6"12775,5 48-14899,-1-1 0,-2 1 0,-1-1 0,-6 33 1,-1 17-2,7-42-180,0-11-241,-5 37 1,3-49-347</inkml:trace>
  <inkml:trace contextRef="#ctx0" brushRef="#br0" timeOffset="1">5 232 9344,'-5'0'4608,"5"12"-1665,5-5 2945,6-11-5248,10 4 0,-10 0 0,7 0 0,0 0-1024,4 0 0,0-3-128,2-4 128</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3.824"/>
    </inkml:context>
    <inkml:brush xml:id="br0">
      <inkml:brushProperty name="width" value="0.05" units="cm"/>
      <inkml:brushProperty name="height" value="0.05" units="cm"/>
    </inkml:brush>
  </inkml:definitions>
  <inkml:trace contextRef="#ctx0" brushRef="#br0">77 199 2176,'0'9'8869,"-2"2"-3341,-2 20-1675,-5 45-4098,-7 56 1227,3-43-386,-11 122 1047,20-191-1619,-1 14-176,34-27 45,-3-4 239,-1-1-1,47-3 0,-24 0-141,104 2 10,275-4 0,-144 2 3,-155 1-112,57-2-19,-131 4 106,-35 0-27,-1-1-1,35-4 0,-18 3-52,7-2-9,-24 7 601,-17-6-482,0 0 0,0 0 0,0-1 0,0 1-1,-1 0 1,1-1 0,0 1 0,0 0 0,-1-1-1,1 1 1,-1-1 0,0 1 0,1-1 0,-1-2-1,1 1 4,12-40-30,-2 0 0,9-76 0,-5-91-269,-6 64 100,-5 105 109,3-56 51,-3 13 562,-4 83-537,0 1 1,0-1-1,0 0 1,0 1 0,0-1-1,-1 1 1,1-1-1,0 1 1,0-1 0,0 1-1,-1 0 1,1-1-1,0 1 1,0-1 0,-1 1-1,1-1 1,0 1-1,-1 0 1,1-1 0,-1 1-1,1 0 1,-1-1-1,1 1 1,0 0 0,-1 0-1,1-1 1,-1 1-1,1 0 1,-1 0-1,1 0 1,-1 0 0,1-1-1,-1 1 1,1 0-1,-1 0 1,0 0 0,0 0-1,-27 4-72,11-2 92,-75 5-47,-143 6-68,133-4 122,42-2 59,-240 31 35,60-6-215,163-23 130,-133 11 190,37-25-233,123 1-86,22 3 74,15 1 28,1 0-1,0-2 0,-14-2 1,17 6-109,9-2 87,0 0 0,1 0 0,-1 0 0,0 0 0,0 0 0,0 1 0,0-1 0,0 0 0,0 0 0,0 0 0,0 0 0,0 0 0,0 0 0,0 0 0,0 0 0,0 0 0,0 0 0,0 0 0,0 0 0,0 0 0,0 0 0,0 0 0,0 0 0,0 0 0,0 0 0,0 0 0,0 1 0,0-1 0,0 0 0,0 0 0,0 0 1,0 0-1,0 0 0,0 0 0,0 0 0,0 0 0,0 0 0,0 0 0,0 0 0,0 0 0,0 0 0,0 0 0,0 0 0,0 0 0,0 0 0,0 1 0,0-1 0,0 0 0,0 0 0,0 0 0,0 0 0,0 0 0,0 0 0,0 0 0,0 0 0,-1 0 0,1 0 0,0 0 0,8-5-624</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5.642"/>
    </inkml:context>
    <inkml:brush xml:id="br0">
      <inkml:brushProperty name="width" value="0.05" units="cm"/>
      <inkml:brushProperty name="height" value="0.05" units="cm"/>
    </inkml:brush>
  </inkml:definitions>
  <inkml:trace contextRef="#ctx0" brushRef="#br0">58 1 7680,'5'-1'14968,"-8"8"-13271,1 2-3472,-13 59 3529,6-28-1201,1 1 0,-2 48 0,1-33-66,3-22-206,6-33-268,0-1-1,0 1 1,0 0 0,0 0-1,0-1 1,0 1-1,1 0 1,-1 0 0,0-1-1,0 1 1,1 0 0,-1-1-1,0 1 1,1 0-1,-1-1 1,1 1 0,-1-1-1,1 1 1,-1-1-1,1 1 1,-1-1 0,1 1-1,-1-1 1,1 1 0,0-1-1,-1 1 1,1-1-1,0 0 1,-1 0 0,1 1-1,0-1 1,-1 0-1,1 0 1,0 0 0,0 0-1,0 0 1,40 3 435,-16-1-211,40 14-472,-65-16 196,1 0-1,-1 0 1,1 0-1,0 0 1,-1 0-1,1 0 1,0 0-1,-1 0 1,1 0-1,0 0 1,-1 0-1,1-1 1,-1 1-1,1 0 1,0 0-1,-1-1 1,1 1-1,-1 0 1,1-1-1,-1 1 1,1 0-1,-1-1 1,1 1-1,0-2 1,3-2-509,9-2-626</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2.506"/>
    </inkml:context>
    <inkml:brush xml:id="br0">
      <inkml:brushProperty name="width" value="0.05" units="cm"/>
      <inkml:brushProperty name="height" value="0.05" units="cm"/>
    </inkml:brush>
  </inkml:definitions>
  <inkml:trace contextRef="#ctx0" brushRef="#br0">8 1 9216,'-7'3'4608,"38"-3"-2688,-19 7 4095,-4-7-5375,4 8 0,7-5 128,5-3 0,5-11-1408,-7 19 128</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6.157"/>
    </inkml:context>
    <inkml:brush xml:id="br0">
      <inkml:brushProperty name="width" value="0.05" units="cm"/>
      <inkml:brushProperty name="height" value="0.05" units="cm"/>
    </inkml:brush>
  </inkml:definitions>
  <inkml:trace contextRef="#ctx0" brushRef="#br0">11 210 7296,'-4'0'8960,"4"-3"-7937,7 3 1,0-6 512,12 3 0,5-7-1792,-6 1 0,4-5 1280,4-1 128,-1-1-640,1 2 0,-4-1-640,-5 5 0</inkml:trace>
  <inkml:trace contextRef="#ctx0" brushRef="#br0" timeOffset="1">0 43 8192,'21'-2'4096,"40"-12"-1536,-42 7 1663,-1 2-3839,4-2 0,7 4-128,-1 3 128,-2 0-1152,-1-4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6.916"/>
    </inkml:context>
    <inkml:brush xml:id="br0">
      <inkml:brushProperty name="width" value="0.05" units="cm"/>
      <inkml:brushProperty name="height" value="0.05" units="cm"/>
    </inkml:brush>
  </inkml:definitions>
  <inkml:trace contextRef="#ctx0" brushRef="#br0">55 1 7552,'6'1'10645,"8"9"-6246,34 26-3956,42 76 3931,-59-74-4524,-30-30-1258,-7-1-256</inkml:trace>
  <inkml:trace contextRef="#ctx0" brushRef="#br0" timeOffset="1">239 23 9856,'7'6'14207,"-7"1"-13823,-15 3-128,5 2 128,-16 10-512,1 4 0,-11 3 256,7-6 128,-10-1-256,17 4 0,0-7-128,4-3 0,14-9-1024,8-1 128</inkml:trace>
  <inkml:trace contextRef="#ctx0" brushRef="#br0" timeOffset="2">340 25 1536,'3'-9'17663,"-3"16"-17151,-3 6 128,-3 2 128,-9 11 128,4 3-1024,4 9 128,-1 7 640,-3 5 128,11-5-384,-7-11 0,7-11-256,0 3 128,0-11-1024,0-4 128</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7.466"/>
    </inkml:context>
    <inkml:brush xml:id="br0">
      <inkml:brushProperty name="width" value="0.05" units="cm"/>
      <inkml:brushProperty name="height" value="0.05" units="cm"/>
    </inkml:brush>
  </inkml:definitions>
  <inkml:trace contextRef="#ctx0" brushRef="#br0">0 36 7936,'1'-3'398,"0"1"1,0 0-1,0 0 1,1 0-1,-1 0 1,0 0-1,1 0 1,0 0-1,-1 1 1,1-1-1,0 1 1,0-1-1,0 1 1,0-1-1,0 1 1,0 0-1,0 0 1,0 0-1,0 0 1,1 1-1,-1-1 1,0 0-1,1 1 1,-1 0-1,0-1 1,1 1-1,-1 0 1,5 1-1,-5-1-338,0-1-1,0 1 0,0 1 1,0-1-1,0 0 1,0 0-1,0 1 1,0-1-1,0 1 0,0 0 1,0-1-1,0 1 1,0 0-1,-1 0 0,1 0 1,0 0-1,-1 1 1,1-1-1,-1 0 1,1 1-1,-1-1 0,1 1 1,-1 0-1,0-1 1,0 1-1,0 0 1,0-1-1,0 1 0,0 0 1,0 0-1,-1 0 1,1 0-1,-1 0 1,1 0-1,-1 3 0,-1 9 163,-1 0 0,0-1 0,-1 0-1,-1 0 1,0 1 0,-10 19 0,-5 21 17,11-39-1497,8-11 212</inkml:trace>
  <inkml:trace contextRef="#ctx0" brushRef="#br0" timeOffset="1">148 197 8320,'12'-11'2168,"-1"0"0,0-1 1,-1-1-1,9-13 1,-13 18-446,-4 4-1606,1 0 1,-1 0-1,0 0 1,0 0-1,0 0 1,-1-1 0,0 1-1,1 0 1,-1-1-1,-1 1 1,1-8-1,-1 10-82,0 1 0,0-1 0,0 1 0,0-1 0,0 1 0,-1-1 0,1 1 0,-1 0 0,1-1 0,-1 1 0,0 0 0,1-1 0,-1 1-1,0 0 1,0 0 0,0-1 0,0 1 0,0 0 0,0 0 0,0 0 0,0 0 0,-1 1 0,1-1 0,0 0 0,0 0 0,-1 1 0,1-1 0,-1 1 0,1-1-1,0 1 1,-1-1 0,1 1 0,-1 0 0,1 0 0,-1 0 0,1 0 0,-1 0 0,-2 0 0,2 1-13,0-1 0,0 1 0,0-1 0,0 1 0,0 0 0,0 0 0,1 0 0,-1 0 0,0 0 1,0 1-1,1-1 0,-1 0 0,1 1 0,-1-1 0,1 1 0,-1-1 0,1 1 0,-2 3 0,-1 1-20,0 0-1,1 1 1,0-1-1,-3 8 1,5-8 14,-1-1 1,1 0 0,0 1 0,0-1 0,0 1 0,1-1 0,0 1 0,0 0 0,0-1-1,1 1 1,0-1 0,0 1 0,0-1 0,4 8 0,-4-10-26,1 1 0,0 0 0,0-1 0,0 0 0,1 1 0,-1-1 0,1 0 0,0 0 0,0-1 0,0 1 0,0 0 0,0-1 0,1 0 0,-1 0 0,1 0 0,-1 0 0,1 0 0,0-1 0,0 0 0,5 2 0,27 3-845,3-2-17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8.025"/>
    </inkml:context>
    <inkml:brush xml:id="br0">
      <inkml:brushProperty name="width" value="0.05" units="cm"/>
      <inkml:brushProperty name="height" value="0.05" units="cm"/>
    </inkml:brush>
  </inkml:definitions>
  <inkml:trace contextRef="#ctx0" brushRef="#br0">136 236 7424,'-3'-1'616,"0"1"0,-1-1 0,1 1 0,0 0 0,-1 0 0,1 1 0,0-1 0,0 1 0,-1-1 0,1 1 0,0 0 0,0 0 0,0 1 0,0-1 1,0 1-1,-3 1 0,-15 17 2885,2 8-3374,12-15 331,1 1 1,0 0 0,1 1-1,0-1 1,-5 27 0,10-39-433,0-1 0,0 0-1,0 1 1,0-1 0,1 0 0,-1 1 0,0-1 0,0 0 0,1 0 0,-1 1 0,1-1 0,-1 0 0,1 0 0,0 0 0,-1 0 0,1 0 0,0 0 0,0 0 0,0 0 0,0 0 0,0 0 0,0 0 0,0 0 0,0-1 0,0 1 0,0 0 0,0-1 0,0 1 0,0-1 0,1 1 0,-1-1 0,0 1-1,2-1 1,0 1-17,-1-1-1,1 1 0,-1-1 1,1 1-1,-1-1 0,1 0 1,-1 0-1,1 0 0,-1-1 0,1 1 1,-1-1-1,1 1 0,-1-1 1,1 0-1,-1 0 0,4-2 1,-1 0-27,-1-1 1,0 0 0,0 0 0,0 0 0,-1-1 0,1 1 0,-1-1 0,0 0 0,-1 0 0,1 0 0,-1 0 0,0 0-1,2-6 1,1-8-118,-1-1 0,2-28 0,2-11-52,0 9 357,-2 0 1,0-69 0,-10 219 703,2-32-594,1-37-78,0-1 0,2 1 0,8 54 0,-8-81-223,0 0 0,0 0-1,1-1 1,-1 1 0,1 0-1,2 3 1,-4-6-42,1 0 0,0 0-1,-1 0 1,1 0 0,0 0 0,0 0 0,0 0 0,0 0 0,0-1-1,0 1 1,0 0 0,0-1 0,0 1 0,0-1 0,0 1 0,0-1-1,0 1 1,0-1 0,0 0 0,1 0 0,-1 1 0,0-1 0,0 0-1,2 0 1,15-4-1345</inkml:trace>
  <inkml:trace contextRef="#ctx0" brushRef="#br0" timeOffset="1">296 293 7168,'0'-3'3584,"0"-3"-896,0 10 639,-4-2-2559,1 15 128,-7 2 128,1 12 0,9-5-1536,4-9 128,3-8 640,4-6 0,0-6-1024,4-13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8.534"/>
    </inkml:context>
    <inkml:brush xml:id="br0">
      <inkml:brushProperty name="width" value="0.05" units="cm"/>
      <inkml:brushProperty name="height" value="0.05" units="cm"/>
    </inkml:brush>
  </inkml:definitions>
  <inkml:trace contextRef="#ctx0" brushRef="#br0">9 175 7552,'-8'-17'10879,"16"15"-11519,-1 2 0</inkml:trace>
  <inkml:trace contextRef="#ctx0" brushRef="#br0" timeOffset="1">73 49 5504,'1'-12'-796,"0"-13"7301,1 14 115,-2 27-4592,-3 66 489,-13 84 1,-9-2-2494,19-127-603,6-27-1213,0-4-15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9.046"/>
    </inkml:context>
    <inkml:brush xml:id="br0">
      <inkml:brushProperty name="width" value="0.05" units="cm"/>
      <inkml:brushProperty name="height" value="0.05" units="cm"/>
    </inkml:brush>
  </inkml:definitions>
  <inkml:trace contextRef="#ctx0" brushRef="#br0">4 180 7680,'-1'-2'360,"1"0"-1,-1 1 1,1-1 0,-1 0-1,1 1 1,0-1 0,0 0 0,0 0-1,0 1 1,0-1 0,0 0 0,1 1-1,-1-1 1,0 0 0,1 1 0,-1-1-1,1 0 1,0 1 0,0-1 0,-1 1-1,3-3 1,0 2 185,0 0 0,0 0 0,0 1 0,0-1 0,0 1 0,0 0 0,0 0 0,0 0 0,1 0 0,4 0 0,12-3-1196,1 1 0,-1 2 1,1 0-1,0 0 0,28 5 1,-49-4 584,1 0 1,0 1 0,-1-1-1,1 0 1,-1 0 0,1 1-1,-1-1 1,1 1 0,-1-1-1,1 1 1,-1-1 0,1 0-1,-1 1 1,0 0 0,1-1-1,-1 1 1,0-1 0,1 1-1,-1-1 1,0 1-1,0 0 1,0-1 0,1 1-1,-1-1 1,0 1 0,0 0-1,0-1 1,0 1 0,0 0-1,0-1 1,0 1 0,0 0-1,-1-1 1,1 1 0,0 0-1,-9 33-474,4-17 745,3 22 360,6-22-216,-3-16-342,-1-1 0,0 0 1,1 0-1,-1 0 0,0 1 0,1-1 0,-1 0 1,0 0-1,1 0 0,-1 0 0,1 0 0,-1 0 1,0 0-1,1 0 0,-1 0 0,0 0 0,1 0 1,-1 0-1,1 0 0,-1 0 0,0 0 0,1 0 0,-1 0 1,0-1-1,1 1 0,-1 0 0,0 0 0,1 0 1,-1-1-1,0 1 0,1 0 0,-1 0 0,0-1 1,1 1-1,-1 0 0,0 0 0,0-1 0,1 0 1,10-10-200,2 1-64</inkml:trace>
  <inkml:trace contextRef="#ctx0" brushRef="#br0" timeOffset="1">257 41 6016,'-11'-41'8960,"11"44"-8448,4 1-256,0 2 128,3-2-640,0 1 128,-1-1 128,3 2 128</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9.543"/>
    </inkml:context>
    <inkml:brush xml:id="br0">
      <inkml:brushProperty name="width" value="0.05" units="cm"/>
      <inkml:brushProperty name="height" value="0.05" units="cm"/>
    </inkml:brush>
  </inkml:definitions>
  <inkml:trace contextRef="#ctx0" brushRef="#br0">47 34 7936,'-1'0'419,"-1"0"1,1 0-1,0 0 0,0 0 1,-1 0-1,1 0 0,0 1 1,0-1-1,-1 0 1,1 1-1,0-1 0,0 1 1,0 0-1,0-1 0,0 1 1,0 0-1,0 0 1,0 0-1,0-1 0,0 1 1,-1 2-1,-6 14 4058,3-3-4539,4-11-374,-1 7 645,0 0 1,0 0 0,2 0 0,-1 0 0,1 0-1,0 0 1,1 0 0,1 0 0,-1-1-1,1 1 1,6 15 0,-8-24-198,0 0 0,0-1 0,1 1 0,-1 0 0,0 0 0,1-1 0,-1 1 0,1 0 0,-1-1 0,1 1 0,-1 0 0,1-1 0,-1 1 0,1-1 0,0 1-1,-1-1 1,1 1 0,0-1 0,-1 1 0,1-1 0,0 0 0,-1 1 0,1-1 0,0 0 0,0 1 0,0-1 0,-1 0 0,1 0 0,0 0 0,0 0 0,0 0 0,-1 0 0,1 0 0,0 0 0,0 0 0,0 0 0,0-1 0,-1 1 0,1 0 0,0-1 0,0 1 0,-1 0 0,1-1 0,0 0 0,3 0 25,-1-1 1,0 0 0,0 0 0,0 0 0,0 0 0,0-1 0,0 1 0,-1-1-1,3-3 1,-2 3-42,-1-1-1,0 1 1,0-1-1,0 1 0,0-1 1,-1 0-1,1 0 1,-1 0-1,0 0 1,-1 0-1,1 0 0,0 0 1,-1-6-1,-1 1-5,0 0-1,-1 0 0,0 0 1,-1 1-1,-4-11 0,-1-4 15,6 14-9,-1 1 0,0-1 0,0 1 0,-6-9 0,8 16 1,1 1 1,0 0-1,0 0 1,0 0-1,0 0 0,0-1 1,0 1-1,0 0 1,0 0-1,0 0 0,0 0 1,0 0-1,-1-1 1,1 1-1,0 0 0,0 0 1,0 0-1,0 0 1,0 0-1,-1 0 0,1 0 1,0 0-1,0 0 1,0-1-1,0 1 0,-1 0 1,1 0-1,0 0 1,0 0-1,0 0 0,0 0 1,-1 0-1,1 0 1,0 0-1,0 0 0,0 0 1,0 0-1,-1 0 1,1 1-1,0-1 1,0 0-1,0 0 0,0 0 1,-1 0-1,1 0 1,0 0-1,0 0 0,-4 8-369,3-6 194,-2 4-355</inkml:trace>
  <inkml:trace contextRef="#ctx0" brushRef="#br0" timeOffset="1">162 226 7680,'2'0'386,"0"-1"0,0 0 0,0-1 0,0 1 0,0 0 0,0-1 0,0 1 0,0-1 0,0 1 0,-1-1 0,1 0 0,0 0 0,-1 0 0,0 0 0,1 0 0,-1 0 0,0 0 0,0 0 0,0-1 0,0-3 0,5-10 2168,5-28 0,-10 38-2073,2-12 768,-3 11-1001,1-1 1,1 1-1,-1 0 0,1 0 0,0 1 1,4-8-1,-6 13-214,1 0-1,-1 0 1,1 1 0,-1-1 0,1 0-1,0 0 1,-1 1 0,1-1 0,0 1-1,-1-1 1,1 0 0,0 1 0,0-1-1,-1 1 1,1-1 0,0 1 0,0 0-1,0-1 1,0 1 0,0 0 0,0 0-1,0 0 1,-1 0 0,1-1 0,0 1-1,0 0 1,0 0 0,0 1 0,0-1-1,0 0 1,0 0 0,0 0 0,0 1-1,0-1 1,-1 0 0,1 1-1,0-1 1,0 1 0,0-1 0,-1 1-1,1-1 1,0 1 0,-1 0 0,1-1-1,0 2 1,2 0-20,-1 0-1,0 1 1,0-1-1,-1 1 1,1 0-1,0-1 1,-1 1-1,0 0 1,1 0-1,-1 0 1,0 0-1,0 4 1,-1 5 2,0 0 1,-1 0-1,0 1 0,-1-1 1,0 0-1,-6 16 0,5-17 19,3-10-68,-1-1-1,1 1 0,0 0 1,-1 0-1,1 0 0,0-1 1,0 1-1,0 0 0,0 0 1,0 0-1,0-1 1,0 1-1,0 0 0,0 0 1,0 0-1,1 0 0,-1-1 1,0 1-1,0 0 0,1 0 1,-1-1-1,1 1 0,-1 0 1,0-1-1,2 2 1,6 3-757</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0.587"/>
    </inkml:context>
    <inkml:brush xml:id="br0">
      <inkml:brushProperty name="width" value="0.05" units="cm"/>
      <inkml:brushProperty name="height" value="0.05" units="cm"/>
    </inkml:brush>
  </inkml:definitions>
  <inkml:trace contextRef="#ctx0" brushRef="#br0">53 2 7040,'-1'-2'11340,"0"5"-11289,-2 15-68,0 3 485,-1-1 0,-7 23 0,6-26-272,1 0-1,1 0 1,-2 22-1,-5 30 388,7-50-626,3-18-627,1-6-959,-1 5 1603,2-15-2278</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1.129"/>
    </inkml:context>
    <inkml:brush xml:id="br0">
      <inkml:brushProperty name="width" value="0.05" units="cm"/>
      <inkml:brushProperty name="height" value="0.05" units="cm"/>
    </inkml:brush>
  </inkml:definitions>
  <inkml:trace contextRef="#ctx0" brushRef="#br0">1 88 6784,'3'-2'661,"2"-3"222,1 0-1,1 0 1,-1 1 0,1-1-1,-1 2 1,1-1 0,13-4-1,-18 7-791,0 0-1,0 0 1,0 0-1,1 1 1,-1-1-1,0 1 1,0 0-1,0-1 1,0 1-1,0 0 1,1 0-1,-1 0 1,0 1-1,0-1 0,0 0 1,0 1-1,0-1 1,0 1-1,0 0 1,0 0-1,0 0 1,0 0-1,0 0 1,0 0-1,0 0 1,-1 1-1,1-1 1,0 1-1,-1-1 1,0 1-1,1-1 1,-1 1-1,0 0 1,0 0-1,2 4 1,-1-2 14,-1 0 1,1 0 0,-1 0 0,0 0 0,0 0 0,-1 0 0,1 1-1,-1-1 1,0 0 0,0 1 0,-1-1 0,1 0 0,-1 0-1,0 1 1,0-1 0,0 0 0,-3 6 0,1-5-3,-1 0 0,1 1 1,-1-1-1,-1 0 0,-8 8 0,-4 4 110,10-10-110,1-1 0,-1-1 0,0 1 0,-1-1 0,-9 5 0,8-4 6,-7 2 38,17-8-145,-1 0-1,0 0 1,0 0-1,0 0 0,0 0 1,0 0-1,0 0 0,0 0 1,0 0-1,0 1 1,0-1-1,0 0 0,0 0 1,0 0-1,0 0 1,0 0-1,0 0 0,0 0 1,0 0-1,0 0 1,0 0-1,0 0 0,0 0 1,0 0-1,0 0 1,0 1-1,0-1 0,0 0 1,0 0-1,0 0 0,0 0 1,0 0-1,0 0 1,0 0-1,0 0 0,0 0 1,0 0-1,0 0 1,0 0-1,0 0 0,0 0 1,0 1-1,0-1 1,0 0-1,0 0 0,0 0 1,0 0-1,0 0 0,0 0 1,0 0-1,0 0 1,0 0-1,0 0 0,-1 0 1,1 0-1,0 0 1,0 0-1,0 0 0,0 0 1,0 0-1,0 0 1,0 0-1,0 0 0,0 0 1,0 0-1,0 0 1,0 0-1,-1 0 0,9 7 127,11 5 32,71 46-437,-75-53-448,2-6-65</inkml:trace>
  <inkml:trace contextRef="#ctx0" brushRef="#br0" timeOffset="1">247 259 5120,'-7'-3'8893,"0"5"-3787,-6 15-2530,1 12-4058,7-13 3690,4-12-2096,1 0 0,0 0 0,0 0 0,0 0 0,0 0 1,0 0-1,1 0 0,-1 0 0,1 0 0,0 0 0,1 0 0,-1-1 1,1 1-1,-1 0 0,4 4 0,-3-6-96,-1 1 0,1-1 0,0 0 0,0 0-1,-1 0 1,1-1 0,1 1 0,-1 0 0,0-1 0,0 1 0,1-1 0,-1 0 0,1 0 0,-1 0-1,1 0 1,-1 0 0,1 0 0,-1-1 0,1 1 0,0-1 0,0 0 0,-1 0 0,5 0 0,-2-1-12,0 0-1,-1 0 1,1 0 0,-1 0 0,1-1 0,-1 0 0,0 0 0,1 0 0,-1 0 0,0-1 0,0 0 0,-1 0 0,1 0 0,-1 0 0,1 0 0,-1-1 0,0 0 0,0 1 0,0-1 0,-1 0 0,0 0 0,1-1-1,-1 1 1,-1 0 0,1-1 0,1-4 0,-3 7-2,0 1-1,0-1 1,0 1 0,0-1-1,0 1 1,0-1-1,0 1 1,0-1-1,0 0 1,-1 1 0,1-1-1,-1 1 1,1-1-1,-1 1 1,1 0 0,-1-1-1,0 1 1,0 0-1,0-1 1,0 1-1,0 0 1,0 0 0,0 0-1,0 0 1,0 0-1,-2-1 1,0 0 2,0 0 0,0 0 0,0 0-1,0 1 1,0-1 0,0 1 0,-1 0 0,1 0 0,0 0 0,-7 0 0,7 1-13,-37-1-394,39 1 374,0-1-1,0 1 1,0 0-1,0 0 1,0 0-1,-1 0 1,1 0-1,0 0 1,0 1-1,0-1 1,0 0-1,0 1 1,0-1-1,0 0 1,0 1-1,0-1 1,0 1-1,0-1 1,1 1-1,-1 0 1,0-1-1,0 1 1,0 0-1,1 0 1,-1-1-1,0 1 1,0 1-1,6 0-994</inkml:trace>
  <inkml:trace contextRef="#ctx0" brushRef="#br0" timeOffset="2">471 281 9472,'-9'2'15104,"3"12"-14699,6-8-383,0 0 1,0 0-1,0 0 1,1 0 0,-1 0-1,1 0 1,1-1-1,-1 1 1,1 0-1,0 0 1,1-1 0,-1 1-1,1-1 1,0 0-1,0 0 1,8 9 0,-10-13-34,0 0 0,0 0 0,0 0-1,0 0 1,0-1 0,1 1 0,-1 0 0,0-1 0,1 1 0,-1-1 0,0 1 0,1-1 0,-1 1 0,0-1 0,1 0 0,-1 0 0,1 0 0,-1 0 0,0 0 0,1 0 0,-1 0 0,1 0 0,-1-1 0,0 1 0,1 0 0,-1-1 0,0 1 0,1-1 0,-1 0 0,0 1 0,2-3 0,2 1-80,-1 0 0,0-1-1,0 0 1,-1 0 0,1 0 0,0 0 0,-1 0-1,5-7 1,-1 0-204,-1-1 0,-1 0 0,0-1 0,0 1 0,3-14 0,-8 21 718,-4 12-228,3-4-146,0 0-1,0 0 0,1 1 0,-1-1 1,1 0-1,0 0 0,0 1 1,0-1-1,1 0 0,-1 0 0,1 0 1,0 0-1,1 1 0,-1-1 0,1 0 1,-1-1-1,1 1 0,3 5 1,-4-8-84,0 0 0,0-1 0,-1 1 0,1 0 0,0 0 1,0-1-1,0 1 0,0-1 0,0 1 0,0-1 0,0 1 0,0-1 1,0 0-1,0 1 0,0-1 0,0 0 0,0 0 0,1 0 1,-1 1-1,0-1 0,0-1 0,0 1 0,0 0 0,0 0 1,0 0-1,0 0 0,0-1 0,0 1 0,2-1 0,15-8-989</inkml:trace>
  <inkml:trace contextRef="#ctx0" brushRef="#br0" timeOffset="3">741 15 7296,'-2'-14'10495,"2"18"-9983,0-1 128,2 16 256,-2 7 0,0 9-1024,-2 11 0,-2-5 896,4 4 128,0-3-384,0-4 0,4-12-128,-4-6 0,2-4-768,3-11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1.557"/>
    </inkml:context>
    <inkml:brush xml:id="br0">
      <inkml:brushProperty name="width" value="0.05" units="cm"/>
      <inkml:brushProperty name="height" value="0.05" units="cm"/>
    </inkml:brush>
  </inkml:definitions>
  <inkml:trace contextRef="#ctx0" brushRef="#br0">5 35 8192,'-4'0'12031,"4"3"-11903,7 0 0,4 4 0,0-7-256,4 0 128,2 0-128,1 0 128,4 7-1280,-4-2 0</inkml:trace>
  <inkml:trace contextRef="#ctx0" brushRef="#br0" timeOffset="1">229 102 7424,'23'-22'4799,"-6"4"-745,-15 17-3898,-1 0 1,1 0-1,-1 0 1,1 1-1,-1-1 1,1 1-1,0-1 0,-1 1 1,1-1-1,0 1 1,-1 0-1,4 0 1,-3 0-100,-1 0 1,1 0 0,0 0 0,-1 0 0,1 0 0,-1-1 0,1 1-1,-1-1 1,1 1 0,-1-1 0,1 1 0,-1-1 0,1 0 0,-1 0-1,0 0 1,1 1 0,-1-1 0,0-1 0,0 1 0,0 0 0,2-2-1,-3 3-39,1-1 0,-1 0 0,1 1 0,-1-1 0,1 0-1,-1 0 1,1 0 0,-1 1 0,0-1 0,1 0-1,-1 0 1,0 0 0,0 0 0,0 0 0,0 0 0,0 0-1,0 1 1,0-1 0,0 0 0,0 0 0,0 0-1,0 0 1,-1 0 0,1 0 0,0 0 0,-1 1 0,1-1-1,0 0 1,-1 0 0,1 1 0,-1-1 0,1 0-1,-1 0 1,0 1 0,1-1 0,-1 1 0,0-1 0,1 0-1,-1 1 1,-1-1 0,0 0 50,0 0 0,-1 0 1,1 0-1,-1 0 0,1 0 0,-1 0 0,1 1 1,-1 0-1,1-1 0,-1 1 0,0 0 0,1 0 0,-4 1 1,1 0 93,0 0 1,1 0 0,-1 1-1,0-1 1,1 1 0,-1 0-1,1 1 1,0-1 0,-1 1-1,1 0 1,0 0-1,1 0 1,-1 0 0,1 1-1,-6 6 1,7-8-92,1 1 0,0-1 0,-1 0 0,1 1 0,0-1-1,0 1 1,1-1 0,-1 1 0,0 0 0,1-1 0,0 1 0,-1 0 0,1-1 0,0 1-1,0 0 1,1 0 0,-1-1 0,1 1 0,-1 0 0,1-1 0,0 1 0,0-1-1,0 1 1,0-1 0,0 1 0,1-1 0,-1 0 0,1 0 0,-1 1 0,3 1 0,-3-3-77,36 37 498,-35-36-575,0 0 1,1 0-1,-1 0 1,1-1 0,0 1-1,-1-1 1,1 1 0,0-1-1,0 0 1,0 0-1,0 0 1,0-1 0,0 1-1,0-1 1,4 1 0,11-2-1092</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2.998"/>
    </inkml:context>
    <inkml:brush xml:id="br0">
      <inkml:brushProperty name="width" value="0.05" units="cm"/>
      <inkml:brushProperty name="height" value="0.05" units="cm"/>
    </inkml:brush>
  </inkml:definitions>
  <inkml:trace contextRef="#ctx0" brushRef="#br0">92 0 6912,'0'17'12799,"-2"4"-12595,-1 1 0,-1-1 0,0 0 0,-2 0-1,-15 39 1,-7 23 344,18-55-347,7-21-121,1 0 0,0 0 1,0 0-1,0 0 0,-1 13 1,23-33 537,-15 10-574,-1 0 0,1 1 0,0-1 0,0 1 0,0 0 0,0 1-1,0-1 1,0 1 0,1 0 0,-1 0 0,0 0 0,1 1 0,6 0 0,6 1-782,1 1 0,26 7 1,-27-5-459,-1 2 22</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3.020"/>
    </inkml:context>
    <inkml:brush xml:id="br0">
      <inkml:brushProperty name="width" value="0.05" units="cm"/>
      <inkml:brushProperty name="height" value="0.05" units="cm"/>
    </inkml:brush>
  </inkml:definitions>
  <inkml:trace contextRef="#ctx0" brushRef="#br0">106 121 7424,'-2'-7'5941,"0"20"-1749,-31 78-2641,15-36-286,4-8-183,2 2 1,3 0 0,-6 61-1,15-51-954,0-59-126,0 1 0,0-1-1,1 1 1,-1-1 0,0 0-1,0 0 1,1 1 0,-1-1-1,0 0 1,0 1 0,1-1-1,-1 0 1,0 0 0,1 0-1,-1 1 1,0-1 0,1 0-1,-1 0 1,1 0 0,-1 0-1,0 0 1,1 1 0,-1-1 0,1 0-1,-1 0 1,0 0 0,1 0-1,0-1 1,19 2 83,-6-1-91,224 31 134,-72-20-225,-91-8 66,423 2-16,-297-6-12,-151-3 34,-39 3 14,-1 0-1,0 0 1,0 1-1,0 0 1,1 1-1,-1 0 1,0 1-1,14 3 1,-10 0-33,1-2 1,28 5-1,13 2-17,-53-9-48,0 0 0,0 0 0,0-1 1,0 1-1,0-1 0,1 0 0,-1 0 1,4 0-1,-6 0 73,0-1 0,0 1 0,0-1 0,0 1 0,0-1 0,0 0 0,0 1 0,0-1 0,0 0 0,0 0 0,0 0 1,0 1-1,-1-1 0,1 0 0,0 0 0,-1 0 0,1 0 0,-1 0 0,1 0 0,-1-1 0,0 1 0,1 0 0,-1 0 0,1-2 0,6-39 116,-1 0 0,-2 0-1,-2-1 1,-4-55-1,1 22-114,5-180 78,0 231-65,-4 24 19,0 1 0,0-1 0,-1 0 0,1 1 0,0-1 0,-1 0-1,1 1 1,-1-1 0,1 1 0,-1-1 0,1 1 0,-1-1 0,1 1 0,-1-1-1,1 1 1,-1-1 0,0 1 0,1 0 0,-1-1 0,0 1 0,1 0 0,-1 0-1,0-1 1,1 1 0,-1 0 0,0 0 0,0 0 0,1 0 0,-1 0 0,0 0-1,0 0 1,1 0 0,-1 0 0,0 0 0,1 1 0,-2-1 0,-2 0-10,-39-6 193,-1 2-1,-73 3 1,29 1-79,-132-4-229,35 4 186,87 2-9,-28 3 34,-143 26 0,111-11-100,122-19 13,30-2 15,1 1 0,-1 0 0,1 0 0,-1 0 0,1 0 0,-1 1 0,1 0 0,0 0 0,-1 1 0,1 0 0,-8 3 0,2-2 0,10-3-32,1 0 1,-1 0-1,1 0 1,-1 0-1,1 0 1,-1 0-1,1 0 1,-1 0-1,1 0 1,-1 0-1,1 0 1,-1 0 0,1 0-1,-1 1 1,1-1-1,-1 0 1,1 0-1,-1 1 1,1-1-1,0 0 1,-1 1-1,1-1 1,-1 0 0,1 1-1,0-1 1,-1 1-1,1-1 1,0 0-1,0 1 1,-1-1-1,1 1 1,0-1-1,0 1 1,0-1 0,-1 1-1,1 0 1,2 0-770,4-1-106</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3.791"/>
    </inkml:context>
    <inkml:brush xml:id="br0">
      <inkml:brushProperty name="width" value="0.05" units="cm"/>
      <inkml:brushProperty name="height" value="0.05" units="cm"/>
    </inkml:brush>
  </inkml:definitions>
  <inkml:trace contextRef="#ctx0" brushRef="#br0">54 1 7808,'2'6'9232,"0"0"-8979,-1 0 0,0 0 1,0 0-1,-1 0 0,0 9 0,-5 14 480,-11 36-1,1-6 747,-9 26 1529,24-84-2997,0-1-1,0 1 1,0-1-1,1 1 1,-1-1-1,0 1 1,0 0-1,1-1 1,-1 1-1,0-1 1,0 1-1,1-1 1,-1 1-1,1-1 1,-1 1-1,0-1 1,1 0-1,-1 1 1,1-1 0,-1 1-1,1-1 1,-1 0-1,1 0 1,0 1-1,-1-1 1,1 0-1,-1 0 1,1 0-1,-1 1 1,1-1-1,0 0 1,-1 0-1,1 0 1,0 0-1,24 2 198,99-2-314,-108-3-406,-2-3-22</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4.217"/>
    </inkml:context>
    <inkml:brush xml:id="br0">
      <inkml:brushProperty name="width" value="0.05" units="cm"/>
      <inkml:brushProperty name="height" value="0.05" units="cm"/>
    </inkml:brush>
  </inkml:definitions>
  <inkml:trace contextRef="#ctx0" brushRef="#br0">18 184 7808,'-14'-17'3840,"25"20"-512,-4-6 1151,7 3-4223,1 0 0,11-7 0,-2 5 0,2-1-384,-8-1 0,0-6-256,-1 1 0</inkml:trace>
  <inkml:trace contextRef="#ctx0" brushRef="#br0" timeOffset="1">0 29 8064,'0'0'3968,"0"-3"-2048,7-1 3071,8 2-4735,7-3 0,6 3 0,5-5 128,-4 4-640,15 0 128</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4.747"/>
    </inkml:context>
    <inkml:brush xml:id="br0">
      <inkml:brushProperty name="width" value="0.05" units="cm"/>
      <inkml:brushProperty name="height" value="0.05" units="cm"/>
    </inkml:brush>
  </inkml:definitions>
  <inkml:trace contextRef="#ctx0" brushRef="#br0">155 1 7424,'0'10'4520,"3"-4"-1488,-2-7-2371,-13-6 1387,-31 3-171,39 4-1723,0 1 0,-1 0 0,1 0 1,0 0-1,0 0 0,0 1 0,0-1 0,0 1 0,1 0 0,-1 1 0,1-1 1,-1 1-1,1-1 0,0 1 0,0 0 0,0 0 0,0 0 0,-4 6 0,3-4-54,1 0 0,0 0-1,-1 1 1,2-1 0,-1 1-1,1-1 1,-1 1 0,2 0-1,-1 0 1,1 0 0,0 0-1,-1 7 1,2-11-87,0-1 1,1 1-1,-1 0 0,0-1 0,1 1 1,-1-1-1,1 1 0,0-1 1,-1 1-1,1-1 0,0 1 0,0-1 1,0 0-1,0 1 0,0-1 1,0 0-1,0 0 0,0 0 0,1 0 1,-1 0-1,0 0 0,1 0 1,-1 0-1,1 0 0,-1-1 1,1 1-1,-1-1 0,1 1 0,-1-1 1,3 1-1,1 0-14,0 0 1,-1-1-1,1 1 0,0-1 1,-1 0-1,1 0 0,0-1 1,-1 0-1,7-1 0,-5 0 1,-1 0 0,1-1 0,0 1 0,-1-1 0,1-1 0,-1 1 0,0-1 0,0 0 0,0 0 0,-1 0 0,8-9 0,-4 2 0,-1 0 0,0-1 0,0 0 0,6-17 0,-12 20 11,-2 9-7,1 0-1,0 0 0,-1 0 1,1 0-1,0 0 0,-1 1 0,1-1 1,0 0-1,-1 0 0,1 0 1,0 0-1,0 1 0,-1-1 1,1 0-1,0 0 0,-1 0 0,1 1 1,0-1-1,0 0 0,0 1 1,-1-1-1,1 0 0,0 0 0,0 1 1,0-1-1,0 0 0,0 1 1,-1 0-1,-31 77 40,-30 64 92,53-115-41,1-1 0,1 2 0,-5 40 1,12-67-90,-1 0 0,1 0 0,0 0 0,0-1 1,0 1-1,0 0 0,0 0 0,0-1 1,0 1-1,0 0 0,0 0 0,0 0 0,1-1 1,-1 1-1,0 0 0,0 0 0,1-1 1,-1 1-1,0 0 0,1-1 0,-1 1 0,1 0 1,-1-1-1,1 1 0,-1-1 0,1 1 0,1 0 1,-1 0 2,0-1 0,0 0 0,1 0 0,-1 0 0,0 0 0,0 0 0,1 0 0,-1 0 1,0 0-1,1-1 0,-1 1 0,0 0 0,0-1 0,0 1 0,2-2 0,8-4 11,0 0 0,17-14 1,-23 16-55,5-4-212,-1-1 1,0 0-1,-1-1 0,0 0 0,0 0 0,8-15 0,3-13-905</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5.246"/>
    </inkml:context>
    <inkml:brush xml:id="br0">
      <inkml:brushProperty name="width" value="0.05" units="cm"/>
      <inkml:brushProperty name="height" value="0.05" units="cm"/>
    </inkml:brush>
  </inkml:definitions>
  <inkml:trace contextRef="#ctx0" brushRef="#br0">3 1 8448,'-3'5'11827,"3"-5"-11684,3 20 132,-4 33 1088,0-40-1000,1 1 0,0 0 0,4 25 1,-4-37-334,0 0 1,1-1 0,-1 1-1,1-1 1,-1 0 0,1 1 0,0-1-1,0 1 1,-1-1 0,1 0-1,0 0 1,0 1 0,0-1 0,1 0-1,-1 0 1,0 0 0,0 0 0,1 0-1,-1-1 1,0 1 0,1 0-1,-1-1 1,1 1 0,-1 0 0,1-1-1,-1 0 1,1 1 0,-1-1-1,1 0 1,-1 0 0,1 0 0,-1 0-1,1 0 1,0 0 0,-1 0-1,1-1 1,1 1 0,1-1-28,-1 0 0,1 0 1,0-1-1,0 1 0,0-1 0,-1 1 1,1-1-1,-1 0 0,0-1 0,1 1 1,-1-1-1,0 1 0,0-1 0,3-4 1,7-9-27,-9 12 8,0 0 0,-1-1 0,0 1 0,0 0 0,0-1 0,3-7 0,1 0-12,-6 11 28,0 0-1,-1 0 0,1 0 1,0 0-1,-1 0 1,1 0-1,-1 0 0,1 0 1,-1-1-1,0 1 0,1 0 1,-1-2-1,-2 2 11,-3 6 16,-1 13 42,7-13-66,0 1 0,0-1 1,1 1-1,0-1 0,0 0 1,1 0-1,-1 0 0,1 0 0,0 0 1,1 0-1,-1-1 0,9 9 1,-11-12-71,0 0 1,0 0 0,0 0 0,1 0 0,-1 0-1,0-1 1,1 1 0,-1 0 0,1-1 0,-1 1-1,1-1 1,-1 0 0,1 1 0,-1-1 0,1 0-1,-1 0 1,1 0 0,0 0 0,-1 0-1,1 0 1,-1 0 0,1-1 0,-1 1 0,1 0-1,-1-1 1,1 1 0,-1-1 0,2-1 0,8-3-1108</inkml:trace>
  <inkml:trace contextRef="#ctx0" brushRef="#br0" timeOffset="1">282 124 7168,'0'-10'3584,"-8"29"3455,5-13-6399,-1-2 0,0 11 128,-3 8 0,7-1-1152,0 4 128,0 0 640,0-9 0,11-15-1024,4-4 128</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5.668"/>
    </inkml:context>
    <inkml:brush xml:id="br0">
      <inkml:brushProperty name="width" value="0.05" units="cm"/>
      <inkml:brushProperty name="height" value="0.05" units="cm"/>
    </inkml:brush>
  </inkml:definitions>
  <inkml:trace contextRef="#ctx0" brushRef="#br0">4 5 8832,'-4'19'4352,"8"-33"3583,3 12-7935,4-5-256,15 7 0</inkml:trace>
  <inkml:trace contextRef="#ctx0" brushRef="#br0" timeOffset="1">160 34 8320,'-7'9'4096,"3"42"-2432,4-31 2815,-4 9-4223,1 12 128,-5-5 256,1 2 0,0 2-768,-1 1 128,1-9 384,1-7 0,-1-4-256,-1-12 128,12-9-1280,2-4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6.201"/>
    </inkml:context>
    <inkml:brush xml:id="br0">
      <inkml:brushProperty name="width" value="0.05" units="cm"/>
      <inkml:brushProperty name="height" value="0.05" units="cm"/>
    </inkml:brush>
  </inkml:definitions>
  <inkml:trace contextRef="#ctx0" brushRef="#br0">1 57 7552,'0'-1'182,"0"0"1,0-1 0,0 1 0,0-1-1,0 1 1,0 0 0,0-1-1,1 1 1,-1 0 0,0-1-1,1 1 1,-1 0 0,1-1 0,-1 1-1,1 0 1,0 0 0,0 0-1,-1-1 1,1 1 0,0 0-1,0 0 1,0 0 0,0 0 0,0 0-1,0 1 1,1-1 0,-1 0-1,0 0 1,0 1 0,0-1-1,1 1 1,-1-1 0,0 1-1,1 0 1,-1-1 0,1 1 0,-1 0-1,0 0 1,3 0 0,25-8 3132,-25 6-3168,0 0-1,1 0 0,-1 1 0,0 0 1,1 0-1,8-1 0,-12 2-136,0 0 1,1 0-1,-1 0 0,0 0 1,1 0-1,-1 0 0,0 1 1,0-1-1,1 1 0,-1-1 1,0 1-1,0-1 0,0 1 1,1 0-1,-1-1 0,0 1 1,0 0-1,0 0 0,0 0 1,0 0-1,0 0 0,-1 0 1,1 0-1,0 0 0,0 0 1,-1 0-1,1 0 0,-1 1 1,1-1-1,0 2 0,0 1 31,-1 1 1,1-1-1,-1 1 0,1-1 0,-1 0 0,-1 1 0,1-1 0,-1 0 0,1 1 0,-1-1 0,-1 0 0,1 1 1,0-1-1,-1 0 0,0 0 0,0 0 0,0-1 0,-1 1 0,1 0 0,-1-1 0,0 1 0,0-1 0,0 0 0,0 0 1,0 0-1,-8 4 0,6-5-107,7-3-1148,5 0-88</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6.647"/>
    </inkml:context>
    <inkml:brush xml:id="br0">
      <inkml:brushProperty name="width" value="0.05" units="cm"/>
      <inkml:brushProperty name="height" value="0.05" units="cm"/>
    </inkml:brush>
  </inkml:definitions>
  <inkml:trace contextRef="#ctx0" brushRef="#br0">21 1 7424,'-11'25'9638,"5"5"-6746,5 33-2461,1-47 1733,-2-22-1141,1-7-809,3 7-213,0 0 0,0 0 0,1 1 0,-1-1 1,1 1-1,1 0 0,-1 0 0,1 0 0,0 0 0,0 0 0,0 1 0,0 0 1,1-1-1,0 2 0,0-1 0,0 1 0,0-1 0,8-2 0,-12 6-26,0-1 0,-1 1-1,1 0 1,0-1-1,0 1 1,-1 0 0,1 0-1,0 0 1,0 0 0,-1 0-1,1 0 1,0 0 0,0 0-1,0 0 1,-1 0-1,1 0 1,0 1 0,0-1-1,-1 0 1,1 0 0,0 1-1,-1-1 1,1 1-1,0-1 1,-1 0 0,1 1-1,-1-1 1,1 1 0,0 0-1,-1-1 1,1 1 0,-1-1-1,0 1 1,1 0-1,-1-1 1,1 1 0,-1 0-1,0 0 1,0-1 0,1 1-1,-1 1 1,10 12-190,-10-14 215,1 0 0,-1 0 0,1 0 0,-1 0 0,1 0 0,-1 0 0,1 0 0,-1 0 0,0 0 0,1 0 0,-1 0 0,1 0 0,-1 0 0,1 0 0,-1 0 0,0-1 0,1 1 0,-1 0 0,1 0 0,-1 0 0,0-1 0,1 1 0,-1 0 0,0-1 0,1 1 0,-1 0 0,0-1 0,1 0 0,11-13 0,-7 7 0,21 1 0,-25 5 0,0 1 0,1 0 0,-1-1 0,0 1 0,1 0 0,-1 0 0,1 0 0,-1 0 0,0 0 0,1 0 0,-1 0 0,0 1 0,1-1 0,-1 0 0,0 1 0,0-1 0,1 1 0,-1-1 0,2 2 0,6 26 0,2 4 0,-11-31 0,1 0 0,0 1 0,0-1 0,0 0 0,0 0 0,0 0 0,0 1 0,0-1 0,0 0 0,0-1 0,0 1 0,0 0 0,1 0 0,-1 0 0,0-1 0,1 1 0,-1-1 0,3 2 0,0-2 4,-1 1 0,0 0 0,0-1 0,0 0 0,1 0 0,-1 0-1,0 0 1,0 0 0,1-1 0,-1 1 0,0-1 0,0 0 0,0 0 0,0 0-1,0 0 1,0-1 0,0 1 0,0-1 0,-1 0 0,1 0 0,0 0 0,-1 0 0,0 0-1,1 0 1,-1-1 0,0 1 0,0-1 0,0 0 0,-1 1 0,1-1 0,-1 0-1,3-6 1,-4 8-1,0-1 0,0 1 0,0 0-1,0-1 1,0 1 0,0-1 0,0 1-1,0-1 1,0 1 0,-1-1 0,1 1 0,-1 0-1,1-1 1,-1 1 0,0-1 0,1 1-1,-1 0 1,0 0 0,0 0 0,0-1-1,0 1 1,0 0 0,0 0 0,0 0-1,0 0 1,-2-1 0,2 2 5,0-1 1,0 0-1,0 1 1,0-1-1,-1 1 1,1-1-1,0 1 1,0 0-1,0 0 1,0-1-1,-1 1 1,1 0-1,0 0 1,0 0-1,0 0 1,-1 0-1,1 1 0,0-1 1,0 0-1,0 0 1,0 1-1,0-1 1,-1 1-1,1-1 1,0 1-1,0-1 1,0 1-1,0 0 1,0 0-1,1-1 1,-1 1-1,0 0 0,-1 1 1,0 2 13,-1-1 1,1 1-1,0 0 1,0 0-1,1 1 1,-1-1-1,1 0 1,0 0-1,0 1 1,0-1-1,1 1 1,0-1-1,-1 1 1,2-1-1,-1 1 1,0-1-1,1 1 1,1 4-1,-1-7-16,-1 1 0,1-1 0,0 0 0,-1 0 0,1 0 0,0 0 0,0 0 0,1 0 0,-1 0 0,0 0 0,1-1 0,-1 1 0,1 0 0,-1-1 0,1 1 0,0-1 0,0 0 0,0 1 0,-1-1 0,1 0 0,0 0 0,1 0 0,-1-1 0,0 1 0,0 0 0,0-1 0,0 1 0,1-1 0,-1 0 0,0 0 0,0 0 0,1 0 0,-1 0 0,0 0 0,0-1 0,1 1 0,-1-1 0,2 0 0,2-1-6,0 0 0,-1 0 0,1-1 0,-1 1 1,1-1-1,-1-1 0,0 1 0,-1-1 0,6-4 0,3-5-1,19-25 0,-5 5-19,-27 33 18,0 0-1,1 0 1,-1 0 0,0-1 0,0 1-1,0 0 1,1 0 0,-1 0-1,0 0 1,0 0 0,0 0 0,1 0-1,-1 0 1,0-1 0,0 1-1,1 0 1,-1 0 0,0 0 0,0 0-1,1 0 1,-1 0 0,0 0 0,0 0-1,1 0 1,-1 1 0,0-1-1,0 0 1,0 0 0,1 0 0,-1 0-1,0 0 1,0 0 0,0 0-1,1 0 1,-1 1 0,0-1 0,0 0-1,0 0 1,1 0 0,-1 0 0,0 1-1,0-1 1,0 0 0,9 17-14,2 19 25,-10-31-11,0 0 0,0 0 0,1 0 0,-1-1 0,1 1-1,0-1 1,0 1 0,1-1 0,3 6 0,-5-10-47,-1 0 0,1 0 0,-1 0 0,1 1 0,-1-1 0,1 0 0,-1 0 0,1 0 0,-1 0 0,1 0 0,-1 0 0,1 0 0,-1 0 0,1 0 0,0 0 0,-1 0 1,1 0-1,-1 0 0,1 0 0,-1-1 0,1 1 0,-1 0 0,1 0 0,-1 0 0,0-1 0,1 1 0,-1 0 0,1-1 0,-1 1 0,0 0 0,1-1 0,-1 1 0,1-1 0,-1 1 0,0-1 0,0 1 0,1-1 0,-1 1 0,0 0 0,0-1 0,0 1 0,1-1 0,-1 0 0,8-18-1871</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7.127"/>
    </inkml:context>
    <inkml:brush xml:id="br0">
      <inkml:brushProperty name="width" value="0.05" units="cm"/>
      <inkml:brushProperty name="height" value="0.05" units="cm"/>
    </inkml:brush>
  </inkml:definitions>
  <inkml:trace contextRef="#ctx0" brushRef="#br0">1 36 7680,'0'-8'1338,"1"-12"1696,-1 19-2828,0 1 1,0 0-1,0-1 0,0 1 0,1-1 1,-1 1-1,0 0 0,0-1 0,0 1 1,1 0-1,-1-1 0,0 1 0,1 0 1,-1-1-1,0 1 0,0 0 0,1 0 1,-1-1-1,1 1 0,-1 0 0,0 0 1,1 0-1,0-1 0,-1 2-20,1 0-1,0-1 0,0 1 1,-1 0-1,1 0 1,0 0-1,-1-1 0,1 1 1,-1 0-1,1 0 0,-1 0 1,0 0-1,1 0 1,-1 0-1,0 0 0,0 0 1,1 0-1,-1 2 1,5 26-701,-1 16 1388,-2 1-1,-5 54 1,0-5 221,4-81-1627,2-11-129</inkml:trace>
  <inkml:trace contextRef="#ctx0" brushRef="#br0" timeOffset="1">20 248 7680,'-4'0'3840,"30"19"256,-12-19 1663,4-2-5759,1 2 128,-5 0 0,-4-3 0,6 3-1024,-10-4 128</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8.900"/>
    </inkml:context>
    <inkml:brush xml:id="br0">
      <inkml:brushProperty name="width" value="0.05" units="cm"/>
      <inkml:brushProperty name="height" value="0.05" units="cm"/>
    </inkml:brush>
  </inkml:definitions>
  <inkml:trace contextRef="#ctx0" brushRef="#br0">58 132 7936,'0'0'135,"0"0"0,0-1 1,0 1-1,0 0 0,0 0 1,0 0-1,0 0 0,0-1 0,-1 1 1,1 0-1,0 0 0,0 0 1,0-1-1,0 1 0,0 0 0,0 0 1,0 0-1,0-1 0,0 1 1,1 0-1,-1 0 0,0 0 1,1-2 1622,-1 1-1622,0 1-1,1 0 0,-1 0 1,0 0-1,0 0 0,0 0 0,1 0 1,-1 0-1,0 0 0,0 0 1,0 0-1,0 0 0,1 0 0,-1 0 1,0 0-1,0 0 0,0 0 1,1 0-1,-1 0 0,0 0 1,0 0-1,0 0 0,1 0 0,-1 0 1,0 0-1,0 0 0,0 0 1,0 0-1,1 1 0,0-1 24,-1 1 0,1 0 1,0 0-1,-1 0 0,1-1 0,-1 1 0,1 0 0,-1 0 0,1 0 0,-1 0 0,1 0 1,-1 0-1,1 2 0,0 11 7,-1 0 0,0 0 0,-1 0 0,0 1 0,-7 24 0,-1 20 864,4 98 1505,2-44-1464,-3-4-965,6-109-106,0 0 0,0 1 0,0-1 0,0 1 0,0-1 0,0 0 0,0 1 0,1-1 0,-1 0 0,0 0 0,0 1 0,1-1 0,-1 0 0,0 1 0,0-1 0,1 0 0,-1 0 0,0 1 0,1-1 0,-1 0 0,0 0 0,1 0 0,-1 0 0,0 1 0,1-1 0,-1 0 0,0 0 0,1 0 0,-1 0 0,0 0 0,1 0 0,-1 0 0,1 0 0,-1 0 0,1 0 0,20-2 0,-6 1 0,29 7-1,66 2 0,-29-3 3,177-1-12,-99-4-108,26-2 21,70 3-62,-65-2 159,-28-1 0,12 2-249,-75-1-14,-8 4-473,64-2-1600,-75-7 715,-67 8 1641,0-1 45,-12-2-54,0 1 0,-1-1-1,1 0 1,0 0-1,-1 0 1,1 0 0,-1 1-1,1-1 1,-1 0-1,1 0 1,-1 0 0,1 0-1,-1 0 1,0 0-1,0 0 1,1 0 0,-1 0-1,0 0 1,0 0-1,0-2 1,-1-30 144,1 19-127,10-198 105,1-4-32,-6 17 155,-6 199-243,1-1 0,-1 0 0,1 1-1,-1-1 1,1 0 0,-1 1-1,0-1 1,1 0 0,-1 1 0,0-1-1,1 1 1,-1 0 0,0-1 0,1 1-1,-1-1 1,0 1 0,0 0 0,0 0-1,-1-1 1,-17-4 95,-9 4-46,-43 4-1,25 0-35,-279-3-26,223 0 50,-127 15-1,209-13-41,-662 52 13,507-36-21,75-5 0,60-7 0,-61 2 0,53-9-13,21 0 60,0 1 0,-39 6 0,38-5-45,23-1-2,0 0-1,-1 0 1,1 1 0,0-1 0,-9 3-1,20-3-255,10-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4.148"/>
    </inkml:context>
    <inkml:brush xml:id="br0">
      <inkml:brushProperty name="width" value="0.05" units="cm"/>
      <inkml:brushProperty name="height" value="0.05" units="cm"/>
    </inkml:brush>
  </inkml:definitions>
  <inkml:trace contextRef="#ctx0" brushRef="#br0">1 55 7296,'7'-54'11903,"-2"63"-11860,-3-2 279,1 1 0,-2 0 0,1 0 0,-1-1 0,0 1 0,-1 0 1,0 10-1,-7 60 1202,0-21-654,6-20-140,8 64 0,-2-48-1444,-5-32-182</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3.373"/>
    </inkml:context>
    <inkml:brush xml:id="br0">
      <inkml:brushProperty name="width" value="0.05" units="cm"/>
      <inkml:brushProperty name="height" value="0.05" units="cm"/>
    </inkml:brush>
  </inkml:definitions>
  <inkml:trace contextRef="#ctx0" brushRef="#br0">6 29 7808,'7'-8'12586,"-7"8"-12548,0 0 0,1 0 0,-1 0 0,0 0 0,0 0 0,0 0 0,0 0 0,0 0 0,1 0 0,-1 0 0,0 0 0,0 0 0,0 0 0,0 0 0,0 0 0,1 0 0,-1 0 0,0 0 0,0 1-1,0-1 1,0 0 0,0 0 0,0 0 0,0 0 0,1 0 0,-1 0 0,0 0 0,0 0 0,0 0 0,0 1 0,0-1 0,0 0 0,0 0 0,0 0 0,0 0 0,0 0 0,0 1 0,0-1 0,1 0 0,-1 0 0,0 0 0,0 0 0,0 0 0,0 1 0,0-1 0,0 0 0,0 0 0,-1 0 0,1 0 0,-3 10 67,0-1 0,0 0 0,1 0 0,0 1 0,0-1 0,1 1 0,0 0 0,1-1 0,0 1 0,1 0 0,0-1 0,2 11 0,-3-19-101,0 1 1,1-1-1,-1 0 0,0 0 0,0 1 1,1-1-1,-1 0 0,1 0 1,-1 0-1,1 0 0,-1 1 0,1-1 1,0 0-1,0 0 0,-1 0 1,1 0-1,0 0 0,0-1 0,0 1 1,0 0-1,0 0 0,0 0 1,0-1-1,0 1 0,0-1 0,1 1 1,-1-1-1,0 1 0,0-1 0,0 0 1,1 1-1,1-1 0,1-1 14,1 1-1,-1-1 1,0 0-1,0-1 1,1 1-1,-1-1 1,0 0-1,6-4 1,-5 3 0,1-1 1,-1 0 0,0 0-1,0 0 1,-1 0 0,0-1 0,1 0-1,-1 0 1,-1 0 0,1-1-1,-1 1 1,4-9 0,-5 11-14,-1-1 0,0 0 1,1 1-1,-1-1 0,0 0 0,-1 1 0,1-1 0,-1 0 1,0 0-1,0 0 0,0 1 0,0-1 0,0 0 1,-1 0-1,0 1 0,0-1 0,0 0 0,0 1 1,-1-1-1,1 1 0,-1-1 0,-3-4 0,4 7-8,0 0-1,0 0 1,0-1-1,0 1 1,0 0-1,0 0 1,0 1-1,-1-1 1,1 0-1,0 0 1,-1 1-1,1-1 1,-1 1-1,1-1 1,0 1-1,-1-1 1,1 1-1,-1 0 1,1 0-1,-3 0 1,-27 5-689,18-2-335,7 2 3</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8.013"/>
    </inkml:context>
    <inkml:brush xml:id="br0">
      <inkml:brushProperty name="width" value="0.05" units="cm"/>
      <inkml:brushProperty name="height" value="0.05" units="cm"/>
    </inkml:brush>
  </inkml:definitions>
  <inkml:trace contextRef="#ctx0" brushRef="#br0">33 34 6016,'4'-33'12245,"-5"45"-10795,-7 32 898,4-27-1673,1 0 0,-1 20 1,-4 69 850,-1 18-450,9-73-1140,0-43-576,0-13-128</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8.433"/>
    </inkml:context>
    <inkml:brush xml:id="br0">
      <inkml:brushProperty name="width" value="0.05" units="cm"/>
      <inkml:brushProperty name="height" value="0.05" units="cm"/>
    </inkml:brush>
  </inkml:definitions>
  <inkml:trace contextRef="#ctx0" brushRef="#br0">1 61 8192,'1'-4'624,"1"1"1,-1-1-1,1 1 1,0 0-1,0-1 1,0 1-1,1 0 1,-1 0-1,1 0 0,-1 1 1,1-1-1,0 1 1,0-1-1,0 1 1,0 0-1,1 0 1,4-2-1,-3 2-392,-1 1 0,1 0 0,-1 0-1,1 0 1,0 0 0,0 1 0,-1-1-1,1 1 1,0 0 0,0 1 0,-1-1 0,9 3-1,-9-2-188,-1 0-1,1 0 1,-1 0 0,1 0-1,-1 1 1,0-1-1,0 1 1,1 0-1,-1 0 1,-1 0 0,1 0-1,0 1 1,0-1-1,-1 1 1,1 0 0,-1 0-1,0-1 1,0 1-1,0 1 1,0-1-1,-1 0 1,1 0 0,-1 1-1,0-1 1,0 1-1,0-1 1,0 1-1,-1-1 1,1 1 0,-1 0-1,0-1 1,0 1-1,-1-1 1,1 1-1,0 0 1,-1-1 0,-2 5-1,-3 8 99,-1-1 0,0-1-1,-1 1 1,-1-1 0,0-1 0,-23 25-1,16-18-56,-20 31-1,33-47-171,0 1-1,0 0 1,0 0 0,-1-1-1,1 0 1,-8 6 0,-4 1-446</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8.819"/>
    </inkml:context>
    <inkml:brush xml:id="br0">
      <inkml:brushProperty name="width" value="0.05" units="cm"/>
      <inkml:brushProperty name="height" value="0.05" units="cm"/>
    </inkml:brush>
  </inkml:definitions>
  <inkml:trace contextRef="#ctx0" brushRef="#br0">0 374 6784,'44'-31'6993,"-36"26"-5272,1 0 1,-2-1-1,1 0 1,13-13-1,-18 15-1727,0 0 0,0 0 0,-1 0 0,1 0 0,-1-1 0,0 1-1,3-9 1,-1-18 1601,-4 30-1580,0 0 0,0 1 1,0-1-1,0 0 1,0 0-1,0 1 0,0-1 1,0 0-1,-1 1 0,1-1 1,0 0-1,0 1 1,-1-1-1,1 0 0,0 1 1,-1-1-1,1 1 0,0-1 1,-1 0-1,1 1 0,-1-1 1,1 1-1,-1-1 1,1 1-1,-1 0 0,0-1 1,1 1-1,-1 0 0,0-1 1,1 1-1,-1 0 1,0-1-1,1 1 0,-1 0 1,0 0-1,1 0 0,-1 0 1,0 0-1,1 0 1,-1 0-1,-1 0 0,-9 1 110,9-1-108,-1 1 1,1-1 0,0 0-1,-1 0 1,1 1-1,0 0 1,0-1 0,0 1-1,0 0 1,-1 0-1,1 0 1,0 0 0,0 0-1,1 1 1,-1-1 0,0 0-1,0 1 1,1 0-1,-1-1 1,1 1 0,-3 3-1,1 0 8,0 1 0,0-1 0,0 1 0,1 0 1,-1 0-1,2 0 0,-1 0 0,1 0 0,0 0 0,0 0 0,0 1 0,1-1 0,0 0 0,0 1 0,2 7 0,-2-11-17,1 1-1,0 0 1,0 0-1,0-1 1,1 1-1,-1 0 1,1-1 0,0 1-1,0-1 1,0 0-1,0 0 1,1 1-1,-1-1 1,1-1-1,0 1 1,0 0 0,0-1-1,0 1 1,0-1-1,0 0 1,1 0-1,-1-1 1,1 1-1,-1-1 1,8 3 0,-9-4-31,-1 0 1,1 1 0,0-1 0,0 0-1,-1 0 1,1 0 0,0-1-1,0 1 1,-1 0 0,1-1 0,0 1-1,-1-1 1,1 1 0,-1-1 0,1 0-1,-1 0 1,1 0 0,1-1 0,21-21-1113,-22 20 965,19-22-1132</inkml:trace>
  <inkml:trace contextRef="#ctx0" brushRef="#br0" timeOffset="1">294 3 8704,'-4'-3'13055,"8"10"-12799,-1 8 0,5 11 512,-5 7 128,-3-2-896,-3 15 0,-5 1 512,-3 8 128,8-12-256,-1-2 0,2 4-512,2-17 0,0-11-1152,0-8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9.216"/>
    </inkml:context>
    <inkml:brush xml:id="br0">
      <inkml:brushProperty name="width" value="0.05" units="cm"/>
      <inkml:brushProperty name="height" value="0.05" units="cm"/>
    </inkml:brush>
  </inkml:definitions>
  <inkml:trace contextRef="#ctx0" brushRef="#br0">0 29 4992,'5'7'2432,"19"-14"2176,-2 5-1920,-3-5-2688,2 0 0,5 1-256,2 0 128</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9.695"/>
    </inkml:context>
    <inkml:brush xml:id="br0">
      <inkml:brushProperty name="width" value="0.05" units="cm"/>
      <inkml:brushProperty name="height" value="0.05" units="cm"/>
    </inkml:brush>
  </inkml:definitions>
  <inkml:trace contextRef="#ctx0" brushRef="#br0">149 236 7680,'-4'1'653,"-1"-1"1,0 0-1,1 0 0,-1-1 1,-6 0-1,-17-2 5005,25 3-5418,0 1 1,0 0-1,-1 0 0,1 0 0,0 0 1,0 0-1,0 1 0,0 0 0,1-1 0,-1 1 1,0 0-1,1 0 0,-1 0 0,1 1 1,-1-1-1,1 0 0,0 1 0,-3 5 0,1-2-15,0 0-1,0 1 0,0-1 0,1 1 0,0 0 0,1 0 0,-3 10 0,4-12-127,0 0-1,1 0 0,0 0 1,0 0-1,0 0 1,0-1-1,1 1 1,0 0-1,0 0 0,0 0 1,0-1-1,1 1 1,0 0-1,5 7 0,-6-10-110,0 0-1,1 0 1,-1 0-1,1 0 1,0 0-1,0-1 1,0 1-1,-1-1 1,1 1-1,1-1 1,-1 0-1,0 0 1,0 0-1,0 0 1,1 0-1,-1 0 0,0-1 1,1 1-1,-1-1 1,0 1-1,1-1 1,-1 0-1,1 0 1,-1 0-1,1-1 1,-1 1-1,0 0 1,1-1-1,-1 0 1,0 1-1,4-3 1,0 0-36,0-1 1,0 1 0,-1-2 0,1 1-1,-1-1 1,0 1 0,0-1 0,-1-1 0,1 1-1,-1-1 1,0 1 0,4-10 0,-8 14 75,1-1 1,-1 0-1,0 1 0,1-1 1,-1 1-1,0-1 1,0 0-1,0 1 1,0-1-1,0 0 1,-1 1-1,0-4 0,-1 1 344,0 14-81,3-7-312,-1 0 0,0-1-1,1 1 1,-1 0-1,1-1 1,0 1 0,0-1-1,0 1 1,0-1 0,0 0-1,1 1 1,-1-1 0,1 0-1,-1 0 1,1 0-1,0 0 1,0 0 0,0 0-1,0-1 1,3 3 0,6 0-511</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3.228"/>
    </inkml:context>
    <inkml:brush xml:id="br0">
      <inkml:brushProperty name="width" value="0.05" units="cm"/>
      <inkml:brushProperty name="height" value="0.05" units="cm"/>
    </inkml:brush>
  </inkml:definitions>
  <inkml:trace contextRef="#ctx0" brushRef="#br0">11 17 7168,'0'-1'452,"-1"1"1,1-1-1,0 0 1,0 0-1,0 1 0,0-1 1,-1 0-1,1 0 1,0 1-1,0-1 1,0 0-1,1 0 1,-1 1-1,0-1 0,0 0 1,0 1-1,0-1 1,1 0-1,-1 0 1,0 1-1,1-1 1,-1 0-1,5 3 3514,-5 14-4216,-8 29 1292,5-33-1141,1 1 1,-2 24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3.713"/>
    </inkml:context>
    <inkml:brush xml:id="br0">
      <inkml:brushProperty name="width" value="0.05" units="cm"/>
      <inkml:brushProperty name="height" value="0.05" units="cm"/>
    </inkml:brush>
  </inkml:definitions>
  <inkml:trace contextRef="#ctx0" brushRef="#br0">5 187 8064,'-4'0'3968,"8"-15"3455,-4 8-7295,4 4-128,3-1-640,0 4 128</inkml:trace>
  <inkml:trace contextRef="#ctx0" brushRef="#br0" timeOffset="1">143 3 7680,'-7'-2'15435,"8"8"-14328,0 2-3420,0 11 2454,-2-1 0,0 1 1,-1 0-1,-9 34 0,2-5-122,7-39-13,-3 18 14,1 1 0,1-1 0,1 1 1,4 42-1,-2-68-61,0 0-1,0 0 1,0 0 0,0 0 0,1 0 0,-1 1 0,1-1 0,0 0 0,-1 0 0,1 0 0,0 0 0,0-1 0,0 1-1,0 0 1,1 0 0,-1-1 0,1 1 0,-1 0 0,1-1 0,-1 1 0,1-1 0,0 0 0,-1 0 0,1 0 0,0 0-1,4 2 1,11 0-983</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4.098"/>
    </inkml:context>
    <inkml:brush xml:id="br0">
      <inkml:brushProperty name="width" value="0.05" units="cm"/>
      <inkml:brushProperty name="height" value="0.05" units="cm"/>
    </inkml:brush>
  </inkml:definitions>
  <inkml:trace contextRef="#ctx0" brushRef="#br0">84 0 9344,'-11'10'7590,"0"0"-2588,4 3-6053,5-9 1057,1 0 1,0 1 0,0-1-1,0 0 1,0 1 0,1-1-1,-1 1 1,1-1 0,0 0-1,1 1 1,-1-1 0,1 1-1,0-1 1,0 0 0,2 7-1,1-6 31,-1 1-1,0 0 0,0-1 1,-1 1-1,3 10 0,-4-14-30,-1-1 0,1 1 0,-1-1 0,0 1 0,1-1 0,-1 1 0,0 0 0,0-1 0,0 1 0,-1-1-1,1 1 1,0-1 0,0 1 0,-1-1 0,1 1 0,-1-1 0,0 1 0,1-1 0,-1 1 0,0-1 0,0 0 0,0 1 0,0-1 0,0 0 0,0 0-1,0 0 1,-2 2 0,-5 2 0,4-2-4,-1 0 0,1 0 0,-1-1 0,1 1 0,-1-1 0,0 0 0,-6 1 0,1-2-24</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5.544"/>
    </inkml:context>
    <inkml:brush xml:id="br0">
      <inkml:brushProperty name="width" value="0.05" units="cm"/>
      <inkml:brushProperty name="height" value="0.05" units="cm"/>
    </inkml:brush>
  </inkml:definitions>
  <inkml:trace contextRef="#ctx0" brushRef="#br0">15 151 7808,'-3'1'9378,"3"10"-8879,0 482 6391,0-490-6890,1-2 0,-1-1 0,1 1 0,-1 0 0,1-1 0,-1 1 0,1 0 0,-1-1 0,1 1 0,-1-1 0,1 1 0,0-1 0,-1 1 0,1-1 0,0 0 0,0 1 0,-1-1 0,1 0 0,0 0 0,0 1 0,-1-1 0,1 0 0,2 0 0,18 0 0,-16-1 0,87-5 0,10 0 0,163 21-71,-38-1 14,64 15 57,-278-27 0,189 16-105,-128-13 82,-68-5 23,0 0 0,0 0 0,-1-1 0,12-2 0,-6 1 0,-1 1 0,1 0 0,11 0 0,-20 1-5,-1-1 0,0 1-1,0 0 1,0-1 0,0 1-1,0-1 1,0 1 0,0-1 0,0 0-1,0 1 1,0-1 0,0 0-1,-1 0 1,1 0 0,0 1-1,0-1 1,-1 0 0,1 0 0,-1 0-1,1 0 1,-1 0 0,1 0-1,-1 0 1,1-2 0,8-30-45,-8 28-2,1-6 62,-1 1 0,0-1 0,-1-14 0,2-26 56,7 2-55,20-68 0,-6 15-13,-9 35-18,-8 38 55,-2 0-1,-1-1 1,-1 1-1,-2-37 1,0 25 27,-1 40-66,1 1 0,0 0 0,0 0 0,-1-1 0,1 1 0,0 0-1,-1-1 1,1 1 0,0 0 0,-1 0 0,1 0 0,0 0 0,-1-1 0,1 1 0,0 0 0,-1 0 0,1 0 0,0 0 0,-1 0 0,1 0 0,-1 0-1,1 0 1,0 0 0,-1 0 0,1 0 0,-1 0 0,1 0 0,0 0 0,-1 0 0,1 1 0,-22 2-75,10-1 49,-149 23 30,-220 8 107,285-23-85,37-3-22,-75-1-1,-138-1 1,53 2 0,78-10 22,140 3-40,1 0 0,-1 0 0,0 0 0,0 0 0,1 0 0,-1 0 0,0 0 0,0 0 0,1 0 0,-1 0 0,0 1 0,1-1 0,-1 0 0,0 1 1,1-1-1,-1 0 0,0 1 0,1-1 0,-1 1 0,1-1 0,-1 1 0,1-1 0,-1 1 0,1-1 0,-1 1 0,1 0 0,-1-1 0,1 1 0,0 0 0,-1-1 0,1 1 1,0 0-1,0 0 0,-1-1 0,1 1 0,0 0 0,0 0 0,0-1 0,0 1 0,0 0 0,0 0 0,0-1 0,1 2 0,-5 3-1646,-6 0 512</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3.731"/>
    </inkml:context>
    <inkml:brush xml:id="br0">
      <inkml:brushProperty name="width" value="0.05" units="cm"/>
      <inkml:brushProperty name="height" value="0.05" units="cm"/>
    </inkml:brush>
  </inkml:definitions>
  <inkml:trace contextRef="#ctx0" brushRef="#br0">241 32 7680,'-2'-19'3388,"2"19"-3156,0-1 0,0 1-1,0-1 1,0 1 0,-1-1 0,1 1-1,0-1 1,0 1 0,0-1 0,-1 1-1,1 0 1,0-1 0,0 1-1,-1-1 1,1 1 0,0 0 0,-1-1-1,1 1 1,-1 0 0,1-1 0,0 1-1,-1 0 1,1-1 0,-1 1 0,1 0-1,-1 0 1,0-1 0,-14 0 1842,12 1-1934,0 0-1,1 0 0,-1 0 0,0 0 1,0 0-1,0 0 0,0 1 0,-3 0 1,-26 7 513,26-7-432,-1 0 0,1 1 0,0-1 0,-1 1 0,1 1 0,0-1 0,0 1 0,1 0 0,-1 0 0,0 1 0,1-1 0,0 1 0,0 1 0,-6 6 0,4-3-48,0 1 0,0 1 1,1-1-1,1 1 0,-1 0 1,2 0-1,-1 0 1,2 1-1,-5 16 0,7-22-134,1 0 0,-1 0 0,1 0 0,0 0 0,0 0 0,0 0-1,1 0 1,-1 0 0,1 0 0,1-1 0,-1 1 0,1 0 0,0 0 0,0-1-1,0 1 1,0-1 0,1 0 0,0 0 0,0 0 0,0 0 0,0 0-1,1 0 1,4 3 0,-2-2-131,0-1 0,1 1 0,-1-2 0,1 1-1,0 0 1,0-1 0,0-1 0,1 1 0,-1-1 0,1 0-1,-1-1 1,1 0 0,0 0 0,-1-1 0,1 1 0,0-2-1,0 1 1,-1-1 0,1 0 0,-1-1 0,1 0 0,-1 0 0,1-1-1,9-4 1,3-8-1444</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3.842"/>
    </inkml:context>
    <inkml:brush xml:id="br0">
      <inkml:brushProperty name="width" value="0.05" units="cm"/>
      <inkml:brushProperty name="height" value="0.05" units="cm"/>
    </inkml:brush>
  </inkml:definitions>
  <inkml:trace contextRef="#ctx0" brushRef="#br0">212 42 7680,'-41'-41'10922,"40"41"-10852,0 0 1,-1 0-1,1 0 0,-1 0 0,1 0 0,-1 0 1,1 0-1,-1 0 0,1 0 0,0 0 1,-1 1-1,1-1 0,0 1 0,-1-1 1,1 1-1,0 0 0,-1-1 0,1 1 0,0 0 1,0 0-1,-2 1 0,-9 4 604,11-6-642,-1 1 0,0 0 0,0 0-1,0 0 1,1 0 0,-1 0 0,1 0 0,-1 1 0,1-1 0,-1 0 0,1 1 0,0-1 0,0 1 0,-1-1 0,1 1 0,0 0 0,-1 3 0,-13 32 32,14-35-42,-2 8 10,0-1-1,1 1 1,-2 16-1,3-22-19,1-1-1,0 0 1,0 1-1,0-1 1,1 0-1,-1 1 1,1-1-1,-1 0 1,1 0-1,1 1 1,-1-1-1,0 0 1,1 0-1,2 4 1,-3-6-12,-1 0 1,1 0 0,0-1-1,-1 1 1,1 0 0,0 0-1,0-1 1,0 1 0,0-1-1,0 1 1,0-1-1,0 1 1,0-1 0,0 1-1,0-1 1,0 0 0,0 0-1,0 0 1,0 1 0,0-1-1,2 0 1,0-1-11,-1 1 0,1-1 0,-1 1 0,1-1 1,-1 0-1,1 0 0,-1 0 0,0 0 0,3-2 0,1-2-61,0 1 0,-1-1-1,1 0 1,-1 0 0,8-10 0,-9 8 59,0 0 1,-1 0-1,1 0 1,-2-1-1,1 0 1,-1 1-1,0-1 1,0 0-1,-1 0 1,-1 0-1,1 0 1,-1-12-1,0 19 25,-1 1-1,1 0 1,0 0 0,0 0-1,0-1 1,0 1-1,0 0 1,0 0-1,0-1 1,-1 1-1,1 0 1,0 0-1,0 0 1,0-1 0,0 1-1,-1 0 1,1 0-1,0 0 1,0 0-1,0 0 1,-1-1-1,1 1 1,0 0 0,0 0-1,-1 0 1,1 0-1,0 0 1,0 0-1,-1 0 1,1 0-1,0 0 1,0 0-1,-1 0 1,1 0 0,0 0-1,0 0 1,-1 0-1,1 0 1,0 0-1,0 0 1,-1 0-1,1 0 1,0 1-1,0-1 1,-1 0 0,1 0-1,0 0 1,0 0-1,0 1 1,-1-1-1,1 0 1,0 0-1,0 0 1,0 1 0,0-1-1,0 0 1,-1 0-1,1 0 1,0 1-1,0-1 1,0 0-1,0 0 1,0 1-1,0-1 1,0 0 0,0 0-1,0 1 1,-16 63 164,3 0 1,-5 77 0,-3-15-50,21-124-125,0-1-1,0 1 1,0-1-1,-1 1 1,1-1 0,0 0-1,-1 1 1,0-1-1,1 1 1,-1-1-1,0 0 1,1 0 0,-1 1-1,0-1 1,0 0-1,0 0 1,0 0 0,0 0-1,0 0 1,-1 0-1,1 0 1,0-1 0,0 1-1,-1 0 1,1-1-1,0 1 1,-1 0-1,1-1 1,-1 0 0,1 1-1,0-1 1,-1 0-1,1 0 1,-3 0 0,0 0 2,0-1-1,0 1 1,0-1 0,0 0 0,0-1 0,0 1 0,0-1 0,0 0 0,1 1 0,-1-2-1,-4-2 1,5 2-30,0 0 0,0 0 0,0 0 0,1-1 0,-1 1 0,1-1 0,0 1 0,-3-8-1,4 9-4,-9-17-226</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4.168"/>
    </inkml:context>
    <inkml:brush xml:id="br0">
      <inkml:brushProperty name="width" value="0.05" units="cm"/>
      <inkml:brushProperty name="height" value="0.05" units="cm"/>
    </inkml:brush>
  </inkml:definitions>
  <inkml:trace contextRef="#ctx0" brushRef="#br0">23 61 8448,'-3'2'4322,"13"-1"3494,-13 3-7283,0-1 1,1 0-1,-1 1 0,1-1 1,0 1-1,0 0 0,-2 4 1,2-4-471,1 0 0,0 1 1,-1-1-1,1 1 0,1-1 1,-1 1-1,1 0 0,0-1 1,0 1-1,0 0 0,1-1 1,-1 1-1,1 0 0,0-1 1,1 1-1,-1-1 0,5 9 1,-5-11-57,1 0 0,-1 1 1,1-1-1,0 0 0,0 0 0,0 0 1,0 0-1,1 0 0,-1-1 0,0 1 1,1-1-1,-1 1 0,1-1 0,-1 0 1,1 0-1,0 0 0,-1-1 1,1 1-1,0 0 0,0-1 0,-1 0 1,1 0-1,0 1 0,0-2 0,0 1 1,-1 0-1,1-1 0,0 1 0,0-1 1,3-1-1,2-1-5,-1-1 0,0 1 0,0-1 0,-1-1 0,1 1 0,-1-1-1,0 0 1,0-1 0,-1 1 0,9-11 0,-12 13-1,0 0 0,0-1 0,0 1-1,0 0 1,-1-1 0,1 1 0,-1 0 0,0-1-1,0 0 1,0 1 0,0-1 0,-1 0-1,1 1 1,-1-1 0,0 0 0,0 0 0,0 1-1,-1-1 1,1 0 0,-1 1 0,0-1 0,0 0-1,0 1 1,-1-1 0,1 1 0,-1 0 0,0-1-1,-3-4 1,1 4-35,0 0 1,0 0-1,0 0 0,-1 1 0,1-1 0,-1 1 1,0 0-1,0 1 0,0-1 0,0 1 1,0 0-1,0 0 0,-1 0 0,1 1 1,-1 0-1,1 0 0,-1 0 0,-8 1 1,-26 5-1653,28-2 406</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4.587"/>
    </inkml:context>
    <inkml:brush xml:id="br0">
      <inkml:brushProperty name="width" value="0.05" units="cm"/>
      <inkml:brushProperty name="height" value="0.05" units="cm"/>
    </inkml:brush>
  </inkml:definitions>
  <inkml:trace contextRef="#ctx0" brushRef="#br0">1 106 7680,'4'-6'8679,"-2"16"-6085,-2-7-2732,0 23 3163,-1-10-1145,3-22 85,-1 2-1941,0 2 1,1-1 0,-1 0 0,0 0 0,1 0-1,0 1 1,0-1 0,0 0 0,0 1 0,0 0 0,0-1-1,0 1 1,1 0 0,4-3 0,-1 1-20,0 1 1,0-1-1,0 1 1,1 0-1,8-3 1,-7 4-58,-6 1 43,-1 0-1,1 1 1,0 0 0,0-1 0,0 1-1,0 0 1,0 0 0,0 0-1,0 0 1,-1 0 0,1 0 0,0 1-1,0-1 1,0 0 0,0 1 0,0 0-1,-1-1 1,1 1 0,0 0-1,-1 0 1,4 2 0,-4-3 14,0 0 0,0 0 0,0 0-1,-1 0 1,1 0 0,0 0 0,0 0 0,0-1 0,0 1 0,0 0 0,-1-1-1,1 1 1,0 0 0,0-1 0,-1 1 0,1-1 0,0 0 0,0 1 0,-1-1-1,1 1 1,-1-1 0,1-1 0,21-22 79,-10 11-24,-7 8-57,0 0 25,1 0 0,0 0 0,1 0 0,-1 1 1,8-4-1,-13 7-29,1 0 0,-1 1 1,0-1-1,1 1 0,-1 0 1,1-1-1,-1 1 0,0 0 1,1 0-1,-1 0 0,1 0 1,-1 0-1,1 0 0,-1 0 0,1 0 1,-1 1-1,1-1 0,-1 0 1,0 1-1,1 0 0,-1-1 1,0 1-1,1 0 0,-1-1 1,0 1-1,0 0 0,0 0 1,0 0-1,0 0 0,0 0 1,0 0-1,1 2 0,3 4-2,0 1 0,-1 0 0,0 0 0,-1 0 0,0 0 0,4 14 0,6 17-722,-13-39 634,0 1 0,1-1 1,-1 1-1,0-1 1,0 0-1,1 1 1,-1-1-1,0 1 1,0-1-1,1 0 1,-1 1-1,0-1 1,1 0-1,-1 1 1,0-1-1,1 0 0,-1 0 1,1 1-1,-1-1 1,1 0-1,-1 0 1,0 0-1,1 0 1,-1 1-1,1-1 1,-1 0-1,1 0 1,-1 0-1,1 0 1,-1 0-1,1 0 0,-1 0 1,1 0-1,-1-1 1,1 1-1,-1 0 1,0 0-1,1 0 1,-1 0-1,1-1 1,16-7-3004</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5.228"/>
    </inkml:context>
    <inkml:brush xml:id="br0">
      <inkml:brushProperty name="width" value="0.05" units="cm"/>
      <inkml:brushProperty name="height" value="0.05" units="cm"/>
    </inkml:brush>
  </inkml:definitions>
  <inkml:trace contextRef="#ctx0" brushRef="#br0">29 151 7808,'-11'-9'3840,"18"54"896,-7-36-4225,0 1 1,0 0 0,-3-4 0,-1 1-768,4-4 0,4-15 128</inkml:trace>
  <inkml:trace contextRef="#ctx0" brushRef="#br0" timeOffset="1">5 1 7936,'0'0'3968,"-4"19"-3840,10-12 3584,5 2-3712,-4 1 0</inkml:trace>
  <inkml:trace contextRef="#ctx0" brushRef="#br0" timeOffset="2">69 235 5888,'-4'-4'4214,"1"-13"1278,4 15-5221,0 0 0,0 0 1,1 0-1,-1 0 0,0 1 0,1-1 0,-1 0 0,1 1 0,0-1 1,3-1-1,-3 0 223,19-17 147,16-14-215,-36 34-417,0 0 0,0-1-1,-1 1 1,1 0 0,0 0 0,0-1-1,0 1 1,0 0 0,-1 0 0,1 0-1,0 0 1,0 0 0,0 0 0,0 0-1,0 0 1,-1 0 0,1 1 0,0-1-1,0 0 1,0 1 0,-1-1 0,1 0-1,0 1 1,0-1 0,-1 1 0,1-1-1,0 1 1,-1-1 0,1 1 0,-1-1-1,1 1 1,0 0 0,0 1 0,20 29 33,-14-19-105,-6-11 8,0 0-1,-1 0 0,1 1 0,0-1 0,0 0 1,0 0-1,0 0 0,0 0 0,0 0 0,1 0 1,-1-1-1,0 1 0,0 0 0,1-1 0,-1 1 1,0-1-1,1 1 0,-1-1 0,1 1 1,-1-1-1,1 0 0,-1 0 0,0 0 0,1 0 1,1 0-1,15-8-734</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5.745"/>
    </inkml:context>
    <inkml:brush xml:id="br0">
      <inkml:brushProperty name="width" value="0.05" units="cm"/>
      <inkml:brushProperty name="height" value="0.05" units="cm"/>
    </inkml:brush>
  </inkml:definitions>
  <inkml:trace contextRef="#ctx0" brushRef="#br0">137 21 7680,'-6'-7'1420,"5"5"-993,0 1 1,0 0-1,0-1 1,0 1-1,-1 0 0,1 0 1,0 0-1,-1 0 1,1 0-1,-1 0 0,-7 2 5679,2 12-5741,5-8 248,-3 1-201,2-4-416,1 0 0,0 0 0,0 0 0,0 1 0,1-1-1,-1 1 1,0-1 0,1 1 0,0 0 0,0-1 0,-2 6-1,1 0 201,1 1-1,-1 0 0,1 0 0,1-1 1,0 12-1,1-18-153,-1 1 1,0-1-1,1 0 1,-1 1 0,1-1-1,0 0 1,-1 0-1,1 0 1,0 1-1,1-1 1,0 2-1,-1-3-26,0 0-1,0-1 0,0 1 0,0 0 1,0 0-1,0-1 0,0 1 0,0-1 1,0 1-1,0-1 0,0 1 0,0-1 1,0 0-1,0 1 0,0-1 0,1 0 1,-1 0-1,0 0 0,0 0 0,0 0 1,1 0-1,-1 0 0,2-1 0,0 0 10,0 0-1,-1 0 0,1 0 1,0-1-1,0 0 0,-1 1 1,1-1-1,-1 0 0,1 0 1,-1-1-1,3-3 0,24-29 76,-27 32-108,-1 0 4,0 0 0,0 0-1,0 0 1,0 0 0,0-1 0,-1 1-1,0 0 1,1-4 0,-2-7 87,1 14-76,0 0 0,0 0 0,0 0 0,0 0 0,0 0 0,0 0-1,0 1 1,0-1 0,0 0 0,0 0 0,0 0 0,0 0 0,-1 0 0,1 0 0,0 0 0,0 0 0,0 0 0,0 0 0,0 1 0,0-1 0,0 0 0,0 0 0,0 0 0,0 0 0,0 0 0,0 0 0,-1 0 0,1 0 0,0 0 0,0 0 0,0 0 0,0 0 0,0 0 0,0 0 0,0 0 0,0 0 0,-1 0 0,1 0 0,0 0 0,0 0 0,0 0 0,0 0 0,0 0 0,0 0 0,0 0 0,0 0 0,0 0 0,-1 0 0,1 0 0,0 0 0,0 0 0,0 0 0,0-1 0,0 1 0,0 0 0,0 0 0,0 0-1,0 0 1,0 0 0,0 0 0,0 0 0,0 0 0,-1 0 0,1 0 0,0-1 0,0 1 0,0 2 10,-1-1-1,1 1 1,0 0-1,-1-1 0,1 1 1,0 0-1,0-1 1,0 1-1,0 0 1,0-1-1,1 4 1,0 4 41,15 194 293,0 2 88,-15-201-406,-1 0-1,0-1 1,-1 1 0,1-1 0,-1 1 0,1-1 0,-1 1 0,0-1 0,-2 4 0,2-6-14,0 0 0,1 0-1,-1 0 1,0 0 0,0 0 0,0 0 0,0 0-1,0-1 1,0 1 0,0 0 0,0-1 0,0 1-1,0-1 1,-1 1 0,1-1 0,0 1 0,0-1-1,-1 0 1,1 0 0,0 1 0,0-1 0,-1 0-1,1 0 1,0 0 0,0-1 0,-1 1 0,1 0-1,-1-1 1,-9-1 80,1-2 0,0 1-1,0-1 1,0-1-1,0 0 1,1 0 0,0-1-1,0 0 1,0 0 0,-8-9-1,-24-16-521,33 24-111</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6.795"/>
    </inkml:context>
    <inkml:brush xml:id="br0">
      <inkml:brushProperty name="width" value="0.05" units="cm"/>
      <inkml:brushProperty name="height" value="0.05" units="cm"/>
    </inkml:brush>
  </inkml:definitions>
  <inkml:trace contextRef="#ctx0" brushRef="#br0">7 7 6144,'-7'-6'8725,"10"24"-5781,-1 9-2574,2 15 1021,-4-40-1305,1 0 0,-1 0 0,1-1-1,-1 1 1,1 0 0,0 0 0,0 0 0,0-1 0,0 1 0,0-1-1,0 1 1,1-1 0,-1 1 0,0-1 0,1 1 0,-1-1 0,3 1-1,-3-1-45,1-1-1,-1 1 0,0-1 0,0 0 1,1 1-1,-1-1 0,0 0 0,1 0 1,-1 0-1,0 0 0,1 0 0,-1 0 1,0 0-1,1-1 0,-1 1 0,0 0 1,1-1-1,-1 1 0,2-2 0,25-15 198,-12 6-107,-6 7-96,-1-1-1,0-1 0,14-11 0,-20 14-30,0 0 0,0 0 0,0 0 0,0 0 0,-1 0 0,1-1 0,-1 0 0,0 1-1,0-1 1,0 0 0,-1 0 0,2-4 0,-4 12 436,0-2-397,0 0 1,0 0-1,0 0 0,0 0 0,1 0 0,-1 0 1,1 0-1,0 0 0,-1 0 0,1 0 0,0 0 1,0 0-1,0 0 0,1 1 0,-1-1 0,0 0 1,1 0-1,-1 0 0,1 0 0,0 0 0,0 0 1,0 0-1,0-1 0,0 1 0,0 0 0,2 2 1,1 0-59,-1 0 0,1 0 0,0-1 1,0 1-1,1-1 0,-1 0 0,1-1 1,-1 1-1,1-1 0,8 3 0,-9-4-344,0 0 0,-1 0-1,1-1 1,0 1 0,0-1 0,0 0-1,0 0 1,0-1 0,7 0 0,11-6-2606</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7.420"/>
    </inkml:context>
    <inkml:brush xml:id="br0">
      <inkml:brushProperty name="width" value="0.05" units="cm"/>
      <inkml:brushProperty name="height" value="0.05" units="cm"/>
    </inkml:brush>
  </inkml:definitions>
  <inkml:trace contextRef="#ctx0" brushRef="#br0">29 37 7552,'0'-5'10879,"0"8"-10623,0 3 128,0 9 128,-3 9 0,3 4-640,0 15 128,-4 1 384,0-5 128,1-1-256,-1-2 0,0-7-128,2-7 128,-3-13-896,5-2 128</inkml:trace>
  <inkml:trace contextRef="#ctx0" brushRef="#br0" timeOffset="1">62 32 7296,'8'-15'4011,"-7"14"-3702,-1 0-1,1-1 1,-1 1 0,1 0-1,0 0 1,-1 0-1,1 0 1,0 1 0,0-1-1,-1 0 1,1 0 0,2-1-1,-2 2-148,1-1 0,-1 1 0,1-1 0,0 1-1,-1 0 1,1 0 0,0 0 0,-1 0 0,1 0 0,0 0-1,-1 0 1,1 0 0,2 1 0,-3-1-106,0 1 0,0-1 0,0 0 0,0 0 0,0 0 0,0 1 0,0-1-1,0 1 1,0-1 0,0 1 0,0-1 0,0 1 0,0-1 0,0 1 0,0 0 0,-1-1 0,1 1 0,0 0 0,0 0 0,-1 0 0,1 0 0,0 0 0,-1-1 0,1 1 0,-1 0 0,0 0 0,1 0 0,-1 1 0,0-1 0,1 0 0,-1 0-1,0 0 1,0 0 0,0 0 0,0 0 0,0 0 0,0 0 0,0 0 0,0 0 0,-1 1 0,1-1 0,0 0 0,-1 0 0,1 0 0,0 0 0,-1 0 0,0 1 0,-4 7 208,0 0-1,-1 0 1,1 0 0,-9 7 0,10-10 20,-13 14 293,13-17-480,0 0 0,1 1 0,0 0 0,0-1 1,0 1-1,0 1 0,1-1 0,-1 0 0,1 1 0,-3 8 0,8-7-649,3-5-108</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7.864"/>
    </inkml:context>
    <inkml:brush xml:id="br0">
      <inkml:brushProperty name="width" value="0.05" units="cm"/>
      <inkml:brushProperty name="height" value="0.05" units="cm"/>
    </inkml:brush>
  </inkml:definitions>
  <inkml:trace contextRef="#ctx0" brushRef="#br0">40 0 7936,'-3'0'14079,"3"7"-14463,0 7 128,0-5 512,7 1 128</inkml:trace>
  <inkml:trace contextRef="#ctx0" brushRef="#br0" timeOffset="1">7 235 7552,'-7'-2'11135,"7"-5"-10623,0 9 0,0-7 0,0 10 128,4-7-896,3-1 0,4-1-1664,7 1 128</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4.262"/>
    </inkml:context>
    <inkml:brush xml:id="br0">
      <inkml:brushProperty name="width" value="0.05" units="cm"/>
      <inkml:brushProperty name="height" value="0.05" units="cm"/>
      <inkml:brushProperty name="color" value="#849398"/>
    </inkml:brush>
  </inkml:definitions>
  <inkml:trace contextRef="#ctx0" brushRef="#br0">27 111 7168,'3'-14'7897,"3"-1"-4297,21-29-2246,-26 43-1256,1-2 96,1 0 1,0 0 0,1 0 0,-1 0-1,0 0 1,1 1 0,0 0 0,-1 0-1,8-4 1,-8 5-113,-1 0 0,0 1 0,0-1-1,0 0 1,0 0 0,1 1 0,-1 0 0,0-1 0,1 1-1,-1 0 1,0 0 0,1 0 0,-1 0 0,0 1 0,1-1-1,-1 0 1,0 1 0,0 0 0,4 1 0,-5-1-53,0-1 0,0 1 0,-1 0 1,1 0-1,0-1 0,-1 1 1,1 0-1,-1 0 0,1 0 0,-1 0 1,1 0-1,-1 0 0,0 0 1,1 0-1,-1 0 0,0 0 1,0 0-1,0 0 0,1 0 0,-1 0 1,0 0-1,-1 0 0,1 0 1,0 0-1,-1 2 0,-10 29 406,7-23-373,-4 11 8,-5 12 87,-23 42 0,20-44-130,12-22-15,1-1 1,-2 0 0,1 0-1,-1 0 1,0-1 0,0 1 0,-10 9-1,14-16 14,0 1 0,-1 0-1,1-1 1,0 1 0,0-1-1,0 1 1,-1-1 0,1 0-1,0 1 1,0-1 0,-1 0-1,1 0 1,0 0 0,0 0-1,-3 0 1,-1-4 283,15-4-111,-8 7-170,1 0 0,-1 0 1,1 0-1,-1 1 0,1-1 1,-1 1-1,1 0 1,-1-1-1,1 1 0,0 1 1,-1-1-1,1 0 0,4 1 1,36 15 23,-36-13-116,0 0-1,1 0 1,-1-1 0,1 0 0,8 2 0,3-4-790,2-3-17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4.753"/>
    </inkml:context>
    <inkml:brush xml:id="br0">
      <inkml:brushProperty name="width" value="0.05" units="cm"/>
      <inkml:brushProperty name="height" value="0.05" units="cm"/>
      <inkml:brushProperty name="color" value="#849398"/>
    </inkml:brush>
  </inkml:definitions>
  <inkml:trace contextRef="#ctx0" brushRef="#br0">14 80 8320,'0'-5'1333,"0"1"0,1-1 0,-1 0-1,1 1 1,0-1 0,0 1 0,0-1 0,4-8 0,-4 11-1209,0 0-1,1 0 0,-1 0 1,1 0-1,-1 1 0,1-1 1,0 0-1,0 1 0,-1-1 1,1 1-1,0-1 0,0 1 1,1 0-1,-1 0 1,0 0-1,0 0 0,0 0 1,1 1-1,3-1 0,-2 0-55,0 1 0,-1-1-1,1 1 1,0 0 0,0 1-1,-1-1 1,1 1 0,0-1 0,0 1-1,-1 0 1,1 1 0,-1-1-1,5 3 1,-6-3-35,0 0 1,0 0-1,0 0 1,-1 0-1,1 0 0,0 1 1,-1-1-1,1 1 1,-1-1-1,0 1 0,1 0 1,-1 0-1,0-1 1,0 1-1,0 0 0,0 0 1,0 0-1,-1 0 1,1 0-1,-1 0 0,1 0 1,-1 0-1,1 3 1,-2-2-18,0-1 1,0 1 0,-1 0 0,1-1 0,0 1 0,-1 0 0,0-1 0,0 0 0,-3 5 0,-1 0-16,0 2-1,-1-1 0,0 0 0,0 0 0,0-1 0,-14 11 0,16-15-10,-16 13 186,21-16-169,0 0-1,0 1 1,0-1 0,-1 0-1,1 0 1,0 0-1,0 1 1,0-1-1,0 0 1,-1 0-1,1 0 1,0 1 0,0-1-1,0 0 1,0 0-1,0 1 1,0-1-1,0 0 1,0 0 0,0 1-1,0-1 1,0 0-1,0 0 1,0 1-1,0-1 1,0 0-1,0 1 1,0-1 0,0 0-1,0 0 1,0 1-1,0-1 1,0 0-1,0 0 1,1 0-1,-1 1 1,0-1 0,0 0-1,0 0 1,0 0-1,1 1 1,-1-1-1,0 0 1,0 0-1,1 0 1,-1 0 0,0 1-1,0-1 1,0 0-1,1 0 1,-1 0-1,0 0 1,0 0 0,1 0-1,-1 0 1,0 0-1,1 0 1,-1 0-1,0 0 1,0 0-1,1 0 1,-1 0 0,0 0-1,0 0 1,1 0-1,-1 0 1,0 0-1,1-1 1,3 3 27,1-1-1,0 0 1,-1 1 0,1 0 0,-1 0 0,1 0-1,-1 1 1,0 0 0,0-1 0,0 1 0,0 1-1,-1-1 1,1 0 0,-1 1 0,0 0 0,0 0-1,4 7 1,-4-7-19,-1 0 1,1 0-1,-1 0 0,0 1 0,0-1 0,-1 1 0,1-1 0,-1 1 0,0 0 1,0-1-1,-1 1 0,1 0 0,-1 0 0,0-1 0,-1 1 0,1 0 1,-1 0-1,-1 4 0,1-5-13,-1 1-1,1-1 1,-1 0 0,0-1 0,-1 1 0,1 0-1,-1 0 1,1-1 0,-1 0 0,0 1-1,0-1 1,-6 4 0,6-6-2,1 1 0,0-1 0,-1 0 0,1 0 0,-1-1 0,1 1-1,-1 0 1,1-1 0,-1 0 0,0 1 0,1-1 0,-1 0 0,0-1 0,1 1 0,-1 0 0,1-1 0,-1 1 0,0-1 0,1 0-1,0 0 1,-1 0 0,-3-2 0,-2-1-108,-21-9 412,21 8-768,11 4-1038,7 1 20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5.289"/>
    </inkml:context>
    <inkml:brush xml:id="br0">
      <inkml:brushProperty name="width" value="0.05" units="cm"/>
      <inkml:brushProperty name="height" value="0.05" units="cm"/>
      <inkml:brushProperty name="color" value="#849398"/>
    </inkml:brush>
  </inkml:definitions>
  <inkml:trace contextRef="#ctx0" brushRef="#br0">101 1 8448,'0'0'473,"-1"1"1,0 0 0,0-1 0,0 1-1,1-1 1,-1 1 0,0 0-1,1 0 1,-1-1 0,1 1-1,-1 0 1,1 0 0,-1 0 0,1 0-1,-1 1 1,1 12 3090,1 3-3252,-4 11 409,-2-1 0,0 0 1,-2 0-1,-12 33 0,7-26 260,-11 48 0,15-55-563,6-22-424,0 0 1,0 0-1,1 1 1,0-1-1,-1 10 0,2-14-25,0-1-1,0 0 0,1 0 1,-1 0-1,0 1 0,0-1 1,0 0-1,0 0 1,0 0-1,0 0 0,1 1 1,-1-1-1,0 0 1,0 0-1,0 0 0,0 0 1,1 0-1,-1 0 0,0 1 1,0-1-1,0 0 1,1 0-1,-1 0 0,0 0 1,0 0-1,0 0 1,1 0-1,-1 0 0,0 0 1,0 0-1,0 0 0,1 0 1,-1 0-1,0 0 1,0 0-1,0 0 0,1 0 1,-1 0-1,0 0 0,0 0 1,0-1-1,1 1 1,-1 0-1,0 0 0,0 0 1,0 0-1,0 0 1,1 0-1,-1-1 0,0 1 1,0 0-1,0 0 0,0 0 1,0-1-1,1 1 1,7-8-1399</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6.177"/>
    </inkml:context>
    <inkml:brush xml:id="br0">
      <inkml:brushProperty name="width" value="0.05" units="cm"/>
      <inkml:brushProperty name="height" value="0.05" units="cm"/>
    </inkml:brush>
  </inkml:definitions>
  <inkml:trace contextRef="#ctx0" brushRef="#br0">0 26 7552,'1'0'178,"-1"0"0,1 0-1,-1 0 1,1 0 0,-1 0 0,1 0 0,-1-1 0,1 1 0,-1 0 0,1 0-1,-1-1 1,0 1 0,1 0 0,-1-1 0,1 1 0,-1 0 0,0-1-1,1 1 1,-1 0 0,0-1 0,1 1 0,-1-1 0,1 0-25,-1 0 0,1 1 0,-1-1 0,1 0 1,-1 1-1,1-1 0,-1 1 0,1-1 0,0 1 0,-1-1 1,1 1-1,0-1 0,0 1 0,-1 0 0,1 0 0,0-1 0,1 1 1,12-5 488,7 0-324,-20 5-148,-2 11 716,0-1 0,-1 1 1,-4 16-1,3-17-343,1 0 0,0 1 0,-1 15 0,3-24-471,0-1-74,0-1 0,0 1 0,0-1 0,0 0-1,0 1 1,0-1 0,0 1 0,0-1 0,0 0 0,0 1-1,0-1 1,0 1 0,0-1 0,0 0 0,0 1-1,0-1 1,1 0 0,-1 1 0,0-1 0,0 0 0,0 1-1,1-1 1,-1 0 0,0 1 0,0-1 0,1 0-1,-1 1 1,0-1 0,1 0 0,-1 0 0,0 0 0,1 1-1,6-1-381</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5.686"/>
    </inkml:context>
    <inkml:brush xml:id="br0">
      <inkml:brushProperty name="width" value="0.05" units="cm"/>
      <inkml:brushProperty name="height" value="0.05" units="cm"/>
      <inkml:brushProperty name="color" value="#849398"/>
    </inkml:brush>
  </inkml:definitions>
  <inkml:trace contextRef="#ctx0" brushRef="#br0">34 5 3456,'4'-5'14399,"-15"54"-9599,-11 54-2782,20-87-2114,0 1-1,2-1 1,-1 1 0,4 24-1,-1-29-799</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6.113"/>
    </inkml:context>
    <inkml:brush xml:id="br0">
      <inkml:brushProperty name="width" value="0.05" units="cm"/>
      <inkml:brushProperty name="height" value="0.05" units="cm"/>
      <inkml:brushProperty name="color" value="#849398"/>
    </inkml:brush>
  </inkml:definitions>
  <inkml:trace contextRef="#ctx0" brushRef="#br0">0 4 8320,'3'-4'11933,"2"19"-10427,-3 5-1151,1 0-1,-2 0 1,-1 0 0,-1 1-1,-5 34 1,-1 33 440,7-39-1734,2-46-405,3-3-192</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6.563"/>
    </inkml:context>
    <inkml:brush xml:id="br0">
      <inkml:brushProperty name="width" value="0.05" units="cm"/>
      <inkml:brushProperty name="height" value="0.05" units="cm"/>
      <inkml:brushProperty name="color" value="#849398"/>
    </inkml:brush>
  </inkml:definitions>
  <inkml:trace contextRef="#ctx0" brushRef="#br0">153 1 8192,'-2'20'8985,"-4"0"-4813,-19 41-4470,15-40 1668,-8 21-652,-62 122 1358,75-157-2088,5-7-67,-1 1-1,1-1 1,-1 1-1,1 0 1,-1-1-1,1 1 1,-1 0-1,1-1 1,0 1-1,-1 0 1,1 0-1,0-1 1,0 1-1,-1 0 1,1 0-1,0 0 1,0-1-1,0 1 1,0 0-1,0 0 1,0 0-1,0-1 1,1 3-1,2 2-1072</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6.984"/>
    </inkml:context>
    <inkml:brush xml:id="br0">
      <inkml:brushProperty name="width" value="0.05" units="cm"/>
      <inkml:brushProperty name="height" value="0.05" units="cm"/>
      <inkml:brushProperty name="color" value="#849398"/>
    </inkml:brush>
  </inkml:definitions>
  <inkml:trace contextRef="#ctx0" brushRef="#br0">30 56 6656,'0'-1'364,"-1"1"-1,0-1 1,1 0 0,-1 0 0,0 0 0,1 0-1,-1 0 1,1 0 0,0 0 0,-1 0-1,1 0 1,0 0 0,-1 0 0,1 0 0,0-1-1,0 1 1,0 0 0,0 0 0,0 0 0,0 0-1,0 0 1,1 0 0,-1 0 0,0 0-1,0 0 1,1 0 0,-1-1 0,2 0 0,-1 0-306,0 1 1,0 0-1,0-1 1,1 1 0,-1 0-1,1 0 1,-1 0-1,0 0 1,4-2-1,3 1 198,-1 0 0,1 0 0,-1 0 0,1 1 0,-1 0 0,1 1 0,0-1 0,0 2 0,-1-1 0,10 2 0,-15-2-222,-1 1 0,0-1 0,0 0-1,0 1 1,0-1 0,0 0 0,1 1-1,-1 0 1,0-1 0,0 1 0,0-1-1,0 1 1,0 0 0,-1 0 0,1 0-1,0-1 1,0 1 0,0 0 0,-1 0-1,1 0 1,0 2 0,0 0 12,0-1-1,0 1 1,0 0 0,-1-1 0,0 1 0,1 0-1,-1-1 1,0 1 0,0 4 0,-2 2 74,1 0 0,-1-1 0,0 1-1,-1 0 1,-4 9 0,1-5 60,-1-1-1,-1 0 0,0-1 0,0 0 0,-1 0 0,-1 0 1,0-1-1,0-1 0,-21 16 0,-5 12 205,36-37-383,0 0-1,0 0 1,-1 0-1,1 0 1,0 0-1,0 0 1,0 1-1,0-1 1,0 0-1,0 0 0,-1 0 1,1 0-1,0 0 1,0 0-1,0 0 1,0 0-1,0 0 1,0 0-1,0 0 1,0 1-1,0-1 1,0 0-1,0 0 1,-1 0-1,1 0 1,0 0-1,0 0 1,0 1-1,0-1 0,0 0 1,0 0-1,0 0 1,0 0-1,0 0 1,0 0-1,0 1 1,0-1-1,0 0 1,0 0-1,0 0 1,0 0-1,1 0 1,-1 0-1,0 0 1,0 1-1,0-1 1,0 0-1,0 0 1,0 0-1,0 0 0,0 0 1,0 0-1,12 4 64,32 3 110,8 0-53,-49-5-146,1-1 0,-1 0 0,0 0 0,1-1 0,-1 1 0,0-1 0,1 0 0,-1 0 0,1 0 0,-1 0 0,0 0 0,1-1 0,-1 0 0,0 1 0,1-1 0,-1 0 0,0-1-1,0 1 1,0-1 0,0 1 0,0-1 0,3-2 0,15-8-1063,1 0-192</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7.457"/>
    </inkml:context>
    <inkml:brush xml:id="br0">
      <inkml:brushProperty name="width" value="0.05" units="cm"/>
      <inkml:brushProperty name="height" value="0.05" units="cm"/>
      <inkml:brushProperty name="color" value="#849398"/>
    </inkml:brush>
  </inkml:definitions>
  <inkml:trace contextRef="#ctx0" brushRef="#br0">114 42 8192,'0'-1'174,"0"0"1,0 1 0,-1-1-1,1 0 1,0 1-1,0-1 1,-1 0 0,1 1-1,0-1 1,-1 0 0,1 1-1,-1-1 1,1 1-1,-1-1 1,1 1 0,-1-1-1,1 1 1,-1-1-1,1 1 1,-1-1 0,0 1-1,1 0 1,-1-1 0,0 1-1,1 0 1,-1 0-1,-1-1 1,-10-5 6135,12 6-6246,-1 0 0,1-1 0,-1 1 0,1 0 1,-1 0-1,1 0 0,-1 0 0,0-1 0,1 1 0,-1 0 0,1 0 0,-1 0 0,0 0 0,1 0 0,-1 1 0,1-1 0,-1 0 0,1 0 0,-1 0 0,1 0 0,-1 1 0,0-1 0,1 0 0,-1 0 0,1 1 0,0-1 0,-1 0 0,1 1 0,-1 0 0,-14 11 447,15-11-425,-6 6 85,0 0 1,0 0 0,1 1 0,0 0 0,1 0 0,0 0 0,0 0-1,1 1 1,0-1 0,-2 11 0,3-14-64,1 0 0,0 0 1,0 0-1,1 1 0,-1-1 0,1 0 0,0 0 1,1 1-1,-1-1 0,1 0 0,0 0 1,1 0-1,-1 0 0,1 0 0,0 0 1,0 0-1,0 0 0,5 6 0,-5-9-77,1 1 0,-1-1-1,1 0 1,-1 0 0,1 0 0,0 0-1,0-1 1,0 1 0,0-1-1,0 0 1,0 0 0,0 0 0,5 1-1,45 4 177,-35-6-182,-13 1-22,0-1 1,0 0 0,0 0 0,0-1 0,0 1 0,0-1-1,0 0 1,0 0 0,0-1 0,0 0 0,-1 0 0,1 0 0,-1 0-1,1-1 1,-1 1 0,0-1 0,6-5 0,-6 4-2,-1-1 1,1 1-1,-1-1 0,1 1 1,-1-1-1,-1 0 0,1 0 1,-1-1-1,0 1 0,0 0 1,0-1-1,-1 1 0,0-1 1,0 0-1,0-9 0,-1 9-14,1-1 1,-2 0-1,1 1 0,-1-1 0,0 0 0,0 1 1,-1-1-1,0 1 0,0 0 0,-1-1 0,0 1 0,0 0 1,-4-6-1,4 8-6,0 0 0,0 0 0,-1 0 0,0 1 0,0 0-1,0-1 1,0 1 0,0 0 0,0 1 0,-1-1 0,1 1 0,-1 0 0,0 0 0,0 1 0,0-1 0,0 1 0,-10-1 0,14 1-47,0 1 0,-1 0 0,1 0 0,-1 0 0,1 0 1,0 0-1,-1 0 0,1 0 0,-1 0 0,1 0 1,0 1-1,-1-1 0,1 0 0,0 1 0,-1 0 0,1-1 1,0 1-1,0 0 0,-1-1 0,1 1 0,0 0 1,0 0-1,0 0 0,0 0 0,-1 2 0,-4 13-1343</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7.870"/>
    </inkml:context>
    <inkml:brush xml:id="br0">
      <inkml:brushProperty name="width" value="0.05" units="cm"/>
      <inkml:brushProperty name="height" value="0.05" units="cm"/>
      <inkml:brushProperty name="color" value="#849398"/>
    </inkml:brush>
  </inkml:definitions>
  <inkml:trace contextRef="#ctx0" brushRef="#br0">2 86 7296,'-1'-5'2711,"1"4"-2255,0-1 1,0 1 0,0 0 0,0-1 0,0 1 0,0 0 0,0-1 0,1 1 0,-1 0-1,0-1 1,1 1 0,-1 0 0,1 0 0,0 0 0,-1-1 0,1 1 0,0 0 0,1-2-1,4-4-95,1 0 0,-1 1 0,2 0 0,-1 0 0,12-7 0,-16 11-267,0 1 1,0 0-1,-1 0 1,1 0 0,0 0-1,0 0 1,0 1-1,0-1 1,0 1-1,0 0 1,0 0-1,0 0 1,0 0-1,0 0 1,0 1-1,0-1 1,0 1-1,0 0 1,0 0 0,0 0-1,4 2 1,-3-1-7,0 1-1,0-1 1,-1 1 0,1-1 0,0 1 0,-1 0 0,0 1 0,0-1-1,0 1 1,0-1 0,0 1 0,2 5 0,-3-6-64,-1-1-1,0 1 1,0-1 0,-1 1 0,1 0-1,-1 0 1,1-1 0,-1 1-1,0 0 1,0 0 0,0 0 0,0-1-1,0 1 1,-1 0 0,0 0-1,1-1 1,-1 1 0,0 0-1,0-1 1,0 1 0,-3 3 0,-12 22 90,-23 28 1,31-45-89,0-1 0,-1-1-1,0 0 1,-1 0 0,-19 13 0,29-21-24,0-1 1,0 0-1,0 0 1,0 0-1,0 1 0,-1-1 1,1 0-1,0 0 1,0 0-1,0 0 1,0 1-1,-1-1 1,1 0-1,0 0 1,0 0-1,-1 0 1,1 0-1,0 0 1,0 0-1,0 0 1,-1 0-1,1 0 1,0 0-1,0 0 1,-1 0-1,1 0 1,0 0-1,0 0 1,-1 0-1,1 0 1,0 0-1,0 0 1,-1 0-1,1 0 1,0 0-1,0 0 0,0 0 1,-1 0-1,1-1 1,4-9 87,-2 7-59,-1 1-1,1 0 0,0-1 0,0 1 0,0 0 0,0 0 0,0 0 0,1 0 0,2-1 0,-2 2 3,0 1 1,0-1-1,-1 1 0,1 0 0,0 0 1,0 0-1,0 0 0,0 0 0,0 1 1,0-1-1,0 1 0,0 0 1,-1 0-1,1 0 0,0 0 0,3 2 1,45 29 206,-43-26-171,-3-3-349,0 0 1,0 0 0,1-1-1,-1 0 1,12 4-1,-16-6 186,12 4-1314</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8.291"/>
    </inkml:context>
    <inkml:brush xml:id="br0">
      <inkml:brushProperty name="width" value="0.05" units="cm"/>
      <inkml:brushProperty name="height" value="0.05" units="cm"/>
      <inkml:brushProperty name="color" value="#849398"/>
    </inkml:brush>
  </inkml:definitions>
  <inkml:trace contextRef="#ctx0" brushRef="#br0">124 74 5760,'0'0'164,"-1"-1"1,1 1-1,0-1 1,-1 1-1,1-1 0,0 1 1,0-1-1,-1 1 1,1-1-1,0 1 1,0-1-1,0 0 0,0 1 1,0-1-1,0 1 1,0-1-1,0 0 1,0 1-1,0-1 0,0 1 1,0-1-1,0 1 1,0-1-1,1 0 1,-1 1-1,0-1 0,1 0 1,0-10 3124,-3-11-1195,2 21-2007,0 1 0,0-1 0,0 1 0,0-1 0,0 1 0,0 0 1,0-1-1,0 1 0,0-1 0,0 1 0,0-1 0,0 1 1,-1 0-1,1-1 0,0 1 0,0-1 0,0 1 0,-1 0 1,1-1-1,0 1 0,-1 0 0,1-1 0,0 1 0,-1 0 1,1-1-1,0 1 0,-1 0 0,1 0 0,0-1 0,-1 1 1,1 0-1,-1 0 0,1 0 0,-1 0 0,1 0 0,0 0 0,-1-1 1,1 1-1,-1 0 0,1 0 0,-1 0 0,1 0 0,-1 1 1,1-1-1,-9 4 296,1 1-1,1 1 1,-1-1 0,1 1 0,0 1 0,0-1 0,1 1 0,0 0-1,0 1 1,0-1 0,1 1 0,1 0 0,-5 10 0,6-13-303,1 0 0,0 0 0,1 0 0,-1 0 0,1 0 0,0 1 0,0-1 0,0 0 0,1 0 0,0 1 0,0-1 0,0 1 0,1-1 0,0 0 0,0 0 0,0 1 0,1-1 0,-1 0 0,1 0 0,1 0 0,-1 0 0,1-1 0,-1 1 0,7 7 0,-6-9-34,0 0 1,0-1-1,0 1 1,1-1-1,-1 1 1,1-1 0,-1 0-1,1 0 1,0 0-1,0-1 1,0 0 0,0 1-1,0-1 1,0-1-1,6 2 1,4-2 44,0 1 0,0-2 0,19-2 0,-29 2-82,-1 1 0,1-1 0,-1-1-1,1 1 1,-1 0 0,1-1 0,-1 0 0,0 0 0,0 0 0,0 0 0,0 0 0,0-1 0,0 1 0,0-1-1,-1 0 1,0 0 0,1 0 0,-1 0 0,0 0 0,0 0 0,-1-1 0,1 1 0,1-4 0,3-10 12,-1 0 0,0-1 0,3-27 0,-5 28-21,-2 12 11,0-1-1,-1 0 1,0 0-1,0 0 1,0 0-1,0 0 0,-1 0 1,0 0-1,0 1 1,-1-1-1,-2-6 0,3 10-16,0 0 0,0 0 0,0 0 0,0 1-1,0-1 1,-1 0 0,1 1 0,-1-1 0,1 1 0,-1-1-1,1 1 1,-1 0 0,0 0 0,0-1 0,0 1-1,0 0 1,0 1 0,0-1 0,0 0 0,0 1 0,0-1-1,0 1 1,0 0 0,0-1 0,0 1 0,0 0-1,-1 0 1,1 0 0,0 1 0,0-1 0,0 0 0,0 1-1,-3 1 1,2-2-150,0 1-1,0 0 1,1 0-1,-1 0 1,0 1 0,1-1-1,-1 0 1,1 1-1,0 0 1,-1-1-1,1 1 1,0 0-1,0 0 1,-3 4 0,-2 6-1402</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9.425"/>
    </inkml:context>
    <inkml:brush xml:id="br0">
      <inkml:brushProperty name="width" value="0.05" units="cm"/>
      <inkml:brushProperty name="height" value="0.05" units="cm"/>
      <inkml:brushProperty name="color" value="#849398"/>
    </inkml:brush>
  </inkml:definitions>
  <inkml:trace contextRef="#ctx0" brushRef="#br0">7 0 6656,'-7'3'12949,"14"0"-12100,1-1 0,-1-1 0,1 1 0,0-1 0,8 0 0,54 4-461,1-2-1796,-38-2 128</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0.056"/>
    </inkml:context>
    <inkml:brush xml:id="br0">
      <inkml:brushProperty name="width" value="0.05" units="cm"/>
      <inkml:brushProperty name="height" value="0.05" units="cm"/>
      <inkml:brushProperty name="color" value="#849398"/>
    </inkml:brush>
  </inkml:definitions>
  <inkml:trace contextRef="#ctx0" brushRef="#br0">65 25 7040,'8'-25'12394,"-20"71"-9145,2-9-2189,-13 39 99,16-56-664,0 1 1,-6 37 0,13-57-478,0 0 1,0 0 0,0 0 0,0-1 0,0 1 0,0 0 0,0 0-1,0 0 1,0 0 0,0 0 0,1-1 0,-1 1 0,0 0-1,1 0 1,-1-1 0,0 1 0,1 0 0,-1 0 0,1-1 0,-1 1-1,1 0 1,0-1 0,-1 1 0,1-1 0,0 1 0,-1-1 0,1 1-1,0-1 1,1 1 0,27 6 205,-9-3-117,14 5-379,-11-8-2806,-12-1 1414</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0.545"/>
    </inkml:context>
    <inkml:brush xml:id="br0">
      <inkml:brushProperty name="width" value="0.05" units="cm"/>
      <inkml:brushProperty name="height" value="0.05" units="cm"/>
      <inkml:brushProperty name="color" value="#849398"/>
    </inkml:brush>
  </inkml:definitions>
  <inkml:trace contextRef="#ctx0" brushRef="#br0">3 235 8320,'-3'-9'13055,"10"5"-12287,0 4 128,8-6 128,-4 0-1408,11-4 0,6-4 768,1 9 128,-4-12-896,-4 5 128</inkml:trace>
  <inkml:trace contextRef="#ctx0" brushRef="#br0" timeOffset="1">36 17 9856,'10'-17'4864,"23"17"-3968,-19 7 3711,12-7-4607,3 0 0,-3 0-512,-5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6.552"/>
    </inkml:context>
    <inkml:brush xml:id="br0">
      <inkml:brushProperty name="width" value="0.05" units="cm"/>
      <inkml:brushProperty name="height" value="0.05" units="cm"/>
    </inkml:brush>
  </inkml:definitions>
  <inkml:trace contextRef="#ctx0" brushRef="#br0">10 1 8320,'-9'7'12031,"13"-7"-11903,4 11-128,4-4 128,0-1-512,0 9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0.988"/>
    </inkml:context>
    <inkml:brush xml:id="br0">
      <inkml:brushProperty name="width" value="0.05" units="cm"/>
      <inkml:brushProperty name="height" value="0.05" units="cm"/>
      <inkml:brushProperty name="color" value="#849398"/>
    </inkml:brush>
  </inkml:definitions>
  <inkml:trace contextRef="#ctx0" brushRef="#br0">8 22 7296,'-7'-2'3584,"25"23"1792,-14-17-4225,-1 16 1,5-1 256,3 0 128,9 3-2048,2-2 0,4-7 1152,-4-4 128,-4-6-1024,-3 1 0</inkml:trace>
  <inkml:trace contextRef="#ctx0" brushRef="#br0" timeOffset="1">135 10 7552,'-4'3'3712,"4"-16"4863,0 16-7679,-7 1 384,-4 6 128,-4 5-1920,-3 11 128,3 0 1024,1 0 128,4 0-640,3-4 128,-1-3-512,5-3 128,-1-4-1024,8-5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1.447"/>
    </inkml:context>
    <inkml:brush xml:id="br0">
      <inkml:brushProperty name="width" value="0.05" units="cm"/>
      <inkml:brushProperty name="height" value="0.05" units="cm"/>
      <inkml:brushProperty name="color" value="#849398"/>
    </inkml:brush>
  </inkml:definitions>
  <inkml:trace contextRef="#ctx0" brushRef="#br0">73 28 7680,'0'3'3840,"-4"18"-1664,4-14 1919,-3 6-3327,-1 10 0,-3-1 384,-1 8 0,-2 8-1536,-1 3 0,3-1 1024,1-9 0,3-12-512,1 0 128,3-5-640,-4-2 128</inkml:trace>
  <inkml:trace contextRef="#ctx0" brushRef="#br0" timeOffset="1">88 31 7552,'0'-1'172,"-1"0"0,1 0 1,0 0-1,0 0 0,0 1 1,0-1-1,0 0 0,0 0 0,1 0 1,-1 0-1,0 1 0,0-1 1,1 0-1,-1 0 0,0 1 1,1-1-1,-1 0 0,0 0 0,1 1 1,-1-1-1,1 0 0,0 1 1,-1-1-1,1 1 0,-1-1 0,1 1 1,0-1-1,-1 1 0,1-1 1,0 1-1,0 0 0,-1-1 1,1 1-1,0 0 0,0-1 0,0 1 1,-1 0-1,2 0 0,12-4 3242,-13 3-3314,0 1 0,0 0 0,0-1 1,0 1-1,-1 0 0,1 0 0,0-1 0,0 1 1,0 0-1,0 0 0,0 0 0,0 0 0,-1 0 1,1 0-1,0 1 0,0-1 0,0 0 1,0 0-1,0 0 0,-1 1 0,1-1 0,0 1 1,0-1-1,-1 0 0,1 1 0,0 0 0,0 0 1,0 0-49,0 1 1,0-1-1,0 1 1,0 0 0,-1-1-1,1 1 1,0 0-1,-1-1 1,0 1 0,1 0-1,-1 0 1,0 2-1,0 6 127,-1-1-1,1 0 0,-5 17 0,3-19-112,-1-1-1,1 0 0,-1 1 1,-4 5-1,-8 22-434,15-28-591,3-2-86</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1.956"/>
    </inkml:context>
    <inkml:brush xml:id="br0">
      <inkml:brushProperty name="width" value="0.05" units="cm"/>
      <inkml:brushProperty name="height" value="0.05" units="cm"/>
      <inkml:brushProperty name="color" value="#849398"/>
    </inkml:brush>
  </inkml:definitions>
  <inkml:trace contextRef="#ctx0" brushRef="#br0">23 122 7936,'1'-3'439,"-1"1"1,1 0 0,-1 0-1,1-1 1,0 1-1,-1 0 1,1 0 0,0 0-1,1 0 1,-1 0 0,0 0-1,0 0 1,1 0-1,2-2 1,13-20 5403,-10 12-5128,-5 8-494,0 1 0,0-1 0,0 0 0,0 0 0,2-8 0,-4 11-200,0 0 1,0 1-1,0-1 1,0 0-1,0 0 1,0 1-1,0-1 1,0 0-1,0 1 1,0-1-1,0 0 1,-1 0-1,1 1 1,0-1-1,-1 0 1,1 1-1,0-1 1,-1 1-1,1-1 1,-1 0-1,1 1 1,-1-1-1,1 1 1,-1-1-1,1 1 1,-1-1-1,0 1 1,1 0-1,-1-1 1,0 1-1,1 0 1,-1-1-1,0 1 1,1 0-1,-1 0 1,0 0-1,0 0 1,1 0-1,-1-1 1,0 1-1,0 1 1,-1-2-8,0 1 0,1 1 0,-1-1 1,0 0-1,1 0 0,-1 1 1,1-1-1,-1 1 0,0-1 1,1 1-1,-1-1 0,1 1 0,0 0 1,-1 0-1,1 0 0,0 0 1,-1 0-1,1 0 0,0 0 0,0 0 1,0 1-1,0-1 0,0 0 1,-1 2-1,-1 2 29,0 0 1,0 0 0,1 1-1,0-1 1,-3 9-1,4-10-51,0 1-1,0 0 1,0 0-1,0-1 1,1 1 0,0 0-1,0 0 1,0 0-1,0-1 1,1 1-1,2 9 1,-2-12-5,1 1 0,-1 0 0,1-1 0,-1 1 0,1-1 0,0 1-1,0-1 1,0 0 0,0 0 0,1 1 0,-1-2 0,0 1 0,1 0 0,-1 0 0,1-1 0,0 0 0,0 1 0,-1-1 0,6 1 0,-1 0-246,0 0 0,0 0-1,0-1 1,-1 0 0,1 0 0,10-1 0,12-2-1277</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2.526"/>
    </inkml:context>
    <inkml:brush xml:id="br0">
      <inkml:brushProperty name="width" value="0.05" units="cm"/>
      <inkml:brushProperty name="height" value="0.05" units="cm"/>
      <inkml:brushProperty name="color" value="#849398"/>
    </inkml:brush>
  </inkml:definitions>
  <inkml:trace contextRef="#ctx0" brushRef="#br0">104 218 8192,'-43'-6'6698,"43"6"-6418,-1 0 0,1 0 0,-1 0 0,0 0 0,1 0 0,-1 0 0,1 0 0,-1 1 0,1-1 0,-1 0 0,0 0 0,1 0 1,-1 0-1,1 1 0,-1-1 0,1 0 0,-1 1 0,0 0 0,-11 15-174,9-11 590,-2 2-621,0 0 0,1 0-1,0 1 1,0 0 0,1 0 0,0 0 0,-2 10 0,4-16-51,1 0 0,0 0 1,-1 0-1,1 0 0,0 0 0,0 0 0,0 0 0,1 0 1,-1 0-1,0 0 0,1 0 0,-1 0 0,1 0 0,0 0 0,-1 0 1,1 0-1,0 0 0,0-1 0,1 1 0,-1 0 0,0-1 1,0 1-1,1-1 0,-1 1 0,1-1 0,-1 0 0,1 1 1,0-1-1,-1 0 0,1 0 0,0 0 0,0 0 0,0-1 0,0 1 1,0 0-1,2-1 0,-1 1-27,1 0 1,-1 0-1,0 0 0,1-1 1,-1 0-1,1 0 0,-1 0 1,1 0-1,-1 0 0,0-1 1,1 1-1,-1-1 0,1 0 1,-1 0-1,0 0 0,0-1 1,0 1-1,0-1 0,0 0 1,0 0-1,0 0 0,0 0 1,-1 0-1,1 0 0,-1-1 1,1 1-1,-1-1 0,0 0 1,0 0-1,0 0 0,1-4 1,3-5-18,-1-1 1,0 0-1,-1 0 1,0 0-1,-2-1 1,1 1-1,-1-1 1,-1 0-1,-1-18 1,-2-5 169,-2-1 0,-8-40 1,10 65 178,1 6 144,-9 15 90,9-5-512,-1 1 0,1-1 0,0 1-1,0-1 1,0 1 0,0 0 0,0 0 0,1-1 0,0 1 0,0 0 0,0 0 0,0 0-1,2 6 1,-1 8 48,-2 7-2,2 0 1,1 0 0,8 42 0,-8-59-202,1 1 0,0-1-1,0 0 1,0 0 0,1-1-1,0 1 1,1-1 0,-1 0-1,1 0 1,1 0 0,0-1-1,-1 0 1,2 0 0,11 9-1,0-5-1047</inkml:trace>
  <inkml:trace contextRef="#ctx0" brushRef="#br0" timeOffset="1">314 276 8320,'0'-13'4096,"0"26"-1408,0-7 2431,0 1-4991,-4 10 128,0-2-128,1-6 128,-5 5-384,8-5 128,0 1-128,0-7 0</inkml:trace>
  <inkml:trace contextRef="#ctx0" brushRef="#br0" timeOffset="2">332 113 7936,'0'-14'11647,"0"21"-11647,7 0-640,-3-2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3.048"/>
    </inkml:context>
    <inkml:brush xml:id="br0">
      <inkml:brushProperty name="width" value="0.05" units="cm"/>
      <inkml:brushProperty name="height" value="0.05" units="cm"/>
      <inkml:brushProperty name="color" value="#849398"/>
    </inkml:brush>
  </inkml:definitions>
  <inkml:trace contextRef="#ctx0" brushRef="#br0">51 7 7680,'0'-7'10111,"4"14"-9983,-4 12 128,4 3 0,-4-5 128,0 15-384,-4 14 128,4 4 384,-4-2 128,1 4-128,6-16 0,-6 2-128,3-9 0,0-6-256,0-11 0</inkml:trace>
  <inkml:trace contextRef="#ctx0" brushRef="#br0" timeOffset="1">1 383 8320,'0'-9'4096,"0"-5"-1280,8 11 2175,-1-6-4735,-5 6 0,6-4 0,3 7 128,0-9-640,0 9 128,0 0-128,-1 0 128,1 6-1408,4-3 0</inkml:trace>
  <inkml:trace contextRef="#ctx0" brushRef="#br0" timeOffset="2">229 329 7168,'-4'-7'3584,"-7"33"-2816,15-20 2944,-8 0-3456,1 4 128,-5 3 255,8 4 129,0-2-1024,0-2 128,0-3 512,0-1 0,8-6-384,-5-8 0,8-9-1791,-7 4-1</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3.481"/>
    </inkml:context>
    <inkml:brush xml:id="br0">
      <inkml:brushProperty name="width" value="0.05" units="cm"/>
      <inkml:brushProperty name="height" value="0.05" units="cm"/>
      <inkml:brushProperty name="color" value="#849398"/>
    </inkml:brush>
  </inkml:definitions>
  <inkml:trace contextRef="#ctx0" brushRef="#br0">4 35 4480,'-3'-34'2176,"6"46"8191,-3-5-9471,0-4 0,4-3-1408,-2 7 0,7 5 384,2-3 0</inkml:trace>
  <inkml:trace contextRef="#ctx0" brushRef="#br0" timeOffset="1">120 84 7936,'-1'0'200,"0"-1"0,1 0 0,-1 1 0,0-1 0,0 1 0,0-1 0,0 1 0,1-1 0,-1 1 0,0 0 0,0-1 0,0 1 0,0 0 1,0 0-1,0 0 0,0 0 0,0 0 0,0 0 0,0 0 0,0 0 0,0 0 0,0 0 0,-1 1 0,0 0 234,0 0-1,-1 0 0,1 0 1,1 0-1,-1 1 1,0-1-1,0 0 1,0 1-1,1 0 1,-3 2-1,1 0-149,0 0 0,0 1 0,0-1 0,1 1 0,-1 0 0,1-1 0,0 1 0,1 0 0,-1 1 0,0 4 0,2-7-253,-1 0 0,1 0 0,0-1 0,0 1 0,0 0 0,0 0 1,1 0-1,-1 0 0,1-1 0,0 1 0,0 0 0,0-1 0,0 1 0,0 0 1,0-1-1,1 1 0,-1-1 0,1 0 0,0 1 0,0-1 0,0 0 0,0 0 1,0 0-1,0-1 0,0 1 0,0 0 0,1-1 0,-1 1 0,1-1 0,0 0 1,-1 0-1,1 0 0,0 0 0,-1 0 0,1-1 0,0 1 0,0-1 0,0 0 1,-1 0-1,1 0 0,0 0 0,0 0 0,0 0 0,0-1 0,-1 0 0,1 1 1,0-1-1,-1 0 0,1 0 0,0-1 0,-1 1 0,1 0 0,-1-1 0,0 0 1,1 1-1,-1-1 0,0 0 0,0 0 0,0 0 0,1-3 0,-1 3-40,0 0 0,-1-1 0,1 1 0,-1-1 0,0 1-1,0-1 1,0 1 0,0-1 0,0 0 0,-1 1 0,1-1 0,-1 0-1,0 0 1,0 1 0,0-1 0,0 0 0,0 0 0,0 1 0,-1-1-1,1 0 1,-1 1 0,0-1 0,-2-4 0,0 0-14,0 0-1,-1 0 1,0 1 0,-1-1 0,1 1-1,-1 0 1,-6-6 0,10 11 17,-1 0 0,1 0 0,0 0 0,0 0 0,-1 0 1,1 0-1,-1 0 0,1 0 0,-1 1 0,1-1 0,-1 0 0,1 1 0,-1-1 0,1 1 0,-1 0 0,0 0 1,1 0-1,-3-1 0,3 2-17,0-1 0,0 0 1,0 0-1,0 1 0,0-1 1,0 1-1,0-1 0,0 1 1,0-1-1,1 1 0,-1 0 1,0-1-1,0 1 1,0 0-1,1-1 0,-1 1 1,0 0-1,1 0 0,-1 0 1,0 0-1,1 0 0,0 0 1,-1 0-1,1 0 0,-1 0 1,1 0-1,0 2 0,-1 4-489</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4.093"/>
    </inkml:context>
    <inkml:brush xml:id="br0">
      <inkml:brushProperty name="width" value="0.05" units="cm"/>
      <inkml:brushProperty name="height" value="0.05" units="cm"/>
      <inkml:brushProperty name="color" value="#849398"/>
    </inkml:brush>
  </inkml:definitions>
  <inkml:trace contextRef="#ctx0" brushRef="#br0">0 160 7808,'7'-21'4281,"4"2"-2886,-7 11-287,5-5 2621,2 3-2286,0-3-1069,33-55 1226,-44 68-1557,1-1-1,-1 1 1,0-1 0,0 1-1,1-1 1,-1 1 0,0 0-1,1-1 1,-1 1 0,0 0-1,1-1 1,-1 1 0,1 0-1,-1-1 1,1 1 0,-1 0-1,1 0 1,-1 0 0,1-1-1,-1 1 1,0 0 0,1 0-1,-1 0 1,1 0 0,0 0-1,-1 0 1,1 0 0,-1 0-1,1 0 1,0 1 13,0-1 0,0 1 0,0-1 0,-1 1 0,1 0 0,0-1 0,0 1 0,-1 0 0,1 0 1,0-1-1,-1 1 0,1 0 0,0 2 0,11 34 802,-4 37-645,-4-59-618,3-6-1</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4.619"/>
    </inkml:context>
    <inkml:brush xml:id="br0">
      <inkml:brushProperty name="width" value="0.05" units="cm"/>
      <inkml:brushProperty name="height" value="0.05" units="cm"/>
      <inkml:brushProperty name="color" value="#849398"/>
    </inkml:brush>
  </inkml:definitions>
  <inkml:trace contextRef="#ctx0" brushRef="#br0">55 157 3200,'-4'-2'13183,"4"19"-10495,-2 12-2106,-1-1 0,-10 44 0,6-40 263,-3 42-1,1-18-801,9-46-705</inkml:trace>
  <inkml:trace contextRef="#ctx0" brushRef="#br0" timeOffset="1">1 100 7680,'3'-10'923,"2"1"1,-1 0-1,1 0 0,1 0 1,0 1-1,9-11 1,-14 17-650,1 0 0,0-1 1,0 1-1,1 0 0,-1 1 1,0-1-1,1 0 0,-1 1 1,1-1-1,-1 1 0,1 0 1,0 0-1,-1 0 1,1 0-1,0 0 0,0 1 1,0-1-1,0 1 0,0 0 1,-1 0-1,6 0 0,-5 1-240,-1-1-1,1 1 1,0 0 0,0 0-1,-1 0 1,1 1-1,0-1 1,-1 0-1,1 1 1,-1 0 0,0 0-1,0 0 1,1 0-1,-1 0 1,-1 0-1,1 0 1,0 1 0,0-1-1,-1 1 1,1-1-1,-1 1 1,0-1 0,0 1-1,0 0 1,0 0-1,-1 0 1,2 5-1,-3 3 5,0 0 0,0 0 0,-1-1-1,0 1 1,-1 0 0,0-1 0,-1 0-1,0 1 1,-1-2 0,0 1 0,0 0-1,-13 15 1,25-24-1809</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5.060"/>
    </inkml:context>
    <inkml:brush xml:id="br0">
      <inkml:brushProperty name="width" value="0.05" units="cm"/>
      <inkml:brushProperty name="height" value="0.05" units="cm"/>
      <inkml:brushProperty name="color" value="#849398"/>
    </inkml:brush>
  </inkml:definitions>
  <inkml:trace contextRef="#ctx0" brushRef="#br0">3 196 5376,'-2'-8'12837,"2"2"-10464,0-11-1706,1 0 1,0 0-1,2 1 1,0-1-1,1 1 0,8-23 1,-12 39-698,0 0 0,0-1 0,0 1 0,0 0 1,0 0-1,0 0 0,0 0 0,0 0 0,0 0 0,0 0 0,0-1 1,0 1-1,0 0 0,0 0 0,0 0 0,0 0 0,1 0 0,-1 0 0,0 0 1,0-1-1,0 1 0,0 0 0,0 0 0,0 0 0,0 0 0,0 0 1,1 0-1,-1 0 0,0 0 0,0 0 0,0 0 0,0 0 0,0 0 0,0 0 1,0 0-1,1 0 0,-1 0 0,0 0 0,0 0 0,0 0 0,0 0 1,0 0-1,0 0 0,1 0 0,-1 0 0,0 0 0,0 0 0,0 0 0,0 0 1,0 0-1,0 0 0,0 0 0,1 0 0,-1 1 0,0-1 0,0 0 1,0 0-1,0 0 0,0 0 0,0 0 0,0 0 0,0 0 0,0 0 0,0 1 1,0-1-1,0 0 0,0 0 0,0 0 0,1 0 0,4 7-1250</inkml:trace>
  <inkml:trace contextRef="#ctx0" brushRef="#br0" timeOffset="1">152 142 6784,'0'4'7154,"1"-4"-6924,0 0-1,-1-1 1,1 1 0,0 0-1,-1-1 1,1 1 0,0 0-1,-1-1 1,1 1 0,-1-1-1,1 1 1,-1-1 0,1 1 0,-1-1-1,0 1 1,1-1 0,-1 0-1,1 1 1,-1-1 0,0 0-1,0 1 1,1-2 0,17-21 2026,-14 18-2093,1-1-1,-1 1 1,-1-1 0,1 0-1,-1 0 1,4-8 0,-7 12-129,1 1 0,-1-1 0,1 0 0,-1 0 0,0 0 1,0 0-1,0 0 0,0 0 0,-1 0 0,1 0 1,0 0-1,-1 1 0,1-1 0,-1 0 0,0 0 0,1 0 1,-1 1-1,0-1 0,0 0 0,0 1 0,0-1 1,-1 1-1,1-1 0,0 1 0,-1 0 0,1-1 0,-2 0 1,1 0-27,0 1 0,1 0 0,-1 0-1,0-1 1,0 1 0,0 0 0,0 0 0,0 1 0,-1-1 0,1 0 0,0 1 0,0-1 0,0 1 0,-1 0 0,1 0 0,0 0 0,0 0 0,0 0 0,-1 0 0,1 1 0,0-1 0,0 1 0,0-1 0,-1 1 0,1 0 0,-2 1 0,0 0 2,0 0 1,0 1-1,0-1 1,1 1-1,-1 0 1,1 1-1,-1-1 1,1 0-1,0 1 1,0 0-1,-3 5 1,3-3-2,0 0 1,1 0-1,0 1 1,0-1-1,1 0 0,0 1 1,0-1-1,0 1 0,1-1 1,0 1-1,0-1 1,0 1-1,1-1 0,0 1 1,0-1-1,5 12 1,-5-14-22,0 1 1,1-1 0,0 0 0,0 0 0,1 0 0,-1 0 0,1 0 0,-1 0 0,1 0 0,1-1 0,-1 1-1,0-1 1,1 0 0,-1 0 0,1 0 0,0-1 0,0 0 0,0 1 0,1-1 0,-1 0 0,0-1-1,1 1 1,8 1 0,-12-3-49,1 0-1,-1 0 1,1 0-1,-1 0 1,0 0-1,1 0 0,-1 0 1,1 0-1,-1-1 1,0 1-1,1 0 1,-1-1-1,0 1 1,0-1-1,1 0 0,-1 1 1,0-1-1,0 0 1,0 0-1,0 0 1,0 0-1,1-1 1,-1 2 44,13-10-1136</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5.594"/>
    </inkml:context>
    <inkml:brush xml:id="br0">
      <inkml:brushProperty name="width" value="0.05" units="cm"/>
      <inkml:brushProperty name="height" value="0.05" units="cm"/>
      <inkml:brushProperty name="color" value="#849398"/>
    </inkml:brush>
  </inkml:definitions>
  <inkml:trace contextRef="#ctx0" brushRef="#br0">26 1 7296,'-4'8'10098,"6"6"-6249,0-2-4101,-3 57 1650,-14 93-1,14-148-1504,-1 13-164,2-27 219,1 1 0,-1-1 0,0 0 0,0 1 0,0-1 0,0 0 0,0 0 0,0 1 0,0-1 0,0 0 0,0 1 0,0-1 0,0 0 0,0 1 0,0-1 0,0 0 0,-1 0-1,1 1 1,0-1 0,0 0 0,0 1 0,0-1 0,0 0 0,-1 0 0,1 1 0,0-1 0,0 0 0,0 0 0,-1 1 0,1-1 0,0 0 0,0 0 0,-1 0 0,1 0 0,0 1 0,-1-1 0,1 0 0,0 0 0,0 0 0,-1 0 0,1 0 0,0 0 0,-1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7.006"/>
    </inkml:context>
    <inkml:brush xml:id="br0">
      <inkml:brushProperty name="width" value="0.05" units="cm"/>
      <inkml:brushProperty name="height" value="0.05" units="cm"/>
    </inkml:brush>
  </inkml:definitions>
  <inkml:trace contextRef="#ctx0" brushRef="#br0">0 130 7552,'1'5'4715,"1"-11"-1482,3-21 436,0 5-1356,-4 16-2198,1 0 0,0 0 0,0 1 0,1-1 0,0 1 0,0-1 0,0 1 0,8-10 1,-10 13-50,1 1 1,0-1 0,-1 0-1,1 1 1,0 0 0,0-1 0,0 1-1,0 0 1,0 0 0,0 0 0,0 0-1,1 0 1,-1 0 0,0 1-1,1-1 1,-1 1 0,0 0 0,1 0-1,-1-1 1,0 2 0,1-1 0,-1 0-1,0 0 1,1 1 0,-1-1 0,4 2-1,11 3 107,11 5-26,-27-9-149,0 0 0,0 0 0,0 0 0,0 0 0,-1 0 0,1 0 0,0 0 0,0 0 0,0 0 0,-1 0 0,1 1 0,-1-1 0,1 0 0,-1 0 0,1 1 0,-1-1 0,0 0 0,0 1 0,0-1 0,1 2 0,-1 8-21,2 2 2,-1-1 0,-1 1 0,0 0-1,-1 0 1,0-1 0,-1 1 0,0 0-1,-5 14 1,1-7-917,6-19 869,1 0 0,-1 0 0,0 0 0,1 0 0,-1 0 0,1 0 0,-1 0 0,1 0 0,-1-1 0,1 1 0,-1 0 0,1 0 0,0-1 0,0 2 0,0-2 58</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6.126"/>
    </inkml:context>
    <inkml:brush xml:id="br0">
      <inkml:brushProperty name="width" value="0.05" units="cm"/>
      <inkml:brushProperty name="height" value="0.05" units="cm"/>
      <inkml:brushProperty name="color" value="#849398"/>
    </inkml:brush>
  </inkml:definitions>
  <inkml:trace contextRef="#ctx0" brushRef="#br0">0 62 7424,'0'-4'941,"1"-1"0,-1 1 0,1-1 0,0 1 0,0-1 1,0 1-1,0 0 0,3-5 0,-4 8-814,1 0 1,-1 0-1,1-1 0,0 2 1,-1-1-1,1 0 1,0 0-1,-1 0 0,1 0 1,0 0-1,0 0 0,0 1 1,0-1-1,0 0 0,0 1 1,0-1-1,0 1 0,0-1 1,0 1-1,0-1 0,0 1 1,0 0-1,0 0 1,0-1-1,0 1 0,1 0 1,-1 0-1,0 0 0,0 0 1,0 0-1,0 1 0,0-1 1,0 0-1,3 1 0,-2 0-39,0-1-1,1 1 0,-1 0 1,0 0-1,0 0 0,0 1 0,0-1 1,0 0-1,0 1 0,0 0 1,0-1-1,0 1 0,-1 0 0,1 0 1,-1 0-1,1 0 0,-1 0 1,0 0-1,1 0 0,-1 0 0,-1 1 1,1-1-1,0 0 0,0 1 1,0 1-1,-1 2 10,-1-1 0,1 0 0,-1 0 0,1 0 0,-1 0 0,-1 0 1,1 0-1,-1 0 0,0-1 0,0 1 0,-3 5 0,-7 20 264,11-25-388,-1 0 1,0 0 0,0 0-1,0-1 1,-1 1-1,1-1 1,-4 5-1,5-9-46,1 0 0,0 1 0,-1-1 0,1 0 0,0 1 0,-1-1 0,1 0 0,0 1 0,0-1 0,0 0 0,-1 1 0,1-1 0,0 0 0,0 1 0,0-1-1,0 1 1,0-1 0,0 0 0,0 1 0,-1-1 0,1 1 0,0-1 0,1 1 0,-1-1 0,0 0 0,0 1 0,0-1 0,0 1 0,0-1 0,0 0 0,0 1 0,1 0 0,8 8-1869</inkml:trace>
  <inkml:trace contextRef="#ctx0" brushRef="#br0" timeOffset="1">185 214 7680,'-3'0'3840,"3"-17"8959,-8 17-13055,8 7 896,-7-4-1408,7 4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6.592"/>
    </inkml:context>
    <inkml:brush xml:id="br0">
      <inkml:brushProperty name="width" value="0.05" units="cm"/>
      <inkml:brushProperty name="height" value="0.05" units="cm"/>
      <inkml:brushProperty name="color" value="#849398"/>
    </inkml:brush>
  </inkml:definitions>
  <inkml:trace contextRef="#ctx0" brushRef="#br0">139 37 7424,'-2'-17'3272,"1"6"-302,0 3 2115,1 8-5055,0 0 1,0 0-1,0 0 0,0 0 0,0 0 0,0 0 0,0 0 0,0 0 0,0 0 0,0 1 0,0-1 0,0 0 0,0 0 0,0 0 0,0 0 0,0 0 0,0 0 0,0 0 0,0 0 1,0 0-1,-1 0 0,1 0 0,0 1 0,0-1 0,0 0 0,0 0 0,0 0 0,0 0 0,0 0 0,0 0 0,0 0 0,0 0 0,-1 0 0,1 0 0,0 0 0,0 0 0,0 0 1,0 0-1,0 0 0,0 0 0,0 0 0,0 0 0,0 0 0,-1 0 0,1 0 0,0 0 0,0 0 0,0 0 0,0 0 0,0 0 0,0 0 0,0-1 0,0 1 0,0 0 0,0 0 1,0 0-1,-1 0 0,1 0 0,0 0 0,0 0 0,0 0 0,0 0 0,0 0 0,0 0 0,0 0 0,0-1 0,0 1 0,0 0 0,-10 13 83,-9 18 602,16-27-676,0 1 0,1 0 0,0 1-1,0-1 1,0 0 0,1 0 0,-1 1 0,1-1 0,1 1 0,-1 0 0,1-1 0,0 1 0,0-1 0,0 1 0,1-1 0,0 1 0,0-1 0,1 1 0,-1-1 0,1 0 0,0 1 0,5 7 0,-2-4 45,-2-4-5,-1 0 1,1 0-1,-1 0 1,0 0-1,1 6 1,-3-10-66,0 0 1,1 0 0,-1 1-1,0-1 1,0 0 0,0 0 0,0 0-1,0 1 1,-1-1 0,1 0 0,0 0-1,-1 0 1,1 0 0,0 1-1,-1-1 1,0 0 0,1 0 0,-1 0-1,1 0 1,-1 0 0,0 0-1,0 0 1,0-1 0,0 1 0,1 0-1,-1 0 1,0-1 0,0 1 0,-2 0-1,-3 3-7,0-1 0,-1 0 1,1-1-1,-1 0 0,0 0 0,0 0 0,1-1 0,-1 0 0,0 0 0,-1-1 1,-9 0-1,16 0-34,1 0 1,-1 0 0,1 0-1,-1 0 1,1 0 0,-1-1-1,1 1 1,-1 0 0,1 0-1,-1 0 1,1-1 0,-1 1-1,1 0 1,-1 0 0,1-1-1,-1 1 1,1 0 0,0-1-1,-1 1 1,1-1 0,0 1-1,-1-1 1,1 1 0,0 0-1,-1-1 1,1 1 0,0-1 0,0 1-1,0-1 1,-1 1 0,1-1-1,0 0 1,0 1 0,0-1-1,0 1 1,0-1 0,0 1-1,0-1 1,0 1 0,0-1-1,0 1 1,0-1 0,1 0-1,-1 1 1,0-1 0,1 0-1,8-8-869</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7.251"/>
    </inkml:context>
    <inkml:brush xml:id="br0">
      <inkml:brushProperty name="width" value="0.05" units="cm"/>
      <inkml:brushProperty name="height" value="0.05" units="cm"/>
      <inkml:brushProperty name="color" value="#849398"/>
    </inkml:brush>
  </inkml:definitions>
  <inkml:trace contextRef="#ctx0" brushRef="#br0">49 114 8064,'21'-25'11072,"-16"20"-10750,-1 1-1,0-1 1,0 1 0,0-1 0,-1 0 0,4-7 0,-6 10-301,-1 1 0,1-1 0,-1 1 0,0-1-1,1 1 1,-1-1 0,0 1 0,0-1 0,0 1 0,0-1 0,0 1 0,-1-1 0,1 1-1,0-1 1,-1 1 0,1-1 0,-1 1 0,1-1 0,-1 1 0,0 0 0,0-1 0,1 1 0,-1 0-1,0 0 1,0-1 0,0 1 0,0 0 0,-1 0 0,1 0 0,-1-1 0,1 2-2,0-1 0,0 1 0,1-1 0,-1 1 1,0-1-1,0 1 0,0-1 0,0 1 0,0 0 1,0 0-1,0-1 0,1 1 0,-1 0 0,0 0 1,0 0-1,0 0 0,0 0 0,0 0 0,0 0 1,0 0-1,0 1 0,-1-1 0,-1 1 16,1 0 1,0 1-1,-1-1 0,1 0 0,0 1 0,0-1 0,0 1 0,-3 2 1,1 1 50,-1 0 1,1 1 0,0-1 0,0 1-1,1 0 1,-4 6 0,5-5-31,0-1 0,0 1 0,0 0 1,1 0-1,0 0 0,0 0 0,1 0 0,0 0 0,0 0 0,1 0 1,0 0-1,1 7 0,-1-11-50,0 1 0,0-1 0,0 0 1,0 0-1,0 1 0,1-1 0,0 0 0,-1 0 0,1 0 0,0-1 1,1 1-1,-1 0 0,0-1 0,1 1 0,-1-1 0,1 0 0,0 0 1,0 0-1,0 0 0,0 0 0,0-1 0,0 0 0,0 1 0,1-1 1,-1 0-1,4 0 0,16 0-731,1-1-65</inkml:trace>
  <inkml:trace contextRef="#ctx0" brushRef="#br0" timeOffset="1">301 21 7552,'1'0'118,"-1"0"1,0-1-1,0 1 1,0 0 0,0 0-1,0 0 1,-1-1-1,1 1 1,0 0-1,0 0 1,0-1-1,0 1 1,0 0-1,0 0 1,0 0 0,0-1-1,0 1 1,-1 0-1,1 0 1,0 0-1,0-1 1,0 1-1,0 0 1,-1 0-1,1 0 1,0 0 0,0 0-1,0 0 1,-1-1-1,1 1 1,0 0-1,0 0 1,0 0-1,-1 0 1,1 0-1,0 0 1,0 0 0,-1 0-1,1 0 1,0 0-1,0 0 1,-1 0-1,1 0 1,0 0-1,0 0 1,0 0-1,-1 0 1,1 0 0,0 0-1,0 1 1,0-1-1,-1 0 1,1 0-1,0 0 1,0 0-1,0 0 1,-1 1 0,-18 3 4034,17-3-4088,0-1 1,0 1 0,0-1 0,0 1-1,0 0 1,0 0 0,0 0-1,0 0 1,0 0 0,1 1 0,-1-1-1,0 1 1,1-1 0,-1 1-1,1-1 1,0 1 0,-1 0-1,1-1 1,0 1 0,-1 2 0,0 0 58,0 0 0,0 0 0,0 0 0,1 0 0,-1 0 0,1 0 0,0 0 0,-1 7 0,3-6-71,-1 0 1,1 1 0,0-1 0,1 0 0,-1 0-1,1 1 1,0-1 0,1 0 0,-1-1 0,1 1-1,0 0 1,6 7 0,-4-6-18,-1 1 1,0 0-1,0-1 0,-1 1 1,3 8-1,-5-13-30,-1-1 0,1 1-1,-1-1 1,0 0 0,1 1 0,-1-1 0,0 1-1,0-1 1,0 0 0,0 1 0,0-1 0,-1 1-1,1-1 1,0 0 0,-1 1 0,1-1 0,-1 0-1,1 1 1,-1-1 0,1 0 0,-1 0 0,0 1-1,0-1 1,0 0 0,0 0 0,0 0 0,0 0 0,0 0-1,0 0 1,0 0 0,0-1 0,0 1 0,-3 1-1,2-1 6,-1 0-1,0 0 0,1 0 1,-1-1-1,0 1 0,0-1 1,1 1-1,-1-1 0,0 0 1,0 0-1,0-1 0,0 1 1,1 0-1,-1-1 0,-5-1 1,7 2-76,1-1 1,-1 1-1,1 0 1,-1 0-1,1-1 1,-1 1-1,1 0 1,-1-1-1,1 1 0,-1-1 1,1 1-1,-1-1 1,1 1-1,0-1 1,-1 1-1,1-1 1,0 1-1,-1-1 1,1 1-1,0-1 1,0 0-1,0 1 1,0-1-1,-1 1 1,1-1-1,0 0 1,0 1-1,0-1 1,0 0-1,0 1 1,0-1-1,0 1 1,1-1-1,-1 0 0,0 1 1,0-1-1,0 1 1,1-1-1,-1 0 1,1 0-1,5-5-2495</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7.725"/>
    </inkml:context>
    <inkml:brush xml:id="br0">
      <inkml:brushProperty name="width" value="0.05" units="cm"/>
      <inkml:brushProperty name="height" value="0.05" units="cm"/>
      <inkml:brushProperty name="color" value="#849398"/>
    </inkml:brush>
  </inkml:definitions>
  <inkml:trace contextRef="#ctx0" brushRef="#br0">79 9 7936,'0'0'182,"0"-1"0,0 1 0,0 0 0,0-1 1,0 1-1,0-1 0,0 1 0,0 0 0,-1-1 0,1 1 0,0 0 1,0-1-1,-1 1 0,1 0 0,0-1 0,0 1 0,-1 0 1,1-1-1,0 1 0,-1 0 0,1 0 0,0-1 0,-1 1 0,1 0 1,-1 0-1,1 0 0,0 0 0,-1 0 0,1-1 0,-1 1 1,1 0-1,0 0 0,-2 0 0,-8 11 5374,-2 4-6276,9-14 760,1 1 1,0 0 0,0 0 0,1 0-1,-1 1 1,0-1 0,1 0 0,-1 1-1,1-1 1,0 1 0,0-1-1,0 1 1,0-1 0,0 1 0,0 0-1,1-1 1,-1 1 0,1 0-1,0 0 1,0 0 0,0 4 0,2 1 177,0 0 1,0 1 0,1-1-1,0 0 1,7 11-1,0 4 199,-9-22-393,-1 0-1,1 1 1,0-1 0,-1 0 0,1 1 0,-1-1 0,0 1 0,1-1 0,-1 1 0,0-1-1,0 1 1,0-1 0,0 0 0,0 1 0,0-1 0,0 1 0,-1-1 0,1 1 0,0-1 0,-1 1-1,0-1 1,1 0 0,-1 1 0,0-1 0,1 0 0,-1 0 0,0 1 0,0-1 0,0 0-1,0 0 1,0 0 0,0 0 0,0 0 0,0 0 0,-1-1 0,1 1 0,0 0 0,-1 0-1,1-1 1,0 1 0,-1-1 0,1 1 0,-1-1 0,1 0 0,-1 0 0,1 1 0,0-1-1,-1 0 1,-1-1 0,-16 8 382,16-7-428</inkml:trace>
  <inkml:trace contextRef="#ctx0" brushRef="#br0" timeOffset="1">192 209 8064,'0'22'3968,"-5"-44"6015,5 15-8703,5 14 128,-1-14-1408,-4 14 1408,2-4-2688</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8.208"/>
    </inkml:context>
    <inkml:brush xml:id="br0">
      <inkml:brushProperty name="width" value="0.05" units="cm"/>
      <inkml:brushProperty name="height" value="0.05" units="cm"/>
      <inkml:brushProperty name="color" value="#849398"/>
    </inkml:brush>
  </inkml:definitions>
  <inkml:trace contextRef="#ctx0" brushRef="#br0">1 13 7552,'0'-12'3712,"0"24"6143,0-5-8191,8-7-1152,-1 0 128,-1 0-768,3 3 0</inkml:trace>
  <inkml:trace contextRef="#ctx0" brushRef="#br0" timeOffset="1">124 36 5888,'11'-7'12671,"-3"7"-9599,-1 0-3712,-3 0 1024,-2 0 128,-4 7-128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4.159"/>
    </inkml:context>
    <inkml:brush xml:id="br0">
      <inkml:brushProperty name="width" value="0.05" units="cm"/>
      <inkml:brushProperty name="height" value="0.05" units="cm"/>
      <inkml:brushProperty name="color" value="#849398"/>
    </inkml:brush>
  </inkml:definitions>
  <inkml:trace contextRef="#ctx0" brushRef="#br0">96 4 6272,'1'-3'8221,"-6"16"-5925,-13 6-799,13-14-1128,0 0 0,1 1 1,-1-1-1,1 1 0,-5 9 0,1 2-106,1 0 1,1 0-1,1 1 1,0 0-1,2 0 1,0 0-1,0 1 1,2-1-1,0 1 1,2-1-1,0 1 1,1-1-1,0 0 1,2 1 0,0-1-1,9 23 1,-10-33-204,3 10-48,1 0-1,1-1 1,10 18-1,-14-28-90,-4-6 32,0 0 0,1-1 0,-1 1 1,0 0-1,1 0 0,-1-1 0,1 1 1,-1 0-1,0-1 0,1 1 0,0-1 0,-1 1 1,1-1-1,-1 1 0,1-1 0,1 2 1,5-2-616</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5.390"/>
    </inkml:context>
    <inkml:brush xml:id="br0">
      <inkml:brushProperty name="width" value="0.05" units="cm"/>
      <inkml:brushProperty name="height" value="0.05" units="cm"/>
      <inkml:brushProperty name="color" value="#849398"/>
    </inkml:brush>
  </inkml:definitions>
  <inkml:trace contextRef="#ctx0" brushRef="#br0">1 23 7040,'9'-10'5633,"1"1"-535,11 7-5120,16 2 1132,-34-1-1037,1 1 0,0 0 0,0-1 0,0 1 0,0 0 0,0 1 0,0-1-1,0 1 1,-1 0 0,1 0 0,0 0 0,0 0 0,-1 1 0,1-1 0,-1 1 0,1 0 0,-1 0 0,4 3 0,-6-4-61,0 0 0,0 1-1,0-1 1,0 0 0,0 1 0,0-1 0,-1 1 0,1-1 0,0 1 0,-1 0 0,1-1 0,-1 1 0,1 0 0,-1-1 0,0 1-1,0 0 1,0-1 0,0 1 0,0 0 0,0-1 0,0 1 0,-1 0 0,1-1 0,0 1 0,-1 0 0,1-1 0,-1 1-1,-1 1 1,0 1 5,0 0 0,0-1-1,0 1 1,-1 0 0,1-1-1,-1 0 1,0 1-1,0-1 1,-6 4 0,2-2 35,-1-1 1,0-1-1,-12 6 1,-15 6 761,29-10 169,10-3-209,9 4-611,-5-1-72,6 2-67,-2 0 1,1 2-1,-1-1 0,12 12 0,-22-18-27,0 0-1,0 0 0,0 0 1,0 0-1,0 0 0,-1 1 1,1-1-1,-1 0 0,1 1 1,-1 0-1,0-1 0,0 1 1,0 0-1,0-1 0,-1 1 1,1 0-1,-1 0 0,1 0 1,-1-1-1,0 1 1,0 0-1,0 0 0,-1 0 1,1 0-1,-1 0 0,1-1 1,-1 1-1,-2 3 0,1-3 3,0 1 1,0-1-1,-1-1 0,1 1 0,-1 0 0,0-1 0,1 1 1,-1-1-1,0 0 0,-1 0 0,1 0 0,0 0 0,-1-1 1,-4 2-1,3-1 17,0 0 0,0 0 0,0-1 0,-1 0 1,1 0-1,-1 0 0,1-1 0,0 0 0,-7 0 1,8-1-1,1 1 0,-1-1 0,1 0 0,0 0 0,-1 0 0,1 0 0,-7-4 0,10 5-45,0 0 1,0 0 0,0 0 0,0-1 0,0 1 0,0 0-1,0 0 1,0 0 0,0 0 0,0 0 0,0-1 0,0 1 0,0 0-1,0 0 1,0 0 0,-1 0 0,1 0 0,0-1 0,0 1-1,0 0 1,0 0 0,0 0 0,-1 0 0,1 0 0,0 0-1,0 0 1,0 0 0,0 0 0,0-1 0,-1 1 0,1 0 0,0 0-1,0 0 1,0 0 0,0 0 0,-1 0 0,1 0 0,0 0-1,0 0 1,0 0 0,0 0 0,-1 0 0,1 1 0,0-1-1,0 0 1,0 0 0,0 0 0,-1 0 0,1 0 0,-5 4-1146</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6.590"/>
    </inkml:context>
    <inkml:brush xml:id="br0">
      <inkml:brushProperty name="width" value="0.05" units="cm"/>
      <inkml:brushProperty name="height" value="0.05" units="cm"/>
      <inkml:brushProperty name="color" value="#849398"/>
    </inkml:brush>
  </inkml:definitions>
  <inkml:trace contextRef="#ctx0" brushRef="#br0">15 7 7296,'3'-6'11791,"2"10"-10804,5 7-881,-1 1-1,-1 1 1,1 0 0,-2 0 0,0 0-1,-1 1 1,0 0 0,-1 0-1,0 0 1,-1 1 0,-1 0-1,0 0 1,-1 0 0,-1 0-1,-1 0 1,0 0 0,0 0 0,-2 0-1,0 0 1,0 0 0,-7 18-1,3-18 71,-1-1 0,0 0 0,-1-1 0,-1 0 0,0 0 0,-1-1 0,-19 20 0,28-32-212,1 0 1,-1 1-1,1-1 0,-1 1 0,1-1 0,-1 1 1,1-1-1,0 1 0,-1-1 0,1 1 0,0 0 1,-1-1-1,1 1 0,0-1 0,0 1 0,-1 0 1,1-1-1,0 1 0,0 0 0,0-1 0,0 1 1,0 0-1,0-1 0,0 1 0,0 0 0,0-1 0,0 2 1,6 8-1011</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7.203"/>
    </inkml:context>
    <inkml:brush xml:id="br0">
      <inkml:brushProperty name="width" value="0.05" units="cm"/>
      <inkml:brushProperty name="height" value="0.05" units="cm"/>
      <inkml:brushProperty name="color" value="#849398"/>
    </inkml:brush>
  </inkml:definitions>
  <inkml:trace contextRef="#ctx0" brushRef="#br0">146 6 6912,'-2'-5'7760,"-3"4"-5515,-3 16-1243,6-11-934,0-1 0,0 0 0,-1 0-1,1 0 1,-1 0 0,0 0-1,0 0 1,-5 2 0,-14 16 730,12-8-486,1 1 0,0-1-1,1 2 1,0-1 0,1 1-1,1 0 1,0 1-1,-5 24 1,9-30-190,0 0-1,0 1 1,1-1 0,1 0-1,0 1 1,1-1-1,-1 0 1,2 1 0,0-1-1,0 0 1,1 0 0,0 0-1,0 0 1,10 17 0,-11-24-202,1 1 1,0-1-1,-1 0 1,1 0 0,1 0-1,-1 0 1,0 0-1,1-1 1,-1 0 0,1 1-1,0-1 1,-1-1-1,1 1 1,0 0 0,0-1-1,1 0 1,4 1-1,2 1-1072</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7.805"/>
    </inkml:context>
    <inkml:brush xml:id="br0">
      <inkml:brushProperty name="width" value="0.05" units="cm"/>
      <inkml:brushProperty name="height" value="0.05" units="cm"/>
      <inkml:brushProperty name="color" value="#849398"/>
    </inkml:brush>
  </inkml:definitions>
  <inkml:trace contextRef="#ctx0" brushRef="#br0">134 6 5760,'-4'-5'9835,"4"5"-9601,-1 1-158,0 0 1,0 0-1,0-1 1,0 1-1,0 0 1,0 0 0,0-1-1,-1 1 1,1 0-1,0-1 1,0 1-1,0-1 1,-1 0-1,1 1 1,0-1-1,0 0 1,-1 0-1,1 0 1,0 0-1,-1 0 1,-1 0-1,-2 0 75,3 0-75,0 1 0,0-1-1,0 0 1,0 1 0,0 0-1,0-1 1,1 1 0,-1 0-1,0 0 1,0 0 0,1 0-1,-1 0 1,1 1 0,-1-1-1,1 0 1,-1 1 0,1-1-1,0 1 1,0 0 0,-2 2-1,-20 42 990,17-33-796,-1 7-65,1 0 0,1 0 1,0 0-1,2 1 0,0-1 0,0 33 0,3-49-184,0 0 0,1 0-1,-1 0 1,1 0 0,0 0-1,0 0 1,0 0 0,1 0-1,0-1 1,3 7-1,-4-9 1,-1 1 0,1-1 0,0 0-1,1 1 1,-1-1 0,0 0-1,0 0 1,0 0 0,1 0 0,-1 0-1,1 0 1,-1 0 0,0 0-1,1-1 1,0 1 0,-1-1 0,1 1-1,-1-1 1,1 1 0,0-1-1,-1 0 1,1 0 0,0 0-1,-1 0 1,1 0 0,0 0 0,2-1-1,1 0 30,0-1 1,1 0-1,-1 0 0,0 0 0,0-1 0,0 1 1,-1-1-1,1-1 0,-1 1 0,1-1 0,-1 1 1,0-1-1,-1 0 0,1-1 0,-1 1 0,1-1 0,-1 1 1,-1-1-1,1 0 0,-1 0 0,1 0 0,-2 0 1,1-1-1,0 1 0,-1-1 0,0 1 0,0-1 0,-1 1 1,0-1-1,0 1 0,0-1 0,0 1 0,-1-1 1,0 1-1,-2-7 0,2 9-40,-1 0 1,0 0-1,0 0 0,1 0 0,-2 1 1,1-1-1,0 1 0,0-1 1,-1 1-1,1 0 0,-1 0 1,0 0-1,0 0 0,-4-2 1,5 3-48,1 1 1,-1-1 0,1 0-1,-1 1 1,1-1-1,-1 1 1,0-1 0,1 1-1,-1 0 1,0-1 0,1 1-1,-1 0 1,0 0-1,1 0 1,-1 1 0,0-1-1,1 0 1,-1 1 0,1-1-1,-1 1 1,0-1 0,1 1-1,-1 0 1,1-1-1,-1 1 1,1 0 0,0 0-1,-1 0 1,0 2 0,-5 6-75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8.757"/>
    </inkml:context>
    <inkml:brush xml:id="br0">
      <inkml:brushProperty name="width" value="0.05" units="cm"/>
      <inkml:brushProperty name="height" value="0.05" units="cm"/>
    </inkml:brush>
  </inkml:definitions>
  <inkml:trace contextRef="#ctx0" brushRef="#br0">41 292 7040,'-3'-1'3154,"3"1"-3083,0 11 1880,0-7 41,-13 128 2253,12 235-149,-8 43-2609,7-371-1460,-6 82 123,9-101-174,-1-16 24,0 1 1,0-1-1,0 1 0,0-1 0,-1 0 1,1 1-1,-1-1 0,-1 5 0,1-5 0,1 0 0,-1 0 0,1 0 0,0 0 0,1 0 0,-1 0 0,1 0 0,1 7 0,-1 0 0,-3-9 0,4 2 0,6 23-118,-7-23 108,0 3-12,-1-6 17,-1 0 0,1 0 1,0 0-1,0-1 0,0 1 0,0 0 0,0 0 0,0 0 1,1 0-1,-1 0 0,0-1 0,0 1 0,0 0 0,1 0 1,-1 0-1,1-1 0,-1 1 0,0 0 0,1 0 0,-1-1 1,1 1-1,0 0 0,-1-1 0,1 1 0,-1-1 1,1 1-1,0-1 0,0 1 0,-1-1 0,1 1 0,0-1 1,0 0-1,-1 1 0,1-1 0,0 0 0,0 0 0,0 0 1,0 1-1,-1-1 0,1 0 0,0 0 0,0 0 0,2-1 1,44 4 23,-33-1 10,1-1 0,28-2 0,59-5 115,113 8 0,-61 2-48,-82-4-70,337 3-52,-184 9-10,-89-3-10,142-9 0,-164-3 167,49-4 121,-127 6-221,-31 0 1,1-4 84,-4 2-86,0 0 1,-1 0-1,1 0 0,-1 0 0,1 0 0,-1 0 0,0-1 1,0 1-1,0-1 0,-1 1 0,0 0 0,1-1 0,-1 1 1,0-1-1,0 1 0,-1-5 0,1-18 43,19-164 171,-3 52-234,8-74 0,-17 131 0,25-122 0,-15 141-10,27-70-1,-37 114-3,-2-2 0,-1 1 0,0 0-1,-1-1 1,-1 0 0,-1 0 0,-1 1 0,-2-23 0,-6-24 82,-16-66 0,22 125-56,-5-16-10,6 18-20,-1 1-1,1-1 0,0 1 0,0-1 0,0 0 0,1 1 0,-1-7 0,1 11 8,0 0 1,0 0-1,-1-1 0,1 1 1,0 0-1,0 0 0,0 0 1,-1 0-1,1 0 1,0 0-1,0 0 0,0 0 1,-1 0-1,1 0 0,0 0 1,0 0-1,0 0 1,-1 0-1,1 0 0,0 0 1,0 0-1,-1 1 0,1-1 1,0 0-1,0 0 1,0 0-1,0 0 0,-1 0 1,1 0-1,0 1 0,0-1 1,0 0-1,0 0 1,0 0-1,-1 0 0,1 1 1,0-1-1,0 0 0,0 0 1,0 0-1,0 1 0,0-1 1,0 0-1,-10 10-1064,10-10 975,-7 10-796</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8.927"/>
    </inkml:context>
    <inkml:brush xml:id="br0">
      <inkml:brushProperty name="width" value="0.05" units="cm"/>
      <inkml:brushProperty name="height" value="0.05" units="cm"/>
      <inkml:brushProperty name="color" value="#849398"/>
    </inkml:brush>
  </inkml:definitions>
  <inkml:trace contextRef="#ctx0" brushRef="#br0">18 2 7296,'8'-2'10751,"-4"7"-10659,-1 0 0,0 0 0,-1 0 0,1 0 0,-1 0 0,0 1 0,0-1 0,0 1 0,1 11 0,0-2 759,1 11-275,-1 0 0,-1 0 0,-1 0 0,-2 0 0,-4 35-1,0-4 237,5-47-760,-1 0 1,0-1-1,-1 1 1,0-1-1,-1 1 1,0-1-1,0 0 1,-1 0-1,0 0 1,0 0-1,-1-1 1,-10 13-1,15-21-182,-1 1-1,0 0 0,1 0 1,-1 0-1,1 0 0,-1 0 1,1 0-1,-1 0 0,1 0 1,-1 0-1,1 0 0,0 0 1,0 0-1,-1 0 0,1 2 1,0 3-1172</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14.615"/>
    </inkml:context>
    <inkml:brush xml:id="br0">
      <inkml:brushProperty name="width" value="0.05" units="cm"/>
      <inkml:brushProperty name="height" value="0.05" units="cm"/>
      <inkml:brushProperty name="color" value="#849398"/>
    </inkml:brush>
  </inkml:definitions>
  <inkml:trace contextRef="#ctx0" brushRef="#br0">104 0 4992,'1'3'6323,"-1"3"-825,-1-4-5450,1 0-1,0 0 1,-1 0 0,1 0 0,-1 0-1,1 0 1,-1-1 0,0 1 0,0 0 0,0 0-1,-1 1 1,-15 20 1187,10-15-743,1 0-1,-10 18 0,7-7 22,0 1 0,2-1 0,0 2 0,-5 30 0,10-40-345,0 0 1,1 0-1,0 0 0,1 0 1,1 0-1,0 0 0,0 0 0,1 0 1,0 0-1,6 15 0,9 6 60,-16-30-282,1 0 1,-1 0-1,1 0 0,-1 0 1,1 0-1,-1 0 1,1-1-1,0 1 0,0-1 1,0 1-1,0-1 1,3 2-1,2-5-949,-3-2-149</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15.497"/>
    </inkml:context>
    <inkml:brush xml:id="br0">
      <inkml:brushProperty name="width" value="0.05" units="cm"/>
      <inkml:brushProperty name="height" value="0.05" units="cm"/>
      <inkml:brushProperty name="color" value="#849398"/>
    </inkml:brush>
  </inkml:definitions>
  <inkml:trace contextRef="#ctx0" brushRef="#br0">0 6 7168,'1'-5'2814,"1"6"-1750,0 12 3996,-2-14-4916,1 0 0,0 1-1,-1-1 1,1 0 0,0 0 0,0 0 0,0 0-1,0 1 1,0-1 0,0 0 0,0 1-1,0-1 1,0 1 0,0-1 0,0 1-1,0-1 1,0 1 0,1 0 0,-1 0-1,0 0 1,0-1 0,2 1 0,0 1 10,0-1 1,-1 1 0,1-1 0,0 1 0,0 0-1,-1 0 1,1 0 0,-1 0 0,4 3-1,-5-3-141,-1-1-1,1 1 0,-1 0 1,1 0-1,-1 0 0,0 0 0,1 0 1,-1-1-1,0 1 0,0 0 1,1 0-1,-1 0 0,0 0 1,0 0-1,0 0 0,0 0 0,0 0 1,-1 0-1,1 0 0,0 0 1,0 0-1,-1-1 0,1 1 1,0 0-1,-1 0 0,1 0 1,-1 0-1,1-1 0,-1 1 0,1 0 1,-2 0-1,-29 57 649,31-58-629,0 1 0,0-1-1,0 1 1,0-1-1,0 1 1,0-1 0,0 1-1,0-1 1,0 1 0,1-1-1,-1 1 1,0-1-1,0 1 1,1-1 0,-1 1-1,0-1 1,1 1 0,-1-1-1,0 0 1,1 1 0,-1-1-1,1 0 1,-1 1-1,0-1 1,1 0 0,0 1-1,18 12 161,-13-9-107,-4-3-85,1 1 1,-1 0-1,0 0 1,0-1 0,0 1-1,0 0 1,0 1-1,-1-1 1,1 0-1,-1 0 1,1 1-1,-1-1 1,0 1-1,0-1 1,0 1-1,0 0 1,0-1-1,-1 1 1,1 0-1,-1-1 1,0 1-1,1 0 1,-1 0-1,-1 0 1,1-1-1,0 1 1,-1 0-1,1 0 1,-1-1-1,0 1 1,0 0-1,0-1 1,0 1-1,0-1 1,-1 1-1,1-1 1,-1 0-1,1 0 1,-1 0-1,0 1 1,-2 1-1,-5 5 18,9-8 10,-1 0 0,0 1 1,0-1-1,0 0 0,0 0 0,0 0 0,0 1 0,0-1 0,0 0 0,-1-1 0,1 1 0,0 0 0,0 0 0,-1 0 0,1-1 0,-1 1 0,1-1 1,-1 1-1,1-1 0,-1 1 0,1-1 0,-1 0 0,1 0 0,-1 0 0,1 0 0,-1 0 0,0 0 0,-2-1 0,-3-6-1372,3 9 32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16.574"/>
    </inkml:context>
    <inkml:brush xml:id="br0">
      <inkml:brushProperty name="width" value="0.05" units="cm"/>
      <inkml:brushProperty name="height" value="0.05" units="cm"/>
      <inkml:brushProperty name="color" value="#849398"/>
    </inkml:brush>
  </inkml:definitions>
  <inkml:trace contextRef="#ctx0" brushRef="#br0">47 6 7168,'-4'-6'9589,"11"9"-6833,1 3-3944,-2 0 1451,-1 1 0,-1-1 1,1 1-1,-1 0 0,0 1 0,0-1 1,-1 1-1,4 14 0,-3-10 4,-2-1-1,1 1 0,-2 0 1,1-1-1,-2 20 1,-3-2 259,-2 0 1,-1 0 0,-15 42 0,5-17-117,14-48-380,-1 0-1,0 0 1,0 1-1,-6 7 1,-10 21-349,7-19-1665,3-10 832</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09.504"/>
    </inkml:context>
    <inkml:brush xml:id="br0">
      <inkml:brushProperty name="width" value="0.05" units="cm"/>
      <inkml:brushProperty name="height" value="0.05" units="cm"/>
    </inkml:brush>
  </inkml:definitions>
  <inkml:trace contextRef="#ctx0" brushRef="#br0">0 4 6912,'0'0'10005,"1"1"-9950,0 0 0,0 0-1,0 0 1,-1 0 0,1-1 0,0 1 0,-1 0 0,1 0 0,-1 0-1,1 0 1,-1 1 0,1-1 0,0 1 0,10 54 1362,-6-26-666,1-1-1,12 33 1,-15-54-544,-1-4-29,-1-1-1,1 0 1,-1 1 0,0-1-1,-1 1 1,2 6 0,-1-10-88,0 0 0,0 0 0,0-1 0,-1 1 0,1-1 0,0 1 0,0-1 0,0 1 0,0-1 0,0 1 0,-1-1 1,1 0-1,0 0 0,-1 1 0,1-1 0,0 0 0,0-1 0,4-10 301,-1-1 0,0 0 0,3-17 0,-5 19-236,0 0-1,1-1 0,1 2 1,0-1-1,0 0 1,7-10-1,-1-1-296,4-10-96,-13 31 78,-1 0 0,1 0 0,0 0 0,-1 0-1,1 0 1,0 1 0,0-1 0,0 0 0,0 0 0,-1 0-1,1 1 1,0-1 0,0 1 0,1-1 0,-1 0-1,0 1 1,0 0 0,0-1 0,0 1 0,0 0-1,2-1 1,-5 1-1248</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0.348"/>
    </inkml:context>
    <inkml:brush xml:id="br0">
      <inkml:brushProperty name="width" value="0.05" units="cm"/>
      <inkml:brushProperty name="height" value="0.05" units="cm"/>
    </inkml:brush>
  </inkml:definitions>
  <inkml:trace contextRef="#ctx0" brushRef="#br0">14 124 6912,'-3'0'3456,"10"5"-1664,-3-3 1152,-4 5-2560,0-1 0,-4-2 767,0 3 129,1 2-1408,-1 1 0,1-1 768,-1-3 128,4 3-384,0-5 0,0-1-768,4-10 0</inkml:trace>
  <inkml:trace contextRef="#ctx0" brushRef="#br0" timeOffset="1">47 0 7552,'0'0'10495,"0"3"-10111,0 4-128,4-2 0,-4 5-768,0 1 128</inkml:trace>
  <inkml:trace contextRef="#ctx0" brushRef="#br0" timeOffset="2">156 176 4480,'-2'-3'7757,"2"3"-7608,5-8 4012,12-11-1771,-12 14-1594,0-1-613,0-1-1,0 0 1,-1 0 0,0-1 0,0 1 0,5-15 0,-9 21-181,0 1 1,0 0-1,0 0 1,1-1-1,-1 1 1,0 0 0,0 0-1,0-1 1,0 1-1,0 0 1,0 0-1,0-1 1,0 1-1,0 0 1,0 0-1,0-1 1,0 1 0,0 0-1,0 0 1,-1-1-1,1 1 1,0 0-1,0 0 1,0-1-1,0 1 1,0 0-1,-1 0 1,1 0-1,0-1 1,0 1 0,0 0-1,0 0 1,-1 0-1,1 0 1,0-1-1,-12 1 60,-11 9 169,-15 25 512,15-13 28,22-20-730,0 0-1,-1 1 1,1-1-1,0 0 1,0 1-1,-1-1 1,1 1-1,1-1 0,-1 1 1,0-1-1,0 1 1,0 0-1,1-1 1,-1 1-1,1 0 1,-1-1-1,1 1 1,0 0-1,0 0 1,0 0-1,0-1 1,0 1-1,0 0 0,0 0 1,0-1-1,1 1 1,-1 0-1,1 0 1,-1-1-1,1 1 1,1 2-1,-1-2-30,1 0 0,-1-1 0,1 1 0,-1 0 0,1 0 0,0-1 0,-1 1 1,1-1-1,0 1 0,0-1 0,0 0 0,0 0 0,0 0 0,1 0 0,-1 0 0,0-1 0,0 1 0,1 0 0,-1-1 0,0 0 0,1 0 0,-1 1 0,4-2 0,19-2-628,-2-3-44</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1.237"/>
    </inkml:context>
    <inkml:brush xml:id="br0">
      <inkml:brushProperty name="width" value="0.05" units="cm"/>
      <inkml:brushProperty name="height" value="0.05" units="cm"/>
    </inkml:brush>
  </inkml:definitions>
  <inkml:trace contextRef="#ctx0" brushRef="#br0">31 36 7936,'-2'0'547,"1"1"0,-1 0 0,1 0 1,-1 1-1,1-1 0,-1 0 0,1 0 1,0 1-1,0-1 0,0 1 0,-1-1 1,1 1-1,1-1 0,-3 4 0,2-1-58,-1 1-1,0-1 1,1 0-1,0 1 1,0 0-1,0 5 0,1-6-359,0 0 0,0 0-1,0 0 1,0 0-1,1 0 1,0 0 0,1 5-1,-2-8-73,1 1 0,-1-1-1,1 1 1,0-1 0,0 0-1,-1 1 1,1-1 0,0 0 0,0 0-1,0 1 1,0-1 0,0 0-1,1 0 1,-1 0 0,0 0-1,0 0 1,1-1 0,0 2-1,0-2-20,0 1-1,0-1 1,0 0-1,0 0 0,-1 0 1,1 0-1,0 0 1,0 0-1,0 0 0,-1-1 1,1 1-1,0-1 1,0 1-1,-1-1 0,4-1 1,26-17-59,-22 13-79,10-5-164,30-22-467,-49 35 822,0 0 0,1 0 0,-1 1-1,1-1 1,-1 0 0,1 0 0,0 0 0,0 0 0,0 0 0,0 0-1,0 0 1,1 0 0,0 2 0,1-1-60,-1 1 0,1-1 0,0 0 0,0 0-1,0 0 1,0-1 0,0 1 0,1-1 0,-1 0 0,1 0 0,-1 0 0,5 2-1,-6-4-2,0 1 0,0-1-1,1 0 1,-1 0-1,0 0 1,0 0-1,0 0 1,1 0 0,-1-1-1,0 1 1,0-1-1,0 0 1,0 1-1,0-1 1,0 0-1,0 0 1,0 0 0,0 0-1,0-1 1,0 1-1,-1 0 1,1-1-1,0 0 1,1-1 0,-1 1 13,0 0 1,0 0-1,0 0 1,0-1-1,0 1 1,-1 0-1,1-1 1,-1 0-1,1 1 1,-1-1-1,0 0 1,0 1-1,0-1 1,-1 0-1,1 0 1,0 0-1,-1 0 1,0 0-1,0 0 1,0 0-1,0 0 1,0 1-1,-1-1 0,1 0 1,-1 0-1,0 0 1,0 0-1,0 1 1,0-1-1,0 0 1,-1 1-1,-2-5 1,3 5-49,0 0 1,0 0 0,-1 0-1,1 0 1,0 0-1,-1 1 1,1-1-1,-1 0 1,0 1-1,0-1 1,0 1-1,1 0 1,-1 0-1,0-1 1,0 1 0,-3-1-1,-11-6-1560,11 5 269</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2.202"/>
    </inkml:context>
    <inkml:brush xml:id="br0">
      <inkml:brushProperty name="width" value="0.05" units="cm"/>
      <inkml:brushProperty name="height" value="0.05" units="cm"/>
    </inkml:brush>
  </inkml:definitions>
  <inkml:trace contextRef="#ctx0" brushRef="#br0">186 260 6656,'-5'-2'898,"-3"-2"1205,-1 0 0,1 1 0,-16-4 1,21 7-1863,-1-1 1,1 1-1,-1 0 1,1 0-1,-1 0 1,1 1 0,-1-1-1,1 1 1,0 0-1,-1 0 1,1 0 0,0 0-1,-5 2 1,-5 4 5,6-4 145,1 0 0,-1 0 0,1 1 0,0 0 0,0 0 0,-6 6 0,10-8-292,0 1 0,1-1 0,-1 0 0,1 1 0,0-1 0,-1 1 0,1-1 0,0 1 0,0 0 0,1-1 0,-1 1 0,1 0 0,-1 0 0,1-1 0,0 1 0,0 0 1,0 0-1,0 0 0,1 4 0,-1-5-82,0-1 0,0 0 0,0 1 0,0-1 0,1 0 0,-1 1 1,0-1-1,1 0 0,-1 0 0,0 1 0,1-1 0,0 0 0,-1 0 1,1 0-1,0 1 0,-1-1 0,1 0 0,0 0 0,0 0 0,0 0 1,0-1-1,0 1 0,0 0 0,0 0 0,0 0 0,0-1 0,1 1 1,-1-1-1,0 1 0,0-1 0,1 1 0,-1-1 0,0 0 0,1 0 1,-1 1-1,0-1 0,1 0 0,-1 0 0,0 0 0,1 0 0,-1-1 0,0 1 1,1 0-1,-1-1 0,2 0 0,5-2 2,1-1 1,-1 0-1,1 0 0,-1-1 0,8-6 0,-9 6 27,-1 1-45,-2 2-1,0 0 1,-1-1-1,0 1 1,1-1-1,-1 0 0,0 0 1,0 0-1,-1 0 1,1-1-1,-1 1 0,1-1 1,-1 0-1,3-7 1,-5 11 104,23 15 278,-5-6-575,-16-8 84,0 1 1,0-1-1,0 1 0,1-1 0,-1 0 1,0 0-1,1 0 0,-1 0 1,0-1-1,1 1 0,-1-1 1,1 1-1,0-1 0,-1 0 0,1 0 1,-1 0-1,1 0 0,-1-1 1,1 1-1,-1 0 0,5-2 1,0-4-1196</inkml:trace>
  <inkml:trace contextRef="#ctx0" brushRef="#br0" timeOffset="1">345 46 7680,'0'8'11568,"1"6"-8296,5 68-2411,-4-49-349,-2 34 1,-1-28-984,1-32-41</inkml:trace>
  <inkml:trace contextRef="#ctx0" brushRef="#br0" timeOffset="2">518 42 7424,'1'-9'1157,"-1"7"-901,1 1-1,-1-1 1,0 1 0,0-1 0,0 0-1,0 1 1,0-1 0,0 1-1,0-1 1,-1 1 0,1-1 0,-1 0-1,1 1 1,-1-1 0,1 1-1,-1 0 1,0-1 0,-2-2 2496,3 4-2617,0-1 0,0 1 0,1 0 0,-1 0 0,0 0 0,0 1 0,1-1 0,-1 0 0,0 0 1,0 0-1,1 0 0,-1 0 0,0 0 0,0 0 0,0 0 0,1 0 0,-1 1 0,0-1 1,0 0-1,0 0 0,1 0 0,-1 0 0,0 1 0,0-1 0,0 0 0,0 0 0,1 0 1,-1 1-1,0-1 0,0 0 0,0 0 0,0 1 0,0-1 0,0 0 0,0 1 0,-5 150 2895,2-108-2174,3 49 0,2-30-1203,-4-44-506,-7-4-65</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6.924"/>
    </inkml:context>
    <inkml:brush xml:id="br0">
      <inkml:brushProperty name="width" value="0.05" units="cm"/>
      <inkml:brushProperty name="height" value="0.05" units="cm"/>
    </inkml:brush>
  </inkml:definitions>
  <inkml:trace contextRef="#ctx0" brushRef="#br0">27 70 7040,'2'21'10246,"1"5"-8093,3 31-2179,-15 100 3092,5-99-1908,-5 18-476,9-37-810,3-38 165,-1 0-1,1 0 1,0 0 0,-1 0-1,1-1 1,0 1-1,-1-1 1,1 0-1,0 0 1,0 0 0,-1 0-1,1-1 1,5 0-1,-7 1-31,0 0 0,1-1 0,-1 1 0,0 0 0,0 0 0,1 0 0,-1 1 0,0-1 0,0 0 0,1 0 0,-1 1 0,0-1 0,2 2 0,16 1-75,5-7 70,1 1 0,-1 2 0,1 0 0,26 4 0,-44-3 0,46 5-50,25 2-28,-24-6 42,48-1-56,249-4 92,-195 4-256,32 7 111,-41 1 13,45-14 25,-127 4 228,-40 2-181,33-3-1,11-1 61,-25 2 0,15-3 10,90-4-404,-132 7 153,-16 2 258,0 0 0,-1 0 0,1 0 0,0 0 0,-1 0 0,1 0 0,-1 0 0,1 0 0,0-1 0,-1 1 0,1 0 0,-1-1 0,1 1 0,-1 0 0,1-1 0,-1 1 0,1 0 0,-1-1 0,1 1 0,-1-1 0,1 1 0,-1-1 0,0 1 0,1-1 0,-1 1 0,0-1 0,1 0 0,-1-1 132,0-17-21,-8-22-128,5-15 0,3-264-896,0 319 768,0-7-78,1 5 162,-1 1 1,0-1 0,0 1 0,0-1 0,0 1 0,0-1-1,0 1 1,-1-1 0,1 1 0,-1-1 0,0 1 0,-2-5-1,2 7 22,-1-1 0,1 1 0,-1 0 0,0-1 0,1 1 0,-1 0 0,0 0 0,1 0 0,-1 0 0,0 0-1,-1 1 1,-15-1-118,9-2 125,1 1 0,0 0 0,0 1-1,-1-1 1,1 2 0,-16 1 0,-14 1 14,-364 19 1,262-17 0,-461-9-128,349 9 256,179-6 0,31-1-10,-50 5-1,29-3-99,50 0 9,-1-1-1,0 2 0,1 0 0,-22 4 0,27-4 3,0 0 0,0 0-1,0-1 1,0 0-1,0 0 1,0-1 0,-8-2-1,-28-2 277,6 5 697,54 0-2154,-8-5 256</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2.461"/>
    </inkml:context>
    <inkml:brush xml:id="br0">
      <inkml:brushProperty name="width" value="0.05" units="cm"/>
      <inkml:brushProperty name="height" value="0.05" units="cm"/>
      <inkml:brushProperty name="color" value="#849398"/>
    </inkml:brush>
  </inkml:definitions>
  <inkml:trace contextRef="#ctx0" brushRef="#br0">1 30 6144,'0'-29'9642,"0"39"-8913,10 293 4963,-9-297-5754,-1-3-35,1 0-1,-1-1 1,0 1 0,0 0-1,0 0 1,0 0-1,0 0 1,-2 5 0,-1-4-693</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10.002"/>
    </inkml:context>
    <inkml:brush xml:id="br0">
      <inkml:brushProperty name="width" value="0.05" units="cm"/>
      <inkml:brushProperty name="height" value="0.05" units="cm"/>
    </inkml:brush>
  </inkml:definitions>
  <inkml:trace contextRef="#ctx0" brushRef="#br0">13 201 6272,'-13'0'4211,"13"0"-4149,0 0-1,0 0 1,0 0 0,0 0 0,0 0 0,0-1 0,0 1-1,0 0 1,0 0 0,0 0 0,0 0 0,0 0 0,0 0-1,0 0 1,0-1 0,0 1 0,0 0 0,0 0 0,0 0-1,0 0 1,0 0 0,0 0 0,1 0 0,-1 0 0,0-1-1,0 1 1,0 0 0,0 0 0,0 0 0,0 0 0,0 0-1,0 0 1,0 0 0,0 0 0,1 0 0,-1 0 0,0 0-1,0 0 1,0 0 0,0-1 0,0 1 0,0 0 0,0 0-1,0 0 1,1 0 0,-1 0 0,0 0 0,0 0 0,0 0-1,0 0 1,0 0 0,0 0 0,0 1 0,1-1 0,-1 0-1,0 0 1,0 0 0,0 0 0,0 0 0,0 0 0,0 0-1,1 0 1,0 0 280,-1-1-250,1 0 1,-1 0 0,1 0 0,0 0 0,-1 0 0,1 0 0,0 0 0,0 0 0,-1 1 0,1-1-1,0 0 1,0 0 0,0 1 0,0-1 0,0 1 0,0-1 0,0 1 0,0-1 0,0 1 0,0-1-1,2 1 1,35-11 746,-24 7-394,20-4 298,56-7-1,-69 12-669,40-3 148,64 3 0,8-1-151,598-54 292,-482 32-362,-13 1 0,-176 19 0,-5 1 0,65 2 0,7 9 256,-117-5-285,5 1-99,-15-2 123,1 0-1,-1 0 1,0 0-1,1 0 0,-1-1 1,0 1-1,1 0 1,-1 0-1,0 0 1,0 0-1,1 0 1,-1-1-1,0 1 0,1 0 1,-1 0-1,0-1 1,0 1-1,0 0 1,1 0-1,-1-1 1,0 1-1,0 0 0,0 0 1,1-1-1,-1 1 1,0 0-1,0-1 1,0 1-1,0 0 1,0-1-1,0 1 0,0 0 1,0-1-1,0 1 1,0 0-1,0-1 1,0-4-273</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3.137"/>
    </inkml:context>
    <inkml:brush xml:id="br0">
      <inkml:brushProperty name="width" value="0.05" units="cm"/>
      <inkml:brushProperty name="height" value="0.05" units="cm"/>
      <inkml:brushProperty name="color" value="#849398"/>
    </inkml:brush>
  </inkml:definitions>
  <inkml:trace contextRef="#ctx0" brushRef="#br0">1 20 7424,'0'-5'194,"1"-5"2985,4 9 1261,15 0-2270,-11 0-2042,-1 0 0,1 1 0,0 0 0,-1 0 0,1 1 0,13 2 0,-21-2-89,1-1-1,-1 1 0,0-1 0,0 1 1,1 0-1,-1 0 0,0 0 0,0 0 0,0 0 1,0 0-1,0 0 0,0 0 0,0 0 0,0 0 1,0 0-1,-1 1 0,1-1 0,0 0 1,-1 1-1,1-1 0,-1 0 0,1 1 0,-1-1 1,0 1-1,0-1 0,0 0 0,0 1 1,0-1-1,0 1 0,0-1 0,0 1 0,-1 2 1,1 1 52,-1 1 0,-1 0 0,1 0 0,-1-1 0,0 1 0,-4 7 0,1-4 54,-1-1 0,0 0 0,0-1-1,-8 8 1,-16 20 326,22-23-339,5-7-60,0 0-1,-1 1 1,0-1 0,-7 7-1,10-11-71,1 0 0,-1 0 0,1 0 0,-1 0 0,1 0 0,0 0 0,0 0 0,-1 0 0,1 0 0,0 0 0,0 0 0,0 0 0,0 1 0,0-1 0,1 0 0,-1 0 0,0 0 0,0 0 0,1 0 0,-1 0 0,0 0 0,1 0 0,-1 0 0,2 1 0,12 25 0,-7-17-140,-1-1 1,1 0-1,1-1 0,0 1 0,0-1 0,0-1 0,1 0 1,16 11-1,-10-9-778</inkml:trace>
  <inkml:trace contextRef="#ctx0" brushRef="#br0" timeOffset="1">221 329 8064,'1'-3'1006,"0"1"0,0-1 0,1 0 0,-1 0 0,1 0 0,-1 1 0,1-1 0,2-2 0,21-20 1739,-19 19-2741,-1 1 0,1-1 0,-1 0-1,5-8 1,-9 13 12,-1 0 1,1 1-1,-1-1 1,1 0-1,-1 0 0,1 0 1,-1 0-1,0 0 0,1 0 1,-1 0-1,0 0 0,0 0 1,0 0-1,0 0 0,0 0 1,0-1-1,0 1 1,0-1-1,-1 2-12,1-1-1,0 1 1,-1-1 0,1 1 0,-1-1 0,1 1-1,0-1 1,-1 1 0,1 0 0,-1-1-1,1 1 1,-1 0 0,1 0 0,-1-1-1,1 1 1,-1 0 0,0 0 0,1 0-1,-1 0 1,1-1 0,-1 1 0,1 0-1,-2 0 1,-1 0 16,-1 1-1,0-1 1,1 1 0,-1-1-1,1 1 1,-1 0 0,1 0-1,-1 1 1,-3 1-1,2 0 70,-1 1 0,0 0 0,1 0 0,0 1-1,0 0 1,1-1 0,-1 2 0,1-1 0,0 0 0,0 1-1,1 0 1,-4 8 0,5-11-9,0 0 0,1 1 0,0-1 0,0 0 0,0 1 1,0-1-1,0 1 0,1-1 0,-1 1 0,1 0 0,0-1 0,0 1 0,1-1 0,-1 1 1,1-1-1,-1 1 0,1-1 0,0 1 0,0-1 0,1 1 0,-1-1 0,1 0 0,0 0 0,2 4 1,-2-5-84,-1-1 0,1 1 0,0-1 0,-1 0 1,1 1-1,0-1 0,0 0 0,0 0 1,0 0-1,0-1 0,0 1 0,0 0 0,0-1 1,1 1-1,-1-1 0,0 0 0,0 1 1,0-1-1,1 0 0,-1-1 0,0 1 0,3-1 1,23-3-404</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3.758"/>
    </inkml:context>
    <inkml:brush xml:id="br0">
      <inkml:brushProperty name="width" value="0.05" units="cm"/>
      <inkml:brushProperty name="height" value="0.05" units="cm"/>
      <inkml:brushProperty name="color" value="#849398"/>
    </inkml:brush>
  </inkml:definitions>
  <inkml:trace contextRef="#ctx0" brushRef="#br0">130 1 7424,'-2'1'8117,"-10"7"-7701,-75 73 2677,85-79-2980,-1 0 0,1 0-1,0 1 1,0-1 0,0 0 0,0 1 0,0-1-1,0 1 1,1 0 0,-1-1 0,1 1 0,0 0-1,0 0 1,0 0 0,0 0 0,0 0-1,0 6 1,1-8-88,0 0 0,0 0 0,0 0 0,1 0 0,-1 1 0,0-1 0,0 0-1,1 0 1,-1 0 0,1 0 0,-1 0 0,1 0 0,-1-1 0,1 1 0,-1 0 0,1 0 0,0 0 0,0 0-1,-1-1 1,2 2 0,0-1-16,0 0-1,0 0 1,0-1-1,-1 1 0,1-1 1,0 1-1,0-1 1,0 0-1,0 1 0,0-1 1,0 0-1,0 0 1,0-1-1,0 1 1,2-1-1,1 0 4,0 0 0,0-1-1,0 0 1,0 0 0,-1 0 0,1 0 0,-1-1-1,1 0 1,-1 0 0,0 0 0,0 0 0,0-1-1,-1 0 1,1 1 0,-1-1 0,0 0 0,0-1 0,4-7-1,-2 3 10,-1 0-1,-1 0 0,0 0 0,0 0 1,0 0-1,-1 0 0,-1-1 0,1 1 0,-1-12 1,-3 28 175,1 0 1,-2 0-1,1-1 1,-1 1 0,-3 6-1,1 0 11,-5 12-12,1 0 0,2 1-1,1 0 1,0 0 0,2 1-1,2-1 1,-1 39 0,3-64-195,0 0 0,0 0 0,0-1 0,0 1-1,0 0 1,0 0 0,0 0 0,0 0 0,0 0 0,0 0 0,0-1 0,1 1 0,-1 0 0,0 0 0,0 0 0,1 0 0,-1-1 0,1 1 0,-1 0 0,1 0 0,-1-1 0,1 1 0,-1 0 0,2 0 0,-1-1-16,0 0-1,0 0 1,0 0-1,0 0 1,-1-1 0,1 1-1,0 0 1,0-1-1,0 1 1,-1 0 0,1-1-1,0 1 1,0-1-1,-1 0 1,1 1-1,0-1 1,-1 1 0,1-1-1,0-1 1,28-39-2237,-19 26 973</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4.448"/>
    </inkml:context>
    <inkml:brush xml:id="br0">
      <inkml:brushProperty name="width" value="0.05" units="cm"/>
      <inkml:brushProperty name="height" value="0.05" units="cm"/>
      <inkml:brushProperty name="color" value="#849398"/>
    </inkml:brush>
  </inkml:definitions>
  <inkml:trace contextRef="#ctx0" brushRef="#br0">1 0 7296,'0'0'86,"0"0"1,0 0 0,0 1-1,0-1 1,0 0 0,0 0-1,0 0 1,0 0-1,0 0 1,0 1 0,0-1-1,0 0 1,0 0 0,0 0-1,0 0 1,0 0-1,0 1 1,0-1 0,0 0-1,0 0 1,0 0 0,0 0-1,0 0 1,0 1 0,0-1-1,0 0 1,0 0-1,1 0 1,-1 0 0,0 0-1,0 0 1,0 0 0,0 1-1,0-1 1,0 0-1,0 0 1,1 0 0,-1 0-1,0 0 1,0 0 0,0 0-1,0 0 1,0 0 0,1 0-1,-1 0 1,0 0-1,0 0 1,0 0 0,0 0-1,0 0 1,1 0 0,-1 0-1,0 0 1,0 0-1,5 1 2870,-3 14-1205,-2 121 2815,0-136-4553,0 0 0,0 0 0,0 0 0,0 1 0,0-1 0,0 0 0,0 0 0,0 0 0,1 0 0,-1 0 0,0 1 0,0-1 0,0 0 0,0 0 0,0 0 0,0 0 0,0 0 0,0 0 0,0 1 0,0-1 0,1 0 0,-1 0 0,0 0 0,0 0 0,0 0 0,0 0 0,0 0 0,1 0 0,-1 0 0,0 0 0,0 0 0,0 0 0,0 0 0,0 0 0,1 0 0,-1 0 0,0 0 0,0 0 0,0 0 0,0 0 0,1 0 0,-1 0 0,0 0 0,0 0 0,0 0 0,0 0 0,0 0 0,1 0 0,-1 0 0,0 0 0,0 0 0,0 0 0,0 0 1,0-1-1,1 1-1,13-10 209,12-15-253,-20 18-24,-1-1 0,0 0 1,4-10-1,5-7-190,-13 21 167,-3 4-59,2 0 135,-1 0 0,1 1 0,-1-1 0,1 1 0,0-1 0,-1 0 0,1 1 1,0-1-1,-1 1 0,1-1 0,0 1 0,0-1 0,-1 1 0,1-1 1,0 1-1,0-1 0,0 1 0,0-1 0,0 1 0,0 0 0,-1 13 69,1-12-52,0 1 1,-1-1-1,1 0 0,0 1 0,0-1 0,0 1 0,1-1 0,-1 0 1,1 1-1,-1-1 0,1 0 0,0 0 0,0 1 0,0-1 0,0 0 1,0 0-1,0 0 0,1 0 0,-1 0 0,1 0 0,-1-1 0,1 1 1,2 1-1,-3-1 2,0-1-43,0 0 1,0 0 0,0-1-1,0 1 1,0 0 0,0 0-1,0-1 1,0 1 0,1-1-1,-1 1 1,0-1 0,0 1-1,0-1 1,1 0 0,0 1-1,9-3-485</inkml:trace>
  <inkml:trace contextRef="#ctx0" brushRef="#br0" timeOffset="1">215 83 7936,'8'0'11647,"-16"6"-11135,8 1 0,-3 0 128,3-1-1024,0 0 128,0 1 384,3-5 0</inkml:trace>
  <inkml:trace contextRef="#ctx0" brushRef="#br0" timeOffset="2">234 38 7552,'-4'-23'3712,"4"33"1919,0-16-4479,4 9-1792,3-3 512</inkml:trace>
  <inkml:trace contextRef="#ctx0" brushRef="#br0" timeOffset="3">320 131 1152,'-11'-9'17919,"11"2"-16127,0-3-512,0 3 128,4-5-1920,3 5 128,4-8 1024,-4 2 0,8 3-512,-9 3 128,-1 2-768,6 1 0,-9 1-768,6 0 128</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6.744"/>
    </inkml:context>
    <inkml:brush xml:id="br0">
      <inkml:brushProperty name="width" value="0.05" units="cm"/>
      <inkml:brushProperty name="height" value="0.05" units="cm"/>
      <inkml:brushProperty name="color" value="#849398"/>
    </inkml:brush>
  </inkml:definitions>
  <inkml:trace contextRef="#ctx0" brushRef="#br0">17 87 7808,'4'-6'8837,"5"-2"-4400,18-21-3718,-26 27-692,0 0-1,0 1 0,0-1 1,0 0-1,0 0 1,0 0-1,0 0 0,0 0 1,-1 0-1,1 0 1,-1 0-1,0-1 0,1 1 1,-1 0-1,0 0 1,-1-3-1,1 4-26,0 1 1,0 0-1,0 0 1,0-1-1,0 1 1,0 0-1,0 0 1,0-1-1,0 1 1,0 0-1,0 0 1,-1-1-1,1 1 0,0 0 1,0 0-1,0 0 1,0-1-1,-1 1 1,1 0-1,0 0 1,0 0-1,-1 0 1,1-1-1,0 1 1,0 0-1,0 0 0,-1 0 1,1 0-1,0 0 1,0 0-1,-1 0 1,1 0-1,0 0 1,-1 0-1,1 0 1,0 0-1,-13 5 11,-7 12 89,17-11-82,-1-1 0,1 1 0,0 0 0,0 0 0,1 0 0,0 0 0,0 0 0,0 0 0,1 1 0,-1 9 0,2-14-35,-1 1 1,2-1 0,-1 0-1,0 1 1,0-1 0,1 0-1,-1 1 1,1-1 0,0 0-1,0 0 1,0 0 0,0 0-1,0 0 1,0 0 0,0 0-1,1 0 1,-1 0 0,1 0-1,0 0 1,-1-1 0,1 1-1,0-1 1,0 1 0,0-1-1,0 0 1,0 0 0,0 0-1,0 0 1,0 0 0,1 0-1,-1-1 1,4 2 0,8-1-390</inkml:trace>
  <inkml:trace contextRef="#ctx0" brushRef="#br0" timeOffset="1">151 10 7808,'-5'3'889,"1"-2"-111,1 1 0,-1 0 0,1 0 0,-1 0 0,1 1 0,-4 3 1,6 1 3403,7 12-3623,-6-18-351,3 4-142,0 0-1,1-1 1,0 1 0,-1-1 0,9 8 0,-7-8 17,0 1 0,0 1 0,-1-1-1,0 1 1,7 9 0,-11-13-56,1-1 1,-1 0-1,1 1 0,-1-1 0,0 0 1,1 1-1,-1-1 0,0 1 0,0-1 1,0 0-1,0 1 0,0-1 0,0 1 1,-1-1-1,1 0 0,0 1 1,-1-1-1,1 0 0,-1 1 0,1-1 1,-1 0-1,0 1 0,1-1 0,-1 0 1,0 0-1,0 0 0,0 0 0,0 0 1,0 0-1,0 0 0,0 0 0,-2 1 1,2-1 38,-1 0 0,1 0 0,0-1 0,0 1 0,-1 0 0,1 0 1,0-1-1,-1 1 0,1-1 0,0 1 0,-1-1 0,1 0 0,-1 0 0,1 1 1,-1-1-1,1 0 0,-1 0 0,1 0 0,-2-1 0,-1 0-20,1 0 0,0 0-1,-1-1 1,1 0 0,0 1 0,-5-5-1,1 2-813</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8.735"/>
    </inkml:context>
    <inkml:brush xml:id="br0">
      <inkml:brushProperty name="width" value="0.05" units="cm"/>
      <inkml:brushProperty name="height" value="0.05" units="cm"/>
      <inkml:brushProperty name="color" value="#849398"/>
    </inkml:brush>
  </inkml:definitions>
  <inkml:trace contextRef="#ctx0" brushRef="#br0">142 1 7808,'-8'0'2856,"-22"1"5043,27-1-7714,1 1 0,-1-1 0,1 1 1,0 0-1,-1 0 0,1 0 1,0 0-1,0 0 0,-4 2 0,-2 4-63,0 0 0,1 0-1,0 1 1,0-1 0,0 2-1,1-1 1,1 1 0,-8 13-1,11-19-56,1 1 0,0-1 0,0 1 0,0-1 0,0 1 0,0-1 0,1 1 0,0-1 0,-1 1 0,1-1 0,1 1 0,-1 4 0,1-6-61,0 1-1,0-1 1,0 1-1,0-1 0,0 0 1,0 1-1,1-1 1,-1 0-1,1 0 1,-1 0-1,1 0 1,0 0-1,0 0 0,0-1 1,0 1-1,0 0 1,0-1-1,4 2 1,-2-1-230,-1-1 1,1 1 0,0-1-1,-1 0 1,1 0 0,0 0-1,0-1 1,0 1 0,0-1-1,0 0 1,0 0 0,0 0-1,-1-1 1,1 1 0,4-2-1,21-4-2589</inkml:trace>
  <inkml:trace contextRef="#ctx0" brushRef="#br0" timeOffset="1">221 53 8192,'-1'-1'254,"0"1"1,0 0-1,0-1 0,1 1 1,-1 0-1,0 0 1,0 0-1,0 0 1,0 0-1,0 0 0,0 0 1,0 0-1,1 0 1,-1 0-1,0 1 0,0-1 1,0 0-1,0 0 1,0 1-1,1-1 1,-1 1-1,0-1 0,0 1 1,1-1-1,-1 1 1,0-1-1,1 1 0,-1 0 1,1-1-1,-2 2 1,1 1 424,0 0 1,0 0-1,0 0 1,1 0-1,-1 0 1,1 0-1,-1 5 1,-3 16-1140,3-18 509,0-1-1,0 1 0,0-1 0,1 1 0,-1 0 1,1-1-1,1 1 0,-1-1 0,3 10 0,-3-13-35,1 0-1,-1-1 0,1 1 1,-1-1-1,1 1 0,0-1 1,-1 1-1,1-1 0,0 1 1,0-1-1,0 0 0,0 1 1,0-1-1,1 0 0,-1 0 1,0 0-1,1 0 0,-1 0 1,0 0-1,1 0 1,-1-1-1,1 1 0,-1 0 1,1-1-1,0 1 0,-1-1 1,1 1-1,0-1 0,-1 0 1,1 0-1,0 0 0,-1 0 1,1 0-1,0 0 0,-1 0 1,3-1-1,0 0-16,-1 1-1,1-1 1,-1 0-1,0 0 1,1 0 0,-1-1-1,0 1 1,0-1-1,1 0 1,-1 0 0,-1 0-1,1 0 1,0 0-1,0-1 1,-1 1 0,1-1-1,-1 0 1,0 0-1,0 0 1,0 0-1,0 0 1,1-4 0,-2 3-3,0 0 0,0 0 0,0-1 0,-1 1 0,1 0 0,-1 0 0,0-1 0,-1 1 0,1 0-1,-1 0 1,1-1 0,-1 1 0,-1 0 0,1 0 0,-1 0 0,1 0 0,-1 0 0,-4-5 0,5 8 0,0-1 0,0 1 0,0-1-1,-1 1 1,1 0 0,-1-1 0,1 1-1,-1 0 1,1 0 0,-1 0 0,0 0-1,1 1 1,-3-2 0,3 2-1,1 0 0,-1-1 0,0 1 0,1 0 0,-1 0 0,0 0 1,0-1-1,1 1 0,-1 0 0,0 0 0,0 0 0,1 0 0,-1 0 0,0 1 0,0-1 0,1 0 0,-1 0 0,0 0 1,0 1-1,1-1 0,-1 0 0,0 1 0,1-1 0,-1 0 0,1 1 0,-1-1 0,0 1 0,1-1 0,-1 1 0,1 0 1,-1-1-1,0 2 0,1-2-35,0 1 1,0 0 0,0-1-1,0 1 1,0-1 0,0 1 0,0 0-1,0-1 1,0 1 0,1-1-1,-1 1 1,0-1 0,0 1-1,0 0 1,1-1 0,-1 1 0,0-1-1,1 1 1,-1-1 0,1 0-1,-1 1 1,0-1 0,1 1-1,-1-1 1,1 0 0,-1 1-1,1-1 1,-1 0 0,2 1 0,-1 0-119,10 6-991</inkml:trace>
  <inkml:trace contextRef="#ctx0" brushRef="#br0" timeOffset="2">384 193 7296,'-2'-1'602,"1"0"1,-1 0 0,1-1 0,0 1-1,0-1 1,0 1 0,0-1 0,0 1-1,0-1 1,0 1 0,0-1-1,1 0 1,-1 0 0,0 1 0,1-1-1,-1-3 1,5-21 1716,-3 22-2112,1 0-1,-1 0 1,1 1 0,0-1 0,0 0 0,5-6 0,-7 9-170,0 1-1,0-1 1,1 1 0,-1-1 0,0 1 0,1-1 0,-1 1 0,1-1-1,-1 1 1,0-1 0,1 1 0,-1-1 0,1 1 0,-1 0 0,1-1-1,0 1 1,-1 0 0,1 0 0,-1-1 0,1 1 0,0 0 0,-1 0 0,1 0-1,-1 0 1,1-1 0,0 1 0,-1 0 0,1 0 0,0 0 0,-1 1-1,1-1 1,0 0 0,-1 0 0,1 0 0,-1 0 0,1 0 0,0 1-1,-1-1 1,1 0 0,-1 1 0,1-1 0,-1 0 0,1 1 0,-1-1-1,1 1 1,-1-1 0,1 1 0,-1-1 0,0 1 0,1 0 0,31 54-827,-23-49-106,7-5-128</inkml:trace>
  <inkml:trace contextRef="#ctx0" brushRef="#br0" timeOffset="3">623 58 7552,'-2'-2'831,"2"1"-206,-1 0-1,0 0 1,1 0-1,-1 0 1,0 0-1,0 0 1,0 0 0,0 0-1,0 0 1,0 0-1,0 1 1,0-1-1,-2-1 1,1 2-417,1 1 1,-1-1-1,1 1 0,-1-1 0,1 1 1,-1-1-1,1 1 0,0 0 0,-1 0 1,1 0-1,-3 2 0,1-1-253,-3 2 189,1-1 0,0 1 0,0-1 0,1 1 1,-1 1-1,1-1 0,-6 8 0,10-11-104,-1 1-1,0 0 1,1 0 0,-1 0 0,1 0 0,-1-1-1,1 1 1,0 0 0,0 0 0,0 0-1,0 0 1,0 0 0,0 0 0,0 0 0,1 0-1,-1 0 1,1-1 0,0 1 0,-1 0-1,1 0 1,0-1 0,0 1 0,0 0-1,0-1 1,0 1 0,0-1 0,1 1 0,1 1-1,1 2-10,0 1 0,-1-1 0,1 1 0,-1 0 0,2 6 0,-4-11-27,-1 0 1,0-1-1,1 1 1,-1 0-1,0 0 1,0 0-1,0 0 1,0-1-1,0 1 1,0 0-1,0 0 1,0 0-1,0 0 1,0-1-1,0 1 1,0 0-1,-1 0 1,1 0-1,0-1 1,-1 2-1,0-1-2,0-1 1,0 1-1,0-1 1,1 0-1,-1 1 0,0-1 1,0 0-1,0 1 1,0-1-1,0 0 0,0 0 1,0 0-1,0 0 0,0 0 1,0 0-1,0 0 1,0 0-1,0 0 0,0 0 1,0 0-1,0-1 1,-1 0-1,0 1-70,0-1 0,1 1 0,-1-1 0,0 0 0,1 0-1,-1 0 1,1 0 0,-1 0 0,1 0 0,-1 0 0,1-1 0,0 1 0,-2-2 0,8-1-72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9.809"/>
    </inkml:context>
    <inkml:brush xml:id="br0">
      <inkml:brushProperty name="width" value="0.05" units="cm"/>
      <inkml:brushProperty name="height" value="0.05" units="cm"/>
      <inkml:brushProperty name="color" value="#849398"/>
    </inkml:brush>
  </inkml:definitions>
  <inkml:trace contextRef="#ctx0" brushRef="#br0">2743 368 6656,'0'0'205,"1"-1"0,-1 0 1,1 0-1,0 0 0,0 0 1,-1 1-1,1-1 0,0 0 0,0 1 1,0-1-1,0 0 0,0 1 1,0 0-1,0-1 0,0 1 0,0-1 1,0 1-1,0 0 0,0 0 1,0 0-1,2-1 0,-2 1 17,1 0 0,-1 0 0,0 0 0,0 0 0,1-1 0,-1 1 0,0 0 0,0-1 0,0 1 0,0-1 0,1 0 0,-1 1 0,0-1 0,0 0 0,0 0 0,0 1 0,1-3 0,4-3 380,-1-1 1,0 1 0,0-1-1,-1 0 1,7-13 0,-10 17-507,0 0 0,0 1 0,0-1 0,0 0 0,0 0 0,-1 0 0,1 0 0,-1 0 0,0 0 0,0 0 0,0-1 0,0 1 0,-1 0 0,1 0-1,-1 0 1,0 0 0,0 1 0,-2-7 0,3 9-86,0-1 0,0 1-1,0-1 1,0 1 0,-1-1-1,1 0 1,0 1 0,0-1-1,-1 1 1,1-1 0,0 1-1,-1-1 1,1 1 0,0-1-1,-1 1 1,1-1 0,-1 1-1,1 0 1,-1-1 0,1 1-1,-1 0 1,1-1 0,-1 1-1,1 0 1,-1 0 0,1-1-1,-1 1 1,0 0 0,1 0-1,-1 0 1,1 0-1,-1 0 1,0 0 0,1 0-1,-1 0 1,1 0 0,-1 0-1,0 0 1,1 0 0,-1 0-1,1 1 1,-1-1 0,0 0-1,1 0 1,-1 1 0,1-1-1,-1 0 1,1 1 0,-1-1-1,1 0 1,0 1 0,-1 0-1,-3 1 26,1 1 0,-1 0 0,1 0 0,0 0 1,0 1-1,0-1 0,1 1 0,-1-1 0,-2 7 0,-5 5 126,8-13-99,1 0-1,-1 0 1,1 0-1,-1 1 1,1-1-1,-1 0 0,1 1 1,0-1-1,0 1 1,1 0-1,-1-1 1,0 1-1,1 0 0,0-1 1,-1 1-1,1 0 1,0-1-1,0 1 1,1 0-1,-1-1 1,1 1-1,-1 0 0,1-1 1,2 6-1,-2-6-28,0-1 0,1 1 0,0-1 0,-1 0 0,1 1 0,0-1-1,-1 0 1,1 0 0,0 0 0,0 0 0,0 0 0,0-1 0,0 1-1,0-1 1,0 1 0,0-1 0,3 1 0,2 1 37,-5-2-64,-1 0 0,1 0 0,0 0 0,-1 0 0,1 0 0,-1 0 0,1-1 0,-1 1 0,1 0 1,-1-1-1,1 1 0,-1-1 0,1 0 0,-1 1 0,0-1 0,1 0 0,-1 0 0,0 0 0,1 0 0,-1 0 1,1-1-1,0 0 2,0 0 0,0 0 1,-1 0-1,1 0 1,-1 0-1,1 0 0,-1 0 1,0 0-1,0-1 0,0 1 1,1-3-1,-2 4-8,1 0 0,-1 0 0,0 0 0,1 0 0,-1 0 0,0 0 0,1 0 0,-1 1 0,1-1 0,0 0 0,-1 0 0,1 1 0,-1-1 0,1 0 0,0 1 0,0-1 0,-1 0 0,3 0 0,-3 1 0,0 0 0,0-1 0,1 1 0,-1 0 0,0 0 0,1 0 0,-1-1 0,0 1 0,1 0 0,-1 0 0,0 0 0,1 0 0,-1 0 0,0 0 0,0 0 0,1 0 0,-1 0 0,0 0 0,1 0 0,-1 0 0,0 0 0,1 0 0,-1 0 0,0 0 0,1 0 0,-1 0 0,0 1 0,1-1 0,-1 0 0,0 0 0,0 0 0,1 1 0,-1-1 0,0 0 0,0 0 0,1 0 0,-1 1 0,0-1 0,0 0 0,1 1 0,1 4 12,0 0-1,0 1 0,0-1 1,1-1-1,0 1 0,0 0 1,1-1-1,-1 1 0,1-1 1,5 4-1,-8-6-18,1 0-1,0-1 0,0 1 1,0-1-1,1 1 1,-1-1-1,0 0 1,1 0-1,-1 0 1,0 0-1,1 0 0,-1-1 1,1 1-1,-1-1 1,1 1-1,0-1 1,-1 0-1,1 0 1,-1 0-1,1-1 0,-1 1 1,1 0-1,-1-1 1,5-1-1,10-6-952,0 1-192</inkml:trace>
  <inkml:trace contextRef="#ctx0" brushRef="#br0" timeOffset="1">3046 9 7808,'-3'-9'12551,"5"16"-12153,-1 0-140,1 1 0,-2-1 0,1 0 1,-1 12-1,0 8 221,8 278 1591,-8-305-2115,0 1-9,0-1 1,0 0-1,0 1 0,0-1 1,0 0-1,0 1 1,0-1-1,0 0 1,0 1-1,0-1 0,0 0 1,0 1-1,0-1 1,0 0-1,0 0 1,0 1-1,0-1 0,0 0 1,1 1-1,-1-1 1,0 0-1,0 0 1,0 1-1,1-1 0,-1 0 1,0 0-1,0 0 1,0 1-1,1-1 1,-1 0-1,0 0 0,1 0 1,-1 0-1,0 1 1,7-1-1249</inkml:trace>
  <inkml:trace contextRef="#ctx0" brushRef="#br0" timeOffset="2">3013 254 8704,'-11'-30'4352,"26"50"6015,-8-17-9599,0-6-1152,1 3 128,3 0 640,3-4 0,1-6-384,-2 4 0,7 0-1152,-3 6 128</inkml:trace>
  <inkml:trace contextRef="#ctx0" brushRef="#br0" timeOffset="3">0 157 7168,'2'6'16703,"43"-5"-15967,68 8 0,-69-7-1738,-19-4 84</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16.018"/>
    </inkml:context>
    <inkml:brush xml:id="br0">
      <inkml:brushProperty name="width" value="0.05" units="cm"/>
      <inkml:brushProperty name="height" value="0.05" units="cm"/>
    </inkml:brush>
  </inkml:definitions>
  <inkml:trace contextRef="#ctx0" brushRef="#br0">27 70 3200,'7'-56'3840,"-7"43"5302,0 19-5231,0 31-3628,0-18 844,-2 18-263,-1 0 0,-2-1 0,-13 48 0,14-73-1632,3-7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25.185"/>
    </inkml:context>
    <inkml:brush xml:id="br0">
      <inkml:brushProperty name="width" value="0.05" units="cm"/>
      <inkml:brushProperty name="height" value="0.05" units="cm"/>
    </inkml:brush>
  </inkml:definitions>
  <inkml:trace contextRef="#ctx0" brushRef="#br0">3 0 3072,'-1'4'2525,"1"-4"-2244,0 0 0,-1 1 0,1-1 0,0 1 1,0-1-1,0 0 0,0 1 0,0-1 0,0 0 0,0 1 0,0-1 1,0 0-1,0 1 0,0-1 0,0 1 0,0-1 0,0 0 0,0 1 1,2 1 2248,-2-1-2249,14-3 7814,-6-1-9781,10 0 2115,0 0 0,0 1-1,0 1 1,19 1 0,-21 0-311,-16 0-114,1 0 0,-1 0 0,1 0 0,-1 0 1,1 0-1,-1 0 0,1 0 0,-1 0 0,1 1 1,-1-1-1,1 0 0,-1 0 0,1 0 0,-1 0 1,1 1-1,-1-1 0,1 0 0,-1 0 0,0 1 1,1-1-1,-1 0 0,0 1 0,1-1 1,-1 0-1,0 1 0,1-1 0,-1 1 0,0-1 1,0 0-1,1 1 0,-1-1 0,0 1 0,0 1 7,0-1-1,0 1 1,0-1 0,0 1-1,0-1 1,0 0-1,-1 1 1,1-1-1,-1 1 1,1-1 0,-2 2-1,-21 33 226,23-35-225,-20 23 536,-1 0 1,-41 35-1,61-58-557,0-1-1,1 0 1,-1 1-1,0-1 1,1 1 0,-1-1-1,1 1 1,-1-1-1,1 1 1,-1-1-1,1 1 1,-1-1-1,1 1 1,-1 0-1,1-1 1,0 1 0,-1 0-1,1-1 1,0 1-1,0 0 1,0 0-1,-1-1 1,1 1-1,0 0 1,0 0 0,0-1-1,0 1 1,0 1-1,1-2-95,0 1-1,0-1 1,-1 0-1,1 1 1,0-1-1,0 0 1,0 1 0,-1-1-1,1 0 1,0 0-1,0 0 1,0 0-1,0 0 1,0 0-1,-1 0 1,1 0-1,0 0 1,0 0 0,0 0-1,1-1 1,13-5-2476</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25.881"/>
    </inkml:context>
    <inkml:brush xml:id="br0">
      <inkml:brushProperty name="width" value="0.05" units="cm"/>
      <inkml:brushProperty name="height" value="0.05" units="cm"/>
    </inkml:brush>
  </inkml:definitions>
  <inkml:trace contextRef="#ctx0" brushRef="#br0">104 0 7808,'-7'5'10791,"3"7"-7321,0 16-5094,4-20 2554,-4 24-329,-1-1 0,-1 1 0,-2-1 0,-1 0 0,-15 35 0,13-37 69,-6 9 196,17-38-860,0 0 0,0 0 0,0 0 0,0 0 0,0-1 0,0 1 0,0 0 0,0 0 0,-1 0 0,1 0 1,0 0-1,0-1 0,0 1 0,0 0 0,0 0 0,0 0 0,0 0 0,0 0 0,0 0 0,-1 0 1,1 0-1,0 0 0,0 0 0,0-1 0,0 1 0,0 0 0,-1 0 0,1 0 0,0 0 0,0 0 0,0 0 1,0 0-1,0 0 0,-1 0 0,1 0 0,0 0 0,0 0 0,0 0 0,0 0 0,0 0 0,-1 0 1,21-37 109,-16 28-118,-1 1 1,2 1-1,-1-1 0,1 1 1,6-9-1,-5 10 12,-3 2-20,1 0-1,0-1 0,0 2 0,0-1 1,6-3-1,-10 6 7,1 1 0,0-1 0,-1 1 0,1 0-1,0-1 1,0 1 0,-1 0 0,1 0 0,0-1 0,0 1 0,-1 0 0,1 0 0,0 0 0,0 0-1,0 0 1,-1 0 0,1 0 0,0 0 0,0 0 0,0 0 0,-1 1 0,1-1 0,0 0 0,0 1-1,-1-1 1,1 0 0,0 1 0,-1-1 0,1 1 0,0-1 0,-1 1 0,1-1 0,-1 1 0,1-1-1,-1 1 1,1 0 0,-1-1 0,1 1 0,-1 0 0,1-1 0,-1 1 0,0 0 0,1 1 0,2 8-19,0-1 1,-1 1 0,0 0-1,-1-1 1,1 11 0,4 27-122,-5-45 37,0 0-1,0-1 1,0 1 0,0-1-1,0 1 1,0-1 0,0 1-1,0-1 1,1 0 0,-1 1-1,0-1 1,1 0 0,-1 0-1,1 0 1,-1 0 0,1 0-1,0-1 1,-1 1-1,1 0 1,0-1 0,0 1-1,-1-1 1,1 0 0,0 1-1,0-1 1,0 0 0,-1 0-1,1 0 1,0-1 0,2 1-1,14-6-1428</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26.597"/>
    </inkml:context>
    <inkml:brush xml:id="br0">
      <inkml:brushProperty name="width" value="0.05" units="cm"/>
      <inkml:brushProperty name="height" value="0.05" units="cm"/>
    </inkml:brush>
  </inkml:definitions>
  <inkml:trace contextRef="#ctx0" brushRef="#br0">25 66 7424,'-1'0'4906,"-2"4"-1578,-6 32-332,6-28-2688,1 0 0,0 0-1,0 0 1,1 1-1,0 9 1,1-16-207,0 1-1,1-1 1,-1 1 0,1-1 0,-1 1 0,1-1 0,0 1 0,0-1 0,0 0 0,0 1 0,1-1-1,-1 0 1,0 0 0,1 0 0,0 0 0,-1 0 0,1 0 0,0 0 0,0-1 0,0 1-1,3 1 1,-4-2-73,1 0-1,0 0 0,-1-1 1,1 1-1,0 0 0,0-1 1,0 0-1,-1 1 0,1-1 1,0 0-1,0 0 0,0 0 1,0 0-1,0 0 0,0 0 1,-1 0-1,1-1 0,0 1 1,0-1-1,0 1 1,0-1-1,-1 0 0,1 1 1,0-1-1,-1 0 0,1 0 1,-1-1-1,1 1 0,-1 0 1,0 0-1,1-1 0,-1 1 1,0-1-1,2-2 0,1-1-17,-1 0 0,1 0 0,-2 0 0,1 0 0,0-1 0,-1 1 0,0-1 0,0 1 0,-1-1 0,2-7 0,-2-58 139,-1 69 1,-5 53 596,6-8-591,-3 0 0,-2 0-1,-12 62 1,15-103-135,0 0 0,0 1 1,0-1-1,0-1 0,0 1 1,0 0-1,0 0 0,-1 0 0,1 0 1,-1-1-1,1 1 0,-1-1 1,1 1-1,-1-1 0,0 0 1,-3 2-1,4-2-56,-1 0 0,1-1 1,0 1-1,0-1 0,-1 1 1,1-1-1,0 0 0,-1 1 1,1-1-1,0 0 0,-1 0 1,1 0-1,0 0 0,-1 0 0,1 0 1,-1 0-1,1 0 0,0-1 1,-1 1-1,1-1 0,0 1 1,0-1-1,-1 1 0,1-1 1,0 0-1,-2-1 0,-3-7-860</inkml:trace>
  <inkml:trace contextRef="#ctx0" brushRef="#br0" timeOffset="1">311 8 8192,'-7'-7'7807,"1"14"-3644,0 3-4592,4-5 494,0-1 0,0 1 0,0-1 1,1 1-1,0 0 0,0 0 0,0 0 1,0 0-1,1 0 0,0 0 0,0-1 1,0 1-1,2 8 0,0 1 187,1 1-1,0-1 1,8 20 0,-10-32-224,-1 0 1,1 0-1,0 0 1,-1 0-1,0 0 0,1 1 1,-1-1-1,0 0 1,0 0-1,0 0 1,-1 0-1,1 0 1,0 0-1,-1 0 1,-1 4-1,2-5-23,-1 0 0,1 0 0,-1-1 0,1 1 0,-1 0 0,0 0 0,1 0 0,-1-1 0,0 1 0,0 0 0,0-1-1,1 1 1,-1-1 0,0 1 0,0-1 0,0 1 0,0-1 0,0 0 0,0 1 0,0-1 0,0 0 0,0 0 0,0 0 0,0 0 0,0 0 0,0 0 0,0 0 0,0 0 0,0 0 0,0 0-1,0-1 1,-1 1 0,-45-11-133,37 7-128</inkml:trace>
  <inkml:trace contextRef="#ctx0" brushRef="#br0" timeOffset="2">397 73 8576,'0'-7'12287,"4"14"-12159,0 5 128,-1 4 0,1 1 0,0 2-384,-1-10 0,-3 5-128,0-9 128,0 0-768</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11.313"/>
    </inkml:context>
    <inkml:brush xml:id="br0">
      <inkml:brushProperty name="width" value="0.05" units="cm"/>
      <inkml:brushProperty name="height" value="0.05" units="cm"/>
    </inkml:brush>
  </inkml:definitions>
  <inkml:trace contextRef="#ctx0" brushRef="#br0">32 201 7040,'-1'0'5256,"0"1"-5038,1-1 0,-1 1 0,0 0-1,1 0 1,-1 0 0,1 0 0,-1 1 0,1-1 0,0 0 0,-1 0-1,1 0 1,0 0 0,0 0 0,0 0 0,0 1 0,0 1 0,-1 46 190,7 134 2255,18 88-337,-19-196-1569,-7 136 0,-3-148-512,-7 63 257,-24 170 31,34-278-597,1 35 0,3-53 73,-1 1 0,1 0 0,0 0-1,0-1 1,0 1 0,0-1 0,0 0 0,1 0-1,-1 1 1,0-1 0,0-1 0,0 1 0,3-1-1,0 1 19,170 0 485,19-5-441,-11-1-36,402-10-269,-269 13 178,-171 5-38,-92-2 34,104-3-8,-92-2-60,-64 5 132,0 0 0,0 0 0,0 0 0,0 0 0,-1-1 0,1 1 0,0 0 0,0-1 0,0 1 0,0-1 0,0 1 0,0-1 0,-1 1 0,1-1 0,0 1 0,-1-1 0,1 0 0,0 1 0,-1-1 0,1 0 0,-1 0 0,1 0 0,-1 1 0,1-1 0,-1 0 0,1 0 0,-1 0 0,0 0 0,1-1 0,3-33 192,-3 22-149,1-18 28,-2-44 0,-1 25 31,1 28-91,0-49 41,12-101 1,1 82-7,-3-1-1,-4-98 1,-16-188-50,4 301 0,1-16 0,5 57 11,1 13-7,-1 0-1,-4-26 1,4 44-53,1 6-416,-3 10-685,-6-5 36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49.875"/>
    </inkml:context>
    <inkml:brush xml:id="br0">
      <inkml:brushProperty name="width" value="0.05" units="cm"/>
      <inkml:brushProperty name="height" value="0.05" units="cm"/>
    </inkml:brush>
  </inkml:definitions>
  <inkml:trace contextRef="#ctx0" brushRef="#br0">0 10 4736,'3'-2'20382,"3"-2"-24493,-3 3 5269,7-2-2204</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50.838"/>
    </inkml:context>
    <inkml:brush xml:id="br0">
      <inkml:brushProperty name="width" value="0.05" units="cm"/>
      <inkml:brushProperty name="height" value="0.05" units="cm"/>
    </inkml:brush>
  </inkml:definitions>
  <inkml:trace contextRef="#ctx0" brushRef="#br0">113 17 896,'0'0'258,"0"-1"0,1 1 0,-1 0 0,0-1 0,0 1 0,1 0 0,-1-1 0,0 1 0,0-1-1,0 1 1,0-1 0,0 1 0,0 0 0,0-1 0,1 1 0,-1-1 0,0 1 0,0-1 0,-1 1 0,1-1 0,0 1 0,0 0 0,0-1 0,0 1 0,0-1 0,0 1 0,-1-1 0,1 1 0,0 0 0,0-1-1,-1 1 1,1 0 0,0-1 0,0 1 0,-1 0 0,1-1 0,0 1 0,-1 0 0,1-1 0,-1 1 0,-18 5 7245,7 0-8047,-2-1 1758,6-2-630,1 0 0,0 1 1,0-1-1,-10 7 0,16-9-521,0 1 0,-1 0-1,1 0 1,0 0 0,0 0-1,0 0 1,0 0 0,0 0 0,0 0-1,0 0 1,0 0 0,0 1-1,1-1 1,-1 0 0,0 0-1,1 1 1,-1-1 0,1 1 0,0-1-1,-1 0 1,1 1 0,0-1-1,0 1 1,0-1 0,0 1-1,0-1 1,0 1 0,0-1 0,1 2-1,0 0-43,0-1-1,0 1 0,1-1 1,-1 1-1,1-1 1,0 0-1,0 1 1,-1-1-1,1 0 0,1 0 1,-1-1-1,0 1 1,0 0-1,1-1 0,-1 1 1,1-1-1,2 1 1,2 2-363,1-1 0,0 0 1,0-1-1,13 3 1,1-4-703</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53.725"/>
    </inkml:context>
    <inkml:brush xml:id="br0">
      <inkml:brushProperty name="width" value="0.05" units="cm"/>
      <inkml:brushProperty name="height" value="0.05" units="cm"/>
    </inkml:brush>
  </inkml:definitions>
  <inkml:trace contextRef="#ctx0" brushRef="#br0">147 24 6784,'-3'-1'2794,"-2"0"-2588,4 1 85,0 0 1,0-1 0,0 1-1,1 0 1,-1 0-1,0-1 1,0 1 0,0 0-1,1-1 1,-1 1-1,0-1 1,0 1 0,1-1-1,-1 1 1,0-1-1,0-1 1,0 1-245,0 1 0,0-1 0,1 0 0,-1 1 1,0-1-1,0 0 0,0 1 0,0 0 0,0-1 0,0 1 0,0-1 0,0 1 1,0 0-1,0 0 0,0 0 0,-1-1 0,-13-3 240,14 4-136,0-1 0,0 1 1,-1 0-1,1 0 0,0 0 0,0 0 1,0 0-1,0 0 0,-1 0 0,1 0 1,0 0-1,0 1 0,0-1 0,-1 0 0,1 1 1,0-1-1,0 1 0,-1 0 0,-18 12 1200,14-8-1057,1 1 1,-1 0 0,1 1 0,1-1 0,-1 1-1,1 0 1,-6 14 0,9-18-242,0-1 0,0 1 0,1-1 0,-1 1 0,1-1-1,0 1 1,-1-1 0,1 1 0,0-1 0,1 1 0,-1-1 0,0 1 0,1-1 0,-1 1 0,1-1 0,0 1-1,0-1 1,0 0 0,0 1 0,0-1 0,1 0 0,-1 0 0,0 0 0,1 0 0,0 0 0,0 0 0,3 3 0,-4-4-52,0 1 0,1-1 0,-1 0 0,0 0 1,0 0-1,1 0 0,-1 0 0,0 0 1,1-1-1,-1 1 0,1 0 0,-1-1 0,1 1 1,0-1-1,-1 1 0,1-1 0,-1 0 0,1 0 1,0 0-1,-1 0 0,1 0 0,0 0 0,-1 0 1,1 0-1,0-1 0,-1 1 0,1-1 1,-1 1-1,1-1 0,-1 1 0,1-1 0,-1 0 1,1 0-1,-1 0 0,0 0 0,1 0 0,-1 0 1,0 0-1,0 0 0,0-1 0,0 1 1,0 0-1,2-3 0,0-2-2,0 0 0,-1 1 0,1-1 0,-1 0 0,0 0 0,-1 0-1,1-1 1,-1 1 0,0-12 0,-1-2 23,0 20-20,-1 0 0,1 0 0,0 0 1,0 0-1,0 0 0,0 0 1,0 0-1,0 0 0,0 0 0,0 0 1,0 0-1,0 0 0,0 0 0,-1 0 1,1 0-1,0 0 0,0 0 1,0 0-1,0 0 0,0 0 0,0 0 1,0 0-1,0 0 0,0 0 0,0 0 1,-1 0-1,1 0 0,0 0 1,0 0-1,0 0 0,0 0 0,0 0 1,0 0-1,0 0 0,0 0 1,0 0-1,0 0 0,0 0 0,0 0 1,0 0-1,-1 0 0,1-1 0,0 1 1,0 0-1,0 0 0,0 0 1,0 0-1,0 0 0,-2 7-7,4 0 2,-1 1 0,1-1-1,0 0 1,1 0 0,0 0 0,0 0-1,1 0 1,-1-1 0,1 0-1,1 1 1,-1-2 0,11 11 0,-13-14-80,0 0 1,0 0-1,0 0 1,1 0-1,-1-1 1,1 1-1,-1-1 1,1 0-1,0 0 1,-1 0-1,1 0 1,0 0-1,0-1 1,4 1-1,7-3-685</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55.080"/>
    </inkml:context>
    <inkml:brush xml:id="br0">
      <inkml:brushProperty name="width" value="0.05" units="cm"/>
      <inkml:brushProperty name="height" value="0.05" units="cm"/>
    </inkml:brush>
  </inkml:definitions>
  <inkml:trace contextRef="#ctx0" brushRef="#br0">5 27 6144,'-3'-13'533,"1"0"10970,3 30-9566,-2 67 931,12 226 920,-10-295-3681,-2-13-133,2 1 1,-1 0-1,0-1 0,0 1 1,1 0-1,-1-1 0,1 1 1,0-1-1,2 5 0,10 4-358</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24.995"/>
    </inkml:context>
    <inkml:brush xml:id="br0">
      <inkml:brushProperty name="width" value="0.05" units="cm"/>
      <inkml:brushProperty name="height" value="0.05" units="cm"/>
    </inkml:brush>
  </inkml:definitions>
  <inkml:trace contextRef="#ctx0" brushRef="#br0">38 105 6912,'0'-2'6902,"0"8"-2898,1 24-1915,1 38-2135,-5 16 1006,-23 141 0,26-215-1622</inkml:trace>
  <inkml:trace contextRef="#ctx0" brushRef="#br0" timeOffset="508.85">30 155 8064,'-1'-4'870,"2"0"0,-1 0 0,0 0 0,1 0 0,0 0 0,0 0 0,0 0 0,0 0 0,0 0 1,3-4-1,-3 6 54,0 1-853,0 0-1,0 0 1,-1 0 0,1 0-1,0 0 1,0 1-1,0-1 1,0 0-1,0 1 1,1-1-1,-1 1 1,0-1-1,0 1 1,0 0-1,0-1 1,0 1-1,1 0 1,-1 0-1,0 0 1,0 0 0,0 0-1,1 0 1,0 0-1,29 4 435,-25-3-488,-1 0 0,0 0 1,0 1-1,0 0 0,1 0 0,-2 0 1,1 0-1,0 1 0,0 0 1,-1 0-1,0 0 0,1 0 1,-1 1-1,0 0 0,-1 0 0,1 0 1,-1 0-1,0 0 0,0 1 1,0 0-1,0-1 0,-1 1 1,0 0-1,0 0 0,0 0 0,-1 1 1,1-1-1,-1 0 0,-1 0 1,1 1-1,-1-1 0,0 1 0,0-1 1,0 0-1,-1 1 0,-2 9 1,-1 1 25,0 0 1,-2-1-1,0 1 1,0-1-1,-12 17 1,-48 69 185,51-82-323,10-14-36,1 0-1,-1 1 1,1-1-1,-5 12 1,8-10-532</inkml:trace>
  <inkml:trace contextRef="#ctx0" brushRef="#br0" timeOffset="1075.47">273 399 7168,'1'-13'4645,"-1"-3"2712,-6 24-6368,1 2-707,0 0 0,0 0 0,1 1 0,-3 12 0,6-19-278,0 0-1,0 0 1,0 0 0,1-1-1,-1 1 1,1 0 0,0 0-1,1 0 1,-1 0 0,0 0-1,1-1 1,0 1 0,0 0-1,0 0 1,1-1 0,1 4-1,-2-5 2,1 0-1,-1 0 0,1 0 0,-1 0 0,1-1 1,0 1-1,0 0 0,0-1 0,0 0 1,0 1-1,0-1 0,0 0 0,0 0 1,0 0-1,0 0 0,1-1 0,-1 1 0,0-1 1,1 1-1,-1-1 0,1 0 0,-1 0 1,0 0-1,1 0 0,-1 0 0,0 0 1,1-1-1,-1 1 0,0-1 0,1 0 0,-1 0 1,0 0-1,0 0 0,4-2 0,-1 1 60,0-1 1,0 0-1,-1 0 0,1-1 0,-1 1 0,0-1 0,0 0 0,0 0 0,0 0 0,-1-1 0,0 1 0,1-1 1,3-8-1,-6 10-55,0 0 0,-1 0-1,1 0 1,0-1 0,-1 1 0,0 0 0,0 0 0,0 0 0,0 0 0,0-1 0,-1 1 0,0 0 0,1 0 0,-1 0 0,0 0 0,0 0-1,-1 0 1,1 0 0,-1 0 0,1 1 0,-1-1 0,0 1 0,0-1 0,0 1 0,0-1 0,-1 1 0,1 0 0,0 0 0,-1 0 0,0 0-1,1 1 1,-1-1 0,0 1 0,0 0 0,0-1 0,0 1 0,0 1 0,0-1 0,0 0 0,0 1 0,0-1 0,-6 1 0,10 2-927</inkml:trace>
  <inkml:trace contextRef="#ctx0" brushRef="#br0" timeOffset="1647.93">645 37 5376,'-24'-30'5696,"24"30"-5544,0-1 0,0 1 1,-1-1-1,1 1 1,0 0-1,-1-1 1,1 1-1,0-1 0,-1 1 1,1 0-1,0-1 1,-1 1-1,1 0 0,-1 0 1,1-1-1,0 1 1,-1 0-1,1 0 1,-1 0-1,1 0 0,-1-1 1,1 1-1,-1 0 1,1 0-1,-1 0 0,1 0 1,-1 0-1,1 0 1,-1 0-1,1 0 0,-1 0 1,1 1-1,-1-1 1,1 0-1,-1 0 1,1 0-1,-2 2 10,0-1 1,1 0-1,0 1 1,-1-1-1,1 1 0,0-1 1,0 1-1,0-1 1,0 1-1,-1 2 1,-2 5 129,0 1 1,1-1 0,-4 15 0,-2 40 779,-2 70 0,5-48-486,5-61-517,-1 0-182,0-1 0,-2 0 0,-8 33-1,8-42-782</inkml:trace>
  <inkml:trace contextRef="#ctx0" brushRef="#br0" timeOffset="1648.93">497 391 5504,'-4'-7'12543,"11"7"-11647,4-3 128,8 1 0,-1 2-1536,-5-4 0,2 1 896,0-4 128,6 7-1408,9-3 0</inkml:trace>
  <inkml:trace contextRef="#ctx0" brushRef="#br0" timeOffset="2148.48">807 123 7680,'7'1'8973,"-5"9"-7323,-4 10-1344,-1-1 0,0 1-1,-1-1 1,-1 0 0,-15 35-1,11-29 229,1-1-1,-6 33 1,5-19 178,7-28-415,-1 0-1,1 0 1,-1 17 0,4-26-286,-1 0 1,0 1 0,0-1 0,1 0 0,-1-1 0,0 1-1,1 0 1,-1 0 0,1 0 0,-1 0 0,1 0-1,0 0 1,-1 0 0,1-1 0,0 1 0,0 0 0,-1-1-1,1 1 1,0 0 0,0-1 0,0 1 0,0-1-1,0 1 1,0-1 0,0 0 0,0 1 0,0-1 0,0 0-1,0 0 1,2 1 0,41 2 430,-19-2-312,-22 0-194,0 0 0,0-1 0,0 1 0,0-1 0,0 0 0,0 0 0,0 0 0,0-1 0,0 1 0,0-1 0,0 1 0,0-1 0,0 0 0,0 0 0,3-2 0,12-5-960</inkml:trace>
  <inkml:trace contextRef="#ctx0" brushRef="#br0" timeOffset="2149.48">772 357 7552,'0'14'3712,"18"-17"-2176,-7-1 1408,-7-3-2304,3 7 127,-3 0 129,2 0 128,5 0-1408,3 0 128,5 0 768,-1-2 128,7-1-1152,-4-1 128</inkml:trace>
  <inkml:trace contextRef="#ctx0" brushRef="#br0" timeOffset="2150.48">812 130 8192,'17'-4'4096,"-13"1"-2688,3-1 3455,8 2-4735,3 2 128,4 0-128,7 0 128,-5 6-512,6 1 128</inkml:trace>
  <inkml:trace contextRef="#ctx0" brushRef="#br0" timeOffset="2820.25">1 710 4736,'3'-1'16389,"-2"1"-17675,3 2 1454,0-1-1,0 0 1,-1 0-1,1-1 1,0 1 0,0-1-1,0 0 1,0 0-1,0 0 1,-1 0-1,5-2 1,9 1 19,311-7 1158,7 0-536,-313 7-797,-17 0 12,0 1 1,1-1-1,-1 1 1,0 0-1,0 1 0,1 0 1,-1-1-1,0 1 1,5 2-1,12-1-664,-14-3-384</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3.190"/>
    </inkml:context>
    <inkml:brush xml:id="br0">
      <inkml:brushProperty name="width" value="0.05" units="cm"/>
      <inkml:brushProperty name="height" value="0.05" units="cm"/>
    </inkml:brush>
  </inkml:definitions>
  <inkml:trace contextRef="#ctx0" brushRef="#br0">37 1 7040,'13'4'7061,"-23"15"-5539,1 1 1,1 0-1,-8 31 0,14-41-1257,0-1 0,1 0 0,0 1 1,0-1-1,1 1 0,0-1 0,1 1 0,0-1 0,1 0 0,0 1 0,0-1 0,4 10 1,-3-11-51,0 0 1,1 0 0,0 0 0,1-1 0,-1 1 0,7 6-1,-8-11-160,-1-1 0,1 1-1,-1-1 1,1 0-1,0 0 1,0-1-1,0 1 1,0 0 0,0-1-1,0 0 1,1 0-1,-1 0 1,0 0 0,0 0-1,1-1 1,-1 1-1,1-1 1,-1 0 0,4 0-1,-1-1-46,1 0 0,-1 0-1,0-1 1,0 0 0,0 0 0,0 0-1,0 0 1,-1-1 0,1 0 0,-1-1-1,0 1 1,0-1 0,0 0-1,0 0 1,0 0 0,-1-1 0,7-9-1,0 0-8,-1-1-1,-1 0 0,-1-1 0,0 0 0,6-17 0,-11 23 1,3-3-3,-1-1 1,0 0 0,-1 0-1,-1 0 1,3-29 0,-6 42-19,0 0 0,0 1 0,0-1 1,0 0-1,-1 0 0,1 1 0,0-1 1,0 0-1,-1 1 0,1-1 0,0 0 0,-1 1 1,1-1-1,-1 0 0,1 1 0,-1-1 0,1 1 1,-1-1-1,1 1 0,-1-1 0,0 1 0,1-1 1,-1 1-1,0 0 0,1-1 0,-1 1 0,0 0 1,0 0-1,1-1 0,-1 1 0,0 0 1,0 0-1,1 0 0,-1 0 0,0 0 0,0 0 1,1 0-1,-1 0 0,-1 0 0,-1 1-218,0-1 1,0 0-1,0 1 0,-1 0 1,1 0-1,0 0 0,0 0 0,-5 3 1,-5 8-1063</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3.567"/>
    </inkml:context>
    <inkml:brush xml:id="br0">
      <inkml:brushProperty name="width" value="0.05" units="cm"/>
      <inkml:brushProperty name="height" value="0.05" units="cm"/>
    </inkml:brush>
  </inkml:definitions>
  <inkml:trace contextRef="#ctx0" brushRef="#br0">153 2 3072,'-1'-1'624,"0"1"1,0 0-1,-1 0 0,1 0 1,0-1-1,-1 2 0,1-1 1,0 0-1,-1 0 0,1 0 1,0 1-1,-1-1 1,1 0-1,0 1 0,0-1 1,-1 1-1,-1 1 0,-24 12 2409,24-11-2791,-1 1 0,1 0-1,0 0 1,0 0-1,1 0 1,-1 1-1,1-1 1,0 1-1,0-1 1,0 1-1,0 0 1,1 0-1,0 0 1,0 0-1,0 6 1,0-4 26,0 1 1,1 0-1,0 0 1,1-1-1,-1 1 1,1 0-1,1-1 1,0 1-1,3 8 1,-4-13-238,1 1 0,-1-1 0,0 0 0,0 0 0,0 1 0,-1-1 0,1 1 0,-1-1 0,0 1 0,0-1 0,0 1 0,0-1 0,0 1 0,-1-1 0,0 1 0,1-1 0,-1 0 0,-1 1 0,1-1 0,0 0 0,-4 6 0,4-8-31,0 0 1,0 0-1,0 0 0,0 0 0,0-1 1,0 1-1,0 0 0,-1-1 0,1 1 1,0-1-1,0 1 0,-1-1 0,1 1 0,0-1 1,0 0-1,-1 0 0,1 0 0,0 0 1,-1 0-1,1 0 0,0 0 0,-1 0 0,1 0 1,-2-1-1,-2 0-193,0 0 0,0-1 0,1 1 0,-1-1 0,-4-3 0,3-1-937,7-2-44</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4.046"/>
    </inkml:context>
    <inkml:brush xml:id="br0">
      <inkml:brushProperty name="width" value="0.05" units="cm"/>
      <inkml:brushProperty name="height" value="0.05" units="cm"/>
    </inkml:brush>
  </inkml:definitions>
  <inkml:trace contextRef="#ctx0" brushRef="#br0">1 148 3200,'5'-2'863,"1"0"-1,0 0 1,-1 0 0,1 1 0,0 0 0,0 0-1,0 0 1,6 1 0,-10 0-500,0-1 0,0 1 0,0-1 0,0 1 0,0-1 1,0 0-1,0 1 0,-1-1 0,1 0 0,0 0 0,0 0 0,-1-1 0,1 1 0,-1 0 0,1-1 1,1-1-1,16-24 1400,-17 24-1728,0-1 0,-1 0 1,0 1-1,1-1 1,-1 0-1,0 0 0,-1 0 1,1 0-1,-1 0 0,1 0 1,-1 0-1,-1 0 0,1 0 1,0 0-1,-2-5 0,1 8 20,1-1 1,-1 1-1,1-1 0,-1 1 0,0 0 0,0 0 0,1-1 0,-1 1 0,0 0 0,0 0 0,0 0 0,0 0 0,0 0 1,-1 0-1,1 0 0,0 0 0,-2 0 0,1 0-39,0 0 0,-1 1 0,1-1 0,0 1 0,0 0 0,0 0 0,0 0 0,-1 0 0,1 0 0,0 0 0,0 0 0,0 1 0,0-1 0,-1 1 0,-1 0 0,1 1 51,-1-1 0,1 0 0,-1 1 0,1 0 0,0 0 1,-1 0-1,1 0 0,0 0 0,1 1 0,-1-1 0,0 1 0,1 0 0,-1-1 0,1 1 0,0 1 0,0-1 0,0 0 1,0 0-1,1 1 0,-1-1 0,1 1 0,-2 6 0,3-6 2,-1-1 0,1 0 0,0 0 0,0 0 0,1 1 0,-1-1 1,1 0-1,0 0 0,-1 0 0,1 0 0,0 0 0,1 0 0,-1 0 0,1 0 0,-1 0 0,1 0 0,0-1 0,0 1 1,0-1-1,0 1 0,0-1 0,1 0 0,-1 0 0,1 0 0,-1 0 0,1 0 0,3 1 0,-1-1-26,-1 0 0,1 0 0,0 0 0,1-1 0,-1 1 0,0-1 0,0 0 0,0-1 0,1 1 0,-1-1 0,0 0 0,7-1 0,-9 1-21,1-1 0,-1 1 1,0-1-1,0 0 0,0 0 0,0 0 0,0 0 0,0-1 0,0 1 0,-1-1 0,1 0 0,0 1 1,-1-1-1,1 0 0,-1-1 0,0 1 0,0 0 0,0-1 0,0 1 0,0-1 0,2-4 1,5-23 267,1-5 398,-9 33-650,0 0-1,-1 0 1,1 0-1,1 1 1,-1-1-1,0 0 1,0 1-1,1-1 1,-1 1-1,0 0 1,1-1-1,-1 1 1,1 0-1,0 0 1,2-1-1,45-19-1893,-30 16 32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5.698"/>
    </inkml:context>
    <inkml:brush xml:id="br0">
      <inkml:brushProperty name="width" value="0.05" units="cm"/>
      <inkml:brushProperty name="height" value="0.05" units="cm"/>
    </inkml:brush>
  </inkml:definitions>
  <inkml:trace contextRef="#ctx0" brushRef="#br0">24 1 6016,'-2'0'10818,"1"3"-9967,-9 134 2423,0-3-1300,13-107-3126,0-20 106</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6.088"/>
    </inkml:context>
    <inkml:brush xml:id="br0">
      <inkml:brushProperty name="width" value="0.05" units="cm"/>
      <inkml:brushProperty name="height" value="0.05" units="cm"/>
    </inkml:brush>
  </inkml:definitions>
  <inkml:trace contextRef="#ctx0" brushRef="#br0">40 10 7680,'9'-9'10045,"-6"16"-7181,-3 5-3464,-1 13 1087,-2 0 1,-1 0 0,-12 40-1,4-16 101,-3 33 52,14-76-1024</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12.452"/>
    </inkml:context>
    <inkml:brush xml:id="br0">
      <inkml:brushProperty name="width" value="0.05" units="cm"/>
      <inkml:brushProperty name="height" value="0.05" units="cm"/>
    </inkml:brush>
  </inkml:definitions>
  <inkml:trace contextRef="#ctx0" brushRef="#br0">1 84 7424,'0'-1'320,"0"1"0,1-1 0,-1 1 0,1-1 1,-1 1-1,1-1 0,-1 1 0,1-1 0,-1 1 1,1-1-1,0 1 0,-1-1 0,1 1 0,0 0 0,-1-1 1,1 1-1,0 0 0,-1 0 0,1 0 0,0 0 1,-1-1-1,1 1 0,0 0 0,1 0 0,23-1 763,411-6 3163,-351 6-3987,39-1-49,578-38 67,-502 39-277,71-5 0,-248 5 0,-16 1 0,0 0 0,0-1 0,0 0 0,0 0 0,0-1 0,0 0 0,11-4 0,-12 4 22,-1 1 84,-2 1 22,-23 6-128,4-6-256</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6.574"/>
    </inkml:context>
    <inkml:brush xml:id="br0">
      <inkml:brushProperty name="width" value="0.05" units="cm"/>
      <inkml:brushProperty name="height" value="0.05" units="cm"/>
    </inkml:brush>
  </inkml:definitions>
  <inkml:trace contextRef="#ctx0" brushRef="#br0">40 20 7936,'5'0'914,"1"-1"0,-1 0 0,0 0 0,1 0 0,-1 0 1,6-3-1,-6 2-365,1 0 1,-1 0-1,0 1 0,0 0 1,1 0-1,-1 0 1,11 1-1,-8 0-344,1 1 0,0 0 0,-1 0-1,0 1 1,14 4 0,-20-5-175,0 0-1,0 0 0,-1 0 1,1 0-1,0 0 1,0 0-1,-1 0 1,1 0-1,0 1 0,-1-1 1,1 1-1,-1-1 1,0 1-1,1 0 1,-1-1-1,0 1 0,0 0 1,0 0-1,0 0 1,-1 0-1,1 0 1,0 0-1,-1 0 0,0 0 1,1 0-1,-1 0 1,0 0-1,0 0 1,0 3-1,-1 2 86,-1 1 0,0-1-1,0 0 1,-1 1 0,1-1 0,-8 12 0,-27 42 563,33-55-603,-5 7-21,-1 0-1,0-1 0,-1 0 1,-1-1-1,0 0 0,0-1 1,-1 0-1,0-1 0,0 0 1,-1-1-1,-19 8 0,25-14-949</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7.469"/>
    </inkml:context>
    <inkml:brush xml:id="br0">
      <inkml:brushProperty name="width" value="0.05" units="cm"/>
      <inkml:brushProperty name="height" value="0.05" units="cm"/>
    </inkml:brush>
  </inkml:definitions>
  <inkml:trace contextRef="#ctx0" brushRef="#br0">71 5 7808,'-6'-5'12181,"-3"95"-11083,3-33-298,-4 19 32,8-68-840,1 0 0,-2-1 0,1 1 0,-1-1 0,0 1 0,-1-1 0,-7 12 0,1-9-504</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7.862"/>
    </inkml:context>
    <inkml:brush xml:id="br0">
      <inkml:brushProperty name="width" value="0.05" units="cm"/>
      <inkml:brushProperty name="height" value="0.05" units="cm"/>
    </inkml:brush>
  </inkml:definitions>
  <inkml:trace contextRef="#ctx0" brushRef="#br0">1 82 7424,'2'-3'331,"0"-1"0,0 1 1,1-1-1,-1 1 1,1 0-1,0 0 0,0 0 1,0 1-1,0-1 0,0 1 1,1-1-1,-1 1 0,1 0 1,5-2-1,23-14 3104,-27 15-3203,-1 1 1,1-1-1,0 1 1,0 0-1,0 0 1,1 1 0,-1 0-1,0 0 1,1 0-1,-1 0 1,0 1-1,1 0 1,10 1-1,-14-1-200,0 1-1,1-1 1,-1 0 0,0 1-1,0 0 1,1 0 0,-1 0-1,0 0 1,0 0-1,0 0 1,0 0 0,0 0-1,0 1 1,0-1 0,-1 1-1,1 0 1,0-1-1,-1 1 1,1 0 0,-1 0-1,0 0 1,0 0 0,0 0-1,0 0 1,0 0-1,0 1 1,0-1 0,-1 0-1,1 0 1,-1 1-1,1-1 1,-1 0 0,0 5-1,-1 1 55,0 0 0,0 0 0,-1 0 0,0 1 0,0-1 0,-6 12 0,-24 44 144,23-50-228,-1 0 0,0-1 1,-1-1-1,0 0 0,-1 0 0,-1-1 0,1-1 0,-20 12 0,24-16-127,-12 7-281</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8.517"/>
    </inkml:context>
    <inkml:brush xml:id="br0">
      <inkml:brushProperty name="width" value="0.05" units="cm"/>
      <inkml:brushProperty name="height" value="0.05" units="cm"/>
    </inkml:brush>
  </inkml:definitions>
  <inkml:trace contextRef="#ctx0" brushRef="#br0">99 12 7680,'-6'-4'7148,"6"3"-7028,0 1 0,-1-1-1,1 1 1,0 0 0,-1-1 0,1 1 0,-1-1-1,1 1 1,0 0 0,-1-1 0,1 1-1,-1 0 1,1 0 0,-1-1 0,1 1 0,-1 0-1,1 0 1,-1 0 0,1-1 0,-1 1 0,1 0-1,-1 0 1,1 0 0,-1 0 0,1 0-1,-1 0 1,1 0 0,-1 0 0,1 0 0,-1 1-1,1-1 1,-1 0 0,1 0 0,-1 0 0,1 1-1,-1-1 1,1 0 0,-1 0 0,1 1 0,-1-1-1,1 0 1,0 1 0,-1-1 0,1 1-1,0-1 1,-1 1 0,-7 6-64,1-1 0,-1 1 0,2 1 0,-10 11 0,13-15 85,-1 1-1,1 0 1,1 0-1,-1 0 1,0 0-1,1 0 1,0 0-1,0 1 1,-1 6-1,3-10-135,0-1-1,0 0 1,0 0-1,0 0 1,0 0-1,0 0 1,1 0-1,-1 0 0,0 1 1,0-1-1,1 0 1,-1 0-1,1 0 1,-1 0-1,1 0 1,-1 0-1,1 0 1,0 0-1,-1-1 1,1 1-1,0 0 0,0 0 1,0-1-1,0 1 1,1 1-1,1-1 14,0 0-1,0 1 0,0-1 0,0-1 0,0 1 1,0 0-1,0-1 0,0 0 0,5 1 0,0-2 8,-1 1 0,0-1 0,0 0 0,0 0 0,0-1 0,0 0 0,0 0-1,9-5 1,-12 5-55,-1-1-1,0 0 1,1 0-1,-1 0 1,-1 0-1,1 0 1,0-1 0,-1 1-1,1-1 1,-1 1-1,0-1 1,-1 0-1,3-6 1,-3 7-3,0 0 1,0 0-1,0 1 1,-1-1-1,1 0 1,-1 0-1,0 0 1,0 0-1,0 0 1,0 0-1,0 0 1,-1 0-1,1 0 1,-1 0-1,0 0 1,0 0-1,0 1 1,0-1-1,-1 0 1,-1-2-1,2 3-90,-1 1-1,0 0 0,1-1 1,-1 1-1,0 0 1,0 0-1,1 1 1,-1-1-1,0 0 1,0 0-1,0 1 1,0-1-1,0 1 1,0 0-1,0 0 1,0-1-1,0 1 1,-4 1-1,-10-1-90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8.908"/>
    </inkml:context>
    <inkml:brush xml:id="br0">
      <inkml:brushProperty name="width" value="0.05" units="cm"/>
      <inkml:brushProperty name="height" value="0.05" units="cm"/>
    </inkml:brush>
  </inkml:definitions>
  <inkml:trace contextRef="#ctx0" brushRef="#br0">169 46 7296,'0'-1'142,"-1"1"1,1 0-1,0 0 1,-1 0 0,1-1-1,0 1 1,0 0-1,-1-1 1,1 1-1,0 0 1,0-1-1,-1 1 1,1 0 0,0-1-1,0 1 1,0 0-1,0-1 1,-1 1-1,1-1 1,0 1-1,0 0 1,0-1-1,0 1 1,0-1 0,0 1-1,0 0 1,0-1-1,0 1 1,0-1-1,1 1 1,-1 0-1,0-1 1,0 1 0,0 0-1,1-1 1,-1 0-16,0 1 1,0-1-1,0 0 1,1 1-1,-1-1 1,0 0-1,0 1 1,0-1-1,0 1 1,0-1 0,0 0-1,0 1 1,0-1-1,-1 0 1,1 1-1,0-1 1,0 1-1,0-1 1,-1 0-1,1 1 1,0-1-1,-1 1 1,1-1-1,0 1 1,-1-1 0,0-1-1,-1 1 0,1 0 0,-1-1 0,1 1 0,-1 0 1,1 0-1,-1 0 0,1 0 0,-1 0 0,0 0 0,0 1 1,0-1-1,1 0 0,-1 1 0,0 0 0,0-1 1,0 1-1,0 0 0,0 0 0,0 0 0,1 0 0,-1 0 1,0 1-1,0-1 0,-2 1 0,1 0-12,0 0 1,-1 1-1,1-1 1,0 1-1,0-1 0,0 1 1,1 0-1,-1 0 0,0 0 1,1 1-1,-1-1 1,1 1-1,0-1 0,0 1 1,0 0-1,0 0 1,0 0-1,1 0 0,-3 5 1,-1 6 138,1 1 0,0-1 0,-2 20 0,2-10 155,-3 20 224,2 0 0,0 64 0,2-80-659,3-27-69,0 0 1,0 0-1,0 0 1,0 0-1,-1 0 1,1 0-1,0 0 1,-1 0-1,1 0 1,0 0-1,-1 0 1,1 0-1,-1 0 0,1 0 1,-1 0-1,0 0 1,1-1-1,-1 1 1,0 0-1,0 0 1,0-1-1,1 1 1,-1-1-1,-1 1 1,-6-5-1208</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9.248"/>
    </inkml:context>
    <inkml:brush xml:id="br0">
      <inkml:brushProperty name="width" value="0.05" units="cm"/>
      <inkml:brushProperty name="height" value="0.05" units="cm"/>
    </inkml:brush>
  </inkml:definitions>
  <inkml:trace contextRef="#ctx0" brushRef="#br0">1 81 7424,'4'-7'3712,"14"-1"1024,-10 1-4097,2 1 1,2 1 128,6-1 0,1-3-1152,1 3 0,6-5 128,-9-4 128</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9.594"/>
    </inkml:context>
    <inkml:brush xml:id="br0">
      <inkml:brushProperty name="width" value="0.05" units="cm"/>
      <inkml:brushProperty name="height" value="0.05" units="cm"/>
    </inkml:brush>
  </inkml:definitions>
  <inkml:trace contextRef="#ctx0" brushRef="#br0">102 0 7424,'-5'50'10041,"-1"-28"-7717,-13 39 1,6-29-1583,-1-2 0,-24 41 1,37-70-727,1 0 0,-1 0 0,0 0 1,1 0-1,-1 0 0,1 1 1,-1-1-1,1 0 0,-1 1 1,1-1-1,0 0 0,0 0 0,0 1 1,0-1-1,0 2 0,0-2-12,0-1 0,0 1 0,1 0 0,-1-1 0,0 1 0,1-1 0,-1 1 0,0 0 0,1-1 0,-1 1 0,1-1 0,-1 1 0,1-1 0,-1 0 0,1 1 0,-1-1 0,1 0 0,-1 1 0,1-1-1,0 0 1,0 1 0,2 0 9,1-1-1,-1 1 0,0-1 0,1 1 0,-1-1 0,0 0 0,1 0 1,-1-1-1,6 0 0,35 1-97,-25-1-101,-18 2 54,1-1 0,-1 0-1,1 0 1,-1 0 0,1 0 0,-1 0 0,1 0 0,-1 0 0,1-1 0,-1 1-1,0 0 1,1-1 0,-1 0 0,1 1 0,-1-1 0,2 0 0,6-6-1170</inkml:trace>
  <inkml:trace contextRef="#ctx0" brushRef="#br0" timeOffset="1">49 226 7680,'3'-6'3840,"23"0"-2816,-18 1 2304,2-2-3200,2 5 128,4-11-1,2-2 1,2 4-2047,-4 0 127</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0.178"/>
    </inkml:context>
    <inkml:brush xml:id="br0">
      <inkml:brushProperty name="width" value="0.05" units="cm"/>
      <inkml:brushProperty name="height" value="0.05" units="cm"/>
    </inkml:brush>
  </inkml:definitions>
  <inkml:trace contextRef="#ctx0" brushRef="#br0">1 41 7936,'16'-6'3968,"18"-5"-4224,-22 7 5375,8 2-4735,4-5 0,2 5 0,-2-7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0.669"/>
    </inkml:context>
    <inkml:brush xml:id="br0">
      <inkml:brushProperty name="width" value="0.05" units="cm"/>
      <inkml:brushProperty name="height" value="0.05" units="cm"/>
    </inkml:brush>
  </inkml:definitions>
  <inkml:trace contextRef="#ctx0" brushRef="#br0">131 3 7680,'-2'-1'9931,"2"1"-9813,-1 0 1,1 0-1,-1-1 1,0 1-1,1 0 0,-1 0 1,0 0-1,1 0 1,-1-1-1,1 1 0,-1 0 1,0 0-1,1 0 1,-1 1-1,0-1 0,1 0 1,-1 0-1,0 0 1,-6 4 78,-8 3 260,1 2 0,-15 11 0,25-17-297,0 0 1,0 0 0,1 0 0,0 1 0,0 0 0,0 0 0,0 0 0,0 0 0,1 0 0,0 0-1,-4 10 1,1-2 72,4-11-214,1 0 0,-1-1 0,0 1 0,1 0 0,-1 0 0,1 0 0,-1 0 0,1 0 0,0 0 0,-1 0 0,1 0 0,0 0 0,0 0 0,0 0 0,0 0 0,0 0 0,0 0 0,0 0 0,0 0 0,0 0 0,0 0 0,0 0 0,1 0 0,-1-1 0,0 1 0,1 0 0,-1 0 0,0 0 0,1 0 0,0 0 0,-1 0 0,1-1 0,-1 1 0,1 0 0,0 0 0,0-1 0,-1 1 0,1 0 0,0-1 0,0 1 0,0-1 0,0 1 0,-1-1 0,3 1 0,9 3-385,1-1-1,0 0 1,0 0 0,15 0-1,5-1-4734,-59 4 4533,12-6 304,78-27-802,-59 25 1019,-1 0 1,1-1 0,0 1 0,-1-1 0,1 0 0,-1 0 0,0 0 0,0-1 0,0 1 0,0-1 0,-1 0 0,1 0 0,-1-1-1,0 1 1,-1-1 0,1 1 0,-1-1 0,0 0 0,0 0 0,0 0 0,0 0 0,-1 0 0,0 0 0,1-8 0,-2 12 98,0 1 0,0-1 0,0 1 0,0-1 0,0 1 0,0-1 0,0 1 0,0-1 0,0 1 0,0-1 0,0 1 0,0-1 0,0 1 0,0-1 0,-1 1 0,1-1 0,0 1 0,0-1 0,-1 1 0,1-1 0,0 1 0,-1-1 0,1 1 0,0-1 0,-1 1 0,1 0 0,0-1 0,-1 1 0,1 0 0,-1-1 0,0 1 21,0 0 0,0 1 0,0-1 0,1 0 0,-1 1 1,0-1-1,0 0 0,0 1 0,1-1 0,-1 1 0,0-1 0,1 1 0,-1-1 0,0 1 0,0 1 0,-22 29 1497,22-26-1359,0 1 0,0-1 0,0 0 0,0 1 0,1-1 0,0 1 0,0-1 0,2 10 0,-2-14-190,1 0-1,-1 0 1,1 0 0,-1 0-1,1 0 1,0 0-1,-1 0 1,1-1 0,0 1-1,-1 0 1,1 0 0,0 0-1,0-1 1,0 1-1,0-1 1,0 1 0,0 0-1,0-1 1,0 1 0,0-1-1,0 0 1,0 1-1,0-1 1,0 0 0,0 0-1,0 0 1,0 0 0,1 0-1,0 0 1,17 5 149,-16-3-164,-1 0-1,1-1 0,-1 0 1,1 0-1,-1 0 0,1 0 1,0 0-1,0 0 0,0-1 1,-1 1-1,1-1 0,0 0 1,0 1-1,0-1 0,0-1 1,0 1-1,0 0 0,-1-1 1,1 0-1,0 1 0,0-1 1,-1 0-1,4-2 0,-1 1-5,-1-1 0,1 0 0,-1 1 0,0-2 0,0 1 0,0 0 0,-1-1 0,1 1 0,4-8 0,17-13 0,-6 7 0,-18 17 0,-1-1 0,1 1 0,-1-1 0,1 1 0,-1-1 0,1 1 0,0 0 0,-1-1 0,1 1 0,0 0 0,-1-1 0,1 1 0,0 0 0,-1 0 0,1 0 0,0 0 0,0 0 0,-1 0 0,1 0 0,0 0 0,0 0 0,-1 0 0,1 0 0,0 0 0,-1 0 0,1 0 0,0 1 0,-1-1 0,1 0 0,0 1 0,-1-1 0,1 0 0,0 1 0,-1-1 0,1 1 0,-1-1 0,1 1 0,-1-1 0,1 1 0,-1-1 0,1 1 0,-1 0 0,1 0 0,21 36 0,-13-23 0,1 2-234,-6-8 84</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1.064"/>
    </inkml:context>
    <inkml:brush xml:id="br0">
      <inkml:brushProperty name="width" value="0.05" units="cm"/>
      <inkml:brushProperty name="height" value="0.05" units="cm"/>
    </inkml:brush>
  </inkml:definitions>
  <inkml:trace contextRef="#ctx0" brushRef="#br0">53 3 8320,'0'-2'4096,"-6"2"-1792,12 6 2559,-8-1-4735,8-1 128,-6 13 256,0 10 0,-4 3-512,-6 10 0,4 1 512,0-5 128,0-10-256,-2 3 128,2-8-512,2-1 128,2-7-1024,-2-11 12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2.544"/>
    </inkml:context>
    <inkml:brush xml:id="br0">
      <inkml:brushProperty name="width" value="0.05" units="cm"/>
      <inkml:brushProperty name="height" value="0.05" units="cm"/>
    </inkml:brush>
  </inkml:definitions>
  <inkml:trace contextRef="#ctx0" brushRef="#br0">209 4 5888,'-2'-3'10738,"-11"8"-9551,-17 6-442,23-9-460,1 0-1,-1 0 0,1 1 0,0-1 1,0 1-1,-8 6 0,12-8-256,1 1 0,-1 0 0,1-1 0,-1 1 0,1 0 0,0 0 0,0-1 0,0 1 0,0 0 0,0 0 0,0 0 0,0 0 0,1 0 0,-1 1 0,1-1 0,-1 0 0,1 0 0,0 0 0,0 0 0,0 1-1,0-1 1,0 0 0,1 0 0,0 4 0,1 2 0,1 1-1,-1-1 1,1 0-1,1-1 0,0 1 1,0-1-1,0 1 1,1-1-1,0 0 1,0-1-1,1 1 0,0-1 1,7 6-1,-10-10-16,1 1 0,-1 1-1,0-1 1,-1 0 0,1 1-1,0-1 1,-1 1 0,0 0-1,0 0 1,0 0 0,0 0-1,-1 0 1,0 0 0,0 0-1,0 1 1,0-1 0,0 7-1,0-7 8,-1 1 0,0-1 0,0 1-1,0-1 1,-1 1 0,1-1 0,-1 1 0,0-1-1,0 0 1,-1 1 0,1-1 0,-1 0-1,0 0 1,0 0 0,0 0 0,-1 0 0,-3 4-1,3-5 47,-1-1 0,1 1 0,-1-1 0,0 0 0,1 0 0,-1 0 0,0-1 0,0 1 0,0-1 0,0 0 0,-1 0 0,1 0 0,0-1 0,0 1 0,-1-1 0,1 0 0,0 0 0,-1-1 0,1 1 0,-6-2 0,4 0 23,0 1 0,0-1 0,0 0 0,0 0 0,1-1-1,-1 1 1,1-1 0,-1 0 0,1-1 0,0 0 0,0 1 0,1-2-1,-6-5 1,9 9-125,1 1-1,-1-1 1,1 0 0,-1 1-1,1-1 1,0 0-1,-1 1 1,1-1 0,0 0-1,0 0 1,0 0-1,0 1 1,-1-1 0,1 0-1,0 0 1,0 0-1,0 1 1,1-1 0,-1 0-1,0 0 1,0 0-1,0 1 1,1-1 0,-1 0-1,0 0 1,1 1-1,-1-1 1,0 0 0,2 0-1,8-10-1113</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1.473"/>
    </inkml:context>
    <inkml:brush xml:id="br0">
      <inkml:brushProperty name="width" value="0.05" units="cm"/>
      <inkml:brushProperty name="height" value="0.05" units="cm"/>
    </inkml:brush>
  </inkml:definitions>
  <inkml:trace contextRef="#ctx0" brushRef="#br0">3 30 7552,'0'0'83,"0"0"0,0 0 0,-1 0 0,1 0 0,0 0 1,0 0-1,0 0 0,0-1 0,0 1 0,0 0 0,-1 0 0,1 0 1,0 0-1,0 0 0,0 0 0,0-1 0,0 1 0,0 0 0,0 0 1,0 0-1,0 0 0,0 0 0,0-1 0,0 1 0,0 0 0,0 0 0,0 0 1,0 0-1,0 0 0,0-1 0,0 1 0,0 0 0,0 0 0,0 0 1,0 0-1,0 0 0,0-1 0,0 1 0,0 0 0,0 0 0,0 0 1,0 0-1,0 0 0,1 0 0,-1-1 0,0 1 0,0 0 0,0 0 1,0 0-1,0 0 0,0 0 0,1 0 0,-1 0 0,0 0 0,0 0 1,0 0-1,0 0 0,0 0 0,0-1 0,1 1 0,-1 0 0,0 0 0,0 0 1,0 0-1,1 0 0,17 1 2775,22 6-1220,-29-2-1363,0 0-1,15 11 0,-19-11-62,0-1 0,0 0 0,0 0-1,1 0 1,0-1 0,0 0 0,11 2 0,-9 0-103,-10-5-84,0 0 1,0 1 0,1-1 0,-1 0-1,0 0 1,0 1 0,1-1 0,-1 0-1,0 0 1,1 1 0,-1-1 0,0 0 0,1 0-1,-1 0 1,0 0 0,1 0 0,-1 1-1,0-1 1,1 0 0,-1 0 0,1 0-1,-1 0 1,0 0 0,1 0 0,-1 0-1,1 0 1,-1 0 0,0 0 0,1-1-1,-1 1 1,0 0 0,1 0 0,-1 0-1,0 0 1,1-1 0,-1 1 0,0 0-1,1 0 1,-1 0 0,0-1 0,1 1-1,-1 0 1,0-1 0,0 1 0,1 0-1,-1-1 1,0 1 0,0 0 0,0-1 0,0 1-1,1 0 1,-1-1 0,0 1 0,0 0-1,0-1 1,0 1 0,0-1 0,0 1-1,0 0 1,0-1 0,0 1 0,0 0-1,0-1 1,0 1 0,0-1 0,-1 1-1,3-23 928,-2 18-803,0 0 0,0 0 0,1-1 0,-1 1 0,1 0 0,1 0 0,-1 0 0,1 0 1,3-8-1,-5 13-189,1 0 1,-1-1 0,0 1 0,0 0 0,1 0-1,-1-1 1,0 1 0,0 0 0,1 0 0,-1-1-1,0 1 1,1 0 0,-1 0 0,0 0 0,1 0 0,-1-1-1,0 1 1,1 0 0,-1 0 0,0 0 0,1 0-1,-1 0 1,0 0 0,1 0 0,-1 0 0,1 0-1,0 0-103,2 0-882</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1.802"/>
    </inkml:context>
    <inkml:brush xml:id="br0">
      <inkml:brushProperty name="width" value="0.05" units="cm"/>
      <inkml:brushProperty name="height" value="0.05" units="cm"/>
    </inkml:brush>
  </inkml:definitions>
  <inkml:trace contextRef="#ctx0" brushRef="#br0">45 115 7296,'2'0'545,"-1"0"1,1 0 0,0-1 0,0 1-1,-1-1 1,1 1 0,-1-1-1,1 1 1,-1-1 0,1 0 0,-1 0-1,1 0 1,2-2 0,16-21 2302,-18 20-2792,1 0-1,-1 0 1,0 0 0,-1 0 0,1-1-1,-1 1 1,0 0 0,0-1 0,0 1-1,0-1 1,-1-5 0,0 9-30,0 0 1,0 0-1,0 0 1,0 0-1,-1 0 1,1 0-1,0 0 1,-1 0 0,1 0-1,-1 0 1,1 0-1,-1 0 1,1 0-1,-1 1 1,0-1-1,1 0 1,-1 0-1,0 0 1,1 1-1,-1-1 1,0 0-1,0 1 1,0-1-1,-1 0 1,0 1 8,0-1 1,0 1-1,1 0 0,-1 0 1,0-1-1,0 1 0,0 0 0,0 1 1,0-1-1,1 0 0,-1 1 1,-3 0-1,0 1 109,0 0 0,0 0-1,1 0 1,-1 0 0,1 1 0,-1 0-1,1 0 1,0 0 0,-5 6 0,7-7-38,1-1 0,-1 1 1,1 0-1,-1 0 1,1 0-1,0 0 0,0 0 1,0 0-1,0 1 0,1-1 1,-1 0-1,1 0 0,-1 1 1,1-1-1,0 0 0,-1 1 1,1-1-1,0 0 1,1 1-1,-1-1 0,0 0 1,2 4-1,-1-3-8,0-1 0,1 1 0,-1-1 0,1 0 0,0 1 0,-1-1 0,1 0 0,0 0 0,0 0 0,1 0 1,-1 0-1,0-1 0,1 1 0,-1-1 0,1 1 0,-1-1 0,1 0 0,4 1 0,-2 0-292,-1 0 0,2-1 0,-1 0 0,0 0 0,0 0 0,0 0 0,0-1 0,1 0 0,-1 0 1,7-1-1,16-4-1364</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2.180"/>
    </inkml:context>
    <inkml:brush xml:id="br0">
      <inkml:brushProperty name="width" value="0.05" units="cm"/>
      <inkml:brushProperty name="height" value="0.05" units="cm"/>
    </inkml:brush>
  </inkml:definitions>
  <inkml:trace contextRef="#ctx0" brushRef="#br0">6 32 6656,'0'-3'5894,"1"-5"1139,0 12-6776,0-1-1,-1 1 1,1-1-1,-1 1 1,1 0-1,-1-1 0,0 1 1,0 0-1,-2 6 1,2 4 229,0 25 400,-4 84 1300,2-114-2269,2-8-3,-1 0 1,1 0-1,0 0 1,-1 0 0,1 0-1,0 0 1,0-1-1,0 1 1,0 0-1,0 0 1,0 0 0,0 0-1,0 0 1,0 0-1,0 0 1,0 0-1,0 0 1,1 0-1,-1-1 1,1 2 0,5 2-1217</inkml:trace>
  <inkml:trace contextRef="#ctx0" brushRef="#br0" timeOffset="1">161 14 8064,'0'-14'9514,"0"23"-6133,0 22-2218,-2 20-260,-2 1 0,-15 66 0,12-98-2567,6-16 384</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2.586"/>
    </inkml:context>
    <inkml:brush xml:id="br0">
      <inkml:brushProperty name="width" value="0.05" units="cm"/>
      <inkml:brushProperty name="height" value="0.05" units="cm"/>
    </inkml:brush>
  </inkml:definitions>
  <inkml:trace contextRef="#ctx0" brushRef="#br0">18 28 7424,'2'-3'583,"1"0"-1,0 1 1,0 0 0,0-1 0,0 1 0,0 0 0,1 1-1,-1-1 1,1 0 0,-1 1 0,1 0 0,-1 0 0,1 0-1,0 0 1,-1 1 0,8-1 0,-8 1-507,-1 0 1,1 0-1,0 0 1,-1 1-1,1-1 0,0 1 1,-1-1-1,1 1 1,0 0-1,-1 0 0,1 0 1,-1 0-1,1 1 1,-1-1-1,0 0 0,0 1 1,0 0-1,1 0 1,-1 0-1,-1 0 0,1 0 1,0 0-1,0 0 1,0 3-1,3 4 168,-1 1 0,0-1-1,-1 1 1,0 0 0,0 1 0,-1-1-1,-1 0 1,0 1 0,0-1 0,-1 1-1,-2 18 1,1-23-162,0 1-1,0-1 0,0 0 1,-1 0-1,0-1 0,-1 1 1,1 0-1,-1-1 0,0 1 1,-1-1-1,1 0 0,-1 0 1,0 0-1,0 0 0,-1-1 1,1 0-1,-1 0 0,0 0 1,0 0-1,0-1 0,-6 3 1,5-3-59,-31 13-44,35-15-91,0 0-1,0-1 1,0 1-1,0-1 1,-1 1-1,1-1 1,0 0-1,0 0 1,0 0-1,0 0 0,-1 0 1,1 0-1,0-1 1,-4-1-1,-2-3-1039</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2.950"/>
    </inkml:context>
    <inkml:brush xml:id="br0">
      <inkml:brushProperty name="width" value="0.05" units="cm"/>
      <inkml:brushProperty name="height" value="0.05" units="cm"/>
    </inkml:brush>
  </inkml:definitions>
  <inkml:trace contextRef="#ctx0" brushRef="#br0">46 9 7424,'-12'-9'3712,"28"9"6271,-13 0-9087,-3 5-1920,0-1 512,0-2 0</inkml:trace>
  <inkml:trace contextRef="#ctx0" brushRef="#br0" timeOffset="1">4 150 8320,'-4'-4'11263,"4"2"-11135,4-5-1024,2 1 128</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3.472"/>
    </inkml:context>
    <inkml:brush xml:id="br0">
      <inkml:brushProperty name="width" value="0.05" units="cm"/>
      <inkml:brushProperty name="height" value="0.05" units="cm"/>
    </inkml:brush>
  </inkml:definitions>
  <inkml:trace contextRef="#ctx0" brushRef="#br0">0 15 6784,'0'-8'9600,"0"1"-6401,0 11-3711,0 1 512,0-1 384,0-2-2560,0 5 1</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3.882"/>
    </inkml:context>
    <inkml:brush xml:id="br0">
      <inkml:brushProperty name="width" value="0.05" units="cm"/>
      <inkml:brushProperty name="height" value="0.05" units="cm"/>
    </inkml:brush>
  </inkml:definitions>
  <inkml:trace contextRef="#ctx0" brushRef="#br0">4 15 7424,'-3'-14'3712,"6"34"4607,0-23-8831,3 3-512,-2 0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6.595"/>
    </inkml:context>
    <inkml:brush xml:id="br0">
      <inkml:brushProperty name="width" value="0.05" units="cm"/>
      <inkml:brushProperty name="height" value="0.05" units="cm"/>
      <inkml:brushProperty name="color" value="#849398"/>
    </inkml:brush>
  </inkml:definitions>
  <inkml:trace contextRef="#ctx0" brushRef="#br0">2 109 6144,'-1'-12'11291,"1"11"-10915,11-25 2662,18-25-1573,-28 50-1413,0-1-1,-1 1 1,1 0-1,0 0 1,0 0-1,0 0 1,0 0 0,0 0-1,0 0 1,0 0-1,0 0 1,1 0 0,-1 1-1,0-1 1,0 0-1,1 1 1,-1-1-1,1 1 1,-1 0 0,0-1-1,1 1 1,-1 0-1,1 0 1,-1 0-1,0 0 1,1 0 0,-1 0-1,1 0 1,-1 0-1,0 1 1,1-1 0,1 1-1,3 2-38,0 0-1,0 1 0,-1 0 1,1 0-1,8 9 0,-9-9 60,0 0-1,0 0 1,0 0-1,10 5 0,-9-7-14,1 0 0,0 0 0,-1-1-1,1 0 1,0 0 0,-1-1 0,1 1-1,0-1 1,0-1 0,0 0 0,-1 0-1,1 0 1,-1-1 0,1 1 0,11-6-1,28-6 167,-45 13-230,0 0-1,0 0 1,0 0-1,0 0 1,-1 0 0,1 0-1,0 1 1,0-1 0,0 0-1,-1 0 1,1 1-1,0-1 1,0 0 0,0 1-1,-1-1 1,1 1-1,0-1 1,-1 1 0,1-1-1,-1 1 1,1 0 0,0-1-1,-1 1 1,1 0-1,-1-1 1,0 1 0,1 0-1,0 1 1,-1-1 6,1 1-1,0-1 1,-1 0 0,1 0-1,0 0 1,0 0 0,0 0 0,0 0-1,0 0 1,0-1 0,0 1-1,0 0 1,0 0 0,0-1 0,2 2-1,6-1 39,-1 0 0,0-1 0,1 0-1,-1 0 1,1-1 0,-1 0 0,0 0-1,1-1 1,-1 0 0,8-3 0,32-6 198,-4 5 256,-38 6-630,-1 0 1,1 0-1,-1 1 0,1 0 1,-1 0-1,0 0 0,1 0 1,-1 1-1,9 4 0,-1 0-757</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9.221"/>
    </inkml:context>
    <inkml:brush xml:id="br0">
      <inkml:brushProperty name="width" value="0.05" units="cm"/>
      <inkml:brushProperty name="height" value="0.05" units="cm"/>
      <inkml:brushProperty name="color" value="#849398"/>
    </inkml:brush>
  </inkml:definitions>
  <inkml:trace contextRef="#ctx0" brushRef="#br0">1 76 8448,'0'1'171,"0"-1"0,0 0 1,0 1-1,0-1 0,0 0 0,0 0 1,0 1-1,1-1 0,-1 0 1,0 0-1,0 0 0,0 1 0,0-1 1,1 0-1,-1 0 0,0 0 1,0 0-1,1 1 0,-1-1 0,0 0 1,0 0-1,1 0 0,-1 0 1,0 0-1,0 0 0,1 0 0,-1 0 1,0 0-1,0 0 0,1 0 1,-1 0-1,0 0 0,1 0 0,-1 0 1,0 0-1,0 0 0,1 0 1,-1 0-1,0 0 0,0 0 0,1-1 1,21-6 4701,19-17-1837,-27 9-2558,-10 10-403,0 1 1,0-1 0,1 1 0,-1 0-1,7-3 1,-10 6-55,-1 1-1,1-1 0,0 1 1,0-1-1,0 1 0,0 0 1,0-1-1,0 1 0,0 0 1,0 0-1,0 0 0,0 0 1,0 0-1,0 0 0,0 0 1,0 0-1,0 0 0,0 0 1,0 0-1,0 1 0,0-1 1,0 0-1,0 1 0,0-1 1,-1 1-1,1-1 0,0 1 1,0 0-1,0-1 0,-1 1 1,1 0-1,0-1 0,-1 1 1,1 0-1,1 1 0,9 15 144,13 14-21,-22-30-123,-1 1 1,1-1 0,0 0 0,0 0 0,0 1 0,0-1 0,0 0-1,0-1 1,0 1 0,0 0 0,0-1 0,0 1 0,0-1 0,0 1-1,5-1 1,19-2 101,0 0 0,0-2 1,50-15-1,-74 19-120,1-1-6,-1 1 0,0 0 0,0 0 0,1 0 0,-1 0-1,0 0 1,0 1 0,1-1 0,-1 1 0,0-1 0,0 1 0,0 0 0,0 0 0,0 0 0,0 0 0,3 2 0,-3-2 2,0 0-1,-1 1 1,1-1 0,0 0 0,1-1-1,-1 1 1,0 0 0,0-1 0,0 1 0,0-1-1,0 1 1,1-1 0,-1 0 0,0 0 0,0 0-1,4-1 1,0 0 13,-1 0 0,1 0 0,-1 1-1,1 0 1,5 0 0,-5 0 2,-1 0-1,1 0 1,-1 0 0,11-3-1,11-3-10,-21 6 13,1-2 0,0 1 0,-1-1 0,1 0 0,-1 0 0,10-6 0,-15 8-14,-1-1-1,1 0 1,0 1 0,0-1-1,0 1 1,0-1 0,0 1-1,0 0 1,-1-1 0,1 1-1,0 0 1,0 0 0,0-1 0,0 1-1,0 0 1,0 0 0,0 0-1,0 0 1,0 0 0,0 1-1,0-1 1,0 0 0,0 0-1,0 1 1,0-1 0,2 1 0,-1 1 0,0 0 0,0 0 0,-1 0 0,1 0 0,0 0 0,-1 1 0,3 4 0,-3-5-3,0-1 0,-1 1 0,1 0 0,0-1 1,0 1-1,0 0 0,0-1 0,1 1 0,-1-1 0,0 0 0,1 1 1,-1-1-1,1 0 0,-1 0 0,1 0 0,-1 0 0,1 0 0,0 0 1,-1 0-1,1-1 0,0 1 0,0 0 0,0-1 0,0 0 0,2 1 1,17-3-213,5-2-42</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29.128"/>
    </inkml:context>
    <inkml:brush xml:id="br0">
      <inkml:brushProperty name="width" value="0.05" units="cm"/>
      <inkml:brushProperty name="height" value="0.05" units="cm"/>
    </inkml:brush>
  </inkml:definitions>
  <inkml:trace contextRef="#ctx0" brushRef="#br0">247 11 7040,'0'-10'8840,"-3"15"-6249,-4 10-1991,-15 23 771,13-21-844,-1-1-1,-1 0 1,-17 20 0,25-32-439,-24 26 608,2 0 0,-27 43 0,35-48-316,-5 10-270,22-36-161,-1 1 0,1 0-1,0 0 1,0-1 0,0 1 0,0 0-1,0 0 1,0-1 0,0 1-1,-1 0 1,1 0 0,0 0 0,0-1-1,0 1 1,0 0 0,-1 0-1,1 0 1,0 0 0,0 0 0,-1-1-1,1 1 1,0 0 0,0 0 0,0 0-1,-1 0 1,1 0 0,0 0-1,0 0 1,-1 0 0,1 0 0,0 0-1,0 0 1,-1 0 0,1 0-1,0 0 1,0 0 0,-1 0 0,1 0-1,0 0 1,0 0 0,-1 1-1,1-1 1,0 0 0,0 0 0,0 0-1,-1 0 1,1 0 0,0 1 0,0-1-1,0 0 1,-1 0 0,1-13-137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4.560"/>
    </inkml:context>
    <inkml:brush xml:id="br0">
      <inkml:brushProperty name="width" value="0.05" units="cm"/>
      <inkml:brushProperty name="height" value="0.05" units="cm"/>
    </inkml:brush>
  </inkml:definitions>
  <inkml:trace contextRef="#ctx0" brushRef="#br0">160 24 8320,'0'1'110,"1"-1"0,-1 0 1,0 0-1,0 0 0,0 0 0,0 0 1,1 0-1,-1 0 0,0 0 1,0 0-1,0 0 0,0 0 0,1 0 1,-1 0-1,0-1 0,0 1 1,1-1 1102,-1 1-1103,1 0 0,-1 0 1,0 0-1,0 0 0,0 0 0,0-1 1,0 1-1,0 0 0,0 0 0,0 0 1,0 0-1,0-1 0,0 1 1,0 0-1,0 0 0,0 0 0,3-13 1280,-2 5 4055,-8 9-5193,-1 0 0,1 0 0,0 1 0,0 0 0,-1 0 1,1 1-1,1-1 0,-1 2 0,0-1 0,1 1 0,-1 0 0,-5 5 0,5-4-107,0 1-1,1-1 0,0 1 0,0 1 0,0-1 1,1 1-1,0 0 0,0 0 0,0 0 0,-4 12 1,8-17-134,0 1 1,0-1 0,1 0 0,-1 1 0,1-1 0,-1 1 0,1-1 0,0 0-1,0 1 1,0-1 0,0 1 0,0-1 0,1 1 0,-1-1 0,1 0-1,0 1 1,-1-1 0,1 0 0,0 0 0,0 1 0,1-1 0,-1 0 0,0 0-1,1 0 1,-1 0 0,1 0 0,-1-1 0,4 4 0,0-2-105,-1 0 0,1 0 1,0-1-1,0 1 0,0-1 1,0 0-1,0 0 0,1-1 1,-1 1-1,0-1 0,11 0 1,17-2-826</inkml:trace>
  <inkml:trace contextRef="#ctx0" brushRef="#br0" timeOffset="1">312 74 7808,'-4'-1'661,"0"1"0,0 0 1,0 0-1,1 0 0,-1 0 0,0 0 1,0 1-1,0 0 0,0-1 1,1 1-1,-1 1 0,0-1 0,1 1 1,-1-1-1,1 1 0,0 0 1,-6 4-1,6-3-523,0 0 0,1 0 0,-1 0 0,1 0 1,0 0-1,-1 0 0,2 1 0,-1-1 0,0 1 0,1-1 0,-1 1 0,1 0 1,0-1-1,0 1 0,1 0 0,-1 0 0,1 0 0,0 4 0,0-5-111,0-1 0,0 1-1,0 0 1,0-1 0,1 1-1,0-1 1,-1 1 0,1-1-1,0 1 1,0-1 0,0 0-1,0 1 1,1-1 0,-1 0-1,0 0 1,1 0 0,0 0-1,-1 0 1,1 0 0,0-1-1,0 1 1,0 0 0,0-1-1,1 0 1,-1 1 0,4 1-1,-2-2 5,0 0 0,0 0 0,0 0 0,0 0 0,0-1 0,0 0 0,0 1 0,1-2 0,-1 1 0,0 0 0,0-1 0,0 0 0,0 0 0,0 0 0,7-3 0,-6 2-32,2-1-21,0 0 1,0 0-1,0-1 1,-1 0-1,7-5 0,-11 7 15,0 0-1,-1 0 0,1 0 1,0 0-1,-1 0 0,1 0 0,-1 0 1,0-1-1,0 1 0,0-1 1,0 1-1,0-1 0,0 1 1,-1-1-1,1 1 0,-1-1 0,0 0 1,0-3-1,0 1-18,0 0-1,0 0 1,-1 0 0,0 0 0,0 0-1,0 1 1,0-1 0,-1 0 0,0 1-1,0-1 1,0 1 0,-1 0 0,-4-7-1,5 9-15,0 0-1,0 0 1,0 0 0,0 0-1,-1 0 1,1 0-1,-1 1 1,1-1-1,-1 1 1,0 0-1,0 0 1,1 0-1,-1 0 1,0 0-1,0 1 1,0-1 0,0 1-1,0-1 1,0 1-1,0 0 1,0 1-1,0-1 1,-4 1-1,-3 5-853,8 1-128</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3.051"/>
    </inkml:context>
    <inkml:brush xml:id="br0">
      <inkml:brushProperty name="width" value="0.05" units="cm"/>
      <inkml:brushProperty name="height" value="0.05" units="cm"/>
    </inkml:brush>
  </inkml:definitions>
  <inkml:trace contextRef="#ctx0" brushRef="#br0">142 14 6912,'0'-14'6759,"-1"26"-1139,-1 7-2874,0-4-3408,-3 10 1142,2 1 0,-2 39-1,-1 12 152,2-35-99,3 60 0,1-57-2258,0-43 446</inkml:trace>
  <inkml:trace contextRef="#ctx0" brushRef="#br0" timeOffset="1">2 349 7552,'2'-8'3053,"-4"12"-388,1 1 149,6-13 685,-4 8-3426,0-1 0,-1 1-1,1-1 1,0 1 0,0 0-1,0-1 1,0 1 0,0 0-1,0 0 1,0-1 0,0 1-1,-1 0 1,1 0 0,0 0 0,0 0-1,0 0 1,0 1 0,0-1-1,0 0 1,0 0 0,0 0-1,0 1 1,1 0 0,0-1 60,10 2-82,-1 0-1,0-1 1,1-1 0,-1 0 0,23-2 0,53-18-1588,-60 14-901,-27 5 2441,0 1 0,1 0 0,-1 0-1,0 0 1,0 0 0,1 0 0,-1 0-1,0 0 1,0 0 0,1 0 0,-1 0-1,0 0 1,0 0 0,0 0 0,1 0-1,-1 0 1,0 0 0,0 1 0,1-1-1,-1 0 1,0 0 0,0 0 0,1 0-1,-1 0 1,0 0 0,0 1 0,0-1-1,0 0 1,1 0 0,-1 0 0,0 1-1,0-1 1,0 0 0,0 0 0,0 0-1,1 1 1,-1-1 0,0 0 0,0 0-1,0 1 1,0-1 0,0 0 0,0 0-1,0 1 1,0-1 0,0 0 0,0 0-1,0 1 1,0-1 0,0 0 0,0 0-1,0 1 1,0-1 0,-1 0 0,1 0-1,0 1 1,0-1 0,-7 20 3125,4-13-3152,2-3 190,1 0-1,-1 0 0,1 0 0,0 0 0,0 0 0,0 0 1,0 0-1,1 0 0,0 0 0,1 6 0,-1-9-131,-1 0 0,0 0 0,1-1 0,-1 1 0,0 0 0,1-1-1,-1 1 1,1 0 0,-1-1 0,1 1 0,-1-1 0,1 1 0,0 0 0,-1-1 0,1 0 0,0 1-1,-1-1 1,1 1 0,0-1 0,0 0 0,-1 1 0,2-1 0,-1 0-20,1 0 1,-1 0-1,0-1 1,1 1 0,-1 0-1,1-1 1,-1 1-1,0 0 1,0-1-1,1 0 1,-1 1 0,0-1-1,0 0 1,0 0-1,0 0 1,1 0-1,0-1 1,27-20 8,-24 20-23,-1-1 0,0 0 0,0 0 0,0 0 0,-1 0 0,1 0-1,-1-1 1,0 1 0,0-1 0,0 0 0,0 0 0,-1 0 0,1 0 0,-1-1-1,2-5 1,0-1 0,-6 12 19,1 0-1,-1 1 0,1-1 0,0 0 1,0 0-1,0 1 0,0-1 1,0 0-1,0 1 0,0-1 0,0 1 1,0-1-1,0 3 0,0 1-28,0-1 0,0 0-1,1 1 1,-1-1 0,1 0 0,0 1-1,0-1 1,1 1 0,-1-1-1,1 0 1,0 1 0,0-1 0,3 8-1,-2-10-25,-1 1 0,1-1-1,-1 0 1,1 0 0,0-1-1,0 1 1,0 0 0,0 0 0,0-1-1,0 1 1,0-1 0,0 0-1,1 0 1,-1 0 0,0 0-1,1 0 1,-1 0 0,1-1-1,-1 1 1,1-1 0,0 1 0,-1-1-1,1 0 1,-1 0 0,5-1-1,25-2-2459,-6-4-448</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29.555"/>
    </inkml:context>
    <inkml:brush xml:id="br0">
      <inkml:brushProperty name="width" value="0.05" units="cm"/>
      <inkml:brushProperty name="height" value="0.05" units="cm"/>
    </inkml:brush>
  </inkml:definitions>
  <inkml:trace contextRef="#ctx0" brushRef="#br0">6 1 7168,'-6'-1'12468,"12"6"-9641,-2 0-2434,0 0-1,0 1 0,0-1 0,0 1 0,-1 0 1,4 10-1,9 13 20,29 27-1202,-44-53-49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0.046"/>
    </inkml:context>
    <inkml:brush xml:id="br0">
      <inkml:brushProperty name="width" value="0.05" units="cm"/>
      <inkml:brushProperty name="height" value="0.05" units="cm"/>
    </inkml:brush>
  </inkml:definitions>
  <inkml:trace contextRef="#ctx0" brushRef="#br0">26 103 7808,'1'-3'5682,"7"-7"-1743,-4 5-3669,1 0 0,1 1 0,-1 0 0,1 0 1,-1 1-1,1-1 0,0 1 0,13-4 0,-8 2-163,-11 5-98,28-15 566,-27 15-571,0-1-1,-1 1 1,1 0 0,-1 0 0,1-1 0,-1 1 0,1 0 0,-1-1 0,1 1 0,-1-1 0,1 1 0,-1 0 0,1-1 0,-1 1 0,0-1 0,1 1-1,-1-1 1,0 0 0,1 1 0,-1-1 0,0 1 0,0-1 0,0 1 0,1-1 0,-1 0 0,0 1 0,0-1 0,0 0 0,0 1 0,0-1-1,0 1 1,0-1 0,0 0 0,-1 1 0,1-1 0,0 0 0,0 1 0,0-1 0,-1 1 0,1-1 0,0 1 0,-1-1 0,1 1 0,0-1 0,-1 1-1,0-1 1,-1 0 3,0 0-1,0 0 0,-1 0 1,1 0-1,-1 1 0,1-1 0,0 1 1,-1 0-1,1 0 0,-1 0 1,1 0-1,-1 0 0,1 0 1,-1 1-1,1-1 0,-1 1 1,1 0-1,0-1 0,-3 3 0,-18 2 146,19-5-73,1 1 0,-1 0 0,1 0 1,0 1-1,0-1 0,-1 0 0,1 1 0,0 0 1,1 0-1,-1 0 0,0 0 0,0 0 0,1 1 1,-1-1-1,1 1 0,0-1 0,0 1 0,0 0 1,0 0-1,0 0 0,1 0 0,-1 0 1,1 1-1,0-1 0,0 0 0,0 1 0,0-1 1,1 0-1,-1 8 0,0-8-43,1 1 0,0-1-1,0 0 1,0 1 0,0-1-1,0 1 1,1-1 0,-1 0 0,1 1-1,0-1 1,0 0 0,0 0 0,1 0-1,-1 0 1,1 0 0,-1 0 0,1 0-1,0 0 1,0 0 0,1-1-1,-1 1 1,0-1 0,1 0 0,-1 1-1,1-1 1,0 0 0,0-1 0,0 1-1,0 0 1,0-1 0,4 2 0,17-1-890,1-3-170</inkml:trace>
</inkml:ink>
</file>

<file path=word/ink/ink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0.561"/>
    </inkml:context>
    <inkml:brush xml:id="br0">
      <inkml:brushProperty name="width" value="0.05" units="cm"/>
      <inkml:brushProperty name="height" value="0.05" units="cm"/>
    </inkml:brush>
  </inkml:definitions>
  <inkml:trace contextRef="#ctx0" brushRef="#br0">112 9 7936,'0'-1'289,"-1"1"0,0-1 0,1 0 0,-1 1 0,0-1 0,1 1 0,-1-1 0,0 0 0,0 1 0,0 0 0,1-1 0,-1 1 0,0-1 0,0 1 0,0 0 0,0 0 0,0-1 0,0 1 0,0 0 0,0 0 0,1 0 0,-1 0 1,0 0-1,0 0 0,0 0 0,0 1 0,0-1 0,0 0 0,0 0 0,0 1 0,0-1 0,1 1 0,-1-1 0,-1 1 0,-3 1 140,1 0 1,0 1-1,-1-1 1,1 1-1,-6 5 1,4-2-184,0 0 0,0 0 1,1 1-1,0 0 1,-7 14-1,10-19-154,1 1 0,0-1 0,0 1 1,0 0-1,0-1 0,0 1 0,1 0 0,-1 0 0,1 0 0,0-1 1,-1 1-1,2 0 0,-1 0 0,0 0 0,0-1 0,1 1 0,-1 0 1,1 0-1,0-1 0,2 6 0,-2-6-63,1-1 0,-1 0 1,0 1-1,0-1 0,1 0 0,-1 0 0,0 0 1,1 1-1,-1-1 0,1-1 0,0 1 1,-1 0-1,1 0 0,0-1 0,-1 1 0,1-1 1,0 1-1,0-1 0,-1 0 0,1 0 0,0 0 1,0 0-1,0 0 0,-1 0 0,1 0 1,0 0-1,3-2 0,-1 1-108,-1 0-1,1 0 1,-1 0 0,1-1-1,-1 1 1,1-1 0,-1 0-1,0 0 1,0 0 0,0-1-1,0 1 1,4-5 0,-4 3-66,0 0 0,0-1 0,-1 0 1,1 1-1,-1-1 0,0 0 0,0 0 1,0 0-1,-1 0 0,0 0 0,0-1 1,0 1-1,-1-8 0,0 20 330,0 1 1,1-1-1,0 1 1,0-1-1,0 1 0,1-1 1,4 11-1,-5-15-146,0-1 0,1 1 0,-1-1 0,1 1 1,0-1-1,0 0 0,0 0 0,0 0 0,0 0 0,0 0 0,0 0 0,0-1 0,1 1 0,-1-1 0,1 0 1,-1 1-1,1-1 0,0 0 0,-1-1 0,1 1 0,0 0 0,0-1 0,-1 1 0,1-1 0,0 0 0,4 0 1,-5 0-32,0-1 0,1 1 0,-1 0 0,0-1 0,0 0 0,1 1 0,-1-1 0,0 0 0,0 0 0,0 0 1,0-1-1,0 1 0,0 0 0,0-1 0,-1 1 0,1-1 0,0 0 0,-1 1 0,1-1 0,1-3 0,3-4 61,0-1-1,-1-1 1,5-10-1,6-12 257,-14 29-317,0 0 1,1 0 0,0 1 0,0-1 0,0 1 0,0 0 0,1 0 0,-1 0 0,1 0-1,0 0 1,6-2 0,8-3-649</inkml:trace>
</inkml:ink>
</file>

<file path=word/ink/ink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1.526"/>
    </inkml:context>
    <inkml:brush xml:id="br0">
      <inkml:brushProperty name="width" value="0.05" units="cm"/>
      <inkml:brushProperty name="height" value="0.05" units="cm"/>
    </inkml:brush>
  </inkml:definitions>
  <inkml:trace contextRef="#ctx0" brushRef="#br0">111 13 7936,'-17'-6'8349,"2"-1"-2835,4 9-6684,6 0 1306,0 0 1,0 1 0,0 0-1,1 0 1,-1 0-1,1 1 1,0-1 0,0 1-1,0 0 1,-3 4-1,6-6-57,-1 0-1,0 0 1,1 1-1,-1-1 0,1 0 1,0 0-1,0 1 1,0-1-1,0 1 1,0-1-1,1 1 1,-1-1-1,1 1 0,-1-1 1,1 1-1,0-1 1,0 1-1,0 0 1,1-1-1,-1 1 0,0-1 1,2 3-1,-1-1 26,1 0 1,0 0-1,0-1 0,0 1 0,1-1 0,-1 0 0,4 4 1,-5-7-97,0 1 1,-1 0-1,1 0 1,0-1 0,0 1-1,0-1 1,0 1 0,0 0-1,0-1 1,0 0-1,0 1 1,0-1 0,0 0-1,0 1 1,0-1 0,0 0-1,0 0 1,0 0-1,0 0 1,0 0 0,0 0-1,0 0 1,0 0 0,0-1-1,0 1 1,0 0-1,0-1 1,0 1 0,0 0-1,0-1 1,2 0 0,4-4-134,1 0 1,-1 0 0,0 0 0,-1-1 0,1 0 0,-1-1 0,-1 1 0,1-1 0,-1 0-1,5-9 1,-9 14 65,1 0-29,0-1 0,-1 1 1,0-1-1,0 1 0,0-1 1,0 1-1,0-1 0,0 0 1,-1 1-1,1-6 0,3-4-191,-4 12 284,0 0 0,0 0 0,0 0 0,0 0 1,0 0-1,0 0 0,0 0 0,0-1 0,0 1 0,0 0 1,1 0-1,-1 0 0,0 0 0,0 0 0,0 0 1,0-1-1,0 1 0,0 0 0,0 0 0,0 0 0,0 0 1,0 0-1,0 0 0,-1-1 0,1 1 0,0 0 0,0 0 1,0 0-1,0 0 0,0 0 0,0 0 0,0 0 1,0-1-1,0 1 0,0 0 0,0 0 0,0 0 0,0 0 1,-1 0-1,1 0 0,0 0 0,0 0 0,0 0 1,0 0-1,0 0 0,0 0 0,0 0 0,-1-1 0,1 1 1,0 0-1,0 0 0,0 0 0,0 0 0,0 50 1041,4-20-922,0 0 0,-2 0 1,-1 0-1,-1 0 1,-6 38-1,4-52-51,-1-1-1,0 1 1,-2-1-1,-6 18 1,11-33-70,0 0 0,-1 1-1,1-1 1,0 0 0,0 1 0,-1-1 0,1 0 0,0 0 0,-1 0-1,1 1 1,0-1 0,-1 0 0,1 0 0,-1 0 0,1 0 0,0 0-1,-1 0 1,1 1 0,-1-1 0,1 0 0,0 0 0,-1 0 0,1 0-1,0 0 1,-1 0 0,1-1 0,-1 1 0,1 0 0,0 0 0,-1 0-1,1 0 1,-1 0 0,1-1 0,0 1 0,-1 0 0,1 0 0,0 0-1,0-1 1,-1 1 0,1 0 0,0-1 0,-1 1 0,1-1 0,-17-15 127,12 8-299,-1 0 0,2-1 0,-1 1 0,1-1 0,0 0 1,1 0-1,0-1 0,1 1 0,0-1 0,0 1 0,0-20 0,1 2-1111</inkml:trace>
</inkml:ink>
</file>

<file path=word/ink/ink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1.906"/>
    </inkml:context>
    <inkml:brush xml:id="br0">
      <inkml:brushProperty name="width" value="0.05" units="cm"/>
      <inkml:brushProperty name="height" value="0.05" units="cm"/>
    </inkml:brush>
  </inkml:definitions>
  <inkml:trace contextRef="#ctx0" brushRef="#br0">0 92 7168,'0'3'598,"1"-1"-1,-1 1 1,0-1 0,1 1 0,0-1-1,-1 1 1,1-1 0,2 3 0,-2-3-51,0 0 0,0 1 0,-1-1 0,1 0 0,0 1 0,-1-1 0,0 0 0,1 5 2027,-1-26-1465,-1-3 471,0 14-1243,1 0-1,0 0 0,0 0 1,1-1-1,0 1 1,0 0-1,1 0 1,3-9-1,6 7-910,-7 7-110,3-2-362</inkml:trace>
</inkml:ink>
</file>

<file path=word/ink/ink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2.265"/>
    </inkml:context>
    <inkml:brush xml:id="br0">
      <inkml:brushProperty name="width" value="0.05" units="cm"/>
      <inkml:brushProperty name="height" value="0.05" units="cm"/>
    </inkml:brush>
  </inkml:definitions>
  <inkml:trace contextRef="#ctx0" brushRef="#br0">115 33 7040,'-12'-3'10504,"-6"-2"-7953,15 5-2453,0 0-1,0-1 0,-1 2 0,1-1 0,0 0 0,0 1 0,-1-1 0,1 1 1,0 0-1,0 0 0,0 0 0,0 1 0,0-1 0,0 1 0,0-1 1,1 1-1,-1 0 0,0 0 0,1 0 0,0 1 0,-1-1 0,1 0 0,0 1 1,0 0-1,0-1 0,1 1 0,-1 0 0,1 0 0,-1 0 0,1 0 0,0 0 1,0 0-1,0 0 0,1 1 0,-1-1 0,1 0 0,0 0 0,0 1 1,0-1-1,0 0 0,0 0 0,1 1 0,-1-1 0,1 0 0,0 0 0,2 5 1,-2-6-80,0 0 0,0 0-1,0-1 1,1 1 0,-1 0 0,1 0 0,-1-1 0,1 1 0,-1-1 0,1 1 0,0-1 0,0 0 0,0 0 0,0 0 0,0 0 0,0 0 0,0 0 0,0 0 0,0-1 0,0 1 0,0-1 0,0 1 0,0-1 0,1 0 0,-1 0 0,4 0 0,-3-1-14,1 1 0,0-1 1,-1 0-1,1 1 0,-1-2 1,1 1-1,-1 0 0,1-1 1,-1 1-1,0-1 0,0 0 1,0 0-1,0-1 1,0 1-1,3-3 0,-4 3 0,4-5-42,1-1 0,-1 0 0,0 0 0,5-10 0,-9 15-15,-1 0-1,0 0 0,0 0 1,0 0-1,0 0 0,-1 0 1,1 0-1,-1 0 0,1 0 1,-1-1-1,0 1 0,-1 0 1,1 0-1,0 0 0,-1 0 1,0 0-1,-1-4 0,2 6 24,-1 0-1,1-1 0,0 1 0,-1 0 1,0 0-1,1 0 0,-1 0 1,1 0-1,-1 0 0,0 0 1,0 0-1,0 0 0,0 0 1,1 0-1,-1 0 0,0 1 0,-1-1 1,1 0-1,0 1 0,0-1 1,0 1-1,0-1 0,0 1 1,0-1-1,-1 1 0,-1 0 0,-1 0-96,-1 0 0,1 0-1,0 1 1,0 0-1,0 0 1,-6 2 0,-18 3-1481,20-6 584</inkml:trace>
</inkml:ink>
</file>

<file path=word/ink/ink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2.609"/>
    </inkml:context>
    <inkml:brush xml:id="br0">
      <inkml:brushProperty name="width" value="0.05" units="cm"/>
      <inkml:brushProperty name="height" value="0.05" units="cm"/>
    </inkml:brush>
  </inkml:definitions>
  <inkml:trace contextRef="#ctx0" brushRef="#br0">51 1 7424,'-1'0'380,"1"1"0,-1-1-1,1 1 1,-1 0 0,1-1 0,-1 1 0,1-1 0,-1 0 0,0 1 0,1-1-1,-1 1 1,1-1 0,-1 0 0,0 0 0,1 1 0,-1-1 0,0 0 0,0 0-1,1 0 1,-1 0 0,0 0 0,1 0 0,-1 0 0,0 0 0,0 0 0,1 0-1,-1 0 1,-1-1 0,-12 4 2043,12-2-2371,1 0 0,0 0 0,0 0 0,-1 0 0,1 1 1,0-1-1,0 0 0,0 1 0,0-1 0,1 1 0,-1-1 0,0 1 0,1-1 0,-1 1 0,1 0 0,-1-1 0,1 1 0,0 0 0,-1-1 0,1 1 0,0 0 0,0 0 0,1-1 0,-1 1 0,0 0 0,0-1 0,1 1 0,-1 0 0,1-1 0,-1 1 0,1-1 0,0 1 0,0-1 0,0 1 0,0-1 0,0 1 0,0-1 0,0 0 0,0 0 0,0 1 0,0-1 0,1 0 0,-1 0 0,1 0 0,-1 0 0,1-1 0,-1 1 0,1 0 0,-1-1 0,1 1 0,0-1 1,-1 1-1,1-1 0,0 0 0,-1 1 0,3-1 0,3-1-86,-1 0 0,0 0 0,1 0 1,-1-1-1,0 0 0,0 0 1,12-6-1,-14 6-146,0-1 0,0 1-1,0-1 1,0 1 0,0-1 0,0 0 0,-1 0-1,0-1 1,1 1 0,-1-1 0,3-5 0,-3 0-67,-4 8 793,-6 15 392,6-7-738,0 1 0,0-1-1,1 1 1,0-1 0,1 9 0,0-13-196,-1 0 0,0 0 0,1 0 0,0 0 0,-1 0 0,1 0 0,1 0 0,-1 0 0,0 0 0,1 0 0,-1 0 0,1-1 0,0 1 0,3 3 0,6-3-836,5-8-86</inkml:trace>
  <inkml:trace contextRef="#ctx0" brushRef="#br0" timeOffset="1">284 10 7168,'0'3'3584,"-10"-3"2175,8 9-4863,-2 5 0,4 7 384,-4 3 0,2 4-1664,-2 5 128,1-1 1024,0 1 0,-1-7-512,1-6 128,0-1-640,-1-8 0,4-9-768,4-7 128</inkml:trace>
</inkml:ink>
</file>

<file path=word/ink/ink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3.029"/>
    </inkml:context>
    <inkml:brush xml:id="br0">
      <inkml:brushProperty name="width" value="0.05" units="cm"/>
      <inkml:brushProperty name="height" value="0.05" units="cm"/>
    </inkml:brush>
  </inkml:definitions>
  <inkml:trace contextRef="#ctx0" brushRef="#br0">1 44 7424,'3'-5'779,"1"0"1,0 0-1,0 1 1,1 0 0,-1 0-1,11-8 1,-14 12-599,1-1 1,-1 0-1,1 1 1,-1-1-1,1 0 1,0 1-1,-1 0 1,1-1-1,0 1 0,0 0 1,-1 0-1,1 0 1,0 0-1,0 0 1,-1 1-1,1-1 1,0 0-1,-1 1 1,1-1-1,0 1 1,-1 0-1,1 0 1,-1-1-1,1 1 0,-1 0 1,1 0-1,-1 0 1,0 0-1,2 2 1,-2-2-88,1 1 1,-1-1-1,1 1 0,-1-1 1,0 1-1,0-1 1,0 1-1,0 0 0,0-1 1,0 1-1,0 0 1,-1 0-1,1 0 0,0 0 1,-1 0-1,0 0 1,1 0-1,-1 0 0,0-1 1,0 1-1,0 0 1,0 0-1,-1 0 0,1 0 1,0 0-1,-2 3 1,-1 3 327,-1 0 0,0-1 0,0 0 0,0 1 0,-6 5 0,6-7-255,-12 11 611,15-16-799,1-1 0,-1 1 0,1-1 0,-1 1 0,1-1 1,-1 1-1,1-1 0,-1 0 0,1 1 0,-1-1 0,0 0 0,1 1 0,-1-1 0,1 0 0,-1 0 0,0 0 0,1 0 0,-1 0 0,0 0 0,1 0 0,-1 0 0,0 0 0,1 0 0,-1 0 0,0 0 0,1 0 0,-1 0 0,0 0 0,1-1 0,-2 0 0,-1-6-769</inkml:trace>
</inkml:ink>
</file>

<file path=word/ink/ink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3.389"/>
    </inkml:context>
    <inkml:brush xml:id="br0">
      <inkml:brushProperty name="width" value="0.05" units="cm"/>
      <inkml:brushProperty name="height" value="0.05" units="cm"/>
    </inkml:brush>
  </inkml:definitions>
  <inkml:trace contextRef="#ctx0" brushRef="#br0">7 5 8448,'-7'0'4224,"24"-5"5119,-17 10-9599,-4 2 0,1-1-384,0 5 0</inkml:trace>
  <inkml:trace contextRef="#ctx0" brushRef="#br0" timeOffset="1">37 182 7680,'0'0'11775,"-4"-5"-11263,1 5 128,0 0-128,-4-4 0,7-7-1792,7 4 128</inkml:trace>
</inkml:ink>
</file>

<file path=word/ink/ink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8.442"/>
    </inkml:context>
    <inkml:brush xml:id="br0">
      <inkml:brushProperty name="width" value="0.05" units="cm"/>
      <inkml:brushProperty name="height" value="0.05" units="cm"/>
      <inkml:brushProperty name="color" value="#849398"/>
    </inkml:brush>
  </inkml:definitions>
  <inkml:trace contextRef="#ctx0" brushRef="#br0">1 85 7808,'-1'-3'10675,"3"-4"-8785,2 1-1702,0 0 0,1 0 0,0 0 0,0 1 0,1-1 0,-1 1 0,1 0 0,0 1 0,1 0 0,-1 0 1,10-5-1,-14 8-177,1 0 0,-1 0 1,0 0-1,1 0 1,-1 0-1,1 0 0,0 1 1,-1-1-1,1 1 0,-1 0 1,1 0-1,0 0 1,-1 0-1,1 0 0,0 0 1,-1 1-1,1-1 0,-1 1 1,1 0-1,-1 0 1,1 0-1,-1 0 0,1 0 1,-1 0-1,0 1 0,0-1 1,0 1-1,0 0 1,0-1-1,0 1 0,0 0 1,0 0-1,-1 0 1,1 1-1,1 3 0,-1-4-12,-1 2 21,1 0-1,0 0 1,1-1 0,-1 1 0,0-1 0,1 1 0,0-1 0,0 0 0,0 0 0,0 0 0,1 0 0,-1-1 0,7 5 0,4 0 129,-13-6-135,1 0 0,0 1-1,-1-2 1,1 1 0,0 0 0,0 0 0,0 0-1,-1-1 1,1 1 0,0-1 0,0 0 0,0 1-1,0-1 1,0 0 0,0 0 0,2 0 0,14-5 11,0 0 0,0 0 0,28-15 1,-25 11-21,-20 8-5,1 1 0,-1-1 0,1 1 0,-1 0-1,1-1 1,-1 1 0,0 0 0,1 0 0,-1 0 0,1 0-1,-1 0 1,1 0 0,-1 0 0,1 1 0,-1-1-1,1 0 1,-1 1 0,1-1 0,2 2 0,20 19-1,-23-20 2,0 1 1,1-1 0,-1 1 0,1-1-1,-1 1 1,1-1 0,-1 0 0,1 0-1,0 0 1,0 0 0,0 0-1,0 0 1,-1 0 0,5 1 0,10 2 57,-15-4-54,1 1-1,0 0 0,0-1 0,0 1 1,0-1-1,0 1 0,0-1 0,-1 0 1,1 0-1,3 0 0,10-4-4,-1 0 0,0-1 0,0 0 0,15-9 0,-17 8 12,-11 6-8,0-1 0,0 0 0,1 0 0,-1 1 0,0-1 0,0 1 0,1-1 0,-1 1 0,0 0 0,1-1 0,-1 1 0,0 0 0,1 0 0,-1 0 0,0 0 0,1 0 0,-1 0 0,0 0 0,1 1 0,-1-1 0,0 0 0,1 1 0,-1-1 0,0 1 0,0-1 0,1 1 0,-1 0 0,2 1 0,16 9 72,-14-8-72,-1 0 0,1 0 0,0 0 0,0-1 0,0 0 0,0 0 0,0 0 0,0 0 0,0-1 0,1 0 0,-1 0 0,10 0 0,5-5-132</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3.852"/>
    </inkml:context>
    <inkml:brush xml:id="br0">
      <inkml:brushProperty name="width" value="0.05" units="cm"/>
      <inkml:brushProperty name="height" value="0.05" units="cm"/>
    </inkml:brush>
  </inkml:definitions>
  <inkml:trace contextRef="#ctx0" brushRef="#br0">146 386 5120,'-1'-2'944,"-1"1"-1,1-1 1,-1 1 0,0-1 0,1 1 0,-1 0-1,0 0 1,0-1 0,0 1 0,0 1 0,0-1-1,0 0 1,0 0 0,-4 0 0,-11 3 3085,-3 7-5448,-7-1 2657,25-8-1185,0 1 0,-1-1 0,1 1 0,0-1 0,0 1 0,0 0 0,0-1-1,0 1 1,0 0 0,0 1 0,0-1 0,0 0 0,0 0 0,0 1 0,1-1 0,-1 1 0,0 0 0,1-1 0,0 1 0,-1 0-1,1 0 1,0 0 0,0 0 0,0 0 0,0 0 0,-1 4 0,1-3-56,1 0 1,-1 1-1,0-1 0,1 1 1,0-1-1,0 1 0,0-1 1,0 1-1,1-1 0,-1 1 1,1-1-1,0 1 0,0-1 1,0 0-1,0 0 0,1 1 1,-1-1-1,1 0 0,0 0 1,0 0-1,0 0 0,0-1 1,1 1-1,-1-1 0,1 1 1,-1-1-1,1 0 0,0 0 1,0 0-1,0 0 0,0 0 1,0-1-1,0 0 0,1 1 1,-1-1-1,0 0 0,1-1 1,-1 1-1,7 0 0,-7-2-5,0 1 0,0-1-1,0 0 1,0-1 0,-1 1-1,1 0 1,0-1 0,-1 1-1,1-1 1,-1 0 0,0 0 0,1 0-1,-1 0 1,0-1 0,0 1-1,0 0 1,-1-1 0,1 1-1,1-5 1,13-13-82,-7 11 58,-1-1 0,0 0 0,0-1 0,-1 0 0,-1 0 0,7-13 0,-5 3-21,-1 0 0,9-40-1,-10 30 37,-2 0-1,-1-1 0,-2 1 0,-1-1 0,-5-43 1,-7 41 150,2 21-62,9 13-70,1-1 0,0 1-1,-1 0 1,1 0 0,0 0 0,-1 0 0,1-1 0,0 1 0,-1 0 0,1 0 0,-1 0 0,1 0 0,0 0 0,-1 0 0,1 0 0,-1 0 0,1 0 0,0 0 0,-1 0 0,1 0 0,-1 1 0,1-1 0,0 0 0,-1 0 0,1 0 0,0 0-1,-1 1 1,1-1 0,0 0 0,-1 0 0,1 1 0,-2 2 6,0 0-1,1 0 0,0 0 0,-1 0 0,1 0 1,1 0-1,-1 0 0,0 1 0,1-1 1,-1 6-1,-1 8 32,-13 116 111,14-119-132,2-1-1,0 1 1,0-1 0,1 0-1,1 0 1,0 0-1,0 0 1,11 23 0,-12-31-14,-1-1 0,1 0 0,0 0 0,0 0 0,0 0 0,0-1 0,1 1 0,0 0 0,0-1 0,0 0 0,0 0 0,0 0 0,0 0 0,1 0 0,0-1 0,-1 1 0,1-1 0,0 0 0,0 0 1,0 0-1,0-1 0,1 0 0,-1 1 0,0-1 0,1-1 0,-1 1 0,0-1 0,1 0 0,-1 0 0,1 0 0,-1 0 0,1-1 0,-1 1 0,5-3 0,2 0-2,-10 3-20,1 0 0,-1 0 1,1 0-1,-1-1 0,1 1 0,-1 0 1,1-1-1,-1 1 0,0-1 0,1 0 1,-1 0-1,0 1 0,1-1 0,-1 0 0,0 0 1,0 0-1,0 0 0,0 0 0,0 0 1,0-1-1,0 1 0,0 0 0,0 0 1,-1-1-1,1 1 0,-1 0 0,1-1 0,-1 1 1,1-1-1,-1 1 0,0-1 0,1-1 1,-1 1-17,0 1 16,0 0 1,1 0 0,-1 0 0,0 0 0,1 0-1,-1 0 1,1 0 0,-1 0 0,1 0 0,-1 1-1,1-1 1,0 0 0,-1 0 0,1 1 0,0-1-1,0 0 1,1 0 0,-3 3 50,1 0 0,0 0 0,0 0 0,0 0 0,0 0-1,0 0 1,0 0 0,1 0 0,-1 0 0,1 2 0,1 7 86,-2-9-118,0 0 0,0 0 0,0 1 0,1-1 0,-1 0 0,1 0 0,-1 0 0,1 0 0,0 0 0,1 4 0,-2-6 0,1 1 0,-1-1 0,1 1 0,-1-1 0,1 1 0,0-1 0,-1 1 0,1-1 0,0 1 0,-1-1 0,1 0 0,0 0 0,-1 1 0,1-1 0,0 0 0,0 0 0,-1 0 0,1 1 0,0-1 0,0 0 0,-1 0 0,1 0 0,0-1 0,0 1 0,-1 0 0,1 0 0,0 0 0,0 0 0,-1-1 0,1 1 0,0 0 0,0-1 0,31-7-5,-27 8 9,0-1 0,0 0 0,1-1-1,-1 1 1,-1-1 0,8-3 0,-1-2 19,23-13 33,-33 19-55,0 1 0,0-1 0,0 1 0,0 0 0,0-1 0,1 1 0,-1 0 0,0-1 0,0 1 0,0 0 0,0 0 0,0 0 0,0 0 0,0 0 0,0 0 0,1 0 0,-1 0 0,0 1 0,0-1 0,0 0 0,0 1 0,0-1 0,0 1 0,0-1 0,0 1 0,1 0 0,2 3-19,-1 0-1,0 0 0,0 0 1,-1 1-1,1-1 0,-1 1 1,4 8-1,-6-12-7,0 0-1,0 0 1,0 0-1,1-1 1,-1 1 0,0 0-1,1 0 1,-1 0-1,1-1 1,-1 1 0,1 0-1,-1-1 1,1 1 0,-1 0-1,1-1 1,0 1-1,-1-1 1,1 1 0,0-1-1,0 1 1,-1-1-1,1 0 1,0 1 0,0-1-1,0 0 1,0 0 0,-1 1-1,1-1 1,0 0-1,0 0 1,0 0 0,0 0-1,-1 0 1,1 0-1,0 0 1,0 0 0,1-1-1,15-4-869</inkml:trace>
</inkml:ink>
</file>

<file path=word/ink/ink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27.634"/>
    </inkml:context>
    <inkml:brush xml:id="br0">
      <inkml:brushProperty name="width" value="0.05" units="cm"/>
      <inkml:brushProperty name="height" value="0.05" units="cm"/>
    </inkml:brush>
  </inkml:definitions>
  <inkml:trace contextRef="#ctx0" brushRef="#br0">57 1 7168,'-1'15'10951,"-1"3"-5451,-15 79-4330,-14 72-210,28-152-1494,0-14-106</inkml:trace>
</inkml:ink>
</file>

<file path=word/ink/ink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27.990"/>
    </inkml:context>
    <inkml:brush xml:id="br0">
      <inkml:brushProperty name="width" value="0.05" units="cm"/>
      <inkml:brushProperty name="height" value="0.05" units="cm"/>
    </inkml:brush>
  </inkml:definitions>
  <inkml:trace contextRef="#ctx0" brushRef="#br0">0 65 7296,'1'-11'8287,"3"3"-4022,-2 7-4175,-1 0-1,0 0 1,1 0-1,-1 0 1,1 0-1,0 0 0,-1 1 1,1-1-1,0 0 1,-1 1-1,1-1 1,3 1-1,7-3 745,105-26 104,-100 25-1194</inkml:trace>
</inkml:ink>
</file>

<file path=word/ink/ink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29.650"/>
    </inkml:context>
    <inkml:brush xml:id="br0">
      <inkml:brushProperty name="width" value="0.05" units="cm"/>
      <inkml:brushProperty name="height" value="0.05" units="cm"/>
    </inkml:brush>
  </inkml:definitions>
  <inkml:trace contextRef="#ctx0" brushRef="#br0">33 20 5376,'-17'-5'5400,"1"-1"8101,78 2-11993,-42 2-1729,34 0 0,-35 4-291</inkml:trace>
</inkml:ink>
</file>

<file path=word/ink/ink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0.368"/>
    </inkml:context>
    <inkml:brush xml:id="br0">
      <inkml:brushProperty name="width" value="0.05" units="cm"/>
      <inkml:brushProperty name="height" value="0.05" units="cm"/>
    </inkml:brush>
  </inkml:definitions>
  <inkml:trace contextRef="#ctx0" brushRef="#br0">24 0 6912,'-3'24'11489,"-6"8"-8820,-2 10-1382,10-40-1194,2 1 1,-1-1 0,0 1-1,0-1 1,1 1-1,-1-1 1,1 1 0,0-1-1,0 0 1,0 1 0,0-1-1,0 0 1,1 0-1,-1 0 1,0 0 0,1 0-1,2 2 1,-4-3-75,1-1 1,0 0 0,-1 0-1,1 0 1,0 1-1,0-1 1,-1 0-1,1 0 1,0 0-1,-1 0 1,1 0 0,0 0-1,0 0 1,-1-1-1,1 1 1,0 0-1,-1 0 1,1 0-1,0-1 1,-1 1 0,1 0-1,1-1 1,22-12-45,-13 6-37,-6 4-33,0 0 1,0-1 0,0 1 0,0-1 0,-1 0 0,0 0 0,0-1-1,0 1 1,0-1 0,4-8 0,16-19-364,-17 26 770,-11 16 247,2-6-534,2-3 1,-1 0-1,1 1 0,0-1 1,-1 1-1,1-1 0,0 1 0,0-1 1,0 1-1,0-1 0,0 0 1,0 1-1,1-1 0,-1 1 1,1-1-1,-1 1 0,1-1 1,-1 0-1,1 1 0,-1-1 1,1 0-1,0 0 0,0 0 1,0 1-1,0-1 0,1 1 0,30 27-241,-29-27 180,-3-2-13,1 1 1,0-1 0,-1 0-1,1 1 1,0-1-1,0 0 1,-1 1 0,1-1-1,0 0 1,0 0 0,0 0-1,-1 0 1,1 0 0,0 0-1,0 0 1,0 0 0,0 0-1,-1 0 1,1 0 0,0 0-1,0-1 1,0 1 0,0-1-1,2 0-198,11-3-927</inkml:trace>
</inkml:ink>
</file>

<file path=word/ink/ink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0.980"/>
    </inkml:context>
    <inkml:brush xml:id="br0">
      <inkml:brushProperty name="width" value="0.05" units="cm"/>
      <inkml:brushProperty name="height" value="0.05" units="cm"/>
    </inkml:brush>
  </inkml:definitions>
  <inkml:trace contextRef="#ctx0" brushRef="#br0">18 20 7040,'2'-20'8767,"-2"20"-8646,0 0 0,0 0 0,1 0-1,-1 0 1,0 0 0,0 1 0,1-1 0,-1 0-1,0 0 1,0 0 0,0 0 0,0 0-1,1 0 1,-1 1 0,0-1 0,0 0 0,0 0-1,0 0 1,1 0 0,-1 1 0,0-1-1,0 0 1,0 0 0,0 1 0,0-1 0,0 0-1,0 0 1,0 0 0,0 1 0,0-1-1,0 0 1,0 0 0,0 1 0,0-1 0,0 0-1,0 1 1,2 4 300,-1 1 1,0 0-1,0-1 1,-1 1-1,0 9 1,0-14-415,-28 223 3378,27-169-3663,3-55-938,6-5-192</inkml:trace>
</inkml:ink>
</file>

<file path=word/ink/ink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1.494"/>
    </inkml:context>
    <inkml:brush xml:id="br0">
      <inkml:brushProperty name="width" value="0.05" units="cm"/>
      <inkml:brushProperty name="height" value="0.05" units="cm"/>
    </inkml:brush>
  </inkml:definitions>
  <inkml:trace contextRef="#ctx0" brushRef="#br0">40 7 7808,'2'-6'6444,"1"13"-2223,2 16-2087,-7 24-982,-2-1 0,-2 0 0,-15 57 0,16-77-1230,0 0 0,-2 51 0,7-70-840</inkml:trace>
</inkml:ink>
</file>

<file path=word/ink/ink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4.937"/>
    </inkml:context>
    <inkml:brush xml:id="br0">
      <inkml:brushProperty name="width" value="0.05" units="cm"/>
      <inkml:brushProperty name="height" value="0.05" units="cm"/>
    </inkml:brush>
  </inkml:definitions>
  <inkml:trace contextRef="#ctx0" brushRef="#br0">5 347 6784,'-4'0'10325,"8"-7"-8491,1-4-1304,0 0 0,0 0 0,-1-1 0,-1 0 0,4-19 0,3-61 408,-11 49-534,1 31-247,0 0 0,2-23-1,2 30 0,2 10-54,4 12 39,-10-17-134,22 39 223,1-1 0,2-1 1,2-1-1,34 35 1,-60-70-208,-1-1 0,1 1 0,-1-1 0,1 1 0,0 0 1,-1-1-1,1 1 0,0-1 0,0 1 0,-1-1 0,1 0 0,0 1 1,0-1-1,0 0 0,-1 0 0,1 1 0,0-1 0,0 0 1,0 0-1,0 0 0,0 0 0,0 0 0,-1 0 0,1 0 1,0 0-1,0-1 0,0 1 0,0 0 0,0 0 0,-1-1 1,1 1-1,0 0 0,0-1 0,-1 1 0,1-1 0,0 1 1,-1-1-1,1 0 0,0 1 0,-1-1 0,1 0 0,-1 1 1,1-1-1,-1 0 0,1 1 0,-1-1 0,1-1 0,2-4 112,0 1 0,0 0-1,-1-1 1,0 1 0,2-11-1,2-18-8,-3-1-1,-1 0 0,-1 0 0,-7-55 0,6 87-153,-2-11 27,-1 12-1057,-4 22-2064,3-1 1308</inkml:trace>
</inkml:ink>
</file>

<file path=word/ink/ink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5.824"/>
    </inkml:context>
    <inkml:brush xml:id="br0">
      <inkml:brushProperty name="width" value="0.05" units="cm"/>
      <inkml:brushProperty name="height" value="0.05" units="cm"/>
    </inkml:brush>
  </inkml:definitions>
  <inkml:trace contextRef="#ctx0" brushRef="#br0">162 18 7808,'-1'-1'435,"0"1"-1,0-1 1,-1 1 0,1-1 0,0 1 0,0-1 0,0 0 0,0 0-1,0 1 1,0-1 0,-2-2 0,3 2-218,-1 1-1,1-1 1,-1 1 0,0-1-1,1 0 1,-1 1 0,0-1-1,1 1 1,-1-1 0,0 1-1,0 0 1,1-1 0,-1 1-1,0 0 1,0 0 0,0-1-1,0 1 1,1 0 0,-1 0-1,0 0 1,0 0 0,0 0-1,0 0 1,0 0 0,1 0-1,-1 1 1,-1-1 0,-25 5 1011,23-5-1152,0 0-1,0 1 0,0-1 0,0 1 0,0 0 1,1 0-1,-1 1 0,0-1 0,0 1 0,1 0 1,-1 0-1,1 0 0,-1 0 0,1 1 0,-5 4 1,4-2 119,0 0 0,1 0 0,0 0 0,-1 0 0,2 1 0,-1-1 0,1 1 0,0 0 0,-2 8-1,3-13-165,1 1-1,-1 0 1,1 0-1,0 0 1,-1 0-1,1-1 0,0 1 1,0 0-1,0 0 1,1 0-1,-1 0 0,0 0 1,1-1-1,-1 1 1,1 0-1,-1 0 0,1-1 1,0 1-1,0 0 1,0-1-1,0 1 0,0-1 1,0 1-1,0-1 1,1 1-1,-1-1 0,0 0 1,1 0-1,-1 1 1,1-1-1,0 0 0,-1 0 1,1-1-1,2 2 1,-2-1-32,1 0 1,0 0-1,0 0 1,0-1 0,0 1-1,-1-1 1,1 0-1,0 0 1,0 0 0,0 0-1,0 0 1,0-1 0,0 1-1,-1-1 1,1 0-1,0 0 1,0 0 0,-1 0-1,1 0 1,4-3-1,-2-1-41,1 0 0,-1 0-1,0 0 1,0 0-1,-1-1 1,0 0 0,5-9-1,18-43 643,-27 65-566,0 0 0,1 0 0,0 1 0,0-1 0,0 0 0,1 0 0,0 0 0,0 0 0,5 8 0,-7-15-29,0 1 1,1-1 0,-1 1 0,0-1 0,1 0-1,-1 1 1,0-1 0,1 0 0,-1 1 0,1-1-1,-1 0 1,1 1 0,-1-1 0,1 0 0,-1 0-1,1 0 1,-1 1 0,1-1 0,-1 0 0,1 0-1,-1 0 1,1 0 0,-1 0 0,1 0 0,0 0-1,-1 0 1,1 0 0,0 0 0,15-11 79,7-21-40,-23 32-45,3-6-10,1 1 17,-1-1 1,1 1-1,0-1 1,9-8-1,-13 13-7,1 1 0,-1-1 0,1 1 0,-1 0-1,1-1 1,-1 1 0,1-1 0,0 1 0,-1 0-1,1 0 1,0 0 0,-1-1 0,1 1 0,0 0-1,-1 0 1,1 0 0,0 0 0,-1 0 0,1 0-1,0 0 1,-1 0 0,2 0 0,-1 1-9,0 0 0,0-1 0,0 1-1,0 0 1,-1 0 0,1 0 0,0-1 0,0 1 0,0 0 0,-1 0 0,1 0 0,-1 0 0,1 0 0,-1 1 0,1-1 0,-1 0 0,1 2 0,-1-3 2,0 1 1,0 0 0,0 0-1,1-1 1,-1 1 0,0 0 0,0 0-1,1-1 1,-1 1 0,0 0 0,1-1-1,-1 1 1,1 0 0,-1-1 0,1 1-1,-1-1 1,1 1 0,-1-1-1,1 1 1,-1-1 0,1 1 0,0-1-1,-1 0 1,1 1 0,0-1 0,0 0-1,-1 1 1,2-1 0,0-1 15,1 0 0,-1 1-1,0-2 1,0 1 0,0 0 0,0 0 0,0-1 0,0 1 0,2-3 0,0 1 16,1 1 1,0-1-1,0 1 1,0 0-1,0 0 0,0 1 1,0 0-1,1-1 1,7 1-1,13-4 127,-13-1-127,-5 4-23,-1 17 105,-4 13-68,-3-25-137,0 0-1,0 1 1,0-1 0,1 0 0,0 1 0,-1-1 0,1 0 0,0 0-1,0 0 1,1 1 0,-1-1 0,1-1 0,2 6 0,2 0-946</inkml:trace>
</inkml:ink>
</file>

<file path=word/ink/ink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6.201"/>
    </inkml:context>
    <inkml:brush xml:id="br0">
      <inkml:brushProperty name="width" value="0.05" units="cm"/>
      <inkml:brushProperty name="height" value="0.05" units="cm"/>
    </inkml:brush>
  </inkml:definitions>
  <inkml:trace contextRef="#ctx0" brushRef="#br0">25 246 8192,'6'-5'3925,"-3"3"-3480,9-3 1906,0 0 1,-1-1-1,12-7 1,-1-8-1771,-13 12-143,-7 7-412,0 0 0,-1 0-1,1 0 1,0 0-1,-1 0 1,1 0 0,1-4-1,-3 5-8,0 1-1,0-1 0,0 0 0,0 1 0,0-1 0,0 0 1,0 1-1,0-1 0,0 0 0,0 1 0,-1-1 1,1 1-1,0-1 0,0 0 0,-1 1 0,1-1 0,0 1 1,-1-1-1,1 1 0,-1-1 0,1 1 0,-1-1 1,1 1-1,-1 0 0,1-1 0,-1 1 0,1-1 0,-1 1 1,1 0-1,-1 0 0,1-1 0,-1 1 0,0 0 1,1 0-1,-1 0 0,0 0 0,0-1 0,-4 0 21,-1 0-1,1 0 0,-1 1 0,1-1 1,-1 1-1,-5 1 0,-10-1 94,20 0-109,-1 0-1,0 0 0,0 1 0,0-1 1,0 1-1,0-1 0,1 1 0,-1 0 1,0-1-1,1 1 0,-1 0 1,0 0-1,1 0 0,-1 0 0,1 1 1,-1-1-1,1 0 0,0 1 1,0-1-1,-1 0 0,1 1 0,0 0 1,0-1-1,0 1 0,1 0 0,-2 2 1,-2 6 134,1-1 0,-1 1 0,-1 15 0,5-25-149,-1 4 38,0-1 0,1 0 0,0 0 0,0 0 1,0 0-1,0 1 0,0-1 0,0 0 1,1 0-1,0 0 0,0 0 0,-1 0 0,2 0 1,-1 0-1,0 0 0,1 0 0,-1 0 1,1-1-1,0 1 0,0-1 0,0 1 0,0-1 1,0 0-1,0 0 0,1 1 0,3 1 0,-3-2-133,1 0 0,-1 0 0,1-1 0,0 1 0,0-1-1,-1 0 1,1 0 0,0 0 0,0 0 0,0-1 0,0 0-1,0 0 1,0 0 0,0 0 0,0 0 0,0-1-1,0 0 1,-1 0 0,1 0 0,0 0 0,3-2 0,17-10-1341</inkml:trace>
  <inkml:trace contextRef="#ctx0" brushRef="#br0" timeOffset="1">286 1 8192,'-3'0'15615,"6"4"-14591,0 2-1664,1 2 128,-1-3 512,-3 8 0</inkml:trace>
</inkml:ink>
</file>

<file path=word/ink/ink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6.639"/>
    </inkml:context>
    <inkml:brush xml:id="br0">
      <inkml:brushProperty name="width" value="0.05" units="cm"/>
      <inkml:brushProperty name="height" value="0.05" units="cm"/>
    </inkml:brush>
  </inkml:definitions>
  <inkml:trace contextRef="#ctx0" brushRef="#br0">1 22 8576,'0'0'4224,"3"-9"-1280,-3 3 2047,4 0-4991,-1 6-1152</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4.295"/>
    </inkml:context>
    <inkml:brush xml:id="br0">
      <inkml:brushProperty name="width" value="0.05" units="cm"/>
      <inkml:brushProperty name="height" value="0.05" units="cm"/>
    </inkml:brush>
  </inkml:definitions>
  <inkml:trace contextRef="#ctx0" brushRef="#br0">75 1 9344,'0'0'104,"0"0"1,0 0-1,0 0 1,0 0-1,0 0 1,0 0-1,2 4 2717,-2-4-2717,0 0 1,0 0-1,0 0 1,0 0-1,0 0 1,0 0-1,1 0 1,-1 0-1,0 0 1,0 0-1,0 0 0,0 0 1,0 0-1,1 0 1,-1 0-1,0 0 1,0 0-1,0 0 1,0 0-1,0 0 1,1 0-1,-1 0 1,0 0-1,0 0 1,0 0-1,4 0 3097,-4 11-233,-23 133-1427,6-31-458,10-62-607,3-1 0,3 54-1,1-97-494,1 5-707,2-4-170</inkml:trace>
  <inkml:trace contextRef="#ctx0" brushRef="#br0" timeOffset="1">0 445 7040,'0'0'14975,"5"-3"-13823,2-5 128,5 1 128,5-4-1920,-2 1 0,-3 2 1152,4-2 128,4-4-1152,16 14 128</inkml:trace>
</inkml:ink>
</file>

<file path=word/ink/ink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8.292"/>
    </inkml:context>
    <inkml:brush xml:id="br0">
      <inkml:brushProperty name="width" value="0.05" units="cm"/>
      <inkml:brushProperty name="height" value="0.05" units="cm"/>
    </inkml:brush>
  </inkml:definitions>
  <inkml:trace contextRef="#ctx0" brushRef="#br0">200 24 7168,'1'0'230,"-1"0"1,0 0 0,1-1 461,-1 1-462,0-1 1,1 1 0,-1 0-1,0-1 1,0 1-1,0 0 1,1 0 0,-1-1-1,0 1 1,0-1 0,0 1-1,0 0 1,0-1 0,0 1-1,0 0 1,0-1 0,0 1-1,0 0 1,0-1-1,0 1 1,0 0 0,0-1-1,0 1 1,0-1 0,0 1-1,0 0 1,-1-1 0,-11-6 2701,-21 2-2528,28 5-249,-1 1 1,1 0-1,-1 0 0,1 1 1,0 0-1,-1 0 0,1 0 1,0 0-1,0 1 0,1 0 1,-1 0-1,0 0 0,1 1 1,-5 3-1,0 2 68,1 0 0,0 0 1,0 0-1,0 1 0,-9 17 0,14-20-91,0-1-1,0 1 0,1 0 0,0 1 1,0-1-1,1 0 0,-1 1 0,1 13 0,1-16-60,0-1-1,0 1 0,0-1 0,1 1 0,0-1 1,0 1-1,0-1 0,0 0 0,1 1 0,0-1 0,0 0 1,0 0-1,0 0 0,1 0 0,4 5 0,-4-5 2,1 0-1,0 0 0,0-1 0,0 1 1,1-1-1,-1 0 0,1 0 0,0-1 1,0 1-1,8 2 0,-11-5-59,1 0 0,0 1 0,0-1 0,0 0 0,0 0 0,0 0-1,0-1 1,-1 1 0,1-1 0,0 1 0,0-1 0,-1 0 0,1 0 0,0 0-1,-1-1 1,1 1 0,-1-1 0,1 1 0,-1-1 0,0 0 0,4-3 0,-3 1-2,1 0 1,0 0 0,-1 0-1,0 0 1,0-1 0,0 0-1,-1 1 1,1-1 0,-1 0-1,2-7 1,0-4 60,5-32-1,-7 31 34,-2 29 68,0 0 0,1 1 0,3 14-1,-4-22-228,1 0 0,0 0 0,0 0 0,0 0-1,1-1 1,0 1 0,0 0 0,0-1 0,0 1 0,1-1-1,0 0 1,0 0 0,0 0 0,6 7 0,11 0-1031,0 3-86</inkml:trace>
</inkml:ink>
</file>

<file path=word/ink/ink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8.843"/>
    </inkml:context>
    <inkml:brush xml:id="br0">
      <inkml:brushProperty name="width" value="0.05" units="cm"/>
      <inkml:brushProperty name="height" value="0.05" units="cm"/>
    </inkml:brush>
  </inkml:definitions>
  <inkml:trace contextRef="#ctx0" brushRef="#br0">90 129 7936,'2'-3'637,"1"1"0,-1-1-1,0 0 1,1 0 0,-1 0 0,0 0 0,-1 0 0,1 0 0,0-1 0,-1 1 0,0 0-1,0-1 1,0 1 0,0-1 0,0-5 0,0 5-414,0 0 0,-1-1 0,0 1 0,0 0 0,0 0 0,0-1 0,-1 1 0,1 0 0,-1 0 0,0 0-1,0 0 1,-1 0 0,-2-6 0,3 9-170,0 0 0,0 1-1,0-1 1,0 0 0,0 0-1,0 1 1,0-1 0,0 1-1,0-1 1,0 1 0,-1-1-1,1 1 1,0 0 0,0 0-1,0 0 1,-1-1 0,1 1-1,0 0 1,0 0 0,-1 1-1,1-1 1,0 0 0,0 0-1,-1 1 1,1-1 0,0 0-1,0 1 1,0-1 0,0 1-1,0 0 1,0-1 0,0 1-1,-1 1 1,-3 0 11,0 2 0,0-1 1,0 0-1,1 1 0,-8 8 0,8-7-47,0 0 0,0 1 0,0 0 0,1 0 0,0 0 0,0 0 0,-2 8 0,4-12-12,1 0-1,-1 0 1,1-1 0,-1 1-1,1 0 1,0 0 0,0 0 0,0 0-1,0 0 1,0 0 0,1 0 0,-1 0-1,0 0 1,1 0 0,-1-1-1,1 1 1,0 0 0,0 0 0,0 0-1,0-1 1,0 1 0,0-1 0,0 1-1,0-1 1,1 1 0,-1-1-1,1 1 1,-1-1 0,2 1 0,0 0 14,0 0 0,1 0 0,-1-1 0,0 1 0,1-1 0,-1 0 1,0 0-1,1 0 0,0 0 0,-1-1 0,1 0 0,-1 1 0,1-1 0,0 0 1,-1-1-1,1 1 0,-1-1 0,1 1 0,-1-1 0,1 0 0,-1 0 1,1-1-1,-1 1 0,0-1 0,6-3 0,-1-1 23,-1 0 0,1 0 0,-1 0 0,0-1 0,-1 0 0,0-1-1,0 1 1,8-15 0,-13 22-15,0-1 0,0 1 0,0 0 0,0 0 1,0 0-1,-1 0 0,1 0 0,0 0 0,0 0 0,0 0 0,0 0 0,0 1 0,0-1 0,0 0 0,0 1 0,-1-1 0,1 0 0,0 1 0,0-1 0,0 1 0,-1-1 0,1 1 0,0 0 0,-1-1 1,2 2-1,22 20 315,-16-9-212,-6-8-146,1-1 0,-1 0 0,1 0 0,0 0 0,0 0-1,0 0 1,0-1 0,1 0 0,-1 1 0,1-1-1,0 0 1,0-1 0,0 1 0,0-1 0,6 3 0,9 0-518</inkml:trace>
</inkml:ink>
</file>

<file path=word/ink/ink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9.477"/>
    </inkml:context>
    <inkml:brush xml:id="br0">
      <inkml:brushProperty name="width" value="0.05" units="cm"/>
      <inkml:brushProperty name="height" value="0.05" units="cm"/>
    </inkml:brush>
  </inkml:definitions>
  <inkml:trace contextRef="#ctx0" brushRef="#br0">143 218 6912,'-9'-13'6231,"9"12"-5977,-1 1 0,1-1-1,0 0 1,-1 1 0,1-1 0,-1 0 0,1 1 0,-1-1 0,0 1 0,1-1-1,-1 1 1,1-1 0,-1 1 0,0-1 0,1 1 0,-1-1 0,0 1-1,0 0 1,1 0 0,-1-1 0,0 1 0,0 0 0,1 0 0,-1 0 0,0 0-1,0 0 1,0 0 0,1 0 0,-1 0 0,-1 0 0,-2 0-137,-1 1 0,1-1 0,0 1 1,0 0-1,0 0 0,0 0 0,1 1 0,-1-1 1,0 1-1,0 0 0,1 0 0,-1 0 1,1 1-1,0-1 0,0 1 0,-6 5 1,4-2 120,0 1 1,0-1 0,1 1 0,0 0 0,0 0 0,0 0 0,-4 14 0,7-20-236,0 1 1,1-1-1,-1 1 0,1-1 1,-1 1-1,1-1 1,0 1-1,0 0 1,-1-1-1,1 1 1,0-1-1,0 1 1,0-1-1,1 1 1,-1 0-1,0-1 1,1 1-1,-1-1 1,1 1-1,-1-1 1,1 1-1,0-1 0,-1 0 1,1 1-1,0-1 1,0 0-1,0 1 1,0-1-1,0 0 1,1 0-1,-1 0 1,0 0-1,0 0 1,1 0-1,-1-1 1,0 1-1,1 0 1,-1 0-1,1-1 0,-1 1 1,1-1-1,2 1 1,-1-1-3,1 1 0,-1-1 0,1 0 0,-1 0 0,0 0 0,1-1 0,-1 1 0,1-1 1,-1 0-1,0 0 0,1 0 0,-1 0 0,0 0 0,0-1 0,0 0 0,0 1 0,0-1 0,0 0 0,3-3 0,2-5-3,0 0-1,0-1 0,-1 0 1,0 0-1,-1 0 0,-1-1 1,0 0-1,0 0 0,-1 0 1,0 0-1,1-15 0,1-10 14,-2 0 0,-1-58-1,-3 88 129,-3 10 30,0 16 35,6 12-108,1 1 0,2-2 0,0 1 0,3-1 0,12 32 0,-17-50-32,-3-8-43,0 0-1,0 0 0,1 0 1,0 0-1,-1 0 1,1 0-1,1-1 0,-1 1 1,0-1-1,1 0 1,0 0-1,0 1 0,0-2 1,0 1-1,0 0 1,0-1-1,1 1 0,-1-1 1,1 0-1,0 0 1,0-1-1,8 3 1,-11-4-29,1 0 1,0-1 0,-1 1 0,1-1 0,0 0 0,-1 0 0,1 1 0,-1-1 0,1 0 0,-1 0 0,1-1 0,-1 1 0,0 0 0,1 0-1,-1-1 1,0 1 0,0 0 0,0-1 0,1-2 0,-1 2-6,1 0 1,-1 0-1,1 0 0,-1 0 0,0 0 1,0-1-1,0 1 0,0 0 0,-1-1 1,1 1-1,-1-1 0,1 1 0,-1-5 1,-1 3-4,0 1 1,0 0-1,0 0 1,0 0-1,-1 0 1,0 0-1,1 0 1,-1 0-1,-4-4 1,6 7 12,-1-1 0,0 1 1,1-1-1,-1 1 0,0-1 1,1 1-1,-1-1 0,0 1 0,0 0 1,0-1-1,1 1 0,-1 0 0,0 0 1,0-1-1,0 1 0,0 0 1,0 0-1,0 0 0,1 0 0,-1 0 1,0 0-1,0 0 0,0 1 0,0-1 1,1 0-1,-1 0 0,0 1 1,0-1-1,0 1 0,1-1 0,-1 0 1,0 1-1,0-1 0,1 1 0,-1 0 1,0-1-1,1 1 0,-1 0 1,1-1-1,-1 1 0,1 0 0,-1-1 1,1 1-1,-1 1 0,0 0 6,0-1 0,-1 1 0,1 0 0,0 0 0,0 0 0,0 0-1,0 0 1,1 0 0,-1 1 0,0-1 0,1 0 0,0 0 0,-1 0 0,1 1 0,0-1 0,0 0-1,0 0 1,1 0 0,-1 1 0,1-1 0,-1 0 0,1 0 0,-1 0 0,1 0 0,0 0-1,0 0 1,0 0 0,0 0 0,1 0 0,-1 0 0,0 0 0,1-1 0,-1 1 0,4 2 0,-1 0 7,1 0 0,-1-1 0,1 1 1,0-1-1,1 0 0,-1-1 0,0 1 1,1-1-1,-1 0 0,1 0 0,0-1 1,6 2-1,-8-3-3,0 0 1,0 0-1,1-1 1,-1 1-1,0-1 1,0 0-1,0 0 0,-1 0 1,1 0-1,0-1 1,0 1-1,-1-1 1,1 0-1,0 0 1,-1-1-1,0 1 1,0-1-1,0 1 0,0-1 1,0 0-1,4-6 1,-3 4 22,0-1 0,-1 1 0,0-1 0,0 0 0,0 0 0,-1 0 0,1 0 0,-1 0 0,-1-1 0,1 1 0,-1-1 0,0-11 1,-1 16-14,0 0 0,-1 1 0,1-1 0,0 0 0,0 0 1,1 0-1,-1 0 0,0 0 0,1 1 0,-1-1 1,1 0-1,-1 0 0,1 0 0,0 1 0,0-1 0,0 0 1,0 1-1,0-1 0,0 1 0,0-1 0,1 1 1,-1 0-1,0-1 0,1 1 0,-1 0 0,1 0 1,-1 0-1,1 0 0,0 0 0,-1 0 0,1 1 0,0-1 1,0 1-1,0-1 0,2 0 0,51-11-1297,-28 3 256</inkml:trace>
</inkml:ink>
</file>

<file path=word/ink/ink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40.144"/>
    </inkml:context>
    <inkml:brush xml:id="br0">
      <inkml:brushProperty name="width" value="0.05" units="cm"/>
      <inkml:brushProperty name="height" value="0.05" units="cm"/>
    </inkml:brush>
  </inkml:definitions>
  <inkml:trace contextRef="#ctx0" brushRef="#br0">49 7 7552,'3'-3'3712,"1"9"1024,-4-12 511,0 2-3839,0 11-640,-7-4 0,4 0-1536,-7 3 0</inkml:trace>
  <inkml:trace contextRef="#ctx0" brushRef="#br0" timeOffset="1">0 163 8704,'3'-4'11391,"4"8"-11391,-11-4-1152,4 5 128</inkml:trace>
</inkml:ink>
</file>

<file path=word/ink/ink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0.025"/>
    </inkml:context>
    <inkml:brush xml:id="br0">
      <inkml:brushProperty name="width" value="0.05" units="cm"/>
      <inkml:brushProperty name="height" value="0.05" units="cm"/>
    </inkml:brush>
  </inkml:definitions>
  <inkml:trace contextRef="#ctx0" brushRef="#br0">17 9 6656,'2'-8'12087,"0"18"-11673,0 12 869,-3 38 0,0-17-329,-7 109 1712,8-151-2683,1-1 0,-1 1-1,0-1 1,0 1-1,0-1 1,0 1 0,0-1-1,0 0 1,0 1 0,0-1-1,0 1 1,0-1-1,0 1 1,0-1 0,0 1-1,0-1 1,0 1 0,0-1-1,-1 1 1,1-1 0,0 0-1,0 1 1,-1-1-1,1 1 1,0-1 0,0 0-1,-1 1 1,1-1 0,0 0-1,-1 1 1,1-1 0,0 0-1,-1 0 1,1 1-1,-1-1 1,1 0 0,-1 0-1,1 0 1,0 0 0,-1 1-1,1-1 1,-2 0 0,-1 0-773</inkml:trace>
</inkml:ink>
</file>

<file path=word/ink/ink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0.408"/>
    </inkml:context>
    <inkml:brush xml:id="br0">
      <inkml:brushProperty name="width" value="0.05" units="cm"/>
      <inkml:brushProperty name="height" value="0.05" units="cm"/>
    </inkml:brush>
  </inkml:definitions>
  <inkml:trace contextRef="#ctx0" brushRef="#br0">1 54 7552,'1'-3'515,"0"0"0,0 0 0,0 1 0,1-1 0,-1 0 0,1 1 0,0-1 0,0 1 0,0-1 0,0 1 0,0 0 0,0 0-1,1 0 1,-1 0 0,1 0 0,-1 1 0,1-1 0,0 1 0,-1 0 0,6-2 0,-5 1-425,0 1-1,0 0 1,0 1-1,0-1 1,0 0-1,0 1 0,0 0 1,0-1-1,0 1 1,0 0-1,0 1 1,0-1-1,0 0 1,0 1-1,0 0 0,0 0 1,0 0-1,0 0 1,0 0-1,4 3 1,-4-2-11,-1 0 0,0 0 0,0 0 0,0 1 0,0-1 0,-1 0 1,1 1-1,0-1 0,-1 1 0,0 0 0,0-1 0,1 1 0,-2 0 0,1 0 0,0 0 1,0 3-1,-1 0 14,1 0 0,-2 0 0,1 0 0,0-1 0,-1 1 0,0 0 0,-4 10 0,-1-2 67,0 0 0,0 0 1,-1-1-1,-1 0 0,-17 21 0,-8 1 209,-4 5-76,34-34-699,3-6-106</inkml:trace>
</inkml:ink>
</file>

<file path=word/ink/ink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0.792"/>
    </inkml:context>
    <inkml:brush xml:id="br0">
      <inkml:brushProperty name="width" value="0.05" units="cm"/>
      <inkml:brushProperty name="height" value="0.05" units="cm"/>
    </inkml:brush>
  </inkml:definitions>
  <inkml:trace contextRef="#ctx0" brushRef="#br0">161 2 7936,'-1'0'532,"0"-1"0,-1 1 1,1 0-1,0 0 1,-1 0-1,1 0 0,0 0 1,-1 0-1,1 0 0,0 0 1,0 0-1,-1 1 0,1-1 1,0 1-1,-1-1 0,1 1 1,0-1-1,0 1 0,0 0 1,-2 1-1,-32 16 1814,26-12-2149,1 0 1,-1 1 0,1 0 0,1 0-1,-1 1 1,1 0 0,-9 14 0,12-18-81,1 1 0,0 0 0,1 0 0,-1 0 0,1 1 0,0-1 0,0 1 1,1-1-1,0 1 0,0-1 0,0 1 0,1 0 0,-1 0 0,1-1 0,2 11 1,-2-14-106,0 0 1,1-1 0,0 1 0,-1 0-1,1 0 1,0 0 0,0-1 0,0 1-1,0 0 1,0-1 0,0 1 0,0-1 0,1 1-1,-1-1 1,0 0 0,1 1 0,0-1-1,2 2 1,-1-2-2,1 1 0,-1-1 0,1 0 0,-1 0 0,1 0 0,0 0 0,-1-1 0,1 1 0,5-1 0,0 0 11,0-1 1,0 0 0,0-1-1,0 0 1,0 0 0,0-1-1,11-4 1,-16 5-21,1-1-1,-1 1 1,0-1 0,0 0-1,0 1 1,0-2-1,-1 1 1,1 0 0,-1-1-1,0 0 1,0 1 0,0-1-1,3-6 1,-4 4-2,1-1 0,-1 1-1,0-1 1,0 1 0,-1-1 0,0 0 0,0 0-1,0-13 1,-1 17-5,0-1 0,-1 1 0,1 0-1,0 0 1,-1 0 0,0-1 0,0 1-1,0 0 1,0 0 0,0 0 0,0 0-1,-1 1 1,0-1 0,1 0 0,-1 1 0,0-1-1,0 1 1,-1-1 0,1 1 0,0 0-1,-5-3 1,3 3-140,0 0 1,0 0-1,0 0 0,0 1 0,0 0 0,0-1 1,0 2-1,0-1 0,-1 0 0,1 1 0,0 0 1,0 0-1,-1 0 0,1 1 0,-8 1 0,1 0-1263</inkml:trace>
</inkml:ink>
</file>

<file path=word/ink/ink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1.652"/>
    </inkml:context>
    <inkml:brush xml:id="br0">
      <inkml:brushProperty name="width" value="0.05" units="cm"/>
      <inkml:brushProperty name="height" value="0.05" units="cm"/>
    </inkml:brush>
  </inkml:definitions>
  <inkml:trace contextRef="#ctx0" brushRef="#br0">35 78 8576,'2'-3'4381,"-4"-12"3291,5 31-4878,-2 1-2665,-1 1 0,0-1-1,-1 0 1,-1 1 0,-1-1 0,-6 21-1,1-1-26,1 16-443,12-57-1473,4-3 406</inkml:trace>
  <inkml:trace contextRef="#ctx0" brushRef="#br0" timeOffset="1">69 34 7808,'17'-10'3492,"-11"6"-2097,0 0 0,0 1 0,0 0 0,1 0 0,10-3 0,-15 6-1335,0 0-1,0-1 1,0 1 0,-1 0 0,1 0 0,0 0 0,0 1 0,0-1-1,0 0 1,0 1 0,0-1 0,0 1 0,0 0 0,-1-1 0,1 1-1,0 0 1,0 0 0,-1 0 0,1 0 0,-1 0 0,1 1 0,-1-1-1,1 0 1,-1 1 0,1 1 0,-1-1 2,0-1-1,0 1 1,0 0 0,0-1-1,-1 1 1,1 0 0,-1 0-1,1-1 1,-1 1 0,0 0-1,1 0 1,-1 0 0,0 0 0,0-1-1,-1 1 1,1 0 0,0 0-1,-1 0 1,1-1 0,-1 1-1,-1 3 1,-20 37 550,18-34-512,-4 2 60,0 1-1,-18 18 0,15-18-3,-18 25 0,29-36-153,0 0 0,0 1 0,0-1 0,0 0 0,0 1 0,0-1 0,0 0 0,-1 1 0,1-1 0,0 0 0,0 1 1,0-1-1,0 0 0,0 1 0,1-1 0,-1 0 0,0 0 0,0 1 0,0-1 0,0 0 0,0 1 0,0-1 0,0 0 0,1 1 1,-1-1-1,0 0 0,0 0 0,0 1 0,1-1 0,-1 0 0,0 0 0,1 1 0,13 8 10,19 2 1,-31-11-12,0 0 0,0 0 1,0 1-1,0-1 0,0 1 0,0-1 1,-1 1-1,1 0 0,0 0 1,0 0-1,0 0 0,-1 0 1,1 0-1,0 0 0,-1 0 1,1 1-1,-1-1 0,0 1 1,1-1-1,-1 1 0,0-1 1,0 1-1,0 0 0,0 0 1,0-1-1,0 1 0,-1 0 0,1 0 1,0 0-1,-1 0 0,0 0 1,1 0-1,-1 0 0,0 0 1,0 0-1,0 0 0,0 0 1,-1 0-1,1 0 0,0 0 1,-1 0-1,0 0 0,1 0 1,-1 0-1,-1 2 0,0 0-12,0-1 0,0 1 0,-1 0 1,1-1-1,-1 0 0,0 0 0,0 0 0,0 0 0,0 0 0,-1 0 0,1-1 0,-1 0 0,1 0 0,-1 0 0,0 0 1,0 0-1,0-1 0,0 1 0,0-1 0,0 0 0,0-1 0,-1 1 0,1-1 0,0 1 0,0-1 0,0-1 0,-1 1 0,1 0 1,0-1-1,0 0 0,0 0 0,0 0 0,0-1 0,0 1 0,0-1 0,0 0 0,0 0 0,1 0 0,-1-1 0,1 1 0,0-1 1,-4-4-1,1 0-1078,9-5-86</inkml:trace>
</inkml:ink>
</file>

<file path=word/ink/ink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2.103"/>
    </inkml:context>
    <inkml:brush xml:id="br0">
      <inkml:brushProperty name="width" value="0.05" units="cm"/>
      <inkml:brushProperty name="height" value="0.05" units="cm"/>
    </inkml:brush>
  </inkml:definitions>
  <inkml:trace contextRef="#ctx0" brushRef="#br0">23 15 8320,'0'0'4096,"4"-15"7679,-4 18-12671,-4 3 640,1 3 0</inkml:trace>
  <inkml:trace contextRef="#ctx0" brushRef="#br0" timeOffset="1">1 153 8320,'0'-12'4096,"0"24"4095,0-9-7295,2 0-512,-2-1 128,4-4-1024</inkml:trace>
</inkml:ink>
</file>

<file path=word/ink/ink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7.362"/>
    </inkml:context>
    <inkml:brush xml:id="br0">
      <inkml:brushProperty name="width" value="0.05" units="cm"/>
      <inkml:brushProperty name="height" value="0.05" units="cm"/>
    </inkml:brush>
  </inkml:definitions>
  <inkml:trace contextRef="#ctx0" brushRef="#br0">179 0 7296,'5'4'10886,"-4"-2"-9957,-7 9-1182,-21 23 1153,2 1-1,1 1 1,2 1-1,2 1 1,-27 67-1,35-76-1219,11-34-192</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5.582"/>
    </inkml:context>
    <inkml:brush xml:id="br0">
      <inkml:brushProperty name="width" value="0.05" units="cm"/>
      <inkml:brushProperty name="height" value="0.05" units="cm"/>
    </inkml:brush>
  </inkml:definitions>
  <inkml:trace contextRef="#ctx0" brushRef="#br0">41 1 7552,'-1'14'12284,"1"9"-10041,-15 63-788,0 9-542,10-70-801,1-4-12,4-17-68,4-10-20,-3 5-12,0 1 1,0-1-1,-1 0 0,1 0 0,0 1 1,0-1-1,0 0 0,0 1 0,0-1 1,0 1-1,0-1 0,0 1 0,0 0 0,0 0 1,1-1-1,-1 1 0,0 0 0,0 0 1,0 0-1,0 0 0,2 0 0,-2 0-2,0 0 1,0 0-1,1 0 0,-1 0 0,0 0 0,0 0 0,0-1 0,1 1 0,-1 0 0,0-1 1,0 1-1,0-1 0,2-1 0,-2 1-147,20-1-1835,-1 1 810</inkml:trace>
</inkml:ink>
</file>

<file path=word/ink/ink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7.901"/>
    </inkml:context>
    <inkml:brush xml:id="br0">
      <inkml:brushProperty name="width" value="0.05" units="cm"/>
      <inkml:brushProperty name="height" value="0.05" units="cm"/>
    </inkml:brush>
  </inkml:definitions>
  <inkml:trace contextRef="#ctx0" brushRef="#br0">126 24 7168,'1'-1'336,"-1"-1"167,0 0 0,1 1-1,-1-1 1,1 0 0,-1 1 0,1-1-1,0 0 1,-1 1 0,1-1 0,3-3 3604,0 24-1163,-3 6-2531,0 0-1,-2 0 0,-1 0 1,-6 33-1,3-23 104,-1 43 0,2-36-538,1-25-234</inkml:trace>
  <inkml:trace contextRef="#ctx0" brushRef="#br0" timeOffset="1">14 265 7680,'-14'-3'3840,"24"-6"-1408,-6 3 1663,6 3-3839,0 1 0,10-5 0,0 5 128,0 4-640,-1-2 128,1 0-256,10 3 128</inkml:trace>
</inkml:ink>
</file>

<file path=word/ink/ink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8.304"/>
    </inkml:context>
    <inkml:brush xml:id="br0">
      <inkml:brushProperty name="width" value="0.05" units="cm"/>
      <inkml:brushProperty name="height" value="0.05" units="cm"/>
    </inkml:brush>
  </inkml:definitions>
  <inkml:trace contextRef="#ctx0" brushRef="#br0">180 223 7168,'-12'-10'8560,"9"9"-8231,1 1 0,-1 0 0,1-1-1,-1 1 1,1 0 0,-1 0 0,1 0 0,-3 1-1,-4 0-115,1 0-1,0 0 1,0 1-1,0 0 0,0 1 1,-13 6-1,16-7-101,1 0-1,0 1 1,1-1-1,-1 1 0,0 0 1,1 1-1,0-1 1,0 0-1,0 1 1,0 0-1,0 0 1,-4 7-1,3-1 1,0 0 0,0 0 0,1 0 0,0 0 1,-2 16-1,5-23-82,0-1 1,-1 1-1,1 0 0,1-1 1,-1 1-1,0 0 1,1 0-1,-1-1 1,1 1-1,0-1 1,2 5-1,-3-5-23,1-1 1,0 0-1,0 0 1,0 0-1,0 0 0,0 0 1,0 0-1,1 0 0,-1 0 1,0 0-1,0-1 1,1 1-1,-1 0 0,0-1 1,1 1-1,-1-1 1,0 0-1,1 1 0,-1-1 1,1 0-1,-1 0 1,1 0-1,1 0 0,2-1-9,-1 1-1,1-1 1,-1 0-1,0-1 1,1 1-1,-1-1 0,0 0 1,0 0-1,0 0 1,0-1-1,0 1 1,0-1-1,-1 0 1,0 0-1,1 0 0,-1 0 1,4-7-1,4-3-12,-2-1 0,0 0 0,12-24 0,-15 24 20,-1 0-1,0 0 0,-1-1 1,0 1-1,-2-1 1,2-15-1,-1-92 68,-3 84-38,0 30 219,-2 20-81,0 24 46,-4 74 93,3-78-243,1 1-1,1 0 1,8 63-1,0-70-214,-6-25 90,-1 0 0,1 0 0,-1 0 0,1-1 0,0 1 0,-1 0 0,1-1 0,0 1-1,-1 0 1,1-1 0,0 1 0,0-1 0,0 1 0,0-1 0,0 1 0,0-1 0,-1 0 0,1 1 0,0-1 0,0 0 0,0 0 0,0 0-1,0 0 1,1 0 0,9 0-1222</inkml:trace>
</inkml:ink>
</file>

<file path=word/ink/ink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9.068"/>
    </inkml:context>
    <inkml:brush xml:id="br0">
      <inkml:brushProperty name="width" value="0.05" units="cm"/>
      <inkml:brushProperty name="height" value="0.05" units="cm"/>
    </inkml:brush>
  </inkml:definitions>
  <inkml:trace contextRef="#ctx0" brushRef="#br0">72 243 1408,'-11'-5'19935,"5"8"-20927,-5 3 982,10-5 103,-1-1-1,1 1 0,0 0 0,-1 0 0,1 0 1,0 0-1,-1 0 0,1 0 0,0 0 0,0 0 1,0 1-1,0-1 0,0 0 0,0 1 0,0-1 0,-1 3 1,-2 3 13,1 1 1,0 0 0,0-1-1,1 1 1,-1 0 0,2 0-1,-1 1 1,1-1 0,1 0-1,-1 0 1,1 1 0,3 14-1,-3-22-101,0 0 1,0 0-1,0 0 0,0 0 0,0 0 0,1 0 1,-1 0-1,0 0 0,1-1 0,-1 1 0,1 0 0,-1 0 1,1 0-1,-1 0 0,1-1 0,-1 1 0,1 0 0,0-1 1,-1 1-1,1 0 0,0-1 0,0 1 0,0-1 0,-1 1 1,1-1-1,0 0 0,0 1 0,0-1 0,0 0 1,0 0-1,0 1 0,0-1 0,0 0 0,0 0 0,0 0 1,-1 0-1,1 0 0,0 0 0,0 0 0,0-1 0,0 1 1,0 0-1,0 0 0,0-1 0,0 1 0,0-1 0,-1 1 1,3-2-1,1 0-31,0-1 0,0 0 0,0 0 1,0-1-1,-1 1 0,1-1 0,-1 0 0,4-6 1,0 0-7,-1-1 1,0 1 0,-1-2 0,0 1 0,0 0 0,-2-1-1,1 0 1,-1 0 0,-1 0 0,0 0 0,-1-1-1,0-15 1,-8-138-97,1 134 256,6 32-126,0 0 0,0 0 1,-1 0-1,1 1 0,0-1 0,0 0 0,0 0 0,0 0 0,0 0 0,0 0 0,0 0 0,-1 0 0,1 0 0,0 0 0,0 0 0,0 0 1,0 0-1,0 0 0,0 0 0,-1 0 0,1 0 0,0 0 0,0 0 0,0 0 0,0 0 0,0 0 0,0 0 0,0 0 0,-1 0 0,1 0 1,0 0-1,0 0 0,0-1 0,0 1 0,0 0 0,0 0 0,0 0 0,0 0 0,0 0 0,-1 0 0,1 0 0,0 0 0,0 0 0,0-1 1,0 1-1,0 0 0,0 0 0,0 0 0,0 0 0,0 0 0,0 0 0,0-1 0,0 1 0,0 0 0,0 0 0,0 0 0,0 0 0,0 0 1,0 0-1,0 0 0,0-1 0,0 1 0,0 0 0,-1 11-7,5 10 61,-1 1 0,-1-1-1,0 31 1,-1-1-23,1-26-58,6 63 58,-6-78-114,0-1 0,0 1 0,1-1 0,0 0 0,1 0 0,0 0 0,6 8 0,-10-16 2,1 0 0,-1 0 0,1 0 0,-1 0 0,1 0 0,0 0 0,-1 0 1,1 0-1,0 0 0,0 0 0,0-1 0,0 1 0,0 0 0,0 0 0,0-1 0,0 1 0,0-1 0,0 1 0,0-1 0,0 0 0,0 1 0,3-1 0,-3 0-30,0 0 1,0-1-1,0 1 0,-1-1 1,1 1-1,0-1 0,0 1 1,0-1-1,0 0 0,-1 1 1,1-1-1,0 0 0,-1 0 0,1 0 1,0 1-1,-1-1 0,1 0 1,-1 0-1,1 0 0,-1-1 1,3-5-236,-1 1 0,0-1 0,0 0 0,-1 1 0,0-1 0,0-8 0,-1 9 226,-3-35 2774,3 40-2405,0-1 0,0 1-1,0 0 1,0-1-1,0 1 1,0 0-1,1 0 1,-1-1-1,0 1 1,1 0-1,-1 0 1,1-1-1,-1 1 1,1 0-1,0 0 1,-1 0 0,1 0-1,0 0 1,0 0-1,0 0 1,0 0-1,0 0 1,0 0-1,1 0 1,31-20 597,-24 17-1090,1-1-612,0 1-170</inkml:trace>
</inkml:ink>
</file>

<file path=word/ink/ink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9.511"/>
    </inkml:context>
    <inkml:brush xml:id="br0">
      <inkml:brushProperty name="width" value="0.05" units="cm"/>
      <inkml:brushProperty name="height" value="0.05" units="cm"/>
    </inkml:brush>
  </inkml:definitions>
  <inkml:trace contextRef="#ctx0" brushRef="#br0">12 116 4480,'3'0'718,"0"0"0,1-1 0,-1 1 0,0-1 0,0 1 0,0-1 1,0 0-1,0 0 0,0 0 0,0-1 0,0 1 0,5-4 0,-5 3-298,-1-1 0,1 1-1,-1 0 1,0-1 0,0 0-1,0 1 1,3-6 0,9-6 1176,-12 12-1262,0 0 0,1 0 0,-1 0 0,0 0 0,0-1-1,0 1 1,2-4 0,-4 5-292,1 0 0,-1 0 0,0 0 0,0 0 0,0 0 0,0 1 0,0-1 0,0 0 0,0 0 0,0 0 0,0 0 0,0 0 0,0 0 0,0 0 0,-1 0 0,1 1 0,0-1 0,-1 0 0,1 0 0,0 0 0,-1 1 0,1-1 0,-1 0-1,1 0 1,-1 1 0,0-1 0,1 0 0,-1 1 0,0-1 0,0 1 0,0-1 0,-1 0 2,-1 0-1,1 0 0,0 1 0,0-1 1,0 1-1,0-1 0,0 1 0,-1 0 1,1 0-1,0 0 0,0 0 0,-1 0 1,1 1-1,0-1 0,0 1 0,0-1 1,0 1-1,-4 1 0,1 0 77,0 0 1,0 0-1,1 1 0,-1-1 1,0 1-1,-6 6 0,9-7-96,0 0-1,0 1 1,1-1-1,-1 1 1,1-1-1,0 1 1,0 0 0,0 0-1,0-1 1,0 1-1,1 0 1,-1 0-1,1 0 1,0 0-1,-1 0 1,1 0-1,1 0 1,-1-1-1,0 1 1,1 0-1,0 0 1,-1 0 0,1 0-1,0-1 1,0 1-1,1 0 1,-1-1-1,0 1 1,1-1-1,3 4 1,-4-3-70,1-1 1,0 1-1,-1-1 0,1 0 1,0 0-1,1 1 0,-1-1 1,0-1-1,1 1 0,-1 0 1,1-1-1,-1 1 0,1-1 1,0 0-1,0 1 0,-1-1 1,1-1-1,0 1 0,0 0 1,0-1-1,0 1 0,0-1 1,0 0-1,0 0 1,0 0-1,0-1 0,0 1 1,0-1-1,4-1 0,13-11-978</inkml:trace>
  <inkml:trace contextRef="#ctx0" brushRef="#br0" timeOffset="1">200 1 7808,'0'0'294,"-1"0"-1,1 0 1,-1-1 0,1 1 0,-1 0 0,1 1 0,-1-1 0,1 0 0,-1 0-1,1 0 1,-1 0 0,0 0 0,1 0 0,-1 1 0,1-1 0,0 0-1,-1 0 1,1 1 0,-1-1 0,1 0 0,-1 1 0,1-1 0,0 1-1,-1-1 1,1 0 0,0 1 0,-1-1 0,1 1 0,0-1 0,0 1-1,-1-1 1,1 1 0,0-1 0,0 1 0,0-1 0,0 1 0,-1-1-1,1 1 1,0-1 0,0 1 0,0-1 0,0 1 0,0 0 0,1-1-1,-1 1 1,0-1 0,0 1 0,0-1 0,1 1 0,-1 5-1548,0-3 1344,1 0 0,0 1-1,0-1 1,0 0 0,0 0 0,1 0-1,-1 0 1,1 0 0,0 0-1,3 4 1,-3-4-85,1 1 1,-1-1-1,0 1 0,0 0 1,0 0-1,1 6 0,-3-6-5,1 0-1,-1 0 0,-1 0 1,1 0-1,-1 0 0,1 0 1,-1 0-1,-2 6 0,2-8 6,1-1-1,0 0 1,-1 0-1,1 1 0,-1-1 1,1 0-1,-1 0 1,1 0-1,-1 0 1,0 0-1,0 0 1,1 0-1,-1 0 1,0 0-1,0 0 1,0 0-1,0 0 1,0-1-1,0 1 1,0 0-1,0-1 1,-1 1-1,1-1 0,0 1 1,0-1-1,-1 1 1,1-1-1,0 0 1,-2 0-1,3 0-13,-1 0 1,1 0-1,-1 0 0,1 0 0,-1 0 0,1-1 1,-1 1-1,1 0 0,0 0 0,-1-1 0,1 1 0,-1 0 1,1-1-1,0 1 0,-1 0 0,1-1 0,0 1 0,-1-1 1,1 1-1,0-1 0,-1 1 0,1-1 0,0 1 0,0 0 1,0-1-1,0 1 0,-1-1 0,1 0 0,0-8-247</inkml:trace>
</inkml:ink>
</file>

<file path=word/ink/ink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9.860"/>
    </inkml:context>
    <inkml:brush xml:id="br0">
      <inkml:brushProperty name="width" value="0.05" units="cm"/>
      <inkml:brushProperty name="height" value="0.05" units="cm"/>
    </inkml:brush>
  </inkml:definitions>
  <inkml:trace contextRef="#ctx0" brushRef="#br0">129 0 7424,'-3'5'9325,"-8"4"-7033,3-3 341,20 7-2910,-9-7 399,0 1 0,0-1 0,-1 1 0,0 0 0,0 0 0,-1 0 0,1 11 1,0-8-98,-2-8-25,-1-1 0,1 1 0,0-1 0,0 1 0,0-1-1,-1 1 1,1-1 0,-1 1 0,1-1 0,-1 1 0,0-1-1,0 1 1,1-1 0,-1 0 0,0 1 0,0-1 0,0 0 0,0 0-1,-1 0 1,1 0 0,0 0 0,0 0 0,-1 0 0,1 0-1,0-1 1,-1 1 0,1 0 0,-1-1 0,1 1 0,-1-1-1,-2 1 1,-2 1 16,0-1 0,-1 1 0,1-1 0,-1-1 0,1 1 0,-10-1 0,12 0-25,1-1 0,-1 1 0,0-1 0,0 0 1,1 0-1,-1 0 0,0 0 0,1-1 0,-1 1 0,1-1 0,-5-3 0,4-2-119</inkml:trace>
</inkml:ink>
</file>

<file path=word/ink/ink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0.236"/>
    </inkml:context>
    <inkml:brush xml:id="br0">
      <inkml:brushProperty name="width" value="0.05" units="cm"/>
      <inkml:brushProperty name="height" value="0.05" units="cm"/>
    </inkml:brush>
  </inkml:definitions>
  <inkml:trace contextRef="#ctx0" brushRef="#br0">1 3 9472,'0'-3'13695,"4"6"-13183,-4 3 0,-4 0-1152,8-1 128</inkml:trace>
  <inkml:trace contextRef="#ctx0" brushRef="#br0" timeOffset="1">25 159 8448,'0'-7'11647,"0"1"-11263,6-3-256</inkml:trace>
</inkml:ink>
</file>

<file path=word/ink/ink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4.711"/>
    </inkml:context>
    <inkml:brush xml:id="br0">
      <inkml:brushProperty name="width" value="0.05" units="cm"/>
      <inkml:brushProperty name="height" value="0.05" units="cm"/>
    </inkml:brush>
  </inkml:definitions>
  <inkml:trace contextRef="#ctx0" brushRef="#br0">23 1 7808,'-1'3'1765,"1"0"1,-1 1 0,1-1-1,0 0 1,0 1-1,0-1 1,1 5-1,-1 16-1148,-8 59 574,-5 107-868,13-186-835,2-10-128</inkml:trace>
</inkml:ink>
</file>

<file path=word/ink/ink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5.108"/>
    </inkml:context>
    <inkml:brush xml:id="br0">
      <inkml:brushProperty name="width" value="0.05" units="cm"/>
      <inkml:brushProperty name="height" value="0.05" units="cm"/>
    </inkml:brush>
  </inkml:definitions>
  <inkml:trace contextRef="#ctx0" brushRef="#br0">0 87 7040,'3'-5'433,"0"-1"1,0 0-1,1 1 1,-1 0-1,1 0 0,0 0 1,1 0-1,-1 1 1,1-1-1,0 1 1,0 1-1,0-1 1,1 1-1,0-1 0,-1 2 1,1-1-1,0 1 1,0-1-1,0 2 1,0-1-1,10-1 0,-14 3-348,1-1-1,-1 1 0,1 0 1,-1 0-1,1 0 0,0 0 0,-1 0 1,1 1-1,-1-1 0,1 1 1,-1-1-1,1 1 0,-1 0 0,0 0 1,1 0-1,-1 1 0,0-1 1,0 0-1,1 1 0,-1-1 0,2 4 1,-3-4-30,0 1 0,0 0 0,0 0 0,0 0 0,0 0 0,0 0 0,0 0 0,-1 1 0,0-1 0,1 0 0,-1 0 0,0 0 0,0 0 0,0 1 0,0-1 0,0 0 0,0 0 0,-1 0 0,1 1 0,-1-1 1,0 0-1,1 0 0,-1 0 0,0 0 0,-2 3 0,-8 15 273,-2-1 1,1 0-1,-2 0 1,-26 26-1,24-37-254,12-8-568,9-5-1006,4 0-292</inkml:trace>
</inkml:ink>
</file>

<file path=word/ink/ink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5.500"/>
    </inkml:context>
    <inkml:brush xml:id="br0">
      <inkml:brushProperty name="width" value="0.05" units="cm"/>
      <inkml:brushProperty name="height" value="0.05" units="cm"/>
    </inkml:brush>
  </inkml:definitions>
  <inkml:trace contextRef="#ctx0" brushRef="#br0">39 12 7552,'-1'-2'4036,"-4"-7"3085,5 72-5500,-2 0 0,-16 88 1,6-80-364,11-63-1151,3-13-66,0 0 0,0 0 0,0 0 0,0 0 0,1 0 0,5-8 0,-6 10-43,0 1 0,0 0 0,0-1 0,0 1 0,0 0 0,0 0 0,5-3 0,-6 5 1,0 0 1,-1-1-1,1 1 1,0-1-1,0 1 0,0 0 1,0 0-1,0-1 1,-1 1-1,1 0 1,0 0-1,0 0 0,0 0 1,0 0-1,0 0 1,0 0-1,0 1 1,-1-1-1,1 0 0,0 0 1,0 1-1,0-1 1,0 0-1,-1 1 0,2 0 1,0 0-12,-1 1 1,0-1-1,1 1 1,-1 0-1,0-1 1,0 1-1,0 0 1,0 0-1,-1 0 0,1 0 1,0 0-1,-1 0 1,1 0-1,-1 2 1,8 18-175,-7-21 157,0 0 0,-1 0 0,1-1 0,-1 1 1,1 0-1,0-1 0,0 1 0,-1 0 0,1-1 0,0 1 0,0-1 0,0 0 0,0 1 0,0-1 0,0 0 0,0 1 0,-1-1 1,1 0-1,0 0 0,0 0 0,0 0 0,2 0 0,17 0-974,-3-3-149</inkml:trace>
</inkml:ink>
</file>

<file path=word/ink/ink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5.876"/>
    </inkml:context>
    <inkml:brush xml:id="br0">
      <inkml:brushProperty name="width" value="0.05" units="cm"/>
      <inkml:brushProperty name="height" value="0.05" units="cm"/>
    </inkml:brush>
  </inkml:definitions>
  <inkml:trace contextRef="#ctx0" brushRef="#br0">28 11 7424,'0'-10'10160,"-3"24"-9291,-7 13 667,8-22-1417,-1 0 1,1 1-1,0-1 0,1 0 1,-1 1-1,1-1 1,0 1-1,1-1 1,-1 12-1,2-12 58,0 0-1,0 1 0,0-1 1,1 0-1,-1 0 1,6 9-1,-7-13-147,1 0-1,0 0 1,-1 0 0,1 0-1,0 0 1,0 0 0,0 0 0,0 0-1,0 0 1,0-1 0,0 1-1,0 0 1,0-1 0,0 1-1,0-1 1,0 0 0,0 1 0,0-1-1,1 0 1,-1 1 0,0-1-1,0 0 1,0 0 0,1 0-1,-1 0 1,0 0 0,0 0 0,1-1-1,-1 1 1,0 0 0,0 0-1,0-1 1,0 1 0,0-1-1,1 1 1,-1-1 0,1-1 0,2 0-8,-1 0 0,0 0 1,0 0-1,0 0 0,0-1 1,0 1-1,-1-1 0,1 0 1,2-4-1,-4 5-17,0 1 0,0-1 0,0 0 0,0 1 0,0-1 0,-1 0 0,1 0 0,-1 0 1,1 0-1,-1 0 0,0 1 0,0-1 0,1 0 0,-1 0 0,-1 0 0,1 0 0,0 0 0,0 0 0,-1 0 0,0-2 0,-2-4-37,-1 1 0,0-1 0,0 1 0,-7-9 0,10 14 14,0 1 0,0-1 0,0 1 0,0-1 0,0 1 1,-1-1-1,1 1 0,-1 0 0,1-1 0,-1 1 0,0 0 0,1 0 0,-1 0 1,0 0-1,1 1 0,-1-1 0,0 0 0,0 1 0,0-1 0,0 1 0,0 0 0,0 0 1,-3 0-1,1 1-771</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6.099"/>
    </inkml:context>
    <inkml:brush xml:id="br0">
      <inkml:brushProperty name="width" value="0.05" units="cm"/>
      <inkml:brushProperty name="height" value="0.05" units="cm"/>
    </inkml:brush>
  </inkml:definitions>
  <inkml:trace contextRef="#ctx0" brushRef="#br0">65 83 7552,'3'-2'577,"0"0"0,0 0 0,0-1 0,0 1 1,0-1-1,-1 0 0,1 0 0,-1 0 0,0 0 0,0 0 1,0 0-1,0-1 0,-1 1 0,1-1 0,-1 1 0,0-1 1,1-5-1,-2 9-509,0 0 0,0-1 0,0 1 0,0 0 0,0-1 0,0 1 1,0 0-1,0-1 0,0 1 0,0 0 0,-1-1 0,1 1 0,0 0 0,0-1 0,0 1 1,-1 0-1,1 0 0,0-1 0,0 1 0,-1 0 0,1 0 0,0-1 0,-1 1 0,1 0 0,0 0 1,0 0-1,-1 0 0,1-1 0,0 1 0,-1 0 0,1 0 0,-1 0 0,1 0 0,0 0 1,-1 0-1,1 0 0,0 0 0,-1 0 0,1 0 0,0 0 0,-1 0 0,1 0 0,0 0 1,-1 1-1,1-1 0,-1 0 0,-19 8 1449,16-6-1073,-2 0-353,1 0 1,-1 1-1,1 0 0,0-1 0,0 2 0,0-1 1,1 1-1,-1 0 0,-5 5 0,9-7-73,-1-1 0,1 1 0,0 0 1,0-1-1,0 1 0,0 0 0,0 0 0,0-1 0,1 1 0,-1 0 0,1 0 0,-1 0 0,1 0 0,0 0 0,-1 0 0,1 0 0,0 0 0,0 0 0,1 0 1,-1 0-1,0 0 0,1 0 0,-1 0 0,1 0 0,-1 0 0,1-1 0,0 1 0,0 0 0,0 0 0,1 1 0,0 0-24,0-1 0,0 1 0,0-1 0,0 0 1,0 0-1,1 0 0,-1 0 0,1 0 0,-1 0 0,1 0 0,0-1 0,0 0 0,0 1 0,-1-1 0,1 0 0,0-1 0,1 1 0,-1 0 0,0-1 0,0 1 0,0-1 0,0 0 0,0 0 0,0-1 0,0 1 0,0 0 1,1-1-1,-1 0 0,0 0 0,-1 0 0,1 0 0,0 0 0,0-1 0,0 1 0,-1-1 0,1 0 0,-1 1 0,1-1 0,-1 0 0,0-1 0,1 1 0,2-5 0,-3 4 6,0 0 0,0 0 0,-1 0 0,1 0-1,-1 0 1,0 0 0,0 0 0,0-1 0,0 1 0,-1-1-1,1 1 1,-1 0 0,0-1 0,0 1 0,0-1 0,-1-3 0,0 0 14,0 1 1,-1 0-1,1 1 1,-1-1-1,-1 0 1,1 0-1,-1 1 1,-4-7-1,6 11-15,1 1-1,-1-1 1,0 1-1,0-1 1,1 1-1,-1-1 1,0 1-1,0 0 1,1-1-1,-1 1 1,0 0-1,0 0 1,0 0-1,1 0 1,-1 0-1,0 0 1,0 0-1,0 0 1,0 0-1,1 0 1,-1 0-1,0 0 1,0 0-1,0 1 1,1-1-1,-1 0 1,0 1-1,0-1 1,1 1-1,-1-1 1,0 0 0,1 1-1,-1 0 1,0-1-1,1 1 1,-1-1-1,1 1 1,-2 1-1,2-1-56,-1-1 0,0 1 0,0 0 0,0-1 1,1 1-1,-1 0 0,0 0 0,1 0 0,-1 0 0,1 0 0,-1 0 0,1 0 0,0 0 1,-1 0-1,1 0 0,0 0 0,0 0 0,-1 0 0,1 0 0,0 0 0,0 0 0,0 0 0,1 0 1,-1 1-1,0-1 0,0 0 0,0 0 0,1 0 0,-1 0 0,0 0 0,1 0 0,-1 0 1,2 1-1,9 9-1116</inkml:trace>
</inkml:ink>
</file>

<file path=word/ink/ink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6.303"/>
    </inkml:context>
    <inkml:brush xml:id="br0">
      <inkml:brushProperty name="width" value="0.05" units="cm"/>
      <inkml:brushProperty name="height" value="0.05" units="cm"/>
    </inkml:brush>
  </inkml:definitions>
  <inkml:trace contextRef="#ctx0" brushRef="#br0">4 73 7552,'-3'8'11931,"7"-15"-9980,10-13-1498,25-15 2457,-37 33-2867,0 0 1,1 0-1,-1 0 1,1 1-1,-1-1 1,1 1 0,0 0-1,-1 0 1,1 0-1,0 0 1,0 0-1,0 0 1,0 1-1,6-1 1,-7 2-75,0 0 1,0 0-1,0-1 1,1 1 0,-1 1-1,0-1 1,0 0-1,-1 1 1,1-1-1,0 1 1,0-1-1,-1 1 1,1 0-1,-1-1 1,1 1-1,-1 0 1,0 0-1,0 0 1,0 1-1,0-1 1,0 0-1,0 0 1,0 0-1,-1 1 1,1-1 0,-1 0-1,1 4 1,8 11-3426,-2-7 618</inkml:trace>
</inkml:ink>
</file>

<file path=word/ink/ink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6.652"/>
    </inkml:context>
    <inkml:brush xml:id="br0">
      <inkml:brushProperty name="width" value="0.05" units="cm"/>
      <inkml:brushProperty name="height" value="0.05" units="cm"/>
    </inkml:brush>
  </inkml:definitions>
  <inkml:trace contextRef="#ctx0" brushRef="#br0">71 80 7040,'20'-8'3030,"-16"6"-2764,0-1-1,0 1 1,-1-1 0,1 0-1,4-4 1,10-9 3494,-9 13-2007,-9 3-1705,1 0 0,-1 0 0,0 0 0,1 0 0,-1 0 0,0 0 0,1 0-1,-1 0 1,0 0 0,1 0 0,-1-1 0,0 1 0,1 0 0,-1 0 0,0 0 0,0 0 0,1-1 0,-1 1-1,0 0 1,0 0 0,0-1 0,1 1 0,-1 0 0,0-1 0,0 1 0,0 0 0,0 0 0,1-1 0,-1 1-1,0 0 1,0-1 0,0 1 0,0 0 0,0-1 0,0 1 0,0 0 0,0-1 0,0 1 0,0 0 0,0-1-1,0 1 1,0 0 0,0-1 0,0 1 0,-1 0 0,1-1 0,0 1 0,0-1 11,-1 0 0,1 0-1,-1 0 1,1 0 0,-1 0 0,1 0 0,-1 1 0,1-1 0,-1 0 0,0 0 0,1 1 0,-1-1 0,0 0 0,0 1-1,0-1 1,0 1 0,1-1 0,-1 1 0,0-1 0,0 1 0,0 0 0,0-1 0,-2 1 0,-24-6 511,19 6-419,0 1 1,0-1-1,1 1 0,-1 1 1,0-1-1,1 1 1,-12 5-1,17-7-87,0 1 0,0 0 1,0 0-1,1 1 0,-1-1 0,0 0 0,0 1 0,1-1 0,-1 1 1,0-1-1,1 1 0,0 0 0,-1-1 0,1 1 0,0 0 0,0 0 1,0 0-1,0 0 0,0 0 0,1 0 0,-1 0 0,0 0 0,1 1 0,0-1 1,-1 0-1,1 0 0,0 0 0,0 1 0,1-1 0,-1 0 0,1 4 1,0-4-26,0 1 0,0-1 0,0 1 0,0-1 0,0 1 0,1-1 0,-1 1 1,1-1-1,0 0 0,0 0 0,-1 0 0,1 0 0,1 0 0,-1-1 0,0 1 1,0 0-1,1-1 0,-1 0 0,1 1 0,-1-1 0,1 0 0,-1-1 0,1 1 0,5 1 1,-1-1-100,-1 0 1,1 0-1,-1 0 1,1-1 0,0 0-1,0-1 1,-1 1-1,1-1 1,8-3 0,21-7-603</inkml:trace>
</inkml:ink>
</file>

<file path=word/ink/ink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4.292"/>
    </inkml:context>
    <inkml:brush xml:id="br0">
      <inkml:brushProperty name="width" value="0.05" units="cm"/>
      <inkml:brushProperty name="height" value="0.05" units="cm"/>
    </inkml:brush>
  </inkml:definitions>
  <inkml:trace contextRef="#ctx0" brushRef="#br0">59 6 1536,'4'-3'4018,"-3"2"-3616,-1 1 0,0 0 0,1 0-1,0-1 1,-1 1 0,1 0 0,-1 0 0,1 0-1,-1 0 1,1 0 0,-1 0 0,1 0 0,-1 0-1,1 0 1,-1 0 0,1 0 0,-1 0 0,1 0-1,1 1 1,-2 0-221,1-1 0,0 1 0,0 0 0,0 0 0,0 0 0,-1 0 0,1 0 0,0 0 0,-1 0 0,1 0 0,-1 0 0,1 0 0,0 2 0,0 1-205,1 1 0,-1 0 0,0 0 0,-1 0 0,1 0 1,-1 7-1,-4 17 1020,-2-1 0,-1 0 0,-1 0 0,-21 48-1,2-3 1236,24-66-2013,1-1-1,1 1 1,-1 0 0,0 9-1,3-16-212,-1 1 0,0-1 0,1 0 0,-1 1 0,0-1 0,1 0 0,-1 0 0,1 1 0,-1-1 0,0 0 0,1 0 0,-1 0 0,1 0 0,-1 1 0,1-1 0,-1 0 0,0 0 0,1 0 0,-1 0 0,1 0-1,-1 0 1,1 0 0,-1 0 0,1 0 0,-1-1 0,0 1 0,1 0 0,-1 0 0,1 0 0,-1 0 0,1-1 0,-1 1 0,1-1 0,16-5 40,6-5 53,-18 8-71,0 0-1,1 0 1,0 1-1,-1 0 0,1 0 1,0 0-1,0 1 0,0 0 1,12-1-1,-16 2-153,0 0 1,0 0-1,0 0 0,0 0 0,1-1 0,-1 1 0,-1-1 0,1 1 0,0-1 1,0 0-1,0 0 0,0 0 0,0 0 0,-1 0 0,1 0 0,0 0 0,-1-1 1,3-1-1,4-6-1175</inkml:trace>
</inkml:ink>
</file>

<file path=word/ink/ink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4.670"/>
    </inkml:context>
    <inkml:brush xml:id="br0">
      <inkml:brushProperty name="width" value="0.05" units="cm"/>
      <inkml:brushProperty name="height" value="0.05" units="cm"/>
    </inkml:brush>
  </inkml:definitions>
  <inkml:trace contextRef="#ctx0" brushRef="#br0">0 200 7680,'3'-3'3840,"1"-3"-2560,2 4 2431,1-4-3199,2-1 128,5 5 128,2-7 0,4 3-1152,-4-3 128,2 0 256,-2 7 128</inkml:trace>
  <inkml:trace contextRef="#ctx0" brushRef="#br0" timeOffset="1">29 30 7168,'-2'3'9727,"8"-6"-8959,8-3 0,2 0-1024,4 1 0,0-2 512,0 1 128,2 6-1408,-2 3 0</inkml:trace>
</inkml:ink>
</file>

<file path=word/ink/ink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5.236"/>
    </inkml:context>
    <inkml:brush xml:id="br0">
      <inkml:brushProperty name="width" value="0.05" units="cm"/>
      <inkml:brushProperty name="height" value="0.05" units="cm"/>
    </inkml:brush>
  </inkml:definitions>
  <inkml:trace contextRef="#ctx0" brushRef="#br0">29 0 6912,'1'16'1839,"1"-5"-320,-2 0 0,1 0-1,-3 15 1,1-21-1016,0 1-1,0 0 0,-1-1 0,0 1 1,0-1-1,-1 1 0,1-1 1,-1 0-1,0 0 0,-8 9 0,26-40 2720,-10 18-2912,2-5 26,2-1 0,9-11 1,-16 23-321,0-1 1,0 1 0,0 0 0,0 0 0,0 0-1,0 0 1,1 0 0,-1 1 0,1-1 0,-1 0-1,1 1 1,0 0 0,-1 0 0,1 0 0,0 0-1,0 0 1,4 0 0,-6 1-21,0 0 0,0 0 0,0 0 0,0 1-1,0-1 1,0 0 0,0 0 0,-1 1 0,1-1 0,0 1 0,0-1 0,0 1 0,0-1 0,-1 1 0,1-1 0,0 1 0,-1 0-1,1 0 1,0-1 0,-1 1 0,1 0 0,-1 0 0,1-1 0,-1 1 0,0 0 0,1 0 0,-1 0 0,0 0 0,1 0-1,-1 0 1,0 0 0,0 0 0,0 1 0,0 34-109,0-25 201,5-18 204,9-30-249,-8 24 28,-4 8-82,0 1 1,1-1 0,-1 0-1,1 1 1,5-7-1,-7 11 8,-1-1-1,1 1 0,-1-1 0,1 1 0,-1-1 0,1 1 1,-1 0-1,1-1 0,0 1 0,-1 0 0,1-1 1,-1 1-1,1 0 0,0 0 0,-1 0 0,1 0 1,0 0-1,0 0 0,1 0 0,-1 0 1,0 0-1,0 1 0,0-1 1,0 1-1,0-1 1,-1 1-1,1 0 1,0-1-1,0 1 0,0 0 1,0-1-1,-1 1 1,1 0-1,0 0 1,-1 0-1,2 1 1,2 6-8,0 0 1,-1 0 0,0 0 0,0 1 0,-1-1-1,3 17 1,-1-3-174,-4-22 154,0 1 0,0 0 1,1 0-1,-1-1 0,0 1 1,1 0-1,-1-1 1,0 1-1,1 0 0,-1-1 1,1 1-1,-1-1 0,1 1 1,-1-1-1,1 1 1,-1-1-1,2 1 0,18 6-610</inkml:trace>
</inkml:ink>
</file>

<file path=word/ink/ink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5.933"/>
    </inkml:context>
    <inkml:brush xml:id="br0">
      <inkml:brushProperty name="width" value="0.05" units="cm"/>
      <inkml:brushProperty name="height" value="0.05" units="cm"/>
    </inkml:brush>
  </inkml:definitions>
  <inkml:trace contextRef="#ctx0" brushRef="#br0">101 15 7808,'0'0'110,"-1"1"0,1-1 0,0 0 0,0 0 1,-1 0-1,1 1 0,0-1 0,0 0 0,-1 0 0,1 0 1,0 0-1,-1 0 0,1 0 0,0 1 0,0-1 0,-1 0 1,1 0-1,0 0 0,-1 0 0,1 0 0,0 0 0,-1 0 0,1 0 1,0 0-1,0-1 0,-1 1 0,1 0 0,0 0 0,-1 0 1,1 0-1,0 0 0,0 0 0,-1-1 0,1 1 0,0 0 1,0 0-1,-1 0 0,1-1 0,0 1 0,0 0 0,0 0 1,0 0-1,-1-1 0,1 1 0,0 0 0,0-1 0,0 1 1,0 0-1,0 0 0,0-1 0,0 1 0,-1 0 0,1-1 0,0 1 1,0-1-1,0 1 52,0-1-1,0 1 1,0 0 0,0-1 0,0 1-1,0-1 1,0 1 0,-1-1 0,1 1-1,0-1 1,0 1 0,-1 0 0,1-1 0,0 1-1,-1 0 1,1-1 0,0 1 0,-1 0-1,1-1 1,0 1 0,-1 0 0,1 0-1,-1-1 1,1 1 0,0 0 0,-1 0-1,1 0 1,-1 0 0,1-1 0,-1 1-1,1 0 1,-1 0 0,0 0 0,-3 3 94,-1-1 0,1 1 0,-1 0 0,1 0 0,0 0 0,0 1 0,-4 5 0,4-5-82,0 1 1,0-1-1,0 1 1,1 0-1,0 0 0,0 1 1,0-1-1,1 1 1,0-1-1,-3 12 1,4-14-145,1 0 0,-1 0-1,1 0 1,0-1 0,0 1 0,1 0 0,-1 0 0,0 0 0,1-1 0,0 1 0,0 0 0,0-1-1,0 1 1,0-1 0,0 1 0,0-1 0,1 1 0,0-1 0,-1 0 0,1 0 0,0 1 0,0-1-1,0-1 1,4 4 0,-5-4-34,0 0 0,0-1-1,1 1 1,-1-1 0,0 0-1,0 1 1,0-1 0,0 0-1,1 0 1,-1 0 0,0 1 0,0-1-1,0 0 1,1-1 0,-1 1-1,0 0 1,0 0 0,0 0-1,0-1 1,1 1 0,-1-1-1,0 1 1,0-1 0,0 1 0,0-1-1,0 0 1,0 1 0,2-3-1,27-27-82,-22 21-85,-2 0-59,1 0 0,-1-1 0,-1 1 0,0-1 0,6-15 0,-11 29 247,0 1 1,0-1-1,0 0 1,1 1-1,0-1 0,0 0 1,0 0-1,1 1 1,-1-1-1,1 0 1,0 0-1,0-1 1,0 1-1,6 6 1,-6-8-92,0 0 0,0 0 0,0-1 1,1 1-1,-1 0 0,1-1 1,-1 0-1,1 0 0,-1 0 0,1 0 1,0 0-1,-1 0 0,1 0 0,0-1 1,0 0-1,0 1 0,-1-1 0,1 0 1,0-1-1,0 1 0,0 0 1,0-1-1,-1 1 0,5-2 0,0-1-697,0 0-1,0 0 0,-1-1 0,1 0 1,-1 0-1,0 0 0,0-1 1,8-8-1,-14 13 769,0 0 0,1-1-1,-1 1 1,0 0 0,0 0 0,0 0 0,1 0-1,-1 0 1,0-1 0,0 1 0,0 0 0,1 0 0,-1 0-1,0 0 1,0 0 0,1 0 0,-1 0 0,0 0-1,0 0 1,1 0 0,-1 0 0,0 0 0,0 0 0,1 0-1,-1 0 1,0 0 0,0 0 0,0 1 0,1-1-1,-1 0 1,0 0 0,0 0 0,1 0 0,-1 0 0,0 1-1,0-1 1,0 0 0,0 0 0,1 0 0,-1 0-1,0 1 1,0-1 0,0 0 0,0 0 0,0 1 0,0-1-1,0 0 1,1 0 0,-1 0 0,0 1 0,0-1-1,0 0 1,0 0 0,0 1 0,0-1 0,0 0 0,0 0-1,0 1 1,0-1 0,0 0 0,-1 1 0,3 27 2357,0-4-1311,3-14-745,3-17-1319,-1 1-258</inkml:trace>
</inkml:ink>
</file>

<file path=word/ink/ink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6.402"/>
    </inkml:context>
    <inkml:brush xml:id="br0">
      <inkml:brushProperty name="width" value="0.05" units="cm"/>
      <inkml:brushProperty name="height" value="0.05" units="cm"/>
    </inkml:brush>
  </inkml:definitions>
  <inkml:trace contextRef="#ctx0" brushRef="#br0">9 197 6912,'-6'-9'3456,"3"-2"2304,3 5-4737,3-1-511,0 5-896,0-4 0</inkml:trace>
  <inkml:trace contextRef="#ctx0" brushRef="#br0" timeOffset="1">121 1 7424,'-2'19'10533,"-8"24"-6498,-7 36-3777,1 106 1043,17-184-1385,-1-1-1,0 1 1,1-1-1,-1 1 1,1-1-1,-1 1 1,1-1-1,-1 1 0,1-1 1,-1 0-1,1 1 1,-1-1-1,1 0 1,0 0-1,-1 0 1,1 1-1,0-1 1,-1 0-1,1 0 0,-1 0 1,1 0-1,0 0 1,-1 0-1,1 0 1,0 0-1,0 0 1,12-5-1858</inkml:trace>
</inkml:ink>
</file>

<file path=word/ink/ink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6.777"/>
    </inkml:context>
    <inkml:brush xml:id="br0">
      <inkml:brushProperty name="width" value="0.05" units="cm"/>
      <inkml:brushProperty name="height" value="0.05" units="cm"/>
    </inkml:brush>
  </inkml:definitions>
  <inkml:trace contextRef="#ctx0" brushRef="#br0">16 0 8320,'0'9'13951,"0"-7"-14335,0 8 640,-3-5 0,3 4-1152,7 0 0</inkml:trace>
  <inkml:trace contextRef="#ctx0" brushRef="#br0" timeOffset="1">3 200 7808,'-3'15'3840,"6"-30"1023,-3 9-4223,3-3-384,4 0 128</inkml:trace>
</inkml:ink>
</file>

<file path=word/ink/ink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7.183"/>
    </inkml:context>
    <inkml:brush xml:id="br0">
      <inkml:brushProperty name="width" value="0.05" units="cm"/>
      <inkml:brushProperty name="height" value="0.05" units="cm"/>
    </inkml:brush>
  </inkml:definitions>
  <inkml:trace contextRef="#ctx0" brushRef="#br0">0 9 7936,'0'-2'11263,"0"-4"-10879,0 8 1024,0 2-1664,0-2 0,0 5 512,0-1 0,0-1-896,4 4 0</inkml:trace>
</inkml:ink>
</file>

<file path=word/ink/ink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7.535"/>
    </inkml:context>
    <inkml:brush xml:id="br0">
      <inkml:brushProperty name="width" value="0.05" units="cm"/>
      <inkml:brushProperty name="height" value="0.05" units="cm"/>
    </inkml:brush>
  </inkml:definitions>
  <inkml:trace contextRef="#ctx0" brushRef="#br0">1 1 7424,'2'0'13567,"2"3"-14335,0 2 1152,-2-5 0,8 0-1152,-4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6.524"/>
    </inkml:context>
    <inkml:brush xml:id="br0">
      <inkml:brushProperty name="width" value="0.05" units="cm"/>
      <inkml:brushProperty name="height" value="0.05" units="cm"/>
    </inkml:brush>
  </inkml:definitions>
  <inkml:trace contextRef="#ctx0" brushRef="#br0">145 27 8448,'-28'-26'13268,"20"28"-11406,-6 7-1987,13-8 650,-51 44-674,48-42 217,1 1 0,-1-1 1,1 1-1,-1-1 1,1 1-1,0 0 1,1 0-1,-1 0 0,1 1 1,-4 8-1,5-12-72,1 1 0,-1-1 0,0 1 0,1-1 0,-1 1 0,1-1 0,0 1 0,-1-1 0,1 1-1,0-1 1,0 1 0,0-1 0,0 1 0,0-1 0,1 1 0,-1-1 0,0 1 0,1-1 0,-1 1 0,1-1-1,-1 1 1,1-1 0,0 0 0,0 1 0,-1-1 0,1 0 0,0 0 0,0 1 0,0-1 0,0 0 0,1 0-1,-1 0 1,0 0 0,0 0 0,1-1 0,-1 1 0,3 1 0,-1-1-2,0-1 1,0 0-1,-1 1 0,1-1 1,0 0-1,0 0 0,0-1 1,0 1-1,0 0 0,0-1 1,-1 0-1,1 0 0,0 0 1,-1 0-1,1 0 0,0 0 1,-1-1-1,1 1 0,-1-1 1,3-2-1,-2 2-24,1-1 1,-1 1 0,1 0-1,0 1 1,0-1-1,0 0 1,0 1-1,4-1 1,-6 2-9,1 0 0,0-1 0,-1 1 0,1-1 0,-1 0 0,1 0 0,-1 0 1,1 0-1,-1 0 0,0 0 0,0-1 0,1 1 0,-1-1 0,0 1 0,0-1 0,-1 0 0,1 0 0,0 0 0,0 0 0,-1 0 1,1 0-1,-1-1 0,0 1 0,0 0 0,0-1 0,0 1 0,0-1 0,0 1 0,-1-1 0,1 1 0,-1-1 0,0 0 0,0 1 1,0-1-1,0-5 0,-16 31 1168,14-20-1080,0 0-1,0 1 1,0-1-1,1 1 1,0-1-1,0 1 1,0 0 0,0-1-1,-1 7 1,-1 42-42,1-21 0,-3 30-8,2-22 0,-9 44 0,12-82 4,0 1 0,0-1-1,-1 1 1,1-1 0,-1 1 0,1-1-1,-1 0 1,1 1 0,-1-1-1,0 0 1,0 1 0,0-1 0,0 0-1,0 0 1,0 0 0,0 0-1,0 0 1,0 0 0,0 0 0,0 0-1,-1 0 1,1 0 0,-3 0-1,2 0 12,0-1 0,0 0 0,0 0-1,0 0 1,1-1 0,-1 1 0,0 0-1,0-1 1,0 1 0,0-1 0,0 1-1,1-1 1,-1 0 0,0 0 0,1 0-1,-1 0 1,0 0 0,1 0-1,-2-2 1,-5-4 12,2 0 0,-1-1-1,1 1 1,0-1 0,1-1-1,-1 1 1,-5-14 0,9 4-881,7 4-170</inkml:trace>
  <inkml:trace contextRef="#ctx0" brushRef="#br0" timeOffset="1">304 58 9472,'8'8'11903,"-4"-2"-11903,-1-2 128,-3-1 0,-3-3 0,6 11-256,-3-1 128,0-2 0,0-5 0,5-3-512</inkml:trace>
</inkml:ink>
</file>

<file path=word/ink/ink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2"/>
    </inkml:context>
    <inkml:brush xml:id="br0">
      <inkml:brushProperty name="width" value="0.05" units="cm"/>
      <inkml:brushProperty name="height" value="0.05" units="cm"/>
    </inkml:brush>
  </inkml:definitions>
  <inkml:trace contextRef="#ctx0" brushRef="#br0">0 5 7168,'4'-2'3160,"-4"2"-3016,0 0-1,0-1 1,0 1 0,0 0-1,0 0 1,0 0 0,0-1-1,0 1 1,0 0 0,0 0-1,0 0 1,0-1 0,0 1-1,3 4 3351,-2-2-3349,0 5 153,1-1 0,-1 1 0,0-1 0,-1 1 0,1-1 0,-2 9 0,2 19 453,1-9 202,-2 0-1,0 1 1,-6 32-1,4-42-388,2 20 460,0-35-1012,1-1 0,0 1 0,-1-1 0,1 1 0,0-1 0,-1 1 1,1-1-1,0 1 0,0-1 0,0 1 0,-1-1 0,1 0 0,0 0 1,0 1-1,0-1 0,0 0 0,1 0 0,-2 0 4,10 5 25,0-1 0,1 0 0,12 2 0,-21-5-152,1-1 1,-1 1-1,1-1 0,-1 1 1,1-1-1,-1 0 1,1 0-1,0 0 1,-1 0-1,1-1 0,-1 1 1,1-1-1,-1 1 1,1-1-1,-1 0 1,1 0-1,-1 0 0,0-1 1,4-1-1,0-5-1169</inkml:trace>
</inkml:ink>
</file>

<file path=word/ink/ink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2.382"/>
    </inkml:context>
    <inkml:brush xml:id="br0">
      <inkml:brushProperty name="width" value="0.05" units="cm"/>
      <inkml:brushProperty name="height" value="0.05" units="cm"/>
    </inkml:brush>
  </inkml:definitions>
  <inkml:trace contextRef="#ctx0" brushRef="#br0">4 206 7552,'4'3'3712,"-4"-12"1791,10 7-4863,6-1 0,7-3 128,0 0 128,0 6-1280,-6 0 0,-1-12 640,4 6 0</inkml:trace>
  <inkml:trace contextRef="#ctx0" brushRef="#br0" timeOffset="1">0 13 6912,'4'2'8704,"2"-4"-8576,12-4 128,1 6 0,8-7-1,2 7-382,-9 0 127,10 7-256,-4 1 128</inkml:trace>
</inkml:ink>
</file>

<file path=word/ink/ink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3.262"/>
    </inkml:context>
    <inkml:brush xml:id="br0">
      <inkml:brushProperty name="width" value="0.05" units="cm"/>
      <inkml:brushProperty name="height" value="0.05" units="cm"/>
    </inkml:brush>
  </inkml:definitions>
  <inkml:trace contextRef="#ctx0" brushRef="#br0">5 51 6656,'-3'29'4606,"2"34"1,1-44-2919,10-31 466,7-12-1343,-9 10-534,1 1 0,0 0 1,1 1-1,16-16 1,-25 27-278,-1 0 0,1 1-1,-1-1 1,1 0 0,0 1 0,-1-1 0,1 1 0,0-1 0,-1 1 0,1 0 0,0-1 0,0 1 0,0 0 0,-1-1 0,1 1 0,0 0 0,0 0-1,0 0 1,0 0 0,-1 0 0,1 0 0,0 0 0,0 0 0,1 0 0,-1 1-1,-1-1 1,1 1-1,-1-1 1,1 1-1,-1 0 1,1 0-1,-1-1 0,0 1 1,1 0-1,-1 0 1,0 0-1,0-1 1,1 1-1,-1 0 0,0 0 1,0 0-1,0 0 1,0-1-1,0 2 1,-1 9-4,0 0 0,-4 18 0,4-25 7,-6 18-17,3-7 176,14-26 53,0-3-151,1-1 0,0 2 0,1-1 0,0 2 0,21-18 0,-32 30-63,0-1-1,0 0 1,0 1 0,0-1 0,0 1-1,0-1 1,0 1 0,0 0 0,0-1-1,1 1 1,-1 0 0,0 0 0,0 0-1,0 0 1,0 0 0,0 0 0,1 0-1,-1 0 1,0 0 0,0 0 0,0 1-1,0-1 1,0 0 0,0 1 0,0-1-1,0 1 1,0-1 0,0 1 0,0 0-1,0-1 1,0 1 0,1 1 0,4 4-1,0 1 0,-1-1 0,9 15 0,-11-16-1,0 0 1,1 0-1,0 0 0,7 7 0,-10-11 6,1 0 0,-1 0-1,1 0 1,-1 0 0,1-1 0,0 1-1,-1-1 1,1 1 0,0-1 0,-1 1-1,1-1 1,0 0 0,0 0-1,-1 0 1,1 0 0,0 0 0,0 0-1,-1-1 1,1 1 0,0-1 0,-1 1-1,1-1 1,0 1 0,-1-1-1,1 0 1,-1 0 0,1 0 0,-1 0-1,0 0 1,1 0 0,-1 0-1,0 0 1,0 0 0,3-3 0,0-1 19,0-1 1,0 1 0,-1 0-1,1-1 1,-1 0 0,0 0-1,4-12 1,-7 17-24,0 0 1,1 0-1,-1 0 0,0 0 1,0 0-1,0 0 0,0 0 0,0 0 1,0 0-1,0 0 0,0 0 1,0 0-1,-1 0 0,1 1 1,0-1-1,0 0 0,-1 0 1,1 0-1,-1 0 0,1 0 1,-1 0-1,1 1 0,-1-1 0,-1-1 1,-19-10 149,15 9-79,6 4-70,-1-1 0,0 0 0,0 0 1,1 0-1,-1 0 0,0 1 0,1-1 0,-1 0 0,0 1 1,1-1-1,-1 0 0,1 1 0,-1-1 0,0 1 0,1-1 1,-1 1-1,1-1 0,-1 1 0,1 0 0,0-1 0,-1 1 1,1 0-1,-1-1 0,1 1 0,0 0 0,0-1 0,-1 1 1,1 0-1,0-1 0,0 1 0,0 1 0,-7 26 36,7-25-38,-1 1 1,1-1 0,0 1-1,0-1 1,0 1-1,1-1 1,-1 1 0,1-1-1,0 0 1,0 1 0,0-1-1,0 0 1,0 0-1,1 1 1,0-1 0,-1 0-1,1 0 1,0-1 0,0 1-1,1 0 1,-1-1-1,1 1 1,-1-1 0,1 0-1,0 0 1,0 0 0,0 0-1,0 0 1,0-1-1,0 1 1,0-1 0,1 0-1,3 1 1,-3-1 9,-1 0 0,0-1 0,1 1 0,-1-1 0,1 0 0,-1 0 0,0 0 0,1 0 0,-1-1 0,1 1 0,-1-1 0,0 0 0,1 0 0,-1 0 0,0 0 1,0-1-1,0 1 0,0-1 0,0 0 0,0 0 0,5-4 0,-4 1 26,1 0 1,-1 0 0,-1-1 0,1 1-1,-1-1 1,0 0 0,0 0-1,0 0 1,-1 0 0,0-1 0,1-6-1,8-30 626,-11 42-691,0 1 0,0 0 0,0-1 0,1 1 0,-1 0 0,0-1 0,0 1 0,0 0 0,1-1 0,-1 1 0,0 0 1,1 0-1,-1-1 0,0 1 0,0 0 0,1 0 0,-1 0 0,1 0 0,-1-1 0,0 1 0,1 0 0,-1 0 0,0 0 1,1 0-1,-1 0 0,0 0 0,1 0 0,-1 0 0,1 0 0,-1 0 0,0 0 0,1 0 0,0 0 0,1 0-161,13 0-962</inkml:trace>
</inkml:ink>
</file>

<file path=word/ink/ink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4.193"/>
    </inkml:context>
    <inkml:brush xml:id="br0">
      <inkml:brushProperty name="width" value="0.05" units="cm"/>
      <inkml:brushProperty name="height" value="0.05" units="cm"/>
    </inkml:brush>
  </inkml:definitions>
  <inkml:trace contextRef="#ctx0" brushRef="#br0">122 39 7296,'-13'1'7665,"-13"1"-4301,23-2-3280,0 1 0,0 0 0,0-1 0,0 1 0,0 1 0,0-1 0,0 0 0,0 1 0,1-1 0,-1 1 0,0 0 0,1 0 1,0 0-1,-5 4 0,3-1 171,-1 1 1,1-1 0,-1 1-1,2-1 1,-6 11-1,7-13-199,1-1 0,1 0-1,-1 0 1,0 1 0,0-1-1,1 1 1,0-1 0,-1 1-1,1-1 1,0 1 0,0-1-1,0 0 1,1 4 0,-1-5-35,1 1 1,-1-1 0,1 0-1,-1 0 1,1 0 0,0 1-1,-1-1 1,1 0 0,0 0-1,0 0 1,0 0-1,0 0 1,0 0 0,0 0-1,0 0 1,0-1 0,0 1-1,2 1 1,0-1-17,0-1 0,-1 1 1,1 0-1,0-1 0,0 1 1,0-1-1,0 0 0,0 0 0,0 0 1,0-1-1,0 1 0,0-1 0,0 1 1,0-1-1,-1 0 0,1 0 1,0 0-1,0-1 0,-1 1 0,5-3 1,-3 1-102,0 1 1,-1-1-1,1 0 1,-1 0-1,1 0 0,-1 0 1,0-1-1,0 1 1,-1-1-1,1 0 1,-1 1-1,0-1 1,0 0-1,0-1 1,0 1-1,-1 0 1,1 0-1,-1-1 1,0 1-1,-1-1 0,1 1 1,-1-9-1,0 12 62,0 0-1,-1 0 0,1 0 0,-1 1 1,1-1-1,0 0 0,-1 0 0,0 1 0,1-1 1,-1 0-1,1 1 0,-1-1 0,0 1 1,1-1-1,-1 1 0,0-1 0,0 1 1,-1-1-1,2 1 41,0-1 0,-1 1 0,1 0 0,0 0 0,-1 0 0,1 0 0,-1 0 0,1 0 0,-1 0 0,1 0 0,0 0 0,-1 0 0,1 0 0,-1 0 0,1 0 0,0 0 0,-1 0 0,1 0 0,-1 0 0,1 1 0,0-1 0,-1 0 0,1 0 0,0 0 0,-1 1 0,1-1 0,0 0 0,-1 0 0,1 1 0,0-1 0,0 0 0,-1 1 0,1-1 0,0 0 0,0 1 0,-1-1 0,1 1 0,0-1 0,0 0 0,0 1 0,0-1 0,0 0 0,0 1 0,0-1 0,0 1 0,-18 116 802,16-85-658,-3 0 0,0-1 0,-18 56 0,23-86-154,-1 0 0,1 0 0,0 0 0,0 0 0,-1 0 0,1 0 0,-1 0 0,1 0 0,-1 0 0,1 0 0,-1-1 0,0 1 0,1 0 0,-1 0 0,0-1 0,1 1 0,-1 0-1,0-1 1,0 1 0,0-1 0,0 1 0,0-1 0,-1 1 0,1-1 3,1-1 0,-1 1 0,0-1 0,1 1 0,-1-1 0,0 1 0,1-1 0,-1 0 0,1 1 0,-1-1-1,1 0 1,-1 1 0,1-1 0,0 0 0,-1 0 0,1 1 0,0-1 0,-1 0 0,1 0 0,0 1 0,0-1 0,0 0 0,0 0 0,0 0 0,0 0 0,0 1-1,0-1 1,0-1 0,-1-5 1,1 0 0,0 1 0,0-1 0,1 0 0,0 0 0,0 1 0,0-1 0,1 0 0,0 1 0,0 0 0,0-1 0,1 1 0,0 0 0,1 0 0,-1 0 0,1 1 0,0-1 0,0 1 0,1 0 0,0 0 0,0 1 0,6-6 0,6-2 0,31-17 0,13-10 0,-38 23 0,-12 9 0,-1 0 0,0-1 0,0 0 0,10-11 0,-18 17 0,0 0 0,-1 0 0,1 0 0,-1 0 0,0 0 0,1 0 0,-1-1 0,0 1 0,0 0 0,-1-1 0,1 1 0,0 0 0,-1-1 0,1 1 0,-1-1 0,0 1 0,0-1 0,0 1 0,0-1 0,0 1 0,0-1 0,-1 1 0,1-1 0,-1 1 0,0 0 0,-2-5 0,-17 29 128,17-15-95,-1 0 0,2 1-1,-1-1 1,1 1 0,0 0 0,0 0-1,1 0 1,0 0 0,0 0-1,1 0 1,0 0 0,1 0 0,0 0-1,2 11 1,-3-19-27,0 0 1,0 1-1,0-1 0,0 0 1,0 1-1,0-1 0,1 0 0,-1 0 1,0 1-1,0-1 0,0 0 1,0 1-1,1-1 0,-1 0 1,0 1-1,0-1 0,0 0 1,1 0-1,-1 0 0,0 1 0,0-1 1,1 0-1,-1 0 0,0 0 1,1 1-1,-1-1 0,0 0 1,1 0-1,-1 0 0,0 0 1,1 0-1,-1 0 0,0 0 0,1 0 1,11-8 58,9-21-78,-18 25 39,1-1-8,0 0 0,1 0 0,0 1 0,0-1 0,10-5 0,13-14 2,-28 23-17,1 0 1,-1 1 0,1-1-1,0 1 1,-1-1-1,1 0 1,0 1 0,-1-1-1,1 1 1,0 0 0,-1-1-1,1 1 1,0 0-1,0-1 1,0 1 0,-1 0-1,1 0 1,0 0 0,0-1-1,0 1 1,-1 0-1,1 0 1,0 0 0,2 1-1,-2-1-7,1 1 0,-1 0-1,1-1 1,-1 1 0,0 0 0,1 0-1,-1 0 1,0 0 0,1 0 0,-1 0-1,2 3 1,2 3-11,-1 0 0,1 1-1,5 12 1,-10-20 15,3 11-8,-3-10-24,1 1 1,-1-1-1,0 1 1,1 0-1,0-1 1,-1 1-1,1-1 1,0 1 0,-1-1-1,1 1 1,0-1-1,0 0 1,0 1-1,0-1 1,2 2-1,4-2-480</inkml:trace>
</inkml:ink>
</file>

<file path=word/ink/ink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4.631"/>
    </inkml:context>
    <inkml:brush xml:id="br0">
      <inkml:brushProperty name="width" value="0.05" units="cm"/>
      <inkml:brushProperty name="height" value="0.05" units="cm"/>
    </inkml:brush>
  </inkml:definitions>
  <inkml:trace contextRef="#ctx0" brushRef="#br0">56 0 7808,'-9'0'3840,"-1"0"-2304,2 5 2047,2 2-2815,0 1 0,-1 5 256,0 1 128,4 3-1536,3-2 128,3-2 768,4 4 128,6-8-384,7-4 0,0-5-512,0-5 0,0-8-1408,0 0 0</inkml:trace>
</inkml:ink>
</file>

<file path=word/ink/ink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5.034"/>
    </inkml:context>
    <inkml:brush xml:id="br0">
      <inkml:brushProperty name="width" value="0.05" units="cm"/>
      <inkml:brushProperty name="height" value="0.05" units="cm"/>
    </inkml:brush>
  </inkml:definitions>
  <inkml:trace contextRef="#ctx0" brushRef="#br0">33 23 7680,'-2'7'1203,"-1"-1"0,1 1 1,0 0-1,0 0 0,1 0 0,0 0 0,-1 14 1,3-18-873,-1 0 1,0 0 0,1 0-1,0 0 1,-1 0 0,1-1 0,0 1-1,3 6 1,-2-7-368,-1 0 0,1 0 0,0 1 1,0-1-1,0 0 0,0 0 0,0-1 0,0 1 0,1 0 0,-1-1 1,3 2-1,-4-2 73,0-1 0,0 1 0,1-1 1,-1 1-1,0-1 0,0 0 1,1 1-1,-1-1 0,0 0 0,0 0 1,1 0-1,-1 0 0,0 0 0,0 0 1,1 0-1,-1-1 0,0 1 0,0 0 1,1-1-1,0 0 0,1 0-21,-1-1 1,0 1-1,1-1 0,-1 0 1,0 0-1,0 0 0,0 0 1,3-4-1,2-4-125,-1-1 1,-1 1 0,7-16-1,-11 22 83,4-6-68,8-20-481,-13 28 579,1 1 0,-1-1 1,0 1-1,1-1 0,-1 1 0,0-1 0,0 1 1,0 0-1,0-1 0,0 1 0,0-1 1,0 1-1,-1-1 0,1 1 0,0-1 1,-2-1-1,-4 47 998,6 134 213,-1-3-872,1-174-322,0 1 1,0-1 0,0 0-1,0 0 1,0 0 0,0 0-1,-1 0 1,1 0 0,0 0-1,-1 0 1,1 0 0,-1 0 0,1 0-1,-1 0 1,1 0 0,-1-1-1,0 1 1,1 0 0,-1 0-1,0 0 1,0-1 0,1 1-1,-1 0 1,0-1 0,0 1-1,0-1 1,0 1 0,0-1-1,0 0 1,0 1 0,0-1-1,0 0 1,0 0 0,0 1 0,0-1-1,0 0 1,0 0 0,-1 0-1,1 0 1,0 0 0,0-1-1,-2 1 1,-6-2 167,0-1-1,0 0 1,0 0 0,-10-6 0,-5-1 239,15 6-539,8 4-21,-1-1 1,1 0 0,-1 0 0,1 1 0,-1-1-1,0 1 1,1-1 0,-1 1 0,0 0 0,1 0-1,-3-1 1,1 5-1149</inkml:trace>
</inkml:ink>
</file>

<file path=word/ink/ink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7.117"/>
    </inkml:context>
    <inkml:brush xml:id="br0">
      <inkml:brushProperty name="width" value="0.05" units="cm"/>
      <inkml:brushProperty name="height" value="0.05" units="cm"/>
    </inkml:brush>
  </inkml:definitions>
  <inkml:trace contextRef="#ctx0" brushRef="#br0">121 0 7040,'0'0'7680,"-8"5"-5697,-1-1-1585,0 1 0,0 1 0,1-1-1,0 2 1,0-1 0,0 1-1,1 0 1,0 0 0,1 1 0,-1 0-1,2 0 1,-1 1 0,-5 11-1,10-18-355,1-1 0,-1 0 0,1 0 0,-1 0 1,1 1-1,0-1 0,-1 0 0,1 1 0,0-1 0,0 0 0,0 0 0,0 1 0,0-1 0,0 0 0,0 1 0,1-1 0,-1 0 0,0 1 0,1-1 0,-1 0 0,1 0 0,-1 0 0,1 1 0,0-1 0,-1 0 0,1 0 0,0 0 0,0 0 0,0 0 0,0 0 0,0 0 1,0-1-1,2 2 0,12 4 192</inkml:trace>
</inkml:ink>
</file>

<file path=word/ink/ink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7.585"/>
    </inkml:context>
    <inkml:brush xml:id="br0">
      <inkml:brushProperty name="width" value="0.05" units="cm"/>
      <inkml:brushProperty name="height" value="0.05" units="cm"/>
    </inkml:brush>
  </inkml:definitions>
  <inkml:trace contextRef="#ctx0" brushRef="#br0">44 24 7808,'-2'0'465,"0"1"0,0 0 0,0 0 0,0 0 0,1 0 0,-1 1 1,1-1-1,-1 0 0,1 1 0,-1-1 0,1 1 0,0-1 0,-1 1 0,1 0 0,-1 2 1,-13 28 2815,13-27-2933,2-5-335,0 0 0,0 1-1,-1-1 1,1 0 0,0 1 0,0-1-1,0 1 1,0-1 0,0 0-1,0 1 1,0-1 0,0 1-1,0-1 1,1 0 0,-1 1-1,0-1 1,0 0 0,0 1-1,0-1 1,0 1 0,1-1-1,-1 0 1,0 0 0,0 1-1,1-1 1,-1 0 0,0 1-1,0-1 1,1 1 0,15 6 540,18-1 199,-31-6-703,0 0 0,0 0 0,0-1-1,1 1 1,-1-1 0,5-2 0,-5 2-13,-1 1-1,1-1 1,0 0-1,-1 1 0,1-1 1,0 1-1,-1 0 1,5 0-1,-6 0-31,0 1 0,-1-1 0,1 0 0,0 0 0,0 0 0,-1-1 0,1 1 0,0 0 0,0 0 0,-1 0 0,1 0 0,0-1 0,0 1 0,-1 0 0,1-1 0,0 1 0,-1 0 0,1-1 0,-1 1 0,1-1-1,-1 1 1,1-1 0,0 0 0,-1 1 0,0-1 0,1 1 0,-1-1 0,1 0 0,-1 1 0,0-1 0,1 0 0,-1 1 0,0-1 0,0 0 0,0 0 0,1 1 0,-1-1 0,0 0 0,0 0 0,0 1 0,0-1 0,0 0 0,-1-1 0,-4-36 81,3 33-46,-7-20 75,9 25-116,0-1 0,0 1 0,0-1 0,0 1-1,-1-1 1,1 1 0,0-1 0,0 1 0,-1-1 0,1 1 0,0 0 0,-1-1 0,1 1 0,0-1 0,-1 1 0,1 0 0,-1 0 0,1-1 0,-1 1 0,1 0 0,-1-1 0,1 1 0,0 0 0,-1 0 0,1 0 0,-1 0 0,0 0 0,1-1 0,-1 1 0,1 0 0,-1 0 0,1 0 0,-1 0 0,1 0 0,-1 1 0,1-1 0,-1 0 0,1 0 0,-1 0 0,1 0 0,-1 1 0,1-1 0,-1 0 0,1 0 0,-1 1 0,0 0-71,1-1-1,0 1 1,-1-1-1,1 1 1,-1 0 0,1-1-1,0 1 1,0 0 0,-1-1-1,1 1 1,0 0-1,0-1 1,0 1 0,0 0-1,0 0 1,-1-1-1,2 1 1,-1 0 0,0-1-1,0 1 1,0 0 0,0 0-1,0-1 1,1 2-1,4 3-950</inkml:trace>
</inkml:ink>
</file>

<file path=word/ink/ink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7.958"/>
    </inkml:context>
    <inkml:brush xml:id="br0">
      <inkml:brushProperty name="width" value="0.05" units="cm"/>
      <inkml:brushProperty name="height" value="0.05" units="cm"/>
    </inkml:brush>
  </inkml:definitions>
  <inkml:trace contextRef="#ctx0" brushRef="#br0">1 333 6656,'11'-7'8905,"17"-15"-6688,-6 3-2054,-6 7 742,-12 9-552,0-1 1,1 1-1,-1 0 0,1 0 1,0 0-1,9-3 1,-12 6-321,-1 0 0,1-1 1,-1 1-1,1 0 1,-1 0-1,1 0 1,-1 0-1,1 1 1,-1-1-1,1 0 1,-1 1-1,0-1 0,1 1 1,-1-1-1,0 1 1,1 0-1,-1-1 1,0 1-1,1 0 1,-1 0-1,0 0 1,0 0-1,0 0 0,0 0 1,0 0-1,0 0 1,0 1-1,-1-1 1,1 0-1,1 2 1,9 23 27,-9-21-128,0 0 0,0 0 0,0-1 0,1 1-1,5 7 1</inkml:trace>
  <inkml:trace contextRef="#ctx0" brushRef="#br0" timeOffset="1">254 1 7424,'2'4'10582,"13"32"-9239,-10-19-1032,-1 1-1,0-1 1,-2 0 0,0 1 0,-1 0 0,-1-1 0,0 1 0,-2 0-1,0-1 1,-1 1 0,0-1 0,-2 0 0,-10 29 0,14-45-389,1 1 0,-1-1 0,1 0 0,-1 1 0,0-1 0,1 0 0,-1 1 0,0-1 0,0 0 0,0 0 1,0 0-1,0 0 0,0 0 0,0 0 0,0 0 0,0 0 0,-1 0 0,1-1 0,0 1 0,0 0 0,-1-1 1,-1 1-1,-4 0-1096</inkml:trace>
</inkml:ink>
</file>

<file path=word/ink/ink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8.369"/>
    </inkml:context>
    <inkml:brush xml:id="br0">
      <inkml:brushProperty name="width" value="0.05" units="cm"/>
      <inkml:brushProperty name="height" value="0.05" units="cm"/>
    </inkml:brush>
  </inkml:definitions>
  <inkml:trace contextRef="#ctx0" brushRef="#br0">0 3 7552,'3'0'3712,"20"0"-3200,-13 0 2304,3 0-2816,3 0 128,4 0-128,4 0 128,2 0-256,-2 0 128,-2-3-256,4 3 128</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6.899"/>
    </inkml:context>
    <inkml:brush xml:id="br0">
      <inkml:brushProperty name="width" value="0.05" units="cm"/>
      <inkml:brushProperty name="height" value="0.05" units="cm"/>
    </inkml:brush>
  </inkml:definitions>
  <inkml:trace contextRef="#ctx0" brushRef="#br0">0 0 256,'5'3'14464,"2"9"-14464,5-1 0,0-1-128,5 4 0</inkml:trace>
  <inkml:trace contextRef="#ctx0" brushRef="#br0" timeOffset="1">135 156 8192,'2'1'3070,"-2"-1"-3000,-4 8 6313,3-22-4493,1 4-1680,1 1 0,0-1 1,1 0-1,4-17 0,-5 23-168,0 1 1,0-1-1,1 1 0,-1-1 1,1 1-1,0-1 0,0 1 0,0 0 1,1 0-1,-1 0 0,1 0 1,0 1-1,-1-1 0,1 1 0,4-3 1,-6 4-28,1 1 1,-1-1-1,1 1 1,-1-1 0,1 1-1,-1 0 1,1 0-1,-1 0 1,1 0-1,-1 0 1,1 0 0,0 0-1,-1 0 1,1 1-1,-1-1 1,1 0-1,-1 1 1,1 0 0,-1-1-1,0 1 1,1 0-1,-1-1 1,0 1 0,1 0-1,-1 0 1,0 0-1,0 0 1,0 1-1,0-1 1,0 0 0,0 0-1,0 0 1,0 1-1,0 1 1,4 4 37,-1-1 0,0 2 0,-1-1 0,5 15 0,-7-18-23,0 1-1,0-1 0,0 1 1,-1-1-1,0 1 1,0-1-1,0 1 0,-1-1 1,-1 10-1,-1 13 61,6-18-90</inkml:trace>
</inkml:ink>
</file>

<file path=word/ink/ink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8.768"/>
    </inkml:context>
    <inkml:brush xml:id="br0">
      <inkml:brushProperty name="width" value="0.05" units="cm"/>
      <inkml:brushProperty name="height" value="0.05" units="cm"/>
    </inkml:brush>
  </inkml:definitions>
  <inkml:trace contextRef="#ctx0" brushRef="#br0">95 12 7680,'-1'-3'5816,"1"3"-5674,-1 0 174,0 0 1,0 0-1,0 0 1,0 0-1,-1 1 1,1-1-1,0 0 1,0 1-1,0-1 1,1 1-1,-1-1 1,0 1-1,-1 1 1,-70 62 3117,72-64-3411,-1 1 0,1-1-1,-1 1 1,1-1 0,-1 1 0,1-1-1,-1 1 1,1-1 0,0 1 0,-1-1-1,1 1 1,0 0 0,0-1-1,-1 1 1,1 0 0,0-1 0,0 1-1,0 0 1,0-1 0,0 1-1,0 0 1,0-1 0,0 1 0,0 0-1,0-1 1,0 1 0,0 0-1,0-1 1,1 1 0,-1 0 0,0-1-1,1 1 1,-1-1 0,0 1-1,1-1 1,-1 1 0,0 0 0,1-1-1,-1 1 1,1-1 0,-1 0-1,1 1 1,-1-1 0,1 1 0,0-1-1,2 2 17,-1-1-1,0 0 1,1 0-1,-1 0 0,1 0 1,-1-1-1,1 1 1,-1 0-1,6-1 1,-5 0-45,0 1 0,0-2 0,0 1 0,0 0 0,0-1 0,0 1 0,0-1-1,0 0 1,0 0 0,5-2 0,-7 2-20,1-1 1,-1 1-1,1 0 0,-1-1 0,0 1 0,0-1 0,0 0 0,0 1 0,0-1 0,0 0 0,0 0 0,0 1 0,-1-1 0,1 0 0,-1 0 0,1 0 0,-1-4 0,7-18-168,-7 24 194,0 0 0,0 0 0,0 0 0,0 0 1,0 0-1,0 0 0,0 0 0,0 0 0,0 0 0,0 0 0,0 1 0,0-1 0,0 0 1,0 0-1,0 0 0,0 0 0,0 0 0,0 0 0,0 0 0,0 0 0,0 0 1,0 0-1,0 0 0,0 0 0,0 0 0,0 0 0,1 0 0,-1 0 0,0 0 0,0 0 1,0 0-1,0 0 0,0 0 0,0 0 0,0 0 0,0 0 0,0 0 0,0 0 1,0 0-1,0 0 0,0 0 0,0 0 0,1 0 0,-1 0 0,0 0 0,0 0 1,0 0-1,0 0 0,0 0 0,0 0 0,0 0 0,0 0 0,0 0 0,0 0 0,0 0 1,0 0-1,0 0 0,0 0 0,0 0 0,0 0 0,0 0 0,1 0 0,-1 0 1,0 0-1,0 0 0,0-1 0,1 17 80,-1-14-69,0 1 1,0 0-1,0-1 1,0 1-1,0-1 1,1 1-1,-1 0 1,1-1-1,2 5 1,-2-6-34,0 1 0,0-1 0,0 0 1,1 0-1,-1 0 0,0 0 0,1 0 0,-1 0 0,1 0 1,-1 0-1,1 0 0,-1-1 0,1 1 0,0 0 0,0-1 1,1 1-1,3 0-301,0 0 0,-1-1 1,1 0-1,-1 0 0,1 0 1,0 0-1,5-2 0,15-4-1981</inkml:trace>
  <inkml:trace contextRef="#ctx0" brushRef="#br0" timeOffset="1">277 1 7424,'-20'5'9036,"2"9"-5857,-11 23-3128,23-29 738,6-7-741,-1 0-1,1 0 1,-1-1-1,1 1 1,-1 0-1,1 0 1,0 0-1,-1 0 1,1 0-1,0 0 1,0 0-1,0 0 1,-1 0-1,1 1 1,0-1-1,1 0 1,-1 0-1,0 0 0,0 0 1,0 0-1,1 0 1,-1 0-1,0 0 1,1 0-1,-1 0 1,1-1-1,-1 1 1,1 0-1,-1 0 1,1 0-1,0 0 1,0-1-1,-1 1 1,1 0-1,0-1 1,0 1-1,0 0 1,1 0-1,0 0-37,0 1-1,0-1 1,0 0-1,1 0 1,-1 0 0,0 0-1,1 0 1,-1-1-1,1 1 1,-1-1 0,1 1-1,-1-1 1,1 0-1,0 0 1,2 0 0,8-4-842,0-4-86</inkml:trace>
</inkml:ink>
</file>

<file path=word/ink/ink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9.148"/>
    </inkml:context>
    <inkml:brush xml:id="br0">
      <inkml:brushProperty name="width" value="0.05" units="cm"/>
      <inkml:brushProperty name="height" value="0.05" units="cm"/>
    </inkml:brush>
  </inkml:definitions>
  <inkml:trace contextRef="#ctx0" brushRef="#br0">61 0 7424,'-1'7'9280,"-2"12"-5209,-10 91-3791,11-73-59,-19 158 412,21-187-911</inkml:trace>
  <inkml:trace contextRef="#ctx0" brushRef="#br0" timeOffset="1">1 280 8064,'6'0'10239,"1"-4"-10111,3 2 128,0-1 0,10 3 128,3 0-512,-3-4 0,2-4 256,6 1 0</inkml:trace>
</inkml:ink>
</file>

<file path=word/ink/ink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9.559"/>
    </inkml:context>
    <inkml:brush xml:id="br0">
      <inkml:brushProperty name="width" value="0.05" units="cm"/>
      <inkml:brushProperty name="height" value="0.05" units="cm"/>
    </inkml:brush>
  </inkml:definitions>
  <inkml:trace contextRef="#ctx0" brushRef="#br0">0 7 7168,'0'-7'14591,"0"14"-14591,6-1 896,-2 3-896,-4-4 128</inkml:trace>
</inkml:ink>
</file>

<file path=word/ink/ink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0.184"/>
    </inkml:context>
    <inkml:brush xml:id="br0">
      <inkml:brushProperty name="width" value="0.05" units="cm"/>
      <inkml:brushProperty name="height" value="0.05" units="cm"/>
    </inkml:brush>
  </inkml:definitions>
  <inkml:trace contextRef="#ctx0" brushRef="#br0">4 9 8192,'0'-3'14463,"0"-3"-15103,0 9 896,-4 0 128,8 2-1792</inkml:trace>
</inkml:ink>
</file>

<file path=word/ink/ink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2.935"/>
    </inkml:context>
    <inkml:brush xml:id="br0">
      <inkml:brushProperty name="width" value="0.05" units="cm"/>
      <inkml:brushProperty name="height" value="0.05" units="cm"/>
    </inkml:brush>
  </inkml:definitions>
  <inkml:trace contextRef="#ctx0" brushRef="#br0">57 1 6016,'1'4'10926,"1"25"-10845,-6-2 1603,-13 51 0,10-51-392,-8 55 0,15-75-1182,0-3-79,0-1 0,0 1 0,0-1 0,-1 0 0,1 1 0,-1-1 0,0 1-1,0-1 1,0 0 0,0 0 0,0 0 0,-4 6 0,1-9-991,4-7-192</inkml:trace>
</inkml:ink>
</file>

<file path=word/ink/ink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3.371"/>
    </inkml:context>
    <inkml:brush xml:id="br0">
      <inkml:brushProperty name="width" value="0.05" units="cm"/>
      <inkml:brushProperty name="height" value="0.05" units="cm"/>
    </inkml:brush>
  </inkml:definitions>
  <inkml:trace contextRef="#ctx0" brushRef="#br0">0 36 6784,'2'-2'526,"0"-1"0,0 1 0,1-1 1,-1 1-1,1 0 0,-1 0 0,1 0 0,0 0 1,-1 1-1,1-1 0,0 1 0,0-1 0,0 1 1,0 0-1,6-1 0,-2 0 42,0 1 0,1 0 0,-1 0 0,0 0-1,0 1 1,10 1 0,-14-1-523,-1 1 1,0-1-1,1 1 1,-1-1-1,0 1 0,0 0 1,0 0-1,0 0 1,0 0-1,0 1 0,0-1 1,0 0-1,0 1 1,0 0-1,-1-1 0,1 1 1,-1 0-1,1 0 1,-1 0-1,0 0 0,0 0 1,1 0-1,-1 0 1,-1 0-1,1 0 1,1 4-1,0 4 170,0 0 0,-1 1 0,0-1-1,-1 16 1,0-24-232,0 0 27,0 0 0,0 0 0,0 0 0,0 0 0,0 0-1,-1 0 1,1-1 0,-1 1 0,1 0 0,-1 0 0,0 0 0,0 0 0,0-1 0,0 1 0,0 0 0,0-1 0,-2 2 0,-1 0 17,1 0 1,-1 0-1,0-1 0,-1 1 1,-6 2-1,5-2-8,-5 4-211,5 3-64</inkml:trace>
</inkml:ink>
</file>

<file path=word/ink/ink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3.762"/>
    </inkml:context>
    <inkml:brush xml:id="br0">
      <inkml:brushProperty name="width" value="0.05" units="cm"/>
      <inkml:brushProperty name="height" value="0.05" units="cm"/>
    </inkml:brush>
  </inkml:definitions>
  <inkml:trace contextRef="#ctx0" brushRef="#br0">1 73 6272,'6'38'5565,"-2"-14"4485,-3-33-9596,0 0 0,1 0 0,0 0 0,1 1-1,-1-1 1,2 1 0,-1 0 0,1 0 0,1 0-1,6-10 1,-9 16-606,0-1 0,1 1 0,-1 0-1,0 0 1,1 0 0,-1 0 0,1 0 0,0 0 0,0 1-1,0-1 1,0 1 0,0 0 0,0 0 0,5-2 0,14 0-1406</inkml:trace>
  <inkml:trace contextRef="#ctx0" brushRef="#br0" timeOffset="1">192 73 7424,'-4'13'3712,"8"4"-1920,-4-10 1280,0-2-2433,0 1 1,0 3 256,-4-7 128,4 2-1408,4-2 384,-4-13 384</inkml:trace>
</inkml:ink>
</file>

<file path=word/ink/ink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4.183"/>
    </inkml:context>
    <inkml:brush xml:id="br0">
      <inkml:brushProperty name="width" value="0.05" units="cm"/>
      <inkml:brushProperty name="height" value="0.05" units="cm"/>
    </inkml:brush>
  </inkml:definitions>
  <inkml:trace contextRef="#ctx0" brushRef="#br0">1 1 7808,'0'6'7808,"2"-3"-7936,2 3 128,2-1-128,2-5 128</inkml:trace>
</inkml:ink>
</file>

<file path=word/ink/ink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4.562"/>
    </inkml:context>
    <inkml:brush xml:id="br0">
      <inkml:brushProperty name="width" value="0.05" units="cm"/>
      <inkml:brushProperty name="height" value="0.05" units="cm"/>
    </inkml:brush>
  </inkml:definitions>
  <inkml:trace contextRef="#ctx0" brushRef="#br0">7 128 7296,'-6'-3'6277,"9"-7"-3097,1 2-2782,0-2-126,0 0-1,1 1 0,0 0 0,11-16 0,-13 22-216,0 0-1,0 0 1,1 0 0,-1 0-1,1 0 1,0 1 0,0-1 0,0 1-1,0 0 1,0 0 0,0 1-1,0-1 1,1 1 0,4-1-1,-8 2-44,0 0-1,1-1 1,-1 1-1,0 0 0,1 0 1,-1 1-1,0-1 1,1 0-1,-1 0 1,0 1-1,1-1 0,-1 0 1,0 1-1,0 0 1,0-1-1,1 1 0,-1 0 1,0-1-1,0 1 1,0 0-1,0 0 0,0 0 1,0 0-1,0 0 1,-1 0-1,1 0 0,0 0 1,-1 0-1,1 0 1,0 1-1,-1-1 0,1 0 1,-1 0-1,0 1 1,1-1-1,-1 0 1,0 1-1,0 1 0,2 8 153,-1 0-1,0 0 1,-1 18-1,-1-17 106,34-45 629,-15 7-714,-14 19-117,0 0 1,1 1-1,0-1 1,0 1-1,0 0 1,12-9-1,-17 15-65,1 0 0,-1 1 0,0-1 0,1 0 0,-1 0 0,1 0 0,-1 1 0,0-1 0,1 0 0,-1 0 0,1 1 0,-1-1 0,0 0 0,1 1 0,-1-1 0,0 0 0,0 1 0,1-1 0,-1 1 0,0-1 0,0 0 0,0 1 0,1-1 0,-1 1 0,0-1 0,0 1 0,0-1 0,0 1 0,0-1 0,0 1 0,4 16 0,-1 3 0,-1 30 0,-2-49-34,0 0-1,0 0 1,0 0-1,0 0 1,0 0 0,0 0-1,0-1 1,0 1-1,1 0 1,-1 0-1,0 0 1,1 0-1,-1-1 1,0 1-1,1 0 1,-1 0 0,1-1-1,-1 1 1,1 0-1,0-1 1,-1 1-1,1-1 1,0 1-1,-1 0 1,2 0-1,10 5-861</inkml:trace>
</inkml:ink>
</file>

<file path=word/ink/ink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5.033"/>
    </inkml:context>
    <inkml:brush xml:id="br0">
      <inkml:brushProperty name="width" value="0.05" units="cm"/>
      <inkml:brushProperty name="height" value="0.05" units="cm"/>
    </inkml:brush>
  </inkml:definitions>
  <inkml:trace contextRef="#ctx0" brushRef="#br0">69 27 7680,'0'0'238,"0"-1"0,0 1 0,-1-1 0,1 1 0,0-1 0,0 1 0,0-1 0,-1 1 0,1 0 0,0-1 1,-1 1-1,1-1 0,0 1 0,-1 0 0,1-1 0,-1 1 0,1 0 0,-1 0 0,1-1 0,0 1 0,-1 0 0,1 0 0,-1 0 1,1-1-1,-1 1 0,1 0 0,-1 0 0,1 0 0,-1 0 0,1 0 0,-1 0 0,1 0 0,-1 0 0,1 0 0,-1 0 0,1 1 0,-1-1 1,1 0-1,-1 0 0,1 0 0,-1 0 0,1 1 0,-1-1 0,1 0 0,0 1 0,-1-1 0,1 0 0,-1 1 0,0 0 0,-4 4-52,0 1 0,0-1 0,1 1 0,-1 1-1,1-1 1,0 1 0,1-1 0,-4 10 0,6-14-146,0 1 1,0-1-1,1 0 0,-1 0 1,0 0-1,1 1 1,0-1-1,-1 0 0,1 0 1,0 1-1,0-1 1,0 0-1,1 1 0,-1-1 1,0 0-1,1 0 1,0 1-1,-1-1 0,1 0 1,0 0-1,0 0 1,0 0-1,0 0 0,1 0 1,-1 0-1,0-1 1,1 1-1,0 0 0,-1-1 1,1 1-1,2 1 1,-3-3-39,0 1 1,1-1 0,-1 0-1,0 0 1,0 0 0,1 1-1,-1-1 1,0 0 0,0-1-1,1 1 1,-1 0 0,0 0-1,0-1 1,1 1 0,-1 0-1,0-1 1,0 1 0,0-1-1,0 0 1,0 1 0,0-1-1,0 0 1,0 1 0,0-1-1,1-1 1,22-24 34,-19 17 91,-1-1 0,0 0 0,4-21 0,-7 33-121,-1 1-1,0-1 1,0 1 0,1-1-1,-1 1 1,1-1-1,0 0 1,0 1 0,0-1-1,0 0 1,0 0-1,2 4 1,21 29-337,-20-29 190,-4-6 141,0 0-1,0 1 1,0-1-1,1 0 1,-1 0 0,0 1-1,0-1 1,0 0-1,1 0 1,-1 1-1,0-1 1,0 0-1,1 0 1,-1 0-1,0 1 1,0-1 0,1 0-1,-1 0 1,0 0-1,1 0 1,-1 0-1,0 0 1,1 1-1,-1-1 1,0 0-1,1 0 1,-1 0 0,0 0-1,1 0 1,-1 0-1,0 0 1,0 0-1,1-1 1,-1 1-1,1 0 1,6-11 220,1-25 356,-7 32-499,0 0-128,-1 0 0,1 0-1,0 0 1,0 0 0,1 1 0,-1-1-1,1 0 1,0 1 0,0-1-1,0 1 1,0-1 0,0 1 0,1 0-1,0 0 1,0 0 0,0 0-1,0 0 1,0 1 0,0 0 0,0-1-1,1 1 1,-1 0 0,1 1-1,0-1 1,0 1 0,-1-1 0,6 0-1,11-4-1357</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42.798"/>
    </inkml:context>
    <inkml:brush xml:id="br0">
      <inkml:brushProperty name="width" value="0.05" units="cm"/>
      <inkml:brushProperty name="height" value="0.05" units="cm"/>
    </inkml:brush>
  </inkml:definitions>
  <inkml:trace contextRef="#ctx0" brushRef="#br0">1 10 4352,'6'-8'11770,"-5"8"-11349,15-2 2331,21 5-3322,-36-3 938,153 8 778,-30-5-906,162 16-16,2-24-64,236-13-10,-473 23-176,-42-3 27,-1 0-1,1-1 1,-1 0-1,1-1 1,0 0-1,0 0 1,16-4-1,-9 1-96,-34 6-192,2 1-1643,10-1 812,-8 1-1462</inkml:trace>
</inkml:ink>
</file>

<file path=word/ink/ink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5.410"/>
    </inkml:context>
    <inkml:brush xml:id="br0">
      <inkml:brushProperty name="width" value="0.05" units="cm"/>
      <inkml:brushProperty name="height" value="0.05" units="cm"/>
    </inkml:brush>
  </inkml:definitions>
  <inkml:trace contextRef="#ctx0" brushRef="#br0">40 0 6912,'-8'31'8888,"6"-23"-8467,-1 0 0,1 0-1,0 0 1,-1 10 0,3-16-347,0-1-1,0 1 1,0-1 0,0 1-1,0 0 1,1-1 0,-1 1 0,0-1-1,1 1 1,-1-1 0,1 1-1,-1-1 1,1 1 0,0-1-1,0 1 1,0-1 0,0 0-1,0 1 1,0-1 0,0 0 0,0 0-1,0 0 1,0 0 0,1 0-1,-1 0 1,0 0 0,2 0-1,0 0-28,-1 0 0,0 0-1,0 0 1,1 0 0,-1-1-1,0 0 1,1 1 0,-1-1-1,0 0 1,1 0 0,-1 0-1,0 0 1,1-1 0,-1 1 0,0 0-1,1-1 1,-1 0 0,0 0-1,0 0 1,1 0 0,-1 0-1,0 0 1,3-2 0,2-3-36,1-1 0,-1 0 0,0 0 0,8-11 0,1-1 25,-15 17-35,1 0 0,-1 0 0,1 0 0,-1 0 0,0 0 0,0-1 0,0 1 0,2-5 0,-3 6 4,0 1 0,0-1 0,0 1 0,0-1 0,1 1 0,-1-1 0,0 0 0,0 1 0,0-1 0,0 1 0,0-1 0,0 1 0,0-1 0,0 0 0,-1 1 0,1-1 0,0 1 0,0-1 0,0 1-1,-1-1 1,1 1 0,0-1 0,0 1 0,-1-1 0,1 1 0,-1-1 0,1 1 0,0-1 0,-1 1 0,1 0 0,-1-1 0,1 1 0,-1 0 0,1-1 0,-1 1 0,1 0 0,-1 0 0,0-1 0,0 1 2,0 0-1,1 0 1,-1 1 0,0-1 0,0 0-1,1 0 1,-1 1 0,0-1-1,1 0 1,-1 1 0,1-1-1,-1 1 1,0-1 0,1 0 0,-1 1-1,1 0 1,-1-1 0,1 1-1,-1-1 1,1 1 0,0-1-1,-1 1 1,1 0 0,0-1 0,-1 1-1,1 0 1,0-1 0,0 1-1,0 0 1,0 0 0,0-1 0,0 2-1,-5 25 118,5-27-122,0 25 107,1 0-1,1 0 1,1 0-1,1 0 1,9 27-1,-6-20-13,0 1 0,1 35 0,-7-63-74,-1 0 1,0-1 0,0 1-1,-1 0 1,1 0 0,-2 5-1,1-9-9,1 0 0,0 0 0,-1 0 0,1-1 0,-1 1-1,1 0 1,-1 0 0,1 0 0,-1-1 0,1 1 0,-1 0-1,0-1 1,0 1 0,1 0 0,-1-1 0,0 1 0,0-1 0,0 1-1,1-1 1,-1 0 0,0 1 0,0-1 0,0 0 0,0 0 0,0 1-1,0-1 1,0 0 0,0 0 0,0 0 0,0 0 0,0 0-1,0 0 1,1-1 0,-1 1 0,0 0 0,0 0 0,-2-1 0,-29-10 489,-41-19 1,33 13-881,30 14-259</inkml:trace>
</inkml:ink>
</file>

<file path=word/ink/ink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5.855"/>
    </inkml:context>
    <inkml:brush xml:id="br0">
      <inkml:brushProperty name="width" value="0.05" units="cm"/>
      <inkml:brushProperty name="height" value="0.05" units="cm"/>
    </inkml:brush>
  </inkml:definitions>
  <inkml:trace contextRef="#ctx0" brushRef="#br0">17 12 7424,'1'-12'6290,"2"20"-2502,2 23-2261,-5-2-1241,-1-1-1,-1 0 1,-7 36 0,3-31 572,-2 57-1,8-89-882,0 1-1,0-1 1,0 0-1,0 1 0,1-1 1,-1 0-1,0 0 1,0 1-1,1-1 0,-1 0 1,1 0-1,-1 1 1,1-1-1,0 0 0,-1 0 1,1 0-1,0 0 1,0 0-1,1 1 0,5 2-742</inkml:trace>
</inkml:ink>
</file>

<file path=word/ink/ink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6.454"/>
    </inkml:context>
    <inkml:brush xml:id="br0">
      <inkml:brushProperty name="width" value="0.05" units="cm"/>
      <inkml:brushProperty name="height" value="0.05" units="cm"/>
    </inkml:brush>
  </inkml:definitions>
  <inkml:trace contextRef="#ctx0" brushRef="#br0">105 5 3072,'9'-3'12544,"-10"2"-12312,0 1-1,0 0 1,0 0 0,0 0 0,-1 0 0,1-1 0,0 2 0,0-1 0,0 0 0,-1 0 0,1 0 0,0 1 0,0-1 0,-2 1 0,-17 2-170,18-3 77,-1 0 0,1 0 0,-1 0 0,1 0 0,-1 0 0,0 1 0,1-1 0,0 1 0,-1 0 0,1 0 0,-1 0 0,1 0 1,0 0-1,0 0 0,-1 1 0,1-1 0,0 1 0,0-1 0,0 1 0,1 0 0,-1 0 0,0 0 0,1 0 0,-1 0 0,1 0 0,0 0 0,-1 0 0,1 1 1,-1 3-1,-1 0-111,1-1 1,0 1-1,1-1 1,-1 1 0,1 0-1,0-1 1,1 1 0,-1 0-1,1 0 1,0 0-1,1 0 1,1 8 0,-2-13-30,0 0 1,0-1-1,0 1 1,1 0-1,-1-1 1,0 1-1,0 0 1,1-1-1,-1 1 1,1-1-1,-1 1 1,0 0 0,1-1-1,-1 1 1,1-1-1,-1 1 1,1-1-1,0 0 1,-1 1-1,1-1 1,-1 0-1,1 1 1,0-1-1,-1 0 1,1 1 0,0-1-1,-1 0 1,1 0-1,0 0 1,0 0-1,-1 0 1,1 0-1,0 0 1,-1 0-1,1 0 1,0 0-1,0 0 1,-1 0-1,1-1 1,0 1 0,-1 0-1,1 0 1,0-1-1,-1 1 1,1 0-1,-1-1 1,1 1-1,-1-1 1,2 0-1,2-2 2,0 0-1,0 0 0,-1 0 1,1 0-1,5-7 0,34-65 0,-35 66 67,-8 8-60,1 1 0,-1 0 0,1-1 0,-1 1 0,1-1 0,-1 1 0,0-1 0,1 1 0,-1-1 0,0 1 0,0-1 0,1 1 0,-1-1 0,0 0 0,0 1 0,0-1 0,0 1 0,0-1 0,0 0 0,0 1 0,0-1 0,0 1 0,0-2 0,0 15 2,1 0 0,3 20 0,-4-29-10,1-1 1,0 1 0,0 0-1,0-1 1,1 1-1,-1-1 1,1 0 0,0 1-1,0-1 1,0 0 0,0 0-1,0 0 1,1-1 0,3 5-1,-5-7 1,0 1 0,0-1 0,0 1 0,-1-1 0,1 0 0,0 1 0,0-1 0,0 0 0,0 1 0,0-1 0,0 0 0,0 0 0,0 0 0,0 0 0,0 0 0,0 0 0,0 0 0,0 0 0,-1 0 0,1 0 0,0-1 0,0 1 0,0 0 0,0-1 0,0 1 0,0-1 0,0 1 0,-1-1 0,1 1 0,0-1 0,0 1 0,-1-1 0,1 0 0,0 1 0,-1-1 0,1 0 0,-1 0 0,1 0 0,-1 1 0,1-2 0,4-6 0,-1 1 0,0-1 0,4-13 0,-4 11 0,9-14 0,-13 24-1,0-1 0,0 1-1,0 0 1,0 0 0,0 0 0,1-1-1,-1 1 1,0 0 0,0 0-1,0 0 1,1-1 0,-1 1-1,0 0 1,0 0 0,0 0 0,1 0-1,-1 0 1,0-1 0,0 1-1,1 0 1,-1 0 0,0 0 0,0 0-1,1 0 1,-1 0 0,0 0-1,1 0 1,-1 0 0,0 0-1,0 0 1,1 0 0,-1 0 0,0 0-1,0 0 1,1 0 0,-1 1-1,0-1 1,0 0 0,1 0 0,-1 0-1,0 0 1,0 0 0,1 1-1,6 7-67,-7-8 67,1 1 2,2 3-64,-1 0 0,1 0 0,1 0 0,-1-1 0,0 1 0,1-1 0,0 0 0,-1 0 0,1 0 0,1-1 0,-1 1 0,0-1 0,9 3 0,6-4-704</inkml:trace>
</inkml:ink>
</file>

<file path=word/ink/ink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6.899"/>
    </inkml:context>
    <inkml:brush xml:id="br0">
      <inkml:brushProperty name="width" value="0.05" units="cm"/>
      <inkml:brushProperty name="height" value="0.05" units="cm"/>
    </inkml:brush>
  </inkml:definitions>
  <inkml:trace contextRef="#ctx0" brushRef="#br0">95 15 7552,'0'-1'176,"-1"1"0,1 0 0,0 0 0,0 0 176,-1-1-176,1 1 0,0 0 0,0 0-1,0-1 1,-1 1 0,1 0 0,0 0 0,0-1 0,0 1 0,0 0 0,0 0 0,0-1 0,0 1 0,0 0 0,0 0 0,0-1 0,0 1 0,0 0 0,0-1 0,0 1 0,0 0 0,0 0 0,0-1 0,0 1 0,0 0-99,0 0-1,0 0 1,0 0 0,-1 1-1,1-1 1,0 0 0,0 0-1,0 0 1,-1 0 0,1 0 0,0 1-1,0-1 1,-1 0 0,1 0-1,0 0 1,0 0 0,-1 0-1,1 0 1,0 0 0,0 0-1,-1 0 1,1 0 0,0 0 0,-1 0-1,1 0 1,0 0 0,0 0-1,-1 0 1,1 0 0,0 0-1,0 0 1,-1-1 0,1 1 0,0 0-1,0 0 1,0 0 0,-1 0-1,1 0 1,0-1 0,0 1-1,0 0 1,-1 0 0,1 0 0,0-1-1,0 1 1,0 0 0,0 0-1,0-1 1,0 1 0,0 0-1,-1 0 1,1-1 0,0 1-1,0 0 1,0 0 0,0-1 0,0 1-1,0 0 1,0 0 0,0-1-1,0 1 1,0 0 0,0 0-1,0-1 1,1 1 0,-10 6 325,0 1 1,1 0 0,0 1-1,0 0 1,-11 16-1,17-21-303,-1 0-1,1 0 0,0 0 1,0 0-1,1 1 0,-1-1 0,1 1 1,0 0-1,-1-1 0,2 1 1,-1 0-1,0 0 0,1-1 1,-1 1-1,1 0 0,0 0 0,1 0 1,-1-1-1,1 1 0,1 5 1,-2-7-58,1 0 0,0-1 1,0 1-1,0 0 1,0-1-1,0 1 0,0-1 1,0 1-1,0-1 1,1 1-1,-1-1 0,1 0 1,-1 0-1,1 0 1,-1 0-1,1 0 0,0 0 1,-1 0-1,1 0 1,0-1-1,0 1 0,0 0 1,-1-1-1,1 0 1,0 0-1,0 1 0,0-1 1,0 0-1,0 0 1,0 0-1,0-1 0,-1 1 1,1 0-1,0-1 1,0 0-1,2 0 0,2-1-21,-1 0 0,0-1 0,0 1 0,-1-1 0,1 0 0,0 0 0,-1 0 0,0-1 0,0 1-1,0-1 1,6-8 0,-6 7-20,-1 0 0,0-1 0,0 1 0,0-1 0,-1 0 0,0 0 0,0 0 0,0 0 0,-1 0 0,0 0 0,0 0 0,-1 0 0,1 0 0,-1-1 0,-1-7 0,1 14 2,0 0-1,0 0 0,0 0 0,0-1 1,0 1-1,0 0 0,0 0 1,0 0-1,0-1 0,0 1 1,0 0-1,0 0 0,0 0 0,0-1 1,0 1-1,0 0 0,0 0 1,0 0-1,0-1 0,0 1 1,0 0-1,0 0 0,-1 0 0,1-1 1,0 1-1,0 0 0,0 0 1,0 0-1,0 0 0,-1-1 1,1 1-1,0 0 0,0 0 0,0 0 1,0 0-1,-1 0 0,1 0 1,0 0-1,0 0 0,0 0 1,-1-1-1,1 1 0,0 0 0,-1 0 1,-3 11 50,-3 17-35,6 15-52,9 79-1,-4-78 8,-2 75-1,-2-115 29,-1 0 0,1 1 0,-1-1 0,0 0 0,0 0 0,-4 8 0,5-11 0,0 0 0,-1-1 0,1 1 0,-1 0 0,1 0 0,-1-1 0,0 1 0,1 0 0,-1-1 0,0 1 0,1-1 0,-1 1 0,0-1 0,0 1 0,1-1 0,-1 1 0,0-1 0,0 0 0,0 1 0,0-1 0,1 0 0,-1 0 0,0 0 0,0 1 0,0-1 0,0 0 0,0 0 0,0 0 0,0-1 0,1 1 0,-1 0 0,0 0 0,0 0 0,0-1 0,0 1 0,0 0 0,1-1 0,-1 1 0,-1-1 0,-9-6-99,0-1-1,0 0 1,0 0-1,1-1 0,-10-12 1,9 3-562,4-4-1</inkml:trace>
</inkml:ink>
</file>

<file path=word/ink/ink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7.310"/>
    </inkml:context>
    <inkml:brush xml:id="br0">
      <inkml:brushProperty name="width" value="0.05" units="cm"/>
      <inkml:brushProperty name="height" value="0.05" units="cm"/>
    </inkml:brush>
  </inkml:definitions>
  <inkml:trace contextRef="#ctx0" brushRef="#br0">0 0 8064,'7'6'9321,"-7"-5"-8948,4 15 3142,-1 29-5052,-2-18 2302,-1-23-723,0 0 1,1 1-1,0-1 0,0 0 1,0 0-1,0 0 1,1 0-1,-1 0 0,1 0 1,3 4-1,-4-6-25,0-1-1,1 0 0,-1 1 1,0-1-1,1 0 0,0 0 1,-1 1-1,1-1 0,0-1 1,-1 1-1,1 0 0,0 0 1,0-1-1,0 1 0,-1 0 0,1-1 1,0 0-1,0 0 0,0 1 1,0-1-1,0 0 0,0-1 1,0 1-1,3-1 0,-1 1-12,-1-1 1,0 0-1,0 0 0,0 0 0,0 0 0,0 0 0,-1-1 0,1 1 0,0-1 0,0 0 0,-1 0 0,1 0 0,-1 0 0,0 0 1,0 0-1,1-1 0,-1 1 0,-1-1 0,1 0 0,1-2 0,2-6 4,-1 1 0,0-1 0,0 0 0,2-14-1,-1 2-4,-3 20-3,1 8 0,-1 6 0,-2-2-13,0-2-54,0 1 0,0-1-1,1 1 1,2 9 0,-3-16 42,0 1-1,1 0 1,-1-1 0,1 1 0,0-1 0,-1 1 0,1-1 0,0 0 0,0 1 0,0-1-1,0 0 1,0 1 0,0-1 0,0 0 0,1 0 0,-1 0 0,0 0 0,1 0 0,-1 0-1,1-1 1,-1 1 0,0 0 0,1-1 0,0 1 0,2 0 0,15 3-765</inkml:trace>
</inkml:ink>
</file>

<file path=word/ink/ink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7.716"/>
    </inkml:context>
    <inkml:brush xml:id="br0">
      <inkml:brushProperty name="width" value="0.05" units="cm"/>
      <inkml:brushProperty name="height" value="0.05" units="cm"/>
    </inkml:brush>
  </inkml:definitions>
  <inkml:trace contextRef="#ctx0" brushRef="#br0">107 1 7552,'-1'0'464,"0"1"1,0 0 0,-1-1 0,1 1-1,0-1 1,-1 1 0,1-1-1,0 0 1,-1 0 0,1 1 0,-1-1-1,1 0 1,0 0 0,-1 0-1,1-1 1,-1 1 0,1 0 0,0 0-1,-1-1 1,0 0 0,-11-1 2554,-2 3-3510,13 0 554,0 0-1,-1 1 0,1-1 1,0 1-1,-1 0 0,1 0 0,0 0 1,0 0-1,1 0 0,-1 0 0,0 0 1,1 1-1,-1-1 0,1 1 1,0-1-1,0 1 0,-2 3 0,0 3 256,0 0 0,0 1-1,1-1 1,-1 10 0,2-17-257,1 1 0,0-1 0,0 0 0,0 0 0,0 1 0,0-1 0,1 0 0,-1 0 0,1 1 0,-1-1 0,1 0 0,0 0 0,0 0 0,2 4 0,-3-5-28,1 0 0,0 0 0,0 0 0,0 0 0,1 0 0,-1 0 0,0 0 0,0-1 0,0 1 1,1 0-1,-1-1 0,0 1 0,1-1 0,-1 1 0,0-1 0,1 0 0,-1 1 0,2-1 1,1 0-21,0 0 0,0-1 1,-1 1-1,1-1 0,0 0 1,-1 0-1,1 0 0,-1-1 1,1 1-1,-1-1 0,0 0 1,1 0-1,-1 0 0,0 0 1,0 0-1,5-6 0,-2 0-88,1 0 0,9-17 0,5-7-574,-20 31 571,0-1 0,0 0-1,0 0 1,0 1 0,0-1 0,0 0 0,-1 0 0,1 0 0,-1 0 0,1 0 0,-1-1 0,1-2 0,-1 5 70,0 0 1,-1 0-1,1 0 1,0 0-1,0 0 1,0 0-1,0 0 0,0 0 1,0 0-1,0 0 1,0 0-1,0 0 1,0 0-1,0 0 0,0 0 1,0 0-1,0 0 1,-1 0-1,1 0 1,0 0-1,0 0 1,0 0-1,0 0 0,0 0 1,0 0-1,0 0 1,0 0-1,0 0 1,0 0-1,0 0 0,0-1 1,0 1-1,0 0 1,0 0-1,0 0 1,0 0-1,0 0 1,-1 0-1,1 0 0,0 0 1,0 0-1,0 0 1,0 0-1,0 0 1,0 0-1,0 0 0,0 0 1,0 0-1,0-1 1,0 1-1,0 0 1,0 0-1,0 0 1,0 0-1,-4 17 137,4-14-171,0 0-1,0 0 0,0 0 1,0 0-1,1 0 0,-1 0 1,1 0-1,0 0 0,0 0 1,0-1-1,0 1 0,0 0 1,1 0-1,-1-1 0,1 1 1,0-1-1,0 0 0,0 1 1,0-1-1,0 0 0,0 0 1,0 0-1,1 0 0,-1 0 1,1-1-1,3 2 0,4 1-853</inkml:trace>
</inkml:ink>
</file>

<file path=word/ink/ink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8.614"/>
    </inkml:context>
    <inkml:brush xml:id="br0">
      <inkml:brushProperty name="width" value="0.05" units="cm"/>
      <inkml:brushProperty name="height" value="0.05" units="cm"/>
    </inkml:brush>
  </inkml:definitions>
  <inkml:trace contextRef="#ctx0" brushRef="#br0">42 7 5504,'0'-1'218,"-1"1"0,1 0 0,0-1 0,0 1 0,-1-1 0,1 1 0,0 0 0,-1-1 0,1 1 0,0 0 0,-1-1 0,1 1 0,-1 0 0,1 0 0,-1 0 0,1-1 0,0 1 0,-1 0 0,1 0 0,-1 0 0,1 0 0,-1 0 0,1 0 0,-1-1 0,1 1 0,-1 0 0,1 0 0,-1 1 0,1-1 0,-1 0 0,1 0 0,-1 0 0,1 0 0,0 0 0,-1 0 0,0 1 0,-13 1 3129,14-1-3299,-1-1 0,0 0 0,1 1 0,-1-1 0,1 0 0,-1 1 0,1-1 1,-1 1-1,1-1 0,-1 0 0,1 1 0,0-1 0,-1 1 0,1 0 0,0-1 0,-1 1 0,1-1 0,0 1 0,0-1 1,-1 1-1,1 0 0,0-1 0,0 1 0,0 0 0,0-1 0,0 1 0,0 0 0,0 0 0,-2 26 588,2-18-42,0-2-383,-1-1 1,1 1 0,1-1 0,-1 0-1,1 1 1,3 11 0,-4-17-207,0 1 0,1-1 0,-1 0 1,1 1-1,-1-1 0,1 0 0,-1 0 0,1 1 1,0-1-1,-1 0 0,1 0 0,0 0 0,0 0 1,0 0-1,0 0 0,0 0 0,0 0 1,0 0-1,0-1 0,1 1 0,-1 0 0,0-1 1,0 1-1,1-1 0,-1 1 0,0-1 0,1 1 1,-1-1-1,0 0 0,1 0 0,-1 0 1,0 0-1,1 0 0,-1 0 0,0 0 0,1 0 1,-1-1-1,3 0 0,-2 0-9,0 0 0,0 0 0,0 0 0,0 0 0,0-1 0,0 1 1,-1-1-1,1 1 0,-1-1 0,1 0 0,-1 0 0,1 1 0,-1-1 0,0 0 0,0 0 0,0 0 0,0-1 0,0 1 0,-1 0 1,1 0-1,-1 0 0,1-3 0,1-3-46,-1 0-1,0 0 1,-1 0 0,-1-16 0,1 16 45,-2-10-26,2 17 35,0 1 0,-1 0 0,1-1 0,0 1 0,0 0 0,0-1-1,0 1 1,-1 0 0,1-1 0,0 1 0,0 0 0,0 0 0,-1-1 0,1 1 0,0 0-1,-1 0 1,1 0 0,0-1 0,0 1 0,-1 0 0,1 0 0,0 0 0,-1 0 0,1 0 0,0-1-1,-1 1 1,1 0 0,-1 0 0,1 0 0,0 0 0,-1 0 0,1 0 0,0 0 0,-1 0-1,1 0 1,0 1 0,-1-1 0,1 0 0,0 0 0,-1 0 0,1 0 0,-2 3 8,1-1 0,0 0 0,0 1 0,0-1 0,0 1 0,0-1 0,1 1 0,-1-1 0,1 1 0,0-1 0,-1 1 0,1 0-1,1 3 1,-2 4 34,-28 157 175,15-91-165,14-75-56,-3 29-68,3-29 67,0-1-1,0 0 0,0 1 1,0-1-1,0 0 1,0 1-1,0-1 0,0 1 1,0-1-1,0 0 1,0 1-1,0-1 0,0 0 1,1 1-1,-1-1 1,0 0-1,0 0 0,0 1 1,1-1-1,-1 0 1,0 1-1,0-1 1,1 0-1,-1 0 0,1 1 1,0-1 0,-1 0 0,1-1 0,0 1 0,-1 0 0,1-1 0,0 1 0,-1 0 0,1-1 0,0 1 0,-1 0 0,1-1 0,0 1 0,-1-1 0,1 0 0,-1 1 0,1-1 0,-1 1 0,1-2 0,12-15 24,20-34-1,-26 37-10,1 1 0,0 0 0,1 1 0,1 0 0,0 0-1,14-13 1,2 7-12,-20 15 0,0-1 0,0 0 0,-1-1 0,1 1 0,-1-1 0,0 0 0,0 0 0,-1-1 0,8-10 0,-10 12-8,-1 1-1,0-1 0,0 1 1,0-1-1,0 0 0,0 1 1,0-6-1,-1 8 8,0 0 0,0 0 0,-1 0 0,1 0 0,0 0 0,0 0 0,0 0-1,-1 0 1,1 0 0,0 0 0,-1 0 0,1 0 0,-1 0 0,1 1 0,-1-1 0,1 0 0,-1 0 0,0 1 0,0-1 0,1 0 0,-1 1 0,0-1-1,0 0 1,1 1 0,-1-1 0,0 1 0,0-1 0,0 1 0,0 0 0,0-1 0,0 1 0,0 0 0,0 0 0,-2 0 0,-9-6 143,11 6-110,1 0-1,-1-1 1,1 1 0,0-1 0,-1 1 0,1 0 0,-1 0 0,1-1 0,-1 1 0,1 0 0,-1 0 0,1-1 0,-1 1 0,1 0 0,-1 0 0,0 0 0,1 0 0,-1 0 0,1 0-1,-1 0 1,1 0 0,-1 0 0,0 0 0,1 0 0,-1 0 0,1 0 0,-1 0 0,1 1 0,-1-1 0,1 0 0,-1 0 0,1 1 0,-1-1 0,1 0 0,-1 1 0,1-1 0,-1 0-1,1 1 1,0-1 0,-1 1 0,1-1 0,0 1 0,-1-1 0,1 1 0,0-1 0,0 1 0,-1-1 0,1 1 0,0-1 0,0 1 0,0-1 0,0 1 0,0-1 0,0 1 0,0 0-1,0-1 1,0 1 0,0 0 0,-1 6 153,0-1-1,1 1 0,0-1 0,0 1 1,1 0-1,0-1 0,0 1 1,0-1-1,1 0 0,0 1 0,4 8 1,-5-13-163,0 0 1,-1 0 0,1 0-1,0 0 1,0 0 0,1 0-1,-1 0 1,0 0 0,1-1-1,-1 1 1,1-1-1,0 1 1,-1-1 0,1 1-1,0-1 1,0 0 0,0 0-1,0 0 1,0 0 0,0 0-1,0 0 1,0-1 0,0 1-1,0-1 1,0 1-1,1-1 1,-1 0 0,0 0-1,0 0 1,0 0 0,1 0-1,-1 0 1,0-1 0,0 1-1,0-1 1,0 1 0,3-2-1,5-3-368,0 0-1,0-1 0,15-11 1,2-11-956</inkml:trace>
</inkml:ink>
</file>

<file path=word/ink/ink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9.153"/>
    </inkml:context>
    <inkml:brush xml:id="br0">
      <inkml:brushProperty name="width" value="0.05" units="cm"/>
      <inkml:brushProperty name="height" value="0.05" units="cm"/>
    </inkml:brush>
  </inkml:definitions>
  <inkml:trace contextRef="#ctx0" brushRef="#br0">11 19 7808,'0'-19'3840,"-3"32"5759,0-7-9855,-1 3 512,4-4-384,0 7 0</inkml:trace>
  <inkml:trace contextRef="#ctx0" brushRef="#br0" timeOffset="1">18 209 6912,'-3'0'13567,"-1"-3"-13823</inkml:trace>
</inkml:ink>
</file>

<file path=word/ink/ink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0.624"/>
    </inkml:context>
    <inkml:brush xml:id="br0">
      <inkml:brushProperty name="width" value="0.05" units="cm"/>
      <inkml:brushProperty name="height" value="0.05" units="cm"/>
    </inkml:brush>
  </inkml:definitions>
  <inkml:trace contextRef="#ctx0" brushRef="#br0">206 27 7296,'0'-1'354,"1"1"0,-1-1 0,0 0 0,1 0 0,-1 1 0,0-1 0,0 0 0,1 0 0,-1 0 0,0 1-1,0-1 1,0 0 0,0 0 0,0 0 0,0 1 0,0-1 0,0 0 0,-1 0 0,1 0 0,0 1 0,0-1 0,-1 0 0,1 0 0,0 1 0,-1-1 0,0-1 0,0 2-177,0-1 1,0 0-1,0 1 0,0 0 0,0-1 0,0 1 1,0-1-1,-1 1 0,1 0 0,0 0 1,0 0-1,0 0 0,0 0 0,-1 0 0,-1 0 1,-6 1-47,0 1 0,0 0 0,-12 5 1,19-6 155,-4 1-54,-1 0 1,1 1-1,0-1 1,0 1-1,0 1 1,0-1-1,0 1 1,1 0 0,-1 1-1,1-1 1,0 1-1,0 0 1,1 0-1,0 1 1,0-1-1,0 1 1,0 0-1,-2 7 1,0-2 37,1 0 0,1 1 0,-1-1 0,2 1 0,0 1 0,0-1 0,-1 17 0,4-25-250,0 0 1,0 0-1,0 0 1,1 0 0,-1 1-1,1-1 1,0 0 0,0 0-1,1-1 1,-1 1 0,1 0-1,0 0 1,0-1 0,0 1-1,0-1 1,1 1 0,-1-1-1,1 0 1,0 0 0,0 0-1,0 0 1,0-1 0,1 1-1,-1-1 1,7 3-1,-4-1-180,1-1 0,0 0 0,0-1 0,0 0 0,0 0-1,1 0 1,-1-1 0,0 0 0,1 0 0,-1-1 0,1 0-1,7-1 1,5-6-1249</inkml:trace>
</inkml:ink>
</file>

<file path=word/ink/ink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1.208"/>
    </inkml:context>
    <inkml:brush xml:id="br0">
      <inkml:brushProperty name="width" value="0.05" units="cm"/>
      <inkml:brushProperty name="height" value="0.05" units="cm"/>
    </inkml:brush>
  </inkml:definitions>
  <inkml:trace contextRef="#ctx0" brushRef="#br0">55 41 7808,'-7'-1'13196,"-5"5"-11694,8-1-1388,1 1 0,0-1-1,0 0 1,1 1 0,-1-1 0,1 1-1,-1 0 1,1 0 0,0 0 0,1 0 0,-1 0-1,1 0 1,-1 1 0,1-1 0,1 0-1,-1 1 1,0-1 0,1 1 0,0-1-1,0 0 1,1 1 0,-1-1 0,2 7 0,-1-9-99,1 0-1,-1 0 1,0 0 0,1 0 0,-1 0 0,1 0 0,0 0 0,0-1 0,0 1 0,-1-1 0,1 1 0,1-1 0,-1 0 0,0 0 0,0 0 0,0 0 0,1 0 0,-1 0 0,0 0 0,1-1 0,-1 0 0,1 1 0,-1-1 0,0 0 0,1 0 0,-1 0-1,1 0 1,-1-1 0,1 1 0,-1 0 0,0-1 0,1 0 0,-1 0 0,4-1 0,-2 0-61,0 0-1,0 0 1,0 0-1,-1-1 1,1 1 0,-1-1-1,1 0 1,-1 0-1,0 0 1,0 0-1,0 0 1,0-1-1,-1 1 1,1-1-1,-1 0 1,0 0 0,0 0-1,-1 0 1,2-5-1,-2-27-554,-2 24 690,1 14-66,1 1 1,0 0-1,-1-1 0,1 1 0,0 0 0,0-1 0,0 1 0,1-1 1,-1 0-1,1 1 0,-1-1 0,1 0 0,0 0 0,0 0 0,0 0 1,0 0-1,0 0 0,0-1 0,3 3 0,-1-2-18,0 1-1,0-1 1,0 0-1,0 0 0,0 0 1,1 0-1,-1-1 1,1 0-1,-1 0 1,8 1-1,22-4-4,-33 2 2,-1 0 0,1 0 1,-1 0-1,0 0 0,1-1 0,-1 1 0,1 0 0,-1 0 0,1 0 0,-1 0 0,0 0 0,1-1 1,-1 1-1,1 0 0,-1 0 0,0-1 0,1 1 0,-1 0 0,0-1 0,1 1 0,-1 0 0,0-1 0,0 1 1,1 0-1,-1-1 0,0 1 0,0-1 0,0 1 0,1 0 0,-1-1 0,0 1 0,0-1 0,0 1 1,0-1-1,0 1 0,0-1 0,0 0 0,-5-14 66,3 11-66,1 0 68,0 0 1,1 0 0,0 0 0,-1 0-1,1-1 1,1 1 0,-1 0 0,2-8-1,-1 11-54,-1-1 1,1 0-1,-1 1 0,1-1 0,0 1 0,0-1 0,0 0 0,0 1 1,0 0-1,0-1 0,0 1 0,0 0 0,1-1 0,-1 1 0,0 0 0,1 0 1,-1 0-1,1 0 0,-1 0 0,1 1 0,0-1 0,-1 0 0,3 0 1,22-8-423,-9 2-106</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43.519"/>
    </inkml:context>
    <inkml:brush xml:id="br0">
      <inkml:brushProperty name="width" value="0.05" units="cm"/>
      <inkml:brushProperty name="height" value="0.05" units="cm"/>
    </inkml:brush>
  </inkml:definitions>
  <inkml:trace contextRef="#ctx0" brushRef="#br0">12 18 6272,'-2'2'860,"-8"-4"6600,18 1-4410,71 6-469,81 10-2005,198-6 0,-196-25-466,-63 4-92,-79 8-18,-17 2 0,0 2 0,1-1 0,-1 0 0,0 1 0,0-1 0,0 1 0,1 0 0,-1 0 0,0 0 0,0 0 0,6 2 0,-6-1-82,0 0 0,1-1-1,-1 1 1,1-1 0,0 0 0,-1 0-1,1 0 1,-1-1 0,1 1 0,-1-1-1,1 0 1,-1 1 0,7-4-1,6-3-813</inkml:trace>
</inkml:ink>
</file>

<file path=word/ink/ink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1.675"/>
    </inkml:context>
    <inkml:brush xml:id="br0">
      <inkml:brushProperty name="width" value="0.05" units="cm"/>
      <inkml:brushProperty name="height" value="0.05" units="cm"/>
    </inkml:brush>
  </inkml:definitions>
  <inkml:trace contextRef="#ctx0" brushRef="#br0">17 46 7168,'-5'17'9152,"2"-10"-8170,1 0-1,0 1 0,1-1 0,-1 1 0,1 8 982,1-20-171,0-3-1422,1 0 0,0 0 0,0 0 0,1 0 0,0 0 0,0 0 0,4-7 0,-4 11-386,-1-1 0,1 1 0,-1 0 0,1 0 0,0 0 0,1 0 0,-1 0 0,0 0 0,1 1 0,-1-1 0,1 1 0,0 0 0,0 0 0,0 0 0,0 0-1,5-2 1,12 3-1925,-10 1 405</inkml:trace>
</inkml:ink>
</file>

<file path=word/ink/ink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2.160"/>
    </inkml:context>
    <inkml:brush xml:id="br0">
      <inkml:brushProperty name="width" value="0.05" units="cm"/>
      <inkml:brushProperty name="height" value="0.05" units="cm"/>
    </inkml:brush>
  </inkml:definitions>
  <inkml:trace contextRef="#ctx0" brushRef="#br0">21 103 7936,'2'0'531,"0"-1"0,0 1 0,1-1 1,-1 0-1,0 0 0,0 0 0,0 0 0,0 0 1,0-1-1,2-1 0,-2 1 274,1 0 1,-1 0 0,1 1-1,0-1 1,-1 1-1,1-1 1,3 0-1,-4 1-726,0 0-1,0-1 0,-1 1 1,1-1-1,-1 1 0,1-1 1,-1 1-1,0-1 0,1 0 1,-1 0-1,0 0 1,0 0-1,0 1 0,0-1 1,-1-1-1,1 1 0,0 0 1,-1 0-1,0 0 0,1 0 1,-1 0-1,0 0 0,0-4 1,0 5-59,0 0-1,0 0 1,0 0 0,0 0 0,0 0 0,0 0 0,0 0 0,0 0 0,0 0 0,-1 0 0,1-1 0,0 1-1,-1 0 1,1 0 0,-1 0 0,1 1 0,-1-1 0,1 0 0,-1 0 0,0 0 0,1 0 0,-1 0 0,0 1-1,0-1 1,0 0 0,0 1 0,1-1 0,-1 0 0,0 1 0,0-1 0,0 1 0,0 0 0,0-1 0,0 1-1,-1 0 1,1 0 0,0-1 0,0 1 0,0 0 0,0 0 0,0 0 0,0 0 0,0 0 0,0 1 0,0-1-1,-2 1 1,-1 0-16,0 1 0,1-1 0,-1 1 0,1 1 0,-1-1 0,1 0 0,0 1 0,0 0 0,0-1 0,0 1 0,0 0 0,-3 5-1,-4 4-54,10-11 56,-1 0-1,1 0 1,-1 0-1,1 0 1,-1 0-1,1 0 1,0 0-1,-1 0 1,1 0-1,0 0 1,0 1 0,0-1-1,0 0 1,0 0-1,0 0 1,0 0-1,0 0 1,1 0-1,-1 1 1,0-1-1,1 0 1,-1 0-1,0 0 1,1 0-1,0 0 1,-1 0-1,1 0 1,0 0-1,-1 0 1,2 0-1,0 2 23,0 0 1,0-1-1,1 1 0,-1-1 0,1 0 0,0 1 0,-1-1 0,7 3 0,-5-4-10,0 0-1,1-1 1,-1 1 0,0-1-1,0 0 1,1 0-1,-1 0 1,0 0-1,0-1 1,1 0 0,-1 0-1,0 0 1,0 0-1,5-3 1,13-2-10,-12 3-7,0 0 0,-1-1 0,1 0 0,-1-1 0,1 0 0,-1 0 0,-1-1 0,1 0 0,-1 0 0,8-8 0,-16 13 7,1 1 0,0-1 0,-1 1 0,1-1 0,0 1 0,0 0 0,0-1 0,-1 1 0,1 0 0,0 0 0,0-1 0,0 1 0,-1 0 0,1 0 0,0 0 0,0 0 0,0 0 0,0 0 0,0 0 0,-1 1 0,1-1 0,0 0 0,0 0 0,0 1 0,-1-1 0,1 0 0,0 1 0,0-1 0,-1 1 0,1-1 0,0 1 0,-1-1 0,1 1 0,0-1 0,-1 1 0,1 0 0,-1-1 0,1 2 0,23 33 366,-17-24-293,-6-8-177,0-3 41,-1 1 0,0 0 0,1 0 0,-1-1 0,1 1 0,-1 0 0,0-1 0,1 1 0,0 0 0,-1-1 0,1 1 0,-1-1 0,1 1 0,0-1 0,-1 1 0,1-1 1,0 1-1,-1-1 0,2 1 0,4-6-990</inkml:trace>
</inkml:ink>
</file>

<file path=word/ink/ink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2.523"/>
    </inkml:context>
    <inkml:brush xml:id="br0">
      <inkml:brushProperty name="width" value="0.05" units="cm"/>
      <inkml:brushProperty name="height" value="0.05" units="cm"/>
    </inkml:brush>
  </inkml:definitions>
  <inkml:trace contextRef="#ctx0" brushRef="#br0">43 0 7680,'1'2'11767,"5"12"-9711,-3 42-976,-3 0 0,-2-1 0,-11 60 0,6-53-2200,7-52-288</inkml:trace>
  <inkml:trace contextRef="#ctx0" brushRef="#br0" timeOffset="1">1 299 7936,'0'-3'3968,"16"1"-1536,-10 2 1791,4-6-3583,4 3 0,2-1 256,0 4 0,8 0-1280,2-2 128,-6-1 0,0 0 0</inkml:trace>
</inkml:ink>
</file>

<file path=word/ink/ink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2.891"/>
    </inkml:context>
    <inkml:brush xml:id="br0">
      <inkml:brushProperty name="width" value="0.05" units="cm"/>
      <inkml:brushProperty name="height" value="0.05" units="cm"/>
    </inkml:brush>
  </inkml:definitions>
  <inkml:trace contextRef="#ctx0" brushRef="#br0">2 30 7424,'0'-1'233,"-1"0"0,1 0 0,0 0 0,0 0 0,0 0 0,0-1 0,0 1 0,0 0 0,0 0 0,0 0 0,0 0 0,1 0 0,-1 0 0,1-1 0,2-10 8005,-3 13-8021,0 0 0,0 0 0,1 0 1,-1 0-1,0 0 0,1 0 0,-1 0 1,1 0-1,0 0 0,-1 0 0,1 0 1,1 2-1,6 10-588,-5-1 729,-1 0-1,-1 0 1,0 0-1,-1 1 1,0-1-1,-1 0 1,-1 1-1,1-1 1,-5 13 0,2-6-21,1 1 0,0 21 0,3-27-807,0-8-170</inkml:trace>
</inkml:ink>
</file>

<file path=word/ink/ink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3.361"/>
    </inkml:context>
    <inkml:brush xml:id="br0">
      <inkml:brushProperty name="width" value="0.05" units="cm"/>
      <inkml:brushProperty name="height" value="0.05" units="cm"/>
    </inkml:brush>
  </inkml:definitions>
  <inkml:trace contextRef="#ctx0" brushRef="#br0">0 51 7168,'0'-3'371,"1"1"1,-1 0 0,1 0-1,0-1 1,-1 1-1,1 0 1,0 0 0,0 0-1,1 0 1,-1 0-1,0 0 1,1 1 0,-1-1-1,1 0 1,-1 0-1,1 1 1,0-1 0,-1 1-1,1 0 1,0 0-1,0-1 1,0 1 0,0 0-1,1 1 1,-1-1-1,0 0 1,0 1 0,0-1-1,1 1 1,3-1-1,0 0-28,1 0 0,-1 0 0,1 0 0,0 1 0,0 0 0,-1 1 0,1-1-1,0 1 1,12 4 0,-15-4-212,0 1 0,-1 0-1,1 0 1,-1 1 0,1-1-1,-1 1 1,0-1 0,0 1-1,0 0 1,0 0 0,-1 1-1,1-1 1,-1 0 0,0 1 0,0 0-1,0-1 1,2 7 0,-1-1 36,0 0 0,0 0 0,-1 1 0,0-1 0,-1 1 0,0 0 0,-1 14 0,0-18-144,0 0 0,-1 0 1,0 0-1,0-1 1,0 1-1,-1 0 1,1 0-1,-2 0 0,1-1 1,-1 1-1,1-1 1,-1 0-1,-5 6 1,-1-2-302,0 0 1,-1-1 0,0 0-1,0-1 1,0 0 0,-22 11-1,15-14-1002</inkml:trace>
</inkml:ink>
</file>

<file path=word/ink/ink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3.846"/>
    </inkml:context>
    <inkml:brush xml:id="br0">
      <inkml:brushProperty name="width" value="0.05" units="cm"/>
      <inkml:brushProperty name="height" value="0.05" units="cm"/>
    </inkml:brush>
  </inkml:definitions>
  <inkml:trace contextRef="#ctx0" brushRef="#br0">155 27 6656,'-18'-17'12476,"16"16"-12348,1-1 0,-1 1 1,0 0-1,0 1 0,0-1 1,0 0-1,0 0 0,0 1 0,0-1 1,0 1-1,-3-1 0,1 2 121,0-1-1,0 1 1,0 0-1,-1 0 1,1 0-1,0 0 1,1 1-1,-1-1 1,0 1-1,0 0 0,1 0 1,-1 0-1,1 1 1,0 0-1,-6 4 1,-17 13 703,25-19-922,-1 0 0,1 0 0,0 0 0,-1 1-1,1-1 1,0 0 0,0 1 0,0-1 0,0 0 0,0 1 0,0 0-1,0-1 1,0 1 0,1-1 0,-1 1 0,1 0 0,-1 0 0,1-1-1,0 1 1,-1 2 0,1-3-26,0 0 0,0 0-1,1 0 1,-1 0 0,0 0-1,0 0 1,0 0 0,1 0 0,-1 0-1,1 0 1,-1-1 0,1 1-1,-1 0 1,1 0 0,-1 0 0,1-1-1,-1 1 1,1 0 0,0-1-1,0 1 1,-1-1 0,1 1 0,0-1-1,0 1 1,0-1 0,-1 1-1,1-1 1,0 0 0,0 1 0,0-1-1,0 0 1,0 0 0,0 0-1,0 1 1,0-1 0,0 0 0,1-1-1,3 2-34,0-1 0,1-1 0,-1 1 0,0-1 1,0 0-1,0 0 0,0 0 0,0-1 0,0 1 0,-1-1 0,1-1 0,0 1 0,-1 0 0,0-1 0,1 0 0,-1 0 0,0-1 0,-1 1 0,5-5 1,15-27-504,-23 41 516,0 0 0,1 0-1,0 0 1,1 0 0,-1 0 0,5 10-1,-5-15-21,0 0 0,0 0 0,-1 0 0,1 0 0,0 0 0,0-1 0,0 1 0,0 0 0,0-1 0,0 1 0,0 0 0,0-1 0,1 0 0,-1 1 0,2 0 0,7-1-600</inkml:trace>
</inkml:ink>
</file>

<file path=word/ink/ink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4.243"/>
    </inkml:context>
    <inkml:brush xml:id="br0">
      <inkml:brushProperty name="width" value="0.05" units="cm"/>
      <inkml:brushProperty name="height" value="0.05" units="cm"/>
    </inkml:brush>
  </inkml:definitions>
  <inkml:trace contextRef="#ctx0" brushRef="#br0">67 1 8064,'0'47'11082,"1"3"-5448,-3 172-2639,2-219-3013,-3 31-31,3-32-83,-1 0 0,1 0 0,0 0 0,-1-1 0,1 1 0,-1 0 0,0 0 0,0-1 0,0 1 0,1 0-1,-2-1 1,1 1 0,0-1 0,-1 2 0,-5-1-1276</inkml:trace>
  <inkml:trace contextRef="#ctx0" brushRef="#br0" timeOffset="1">1 297 7552,'0'-6'3712,"3"-8"2687,-3 8-5503,7-1 128,0 5 640,3-4 0,-4 3-2048,11 1 0,-1 2 1280,8 0 128,-2 0-640,4 0 128,-8-6-1152,4 3 0</inkml:trace>
</inkml:ink>
</file>

<file path=word/ink/ink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5.917"/>
    </inkml:context>
    <inkml:brush xml:id="br0">
      <inkml:brushProperty name="width" value="0.05" units="cm"/>
      <inkml:brushProperty name="height" value="0.05" units="cm"/>
    </inkml:brush>
  </inkml:definitions>
  <inkml:trace contextRef="#ctx0" brushRef="#br0">56 111 5504,'-1'0'63,"1"0"0,0 0 0,0 0 0,0 0 0,-1 0 0,1 0 0,0 0 0,0 1 0,-1-1 0,1 0 0,0 0 0,0 0 0,0 0 0,0 1 0,-1-1 0,1 0 0,0 0 0,0 0 0,0 1 0,0-1 0,0 0 0,0 0 0,7 10 8749,0-13-7404,4-2-755,-1-1-1,0-1 1,10-8 0,-18 14-625,0-1 0,0 1 0,0-1 0,-1 0 0,1 0 0,-1 1 1,1-1-1,-1 0 0,1 0 0,-1 0 0,0-1 0,0 1 0,0 0 0,0 0 0,-1-1 0,1 1 0,-1 0 0,1-1 1,-1 1-1,0 0 0,0-1 0,0 1 0,0-5 0,-1 5-17,1 1 0,-1-1 0,1 0 0,-1 1-1,0-1 1,0 0 0,0 1 0,0-1 0,0 1 0,0-1 0,0 1 0,0-1 0,-1 1-1,1 0 1,0 0 0,-1 0 0,1 0 0,-1 0 0,1 0 0,-1 0 0,0 0-1,1 0 1,-1 1 0,0-1 0,0 1 0,1-1 0,-1 1 0,0 0 0,-3 0 0,2 0 18,1 0 1,-1 0-1,0 1 1,0-1-1,1 1 1,-1 0-1,1 0 1,-1 0-1,0 0 1,1 0-1,0 0 1,-1 1 0,1-1-1,0 1 1,0 0-1,0-1 1,0 1-1,0 0 1,-2 3-1,-35 40 739,38-43-708,0 0 1,0 0-1,0-1 0,0 1 0,0 0 0,0 0 0,0 0 0,1 1 1,-1-1-1,1 0 0,0 0 0,0 0 0,-1 0 0,1 0 0,0 0 0,1 1 1,-1-1-1,1 4 0,0-3 33,0 1-1,0 0 1,0-1 0,0 1-1,1-1 1,0 1 0,-1-1-1,1 1 1,4 4 0,-2-5-106,0 1 1,0-1 0,0 0 0,1 0 0,-1 0-1,1-1 1,0 0 0,-1 1 0,1-2 0,0 1 0,0 0-1,1-1 1,-1 0 0,0 0 0,0-1 0,0 0-1,1 0 1,-1 0 0,0 0 0,9-2 0,14-3-778</inkml:trace>
</inkml:ink>
</file>

<file path=word/ink/ink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6.469"/>
    </inkml:context>
    <inkml:brush xml:id="br0">
      <inkml:brushProperty name="width" value="0.05" units="cm"/>
      <inkml:brushProperty name="height" value="0.05" units="cm"/>
    </inkml:brush>
  </inkml:definitions>
  <inkml:trace contextRef="#ctx0" brushRef="#br0">0 1 7936,'0'0'14847,"0"4"-14719,0-2 512,0 4-384,0-1 128,0 4-1408,6 4 0</inkml:trace>
</inkml:ink>
</file>

<file path=word/ink/ink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6.875"/>
    </inkml:context>
    <inkml:brush xml:id="br0">
      <inkml:brushProperty name="width" value="0.05" units="cm"/>
      <inkml:brushProperty name="height" value="0.05" units="cm"/>
    </inkml:brush>
  </inkml:definitions>
  <inkml:trace contextRef="#ctx0" brushRef="#br0">3 21 9344,'-2'-3'13055,"4"-3"-13439,5 0-512,3 1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4.871"/>
    </inkml:context>
    <inkml:brush xml:id="br0">
      <inkml:brushProperty name="width" value="0.05" units="cm"/>
      <inkml:brushProperty name="height" value="0.05" units="cm"/>
    </inkml:brush>
  </inkml:definitions>
  <inkml:trace contextRef="#ctx0" brushRef="#br0">250 22 7424,'0'0'234,"-1"0"0,-1-2 1641,2 2-1640,0-1-1,-1 1 0,1 0 1,0-1-1,0 1 0,0 0 1,0 0-1,0-1 0,-1 1 1,1 0-1,0-1 0,0 1 1,0-1-1,0 1 0,0 0 1,0-1-1,0 1 1,0 0-1,0-1 0,-2-8 4699,1 9-4957,0-1-1,1 1 0,-1 0 1,0-1-1,0 1 0,1 0 1,-1-1-1,0 1 0,0 0 1,0 0-1,0 0 0,1 0 1,-1 0-1,0 0 0,0 0 1,0 0-1,-1 1 0,-2-1 108,0 1 0,0-1 0,0 1 0,0 0-1,0 1 1,0-1 0,0 1 0,0-1-1,0 1 1,1 0 0,-1 1 0,1-1 0,0 1-1,-1-1 1,1 1 0,0 0 0,1 0 0,-1 0-1,1 1 1,-1-1 0,1 1 0,0-1-1,0 1 1,0 0 0,-2 6 0,2-3-12,1 0 0,0 0 1,0 0-1,0 0 0,1 0 0,0 0 1,0 0-1,0 0 0,1 1 0,0-1 1,1-1-1,0 1 0,0 0 0,5 10 1,3 6 46,27 65 333,-34-78-349,-1-1 0,0 1 0,0-1 0,-1 1 1,0 0-1,0-1 0,-2 18 0,1-26-79,-1 0-1,1 0 0,0 0 0,-1 0 0,1 0 1,-1 0-1,1 0 0,-1 0 0,0 0 1,1 0-1,-1 0 0,0 0 0,0 0 0,1-1 1,-1 1-1,0 0 0,0 0 0,0-1 1,0 1-1,0-1 0,0 1 0,0-1 0,0 1 1,0-1-1,0 0 0,0 0 0,0 1 1,-2-1-1,-34 1 332,35-1-329,-24-1 203,0-2-1,-36-8 1,31 5-2169,37 6 639</inkml:trace>
</inkml:ink>
</file>

<file path=word/ink/ink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9.687"/>
    </inkml:context>
    <inkml:brush xml:id="br0">
      <inkml:brushProperty name="width" value="0.05" units="cm"/>
      <inkml:brushProperty name="height" value="0.05" units="cm"/>
      <inkml:brushProperty name="color" value="#849398"/>
    </inkml:brush>
  </inkml:definitions>
  <inkml:trace contextRef="#ctx0" brushRef="#br0">0 84 6912,'1'-10'10874,"6"-7"-8215,-4 13-2586,-1 0 1,1 0-1,0 0 0,0 0 0,6-4 1,-5 4 44,1 1 0,0 0 1,1 0-1,-1 0 0,0 1 0,1 0 1,0 0-1,-1 0 0,12-1 1,-14 3-110,0-1 0,0 1 0,0 0 1,0 0-1,0 0 0,0 0 0,0 1 1,0-1-1,0 1 0,-1 0 0,1-1 1,0 1-1,0 1 0,-1-1 0,1 0 1,0 1-1,-1-1 0,1 1 1,-1 0-1,0 0 0,3 3 0,1 2 10,-1 0 0,-1 1 0,5 9 0,10 17 33,-18-33-48,0 0 0,0 0 0,0 0 0,0 0 0,1 0 0,-1-1 0,0 1 0,0 0 0,1 0 0,-1-1 0,1 1 0,-1-1 0,1 1 0,-1-1 0,0 0 0,1 1 0,-1-1 0,1 0 0,-1 0 0,1 0 0,-1 0 0,1-1 0,1 1-1,38-12 43,-32 9-59,120-46 248,-128 49-234,0-1 0,0 1 1,-1 0-1,1-1 0,0 1 0,0 0 0,0 0 1,0-1-1,0 1 0,0 0 0,0 0 0,0 0 1,0 0-1,0 0 0,0 1 0,0-1 0,0 0 1,0 0-1,-1 1 0,1-1 0,0 0 0,0 1 1,0-1-1,0 1 0,-1-1 0,1 1 0,0 0 1,1 0-1,0 2 18,0 0 0,0 0-1,-1 0 1,1 1 0,-1-1 0,2 5 0,-2-4-1,0 0-1,1-1 1,-1 1 0,1-1 0,0 0 0,4 6 0,-5-8-19,0 0 1,0 0-1,0-1 1,0 1-1,0 0 0,0-1 1,0 1-1,0-1 1,0 1-1,0-1 1,0 0-1,0 1 1,1-1-1,-1 0 1,0 0-1,0 0 1,0 0-1,1 0 1,-1 0-1,0 0 0,0 0 1,0 0-1,1 0 1,-1-1-1,0 1 1,2-1-1,19-8 21,29-15 0,8-4 47,-58 28-73,0 0 1,0-1-1,0 1 1,0 0-1,-1-1 1,1 1-1,0 0 1,0 0-1,0 0 1,0 0-1,0 0 1,0 0-1,0 0 1,0 0-1,0 0 1,0 1-1,0-1 1,0 0-1,0 1 1,0-1-1,0 0 1,0 1-1,0-1 1,0 1-1,-1 0 1,1-1-1,1 2 1,1 1-9,-1 1 0,0-1 0,0 1 1,0-1-1,3 8 0,-4-8 25,1 1 0,-1 0 0,1-1 0,0 0 0,0 1 0,4 3-1,-5-6 2,0 0-1,-1-1 1,1 1-1,0 0 1,0-1-1,0 1 0,0-1 1,0 0-1,0 1 1,0-1-1,0 0 0,0 1 1,0-1-1,0 0 1,0 0-1,0 0 1,0 0-1,0 0 0,0 0 1,0 0-1,0-1 1,0 1-1,1 0 0,-1 0 1,-1-1-1,1 1 1,0-1-1,2 0 1,131-69 350,-133 70-362,0-1 1,0 1-1,0-1 0,0 1 0,0 0 0,0 0 0,0-1 0,0 1 1,0 0-1,0 0 0,0 0 0,0 0 0,0 0 0,1 1 0,-1-1 0,0 0 1,0 0-1,0 1 0,0-1 0,0 1 0,0-1 0,0 1 0,0-1 1,0 1-1,0-1 0,-1 1 0,1 0 0,0 0 0,1 0 0,1 4-2,1 0-1,-1 0 0,0 0 0,4 10 0,-6-12 10,0 0 1,1 0-1,-1 0 0,1 0 0,-1 0 1,1-1-1,0 1 0,0-1 1,0 1-1,0-1 0,0 1 1,1-1-1,-1 0 0,1 0 1,4 3-1,7-5 14,2-6-21</inkml:trace>
</inkml:ink>
</file>

<file path=word/ink/ink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0.128"/>
    </inkml:context>
    <inkml:brush xml:id="br0">
      <inkml:brushProperty name="width" value="0.05" units="cm"/>
      <inkml:brushProperty name="height" value="0.05" units="cm"/>
    </inkml:brush>
  </inkml:definitions>
  <inkml:trace contextRef="#ctx0" brushRef="#br0">187 13 7424,'3'0'3486,"-3"1"-3401,2-14 9896,-7 22-10030,2-7 251,1 0 0,0-1 0,0 1-1,-1-1 1,1 0 0,-1 0 0,1 0-1,-1 0 1,-2 0 0,-16 8 426,9-2-423,1 1 0,0 0 0,0 1 0,1 0 0,0 1 0,1 0 0,0 1 1,0 0-1,1 0 0,0 1 0,1 0 0,-8 19 0,13-26-179,1 0 0,-1 0 0,1 0 0,0 0 0,1 0 0,-1 0 0,1 1 0,0-1 0,0 0 0,0 0 0,1 0 0,0 0 0,0 0 0,0 1 0,1-2 0,0 1 0,0 0 0,0 0 0,0 0 0,1-1 0,-1 0 0,1 1 0,1-1 0,-1 0 0,0 0 0,5 3 0,-3-3-117,-1 0 1,1 0-1,0-1 0,0 1 0,0-1 0,0 0 1,0-1-1,1 0 0,0 1 0,-1-2 0,1 1 0,0-1 1,0 0-1,0 0 0,-1 0 0,1-1 0,0 0 1,0 0-1,0-1 0,0 1 0,0-1 0,9-3 1,15-7-1212</inkml:trace>
</inkml:ink>
</file>

<file path=word/ink/ink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0.509"/>
    </inkml:context>
    <inkml:brush xml:id="br0">
      <inkml:brushProperty name="width" value="0.05" units="cm"/>
      <inkml:brushProperty name="height" value="0.05" units="cm"/>
    </inkml:brush>
  </inkml:definitions>
  <inkml:trace contextRef="#ctx0" brushRef="#br0">143 1 8064,'-1'0'475,"0"1"0,0 0 0,0 0 0,-1-1 0,1 1 0,0 0 0,0-1 0,0 1 0,0-1 0,-1 0 0,1 1 0,0-1 0,0 0 0,0 0 1,-2 0-1,-18 6 3827,-11 7-2446,28-12-1778,1 0 0,0 0 0,-1 0 0,1 0 0,0 0 0,0 1 0,0 0 0,0 0 0,0-1-1,0 2 1,0-1 0,1 0 0,-1 1 0,1-1 0,-1 1 0,1-1 0,0 1 0,0 0 0,0 0 0,1 0-1,-1 0 1,-1 6 0,1-4 47,1 0 0,-1 0-1,1 0 1,0 0 0,1 0-1,-1 0 1,1 9 0,1-12-110,-1-1-1,0 1 1,1 0 0,-1 0-1,1 0 1,-1 0 0,1-1-1,0 1 1,0 0 0,0-1 0,0 1-1,0-1 1,0 1 0,0-1-1,1 1 1,-1-1 0,0 0 0,1 0-1,-1 1 1,1-1 0,0 0-1,-1 0 1,1-1 0,2 2 0,1 0 1,0 0 1,0-1 0,0 0 0,1 0 0,-1 0 0,0 0-1,0-1 1,1 0 0,-1 0 0,0 0 0,7-2 0,-9 1-16,1 0 1,-1 0 0,0 0-1,0 0 1,0 0-1,0-1 1,0 1 0,0-1-1,-1 0 1,1 0 0,0 0-1,-1 0 1,0-1-1,1 1 1,-1-1 0,0 1-1,0-1 1,0 0 0,2-4-1,-2 2-1,0-1 0,0 0 0,-1 1 0,1-1 0,-1 0 0,0 0 0,-1 0 0,1 0 0,-1 0 0,0 1 0,-1-1 0,-1-7 0,2 11 0,0 0 0,-1 0 0,1 0 0,-1 0 0,0 0 0,0 0 0,1 0 0,-1 0 0,-1 0 0,1 0 0,0 1 0,0-1 0,-1 0 0,1 1 0,-1-1 0,1 1 0,-1-1 0,1 1 0,-1 0 0,0 0 0,0 0 0,0 0 0,0 0 0,0 0 0,0 0 0,0 1 0,0-1 0,0 1 0,0-1 0,0 1 0,0 0 0,0 0 0,0 0 0,-1 0 0,1 0 0,-2 1 0,-39 13-618,30-12 84</inkml:trace>
</inkml:ink>
</file>

<file path=word/ink/ink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1.093"/>
    </inkml:context>
    <inkml:brush xml:id="br0">
      <inkml:brushProperty name="width" value="0.05" units="cm"/>
      <inkml:brushProperty name="height" value="0.05" units="cm"/>
    </inkml:brush>
  </inkml:definitions>
  <inkml:trace contextRef="#ctx0" brushRef="#br0">10 16 7296,'2'2'518,"-1"1"0,1-1 1,-1 1-1,0 0 0,0 0 1,0 0-1,0 0 0,0-1 1,-1 1-1,1 0 0,-1 0 1,0 0-1,0 1 0,0-1 1,0 0-1,0 0 0,-1 0 1,0 3-1,-2 6 556,0 0 0,-1-1-1,-5 12 1,13-30-799,0-1 0,1 1 0,0 0 0,0 0 0,1 1 0,0-1 0,0 1 0,8-5 0,-7 5-227,-5 3-49,0 1 1,0 0 0,0 0-1,1 1 1,-1-1-1,1 0 1,3-1-1,-5 3-5,0 0-1,-1 0 0,1 0 0,0 0 1,-1 0-1,1 0 0,0 0 0,-1 0 0,1 0 1,0 1-1,-1-1 0,1 0 0,0 0 0,-1 1 1,1-1-1,-1 0 0,1 1 0,-1-1 1,1 1-1,-1-1 0,1 1 0,-1-1 0,1 1 1,-1-1-1,0 1 0,1-1 0,-1 1 0,0-1 1,1 1-1,-1 0 0,0-1 0,0 1 1,1 0-1,-1-1 0,0 1 0,0 0 0,0 0 1,10-9 122,2-2-27,1-1 0,27-16 1,-39 27-91,0 0 0,0-1 0,0 1 1,0 0-1,0 0 0,0 0 0,0 0 1,0 0-1,0 0 0,0 0 0,0 0 1,0 1-1,0-1 0,0 0 1,0 0-1,0 1 0,0-1 0,0 1 1,-1-1-1,1 1 0,0-1 0,0 1 1,0 0-1,-1-1 0,1 1 0,0 0 1,0 0-1,0 1 0,1 0-1,0 1 0,-1 0-1,1-1 1,-1 1-1,1 0 1,-1 0 0,0 0-1,0 3 1,2 14-50,-1-1 0,0 37 0,-2-44-27,0-5-561,3 1-128</inkml:trace>
</inkml:ink>
</file>

<file path=word/ink/ink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1.584"/>
    </inkml:context>
    <inkml:brush xml:id="br0">
      <inkml:brushProperty name="width" value="0.05" units="cm"/>
      <inkml:brushProperty name="height" value="0.05" units="cm"/>
    </inkml:brush>
  </inkml:definitions>
  <inkml:trace contextRef="#ctx0" brushRef="#br0">18 72 7424,'7'11'3712,"13"-5"-1792,-20 0 1408,0 3-2561,6 5 1,-6 1 384,-4 11 128,2 4-1664,-5 2 0,0-3 1024,-3-5 128,4-4-640,-4-8 0,6-3-2560,8 0 128</inkml:trace>
  <inkml:trace contextRef="#ctx0" brushRef="#br0" timeOffset="1">77 24 6656,'20'-9'3328,"32"-2"-2304,-42 7 3072,0 4-3456,0 4 127,0 5 257,-3-4 128,-4 7-1408,1-3 0,-8 9 1024,1 2 0,0 1-512,-3-4 128,-4 1-256,0-10 128,0-1-896,0-5 0</inkml:trace>
</inkml:ink>
</file>

<file path=word/ink/ink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2.041"/>
    </inkml:context>
    <inkml:brush xml:id="br0">
      <inkml:brushProperty name="width" value="0.05" units="cm"/>
      <inkml:brushProperty name="height" value="0.05" units="cm"/>
    </inkml:brush>
  </inkml:definitions>
  <inkml:trace contextRef="#ctx0" brushRef="#br0">1 62 6016,'6'-9'2154,"0"-1"0,7-16 0,-5 9 4567,-1 40-5889,-6-8-370,1 1 0,-2-1-1,0 1 1,-1 0-1,-4 19 1,1 4 32,-15 209 1874,19-234-3178,2-1-108</inkml:trace>
</inkml:ink>
</file>

<file path=word/ink/ink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2.496"/>
    </inkml:context>
    <inkml:brush xml:id="br0">
      <inkml:brushProperty name="width" value="0.05" units="cm"/>
      <inkml:brushProperty name="height" value="0.05" units="cm"/>
    </inkml:brush>
  </inkml:definitions>
  <inkml:trace contextRef="#ctx0" brushRef="#br0">0 359 7296,'1'-1'178,"-1"0"0,1 0-1,0 1 1,-1-1 0,1 1 0,0-1 0,0 0 0,-1 1 0,1-1 0,0 1 0,0 0-1,0-1 1,0 1 0,0 0 0,0 0 0,0-1 0,-1 1 0,1 0 0,0 0 0,0 0-1,0 0 1,0 0 0,0 0 0,0 0 0,0 0 0,0 1 0,0-1 0,0 0 0,0 1-1,-1-1 1,1 0 0,0 1 0,1 0 0,-1 0-1,0-1 0,0 1-1,1-1 1,-1 1 0,0-1 0,0 0 0,1 1-1,-1-1 1,0 0 0,0 0 0,1 0 0,-1 0-1,0 0 1,1 0 0,-1 0 0,0 0 0,0 0-1,1-1 1,-1 1 0,0-1 0,0 1 0,0-1-1,1 1 1,-1-1 0,1 0 0,1-2-9,0 1 0,0 0-1,-1 0 1,1-1 0,-1 0 0,1 1 0,-1-1 0,0 0-1,0 0 1,2-5 0,-3 7-137,-1 0 1,1-1-1,-1 1 0,0-1 0,1 1 0,-1-1 0,0 1 1,0-1-1,0 1 0,0-1 0,0 1 0,0-1 0,0 1 1,0-1-1,0 1 0,-1-1 0,1 1 0,-1 0 0,1-1 1,-1 1-1,0 0 0,1-1 0,-1 1 0,0 0 0,0-1 1,-1 0-1,0 0 15,0 0 1,1 0 0,-1 0 0,0 1 0,0-1-1,0 0 1,0 1 0,0 0 0,-1-1-1,-2 0 1,4 2-13,0 0-1,0 0 1,0 0-1,-1 0 1,1 0-1,0 0 1,0 1-1,0-1 1,0 0 0,-1 0-1,1 1 1,0-1-1,0 1 1,0-1-1,0 1 1,0 0-1,0-1 1,0 1-1,0 0 1,0 0 0,1 0-1,-1 0 1,0-1-1,0 1 1,0 2-1,-3 2 119,0 0 0,1 0-1,-1 1 1,1 0 0,1-1-1,-1 1 1,1 0 0,0 0 0,0 1-1,1-1 1,0 0 0,-1 12-1,2-14-98,0 1-1,0-1 0,0 0 1,1 0-1,-1 0 1,1 1-1,0-1 0,0 0 1,1 0-1,-1 0 0,1-1 1,0 1-1,0 0 1,0-1-1,1 1 0,-1-1 1,1 0-1,0 1 1,0-1-1,5 4 0,-6-6-56,-1 0-1,0-1 0,1 1 0,-1 0 1,0-1-1,1 1 0,-1-1 1,1 1-1,-1-1 0,1 0 0,-1 0 1,1 1-1,0-1 0,-1 0 0,1-1 1,-1 1-1,1 0 0,-1 0 1,1-1-1,-1 1 0,1 0 0,2-2 1,2-1-261,0-1 1,0 0-1,11-7 0,-13 8 24,21-15-911</inkml:trace>
  <inkml:trace contextRef="#ctx0" brushRef="#br0" timeOffset="1">271 33 8064,'0'-8'1793,"0"-8"4589,0 15-6260,0 1 1,0 0-1,0-1 1,0 1-1,0 0 1,0-1-1,0 1 1,0 0-1,0-1 1,0 1 0,0 0-1,0 0 1,0-1-1,1 1 1,-1 0-1,0-1 1,0 1-1,0 0 1,1 0-1,-1-1 1,0 1-1,0 0 1,0 0-1,1-1 1,-1 1-1,0 0 1,1 0-1,-1 0 1,0 0-1,0-1 1,1 1-1,0 0 710,-3 59 756,-12 63 0,-1 26-689,8-48-622,2-71-1429,10-22 0</inkml:trace>
</inkml:ink>
</file>

<file path=word/ink/ink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2.856"/>
    </inkml:context>
    <inkml:brush xml:id="br0">
      <inkml:brushProperty name="width" value="0.05" units="cm"/>
      <inkml:brushProperty name="height" value="0.05" units="cm"/>
    </inkml:brush>
  </inkml:definitions>
  <inkml:trace contextRef="#ctx0" brushRef="#br0">1 40 8064,'4'3'11263,"2"-3"-11007,10 0 128,-2 0 0,-4 0 0,-4 0-640,4 2 128,6-4 256,-2 2 0,2-3-1792,1 0 128</inkml:trace>
  <inkml:trace contextRef="#ctx0" brushRef="#br0" timeOffset="1">229 49 7424,'3'1'694,"-1"-1"0,1 1 0,-1-1 0,1 0 0,-1 1 0,1-1 1,0 0-1,-1-1 0,1 1 0,-1 0 0,1-1 0,3-1 0,-5 2-579,0 0-1,0 0 0,0-1 0,0 1 1,0-1-1,0 1 0,1-1 1,-1 1-1,0-1 0,0 0 0,-1 0 1,1 1-1,0-1 0,0 0 1,0 0-1,0 0 0,-1 0 1,1 0-1,0 0 0,-1 0 0,1 0 1,-1 0-1,1 0 0,-1 0 1,0 0-1,1-1 0,-1 0 0,0 1-55,0 0-1,1 0 0,-1 0 1,0 1-1,0-1 0,0 0 1,0 0-1,-1 0 0,1 0 1,0 0-1,0 0 0,0 1 0,-1-1 1,1 0-1,0 0 0,-1 0 1,1 1-1,-1-1 0,1 0 1,-1 0-1,1 1 0,-1-1 1,0 0-1,1 1 0,-1-1 0,0 1 1,1-1-1,-1 1 0,0-1 1,0 1-1,1 0 0,-1-1 1,0 1-1,0 0 0,-1-1 1,-2 1 69,0 0 0,1 1 1,-1-1-1,0 1 1,1 0-1,-1 0 0,-3 1 1,-12 3 499,17-5-567,0 1 0,0 0 0,0-1 0,1 1 0,-1 0 0,0 0 0,0 0 0,0 0-1,1 0 1,-1 0 0,0 1 0,1-1 0,-1 1 0,1-1 0,0 1 0,-1-1 0,1 1 0,0 0 0,0 0 0,0-1 0,0 1 0,0 0 0,1 0 0,-1 0 0,0 0 0,1 0-1,0 0 1,-1 4 0,0-3 14,1 0 0,0 1 0,0-1 0,0 0 0,0 1-1,1-1 1,-1 0 0,1 1 0,0-1 0,0 0 0,0 0-1,0 0 1,0 0 0,1 0 0,-1 0 0,1 0 0,2 3 0,-2-4-70,1 1 0,-1-1 0,0 0 0,1-1 0,-1 1 0,1 0 0,-1-1 0,1 1 1,0-1-1,0 0 0,0 0 0,-1 0 0,1 0 0,0 0 0,0-1 0,0 1 1,0-1-1,1 0 0,-1 0 0,0 0 0,0 0 0,0-1 0,0 1 0,5-2 1,12-3-540</inkml:trace>
</inkml:ink>
</file>

<file path=word/ink/ink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3.580"/>
    </inkml:context>
    <inkml:brush xml:id="br0">
      <inkml:brushProperty name="width" value="0.05" units="cm"/>
      <inkml:brushProperty name="height" value="0.05" units="cm"/>
    </inkml:brush>
  </inkml:definitions>
  <inkml:trace contextRef="#ctx0" brushRef="#br0">8 73 7296,'0'0'164,"0"1"0,0-1-1,0 1 1,1-1 0,-1 1 0,0-1 0,0 0 0,0 1 0,0-1 0,1 1 0,-1-1-1,0 1 1,0-1 0,1 0 0,-1 1 0,0-1 0,1 0 0,-1 1 0,0-1 0,1 0 0,-1 0-1,1 1 1,-1-1 0,0 0 0,1 0 0,-1 0 0,1 1 0,-1-1 0,1 0 0,-1 0-1,1 0 1,-1 0 0,0 0 0,1 0 0,-1 0 0,1 0 0,-1 0 0,1 0 0,-1 0-1,1 0 1,-1 0 0,1-1 0,-1 1 0,0 0 0,1 0 0,0-1 0,32-11 1933,-11 4-1636,-18 8-365,-1-1 1,0 0-1,1 0 0,-1 1 1,0-2-1,0 1 0,0 0 1,0-1-1,0 1 1,4-3-1,-7 3-53,1 1 0,-1-1 0,1 0 0,-1 1 0,1-1 0,-1 1 0,1-1 0,-1 0 0,1 1 1,-1-1-1,0 0 0,1 1 0,-1-1 0,0 0 0,0 0 0,0 1 0,1-1 0,-1 0 0,0-1 0,-1 1-12,1-1-1,0 1 1,-1 0-1,1-1 1,-1 1 0,1 0-1,-1 0 1,0-1-1,1 1 1,-1 0-1,0 0 1,0 0 0,0 0-1,0 0 1,-1-1-1,0 1 11,0-1 0,1 1 0,-1 0 0,0 0 0,0 0 0,0 0 0,0 0 0,0 1 0,0-1 0,0 0 0,0 1 0,0 0 0,-1-1 0,1 1 0,0 0 0,0 0 0,0 0 0,0 0 0,-1 1 0,1-1 0,0 1 0,0-1-1,0 1 1,0 0 0,0 0 0,0-1 0,0 1 0,-3 3 0,1-2 12,0 1-1,1 0 0,-1 0 0,1 0 1,0 0-1,0 0 0,0 0 1,0 1-1,0 0 0,1-1 0,0 1 1,-1 0-1,-1 5 0,2-2-20,1-1 0,-1 0 0,1 1 0,0-1 0,0 1 0,1-1 0,0 1 0,0-1 0,1 1 0,0-1-1,2 11 1,-2-13-28,0-1 0,0 0-1,1 0 1,-1 0-1,1 1 1,0-1 0,0-1-1,0 1 1,0 0-1,0 0 1,1-1 0,-1 0-1,1 1 1,0-1-1,0 0 1,-1 0 0,1 0-1,1-1 1,-1 1-1,0-1 1,0 1-1,0-1 1,8 1 0,-8-1-87,0 0 0,1-1 0,-1 1 0,0-1 0,1 0 0,-1 0 0,1 0 0,-1 0 0,1 0 0,-1-1 0,0 0 0,1 1 0,-1-1 0,0-1 0,0 1 0,1 0 0,4-4 0,12-12-941</inkml:trace>
</inkml:ink>
</file>

<file path=word/ink/ink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4.152"/>
    </inkml:context>
    <inkml:brush xml:id="br0">
      <inkml:brushProperty name="width" value="0.05" units="cm"/>
      <inkml:brushProperty name="height" value="0.05" units="cm"/>
    </inkml:brush>
  </inkml:definitions>
  <inkml:trace contextRef="#ctx0" brushRef="#br0">50 1 7808,'-1'0'278,"0"0"0,1 0 0,-1 0 0,0 0 1,1 1-1,-1-1 0,1 0 0,-1 1 0,0-1 0,1 0 1,-1 1-1,1-1 0,-1 1 0,1-1 0,-1 1 1,1-1-1,-1 1 0,1-1 0,0 1 0,-1 0 0,1-1 1,0 1-1,-1 0 0,1-1 0,0 2 0,-7 23 3071,0-4-1899,-10 10 537,11-24-167,12-22-421,-3 10-1309,-2 2-25,0-1 1,1 1-1,0 0 1,-1 0-1,1 0 1,0 0-1,0 0 1,1 1-1,-1-1 1,4-3-1,6-5 80,-11 9-135,0 1 0,1-1 0,-1 1-1,0 0 1,1-1 0,-1 1 0,1 0 0,-1 0 0,1 0 0,-1 0 0,1 0 0,0 0 0,0 0 0,-1 1 0,1-1-1,0 0 1,0 1 0,0 0 0,0-1 0,-1 1 0,4 0 0,-2 0-27,1 1-7,-1-1 0,0 1 1,1 0-1,-1-1 0,0 1 0,1 1 1,4 2-1,-6-3 22,-1 0 1,0 0-1,0 1 1,1-1-1,-1 1 1,0-1-1,-1 1 1,1-1-1,0 1 0,0-1 1,-1 1-1,1 0 1,0-1-1,-1 1 1,0 0-1,1 0 1,-1 2-1,6 46-275,-5-42-448,7-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5.111"/>
    </inkml:context>
    <inkml:brush xml:id="br0">
      <inkml:brushProperty name="width" value="0.05" units="cm"/>
      <inkml:brushProperty name="height" value="0.05" units="cm"/>
    </inkml:brush>
  </inkml:definitions>
  <inkml:trace contextRef="#ctx0" brushRef="#br0">0 149 7808,'0'23'9557,"5"-32"-7701,30-58-619,-18 30-883,-15 32-285,1-1 0,-1 0 0,1 1 0,0 0 1,0-1-1,0 1 0,1 1 0,0-1 0,4-5 0,-7 10-69,-1 0 0,0 0 0,1-1 0,-1 1 0,0 0 0,1 0 0,-1 0 0,0 0 0,1 0 0,-1 0 0,0-1 0,1 1 0,-1 0 0,0 0 0,1 0 0,-1 0 0,1 0 0,-1 1 0,0-1 0,1 0 0,-1 0 0,0 0 0,1 0 0,-1 0 0,0 0 0,1 0 0,-1 1 0,0-1 0,1 0 0,-1 0 0,0 1 0,0-1 0,1 0 0,-1 0 0,0 1 0,0-1 0,1 0 0,-1 1 0,0-1 0,0 0 0,0 1 0,1-1 0,-1 0 0,0 1 0,0-1 0,0 0 0,0 1 0,0-1 0,0 1 0,7 26 0,-5-19 0,0 3 0,0 0 0,-1-1 0,0 1 0,-1 22 0,-1-11 0,5-9-5,-4-12 6,0-1 0,0 0-1,0 0 1,0 1 0,1-1-1,-1 0 1,0 0 0,0 1-1,0-1 1,0 0 0,0 1-1,0-1 1,0 0 0,0 1-1,0-1 1,0 0 0,0 0-1,0 1 1,0-1 0,0 0-1,0 1 1,0-1 0,0 0 0,0 1-1,0-1 1,-1 0 0,1 0-1,0 1 1,0-1 0,0 0-1,0 0 1,-1 1 0,1-1-1,0 0 1,0 0 0,-1 0-1,1 1 1,0-1 0,5-18 852,-2-2-390,-3 17-391,0 0 1,1-1 0,-1 1 0,1 0 0,0 0 0,-1 0-1,3-3 1,2-4 55,1 0 0,0 1 0,1 1 0,0-1 0,0 1 0,12-11 0,-18 18-130,0 0 0,0 0 0,0 1 0,0-1 0,0 0-1,0 1 1,0-1 0,0 1 0,0-1 0,0 1 0,1-1 0,-1 1 0,0 0-1,0 0 1,0-1 0,1 1 0,-1 0 0,0 0 0,0 0 0,0 0-1,1 1 1,-1-1 0,0 0 0,0 0 0,0 1 0,0-1 0,1 1 0,-1-1-1,1 1 1,0 0-2,-1 1 0,1-1 0,0 0 0,-1 0 0,1 1 0,-1-1 0,0 1 0,1-1 0,-1 1 0,0 0 0,0 0 0,0-1 0,0 1 0,0 0 0,1 4 0,7 22 4,-7-22 0,0-1 0,0 1 0,-1-1 0,1 1 0,-1 0 0,0 9 0,-1-14-26,0 0 1,1 1-1,-1-1 0,0 0 0,0 0 0,1 1 1,-1-1-1,0 0 0,1 0 0,0 1 0,-1-1 0,1 0 1,0 0-1,-1 0 0,1 0 0,0 0 0,0 0 0,2 2 1,5 2-381</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5.309"/>
    </inkml:context>
    <inkml:brush xml:id="br0">
      <inkml:brushProperty name="width" value="0.05" units="cm"/>
      <inkml:brushProperty name="height" value="0.05" units="cm"/>
    </inkml:brush>
  </inkml:definitions>
  <inkml:trace contextRef="#ctx0" brushRef="#br0">124 50 7168,'0'-5'720,"0"1"1,0 0-1,1 0 1,0 0 0,0 0-1,2-8 1,1-1 7568,-3 30-7749,-1 0 1,-1-1-1,0 1 1,-1 0-1,-1-1 1,-1 1-1,-8 21 1,-8 44-23,12 17-32,7-70-641,-2 0 0,-7 35 1,4-49-508</inkml:trace>
  <inkml:trace contextRef="#ctx0" brushRef="#br0" timeOffset="1">1 321 7680,'3'-7'12543,"9"7"-12031,7 4 0,10-4 0,-5 6-768,0 2 0,3-8 0,4 0 0</inkml:trace>
</inkml:ink>
</file>

<file path=word/ink/ink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4.575"/>
    </inkml:context>
    <inkml:brush xml:id="br0">
      <inkml:brushProperty name="width" value="0.05" units="cm"/>
      <inkml:brushProperty name="height" value="0.05" units="cm"/>
    </inkml:brush>
  </inkml:definitions>
  <inkml:trace contextRef="#ctx0" brushRef="#br0">9 29 7680,'-3'2'6633,"2"4"-3325,1 19-2429,0-20 76,-2 16 1102,1-18-1875,0 0-1,1 0 1,-1-1-1,1 1 1,0 0-1,0 0 1,0 0-1,0 0 1,1-1-1,0 4 1,-1-10 57,0 0 0,0 0 0,0-1 0,1 1 0,-1 0 0,1 0 0,0 0 0,0 0 0,1 0 0,-1 0 0,1 0 0,2-4 0,-1 2-210,-1 1-1,1-1 1,1 1-1,-1 0 0,1 0 1,-1 0-1,2 0 1,-1 0-1,6-4 1,-8 8-117,0 0 0,1 0 0,-1 0 1,0 0-1,1 0 0,-1 0 1,1 1-1,3-1 0,8 0-680</inkml:trace>
  <inkml:trace contextRef="#ctx0" brushRef="#br0" timeOffset="1">217 31 8448,'-9'1'7632,"1"-1"-3662,-15 1-1621,22-1-2308,-1 0-1,0 0 0,1 1 1,-1-1-1,0 0 0,1 1 1,-1 0-1,1-1 0,-1 1 0,0 0 1,1-1-1,0 1 0,-1 0 1,1 0-1,0 0 0,-1 1 1,1-1-1,0 0 0,0 0 1,0 1-1,0-1 0,0 0 1,0 1-1,0-1 0,0 1 0,1 0 1,-1-1-1,1 1 0,-1 1 1,0 0 31,0 0 1,0-1 0,1 1-1,-1 0 1,1-1 0,0 1-1,-1 0 1,1-1 0,0 1-1,1 0 1,-1 0 0,1-1-1,-1 1 1,1 0 0,0-1-1,0 1 1,1 3 0,1-3-53,-1 0 1,1 0 0,-1 0-1,1-1 1,0 1 0,0-1 0,0 0-1,0 0 1,0 0 0,1 0-1,-1 0 1,0-1 0,1 0 0,-1 0-1,1 0 1,0 0 0,-1 0-1,1-1 1,6 1 0,-7-1-16,0 0 1,0 0 0,0 0-1,0-1 1,0 1 0,-1-1-1,1 0 1,0 0-1,0 0 1,-1 0 0,1 0-1,0-1 1,-1 1-1,1-1 1,-1 0 0,0 0-1,1 0 1,-1 0 0,0 0-1,0 0 1,-1 0-1,1-1 1,0 1 0,2-5-1,-3 5-12,0-1 0,0 1 0,0 0 0,-1 0 0,1-1 0,0 1 0,-1-1 1,0 1-1,1 0 0,-1-1 0,0 1 0,0-1 0,-1 1 0,1 0 0,0-1 0,-1 1 0,1-1 0,-1 1 0,0 0 0,0 0 0,0-1 0,0 1 0,-3-4 0,1 2-234,-1 1 0,1-1 1,-1 1-1,0 0 0,0 0 0,0 0 0,0 0 1,-1 1-1,1-1 0,-8-2 0,8 5-1039</inkml:trace>
</inkml:ink>
</file>

<file path=word/ink/ink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4.941"/>
    </inkml:context>
    <inkml:brush xml:id="br0">
      <inkml:brushProperty name="width" value="0.05" units="cm"/>
      <inkml:brushProperty name="height" value="0.05" units="cm"/>
    </inkml:brush>
  </inkml:definitions>
  <inkml:trace contextRef="#ctx0" brushRef="#br0">1 6 8064,'4'-6'11242,"-3"12"-7355,7 27-4169,-4-19 506,-1 0 0,-1 0 0,0 0 0,-1 25 0,-7 62 220,3-67-344,-6 68 178,8-100-300,1 0 1,0 0 0,0-1-1,0 1 1,0 0 0,0 0-1,0-1 1,1 1 0,-1 0-1,0-1 1,1 1 0,-1 0-1,1-1 1,0 1 0,0 0-1,-1-1 1,3 3 0,7 5-385</inkml:trace>
</inkml:ink>
</file>

<file path=word/ink/ink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8.006"/>
    </inkml:context>
    <inkml:brush xml:id="br0">
      <inkml:brushProperty name="width" value="0.05" units="cm"/>
      <inkml:brushProperty name="height" value="0.05" units="cm"/>
    </inkml:brush>
  </inkml:definitions>
  <inkml:trace contextRef="#ctx0" brushRef="#br0">1 1 7808,'11'8'8532,"-7"4"-5095,-6 18-4114,-1-6 1416,-1 11 260,1-5 283,10-54-213,-6 19-1027,1-4 172,1-1 1,0 1-1,0 0 1,5-9-1,-7 16-195,0 0 0,0 0-1,0 1 1,0-1 0,0 0 0,0 1-1,1-1 1,-1 1 0,0-1 0,1 1 0,0 0-1,-1 0 1,1-1 0,0 1 0,-1 0-1,1 1 1,0-1 0,0 0 0,0 0 0,0 1-1,0-1 1,0 1 0,0 0 0,0-1-1,0 1 1,3 0 0,-4 0-22,1 0 1,0 0 0,-1 1-1,1-1 1,-1 0-1,1 1 1,-1-1 0,1 1-1,0-1 1,-1 1-1,0 0 1,1-1-1,-1 1 1,1 0 0,-1 0-1,0 0 1,0 0-1,0 0 1,1 1-1,-1-1 1,0 0 0,0 0-1,-1 1 1,1-1-1,0 1 1,0-1-1,-1 1 1,1-1 0,-1 1-1,1-1 1,-1 1-1,1-1 1,-1 1 0,0 0-1,0-1 1,0 1-1,0-1 1,0 1-1,0 0 1,-1-1 0,1 1-1,0-1 1,-2 3-1,-1 14 39,6-26 99,-1 3-96,0 0-1,0 0 0,1 0 1,5-9-1,-4 11-23,-1 0 1,1 1-1,-1-1 1,1 1-1,0 0 1,0 0-1,0 0 1,0 1-1,0-1 1,8-1-1,0 1-22,0 1 0,20-1 0,-31 2 3,0 0 1,0 1-1,0-1 0,0 0 0,0 0 0,0 0 0,0 1 0,0-1 1,0 1-1,-1-1 0,1 0 0,0 1 0,0 0 0,0-1 1,-1 1-1,1-1 0,0 1 0,-1 0 0,1-1 0,0 1 1,-1 0-1,1 0 0,-1 0 0,1 0 0,-1-1 0,0 1 0,1 0 1,-1 0-1,0 0 0,1 0 0,-1 0 0,0 1 0,2 43-34,-3-40-26,1 0-1,0 1 0,0-1 0,1 0 0,0 1 0,1 5 1,-2-10-27,1 0 1,-1 0 0,1 1-1,0-1 1,0 0-1,-1 0 1,1 0 0,0 0-1,0 0 1,0 0 0,0 0-1,0-1 1,0 1 0,0 0-1,0 0 1,2 0 0,7 2-1084</inkml:trace>
</inkml:ink>
</file>

<file path=word/ink/ink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8.513"/>
    </inkml:context>
    <inkml:brush xml:id="br0">
      <inkml:brushProperty name="width" value="0.05" units="cm"/>
      <inkml:brushProperty name="height" value="0.05" units="cm"/>
    </inkml:brush>
  </inkml:definitions>
  <inkml:trace contextRef="#ctx0" brushRef="#br0">5 129 7808,'0'-2'459,"1"0"0,-1 0-1,0 0 1,1 0 0,0 0 0,-1 0 0,1 1 0,0-1 0,0 0 0,0 1 0,0-1-1,0 0 1,0 1 0,1-1 0,-1 1 0,0 0 0,1-1 0,2-1 0,-1 1-217,-1-1 1,1 1-1,-1-1 0,1 0 1,-1 0-1,0 0 1,0 0-1,2-6 1,6-24 269,-10 32-470,0 0 0,-1 1-1,1-1 1,0 0 0,0 0 0,-1 0 0,1 0 0,-1 0 0,1 0 0,-1 1 0,1-1-1,-1 0 1,1 0 0,-1 1 0,1-1 0,-1 0 0,0 1 0,0-1 0,1 1-1,-1-1 1,0 1 0,0-1 0,0 1 0,1-1 0,-1 1 0,-1-1 0,-5-3 491,7 4-502,0-1 1,0 1-1,0 0 1,0-1-1,-1 1 1,1 0 0,0-1-1,0 1 1,0 0-1,-1-1 1,1 1-1,0 0 1,0-1-1,-1 1 1,1 0-1,0 0 1,-1-1-1,1 1 1,0 0 0,-1 0-1,1 0 1,-1-1-1,1 1 1,0 0-1,-1 0 1,1 0-1,0 0 1,-1 0-1,1 0 1,-1 0 0,1 0-1,-1 0 1,1 0-1,0 0 1,-1 0-1,-7 15 710,4-6-612,2-1 24,-1-1 0,1 1 0,1 0 0,0 0 0,-1 14 0,2-19-127,-1 1-1,1 0 1,1 0-1,-1-1 1,0 1-1,1 0 1,0 0 0,0-1-1,0 1 1,0-1-1,1 1 1,-1-1-1,1 1 1,3 4-1,-4-7-25,1 0 0,-1 0 0,1 0 0,0-1 0,-1 1 0,1 0 0,0 0 0,0-1 0,-1 1 0,1-1 0,0 0 0,0 1 0,0-1 0,0 0 0,0 0 0,-1 0 0,1-1 0,0 1 0,0 0 0,0-1 0,0 1 0,-1-1 0,4-1 0,38-18 0,-36 16 0,0-1 0,0 1 0,0-1 0,0-1 0,-1 1 0,0-1 0,0 0 0,-1 0 0,7-11 0,-4 8 0,-2 10 0,-3 7 0,0 5-32,0-4 46,0 0 0,0 0 0,9 16 0,-12-23-36,1-1 0,0 1 0,0-1 0,0 1 0,0-1-1,0 0 1,0 0 0,0 1 0,1-1 0,-1 0 0,0 0-1,1 0 1,-1 0 0,0-1 0,1 1 0,-1 0 0,1 0-1,0-1 1,-1 1 0,1-1 0,-1 0 0,1 1 0,0-1-1,-1 0 1,1 0 0,0 0 0,-1 0 0,4-1 0,5-1-384</inkml:trace>
</inkml:ink>
</file>

<file path=word/ink/ink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9.011"/>
    </inkml:context>
    <inkml:brush xml:id="br0">
      <inkml:brushProperty name="width" value="0.05" units="cm"/>
      <inkml:brushProperty name="height" value="0.05" units="cm"/>
    </inkml:brush>
  </inkml:definitions>
  <inkml:trace contextRef="#ctx0" brushRef="#br0">117 4 8192,'-4'-4'11775,"8"8"-11391,-2 7 0,6 2 128,-6 1 128,2 13-640,-4 11 128,0-6 384,-4 9 0,-2 7-128,0-5 0,-2 1-128,2-11 128,4-10-1024,2-9 128</inkml:trace>
  <inkml:trace contextRef="#ctx0" brushRef="#br0" timeOffset="1">1 276 6016,'0'0'7040,"6"0"-3968,12 0-2177,1 0 129,4 0 384,3-5 0,0 5-1920,2 0 128,-6-6 1152,-2 6 0,0-6-768,0-3 0</inkml:trace>
</inkml:ink>
</file>

<file path=word/ink/ink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21.591"/>
    </inkml:context>
    <inkml:brush xml:id="br0">
      <inkml:brushProperty name="width" value="0.05" units="cm"/>
      <inkml:brushProperty name="height" value="0.05" units="cm"/>
    </inkml:brush>
  </inkml:definitions>
  <inkml:trace contextRef="#ctx0" brushRef="#br0">1 73 6144,'3'-13'9216,"1"26"-7446,0 22 90,2 55 1,-4-32-718,-1 81 592,-1-74-1166,-7 16-185,0-21-107,7-59-277,0-1 0,1 1 0,-1 0 0,0-1 0,1 1 0,-1-1 0,0 1 0,1-1 0,-1 1 0,1-1 0,-1 1 0,1-1 0,-1 0 0,1 1 0,-1-1 0,1 0 0,-1 1 0,1-1 0,0 0 0,-1 1 0,1-1 0,-1 0 0,1 0 0,0 0 0,-1 0 0,1 0 0,0 0 0,-1 0 0,1 0 0,0 0 0,-1 0 0,1 0 0,0 0 0,0-1 0,33-3 0,-23 2 0,46-2 63,109 7 0,-147-2-61,332 29-130,-251-15 151,-50-7 19,67 3 0,198-4-21,-180-8-43,236 5-84,-298-1 106,288-1 0,-77-4-66,-15 0 4,-83-8 62,-9 5-5,-41 4 117,164-8-112,-242 11-18,-42 0 3,1-1 0,0-1 1,0-1-1,-1 0 0,22-5 0,-17 2 15,0 1 0,27-1 0,14-2 0,-9 1 22,-53 5-19,1 0 0,-1 0 1,1 0-1,-1 0 0,1 0 1,-1 0-1,1 0 0,-1 0 1,1 0-1,-1 0 0,1 0 1,-1 0-1,1 0 1,-1-1-1,0 1 0,1 0 1,-1 0-1,1-1 0,-1 1 1,0 0-1,1 0 0,-1-1 1,0 1-1,1 0 0,-1-1 1,0 1-1,1-1 0,0-1 10,5 1-34,0-1 0,-1 1-1,1 1 1,0-1 0,8 1-1,-11 1 22,-3-1 0,1 1 0,-1-1 0,1 0 0,-1 0-1,0 0 1,1 0 0,-1 0 0,1 0 0,-1 0 0,1 1-1,-1-1 1,0 0 0,1 0 0,-1-1 0,1 1-1,-1 0 1,0 0 0,1 0 0,-1 0 0,1 0 0,-1 0-1,0 0 1,1-1 0,-1 1 0,0 0 0,1-1 0,11-4 111,-10 4-110,-1 0 0,0 0 1,0 0-1,0 0 0,0 0 1,0 0-1,0 0 0,0 0 1,0-1-1,0 1 0,0 0 0,-1 0 1,1-1-1,0 1 0,-1-1 1,1 1-1,-1-3 0,5-7 104,0 2-96,-1 0 1,0 0 0,0-1-1,-1 1 1,3-15-1,7-20 83,-4 23-92,-6 16 0,0-1 0,-1 0 0,0 0 0,0 0 0,0 0 0,-1 0 0,0 0 0,1-8 0,-8-159 0,8-9 214,4 158-342,-6 24 101,0 0 1,0 0-1,-1-1 1,1 1 0,0 0-1,0 0 1,-1 0-1,1 0 1,0 0-1,-1-1 1,1 1 0,0 0-1,0 0 1,-1 0-1,1 0 1,0 0 0,-1 0-1,1 0 1,0 0-1,-1 0 1,1 0 0,0 0-1,-1 0 1,1 0-1,0 0 1,-1 0 0,1 1-1,0-1 1,0 0-1,-1 0 1,1 0-1,-5 1-599,-11 2-420</inkml:trace>
</inkml:ink>
</file>

<file path=word/ink/ink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23.145"/>
    </inkml:context>
    <inkml:brush xml:id="br0">
      <inkml:brushProperty name="width" value="0.05" units="cm"/>
      <inkml:brushProperty name="height" value="0.05" units="cm"/>
    </inkml:brush>
  </inkml:definitions>
  <inkml:trace contextRef="#ctx0" brushRef="#br0">1 63 5504,'4'-3'8794,"11"1"-6873,16 1-2326,-31 1 612,219-1 4230,232 3-2730,-205-4-1590,52 3-128,183 5-130,-329-7 154,137-13-13,56 3 128,100 5-128,-268 9 0,125-3 0,-135 0 0,11 0 0,-115-8 0,-46 5 0,1 1 0,-1 1 0,0 0 0,25 2 0,-40-1 12,1 1-1,-1-1 1,1 0-1,0 0 0,-1-1 1,1 1-1,4-2 1,0 1-35,-1-1 1,1 2-1,-1-1 1,10 0-1,3-6-1598,-13 2 703</inkml:trace>
</inkml:ink>
</file>

<file path=word/ink/ink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28.524"/>
    </inkml:context>
    <inkml:brush xml:id="br0">
      <inkml:brushProperty name="width" value="0.05" units="cm"/>
      <inkml:brushProperty name="height" value="0.05" units="cm"/>
      <inkml:brushProperty name="color" value="#849398"/>
    </inkml:brush>
  </inkml:definitions>
  <inkml:trace contextRef="#ctx0" brushRef="#br0">30 244 7168,'8'-1'9250,"-8"2"-9135,0-1-103,0 0-1,0 0 1,0 0 0,0 0 0,0 0 0,0 0-1,0 0 1,0 0 0,0 0 0,0 0 0,0 0-1,0 1 1,0-1 0,0 0 0,0 0 0,0 0-1,0 0 1,0 0 0,0 0 0,0 0 0,0 0-1,0 0 1,0 0 0,0 0 0,0 0 0,0 0-1,0 0 1,1 0 0,-1 0 0,0 0 0,0 0-1,0 0 1,0 0 0,0 0 0,0 0 0,0 0-1,0 0 1,0 0 0,0 0 0,0 0 0,0 0-1,1 0 1,-1 0 0,0 0 0,0 0 0,0 0-1,0 0 1,0 0 0,0 0 0,0 0 0,0 0-1,0 0 1,0 0 0,0 0 0,0 0 0,0 0-1,0 0 1,0 0 0,1 0 0,0 13 459,0 15 483,-2 98 2011,-24 162 1,17-266-2855,7-19-127,-1 1 0,1-1 0,0 0 0,0 0 0,0 0 1,0 7-1,1-6-6,1-3 22,-1-1 0,0 1 0,0-1 0,1 1 0,-1-1 0,0 0 0,1 1 0,-1-1 0,0 1 0,1-1 0,-1 0 0,1 0 0,-1 1 0,0-1 0,1 0 0,-1 0 0,1 1 0,-1-1 0,1 0 0,-1 0 0,1 0 0,-1 0 0,1 0 0,-1 0 0,1 1 0,-1-1 0,2-1 0,12 1 0,-13-1 0,82-4 0,-53 2 0,36 1 0,84-5 0,-46 0 0,164 4 0,57-1 0,-30-5 0,-153 6 103,25-2-206,-6 4 103,-72 3 0,-26 1 0,-36-2 0,49-2 0,-64 1 0,0 0 0,0 0 0,0 1 0,0 1 0,17 4 0,-4-6 5,-23-1-13,0 1 0,1 0 0,-1-1 0,1 1 1,-1 0-1,0 0 0,1 1 0,-1-1 1,0 0-1,1 1 0,-1 0 0,0-1 0,0 1 1,1 0-1,-1 0 0,2 2 0,-1-3-48,-1 1 0,1-1 0,-1 1 0,1-1 1,0 0-1,-1 0 0,1 0 0,-1 0 0,1 0 0,-1-1 0,1 1 0,-1-1 0,1 0 0,4-1 0,3-1-257,42 2 313,-51 2 107,2 1-107,-1 1-205,-1-3 85,10-6 189,-7 4-47,-1 0 0,0 0 1,0 0-1,0-1 0,0 1 0,0-1 0,0 1 1,0-1-1,-1 0 0,1 0 0,-1 0 0,0-1 1,0 1-1,0 0 0,-1-1 0,1 0 0,-1 1 1,0-1-1,2-7 0,-1-4 6,-1 0 1,0 0-1,-3-30 1,0 0-54,1-69 68,-4 0 0,-22-115-1,27 228-43,0-2-100,-1-1 0,1 1 0,-1 0 0,1 0 0,-1-1 0,0 1 0,0 0 0,-1 0 0,1 0 0,-1 0 0,1 0 0,-1 0 0,0 1 0,0-1 0,0 0 0,0 1 0,-1 0 0,-3-4 0,-1-1-923</inkml:trace>
</inkml:ink>
</file>

<file path=word/ink/ink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30.932"/>
    </inkml:context>
    <inkml:brush xml:id="br0">
      <inkml:brushProperty name="width" value="0.05" units="cm"/>
      <inkml:brushProperty name="height" value="0.05" units="cm"/>
      <inkml:brushProperty name="color" value="#849398"/>
    </inkml:brush>
  </inkml:definitions>
  <inkml:trace contextRef="#ctx0" brushRef="#br0">6 83 7040,'-1'0'139,"1"-1"0,0 1 0,0 0 0,-1 0 0,1 0 0,0 0 0,0 0 0,0 0 0,-1 0 0,1 0 0,0 0 0,0-1 0,0 1 0,0 0 0,-1 0 0,1 0 0,0 0 0,0-1 0,0 1 0,0 0 0,0 0 1,-1 0-1,1-1 0,0 1 0,0 0 0,0 0 0,0 0 0,0-1 0,0 1 0,0 0 0,0 0 0,0-1 0,0 1 0,0 0 0,0 0 0,0-1 0,0 1 0,0 0 0,0 0 0,0 0 0,0-1 0,0 1 0,0 0 0,1 0 0,-1 0 0,0-1 0,0 1 0,0 0 0,0 0 0,0 0 1,1-1-1,-1 1 0,0 0 0,0 0 0,0 0 0,1 0 0,-1-1-32,1 0 0,0 0 0,-1 1 1,1-1-1,0 0 0,-1 1 0,1-1 1,0 0-1,0 1 0,-1-1 0,1 1 1,0-1-1,0 1 0,0 0 0,0-1 0,0 1 1,0 0-1,1 0 0,245-11 1884,28 1-1145,436 4 404,-445 1-1092,232 3-158,-271-6 0,-139 5 128,-88 3-128,3-1-16,1 1 0,0-1 0,-1 1 0,1 0 0,0 0 0,0 1 0,6 0 0,-10-1 9,0 0-1,0 0 0,0 0 0,0 0 1,0 0-1,0-1 0,0 1 1,0 0-1,0 0 0,0 0 0,0 0 1,0 0-1,0 0 0,0 0 1,0 0-1,1-1 0,-1 1 0,0 0 1,0 0-1,0 0 0,0 0 1,0 0-1,0 0 0,0 0 0,0 0 1,1 0-1,-1 0 0,0 0 1,0 0-1,0 0 0,0 0 0,0 0 1,0 0-1,0 0 0,1 0 0,-1 0 1,0 0-1,0 0 0,0 0 1,0 0-1,0 0 0,0 0 0,1 0 1,-1 0-1,0 0 0,0 0 1,0 0-1,0 0 0,0-1-157,0 0 0,-1 0 0,1 1 0,0-1 0,-1 0 0,1 0 0,-1 0 0,1 0 0,-1 0 0,1 1 0,-1-1 0,0 0 0,-1-1 0,-4-1-1883</inkml:trace>
</inkml:ink>
</file>

<file path=word/ink/ink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5.211"/>
    </inkml:context>
    <inkml:brush xml:id="br0">
      <inkml:brushProperty name="width" value="0.05" units="cm"/>
      <inkml:brushProperty name="height" value="0.05" units="cm"/>
      <inkml:brushProperty name="color" value="#849398"/>
    </inkml:brush>
  </inkml:definitions>
  <inkml:trace contextRef="#ctx0" brushRef="#br0">10 65 7168,'0'2'11519,"0"1"-10751,1 94 1987,-4 137 784,-5-135-3091,13-98-461,0 0 1,0 0 0,-1 0 0,1-1 0,0 1-1,7-2 1,-4 1 12,535-28 0,-286 34-23,161-4-60,-12-10 147,-259 1-194,-85 3-40,118 6 0,-167-1 98,89 7-112,-19-3 184,-79-6 0,-1-1 2,0-1 0,0 1 0,0-1 0,-1 0 0,1 0 0,-1 0 0,0 0 0,0 0 0,0 0 0,2-5 0,-3 6 4,1-1 1,0 0 0,-1 1-1,0-1 1,0 0 0,0 0 0,0 0-1,0 0 1,0 0 0,-1 0-1,1 0 1,-1 0 0,0 0 0,0 0-1,0-1 1,-1-3 0,-1-6-11,-1-1 0,-8-19 0,-1-12 8,11 36-6,-5-24 32,1 0 0,2-1 1,1 1-1,5-57 1,-6 49 161,2 41-375,1-1 1,-1 0-1,1 1 1,-1-1-1,0 0 1,0 1-1,1-1 1,-1 1-1,0-1 1,0 1-1,0-1 1,0 1-1,0 0 1,1-1-1,-1 1 1,-2 0 0,1-1-364,-7-2-756</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5.731"/>
    </inkml:context>
    <inkml:brush xml:id="br0">
      <inkml:brushProperty name="width" value="0.05" units="cm"/>
      <inkml:brushProperty name="height" value="0.05" units="cm"/>
    </inkml:brush>
  </inkml:definitions>
  <inkml:trace contextRef="#ctx0" brushRef="#br0">154 3 7552,'-10'12'3007,"9"-11"-2870,1-1 0,0 0 0,-1 0 0,1 0 1,-1 0-1,1 1 0,0-1 0,-1 0 0,1 0 0,-1 0 1,1 0-1,-1 0 0,1 0 0,0 0 0,-1 0 1,1 0-1,-1 0 0,1 0 0,-1 0 0,-4-3 4715,3 1-4489,1 1-1,0 0 1,-1 0 0,0-1-1,1 1 1,-1 0 0,0 1-1,1-1 1,-1 0 0,0 0-1,0 1 1,-3-1 0,2 1-326,-1 0 0,1 1 0,0 0 0,-1-1 0,1 1 0,-1 1 0,1-1 0,0 0 0,0 1 0,0 0 0,0-1 0,0 1 0,0 1 0,0-1 0,1 0 0,-1 1 0,1-1 0,0 1 0,-1 0 0,-1 4 1,-2 0 134,1 1 0,0-1 0,1 1 1,0 0-1,0 1 0,-5 16 1,8-20-123,0-1 0,0 1 0,1 0 0,0 0 0,0 0 0,0 0 0,0 0 0,2 6 0,-2-9-37,0-1-1,1 1 1,-1-1-1,1 0 1,0 1 0,-1-1-1,1 0 1,0 1-1,0-1 1,0 0-1,0 0 1,0 0 0,0 0-1,0 0 1,0 0-1,0 0 1,0 0 0,1 0-1,-1-1 1,0 1-1,1 0 1,-1-1 0,0 1-1,1-1 1,-1 0-1,1 1 1,-1-1 0,1 0-1,-1 0 1,0 0-1,3 0 1,1 0-9,0-1 1,0 1-1,0-1 1,0 0-1,0 0 0,0-1 1,0 0-1,0 0 1,-1 0-1,1 0 0,-1-1 1,1 1-1,-1-1 1,0 0-1,0-1 1,6-6-1,3-4 13,-1-1-1,-1-1 1,11-20 0,-2 6-10,-16 20 13,-6 7 24,1 3-41,0 0 0,1 1-1,-1-1 1,0 1 0,1 0-1,-1-1 1,1 1 0,-1-1-1,1 1 1,-1 0 0,1 0-1,0-1 1,-1 1 0,1 0-1,0 0 1,-1-1 0,1 1-1,0 0 1,0 0 0,0 0-1,0-1 1,0 1 0,0 1-1,0 2-58,0 1 0,0-1 0,0 0 0,1 0 0,0 0 0,0 0 0,0 0 0,0 0 0,1 0 0,-1 0 0,1-1 0,0 1 0,0 0 0,0-1 0,6 6 0,-7-7 3,1 0 0,-1 0 0,1 0 0,0-1 0,0 1 0,0-1 0,0 1 1,0-1-1,0 0 0,0 0 0,0 0 0,1 0 0,-1 0 0,0-1 0,1 1 0,-1 0 0,0-1 0,1 0 0,-1 0 0,1 0 0,-1 0 0,1 0 0,-1 0 0,0 0 0,1-1 0,-1 1 0,0-1 0,5-1 0,12-11-1227</inkml:trace>
</inkml:ink>
</file>

<file path=word/ink/ink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6.020"/>
    </inkml:context>
    <inkml:brush xml:id="br0">
      <inkml:brushProperty name="width" value="0.05" units="cm"/>
      <inkml:brushProperty name="height" value="0.05" units="cm"/>
      <inkml:brushProperty name="color" value="#849398"/>
    </inkml:brush>
  </inkml:definitions>
  <inkml:trace contextRef="#ctx0" brushRef="#br0">1 74 7040,'57'-1'9061,"38"-5"-6036,26-1-2333,21 3 160,574-27 88,-157 13-407,-425 19-405,71-5-130,-134 4-17,-70 0-194,-1-3-1089</inkml:trace>
</inkml:ink>
</file>

<file path=word/ink/ink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6.738"/>
    </inkml:context>
    <inkml:brush xml:id="br0">
      <inkml:brushProperty name="width" value="0.05" units="cm"/>
      <inkml:brushProperty name="height" value="0.05" units="cm"/>
      <inkml:brushProperty name="color" value="#849398"/>
    </inkml:brush>
  </inkml:definitions>
  <inkml:trace contextRef="#ctx0" brushRef="#br0">10 13 640,'0'-1'254,"0"1"0,0-1 0,0 1 1,0 0-1,0-1 0,0 1 0,0-1 0,0 1 0,0-1 0,0 1 0,1-1 1,-1 1-1,0 0 0,0-1 0,0 1 0,1-1 0,-1 1 0,0 0 1,0-1-1,1 1 0,-1-1 0,0 1 0,1 0 0,-1-1 0,0 1 1,1 0-1,-1 0 0,0-1 0,9 0 7309,1 5-5345,-12 52 3075,-9 25-3012,-9 49-681,19-60-1302,2-70-309,-1 0 0,0 1 0,0-1 0,0 0-1,0 0 1,1 0 0,-1 0 0,0 0 0,0 0 0,0 0-1,0 0 1,1 0 0,-1 0 0,0 0 0,0 0 0,0 0 0,0 0-1,1 0 1,-1 0 0,0 0 0,0 0 0,0-1 0,0 1-1,1 0 1,-1 0 0,0 0 0,0 0 0,0 0 0,0 0-1,0 0 1,1 0 0,-1-1 0,0 1 0,0 0 0,0 0 0,0 0-1,0 0 1,0 0 0,0-1 0,0 1 0,0 0 0,0 0-1,0 0 1,1 0 0,-1-1 0,0 1 0,0 0 0,12-15-1145,-6 7 543,6-4-795</inkml:trace>
</inkml:ink>
</file>

<file path=word/ink/ink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7.876"/>
    </inkml:context>
    <inkml:brush xml:id="br0">
      <inkml:brushProperty name="width" value="0.05" units="cm"/>
      <inkml:brushProperty name="height" value="0.05" units="cm"/>
      <inkml:brushProperty name="color" value="#849398"/>
    </inkml:brush>
  </inkml:definitions>
  <inkml:trace contextRef="#ctx0" brushRef="#br0">1 18 7040,'0'-4'8534,"0"4"-8387,9-1 2937,21 5-4226,-16-3 2358,35 7-458,-40-6-659,0 0 0,1 0 0,-1-1 0,1-1 0,-1 1 0,11-2 0,-15 0-85,1 0-1,-1 0 1,0 1-1,0 0 1,0 0-1,1 1 1,-1-1 0,0 1-1,0 0 1,7 2-1,-7 0-13,0-6 0,0 2 22,-4 0 63,-1-2-42,1 15 439,-1-10-458,-1 1 0,1-1 0,0 0 0,-1 0 0,1 1 0,-1-1 0,0 0 0,0 0 0,0 0 0,-2 3 0,-14 18 495,1 1 1,-25 49-1,21-42 249,4-46-419,10 10-218,0 0 0,1 0 1,-9-12-1,-13-21 4,11 16-10,-19-34-1,30 40-44,-2-6 113,6 21-188,1 0 0,0 1 1,-1-1-1,1 0 0,0 1 1,-1-1-1,1 1 0,-1-1 1,1 1-1,-1-1 0,1 1 1,-1-1-1,1 1 0,-1 0 0,0-1 1,1 1-1,-1 0 0,0-1 1,1 1-1,-1 0 0,0 0 1,1-1-1,-1 1 0,-1 0 1,2 0 58,6-3-1024,4-3 298</inkml:trace>
</inkml:ink>
</file>

<file path=word/ink/ink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0.701"/>
    </inkml:context>
    <inkml:brush xml:id="br0">
      <inkml:brushProperty name="width" value="0.05" units="cm"/>
      <inkml:brushProperty name="height" value="0.05" units="cm"/>
      <inkml:brushProperty name="color" value="#849398"/>
    </inkml:brush>
  </inkml:definitions>
  <inkml:trace contextRef="#ctx0" brushRef="#br0">1 86 7168,'1'12'9747,"4"78"-6183,-5-60-2589,1 15 906,-7 48-1,5-21-672,1-45-1029,0-26-183,0 0 1,1 0-1,-1 0 1,0-1 0,0 1-1,1 0 1,-1 0-1,1 0 1,-1-1-1,1 1 1,-1 0-1,1-1 1,-1 1-1,1 0 1,-1-1-1,1 1 1,0-1-1,0 1 1,-1-1 0,1 1-1,0-1 1,0 1-1,-1-1 1,1 0-1,1 1 1,21 4-14,226-9 17,176 4 0,306 1-5,-314-7 138,-360 7-197,74 13 0,-95-15 64,-31 1 0,0-1 0,0 1 0,0 0 0,0 0 0,6 2 0,-8-1-4,-2-1-1,0 0 1,-1 1 0,1-1 0,0 0-1,0 0 1,0 0 0,-1 0 0,1 0-1,0 0 1,0 0 0,-1 0 0,1-1-1,0 1 1,0 0 0,-1 0 0,1-1-1,0 1 1,-1 0 0,1-1 0,0 1-1,-1-1 1,1 1 0,0-1 0,-1 0 0,1 1 4,-1 0 0,0 0 0,0 0 1,1-1-1,-1 1 0,0 0 0,0 0 0,1 0 0,-1 0 0,0 0 0,1 0 0,-1-1 0,0 1 0,1 0 0,-1 0 0,0 0 0,0 0 1,1 0-1,-1 0 0,0 0 0,1 0 0,-1 0 0,0 0 0,1 1 0,-1-1 0,0 0 0,1 0 0,-1 0 0,0 0 0,0 0 1,1 0-1,-1 1 0,0-1 0,0 0 0,1 0 0,-1 0 0,0 1 0,0-1 0,0 0 0,1 0 0,-1 1 0,0-1 0,0 1 1,7-19 212,-17-186-191,2 81-23,7-13-895,1 141 22,-4-2-44</inkml:trace>
</inkml:ink>
</file>

<file path=word/ink/ink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1.839"/>
    </inkml:context>
    <inkml:brush xml:id="br0">
      <inkml:brushProperty name="width" value="0.05" units="cm"/>
      <inkml:brushProperty name="height" value="0.05" units="cm"/>
      <inkml:brushProperty name="color" value="#849398"/>
    </inkml:brush>
  </inkml:definitions>
  <inkml:trace contextRef="#ctx0" brushRef="#br0">0 101 7040,'22'1'9796,"85"0"-7838,243-16 986,111-14-1920,-22 12-1002,-381 17-23,73-4 1,61 1 0,-180 3 0,1-1 0,-1 0 0,1-1 0,-1 0 0,23-8 0,-30 9 0,0 0 0,1 0 0,-1 0 0,1 1 0,7 1 0,19-2 0,6 2 52,-34 0-43,1-1-1,-1 1 1,1-1-1,-1 0 1,1 0-1,-1 0 0,1-1 1,6-1-1,-4 0-50,3-1 143,-10 3-115,0 0 0,0 0 0,0 0 0,0 0 0,1 0 0,-1 0 0,0 0 0,0 0 0,0 0 0,0 0 0,0 0 0,0 0 0,0-1 0,0 1 0,1 0 0,-1 0 0,0 0 0,0 0 0,0 0 0,0 0 0,0 0 0,0 0 0,0-1 0,0 1 0,0 0 0,0 0 0,0 0 0,0 0 0,0 0 0,0 0 0,0 0 0,0-1 0,0 1 0,0 0 0,0 0 0,0 0 0,0 0 0,0 0 0,0 0 0,0 0 0,0-1 0,0 1 0,0 0 0,0 0 0,0 0-1,0 0 1,0 0 0,0 0 0,0 0 0,-1 0 0,1-1 0,0 1 0,0 0 0,0 0 0,0 0 0,0 0 0,0 0 0,0 0 0,-3-4-626</inkml:trace>
</inkml:ink>
</file>

<file path=word/ink/ink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7.819"/>
    </inkml:context>
    <inkml:brush xml:id="br0">
      <inkml:brushProperty name="width" value="0.05" units="cm"/>
      <inkml:brushProperty name="height" value="0.05" units="cm"/>
      <inkml:brushProperty name="color" value="#849398"/>
    </inkml:brush>
  </inkml:definitions>
  <inkml:trace contextRef="#ctx0" brushRef="#br0">192 11 5760,'1'-11'9903,"-6"22"-6388,-18 48-1958,10-39-844,-22 25 0,3-5 165,15-17-389,-31 48 814,41-60-1208,-4 8 229,9-16-725,5-6-769,5-9 18</inkml:trace>
</inkml:ink>
</file>

<file path=word/ink/ink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8.493"/>
    </inkml:context>
    <inkml:brush xml:id="br0">
      <inkml:brushProperty name="width" value="0.05" units="cm"/>
      <inkml:brushProperty name="height" value="0.05" units="cm"/>
      <inkml:brushProperty name="color" value="#849398"/>
    </inkml:brush>
  </inkml:definitions>
  <inkml:trace contextRef="#ctx0" brushRef="#br0">198 1 5888,'-1'6'12541,"-8"22"-9289,4-15-2877,-1 1-1,-14 22 1,4-14 415,-27 26 1,-8 10 124,37-41-757,-18 28 110,45-56-2700,-5 6 1024</inkml:trace>
</inkml:ink>
</file>

<file path=word/ink/ink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1.716"/>
    </inkml:context>
    <inkml:brush xml:id="br0">
      <inkml:brushProperty name="width" value="0.05" units="cm"/>
      <inkml:brushProperty name="height" value="0.05" units="cm"/>
      <inkml:brushProperty name="color" value="#849398"/>
    </inkml:brush>
  </inkml:definitions>
  <inkml:trace contextRef="#ctx0" brushRef="#br0">177 1 4352,'-3'14'9324,"-2"12"-5645,-10 60-1984,14 177 1325,5-129-2157,-5-71-509,-2 1 0,-3-1 0,-3 0 0,-29 105 0,33-150-359,-43 125 373,39-120-347,1 0 1,1 0-1,1 0 0,2 1 1,0 0-1,-1 32 0,4-49-19,-1-2-1,1 29-153,29-31 173,-18-2-21,0-1 0,0-1 0,0 0 0,19-4 0,-12 2 0,-13 3 0,-1-1 0,1 1 0,0 0 0,0 1 0,0-1 0,4 2 0,14 0 0,39 0 0,-43-1 0,33-2 0,21 1 0,179 12 0,188 7 0,-379-18 0,348-3 0,-238-8 0,-3 0 0,-95 8 0,-34 0 0,60 5 0,-85-2 0,-1-1 0,21-2 0,21 0 0,-45 2 0,0 1 0,0 1 0,-1 0 0,17 5 0,-23-7 0,0 0 0,-1 0 0,1 0 0,0 0 0,0-1 0,0 1 0,-1 0 0,1-1 0,0 1 0,-1-1 0,1 0 0,0 0 0,2-1 0,12-5 0,-11 6-9,0 0 0,-1 0 0,1 0 0,0 1 0,0-1-1,0 1 1,-1 0 0,1 1 0,0-1 0,0 1 0,0 0 0,-1 0-1,6 2 1,-6 1-19,-1-2-36,4-8 28,-1 2 36,-5 4 0,0-1 0,0 0 0,0 1 0,-1-1 0,1 0 0,0 1 0,0-1 0,-1 0 0,1 0 0,0 1 0,-1-1 0,1 0 0,-1 0 0,1 0 0,-1 0 0,0 0 0,1 0 0,-1 0 0,0 0 0,0 0 0,1 0 0,-1 0 0,0 0 0,0-1 0,1-4 0,1-1 0,0-1 0,-1 0 0,0-1 0,1-11 0,3-19 0,8-58 0,-11 72 0,-1 7 28,-1 1 0,0 0 0,-4-20 0,0-5 10,-3-100 11,-10-118 8,14 224-18,4-47-1,-1-8 13,2-12-51,1 32 0,-3 60 0,2 0 0,0 0 0,0 0 0,1 0 0,0 0 0,0 0 0,2 1 0,9-19 0,-6 13 0,-1-7-3,-4 11-15,-4 12-51,1-1 1,0 1-1,0-1 0,-1 1 0,1-1 1,0 1-1,-1-1 0,1 1 1,-1-1-1,1 1 0,-1-1 1,1 1-1,-1 0 0,1-1 1,-1 1-1,1 0 0,-1-1 1,1 1-1,-1 0 0,1 0 1,-1 0-1,0-1 0,1 1 1,-1 0-1,0 0 0,1 0 0,-1 0 1,1 0-1,-1 0 0,0 0 1,1 0-1,-1 0 0,0 1 1,-7-2-2866,5-2 288</inkml:trace>
</inkml:ink>
</file>

<file path=word/ink/ink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2.762"/>
    </inkml:context>
    <inkml:brush xml:id="br0">
      <inkml:brushProperty name="width" value="0.05" units="cm"/>
      <inkml:brushProperty name="height" value="0.05" units="cm"/>
      <inkml:brushProperty name="color" value="#849398"/>
    </inkml:brush>
  </inkml:definitions>
  <inkml:trace contextRef="#ctx0" brushRef="#br0">1 23 6272,'2'1'597,"0"0"0,0 0 0,0 0 1,0 0-1,0 0 0,1-1 0,-1 1 1,0 0-1,1-1 0,-1 0 0,0 0 0,1 0 1,2 0-1,24 4 23,-15 0-146,1-1 0,-1 0 1,26 1-1,-27-3-323,29 1 542,61-4 0,-9-1-74,204-6 500,7 0-659,-46-4-258,36 0-42,47 13-30,-124-3-132,-28 8 130,-187-4-283,4 1-521,-7-2 664,0 0 0,0 0 1,0 0-1,-1 0 1,1 0-1,0 0 0,0 0 1,0 0-1,0 0 1,0 0-1,0 0 1,0 0-1,0 0 0,0 0 1,0 0-1,0 0 1,0 0-1,0 0 0,-1 0 1,1 0-1,0-1 1,0 1-1,0 0 1,0 0-1,0 0 0,0 0 1,0 0-1,0 0 1,0 0-1,0 0 0,0 0 1,0 0-1,0 0 1,0-1-1,0 1 1,0 0-1,0 0 0,0 0 1,0 0-1,0 0 1,0 0-1,0 0 0,0 0 1,0 0-1,0 0 1,0 0-1,0-1 1,0 1-1,0 0 0,0 0 1,1 0-1,-1 0 1,0 0-1,0 0 0,0 0 1,0 0-1,0 0 1,0 0-1,0 0 1,0 0-1,0 0 0,0 0 1,0 0-1,0 0 1,1 0-1,-1 0 0,0 0 1,0 0-1,0 0 1,-3-5-907</inkml:trace>
</inkml:ink>
</file>

<file path=word/ink/ink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4.898"/>
    </inkml:context>
    <inkml:brush xml:id="br0">
      <inkml:brushProperty name="width" value="0.05" units="cm"/>
      <inkml:brushProperty name="height" value="0.05" units="cm"/>
      <inkml:brushProperty name="color" value="#849398"/>
    </inkml:brush>
  </inkml:definitions>
  <inkml:trace contextRef="#ctx0" brushRef="#br0">27 160 6144,'-2'-2'3086,"-3"11"1700,6 9-3016,2 3-1298,-1 1-1,-1 0 1,-1-1-1,-1 1 1,-4 25-1,4-41-377,1-5-65,-13 194 2971,13-188-2910,0-2-37,0 1-1,0-1 1,0 1 0,0-1 0,-1 1-1,0-1 1,-3 10 0,4-15-53,0 0 1,0 1-1,0-1 1,0 0-1,0 0 1,0 0-1,0 0 0,0 0 1,0 0-1,0 1 1,0-1-1,0 0 1,0 0-1,0 0 0,0 0 1,0 0-1,0 0 1,0 0-1,0 1 1,0-1-1,0 0 0,0 0 1,0 0-1,1 0 1,-1 0-1,0 0 0,0 0 1,0 0-1,0 1 1,0-1-1,0 0 1,0 0-1,0 0 0,1 0 1,-1 0-1,0 0 1,0 0-1,0 0 1,0 0-1,0 0 0,0 0 1,1 0-1,-1 0 1,0 0-1,0 0 1,0 0-1,0 0 0,0 0 1,0 0-1,1 0 1,-1 0-1,0 0 1,0 0-1,0 0 0,9-1-3,-9 1 4,21-10-1,-16 7 0,0 1 0,0 0 0,0-1 0,0 2 0,6-3 0,105-16 0,1 5 0,0 6 0,170 6 0,28 1 0,-40-2 0,165 7 22,-232-4-46,88 5-102,-248-3 126,56-5 0,-1-1 0,43 7-128,-14-1 150,-131-1 63,1 2-64,-4-35 129,-10-57 596,0-155 1,11 217-666,-9-47 0,5 42-72,5 27 34,-3-10 55,2 13-190,1 9-192,-10-6-2041,4-5 1151</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6.109"/>
    </inkml:context>
    <inkml:brush xml:id="br0">
      <inkml:brushProperty name="width" value="0.05" units="cm"/>
      <inkml:brushProperty name="height" value="0.05" units="cm"/>
    </inkml:brush>
  </inkml:definitions>
  <inkml:trace contextRef="#ctx0" brushRef="#br0">175 104 7168,'1'-3'495,"-1"0"-1,1 1 1,-1-1 0,1 0 0,-1 1-1,0-1 1,0 0 0,0 0 0,0 1-1,-1-1 1,1 0 0,-1 1 0,0-1-1,0 1 1,1-1 0,-2 1 0,1-1-1,0 1 1,-2-4 0,-3-1 346,0 0 0,0 0 0,0 0 1,-11-8-1,17 15-788,0-1 0,-1 1 0,1 0 0,-1-1 0,1 1 0,-1 0 0,1-1 0,-1 1 0,1 0 0,-1 0 0,0 0 0,1-1 0,-1 1 0,1 0 0,-1 0 0,1 0 0,-1 0 0,0 0 0,1 0 0,-1 0 0,1 0 0,-1 0 0,0 0 0,1 0 0,-1 1 0,1-1 0,-1 0 0,1 0 0,-1 1 1,1-1-1,-1 0 0,1 0 0,-1 1 0,1-1 0,-1 1 0,1-1 0,-1 0 0,1 1 0,0-1 0,-1 1 0,1-1 0,0 1 0,-1-1 0,1 1 0,0-1 0,0 1 0,-1 0 0,1-1 0,0 1 0,0-1 0,0 1 0,0-1 0,0 2 0,-7 31 412,5-16-444,-25 385 1216,27-401-1251,-1 18-854,1-19 847,0 1 0,0-1 1,0 0-1,0 0 1,0 0-1,0 1 0,0-1 1,0 0-1,0 0 1,0 1-1,0-1 0,0 0 1,0 0-1,0 1 1,-1-1-1,1 0 0,0 0 1,0 0-1,0 1 1,0-1-1,0 0 0,0 0 1,-1 0-1,1 1 1,0-1-1,0 0 0,0 0 1,0 0-1,-1 0 1,1 0-1,0 1 0,0-1 1,0 0-1,-1 0 1,1 0-1,0 0 0,0 0 1,-1 0-1,1 0 1,0 0-1,0 0 0,-1 0 1,1 0-1,0 0 1,0 0-1,-1 0 0,1 0 1,0 0-1,0 0 1,0 0-1,-1 0 0,1 0 1,0 0-1,0 0 1,0-1-1,-1 1 0,1 0 1,0 0-1,0 0 1,0 0-1,-1-1 0,1 1 1,0 0-1,0 0 1,0 0-1,0 0 0,0-1 1,-1 1-1,-7-9-1387</inkml:trace>
  <inkml:trace contextRef="#ctx0" brushRef="#br0" timeOffset="1">4 383 8192,'-3'0'4096,"18"-29"-1024,-8 22 2559,5 7-5375,5 0 0,-5 0 0,15 4 128,1-4-640,4-4 128,-1 1 128,-7-5 0,0-2-896,0-4 0</inkml:trace>
</inkml:ink>
</file>

<file path=word/ink/ink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5.983"/>
    </inkml:context>
    <inkml:brush xml:id="br0">
      <inkml:brushProperty name="width" value="0.05" units="cm"/>
      <inkml:brushProperty name="height" value="0.05" units="cm"/>
      <inkml:brushProperty name="color" value="#849398"/>
    </inkml:brush>
  </inkml:definitions>
  <inkml:trace contextRef="#ctx0" brushRef="#br0">1 127 7424,'9'-3'4050,"-6"1"-3675,0 1 1,0 0 0,0 0 0,1 0 0,-1 0-1,0 0 1,0 1 0,0-1 0,6 1 0,23 2 56,0-1 0,43-4 0,7-1 426,39-2 155,-12 0-106,392-11 1056,-137-5-1630,-82 3-176,-49 12-157,-50 4 41,117-9 46,-171 7-151,-4-1 0,-85 5 64,-32 1 0,-1 0 0,1 0 0,-1-1 0,0 0 0,9-2 0,-14 3 5,-1-1 0,1 1 0,0 0 0,0 0 1,0 0-1,0 0 0,0 0 0,-1 0 0,1 1 0,0-1 0,2 1 0,-3 0-2,0-1-1,0 0 1,-1 1 0,1-1 0,0 0 0,0 0-1,0 0 1,-1 0 0,1 0 0,0 0 0,0 0 0,0 0-1,0 0 1,-1 0 0,1 0 0,0 0 0,0 0-1,0-1 1,-1 1 0,1 0 0,0-1 0,0 1 0,0-1-1,3 3-11,-3-2 3,-1 0 0,1 1 0,-1-1-1,0 0 1,1 0 0,-1 1 0,1-1 0,-1 0-1,1 0 1,-1 0 0,0 1 0,1-1 0,-1 0-1,1 0 1,-1 0 0,1 0 0,-1 0-1,1 0 1,-1 0 0,1 0 0,-1 0 0,1 0-1,-1 0 1,1 0 0,0-1 0,0 1-27,-1-1 1,1 1-1,0-1 0,0 1 1,-1 0-1,1-1 1,0 1-1,0 0 1,0 0-1,-1 0 1,1-1-1,0 1 1,0 0-1,0 0 0,-1 0 1,1 0-1,0 1 1,0-1-1,0 0 1,0 0-1,-1 0 1,3 1-1,4 1-434,8-1-323</inkml:trace>
</inkml:ink>
</file>

<file path=word/ink/ink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17.229"/>
    </inkml:context>
    <inkml:brush xml:id="br0">
      <inkml:brushProperty name="width" value="0.05" units="cm"/>
      <inkml:brushProperty name="height" value="0.05" units="cm"/>
      <inkml:brushProperty name="color" value="#849398"/>
    </inkml:brush>
  </inkml:definitions>
  <inkml:trace contextRef="#ctx0" brushRef="#br0">17 33 7296,'-1'3'7981,"0"3"-3958,-4 33-2460,-5 128 1275,10-160-2723,0 45 819,7 55 1,-6-97-857,-1-8-70,0 0 0,1 0-1,-1 0 1,0 1 0,1-1-1,-1 0 1,1 0 0,0 0-1,-1 0 1,1 0 0,1 2-1,-2-4-7,0 1 0,0 0 0,0 0 0,0-1 0,0 1 0,0 0 0,0 0 0,0-1 0,0 1 0,0 0 0,1 0 0,-1-1 0,0 1 0,0 0 0,1-1 0,-1 1 0,0 0 0,1-1 0,-1 1 0,1 0 0,-1-1 0,2 2 0,16 1-24,1-1-1,0-1 1,0 0-1,23-3 1,2 1 18,607 12 134,-249-20-128,2 0 0,-240 9 0,147 0 0,18 0 0,-129-2 0,-132-1 0,-39 1 0,49 3 0,-40-2 6,-32 0-28,0 0 0,1 1 0,-1 0-1,1 0 1,-1 1 0,11 2 0,-4 1-26,-11-3 15,-1 0 0,1-1 0,0 1 0,0-1 0,0 1 0,-1-1 0,1 1 0,0-1 0,0 0 0,0 0 0,0 0 0,0 0 0,0 0 0,0-1 0,0 1 0,3-2 0,0 1 23,-4 1 12,-1-1 0,1 0-1,0 1 1,0-1 0,0 1-1,-1-1 1,1 0 0,0 0-1,-1 1 1,1-1 0,-1 0-1,1 0 1,-1 0 0,1 0-1,-1 0 1,0 0 0,0 0-1,1 0 1,-1 0 0,0 1-1,0-1 1,0 0 0,0 0 0,0 0-1,0 0 1,0 0 0,0-1-1,-4-34 83,3 29-65,-2-18 47,-4-22-17,2 1 0,3-71 0,2 94-44,0 1 1,-1-1-1,-7-41 0,6 52-87,2 11 75,0 1 1,0-1-1,0 1 1,0-1-1,0 1 1,0-1-1,0 1 1,0-1-1,0 1 1,0 0-1,0-1 1,-1 1-1,1-1 1,0 1-1,0-1 1,0 1-1,-1 0 1,1-1-1,0 1 1,-1 0-1,1-1 1,-1 1-1,-10-5-2833,5 2 1432</inkml:trace>
</inkml:ink>
</file>

<file path=word/ink/ink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18.210"/>
    </inkml:context>
    <inkml:brush xml:id="br0">
      <inkml:brushProperty name="width" value="0.05" units="cm"/>
      <inkml:brushProperty name="height" value="0.05" units="cm"/>
      <inkml:brushProperty name="color" value="#849398"/>
    </inkml:brush>
  </inkml:definitions>
  <inkml:trace contextRef="#ctx0" brushRef="#br0">4 9 3456,'-4'-8'12549,"16"10"-12914,1 1 853,83 6 1064,121-6 0,-137-3-1094,200-4 698,242 6 141,293 10-1096,-648-12-274,265-19 201,-392 16-128,1 3 0,69 6 0,-51-5 0,-59-1-8,0 0 0,0 0-1,0 0 1,0 0 0,0 0-1,0-1 1,0 1-1,0 0 1,0 0 0,0 0-1,0 0 1,0 0 0,-1 0-1,1 0 1,0 0 0,0 0-1,0 0 1,0 0-1,0 0 1,0 0 0,0 0-1,0-1 1,0 1 0,0 0-1,0 0 1,0 0 0,0 0-1,0 0 1,0 0 0,0 0-1,0 0 1,0 0-1,0 0 1,0-1 0,0 1-1,0 0 1,0 0 0,0 0-1,0 0 1,0 0 0,0 0-1,0 0 1,0 0 0,0 0-1,1 0 1,-1 0-1,0 0 1,0 0 0,0-1-1,0 1 1,0 0 0,0 0-1,0 0 1,0 0 0,0 0-1,0 0 1,0 0-6,-5-3-392</inkml:trace>
</inkml:ink>
</file>

<file path=word/ink/ink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4.143"/>
    </inkml:context>
    <inkml:brush xml:id="br0">
      <inkml:brushProperty name="width" value="0.05" units="cm"/>
      <inkml:brushProperty name="height" value="0.05" units="cm"/>
      <inkml:brushProperty name="color" value="#849398"/>
    </inkml:brush>
  </inkml:definitions>
  <inkml:trace contextRef="#ctx0" brushRef="#br0">21 75 7424,'1'3'8271,"1"7"-3271,-1 4-5344,-13 179 1619,0 3-118,12-195-1139,0 1-1,0-1 0,0 0 0,0 0 0,0 1 1,0-1-1,0 0 0,0 1 0,1-1 1,-1 0-1,0 0 0,1 0 0,-1 1 1,1-1-1,0 0 0,-1 0 0,1 0 0,0 0 1,-1 0-1,1 0 0,0 0 0,0 0 1,0 0-1,0 0 0,1 1 0,3-1 39,0 0 0,-1 0 0,1 0 0,-1-1 0,1 1 0,0-1 0,6 0 0,375-18-201,-349 15 162,448-4-89,-296 8 16,79 1 60,254-3-136,-130-3 111,-264 11-53,1 1 20,-76-8-159,-52-1 219,-1 0 0,1 0 0,-1 0 1,1 1-1,-1-1 0,0 0 1,1 0-1,-1 0 0,0 0 0,0 0 1,1 0-1,-1 0 0,0 1 1,0-1-1,0 0 0,0 0 0,0 0 1,-1 0-1,1-2 0,0 2-3,6-400 1127,-8 335-468,1 65-779,0 0 0,1-1 0,-1 1 0,0 0 0,0 0 0,0 0 1,1 0-1,-1-1 0,0 1 0,-1 0 0,1 1 0,0-1 0,0 0 0,0 0 1,0 0-1,-1 1 0,1-1 0,0 1 0,-1-1 0,1 1 0,0-1 1,-3 1-1,-6-3-1057</inkml:trace>
</inkml:ink>
</file>

<file path=word/ink/ink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4.928"/>
    </inkml:context>
    <inkml:brush xml:id="br0">
      <inkml:brushProperty name="width" value="0.05" units="cm"/>
      <inkml:brushProperty name="height" value="0.05" units="cm"/>
      <inkml:brushProperty name="color" value="#849398"/>
    </inkml:brush>
  </inkml:definitions>
  <inkml:trace contextRef="#ctx0" brushRef="#br0">1 27 5376,'19'6'8784,"6"0"-7456,133 8 2347,79-12-2857,-134-2-448,504-7 583,-486 5-882,621-4 57,-476-3-91,3 0 33,-204 5 421,-65 4-523,0-1 0,0 1 1,0 0-1,0-1 0,0 1 0,0-1 1,0 1-1,0 0 0,0-1 1,0 1-1,0-1 0,0 1 1,0 0-1,0-1 0,-1 1 1,1-1-1,0 1 0,0 0 0,0-1 1,-1 1-1,1 0 0,0-1 1,0 1-1,-1 0 0,1-1 1,0 1-1,-1 0 0,1 0 1,0-1-1,-1 1 0,1 0 0,0 0 1,-1 0-1,0-1 0,-11-4-992</inkml:trace>
</inkml:ink>
</file>

<file path=word/ink/ink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7.033"/>
    </inkml:context>
    <inkml:brush xml:id="br0">
      <inkml:brushProperty name="width" value="0.05" units="cm"/>
      <inkml:brushProperty name="height" value="0.05" units="cm"/>
      <inkml:brushProperty name="color" value="#849398"/>
    </inkml:brush>
  </inkml:definitions>
  <inkml:trace contextRef="#ctx0" brushRef="#br0">4 156 6656,'0'-4'10474,"-3"101"-7632,3 75-137,9-73-1425,-8-98-1174,1 0-93,1 0 0,-1 0 0,1 0-1,-1-1 1,1 1 0,0-1 0,0 1 0,-1-1-1,4 0 1,61 4-13,84-6 0,-52-2 0,586 11-128,-586-7 128,284-6 0,-212 2-60,16-1-8,200 0 68,-218 7 0,99 1 0,-268-3 2,1-1 1,0 1-1,0 0 0,0 0 0,0-1 0,-1 1 0,1 0 0,0-1 0,0 1 1,-1-1-1,1 1 0,0-1 0,0 1 0,-1-1 0,1 0 0,-1 1 1,1-1-1,-1 0 0,1 1 0,-1-1 0,1 0 0,-1 0 0,1 0 0,-1 1 1,0-1-1,0 0 0,1 0 0,-1 0 0,0-1 0,3-21 62,0-441 320,-2 457-449,-2 6 282,-2 1-2289,-1-2 920</inkml:trace>
</inkml:ink>
</file>

<file path=word/ink/ink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8.348"/>
    </inkml:context>
    <inkml:brush xml:id="br0">
      <inkml:brushProperty name="width" value="0.05" units="cm"/>
      <inkml:brushProperty name="height" value="0.05" units="cm"/>
      <inkml:brushProperty name="color" value="#849398"/>
    </inkml:brush>
  </inkml:definitions>
  <inkml:trace contextRef="#ctx0" brushRef="#br0">1 102 7168,'5'8'10547,"-3"-8"-10108,180-3 1753,65 1-1568,-194 3-581,155 0 63,-96-3-106,159-8 0,623-56 0,-593 49 0,-257 13 0,-24 0 0,1 2 0,0 1 0,0 1 0,0 0 0,36 6 0,-46-4 1,-1-1 1,1 0-1,17-1 0,-15 0 16,-5-1 55,-7 1-76,0 0 1,0 0-1,0 0 0,-1 0 1,1-1-1,0 1 1,0 0-1,0 0 0,0 1 1,0-1-1,0 0 1,0 0-1,-1 0 0,1 1 1,0-1-1,0 0 1,0 1-1,0-1 0,0 1 1,0-1 1,-1 0-1,1 0 1,-1 0 0,0 0 0,1 0 0,-1 0 0,1 0-1,-1 0 1,1 0 0,-1 0 0,1 0 0,-1 0 0,1 0-1,-1 0 1,0-1 0,1 1 0,-1 0 0,1 0 0,-1-1-1,0 1 1,1 0 0,-1 0 0,1-1 0,9-5-352,-1 4-30</inkml:trace>
</inkml:ink>
</file>

<file path=word/ink/ink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9.294"/>
    </inkml:context>
    <inkml:brush xml:id="br0">
      <inkml:brushProperty name="width" value="0.05" units="cm"/>
      <inkml:brushProperty name="height" value="0.05" units="cm"/>
      <inkml:brushProperty name="color" value="#849398"/>
    </inkml:brush>
  </inkml:definitions>
  <inkml:trace contextRef="#ctx0" brushRef="#br0">6 11 4736,'-5'1'4714,"12"-8"-596,-4 3-2926,0 5 751,-3-1-1927,0 0-1,0 0 0,0 0 0,0 0 0,0 0 1,0 0-1,0 0 0,0 0 0,0 0 0,0-1 1,0 1-1,0 0 0,0 0 0,0 0 0,0 0 1,0 0-1,0 0 0,0 0 0,1 0 0,-1 0 1,0 0-1,0 0 0,0 0 0,0 0 0,0-1 1,0 1-1,0 0 0,0 0 0,0 0 0,0 0 1,0 0-1,0 0 0,1 0 0,-1 0 0,0 0 1,0 0-1,0 0 0,0 0 0,0 0 0,0 0 1,0 0-1,0 0 0,0 0 0,0 0 0,1 0 1,-1 0-1,0 0 0,0 0 0,0 0 0,0 0 1,0 1-1,0-1 0,0 0 0,0 0 0,0 0 1,0 0-1,0 0 0,0 0 0,0 0 0,1 0 1,-3 7 2384,0 404 1888,2-428-6314,2 10 724</inkml:trace>
</inkml:ink>
</file>

<file path=word/ink/ink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30.723"/>
    </inkml:context>
    <inkml:brush xml:id="br0">
      <inkml:brushProperty name="width" value="0.05" units="cm"/>
      <inkml:brushProperty name="height" value="0.05" units="cm"/>
      <inkml:brushProperty name="color" value="#849398"/>
    </inkml:brush>
  </inkml:definitions>
  <inkml:trace contextRef="#ctx0" brushRef="#br0">21 15 6016,'11'-14'13493,"5"17"-12416,0 1-945,1 0-1,0-1 1,0 0-1,0-1 1,32-2-1,-45 0-129,-3 0-1,0-1 0,-1 1 0,1 0 0,0 0 0,0 0 0,0 0-1,0 1 1,0-1 0,0 0 0,0 0 0,0 1 0,0-1 0,0 0 0,0 1 0,0-1 0,0 1 0,0-1 0,-1 1 0,1-1 0,1 2 0,-1-2 63,-1 1-128,1 0 63,-1 0 0,1 0 0,-1-1-1,0 1 1,1 0 0,-1 0 0,0 0 0,0 0 0,0 0 0,0 0 0,0 0 0,0 0 0,0 0 0,0 0 0,0 0 0,0 0 0,0-1 0,0 1 0,-1 0 0,1 0 0,0 0 0,-1 1 0,-12 17 9,7-12 8,-25 32 290,23-31-164,0 1 0,1 0 0,-11 18 0,-14 21-14,32-45-130,-4 3 26,4-6 82,-11-18 172,5-17 212,6 32-444,-1 0 0,0 1 0,0-1 0,0 0 1,0 0-1,0 1 0,-1-1 0,-2-4 0,-4-6 30,6 7-48,-10-20 353,-13-47-1,25 72-439,-3-14 698,3 15-643,0 0 1,0 0 0,0 0-1,0 0 1,0 0-1,1 1 1,-1-1 0,0 0-1,0 0 1,0 0 0,0 0-1,0 0 1,0 0-1,0 0 1,1 0 0,-1 0-1,0 0 1,0 0 0,0 0-1,0 0 1,0 0-1,1 0 1,-1 0 0,0 0-1,0 0 1,0 0 0,0 0-1,0 0 1,1 0 0,-1 0-1,0 0 1,0 0-1,0 0 1,0 0 0,0 0-1,0 0 1,0 0 0,1-1-1,-1 1 1,0 0-1,0 0 1,0 0 0,0 0-1,0 0 1,0 0 0,0 0-1,0-1 1,0 1 0,0 0-1,0 0 1,1 0-1,-1 0 1,0 0 0,0 0-1,0-1 1,0 1 0,0 0-1,4 3-2684,-2-1 640</inkml:trace>
</inkml:ink>
</file>

<file path=word/ink/ink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4.310"/>
    </inkml:context>
    <inkml:brush xml:id="br0">
      <inkml:brushProperty name="width" value="0.05" units="cm"/>
      <inkml:brushProperty name="height" value="0.05" units="cm"/>
    </inkml:brush>
  </inkml:definitions>
  <inkml:trace contextRef="#ctx0" brushRef="#br0">205 27 3584,'-4'-12'1398,"4"12"-1334,0 0 0,0 0 0,-1-1 1,1 1-1,0 0 0,0 0 0,0-1 1,0 1-1,0 0 0,0 0 0,0 0 0,0-1 1,0 1-1,0 0 0,0 0 0,0 0 1,0-1-1,0 1 0,0 0 0,0 0 1,0-1-1,1 1 0,-1 0 0,0 0 1,0 0-1,0 0 0,0-1 0,0 1 0,0 0 1,1 0-1,-1 0 0,0 0 0,0-1 1,0 1-1,0 0 0,1 0 0,-1 0 1,0 0-1,0 0 0,0 0 0,1 0 1,-1-1-1,4 3 702,-3-4 317,-1-3-564,0 4 270,0 11 2249,2-5-1961,-1-7 35,-2 1-1015,1 1 1,0 0 0,0-1-1,0 1 1,-1 0 0,1-1-1,0 1 1,-1 0 0,1-1 0,0 1-1,0 0 1,-1 0 0,1 0-1,0-1 1,-1 1 0,1 0 0,-1 0-1,1 0 1,0 0 0,-1 0-1,1-1 1,-1 1 0,1 0-1,0 0 1,-1 0 0,1 0 0,-1 0-1,1 0 1,0 1 0,-1-1-1,1 0 1,-1 0 0,-26 5 1075,17-3-982,2 1 1,-1 0-1,0 0 1,-9 6-1,15-7-127,0-1-1,1 1 1,-1 0 0,0 0 0,1 1-1,-1-1 1,1 1 0,0-1 0,0 1-1,0 0 1,0-1 0,0 1 0,1 0-1,-1 0 1,1 0 0,0 1-1,0-1 1,-2 6 0,3-4-5,1 0 0,-1 0 0,1 1 0,0-1 0,0 0 0,0 0 1,0 0-1,1 0 0,0 0 0,0 0 0,5 7 0,17 30 164,-8-14-204,20 46 0,-33-66 6,0 1 0,0-1 0,-1 0-1,0 1 1,-1 0 0,0 0-1,0-1 1,0 1 0,-2 0 0,0 13-1,0-18 12,0-1-1,-1 1 0,1-1 1,0 0-1,-1 1 0,0-1 1,0 0-1,0 0 0,0 0 1,0 0-1,-1-1 0,1 1 1,-1-1-1,0 1 0,0-1 1,0 0-1,0 0 0,0 0 1,0 0-1,0-1 0,-1 0 1,1 1-1,-1-1 0,1 0 1,-7 1-1,-1 0-19,-1-1 0,1 1 0,0-2-1,-1 0 1,1 0 0,0-1 0,-15-3 0,26 4-116,-1 0 0,0 0 1,0-1-1,0 1 1,1 0-1,-1-1 1,0 1-1,1 0 1,-1-1-1,0 1 0,1-1 1,-1 1-1,0-1 1,1 0-1,-1 1 1,1-1-1,-2-1 1,4-5-1203</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6.484"/>
    </inkml:context>
    <inkml:brush xml:id="br0">
      <inkml:brushProperty name="width" value="0.05" units="cm"/>
      <inkml:brushProperty name="height" value="0.05" units="cm"/>
    </inkml:brush>
  </inkml:definitions>
  <inkml:trace contextRef="#ctx0" brushRef="#br0">160 60 7168,'0'-6'1578,"0"1"1,-1-1 0,0 0-1,0 0 1,-3-10-1,4 15-1470,-1 0 0,1 1 0,0-1 0,0 0 0,-1 1 0,1-1 0,0 0 0,-1 1-1,1-1 1,-1 0 0,1 1 0,-1-1 0,1 1 0,-1-1 0,1 1 0,-1-1-1,0 1 1,1-1 0,-1 1 0,0 0 0,1-1 0,-1 1 0,0 0 0,1 0 0,-1-1-1,0 1 1,0 0 0,1 0 0,-1 0 0,0 0 0,0 0 0,1 0 0,-1 0-1,0 0 1,0 0 0,1 0 0,-1 1 0,0-1 0,0 0 0,1 0 0,-1 1 0,0-1-1,1 0 1,-1 1 0,1-1 0,-2 1 0,0 1 50,-1 0 1,1 0 0,-1 0-1,1 1 1,0-1-1,0 0 1,0 1-1,0 0 1,-2 4-1,-9 27 424,1 1-1,-13 65 1,25-96-556,-5 16 59,1 0 1,1 1-1,1-1 0,1 1 1,3 37-1,0-36-97,-1-16-87,-1 0 0,1-1 0,0 1-1,0 0 1,0-1 0,1 1 0,0-1 0,0 0 0,4 8 0</inkml:trace>
  <inkml:trace contextRef="#ctx0" brushRef="#br0" timeOffset="1">10 338 9344,'-9'18'4608,"21"-50"-1921,-3 32 3329,-2 0-5632,1 0 128,4 0 0,0 0 0,4 0-768,-1 0 0,-3 3-384,0 12 0</inkml:trace>
</inkml:ink>
</file>

<file path=word/ink/ink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5.174"/>
    </inkml:context>
    <inkml:brush xml:id="br0">
      <inkml:brushProperty name="width" value="0.05" units="cm"/>
      <inkml:brushProperty name="height" value="0.05" units="cm"/>
    </inkml:brush>
  </inkml:definitions>
  <inkml:trace contextRef="#ctx0" brushRef="#br0">26 120 7552,'0'-7'8832,"0"11"-8193,0 1 1,-4 12 256,0-5 0,1 4-1024,-1 4 0,0 3 768,1-1 128,-1 1-384,4-4 128,0-2-256,0-5 0,7-12-1024,4-7 128</inkml:trace>
  <inkml:trace contextRef="#ctx0" brushRef="#br0" timeOffset="1">88 1 7424,'-22'0'12031,"29"6"-11647,4 4 128,2-7-1280,7 4 128</inkml:trace>
</inkml:ink>
</file>

<file path=word/ink/ink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6.242"/>
    </inkml:context>
    <inkml:brush xml:id="br0">
      <inkml:brushProperty name="width" value="0.05" units="cm"/>
      <inkml:brushProperty name="height" value="0.05" units="cm"/>
    </inkml:brush>
  </inkml:definitions>
  <inkml:trace contextRef="#ctx0" brushRef="#br0">135 36 7552,'-3'-11'1599,"2"9"-695,1 0-1,-1 0 1,1 0 0,-1 0-1,0 0 1,0 0-1,0 0 1,-3-4 0,4 6-833,-1 0 1,0-1 0,1 1 0,-1 0 0,0-1 0,0 1 0,1 0 0,-1 0-1,0 0 1,0 0 0,1 0 0,-1 0 0,0 0 0,0 0 0,1 0-1,-1 0 1,0 0 0,0 0 0,1 0 0,-1 1 0,0-1 0,1 0 0,-1 1-1,0-1 1,1 0 0,-1 1 0,0-1 0,1 1 0,-1-1 0,1 1 0,-1 0-1,-3 2-46,0 0 0,1 0 0,-1 0 0,1 1 0,-4 4 0,-12 13 657,13-15-578,0 0-1,0 1 1,1-1 0,0 1-1,0 0 1,1 0-1,-7 14 1,10-19-95,0 1 0,0-1 1,0 0-1,0 1 0,1-1 1,-1 1-1,1-1 1,-1 1-1,1-1 0,0 1 1,0-1-1,0 1 0,0-1 1,0 1-1,1-1 1,-1 1-1,1-1 0,0 1 1,-1-1-1,1 1 0,0-1 1,0 0-1,1 1 0,-1-1 1,0 0-1,1 0 1,0 0-1,-1 0 0,4 2 1,-4-3-7,1 0 1,0 0 0,0 0 0,0 0 0,-1 0-1,1-1 1,0 1 0,0-1 0,0 1 0,0-1 0,0 0-1,0 0 1,0 0 0,0 0 0,0 0 0,0 0-1,0-1 1,0 1 0,0-1 0,0 1 0,-1-1-1,1 1 1,0-1 0,0 0 0,0 0 0,-1 0-1,1 0 1,0-1 0,-1 1 0,2-2 0,1 0-8,0-1 1,0 0 0,0 0 0,0 0-1,-1 0 1,0-1 0,0 1 0,0-1-1,3-9 1,-2-4 51,-1 0 1,-1 0-1,0-22 1,-2 40 162,-1 25-85,-5 28 0,3-30-82,1-1 0,0 31 0,3 61 372,-2-99-336,-1 0 0,0 0 0,-1 0 0,0 0 0,-9 22 0,12-36-72,-1 0 1,1 0-1,-1 0 0,1 0 0,-1-1 0,0 1 1,1 0-1,-1 0 0,0 0 0,0 0 0,0-1 1,1 1-1,-1 0 0,0-1 0,0 1 0,0-1 1,0 1-1,0-1 0,0 1 0,0-1 0,0 0 1,-1 0-1,1 1 0,0-1 0,0 0 0,0 0 1,0 0-1,0 0 0,0 0 0,0 0 0,-3-1 1,2 0-42,-1 1 0,0-1 1,0 0-1,1-1 1,-1 1-1,1 0 1,-1-1-1,1 1 1,-1-1-1,1 0 1,-4-3-1,-12-19-351</inkml:trace>
  <inkml:trace contextRef="#ctx0" brushRef="#br0" timeOffset="1">212 20 8064,'-1'0'164,"0"1"0,1-1 0,-1 0 0,1 1 0,-1-1 0,0 1 0,1-1 0,-1 1 0,1-1 0,-1 1 0,1-1 0,-1 1 0,1 0 0,0-1 0,-1 1 0,1 0 0,0-1 0,-1 1 0,1 0 0,0-1 0,0 1 0,0 0 0,0 0 0,0 1 0,5 20 3032,-4-17-2738,1-1 1,-1 1-1,0 0 1,0-1 0,0 7-1,-2-4-147,0 1 0,0-1-1,0 0 1,-1 0-1,-3 8 1,-4 19 1025,59-100 1139,-47 63-2450,36-34 374,-35 34-384,-1 0-1,1 0 1,0 0-1,0 1 1,0 0-1,1 0 1,-1 0-1,8-2 1,-11 4-16,1 0 0,-1 0 0,0 0 1,1 0-1,-1 1 0,0-1 1,0 0-1,1 1 0,-1-1 0,0 1 1,0 0-1,1-1 0,-1 1 0,0 0 1,0 0-1,0-1 0,0 1 1,0 0-1,0 0 0,0 0 0,-1 0 1,1 0-1,0 1 0,-1-1 0,1 0 1,0 0-1,-1 0 0,1 1 1,-1-1-1,0 0 0,1 3 0,9 41 3,-10-6 3,0-33-23,0 1-1,0-1 0,0 1 1,1-1-1,1 8 1,-2-13-13,0-1 1,0 1-1,0-1 1,1 0-1,-1 1 1,0-1 0,0 1-1,0-1 1,1 0-1,-1 1 1,0-1 0,0 0-1,1 1 1,-1-1-1,0 0 1,0 1-1,1-1 1,-1 0 0,0 0-1,1 1 1,-1-1-1,1 0 1,-1 0 0,0 0-1,1 1 1,-1-1-1,1 0 1,-1 0-1,0 0 1,1 0 0,-1 0-1,1 0 1,-1 0-1,1 0 1,-1 0-1,0 0 1,1 0 0,0 0-1,1 0-212,16 0-1165</inkml:trace>
</inkml:ink>
</file>

<file path=word/ink/ink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6.921"/>
    </inkml:context>
    <inkml:brush xml:id="br0">
      <inkml:brushProperty name="width" value="0.05" units="cm"/>
      <inkml:brushProperty name="height" value="0.05" units="cm"/>
    </inkml:brush>
  </inkml:definitions>
  <inkml:trace contextRef="#ctx0" brushRef="#br0">28 40 7168,'-9'-21'11570,"7"37"-9018,-5 44-2324,3-26 413,0 0 1,3 0-1,0 1 0,6 36 1,-5-68-629,1-1 0,0 1 1,-1-1-1,1 0 0,0 1 1,0-1-1,0 0 0,1 0 1,-1 0-1,1 0 0,-1 0 1,1 0-1,0 0 0,-1 0 1,1 0-1,0-1 0,0 1 1,0-1-1,0 0 0,0 1 1,1-1-1,-1 0 0,0 0 1,1-1-1,-1 1 0,0 0 1,1-1-1,-1 1 0,1-1 1,-1 0-1,1 0 0,-1 0 1,6-1-1,-3 1 4,0 0 0,0-1 1,0 0-1,0 0 0,0 0 0,0 0 1,0-1-1,0 0 0,-1 0 0,1-1 1,0 1-1,-1-1 0,0 0 0,0 0 1,0 0-1,4-5 0,-2 0-10,-1 0 0,0 0 0,-1-1-1,0 1 1,0-1 0,-1 0 0,4-18 0,9-68 82,-15 87-83,1-7 46,-1 0 1,-1-24-1,0 36-64,0 0-1,0 1 1,-1-1 0,1 1-1,0-1 1,-1 0-1,1 1 1,-1-1 0,0 1-1,0 0 1,0-1-1,0 1 1,-1-1-1,1 1 1,0 0 0,-1 0-1,0 0 1,1 0-1,-1 0 1,0 0-1,0 1 1,-3-3 0,-7 5-628,1 2-22</inkml:trace>
  <inkml:trace contextRef="#ctx0" brushRef="#br0" timeOffset="1">318 166 6144,'1'4'10721,"0"3"-7743,1 15-3472,-19 97 3555,9-63-1829,-4 89 0,12-132-2277,0-10-129</inkml:trace>
</inkml:ink>
</file>

<file path=word/ink/ink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7.603"/>
    </inkml:context>
    <inkml:brush xml:id="br0">
      <inkml:brushProperty name="width" value="0.05" units="cm"/>
      <inkml:brushProperty name="height" value="0.05" units="cm"/>
    </inkml:brush>
  </inkml:definitions>
  <inkml:trace contextRef="#ctx0" brushRef="#br0">0 55 7808,'1'-3'730,"-1"0"-1,1 0 1,0-1 0,0 1 0,0 0 0,0 0 0,1 0-1,-1 0 1,1 1 0,0-1 0,0 0 0,0 1 0,2-3 0,-1 3-541,-1 1 1,0-1-1,1 1 1,-1 0-1,0 0 1,1 0-1,-1 0 1,1 1-1,0-1 1,-1 1-1,1-1 1,0 1-1,-1 0 1,1 0-1,-1 0 1,5 1-1,-1 0-155,-1 0 0,0 0 0,-1 1 0,1-1 0,0 1 0,0 0 0,-1 1 0,1-1 0,-1 1 0,1 0 0,-1 0 0,0 0 0,-1 0 0,1 1 0,0 0 0,-1 0 0,0 0 0,0 0 0,0 0 0,0 0 0,-1 1 0,0 0 0,1-1 0,-2 1 0,1 0 0,1 9 0,-2-10 15,-1-1-1,-1 1 1,1-1 0,0 1 0,-1-1 0,0 1 0,0-1 0,0 0 0,0 1-1,0-1 1,-1 0 0,0 0 0,1 0 0,-1 0 0,0 0 0,0 0-1,-1 0 1,1-1 0,-1 1 0,1-1 0,-1 0 0,0 0 0,-5 3 0,1 1 45,0-2 1,-1 1 0,0-1 0,0 0 0,0-1 0,0 0 0,0 0-1,-12 2 1,-9-4-1119,24-1-128</inkml:trace>
</inkml:ink>
</file>

<file path=word/ink/ink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8.217"/>
    </inkml:context>
    <inkml:brush xml:id="br0">
      <inkml:brushProperty name="width" value="0.05" units="cm"/>
      <inkml:brushProperty name="height" value="0.05" units="cm"/>
    </inkml:brush>
  </inkml:definitions>
  <inkml:trace contextRef="#ctx0" brushRef="#br0">2 81 7808,'0'0'61,"-1"-1"1,1 1-1,0 0 1,0 0-1,0 0 0,0 0 1,0-1-1,0 1 1,0 0-1,0 0 1,0-1-1,0 1 1,0 0-1,0 0 0,0 0 1,0-1-1,0 1 1,0 0-1,0 0 1,0 0-1,0-1 1,0 1-1,0 0 0,0 0 1,0 0-1,0-1 1,0 1-1,0 0 1,0 0-1,1 0 1,-1 0-1,0-1 0,0 1 1,0 0-1,0 0 1,0 0-1,1 0 1,-1 0-1,0-1 1,0 1-1,0 0 1,0 0-1,1 0 0,-1 0 1,0 0-1,0 0 1,0 0-1,1 0 1,-1 0-1,0 0 1,0 0-1,1 0 0,-1 0 1,0 0-1,0 0 1,0 0-1,1 0 1,-1 0-1,7 7 2545,-1 1 3834,-4-9-6229,0 0-1,1 1 0,-1-1 0,1 1 0,-1 0 1,1 0-1,-1 0 0,1 0 0,-1 0 1,5 2-1,8-1-5,57-2 169,95-12 1,-68 3-292,193-5 226,-17 1-21,-9 7-127,79-8-45,-317 11 450,37 2-1,-64 2-458,-2-4-1195,-4 1 298</inkml:trace>
</inkml:ink>
</file>

<file path=word/ink/ink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4.328"/>
    </inkml:context>
    <inkml:brush xml:id="br0">
      <inkml:brushProperty name="width" value="0.05" units="cm"/>
      <inkml:brushProperty name="height" value="0.05" units="cm"/>
      <inkml:brushProperty name="color" value="#849398"/>
    </inkml:brush>
  </inkml:definitions>
  <inkml:trace contextRef="#ctx0" brushRef="#br0">3 121 7040,'-2'-7'2618,"2"14"3468,0-11-4100,0 7-239,9 72 440,4 21-1280,-10-83-769,0-1 1,1 0-1,0 0 1,1 0-1,10 18 1,-10-22-54,-1-1 1,1 0-1,0 0 0,0 0 1,1-1-1,0 1 0,7 5 1,-13-12-74,1 0 0,0 0 0,-1 0 0,1 0 0,0 1 1,-1-1-1,1 0 0,-1 0 0,1-1 0,0 1 0,-1 0 0,1 0 1,0 0-1,-1 0 0,1 0 0,-1-1 0,1 1 0,0 0 1,-1-1-1,1 1 0,-1 0 0,1-1 0,-1 1 0,1 0 1,-1-1-1,1 1 0,-1-1 0,0 1 0,1-1 0,-1 1 0,0-1 1,1 0-1,-1 1 0,0-1 0,0 1 0,1-1 0,-1 0 1,0 1-1,0-1 0,0 0 0,10-31 192,-9 29-160,34-160 982,2-8-494,-34 156-521,7-21 40,-7 27-250,-1 14-304,-10 41-3359,2-27 1686</inkml:trace>
</inkml:ink>
</file>

<file path=word/ink/ink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4.827"/>
    </inkml:context>
    <inkml:brush xml:id="br0">
      <inkml:brushProperty name="width" value="0.05" units="cm"/>
      <inkml:brushProperty name="height" value="0.05" units="cm"/>
      <inkml:brushProperty name="color" value="#849398"/>
    </inkml:brush>
  </inkml:definitions>
  <inkml:trace contextRef="#ctx0" brushRef="#br0">35 1 7680,'-1'0'512,"0"0"1,0 1 0,0-1-1,1 0 1,-1 1-1,0-1 1,0 0 0,0 1-1,0 0 1,1-1 0,-1 1-1,0-1 1,1 1-1,-1 0 1,0-1 0,1 1-1,-1 0 1,1 0 0,-1 0-1,1-1 1,-1 2-1,-11 30 1907,10-25-2435,1 1 0,-1-1 0,2 0 0,-1 0 0,1 1 0,0-1-1,2 15 1,-1-16 54,1 0-1,0 0 1,0 0-1,1 0 1,-1 0-1,6 8 0,-7-13-33,0 0 0,0 0 0,0 0-1,0 0 1,0 0 0,0 0 0,0-1 0,0 1-1,0 0 1,0-1 0,1 1 0,-1 0-1,0-1 1,1 1 0,-1-1 0,0 0 0,1 1-1,-1-1 1,0 0 0,1 0 0,-1 0-1,0 0 1,1 0 0,-1 0 0,1 0-1,-1-1 1,0 1 0,1 0 0,-1-1 0,0 1-1,0-1 1,1 0 0,-1 1 0,0-1-1,0 0 1,0 0 0,2-1 0,1-1 18,0 0-1,0-1 1,0 1 0,-1-1 0,1 0 0,-1 0 0,0 0 0,0 0 0,-1-1 0,1 1-1,-1-1 1,0 0 0,0 1 0,-1-1 0,1 0 0,-1 0 0,1-8 0,-2 9-4,1 1 1,-1-1-1,0 1 1,0-1-1,0 1 1,-1-1-1,1 0 1,-1 1-1,0-1 0,0 1 1,0 0-1,0-1 1,-1 1-1,0 0 1,1 0-1,-1 0 1,0 0-1,0 0 1,-1 0-1,1 0 1,0 1-1,-1-1 1,0 1-1,0 0 1,-4-3-1,5 4-63,0 0 0,0 1 0,0-1 1,-1 1-1,1 0 0,0-1 0,0 1 0,-1 0 0,1 0 0,0 0 0,-1 1 0,1-1 0,0 1 0,0-1 0,-1 1 0,1 0 0,0-1 0,0 1 0,0 0 0,0 1 0,0-1 0,0 0 0,0 1 0,1-1 1,-1 1-1,0-1 0,-2 4 0,-7 9-873</inkml:trace>
</inkml:ink>
</file>

<file path=word/ink/ink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5.246"/>
    </inkml:context>
    <inkml:brush xml:id="br0">
      <inkml:brushProperty name="width" value="0.05" units="cm"/>
      <inkml:brushProperty name="height" value="0.05" units="cm"/>
      <inkml:brushProperty name="color" value="#849398"/>
    </inkml:brush>
  </inkml:definitions>
  <inkml:trace contextRef="#ctx0" brushRef="#br0">18 0 7680,'-1'1'8126,"0"12"-3983,-4 61-3750,2-35 470,1 95-553,-2 14-87,3-138-378,1 1 1,0 0-1,2 16 0,3-19-613</inkml:trace>
</inkml:ink>
</file>

<file path=word/ink/ink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5.871"/>
    </inkml:context>
    <inkml:brush xml:id="br0">
      <inkml:brushProperty name="width" value="0.05" units="cm"/>
      <inkml:brushProperty name="height" value="0.05" units="cm"/>
      <inkml:brushProperty name="color" value="#849398"/>
    </inkml:brush>
  </inkml:definitions>
  <inkml:trace contextRef="#ctx0" brushRef="#br0">36 1 6656,'-1'1'8864,"-2"5"-4548,-15 37-3267,5 26-175,13-67-866,0-1 0,0 0 0,0 0 0,0 1 0,1-1 0,-1 0 0,0 1 0,1-1 0,-1 0 0,1 0 0,-1 1 0,1-1 0,-1 0 0,1 0 0,0 0 0,0 0 0,-1 0 0,1 0 0,0 0 0,0 0 0,0 0 0,0 0 0,0-1 0,0 1 0,1 0 0,-1-1 0,0 1 0,0-1 0,0 1 0,1-1 0,1 1 0,-2-1-8,0 1 0,4 1 2,-1 0-1,1 0 1,1 0-1,-1-1 1,0 1-1,8 0 1,-11-2-4,0 0-1,0-1 1,0 1-1,0 0 1,0-1-1,0 1 1,0-1 0,0 0-1,0 1 1,0-1-1,0 0 1,-1 0-1,1 0 1,0-1 0,0 1-1,-1 0 1,1-1-1,-1 1 1,1-1 0,-1 1-1,2-3 1,1-2-89,0-1 0,0 1 0,-1-1 0,1 0 0,-1 0 0,-1 0 0,0 0 0,0-1-1,0 1 1,-1-1 0,0 1 0,0-1 0,-1 1 0,-1-15 0,1 22 90,0-1-1,0 1 1,1 0-1,-1 0 1,0 0-1,0 0 1,0 0-1,0 0 0,0 0 1,0 0-1,0 0 1,0 0-1,0 0 1,0 0-1,0-1 1,0 1-1,0 0 1,0 0-1,0 0 0,0 0 1,-1 0-1,1 0 1,0 0-1,0 0 1,0 0-1,0 0 1,0 0-1,0 0 1,0 0-1,0 0 0,0 0 1,0-1-1,0 1 1,0 0-1,0 0 1,0 0-1,0 0 1,0 0-1,0 0 1,-1 0-1,1 0 0,0 0 1,0 0-1,0 0 1,0 0-1,0 0 1,0 0-1,0 0 1,0 0-1,0 0 1,0 0-1,0 0 0,0 0 1,-1 0-1,1 0 1,0 0-1,0 0 1,0 0-1,0 0 1,0 0-1,0 0 1,0 0-1,0 0 1,0 1-1,0-1 0,0 0 1,0 0-1,-4 7 61,-2 11 115,5-12-148,1-1 0,0 1 0,0 0-1,0 0 1,0 0 0,1 0-1,0-1 1,0 1 0,1 0 0,-1-1-1,5 10 1,-5-12-13,1-1 1,-1 1-1,1 0 0,-1-1 0,1 1 1,0-1-1,0 0 0,0 0 0,0 1 1,0-1-1,0 0 0,1-1 0,-1 1 1,1 0-1,-1-1 0,1 1 0,-1-1 1,1 0-1,0 0 0,0 0 0,0 0 1,0 0-1,0-1 0,5 1 0,-7-1-11,0 0-1,0 0 1,0 0-1,-1-1 1,1 1-1,0 0 1,0 0-1,0-1 1,0 1-1,0-1 1,0 1-1,-1-1 0,1 1 1,0-1-1,0 1 1,-1-1-1,1 0 1,0 1-1,-1-1 1,1 0-1,0 0 1,-1 1-1,1-1 1,-1 0-1,0 0 1,1 0-1,-1 0 0,0 1 1,1-1-1,-1-1 1,4-34 219,-2 14 24,-1 17-127,0 1-1,1 0 0,-1-1 0,1 1 0,0 0 0,0 0 0,0 0 1,6-8-1,-7 12-85,0-1 0,0 0-1,-1 1 1,1-1 0,0 0 0,0 1 0,0-1 0,0 1 0,0-1-1,0 1 1,0 0 0,0-1 0,0 1 0,0 0 0,0 0 0,0 0-1,2 0 1,-2 0-22,1 0 1,0 1-1,0-1 0,0 1 0,-1-1 0,1 1 1,0 0-1,-1 0 0,1 0 0,-1 0 0,1 0 1,-1 0-1,3 2 0,0 2-7,1 0 0,-1 1 0,0-1 0,0 1 0,-1 0 0,5 10 0,6 10-3,-10-18-9,-3-6-26,0 0-1,0 0 1,0-1 0,0 1-1,0 0 1,0 0 0,0-1-1,1 1 1,1 1 0,10 3-243</inkml:trace>
</inkml:ink>
</file>

<file path=word/ink/ink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6.230"/>
    </inkml:context>
    <inkml:brush xml:id="br0">
      <inkml:brushProperty name="width" value="0.05" units="cm"/>
      <inkml:brushProperty name="height" value="0.05" units="cm"/>
      <inkml:brushProperty name="color" value="#849398"/>
    </inkml:brush>
  </inkml:definitions>
  <inkml:trace contextRef="#ctx0" brushRef="#br0">11 37 7424,'-2'-10'1426,"2"8"-847,0 0-1,-1 0 0,1-1 1,0 1-1,0 0 1,0 0-1,5-10 9326,-3 20-8713,0 13-1506,-7 173 1821,2 17-2500,5-195 354</inkml:trace>
  <inkml:trace contextRef="#ctx0" brushRef="#br0" timeOffset="1">4 348 8448,'-3'-6'13567,"10"6"-13183,2 0 0,5 0-640,-1 0 128,4 0 128,-5 0 128,2 8-1408,0 1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6.890"/>
    </inkml:context>
    <inkml:brush xml:id="br0">
      <inkml:brushProperty name="width" value="0.05" units="cm"/>
      <inkml:brushProperty name="height" value="0.05" units="cm"/>
    </inkml:brush>
  </inkml:definitions>
  <inkml:trace contextRef="#ctx0" brushRef="#br0">53 0 7808,'4'5'9199,"12"22"-7881,-14-21-1126,0 0 0,0 0 0,-1 0 0,1 0 0,-2 0 0,1 0 0,-1 0 0,1 1 0,-2-1 0,1 0 0,-1 0 0,0 0 0,0 0 0,-4 10 1,-3 11 1406,-22 45 0,27-66-1428,-7 21 598,8-21-595,0-1 0,0 1 0,0-1 0,-1 0 1,-4 6-1,2 0 35,10-9-91,20-12-18,-18 7-58,8-2-82,-5 1 70,0 0-1,0 1 0,17-3 0,-23 5-115,0 1 0,-1 0 0,1 0-1,0 0 1,0 1 0,0 0-1,0-1 1,0 1 0,0 1-1,-1-1 1,1 0 0,0 1 0,3 2-1,-6-3-134,0-1 0,1 1 0,-1 0-1,1 0 1,-1-1 0,0 1 0,1-1 0,-1 1 0,1-1-1,0 1 1,-1-1 0,1 0 0,-1 0 0,1 0-1,-1 0 1,1 0 0,-1 0 0,3-1 0,23-5-3001</inkml:trace>
</inkml:ink>
</file>

<file path=word/ink/ink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6.605"/>
    </inkml:context>
    <inkml:brush xml:id="br0">
      <inkml:brushProperty name="width" value="0.05" units="cm"/>
      <inkml:brushProperty name="height" value="0.05" units="cm"/>
      <inkml:brushProperty name="color" value="#849398"/>
    </inkml:brush>
  </inkml:definitions>
  <inkml:trace contextRef="#ctx0" brushRef="#br0">85 92 8320,'33'-27'10826,"-15"7"-7793,-13 14-3325,-4 6 296,-1-1 0,1 0 0,-1 1 1,1-1-1,-1 0 0,1 1 0,-1-1 0,0 0 0,1 1 0,-1-1 0,0 0 0,0 0 0,0 1 0,0-1 0,1 0 0,-1 0 0,0 0 0,0 1 0,0-1 0,0 0 0,-1 0 0,1 1 0,0-1 0,0 0 0,0 0 1,-1 1-1,1-1 0,0 0 0,-1 0 0,1 1 0,0-1 0,-1 0 0,1 1 0,-1-1 0,1 1 0,-1-1 0,-1 0 0,1 0 20,0 0 0,-1 0-1,1 0 1,0 0 0,-1 0-1,0 0 1,1 0 0,-1 1 0,1-1-1,-1 0 1,0 1 0,1 0-1,-1-1 1,0 1 0,-2 0 0,-42 7 466,43-7-450,0 0-1,0 1 0,0-1 0,1 1 1,-1 0-1,0 0 0,1 0 0,-1 0 1,1 0-1,-1 0 0,1 1 0,-1-1 1,1 1-1,0 0 0,0 0 0,0 0 1,0 0-1,0 0 0,0 0 0,0 0 1,1 1-1,-1-1 0,1 1 1,0-1-1,0 1 0,-1 0 0,2-1 1,-1 1-1,0 0 0,1 0 0,-1 3 1,0 0-3,0-1 0,0 1 0,1 0 0,0 0 0,0 0 0,0-1 1,1 1-1,0 0 0,0-1 0,0 1 0,1 0 0,0-1 0,0 1 0,5 7 1,-5-10-118,0 0 0,0 0 0,1 0 0,-1 0 0,1-1 0,0 1 0,0-1 0,0 0 0,0 0 0,0 0 0,0 0 0,0-1 0,1 1 0,-1-1 0,1 0 0,-1 0 0,1 0 0,-1 0 0,1-1 0,0 1 0,-1-1 0,1 0 0,-1 0 0,1-1 0,0 1 0,-1-1 0,1 1 0,0-1 0,-1 0 0,0 0 0,4-2 0,8-6-1350</inkml:trace>
</inkml:ink>
</file>

<file path=word/ink/ink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6.980"/>
    </inkml:context>
    <inkml:brush xml:id="br0">
      <inkml:brushProperty name="width" value="0.05" units="cm"/>
      <inkml:brushProperty name="height" value="0.05" units="cm"/>
      <inkml:brushProperty name="color" value="#849398"/>
    </inkml:brush>
  </inkml:definitions>
  <inkml:trace contextRef="#ctx0" brushRef="#br0">38 111 7680,'1'0'431,"-1"0"0,1 1 0,0-1-1,-1 0 1,1 0 0,0 0 0,0 0 0,-1 0 0,1 0 0,0 0 0,0 0 0,-1 0 0,1-1 0,0 1 0,0 0 0,-1 0 0,1-1 0,0 1-1,0-1 1,14-13 2926,5-20-2618,-19 32-691,0 1 0,0-1-1,-1 0 1,1 0 0,0 0 0,-1 0 0,0 1-1,1-1 1,-1 0 0,0 0 0,0 0-1,0 0 1,0 0 0,0 0 0,-1 0 0,1 0-1,0 0 1,-1 0 0,1 1 0,-1-1 0,0 0-1,0 0 1,0 1 0,-1-3 0,0 2-6,1 1 1,-1 0 0,0 0-1,1 0 1,-1 0 0,0 0-1,1 0 1,-1 0 0,0 1-1,0-1 1,0 1 0,0-1-1,0 1 1,0 0 0,0-1-1,0 1 1,0 0 0,0 0-1,1 1 1,-1-1 0,0 0-1,0 1 1,0-1 0,-3 2-1,3-1-44,0 0-1,0 0 0,0 0 1,0 0-1,0 0 0,0 1 1,0-1-1,1 1 0,-1-1 1,0 1-1,1 0 0,-1-1 1,1 1-1,-1 0 0,1 0 1,0 0-1,0 0 0,0 0 1,0 1-1,1-1 0,-1 0 1,0 0-1,0 4 0,0 0-4,1-1 0,-1 1 0,1-1 0,0 1 0,0-1 0,1 1 0,0-1-1,2 11 1,-2-12 2,0-1-1,1 1 1,-1 0-1,1-1 1,0 1-1,0-1 1,0 1-1,0-1 1,1 0-1,-1 0 0,1 0 1,0 0-1,-1-1 1,7 5-1,-2-3-3,0-1-1,1 0 0,0 0 1,-1 0-1,13 1 0,-12-1 23,-4-2-6,-1-1-1,1 1 1,-1 0-1,1-1 1,0 0 0,-1 1-1,1-2 1,-1 1-1,1 0 1,0-1-1,-1 1 1,1-1-1,-1 0 1,1 0-1,-1-1 1,5-1-1,-6 1 34,0 1 0,0-1-1,0 0 1,0 0 0,0 0 0,0 0-1,-1 0 1,1 0 0,-1 0-1,1-1 1,-1 1 0,0-1-1,0 1 1,0-1 0,0 1-1,-1-1 1,1 1 0,-1-1 0,1 0-1,-1 1 1,0-1 0,0-3-1,-1-13 373,1 12-56,-1-1 1,2 1-1,1-14 0,-2 19-359,0 1 0,1-1-1,-1 0 1,1 0 0,0 1-1,-1-1 1,1 0 0,0 1-1,0-1 1,0 1 0,0-1-1,1 1 1,-1 0 0,0-1 0,0 1-1,1 0 1,-1 0 0,1 0-1,2-2 1,4 0-872,-2-1-149</inkml:trace>
</inkml:ink>
</file>

<file path=word/ink/ink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7.355"/>
    </inkml:context>
    <inkml:brush xml:id="br0">
      <inkml:brushProperty name="width" value="0.05" units="cm"/>
      <inkml:brushProperty name="height" value="0.05" units="cm"/>
      <inkml:brushProperty name="color" value="#849398"/>
    </inkml:brush>
  </inkml:definitions>
  <inkml:trace contextRef="#ctx0" brushRef="#br0">29 147 7040,'-2'14'3456,"4"7"-896,-2-16 512,0 8-2689,0-4 129,0-7 0,-2-4 128,-2 2-896,0 6 0,2-1 128,-2 1 128</inkml:trace>
  <inkml:trace contextRef="#ctx0" brushRef="#br0" timeOffset="1">0 0 8704,'0'18'4352,"0"-30"2175,0 21-6655,7-6 128,-5 3-896,-2-4 128</inkml:trace>
</inkml:ink>
</file>

<file path=word/ink/ink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7.746"/>
    </inkml:context>
    <inkml:brush xml:id="br0">
      <inkml:brushProperty name="width" value="0.05" units="cm"/>
      <inkml:brushProperty name="height" value="0.05" units="cm"/>
      <inkml:brushProperty name="color" value="#849398"/>
    </inkml:brush>
  </inkml:definitions>
  <inkml:trace contextRef="#ctx0" brushRef="#br0">1 126 7424,'3'-6'3562,"20"-30"2046,7-12-461,-10 20-4851,-20 28-270,0-1 0,1 1 0,-1-1 0,0 1 0,1-1 0,-1 1 0,1-1 0,-1 1 0,1 0 0,-1-1 0,0 1 0,1 0 0,0-1 0,-1 1 0,1 0 1,-1 0-1,1-1 0,-1 1 0,1 0 0,0 0 0,-1 0 0,1 0 0,-1 0 0,1 0 0,0 0 0,0 0 0,0 0-2,0 1 0,0-1 0,0 1-1,0 0 1,0-1 0,0 1 0,-1 0 0,1 0 0,0-1-1,-1 1 1,1 0 0,0 0 0,-1 0 0,1 1-1,3 7-23,0 1 0,5 17 0,-6-13-164,-1-10-15,-2-3 53,0 0 0,1 1 0,-1-1 0,0 0 0,1 0 0,-1 0 0,1 1 0,-1-1 0,1 0 0,0 0 0,-1 0 0,1 0 0,0 0-1,0 0 1,0 0 0,0 0 0,0-1 0,0 1 0,0 0 0,0 0 0,0-1 0,0 1 0,0-1 0,0 1 0,2 0 0,7-1-1944</inkml:trace>
</inkml:ink>
</file>

<file path=word/ink/ink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8.183"/>
    </inkml:context>
    <inkml:brush xml:id="br0">
      <inkml:brushProperty name="width" value="0.05" units="cm"/>
      <inkml:brushProperty name="height" value="0.05" units="cm"/>
      <inkml:brushProperty name="color" value="#849398"/>
    </inkml:brush>
  </inkml:definitions>
  <inkml:trace contextRef="#ctx0" brushRef="#br0">243 1 7552,'-30'2'9825,"3"-1"-8259,24 0-1507,0 0 0,0 0 0,0 0 0,0 0-1,0 0 1,0 1 0,0-1 0,0 1 0,1 0-1,-1 0 1,1 0 0,-1 0 0,1 0 0,0 1-1,-3 3 1,-1 3 231,0 0 0,1 0 0,-5 14 0,-12 19 1151,21-41-1387,0 1 1,0-1 0,0 0 0,0 1 0,0-1-1,0 1 1,1 0 0,-1-1 0,1 1-1,-1-1 1,1 1 0,-1 0 0,1 0-1,0-1 1,0 1 0,0 0 0,0-1 0,0 1-1,0 0 1,0 0 0,1-1 0,-1 1-1,1 0 1,-1-1 0,1 1 0,1 2 0,-1-3-48,0 0 1,1 0 0,-1 0 0,0 0 0,0 0 0,1 0 0,-1 0-1,1-1 1,-1 1 0,1 0 0,-1-1 0,1 0 0,-1 1-1,1-1 1,-1 0 0,1 0 0,0 1 0,-1-1 0,1-1 0,-1 1-1,1 0 1,-1 0 0,1 0 0,0-1 0,-1 1 0,1-1 0,-1 1-1,2-2 1,1 0-22,1 0-1,-1 0 0,-1-1 1,1 0-1,0 1 0,0-1 1,-1 0-1,0-1 0,0 1 1,0-1-1,0 1 0,3-7 1,-1 3-104,-1 0 0,-1-1 1,1 1-1,-1-1 1,3-16-1,-5 23 101,-1 1-1,0-1 1,1 0-1,-1 0 1,0 0-1,0 0 1,1 0 0,-1 0-1,0 0 1,0 0-1,0 0 1,0 1-1,0-1 1,-1 0-1,1 0 1,0 0-1,0 0 1,-1 0-1,1 0 1,0 0-1,-1 1 1,1-1 0,-1 0-1,1 0 1,-1 0-1,1 1 1,-1-1-1,0 0 1,1 1-1,-1-1 1,0 0-1,1 1 1,-1-1-1,0 1 1,0-1-1,0 1 1,1 0-1,-1-1 1,0 1 0,0 0-1,0-1 1,0 1-1,0 0 1,0 0-1,-1 0 1,0 0 33,0 0 0,1 1-1,-1-1 1,0 0 0,1 1 0,-1-1 0,1 1 0,-1 0 0,0 0 0,1-1 0,-1 1 0,1 0 0,0 0 0,-1 0 0,1 1 0,0-1 0,0 0-1,0 0 1,0 1 0,0-1 0,0 0 0,0 1 0,0-1 0,-1 4 0,1-1 40,0 1-1,0-1 1,1 1 0,0-1 0,0 0-1,0 1 1,0-1 0,1 1 0,1 7-1,15 45 348,-5-22-232,-5-4-119,0 0 0,1 35 1,-7-49-51,0 0 0,-1 0 1,-1-1-1,-1 1 0,-6 27 0,7-40-2,0 0 0,-1 0 0,1 0 0,-1 0 0,0-1 0,0 1 0,0-1 0,-1 1 0,1-1 0,-1 0 0,0 0 0,0 0 0,0 0 0,-5 3 0,6-4 0,0-1 0,0 0 0,0 0 0,-1 0 0,1 0 0,0-1 0,0 1 0,-1-1 0,1 1 0,0-1 0,0 0 0,-1 1 0,1-1 0,-1-1 0,1 1 0,0 0 0,0-1 0,-1 1 0,1-1 0,0 1 0,0-1 0,-1 0 0,1 0 0,0 0 0,0 0 0,0-1 0,-2-1 0,-5-3-58,-35-28 200,40 31-293,0-1-1,1 0 1,0 1-1,-1-1 0,1 0 1,1 0-1,-1-1 1,-3-7-1,2-1-744</inkml:trace>
</inkml:ink>
</file>

<file path=word/ink/ink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9.277"/>
    </inkml:context>
    <inkml:brush xml:id="br0">
      <inkml:brushProperty name="width" value="0.05" units="cm"/>
      <inkml:brushProperty name="height" value="0.05" units="cm"/>
    </inkml:brush>
  </inkml:definitions>
  <inkml:trace contextRef="#ctx0" brushRef="#br0">10 7 7552,'2'-7'9405,"3"24"-6228,4 28-3429,-9-16 774,-1 0-1,-6 31 1,2-6-210,3-23-133,2-17-160,-1 1 1,0-1-1,-5 18 0,3-24-275</inkml:trace>
</inkml:ink>
</file>

<file path=word/ink/ink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9.670"/>
    </inkml:context>
    <inkml:brush xml:id="br0">
      <inkml:brushProperty name="width" value="0.05" units="cm"/>
      <inkml:brushProperty name="height" value="0.05" units="cm"/>
    </inkml:brush>
  </inkml:definitions>
  <inkml:trace contextRef="#ctx0" brushRef="#br0">54 24 7680,'0'-1'453,"0"-1"0,1 1 0,-1 0 0,0 0 0,0 0 0,1 0 0,-1 0 0,1 0 0,-1 0 0,1-1 0,-1 1 0,1 1 0,0-1 0,-1 0 0,1 0 0,0 0 0,0 0 0,0 0 0,0 1 0,1-2 0,-1 1-250,0 1 0,1 0 0,-1 0 1,0-1-1,0 1 0,0 0 0,0 0 0,0 0 1,0 0-1,1 0 0,-1 1 0,0-1 0,0 0 0,0 0 1,0 1-1,0-1 0,2 2 0,1 0-147,-1 0 1,1 0-1,-1 1 0,0-1 0,0 1 0,0 0 1,0 0-1,0 0 0,0 0 0,-1 1 0,4 5 1,-2-1-21,0 0 0,-1 1 0,0-1 0,0 1 0,-1 0 0,0 0 0,0 0 1,-1 0-1,0 0 0,-1 0 0,0 0 0,-1 0 0,1 0 0,-5 18 0,1-16-17,0 1 0,0-1-1,-1 0 1,-1-1 0,1 1-1,-2-1 1,0 0-1,0-1 1,0 1 0,-18 15-1,-2-3 11,21-18-235,-1 1 0,1 1-1,0-1 1,-7 9 0,12-8-712</inkml:trace>
</inkml:ink>
</file>

<file path=word/ink/ink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0.017"/>
    </inkml:context>
    <inkml:brush xml:id="br0">
      <inkml:brushProperty name="width" value="0.05" units="cm"/>
      <inkml:brushProperty name="height" value="0.05" units="cm"/>
    </inkml:brush>
  </inkml:definitions>
  <inkml:trace contextRef="#ctx0" brushRef="#br0">1 143 7424,'16'-11'9484,"18"-17"-6425,-27 21-2949,0 1-1,0 0 1,14-7-1,-15 9 111,1 0 0,-1 0 0,0-1 0,-1 0 0,1 0 0,-1 0 0,7-9 0,-12 14-214,1-1 1,-1 1 0,1-1 0,-1 1 0,0-1-1,1 1 1,-1-1 0,0 1 0,1-1 0,-1 0-1,0 1 1,0-1 0,1 1 0,-1-1 0,0 0-1,0 1 1,0-1 0,0 0 0,0 1 0,0-1-1,0 1 1,0-1 0,0 0 0,0 1 0,-1-1-1,1 0 1,0 1 0,0-1 0,0 1 0,-1-1-1,0 0 1,0 0-1,0 0 0,0 1-1,0-1 1,0 0-1,-1 1 1,1-1 0,0 1-1,0 0 1,-1-1-1,1 1 1,0 0 0,-1 0-1,1 0 1,-2 0 0,-3 0 21,0 0 0,0 1-1,0 0 1,0 0 0,0 0 0,-5 3 0,8-3 8,0 0 0,0 1 0,0 0-1,0 0 1,1 0 0,-1 0 0,1 0-1,0 1 1,-1-1 0,1 1-1,0-1 1,0 1 0,1 0 0,-1 0-1,0-1 1,-1 7 0,0 1 29,0 1 1,1-1-1,1 0 1,-1 11-1,1-6 26,0-13-85,1 0-1,0-1 1,0 1 0,0 0-1,1 0 1,-1 0 0,0-1-1,0 1 1,1 0 0,-1-1-1,1 1 1,0 0 0,0-1-1,-1 1 1,1-1-1,0 1 1,0-1 0,0 1-1,1-1 1,-1 1 0,0-1-1,0 0 1,1 0 0,-1 0-1,1 0 1,-1 0 0,1 0-1,-1 0 1,1 0 0,-1-1-1,1 1 1,0-1 0,0 1-1,-1-1 1,1 1 0,0-1-1,0 0 1,-1 0 0,4 0-1,0 0-96,0 0-1,0 0 1,0-1-1,0 1 1,-1-1-1,1 0 0,0-1 1,0 1-1,-1-1 1,1 0-1,0 0 1,-1 0-1,7-5 1,10-15-826</inkml:trace>
</inkml:ink>
</file>

<file path=word/ink/ink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0.424"/>
    </inkml:context>
    <inkml:brush xml:id="br0">
      <inkml:brushProperty name="width" value="0.05" units="cm"/>
      <inkml:brushProperty name="height" value="0.05" units="cm"/>
    </inkml:brush>
  </inkml:definitions>
  <inkml:trace contextRef="#ctx0" brushRef="#br0">65 84 5888,'7'-31'2659,"-5"25"-1113,-1-1 0,1 0 0,-1 0 0,0-9 0,0 6 280,0 14-338,0 17-322,-20 366 2162,18-374-3734,-2-4-106</inkml:trace>
  <inkml:trace contextRef="#ctx0" brushRef="#br0" timeOffset="1">0 319 7808,'0'4'3840,"13"-13"-2176,-3 9 1408,6-4-3072,4 4 127,4 6-127,4 1 128,0-5-256,-2 1 128,-3-3-255,0-3-1</inkml:trace>
</inkml:ink>
</file>

<file path=word/ink/ink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0.817"/>
    </inkml:context>
    <inkml:brush xml:id="br0">
      <inkml:brushProperty name="width" value="0.05" units="cm"/>
      <inkml:brushProperty name="height" value="0.05" units="cm"/>
    </inkml:brush>
  </inkml:definitions>
  <inkml:trace contextRef="#ctx0" brushRef="#br0">138 16 7552,'0'-1'179,"0"0"1,0 1 0,0-1-1,-1 1 1,1-1-1,0 1 1,0-1 0,0 1-1,-1-1 1,1 1-1,0-1 1,0 1 0,-1-1-1,1 1 1,0-1-1,-1 1 1,1 0 0,0-1-1,-1 1 1,1 0-1,-1-1 1,1 1 0,-1 0-1,1-1 1,-1 1-1,1 0 1,-1 0 0,1 0-1,-1-1 1,1 1-1,-1 0 1,1 0 0,-1 0-1,0 0 1,1 0-1,-1 0 1,1 0 0,-1 0-1,0 0 1,-16-2 4177,15 2-4310,1-1 0,-1 1 0,1 0 1,-1 1-1,1-1 0,-1 0 0,1 0 0,-1 0 1,1 1-1,-1-1 0,1 1 0,-1-1 0,1 1 0,0 0 1,-1 0-1,1-1 0,0 1 0,0 0 0,0 0 1,0 0-1,-1 0 0,1 0 0,1 1 0,-2 0 1,-25 34 762,25-34-582,-3 6-117,0 0-1,0 0 1,0 1 0,1-1-1,1 1 1,-1 0-1,1 0 1,1 0-1,0 1 1,-2 12-1,4-21-108,0 0 0,0 0-1,0 0 1,0 0-1,0 0 1,0 0 0,0 0-1,1 0 1,-1 0-1,0 0 1,1 0 0,-1 0-1,0 0 1,1 0-1,-1 0 1,1-1 0,-1 1-1,1 0 1,0 0-1,-1 0 1,1-1 0,0 1-1,0 0 1,1 0-1,-1 0-1,1-1 0,-1 0 0,0 1 0,1-1 0,-1 0 0,1 0 0,-1 0 0,0 0 0,1 0 0,-1 0 0,1 0 0,-1-1 0,0 1 0,1-1-1,1 0 1,4-2-6,-1 0-1,0 0 1,0-1-1,1 0 1,8-8-1,-10 8-20,-1 0-1,0 0 0,0 0 0,-1-1 1,1 1-1,-1-1 0,0 0 0,0 0 1,3-10-1,-3 6-95,1 0 1,0 0-1,7-11 0,-13 25 144,0-1-1,0 1 0,0 0 0,1 0 0,-1-1 1,1 1-1,1 0 0,-1 0 0,1 0 0,-1 0 1,1 0-1,1 0 0,-1 0 0,1 0 0,0 0 1,0 0-1,0 0 0,3 6 0,-2-4-39,8 17 38,-9-23-46,0-1 0,0 1 0,-1 0 0,1 0 0,0-1 1,0 1-1,0 0 0,0-1 0,0 1 0,0-1 0,0 1 0,0-1 0,0 0 1,0 1-1,1-1 0,-1 0 0,0 0 0,0 0 0,0 0 0,0 0 0,0 0 1,2 0-1,16-4-507</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7.431"/>
    </inkml:context>
    <inkml:brush xml:id="br0">
      <inkml:brushProperty name="width" value="0.05" units="cm"/>
      <inkml:brushProperty name="height" value="0.05" units="cm"/>
    </inkml:brush>
  </inkml:definitions>
  <inkml:trace contextRef="#ctx0" brushRef="#br0">114 15 512,'-3'-1'656,"0"0"1,0 0-1,0 1 1,0-1-1,-1 1 0,1-1 1,-6 1-1,0 0 4890,-4-1 4179,-3 6-8978,15-5-648,-1 0 1,1 0 0,0 0 0,0 0-1,0 1 1,0-1 0,-1 0 0,1 0-1,0 1 1,0-1 0,0 1-1,0-1 1,0 1 0,0 0 0,0-1-1,0 1 1,-2 1 0,2 0-3,-1 1-1,1-1 1,-1 0 0,1 1 0,0-1 0,0 1 0,0-1-1,-1 5 1,-1 5 77,0 0 1,1 0-1,1 0 0,0 1 0,0 17 1,1-28-162,1-1 0,-1 1 0,0-1 0,0 0 0,1 0 0,-1 1 0,1-1 0,-1 0 0,1 1 0,-1-1 0,1 0 0,0 0 0,0 0 0,0 0 0,-1 0 0,1 0 1,0 0-1,0 0 0,0 0 0,3 1 0,-2-1 4,1 1 0,-1-1 1,1 0-1,0 0 0,-1-1 1,1 1-1,0-1 0,0 1 0,5-1 1,-3 0 7,1 0 0,-1 0 1,1-1-1,-1 0 0,0 0 0,1-1 1,-1 1-1,0-1 0,0 0 1,8-5-1,-6 2-22,0-1 1,-1 0 0,0 0-1,0-1 1,5-7-1,-8 10-1,0 0 0,0 0 1,0-1-1,-1 0 0,0 1 0,0-1 0,0 0 0,0 0 0,1-9 1,-3 12 0,0 0 1,0 0 0,0 0 0,-1 0 0,1 0-1,0 0 1,-1 0 0,0 0 0,1 0 0,-1 0-1,0 0 1,0 0 0,0 0 0,0 1 0,0-1 0,0 0-1,-1 1 1,1-1 0,-1 1 0,1 0 0,-1-1-1,1 1 1,-1 0 0,0 0 0,1 0 0,-1 0-1,-2-1 1,-1 0-21,1 1-1,-1-1 0,1 1 0,-1 0 0,0 0 1,0 0-1,1 1 0,-1 0 0,0-1 0,0 2 1,-5 0-1,-2-1-232,10 0 88,0-1 0,0 1-1,0 0 1,0 0 0,0 1-1,0-1 1,0 0 0,0 1 0,0-1-1,0 1 1,-3 1 0,3 7-1140</inkml:trace>
</inkml:ink>
</file>

<file path=word/ink/ink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1.192"/>
    </inkml:context>
    <inkml:brush xml:id="br0">
      <inkml:brushProperty name="width" value="0.05" units="cm"/>
      <inkml:brushProperty name="height" value="0.05" units="cm"/>
    </inkml:brush>
  </inkml:definitions>
  <inkml:trace contextRef="#ctx0" brushRef="#br0">27 103 5760,'-4'0'10112,"-2"6"-9600,-1 3-1,7 3 257,-7-3 0,5 2-1024,2 4 128,2-3 512,2-4 128,-1-1-384,4-7 128</inkml:trace>
  <inkml:trace contextRef="#ctx0" brushRef="#br0" timeOffset="1">17 18 8064,'-7'-2'3968,"20"2"4095,-9-3-7807,2-6-896,4 6 0</inkml:trace>
</inkml:ink>
</file>

<file path=word/ink/ink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1.552"/>
    </inkml:context>
    <inkml:brush xml:id="br0">
      <inkml:brushProperty name="width" value="0.05" units="cm"/>
      <inkml:brushProperty name="height" value="0.05" units="cm"/>
    </inkml:brush>
  </inkml:definitions>
  <inkml:trace contextRef="#ctx0" brushRef="#br0">41 24 7168,'1'-13'2037,"-1"2"7197,-4 21-5786,-4 29-2448,1 0-1,-3 76 1,4-37-1055,0 22-393,8-92-640,10-6-192</inkml:trace>
</inkml:ink>
</file>

<file path=word/ink/ink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5.327"/>
    </inkml:context>
    <inkml:brush xml:id="br0">
      <inkml:brushProperty name="width" value="0.05" units="cm"/>
      <inkml:brushProperty name="height" value="0.05" units="cm"/>
    </inkml:brush>
  </inkml:definitions>
  <inkml:trace contextRef="#ctx0" brushRef="#br0">172 8 6272,'1'-8'3150,"0"18"-1087,-1-7-1516,1 1 1778,-14-5 283,10 1-2341,0 0-1,0 0 1,-1 0 0,1 0-1,0 0 1,0 1 0,-6 1 0,8-2-210,0 1 1,0-1 0,0 1 0,-1 0 0,1 0-1,0 0 1,0 0 0,0 0 0,0 0 0,1 0-1,-1 0 1,0 0 0,0 0 0,1 0-1,-1 0 1,0 0 0,1 1 0,-1-1 0,1 0-1,0 1 1,-1-1 0,1 0 0,0 1 0,0 0-1,0 3-12,0-1-1,1 1 0,-1-1 0,1 1 1,0-1-1,0 1 0,1-1 1,-1 0-1,1 0 0,0 0 0,0 0 1,0 0-1,1 0 0,-1 0 1,5 3-1,14 30-49,-21-36 5,1 0-1,-1 0 1,0 0 0,1 0-1,-1 0 1,0 0-1,0 0 1,0 0-1,0 0 1,0 0-1,0 1 1,0-1 0,0 0-1,0 0 1,-1 0-1,1 0 1,0 0-1,-1 0 1,1 0-1,-1 0 1,1 0 0,-1 0-1,1-1 1,-1 1-1,-1 1 1,0 0 5,0 0 0,0 0 1,0-1-1,-1 1 0,1-1 0,-1 0 1,1 0-1,-1 0 0,-4 2 0,-3-1 85,1 0 0,-1-1 0,1 0 0,-18 0 0,16-2-207,0 0-1,0-1 1,-18-5 0,34 7-801</inkml:trace>
</inkml:ink>
</file>

<file path=word/ink/ink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3.266"/>
    </inkml:context>
    <inkml:brush xml:id="br0">
      <inkml:brushProperty name="width" value="0.05" units="cm"/>
      <inkml:brushProperty name="height" value="0.05" units="cm"/>
    </inkml:brush>
  </inkml:definitions>
  <inkml:trace contextRef="#ctx0" brushRef="#br0">40 3 5504,'5'-3'13438,"-4"7"-14439,-3 130 5846,-2-79-3790,-16 89-1,20-142-1071,-4 10-265,4-11 255,0-1 1,0 0-1,0 0 1,0 0-1,-1 0 1,1 0-1,0 1 0,0-1 1,0 0-1,-1 0 1,1 0-1,0 0 1,0 0-1,0 0 1,-1 0-1,1 0 1,0 0-1,0 0 0,0 0 1,-1 0-1,1 0 1,0 0-1,0 0 1,0 0-1,-1 0 1,1 0-1,0 0 0,0 0 1,0 0-1,-1 0 1,1 0-1,0 0 1,0 0-1,0 0 1,-1-1-1,1 1 0,0 0 1,0 0-1,0 0 1,0 0-1,0 0 1,-1-1-1,1 1 1,0 0-1,0 0 1,0 0-1,0-1 0,0 1 1,0 0-1,0 0 1,0 0-1,-1-1 1,-6-10-1148</inkml:trace>
</inkml:ink>
</file>

<file path=word/ink/ink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3.689"/>
    </inkml:context>
    <inkml:brush xml:id="br0">
      <inkml:brushProperty name="width" value="0.05" units="cm"/>
      <inkml:brushProperty name="height" value="0.05" units="cm"/>
    </inkml:brush>
  </inkml:definitions>
  <inkml:trace contextRef="#ctx0" brushRef="#br0">1 52 7552,'1'3'13531,"17"-2"-11044,25-4-3039,27-8 835,-39 8-114,-1-3 0,56-16-1,-51 12-1032,-34 10 811,0 0 0,0 0-1,0 0 1,0-1 0,0 1-1,0 0 1,0 0 0,0 1-1,0-1 1,0 0 0,0 0-1,0 0 1,1 1 0,-1-1-1,0 1 1,-1-1 0,1 1-1,0-1 1,0 1 0,0-1-1,0 1 1,0 0 0,0-1-1,-1 1 1,1 0 0,1 1-1,0 2-1098</inkml:trace>
</inkml:ink>
</file>

<file path=word/ink/ink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4.064"/>
    </inkml:context>
    <inkml:brush xml:id="br0">
      <inkml:brushProperty name="width" value="0.05" units="cm"/>
      <inkml:brushProperty name="height" value="0.05" units="cm"/>
    </inkml:brush>
  </inkml:definitions>
  <inkml:trace contextRef="#ctx0" brushRef="#br0">20 1 7936,'0'8'10623,"0"-5"-9983,0 9 128,-3 0-896,3 3 0,-7 0 512,7-4 0,-3-2-256,-1-1 128,1 1-768</inkml:trace>
</inkml:ink>
</file>

<file path=word/ink/ink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4.505"/>
    </inkml:context>
    <inkml:brush xml:id="br0">
      <inkml:brushProperty name="width" value="0.05" units="cm"/>
      <inkml:brushProperty name="height" value="0.05" units="cm"/>
    </inkml:brush>
  </inkml:definitions>
  <inkml:trace contextRef="#ctx0" brushRef="#br0">3 15 7296,'-3'-14'9727,"10"14"-9087,-1 0-128,1 2 0,0 2-1024,3-4 0</inkml:trace>
</inkml:ink>
</file>

<file path=word/ink/ink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4.865"/>
    </inkml:context>
    <inkml:brush xml:id="br0">
      <inkml:brushProperty name="width" value="0.05" units="cm"/>
      <inkml:brushProperty name="height" value="0.05" units="cm"/>
    </inkml:brush>
  </inkml:definitions>
  <inkml:trace contextRef="#ctx0" brushRef="#br0">23 85 7680,'-2'10'1020,"-3"11"568,5-20-1486,0-1 1,-1 1-1,1-1 1,0 1-1,-1-1 1,1 1-1,0-1 1,-1 1 0,1-1-1,-1 1 1,1-1-1,0 0 1,-1 1-1,1-1 1,-1 1-1,1-1 1,-1 0-1,0 0 1,1 1-1,-1-1 1,1 0-1,-1 0 1,1 0-1,-1 0 1,0 1-1,0-1 1,-2 5 4258,5-11-3069,4-5-1134,-1 1 0,1 0 0,0 0 1,1 0-1,0 1 0,1 0 0,0 0 1,1 1-1,-1 0 0,1 0 0,19-11 0,-26 18-158,0 0 0,-1 1 0,1-1 0,0 1 0,-1 0 0,1-1 0,0 1 0,-1 0 0,1 0 0,0 0 0,-1 0 0,1 1 0,0-1 0,-1 0 0,1 1 0,0-1 0,-1 1 0,1-1 0,-1 1 0,1 0 0,-1 0 0,1-1 0,-1 1 0,1 0 0,-1 1 0,0-1 0,2 2 0,-2-2 2,-1-1-1,1 1 0,-1 0 1,0-1-1,1 1 0,-1 0 1,0 0-1,1-1 0,-1 1 0,0 0 1,0 0-1,0 0 0,0 0 1,0-1-1,0 1 0,0 0 1,0 0-1,0 0 0,0 0 0,-1 0 1,-6 24 57,2-1 4,7-25-11,0 1 1,0 0-1,0-1 1,-1 1-1,1-1 1,0 0 0,0 0-1,0 0 1,0 0-1,-1 0 1,1 0-1,0 0 1,1-2-1,35-23 237,-32 22-271,-4 2-2,0 0 1,0 1-1,0-1 1,1 0-1,-1 1 1,0 0-1,6-2 1,-8 3-15,1 0 1,-1-1-1,0 1 1,1 0 0,-1 0-1,1 0 1,-1 0-1,0 1 1,1-1 0,-1 0-1,1 0 1,-1 0-1,0 0 1,1 0 0,-1 0-1,1 1 1,-1-1-1,0 0 1,1 0 0,-1 1-1,0-1 1,1 1-1,5 15 23,-6 11-70,0 10-147,0-36 170,0 1-1,1 0 1,-1 0-1,0-1 1,1 1 0,0 0-1,-1-1 1,1 1-1,0 0 1,0-1-1,0 1 1,0-1-1,0 1 1,0-1 0,0 0-1,2 2 1,6 2-640</inkml:trace>
</inkml:ink>
</file>

<file path=word/ink/ink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5.255"/>
    </inkml:context>
    <inkml:brush xml:id="br0">
      <inkml:brushProperty name="width" value="0.05" units="cm"/>
      <inkml:brushProperty name="height" value="0.05" units="cm"/>
    </inkml:brush>
  </inkml:definitions>
  <inkml:trace contextRef="#ctx0" brushRef="#br0">95 80 7808,'2'-2'536,"1"0"1,0 0-1,-1 0 1,1 0-1,-1 0 1,0-1-1,0 1 1,0-1-1,0 0 1,0 1-1,0-1 1,-1 0-1,1 0 1,-1 0 0,0 0-1,0-1 1,0 1-1,0 0 1,0-6-1,-4-7-247,2 16-260,1-1-1,-1 1 1,1 0 0,-1-1 0,1 1 0,-1 0-1,1-1 1,-1 1 0,0 0 0,1 0 0,-1-1 0,1 1-1,-1 0 1,0 0 0,1 0 0,-1 0 0,0 0-1,1 0 1,-1 0 0,1 0 0,-1 0 0,0 0-1,1 0 1,-1 0 0,0 1 0,0-1 0,-10 2 445,0 1 1,1 0-1,-1 1 1,1 0-1,-19 10 0,27-12-388,0-1 0,0 1 0,0-1-1,0 1 1,0 0 0,1 0-1,-1-1 1,0 1 0,1 0-1,-1 1 1,1-1 0,0 0 0,0 0-1,0 0 1,0 1 0,0-1-1,0 1 1,1-1 0,-1 1-1,1-1 1,0 1 0,0-1 0,-1 1-1,2-1 1,-1 1 0,0-1-1,0 1 1,1-1 0,-1 1-1,1-1 1,2 5 0,-2-3-74,1-1 0,-1 1 0,1 0 0,0-1 0,0 1 0,1-1 0,-1 0-1,1 0 1,0 0 0,0 0 0,0 0 0,0 0 0,0-1 0,0 0 0,1 1 0,-1-1 0,1 0 0,0-1 0,-1 1 0,1-1 0,0 1 0,0-1 0,0 0 0,5 0 0,14 0-802</inkml:trace>
</inkml:ink>
</file>

<file path=word/ink/ink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5.618"/>
    </inkml:context>
    <inkml:brush xml:id="br0">
      <inkml:brushProperty name="width" value="0.05" units="cm"/>
      <inkml:brushProperty name="height" value="0.05" units="cm"/>
    </inkml:brush>
  </inkml:definitions>
  <inkml:trace contextRef="#ctx0" brushRef="#br0">142 1 6912,'-6'3'8883,"-10"4"-5582,-21 13-3262,35-19 185,0 1 0,1-1-1,-1 1 1,0-1 0,1 1-1,-1 0 1,1-1 0,-1 1-1,-1 4 1,2-5-159,1 0 0,0 1 1,0-1-1,0 0 0,0 1 0,0-1 1,0 0-1,0 1 0,0-1 0,0 0 1,1 0-1,-1 1 0,0-1 0,1 0 0,-1 0 1,1 1-1,-1-1 0,1 0 0,1 1 1,16 25 428,-13-22-399,-1 0 1,-1 1-1,1 0 1,-1-1 0,0 1-1,0 0 1,2 8-1,-4-13-95,-1 0 0,0-1 0,0 1 0,0 0 0,0 0 0,0-1 0,0 1 0,0 0 0,0 0 0,0 0 0,-1-1 0,1 1 0,0 0 0,0 0 0,-1-1 0,1 1 0,0 0 0,-1-1 0,1 1 0,-1 0 0,1-1 0,-1 1 0,1-1 0,-1 1 0,0 0 0,-1 1 0,0-1 0,0 0 0,0 0 0,-1 0 0,1 0 0,0-1 0,0 1 0,0-1 0,-3 1 0,-3 0 0,0 0 0,1-1 0,-1 0 0,-12-2 0,17 1-36,0 1 0,0-1-1,0 0 1,0 0 0,0 0 0,1 0-1,-1-1 1,0 1 0,-4-4 0,3-3-370</inkml:trace>
  <inkml:trace contextRef="#ctx0" brushRef="#br0" timeOffset="1">278 48 4864,'-17'-6'12373,"2"10"-9393,14-4-2885,0 0 0,0 1 0,0-1 0,0 0-1,-1 0 1,1 1 0,0-1 0,0 0 0,0 1 0,0-1 0,0 1 0,1 0-1,-1-1 1,0 1 0,0 0 0,0-1 0,0 1 0,1 0 0,-1 0 0,0 0 0,1 0-1,-2 1 1,0 1-56,0 1 0,-1-1-1,2 1 1,-1-1-1,0 1 1,1 0 0,-1-1-1,1 1 1,0 0-1,1 0 1,-1 0 0,0 0-1,1 0 1,0 0-1,0 0 1,0 0 0,1 0-1,-1 0 1,1 0-1,0 0 1,0 0 0,1-1-1,-1 1 1,1 0-1,-1-1 1,1 1 0,0-1-1,1 1 1,-1-1-1,0 0 1,1 0 0,0 0-1,0 0 1,0-1-1,0 1 1,0-1 0,0 0-1,1 0 1,-1 0-1,1 0 1,7 2 0,11-2-1127,5-9-86</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7.942"/>
    </inkml:context>
    <inkml:brush xml:id="br0">
      <inkml:brushProperty name="width" value="0.05" units="cm"/>
      <inkml:brushProperty name="height" value="0.05" units="cm"/>
    </inkml:brush>
  </inkml:definitions>
  <inkml:trace contextRef="#ctx0" brushRef="#br0">142 19 8192,'-2'-2'756,"1"0"1,-1 1 0,0-1 0,0 1-1,0-1 1,0 1 0,0 0 0,0 0-1,0 0 1,0 0 0,-1 0-1,1 1 1,0-1 0,-1 1 0,-3-1-1,-12 6 2886,-3 7-4522,18-10 932,0 0 1,0 0 0,0 0 0,1 0-1,-1 0 1,1 1 0,-1-1 0,1 1 0,0 0-1,0-1 1,0 1 0,0 0 0,1 0-1,-1 0 1,1 1 0,0-1 0,0 0-1,-1 5 1,0-2-10,1 0 0,0 1-1,0-1 1,0 0 0,1 1-1,0-1 1,0 0 0,1 0-1,1 9 1,-1-13-35,-1 0 1,1 0-1,-1 0 0,1-1 0,0 1 1,0 0-1,0-1 0,0 1 1,0-1-1,0 1 0,0-1 0,1 1 1,-1-1-1,1 0 0,-1 0 1,1 1-1,-1-1 0,1 0 1,-1-1-1,1 1 0,0 0 0,0 0 1,-1-1-1,1 1 0,0-1 1,0 1-1,0-1 0,0 0 1,-1 0-1,1 0 0,0 0 0,0 0 1,0 0-1,0 0 0,3-1 1,-1 0-51,-1 0 0,1 1 1,0-1-1,0-1 1,0 1-1,-1-1 0,1 1 1,-1-1-1,1 0 1,-1 0-1,0 0 0,1-1 1,-1 1-1,-1-1 1,1 0-1,0 0 0,0 0 1,-1 0-1,0 0 1,0-1-1,0 1 0,0-1 1,0 1-1,1-5 1,-1 0-45,0 0 0,0-1 0,-1 1 0,0 0 1,0 0-1,-1-1 0,0 1 0,-1 0 0,0-1 0,-2-10 1,3 18 103,0 1 0,0-1 0,0 1 0,0-1 0,0 1 0,0-1 0,-1 1 0,1 0 1,0-1-1,0 1 0,0-1 0,0 1 0,0-1 0,-1 1 0,1 0 0,0-1 0,0 1 1,-1-1-1,1 1 0,0 0 0,-1-1 0,1 1 0,0 0 0,-1 0 0,1-1 0,-1 1 1,0-1-1,-6 11 419,-3 24 27,1 63-143,-2 17-258,3-69 41,2-8 153,-20 70 0,26-105-238,-1 0-1,0-1 1,0 1-1,1 0 0,-1 0 1,-1-1-1,1 1 1,0-1-1,0 1 1,-1-1-1,1 0 0,-3 3 1,3-4-13,0 1 0,1-1 1,-1 0-1,0 0 0,1 0 0,-1 1 1,0-1-1,1 0 0,-1 0 1,0 0-1,0 0 0,1 0 0,-1 0 1,0 0-1,1-1 0,-1 1 1,0 0-1,0 0 0,1 0 0,-1-1 1,1 1-1,-1 0 0,0-1 0,1 1 1,-1-1-1,1 1 0,-1 0 1,0-1-1,1 1 0,-1-1 0,1 0 1,0 1-1,-1-1 0,1 1 1,-1-1-1,1 0 0,0 1 0,0-1 1,-1-1-1,-5-9-163,1-2-1,0 1 1,1-1 0,0 1-1,1-1 1,0 0 0,-1-23-1,6 10-994</inkml:trace>
</inkml:ink>
</file>

<file path=word/ink/ink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6.074"/>
    </inkml:context>
    <inkml:brush xml:id="br0">
      <inkml:brushProperty name="width" value="0.05" units="cm"/>
      <inkml:brushProperty name="height" value="0.05" units="cm"/>
    </inkml:brush>
  </inkml:definitions>
  <inkml:trace contextRef="#ctx0" brushRef="#br0">113 23 6144,'0'0'274,"-1"0"-1,0-1 1,1 1 0,-1 0 0,1-1-1,-1 1 1,0 0 0,1-1 0,-1 1-1,1-1 1,-1 1 0,1-1 0,0 0-1,-1 1 1,1-1 0,-1 1 0,1-1-1,0-1 1,-1 2-115,1-1 0,0 1 1,0-1-1,0 0 0,-1 1 0,1-1 0,0 1 0,0-1 0,-1 1 1,1-1-1,-1 1 0,1-1 0,0 1 0,-1-1 0,1 1 1,-1-1-1,1 1 0,-1 0 0,1-1 0,-1 1 0,1 0 0,-1-1 1,0 1-1,1 0 0,-1 0 0,1 0 0,-1-1 0,0 1 1,1 0-1,-1 0 0,0 0 0,1 0 0,-1 0 0,1 0 0,-1 0 1,0 0-1,1 1 0,-1-1 0,0 0 0,1 0 0,-1 0 0,1 1 1,-1-1-1,1 0 0,-2 1 0,-4 4 174,-1 1-1,1-1 1,0 1-1,0 0 1,1 1-1,-1-1 1,1 1-1,1 0 1,0 1-1,0-1 1,0 1 0,1-1-1,0 1 1,0 0-1,1 0 1,-2 10-1,4-17-303,-1 0-1,1 0 1,0 0-1,0 1 1,-1-1-1,1 0 1,0 0-1,0 0 1,0 0-1,0 0 1,0 0-1,1 0 1,-1 0-1,0 0 1,0 0-1,1 0 1,-1 0 0,1 0-1,-1 0 1,1 0-1,-1 0 1,1 0-1,-1 0 1,1 0-1,0-1 1,0 1-1,-1 0 1,1 0-1,0-1 1,0 1-1,0 0 1,0-1-1,0 1 1,0-1-1,0 1 1,0-1-1,0 0 1,0 1-1,0-1 1,0 0-1,0 0 1,2 0-1,0 0-40,0 0-1,-1 0 0,1-1 1,0 1-1,0-1 1,0 0-1,-1 1 0,1-1 1,0-1-1,-1 1 0,1 0 1,-1-1-1,1 1 1,-1-1-1,2-2 0,1-1-253,-1 0 0,1 0 1,-1-1-1,-1 1 0,1-1 0,-1 0 0,0 0 0,0 0 0,3-13 1,-3 7-386,0 0 1,-1 0 0,-1 0 0,1-18 0,-2 45 2434,1 0 0,5 24-1,-5-34-1743,0 0 0,0 0 0,0-1 0,1 1 0,0 0-1,0-1 1,0 1 0,0-1 0,1 0 0,0 0 0,0 0 0,0 0-1,4 4 1,3-5-552,3-8-128</inkml:trace>
</inkml:ink>
</file>

<file path=word/ink/ink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6.457"/>
    </inkml:context>
    <inkml:brush xml:id="br0">
      <inkml:brushProperty name="width" value="0.05" units="cm"/>
      <inkml:brushProperty name="height" value="0.05" units="cm"/>
    </inkml:brush>
  </inkml:definitions>
  <inkml:trace contextRef="#ctx0" brushRef="#br0">17 8 7168,'0'-7'12565,"6"42"-10645,-12 65-395,-1-26-533,3-16-461,2-41-469,0 1-1,1 0 0,1 0 0,1 0 0,0 0 1,7 30-1,-2-35-1106,0-6-129</inkml:trace>
</inkml:ink>
</file>

<file path=word/ink/ink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6.801"/>
    </inkml:context>
    <inkml:brush xml:id="br0">
      <inkml:brushProperty name="width" value="0.05" units="cm"/>
      <inkml:brushProperty name="height" value="0.05" units="cm"/>
    </inkml:brush>
  </inkml:definitions>
  <inkml:trace contextRef="#ctx0" brushRef="#br0">8 131 7680,'7'-5'3980,"0"-9"-3085,-6 10-138,1 2-276,0-1 1,-1 1 0,1-1-1,0 1 1,0 0 0,0-1 0,4-1-1,27-14 879,-18 12-1475,-15 5 140,1 0 0,0 1 0,0-1 0,0 0-1,0 0 1,-1 1 0,1-1 0,0 0 0,-1 0 0,1 0-1,-1 0 1,1 0 0,-1 0 0,1 0 0,-1 0 0,0 0 0,1-1-1,-1 1 1,0 0 0,0 0 0,0 0 0,0 0 0,0 0 0,0 0-1,0-1 1,0 1 0,-1 0 0,1 0 0,0 0 0,-1 0 0,1 0-1,-1 0 1,1 0 0,-1 0 0,1 0 0,-1 0 0,1 0 0,-3-1-1,2 0 20,1 1-1,-1-1 0,0 1 0,-1-1 0,1 1 0,0 0 0,0-1 0,-1 1 1,1 0-1,0 0 0,-1 0 0,1 0 0,-1 0 0,0 1 0,1-1 0,-1 0 1,1 1-1,-1-1 0,0 1 0,0-1 0,1 1 0,-1 0 0,0 0 0,0 0 1,-2 0-1,1 1 109,0 0 1,0 1-1,0 0 1,0 0-1,0-1 1,0 2-1,1-1 1,-1 0-1,1 0 1,-1 1-1,1 0 1,0-1-1,0 1 1,0 0-1,0 0 1,1 0-1,-1 0 1,1 0-1,-1 0 1,1 1-1,0-1 1,1 0-1,-1 1 1,1-1-1,-1 5 1,0 5 221,1-1-1,0 1 1,0 0 0,1 0 0,5 19 0,-6-30-348,1 0 1,-1 0 0,1 1 0,-1-1-1,1 0 1,0 0 0,0 0 0,0 0-1,0 0 1,0 0 0,0 0 0,0 0-1,1 0 1,-1 0 0,1-1 0,0 1-1,-1-1 1,1 1 0,0-1 0,0 0-1,0 1 1,0-1 0,0 0 0,0 0-1,0-1 1,0 1 0,0 0 0,1-1-1,-1 1 1,0-1 0,0 0 0,1 1-1,-1-1 1,0 0 0,4-1 0,3-1-270,0 1 0,-1-2-1,1 1 1,-1-2 0,0 1 0,1-1 0,13-9 0,10-7-1421</inkml:trace>
</inkml:ink>
</file>

<file path=word/ink/ink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8.096"/>
    </inkml:context>
    <inkml:brush xml:id="br0">
      <inkml:brushProperty name="width" value="0.05" units="cm"/>
      <inkml:brushProperty name="height" value="0.05" units="cm"/>
    </inkml:brush>
  </inkml:definitions>
  <inkml:trace contextRef="#ctx0" brushRef="#br0">0 3 8064,'4'-3'13695,"-1"6"-13823,-3 1 512,0-2-384,0 2 0,0-2-896,7 1 128</inkml:trace>
</inkml:ink>
</file>

<file path=word/ink/ink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8.462"/>
    </inkml:context>
    <inkml:brush xml:id="br0">
      <inkml:brushProperty name="width" value="0.05" units="cm"/>
      <inkml:brushProperty name="height" value="0.05" units="cm"/>
    </inkml:brush>
  </inkml:definitions>
  <inkml:trace contextRef="#ctx0" brushRef="#br0">1 27 7040,'3'-11'16383,"4"5"-16767,6-3 128</inkml:trace>
</inkml:ink>
</file>

<file path=word/ink/ink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54.254"/>
    </inkml:context>
    <inkml:brush xml:id="br0">
      <inkml:brushProperty name="width" value="0.05" units="cm"/>
      <inkml:brushProperty name="height" value="0.05" units="cm"/>
      <inkml:brushProperty name="color" value="#849398"/>
    </inkml:brush>
  </inkml:definitions>
  <inkml:trace contextRef="#ctx0" brushRef="#br0">159 45 5760,'-2'-11'8380,"-4"6"-4193,5 5-4017,-1-1 1,0 1-1,0 0 1,0 0-1,0 1 1,0-1-1,0 0 1,0 1-1,1-1 1,-1 1-1,-3 1 1,-23 7 754,19-6-658,0 0 0,1 0-1,-13 7 1,17-8-213,1 1 1,0-1-1,0 1 0,0-1 1,0 1-1,0 0 1,0 0-1,1 1 1,0-1-1,-1 0 1,-1 6-1,1-4 1,1 0 0,0 0-1,0 0 1,1 0 0,-1 1 0,1-1-1,0 0 1,0 8 0,1-11-37,0 0 0,0 0-1,0 0 1,1 0 0,-1 0 0,1 0 0,-1 0 0,1 0-1,-1 0 1,1 0 0,0 0 0,0 0 0,0 0 0,0-1-1,1 1 1,-1 0 0,0-1 0,1 1 0,-1-1-1,1 1 1,-1-1 0,1 0 0,0 0 0,2 2 0,11 5 26,2 0 1,-1-1 0,1-1 0,21 5 0,-28-9-8,0 0 0,0-1 1,0 0-1,0 0 0,1-1 1,-1-1-1,0 1 0,0-2 1,11-2-1,-18 3-29,1 0 0,-1 0 0,1 0 0,-1-1 0,1 0 1,-1 0-1,0 0 0,0 0 0,0 0 0,0 0 0,0-1 0,-1 1 0,1-1 0,-1 0 0,1 0 1,-1 0-1,0 0 0,0 0 0,0-1 0,-1 1 0,1 0 0,-1-1 0,0 1 0,0-1 0,0 0 1,0 1-1,0-6 0,-1 0-3,0 0 0,0-1 0,-1 1 0,0 0 0,0-1 0,-1 1 0,0 0 0,-1 0 0,-7-16 0,8 21 4,0 1-1,0-1 1,-1 1-1,1-1 0,-1 1 1,0 0-1,0 0 1,0 1-1,0-1 1,-1 1-1,1-1 1,-1 1-1,1 0 0,-1 0 1,0 1-1,0-1 1,0 1-1,0-1 1,-6 0-1,4 1-46,0 0 0,0 1 0,0-1 0,0 1 0,0 0 0,0 1 0,0-1 0,0 1 0,0 0 0,0 1 1,0-1-1,0 1 0,-5 3 0,-4 7-368</inkml:trace>
</inkml:ink>
</file>

<file path=word/ink/ink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56.238"/>
    </inkml:context>
    <inkml:brush xml:id="br0">
      <inkml:brushProperty name="width" value="0.05" units="cm"/>
      <inkml:brushProperty name="height" value="0.05" units="cm"/>
      <inkml:brushProperty name="color" value="#849398"/>
    </inkml:brush>
  </inkml:definitions>
  <inkml:trace contextRef="#ctx0" brushRef="#br0">14 79 4864,'-3'-5'9884,"3"5"-9678,7-13 2923,14-11-903,-15 19-1805,0 1 0,1 0 0,0 0 0,0 0 0,0 1 0,0 0 0,12-3 0,-15 5-377,-1 0 0,1 0-1,-1 1 1,1 0 0,0-1 0,-1 2 0,1-1 0,-1 0 0,1 0-1,-1 1 1,1 0 0,-1 0 0,1 0 0,-1 0 0,0 1 0,1-1-1,-1 1 1,0 0 0,4 3 0,-2-1-25,0 0-1,-1 1 1,1 0 0,-1 0-1,0 1 1,-1-1 0,6 11-1,-8-15-18,0 1 0,0-1 0,-1 0 0,1 1 0,-1-1 0,1 1 0,-1-1 0,1 1 0,-1-1 0,0 1 0,0-1 0,0 1 0,0-1 0,0 1 0,0 0 0,0-1 0,0 1 0,-1-1 0,1 1 0,0-1 0,-1 1 0,1-1 0,-1 0 0,0 1 0,0-1 0,1 0 0,-1 1 0,0-1 0,0 0 0,0 0 0,0 0 0,0 0 0,-1 0 0,1 0 0,0 0 0,0 0 0,-1 0 0,-1 0 0,-9 5 27,-27 11 224,39-17-249,-1 0 1,1 0-1,0-1 1,0 1-1,0 0 1,-1 0-1,1 0 1,0 1-1,0-1 1,-1 0-1,1 0 1,0 0-1,0 0 1,0 0-1,-1 0 1,1 0-1,0 0 1,0 0-1,0 0 1,-1 1-1,1-1 1,0 0-1,0 0 1,0 0 0,0 0-1,-1 0 1,1 1-1,0-1 1,0 0-1,0 0 1,0 0-1,0 1 1,0-1-1,0 0 1,0 0-1,-1 1 1,1-1-1,0 0 1,0 0-1,0 0 1,0 1-1,0-1 1,0 0-1,0 0 1,0 1-1,0-1 1,1 0-1,-1 0 1,0 0-1,0 1 1,0-1-1,0 0 1,0 0 0,0 0-1,0 1 1,0-1-1,1 0 1,-1 0-1,0 0 1,0 1-1,0-1 1,0 0-1,1 0 1,-1 0-1,0 0 1,0 0-1,0 0 1,1 0-1,-1 1 1,23 12 63,-5-3-74,-13-4 8,0 0 0,0 1 0,0-1 0,-1 1 0,0 0 0,0 0 0,-1 1 0,0-1 0,0 1 0,-1-1 0,0 1 0,0 0 0,-1 0 0,0 0 0,0 0 0,-1 0 0,0 0 0,-1 8 0,0-13 5,1-1 0,-1 1 0,0-1 0,0 0 0,-1 1 0,1-1-1,0 0 1,-1 0 0,0 0 0,1 0 0,-1 0 0,0 0 0,0 0 0,0-1 0,0 1 0,0-1-1,0 1 1,-1-1 0,1 0 0,0 0 0,-1 0 0,1 0 0,-1 0 0,1 0 0,-1-1-1,-3 1 1,0 0 72,0 0-1,0-1 1,-1 0-1,1 0 0,0 0 1,0-1-1,0 1 0,0-2 1,-11-2-1,10 2 132,-1 0 0,0 0 0,1 1 0,-1 0 0,-10 1 0,11 0 185,-1-1 0,1 1 0,-1-1 0,1-1-1,-12-3 1,19 5-414,0 0 0,0 0-1,0 0 1,0 0 0,0 0-1,0 0 1,1 0 0,-1 0-1,0 0 1,0 0 0,0 0-1,0 0 1,0 0 0,0 0-1,0 0 1,0 0 0,0 0-1,0-1 1,0 1 0,0 0-1,0 0 1,1 0 0,-1 0-1,0 0 1,0 0 0,0 0-1,0 0 1,0 0 0,0 0-1,0 0 1,0 0 0,0-1-1,0 1 1,0 0 0,0 0-1,0 0 1,0 0 0,0 0-1,0 0 1,0 0 0,0 0-1,0 0 1,0 0 0,0 0-1,0-1 1,0 1 0,0 0-1,0 0 1,0 0 0,0 0-1,0 0 1,-1 0 0,1 0-1,0 0 1,0 0 0,0 0-1,0 0 1,0 0 0,0-1-1,9 1-1279</inkml:trace>
</inkml:ink>
</file>

<file path=word/ink/ink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0.962"/>
    </inkml:context>
    <inkml:brush xml:id="br0">
      <inkml:brushProperty name="width" value="0.05" units="cm"/>
      <inkml:brushProperty name="height" value="0.05" units="cm"/>
      <inkml:brushProperty name="color" value="#849398"/>
    </inkml:brush>
  </inkml:definitions>
  <inkml:trace contextRef="#ctx0" brushRef="#br0">161 36 6912,'-3'-4'3200,"0"-1"-2520,-14-15 5691,17 20-6308,-1-1-1,0 0 1,0 1-1,0-1 1,0 0-1,0 1 1,0-1 0,0 1-1,0 0 1,0-1-1,0 1 1,0 0-1,0-1 1,0 1 0,0 0-1,0 0 1,0 0-1,0 0 1,0 0-1,0 0 1,0 0 0,-2 1-1,-7 2 418,1 0 1,-1 1-1,1 1 0,-9 5 1,14-8-362,1 1-1,0-1 1,0 1 0,0 0 0,0 0 0,0 0 0,0 1-1,1-1 1,0 1 0,0-1 0,0 1 0,-3 7 0,0 2 158,1 0 0,1 1 1,0-1-1,-2 20 0,5-30-253,1 1-1,-1-1 1,1 0-1,-1 0 1,1 0-1,0 0 1,0 0 0,1 0-1,-1-1 1,0 1-1,1 0 1,0-1-1,0 1 1,-1-1-1,1 1 1,1-1-1,-1 0 1,0 0-1,1 0 1,-1 0-1,3 2 1,3 1 0,0 0 0,0 0 0,0-1 0,1 0 0,16 5 0,-16-8 33,-1 0 0,1 0 0,0-1 0,0 0 0,-1-1 0,1 0 0,13-3 0,-16 3-23,-1 0-9,0-1-1,-1 0 1,1 1 0,-1-1-1,0-1 1,0 1 0,0-1-1,0 0 1,0 0-1,0 0 1,-1 0 0,1 0-1,-1-1 1,0 0-1,0 0 1,3-5 0,-2 3 16,0-1 1,-1 1-1,0 0 1,0-1-1,-1 0 0,1 1 1,-2-1-1,1 0 1,-1 0-1,1-11 1,-2 13-24,-1 1 0,0-1 1,0 1-1,0 0 0,0-1 0,-1 1 1,0 0-1,1 0 0,-2 0 0,1 0 1,0 0-1,-1 0 0,0 1 1,1 0-1,-1-1 0,-1 1 0,1 0 1,0 0-1,-1 0 0,0 1 0,1-1 1,-1 1-1,0 0 0,0 0 0,-5-1 1,4 1-59,0 0 0,0 0 0,-1 0 0,1 1 0,0 0 0,0 0 0,-1 1 1,1-1-1,0 1 0,-1 0 0,1 1 0,-1-1 0,1 1 0,0 0 0,0 0 1,-1 1-1,1 0 0,0-1 0,0 2 0,-8 4 0,2 3-856</inkml:trace>
</inkml:ink>
</file>

<file path=word/ink/ink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1.873"/>
    </inkml:context>
    <inkml:brush xml:id="br0">
      <inkml:brushProperty name="width" value="0.05" units="cm"/>
      <inkml:brushProperty name="height" value="0.05" units="cm"/>
      <inkml:brushProperty name="color" value="#849398"/>
    </inkml:brush>
  </inkml:definitions>
  <inkml:trace contextRef="#ctx0" brushRef="#br0">118 4 7296,'0'-3'2886,"0"5"-1421,0 7 3933,0-13-2561,-2 14-2527,1 1 1,-1-1-1,-1 0 1,0 0-1,0 0 1,-1 0-1,-1 0 1,-9 15-1,-6 15 75,9-14-134,0-3-25,1-1 0,1 2 0,-6 27 0,14-46-199,-1 1 0,1 0 0,1 0-1,-1 0 1,1 0 0,0 0 0,1 0-1,-1 0 1,1 0 0,0 0 0,1-1-1,-1 1 1,1 0 0,0-1 0,1 1-1,-1-1 1,1 0 0,5 8 0,-7-11-9,1 0 0,0 0 0,0 0 0,0 0 1,0 0-1,0-1 0,0 1 0,1-1 0,-1 1 1,0-1-1,1 0 0,-1 0 0,1 0 0,0 0 1,-1 0-1,1 0 0,0-1 0,-1 0 0,1 1 0,0-1 1,4 0-1,-3-1 7,0 0-1,0 0 1,0 0 0,0 0 0,0 0-1,0-1 1,0 0 0,0 0 0,-1 0-1,1 0 1,-1-1 0,1 1-1,4-6 1,5-3 37,-8 8-35,-1-1-1,-1 1 1,1-1-1,0 0 0,5-7 1,-9 10-22,1 0 0,-1 0 1,1 0-1,-1 0 0,0 0 0,1-1 1,-1 1-1,0 0 0,0 0 0,1 0 1,-1 0-1,0 0 0,0-1 1,-1 1-1,1 0 0,0 0 0,0 0 1,0 0-1,-1-1 0,1 1 0,-1 0 1,1 0-1,-1 0 0,1 0 1,-1 0-1,1 0 0,-1 0 0,0 0 1,0 0-1,-1-1 0,-1-1-8,1 0-1,-1 0 1,0 0 0,-1 0-1,1 1 1,0 0-1,-1-1 1,1 1-1,-1 0 1,0 1 0,0-1-1,1 1 1,-1-1-1,0 1 1,0 0 0,0 1-1,-1-1 1,1 1-1,0-1 1,0 1 0,0 1-1,0-1 1,0 0-1,-8 3 1,8 0-1064,3 0-213</inkml:trace>
</inkml:ink>
</file>

<file path=word/ink/ink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2.673"/>
    </inkml:context>
    <inkml:brush xml:id="br0">
      <inkml:brushProperty name="width" value="0.05" units="cm"/>
      <inkml:brushProperty name="height" value="0.05" units="cm"/>
      <inkml:brushProperty name="color" value="#849398"/>
    </inkml:brush>
  </inkml:definitions>
  <inkml:trace contextRef="#ctx0" brushRef="#br0">115 39 4736,'-2'0'4256,"2"0"-4079,0-1 13,0 1 1,1-1-1,-1 1 0,0-1 0,0 1 0,0-1 0,0 1 0,0-1 1,0 1-1,0-1 0,0 1 0,0-1 0,0 1 0,0-1 0,0 1 1,-1-1-1,1 1 0,0-1 0,0 1 0,0-1 0,-1 1 0,1-1 1,0 1-1,-1-1 0,1 1 0,0 0 0,-1-1 0,1 1 0,0 0 1,-1-1-1,1 1 0,-1 0 0,1-1 0,-1 1 0,1 0 0,-1 0 0,1 0 1,-1-1-1,1 1 0,-1 0 0,1 0 0,-1 0 0,0 0 0,-18 4 513,16-4-434,-1 1 0,1 0-1,-1-1 1,1 1 0,-1 1 0,1-1 0,0 0 0,-1 1 0,1 0 0,0-1 0,0 1 0,0 0 0,0 1-1,-4 3 1,4-1-114,-1-1 0,1 1 0,0 0 0,0 1 0,0-1 0,1 0 1,-3 8-1,4-11-111,1 0 1,-1 1-1,1-1 1,-1 0-1,1 1 1,0-1-1,0 0 1,0 1 0,0-1-1,0 1 1,0-1-1,1 0 1,-1 1-1,1-1 1,-1 0-1,1 1 1,0-1 0,0 0-1,0 0 1,2 2-1,6 10 254,-8-12-277,1 0 1,-1 0-1,0-1 0,1 1 1,-1 0-1,1 0 1,0-1-1,-1 1 0,1-1 1,0 1-1,0-1 1,0 0-1,0 0 0,0 0 1,4 1-1,2 1 32,0 0 1,1-1-1,-1-1 0,1 1 0,-1-1 0,1-1 0,11 0 1,-15 0-24,-1 0 1,1-1 0,-1 0 0,1 0-1,-1 0 1,0 0 0,1-1 0,-1 1-1,0-1 1,0 0 0,0 0 0,0-1-1,0 0 1,0 1 0,3-5 0,-1 0 53,1 0 1,-2-1 0,1 1 0,-1-1 0,0 0 0,-1-1 0,5-12 0,-8 18-66,0 1 0,0-1-1,0 1 1,-1-1 0,1 0 0,-1 1-1,0-1 1,0 1 0,1-1 0,-2 0 0,1 1-1,0-1 1,-1 0 0,1 1 0,-1-1-1,1 1 1,-1-1 0,0 1 0,0-1-1,-1 1 1,1 0 0,0-1 0,-1 1-1,1 0 1,-1 0 0,0 0 0,0 0-1,0 0 1,0 1 0,0-1 0,-3-2-1,-1 1-64,0 1 0,0-1 0,0 1 0,0 0 0,-1 0 0,1 1 0,-1 0 0,1 0 0,-1 0 0,0 1 0,1 0 0,-1 0 0,0 1 0,1 0 0,-1 0 0,1 1 0,0-1 0,-12 6 0,18-4-1383,6 5-129</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8.326"/>
    </inkml:context>
    <inkml:brush xml:id="br0">
      <inkml:brushProperty name="width" value="0.05" units="cm"/>
      <inkml:brushProperty name="height" value="0.05" units="cm"/>
    </inkml:brush>
  </inkml:definitions>
  <inkml:trace contextRef="#ctx0" brushRef="#br0">5 94 8064,'-4'0'12031,"8"-8"-10751,1 11-768,-2 8-640,1 4 0,1-5 512,-5 4 0,0-4-256,3-2 0,1-22-512,1-4-768,-2 8 0</inkml:trace>
  <inkml:trace contextRef="#ctx0" brushRef="#br0" timeOffset="1">65 1 7808,'0'0'3840,"12"15"-3328,-9-5 2688,2-2-3200,-1 5 0,-1-5-128,2-2 0</inkml:trace>
</inkml:ink>
</file>

<file path=word/ink/ink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5.265"/>
    </inkml:context>
    <inkml:brush xml:id="br0">
      <inkml:brushProperty name="width" value="0.05" units="cm"/>
      <inkml:brushProperty name="height" value="0.05" units="cm"/>
      <inkml:brushProperty name="color" value="#849398"/>
    </inkml:brush>
  </inkml:definitions>
  <inkml:trace contextRef="#ctx0" brushRef="#br0">1 36 6272,'0'-2'816,"1"-18"1430,7 7 7577,-7 13-9887,4 13 2112,-1 2-1738,-1 1 1,-1-1 0,0 1 0,-1 0-1,-2 30 1,-16 83 1026,9-74-698,7-35-638,1-20-50,0 0 1,0 0-1,0 1 1,1-1-1,-1 0 1,0 0-1,0 1 0,1-1 1,-1 0-1,0 0 1,1 0-1,-1 0 1,0 1-1,1-1 0,-1 0 1,0 0-1,0 0 1,1 0-1,-1 0 1,1 0-1,-1 0 0,0 0 1,1 0-1,-1 0 1,0 0-1,1 0 1,-1 0-1,0 0 1,1 0-1,-1 0 0,0 0 1,0-1-1,1 1 1,-1 0-1,0 0 1,1 0-1,-1 0 0,0-1 1,1 1-1,13-7-1231</inkml:trace>
</inkml:ink>
</file>

<file path=word/ink/ink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6.083"/>
    </inkml:context>
    <inkml:brush xml:id="br0">
      <inkml:brushProperty name="width" value="0.05" units="cm"/>
      <inkml:brushProperty name="height" value="0.05" units="cm"/>
      <inkml:brushProperty name="color" value="#849398"/>
    </inkml:brush>
  </inkml:definitions>
  <inkml:trace contextRef="#ctx0" brushRef="#br0">19 111 7424,'1'3'4789,"3"-8"-1685,9-17-452,13-19-1742,-21 36-503,0 0 0,1 1-1,0-1 1,-1 1-1,2 0 1,-1 1 0,0-1-1,10-2 1,-14 5-328,0 0 1,1 0 0,-1 0-1,0 1 1,1-1-1,-1 1 1,0-1-1,1 1 1,-1 0 0,1 0-1,-1 0 1,1 1-1,-1-1 1,0 0 0,1 1-1,-1 0 1,1-1-1,-1 1 1,0 0 0,0 0-1,0 0 1,0 1-1,1-1 1,-1 0-1,-1 1 1,1-1 0,2 3-1,0 1-53,-1-1-1,0 0 1,-1 1-1,1-1 1,-1 1-1,0 0 1,0-1-1,0 1 1,0 0-1,-1 0 1,0 1-1,0-1 0,-1 0 1,1 0-1,-1 0 1,0 1-1,-1-1 1,1 0-1,-3 9 1,1-7-20,0 0 0,0-1-1,-1 1 1,0-1 0,-1 0 0,1 0 0,-1 0 0,0 0-1,-1 0 1,1-1 0,-1 0 0,0 0 0,0 0 0,-8 5 0,-30 22 99,17-12-105,-31 18 1,48-32-1,-4 3 10,11-10 22,5-6 33,-2 6-64,-1 0 0,1 0 0,-1 0 0,1 0 0,0 1 0,0-1 0,-1 0 0,1 0 0,0 1 0,0-1 0,0 1 0,0-1 0,-1 1 0,1-1 0,0 1 0,0 0 0,0-1 0,0 1 0,0 0 0,0 0 0,0-1 0,2 1 0,24 4 36,-11-1 31,-5-2-68,1-1 0,-1 0 0,0-1 0,21-4 0,-29 5-4,0 0 1,0 0 0,1 1-1,-1-1 1,0 1-1,1 0 1,-1 0-1,0 0 1,0 0-1,0 0 1,0 1-1,0-1 1,0 1-1,-1 0 1,1 0 0,0 0-1,-1 0 1,5 5-1,15 11-37,-21-18 43,0 0-1,0 1 0,0-1 0,1 1 1,-1-1-1,0 0 0,0 0 1,0 0-1,0 0 0,1 0 0,-1 0 1,0 0-1,0 0 0,0 0 1,0 0-1,0-1 0,1 1 1,-1 0-1,1-2 0,22-11-682,-17 9-50,6-7-571</inkml:trace>
</inkml:ink>
</file>

<file path=word/ink/ink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15.082"/>
    </inkml:context>
    <inkml:brush xml:id="br0">
      <inkml:brushProperty name="width" value="0.05" units="cm"/>
      <inkml:brushProperty name="height" value="0.05" units="cm"/>
    </inkml:brush>
  </inkml:definitions>
  <inkml:trace contextRef="#ctx0" brushRef="#br0">197 33 4736,'1'0'123,"-1"0"1,1 0-1,-1 0 1,1-1-1,0 1 1,-1 0-1,1 0 1,-1 0-1,1-1 0,-1 1 1,0 0-1,1 0 1,-1-1-1,1 1 1,-1 0-1,1-1 1,-1 1-1,0 0 1,1-1-1,-1 1 0,0-1 1,1 1-1,-1-1 1,0 1-1,0-1 1,1 1-1,-1-1 1,0 1-1,0-1 1,0 1-1,0-1 1,0 1-1,0-1 0,0 1 1,0-2-1,0 1 242,0 0 0,-1 0 0,1 0-1,0 0 1,-1-1 0,1 1 0,-1 0-1,1 0 1,-1 0 0,0 0-1,1 0 1,-1 1 0,0-1 0,0 0-1,0 0 1,-1-1 0,1 2-305,0 0 0,1 0 0,-1 0 0,0-1 0,0 1 1,1 0-1,-1 0 0,0 0 0,0 0 0,0 0 0,1 1 0,-1-1 0,0 0 1,0 0-1,1 0 0,-1 1 0,0-1 0,1 0 0,-1 1 0,0-1 0,1 1 1,-2 0-1,-17 13 150,16-11 245,-9 6 27,0 1 0,1 0 0,1 1 0,0 0 0,-17 24 0,25-32-439,-1 1 0,1 0 0,0-1 0,0 1 0,1 0 0,-1 0 0,1 0 0,0 0 0,0 0 0,0 0 0,1 0 0,-1 0 0,1 0 0,0 1 0,0-1 0,0 0 0,1 0 0,0 0 0,-1 0 0,2 0 0,-1 0 0,0 0 0,1 0 0,-1 0 0,1 0 0,3 3 0,2 3 61,5 7 33,0 1 0,-1 0 0,-1 1 0,14 34 0,-23-52-134,0 1 0,-1 0 0,1 0 0,-1-1 0,0 1 0,0 0 0,0 0 0,0-1-1,0 1 1,0 0 0,0 0 0,0-1 0,-1 1 0,1 0 0,-1-1 0,1 1 0,-1 0 0,0-1 0,1 1-1,-1-1 1,0 1 0,0-1 0,0 1 0,0-1 0,-1 0 0,1 1 0,0-1 0,0 0 0,-1 0 0,1 0-1,-1 0 1,1 0 0,-1 0 0,1-1 0,-1 1 0,0 0 0,1-1 0,-1 1 0,0-1 0,-2 1 0,-3 0 16,-1 1 1,1-1 0,0-1 0,-1 1-1,1-1 1,-1-1 0,-13-2 0,-8-7 82,28 10-137,0-1 0,0 1 0,0-1 0,0 0 0,0 1-1,1-1 1,-1 0 0,0 0 0,1 1 0,-1-1-1,0 0 1,1 0 0,-1 0 0,1 0 0,-1 0 0,1 0-1,0 1 1,-1-1 0,1 0 0,0 0 0,0 0 0,-1-1-1,1 1 1,0 0 0,0 0 0,0 0 0,0 0 0,1-1-1,4-9-860</inkml:trace>
</inkml:ink>
</file>

<file path=word/ink/ink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15.507"/>
    </inkml:context>
    <inkml:brush xml:id="br0">
      <inkml:brushProperty name="width" value="0.05" units="cm"/>
      <inkml:brushProperty name="height" value="0.05" units="cm"/>
    </inkml:brush>
  </inkml:definitions>
  <inkml:trace contextRef="#ctx0" brushRef="#br0">179 6 8192,'0'-5'15093,"-3"15"-15189,-65 330 1760,64-305-1544,4-27-247,-1-1 1,0 1-1,0-1 1,-3 11 0,1-9-536</inkml:trace>
  <inkml:trace contextRef="#ctx0" brushRef="#br0" timeOffset="1">0 312 8064,'0'0'3968,"4"-6"-1664,2 8 1407,8-4-3583,6 2 0,3 0-128,7 2 128,-4 2-256,-3-8 128,4 4-384,-1 0 0</inkml:trace>
</inkml:ink>
</file>

<file path=word/ink/ink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20.621"/>
    </inkml:context>
    <inkml:brush xml:id="br0">
      <inkml:brushProperty name="width" value="0.05" units="cm"/>
      <inkml:brushProperty name="height" value="0.05" units="cm"/>
    </inkml:brush>
  </inkml:definitions>
  <inkml:trace contextRef="#ctx0" brushRef="#br0">168 56 7424,'-1'-4'678,"-1"-1"571,-1-1 0,0 0 0,0 1 1,0 0-1,0-1 0,-5-4 0,7 9-1171,0 0-1,0 1 0,0-1 1,0 0-1,0 0 0,0 1 0,0-1 1,0 1-1,0-1 0,0 1 1,0-1-1,0 1 0,-1 0 0,1-1 1,0 1-1,0 0 0,0 0 1,-1 0-1,1 0 0,0 0 0,0 0 1,0 1-1,-1-1 0,1 0 1,0 0-1,0 1 0,0-1 1,0 1-1,0-1 0,-1 1 0,1-1 1,0 1-1,0 0 0,0 0 1,1-1-1,-1 1 0,0 0 0,-1 1 1,-12 12 366,0-1 1,2 2-1,-1 0 0,2 1 1,-20 33-1,31-48-427,-1-1-1,1 1 1,0 0-1,-1 0 1,1 0-1,0 0 1,-1 0-1,1 0 1,0 0-1,0 0 1,0 0-1,0 0 0,0 0 1,0 0-1,0 0 1,0 0-1,0 0 1,1 0-1,-1 0 1,0 0-1,1 0 1,-1 0-1,0 0 1,1-1-1,0 2 1,0 0 14,1-1 0,-1 1 0,1-1 1,-1 0-1,1 0 0,-1 0 1,1 0-1,0 0 0,0 0 0,0 0 1,-1 0-1,4 0 0,-2 0-13,0 0-1,0 0 1,0-1 0,0 1-1,1-1 1,-1 0 0,0 0-1,0 0 1,0 0-1,1 0 1,-1-1 0,0 1-1,0-1 1,0 0-1,0 0 1,0 0 0,3-2-1,-1-2-1,0-1 0,-1 1 0,0-1 0,0 1 0,0-1 0,0-1 0,4-9 0,-8 15-16,0 1 0,0 0 0,0 0 0,0 0 0,0-1 0,0 1 0,0 0 0,0 0 0,1 0 0,-1 0 0,0 0 0,0-1 0,0 1 0,0 0 0,0 0 0,1 0 0,-1 0 0,0 0 0,0 0 0,0 0 0,1 0 0,-1-1 0,0 1 0,0 0 0,0 0 0,0 0 0,1 0 0,-1 0 0,0 0 0,0 0 0,0 0 0,1 0 0,-1 0 0,0 0 0,0 0 0,0 1 0,1-1 0,-1 0 0,0 0 0,0 0 0,0 0 0,0 0 0,1 0 0,-1 0 0,0 0 0,0 1 0,0-1 0,0 0 0,1 0 0,-1 0 0,0 0 0,0 0 0,0 1 0,0-1 0,0 0 0,0 0 0,0 0 0,0 1 0,0-1 0,12 18 0,-3-3 0,-3-11 0,0 1 0,1-1 0,-1 0 0,1-1 0,0 0 0,0 0 0,0 0 0,0-1 0,0 0 0,1 0 0,-1-1 0,1 0 0,-1 0 0,12-1 0,-18 0 19,1-1 0,0 0 0,0 0 0,0 0-1,-1 0 1,1 0 0,0 0 0,-1 0 0,1 0-1,-1 0 1,1-1 0,-1 1 0,0-1 0,1 1 0,-1-1-1,0 0 1,0 1 0,0-1 0,1-3 0,14-39 494,-16 43-507,1-5 11,1-1-1,0 1 1,1-1 0,0 1-1,-1 0 1,2 0-1,-1 0 1,7-8 0,-4 8-807</inkml:trace>
</inkml:ink>
</file>

<file path=word/ink/ink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20.996"/>
    </inkml:context>
    <inkml:brush xml:id="br0">
      <inkml:brushProperty name="width" value="0.05" units="cm"/>
      <inkml:brushProperty name="height" value="0.05" units="cm"/>
    </inkml:brush>
  </inkml:definitions>
  <inkml:trace contextRef="#ctx0" brushRef="#br0">70 20 8192,'-2'-2'3860,"4"-3"-2311,5-7 145,-7 11-1352,0 7 4010,-1 11-3588,1 1-632,-9 76 1841,-34 153 0,39-227-1701,2-12-360,1-1 0,-1 0 0,0 1 0,-1-1 0,-5 11 0,6-9-1064</inkml:trace>
</inkml:ink>
</file>

<file path=word/ink/ink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21.392"/>
    </inkml:context>
    <inkml:brush xml:id="br0">
      <inkml:brushProperty name="width" value="0.05" units="cm"/>
      <inkml:brushProperty name="height" value="0.05" units="cm"/>
    </inkml:brush>
  </inkml:definitions>
  <inkml:trace contextRef="#ctx0" brushRef="#br0">5 7 7808,'-4'2'3840,"18"-4"-1024,-4 2 1407,6-4-3583,4 4 0,6 0 384,-6 4 0,0-10-1408,-4 8 128,4 2 512,3 1 128</inkml:trace>
</inkml:ink>
</file>

<file path=word/ink/ink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0.403"/>
    </inkml:context>
    <inkml:brush xml:id="br0">
      <inkml:brushProperty name="width" value="0.05" units="cm"/>
      <inkml:brushProperty name="height" value="0.05" units="cm"/>
    </inkml:brush>
  </inkml:definitions>
  <inkml:trace contextRef="#ctx0" brushRef="#br0">165 269 6144,'0'-1'617,"0"-1"0,0 1 1,0-1-1,0 1 0,0-1 0,0 1 1,0-1-1,-1 1 0,1-1 0,-1 1 1,1-1-1,-1 1 0,0 0 0,1-1 0,-2-1 1,-9-3 3062,-7 3-4031,15 3 460,0 0 1,0 0 0,-1 0 0,1 1-1,0-1 1,0 1 0,-1 0-1,1 0 1,0 0 0,0 0-1,0 0 1,0 1 0,1-1-1,-1 1 1,0 0 0,-4 4 0,-2 2 391,1 1 0,1 0 0,-10 14 0,-5 6 110,21-27-577,0 0 0,0 0 0,-1-1 1,1 1-1,0 0 0,1 0 0,-1 0 1,0 0-1,1 0 0,-1 0 0,1 0 1,-1 1-1,1-1 0,0 0 1,0 0-1,0 0 0,0 0 0,1 0 1,-1 0-1,0 1 0,1-1 0,-1 0 1,1 0-1,0 0 0,0 0 0,0 0 1,0-1-1,0 1 0,0 0 0,0 0 1,1-1-1,2 3 0,-3-3-34,0 0 0,1-1 0,-1 1 0,0-1 0,1 0 0,-1 1 0,1-1 0,-1 0 0,1 0 0,-1 0 0,1 0 0,-1 0 0,0 0 0,1 0 0,-1 0 0,1-1 0,-1 1 0,1 0 0,-1-1 0,0 0 0,1 1 0,-1-1 0,0 0 0,0 1 0,3-3 0,0 0 0,1-1 0,-1 0 0,0 0 0,0 0 0,4-6 0,-1-1 5,1 0 0,-2-1 0,0 0 0,0-1 0,-1 1 0,-1-1-1,0 0 1,-1 0 0,0-1 0,-1 1 0,1-14 0,-2 0 13,-1 0 0,-1 0 0,-1 1 0,-9-43 1,10 58 39,0-4 21,1 15-78,0 0 1,0 0 0,0 0-1,0 0 1,-1 1 0,1-1-1,0 0 1,0 0 0,0 0-1,0 0 1,0 0 0,0 0-1,0 0 1,0 0-1,0 1 1,0-1 0,0 0-1,0 0 1,-1 0 0,1 0-1,0 0 1,0 0 0,0 0-1,0 0 1,0 0 0,0 0-1,0 0 1,-1 0 0,1 0-1,0 0 1,0 0 0,0 0-1,0 0 1,0 0 0,0 0-1,-1 0 1,1 0-1,0 0 1,0 0 0,0 0-1,0 0 1,0 0 0,0 0-1,0 0 1,-1 0 0,1 0-1,0 0 1,0 0 0,0-1-1,0 1 1,0 0 0,0 0-1,0 0 1,0 0 0,0 0-1,0 0 1,0 0 0,-1-1-1,0 6 7,0-1-1,0 1 0,0-1 0,0 1 1,1 0-1,-1-1 0,1 1 0,0 0 1,2 6-1,-2 4 6,0 8-17,-1 16-64,2 0-1,2 1 1,12 63-1,-14-100-74,-1 1 0,1-1 0,0 1 1,0-1-1,1 0 0,-1 1 0,1-1 0,-1 0 0,1 0 0,0 0 0,0 0 0,1 0 0,-1-1 0,0 1 0,1-1 0,0 1 0,0-1 1,-1 0-1,7 3 0,10 2-1927</inkml:trace>
</inkml:ink>
</file>

<file path=word/ink/ink5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0.936"/>
    </inkml:context>
    <inkml:brush xml:id="br0">
      <inkml:brushProperty name="width" value="0.05" units="cm"/>
      <inkml:brushProperty name="height" value="0.05" units="cm"/>
    </inkml:brush>
  </inkml:definitions>
  <inkml:trace contextRef="#ctx0" brushRef="#br0">115 17 8064,'0'-1'474,"0"0"0,-1 0 0,1 0 0,0 0 0,-1 1 0,1-1 0,-1 0 0,1 0 1,-1 0-1,0 1 0,1-1 0,-1 0 0,0 1 0,1-1 0,-1 0 0,0 1 0,0-1 0,1 1 1,-1-1-1,0 1 0,0 0 0,0-1 0,0 1 0,0 0 0,-1-1 0,0 2-267,1-1-1,-1 0 1,0 0 0,1 1-1,-1-1 1,1 1 0,-1-1-1,1 1 1,-1 0-1,1-1 1,-1 1 0,1 0-1,-2 2 1,-3 1-239,2 0 0,-1 1 1,1-1-1,-1 1 0,1 1 0,-5 8 1,-3 6 539,9-15-422,0 0-1,0 0 1,0 0 0,1 0-1,0 1 1,0-1 0,0 0-1,1 1 1,0 0-1,0-1 1,-1 7 0,2-11-83,0-1 1,0 1 0,1 0-1,-1 0 1,0-1 0,0 1 0,0 0-1,0-1 1,1 1 0,-1 0-1,0-1 1,1 1 0,-1 0 0,1-1-1,-1 1 1,0-1 0,1 1-1,-1-1 1,1 1 0,0-1 0,-1 1-1,1-1 1,-1 1 0,1-1-1,0 0 1,0 1 0,1 0-2,1 0-1,-1-1 1,0 1 0,1-1 0,-1 0-1,1 1 1,-1-1 0,4 0 0,-1-1-4,1 1 1,-1-1 0,1 0-1,-1 0 1,0-1 0,9-3-1,-8 1 10,-1 1-1,0-1 1,0 0 0,0-1-1,-1 1 1,0-1 0,0 0-1,7-10 1,23-50 72,-24 45-101,-6 10 41,-6 9 24,1 2-39,0-1-1,1 1 1,-1 0 0,0 1-1,0-1 1,1 0-1,-1 0 1,1 0-1,-1 0 1,1 0 0,0 0-1,-1 1 1,1 1-1,-2 7-13,0 0 0,1 0-1,0 16 1,1-24 1,0 0 1,0 0-1,0 0 1,0 0-1,1 0 0,-1 0 1,1 0-1,-1 0 1,1 0-1,0 0 0,0 0 1,-1 0-1,1-1 1,0 1-1,1 0 0,-1-1 1,0 1-1,0-1 1,1 1-1,-1-1 1,1 1-1,0-1 0,-1 0 1,1 0-1,2 2 1,12 1-505,0 1-22</inkml:trace>
</inkml:ink>
</file>

<file path=word/ink/ink5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1.362"/>
    </inkml:context>
    <inkml:brush xml:id="br0">
      <inkml:brushProperty name="width" value="0.05" units="cm"/>
      <inkml:brushProperty name="height" value="0.05" units="cm"/>
    </inkml:brush>
  </inkml:definitions>
  <inkml:trace contextRef="#ctx0" brushRef="#br0">53 0 7296,'0'0'252,"0"0"1,1 0 0,-1 0-1,5 4 4549,-4-4-4548,-1 0 0,0 1-1,0-1 1,0 0 0,0 0-1,1 1 1,-1-1 0,0 1-1,1 17 3070,0-1-2676,5 71 975,-4-1 0,-17 150 1,6-198-2284,5-27-106</inkml:trace>
  <inkml:trace contextRef="#ctx0" brushRef="#br0" timeOffset="1">0 420 7808,'6'-5'3840,"7"-8"-1536,-6 11 1535,0-2-3583,3 1 384,-4 3-256,4 3-640,4 3 128,2 0-128,0-3 128</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8.900"/>
    </inkml:context>
    <inkml:brush xml:id="br0">
      <inkml:brushProperty name="width" value="0.05" units="cm"/>
      <inkml:brushProperty name="height" value="0.05" units="cm"/>
    </inkml:brush>
  </inkml:definitions>
  <inkml:trace contextRef="#ctx0" brushRef="#br0">3 130 8064,'-2'-19'3894,"2"19"-3755,0-1 0,0 1 1,0 0-1,0 0 0,0-1 1,0 1-1,0 0 0,0 0 1,-1-1-1,1 1 0,0 0 1,0-1-1,0 1 0,0 0 0,1 0 1,-1-1-1,0 1 0,0 0 1,0 0-1,0-1 0,0 1 1,0 0-1,0 0 0,0-1 1,0 1-1,1 0 0,-1 0 1,0-1-1,0 1 0,0 0 0,1 0 1,-1 0-1,0-1 0,0 1 1,0 0-1,1 0 0,-1 0 1,0 0-1,0 0 0,1 0 1,-1-1-1,0 1 0,0 0 1,1 0-1,-1 0 0,0 0 0,1 0 1,2-24 2484,1 18-2443,0-1 0,0 1 1,1 0-1,0 0 0,0 1 1,0-1-1,1 1 0,0 0 1,0 1-1,0-1 0,0 1 1,1 1-1,9-5 0,-14 8-126,1 0 0,-1 0-1,0 0 1,1 0 0,-1 1-1,1-1 1,-1 1 0,1 0-1,-1-1 1,0 1 0,0 0 0,1 1-1,-1-1 1,0 0 0,0 0-1,0 1 1,0 0 0,0-1-1,-1 1 1,1 0 0,0 0-1,-1 0 1,3 2 0,10 10 275,-11-9-323,1-1 1,-1 1-1,0 0 1,0 0-1,0 0 1,0 0-1,-1 0 1,0 0-1,0 1 1,-1-1-1,1 1 0,-1-1 1,0 1-1,-1 0 1,0 0-1,1-1 1,-2 1-1,1 0 1,-2 7-1,2-12-162,-1 0-1,1 0 1,-1 1 0,1-1-1,-1 0 1,0 0-1,1 0 1,-1 0-1,0 0 1,0 0 0,0 0-1,0 0 1,-1 1-1,-3 3-1764</inkml:trace>
</inkml:ink>
</file>

<file path=word/ink/ink5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1.762"/>
    </inkml:context>
    <inkml:brush xml:id="br0">
      <inkml:brushProperty name="width" value="0.05" units="cm"/>
      <inkml:brushProperty name="height" value="0.05" units="cm"/>
    </inkml:brush>
  </inkml:definitions>
  <inkml:trace contextRef="#ctx0" brushRef="#br0">69 95 7552,'0'-3'822,"-1"1"0,1-1 0,0 0 0,0 0-1,1 1 1,-1-1 0,1 0 0,-1 1 0,1-1 0,0 1 0,1-4 0,3-17 1005,-12-14-1230,-14 39 961,18-1-1444,0 0 1,1 0-1,-1 0 0,0 1 1,1-1-1,-1 1 1,1 0-1,-1-1 1,1 1-1,0 0 0,0 0 1,0 1-1,0-1 1,0 0-1,0 1 1,1-1-1,-1 1 1,1-1-1,-1 1 0,1 0 1,0-1-1,0 1 1,1 0-1,-1 0 1,0 0-1,1 5 0,-1-4-27,1 0 0,0 0-1,0 1 1,1-1 0,-1 0-1,1 0 1,0 0 0,0 0-1,0 0 1,1 0-1,-1 0 1,1-1 0,0 1-1,0 0 1,0-1 0,1 0-1,-1 1 1,4 3 0,12 8-599,-5-8-22</inkml:trace>
</inkml:ink>
</file>

<file path=word/ink/ink5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2.121"/>
    </inkml:context>
    <inkml:brush xml:id="br0">
      <inkml:brushProperty name="width" value="0.05" units="cm"/>
      <inkml:brushProperty name="height" value="0.05" units="cm"/>
    </inkml:brush>
  </inkml:definitions>
  <inkml:trace contextRef="#ctx0" brushRef="#br0">34 4 6912,'0'-3'16511,"0"6"-16895,0 4 1024,0-2-896,-8 7 128</inkml:trace>
  <inkml:trace contextRef="#ctx0" brushRef="#br0" timeOffset="1">4 189 7808,'-4'0'13695,"8"-6"-14207,0 6-128,-2 0 128</inkml:trace>
</inkml:ink>
</file>

<file path=word/ink/ink5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6.276"/>
    </inkml:context>
    <inkml:brush xml:id="br0">
      <inkml:brushProperty name="width" value="0.05" units="cm"/>
      <inkml:brushProperty name="height" value="0.05" units="cm"/>
    </inkml:brush>
  </inkml:definitions>
  <inkml:trace contextRef="#ctx0" brushRef="#br0">19 50 3072,'0'-1'458,"0"0"-1,0 0 1,1-1 0,-1 1 0,1 0 0,-1 0-1,1-1 1,-1 1 0,1 0 0,0 0 0,-1 0-1,2-1 1,-1 0-41,0 1 0,0 0 0,0 0 0,0-1-1,-1 1 1,1 0 0,0-1 0,-1 1 0,1-1 0,-1 1 0,0 0-1,1-4 1,0-8 2099,3 16-890,1 15-371,-3 2-590,-1 0 0,-1 0 0,0 0 0,-7 34 0,-23 84 2108,21-101-1745,9-35-1011,-1-1 0,1 0 0,0 0 0,0 1 0,-1-1 0,1 0 1,0 1-1,0-1 0,0 0 0,0 1 0,0-1 0,1 0 0,-1 0 1,0 1-1,0-1 0,1 0 0,-1 0 0,1 1 0,0 1 1,1-2-7,-1 0 1,1 0 0,-1 0 0,1 0 0,-1-1 0,1 1 0,0 0 0,-1-1 0,1 1-1,0-1 1,0 1 0,-1-1 0,1 0 0,0 0 0,2 0 0,7 0 8,0 0 1,0-1 0,20-3-1,19-2-209,-37 4-451,-2-8-128</inkml:trace>
</inkml:ink>
</file>

<file path=word/ink/ink5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6.667"/>
    </inkml:context>
    <inkml:brush xml:id="br0">
      <inkml:brushProperty name="width" value="0.05" units="cm"/>
      <inkml:brushProperty name="height" value="0.05" units="cm"/>
    </inkml:brush>
  </inkml:definitions>
  <inkml:trace contextRef="#ctx0" brushRef="#br0">5 291 8320,'-4'3'4096,"10"-12"-896,-2 4 895,2-1-3711,8-1 0,-2 1 256,6 1 0,0-3-896,2-1 128,0-4 128,-3-7 0</inkml:trace>
  <inkml:trace contextRef="#ctx0" brushRef="#br0" timeOffset="1">37 48 8064,'0'2'3968,"20"-13"-1920,-6 5 2175,4-1-3839,10-1 128,-2 3-128,0-1 128,-3 3-1280,-6-1 0</inkml:trace>
</inkml:ink>
</file>

<file path=word/ink/ink5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7.101"/>
    </inkml:context>
    <inkml:brush xml:id="br0">
      <inkml:brushProperty name="width" value="0.05" units="cm"/>
      <inkml:brushProperty name="height" value="0.05" units="cm"/>
    </inkml:brush>
  </inkml:definitions>
  <inkml:trace contextRef="#ctx0" brushRef="#br0">0 0 8704,'0'0'4352,"19"12"3711,-9-4-7295,0 5 0,0 1 128,0 3 128,0 2-1408,4-2 0,-2-8 768,-2 2 128,4-2-896,-4-3 128,0-3-1024,-4-6 0</inkml:trace>
</inkml:ink>
</file>

<file path=word/ink/ink5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7.460"/>
    </inkml:context>
    <inkml:brush xml:id="br0">
      <inkml:brushProperty name="width" value="0.05" units="cm"/>
      <inkml:brushProperty name="height" value="0.05" units="cm"/>
    </inkml:brush>
  </inkml:definitions>
  <inkml:trace contextRef="#ctx0" brushRef="#br0">127 1 8576,'-8'12'4224,"6"5"3711,-8-5-7551,-4 5 0,-6 4 384,0-1 128,1 2-1152,6-2 128,-1-8 384,8-1 0,12-8-5120</inkml:trace>
  <inkml:trace contextRef="#ctx0" brushRef="#br0" timeOffset="1">222 72 8192,'10'11'4096,"-10"15"-2048,0-17 4223,0 6-5759,0-3 128,-7 15 384,4 5 0,-10 1-1280,-3 10 0,2-5 768,4-6 128,4-8-896,2-7 0,8-10-2560</inkml:trace>
</inkml:ink>
</file>

<file path=word/ink/ink5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7.819"/>
    </inkml:context>
    <inkml:brush xml:id="br0">
      <inkml:brushProperty name="width" value="0.05" units="cm"/>
      <inkml:brushProperty name="height" value="0.05" units="cm"/>
    </inkml:brush>
  </inkml:definitions>
  <inkml:trace contextRef="#ctx0" brushRef="#br0">1 42 5760,'1'-3'387,"0"1"1,1-1-1,-1 1 0,1 0 1,0-1-1,0 1 1,0 0-1,0 0 1,0 0-1,0 0 0,1 1 1,-1-1-1,1 1 1,-1-1-1,1 1 1,-1 0-1,6-2 0,-1 1 358,-1 1-1,0 0 0,0 0 0,1 0 1,-1 1-1,0 0 0,9 1 0,-14-1-731,0 0-1,0 1 0,0-1 0,0 0 0,0 0 0,0 1 0,-1-1 0,1 1 0,0-1 0,0 1 0,0-1 1,-1 1-1,1-1 0,0 1 0,-1 0 0,1-1 0,-1 1 0,1 0 0,0-1 0,-1 1 0,1 0 0,-1 1 1,1 1 113,0-1 1,0 1 0,0 0 0,-1-1 0,1 1 0,-1 0 0,1 4 0,-2-1 102,1 0 1,0 0 0,-1-1-1,0 1 1,0 0 0,-5 10 0,-3 0 180,7-12-424,-1-1 0,1 1 0,0 0 0,0 0 0,1 0 0,-1 1 0,-1 7 0,7-6-754</inkml:trace>
</inkml:ink>
</file>

<file path=word/ink/ink5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8.250"/>
    </inkml:context>
    <inkml:brush xml:id="br0">
      <inkml:brushProperty name="width" value="0.05" units="cm"/>
      <inkml:brushProperty name="height" value="0.05" units="cm"/>
    </inkml:brush>
  </inkml:definitions>
  <inkml:trace contextRef="#ctx0" brushRef="#br0">2 81 8064,'55'-32'11679,"-20"8"-9281,-24 17-3057,-11 3 1294,-7 0-358,-10 0-122,14 3-117,0 1 0,0 0 0,0 0 0,0 1 1,0-1-1,0 0 0,0 1 0,0 0 0,0 0 1,0 0-1,1 0 0,-1 0 0,0 1 0,1-1 1,-1 1-1,0-1 0,1 1 0,0 0 0,-1 0 0,1 0 1,0 1-1,0-1 0,0 0 0,1 1 0,-1-1 1,0 1-1,1 0 0,0-1 0,-1 1 0,1 0 1,-1 4-1,2-5-8,-1 1 1,0-1 0,1 1 0,0 0-1,-1-1 1,1 1 0,0-1-1,0 1 1,0-1 0,1 1 0,-1-1-1,1 1 1,-1-1 0,1 1-1,0-1 1,0 1 0,0-1 0,0 0-1,1 1 1,-1-1 0,0 0-1,1 0 1,0 0 0,-1 0 0,1 0-1,0-1 1,0 1 0,0 0-1,0-1 1,0 0 0,1 1 0,-1-1-1,0 0 1,0 0 0,1 0-1,-1 0 1,5 0 0,-1 0-252,0 0 1,0 0 0,-1-1-1,1 0 1,0 0-1,0-1 1,0 1-1,0-1 1,0-1 0,-1 1-1,12-5 1,6-5-1082</inkml:trace>
  <inkml:trace contextRef="#ctx0" brushRef="#br0" timeOffset="1">233 9 7168,'-8'-8'12659,"8"8"-12561,-1 1 54,0 0-1,0 0 1,-1 0 0,1 0 0,0 0 0,0 0 0,0 1-1,0-1 1,0 0 0,0 1 0,1-1 0,-1 1-1,0-1 1,1 1 0,-1-1 0,1 1 0,-1 2 0,-5 28 379,6-25-51,-1 1 0,1-1 0,1 13 0,0-18-432,-1 0 1,0 1-1,1-1 1,0 0 0,-1 0-1,1 0 1,0 0-1,0 0 1,0 0-1,0 0 1,1-1 0,-1 1-1,0 0 1,1-1-1,-1 1 1,1 0 0,1 0-1,-2-1-103,0-1-1,0 0 0,1 1 1,-1-1-1,0 0 0,0 0 1,0 1-1,0-1 0,0 0 1,0 0-1,0-1 0,0 1 1,1 0-1,-1 0 0,0 0 1,0-1-1,0 1 0,0 0 1,0-1-1,0 1 1,0-1-1,2-1 0,16-11-1224</inkml:trace>
</inkml:ink>
</file>

<file path=word/ink/ink5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8.641"/>
    </inkml:context>
    <inkml:brush xml:id="br0">
      <inkml:brushProperty name="width" value="0.05" units="cm"/>
      <inkml:brushProperty name="height" value="0.05" units="cm"/>
    </inkml:brush>
  </inkml:definitions>
  <inkml:trace contextRef="#ctx0" brushRef="#br0">77 7 384,'-7'-6'18047,"0"18"-17023,7 6 512,-3 2 0,3 12-1792,-3 12 0,-7 6 1280,10 6 128,-7 3-512,1-9 0,-1-13-384,7-7 0,-3-4-1408,3-11 128</inkml:trace>
  <inkml:trace contextRef="#ctx0" brushRef="#br0" timeOffset="1">0 365 9600,'0'0'4736,"17"5"-3328,-10-1 3583,-4 1-4863,14 4 0,-7 1 0,-1-1 128,1-4-384,0 1 128,4-4-640,2 2 0</inkml:trace>
</inkml:ink>
</file>

<file path=word/ink/ink5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9.006"/>
    </inkml:context>
    <inkml:brush xml:id="br0">
      <inkml:brushProperty name="width" value="0.05" units="cm"/>
      <inkml:brushProperty name="height" value="0.05" units="cm"/>
    </inkml:brush>
  </inkml:definitions>
  <inkml:trace contextRef="#ctx0" brushRef="#br0">55 67 7424,'5'-2'1805,"0"-1"-1,0 0 1,0 0 0,7-6-1,-11 8-1608,1 0 0,-1 1-1,0-1 1,0 0-1,0 0 1,0 0-1,0 0 1,0 0-1,0 0 1,0 0 0,-1-1-1,1 1 1,0 0-1,-1 0 1,1-1-1,0 1 1,-1 0-1,0-1 1,1 1-1,-1 0 1,0-1 0,0 1-1,0-2 1,0 1-84,-1 1 0,0 0 1,0 0-1,0 0 0,0 0 1,0 0-1,0 0 0,0 0 1,-1 0-1,1 0 0,0 0 0,0 0 1,-1 1-1,1-1 0,0 1 1,-1-1-1,1 1 0,-1-1 1,1 1-1,-1 0 0,1 0 1,-1 0-1,1 0 0,-1 0 1,1 0-1,-2 0 0,0 0 14,0 1 0,0-1 1,0 1-1,0-1 0,0 1 0,1 0 0,-1 0 0,0 0 0,1 0 0,-1 1 0,0-1 0,-2 3 1,2-1-81,0 0 1,0 1-1,1-1 1,-1 1 0,1-1-1,0 1 1,0 0 0,0-1-1,1 1 1,-1 0 0,1 0-1,-1 8 1,1-10-54,1 1 1,0-1 0,0 0-1,0 0 1,0 1 0,0-1-1,0 0 1,1 1 0,-1-1-1,1 0 1,-1 0 0,1 0-1,0 0 1,0 0 0,0 1 0,0-1-1,0-1 1,1 1 0,-1 0-1,0 0 1,1 0 0,0-1-1,-1 1 1,4 2 0,-1-2-130,1 0 0,-1 0 0,0 0 0,1 0 0,0-1 0,-1 1 1,1-1-1,0 0 0,0-1 0,-1 1 0,1-1 0,0 0 0,0 0 1,0 0-1,0-1 0,0 0 0,-1 0 0,8-2 0,17-5-1272</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9.336"/>
    </inkml:context>
    <inkml:brush xml:id="br0">
      <inkml:brushProperty name="width" value="0.05" units="cm"/>
      <inkml:brushProperty name="height" value="0.05" units="cm"/>
    </inkml:brush>
  </inkml:definitions>
  <inkml:trace contextRef="#ctx0" brushRef="#br0">0 120 6784,'17'0'10301,"3"-2"-4084,30-4-2395,35-3-5985,-51 7 3761,664-35-1022,-674 36-584,-19 2 7,1-1 0,0 0 0,-1-1 0,1 1 0,0-1-1,-1 0 1,1 0 0,-1-1 0,0 0 0,1 0 0,9-5 0,-6 1-37,9-7 25,-17 13-73,-1-1 0,1 1 1,-1-1-1,0 0 0,1 1 0,-1-1 1,0 0-1,0 0 0,1 1 0,-1-1 0,0 0 1,0 1-1,0-1 0,0 0 0,0 0 0,0 1 1,0-1-1,0 0 0,0 0 0,0 1 1,0-1-1,-1 0 0,1 1 0,0-1 0,0 0 1,-1 0-1,1 1 0,-1-2 0,-3-5-1450</inkml:trace>
</inkml:ink>
</file>

<file path=word/ink/ink5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9.365"/>
    </inkml:context>
    <inkml:brush xml:id="br0">
      <inkml:brushProperty name="width" value="0.05" units="cm"/>
      <inkml:brushProperty name="height" value="0.05" units="cm"/>
    </inkml:brush>
  </inkml:definitions>
  <inkml:trace contextRef="#ctx0" brushRef="#br0">79 327 2304,'-8'-8'9336,"-2"7"-3409,8 1-5517,0 1 0,1 0 1,-1-1-1,0 1 0,0 0 1,1 0-1,-1 0 0,1 0 0,-1 1 1,-2 1-1,-1 2-432,0 1 1,0 0 0,1 0-1,-6 10 1,8-13 196,0 1 1,1-1-1,0 1 1,0 0-1,0-1 1,0 1 0,1 0-1,-1 0 1,1 0-1,0 5 1,0-8-141,0 0 0,0 1 0,0-1 1,1 0-1,-1 1 0,0-1 0,1 0 0,-1 0 1,1 1-1,-1-1 0,1 0 0,-1 0 1,1 0-1,0 0 0,0 0 0,-1 0 0,1 0 1,0 0-1,0 0 0,0 0 0,0 0 1,0 0-1,1-1 0,-1 1 0,0 0 0,0-1 1,0 1-1,1-1 0,-1 1 0,0-1 0,0 0 1,2 1-1,-1-1-27,-1 0 0,0-1 0,1 1 0,-1 0 0,0-1 0,1 1 0,-1-1 0,0 1 0,0-1 0,0 1 0,0-1 0,0 0 0,1 0 0,-1 0 0,0 1 0,-1-1 0,1 0 0,0 0 0,0 0 0,0-1 0,1-1 0,15-28-301,-15 25 239,6-12-201,-1-1-1,-1 0 0,-1 0 1,-1-1-1,0 0 1,-2 1-1,1-25 0,-3 5 63,-1-1 0,-11-62 0,5 76 979,1 20-32,5 6-724,1 0 1,-1 0 0,1 0-1,0 1 1,-1-1-1,1 0 1,0 1-1,-1-1 1,1 0 0,0 1-1,-1-1 1,1 0-1,0 1 1,0-1 0,-1 0-1,1 1 1,0-1-1,0 1 1,0-1-1,0 1 1,0-1 0,-1 1-1,1-1 1,0 1-1,-3 17 383,0-1 0,1 1-1,1 0 1,1 0 0,0 0-1,4 26 1,0 11 367,-3-7-228,-2-23-316,7 46 0,-2-57-1580,1-5-213</inkml:trace>
</inkml:ink>
</file>

<file path=word/ink/ink5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9.896"/>
    </inkml:context>
    <inkml:brush xml:id="br0">
      <inkml:brushProperty name="width" value="0.05" units="cm"/>
      <inkml:brushProperty name="height" value="0.05" units="cm"/>
    </inkml:brush>
  </inkml:definitions>
  <inkml:trace contextRef="#ctx0" brushRef="#br0">1 143 7808,'0'1'171,"0"-1"1,0 0 0,0 1-1,1-1 1,-1 1-1,0-1 1,0 0 0,0 1-1,1-1 1,-1 0-1,0 1 1,0-1-1,1 0 1,-1 1 0,0-1-1,0 0 1,1 0-1,-1 1 1,1-1 0,-1 0-1,0 0 1,1 0-1,-1 1 1,0-1 0,1 0-1,-1 0 1,1 0-1,-1 0 1,0 0 0,1 0-1,-1 0 1,1 0-1,-1 0 1,1 0-1,-1 0 1,0 0 0,1 0-1,-1 0 1,1 0-1,-1 0 1,0-1 0,1 1-1,-1 0 1,0 0-1,1-1 1,21-8 2302,-2-3-1594,-4 2-631,0 0 0,14-12 1,-27 20-221,0-1 1,0 0-1,0 0 1,0 0-1,0 0 1,-1-1-1,1 1 1,-1-1-1,0 1 0,0-1 1,0 0-1,-1 0 1,1 0-1,0-6 1,-1 9-18,-1 0 0,0 0 0,0 0 1,0 0-1,1 0 0,-1 0 0,0 0 0,-1 0 1,1 0-1,0 0 0,0 0 0,0 1 0,0-1 1,-1 0-1,1 0 0,0 0 0,-1 0 0,1 0 1,-1 0-1,1 1 0,-1-1 0,1 0 0,-1 0 1,0 1-1,1-1 0,-1 0 0,-1 0 0,0 0 13,1 1 0,-1-1-1,0 1 1,1-1 0,-1 1-1,0 0 1,0 0 0,1 0-1,-1 0 1,0 0 0,0 0-1,1 1 1,-4 0 0,-3 1 91,0 1 1,0-1-1,0 2 1,1-1 0,-11 7-1,14-6-51,0-1 0,0 1-1,0 0 1,1 0 0,-1 0 0,1 1-1,0-1 1,0 1 0,0 0-1,1 0 1,0 0 0,0 0 0,-2 6-1,3-8-34,0-1 0,1 1 0,-1 0 0,1 0 0,-1 0 0,1 0 0,0 0 0,0 0 0,0 0 0,0 0 0,1 0 0,-1 0 0,1 0 0,0 0 0,0 0 0,0 0 0,0-1 0,0 1 0,1 0 0,-1-1 0,1 1 0,0-1 0,-1 1 0,1-1 0,4 3 0,-3-2-19,-1-1 0,1 0 0,0 0 0,0 0-1,0 0 1,0-1 0,0 1 0,0-1 0,1 1 0,-1-1 0,0 0 0,1-1 0,-1 1 0,1-1 0,-1 1 0,1-1 0,-1 0 0,1 0 0,-1-1 0,1 1 0,-1-1 0,1 1 0,-1-1 0,0 0 0,1 0 0,-1-1 0,0 1 0,0-1 0,0 0 0,0 1 0,0-1 0,0-1 0,-1 1 0,5-5 0,0 0 4,-1-1 1,0 0 0,-1-1-1,1 1 1,4-14 0,3-3-4,-13 25-12,0 0 0,0 0 0,0 0 0,0 0 0,0-1 0,0 1 0,0 0 0,0 0 0,0 0 0,1 0 0,-1 0 0,0 0 0,0 0 0,0-1-1,0 1 1,0 0 0,0 0 0,0 0 0,1 0 0,-1 0 0,0 0 0,0 0 0,0 0 0,0 0 0,0 0 0,0 0 0,1 0 0,-1 0 0,0 0 0,0 0 0,0 0 0,0 0 0,0 0-1,1 0 1,-1 0 0,0 0 0,0 0 0,0 0 0,0 0 0,0 0 0,0 0 0,1 0 0,-1 0 0,0 0 0,0 0 0,0 0 0,0 0 0,0 0 0,0 1 0,6 8-3,0 9 30,-5 0 81,-1-15-81,0 0 1,0 1-1,0-1 1,1 0 0,-1 1-1,1-1 1,2 5 0,-2-6-24,0-1 0,0 1 0,0-1 1,1 1-1,-1-1 0,0 1 0,1-1 1,-1 0-1,1 0 0,-1 0 0,1 0 1,0 0-1,0 0 0,-1 0 0,1-1 0,0 1 1,2 0-1,2 1-153,0-1-1,0 0 1,0 0 0,0-1-1,0 1 1,0-1 0,0 0-1,0-1 1,0 0 0,0 0-1,-1 0 1,10-4 0,13-6-1025</inkml:trace>
</inkml:ink>
</file>

<file path=word/ink/ink5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0.429"/>
    </inkml:context>
    <inkml:brush xml:id="br0">
      <inkml:brushProperty name="width" value="0.05" units="cm"/>
      <inkml:brushProperty name="height" value="0.05" units="cm"/>
    </inkml:brush>
  </inkml:definitions>
  <inkml:trace contextRef="#ctx0" brushRef="#br0">123 306 7936,'-25'-4'9521,"4"0"-4035,19 4-5469,0 0 1,1 0-1,-1 1 1,0-1-1,1 1 1,-1-1 0,1 1-1,-1-1 1,0 1-1,1 0 1,0 0-1,-1 0 1,-1 1 0,-3 4 171,1-1 0,0 1 0,0 0 0,0 0 0,1 1 0,-1 0 0,2 0 1,-6 11-1,8-15-99,0 0 1,0 0-1,0 0 1,1 0-1,-1 0 1,1 0-1,-1 0 1,1 0-1,0 0 1,0 0-1,1 3 1,0-4-69,-1-1 1,1 1-1,-1-1 1,1 1-1,-1-1 1,1 0-1,0 1 1,0-1-1,0 0 1,0 0-1,0 0 1,0 0-1,0 0 1,0 0-1,1 0 1,-1 0-1,0 0 1,0 0-1,1-1 1,-1 1-1,1 0 1,-1-1-1,2 1 1,-1-1-32,0 0 0,0 1 1,-1-1-1,1 0 0,0-1 1,0 1-1,0 0 0,-1 0 1,1-1-1,0 1 1,-1-1-1,1 0 0,0 1 1,-1-1-1,1 0 0,-1 0 1,1 0-1,-1 0 0,1 0 1,-1-1-1,0 1 1,3-3-1,1-1-101,0-1-1,-1 0 1,8-12 0,-5 3-129,0 0 1,0-1-1,-2 1 1,0-1 0,-1-1-1,0 1 1,-1-1 0,0-30-1,-2 6-55,-3 1-1,-9-60 0,11 97 377,-1 1-1,1-1 1,-1 1-1,0-1 1,0 1-1,0 0 1,0-1-1,0 1 1,-1 0-1,-2-4 1,3 5-59,1 1 0,0 0 1,0 0-1,0-1 1,-1 1-1,1 0 0,0 0 1,-1 0-1,1-1 0,0 1 1,0 0-1,-1 0 1,1 0-1,0 0 0,-1 0 1,1 0-1,0 0 0,-1 0 1,1 0-1,0 0 1,-1 0-1,1 0 0,0 0 1,-1 0-1,1 0 0,0 0 1,-1 0-1,1 0 1,-1 0-1,0 1 11,1 0 1,-1 0-1,0 0 0,1-1 0,-1 1 1,0 0-1,1 0 0,-1 0 1,1 0-1,-1 0 0,1 0 0,0 0 1,0 0-1,-1 2 0,-3 21 306,1 0-1,2 0 0,1 35 1,0-29-162,0-25-189,0 21 199,1 0 1,6 39-1,-6-58-272,0-1 0,1 0 0,-1 0 0,1 0 0,1-1 0,-1 1 0,1 0 0,0-1 0,0 1 0,0-1 0,1 0 0,0 0 0,0-1 0,0 1 0,1-1 0,8 7 0,10 0-1218</inkml:trace>
</inkml:ink>
</file>

<file path=word/ink/ink5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0.966"/>
    </inkml:context>
    <inkml:brush xml:id="br0">
      <inkml:brushProperty name="width" value="0.05" units="cm"/>
      <inkml:brushProperty name="height" value="0.05" units="cm"/>
    </inkml:brush>
  </inkml:definitions>
  <inkml:trace contextRef="#ctx0" brushRef="#br0">168 318 8064,'-2'-2'1148,"0"1"0,0 0 0,0-1-1,0 1 1,0 0 0,0 0 0,0 0 0,0 1 0,-4-2 0,1 1-585,0 1 0,0-1 0,0 1 0,0 0 0,0 1 0,0-1 0,-7 2 0,6 0-462,-1-1-1,1 1 0,0 0 1,0 1-1,0-1 0,0 1 1,0 1-1,1-1 1,-1 1-1,-5 4 0,9-5-38,-1 0-1,1 1 1,-1-1 0,1 0-1,0 1 1,0-1 0,0 1-1,1-1 1,-1 1-1,-1 5 1,3-7-46,-1 0 0,1-1 0,0 1 0,0 0 0,0 0 0,-1-1 0,1 1 0,1 0 0,-1-1 0,0 1 0,0 0 0,1 0 0,-1-1 0,1 1 0,-1-1 0,1 1 0,0 0 0,0-1 0,-1 1 0,1-1 0,0 0 0,0 1 0,1-1 0,-1 0 0,0 1 0,2 0 0,1 1-4,-1 0 1,1-1 0,0 0 0,0 0-1,0 0 1,0 0 0,0-1 0,7 2-1,-9-2-13,0-1 0,0 0-1,0-1 1,0 1 0,0 0-1,0-1 1,0 1 0,0-1-1,-1 1 1,1-1 0,0 0-1,0 0 1,0 0 0,-1 0-1,1 0 1,0 0 0,-1 0-1,1 0 1,-1-1 0,0 1-1,2-2 1,4-5-34,0 0 0,-1 0 0,0 0 0,0-1 0,-1 0 0,0 0 0,-1 0-1,0-1 1,0 1 0,-1-1 0,-1 0 0,1 0 0,1-20 0,-1-25-17,-2 1 0,-9-74-1,7 106 104,0 3 86,1 14-62,0 12-31,0 31-17,7 184 180,-5-204-401,7 31-1,-7-43 84,-1 0 0,1-1 0,0 1 1,1-1-1,0 0 0,0 1 0,0-1 0,7 9 1,9 2-1064</inkml:trace>
</inkml:ink>
</file>

<file path=word/ink/ink5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1.424"/>
    </inkml:context>
    <inkml:brush xml:id="br0">
      <inkml:brushProperty name="width" value="0.05" units="cm"/>
      <inkml:brushProperty name="height" value="0.05" units="cm"/>
    </inkml:brush>
  </inkml:definitions>
  <inkml:trace contextRef="#ctx0" brushRef="#br0">159 0 8320,'-7'2'8275,"-6"-1"-4321,-4 1-3192,10 0-553,0 0-1,0 1 0,0 0 0,0 0 1,0 1-1,1 0 0,-1 0 0,1 0 1,0 1-1,0 0 0,1 0 0,-1 0 1,1 1-1,1 0 0,-1 0 0,1 0 1,0 1-1,0-1 0,1 1 0,-5 10 1,8-16-178,0 0 0,0 0 0,0 1 0,0-1 0,0 0 0,0 0 0,0 0 0,0 0 0,0 0 0,1 0 0,-1 0 0,0 0 0,1 0 0,-1 0 0,1 0 0,-1 0 0,1 0 0,0 0 0,-1 0 1,1 0-1,0 0 0,-1 0 0,1 0 0,0-1 0,0 1 0,0 0 0,0-1 0,0 1 0,0-1 0,0 1 0,0-1 0,2 1 0,-1 0-51,1 0 0,-1 0 1,1 0-1,-1-1 0,1 1 0,0-1 0,-1 1 0,1-1 0,0 0 1,-1 0-1,1-1 0,0 1 0,2-1 0,-1 0-107,0-1 0,0 0 0,0 0 0,-1 0 0,1 0 0,-1-1 0,1 0 0,-1 1-1,0-1 1,0 0 0,0 0 0,2-5 0,3-4-540,0 0 0,7-18 0,3-4-309,-18 66 2213,0-18-951,0-6-178,0-1 1,0 1 0,0 0-1,1-1 1,1 1-1,2 9 1,-4-16-140,0-1-1,0 0 1,0 1 0,0-1 0,1 0 0,-1 1 0,0-1 0,0 0 0,0 0 0,1 1 0,-1-1 0,0 0 0,0 0 0,1 1 0,-1-1-1,0 0 1,1 0 0,-1 0 0,0 1 0,0-1 0,1 0 0,-1 0 0,1 0 0,-1 0 0,0 0 0,1 0 0,-1 0 0,0 0 0,1 0-1,-1 0 1,0 0 0,1 0 0,-1 0 0,0 0 0,1 0 0,-1 0 0,0 0 0,1 0 0,-1 0 0,0-1 0,1 1 0,-1 0 0,0 0-1,1 0 1,-1-1 0,10-4-1249</inkml:trace>
</inkml:ink>
</file>

<file path=word/ink/ink5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1.808"/>
    </inkml:context>
    <inkml:brush xml:id="br0">
      <inkml:brushProperty name="width" value="0.05" units="cm"/>
      <inkml:brushProperty name="height" value="0.05" units="cm"/>
    </inkml:brush>
  </inkml:definitions>
  <inkml:trace contextRef="#ctx0" brushRef="#br0">85 44 7552,'-2'-8'1025,"-3"-13"548,5 20-1440,0 1 0,0-1 0,0 1 0,0-1 0,0 0 1,0 1-1,0-1 0,1 1 0,-1-1 0,0 1 0,0-1 0,0 1 0,1-1 1,-1 1-1,0-1 0,0 1 0,1-1 0,-1 1 0,0-1 0,1 1 0,-1 0 1,1-1-1,-1 1 0,0-1 0,1 1 0,-1 0 0,1 0 0,-1-1 0,2 1 1,-8 9 7518,2 9-6147,2 23-2814,2-38 1652,-7 83 607,-18 91-1,18-104-2634,4-63 639</inkml:trace>
  <inkml:trace contextRef="#ctx0" brushRef="#br0" timeOffset="1">10 338 7296,'-7'-15'3584,"14"15"2431,-14 0-5247,4-3 128,6 3 0,10 0 128,4 0-1536,-1 0 128,1 0 640,2 0 0,-5 3-1024,2 1 128</inkml:trace>
</inkml:ink>
</file>

<file path=word/ink/ink5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2.183"/>
    </inkml:context>
    <inkml:brush xml:id="br0">
      <inkml:brushProperty name="width" value="0.05" units="cm"/>
      <inkml:brushProperty name="height" value="0.05" units="cm"/>
    </inkml:brush>
  </inkml:definitions>
  <inkml:trace contextRef="#ctx0" brushRef="#br0">32 172 7040,'14'-6'7612,"-1"-8"-3760,3-16-2858,-15 28-844,5-28 1458,-6 30-1589,0-1 1,0 1-1,0-1 0,0 0 0,0 1 1,0-1-1,0 1 0,0-1 1,0 1-1,0-1 0,-1 0 0,1 1 1,0-1-1,0 1 0,0-1 1,-1 1-1,1-1 0,0 1 0,-1-1 1,1 1-1,0 0 0,-1-1 1,1 1-1,-1-1 0,1 1 0,-1 0 1,1-1-1,-1 1 0,1 0 1,-1 0-1,1-1 0,-1 1 1,1 0-1,-1 0 0,1 0 0,-1 0 1,1-1-1,-1 1 0,0 0 1,1 0-1,-1 0 0,1 0 0,-1 0 1,0 1-1,0-1 0,-2 0 88,0 1 0,0-1-1,0 1 1,0 0 0,0 0-1,1 0 1,-1 1 0,0-1-1,0 1 1,1-1 0,-1 1-1,1 0 1,0 0 0,-1 0-1,1 0 1,0 0 0,0 1-1,0-1 1,1 0 0,-1 1-1,1 0 1,-1-1 0,1 1-1,0 0 1,0 0 0,0 0-1,0 0 1,0 0 0,1 0-1,-1 5 1,0-2 118,0 0 0,1 0 0,0 1-1,0-1 1,1 9 0,-1-13-185,0-1-1,1 1 1,-1 0-1,1 0 1,0 0-1,-1-1 1,1 1-1,0 0 1,0-1-1,0 1 1,0-1-1,0 1 1,0-1-1,1 1 1,-1-1-1,0 0 1,1 0-1,-1 1 1,1-1-1,-1 0 1,4 1-1,-2 0-52,-1-1-102,0 0-1,0-1 0,-1 1 1,1 0-1,0-1 1,0 1-1,0-1 0,0 1 1,0-1-1,0 0 1,0 0-1,0 0 0,0 0 1,0 0-1,0 0 1,-1-1-1,1 1 0,0-1 1,4-1-1,10-6-1548</inkml:trace>
  <inkml:trace contextRef="#ctx0" brushRef="#br0" timeOffset="1">273 7 7296,'6'0'10751,"-6"-6"-8319,0 8-1536,0 2-1280,0 5 0,0-3 384,0-3 0</inkml:trace>
</inkml:ink>
</file>

<file path=word/ink/ink5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2.575"/>
    </inkml:context>
    <inkml:brush xml:id="br0">
      <inkml:brushProperty name="width" value="0.05" units="cm"/>
      <inkml:brushProperty name="height" value="0.05" units="cm"/>
    </inkml:brush>
  </inkml:definitions>
  <inkml:trace contextRef="#ctx0" brushRef="#br0">0 9 8192,'0'0'14847,"0"-2"-15359,0-4 0</inkml:trace>
</inkml:ink>
</file>

<file path=word/ink/ink5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9.556"/>
    </inkml:context>
    <inkml:brush xml:id="br0">
      <inkml:brushProperty name="width" value="0.05" units="cm"/>
      <inkml:brushProperty name="height" value="0.05" units="cm"/>
      <inkml:brushProperty name="color" value="#849398"/>
    </inkml:brush>
  </inkml:definitions>
  <inkml:trace contextRef="#ctx0" brushRef="#br0">22 119 2048,'2'-5'12705,"-1"5"-12490,0 6 3383,-2 6-4245,-5 41 2845,-11 105 1778,16-126-3466,1-1 0,1 0 0,7 36 0,-5-44-329,0 41 0,-3-64-181,0 1 0,0-1 0,0 1 0,1-1 0,-1 1 0,0-1 0,0 0 0,0 1 0,1-1 0,-1 0 0,0 1 0,0-1 0,1 0 0,-1 1 0,0-1 0,1 0 0,-1 1 0,0-1 0,1 0 0,-1 0 0,1 1 0,-1-1 0,0 0 0,1 0 0,-1 0 0,1 0 0,-1 0 0,0 0 0,1 1 0,-1-1 0,1 0 0,-1 0 0,1 0 0,-1 0 0,1-1 0,-1 1 0,0 0 0,1 0 0,-1 0 0,1 0 0,-1 0 0,1-1 0,23-7 0,-20 7 0,21-7-13,0 2 1,0 0-1,0 2 0,0 0 0,1 2 0,-1 1 1,1 1-1,0 2 0,27 4 0,217 19 13,-12-6 0,-190-15 0,143-1 0,-55-2 0,368-2 10,-198-3-20,-67 13 10,-153-4 0,-48-1-23,-39-2 8,0 0 0,0-2 0,0 0 0,0-1 0,0 0 0,19-5 0,-30 6 15,-8 0 0,1 0 0,-1 0 0,0 0 0,1 0 0,-1 0 0,1 0 0,-1 0 0,1 0 0,-1 0 0,0 0 0,1 0 0,-1 0 0,1 0 0,-1 0 0,1-1 0,-1 1 0,0 0 0,1 0 0,-1 0 0,0-1 0,1 1 0,-1 0 0,0 0 0,1-1 0,-1 1 0,0 0 0,1-1 0,-1 1 0,0-1 0,0 1 0,0 0 0,1-1 0,-1 1 0,0-1 0,5-6 6,0 0 0,-1 0 0,0 0-1,0 0 1,-1-1 0,0 0 0,0 1 0,0-1 0,-1 0-1,1-11 1,0-3 16,-1 0-1,-1-39 0,-16-142-21,-12 65 0,25 125 4,-1 1 1,-1-1-1,0 1 0,-6-13 1,10 23-517,-4 6-1302,-2-12 534</inkml:trace>
</inkml:ink>
</file>

<file path=word/ink/ink5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0.501"/>
    </inkml:context>
    <inkml:brush xml:id="br0">
      <inkml:brushProperty name="width" value="0.05" units="cm"/>
      <inkml:brushProperty name="height" value="0.05" units="cm"/>
      <inkml:brushProperty name="color" value="#849398"/>
    </inkml:brush>
  </inkml:definitions>
  <inkml:trace contextRef="#ctx0" brushRef="#br0">0 12 5888,'5'-6'9655,"-4"6"-9333,12-1 2718,23 8-4091,-25-5 2546,39 6-906,99 0 0,-92-6-402,255 1 572,-38-1 167,10-1 49,20 2-435,-29-1-383,-157-3-165,-34 0 8,60 1 0,-35-2 0,-28-1 0,-54 1-31,43-7-1,-43 5 0,47-3-1,-38 9 33,-26-1 0,-1 0 0,1-1 0,-1 0 0,1 0 0,14-4 0,-24 4-1,0 0-1,0 0 1,0 0-1,1 0 0,-1 0 1,0 0-1,0 0 1,0 0-1,0 1 1,0-1-1,1 0 0,-1 0 1,0 0-1,0 0 1,0-1-1,0 1 1,0 0-1,0 0 0,1 0 1,-1 0-1,0 0 1,0 0-1,0 0 1,0 0-1,0 0 0,1 0 1,-1 0-1,0 0 1,0 0-1,0-1 1,0 1-1,0 0 0,0 0 1,0 0-1,0 0 1,0 0-1,0 0 1,1 0-1,-1-1 0,0 1 1,0 0-1,0 0 1,0 0-1,0 0 1,0 0-1,0-1 0,0 1 1,0 0-1,0 0 1,0 0-1,0 0 1,0 0-1,0-1 0,0 1 1,0 0-1,0 0 1,0 0-1,-1 0 1,1 0-1,0 0 0,0-1 1,0 1-1,0 0 1,0 0-1,0 0 1,0 0-1,0 0 0,-1 0 1,-6-4-325,7 4 248,-8-4-43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5.976"/>
    </inkml:context>
    <inkml:brush xml:id="br0">
      <inkml:brushProperty name="width" value="0.05" units="cm"/>
      <inkml:brushProperty name="height" value="0.05" units="cm"/>
    </inkml:brush>
  </inkml:definitions>
  <inkml:trace contextRef="#ctx0" brushRef="#br0">52 140 8064,'4'-12'4433,"9"1"-3045,-9 7-276,20-22 3600,-17 19-4562,-1-1 0,0 1-1,0-2 1,0 1 0,6-14-1,-12 21-135,0 1-1,0 0 0,0 0 0,0-1 1,0 1-1,0 0 0,0-1 0,-1 1 1,1 0-1,0 0 0,0-1 1,0 1-1,0 0 0,0-1 0,0 1 1,0 0-1,-1 0 0,1-1 0,0 1 1,0 0-1,0 0 0,-1 0 0,1-1 1,0 1-1,0 0 0,-1 0 1,1 0-1,0 0 0,0-1 0,-1 1 1,1 0-1,0 0 0,0 0 0,-1 0 1,1 0-1,0 0 0,-1 0 0,1 0 1,0 0-1,-1 0 0,-15-2 199,12 1-72,-12-5 183,12 5-182,-1-1 1,1 1 0,0-1-1,0 1 1,-1 0-1,-5 0 1,8 1-94,1 0-1,-1 1 1,0-1 0,1 0-1,-1 1 1,1-1 0,-1 1 0,1-1-1,0 1 1,-1 0 0,1 0-1,0-1 1,-1 1 0,1 0-1,0 0 1,0 0 0,0 1-1,0-1 1,0 0 0,0 0 0,0 0-1,-1 3 1,-3 6 127,1 0-1,0 0 1,1 0-1,0 0 1,1 1 0,0-1-1,1 1 1,0-1 0,1 13-1,-2 8 149,1-28-300,1 0 0,-1-1 0,1 1 0,0 0 0,0-1 0,1 1 0,-1-1 0,0 1 0,1 0 0,0-1-1,-1 1 1,1-1 0,0 1 0,0-1 0,1 1 0,-1-1 0,0 0 0,1 0 0,-1 1 0,1-1 0,0 0 0,0 0 0,0-1 0,0 1 0,4 2 0,-2-2-29,0 0 0,0-1 1,0 1-1,0-1 0,1 0 1,-1 0-1,0-1 1,1 1-1,-1-1 0,1 0 1,-1 0-1,1-1 0,-1 1 1,7-3-1,20-4-634,-2 5-128</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9.686"/>
    </inkml:context>
    <inkml:brush xml:id="br0">
      <inkml:brushProperty name="width" value="0.05" units="cm"/>
      <inkml:brushProperty name="height" value="0.05" units="cm"/>
    </inkml:brush>
  </inkml:definitions>
  <inkml:trace contextRef="#ctx0" brushRef="#br0">12 19 6912,'0'0'253,"-1"0"0,0-1 0,1 1 0,-1 0 0,0-1 0,1 1 1,-1-1-1,0 1 0,1-1 0,-1 1 0,1-1 0,-1 1 0,1-1 0,-1 1 0,-2-12 9625,17 17-7681,-6-2-2030,1 0-1,-1-1 1,1 0-1,0 0 0,0-1 1,0 0-1,13-1 1,15 2 37,74 3 70,112-10 0,-33 0-160,-139 5-86,144-5 50,-177 5-39,-15 1-23,0-1 1,0 0 0,1 0 0,-1 0-1,0-1 1,0 1 0,0-1 0,0 1-1,0-1 1,0 0 0,0 0-1,3-2 1,-5 2 16,-1 1 0,1-1 0,0 1 0,0-1 1,0 1-1,0 0 0,0-1 0,0 1 0,0 0 0,0 0 0,0-1 0,0 1 0,0 0 0,0 0 0,0 0 0,0 0 0,0 0 0,1 1 0,7 4-3221,-1 1 372</inkml:trace>
</inkml:ink>
</file>

<file path=word/ink/ink6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1.234"/>
    </inkml:context>
    <inkml:brush xml:id="br0">
      <inkml:brushProperty name="width" value="0.05" units="cm"/>
      <inkml:brushProperty name="height" value="0.05" units="cm"/>
      <inkml:brushProperty name="color" value="#849398"/>
    </inkml:brush>
  </inkml:definitions>
  <inkml:trace contextRef="#ctx0" brushRef="#br0">222 0 5632,'-3'3'4817,"3"-3"-4758,0 0 0,0 0-1,0 0 1,0 0 0,0 0-1,-1 0 1,1 0 0,0 0 0,0 0-1,0 0 1,0 0 0,0 0 0,0 0-1,0 0 1,0 0 0,0 0-1,-1 0 1,1 0 0,0 0 0,0 0-1,0 0 1,0 0 0,0 0 0,0 0-1,0 0 1,0 0 176,0 0-176,-1 0-1,1 0 1,0-1 0,0 1 0,0 0-1,0 0 1,0 0 0,0 0 0,0 0-1,0 0 1,0 0 0,0 0-1,0 0 1,0 0 0,0-1 0,0 1-1,0 0 1,0 0 0,0 0 0,0 0-1,0 0 1,0 0 0,0 0 0,0 0-1,0 0 1,0-1 0,0 1-1,0 0 1,0 0 0,-1 0 432,-9 17 938,-3-1-106,9-11-971,0 0 0,0 0 0,0-1 0,-1 1-1,-8 6 1,-5 2 444,2 1 0,-1 1 0,2 1-1,-21 26 1,-4 4 601,25-29-2527,15-19 84</inkml:trace>
</inkml:ink>
</file>

<file path=word/ink/ink6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1.889"/>
    </inkml:context>
    <inkml:brush xml:id="br0">
      <inkml:brushProperty name="width" value="0.05" units="cm"/>
      <inkml:brushProperty name="height" value="0.05" units="cm"/>
      <inkml:brushProperty name="color" value="#849398"/>
    </inkml:brush>
  </inkml:definitions>
  <inkml:trace contextRef="#ctx0" brushRef="#br0">155 0 7680,'-5'19'10092,"-6"2"-5128,-23 23-3611,3-5-120,16-16-612,-24 35 614,39-57-1346,-1 0 0,0 0 0,1-1 0,-1 1 0,1-1 0,-1 1 0,0 0 0,0-1 0,1 1 1,-1-1-1,0 0 0,0 1 0,0-1 0,1 0 0,-1 1 0,0-1 0,0 0 0,0 0 0,-1 1 0,-2-1-1425</inkml:trace>
</inkml:ink>
</file>

<file path=word/ink/ink6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3.300"/>
    </inkml:context>
    <inkml:brush xml:id="br0">
      <inkml:brushProperty name="width" value="0.05" units="cm"/>
      <inkml:brushProperty name="height" value="0.05" units="cm"/>
      <inkml:brushProperty name="color" value="#849398"/>
    </inkml:brush>
  </inkml:definitions>
  <inkml:trace contextRef="#ctx0" brushRef="#br0">1 41 7168,'3'-4'12558,"5"-5"-9288,-6 6-3161,0 0 1,1 1-1,-1-1 1,1 1-1,0 0 0,0-1 1,4-1-1,-5 3-63,0 0 0,1 0 0,-1 0 0,0 1 0,0-1 0,1 1 0,-1 0 0,0-1 0,1 1 0,-1 0 0,0 0 0,1 1 0,-1-1 0,0 0 0,1 1 0,-1-1 0,0 1 0,0 0 0,0 0 0,3 1 0,1 2-47,-1 0 0,1 0 0,-1 0 0,0 1 0,7 8 0,-11-12 1,1 1 0,-1-1 0,1 0 0,-1 0 0,1 0 0,0 0 0,-1 0 0,1 0 0,0-1 0,0 1 0,0-1 0,0 1 0,-1-1 0,1 0 0,0 1 0,0-1 0,4 0 0,36-7 0,-7 1 0,-19 4 6,-15 2-12,0-1 0,0 1 0,0 0 0,0 0 0,0-1 0,0 1 0,0 0 0,0 0-1,0 0 1,1 0 0,-1 0 0,0 0 0,0 0 0,0 1 0,0-1 0,0 0 0,0 1 0,0-1 0,0 0-1,0 1 1,2 0 0,-1 1 6,1 0 0,0-1 0,0 1 0,0-1 0,0 0 0,0 0 0,1 0 0,-1-1 0,0 1 0,0-1 0,0 0 0,1 0 0,5 0 0,3 0 0,45 3-618,-37-3 84</inkml:trace>
</inkml:ink>
</file>

<file path=word/ink/ink6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3.788"/>
    </inkml:context>
    <inkml:brush xml:id="br0">
      <inkml:brushProperty name="width" value="0.05" units="cm"/>
      <inkml:brushProperty name="height" value="0.05" units="cm"/>
      <inkml:brushProperty name="color" value="#849398"/>
    </inkml:brush>
  </inkml:definitions>
  <inkml:trace contextRef="#ctx0" brushRef="#br0">208 6 6144,'6'-5'11391,"-8"26"-9310,-8 35-1623,1-30 531,-1-1 0,-28 48 0,16-32-244,-23 34 734,28-48-834,2 0 0,-14 32-1,13-30-1497,23-37-256,11 0-65</inkml:trace>
</inkml:ink>
</file>

<file path=word/ink/ink6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4.354"/>
    </inkml:context>
    <inkml:brush xml:id="br0">
      <inkml:brushProperty name="width" value="0.05" units="cm"/>
      <inkml:brushProperty name="height" value="0.05" units="cm"/>
      <inkml:brushProperty name="color" value="#849398"/>
    </inkml:brush>
  </inkml:definitions>
  <inkml:trace contextRef="#ctx0" brushRef="#br0">2 56 7040,'-1'-4'8884,"1"4"-8734,7-9 3417,15-12-3290,-16 16 412,-4 3-591,0 1 0,0-1 0,1 0 0,-1 1 0,1-1 0,0 1 0,-1 0-1,1 0 1,0 0 0,0 0 0,-1 1 0,1-1 0,0 1 0,5-1 0,-7 1-78,1 0 1,-1 0 0,0 0 0,0 0 0,1 1-1,-1-1 1,0 0 0,0 1 0,0-1 0,0 0 0,1 1-1,-1 0 1,0-1 0,0 1 0,0 0 0,0-1-1,0 1 1,0 0 0,0 0 0,0 0 0,-1 0-1,1 0 1,0 0 0,0 0 0,-1 0 0,1 0 0,-1 0-1,1 0 1,-1 0 0,1 1 0,-1-1 0,0 0-1,1 2 1,-1-2-11,0 0 0,0 1 0,0-1 0,0 0 0,0 1 0,0-1 0,1 0 0,-1 0 0,1 1-1,-1-1 1,1 0 0,-1 0 0,1 0 0,0 0 0,-1 0 0,1 0 0,0 0 0,0 0 0,0 0 0,0 0 0,0 0-1,0 0 1,0 0 0,0-1 0,0 1 0,0 0 0,1-1 0,-1 1 0,0-1 0,0 1 0,0-1 0,1 0 0,-1 0-1,0 1 1,1-1 0,-1 0 0,0 0 0,1 0 0,-1 0 0,0-1 0,0 1 0,1 0 0,1-1 0,6-2 109,1-1 0,-1 0 0,0 0 1,17-11-1,0 0 0,-6 10-119,-20 4 0,0 1 0,0 0 0,1 0 0,-1 0 0,0 0 0,0 0 0,0 0 0,1 0 0,-1 0 0,0 0 0,0 0 0,0 0 0,1-1 0,-1 1 0,0 0 0,0 1 0,0-1 0,1 0 0,-1 0 0,0 0 0,0 0 0,0 0 0,1 0 0,-1 0 0,0 0 0,0 0 0,0 0 0,1 0 0,-1 0 0,0 1 0,0-1 0,0 0 0,0 0 0,1 0 0,-1 0 0,0 1 0,0-1 0,0 0 0,0 0 0,0 0 0,0 0 0,0 1 0,0-1 0,1 0 0,-1 0 0,0 0 0,0 1 0,0-1 0,0 0 0,0 0 0,0 1 0,0-1 0,0 0 0,2 13 0,-2-13 0,1 2 3,-1 0 0,1 0-1,0 0 1,-1-1 0,1 1 0,0 0-1,0 0 1,0-1 0,0 1 0,1-1-1,-1 1 1,0-1 0,1 1 0,-1-1-1,1 0 1,-1 0 0,3 2 0,0-1 10,0 0 0,0-1 0,0 1 0,0-1 0,0 0 1,1 0-1,5 1 0,2-1 11,-1-1 1,1 0 0,-1 0-1,24-5 1,-34 5-84,1-1-1,0 1 1,-1-1 0,1 1 0,0-1 0,-1 0 0,1 1 0,0-1 0,-1 0 0,1 0 0,-1 0 0,3-3 0,5-4-603</inkml:trace>
</inkml:ink>
</file>

<file path=word/ink/ink6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4.735"/>
    </inkml:context>
    <inkml:brush xml:id="br0">
      <inkml:brushProperty name="width" value="0.05" units="cm"/>
      <inkml:brushProperty name="height" value="0.05" units="cm"/>
      <inkml:brushProperty name="color" value="#849398"/>
    </inkml:brush>
  </inkml:definitions>
  <inkml:trace contextRef="#ctx0" brushRef="#br0">151 7 6912,'-3'-7'10970,"4"13"-7466,-2 3-4432,-56 138 5436,32-88-3597,-38 102 497,60-148-2582</inkml:trace>
</inkml:ink>
</file>

<file path=word/ink/ink6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5.567"/>
    </inkml:context>
    <inkml:brush xml:id="br0">
      <inkml:brushProperty name="width" value="0.05" units="cm"/>
      <inkml:brushProperty name="height" value="0.05" units="cm"/>
      <inkml:brushProperty name="color" value="#849398"/>
    </inkml:brush>
  </inkml:definitions>
  <inkml:trace contextRef="#ctx0" brushRef="#br0">0 100 7424,'1'-2'9286,"1"-3"-4520,15-32-4291,-15 33-343,0 0 0,1 1 0,-1-1 0,1 1 0,0 0 0,0 0 0,0 0 0,0 0 0,0 0 0,1 1 0,-1-1 0,1 1 0,-1 0 0,1 0 0,7-2 0,-10 3-127,0 1-1,-1 0 1,1 0 0,0 0-1,-1 0 1,1 0-1,0 0 1,0 0 0,-1 0-1,1 0 1,0 0-1,-1 0 1,1 0-1,0 0 1,-1 1 0,1-1-1,0 0 1,-1 0-1,1 1 1,-1-1 0,1 0-1,0 1 1,-1-1-1,1 1 1,11 16 17,-12-16-22,0 1-1,1-1 1,0 0 0,-1 1-1,1-1 1,0 0 0,0 0-1,0 1 1,0-1 0,0 0-1,0 0 1,0 0 0,0 0-1,0 0 1,0 0 0,0 0 0,1-1-1,-1 1 1,0 0 0,1-1-1,-1 1 1,1-1 0,-1 1-1,0-1 1,1 0 0,2 1-1,3-3 15,0 0-1,0 0 0,0 0 0,0-1 0,-1 0 1,11-6-1,-10 5-27,0 1-1,1-1 1,0 1 0,8-2 0,-4 1 11,14-2 107,-25 5-104,0 1 0,-1 0 0,1 0 1,0 1-1,0-1 0,-1 0 0,1 0 0,0 0 0,0 0 1,-1 1-1,1-1 0,0 0 0,-1 1 0,1-1 0,0 0 1,-1 1-1,1-1 0,0 1 0,-1-1 0,1 1 0,-1-1 1,1 1-1,-1-1 0,1 1 0,-1 0 0,0-1 1,1 1-1,-1 0 0,0-1 0,1 2 0,0 0 0,-1 0 0,1-1 0,0 1 0,0 0 0,0-1 0,0 1 0,0 0 0,1-1 0,-1 0 0,0 1 0,1-1 0,-1 0 0,1 1 0,-1-1 0,1 0 0,0 0 0,0 0 0,-1-1 0,1 1 0,0 0 0,0-1 0,2 1 0,4 1 0,-1-1 0,1-1 0,0 0 0,10 0 0,0-1 0,24-5 0,-38 6-219,0 0-1,0 0 1,0 1 0,1-1-1,-1 1 1,7 2-1,-9-2-1316</inkml:trace>
</inkml:ink>
</file>

<file path=word/ink/ink6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9.444"/>
    </inkml:context>
    <inkml:brush xml:id="br0">
      <inkml:brushProperty name="width" value="0.05" units="cm"/>
      <inkml:brushProperty name="height" value="0.05" units="cm"/>
    </inkml:brush>
  </inkml:definitions>
  <inkml:trace contextRef="#ctx0" brushRef="#br0">0 18 6272,'10'-9'15349,"8"5"-11814,19 3-6118,-32 1 3796,75-1-1046,175 6 71,-244-4-238,-1 0 0,1-1 0,-1-1 0,18-2 0,-27 3 1,-1 0 1,0 0-1,0-1 0,0 1 0,0 0 0,1 0 0,-1 0 0,0 0 0,0 0 0,0 0 1,1 0-1,-1 0 0,0 0 0,0 0 0,0 0 0,1 0 0,-1 0 0,0 0 1,0 0-1,0 0 0,1 0 0,-1 0 0,0 1 0,0-1 0,0 0 0,0 0 1,1 0-1,-1 0 0,0 0 0,0 0 0,0 0 0,0 1 0,0-1 0,1 0 1,-1 0-1,0 0 0,0 1 9,0-1 0,1 0 1,-1 1-1,0-1 0,0 0 1,1 1-1,-1-1 0,0 0 1,1 0-1,-1 1 0,1-1 1,-1 0-1,0 0 0,1 0 1,-1 0-1,0 0 0,1 1 0,-1-1 1,1 0-1,-1 0 0,1 0 1,-1 0-1,0 0 0,1 0 1,-1 0-1,1-1 0,7-8-1610,4 7 448</inkml:trace>
</inkml:ink>
</file>

<file path=word/ink/ink6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3.427"/>
    </inkml:context>
    <inkml:brush xml:id="br0">
      <inkml:brushProperty name="width" value="0.05" units="cm"/>
      <inkml:brushProperty name="height" value="0.05" units="cm"/>
    </inkml:brush>
  </inkml:definitions>
  <inkml:trace contextRef="#ctx0" brushRef="#br0">9 0 6016,'-8'4'12187,"7"-3"-11916,12 10 3038,18 8-3461,-4-8 408,42 14-1,-28-12-104,1-1-45,-37-8-106,-3-4 3,0 0 0,0 0 1,0 0-1,0 1 0,0-1 0,0 0 0,0 0 0,0 0 0,0 1 0,-1-1 0,1 0 0,0 0 0,0 0 0,0 0 0,0 0 0,0 1 1,0-1-1,0 0 0,0 0 0,0 0 0,-1 0 0,1 0 0,0 0 0,0 1 0,0-1 0,0 0 0,0 0 0,-1 0 0,1 0 0,0 0 1,0 0-1,0 0 0,0 0 0,-1 0 0,1 0 0,0 0 0,0 0 0,0 0 0,0 0 0,-1 0 0,1 0 0,0 0 0,0 0 0,0 0 1,-1 0-1,-9 0 65,8 0 0,-5 0 46,-1 1 0,1 0 1,0 1-1,0 0 0,0 0 1,0 0-1,0 1 0,0 0 1,0 1-1,1-1 0,-7 5 1,-9 8 543,-31 29 0,32-21 67,18-21-704,3-3-47,0 0 0,0 0 0,0 0 0,0 0 0,0 0 0,0 0 0,0 0 0,0 0 0,0 0 0,0 0 0,0 0 0,0 0 0,0-1 0,0 1 0,0 0 0,0 0 0,0 0 0,-1 0 0,1 0 0,0 0 0,0 0 0,0 0 0,0 0 0,0 0 0,0 0 0,0 0 0,0 0 0,0 0 0,0 0 0,0 0 0,-1 0-1,1 0 1,0 0 0,0 0 0,0 0 0,0 0 0,0 0 0,0 0 0,0 0 0,0 0 0,0 0 0,0 0 0,0 0 0,0 0 0,-1 0 0,1 0 0,0 0 0,0 0 0,0 1 0,0-1 0,0 0 0,0 0 0,0 0 0,0 0 0,0 0 0,0 0 0,0 0 0,0-8-2155,5 2 879</inkml:trace>
</inkml:ink>
</file>

<file path=word/ink/ink6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7.011"/>
    </inkml:context>
    <inkml:brush xml:id="br0">
      <inkml:brushProperty name="width" value="0.05" units="cm"/>
      <inkml:brushProperty name="height" value="0.05" units="cm"/>
    </inkml:brush>
  </inkml:definitions>
  <inkml:trace contextRef="#ctx0" brushRef="#br0">73 7 5632,'0'-6'10389,"4"19"-7979,-5 21 528,-9 59 0,-1-35-1428,-23 68 0,34-125-1526,-6 13-139,6-14 125,0 1 1,0-1 0,-1 0-1,1 0 1,0 1 0,0-1 0,0 0-1,0 0 1,0 0 0,-1 0-1,1 1 1,0-1 0,0 0-1,0 0 1,-1 0 0,1 0-1,0 0 1,0 0 0,-1 1-1,1-1 1,0 0 0,0 0-1,-1 0 1,1 0 0,0 0 0,0 0-1,-1 0 1,1 0 0,0 0-1,0 0 1,-1 0 0,1 0-1,0 0 1,0-1 0,-1 1-1,1 0 1,0 0 0,0 0-1,-1 0 1,1 0 0,0 0-1,0-1 1,0 1 0,-1 0 0,1 0-1,0 0 1,0-1 0,-4-5-1145</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2.564"/>
    </inkml:context>
    <inkml:brush xml:id="br0">
      <inkml:brushProperty name="width" value="0.05" units="cm"/>
      <inkml:brushProperty name="height" value="0.05" units="cm"/>
    </inkml:brush>
  </inkml:definitions>
  <inkml:trace contextRef="#ctx0" brushRef="#br0">12 118 4992,'3'0'2261,"12"-3"5938,-18 15-6500,-3 8-949,0 0-1,2 0 0,0 1 1,1-1-1,1 1 0,1-1 1,1 27-1,2-39-588,0 0 1,0-1-1,0 1 0,1-1 1,0 0-1,1 0 1,0 0-1,0 0 0,0 0 1,0-1-1,1 0 1,7 7-1,-10-10-139,0-1 1,1 1-1,-1-1 1,1 0-1,-1 0 1,1 0-1,0-1 0,-1 1 1,1 0-1,0-1 1,0 0-1,0 0 1,0 0-1,0 0 0,1 0 1,-1-1-1,0 1 1,0-1-1,1 0 1,-1 0-1,0 0 0,0 0 1,1-1-1,-1 1 1,0-1-1,0 0 1,0 0-1,0 0 1,0 0-1,0 0 0,5-4 1,4-5-19,-1 0 0,0-1 0,0 0-1,-2-1 1,1 0 0,-2-1 0,1 1 0,-2-2 0,0 1 0,8-22 0,-11 23 4,0-1 1,-1 1 0,0-1-1,-1 0 1,-1 0 0,0 0-1,-1-25 1,-3 14 0,0 1 1,-1 0-1,-10-32 0,3 33-222,11 22 201,-1 0 1,1-1-1,0 1 1,-1 0-1,1 0 1,0-1-1,-1 1 1,1 0-1,0 0 1,-1 0 0,1 0-1,-1 0 1,1 0-1,0-1 1,-1 1-1,1 0 1,-1 0-1,1 0 1,0 0-1,-1 0 1,1 0-1,-1 0 1,1 1-1,0-1 1,-1 0-1,1 0 1,0 0-1,-1 0 1,1 0-1,-1 1 1,1-1-1,0 0 1,-1 0-1,1 1 1,0-1-1,0 0 1,-1 0-1,1 1 1,0-1-1,0 0 1,-1 1-1,1-1 1,0 0-1,0 1 1,0-1-1,-1 0 1,1 1-1,0-1 1,0 1-1,0-1 1,0 1 0,0 7-1099,6 5-170</inkml:trace>
</inkml:ink>
</file>

<file path=word/ink/ink6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7.464"/>
    </inkml:context>
    <inkml:brush xml:id="br0">
      <inkml:brushProperty name="width" value="0.05" units="cm"/>
      <inkml:brushProperty name="height" value="0.05" units="cm"/>
    </inkml:brush>
  </inkml:definitions>
  <inkml:trace contextRef="#ctx0" brushRef="#br0">0 63 8192,'1'-6'14681,"3"2"-12705,2 1-3508,29-6 2239,1 1 1,58-6 0,-1 1-1551,-74 7 53</inkml:trace>
</inkml:ink>
</file>

<file path=word/ink/ink6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8.061"/>
    </inkml:context>
    <inkml:brush xml:id="br0">
      <inkml:brushProperty name="width" value="0.05" units="cm"/>
      <inkml:brushProperty name="height" value="0.05" units="cm"/>
    </inkml:brush>
  </inkml:definitions>
  <inkml:trace contextRef="#ctx0" brushRef="#br0">7 15 1024,'-4'3'11002,"2"5"-4382,3 16-2453,8 11-5421,-4-25 3076,-3-8-1758,0 1 0,0-1 0,0 0 1,1 0-1,-1 0 0,1 0 0,-1 0 1,1 0-1,0-1 0,0 1 0,0-1 1,0 0-1,0 0 0,0 0 0,0 0 1,0-1-1,0 1 0,0-1 0,0 1 1,1-1-1,-1 0 0,0-1 0,6 0 1,-4 0-81,0 0 0,1-1 1,-1 0-1,0 0 0,0 0 1,0 0-1,0-1 0,0 0 1,-1 0-1,1 0 0,-1-1 1,0 1-1,4-5 0,-5 3-39,0 1 1,0-1-1,-1 1 0,0-1 0,0 0 0,0 0 0,0 0 0,-1 0 1,0 0-1,0-1 0,0 1 0,-1 0 0,0-9 0,0 9 66,0 10 16,0 12 42,1 2-28,0-1 1,-1 1-1,0 0 1,-5 21-1,0 18 157,-5 56 336,9-106-451,0 1-1,-1-1 1,0 0 0,0 1 0,0-1 0,-1 0 0,-1 0 0,-7 14 0,10-21-78,0 0-1,0 0 1,1 0 0,-1-1-1,0 1 1,0 0 0,0-1-1,0 1 1,0-1-1,0 1 1,0-1 0,0 1-1,0-1 1,0 1 0,0-1-1,0 0 1,0 0-1,-1 0 1,1 1 0,0-1-1,0 0 1,0 0 0,-2-1-1,0 0 6,0 0 0,0 0-1,0 0 1,1 0 0,-1 0 0,0-1-1,1 1 1,-1-1 0,-2-2-1,-1-1-17,1 0 0,0 0-1,-1-1 1,2 0-1,-1 0 1,-6-11 0,-11-33-3598,20 36 1046</inkml:trace>
</inkml:ink>
</file>

<file path=word/ink/ink6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8.468"/>
    </inkml:context>
    <inkml:brush xml:id="br0">
      <inkml:brushProperty name="width" value="0.05" units="cm"/>
      <inkml:brushProperty name="height" value="0.05" units="cm"/>
    </inkml:brush>
  </inkml:definitions>
  <inkml:trace contextRef="#ctx0" brushRef="#br0">27 0 7168,'1'4'8428,"1"2"-3854,0 1-4366,0 0 1,0 0 0,-1 0 0,0 0 0,0 0 0,0 10-1,-6 23 983,-20 120 1160,19-148-2927,3-8-86</inkml:trace>
</inkml:ink>
</file>

<file path=word/ink/ink6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8.876"/>
    </inkml:context>
    <inkml:brush xml:id="br0">
      <inkml:brushProperty name="width" value="0.05" units="cm"/>
      <inkml:brushProperty name="height" value="0.05" units="cm"/>
    </inkml:brush>
  </inkml:definitions>
  <inkml:trace contextRef="#ctx0" brushRef="#br0">1 51 7296,'1'-3'504,"1"-1"0,0 1 0,0 0 0,0 0 0,0 0 0,0 0 0,0 0 0,1 1 0,0-1 0,-1 1 0,1-1 0,0 1 0,0 0 0,0 0 0,1 0 0,-1 1 0,7-3 0,-8 3-392,0 1 0,1-1 1,-1 1-1,0 0 0,1-1 1,-1 1-1,0 1 1,1-1-1,-1 0 0,0 0 1,1 1-1,-1-1 0,0 1 1,0 0-1,1 0 0,-1 0 1,0 0-1,0 0 1,0 0-1,0 1 0,0-1 1,0 1-1,-1-1 0,1 1 1,0 0-1,-1-1 0,1 1 1,1 4-1,-2-4-17,0 1 1,0-1-1,0 1 0,0 0 1,-1-1-1,1 1 1,-1 0-1,1-1 0,-1 1 1,0 0-1,0-1 0,-1 1 1,1 0-1,0-1 0,-1 1 1,0 0-1,0-1 1,1 1-1,-2-1 0,1 1 1,0-1-1,0 1 0,-3 2 1,-5 9 48,-1 1 1,-18 18 0,16-18-116,6-9-626,5-5-65</inkml:trace>
  <inkml:trace contextRef="#ctx0" brushRef="#br0" timeOffset="1">228 118 7296,'20'-17'12476,"-5"-7"-9884,-14 22-2591,0 0 1,-1 0-1,1 1 1,0-1-1,-1 0 0,1 0 1,-1 0-1,0 0 1,0 0-1,0-1 0,0 1 1,0 0-1,0 0 1,0 0-1,-1 0 1,1 0-1,-1 0 0,1 0 1,-1 1-1,0-1 1,0 0-1,0 0 0,0 0 1,-1-1-1,1 2 12,1 0-1,0 1 0,-1-1 1,1 0-1,-1 1 0,1-1 1,-1 1-1,1-1 0,-1 0 1,0 1-1,1-1 0,-1 1 0,1 0 1,-1-1-1,0 1 0,0-1 1,1 1-1,-1 0 0,0 0 1,0-1-1,1 1 0,-2 0 1,0 1 33,0 0 0,1 1 0,-1-1 0,1 0 0,-1 1 0,1 0 0,0-1 0,0 1 0,0 0 0,-2 2 0,-1 2 204,0 0 1,1 0-1,-1 0 0,1 1 1,0 0-1,1 0 1,0 0-1,-2 10 1,3-13-168,1 0 0,0-1 1,0 1-1,0 0 1,0 0-1,1 0 0,-1 0 1,1 0-1,0 0 0,1-1 1,-1 1-1,0 0 0,1-1 1,0 1-1,0-1 0,0 0 1,5 6-1,-6-7-92,1-1 0,-1 1 0,1-1-1,0 1 1,0-1 0,0 0 0,0 0-1,0 0 1,0 0 0,0 0 0,0 0-1,0 0 1,0-1 0,0 1 0,4 0 0,33-1-1311,-39 0 1315,46-6-1531</inkml:trace>
</inkml:ink>
</file>

<file path=word/ink/ink6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9.266"/>
    </inkml:context>
    <inkml:brush xml:id="br0">
      <inkml:brushProperty name="width" value="0.05" units="cm"/>
      <inkml:brushProperty name="height" value="0.05" units="cm"/>
    </inkml:brush>
  </inkml:definitions>
  <inkml:trace contextRef="#ctx0" brushRef="#br0">112 2 7936,'-20'-2'11519,"17"3"-11360,0 0-1,1 0 0,-1 0 1,0 1-1,1-1 1,-1 0-1,1 1 0,-1 0 1,1 0-1,0-1 0,0 1 1,-4 5-1,-10 7-169,12-11 174,1 0 0,0 1-1,-1-1 1,1 1 0,1 0-1,-1-1 1,1 1 0,-1 1-1,1-1 1,0 0 0,1 0-1,-1 1 1,0 4 0,1-8-124,0 1 0,1-1 0,-1 1 0,1 0 0,0-1 0,0 1 0,-1 0 0,1 0-1,0-1 1,0 1 0,1 0 0,-1-1 0,0 1 0,0 0 0,1-1 0,-1 1 0,1 0 0,0-1 0,-1 1 0,1-1 0,0 1 0,0-1 0,0 0 0,0 1 0,0-1 0,0 0 0,0 1 0,1-1 0,-1 0 0,0 0 0,1 0 0,-1 0 0,1 0 0,-1-1 0,1 1 0,-1 0 0,1-1 0,2 1 0,1 0-19,1-1 0,-1 0 1,1 0-1,-1 0 0,1-1 0,-1 0 1,0 0-1,1 0 0,-1-1 1,0 0-1,0 0 0,0 0 1,0 0-1,0-1 0,-1 0 1,1 0-1,-1 0 0,0-1 1,0 1-1,6-7 0,-9 9-18,0 0-1,0 0 0,-1-1 1,1 1-1,0 0 1,-1 0-1,1-1 1,0 1-1,-1 0 0,0-1 1,1 1-1,-1-1 1,0 1-1,0 0 1,0-1-1,0 1 0,0-1 1,0 1-1,0-1 1,0 1-1,0 0 1,-1-1-1,1 1 0,-1 0 1,1-1-1,-1 1 1,1 0-1,-1-1 1,0 1-1,0 0 0,0 0 1,0 0-1,1 0 1,-1 0-1,0 0 1,-3-2-1,-2-2-135,0 0-1,-1 0 1,0 1 0,-13-7 0,11 8-400</inkml:trace>
</inkml:ink>
</file>

<file path=word/ink/ink6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9.731"/>
    </inkml:context>
    <inkml:brush xml:id="br0">
      <inkml:brushProperty name="width" value="0.05" units="cm"/>
      <inkml:brushProperty name="height" value="0.05" units="cm"/>
    </inkml:brush>
  </inkml:definitions>
  <inkml:trace contextRef="#ctx0" brushRef="#br0">207 49 8320,'0'-2'279,"0"1"0,0-1 0,0 1 0,0-1 0,0 1 0,-1-1 0,1 1 1,-1-1-1,1 1 0,-1 0 0,1-1 0,-1 1 0,0-1 0,1 1 0,-1 0 0,0 0 0,0 0 1,0-1-1,0 1 0,0 0 0,0 0 0,-1 0 0,-1-1 0,-10-10 4948,11 12-5181,1-1 1,0 0 0,-1 1-1,1-1 1,0 1 0,-1 0-1,1-1 1,-1 1 0,1 0-1,0 0 1,-1 0-1,1 0 1,-1 0 0,1 0-1,-1 1 1,1-1 0,-1 0-1,1 1 1,0-1 0,-1 1-1,0 0 1,-28 13 313,27-12-287,1-1 0,0 1 0,0 0 0,0 1 0,0-1 0,0 0 0,1 1 0,-1-1-1,1 1 1,0-1 0,-1 1 0,1-1 0,0 1 0,0 3 0,-11 44 563,11-45-552,-27 280 1430,27-263-2772,-2-21 212</inkml:trace>
  <inkml:trace contextRef="#ctx0" brushRef="#br0" timeOffset="1">1 369 8704,'0'0'4352,"27"-12"3583,-17 2-7807,9 5 128,9 2 0,-2 0 0,0 3-1152,4 6 128</inkml:trace>
</inkml:ink>
</file>

<file path=word/ink/ink6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0.380"/>
    </inkml:context>
    <inkml:brush xml:id="br0">
      <inkml:brushProperty name="width" value="0.05" units="cm"/>
      <inkml:brushProperty name="height" value="0.05" units="cm"/>
    </inkml:brush>
  </inkml:definitions>
  <inkml:trace contextRef="#ctx0" brushRef="#br0">148 12 7168,'0'0'794,"0"0"-538,-1-1 0,1 1 0,0-1 0,0 1-1,0-1 1,0 1 0,-1-1 0,1 1 0,0-1 0,-1 1 0,1-1 0,0 1 0,-1-1-1,1 1 1,0-1 0,-1 1 0,1 0 0,-1-1 0,1 1 0,-1 0 0,1-1 0,-1 1-1,1 0 1,-1 0 0,1 0 0,-1-1 0,1 1 0,-1 0 0,1 0 0,-1 0-1,0 0 1,1 0 0,-1 0 0,1 0 0,-1 0 0,1 0 0,-1 0 0,1 0 0,-1 0-1,0 1 1,1-1 0,-1 0 0,1 0 0,-1 1 0,0-1 0,-11 5 241,0 0 1,0 0 0,1 1 0,0 0 0,-18 14-1,25-17-329,0 1 0,0-1 0,1 1 0,0 0 0,-1 0 0,2 0 0,-1 0 0,0 0-1,-3 9 1,5-12-156,1 0 0,-1 0-1,1 0 1,-1 0 0,1 1-1,0-1 1,0 0-1,0 0 1,-1 0 0,1 0-1,0 0 1,0 0 0,1 0-1,-1 1 1,0-1 0,0 0-1,0 0 1,1 0 0,-1 0-1,0 0 1,1 0 0,-1 0-1,1 0 1,0 0-1,-1 0 1,1 0 0,0 0-1,-1-1 1,1 1 0,0 0-1,0 0 1,0-1 0,0 1-1,-1 0 1,1-1 0,0 1-1,0-1 1,0 1-1,0-1 1,1 0 0,-1 1-1,0-1 1,0 0 0,0 0-1,0 0 1,0 0 0,0 0-1,0 0 1,2 0 0,0 1-17,1-1-1,0 0 1,0 0 0,0 0 0,0-1 0,0 1 0,0-1 0,-1 0 0,1 0 0,0-1 0,-1 1 0,1-1 0,0 1 0,-1-1 0,0 0 0,0 0 0,1-1 0,3-3 0,2-4-44,-1 1 0,-1-1 0,1 0 0,7-16 0,3-2-16,-18 35 59,1 3-8,0 0 1,0 1 0,1-1 0,0 0 0,5 12 0,-6-20-70,0-1 0,0 0 1,1 1-1,-1-1 0,0 0 0,1 0 1,-1 0-1,1 0 0,0 0 0,-1 0 0,1 0 1,0-1-1,-1 1 0,1 0 0,0-1 1,0 0-1,0 1 0,-1-1 0,1 0 1,0 0-1,0 0 0,0 0 0,0 0 0,1-1 1,23-1-1092</inkml:trace>
</inkml:ink>
</file>

<file path=word/ink/ink6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0.819"/>
    </inkml:context>
    <inkml:brush xml:id="br0">
      <inkml:brushProperty name="width" value="0.05" units="cm"/>
      <inkml:brushProperty name="height" value="0.05" units="cm"/>
    </inkml:brush>
  </inkml:definitions>
  <inkml:trace contextRef="#ctx0" brushRef="#br0">90 272 7552,'0'-1'376,"0"0"1,0 0-1,-1 0 0,1 0 1,0 0-1,-1 0 1,1 0-1,-1 0 0,1 0 1,-1 0-1,1 0 1,-1 0-1,0 0 1,1 0-1,-1 1 0,0-1 1,0 0-1,1 1 1,-1-1-1,0 0 0,0 1 1,0-1-1,0 1 1,0 0-1,0-1 1,0 1-1,0 0 0,-2-1 1,-11 5 3369,0 8-3433,9-7-179,1 1-1,0-1 1,0 1-1,0 0 1,1 0-1,0 0 1,0 1-1,0-1 1,1 1-1,-2 9 1,3-13-90,1 0 0,-1 0 1,1-1-1,0 1 0,0 0 1,0 0-1,1 0 0,-1 0 1,1 0-1,-1-1 0,1 1 0,0 0 1,0-1-1,0 1 0,0 0 1,1-1-1,-1 1 0,1-1 1,-1 0-1,1 1 0,0-1 1,0 0-1,0 0 0,0 0 1,0 0-1,1-1 0,4 4 1,-6-5-66,0 1 1,0 0 0,0-1 0,1 1 0,-1-1 0,0 1-1,1-1 1,-1 0 0,0 1 0,1-1 0,-1 0 0,0 0-1,1 0 1,-1 0 0,1 0 0,-1 0 0,0-1-1,1 1 1,-1 0 0,2-1 0,0-1-218,0 0 1,1 0-1,-1 0 0,0 0 0,-1 0 1,1-1-1,2-2 0,12-16-1170</inkml:trace>
  <inkml:trace contextRef="#ctx0" brushRef="#br0" timeOffset="1">206 1 8448,'-1'1'9574,"1"5"-4823,2 43-4357,4 14 381,-3 0 0,-7 101 1,3-154-1294,0 0 1,0 0 0,-5 13-1,6-19-890</inkml:trace>
</inkml:ink>
</file>

<file path=word/ink/ink6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1.221"/>
    </inkml:context>
    <inkml:brush xml:id="br0">
      <inkml:brushProperty name="width" value="0.05" units="cm"/>
      <inkml:brushProperty name="height" value="0.05" units="cm"/>
    </inkml:brush>
  </inkml:definitions>
  <inkml:trace contextRef="#ctx0" brushRef="#br0">0 103 8576,'19'0'7213,"15"-6"-3773,6 0-2574,-34 6-916,1 0 0,-1 1 0,0-1 0,0 1-1,1 1 1,-1-1 0,0 1 0,0 0 0,10 6 0,-13-7-111,0 1 1,0-1-1,0 1 1,0 0-1,-1 0 1,1 0-1,0 1 1,-1-1-1,0 1 1,1-1-1,-1 1 1,0 0-1,0-1 1,-1 1-1,1 0 1,-1 0-1,1 1 1,-1-1-1,2 6 1,-2 2-103,0-6 243,0 0 0,0 1 0,-1-1 0,0 10 0,2-24-129</inkml:trace>
  <inkml:trace contextRef="#ctx0" brushRef="#br0" timeOffset="1">195 12 7168,'0'-11'9216,"0"13"-8193,2 2-639,2-1 0</inkml:trace>
</inkml:ink>
</file>

<file path=word/ink/ink6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1.582"/>
    </inkml:context>
    <inkml:brush xml:id="br0">
      <inkml:brushProperty name="width" value="0.05" units="cm"/>
      <inkml:brushProperty name="height" value="0.05" units="cm"/>
    </inkml:brush>
  </inkml:definitions>
  <inkml:trace contextRef="#ctx0" brushRef="#br0">1 1 7552,'1'19'3783,"0"0"0,5 21 0,6 10-1778,-12-48-1889,0-1-1,0 0 1,1 0-1,-1 1 1,1-1-1,-1 0 1,1 0-1,-1 0 1,1 0-1,0 0 1,-1 0-1,1 0 1,0 0-1,0 0 1,0 0-1,-1 0 1,1 0-1,0 0 1,0-1-1,1 1 1,-1 0-1,0-1 1,0 1-1,0-1 1,0 1-1,2-1 1,-2 0-89,0 0 0,1 0 0,-1-1 0,0 1 0,1 0-1,-1-1 1,0 1 0,1-1 0,-1 0 0,0 1 0,0-1 0,0 0 0,0 0 0,0 0 0,0 0 0,0 0-1,0 0 1,0 0 0,0 0 0,-1 0 0,1 0 0,0-1 0,-1 1 0,1 0 0,0-3 0,2-3-78,-1-1-1,1 0 1,-2 0 0,1 0 0,-1 0 0,0 0 0,-1 0 0,-1-16 0,1 5-1409,2 12 286</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3.064"/>
    </inkml:context>
    <inkml:brush xml:id="br0">
      <inkml:brushProperty name="width" value="0.05" units="cm"/>
      <inkml:brushProperty name="height" value="0.05" units="cm"/>
    </inkml:brush>
  </inkml:definitions>
  <inkml:trace contextRef="#ctx0" brushRef="#br0">170 21 8064,'-1'-1'383,"1"0"0,0 0 0,-1 0 1,1 0-1,-1-1 0,1 1 0,-1 0 0,0 0 1,1 1-1,-1-1 0,0 0 0,0 0 0,0 0 1,1 0-1,-1 1 0,0-1 0,0 0 0,0 1 1,0-1-1,0 0 0,-1 1 0,1 0 0,0-1 1,0 1-1,0 0 0,-2-1 0,0 2-149,0 0-1,0 0 1,0 1-1,0-1 1,1 1-1,-1-1 1,0 1-1,1 0 1,0 0-1,-1 0 1,1 0-1,-4 5 1,-7 5-283,10-10 144,0 0 0,1 1 0,-1-1 0,0 0 1,1 1-1,-1 0 0,1 0 0,0 0 0,0 0 0,0 0 1,0 0-1,-2 6 0,3-6-35,1 0 0,-1 0 1,1 0-1,0-1 0,0 1 0,0 0 1,1 0-1,-1 0 0,0 0 0,1-1 1,0 1-1,0 0 0,0-1 0,0 1 1,0 0-1,3 4 0,21 28 90,-20-28-129,1 0 0,-1 0 0,-1 1 1,1 0-1,4 11 0,-9-18-19,0 0 0,0-1 0,0 1 1,0-1-1,0 1 0,0-1 0,0 1 0,0-1 0,0 1 0,0-1 0,0 1 0,0 0 0,-1-1 0,1 1 0,0-1 0,0 1 0,0-1 0,-1 0 0,1 1 1,0-1-1,-1 1 0,1-1 0,-1 1 0,1-1 0,0 0 0,-1 1 0,1-1 0,-1 0 0,1 1 0,-1-1 0,1 0 0,-1 0 0,1 0 0,-1 1 1,1-1-1,-1 0 0,1 0 0,-1 0 0,1 0 0,-1 0 0,0 0 0,-27 2 151,26-2-137,-4 0-29,-1 0 1,0-1-1,1 0 0,-1 0 0,0 0 0,1-1 1,0 0-1,-1 0 0,-8-6 0,2 2-371</inkml:trace>
</inkml:ink>
</file>

<file path=word/ink/ink6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2.035"/>
    </inkml:context>
    <inkml:brush xml:id="br0">
      <inkml:brushProperty name="width" value="0.05" units="cm"/>
      <inkml:brushProperty name="height" value="0.05" units="cm"/>
    </inkml:brush>
  </inkml:definitions>
  <inkml:trace contextRef="#ctx0" brushRef="#br0">1 291 6912,'2'6'3456,"12"14"-1408,-8-16 1024,-6 1-2304,0 10-1,0-4 385,0 2 0,0-4-1536,-2-3 0,-2-4 512,4-4 128</inkml:trace>
  <inkml:trace contextRef="#ctx0" brushRef="#br0" timeOffset="1">3 163 7168,'-2'-4'3584,"8"-5"3583,-2 4-6783</inkml:trace>
  <inkml:trace contextRef="#ctx0" brushRef="#br0" timeOffset="2">119 15 2688,'1'-14'8892,"-1"22"-1672,0 12-3225,-1-3-4775,-5 29 1726,2-1 0,1 70 0,3-109-1298,1 0 0,-1 0 0,1-1 0,1 1 0,-1 0 0,1-1 0,4 11 0</inkml:trace>
</inkml:ink>
</file>

<file path=word/ink/ink6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2.654"/>
    </inkml:context>
    <inkml:brush xml:id="br0">
      <inkml:brushProperty name="width" value="0.05" units="cm"/>
      <inkml:brushProperty name="height" value="0.05" units="cm"/>
    </inkml:brush>
  </inkml:definitions>
  <inkml:trace contextRef="#ctx0" brushRef="#br0">1 31 7680,'4'1'7046,"9"-1"-3456,72-3-2493,-81 2-1072,1 0 0,-1 0-1,0 0 1,1 0 0,6-4 0,-7 1-89,-7 9 248,1-1-1,-1 1 1,1 0 0,0 1-1,0-1 1,-1 8-1,3-11-123,0 0 0,-1 0 1,1 0-1,0 0 0,0 0 0,0 0 0,0 0 0,1 0 0,-1-1 0,1 1 0,-1 0 0,1 0 0,-1 0 0,1 0 0,0 0 0,0-1 0,0 1 0,0 0 0,0-1 0,1 1 1,-1 0-1,2 1 0,-2-2-41,0 0 0,1-1 0,-1 1 0,0 0-1,0-1 1,0 1 0,1-1 0,-1 1 0,0-1 0,0 0 0,1 1 0,-1-1 0,0 0 0,1 0 0,-1 0 0,0 0 0,1 0 0,-1 0 0,0-1 0,1 1 0,-1 0 0,0-1 0,0 1 0,1 0 0,0-2 0,31-19 189,-18 10-163,-12 9-46,-1 0 0,0 0 0,0-1 0,0 1 0,0 0 0,0-1-1,0 1 1,-1-1 0,1 0 0,-1 0 0,2-3 0,9-34-92,-17 53 928,-2 16-156,0 186 964,5-193-1556,1 1-23,-1-1 0,-1 1-1,-1-1 1,-12 39-1,16-59-63,-1 0 1,1 0-1,-1 0 0,0 0 0,0-1 1,1 1-1,-2 0 0,1-1 0,0 1 0,0 0 1,0-1-1,-1 0 0,1 1 0,-1-1 1,1 0-1,-1 0 0,1 1 0,-1-1 1,0-1-1,1 1 0,-1 0 0,0 0 0,0-1 1,0 1-1,0-1 0,0 1 0,0-1 1,0 0-1,0 0 0,1 1 0,-1-2 0,0 1 1,0 0-1,0 0 0,0-1 0,0 1 1,0-1-1,0 1 0,-2-2 0,-7-3-18,0 0 0,0-1 0,0-1-1,1 0 1,-10-8 0,4 4-95,13 8-116,-1 1-1,1-1 1,-1 0 0,1 0-1,0 0 1,0 0 0,-4-7-1,3 1-794</inkml:trace>
</inkml:ink>
</file>

<file path=word/ink/ink6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3.131"/>
    </inkml:context>
    <inkml:brush xml:id="br0">
      <inkml:brushProperty name="width" value="0.05" units="cm"/>
      <inkml:brushProperty name="height" value="0.05" units="cm"/>
    </inkml:brush>
  </inkml:definitions>
  <inkml:trace contextRef="#ctx0" brushRef="#br0">4 9 7296,'-4'-3'16383,"4"-2"-17279,4 7 1664,-4 4 128,0-1-640,0-1 128,0 5-1024,0 0 128</inkml:trace>
</inkml:ink>
</file>

<file path=word/ink/ink6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3.573"/>
    </inkml:context>
    <inkml:brush xml:id="br0">
      <inkml:brushProperty name="width" value="0.05" units="cm"/>
      <inkml:brushProperty name="height" value="0.05" units="cm"/>
    </inkml:brush>
  </inkml:definitions>
  <inkml:trace contextRef="#ctx0" brushRef="#br0">1 6 7936,'6'0'17791,"4"-3"-19327,0 1 128</inkml:trace>
</inkml:ink>
</file>

<file path=word/ink/ink6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8.194"/>
    </inkml:context>
    <inkml:brush xml:id="br0">
      <inkml:brushProperty name="width" value="0.05" units="cm"/>
      <inkml:brushProperty name="height" value="0.05" units="cm"/>
    </inkml:brush>
  </inkml:definitions>
  <inkml:trace contextRef="#ctx0" brushRef="#br0">187 0 7552,'-1'2'10294,"-2"13"-9175,-8 13-474,0-1 0,-2-1 0,-27 43 0,6-10 337,14-21-249,2 1-1,-16 47 1,33-71-1245,1-22-22</inkml:trace>
</inkml:ink>
</file>

<file path=word/ink/ink6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8.612"/>
    </inkml:context>
    <inkml:brush xml:id="br0">
      <inkml:brushProperty name="width" value="0.05" units="cm"/>
      <inkml:brushProperty name="height" value="0.05" units="cm"/>
    </inkml:brush>
  </inkml:definitions>
  <inkml:trace contextRef="#ctx0" brushRef="#br0">0 40 7424,'0'-2'471,"0"0"0,0 0 1,1 0-1,-1 0 0,0 0 1,1 0-1,0 0 0,-1 0 1,1 0-1,0 0 0,0 0 1,0 1-1,0-1 0,0 0 1,0 0-1,7-7 5065,-8 10-5508,1 0 1,0 0-1,-1 0 0,1 0 1,-1-1-1,1 1 1,-1 0-1,1 0 1,-1 0-1,1 0 0,-1 0 1,0 0-1,0 1 1,0-1-1,1 0 1,-1 0-1,0 0 0,-1 2 1,2 1 92,8 85 1566,-3 135 1,-6-185-1372,0-29-272,-1 29 212,0-37-288,1 0 0,0 1 0,-1-1 0,0 0-1,1 0 1,-1 0 0,0 0 0,0 0 0,0 0 0,0 0 0,0 0 0,-1-1-1,-2 4 1,-6 4-480</inkml:trace>
</inkml:ink>
</file>

<file path=word/ink/ink6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9.001"/>
    </inkml:context>
    <inkml:brush xml:id="br0">
      <inkml:brushProperty name="width" value="0.05" units="cm"/>
      <inkml:brushProperty name="height" value="0.05" units="cm"/>
    </inkml:brush>
  </inkml:definitions>
  <inkml:trace contextRef="#ctx0" brushRef="#br0">1 60 7552,'0'6'5632,"7"-6"-2944,3-6-1921,3 6 1,3-3 256,1 3 0,0 0-1408,-1 0 0,0 3 896,8-3 0,2 6-2688,14-6 1</inkml:trace>
  <inkml:trace contextRef="#ctx0" brushRef="#br0" timeOffset="1">355 7 7808,'2'-6'9815,"-14"6"-7577,9 1-2152,0-1 0,0 1 1,0 0-1,0 0 0,0 0 0,0 0 1,1 0-1,-1 1 0,0-1 0,1 1 1,-1-1-1,1 1 0,-5 4 1,1 1 283,-1 0 0,1 0 0,-6 9 0,2-3 21,6-7-173,0-1 0,0 1 0,1 0 1,0 0-1,-4 9 0,6-14-182,1 1-1,-1 0 1,1 0 0,0 0 0,0 0 0,0 0 0,0 0-1,0 0 1,0 0 0,0 0 0,0-1 0,1 1-1,-1 0 1,1 0 0,0 0 0,-1 0 0,1-1 0,0 1-1,0 0 1,0-1 0,0 1 0,0 0 0,3 2 0,-1-1-22,-1-1 0,1 1 1,0-1-1,0 1 1,0-1-1,0 0 1,0 0-1,0 0 1,0-1-1,1 1 1,-1-1-1,1 0 1,-1 0-1,1 0 0,0 0 1,6 0-1,-4-1-422,-1 0-1,1-1 1,0 0-1,0 0 1,-1-1-1,1 1 0,-1-1 1,1 0-1,8-6 1,7-4-2686</inkml:trace>
</inkml:ink>
</file>

<file path=word/ink/ink6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9.361"/>
    </inkml:context>
    <inkml:brush xml:id="br0">
      <inkml:brushProperty name="width" value="0.05" units="cm"/>
      <inkml:brushProperty name="height" value="0.05" units="cm"/>
    </inkml:brush>
  </inkml:definitions>
  <inkml:trace contextRef="#ctx0" brushRef="#br0">21 0 8320,'-2'2'9935,"1"7"-5931,0 19-4953,1-9 1569,-10 226 980,4-111-1067,6-123-1173</inkml:trace>
</inkml:ink>
</file>

<file path=word/ink/ink6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9.805"/>
    </inkml:context>
    <inkml:brush xml:id="br0">
      <inkml:brushProperty name="width" value="0.05" units="cm"/>
      <inkml:brushProperty name="height" value="0.05" units="cm"/>
    </inkml:brush>
  </inkml:definitions>
  <inkml:trace contextRef="#ctx0" brushRef="#br0">0 113 8064,'0'0'140,"0"1"0,0-1 1,0 0-1,0 0 0,1 0 1,-1 1-1,0-1 0,0 0 0,0 0 1,0 1-1,0-1 0,1 0 1,-1 0-1,0 0 0,0 0 1,0 1-1,1-1 0,-1 0 0,0 0 1,0 0-1,0 0 0,1 0 1,-1 0-1,0 1 0,0-1 1,1 0-1,-1 0 0,0 0 0,0 0 1,1 0-1,-1 0 0,0 0 1,0 0-1,1 0 0,-1 0 0,0 0 1,1-1-1,15-1 2346,-2 0-1194,37-1-573,-37 2-457,2 0-1,-1 0 1,0 2-1,24 3 0,-36-4-340,-1 0 0,0 1 0,0-1 0,1 1 0,-1-1 0,0 1 0,0 0 0,1 0 0,-1 0 0,0 0 0,0 0 0,0 0 0,0 0 0,0 1 0,-1-1 0,1 1-1,0 0 1,-1-1 0,1 1 0,-1 0 0,1 0 0,-1 0 0,0 0 0,0 0 0,0 0 0,0 0 0,0 0 0,0 1 0,-1-1 0,1 0 0,-1 1 0,0-1 0,1 4-1,1 63-282,6-80-43</inkml:trace>
  <inkml:trace contextRef="#ctx0" brushRef="#br0" timeOffset="1">251 22 7296,'-6'-21'3584,"12"33"1408,-6-9-4736,4-1-128</inkml:trace>
</inkml:ink>
</file>

<file path=word/ink/ink6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0.204"/>
    </inkml:context>
    <inkml:brush xml:id="br0">
      <inkml:brushProperty name="width" value="0.05" units="cm"/>
      <inkml:brushProperty name="height" value="0.05" units="cm"/>
    </inkml:brush>
  </inkml:definitions>
  <inkml:trace contextRef="#ctx0" brushRef="#br0">1 71 7680,'1'5'1569,"0"1"0,1-1-1,-1 0 1,2 0 0,4 10 0,0 2-913,8 32 1539,-11-33-1421,1-1 0,0 0 0,12 23-1,-17-38-725,0 1 0,1 0 0,-1-1 0,0 1 0,0-1 0,1 1-1,-1-1 1,0 0 0,1 1 0,-1-1 0,0 1 0,1-1 0,-1 1 0,1-1 0,-1 0-1,1 1 1,-1-1 0,0 0 0,1 0 0,0 1 0,-1-1 0,1 0 0,-1 0-1,1 0 1,-1 0 0,1 1 0,-1-1 0,1 0 0,-1 0 0,1 0 0,0 0-1,-1 0 1,1-1 0,-1 1 0,1 0 0,0 0 0,1-1 9,-1 0 0,1-1 0,-1 1 1,1 0-1,-1-1 0,0 1 0,1-1 0,-1 1 1,0-1-1,2-3 0,1-4-12,0 1 0,-1-1 0,5-16 1,-6 5-78,0-34 0,-2 48-32,0 6-2,0-1 1,-1 1 0,2-1 0,-1 0 0,0 1 0,0-1-1,0 0 1,0 1 0,0-1 0,0 1 0,1-1 0,-1 1-1,0-1 1,0 0 0,1 1 0,-1-1 0,0 1 0,1-1-1,-1 1 1,1 0 0,-1-1 0,1 1 0,-1-1 0,1 1-1,-1 0 1,1-1 0,-1 1 0,1 0 0,-1-1 0,1 1-1,1 0 1,0-2-431,5 1-912</inkml:trace>
  <inkml:trace contextRef="#ctx0" brushRef="#br0" timeOffset="1">209 136 6144,'-3'6'3072,"3"14"2304,3-9-5120,-3 2 128,3-5 640,-3 10-1,0-3-1023,0-4 0,0-2 1024</inkml:trace>
  <inkml:trace contextRef="#ctx0" brushRef="#br0" timeOffset="2">212 27 7296,'0'-9'9088,"0"3"-8193,4 4-1918,8-7 127</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3.456"/>
    </inkml:context>
    <inkml:brush xml:id="br0">
      <inkml:brushProperty name="width" value="0.05" units="cm"/>
      <inkml:brushProperty name="height" value="0.05" units="cm"/>
    </inkml:brush>
  </inkml:definitions>
  <inkml:trace contextRef="#ctx0" brushRef="#br0">50 133 8576,'0'-3'631,"1"0"0,0 0 0,0 1 0,0-1 1,0 0-1,0 0 0,1 1 0,-1-1 0,1 1 0,0-1 1,-1 1-1,1 0 0,0-1 0,1 1 0,-1 0 0,0 0 0,5-2 1,-3 0 50,0 1 1,0-1-1,0 0 1,6-8-1,-9 10-680,0 1-1,-1 0 1,1-1-1,0 0 1,-1 1-1,1-1 1,-1 1-1,0-1 1,1 0-1,-1 1 1,0-1-1,0 0 1,0 1-1,0-1 1,0 0-1,0 1 1,-1-1-1,1 1 1,0-1-1,-2-1 1,2 1 20,-1 1 1,0-1-1,0 1 1,0-1-1,0 1 1,0 0-1,0-1 0,0 1 1,0 0-1,0 0 1,-1 0-1,1 0 1,-1 0-1,1 0 1,0 0-1,-1 1 1,0-1-1,1 0 1,-1 1-1,1-1 1,-1 1-1,0 0 1,1-1-1,-1 1 1,0 0-1,1 0 1,-1 0-1,0 0 1,1 1-1,-1-1 1,0 0-1,1 1 0,-1-1 1,1 1-1,-3 0 1,0 0 52,0 1 1,0-1-1,1 1 1,-1 0-1,1 0 1,-1 0-1,1 0 1,0 0-1,0 1 1,0-1-1,0 1 0,0 0 1,1 0-1,-4 5 1,4-4-33,1 1 0,0-1 1,0 1-1,0-1 0,1 0 1,0 1-1,0-1 0,0 1 0,0-1 1,0 1-1,1-1 0,0 1 0,0-1 1,0 0-1,4 8 0,-1 4 54,-3-13-90,1 0 0,-1 0 0,0-1 0,1 1 0,-1 0 0,1 0 0,0-1 0,0 1 0,0-1 0,0 0 0,1 1 0,-1-1 0,1 0 0,-1 0-1,1-1 1,-1 1 0,1 0 0,0-1 0,0 0 0,0 1 0,5 0 0,-3-1-146,0 1 0,1-1 0,-1 0 0,1-1 0,-1 0 0,1 1 0,0-2 0,-1 1 0,1-1 0,-1 0 1,9-2-1,13-7-1035</inkml:trace>
</inkml:ink>
</file>

<file path=word/ink/ink6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0.608"/>
    </inkml:context>
    <inkml:brush xml:id="br0">
      <inkml:brushProperty name="width" value="0.05" units="cm"/>
      <inkml:brushProperty name="height" value="0.05" units="cm"/>
    </inkml:brush>
  </inkml:definitions>
  <inkml:trace contextRef="#ctx0" brushRef="#br0">6 16 7168,'-2'-16'13141,"0"106"-12482,0-33 95,2 1 1,14 98-1,-7-134-1458,2-2-192</inkml:trace>
</inkml:ink>
</file>

<file path=word/ink/ink6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1.095"/>
    </inkml:context>
    <inkml:brush xml:id="br0">
      <inkml:brushProperty name="width" value="0.05" units="cm"/>
      <inkml:brushProperty name="height" value="0.05" units="cm"/>
    </inkml:brush>
  </inkml:definitions>
  <inkml:trace contextRef="#ctx0" brushRef="#br0">0 58 7808,'5'7'9834,"6"-8"-9477,1 0-1,-1 0 0,0-1 1,0-1-1,19-6 1,51-26-952,-77 33 587,4-3-290,3 0-276,-11 5 572,1 0 0,-1 1 0,0-1 0,0 0 0,0 1 0,1-1 0,-1 0 0,0 1 0,0-1 0,0 0 0,0 1 1,0-1-1,0 0 0,0 1 0,1-1 0,-1 0 0,0 1 0,0-1 0,0 1 0,-1-1 0,1 0 0,0 1 0,0-1 0,0 0 0,0 1 0,0-1 0,0 0 0,0 1 0,-1-1 0,1 0 0,0 1 0,0-1 0,-1 1 0,-2 11 356,0 0-1,0 0 1,2 0-1,-1 0 1,2 1 0,0 18-1,1-29-304,-1 0 0,1 0 1,0 0-1,0-1 0,0 1 0,0 0 1,0 0-1,1 0 0,-1-1 0,0 1 0,3 1 1,-4-2-39,0-1 0,1 0 0,-1 1 0,0-1 0,1 1 0,-1-1 0,1 1 0,-1-1 0,0 0 1,1 1-1,-1-1 0,1 0 0,-1 0 0,1 1 0,-1-1 0,1 0 0,-1 0 0,1 0 0,0 1 0,-1-1 1,1 0-1,-1 0 0,1 0 0,-1 0 0,1 0 0,-1 0 0,1 0 0,0 0 0,-1-1 0,1 1 0,-1 0 1,1 0-1,-1 0 0,1-1 0,-1 1 0,1 0 0,-1 0 0,1-1 0,-1 1 0,1-1 0,5-8 66,1 0-110,-1-1 0,0 0 1,7-18-1,-11 24 3,-1 1 0,0-1 0,0 1 0,-1-1 0,1 0 1,-1 1-1,0-1 0,0 0 0,0 0 0,0 1 0,-1-1 0,0 0 0,1 1 0,-1-1 0,-3-6 0,0 43 435,5 52 574,1-7 270,-15 129 1,13-204-1242,-1 0 0,1-1 0,-1 1 0,0-1 1,1 1-1,-1 0 0,0-1 0,-1 0 0,1 1 0,0-1 1,-1 0-1,-2 4 0,3-5-8,0-1 0,0 1 0,0-1 0,0 1 0,0-1 0,0 1 0,0-1 0,0 0 0,0 1 0,0-1 0,0 0 0,0 0 0,0 1 0,0-1 0,0 0 0,0 0 0,0 0 0,0-1 0,0 1 0,0 0 0,0 0 0,0 0 0,0-1 0,0 1 0,0-1 0,0 1 0,0-1 0,0 1 0,0-1 0,0 1 0,0-1 0,0 0 0,0 0 0,-5-4-32,-7-4-88,0-1 0,1 0 0,-16-18 0,18 17-520</inkml:trace>
</inkml:ink>
</file>

<file path=word/ink/ink6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1.610"/>
    </inkml:context>
    <inkml:brush xml:id="br0">
      <inkml:brushProperty name="width" value="0.05" units="cm"/>
      <inkml:brushProperty name="height" value="0.05" units="cm"/>
    </inkml:brush>
  </inkml:definitions>
  <inkml:trace contextRef="#ctx0" brushRef="#br0">148 213 7168,'0'-1'423,"-1"0"0,1 1 1,-1-1-1,0 0 0,1 0 0,-1 0 1,0 0-1,1 1 0,-1-1 1,0 0-1,0 1 0,0-1 0,1 1 1,-1-1-1,0 1 0,0-1 1,0 1-1,0-1 0,0 1 0,-2-1 1,1 2-180,0-1 0,0 0 0,0 0 0,0 1 0,0-1 0,0 1 1,0 0-1,0 0 0,1-1 0,-1 1 0,-3 3 0,-2 0-92,0 1 1,1 0-1,-1 0 1,1 1-1,1-1 0,-1 2 1,1-1-1,0 0 0,0 1 1,0 0-1,1 0 1,1 1-1,-4 8 0,-2 0 133,6-11-143,1 0 0,-1 0 0,1 1 0,0-1 1,1 1-1,-3 7 0,4-11-119,0-1 1,0 0-1,0 1 0,0-1 1,1 1-1,-1-1 0,0 0 1,1 1-1,-1-1 0,1 0 1,-1 1-1,1-1 1,0 0-1,-1 0 0,1 1 1,0-1-1,0 0 0,0 0 1,0 0-1,0 0 0,0 0 1,0 0-1,0 0 0,0-1 1,1 1-1,-1 0 0,0-1 1,0 1-1,1 0 0,-1-1 1,2 1-1,-1-1-8,0 0 1,0 0-1,-1 0 0,1 0 1,0 0-1,0 0 0,0 0 1,0-1-1,-1 1 0,1-1 1,0 1-1,0-1 1,-1 0-1,1 1 0,0-1 1,-1 0-1,1 0 0,-1 0 1,1 0-1,1-2 0,1-1 17,1 0 0,-1-1-1,1 1 1,-1-1-1,3-5 1,3-9-13,-1 0-1,-1 0 1,-1 0 0,-1-1-1,0-1 1,-2 1 0,3-26-1,-4 17 78,-1 0 0,-1 0 0,-6-56 0,-1 104 347,2 19-246,3 10-58,4 94-156,-1-119-71,0-1-1,2 1 1,1-1 0,9 26-1,-7-28-849,3-9-108</inkml:trace>
</inkml:ink>
</file>

<file path=word/ink/ink6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2.096"/>
    </inkml:context>
    <inkml:brush xml:id="br0">
      <inkml:brushProperty name="width" value="0.05" units="cm"/>
      <inkml:brushProperty name="height" value="0.05" units="cm"/>
    </inkml:brush>
  </inkml:definitions>
  <inkml:trace contextRef="#ctx0" brushRef="#br0">93 374 3968,'0'-2'476,"-1"0"-1,1 0 1,0 0 0,0 0 0,1 0-1,-1 0 1,0 0 0,1 0-1,-1 0 1,1 0 0,-1 1 0,1-1-1,0 0 1,0 0 0,0 1 0,0-1-1,2-2 1,-1 1 59,0 0 0,-1 0 0,1-1 1,-1 1-1,0-1 0,2-5 0,-3 7-395,1-1 0,-1 1-1,0-1 1,0 0 0,0 1 0,0-1 0,-1 0 0,1 1-1,-1-1 1,1 1 0,-1-1 0,0 1 0,0-1 0,0 1-1,0 0 1,-3-5 0,3 6-46,0 0-1,-1 1 1,1-1-1,0 0 1,0 0-1,0 1 1,-1-1-1,1 0 1,0 1 0,-1-1-1,1 1 1,0 0-1,-1-1 1,1 1-1,0 0 1,-1 0-1,1 0 1,-1 0 0,1 0-1,-1 0 1,1 1-1,0-1 1,-1 0-1,1 1 1,0-1-1,-1 1 1,1-1 0,0 1-1,-3 1 1,1 0-35,-1 1 1,0-1-1,1 1 1,0 0-1,-1 0 1,1 1-1,0-1 1,1 0-1,-1 1 1,1 0-1,-3 4 1,-1 3 22,1 0 0,-6 19 0,10-28-73,1 0 1,0 0 0,-1 0 0,1 0-1,1 0 1,-1 0 0,0 0 0,0 0-1,1 1 1,-1-1 0,1 0 0,0 0 0,-1 0-1,1-1 1,0 1 0,0 0 0,0 0-1,0 0 1,1-1 0,-1 1 0,0 0-1,1-1 1,-1 1 0,1-1 0,0 0-1,-1 0 1,1 1 0,0-1 0,3 1-1,-1 1-23,0-1 0,0 0 0,0 0-1,1 0 1,-1-1 0,1 1-1,-1-1 1,1 0 0,0-1-1,-1 1 1,1-1 0,7 0-1,8-7-369</inkml:trace>
  <inkml:trace contextRef="#ctx0" brushRef="#br0" timeOffset="1">198 19 7552,'-7'-19'12437,"8"27"-10261,6 46-1860,-2 0 1,-3 1-1,-2-1 0,-3 1 1,-12 73-1,12-112-956,0-8-128</inkml:trace>
</inkml:ink>
</file>

<file path=word/ink/ink6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2.528"/>
    </inkml:context>
    <inkml:brush xml:id="br0">
      <inkml:brushProperty name="width" value="0.05" units="cm"/>
      <inkml:brushProperty name="height" value="0.05" units="cm"/>
    </inkml:brush>
  </inkml:definitions>
  <inkml:trace contextRef="#ctx0" brushRef="#br0">0 30 7552,'6'-13'3712,"17"11"-2560,-13 0 1408,7 2-2560,2-4 0,5 1 0,2 1 128,0-2-512,-6 4 128</inkml:trace>
</inkml:ink>
</file>

<file path=word/ink/ink6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2.931"/>
    </inkml:context>
    <inkml:brush xml:id="br0">
      <inkml:brushProperty name="width" value="0.05" units="cm"/>
      <inkml:brushProperty name="height" value="0.05" units="cm"/>
    </inkml:brush>
  </inkml:definitions>
  <inkml:trace contextRef="#ctx0" brushRef="#br0">118 181 7936,'-16'2'3696,"3"-1"2485,11-1-6018,1 0 1,-1 0-1,1 0 1,-1 1-1,1-1 0,-1 0 1,1 1-1,0-1 1,-1 1-1,1 0 1,-1-1-1,1 1 1,0 0-1,0 0 1,-2 1-1,-19 15 848,18-12-936,-1-1 0,1 1-1,0 0 1,1 0 0,-1 0-1,1 1 1,0-1 0,1 1-1,-1 0 1,1-1 0,-3 13-1,5-16-42,0-1 0,0 0 0,0 0 0,1 1-1,-1-1 1,0 0 0,1 1 0,-1-1 0,1 0-1,-1 0 1,1 0 0,0 0 0,-1 1 0,1-1 0,0 0-1,0 0 1,0 0 0,0 0 0,0-1 0,0 1-1,0 0 1,0 0 0,0-1 0,0 1 0,0 0 0,0-1-1,1 1 1,-1-1 0,0 0 0,3 1 0,1 1-8,1 0 0,0 0 0,-1-1 0,1 0 0,9 0 0,-12-1-99,-1 0-1,1-1 1,0 0 0,0 1-1,0-1 1,0 0 0,0-1 0,-1 1-1,1 0 1,-1-1 0,1 0-1,-1 1 1,1-1 0,-1 0 0,0 0-1,0 0 1,0-1 0,0 1-1,0 0 1,-1-1 0,1 1 0,1-5-1,0 1-100,0 0-1,0 0 0,-1 0 0,0 0 1,0-1-1,0 1 0,-1-1 1,0 1-1,0-8 0,-3 37 1399,1-19-1148,1 0-1,-1 0 1,1 0-1,0 0 1,0-1-1,0 1 1,1 0 0,-1 0-1,1 0 1,0 0-1,0 0 1,0-1-1,1 1 1,1 4 0,2 1-33,-5-9-73,0 1 0,0 0 0,0 0 0,0-1 0,1 1 0,-1 0 0,0 0 0,1-1 0,-1 1 0,0 0 0,1-1 0,-1 1 0,1-1 0,-1 1 0,1 0 0,-1-1 1,1 1-1,-1-1 0,1 1 0,0-1 0,-1 0 0,1 1 0,0-1 0,-1 0 0,1 1 0,0-1 0,0 0 0,-1 0 0,1 1 0,0-1 0,0 0 0,-1 0 0,1 0 0,0 0 0,0 0 0,-1 0 0,2-1 0,8-4-992</inkml:trace>
  <inkml:trace contextRef="#ctx0" brushRef="#br0" timeOffset="1">231 254 7424,'0'3'3712,"-6"-3"1408,6 9-4992,-4-1 127,1 1 1,3 4 128,0 0-512,-3-4 0,6-3-128,7 1 128</inkml:trace>
  <inkml:trace contextRef="#ctx0" brushRef="#br0" timeOffset="2">267 46 7424,'-10'-41'8320,"10"37"-8320,4 4 0,2 0-640,-2 6 128</inkml:trace>
</inkml:ink>
</file>

<file path=word/ink/ink6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3.306"/>
    </inkml:context>
    <inkml:brush xml:id="br0">
      <inkml:brushProperty name="width" value="0.05" units="cm"/>
      <inkml:brushProperty name="height" value="0.05" units="cm"/>
    </inkml:brush>
  </inkml:definitions>
  <inkml:trace contextRef="#ctx0" brushRef="#br0">25 1 7680,'4'8'8571,"-3"7"-5210,-5 19-3547,2-20 1261,-7 80 1284,-5 85-644,14-176-1769,0 0-1,0 0 1,0 0-1,1 0 1,-1 0-1,1-1 1,-1 1-1,3 5 1,6 6-352</inkml:trace>
</inkml:ink>
</file>

<file path=word/ink/ink6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3.659"/>
    </inkml:context>
    <inkml:brush xml:id="br0">
      <inkml:brushProperty name="width" value="0.05" units="cm"/>
      <inkml:brushProperty name="height" value="0.05" units="cm"/>
    </inkml:brush>
  </inkml:definitions>
  <inkml:trace contextRef="#ctx0" brushRef="#br0">89 6 7552,'-1'0'420,"0"-1"0,0 0 0,0 1 1,0-1-1,1 1 0,-1-1 0,0 1 1,0-1-1,0 1 0,0 0 0,0 0 0,-1-1 1,1 1-1,0 0 0,0 0 0,0 0 1,0 0-1,0 0 0,0 0 0,0 0 0,0 1 1,0-1-1,0 0 0,-2 1 0,1 0-165,0 1-1,0-1 0,0 0 0,0 1 0,0 0 0,1-1 1,-1 1-1,0 0 0,1 0 0,-3 4 0,1-3-179,1 1 0,0 0-1,1-1 1,-1 1-1,0 0 1,1 0 0,0 0-1,0 0 1,0 0 0,1 0-1,-1 1 1,1-1-1,0 0 1,1 6 0,7 18 157,-5-19-142,0 1 0,0-1 0,-1 1 0,1 17 0,-1-16-57,-1-11-29,-1 0 0,0 1-1,0-1 1,1 1 0,-1-1 0,0 1 0,0-1-1,0 1 1,0-1 0,0 1 0,0-1 0,1 1-1,-1-1 1,0 1 0,0-1 0,0 1-1,-1-1 1,1 1 0,0-1 0,0 0 0,0 1-1,0-1 1,0 1 0,-1-1 0,1 1-1,0-1 1,0 1 0,-1-1 0,1 0 0,0 1-1,0-1 1,-1 1 0,1-1 0,-1 0 0,1 1-1,0-1 1,-1 0 0,1 0 0,-1 1-1,1-1 1,0 0 0,-1 0 0,1 0 0,-1 0-1,1 1 1,-1-1 0,1 0 0,-1 0-1,1 0 1,-1 0 0,1 0 0,-1 0 0,1 0-1,-1 0 1,1 0 0,-1-1 0,1 1 0,-1 0-1,-33 5 381,33-5-874</inkml:trace>
</inkml:ink>
</file>

<file path=word/ink/ink6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4.025"/>
    </inkml:context>
    <inkml:brush xml:id="br0">
      <inkml:brushProperty name="width" value="0.05" units="cm"/>
      <inkml:brushProperty name="height" value="0.05" units="cm"/>
    </inkml:brush>
  </inkml:definitions>
  <inkml:trace contextRef="#ctx0" brushRef="#br0">0 9 8448,'7'-8'13183,"-7"10"-12799,-7 4-640,7 3 128,0 0 256,0 0 0,0 2-1152,0 10 128</inkml:trace>
</inkml:ink>
</file>

<file path=word/ink/ink6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4.452"/>
    </inkml:context>
    <inkml:brush xml:id="br0">
      <inkml:brushProperty name="width" value="0.05" units="cm"/>
      <inkml:brushProperty name="height" value="0.05" units="cm"/>
    </inkml:brush>
  </inkml:definitions>
  <inkml:trace contextRef="#ctx0" brushRef="#br0">7 1 8320,'-6'0'15615</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3.997"/>
    </inkml:context>
    <inkml:brush xml:id="br0">
      <inkml:brushProperty name="width" value="0.05" units="cm"/>
      <inkml:brushProperty name="height" value="0.05" units="cm"/>
    </inkml:brush>
  </inkml:definitions>
  <inkml:trace contextRef="#ctx0" brushRef="#br0">27 21 7040,'0'8'7731,"0"-8"-7576,-1 0-1,1 0 1,0 0 0,0 0-1,0 0 1,0 0-1,-1 0 1,1 0 0,0 0-1,0 0 1,0 0 0,-1 0-1,1 0 1,0 0-1,0 0 1,0 0 0,-1 0-1,1 0 1,0-1 0,0 2 30,1 0 0,-1 0 0,1 0 1,-1 0-1,0 0 0,1 0 0,-1 0 1,0-1-1,0 1 0,0 0 0,0 0 0,0 0 1,0 0-1,0 0 0,0 0 0,0 2 1,-8 17 1137,6-16-1231,1 0 1,-1 0-1,1 0 1,0 0-1,0 1 0,0-1 1,0 0-1,1 7 0,0-6 128,0-2-35,0-1 1,0 0-1,0 1 1,0-1-1,0 0 1,0 0-1,-1 1 0,1-1 1,-1 0-1,0 1 1,0-1-1,0 0 1,-2 4-1,4-7-93,0 0-1,0 0 1,-1 0 0,1 0-1,0 0 1,-1-1-1,1 1 1,-1 0 0,0 0-1,1 0 1,-1-1-1,0 1 1,1 0 0,-1-1-1,0 1 1,0-2-1,0-9 133,1 0 0,0 1 0,0-1 0,2 0 0,-1 1 0,2-1 0,7-19 0,-9 30-296,-1-1 0,1 1 0,0 0 0,0 0 0,0-1 0,0 1 0,0 1 0,0-1 0,0 0 0,0 0 0,0 1 0,0-1 0,0 1 0,0 0 0,5-1 0,2 0-504,10 1-1023,0 6-87</inkml:trace>
</inkml:ink>
</file>

<file path=word/ink/ink6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0.580"/>
    </inkml:context>
    <inkml:brush xml:id="br0">
      <inkml:brushProperty name="width" value="0.05" units="cm"/>
      <inkml:brushProperty name="height" value="0.05" units="cm"/>
    </inkml:brush>
  </inkml:definitions>
  <inkml:trace contextRef="#ctx0" brushRef="#br0">254 1 6912,'0'0'84,"0"0"1,0 1-1,0-1 1,0 0 0,0 0-1,0 0 1,0 1-1,0-1 1,0 0-1,0 0 1,1 1-1,-1-1 1,0 0-1,0 0 1,0 0 0,0 1-1,0-1 1,1 0-1,-1 0 1,0 0-1,0 0 1,0 1-1,1-1 1,-1 0 0,0 0-1,0 0 1,1 0-1,-1 0 1,0 0-1,0 0 1,0 0-1,1 0 1,-1 0-1,0 1 1,0-1 0,1 0-1,-1-1 1,7 4 5022,-6-2-4574,-1 0 619,-25 16 2645,13-4-3143,1 0-1,0 1 1,1 0-1,-15 26 1,-10 14 217,6-18-277,15-19-259,0 2 0,-22 38 1,35-54-417,-1 0 1,1-1 0,-1 1-1,0 0 1,0-1 0,0 1-1,0-1 1,0 0 0,-1 0-1,1 0 1,0 0 0,-1 0-1,0 0 1,1-1 0,-1 1 0,-6 1-1,6-3-1071</inkml:trace>
</inkml:ink>
</file>

<file path=word/ink/ink6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1.064"/>
    </inkml:context>
    <inkml:brush xml:id="br0">
      <inkml:brushProperty name="width" value="0.05" units="cm"/>
      <inkml:brushProperty name="height" value="0.05" units="cm"/>
    </inkml:brush>
  </inkml:definitions>
  <inkml:trace contextRef="#ctx0" brushRef="#br0">5 5 7040,'-5'-5'12876,"11"8"-12419,7 11 852,22 27 0,-22-25-1047,-6-7-143,0 0 1,-1 1-1,0 0 0,-1 0 1,0 1-1,-1-1 1,0 1-1,0 0 1,1 13-1,3 7-1143,4-5-256</inkml:trace>
</inkml:ink>
</file>

<file path=word/ink/ink6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1.595"/>
    </inkml:context>
    <inkml:brush xml:id="br0">
      <inkml:brushProperty name="width" value="0.05" units="cm"/>
      <inkml:brushProperty name="height" value="0.05" units="cm"/>
    </inkml:brush>
  </inkml:definitions>
  <inkml:trace contextRef="#ctx0" brushRef="#br0">111 35 7424,'2'-24'4325,"-2"13"3787,-17 20-7046,-2 8 242,9-8-976,-1 0 1,2 1-1,-1 0 1,-11 16-1,19-23-313,0 0-1,1 0 0,-1 0 1,1 0-1,-1 0 0,1 1 1,0-1-1,0 1 0,0-1 1,1 1-1,-1-1 0,1 1 1,0-1-1,0 1 0,0 0 1,1-1-1,-1 1 1,1-1-1,-1 1 0,1-1 1,1 1-1,1 3 0,-2-4 3,0 0 0,1-1 1,0 1-1,0-1 0,0 1 0,0-1 0,0 0 0,0 0 0,0 0 0,1 0 0,-1 0 0,1 0 0,-1-1 0,1 1 1,0-1-1,0 0 0,0 1 0,0-1 0,-1-1 0,1 1 0,1 0 0,-1-1 0,0 1 0,0-1 0,0 0 1,0 0-1,0 0 0,5-2 0,-3 1 1,0 1-1,0-2 1,0 1 0,0-1-1,0 1 1,-1-1 0,1-1 0,-1 1-1,1-1 1,-1 1 0,0-1 0,0 0-1,0-1 1,0 1 0,-1-1-1,0 0 1,4-4 0,-5 5-9,0 0 0,0 0 0,-1-1 1,1 1-1,-1-1 0,0 1 0,0-1 0,0 0 1,0 1-1,-1-1 0,1 0 0,-1 1 0,0-1 1,0 0-1,0 0 0,-2-4 0,2 5-10,-1 1-1,0-1 0,0 0 1,-1 0-1,1 1 1,-1-1-1,1 1 0,-1 0 1,0-1-1,0 1 1,0 0-1,0 0 0,0 0 1,0 0-1,-1 0 1,1 1-1,-1-1 1,1 1-1,-1-1 0,1 1 1,-4-1-1,2 0-64,-1 1 0,1 0 0,0 0 0,0 0 0,0 0 0,-1 1 0,1-1 0,0 1 1,-1 0-1,1 1 0,0-1 0,-1 1 0,1 0 0,0 0 0,0 0 0,0 0 0,0 1 0,0 0 0,0 0 0,-6 4 0,9-2-1175,6 3-65</inkml:trace>
</inkml:ink>
</file>

<file path=word/ink/ink6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2.036"/>
    </inkml:context>
    <inkml:brush xml:id="br0">
      <inkml:brushProperty name="width" value="0.05" units="cm"/>
      <inkml:brushProperty name="height" value="0.05" units="cm"/>
    </inkml:brush>
  </inkml:definitions>
  <inkml:trace contextRef="#ctx0" brushRef="#br0">29 68 8576,'0'0'244,"0"0"0,0-1 1,-1 1-1,1-1 0,0 1 1,0-1-1,0 1 1,-1 0-1,1-1 0,0 1 1,-1 0-1,1-1 0,0 1 1,-1 0-1,1-1 0,0 1 1,-1 0-1,1 0 0,-1 0 1,1-1-1,-1 1 0,1 0 1,0 0-1,-1 0 1,1 0-1,-1 0 0,1 0 1,-1 0-1,1 0 0,-1 0 1,1 0-1,-1 0 0,1 0 1,0 0-1,-1 0 0,1 0 1,-1 0-1,1 0 0,-1 0 1,1 1-1,-1-1 1,1 0-1,0 0 0,-1 1 1,-4 9 3865,1 6-4881,3-11 815,0-1 0,1 1 0,-1 0 0,1 0 0,0 0 0,1 0 0,-1 0 0,1 0 0,0-1 0,0 1 0,1 0 0,2 5 0,-3-8-13,0 0 1,0 0-1,0 0 0,0-1 1,1 1-1,-1 0 1,1-1-1,-1 1 1,1-1-1,0 1 1,0-1-1,-1 0 0,1 0 1,0 1-1,0-1 1,0-1-1,0 1 1,0 0-1,0 0 1,1-1-1,-1 1 0,0-1 1,0 0-1,0 0 1,1 0-1,-1 0 1,0 0-1,0 0 1,4-1-1,-2 0-46,-1 0 0,1 0 0,0-1 0,-1 1-1,0-1 1,1 0 0,-1 0 0,0 0 0,0 0 0,0 0 0,0-1 0,0 1 0,4-6-1,2-4-432,0 1-1,8-17 0,-13 21 108,-1 14 107,-1 1 326,1 0 1,0 0-1,0 0 1,0 0-1,1-1 1,7 11-1,-10-15-50,1-1-1,-1 0 1,1 0-1,0-1 1,0 1 0,0 0-1,0-1 1,0 1-1,0-1 1,0 1 0,0-1-1,1 0 1,-1 0-1,0 0 1,1 0 0,-1-1-1,1 1 1,-1-1-1,1 1 1,-1-1 0,1 0-1,-1 0 1,1 0-1,-1 0 1,1 0 0,4-2-1,-4 1 22,0 1 0,0-1 0,-1 0 0,1 0 0,0-1-1,-1 1 1,1 0 0,-1-1 0,0 0 0,1 1 0,-1-1 0,0 0-1,0 0 1,0 0 0,0-1 0,-1 1 0,1 0 0,0-1 0,-1 1-1,0-1 1,1 1 0,-1-1 0,0 0 0,-1 0 0,1 1 0,0-1-1,-1 0 1,1-5 0,-1-5 219,0-1 1,0 1-1,-2-1 1,-5-23-1,3 14 46,4 22-326,0 1 0,0-1 1,0 1-1,0 0 0,0-1 1,0 1-1,0-1 0,0 1 0,1-1 1,-1 1-1,0 0 0,0-1 1,0 1-1,0-1 0,1 1 0,-1 0 1,0-1-1,0 1 0,1 0 1,-1-1-1,0 1 0,1 0 0,-1-1 1,0 1-1,1 0 0,-1 0 1,0 0-1,1-1 0,0 1 1,18-4-543,18 5-2168,-21 3 660</inkml:trace>
</inkml:ink>
</file>

<file path=word/ink/ink6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4.540"/>
    </inkml:context>
    <inkml:brush xml:id="br0">
      <inkml:brushProperty name="width" value="0.05" units="cm"/>
      <inkml:brushProperty name="height" value="0.05" units="cm"/>
    </inkml:brush>
  </inkml:definitions>
  <inkml:trace contextRef="#ctx0" brushRef="#br0">189 1 7680,'-2'4'8327,"-2"3"-3737,-16 25-3770,2-4-222,-6 14 400,-45 81 1088,60-103-1854,0 0 0,1 1 1,1 0-1,-5 26 1,10-37-223,-3 12 245,6-22-282,-1-1 0,0 1-1,0 0 1,0 0-1,0 0 1,0 0 0,0 0-1,0 0 1,1-1 0,-1 1-1,0 0 1,0 0 0,0 0-1,0 0 1,0 0 0,1 0-1,-1 0 1,0 0 0,0 0-1,0 0 1,0 0 0,1-1-1,-1 1 1,0 0 0,0 0-1,0 0 1,0 0 0,1 0-1,-1 1 1,0-1 0,0 0-1,0 0 1,0 0 0,1 0-1,-1 0 1,0 0 0,0 0-1,0 0 1,0 0 0,1 0-1,-1 0 1,0 0 0,0 1-1,0-1 1,0 0 0,0 0-1,0 0 1,0 0 0,1 0-1,-1 1 1,0-1 0,0 0-1,0 0 1,0 0 0,0 0-1,0 1 1,0-1 0,0 0-1,0 0 1,0 0 0,0 1-1,12-10-1380</inkml:trace>
</inkml:ink>
</file>

<file path=word/ink/ink6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5.003"/>
    </inkml:context>
    <inkml:brush xml:id="br0">
      <inkml:brushProperty name="width" value="0.05" units="cm"/>
      <inkml:brushProperty name="height" value="0.05" units="cm"/>
    </inkml:brush>
  </inkml:definitions>
  <inkml:trace contextRef="#ctx0" brushRef="#br0">139 1 8576,'1'0'7330,"4"2"-3508,9 1-1833,-13-2-1914,0-1 0,0 1 0,-1 0 0,1 0 0,0 0 1,-1 0-1,1 1 0,-1-1 0,1 0 0,-1 0 0,1 0 0,-1 0 1,0 0-1,1 1 0,-1-1 0,0 0 0,0 2 0,0 27 418,0-19-504,-4 54 1555,-17 97-1,7-68-896,7-64-1415,4-26-22</inkml:trace>
  <inkml:trace contextRef="#ctx0" brushRef="#br0" timeOffset="1">7 353 8576,'-6'6'4224,"12"-10"-1024,0 4 1407,4-2-4351,4-1 0,2-1 0,4 2 0,3 2-512,0 0 0,0 0-512,-6 2 128</inkml:trace>
</inkml:ink>
</file>

<file path=word/ink/ink6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5.488"/>
    </inkml:context>
    <inkml:brush xml:id="br0">
      <inkml:brushProperty name="width" value="0.05" units="cm"/>
      <inkml:brushProperty name="height" value="0.05" units="cm"/>
    </inkml:brush>
  </inkml:definitions>
  <inkml:trace contextRef="#ctx0" brushRef="#br0">80 3 8064,'-1'-1'301,"0"1"1,-1-1-1,1 1 1,0 0 0,0 0-1,-1-1 1,1 1-1,0 0 1,-1 0-1,1 0 1,0 1-1,0-1 1,-1 0 0,1 0-1,0 1 1,0-1-1,-1 1 1,1-1-1,0 1 1,0-1 0,0 1-1,0 0 1,0 0-1,0-1 1,0 1-1,0 0 1,0 0-1,-2 2 1,0 2 619,0 0 0,1 1-1,-1-1 1,1 0 0,-2 9 0,-5 10-1090,8-23 202,1 1 1,-1 0-1,1-1 1,-1 1-1,1 0 1,0-1-1,0 1 1,0 0-1,0 0 0,0-1 1,0 1-1,0 0 1,0-1-1,1 1 1,-1 0-1,1-1 1,-1 1-1,2 2 1,18 30 695,-4-10-452,-16-22-279,1 0 0,-1 0-1,1 0 1,-1 0 0,0 0-1,0-1 1,0 1-1,0 0 1,0 0 0,-1 0-1,1 0 1,-1 0 0,1-1-1,-1 1 1,1 0 0,-1 0-1,0-1 1,0 1 0,0 0-1,0-1 1,0 1 0,0-1-1,-1 1 1,-1 1 0,2-2-7,1 0 0,-1-1 0,0 1 0,0 0 0,0 0 0,0-1 0,1 1 0,-1 0 1,0-1-1,0 1 0,-1-1 0,1 1 0,0-1 0,0 0 0,0 1 0,0-1 1,0 0-1,0 0 0,0 0 0,-1 0 0,1 0 0,0 0 0,0 0 0,0 0 0,0 0 1,0 0-1,-1-1 0,1 1 0,0 0 0,0-1 0,0 1 0,0-1 0,0 1 0,0-1 1,0 0-1,0 1 0,1-1 0,-3-1 0,2-4-844,1-3-65</inkml:trace>
</inkml:ink>
</file>

<file path=word/ink/ink6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5.863"/>
    </inkml:context>
    <inkml:brush xml:id="br0">
      <inkml:brushProperty name="width" value="0.05" units="cm"/>
      <inkml:brushProperty name="height" value="0.05" units="cm"/>
    </inkml:brush>
  </inkml:definitions>
  <inkml:trace contextRef="#ctx0" brushRef="#br0">100 7 7552,'-12'-1'2515,"11"1"-2358,1-1 0,-1 1 0,1 0 0,0 0 1,-1 0-1,1 0 0,-1 0 0,1 0 0,0 0 0,-1 0 1,1 0-1,-1 0 0,1 0 0,0 0 0,-1 1 1,1-1-1,0 0 0,-1 0 0,1 0 0,-1 0 1,1 1-1,0-1 0,-1 0 0,1 0 0,0 1 1,0-1-1,-1 0 0,1 1 0,0-1 0,0 0 1,-1 0-1,1 1 0,0-1 0,0 1 0,0-1 1,-1 0-1,1 1 0,0-1 0,0 0 0,0 1 0,-6 8 1119,5-6-1089,-1-1 0,0 0 0,1 0 0,0 1 0,-1-1 0,1 1 0,0-1 0,0 1-1,0 0 1,1-1 0,-1 1 0,1 0 0,-1 0 0,1 0 0,0 3 0,12 51 1191,-11-51-1332,0 0 0,-1 0 1,0 0-1,0 0 1,0 0-1,-1 0 1,-2 9-1,2-14-45,1 0 0,-1 0-1,1 0 1,-1 0 0,0-1 0,1 1-1,-1 0 1,0-1 0,0 1 0,0 0-1,1-1 1,-1 1 0,0-1-1,0 1 1,0-1 0,0 1 0,0-1-1,0 0 1,0 0 0,0 1-1,0-1 1,0 0 0,0 0 0,0 0-1,0 0 1,-2 0 0,1 0-21,0-1 0,0 1 1,-1 0-1,1 0 0,0-1 1,0 1-1,0-1 0,1 0 1,-1 1-1,0-1 0,0 0 1,0 0-1,-3-3 0,-2-4-236</inkml:trace>
  <inkml:trace contextRef="#ctx0" brushRef="#br0" timeOffset="1">195 87 8448,'2'1'283,"-1"-1"0,1 1 0,-1-1 0,1 1 0,0-1 0,-1 1 0,1-1 0,-1 0 0,1 0 0,0 0 0,-1 0 0,1 0 0,0-1 0,-1 1 0,1 0 0,-1-1 0,1 1 0,-1-1 0,1 1 1,-1-1-1,1 0 0,-1 0 0,1 0 0,-1 1 0,0-1 0,0-1 0,3-1 0,-1 1 164,0-1 0,-1 1 0,1-1 1,0 0-1,-1 1 0,0-1 0,0 0 0,0-1 0,0 1 0,0 0 1,0 0-1,1-7 0,-3 9-442,0 0 0,0 0 1,0-1-1,0 1 0,0 0 0,0 0 0,0 0 0,0 0 1,-1 0-1,1 0 0,0-1 0,-1 1 0,1 0 0,-1 0 1,1 0-1,-1 0 0,0 0 0,1 0 0,-1 1 0,0-1 1,0 0-1,0 0 0,1 0 0,-1 1 0,0-1 0,0 0 1,0 1-1,0-1 0,0 1 0,0-1 0,0 1 0,-2-1 1,1 0 7,-1 0 0,0 1 0,1-1 0,-1 1 0,0-1 0,0 1 1,1 0-1,-1 0 0,0 0 0,0 0 0,1 1 0,-4 0 0,1 1 9,0 0-1,1 1 0,-1-1 1,1 1-1,0 0 0,-1 0 1,2 0-1,-1 1 0,0-1 1,1 1-1,-1 0 1,1 0-1,-3 6 0,3-7 27,1 1-1,0-1 0,1 1 1,-1 0-1,1 0 1,-1-1-1,1 1 0,0 0 1,1 0-1,-1 0 1,1 0-1,-1 0 0,1 0 1,1 0-1,-1 0 1,0 0-1,2 7 0,-1-9-28,0 0 1,0 0-1,0-1 0,0 1 0,0 0 0,0 0 1,0-1-1,1 1 0,-1 0 0,1-1 0,-1 0 1,1 1-1,0-1 0,-1 0 0,1 0 0,0 0 1,0 0-1,0 0 0,0 0 0,0 0 0,2 0 1,0 0-59,0 0 1,0-1-1,0 1 1,0-1 0,0 0-1,0 0 1,0 0-1,0 0 1,0-1 0,4-1-1,20-6-473</inkml:trace>
</inkml:ink>
</file>

<file path=word/ink/ink6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6.229"/>
    </inkml:context>
    <inkml:brush xml:id="br0">
      <inkml:brushProperty name="width" value="0.05" units="cm"/>
      <inkml:brushProperty name="height" value="0.05" units="cm"/>
    </inkml:brush>
  </inkml:definitions>
  <inkml:trace contextRef="#ctx0" brushRef="#br0">84 0 4864,'-36'4'4075,"34"-3"-3316,0-1 1,0 1-1,0 0 1,0 0-1,0 0 0,1 0 1,-1 0-1,0 0 0,-1 2 1,1 7 2143,4 22-1860,10 58 1880,-12-86-2888,1 1 0,-2-1 0,1 1-1,-1-1 1,1 0 0,-1 1 0,-2 5 0,-8 8-38,11-17 2,-1-1-1,1 1 1,-1-1-1,1 0 1,-1 1-1,1-1 1,-1 0-1,1 0 1,-1 1-1,1-1 1,-1 0-1,1 0 1,-1 0-1,0 0 1,1 0-1,-1 0 1,1 0-1,-1 0 1,1 0-1,-1 0 1,0 0-1,1 0 1,-1 0-1,1 0 1,-1 0 0,1-1-1,-2 1 1,1-1-61,0 0-1,1 0 1,-1 0 0,1 0 0,-1 0 0,0 0 0,1 0 0,-1 0 0,1 0 0,0-1 0,-1 1 0,1 0 0,0 0 0,0 0 0,0 0 0,0-1 0,0 1 0,0 0-1,0 0 1,0 0 0,1-2 0,1-4-962</inkml:trace>
</inkml:ink>
</file>

<file path=word/ink/ink6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6.705"/>
    </inkml:context>
    <inkml:brush xml:id="br0">
      <inkml:brushProperty name="width" value="0.05" units="cm"/>
      <inkml:brushProperty name="height" value="0.05" units="cm"/>
    </inkml:brush>
  </inkml:definitions>
  <inkml:trace contextRef="#ctx0" brushRef="#br0">134 21 6784,'9'-13'4055,"-8"6"1873,-23 17-3112,16-5-2485,0 1-1,0 0 0,1 0 0,-5 9 0,6-11-61,3-2-188,0 0 1,0-1-1,0 1 0,0 0 0,0 0 0,0-1 0,1 1 0,-1 0 0,1 0 0,-1 0 0,1 0 0,0 0 0,-1 0 0,1 0 1,0 0-1,0 0 0,1 0 0,-1 3 0,2 0 110,0 1 1,0-1-1,0 1 0,6 8 1,-5-10-124,-1 0 0,0 0 0,0 0 0,0 0 0,0 0 0,-1 0 1,0 0-1,0 1 0,1 6 0,-2-10-67,0-1-1,-1 1 1,1 0 0,0-1 0,0 1-1,0 0 1,-1-1 0,1 1 0,0 0-1,-1-1 1,1 1 0,-1-1 0,1 1-1,-1-1 1,1 1 0,-1-1 0,1 1 0,-1-1-1,1 0 1,-1 1 0,1-1 0,-1 0-1,0 1 1,1-1 0,-1 0 0,0 0-1,1 1 1,-1-1 0,0 0 0,-1 0-1,-22 2-3,21-2 4,-11-1-207,0 0 0,-22-4 0,33 2-562,6-2-22</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4.390"/>
    </inkml:context>
    <inkml:brush xml:id="br0">
      <inkml:brushProperty name="width" value="0.05" units="cm"/>
      <inkml:brushProperty name="height" value="0.05" units="cm"/>
    </inkml:brush>
  </inkml:definitions>
  <inkml:trace contextRef="#ctx0" brushRef="#br0">26 58 7808,'1'2'9778,"-2"4"-7930,-19 39 755,15-32-704,6-26-342,0 10-1467,0 0 1,0 0-1,0 0 1,0 0-1,1 0 1,0 1 0,-1-1-1,1 1 1,0-1-1,0 1 1,0 0-1,4-4 1,3-3 118,-4 4-129,1-4-50,2 1 0,-1 1 0,1-1-1,10-7 1,-16 14-39,0-1 0,0 1-1,0 0 1,-1 0 0,1 0 0,1 0-1,-1 1 1,0-1 0,0 0 0,0 1-1,0 0 1,0-1 0,1 1-1,-1 0 1,0 0 0,0 0 0,0 0-1,1 1 1,-1-1 0,0 0 0,0 1-1,0 0 1,0-1 0,0 1-1,0 0 1,3 2 0,7 4-19,-10-6 25,0 0-1,0-1 1,0 2-1,0-1 1,-1 0-1,1 0 1,0 1 0,-1-1-1,1 1 1,-1-1-1,1 1 1,-1-1-1,0 1 1,0 0 0,0 0-1,0 0 1,0 0-1,0 0 1,0 0-1,-1 0 1,1 0 0,0 2-1,1 9-145,-1 1 0,0-1-1,0 0 1,-2 0 0,-2 23-1,2-29-618</inkml:trace>
</inkml:ink>
</file>

<file path=word/ink/ink6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7.137"/>
    </inkml:context>
    <inkml:brush xml:id="br0">
      <inkml:brushProperty name="width" value="0.05" units="cm"/>
      <inkml:brushProperty name="height" value="0.05" units="cm"/>
    </inkml:brush>
  </inkml:definitions>
  <inkml:trace contextRef="#ctx0" brushRef="#br0">82 38 7808,'-18'8'8906,"-3"2"-5738,8-2-1984,11-7-1130,0 0 1,1 0 0,-1 0 0,1 0 0,-1 0 0,1 0 0,-1 1 0,1-1 0,0 0 0,0 1 0,-1-1 0,1 1 0,0-1 0,0 1 0,1 0 0,-1-1 0,0 1 0,0 0 0,0 1 0,0 0-1,1-1 0,-1 0 0,0 1 0,1-1 0,0 0 0,-1 1 0,1-1 0,0 1 0,0-1 0,0 1-1,0-1 1,1 0 0,-1 1 0,1-1 0,-1 0 0,1 1 0,0-1 0,0 0 0,0 0 0,0 1 0,0-1 0,1 0 0,-1 0 0,1 0 0,-1-1 0,1 1 0,0 0 0,0 0 0,-1-1 0,1 1 0,0-1 0,0 0 0,1 0 0,-1 0 0,0 0 0,0 0 0,1 0 0,-1 0 0,0-1 0,1 1 0,-1-1 0,0 1 0,1-1 0,-1 0 0,1 0 0,-1 0 0,1-1 0,2 0 0,1 0-40,1-1 1,-1 0-1,-1 0 1,1 0-1,0-1 0,0 0 1,-1 0-1,0-1 1,1 1-1,-1-1 0,5-5 1,-9 7-28,0 1 1,1 0-1,-1 0 1,0-1-1,0 1 1,0-1 0,0 1-1,0-1 1,-1 0-1,1 1 1,0-1-1,-1 0 1,1 1-1,-1-1 1,1 0-1,-1 0 1,0 1 0,0-1-1,0 0 1,0 0-1,0 0 1,0 1-1,-1-1 1,1 0-1,0 0 1,-1 1-1,1-1 1,-1 0 0,0 1-1,0-1 1,0 0-1,1 1 1,-1-1-1,-1 1 1,1 0-1,0-1 1,0 1-1,0 0 1,-1 0 0,1-1-1,-1 1 1,-1-1-1,-1 0-249,0-1-1,0 1 1,0 0-1,-1 0 0,1 0 1,-1 0-1,1 1 1,-1 0-1,1 0 1,-1 0-1,0 0 1,-4 1-1,6 1-1166</inkml:trace>
  <inkml:trace contextRef="#ctx0" brushRef="#br0" timeOffset="1">204 156 6784,'0'0'128,"1"1"1,-1-1-1,0 0 1,0 1 0,0-1-1,0 1 1,0-1-1,1 0 1,-1 1-1,0-1 1,0 0-1,1 1 1,-1-1 0,0 0-1,1 0 1,-1 1-1,0-1 1,1 0-1,-1 0 1,0 0-1,1 1 1,-1-1-1,0 0 1,1 0 0,-1 0-1,1 0 1,-1 0-1,0 0 1,1 0-1,-1 0 1,1 0-1,-1 0 1,1 0 0,12-10 3395,8-21 1755,-20 30-4992,2-5 143,-1 0 1,0 0 0,0 0-1,-1-1 1,2-10 0,7-23 1846,-10 38-2211,1 0-1,0 0 1,0 0-1,0 0 1,0 0-1,0 0 1,1 0-1,-1 1 1,0-1-1,1 0 1,0 1-1,-1 0 0,1-1 1,0 1-1,2-2 1,-3 3-151,0-1-1,0 1 1,0-1 0,0 1-1,0 0 1,0-1 0,0 1-1,0 0 1,0 0 0,0 0-1,0 0 1,0 0 0,0 0-1,0 0 1,0 0 0,0 0-1,0 0 1,0 1 0,1-1-1,8 8-1194</inkml:trace>
</inkml:ink>
</file>

<file path=word/ink/ink6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4.137"/>
    </inkml:context>
    <inkml:brush xml:id="br0">
      <inkml:brushProperty name="width" value="0.05" units="cm"/>
      <inkml:brushProperty name="height" value="0.05" units="cm"/>
    </inkml:brush>
  </inkml:definitions>
  <inkml:trace contextRef="#ctx0" brushRef="#br0">69 1 3712,'-1'38'12564,"-4"1"-6409,-2 8-4377,-8 21-3290,5-18 3284,10-49-1737,-1 2-54,1 0 1,0 0 0,-1 0 0,0 0 0,1-1 0,-1 1-1,0 0 1,-1 0 0,1-1 0,0 1 0,-1-1-1,1 1 1,-1-1 0,0 0 0,-2 3 0,-3-5-1284,4-7-234</inkml:trace>
</inkml:ink>
</file>

<file path=word/ink/ink6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4.528"/>
    </inkml:context>
    <inkml:brush xml:id="br0">
      <inkml:brushProperty name="width" value="0.05" units="cm"/>
      <inkml:brushProperty name="height" value="0.05" units="cm"/>
    </inkml:brush>
  </inkml:definitions>
  <inkml:trace contextRef="#ctx0" brushRef="#br0">0 24 7552,'0'-4'3712,"20"-1"-2304,-12 1 1920,2 2-2817,-4-1 129,6 0 256,2 0 0,2 3-1152,8 0 0,-4 3 640,-10-3 128,6 3-1280,-6 0 0</inkml:trace>
  <inkml:trace contextRef="#ctx0" brushRef="#br0" timeOffset="1">4 237 7680,'4'7'3840,"12"-5"-3200,-10-4 3456,4 2-3585,-2-3 1,-2 3 128,4-6 0,10-5-1280,2-2 0</inkml:trace>
</inkml:ink>
</file>

<file path=word/ink/ink6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4.908"/>
    </inkml:context>
    <inkml:brush xml:id="br0">
      <inkml:brushProperty name="width" value="0.05" units="cm"/>
      <inkml:brushProperty name="height" value="0.05" units="cm"/>
    </inkml:brush>
  </inkml:definitions>
  <inkml:trace contextRef="#ctx0" brushRef="#br0">24 3 7040,'-2'2'632,"1"-1"0,-1 1 1,0-1-1,1 1 0,0 0 0,-1 0 1,1 0-1,0-1 0,0 2 0,0-1 1,0 0-1,0 0 0,0 0 0,1 0 1,-1 0-1,0 4 0,0 0-145,0 1 0,0-1 0,1 1 0,0 12 0,0-17-441,0 0 0,1 0 0,-1 0 0,0 1 0,1-1 0,0 0-1,-1 0 1,1 0 0,0 0 0,0 0 0,0 0 0,0 0-1,1-1 1,-1 1 0,0 0 0,1-1 0,-1 1 0,1-1 0,-1 1-1,1-1 1,0 0 0,3 2 0,-3-2-16,0 0 0,1-1 0,-1 1 0,1-1 0,-1 0 0,1 1 0,-1-1 0,1-1 0,-1 1 0,1 0 0,-1 0 0,1-1 0,-1 1 0,0-1 0,1 0 1,-1 0-1,0 0 0,1 0 0,-1 0 0,2-2 0,1-1-293,0 0 1,0-1 0,0 0 0,-1 0-1,1 0 1,-1 0 0,-1-1 0,1 0 0,-1 1-1,4-10 1,-3 7-83,0-1 1,-1 1-1,0-1 0,2-11 1,-6 45 1741,0-17-1160,1-1 1,-1 0 0,1 1 0,1-1 0,0 0 0,0 0 0,0 1 0,1-1 0,2 8 0,-3-14-246,0 0-1,0 0 1,-1-1 0,1 1 0,0 0 0,0-1 0,0 1 0,0-1 0,-1 1 0,1-1-1,0 1 1,0-1 0,0 0 0,0 1 0,0-1 0,0 0 0,0 0 0,0 0-1,0 0 1,0 0 0,1 0 0,-1 0 0,0 0 0,0 0 0,0-1 0,0 1 0,0 0-1,0 0 1,0-1 0,-1 1 0,1-1 0,0 1 0,0-1 0,0 1 0,0-1-1,0-1 1,0 2-33,18-9-727</inkml:trace>
</inkml:ink>
</file>

<file path=word/ink/ink6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5.331"/>
    </inkml:context>
    <inkml:brush xml:id="br0">
      <inkml:brushProperty name="width" value="0.05" units="cm"/>
      <inkml:brushProperty name="height" value="0.05" units="cm"/>
    </inkml:brush>
  </inkml:definitions>
  <inkml:trace contextRef="#ctx0" brushRef="#br0">26 0 7168,'3'2'8114,"3"11"-5946,5 18-1421,-11-10-128,-1-1 1,-1 1-1,-1 0 1,-1-1 0,-7 26-1,-8 46 1210,17-82-1716,-1 12 231,3-21-381,0 0-1,0-1 1,0 1-1,0-1 1,0 1-1,0 0 1,0-1-1,0 1 1,1-1 0,-1 1-1,0 0 1,0-1-1,0 1 1,1-1-1,-1 1 1,0-1-1,1 1 1,-1-1-1,0 1 1,1-1-1,-1 1 1,1-1 0,-1 0-1,1 1 1,-1-1-1,2 1 1,5 0-1009</inkml:trace>
</inkml:ink>
</file>

<file path=word/ink/ink6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5.811"/>
    </inkml:context>
    <inkml:brush xml:id="br0">
      <inkml:brushProperty name="width" value="0.05" units="cm"/>
      <inkml:brushProperty name="height" value="0.05" units="cm"/>
    </inkml:brush>
  </inkml:definitions>
  <inkml:trace contextRef="#ctx0" brushRef="#br0">13 0 7424,'2'20'11622,"2"2"-8736,-1-9-2894,-1 1 0,1 17 1,-18 195 3463,7-191-4736,5-26-22</inkml:trace>
</inkml:ink>
</file>

<file path=word/ink/ink6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6.407"/>
    </inkml:context>
    <inkml:brush xml:id="br0">
      <inkml:brushProperty name="width" value="0.05" units="cm"/>
      <inkml:brushProperty name="height" value="0.05" units="cm"/>
    </inkml:brush>
  </inkml:definitions>
  <inkml:trace contextRef="#ctx0" brushRef="#br0">1 11 7040,'11'49'7018,"-11"-42"-6525,1 1 0,-1-1 1,0 1-1,-1-1 1,1 1-1,-2-1 0,-3 14 1,0 14 780,6-30 434,2-21-722,-2 6-891,0 0 0,1 0 1,-1 1-1,2-1 0,0 1 0,0 0 1,1-1-1,0 2 0,0-1 1,1 0-1,0 1 0,0 0 0,1 0 1,9-10-1,-14 17-97,0 0 1,0 1-1,0-1 0,0 0 1,-1 0-1,1 0 0,0 1 1,0-1-1,0 0 1,0 1-1,1-1 0,-1 1 1,0-1-1,0 1 0,0 0 1,0 0-1,0-1 0,1 1 1,-1 0-1,0 0 1,0 0-1,0 0 0,1 0 1,-1 0-1,0 0 0,0 1 1,0-1-1,1 0 0,-1 1 1,0-1-1,0 1 0,0-1 1,0 1-1,0 0 1,0-1-1,0 1 0,0 0 1,0 0-1,1 1 0,2 2-5,-1 1-1,0 0 0,-1 0 0,1 0 0,-1 0 1,0 0-1,2 6 0,1 9-110,7 21 112,-11-39-53,0 0 0,-1 0 1,1 0-1,0 0 1,1 0-1,-1 0 1,0-1-1,0 1 1,1 0-1,-1-1 1,1 1-1,0-1 0,-1 1 1,4 1-1,5 0-709</inkml:trace>
</inkml:ink>
</file>

<file path=word/ink/ink6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6.912"/>
    </inkml:context>
    <inkml:brush xml:id="br0">
      <inkml:brushProperty name="width" value="0.05" units="cm"/>
      <inkml:brushProperty name="height" value="0.05" units="cm"/>
    </inkml:brush>
  </inkml:definitions>
  <inkml:trace contextRef="#ctx0" brushRef="#br0">114 1 7808,'-10'1'1295,"5"-1"579,-1 1-1,1 0 1,0 0-1,-9 4 1,-1 4-442,11-6-1263,1 0 0,-1 1 0,1-1 0,-1 1-1,1 0 1,0 0 0,1 0 0,-1 0 0,1 1 0,0-1-1,0 1 1,0 0 0,-2 7 0,0 6 465,1-1 1,-1 26-1,4-41-608,-1-1 1,1 0-1,0 0 0,0 1 0,0-1 1,0 0-1,0 1 0,0-1 1,0 0-1,1 1 0,-1-1 1,0 0-1,1 0 0,-1 0 1,1 1-1,-1-1 0,1 0 0,0 0 1,-1 0-1,1 0 0,0 0 1,0 0-1,0 0 0,0 0 1,0 0-1,0 0 0,0 0 0,0-1 1,0 1-1,0 0 0,0-1 1,0 1-1,0-1 0,1 1 1,-1-1-1,0 0 0,0 1 1,1-1-1,1 0 0,0 0-49,0 0 0,1 0 0,-1-1 0,0 0 0,0 1 0,0-1-1,0 0 1,0 0 0,0-1 0,-1 1 0,1-1 0,0 1 0,-1-1 0,1 0 0,4-4 0,-2 1-143,-1 0 0,0 0 1,0 0-1,0-1 0,-1 1 1,1-1-1,-1 0 0,-1 0 1,1 0-1,-1-1 1,0 1-1,0 0 0,-1-1 1,0 1-1,0-1 0,0-11 1,-2 18 163,1 0 0,0 0 0,0 0 0,0 1 0,0-1-1,0 0 1,0 0 0,0 0 0,0 0 0,0 0 0,1 1 0,-1-1 0,0 0 0,0 0 0,0 0 0,0 0 0,0 0 0,0 1 0,0-1 0,0 0 0,0 0 0,0 0 0,0 0 0,1 0 0,-1 0 0,0 0 0,0 0 0,0 1 0,0-1 0,0 0 0,0 0 0,1 0 0,-1 0 0,0 0 0,0 0 0,0 0 0,0 0-1,0 0 1,1 0 0,-1 0 0,0 0 0,0 0 0,0 0 0,0 0 0,0 0 0,1 0 0,-1 0 0,0 0 0,0 0 0,0 0 0,0 0 0,0 0 0,1 0 0,-1 0 0,0-1 0,0 1 0,0 0 0,0 0 0,0 0 0,0 0 0,1 0 0,-1-1 0,1 7 54,0 0 0,1 0 0,0 0 0,0 0 1,5 10-1,1 2 104,-4-5-113,-3-11-28,-1 0-1,1 0 1,0 0 0,-1 0 0,1 0-1,0 0 1,0-1 0,0 1 0,2 2 0,5-4 46,3-11-36,-6 5-25,-1-1 0,0 0 0,-1 0 0,4-10 0,-5 11 0,1-1 0,0 1 0,0 0 0,1 0 0,6-9 0,-10 15 0,0 0 0,0 0 0,0 0 0,1-1 0,-1 1 0,0 0 0,0 0 0,0 0 0,1-1 0,-1 1 0,0 0 0,0 0 0,1 0 0,-1 0 0,0 0 0,0 0 0,1 0 0,-1 0 0,0-1 0,0 1 0,1 0 0,-1 0 0,0 0 0,0 0 0,1 0 0,-1 0 0,0 1 0,0-1 0,1 0 0,-1 0 0,0 0 0,1 0 0,-1 0 0,0 0 0,8 10 0,1 17 0,-9-25 0,0-1 0,1 0 0,-1 0 0,0 0 0,0-1 0,0 1 0,1 0 0,-1 0 0,0-1 0,1 1 0,-1 0 0,0-1 0,1 1 0,-1 0 0,1-1 0,-1 1 0,1-1 0,0 1 0,-1 0 0,1-1 0,-1 0 0,1 1 0,0-1 0,-1 1 0,1-1 0,0 0 0,0 1 0,-1-1 0,1 0 0,0 0 0,0 0 0,0 0 0,-1 1 0,1-1 0,0 0 0,1-1 0,4-2 9,1 0 0,-1-1 0,1 0-1,-1-1 1,9-8 0,-10 8 2,0 1 0,0 0-1,0 0 1,0 0 0,0 1-1,1 0 1,0 0 0,7-3 0,-12 6 2,0 0 0,0-1 0,0 1 0,0 0 0,1 0 0,-1 0 0,0 0 0,0 0 0,0 0 0,0 0 1,1 0-1,-1 0 0,0 1 0,0-1 0,0 0 0,0 1 0,0-1 0,0 1 0,0-1 0,0 1 0,0 0 0,0-1 0,0 1 1,0 0-1,0 0 0,0 0 0,0-1 0,-1 1 0,1 0 0,0 0 0,-1 0 0,1 0 0,-1 0 0,2 3 0,0 3 88,0 0-1,0 1 0,0 0 0,0 12 0,3 10-184,-5-29 32,0 0 0,1-1-1,-1 1 1,0 0-1,1-1 1,-1 1 0,1 0-1,-1-1 1,1 1 0,-1-1-1,1 1 1,-1 0 0,1-1-1,0 1 1,-1-1-1,1 0 1,0 1 0,-1-1-1,1 0 1,0 1 0,0-1-1,6 1-971</inkml:trace>
</inkml:ink>
</file>

<file path=word/ink/ink6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7.341"/>
    </inkml:context>
    <inkml:brush xml:id="br0">
      <inkml:brushProperty name="width" value="0.05" units="cm"/>
      <inkml:brushProperty name="height" value="0.05" units="cm"/>
    </inkml:brush>
  </inkml:definitions>
  <inkml:trace contextRef="#ctx0" brushRef="#br0">10 173 7808,'1'-1'272,"-1"0"1,1 0-1,-1 0 1,1 0-1,-1 0 1,1 0-1,0 0 0,0 0 1,-1 0-1,1 0 1,0 0-1,0 0 1,0 1-1,0-1 1,0 0-1,0 1 1,0-1-1,0 0 0,2 0 1,-2 1-87,0 0-1,0-1 1,0 1-1,0-1 1,0 1 0,0-1-1,0 0 1,0 1 0,0-1-1,0 0 1,0 1 0,-1-1-1,1 0 1,0 0-1,-1 0 1,1 0 0,0 0-1,-1 0 1,1 0 0,-1 0-1,1 0 1,-1 0-1,0 0 1,0 0 0,1 0-1,-1-1 1,0 1 0,0 0-1,0 0 1,0 0 0,0 0-1,0 0 1,0-1-1,-1 0 1,-16-39 1841,15 43-1816,1-1 1,-1 1-1,1-1 1,-1 1-1,1 0 1,0 0 0,0-1-1,0 1 1,0 0-1,0 0 1,-1 3-1,-1 5-46,1-1 0,-1 1 0,1-1 0,1 1-1,0 0 1,0 0 0,1 0 0,1-1 0,-1 1 0,3 10 0,-3-19-184,1 1 0,-1-1 0,0 0 0,1 0 0,-1 0 0,0 0 0,1 1 0,0-1 0,-1 0 0,1 0 0,0 0 0,-1 0 0,1-1 0,0 1 0,0 0 0,0 0 0,0 0 0,0-1 1,0 1-1,0 0 0,0-1 0,0 1 0,0-1 0,0 1 0,1-1 0,-1 1 0,0-1 0,0 0 0,0 0 0,1 0 0,-1 0 0,0 0 0,2 0 0,2 0-236,1-1-1,-1 0 1,1 0 0,-1-1-1,1 1 1,5-4 0,25-13-1303</inkml:trace>
  <inkml:trace contextRef="#ctx0" brushRef="#br0" timeOffset="1">234 10 6784,'-6'-9'12415,"6"14"-11391,0-10 1280,0 7-1024,0 1-1920,0 6 128,0-3 512,6-4 0</inkml:trace>
  <inkml:trace contextRef="#ctx0" brushRef="#br0" timeOffset="2">208 168 8192,'0'0'6528,"3"-6"-2049,1 9-4351,-1-3-896,7-3 128</inkml:trace>
</inkml:ink>
</file>

<file path=word/ink/ink6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8.451"/>
    </inkml:context>
    <inkml:brush xml:id="br0">
      <inkml:brushProperty name="width" value="0.05" units="cm"/>
      <inkml:brushProperty name="height" value="0.05" units="cm"/>
    </inkml:brush>
  </inkml:definitions>
  <inkml:trace contextRef="#ctx0" brushRef="#br0">57 0 7040,'-1'21'7937,"-2"6"-4048,-23 125-2510,0-46-121,26-103-1770,0 2-128</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5.117"/>
    </inkml:context>
    <inkml:brush xml:id="br0">
      <inkml:brushProperty name="width" value="0.05" units="cm"/>
      <inkml:brushProperty name="height" value="0.05" units="cm"/>
    </inkml:brush>
  </inkml:definitions>
  <inkml:trace contextRef="#ctx0" brushRef="#br0">204 29 6016,'0'0'264,"-1"1"0,1-1 0,0 0 0,-1 0 0,1 0 0,0 0 0,-1 0-1,1 0 1,0 0 0,-1 0 0,1 0 0,-1 0 0,1 0 0,0 0 0,-1 0 0,1 0 0,-1 0 0,1 0 0,0 0 0,-1 0 0,1 0 0,0 0 0,-1-1 0,1 1 0,0 0 0,-2-1 791,2 0-791,-14-11 2969,7 5-1977,5 6-1178,0 0 0,-1 0 0,1 0 0,-1 0-1,1 0 1,-1 1 0,1-1 0,-1 1 0,1 0-1,-1 0 1,1 0 0,-1 0 0,1 0 0,-1 0-1,1 1 1,-1-1 0,1 1 0,-1 0 0,1-1-1,-1 1 1,-2 2 0,-17 3 1218,17-4-1093,-1-1 0,0 1 0,0 0 0,1 0 0,-1 1 0,1 0-1,0-1 1,0 2 0,0-1 0,0 1 0,0 0 0,-6 7 0,9-9-171,0 0 0,1 0-1,-1 0 1,0 0 0,1 1 0,0-1 0,0 1 0,-1-1 0,2 1 0,-1-1 0,0 1 0,0 0 0,1-1-1,-1 1 1,1 0 0,0 0 0,0-1 0,0 1 0,0 0 0,1 0 0,-1-1 0,1 1 0,-1 0 0,1-1-1,0 1 1,0-1 0,0 1 0,0-1 0,1 1 0,1 1 0,-1-1-26,0-1 0,0 0 0,0 0 0,0 0 0,0-1 0,1 1 0,-1 0 0,1-1-1,-1 1 1,1-1 0,-1 0 0,1 0 0,0 0 0,0 0 0,-1-1 0,1 1 0,0-1 0,0 0 0,0 1 0,0-1 0,4-1 0,-3 1-30,0 0 0,-1-1-1,1 1 1,0-1 0,0 0 0,0 0 0,0-1-1,-1 1 1,1-1 0,0 1 0,-1-1 0,0 0-1,1-1 1,-1 1 0,3-4 0,1-1-99,0-2 1,-1 1-1,0-1 0,-1 0 1,0 0-1,0-1 0,6-17 1,-2 0-49,-6 35 174,-1 1 1,1-1 0,1 0-1,-1 0 1,2 0-1,-1 0 1,1-1-1,0 0 1,0 0-1,1 0 1,12 10 0,-18-16-3,1-1 0,-1 0 1,1 1-1,-1-1 0,1 0 1,0 0-1,-1 1 0,1-1 1,-1 0-1,1 0 0,0 0 0,-1 0 1,1 0-1,-1 0 0,1 0 1,0 0-1,-1 0 0,1 0 1,0 0-1,-1 0 0,1 0 1,-1-1-1,1 1 0,0 0 1,-1 0-1,1-1 0,-1 1 1,1 0-1,-1-1 0,1 1 1,-1-1-1,1 1 0,-1 0 1,0-1-1,1 1 0,-1-1 1,1 1-1,-1-2 0,15-28 43,-8 14-33,-4 12-11,1 0 0,-1 0 0,1 1 0,0-1 0,0 1 0,0 0 0,0 0 0,0 0 0,1 1 0,-1 0 0,1-1 0,0 2 0,-1-1 0,1 0 0,0 1 0,0 0 0,0 0 0,10 0 0,-15 1 0,1 0 0,-1 0 0,1 0 0,-1 0 0,1 0 0,-1 0 0,0 0 0,1 0 0,-1 0 0,1 1 0,-1-1 0,1 0 0,-1 0 0,1 0 0,-1 1 0,0-1 0,1 0 0,-1 0 0,0 1 0,1-1 0,-1 0 0,0 1 0,1-1 0,-1 1 0,0-1 0,1 0 0,-1 1 0,0-1 0,0 1 0,0-1 0,1 1 0,-1 20 0,0-5 0,8-19 0,0 0 0,0-1 0,14-8 0,-6 3 0,-12 7 10,-1 0 0,1 1 0,0-1 0,0 1-1,0 0 1,0 0 0,0 0 0,0 1 0,0 0 0,0-1 0,0 2-1,5-1 1,-8 2-10,1 1 0,0-1 0,-1 0 0,0 1 0,0-1 0,1 1 0,-1-1 0,-1 1 0,1 0 0,0-1 0,-1 1 0,1 4 0,2 6 0,0-6-61,9 26-867,-11-32 877,-1 0 0,1 0 1,0 0-1,-1 0 0,1 0 0,-1 0 1,1 0-1,0-1 0,0 1 0,0 0 1,-1 0-1,1-1 0,0 1 0,0-1 0,0 1 1,0-1-1,0 1 0,0-1 0,0 0 1,0 1-1,0-1 0,0 0 0,0 0 1,0 1-1,0-1 0,1 0 0,0-1 1,24-5-1508</inkml:trace>
</inkml:ink>
</file>

<file path=word/ink/ink6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9.006"/>
    </inkml:context>
    <inkml:brush xml:id="br0">
      <inkml:brushProperty name="width" value="0.05" units="cm"/>
      <inkml:brushProperty name="height" value="0.05" units="cm"/>
    </inkml:brush>
  </inkml:definitions>
  <inkml:trace contextRef="#ctx0" brushRef="#br0">1 29 7424,'1'-2'204,"0"0"1,1 0 0,-1 0-1,1 0 1,-1 0 0,1 0-1,0 1 1,-1-1 0,1 1-1,0-1 1,0 1 0,0 0-1,0-1 1,0 1 0,1 1-1,-1-1 1,4-1-1,-1 2 262,0 0 1,0 0-1,0 0 0,0 1 0,0 0 0,9 3 0,1 0 950,-1-4-595,-4 2-590,-9-1-214,-1 0 1,1 0-1,-1-1 1,0 1-1,1 0 1,-1 0-1,0-1 0,0 1 1,0 0-1,0 0 1,1 0-1,-1 0 0,0-1 1,0 1-1,-1 0 1,1 0-1,0 1 0,-1 8 216,0 0 0,0 0 0,-1 0-1,0 0 1,-1 0 0,0-1 0,-1 1-1,0-1 1,0 0 0,-9 13-1,13-21-237,0-1 0,-1 0 0,1 1 0,0-1 0,0 1 0,-1-1 0,1 0-1,0 1 1,-1-1 0,1 0 0,0 0 0,-1 1 0,1-1 0,0 0 0,-1 1-1,1-1 1,-1 0 0,1 0 0,-1 0 0,1 0 0,0 0 0,-1 1 0,1-1 0,-1 0-1,0 0-378</inkml:trace>
</inkml:ink>
</file>

<file path=word/ink/ink6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5.104"/>
    </inkml:context>
    <inkml:brush xml:id="br0">
      <inkml:brushProperty name="width" value="0.05" units="cm"/>
      <inkml:brushProperty name="height" value="0.05" units="cm"/>
    </inkml:brush>
  </inkml:definitions>
  <inkml:trace contextRef="#ctx0" brushRef="#br0">57 7 7296,'0'-7'3504,"0"14"490,-2 29 1996,-1-16-6785,1-11 1044,-18 76 1888,-9 90-1,29-174-2127,0 0-1,0-1 0,0 1 1,0 0-1,0 0 0,0-1 1,0 1-1,0 0 1,0-1-1,0 1 0,0 0 1,0-1-1,1 1 0,-1 0 1,0-1-1,0 1 1,1 0-1,0 0 0,7-3 82,10-19-125,-13 12 26,65-101-4,-69 109 14,-1 0-1,1 0 0,0 0 0,-1 0 1,1 0-1,0 0 0,0 0 0,-1 0 1,1 1-1,0-1 0,0 0 0,0 0 1,0 1-1,0-1 0,0 1 1,0-1-1,0 1 0,0-1 0,0 1 1,2-1-1,-2 2-3,0-1 1,-1 0 0,1 1-1,-1-1 1,1 1-1,0-1 1,-1 0-1,1 1 1,-1 0 0,1-1-1,-1 1 1,1-1-1,-1 1 1,0-1 0,1 1-1,-1 0 1,0-1-1,0 1 1,1 0-1,-1 0 1,0-1 0,0 1-1,0 1 1,2 8-19,-1 0 1,0 0 0,0 13-1,-1-21 27,-1 1-43,1 0-1,0 0 0,0 0 1,0 0-1,0 0 0,1 0 1,-1 0-1,1 0 0,0 0 1,0-1-1,0 1 1,0 0-1,0 0 0,1-1 1,-1 1-1,3 2 0,5 2-474</inkml:trace>
</inkml:ink>
</file>

<file path=word/ink/ink6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5.578"/>
    </inkml:context>
    <inkml:brush xml:id="br0">
      <inkml:brushProperty name="width" value="0.05" units="cm"/>
      <inkml:brushProperty name="height" value="0.05" units="cm"/>
    </inkml:brush>
  </inkml:definitions>
  <inkml:trace contextRef="#ctx0" brushRef="#br0">34 7 7680,'0'0'94,"1"0"1,-1 0-1,0-1 1,0 1 0,0 0-1,0 0 1,0 0-1,0 0 1,0-1-1,0 1 1,0 0 0,0 0-1,0 0 1,0-1-1,0 1 1,0 0-1,0 0 1,-1 0 0,1-1-1,0 1 1,0 0-1,0 0 1,0 0-1,0 0 1,0 0 0,0-1-1,0 1 1,-1 0-1,1 0 1,0 0-1,0 0 1,0 0 0,0 0-1,-1-1 1,1 1-1,0 0 1,0 0-1,0 0 1,0 0 0,-1 0-1,1 0 1,0 0-1,0 0 1,0 0-1,-1 0 1,1 0 0,0 0-1,0 0 1,0 0-1,-1 0 1,1 0-1,0 0 1,0 0 0,-8 13 3893,-5 25-1158,12-30-2710,-1 2 140,0 1 0,1-1 0,0 1 0,1 15 1,0-25-219,0 1 0,0 0 0,0 0 1,1 0-1,-1-1 0,1 1 0,-1 0 1,1 0-1,-1-1 0,1 1 1,0 0-1,0-1 0,0 1 0,0-1 1,0 1-1,0-1 0,1 0 1,-1 1-1,0-1 0,1 0 0,-1 0 1,1 0-1,-1 0 0,1 0 0,-1 0 1,1 0-1,0-1 0,-1 1 1,1-1-1,0 1 0,0-1 0,2 1 1,4-1 25,0 0 1,1-1 0,-1 0 0,0 0-1,0-1 1,-1 0 0,1-1 0,13-5-1,-20 8-61,1-1-1,0 0 1,0 0-1,-1 1 1,1-1 0,-1 0-1,1-1 1,-1 1-1,1 0 1,-1 0-1,0-1 1,0 1-1,1 0 1,-1-1-1,0 1 1,0-1-1,0 0 1,-1 1 0,1-1-1,0 0 1,-1 1-1,1-1 1,-1 0-1,1 0 1,-1 0-1,0 0 1,0 1-1,0-1 1,0 0-1,0-4 1,-1 4 0,1-1 0,-1 0 0,0 1 0,0-1 0,0 0 0,0 1-1,-1-1 1,1 1 0,-1 0 0,1-1 0,-1 1 0,0 0 0,0 0 0,0 0 0,0 0 0,0 0 0,0 1 0,-1-1 0,-4-2 0,4 2-28,-1 1 1,1 0 0,-1 0 0,1 0 0,-1 0 0,1 0 0,-1 1-1,1-1 1,-1 1 0,0 0 0,1 0 0,-1 1 0,0-1 0,1 1-1,-1 0 1,1 0 0,-5 1 0,3 3-705,9-2-65</inkml:trace>
</inkml:ink>
</file>

<file path=word/ink/ink6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6.047"/>
    </inkml:context>
    <inkml:brush xml:id="br0">
      <inkml:brushProperty name="width" value="0.05" units="cm"/>
      <inkml:brushProperty name="height" value="0.05" units="cm"/>
    </inkml:brush>
  </inkml:definitions>
  <inkml:trace contextRef="#ctx0" brushRef="#br0">10 94 7296,'-4'21'3506,"-2"8"5041,8-35-8183,-1 1 1,1 0 0,0 0 0,0 0-1,1 0 1,-1 0 0,1 0-1,4-6 1,0 1-55,1 0 0,0 0 0,12-11 0,-19 20-295,0 0-1,0 0 1,0 0 0,0 0-1,1 0 1,-1 1-1,0-1 1,0 1 0,1-1-1,-1 1 1,0-1-1,1 1 1,-1-1 0,1 1-1,-1 0 1,0 0-1,1 0 1,-1 0 0,3 0-1,-3 1-13,0-1 0,0 1 0,0-1 0,0 1 0,0-1 1,0 1-1,0 0 0,0-1 0,0 1 0,-1 0 0,1 0 0,0 0 0,0 0 0,-1 0 0,1 0 0,-1 0 0,1 0 0,-1 0 0,1 0 0,-1 0 0,0 0 0,1 0 0,-1 0 0,0 0 0,0 0 0,0 2 0,1 13-72,1 9-145,-1-24 154,-1-1 0,0 1 0,1 0 0,-1 0 1,1 0-1,-1 0 0,1-1 0,0 1 1,-1 0-1,1-1 0,0 1 0,0 0 0,-1-1 1,1 1-1,0-1 0,0 1 0,0-1 0,0 1 1,-1-1-1,1 0 0,0 0 0,0 1 0,2-1 1,16 3-1113</inkml:trace>
  <inkml:trace contextRef="#ctx0" brushRef="#br0" timeOffset="1">268 116 7296,'1'0'312,"0"0"1,1 0-1,-1 0 1,0 0 0,0-1-1,1 1 1,-1 0-1,0-1 1,0 1 0,1-1-1,-1 1 1,0-1-1,0 0 1,0 0-1,0 1 1,0-1 0,0 0-1,0 0 1,0 0-1,0 0 1,-1 0-1,1 0 1,1-2 0,22-34 4207,-19 30-3743,-4 5-683,0 0-1,0 1 1,0-1-1,0 0 1,-1 1-1,1-1 0,-1 0 1,1 0-1,-1 0 1,1 0-1,-1 0 1,0 1-1,0-1 0,0 0 1,0 0-1,0 0 1,0 0-1,-1 0 1,1 0-1,-1 1 0,1-1 1,-1 0-1,-1-2 1,2 3-28,-1 0 1,0 0-1,1 1 1,-1-1-1,0 0 0,1 1 1,-1-1-1,0 1 1,0-1-1,1 1 1,-1-1-1,0 1 0,0 0 1,0-1-1,0 1 1,0 0-1,1-1 1,-1 1-1,-2 0 1,2 0-27,-1 0 0,0 0 1,0 1-1,0-1 0,0 1 1,0-1-1,1 1 0,-1-1 1,0 1-1,0 0 1,1 0-1,-4 2 0,1 0 22,1-1 0,-1 1 0,1 0 0,0 1 0,0-1 0,0 0 0,0 1 0,0 0 0,1 0 0,0 0 0,0 0-1,0 0 1,0 0 0,1 0 0,-2 7 0,2-8-43,1-1 0,-1 1 0,1-1-1,0 1 1,0-1 0,0 1 0,0 0 0,1-1-1,-1 1 1,1-1 0,0 1 0,-1-1-1,1 0 1,0 1 0,0-1 0,1 0 0,-1 1-1,0-1 1,1 0 0,-1 0 0,1 0 0,0 0-1,0-1 1,0 1 0,0 0 0,0-1 0,0 1-1,4 1 1,-5-2-93,1-1 0,-1 1 0,1-1 0,-1 1 0,1-1 0,0 0 0,-1 0-1,1 1 1,-1-1 0,1 0 0,-1-1 0,1 1 0,0 0 0,-1 0 0,1-1 0,-1 1-1,1-1 1,1 0 0,24-9-1206</inkml:trace>
</inkml:ink>
</file>

<file path=word/ink/ink6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6.487"/>
    </inkml:context>
    <inkml:brush xml:id="br0">
      <inkml:brushProperty name="width" value="0.05" units="cm"/>
      <inkml:brushProperty name="height" value="0.05" units="cm"/>
    </inkml:brush>
  </inkml:definitions>
  <inkml:trace contextRef="#ctx0" brushRef="#br0">6 1 9216,'0'2'12671,"0"4"-12415,0-3-128,0 6 0,4-1-384,-4 5 128,6-5-896,1 12 0</inkml:trace>
  <inkml:trace contextRef="#ctx0" brushRef="#br0" timeOffset="1">0 212 8576,'3'-7'11391,"0"11"-11391,4-4-768,3 0 128</inkml:trace>
</inkml:ink>
</file>

<file path=word/ink/ink6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6.945"/>
    </inkml:context>
    <inkml:brush xml:id="br0">
      <inkml:brushProperty name="width" value="0.05" units="cm"/>
      <inkml:brushProperty name="height" value="0.05" units="cm"/>
    </inkml:brush>
  </inkml:definitions>
  <inkml:trace contextRef="#ctx0" brushRef="#br0">61 0 8192,'1'0'378,"0"0"0,1 1 0,-1-1 0,0 1 0,1-1 0,-1 1 0,0-1 0,0 1 0,0 0 0,1-1 0,-1 1 1,0 0-1,0 0 0,0 0 0,0 0 0,0 0 0,0 0 0,-1 0 0,1 0 0,0 0 0,0 0 0,-1 1 0,1-1 0,-1 0 0,1 3 0,1 0-54,-1-1-1,0 2 0,0-1 0,0 0 1,-1 0-1,1 0 0,-1 6 0,-2 3-59,-1-1 1,0 0-1,-1 0 0,0 0 0,-1 0 0,0 0 0,-1-1 0,-12 18 0,7-11 1044,-17 37-1,28-53-1254,-1-1 0,0 0 0,1 0 0,-1 1 0,1-1 0,0 0 1,-1 1-1,1-1 0,0 1 0,0-1 0,0 0 0,0 1 0,0-1 0,0 1 0,0-1 0,0 0 0,1 3 0,0-3-44,0-1 1,0 1-1,0 0 0,0-1 0,1 1 1,-1 0-1,0-1 0,0 1 0,0-1 1,1 0-1,-1 1 0,0-1 0,1 0 1,-1 0-1,0 0 0,0 0 0,1 0 1,2 0-1,11 0-13,-4 0-86,0 0 0,0 0 0,0-1-1,0 0 1,-1-1 0,1 0 0,20-7 0,-14 2-700</inkml:trace>
</inkml:ink>
</file>

<file path=word/ink/ink6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7.480"/>
    </inkml:context>
    <inkml:brush xml:id="br0">
      <inkml:brushProperty name="width" value="0.05" units="cm"/>
      <inkml:brushProperty name="height" value="0.05" units="cm"/>
    </inkml:brush>
  </inkml:definitions>
  <inkml:trace contextRef="#ctx0" brushRef="#br0">25 192 7936,'6'6'3968,"8"-27"-1152,-4 21 895,0-5-3199,0 5 128,0-9 0,-2 9 0,0-4-1024,2-4 128</inkml:trace>
  <inkml:trace contextRef="#ctx0" brushRef="#br0" timeOffset="1">5 13 7168,'-4'0'3584,"24"-3"1280,-6 0-4352,2 3 127,4 0 129,2 0 128,-2-2-1280,8-2 128</inkml:trace>
</inkml:ink>
</file>

<file path=word/ink/ink6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7.997"/>
    </inkml:context>
    <inkml:brush xml:id="br0">
      <inkml:brushProperty name="width" value="0.05" units="cm"/>
      <inkml:brushProperty name="height" value="0.05" units="cm"/>
    </inkml:brush>
  </inkml:definitions>
  <inkml:trace contextRef="#ctx0" brushRef="#br0">4 37 7808,'-4'32'13175,"41"-59"-12804,-26 17-218,-7 6-68,1 0-1,-1 0 1,1 1 0,-1-1 0,10-4-1,-14 8-79,0 0 0,1 0 0,-1 0 1,1 0-1,-1 0 0,0 0 0,1 0 0,-1 0 0,1 0 0,-1 0 0,0 0 0,1 0 0,-1 0 0,1 0 0,-1 1 0,0-1 0,1 0 0,-1 0 0,0 0 0,1 1 0,-1-1 0,0 0 0,1 0 0,-1 1 0,0-1 0,0 0 0,1 1 1,-1-1-1,0 0 0,0 1 0,1-1 0,-1 0 0,0 1 0,0-1 0,0 1 0,0-1 0,0 0 0,0 1 0,0-1 0,0 1 0,0-1 0,0 0 0,0 1 0,0-1 0,0 1 0,0-1 0,0 0 0,0 1 0,0-1 0,0 1 1,-1-1-1,-2 24-12,0-20 7,-1 13 0,4-17 0,0 1 0,0-1 0,0 0 0,0 0 0,0 0 0,0 1 0,0-1 0,0 0 0,0 0 0,0 0 0,0 1 0,1-1 0,-1 0 0,0 0 0,0 0 0,0 1 0,0-1 0,0 0 0,0 0 0,0 0 0,0 0 0,1 1 0,-1-1 0,0 0 0,0 0 0,0 0 0,0 0 0,1 0 0,-1 0 0,0 1 0,0-1 0,0 0 0,1 0 0,-1 0 0,0 0 0,0 0 0,0 0 0,1 0 0,-1 0 0,0 0 0,0 0 0,0 0 0,1 0 0,-1 0 0,0 0 0,0 0 0,0 0 0,1 0 0,-1 0 0,0 0 0,0-1 0,0 1 0,0 0 0,1 0 0,-1 0 0,9-6 0,-9 6 0,3-3 0,0 0 0,0 0 0,0 0 0,0-1 0,-1 1 0,4-7 0,-4 7 0,-1 0 0,1 0 0,0 0 0,0 0 0,0 1 0,1-1 0,-1 1 0,1-1 0,-1 1 0,6-3 0,-7 5 0,0 0 0,-1 0 0,1 0 0,0 1 0,0-1 0,-1 0 0,1 1 0,0-1 0,-1 1 0,1-1 0,0 0 0,-1 1 0,1 0 0,-1-1 0,1 1 0,-1-1 0,1 1 0,-1 0 0,1-1 0,-1 1 0,0 0 0,1-1 0,-1 1 0,0 0 0,0 0 0,1-1 0,-1 1 0,0 0 0,0 1 0,8 28 0,-8-25-3,0-4-19,0-1 1,0 1 0,0 0 0,0-1 0,0 1 0,0-1-1,0 1 1,1 0 0,-1-1 0,0 1 0,0 0-1,0-1 1,1 1 0,-1-1 0,0 1 0,0-1 0,1 1-1,-1-1 1,1 1 0,-1-1 0,0 1 0,1-1 0,0 1-1,16 1-490</inkml:trace>
</inkml:ink>
</file>

<file path=word/ink/ink6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8.476"/>
    </inkml:context>
    <inkml:brush xml:id="br0">
      <inkml:brushProperty name="width" value="0.05" units="cm"/>
      <inkml:brushProperty name="height" value="0.05" units="cm"/>
    </inkml:brush>
  </inkml:definitions>
  <inkml:trace contextRef="#ctx0" brushRef="#br0">138 33 7552,'-8'2'1194,"0"0"1,0 0-1,1 1 0,-1 0 1,1 0-1,0 1 1,0-1-1,0 2 0,-10 7 1,13-9-1029,0 1 1,0 0 0,0 0-1,1 1 1,0-1-1,0 1 1,0-1 0,0 1-1,-2 6 1,0 1 375,3-8-302,0 0 0,0 0 0,0 1 0,1-1 0,0 1 0,-2 8-1,3-12-206,0 0-1,1-1 0,-1 1 0,0 0 0,0 0 1,0-1-1,0 1 0,1 0 0,-1 0 0,0-1 1,0 1-1,1 0 0,-1-1 0,1 1 0,-1-1 1,1 1-1,-1 0 0,1-1 0,0 1 0,0 0-3,1 0 1,-1 0-1,1-1 0,-1 1 0,1-1 0,-1 1 0,1-1 0,-1 1 0,1-1 0,-1 0 0,1 0 0,3 0 0,1-1-85,0 1 1,0-1 0,1-1 0,-1 1-1,0-1 1,0 0 0,0-1-1,-1 1 1,1-1 0,0 0 0,-1-1-1,0 1 1,0-1 0,0 0 0,0-1-1,-1 1 1,1-1 0,-1 0-1,0 0 1,-1 0 0,4-6 0,-7 11 55,0 0 1,0 0 0,0 0-1,0 0 1,0 0 0,1 0 0,-1 0-1,0 0 1,0-1 0,0 1-1,0 0 1,0 0 0,0 0 0,0 0-1,0 0 1,0 0 0,0 0-1,1 0 1,-1 0 0,0 0 0,0 0-1,0 0 1,0 0 0,0 0-1,0 0 1,0 0 0,0 0 0,1 0-1,-1 0 1,0 0 0,0 0-1,0 0 1,0 0 0,0 0 0,0 0-1,0 0 1,0 0 0,1 0-1,-1 1 1,0-1 0,0 0-1,0 0 1,0 0 0,0 0 0,0 0-1,0 0 1,0 0 0,0 0-1,0 0 1,0 0 0,0 0 0,0 1-1,0-1 1,0 0 0,0 0-1,0 0 1,0 0 0,0 0 0,0 0-1,5 12 219,0 11 138,-5-22-376,0-1-1,0 1 0,0 0 1,0 0-1,0-1 1,0 1-1,0 0 0,0 0 1,1-1-1,-1 1 0,0 0 1,1-1-1,-1 1 1,0 0-1,1-1 0,-1 1 1,1 0-1,-1-1 0,1 1 1,-1-1-1,1 1 0,0-1 1,-1 1-1,2 0 1,4 0-387</inkml:trace>
  <inkml:trace contextRef="#ctx0" brushRef="#br0" timeOffset="1">316 125 7808,'-6'13'3840,"-4"9"-2048,10-16 1407,0-1-2815,0 7 128,6-3 0,-2-4 0,-2 1-896,6-6 128</inkml:trace>
  <inkml:trace contextRef="#ctx0" brushRef="#br0" timeOffset="2">336 27 7424,'-10'-17'3712,"10"8"1280,0 11-4736</inkml:trace>
</inkml:ink>
</file>

<file path=word/ink/ink6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8.842"/>
    </inkml:context>
    <inkml:brush xml:id="br0">
      <inkml:brushProperty name="width" value="0.05" units="cm"/>
      <inkml:brushProperty name="height" value="0.05" units="cm"/>
    </inkml:brush>
  </inkml:definitions>
  <inkml:trace contextRef="#ctx0" brushRef="#br0">24 1 7808,'-3'67'11056,"-4"0"-7819,-3 68-848,9-103-3840,-1-31 171</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5.911"/>
    </inkml:context>
    <inkml:brush xml:id="br0">
      <inkml:brushProperty name="width" value="0.05" units="cm"/>
      <inkml:brushProperty name="height" value="0.05" units="cm"/>
    </inkml:brush>
  </inkml:definitions>
  <inkml:trace contextRef="#ctx0" brushRef="#br0">114 92 7424,'1'-1'331,"-1"0"1,0 1 0,1-1-1,-1 0 1,0 0 0,1 0-1,-1 0 1,0 0 0,0 0-1,0 0 1,0 0 0,0 0-1,0 0 1,0-2 0,0 2-70,0 0 1,-1 1-1,1-1 1,0 0-1,0 0 1,0 0-1,1 0 1,-1 0-1,0 1 1,0-1-1,0 0 1,1 0-1,-1 0 1,0 0-1,1 1 1,-1-1-1,1 0 1,0-1-1,0 1-132,-1-1-1,1 1 1,0 0-1,-1-1 1,0 1-1,1-1 1,-1 1 0,0-1-1,0 0 1,0 1-1,0-1 1,0 1-1,0-1 1,0 1 0,0-1-1,-1 1 1,1-1-1,-1 1 1,1-1-1,-1 1 1,0 0-1,1-1 1,-1 1 0,0 0-1,0-1 1,0 1-1,-1-1 1,1 0-18,0 1 1,-1 0 0,1-1-1,0 1 1,-1 0-1,1 0 1,-1 0 0,1 0-1,-1 0 1,0 0-1,1 0 1,-1 1-1,0-1 1,0 0 0,1 1-1,-1 0 1,0-1-1,0 1 1,0 0 0,0 0-1,0 0 1,1 0-1,-1 0 1,-2 1 0,2-1-23,-5 2 290,1 0 1,0 0-1,0 1 1,-10 4-1,14-6-286,0 1 1,0-1-1,0 1 0,1-1 1,-1 1-1,0 0 0,1 0 1,-1 0-1,1-1 0,-1 1 1,1 1-1,0-1 0,0 0 1,0 0-1,0 0 0,0 1 1,0 3-1,0-1 61,0 0-1,1 0 0,-1 0 1,1 0-1,0-1 1,1 1-1,-1 0 1,3 8-1,-3-10-95,1-1 1,0 1-1,0-1 0,1 1 1,-1-1-1,0 0 0,1 0 1,-1 0-1,1 0 0,0 0 1,0 0-1,0 0 0,0 0 1,0-1-1,0 1 0,0-1 1,0 1-1,5 1 0,0-1-36,0 0-1,1 0 0,-1-1 0,0 0 0,1 0 0,-1-1 1,1 0-1,-1 0 0,0-1 0,1 0 0,-1 0 0,0-1 0,9-2 1,11-2-931,9 0-372</inkml:trace>
</inkml:ink>
</file>

<file path=word/ink/ink6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00.376"/>
    </inkml:context>
    <inkml:brush xml:id="br0">
      <inkml:brushProperty name="width" value="0.05" units="cm"/>
      <inkml:brushProperty name="height" value="0.05" units="cm"/>
    </inkml:brush>
  </inkml:definitions>
  <inkml:trace contextRef="#ctx0" brushRef="#br0">4 0 7680,'-4'3'16639,"8"0"-16511,-1 0-512,0-1 0</inkml:trace>
</inkml:ink>
</file>

<file path=word/ink/ink6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01.143"/>
    </inkml:context>
    <inkml:brush xml:id="br0">
      <inkml:brushProperty name="width" value="0.05" units="cm"/>
      <inkml:brushProperty name="height" value="0.05" units="cm"/>
    </inkml:brush>
  </inkml:definitions>
  <inkml:trace contextRef="#ctx0" brushRef="#br0">0 0 7552,'3'3'13823,"4"1"-14975</inkml:trace>
</inkml:ink>
</file>

<file path=word/ink/ink6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1.685"/>
    </inkml:context>
    <inkml:brush xml:id="br0">
      <inkml:brushProperty name="width" value="0.05" units="cm"/>
      <inkml:brushProperty name="height" value="0.05" units="cm"/>
    </inkml:brush>
  </inkml:definitions>
  <inkml:trace contextRef="#ctx0" brushRef="#br0">196 0 1536,'2'6'12736,"-8"18"-6913,-2 3-5204,-1-1 0,-1 0-1,-1 0 1,-1-1 0,-1-1-1,-20 29 1,20-31-221,1 1 1,-16 41-1,14-29-185,1-14-24,11-18-306,1-1 0,-1 1 0,0 0 0,1-1 0,-1 1 0,1 0 0,0 0 0,0 0 0,-1 5 0,2-17-673</inkml:trace>
</inkml:ink>
</file>

<file path=word/ink/ink6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2.180"/>
    </inkml:context>
    <inkml:brush xml:id="br0">
      <inkml:brushProperty name="width" value="0.05" units="cm"/>
      <inkml:brushProperty name="height" value="0.05" units="cm"/>
    </inkml:brush>
  </inkml:definitions>
  <inkml:trace contextRef="#ctx0" brushRef="#br0">0 20 7296,'4'-20'14015,"-1"32"-14889,5 32 3156,3 50 1,-7 117 426,-4-174-2389,1-26-320,-1 17 193,0-27-231,0-1 0,0 1 0,-1 0 0,1 0 0,0 0 1,0 0-1,0 0 0,-1 0 0,1 0 0,-1 0 0,1 0 1,-1 0-1,1 0 0,-1-1 0,1 1 0,-1 0 0,0 0 1,1-1-1,-1 1 0,0 0 0,-1 0 0,-4 0-730</inkml:trace>
</inkml:ink>
</file>

<file path=word/ink/ink6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2.653"/>
    </inkml:context>
    <inkml:brush xml:id="br0">
      <inkml:brushProperty name="width" value="0.05" units="cm"/>
      <inkml:brushProperty name="height" value="0.05" units="cm"/>
    </inkml:brush>
  </inkml:definitions>
  <inkml:trace contextRef="#ctx0" brushRef="#br0">1 13 8320,'0'0'4096,"0"5"-768,7-10 895,-1 5-3839,4 0 0,7 0 256,6 0 128,-6-6-1024,9 6 0,-3-7 256,6 14 128</inkml:trace>
</inkml:ink>
</file>

<file path=word/ink/ink6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3.074"/>
    </inkml:context>
    <inkml:brush xml:id="br0">
      <inkml:brushProperty name="width" value="0.05" units="cm"/>
      <inkml:brushProperty name="height" value="0.05" units="cm"/>
    </inkml:brush>
  </inkml:definitions>
  <inkml:trace contextRef="#ctx0" brushRef="#br0">163 255 7680,'-6'-5'11360,"5"5"-11045,-15 3 4497,-29 12-5133,20-7 1434,21-6-1077,0 0 1,0 0-1,0 0 0,0 1 0,0-1 0,1 1 0,-1 0 1,1 0-1,-1 0 0,1 0 0,0 1 0,0-1 0,1 1 0,-1 0 1,1 0-1,0 0 0,0 0 0,0 0 0,0 1 0,1-1 1,0 0-1,-2 9 0,2-10-30,1 1 0,-1-1 0,1 0 0,0 1 0,0-1 0,0 0 0,0 1 0,0-1 0,1 0 0,-1 0 0,1 1 0,0-1 0,0 0 0,0 0 0,1 0 0,-1 0 0,1 0 0,0 0 0,0 0 0,0-1 0,0 1 0,0-1 0,0 1 0,1-1 0,-1 0 0,1 0 0,-1 0 0,1 0 0,0 0 0,0 0 0,6 2 0,-7-4-2,0 1-1,-1-1 0,1 1 1,0-1-1,0 0 1,0 1-1,0-1 0,0 0 1,0 0-1,-1 0 1,1 0-1,0-1 0,0 1 1,0-1-1,0 1 0,-1-1 1,1 1-1,0-1 1,0 0-1,1-1 0,0 0 1,0 0-1,-1-1 1,0 1-1,0-1 0,1 1 1,-1-1-1,-1 0 1,1 0-1,0 0 0,2-5 1,1-8 19,-1 0 0,0 0 0,4-30 1,-7 34 9,10-80 298,-2-124-1,-3 353 161,5 80-960,-11-214 417,0 1-142,1-1 1,-1 1 0,1-1-1,0 1 1,0-1 0,0 1-1,0-1 1,3 5 0,3 3-1237</inkml:trace>
</inkml:ink>
</file>

<file path=word/ink/ink6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3.678"/>
    </inkml:context>
    <inkml:brush xml:id="br0">
      <inkml:brushProperty name="width" value="0.05" units="cm"/>
      <inkml:brushProperty name="height" value="0.05" units="cm"/>
    </inkml:brush>
  </inkml:definitions>
  <inkml:trace contextRef="#ctx0" brushRef="#br0">129 326 7808,'0'-3'968,"-1"1"1,0-1-1,0 0 1,0 0-1,0 1 1,0-1-1,0 1 1,-1-1-1,1 1 1,-1 0-1,-2-4 1,3 6-797,1-1 0,-1 1 0,0 0 0,1 0 0,-1-1 0,1 1 1,-1 0-1,0 0 0,1 0 0,-1 0 0,0-1 0,1 1 0,-1 0 1,0 0-1,1 0 0,-1 0 0,0 1 0,0-1 0,-19 10-195,7 0 647,9-8-527,0 1 1,0 0-1,1 0 0,-1 0 1,1 0-1,-1 0 0,1 1 0,0-1 1,1 1-1,-1 0 0,-2 5 1,-1 3-4,1 1 1,-4 18 0,8-29-86,0 1 0,0 0 0,1-1 1,-1 1-1,1 0 0,0 0 1,0-1-1,0 1 0,0 0 0,1 0 1,-1-1-1,0 1 0,1 0 0,0-1 1,0 1-1,0-1 0,0 1 0,0-1 1,2 4-1,-1-5 5,-1 1 0,0 0 0,1-1 0,-1 0 0,1 1-1,-1-1 1,1 0 0,0 0 0,-1 0 0,1 0 0,0 0 0,0 0 0,0 0 0,0-1 0,0 1 0,2 0 0,-3-2-4,1 1 0,0 0 0,0-1 0,0 1 0,-1-1 0,1 1 0,0-1 0,0 0 0,-1 0 0,1 0 0,-1 0 0,1 0 0,-1 0 0,1 0 0,-1-1 0,0 1 0,0 0 0,2-3 0,5-6 2,0 0 1,-1 0-1,0-1 1,-1 0-1,0 0 0,-1-1 1,0 1-1,-1-1 1,0 0-1,-1-1 1,0 1-1,-1 0 1,0-14-1,-1-11 3,-2 1 0,-1-1 0,-9-42 0,-5-22 1137,15 99-635,2 3-140,3 11 51,5 21-193,1 41-178,-3 0 0,-5 141 0,-11-130-2531,9-65 788</inkml:trace>
</inkml:ink>
</file>

<file path=word/ink/ink6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4.189"/>
    </inkml:context>
    <inkml:brush xml:id="br0">
      <inkml:brushProperty name="width" value="0.05" units="cm"/>
      <inkml:brushProperty name="height" value="0.05" units="cm"/>
    </inkml:brush>
  </inkml:definitions>
  <inkml:trace contextRef="#ctx0" brushRef="#br0">67 0 8064,'0'0'109,"-1"0"0,1 0-1,0 0 1,0 0 0,0 0 0,0 1 0,-1-1 436,1 0-436,0 0 0,0 0-1,0 1 1,0-1 0,0 0 0,-1 0 0,1 0 0,0 0 0,0 1 0,0-1 0,0 0 0,0 0 0,0 0-1,0 0 1,0 1 0,0-1 0,0 0 0,0 0 0,0 0 0,0 0 0,0 1 0,0-1 0,0 0 0,0 0-1,0 0 1,0 0 0,1 0 0,-1 1 0,0-1 0,0 0 0,5 14 1295,1 5 2386,-5-8-3337,0 1 1,-1-1-1,0 1 1,-1-1-1,-4 22 1,-20 55 851,5-22 493,11-29-626,4-23-553,2 0 0,0 0-1,0 0 1,0 21 0,3-35-591,0 1 0,0 0 0,0-1 0,0 1 0,0-1 0,0 1-1,0 0 1,0-1 0,1 1 0,-1-1 0,0 1 0,0-1 0,1 1 0,-1-1 0,0 1 0,1-1-1,-1 1 1,1-1 0,-1 1 0,1-1 0,-1 0 0,1 1 0,-1-1 0,1 0 0,-1 1-1,1-1 1,0 1 0,20 1 482,-13-3-347,-1 0-1,1-1 1,11-3-1,9-4 202,-22 8-607,0-1 1,-1 1-1,1-1 1,-1-1-1,1 1 1,-1 0-1,0-1 1,0 0-1,0-1 1,8-6-1,-8 1-1186</inkml:trace>
  <inkml:trace contextRef="#ctx0" brushRef="#br0" timeOffset="1">43 328 7680,'0'0'3840,"18"-2"2687,-6-1-5759,2-3 0,-2 0 384,-2 1 0,4-1-1536,2-3 0,4-6 640,0 4 0</inkml:trace>
</inkml:ink>
</file>

<file path=word/ink/ink6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4.642"/>
    </inkml:context>
    <inkml:brush xml:id="br0">
      <inkml:brushProperty name="width" value="0.05" units="cm"/>
      <inkml:brushProperty name="height" value="0.05" units="cm"/>
    </inkml:brush>
  </inkml:definitions>
  <inkml:trace contextRef="#ctx0" brushRef="#br0">0 62 7680,'0'-9'3840,"18"-2"-1024,-6 7 1663,-2-5-3967,4 4 128,-4-3 256,0 1 0,6 5-1280,6-4 0,-4 6 256,4 2 0</inkml:trace>
</inkml:ink>
</file>

<file path=word/ink/ink6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5.070"/>
    </inkml:context>
    <inkml:brush xml:id="br0">
      <inkml:brushProperty name="width" value="0.05" units="cm"/>
      <inkml:brushProperty name="height" value="0.05" units="cm"/>
    </inkml:brush>
  </inkml:definitions>
  <inkml:trace contextRef="#ctx0" brushRef="#br0">1 28 7936,'6'5'8014,"4"4"-5405,-7-6-2390,1 0-1,-1 0 0,0 1 0,-1-1 1,1 0-1,-1 1 0,1 0 0,-1-1 1,0 1-1,0 0 0,-1 0 0,3 8 1,0-1 485,0 0 0,0 0 0,1 0 0,0-1 0,1 0 0,1 0 0,8 11 0,-15-21-686,0 0 0,0 0 0,0 1 1,1-1-1,-1 0 0,0 0 1,0 0-1,0 0 0,0 1 0,1-1 1,-1 0-1,0 0 0,0 0 1,1 0-1,-1 0 0,0 0 0,0 1 1,0-1-1,1 0 0,-1 0 1,0 0-1,0 0 0,1 0 0,-1 0 1,0 0-1,0 0 0,1 0 1,-1 0-1,0 0 0,0 0 1,1 0-1,-1-1 0,0 1 0,0 0 1,1 0-1,-1 0 0,0 0 1,1-1-1,6-10 280,3-17-51,-2-27 182,-7 39-1091,1 1 0,1 0 0,9-29 1,-8 38-1089,2 5-170</inkml:trace>
  <inkml:trace contextRef="#ctx0" brushRef="#br0" timeOffset="1">245 87 7552,'4'17'3712,"-4"-21"-1792,0 17 1919,0 2-2943,-4-4 0,1 4 128,3-4 128,0 1-1664,0-6 1024,7-26-1408,-1-1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19.118"/>
    </inkml:context>
    <inkml:brush xml:id="br0">
      <inkml:brushProperty name="width" value="0.05" units="cm"/>
      <inkml:brushProperty name="height" value="0.05" units="cm"/>
    </inkml:brush>
  </inkml:definitions>
  <inkml:trace contextRef="#ctx0" brushRef="#br0">54 22 6656,'-9'-22'15684,"5"36"-15219,-24 183 2164,18-112-2336,10-39-116,1-38-289,0 0 0,-1 0 0,-1-1-1,-1 11 1,0-12-315,10-15-6186</inkml:trace>
</inkml:ink>
</file>

<file path=word/ink/ink6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5.488"/>
    </inkml:context>
    <inkml:brush xml:id="br0">
      <inkml:brushProperty name="width" value="0.05" units="cm"/>
      <inkml:brushProperty name="height" value="0.05" units="cm"/>
    </inkml:brush>
  </inkml:definitions>
  <inkml:trace contextRef="#ctx0" brushRef="#br0">0 0 7808,'0'0'8703,"7"3"-8447,0 3 128,-1-1-128,4 1 0,-3 1-640,-1 4 0</inkml:trace>
</inkml:ink>
</file>

<file path=word/ink/ink6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6.010"/>
    </inkml:context>
    <inkml:brush xml:id="br0">
      <inkml:brushProperty name="width" value="0.05" units="cm"/>
      <inkml:brushProperty name="height" value="0.05" units="cm"/>
    </inkml:brush>
  </inkml:definitions>
  <inkml:trace contextRef="#ctx0" brushRef="#br0">99 298 7552,'-3'-10'12495,"2"10"-12049,-10 4 3273,-16 21-5993,20-18 4314,1-1-1878,0-1 0,1 1 1,0 0-1,0 0 0,-6 11 0,9-14-146,1 0 0,-1 1 1,1-1-1,-1 1 0,1 0 0,0-1 0,1 1 1,-1 0-1,1-1 0,0 1 0,-1 0 0,1 0 1,1 0-1,0 3 0,-1-5-15,1 0 1,0 0-1,0 0 1,-1 0-1,1 0 1,1-1-1,-1 1 0,0 0 1,0-1-1,1 1 1,-1 0-1,0-1 1,1 0-1,0 1 1,2 1-1,-3-3-1,0 1 0,0-1 0,0 1 0,0-1 0,0 1 0,0-1 0,0 1 0,0-1 0,0 0 0,0 0 0,0 0-1,0 1 1,0-1 0,0 0 0,0 0 0,0 0 0,0-1 0,0 1 0,0 0 0,0 0 0,0 0 0,0-1 0,0 1 0,0-1 0,0 1 0,0-1 0,0 1 0,0-1 0,0 1-1,-1-1 1,1 0 0,0 1 0,1-3 0,5-5-17,-1-2 0,0 1 0,0-1 0,-1 0 0,0 0 0,-1-1 0,0 1 0,0-1 0,-1 0 0,-1 0 0,2-20 0,-2-8 2,-1 0 1,-6-43-1,1-12 263,4 75-133,-1-18 282,-4 112 521,4-32-844,5 142 65,-3-170-263,1-1 0,0 1 1,1 0-1,9 26 0,-3-25-388</inkml:trace>
</inkml:ink>
</file>

<file path=word/ink/ink6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6.556"/>
    </inkml:context>
    <inkml:brush xml:id="br0">
      <inkml:brushProperty name="width" value="0.05" units="cm"/>
      <inkml:brushProperty name="height" value="0.05" units="cm"/>
    </inkml:brush>
  </inkml:definitions>
  <inkml:trace contextRef="#ctx0" brushRef="#br0">57 111 8448,'13'-10'3359,"-1"0"5079,-11 5-8363,0 1 0,0-1 1,0 1-1,0-1 0,-1 1 0,0-1 1,0 0-1,0 1 0,0-1 1,-1 0-1,1 1 0,-1-1 0,-1 1 1,1-1-1,-1 1 0,-1-5 1,2 9-69,0-1 1,1 0 0,-1 0 0,0 1 0,1-1 0,-1 1-1,0-1 1,0 0 0,0 1 0,1 0 0,-1-1-1,0 1 1,0-1 0,0 1 0,0 0 0,0 0 0,0-1-1,0 1 1,0 0 0,0 0 0,0 0 0,0 0-1,0 0 1,0 0 0,-1 1 0,0-1 7,0 1 1,0 0-1,0 0 0,0 0 1,0 0-1,0 1 0,0-1 1,0 0-1,1 1 0,-4 2 1,2 0 51,0-1 0,0 1 0,0 0 0,1 0 0,-1 0 0,1 0 0,0 1 0,0-1 0,0 0 0,-1 8 0,3-6-9,0-1-1,0 1 1,1-1 0,0 0-1,0 1 1,0-1 0,0 0-1,4 8 1,-4-10-24,1 0-1,-1 0 1,1 0 0,-1 0-1,1 0 1,0 0 0,0 0-1,0-1 1,0 1 0,1-1-1,-1 1 1,1-1 0,0 0-1,5 3 1,-7-5-30,0 1 1,1-1-1,-1 0 0,0 0 1,0 1-1,1-1 0,-1 0 1,1 0-1,-1 0 0,0-1 1,1 1-1,-1 0 0,0 0 1,0-1-1,1 1 0,-1-1 1,0 1-1,0-1 0,0 0 1,1 1-1,-1-1 0,2-1 1,26-27 124,-9 8-81,-3 1 51,-15 17-66,1 0 0,-1 0 1,0 0-1,1 0 1,-1 1-1,5-4 1,-6 6-27,0-1 1,0 1-1,0-1 0,0 1 1,0-1-1,0 1 1,0 0-1,0-1 1,1 1-1,-1 0 1,0 0-1,0 0 1,0 0-1,1 0 1,-1 0-1,0 0 1,0 1-1,0-1 1,0 0-1,1 1 1,-1-1-1,0 0 1,2 2-1,16 3 169,-18-5-166,0 0 0,0 0 0,0 1 0,0-1 0,0 0 1,0 0-1,0 0 0,0 1 0,0-1 0,0 0 0,0 1 1,0-1-1,0 1 0,0-1 0,0 1 0,0 0 0,-1-1 1,1 1-1,0 0 0,0 0 0,-1-1 0,1 1 1,-1 0-1,1 0 0,0 0 0,-1 0 0,0 0 0,1 0 1,-1 0-1,1 1 0,0 4-128,8 24 391,-9-29-333,0-1-1,1 1 1,-1 0 0,0-1 0,1 1 0,-1 0 0,1-1-1,-1 1 1,1 0 0,-1-1 0,1 1 0,-1-1 0,1 1-1,0-1 1,-1 1 0,1-1 0,0 1 0,-1-1 0,1 0-1,0 1 1,-1-1 0,1 0 0,0 0 0,0 1-1,-1-1 1,1 0 0,0 0 0,0 0 0,0 0 0,-1 0-1,2 0 1,8-3-1092</inkml:trace>
  <inkml:trace contextRef="#ctx0" brushRef="#br0" timeOffset="1">406 18 7936,'-12'-9'13034,"11"9"-12952,0 1 0,1-1-1,-1 1 1,1 0 0,-1-1 0,1 1 0,-1-1-1,1 1 1,-1 0 0,1-1 0,0 1-1,-1 0 1,1 0 0,0-1 0,0 1 0,-1 0-1,1 0 1,0-1 0,0 1 0,0 0 0,0 0-1,0-1 1,0 1 0,0 0 0,0 0-1,0-1 1,1 1 0,-1 1 0,-1 12 661,-3-4 62,2-7-658,0 1 0,0-1 0,1 1 0,-1-1 0,1 1 1,0 0-1,0 0 0,0 0 0,1 0 0,-1 0 0,1 0 0,0 0 1,0 0-1,0-1 0,1 1 0,1 8 0,0-8-68,-1 1-52,1 0 0,0-1 0,0 0 0,1 1 0,3 4 0,-6-8-84,1-1 1,0 1-1,-1 0 0,1 0 1,0-1-1,0 1 0,-1-1 1,1 1-1,0 0 1,0-1-1,0 1 0,0-1 1,0 0-1,0 1 0,0-1 1,0 0-1,0 0 1,0 1-1,0-1 0,0 0 1,0 0-1,0 0 0,0 0 1,0 0-1,0-1 1,0 1-1,0 0 0,0 0 1,0-1-1,2 0 1,8-7-1118</inkml:trace>
</inkml:ink>
</file>

<file path=word/ink/ink6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6.961"/>
    </inkml:context>
    <inkml:brush xml:id="br0">
      <inkml:brushProperty name="width" value="0.05" units="cm"/>
      <inkml:brushProperty name="height" value="0.05" units="cm"/>
    </inkml:brush>
  </inkml:definitions>
  <inkml:trace contextRef="#ctx0" brushRef="#br0">62 95 8192,'9'-8'10199,"-7"7"-9734,0-1-1,0 1 1,0 0 0,1-1 0,-1 1 0,0 0 0,1 0 0,-1 1-1,4-2 1,-4 1-356,-1-1-1,0 0 1,0 1-1,0-1 1,0 0-1,0 0 0,-1 0 1,1 1-1,0-1 1,-1 0-1,1-3 1,-1 3-92,1 0 1,-1 0-1,0 0 1,0 0-1,1 0 0,-1 1 1,-1-1-1,1 0 1,0 0-1,0 0 1,-1 0-1,1 0 1,-1 0-1,0 0 1,1 1-1,-1-1 1,0 0-1,0 0 1,0 1-1,0-1 1,-1 1-1,-1-3 1,2 3-18,0 0 0,-1 1 0,1-1 0,-1 0 0,1 1 0,-1-1 0,1 1 1,-1 0-1,1-1 0,-1 1 0,0 0 0,1 0 0,-1 0 0,1 0 0,-1 0 0,1 0 1,-1 1-1,1-1 0,-1 0 0,0 1 0,1 0 0,0-1 0,-1 1 0,1 0 0,-1-1 1,1 1-1,0 0 0,-2 1 0,-4 3 63,1-2 164,1 1-1,0 0 0,0 0 1,-6 6-1,9-8-127,1 0 0,0 0 0,-1 0 1,1-1-1,0 1 0,0 0 0,0 1 0,1-1 0,-1 0 0,0 0 0,1 0 0,0 0 0,-1 1 1,1-1-1,0 0 0,0 4 0,1 4 273,0-1 1,1 1 0,0 0-1,6 16 1,-7-23-294,0 1 0,0-1 0,1 0 0,-1 0 0,1 0 0,0 0 0,0 0 0,0-1 0,1 1 0,-1 0 0,0-1 0,1 0 0,0 1 0,-1-1 0,1 0 0,0-1 0,4 3 0,-4-3-110,-1-1 1,1 0-1,-1 0 1,1 0-1,-1 0 0,1-1 1,-1 1-1,1-1 1,-1 1-1,1-1 0,-1 0 1,0 0-1,1 0 1,-1 0-1,0 0 0,0-1 1,0 1-1,0-1 1,0 1-1,0-1 0,2-2 1,-1 2-108,23-19-651</inkml:trace>
</inkml:ink>
</file>

<file path=word/ink/ink6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23.205"/>
    </inkml:context>
    <inkml:brush xml:id="br0">
      <inkml:brushProperty name="width" value="0.05" units="cm"/>
      <inkml:brushProperty name="height" value="0.05" units="cm"/>
    </inkml:brush>
  </inkml:definitions>
  <inkml:trace contextRef="#ctx0" brushRef="#br0">29 63 7424,'3'-1'8960,"-3"1"-8907,0 0 1,0 0 0,-1 0-1,1 1 1,0-1 0,0 0-1,0 0 1,0 0 0,0 1-1,0-1 1,0 0 0,0 0-1,0 0 1,0 0 0,0 1-1,0-1 1,0 0 0,0 0-1,0 0 1,0 1 0,0-1-1,0 0 1,0 0 0,1 0-1,-1 1 1,0-1 0,0 0-1,0 0 1,0 0 0,0 0-1,0 0 1,0 1 0,1-1-1,-1 0 1,0 0 0,0 0 0,0 0-1,0 0 1,1 0 0,-1 0-1,0 1 1,0-1 0,0 0-1,1 0 1,-1 0 0,0 0-1,0 0 1,0 0 0,0 0-1,1 0 1,-1 0 0,0 0-1,0 0 1,0 0 0,1 0-1,-1 0 1,0 0 0,0-1-1,0 1 1,1 0 0,-1 0-1,-1 6 89,1 1-1,-1-1 1,1 0-1,0 1 1,1-1-1,0 1 1,0-1-1,3 11 1,1 8 248,4 59 687,-5 1 1,-7 115-1,3 95-362,9-154-544,-8-109-151,-1 0 1,-2-1 0,-2 1-1,-12 53 1,15-79-18,-16 78-24,7-53-81,9-27 101,-1 1 1,0-1-1,1 0 0,0 1 1,0-1-1,1 1 1,-1 5-1,-3 3 1,3-12 0,1 0 0,-1-1 0,1 1 0,-1 0 0,1 0 0,0 0 0,-1 0 0,1 0 0,0 0 0,0 0 0,0 0 0,0 0 0,0 0 0,0 0 0,0 0 0,0 0 0,0 0 0,0 0 0,0 0 0,1 1 0,3 4 0,-1-4 0,77-20 0,-72 16 2,0 1-1,0 1 1,0-1-1,0 1 0,0 1 1,9 1-1,24 0 96,53-6-150,118 11-1,-64 5 54,160-8 0,-164 2 0,2-1 0,18-6-12,191-12 152,-220-4-12,-103 14-128,6-1 0,-37 4 0,0-1 0,0 1 0,0-1 0,-1 1 1,1-1-1,0 1 0,0-1 0,-1 0 0,1 1 0,0-1 0,-1 0 0,1 1 0,0-1 0,-1 0 0,1 0 0,-1 0 0,0 0 0,1 1 0,-1-1 0,0 0 0,1 0 1,-1 0-1,0 0 0,0 0 0,0 0 0,0-1 0,0-29 96,-1 21-66,-12-162-169,0-1 150,33-187-11,-17 310 43,-2 0 0,-8-81-1,1-1-42,1-20 0,5 115 0,-2 32 6,1 4-23,1 0 1,-1 0 0,1 0-1,-1 0 1,1 0 0,-1-1-1,1 1 1,0 0 0,0 0-1,-1 0 1,1 0 0,0 0-1,0-1 1,0 1 0,1-2-1,-1 3-111,-17-7-2282,4 1 1364</inkml:trace>
</inkml:ink>
</file>

<file path=word/ink/ink6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24.252"/>
    </inkml:context>
    <inkml:brush xml:id="br0">
      <inkml:brushProperty name="width" value="0.05" units="cm"/>
      <inkml:brushProperty name="height" value="0.05" units="cm"/>
    </inkml:brush>
  </inkml:definitions>
  <inkml:trace contextRef="#ctx0" brushRef="#br0">0 47 6912,'3'3'6881,"11"-6"-5570,226-2 2742,983-16-1728,-742 12-2176,-480 9-155,-1 0 0,0 0 0,0 0 0,0 0 0,0 0-1,1 0 1,-1 0 0,0 0 0,0 0 0,0 0 0,0 0 0,0 0-1,1 0 1,-1 0 0,0 0 0,0 0 0,0 0 0,0 0 0,0-1-1,0 1 1,1 0 0,-1 0 0,0 0 0,0 0 0,0 0 0,0 0-1,0 0 1,0-1 0,0 1 0,0 0 0,0 0 0,1 0 0,-1 0-1,0 0 1,0-1 0,0 1 0,0 0 0,0 0 0,0 0-1,0 0 1,0 0 0,0-1 0,0 1 0,0 0 0,0 0 0,0 0-1,0 0 1,0 0 0,0-1 0,-1 1 0,1 0 0,0 0 0,0 0-1,0 0 1,0 0 0,0-1 0,0 1 0,0 0 0,-6-5-272</inkml:trace>
</inkml:ink>
</file>

<file path=word/ink/ink6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35.892"/>
    </inkml:context>
    <inkml:brush xml:id="br0">
      <inkml:brushProperty name="width" value="0.05" units="cm"/>
      <inkml:brushProperty name="height" value="0.05" units="cm"/>
      <inkml:brushProperty name="color" value="#849398"/>
    </inkml:brush>
  </inkml:definitions>
  <inkml:trace contextRef="#ctx0" brushRef="#br0">48 206 7168,'-1'5'11606,"-4"22"-10647,-5 34 527,3 1 0,1 83 0,5-129-1246,-5 31-1,3-31-94,-1 32-1,2-42-144,2-5 0,-1 0 0,1 0 0,0 0 0,-1 0 0,1 0 0,0 1 0,-1-1 0,1 0 0,0 0 0,0 0 0,0 0 0,0 0 0,0 0 0,0 0 0,1 0 0,-1 0 0,0 0 0,0 1 0,1 0 0,3-1 0,0 1 0,-1-1 0,1 0 0,0 0 0,0 0 0,0 0 0,0-1 0,5 1 0,21-3 0,43-7 0,-25 2 0,354-6 0,-285 14 0,173 3 0,-30-2 0,124-5 0,-42 2 0,-155 5 0,-81 2 107,-54-1-192,-51-4 62,0-1 23,-1 0 0,0 1 0,0-1 0,1 0 0,-1 0 0,0 0 0,0 1 0,1-1 1,-1 0-1,0 0 0,0 0 0,1 0 0,-1 0 0,0 0 0,1 0 0,-1 0 0,0 0 0,1 0 0,-1 0 0,0 0 0,0 0 0,1 0 0,-1 0 0,0 0 0,1 0 0,-1 0 0,0 0 0,1 0 0,-1 0 0,0-1 0,4-2 0,-4 3 0,0 0 0,0 0 0,0 0 0,0 1 0,0-1 0,0 0 0,0 0 0,0 0 0,0 0 0,0 0 0,0 0 0,0 0 0,0 0 0,0 0 0,0 0 0,0 0 0,0 0 0,0 0 0,0 1 0,0-1 0,0 0 0,0 0 0,0 0 0,0 0 0,0 0 0,0 0 0,0 0 0,0 0 0,0 0 0,0 0 0,0 0 0,0 0 0,0 0 0,0 0 0,0 0 0,0 1 0,0-1 0,0 0 0,0 0 0,0 0 0,1 0 0,-1 0 0,0 0 0,0 0 0,0 0 0,0 0 0,0 0 0,0 0 0,0 0 0,0 0 0,0 0 0,0 0 0,0 0 0,0 0 0,0 0 0,1 0 0,-1 0 0,0 0 0,0 0 0,0 0 0,0 0 0,0 0 0,0 0 0,1-1 0,-1 1 0,1-1 0,-1 1 0,1-1 0,0 1 0,-1-1 0,0 0 0,1 1 0,-1-1 0,1 1 0,-1-1 0,0 0 0,1 1 0,-1-1 0,0 0 0,0 0 0,1 1 0,-1-2 0,1-5 0,1 0 0,-1 1 0,-1-1 0,1 0 0,-2-8 0,4-30 0,29-91 128,-16 23-128,32-119 0,-45 212-3,4-30 28,-7 49 60,2 0-64,-2 20-2325,0-17 1024</inkml:trace>
</inkml:ink>
</file>

<file path=word/ink/ink6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36.401"/>
    </inkml:context>
    <inkml:brush xml:id="br0">
      <inkml:brushProperty name="width" value="0.05" units="cm"/>
      <inkml:brushProperty name="height" value="0.05" units="cm"/>
      <inkml:brushProperty name="color" value="#849398"/>
    </inkml:brush>
  </inkml:definitions>
  <inkml:trace contextRef="#ctx0" brushRef="#br0">1 128 640,'6'1'11619,"16"0"-7199,24 2-6340,-31-3 3651,339-11 2536,300-18-2416,-100 2-801,-433 28-1052,69-5-103,-97-4 105,166-24 0,-233 25 0,-20 5 0,1 0 0,-1 1 0,0-1 0,0 1 0,10 0 0,38-5-21,-47 7-1622,-4-1 747</inkml:trace>
</inkml:ink>
</file>

<file path=word/ink/ink6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48.700"/>
    </inkml:context>
    <inkml:brush xml:id="br0">
      <inkml:brushProperty name="width" value="0.05" units="cm"/>
      <inkml:brushProperty name="height" value="0.05" units="cm"/>
      <inkml:brushProperty name="color" value="#849398"/>
    </inkml:brush>
  </inkml:definitions>
  <inkml:trace contextRef="#ctx0" brushRef="#br0">41 138 3072,'1'-5'707,"8"-17"10383,1 32-8552,-3 13-2154,-1 0 0,0 1 0,-2 0 0,0 0 0,-2 0 0,-1 0 0,-2 31 0,-5 21 974,-19 86-1,0 1-146,13-90-890,-1 30-66,5 32-277,8-123 22,0-12 0,0 0 0,0 1 0,1-1 0,-1 0 0,0 1 0,0-1 0,1 0 0,-1 0 0,0 1 0,1-1 0,-1 0 0,0 0 0,1 0 0,-1 0 0,1 0 0,-1 1 0,0-1 0,1 0 0,-1 0 0,0 0 0,1 0 0,-1 0 0,1 0 0,-1 0 0,0 0 0,1 0 0,-1 0 0,1-1 0,-1 1 0,0 0 0,1 0 0,11-3 0,12 1 40,34 0 1,0 0 6,345-14-47,-118 9 0,145 3 0,-89 4 0,-95-17 0,-215 14 0,-2 0 0,17 0 0,51-12 0,-73 11-26,0 2 0,1 0 0,44 4 0,-16-1 2,-2-2 24,-18 0 0,0 1 0,41 6 0,-67-5 0,1 0 0,-1 0 0,1-1 0,-1 0 0,1-1 0,-1 1 0,0-1 0,10-3 0,-15 3 4,0 0-1,0-1 1,0 1-1,0 0 1,0-1 0,0 0-1,0 1 1,-1-1-1,1 0 1,-1 0-1,1 0 1,-1 0-1,0 0 1,0 0 0,0 0-1,0 0 1,1-4-1,8-39 61,-7 22-33,-2 1-1,-2-38 1,-1 10 27,2-363 304,-6 159-106,2 168-256,-23 95-4224,11-9 1536</inkml:trace>
</inkml:ink>
</file>

<file path=word/ink/ink6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49.737"/>
    </inkml:context>
    <inkml:brush xml:id="br0">
      <inkml:brushProperty name="width" value="0.05" units="cm"/>
      <inkml:brushProperty name="height" value="0.05" units="cm"/>
      <inkml:brushProperty name="color" value="#849398"/>
    </inkml:brush>
  </inkml:definitions>
  <inkml:trace contextRef="#ctx0" brushRef="#br0">5 48 6912,'-5'-5'3133,"8"15"-1988,-2-7-751,0 1 3019,6-8-2666,-1 3-629,0 0 0,0 0 1,-1 0-1,1-1 1,7-3-1,15-4 473,-5 6-285,-1 1 0,1 0 1,30 3-1,8-1 5,588 2 947,-253 0-746,-221-2-294,232-12-52,-155 8-228,-48 4 18,-153-5 157,17-1-120,-23 0-14,-44 6-86,-1 0-21,-3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19.557"/>
    </inkml:context>
    <inkml:brush xml:id="br0">
      <inkml:brushProperty name="width" value="0.05" units="cm"/>
      <inkml:brushProperty name="height" value="0.05" units="cm"/>
    </inkml:brush>
  </inkml:definitions>
  <inkml:trace contextRef="#ctx0" brushRef="#br0">0 130 7680,'1'-6'675,"1"-1"1,0 1 0,0-1-1,0 1 1,1 0 0,0 0-1,0 0 1,0 0-1,1 0 1,0 1 0,0-1-1,0 1 1,1 0 0,6-5-1,-6 6-227,0 0-1,0 0 1,1 0-1,0 1 0,0 0 1,8-3-1,-9 4-496,0 0-1,0 1 1,0 0-1,0 0 1,0 0-1,0 1 1,0 0-1,10 1 1,-12-1 115,0 0 0,0 1 0,0 0 0,0 0 0,0 0 0,0 0 0,0 0 0,0 0 0,0 1 0,0 0 0,0-1 0,-1 1 0,1 0 0,-1 0 0,0 1 0,1-1 0,-1 0 0,0 1 0,0-1 0,-1 1 0,1 0 0,0-1 0,-1 1 0,0 0 0,1 0 1,-1 0-1,0 0 0,-1 0 0,1 1 0,0-1 0,-1 0 0,0 0 0,0 4 0,0 4 9,0 0 0,-1 0 1,0 0-1,-1 0 0,0-1 0,-1 1 1,0 0-1,-7 14 0,2-8-11,-2-1 0,0 1 0,-19 21 0,23-26-682,7 1-44</inkml:trace>
</inkml:ink>
</file>

<file path=word/ink/ink6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1.652"/>
    </inkml:context>
    <inkml:brush xml:id="br0">
      <inkml:brushProperty name="width" value="0.05" units="cm"/>
      <inkml:brushProperty name="height" value="0.05" units="cm"/>
      <inkml:brushProperty name="color" value="#849398"/>
    </inkml:brush>
  </inkml:definitions>
  <inkml:trace contextRef="#ctx0" brushRef="#br0">67 35 7040,'8'0'3231,"-8"1"-3101,0-1-1,0 0 1,1 0 0,-1 0-1,0 0 1,0 0 0,1 0-1,-1 0 1,0 0 0,0 0 0,0 0-1,1 0 1,-1 0 0,0 0-1,0 0 1,1 0 0,-1 0-1,0 0 1,0 0 0,1 0-1,-1 0 1,0 0 0,0 0 0,0 0-1,1-1 1,-1 1 0,0 0-1,0 0 1,0 0 0,1 0-1,-1 0 1,0-1 0,0 1 0,0 0-1,0 0 1,1 0 0,-1-1-1,0 1 1,0 0 0,0 0-1,0 0 1,0-1 0,0 1-1,0 0 1,0 0 0,0-1 0,0 1-1,0 0 1,0 0 0,0-1-1,0 1 1,0 0 0,0 0-1,0-1 1,0 1 0,0 0-1,1 4 853,0 2-844,0-1 1,0 1-1,-1-1 1,0 0-1,0 1 0,0-1 1,-2 10-1,0 9 77,-7 226 2367,8-189-2140,-3 0 1,-2-1 0,-17 68-1,20-111-442,-19 103 0,20-96-100,3 33-1,0-39 90,0-1 0,-1 0 0,-1 0 0,-6 30 0,5-40 3,0-1 0,1 1 0,0 0 0,0 11 0,0-4 6,29-14-84,-1 2 111,1 0 0,38-5 0,31 2 28,121 5-53,-62-3 0,184-3 0,-193 1 0,265-35 0,-279 28 0,-10 0 0,-53 1 0,-34 4 0,0-1 0,0-2 0,52-16 0,-75 18 0,0 1 0,-1 1 0,1 0 0,0 0 0,0 1 0,0 1 0,15 1 0,9 0 0,-21-2 0,-1-1 0,0-1-1,20-6 1,12-2 23,-37 12 53,1-1-43,7-15-36,-7 4 11,-9 9-1,1-1 1,0 0 0,-1 1-1,0-1 1,1 0-1,-1 0 1,0 0 0,0 0-1,-1-1 1,1 1 0,-1-1-1,2-5 1,5-70 12,-3 20 3,12-54-23,-14 79 28,-1-1 1,-1 1 0,-8-65-1,1 6-14,6 29 106,4-1 1,11-67 0,-14 106 7,-1 25 0,1 0-21,0 0-111,0-1 0,0 1 1,0 0-1,-1-1 0,1 1 0,0 0 1,-1-1-1,1 1 0,0-1 0,-1 1 0,0-1 1,1 0-1,-1 1 0,0-1 0,0 1 1,0-3-1,-1 3-529,-4 1-1</inkml:trace>
</inkml:ink>
</file>

<file path=word/ink/ink6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2.768"/>
    </inkml:context>
    <inkml:brush xml:id="br0">
      <inkml:brushProperty name="width" value="0.05" units="cm"/>
      <inkml:brushProperty name="height" value="0.05" units="cm"/>
      <inkml:brushProperty name="color" value="#849398"/>
    </inkml:brush>
  </inkml:definitions>
  <inkml:trace contextRef="#ctx0" brushRef="#br0">8 86 7808,'-1'0'169,"1"0"0,0 0 0,-1 0 0,1-1 0,0 1 0,-1 0 0,1 0 0,0 0 0,-1 0 0,1 0 0,0-1 0,0 1 0,-1 0 0,1 0 0,0-1 0,0 1 0,-1 0 0,1 0 0,0-1 0,0 1 0,0 0 0,-1-1 0,1 1 0,0 0 0,0 0 0,0-1 0,0 1 0,0 0 0,0-1 0,0 1 0,0 0 0,0-1 0,0 1 0,0-1 0,0 1 0,0 0-1,0-1 1,0 1 0,0-1 0,0 1-115,0 0-1,0-1 0,0 1 0,1 0 0,-1-1 0,0 1 0,0 0 0,0-1 0,1 1 0,-1 0 0,0 0 0,0-1 0,1 1 0,-1 0 0,0 0 0,0-1 0,1 1 0,-1 0 0,0 0 0,1 0 0,-1-1 0,0 1 0,1 0 0,-1 0 0,0 0 0,1 0 1,7-1-17,-1 1 1,1 0 0,-1 1 0,1-1-1,-1 2 1,14 2 0,16 3 81,139 5 1380,218-15 0,-129-2-657,-192 5-629,402-6 342,-106-12-555,-94-3 0,-186 13 0,-76 7 0,6-1 0,32-6 0,18-1 0,-66 8 0,11 3 0,-14-2-27,0-1 0,0 1 1,0-1-1,0 1 0,0-1 0,0 1 0,0-1 0,0 1 0,0-1 0,0 0 0,-1 1 0,1-1 0,0 1 0,0 0 0,-1-1 0,1 1 0,0-1 0,-1 0 0,0-2-485</inkml:trace>
</inkml:ink>
</file>

<file path=word/ink/ink6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4.902"/>
    </inkml:context>
    <inkml:brush xml:id="br0">
      <inkml:brushProperty name="width" value="0.05" units="cm"/>
      <inkml:brushProperty name="height" value="0.05" units="cm"/>
    </inkml:brush>
  </inkml:definitions>
  <inkml:trace contextRef="#ctx0" brushRef="#br0">213 2 4608,'-3'-1'14585,"-6"7"-15091,-101 52 3472,104-54-2846,-1-1 0,1 1 0,0 0 0,0 1 0,0 0 0,0 0 0,1 0 0,0 0 0,0 1 0,0 0 0,1 0 0,0 0 0,0 1 0,0-1 0,-5 15 0,9-19-94,-1 1 0,1 0 0,-1 0 0,1 0 0,0 0-1,0 0 1,0 0 0,0 0 0,0 0 0,1-1 0,0 1 0,-1 0 0,1 0 0,0 0 0,0-1 0,0 1 0,1 0 0,-1-1 0,1 1 0,-1-1 0,1 0 0,0 1 0,0-1 0,0 0 0,0 0 0,0 0 0,1 0 0,-1-1 0,1 1 0,4 2 0,2 1 57,0 0 0,1-1 0,0 0 0,0 0 0,0-1 0,21 3 0,-28-5-78,0-1 0,0 0 0,-1 0 0,1 0 0,0 0 0,0 0 0,0-1 0,0 1 0,-1-1-1,1 0 1,0 0 0,-1 0 0,1 0 0,0 0 0,-1-1 0,1 1 0,-1-1 0,0 0 0,0 1 0,1-1 0,-1 0 0,0 0-1,0-1 1,-1 1 0,4-5 0,-1-1 14,1 0-1,-1-1 0,-1 1 0,0-1 1,0 0-1,2-11 0,-4 10-27,0 10 58,-1 18 39,0 24-144,0-32 41,0-1 0,0 0 0,0 0 0,3 15 0,-2-22-57,0 1-1,-1-1 1,1 0 0,0 0 0,0 0 0,0 0-1,0 0 1,1 0 0,-1 0 0,0 0 0,1 0-1,0-1 1,-1 1 0,1 0 0,0-1 0,0 0-1,0 1 1,0-1 0,0 0 0,0 0 0,0 0-1,4 1 1,20 4-1208</inkml:trace>
</inkml:ink>
</file>

<file path=word/ink/ink6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5.424"/>
    </inkml:context>
    <inkml:brush xml:id="br0">
      <inkml:brushProperty name="width" value="0.05" units="cm"/>
      <inkml:brushProperty name="height" value="0.05" units="cm"/>
    </inkml:brush>
  </inkml:definitions>
  <inkml:trace contextRef="#ctx0" brushRef="#br0">63 18 7808,'0'0'73,"0"1"1,0-1-1,0 0 1,0 0-1,0 0 1,0 0-1,-1 0 1,1 0 0,0 0-1,0 0 1,0 0-1,0 1 1,0-1-1,0 0 1,0 0-1,0 0 1,-1 0-1,1 0 1,0 0-1,0 0 1,0 0 0,0 0-1,0 0 1,0 0-1,0 0 1,-1 0-1,1 0 1,0 0-1,0 0 1,0 0-1,0 0 1,0 0-1,0 0 1,-1 0-1,1 0 1,0 0 0,0 0-1,0 0 1,0 0-1,0 0 1,0-1-1,0 1 1,-1 0-1,1 0 1,0 0-1,0 0 1,0 0-1,0 0 1,0 0-1,0 0 1,0 0 0,0-1-1,0 1 1,0 0-1,0 0 1,0 0-1,0 0 1,0 0-1,0 0 1,0-1-1,0 1 1,0 0-1,0 0 1,0 0-1,0 0 1,0 0 0,0-1-1,-3-7 2000,2 1 2245,-19 26-2120,16-13-2054,0 0 1,0 0 0,0 0-1,1 1 1,0 0-1,0 0 1,1 0 0,-3 13-1,4-18-101,1 1 0,0-1-1,-1 0 1,1 1 0,0-1-1,0 0 1,1 1 0,-1-1-1,0 1 1,1-1-1,-1 0 1,1 1 0,0-1-1,0 0 1,0 0 0,0 0-1,0 0 1,1 0 0,-1 0-1,0 0 1,1 0 0,0 0-1,-1-1 1,1 1 0,0 0-1,0-1 1,0 0 0,0 1-1,0-1 1,4 2 0,-2-2-30,-1-1 0,0 1 0,0-1 0,1 0 1,-1 0-1,1 0 0,-1 0 0,0 0 0,0-1 0,1 1 1,-1-1-1,0 0 0,0 0 0,0 0 0,1-1 1,-1 1-1,-1-1 0,1 0 0,4-2 0,-5 2-11,0 1-1,1-1 0,-1 1 1,0-1-1,0 0 1,0 0-1,0 0 0,0 0 1,-1 0-1,1 0 1,-1-1-1,1 1 0,-1 0 1,0-1-1,0 1 1,0-1-1,0 1 0,0-1 1,-1 0-1,1 1 1,-1-1-1,0 0 0,1 0 1,-2-3-1,0 1 5,-1-1 0,0 1-1,0 0 1,-1-1-1,1 1 1,-1 0 0,-6-7-1,7 9-61,0 0-1,0 1 1,-1-1-1,1 1 1,-1-1-1,1 1 0,-1 0 1,0 0-1,0 0 1,0 1-1,0-1 1,0 1-1,-6-3 1,4 4-478</inkml:trace>
</inkml:ink>
</file>

<file path=word/ink/ink6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5.832"/>
    </inkml:context>
    <inkml:brush xml:id="br0">
      <inkml:brushProperty name="width" value="0.05" units="cm"/>
      <inkml:brushProperty name="height" value="0.05" units="cm"/>
    </inkml:brush>
  </inkml:definitions>
  <inkml:trace contextRef="#ctx0" brushRef="#br0">160 56 7296,'0'-1'354,"0"0"0,0 1 0,0-1 0,0 0 0,0 0 0,0 1 0,0-1 0,-1 0 0,1 0 0,0 1 0,0-1 0,-1 0 0,1 1 0,-1-1 0,1 0 0,0 1 0,-1-1 0,1 0 0,-1 1 0,1-1 0,-1 1 0,0-1 0,1 1 0,-1-1 0,-1 0 0,1 1-78,-1-1 0,0 1 1,1 0-1,-1-1 0,0 1 1,1 0-1,-1 0 0,0 0 1,1 0-1,-1 0 0,-2 1 1,-3 0-209,0 1 1,0 0 0,0 1 0,-12 6-1,12-5 258,0 0 1,1 1-1,-1-1 0,1 2 0,0-1 0,1 1 0,-1 0 0,1 0 0,-9 13 1,13-16-291,-1-1 1,1 1 0,0-1 0,-1 1-1,1-1 1,0 1 0,1 0 0,-1 0-1,0-1 1,1 1 0,0 0 0,-1 0-1,1 0 1,0-1 0,1 1 0,-1 0-1,0 0 1,1 0 0,-1-1 0,1 1-1,0 0 1,0 0 0,0-1 0,1 1-1,-1-1 1,0 1 0,1-1 0,0 0-1,-1 0 1,1 1 0,4 2 0,-5-3-29,1-1 1,0 1-1,0 0 1,0-1 0,0 0-1,0 1 1,0-1-1,1 0 1,-1 0-1,0 0 1,1 0 0,-1-1-1,1 1 1,-1 0-1,1-1 1,-1 0 0,1 0-1,-1 0 1,5 0-1,-3-1-3,-1 0-1,0 0 0,0 0 1,0-1-1,0 1 0,0-1 1,0 0-1,0 0 1,0 0-1,-1 0 0,1 0 1,-1-1-1,3-2 0,1-3-4,0 1 1,-1-2-1,1 1 0,-2 0 0,1-1 0,-1 0 1,-1 0-1,0 0 0,3-14 0,-3 2 81,-2-41-1,-1 48 37,0 13-18,-2 10-83,2 15-25,4 7 2,-3-18-7,0 1 0,1-1-1,1 0 1,0 0 0,1 0 0,6 14 0,-10-26-12,1-1 0,-1 1 1,0 0-1,1 0 1,-1-1-1,1 1 0,-1-1 1,1 1-1,-1 0 1,1-1-1,-1 1 0,1-1 1,0 1-1,-1-1 1,1 1-1,0-1 0,-1 0 1,1 1-1,0-1 1,0 0-1,-1 1 0,1-1 1,0 0-1,0 0 1,0 0-1,-1 0 0,1 0 1,0 0-1,1 0 1,11 0-637</inkml:trace>
</inkml:ink>
</file>

<file path=word/ink/ink6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6.306"/>
    </inkml:context>
    <inkml:brush xml:id="br0">
      <inkml:brushProperty name="width" value="0.05" units="cm"/>
      <inkml:brushProperty name="height" value="0.05" units="cm"/>
    </inkml:brush>
  </inkml:definitions>
  <inkml:trace contextRef="#ctx0" brushRef="#br0">5 18 7168,'0'0'106,"-1"0"1,1 0 0,0 0-1,-1-1 1,1 1 0,0 0-1,0 0 1,-1 0 0,1-1-1,0 1 1,-1 0 0,1 0-1,0-1 1,0 1 0,0 0-1,-1-1 1,1 1 0,0 0-1,8-13 10987,1 25-10901,-4 16 485,-1 1 0,-2-1 0,0 46 0,-1-9-57,-3 12 107,-1-22-536,3-54-272,0-1-1,-1 1 1,1-1 0,0 1 0,0 0 0,0-1 0,0 1 0,0 0 0,0-1 0,0 1 0,1-1 0,-1 1 0,0 0 0,0-1 0,0 1 0,0-1 0,1 1-1,-1 0 1,0-1 0,1 1 0,-1-1 0,0 1 0,1-1 0,-1 1 0,1-1 0,-1 1 0,1-1 0,-1 0 0,1 1 0,-1-1 0,1 0 0,-1 1-1,1-1 1,0 0 0,8 1-1967</inkml:trace>
</inkml:ink>
</file>

<file path=word/ink/ink6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6.917"/>
    </inkml:context>
    <inkml:brush xml:id="br0">
      <inkml:brushProperty name="width" value="0.05" units="cm"/>
      <inkml:brushProperty name="height" value="0.05" units="cm"/>
    </inkml:brush>
  </inkml:definitions>
  <inkml:trace contextRef="#ctx0" brushRef="#br0">160 31 8064,'0'-1'363,"0"1"0,0-1 0,0 0 0,0 1 0,0-1-1,0 1 1,0-1 0,0 0 0,-1 1 0,1-1 0,0 1 0,0-1 0,-1 1 0,1-1 0,0 1 0,-1-1 0,1 1 0,0-1 0,-1 1 0,1-1 0,-1 1 0,1 0 0,-1-1 0,1 1 0,-1 0 0,1-1 0,-2 1-1,1-1-138,-1 1-1,1 0 0,-1-1 1,0 1-1,1 0 0,-1 0 0,0 0 1,1 0-1,-1 0 0,-2 1 0,0 0-276,0 0 0,0 0-1,0 1 1,0-1 0,0 1-1,0 0 1,1 0-1,-7 4 1,8-3 146,-1-1 0,1 0 1,-1 1-1,1-1 0,0 1 0,0 0 1,0 0-1,0 0 0,0 0 0,1 0 0,0 0 1,-1 0-1,1 1 0,0-1 0,1 0 0,-1 1 1,0 5-1,1-4 0,1 0 0,0 0 0,0 0 0,0 0 0,1 0 0,-1-1 0,1 1 0,0 0 0,1-1 1,-1 0-1,6 8 0,-2-4-28,-1-1-55,0 0 1,-1 0-1,0 0 0,6 15 0,-9-21-11,-1 0 0,0 0-1,1 0 1,-1 0 0,0 0 0,0 0-1,1 1 1,-1-1 0,0 0-1,0 0 1,0 0 0,-1 0 0,1 1-1,0-1 1,0 0 0,-1 0-1,1 0 1,0 0 0,-1 0 0,1 0-1,-1 1 1,0-1 0,1 0-1,-1-1 1,0 1 0,1 0 0,-1 0-1,0 0 1,0 0 0,0-1 0,0 1-1,0 0 1,0-1 0,0 1-1,0 0 1,0-1 0,0 0 0,0 1-1,0-1 1,-3 1 0,-1 1 31,0-1-1,-1 1 1,1-1 0,-1 0 0,1-1 0,-1 1 0,1-1 0,-1 0-1,1-1 1,-1 1 0,1-1 0,-1 0 0,1 0 0,-8-3 0,5-1-734,10 1-86</inkml:trace>
  <inkml:trace contextRef="#ctx0" brushRef="#br0" timeOffset="1">285 10 8448,'-6'0'13951,"9"0"-13311,0-3 0,-3-3-1536,0 15 640</inkml:trace>
  <inkml:trace contextRef="#ctx0" brushRef="#br0" timeOffset="2">239 166 8064,'0'-4'11263,"4"4"-11135,-4 4 0,0-2 0,6 4 0</inkml:trace>
</inkml:ink>
</file>

<file path=word/ink/ink6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2.981"/>
    </inkml:context>
    <inkml:brush xml:id="br0">
      <inkml:brushProperty name="width" value="0.05" units="cm"/>
      <inkml:brushProperty name="height" value="0.05" units="cm"/>
      <inkml:brushProperty name="color" value="#849398"/>
    </inkml:brush>
  </inkml:definitions>
  <inkml:trace contextRef="#ctx0" brushRef="#br0">14 99 6656,'-3'9'9418,"2"20"-9009,1-16 515,-10 311 6526,10-284-7220,1-40-230,-1 1 0,0-1 0,0 1 0,1-1 0,-1 1 0,0-1 0,1 0 0,-1 1 0,1-1 0,-1 0 0,0 1 0,1-1 0,-1 0 0,1 1 0,-1-1 0,1 0 0,-1 0 0,1 0 0,-1 0 0,1 1 0,0-1 0,-1 0 0,1 0 0,-1 0 0,1 0 0,-1 0 0,1 0 0,0 0 0,22-1 0,-18 1 0,112-9 0,2 1 0,238 1-22,111 1 23,-256 15 25,62 0-31,44-3 133,-28 0-128,-130-10 0,71 2 0,-64 11-16,100 2 416,-266-12-272,1 0 0,2-29 363,-2 16-431,-1-1 1,0 1-1,-2-18 0,1-17-24,3-110-78,-3 135-22,-1-6 58,-1 1 1,-2 0 0,-7-31-1,4 19 6,6 40-58,1 1 0,-1-1 0,0 1 0,0-1 0,1 1 0,-1-1 0,0 1 0,0 0 0,1-1 0,-1 1 0,0 0 0,0 0 0,0 0 0,1 0 0,-1 0 0,0 0 0,0 0 0,0 0 0,1 0 0,-1 0 0,0 0 0,0 0 1,0 0-1,0 1 0,1-1 0,-1 0 0,-1 1 0,-12 2-1241,-2-3-3</inkml:trace>
</inkml:ink>
</file>

<file path=word/ink/ink6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3.525"/>
    </inkml:context>
    <inkml:brush xml:id="br0">
      <inkml:brushProperty name="width" value="0.05" units="cm"/>
      <inkml:brushProperty name="height" value="0.05" units="cm"/>
      <inkml:brushProperty name="color" value="#849398"/>
    </inkml:brush>
  </inkml:definitions>
  <inkml:trace contextRef="#ctx0" brushRef="#br0">1 95 5888,'7'0'8822,"32"-1"-7618,377-16 3362,210 11-2540,553-20-725,-923 11-1301,-210 12 0,202-17 22,-218 17 79,10 0-766,-37 2 323,-6 1-80,-21 2-682,-2 0 58</inkml:trace>
</inkml:ink>
</file>

<file path=word/ink/ink6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4.299"/>
    </inkml:context>
    <inkml:brush xml:id="br0">
      <inkml:brushProperty name="width" value="0.05" units="cm"/>
      <inkml:brushProperty name="height" value="0.05" units="cm"/>
      <inkml:brushProperty name="color" value="#849398"/>
    </inkml:brush>
  </inkml:definitions>
  <inkml:trace contextRef="#ctx0" brushRef="#br0">0 72 6784,'0'-1'138,"0"1"1,0-1 0,1 1 0,-1 0-1,0-1 1,0 1 0,0-1-1,0 1 1,1 0 0,-1-1-1,0 1 1,0 0 0,1-1 0,-1 1-1,0 0 1,1 0 0,-1-1-1,0 1 1,1 0 0,-1 0-1,0-1 1,1 1 0,-1 0-1,1 0 1,-1 0 0,0 0 0,1 0-1,-1 0 1,1 0 0,-1 0-1,1 0 1,-1 0 0,0 0-1,1 0 1,-1 0 0,1 0-1,-1 0 1,0 0 0,1 0 0,-1 0-1,1 0 1,-1 1 0,0-1-1,1 0 1,-1 0 0,0 1-1,1-1 1,-1 0 0,0 0-1,1 1 1,-1-1 0,0 0 0,0 1-1,1-1 1,-1 0 0,0 1-1,0-1 1,0 0 0,1 1-1,-1-1 1,0 1 0,0-1 0,0 0-1,0 1 1,0-1 0,0 1-1,10 34 3073,-9-29-3555,7 26 1614,-1 1-1,-2-1 0,1 54 1,-2 2 52,-4-87-1313,0-1 0,0 1 0,1 0 0,-1-1 0,0 1 0,0 0-1,1-1 1,-1 1 0,0 0 0,1-1 0,-1 1 0,1 0 0,-1-1 0,1 1-1,-1-1 1,1 1 0,-1-1 0,1 1 0,0-1 0,-1 0 0,1 1 0,-1-1 0,1 1-1,0-1 1,0 0 0,-1 0 0,1 0 0,0 1 0,-1-1 0,1 0 0,0 0 0,0 0-1,-1 0 1,1 0 0,0 0 0,1 0 0,37-4 155,-22 1-145,257 6-536,-45 1 394,-40-9 121,148-1 132,1341 8-258,-1638-3 128,48-7 0,-86 8 18,0-1 0,0 1 0,-1 0 0,1-1 0,0 0 0,-1 1 0,1-1 0,0 0 0,-1 0 0,1 0-1,-1 0 1,1 0 0,-1 0 0,0 0 0,1-1 0,-1 1 0,0 0 0,1-3 0,0 1 18,0 0 0,-1-1 1,1 1-1,-1-1 0,0 0 0,0 1 0,0-1 1,0-5-1,0-6 33,-1-1 1,-1 1-1,-3-21 1,3 28-97,-6-105 144,1 4-149,6 108 27,0 1 1,0-1 0,0 1-1,0-1 1,0 0-1,0 1 1,0-1 0,0 1-1,0-1 1,-1 1-1,1-1 1,0 1-1,0-1 1,0 1 0,-1-1-1,1 1 1,0-1-1,-1 1 1,1 0-1,0-1 1,-1 1 0,1-1-1,0 1 1,-1 0-1,0-1 1,-10 6-617,-8 4-1544,-1-6 86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6.445"/>
    </inkml:context>
    <inkml:brush xml:id="br0">
      <inkml:brushProperty name="width" value="0.05" units="cm"/>
      <inkml:brushProperty name="height" value="0.05" units="cm"/>
    </inkml:brush>
  </inkml:definitions>
  <inkml:trace contextRef="#ctx0" brushRef="#br0">9 56 7296,'-5'-11'3589,"5"11"-3435,0 0-1,-1-1 0,1 1 0,0 0 0,-1-1 0,1 1 1,0 0-1,0-1 0,-1 1 0,1-1 0,0 1 0,0 0 1,0-1-1,0 1 0,-1-1 0,1 1 0,0-1 0,0 1 1,0-1-1,0 1 0,0-1 0,0 1 0,0 0 0,0-1 0,1 1 1,-1-1-1,0 1 0,0-1 0,0 1 0,0-1 0,1 1 1,-1 0-1,0-1 0,0 1 0,1-1 0,-1 1 0,0 0 1,1-1-1,-1 1 0,0 0 0,1 0 0,0-1 0,-1 0 29,0 0-1,1 0 0,-1 0 1,1 0-1,-1 0 0,0 0 1,0 0-1,0 0 0,1 0 1,-1 0-1,0 0 0,0 0 0,-1-1 1,1 1-1,0 0 0,0 0 1,-1-1-1,-1-5 1941,0 13-660,8 176 53,-4-157-1445,-2-18-285,1 0 1,-1 0-1,0 1 1,-2 12-1,-2-2-681</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0.035"/>
    </inkml:context>
    <inkml:brush xml:id="br0">
      <inkml:brushProperty name="width" value="0.05" units="cm"/>
      <inkml:brushProperty name="height" value="0.05" units="cm"/>
    </inkml:brush>
  </inkml:definitions>
  <inkml:trace contextRef="#ctx0" brushRef="#br0">143 56 7936,'-1'2'3471,"-2"-9"-122,-10-22 2665,12 27-5935,1 1 0,-1-1 0,0 1 0,0 0 0,0-1 0,0 1 0,0 0 0,0 0 0,0 0 0,-1 0 0,1 0 0,0 0 0,-1 0 0,1 0 0,0 1 0,-1-1 0,1 0 0,-3 0 0,1 1 17,0 0 0,0 0-1,0 0 1,0 0 0,0 1-1,0-1 1,0 1 0,0 0-1,0 0 1,0 0 0,0 0 0,0 0-1,1 1 1,-1-1 0,0 1-1,1-1 1,0 1 0,-1 0-1,1 0 1,0 1 0,0-1-1,0 0 1,-2 3 0,0 1 2,0 0 0,0 1 0,1-1 0,0 1 0,0 0 0,1 0 0,0 0 0,-3 11 0,4-10-91,-1-2-4,1 0-1,0 0 1,1 0-1,-1 0 1,1 0-1,1 10 1,0-14-4,-1-1 0,1 1 0,-1-1 0,1 1 1,0-1-1,-1 1 0,1-1 0,0 0 0,0 1 1,0-1-1,0 0 0,0 0 0,1 1 0,-1-1 0,0 0 1,0 0-1,1 0 0,-1-1 0,1 1 0,-1 0 0,1 0 1,-1-1-1,1 1 0,-1-1 0,1 1 0,-1-1 0,1 0 1,0 0-1,2 1 0,1-1-7,-1 0-1,1-1 1,-1 1 0,1-1-1,-1 0 1,1 0 0,-1 0-1,1 0 1,-1-1 0,0 0-1,0 0 1,0 0 0,0 0-1,0-1 1,6-5 0,-1 0-13,0 0 1,-1 0 0,0-1-1,12-17 1,-13 11 16,-1-1 30,-6 15-24,0 1 1,0 0-1,1 0 1,-1 0 0,0 0-1,0 0 1,0 0-1,0-1 1,0 1 0,0 0-1,0 0 1,0 0-1,0 0 1,0 0-1,0-1 1,0 1 0,0 0-1,0 0 1,0 0-1,0 0 1,0 0 0,0-1-1,0 1 1,0 0-1,0 0 1,0 0 0,0 0-1,-1 0 1,1-1-1,0 1 1,0 0 0,0 0-1,0 0 1,0 0-1,0 0 1,0 0 0,0 0-1,-1 0 1,1 0-1,0-1 1,0 1 0,0 0-1,0 0 1,0 0-1,0 0 1,-1 0 0,1 0-1,0 0 1,0 0-1,0 0 1,0 0 0,0 0-1,-1 0 1,1 0-1,0 0 1,0 0-1,-8 3 64,6-1-66,0 1 1,0-1-1,0 1 1,0 0 0,0 0-1,1-1 1,-1 1-1,1 1 1,0-1-1,0 0 1,0 0-1,0 0 1,0 1-1,1-1 1,0 0-1,-1 5 1,1-4-12,0 0-1,0 0 1,1 0 0,-1 0-1,1 0 1,-1 0 0,1 0-1,1 0 1,-1 0 0,0-1-1,1 1 1,0 0 0,2 3 0,-1-4-72,-1-1 1,0 0 0,0 0-1,1 0 1,-1 0 0,1-1 0,-1 1-1,1-1 1,0 1 0,0-1-1,0 0 1,-1 0 0,1 0 0,0 0-1,0-1 1,0 1 0,1-1-1,-1 0 1,0 0 0,4 0 0,17-6-1092</inkml:trace>
</inkml:ink>
</file>

<file path=word/ink/ink7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5.451"/>
    </inkml:context>
    <inkml:brush xml:id="br0">
      <inkml:brushProperty name="width" value="0.05" units="cm"/>
      <inkml:brushProperty name="height" value="0.05" units="cm"/>
      <inkml:brushProperty name="color" value="#849398"/>
    </inkml:brush>
  </inkml:definitions>
  <inkml:trace contextRef="#ctx0" brushRef="#br0">1 103 7808,'20'-15'8180,"-16"14"-7822,1-1 1,-1 1-1,1-1 0,0 1 0,-1 1 0,6-1 0,158-2 769,-76 3-547,603-29 557,-678 28-1122,856-17 113,-616 9-235,-40-2 86,66 11-214,-216-4 232,-45 2 47,-1 1 0,40 2-1,-45 0-43,1 0 0,24-3 0,4-1 0,-32 3-88,-19 0-473,-8 0-198,-5 0-137</inkml:trace>
</inkml:ink>
</file>

<file path=word/ink/ink7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6.837"/>
    </inkml:context>
    <inkml:brush xml:id="br0">
      <inkml:brushProperty name="width" value="0.05" units="cm"/>
      <inkml:brushProperty name="height" value="0.05" units="cm"/>
      <inkml:brushProperty name="color" value="#849398"/>
    </inkml:brush>
  </inkml:definitions>
  <inkml:trace contextRef="#ctx0" brushRef="#br0">1 116 5632,'2'4'8004,"3"9"-3782,2 7-3569,-1 0 1,5 32-1,-10-23-28,-4 32-1,0 5 730,1-50-851,-1 15 362,3-30-859,0-1 0,0 1 0,0-1 0,0 1 0,0-1 1,0 1-1,0-1 0,0 1 0,0-1 0,1 0 0,-1 1 1,0-1-1,0 1 0,0-1 0,1 0 0,-1 1 0,0-1 1,1 1-1,-1-1 0,0 0 0,1 1 0,-1-1 0,0 0 1,1 0-1,-1 1 0,0-1 0,1 0 0,-1 0 0,1 0 1,-1 1-1,1-1 0,-1 0 0,1 0 0,-1 0 0,0 0 1,1 0-1,-1 0 0,1 0 0,-1 0 0,1 0 0,-1 0 1,1 0-1,-1 0 0,1 0 0,-1-1 0,0 1 0,2 0 1,17-4 53,0 0 1,0 2-1,0 0 1,31 2-1,-41 0-21,139-2-166,108 2-109,396 0 364,-375 5-110,-57 1-36,221-11-3,-268 0-24,74 1 111,-218 5-71,42 3-57,82-7 1,-137 1 61,-13 1 0,-1 1 0,0-1 0,1 1 0,-1 0 0,1 0 0,0 0 0,-1 0 0,1 0 0,-1 1 0,4 0 0,-3 0 0,-2 0 0,1-1 0,-1 0 0,0 1 0,1-1 0,-1 0 0,1 1 0,-1-1 0,0 0 0,1 0 0,-1 0 0,1-1 0,-1 1 0,1 0 0,-1 0 0,0-1 0,1 1 0,-1-1 0,0 1 0,1-1 0,-1 1 0,0-1 0,2-1 0,2 0 22,-5 2-15,1 0 0,0-1 1,0 1-1,0 0 0,-1-1 1,1 1-1,0 0 0,0-1 1,-1 1-1,1-1 0,0 1 1,0-1-1,-1 1 0,1-1 1,-1 0-1,1 1 0,-1-1 1,1 0-1,-1 0 0,1 1 1,-1-1-1,1 0 0,-1 0 1,0 1-1,0-1 0,1-2 1,4-24 37,-4 22-54,7-51 79,-3-1-1,-1 0 0,-7-83 1,-1 82 442,2 58-555,1 0 0,0 0 1,-1 0-1,1 1 1,0-1-1,-1 0 1,1 1-1,0-1 1,0 1-1,-1-1 1,1 1-1,-2 1 1,-2 0-451,-6 1-509,-7 2-44</inkml:trace>
</inkml:ink>
</file>

<file path=word/ink/ink7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7.889"/>
    </inkml:context>
    <inkml:brush xml:id="br0">
      <inkml:brushProperty name="width" value="0.05" units="cm"/>
      <inkml:brushProperty name="height" value="0.05" units="cm"/>
      <inkml:brushProperty name="color" value="#849398"/>
    </inkml:brush>
  </inkml:definitions>
  <inkml:trace contextRef="#ctx0" brushRef="#br0">0 71 7808,'8'2'969,"-1"-1"1,0 0-1,0 0 1,1-1-1,-1 0 0,1 0 1,-1 0-1,13-4 1,-2 2-418,0 1 1,0 0-1,25 3 1,-1-1-737,467-12 2104,-296 5-1483,39 1 257,930-17-289,-1092 15-387,-31 1 27,64 2-1,-79 5 20,70-5 0,-74 0 73,44 2 0,-79 2-155,-3 0-22,-1 0 33,-1 0-1,1 0 1,-1 0-1,1 0 1,-1 0-1,1 0 1,-1 0-1,1 0 1,-1 1-1,1-1 1,-1 0-1,0 0 1,1 0-1,-1 1 1,1-1-1,-1 0 1,0 0-1,1 1 1,-1-1-1,1 0 1,-1 1-1,0-1 1,0 1-1,1-1 1,-1 1-1,1 0-120,-1-3-362,0-3 212</inkml:trace>
</inkml:ink>
</file>

<file path=word/ink/ink7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47.902"/>
    </inkml:context>
    <inkml:brush xml:id="br0">
      <inkml:brushProperty name="width" value="0.05" units="cm"/>
      <inkml:brushProperty name="height" value="0.05" units="cm"/>
    </inkml:brush>
  </inkml:definitions>
  <inkml:trace contextRef="#ctx0" brushRef="#br0">83 18 2176,'1'-18'12744,"-15"28"-11067,8-5-1268,-1 1 1,1 0 0,1 1-1,-1 0 1,1 0-1,0 0 1,0 0 0,1 1-1,-6 15 1,10-19-347,0-1 0,0 0-1,1 1 1,-1-1 0,1 1 0,0-1 0,0 0 0,0 0 0,1 1 0,-1-1 0,1 0 0,2 3 0,25 39 313,-9-23-272,12 14 14,-30-34-116,-1 0 1,1 0-1,-1 1 0,0-1 0,0 0 1,0 0-1,0 1 0,0-1 1,-1 0-1,1 1 0,-1-1 0,1 1 1,-1-1-1,0 5 0,0-5 13,0 0 0,-1 0 0,1 0 0,-1-1 0,0 1 0,1 0 0,-1 0 0,0-1 0,0 1 0,0 0 0,0-1 0,0 1 0,-1-1 0,1 0 0,0 1 0,-1-1-1,1 0 1,-1 0 0,1 0 0,-1 0 0,0 0 0,1 0 0,-1 0 0,0 0 0,-3 0 0,-4 2 139,1-2 1,-1 1-1,0-1 0,-12 0 0,5 0 30,2-2-323,29-3-938,1 2-75</inkml:trace>
</inkml:ink>
</file>

<file path=word/ink/ink7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48.832"/>
    </inkml:context>
    <inkml:brush xml:id="br0">
      <inkml:brushProperty name="width" value="0.05" units="cm"/>
      <inkml:brushProperty name="height" value="0.05" units="cm"/>
    </inkml:brush>
  </inkml:definitions>
  <inkml:trace contextRef="#ctx0" brushRef="#br0">172 10 7808,'0'0'82,"0"0"0,0-1 0,0 1 0,0-1 0,0 1 0,0 0 0,0-1 0,0 1 0,0-1 1,0 1-1,0 0 0,-1-1 0,1 1 0,0 0 0,0-1 0,0 1 0,-1 0 0,1-1 0,0 1 0,0 0 0,-1-1 1,1 1-1,0 0 0,-1 0 0,1-1 0,0 1 0,-1 0 0,1 0 0,0 0 0,-1 0 0,1-1 0,-1 1 0,1 0 1,-18 2 3878,-20 15 2137,35-15-5893,-7 3 61,1 1-1,0 0 0,0 0 1,0 1-1,1 1 0,0-1 1,-12 15-1,17-19-178,1 0 1,-1 0-1,1 0 1,0 1-1,0-1 1,1 0-1,-1 1 1,1 0-1,-1-1 1,1 1-1,0 0 1,1-1-1,-1 1 0,1 0 1,-1 0-1,1 0 1,0-1-1,0 1 1,1 0-1,-1 0 1,1 0-1,0-1 1,0 1-1,3 7 1,-3-9-87,1 1 1,-1-1-1,0 1 1,1-1-1,0 0 1,-1 0-1,1 0 1,0 0-1,0 0 1,0 0-1,1-1 1,-1 1-1,0 0 1,1-1-1,-1 0 1,0 0-1,1 0 0,0 0 1,-1 0-1,1 0 1,0 0-1,-1-1 1,1 0-1,0 1 1,0-1-1,-1 0 1,1 0-1,0-1 1,0 1-1,4-2 1,-2 1-2,-1 0 0,1-1-1,-1 0 1,0 0 0,1 0 0,-1-1-1,0 0 1,0 1 0,-1-1 0,1-1 0,0 1-1,-1 0 1,0-1 0,0 0 0,0 1-1,4-9 1,19-63 278,-26 81-257,0 2-74,0-1 0,0 1-1,0 0 1,1-1-1,0 1 1,1-1 0,0 0-1,0 1 1,5 10 0,-7-18-4,0 0 1,0 1 0,1-1 0,-1 1 0,0-1 0,0 0-1,1 1 1,-1-1 0,0 0 0,1 1 0,-1-1-1,1 0 1,-1 0 0,0 1 0,1-1 0,-1 0 0,1 0-1,-1 0 1,1 0 0,-1 1 0,0-1 0,1 0 0,-1 0-1,1 0 1,-1 0 0,1 0 0,-1 0 0,1 0-1,0-1 1,6-1-1224</inkml:trace>
</inkml:ink>
</file>

<file path=word/ink/ink7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0.312"/>
    </inkml:context>
    <inkml:brush xml:id="br0">
      <inkml:brushProperty name="width" value="0.05" units="cm"/>
      <inkml:brushProperty name="height" value="0.05" units="cm"/>
    </inkml:brush>
  </inkml:definitions>
  <inkml:trace contextRef="#ctx0" brushRef="#br0">3 3 7168,'-3'-2'11383,"10"3"-10479,-1 5-797,0 1 0,0 0 0,0 0 0,-1 0 0,0 0 0,-1 1 0,0 0 0,0 0 0,4 14 0,0-4 125,7 19 417,-10-22-190,1-1 0,1 0 0,0 0 0,12 18 0,-18-31-431,-1-1-1,0 1 1,1-1 0,-1 1 0,0-1 0,1 1 0,-1-1 0,1 1 0,-1-1 0,1 0 0,-1 1 0,1-1-1,-1 0 1,1 1 0,-1-1 0,1 0 0,-1 0 0,1 1 0,0-1 0,-1 0 0,1 0 0,0 0 0,-1 0-1,1 0 1,-1 0 0,1 0 0,0 0 0,-1 0 0,1 0 0,1 0 0,-1-1 2,0 0 0,0 0 0,0 0 0,0 0-1,0 0 1,0 0 0,0 0 0,0 0 0,-1 0 0,1 0 0,0-1 0,-1 1 0,1-2 0,2-4 91,0-1 1,0 0 0,1-14-1,9-97 626,-12 107-716,-2 10-105,1 0 0,0 1 1,0-1-1,1 1 0,-1-1 1,0 1-1,0-1 0,1 1 1,-1-1-1,1 1 0,0-3 1,6-5-717</inkml:trace>
</inkml:ink>
</file>

<file path=word/ink/ink7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1.080"/>
    </inkml:context>
    <inkml:brush xml:id="br0">
      <inkml:brushProperty name="width" value="0.05" units="cm"/>
      <inkml:brushProperty name="height" value="0.05" units="cm"/>
    </inkml:brush>
  </inkml:definitions>
  <inkml:trace contextRef="#ctx0" brushRef="#br0">65 145 7552,'2'0'468,"0"0"1,0-1-1,0 1 1,1 0-1,-1-1 1,0 0-1,0 1 1,0-1-1,0 0 1,0 0-1,0 0 1,0 0-1,0-1 1,-1 1 0,1 0-1,0-1 1,-1 1-1,1-1 1,-1 0-1,1 1 1,0-3-1,5-4 155,0 0 0,-1-1 0,7-12 0,-11 17-826,11-27 756,-13 30-518,1 0 0,-1 0 0,0 0-1,0 0 1,1 0 0,-1 0 0,0 0 0,0 1-1,0-1 1,0 0 0,0 0 0,0 0 0,-1 0 0,1 0-1,0 0 1,0 0 0,-1 0 0,1 1 0,0-1 0,-1 0-1,1 0 1,-1 0 0,1 1 0,-1-1 0,1 0 0,-1 1-1,0-1 1,1 0 0,-1 1 0,-1-2 0,-2 0 77,-1 0-1,1 0 1,0 1 0,0-1 0,-1 1 0,1 0 0,-10-1 0,12 2-64,-1 0 0,1 0 0,-1 1 0,1-1 0,-1 1 0,1-1 0,-1 1 0,1 0 0,0 0 0,-1 0 0,1 0 0,0 1 0,0-1 1,0 0-1,-4 4 0,-1 1 111,1 0-1,0 1 1,0 0 0,0 0 0,1 0 0,0 0 0,-7 16 0,11-20-110,-1 1 0,1-1 1,0 1-1,0 0 0,0 0 0,0-1 0,1 1 0,0 0 1,0 0-1,0 0 0,0 0 0,0-1 0,1 1 0,-1 0 1,1 0-1,0 0 0,1-1 0,-1 1 0,0-1 0,5 7 1,-4-7-23,0 0 0,1 0 0,-1-1 0,1 1 0,0-1 0,0 1 0,0-1 0,0 0 0,1 0 0,-1 0 0,0-1 0,1 1 0,-1-1 0,1 0 0,0 0 0,6 1 0,-2 0-485,0-2 1,-1 1-1,1-1 1,0 0 0,0 0-1,-1-1 1,10-2 0,6-2-2509</inkml:trace>
</inkml:ink>
</file>

<file path=word/ink/ink7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4.344"/>
    </inkml:context>
    <inkml:brush xml:id="br0">
      <inkml:brushProperty name="width" value="0.05" units="cm"/>
      <inkml:brushProperty name="height" value="0.05" units="cm"/>
    </inkml:brush>
  </inkml:definitions>
  <inkml:trace contextRef="#ctx0" brushRef="#br0">194 98 7552,'1'3'4452,"4"20"-819,-5-16-3528,0 0-1,0 0 1,-1 0 0,0 0-1,0 0 1,-1 0 0,0 0-1,-3 7 1,-2 4 501,-17 29 0,19-40-379,0 1 0,0-1 0,0-1 0,-1 1-1,0-1 1,-1 0 0,-12 9 0,17-13-156,-1 0-1,1 0 1,-1-1 0,0 1 0,0-1 0,0 1-1,0-1 1,0 0 0,0 0 0,0 0-1,0-1 1,0 1 0,0-1 0,-1 1 0,1-1-1,0 0 1,0-1 0,0 1 0,-1 0-1,1-1 1,0 0 0,0 1 0,0-1 0,-4-2-1,6 2-46,-1 0-1,1 0 1,0 0 0,-1 0-1,1 0 1,0 0-1,0 0 1,0-1 0,0 1-1,0 0 1,0 0-1,0-1 1,0 1-1,1-1 1,-1 1 0,1-1-1,-1 1 1,1-1-1,-1 1 1,1-1-1,0-1 1,0-1 11,0 0 0,0 0 0,0 0 0,1 1 0,0-1 0,0 0-1,0 0 1,3-5 0,3-6 18,0 1 0,2 1 0,11-17 0,-19 29-52,11-12 35,0-1 1,25-20 0,-22 21-39,-1 0 1,14-17 0,-27 29 1,0 0 0,0 0 1,0 0-1,0 0 0,-1 0 0,1-1 0,0 1 0,0 0 0,-1 0 0,1 0 0,-1-1 0,1 1 0,-1 0 0,1-1 1,-1 1-1,0 0 0,0-1 0,0 1 0,0-1 0,0 1 0,0 0 0,0-1 0,0 1 0,0 0 0,-1-1 0,1 1 0,0 0 1,-1-1-1,1 1 0,-1 0 0,0-1 0,1 1 0,-1 0 0,0 0 0,0 0 0,0 0 0,0 0 0,0 0 0,0 0 1,0 0-1,0 0 0,-2-1 0,-2-1 28,-1 1 0,1-1 0,-1 1 0,0 0 0,0 0 0,0 1 0,0 0 0,-8-1 0,10 2 24,0-1 0,0 1 0,-1 0 0,1 0 0,0 1 0,0 0 0,0-1 0,0 1 0,0 1 0,0-1-1,-4 2 1,6-2-28,1 0-1,-1 0 1,1 0-1,0 0 0,-1 0 1,1 1-1,0-1 0,0 0 1,0 1-1,0-1 1,0 1-1,0-1 0,0 1 1,0-1-1,1 1 1,-1 0-1,1-1 0,-1 1 1,1 0-1,0-1 1,-1 1-1,1 0 0,0 0 1,0-1-1,0 1 0,0 0 1,1 0-1,-1 1 1,3 10-19,0-2-1,0 1 1,2 0 0,-1-1 0,1 1 0,1-1 0,0-1 0,0 1 0,1-1 0,1 0 0,0-1 0,14 15 0,1-6-859,3-5-170</inkml:trace>
</inkml:ink>
</file>

<file path=word/ink/ink7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4.832"/>
    </inkml:context>
    <inkml:brush xml:id="br0">
      <inkml:brushProperty name="width" value="0.05" units="cm"/>
      <inkml:brushProperty name="height" value="0.05" units="cm"/>
    </inkml:brush>
  </inkml:definitions>
  <inkml:trace contextRef="#ctx0" brushRef="#br0">97 14 6784,'0'-2'2021,"4"-9"5700,-5 17-5688,-11 43-703,-3 0 0,-21 48 0,23-67-146,-9 33 0,21-62-1176,1-1 0,0 1 0,0 0 0,0-1 1,0 1-1,-1 0 0,1-1 0,0 1 0,0 0 1,0-1-1,1 1 0,-1-1 0,0 1 0,0 0 1,0-1-1,0 1 0,0 0 0,1-1 0,-1 1 1,0-1-1,1 1 0,-1-1 0,0 1 0,1-1 1,-1 1-1,1-1 0,-1 1 0,1-1 0,-1 1 1,1-1-1,-1 0 0,1 1 0,-1-1 0,1 0 1,-1 1-1,1-1 0,0 0 0,-1 0 0,1 1 1,-1-1-1,1 0 0,1 0 0,32 0 57,-25 0-34,2 0-18,0 0 0,0-1 1,0 0-1,0 0 0,0-1 1,-1-1-1,12-3 0,-12-1-653,-3-1-128</inkml:trace>
</inkml:ink>
</file>

<file path=word/ink/ink7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5.308"/>
    </inkml:context>
    <inkml:brush xml:id="br0">
      <inkml:brushProperty name="width" value="0.05" units="cm"/>
      <inkml:brushProperty name="height" value="0.05" units="cm"/>
    </inkml:brush>
  </inkml:definitions>
  <inkml:trace contextRef="#ctx0" brushRef="#br0">1 227 8192,'3'-2'12159,"4"-1"-11775,9-3 0,-2 3 128,-1-3 0,4 0-768,3-5 0,0-4 128,-2 8 0</inkml:trace>
  <inkml:trace contextRef="#ctx0" brushRef="#br0" timeOffset="1">21 48 7040,'-3'9'3456,"19"-33"-896,-9 22 895,-1-4-2943,8-1 128,2-1 128,4-1 128,4 9-1280,-2 0 128,-2 4 256,-4 4 12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0.497"/>
    </inkml:context>
    <inkml:brush xml:id="br0">
      <inkml:brushProperty name="width" value="0.05" units="cm"/>
      <inkml:brushProperty name="height" value="0.05" units="cm"/>
    </inkml:brush>
  </inkml:definitions>
  <inkml:trace contextRef="#ctx0" brushRef="#br0">52 8 7552,'0'-8'15338,"1"37"-14549,1-13-751,0-4-25,0-1 0,-1 1-1,0 0 1,-1-1 0,0 1 0,-2 11 0,1-21-6,0 0 0,-1-1-1,1 1 1,0-1-1,-1 1 1,1-1 0,-1 0-1,1 1 1,-1-1-1,0 0 1,0 0 0,1 0-1,-1 0 1,0 0 0,0-1-1,0 1 1,0-1-1,0 1 1,0-1 0,0 0-1,0 1 1,0-1 0,0 0-1,0 0 1,0-1-1,0 1 1,0 0 0,-3-2-1,4 2-20,1 0 0,0 0 0,0-1 0,-1 1 0,1 0 0,0-1 0,0 1 0,-1 0 0,1-1 0,0 1 0,0 0-1,0-1 1,-1 1 0,1 0 0,0-1 0,0 1 0,0-1 0,0 1 0,0 0 0,0-1 0,0 1 0,0-1 0,0 1 0,0 0 0,0-1 0,0 1-1,0 0 1,0-1 0,1 1 0,-1-1 0,0 1 0,0 0 0,0-1 0,0 1 0,1-1 0,9-13-1186,5 3 26</inkml:trace>
</inkml:ink>
</file>

<file path=word/ink/ink7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5.823"/>
    </inkml:context>
    <inkml:brush xml:id="br0">
      <inkml:brushProperty name="width" value="0.05" units="cm"/>
      <inkml:brushProperty name="height" value="0.05" units="cm"/>
    </inkml:brush>
  </inkml:definitions>
  <inkml:trace contextRef="#ctx0" brushRef="#br0">4 1 8448,'-4'0'4224,"11"17"-2944,0-13 3839,3 4-4991,2 4 128,6-4 128,-2 4 128,-3 3-640,4 2 128,-1 4 256,1-6 0,-11-3-128,8-6 0,-8-4-1024,0-2 128</inkml:trace>
  <inkml:trace contextRef="#ctx0" brushRef="#br0" timeOffset="1">159 12 7680,'-3'0'3840,"-20"32"2303,13-19-5631,-4-8 0,-2 3 0,-7 7 128,7 3-896,-2-1 0,2-2 512,10-2 128,-1-8-640,14-1 128</inkml:trace>
  <inkml:trace contextRef="#ctx0" brushRef="#br0" timeOffset="2">215 77 7680,'4'8'8959,"-4"1"-8191,2 6 0,-2 3 0,0-1 128,0-2-1280,0-4 0,0-4 256</inkml:trace>
</inkml:ink>
</file>

<file path=word/ink/ink7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6.312"/>
    </inkml:context>
    <inkml:brush xml:id="br0">
      <inkml:brushProperty name="width" value="0.05" units="cm"/>
      <inkml:brushProperty name="height" value="0.05" units="cm"/>
    </inkml:brush>
  </inkml:definitions>
  <inkml:trace contextRef="#ctx0" brushRef="#br0">1 174 8192,'4'-2'8959,"2"2"-9087,0-4 0</inkml:trace>
  <inkml:trace contextRef="#ctx0" brushRef="#br0" timeOffset="1">180 1 6144,'0'2'9031,"0"14"-4601,-2 1-4066,0 0-1,-7 30 1,-1 5 465,4 39 308,6-65-1087,-1-1 0,-2 0 0,0 0-1,-11 36 1,14-57-946</inkml:trace>
  <inkml:trace contextRef="#ctx0" brushRef="#br0" timeOffset="2">90 311 8448,'3'4'4224,"1"-13"-2560,6 9 2687,3-3-4095,0 0 128,0-3 256,1 3 128,2 1-896,-6-2 0,6 4 256,4 0 128</inkml:trace>
</inkml:ink>
</file>

<file path=word/ink/ink7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8.895"/>
    </inkml:context>
    <inkml:brush xml:id="br0">
      <inkml:brushProperty name="width" value="0.05" units="cm"/>
      <inkml:brushProperty name="height" value="0.05" units="cm"/>
    </inkml:brush>
  </inkml:definitions>
  <inkml:trace contextRef="#ctx0" brushRef="#br0">6 91 7168,'3'13'11375,"-6"12"-10441,0 3-420,1 0 1,3 50 0,-1-4-139,-2 199 626,2-272-1002,1-1 1,-1 1-1,0-1 0,1 1 0,-1-1 0,0 1 0,1 0 0,-1-1 0,1 0 0,-1 1 1,1-1-1,-1 1 0,1-1 0,-1 0 0,1 1 0,-1-1 0,1 0 0,0 1 1,-1-1-1,1 0 0,-1 0 0,1 0 0,0 1 0,1-1 0,14 2-3,-8-3 13,0 1-1,0 0 0,15 2 0,19 0-24,31-3-8,-11 2 24,-14-5 31,0 3 0,-1 3 0,51 6 0,-43-1-32,1-3 0,0-2 0,0-2 0,102-15 0,-107 9 0,0 3 0,0 3 0,52 5 0,26 0 0,163-14 0,-129 1 0,19 9 0,70-4 0,-248 3 0,5-2 0,-1 2 0,1-1 0,-1 1 0,1 0 0,0 1 0,-1 0 0,10 3 0,-7-2 0,-1 0 0,1 0 0,0-1 0,0 0 0,0-1 0,0 0 0,0-1 0,0 0 0,14-4 0,5 3 0,-4 3 0,-16 1 0,-10-2 0,0 0 0,0 1 0,0-1 0,0 0 0,0 0 0,0 0 0,1 0 0,-1 0 0,0 0 0,0 0 0,0 0 0,0 0 0,0 0 0,0 0 0,0 0 0,1 0 0,-1 0 0,0 0 0,0 0 0,0 0 0,0 0 0,0 0 0,0 0 0,0 0 0,0 0 0,1 0 0,-1-1 0,0 1 0,0 0 0,0 0 0,0 0 0,0 0 0,0 0 0,0 0 0,0 0 0,0 0 0,0 0 0,1 0 0,-1 0 0,0-1 0,0 1 0,0 0 0,0 0 0,0 0 0,0 0 0,0 0 0,0 0 0,0 0 0,0 0 0,0-1 0,0 1 0,0 0 0,0 0 0,0 0 0,0 0 0,0 0 0,0 0 0,0 0 0,0-1 0,3-11 14,0 0-1,-1 0 1,0-1-1,-1 1 1,0-1-1,-1 1 1,-2-21-1,1-7 7,4-43 108,24-143 0,-23 202-221,0-1 430,0 0 0,0-29 0,-4 54-336,-1-1 1,1 0 0,0 0-1,-1 0 1,1 1 0,0-1 0,-1 0-1,1 0 1,-1 1 0,1-1-1,-1 0 1,1 1 0,-1-1 0,1 1-1,-1-1 1,0 1 0,0-1 0,1 1-1,-1-1 1,0 1 0,1-1-1,-1 1 1,0 0 0,0 0 0,0-1-1,0 1 1,1 0 0,-1 0-1,0 0 1,0 0 0,0 0 0,-1 0-1,-38 0 43,26 1-38,-73-1-28,-160 3-84,7 3 106,24 0 0,-130 3 0,215-6 0,-112 9 55,-53 2 18,-4-8-201,55-6 256,203-9-106,41 9 42,-3 8-1536,4-13 554</inkml:trace>
</inkml:ink>
</file>

<file path=word/ink/ink7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8.158"/>
    </inkml:context>
    <inkml:brush xml:id="br0">
      <inkml:brushProperty name="width" value="0.05" units="cm"/>
      <inkml:brushProperty name="height" value="0.05" units="cm"/>
      <inkml:brushProperty name="color" value="#849398"/>
    </inkml:brush>
  </inkml:definitions>
  <inkml:trace contextRef="#ctx0" brushRef="#br0">84 8 4992,'5'-7'10112,"-1"15"-10155,-4-2 228,1 0 1,-1 1-1,0-1 0,0 0 1,0 0-1,-1 0 1,0 0-1,-3 10 0,-19 48 1535,18-52-1460,1-2-37,-38 109 3778,30-84-3041,11-34-959,1-1 0,0 0 0,0 0 0,0 1 0,0-1 0,0 0 0,0 1 0,0-1 0,0 0 0,0 1 0,0-1 0,0 0 0,0 0 0,0 1 0,0-1 0,0 0 0,0 1 0,0-1 0,0 0 0,0 1 0,0-1 0,0 0 0,0 0 0,0 1 0,1-1 0,-1 0 0,0 0 0,0 1 0,0-1 0,1 0 0,-1 0 0,0 1 0,0-1 0,1 0 0,-1 0 0,0 0 0,0 0 0,1 1 0,-1-1 0,0 0 0,0 0 0,1 0 0,-1 0 0,0 0 0,1 0 1,-1 0-1,0 0 0,1 0 0,-1 0 0,0 0 0,1 0 0,15-2-11,-15 2 9,21-3-29,1 1 1,0 0-1,0 2 0,40 5 0,-62-5-1,-1 0 0,1 0 1,0 0-1,0 0 0,0 0 1,0 0-1,0 0 0,0-1 0,0 1 1,0 0-1,0-1 0,0 1 0,-1-1 1,1 1-1,0-1 0,0 1 0,-1-1 1,1 0-1,0 1 0,-1-1 1,1 0-1,0 1 0,-1-1 0,2-2 1,2-2-439,10-9-449</inkml:trace>
</inkml:ink>
</file>

<file path=word/ink/ink7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8.946"/>
    </inkml:context>
    <inkml:brush xml:id="br0">
      <inkml:brushProperty name="width" value="0.05" units="cm"/>
      <inkml:brushProperty name="height" value="0.05" units="cm"/>
      <inkml:brushProperty name="color" value="#849398"/>
    </inkml:brush>
  </inkml:definitions>
  <inkml:trace contextRef="#ctx0" brushRef="#br0">107 188 6784,'-8'-8'11356,"22"9"-8276,-11-1-3565,2 1 482,1 0-1,0-1 1,0 1-1,0-1 1,0-1-1,0 1 0,0-1 1,0 0-1,0 0 1,0-1-1,-1 1 1,1-1-1,0-1 1,-1 1-1,0-1 0,0 0 1,9-6-1,5-5-1574,-3 1-236</inkml:trace>
  <inkml:trace contextRef="#ctx0" brushRef="#br0" timeOffset="1">11 50 7424,'-10'0'3712,"20"0"2047,-1-8-4991,6 1 128,6 1 0,-1-2-1280,7 1 128,-6 4 640,-2 0 128,5-2-384,3 2 0,9 3-896,-4 0 0</inkml:trace>
  <inkml:trace contextRef="#ctx0" brushRef="#br0" timeOffset="2">310 191 5376,'-1'-2'299,"-1"-5"1243,2 9-603,-2 15 3065,2-17-3972,1 0 0,-1 0 0,0 0 0,0-1 0,0 1 0,0 0 0,1 0 0,-1 0 0,0 0 0,0 0 0,1 0 0,-1 0 0,0-1 1,0 1-1,0 0 0,1 0 0,-1 0 0,0 0 0,0 0 0,1 0 0,-1 0 0,0 0 0,0 0 0,1 0 0,-1 0 0,0 0 0,0 0 0,0 0 0,1 1 1,-1-1-1,0 0 0,0 0 0,1 0 0,-1 0 0,0 0 0,0 0 0,0 1 0,0-1 0,1 0 0,-1 0 0,0 0 0,0 0 0,0 1 0,0-1 0,0 0 1,1 0-1,-1 0 0,0 1 0,0-1 0,0 0 0,0 0 0,0 1 0,0-1 0,0 0 0,0 0 0,0 1 0,0-1 0,0 0 0,6 14 530,8 43 2024,4 16 609,-18-72-3158,1 0 0,-1 0 0,0 0 0,0-1 0,0 1-1,1 0 1,-1 0 0,1 0 0,-1-1 0,0 1 0,1 0 0,-1-1 0,1 1 0,0 0 0,-1-1-1,1 1 1,-1 0 0,1-1 0,0 1 0,0-1 0,-1 0 0,1 1 0,0-1 0,0 1 0,-1-1 0,1 0-1,0 0 1,0 1 0,1-1 0,0 0-1,-1-1 0,1 0-1,-1 1 1,1-1 0,-1 0 0,1 1-1,-1-1 1,0 0 0,1 0 0,-1 0-1,0 0 1,0 0 0,0-1 0,2-1-1,3-6 120,1 0-1,-1 0 1,7-16-1,-3 2 125,-7 13-8,2 0 1,0 0 0,7-11 0,6 4-1104,-3 9 42</inkml:trace>
  <inkml:trace contextRef="#ctx0" brushRef="#br0" timeOffset="3">568 219 8064,'-5'0'3968,"2"42"-2048,3-34 1919,0 2-3583,0 4 128,0 1 128,0-2 0,0 1-768,0-4 128,0-2 512,3-19-1664</inkml:trace>
  <inkml:trace contextRef="#ctx0" brushRef="#br0" timeOffset="4">572 149 7552,'3'-8'11007,"-3"16"-10623,0-2-128,0 1 128,12-7-1152,5 3 128</inkml:trace>
</inkml:ink>
</file>

<file path=word/ink/ink7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9.429"/>
    </inkml:context>
    <inkml:brush xml:id="br0">
      <inkml:brushProperty name="width" value="0.05" units="cm"/>
      <inkml:brushProperty name="height" value="0.05" units="cm"/>
      <inkml:brushProperty name="color" value="#849398"/>
    </inkml:brush>
  </inkml:definitions>
  <inkml:trace contextRef="#ctx0" brushRef="#br0">135 265 7552,'-13'-6'4672,"12"5"-4356,-1 0 0,1 1 0,0-1 0,-1 0 0,1 1 0,-1-1-1,1 1 1,-1-1 0,0 1 0,1 0 0,-1 0 0,1 0 0,-1-1 0,0 2 0,1-1 0,-1 0-1,1 0 1,-1 0 0,0 1 0,-1 0 0,-16 2-438,17-3 191,0 0 0,0 0 0,-1 1 0,1-1 0,0 0 0,-1 1 0,1-1 0,0 1 0,0 0 0,0 0 0,0 0 0,0 0 0,0 0 1,0 1-1,0-1 0,0 0 0,0 1 0,0-1 0,-2 4 0,0 4 5,0-1 0,0 1-1,1 0 1,0 0 0,1 0 0,-2 14 0,4-21-57,-1 0-1,1 0 1,0 1 0,0-1 0,1 0-1,-1 0 1,0 0 0,1 1-1,-1-1 1,1 0 0,0 0 0,0 0-1,0 0 1,1 3 0,0-4-12,-1 1-1,0-1 1,0 0 0,1 0 0,-1 0 0,1 0 0,-1 0-1,1-1 1,-1 1 0,1 0 0,-1-1 0,1 1 0,0-1 0,-1 1-1,1-1 1,0 0 0,0 0 0,-1 0 0,1 0 0,0 0-1,3-1 1,-2 1-5,0-1 0,1 1 0,-1-1 0,0 0 0,0 0 0,0 0 0,0-1 0,0 1 0,0-1 0,0 1 0,-1-1 0,1 0 0,3-4 0,-1 1 0,0 0 0,-1 0 0,0 0 0,0-1 0,-1 0 0,4-7 0,0-3 0,-1-1 0,0 1 0,-1-1 0,3-27 0,-4 5 7,-2 0 1,-4-65-1,-4 70 205,1 26 64,1 24 89,0 21-228,1 1-1,3 0 1,1 0-1,8 51 1,-9-85-174,12 56 44,-11-55-132,0 0 0,1 0 0,0 0 0,0-1 0,0 1 0,0-1 0,1 1 0,0-1 0,4 6 0,9-1-921</inkml:trace>
</inkml:ink>
</file>

<file path=word/ink/ink7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9.929"/>
    </inkml:context>
    <inkml:brush xml:id="br0">
      <inkml:brushProperty name="width" value="0.05" units="cm"/>
      <inkml:brushProperty name="height" value="0.05" units="cm"/>
      <inkml:brushProperty name="color" value="#849398"/>
    </inkml:brush>
  </inkml:definitions>
  <inkml:trace contextRef="#ctx0" brushRef="#br0">59 113 8064,'4'-6'1853,"-3"3"-1367,0 0 0,1 0-1,-1 0 1,1 0 0,0 0 0,0 0 0,0 1-1,0-1 1,1 1 0,-1-1 0,1 1 0,-1 0-1,1 0 1,0 0 0,0 1 0,4-3-1,-5 4-447,0-1 0,0 0-1,0-1 1,0 1 0,0 0-1,0 0 1,0-1 0,0 1-1,-1-1 1,1 0 0,-1 1-1,1-1 1,-1 0 0,1 0-1,-1 0 1,0 0 0,0 0-1,0 0 1,0-1 0,1-2-1,-2 4-31,0 0 0,0 1-1,0-1 1,0 0 0,0 0-1,0 0 1,0 0 0,0 0-1,0 0 1,0 0 0,0 1-1,0-1 1,-1 0 0,1 0-1,0 0 1,-1 0 0,1 1-1,-1-1 1,1 0 0,0 0-1,-2 0 1,1 0 0,0 0-1,0 0 1,0 1 0,-1-1 0,1 1-1,0-1 1,-1 1 0,1-1-1,0 1 1,-1 0 0,1-1-1,0 1 1,-1 0 0,1 0 0,-1 0-1,1 0 1,0 0 0,-2 1-1,-2-1 12,0 1-1,0 0 1,0 0-1,1 1 0,-1-1 1,1 1-1,-1 0 1,1 0-1,0 1 1,0-1-1,0 1 0,0 0 1,0 0-1,0 0 1,1 1-1,-1-1 0,1 1 1,0 0-1,0 0 1,1 0-1,-1 0 0,-2 6 1,2-3 36,1 0 0,0-1 0,0 1 0,0 0 0,1 0 0,0 1 0,0-1 0,1 0 0,0 0 0,0 0 0,0 0 1,1 1-1,1-1 0,2 9 0,-4-14-49,0-1-1,1 1 1,0-1 0,-1 1 0,1-1 0,0 0-1,0 1 1,0-1 0,0 0 0,0 1 0,0-1-1,0 0 1,0 0 0,0 0 0,1 0 0,-1 0-1,0 0 1,1 0 0,-1-1 0,0 1 0,1 0 0,-1-1-1,1 1 1,0-1 0,-1 0 0,1 1 0,-1-1-1,1 0 1,-1 0 0,1 0 0,0 0 0,-1 0-1,1 0 1,2-1 0,1 0 5,0 0 0,-1-1 1,1 0-1,0 0 0,-1 0 0,1 0 1,-1 0-1,1-1 0,-1 0 0,4-4 0,67-65-9,-65 59 0,-8 10 0,0 0 0,1 0 0,-1 0 0,1 1 0,-1-1 0,6-4 0,-7 7 0,0 0 0,0 0 0,-1 0 0,1-1 0,0 1 0,-1 0 0,1 0 0,0 0 0,0 0 0,-1 0 0,1 0 0,0 0 0,-1 1 0,1-1 0,0 0 0,-1 0 0,1 0 0,0 1 0,-1-1 0,1 0 0,0 1 0,-1-1 0,1 1 0,-1-1 0,1 0 0,-1 1 0,1-1 0,-1 1 0,1 0 0,-1-1 0,1 1 0,-1-1 0,0 1 0,1 0 0,-1-1 0,0 1 0,1 0 0,-1-1 0,0 1 0,0 0 0,0 0 0,45 97-149,-37-91 64,0-8 63</inkml:trace>
</inkml:ink>
</file>

<file path=word/ink/ink7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1.650"/>
    </inkml:context>
    <inkml:brush xml:id="br0">
      <inkml:brushProperty name="width" value="0.05" units="cm"/>
      <inkml:brushProperty name="height" value="0.05" units="cm"/>
      <inkml:brushProperty name="color" value="#849398"/>
    </inkml:brush>
  </inkml:definitions>
  <inkml:trace contextRef="#ctx0" brushRef="#br0">108 16 7680,'-4'-1'881,"1"-1"0,-1 1-1,0 1 1,0-1 0,0 0 0,0 1 0,0 0 0,0 0 0,0 0 0,-7 2-1,-5-1 1590,14-1-2444,1 1 0,-1 0 0,1 0 0,0-1 0,-1 1 0,1 0 0,0 0 0,0 0 0,-1 0 0,1 0 0,0 1-1,0-1 1,0 0 0,1 0 0,-1 1 0,0-1 0,0 0 0,0 2 0,-13 30 719,13-30-699,-1 1 1,2 0 0,-1 0 0,0 0-1,1-1 1,0 1 0,0 0-1,0 0 1,0 0 0,0 0-1,1 0 1,0 0 0,0-1 0,0 1-1,0 0 1,1 0 0,1 3-1,-2-5-67,1 1-1,0-1 0,-1 0 1,1 1-1,0-1 0,0 0 1,0 0-1,1 0 0,-1 0 0,0-1 1,1 1-1,-1-1 0,1 1 1,0-1-1,-1 0 0,1 0 1,0 0-1,0 0 0,-1 0 0,1-1 1,0 0-1,0 1 0,4-1 1,14-2-641</inkml:trace>
  <inkml:trace contextRef="#ctx0" brushRef="#br0" timeOffset="1">207 104 7552,'2'-1'483,"-1"-1"-1,1 1 1,-1-1 0,1 1 0,-1-1-1,0 0 1,0 0 0,0 0 0,0 1 0,0-1-1,1-4 1,-1 4-226,0-1 0,0 1-1,0 0 1,1-1 0,-1 1 0,0 0-1,1 0 1,0-1 0,-1 1 0,1 1-1,3-4 1,-3 4-195,-1 0 1,1 0-1,-1-1 0,0 1 0,1-1 1,-1 1-1,0-1 0,0 1 0,0-1 1,0 0-1,0 1 0,0-1 0,-1 0 0,1 0 1,-1 1-1,1-1 0,-1 0 0,0 0 1,1-3-1,-1 4-31,0 0-1,0 1 1,0-1 0,-1 0-1,1 1 1,0-1 0,0 0-1,0 1 1,-1-1 0,1 1 0,0-1-1,-1 0 1,1 1 0,0-1-1,-1 1 1,1-1 0,-1 1 0,1-1-1,-1 1 1,1-1 0,-2 0-1,1 1 36,0 0-1,0-1 0,-1 1 0,1 0 1,0-1-1,0 1 0,0 0 0,-1 0 0,1 0 1,0 0-1,0 0 0,-1 1 0,1-1 1,0 0-1,0 0 0,-2 1 0,-6 2 811,8-3-811,0 0 1,0 0 0,0 1-1,0-1 1,0 0-1,0 1 1,0-1 0,0 1-1,1-1 1,-1 1-1,0-1 1,0 1 0,1 0-1,-1-1 1,0 1 0,1 0-1,-1 0 1,0-1-1,1 1 1,-1 0 0,1 0-1,-1 0 1,1 0-1,0-1 1,-1 3 0,-3 4 201,1 0 1,0 1 0,1-1 0,0 1 0,0-1-1,-2 15 1,4-18-189,-1 1 0,1-1 0,0 0 0,1 0-1,-1 1 1,1-1 0,0 0 0,0 0 0,0 0 0,0 0-1,1 0 1,0 0 0,-1-1 0,1 1 0,3 4 0,-3-6-70,0-1 1,0 1 0,-1 0-1,1 0 1,1-1 0,-1 1-1,0-1 1,0 0 0,0 0-1,1 0 1,-1 0 0,1 0-1,-1 0 1,1 0 0,-1-1-1,1 0 1,-1 1 0,1-1-1,-1 0 1,1 0 0,2 0-1,7-2-216,-1 0 0,1 0 0,15-5 0,-13 3-521,15-6-702</inkml:trace>
</inkml:ink>
</file>

<file path=word/ink/ink7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2.331"/>
    </inkml:context>
    <inkml:brush xml:id="br0">
      <inkml:brushProperty name="width" value="0.05" units="cm"/>
      <inkml:brushProperty name="height" value="0.05" units="cm"/>
      <inkml:brushProperty name="color" value="#849398"/>
    </inkml:brush>
  </inkml:definitions>
  <inkml:trace contextRef="#ctx0" brushRef="#br0">19 121 4608,'5'-3'11896,"-5"2"-11739,1 8 100,0 0 0,-1 0 0,0 0 1,-1 0-1,1 0 0,-1 0 0,-1 0 0,1 0 1,-5 10-1,-2 16 733,8-31-965,-3 13 524,1 0-1,1 0 0,0 30 1,6-34-720,9-9-85</inkml:trace>
  <inkml:trace contextRef="#ctx0" brushRef="#br0" timeOffset="1">123 262 7680,'-5'-8'11903,"5"11"-11519,0 5 0,0 2 0,0 4 0,0 1-640,0-8 128,0-1 256,0 2 128,0-1-384,0-4 0,8-3-1536,4 0 128</inkml:trace>
  <inkml:trace contextRef="#ctx0" brushRef="#br0" timeOffset="2">150 173 7552,'-8'-7'3712,"1"-4"4351,10 14-7679,1 2 0,4-2-1152,8-3 128</inkml:trace>
  <inkml:trace contextRef="#ctx0" brushRef="#br0" timeOffset="3">289 173 8064,'-6'7'11391,"6"-7"-11234,3 8-975,39 126 1351,-42-134-531,0 1 0,0-1-1,0 1 1,0 0-1,0-1 1,0 1 0,0 0-1,0-1 1,0 1 0,0-1-1,0 1 1,0 0-1,-1-1 1,1 1 0,0-1-1,0 1 1,-1-1-1,1 1 1,0-1 0,-1 1-1,1-1 1,-1 1 0,1-1-1,0 1 1,-1-1-1,1 0 1,-1 1 0,1-1-1,-1 0 1,0 1-1,1-1 1,-1 0 0,1 0-1,-2 1 1,-25 4 255,10-2-37,15-2-213,0-1 0,0 1 0,1 0 0,-1-1 0,0 1 0,0-1 1,0 0-1,0 1 0,0-1 0,0 0 0,0 0 0,0 0 0,0 0 0,0-1 0,0 1 1,0-1-1,-3 0 0,4-5-413</inkml:trace>
  <inkml:trace contextRef="#ctx0" brushRef="#br0" timeOffset="4">460 1 8576,'4'2'5971,"-4"-2"-5882,2 14 4262,0 15-3008,-12 117-158,0-1 1001,10-134-2314,-4-6-22</inkml:trace>
  <inkml:trace contextRef="#ctx0" brushRef="#br0" timeOffset="5">408 325 7680,'4'-11'12287,"4"4"-11519,-1 1 128,5-2 0,-3 4-1280,3 1 128,3 0 640,2 3 128,2 0-768,13-5 0</inkml:trace>
</inkml:ink>
</file>

<file path=word/ink/ink7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2.966"/>
    </inkml:context>
    <inkml:brush xml:id="br0">
      <inkml:brushProperty name="width" value="0.05" units="cm"/>
      <inkml:brushProperty name="height" value="0.05" units="cm"/>
      <inkml:brushProperty name="color" value="#849398"/>
    </inkml:brush>
  </inkml:definitions>
  <inkml:trace contextRef="#ctx0" brushRef="#br0">0 26 7680,'0'-4'16383,"0"8"-15871,0-8-768,15 1 0</inkml:trace>
  <inkml:trace contextRef="#ctx0" brushRef="#br0" timeOffset="1">135 11 8192,'0'0'16255,"15"-3"-17407,-3-4 128</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0.876"/>
    </inkml:context>
    <inkml:brush xml:id="br0">
      <inkml:brushProperty name="width" value="0.05" units="cm"/>
      <inkml:brushProperty name="height" value="0.05" units="cm"/>
    </inkml:brush>
  </inkml:definitions>
  <inkml:trace contextRef="#ctx0" brushRef="#br0">121 0 8320,'-26'6'10986,"1"0"-7445,24-6-3546,1 0 0,-1 0-1,1 0 1,-1 1-1,1-1 1,-1 0 0,1 0-1,0 1 1,-1-1 0,1 0-1,-1 1 1,1-1-1,0 0 1,-1 1 0,1-1-1,0 1 1,-1-1 0,1 1-1,0-1 1,0 1 0,-1-1-1,1 0 1,0 1-1,0 0 1,0-1 0,0 1-1,-1-1 1,1 1 0,0-1-1,0 1 1,0-1-1,0 1 1,0-1 0,1 1-1,-1-1 1,0 1 0,0-1-1,0 1 1,0-1-1,0 1 1,1 0 0,7 25 349,-7-24-377,4 12 47,11 23-50,-14-35 50,-1 0-1,0 0 1,1 0 0,-1 0-1,0 0 1,0 0-1,-1 0 1,1 1 0,0-1-1,-1 0 1,1 1-1,-1-1 1,0 0 0,1 1-1,-1-1 1,0 0-1,-1 1 1,1-1 0,0 0-1,-1 1 1,1-1-1,-1 0 1,0 0-1,0 1 1,0-1 0,0 0-1,0 0 1,0 0-1,0 0 1,-3 2 0,1 0 16,-1-1 0,1 0 0,-1 0 1,0-1-1,1 1 0,-1-1 0,-1 0 0,1 0 1,0 0-1,0-1 0,-1 1 0,1-1 1,0 0-1,-9 0 0,12-1-44,-1 1-1,1-1 1,-1 0 0,1-1 0,0 1 0,-1 0-1,1 0 1,-1-1 0,1 1 0,-1-1-1,1 1 1,0-1 0,-1 0 0,-1 0 0,3 1-7,0 0 1,0 0 0,0 0 0,0 0 0,0-1-1,1 1 1,-1 0 0,0 0 0,0 0 0,0 0-1,0 0 1,0 0 0,0 0 0,0 0-1,0 0 1,0 0 0,0 0 0,0 0 0,0 0-1,0 0 1,0 0 0,0 0 0,0 0 0,0 0-1,0 0 1,0 0 0,0 0 0,0-1 0,0 1-1,0 0 1,0 0 0,0 0 0,0 0-1,0 0 1,0 0 0,0 0 0,0 0 0,0 0-1,0 0 1,0 0 0,0 0 0,0 0 0,0 0-1,0 0 1,0 0 0,0 0 0,0 0 0,0 0-1,0 0 1,0 0 0,0-1 0,-1 1-1,1 0 1,0 0 0,0 0 0,0 0 0,10-5-1282</inkml:trace>
</inkml:ink>
</file>

<file path=word/ink/ink7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3.439"/>
    </inkml:context>
    <inkml:brush xml:id="br0">
      <inkml:brushProperty name="width" value="0.05" units="cm"/>
      <inkml:brushProperty name="height" value="0.05" units="cm"/>
      <inkml:brushProperty name="color" value="#849398"/>
    </inkml:brush>
  </inkml:definitions>
  <inkml:trace contextRef="#ctx0" brushRef="#br0">1 32 7936,'0'-3'16639,"4"6"-15871,-4-11-512,8-2-2304,-8-4 0</inkml:trace>
</inkml:ink>
</file>

<file path=word/ink/ink7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33.283"/>
    </inkml:context>
    <inkml:brush xml:id="br0">
      <inkml:brushProperty name="width" value="0.05" units="cm"/>
      <inkml:brushProperty name="height" value="0.05" units="cm"/>
    </inkml:brush>
  </inkml:definitions>
  <inkml:trace contextRef="#ctx0" brushRef="#br0">0 46 7552,'1'-6'12277,"4"6"-11970,19 0 890,9 0-1013,210-3 314,-19-2-179,77-5-104,-61-2-65,-84 8 62,-24-2-94,147 14-1,-115 10-480,-164-18 363,5 1 31,1 0 1,-1 0-1,0-1 0,1 0 0,-1 0 0,0 0 0,0-1 1,1 0-1,-1 0 0,0 0 0,0-1 0,8-3 1,-12 5-23,-1 0 0,0-1 0,1 1 0,-1 0 0,1 0 0,-1 0 1,1-1-1,-1 1 0,1 0 0,-1 0 0,1 0 0,-1 0 0,1 0 1,-1 0-1,1 0 0,-1 0 0,1 0 0,-1 0 0,1 0 0,-1 0 1,1 0-1,-1 0 0,1 1 0,-1-1 0,1 0 0,-1 0 0,1 1 1,-1-1-1,0 0 0,1 0 0,-1 1 0,1-1 0,-1 1 0,0-1 1,1 0-1,-1 1 0,0-1 0,1 1 0,-1-1 0,0 0 0,0 2 1,-4-2-1568,-2 3 406</inkml:trace>
</inkml:ink>
</file>

<file path=word/ink/ink7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33.794"/>
    </inkml:context>
    <inkml:brush xml:id="br0">
      <inkml:brushProperty name="width" value="0.05" units="cm"/>
      <inkml:brushProperty name="height" value="0.05" units="cm"/>
    </inkml:brush>
  </inkml:definitions>
  <inkml:trace contextRef="#ctx0" brushRef="#br0">0 58 5888,'83'0'9591,"0"-2"-4829,314-22-4246,233 3-260,-609 15 1269,-19 5-1513,0 0-1,-1 1 1,1-1-1,0 1 1,-1-1-1,1 1 1,0 0-1,0-1 1,-1 1 0,1 0-1,2 0 1,1 4-1186</inkml:trace>
</inkml:ink>
</file>

<file path=word/ink/ink7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0.792"/>
    </inkml:context>
    <inkml:brush xml:id="br0">
      <inkml:brushProperty name="width" value="0.05" units="cm"/>
      <inkml:brushProperty name="height" value="0.05" units="cm"/>
    </inkml:brush>
  </inkml:definitions>
  <inkml:trace contextRef="#ctx0" brushRef="#br0">10 7 7168,'3'-6'9057,"-4"6"-8903,2 0-22,-1 0 0,1 0 1,-1 0-1,1 0 1,-1 0-1,1 0 0,-1 0 1,0 0-1,1 1 1,-1-1-1,1 0 0,-1 0 1,0 0-1,1 1 1,-1-1-1,0 0 0,1 1 1,-1-1-1,0 0 1,1 1-1,-1-1 0,0 0 1,0 1-1,1-1 1,-1 1-1,0-1 1,0 0-1,0 1 0,1-1 1,-1 1-1,0-1 1,0 1-1,0-1 0,0 1 1,1 154 3195,-2-15-2411,1-139-924,0-1-66,0 1-1,0 0 0,0 0 1,0 0-1,0 0 0,0 0 0,0 0 1,-1 0-1,1-1 0,0 1 0,0 0 1,-1 0-1,1 0 0,0 0 0,-1-1 1,1 1-1,-1 0 0,1 0 0,-1-1 1,1 1-1,-1 0 0,0-1 0,1 1 1,-1-1-1,0 1 0,1-1 1,-1 1-1,0-1 0,-1 1 0,-8-3-1462</inkml:trace>
</inkml:ink>
</file>

<file path=word/ink/ink7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1.135"/>
    </inkml:context>
    <inkml:brush xml:id="br0">
      <inkml:brushProperty name="width" value="0.05" units="cm"/>
      <inkml:brushProperty name="height" value="0.05" units="cm"/>
    </inkml:brush>
  </inkml:definitions>
  <inkml:trace contextRef="#ctx0" brushRef="#br0">6 115 7168,'-5'-6'10795,"5"6"-10511,8-8 4503,26-10-4500,-15 8 861,-5 3-1007,0 0 0,0 1 1,1 0-1,-1 2 1,28-6-1,-20 4-650,37-13-1,-42 13-621,-3 4-149</inkml:trace>
</inkml:ink>
</file>

<file path=word/ink/ink7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1.720"/>
    </inkml:context>
    <inkml:brush xml:id="br0">
      <inkml:brushProperty name="width" value="0.05" units="cm"/>
      <inkml:brushProperty name="height" value="0.05" units="cm"/>
    </inkml:brush>
  </inkml:definitions>
  <inkml:trace contextRef="#ctx0" brushRef="#br0">42 7 7040,'0'4'3665,"0"-14"1651,0 17-3162,-1 19-1323,-8 38 0,2-5 579,-9 49 617,7-18 64,13-106-2020,0 1-1,10-24 1,-12 34-92,0 0 0,1-1 0,0 1-1,0 1 1,0-1 0,1 0-1,-1 1 1,1 0 0,0 0 0,8-6-1,-12 9 11,1 1 0,0-1-1,0 1 1,0-1 0,0 1-1,0-1 1,0 1 0,0 0-1,0-1 1,0 1 0,0 0 0,0 0-1,0 0 1,0 0 0,0 0-1,0 0 1,0 0 0,0 0-1,0 0 1,0 0 0,0 1-1,0-1 1,1 1 0,-1 0 2,1 0 0,0 0 0,-1 0 0,1 1 0,-1-1 0,1 0 1,-1 1-1,0 0 0,0-1 0,0 1 0,2 2 0,0 3 12,1 0 0,-1 1 0,-1 0 0,4 12 1,-1 29 146,-5-39-156,1 1 1,0-1-1,5 18 1,-2-19-529,2-6-106</inkml:trace>
</inkml:ink>
</file>

<file path=word/ink/ink7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2.210"/>
    </inkml:context>
    <inkml:brush xml:id="br0">
      <inkml:brushProperty name="width" value="0.05" units="cm"/>
      <inkml:brushProperty name="height" value="0.05" units="cm"/>
    </inkml:brush>
  </inkml:definitions>
  <inkml:trace contextRef="#ctx0" brushRef="#br0">1 123 7168,'0'10'9343,"3"-5"-8575,-3 3 0,4 7 256,-4 3 128,0-1-1536,0 1 128,0 3 896,3-4 0,0-5-640,1-9 0,-1-9-896,0 0 0</inkml:trace>
  <inkml:trace contextRef="#ctx0" brushRef="#br0" timeOffset="1">37 0 7552,'-3'3'3712,"6"3"1152,-3 3-4864,4-1 128,-4 1-256,10 0 0</inkml:trace>
</inkml:ink>
</file>

<file path=word/ink/ink7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2.663"/>
    </inkml:context>
    <inkml:brush xml:id="br0">
      <inkml:brushProperty name="width" value="0.05" units="cm"/>
      <inkml:brushProperty name="height" value="0.05" units="cm"/>
    </inkml:brush>
  </inkml:definitions>
  <inkml:trace contextRef="#ctx0" brushRef="#br0">89 1 8192,'-2'0'400,"0"-1"0,0 1 0,0 0 0,0 0 1,0 0-1,-1 0 0,1 1 0,0-1 0,0 1 1,0-1-1,0 1 0,0 0 0,0-1 0,-2 3 0,3-3-205,0 1 0,1 0-1,-1 0 1,1 0 0,-1 0-1,0 0 1,1 0 0,0 0-1,-1 1 1,1-1 0,0 0-1,-1 0 1,1 0 0,0 0-1,0 0 1,0 1 0,0-1-1,0 0 1,0 0 0,0 0-1,1 0 1,-1 0-1,0 1 1,1-1 0,-1 0-1,1 0 1,-1 0 0,1 1-1,19 38 62,-17-33-194,1-1 0,-1 1 0,0 0 0,0 0 0,-1 0-1,1 0 1,-2 0 0,1 0 0,0 15 0,-2-13-18,0 0-1,-1 1 1,-1-1 0,-2 10 0,4-18-32,-1 1 1,1-1 0,-1 1-1,1-1 1,-1 0-1,1 1 1,-1-1 0,0 0-1,0 0 1,0 1-1,0-1 1,0 0 0,0 0-1,0 0 1,-1 1-1,1-2-3,0 0 0,0 0 0,0 1 0,0-1 0,0 0 0,0 0 0,0 0 0,0 0 0,0 0 0,0 0 0,0 0-1,0-1 1,0 1 0,0 0 0,0 0 0,0-1 0,0 1 0,1-1 0,-1 1 0,0-1 0,0 1 0,0-1 0,1 1 0,-1-1 0,0 0-1,0 0 1,-4-3 39,3 2-82,0-1 0,0 1 0,-1 1-1,1-1 1,-1 0 0,1 1 0,-1-1 0,0 1-1,1 0 1,-1 0 0,-6-2 0,-3 4-500</inkml:trace>
</inkml:ink>
</file>

<file path=word/ink/ink7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3.495"/>
    </inkml:context>
    <inkml:brush xml:id="br0">
      <inkml:brushProperty name="width" value="0.05" units="cm"/>
      <inkml:brushProperty name="height" value="0.05" units="cm"/>
    </inkml:brush>
  </inkml:definitions>
  <inkml:trace contextRef="#ctx0" brushRef="#br0">17 11 7296,'2'-10'8897,"-4"20"-7661,-2 3-900,0 0 1,1 1 0,1-1-1,0 1 1,1 0-1,0-1 1,1 1-1,4 27 1,-4-40-318,0-1 0,0 1 0,0-1 0,0 1 0,0 0 0,0-1 1,0 1-1,1-1 0,-1 1 0,0 0 0,0-1 0,1 1 0,-1-1 0,0 1 0,1-1 0,-1 1 0,0-1 0,1 1 0,-1-1 0,1 0 0,-1 1 0,1-1 1,-1 1-1,1-1 0,-1 0 0,1 1 0,-1-1 0,1 0 0,-1 0 0,1 0 0,0 1 0,-1-1 0,1 0 0,-1 0 0,2 0 0,-1-1-10,1 1-1,0-1 1,-1 0-1,1 0 0,-1 0 1,1 0-1,-1 0 1,1 0-1,-1 0 1,0 0-1,0 0 0,2-3 1,3-3-101,0-1-1,-1 0 1,9-17 0,-13 24 96,-1 0 0,0 0 0,1 0 0,-1 0 0,1 0 0,0 0 0,-1 0 0,1 0 0,0 0 0,-1 0 0,1 0 0,0 1 0,0-1 0,0 0 0,1 0 0,-2 1 2,1 0 0,-1 0 1,1 0-1,-1-1 0,1 1 1,-1 0-1,1 0 0,-1 0 1,1 1-1,-1-1 0,1 0 1,-1 0-1,1 0 0,-1 0 1,1 0-1,-1 1 0,1-1 0,-1 0 1,0 0-1,1 1 0,-1-1 1,1 0-1,0 1 0,2 3 62,1 0 0,0 1 0,-1-1 1,0 1-1,3 6 0,7 9 161,-9-16-174,-1 1 7,1-1-1,0 0 0,0 1 0,0-2 0,0 1 0,1 0 1,-1-1-1,1 0 0,0 0 0,0 0 0,9 3 0,-13-6-30,0 0-1,0 0 0,0-1 0,0 1 1,0 0-1,0 0 0,0-1 0,0 1 1,0 0-1,0-1 0,0 1 0,0-1 1,0 0-1,0 1 0,0-1 0,-1 0 1,1 1-1,0-1 0,0 0 1,-1 0-1,1 1 0,-1-1 0,1 0 1,0 0-1,-1 0 0,1-1 0,11-30 617,-10 24-447,1-6 50,0 0 0,-1 1 0,-1-1-1,-1-27 1,0 29-197,-3-2-15,8 23-1100,0-1 272</inkml:trace>
</inkml:ink>
</file>

<file path=word/ink/ink7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3.845"/>
    </inkml:context>
    <inkml:brush xml:id="br0">
      <inkml:brushProperty name="width" value="0.05" units="cm"/>
      <inkml:brushProperty name="height" value="0.05" units="cm"/>
    </inkml:brush>
  </inkml:definitions>
  <inkml:trace contextRef="#ctx0" brushRef="#br0">81 135 7936,'34'-42'12031,"-31"39"-11933,0-1 0,-1 0 0,1 0 0,-1 0 0,0 0 0,0 0 0,3-8 0,-4 10-65,-1-1 0,1 0 0,0 1 0,-1-1 1,1 0-1,-1 0 0,0 1 0,0-1 0,0 0 0,0 0 0,0 1 0,-1-1 0,1 0 0,-3-4 0,3 6-17,-1 0 0,0 1 0,0-1 0,1 0 0,-1 1 0,0-1 0,0 0 0,0 1 0,0-1 0,0 1 0,0 0 0,0-1 0,0 1 0,0 0 0,0-1 0,0 1-1,0 0 1,0 0 0,0 0 0,0 0 0,0 0 0,0 0 0,-1 0 0,1 1 0,0-1 0,0 0 0,0 0 0,0 1 0,0-1 0,0 1 0,-1 0 0,-3 1 69,0 0 1,1 1-1,-1-1 1,1 1 0,-7 5-1,4-1 42,0 0-1,0 0 0,1 1 0,0 0 0,1 0 1,-1 0-1,2 0 0,-1 1 0,1 0 1,1 0-1,-5 14 0,7-19-81,1 0-1,-1 0 1,1 0 0,-1 0 0,1 0-1,0 0 1,1 0 0,-1-1 0,1 1-1,-1 0 1,1 0 0,0 0-1,1 0 1,-1-1 0,1 1 0,-1-1-1,1 1 1,0-1 0,1 1 0,-1-1-1,0 0 1,1 0 0,0 0-1,0-1 1,0 1 0,0-1 0,0 1-1,0-1 1,1 0 0,5 3 0,-5-3-153,0-1 0,0 1 0,0-1 0,0 0 0,1 0 0,-1-1 0,0 1 0,0-1 0,1 0 0,-1 0 0,0 0 0,0-1 0,1 1 0,-1-1 0,5-2 0,11-2-1322</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1.298"/>
    </inkml:context>
    <inkml:brush xml:id="br0">
      <inkml:brushProperty name="width" value="0.05" units="cm"/>
      <inkml:brushProperty name="height" value="0.05" units="cm"/>
    </inkml:brush>
  </inkml:definitions>
  <inkml:trace contextRef="#ctx0" brushRef="#br0">23 6 8448,'-9'1'13951,"6"12"-13621,-1 1 0,-2 22 0,6-33-321,0 1-1,-1-1 0,1 1 0,0-1 1,0 1-1,1-1 0,-1 1 0,1-1 1,0 1-1,0-1 0,0 0 1,0 0-1,1 1 0,-1-1 0,1 0 1,2 4-1,-3-6-13,0 0 1,0 0-1,0-1 0,0 1 1,1 0-1,-1 0 0,0-1 1,0 1-1,0-1 0,1 1 1,-1-1-1,0 1 0,0-1 1,1 0-1,-1 0 1,0 1-1,1-1 0,-1 0 1,3 0-1,-1-1-46,0 0-1,1 1 1,-1-1 0,0 0-1,0-1 1,0 1 0,5-3 0,0-1-382,0 0 0,-1-1 1,0 1-1,12-14 0,-9 12-726,-8 16 565,-1 0 811,0-5-177,1 1-1,-1-1 0,1 0 1,-1 0-1,1 0 0,0 0 1,1 0-1,-1-1 0,1 1 1,-1-1-1,1 1 0,0-1 1,1 0-1,-1 0 0,0 0 1,1-1-1,-1 1 0,1-1 1,7 3-1,-8-3-7,0-1 0,0 0 0,0 0 0,0 0 1,0 0-1,0-1 0,0 1 0,0-1 0,1 0 0,-1 0 0,0 0 0,0 0 0,0 0 0,0-1 0,0 1 1,0-1-1,0 0 0,0 0 0,0 0 0,0-1 0,0 1 0,0-1 0,0 1 0,-1-1 0,1 0 0,-1 0 1,5-4-1,-3 0 108,0 0 1,0 0-1,-1 0 1,0 0-1,0-1 1,0 1 0,-1-1-1,0 0 1,-1 0-1,1 1 1,-1-1-1,0 0 1,-1 0-1,0 0 1,0 0-1,-2-11 1,2 16-124,-1 1 1,1-1-1,-1 0 0,0 0 1,0 1-1,0-1 1,0 1-1,0-1 0,0 1 1,0-1-1,0 1 0,-1-1 1,1 1-1,-1 0 0,1 0 1,-2-1-1,-4-4-333,3 4-644,4 8-86</inkml:trace>
</inkml:ink>
</file>

<file path=word/ink/ink7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4.189"/>
    </inkml:context>
    <inkml:brush xml:id="br0">
      <inkml:brushProperty name="width" value="0.05" units="cm"/>
      <inkml:brushProperty name="height" value="0.05" units="cm"/>
    </inkml:brush>
  </inkml:definitions>
  <inkml:trace contextRef="#ctx0" brushRef="#br0">22 106 8576,'-5'6'13302,"10"-9"-11586,28-19 54,-28 19-1748,0 1-1,-1-1 0,1 0 1,0-1-1,-1 1 0,0-1 1,0 0-1,0 0 0,0 0 1,-1 0-1,6-10 1,-8 13-58,-1-1 1,1 1 0,-1-1 0,0 0 0,0 0 0,0 1 0,0-1 0,0 0 0,0 1 0,0-1 0,-1-2 0,1 3 22,0 1 1,0-1-1,0 1 1,0-1 0,-1 1-1,1-1 1,0 1-1,0-1 1,0 1-1,0-1 1,-1 1 0,1-1-1,0 1 1,-1-1-1,1 1 1,0 0 0,-1-1-1,1 1 1,0 0-1,-1-1 1,1 1 0,-1 0-1,1-1 1,0 1-1,-1 0 1,1 0 0,-1-1-1,1 1 1,-1 0-1,1 0 1,-1 0-1,1 0 1,-1 0 0,1 0-1,-1 0 1,1 0-1,-1 0 1,1 0 0,-1 0-1,-7 3 25,0 0 0,1 1-1,0 0 1,-1 1 0,2-1-1,-1 1 1,0 1 0,1-1 0,-9 11-1,13-14 20,0 0-1,0 0 1,1 0-1,-1 1 0,1-1 1,0 0-1,-1 1 1,1-1-1,0 1 1,0-1-1,1 1 1,-1 0-1,0-1 0,1 1 1,0 0-1,-1-1 1,1 1-1,0 0 1,0-1-1,1 1 0,-1 0 1,1 0-1,-1-1 1,1 1-1,0-1 1,0 1-1,0-1 1,0 1-1,0-1 0,1 1 1,-1-1-1,1 0 1,2 3-1,-2-2-70,1 0-1,0 0 1,0 0 0,0 0-1,0 0 1,1 0 0,-1-1-1,1 0 1,0 0-1,0 0 1,-1 0 0,1 0-1,0-1 1,1 0 0,-1 0-1,0 0 1,0 0-1,0 0 1,1-1 0,-1 0-1,0 0 1,0 0-1,1-1 1,-1 1 0,0-1-1,0 0 1,8-3 0,5-6-1006</inkml:trace>
</inkml:ink>
</file>

<file path=word/ink/ink7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4.597"/>
    </inkml:context>
    <inkml:brush xml:id="br0">
      <inkml:brushProperty name="width" value="0.05" units="cm"/>
      <inkml:brushProperty name="height" value="0.05" units="cm"/>
    </inkml:brush>
  </inkml:definitions>
  <inkml:trace contextRef="#ctx0" brushRef="#br0">33 0 8192,'-7'2'16715,"7"12"-17132,-25 383 844,24-383-1793,1-6-170</inkml:trace>
  <inkml:trace contextRef="#ctx0" brushRef="#br0" timeOffset="1">53 372 5888,'3'-23'2944,"24"20"384,-17 1 0,3-7-2305,4-4 1,-1-4 256,4 8 128,-8-2-1920,2-2 0,-8 11 1024,2-9 128,-6 4-1152</inkml:trace>
</inkml:ink>
</file>

<file path=word/ink/ink7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4.961"/>
    </inkml:context>
    <inkml:brush xml:id="br0">
      <inkml:brushProperty name="width" value="0.05" units="cm"/>
      <inkml:brushProperty name="height" value="0.05" units="cm"/>
    </inkml:brush>
  </inkml:definitions>
  <inkml:trace contextRef="#ctx0" brushRef="#br0">0 0 7296,'7'11'9215,"-1"-4"-8063,1 1 128,0 1 640,3 2 128,0 4-2432,2-3 0,2 3 1536,2 6 128,-6-10-768,0 0 0,-4-1-1024,-2 8 0</inkml:trace>
</inkml:ink>
</file>

<file path=word/ink/ink7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5.320"/>
    </inkml:context>
    <inkml:brush xml:id="br0">
      <inkml:brushProperty name="width" value="0.05" units="cm"/>
      <inkml:brushProperty name="height" value="0.05" units="cm"/>
    </inkml:brush>
  </inkml:definitions>
  <inkml:trace contextRef="#ctx0" brushRef="#br0">0 3 8448,'3'-2'15615,"-3"4"-16383,0 1 768,0 3 128,0 0-768,-3 3 128</inkml:trace>
</inkml:ink>
</file>

<file path=word/ink/ink7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5.711"/>
    </inkml:context>
    <inkml:brush xml:id="br0">
      <inkml:brushProperty name="width" value="0.05" units="cm"/>
      <inkml:brushProperty name="height" value="0.05" units="cm"/>
    </inkml:brush>
  </inkml:definitions>
  <inkml:trace contextRef="#ctx0" brushRef="#br0">17 3 8832,'-6'-2'13823,"9"2"-13311,0 0 1408,-6 2-2432,-4 4 128,1 1-4736</inkml:trace>
</inkml:ink>
</file>

<file path=word/ink/ink7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7.426"/>
    </inkml:context>
    <inkml:brush xml:id="br0">
      <inkml:brushProperty name="width" value="0.05" units="cm"/>
      <inkml:brushProperty name="height" value="0.05" units="cm"/>
    </inkml:brush>
  </inkml:definitions>
  <inkml:trace contextRef="#ctx0" brushRef="#br0">242 4 7296,'-13'-4'10103,"-2"5"-8644,-18 1-1436,28-3 121,1 1 1,-1 0-1,1 1 1,-1-1-1,1 1 0,-1 0 1,1 0-1,-9 3 1,5 0 16,1 0 0,0 1 1,0 0-1,0 0 0,0 1 0,1 0 1,0 0-1,0 0 0,1 1 0,0 0 1,0 0-1,-6 10 0,3-1 98,1 1 0,0 0 0,1 0 1,-7 33-1,12-46-207,0 1-1,1 0 1,-1 0 0,1 0 0,0 0 0,0 0 0,0 0 0,1 0 0,0 0 0,0 0 0,0 0 0,0-1 0,1 1-1,0 0 1,3 6 0,-2-7-42,-1-1-1,1 1 1,0-1-1,0 0 1,0 0 0,0 0-1,1-1 1,-1 1-1,1-1 1,-1 0-1,1 0 1,0 0-1,0 0 1,0-1 0,0 1-1,0-1 1,9 1-1,0 0-215,0-1 0,23-1 0,-9-2-328</inkml:trace>
</inkml:ink>
</file>

<file path=word/ink/ink7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7.817"/>
    </inkml:context>
    <inkml:brush xml:id="br0">
      <inkml:brushProperty name="width" value="0.05" units="cm"/>
      <inkml:brushProperty name="height" value="0.05" units="cm"/>
    </inkml:brush>
  </inkml:definitions>
  <inkml:trace contextRef="#ctx0" brushRef="#br0">11 0 8064,'-2'7'7989,"0"5"-4077,0 4-3789,1-1 1,0 1-1,2 24 0,0-32-44,0-1 0,1 1 0,0-1 0,0 0 0,0 0 0,7 13 0,-8-18-56,0 0-1,0 0 0,1-1 0,-1 1 0,1-1 0,0 1 0,-1-1 1,1 1-1,0-1 0,0 0 0,0 0 0,0 0 0,0 0 0,0 0 1,0 0-1,0 0 0,1-1 0,-1 1 0,0-1 0,0 0 0,0 0 1,1 1-1,-1-1 0,0-1 0,0 1 0,1 0 0,2-1 0,-1 0-6,-1 1 0,0-1 0,0 0 0,1 0 0,-1 0 0,0 0-1,0 0 1,0-1 0,0 1 0,-1-1 0,1 0 0,0 0 0,-1 0-1,1 0 1,-1 0 0,0-1 0,1 1 0,-1-1 0,0 1 0,-1-1 0,1 0-1,0 0 1,2-5 0,-4 4-10,1 1 0,0-1 0,-1 0 0,1 1 0,-1-1 0,0 1 0,-1-1 0,1 0 0,0 1 0,-1-1 0,0 1 0,0-1 0,0 1 0,0 0 0,-1-1 0,1 1 0,-1 0-1,0 0 1,0 0 0,0 0 0,-2-3 0,1 3-7,0-1 0,0 1-1,0 0 1,0 0 0,0 1 0,0-1-1,-1 1 1,1-1 0,-1 1-1,-4-2 1,6 4-5,0-1 0,0 1 0,0-1 1,0 1-1,0 0 0,0 0 0,1 0 0,-1 0 0,0 0 0,0 0 0,0 1 1,0-1-1,0 1 0,0-1 0,0 1 0,0 0 0,0-1 0,0 1 1,1 0-1,-1 0 0,0 1 0,-2 1 0,-1 1-18,1-1-304,0 0 1,1 0-1,-1 0 0,1 0 1,-1 1-1,1 0 0,-2 4 1,0 4-1999</inkml:trace>
</inkml:ink>
</file>

<file path=word/ink/ink7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8.381"/>
    </inkml:context>
    <inkml:brush xml:id="br0">
      <inkml:brushProperty name="width" value="0.05" units="cm"/>
      <inkml:brushProperty name="height" value="0.05" units="cm"/>
    </inkml:brush>
  </inkml:definitions>
  <inkml:trace contextRef="#ctx0" brushRef="#br0">38 7 8192,'-2'4'1722,"0"0"0,0 0 0,0 0 1,1 1-1,-2 7 0,-5 13-2,-9 21-1102,18-48-275,22-52 517,-22 50-849,1 1 1,0-1-1,1 0 1,-1 1-1,0-1 1,1 1-1,0 0 1,0 0-1,0 0 1,0 0-1,0 1 1,1-1-1,-1 1 1,1 0-1,4-3 1,-6 5-12,0-1 0,-1 1-1,1 0 1,0 0 0,0 0 0,0 0-1,-1 0 1,1 0 0,0 0 0,0 1 0,-1-1-1,1 0 1,0 1 0,0 0 0,-1-1 0,1 1-1,-1 0 1,1 0 0,-1 0 0,1 0-1,-1 0 1,1 0 0,-1 0 0,0 1 0,0-1-1,1 0 1,-1 1 0,0-1 0,0 1 0,0-1-1,0 3 1,2 1-11,-1 0 0,0 0 0,-1 1 0,1-1 0,-1 0 0,0 1 0,0-1-1,0 10 1,-1 17 11,0-32 19,-1-1 30,1-1-1,0 1 1,-1 0-1,1 0 1,0-1-1,0 1 1,0 0-1,0 0 1,0-1-1,0 1 1,1 0-1,-1-1 1,0 1-1,1-2 1,26-50 922,-25 49-919,0 1 0,0 0-1,1 0 1,-1-1-1,1 1 1,0 1 0,0-1-1,0 0 1,0 1 0,0 0-1,1-1 1,4-1 0,-7 3-53,1 1-1,-1-1 1,1 1 0,-1-1 0,1 1 0,-1 0 0,1 0 0,-1 0 0,1 0 0,-1 0 0,1 0 0,-1 0 0,1 0 0,-1 0 0,0 1 0,1-1 0,-1 1 0,1-1 0,-1 1 0,0-1 0,1 1 0,-1 0-1,0 0 1,1 0 0,-1 0 0,0 0 0,0 0 0,0 0 0,0 0 0,0 0 0,1 2 0,2 4-20,-1-1 1,0 1-1,0-1 1,-1 1-1,3 9 1,-2-6-15,4 4-605,-4-13 106</inkml:trace>
</inkml:ink>
</file>

<file path=word/ink/ink7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8.928"/>
    </inkml:context>
    <inkml:brush xml:id="br0">
      <inkml:brushProperty name="width" value="0.05" units="cm"/>
      <inkml:brushProperty name="height" value="0.05" units="cm"/>
    </inkml:brush>
  </inkml:definitions>
  <inkml:trace contextRef="#ctx0" brushRef="#br0">7 127 7808,'-6'4'3840,"19"-2"-2048,-13 4 1407,0 6-2559,0 3 128,0 2 0,0-2 128,0 0-1280,3-4 128,-3-4 1024,4-16-1408,2-4 0</inkml:trace>
</inkml:ink>
</file>

<file path=word/ink/ink7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1.696"/>
    </inkml:context>
    <inkml:brush xml:id="br0">
      <inkml:brushProperty name="width" value="0.05" units="cm"/>
      <inkml:brushProperty name="height" value="0.05" units="cm"/>
    </inkml:brush>
  </inkml:definitions>
  <inkml:trace contextRef="#ctx0" brushRef="#br0">1 6 6144,'0'-5'8960,"0"10"-8192,3-2 1535,-3 0-511,0-1-896,0 2-512,0 1 128,7 8-1280,-1 2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1.680"/>
    </inkml:context>
    <inkml:brush xml:id="br0">
      <inkml:brushProperty name="width" value="0.05" units="cm"/>
      <inkml:brushProperty name="height" value="0.05" units="cm"/>
    </inkml:brush>
  </inkml:definitions>
  <inkml:trace contextRef="#ctx0" brushRef="#br0">67 10 7680,'-1'-1'485,"1"0"0,-1 1-1,0-1 1,1 0 0,-1 1 0,0-1 0,0 0 0,1 1 0,-1-1 0,0 1 0,0-1 0,0 1-1,0 0 1,0-1 0,0 1 0,0 0 0,1 0 0,-1-1 0,0 1 0,0 0 0,0 0 0,-2 0-1,2 1-295,0-1-1,0 0 0,-1 1 0,1-1 1,0 1-1,0 0 0,0 0 0,-1-1 1,1 1-1,0 0 0,0 0 0,0 0 1,0 0-1,-1 2 0,0 1-214,-1 0 0,0 0 0,1 0 0,0 0 0,0 1 0,1 0 1,-1-1-1,1 1 0,-2 7 0,-4 64 922,7-74-893,0-1 1,0 1 0,0-1 0,1 0-1,-1 1 1,0-1 0,1 0 0,-1 1-1,1-1 1,-1 0 0,1 1 0,-1-1-1,1 0 1,0 0 0,0 0 0,0 1-1,-1-1 1,1 0 0,0 0 0,1 0-1,-1-1 1,0 1 0,0 0 0,0 0-1,0 0 1,1-1 0,-1 1-1,0-1 1,1 1 0,-1-1 0,0 0-1,2 1 1,0-1 2,-1 1 0,0-1 0,0 0 0,0 0 0,0-1 0,1 1 0,-1 0 0,0-1 0,0 1 0,0-1 0,0 0 0,0 0 0,0 1 0,0-1 1,0-1-1,0 1 0,0 0 0,-1 0 0,1-1 0,0 1 0,1-3 0,0 1 25,-1 0 1,0-1 0,0 1-1,-1-1 1,1 0 0,-1 1-1,1-1 1,-1 0-1,0 0 1,-1 0 0,1 0-1,-1 0 1,1 0 0,-1 0-1,-1 0 1,1-4 0,-1 5 14,1 0 1,-1-1-1,1 1 1,-1 0-1,0 0 1,-1 0-1,1-1 1,0 1-1,-1 0 1,0 0-1,1 1 1,-1-1-1,0 0 1,-1 1-1,1-1 1,0 1-1,-1 0 1,1-1-1,-1 1 1,-3-1-1,6 2-55,-1 1-1,1 0 0,0-1 1,-1 1-1,1 0 0,-1 0 0,1 0 1,0-1-1,-1 1 0,1 0 1,-1 0-1,1 0 0,-1 0 1,1 0-1,0 0 0,-1 0 1,1 0-1,-1 0 0,1 0 1,-1 0-1,1 0 0,0 0 0,-1 0 1,1 0-1,-1 0 0,1 1 1,-1-1-1,1 0 0,-1 1 1,1-1-47,0 1 0,1-1 1,-1 1-1,0-1 1,0 1-1,0-1 0,1 1 1,-1-1-1,0 1 1,1-1-1,-1 1 0,0-1 1,1 1-1,-1-1 1,0 1-1,1-1 0,-1 0 1,1 1-1,-1-1 1,1 0-1,-1 1 0,1-1 1,-1 0-1,1 0 1,0 0-1,0 1 0,21 9-1224</inkml:trace>
  <inkml:trace contextRef="#ctx0" brushRef="#br0" timeOffset="1">205 133 8576,'-3'-24'4224,"6"-12"-1792,-3 25 3327,4 1-4991,1-1 0,-2 1 384,-3-1 128,4 5-1664,4 6 512,8 0 512,4 0-1024,7 0 0</inkml:trace>
</inkml:ink>
</file>

<file path=word/ink/ink7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2.258"/>
    </inkml:context>
    <inkml:brush xml:id="br0">
      <inkml:brushProperty name="width" value="0.05" units="cm"/>
      <inkml:brushProperty name="height" value="0.05" units="cm"/>
    </inkml:brush>
  </inkml:definitions>
  <inkml:trace contextRef="#ctx0" brushRef="#br0">26 2 6784,'-3'-1'4520,"4"1"-4447,-3 10 2785,3 14-1584,0-14-1072,-1-1 0,0 1-1,0 0 1,-1-1 0,-1 1 0,-4 17 0,1-8 539,-1 2 453,3-17-410,2-14-52,1-2-438,1 1 0,0 0 0,1-1 0,4-14 0,-5 22-254,0 0 0,0 0 0,1 0 0,-1 1 0,1-1 0,0 0 1,0 1-1,0 0 0,1-1 0,-1 1 0,1 0 0,0 0 0,0 0 0,0 1 1,6-5-1,-8 7-40,0-1 0,-1 1 0,1-1 0,0 1 0,0 0 0,0 0 0,-1 0 0,1-1 1,0 1-1,0 0 0,0 0 0,0 0 0,-1 0 0,1 0 0,0 0 0,0 1 0,0-1 1,0 0-1,-1 0 0,1 1 0,0-1 0,0 0 0,-1 1 0,1-1 0,1 1 0,0 1-6,0-1 0,-1 1-1,1 0 1,0 0 0,-1 0-1,1 0 1,-1 0-1,2 4 1,1 2 0,-1 0 0,0 0 0,0 0-1,1 10 1,4 28-36,-6-40-172,9-2-42</inkml:trace>
</inkml:ink>
</file>

<file path=word/ink/ink7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2.849"/>
    </inkml:context>
    <inkml:brush xml:id="br0">
      <inkml:brushProperty name="width" value="0.05" units="cm"/>
      <inkml:brushProperty name="height" value="0.05" units="cm"/>
    </inkml:brush>
  </inkml:definitions>
  <inkml:trace contextRef="#ctx0" brushRef="#br0">95 46 7808,'-5'-1'1867,"4"0"-1191,-1 1 0,1-1-1,0 1 1,0 0-1,0-1 1,0 1-1,-1 0 1,1 0-1,0 0 1,0 0-1,-1 0 1,1 0-1,0 1 1,-1-1-1,-12 9 683,9-5-2151,0 1 842,0 0 0,1 0 0,-1 1 0,1 0 0,0 0 0,1 0 0,-1 0 0,1 1 0,0 0 0,1-1 0,0 1 0,0 0 1,0 0-1,1 0 0,0 0 0,0 0 0,1 0 0,0 1 0,1 7 0,-1-14-48,0 0-1,0 0 1,1 0 0,-1 1 0,1-1-1,-1 0 1,1 0 0,-1 0-1,1 0 1,0 0 0,0 0-1,-1 0 1,1 0 0,0 0 0,0 0-1,0 0 1,0-1 0,0 1-1,0 0 1,0-1 0,0 1-1,0-1 1,1 1 0,-1-1 0,0 1-1,0-1 1,0 0 0,1 0-1,-1 1 1,0-1 0,0 0-1,1 0 1,-1 0 0,0 0 0,0-1-1,1 1 1,1-1 0,1 0-2,0 0 1,0 0-1,0 0 1,0-1-1,0 1 1,0-1-1,-1 0 1,1 0-1,-1-1 1,6-3-1,-5 1 1,1 0 0,-1 0 0,0 0 0,0-1 0,0 1 0,-1-1 0,1 0 0,-1 0 0,-1 0 0,3-9 0,-2 5 0,-1-1 0,-1 1 0,0-1 0,0 1 0,-2-20 0,1 25 32,0 1 0,-1 0 0,0-1 0,1 1 0,-1 0 0,-1 0 0,-1-6 0,2 10-22,1 0 0,-1 0 0,1 0 0,0 0 0,-1 1-1,1-1 1,0 0 0,-1 0 0,1 1 0,0-1 0,0 0-1,-1 0 1,1 1 0,0-1 0,0 0 0,-1 1 0,1-1 0,0 0-1,0 1 1,0-1 0,0 1 0,-1-1 0,1 0 0,0 1-1,0 0 1,-1 10 55,1 0 1,-1 0-1,2 0 0,0 0 0,3 17 0,-1-9-50,7 43 89,-4-34-103,2 45 0,-3-26 4,1 13-20,-6-55 33,0 0 0,0-1 0,-1 1-1,1 0 1,-1 0 0,0 0-1,-1 0 1,-3 8 0,5-13 0,0 1 1,-1 0-1,1-1 1,0 1-1,-1-1 1,1 1-1,-1-1 1,1 1-1,-1-1 1,1 0-1,-1 1 1,1-1-1,-1 1 1,1-1-1,-1 0 1,0 1 0,1-1-1,-1 0 1,0 0-1,1 0 1,-1 0-1,0 1 1,1-1-1,-1 0 1,0 0-1,-20-6 276,-17-19 296,20 12-278,14 11-362,0 0-1,0-1 0,0 1 0,1-1 1,-1 0-1,-4-5 0,8 1-1015,7-4-108</inkml:trace>
</inkml:ink>
</file>

<file path=word/ink/ink7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3.337"/>
    </inkml:context>
    <inkml:brush xml:id="br0">
      <inkml:brushProperty name="width" value="0.05" units="cm"/>
      <inkml:brushProperty name="height" value="0.05" units="cm"/>
    </inkml:brush>
  </inkml:definitions>
  <inkml:trace contextRef="#ctx0" brushRef="#br0">6 40 6656,'-3'-14'3114,"4"35"4178,-3 26-4965,1 2-1493,1-48-804,0 0 0,-1-1 0,1 1 0,0 0 0,0 0 0,1 0-1,-1 0 1,0 0 0,0 0 0,0 0 0,1 0 0,-1 0-1,0 0 1,1 0 0,-1 0 0,1-1 0,-1 1 0,1 0 0,-1 0-1,1 0 1,-1-1 0,1 1 0,0 0 0,0-1 0,-1 1 0,1-1-1,1 2 1,0-2-2,-1 0 0,1 0 0,-1 0 0,1 0 0,0 0 0,-1 0 1,1 0-1,-1 0 0,1-1 0,-1 1 0,1 0 0,-1-1 0,1 0 0,-1 1 0,2-2 0,3-1 0,-1 0 0,0 0 0,0-1 0,0 1 0,-1-1-1,1 0 1,-1-1 0,4-4 0,-3 0 98,0 0 0,0-1 1,-2 1-1,1-1 0,-1 0 0,0 0 0,-1 0 0,0 0 0,-1 0 0,0-16 0,5 61 518,8 33-103,-13-63-551,1 0 0,0 1 1,0-1-1,0 0 0,1 0 1,0 0-1,0 0 0,0-1 1,5 6-1,5 0-395,1-7-1</inkml:trace>
</inkml:ink>
</file>

<file path=word/ink/ink7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3.700"/>
    </inkml:context>
    <inkml:brush xml:id="br0">
      <inkml:brushProperty name="width" value="0.05" units="cm"/>
      <inkml:brushProperty name="height" value="0.05" units="cm"/>
    </inkml:brush>
  </inkml:definitions>
  <inkml:trace contextRef="#ctx0" brushRef="#br0">26 1 8576,'0'2'4224,"0"16"-1664,0-12 2175,0 3-4607,0 2 128,-2 10 0,-6 8 0,6 7-256,-2-5 0,0 2 256,2 3 0,2-1-128,0-6 0,0-12-128,-4-4 128</inkml:trace>
  <inkml:trace contextRef="#ctx0" brushRef="#br0" timeOffset="1">24 51 7680,'1'-2'542,"-1"0"0,1 0 0,0 1 0,0-1 0,0 0 0,0 1 0,0-1 0,0 0 0,1 1 0,-1 0 0,0-1 0,1 1 0,-1 0 0,1 0 0,0 0 0,-1 0 0,1 0 0,3-2 0,-4 3-454,0-1 0,0 1 0,0 0-1,0-1 1,0 1 0,0 0 0,0 0 0,0-1 0,0 1 0,0 0-1,1 0 1,-1 0 0,0 0 0,0 0 0,0 1 0,0-1 0,0 0-1,0 1 1,0-1 0,0 0 0,0 1 0,0-1 0,0 1-1,0-1 1,0 1 0,0 0 0,0-1 0,-1 1 0,1 0 0,0 0-1,0 0 1,-1-1 0,1 1 0,0 0 0,0 1 0,-1 1-28,0 0 0,1-1 0,-1 1 0,-1 0 1,1-1-1,0 1 0,0 0 0,-1-1 0,0 1 0,1-1 1,-1 1-1,0 0 0,0-1 0,-1 0 0,1 1 0,-3 3 1,-4 10 153,4-3-147,3-8-122,0 0-1,-1-1 0,0 1 0,0-1 0,0 0 1,0 1-1,0-1 0,-1 0 0,-6 7 0,6-10-712</inkml:trace>
</inkml:ink>
</file>

<file path=word/ink/ink7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4.106"/>
    </inkml:context>
    <inkml:brush xml:id="br0">
      <inkml:brushProperty name="width" value="0.05" units="cm"/>
      <inkml:brushProperty name="height" value="0.05" units="cm"/>
    </inkml:brush>
  </inkml:definitions>
  <inkml:trace contextRef="#ctx0" brushRef="#br0">3 1 9472,'-2'12'4736,"2"-24"3455,2 21-7935,-2-6-512,0 2 0</inkml:trace>
</inkml:ink>
</file>

<file path=word/ink/ink7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4.450"/>
    </inkml:context>
    <inkml:brush xml:id="br0">
      <inkml:brushProperty name="width" value="0.05" units="cm"/>
      <inkml:brushProperty name="height" value="0.05" units="cm"/>
    </inkml:brush>
  </inkml:definitions>
  <inkml:trace contextRef="#ctx0" brushRef="#br0">7 7 7808,'-6'0'13055,"8"-7"-12415,-2 11 1152,4-8-3200</inkml:trace>
</inkml:ink>
</file>

<file path=word/ink/ink7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53.073"/>
    </inkml:context>
    <inkml:brush xml:id="br0">
      <inkml:brushProperty name="width" value="0.05" units="cm"/>
      <inkml:brushProperty name="height" value="0.05" units="cm"/>
      <inkml:brushProperty name="color" value="#849398"/>
    </inkml:brush>
  </inkml:definitions>
  <inkml:trace contextRef="#ctx0" brushRef="#br0">0 1 5376,'5'3'8267,"-2"5"-4983,1 14-3629,-1-7 1554,7 44 735,-8-41-1387,1-1 1,0 1-1,2 0 0,0-1 1,1 0-1,9 20 1,-15-37-536,1 1 1,-1 0 0,0 0 0,1-1-1,-1 1 1,1 0 0,-1-1 0,1 1-1,-1 0 1,1-1 0,-1 1-1,1-1 1,-1 1 0,1-1 0,0 1-1,0-1 1,-1 0 0,1 1 0,0-1-1,1 1 1,-2-1-18,1-1 0,-1 1 0,1 0 0,-1 0 1,0 0-1,1-1 0,-1 1 0,1 0 0,-1-1 0,0 1 0,1 0 0,-1-1 0,1 1 0,-1-1 1,0 1-1,0 0 0,1-1 0,-1 1 0,0-1 0,0 1 0,1-1 0,-1 1 0,0-1 0,7-37-91,-6 32 127,2-42-39,-3 39-20,0 0-1,0 0 1,1 0-1,0 0 0,1 0 1,5-16-1,-7 24 19,0 1 0,0 0 0,1 0 0,-1-1 0,0 1 0,0 0 0,0 0 0,1-1 0,-1 1 0,0 0 0,0 0 0,1 0 0,-1-1 0,0 1 0,1 0 0,-1 0 0,0 0 0,0 0 0,1 0 0,-1-1 0,0 1 0,1 0 0,-1 0 0,0 0 0,1 0 0,-1 0 0,0 0 0,1 0 0,-1 0 0,0 0 0,1 0 0,-1 1 0,0-1 0,1 0 0,-1 0 0,0 0 0,0 0 0,1 0 0,-1 0 0,0 1 0,1-1 0,-1 0 0,0 0 0,0 1 0,1-1 0,-1 0 0,0 0 0,0 1 0,0-1 0,0 0 0,1 0 0,-1 1 0,0-1 0,0 1 0,12 18 0,-6-1-35,0 0 0,5 36 0,-7-33 77,0-1 0,8 21 1,-10-36-27,-1-1 0,1 1 0,1 0 0,-1-1 0,1 1 0,0-1 0,4 5 0,-6-8-14,-1 0 0,1-1 1,0 1-1,0-1 1,-1 1-1,1-1 1,0 1-1,0-1 1,0 1-1,0-1 1,-1 0-1,1 1 1,0-1-1,0 0 1,0 0-1,0 0 1,0 0-1,2 0 1,-2 0 2,1-1 0,-1 1 0,0-1 0,1 1 0,-1-1 0,1 0 0,-1 0 0,0 1 0,1-1 0,-1 0 0,0 0 0,0 0 0,0-1 0,0 1 1,1-2-1,4-4 9,-1-1 0,-1 1 0,0-2 0,0 1 1,0 0-1,-1-1 0,3-9 0,12-65 35,-15 66 2,3-24-6,8-34 38,-11 108-1448,-3-15 319</inkml:trace>
</inkml:ink>
</file>

<file path=word/ink/ink7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55.574"/>
    </inkml:context>
    <inkml:brush xml:id="br0">
      <inkml:brushProperty name="width" value="0.05" units="cm"/>
      <inkml:brushProperty name="height" value="0.05" units="cm"/>
      <inkml:brushProperty name="color" value="#849398"/>
    </inkml:brush>
  </inkml:definitions>
  <inkml:trace contextRef="#ctx0" brushRef="#br0">58 137 7808,'29'-21'8397,"17"-14"-7870,-43 32-460,-1 1-1,0-1 1,1 1-1,-1-1 1,0 0-1,0 0 1,0 1-1,-1-1 1,1-1-1,-1 1 1,1 0-1,-1 0 1,1-6-1,-2 8-27,0 0 0,0-1 0,1 1 0,-1 0 0,0 0 0,-1 0 0,1-1 0,0 1 0,0 0 0,0 0 0,-1 0 0,1 0 0,-1-1 0,1 1 0,-1 0 0,1 0 0,-1 0 0,1 0 0,-1 0 0,0 0 0,0 0 0,0 0 0,1 1 0,-1-1 0,0 0 0,0 0 0,0 1 0,0-1 0,0 1 0,0-1 0,0 0 0,-1 1 0,1 0 0,0-1 0,0 1 0,0 0 0,-2-1-1,0 1 36,0 0-1,0 0 1,0 0-1,0 0 0,0 0 1,0 1-1,0-1 0,0 1 1,0 0-1,0 0 0,1 0 1,-1 0-1,0 0 0,-2 2 1,-2 3 118,0 0 1,0 1 0,1 0-1,1 0 1,-1 0-1,1 1 1,-9 15 0,-8 13 676,21-34-817,0-1 0,0 1-1,0-1 1,0 1 0,0-1-1,0 1 1,1-1-1,-1 1 1,1 0 0,-1-1-1,1 1 1,0 0 0,-1-1-1,1 1 1,0 0 0,0-1-1,0 1 1,1 0 0,-1 0-1,0-1 1,1 3 0,0-1-4,1 0 0,-1-1 0,1 1 0,-1-1 1,1 1-1,0-1 0,0 0 0,0 0 0,0 0 1,0 0-1,5 3 0,-1-1-54,1 0 1,-1 0-1,1-1 0,1 1 1,-1-2-1,0 1 1,1-1-1,12 2 0,8-5-250</inkml:trace>
</inkml:ink>
</file>

<file path=word/ink/ink7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56.242"/>
    </inkml:context>
    <inkml:brush xml:id="br0">
      <inkml:brushProperty name="width" value="0.05" units="cm"/>
      <inkml:brushProperty name="height" value="0.05" units="cm"/>
      <inkml:brushProperty name="color" value="#849398"/>
    </inkml:brush>
  </inkml:definitions>
  <inkml:trace contextRef="#ctx0" brushRef="#br0">126 301 4608,'-1'-1'386,"1"0"-1,-1 1 1,1-1 0,0 0-1,0 0 1,-1 1 0,1-1 0,0 0-1,0 0 1,0 1 0,0-1-1,0 0 1,0 0 0,0 1 0,0-1-1,0 0 1,1-1 0,-1 0-103,0 1 1,0-1 0,0 1-1,0-1 1,0 0-1,0 1 1,0-1 0,0 1-1,-1-1 1,1 1 0,-1-2-1,0 1-51,-1 0-1,1 0 0,0 0 1,-1 0-1,1 0 0,-1 0 1,0 0-1,0 1 0,1-1 1,-1 1-1,0-1 0,0 1 1,-1 0-1,1 0 0,0 0 1,0 0-1,0 0 0,-1 0 1,1 1-1,-4-1 0,4 1-126,0 0-1,0 0 0,0 0 1,0 1-1,0-1 0,0 1 1,0 0-1,0-1 0,0 1 1,0 0-1,0 0 0,0 0 1,1 1-1,-1-1 0,0 0 1,1 1-1,-1-1 0,1 1 1,-1-1-1,1 1 0,0 0 1,0-1-1,0 1 0,-1 2 1,-3 3 41,0 1 0,1-1 0,1 1 0,-1 0 0,1 0 0,0 0 0,1 0 0,0 0 0,0 1 0,1-1 0,0 1 0,0 11 0,1-19-139,1 1 0,-1-1 1,0 0-1,1 0 0,-1 1 0,0-1 0,1 0 0,0 0 0,-1 0 0,1 0 0,0 1 0,0-1 1,-1 0-1,1 0 0,0-1 0,0 1 0,0 0 0,0 0 0,0 0 0,0-1 0,1 1 0,0 0 0,2 1 2,-1-1 0,0 0 0,1 0 0,-1-1 0,1 1-1,-1-1 1,1 0 0,5 0 0,-3 0-8,-1-1 0,1 1 0,-1-1 0,1 0 0,-1-1 1,0 1-1,1-1 0,-1-1 0,0 1 0,0 0 0,6-5 0,-7 2-1,1 0 0,-1-1 0,0 1 0,-1-1 0,0 0 0,1 0 0,-2 0 0,1 0 0,2-11 0,0 1 0,-2 0 0,4-30 0,4-196 256,-17 318 406,15 210 959,-8-274-1570,-1-7-66,0 0 0,0 1-1,1-1 1,0 0 0,0 0 0,0 0 0,0 0 0,3 6 0,-3-10-94,-1-1 1,0 1 0,1-1 0,-1 1 0,1-1 0,-1 0 0,0 1 0,1-1 0,-1 1 0,1-1 0,-1 0 0,1 0 0,0 1 0,-1-1 0,1 0 0,-1 0 0,1 1 0,-1-1 0,1 0 0,0 0 0,-1 0 0,1 0 0,-1 0 0,1 0 0,0 0-1,-1 0 1,1 0 0,-1 0 0,1 0 0,0-1 0,11-4-2964</inkml:trace>
  <inkml:trace contextRef="#ctx0" brushRef="#br0" timeOffset="1">367 268 7424,'2'0'16255,"6"0"-16511,2-2 0,-2 2 1280,6-3 0,0 3-512,2 0 128,-4 3-384,-2-3 128,0-3-512,10-3 0</inkml:trace>
</inkml:ink>
</file>

<file path=word/ink/ink7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0.813"/>
    </inkml:context>
    <inkml:brush xml:id="br0">
      <inkml:brushProperty name="width" value="0.05" units="cm"/>
      <inkml:brushProperty name="height" value="0.05" units="cm"/>
      <inkml:brushProperty name="color" value="#849398"/>
    </inkml:brush>
  </inkml:definitions>
  <inkml:trace contextRef="#ctx0" brushRef="#br0">230 38 6784,'0'0'239,"0"0"-1,1-1 1,-1 1 0,0 0 0,1-1 0,-1 1 0,0-1 0,0 1-1,1-1 1,-1 1 0,0 0 0,0-1 0,0 1 0,0-1 0,0 1-1,0-1 1,1 1 0,-1-1 0,0 1 0,0-1 0,-1 1-1,1-1 1,0 1 0,0-1 0,0 1 0,0-1 0,0 1 0,0-1-1,-1 0 1,1 0-69,0 0-1,-1 0 1,1 0 0,0 0-1,-1 0 1,1 0-1,-1 0 1,1 0 0,-1 0-1,1 0 1,-1 0 0,0 0-1,1 0 1,-1 1-1,0-1 1,0 0 0,0 0-1,-5-1-2,1 1-1,-1-1 1,1 2 0,-1-1-1,1 0 1,-1 1 0,1 0-1,-1 1 1,0-1 0,1 1-1,-1 0 1,1 0-1,-1 1 1,1-1 0,0 1-1,0 1 1,0-1 0,0 1-1,0 0 1,0 0 0,1 0-1,-1 0 1,-3 5-1,-1 0 41,1-1 0,1 2-1,-1-1 1,1 1-1,1 0 1,0 0 0,0 1-1,1 0 1,0 0-1,-5 17 1,6-17-81,2 0-1,-1 0 1,1 1-1,0-1 1,1 1 0,1-1-1,-1 1 1,3 17 0,-1-25-118,0 0 1,1 0-1,-1 0 1,1-1 0,-1 1-1,1 0 1,0-1 0,0 1-1,0-1 1,1 0 0,-1 0-1,0 1 1,1-2-1,-1 1 1,1 0 0,0 0-1,0-1 1,0 0 0,-1 1-1,5 0 1,4 2 14,0 0 1,0-1-1,1 0 1,11 0-1,-20-2-24,1-1 0,-1 1 0,0-1 0,0 0-1,0-1 1,0 1 0,0 0 0,0-1 0,0 0 0,0 1 0,0-1-1,0 0 1,0-1 0,0 1 0,0-1 0,0 1 0,-1-1-1,1 0 1,-1 0 0,1 0 0,-1 0 0,3-3 0,-2 1 1,-1 0 0,1-1 1,-1 1-1,0 0 0,0-1 1,0 1-1,-1-1 1,0 0-1,1 0 0,-2 1 1,1-1-1,-1 0 1,1-6-1,-2 33 9,0-16-5,1-1 0,-1 0-1,2 1 1,-1-1 0,2 10 0,-1-13-11,-1 0 1,1 0-1,0 0 1,0 0-1,1 0 1,-1 0-1,0 0 1,1 0-1,-1 0 1,1 0-1,-1-1 1,1 1-1,0-1 1,-1 1-1,1-1 1,0 0-1,4 2 1,-4-2-63,-1 0-99,0 0 1,0-1 0,0 1-1,0 0 1,0-1-1,1 1 1,-1-1 0,0 1-1,0-1 1,1 0 0,-1 0-1,0 1 1,1-1-1,-1 0 1,0 0 0,1 0-1,-1 0 1,0-1-1,1 1 1,1 0 0,4-6-2415</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2.076"/>
    </inkml:context>
    <inkml:brush xml:id="br0">
      <inkml:brushProperty name="width" value="0.05" units="cm"/>
      <inkml:brushProperty name="height" value="0.05" units="cm"/>
    </inkml:brush>
  </inkml:definitions>
  <inkml:trace contextRef="#ctx0" brushRef="#br0">199 365 7936,'0'0'398,"-1"0"0,0 0 0,1 0 0,-1-1 0,0 1 0,1 0 0,-1-1 0,1 1 0,-1 0 0,1-1 0,-1 1 0,1-1-1,-1 1 1,1 0 0,-1-1 0,1 1 0,-1-2 0,0 1-80,1 0 0,-1 0-1,0 1 1,0-1-1,1 0 1,-1 1-1,0-1 1,0 0 0,0 1-1,0-1 1,0 1-1,1-1 1,-1 1 0,0-1-1,-2 1 1,-56-4 1794,55 4-2035,-1-1 1,0 1 0,1 1 0,-1-1-1,1 1 1,-1 0 0,1 0 0,-1 0 0,1 0-1,-1 1 1,1-1 0,0 1 0,0 1-1,0-1 1,0 0 0,0 1 0,1 0-1,-1 0 1,1 0 0,-1 0 0,1 1-1,0-1 1,1 1 0,-1 0 0,0-1-1,1 1 1,0 1 0,0-1 0,0 0-1,-2 9 1,4-11-78,0 0 0,-1 1 0,1-1 0,0 0 0,0 0 0,1 0 0,-1 1 0,0-1 0,1 0 0,-1 0 0,1 0 0,0 0 0,0 0 0,0 0 0,0 0 0,0 0 0,0 0 0,0 0 0,1-1 0,-1 1 0,1 0 0,-1-1 0,1 1 0,0-1 0,-1 0 0,1 0 0,0 1 0,0-1 0,0 0 0,0 0 0,2 0 0,0 1 0,-1-1 0,0 0 0,1 0 0,0 0 0,-1 0 0,1-1 0,-1 0 0,1 1 0,0-1 0,-1 0 0,1-1 0,0 1 0,-1-1 0,1 0 0,-1 1 0,1-2 0,-1 1 0,6-2 0,-2-3 9,1 1 1,-1-1-1,0-1 0,0 1 0,-1-1 0,0-1 1,0 1-1,0-1 0,-1 0 0,-1 0 0,1 0 0,-1-1 1,-1 1-1,1-1 0,-1 0 0,-1 0 0,2-13 1,0-3 22,-1 0 1,-1-1 0,-1 1 0,-2-1 0,-4-30 0,2 34 150,0 0 1,-2-1-1,0 2 1,-14-35-1,15 53 95,2 9-128,1 12 41,27 318 86,-24-314-325,0-1 0,2 0 0,9 34 0,-12-53 9,0 1 0,0-1 0,0 1 0,0-1 1,1 1-1,-1-1 0,3 4 0,-3-5-59,0-1 0,-1 1 0,1-1 0,0 1 0,-1 0 0,1-1 0,0 0 0,0 1 0,-1-1 0,1 1 0,0-1 0,0 0 0,0 0 0,0 1 0,0-1 0,-1 0 0,1 0 0,0 0 0,0 0 0,0 0 0,0 0 0,0 0 1,0 0-1,0 0 0,1-1 0,10-5-2100</inkml:trace>
</inkml:ink>
</file>

<file path=word/ink/ink7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1.222"/>
    </inkml:context>
    <inkml:brush xml:id="br0">
      <inkml:brushProperty name="width" value="0.05" units="cm"/>
      <inkml:brushProperty name="height" value="0.05" units="cm"/>
      <inkml:brushProperty name="color" value="#849398"/>
    </inkml:brush>
  </inkml:definitions>
  <inkml:trace contextRef="#ctx0" brushRef="#br0">34 13 8064,'2'4'3487,"-5"8"-2634,-2 4 2785,5-2-2459,0 0-1,-2 0 1,-3 20 0,4-29-1216,-2 13 1013,3-18-925,0 0-1,0 0 1,0 1-1,0-1 1,0 0-1,0 1 1,0-1-1,0 0 1,0 0-1,0 0 1,0 1-1,0-1 1,-1 0-1,1 0 0,0 1 1,0-1-1,0 0 1,0 0-1,0 0 1,-1 1-1,1-1 1,0 0-1,0 0 1,-1 0-1,1 0 1,0 0-1,0 1 1,0-1-1,-1 0 1,1 0-1,0 0 1,0 0-1,-1 0 1,1 0-1,0 0 1,0 0-1,-1 0 1,1 0-1,0 0 1,0 0-1,-1 0 1,1 0-1,0 0 0,0 0 1,-1 0-1,1 0 1,0-1-1,-1 1 1,0-3 124,0-1 0,-1 1 0,1 0-1,1-1 1,-1 1 0,1-1 0,-1 0 0,1 1 0,0-1 0,0 1 0,1-5 0,-1 2 30,0 2-142,0 0-1,0 1 1,0-1 0,1 0 0,0 0-1,0 1 1,0-1 0,0 0 0,0 1-1,1-1 1,-1 1 0,1 0 0,0-1-1,4-4 1,-3 5-63,1-1 0,-1 2 0,1-1-1,-1 0 1,1 1 0,0-1 0,0 1 0,0 0-1,1 1 1,-1-1 0,0 1 0,6-2-1,-2 1-536,1 1-1,-1-1 1,1 1-1,17 1 1,-6 3-1021</inkml:trace>
</inkml:ink>
</file>

<file path=word/ink/ink7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1.614"/>
    </inkml:context>
    <inkml:brush xml:id="br0">
      <inkml:brushProperty name="width" value="0.05" units="cm"/>
      <inkml:brushProperty name="height" value="0.05" units="cm"/>
      <inkml:brushProperty name="color" value="#849398"/>
    </inkml:brush>
  </inkml:definitions>
  <inkml:trace contextRef="#ctx0" brushRef="#br0">96 21 6912,'-11'-4'3937,"11"4"-3777,-1 0 0,1 0 0,-1 0 0,1 0 0,-1 0 0,1-1 0,-1 1-1,0 0 1,1 0 0,-1-1 0,1 1 0,0 0 0,-1-1 0,1 1 0,-1 0 0,1-1 0,-1 1 0,1 0 0,0-1 0,-1 1 0,1-1 0,0 1 0,-1-1 0,1 1 0,0-1 0,0 1 0,-1-1 0,1 0 0,0 1-94,0-1 0,0 1 1,0 0-1,0 0 1,0 0-1,0-1 1,0 1-1,0 0 1,0 0-1,0-1 1,0 1-1,0 0 1,0 0-1,0-1 1,0 1-1,0 0 1,0 0-1,0 0 1,-1-1-1,1 1 1,0 0-1,0 0 1,0 0-1,0 0 1,-1-1-1,1 1 1,0 0-1,0 0 1,0 0-1,-1 0 1,1 0-1,0 0 0,0-1 1,0 1-1,-1 0 1,1 0-1,0 0 1,-11 4 1285,-7 10-1220,13-9 190,1 0 0,0 0 1,0 0-1,0 0 0,-4 11 0,6-13-236,1 0 0,-1 0 0,1 0 0,0 0 0,0 0 0,1 0 0,-1 0-1,0 0 1,1 1 0,0-1 0,0 0 0,0 0 0,1 6 0,-1-8-52,1 0 0,0 0 0,-1 0 1,1 0-1,0 0 0,0 0 0,0 0 0,0 0 0,0 0 0,0 0 0,0 0 1,0 0-1,0-1 0,0 1 0,0 0 0,1-1 0,-1 1 0,0-1 1,0 1-1,1-1 0,0 0 0,35 7 167,-25-6-108,-4 0-77,-1 0 0,0 0 0,1-1 0,-1 0 0,1 0 0,-1-1-1,11-1 1,-16 1-13,0 1 1,-1-1-1,1 0 0,0 1 0,0-1 0,0 0 0,-1 0 1,1 0-1,-1 0 0,1-1 0,0 1 0,-1 0 0,0-1 1,1 1-1,-1-1 0,0 1 0,0-1 0,0 1 0,0-1 1,0 0-1,0 0 0,0 1 0,-1-1 0,1 0 0,-1 0 1,1 0-1,-1 0 0,0 0 0,0 0 0,1 0 0,-1 0 1,-1 0-1,1-3 0,-1 1 4,0 0 0,1 1 0,-2-1 0,1 0 0,0 1 0,-1-1-1,1 1 1,-1 0 0,0-1 0,0 1 0,0 0 0,-1 0 0,1 0 0,-1 0 0,1 1 0,-1-1 0,0 1 0,-5-3 0,6 3-20,0 1 0,0 0 0,0 0 0,0 0 0,-1 0 0,1 0 0,0 0 0,-1 1 0,1-1 0,-1 1 0,1 0 1,-1 0-1,1-1 0,-1 2 0,1-1 0,-1 0 0,1 0 0,0 1 0,-1-1 0,1 1 0,-1 0 0,1 0 0,0 0 0,0 0 1,-1 0-1,1 0 0,0 1 0,0-1 0,-2 3 0,-4 6-840,6-1-65</inkml:trace>
</inkml:ink>
</file>

<file path=word/ink/ink7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2.012"/>
    </inkml:context>
    <inkml:brush xml:id="br0">
      <inkml:brushProperty name="width" value="0.05" units="cm"/>
      <inkml:brushProperty name="height" value="0.05" units="cm"/>
      <inkml:brushProperty name="color" value="#849398"/>
    </inkml:brush>
  </inkml:definitions>
  <inkml:trace contextRef="#ctx0" brushRef="#br0">0 8 7936,'0'1'613,"1"26"10757,-1-20-10603,1 0-1,0 0 1,0 0-1,4 11 0,-5-16-774,1-1 0,0 1 0,-1 0 0,1 0 0,0 0 0,0-1 0,0 1 0,0 0 0,0-1 0,1 1 0,-1-1 0,0 1-1,1-1 1,-1 0 0,1 0 0,-1 1 0,1-1 0,0 0 0,0 0 0,-1-1 0,1 1 0,0 0 0,0-1 0,0 1 0,0-1 0,0 1-1,0-1 1,0 0 0,0 0 0,0 0 0,-1 0 0,1 0 0,0 0 0,0 0 0,0-1 0,0 1 0,2-2 0,-2 2-4,1-1 1,-1 0 0,0 0 0,0 0 0,0 0 0,0 0 0,0-1 0,0 1-1,0-1 1,-1 1 0,1-1 0,0 0 0,-1 1 0,1-1 0,-1 0 0,0 0-1,1 0 1,-1 0 0,0 0 0,0 0 0,-1-1 0,1 1 0,1-4-1,0-4-70,-1 0 0,0 0 0,0 0-1,-1-11 1,0 11 99,0 20 63,0-1-1,1 1 0,1 0 1,3 14-1,-4-20-87,0 0 0,1-1 0,-1 1 0,1 0 0,0-1 0,0 0 0,0 1 0,0-1 0,0 0 0,1 0 0,0 0 0,-1-1 1,1 1-1,5 3 0,4-2-14</inkml:trace>
</inkml:ink>
</file>

<file path=word/ink/ink7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2.376"/>
    </inkml:context>
    <inkml:brush xml:id="br0">
      <inkml:brushProperty name="width" value="0.05" units="cm"/>
      <inkml:brushProperty name="height" value="0.05" units="cm"/>
      <inkml:brushProperty name="color" value="#849398"/>
    </inkml:brush>
  </inkml:definitions>
  <inkml:trace contextRef="#ctx0" brushRef="#br0">3 35 8192,'-3'4'4096,"6"16"-2304,-3-11 1919,0 3-3071,0 6 0,0-7 384,0 6 128,0 10-1408,0 0 0,0-4 896,0 4 0,0-4-384,0-8 0,4-9-1024,2-4 0</inkml:trace>
  <inkml:trace contextRef="#ctx0" brushRef="#br0" timeOffset="1">27 7 7808,'10'-7'3840,"20"7"-2432,-22 0 2303,6 3-2943,0 1 128,-2 4 384,2 4 128,-20 14-1536,-8-2 128,0-10 1024,2-2 128,-2-4-512,4 2 0,0-1-640,10-6 128</inkml:trace>
</inkml:ink>
</file>

<file path=word/ink/ink7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3.164"/>
    </inkml:context>
    <inkml:brush xml:id="br0">
      <inkml:brushProperty name="width" value="0.05" units="cm"/>
      <inkml:brushProperty name="height" value="0.05" units="cm"/>
      <inkml:brushProperty name="color" value="#849398"/>
    </inkml:brush>
  </inkml:definitions>
  <inkml:trace contextRef="#ctx0" brushRef="#br0">10 20 7168,'-3'52'9633,"-1"2"-6808,3-48-2015,0-7-38,2-13 14,2 6-647,0 1-1,1 0 1,-1 0 0,1 0-1,1 1 1,0-1 0,0 1-1,0 0 1,0 0 0,1 1-1,8-7 1,-13 12-128,0-1 0,-1 0-1,1 1 1,0-1 0,0 1 0,0-1 0,0 1-1,0 0 1,0-1 0,0 1 0,0 0 0,0 0-1,0 0 1,0-1 0,0 1 0,0 0 0,0 0-1,0 0 1,0 1 0,0-1 0,0 0 0,2 1-1,-3-1-7,1 1 0,0 0 0,0-1 0,-1 1 0,1 0 0,0 0 0,-1 0 0,1 0 0,-1 0 0,1 0 0,-1-1 0,1 1 0,-1 0 0,0 0 0,0 0 0,1 0 0,-1 3 0,1 4-11,-1 0-1,0 1 1,-1-1 0,-1 10-1,1-14 26,0 12-17,2-11 0,2-12 0,0-1 23,0 0-1,1 1 1,1-1 0,-1 1-1,1-1 1,0 1-1,1 1 1,-1-1 0,2 1-1,-1 0 1,0 0-1,1 1 1,0 0-1,1 0 1,-1 0 0,16-6-1,-22 11-25,0 0 0,0 0 0,-1 0 0,1 0-1,0 0 1,-1 0 0,1 0 0,0 0 0,0 0-1,-1 0 1,1 1 0,0-1 0,-1 0 0,1 1-1,0-1 1,-1 0 0,1 1 0,0-1 0,-1 1 0,1-1-1,-1 1 1,1-1 0,-1 1 0,1-1 0,-1 1-1,1-1 1,-1 1 0,1 0 0,-1-1 0,0 1 0,0 0-1,1-1 1,-1 1 0,0 0 0,0-1 0,0 1-1,0 0 1,1 0 0,-1-1 0,0 1 0,-1 1-1,2 39 18,-1-32-22,-1 2-48,0 16 63,1-26-57,0 0 0,0 0 0,0 1 1,0-1-1,1 0 0,-1 0 0,0 0 0,0 0 1,1 0-1,-1 0 0,1 0 0,-1 0 0,1 0 1,-1 0-1,1 0 0,1 1 0,6 0-718</inkml:trace>
</inkml:ink>
</file>

<file path=word/ink/ink7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3.555"/>
    </inkml:context>
    <inkml:brush xml:id="br0">
      <inkml:brushProperty name="width" value="0.05" units="cm"/>
      <inkml:brushProperty name="height" value="0.05" units="cm"/>
      <inkml:brushProperty name="color" value="#849398"/>
    </inkml:brush>
  </inkml:definitions>
  <inkml:trace contextRef="#ctx0" brushRef="#br0">3 111 6272,'3'1'507,"-1"-1"-1,0 0 1,1 1 0,-1-1 0,1 0-1,-1 0 1,1 0 0,-1 0 0,0-1 0,1 1-1,-1-1 1,0 1 0,1-1 0,-1 0-1,0 0 1,0 0 0,0 0 0,1 0 0,-1-1-1,2-1 1,4-2 214,0 0-1,0-1 1,12-11 0,0-9 1300,-19 24-1959,0 1 0,-1 0 0,1 0 0,-1-1 0,1 1 0,-1-1 0,1 1 0,-1-1 0,1 1 0,-1-1 0,0 1 0,0-1 0,0 1 0,0-1 0,0 1 0,0 0 1,-1-1-1,1-2 0,-1 3-59,0 1 0,0-1 0,0 0 0,1 0 0,-1 0 0,0 1 0,0-1 1,0 0-1,0 1 0,0-1 0,0 1 0,0-1 0,0 1 0,-1 0 0,1-1 0,0 1 1,0 0-1,0 0 0,0 0 0,0 0 0,-1 0 0,1 0 0,0 0 0,0 0 0,0 0 1,-2 1-1,-30 9 339,28-7-257,0-1-1,1 1 1,0 1 0,-1-1-1,1 1 1,0 0-1,1 0 1,-1 0 0,1 0-1,0 0 1,-6 10-1,8-12-48,0 0 0,0 0-1,1 0 1,-1 0-1,0 0 1,1 1 0,-1-1-1,1 0 1,0 0-1,0 0 1,0 0 0,0 1-1,0-1 1,0 0-1,0 0 1,1 0 0,-1 0-1,1 1 1,0-1 0,-1 0-1,1 0 1,0 0-1,0 0 1,0-1 0,1 1-1,-1 0 1,0 0-1,1-1 1,-1 1 0,1 0-1,2 1 1,5 3-231,0 0 0,0-1 0,0 0 0,1-1 0,0 0 0,12 3 0,-5-5-979</inkml:trace>
</inkml:ink>
</file>

<file path=word/ink/ink7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3.906"/>
    </inkml:context>
    <inkml:brush xml:id="br0">
      <inkml:brushProperty name="width" value="0.05" units="cm"/>
      <inkml:brushProperty name="height" value="0.05" units="cm"/>
      <inkml:brushProperty name="color" value="#849398"/>
    </inkml:brush>
  </inkml:definitions>
  <inkml:trace contextRef="#ctx0" brushRef="#br0">33 142 8704,'0'-5'5776,"1"5"-5677,-1 0 1,12-12 4489,15-10-1564,-18 17-2897,-1-1 0,-1 0 0,1-1 0,-1 1 0,-1-1 0,1 0 0,-1-1 0,0 0 0,8-13 0,-14 20-126,0 1-1,0-1 1,1 1 0,-1-1 0,0 1 0,0-1 0,0 1 0,0-1 0,1 0-1,-1 1 1,0-1 0,0 1 0,0-1 0,0 1 0,-1-1 0,1 1 0,0-1 0,0 0-1,0 1 1,0-1 0,0 1 0,-1-1 0,1 1 0,0-1 0,0 1 0,-1-1 0,1 1-1,-1-1 1,0 0 4,0 1 0,0-1 0,0 0 0,0 1 1,-1-1-1,1 1 0,0 0 0,0-1 0,0 1 0,0 0 0,-1 0 0,-1 0 0,-32 3 95,29-1-67,1 0 0,1 0 0,-1 0 0,0 1 1,1 0-1,-1 0 0,1 0 0,0 0 0,0 1 0,0-1 0,0 1 0,-3 5 0,2-3 33,1 0 0,0 0 0,0 1 0,0-1 0,1 1 0,0-1 0,1 1 0,-3 10 0,4-16-29,1 0 0,0 1 0,0-1 0,0 0 0,0 1 0,0-1 0,0 0 0,0 1 0,0-1 0,1 0 0,-1 0 0,1 1 0,-1-1 0,0 0 0,1 0 0,0 1 0,-1-1 0,1 0 0,0 0 0,0 0 0,1 2 0,1-1 2,0 0 0,-1 0 0,1 0 0,0 0 0,0 0 0,0-1-1,0 0 1,6 2 0,-3-1-54,1 0 0,-1-1-1,1 0 1,0 0 0,-1 0-1,1-1 1,0 0 0,11-2-1,6-7-923,8-5-108</inkml:trace>
</inkml:ink>
</file>

<file path=word/ink/ink7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4.250"/>
    </inkml:context>
    <inkml:brush xml:id="br0">
      <inkml:brushProperty name="width" value="0.05" units="cm"/>
      <inkml:brushProperty name="height" value="0.05" units="cm"/>
      <inkml:brushProperty name="color" value="#849398"/>
    </inkml:brush>
  </inkml:definitions>
  <inkml:trace contextRef="#ctx0" brushRef="#br0">11 11 7680,'-4'-11'7968,"10"31"-801,-2-5-8841,1 16 2117,-3 0-1,0 0 1,-2 0 0,-1 0 0,-9 47 0,0 61 1294,6-83-2057,4-41-448</inkml:trace>
</inkml:ink>
</file>

<file path=word/ink/ink7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4.610"/>
    </inkml:context>
    <inkml:brush xml:id="br0">
      <inkml:brushProperty name="width" value="0.05" units="cm"/>
      <inkml:brushProperty name="height" value="0.05" units="cm"/>
      <inkml:brushProperty name="color" value="#849398"/>
    </inkml:brush>
  </inkml:definitions>
  <inkml:trace contextRef="#ctx0" brushRef="#br0">0 103 7168,'3'-7'13051,"-2"7"-12779,16-6 2918,19 1-3810,-15 5 615,-3-1 126,0 1 0,20 4 1,-34-4-341,1 1-1,-1 0 1,1 0 0,-1 1 0,1-1 0,-1 1 0,0 0-1,0 0 1,0 0 0,0 1 0,0 0 0,-1-1 0,5 6-1,-6-5 66,0 0 1,-1 0-1,1 0 0,-1 0 0,0 1 0,0-1 0,-1 0 0,1 1 0,0-1 0,-1 1 0,0-1 1,0 1-1,0-1 0,0 1 0,-2 3 0,2 8 312,0-15-286</inkml:trace>
  <inkml:trace contextRef="#ctx0" brushRef="#br0" timeOffset="1">221 0 7168,'0'3'3584,"3"3"-2944,1-4 2304,-1 1-2816,-3 1-256</inkml:trace>
</inkml:ink>
</file>

<file path=word/ink/ink7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4.969"/>
    </inkml:context>
    <inkml:brush xml:id="br0">
      <inkml:brushProperty name="width" value="0.05" units="cm"/>
      <inkml:brushProperty name="height" value="0.05" units="cm"/>
      <inkml:brushProperty name="color" value="#849398"/>
    </inkml:brush>
  </inkml:definitions>
  <inkml:trace contextRef="#ctx0" brushRef="#br0">15 126 7552,'0'0'182,"-1"0"-1,0 0 1,0-1 0,1 1 0,-1 0-1,0-1 1,0 1 0,1-1 0,-1 1-1,0-1 1,1 1 0,-1-1 0,1 0 0,-1 1-1,1-1 1,-1 0 0,1 1 0,-1-1-1,1 0 1,-1 0 0,1 1 0,0-1 0,0 0-1,-1 0 1,1-1 0,0-1 266,-1 0 0,1-1 0,0 1 0,1 0 0,-1 0 0,0 0 0,2-5 0,0 2-136,0-1 0,0 1 1,1 0-1,0 0 0,0 0 0,7-10 0,-8 14-227,1-1 0,-1 1-1,1 0 1,-1 0 0,1 0-1,0 0 1,0 0 0,0 1-1,0-1 1,0 1 0,0 0-1,0 0 1,0 0 0,1 0-1,5 0 1,-6 1-65,-1 0 0,0 0 0,0 0 1,0 0-1,0 1 0,0-1 0,0 1 0,0-1 0,0 1 0,0 0 1,0 0-1,0 0 0,0 0 0,-1 0 0,1 0 0,0 1 1,-1-1-1,1 0 0,-1 1 0,1-1 0,-1 1 0,0 0 0,1-1 1,-1 1-1,0 0 0,1 3 0,0 1 14,0 0-1,0 0 0,0 0 1,0 8-1,-2-9-32,1 0-1,0 0 1,1 0-1,-1 0 0,1 0 1,-1 0-1,5 5 1,3-3-513,4-4-22</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2.470"/>
    </inkml:context>
    <inkml:brush xml:id="br0">
      <inkml:brushProperty name="width" value="0.05" units="cm"/>
      <inkml:brushProperty name="height" value="0.05" units="cm"/>
    </inkml:brush>
  </inkml:definitions>
  <inkml:trace contextRef="#ctx0" brushRef="#br0">1 11 7424,'0'-11'14847,"4"14"-11775,-8-3-3712,4 5 1536,0 1-896,7 9-1408,5-2 0</inkml:trace>
</inkml:ink>
</file>

<file path=word/ink/ink7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5.351"/>
    </inkml:context>
    <inkml:brush xml:id="br0">
      <inkml:brushProperty name="width" value="0.05" units="cm"/>
      <inkml:brushProperty name="height" value="0.05" units="cm"/>
      <inkml:brushProperty name="color" value="#849398"/>
    </inkml:brush>
  </inkml:definitions>
  <inkml:trace contextRef="#ctx0" brushRef="#br0">83 16 7424,'-7'-14'5446,"6"14"-5245,1-1 1,0 1 0,-1 0 0,1 0 0,0 0-1,-1 0 1,1 0 0,0 0 0,-1-1 0,1 1-1,0 0 1,-1 0 0,1 0 0,0 0 0,-1 0-1,1 0 1,0 0 0,-1 1 0,1-1-1,-1 0 1,1 0 0,0 0 0,-1 0 0,1 0-1,-1 1 1,-9 8 3176,2 5-3539,4-4 474,0-1-1,0 0 1,1 1 0,1-1 0,-3 21 0,4-28-269,1 0 0,0 0 0,0 0 0,-1 0 0,1 0-1,1 0 1,-1 0 0,0 1 0,0-1 0,1 0 0,-1 0 0,1 0 0,0 0 0,0 0 0,-1 0 0,1-1 0,1 1 0,-1 0-1,0 0 1,0 0 0,1-1 0,-1 1 0,0-1 0,1 1 0,0-1 0,-1 0 0,1 0 0,0 1 0,0-1 0,0 0 0,-1 0-1,1-1 1,3 2 0,-2-1-63,0 0 0,1-1 0,-1 1 0,0-1 0,0 0 0,1 0-1,-1 0 1,0 0 0,1 0 0,-1-1 0,6-1 0,-7 1 6,0 0 1,0 0 0,0 0-1,-1-1 1,1 1-1,-1 0 1,1-1-1,-1 1 1,1-1-1,-1 1 1,0-1 0,0 0-1,0 1 1,0-1-1,0 0 1,0 0-1,0 0 1,0 0-1,-1 0 1,1-3 0,2-7-7,-1 1 1,0 0 0,-1-1-1,0 1 1,-1-1 0,-3-20 0,1 31 114,-2 6-78,-1 6-26,2-2 17,1 0 0,1 0 1,-1 0-1,1 1 0,1-1 0,0 0 0,1 11 0,13 67 63,-4-34-89,-7-33 17,1 6 0,0 32 0,-4-51 0,0 0 0,0 0 0,-1 0 0,0 0 0,0 0 0,-1-1 0,0 1 0,0 0 0,-5 9 0,7-14 13,-1-1 0,0 1 0,0 0 1,0-1-1,0 1 0,0-1 0,-1 0 0,1 1 0,0-1 0,-1 0 0,1 1 0,-1-1 0,1 0 0,-1 0 0,0-1 0,1 1 0,-1 0 0,0 0 0,0-1 0,1 1 1,-1-1-1,0 1 0,0-1 0,0 0 0,0 0 0,0 0 0,1 0 0,-1 0 0,0 0 0,0-1 0,0 1 0,0 0 0,1-1 0,-1 0 0,0 1 0,0-1 0,1 0 1,-1 0-1,0 0 0,1 0 0,-1 0 0,1 0 0,-1 0 0,1-1 0,0 1 0,0-1 0,-1 1 0,0-2 0,-53-55 393,48 49-428</inkml:trace>
</inkml:ink>
</file>

<file path=word/ink/ink7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59.408"/>
    </inkml:context>
    <inkml:brush xml:id="br0">
      <inkml:brushProperty name="width" value="0.05" units="cm"/>
      <inkml:brushProperty name="height" value="0.05" units="cm"/>
      <inkml:brushProperty name="color" value="#849398"/>
    </inkml:brush>
  </inkml:definitions>
  <inkml:trace contextRef="#ctx0" brushRef="#br0">45 12 7296,'-1'-12'12991,"2"40"-9236,-3 6-2262,-10 53-1,6-46-723,-1 4 164,1-9-354,-1 57 0,6-86-1646,-2-13-106</inkml:trace>
</inkml:ink>
</file>

<file path=word/ink/ink7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59.915"/>
    </inkml:context>
    <inkml:brush xml:id="br0">
      <inkml:brushProperty name="width" value="0.05" units="cm"/>
      <inkml:brushProperty name="height" value="0.05" units="cm"/>
      <inkml:brushProperty name="color" value="#849398"/>
    </inkml:brush>
  </inkml:definitions>
  <inkml:trace contextRef="#ctx0" brushRef="#br0">2 37 7424,'-2'-4'5394,"3"4"-5301,-1 0 0,0 0 0,0 0 0,0 0 0,1 0-1,-1 0 1,0 0 0,0 0 0,0 0 0,1 0 0,-1 0 0,0-1 0,0 1 0,0 0 0,0 0 0,1 0 0,-1 0 0,0 0 0,0-1 0,0 1 0,0 0 0,0 0 0,0 0 0,1-1 0,-2-6 6215,10 0-5487,0 3-433,0 1-1,0 1 0,0 0 1,0 0-1,1 1 0,-1 0 1,19 0-1,2 3-102,34 7 1,-50-6-990,-1-6-86</inkml:trace>
</inkml:ink>
</file>

<file path=word/ink/ink7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1.716"/>
    </inkml:context>
    <inkml:brush xml:id="br0">
      <inkml:brushProperty name="width" value="0.05" units="cm"/>
      <inkml:brushProperty name="height" value="0.05" units="cm"/>
      <inkml:brushProperty name="color" value="#849398"/>
    </inkml:brush>
  </inkml:definitions>
  <inkml:trace contextRef="#ctx0" brushRef="#br0">5 18 7552,'0'-1'102,"0"1"1,-1 0 0,1 0-1,0-1 1,-1 1-1,1 0 1,0-1-1,0 1 1,-1 0 0,1-1-1,0 1 1,0 0-1,0-1 1,-1 1-1,1-1 1,0 1 0,0 0-1,0-1 1,0 1-1,0-1 1,0 1 0,0 0-1,0-1 1,0 1-1,0-1 1,7-7 6957,-9 18-3360,3-2-483,14-6-2198,-1-3-632,0 0 1,26-7-1,-28 5-470,0 1-1,0 0 1,0 1-1,0 0 1,14 1 0,1 4-579</inkml:trace>
</inkml:ink>
</file>

<file path=word/ink/ink7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2.237"/>
    </inkml:context>
    <inkml:brush xml:id="br0">
      <inkml:brushProperty name="width" value="0.05" units="cm"/>
      <inkml:brushProperty name="height" value="0.05" units="cm"/>
      <inkml:brushProperty name="color" value="#849398"/>
    </inkml:brush>
  </inkml:definitions>
  <inkml:trace contextRef="#ctx0" brushRef="#br0">42 20 7680,'1'1'6845,"-3"12"-3281,-7 21-811,-2 9-2128,-4 9 2782,15-52-3387,0 0 0,0 0 0,0 0-1,0 0 1,0 0 0,0 0 0,0-1 0,0 1 0,-1 0 0,1 0-1,0 0 1,0 0 0,0 0 0,0 0 0,0 0 0,0 0 0,0 0 0,0 0-1,0 0 1,0 0 0,0 0 0,-1 0 0,1 0 0,0 0 0,0 0-1,0 0 1,0 0 0,0 0 0,0 0 0,0 0 0,0 0 0,0 0 0,0 0-1,-1 0 1,1 0 0,0 0 0,0 0 0,0 0 0,0 0 0,0 0 0,0 0-1,0 0 1,0 0 0,0 0 0,0 1 0,0-1 0,0 0 0,0 0-1,-1 0 1,1 0 0,0 0 0,0 0 0,0 0 0,0 0 0,0 0 0,0 0-1,-2-14 484,2-23-5,0 32-521,1 0 0,0 0 0,0 0 0,0 1 0,0-1 0,1 0 0,-1 0 0,1 0 0,1 1 0,-1-1 0,1 1 1,-1 0-1,1 0 0,0 0 0,1 0 0,-1 0 0,1 1 0,0-1 0,-1 1 0,2 0 0,-1 0 0,0 1 0,0-1 0,1 1 0,0 0 0,-1 0 0,1 0 0,0 1 0,0 0 0,0 0 0,0 0 0,0 0 0,0 1 0,0 0 0,0 0 0,0 0 0,0 0 0,6 2 0,10 4-1129</inkml:trace>
</inkml:ink>
</file>

<file path=word/ink/ink7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3.735"/>
    </inkml:context>
    <inkml:brush xml:id="br0">
      <inkml:brushProperty name="width" value="0.05" units="cm"/>
      <inkml:brushProperty name="height" value="0.05" units="cm"/>
      <inkml:brushProperty name="color" value="#849398"/>
    </inkml:brush>
  </inkml:definitions>
  <inkml:trace contextRef="#ctx0" brushRef="#br0">20 15 3328,'15'-15'12913,"-11"16"-10445,-4-1-2404,0 0 0,1 0 0,-1 1 0,0-1 1,1 0-1,-1 1 0,0-1 0,1 0 0,-1 1 0,0-1 1,1 0-1,-1 1 0,0-1 0,0 0 0,0 1 1,1-1-1,-1 1 0,0-1 0,0 0 0,0 1 0,0-1 1,0 1-1,0-1 0,0 1 0,0-1 0,0 1 0,0-1 1,0 0-1,0 1 0,0-1 0,0 1 0,0-1 0,0 1 1,-1-1-1,1 0 0,0 1 0,-10 18 1712,7-15-1489,-2 7 313,0 0 1,1 0-1,0 0 0,1 1 1,0-1-1,-2 24 0,7-21-813,-2-18-555</inkml:trace>
</inkml:ink>
</file>

<file path=word/ink/ink7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4.173"/>
    </inkml:context>
    <inkml:brush xml:id="br0">
      <inkml:brushProperty name="width" value="0.05" units="cm"/>
      <inkml:brushProperty name="height" value="0.05" units="cm"/>
      <inkml:brushProperty name="color" value="#849398"/>
    </inkml:brush>
  </inkml:definitions>
  <inkml:trace contextRef="#ctx0" brushRef="#br0">13 18 8320,'-12'-18'15999,"18"23"-16767,0 1 0,2-6-1536,-2 0 128</inkml:trace>
</inkml:ink>
</file>

<file path=word/ink/ink7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3:53.382"/>
    </inkml:context>
    <inkml:brush xml:id="br0">
      <inkml:brushProperty name="width" value="0.05" units="cm"/>
      <inkml:brushProperty name="height" value="0.05" units="cm"/>
      <inkml:brushProperty name="color" value="#849398"/>
    </inkml:brush>
  </inkml:definitions>
  <inkml:trace contextRef="#ctx0" brushRef="#br0">1 7 7552,'0'6'3148,"0"-18"6781,8 12-8031,130 6 1302,-105-4-3178,-17-1-44</inkml:trace>
</inkml:ink>
</file>

<file path=word/ink/ink7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4.328"/>
    </inkml:context>
    <inkml:brush xml:id="br0">
      <inkml:brushProperty name="width" value="0.05" units="cm"/>
      <inkml:brushProperty name="height" value="0.05" units="cm"/>
      <inkml:brushProperty name="color" value="#849398"/>
    </inkml:brush>
  </inkml:definitions>
  <inkml:trace contextRef="#ctx0" brushRef="#br0">1 54 5760,'0'-5'969,"2"-24"5564,8 9-3592,-9 25-1672,1 17-192,-2 26-213,-2-12-586,-9 208 3113,11-239-3520,-1-8-217,1-10-736,5 1-92</inkml:trace>
</inkml:ink>
</file>

<file path=word/ink/ink7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4.734"/>
    </inkml:context>
    <inkml:brush xml:id="br0">
      <inkml:brushProperty name="width" value="0.05" units="cm"/>
      <inkml:brushProperty name="height" value="0.05" units="cm"/>
      <inkml:brushProperty name="color" value="#849398"/>
    </inkml:brush>
  </inkml:definitions>
  <inkml:trace contextRef="#ctx0" brushRef="#br0">213 2 6784,'-1'-2'7323,"-3"20"-1658,-2-1-6344,-14 16 1472,-1 0 1,-2-2-1,-1-1 1,-43 42 0,53-58-451,8-8-205,0 0 0,0 0 0,-8 12 1,17-16-78,0-1 0,1 1 0,-1-1 0,0 0 0,1 0 0,4 1 0,-6-2-19,18 2-19,-18-3-23,1 1 0,-1 0 0,0 0-1,1 0 1,-1 1 0,0-1 0,1 1-1,4 1 1,27 20-54,-30-19-53,-1 0-1,1 0 0,1 0 1,-1-1-1,0 1 0,1-1 1,-1 0-1,1-1 0,9 4 1,-1-5-811</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2.864"/>
    </inkml:context>
    <inkml:brush xml:id="br0">
      <inkml:brushProperty name="width" value="0.05" units="cm"/>
      <inkml:brushProperty name="height" value="0.05" units="cm"/>
    </inkml:brush>
  </inkml:definitions>
  <inkml:trace contextRef="#ctx0" brushRef="#br0">1 3 10624,'7'-3'15103,"-10"3"-14463,6 6-2304,-3-12 384</inkml:trace>
</inkml:ink>
</file>

<file path=word/ink/ink7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5.140"/>
    </inkml:context>
    <inkml:brush xml:id="br0">
      <inkml:brushProperty name="width" value="0.05" units="cm"/>
      <inkml:brushProperty name="height" value="0.05" units="cm"/>
      <inkml:brushProperty name="color" value="#849398"/>
    </inkml:brush>
  </inkml:definitions>
  <inkml:trace contextRef="#ctx0" brushRef="#br0">1 135 7808,'0'0'3840,"12"5"1535,-12-7-4991,0 8 0,-2 5 256,2-2 128,-8 6-1024,8-4 128,0 1 512,8 3 128</inkml:trace>
  <inkml:trace contextRef="#ctx0" brushRef="#br0" timeOffset="1">11 5 8064,'0'-5'11135,"2"5"-11391,8 5 128</inkml:trace>
</inkml:ink>
</file>

<file path=word/ink/ink7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5.515"/>
    </inkml:context>
    <inkml:brush xml:id="br0">
      <inkml:brushProperty name="width" value="0.05" units="cm"/>
      <inkml:brushProperty name="height" value="0.05" units="cm"/>
      <inkml:brushProperty name="color" value="#849398"/>
    </inkml:brush>
  </inkml:definitions>
  <inkml:trace contextRef="#ctx0" brushRef="#br0">83 18 6912,'-1'-1'149,"1"1"0,-1 0 1,1 0-1,-1-1 0,1 1 1,0 0-1,-1-1 0,1 1 1,0 0-1,-1-1 0,1 1 1,0-1-1,-1 1 0,1 0 1,0-1-1,0 1 0,0-1 1,-1 1-1,1-1 0,0 1 1,0-1-1,0 1 0,0-1 1,0 1-1,0-1 0,0 1 1,0-1-1,0 1 0,0-1 1,0 1-1,0-1 0,3-3 3350,3 17-235,-3-4-3112,-2 1 0,1-1 0,-1 1-1,0-1 1,-1 1 0,-1 12 0,-10 56 845,9-61-881,-9 43 395,-4 39 130,6-40-513,8-41-150</inkml:trace>
  <inkml:trace contextRef="#ctx0" brushRef="#br0" timeOffset="1">3 356 9216,'-3'3'4608,"12"-10"-2432,1 2 3455,4 2-5631,-1-2 128,4-2-128,-1 5 128,4-2-256,0 2 0,6 2-768,-4 0 0</inkml:trace>
</inkml:ink>
</file>

<file path=word/ink/ink7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5.910"/>
    </inkml:context>
    <inkml:brush xml:id="br0">
      <inkml:brushProperty name="width" value="0.05" units="cm"/>
      <inkml:brushProperty name="height" value="0.05" units="cm"/>
      <inkml:brushProperty name="color" value="#849398"/>
    </inkml:brush>
  </inkml:definitions>
  <inkml:trace contextRef="#ctx0" brushRef="#br0">129 21 7936,'-1'-2'537,"0"1"0,0-1 0,-1 1 0,1-1 1,-1 1-1,1 0 0,-1 0 0,1-1 0,-1 1 0,0 0 1,1 0-1,-1 1 0,0-1 0,0 0 0,0 1 1,0-1-1,0 1 0,0-1 0,0 1 0,0 0 0,-3 0 1,-15 7 2346,1 10-3485,12-9 838,0 0 1,0 0 0,1 1 0,-7 12-1,12-19-218,0 0 0,0 1 0,0-1 0,0 0 0,0 0 0,0 0 0,0 1 0,1-1 0,-1 0 0,1 1 0,0-1 0,-1 1 0,1-1 0,1 0 0,-1 1 1,0-1-1,0 1 0,1-1 0,-1 0 0,1 1 0,0-1 0,0 0 0,0 0 0,2 4 0,-2-5-14,0 0 1,0 0 0,0 0-1,1 0 1,-1 0-1,1-1 1,-1 1 0,1 0-1,-1-1 1,1 1 0,-1-1-1,1 0 1,-1 1 0,1-1-1,0 0 1,-1 0 0,1 0-1,-1 0 1,1 0-1,3-1 1,32-9-146,-31 8-116,0-1 0,0 0 0,-1 0 0,11-8 0,1-7-896</inkml:trace>
</inkml:ink>
</file>

<file path=word/ink/ink7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6.287"/>
    </inkml:context>
    <inkml:brush xml:id="br0">
      <inkml:brushProperty name="width" value="0.05" units="cm"/>
      <inkml:brushProperty name="height" value="0.05" units="cm"/>
      <inkml:brushProperty name="color" value="#849398"/>
    </inkml:brush>
  </inkml:definitions>
  <inkml:trace contextRef="#ctx0" brushRef="#br0">37 66 6272,'-2'-44'3704,"2"23"1936,6 39-2718,-4-3-2849,0 0-1,-1 0 1,-1 0 0,-2 22-1,-11 60 1545,9-73-1442,-6 33 407,4-30-165,2 0 1,-2 40-1,6-67-414,0 1 0,0-1-1,0 1 1,0-1 0,0 1-1,0-1 1,0 0 0,0 1-1,0-1 1,0 1 0,0-1-1,0 1 1,0-1 0,0 1-1,1-1 1,-1 0 0,0 1-1,0-1 1,0 1 0,1-1-1,-1 0 1,0 1 0,1-1-1,-1 1 1,9-5 157,10-19 193,-16 19-293,3-3-23,-1 1 34,0 0 1,0 0 0,1 1-1,11-9 1,-16 13-67,0 0 1,-1 1-1,1-1 0,0 1 1,0-1-1,0 1 0,0-1 1,0 1-1,0 0 0,0 0 1,0-1-1,0 1 0,0 0 1,0 0-1,0 0 0,0 0 1,0 0-1,0 0 0,0 1 1,0-1-1,0 0 0,0 0 1,0 1-1,0-1 0,0 0 1,0 1-1,0-1 0,0 1 1,-1-1-1,1 1 0,0 0 1,0-1-1,-1 1 0,1 0 1,0 0-1,0-1 0,-1 1 1,1 0-1,-1 0 0,1 0 1,-1 0-1,1 0 0,-1 0 1,0 0-1,1 1 0,1 3-57,-1 0 0,0 0-1,1 0 1,-2 0-1,1 0 1,0 6 0,-1-7-38,0 0 0,0 0 0,1 0 0,-1 0 0,1 0 0,0 0 0,0-1 0,0 1 0,1 0 0,0-1 0,-1 1 0,4 4 0,4 1-1062</inkml:trace>
</inkml:ink>
</file>

<file path=word/ink/ink7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6.662"/>
    </inkml:context>
    <inkml:brush xml:id="br0">
      <inkml:brushProperty name="width" value="0.05" units="cm"/>
      <inkml:brushProperty name="height" value="0.05" units="cm"/>
      <inkml:brushProperty name="color" value="#849398"/>
    </inkml:brush>
  </inkml:definitions>
  <inkml:trace contextRef="#ctx0" brushRef="#br0">1 143 4736,'1'-1'694,"1"-1"-1,-1 1 1,1-1 0,0 1 0,0 0 0,0-1 0,0 1-1,3-1 1,9-6 4606,-5-1-4898,-5 3-90,0 1 0,0-1 0,0 0 1,-1-1-1,0 1 0,4-14 0,-6 18-237,0 0-1,-1 0 1,0 0 0,1 0-1,-1-1 1,0 1 0,0 0 0,0 0-1,0-1 1,-1 1 0,1 0 0,-1 0-1,1 0 1,-1-1 0,0 1 0,0 0-1,0 0 1,0 0 0,0 0 0,0 1-1,0-1 1,-1 0 0,1 0 0,-4-2-1,5 3-52,0 1 0,-1 0 0,1 0 0,0 0 0,-1-1 0,1 1 0,0 0-1,-1 0 1,1 0 0,0 0 0,-1-1 0,1 1 0,0 0 0,-1 0 0,1 0 0,-1 0-1,1 0 1,0 0 0,-1 0 0,1 0 0,-1 0 0,1 0 0,0 0 0,-1 0 0,1 1 0,0-1-1,-1 0 1,1 0 0,0 0 0,-1 0 0,1 1 0,-1-1 0,-9 14 281,-1 15-27,8-20-138,1-1 1,1 1-1,0 0 1,0-1-1,0 15 1,1-20-137,0-1 1,0 0-1,1 0 0,-1 0 1,0 1-1,1-1 1,-1 0-1,1 0 0,0 0 1,0 0-1,0 0 1,0 0-1,0 0 0,0 0 1,1 0-1,-1 0 1,0-1-1,1 1 0,0 0 1,-1-1-1,1 0 1,0 1-1,0-1 0,0 0 1,0 0-1,2 1 1,-3-1-45,0-1 1,1 0-1,-1 0 1,0 0-1,0 0 1,1 0-1,-1 0 1,0 0-1,1 0 1,-1 0-1,0 0 1,0-1-1,1 1 1,-1-1-1,0 1 1,0-1-1,0 1 1,2-2-1,6-2-449,15-3-555</inkml:trace>
</inkml:ink>
</file>

<file path=word/ink/ink7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7.068"/>
    </inkml:context>
    <inkml:brush xml:id="br0">
      <inkml:brushProperty name="width" value="0.05" units="cm"/>
      <inkml:brushProperty name="height" value="0.05" units="cm"/>
      <inkml:brushProperty name="color" value="#849398"/>
    </inkml:brush>
  </inkml:definitions>
  <inkml:trace contextRef="#ctx0" brushRef="#br0">109 5 7808,'-1'0'458,"0"-1"-1,1 1 1,-1-1 0,1 1 0,-1 0-1,0-1 1,1 1 0,-1 0 0,0 0 0,0-1-1,1 1 1,-1 0 0,0 0 0,0 0-1,1 0 1,-1 0 0,0 0 0,1 0 0,-1 0-1,0 0 1,0 0 0,1 0 0,-1 0-1,0 1 1,0-1 0,0 1 0,-8 4 1693,3-1-3351,-6 5 1486,1 0 0,0 0 0,1 1 0,-10 12 0,19-20-234,0-1 1,0 1-1,0 0 1,0 0-1,0 0 1,0 0-1,1 0 1,-1 1-1,1-1 0,-1 0 1,1 0-1,0 0 1,0 0-1,0 1 1,0-1-1,0 0 1,0 0-1,1 0 1,-1 1-1,1-1 1,0 0-1,-1 0 1,1 0-1,0 0 1,2 2-1,-2-2-39,0 0 0,0 1 0,1-1 0,-1 0 0,1 0 0,0 0 0,0-1 0,0 1 0,0 0 0,0-1 0,0 1 0,0-1 0,0 0 0,0 1 0,1-1 0,-1 0 0,0-1 1,1 1-1,-1 0 0,1-1 0,-1 1 0,4-1 0,22-5-1059,5-9-234</inkml:trace>
</inkml:ink>
</file>

<file path=word/ink/ink7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7.428"/>
    </inkml:context>
    <inkml:brush xml:id="br0">
      <inkml:brushProperty name="width" value="0.05" units="cm"/>
      <inkml:brushProperty name="height" value="0.05" units="cm"/>
      <inkml:brushProperty name="color" value="#849398"/>
    </inkml:brush>
  </inkml:definitions>
  <inkml:trace contextRef="#ctx0" brushRef="#br0">45 32 7680,'-5'-11'1693,"0"-9"10096,8 30-9805,0 12-1816,0 1-1,-1-1 1,-1 1-1,-1 0 1,-4 32-1,1-19-169,-11 74 155,2-33-29,6-37-85,4-30-44,0-1-1,0 1 0,1 0 1,1 0-1,0 0 1,1 18-1,5-17-741,1-4-149</inkml:trace>
  <inkml:trace contextRef="#ctx0" brushRef="#br0" timeOffset="1">47 467 7808,'8'-11'3840,"18"-4"-1536,-16 10 1663,3-8-3455,4 7 0,-1-3 0,-3 4 128,-3-1-1024,7 6 128,-7-9 384,-4 3 128</inkml:trace>
</inkml:ink>
</file>

<file path=word/ink/ink7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7.881"/>
    </inkml:context>
    <inkml:brush xml:id="br0">
      <inkml:brushProperty name="width" value="0.05" units="cm"/>
      <inkml:brushProperty name="height" value="0.05" units="cm"/>
      <inkml:brushProperty name="color" value="#849398"/>
    </inkml:brush>
  </inkml:definitions>
  <inkml:trace contextRef="#ctx0" brushRef="#br0">1 1 6912,'3'7'7755,"6"-7"-5161,-8 0-2519,0 0 0,0 0 0,1 0 0,-1 0 0,0 0 0,0 0 0,0 0 1,0 0-1,0 0 0,0 0 0,0 1 0,0-1 0,1 1 0,-1-1 0,0 0 0,0 1 0,0 0 0,1 0 0,7 8 651,0 1-1,-1 0 0,0 0 1,7 13-1,-5-8-154,-8-14-607,-1 1-1,0-1 1,0 1 0,0-1 0,1 1-1,-2-1 1,1 1 0,0 0 0,0 0-1,0-1 1,-1 1 0,1 0 0,-1 0 0,1 0-1,-1-1 1,0 1 0,0 0 0,0 0-1,0 0 1,0 0 0,0 0 0,0 0 0,-1 2-1,-3 6-1115</inkml:trace>
</inkml:ink>
</file>

<file path=word/ink/ink7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2.174"/>
    </inkml:context>
    <inkml:brush xml:id="br0">
      <inkml:brushProperty name="width" value="0.05" units="cm"/>
      <inkml:brushProperty name="height" value="0.05" units="cm"/>
      <inkml:brushProperty name="color" value="#849398"/>
    </inkml:brush>
  </inkml:definitions>
  <inkml:trace contextRef="#ctx0" brushRef="#br0">175 23 7168,'1'-1'565,"-1"0"0,0 0 1,0 0-1,0 0 0,-1-1 1,1 1-1,0 0 0,0 0 1,-1 0-1,1 0 0,0 0 1,-1-1-1,1 1 0,-1 0 1,0 0-1,0-1 0,-7 0 2901,-5 5-4233,13-3 767,-9 5 331,-1-1 0,1 1 1,0 1-1,1 0 0,-9 7 1,15-12-277,1 0-1,-1 1 1,1-1 0,-1 1 0,1-1 0,0 1 0,0 0-1,0 0 1,0-1 0,0 1 0,0 0 0,1 0-1,-1 0 1,0 0 0,1 0 0,0 0 0,-1 0 0,1 0-1,0 0 1,0 0 0,0 0 0,0 0 0,1 0 0,-1 0-1,1 0 1,-1 0 0,1 0 0,-1 0 0,1 0 0,0 0-1,0 0 1,1 1 0,4 6 101,1 0 0,0-1 1,0 0-1,0-1 0,11 9 1,18 19 228,-32-30-323,1 0 1,-1 0-1,-1 0 0,1 1 1,-1-1-1,0 1 1,5 11-1,-8-15-51,0 0 0,1 0 0,-1 0 0,0 0 0,0 0 1,0-1-1,0 1 0,-1 0 0,1 0 0,0 0 0,-1 0 0,1-1 0,-1 1 0,0 0 0,1 0 0,-1-1 0,0 1 0,0-1 0,0 1 0,0 0 0,0-1 0,-1 0 0,1 1 0,0-1 1,-1 0-1,1 0 0,-1 0 0,1 0 0,-1 0 0,0 0 0,-2 1 0,-6 3-3,-1 0-1,0-1 1,0 0 0,0-1 0,0 0-1,-1-1 1,1 0 0,-1-1 0,1 0-1,-15-1 1,12 2-302,-2-1-1374,12-2 494</inkml:trace>
</inkml:ink>
</file>

<file path=word/ink/ink7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5.897"/>
    </inkml:context>
    <inkml:brush xml:id="br0">
      <inkml:brushProperty name="width" value="0.05" units="cm"/>
      <inkml:brushProperty name="height" value="0.05" units="cm"/>
      <inkml:brushProperty name="color" value="#849398"/>
    </inkml:brush>
  </inkml:definitions>
  <inkml:trace contextRef="#ctx0" brushRef="#br0">141 39 6656,'-1'-1'434,"0"0"1,0 0 0,1 0-1,-1-1 1,1 1 0,-1 0-1,1-1 1,-1 1 0,1 0-1,-1-1 1,1 1-1,0-3 1,-3-8 1915,3 11-2280,0 1 1,-1-1-1,1 1 1,-1-1-1,1 1 1,-1-1-1,1 1 1,-1-1-1,0 1 1,1-1-1,-1 1 1,1 0-1,-1-1 1,0 1-1,1 0 1,-1 0-1,0 0 1,0-1-1,1 1 1,-1 0-1,0 0 1,1 0-1,-1 0 1,0 0-1,0 0 1,1 0 0,-2 1-1,-22 3 616,16-2-83,4-1-428,-1 0-1,1 0 0,0 0 0,0 1 1,0 0-1,0-1 0,0 2 0,0-1 0,0 0 1,1 1-1,-1-1 0,1 1 0,0 0 1,0 0-1,0 1 0,0-1 0,-3 6 0,4-7-134,1 1-1,-1 0 1,1 0-1,0-1 1,0 1-1,0 0 1,0 0-1,1 0 1,-1 0-1,1 0 1,0 0-1,0 0 1,0 0-1,0 0 1,0 0-1,1 0 1,-1 0-1,1 0 1,0 0-1,0 0 1,0 0-1,0 0 1,0-1-1,1 1 1,-1 0-1,3 3 1,-1-3-32,0 0 0,0-1 0,0 1 0,0 0 1,0-1-1,0 0 0,1 1 0,-1-1 0,1-1 0,0 1 0,-1 0 1,1-1-1,0 0 0,0 0 0,0 0 0,0 0 0,0-1 0,0 1 0,0-1 1,7-1-1,-9 1-2,0-1 1,1 0 0,-1 0 0,0 0-1,0 0 1,1 0 0,-1 0 0,0-1 0,0 1-1,-1-1 1,1 1 0,0-1 0,0 0-1,-1 0 1,1 0 0,-1 1 0,0-2-1,3-2 1,0-2 19,0 0-1,0-1 1,-1 1-1,4-11 1,-7 16-8,1 0 0,-1 0 0,0 0 0,0 0 0,1 0 1,-1 0-1,0 0 0,-1 0 0,1 0 0,-1-3 0,1 5-14,0 0 0,0 0 0,0 0 0,0 0 0,0 0 0,0 0 0,0-1 0,0 1 0,0 0 0,0 0 0,0 0 0,0 0 0,0 0 0,0 0 0,0 0 0,0 0 0,-1 0 0,1 0-1,0 0 1,0 0 0,0 0 0,0-1 0,0 1 0,0 0 0,0 0 0,0 0 0,0 0 0,0 0 0,-1 0 0,1 0 0,0 0 0,0 0 0,0 0 0,0 0 0,0 0 0,0 0 0,0 0 0,0 0 0,-1 0 0,1 0 0,0 0 0,0 0 0,0 0 0,0 0-1,0 1 1,0-1 0,0 0 0,0 0 0,0 0 0,0 0 0,-1 0 0,1 0 0,0 0 0,0 0 0,-6 13 176,5-8-184,1 0 1,0 0-1,0 0 0,0-1 0,0 1 1,1 0-1,-1 0 0,1 0 1,0-1-1,1 1 0,-1 0 0,1-1 1,0 1-1,0-1 0,1 0 1,-1 0-1,1 0 0,0 0 0,0 0 1,0 0-1,1-1 0,3 4 1,0-3-403</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3.690"/>
    </inkml:context>
    <inkml:brush xml:id="br0">
      <inkml:brushProperty name="width" value="0.05" units="cm"/>
      <inkml:brushProperty name="height" value="0.05" units="cm"/>
    </inkml:brush>
  </inkml:definitions>
  <inkml:trace contextRef="#ctx0" brushRef="#br0">1 64 6016,'8'-64'16319,"-5"70"-16230,-2-4-155,-1-1 0,1 1 0,0-1 0,-1 1 0,1-1 0,-1 1 0,0 0 0,1-1-1,-1 1 1,0 0 0,0 1 0,0 19-830</inkml:trace>
</inkml:ink>
</file>

<file path=word/ink/ink7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6.296"/>
    </inkml:context>
    <inkml:brush xml:id="br0">
      <inkml:brushProperty name="width" value="0.05" units="cm"/>
      <inkml:brushProperty name="height" value="0.05" units="cm"/>
      <inkml:brushProperty name="color" value="#849398"/>
    </inkml:brush>
  </inkml:definitions>
  <inkml:trace contextRef="#ctx0" brushRef="#br0">13 0 6656,'2'12'8532,"-1"6"-3826,-3 60-3395,1-22-266,-5 102 640,2-138-2943,1-16 212</inkml:trace>
</inkml:ink>
</file>

<file path=word/ink/ink7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6.658"/>
    </inkml:context>
    <inkml:brush xml:id="br0">
      <inkml:brushProperty name="width" value="0.05" units="cm"/>
      <inkml:brushProperty name="height" value="0.05" units="cm"/>
      <inkml:brushProperty name="color" value="#849398"/>
    </inkml:brush>
  </inkml:definitions>
  <inkml:trace contextRef="#ctx0" brushRef="#br0">1 27 8448,'3'0'13823,"4"-4"-12799,-1-1 0,8 1-1408,-1 2 128,3-1 768,4-1 0,3 2-384,-3 0 128,0 2-384,0 2 128</inkml:trace>
</inkml:ink>
</file>

<file path=word/ink/ink7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3.828"/>
    </inkml:context>
    <inkml:brush xml:id="br0">
      <inkml:brushProperty name="width" value="0.05" units="cm"/>
      <inkml:brushProperty name="height" value="0.05" units="cm"/>
      <inkml:brushProperty name="color" value="#849398"/>
    </inkml:brush>
  </inkml:definitions>
  <inkml:trace contextRef="#ctx0" brushRef="#br0">26 44 384,'6'-6'13160,"9"-8"-4917,-12 11-7900,1 0-1,0 0 0,0 0 1,0 1-1,6-4 0,-8 6-430,-1-1-1,0 1 1,1-1-1,-1 1 1,1 0-1,-1-1 1,0 1-1,1 0 1,-1 0-1,1 0 1,-1 0 0,1 0-1,-1 0 1,1 1-1,-1-1 1,2 1-1,-1 0 184,0 0 1,-1 0-1,1 0 0,-1 1 0,1-1 1,-1 0-1,0 1 0,1-1 0,-1 1 1,0-1-1,0 1 0,0-1 1,0 1-1,0 0 0,-1 0 0,2 2 1,0 6-39,-1 0-1,0 0 1,-1 0 0,0 0 0,-1 0 0,0 0 0,-4 18 0,4-21-22,-2 11 37,0-1-1,-1 0 0,-1 0 0,-11 25 1,13-36-63,0 0 1,0-1 0,-1 1 0,1-1-1,-1 0 1,-1 0 0,1 0-1,-1 0 1,1-1 0,-1 1 0,0-1-1,-1 0 1,1-1 0,-1 0 0,-9 5-1,15-8-7,0 0 1,-1 0-1,1 0 0,0 0 0,0 1 0,-1-1 0,1 0 1,0 0-1,0 0 0,0 0 0,-1 0 0,1 0 0,0 0 0,0 0 1,-1 0-1,1 0 0,0 0 0,0 0 0,-1 0 0,1 0 1,0 0-1,0 0 0,0 0 0,-1 0 0,1 0 0,0-1 1,0 1-1,0 0 0,-1 0 0,1 0 0,0 0 0,0 0 1,0 0-1,-1-1 0,1 1 0,0 0 0,0 0 0,0 0 0,0-1 1,0 1-1,0 0 0,-1 0 0,1 0 0,0-1 0,0 1 1,0 0-1,0 0 0,0-1 0,0 1 0,0 0 0,0 0 1,0-1-1,0 1 0,0 0 0,0 0 0,0 0 0,0-1 1,0 1-1,0 0 0,0 0 0,1-1 0,-1 1 0,0 0 0,0-1 16,1-1-1,-1 1 0,0 0 1,1 0-1,-1 0 0,1 0 0,-1 0 1,1 0-1,0 0 0,0 0 0,-1 0 1,3-1-1,0 0-8,0 0 1,0 0-1,1 0 0,-1 1 1,1 0-1,0-1 0,-1 1 0,1 1 1,0-1-1,0 0 0,0 1 1,-1 0-1,1 0 0,0 0 1,0 0-1,7 2 0,-5 0-21,-1 0-1,1 0 1,-1 1 0,0-1-1,0 1 1,0 0-1,0 1 1,0-1-1,-1 1 1,7 6-1,-10-8-91,1 0 0,0-1 0,0 1 0,-1 0 0,1-1 0,1 1 0,-1-1 0,0 0 0,0 0 0,0 0 0,1 0 0,-1 0 0,0 0 0,1-1 0,2 1 0,5-1-1048</inkml:trace>
</inkml:ink>
</file>

<file path=word/ink/ink7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4.510"/>
    </inkml:context>
    <inkml:brush xml:id="br0">
      <inkml:brushProperty name="width" value="0.05" units="cm"/>
      <inkml:brushProperty name="height" value="0.05" units="cm"/>
      <inkml:brushProperty name="color" value="#849398"/>
    </inkml:brush>
  </inkml:definitions>
  <inkml:trace contextRef="#ctx0" brushRef="#br0">102 24 5632,'-2'8'8486,"-2"-16"-7415,2 6-728,-10-16 1636,11 18-1871,1-1-1,-1 1 1,0 0-1,1-1 1,-1 1-1,0 0 1,1 0 0,-1-1-1,0 1 1,1 0-1,-1 0 1,0 0-1,0 0 1,1 0 0,-1 0-1,0 0 1,0 0-1,1 0 1,-1 0-1,0 0 1,0 1 0,1-1-1,-1 0 1,0 0-1,1 1 1,-2 0-1,-17 6 1004,17-7-1066,1 1 1,-1-1-1,0 1 1,1 0-1,-1-1 1,0 1-1,1 0 1,-1 0-1,1 0 1,-1 0 0,1 0-1,0 0 1,-1 1-1,1-1 1,0 0-1,0 1 1,0-1-1,0 1 1,0-1-1,0 1 1,-1 2-1,0 1 25,0 0-1,0 1 1,1-1 0,-1 0-1,1 0 1,0 1-1,1-1 1,-1 1-1,1-1 1,0 0 0,0 1-1,2 5 1,-2-8-38,1 0 1,0 0-1,0 0 1,0-1-1,0 1 1,0 0-1,0 0 1,1-1-1,-1 1 1,1-1 0,0 1-1,0-1 1,0 1-1,0-1 1,0 0-1,0 0 1,1 0-1,-1-1 1,1 1-1,-1 0 1,1-1-1,0 0 1,4 2 0,-6-2-23,1-1 1,-1 1 0,1-1-1,0 0 1,-1 1 0,1-1-1,0 0 1,-1 0 0,1 0-1,0 0 1,-1 0 0,1 0 0,-1-1-1,1 1 1,0-1 0,-1 1-1,1-1 1,-1 1 0,1-1-1,-1 0 1,3-1 0,-2 0-5,0 0 1,0-1-1,0 1 1,0 0 0,0-1-1,-1 1 1,1-1-1,-1 1 1,1-1 0,-1 0-1,1-3 1,1-7 54,0 1 0,-1 0-1,0-1 1,-1-24 0,13 124 302,2 78 42,-15-150-1276,-2-14 622,1 0-1,0 1 0,0-1 1,0 1-1,1-1 1,-1 1-1,0-1 1,0 1-1,1-1 1,-1 1-1,1-1 1,-1 0-1,1 1 0,0-1 1,0 2-1,3-2-1158</inkml:trace>
</inkml:ink>
</file>

<file path=word/ink/ink7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4.910"/>
    </inkml:context>
    <inkml:brush xml:id="br0">
      <inkml:brushProperty name="width" value="0.05" units="cm"/>
      <inkml:brushProperty name="height" value="0.05" units="cm"/>
      <inkml:brushProperty name="color" value="#849398"/>
    </inkml:brush>
  </inkml:definitions>
  <inkml:trace contextRef="#ctx0" brushRef="#br0">120 1 7040,'-1'0'8051,"3"7"-3644,-1 4-5175,-8 26 1941,-2 0 1,-1 0-1,-20 46 0,-35 65 1195,64-148-2408,1 0 0,0 1 0,0-1 0,0 0 0,0 0 0,0 0 0,0 1 0,0-1 0,0 0 0,0 0 0,0 0 0,0 1 0,0-1 0,0 0 0,0 0 0,0 0 0,1 0 0,-1 1 0,0-1 0,0 0 0,0 0 0,0 0 0,0 1 0,0-1 0,0 0 0,1 0 0,-1 0 0,0 0 0,0 0 0,0 0 0,0 1 0,1-1 0,-1 0 0,0 0 0,0 0 0,0 0 0,0 0 0,1 0 0,-1 0 0,6 1-1112</inkml:trace>
</inkml:ink>
</file>

<file path=word/ink/ink7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5.430"/>
    </inkml:context>
    <inkml:brush xml:id="br0">
      <inkml:brushProperty name="width" value="0.05" units="cm"/>
      <inkml:brushProperty name="height" value="0.05" units="cm"/>
      <inkml:brushProperty name="color" value="#849398"/>
    </inkml:brush>
  </inkml:definitions>
  <inkml:trace contextRef="#ctx0" brushRef="#br0">80 16 7296,'-3'-3'946,"3"-9"8049,-7 20-5753,4-6-3026,0 0 0,0 0-1,0 0 1,0 1 0,0-1-1,1 1 1,-1-1 0,1 1-1,0 0 1,0 0 0,-2 4-1,-19 36 291,20-34-427,0 0 0,1 0 0,0 0 0,1 0 1,-2 13-1,3-17-44,0 0 0,0 0 0,0 0 0,1 0 0,0 0 0,0 0 0,0 0 0,0-1 0,1 1 0,0 0 1,4 8-1,-5-12-1,1 1 0,0 0 0,-1 0 0,1-1 0,0 1 0,0-1 0,0 1 0,0-1 0,0 0 0,0 1 0,0-1 0,0-1 0,1 1 0,-1 0 0,0 0 0,1-1 0,-1 1 0,0-1 0,1 0 0,-1 0 0,1 0 0,-1 0 0,0 0 0,4-1 0,-2 0 25,1 1 1,-1-1-1,0-1 0,0 1 1,1-1-1,-1 0 0,0 1 0,0-2 1,-1 1-1,1 0 0,0-1 1,3-3-1,-4 3-32,1 0-1,-1 1 1,0-1 0,-1-1-1,1 1 1,0 0 0,-1-1-1,0 1 1,0-1 0,0 0-1,0 1 1,-1-1 0,1 0-1,-1 0 1,1-6 0,0 1-8,-1-1 1,0 1-1,0 0 1,-1-1-1,0 1 1,-1-1-1,0 1 1,0 0 0,-1 0-1,-1-1 1,-2-7-1,4 15-21,0 1 0,1 0 0,-1 1-1,0-1 1,0 0 0,0 0 0,0 0-1,1 0 1,-1 1 0,0-1 0,0 0 0,-1 1-1,1-1 1,0 1 0,0-1 0,0 1 0,0-1-1,0 1 1,0 0 0,-1 0 0,1 0 0,0-1-1,0 1 1,0 0 0,-3 1 0,1-1-80,0 0 0,0 1 1,0 0-1,0-1 0,0 1 0,1 0 1,-1 1-1,0-1 0,-3 3 1,-5 7-581</inkml:trace>
</inkml:ink>
</file>

<file path=word/ink/ink7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6.142"/>
    </inkml:context>
    <inkml:brush xml:id="br0">
      <inkml:brushProperty name="width" value="0.05" units="cm"/>
      <inkml:brushProperty name="height" value="0.05" units="cm"/>
      <inkml:brushProperty name="color" value="#849398"/>
    </inkml:brush>
  </inkml:definitions>
  <inkml:trace contextRef="#ctx0" brushRef="#br0">67 28 5632,'-1'-4'13840,"1"4"-13811,0-1-1,0 0 1,0 1 0,0-1 0,0 0 0,0 1 0,0-1 0,0 0 0,0 1 0,0-1 0,0 0 0,1 1 0,-1-1 0,0 0 0,0 1-1,0-1 1,1 1 0,-1-1 0,0 0 0,1 1 0,-1-1 0,1 1 0,-1-1 0,1 1 0,-1-1 0,1 1 0,-1 0 0,1-1 0,-1 1-1,1 0 1,-1-1 0,1 1 0,0 0 0,-1-1 0,1 1 0,0 0 0,-1 0 0,1 0 0,0 0 0,71-5 3683,-71 6-3692,-1-1 1,1 0-1,0 0 0,0 1 1,-1-1-1,1 0 1,0 0-1,-1 1 1,1-1-1,0 1 1,-1-1-1,1 1 1,-1-1-1,1 1 1,-1-1-1,1 1 0,-1 0 1,1-1-1,-1 1 1,1 0-1,-1-1 1,0 1-1,1 0 1,-1-1-1,0 1 1,0 0-1,1 0 1,-1 1-1,2 22 133,-3-15-103,-1-1 0,0 1 0,0-1 0,-1 0 0,0 1 0,-1-1 0,-8 15-1,-3 1 35,-21 23 0,26-34-32,-1 0-2,0 0-1,-23 20 1,12-24-28,35-10 87,0 0 0,0 1 1,0 0-1,0 1 0,-1 1 1,1 0-1,15 5 0,-7 5-102,-19-11-100,-1 0 0,1 0 0,0 0 1,-1 1-1,1-2 0,0 1 0,-1 0 0,1 0 1,0 0-1,0-1 0,0 1 0,0-1 0,0 0 0,0 1 1,0-1-1,0 0 0,3 0 0,1 0-2339,-2 2-384</inkml:trace>
</inkml:ink>
</file>

<file path=word/ink/ink7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6.552"/>
    </inkml:context>
    <inkml:brush xml:id="br0">
      <inkml:brushProperty name="width" value="0.05" units="cm"/>
      <inkml:brushProperty name="height" value="0.05" units="cm"/>
      <inkml:brushProperty name="color" value="#849398"/>
    </inkml:brush>
  </inkml:definitions>
  <inkml:trace contextRef="#ctx0" brushRef="#br0">117 1 7680,'-3'0'4015,"-7"3"2764,11-2-6651,-1 0-1,1 0 1,0 0-1,-1 0 1,0 0-1,1 1 1,-1-1 0,0 0-1,1 0 1,-1 1-1,0-1 1,0 0-1,0 0 1,0 1-1,0-1 1,-1 0 0,1 0-1,0 1 1,0-1-1,-1 0 1,0 2-1,-12 33 1199,9-26-893,-70 205 3407,60-175-4330,14-40 442,0 0 0,0 1 0,0-1 0,0 0 0,0 1 1,0-1-1,0 0 0,0 1 0,0-1 0,0 0 1,0 0-1,0 1 0,0-1 0,1 0 0,-1 1 1,0-1-1,0 0 0,0 0 0,0 1 0,1-1 1,-1 0-1,0 0 0,0 0 0,0 1 0,1-1 1,-1 0-1,0 0 0,0 0 0,1 1 0,-1-1 1,0 0-1,0 0 0,1 0 0,-1 0 0,0 0 0,1 0 1,0 1-104,5 1-1151</inkml:trace>
</inkml:ink>
</file>

<file path=word/ink/ink7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49.985"/>
    </inkml:context>
    <inkml:brush xml:id="br0">
      <inkml:brushProperty name="width" value="0.05" units="cm"/>
      <inkml:brushProperty name="height" value="0.05" units="cm"/>
      <inkml:brushProperty name="color" value="#849398"/>
    </inkml:brush>
  </inkml:definitions>
  <inkml:trace contextRef="#ctx0" brushRef="#br0">1 292 7552,'0'-3'9057,"2"-11"-3855,5-21-7184,-2 22 3827,14-21-1560,22-62 0,-23 50-258,-18 46-25,0 0 0,0-1 0,0 1 0,1 0 0,-1 0 0,0-1 0,0 1 0,0 0 0,0 0 0,0-1 0,0 1 0,0 0 0,0 0 0,0-1 0,1 1 0,-1 0 0,0 0 0,0 0 0,0-1 0,0 1 0,1 0 0,-1 0 0,0 0 0,0 0 0,0 0 0,1-1 0,-1 1 0,0 0 0,0 0 0,1 0 0,-1 0 0,0 0 0,0 0 0,1 0 0,-1 0 0,0 0 0,0 0 0,1 0 0,-1 0 0,0 0 0,0 0 0,1 0 0,-1 0 0,0 0 0,0 0 0,1 0 0,-1 0 0,0 0 0,0 1 0,0-1 0,1 0-1,-1 0 1,0 0 0,0 0 0,0 0 0,1 1 0,-1-1 0,0 0 0,0 0 0,0 1 0,7 10 4,-7-11-5,12 47 56,-10-38-39,0 1 0,1-1 0,6 17-1,-9-25-8,1 0-1,-1 0 0,1 0 1,-1 0-1,1 0 0,-1-1 1,1 1-1,0 0 0,-1 0 1,1 0-1,0-1 0,0 1 1,0 0-1,-1-1 0,3 2 1,-2-2-1,0 0 1,-1 0 0,1 0 0,0-1 0,-1 1 0,1 0-1,0 0 1,-1-1 0,1 1 0,0 0 0,-1-1-1,1 1 1,-1-1 0,1 1 0,-1-1 0,1 1 0,-1-1-1,1 1 1,-1-1 0,1 0 0,-1 1 0,0-1 0,1 1-1,-1-1 1,0-1 0,9-11 147,-1-1 1,-1 0-1,-1 0 1,0-1-1,0 0 1,-2 0-1,0-1 0,2-19 1,-5 25-157,6 79-107,-7-27 97,-1-10-36,1-1-1,7 47 1,-5-73-701,3-9-149</inkml:trace>
</inkml:ink>
</file>

<file path=word/ink/ink7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0.360"/>
    </inkml:context>
    <inkml:brush xml:id="br0">
      <inkml:brushProperty name="width" value="0.05" units="cm"/>
      <inkml:brushProperty name="height" value="0.05" units="cm"/>
      <inkml:brushProperty name="color" value="#849398"/>
    </inkml:brush>
  </inkml:definitions>
  <inkml:trace contextRef="#ctx0" brushRef="#br0">66 32 7936,'-22'-11'10346,"5"17"-7381,16-5-2938,-1 0-1,1-1 0,0 1 0,-1 0 1,1 0-1,0 0 0,0 0 0,0 0 1,0 0-1,0 0 0,0 0 0,0 0 1,0 0-1,0 1 0,1-1 0,-1 0 1,0 1-1,1-1 0,-1 0 0,1 1 1,0-1-1,-1 1 0,1-1 0,0 2 1,-2 3 37,1 0 1,0-1 0,0 1 0,1 0 0,0 8 0,0-11-55,0-1 1,1 1 0,-1-1 0,1 0-1,0 1 1,-1-1 0,1 0 0,0 0-1,0 0 1,1 0 0,-1 1 0,0-1-1,1-1 1,-1 1 0,1 0 0,-1 0-1,1-1 1,0 1 0,0-1 0,0 1-1,2 1 1,-2-3-3,0 1 1,0-1-1,0 1 0,0-1 1,0 0-1,-1 1 0,1-1 1,0 0-1,0 0 0,0-1 1,0 1-1,0 0 0,0-1 1,0 1-1,0-1 0,-1 1 0,1-1 1,0 0-1,0 0 0,-1 0 1,1 0-1,0 0 0,-1 0 1,1 0-1,-1-1 0,0 1 1,2-2-1,1-1-11,0-1 0,-1 1 0,0-1 0,1 0 1,-2 0-1,1 0 0,-1 0 0,1-1 0,-1 1 0,-1-1 0,1 1 1,0-7-1,-2 10 1,1-1 0,-1 1 0,0 0 0,0 0 0,0 0 0,0 0 1,0 0-1,-1 0 0,1 0 0,-1-1 0,1 1 0,-1 0 0,0 0 0,0 0 1,0 1-1,0-1 0,0 0 0,0 0 0,0 0 0,-1 1 0,1-1 0,0 1 1,-1-1-1,0 1 0,1-1 0,-1 1 0,0 0 0,0 0 0,0 0 0,0 0 1,1 0-1,-1 0 0,0 1 0,-1-1 0,1 1 0,-2-1 0,1 1-24,1 0 1,-1 0-1,1 0 0,-1 0 0,0 0 0,1 1 0,-1-1 0,0 1 0,1 0 0,-1-1 0,1 1 0,0 1 1,-3 0-1,-2 4-252</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4.205"/>
    </inkml:context>
    <inkml:brush xml:id="br0">
      <inkml:brushProperty name="width" value="0.05" units="cm"/>
      <inkml:brushProperty name="height" value="0.05" units="cm"/>
    </inkml:brush>
  </inkml:definitions>
  <inkml:trace contextRef="#ctx0" brushRef="#br0">1 8 8192,'0'-8'16895</inkml:trace>
</inkml:ink>
</file>

<file path=word/ink/ink7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0.723"/>
    </inkml:context>
    <inkml:brush xml:id="br0">
      <inkml:brushProperty name="width" value="0.05" units="cm"/>
      <inkml:brushProperty name="height" value="0.05" units="cm"/>
      <inkml:brushProperty name="color" value="#849398"/>
    </inkml:brush>
  </inkml:definitions>
  <inkml:trace contextRef="#ctx0" brushRef="#br0">15 103 7936,'-4'0'1246,"4"0"-1056,-1 0 0,1 0-1,0 0 1,0-1 0,-1 1-1,1 0 1,0 0 0,-1 0 0,1 0-1,0 0 1,-1 0 0,1 0 0,0 0-1,-1 0 1,1 0 0,0 0-1,0 1 1,-1-1 0,1 0 0,0 0-1,-1 0 1,1 0 0,0 0-1,0 1 1,-1-1 0,1 0 0,0 0-1,0 0 1,-1 1 0,1-1 0,0 0-1,0 0 1,0 1 0,0-1-1,-1 0 1,1 0 0,0 1 0,0-1-1,0 0 1,0 1 0,0-1 0,0 0-1,0 4 2886,10-25-2157,-2 12-807,0-3 236,1 0 0,1 1 0,19-17 1,-27 26-312,0 0 0,0 1 0,0-1 0,0 0 0,1 1 0,-1 0 0,0-1 0,1 1 0,0 0 1,-1 0-1,1 0 0,-1 1 0,1-1 0,0 1 0,0 0 0,-1-1 0,1 1 0,0 0 0,0 0 1,-1 1-1,1-1 0,0 1 0,0-1 0,-1 1 0,1 0 0,3 1 0,3 3-23,0 0 0,-1 0 0,0 1-1,10 8 1,-15-12-9,-1 1-1,0-1 1,0 1-1,0-1 1,0 1 0,-1 0-1,1 0 1,-1 0-1,1 0 1,-1 0-1,0 0 1,0 0-1,-1 0 1,1 0 0,-1 0-1,1 1 1,-1 3-1,-1 43-515,-2-48 0</inkml:trace>
</inkml:ink>
</file>

<file path=word/ink/ink7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2.798"/>
    </inkml:context>
    <inkml:brush xml:id="br0">
      <inkml:brushProperty name="width" value="0.05" units="cm"/>
      <inkml:brushProperty name="height" value="0.05" units="cm"/>
      <inkml:brushProperty name="color" value="#849398"/>
    </inkml:brush>
  </inkml:definitions>
  <inkml:trace contextRef="#ctx0" brushRef="#br0">6 42 5504,'4'-2'11647,"-2"2"-11513,-1-1-1,0 0 0,1 0 0,-1 0 1,0 0-1,1 0 0,-1 0 0,0 0 1,0 0-1,0 0 0,0-1 0,0 1 1,1-2-1,-1 2-45,0-1-1,0 0 1,0 1 0,0-1-1,1 1 1,-1-1 0,1 1 0,-1 0-1,1 0 1,-1 0 0,1-1-1,0 1 1,2-1 0,1 1-40,-1 0 0,1 1 0,-1-1 0,0 1 0,1 0 0,-1 0 0,1 0 0,-1 1 0,1 0 0,-1 0 1,1 0-1,6 2 0,-10-2-48,1 0 1,0 0-1,0 0 1,-1 0-1,1 0 1,0 0-1,-1 0 1,1 1-1,-1-1 1,1 0-1,-1 1 1,0 0-1,0-1 0,0 1 1,0 0-1,0-1 1,0 1-1,0 0 1,0 0-1,-1 0 1,1 0-1,-1 0 1,1 0-1,-1 0 1,0-1-1,0 1 1,0 0-1,0 0 1,0 0-1,0 3 1,-2 5 16,-1 1 0,1-1 1,-1 0-1,-1 0 0,-7 14 0,9-19-6,0-1-1,-1 0 0,1 0 0,-1 0 0,0 0 0,-1 0 0,1 0 1,0-1-1,-1 0 0,0 1 0,0-1 0,0-1 0,0 1 1,-5 2-1,-4-7 337,11 0-64,9 1-145,-3 1-107,1 1 0,0 0 1,0 0-1,-1 0 0,1 1 0,-1 0 1,0 0-1,1 0 0,-1 0 1,0 0-1,0 1 0,0 0 0,-1 0 1,5 4-1,-7-5-36,-1-1-1,1 1 1,-1-1-1,1 1 1,-1 0 0,0-1-1,1 1 1,-1-1 0,0 1-1,0 0 1,0-1-1,-1 1 1,1 0 0,0-1-1,0 1 1,-1 0 0,1-1-1,-1 1 1,0-1-1,1 1 1,-1-1 0,0 0-1,-2 3 1,2-2 13,0 0 1,0 0 0,-1-1-1,1 1 1,-1 0-1,1-1 1,-1 1 0,1-1-1,-1 0 1,0 0-1,0 1 1,1-1 0,-1 0-1,0-1 1,0 1-1,0 0 1,0 0-1,0-1 1,-4 1 0,3-1 38,0 0 0,0 0 1,0 0-1,0 0 1,0 0-1,0-1 0,0 0 1,1 1-1,-1-1 1,0 0-1,0-1 1,0 1-1,1 0 0,-1-1 1,1 1-1,-1-1 1,-3-3-1,-5-4 155,10 9-197,-1-1 0,1 0 0,0 1 0,-1-1 0,1 0 0,0 0 0,0 0 0,0 0 0,0 0 0,0 0 0,0-1 0,0 1 0,0 0 0,-1-3 0,14 3-1925,-4 1 384</inkml:trace>
</inkml:ink>
</file>

<file path=word/ink/ink7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3.226"/>
    </inkml:context>
    <inkml:brush xml:id="br0">
      <inkml:brushProperty name="width" value="0.05" units="cm"/>
      <inkml:brushProperty name="height" value="0.05" units="cm"/>
      <inkml:brushProperty name="color" value="#849398"/>
    </inkml:brush>
  </inkml:definitions>
  <inkml:trace contextRef="#ctx0" brushRef="#br0">4 13 5888,'-4'-13'12835,"6"24"-12636,-2 71 1606,-2-58-1134,2 1 0,3 30 1,-2 8-502</inkml:trace>
</inkml:ink>
</file>

<file path=word/ink/ink7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3.611"/>
    </inkml:context>
    <inkml:brush xml:id="br0">
      <inkml:brushProperty name="width" value="0.05" units="cm"/>
      <inkml:brushProperty name="height" value="0.05" units="cm"/>
      <inkml:brushProperty name="color" value="#849398"/>
    </inkml:brush>
  </inkml:definitions>
  <inkml:trace contextRef="#ctx0" brushRef="#br0">133 26 7168,'6'-25'10389,"-6"24"-9493,0 4-783,0 1 0,-1-1 1,1 0-1,-1 1 0,0-1 1,-2 6-1,3-8-74,-6 17 249,-1-1 0,-1 0 1,-1 0-1,-15 22 0,10-16 240,-12 27-1,12-26-58,-6 15 13,19-37-496,0 0 0,1 0 1,-1 0-1,1 0 1,-1 0-1,1 0 0,-1 0 1,1 1-1,0-1 0,0 0 1,0 0-1,1 0 1,-1 1-1,1 3 0,0-5-370</inkml:trace>
</inkml:ink>
</file>

<file path=word/ink/ink7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4.059"/>
    </inkml:context>
    <inkml:brush xml:id="br0">
      <inkml:brushProperty name="width" value="0.05" units="cm"/>
      <inkml:brushProperty name="height" value="0.05" units="cm"/>
      <inkml:brushProperty name="color" value="#849398"/>
    </inkml:brush>
  </inkml:definitions>
  <inkml:trace contextRef="#ctx0" brushRef="#br0">66 28 7680,'-6'-2'10166,"-3"1"-8962,5 3-1085,1 0 0,0 0 0,1 0 0,-1 0 0,0 0 0,0 1 0,1-1 0,0 1 0,-1 0 0,1 0 0,0 0 0,1 0-1,-1 0 1,0 0 0,1 1 0,0-1 0,-1 1 0,1-1 0,1 1 0,-2 5 0,-1 9 37,1 0 0,0 32-1,2-47-150,0-1-1,0 0 1,0 0-1,1 1 1,-1-1-1,0 0 1,1 0-1,0 0 1,-1 0-1,1 0 1,0 0-1,0 0 1,0 0-1,0 0 1,1 0-1,-1 0 1,0 0-1,1-1 1,-1 1-1,1-1 1,0 1-1,0-1 1,1 2-1,0-2 5,-1 0-1,1 0 1,-1 0-1,1-1 1,0 1-1,-1-1 1,1 1-1,0-1 0,-1 0 1,1 0-1,0 0 1,-1-1-1,1 1 1,0 0-1,-1-1 1,1 0-1,-1 0 1,1 0-1,3-1 1,0-2 66,1 1 1,-1-1-1,-1 0 1,1 0 0,0 0-1,-1-1 1,0 0-1,0 0 1,0-1-1,-1 1 1,0-1 0,0 0-1,3-6 1,-4 7-16,-1 0-1,0 0 1,0 0 0,0 0-1,-1 0 1,0 0 0,0-1 0,0 1-1,-1 0 1,0-1 0,0 1 0,0 0-1,0-1 1,-1 1 0,0 0-1,0-1 1,-4-9 0,3 12-94,1 0 0,-1 0 0,0 0-1,0 1 1,0-1 0,0 0 0,-1 1 0,1 0 0,-1-1 0,1 1-1,-1 0 1,0 0 0,0 0 0,0 1 0,0-1 0,0 1 0,0 0 0,0 0-1,0 0 1,-1 0 0,1 0 0,0 1 0,-1-1 0,1 1 0,-1 0-1,1 0 1,0 0 0,-1 0 0,1 1 0,-1 0 0,1-1 0,0 1 0,0 0-1,-1 1 1,1-1 0,0 0 0,0 1 0,0 0 0,-4 3 0,-1 5-1140</inkml:trace>
</inkml:ink>
</file>

<file path=word/ink/ink7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4.664"/>
    </inkml:context>
    <inkml:brush xml:id="br0">
      <inkml:brushProperty name="width" value="0.05" units="cm"/>
      <inkml:brushProperty name="height" value="0.05" units="cm"/>
      <inkml:brushProperty name="color" value="#849398"/>
    </inkml:brush>
  </inkml:definitions>
  <inkml:trace contextRef="#ctx0" brushRef="#br0">10 6 6912,'3'-5'8315,"2"17"-6553,-4-7-1724,0 0 0,1 0-1,-2 0 1,1 0 0,0 8-1,-5 10 1745,-9 32 0,7-32-34,5-2-84,3-20-1637,0-1-1,0 0 0,0 1 0,0-1 1,0 0-1,0 0 0,0 0 0,0 0 1,0-1-1,2 1 0,0-1 48,10 1-86,-9 1-130,0-1 0,0 0 0,0 0 0,0 0 0,0 0 0,0-1 0,1 0 1,-1 0-1,-1-1 0,1 1 0,0-1 0,0 0 0,-1 0 0,1-1 0,6-4 0,5-4-1138</inkml:trace>
</inkml:ink>
</file>

<file path=word/ink/ink7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5.047"/>
    </inkml:context>
    <inkml:brush xml:id="br0">
      <inkml:brushProperty name="width" value="0.05" units="cm"/>
      <inkml:brushProperty name="height" value="0.05" units="cm"/>
      <inkml:brushProperty name="color" value="#849398"/>
    </inkml:brush>
  </inkml:definitions>
  <inkml:trace contextRef="#ctx0" brushRef="#br0">18 1 7680,'2'-1'13113,"0"16"-10304,0 24-2838,-13 44 1058,6-53-808,-2 52 1,7-81-228,0 0 0,0 0 1,0-1-1,0 1 0,0 0 1,0 0-1,0 0 0,0 0 1,0-1-1,1 1 0,-1 0 1,0 0-1,0 0 0,1-1 1,-1 1-1,1 0 1,-1-1-1,2 2 0,-2-2-23,0 0 1,1 0-1,-1 0 0,1 0 0,-1 0 0,0 0 0,1 0 0,-1 0 1,0-1-1,1 1 0,-1 0 0,0 0 0,1 0 0,-1-1 1,0 1-1,1 0 0,-1-1 0,0 1 0,0 0 0,1 0 1,-1-1-1,0 1 0,0 0 0,0-1 0,0 1 0,1-1 1,-1 1-1,0 0 0,0-1 0,0 1 0,0 0 0,0-1 0,0 0 1,1-4-634</inkml:trace>
</inkml:ink>
</file>

<file path=word/ink/ink7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5.451"/>
    </inkml:context>
    <inkml:brush xml:id="br0">
      <inkml:brushProperty name="width" value="0.05" units="cm"/>
      <inkml:brushProperty name="height" value="0.05" units="cm"/>
      <inkml:brushProperty name="color" value="#849398"/>
    </inkml:brush>
  </inkml:definitions>
  <inkml:trace contextRef="#ctx0" brushRef="#br0">85 12 7808,'4'-12'5590,"-6"19"-142,-2 8-2346,-1 0-4549,-7 19 1951,-35 106 1274,39-115-1343,6-20-312,0 0 0,0 1 1,1-1-1,-1 0 0,0 9 0,4-11-913</inkml:trace>
</inkml:ink>
</file>

<file path=word/ink/ink7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4.489"/>
    </inkml:context>
    <inkml:brush xml:id="br0">
      <inkml:brushProperty name="width" value="0.05" units="cm"/>
      <inkml:brushProperty name="height" value="0.05" units="cm"/>
      <inkml:brushProperty name="color" value="#849398"/>
    </inkml:brush>
  </inkml:definitions>
  <inkml:trace contextRef="#ctx0" brushRef="#br0">6 85 7552,'-1'-1'458,"0"0"0,0-1 0,1 1 1,-1 0-1,1-1 0,-1 1 0,1-1 0,0 1 0,-1-1 1,1 1-1,0-1 0,0 1 0,0-1 0,0 1 1,0-1-1,1 1 0,-1-1 0,0 1 0,1-2 1,0 0-221,0 1 1,1-1 0,-1 1 0,1 0 0,-1 0 0,1-1 0,0 1 0,0 0 0,0 0-1,2-1 1,1-1-255,-1 1-1,1 0 1,0 0-1,1 0 1,-1 1-1,0-1 1,1 1-1,-1 1 1,9-3-1,-12 4 60,1 0 1,0-1-1,0 1 0,0 0 1,0 0-1,0 0 0,0 1 1,0-1-1,0 1 0,-1 0 1,1 0-1,0 0 1,0 0-1,-1 0 0,1 0 1,-1 1-1,1-1 0,-1 1 1,1 0-1,-1 0 0,0 0 1,4 4-1,-4-3-16,0 0 0,0 1 0,0 0 0,0-1 0,-1 1 0,0 0 0,1 0 0,-1 0 0,-1 0 0,1 0 0,0 0 0,-1 0 0,0 0 0,0 0 0,-1 8 0,-1-3 25,0 0 0,-1 0 1,0 1-1,0-2 0,-1 1 0,0 0 0,-1-1 0,0 0 0,-7 11 0,-6 4 338,-36 35 1,54-58-382,-21 19 288,20-19-280,1 0 0,0 1 0,-1-1 0,1 1 0,-1-1 0,1 0-1,-1 1 1,1-1 0,-1 0 0,1 1 0,-1-1 0,1 0 0,-1 0-1,1 0 1,-1 1 0,1-1 0,-1 0 0,1 0 0,-1 0 0,0 0 0,1 0-1,-1 0 1,1 0 0,-1 0 0,1 0 0,-1 0 0,0-1 0,1 1-1,-1 0 1,1 0 0,-1 0 0,1-1 0,-1 1 0,1 0 0,-1-1-1,1 1 1,-1 0 0,1-1 0,-1 0 0,21-7 410,-5 6-349,0 0 0,0 2 0,0 0 1,0 0-1,18 3 0,-27-1-98,1-1 0,0 1 1,-1 0-1,8 3 0,-10-3-87,-1-1-1,1 1 1,0-1 0,0 0 0,0 0-1,1 0 1,-1 0 0,0-1-1,0 1 1,0-1 0,8-1-1,7-4-1044</inkml:trace>
</inkml:ink>
</file>

<file path=word/ink/ink7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5.055"/>
    </inkml:context>
    <inkml:brush xml:id="br0">
      <inkml:brushProperty name="width" value="0.05" units="cm"/>
      <inkml:brushProperty name="height" value="0.05" units="cm"/>
      <inkml:brushProperty name="color" value="#849398"/>
    </inkml:brush>
  </inkml:definitions>
  <inkml:trace contextRef="#ctx0" brushRef="#br0">20 1 7936,'-2'2'4857,"0"9"3213,3-2-7867,0-1 0,-1 1 0,0-1 0,0 1 0,0 0 0,-1-1 0,-1 1-1,-2 10 1,-1 7 361,3-18-423,1 0 0,0 1 0,0-1 0,1 1 0,0-1 0,0 1 1,1-1-1,0 1 0,0-1 0,1 1 0,0-1 0,6 13 0,-2-12-653,8-2-12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7.196"/>
    </inkml:context>
    <inkml:brush xml:id="br0">
      <inkml:brushProperty name="width" value="0.05" units="cm"/>
      <inkml:brushProperty name="height" value="0.05" units="cm"/>
    </inkml:brush>
  </inkml:definitions>
  <inkml:trace contextRef="#ctx0" brushRef="#br0">17 22 6144,'0'7'3072,"-5"1"2048,10-16 127,-1 1-1535,-4 1-3712,0 9 768,0-6-640,0-8 128,-9 7-1536,-3 4 128</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9.041"/>
    </inkml:context>
    <inkml:brush xml:id="br0">
      <inkml:brushProperty name="width" value="0.05" units="cm"/>
      <inkml:brushProperty name="height" value="0.05" units="cm"/>
    </inkml:brush>
  </inkml:definitions>
  <inkml:trace contextRef="#ctx0" brushRef="#br0">53 7 6016,'1'-7'11238,"4"19"-9120,0 26-1949,-11 9 963,-3 1 1,-19 63 0,8-37 269,20-73-1397,0-1 0,0 0 1,0 0-1,0 0 0,0 0 1,0 0-1,-1 0 0,1 0 1,0 0-1,0 1 0,0-1 1,0 0-1,0 0 0,0 0 1,0 0-1,0 0 0,1 0 1,-1 0-1,0 1 0,0-1 1,0 0-1,0 0 0,0 0 1,0 0-1,0 0 0,0 0 1,0 0-1,0 0 0,0 0 1,0 1-1,0-1 0,0 0 1,0 0-1,1 0 0,-1 0 1,0 0-1,0 0 0,0 0 1,0 0-1,0 0 0,0 0 1,0 0-1,0 0 0,1 0 1,-1 0-1,0 0 0,0 0 1,0 0-1,0 0 0,0 0 1,0 0-1,0 0 0,0 0 1,1 0-1,-1 0 0,0 0 1,0 0-1,0 0 0,0 0 1,0 0-1,0 0 0,0 0 1,1 0-1,11-6 140,16-5-13,-10 10-151,-1 2 1,0 0-1,1 1 0,-1 0 0,0 2 0,21 6 1,-7-2-875,-10-3-3</inkml:trace>
</inkml:ink>
</file>

<file path=word/ink/ink8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5.472"/>
    </inkml:context>
    <inkml:brush xml:id="br0">
      <inkml:brushProperty name="width" value="0.05" units="cm"/>
      <inkml:brushProperty name="height" value="0.05" units="cm"/>
      <inkml:brushProperty name="color" value="#849398"/>
    </inkml:brush>
  </inkml:definitions>
  <inkml:trace contextRef="#ctx0" brushRef="#br0">1 24 8704,'0'0'16127,"6"0"-16511,10-2 0,1-4 768,0 3 128,-1-3-384,-3 0 0,0 9-128,1 2 128,2 2-256,11-1 0</inkml:trace>
</inkml:ink>
</file>

<file path=word/ink/ink8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5.882"/>
    </inkml:context>
    <inkml:brush xml:id="br0">
      <inkml:brushProperty name="width" value="0.05" units="cm"/>
      <inkml:brushProperty name="height" value="0.05" units="cm"/>
      <inkml:brushProperty name="color" value="#849398"/>
    </inkml:brush>
  </inkml:definitions>
  <inkml:trace contextRef="#ctx0" brushRef="#br0">0 341 7680,'1'-4'11508,"4"-13"-7968,2-10-4487,2-9 1838,-3 12-506,-1 1 0,-1-1 0,2-35 1,-3-62-45,-2 115-348,1 7-12,5 13-35,7 25 27,-2-6 27,1 0 0,2-2 0,1 0 0,36 53 0,-51-82 5,0-1-1,0 1 1,1 0-1,-1-1 1,0 0-1,0 1 1,1-1-1,-1 0 1,1 0-1,-1 0 1,1 0-1,-1 0 1,1 0-1,0 0 1,-1 0-1,1-1 1,0 1 0,0-1-1,0 1 1,-1-1-1,1 0 1,0 1-1,0-1 1,0 0-1,0 0 1,0-1-1,0 1 1,-1 0-1,1 0 1,0-1-1,0 0 1,0 1-1,-1-1 1,1 0-1,0 1 1,-1-1-1,1 0 1,-1 0-1,1-1 1,-1 1-1,1 0 1,-1 0-1,0-1 1,1 1-1,-1-1 1,0 1-1,0-1 1,0 1-1,0-1 1,-1 0-1,2-2 1,2-7 42,0 0 1,0-1-1,-1 1 1,0-1-1,-1 0 0,0-22 1,-1 11-52,-1 1 0,-7-40 0,7 62-41,0 0 1,0 0-1,0 0 0,0 0 1,0 0-1,0 1 1,0-1-1,0 0 0,0 0 1,0 0-1,-1 0 1,1 0-1,0 0 0,0 0 1,0 0-1,0 0 1,0 0-1,0 0 0,0 0 1,0 0-1,0 1 1,-1-1-1,1 0 0,0 0 1,0 0-1,0 0 1,0 0-1,0 0 0,0 0 1,0 0-1,-1 0 1,1 0-1,0 0 0,0 0 1,0 0-1,0 0 1,0-1-1,0 1 0,0 0 1,-1 0-1,1 0 1,0 0-1,0 0 0,5 6-1107</inkml:trace>
</inkml:ink>
</file>

<file path=word/ink/ink8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6.361"/>
    </inkml:context>
    <inkml:brush xml:id="br0">
      <inkml:brushProperty name="width" value="0.05" units="cm"/>
      <inkml:brushProperty name="height" value="0.05" units="cm"/>
      <inkml:brushProperty name="color" value="#849398"/>
    </inkml:brush>
  </inkml:definitions>
  <inkml:trace contextRef="#ctx0" brushRef="#br0">4 68 7296,'-3'6'3584,"3"20"-1920,3-17 1536,-3 2-2560,0 4 127,0-6 129,3 2 0,-3-1-1280,4-1 128,-4 0 1152,10-13-1408</inkml:trace>
  <inkml:trace contextRef="#ctx0" brushRef="#br0" timeOffset="1">67 0 7296,'3'7'11007,"-3"-5"-10495,3-2-128,7 6 128,6-3-1280,8 5 0</inkml:trace>
</inkml:ink>
</file>

<file path=word/ink/ink8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6.856"/>
    </inkml:context>
    <inkml:brush xml:id="br0">
      <inkml:brushProperty name="width" value="0.05" units="cm"/>
      <inkml:brushProperty name="height" value="0.05" units="cm"/>
      <inkml:brushProperty name="color" value="#849398"/>
    </inkml:brush>
  </inkml:definitions>
  <inkml:trace contextRef="#ctx0" brushRef="#br0">98 1 8448,'-16'5'10973,"2"9"-7619,-6 22-4972,15-26 2434,3-6-720,1-1-1,0 1 1,-1 0 0,2 0 0,-1 0 0,0 0 0,1 0 0,0 0-1,0 8 1,0-11-74,0 0-1,0 0 0,0 1 1,0-1-1,0 0 1,0 0-1,1 1 0,-1-1 1,0 0-1,1 0 0,-1 0 1,1 0-1,0 0 1,-1 0-1,1 0 0,0 0 1,-1 0-1,1 0 0,0 0 1,0 0-1,0 0 0,0 0 1,0-1-1,0 1 1,0 0-1,0-1 0,0 1 1,0-1-1,0 1 0,1-1 1,-1 1-1,0-1 1,0 0-1,2 0 0,-1 0-25,0 0 0,0 0 0,1-1 0,-1 1 0,0-1 0,0 1 0,0-1 0,0 0 0,-1 0 0,1 0 0,0 0 0,0 0 0,0 0 0,-1 0 0,1-1-1,-1 1 1,1-1 0,-1 1 0,1-1 0,-1 1 0,0-1 0,0 0 0,0 0 0,0 0 0,0 0 0,0 0 0,0 0 0,-1 0 0,1 0 0,0-2 0,1-7-7,0 0-1,-1 0 1,0 0 0,-1-13 0,0 20 43,0 4-32,0 0 1,0 0-1,0 0 1,0 0-1,0 0 1,0 0-1,0 0 1,0 0-1,0 0 1,0 0-1,0 0 0,0 0 1,0 0-1,0 0 1,-1 0-1,1 0 1,0 0-1,0 0 1,0 0-1,0 0 1,0 0-1,0 0 1,0 0-1,0 0 0,0 0 1,0 0-1,0 0 1,0 0-1,0 0 1,0 0-1,0 0 1,0 0-1,0 0 1,0 0-1,0 0 0,0 0 1,0 0-1,0 0 1,-1 0-1,1 0 1,0-1-1,0 1 1,0 0-1,0 0 1,0 0-1,0 0 1,0 0-1,0 0 0,0 0 1,0 0-1,0 0 1,0 0-1,0 0 1,0 0-1,0 0 1,0 0-1,-4 7 65,-3 15 100,3 7-156,1 1 0,3 50 0,0-49-11,0 0 0,-7 42 0,6-68 2,-9 37 0,10-40 0,-1 0 0,1-1 0,-1 1 0,0 0 0,0 0 0,0-1 0,0 1 0,0-1 0,0 1 0,0-1 0,-1 1 0,1-1 0,-1 0 0,1 0 0,-1 1 0,1-1 0,-1 0 0,-2 1 0,2-2-6,1 0 0,-1 0-1,1 0 1,-1 0-1,1 0 1,-1-1 0,1 1-1,-1 0 1,1-1 0,-1 1-1,1-1 1,0 0 0,-1 1-1,1-1 1,0 0 0,-1 0-1,1 0 1,0 0-1,0 0 1,0 0 0,0 0-1,0 0 1,0-1 0,0 1-1,-1-2 1,0 0-44,0-1-1,0 1 1,0-1-1,0 1 1,0-1 0,1 0-1,0 1 1,-2-8 0,5-12-484</inkml:trace>
</inkml:ink>
</file>

<file path=word/ink/ink8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7.391"/>
    </inkml:context>
    <inkml:brush xml:id="br0">
      <inkml:brushProperty name="width" value="0.05" units="cm"/>
      <inkml:brushProperty name="height" value="0.05" units="cm"/>
      <inkml:brushProperty name="color" value="#849398"/>
    </inkml:brush>
  </inkml:definitions>
  <inkml:trace contextRef="#ctx0" brushRef="#br0">1 23 7936,'3'3'12366,"10"26"-12061,-7 1 80,-1 1 0,-2-1-1,-1 1 1,-3 55-1,0-20 659,0-66-1041,1 1 1,0-1-1,0 1 1,0-1 0,0 0-1,0 1 1,0-1 0,0 1-1,0-1 1,0 1-1,0-1 1,1 0 0,-1 1-1,0-1 1,0 1-1,0-1 1,0 0 0,1 1-1,-1-1 1,0 1 0,0-1-1,1 0 1,-1 1-1,0-1 1,0 0 0,1 1-1,7-7 29,7-17-26,-1-4-54,3-8-246,28-40-1,-45 74 273,1 0-1,0 0 1,0 0 0,0 0-1,-1 0 1,1 0 0,0 0-1,0 0 1,0 0-1,0 0 1,0 0 0,1 1-1,-1-1 1,0 1-1,0-1 1,0 1 0,1-1-1,-1 1 1,0-1-1,1 1 1,-1 0 0,2 0-1,-2 0 3,0 1 0,0-1 0,0 0 0,0 1-1,0 0 1,0-1 0,0 1 0,0 0 0,0-1 0,0 1-1,0 0 1,0 0 0,-1 0 0,1-1 0,0 1 0,-1 0 0,1 0-1,-1 0 1,1 0 0,-1 0 0,1 1 0,-1-1 0,0 0-1,1 0 1,-1 0 0,0 2 0,2 10 14,-1-1 0,-1 1-1,0-1 1,-3 21 0,0 11 128,3-43-139,0 1 0,0-1-1,0 0 1,0 1 0,1-1 0,-1 0-1,0 1 1,0-1 0,1 0-1,-1 0 1,1 1 0,-1-1 0,2 1-1,3 0-237</inkml:trace>
  <inkml:trace contextRef="#ctx0" brushRef="#br0" timeOffset="1">328 4 1024,'-1'-4'13361,"1"19"-6289,1-5-9820,1 20 3240,-1-1 0,-1 1 0,-1 0 0,-7 36 0,4-28-158,-6 46-312,10-80-684</inkml:trace>
</inkml:ink>
</file>

<file path=word/ink/ink8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7.776"/>
    </inkml:context>
    <inkml:brush xml:id="br0">
      <inkml:brushProperty name="width" value="0.05" units="cm"/>
      <inkml:brushProperty name="height" value="0.05" units="cm"/>
      <inkml:brushProperty name="color" value="#849398"/>
    </inkml:brush>
  </inkml:definitions>
  <inkml:trace contextRef="#ctx0" brushRef="#br0">11 15 7552,'-10'-11'10879,"16"7"-10239,4 8 128,6-4 0,2 0-1152,2 9 0,-4-4 640,0 1 128,14 3-1664,0-1 0</inkml:trace>
</inkml:ink>
</file>

<file path=word/ink/ink8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8.257"/>
    </inkml:context>
    <inkml:brush xml:id="br0">
      <inkml:brushProperty name="width" value="0.05" units="cm"/>
      <inkml:brushProperty name="height" value="0.05" units="cm"/>
      <inkml:brushProperty name="color" value="#849398"/>
    </inkml:brush>
  </inkml:definitions>
  <inkml:trace contextRef="#ctx0" brushRef="#br0">9 8 8576,'0'-7'11293,"0"23"-9276,-2 27-2698,-1-22 962,1-1-1,1 1 1,1-1 0,1 1 0,4 25 0,-5-45-249,0 0-1,0 0 1,0 0 0,0 1 0,1-1-1,-1 0 1,1 0 0,-1 0-1,1 0 1,-1 0 0,1 0 0,-1 0-1,1 0 1,0 0 0,0 0 0,-1 0-1,1 0 1,0-1 0,0 1-1,2 1 1,-2-2-18,0 0 0,0 0 0,0-1-1,0 1 1,0 0 0,-1 0 0,1-1 0,0 1-1,0-1 1,0 1 0,0-1 0,-1 1 0,1-1-1,0 1 1,0-1 0,-1 0 0,1 1 0,0-1-1,-1 0 1,1 0 0,-1 0 0,1 1 0,-1-1 0,1 0-1,-1 0 1,0 0 0,0 0 0,1-1 0,5-8 1,-1-1 0,0-1 0,-1 1 1,0-1-1,-1 1 0,3-15 0,0-7-15,1-10 0,-6 40 2,2 9-5,4 17-52,-5-16 5,10 49 27,-11-46 23,1-1 0,0 1 0,0 0 1,1-1-1,0 1 0,1-1 0,-1 0 0,2 0 0,8 14 0,-12-22 8,0 0 0,0 0 0,-1-1-1,1 1 1,0 0 0,0 0 0,0-1-1,0 1 1,0 0 0,0-1 0,0 1-1,0-1 1,0 1 0,0-1 0,0 1-1,0-1 1,0 0 0,1 0 0,-1 0-1,0 1 1,0-1 0,0 0 0,0-1-1,0 1 1,1 0 0,-1 0 0,0 0-1,0-1 1,0 1 0,0 0 0,0-1 0,0 1-1,0-1 1,0 1 0,0-1 0,0 0-1,0 1 1,0-1 0,0 0 0,0 0-1,0 0 1,-1 1 0,2-3 0,2-2 48,0 1 0,0-1 0,-1-1 0,0 1 0,0 0 0,0-1 0,2-6 0,-1-6 72,1 0 1,-2 0-1,-1-1 1,1-36 0,-1 9-132,0 30-893</inkml:trace>
</inkml:ink>
</file>

<file path=word/ink/ink8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8.671"/>
    </inkml:context>
    <inkml:brush xml:id="br0">
      <inkml:brushProperty name="width" value="0.05" units="cm"/>
      <inkml:brushProperty name="height" value="0.05" units="cm"/>
      <inkml:brushProperty name="color" value="#849398"/>
    </inkml:brush>
  </inkml:definitions>
  <inkml:trace contextRef="#ctx0" brushRef="#br0">137 239 8576,'-10'-11'5831,"8"10"-5081,1-1 0,0 1 1,0 0-1,-1-1 0,1 1 1,-1 0-1,1 0 0,-1 0 1,1 0-1,-1 0 0,-2-1 1,3 2-722,0-1 0,0 1 0,-1 0 1,1 0-1,0 0 0,0 0 1,0 0-1,-1 0 0,1 1 0,0-1 1,0 0-1,0 1 0,-1-1 1,0 1-1,-5 3 28,1 0-1,0 0 1,0 1 0,0 0 0,1 0-1,-1 0 1,1 1 0,0 0 0,1 0 0,0 0-1,-6 10 1,-6 7 9,16-22-65,0-1 1,0 1-1,-1-1 1,1 1-1,0 0 1,0-1 0,0 1-1,0 0 1,0-1-1,0 1 1,0-1-1,0 1 1,0 0 0,0-1-1,0 1 1,0 0-1,0-1 1,0 1 0,1 0-1,-1-1 1,0 1-1,0-1 1,1 1-1,-1-1 1,1 1 0,-1-1-1,0 1 1,1-1-1,-1 1 1,1-1-1,-1 1 1,1-1 0,-1 1-1,1-1 1,-1 0-1,1 0 1,0 1-1,-1-1 1,1 0 0,-1 0-1,1 1 1,0-1-1,1 0 1,0 1 1,0 0-1,0-1 1,0 1 0,1 0-1,-1-1 1,0 0 0,1 1-1,-1-1 1,0 0 0,1 0-1,-1-1 1,0 1 0,3-1-1,6-5-1,0 0 0,0-1-1,-1-1 1,0 0 0,0 0-1,-1-1 1,10-11 0,-3 3 15,-10 35 90,-4-10-187,0 1 0,1-1-1,7 15 1,-9-20 43,0-1 1,1 0-1,-1 1 0,1-1 1,-1 0-1,1 0 1,0 0-1,0 0 0,0-1 1,0 1-1,0 0 0,0-1 1,0 1-1,1-1 0,-1 0 1,1 0-1,3 2 1,6-1-625</inkml:trace>
  <inkml:trace contextRef="#ctx0" brushRef="#br0" timeOffset="1">279 7 7552,'0'-7'14393,"1"12"-13683,3 9-529,-1-1-1,-1 1 1,0 0 0,-1 0-1,-1 0 1,0 0-1,-2 18 1,1-10-132,-5 122 463,8-123-598,8-5-42</inkml:trace>
</inkml:ink>
</file>

<file path=word/ink/ink8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9.048"/>
    </inkml:context>
    <inkml:brush xml:id="br0">
      <inkml:brushProperty name="width" value="0.05" units="cm"/>
      <inkml:brushProperty name="height" value="0.05" units="cm"/>
      <inkml:brushProperty name="color" value="#849398"/>
    </inkml:brush>
  </inkml:definitions>
  <inkml:trace contextRef="#ctx0" brushRef="#br0">42 19 7936,'0'0'84,"3"-19"13314,-5 58-12401,-1-1 0,-14 56 1,10-57-772,1 0-1,-2 54 1,8-88-199,0-3-41,-1 1 1,1-1-1,0 1 1,0-1-1,0 1 1,0 0 0,0-1-1,0 1 1,0-1-1,0 1 1,0-1 0,0 1-1,0 0 1,0-1-1,1 1 1,-1-1 0,0 1-1,0-1 1,1 1-1,-1-1 1,0 1-1,0-1 1,1 1 0,-1-1-1,1 0 1,-1 1-1,0-1 1,2 1 0,6-5-393</inkml:trace>
</inkml:ink>
</file>

<file path=word/ink/ink8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9.445"/>
    </inkml:context>
    <inkml:brush xml:id="br0">
      <inkml:brushProperty name="width" value="0.05" units="cm"/>
      <inkml:brushProperty name="height" value="0.05" units="cm"/>
      <inkml:brushProperty name="color" value="#849398"/>
    </inkml:brush>
  </inkml:definitions>
  <inkml:trace contextRef="#ctx0" brushRef="#br0">1 74 8832,'6'-2'4352,"4"-11"-1536,-3 8 2175,0-5-4863,3-1 128,2 2-128,2 3 128,0 6-384,-2-9 0,-2 7 128,-4-4 128,8 6-1152,-4 0 0</inkml:trace>
  <inkml:trace contextRef="#ctx0" brushRef="#br0" timeOffset="1">11 44 7680,'0'15'3840,"6"-6"1535,-6-3-4735,4 9 128,2-1 512,0-4 0,2 4-1408,-2 1 0,0 0 1024,2-4 128,-2 2-384,0-5 0,2 1-384,-2-9 128,6 5-1408,2 1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9.496"/>
    </inkml:context>
    <inkml:brush xml:id="br0">
      <inkml:brushProperty name="width" value="0.05" units="cm"/>
      <inkml:brushProperty name="height" value="0.05" units="cm"/>
    </inkml:brush>
  </inkml:definitions>
  <inkml:trace contextRef="#ctx0" brushRef="#br0">30 21 7680,'-5'-14'5734,"5"14"-5595,0 0 0,0 0 0,0 0 0,0-1 0,0 1 0,0 0 0,0 0 0,0-1 0,0 1 0,0 0 0,0 0 0,0-1 0,0 1 0,0 0 0,1 0 0,-1-1 0,0 1 0,0 0 0,0 0 0,0 0 0,0-1 0,1 1 0,-1 0 0,0 0 0,0 0 0,0 0 0,0-1 0,1 1 0,-1 0 0,0 0 0,0 0 0,0 0 0,1 0 0,-1 0 0,0 0 0,0 0 0,1-1 0,-1 1 0,0 0 0,0 0 0,1 0 0,-1 0 0,0 3 2162,-6 8-2468,3-7 276,0 1 0,0-1 1,1 1-1,0 0 0,0-1 1,0 1-1,0 0 0,1 0 1,-1 0-1,1 0 0,1 1 1,-1-1-1,1 0 0,0 0 1,0 0-1,0 1 0,1-1 1,0 0-1,0 0 0,0 0 1,0 0-1,1 0 0,3 7 1,-5-11-104,1 0 0,-1 0 0,1 0 0,-1 0 0,1 0 0,0 0 0,-1 0 0,1 0 0,0-1 0,0 1 0,0 0 0,0 0 0,-1-1 0,1 1 1,0 0-1,0-1 0,0 1 0,0-1 0,1 1 0,-1-1 0,0 0 0,0 1 0,0-1 0,0 0 0,0 0 0,0 0 0,0 0 0,1 0 0,-1 0 0,0 0 1,0 0-1,0 0 0,0 0 0,0-1 0,0 1 0,1 0 0,0-1 0,4-3 15,1 1 1,-1-1-1,0 1 1,10-10-1,-3 3 47,-8 7-59,-1-1 0,1 0 0,-1 0 0,0 0 0,0 0 0,-1-1 0,1 1 0,-1-1 1,4-6-1,-6 9-7,0 0-1,0 0 1,-1 1 0,1-1 0,0 0 0,-1 0 0,1 0 0,-1 0 0,1 0 0,-1 0 0,0 0 0,0 0 0,0 0 0,0 0 0,0 0 0,-1 0 0,1 0 0,-1 0 0,1 0 0,-1 0 0,1 0 0,-1 0 0,0 1 0,0-1-1,0 0 1,0 0 0,0 1 0,-1-1 0,-1-2 0,1 3-31,1 0 0,-1 0 0,1 1 0,-1-1 0,1 0 0,-1 0 0,1 1 0,-1-1-1,0 1 1,1-1 0,-1 1 0,0 0 0,0 0 0,1 0 0,-1 0 0,0 0 0,0 0 0,1 0 0,-1 0-1,0 1 1,-2 0 0,1 0-53,0 0 0,1 0-1,-1 0 1,1 1 0,-1-1 0,1 0-1,-1 1 1,1 0 0,0 0-1,0-1 1,0 1 0,0 1 0,-2 1-1,-1 6-941</inkml:trace>
</inkml:ink>
</file>

<file path=word/ink/ink8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16.111"/>
    </inkml:context>
    <inkml:brush xml:id="br0">
      <inkml:brushProperty name="width" value="0.05" units="cm"/>
      <inkml:brushProperty name="height" value="0.05" units="cm"/>
      <inkml:brushProperty name="color" value="#849398"/>
    </inkml:brush>
  </inkml:definitions>
  <inkml:trace contextRef="#ctx0" brushRef="#br0">7 95 6272,'-1'-3'740,"0"1"0,0 0 1,0-1-1,0 1 0,1-1 0,-1 1 1,1-1-1,0 0 0,-1 1 0,2-4 1,-1 3-297,0 1 1,1-1 0,-1 0 0,1 0-1,0 1 1,0-1 0,0 1 0,2-5-1,-1 4-326,0 1 0,-1-1 0,1 1 0,0-1-1,0 1 1,1 0 0,-1 0 0,0 0 0,1 0 0,-1 1-1,1-1 1,0 0 0,-1 1 0,1 0 0,0 0 0,0 0-1,0 0 1,0 0 0,0 0 0,0 1 0,0 0 0,0-1 0,0 1-1,0 0 1,0 0 0,0 1 0,5 0 0,-5 0-94,0 0 1,0 0-1,1 0 1,-1 0 0,0 1-1,0-1 1,-1 1-1,1 0 1,0 0-1,0 0 1,-1 0 0,0 0-1,1 1 1,-1-1-1,0 1 1,0-1-1,0 1 1,0 0 0,-1 0-1,1 0 1,-1 0-1,1 0 1,-1 0-1,0 0 1,0 5 0,0-2-14,-1 0 1,1 0-1,-2 0 1,1 0-1,-1 0 1,0 0 0,0 0-1,0 0 1,-1 0-1,0 0 1,0 0-1,-6 8 1,0 2 34,-1 0 0,0-1 1,-1 0-1,-1 0 0,-24 24 0,35-39-42,-1 0 1,1 1-1,0-1 0,-1 0 0,1 1 0,-1-1 0,1 0 0,0 1 1,-1-1-1,1 0 0,-1 0 0,1 1 0,-1-1 0,1 0 1,-1 0-1,1 0 0,-1 0 0,1 0 0,-1 0 0,1 1 0,-1-1 1,1 0-1,-1-1 0,1 1 0,-1 0 0,1 0 0,-1 0 0,1 0 1,-1 0-1,1 0 0,-1-1 0,1 1 0,-1 0 0,1 0 0,0-1 1,-1 1-1,1 0 0,-1-1 0,1 1 0,0 0 0,-1-1 0,1 1 1,0 0-1,-1-1 0,1 1 0,0-1 0,0 0 0,-1 0 12,1 1-1,0-1 0,-1 0 0,1 0 0,0 0 1,0 0-1,0 0 0,0 0 0,0 0 0,0 0 1,0 0-1,0 0 0,1 1 0,-1-1 0,0 0 1,0 0-1,1 0 0,-1 0 0,1 0 0,-1 1 1,1-1-1,-1 0 0,1 0 0,-1 1 0,1-1 1,0 0-1,-1 1 0,2-2 0,2-1 14,-1 0 0,0 1 1,1 0-1,0 0 0,-1 0 0,1 0 0,0 0 0,0 1 0,0-1 0,0 1 0,0 0 0,0 0 0,1 1 1,-1 0-1,0-1 0,0 1 0,1 0 0,-1 1 0,0-1 0,0 1 0,6 1 0,2 2-50,1 1 0,-1 0-1,0 1 1,0 0 0,12 10-1,-23-15-27,1 0 0,0-1 0,0 1-1,-1 0 1,1 0 0,0-1 0,0 1-1,0-1 1,0 0 0,-1 1 0,1-1 0,2 0-1,7 0-590</inkml:trace>
</inkml:ink>
</file>

<file path=word/ink/ink8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16.665"/>
    </inkml:context>
    <inkml:brush xml:id="br0">
      <inkml:brushProperty name="width" value="0.05" units="cm"/>
      <inkml:brushProperty name="height" value="0.05" units="cm"/>
      <inkml:brushProperty name="color" value="#849398"/>
    </inkml:brush>
  </inkml:definitions>
  <inkml:trace contextRef="#ctx0" brushRef="#br0">20 7 6912,'-3'-6'12011,"1"11"-8302,1 3-5499,-8 175 6377,5-104-3798,4-69-768,5-1-21</inkml:trace>
</inkml:ink>
</file>

<file path=word/ink/ink8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17.138"/>
    </inkml:context>
    <inkml:brush xml:id="br0">
      <inkml:brushProperty name="width" value="0.05" units="cm"/>
      <inkml:brushProperty name="height" value="0.05" units="cm"/>
      <inkml:brushProperty name="color" value="#849398"/>
    </inkml:brush>
  </inkml:definitions>
  <inkml:trace contextRef="#ctx0" brushRef="#br0">1 1 7680,'0'1'16348,"12"1"-13210,9 0-5380,-14-1 3813,41-2-918,54 2-794,-91 1-499</inkml:trace>
</inkml:ink>
</file>

<file path=word/ink/ink8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3.152"/>
    </inkml:context>
    <inkml:brush xml:id="br0">
      <inkml:brushProperty name="width" value="0.05" units="cm"/>
      <inkml:brushProperty name="height" value="0.05" units="cm"/>
      <inkml:brushProperty name="color" value="#849398"/>
    </inkml:brush>
  </inkml:definitions>
  <inkml:trace contextRef="#ctx0" brushRef="#br0">47 19 7168,'4'-7'1414,"7"-5"7033,-6 16-5504,0 9-3310,-3-6 489,0 1 0,-1 0 0,-1-1 0,1 1 0,-1 0-1,0 0 1,-1-1 0,0 1 0,-2 8 0,-22 73 1398,10-42-974,6-17-149,0-1 236,-5 35 1,14-64-629,0 1 0,0-1 0,1 0 0,-1 1 0,0-1 0,1 0-1,-1 1 1,0-1 0,1 0 0,-1 0 0,0 1 0,1-1 0,-1 0 0,0 0 0,1 0 0,-1 1 0,1-1 0,-1 0 0,0 0 0,1 0 0,-1 0 0,1 0-1,-1 0 1,1 0 0,-1 0 0,0 0 0,1 0 0,-1 0 0,1 0 0,-1 0 0,0 0 0,1 0 0,-1-1 0,1 1 0,-1 0 0,0 0 0,1-1 0,26-6 75,-19 5-49,4-1-13,1 0 0,0 1 0,1 0 1,-1 1-1,0 0 0,21 2 1,-11-3-915,-13 1 106</inkml:trace>
</inkml:ink>
</file>

<file path=word/ink/ink8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3.592"/>
    </inkml:context>
    <inkml:brush xml:id="br0">
      <inkml:brushProperty name="width" value="0.05" units="cm"/>
      <inkml:brushProperty name="height" value="0.05" units="cm"/>
      <inkml:brushProperty name="color" value="#849398"/>
    </inkml:brush>
  </inkml:definitions>
  <inkml:trace contextRef="#ctx0" brushRef="#br0">1 215 7424,'0'9'3712,"4"-24"1663,2 12-4607,4 1 128,4 2 256,2-4 128,0 8-1536,4-2 0,0-2 1024,0 0 0,0-2-512,0-4 128,-4-3-1024,-3-6 128</inkml:trace>
  <inkml:trace contextRef="#ctx0" brushRef="#br0" timeOffset="1">87 24 7424,'-6'-2'3712,"16"-7"3199,0 9-6143,6 0 128,4-6 0,0 6 128,0-3-1536,-1-1 128,-6 8 768,1-4 128,5 9-1280,1 0 0</inkml:trace>
</inkml:ink>
</file>

<file path=word/ink/ink8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4.003"/>
    </inkml:context>
    <inkml:brush xml:id="br0">
      <inkml:brushProperty name="width" value="0.05" units="cm"/>
      <inkml:brushProperty name="height" value="0.05" units="cm"/>
      <inkml:brushProperty name="color" value="#849398"/>
    </inkml:brush>
  </inkml:definitions>
  <inkml:trace contextRef="#ctx0" brushRef="#br0">1 11 8576,'3'0'4224,"-3"-11"2943,7 16-7039,-1 8 128,4-2 128,6 1 0,2 2-384,2 4 0,-4 0 256,-4 2 0,-2-5-128,0-4 128,0-2-256,-3-9 128,0 4-1152,-4-2 128</inkml:trace>
</inkml:ink>
</file>

<file path=word/ink/ink8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4.492"/>
    </inkml:context>
    <inkml:brush xml:id="br0">
      <inkml:brushProperty name="width" value="0.05" units="cm"/>
      <inkml:brushProperty name="height" value="0.05" units="cm"/>
      <inkml:brushProperty name="color" value="#849398"/>
    </inkml:brush>
  </inkml:definitions>
  <inkml:trace contextRef="#ctx0" brushRef="#br0">165 1 9216,'-4'6'4608,"4"3"-2816,-10-18 4223,-6 12-5887,0 5 128,-4 7 128,-4 3 0,4 3-512,4 5 128,3-2 256,0-4 0,6-3-256,1-2 0,15-2-1024,5-4 0</inkml:trace>
  <inkml:trace contextRef="#ctx0" brushRef="#br0" timeOffset="1">244 13 7680,'0'-6'11903,"0"12"-11391,0 9 128,-3 8 0,-1 4-1024,-2 17 128,-1-3 640,-3-3 0,3 0-384,1-5 0,3-7 0,-4-6 0</inkml:trace>
</inkml:ink>
</file>

<file path=word/ink/ink8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4.943"/>
    </inkml:context>
    <inkml:brush xml:id="br0">
      <inkml:brushProperty name="width" value="0.05" units="cm"/>
      <inkml:brushProperty name="height" value="0.05" units="cm"/>
      <inkml:brushProperty name="color" value="#849398"/>
    </inkml:brush>
  </inkml:definitions>
  <inkml:trace contextRef="#ctx0" brushRef="#br0">0 20 8448,'10'-2'4224,"39"-4"-2048,-29 8 2815,4-2-4735,-4 0 0,0-2 128,-4 4 0,-4 11-512,-4-2 0,-12 6 384,-6 5 0,-2 1-128,-8 0 128,0-6-256,3-2 128,0-2-768,14-11 0</inkml:trace>
  <inkml:trace contextRef="#ctx0" brushRef="#br0" timeOffset="1">261 118 8448,'3'-4'859,"-1"-1"0,0 1 1,0-1-1,0 1 1,0-1-1,1-7 0,-2 9-387,-1 0 0,1-1 0,0 1 0,0 0 0,0 0 0,1 1 0,-1-1 0,1 0 0,-1 0 0,1 1 0,0-1 0,0 1 0,0-1 0,0 1 0,5-4 0,-7 6-449,1-1-1,0 1 0,-1-1 0,0 0 1,1 1-1,-1-1 0,1 0 0,-1 1 1,0-1-1,1 0 0,-1 0 0,0 1 1,0-1-1,0 0 0,1 0 1,-1 0-1,0 1 0,0-1 0,0 0 1,0 0-1,-1 0 0,1 1 0,0-1 1,0 0-1,0 0 0,-1 1 0,1-1 1,0 0-1,0 0 0,-1 1 0,1-1 1,-1 0-1,1 1 0,-1-1 0,1 1 1,-1-1-1,1 0 0,-1 1 1,0-1-1,1 1 0,-1-1 0,0 1 1,1 0-1,-1-1 0,-1 1 0,-19 6 597,19-2-617,-1-1 0,1 1 0,0-1 0,1 1 0,-1 0 0,1 0 0,-1 0 0,1-1 0,1 1 0,-1 0 1,0 1-1,1 3 0,-1 4-4,2 0 0,3 22 0,-4-32-14,0 0 0,1-1 0,-1 1 0,1 0-1,0-1 1,0 1 0,-1 0 0,1-1 0,0 1 0,0-1-1,0 0 1,1 1 0,-1-1 0,0 0 0,0 0 0,1 1-1,-1-1 1,1 0 0,-1 0 0,1-1 0,-1 1 0,1 0-1,0 0 1,-1-1 0,1 1 0,0-1 0,0 1 0,-1-1-1,1 0 1,0 0 0,3 0 0,6 0-209,-1 0 0,1-1 0,-1 0 0,13-4 0,16-3-949</inkml:trace>
</inkml:ink>
</file>

<file path=word/ink/ink8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5.364"/>
    </inkml:context>
    <inkml:brush xml:id="br0">
      <inkml:brushProperty name="width" value="0.05" units="cm"/>
      <inkml:brushProperty name="height" value="0.05" units="cm"/>
      <inkml:brushProperty name="color" value="#849398"/>
    </inkml:brush>
  </inkml:definitions>
  <inkml:trace contextRef="#ctx0" brushRef="#br0">138 220 8064,'-2'-1'614,"0"1"0,0 0 0,-1 0 0,1 0 0,0 1 0,0-1 0,0 1 0,0-1 0,0 1 0,0-1 0,0 1 0,0 0 0,-3 2 0,-19 5 4101,19-7-4618,1 1-1,0-1 0,0 1 0,0 0 0,0 0 0,0 0 0,1 0 1,-1 0-1,1 1 0,-1 0 0,1 0 0,0 0 0,0 0 1,0 0-1,1 1 0,-1-1 0,1 1 0,0 0 0,-3 4 1,4-5-31,-1 0 1,0 1-1,1-1 1,0 0-1,0 0 1,0 1-1,0-1 1,0 1-1,1-1 1,-1 1-1,1-1 1,0 1-1,0-1 1,0 1-1,1-1 1,-1 1 0,1-1-1,0 1 1,0-1-1,0 0 1,0 1-1,1-1 1,2 4-1,-3-5-56,0-1-1,0 0 0,0 1 0,0-1 1,1 0-1,-1 0 0,0 0 1,1 0-1,-1 0 0,1 0 1,-1 0-1,1-1 0,-1 1 1,1 0-1,0-1 0,-1 1 0,1-1 1,0 0-1,0 0 0,2 1 1,-1-2-5,0 1 0,0-1 0,0 0 0,0 1-1,-1-1 1,1 0 0,0-1 0,0 1 0,-1-1 0,1 1 0,2-3 0,4-3-39,0-1 0,0-1 0,-1 0 0,13-16 1,-16 16 15,1-1 1,-1 1 0,-1-1 0,0 0 0,0 0-1,-1-1 1,0 1 0,1-12 0,2-14-44,-1-36-1,-4 63 63,0-14 41,0 0 1,-4-25-1,0 38 64,-2 16-25,-2 20 10,3 6-33,1 1 1,2-1 0,5 50-1,-3-69-50,1 0 0,0-1 0,0 1 0,6 14 0,-7-24-67,0 1-1,1-1 0,-1 1 1,1-1-1,0 0 1,0 0-1,0 0 0,0 0 1,0 0-1,1 0 1,-1 0-1,1-1 0,0 1 1,0-1-1,0 0 1,0 0-1,0 0 0,0 0 1,4 1-1,10-1-964</inkml:trace>
</inkml:ink>
</file>

<file path=word/ink/ink8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5.823"/>
    </inkml:context>
    <inkml:brush xml:id="br0">
      <inkml:brushProperty name="width" value="0.05" units="cm"/>
      <inkml:brushProperty name="height" value="0.05" units="cm"/>
      <inkml:brushProperty name="color" value="#849398"/>
    </inkml:brush>
  </inkml:definitions>
  <inkml:trace contextRef="#ctx0" brushRef="#br0">7 313 7680,'0'5'8959,"0"4"-8959,0 3 0,-4 3 256,4 3 0,-2-1-256,2 0 0,0-2 128,2-10 128,6-1-640,-2-8 128</inkml:trace>
  <inkml:trace contextRef="#ctx0" brushRef="#br0" timeOffset="1">57 159 8192,'0'-2'10367,"0"-1"-10239,9-3-640,-6 0 128</inkml:trace>
  <inkml:trace contextRef="#ctx0" brushRef="#br0" timeOffset="2">152 16 7296,'0'-3'3813,"7"-9"1270,-8 28-2054,-2-2-2955,1-1 0,0 1 1,1 25-1,-1 9 247,-7 31 260,-8 145 118,18-211-1211,5-6-128</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0.317"/>
    </inkml:context>
    <inkml:brush xml:id="br0">
      <inkml:brushProperty name="width" value="0.05" units="cm"/>
      <inkml:brushProperty name="height" value="0.05" units="cm"/>
    </inkml:brush>
  </inkml:definitions>
  <inkml:trace contextRef="#ctx0" brushRef="#br0">123 45 7424,'-11'-15'3292,"9"12"-2451,0 1 0,0-1 0,0 0 0,0 0 0,-1 1 0,1 0 0,-1-1 0,1 1 0,-1 0 0,-3-2 0,5 4-795,1 0-1,-1 0 0,1 0 1,0 0-1,-1 0 0,1 0 0,-1 0 1,1 0-1,-1 0 0,1 0 0,-1 0 1,1 1-1,0-1 0,-1 0 1,1 0-1,-1 0 0,1 1 0,0-1 1,-1 0-1,1 1 0,0-1 1,-1 0-1,1 1 0,0-1 0,-1 0 1,1 1-1,0-1 0,0 1 0,-9 15 687,4-8-153,-12 8 328,15-14-861,0-1-1,0 1 0,0-1 0,0 1 0,1 0 1,-1 0-1,0 0 0,1 0 0,-1 0 0,1 1 0,0-1 1,0 0-1,0 1 0,0-1 0,0 0 0,0 1 1,1-1-1,-1 1 0,1-1 0,0 4 0,0-3-32,0 0-1,0-1 1,0 1 0,1-1-1,0 1 1,-1-1-1,1 1 1,0-1 0,0 1-1,0-1 1,1 0-1,-1 0 1,0 1 0,1-1-1,0 0 1,-1 0-1,1 0 1,0-1 0,0 1-1,2 1 1,-2-2-10,0 0 0,-1 0 1,1 0-1,0 0 0,-1-1 0,1 1 1,0-1-1,0 1 0,0-1 1,0 0-1,0 1 0,-1-1 0,1 0 1,0 0-1,0-1 0,0 1 0,0 0 1,0-1-1,-1 1 0,1-1 0,0 1 1,0-1-1,-1 0 0,1 0 1,0 0-1,-1 0 0,1 0 0,-1 0 1,3-2-1,11-10-70,-8 6 20,0 0 0,1 1-1,15-9 1,-22 14 38,0 0 0,0 0 0,0 0-1,0 0 1,0 0 0,0 0 0,0 0 0,0-1 0,0 1 0,-1 0-1,1-1 1,0 1 0,-1 0 0,1-1 0,-1 1 0,0 0 0,1-1 0,-1-1-1,2-29 12,-2 28 42,-4 8-13,0-1 0,0 1-1,0 0 1,1 1 0,-1-1 0,1 1 0,0 0-1,-3 5 1,2 19-31,2 0 0,1 0 0,2 29 0,0-35 0,0 1 0,-2-1 0,0 1 0,-2-1 0,-9 38 0,1-36 59,11-25-56,0 1 0,0 0 0,-1 0 0,1-1 0,0 1 0,-1 0 0,1-1 0,-1 1 0,1-1 0,0 1 0,-1 0 0,0-1 0,1 1 0,-1-1 0,1 1 0,-1-1 0,0 0 0,1 1 0,-1-1 0,0 0 0,1 1 0,-1-1 0,0 0 0,1 0 0,-1 0 0,0 1 0,0-1 1,1 0-1,-2 0 0,-7-7-3,0 1 0,0-2 0,1 1 0,0-1 0,0 0 0,1-1 0,0 0 0,-10-15 0,17 23-78,-1 0 0,0 0 1,1-1-1,0 1 0,-1 0 1,1 0-1,-1 0 0,1 0 1,0-1-1,0 1 0,0 0 1,0 0-1,0-1 0,0 1 1,0 0-1,0 0 0,0 0 1,1-1-1,-1 1 1,0 0-1,1 0 0,-1 0 1,1 0-1,0-2 0,14-9-1458</inkml:trace>
</inkml:ink>
</file>

<file path=word/ink/ink8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6.278"/>
    </inkml:context>
    <inkml:brush xml:id="br0">
      <inkml:brushProperty name="width" value="0.05" units="cm"/>
      <inkml:brushProperty name="height" value="0.05" units="cm"/>
      <inkml:brushProperty name="color" value="#849398"/>
    </inkml:brush>
  </inkml:definitions>
  <inkml:trace contextRef="#ctx0" brushRef="#br0">17 53 8064,'-17'-5'12095,"30"6"-8628,5-3-2541,7 0-1543,0 4 1058,-19-2-532,0 0-1,0 1 0,1-1 1,-1 2-1,0-1 0,0 1 1,0 0-1,9 4 0,-12-4-118,0 0-1,0 0 0,0 0 1,0 0-1,0 1 0,-1-1 1,1 1-1,-1 0 0,1 0 1,-1 0-1,0 0 0,0 0 1,-1 0-1,1 1 0,-1-1 1,1 1-1,-1-1 0,0 1 1,0-1-1,-1 1 0,1 0 1,-1-1-1,0 6 0,2 7-36,0 5 243,-1-16-305,0-9-453,-1-4 228</inkml:trace>
  <inkml:trace contextRef="#ctx0" brushRef="#br0" timeOffset="1">199 12 7168,'-4'-12'8064,"8"15"-7936,-2 1-128,2-2 128</inkml:trace>
</inkml:ink>
</file>

<file path=word/ink/ink8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6.767"/>
    </inkml:context>
    <inkml:brush xml:id="br0">
      <inkml:brushProperty name="width" value="0.05" units="cm"/>
      <inkml:brushProperty name="height" value="0.05" units="cm"/>
      <inkml:brushProperty name="color" value="#849398"/>
    </inkml:brush>
  </inkml:definitions>
  <inkml:trace contextRef="#ctx0" brushRef="#br0">83 13 7680,'-13'1'3563,"-1"-1"-2189,4-4 3160,9 4-4436,0 0 0,0 0-1,0 0 1,0 0-1,0 0 1,0 0-1,0 0 1,0 0-1,0 0 1,0 1-1,0-1 1,0 0 0,0 1-1,0-1 1,0 1-1,0-1 1,1 1-1,-1-1 1,0 1-1,0-1 1,0 1-1,1 0 1,-1 0 0,0-1-1,1 1 1,-1 0-1,1 0 1,-1 0-1,1 0 1,-1 0-1,0 1 1,-14 29 386,15-29-437,-1 0 0,0 0 0,1 0 0,-1 0 0,1 0 0,0 0 0,-1 0-1,1-1 1,0 1 0,0 0 0,1 0 0,-1 0 0,0 0 0,1 0 0,-1 0 0,1 0 0,-1 0 0,1 0 0,0 0 0,0-1 0,0 1 0,0 0 0,0 0 0,0-1 0,0 1 0,1-1 0,-1 1 0,0-1 0,1 0 0,0 0 0,-1 1 0,1-1 0,2 1 0,-2-1 6,1 0 0,0 0 0,0 0 0,-1-1 0,1 1 0,0-1 0,0 0 0,0 1 0,0-1 0,0-1 0,0 1 0,0 0 0,-1-1 0,1 1 0,0-1 0,0 0 0,0 0 0,-1 0 0,1 0 0,-1-1 0,1 1 0,3-3 0,-2 0-24,0 1 0,0-2 1,0 1-1,0 0 0,0-1 1,-1 0-1,0 1 0,3-7 1,-5 9-27,0 0 1,0 0 0,0 0 0,0 0 0,0 0-1,-1 0 1,1 0 0,-1 0 0,1 0 0,-1 0-1,0 0 1,0 0 0,0 0 0,0-1-1,0 1 1,-1 0 0,1 0 0,0 0 0,-1 0-1,0 0 1,1 0 0,-1 0 0,0 0 0,0 0-1,-2-3 1,-1 4-106,1 0-1,0-1 1,-1 1 0,1 1-1,-1-1 1,1 0-1,-1 1 1,0 0 0,1 0-1,-1 0 1,1 0 0,-1 1-1,0-1 1,-6 3-1,8 2-1049</inkml:trace>
  <inkml:trace contextRef="#ctx0" brushRef="#br0" timeOffset="1">171 134 7808,'10'-4'4480,"0"-9"-3274,-8 11-258,0-1-342,0 0 0,1-1-1,-1 1 1,-1-1-1,1 1 1,0-1 0,-1 1-1,2-7 1,-2 7-418,0-1 1,0 1-1,1-1 1,-1 1-1,1-1 0,0 1 1,0 0-1,4-6 1,-3 6-55,-1 0 0,1 0 0,0 0 0,0 0 0,0 1 0,0-1 0,1 1 0,-1 0 0,1 0 1,-1 0-1,1 0 0,0 1 0,-1-1 0,1 1 0,0 0 0,0 0 0,0 1 0,0-1 0,0 1 1,0 0-1,0 0 0,0 0 0,0 0 0,0 1 0,0 0 0,0 0 0,7 2 0,-8-1-92,0 0 0,-1-1 0,1 2 0,-1-1 0,1 0 1,-1 0-1,0 1 0,0 0 0,0-1 0,0 1 0,0 0 0,-1 0 0,1 0 0,1 3 0,16 46-801,-13-39 119</inkml:trace>
</inkml:ink>
</file>

<file path=word/ink/ink8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3.058"/>
    </inkml:context>
    <inkml:brush xml:id="br0">
      <inkml:brushProperty name="width" value="0.05" units="cm"/>
      <inkml:brushProperty name="height" value="0.05" units="cm"/>
      <inkml:brushProperty name="color" value="#E71224"/>
    </inkml:brush>
  </inkml:definitions>
  <inkml:trace contextRef="#ctx0" brushRef="#br0">192 1 7040,'-16'5'8150,"-11"15"-7552,10-7-237,-4 2 290,1 2 0,-26 27 0,44-42-620,-39 28 929,41-30-960,0 0 1,0 0-1,-1 0 1,1 0 0,0 0-1,0 0 1,0 0-1,0 1 1,0-1-1,0 0 1,0 0 0,0 0-1,0 0 1,0 0-1,0 0 1,0 0-1,0 0 1,0 0 0,0 0-1,0 0 1,0 1-1,0-1 1,0 0-1,0 0 1,0 0 0,0 0-1,0 0 1,0 0-1,0 0 1,0 0-1,0 0 1,0 0 0,0 1-1,0-1 1,0 0-1,0 0 1,0 0-1,0 0 1,0 0-1,0 0 1,0 0 0,0 0-1,0 0 1,0 0-1,1 0 1,-1 0-1,0 0 1,0 1 0,0-1-1,0 0 1,0 0-1,0 0 1,0 0-1,0 0 1,0 0 0,0 0-1,0 0 1,1 0-1,-1 0 1,0 0-1,10 1 35,11-3 2,-14 0-37,33-5 7,0-3 1,54-20-1,-94 30-6,0-1 1,1 1 0,-1 0-1,0 0 1,1-1-1,-1 1 1,0 0 0,1 0-1,-1 0 1,1-1-1,-1 1 1,0 0 0,1 0-1,-1 0 1,1 0 0,-1 0-1,0 0 1,1 0-1,-1 0 1,1 0 0,-1 0-1,0 0 1,1 0-1,-1 0 1,1 0 0,-1 0-1,0 0 1,1 0-1,-1 1 1,1-1 0,-1 0-1,0 0 1,1 0 0,-1 1-1,0-1 1,1 0-1,-1 1 1,0-1 0,0 0-1,1 1 1,-1-1-1,0 1 1,0 0 0,0 0 0,0 0 0,-1 0 0,1 0-1,-1 0 1,1-1 0,-1 1 0,1 0 0,-1 0 0,1 0 0,-1 0-1,0-1 1,1 1 0,-1 0 0,0-1 0,0 1 0,0 0 0,0-1 0,-1 2-1,-18 10-1,0 0 0,0 1 0,-30 26 0,-13 20 363,57-52-281,10-10-8,14-11 26,4 3-49,0 0-1,41-12 1,1 0-54,-63 22 2,1 0-1,-1 1 1,0-1-1,0 1 0,1-1 1,-1 1-1,0 0 1,1 0-1,-1-1 0,0 1 1,1 0-1,-1 0 1,0 0-1,2 1 0,-3-1 0,0 0 0,1 0 0,-1 1 0,0-1 0,0 0 0,0 0 0,0 1 0,1-1 0,-1 0 0,0 1 0,0-1 0,0 0 0,0 1 0,0-1 0,0 0 0,0 1 0,0-1 0,0 0 0,0 1 0,0-1 0,0 0 0,0 1 1,-1-1-1,1 0 0,0 1 0,0-1 0,0 0 0,0 0 0,0 1 0,-1-1 0,1 0 0,0 1 0,-1-1 0,-2 6 16,-1-1 0,-1 1 0,1-1 0,-7 6 0,-6 3 17,-1-1 1,-24 14-1,22-15 151,1 1 0,-21 18 0,39-31-171,1 0 0,-1 0 0,1 1 0,-1-1 0,1 0 0,0 1-1,-1-1 1,1 0 0,-1 1 0,1-1 0,0 1 0,-1-1 0,1 1 0,0-1 0,-1 1 0,1-1 0,0 1 0,0-1 0,-1 1-1,1-1 1,0 1 0,0-1 0,0 1 0,0-1 0,0 2 0,13-3 147,30-13-53,-39 12-97,105-30 98,-93 32-106,-16 0 0,0 0 0,0 0 0,0 0 0,0 1 0,1-1 0,-1 0 0,0 0 0,0 0 0,0 1 0,0-1 0,0 0 0,0 0 0,0 1 0,0-1 0,0 0 0,0 0 0,0 1 0,0-1 0,0 0 0,0 1 0,0-1 0,0 0 0,0 0 0,0 1 0,0-1 0,0 0 0,0 0 0,0 0 0,0 1 0,-1-1 0,1 0 0,0 1 0,-19 23 0,14-19 0,-20 18 82,-8 8 132,31-30-201,1 1 0,-1 0 0,1 0 0,-1 0 0,1 0 0,0 0 0,0 0 0,0 0 0,0 0 0,0 1 0,1-1 0,-1 0 0,1 0 0,-1 3 0,1-4-6,0-1-1,0 1 1,0-1 0,1 1 0,-1-1-1,0 0 1,0 1 0,0-1 0,1 1-1,-1-1 1,0 1 0,1-1 0,-1 0-1,0 1 1,1-1 0,-1 0 0,1 1-1,-1-1 1,0 0 0,1 0 0,-1 1-1,1-1 1,-1 0 0,1 0 0,-1 0-1,1 0 1,-1 0 0,1 0 0,-1 1-1,1-1 1,-1 0 0,1 0 0,-1 0-1,1-1 1,-1 1 0,1 0 0,-1 0-1,1 0 1,21-4 135,26-12-782,-22 6-128</inkml:trace>
</inkml:ink>
</file>

<file path=word/ink/ink8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4.258"/>
    </inkml:context>
    <inkml:brush xml:id="br0">
      <inkml:brushProperty name="width" value="0.05" units="cm"/>
      <inkml:brushProperty name="height" value="0.05" units="cm"/>
      <inkml:brushProperty name="color" value="#E71224"/>
    </inkml:brush>
  </inkml:definitions>
  <inkml:trace contextRef="#ctx0" brushRef="#br0">212 9 2944,'2'-7'12534,"-4"5"-13292,-2 3 927,0-1 0,0 1 0,0 0 0,0 0 0,0 0 0,1 1 0,-1-1 0,0 1 0,1 0 0,-1 0 0,-3 3 0,-37 31 910,35-27-837,-39 23 741,37-25-568,1-1 1,0 2-1,-15 13 1,24-21-401,1 0-1,0 0 1,0 0 0,-1 0-1,1 0 1,0 1-1,0-1 1,-1 0 0,1 0-1,0 0 1,0 1 0,-1-1-1,1 0 1,0 0-1,0 0 1,0 1 0,0-1-1,0 0 1,-1 1 0,1-1-1,0 0 1,0 0-1,0 1 1,0-1 0,0 0-1,0 1 1,0-1 0,0 0-1,0 0 1,0 1-1,0-1 1,0 0 0,0 1-1,0-1 1,0 0 0,0 0-1,1 1 1,-1-1-1,16-2 355,60-23-72,71-21-253,-144 45-55,-1 1 1,1-1-1,0 1 0,-1 0 1,1 0-1,-1 0 0,1 0 1,-1 0-1,5 1 0,-7-1 11,1 0 0,-1 0 0,0 0 0,0 1 0,1-1 0,-1 0 0,0 0 0,0 0 0,0 0 0,1 0 0,-1 1 0,0-1 0,0 0 0,0 0 0,0 0 0,1 1 0,-1-1 0,0 0 0,0 0 0,0 0 0,0 1 0,0-1 0,0 0 0,0 0 0,0 1 0,0-1 0,0 0 0,0 0 0,0 1 0,0-1 0,0 0 0,0 0 0,0 1 0,0-1 0,-11 15 0,1-7 1,0 0 0,-1-1 1,0 0-1,0-1 0,-1-1 0,-16 7 0,11-5 82,0 0-1,-19 13 1,21-11 25,11-6-71,-1-1 1,1 1-1,0 0 0,1-1 0,-1 2 0,0-1 0,-3 5 1,18-13 56,1 0-1,-1 2 1,1-1 0,14-1 0,23 0-70,-31 3-36,30-5 0,-68 24-223,-43 20 260,-30 22 462,93-59-486,-19 16 288,19-15-286,0-1 1,0 0-1,0 0 1,0 0-1,0 0 1,0 0-1,-1 0 1,1 0 0,0 0-1,0 0 1,0 1-1,0-1 1,0 0-1,0 0 1,0 0-1,0 0 1,0 0-1,0 1 1,0-1-1,0 0 1,0 0-1,0 0 1,0 0-1,0 0 1,0 0-1,0 1 1,0-1-1,0 0 1,0 0-1,0 0 1,0 0 0,0 0-1,0 1 1,0-1-1,0 0 1,0 0-1,0 0 1,0 0-1,0 0 1,0 0-1,1 1 1,-1-1-1,0 0 1,14-1 63,152-34-67,-137 31-64,-28 4 62,-1 0 0,1-1 0,0 1 1,0 0-1,-1 0 0,1 0 0,0 0 0,0 0 0,0 0 0,0 0 0,-1 0 0,1 1 0,0-1 0,0 0 0,-1 0 0,1 1 0,0-1 0,0 0 0,-1 1 0,1-1 1,0 1-1,-1-1 0,1 1 0,0-1 0,-1 1 0,1-1 0,-1 1 0,1-1 0,-1 1 0,1 0 0,-1 0 0,1 0 0,-2 1 2,-1 0 0,1 0 0,-1-1 0,1 1 0,-1 0 0,0-1 0,0 1 0,0-1 0,1 0 0,-1 0 0,0 1 0,-5 0 0,4 0 0,-129 80 619,127-79-563,0 0-5,0 0 0,1 0-1,-1 0 1,1 1-1,-1 0 1,1 0 0,0 0-1,-4 6 1,9-10-48,-1 0 1,0 1-1,0-1 1,0 0-1,0 1 0,0-1 1,1 0-1,-1 0 1,0 1-1,0-1 0,0 0 1,1 0-1,-1 1 1,0-1-1,1 0 0,-1 0 1,0 0-1,0 1 1,1-1-1,-1 0 0,0 0 1,1 0-1,-1 0 1,0 0-1,1 0 0,-1 0 1,0 0-1,1 0 1,-1 0-1,0 0 0,1 0 1,-1 0-1,0 0 1,1 0-1,-1 0 0,0 0 1,1 0-1,16-1 30,-15 1-24,29-5 102,-24 4-137,0 0-1,0 0 0,0 0 1,0 1-1,0 0 0,0 0 1,-1 1-1,10 1 1,-15-2 22,-1 0 0,0 0 0,1 0 0,-1 0 1,1 1-1,-1-1 0,1 0 0,-1 0 0,0 0 0,1 0 1,-1 1-1,0-1 0,1 0 0,-1 0 0,0 1 1,1-1-1,-1 0 0,0 1 0,1-1 0,-1 0 1,0 1-1,0-1 0,1 0 0,-1 1 0,0-1 0,0 1 1,0-1-1,0 0 0,0 1 0,1-1 0,-1 1 1,-9 12-122,-26 10-33,29-19 157,-2 2-361,8-6 84</inkml:trace>
</inkml:ink>
</file>

<file path=word/ink/ink8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6.812"/>
    </inkml:context>
    <inkml:brush xml:id="br0">
      <inkml:brushProperty name="width" value="0.05" units="cm"/>
      <inkml:brushProperty name="height" value="0.05" units="cm"/>
      <inkml:brushProperty name="color" value="#E71224"/>
    </inkml:brush>
  </inkml:definitions>
  <inkml:trace contextRef="#ctx0" brushRef="#br0">62 104 1408,'3'0'46,"0"0"0,0 0 0,0-1 0,0 1 0,-1-1-1,1 0 1,0 0 0,0 0 0,-1 0 0,1 0 0,0-1 0,-1 1 0,0-1 0,1 0 0,-1 1 0,0-1 0,0 0-1,0 0 1,0-1 0,0 1 0,0 0 0,2-5 0,21-36 994,-14 18 7978,-11 26-8678,0 0 0,-1 0 0,1 0 0,0 0-1,-1 0 1,1 0 0,-1 1 0,1-1 0,-1 0 0,0-1-1,1 1 1,-3 2 0,-20 19 594,18-18-355,-61 44 2066,66-48-2638,0 0 1,-1 0-1,1 0 0,0 0 0,0 0 0,0 1 1,0-1-1,0 0 0,0 0 0,0 0 1,0 0-1,0 0 0,0 0 0,0 0 1,-1 1-1,1-1 0,0 0 0,0 0 1,0 0-1,0 0 0,0 0 0,0 1 1,0-1-1,0 0 0,0 0 0,0 0 0,0 0 1,0 0-1,0 0 0,0 1 0,0-1 1,0 0-1,1 0 0,-1 0 0,0 0 1,0 0-1,0 0 0,0 0 0,0 1 1,0-1-1,0 0 0,0 0 0,0 0 1,0 0-1,1 0 0,-1 0 0,0 0 0,0 0 1,0 0-1,0 0 0,0 1 0,0-1 1,0 0-1,1 0 0,-1 0 0,0 0 1,0 0-1,0 0 0,1 0 0,14 3 108,22-2-131,-9-7 41,-24 4-13,0 1-1,1 0 1,-1 0-1,1 0 1,-1 1-1,1-1 0,0 1 1,5 0-1,-10 0-13,0 0 1,0 0-1,0 0 0,0 0 0,1 0 0,-1 0 0,0 0 0,0 0 0,0 0 0,0 1 0,0-1 1,1 0-1,-1 0 0,0 0 0,0 0 0,0 0 0,0 0 0,0 0 0,0 0 0,1 0 0,-1 0 1,0 1-1,0-1 0,0 0 0,0 0 0,0 0 0,0 0 0,0 0 0,0 0 0,0 1 0,0-1 1,0 0-1,0 0 0,0 0 0,0 0 0,0 0 0,0 1 0,0-1 0,0 0 0,0 0 1,0 0-1,0 0 0,0 0 0,0 1 0,0-1 0,0 0 0,0 0 0,0 0 0,0 0 0,0 0 1,0 0-1,0 1 0,0-1 0,0 0 0,-1 0 0,1 0 0,0 0 0,0 0 0,0 0 0,0 0 1,0 0-1,0 0 0,0 1 0,-1-1 0,1 0 0,0 0 0,0 0 0,0 0 0,0 0 0,-14 8 20,8-5 33,-103 90 2573,101-83-2436,15-11-24,17-11-4,-5-1-154,-13 8-5,0 1 0,0 0 0,0 0 0,0 0 1,1 1-1,-1 0 0,1 0 0,0 1 1,0-1-1,0 2 0,0-1 0,8 0 1,-15 2-3,0 0 1,0 0-1,1 0 1,-1 0 0,0 0-1,0 0 1,0 0 0,0 0-1,0 0 1,1 0-1,-1 0 1,0 0 0,0 0-1,0 0 1,0 0 0,0 1-1,0-1 1,0 0-1,1 0 1,-1 0 0,0 0-1,0 0 1,0 0 0,0 0-1,0 0 1,0 1 0,0-1-1,0 0 1,0 0-1,0 0 1,0 0 0,0 0-1,0 1 1,0-1 0,0 0-1,0 0 1,0 0-1,0 0 1,0 0 0,0 0-1,0 1 1,0-1 0,0 0-1,0 0 1,0 0-1,0 0 1,0 0 0,0 0-1,0 1 1,0-1 0,-7 12-5,-14 14 114,-91 82 153,88-86-119,24-22-142,0 0-1,0 0 0,-1 0 0,1 0 1,0 0-1,0 0 0,0 0 1,0 0-1,0 0 0,0 0 0,-1 1 1,1-1-1,0 0 0,0 0 1,0 0-1,0 0 0,0 0 0,0 0 1,0 0-1,0 0 0,-1 1 1,1-1-1,0 0 0,0 0 0,0 0 1,0 0-1,0 0 0,0 0 1,0 1-1,0-1 0,0 0 0,0 0 1,0 0-1,0 0 0,0 0 1,0 1-1,0-1 0,0 0 0,0 0 1,0 0-1,0 0 0,0 0 1,0 1-1,0-1 0,0 0 0,1 0 1,-1 0-1,0 0 0,0 0 1,0 0-1,0 0 0,0 1 0,0-1 1,11 0 65,12-6-20,5-3-52,-19 6 10,0-1 0,0 2 0,0-1 0,0 2 0,1-1 0,13 0 0,-23 2-5,0 0 1,1 0-1,-1 0 1,1 0-1,-1 0 1,1 1 0,-1-1-1,0 0 1,1 0-1,-1 0 1,1 0-1,-1 1 1,0-1 0,1 0-1,-1 0 1,0 1-1,1-1 1,-1 0 0,0 0-1,1 1 1,-1-1-1,0 0 1,0 1-1,1-1 1,-1 1 0,0-1-1,0 0 1,0 1-1,1-1 1,-1 1-1,0-1 1,0 1 0,0-1-1,0 0 1,0 1-1,0-1 1,0 1 0,0-1-1,0 1 1,0-1-1,0 0 1,0 1-1,0-1 1,-1 1 0,1-1-1,0 0 1,0 1-1,0-1 1,-1 1-1,1-1 1,0 0 0,0 1-1,-1-1 1,1 1-1,-16 24 4,16-25-4,-9 10 31,0 0 1,-1-1-1,1 0 0,-2-1 0,1 0 1,-1-1-1,0 0 0,-20 9 0,1 0 82,14-3 66,16-13-175,0 0 0,0 1 0,0-1 0,0 0 0,0 0 0,0 0 0,0 1 0,0-1 0,0 0 0,1 0 0,-1 0 0,0 1 0,0-1 0,0 0 0,0 0 0,1 0 0,-1 0 0,0 0 0,0 1 0,0-1 0,0 0 0,1 0 0,-1 0 0,0 0 0,0 0 0,0 0 0,1 0 0,-1 0 0,0 0 0,0 0 0,1 0 0,-1 0 0,0 0 0,0 0 0,0 0 0,1 0 0,-1 0 0,0 0 0,0 0 0,1 0 0,35-5 80,80-25-83,-116 29-2,1 1-1,0 0 1,-1 0-1,1 0 1,0-1-1,0 1 1,-1 0 0,1 0-1,0 0 1,0 0-1,-1 0 1,1 0-1,0 1 1,-1-1-1,1 0 1,0 0-1,-1 0 1,1 1 0,0-1-1,0 1 1,0-1 0,-1 1 0,0-1 0,0 1 0,0-1 0,0 1 0,0-1-1,0 1 1,0-1 0,0 1 0,0-1 0,0 1 0,0-1 0,0 1 0,-1-1 0,1 0 0,0 1 0,0-1 0,0 1 0,-1-1 0,1 1 0,0-1 0,-1 0 0,1 1 0,-28 29-31,21-22 60,-4 3 36,7-8-46,1 0 0,0 0 0,1 1 0,-1-1 1,0 0-1,1 1 0,0 0 0,0 0 0,-3 6 0,5-9-18,0-1-1,0 0 1,-1 1 0,1-1-1,0 0 1,0 1 0,0-1-1,0 0 1,0 1-1,0-1 1,-1 0 0,1 1-1,0-1 1,0 0-1,0 1 1,0-1 0,0 0-1,0 1 1,1-1 0,-1 0-1,0 1 1,0-1-1,0 0 1,0 1 0,0-1-1,0 0 1,1 1 0,-1-1-1,0 0 1,0 0-1,0 1 1,1-1 0,-1 0-1,0 0 1,0 1-1,1-1 1,-1 0 0,0 0-1,1 0 1,-1 1 0,0-1-1,0 0 1,1 0-1,-1 0 1,0 0 0,1 0-1,-1 0 1,1 0 0,-1 0-1,0 0 1,1 0-1,-1 0 1,0 0 0,1 0-1,-1 0 1,0 0-1,1 0 1,-1 0 0,0 0-1,1 0 1,-1-1 0,0 1-1,0 0 1,1 0-1,20-10-548,-4 1-90</inkml:trace>
</inkml:ink>
</file>

<file path=word/ink/ink8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8.200"/>
    </inkml:context>
    <inkml:brush xml:id="br0">
      <inkml:brushProperty name="width" value="0.05" units="cm"/>
      <inkml:brushProperty name="height" value="0.05" units="cm"/>
      <inkml:brushProperty name="color" value="#E71224"/>
    </inkml:brush>
  </inkml:definitions>
  <inkml:trace contextRef="#ctx0" brushRef="#br0">170 0 7296,'1'4'12864,"-12"6"-13313,1-1 880,0-1 0,0 0 0,-1 0 0,0-1 0,-1-1 0,0 0 0,-21 8-1,-4 3 582,36-17-975,1 0 0,-1 0 1,0 1-1,0-1 0,1 0 0,-1 1 1,0-1-1,1 0 0,-1 1 0,0-1 0,1 1 1,-1-1-1,1 1 0,-1 0 0,1-1 1,-1 1-1,1-1 0,-1 1 0,1 0 1,0-1-1,-1 2 0,1-1-18,0-1 0,1 1 0,-1-1 0,0 1 1,1-1-1,-1 1 0,0-1 0,1 0 0,-1 1 0,0-1 0,1 0 0,-1 1 0,1-1 0,-1 0 1,1 0-1,-1 1 0,1-1 0,-1 0 0,1 0 0,-1 0 0,1 0 0,0 1 0,4 0 13,1 0 0,-1-1 0,1 1 0,-1-1 1,7 0-1,59-13 139,-47 8-192,1 1-1,39-2 0,-59 8-58,-11 3 39,-23 8 37,15-7 23,-31 19 109,-49 37 0,93-61-128,0-1 1,1 1 0,-1-1 0,0 1 0,0-1-1,1 1 1,-1-1 0,0 1 0,1 0 0,-1-1 0,1 1-1,-1 0 1,1 0 0,-1-1 0,1 1 0,-1 0-1,1 2 1,0-3-1,0 0 0,0 1-1,0-1 1,1 0-1,-1 0 1,0 1 0,1-1-1,-1 0 1,0 0 0,0 1-1,1-1 1,-1 0 0,0 0-1,1 0 1,-1 0 0,1 1-1,-1-1 1,0 0 0,1 0-1,-1 0 1,0 0 0,1 0-1,-1 0 1,1 0 0,-1 0-1,1 0 1,4 0-5,-1-1 1,1 1 0,0-1-1,-1 0 1,7-1-1,110-39 5,-121 41 0,1 0 0,-1 0 0,1-1 0,-1 1 0,1 0 0,-1 0 0,1 0 0,-1 0 0,1-1 0,0 1 0,-1 0 0,1 0 0,-1 0 0,1 0 0,-1 0 0,1 1 0,-1-1 0,1 0 0,-1 0 0,1 0 0,-1 0 0,1 1 0,-1-1 0,1 0 0,-1 0 0,1 1 0,-1-1 0,2 1 0,-2 0 0,0 0 0,0-1 0,-1 1 0,1 0 0,0 0 0,0 0 0,0-1 0,0 1 0,-1 0 0,1 0 0,0-1 0,-1 1 0,1 0 0,0-1 0,-1 1 0,0 1 0,-3 3 0,1-1 0,-1 0 0,0 0 0,-9 7 0,-10 4 0,10-7 0,-1 0 0,2 1 0,-1 0 0,1 1 0,1 0 0,0 1 0,-16 19 0,27-29 1,-1-1 0,1 0 0,0 1-1,0-1 1,0 0 0,-1 0 0,1 1 0,0-1-1,0 0 1,0 1 0,0-1 0,0 0 0,0 1-1,-1-1 1,1 0 0,0 1 0,0-1 0,0 0-1,0 1 1,0-1 0,0 0 0,0 1-1,1-1 1,-1 0 0,0 1 0,0-1 0,0 0-1,0 1 1,0-1 0,0 0 0,1 1 0,-1-1-1,0 0 1,0 1 0,0-1 0,1 0 0,-1 0-1,0 1 1,0-1 0,1 0 0,-1 0 0,0 0-1,1 1 1,-1-1 0,0 0 0,1 0 0,-1 0-1,0 0 1,1 0 0,-1 0 0,0 0 0,1 0-1,-1 0 1,0 0 0,1 0 0,-1 0 0,0 0-1,1 0 1,-1 0 0,0 0 0,1 0-1,0 0 1,29-4 70,-23 3-64,31-7-30,-26 5 2,0 1 0,0 0 0,15 0 1,-13 4 16,-12 4-38,-19 11-55,8-9 90,-4 4 24,-1-1 0,-25 15 0,-9 7 188,47-33-197,1 1 0,-1-1 0,1 0 0,-1 0 0,1 1-1,-1-1 1,1 1 0,-1-1 0,1 0 0,-1 1 0,1-1 0,0 1-1,-1-1 1,1 1 0,0-1 0,-1 1 0,1-1 0,0 1 0,0-1 0,0 1-1,-1 0 1,1-1 0,0 1 0,0-1 0,0 2 0,0-2-5,1 1 0,-1-1-1,1 1 1,-1-1 0,1 0 0,0 1 0,-1-1 0,1 0 0,-1 0 0,1 1 0,0-1 0,-1 0 0,1 0-1,0 0 1,-1 0 0,1 0 0,-1 0 0,2 0 0,35-3 15,132-34-40,-169 37 22,0 0 0,0 0 0,1-1 0,-1 1 0,0 0 0,0 0 0,0 0 0,1 0 0,-1 0 0,0 0 0,0 0 0,1 0 1,-1 0-1,0 0 0,0 0 0,0 0 0,1 0 0,-1 0 0,0 0 0,0 0 0,1 0 0,-1 0 0,0 0 0,0 0 0,0 1 0,1-1 0,-1 0 0,0 0 0,0 0 0,0 0 0,1 0 0,-1 1 0,0-1 0,0 0 0,0 0 0,0 0 0,0 1 0,-5 6-2,-12 7 25,-6 3 216,-26 22 1,43-34-122,-1 6 36,7-11-149,-1 1-1,1-1 1,0 0 0,0 0 0,0 0 0,0 1 0,0-1-1,0 0 1,-1 0 0,1 0 0,0 1 0,0-1 0,0 0-1,0 0 1,0 1 0,0-1 0,0 0 0,0 0 0,0 1-1,0-1 1,0 0 0,0 0 0,0 0 0,0 1 0,0-1-1,0 0 1,0 0 0,1 1 0,-1-1 0,0 0 0,0 0-1,0 0 1,0 1 0,0-1 0,0 0 0,1 0 0,-1 0-1,0 0 1,0 1 0,0-1 0,1 0 0,-1 0 0,0 0-1,0 0 1,0 0 0,1 0 0,-1 0 0,0 0 0,0 1-1,0-1 1,1 0 0,12-2-111,-1 0-1,0 0 0,1-1 1,-1-1-1,16-6 1,-3 1-1025,8-2-427</inkml:trace>
</inkml:ink>
</file>

<file path=word/ink/ink8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8.440"/>
    </inkml:context>
    <inkml:brush xml:id="br0">
      <inkml:brushProperty name="width" value="0.05" units="cm"/>
      <inkml:brushProperty name="height" value="0.05" units="cm"/>
    </inkml:brush>
  </inkml:definitions>
  <inkml:trace contextRef="#ctx0" brushRef="#br0">282 22 6656,'-6'-7'6556,"6"6"-6349,0 0 0,0 1 0,-1-1-1,1 0 1,0 1 0,-1-1 0,1 1 0,-1-1-1,1 0 1,0 1 0,-1-1 0,1 1 0,-1-1-1,0 1 1,1 0 0,-1-1 0,1 1 0,-1-1-1,0 1 1,1 0 0,-1 0 0,0-1 0,0 1-1,-4-1-56,0 0-1,1 1 0,-1 0 0,0-1 0,0 2 0,0-1 0,0 0 0,1 1 0,-1 0 0,0 0 0,1 1 0,-8 2 0,-4 3 642,0 0-1,-17 12 1,22-12-498,0 0 1,1 0 0,0 1 0,0 1 0,1 0-1,0 0 1,0 0 0,1 1 0,-9 16 0,13-19-199,0-1 0,1 1 0,0 1 0,1-1 0,-1 0 1,1 0-1,1 1 0,-1-1 0,1 1 0,1 0 0,0-1 0,0 1 0,0 0 1,1-1-1,0 1 0,0-1 0,3 10 0,-2-11-95,0 0 0,0 0 0,0 0 0,1 0 0,0-1 0,0 1 0,0-1 0,1 1 0,0-1 0,0-1 0,0 1 0,1 0 0,0-1 0,-1 0 0,1 0 0,1 0 0,-1-1 0,1 0 0,-1 0 0,1 0 0,0-1 0,0 1 0,0-1 0,8 1 0,-8-1-183,0-1 0,1 0 1,-1 0-1,0 0 0,1 0 0,12-2 0,4-5-841</inkml:trace>
</inkml:ink>
</file>

<file path=word/ink/ink8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8.987"/>
    </inkml:context>
    <inkml:brush xml:id="br0">
      <inkml:brushProperty name="width" value="0.05" units="cm"/>
      <inkml:brushProperty name="height" value="0.05" units="cm"/>
    </inkml:brush>
  </inkml:definitions>
  <inkml:trace contextRef="#ctx0" brushRef="#br0">121 60 6016,'-1'-17'8511,"-4"-10"-4182,5 26-4261,-1 0 1,1 0-1,0 1 1,-1-1-1,1 0 1,-1 0-1,0 0 1,1 1-1,-1-1 1,1 0-1,-1 0 1,0 1-1,0-1 1,1 1-1,-1-1 1,0 1-1,0-1 1,0 1 0,0-1-1,0 1 1,0 0-1,0-1 1,0 1-1,1 0 1,-1 0-1,0 0 1,0 0-1,0 0 1,0 0-1,0 0 1,0 0-1,0 0 1,0 0-1,0 1 1,0-1-1,0 0 1,0 0-1,0 1 1,0-1-1,0 1 1,1-1 0,-2 2-1,-2 0 154,0 0 0,1 1 1,-1 0-1,1 0 0,-1 0 0,1 0 1,0 0-1,0 1 0,-4 6 0,-19 38 351,23-40-533,0 0 0,1 0 1,0 0-1,0 0 1,1 0-1,0 0 1,0 12-1,1-17-31,-1-1 1,1 1-1,1-1 1,-1 1-1,0-1 1,0 1-1,1-1 1,0 1-1,-1-1 0,1 0 1,0 1-1,0-1 1,0 0-1,1 1 1,-1-1-1,0 0 1,1 0-1,0 0 0,-1 0 1,1-1-1,0 1 1,0 0-1,0-1 1,0 1-1,0-1 1,0 1-1,1-1 0,2 1 1,-3-2-9,1 0 0,-1 1 0,0-1 0,1-1 0,-1 1 1,1 0-1,-1-1 0,0 1 0,1-1 0,-1 0 0,0 0 0,1 1 0,-1-2 0,0 1 0,0 0 1,0 0-1,0-1 0,0 1 0,0-1 0,2-2 0,2-2-1,0-1-1,0 1 1,0-1 0,6-11-1,-7 8-2,-1 0 1,-1 0-1,5-18 0,-2-3 142,-7 38-143,0 0 1,0 0-1,0 0 0,1 0 0,0 1 1,0-1-1,1 0 0,0 0 1,0 0-1,3 9 0,-3-12-35,0-1 0,1 1 0,-1-1 0,1 0 0,-1 0 0,1 0 0,0 0 0,0 0 0,0 0 0,0 0 0,1-1 0,-1 1 0,1-1 0,0 1 0,-1-1 0,1 0 0,0 0 0,0 0 0,1-1 0,-1 1 0,0-1 0,5 2 0,7-3-1049,0-3-86</inkml:trace>
</inkml:ink>
</file>

<file path=word/ink/ink8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9.471"/>
    </inkml:context>
    <inkml:brush xml:id="br0">
      <inkml:brushProperty name="width" value="0.05" units="cm"/>
      <inkml:brushProperty name="height" value="0.05" units="cm"/>
    </inkml:brush>
  </inkml:definitions>
  <inkml:trace contextRef="#ctx0" brushRef="#br0">1 0 7680,'0'3'3840,"7"33"-2688,-7-20 1920,7 10-2177,-7-7 1,0 10 640,0 9 128,-7 1-1920,7 6 128,0 0 1280,0 0 0,7-7-512,-3-5 0,0-7-640,-1-11 0,-3-1-1280,0-5 128</inkml:trace>
</inkml:ink>
</file>

<file path=word/ink/ink8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9.924"/>
    </inkml:context>
    <inkml:brush xml:id="br0">
      <inkml:brushProperty name="width" value="0.05" units="cm"/>
      <inkml:brushProperty name="height" value="0.05" units="cm"/>
    </inkml:brush>
  </inkml:definitions>
  <inkml:trace contextRef="#ctx0" brushRef="#br0">54 194 7552,'2'-6'1361,"0"-1"0,1 1 0,0 0 1,0 0-1,1 0 0,0 1 0,0-1 0,6-6 1,1-2-430,-5 6-705,0 0 0,-1 0-1,8-17 1,-11 22-202,-1 1 1,0-1-1,0 0 1,-1 0-1,1 1 1,-1-1-1,1 0 1,-1 0-1,0 0 1,0 0-1,0 0 1,0 1-1,0-1 1,-1 0-1,0 0 1,1 0-1,-3-3 1,3 5-32,-1-1 1,0 1-1,0 0 1,0 0-1,0 0 1,0 0-1,0 0 1,0 0-1,0 0 1,-1 0-1,1 1 1,0-1-1,-1 0 1,1 1-1,0-1 1,-1 1-1,1-1 1,-1 1-1,1 0 1,0-1-1,-1 1 1,1 0-1,-1 0 1,1 0-1,-1 0 1,1 1-1,-1-1 1,1 0-1,-1 0 1,-2 2-1,-1-1-15,0 1-1,0 0 1,0 0 0,0 0-1,0 1 1,0-1 0,-4 5-1,4-3 60,1 0 0,0 0 0,1 0 0,-1 1-1,1-1 1,0 1 0,0 0 0,0 0 0,1 0 0,0 0-1,0 1 1,0-1 0,0 1 0,1-1 0,0 1-1,0 0 1,1-1 0,-1 1 0,1 0 0,1-1-1,-1 1 1,1 0 0,0-1 0,0 1 0,0 0 0,1-1-1,0 0 1,0 1 0,0-1 0,1 0 0,0 0-1,0 0 1,0 0 0,0-1 0,1 1 0,0-1 0,0 0-1,0 0 1,1-1 0,-1 1 0,1-1 0,-1 0-1,9 4 1,-11-6-32,-1 0 0,1-1-1,-1 1 1,1-1 0,0 0-1,-1 0 1,1 1 0,-1-1 0,1 0-1,0 0 1,-1 0 0,1-1-1,-1 1 1,1 0 0,0-1-1,-1 1 1,1-1 0,-1 1-1,1-1 1,-1 0 0,0 1 0,1-1-1,-1 0 1,2-1 0,3-4 10,-1 1 1,1-1 0,-1 1 0,5-8 0,12-14 12,-3 8-29,-14 14 0,0-1 0,0 1 0,1 0 0,0 1 0,0-1 0,7-3 0,-12 7 0,0 1 0,0 0 0,0 0 0,0 0 0,0 0 0,0 0-1,0 0 1,0 0 0,-1 0 0,1 0 0,0 0 0,0 1 0,0-1-1,0 0 1,0 1 0,0-1 0,0 0 0,-1 1 0,1-1 0,0 1 0,0-1-1,-1 1 1,1 0 0,0-1 0,-1 1 0,1 0 0,0 0 0,-1-1 0,1 1-1,0 1 1,19 34 75,-8-14 89,-10-18-197,0-1 0,1 0 0,0 0 0,-1 0 0,1 0 0,0-1 0,1 1 0,-1-1 0,0 0 0,1 0 0,-1 0 0,1 0 0,0 0 0,-1-1 0,1 0 0,0 0 0,0 0 1,0 0-1,0 0 0,0-1 0,6 0 0,8 0-885</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1.059"/>
    </inkml:context>
    <inkml:brush xml:id="br0">
      <inkml:brushProperty name="width" value="0.05" units="cm"/>
      <inkml:brushProperty name="height" value="0.05" units="cm"/>
    </inkml:brush>
  </inkml:definitions>
  <inkml:trace contextRef="#ctx0" brushRef="#br0">5 100 9216,'-5'0'4608,"17"10"2943,-15-17-7423,6 10 128,-3 9 0,0 1-384,5 1 128,-2-4 128,1 5 0,4-12-384,1-21 0</inkml:trace>
  <inkml:trace contextRef="#ctx0" brushRef="#br0" timeOffset="1">65 1 8064,'-5'3'3968,"5"4"767,5-4-4735,-2 5 128,6-1-128,-2 4 128,1-1-384,-1 8 128</inkml:trace>
  <inkml:trace contextRef="#ctx0" brushRef="#br0" timeOffset="2">123 152 5504,'12'-37'9514,"4"24"-6847,-14 12-2554,-1-1 1,0 0 0,0 0 0,1 0-1,-1 0 1,-1-1 0,1 1-1,0 0 1,1-5 0,-2 6-26,0-1 0,0 1 1,0-1-1,1 1 1,-1-1-1,1 1 0,-1 0 1,1-1-1,0 1 0,0-1 1,-1 1-1,1 0 1,0 0-1,0 0 0,0-1 1,0 1-1,0 0 0,1 0 1,-1 0-1,0 1 1,0-1-1,1 0 0,-1 0 1,0 1-1,4-2 0,-4 2-9,1-1-1,0 1 1,0-1-1,-1 1 1,1 0-1,0-1 0,0 1 1,0 0-1,-1 0 1,1 1-1,0-1 1,0 0-1,0 0 1,0 1-1,-1-1 1,1 1-1,0 0 0,-1 0 1,1-1-1,0 1 1,-1 0-1,1 0 1,-1 0-1,0 1 1,1-1-1,-1 0 0,0 0 1,1 1-1,-1-1 1,0 1-1,0-1 1,1 3-1,0 1-6,0 0 0,0 0-1,0 1 1,0-1 0,-1 1 0,0-1 0,0 1-1,0-1 1,-1 7 0,0 36-157,0-39-65</inkml:trace>
</inkml:ink>
</file>

<file path=word/ink/ink8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00.408"/>
    </inkml:context>
    <inkml:brush xml:id="br0">
      <inkml:brushProperty name="width" value="0.05" units="cm"/>
      <inkml:brushProperty name="height" value="0.05" units="cm"/>
    </inkml:brush>
  </inkml:definitions>
  <inkml:trace contextRef="#ctx0" brushRef="#br0">103 259 7680,'0'0'156,"-1"1"0,1-1 1,0 0-1,0 0 0,-1 0 1,1 1-1,0-1 0,-1 0 1,1 0-1,0 0 0,-1 0 1,1 0-1,0 1 0,0-1 0,-1 0 1,1 0-1,0 0 0,-1 0 1,1 0-1,0 0 0,-1 0 1,1 0-1,0 0 0,-1-1 1,1 1-1,0 0 0,-1 0 0,1 0 1,0 0-1,-1 0 0,1 0 1,0-1-1,0 1 0,-1 0 1,1 0-1,0 0 0,0-1 1,-1 1-1,1 0 0,0 0 1,0-1-1,0 1 0,-1 0 0,1-1 1,0 1-1,0 0 0,0-1 1,0 1-1,0-1-27,0 1 1,-1 0-1,1-1 0,0 1 1,0 0-1,0 0 0,0-1 0,-1 1 1,1 0-1,0 0 0,0-1 1,-1 1-1,1 0 0,0 0 1,0-1-1,-1 1 0,1 0 0,0 0 1,-1 0-1,1 0 0,0 0 1,-1-1-1,1 1 0,0 0 1,-1 0-1,1 0 0,0 0 1,-1 0-1,1 0 0,0 0 0,-1 0 1,-5 4 13,0 0 1,1 0-1,-1 0 0,1 1 1,0-1-1,1 1 1,-1 0-1,1 1 1,0-1-1,0 1 1,0 0-1,1 0 0,0 0 1,0 0-1,1 1 1,0-1-1,0 1 1,-2 7-1,3-9-44,0 1 0,0-1 0,1 1 0,0-1-1,0 1 1,0-1 0,0 1 0,1-1 0,0 0 0,0 1 0,0-1 0,1 0 0,0 1-1,0-1 1,0 0 0,1 0 0,-1-1 0,1 1 0,0 0 0,1-1 0,-1 0-1,1 0 1,7 7 0,-10-11-99,0 1 0,0 0 0,1 0 0,-1 0 0,0-1 0,0 1 0,1 0 0,-1-1 0,1 0 0,-1 1 0,0-1 0,1 0 0,-1 1 0,1-1 0,-1 0 0,1 0 0,-1 0 0,1-1 0,-1 1 0,3 0 0,-2-1 0,1 0 0,-1-1 0,1 1 0,-1 0 0,1-1 0,-1 1 0,0-1 0,1 0 0,-1 0 0,2-2 0,3-4 0,-1-1 0,0 1 0,0-1 0,-1 0 0,5-12 0,-4 7 8,-1-1 0,-1 0-1,0 0 1,-1 0 0,-1-1 0,1-15-1,-3-97 64,-1 101-68,1 12-3,-1 1 0,0 0 0,-1 0 0,-1 0 0,0 0 0,-9-22 0,12 35 0,0 0 0,-1 0 0,0 0 0,1 0 0,-1 0 0,0 0 0,1 0 0,-1 0 0,0 0 0,0 1 0,0-1 0,0 0 0,1 1 0,-2-2 0,1 2 0,1 0 0,-1 0 0,1 0 0,-1 0 0,1 0 0,0 0 0,-1 0 0,1 0 0,-1 0 0,1 0 0,-1 0 0,1 0 0,-1 0 0,1 0 0,0 1 0,-1-1 0,1 0 0,-1 0 0,1 0 0,0 1 0,-1-1 0,1 0 0,-1 1 0,0 0 0,-1 1 0,1-1 0,0 1 0,0-1 0,0 1 0,0 0 0,0 0 0,1-1 0,-1 1 0,0 0 0,1 0 0,-1 3 0,0 15 35,0-1-1,2 1 1,5 35-1,-1-18-44,-4-25 10,27 189 0,-26-192-85,0 1 0,0-1-1,1 0 1,1 0 0,-1-1-1,1 1 1,1-1 0,6 11-1,7-5-682</inkml:trace>
</inkml:ink>
</file>

<file path=word/ink/ink8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00.877"/>
    </inkml:context>
    <inkml:brush xml:id="br0">
      <inkml:brushProperty name="width" value="0.05" units="cm"/>
      <inkml:brushProperty name="height" value="0.05" units="cm"/>
    </inkml:brush>
  </inkml:definitions>
  <inkml:trace contextRef="#ctx0" brushRef="#br0">135 43 8704,'-12'-8'4196,"3"-5"-2043,1-1 3103,7 14-5173,0-1 0,0 0-1,0 0 1,1 1 0,-1-1 0,-1 1 0,1-1 0,0 1 0,0-1 0,0 1 0,0 0-1,0-1 1,0 1 0,0 0 0,-1 0 0,1 0 0,0 0 0,0 0 0,0 0 0,0 0 0,-1 0-1,1 0 1,0 1 0,0-1 0,0 0 0,0 1 0,0-1 0,0 1 0,0-1 0,0 1-1,0 0 1,-1 0 0,-3 2-28,0 0-1,0 1 1,0-1-1,-7 8 1,9-7 51,0 0 0,0 1 0,0-1 1,0 1-1,1 0 0,0 0 0,0 0 1,0 0-1,-2 11 0,-5 48 446,9-62-524,-1 5 60,1 0-1,0 0 0,0 0 1,0 0-1,2 8 0,-1-13-76,-1 0 0,1 0 0,-1 0 0,1-1 1,0 1-1,0 0 0,0-1 0,0 1 0,0 0 0,0-1 0,0 1 0,0-1 0,1 0 0,-1 1 0,0-1 0,1 0 0,-1 0 0,1 0 0,0 0 0,-1 0 0,1 0 0,0 0 1,2 1-1,0-1-16,-1 0 1,1 0 0,-1 0-1,1 0 1,-1 0 0,1-1 0,-1 0-1,1 1 1,0-1 0,-1-1 0,1 1-1,-1 0 1,1-1 0,-1 0 0,1 0-1,-1 0 1,1 0 0,-1-1-1,0 1 1,1-1 0,-1 0 0,0 1-1,0-2 1,0 1 0,-1 0 0,1-1-1,0 1 1,-1-1 0,0 0 0,1 1-1,-1-1 1,0 0 0,-1-1-1,4-5 1,-2 2-30,0 0-1,0-1 1,3-11 0,-5 17 28,-1 1 1,1-1 0,-1 0 0,0 1 0,1-1 0,-1 0 0,0 0-1,0 1 1,0-1 0,0 0 0,-1 1 0,1-1 0,0 0 0,-1 0-1,1 1 1,-1-1 0,0 1 0,1-1 0,-1 0 0,0 1 0,0 0-1,-2-3 1,3 4 5,0-1 0,0 1 0,0 0 0,-1 0 0,1 0 0,0 0 0,0 0 0,0 0 0,0 0 0,-1 0 0,1 0 0,0 0 0,0 0 0,0 0 0,0 0 0,0 0 0,-1 0 0,1 0 0,0 0 0,0 0 0,0 0 0,0 0 0,-1 0 0,1 0 0,0 0 0,0 0 0,0 0 0,0 0 0,0 0 0,-1 0 0,1 0 0,0 0 0,0 1 0,0-1 0,0 0 0,0 0 0,0 0 0,-1 0 0,1 0 0,0 0 0,0 1 0,0-1 0,0 0 0,0 0 0,0 0 0,0 0 0,0 1 0,0-1 0,0 0 0,0 0 0,0 0 0,0 0 0,0 0 0,0 1 0,0-1 0,0 0 0,0 0 0,0 0 0,0 1 0,0 10 0,2-4 6,1 0-1,0 0 1,0 0-1,1 0 1,-1 0 0,1-1-1,1 1 1,-1-1-1,1 0 1,0-1-1,1 1 1,-1-1 0,1 0-1,0 0 1,0-1-1,1 0 1,-1 0-1,1 0 1,0-1 0,0 0-1,0 0 1,14 2-1,-20-5-4,0 0 0,0 0-1,0 0 1,1 0 0,-1 0-1,0 0 1,0 0 0,0-1 0,0 1-1,0-1 1,0 1 0,0 0-1,-1-1 1,1 0 0,0 1 0,0-1-1,0 1 1,0-1 0,-1 0-1,1 0 1,0 1 0,0-1 0,-1 0-1,1 0 1,-1 0 0,1 0-1,-1 0 1,1 0 0,-1 0 0,0 0-1,1 0 1,-1 0 0,0-2-1,9-39 111,-9 39-96,4-44 397,5-26 584,-9 70-968,1 1 1,0 0 0,0-1 0,0 1 0,0 0 0,0 0 0,1 0 0,-1 0 0,1 0 0,-1 0 0,1 0 0,0 1 0,0-1-1,0 0 1,0 1 0,0 0 0,0-1 0,0 1 0,0 0 0,0 0 0,4-1 0,4-1-233,1 0-1,0 0 1,16-1 0,-8 1-661,13-3-543</inkml:trace>
</inkml:ink>
</file>

<file path=word/ink/ink8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0.180"/>
    </inkml:context>
    <inkml:brush xml:id="br0">
      <inkml:brushProperty name="width" value="0.05" units="cm"/>
      <inkml:brushProperty name="height" value="0.05" units="cm"/>
    </inkml:brush>
  </inkml:definitions>
  <inkml:trace contextRef="#ctx0" brushRef="#br0">40 4 8064,'3'-4'11391,"-3"44"-10059,0 40-744,-33 224 2740,29-295-3968,-2-4-128</inkml:trace>
</inkml:ink>
</file>

<file path=word/ink/ink8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1.131"/>
    </inkml:context>
    <inkml:brush xml:id="br0">
      <inkml:brushProperty name="width" value="0.05" units="cm"/>
      <inkml:brushProperty name="height" value="0.05" units="cm"/>
    </inkml:brush>
  </inkml:definitions>
  <inkml:trace contextRef="#ctx0" brushRef="#br0">1 29 7424,'0'-1'319,"0"1"0,0-1 0,0 0 0,0 1 0,0-1 0,0 1 1,0-1-1,0 0 0,0 1 0,0-1 0,0 1 0,0-1 0,0 1 0,0-1 0,0 0 0,1 1 1,-1-1-1,0 1 0,0-1 0,1 1 0,-1-1 0,0 1 0,1-1 0,-1 1 0,1-1 0,-1 1 1,0 0-1,1-1 0,-1 1 0,2-1 0,24-8 2999,-14 8-3256,0 0 1,22 0-1,-27 2 239,1-1 3,-1 0 0,1 1 0,0 1 0,0-1 0,10 4 0,-16-5-273,-1 1 0,0 0-1,1-1 1,-1 1 0,0 0 0,1-1-1,-1 1 1,0 0 0,0 0 0,0 0 0,0 0-1,0 0 1,0 1 0,0-1 0,0 0-1,0 0 1,0 1 0,-1-1 0,1 0-1,0 1 1,-1-1 0,0 0 0,1 1 0,-1-1-1,0 1 1,1-1 0,-1 1 0,0-1-1,0 1 1,0-1 0,0 1 0,-1-1 0,1 1-1,0-1 1,-1 1 0,0 1 0,-1 4 4,-1 1 1,0-1 0,-1-1 0,0 1-1,0 0 1,0-1 0,-8 8 0,-41 41 258,32-35-256,4-5 101,13-12-86,1-1 1,0 1-1,-1 0 0,2 0 1,-1 0-1,-4 6 0,4-5 131,1 1 130,8 2-65,17 17 6,-5-5-255,19 25 1,-31-35-73,24 29-161,-28-36 60,0 0 0,0-1 0,1 1-1,-1 0 1,0-1 0,1 1 0,-1-1 0,1 1 0,-1-1 0,1 0 0,0 0 0,-1-1 0,1 1 0,4 0 0,12 0-1385</inkml:trace>
</inkml:ink>
</file>

<file path=word/ink/ink8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1.508"/>
    </inkml:context>
    <inkml:brush xml:id="br0">
      <inkml:brushProperty name="width" value="0.05" units="cm"/>
      <inkml:brushProperty name="height" value="0.05" units="cm"/>
    </inkml:brush>
  </inkml:definitions>
  <inkml:trace contextRef="#ctx0" brushRef="#br0">86 32 7680,'-3'-4'1400,"0"0"0,0 1 0,-1-1 0,0 0 0,1 1 0,-1 0-1,-5-3 1,8 6-1325,1-1-1,-1 1 0,1 0 0,-1 0 0,1 0 0,-1 0 0,1 0 0,-1 0 1,1 1-1,-1-1 0,1 0 0,-1 0 0,1 0 0,-1 0 0,1 1 0,-1-1 1,1 0-1,-1 0 0,1 1 0,-1-1 0,1 0 0,0 1 0,-1-1 0,1 0 0,0 1 1,-1-1-1,1 1 0,0-1 0,-1 1 0,-8 14-527,4-3 966,1-4-366,0 0 1,1 1-1,0 0 0,0-1 0,1 1 1,0 0-1,1 1 0,-1-1 1,2 0-1,0 12 0,0-18-118,0-1-1,1 0 1,-1 0-1,1 0 1,0 0-1,-1 0 1,1 0-1,0 0 1,0-1-1,0 1 1,1 0-1,-1 0 1,0-1-1,1 1 1,-1-1-1,1 1 1,-1-1-1,1 1 1,0-1-1,0 0 1,-1 0-1,1 0 1,0 0-1,0 0 1,0 0-1,0-1 1,0 1-1,0-1 1,0 1-1,1-1 1,-1 0-1,0 0 1,0 0-1,0 0 1,4 0-1,0-1 23,0 1 1,1-1-1,-1 0 1,0-1-1,0 1 0,0-1 1,0 0-1,0-1 1,-1 0-1,1 1 1,5-5-1,-7 4-39,0 0 0,0 0-1,-1 0 1,1-1 0,-1 1 0,0-1-1,0 0 1,0 0 0,-1 0 0,4-5 0,-6 7-23,1-1 1,-1 1 0,1 0 0,-1-1-1,0 1 1,0-1 0,0 1-1,0-1 1,0 1 0,0 0 0,-1-1-1,1 1 1,-1-1 0,0 1-1,0 0 1,0 0 0,0-1 0,0 1-1,0 0 1,0 0 0,-1 0 0,-1-2-1,1 1-23,-1 1-1,1 0 0,-1-1 1,1 1-1,-1 0 1,0 0-1,0 0 1,1 1-1,-1-1 0,-1 1 1,1 0-1,0 0 1,0 0-1,0 0 0,-1 0 1,1 1-1,0-1 1,-1 1-1,1 0 0,0 0 1,-1 0-1,1 0 1,0 1-1,-1 0 0,1-1 1,0 1-1,0 0 1,-1 0-1,1 1 0,0-1 1,0 1-1,0 0 1,1-1-1,-1 1 1,0 0-1,-3 4 0,-1 1-605</inkml:trace>
  <inkml:trace contextRef="#ctx0" brushRef="#br0" timeOffset="1">261 59 8064,'0'0'241,"-1"0"0,1 1 0,-1-1 0,1 0 0,0 0 0,-1 0 0,1 1 0,-1-1 0,1 0 0,-1 0 0,1 0 0,-1 0 0,-9-1 8529,10 17-6463,0-16-2310,0 4 55,0-1-1,0 1 1,0-1-1,1 1 0,-1-1 1,1 1-1,0-1 1,0 1-1,1-1 1,1 5-1,-2-7-26,0 0-1,-1 0 0,1-1 1,0 1-1,0 0 1,0-1-1,0 1 1,0 0-1,-1-1 1,1 1-1,0-1 1,0 1-1,1-1 1,-1 1-1,0-1 1,0 0-1,0 0 1,0 0-1,0 1 1,0-1-1,0 0 1,0 0-1,0 0 1,1-1-1,-1 1 1,0 0-1,0 0 1,0-1-1,0 1 1,0 0-1,0-1 1,0 1-1,0-1 1,0 1-1,0-1 1,1 0-1,2-2-78,1 0 0,-1 0 0,0 0 0,1 0 0,-1 0 0,-1-1 0,1 0 0,-1 0-1,6-7 1,-2-1-54,-1 0 0,8-17-1,-11 22 143,-5 16 286,1 1 0,0 0 0,2 18 0,-1-26-312,0 1-1,1-1 1,-1 1-1,0-1 1,1 1-1,0-1 0,0 1 1,-1-1-1,1 0 1,1 1-1,-1-1 1,0 0-1,1 0 1,-1 0-1,1 0 1,-1 0-1,1 0 0,0 0 1,0-1-1,2 3 1,-1-3-77,-1 0 1,1-1 0,-1 1-1,1-1 1,-1 1-1,1-1 1,-1 0 0,1 0-1,-1 0 1,1 0-1,-1 0 1,1 0 0,-1-1-1,1 1 1,-1-1-1,0 0 1,1 0 0,-1 0-1,0 0 1,3-2-1,15-8-1083</inkml:trace>
</inkml:ink>
</file>

<file path=word/ink/ink8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1.886"/>
    </inkml:context>
    <inkml:brush xml:id="br0">
      <inkml:brushProperty name="width" value="0.05" units="cm"/>
      <inkml:brushProperty name="height" value="0.05" units="cm"/>
    </inkml:brush>
  </inkml:definitions>
  <inkml:trace contextRef="#ctx0" brushRef="#br0">41 13 7424,'0'-13'8218,"1"38"-841,0-12-9127,-1 59 2475,-11 75 1,2-25-385,4-89-1387,4-26 22</inkml:trace>
  <inkml:trace contextRef="#ctx0" brushRef="#br0" timeOffset="1">11 301 7040,'-4'0'3456,"-2"-15"8959,16 15-12927,2 0 0,8 3 1024,4 3 0,2-4-1152,0 5 128,-6 1-1792,0-1 0</inkml:trace>
</inkml:ink>
</file>

<file path=word/ink/ink8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2.277"/>
    </inkml:context>
    <inkml:brush xml:id="br0">
      <inkml:brushProperty name="width" value="0.05" units="cm"/>
      <inkml:brushProperty name="height" value="0.05" units="cm"/>
    </inkml:brush>
  </inkml:definitions>
  <inkml:trace contextRef="#ctx0" brushRef="#br0">74 132 7680,'3'-4'3966,"10"0"-2984,-3 0 3328,-7 3-4098,0-1-1,0 0 1,0 0-1,0-1 1,-1 1 0,1 0-1,-1-1 1,0 0-1,0 1 1,0-1 0,0 0-1,0 0 1,0 0-1,-1-1 1,1 1-1,-1 0 1,0 0 0,1-5-1,-2 6-214,1 0-1,-1-1 1,1 1-1,-1-1 1,0 1-1,0 0 1,0-1-1,0 1 1,0 0-1,-1-1 1,1 1-1,-1-1 1,1 1-1,-1 0 1,0 0-1,0 0 0,0-1 1,0 1-1,0 0 1,-1 0-1,1 0 1,-1 0-1,1 1 1,-1-1-1,0 0 1,-3-2-1,3 3 2,0 0 0,0 1 0,0-1 0,0 1 0,0 0 0,-1-1 0,1 1 0,0 0 0,0 0 0,0 1 0,0-1 0,0 0 0,0 1 0,0-1 0,-1 1 0,1-1 0,0 1 0,1 0 0,-1 0 0,0 0 0,0 0-1,0 0 1,0 1 0,1-1 0,-1 0 0,-1 3 0,-6 3 123,1 1-1,-1 1 1,-8 12-1,14-17-29,1-1 1,-1 1-1,1 0 1,0 0-1,1 0 1,-1 0-1,1 0 0,-1 0 1,1 1-1,0-1 1,1 0-1,-1 1 1,1-1-1,0 0 0,0 1 1,0-1-1,1 1 1,0-1-1,-1 0 1,1 1-1,1-1 0,-1 0 1,1 0-1,0 0 1,-1 0-1,2 0 0,-1 0 1,0-1-1,1 1 1,0-1-1,0 1 1,0-1-1,0 0 0,0 0 1,1-1-1,-1 1 1,1-1-1,0 1 1,-1-1-1,1 0 0,0 0 1,1-1-1,-1 0 1,0 1-1,0-1 1,1 0-1,-1-1 0,8 1 1,21-2-7,3-2-85</inkml:trace>
</inkml:ink>
</file>

<file path=word/ink/ink8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2.824"/>
    </inkml:context>
    <inkml:brush xml:id="br0">
      <inkml:brushProperty name="width" value="0.05" units="cm"/>
      <inkml:brushProperty name="height" value="0.05" units="cm"/>
    </inkml:brush>
  </inkml:definitions>
  <inkml:trace contextRef="#ctx0" brushRef="#br0">2 378 7424,'-1'11'7448,"1"-10"-7368,0-1 1,0 0 0,0 0-1,0 1 1,0-1 0,0 0-1,0 0 1,0 0 0,0 1 0,1-1-1,-1 0 1,0 0 0,0 0-1,0 1 1,0-1 0,0 0-1,1 0 1,-1 0 0,0 0-1,0 1 1,0-1 0,1 0 0,-1 0-1,0 0 1,0 0 0,1 0-1,-1 0 1,0 0 0,0 0-1,0 0 1,1 0 0,-1 0-1,0 0 1,0 0 0,1 0 0,-1 0-1,0 0 1,0 0 0,1 0-1,-1 0 1,0 0 0,0 0-1,0 0 1,1 0 0,-1 0 0,0 0-1,0-1 1,0 1 0,1 0-1,-1 0 1,0 0 0,0 0-1,0-1 1,0 1 0,1 0-1,-1 0 1,0 0 0,0-1 0,0 1-1,0 0 1,0 0 0,0 0-1,0-1 1,1 1 0,9-12 481,-1-1 1,0 1 0,0-1 0,-1-1-1,-1 0 1,10-24 0,22-93 715,-38 126-1269,13-39 141,-12 96 191,-2-43-316,0 0 0,1 0 0,0 0-1,0 0 1,5 14 0,-6-22-23,0-1 1,0 1-1,0-1 0,1 1 0,-1-1 0,0 1 1,0-1-1,1 1 0,-1-1 0,1 0 0,-1 1 1,0-1-1,1 1 0,-1-1 0,1 0 0,-1 1 1,1-1-1,-1 0 0,1 0 0,-1 1 0,1-1 1,-1 0-1,1 0 0,-1 0 0,1 0 0,-1 0 1,1 0-1,-1 0 0,1 0 0,0 0 1,-1 0-1,1 0 0,-1 0 0,1 0 0,-1 0 1,1 0-1,-1 0 0,1-1 0,-1 1 0,1 0 1,-1 0-1,1-1 0,-1 1 0,1 0 0,0-2 1,22-16 130,-15 9-98,-1-1 0,1 0 0,-2-1 1,1 1-1,-2-1 0,7-15 0,-3-1-19,11-44-1,-15 57 5,-5 14-19,0-1 0,0 1 0,0 0-1,0 0 1,0 0 0,0 0 0,1 0-1,-1 0 1,0 0 0,0 0 0,0 0 0,0 0-1,0 0 1,0 0 0,0 0 0,0 0 0,0-1-1,0 1 1,1 0 0,-1 0 0,0 0-1,0 0 1,0 0 0,0 0 0,0 0 0,0 0-1,0 0 1,0 0 0,1 0 0,-1 0 0,0 0-1,0 0 1,0 0 0,0 0 0,0 1-1,0-1 1,0 0 0,0 0 0,1 0 0,-1 0-1,0 0 1,0 0 0,0 0 0,0 0 0,0 0-1,0 0 1,0 0 0,0 0 0,0 0-1,0 1 1,0-1 0,0 0 0,0 0 0,0 0-1,0 0 1,1 3 7,0 0 0,0 0 0,0 0 0,-1 1 0,0-1 0,1 0 0,-1 3 0,-6 80-50,3-50-42,1 39-1,2-65 51,1 1 1,0 0 0,1 0-1,0-1 1,1 1-1,0-1 1,1 1 0,5 9-1,3 0-478</inkml:trace>
</inkml:ink>
</file>

<file path=word/ink/ink8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3.218"/>
    </inkml:context>
    <inkml:brush xml:id="br0">
      <inkml:brushProperty name="width" value="0.05" units="cm"/>
      <inkml:brushProperty name="height" value="0.05" units="cm"/>
    </inkml:brush>
  </inkml:definitions>
  <inkml:trace contextRef="#ctx0" brushRef="#br0">154 31 8576,'-1'-3'1183,"-1"0"0,0 0-1,0 0 1,0 0 0,0 1 0,0-1 0,-6-4 0,8 6-924,-1 1 0,0 0 0,1-1 0,-1 1-1,0 0 1,0-1 0,1 1 0,-1 0 0,0 0 0,0 0 0,0 0 0,1 0 0,-1 0 0,0 0-1,0 0 1,0 0 0,0 0 0,-1 1 0,-12 6-50,4 2-63,1-1 0,0 2 0,0-1 0,1 1 1,0 0-1,1 1 0,0 0 0,1 0 0,0 0 0,1 1 0,0 0 0,-6 21 0,11-31-106,-1-1-1,1 1 1,-1 0-1,1 0 1,0-1 0,-1 1-1,1 0 1,0 0 0,0-1-1,1 1 1,-1 0 0,0 0-1,0 0 1,1-1-1,-1 1 1,1 0 0,0-1-1,-1 1 1,2 1 0,-1-1-12,0-1-1,0 0 1,1 0 0,-1 0 0,0 0 0,0 0 0,1-1 0,-1 1 0,1 0 0,-1 0-1,0-1 1,1 1 0,-1-1 0,1 0 0,0 1 0,-1-1 0,3 0 0,1 1 0,0-1 1,-1-1-1,1 1 0,0-1 1,0 0-1,-1 0 0,1 0 1,0-1-1,-1 1 1,1-1-1,-1 0 0,7-5 1,0-2-90,0 0 1,-1-1 0,0 0-1,-1-1 1,10-14-1,-18 47 90,-1-7 49,0-13-141,0 1 0,0-1 1,1 0-1,-1 1 0,1-1 0,0 1 1,-1-1-1,1 0 0,0 0 0,0 1 1,0-1-1,1 0 0,-1 0 0,0 0 1,1 0-1,0-1 0,-1 1 0,1 0 1,0-1-1,0 1 0,0-1 0,0 1 1,0-1-1,0 0 0,0 0 1,0 0-1,1 0 0,-1 0 0,0 0 1,1-1-1,-1 1 0,0-1 0,5 1 1,3-1-1368</inkml:trace>
</inkml:ink>
</file>

<file path=word/ink/ink8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3.580"/>
    </inkml:context>
    <inkml:brush xml:id="br0">
      <inkml:brushProperty name="width" value="0.05" units="cm"/>
      <inkml:brushProperty name="height" value="0.05" units="cm"/>
    </inkml:brush>
  </inkml:definitions>
  <inkml:trace contextRef="#ctx0" brushRef="#br0">54 86 7936,'0'-6'13055,"0"12"-11903,0 0 0,0 14 128,0 6-1792,0-4 0,0 9 1152,0 7 0,-3 1-512,3-4 0,0-9-128,0-8 128,0-3-768,-4 2 0</inkml:trace>
  <inkml:trace contextRef="#ctx0" brushRef="#br0" timeOffset="1">57 47 7552,'-1'-2'444,"0"1"0,1-1 1,-1 0-1,1 0 1,-1 0-1,1 1 0,0-1 1,0 0-1,0 0 0,0 0 1,0 0-1,0 0 0,0 1 1,0-1-1,1 0 1,-1 0-1,2-2 0,-1 3-212,0 0 0,1 0-1,-1 0 1,0 0 0,1 0-1,-1 0 1,1 0 0,0 0-1,-1 1 1,1-1 0,-1 1-1,1-1 1,0 1 0,-1 0-1,1-1 1,0 1 0,0 0-1,-1 0 1,1 0 0,2 1-1,-2-1-134,1 0 0,0 1-1,0-1 1,-1 1-1,1-1 1,-1 1 0,1 0-1,0 0 1,-1 0 0,1 0-1,-1 1 1,0-1-1,1 1 1,-1-1 0,0 1-1,0 0 1,0 0 0,0 0-1,0 0 1,-1 0-1,1 0 1,-1 0 0,1 1-1,-1-1 1,0 1 0,0-1-1,0 1 1,0-1-1,1 6 1,-1-3-22,0-1 0,0 1-1,-1 0 1,1-1 0,-1 1 0,0 0 0,-1-1-1,1 1 1,-1 0 0,0-1 0,0 1 0,0-1 0,-1 1-1,0-1 1,0 0 0,0 1 0,-3 3 0,-7 11 89,10-15-124,1 0 1,-2 0-1,1 0 1,0-1-1,-1 1 0,0-1 1,0 0-1,0 0 1,0 0-1,0 0 0,-1 0 1,1-1-1,-1 1 0,0-1 1,-6 3-1,-38 4-1170,24-8 84</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2"/>
    </inkml:context>
    <inkml:brush xml:id="br0">
      <inkml:brushProperty name="width" value="0.05" units="cm"/>
      <inkml:brushProperty name="height" value="0.05" units="cm"/>
    </inkml:brush>
  </inkml:definitions>
  <inkml:trace contextRef="#ctx0" brushRef="#br0">0 65 5760,'0'0'499,"1"-1"0,-1 0 0,1 0 0,-1 0 0,1 0 0,-1 0 0,1 1 0,-1-1 0,1 0 0,0 1 0,-1-1 0,1 0 0,0 1 0,0-1 0,-1 1 0,3-2-1,6 0-20,-7 2 311,18 13 875,-17-9-1492,0 1 1,0 0 0,0 0-1,-1 0 1,0 0-1,0 0 1,0 0 0,-1 1-1,1-1 1,-1 0-1,-1 1 1,1-1 0,-1 8-1,0 8 529,-5 42 0,1-31 3,-4 19 651,1 68 0,7-60-545,0-58-660,24 2 575,0 5-718,1-1 0,0-1 0,1-2 0,-1-1 0,29 1 1,215 6 15,99-2 60,-152-5-245,-67 1 68,11-14 73,-69 15-192,-83-7 191,-8 2 24,1-1 0,-1 1 0,1 0 0,0-1 0,-1 1 0,1-1 0,-1 1 0,1-1 0,-1 1 0,1-1 0,-1 1 0,0-1 0,1 0 0,-1 1 0,0-1-1,1 0 1,-1 1 0,0-1 0,0 0 0,0 1 0,1-1 0,-1 0 0,0 1 0,0-1 0,0 0 0,0 0 0,0 1 0,0-1 0,-1-1 0,-3-14 89,1 9-58,0 0 0,0 0 0,1 0 0,-2-11 0,-4-13 36,5 22-53,2 0-1,-1 0 0,1 0 1,1 0-1,-1 0 0,3-15 1,-1-1 4,4-71-64,-2 65 16,-1 0 0,-4-54 0,-6 11 135,-5 70-2112,6 0 959</inkml:trace>
</inkml:ink>
</file>

<file path=word/ink/ink8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48.658"/>
    </inkml:context>
    <inkml:brush xml:id="br0">
      <inkml:brushProperty name="width" value="0.05" units="cm"/>
      <inkml:brushProperty name="height" value="0.05" units="cm"/>
      <inkml:brushProperty name="color" value="#849398"/>
    </inkml:brush>
  </inkml:definitions>
  <inkml:trace contextRef="#ctx0" brushRef="#br0">243 259 6144,'-4'-10'4054,"5"19"314,2 14-3873,2 251 1617,-6-157-1032,-18 143 1,3-81-213,-33 419 832,19-260-1565,-43 199-157,14-40 22,60-468-3,2-1-1,1 1 1,1-1-1,1 0 1,12 31-1,-7-31-99,3 7 99,-13-33 4,0 0 0,-1 0 0,1 0 0,-1 0 0,0 0 0,0 0 0,0 0 0,0 0 0,0 0 0,0 0 0,0 0 0,-1 0 0,0 3 0,0-2 15,-1-1-1,1 0 0,-1 0 0,1 0 1,-1 0-1,0 0 0,-3 3 0,-9 10 0,7-4 47,5-9-53,1 1-1,-1-1 0,1 0 1,0 0-1,-1 0 0,1 1 1,-1 3-1,2-5-12,0 0 0,0 0 0,0 0 0,0 0 0,0 0 0,0 0 0,1 0 0,-1-1 0,0 1 0,0 0 0,1 0-1,-1 0 1,1 0 0,-1-1 0,1 1 0,-1 0 0,1 0 0,-1-1 0,1 1 0,-1 0 0,1-1 0,0 1 0,0-1 0,-1 1 0,1-1 0,0 1 0,1 0 0,0 1-15,0 0 0,0 0 0,0 1 0,-1-1 1,1 1-1,0-1 0,-1 1 0,0 0 0,1 0 0,-1 0 0,0-1 0,-1 1 1,1 0-1,0 0 0,-1 4 0,1-2 15,0-1 0,0 0 0,0 0 0,0 0 0,1 0 0,0 0 0,-1 0 0,4 4 0,-2-5 5,0-1 0,-1 0 0,1 1 0,0-1 0,0-1 0,0 1 0,0 0 0,0-1 0,1 1 0,-1-1 0,0 0-1,1 0 1,-1-1 0,1 1 0,4 0 0,10 0 17,34-2-1,-21-1 38,448-15-142,-172 3 90,584 13-2,714 39 0,-958-34 197,158 4-10,-322-14-310,-374 2 118,-54 5-29,0 3 0,66 12 0,-61-6 85,88 1 0,-15-4-179,-118-2 126,-11-4 13,-1 0 0,0 0 0,0 0-1,1 0 1,-1-1 0,0 1 0,1-1 0,-1 0 0,7 0 0,-10 0-6,1 0-1,-1-1 1,1 1 0,-1 0-1,1 0 1,-1-1 0,0 1-1,1 0 1,-1-1 0,1 1 0,-1 0-1,0-1 1,1 1 0,-1 0-1,0-1 1,1 1 0,-1-1-1,0 1 1,0-1 0,1 1-1,-1-1 1,0 1 0,0-1-1,0 1 1,0-1 0,0 1-1,0-1 1,0 1 0,0-1 0,0 1-1,0-1 1,0 1 0,0-1-1,0 0 1,-2-20-33,1 18 41,-1-297-13,4 153 0,0-520 150,-2-29-44,-2 489-106,-5-228 0,5 138 38,-9-153 52,-12 193-68,21 226 29,2-38 0,1 21 60,-1 47-218,-11 1-21,-99 8 208,28-1-32,-708 40-176,459-28 128,-173 6 0,-638-10 0,222 14 96,470-9-64,47-16-32,279-4 0,-101 11-21,186-10-32,-76-6 1,47 1 50,-183-1 2,238 4 16,0 1-1,1 0 0,-1 1 0,0 0 1,1 1-1,-15 4 0,15-4 11,11-3-26,0 1 0,0 0-1,0 0 1,0 0 0,0 0-1,0 1 1,0-1 0,0 0-1,0 0 1,0 1-1,0-1 1,0 0 0,-2 2-1,0-1-2,-1 0 0,1 0 0,-1 0 0,0-1 1,1 1-1,-1-1 0,0 0 0,1 0 0,-1 0 0,0-1 0,1 1 0,-1-1 0,-4-1 0,2 1-5,1 0 0,-1 0-1,0 1 1,0-1 0,0 1 0,0 0 0,-8 2 0,8-1-134,1 0-336,-1 0 0,1 1-1,0-1 1,0 1 0,0 0-1,0 1 1,-9 4 0,11-3-2103</inkml:trace>
</inkml:ink>
</file>

<file path=word/ink/ink8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49.299"/>
    </inkml:context>
    <inkml:brush xml:id="br0">
      <inkml:brushProperty name="width" value="0.05" units="cm"/>
      <inkml:brushProperty name="height" value="0.05" units="cm"/>
      <inkml:brushProperty name="color" value="#849398"/>
    </inkml:brush>
  </inkml:definitions>
  <inkml:trace contextRef="#ctx0" brushRef="#br0">66 1 5888,'1'1'11126,"4"10"-10989,-3-3 53,0 0 0,-1 0 0,0 0 0,0 0 0,-1 0 0,0 1 0,0-1-1,-1 0 1,0 0 0,-3 11 0,-5 10 535,-18 43 1,0 1 65,25-66-734,1-4-70,-1 0 0,1 0 0,0 0 0,0 0 0,1 1 0,-1-1 1,1 0-1,-1 1 0,1-1 0,1 7 0,4-11-521</inkml:trace>
</inkml:ink>
</file>

<file path=word/ink/ink8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49.705"/>
    </inkml:context>
    <inkml:brush xml:id="br0">
      <inkml:brushProperty name="width" value="0.05" units="cm"/>
      <inkml:brushProperty name="height" value="0.05" units="cm"/>
      <inkml:brushProperty name="color" value="#849398"/>
    </inkml:brush>
  </inkml:definitions>
  <inkml:trace contextRef="#ctx0" brushRef="#br0">1 159 6656,'0'-11'808,"1"0"0,0 0 1,1 0-1,0-1 0,0 1 0,2 1 1,-1-1-1,8-15 0,-9 23-688,-1 0-1,1 0 0,0 0 1,0 0-1,0 1 0,0-1 0,1 1 1,-1-1-1,1 1 0,-1 0 1,1 0-1,0 0 0,0 1 1,0-1-1,0 1 0,0-1 1,0 1-1,0 0 0,6-1 1,-7 1-65,0 1 0,1-1 0,-1 1 0,0 0 0,0 0 0,0 0 1,1 0-1,-1 0 0,0 1 0,0-1 0,0 1 0,1-1 0,-1 1 1,0 0-1,0 0 0,0 0 0,0 0 0,0 0 0,-1 0 0,1 0 1,0 1-1,0-1 0,-1 1 0,1-1 0,-1 1 0,1 0 1,-1 0-1,0 0 0,0-1 0,2 4 0,-2-1 51,1 0 0,-1 0 0,0 1 0,0-1 0,0 1 1,-1-1-1,1 1 0,-1-1 0,0 1 0,0-1 0,-1 1 0,0-1 0,-1 8 0,-4 5 86,0 0-1,-10 20 1,-5 16 287,-3 3-53,23-50-420,1-1-1,-1 1 1,1-1-1,0 1 1,0-1 0,1 1-1,0-1 1,0 1-1,0-1 1,1 0-1,-1 0 1,1 0-1,1 1 1,-1-2-1,1 1 1,0 0-1,0 0 1,0-1-1,0 0 1,1 0 0,0 0-1,0 0 1,0 0-1,0-1 1,0 1-1,7 2 1,6 1-156</inkml:trace>
</inkml:ink>
</file>

<file path=word/ink/ink8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0.096"/>
    </inkml:context>
    <inkml:brush xml:id="br0">
      <inkml:brushProperty name="width" value="0.05" units="cm"/>
      <inkml:brushProperty name="height" value="0.05" units="cm"/>
      <inkml:brushProperty name="color" value="#849398"/>
    </inkml:brush>
  </inkml:definitions>
  <inkml:trace contextRef="#ctx0" brushRef="#br0">80 1 7936,'-1'1'297,"1"-1"0,-1 1 0,0-1 0,0 0-1,1 1 1,-1-1 0,0 0 0,0 0 0,1 0 0,-1 0 0,0 1 0,0-1 0,0 0 0,1 0 0,-1 0 0,0-1 0,0 1 0,0 0 0,1 0 0,-1 0 0,0-1 0,-1 1-1,1-1-168,1 1-1,-1 0 0,0-1 0,1 1 0,-1 0 1,0 0-1,1 0 0,-1 0 0,0 0 0,0 0 1,1 0-1,-1 0 0,0 0 0,1 0 0,-1 0 1,0 0-1,0 0 0,1 1 0,-1-1 1,0 0-1,1 0 0,-1 1 0,0-1 0,1 0 1,-1 1-1,1-1 0,-1 1 0,1-1 0,-1 1 1,0 0-1,-3 4 42,0 0 1,0 0-1,0 0 1,1 0-1,0 1 1,0 0-1,0-1 1,1 1-1,0 0 1,0 0-1,-2 10 1,4-14-138,-1 1 0,1-1 0,-1 1 0,1 0 0,0-1 0,0 1 0,0-1 0,1 1 1,-1 0-1,1-1 0,-1 1 0,1-1 0,0 1 0,0-1 0,0 0 0,0 1 0,0-1 1,1 0-1,-1 0 0,1 0 0,-1 0 0,1 0 0,0 0 0,0 0 0,0 0 0,0-1 1,0 1-1,0-1 0,0 1 0,4 1 0,-4-3-20,0 1 1,0-1-1,-1 1 0,1-1 0,0 0 1,0 0-1,0 0 0,0 0 1,-1 0-1,1 0 0,0-1 0,0 1 1,0 0-1,-1-1 0,1 1 1,0-1-1,-1 0 0,1 0 1,0 1-1,-1-1 0,1 0 0,-1-1 1,1 1-1,-1 0 0,0 0 1,1 0-1,-1-1 0,0 1 0,0-1 1,1-1-1,1 0 0,-1-1 1,0 1-1,0 0 1,-1-1-1,1 0 0,-1 1 1,0-1-1,1 0 1,-2 0-1,1 1 0,0-1 1,-1 0-1,0-6 1,0 5 9,0-1 4,-1 1 0,0-1 0,1 1 0,-2-1 1,1 1-1,-4-7 0,5 11-26,-1-1 0,0 1 1,1 0-1,-1 0 0,0 0 0,0 0 1,0 0-1,0 0 0,0 0 0,0 0 1,-1 0-1,1 1 0,0-1 1,0 0-1,-1 1 0,1-1 0,0 1 1,-1-1-1,1 1 0,0 0 0,-1-1 1,1 1-1,0 0 0,-1 0 0,1 0 1,-1 0-1,1 0 0,0 1 0,-1-1 1,-2 1-1,3-1-31,1 0-1,-1 0 1,0 0-1,0 0 1,0 0-1,0 1 1,0-1-1,0 0 1,1 1-1,-1-1 1,0 0-1,0 1 1,0-1-1,1 1 1,-1-1 0,0 1-1,1-1 1,-1 1-1,0 0 1,1-1-1,-1 1 1,1 0-1,-1 0 1,1-1-1,-1 1 1,1 0-1,0 0 1,-1 0-1,1-1 1,0 1 0,0 0-1,0 0 1,-1 0-1,1 0 1,0 0-1,0 0 1,0 0-1,0-1 1,1 3-1,9 9-992</inkml:trace>
</inkml:ink>
</file>

<file path=word/ink/ink8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0.471"/>
    </inkml:context>
    <inkml:brush xml:id="br0">
      <inkml:brushProperty name="width" value="0.05" units="cm"/>
      <inkml:brushProperty name="height" value="0.05" units="cm"/>
      <inkml:brushProperty name="color" value="#849398"/>
    </inkml:brush>
  </inkml:definitions>
  <inkml:trace contextRef="#ctx0" brushRef="#br0">27 14 7936,'-12'-10'6637,"12"10"-6421,0 0 1,-1 0-1,1 0 0,0 0 0,-1 0 0,1 0 0,0 0 0,-1 0 1,1 1-1,0-1 0,-3 2 2162,3-2-2162,0 0 0,0 1 0,-1-1 0,1 0 1,0 1-1,-4 12 3134,1 3-4820,3-13 1502,-1 0-1,1 0 1,0 1 0,0-1-1,0 0 1,1 0 0,-1 0-1,1 1 1,0-1 0,0 0 0,0 0-1,0 0 1,0 0 0,1 0-1,-1-1 1,3 5 0,-2-6-16,-1 0 0,0 0 1,0 0-1,1 0 0,-1 1 1,1-2-1,-1 1 0,1 0 1,0 0-1,-1 0 0,1-1 1,0 1-1,-1-1 0,1 1 1,0-1-1,0 0 0,-1 0 1,1 0-1,0 0 1,0 0-1,0 0 0,-1 0 1,1-1-1,0 1 0,0 0 1,-1-1-1,1 0 0,0 1 1,-1-1-1,3-1 0,2-1-15,0-1-1,0 0 0,-1 0 0,1 0 1,-1-1-1,0 0 0,0 0 1,-1 0-1,1-1 0,-1 1 0,0-1 1,-1 0-1,6-11 0,3-5 18,-8 52 216,-3-18-241,5 33-75,-6-43 70,1 1 0,0 0 0,-1 0-1,1 0 1,0-1 0,1 1 0,-1-1 0,0 1 0,1-1 0,-1 1 0,4 3 0,-4-6-85,0 1 1,0-1 0,0 0-1,0 0 1,0 0 0,0 1 0,0-1-1,0 0 1,0 0 0,-1-1-1,1 1 1,0 0 0,0 0-1,0 0 1,0 0 0,0-1 0,0 1-1,0 0 1,-1-1 0,1 1-1,0-1 1,0 1 0,0-1 0,0 0-1,3-2-589,21-11-2258</inkml:trace>
</inkml:ink>
</file>

<file path=word/ink/ink8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0.846"/>
    </inkml:context>
    <inkml:brush xml:id="br0">
      <inkml:brushProperty name="width" value="0.05" units="cm"/>
      <inkml:brushProperty name="height" value="0.05" units="cm"/>
      <inkml:brushProperty name="color" value="#849398"/>
    </inkml:brush>
  </inkml:definitions>
  <inkml:trace contextRef="#ctx0" brushRef="#br0">60 0 8576,'-12'6'11470,"18"8"-8733,-2 6-2612,-1 0-1,-1 0 1,-1 0-1,-1 24 1,-11 82-63,4-69 171,6-48-263,-1 17-91,-1-2 1,-2 1-1,-9 32 1,13-51-2440</inkml:trace>
  <inkml:trace contextRef="#ctx0" brushRef="#br0" timeOffset="1">6 385 7808,'-6'-6'12927,"12"6"-12159,12 0 128,1 2-1408,8 2 128,-1 1 512,1 1 0</inkml:trace>
</inkml:ink>
</file>

<file path=word/ink/ink8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1.268"/>
    </inkml:context>
    <inkml:brush xml:id="br0">
      <inkml:brushProperty name="width" value="0.05" units="cm"/>
      <inkml:brushProperty name="height" value="0.05" units="cm"/>
      <inkml:brushProperty name="color" value="#849398"/>
    </inkml:brush>
  </inkml:definitions>
  <inkml:trace contextRef="#ctx0" brushRef="#br0">99 132 8064,'-1'-3'961,"-1"0"-1,1 0 1,1 0 0,-1 0 0,0 0 0,1-1 0,0 1-1,-1-3 1,6-24 3797,-1 6-4745,-4 22 42,0 0 0,0 0-1,0-1 1,0 1 0,0 0 0,0 0-1,-1 0 1,1 0 0,-1 0 0,1 0-1,-1 0 1,0 0 0,0 0 0,0 0-1,0 0 1,0 0 0,-2-2 0,2 3-43,0 1 1,0-1 0,0 0-1,0 1 1,0-1 0,0 0-1,0 1 1,0 0 0,0-1-1,0 1 1,0 0 0,0-1-1,-1 1 1,1 0 0,0 0-1,0 0 1,0 0 0,0 0-1,0 0 1,-1 0 0,1 0-1,0 1 1,0-1 0,0 0 0,0 1-1,0-1 1,0 1 0,0-1-1,0 1 1,0-1 0,0 1-1,0 0 1,0-1 0,-1 3-1,-1-1 18,-1 0-1,1 0 1,0 0-1,0 0 1,0 1-1,1-1 0,-1 1 1,1 0-1,-1-1 1,1 1-1,0 0 1,0 0-1,0 1 1,0-1-1,1 0 1,-1 1-1,1-1 1,0 1-1,0-1 0,-1 8 1,0 10 5,1-14-10,0 1 1,1-1 0,0 0 0,0 1 0,1-1-1,1 8 1,-1-12-24,0-1 0,0 0-1,0 1 1,0-1 0,0 0 0,0 0-1,1 0 1,-1 0 0,1 0 0,0 0 0,-1 0-1,1 0 1,0-1 0,0 1 0,0-1-1,0 1 1,0-1 0,1 0 0,-1 0 0,0 0-1,1 0 1,3 1 0,27 2-109,5-6-21</inkml:trace>
</inkml:ink>
</file>

<file path=word/ink/ink8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1.627"/>
    </inkml:context>
    <inkml:brush xml:id="br0">
      <inkml:brushProperty name="width" value="0.05" units="cm"/>
      <inkml:brushProperty name="height" value="0.05" units="cm"/>
      <inkml:brushProperty name="color" value="#849398"/>
    </inkml:brush>
  </inkml:definitions>
  <inkml:trace contextRef="#ctx0" brushRef="#br0">40 41 7424,'-1'-3'6278,"0"7"-3078,0 2-2567,-9 23 1725,-16 33-1,46-83-1880,-17 17-417,1 1 0,-1 0 0,0-1 0,0 0-1,0 0 1,4-7 0,-2 0 42,-4 7-70,1 0 1,-1 0-1,1 0 0,0 0 1,0 1-1,0-1 1,1 0-1,-1 1 0,1 0 1,0 0-1,5-5 1,-8 8-34,1-1 1,-1 1-1,0 0 1,1 0 0,-1 0-1,0 0 1,0 0 0,1 0-1,-1 0 1,0 0-1,1 0 1,-1 0 0,0 0-1,0 0 1,1 0 0,-1 0-1,0 0 1,0 1-1,1-1 1,-1 0 0,0 0-1,0 0 1,1 0-1,-1 0 1,0 1 0,0-1-1,1 0 1,-1 0 0,0 0-1,0 1 1,0-1-1,0 0 1,1 0 0,-1 1-1,3 12-28,-4 13-14,0-15 70,1-7 18,0-6 33,1 0-10,0 0 1,0 1-1,0-1 1,0 1-1,0-1 1,0 1-1,0-1 1,1 1-1,1-2 1,1-1 14,-4 3-78,7-8 164,0 1 1,1 0-1,12-11 1,-19 17-158,1 1 0,-1 0 0,1-1 1,0 1-1,0 0 0,0 0 1,0 0-1,-1 0 0,1 0 1,0 1-1,1-1 0,-1 1 0,0-1 1,0 1-1,0 0 0,0 0 1,0-1-1,0 2 0,0-1 0,1 0 1,-1 0-1,0 1 0,0-1 1,0 1-1,3 0 0,1 3-29,0 1 1,0-1-1,0 1 0,0 0 1,-1 0-1,0 1 0,0-1 0,7 11 1,-8-10-172,0 0 0,1-1 1,-1 0-1,1 0 1,0 0-1,1 0 0,-1-1 1,1 0-1,10 6 1,-2-3-1115</inkml:trace>
</inkml:ink>
</file>

<file path=word/ink/ink8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1.971"/>
    </inkml:context>
    <inkml:brush xml:id="br0">
      <inkml:brushProperty name="width" value="0.05" units="cm"/>
      <inkml:brushProperty name="height" value="0.05" units="cm"/>
      <inkml:brushProperty name="color" value="#849398"/>
    </inkml:brush>
  </inkml:definitions>
  <inkml:trace contextRef="#ctx0" brushRef="#br0">92 20 7808,'-33'-20'13294,"23"32"-11741,1 2-1529,2-5 263,1 1-1,0 0 1,1 0-1,-5 13 1,9-21-253,0 1 1,0-1 0,0 1 0,1-1-1,-1 1 1,1-1 0,0 1 0,0 0-1,0-1 1,0 1 0,0 0 0,1-1 0,-1 1-1,1-1 1,-1 1 0,1-1 0,0 1-1,0-1 1,0 0 0,0 1 0,1-1-1,-1 0 1,1 0 0,1 3 0,-2-5-32,0 1 0,0-1 0,-1 1 0,1-1 1,0 1-1,0-1 0,-1 0 0,1 1 1,0-1-1,0 0 0,0 0 0,0 0 0,0 0 1,-1 1-1,1-1 0,0 0 0,0 0 1,0-1-1,0 1 0,0 0 0,0 0 0,-1 0 1,1-1-1,0 1 0,0 0 0,0-1 1,-1 1-1,1 0 0,0-1 0,0 1 0,-1-1 1,1 0-1,0 1 0,-1-1 0,1 1 1,0-2-1,29-32-36,-18 19-53,-6 8 64,-6 9 26,-1 1 0,1-1-1,0 1 1,-1-1-1,1 0 1,0 1 0,1-1-1,-1 1 1,0-1 0,1 1-1,-1-1 1,1 1 0,0-1-1,-1 0 1,1 1-1,1-1 1,-1 0 0,0 0-1,0 0 1,1 0 0,-1 0-1,1 0 1,0 0 0,-1 0-1,4 2 1,-2-2-79,-1 1 0,1-1-1,0 0 1,-1 0 0,1 0 0,0 0 0,0 0 0,0-1 0,0 1 0,1-1-1,-1 0 1,0 0 0,1 0 0,-1 0 0,0-1 0,1 1 0,-1-1 0,1 0-1,6 0 1,7-5-1077</inkml:trace>
</inkml:ink>
</file>

<file path=word/ink/ink8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2.311"/>
    </inkml:context>
    <inkml:brush xml:id="br0">
      <inkml:brushProperty name="width" value="0.05" units="cm"/>
      <inkml:brushProperty name="height" value="0.05" units="cm"/>
      <inkml:brushProperty name="color" value="#849398"/>
    </inkml:brush>
  </inkml:definitions>
  <inkml:trace contextRef="#ctx0" brushRef="#br0">36 117 5248,'-3'-18'11008,"-1"21"-10241,1 6 129,0-1 128,-4 5 128,4 7-1408,0 6 0,-1 4 1024,1-10 128,3 6-512,3 7 0,1-7-256,-1-2 128,-3-9-512,10-7 128</inkml:trace>
  <inkml:trace contextRef="#ctx0" brushRef="#br0" timeOffset="1">23 23 8576,'24'-22'7082,"-16"22"-2474,13 11-4354,-21-11-145,3 2-70,0 0 0,0 1 0,-1-1 0,1 1 0,0 0 0,-1-1 0,0 1 0,1 0 0,-1 0 0,-1 1 0,1-1 0,0 0 0,-1 1 0,1-1 0,-1 1 0,0-1 0,0 1 0,-1 0 0,1-1 0,-1 1 0,0 0 0,0 6 0,-1-4 69,0 0 0,0 1 1,-1-1-1,0 0 0,0 0 0,-1 0 0,0 0 1,0 0-1,0-1 0,0 1 0,-1-1 0,-7 8 1,10-12-79,0 0 1,-1 0 0,1 0-1,-1 0 1,1 0-1,-1 0 1,1 0 0,-1-1-1,1 1 1,-1-1 0,0 1-1,1-1 1,-1 1 0,0-1-1,1 0 1,-1 0 0,0 0-1,0 0 1,1 0-1,-1 0 1,0-1 0,1 1-1,-4-1 1,-13-1-404,2 2-139</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3.195"/>
    </inkml:context>
    <inkml:brush xml:id="br0">
      <inkml:brushProperty name="width" value="0.05" units="cm"/>
      <inkml:brushProperty name="height" value="0.05" units="cm"/>
    </inkml:brush>
  </inkml:definitions>
  <inkml:trace contextRef="#ctx0" brushRef="#br0">0 70 7040,'8'-2'10824,"23"1"-8994,6-2-1621,496-26 1886,-196 19-1288,66-10-445,-323 16-618,-72 3 288,-1 1 0,0 0 0,1 1 0,11 2 0,14 0 64,2 1-501,-40-1-320</inkml:trace>
</inkml:ink>
</file>

<file path=word/ink/ink8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3.043"/>
    </inkml:context>
    <inkml:brush xml:id="br0">
      <inkml:brushProperty name="width" value="0.05" units="cm"/>
      <inkml:brushProperty name="height" value="0.05" units="cm"/>
      <inkml:brushProperty name="color" value="#849398"/>
    </inkml:brush>
  </inkml:definitions>
  <inkml:trace contextRef="#ctx0" brushRef="#br0">49 1 7808,'-1'0'180,"0"0"0,0 1 1,1-1-1,-1 0 0,0 1 0,0-1 1,1 1-1,-1-1 0,0 1 0,1-1 1,-1 1-1,0 0 0,1-1 0,-1 1 1,1 0-1,-1-1 0,1 1 0,-1 0 1,1 1-1,-6 7 700,1 2 0,0-1 0,1 0 0,0 1 0,1 0 0,0 0 0,-2 16 0,4-25-853,1-1 0,0 1 1,0-1-1,0 1 0,1 0 0,-1-1 1,0 1-1,0-1 0,1 1 1,-1-1-1,1 1 0,0-1 0,-1 0 1,1 1-1,0-1 0,0 0 0,0 1 1,0-1-1,0 0 0,0 0 1,0 0-1,0 0 0,0 0 0,2 1 1,2 1 4,0-1 1,0 1 0,0-1-1,0-1 1,7 3 0,2 0 198,-11-4-230,0 0 0,1 0 0,-1 0 0,0 0 0,0-1 0,1 1 0,-1-1 0,0 0 0,0 0 0,0 0 0,0 0 0,0-1 0,0 1 0,0-1 0,0 0 0,0 1 0,-1-1 0,1-1 0,-1 1-1,1 0 1,1-3 0,-4 4 3,1 1-1,-1-1 0,0 1 1,0-1-1,0 1 0,0 0 0,0-1 1,1 1-1,-1 0 0,0-1 0,0 1 1,1 0-1,-1-1 0,0 1 1,1 0-1,-1-1 0,0 1 0,1 0 1,-1 0-1,0-1 0,1 1 1,-1 0-1,1 0 0,-1 0 0,0 0 1,1-1-1,-1 1 0,1 0 0,-1 0 1,1 0-1,-1 0 0,0 0 1,1 0-1,-1 0 0,1 0 0,-1 0 1,1 0-1,-1 1 0,0-1 1,1 0-1,-1 0 0,1 0 0,-1 0 1,0 1-1,1-1 0,-1 0 1,0 0-1,1 1 0,-1-1 0,0 0 1,1 1-1,-1-1 0,0 0 0,0 1 1,1-1-1,-1 0 0,0 1 1,0-1-1,0 1 0,1-1 0,-1 0 1,0 1-1,0 0 0,4 4 43,-3-4-42,0 0-1,0-1 0,0 1 0,0 0 0,-1 1 1,1-1-1,0 0 0,-1 0 0,1 0 0,-1 0 1,1 0-1,-1 1 0,1-1 0,-1 0 0,0 2 1,6 25 83,-5-25-76,7 26 122,-7-28-154,-1 0-1,0 0 1,1-1-1,-1 1 1,0 0-1,1-1 1,-1 1-1,1 0 1,0-1-1,-1 1 1,1 0-1,-1-1 1,1 1-1,0-1 1,-1 1-1,1-1 0,0 1 1,0-1-1,-1 0 1,1 1-1,0-1 1,0 0-1,0 1 1,-1-1-1,1 0 1,0 0-1,0 0 1,0 0-1,0 0 1,0 0-1,15-5-618</inkml:trace>
</inkml:ink>
</file>

<file path=word/ink/ink8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3.433"/>
    </inkml:context>
    <inkml:brush xml:id="br0">
      <inkml:brushProperty name="width" value="0.05" units="cm"/>
      <inkml:brushProperty name="height" value="0.05" units="cm"/>
      <inkml:brushProperty name="color" value="#849398"/>
    </inkml:brush>
  </inkml:definitions>
  <inkml:trace contextRef="#ctx0" brushRef="#br0">74 1 7552,'-10'0'3712,"0"9"-2304,3-3 2687,7 6-3583,-7 0 128,7-1 128,-6 13 0,3 8-1024,-4 3 0,1-5 640,6 2 128,-4-5-384,-2-4 0,6-3-128,-7-13 0</inkml:trace>
</inkml:ink>
</file>

<file path=word/ink/ink8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3.824"/>
    </inkml:context>
    <inkml:brush xml:id="br0">
      <inkml:brushProperty name="width" value="0.05" units="cm"/>
      <inkml:brushProperty name="height" value="0.05" units="cm"/>
      <inkml:brushProperty name="color" value="#849398"/>
    </inkml:brush>
  </inkml:definitions>
  <inkml:trace contextRef="#ctx0" brushRef="#br0">0 59 7168,'3'-12'726,"-2"8"-49,0 0 0,0 0 0,0 0 0,1 0-1,-1 0 1,5-6 0,-5 9-491,0 0 1,0 0-1,0 0 0,0 0 0,0 0 1,0 0-1,1 0 0,-1 1 1,0-1-1,1 0 0,-1 1 1,0-1-1,1 1 0,-1-1 0,1 1 1,-1 0-1,1 0 0,-1-1 1,1 1-1,-1 0 0,1 0 1,2 1-1,3-1 44,0 1 0,0 0 0,0 1 0,-1 0 0,1 0 0,10 5 0,-14-6-197,-1-1-1,-1 2 1,1-1 0,0 0 0,0 0 0,0 1 0,-1-1 0,1 1 0,0-1-1,-1 1 1,0-1 0,1 1 0,-1 0 0,0 0 0,0 0 0,0 0 0,0 0 0,0 0-1,0 0 1,-1 0 0,1 0 0,-1 1 0,1-1 0,-1 3 0,0-4-14,0 0 0,-1 0 0,1 0 1,-1 0-1,1 0 0,-1 0 0,1 0 0,-1 0 1,1 0-1,-1 0 0,0-1 0,1 1 0,-1 0 1,0 0-1,0-1 0,0 1 0,-1 0 0,-19 12 146,14-9-99,-6 5-52,-1-1 0,-24 10 0,20-12-142</inkml:trace>
</inkml:ink>
</file>

<file path=word/ink/ink8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4.214"/>
    </inkml:context>
    <inkml:brush xml:id="br0">
      <inkml:brushProperty name="width" value="0.05" units="cm"/>
      <inkml:brushProperty name="height" value="0.05" units="cm"/>
      <inkml:brushProperty name="color" value="#849398"/>
    </inkml:brush>
  </inkml:definitions>
  <inkml:trace contextRef="#ctx0" brushRef="#br0">58 17 7040,'-3'-17'11172,"6"27"-8905,-3-4-2135,0 0 1,0 0-1,-1 0 0,1 0 0,-1 0 0,-1 0 0,1 0 0,-3 7 0,-3 13 343,-32 171 997,36-169-1514,8-4 20</inkml:trace>
  <inkml:trace contextRef="#ctx0" brushRef="#br0" timeOffset="1">153 240 8192,'-9'-6'13049,"-3"23"-11010,0 15-4048,8-17 3692,3-12-1650,1 1-1,0-1 1,1 1 0,-1-1 0,1 1 0,-1-1-1,1 1 1,0-1 0,0 0 0,1 1-1,-1-1 1,1 0 0,2 4 0,-4-6-28,1 0 1,-1 0-1,1 0 1,-1-1-1,1 1 1,0 0 0,-1 0-1,1 0 1,0-1-1,-1 1 1,1 0-1,0-1 1,0 1-1,0-1 1,0 1-1,0-1 1,0 1 0,-1-1-1,1 1 1,0-1-1,0 0 1,0 0-1,0 0 1,0 1-1,1-1 1,-1 0 0,0 0-1,0 0 1,0 0-1,0-1 1,0 1-1,0 0 1,0 0-1,0-1 1,0 1 0,0 0-1,-1-1 1,1 1-1,0-1 1,0 1-1,0-1 1,0 0-1,0 1 1,-1-1 0,1 0-1,0 1 1,0-2-1,1-1-4,-1 1-1,1-1 0,-1 1 1,0-1-1,1 0 0,-1 0 0,-1 1 1,1-1-1,0 0 0,-1 0 1,1 0-1,-1 0 0,0 0 1,0 0-1,0 0 0,-1-3 1,0-4-8,0 1 0,-1 0 1,-5-16-1,7 24-5,0 1-1,-1 0 1,1 0 0,0 0 0,0-1-1,0 1 1,0 0 0,0 0 0,0-1 0,0 1-1,0 0 1,0 0 0,0 0 0,-1-1-1,1 1 1,0 0 0,0 0 0,0 0-1,0-1 1,-1 1 0,1 0 0,0 0-1,0 0 1,0 0 0,-1 0 0,1 0-1,0-1 1,0 1 0,0 0 0,-1 0-1,1 0 1,0 0 0,0 0 0,-1 0-1,1 0 1,0 0 0,0 0 0,-1 0 0,1 0-1,0 0 1,0 0 0,-1 0 0,1 0-1,0 0 1,0 1 0,0-1 0,-1 0-1,1 0 1,0 0 0,0 0 0,0 0-1,-1 0 1,1 1 0,0-1 0,0 0-1,0 0 1,0 0 0,-1 1 0,1-1-1,0 0 1,0 0 0,0 0 0,0 1-1,0-1 1,-7 15-2989,7-6 675</inkml:trace>
</inkml:ink>
</file>

<file path=word/ink/ink8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4.621"/>
    </inkml:context>
    <inkml:brush xml:id="br0">
      <inkml:brushProperty name="width" value="0.05" units="cm"/>
      <inkml:brushProperty name="height" value="0.05" units="cm"/>
      <inkml:brushProperty name="color" value="#849398"/>
    </inkml:brush>
  </inkml:definitions>
  <inkml:trace contextRef="#ctx0" brushRef="#br0">132 46 6272,'-12'-27'4007,"4"13"2225,7 13-6116,0 1 0,1-1-1,-1 1 1,0 0-1,0-1 1,1 1-1,-1 0 1,0 0-1,0-1 1,1 1-1,-1 0 1,0 0-1,0 0 1,0 0-1,1 0 1,-1 0-1,0 0 1,0 0-1,0 0 1,1 1 0,-1-1-1,0 0 1,0 0-1,1 1 1,-1-1-1,0 0 1,1 1-1,-2 0 1,-21 11-459,16-5 580,0-1 0,0 2 0,0-1 1,1 1-1,1 0 0,-1 0 0,1 0 0,-7 18 0,11-26-230,1 1 1,-1 0-1,1 0 1,0 0 0,-1-1-1,1 1 1,0 0-1,0 0 1,0 0 0,0 0-1,0 0 1,-1 0-1,1 0 1,1-1-1,-1 1 1,0 0 0,0 0-1,0 0 1,0 0-1,1 0 1,-1 0 0,0-1-1,1 1 1,-1 0-1,1 0 1,-1-1-1,1 1 1,0 1 0,1 0 1,0-1 0,0 1 1,0-1-1,0 0 1,0 0-1,1 0 0,-1 0 1,0 0-1,0 0 0,1-1 1,2 1-1,-1 0-7,1 0 1,-1 0-1,1-1 0,0 0 1,-1 0-1,1 0 0,0 0 1,-1-1-1,1 0 0,-1 0 1,1 0-1,4-2 0,-6 1-2,-1-1 0,1 1 0,-1-1 0,0 1 0,1-1 0,-1 0 0,0 0 0,0 0 0,-1 0 0,1 0 0,-1 0 0,0 0 0,1-1 0,-1 1 0,-1 0 0,1-1 0,0 1 0,-1-8 0,5-13 0,-5 21 1,-3 8-3,-3 11 25,5-13-37,0 0 0,1 0 1,0 0-1,-1 0 0,1 0 0,0 0 1,1 0-1,-1 0 0,0 0 1,1 0-1,0 0 0,0 0 0,0 0 1,0 0-1,0 0 0,0-1 1,1 1-1,0 0 0,-1-1 0,1 1 1,0-1-1,0 1 0,0-1 1,0 0-1,1 0 0,-1 0 0,6 3 1,5 4-265</inkml:trace>
</inkml:ink>
</file>

<file path=word/ink/ink8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5.270"/>
    </inkml:context>
    <inkml:brush xml:id="br0">
      <inkml:brushProperty name="width" value="0.05" units="cm"/>
      <inkml:brushProperty name="height" value="0.05" units="cm"/>
      <inkml:brushProperty name="color" value="#849398"/>
    </inkml:brush>
  </inkml:definitions>
  <inkml:trace contextRef="#ctx0" brushRef="#br0">109 228 6016,'-1'-2'442,"0"1"-1,0 0 1,0 0 0,0 0 0,0 0-1,-1 0 1,1 0 0,0 0-1,0 0 1,-1 1 0,1-1 0,-1 0-1,1 1 1,-1-1 0,1 1 0,-1-1-1,1 1 1,-1 0 0,1 0 0,-1-1-1,1 1 1,-2 1 0,0-1-238,0 1-1,1-1 1,-1 1 0,1 0 0,-1 0 0,1 0 0,-1 1-1,1-1 1,0 0 0,0 1 0,0 0 0,-3 1 0,1 1-114,1 0 1,-1 0 0,1 0-1,-1 0 1,1 1 0,1-1-1,-1 1 1,0 0 0,1-1 0,0 1-1,0 0 1,1 0 0,-2 7-1,2-4 47,-1 21 221,2-29-352,0 1 1,0 0-1,0-1 0,0 1 1,0-1-1,0 1 0,0-1 0,1 1 1,-1 0-1,0-1 0,0 1 1,1-1-1,-1 1 0,0-1 1,1 1-1,-1-1 0,0 1 0,1-1 1,-1 0-1,1 1 0,-1-1 1,1 1-1,-1-1 0,1 0 1,-1 0-1,1 1 0,-1-1 0,1 0 1,-1 0-1,1 0 0,-1 1 1,1-1-1,0 0 0,-1 0 1,1 0-1,-1 0 0,1 0 0,0 0 1,0 0-1,5-1-1,-1 1-2,1-1 1,0 0 0,0 0 0,10-4-1,-13 4-10,-1 0-1,1-1 0,-1 1 0,0-1 1,0 0-1,1 0 0,-1 1 0,0-2 1,-1 1-1,1 0 0,0 0 0,-1 0 0,3-4 1,2-10-53,0 0 1,0 0 0,-2 0 0,0-1-1,-1 0 1,0 1 0,-2-1 0,0-18-1,0 15 90,-2 1 0,0-1 0,-1 1 0,-10-37 0,12 55-13,0 1 0,0-1 0,0 1 0,0-1 0,0 1 0,0-1 0,0 1 0,0-1 0,-1 1 0,1-1 0,0 1 0,-1-1 0,1 1 0,0-1 0,-1 1 0,1-1 0,0 1 0,-1 0 0,1-1 0,-1 1 0,1 0 0,0-1 0,-2 1 0,-4 7 250,-3 22 60,7-12-240,1 0 0,0 1 0,1-1-1,1 0 1,0 1 0,2-1 0,0 0-1,1 0 1,0-1 0,1 1 0,1-1-1,1 0 1,0 0 0,15 22 0,-20-36-66,-1 0 1,1 1-1,0-1 1,0 0 0,1-1-1,-1 1 1,0 0-1,1 0 1,-1-1 0,1 0-1,-1 1 1,1-1-1,0 0 1,-1 0-1,1 0 1,0-1 0,0 1-1,0-1 1,-1 1-1,1-1 1,0 0 0,0 0-1,0 0 1,0-1-1,0 1 1,-1-1-1,1 1 1,0-1 0,4-2-1,-3 2-85,-1 0 0,0 0-1,0-1 1,0 1 0,0-1-1,-1 0 1,1 0 0,0 0 0,-1 0-1,1 0 1,-1-1 0,0 1-1,0-1 1,0 1 0,0-1 0,0 0-1,0 0 1,-1 0 0,1 0-1,-1 0 1,0 0 0,0 0 0,0 0-1,0-1 1,0-4 0,-1 7 42,0 0 1,0 0 0,0 0-1,0 0 1,0-1 0,0 1-1,-1 0 1,1 0 0,0 0-1,0 0 1,-1 0 0,1 0-1,-1 0 1,1 0 0,-1 1-1,1-1 1,-1 0 0,0 0-1,1 0 1,-1 0 0,0 1-1,0-1 1,1 0 0,-1 1-1,0-1 1,0 1 0,0-1-1,0 1 1,0-1 0,0 1-1,0-1 1,0 1 0,0 0-1,0 0 1,0-1 0,0 1-1,0 0 1,0 0 0,0 0-1,0 0 1,0 0 0,0 1-1,0-1 1,-1 0 0,1 0-1,0 1 1,0-1 0,0 0-1,1 1 1,-1-1 0,0 1-1,0 0 1,0-1 0,0 1-1,0 0 1,1-1 0,-1 1-1,0 0 1,0 1 0,-2 1 100,0 0 1,0 1 0,0 0-1,0-1 1,1 1 0,0 0-1,0 0 1,0 0 0,0 1-1,1-1 1,0 0 0,-2 6-1,3-9-52,0 1 0,0-1 0,0 0 0,0 1 0,0-1 0,1 1 0,-1-1 0,0 0 0,1 1 0,-1-1 0,1 0 0,-1 1 0,1-1 0,-1 0 0,1 0 0,0 0 0,1 2 0,0-1-18,0-1 1,-1 0-1,1 1 1,0-1-1,0 0 1,0 0-1,0 0 1,0 0-1,0 0 1,1-1 0,-1 1-1,0-1 1,0 1-1,3-1 1,14 1-341,31-2 0,-11-2-437</inkml:trace>
</inkml:ink>
</file>

<file path=word/ink/ink8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5.657"/>
    </inkml:context>
    <inkml:brush xml:id="br0">
      <inkml:brushProperty name="width" value="0.05" units="cm"/>
      <inkml:brushProperty name="height" value="0.05" units="cm"/>
      <inkml:brushProperty name="color" value="#849398"/>
    </inkml:brush>
  </inkml:definitions>
  <inkml:trace contextRef="#ctx0" brushRef="#br0">109 267 7936,'-4'-1'1062,"0"0"0,1 1-1,-1-1 1,0 1 0,1 0 0,-1 0 0,0 0 0,0 1 0,1-1 0,-6 3-1,6-2-906,0 0 0,0 1 0,0 0 0,0-1 0,0 1 0,1 0 0,-1 1 0,1-1 0,-1 0 0,1 1 0,0-1 0,-2 4 0,0 0-89,-1 0 0,2 0 0,-1 1 0,-3 9-1,6-16-50,1 1-1,-1 0 0,1 0 1,0 0-1,-1 0 0,1 0 1,0-1-1,0 1 0,-1 0 1,1 0-1,0 0 0,0 0 1,0 0-1,0 0 0,1 0 1,-1 0-1,0-1 0,0 1 1,0 0-1,1 0 0,-1 0 1,0 0-1,1 0 0,-1-1 1,1 1-1,-1 0 0,1 0 1,-1-1-1,1 1 0,0 0 1,-1-1-1,1 1 0,0 0 1,-1-1-1,1 1 0,0-1 1,0 0-1,0 1 0,-1-1 1,1 1-1,0-1 0,0 0 1,0 0-1,0 0 0,0 1 1,1-1-1,0 0-4,1 1 0,-1-1 1,1 0-1,-1 0 0,1 0 0,0 0 1,-1 0-1,1 0 0,-1-1 0,1 1 0,-1-1 1,1 0-1,-1 0 0,0 0 0,1 0 1,-1 0-1,0-1 0,4-2 0,-3 1-16,0 0 0,0 0 0,-1-1 0,1 1 0,-1-1 0,0 1 0,0-1 0,0 0 0,-1 0 0,3-8 0,4-21-120,-2-1 0,-2 0 0,-1 0 0,-1 0 0,-4-37 0,2 18 263,-2 37 183,2 16-312,0 0 0,0 0 0,0 0 0,0 0 0,0 0-1,0 0 1,0 0 0,0 0 0,0 0 0,0 0 0,0-1 0,0 1 0,0 0 0,0 0-1,0 0 1,0 0 0,0 0 0,0 0 0,0 0 0,0 0 0,0 0 0,0 0-1,0 0 1,0 0 0,-1 0 0,1 0 0,0 0 0,0-1 0,0 1 0,0 0-1,0 0 1,0 0 0,0 0 0,0 0 0,0 0 0,0 0 0,0 0 0,-1 0-1,1 0 1,0 0 0,0 0 0,0 0 0,0 0 0,0 0 0,0 0 0,0 0 0,0 0-1,0 0 1,0 0 0,0 0 0,0 1 0,-1-1 0,1 0 0,0 0 0,0 0-1,0 0 1,0 0 0,0 0 0,0 0 0,0 0 0,0 0 0,0 0 0,0 0-1,-1 2 62,0 1 1,0-1-1,1 0 0,-1 1 0,1-1 0,-1 0 0,1 1 0,0-1 0,0 4 0,0 4 74,-1 34 115,3 0 0,12 79 0,-13-117-333,0-1-1,0 0 1,1 0 0,0 0-1,0 0 1,0 0 0,1 0-1,-1-1 1,1 1-1,0-1 1,1 1 0,-1-1-1,1 0 1,5 4 0,14 6-971</inkml:trace>
</inkml:ink>
</file>

<file path=word/ink/ink8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6.110"/>
    </inkml:context>
    <inkml:brush xml:id="br0">
      <inkml:brushProperty name="width" value="0.05" units="cm"/>
      <inkml:brushProperty name="height" value="0.05" units="cm"/>
      <inkml:brushProperty name="color" value="#849398"/>
    </inkml:brush>
  </inkml:definitions>
  <inkml:trace contextRef="#ctx0" brushRef="#br0">73 1 8192,'-4'4'9018,"-4"14"-7133,-7 26-1738,3-2 509,1 0 0,3 1 0,-6 83 0,14-116-528,2-9-110,4-13-219,0-1-85,-3 7 173,0 1 0,0 0 1,1 0-1,0 0 1,0 0-1,0 1 0,0-1 1,6-3-1,-9 7 95,1 0 0,-1 0 0,1 0 0,-1 0 0,1 1 0,-1-1 0,1 1 0,-1-1-1,1 1 1,0-1 0,-1 1 0,1 0 0,0 0 0,-1 0 0,1 0 0,0 0 0,-1 0 0,1 0 0,-1 0 0,1 1 0,0-1 0,-1 1 0,1-1-1,-1 1 1,1 0 0,-1-1 0,1 1 0,-1 0 0,1 0 0,-1 0 0,0 0 0,0 0 0,0 1 0,1-1 0,0 2 0,0-1 28,-1-1 0,0 0 1,0 1-1,0-1 0,0 0 0,0 1 1,0 0-1,0-1 0,0 1 0,-1-1 1,1 1-1,-1 0 0,1 0 0,-1-1 1,0 1-1,1 0 0,-1 0 0,0-1 1,0 1-1,0 0 0,-1 0 0,1 0 1,0-1-1,-1 1 0,1 0 0,-1-1 1,1 1-1,-1 0 0,0-1 1,-1 3-1,-2 2 136,-1-1-1,0 1 1,0 0 0,0-1 0,-12 8 0,4-2 261,13-9-300,5-5-306,10-5-1565,2-1-178</inkml:trace>
</inkml:ink>
</file>

<file path=word/ink/ink8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6.688"/>
    </inkml:context>
    <inkml:brush xml:id="br0">
      <inkml:brushProperty name="width" value="0.05" units="cm"/>
      <inkml:brushProperty name="height" value="0.05" units="cm"/>
      <inkml:brushProperty name="color" value="#849398"/>
    </inkml:brush>
  </inkml:definitions>
  <inkml:trace contextRef="#ctx0" brushRef="#br0">106 67 6784,'-1'0'500,"0"0"0,0 0 1,0 1-1,1-1 0,-1 0 0,0 0 1,0 1-1,1-1 0,-1 0 0,0 1 1,0-1-1,1 1 0,-1-1 0,1 1 1,-1-1-1,0 1 0,1-1 0,-2 2 1,-7 16 2420,9-16-2887,-1 1 1,0-1 0,1 0 0,0 1 0,-1-1 0,1 0 0,0 1 0,0-1-1,0 1 1,1-1 0,-1 0 0,0 1 0,1-1 0,1 3 0,14-2 1309,-9 3-1174,-6-6-165,-1 0 0,0 1-1,0-1 1,1 0-1,-1 1 1,0-1 0,0 0-1,1 0 1,-1 0-1,0 1 1,1-1 0,-1 0-1,0 0 1,1 0-1,-1 0 1,1 0 0,-1 1-1,0-1 1,1 0-1,-1 0 1,0 0 0,1 0-1,-1 0 1,1 0-1,-1 0 1,0 0 0,1-1-1,-1 1 1,0 0-1,1 0 1,-1 0 0,1 0-1,-1 0 1,0-1-1,1 1 1,-1 0 0,0 0-1,0 0 1,1-1-1,-1 1 1,0 0 0,0-1-1,1 1 1,-1 0-1,0-1 1,0 1 0,0 0-1,1-1 1,-1 1-1,0-1 1,3-4 4,0 0 1,-1 0-1,0 0 0,0-1 1,0 1-1,-1-1 1,0 0-1,0 1 0,0-1 1,0 0-1,-1 1 0,0-1 1,0 0-1,-2-6 0,3-35 0,1 176 247,-3 34 691,2-81 154,-1-79-1029,0 0 0,0 0 0,-1 0-1,1 0 1,-1 0 0,0 0 0,1 0 0,-1 0-1,-1-1 1,1 1 0,0 0 0,-1 0 0,1-1-1,-3 4 1,3-5-58,0 0 0,-1 0 0,1 0 0,0 0 0,0-1 0,0 1 0,-1 0-1,1-1 1,0 1 0,0-1 0,-1 1 0,1-1 0,-1 1 0,1-1 0,0 0 0,-1 0 0,1 0 0,-1 0-1,1 0 1,0 0 0,-1 0 0,1 0 0,-1-1 0,1 1 0,0 0 0,-1-1 0,1 0 0,0 1 0,-1-1 0,1 1-1,0-1 1,-1-1 0,-14-8-184,1-2-1,-26-24 0,31 26-469</inkml:trace>
</inkml:ink>
</file>

<file path=word/ink/ink8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7.394"/>
    </inkml:context>
    <inkml:brush xml:id="br0">
      <inkml:brushProperty name="width" value="0.05" units="cm"/>
      <inkml:brushProperty name="height" value="0.05" units="cm"/>
      <inkml:brushProperty name="color" value="#849398"/>
    </inkml:brush>
  </inkml:definitions>
  <inkml:trace contextRef="#ctx0" brushRef="#br0">94 28 6144,'-3'-16'5809,"0"4"-32,2 12-5705,0 1 1,0-1 0,1 0-1,-1 0 1,0 1 0,1-1-1,-1 0 1,0 1-1,1-1 1,-1 1 0,0-1-1,1 1 1,-1-1-1,1 1 1,-1-1 0,1 1-1,-1 0 1,1-1 0,0 1-1,-1 0 1,1 0-1,-3 2 68,2 0 0,-1 0 0,0 0 0,1 0 0,-1 0-1,1 0 1,0 1 0,0-1 0,0 0 0,1 1-1,-1-1 1,1 1 0,0-1 0,0 1 0,0-1 0,0 1-1,1 5 1,2 4 210,1 0-1,0-1 1,7 17 0,1 2-20,-3-10-6,-7-17-300,0 0 0,0 0 0,0 1 0,-1-1 1,0 0-1,2 9 0,-3-11-24,-1-1 0,1 0 0,0 0 0,0 0 0,-1 1-1,1-1 1,0 0 0,-1 0 0,1 0 0,-1 0 0,1 0 0,-1 0 0,0 0 0,1 0 0,-1 0 0,0 0 0,0 0-1,0-1 1,0 1 0,0 0 0,0 0 0,0-1 0,0 1 0,0-1 0,0 1 0,0-1 0,0 1 0,0-1 0,0 0-1,0 1 1,-2-1 0,-2 1 7,0 1 0,-1-2 0,1 1 0,0 0-1,0-1 1,-1 0 0,1-1 0,-10-1 0,13 2-49,0 0 0,1 0 0,-1-1 0,1 1 0,-1-1 0,1 1 0,-1-1 0,1 0 0,-1 0 0,1 0 0,0 1 1,-1-1-1,1 0 0,0-1 0,0 1 0,0 0 0,0 0 0,0 0 0,0-1 0,0 1 0,0 0 0,0-1 1,0 1-1,1-1 0,-1 1 0,1-1 0,-1 0 0,1 1 0,0-1 0,-1 1 0,1-3 0,2-9-982</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8.667"/>
    </inkml:context>
    <inkml:brush xml:id="br0">
      <inkml:brushProperty name="width" value="0.05" units="cm"/>
      <inkml:brushProperty name="height" value="0.05" units="cm"/>
      <inkml:brushProperty name="color" value="#849398"/>
    </inkml:brush>
  </inkml:definitions>
  <inkml:trace contextRef="#ctx0" brushRef="#br0">14 17 6912,'-10'-1'1916,"9"-2"-775,10-4 238,-2 3 4104,-7 4-5452,0-1-1,0 1 1,0 0-1,0 0 1,0 0-1,0 0 0,0 0 1,0 0-1,0 0 1,1 0-1,-1 0 1,0 0-1,0 0 0,0 0 1,0 0-1,0 0 1,0 0-1,0 0 1,0 0-1,1 0 0,-1 0 1,0 0-1,0 0 1,0 0-1,0 0 1,0 0-1,0 0 0,0 0 1,0 0-1,1 0 1,-1 0-1,0 0 1,0 1-1,0-1 0,0 0 1,0 0-1,0 0 1,0 0-1,0 0 0,0 0 1,0 0-1,0 0 1,0 0-1,0 0 1,0 1-1,0-1 0,0 0 1,0 0-1,1 0 1,-1 0-1,0 0 1,0 0-1,0 0 0,0 0 1,0 1-1,0-1 1,-1 0-1,1 0 1,0 0-1,0 0 0,2 9 207,-1 0-1,0 0 0,0 0 0,-1-1 1,-1 1-1,-1 12 0,0 16 393,1 10 16,5 145 1803,-4-181-2362,0 0 1,-1-1-1,-3 17 0,-2 24 81,6-33-117,0 1 0,-5 22 0,0-27-7,1-2 1,4-11-44,1-1 1,-1 0 0,0 1-1,0-1 1,0 0-1,0 1 1,1-1 0,-1 0-1,0 0 1,1 1-1,-1-1 1,0 0-1,0 0 1,1 0 0,-1 1-1,0-1 1,1 0-1,-1 0 1,0 0 0,1 0-1,-1 0 1,0 0-1,1 1 1,-1-1 0,1 0-1,-1 0 1,0 0-1,1 0 1,-1 0-1,0 0 1,1-1 0,0 1-1,8 2 0,-9-1 0,0-1 0,1 0 0,-1 0 0,0 0 0,0 0 0,1 0 0,-1 1 0,0-1 0,1 0 0,-1 0 0,1 0 0,-1 0 0,0 0 0,1 0 0,-1 0 0,0 0 0,1 0 0,-1 0 0,0-1 0,1 1 0,-1 0 0,0 0 0,1 0 0,-1 0 0,0 0 0,0-1 0,1 1 0,-1 0 0,1-1 0,0 1 0,-1 0 0,1-1 0,0 1 0,0 0 0,0 0 0,0 0 0,0 0 0,0 0 0,0 0 0,0 0 0,0 0 0,0 0 0,0 0 0,0 0 0,0 1 0,0-1 0,0 0 0,0 1 0,1 0 0,6 1 0,64-7 0,112-3 0,-5 0 0,199 17 0,-109-6 0,-78-2 0,-72-1 0,72 3 0,79-2 0,-123-4 0,243-5 0,-187 8 0,-157 1 0,48 5 0,23 2 0,236-2 0,-88 9 0,-76 7 0,-184-21 0,14 0 0,-17-1 0,1 0 0,-1 0 0,0 0 0,0 0 0,0 0 0,0 0 0,0 1 0,0-1 0,0 1 0,2 0 0,-4 0 0,1-1 0,-1 0 0,0 0 0,1 0 0,-1 0 0,0 0 0,0 0 0,1 0 0,-1 0 0,0 0 0,0-1 0,1 1 0,-1 0 0,0 0 0,1 0 0,-1 0 0,0 0 0,0 0 0,0 0 0,1-1 0,-1 1 0,0 0 0,0 0 0,1 0 0,-1-1 0,0 1 0,0 0 0,0 0 0,0 0 0,0-1 0,1 1 0,-1 0 0,0 0 0,0-1 0,0 1 0,4-10 0,-4 9 0,1-1 0,0 0 0,0 0 0,0 0 0,-1 0 0,1 0 0,-1 0 0,1 0 0,-1 0 0,0 0 0,1 0 0,-1 0 0,-1 0 0,1-1 0,0-1 0,-2-4 0,-7-176 64,-1-3 0,10 159-58,0 0-1,-3 0 0,-6-38 1,9 65-44,0 0 0,-1 0 0,1 0 0,0 1 0,0-1 1,-1 0-1,1 0 0,0 0 0,-1 0 0,1 0 1,-1 0-1,0 0 0,1 1 0,-1-1 0,1 0 0,-1 0 1,0 1-1,0-1 0,1 1 0,-1-1 0,0 0 1,0 1-1,0-1 0,0 1 0,0 0 0,1-1 1,-1 1-1,0 0 0,0 0 0,0-1 0,0 1 0,0 0 1,0 0-1,0 0 0,0 0 0,0 0 0,0 0 1,0 0-1,0 1 0,0-1 0,0 0 0,0 1 0,-1-1 1,-9 5-881</inkml:trace>
</inkml:ink>
</file>

<file path=word/ink/ink8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7.800"/>
    </inkml:context>
    <inkml:brush xml:id="br0">
      <inkml:brushProperty name="width" value="0.05" units="cm"/>
      <inkml:brushProperty name="height" value="0.05" units="cm"/>
      <inkml:brushProperty name="color" value="#849398"/>
    </inkml:brush>
  </inkml:definitions>
  <inkml:trace contextRef="#ctx0" brushRef="#br0">106 9 8064,'-6'-8'10965,"11"22"-10591,0 0 1,-1 0-1,-1 1 0,-1 0 1,0 0-1,-1-1 1,0 1-1,-3 24 1,-4 13 152,-13 58 1,3-26 615,16-80-1207,-1 1 0,0 0 0,0 0 0,0-1 0,0 1 0,0 0 0,-1-1 0,0 1 0,0-1 0,0 0 0,-1 0 0,0 0 0,1 0 0,-1 0 0,-5 4 0,-2 1-1238</inkml:trace>
</inkml:ink>
</file>

<file path=word/ink/ink8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38.428"/>
    </inkml:context>
    <inkml:brush xml:id="br0">
      <inkml:brushProperty name="width" value="0.05" units="cm"/>
      <inkml:brushProperty name="height" value="0.05" units="cm"/>
      <inkml:brushProperty name="color" value="#849398"/>
    </inkml:brush>
  </inkml:definitions>
  <inkml:trace contextRef="#ctx0" brushRef="#br0">7 3 6912,'0'0'68,"0"0"0,0 0 0,0-1 0,0 1 0,0 0 0,0 0 0,0 0-1,0 0 1,0 0 0,-1 0 0,1 0 0,0 0 0,0-1 0,0 1 0,0 0 0,0 0 0,0 0 0,0 0 0,-1 0 0,1 0 0,0 0 0,0 0 0,0 0 0,0 0 0,0 0 0,-1 0 0,1 0 0,0 0 0,0 0 0,0 0 0,0 0-1,0 0 1,-1 0 0,1 0 0,0 0 0,0 0 0,0 0 0,0 0 0,0 0 0,0 0 0,-1 0 0,1 0 0,0 0 0,0 1 0,0-1 0,0 0 0,0 0 0,0 0 0,0 0 0,0 0 0,-1 0 0,1 15 12547,2-16-11933,13 0-485,-1-1-1,1 2 0,-1 0 0,28 4 1,-19-1-219</inkml:trace>
</inkml:ink>
</file>

<file path=word/ink/ink8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39.151"/>
    </inkml:context>
    <inkml:brush xml:id="br0">
      <inkml:brushProperty name="width" value="0.05" units="cm"/>
      <inkml:brushProperty name="height" value="0.05" units="cm"/>
      <inkml:brushProperty name="color" value="#849398"/>
    </inkml:brush>
  </inkml:definitions>
  <inkml:trace contextRef="#ctx0" brushRef="#br0">95 54 5760,'-2'-20'9747,"-7"-1"-6713,8 20-2974,1 0 0,-1 0 0,1 0 0,-1 1 0,0-1 0,1 0 0,-1 0 0,0 1 0,0-1 0,0 1 0,0-1 0,0 1 0,1-1 0,-1 1 0,0-1 0,0 1 0,0 0 0,0-1-1,0 1 1,0 0 0,0 0 0,0 0 0,0 0 0,0 0 0,-1 0 0,1 0 0,0 0 0,0 0 0,0 1 0,0-1 0,0 0 0,0 1 0,0-1 0,1 0 0,-1 1 0,0-1 0,0 1 0,0 0 0,0-1-1,0 1 1,1 0 0,-2 0 0,-1 2 95,0 0 0,1 0 0,-1 1 0,1-1-1,-1 0 1,1 1 0,0 0 0,0-1-1,-1 7 1,-11 36 196,12-38-307,1 1 1,0-1-1,0 1 0,0 0 1,2 12-1,-1-20-36,0 0 1,0 1-1,1-1 0,-1 0 1,0 1-1,1-1 0,-1 0 1,1 0-1,-1 1 0,1-1 0,-1 0 1,1 0-1,0 0 0,0 0 1,0 0-1,-1 0 0,1 0 1,0 0-1,0 0 0,0 0 1,0-1-1,1 1 0,-1 0 0,0-1 1,0 1-1,0-1 0,1 1 1,-1-1-1,0 1 0,0-1 1,1 0-1,-1 0 0,0 0 1,1 0-1,-1 0 0,0 0 0,1 0 1,-1 0-1,0 0 0,1 0 1,-1-1-1,0 1 0,0-1 1,2 0-1,0 0-3,0 0 0,0-1 0,0 1 0,0-1 0,0 0 0,-1 0 0,1 0-1,-1 0 1,1 0 0,-1-1 0,0 1 0,0-1 0,0 1 0,0-1 0,-1 0 0,1 0 0,2-5 0,1-6 15,0 0 0,5-21 0,-9 33-20,-4 12-18,1-3-54,0 0-1,1 0 1,-1 1 0,1-1-1,1 11 1,0-15 43,0-1-1,0 0 1,1 0 0,-1 1 0,1-1 0,0 0 0,0 0 0,-1 0-1,1 1 1,1-1 0,-1 0 0,0 0 0,0-1 0,1 1 0,-1 0-1,1 0 1,0-1 0,-1 1 0,1-1 0,0 1 0,0-1 0,0 0-1,3 2 1,9 5-995,2-1-128</inkml:trace>
</inkml:ink>
</file>

<file path=word/ink/ink8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39.592"/>
    </inkml:context>
    <inkml:brush xml:id="br0">
      <inkml:brushProperty name="width" value="0.05" units="cm"/>
      <inkml:brushProperty name="height" value="0.05" units="cm"/>
      <inkml:brushProperty name="color" value="#849398"/>
    </inkml:brush>
  </inkml:definitions>
  <inkml:trace contextRef="#ctx0" brushRef="#br0">163 36 7680,'-11'-11'3474,"-8"-9"3294,19 20-6717,-1 0-1,1-1 1,0 1-1,-1 0 1,1-1-1,0 1 0,-1 0 1,1 0-1,-1-1 1,1 1-1,-1 0 1,1 0-1,0 0 1,-1-1-1,1 1 0,-1 0 1,1 0-1,-1 0 1,1 0-1,-1 0 1,1 0-1,-1 0 1,1 0-1,-1 0 1,1 0-1,-1 0 0,1 0 1,-1 1-1,1-1 1,0 0-1,-1 0 1,1 0-1,-1 1 1,1-1-1,-1 0 1,1 0-1,-1 1 0,-2 4 153,-1 0 0,1 0-1,0 1 1,0-1 0,0 1-1,1 0 1,-3 10 0,-12 53 507,3 0 0,-9 140 0,17-135-536,6-72-179,-3 18-355,3-20 329,0 1 0,0 0 0,-1-1 0,1 1 0,0 0 0,0-1 0,-1 1 0,1-1 0,0 1 0,-1 0-1,1-1 1,0 1 0,-1-1 0,1 1 0,-1-1 0,1 1 0,-1-1 0,1 0 0,-1 1 0,1-1 0,-1 1 0,0-1 0,0 0 0,-5-1-865</inkml:trace>
  <inkml:trace contextRef="#ctx0" brushRef="#br0" timeOffset="1">1 389 7296,'0'-9'3584,"7"18"1664,-1-9-5120,4 0 0,3-5-1,1 5 1,-2 0-256,6-7 128,8-1-255,-10 1 127</inkml:trace>
</inkml:ink>
</file>

<file path=word/ink/ink8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0.033"/>
    </inkml:context>
    <inkml:brush xml:id="br0">
      <inkml:brushProperty name="width" value="0.05" units="cm"/>
      <inkml:brushProperty name="height" value="0.05" units="cm"/>
      <inkml:brushProperty name="color" value="#849398"/>
    </inkml:brush>
  </inkml:definitions>
  <inkml:trace contextRef="#ctx0" brushRef="#br0">109 131 4480,'1'-9'1457,"0"-1"1,0 1-1,-1-1 0,0 1 1,-1 0-1,0-1 0,-3-15 0,-9-13 943,13 38-2355,0 0-1,0 0 0,0 0 1,0 0-1,0 0 1,0-1-1,-1 1 0,1 0 1,0 0-1,0 0 1,0 0-1,0 0 0,0 0 1,0 0-1,0 0 1,0 0-1,-1 0 0,1-1 1,0 1-1,0 0 1,0 0-1,0 0 0,0 0 1,-1 0-1,1 0 1,0 0-1,0 0 0,0 0 1,0 0-1,0 0 1,-1 0-1,1 0 0,0 0 1,0 0-1,0 0 1,0 1-1,0-1 0,0 0 1,-1 0-1,1 0 1,0 0-1,0 0 0,0 0 1,0 0-1,0 0 1,0 0-1,0 0 0,0 1 1,-1-1-1,1 0 1,0 0-1,0 0 0,0 0 1,-4 7 480,-10 34 198,2 2 0,-10 62 1,22-101-697,-4 24 146,0 29 0,1-6 14,-5 64-123,7-112-339,1-1 0,-1 1 0,0-1 0,0 0 0,0 1 1,0-1-1,0 0 0,-3 3 0,-1-1-1411</inkml:trace>
</inkml:ink>
</file>

<file path=word/ink/ink8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0.454"/>
    </inkml:context>
    <inkml:brush xml:id="br0">
      <inkml:brushProperty name="width" value="0.05" units="cm"/>
      <inkml:brushProperty name="height" value="0.05" units="cm"/>
      <inkml:brushProperty name="color" value="#849398"/>
    </inkml:brush>
  </inkml:definitions>
  <inkml:trace contextRef="#ctx0" brushRef="#br0">1 48 8448,'0'-17'4224,"0"28"3711,12-13-7423,5-7 0,-7 3 384,9-1 128,1 5-1152,-6 2 0,2-4 640,-6 4 128,7-2-384,-4-1 128,4 3-1024,-1-6 0</inkml:trace>
</inkml:ink>
</file>

<file path=word/ink/ink8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2.796"/>
    </inkml:context>
    <inkml:brush xml:id="br0">
      <inkml:brushProperty name="width" value="0.05" units="cm"/>
      <inkml:brushProperty name="height" value="0.05" units="cm"/>
    </inkml:brush>
  </inkml:definitions>
  <inkml:trace contextRef="#ctx0" brushRef="#br0">42 10 5632,'0'2'2542,"0"-7"-1129,0 5-1268,0-1-1,0 1 1,0 0 0,0 0 0,0-1 0,0 1 0,0 0 0,0 0 0,0-1 0,0 1 0,1 0 0,-1 0 0,0-1-1,0 1 1,0 0 0,0 0 0,0 0 0,0-1 0,1 1 0,-1 0 0,0 0 0,0 0 0,0 0 0,1-1-1,-1 1 1,0 0 0,0 0 0,0 0 0,1 0 0,-1 0 0,0 0 0,0 0 0,1 0 0,-1 0 0,0-1-1,0 1 1,1 0 0,-1 0 0,0 0 0,0 0 0,1 0 0,-1 1 0,0-1 0,0 0 0,1 0 0,-1 0 0,0 0-1,0 0 1,1 0 0,-1 0 0,0 0 0,0 1 0,0-1 0,1 0 0,0 3-14,1 0 1,-1 0-1,0 0 1,0 0-1,0 0 1,0 0-1,0 1 1,-1-1-1,0 0 1,1 0-1,-1 1 1,-1 4 0,1-7-93,-1 14 493,-1 1-1,0-1 1,-6 18 0,2-2 50,-7 23 454,-3 19 616,3-18-500,13-55-1150,0 0 0,0 0 0,0 1 0,0-1-1,0 0 1,1 0 0,-1 0 0,0 1 0,0-1 0,0 0 0,0 0 0,0 0-1,0 0 1,0 0 0,0 1 0,1-1 0,-1 0 0,0 0 0,0 0-1,0 0 1,0 0 0,0 0 0,1 1 0,-1-1 0,0 0 0,0 0-1,0 0 1,1 0 0,-1 0 0,0 0 0,0 0 0,0 0 0,0 0-1,1 0 1,-1 0 0,0 0 0,0 0 0,0 0 0,1 0 0,-1 0-1,0 0 1,0 0 0,0 0 0,1 0 0,-1-1 0,0 1 0,0 0-1,0 0 1,1 0 0,11-4 33,-11 3-35,10-1-45,0 0 1,1 0-1,-1 1 0,0 0 0,0 1 0,1 0 0,11 3 0,19-1-236,-41-2 175,0 0-1,0 0 0,0-1 1,0 1-1,0 0 0,0 0 1,0-1-1,0 1 0,0 0 1,0-1-1,0 1 0,0-1 1,0 1-1,0-1 0,0 0 1,0 1-1,-1-1 0,3-1 1,7-9-1324</inkml:trace>
</inkml:ink>
</file>

<file path=word/ink/ink8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3.312"/>
    </inkml:context>
    <inkml:brush xml:id="br0">
      <inkml:brushProperty name="width" value="0.05" units="cm"/>
      <inkml:brushProperty name="height" value="0.05" units="cm"/>
    </inkml:brush>
  </inkml:definitions>
  <inkml:trace contextRef="#ctx0" brushRef="#br0">1 218 8320,'2'0'12287,"8"0"-12159,4 0 128,2 0-128,10 0 128,-2-9-384,-4 4 0,0-1 256,-4-6 0,4-6-896,-3 1 128</inkml:trace>
  <inkml:trace contextRef="#ctx0" brushRef="#br0" timeOffset="1">7 31 8320,'4'-9'4096,"48"-6"-2560,-32 15 3199,0 0-4735,3 0 128,7 0-128,2-2 128,6-2-768,-10 4 0</inkml:trace>
</inkml:ink>
</file>

<file path=word/ink/ink8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4.358"/>
    </inkml:context>
    <inkml:brush xml:id="br0">
      <inkml:brushProperty name="width" value="0.05" units="cm"/>
      <inkml:brushProperty name="height" value="0.05" units="cm"/>
    </inkml:brush>
  </inkml:definitions>
  <inkml:trace contextRef="#ctx0" brushRef="#br0">114 34 7552,'-1'-1'432,"0"0"0,0 0 0,-1 0 1,1 0-1,0 0 0,0 0 0,0 0 0,0-1 1,0 1-1,0 0 0,0-1 0,1 1 0,-2-3 1,-6-9 4545,8 12-4939,-1 1 1,0 0-1,1 0 1,-1 0-1,0 0 1,1 0-1,-1 0 1,0 0-1,1 0 1,-1 0-1,0 0 1,1 1-1,-1-1 1,1 0-1,-1 0 1,0 0-1,1 1 1,-1-1-1,1 0 1,-1 1-1,1-1 1,-1 1-1,1-1 1,-1 0-1,0 2 1,-16 11 469,11-6-301,0 0 1,0 1 0,1 0 0,0 0-1,0 0 1,1 1 0,0-1 0,0 1 0,1 0-1,1 0 1,-1 0 0,1 0 0,-1 11-1,3-19-184,0 1 0,0 0 0,1 0 0,-1-1 0,0 1 0,0 0 0,1-1 0,-1 1 0,1 0 0,0-1 0,0 1 0,-1 0 0,1-1 0,0 0 0,0 1 0,0-1 0,0 1 0,1-1 0,-1 0 0,3 2 0,-2-1 0,1-1 0,-1 0 0,1 1-1,-1-1 1,1 0 0,0-1 0,-1 1 0,1-1 0,0 1-1,0-1 1,-1 0 0,5 0 0,-2 0-19,-1 0 0,1-1 0,0 1 1,0-1-1,-1 0 0,1-1 0,0 1 0,-1-1 0,1 0 0,-1 0 1,0 0-1,0-1 0,0 0 0,0 1 0,4-5 0,-3 0-5,-1 1 0,0-1 0,0 0 0,0 0 0,-1 0 0,0 0 0,0-1 0,-1 1 0,0-1 0,-1 0 0,1 1 0,-2-1 0,1 0 0,-1-9 0,-14 62 235,-22 73 15,22-77 8,1 0 0,-9 61 0,22-101-254,0-1 1,-1 0-1,1 1 1,0-1-1,0 0 1,0 1-1,0-1 1,0 0-1,0 1 1,0-1-1,0 0 0,0 1 1,0-1-1,0 0 1,0 1-1,0-1 1,0 0-1,0 0 1,0 1-1,0-1 1,0 0-1,1 1 1,-1-1-1,0 0 1,0 1-1,0-1 0,0 0 1,1 0-1,-1 1 1,0-1-1,0 0 1,1 0-1,-1 0 1,0 1-1,0-1 1,1 0-1,-1 0 1,0 0-1,1 0 0,-1 1 1,15-9-213,12-20-1218,-11 5-152,1-6-108</inkml:trace>
</inkml:ink>
</file>

<file path=word/ink/ink8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4.795"/>
    </inkml:context>
    <inkml:brush xml:id="br0">
      <inkml:brushProperty name="width" value="0.05" units="cm"/>
      <inkml:brushProperty name="height" value="0.05" units="cm"/>
    </inkml:brush>
  </inkml:definitions>
  <inkml:trace contextRef="#ctx0" brushRef="#br0">1 44 8320,'1'1'11953,"2"18"-9562,0 27-2890,-4-21 848,0-19-183,1 0 0,-1-1 0,1 1 0,0-1 0,0 1 0,1 0 0,0-1 0,0 1 0,0-1 1,4 11-1,-4-16-155,-1 1 1,1-1-1,0 0 1,0 0 0,-1 1-1,1-1 1,0 0 0,0 0-1,0 0 1,-1 0-1,1 0 1,0 0 0,0 0-1,0 0 1,-1 0-1,1 0 1,0 0 0,0 0-1,-1-1 1,1 1 0,0 0-1,0-1 1,-1 1-1,1 0 1,0-1 0,-1 1-1,2-2 1,19-12 153,-12 5-204,-1 0-1,0-1 1,-1 0-1,0 0 0,0-1 1,-1 1-1,-1-2 1,6-15-1,-6 15 12,-1 5-42,-3 8-22,-3 15-87,-1 4 136,2-9 12,1-3 59,0-1 0,0 1 0,1-1 0,0 1-1,3 11 1,-4-17-43,1 0-1,0 0 1,0 0-1,0 0 1,0-1 0,1 1-1,-1 0 1,0 0-1,1-1 1,-1 1-1,1-1 1,-1 1-1,1-1 1,0 1 0,0-1-1,0 0 1,0 0-1,-1 0 1,1 0-1,1 0 1,-1-1-1,0 1 1,4 0 0,-5-1-91,0 0 1,1 0 0,-1 0 0,0 0-1,0 0 1,1 0 0,-1-1 0,0 1 0,0 0-1,0-1 1,0 1 0,0-1 0,0 1-1,1-1 1,-1 0 0,0 1 0,1-3-1,4-1-687,16-7-1533</inkml:trace>
  <inkml:trace contextRef="#ctx0" brushRef="#br0" timeOffset="1">278 94 7936,'-12'9'3968,"2"17"2815,10-17-6271,0 2 0,0 1 256,-7 3 128,7 3-1152,0-4 0,0 1 640,7-7 0,3-4-1152,2-4 128</inkml:trace>
  <inkml:trace contextRef="#ctx0" brushRef="#br0" timeOffset="2">282 5 8192,'-10'-5'11519,"20"5"-11391,-4 3-512,4-6 128</inkml:trace>
  <inkml:trace contextRef="#ctx0" brushRef="#br0" timeOffset="3">424 49 7168,'-4'4'3584,"2"11"-1792,2-6 1920,0 4-2817,0 11 1,-4 0 384,0 8 0,-2 6-1536,0 3 0,-4-11 1152,0-6 128,0 2-640,4-2 128,-2-11-768,6-4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1.157"/>
    </inkml:context>
    <inkml:brush xml:id="br0">
      <inkml:brushProperty name="width" value="0.05" units="cm"/>
      <inkml:brushProperty name="height" value="0.05" units="cm"/>
      <inkml:brushProperty name="color" value="#849398"/>
    </inkml:brush>
  </inkml:definitions>
  <inkml:trace contextRef="#ctx0" brushRef="#br0">10 19 6656,'-1'0'145,"1"1"1,0-1 0,0 0-1,0 0 1,-1 1 0,1-1-1,0 0 1,0 0 0,-1 0-1,1 1 1,0-1 0,0 0-1,-1 0 1,1 0 0,0 0-1,-1 0 1,1 0 0,0 1-1,0-1 1,-1 0 0,1 0-1,0 0 1,-1 0-1,1 0 1,0 0 0,-1 0-1,1 0 1,0-1 0,-1 1-1,1 0 1,-1 0 0,1 0 1,0-1 0,0 1 1,0-1-1,0 1 0,0 0 0,0-1 1,0 1-1,0-1 0,0 1 1,0 0-1,1-1 0,-1 1 0,0-1 1,0 1-1,0 0 0,0-1 1,1 1-1,-1 0 0,0-1 0,0 1 1,1 0-1,-1-1 0,0 1 1,1 0-1,-1-1 0,1 1 323,5-3 106,-3 2-467,0 0 1,0 1 0,1-1 0,-1 1 0,0 0 0,0 0-1,6 1 1,11 0 249,130 0 845,-89 1-1022,243 15 611,31 0-455,-171-18-318,407 4-19,-287-7-1,-61 0 0,-127-1-5,16 1 32,141-3 49,-54-1-46,-118 5-30,-42 1 0,75 6 0,-12 1 0,-49-3 0,-36-3 44,33-3 0,-34 1 12,1 2 0,27 0 0,-37 1 9,0 0 0,0-1 1,13-2-1,-16 2-42,1 0 0,0 0 0,0 1 0,0-1 0,0 1 0,0 0 0,0 0 0,0 1 0,5 1 0,-1 0 5,-1-1-1,1 0 1,0 0 0,-1-1-1,1 0 1,0-1 0,-1 0-1,12-2 1,-11 1-38,0 1 0,0 0 1,0 0-1,0 1 0,0 0 0,-1 1 0,16 2 1,-1 0-503,-19-5 106</inkml:trace>
</inkml:ink>
</file>

<file path=word/ink/ink8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5.217"/>
    </inkml:context>
    <inkml:brush xml:id="br0">
      <inkml:brushProperty name="width" value="0.05" units="cm"/>
      <inkml:brushProperty name="height" value="0.05" units="cm"/>
    </inkml:brush>
  </inkml:definitions>
  <inkml:trace contextRef="#ctx0" brushRef="#br0">1 29 7552,'6'-11'3712,"30"-6"-1920,-26 17 1280,6 0-2433,1 2 1,0 7 384,-7 0 0,-1 8-1280,-2-2 0,-4 3 1024,-6 5 0,-4-5-384,-2-7 128,-1 1-256,0-3 0,0-3-256,0-3 0</inkml:trace>
</inkml:ink>
</file>

<file path=word/ink/ink8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7.264"/>
    </inkml:context>
    <inkml:brush xml:id="br0">
      <inkml:brushProperty name="width" value="0.05" units="cm"/>
      <inkml:brushProperty name="height" value="0.05" units="cm"/>
    </inkml:brush>
  </inkml:definitions>
  <inkml:trace contextRef="#ctx0" brushRef="#br0">48 38 8320,'-4'-5'10709,"2"10"-9237,-4 11-490,-7 30 1,-5 14 486,14-51-1007,4-14-296,7-17-154,-3 14-31,0 0 0,1 0 0,0 1-1,0-1 1,1 1 0,11-12 0,-13 16-30,0-1 0,1 1 1,-1 0-1,1 0 0,-1 0 0,1 0 1,0 1-1,0 0 0,0 0 0,1 0 1,-1 1-1,7-2 0,-11 3 24,0 0 0,0 0 1,0 0-1,0 0 0,0 0 0,0 0 0,1 0 0,-1 0 0,0 0 0,0 1 0,0-1 0,0 0 0,0 1 0,0-1 0,0 1 1,0-1-1,0 1 0,0-1 0,0 1 0,0 0 0,0 0 0,0-1 0,-1 1 0,1 0 0,0 0 0,-1 0 0,1 0 0,0 0 1,0 1-1,1 3-9,-1-1 0,0 1 0,1 0 0,-1 0 0,0 7 0,3 8 345,-7-13-51,2-7-111,2-6-24,5-14 68,-4 13-158,1-1 0,-1 1 0,1 0 0,0 0 0,1 1 0,4-9 0,-6 13-37,0 1 0,-1-1 0,1 0 0,0 1 0,0 0-1,-1-1 1,1 1 0,0 0 0,0 0 0,1 0 0,-1 0 0,0 0 0,0 0 0,0 1 0,1-1 0,-1 1-1,0 0 1,0 0 0,1-1 0,-1 1 0,0 1 0,1-1 0,-1 0 0,0 1 0,4 0 0,-5-1 1,0 1 0,0-1 0,0 0 0,0 1 0,0-1 0,0 1 0,0 0 0,0-1 0,0 1 1,0 0-1,0-1 0,0 1 0,-1 0 0,1 0 0,0 0 0,0 0 0,-1 0 0,1 0 0,-1 0 0,1 0 1,-1 0-1,1 0 0,0 2 0,3 33 1,-4-32 0,0 0 0,1 0 0,-1 0 0,1 0 0,0 0 0,0 0 0,0 0 0,3 6 0,-3-9 0,0 1 0,0-1 0,0 0 0,0 0 0,0 0 0,0 0 0,1 0 0,-1 0 0,0 0 0,1 0 0,-1-1 0,0 1 0,1 0 0,-1-1 0,1 1 0,-1-1 0,1 0 0,-1 1 0,3-1 0,0 0 0,0 0 0,-1 0 0,1-1 0,0 1 0,0-1 0,0 0 0,-1 0 0,5-1 0,-2-1 0,0 0 0,0 0 0,0 0 0,0-1 0,0 1 0,-1-1 0,1-1 0,-1 1 0,5-6 0,-6 4 0,-1 1 0,0 0 0,0-1 0,0 1 0,3-10 0,-6 14 0,1-1 0,-1 1 0,1-1 0,-1 0 0,1 0 0,-1 1 0,0-1 0,1 0 0,-1 1 0,0-1 0,0 0 0,-1 0 0,1 1 0,0-1 0,-1 0 0,1 1 0,-1-1 0,1 0 0,-1 1 0,0-1 0,1 1 0,-1-1 0,0 1 0,-2-3 0,2 4 0,1 0 0,-1-1 0,0 1 0,0 0 0,0 0 0,0 0 0,1 0 0,-1 0 0,0 0 0,0 0 0,0 0 0,1 0 0,-1 1 0,0-1 0,0 0 0,0 0 0,1 1 0,-1-1 0,0 1 0,0-1 0,1 1 0,-1-1 0,0 1 0,1-1 0,-1 1 0,1-1 0,-1 1 0,1 0 0,-1-1 0,1 1 0,-1 0 0,0 0 0,-16 25 0,15-22 8,1 0-1,-1 0 1,1 0-1,0 0 1,0 0-1,1 1 1,-1-1-1,1 0 1,0 0 0,0 0-1,0 1 1,1-1-1,-1 0 1,1 0-1,0 0 1,0 0-1,1 0 1,-1 0-1,1 0 1,0 0-1,0-1 1,0 1-1,0-1 1,1 1-1,-1-1 1,1 0 0,0 0-1,0 0 1,0 0-1,1 0 1,-1-1-1,1 0 1,5 4-1,-8-6-7,0 0 0,1 1 0,-1-1 0,0 0 0,0 0 0,1 0 1,-1 0-1,0 0 0,0 0 0,1 0 0,-1 0 0,0-1 0,0 1 0,0 0 0,1-1 0,-1 1 0,0-1 0,0 1 0,0-1 0,0 0 0,0 1 0,0-1 0,0 0 0,0 0 0,0 0 0,0 0 0,0 1 0,-1-1 0,1-1 0,1 0 0,2-5-2,0 0 1,0 0-1,4-13 0,-3 8-13,5-12-92,-6 17 107,0 13 0,1 10 0,-3-10 0,0 0 0,0-1 0,1 1 0,-1-1 0,1 1 0,1-1 0,5 8-1,-8-11 2,0-1 0,0 0 0,0 1-1,0-1 1,0 0 0,0 1-1,0-1 1,1 0 0,-1 0 0,0 0-1,1 0 1,-1 0 0,1-1-1,-1 1 1,1 0 0,-1-1 0,1 1-1,0-1 1,-1 1 0,1-1-1,0 0 1,-1 1 0,1-1 0,0 0-1,-1 0 1,1 0 0,0-1-1,0 1 1,-1 0 0,3-1 0,6-4-170,-8 5-6,0-1-1,0 0 0,0 1 0,0-1 1,-1 0-1,1 0 0,0 0 0,-1-1 0,1 1 1,-1 0-1,1 0 0,1-4 0,1-4-976</inkml:trace>
</inkml:ink>
</file>

<file path=word/ink/ink8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7.673"/>
    </inkml:context>
    <inkml:brush xml:id="br0">
      <inkml:brushProperty name="width" value="0.05" units="cm"/>
      <inkml:brushProperty name="height" value="0.05" units="cm"/>
    </inkml:brush>
  </inkml:definitions>
  <inkml:trace contextRef="#ctx0" brushRef="#br0">27 163 6144,'-4'-124'8912,"4"86"-3937,2 136-1240,-4 94-3182,1-162-483,1-15-157,-1 0-1,-6 27 1,5-29-851,3-7-108</inkml:trace>
  <inkml:trace contextRef="#ctx0" brushRef="#br0" timeOffset="1">1 281 9600,'0'3'4736,"20"-6"-3328,-14 0 3967,4-4-5247,0 5 128,0 2-128,-4-3 128</inkml:trace>
  <inkml:trace contextRef="#ctx0" brushRef="#br0" timeOffset="2">367 45 7552,'0'2'4067,"3"8"-2758,0 0-320,0-1 1,-1 1 0,-1-1-1,1 1 1,-2-1 0,1 1-1,-2 10 1,-11 70 704,-1 1 854,4-36-884,18-69-1666,-8 12 2,0-1-1,0 1 0,1-1 0,-1 1 1,1 0-1,-1-1 0,1 1 1,0 0-1,0 0 0,0 0 0,0 1 1,0-1-1,1 0 0,-1 1 1,0-1-1,1 1 0,-1 0 0,1 0 1,0 0-1,-1 0 0,1 0 0,0 0 1,-1 1-1,1 0 0,0-1 1,3 1-1,34 6-172,6 1-776,-43-7 651,-1 0 0,1 0 0,-1 0 0,1-1 1,0 1-1,-1 0 0,1-1 0,-1 0 0,0 0 1,1 1-1,-1-1 0,0-1 0,1 1 0,1-2 1,5-5-1645</inkml:trace>
  <inkml:trace contextRef="#ctx0" brushRef="#br0" timeOffset="3">575 278 7936,'0'0'11903,"0"6"-11647,0 5 128,-4 2 128,2 4 128,-2 9-896,0-8 128,4 6 384,0-7 128,8-2-384,-2-13 128,0-4-1024,8-11 128</inkml:trace>
  <inkml:trace contextRef="#ctx0" brushRef="#br0" timeOffset="4">599 152 7296,'-4'-7'3584,"10"14"896,-2-5-4480,2 2 128,4-2 0,0 1 0</inkml:trace>
  <inkml:trace contextRef="#ctx0" brushRef="#br0" timeOffset="5">776 169 7808,'-12'8'2052,"9"-7"-1333,1 0 1,0 1-1,-1-1 0,1 1 1,0-1-1,0 1 0,0 0 0,0 0 1,0 0-1,1 0 0,-3 3 1,3-3-558,1 0 0,-1 0 0,1 0 0,-1 0 0,1 0 0,0 0 0,-1 0 0,1 0 0,0 0 1,0 0-1,1 4 0,1 0-143,-1 0 0,1 0 1,0-1-1,1 1 1,-1-1-1,6 8 0,8 20 656,-13-25-610,0 1 0,-1 1 0,1-1 0,-2 0 0,2 13 1,-3-20-51,0 0 1,0 0 0,0 0 0,0 0 0,0 0-1,-1 0 1,1 0 0,-1-1 0,1 1 0,-1 0-1,1 0 1,-1 0 0,0 0 0,0-1 0,0 1-1,0 0 1,0-1 0,0 1 0,-1-1 0,1 1-1,0-1 1,-1 0 0,1 0 0,-1 1 0,0-1-1,1 0 1,-1 0 0,0 0 0,0-1 0,1 1 0,-5 1-1,3-2-23,-1 0-1,0 0 0,1 0 0,-1-1 0,1 1 1,-1-1-1,1 0 0,-1 0 0,1 0 0,0-1 1,-1 1-1,1-1 0,0 0 0,0 1 1,0-1-1,-4-5 0,4-2-844,8-5-65</inkml:trace>
</inkml:ink>
</file>

<file path=word/ink/ink8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8.113"/>
    </inkml:context>
    <inkml:brush xml:id="br0">
      <inkml:brushProperty name="width" value="0.05" units="cm"/>
      <inkml:brushProperty name="height" value="0.05" units="cm"/>
    </inkml:brush>
  </inkml:definitions>
  <inkml:trace contextRef="#ctx0" brushRef="#br0">26 13 7040,'-3'-12'12765,"1"20"-8446,1 6-6300,1 221 5658,-4-96-3492,4-130-591</inkml:trace>
  <inkml:trace contextRef="#ctx0" brushRef="#br0" timeOffset="1">3 221 6912,'-3'6'3456,"3"-29"5631,3 20-8063,7-1 128,-3 2 0,3-4 128,2 3-1920,8 6 128,0-3 1152,0 3 0,0 2-896,7-7 0</inkml:trace>
</inkml:ink>
</file>

<file path=word/ink/ink8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2.248"/>
    </inkml:context>
    <inkml:brush xml:id="br0">
      <inkml:brushProperty name="width" value="0.05" units="cm"/>
      <inkml:brushProperty name="height" value="0.05" units="cm"/>
      <inkml:brushProperty name="color" value="#849398"/>
    </inkml:brush>
  </inkml:definitions>
  <inkml:trace contextRef="#ctx0" brushRef="#br0">100 85 6016,'1'-4'8996,"1"-3"-6054,-2 5-2866,-3 14 325,-47 111 1916,1 1-559,49-124-1749,0 0 1,0 0-1,0 0 0,0 0 1,0 0-1,0 1 1,0-1-1,-1 0 0,1 0 1,0 0-1,0 1 0,0-1 1,0 0-1,0 0 0,0 0 1,0 0-1,0 1 0,1-1 1,-1 0-1,0 0 1,0 0-1,0 0 0,0 1 1,0-1-1,0 0 0,0 0 1,0 0-1,0 0 0,0 0 1,1 1-1,-1-1 1,0 0-1,0 0 0,0 0 1,0 0-1,0 0 0,1 0 1,-1 0-1,0 1 0,0-1 1,0 0-1,0 0 1,1 0-1,-1 0 0,0 0 1,13-2 256,20-12 62,-25 11-180,-5 1-111,0 1 0,0 1 0,0-1 0,0 0 0,1 1 1,-1 0-1,0-1 0,0 1 0,1 0 0,-1 1 0,0-1 0,0 1 0,1-1 0,3 2 0,4 3-9,-1-1 1,19 11-1,16 7-29,-42-22 1,0 1 0,-1 0 0,1 1 0,0-1 0,-1 0 0,1 1 0,-1-1 0,1 1 0,3 4 0,-6-6 4,0 0-1,1 0 1,-1 0-1,0 0 0,0 0 1,1 0-1,-1 0 1,0 0-1,0 0 0,0 0 1,1 0-1,-1 0 1,0 0-1,0 0 1,1 0-1,-1 0 0,0 0 1,0 0-1,1 0 1,-1 0-1,0 0 0,0 0 1,0 0-1,1-1 1,-1 1-1,0 0 1,0 0-1,0 0 0,1 0 1,-1 0-1,0-1 1,0 1-1,0 0 0,0 0 1,0 0-1,1-1 1,-1 1-1,0 0 1,0 0-1,0-1 0,0 1 1,0 0-1,5-11 108,-4 10-91,38-84 881,-23 54-849,-2-1 0,-1-1 0,17-63 0,-25 76-139,-4 16 99,1-1-1,-1 1 1,0-1 0,-1 0 0,1 0 0,-1 1-1,0-1 1,0 0 0,0 0 0,-2-8 0,2 13-9,-1-1 1,1 0 0,-1 1 0,1 0 0,-1-1 0,1 1 0,-1-1-1,0 1 1,1 0 0,-1-1 0,0 1 0,1 0 0,-1 0 0,0 0-1,1-1 1,-1 1 0,0 0 0,0 0 0,1 0 0,-1 0 0,0 0-1,1 0 1,-1 0 0,0 1 0,0-1 0,1 0 0,-1 0 0,0 0-1,0 1 1,-26 8-11,23-8 27,-51 16 29,-80 13 0,80-19-41,40-9-210,10-2-64,10-1-119,3 1-916,-1 3-129</inkml:trace>
</inkml:ink>
</file>

<file path=word/ink/ink8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3.412"/>
    </inkml:context>
    <inkml:brush xml:id="br0">
      <inkml:brushProperty name="width" value="0.05" units="cm"/>
      <inkml:brushProperty name="height" value="0.05" units="cm"/>
      <inkml:brushProperty name="color" value="#849398"/>
    </inkml:brush>
  </inkml:definitions>
  <inkml:trace contextRef="#ctx0" brushRef="#br0">63 73 6144,'-3'-5'10389,"2"19"-8989,0 1-1,-4 20 1,-21 61 63,10-39 256,6-27-695,11-30-1019,-1 1 0,1-1 1,0 1-1,-1-1 0,1 1 0,0-1 0,0 1 1,0-1-1,-1 0 0,1 0 0,0 1 0,0-1 1,0 0-1,0 0 0,-1 0 0,1 0 0,0 0 1,0 0-1,0 0 0,0 0 0,1-1 1,-1 1 7,47 1 79,-1 1 1,72 13-1,-102-11-144,12 2 83,-28-7-26,-1 1 1,1 0-1,0-1 0,-1 1 1,1-1-1,-1 0 0,1 1 1,-1-1-1,1 1 0,-1-1 1,1 0-1,-1 1 1,1-1-1,-1 0 0,0 1 1,0-1-1,1 0 0,-1 0 1,0 1-1,0-2 0,5-19 310,-2-4-158,7-97 283,-10-26-291,0 147-146,0 1 0,0-1-1,0 0 1,0 1 0,0-1-1,0 0 1,-1 1 0,1-1-1,0 0 1,0 1 0,-1-1-1,1 0 1,0 1 0,-1-1 0,1 1-1,-1-1 1,1 1 0,-1-1-1,1 1 1,-1-1 0,1 1-1,-1-1 1,1 1 0,-1 0-1,0-1 1,1 1 0,-1 0 0,0-1-1,1 1 1,-1 0 0,0 0-1,1 0 1,-1 0 0,0 0-1,1 0 1,-1 0 0,0 0-1,1 0 1,-1 0 0,0 0 0,1 0-1,-1 0 1,0 0 0,0 1-1,-2-1 5,-37 2-51,-71 14-1,89-13 28,6 1-156,24-2-719,15 4-1137,-8 2 365</inkml:trace>
</inkml:ink>
</file>

<file path=word/ink/ink8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4.658"/>
    </inkml:context>
    <inkml:brush xml:id="br0">
      <inkml:brushProperty name="width" value="0.05" units="cm"/>
      <inkml:brushProperty name="height" value="0.05" units="cm"/>
      <inkml:brushProperty name="color" value="#849398"/>
    </inkml:brush>
  </inkml:definitions>
  <inkml:trace contextRef="#ctx0" brushRef="#br0">21 54 2688,'1'7'14457,"-2"31"-13320,-8 35 1032,4-50-1205,-1 45-1,6-68-961,0 1 1,0-1-1,0 0 1,0 1-1,0-1 1,0 1-1,0-1 1,0 0-1,0 1 1,0-1-1,0 1 1,0-1-1,0 0 1,0 1-1,0-1 1,0 0-1,0 1 1,0-1-1,1 0 1,-1 1-1,0-1 1,0 1-1,0-1 1,1 0-1,-1 0 1,0 1-1,0-1 1,1 0-1,-1 1 1,0-1-1,0 0 1,1 0-1,-1 0 1,0 1-1,1-1 1,-1 0-1,1 0 1,-1 0-1,0 0 1,1 0-1,-1 0 1,0 0-1,1 1 1,-1-1-1,1 0 1,-1 0-1,0 0 1,1-1-1,-1 1 1,0 0-1,1 0 1,-1 0-1,1 0 1,-1 0-1,1-1 0,7 1 8,17 0-3,10 0 34,-1 1-1,49 7 0,-30-2-18,-39-32 959,-5 5-590,-1-2 1,-1 1 0,9-44-1,4-17-506,-17 55 151,-3 27-33,0 0-1,0 1 1,0-1 0,0 0-1,0 0 1,0 0-1,-1 1 1,1-1-1,0 0 1,0 0 0,-1 1-1,1-1 1,0 0-1,-1 1 1,1-1 0,-1 0-1,1 1 1,-1-1-1,1 0 1,-1 1 0,1-1-1,-1 1 1,0-1-1,1 1 1,-1-1 0,-1 0-1,-6 1 17,1-1 0,-1 1-1,0 1 1,0 0 0,1 0-1,-15 3 1,-12 2-22,-87 10 3,120-16-78,0 0 1,0 1-1,0-1 0,0 1 0,0-1 1,0 1-1,0 0 0,0-1 0,0 1 1,0 0-1,0 0 0,0-1 0,1 1 1,-1 0-1,0 0 0,1 0 0,-1 0 1,1 0-1,-1 0 0,1 0 0,-1 0 0,1 0 1,0 1-1,-1-1 0,1 0 0,0 0 1,0 0-1,0 0 0,0 0 0,0 3 1,2 7-1225</inkml:trace>
</inkml:ink>
</file>

<file path=word/ink/ink8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5.080"/>
    </inkml:context>
    <inkml:brush xml:id="br0">
      <inkml:brushProperty name="width" value="0.05" units="cm"/>
      <inkml:brushProperty name="height" value="0.05" units="cm"/>
      <inkml:brushProperty name="color" value="#849398"/>
    </inkml:brush>
  </inkml:definitions>
  <inkml:trace contextRef="#ctx0" brushRef="#br0">62 34 7808,'-1'29'9331,"-4"3"-4622,-35 126-3134,35-144-1342,3-11-139,1 1 0,-1-1 0,1 0 0,0 0 0,0 1 0,0-1 0,1 1 0,-1-1 0,0 6 1,34-17 673,-22 7-718,0 1 1,0 0 0,0 0 0,0 1 0,0 0 0,-1 1 0,1 1-1,0-1 1,17 8 0,23 5 59,-14-4-110,-36-11 0,-1 0 1,1 0-1,0 0 0,-1-1 0,1 1 1,-1 0-1,1 0 0,-1 0 0,1-1 1,-1 1-1,1 0 0,-1 0 0,1-1 1,-1 1-1,1 0 0,-1-1 0,1 1 1,-1-1-1,0 1 0,1 0 0,-1-1 1,1 1-1,-1-1 0,0 1 0,0-1 1,1 1-1,-1-1 0,0 0 0,0 1 1,0-1-1,0 1 0,1-1 0,-1 1 1,0-1-1,0 1 0,0-2 0,0 1 13,25-69 199,-11 34-206,-1 0-1,-3-1 1,7-37-1,-16 67 5,0 4 1,0-1-1,-1 1 1,0 0 0,0-1 0,0 1-1,0 0 1,0-1 0,0 1 0,-1 0-1,-1-5 1,1 7-11,1 0 0,-1 0 0,0 0 0,0 0 0,0 0 0,0 0 0,0 0 0,0 0 0,0 0 0,0 0 0,-1 0 0,1 1 0,0-1 0,0 1 0,-1-1 0,1 1 0,0-1 0,-1 1 0,1 0 0,-3-1 0,-32-2 0,31 2 0,-24-1 0,13 1 0,-1 0 0,1 1 0,-31 3 0,40-2-44,6-1-41,0 0 1,0 0-1,0 0 1,0 0-1,0 0 1,0 0-1,0 0 1,0 0-1,0 0 1,0 0-1,0 1 1,1-1-1,-1 0 1,0 1-1,0-1 1,0 1-1,0-1 1,0 1-1,1 0 1,-1-1-1,0 1 1,0 0-1,1-1 1,-1 1-1,0 0 1,1 0-1,-2 1 1,2 6-1218</inkml:trace>
</inkml:ink>
</file>

<file path=word/ink/ink8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5.846"/>
    </inkml:context>
    <inkml:brush xml:id="br0">
      <inkml:brushProperty name="width" value="0.05" units="cm"/>
      <inkml:brushProperty name="height" value="0.05" units="cm"/>
      <inkml:brushProperty name="color" value="#849398"/>
    </inkml:brush>
  </inkml:definitions>
  <inkml:trace contextRef="#ctx0" brushRef="#br0">26 37 7296,'1'-8'8305,"0"15"-4177,0 18-2866,-27 133 1938,26-157-3197,-1-1 0,1 1 0,0 0 0,0 0-1,-1-1 1,1 1 0,0 0 0,0 0 0,0 0 0,0-1 0,0 1-1,0 0 1,0 0 0,0 0 0,0-1 0,0 1 0,1 0-1,-1 0 1,0-1 0,0 1 0,2 1 0,16 1 82,-10-4-105,9 1 20,0 0 0,0 1 0,-1 1 0,1 1 0,-1 0 0,19 6 0,-16-4-21,-18-5 30,0-1 1,-1 0-1,1 0 0,0 0 0,-1 0 1,1 0-1,-1 0 0,1 0 1,-1 0-1,1 0 0,-1 0 0,0 0 1,0 0-1,1 0 0,-1-2 1,0 3-10,7-26 349,13-29 0,-4 11-172,9-26-177,-24 70-2,-1-1-1,0 1 1,1-1 0,-1 0-1,0 1 1,0-1 0,0 0-1,0 1 1,0-1-1,0 0 1,0 0 0,0 1-1,0-1 1,0 0 0,0 1-1,0-1 1,0 0 0,0 1-1,-1-1 1,1 0 0,0 1-1,0-1 1,-1 1 0,1-1-1,0 0 1,-1 1 0,1-1-1,-1 1 1,1-1 0,-1 1-1,1-1 1,-1 1 0,1-1-1,-1 1 1,0 0 0,1-1-1,-1 1 1,0 0 0,1 0-1,-2-1 1,-29-7 122,27 8-123,-34-7 67,-72-4 0,88 12 58,22-1-171,-1 0 1,0 0-1,0 0 0,1 0 1,-1 1-1,0-1 0,1 0 1,-1 0-1,0 0 1,1 1-1,-1-1 0,0 0 1,1 1-1,-1-1 1,0 0-1,1 1 0,-1-1 1,1 1-1,-1-1 0,1 1 1,-1-1-1,1 1 1,-1 1-1,3-1-1060,6 7-65</inkml:trace>
</inkml:ink>
</file>

<file path=word/ink/ink8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6.809"/>
    </inkml:context>
    <inkml:brush xml:id="br0">
      <inkml:brushProperty name="width" value="0.05" units="cm"/>
      <inkml:brushProperty name="height" value="0.05" units="cm"/>
      <inkml:brushProperty name="color" value="#849398"/>
    </inkml:brush>
  </inkml:definitions>
  <inkml:trace contextRef="#ctx0" brushRef="#br0">7 37 7552,'8'-1'7665,"-8"2"-7495,4 12 1635,-2 19-2677,-2-30 1319,-1 30 599,-1 1-1,-1 0 0,-11 45 1,14-55-364,1-22-660,0 0 0,1-1-1,-1 1 1,0-1 0,1 1 0,-1-1-1,1 0 1,-1 1 0,1-1-1,-1 0 1,1 0 0,-1 0-1,1 0 1,-1 0 0,3-1 0,-3 1 14,13 1-10,0 0 0,0 1-1,0 1 1,-1 0-1,1 1 1,-1 0 0,0 1-1,0 1 1,20 11-1,-32-17-12,-1 0-1,0 0 1,1 0-1,-1 0 1,1 0-1,-1 0 0,1 0 1,-1 0-1,0 0 1,1 0-1,-1-1 1,1 1-1,-1 0 1,0 0-1,1-1 0,-1 1 1,0 0-1,1 0 1,-1-1-1,0 1 1,0 0-1,1-1 1,-1 1-1,0 0 0,0-1 1,1 1-1,-1-1 1,0 1-1,0 0 1,0-1-1,0 1 1,1-1-1,5-16 473,10-56 609,-13 50-947,11-31-1,25-67-231,-39 120 93,1 0 0,-1 0 0,0 0 0,1 0 0,-1 0 1,0 0-1,0 0 0,0 0 0,0 0 0,0 0 0,0 0 1,0 0-1,0 0 0,0 0 0,-1 0 0,1 0 0,0 0 0,-1 0 1,1 0-1,-1 0 0,1 0 0,-1 0 0,1 0 0,-1 0 1,1 0-1,-1 1 0,0-1 0,0 0 0,1 0 0,-1 1 1,0-1-1,0 0 0,0 1 0,0-1 0,0 1 0,0-1 1,0 1-1,0 0 0,0-1 0,0 1 0,-2 0 0,-3-1 13,-1 0 1,1 1-1,-1-1 0,1 2 0,-1-1 0,-7 2 0,-97 25 257,104-26-402,0 0 1,0 1 0,0-1 0,0 2-1,0-1 1,0 1 0,0 0 0,-9 6-1,16-9 55,0 0 0,0 0 0,0 0-1,0 0 1,0 1 0,0-1 0,0 0 0,0 0-1,0 0 1,0 0 0,0 1 0,0-1-1,0 0 1,0 0 0,0 0 0,0 0 0,0 1-1,0-1 1,0 0 0,0 0 0,0 0 0,0 0-1,0 1 1,0-1 0,0 0 0,0 0 0,1 0-1,-1 0 1,0 0 0,0 1 0,0-1-1,0 0 1,0 0 0,0 0 0,1 0 0,-1 0-1,0 0 1,0 0 0,0 0 0,0 0 0,0 1-1,1-1 1,-1 0 0,0 0 0,9 2-1233</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1.614"/>
    </inkml:context>
    <inkml:brush xml:id="br0">
      <inkml:brushProperty name="width" value="0.05" units="cm"/>
      <inkml:brushProperty name="height" value="0.05" units="cm"/>
      <inkml:brushProperty name="color" value="#849398"/>
    </inkml:brush>
  </inkml:definitions>
  <inkml:trace contextRef="#ctx0" brushRef="#br0">0 0 6656,'5'4'8765,"-3"-1"-8533,1 0 1,-1 0-1,0 0 0,0 1 1,0-1-1,0 0 0,2 6 0,-1 20 586,0 0-1,-2 1 1,-3 32 0,0-2 263,2 196 1991,3-255-3072,-1 0 0,1 0 0,0-1 0,0 1 0,-1-1 0,1 0 0,0 0 0,0 0 0,0 0 0,4-1 0,-1 1 0,209 14 0,335 1 0,273 16 0,-508-32 0,444 5 0,-31 1-115,-547-5 102,-58-5 141,-32 2-128,-91 3 3,1 0 0,0 0 0,-1 0-1,1-1 1,0 1 0,-1 0 0,1-1 0,-1 1-1,1 0 1,-1-1 0,1 1 0,-1-1-1,1 1 1,-1-1 0,1 1 0,-1-1 0,0 1-1,1-1 1,-1 0 0,0 1 0,1-1-1,-1 1 1,0-1 0,0 0 0,0 1 0,1-1-1,-1 0 1,0 1 0,0-1 0,0 0 0,0 1-1,0-2 1,0 1 12,2-18 3,-1 1 0,-1 0 0,-1-1 0,0 1 1,-6-29-1,2 20 2,0-39 0,-7-198-41,9 245-38,3 18 13,0 1-1,0-1 0,0 0 1,-1 0-1,1 1 1,0-1-1,0 0 0,-1 1 1,1-1-1,0 0 1,-1 1-1,1-1 0,0 1 1,-1-1-1,1 1 1,-1-1-1,1 1 0,-1-1 1,0 1-1,1-1 0,-1 1 1,-1-1-1,-5 1-721</inkml:trace>
</inkml:ink>
</file>

<file path=word/ink/ink8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0.725"/>
    </inkml:context>
    <inkml:brush xml:id="br0">
      <inkml:brushProperty name="width" value="0.05" units="cm"/>
      <inkml:brushProperty name="height" value="0.05" units="cm"/>
      <inkml:brushProperty name="color" value="#849398"/>
    </inkml:brush>
  </inkml:definitions>
  <inkml:trace contextRef="#ctx0" brushRef="#br0">1 1 7552,'7'6'8873,"-2"9"-6004,1 17-3149,-6-28 1169,2 20-255,0 0-1,-4 34 0,1 19 1585,0-43-1273,0-26-659,1 0 0,0 0 1,2 14-1,-4-5-91,1-8-379,1-12-829,0-6 351</inkml:trace>
</inkml:ink>
</file>

<file path=word/ink/ink8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2.068"/>
    </inkml:context>
    <inkml:brush xml:id="br0">
      <inkml:brushProperty name="width" value="0.05" units="cm"/>
      <inkml:brushProperty name="height" value="0.05" units="cm"/>
      <inkml:brushProperty name="color" value="#849398"/>
    </inkml:brush>
  </inkml:definitions>
  <inkml:trace contextRef="#ctx0" brushRef="#br0">0 100 7680,'8'-1'5944,"-6"-10"-3355,26 8-1181,46-4 196,409-18 2317,-271 26-3350,32 1-331,18 9-134,170-8 28,-108-6-140,-96-1 4,-50 0 26,476-3-46,-308 7 22,105-18 0,-119 1 0,-253 15 0,169 2 0,201 4 0,-363-10 2,-51 3-45,0 0 0,44 4-1,-55 0 101,34-2-1,-8-1-147,-37 0 71,-11 1 3,-1 0 0,1 1-1,0-1 1,0 1 0,0 0 0,0 0 0,0 0 0,-1 0-1,1 0 1,0 0 0,0 0 0,0 0 0,0 1-1,2 0 1,2 2-111,-5-3 0,-8-4-2560</inkml:trace>
</inkml:ink>
</file>

<file path=word/ink/ink8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3.655"/>
    </inkml:context>
    <inkml:brush xml:id="br0">
      <inkml:brushProperty name="width" value="0.05" units="cm"/>
      <inkml:brushProperty name="height" value="0.05" units="cm"/>
      <inkml:brushProperty name="color" value="#849398"/>
    </inkml:brush>
  </inkml:definitions>
  <inkml:trace contextRef="#ctx0" brushRef="#br0">1 68 7424,'3'0'3306,"39"3"2066,3 3-3483,40 2-595,316-13 1682,-105-3-2070,15 1-540,6-1-732,71 18 78,1 0 64,-47-19 224,204 3-67,-327 7 28,49 2 13,206-4 30,-306-11-4,36-1 0,145 9 128,54-10-256,-271 14 235,-131 0-214,7-7-682,-3-1-86,-4 2-149</inkml:trace>
</inkml:ink>
</file>

<file path=word/ink/ink8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4.181"/>
    </inkml:context>
    <inkml:brush xml:id="br0">
      <inkml:brushProperty name="width" value="0.05" units="cm"/>
      <inkml:brushProperty name="height" value="0.05" units="cm"/>
      <inkml:brushProperty name="color" value="#849398"/>
    </inkml:brush>
  </inkml:definitions>
  <inkml:trace contextRef="#ctx0" brushRef="#br0">1 5 7040,'3'-5'8725,"4"19"-6679,3 5-892,-7-13-768,1 0 0,-1 1 0,-1-1 0,1 1 0,-1 0 0,0 0 0,-1 0 0,2 14 0,0 61 2160,-3-66-1996,1 10-77,-1-16-476,1 0 0,-1 0-1,-1 0 1,0 0 0,0 0 0,-1 0 0,-5 17 0,0-13-1149,0-10 256</inkml:trace>
</inkml:ink>
</file>

<file path=word/ink/ink8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5.638"/>
    </inkml:context>
    <inkml:brush xml:id="br0">
      <inkml:brushProperty name="width" value="0.05" units="cm"/>
      <inkml:brushProperty name="height" value="0.05" units="cm"/>
      <inkml:brushProperty name="color" value="#849398"/>
    </inkml:brush>
  </inkml:definitions>
  <inkml:trace contextRef="#ctx0" brushRef="#br0">63 1 7680,'-4'28'12027,"-11"25"-8513,-4 18-2672,18-62-694,1-7-209,0 1 0,0 0 0,-1-1 0,1 1 0,-1 0 0,1-1 0,-1 1 0,0-1 0,0 1 0,0-1 0,0 0-1,-1 1 1,1-1 0,-3 3 0,-5-2-963</inkml:trace>
</inkml:ink>
</file>

<file path=word/ink/ink8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6.049"/>
    </inkml:context>
    <inkml:brush xml:id="br0">
      <inkml:brushProperty name="width" value="0.05" units="cm"/>
      <inkml:brushProperty name="height" value="0.05" units="cm"/>
      <inkml:brushProperty name="color" value="#849398"/>
    </inkml:brush>
  </inkml:definitions>
  <inkml:trace contextRef="#ctx0" brushRef="#br0">1 14 8192,'6'-3'1178,"1"1"1,0 0 0,0 0 0,0 0-1,0 1 1,0 0 0,13 0 0,-19 1-1105,1 0 0,0 1 0,0-1 0,-1 0 0,1 1 0,0-1 0,-1 1 0,1 0 0,0 0 0,-1-1 0,1 1 1,-1 0-1,0 0 0,1 0 0,-1 1 0,0-1 0,1 0 0,-1 0 0,0 1 0,0-1 0,0 0 0,0 1 0,0 0 1,-1-1-1,1 1 0,0-1 0,-1 1 0,1 0 0,-1-1 0,1 1 0,-1 0 0,0 0 0,0-1 0,0 1 0,0 0 1,0 0-1,0 1 0,0 1 15,-1-1 0,1 1 0,-1 0 0,0-1 0,0 0 0,0 1 0,0-1 0,-1 1 0,1-1 0,-1 0 0,0 0 0,-4 5 0,-1 1-127,0-1 1,-16 14 0,18-20-710,0-1-149</inkml:trace>
</inkml:ink>
</file>

<file path=word/ink/ink8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6.402"/>
    </inkml:context>
    <inkml:brush xml:id="br0">
      <inkml:brushProperty name="width" value="0.05" units="cm"/>
      <inkml:brushProperty name="height" value="0.05" units="cm"/>
      <inkml:brushProperty name="color" value="#849398"/>
    </inkml:brush>
  </inkml:definitions>
  <inkml:trace contextRef="#ctx0" brushRef="#br0">16 74 7552,'-12'21'11263,"12"-27"-9983,0-3-1152,-4 1 0,4-5 1024,0 2 128,6 2-384,2 0 0,2-3-384,2 3 0,12 0-1792,2 9 128</inkml:trace>
</inkml:ink>
</file>

<file path=word/ink/ink8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6.792"/>
    </inkml:context>
    <inkml:brush xml:id="br0">
      <inkml:brushProperty name="width" value="0.05" units="cm"/>
      <inkml:brushProperty name="height" value="0.05" units="cm"/>
      <inkml:brushProperty name="color" value="#849398"/>
    </inkml:brush>
  </inkml:definitions>
  <inkml:trace contextRef="#ctx0" brushRef="#br0">63 4 7808,'-4'-4'5384,"4"4"-5267,-9 4 3233,-8 11-1066,16-15-2262,-2 4 153,-1 0 1,1 0 0,0 0-1,1 1 1,-1-1 0,1 1-1,0-1 1,0 1 0,-3 9-1,5-13-127,-1 0-1,1 0 1,0 1-1,-1-1 0,1 0 1,0 0-1,0 0 1,0 1-1,0-1 0,0 0 1,0 0-1,0 1 1,0-1-1,0 0 0,1 0 1,-1 0-1,0 0 1,1 1-1,-1-1 0,1 0 1,-1 0-1,1 0 1,0 0-1,-1 0 0,1 0 1,0 0-1,0 0 1,0 0-1,0-1 0,0 1 1,0 0-1,0 0 1,0-1-1,0 1 0,0-1 1,0 1-1,0-1 1,0 1-1,1-1 0,-1 0 1,0 0-1,0 1 1,0-1-1,1 0 0,-1 0 1,0 0-1,2-1 1,0 1-14,0 0-1,-1-1 1,1 1 0,-1-1 0,0 0 0,1 0 0,-1 0 0,1 0 0,-1-1 0,0 1 0,0 0 0,0-1 0,0 0-1,0 1 1,0-1 0,0 0 0,-1 0 0,1 0 0,-1 0 0,1 0 0,-1-1 0,2-3 0,-2 4-63,0 0-1,0 0 1,0 0 0,0-1 0,0 1 0,-1 0-1,1 0 1,-1-1 0,0 1 0,1 0 0,-1-1 0,0 1-1,-1-1 1,1 1 0,0 0 0,-1-1 0,1 1-1,-1 0 1,1 0 0,-1-1 0,0 1 0,0 0 0,0 0-1,-1 0 1,-1-3 0,1 4-88,0 0 0,1 0 0,-1 0 0,0 1 0,0-1 1,0 0-1,0 1 0,0-1 0,0 1 0,0 0 0,0 0 0,0 0 0,0 0 0,0 0 0,0 0 1,0 0-1,0 1 0,0-1 0,0 1 0,1-1 0,-1 1 0,0 0 0,0 0 0,-2 1 0,-1 6-907</inkml:trace>
</inkml:ink>
</file>

<file path=word/ink/ink8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7.200"/>
    </inkml:context>
    <inkml:brush xml:id="br0">
      <inkml:brushProperty name="width" value="0.05" units="cm"/>
      <inkml:brushProperty name="height" value="0.05" units="cm"/>
      <inkml:brushProperty name="color" value="#849398"/>
    </inkml:brush>
  </inkml:definitions>
  <inkml:trace contextRef="#ctx0" brushRef="#br0">127 1 7168,'-4'0'1408,"-1"0"0,1 0 0,0 1 0,-1-1 0,1 1 0,0 0-1,-7 2 1,8-1-1309,0-1 0,-1 1 0,1 0 0,0 0-1,0 1 1,0-1 0,0 1 0,0-1 0,1 1 0,-1 0-1,1 0 1,0 0 0,0 0 0,-3 6 0,4-8-77,1 0 0,-1 0 0,0 0 0,1 0 0,-1 1 0,1-1 0,0 0 0,-1 0 0,1 1 0,0-1 0,0 0 0,-1 1 1,1-1-1,0 0 0,1 1 0,-1-1 0,0 0 0,0 1 0,0-1 0,1 0 0,-1 0 0,1 1 0,-1-1 0,1 0 0,-1 0 0,1 0 0,0 1 1,-1-1-1,1 0 0,0 0 0,0 0 0,0 0 0,0-1 0,0 1 0,0 0 0,0 0 0,0 0 0,0-1 0,1 1 0,-1-1 0,0 1 1,0-1-1,3 1 0,-2 0-21,0-1 0,1 1 0,-1-1 1,0 0-1,0 0 0,1 0 0,-1 0 0,0 0 1,0-1-1,1 1 0,-1-1 0,0 1 1,0-1-1,0 0 0,0 0 0,0 0 0,0 0 1,0 0-1,0 0 0,0-1 0,0 1 1,-1-1-1,1 1 0,2-4 0,-1 1-11,0 1-1,-1-1 0,0 1 1,1-1-1,-1 0 1,-1 0-1,1 0 1,-1 0-1,1 0 1,-1 0-1,0 0 0,-1-1 1,1 1-1,0-6 1,-2 10 16,1 0 0,0 0 0,0 0 1,0 0-1,0 0 0,0 0 0,0 1 0,0-1 1,0 0-1,0 0 0,-1 0 0,1 0 0,0 0 1,0 0-1,0-1 0,0 1 0,0 0 1,0 0-1,0 0 0,0 0 0,0 0 0,-1 0 1,1 0-1,0 0 0,0 0 0,0 0 0,0 0 1,0 0-1,0 0 0,0 0 0,0 0 1,0 0-1,0 0 0,0 0 0,0-1 0,0 1 1,-1 0-1,1 0 0,-3 13 93,3 10 3,-1 1 1,-1 0-1,-1-1 1,-1 0-1,-1 0 0,-2 0 1,0 0-1,-1-1 1,-11 21-1,19-42-100,-1 0 0,1 0-1,0 0 1,-1 0 0,1 0 0,-1 0 0,0 0 0,1-1-1,-1 1 1,0 0 0,1 0 0,-1-1 0,0 1 0,0 0 0,1-1-1,-1 1 1,0-1 0,0 1 0,0-1 0,0 1 0,0-1-1,0 0 1,0 1 0,0-1 0,0 0 0,0 0 0,0 0-1,0 0 1,0 0 0,0 0 0,0 0 0,0 0 0,0 0-1,0 0 1,0 0 0,0-1 0,0 1 0,0 0 0,0-1-1,0 1 1,0-1 0,0 1 0,0-1 0,-1-1-1,-2-1-133,1 0 0,-1-1-1,1 1 1,-1-1-1,1 0 1,1 0 0,-1 0-1,-3-8 1,1-4-658</inkml:trace>
</inkml:ink>
</file>

<file path=word/ink/ink8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7.606"/>
    </inkml:context>
    <inkml:brush xml:id="br0">
      <inkml:brushProperty name="width" value="0.05" units="cm"/>
      <inkml:brushProperty name="height" value="0.05" units="cm"/>
      <inkml:brushProperty name="color" value="#849398"/>
    </inkml:brush>
  </inkml:definitions>
  <inkml:trace contextRef="#ctx0" brushRef="#br0">1 32 2944,'4'12'8031,"4"3"-3645,0-1-3598,-4 0-50,-1-6 1088,0-19 452,-3 6-2077,1 1-1,0 0 0,-1 0 1,1 0-1,1 0 0,-1 0 0,1 0 1,-1 0-1,1 0 0,0 0 1,0 1-1,1-1 0,-1 1 0,1 0 1,0-1-1,0 1 0,4-3 1,0-1-3679,2 6 662</inkml:trace>
  <inkml:trace contextRef="#ctx0" brushRef="#br0" timeOffset="1">169 40 7424,'1'0'562,"1"0"0,-1 0 0,0 0 0,0 0 0,0 0 0,0-1 0,0 1 0,1 0 0,-1-1 0,0 1 0,0-1 0,0 0 0,1 0 0,6-11 3608,-8 11-4069,0 0 0,0 0 0,0 1 0,0-1-1,0 0 1,0 0 0,0 0 0,0 1 0,-1-1 0,1 0 0,0 0 0,0 1-1,-1-1 1,1 0 0,0 0 0,-1 1 0,1-1 0,-1 0 0,1 1 0,-1-1-1,1 1 1,-1-1 0,1 1 0,-1-1 0,0 1 0,1-1 0,-1 1 0,0-1-1,0 1 1,1 0 0,-1-1 0,0 1 0,0 0 0,1 0 0,-1 0 0,0-1-1,-1 1 1,0 0-66,-1 0 0,1 0 0,0 0 0,0 0 0,0 0 0,-1 1 0,1-1 0,0 1 0,0-1-1,0 1 1,0 0 0,0 0 0,0-1 0,0 2 0,0-1 0,0 0 0,1 0 0,-1 1 0,0-1 0,1 1 0,-1-1-1,1 1 1,-1-1 0,1 1 0,0 0 0,0 0 0,-1 0 0,2 0 0,-1 0 0,0 0 0,0 0 0,1 0 0,-2 4-1,2-3-43,-1-1 0,0 1 0,1-1 0,0 1 0,-1-1 0,1 1 0,0-1 0,1 1 0,-1-1 1,0 1-1,1-1 0,-1 1 0,1-1 0,0 1 0,0-1 0,0 0 0,0 1 0,0-1 0,0 0 0,1 0 0,-1 0 0,1 0 0,-1 0 0,1 0 0,0 0 0,0 0 0,0-1 0,0 1 0,4 2 0,-3-3-77,-1 0 1,1 0 0,0 0-1,0-1 1,0 1 0,0-1-1,0 1 1,0-1 0,0 0-1,0 0 1,3-1 0,14-4-705</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2.045"/>
    </inkml:context>
    <inkml:brush xml:id="br0">
      <inkml:brushProperty name="width" value="0.05" units="cm"/>
      <inkml:brushProperty name="height" value="0.05" units="cm"/>
      <inkml:brushProperty name="color" value="#849398"/>
    </inkml:brush>
  </inkml:definitions>
  <inkml:trace contextRef="#ctx0" brushRef="#br0">0 19 2176,'0'0'11904,"3"0"-11499,82-8 1110,443-2 2922,137 27-3733,-322-11-703,-152-6-24,300 3 79,91 2 16,-333-6-72,34 2 0,-67 0 38,-115-2-76,-65-2 38,-55 5-512,15-8-128</inkml:trace>
</inkml:ink>
</file>

<file path=word/ink/ink8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8.059"/>
    </inkml:context>
    <inkml:brush xml:id="br0">
      <inkml:brushProperty name="width" value="0.05" units="cm"/>
      <inkml:brushProperty name="height" value="0.05" units="cm"/>
      <inkml:brushProperty name="color" value="#849398"/>
    </inkml:brush>
  </inkml:definitions>
  <inkml:trace contextRef="#ctx0" brushRef="#br0">45 3 7808,'-1'0'234,"0"1"0,0 0 0,0-1 0,0 1 0,0-1 0,0 1 0,0-1 0,0 0 1,0 1-1,0-1 0,0 0 0,0 0 0,0 0 0,-1 0 0,1 0 0,0 0 0,0 0 0,0 0 0,0 0 1,-2-1-1,-9-5 5025,12 6-5234,1 0 0,-1 0 0,0 0-1,0 0 1,0 0 0,0 0 0,0 0-1,0 0 1,0 0 0,0 0-1,0 0 1,0 0 0,0 0 0,0 0-1,0 0 1,0 0 0,0 0 0,0 0-1,0 1 1,0-1 0,0 0 0,0 0-1,0 0 1,0 0 0,0 0-1,-1 0 1,1 0 0,0 0 0,0 0-1,0 0 1,0 0 0,0 0 0,0 0-1,0 0 1,0 0 0,0 0-1,0 0 1,0 0 0,0 0 0,0 0-1,0 0 1,0 0 0,0 0 0,0 0-1,0 0 1,0 0 0,0 0-1,0 0 1,0 0 0,-1 0 0,1 0-1,0 0 1,0 0 0,0 0 0,0 0-1,4 9 459,6 7 209,-6-11-545,-1 1 0,0-1-1,0 1 1,-1 0 0,1 0-1,-1 0 1,0 0 0,1 11 0,-3-16-126,1 1 0,-1-1 1,0 1-1,0-1 1,0 1-1,0-1 0,-1 1 1,1-1-1,0 1 1,-1-1-1,1 1 0,-1-1 1,1 1-1,-1-1 1,1 1-1,-3 1 0,2-2-21,0 0 0,0 0 0,0 0 1,-1-1-1,1 1 0,0 0 0,-1-1 0,1 1 0,0-1 0,-1 0 0,1 1 0,0-1 0,-1 0 0,1 0 0,-1 0 0,1 0 0,0 0 0,-1 0 0,1 0 0,-1 0 1,1-1-1,-2 0 0,2 1-29,1 0 1,0 0 0,-1 0 0,1 0 0,0 0 0,-1 0-1,1 0 1,0 0 0,-1 0 0,1-1 0,0 1 0,-1 0-1,1 0 1,0 0 0,-1-1 0,1 1 0,0 0 0,0 0-1,-1-1 1,1 1 0,0 0 0,0-1 0,0 1-1,-1 0 1,1-1 0,0 1 0,0 0 0,0-1 0,0 1-1,0 0 1,0-1 0,-1 1 0,1 0 0,0-1 0,0 1-1,0-1 1,0 1 0,1 0 0,-1-1 0,0 1-1,0 0 1,0-1 0,0 1 0,0 0 0,0-1 0,0 1-1,1 0 1,-1-1 0,0 1 0,0 0 0,0-1 0,1 1-1,5-6-1123</inkml:trace>
</inkml:ink>
</file>

<file path=word/ink/ink8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8.450"/>
    </inkml:context>
    <inkml:brush xml:id="br0">
      <inkml:brushProperty name="width" value="0.05" units="cm"/>
      <inkml:brushProperty name="height" value="0.05" units="cm"/>
      <inkml:brushProperty name="color" value="#849398"/>
    </inkml:brush>
  </inkml:definitions>
  <inkml:trace contextRef="#ctx0" brushRef="#br0">76 212 7296,'-22'-2'7909,"21"2"-7753,0 0 0,0-1 0,0 1 0,1 0 0,-1 0 0,0 1 0,0-1 0,1 0 0,-1 0 0,0 0 0,0 0 0,1 1 1,-1-1-1,0 0 0,1 1 0,-1-1 0,0 0 0,1 1 0,-1-1 0,0 1 0,1-1 0,-2 2 0,3 2-38,-1 1 1,1-1-1,0 1 0,1-1 1,-1 0-1,1 1 1,-1-1-1,5 7 0,21 32 261,-20-33-159,-7-9-217,0-1 1,0 0-1,0 1 0,0-1 1,0 1-1,0-1 0,0 1 1,0-1-1,0 1 0,0-1 0,-1 0 1,1 1-1,0-1 0,0 1 1,0-1-1,-1 0 0,1 1 1,0-1-1,0 1 0,-1-1 1,1 0-1,0 1 0,-1-1 0,1 0 1,0 0-1,-1 1 0,1-1 1,-1 0-1,1 0 0,0 0 1,-1 1-1,1-1 0,-1 0 1,1 0-1,-1 0 0,1 0 0,-1 0 1,1 0-1,0 0 0,-1 0 1,0 0-1,-22 3 114,19-4-120,0 0 0,0 0 0,0-1 1,0 1-1,0-1 0,-4-3 0,-9-3-724,16 8 87</inkml:trace>
  <inkml:trace contextRef="#ctx0" brushRef="#br0" timeOffset="1">367 4 8192,'0'-3'12927,"0"6"-12415,0 6 256,0 2 0,0 13-1024,-4 9 128,4-1 640,0-6 128,-3 3-384,0 1 0,-4-4-128,-3-2 0,4-10-640,-4-2 0</inkml:trace>
</inkml:ink>
</file>

<file path=word/ink/ink8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8.813"/>
    </inkml:context>
    <inkml:brush xml:id="br0">
      <inkml:brushProperty name="width" value="0.05" units="cm"/>
      <inkml:brushProperty name="height" value="0.05" units="cm"/>
      <inkml:brushProperty name="color" value="#849398"/>
    </inkml:brush>
  </inkml:definitions>
  <inkml:trace contextRef="#ctx0" brushRef="#br0">0 13 7808,'3'0'852,"0"1"0,0-1 0,0 1 1,1-1-1,-1 0 0,0 0 0,0-1 1,0 1-1,0-1 0,0 1 0,0-1 1,0 0-1,4-2 0,24-4 1062,-30 7-1909,-1 0 1,0 0 0,0 0 0,0 0 0,0 0-1,0 0 1,1 0 0,-1 0 0,0 0-1,0 0 1,0 0 0,0 0 0,0 0 0,1 0-1,-1 0 1,0 0 0,0 0 0,0 1-1,0-1 1,0 0 0,0 0 0,0 0 0,1 0-1,-1 0 1,0 0 0,0 0 0,0 0-1,0 1 1,0-1 0,0 0 0,0 0 0,0 0-1,0 0 1,0 0 0,0 0 0,0 1 0,0-1-1,0 0 1,0 0 0,0 0 0,0 0-1,0 0 1,0 1 0,0-1 0,0 0 0,-4 9 446,-7 7 96,10-16-556,-15 22 410,13-16-451,-1-1-1,0 0 1,0 0 0,0 0 0,-10 8 0,17-10-1978</inkml:trace>
</inkml:ink>
</file>

<file path=word/ink/ink8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9.320"/>
    </inkml:context>
    <inkml:brush xml:id="br0">
      <inkml:brushProperty name="width" value="0.05" units="cm"/>
      <inkml:brushProperty name="height" value="0.05" units="cm"/>
      <inkml:brushProperty name="color" value="#849398"/>
    </inkml:brush>
  </inkml:definitions>
  <inkml:trace contextRef="#ctx0" brushRef="#br0">143 9 8448,'-2'-1'483,"-1"0"-1,1-1 1,-1 1 0,0 0 0,1 1 0,-1-1-1,0 0 1,0 1 0,1 0 0,-1-1 0,0 1-1,0 0 1,0 1 0,0-1 0,1 0 0,-1 1 0,0 0-1,0-1 1,1 1 0,-1 0 0,0 0 0,1 1-1,-3 1 1,-1-1-314,1 1-1,0 0 0,0 0 1,0 1-1,0-1 0,1 1 1,-1 0-1,1 1 1,0-1-1,-6 9 0,7-8 35,1 0 0,-1 0 0,1 0 0,0 1-1,0-1 1,-1 10 0,2-14-176,1 0 0,0 0 0,0 1 1,0-1-1,0 0 0,0 0 0,0 0 0,1 0 0,-1 0 0,0 0 1,0 0-1,1 0 0,-1 0 0,1 0 0,-1 0 0,1 0 1,-1 0-1,1 0 0,0 0 0,-1 0 0,1-1 0,0 1 0,0 0 1,-1 0-1,1-1 0,0 1 0,0-1 0,0 1 0,0-1 0,0 1 1,0-1-1,0 1 0,0-1 0,0 0 0,0 1 0,0-1 1,0 0-1,0 0 0,0 0 0,0 0 0,2 0 0,3 0-45,0-1 0,0 0-1,0 0 1,-1 0-1,1-1 1,-1 1 0,1-1-1,-1-1 1,0 1 0,1-1-1,-1 0 1,8-6-1,-9 6-163,-1 1-1,1-1 0,-1 0 0,0 0 1,0 0-1,0 0 0,-1 0 0,1-1 0,-1 1 1,1-1-1,-1 1 0,-1-1 0,1 0 0,0 0 1,-1 0-1,0 0 0,0 0 0,1-7 0,-7 16 157,1 13 436,5-13-320,1 1-1,-1-1 1,1 0-1,0 0 1,1 0-1,-1 0 1,1 0-1,0-1 1,7 9-1,-9-12-43,0 1-1,0-1 1,0 1-1,1-1 1,-1 1-1,1-1 0,-1 0 1,1 0-1,-1 1 1,1-1-1,0 0 1,0-1-1,-1 1 1,1 0-1,0 0 1,0-1-1,0 1 0,0-1 1,0 0-1,0 1 1,0-1-1,0 0 1,-1 0-1,1 0 1,0-1-1,0 1 0,0 0 1,0-1-1,0 1 1,3-2-1,-3 1-12,0 0 0,-1-1 0,1 1-1,-1 0 1,0 0 0,1-1 0,-1 1-1,0-1 1,0 1 0,0-1 0,0 0 0,0 1-1,0-1 1,0 0 0,0-3 0,5-32 382,-1 5 53,-3 30-510,0 1-1,0-1 0,0 1 1,1 0-1,-1 0 0,1 0 1,-1 0-1,1 0 0,-1 0 1,1 1-1,-1-1 0,6 0 1,14 1-1068,8 2-170</inkml:trace>
</inkml:ink>
</file>

<file path=word/ink/ink8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0.478"/>
    </inkml:context>
    <inkml:brush xml:id="br0">
      <inkml:brushProperty name="width" value="0.05" units="cm"/>
      <inkml:brushProperty name="height" value="0.05" units="cm"/>
      <inkml:brushProperty name="color" value="#849398"/>
    </inkml:brush>
  </inkml:definitions>
  <inkml:trace contextRef="#ctx0" brushRef="#br0">31 2 6272,'-2'-2'12301,"3"8"-9755,0 2-2224,-1 0 0,0 0 0,0 0 0,-1 1 0,0-1 0,-4 13 0,-1 12 496,0 23 505,2 56 0,-3-85-1579,7-25 164,0-1 1,0 1 0,0 0-1,0-1 1,0 1 0,0-1-1,1 1 1,-1 0 0,1-1 0,-1 1-1,1-1 1,0 1 0,-1-1-1,1 0 1,0 1 0,1 1-1,-1-2-83,-1-8-2129,-2 0 746</inkml:trace>
</inkml:ink>
</file>

<file path=word/ink/ink8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5.819"/>
    </inkml:context>
    <inkml:brush xml:id="br0">
      <inkml:brushProperty name="width" value="0.05" units="cm"/>
      <inkml:brushProperty name="height" value="0.05" units="cm"/>
      <inkml:brushProperty name="color" value="#849398"/>
    </inkml:brush>
  </inkml:definitions>
  <inkml:trace contextRef="#ctx0" brushRef="#br0">191 16 7040,'0'2'2702,"0"-4"-1905,0-9 2850,-1 13-3492,1 0 0,-1 0 0,0 0 0,0-1-1,0 1 1,0 0 0,0 0 0,-1-1 0,1 1 0,0-1 0,-3 3-1,-2 4-70,-4 4-79,0 2 370,-2-1 0,-22 22 0,12-14 308,1 0-1,-21 27 1,29-37-271,7-5-125,12-5-47,1-2-194,-1-1 1,1 0 0,-1 0 0,0-1-1,0 1 1,0-1 0,0-1 0,0 1-1,9-9 1,13-6-24,11-5-87,80-33 0,-91 42 68,-25 12-13,0 0-1,1 0 1,-1 0-1,1 0 1,-1 1 0,1-1-1,0 1 1,0 0-1,0 0 1,-1 0 0,1 1-1,0-1 1,7 1-1,-11 0 8,0 0 0,0 0 0,0 0 0,1 0 0,-1 0 0,0 0 0,0 0 1,0 0-1,0 0 0,0 1 0,1-1 0,-1 0 0,0 0 0,0 0 0,0 0 0,0 0 0,0 0 0,0 0 0,1 0 0,-1 0 0,0 1 0,0-1 0,0 0 0,0 0 0,0 0 0,0 0 0,0 0 0,0 1 0,0-1 0,0 0 0,0 0 0,0 0 0,0 0 0,0 0 0,0 1 0,0-1 0,0 0 0,0 0 0,0 0 0,0 0 0,0 1 0,0-1 0,0 0 0,0 0 0,0 0 0,0 1 0,-7 9-31,-13 9 32,19-18 0,-81 62 82,53-42-4,-49 43 0,67-48-55,13-14 3,9-9 56,5-3-98,0 0 1,21-10-1,18-9-61,-5-6-31,39-22-288,-76 49 349,1 1 0,1 1 0,-1 0-1,27-6 1,-41 11 49,0 1 0,0 0-1,1 0 1,-1 0 0,0 0-1,1 0 1,-1 0-1,0 0 1,0 0 0,1 0-1,-1 0 1,0 0-1,0 0 1,1 0 0,-1 0-1,0 0 1,1 0 0,-1 0-1,0 0 1,0 0-1,1 0 1,-1 0 0,0 0-1,0 0 1,1 1 0,-1-1-1,0 0 1,0 0-1,1 0 1,-1 0 0,0 1-1,0-1 1,0 0 0,1 0-1,-1 0 1,0 1-1,0-1 1,0 0 0,0 0-1,0 1 1,0-1 0,0 0-1,1 1 1,-1-1-1,-5 17 68,1-12-36,1 1 0,0-1 0,-1 0 0,-7 8 0,-8 2 192,-43 27 1,3-4 73,47-29-247,-1 0 71,-1 2 0,1-1 0,1 1 0,-16 19 0,28-30-119,0 0 0,0 0 0,0 0 0,0 0-1,0 0 1,0 1 0,0-1 0,0 0 0,0 0 0,0 0-1,0 0 1,0 1 0,0-1 0,0 0 0,0 0 0,0 0-1,0 0 1,0 0 0,0 1 0,0-1 0,0 0-1,0 0 1,0 0 0,0 0 0,0 0 0,0 1 0,1-1-1,-1 0 1,0 0 0,0 0 0,0 0 0,0 0-1,0 0 1,0 1 0,0-1 0,1 0 0,-1 0 0,0 0-1,0 0 1,0 0 0,0 0 0,0 0 0,1 0 0,-1 0-1,0 0 1,0 0 0,0 0 0,0 0 0,1 0-1,-1 0 1,0 0 0,0 0 0,0 0 0,0 0 0,0 0-1,1 0 1,-1 0 0,0 0 0,0 0 0,0 0 0,0 0-1,0 0 1,1-1 0,-1 1 0,13-2 48,10-6-12,-1-2 0,-1 0 0,23-15-1,-3 3-65,272-151-1082,-309 171 1100,13-6-2,-15 9 43,-8 7 41,-9 9-8,8-9-6,0-1-1,0 1 0,-16 10 1,-208 162 1199,214-163-1023,13-9-65,10-8 4,11-8 37,81-47-19,-38 22-800,116-45 0,-128 59 352,85-32-22,-107 44 278,-25 7 0,-1 0 0,0 0 0,0 0 0,1 0 0,-1 0 0,0 0 0,0 0 0,0 0 0,1 0 0,-1 0 0,0 0 0,0 0 0,1 0 0,-1 0 0,0 0 0,0 0 0,0 0 0,1 0 0,-1 0 0,0 1 0,0-1 0,0 0 0,0 0 0,1 0 0,-1 0 0,0 0 0,0 1 0,0-1 0,0 0 0,0 0 0,1 0 0,-1 1 0,0-1 0,0 0 0,-7 14 0,-2-5 13,0-1 0,-1 0 0,0 0 0,0-1 0,-1 0 0,0-1 0,-18 8 0,-20 12 33,-6 4 59,33-19-35,1 0-1,0 2 1,-32 26 0,46-32 56,9-6-78,10-5-21,-11 3-15,55-24-215,62-39 1,38-16-676,-93 51 497,-19 10-46,72-21 1,-95 35 404,-12 6 30,-10 3 16,-4 1 72,-33 28 272,-45 29-1,-28 25 306,96-74-546,9-9-50,0 1 1,1 0-1,0 0 1,0 1-1,0-1 1,0 1-1,-6 12 1,11-19-73,0 1-1,0 0 1,0 0-1,1 0 1,-1 0 0,0 0-1,0 0 1,0 0 0,1 0-1,-1 0 1,0 0 0,0 0-1,0 0 1,0 0-1,1 0 1,-1 0 0,0 0-1,0 0 1,0 0 0,1 0-1,-1 0 1,0 0-1,0 0 1,0 0 0,1 0-1,-1 0 1,0 0 0,0 0-1,0 0 1,0 1-1,1-1 1,-1 0 0,0 0-1,0 0 1,0 0 0,0 0-1,0 1 1,0-1-1,0 0 1,1 0 0,-1 0-1,0 0 1,0 1 0,0-1-1,0 0 1,0 0-1,0 0 1,0 0 0,0 1-1,0-1 1,0 0 0,0 0-1,0 0 1,0 1-1,0-1 1,0 0 0,0 0-1,0 0 1,0 1 0,0-1-1,0 0 1,0 0-1,-1 0 1,1 0 0,0 1-1,0-1 1,0 0 0,0 0-1,0 0 1,18-8 98,-12 5-103,223-109-1579,-175 86 960</inkml:trace>
</inkml:ink>
</file>

<file path=word/ink/ink8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6.423"/>
    </inkml:context>
    <inkml:brush xml:id="br0">
      <inkml:brushProperty name="width" value="0.05" units="cm"/>
      <inkml:brushProperty name="height" value="0.05" units="cm"/>
      <inkml:brushProperty name="color" value="#849398"/>
    </inkml:brush>
  </inkml:definitions>
  <inkml:trace contextRef="#ctx0" brushRef="#br0">1 204 11520,'1'3'4736,"-1"-3"-4666,0 1 1,1 0-1,-1 0 1,0-1-1,1 1 1,-1-1 0,1 1-1,-1 0 1,1-1-1,-1 1 1,1-1 0,0 1-1,-1-1 1,1 1-1,-1-1 1,1 0 0,0 1-1,-1-1 1,1 0-1,0 1 1,0-1 0,-1 0-1,1 0 1,0 0-1,0 0 1,-1 0 0,1 0-1,0 0 1,0 0-1,0 0 1,-1 0 0,1 0-1,0 0 1,-1 0-1,1-1 1,0 1 0,0 0-1,-1-1 1,2 1-1,37-22 2716,-18 9-2124,72-38-998,-54 28 22,1 2-1,51-20 0,-50 25 37,-28 10 154,0 1 1,0 0-1,1 1 1,17-3-1,-30 7 126,-1 0-1,1 0 0,0-1 0,-1 1 1,1 0-1,-1 0 0,1 0 0,0 0 1,-1 0-1,1 0 0,-1 0 0,1 0 1,0 0-1,-1 0 0,1 0 1,-1 1-1,1-1 0,-1 0 0,1 0 1,0 1-1,-1-1 0,1 0 0,0 1 1,-7 10 69,-24 13 84,26-21-134,-21 15 119,15-11-29,0-1-1,1 2 0,0 0 1,0 0-1,1 0 1,0 1-1,-9 13 1,17-22-105,0-1 0,0 1 0,0 0 0,0 0 0,1 0 0,-1 0 0,0 0 0,0 0 0,0 0 0,0 0 1,0 0-1,1 0 0,-1 0 0,0 0 0,0 1 0,0-1 0,0 0 0,0 0 0,0 0 0,1 0 0,-1 0 0,0 0 1,0 0-1,0 0 0,0 0 0,0 0 0,0 0 0,0 1 0,0-1 0,1 0 0,-1 0 0,0 0 0,0 0 0,0 0 1,0 0-1,0 1 0,0-1 0,0 0 0,0 0 0,0 0 0,0 0 0,0 0 0,0 1 0,0-1 0,0 0 0,0 0 1,0 0-1,0 0 0,0 0 0,0 1 0,0-1 0,0 0 0,0 0 0,0 0 0,0 0 0,0 0 0,0 0 0,-1 1 0,1-1 1,0 0-1,0 0 0,0 0 0,13-5 155,-10 3-129,71-18-96,0-7-1110,-73 27 1136,1 0 0,-1 0-1,1 0 1,-1 0 0,1 0-1,0 0 1,-1 0 0,1 1-1,-1-1 1,1 0 0,-1 1-1,3 0 1,-4-1 44,1 1 0,-1-1 1,1 0-1,-1 0 0,1 0 0,-1 0 0,1 0 1,-1 1-1,0-1 0,1 0 0,-1 0 1,1 1-1,-1-1 0,1 0 0,-1 1 0,0-1 1,1 0-1,-1 1 0,0-1 0,0 0 0,1 1 1,-1-1-1,0 1 0,0-1 0,1 1 1,-1-1-1,0 1 0,0-1 0,0 1 0,0-1 1,0 1-1,0-1 0,0 1 0,0-1 0,0 1 1,0-1-1,0 1 0,0 0 0,-1 1 13,0 0-1,1-1 0,-1 1 1,0 0-1,1 0 0,-1 0 1,1 0-1,0 0 0,0 0 1,0 4-1,-3 14 186,5-25-226</inkml:trace>
</inkml:ink>
</file>

<file path=word/ink/ink8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9.775"/>
    </inkml:context>
    <inkml:brush xml:id="br0">
      <inkml:brushProperty name="width" value="0.05" units="cm"/>
      <inkml:brushProperty name="height" value="0.05" units="cm"/>
      <inkml:brushProperty name="color" value="#849398"/>
    </inkml:brush>
  </inkml:definitions>
  <inkml:trace contextRef="#ctx0" brushRef="#br0">1 106 7296,'2'-12'7795,"3"1"-3806,24-19-3848,-13 14 627,-12 13-714,0-1 1,0 1 0,1-1-1,-1 1 1,1 1 0,-1-1-1,1 1 1,0-1 0,0 1-1,0 1 1,0-1 0,0 1-1,0 0 1,1 0 0,-1 0-1,0 1 1,1 0 0,-1 0-1,0 0 1,1 0 0,-1 1-1,0 0 1,0 0 0,0 1-1,0-1 1,0 1 0,0 0-1,0 1 1,0-1 0,-1 1-1,6 3 1,2 7 171,0-1-1,17 25 1,-19-23 14,-8-12-192,0 1 0,1-1-1,-1 1 1,0-1 0,1 0 0,0 0-1,-1 0 1,1 0 0,0 0-1,0-1 1,0 1 0,0-1-1,1 0 1,-1 0 0,0 0 0,0 0-1,1-1 1,-1 1 0,1-1-1,-1 0 1,0 0 0,1 0-1,-1 0 1,6-2 0,5-1-5,0-1-1,0-1 1,-1 0 0,20-11-1,-3 2-40,-17 8 0,-3 2-3,0 0 0,1 0 0,15-3 0,-23 6 3,0 1-1,1-1 1,-1 1-1,1 0 0,-1 0 1,0 1-1,1-1 1,-1 1-1,1-1 1,-1 1-1,0 0 1,0 0-1,1 1 1,-1-1-1,4 3 1,3 2 43,0 0 0,0-1 1,21 8-1,-26-12-19,0 1 0,0-1-1,0-1 1,0 1 0,0-1 0,0 1-1,0-1 1,0-1 0,0 1 0,0-1 0,8-1-1,27-9 120,-19 6-79,32-12 1,-32 9-9,-1 1 1,1 1 0,27-4-1,-45 10-58,0 0 0,0 0 0,1 0 0,-1 0 0,0 1 0,0 0 0,0 0 0,0 0 0,0 0 0,0 0 0,0 0 0,-1 1 0,1-1 0,0 1 0,-1 0 0,1 0 0,3 3 0,-4-2 0,1-1 0,-1 0 0,0-1 0,1 1 0,-1 0 0,1-1 0,0 1 0,-1-1 0,1 0 0,0 0 0,0 0 0,0 0 0,0-1 0,0 1 0,0-1 0,0 0 0,5 1 0,164-34 128,-150 28-111,-20 4-125,0 0 0,-1 0 1,1 0-1,0 1 1,0-1-1,0 1 1,0 0-1,1 0 1,-1-1-1,0 1 1,0 0-1,0 1 1,0-1-1,0 0 1,0 1-1,0-1 1,0 1-1,3 1 1,0-1-939</inkml:trace>
</inkml:ink>
</file>

<file path=word/ink/ink8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0.653"/>
    </inkml:context>
    <inkml:brush xml:id="br0">
      <inkml:brushProperty name="width" value="0.05" units="cm"/>
      <inkml:brushProperty name="height" value="0.05" units="cm"/>
      <inkml:brushProperty name="color" value="#849398"/>
    </inkml:brush>
  </inkml:definitions>
  <inkml:trace contextRef="#ctx0" brushRef="#br0">1 74 7680,'6'-9'9878,"-5"9"-9549,-1 0 1,0 0-1,1 0 0,-1 0 0,1 0 1,-1 0-1,0 0 0,1 0 1,-1 0-1,1 0 0,-1 0 0,1 0 1,15-3-836,-10 1 820,-1-1 1,1 1-1,-1-1 1,1-1-1,-1 1 1,9-8-1,-10 7-167,1 0-1,0 0 0,0 1 0,0 0 0,1 0 0,-1 0 0,10-3 0,-11 5-106,-1 0 0,1 0 0,-1 1-1,1 0 1,0-1 0,-1 1 0,1 0 0,-1 1 0,1-1-1,-1 1 1,1-1 0,-1 1 0,1 0 0,-1 0-1,0 1 1,1-1 0,-1 1 0,6 3 0,-1 2-38,0 0 0,0 1-1,-1 0 1,0 0 0,7 11 0,-12-16 9,0 0-1,1-1 0,-1 1 1,1 0-1,0-1 0,-1 1 1,1-1-1,0 0 1,1 0-1,-1 0 0,0 0 1,1 0-1,-1-1 0,1 0 1,-1 0-1,1 0 0,-1 0 1,1 0-1,6 0 1,1-2 33,0 0 1,0 0-1,1-1 1,-1-1 0,12-4-1,-8 3-28,5-2 19,0 1 0,1 1 0,34-2 1,-48 6-36,1 0 1,0 0-1,-1 1 1,0 0 0,1 1-1,-1 0 1,0 0 0,0 0-1,0 1 1,0 0-1,0 0 1,0 1 0,10 7-1,-13-8 0,1-1 0,-1 0 0,1 0 0,0 0 0,0-1 0,0 1 0,0-1 0,0 0 0,0-1 0,0 1 0,0-1 0,9-1 0,3 0 0,0-1 0,27-6 0,159-60-121,-169 55 114,-29 11 7,-1 0 0,1 1 0,0 0 0,-1 0 0,1 0 0,7 0 0,-11 1 0,0 0 0,1 0 0,-1 0 0,0 0 0,0 1 0,0-1 0,0 0 0,0 1 0,0-1 0,0 0 0,1 1 0,-1-1 0,0 1 0,-1 0 0,1-1 0,0 1 0,0 0 0,0 0 0,0-1 0,0 1 0,-1 0 0,1 0 0,0 0 0,-1 0 0,1 0 0,-1 0 0,1 0 0,-1 0 0,1 0 0,-1 0 0,1 3 0,-1-3 7,0 1 0,1 0 1,-1 0-1,1 0 0,0 0 0,0-1 0,-1 1 0,1 0 0,0-1 0,0 1 0,1-1 0,-1 1 1,0-1-1,0 1 0,1-1 0,-1 0 0,1 0 0,-1 0 0,1 0 0,0 0 0,-1 0 1,1 0-1,0 0 0,0-1 0,-1 1 0,1-1 0,0 1 0,0-1 0,0 1 0,2-1 1,6 0 36,-1 0 1,1-1 0,0 0 0,18-5 0,-3 1-106,3 1-557,-5-1-44</inkml:trace>
</inkml:ink>
</file>

<file path=word/ink/ink8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1.465"/>
    </inkml:context>
    <inkml:brush xml:id="br0">
      <inkml:brushProperty name="width" value="0.05" units="cm"/>
      <inkml:brushProperty name="height" value="0.05" units="cm"/>
      <inkml:brushProperty name="color" value="#849398"/>
    </inkml:brush>
  </inkml:definitions>
  <inkml:trace contextRef="#ctx0" brushRef="#br0">1 128 7936,'0'-2'709,"0"0"0,0 0 1,0 0-1,1 0 0,-1 0 1,1 0-1,-1 0 0,1 0 1,0 1-1,0-1 0,1-3 0,0 3-234,0 0 0,0-1 0,0 1 0,0 0 0,0 0 0,1 0 0,2-1 0,4-3-260,1 1 0,-1 1 0,16-6 0,-3 2 331,-13 4-35,1 0 0,0 0 1,0 1-1,20-3 0,-27 6-380,1-1-1,0 1 1,-1 1 0,1-1-1,-1 0 1,1 1-1,0 0 1,-1 0-1,0 0 1,1 0-1,-1 0 1,1 1-1,-1 0 1,0-1 0,0 1-1,0 0 1,5 5-1,16 20 396,-21-23-514,0 0 0,0 0 0,0-1 0,0 1-1,1-1 1,-1 0 0,1 1 0,0-2 0,0 1 0,0 0 0,1-1 0,-1 0-1,0 0 1,9 3 0,-5-4-12,0-1 0,1 0-1,-1 0 1,0-1 0,1 0-1,15-4 1,51-20 73,-17 5-16,-36 13-66,61-15 29,-73 20-37,-1 1 0,0 0 0,1 1 1,-1-1-1,1 2 0,17 2 0,-22-2 15,-1 1-1,0 0 1,1 0-1,-1 0 1,0 0-1,0 0 0,-1 1 1,6 4-1,-6-4 3,1 0 1,-1 0-1,1-1 0,-1 0 0,1 0 0,0 0 0,0 0 1,0 0-1,0-1 0,8 2 0,0-3 0,0 0 0,0-1 0,-1-1 0,1 0 0,0-1 0,-1 0 0,18-7 0,5-1 0,48-10 0,30-9 0,-106 28 0,0 0 0,0 0 0,1 1 0,-1-1 0,0 2 0,1-1 0,-1 1 0,1 0 0,-1 0 0,0 1 0,1-1 0,-1 2 0,0-1 0,1 1 0,-1 0 0,7 3 0,-3-2 0,-8-2 0,0 0 0,0-1 0,0 1 0,0 0 0,0 0 0,0 0 0,0 1 0,-1-1 0,4 3 0,-4-3-23,1 0-1,-1 0 0,0 0 1,0 0-1,1-1 1,-1 1-1,1 0 0,-1-1 1,1 1-1,-1-1 1,1 1-1,-1-1 0,1 0 1,-1 0-1,1 1 1,2-1-1,25-4-1473,-9-2 67</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0.487"/>
    </inkml:context>
    <inkml:brush xml:id="br0">
      <inkml:brushProperty name="width" value="0.05" units="cm"/>
      <inkml:brushProperty name="height" value="0.05" units="cm"/>
    </inkml:brush>
  </inkml:definitions>
  <inkml:trace contextRef="#ctx0" brushRef="#br0">188 4 7040,'8'-3'10389,"-10"3"-10181,0 1 0,0-1 0,0 0 0,0 0 0,0 0 0,0 1 0,0-2 0,1 1 0,-1 0 0,-2-1 0,-6 1 384,4 0-404,0 1 1,0-1 0,0 1 0,1 1-1,-1-1 1,0 1 0,1 0 0,-1 1-1,1-1 1,-1 1 0,1 0 0,0 0-1,-6 6 1,9-7-143,-1 0 0,1 0 0,-1 1 0,1-1 1,0 1-1,0 0 0,0-1 0,0 1 0,0 0 0,1 0 0,0 0 0,-1 0 0,1 1 0,0-1 0,0 0 0,1 0 0,-1 1 0,1-1 0,-1 0 0,1 1 0,0-1 0,0 1 0,1-1 0,-1 0 1,2 5-1,0-2-28,1-1 0,1 0 1,-1 0-1,1 0 1,-1 0-1,2 0 1,-1-1-1,0 1 1,1-1-1,0-1 0,0 1 1,9 5-1,22 19 41,-29-20-59,0-1 0,0 1-1,0 0 1,-1 1 0,-1-1 0,9 18-1,-13-24 2,0 1 0,0-1-1,0 0 1,-1 0-1,1 0 1,-1 0 0,1 1-1,-1-1 1,0 0-1,0 0 1,0 0 0,0 1-1,-1-1 1,1 0-1,0 0 1,-1 1 0,0-1-1,1 0 1,-1 0-1,0 0 1,0 0-1,0 0 1,0 0 0,-1 0-1,1-1 1,0 1-1,-1 0 1,1 0 0,-1-1-1,0 1 1,1-1-1,-1 0 1,0 1 0,0-1-1,0 0 1,0 0-1,0 0 1,-2 0 0,-9 5 88,0-2-1,-1 1 1,-22 3 0,30-7-65,0 0 0,0 0 0,0-1 0,0 1 0,-1-2 0,1 1 0,0-1 0,0 0-1,0 0 1,-11-4 0,7-2-536,4-6-128</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3.045"/>
    </inkml:context>
    <inkml:brush xml:id="br0">
      <inkml:brushProperty name="width" value="0.05" units="cm"/>
      <inkml:brushProperty name="height" value="0.05" units="cm"/>
      <inkml:brushProperty name="color" value="#849398"/>
    </inkml:brush>
  </inkml:definitions>
  <inkml:trace contextRef="#ctx0" brushRef="#br0">0 125 5248,'0'-1'4418,"3"-7"1793,9-17-3785,41-18-529,-49 40-1852,6-4 12,1 1 1,0 1 0,1 0 0,-1 0-1,1 1 1,0 1 0,0 0 0,1 1-1,-1 0 1,0 0 0,1 2-1,-1-1 1,0 2 0,1 0 0,-1 0-1,23 6 1,-22-3 8,0 1 1,22 12-1,2 1 396,-37-18-483,1 1 0,0-1-1,-1 1 1,1-1 0,0 1-1,-1 0 1,1-1 0,-1 1-1,1 0 1,-1-1 0,0 1-1,1 0 1,-1-1 0,0 1-1,1 0 1,-1 0 0,0 0-1,0-1 1,0 1 0,0 0-1,0 0 1,0 0 0,0-1-1,0 1 1,0 0 0,0 0-1,0 0 1,0-1 0,0 1-1,-1 0 1,1 0 0,0 0-1,-1-1 1,0 2 0,-3 1-769</inkml:trace>
</inkml:ink>
</file>

<file path=word/ink/ink9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2.332"/>
    </inkml:context>
    <inkml:brush xml:id="br0">
      <inkml:brushProperty name="width" value="0.05" units="cm"/>
      <inkml:brushProperty name="height" value="0.05" units="cm"/>
      <inkml:brushProperty name="color" value="#849398"/>
    </inkml:brush>
  </inkml:definitions>
  <inkml:trace contextRef="#ctx0" brushRef="#br0">17 61 7680,'-16'4'10133,"36"-11"-7083,2 0-2509,-1 0-1,1 1 1,0 2-1,0 0 0,0 1 1,0 1-1,1 1 1,32 4-1,-51-3-511,-1 1 0,1 0 0,-1 0 0,1 0 0,-1 1 0,1-1 0,-1 1 1,0 0-1,0 0 0,0 0 0,0 0 0,0 0 0,0 1 0,0-1 0,-1 1 0,1 0 0,-1 0 0,0 0 0,0 0 0,2 5 0,9 9 129,-12-16-141,1 1 0,0 0 0,-1-1 0,1 0 0,0 1 0,0-1 0,0 0 0,0 0 0,0 0 0,0 0 0,1-1 0,-1 1 0,0-1 0,0 1 0,1-1 0,-1 0 0,0 1 0,0-1 0,1-1 0,-1 1 0,0 0 0,3-1 0,7-1 73,0-1-1,21-7 1,-24 7-24,46-17 48,-10 4-68,0 1 0,0 3 0,67-10 0,-38 24-46,-1 0 0,-35 0 0,183 12 0,-213-13-7,0-2 0,-1 1 1,1-1-1,0 0 0,-1-1 0,1 0 0,8-3 0,-9 2-47,0 1-1,0 0 1,0 1-1,1-1 1,-1 1-1,0 1 1,12 0 0,15 11-3168,-28-8 1814</inkml:trace>
</inkml:ink>
</file>

<file path=word/ink/ink9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3.128"/>
    </inkml:context>
    <inkml:brush xml:id="br0">
      <inkml:brushProperty name="width" value="0.05" units="cm"/>
      <inkml:brushProperty name="height" value="0.05" units="cm"/>
      <inkml:brushProperty name="color" value="#849398"/>
    </inkml:brush>
  </inkml:definitions>
  <inkml:trace contextRef="#ctx0" brushRef="#br0">5 87 8192,'-4'-5'10066,"10"3"-6353,20 2-4688,-17 0 1717,51-7 704,-45 4-1222,0 1 1,-1 0 0,1 2-1,0 0 1,0 0-1,-1 1 1,20 4 0,-34-5-222,9 2 33,-1 0 0,1 1 0,-1 0 0,0 0 0,0 1 0,9 5 1,-13-7-24,0 0 1,0-1 0,-1 1-1,1-1 1,0 0 0,1 0 0,-1-1-1,0 1 1,0-1 0,0 0 0,0 0-1,0 0 1,0-1 0,6 0 0,10-3 105,30-11 0,-37 11-73,138-47 317,-125 42-313,29-7-1,-46 14-23,0 0-1,1 0 1,-1 1-1,1 1 0,0-1 1,17 3-1,-23-1-25,-1 0 0,0 1 0,0-1 0,0 0 0,0 1 0,0 0 0,0 0 0,0 0 0,-1 0 0,1 0 0,-1 0 0,4 4 0,-5-4 0,1 0 0,0 0 0,-1 0 0,1 0 0,0-1 0,0 1 0,0-1 0,0 1 0,0-1 0,0 0 0,0 0 0,0 0 0,0 0 0,1 0 0,-1-1 0,0 1 0,1-1 0,-1 1 0,1-1 0,-1 0 0,0 0 0,1 0 0,-1 0 0,3-1 0,7-1 0,2-1 0,0 0 0,0 1 0,17 0 0,23 2 128,-46-1-128,0 1 0,-1-1 0,1 0 0,0-1 0,-1 0 0,15-5 0,5-1 0,-25 7 2,9-2-9,1 0 0,1 1 0,-1 1 0,14-1 0,-22 2-4,-1 0 0,0 1 0,1-1-1,-1 1 1,0 0 0,0 0 0,0 0 0,1 0 0,-1 0 0,0 1-1,0-1 1,0 1 0,-1 0 0,1 0 0,0 0 0,-1 0 0,1 1-1,-1-1 1,4 5 0,-5-5-4,0-1-1,0 0 1,0 0-1,0 0 1,1 0-1,-1 0 1,0 0-1,1 0 1,-1-1-1,1 1 1,-1 0-1,1-1 1,-1 1-1,1-1 0,-1 1 1,1-1-1,0 0 1,-1 0-1,1 0 1,-1 0-1,1 0 1,0 0-1,-1 0 1,1 0-1,-1-1 1,1 1-1,-1-1 1,1 1-1,-1-1 1,1 1-1,-1-1 1,3-1-1,12-9-496</inkml:trace>
</inkml:ink>
</file>

<file path=word/ink/ink9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4.087"/>
    </inkml:context>
    <inkml:brush xml:id="br0">
      <inkml:brushProperty name="width" value="0.05" units="cm"/>
      <inkml:brushProperty name="height" value="0.05" units="cm"/>
      <inkml:brushProperty name="color" value="#849398"/>
    </inkml:brush>
  </inkml:definitions>
  <inkml:trace contextRef="#ctx0" brushRef="#br0">0 183 7552,'10'-5'10041,"7"-14"-7750,-10 10-714,2 0-1238,0 0 0,1 1 0,-1 0 1,1 1-1,20-11 0,-26 16-222,0 0 0,1 0 0,0 0-1,-1 0 1,1 1 0,0 0 0,0 0 0,0 0 0,0 0-1,0 1 1,0 0 0,0 0 0,0 0 0,0 1 0,-1 0 0,1 0-1,9 2 1,28 18 47,-28-13-109,-1-1 0,1-1 0,19 6 0,-28-12-46,1 0-1,-1 0 1,1 0 0,-1-1-1,1 0 1,-1 0 0,1 0-1,-1-1 1,0 0 0,1 0-1,-1 0 1,5-3 0,10-3 28,137-58 197,-154 64-234,0 1 1,0-1-1,1 1 0,-1 0 0,0 0 0,0 1 0,0-1 1,1 1-1,-1-1 0,6 1 0,-6 1-2,0 0 0,-1 0 1,1 0-1,-1 0 0,0 0 0,1 0 1,-1 1-1,0-1 0,0 1 0,0 0 0,0-1 1,4 5-1,1 1 0,1 1 1,-1-2-1,2 1 1,-1-1-1,1 0 0,11 5 1,-17-9 10,1-1 1,1 1 0,-1-1-1,0 0 1,0 0-1,0 0 1,1-1-1,-1 0 1,0 1-1,0-2 1,1 1 0,-1 0-1,0-1 1,1 0-1,-1 0 1,0 0-1,0 0 1,4-2 0,9-6 43,25-16 0,1-1-31,-22 6 75,-19 18-96,-1 0 0,1 0-1,0 1 1,0-1 0,0 0-1,0 0 1,0 1-1,0-1 1,0 1 0,0 0-1,0 0 1,1 0 0,3-2-1,-1 4 7,-1-1-1,0 0 0,0 1 1,1 0-1,-1 0 1,0 0-1,0 1 0,0-1 1,0 1-1,0 0 1,0 0-1,-1 0 0,1 1 1,-1-1-1,1 1 1,-1 0-1,0 0 0,0 0 1,4 6-1,-5-6 30,1-1 1,0 1-1,-1 0 0,1-1 0,0 0 0,0 0 0,1 0 1,-1 0-1,0 0 0,1-1 0,-1 1 0,1-1 0,-1 0 1,1 0-1,-1 0 0,1-1 0,0 1 0,-1-1 0,1 0 1,0 0-1,6-1 0,4 0 31,-1-1 0,1-1 0,-1 0 0,21-9 0,62-32-715,-80 36 59,-15 7 545,0 1 1,-1 0-1,1-1 1,-1 1 0,1 0-1,0-1 1,-1 1 0,1 0-1,0 0 1,0 0 0,-1 0-1,1 0 1,0 0-1,-1 0 1,1 0 0,0 0-1,-1 0 1,1 0 0,0 0-1,-1 1 1,1-1 0,0 0-1,-1 0 1,1 1 0,0-1-1,-1 0 1,2 2-1,9 15-1410,-11-16 1416,0 0-1,1 0 1,-1 0-1,0 0 1,1 0-1,-1-1 1,1 1-1,-1 0 1,1 0 0,-1 0-1,1 0 1,-1-1-1,1 1 1,0 0-1,0-1 1,-1 1-1,1 0 1,0-1-1,0 1 1,0-1-1,-1 1 1,1-1-1,0 1 1,0-1-1,0 0 1,0 0-1,0 1 1,0-1-1,0 0 1,1 0-1,16-5-89</inkml:trace>
</inkml:ink>
</file>

<file path=word/ink/ink9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8.522"/>
    </inkml:context>
    <inkml:brush xml:id="br0">
      <inkml:brushProperty name="width" value="0.05" units="cm"/>
      <inkml:brushProperty name="height" value="0.05" units="cm"/>
    </inkml:brush>
  </inkml:definitions>
  <inkml:trace contextRef="#ctx0" brushRef="#br0">86 0 7040,'-1'16'4093,"0"-1"1,-5 22 0,-25 81 26,-2 10-2132,19-75-1178,14-53-806,0 0 0,0 0 0,0 0 0,0 0 0,0 0 0,0 0 0,0 1 0,0-1 0,0 0 0,0 0 0,0 0 1,0 0-1,0 0 0,0 0 0,0 1 0,0-1 0,0 0 0,0 0 0,0 0 0,0 0 0,1 0 0,-1 0 0,0 1 0,0-1 0,0 0 0,0 0 0,0 0 0,0 0 0,0 0 0,0 0 0,0 0 0,1 0 0,-1 0 0,0 0 0,0 0 0,0 1 0,0-1 0,0 0 0,0 0 0,1 0 0,-1 0 0,0 0 0,0 0 0,0 0 0,0 0 0,0 0 0,0 0 1,1 0-1,-1 0 0,11-4 111,12-7-30,-22 10-81,6-2 17,0-1 0,0 2 1,0-1-1,0 1 0,0 0 1,0 0-1,1 1 0,-1 0 1,1 0-1,-1 1 0,13 1 1,4-3-918,-14 4 106</inkml:trace>
</inkml:ink>
</file>

<file path=word/ink/ink9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8.953"/>
    </inkml:context>
    <inkml:brush xml:id="br0">
      <inkml:brushProperty name="width" value="0.05" units="cm"/>
      <inkml:brushProperty name="height" value="0.05" units="cm"/>
    </inkml:brush>
  </inkml:definitions>
  <inkml:trace contextRef="#ctx0" brushRef="#br0">7 273 6656,'-6'0'3328,"12"4"896,0-8-769,4 4-2943,8 0 0,1-2 384,-2-7 128,-1 0-1280,0 0 0,-2 1 768,-1-1 0,-6 0-512,-4-12 128</inkml:trace>
  <inkml:trace contextRef="#ctx0" brushRef="#br0" timeOffset="1">41 53 7808,'2'-12'3840,"22"1"-1664,-14 4 1791,3-1-3583,4 3 128,-1 1 0,4 4 0,6-5-896,1 10 128</inkml:trace>
</inkml:ink>
</file>

<file path=word/ink/ink9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9.409"/>
    </inkml:context>
    <inkml:brush xml:id="br0">
      <inkml:brushProperty name="width" value="0.05" units="cm"/>
      <inkml:brushProperty name="height" value="0.05" units="cm"/>
    </inkml:brush>
  </inkml:definitions>
  <inkml:trace contextRef="#ctx0" brushRef="#br0">1 24 7552,'0'4'3712,"2"-8"-2176,6 8 2175,2-2-2687,-2 1 128,2 1 640,4 4 128,0 4-2560,2 5 128,-4 1 1408,6-1 128,-2-2-640,0 0 0,1-13-768,0 2 128,-11-1-2176,4-6 0</inkml:trace>
  <inkml:trace contextRef="#ctx0" brushRef="#br0" timeOffset="1">182 0 7936,'-3'0'6016,"-4"4"-1,0 5-5759,-6 0 128,0 8 128,3 7 128,-6 8-768,-2-9 0,0 4 512,0-4 0,6 0-256,2-1 0,2-9-256,12 0 128</inkml:trace>
</inkml:ink>
</file>

<file path=word/ink/ink9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9.866"/>
    </inkml:context>
    <inkml:brush xml:id="br0">
      <inkml:brushProperty name="width" value="0.05" units="cm"/>
      <inkml:brushProperty name="height" value="0.05" units="cm"/>
    </inkml:brush>
  </inkml:definitions>
  <inkml:trace contextRef="#ctx0" brushRef="#br0">24 3 8320,'0'-3'11263,"3"8"-10879,1 1 0,-4 16 0,0 0 128,-4-1-640,1 5 128,-4 4 256,1 2 128,2-2-256,4-4 128,0-9-256,0-4 128,-6-8-1152,12-1 128</inkml:trace>
</inkml:ink>
</file>

<file path=word/ink/ink9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0.236"/>
    </inkml:context>
    <inkml:brush xml:id="br0">
      <inkml:brushProperty name="width" value="0.05" units="cm"/>
      <inkml:brushProperty name="height" value="0.05" units="cm"/>
    </inkml:brush>
  </inkml:definitions>
  <inkml:trace contextRef="#ctx0" brushRef="#br0">0 103 7424,'0'-9'685,"1"0"0,0 0 1,0-1-1,1 1 0,0 0 1,1 1-1,5-14 0,-8 21-554,0 0 0,1 1 1,-1-1-1,0 0 0,1 0 0,-1 0 0,0 0 0,1 0 0,-1 1 0,1-1 0,0 0 0,-1 0 0,1 1 0,0-1 1,-1 0-1,1 1 0,0-1 0,0 1 0,-1-1 0,1 1 0,0-1 0,0 1 0,0-1 0,0 1 0,0 0 0,0 0 1,-1-1-1,1 1 0,0 0 0,0 0 0,0 0 0,0 0 0,0 0 0,0 0 0,0 0 0,0 1 0,0-1 0,0 0 1,0 0-1,0 1 0,0-1 0,-1 0 0,1 1 0,0-1 0,0 1 0,0-1 0,1 2 0,0 0-95,1 1 0,-1-1-1,0 0 1,0 1 0,0-1-1,0 1 1,-1 0-1,1 0 1,-1-1 0,1 1-1,1 6 1,-2 0 91,0 0-1,0 0 1,-1 0-1,0 0 1,-1-1 0,0 1-1,0 0 1,-1 0-1,0-1 1,0 1-1,-1-1 1,-1 1 0,1-1-1,-10 15 1,8-11-640,11-12-809,17-15-1857,-14 8 2466,1 1-1,0-1 0,0 2 0,17-8 0,-19 10 1250,0-1 0,-1 1 0,1-1-1,-1-1 1,0 1 0,0-1 0,-1 0 0,0-1 0,1 1 0,7-11 0,-10 10 99,-1 1 0,1-1 1,-1 0-1,0 0 0,2-8 0,-5 13-568,0 1-1,1-1 0,-1 0 0,0 0 0,0 1 1,0-1-1,0 0 0,0 0 0,0 0 0,0 1 1,0-1-1,0 0 0,0 0 0,-1 0 0,1 1 1,0-1-1,0 0 0,-1 0 0,1 1 1,-1-2-1,0 1-26,0 1-1,0-1 1,0 1 0,0-1 0,0 1-1,0 0 1,0-1 0,0 1 0,0 0-1,0 0 1,0 0 0,0-1 0,0 1-1,0 0 1,-1 1 0,1-1 0,0 0 0,0 0-1,0 0 1,-1 1 0,-4 0-10,0 1-1,1-1 1,-1 1-1,1 0 1,-1 0 0,1 1-1,0-1 1,-8 7 0,10-7-28,1 0 1,0 0 0,0 0-1,0 0 1,1 0 0,-1 1-1,0-1 1,1 1 0,0-1-1,-1 1 1,1 0 0,0-1-1,1 1 1,-1 0 0,0 0-1,1 0 1,-1 0 0,1-1-1,0 6 1,0-5-13,1 1 0,-1 0 0,1 0 0,0 0 0,0-1 0,0 1 0,0-1 0,1 1 0,0-1 0,-1 1 0,1-1 0,1 0 0,-1 0 0,0 0 0,1 0 0,-1 0 0,1 0 0,0-1 0,5 5 0,-3-4-178,1 0 0,-1 0 0,0 0-1,1 0 1,-1-1 0,1 0 0,0 0 0,0-1 0,0 1 0,0-1 0,0-1 0,6 1 0,16-3-1114</inkml:trace>
</inkml:ink>
</file>

<file path=word/ink/ink9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0.611"/>
    </inkml:context>
    <inkml:brush xml:id="br0">
      <inkml:brushProperty name="width" value="0.05" units="cm"/>
      <inkml:brushProperty name="height" value="0.05" units="cm"/>
    </inkml:brush>
  </inkml:definitions>
  <inkml:trace contextRef="#ctx0" brushRef="#br0">109 251 7808,'-40'-10'7061,"40"10"-6800,-1 0 1,0 0-1,0 1 1,0-1-1,0 0 0,1 0 1,-1 0-1,0 1 1,0-1-1,1 1 1,-1-1-1,0 0 0,0 1 1,1-1-1,-1 1 1,1 0-1,-1-1 1,0 1-1,1-1 0,-1 1 1,1 0-1,-1 0 1,-10 19-464,9-15 791,-27 57-254,27-55-236,0 0 1,0-1-1,0 1 0,1 0 1,0 0-1,1 0 1,-1 13-1,1-18-79,0-1 1,0 0-1,1 0 0,-1 1 0,0-1 0,0 0 0,1 0 1,-1 1-1,0-1 0,1 0 0,-1 0 0,1 0 0,0 0 1,-1 0-1,1 0 0,0 0 0,0 0 0,0 0 0,-1 0 0,1 0 1,0 0-1,0-1 0,0 1 0,0 0 0,0-1 0,1 1 1,-1 0-1,0-1 0,0 1 0,0-1 0,1 0 0,-1 0 0,0 1 1,0-1-1,0 0 0,1 0 0,-1 0 0,0 0 0,1 0 1,-1 0-1,0-1 0,0 1 0,0 0 0,3-1 0,1-1 22,0 0-1,0 0 1,0 0-1,0-1 1,0 1-1,0-1 0,0 0 1,6-7-1,-3 2-38,0-1 0,-1 0 0,0 0-1,-1-1 1,0 1 0,0-2-1,-1 1 1,0-1 0,-1 1 0,0-1-1,-1 0 1,4-23 0,-3-6-14,-1-1 1,-2-54-1,-2 44 7,-2 29 106,1 17-24,1 14-23,-5 107 322,2-75-161,2 1-1,7 74 1,-4-108-158,0 0-1,1 0 1,0-1 0,0 1 0,5 9-1,-6-15-109,0 0 1,0 0-1,0 0 0,0-1 0,0 1 0,0 0 0,1-1 0,-1 1 0,1-1 0,-1 1 1,1-1-1,0 0 0,-1 0 0,1 0 0,0 0 0,0 0 0,0 0 0,0 0 0,0-1 1,0 1-1,0-1 0,0 1 0,0-1 0,0 0 0,2 0 0,10 0-1228</inkml:trace>
  <inkml:trace contextRef="#ctx0" brushRef="#br0" timeOffset="1">281 325 7424,'0'0'3712,"6"21"-1792,-6-16 1408,0 4-2433,0 8 1,0 2 128,0-6 128,0 2-1664,0-3 128,0-6 896,0-12 0,10 1-1792,6-2 128</inkml:trace>
</inkml:ink>
</file>

<file path=word/ink/ink9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1.059"/>
    </inkml:context>
    <inkml:brush xml:id="br0">
      <inkml:brushProperty name="width" value="0.05" units="cm"/>
      <inkml:brushProperty name="height" value="0.05" units="cm"/>
    </inkml:brush>
  </inkml:definitions>
  <inkml:trace contextRef="#ctx0" brushRef="#br0">10 135 8704,'-10'7'12287,"14"-7"-12159,6 0 0,6 0-128,1 0 0,3-7-896,0 7 128</inkml:trace>
  <inkml:trace contextRef="#ctx0" brushRef="#br0" timeOffset="1">153 9 8064,'0'-9'11903,"0"16"-11391,4 8-128,-4 5 128,-4 3-512,0 10 128,-6-1 512,-2 6 0,2 15-256,0-3 0,3-10 0,4-7 0,-1-9-896,14-3 128</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5.408"/>
    </inkml:context>
    <inkml:brush xml:id="br0">
      <inkml:brushProperty name="width" value="0.05" units="cm"/>
      <inkml:brushProperty name="height" value="0.05" units="cm"/>
      <inkml:brushProperty name="color" value="#849398"/>
    </inkml:brush>
  </inkml:definitions>
  <inkml:trace contextRef="#ctx0" brushRef="#br0">1 19 7552,'5'1'7736,"9"10"-7131,-5-3-199,-7-7-218,-1 0 0,1 0 1,-1 0-1,0 1 1,1-1-1,-1 1 0,0-1 1,0 1-1,0-1 1,0 1-1,1 3 0,1 0-58,-1-1 0,1 1 0,1-1 0,-1 0 0,1 0 0,-1 0 0,1 0 0,0 0-1,1-1 1,-1 0 0,1 0 0,-1 0 0,1-1 0,0 1 0,0-1 0,0 0 0,0 0-1,0-1 1,6 1 0,9 3 21,0-2-1,1 0 1,35-1-1,-42-2 42,0-1 0,0 0 1,0-1-1,16-4 0,-26 5-134,1-1 1,0 1 0,-1-1-1,1 0 1,-1 0 0,1-1-1,-1 1 1,0-1-1,0 0 1,0 0 0,-1 0-1,1-1 1,-1 1 0,0-1-1,4-4 1,-3 1 40,0 1 1,0-1 0,-1 0-1,0 0 1,0 0-1,0 0 1,-1-1-1,2-13 1,-6 19 305,-3 5-650,-1 5-1686,1-7 651</inkml:trace>
</inkml:ink>
</file>

<file path=word/ink/ink9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1.458"/>
    </inkml:context>
    <inkml:brush xml:id="br0">
      <inkml:brushProperty name="width" value="0.05" units="cm"/>
      <inkml:brushProperty name="height" value="0.05" units="cm"/>
    </inkml:brush>
  </inkml:definitions>
  <inkml:trace contextRef="#ctx0" brushRef="#br0">0 94 8064,'5'-6'12487,"-4"6"-12167,18-5 2499,25 1-4003,-40 4 1165,-1 0 0,0 0-1,1 0 1,-1 1 0,0-1 0,1 1-1,-1 0 1,0 0 0,0 0 0,0 0 0,0 1-1,0-1 1,0 1 0,0 0 0,0-1 0,0 1-1,-1 1 1,1-1 0,-1 0 0,4 5 0,-3-2-115,0 0 1,-1 0 0,0 0 0,0 0 0,0 0 0,-1 0 0,1 0 0,-1 0 0,-1 1 0,1-1 0,-1 1 0,0 5 0,0-2 77,0-4-555,4-6-1410,2 0 80</inkml:trace>
  <inkml:trace contextRef="#ctx0" brushRef="#br0" timeOffset="1">165 12 1536,'-4'-12'14208,"8"17"-14080,2-1 0,4 2 0,4-1 0,6 2-512,3-1 128</inkml:trace>
</inkml:ink>
</file>

<file path=word/ink/ink9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1.911"/>
    </inkml:context>
    <inkml:brush xml:id="br0">
      <inkml:brushProperty name="width" value="0.05" units="cm"/>
      <inkml:brushProperty name="height" value="0.05" units="cm"/>
    </inkml:brush>
  </inkml:definitions>
  <inkml:trace contextRef="#ctx0" brushRef="#br0">44 4 8448,'-6'2'674,"4"-2"84,0 1 0,0-1 0,0 1-1,0 0 1,0-1 0,0 1 0,0 0 0,1 0 0,-4 3 0,3-2-390,1 0 1,0 0 0,0 0 0,-1 0-1,1 0 1,1 1 0,-1-1-1,0 0 1,0 1 0,1 2 0,-2 4-246,1-1 0,0 1 0,0-1 0,1 1 1,0 0-1,2 9 0,-2-16-99,0 1 1,1-1-1,-1 1 0,1-1 0,-1 1 1,1-1-1,0 0 0,0 1 0,0-1 1,0 0-1,0 0 0,1 0 1,-1 0-1,1 0 0,-1 0 0,1 0 1,0 0-1,0 0 0,-1-1 0,1 1 1,1-1-1,-1 1 0,0-1 0,0 0 1,5 2-1,-6-3-19,0 0 0,1 0 0,-1-1 1,0 1-1,1 0 0,-1 0 0,0-1 0,1 1 0,-1-1 1,0 1-1,0-1 0,1 0 0,-1 1 0,0-1 0,0 0 0,0 0 1,0 0-1,0 0 0,0 0 0,0 0 0,-1 0 0,1 0 1,0 0-1,0 0 0,-1-1 0,1 1 0,-1 0 0,1 0 1,0-3-1,1 0 12,0-1 1,-1 0-1,1-1 1,-1 1-1,0 0 1,0-8-1,-1 2-1,0 1 0,-1 0 0,-3-13 0,4 21-13,0 0-1,-1 1 1,1-1-1,-1 0 1,1 0-1,-1 0 1,0 1-1,0-1 0,1 0 1,-1 1-1,0-1 1,-1 1-1,1-1 1,0 1-1,0 0 1,0-1-1,-1 1 1,1 0-1,-1 0 1,1 0-1,-1 0 0,0 0 1,1 0-1,-1 0 1,-1 0-1,2 1-23,0 0 0,0 0-1,1 0 1,-1 0 0,0 0-1,0 0 1,1 0 0,-1 0-1,0 0 1,0 0 0,1 1-1,-1-1 1,0 0 0,1 0-1,-1 1 1,-1 0 0,-5 4-257</inkml:trace>
  <inkml:trace contextRef="#ctx0" brushRef="#br0" timeOffset="1">133 122 8064,'-1'-5'763,"0"0"1,0 0 0,1 1-1,-1-1 1,1 0-1,0 0 1,0 0 0,1 0-1,-1 1 1,3-8 0,1-14 3785,-4 24-4482,0 1 0,0-1 0,1 1 0,-1-1 0,0 1 0,0-1 0,1 1 0,-1 0 0,1-1 0,-1 1 0,1-1 0,0 1 0,0 0 0,-1 0 0,1 0 0,0-1 0,0 1 0,0 0 0,0 0 0,0 0 1,0 0-1,1 0 0,-1 1 0,0-1 0,0 0 0,1 0 0,-1 1 0,1-1 0,-1 1 0,0-1 0,1 1 0,-1 0 0,3-1 0,-1 1-25,-1 1 0,0-1 0,1 0-1,-1 1 1,0 0 0,0-1 0,0 1 0,0 0 0,0 0-1,0 0 1,0 0 0,0 0 0,0 1 0,0-1 0,0 1 0,-1-1-1,1 1 1,0 0 0,-1-1 0,0 1 0,2 2 0,1 4 24,0 0 0,0 0 0,3 14 1,-5-17-155,-1 0 1,0 0 0,1-1-1,0 1 1,0-1-1,1 1 1,-1-1 0,1 0-1,0 0 1,0 0 0,0 0-1,0 0 1,1-1 0,6 6-1,12 3-1064</inkml:trace>
</inkml:ink>
</file>

<file path=word/ink/ink9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2.373"/>
    </inkml:context>
    <inkml:brush xml:id="br0">
      <inkml:brushProperty name="width" value="0.05" units="cm"/>
      <inkml:brushProperty name="height" value="0.05" units="cm"/>
    </inkml:brush>
  </inkml:definitions>
  <inkml:trace contextRef="#ctx0" brushRef="#br0">73 267 7680,'-5'-13'2619,"3"8"-1445,0 0 0,0 0 0,1 0 0,0 0-1,0-1 1,0 1 0,0-6 0,1 11-1092,-1 0 0,1 0-1,-1 0 1,1 0 0,0 0 0,-1 0-1,1 0 1,-1 0 0,1 0 0,0 0 0,-1 0-1,1 0 1,-1 0 0,1 0 0,0 1-1,-1-1 1,1 0 0,0 0 0,-1 1 0,1-1-1,0 0 1,-1 0 0,1 1 0,0-1-1,0 0 1,-1 1 0,1-1 0,0 0 0,0 1-1,-7 12 104,0-1-1,1 1 0,1 0 0,0 1 1,1 0-1,0-1 0,1 1 0,1 0 0,0 0 1,1 23-1,1-36-179,0 1 0,0 0 1,0 0-1,0-1 0,0 1 0,0 0 1,1-1-1,-1 1 0,1 0 0,-1-1 1,1 1-1,1 2 0,-2-4-2,1 1 1,-1-1-1,0 0 0,1 0 1,-1 1-1,1-1 1,-1 0-1,0 1 0,1-1 1,-1 0-1,1 0 0,-1 0 1,1 0-1,-1 1 0,1-1 1,-1 0-1,0 0 1,1 0-1,-1 0 0,1 0 1,-1 0-1,1 0 0,-1 0 1,1 0-1,-1-1 0,1 1 1,-1 0-1,1 0 0,2-2 17,0 0 0,0 0 0,0 0 0,0 0 0,0 0 0,-1-1-1,1 1 1,-1-1 0,0 1 0,3-6 0,0-1-16,0 0 0,0-1 0,-1 1 0,4-16 0,0 1-3,-4 15-1,-2-2 0,1 1 0,-1 0 0,-1 0 0,0-1 0,0 1 0,-2-18 0,-3-5 1,-7-34 0,-1 2 19,11 56-17,-1-11 246,-1 19-71,0 12-11,0 11-55,0 0 1,2 0-1,2 24 0,-1-15-49,0-15-115,0-1 0,1 1 0,1-1 1,0 1-1,1-1 0,1 1 0,0-1 0,1-1 1,1 1-1,0-1 0,1 0 0,1 0 0,13 18 1,-4-7-611</inkml:trace>
</inkml:ink>
</file>

<file path=word/ink/ink9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2.817"/>
    </inkml:context>
    <inkml:brush xml:id="br0">
      <inkml:brushProperty name="width" value="0.05" units="cm"/>
      <inkml:brushProperty name="height" value="0.05" units="cm"/>
    </inkml:brush>
  </inkml:definitions>
  <inkml:trace contextRef="#ctx0" brushRef="#br0">56 353 8320,'-7'-16'3705,"0"-4"-464,3 3 5731,0 22-8873,-3 6-479,1 6 559,1 1 1,0 0 0,2-1 0,0 1 0,1 1-1,0 30 1,2-47-174,0 1-1,0-1 0,0 0 1,0 1-1,0-1 0,0 0 1,1 1-1,-1-1 0,1 0 1,0 0-1,0 0 0,0 1 1,0-1-1,0 0 0,0 0 1,0 0-1,1 0 0,-1-1 1,1 1-1,-1 0 0,1-1 1,0 1-1,0-1 0,-1 1 1,1-1-1,0 0 0,0 0 1,0 0-1,1 0 0,-1 0 1,0 0-1,0 0 0,3 0 0,1-1-117,-1 1 0,1-1-1,0 0 1,-1-1-1,1 1 1,-1-1 0,1 0-1,-1 0 1,1-1-1,-1 0 1,0 0 0,6-3-1,15-6-1167</inkml:trace>
  <inkml:trace contextRef="#ctx0" brushRef="#br0" timeOffset="1">225 1 8448,'-7'4'4224,"-3"-4"4351,7 13-8319,-4 0 0,1 10 256,2 12 128,2-2-640,-2 17 0,4 5 512,0 3 0,4 5-128,-2-19 0,2-3-256,-1-6 128,0-11-384,-3-9 0</inkml:trace>
</inkml:ink>
</file>

<file path=word/ink/ink9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3.221"/>
    </inkml:context>
    <inkml:brush xml:id="br0">
      <inkml:brushProperty name="width" value="0.05" units="cm"/>
      <inkml:brushProperty name="height" value="0.05" units="cm"/>
    </inkml:brush>
  </inkml:definitions>
  <inkml:trace contextRef="#ctx0" brushRef="#br0">0 4 9984,'0'3'4992,"20"-10"-3329,-6 7 3329,2 0-4992,4 0 0,0 4-128,0-1 128,0-1-384,-4-2 128,1 0-640,-4 0 0</inkml:trace>
</inkml:ink>
</file>

<file path=word/ink/ink9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3.737"/>
    </inkml:context>
    <inkml:brush xml:id="br0">
      <inkml:brushProperty name="width" value="0.05" units="cm"/>
      <inkml:brushProperty name="height" value="0.05" units="cm"/>
    </inkml:brush>
  </inkml:definitions>
  <inkml:trace contextRef="#ctx0" brushRef="#br0">78 120 4992,'-1'-1'308,"1"1"0,-1-1 0,0 0 0,1 1 0,-1-1 0,0 0 0,1 0 0,-1 1 0,1-1 0,-1 0 0,1 0 0,-1 0 1,1 0-1,0 0 0,0 1 0,-1-1 0,1 0 0,0 0 0,0 0 0,0 0 0,0 0 0,0 0 0,0 0 0,0-5 4224,-4 8-1844,-5 8-2059,0 2 0,1-1 0,0 1 0,-7 14 0,13-21-478,0-1 1,0 1-1,0 0 1,0 0 0,1 0-1,-1 0 1,2 0-1,-1 0 1,0 0-1,1 0 1,0 0 0,0 0-1,0 0 1,3 10-1,-3-14-137,0 0 0,0 1-1,1-1 1,-1 0 0,1 1-1,-1-1 1,1 0 0,0 0-1,-1 1 1,1-1 0,0 0-1,0 0 1,0 0 0,0 0-1,0 0 1,0 0 0,0 0-1,0 0 1,0 0 0,1-1-1,-1 1 1,0 0 0,0-1 0,1 1-1,-1-1 1,0 0 0,1 1-1,1-1 1,-2 0-17,1 0 0,-1-1 0,1 1 1,-1-1-1,0 1 0,1-1 0,-1 0 0,0 1 0,1-1 1,-1 0-1,0 0 0,0 0 0,0 0 0,0 0 0,0 0 0,0 0 1,0 0-1,0 0 0,0-1 0,-1 1 0,1 0 0,0-1 1,-1 1-1,1 0 0,-1-1 0,1-1 0,4-14-68,0 2-43,0-1 0,-1 0 1,-1 0-1,2-19 0,-5 35 114,0 0 0,0 0 0,0 0 0,0 0 0,0 0 0,0 0 0,0 0 0,0 0 0,0 1 0,0-1 0,0 0 0,0 0 0,0 0 0,0 0 0,0 0 0,0 0 0,0 0 0,0 0 0,-1 0 0,1 0 0,0 0 0,0 0 0,0 0 0,0 0 0,0 0 0,0 0 0,0 0 0,0 0 0,0 0 0,0 0 0,0 0 0,0 0 0,0 0 0,0 0 0,-1 0 0,1 0 0,0 0 0,0 0 0,0 0 0,0 0 0,0 0 0,0 0 0,0 0 0,0 0 0,0 0 0,0 0 0,0 0 0,0 0 0,0 0 0,0 0 0,0 0 0,0 0 0,-1-1 0,1 1 0,0 0 0,0 0 0,0 0 0,0 0 0,0 0 0,0 0 0,0 0 0,0 0 0,0 0 0,0 0 0,-2 8 0,7 19-54,-4-21 6,0 0 1,0 0-1,0 0 0,1 0 1,0 0-1,3 6 1,-5-11 25,1 1 1,0-1 0,0 0 0,0 0 0,0 1-1,0-1 1,0 0 0,0 0 0,1 0-1,-1 0 1,0 0 0,0-1 0,1 1 0,-1 0-1,1-1 1,-1 1 0,1-1 0,-1 1 0,1-1-1,-1 0 1,1 1 0,-1-1 0,1 0 0,-1 0-1,1 0 1,-1 0 0,1 0 0,-1-1-1,4 0 1,11-4-1003</inkml:trace>
  <inkml:trace contextRef="#ctx0" brushRef="#br0" timeOffset="1">228 132 7424,'6'-6'10879,"-6"9"-10367,0 3 128,0 5 0,0 4 0,0 3-896,0 5 0,0-8 512,0-1 128,3-14-1024,-3 6 0</inkml:trace>
  <inkml:trace contextRef="#ctx0" brushRef="#br0" timeOffset="2">230 0 7936,'4'5'10367,"-1"-7"-11391</inkml:trace>
</inkml:ink>
</file>

<file path=word/ink/ink9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4.159"/>
    </inkml:context>
    <inkml:brush xml:id="br0">
      <inkml:brushProperty name="width" value="0.05" units="cm"/>
      <inkml:brushProperty name="height" value="0.05" units="cm"/>
    </inkml:brush>
  </inkml:definitions>
  <inkml:trace contextRef="#ctx0" brushRef="#br0">1 18 7680,'0'0'435,"1"0"1,0-1 0,-1 1-1,1 0 1,0-1-1,-1 1 1,1-1-1,-1 1 1,1-1 0,-1 1-1,1-1 1,-1 1-1,0-1 1,1 1 0,-1-1-1,1 1 1,-1-1-1,0 0 1,0 1 0,1-2-1,4-4 4008,0 17-3698,-3 7-552,0 1 0,-1-1-1,-1 1 1,0 0-1,-5 23 1,1 20 294,0-7-137,2-31-225,0 0 0,4 43 0,2-53-1063,2-4-108</inkml:trace>
  <inkml:trace contextRef="#ctx0" brushRef="#br0" timeOffset="1">153 227 8448,'-12'-3'8188,"3"6"-3428,9-2-4584,-1 0 0,0 0 0,0 0 0,0 0 0,0 0 0,1 0 0,-1 0 0,0 0 0,1 1 0,-1-1 0,1 0 0,0 0 0,-1 3 0,0 0-262,0 1-1,1-1 0,0 1 1,0 0-1,0-1 1,0 1-1,3 7 0,17 43 675,0 0-429,-16-39-143,-3-12-15,0 0-1,0 0 1,0 0-1,-1 0 1,1 0-1,-1 0 1,0 8-1,-1-10 1,1 0 0,-1-1 0,1 1 0,-1-1 0,0 1 0,0-1 0,0 1 0,0-1 0,0 1 0,0-1 0,-1 0-1,1 0 1,0 0 0,-1 0 0,1 1 0,0-2 0,-1 1 0,1 0 0,-1 0 0,0 0 0,1-1 0,-1 1 0,-2 0 0,-6 1 69,0 0 0,-1 0 1,1-1-1,0 0 1,-1-1-1,-19-1 0,-1 0-29,23 5-958,4 2-129</inkml:trace>
</inkml:ink>
</file>

<file path=word/ink/ink9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1.029"/>
    </inkml:context>
    <inkml:brush xml:id="br0">
      <inkml:brushProperty name="width" value="0.05" units="cm"/>
      <inkml:brushProperty name="height" value="0.05" units="cm"/>
      <inkml:brushProperty name="color" value="#849398"/>
    </inkml:brush>
  </inkml:definitions>
  <inkml:trace contextRef="#ctx0" brushRef="#br0">152 26 7680,'0'-1'320,"0"0"-1,0 0 1,0 0 0,0 0 0,0 0 0,0 0-1,-1 0 1,1 0 0,0 0 0,0 0 0,-1 0-1,1 0 1,-1 0 0,1 1 0,-1-1 0,1 0-1,-1 0 1,1 0 0,-1 1 0,0-1 0,1 0-1,-1 1 1,0-1 0,0 0 0,0 1 0,1-1-1,-2 0 1,0 1-109,0-1 0,-1 1-1,1 0 1,0-1 0,0 1 0,0 0 0,0 0-1,0 0 1,0 1 0,0-1 0,0 1-1,-3 0 1,0 0-170,1 1-1,-1 0 1,1-1-1,0 1 1,-1 1-1,1-1 1,1 1 0,-1 0-1,0 0 1,0 0-1,-5 7 1,7-8 24,1 0 1,0 0 0,-1 1 0,1-1-1,0 0 1,1 1 0,-1-1 0,0 1-1,1-1 1,-1 1 0,1-1 0,0 1-1,-1-1 1,1 1 0,1 0 0,-1-1-1,0 1 1,1-1 0,-1 1 0,1-1-1,0 1 1,0-1 0,0 1 0,2 3-1,2 2 18,1-1-1,0 0 1,1 0-1,-1 0 1,12 8-1,19 20 169,-37-34-250,1-1 0,-1 1-1,0-1 1,1 1 0,-1 0 0,0-1-1,0 1 1,1-1 0,-1 1 0,0 0 0,0-1-1,0 1 1,0-1 0,0 1 0,0 0 0,0-1-1,0 1 1,0 0 0,0-1 0,0 1-1,0 0 1,0-1 0,0 1 0,0-1 0,-1 1-1,1 0 1,0-1 0,-1 1 0,1 0-1,-2 1 0,1 0-1,-1-1 1,0 1-1,0 0 1,0-1-1,0 1 0,0-1 1,-3 2-1,-3 1 29,-1 0-1,0 0 1,-11 3-1,17-7-73,0 1 0,0 0-1,0-1 1,1 0 0,-1 1 0,0-1-1,0 0 1,0-1 0,0 1 0,1 0 0,-1-1-1,0 0 1,0 1 0,1-1 0,-1 0-1,0 0 1,1-1 0,-1 1 0,1 0 0,-1-1-1,1 0 1,0 1 0,-4-5 0,4 3-744</inkml:trace>
</inkml:ink>
</file>

<file path=word/ink/ink9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1.639"/>
    </inkml:context>
    <inkml:brush xml:id="br0">
      <inkml:brushProperty name="width" value="0.05" units="cm"/>
      <inkml:brushProperty name="height" value="0.05" units="cm"/>
      <inkml:brushProperty name="color" value="#849398"/>
    </inkml:brush>
  </inkml:definitions>
  <inkml:trace contextRef="#ctx0" brushRef="#br0">63 49 7296,'-1'-3'423,"0"0"0,0 0 0,0 0-1,0 0 1,0-1 0,1 1 0,-1 0 0,1-5 0,1-7 9616,2 43-10563,-1 7 1026,-8 20 167,-2 0-1,-23 85 1,16-80-1011,14-53-170</inkml:trace>
</inkml:ink>
</file>

<file path=word/ink/ink9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2.082"/>
    </inkml:context>
    <inkml:brush xml:id="br0">
      <inkml:brushProperty name="width" value="0.05" units="cm"/>
      <inkml:brushProperty name="height" value="0.05" units="cm"/>
      <inkml:brushProperty name="color" value="#849398"/>
    </inkml:brush>
  </inkml:definitions>
  <inkml:trace contextRef="#ctx0" brushRef="#br0">0 359 8064,'3'-3'8128,"8"-4"-5099,45 2-2434,-31 4-765,1-2 0,-1 0 0,44-13-1,-49 5-658,-19 11 782,0 0-1,-1 0 1,1-1-1,0 1 1,-1 0-1,1-1 1,-1 1-1,1 0 1,-1-1-1,1 1 1,-1-1-1,1 1 1,-1-1-1,1 1 1,-1-1-1,1 0 1,-1 1-1,0-1 1,0 1-1,1-1 1,-1 0-1,0 1 1,0-1-1,1 0 1,-1 1-1,0-2 0,-1 1 20,1 1-1,-1 0 0,1-1 0,-1 1 0,1 0 0,-1 0 1,1 0-1,-1 0 0,1-1 0,-1 1 0,1 0 0,-1 0 0,1 0 1,-1 0-1,1 0 0,-1 0 0,1 0 0,-1 0 0,0 0 1,1 1-1,-1-1 0,1 0 0,-1 0 0,1 0 0,-1 1 0,1-1 1,-1 0-1,1 1 0,-1 0 0,-16 9 301,17-10-276,-71 59 2649,70-59-2577,0 1 0,0 0 0,0-1 0,0 1-1,0 0 1,0 0 0,0 0 0,0 0 0,0 0-1,0 0 1,1 0 0,-1 0 0,0 0 0,1 0 0,-1 1-1,1-1 1,-1 0 0,1 0 0,0 0 0,-1 1-1,1-1 1,0 0 0,0 1 0,0-1 0,0 0-1,0 0 1,0 1 0,0-1 0,0 0 0,1 3-1,0-3-46,0 0-1,0-1 1,-1 1-1,1 0 0,0 0 1,0-1-1,0 1 1,0 0-1,0-1 0,0 1 1,0-1-1,0 0 1,0 1-1,0-1 0,1 0 1,-1 1-1,0-1 1,0 0-1,0 0 0,0 0 1,0 0-1,1 0 1,-1 0-1,0-1 0,0 1 1,0 0-1,0 0 1,0-1-1,0 1 0,0-1 1,0 1-1,0-1 1,0 1-1,1-2 0,1 1-12,0 0 0,0 0 0,-1 0-1,1 1 1,0-1 0,0 1 0,5 0-1,-6 0-22,0 0-1,0 0 0,0 0 0,0-1 0,0 1 0,-1 0 0,1-1 0,0 1 0,0-1 0,0 0 1,0 0-1,0 1 0,-1-1 0,1 0 0,0-1 0,-1 1 0,1 0 0,-1 0 0,3-3 0,6-11-95,-9 12 98,0 1 0,0 0-1,0 0 1,1 0 0,-1-1 0,1 1 0,0 1 0,0-1 0,0 0-1,2-2 1,-1 5 23,-1 0 0,1 0 0,-1 0 0,1 0 0,-1 0 0,0 0 0,0 1 0,0 0 0,1-1 0,1 3 0,1 0 8,8 1 76,-11-4-66,-1-1-1,1 0 0,-1 1 0,1-1 1,0 1-1,-1-1 0,0 1 1,1 0-1,-1 0 0,1-1 1,-1 1-1,0 0 0,0 0 1,1 0-1,-1 1 0,0-1 0,0 0 1,0 0-1,1 2 0,2-9 955,-3 6-900,-1-1 0,1 1 0,0-1 0,-1 1 0,1-1 0,-1 1-1,1-1 1,-1 0 0,1 1 0,-1-1 0,0 0 0,1 1 0,-1-1 0,0 0 0,0 0 0,1 1 0,-1-1 0,0-1 0,0 2-24,0-1 0,1 0 0,-1 1 0,0-1 0,0 0 0,1 1 0,-1-1 1,0 1-1,1-1 0,-1 0 0,0 1 0,1-1 0,-1 1 0,1-1 0,-1 1 0,1 0 0,-1-1 0,1 1 1,0-1-1,-1 1 0,1 0 0,-1 0 0,2-1 0,20-7-269,-7 3 95,-9 2-123,0-1 1,0 1 0,0-1 0,-1 0-1,8-7 1,9-9-1042</inkml:trace>
  <inkml:trace contextRef="#ctx0" brushRef="#br0" timeOffset="1">535 4 7296,'-4'-3'11232,"6"12"-8756,-1 1-3513,-1 22 1370,-1 1 0,-9 49-1,2-14 441,1 47 294,7-108-1345</inkml:trace>
  <inkml:trace contextRef="#ctx0" brushRef="#br0" timeOffset="2">502 307 7168,'-4'-15'10751,"8"15"-9727,6 0 0,6-6 128,7 6-1664,7 0 0,6 6 896,1-6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6.455"/>
    </inkml:context>
    <inkml:brush xml:id="br0">
      <inkml:brushProperty name="width" value="0.05" units="cm"/>
      <inkml:brushProperty name="height" value="0.05" units="cm"/>
      <inkml:brushProperty name="color" value="#849398"/>
    </inkml:brush>
  </inkml:definitions>
  <inkml:trace contextRef="#ctx0" brushRef="#br0">79 17 7168,'-7'-1'9196,"6"1"-9001,-15 10 1611,11-6-1665,0 0 1,0 0-1,0 0 0,-6 9 0,8-10 2,0 2-1,1-1 1,-1 0-1,1 0 1,0 1-1,0-1 1,1 1-1,-1 0 1,1-1-1,0 1 1,1 0-1,-1 0 1,1 0-1,0 0 1,0 0-1,0-1 0,1 1 1,-1 0-1,1 0 1,1 0-1,-1-1 1,1 1-1,-1 0 1,1-1-1,0 0 1,1 1-1,5 7 1,-7-11-281,0 0 1,0 1 0,1-1-1,-1 0 1,1 0 0,-1 1-1,1-1 1,-1 0 0,1-1-1,-1 1 1,1 0 0,0 0-1,0-1 1,-1 1 0,4 0-1,15 0-1910</inkml:trace>
  <inkml:trace contextRef="#ctx0" brushRef="#br0" timeOffset="1">197 1 7168,'2'1'11813,"8"9"-10997,-7-8-713,-1 0 1,1 0 0,-1 0 0,1 1-1,-1-1 1,0 1 0,0 0-1,-1-1 1,1 1 0,0 0 0,-1 0-1,0 0 1,1 0 0,-1 1-1,-1-1 1,1 0 0,0 0 0,-1 1-1,1-1 1,-1 0 0,0 1-1,0-1 1,-1 4 0,0-1 39,1 0 0,-1-1 1,-1 1-1,1 0 0,-1-1 1,0 1-1,0-1 0,-1 0 0,1 1 1,-1-1-1,-1 0 0,-4 6 1,-41 35 432,48-42-1600,4-1-150</inkml:trace>
</inkml:ink>
</file>

<file path=word/ink/ink9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2.430"/>
    </inkml:context>
    <inkml:brush xml:id="br0">
      <inkml:brushProperty name="width" value="0.05" units="cm"/>
      <inkml:brushProperty name="height" value="0.05" units="cm"/>
      <inkml:brushProperty name="color" value="#849398"/>
    </inkml:brush>
  </inkml:definitions>
  <inkml:trace contextRef="#ctx0" brushRef="#br0">139 222 7936,'-10'-14'5288,"3"7"308,-9 10-4043,9 0-1404,-1 1 0,1 1 1,0-1-1,0 1 0,1 1 1,-1-1-1,1 1 0,0 0 1,1 0-1,0 1 0,0-1 1,0 1-1,0 1 0,1-1 1,1 0-1,-5 13 0,7-19-139,1 0 0,-1 0-1,1 0 1,-1 0-1,1 0 1,0 0-1,-1 0 1,1 0 0,0 1-1,0-1 1,0 0-1,0 0 1,0 0 0,0 0-1,0 1 1,0-1-1,1 0 1,-1 0 0,1 2-1,0-2 3,-1-1 1,1 1-1,-1-1 0,1 1 0,0-1 0,-1 1 1,1-1-1,0 1 0,-1-1 0,1 1 0,0-1 1,0 0-1,-1 0 0,1 1 0,0-1 0,0 0 1,0 0-1,-1 0 0,1 0 0,2 0 0,0 0 20,1-1 0,0 1 0,0-1 0,-1 0 0,1 0 0,0 0 0,-1 0 0,1-1 0,6-3 0,-6 1-29,1 0 0,-1-1 0,0 1 0,0-1 0,-1 0 0,1 1 0,-1-2-1,0 1 1,-1 0 0,1-1 0,2-9 0,3-9 30,5-33 0,-12 51-27,5-35 140,-3 1 0,-2-46 0,-1 74 205,0 29-258,-1 19-13,2-1-1,1 1 1,2-1-1,11 47 1,-14-78-151,0-1 0,0 1 0,0-1-1,0 1 1,1-1 0,0 0 0,0 1 0,0-1 0,0 0 0,0 0 0,0 0 0,1-1-1,0 1 1,-1-1 0,1 1 0,0-1 0,0 0 0,0 0 0,1 0 0,3 2 0,22 2-1103</inkml:trace>
</inkml:ink>
</file>

<file path=word/ink/ink9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2.881"/>
    </inkml:context>
    <inkml:brush xml:id="br0">
      <inkml:brushProperty name="width" value="0.05" units="cm"/>
      <inkml:brushProperty name="height" value="0.05" units="cm"/>
      <inkml:brushProperty name="color" value="#849398"/>
    </inkml:brush>
  </inkml:definitions>
  <inkml:trace contextRef="#ctx0" brushRef="#br0">164 46 5888,'-24'-29'5648,"12"18"-758,11 10-4707,0 0 0,-1 1 0,1-1 0,0 0 0,0 1 0,-1 0 0,1-1-1,0 1 1,-1 0 0,1-1 0,0 1 0,-1 0 0,1 0 0,0 0 0,-1 0 0,1 0 0,0 1 0,-1-1 0,1 0-1,0 1 1,-1-1 0,1 1 0,-2 0 0,-27 18 398,21-12-396,1 1 0,0 0 0,0 0 0,-7 12 0,13-18-119,0 0 0,1 1-1,-1-1 1,1 1-1,-1-1 1,1 1-1,0-1 1,0 1-1,0 0 1,1 0-1,-1-1 1,1 1 0,-1 0-1,1 0 1,0 0-1,0 0 1,0-1-1,0 1 1,1 0-1,-1 0 1,2 5 0,-1-7-59,0 1 0,0-1 0,0 0 0,0 0 1,0 0-1,0 0 0,0 0 0,0 0 1,0 0-1,0 0 0,0-1 0,0 1 0,1 0 1,-1-1-1,0 1 0,1-1 0,-1 1 0,0-1 1,1 0-1,-1 1 0,1-1 0,-1 0 1,2 0-1,35-3 106,-28 1-101,-8 1-11,1 0-1,0 0 0,0 0 0,-1-1 1,1 1-1,0-1 0,-1 0 0,0 1 1,1-1-1,-1 0 0,0-1 0,0 1 1,0 0-1,0-1 0,-1 1 0,1-1 1,1-2-1,25-53 96,-25 51-69,7-13-5,-6 52 63,-4-28-81,1 0-1,0 0 1,0 0 0,1 0-1,-1 0 1,1 0-1,2 3 1,-3-5-117,0-1 1,-1 0-1,1 0 0,0 0 1,0 1-1,-1-1 0,1 0 0,0 0 1,0 0-1,0 0 0,1-1 1,-1 1-1,0 0 0,0 0 0,0-1 1,1 1-1,-1 0 0,0-1 1,0 0-1,1 1 0,-1-1 1,1 0-1,-1 1 0,0-1 0,2 0 1,7-2-1702</inkml:trace>
</inkml:ink>
</file>

<file path=word/ink/ink9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3.319"/>
    </inkml:context>
    <inkml:brush xml:id="br0">
      <inkml:brushProperty name="width" value="0.05" units="cm"/>
      <inkml:brushProperty name="height" value="0.05" units="cm"/>
      <inkml:brushProperty name="color" value="#849398"/>
    </inkml:brush>
  </inkml:definitions>
  <inkml:trace contextRef="#ctx0" brushRef="#br0">18 25 7040,'-4'-5'1062,"3"5"-802,0-1 0,0 0 0,0 0 0,0 1-1,0-1 1,0 0 0,0 0 0,1 0-1,-1 0 1,0 0 0,1-1 0,-1 1-1,1 0 1,-1 0 0,1 0 0,-1 0 0,1-3-1,1 29 6666,3 10-5264,5 60-1500,-12-23 202,1-48-299,0 0 0,2 0 0,1-1 0,1 1-1,9 41 1,-11-65-97,0 1-1,1 0 1,-1 0-1,0-1 1,1 1-1,-1-1 1,1 1-1,-1 0 1,1-1-1,-1 1 1,1-1-1,0 1 1,-1-1-1,1 1 1,0-1-1,-1 0 1,1 1-1,0-1 1,0 0-1,-1 1 1,2-1-1,-1 0-50,-1 0 0,0 0 0,0 0 1,0 1-1,1-1 0,-1 0 0,0 0 0,0 0 0,1 0 0,-1 0 0,0 0 1,1 0-1,-1 0 0,0 0 0,0 0 0,1 0 0,-1 0 0,0-1 1,0 1-1,1 0 0,-1 0 0,0 0 0,0 0 0,0 0 0,1 0 0,-1 0 1,0-1-1,0 1 0,0 0 0,1 0 0,-1 0 0,0-1 0,0 1 0,0 0 1,0 0-1,0 0 0,1-1 0,-1 1 0,0 0 0,0 0 0,0-1 0,0 1 1,0 0-1,0 0 0,0-1 0,0 1 0,0 0 0,0 0 0,0-1 1,0 1-1,0-1 0,-17-61-5925,-2-1 8306,19 63-2204,0-1 0,-1 1 0,1-1-1,0 1 1,0-1 0,0 1 0,-1-1 0,1 1 0,0-1 0,0 1 0,0-1-1,0 1 1,0-1 0,0 1 0,0-1 0,0 1 0,0-1 0,0 1 0,0-1-1,0 1 1,1 0 0,-1-1 0,0 1 0,0-1 0,0 1 0,1-1 0,-1 1-1,0-1 1,1 1 0,-1 0 0,0-1 0,1 1 0,-1 0 0,1-1 0,0 1-6,1-1 0,-1 1 1,0 0-1,0 0 0,1 0 1,-1 0-1,0 1 0,0-1 1,1 0-1,-1 0 1,0 1-1,3 0 0,33 18 305,-30-14-481,0 0-1,0 0 1,-1 0-1,7 8 0,-3-4-294</inkml:trace>
</inkml:ink>
</file>

<file path=word/ink/ink9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3.683"/>
    </inkml:context>
    <inkml:brush xml:id="br0">
      <inkml:brushProperty name="width" value="0.05" units="cm"/>
      <inkml:brushProperty name="height" value="0.05" units="cm"/>
      <inkml:brushProperty name="color" value="#849398"/>
    </inkml:brush>
  </inkml:definitions>
  <inkml:trace contextRef="#ctx0" brushRef="#br0">53 129 8448,'4'-1'1880,"0"-1"1,1 0-1,-1 0 0,0-1 1,5-3-1,-5 3-1393,-1 0 0,1 0 0,-1-1 0,0 1 0,5-8 0,-7 9-459,1 1-1,-1-2 1,0 1-1,0 0 1,0 0-1,0 0 1,-1 0-1,1-1 1,0 1 0,-1 0-1,0-1 1,1 1-1,-1 0 1,0-1-1,0 1 1,0 0-1,-1-1 1,1 1-1,-1 0 1,1-1 0,-1 1-1,0 0 1,1 0-1,-1-1 1,-1 1-1,1 0 1,-2-2-1,2 2 0,0 1 0,0-1 0,0 1-1,0-1 1,0 1 0,-1 0 0,1-1-1,0 1 1,-1 0 0,1 0 0,-1 0 0,1 0-1,-1 0 1,0 1 0,1-1 0,-1 0-1,0 1 1,0-1 0,1 1 0,-1 0-1,0-1 1,-2 1 0,1 1 2,1-1 0,0 1 0,-1 0 0,1 0 0,0-1 0,0 2 0,0-1 0,0 0 0,0 0 0,0 1 0,0-1 0,0 1 0,1-1 0,-4 5 0,0-1 69,1 1-1,0 1 1,0-1-1,0 1 1,1-1 0,0 1-1,0 0 1,1 0-1,-3 12 1,5-16-69,0-1 0,0 0-1,0 0 1,1 0 0,-1 1 0,1-1 0,-1 0-1,1 0 1,0 0 0,0 0 0,0 0 0,0 0-1,0 0 1,1-1 0,-1 1 0,0 0 0,1-1 0,-1 1-1,1 0 1,0-1 0,-1 0 0,1 1 0,0-1-1,3 1 1,-1 1-20,0-1 0,1 0 0,0 0 0,-1 0 0,1 0 0,0-1 0,-1 0 0,1 0 1,7 1-1,22-5-415,1 2-106</inkml:trace>
</inkml:ink>
</file>

<file path=word/ink/ink9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9.611"/>
    </inkml:context>
    <inkml:brush xml:id="br0">
      <inkml:brushProperty name="width" value="0.05" units="cm"/>
      <inkml:brushProperty name="height" value="0.05" units="cm"/>
      <inkml:brushProperty name="color" value="#849398"/>
    </inkml:brush>
  </inkml:definitions>
  <inkml:trace contextRef="#ctx0" brushRef="#br0">32 7 7296,'5'-6'10588,"-2"15"-7348,-1 27-5138,-2-27 2597,2 43 184,-3 0 0,-2 0 0,-2 0 0,-18 78 1,17-113-1162,0-7-106</inkml:trace>
</inkml:ink>
</file>

<file path=word/ink/ink9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0.004"/>
    </inkml:context>
    <inkml:brush xml:id="br0">
      <inkml:brushProperty name="width" value="0.05" units="cm"/>
      <inkml:brushProperty name="height" value="0.05" units="cm"/>
      <inkml:brushProperty name="color" value="#849398"/>
    </inkml:brush>
  </inkml:definitions>
  <inkml:trace contextRef="#ctx0" brushRef="#br0">1 14 7808,'5'-9'9342,"-4"8"-8953,15-2 2703,22 5-4490,-28 0 2260,45-3-837,-41 0-665,0 0-1,0 1 0,24 4 0,-38-4 600,0 0 1,1 0 0,-1 0 0,0 0-1,1 0 1,-1 1 0,0-1-1,0 0 1,1 0 0,-1 0-1,0 1 1,1-1 0,-1 0 0,0 0-1,0 1 1,0-1 0,1 0-1,-1 0 1,0 1 0,0-1-1,0 0 1,0 1 0,1-1-1,-1 0 1,0 1 0,0-1 0,0 0-1,0 1 1,0-1 0,0 0-1,0 1 1,-3 15-438,1-13 475,1 0 1,0 0-1,-1 0 0,1 0 1,-1-1-1,0 1 0,0-1 1,-3 4-1,4-5 13,-1 1-1,1-1 1,0 1 0,0-1 0,-1 1-1,1-1 1,0 1 0,0 0 0,0 0-1,0 2 1,0-3-8,1 0-1,-1 1 1,1-1 0,-1 1 0,0-1-1,0 0 1,0 0 0,0 0 0,0 1-1,0-1 1,-2 1 0,0 0-23,3 3-107</inkml:trace>
</inkml:ink>
</file>

<file path=word/ink/ink9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0.431"/>
    </inkml:context>
    <inkml:brush xml:id="br0">
      <inkml:brushProperty name="width" value="0.05" units="cm"/>
      <inkml:brushProperty name="height" value="0.05" units="cm"/>
      <inkml:brushProperty name="color" value="#849398"/>
    </inkml:brush>
  </inkml:definitions>
  <inkml:trace contextRef="#ctx0" brushRef="#br0">7 7 7296,'-6'-6'3584,"12"9"-3328,1-3 3456,3 3-3840,0 3 128,-1-1-512,1 4 128</inkml:trace>
</inkml:ink>
</file>

<file path=word/ink/ink9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0.801"/>
    </inkml:context>
    <inkml:brush xml:id="br0">
      <inkml:brushProperty name="width" value="0.05" units="cm"/>
      <inkml:brushProperty name="height" value="0.05" units="cm"/>
      <inkml:brushProperty name="color" value="#849398"/>
    </inkml:brush>
  </inkml:definitions>
  <inkml:trace contextRef="#ctx0" brushRef="#br0">7 138 7168,'-7'4'7771,"8"-17"-3810,-1 12-4152,2-7 373,0-1 0,0 1 0,1 0 0,0-1 1,0 1-1,1 1 0,0-1 0,0 0 0,1 1 0,0 0 0,0 0 1,12-11-1,-17 17-182,1 0 1,0 1 0,-1-1 0,1 0 0,0 1-1,0-1 1,-1 1 0,1-1 0,0 1-1,0 0 1,0-1 0,0 1 0,0 0 0,-1 0-1,1-1 1,0 1 0,0 0 0,0 0-1,0 0 1,0 0 0,0 0 0,0 0-1,0 0 1,0 1 0,0-1 0,-1 0 0,2 1-1,-1 0 4,0 0-1,0 0 1,0 0-1,0 0 1,0 0-1,0 0 0,0 1 1,-1-1-1,1 0 1,-1 0-1,1 1 1,-1-1-1,1 1 0,-1-1 1,1 2-1,0 6 26,0 0 0,-1 0 0,-1 18 0,1-20 81,-2 21 60,4-21 165,5-14 436,3-7-436,0 0-1,1 0 0,0 1 0,1 1 0,22-17 1,-33 28-333,0-1 0,1 1 1,-1 1-1,0-1 0,0 0 1,1 0-1,-1 0 0,1 1 1,-1-1-1,1 0 0,-1 1 1,1 0-1,-1-1 0,1 1 1,2 0-1,-3 0-1,0 0-1,-1 0 1,1 0 0,0 1-1,-1-1 1,1 0-1,0 1 1,-1-1 0,1 0-1,-1 1 1,1-1-1,-1 1 1,1-1 0,-1 1-1,1 0 1,-1-1-1,1 1 1,-1-1 0,1 1-1,-1 0 1,0-1-1,0 1 1,1 1 0,1 5-2,-1 0 0,0 0 0,0 1 0,0-1 0,-2 10 0,2 3-3,-1-19-26,0 0-1,1 0 0,-1 0 1,1 0-1,-1 0 0,1-1 1,-1 1-1,1 0 1,-1 0-1,1 0 0,0-1 1,-1 1-1,1 0 0,0-1 1,0 1-1,0-1 0,-1 1 1,1-1-1,0 1 0,0-1 1,0 1-1,0-1 1,0 0-1,0 1 0,1-1 1,5 3-454,6 2-668</inkml:trace>
  <inkml:trace contextRef="#ctx0" brushRef="#br0" timeOffset="1">340 132 7552,'11'-37'11519,"-10"34"-11396,0 0 0,1 0 0,-1 0-1,1 0 1,0 0 0,0 1-1,0-1 1,0 1 0,0-1 0,0 1-1,1 0 1,-1 0 0,1 0-1,-1 0 1,5-2 0,-5 3-52,1 0 0,-1-1 0,1 1 0,-1-1 0,0 0 0,0 0 0,0 1 0,0-1 0,0 0 1,-1-1-1,1 1 0,0 0 0,-1 0 0,0-1 0,1 1 0,-1-1 0,0 1 0,0-1 0,-1 0 0,2-3 0,-2 6-46,0 0 0,-1-1 0,1 1 0,0 0-1,0-1 1,0 1 0,0 0 0,-1 0 0,1-1 0,0 1-1,0 0 1,-1 0 0,1-1 0,0 1 0,0 0 0,-1 0-1,1 0 1,0-1 0,-1 1 0,1 0 0,0 0 0,-1 0-1,1 0 1,0 0 0,-1 0 0,1 0 0,0 0-1,-1 0 1,1 0 0,0 0 0,-1 0 0,1 0 0,0 0-1,-1 0 1,1 0 0,0 0 0,-1 0 0,1 0 0,-1 1-1,-13 4 541,10-2-469,2 0 0,-1 0 0,0 1 0,1-1 0,-1 1 0,1-1 0,0 1 0,0 0 0,1 0 0,-1 0 0,-1 9 0,-7 13 138,8-24-200,1 1-1,0-1 0,0 1 1,0 0-1,0-1 0,0 1 1,1 0-1,-1-1 0,1 1 1,-1 0-1,1 0 0,0 0 1,0-1-1,1 1 0,-1 0 1,0 0-1,1-1 0,0 1 1,2 5-1,-2-6-25,0-1 1,0 1-1,0-1 1,1 1-1,-1-1 0,0 0 1,1 0-1,-1 1 0,1-1 1,0 0-1,-1 0 0,1 0 1,0-1-1,0 1 0,0 0 1,-1-1-1,1 1 0,0-1 1,0 1-1,0-1 0,0 0 1,0 0-1,0 0 0,0 0 1,0 0-1,0-1 1,0 1-1,-1 0 0,4-2 1,52-11-777,-22 11-22</inkml:trace>
</inkml:ink>
</file>

<file path=word/ink/ink9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1.169"/>
    </inkml:context>
    <inkml:brush xml:id="br0">
      <inkml:brushProperty name="width" value="0.05" units="cm"/>
      <inkml:brushProperty name="height" value="0.05" units="cm"/>
      <inkml:brushProperty name="color" value="#849398"/>
    </inkml:brush>
  </inkml:definitions>
  <inkml:trace contextRef="#ctx0" brushRef="#br0">0 1 6912,'13'0'11162,"3"0"-4646,20 0-3058,30 0-6287,-41 1 4468,106 11-3794,-129-12 769,0 2-44</inkml:trace>
</inkml:ink>
</file>

<file path=word/ink/ink9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2.101"/>
    </inkml:context>
    <inkml:brush xml:id="br0">
      <inkml:brushProperty name="width" value="0.05" units="cm"/>
      <inkml:brushProperty name="height" value="0.05" units="cm"/>
      <inkml:brushProperty name="color" value="#849398"/>
    </inkml:brush>
  </inkml:definitions>
  <inkml:trace contextRef="#ctx0" brushRef="#br0">33 132 7168,'-1'-3'13323,"4"-1"-13313,17-8 248,-14 8 8,0 0 1,0 0-1,0 0 0,0-1 0,5-5 1,3-3-77,-10 10-162,1-1 0,-1 0-1,0 0 1,0 0 0,4-6 0,-8 10-20,1-1 1,-1 0-1,1 0 1,-1 0-1,0 0 1,1 0 0,-1 1-1,0-1 1,1 0-1,-1 0 1,0 0-1,0 0 1,0 0 0,0 0-1,0 0 1,0 0-1,0 0 1,-1 0-1,1 0 1,0 0 0,0 1-1,-1-1 1,1 0-1,0 0 1,-1 0-1,1 0 1,-1 1 0,1-1-1,-1 0 1,1 0-1,-1 1 1,0-1-1,0 0 1,1 1 0,-1-1-1,0 1 1,0-1-1,-2-1 21,0 1-1,0 0 1,0 0-1,0 0 1,0 0-1,0 1 1,0-1-1,0 1 1,0 0-1,0 0 0,0 0 1,-1 0-1,1 0 1,-5 2-1,4-1 8,1-1-1,-1 1 1,0 0-1,1 0 1,-1 1-1,1-1 1,-1 1 0,1 0-1,-1 0 1,1 0-1,-5 4 1,4-1-13,0 0 1,1 0 0,-1 1-1,1-1 1,1 1 0,-1 0 0,1 0-1,0-1 1,0 2 0,1-1-1,-1 0 1,1 0 0,1 0-1,-1 1 1,1-1 0,0 0 0,1 8-1,0-11-12,0-1-1,0 0 0,0 0 0,0 1 1,0-1-1,0 0 0,0 0 1,1 0-1,-1 0 0,1 0 0,-1-1 1,1 1-1,0 0 0,0-1 1,0 1-1,-1-1 0,2 0 0,-1 0 1,0 1-1,4 0 0,5 3 37,0-2 0,21 6-1,-31-9-39,4 1-6,1 0 0,-1-1 0,0 0 0,1 0 0,-1 0 0,0 0 0,1-1 0,-1 0 0,0 0 0,0 0 0,0-1 0,0 0 0,0 0 0,0 0 0,0-1 0,-1 1 0,1-1 0,-1 0 0,0 0 0,5-5 0,68-62 255,-77 70-256,1-1 0,-1 1 0,1 0 0,-1-1 0,1 1 0,-1 0 0,1-1 0,-1 1 0,1 0 0,-1 0 0,1-1 0,-1 1 0,1 0 0,-1 0 0,1 0 0,-1 0 0,1 0 0,-1 0 0,1 0 0,0 0 0,-1 0 0,1 0 0,-1 0 0,1 0 0,-1 0 0,1 0 0,0 0 0,-1 1 0,1-1 0,0 1 0,0 0 0,0 0 0,1 0 0,-1 0 0,0 1 0,0-1 0,0 0 0,0 1 0,0-1 0,0 1 0,0 2 0,12 39 0,-13-42-1,1 1-7,-1 0 0,0 1 0,1-1 0,0 0 0,-1 0 0,1 1 0,0-1 1,0 0-1,0 0 0,0 0 0,1 0 0,-1-1 0,0 1 0,1 0 0,2 2 0,4 4-12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8.735"/>
    </inkml:context>
    <inkml:brush xml:id="br0">
      <inkml:brushProperty name="width" value="0.05" units="cm"/>
      <inkml:brushProperty name="height" value="0.05" units="cm"/>
      <inkml:brushProperty name="color" value="#849398"/>
    </inkml:brush>
  </inkml:definitions>
  <inkml:trace contextRef="#ctx0" brushRef="#br0">33 22 6656,'-6'4'10674,"-13"13"-9167,17-12-1401,1 0 1,0 0 0,0 0-1,0 0 1,0 9 0,1-14-102,0 0-1,0 0 1,1 0 0,-1 0 0,0 1 0,0-1 0,0 0-1,0 0 1,0 0 0,1 0 0,-1 0 0,0 0-1,0 0 1,0 0 0,1 0 0,-1 0 0,0 0 0,0 0-1,0 0 1,0 0 0,1 0 0,-1 0 0,0 0 0,0 0-1,0 0 1,1 0 0,-1 0 0,0 0 0,0 0-1,0 0 1,0 0 0,1 0 0,-1 0 0,0-1 0,0 1-1,0 0 1,0 0 0,0 0 0,0 0 0,1 0 0,-1 0-1,0-1 1,0 1 0,0 0 0,0 0 0,0-1-1,8-5 26,19-33 217,-15 19-4,-12 19-226,1 1 1,-1 0-1,0 0 0,0 0 0,1-1 0,-1 1 0,0 0 0,0 0 0,0-1 0,0 1 1,1 0-1,-1-1 0,0 1 0,0 0 0,0 0 0,0-1 0,0 1 0,0 0 0,0-1 1,0 1-1,1 0 0,-1-1 0,0 1 0,0 0 0,-1-1 0,1 1 0,0 0 0,0-1 0,0 1 1,0 0-1,0-1 0,0 1 0,0 0 0,0 0 0,-1-1 0,1 1 0,0 0 0,0 0 1,0-1-1,-1 1 0,1 0 0,0 0 0,0-1 0,-1 1 0,1 0 0,0 0 0,0 0 1,-1 0-1,1-1 0,0 1 0,-1 0 0,1 0 0,0 0 0,0 0 0,-1 0 0,1 0 0,0 0 1,-1 0-1,1 0 0,0 0 0,-1 0 0,1 0 0,0 0 0,-1 0 0,1 0 0,-1 0 1,-1 1 50,0-1 0,0 0 1,0 0-1,0 1 1,0-1-1,1 1 0,-1 0 1,0 0-1,0-1 1,-1 3-1,-22 17 337,26-29-364,0 3 18,9 14-52,13 21-732,-14-16 191</inkml:trace>
</inkml:ink>
</file>

<file path=word/ink/ink9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2.742"/>
    </inkml:context>
    <inkml:brush xml:id="br0">
      <inkml:brushProperty name="width" value="0.05" units="cm"/>
      <inkml:brushProperty name="height" value="0.05" units="cm"/>
      <inkml:brushProperty name="color" value="#849398"/>
    </inkml:brush>
  </inkml:definitions>
  <inkml:trace contextRef="#ctx0" brushRef="#br0">91 286 7808,'-1'-1'452,"1"0"1,-1 0-1,1 0 1,-1 1-1,1-1 1,-1 0-1,0 0 0,1 0 1,-1 1-1,0-1 1,0 0-1,0 1 1,1-1-1,-1 1 1,0-1-1,0 1 1,0-1-1,0 1 1,0-1-1,0 1 0,0 0 1,0 0-1,-1-1 1,0 2-253,1-1 0,0 0 0,0 1 0,0-1 1,-1 1-1,1-1 0,0 1 0,0-1 0,0 1 0,0 0 1,0 0-1,0-1 0,0 1 0,0 0 0,1 0 0,-2 1 0,-2 4-212,0-1-1,1 1 1,0 0-1,0 0 1,-4 12-1,-19 61 1549,26-77-1503,-1 1 1,1 0-1,0-1 0,0 1 0,0 0 1,0-1-1,0 1 0,1-1 1,-1 1-1,2 3 0,-2-5-32,0 0 0,0-1 0,0 1 0,0 0 0,1 0-1,-1-1 1,0 1 0,1 0 0,-1-1 0,1 1 0,-1-1 0,0 1-1,1 0 1,-1-1 0,1 1 0,-1-1 0,1 1 0,0-1 0,-1 0 0,1 1-1,0-1 1,-1 1 0,1-1 0,0 0 0,-1 0 0,1 1 0,0-1-1,-1 0 1,1 0 0,0 0 0,0 0 0,-1 0 0,1 0 0,0 0 0,0 0-1,-1 0 1,1 0 0,0 0 0,0-1 0,-1 1 0,1 0 0,0 0-1,-1-1 1,2 0 0,4-2-1,0-1 0,0-1 0,0 1 0,0-1 0,-1 0 0,0-1 0,0 1 0,0-1 0,-1 0 0,0 0 0,0 0 0,0-1 0,-1 1 0,5-15 0,-3 6 0,0 0 0,-2-1 0,1 1 0,-2-1 0,0 0 0,-1-17 0,-3-14 128,-1 0 0,-17-73 0,20 119-110,0 0 0,0-1 0,-1 1 1,1 0-1,0-1 0,-1 1 0,1 0 0,-1 0 0,1 0 0,-1-1 0,0 1 0,-1-2 0,2 3-11,-1 0 0,1 0 0,0 0 0,0 0 0,-1 0 0,1 0 0,0 0 0,0 1 0,-1-1 0,1 0 0,0 0 0,0 0 0,-1 0 0,1 0 0,0 0 0,0 1 0,-1-1 0,1 0 0,0 0 0,0 0 0,0 0 0,-1 1 0,1-1 0,0 0 0,0 0 0,0 1 0,0-1 0,0 0 1,-1 0-1,1 1 0,0-1 0,0 0 0,0 0 0,0 1 0,0-1 0,-2 7 68,0 1 1,0-1-1,-1 14 1,0 10-6,2-1 0,1 1 0,1 0 0,2 0 0,1-1 0,8 34 0,3-30-70,4-6 0</inkml:trace>
</inkml:ink>
</file>

<file path=word/ink/ink9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3.202"/>
    </inkml:context>
    <inkml:brush xml:id="br0">
      <inkml:brushProperty name="width" value="0.05" units="cm"/>
      <inkml:brushProperty name="height" value="0.05" units="cm"/>
      <inkml:brushProperty name="color" value="#849398"/>
    </inkml:brush>
  </inkml:definitions>
  <inkml:trace contextRef="#ctx0" brushRef="#br0">149 321 7424,'0'-1'188,"0"0"0,0 0 0,0 0 0,0 1 0,0-1 0,0 0 0,0 0 1,-1 0-1,1 0 0,0 0 0,-1 0 0,1 0 0,0 0 0,-1 0 0,1 1 0,-1-1 0,1 0 0,-1 0 1,0 1-1,1-1 0,-1 0 0,0 0 0,0 1 0,1-1 0,-1 1 0,0-1 0,0 1 0,0-1 0,0 1 1,1 0-1,-3-1 0,-1-1 243,1 0 0,-1 1 0,0-1 0,0 1 0,0 0 0,0 0 0,0 0 0,-6 0 0,7 2-323,-1-1 1,1 1-1,-1 0 0,1 0 1,0 0-1,-1 0 0,1 1 1,0-1-1,0 1 0,0 0 0,0 0 1,0 0-1,0 0 0,0 1 1,1-1-1,-1 1 0,1-1 1,0 1-1,0 0 0,0 0 0,0 0 1,-2 6-1,0-2 35,0 1 0,1 0-1,0 0 1,1 0 0,0 0 0,0 1-1,0-1 1,0 16 0,2-23-142,1 0 0,-1-1 0,0 1 0,1 0 1,-1 0-1,1 0 0,-1 0 0,1-1 0,-1 1 0,1 0 0,0 0 0,-1-1 1,1 1-1,0 0 0,0-1 0,-1 1 0,1-1 0,0 1 0,0-1 0,0 1 0,0-1 1,0 0-1,-1 1 0,3-1 0,-1 1 8,-1-1 0,1 1 0,0-1 0,0 1 0,0-1 1,0 0-1,0 0 0,0 0 0,0 0 0,4 0 0,-3-2-7,1 0-1,0 0 1,-1 0 0,1-1-1,-1 1 1,0-1 0,0 0-1,0 0 1,0 0 0,0 0-1,-1-1 1,1 1 0,3-8-1,-1 2-1,-1-1-1,0 0 1,0 0 0,3-16-1,0-6 19,-1-1 0,-2 0 0,-1 0-1,-2 0 1,-3-36 0,2 35 2,0 29 0,1 0-1,-1 0 1,0 1 0,0-1-1,0 0 1,-1 0 0,0 0-1,0 0 1,0 1 0,0-1-1,-3-5 1,4 10-19,-1 0 0,1 0 0,0 0 0,0-1 0,0 1 1,0 0-1,0 0 0,-1 0 0,1 0 0,0 0 0,0 0 0,0 0 0,0 0 0,-1 0 0,1 0 0,0 0 1,0 0-1,0 0 0,0 0 0,0 0 0,-1 1 0,1-1 0,0 0 0,0 0 0,0 0 0,0 0 0,0 0 1,0 0-1,-1 0 0,1 0 0,0 0 0,0 1 0,0-1 0,0 0 0,0 0 0,0 0 0,0 0 0,0 0 1,0 0-1,-1 1 0,1-1 0,0 0 0,0 0 0,0 0 0,0 0 0,0 0 0,0 1 0,0-1 0,0 0 1,0 0-1,0 0 0,0 0 0,0 1 0,0-1 0,0 0 0,0 0 0,1 0 0,-1 0 0,0 0 0,0 0 0,0 1 1,0-1-1,-1 14 58,27 266 218,-24-255-289,-2-13-50,1 1 0,0 0 0,1-1 0,0 0 0,8 22 0,5-8-322</inkml:trace>
</inkml:ink>
</file>

<file path=word/ink/ink9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3.617"/>
    </inkml:context>
    <inkml:brush xml:id="br0">
      <inkml:brushProperty name="width" value="0.05" units="cm"/>
      <inkml:brushProperty name="height" value="0.05" units="cm"/>
      <inkml:brushProperty name="color" value="#849398"/>
    </inkml:brush>
  </inkml:definitions>
  <inkml:trace contextRef="#ctx0" brushRef="#br0">103 5 8192,'-1'-1'410,"-1"0"0,1 1 1,-1-1-1,0 1 0,1 0 1,-1-1-1,0 1 0,1 0 1,-1 0-1,0 0 0,1 0 1,-1 0-1,0 0 0,1 0 1,-1 1-1,0-1 1,1 1-1,-1-1 0,1 1 1,-1 0-1,1-1 0,-1 1 1,1 0-1,-2 1 0,-1 2-153,1 0-1,0 0 0,1 0 0,-1 0 1,1 0-1,-1 0 0,-1 8 1,-6 13-419,7-17 233,1 0 0,-2-1-1,1 0 1,-6 9 0,8-15-69,1 0 0,-1 0 1,0-1-1,1 1 0,-1 0 1,1 0-1,0 0 0,-1 0 1,1 0-1,0 0 0,-1 0 1,1 0-1,0 0 0,0 0 1,0 0-1,0 0 0,0 0 1,0 0-1,0 1 0,0-2 1,1 1 0,-1-1 0,0 1 0,1-1 0,-1 1 0,0-1 0,1 1 0,-1-1 0,1 1 0,-1-1 0,1 0 0,-1 0 0,1 1 0,-1-1 0,1 0 0,-1 0 0,1 1 0,0-1 0,-1 0 0,1 0 0,-1 0 0,1 0-1,0 0 1,3 0 13,-1 0 0,1 0 0,-1 0 0,1-1 0,-1 1 0,0-1 0,1 0 0,-1 0 0,6-3 0,-1-1 2,0 0 1,0 0-1,-1-1 0,0 0 0,0-1 1,-1 0-1,0 0 0,0 0 1,0 0-1,-1-1 0,0 0 0,-1 0 1,6-13-1,-11 33 136,1 0-1,1 0 1,0 0-1,5 23 1,-5-33-217,0 0 1,0-1-1,0 1 1,0 0-1,0-1 1,1 1-1,-1-1 0,0 1 1,1-1-1,0 1 1,-1-1-1,1 0 1,0 0-1,-1 0 0,1 0 1,0 0-1,0 0 1,0-1-1,0 1 0,0-1 1,0 1-1,0-1 1,0 0-1,0 1 1,0-1-1,0 0 0,0-1 1,0 1-1,3-1 1,11-7-1496</inkml:trace>
</inkml:ink>
</file>

<file path=word/ink/ink9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4.080"/>
    </inkml:context>
    <inkml:brush xml:id="br0">
      <inkml:brushProperty name="width" value="0.05" units="cm"/>
      <inkml:brushProperty name="height" value="0.05" units="cm"/>
      <inkml:brushProperty name="color" value="#849398"/>
    </inkml:brush>
  </inkml:definitions>
  <inkml:trace contextRef="#ctx0" brushRef="#br0">27 35 6656,'-3'-10'1247,"-1"-15"5996,2 44-3552,-13 408-918,15-419-4672,-2-5-405</inkml:trace>
  <inkml:trace contextRef="#ctx0" brushRef="#br0" timeOffset="1">7 349 8832,'0'0'12927,"6"3"-12671,1 0-128,0 3 128,6 3-512,3 0 128,4-1-640,-6 1 0</inkml:trace>
</inkml:ink>
</file>

<file path=word/ink/ink9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4.558"/>
    </inkml:context>
    <inkml:brush xml:id="br0">
      <inkml:brushProperty name="width" value="0.05" units="cm"/>
      <inkml:brushProperty name="height" value="0.05" units="cm"/>
      <inkml:brushProperty name="color" value="#849398"/>
    </inkml:brush>
  </inkml:definitions>
  <inkml:trace contextRef="#ctx0" brushRef="#br0">88 459 7424,'13'-59'10372,"-10"18"-8713,-3 41-1609,0-1-1,1 1 0,-1-1 0,0 1 0,0-1 0,0 1 0,0-1 0,0 1 1,0-1-1,0 1 0,-1-1 0,1 1 0,0-1 0,0 1 0,0-1 1,0 1-1,-1-1 0,1 1 0,0-1 0,0 1 0,-1 0 0,1-1 0,0 1 1,-1-1-1,1 1 0,-1-1 0,-17 5 541,17-4-587,-4 2 33,0 1 0,1-1 0,-1 1 0,0 0 0,1 0-1,-1 0 1,1 0 0,0 1 0,0 0 0,0 0 0,1 0-1,-1 0 1,1 0 0,0 1 0,0 0 0,1-1 0,-1 1-1,1 0 1,0 0 0,0 1 0,1-1 0,0 0 0,0 1-1,-1 6 1,2-11-31,1 1-1,-1-1 1,0 0 0,1 1-1,-1-1 1,1 0-1,-1 0 1,1 1-1,0-1 1,-1 0-1,1 0 1,0 0 0,0 0-1,0 0 1,0 0-1,0 0 1,0 0-1,0 0 1,0 0-1,0 0 1,1-1 0,-1 1-1,2 0 1,32 11 135,-29-10-134,-4-2-44,0 1 0,-1-1-1,1 1 1,0-1-1,0 0 1,0 0 0,0 0-1,0 0 1,0 0-1,0-1 1,0 1 0,0-1-1,0 1 1,-1-1-1,1 0 1,0 1 0,0-1-1,0 0 1,1-2-1,16-13-729</inkml:trace>
  <inkml:trace contextRef="#ctx0" brushRef="#br0" timeOffset="1">319 0 7936,'-5'5'11720,"-5"13"-9299,-8 29-2696,11-18 275,-33 137 938,33-129-468,1 1-1,0 56 1,6-88-523,0-4-18,0 1-1,0-1 1,0 1 0,0 0-1,0-1 1,1 1-1,-1-1 1,1 1-1,0-1 1,-1 1-1,1-1 1,2 4-1,3-1-1080</inkml:trace>
</inkml:ink>
</file>

<file path=word/ink/ink9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4.955"/>
    </inkml:context>
    <inkml:brush xml:id="br0">
      <inkml:brushProperty name="width" value="0.05" units="cm"/>
      <inkml:brushProperty name="height" value="0.05" units="cm"/>
      <inkml:brushProperty name="color" value="#849398"/>
    </inkml:brush>
  </inkml:definitions>
  <inkml:trace contextRef="#ctx0" brushRef="#br0">0 66 7936,'1'-1'7150,"6"-4"-3911,12 4-3047,0 0 0,1 1 0,-1 1 0,0 1 0,29 6 0,-40-7-284,1 1 0,-1 1-1,0-1 1,0 1 0,-1 0 0,1 1 0,11 7 0,-17-10 0,0 0 1,0 1-1,0 0 0,0-1 0,0 1 0,0 0 1,-1 0-1,1 0 0,0 0 0,-1 0 0,0 0 1,1 1-1,-1-1 0,0 0 0,0 1 1,0-1-1,-1 1 0,1-1 0,-1 1 0,1-1 1,-1 1-1,0 0 0,0-1 0,0 1 1,0-1-1,0 1 0,-1 3 0,-9 21-78,10-25 42</inkml:trace>
  <inkml:trace contextRef="#ctx0" brushRef="#br0" timeOffset="1">261 13 6912,'0'-12'3456,"4"24"-2944,-4-18 2816,0 9-3328,6 0-1792</inkml:trace>
</inkml:ink>
</file>

<file path=word/ink/ink9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5.621"/>
    </inkml:context>
    <inkml:brush xml:id="br0">
      <inkml:brushProperty name="width" value="0.05" units="cm"/>
      <inkml:brushProperty name="height" value="0.05" units="cm"/>
      <inkml:brushProperty name="color" value="#849398"/>
    </inkml:brush>
  </inkml:definitions>
  <inkml:trace contextRef="#ctx0" brushRef="#br0">10 133 7552,'-9'-5'9486,"9"5"-9180,0 0 0,0-1 0,-1 1 0,1 0 0,0-1 0,5-18 2433,15-14-3595,-14 25 984,0-1 0,1 1 0,1 1 0,-1-1 0,1 1 0,0 1 0,1-1 0,9-4 0,-17 10-129,0 1 0,0 0 1,0-1-1,-1 1 1,1 0-1,0 0 0,0-1 1,0 1-1,0 0 1,0 0-1,-1 0 0,1 0 1,0 0-1,0 1 0,0-1 1,0 0-1,-1 0 1,1 0-1,0 1 0,0-1 1,0 0-1,-1 1 1,1-1-1,0 1 0,0-1 1,-1 1-1,1-1 1,-1 1-1,1-1 0,0 1 1,-1 0-1,1-1 0,-1 1 1,1 0-1,-1 0 1,0-1-1,1 1 0,-1 0 1,0 0-1,1 0 1,-1-1-1,0 3 0,2 4 5,-1 1 0,0-1 0,0 0-1,-1 10 1,1 1 89,-1-18-92,0 0-1,0 0 1,0 0 0,0 0 0,0 0-1,0 0 1,0 0 0,0-1 0,1 1-1,-1 0 1,0 0 0,0 0 0,0 0-1,0 0 1,0 0 0,0 0 0,0 0-1,0 0 1,0 0 0,1 0 0,-1-1-1,0 1 1,0 0 0,0 0 0,0 0-1,0 0 1,0 0 0,1 0 0,-1 0-1,0 0 1,0 0 0,0 0 0,0 0-1,0 0 1,0 0 0,1 0 0,-1 0-1,0 0 1,0 0 0,0 0 0,0 1-1,0-1 1,0 0 0,0 0-1,1 0 1,-1 0 0,0 0 0,0 0-1,0 0 1,0 0 0,0 0 0,0 0-1,0 1 1,0-1 0,0 0 0,0 0-1,0 0 1,0 0 0,1 0 0,-1 0-1,0 0 1,0 1 0,0-1 0,0 0-1,0 0 1,0 0 0,0 0 0,0 0-1,0 1 1,4-11 246,-3 5-121,0-1 0,0 1 1,1-1-1,0 1 0,0 0 1,0 0-1,1 0 0,-1 0 1,1 0-1,1 0 1,-1 1-1,7-7 0,-10 11-122,1-1 0,-1 1 0,1 0 0,-1 0 0,1 0 0,-1 0 0,1 0 0,-1 0 0,1 0 0,-1 0 0,1 0 0,0 0 0,-1 0 0,1 0 0,-1 0 0,1 0 0,-1 1 0,1-1 0,-1 0 1,1 0-1,-1 1 0,1-1 0,-1 0 0,1 1 0,-1-1 0,0 0 0,1 1 0,-1-1 0,0 0 0,1 1 0,-1-1 0,0 1 0,1-1 0,-1 1 0,0-1 0,0 1 0,1-1 0,-1 2 0,9 21-33,-4 6-17,-5-25-5,0 0 1,0-1 0,1 1-1,0 0 1,-1 0 0,1-1 0,1 1-1,-1 0 1,0-1 0,1 1-1,0-1 1,0 0 0,0 1-1,0-1 1,0 0 0,1 0-1,0 0 1,3 3 0,-3-4-348,1 0 0,-1 0 0,1 0 1,-1 0-1,1-1 0,-1 1 1,6 0-1,29 4-5849,5-2 5073,-68-15 129,25 11 1017,0 0 1,0-1-1,0 1 0,0 0 1,0-1-1,0 1 0,0 0 1,0-1-1,0 1 1,0 0-1,0-1 0,0 1 1,0 0-1,0-1 0,0 1 1,0 0-1,0-1 0,1 1 1,-1 0-1,0 0 0,0-1 1,0 1-1,1 0 1,-1 0-1,0-1 0,0 1 1,0 0-1,1 0 0,-1 0 1,0-1-1,1 1 0,-1 0 1,0 0-1,0 0 0,1 0 1,-1 0-1,0-1 1,1 1-1,21-14 58,-7 4 997,-11 7-480,0 0 1,-1-1 0,0 1-1,0-1 1,0 0-1,0 0 1,0 0 0,-1 0-1,0 0 1,3-6 0,-5 8-413,1 1 1,-1-1 0,1 0 0,-1 0-1,0 1 1,0-1 0,1 0 0,-1 0-1,0 1 1,-1-1 0,1 0 0,0 1-1,0-1 1,-1 0 0,1 0-1,-1 1 1,1-1 0,-1 1 0,0-1-1,0 0 1,0 1 0,0 0 0,0-1-1,0 1 1,0-1 0,0 1 0,0 0-1,-1 0 1,1 0 0,0 0 0,-3-2-1,3 3-50,-1-1 0,1 0 0,0 1 0,0-1 1,-1 1-1,1-1 0,0 1 0,-1 0 0,1-1 0,0 1 0,-1 0 0,1 0 0,-1 0 0,1 0 0,0 0 0,-1 1 0,1-1 0,-1 0 0,1 0 0,-2 2 0,0-1 20,1 0 0,-1 1 0,0-1 0,1 1 0,-1 0 0,1 0 0,0 0-1,-4 5 1,1-1-16,0 0-1,1 0 1,0 0-1,1 1 1,-1 0-1,-3 13 1,6-19-78,1 0 1,0 0 0,-1 0 0,1 0-1,0 1 1,0-1 0,0 0-1,0 0 1,0 0 0,0 0 0,0 1-1,1-1 1,-1 0 0,0 0 0,1 0-1,-1 0 1,1 0 0,-1 0 0,1 0-1,-1 0 1,1 0 0,0 0-1,0 0 1,-1 0 0,1 0 0,0 0-1,0-1 1,0 1 0,1 1 0,4 1 9,-1 0 1,1-1 0,-1 0 0,12 3 0,1 1-185,1-1-775,-2-5-108</inkml:trace>
</inkml:ink>
</file>

<file path=word/ink/ink9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47.702"/>
    </inkml:context>
    <inkml:brush xml:id="br0">
      <inkml:brushProperty name="width" value="0.05" units="cm"/>
      <inkml:brushProperty name="height" value="0.05" units="cm"/>
    </inkml:brush>
  </inkml:definitions>
  <inkml:trace contextRef="#ctx0" brushRef="#br0">66 1 7296,'-5'30'9364,"-6"14"-6587,-19 49-1297,27-85-744,-1 2-313,-6 22 625,7-21-589,3-11-452,0 0-1,0 0 1,0 0 0,0 0-1,1 0 1,-1 0 0,0 0-1,0 0 1,0 0-1,0 0 1,0 0 0,0 0-1,0 0 1,0 0-1,0 0 1,0 0 0,0 0-1,0 0 1,0 0 0,0 0-1,0 0 1,0 0-1,0 0 1,0 0 0,0 0-1,0 0 1,0 0-1,0 0 1,1 0 0,-1 0-1,0 0 1,0 0 0,0 0-1,0 0 1,0 0-1,0 0 1,0 1 0,0-1-1,0 0 1,0 0-1,0 0 1,0 0 0,0 0-1,0 0 1,0 0 0,0 0-1,0 0 1,0 0-1,0 0 1,1-1 5,1 0 1,-1 0-1,1 0 1,0 0-1,0 0 1,0 0-1,-1 0 1,1 1-1,0-1 1,0 0-1,0 1 1,0 0-1,0 0 0,4-1 1,32 2 9,-29 0-60,57 9-664,-43-6-388,-6-1 44</inkml:trace>
</inkml:ink>
</file>

<file path=word/ink/ink9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48.301"/>
    </inkml:context>
    <inkml:brush xml:id="br0">
      <inkml:brushProperty name="width" value="0.05" units="cm"/>
      <inkml:brushProperty name="height" value="0.05" units="cm"/>
    </inkml:brush>
  </inkml:definitions>
  <inkml:trace contextRef="#ctx0" brushRef="#br0">63 29 7936,'-1'-1'474,"1"1"0,-1 0 0,0-1 0,0 1 0,0 0 0,0 0 0,0 0 0,0-1 0,0 1 0,1 0 0,-1 0 0,0 0 0,0 1 0,0-1 0,0 0 0,0 0 0,0 0 0,0 1 0,0-1 0,1 0 0,-1 1 0,0-1 0,-1 2 0,0-1-244,-1 1 0,1 0 0,0 0 0,0 0 0,1 1 0,-1-1 0,0 0 0,-1 3 0,-1 3-291,0 0 0,1 1 0,0-1 0,-4 17 0,7-23 88,0 1 0,0 0 0,0 0 0,0 0 0,1 0 0,-1 0 0,1 0 0,0-1 0,0 1 0,0 0 0,0-1 0,0 1 0,1 0 0,-1-1 0,1 0 0,-1 1 0,1-1 0,0 0 0,0 0 0,0 0 0,0 0 0,1 0 0,-1 0 0,0-1 0,1 1 0,0-1 0,-1 1 0,1-1 0,-1 0 0,1 0 0,0-1 0,0 1 0,0 0 0,0-1 0,-1 0 0,1 1 0,0-1 0,0 0 0,0-1 1,0 1-1,0 0 0,0-1 0,-1 0 0,6-1 0,-4 0 1,0-1 1,-1 1-1,1-1 0,-1 0 1,1 0-1,-1 0 1,0 0-1,0 0 1,0-1-1,-1 0 1,1 1-1,-1-1 0,0 0 1,0 0-1,0 0 1,-1-1-1,1 1 1,-1 0-1,0 0 1,0-1-1,-1 1 0,1-1 1,-1 1-1,0-1 1,0 1-1,0-1 1,-1 1-1,0-1 1,1 1-1,-2 0 0,1-1 1,0 1-1,-1 0 1,0 0-1,0 0 1,0 0-1,0 0 1,-1 1-1,0-1 0,1 1 1,-1-1-1,-1 1 1,1 0-1,-6-5 1,7 8-65,1 0 1,-1-1 0,1 1-1,-1 0 1,1 0 0,-1 0-1,1 0 1,-1 0 0,1 0 0,-1 1-1,1-1 1,-1 0 0,1 1-1,0-1 1,-1 1 0,1-1-1,0 1 1,-1 0 0,1 0-1,0-1 1,0 1 0,-1 0-1,1 0 1,0 0 0,0 0 0,0 1-1,0-1 1,-1 2 0,-8 13-883</inkml:trace>
</inkml:ink>
</file>

<file path=word/ink/ink9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0.513"/>
    </inkml:context>
    <inkml:brush xml:id="br0">
      <inkml:brushProperty name="width" value="0.05" units="cm"/>
      <inkml:brushProperty name="height" value="0.05" units="cm"/>
    </inkml:brush>
  </inkml:definitions>
  <inkml:trace contextRef="#ctx0" brushRef="#br0">140 18 7424,'3'-5'6724,"-9"-1"-2441,5 5-4242,0 0 0,0 1 0,0-1 0,0 1-1,0-1 1,0 1 0,0-1 0,0 1 0,0-1 0,0 1-1,-1 0 1,1 0 0,0 0 0,0-1 0,0 1-1,0 0 1,0 0 0,0 1 0,-1-1 0,1 0-1,0 0 1,0 1 0,0-1 0,0 0 0,-2 1 0,-31 17 848,19-10-258,11-6-498,0 1 0,0-1 0,0 1-1,1 0 1,-1 0 0,1 0 0,0 0 0,0 1 0,0-1 0,0 1 0,1 0 0,-1 0 0,1 0 0,0 0 0,0 0 0,0 0 0,-1 9 0,2-10-100,0-1 0,1 1 0,-1 0 1,1-1-1,0 1 0,0 0 0,0-1 0,0 1 1,1 0-1,-1-1 0,1 1 0,-1 0 1,1-1-1,0 1 0,0-1 0,0 1 0,0-1 1,1 1-1,-1-1 0,1 0 0,-1 0 0,1 0 1,0 0-1,0 0 0,0 0 0,0 0 1,0-1-1,0 1 0,0 0 0,1-1 0,3 2 1,3 0-104,1 0 0,0 0 0,0-1 0,0 0 1,0-1-1,0 0 0,0-1 0,0 0 0,1 0 0,16-4 1,7-2-721</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1.646"/>
    </inkml:context>
    <inkml:brush xml:id="br0">
      <inkml:brushProperty name="width" value="0.05" units="cm"/>
      <inkml:brushProperty name="height" value="0.05" units="cm"/>
      <inkml:brushProperty name="color" value="#849398"/>
    </inkml:brush>
  </inkml:definitions>
  <inkml:trace contextRef="#ctx0" brushRef="#br0">1 18 6528,'0'-3'2709,"0"3"-2385,0-1 0,0 0 1,0 0-1,0 0 0,0 1 0,0-1 0,0 0 0,1 1 1,-1-1-1,0 0 0,0 0 0,1 1 0,-1-1 1,0 0-1,1 1 0,-1-1 0,1 0 0,-1 1 0,1-1 1,0 0-1,2 15 2001,0 32-1538,0 376 1687,1-379-2879,-10-21-1856,0-19 1471</inkml:trace>
</inkml:ink>
</file>

<file path=word/ink/ink9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0.969"/>
    </inkml:context>
    <inkml:brush xml:id="br0">
      <inkml:brushProperty name="width" value="0.05" units="cm"/>
      <inkml:brushProperty name="height" value="0.05" units="cm"/>
    </inkml:brush>
  </inkml:definitions>
  <inkml:trace contextRef="#ctx0" brushRef="#br0">93 22 6144,'-1'0'267,"0"0"1,0-1-1,0 1 1,0 0-1,0-1 0,1 1 1,-1-1-1,0 1 1,0-1-1,1 1 1,-1-1-1,0 0 0,1 1 1,-1-1-1,0 0 1,1 1-1,-1-1 1,1 0-1,-1 0 0,1 0 1,-1 1-1,1-1 1,-5-7 6292,5 8-6472,-5 3 122,0 1-1,0 0 1,0 0-1,0 0 1,0 1-1,1-1 1,0 1-1,0 0 0,0 0 1,1 1-1,-1-1 1,1 1-1,1 0 1,-1 0-1,1 0 1,0 0-1,0 0 0,1 0 1,0 0-1,0 1 1,0 10-1,1-16-191,0 1 0,0-1 0,0 1 0,0-1 1,1 1-1,-1-1 0,1 1 0,-1-1 0,1 0 0,-1 1 0,1-1 0,0 0 0,-1 1 0,1-1 0,0 0 0,0 0 0,0 0 0,0 0 0,0 0 0,0 0 0,1 0 0,-1 0 0,0 0 0,0 0 1,1-1-1,-1 1 0,0 0 0,1-1 0,-1 1 0,0-1 0,1 0 0,-1 1 0,3-1 0,-2 0-16,1 0 1,-1-1-1,0 1 0,1-1 0,-1 1 1,0-1-1,0 0 0,0 0 0,0 0 1,0 0-1,0 0 0,0-1 0,0 1 1,0-1-1,-1 1 0,1-1 1,0 1-1,-1-1 0,1 0 0,1-4 1,0 2 4,0 0 1,0 0-1,-1 0 1,1-1-1,-1 1 1,0-1-1,-1 0 1,1 0-1,-1 1 1,0-1-1,0 0 1,-1 0-1,1 0 1,-1 0 0,0 0-1,-1-8 1,-1 1 92,2 16-74,8 31-67,-6-29 22,1 0 0,0 0 1,0-1-1,0 1 0,1-1 1,5 7-1,-7-10-20,0 1 1,0-1-1,0 0 1,0 0-1,1 0 1,-1-1 0,1 1-1,-1-1 1,1 1-1,0-1 1,0 0-1,-1 0 1,1 0-1,0 0 1,6 0-1,7-3-473</inkml:trace>
</inkml:ink>
</file>

<file path=word/ink/ink9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1.629"/>
    </inkml:context>
    <inkml:brush xml:id="br0">
      <inkml:brushProperty name="width" value="0.05" units="cm"/>
      <inkml:brushProperty name="height" value="0.05" units="cm"/>
    </inkml:brush>
  </inkml:definitions>
  <inkml:trace contextRef="#ctx0" brushRef="#br0">20 0 7808,'-4'3'3840,"4"20"-2304,4-8 1280,-2 5-2688,2 8 128,-4 9 639,0 2 1,0 7-896,-4 4 128,4-2 512,0-7 0,0-13-128,0-1 0,0-12-512,0-9 128</inkml:trace>
  <inkml:trace contextRef="#ctx0" brushRef="#br0" timeOffset="1">0 317 8704,'2'0'7073,"6"-3"-2393,22-2-5276,-2 4 637,34 2-14,-57 0-74,0 0 0,-1 0 0,1 0 0,-1 0 0,1 1 1,-1 0-1,1 0 0,-1 0 0,0 0 0,6 5 0,-7-5-50,0 0 0,0 1 0,-1-1 0,1 0 1,-1 1-1,1 0 0,-1-1 0,0 1 0,0 0 1,0 0-1,-1 0 0,1 0 0,-1 1 0,1-1 0,-1 0 1,0 1-1,0-1 0,-1 1 0,1-1 0,-1 1 1,0-1-1,1 1 0,-2-1 0,1 1 0,-1 6 0,-2 25-52,3-29 42</inkml:trace>
  <inkml:trace contextRef="#ctx0" brushRef="#br0" timeOffset="2">225 244 4736,'-7'-20'2304,"7"7"5888,0 4-5249,0 13-1663,0 1-1792,0 1 0,3 1 768,7 13 0</inkml:trace>
</inkml:ink>
</file>

<file path=word/ink/ink9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2.260"/>
    </inkml:context>
    <inkml:brush xml:id="br0">
      <inkml:brushProperty name="width" value="0.05" units="cm"/>
      <inkml:brushProperty name="height" value="0.05" units="cm"/>
    </inkml:brush>
  </inkml:definitions>
  <inkml:trace contextRef="#ctx0" brushRef="#br0">57 1 7168,'-7'1'10671,"7"-1"-10638,-1 0 1,0 0-1,0 0 1,1 0-1,-1 0 1,0 0-1,1 0 0,-1 0 1,0 1-1,0-1 1,1 0-1,-1 0 1,0 1-1,1-1 1,-1 0-1,0 1 1,1-1-1,-1 1 1,1-1-1,-1 1 0,1-1 1,-1 1-1,1-1 1,-1 1-1,0 1 1,-4 6 224,1 1 0,-1 0 0,1 0 0,1 0 0,-5 18 0,7-25-194,1 1-1,-1-1 1,1 1-1,-1-1 1,1 1-1,0-1 1,0 1 0,0-1-1,0 1 1,1-1-1,-1 1 1,1-1-1,-1 1 1,1-1 0,0 1-1,0-1 1,0 0-1,0 1 1,0-1-1,1 0 1,-1 0 0,1 0-1,-1 0 1,1 0-1,0 0 1,0-1 0,0 1-1,2 1 1,-2-2-44,0 0 1,0-1-1,0 1 1,0-1-1,0 0 1,0 1 0,0-1-1,0 0 1,0 0-1,0 0 1,0-1-1,0 1 1,0 0 0,0-1-1,0 1 1,0-1-1,0 0 1,0 0-1,0 0 1,-1 0-1,1 0 1,0 0 0,-1 0-1,1 0 1,0-1-1,0-1 1,2 0 2,-1 0 0,0 0 1,0 0-1,0-1 0,0 1 0,0-1 0,-1 0 1,0 0-1,0 0 0,3-7 0,-5 8 6,0 0-1,1-1 0,-1 1 0,-1 0 0,1-1 1,0 1-1,-1 0 0,0 0 0,0 0 1,0 0-1,0-1 0,0 1 0,-1 1 1,1-1-1,-3-4 0,-8-19 182,12 25-246,-1 0 1,1 1 0,-1-1-1,1 0 1,-1 1 0,1-1 0,-1 1-1,1-1 1,-1 0 0,0 1 0,1-1-1,-1 1 1,0 0 0,0-1-1,1 1 1,-1 0 0,0-1 0,0 1-1,1 0 1,-1 0 0,0 0-1,0 0 1,0-1 0,1 1 0,-3 1-1,2-1-860</inkml:trace>
</inkml:ink>
</file>

<file path=word/ink/ink9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2.831"/>
    </inkml:context>
    <inkml:brush xml:id="br0">
      <inkml:brushProperty name="width" value="0.05" units="cm"/>
      <inkml:brushProperty name="height" value="0.05" units="cm"/>
    </inkml:brush>
  </inkml:definitions>
  <inkml:trace contextRef="#ctx0" brushRef="#br0">215 150 7296,'0'0'3584,"6"0"896,-6 6-4224</inkml:trace>
</inkml:ink>
</file>

<file path=word/ink/ink9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6.508"/>
    </inkml:context>
    <inkml:brush xml:id="br0">
      <inkml:brushProperty name="width" value="0.05" units="cm"/>
      <inkml:brushProperty name="height" value="0.05" units="cm"/>
    </inkml:brush>
  </inkml:definitions>
  <inkml:trace contextRef="#ctx0" brushRef="#br0">1 7 6912,'0'-7'8704,"3"25"-7531,-2 5-369,0 0 0,-4 24 0,1 12 2757,4-71-3224,0-1 0,1 1 0,1 0 1,5-13-1,-9 24-316,3-5 12,-1 1 0,1-1 0,0 0 0,0 1 1,1 0-1,0 0 0,-1 0 0,2 0 0,-1 0 0,1 1 1,-1 0-1,1 0 0,0 0 0,1 1 0,-1-1 1,1 1-1,6-3 0,-11 6-37,-1 0 0,1 0 1,0-1-1,-1 1 0,1 0 1,0 0-1,-1 0 0,1-1 0,0 1 1,-1 0-1,1 0 0,0 0 1,0 0-1,-1 0 0,1 0 0,0 1 1,-1-1-1,1 0 0,0 0 1,-1 0-1,1 1 0,-1-1 0,1 0 1,0 1-1,-1-1 0,2 1 1,-1 0 1,0 1 1,0-1 0,0 0-1,-1 1 1,1-1 0,0 1-1,0-1 1,-1 1 0,1-1 0,-1 1-1,1 1 1,0 4 3,0 0 0,-1-1 0,0 1-1,0 9 1,-5 7-4,4-20-6,0 1 1,0-1 0,0 0-1,1 1 1,-1-1-1,1 1 1,0-1-1,0 0 1,0 1-1,0-1 1,1 1-1,-1-1 1,3 6 0,3 0-15</inkml:trace>
</inkml:ink>
</file>

<file path=word/ink/ink9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7.152"/>
    </inkml:context>
    <inkml:brush xml:id="br0">
      <inkml:brushProperty name="width" value="0.05" units="cm"/>
      <inkml:brushProperty name="height" value="0.05" units="cm"/>
    </inkml:brush>
  </inkml:definitions>
  <inkml:trace contextRef="#ctx0" brushRef="#br0">4 7 7808,'0'0'12927,"0"-6"-11519,2 12-1920,2 0 1152,-4-3-640,-6 6-2816,2-1 128</inkml:trace>
</inkml:ink>
</file>

<file path=word/ink/ink9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09.432"/>
    </inkml:context>
    <inkml:brush xml:id="br0">
      <inkml:brushProperty name="width" value="0.05" units="cm"/>
      <inkml:brushProperty name="height" value="0.05" units="cm"/>
    </inkml:brush>
  </inkml:definitions>
  <inkml:trace contextRef="#ctx0" brushRef="#br0">1 241 640,'3'-5'16887,"5"-7"-10599,15-23-7857,-15 22 3493,49-101-495,-57 114-1429,0 0 0,0 0 0,0 0 0,0-1 0,0 1 0,0 0 0,0 0 0,0 0 1,0 0-1,0-1 0,0 1 0,0 0 0,0 0 0,0 0 0,0-1 0,0 1 0,1 0 0,-1 0 0,0 0 0,0 0 0,0 0 0,0 0 0,0-1 0,1 1 0,-1 0 0,0 0 0,0 0 0,0 0 0,1 0 0,-1 0 0,0 0 0,0 0 0,0 0 0,1 0 0,-1 0 0,0 0 0,0 0 0,0 0 1,0 0-1,1 0 0,-1 0 0,0 0 0,6 9-3,2 19 18,-7-26-7,1 13 79,-2-11-74,1 0 0,-1 0 0,1 1 0,0-1 0,0 0 0,0 0 0,0 0 0,1-1 0,0 1 0,0 0 0,0 0 0,3 3 0,-5-7-9,1 0 0,-1 1 1,1-1-1,-1 0 0,1 0 1,-1 0-1,1 0 1,0 1-1,-1-1 0,1 0 1,-1 0-1,1 0 1,-1 0-1,1-1 0,0 1 1,-1 0-1,1 0 1,-1 0-1,1 0 0,-1-1 1,1 1-1,0 0 1,-1 0-1,1-1 0,-1 1 1,0 0-1,1-1 0,-1 1 1,1-1-1,-1 1 1,1 0-1,-1-1 0,0 1 1,1-1-1,-1 1 1,0-1-1,0 1 0,1-2 1,9-23 80,-6 2-34,3-31 1,0-2 186,-3 64-216,0 10-1,-6 41 27,3 55 10,-2-86-157,1 6-314,8-24-99</inkml:trace>
</inkml:ink>
</file>

<file path=word/ink/ink9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0.154"/>
    </inkml:context>
    <inkml:brush xml:id="br0">
      <inkml:brushProperty name="width" value="0.05" units="cm"/>
      <inkml:brushProperty name="height" value="0.05" units="cm"/>
    </inkml:brush>
  </inkml:definitions>
  <inkml:trace contextRef="#ctx0" brushRef="#br0">133 19 7424,'0'0'348,"-1"0"0,0-1 0,0 1 0,1 0 0,-1 0 0,0 0 0,1 0 0,-1-1 0,0 1 0,0 0 0,1-1 0,-1 1 0,0 0 0,1-1 0,-1 1 0,1-1 0,-1 1 0,1-1 0,-1 1 0,1-1 0,-2-1 0,2 2-188,0-1-1,-1 0 1,1 1 0,-1-1 0,1 1-1,-1-1 1,1 0 0,-1 1 0,1-1-1,-1 1 1,0 0 0,1-1 0,-1 1 0,0 0-1,1-1 1,-1 1 0,0 0 0,1-1-1,-1 1 1,0 0 0,0 0 0,1 0 0,-1 0-1,0 0 1,0 0 0,1 0 0,-1 0-1,0 0 1,1 0 0,-1 0 0,0 1-1,0-1 1,1 0 0,-1 0 0,0 1 0,-1 0-1,-15 5 696,14-6-733,1 1 0,0-1 0,0 1 0,0-1 0,0 1 0,0 0 0,0 0 1,0 0-1,0 0 0,-2 2 0,-1 1-2,1 0 0,-1 1 1,1 0-1,0-1 1,0 2-1,1-1 1,0 0-1,0 1 1,0-1-1,0 1 0,-3 12 1,5-15-101,0 0-1,1 1 1,-1-1 0,1 0 0,-1 1 0,1-1-1,0 1 1,1-1 0,-1 0 0,0 1-1,1-1 1,0 0 0,0 1 0,0-1 0,0 0-1,0 0 1,1 0 0,-1 0 0,1 0-1,0 0 1,0 0 0,0-1 0,3 4 0,-4-5-24,0-1 1,0 1-1,0 0 1,0-1-1,1 1 1,-1-1 0,0 1-1,0-1 1,0 1-1,1-1 1,-1 0 0,0 0-1,0 1 1,1-1-1,-1 0 1,0 0-1,0-1 1,1 1 0,-1 0-1,0 0 1,0 0-1,1-1 1,-1 1-1,0-1 1,0 1 0,0-1-1,0 1 1,0-1-1,1 0 1,-1 0 0,0 1-1,-1-1 1,1 0-1,0 0 1,1-2-1,5-4-85,0-1-1,0 1 1,6-13-1,-7 12 38,-2 1-10,1-1-1,-1 1 1,-1-1 0,0 1-1,4-13 1,-5 14 74,-3 11 52,1 0 0,0 0 0,0 0 0,0-1 1,1 1-1,-1 0 0,1 0 0,1-1 0,-1 1 1,3 5-1,-4-8-82,1 1 1,0-1-1,0 1 1,0-1-1,0 0 1,0 0 0,1 0-1,-1 1 1,1-1-1,-1 0 1,1-1-1,0 1 1,-1 0-1,1 0 1,0-1-1,0 1 1,1-1-1,-1 0 1,0 0 0,0 0-1,1 0 1,-1 0-1,0 0 1,1 0-1,-1-1 1,3 1-1,-1-1-148,-1 0-1,0 0 1,1-1 0,-1 1-1,0-1 1,0 0-1,0 0 1,1 0 0,4-3-1,6-6-1113</inkml:trace>
</inkml:ink>
</file>

<file path=word/ink/ink9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0.752"/>
    </inkml:context>
    <inkml:brush xml:id="br0">
      <inkml:brushProperty name="width" value="0.05" units="cm"/>
      <inkml:brushProperty name="height" value="0.05" units="cm"/>
    </inkml:brush>
  </inkml:definitions>
  <inkml:trace contextRef="#ctx0" brushRef="#br0">16 59 7936,'-3'14'3968,"-4"16"-2048,7-24 2559,0 5-3967,0 0 128,-6 2 128,6-4 128,0-1-1280,0 1 128,0-3 512,0-3 128,6-9-896,1-3 0</inkml:trace>
  <inkml:trace contextRef="#ctx0" brushRef="#br0" timeOffset="1">33 0 7808,'0'0'10367,"0"3"-10111,7-1-384,-1 5 128,-6-5-640,10 2 128</inkml:trace>
  <inkml:trace contextRef="#ctx0" brushRef="#br0" timeOffset="2">86 164 7296,'1'-4'9759,"1"-8"-4940,1-1-4445,1 0 0,1 0 0,-1 0-1,11-18 1,-12 27-284,0 0-1,0 1 0,1 0 0,-1 0 1,1 0-1,-1 0 0,1 0 0,0 1 1,0-1-1,0 1 0,1 0 0,-1 1 1,0-1-1,9-1 0,-11 2-75,0 1 0,0 0 0,0 0 0,0 0 0,0 0 0,0 0 0,0 0 0,0 1 0,0-1 0,0 1 0,0-1 0,0 1 0,0 0 0,0 0 0,-1-1 0,1 1 0,0 1 0,0-1 0,-1 0 0,1 0 0,-1 1 0,1-1 0,-1 1 0,0-1 0,1 1-1,-1-1 1,0 1 0,0 0 0,0 0 0,0 0 0,0-1 0,-1 1 0,1 0 0,0 0 0,-1 0 0,1 3 0,1 8-14,-1 0 0,0 0 0,-1 0 0,0 0 0,-4 24 0,0-10-256</inkml:trace>
</inkml:ink>
</file>

<file path=word/ink/ink9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2.649"/>
    </inkml:context>
    <inkml:brush xml:id="br0">
      <inkml:brushProperty name="width" value="0.05" units="cm"/>
      <inkml:brushProperty name="height" value="0.05" units="cm"/>
    </inkml:brush>
  </inkml:definitions>
  <inkml:trace contextRef="#ctx0" brushRef="#br0">117 14 6912,'-7'-14'10308,"-3"20"-6957,-6-5-4061,13-2 813,0 1 1,1 0-1,-1-1 0,0 1 1,1 0-1,-1 0 0,0 1 1,0-1-1,1 0 1,-1 1-1,0 0 0,1-1 1,-1 1-1,1 0 1,-1 1-1,1-1 0,-1 0 1,1 1-1,0-1 1,0 1-1,0 0 0,0-1 1,0 1-1,0 0 1,0 0-1,0 1 0,1-1 1,-1 0-1,1 0 1,0 1-1,0-1 0,-2 4 1,2-2-36,-1 1 1,1-1-1,-1 1 1,1-1 0,0 1-1,1-1 1,-1 1-1,1 0 1,0 0-1,0-1 1,1 1-1,-1 0 1,1-1-1,0 1 1,0-1 0,1 1-1,-1-1 1,3 6-1,-3-8-66,0 0-1,0-1 1,0 1-1,1 0 1,-1 0-1,0-1 1,1 1-1,-1-1 1,1 1-1,-1-1 1,1 1-1,-1-1 1,1 0-1,0 0 1,0 0-1,0 0 1,0 0-1,0 0 1,0-1-1,0 1 1,0-1-1,0 1 1,0-1-1,0 0 1,4 0-1,-3 0-10,-1-1 1,0 0-1,1 0 1,-1 0-1,0 0 1,1 0-1,-1-1 1,0 1-1,0-1 1,0 1-1,0-1 0,0 0 1,-1 0-1,1 0 1,-1 0-1,1 0 1,-1 0-1,1 0 1,-1 0-1,0-1 0,1-2 1,2-7 75,0-1 1,0 0 0,-2 0-1,1 0 1,0-21-1,-4 53 36,1-11-61,0 0 0,0 0 0,0 0 0,3 10 0,-2-15-61,0 0-1,0 0 1,0 0-1,0 0 1,1 0-1,-1-1 1,1 1 0,0 0-1,0-1 1,0 1-1,0-1 1,0 0-1,1 0 1,3 4 0,16 6-621,1-2-22</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7.530"/>
    </inkml:context>
    <inkml:brush xml:id="br0">
      <inkml:brushProperty name="width" value="0.05" units="cm"/>
      <inkml:brushProperty name="height" value="0.05" units="cm"/>
    </inkml:brush>
  </inkml:definitions>
  <inkml:trace contextRef="#ctx0" brushRef="#br0">32 7 6656,'1'-6'3793,"1"13"-508,-1 0-1446,0-11-1540,-1 7-534,-1-8 2137,1 1 355,1 13-1424,2 33-211,-1 0 0,-3 0 0,-1 0 1,-3 0-1,-13 61 0,17-100-769,1-2 75,0 0 0,0-1 0,0 1 0,0 0 0,0 0 0,0 0 0,0-1 0,0 1 0,-1 0 0,1 0 0,0-1 0,-1 1 0,1 0 0,0 0 0,-1-1 0,1 1 0,-1 0 0,1-1 0,-1 1 0,0-1 0,1 1 0,-1-1 0,0 1 0,1-1 0,-1 1 0,-1 0 0,-1-1-1208</inkml:trace>
</inkml:ink>
</file>

<file path=word/ink/ink9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3.363"/>
    </inkml:context>
    <inkml:brush xml:id="br0">
      <inkml:brushProperty name="width" value="0.05" units="cm"/>
      <inkml:brushProperty name="height" value="0.05" units="cm"/>
    </inkml:brush>
  </inkml:definitions>
  <inkml:trace contextRef="#ctx0" brushRef="#br0">75 277 7296,'-1'-1'387,"1"0"1,-1 1 0,0 0-1,0-1 1,0 1-1,0-1 1,0 1 0,0 0-1,0 0 1,1-1 0,-1 1-1,0 0 1,0 0-1,0 0 1,0 0 0,0 0-1,0 0 1,0 1 0,-2-1-1,-8 15 3115,6-6-3109,-2 1 152,1 1-1,1 0 0,0 1 1,0 0-1,-2 13 0,6-22-377,0 1 0,1 0 0,-1 0 0,1-1 0,0 1 0,0 0 0,0 0 0,1-1 0,1 7 0,-2-8-143,1 0 0,0 0 1,0 0-1,0-1 0,0 1 1,0 0-1,0-1 0,0 1 1,1 0-1,-1-1 0,1 0 0,-1 1 1,1-1-1,-1 0 0,1 0 1,0 1-1,0-2 0,3 3 1,-1-2-198,0 0 1,0-1-1,0 1 1,0-1-1,0 0 0,0 0 1,0 0-1,0 0 1,0-1-1,0 1 1,0-1-1,-1 0 1,1-1-1,0 1 1,0 0-1,-1-1 1,1 0-1,-1 0 1,1 0-1,-1-1 1,0 1-1,5-6 1,17-19-2666</inkml:trace>
  <inkml:trace contextRef="#ctx0" brushRef="#br0" timeOffset="1">270 1 8320,'0'2'5632,"0"7"639,0 2-6143,0 4 128,0 9 256,0 13 0,-4-4-384,-6 14 0,4 3 384,0 0 0,-2-6-128,2-6 0,0-9-512,-1-8 0,-2-9-1024,1-4 128</inkml:trace>
</inkml:ink>
</file>

<file path=word/ink/ink9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4.027"/>
    </inkml:context>
    <inkml:brush xml:id="br0">
      <inkml:brushProperty name="width" value="0.05" units="cm"/>
      <inkml:brushProperty name="height" value="0.05" units="cm"/>
    </inkml:brush>
  </inkml:definitions>
  <inkml:trace contextRef="#ctx0" brushRef="#br0">1 59 8320,'5'-3'11434,"14"5"-10836,1-1 1,-1 0-1,21-4 0,-23 2-687,5-1 193,19-1-260,-38 3 75,-1 0-1,0 0 0,1 1 1,-1-1-1,0 1 0,1-1 1,-1 1-1,0 0 1,0 0-1,1 0 0,-1 0 1,0 0-1,3 3 0,-3-2 28,0 0 0,-1 0 0,1 0 0,-1 1 0,1-1 0,-1 1 1,0-1-1,0 1 0,0-1 0,0 1 0,-1-1 0,1 1 0,-1 0 0,1 3 0,-1 43 359,0-30-78,0-16-546,0-7 19,0-9-340</inkml:trace>
  <inkml:trace contextRef="#ctx0" brushRef="#br0" timeOffset="1">233 13 7680,'6'0'8831,"1"0"-9470</inkml:trace>
  <inkml:trace contextRef="#ctx0" brushRef="#br0" timeOffset="2">279 36 5632,'1'-1'55,"-1"1"1,0 0-1,0 0 1,1 0-1,-1 0 1,0 0-1,0 0 1,1 0-1,-1 0 0,0 0 1,0 0-1,1 0 1,-1 0-1,0 0 1,0 0-1,1 0 1,-1 0-1,0 1 1,0-1-1,1 0 1,-1 0-1,0 0 1,0 0-1,1 0 0,-1 1 1,0-1-1,0 0 1,0 0-1,1 0 1,-1 1-1,0-1 1,0 0-1,0 0 1,0 1-1,0-1 1,0 0-1,1 0 1,-1 1-1,0-1 0,0 0 1,0 0-1,0 1 1,0-1-1,0 0 1,0 0-1,0 1 1,0-1-1,0 0 1,0 1-1,2 78 8286,7-36-5653,-9-42-2636,0-1 0,0 0 0,0 0-1,0 1 1,0-1 0,0 0 0,0 1 0,0-1 0,0 0 0,0 0-1,0 1 1,0-1 0,0 0 0,0 1 0,0-1 0,0 0 0,0 0-1,0 1 1,0-1 0,1 0 0,-1 0 0,0 1 0,0-1 0,0 0-1,0 0 1,1 0 0,-1 1 0,0-1 0,0 0 0,0 0 0,1 0-1,-1 1 1,0-1 0,0 0 0,1 0 0,-1 0 0,0 0 0,0 0-1,1 0 1,-1 0 0,12-7 1692,7-18 146,-9 1-976,-8 17-785,1 1-1,0-1 1,0 1-1,1-1 1,6-9-1,-2 13-1642,-2 0 340</inkml:trace>
  <inkml:trace contextRef="#ctx0" brushRef="#br0" timeOffset="3">420 74 7552,'-2'33'3712,"-2"-13"-1536,4-14 895,0 3-2431,0 3 128,0-3-128,0 0 128,0-4-1152,4-10-128,-2-4 512</inkml:trace>
  <inkml:trace contextRef="#ctx0" brushRef="#br0" timeOffset="4">440 18 7552,'0'0'8576,"4"-2"-8448,0-5-256,2-1 0</inkml:trace>
</inkml:ink>
</file>

<file path=word/ink/ink9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4.572"/>
    </inkml:context>
    <inkml:brush xml:id="br0">
      <inkml:brushProperty name="width" value="0.05" units="cm"/>
      <inkml:brushProperty name="height" value="0.05" units="cm"/>
    </inkml:brush>
  </inkml:definitions>
  <inkml:trace contextRef="#ctx0" brushRef="#br0">94 1 7936,'-3'6'11647,"3"0"-11391,0 5 0,0-2 128,0 6 0,0 11-384,-3 9 0,-1 0 640,-2 4 0,-1 5-128,0-3 0,4-6-128,-4-5 0,1-10-512,-1-3 0</inkml:trace>
  <inkml:trace contextRef="#ctx0" brushRef="#br0" timeOffset="1">2 307 7552,'0'-2'661,"-1"1"0,1 0 0,0-1 1,0 1-1,-1 0 0,1-1 0,0 1 1,0 0-1,0-1 0,1 1 0,-1 0 0,0-1 1,0 1-1,1 0 0,-1 0 0,1-1 1,0 0-1,0 1-380,-1 0 0,1 0 0,0 0 0,0 0 0,0 1 0,0-1 0,0 0 0,0 1 0,0-1 0,0 1 0,0-1 0,0 1 0,0-1 0,0 1 0,2-1 0,5 0-421,-1 1 0,0-1-1,1 2 1,-1-1 0,9 2 0,1 0 454,2-1-194,-7 0-402,0 0 0,21-2 1,-32 0 188,0 1 0,0 0 0,0 0 0,0 0 1,0 0-1,0 0 0,0 0 0,0 1 0,0-1 0,0 0 0,0 0 0,0 1 1,0-1-1,0 1 0,0-1 0,0 1 0,0-1 0,0 1 0,0 0 0,-1-1 1,3 2-1,-2 0-75,0 0 1,1 0 0,-1 0-1,0 0 1,0 0 0,0 1-1,-1-1 1,1 0 0,0 4-1,1 6-98,-1 0 0,0 0-1,-2 14 1,1-13 760,0-6-12,0-11-340,0-12-851,0 2 47</inkml:trace>
</inkml:ink>
</file>

<file path=word/ink/ink9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5.099"/>
    </inkml:context>
    <inkml:brush xml:id="br0">
      <inkml:brushProperty name="width" value="0.05" units="cm"/>
      <inkml:brushProperty name="height" value="0.05" units="cm"/>
    </inkml:brush>
  </inkml:definitions>
  <inkml:trace contextRef="#ctx0" brushRef="#br0">1 14 5376,'2'-14'10112,"-2"17"-9600,4-1 127,0 2-1022,-2 1 127,6-1 128,-2-2 128</inkml:trace>
  <inkml:trace contextRef="#ctx0" brushRef="#br0" timeOffset="1">67 64 7040,'1'2'2512,"1"-7"-673,-1 3-1366,0 0 1,-1 0 0,1 0-1,0 0 1,0 1 0,0-1-1,0 0 1,1 1 0,-1-1-1,0 1 1,1-1 0,-1 1-1,1 0 1,2-2-1,-4 3-420,1-1 0,-1 1 0,1 0 0,-1 0 0,0 0 0,1 0 0,-1-1 0,0 1 0,1 0 0,-1 0 0,0-1 0,0 1 0,1 0 0,-1-1 0,0 1 0,0 0-1,1-1 1,-1 1 0,0 0 0,0-1 0,0 1 0,0 0 0,0-1 0,1 1 0,-1 0 0,0-1 0,0 1 0,0-1 0,0 1 0,0 0 0,0-1 0,0 1 0,0-1-1,0 1 1,-1 0 0,1-1 0,0 1 0,0 0 0,0-1 0,0 1 0,0-1 0,-1 1 0,1-1 3,0 1 1,0 0 0,0-1-1,0 1 1,0 0-1,0 0 1,0-1-1,-1 1 1,1 0-1,0 0 1,0-1-1,0 1 1,0 0-1,0 0 1,-1-1-1,1 1 1,0 0-1,0 0 1,0 0-1,-1-1 1,1 1-1,0 0 1,0 0 0,-1 0-1,1 0 1,0 0-1,0-1 1,-1 1-1,1 0 1,0 0-1,0 0 1,-1 0-1,1 0 1,0 0-1,-1 0 1,1 0-1,0 0 1,0 0-1,-1 0 1,1 0-1,-1 0 1,-4 11 873,3-9-889,1 0 1,-1 1-1,1-1 0,0 0 0,0 1 1,0-1-1,0 1 0,0 3 0,0-2-38,1 1-1,-1-1 1,1 1 0,0-1-1,0 1 1,0-1 0,1 0-1,1 6 1,-2-8-32,1-1 0,0 0 0,-1 0 0,1 0 0,0 0 0,0 0 0,0 0 0,0 0 0,0 0 0,0 0 0,0 0 0,0 0 0,0 0 0,0-1 0,1 1 0,-1 0 0,0-1 0,0 1 0,1-1 0,-1 0 0,0 1 0,1-1 0,-1 0 0,1 0 0,-1 0 0,0 0 1,1 0-1,-1 0 0,0 0 0,3-1 0,21-1-633</inkml:trace>
</inkml:ink>
</file>

<file path=word/ink/ink9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5.642"/>
    </inkml:context>
    <inkml:brush xml:id="br0">
      <inkml:brushProperty name="width" value="0.05" units="cm"/>
      <inkml:brushProperty name="height" value="0.05" units="cm"/>
    </inkml:brush>
  </inkml:definitions>
  <inkml:trace contextRef="#ctx0" brushRef="#br0">75 77 5632,'-16'-5'10338,"15"13"-6323,1 17-2753,-1-18-1127,1 1-1,0-1 0,0 0 1,2 11-1,-1-12-13,0 1 1,-1-1-1,0 0 0,0 1 1,0-1-1,-1 0 1,-1 7-1,1-12-95,1 0 0,0 0 0,-1 0 0,1-1 0,-1 1 0,0 0 0,1 0 0,-1-1 0,0 1 0,1-1 0,-1 1 0,0 0 0,0-1 0,1 0 0,-1 1 0,0-1 0,0 1 0,0-1 0,0 0 0,0 0 0,0 1 0,1-1 0,-1 0 0,0 0 0,0 0 0,0 0 0,0 0 0,-1 0 0,0 0-2,0 0 0,0-1 0,0 1 0,0 0 0,0-1 0,0 1 0,0-1 0,0 0 0,0 1 0,1-1 0,-1 0 1,-2-2-1,-4-1-1304,13 4 234</inkml:trace>
  <inkml:trace contextRef="#ctx0" brushRef="#br0" timeOffset="1">187 1 3456,'-4'0'20095,"4"4"-20479,0 4 0,4 1 640,-4 2 128,0 2-1280,3-8 0</inkml:trace>
  <inkml:trace contextRef="#ctx0" brushRef="#br0" timeOffset="2">183 118 10496,'-2'7'5248,"2"-19"3839,0 15-9087,-4-9 0,-2 9-768,6 0 0</inkml:trace>
</inkml:ink>
</file>

<file path=word/ink/ink9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6:24.907"/>
    </inkml:context>
    <inkml:brush xml:id="br0">
      <inkml:brushProperty name="width" value="0.05" units="cm"/>
      <inkml:brushProperty name="height" value="0.05" units="cm"/>
    </inkml:brush>
  </inkml:definitions>
  <inkml:trace contextRef="#ctx0" brushRef="#br0">202 51 1024,'2'-2'14357,"-25"0"-10944,15 3-3112,0 1 0,1 1-1,-1-1 1,1 1 0,0 1 0,0-1-1,0 1 1,0 0 0,0 1 0,1-1 0,0 1-1,0 1 1,0-1 0,1 1 0,0 0-1,-8 12 1,4-5-47,1 1 0,1 0 1,0 1-1,1-1 0,0 1 0,1 0 0,-4 26 1,8-35-209,0 0 1,0 0 0,1 0 0,0 0 0,0 0 0,1 1 0,-1-1 0,4 9 0,-4-13-38,1 1 0,0-1 0,-1 0 1,1 0-1,0 0 0,1 0 0,-1 0 0,0 0 1,1 0-1,-1 0 0,1-1 0,-1 1 0,1-1 1,0 1-1,-1-1 0,1 1 0,0-1 0,0 0 1,0 0-1,0 0 0,0 0 0,1 0 0,-1 0 1,0-1-1,4 1 0,-1 0-10,0 0 1,0-1 0,1 0-1,-1 0 1,0-1-1,0 1 1,0-1 0,0 0-1,0 0 1,0-1-1,-1 1 1,1-1 0,0 0-1,-1-1 1,1 1-1,-1-1 1,5-3-1,-4 2-6,-1-1-1,1 0 1,-1 0-1,0 0 0,0 0 1,0 0-1,-1-1 0,1 0 1,-1 0-1,-1 0 0,1 0 1,2-11-1,-2 8 8,0 54 0,-3-30-74,-1-6 83,1 1 0,0-1 0,2 10-1,-2-17-43,0-1-1,0 1 0,1 0 0,-1-1 1,1 1-1,-1-1 0,1 1 1,-1-1-1,1 1 0,0-1 0,0 0 1,0 1-1,0-1 0,0 0 1,0 1-1,0-1 0,0 0 0,0 0 1,1 0-1,-1 0 0,0 0 1,1 0-1,2 1 0,-3-2-145,0 0-1,0 0 1,0 0 0,1 0-1,-1 0 1,0 0 0,0 0-1,0 0 1,0 0-1,0-1 1,0 1 0,0 0-1,0-1 1,1 1 0,0-2-1,2 1-628,9-5-2134</inkml:trace>
  <inkml:trace contextRef="#ctx0" brushRef="#br0" timeOffset="406.22">313 305 7808,'-3'11'3840,"9"-3"-3328,-6-1 3584,0 1-3585,4-1 129,-4 1 128,0 1 0,0 2-1024,3-2 0,0 0 384,-3-7 128</inkml:trace>
  <inkml:trace contextRef="#ctx0" brushRef="#br0" timeOffset="407.22">336 183 7552,'-3'4'4992,"3"-10"-1025,7 3-4350</inkml:trace>
  <inkml:trace contextRef="#ctx0" brushRef="#br0" timeOffset="859.24">418 200 1280,'2'11'10347,"4"0"-5844,3 6-3268,1 41 1672,-7-41-1658,-1-1 1,10 27 0,-12-42-1226,0-1 1,0 0 0,0 1 0,0-1 0,0 0 0,0 1 0,0-1-1,0 0 1,0 1 0,0-1 0,1 0 0,-1 1 0,0-1-1,0 0 1,0 0 0,1 1 0,-1-1 0,0 0 0,0 0-1,0 1 1,1-1 0,-1 0 0,0 0 0,1 0 0,-1 0 0,0 1-1,0-1 1,1 0 0,-1 0 0,0 0 0,1 0 0,-1 0-1,0 0 1,1 0 0,-1 0 0,0 0 0,1 0 0,-1 0 0,0 0-1,1 0 1,0 0 0,10-13 405,3-22-218,1-56-17,-13 58-2545,-2 39 942</inkml:trace>
  <inkml:trace contextRef="#ctx0" brushRef="#br0" timeOffset="1281.08">614 365 7552,'25'-14'3643,"-23"14"-3329,1-2 1,0 1-1,-1 0 1,1-1 0,-1 1-1,1-1 1,-1 0 0,1 1-1,-1-1 1,0 0 0,0-1-1,0 1 1,0 0 0,-1 0-1,1-1 1,-1 1 0,1-1-1,0-3 1,13-26 1024,7-20 178,-21 49-1371,0-1 0,-1 0 0,1 0 0,-1 0 0,1 0 0,-1 0 0,0 0 0,-1 0 0,1 0 0,-1 1 0,-1-8 0,1 10-117,1 0 0,0 0 0,-1 0 0,1 0 0,-1 1 1,1-1-1,-1 0 0,1 0 0,-1 1 0,0-1 0,1 0 1,-1 1-1,0-1 0,1 1 0,-1-1 0,0 1 0,0-1 1,1 1-1,-1-1 0,0 1 0,0 0 0,0 0 0,0-1 1,0 1-1,0 0 0,1 0 0,-1 0 0,0 0 0,0 0 1,0 0-1,0 0 0,0 0 0,0 0 0,0 0 0,0 1 1,1-1-1,-1 0 0,0 1 0,0-1 0,0 1 0,0-1 1,1 1-1,-1-1 0,0 1 0,0 0 0,-3 1 89,0 1-1,0 0 1,0 0 0,0 0-1,1 1 1,-1-1 0,-4 7-1,2-2 145,1 1-1,0 0 0,1-1 1,0 2-1,0-1 0,-3 16 1,6-20-154,0-1 0,0 1 0,1-1 0,0 1 1,0-1-1,1 1 0,-1 0 0,1-1 1,0 1-1,0-1 0,0 1 0,1-1 1,-1 0-1,1 0 0,0 1 0,5 5 0,-5-7-79,0 0 0,0 0 0,0 0-1,0-1 1,1 1 0,-1-1 0,1 1-1,0-1 1,0 0 0,0 0 0,0 0-1,0-1 1,0 1 0,0-1 0,5 2-1,-3-2-427,1 0-1,0-1 1,-1 0-1,1 1 1,0-2-1,-1 1 1,1-1-1,8-1 1,18-6-2823</inkml:trace>
  <inkml:trace contextRef="#ctx0" brushRef="#br0" timeOffset="1717.97">1159 233 7808,'-11'1'3477,"2"-5"-3147,7 3-4,0 0-1,1 0 1,-1 0 0,0 0 0,1 0 0,-1 1-1,0-1 1,0 1 0,1-1 0,-1 1 0,0 0-1,0 0 1,0 0 0,0-1 0,0 2 0,0-1-1,1 0 1,-1 0 0,0 1 0,0-1 0,0 1-1,0-1 1,-3 3 0,1 1-63,-1 0 1,1 1-1,0 0 1,0 0-1,0 0 1,0 0-1,1 1 0,0-1 1,0 1-1,1 0 1,0 0-1,0 0 0,0 0 1,0 0-1,1 1 1,0-1-1,1 0 0,-1 1 1,1-1-1,0 0 1,1 1-1,1 6 1,-2-11-245,1 0 0,0 0 1,-1 0-1,1 0 1,0 0-1,0 0 1,1 0-1,-1-1 1,0 1-1,0 0 0,1-1 1,-1 1-1,1-1 1,0 1-1,-1-1 1,1 0-1,0 0 1,0 0-1,3 2 0,-1-1-118,1-1 0,0 1 0,-1-1-1,1 0 1,0 0 0,-1 0 0,9 0-1,11-3-668</inkml:trace>
  <inkml:trace contextRef="#ctx0" brushRef="#br0" timeOffset="2226.34">1287 291 8448,'-7'0'1741,"5"0"-1152,1 0 0,0-1 0,-1 1 0,1 0 0,0 0 1,0 0-1,-1 1 0,1-1 0,0 0 0,0 0 0,-1 1 1,1-1-1,0 1 0,0-1 0,0 1 0,0-1 0,-2 2 1,-6 16 1783,8-12-2270,-1 0 0,1-1 0,0 1 0,0 0-1,1 0 1,0 0 0,0 0 0,0 0 0,1-1 0,1 9-1,-2-12-79,1 0 0,0 0-1,-1 0 1,1 0-1,0-1 1,0 1-1,0 0 1,0 0 0,0-1-1,1 1 1,-1-1-1,0 1 1,1-1-1,-1 1 1,1-1 0,-1 0-1,1 0 1,0 0-1,0 0 1,-1 0-1,1 0 1,0 0 0,0-1-1,0 1 1,0 0-1,0-1 1,0 0-1,0 0 1,0 1 0,0-1-1,0 0 1,0 0-1,3-1 1,1 0-15,0 0 0,1 0 0,-1-1 1,0 0-1,0 0 0,0 0 0,-1-1 0,1 0 1,0 0-1,-1 0 0,0-1 0,8-6 0,-11 8-6,0 0-1,-1 1 0,1-1 0,0 0 1,-1 0-1,1 0 0,-1 0 0,0-1 0,0 1 1,0 0-1,0 0 0,0-1 0,0 1 1,-1-1-1,1 1 0,-1-1 0,1 1 0,-1-1 1,0 1-1,0-1 0,0 1 0,0-1 1,-1 1-1,1-1 0,-1 1 0,0 0 0,1-1 1,-1 1-1,0 0 0,0-1 0,0 1 1,-1 0-1,1 0 0,-2-3 0,-1 2 5,1-1-1,0 0 0,-1 1 1,1 0-1,-1 0 1,0 0-1,0 1 1,-1-1-1,1 1 0,0 0 1,-1 0-1,-4-1 1,7 2-39,1 1 0,0-1 0,-1 1 0,1 0 0,-1-1 0,1 1 0,-1 0 0,1 0 1,-1 0-1,1 0 0,-1 0 0,1 1 0,-1-1 0,1 0 0,-1 1 0,1-1 0,-1 1 1,1-1-1,0 1 0,-1 0 0,1 0 0,0-1 0,0 1 0,-1 0 0,1 0 0,0 0 1,0 0-1,0 1 0,0-1 0,0 0 0,1 0 0,-1 0 0,0 1 0,0-1 0,1 1 1,-1-1-1,1 0 0,-1 1 0,1-1 0,0 1 0,0-1 0,-1 3 0,5 5-1439,8 2-192</inkml:trace>
  <inkml:trace contextRef="#ctx0" brushRef="#br0" timeOffset="2227.34">1476 417 6912,'2'-20'7667,"3"-3"-3369,-1 14-3722,-1-1 1,1 1-1,0 0 1,10-15-1,-13 23-496,-1-1 0,1 1 0,0 0 0,0 0 0,0-1 0,0 1 0,0 0 0,0 0-1,0 0 1,0 0 0,1 0 0,-1 1 0,0-1 0,1 0 0,-1 0 0,0 1 0,1-1-1,-1 1 1,1-1 0,-1 1 0,1 0 0,-1 0 0,2-1 0,0 2-56,-1 0 1,0-1-1,0 1 0,-1 0 1,1 0-1,0 0 0,0 1 1,0-1-1,-1 0 0,1 1 1,0-1-1,-1 1 0,1-1 1,1 4-1,-1-2-27,-1-1 1,0 1-1,0-1 0,0 1 1,-1-1-1,1 1 0,0-1 1,-1 1-1,0 0 0,1-1 1,-1 1-1,0 0 0,-1-1 1,1 1-1,-1 4 0,0-4-22,1-1 0,-1 1 0,1-1 0,0 0 0,0 1 0,0-1 0,0 1-1,0-1 1,1 0 0,-1 1 0,1-1 0,-1 0 0,1 1 0,0-1 0,0 0 0,3 4 0,-4-5-27,1-1 0,0 1 1,0-1-1,0 0 1,-1 1-1,1-1 1,0 0-1,0 0 0,0 0 1,0 1-1,0-1 1,0 0-1,0 0 1,0 0-1,0-1 0,-1 1 1,1 0-1,0 0 1,0 0-1,0-1 0,0 1 1,0 0-1,0-1 1,1 0-1,1 0-216,20-9-1012</inkml:trace>
  <inkml:trace contextRef="#ctx0" brushRef="#br0" timeOffset="2775.13">1754 200 7680,'-2'10'8663,"-2"4"-6767,1-9-1768,1 1-1,0-1 0,0 1 0,1-1 0,-1 1 1,1 0-1,1 0 0,-1 0 0,1 7 0,1 3 827,7 32 0,-5-33-599,-1 1 0,1 21 1,-2-36-357,-1 1 1,0-1 0,0 0-1,0 0 1,-1 0 0,1 0-1,0 0 1,0 0 0,-1 1-1,1-1 1,0 0 0,-1 0-1,1 0 1,-1 0-1,1 0 1,-1 0 0,0 0-1,1 0 1,-1-1 0,0 1-1,0 0 1,0 0 0,1 0-1,-1-1 1,0 1 0,0-1-1,0 1 1,0 0 0,0-1-1,-2 1 1,1-1-14,-1 1-1,0-1 1,1 0-1,-1 0 1,1 0-1,-1 0 1,1-1-1,-1 1 1,1-1-1,-1 1 1,1-1-1,0 0 1,-4-2-1,-2-2-625,6-3-128</inkml:trace>
  <inkml:trace contextRef="#ctx0" brushRef="#br0" timeOffset="3263.79">1948 365 8320,'2'-3'622,"1"1"0,0-1 0,-1 0 0,1 0 0,-1 0 0,0 0 0,0 0 0,0 0 0,-1 0 1,1-1-1,-1 1 0,0-1 0,0 1 0,0-1 0,0 0 0,0 1 0,-1-1 0,0 0 0,0 1 0,0-7 0,0 6-586,-1 1 0,0-1 0,0 0 0,0 1 0,0-1 0,0 0 0,-1 1 0,0 0 0,0-1 0,0 1 0,0 0 0,0 0 0,-3-3 0,4 5-23,1 0 0,-1 1 0,0-1 0,0 0 0,0 0 0,1 1 0,-1-1 0,0 1 0,0-1 0,0 1 0,0-1 0,0 1-1,0-1 1,0 1 0,0 0 0,0-1 0,0 1 0,0 0 0,0 0 0,0 0 0,0 0 0,0 0 0,0 0 0,-1 0 0,0 1 0,0 0-9,0 0 1,0 0 0,0 0-1,0 0 1,1 0-1,-1 1 1,0-1 0,1 1-1,-1-1 1,1 1 0,0-1-1,-2 3 1,-1 2 25,1-1-1,0 1 0,0 0 1,1 0-1,0 0 0,0 0 1,0 0-1,-1 7 1,3-9 3,0 0 1,1 0 0,-1 0-1,1-1 1,0 1 0,0 0-1,0 0 1,0 0 0,1-1-1,0 1 1,-1-1 0,1 1-1,0-1 1,1 0 0,-1 1-1,1-1 1,-1-1-1,1 1 1,0 0 0,0 0-1,0-1 1,1 0 0,-1 0-1,0 0 1,1 0 0,-1 0-1,1-1 1,0 1 0,0-1-1,-1 0 1,1 0 0,0-1-1,0 1 1,0-1 0,0 0-1,0 0 1,0 0 0,0 0-1,0-1 1,0 1 0,0-1-1,-1 0 1,1 0 0,5-3-1,6-4-33,-9 5 0,1-1 0,-1 1 0,0-1 0,-1 0 0,11-10 0,-14 8 0,-2 6 2,0 0-1,0 1 0,0-1 0,0 0 1,0 0-1,0 0 0,0 0 0,0 0 1,0 0-1,1 0 0,-1 0 1,0 0-1,0 0 0,0 0 0,0 1 1,0-1-1,0 0 0,0 0 1,1 0-1,-1 0 0,0 0 0,0 0 1,0 0-1,0 0 0,0 0 1,0 0-1,0 0 0,1 0 0,-1 0 1,0 0-1,0 0 0,0 0 0,0 0 1,0 0-1,0-1 0,0 1 1,1 0-1,-1 0 0,0 0 0,0 0 1,0 0-1,0 0 0,0 0 1,0 0-1,0 0 0,0 0 0,0 0 1,0-1-1,1 1 0,-1 0 1,0 0-1,0 0 0,0 0 0,0 0 1,0 0-1,0 0 0,0-1 0,0 1 1,0 0-1,0 0 0,0 0 1,0 0-1,6 8-60,16 35 42,-22-41 4,1-1 0,0 1-1,0-1 1,0 1 0,1-1 0,-1 1 0,0-1 0,0 1-1,1-1 1,-1 0 0,1 0 0,-1 0 0,1 0-1,-1 0 1,1 0 0,0 0 0,0-1 0,-1 1-1,1 0 1,0-1 0,0 0 0,2 1 0,11-7-841,4-4-170</inkml:trace>
  <inkml:trace contextRef="#ctx0" brushRef="#br0" timeOffset="3264.79">2252 0 6912,'-1'38'13215,"-2"11"-9493,-2 42-4626,4-55 2940,1 131-628,0-164-1656,3 7-1958,1-7 414</inkml:trace>
  <inkml:trace contextRef="#ctx0" brushRef="#br0" timeOffset="3862.33">2212 227 8576,'7'-11'4224,"-1"20"2303,1-9-6143,-4 0 0,11 0 384,-4 0 0,-1-3-768,4 3 0,-3 0 512,10 0 128,0-4-384,-6-1 128,-4-1-1280,6-3 128</inkml:trace>
</inkml:ink>
</file>

<file path=word/ink/ink9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6:33.968"/>
    </inkml:context>
    <inkml:brush xml:id="br0">
      <inkml:brushProperty name="width" value="0.05" units="cm"/>
      <inkml:brushProperty name="height" value="0.05" units="cm"/>
    </inkml:brush>
  </inkml:definitions>
  <inkml:trace contextRef="#ctx0" brushRef="#br0">3 136 7424,'2'5'8015,"1"1"-4927,-1-4-3032,-1 1 1,1 0-1,-1-1 1,0 1 0,0 0-1,0 0 1,0 0 0,0 0-1,0 3 1,0 26 907,-1-1-1,-1 1 1,-8 37 0,-1 53 749,10 38-1137,0-160-577,1 1 1,-1-1 0,0 1 0,1-1 0,-1 1-1,1-1 1,-1 0 0,1 1 0,0-1 0,-1 0-1,1 0 1,-1 1 0,1-1 0,0 0 0,-1 0-1,1 0 1,-1 0 0,1 0 0,0 0 0,-1 0-1,1 0 1,0 0 0,0 0 0,23 0 111,-20 0-89,259 18 302,1 0-30,17-7-166,-131-15-21,92 3-214,224 1 363,-54-4-257,-254 5-126,54 1-150,-188-6 159,-19 2 122,-1 1 0,1 0 0,0 0 0,0 0 0,0 0 0,0 1 0,7 0 1,7-4-225,13-1-456,-31 6 660,8-5-47,-2 1-8,3-12 50,-4-9 99,-1 0 1,4-46-1,-7 46-36,0-87-42,-3 62 0,0 26 110,-1 0 0,-10-44 0,-2-5 307,13 59-435,-3-15 146,4 28-132,0-1 0,-1 0 0,1 1 0,0-1 0,-1 1 0,1-1 0,0 1 1,-1 0-1,1-1 0,-1 1 0,1-1 0,-1 1 0,1 0 0,-1-1 0,1 1 0,-1 0 0,1-1 0,-1 1 0,0 0 1,1 0-1,-1 0 0,1 0 0,-1-1 0,0 1 0,1 0 0,-1 0 0,0 0 0,1 0 0,-1 0 0,1 1 1,-1-1-1,0 0 0,1 0 0,-1 0 0,1 0 0,-1 1 0,0-1 0,0 1 0,-23 4-1037,14-5-136,-3 1-253</inkml:trace>
  <inkml:trace contextRef="#ctx0" brushRef="#br0" timeOffset="969.1">23 111 7296,'5'2'8387,"14"-5"-7191,-7 2-796,181-10 3425,-64 1-2935,119 2-168,94-5 199,524-33-772,-779 42-125,100-2-27,-39 0-39,-80 2-1,100 6 0,-118 9-235,-42-9 180,1 0 0,-1 0 0,1 0 0,11 0 0,-20-10-798,-5 3 256</inkml:trace>
</inkml:ink>
</file>

<file path=word/ink/ink9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23.284"/>
    </inkml:context>
    <inkml:brush xml:id="br0">
      <inkml:brushProperty name="width" value="0.05" units="cm"/>
      <inkml:brushProperty name="height" value="0.05" units="cm"/>
    </inkml:brush>
  </inkml:definitions>
  <inkml:trace contextRef="#ctx0" brushRef="#br0">31 153 7552,'5'-10'1189,"-2"9"406,1 16 2117,-5 28 927,-15 61-2560,0-9 66,9-17-1633,5-74-1280</inkml:trace>
  <inkml:trace contextRef="#ctx0" brushRef="#br0" timeOffset="487.21">59 138 7680,'1'-2'212,"-1"1"1,0 0-1,1 0 1,-1-1-1,1 1 1,0 0-1,-1 0 1,1 0-1,0 0 0,0-1 1,0 1-1,0 0 1,0 1-1,0-1 1,0 0-1,0 0 1,0 0-1,2-1 1,23-1 1516,5-1 2168,-25 3-3515,-1 0 0,1 1-1,-1 0 1,1 0 0,-1 0-1,1 0 1,-1 1-1,7 1 1,-12-2-379,1 1-1,0 0 1,-1-1-1,1 1 1,-1 0-1,1-1 1,0 1-1,-1 0 1,1 0-1,-1 0 1,0-1-1,1 1 1,-1 0-1,0 0 1,1 0-1,-1 0 1,0 0-1,0 0 1,0-1-1,0 1 1,0 0 0,0 0-1,0 0 1,0 0-1,0 0 1,0 0-1,-1 0 1,1 0-1,0-1 1,-1 1-1,1 0 1,-1 1-1,-13 31 982,5-21-596,-1 0 0,0 0 0,-18 16 0,-6 7 470,25-26-766,-11 16 136,20-25-223,-1 1-1,1 0 1,0-1-1,0 1 0,0 0 1,-1-1-1,1 1 1,0 0-1,0-1 1,0 1-1,0 0 0,0-1 1,0 1-1,0 0 1,0-1-1,1 1 1,-1 0-1,0-1 0,0 1 1,1 0-1,-1-1 1,0 1-1,1-1 1,-1 1-1,0 0 0,2 0 1,-2 0 3,7 10-8,0 0 0,0-1 0,16 17 0,-11-13 0,34 27-362,-36-29 84</inkml:trace>
  <inkml:trace contextRef="#ctx0" brushRef="#br0" timeOffset="880.03">293 296 8832,'-6'0'4352,"0"27"2687,2-15-6655,0 3 0,2 8 128,-2-2 128,0-1-768,4 1 0,0-4 384,4-2 128,2-10-384,2-1 128,2-10-1152,0 0 128</inkml:trace>
  <inkml:trace contextRef="#ctx0" brushRef="#br0" timeOffset="881.03">309 264 7552,'-2'0'9087,"8"6"-9087,4 0 0,4-1 0,4-1 0,6-1-255,2-6-1</inkml:trace>
  <inkml:trace contextRef="#ctx0" brushRef="#br0" timeOffset="1290.3">549 313 7808,'-19'-4'5963,"17"3"-5273,0 0 1,-1 0-1,1 0 1,0 1-1,-1-1 0,1 1 1,-1 0-1,-4 0 0,7 0-639,-1 0-1,1 0 1,-1 0 0,1 1-1,0-1 1,-1 0-1,1 0 1,0 0-1,-1 1 1,1-1-1,0 0 1,-1 1-1,1-1 1,0 0-1,-1 0 1,1 1 0,0-1-1,0 1 1,0-1-1,-1 0 1,1 1-1,0 0 1,0 17-847,12 20 1785,-9-27-863,1-1 1,-1 1 0,-1 0-1,0 0 1,1 12-1,-3-20-124,0-1 0,-1 1 0,1 0 0,0 0-1,-1 0 1,0 0 0,0 0 0,0-1-1,0 1 1,0 0 0,0-1 0,-1 1-1,1 0 1,-1-1 0,0 0 0,1 1-1,-1-1 1,0 0 0,0 0 0,-1 0-1,1 0 1,0-1 0,-1 1 0,-2 1-1,3-2-18,1-1-1,-1 1 0,0 0 1,0-1-1,1 1 0,-1-1 1,0 0-1,0 0 0,0 0 1,0 0-1,1 0 0,-1 0 1,0 0-1,0 0 1,0-1-1,1 1 0,-1-1 1,0 1-1,0-1 0,1 0 1,-1 0-1,0 0 0,1 0 1,-1 0-1,1 0 0,-1 0 1,1 0-1,-2-3 0,-5-7-494</inkml:trace>
  <inkml:trace contextRef="#ctx0" brushRef="#br0" timeOffset="1291.3">601 76 8064,'-3'-7'1644,"0"-3"5227,9 15-1930,-1 0-4659,-3-2-201,0 1 0,0-1 0,0 0 0,-1 1 0,1-1 0,-1 1 0,1 0 0,-1-1 0,0 1 0,-1 0 0,1 0 0,-1 0-1,0 0 1,0-1 0,0 1 0,0 4 0,-2 12 108,-9 37 0,7-37 297,-3 20 58,0 49-1,1-9-414,4-67-1068,-1-1-213</inkml:trace>
  <inkml:trace contextRef="#ctx0" brushRef="#br0" timeOffset="1740.27">713 340 7680,'23'-17'3840,"-7"-12"-2048,-9 29 1407,-4 9-2815,10-16 0,-3 5 0,-3 2 0,0-6-768</inkml:trace>
  <inkml:trace contextRef="#ctx0" brushRef="#br0" timeOffset="1741.27">726 311 7040,'-23'24'10367,"30"-19"-9343,-4-1 128,4 11 128,-1 2-1664,0 1 128,4-3 1024,0 2 0,0 3-512,3-2 0,4 3-896,6-7 128</inkml:trace>
  <inkml:trace contextRef="#ctx0" brushRef="#br0" timeOffset="2170.19">1233 308 8192,'-1'0'248,"0"0"1,1 0-1,-1 0 0,0 0 1,1 0-1,-1-1 1,0 1-1,1 0 1,-1 0-1,0 0 1,1-1-1,-1 1 0,0 0 1,1-1-1,-1 1 1,1-1-1,-1 1 1,1-1-1,-1 1 0,1-1 1,-1 1-1,0-2 1,-7-4 1747,-3 5 2453,7 2-4235,0 0-1,1-1 0,-1 0 1,0 1-1,1-1 0,-1-1 1,1 1-1,-1 0 0,0-1 1,1 0-1,-7-2 0,10 3-190,-1-1-1,0 1 0,0-1 0,0 1 1,0 0-1,0 0 0,0-1 1,0 1-1,0 0 0,1 0 0,-1 0 1,0 0-1,0 0 0,0 0 1,0 0-1,0 0 0,0 1 0,0-1 1,0 0-1,0 1 0,0-1 0,0 0 1,1 1-1,-3 0 0,1 1 53,-1 0 1,0 0-1,1 1 0,0-1 0,-1 1 0,1-1 0,-2 4 0,-2 4 84,0 0-1,1 0 1,-5 13-1,9-18-144,-1 0-1,1-1 1,1 1-1,-1 0 1,1 0 0,0 0-1,0 0 1,0 0-1,2 8 1,-2-11-14,0 0 1,0-1-1,1 1 1,-1-1-1,1 1 0,-1 0 1,1-1-1,-1 1 1,1-1-1,0 1 1,0-1-1,0 0 1,0 1-1,0-1 0,0 0 1,0 0-1,0 1 1,0-1-1,1 0 1,-1 0-1,0 0 1,1-1-1,-1 1 0,1 0 1,-1 0-1,1-1 1,-1 1-1,1-1 1,-1 1-1,4-1 1,0 1-1,0-1 0,0-1 0,0 1 0,-1-1 0,1 0 0,0 0 0,0 0 0,-1 0 0,1-1 0,-1 0 0,1 0 0,-1 0 0,0-1 0,1 1 0,-1-1 0,-1 0 0,1 0 0,0-1 0,-1 1 0,1-1 0,-1 0 0,0 1 0,-1-1 0,1-1 0,0 1 0,-1 0 0,0-1 0,0 1 0,1-7 0,-2 8 26,7-15 58,-5 18-90,-3 10 8,1 3-49,-1-1 0,2 0 0,0 1 1,4 15-1,-6-27 12,0 0 1,0-1-1,0 1 1,1 0-1,-1-1 1,0 1-1,0-1 1,1 1-1,-1 0 0,0-1 1,1 1-1,-1-1 1,1 1-1,-1-1 1,1 1-1,-1-1 1,1 1-1,-1-1 1,1 0-1,-1 1 1,1-1-1,-1 1 1,1-1-1,0 0 1,-1 0-1,1 0 1,-1 1-1,1-1 1,0 0-1,-1 0 1,1 0-1,0 0 1,0 0-1,12 2-989</inkml:trace>
  <inkml:trace contextRef="#ctx0" brushRef="#br0" timeOffset="2714.21">1429 291 8320,'-11'1'3243,"2"-2"4230,1-7-5459,7 7-2073,-1 2 587,2 5-306,3 8-310,3-1 182,0-1-12,0 1 0,-1-1 0,-1 1 1,4 18-1,-7-29-79,-1 0 0,1 0 0,-1 0 0,0 0 0,0 0 0,0 0 0,0 1 0,0-1 0,0 0 0,0 0 0,-1 0 1,1 0-1,-1 0 0,1 0 0,-1-1 0,0 1 0,0 0 0,0 0 0,0 0 0,0-1 0,0 1 0,-1 0 0,1-1 0,0 1 0,-1-1 1,1 0-1,-1 1 0,0-1 0,1 0 0,-1 0 0,0 0 0,0 0 0,1 0 0,-1 0 0,0-1 0,-4 2 0,-30-1-131,36-1 97,0-1 0,-1 1 0,1 0 0,0 0 0,0-1 0,-1 1 0,1 0 0,0 0 0,0-1 0,-1 1 0,1 0 0,0-1 0,0 1 0,0 0 0,0-1 0,-1 1 0,1 0 0,0-1 0,0 1 0,0 0 0,0-1 0,0 1 0,0 0 0,0-1 0,0 1 0,0 0 0,0-1 0,0 1 0,0-1 0,0 1 0,1 0 0,-1-1 0,0 1 0,0 0 0,1-1 0,-1 1 17,5-10-904</inkml:trace>
  <inkml:trace contextRef="#ctx0" brushRef="#br0" timeOffset="3109.75">1596 270 8064,'-7'7'11380,"-3"0"-9833,-6 0-1120,15-6-421,1 0 0,0 0 0,-1 0 0,1-1 0,0 1 0,-1 0 0,1 0 0,0 0-1,0 0 1,0 0 0,0-1 0,0 1 0,0 0 0,0 0 0,0 0 0,0 0 0,0 1 0,12 42 553,-9-33-496,0-1 0,4 22 1,-7-30-57,0 1 0,0 0 1,0 0-1,0 0 1,0-1-1,-1 1 0,1 0 1,-1 0-1,0-1 1,1 1-1,-1 0 0,-1-1 1,1 1-1,0-1 1,-1 0-1,-1 3 0,3-4-14,-1 0 1,1-1-1,-1 1 0,1-1 0,-1 1 0,1-1 1,-1 1-1,1-1 0,-1 1 0,0-1 0,1 0 0,-1 1 1,0-1-1,1 0 0,-1 0 0,0 1 0,1-1 0,-1 0 1,0 0-1,0 0 0,1 0 0,-2 0 0,2 0-12,0 0 1,-1-1-1,1 1 0,0 0 0,-1 0 1,1 0-1,0-1 0,0 1 0,0 0 0,-1 0 1,1-1-1,0 1 0,0 0 0,0-1 0,0 1 1,-1 0-1,1-1 0,0 1 0,0 0 0,0-1 1,0 1-1,0 0 0,0-1 0,0 1 1,0 0-1,0-1 0,0 1 0,0 0 0,0-1 1,0 1-1,0 0 0,0-1 0,1 1 0,-1 0 1,0 0-1,0-1 0,0 1 0,0 0 0,1-1 1,-1 1-1,0 0 0,0 0 0,0-1 0,1 1 1,5-10-686,-4 6 373,-1 0-1,1 0 1,0 1 0,0 0-1,1-1 1,-1 1-1,1 0 1,-1 0 0,1 0-1,0 0 1,0 0-1,0 1 1,1 0 0,6-5-1,1 5 437,-1-2-1,0 1 1,0-2-1,0 1 1,0-1-1,-1-1 1,0 0-1,0 0 1,13-12-1,-20 16 105,1 0 0,0 0 0,0 0 0,0 1 0,0 0 0,4-2 0,-2 1 248,-5 2-436,1 0 0,-1 0 0,0 0-1,0-1 1,0 1 0,0 0 0,0 0-1,0 0 1,1 0 0,-1 0 0,0 0-1,0 0 1,0-1 0,0 1 0,0 0-1,0 0 1,0 0 0,0 0 0,0 0-1,0 0 1,0-1 0,0 1 0,0 0-1,0 0 1,1 0 0,-1 0 0,0-1-1,0 1 1,0 0 0,-1 0 0,1 0-1,0 0 1,0 0 0,0-1 0,0 1-1,0 0 1,0 0 0,0 0 0,0 0-1,0 0 1,0-1 0,0 1 0,0 0-1,0 0 1,-1 0 0,1 0 0,0 0-1,0 0 1,0 0 0,0 0 0,0-1-1,0 1 1,-1 0 0,1 0 0,0 0 0,0 0-1,0 0 1,0 0 0,-1 0 0,-7-4 355,5 3-344,0 0 0,0 1 1,1-1-1,-1 1 0,0 0 1,0 0-1,0 0 0,0 0 1,0 1-1,1-1 0,-1 1 1,0-1-1,0 1 0,1 0 1,-1 0-1,0 1 0,1-1 1,-1 0-1,1 1 0,-1 0 0,1-1 1,0 1-1,0 0 0,0 0 1,0 0-1,0 0 0,0 1 1,1-1-1,-1 0 0,1 1 1,-1-1-1,-1 6 0,2-6-10,0 1 0,1-1 0,-1 1 0,1-1 0,-1 1 1,1-1-1,0 1 0,0-1 0,0 1 0,0 0 0,0-1 0,1 1 0,-1-1 0,1 1 0,0-1 0,0 1 0,0-1 0,0 1 0,0-1 0,0 0 0,3 4 0,-1-3 4,-1 0-1,1 0 1,-1-1 0,1 0 0,0 1-1,0-1 1,0 0 0,0 0-1,0-1 1,1 1 0,-1-1-1,0 1 1,1-1 0,-1 0 0,6 0-1,10 3-25</inkml:trace>
  <inkml:trace contextRef="#ctx0" brushRef="#br0" timeOffset="3546.14">1879 313 6784,'-20'-6'5447,"7"-3"4465,14 16-9818,0-1-1,0 0 0,1 0 0,0 0 0,6 11 0,-4-5-161,13 32 89,-17-43-19,0 0 0,1 0 0,-1 0-1,1 0 1,-1 0 0,0 0 0,0 0 0,0 0-1,1 0 1,-1 0 0,0 0 0,0 0-1,-1 0 1,1 0 0,0 0 0,0 0 0,0 0-1,-1 0 1,1 0 0,0 0 0,-1 0-1,1 0 1,-1 0 0,1 0 0,-1 0 0,0 0-1,1 0 1,-1-1 0,0 1 0,1 0-1,-1-1 1,0 1 0,0 0 0,0-1 0,0 1-1,0-1 1,0 1 0,0-1 0,0 1-1,0-1 1,0 0 0,0 0 0,0 1 0,-1-1-1,0 0-1,1 1-1,-1-1 1,1 1-1,-1-1 0,1 0 1,-1 0-1,1 0 1,-1 1-1,1-2 1,-1 1-1,1 0 0,-1 0 1,1 0-1,-1-1 1,1 1-1,-1-1 1,1 1-1,-1-1 0,1 1 1,0-1-1,-1 0 1,1 0-1,0 0 1,0 0-1,-1 0 0,1 0 1,-1-1-1,2 0-159,0 1 0,0-1 0,0 1 0,0-1 0,0 1 0,0-1 0,0 1 0,1-1 0,-1 1 0,1-1 0,-1 1 0,1 0 0,0-1 0,-1 1 0,1 0 0,0-1 0,1-1 0,8-4-2144</inkml:trace>
  <inkml:trace contextRef="#ctx0" brushRef="#br0" timeOffset="3949.33">2027 300 7168,'-2'-3'11219,"-9"-1"-7466,10 4-3824,1 0 1,-1 0-1,1 0 1,-1 0-1,1 0 0,-1 0 1,1 0-1,-1 0 1,1 0-1,-1 1 1,1-1-1,-1 0 0,1 0 1,-1 0-1,1 1 1,-1-1-1,1 0 0,-1 0 1,1 1-1,-1 0 1,0 8 1982,2-3-1818,1 0 0,0 0-1,1 0 1,-1-1 0,1 1 0,0-1 0,5 7 0,-4-6-35,0 1 1,0-1 0,0 1 0,-1 0-1,2 8 1,-5-15-59,1 1 0,-1-1-1,0 1 1,0 0 0,0-1 0,0 1-1,0-1 1,0 1 0,0-1 0,-1 1-1,1 0 1,0-1 0,0 1 0,0-1-1,0 1 1,-1-1 0,1 1 0,0-1-1,-1 1 1,1-1 0,0 1 0,-1-1-1,1 1 1,-1-1 0,1 0 0,-1 1-1,-18 8 44,-22-3 20,33-6-92,6 1-3,0-1 0,1 0 0,-1 0 0,0 0 1,0 0-1,1 0 0,-1 0 0,0-1 0,0 1 1,1 0-1,-1-1 0,0 1 0,1-1 0,-3-1 1,0-3-376</inkml:trace>
  <inkml:trace contextRef="#ctx0" brushRef="#br0" timeOffset="4634.96">2108 294 5888,'3'5'2601,"0"-11"110,0 0 298,0 20-728,-3 3-841,-1 0 0,-1 0 0,-4 19 0,8-41-1441,-1-1 0,1 1 0,1 0 0,-1 0 1,0 1-1,1-1 0,0 1 0,6-8 0,6-10-119,-10 18-23,-6 13 23,-5 11-214,10-23 340,-1-1 0,1 1 1,-1 0-1,1 1 1,0-1-1,0 0 0,1 1 1,-1 0-1,0 0 1,1 0-1,0 1 0,-1-1 1,1 1-1,0 0 1,-1 1-1,1-1 0,0 1 1,0 0-1,5 0 1,59 29-29,-68-28 22,0-1 0,0 0 0,1-1-1,-1 1 1,0 0 0,0 0 0,0 0-1,0-1 1,0 1 0,0 0 0,0-1-1,0 1 1,0-1 0,0 1 0,0-1-1,0 0 1,-1 1 0,1-1 0,0 0-1,0 0 1,0 1 0,0-3 0,18-24-137,-18 26 130,-1 0-100,7 28-127,-6-22 247,1 0 10,0 1-1,-1-1 0,2 1 0,-1-1 0,4 5 0,-6-9-19,1 0-1,-1-1 0,1 1 0,-1 0 0,1 0 1,0-1-1,-1 1 0,1-1 0,0 1 0,-1 0 1,1-1-1,0 0 0,0 1 0,0-1 0,0 1 1,-1-1-1,1 0 0,0 0 0,0 1 0,0-1 1,0 0-1,0 0 0,0 0 0,0 0 0,-1 0 1,1 0-1,0 0 0,0 0 0,0 0 0,0-1 1,0 1-1,0 0 0,0-1 0,-1 1 0,1 0 1,0-1-1,0 1 0,0-1 0,0 0 0,4-3 13,0-1 0,-1 1 0,0-1 0,0 0 0,5-6 0,7-10 23,-16 21-39,0 0 0,1-1 1,-1 1-1,0 0 0,1 0 0,-1-1 0,1 1 0,-1 0 0,0 0 0,1 0 0,-1-1 0,1 1 0,-1 0 0,1 0 0,-1 0 0,1 0 1,-1 0-1,1 0 0,-1 0 0,1 0 0,-1 0 0,0 0 0,1 0 0,-1 0 0,1 0 0,-1 1 0,1-1 0,-1 0 0,1 0 0,-1 0 0,0 1 1,1-1-1,-1 0 0,0 0 0,1 1 0,-1-1 0,1 0 0,-1 1 0,0-1 0,0 0 0,1 1 0,-1-1 0,0 1 0,0-1 0,1 1 1,14 27-69,-9-15 52,-5-11 17,0-1 0,0 1 0,0-1 0,0 1 0,0-1 0,1 0 0,-1 0 0,0 1 0,1-1 0,-1 0 0,1 0 0,-1 0 0,1 0 0,0-1 0,2 2 0,-3-2 0,1 1 0,-1-1 0,0 0 0,0 0 0,1-1 0,-1 1 0,0 0 0,0 0 0,1-1 0,-1 1 0,0 0 0,0-1 0,0 1 0,1-1 0,-1 0 0,0 1 0,0-1 0,0 0 0,0 1 0,0-1 0,-1 0 0,1 0 0,0 0 0,1-2 0,7-7 0,-1-1 0,-1 1 0,1-1 0,-2-1 0,0 0 0,0 1 0,-1-2 0,-1 1 0,0-1 0,5-25 0,-2-13 128,0-100 0,-6 140 40,0 20-19,1 23 25,-3 42-188,-4 0 0,-16 89-1,20-157-2331</inkml:trace>
  <inkml:trace contextRef="#ctx0" brushRef="#br0" timeOffset="5157.92">2621 275 7936,'4'-6'3968,"6"-11"4863,-6 10-8447,-4 2 128,2-5 0,6 5 0,2 2-768,2 0 0,2-3-384,2 10 128</inkml:trace>
  <inkml:trace contextRef="#ctx0" brushRef="#br0" timeOffset="5158.92">2816 160 8576,'-2'-2'12287,"2"4"-12159,-4 5 0,2 1 0,-2 4-768,8 3 0</inkml:trace>
  <inkml:trace contextRef="#ctx0" brushRef="#br0" timeOffset="5159.92">2788 278 8064,'0'6'11775,"2"-3"-11647,-2 0 0,4 2-768,-4 2 128</inkml:trace>
</inkml:ink>
</file>

<file path=word/ink/ink9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6.208"/>
    </inkml:context>
    <inkml:brush xml:id="br0">
      <inkml:brushProperty name="width" value="0.05" units="cm"/>
      <inkml:brushProperty name="height" value="0.05" units="cm"/>
      <inkml:brushProperty name="color" value="#849398"/>
    </inkml:brush>
  </inkml:definitions>
  <inkml:trace contextRef="#ctx0" brushRef="#br0">24 4 2432,'4'-3'5180,"-2"15"1800,-3-13-6084,-17 17 2410,16-13-3067,0 1 0,1-1 0,0 1-1,-1-1 1,1 1 0,1-1 0,-1 1 0,1 0-1,-1 4 1,1-6-185,0 1-1,0-1 0,0 0 1,1 0-1,-1 0 1,0 0-1,1 0 0,0 0 1,-1 0-1,1 0 1,0 0-1,0 0 0,0 0 1,0-1-1,0 1 1,1 0-1,1 2 0,-2-3-46,0-1 0,1 1 0,-1-1 0,0 1 0,0-1 0,0 0 0,1 1 0,-1-1 0,0 0 0,0 0-1,1 0 1,-1 0 0,0 0 0,1 0 0,-1 0 0,0 0 0,0 0 0,1-1 0,1 0 0,-1 0-8,1 1 0,-1-1 0,0 0 0,0 0 0,1-1 0,-1 1 0,0 0 0,0-1 0,0 1 0,1-3 0,2-1 1,0-1 0,0 0 0,-1 0 0,0 0 0,6-13 0,-10 18 0,1 0 0,-1 0 0,0 0 0,1-1 0,-1 1 0,0 0 0,0 0 0,0 0 0,0 0 0,0-1 0,0 1 0,0 0 0,0 0 0,-1 0 0,1-1 0,0 1 0,-1 0 0,0-1 0,0 0 0,0 1 0,0 0 0,0 0 0,-1 0 0,1 0 0,0 0 0,-1 0 0,1 0 0,0 0 0,-1 1 0,1-1 0,-1 0 0,1 1 0,-1-1 0,0 1 0,1 0 0,-4-1 0,3 1 35,0 0-1,-1 0 0,1 0 1,-1 0-1,1 0 0,-1 0 1,1 1-1,0-1 0,-1 1 1,1 0-1,0-1 0,0 1 1,-1 0-1,1 1 0,0-1 1,0 0-1,0 0 0,0 1 1,0 0-1,0-1 0,1 1 1,-1 0-1,1 0 1,-1 0-1,1 0 0,-1 0 1,1 0-1,0 0 0,0 0 1,0 0-1,0 1 0,1-1 1,-1 0-1,0 1 0,1-1 1,0 0-1,-1 1 0,1-1 1,0 1-1,1 4 0,-1-7-32,0 0 0,0 1-1,0-1 1,0 1 0,0-1-1,1 1 1,-1-1-1,0 1 1,0-1 0,0 1-1,1-1 1,-1 1 0,0-1-1,0 0 1,1 1 0,-1-1-1,0 0 1,1 1 0,-1-1-1,1 0 1,-1 1 0,0-1-1,1 0 1,-1 0-1,1 1 1,-1-1 0,1 0-1,-1 0 1,1 0 0,-1 0-1,1 0 1,-1 0 0,1 0-1,-1 0 1,1 0 0,-1 0-1,0 0 1,1 0 0,-1 0-1,1 0 1,-1 0 0,1 0-1,-1 0 1,1 0-1,-1-1 1,1 1 0,0-1-1,26-17 41,-13 8-35,6 4-7,6-4 0,-25 10 0,0 0 0,-1-1 0,1 1 0,0 0 0,0-1 0,-1 1 0,1-1 0,0 1 0,-1-1 0,1 0 0,-1 1 0,1-1 0,-1 1 0,1-1 0,-1 0 0,1 0 0,-1 1 0,0-1 0,1 0 0,-1 0 0,0 1 0,1-1 0,-1-1 0,0 1 0,0 0 0,0 0 0,-1 1 0,1-1 0,0 0 0,0 1 0,-1-1 0,1 0 0,0 1 0,-1-1 0,1 0 0,-1 1 0,1-1 0,-1 1 0,1-1 0,-1 1 0,1-1 0,-1 1 0,0-1 0,1 1 0,-1 0 0,1-1 0,-1 1 0,0 0 0,1-1 0,-1 1 0,0 0 0,0 0 0,1 0 0,-1 0 0,0 0 0,0-1 0,1 1 0,-1 1 0,0-1 0,0 0 0,0 0 0,-30 4 0,28-3 0,-7-3 0,10 1 0,0 1 0,-1 0 0,1 0 0,0 0 0,0 0 0,-1 0 0,1-1 0,0 1 0,0 0 0,-1 0 0,1 0 0,0 0 0,0 0 0,-1 0 0,1 0 0,0 0 0,0 0 0,-1 0 0,1 0 0,0 0 0,0 0 0,-1 0 0,1 0 0,0 0 0,0 0 0,-1 1 0,1-1 0,0 0 0,0 0 0,-1 0 0,1 0 0,0 0 0,0 1 0,0-1 0,-1 0 0,1 0 0,0 0 0,0 1 0,0-1 0,0 0 0,-1 0 0,1 0 0,0 1 0,0-1-2,0 0 0,0 0 0,0 0 0,0 0-1,-1 1 1,1-1 0,0 0 0,0 0 0,0 0 0,0 0 0,0 0-1,0 0 1,0 0 0,0 0 0,0 0 0,0 1 0,0-1-1,0 0 1,0 0 0,0 0 0,0 0 0,0 0 0,0 0 0,0 0-1,0 1 1,0-1 0,0 0 0,0 0 0,0 0 0,0 0-1,0 0 1,0 0 0,0 1 0,0-1 0,0 0 0,0 0-1,0 0 1,0 0 0,0 0 0,0 0 0,0 0 0,0 0 0,0 0-1,0 1 1,1-1 0,-1 0 0,0 0 0,0 0 0,0 0-1,0 0 1,0 0 0,0 0 0,0 0 0,0 0 0,1 0 0,-1 0-1,0 0 1,10 0-373,-9 0 363,20-5-500</inkml:trace>
</inkml:ink>
</file>

<file path=word/ink/ink9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7.039"/>
    </inkml:context>
    <inkml:brush xml:id="br0">
      <inkml:brushProperty name="width" value="0.05" units="cm"/>
      <inkml:brushProperty name="height" value="0.05" units="cm"/>
      <inkml:brushProperty name="color" value="#849398"/>
    </inkml:brush>
  </inkml:definitions>
  <inkml:trace contextRef="#ctx0" brushRef="#br0">49 74 7552,'-8'3'10501,"0"-5"-7112,7 2-3464,0 0-1,0 0 1,0-1 0,0 1 0,0 0 0,0 0 0,0 0 0,0 0 0,0 0 0,0 0 0,-1 1 0,1-1-1,0 0 1,0 0 0,-1 1 0,-7 7 1914,9-7-1780,-1 0-1,0 0 0,1 0 0,-1 0 1,1 0-1,-1 1 0,1-1 0,0 0 1,-1 0-1,1 0 0,0 1 1,0-1-1,0 0 0,0 0 0,0 1 1,0-1-1,0 0 0,0 0 0,1 1 1,-1-1-1,0 0 0,1 0 1,-1 0-1,1 0 0,-1 0 0,1 1 1,1 0-1,-2-1-44,1-1 0,-1 1-1,1 0 1,-1-1 0,1 1 0,0-1 0,-1 1 0,1-1-1,-1 1 1,1-1 0,0 0 0,0 1 0,-1-1-1,1 0 1,0 0 0,0 1 0,-1-1 0,1 0 0,0 0-1,0 0 1,-1 0 0,1 0 0,0 0 0,0 0 0,0 0-1,-1 0 1,1 0 0,0-1 0,0 1 0,-1 0 0,1 0-1,0-1 1,0 1 0,-1-1 0,1 1 0,0 0-1,-1-1 1,1 1 0,-1-1 0,1 1 0,-1-1 0,1 0-1,0 0 1,8-8-14,13-14 0,-21 22 0,-1 0 0,1 0 0,-1 1 0,1-1 0,-1 0 0,1 0 0,-1 1 0,0-1 0,0 0 0,1 0 0,-1 0 0,0 1 0,0-1 0,0 0 0,0 0 0,0 0 0,0 0 0,0 0 0,0 0 0,0 1 0,0-1 0,0 0 0,-1 0 0,1 0 0,0 0 0,-1 1 0,1-1 0,0 0 0,-1 0 0,0 0 0,0 1 4,1-1 0,-1 1-1,0-1 1,0 1 0,0 0-1,1 0 1,-1 0 0,0-1 0,0 1-1,0 0 1,0 0 0,0 0-1,1 0 1,-1 0 0,0 0-1,0 1 1,0-1 0,0 0 0,1 0-1,-1 1 1,0-1 0,0 0-1,0 1 1,1-1 0,-1 1-1,0-1 1,1 1 0,-1-1-1,0 1 1,0 1 0,-20 19 116,20-19-119,-1 0 0,1 0 0,0 0 0,0 1 1,1-1-1,-1 0 0,0 0 0,1 1 0,0-1 0,-1 1 0,1-1 0,0 0 1,0 1-1,0-1 0,0 1 0,1-1 0,-1 0 0,1 3 0,-1-4-1,1-1 0,-1 0 0,0 0 0,0 1 0,0-1 0,0 0 0,0 1 0,0-1 0,1 0 0,-1 1 0,0-1 0,0 0 0,0 0 0,1 1 0,-1-1 0,0 0 0,0 0 0,1 0 0,-1 1 0,0-1 0,1 0 0,-1 0 0,0 0 0,1 0 0,-1 0 0,0 0 0,0 0 0,1 1 0,-1-1 0,0 0 0,1 0 0,0 0 0,10-7 0,6-15 0,-7-12 2,-10 34-2,0-1-1,1 0 1,-1 1-1,0-1 1,0 1-1,0-1 1,0 0-1,0 1 1,0-1 0,0 1-1,0-1 1,0 0-1,0 1 1,0-1-1,-1 1 1,1-1-1,0 0 1,0 1-1,0-1 1,-1 1 0,1-1-1,0 1 1,-1-1-1,1 1 1,0-1-1,-1 1 1,1-1-1,-1 1 1,1 0-1,-1-1 1,1 1 0,-1 0-1,1-1 1,-1 1-1,1 0 1,-1-1-1,0 1 1,1 0-1,-1 0 1,1 0-1,-1 0 1,0 0 0,1 0-1,-1 0 1,1 0-1,-1 0 1,0 0-1,1 0 1,-1 0-1,0 0 1,0 1-16,0-1-1,0 0 1,1 1 0,-1-1 0,0 1-1,1-1 1,-1 1 0,0 0-1,1-1 1,-1 1 0,1 0 0,-1-1-1,1 1 1,-1 0 0,1-1-1,0 1 1,-1 0 0,1 0 0,0 0-1,0-1 1,-1 1 0,1 0-1,0 0 1,0 0 0,0-1 0,0 1-1,0 0 1,0 0 0,0 0-1,0 0 1,1-1 0,-1 1 0,0 0-1,0 0 1,1 0 0,-1-1 0,1 2-1,5 5-495</inkml:trace>
  <inkml:trace contextRef="#ctx0" brushRef="#br0" timeOffset="956.31">258 74 9856,'-8'2'11942,"14"-6"-7466,1-3-5641,-1 0 1232,1 0 1,-1 1-1,1-1 1,0 1-1,1 1 1,0-1 0,13-6-1,-19 10-64,0 1 0,1 0 0,-1 0 0,0 0-1,0 1 1,0-1 0,1 0 0,-1 1 0,0 0 0,1-1-1,-1 1 1,0 0 0,1 0 0,-1 0 0,0 0 0,1 1-1,-1-1 1,0 1 0,1-1 0,-1 1 0,0 0 0,0 0-1,0 0 1,0 0 0,0 0 0,0 1 0,0-1 0,0 0 0,0 1-1,0 0 1,-1-1 0,1 1 0,-1 0 0,3 4 0,20 21-25,-20-24 34,0-1-1,1 0 1,-1 0 0,1 0-1,-1-1 1,1 1 0,0-1-1,0 0 1,-1-1 0,7 1-1,-6-1-16,0 0 0,0 0 0,1-1 0,-1 0-1,0 0 1,0 0 0,0 0 0,0-1 0,5-2 0,-6 2 1,-1 0-1,1 1 1,-1 0 0,1-1-1,-1 1 1,1 1 0,0-1 0,0 0-1,-1 1 1,1 0 0,0 0 0,0 0-1,0 0 1,-1 1 0,1-1 0,0 1-1,6 2 1,-5 0 4,-4-2 0,1 0 0,0 0 0,0 0 0,-1-1 0,1 1 0,0 0 0,0-1 0,0 1 0,0-1 0,0 0 0,0 1 0,0-1 0,0 0 0,2 0 0,-2-1-8,-1 1 0,1 0 1,0-1-1,0 1 0,0 0 0,-1 1 0,1-1 0,0 0 0,0 0 0,0 1 0,-1-1 0,1 1 1,0-1-1,1 2 0,-1-1 7,0 0 0,0-1 1,0 1-1,0-1 0,0 1 1,0-1-1,0 1 0,1-1 1,-1 0-1,0 0 0,0 0 1,0 0-1,3-1 0,0 0 1,1 0 0,-1 0-1,0 1 1,0-1 0,1 1 0,-1 1-1,7 0 1,23 0 24,-19-3 16,-9 1-20,-1 0-1,1 0 0,0 1 1,0 0-1,0 0 1,-1 0-1,1 1 0,0 0 1,10 3-1,-13-3-29,-1 0-1,0-1 0,1 1 1,-1-1-1,1 0 0,-1 0 1,5 0-1,13 0-32,14-2 43,-10 0 0,-16 1-4,0 0 0,0-1 0,0 0 0,0 0 0,-1-1 0,14-5 0,-15 4-6,0 1 0,1 1 0,-1-1 0,0 1 0,1 1 0,-1-1 0,1 1 0,0 1 0,8 0 0,-14 0 5,-1 0 1,1 0-1,-1 0 0,1 0 1,-1 1-1,1-1 0,-1 0 0,1 1 1,-1 0-1,1-1 0,-1 1 0,0 0 1,1 0-1,-1-1 0,0 1 0,0 0 1,0 0-1,1 0 0,-1 1 0,0-1 1,0 0-1,-1 0 0,1 1 0,0-1 1,0 0-1,0 3 0,0-3 5,-1-1 0,1 1 0,0 0 0,0 0 0,-1-1 0,1 1 0,0-1 0,0 1 0,0 0 0,-1-1 0,1 0 0,0 1 0,0-1 0,0 1 0,0-1 0,0 0 0,0 0-1,0 0 1,0 1 0,1-1 0,25 0 6,-17-1 11,1 1 80,0 0-390,-1 0-1,1 0 0,-1 1 1,1 1-1,16 3 1,-26-4 226,0-1 1,0 0 0,0 0 0,0 0 0,0 0 0,0 0-1,0 0 1,0 0 0,0 0 0,0-1 0,0 1 0,0 0-1,0 0 1,0-1 0,0 1 0,-1-1 0,1 1 0,0-1-1,1 0 1,13-5-552,-3 5 234</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7.983"/>
    </inkml:context>
    <inkml:brush xml:id="br0">
      <inkml:brushProperty name="width" value="0.05" units="cm"/>
      <inkml:brushProperty name="height" value="0.05" units="cm"/>
    </inkml:brush>
  </inkml:definitions>
  <inkml:trace contextRef="#ctx0" brushRef="#br0">6 17 8064,'-5'10'7366,"6"-18"-3063,0 8-4186,0-1 1,0 1-1,0-1 1,0 1 0,0 0-1,0-1 1,0 1-1,0 0 1,0 0-1,0 0 1,0 0-1,0 0 1,2 0 0,1 0 70,19-5-486,-13 2 404,1 0 1,0 1 0,0 1-1,0 0 1,16 1 0,1 2-63,-8 0-236,1 0-1,35-4 0,-23-3-575</inkml:trace>
</inkml:ink>
</file>

<file path=word/ink/ink9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40.068"/>
    </inkml:context>
    <inkml:brush xml:id="br0">
      <inkml:brushProperty name="width" value="0.05" units="cm"/>
      <inkml:brushProperty name="height" value="0.05" units="cm"/>
      <inkml:brushProperty name="color" value="#849398"/>
    </inkml:brush>
  </inkml:definitions>
  <inkml:trace contextRef="#ctx0" brushRef="#br0">0 23 6016,'3'-1'10512,"3"1"-6551,41-6-2221,-15 0-1022,-24 3-611,0 1 1,0 1-1,1 0 1,-1 0-1,0 0 1,1 1-1,-1 1 1,13 1-1,-3-3-126,-17 1 15,0 0 1,0 0-1,0-1 0,0 1 1,-1 0-1,1 0 0,0 0 1,0 0-1,0 0 0,0 0 1,0 0-1,0 1 0,0-1 1,0 0-1,0 0 1,0 1-1,0-1 0,0 1 1,0-1-1,-1 1 0,1-1 1,0 1-1,1 0 0,2 4 28,0-1-1,0 1 1,-1 0 0,7 11-1,-5-7 9,-5-9-28,1 0 0,-1 0-1,1 0 1,0 0 0,-1 0 0,1 0 0,0 0 0,-1 0 0,1 0 0,-1 0 0,1 0 0,0 0 0,-1-1 0,1 1 0,-1 0 0,1 0 0,0-1 0,-1 1 0,1 0 0,-1-1 0,1 1 0,-1 0 0,1-1 0,-1 1 0,1-1 0,5-3-1,9-1 17,0 1 0,0 0-1,1 1 1,-1 1 0,1 0-1,16 1 1,16-3-30,-44 4 11,-1 0 0,1 0 0,-1 1 0,0-1 0,1 1 0,-1-1 0,0 1 0,0 0 0,1 1-1,-1-1 1,0 0 0,0 1 0,0 0 0,0-1 0,-1 1 0,1 0 0,0 1 0,-1-1 0,1 0 0,-1 1 0,4 4-1,8 7 87,-11-12-82,-1-1 0,1 1 0,0-1 0,0 0 0,0 0 0,0 0 0,1 0 0,-1 0 0,0-1 0,0 0 0,0 1 0,1-1-1,-1 0 1,0-1 0,0 1 0,1 0 0,-1-1 0,3-1 0,9-1 49,0-1 0,20-9 0,17-1-33,-18 6 1,0 2 24,-28 5-57,0 0-1,0 0 1,0 0 0,0-1 0,10-4-1,-8 3 36,-1 1-1,1 0 1,0 1-1,0 0 1,0 0-1,0 0 1,8 2-1,17-3 45,-23 1-41,0 1-1,0 0 1,1 0-1,-1 1 0,10 3 1,33 1 70,-35-4-97,-9-1 0,0 0 0,1 0 0,-1-1 0,11-2 0,-18 4 0,0-1 0,-1 1 0,1 0 0,0 0 0,0-1 0,-1 1 0,1 0 0,-1 1 0,1-1 0,1 2 0,1 0 0,1 0-19,1 0 0,-1 0 0,1-1-1,-1 1 1,1-1 0,0 0 0,-1-1 0,1 0-1,0 0 1,0 0 0,0 0 0,0-1 0,0 0-1,0-1 1,0 1 0,0-1 0,0 0 0,0 0-1,8-4 1,31-7-365</inkml:trace>
</inkml:ink>
</file>

<file path=word/ink/ink9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5.601"/>
    </inkml:context>
    <inkml:brush xml:id="br0">
      <inkml:brushProperty name="width" value="0.05" units="cm"/>
      <inkml:brushProperty name="height" value="0.05" units="cm"/>
      <inkml:brushProperty name="color" value="#849398"/>
    </inkml:brush>
  </inkml:definitions>
  <inkml:trace contextRef="#ctx0" brushRef="#br0">14 66 4352,'-9'5'7472,"9"-5"-7341,-1 0 0,1 0-1,0 0 1,0 0 0,0 0-1,0 0 1,-2 2 1307,2-2-1307,0 0-1,0 0 1,-1 0 0,1 0-1,0 1 1,0-1 0,0 0 0,0 0-1,0 0 1,0 0 0,0 1-1,0-1 1,0 0 0,0 0 0,0 0-1,0 1 1,0-1 0,0 0-1,0 0 1,0 0 0,0 1 0,0-1-1,0 0 1,0 0 0,0 0-1,1 1 1,2 2 1158,3-8-650,5-6 78,-7 7-647,0 0-1,0 0 0,0 0 0,0 0 0,1 1 0,-1 0 1,1 0-1,0 0 0,0 0 0,0 1 0,0 0 0,1 0 1,-1 0-1,1 1 0,-1-1 0,1 1 0,-1 1 0,1-1 1,0 1-1,-1 0 0,1 0 0,0 1 0,-1-1 0,1 1 1,-1 1-1,1-1 0,-1 1 0,0 0 0,1 0 0,-1 0 1,0 1-1,5 3 0,-2 0-87,0 0 0,1-1 1,0 0-1,0 0 0,19 6 0,-19-9 35,1-1 0,-1-1 0,1 1 1,0-2-1,9-1 0,9 1 8,-12-1-25,0-1-1,0 0 0,-1-1 1,1-1-1,-1 0 0,25-13 0,-20 9 10,1 1 0,33-9 0,-50 16-3,-1 1 1,1-1 0,0 1 0,-1-1-1,1 1 1,-1 0 0,1 1 0,0-1-1,-1 1 1,1-1 0,-1 1 0,1 0-1,-1 1 1,1-1 0,-1 0 0,0 1-1,1 0 1,-1 0 0,3 2 0,2 3 73,-1 1 1,0 0 0,0 0-1,-1 0 1,7 12-1,-12-20-73,0 1-1,0 0 1,0-1 0,0 1-1,-1-1 1,1 1-1,0-1 1,0 1-1,0-1 1,0 1-1,0-1 1,0 0-1,0 0 1,0 0 0,0 1-1,0-1 1,0 0-1,0 0 1,0 0-1,0-1 1,0 1-1,1 0 1,-1 0 0,0 0-1,-1-1 1,1 1-1,1-1 1,10-1 65,13 0-37,0 0 0,0-2-1,-1-1 1,0 0 0,0-2-1,0-1 1,25-12 0,-45 18-23,0 0 1,-1 0-1,1 1 1,0-1-1,0 1 1,0 0 0,0 1-1,5-1 1,-7 1-14,0 0 1,0 0 0,0 0-1,0 1 1,-1-1 0,1 1-1,0 0 1,0 0-1,0-1 1,-1 1 0,1 0-1,0 0 1,-1 1 0,1-1-1,-1 0 1,1 0 0,1 3-1,1 1 3,1-1 0,-1 0 0,1-1 1,-1 1-1,1-1 0,0 0 0,0 0 0,1 0 0,-1-1 0,0 0 0,1 0 0,6 1 0,4 0-81,0-1 0,0-1 1,19-1-1,-28 0 5,31 0-204</inkml:trace>
</inkml:ink>
</file>

<file path=word/ink/ink9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4.943"/>
    </inkml:context>
    <inkml:brush xml:id="br0">
      <inkml:brushProperty name="width" value="0.05" units="cm"/>
      <inkml:brushProperty name="height" value="0.05" units="cm"/>
      <inkml:brushProperty name="color" value="#849398"/>
    </inkml:brush>
  </inkml:definitions>
  <inkml:trace contextRef="#ctx0" brushRef="#br0">0 107 5888,'5'0'9984,"-4"-1"-9708,-1-1 0,1 1 0,-1 0 0,1-1 0,-1 1 0,1-1 0,0 1 1,-1 0-1,1-1 0,0 1 0,0 0 0,0 0 0,2-2 0,20-24 872,-15 19-971,0 1-1,1 0 1,0 0 0,0 1 0,18-9 0,-24 14-143,1-1 0,-1 1-1,1-1 1,0 1 0,-1 0 0,1 1-1,0-1 1,0 1 0,-1-1 0,1 1 0,0 0-1,0 1 1,0-1 0,-1 1 0,1-1-1,0 1 1,0 0 0,-1 1 0,1-1 0,5 3-1,-3 1-33,0-1 0,0 2 0,0-1 0,-1 1 0,0-1 0,0 1 0,0 1 0,-1-1 0,1 1 0,-2 0 0,4 7 0,4 5 0,-10-17 3,0 0 0,0 0-1,1 0 1,-1 0-1,0 0 1,1 0 0,0-1-1,-1 1 1,1-1-1,0 1 1,0-1 0,0 0-1,0 1 1,0-1 0,0 0-1,0 0 1,0-1-1,0 1 1,0 0 0,1-1-1,-1 1 1,0-1 0,0 0-1,1 1 1,-1-1-1,0 0 1,1-1 0,2 1-1,4-3 22,0 1 0,1-1 0,-1-1 0,0 0 0,12-7 0,-3 2 12,15-10 64,23-10-70,-52 27-30,0 0 0,1 1 0,-1-1 0,1 1-1,-1 0 1,1 0 0,-1 1 0,1-1 0,-1 1-1,8 1 1,-8 0 0,0 0 0,0 1-1,-1 0 1,1 0 0,0 0 0,0 1-1,-1-1 1,0 1 0,1 0-1,-1 0 1,0 0 0,0 0 0,-1 0-1,1 1 1,3 6 0,-2-4 52,1 0 0,0 0 0,0 0 0,8 6 0,-8-9-10,0 0 0,0 0 0,0-1-1,0 1 1,0-1 0,1 0 0,-1-1-1,1 1 1,-1-1 0,1 0 0,6 0-1,7-1 99,37-3 0,-50 3-131,14-4 37,0 0 0,0-1 0,0-1 0,33-16 0,-4 3-42,-34 14-4,-6 0 0,1 2 0,1 0 0,-1 0 0,14-2 0,-22 5 0,0 0 0,0-1 0,0 1 0,0 0 0,0 1 0,0-1 0,0 0 0,0 0 0,0 1 0,0-1 0,0 1 0,0 0 0,0 0 0,0 0 0,0 0 0,0 0 0,-1 0 0,1 0 0,0 0 0,-1 1 0,1-1 0,-1 1 0,1-1 0,-1 1 0,0-1 0,0 1 0,2 3 0,-1-2 0,0 0 0,0 0 0,0 0 0,0 0 0,0 0 0,1-1 0,-1 1 0,1-1 0,0 0 0,0 0 0,0 0 0,0 0 0,0 0 0,0 0 0,0-1 0,1 0 0,-1 1 0,0-1 0,1-1 0,-1 1 0,1 0 0,-1-1 0,1 0 0,5 0 0,7 0 0,0-2 0,0 0 0,0-1 0,17-5 0,-12 3 0,7-3 3,0 2 0,0 1 0,1 1 0,0 2 0,-1 1 1,41 3-1,-67-2-2,0 1 0,0 0 1,0-1-1,0 1 0,0 0 1,0 0-1,0 0 0,0 0 1,0 0-1,-1 1 0,1-1 1,0 1-1,-1-1 0,2 3 1,-1-2 6,0 0 1,0-1 0,-1 1-1,1 0 1,0-1 0,0 0-1,0 1 1,1-1 0,3 2-1,0-2-8,-1-1 0,1 1 0,-1-1 0,1 0 0,-1 0 0,1-1 0,-1 0 0,1 0 0,-1 0 0,0-1 0,0 1 0,1-1 0,-1 0 0,0-1 0,5-3 0,1 1 0,-1 1 0,21-7 0,-14 7 0,1 1 0,-1 1 0,1 0 0,0 1 0,0 1 0,0 1 0,-1 0 0,27 6 0,-27-4 5,-1 0-1,20-1 1,-23-1-7,0 0-1,0 0 1,-1 2 0,1-1 0,12 5-1,-9 0-5,-12-5-68,0 0-1,0 0 1,1-1 0,-1 1 0,0-1-1,1 0 1,7 1 0,5-4-458</inkml:trace>
</inkml:ink>
</file>

<file path=word/ink/ink9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05.690"/>
    </inkml:context>
    <inkml:brush xml:id="br0">
      <inkml:brushProperty name="width" value="0.05" units="cm"/>
      <inkml:brushProperty name="height" value="0.05" units="cm"/>
    </inkml:brush>
  </inkml:definitions>
  <inkml:trace contextRef="#ctx0" brushRef="#br0">1 165 7680,'9'-4'11029,"-5"1"-10776,0 0 1,0 1-1,0-1 0,0 1 1,0 0-1,0 0 0,1 1 1,-1-1-1,0 1 1,1 0-1,7-1 0,59-4-220,-49 5 200,237-13 855,942-59 0,-996 55-1088,187-6 150,-392 24-172</inkml:trace>
</inkml:ink>
</file>

<file path=word/ink/ink9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14.185"/>
    </inkml:context>
    <inkml:brush xml:id="br0">
      <inkml:brushProperty name="width" value="0.05" units="cm"/>
      <inkml:brushProperty name="height" value="0.05" units="cm"/>
    </inkml:brush>
  </inkml:definitions>
  <inkml:trace contextRef="#ctx0" brushRef="#br0">5 145 5760,'0'0'72,"0"0"0,0 0 0,0 0 0,0 0 0,0-1-1,0 1 1,0 0 0,0 0 0,0 0 0,0 0 0,0 0 0,0 0 0,0 0 0,0-1 0,0 1 0,0 0 0,0 0 0,0 0 0,0 0 0,0 0 0,0 0 0,0 0-1,0 0 1,0-1 0,0 1 72,0 0-72,-1 0 0,1 0 0,0 0 0,0 0 0,0 0 0,0 0 0,0 0 0,0 0 0,0 0 0,0 0 0,-1 0-1,1 0 1,0 0 0,0 0 0,0 0 0,0 0 0,0 0 0,0 0 0,0 0 0,-1 0 0,1 0 0,0 0 0,0 0 0,0 0 0,0 0 0,0 0 0,0 0 0,0 0-1,-1 0 1,1 0 0,0 0 0,0 0 0,0 0 0,0 0 72,0 0-72,0 1 0,0-1 0,0 0 0,0 0 4,0 0 1,0-1 0,0 1-1,0 0 1,0 0-1,0 0 1,0-1 0,0 1-1,0 0 1,1 0-1,-1 0 1,0 0-1,0-1 1,0 1 0,0 0-1,0 0 1,1 0-1,-1 0 1,0 0 0,0 0-1,0 0 1,1 0-1,-1 0 1,0-1 0,0 1-1,0 0 1,1 0-1,-1 0 1,0 0 0,0 0-1,0 0 1,1 0-1,-1 0 1,0 0-1,0 0 1,0 1 0,1-1-1,-1 0 1,0 0-1,0 0 1,0 0 0,1 0-1,-1 0 1,0 0-1,0 0 1,0 1 0,0-1-1,0 0 1,1 0-1,-1 0 1,0 0 0,0 0-1,0 1 1,0-1-1,0 0 1,4 2 112,-1 0 1,1 0-1,0-1 1,0 0-1,-1 0 0,1 0 1,0 0-1,0 0 1,0-1-1,0 1 0,0-1 1,0 0-1,0-1 1,0 1-1,0-1 1,7-1-1,30 0 751,-12 2-580,0 0 0,1-2-1,54-11 1,-44 6-93,-14 6-89,10-2 156,-22 0-281,1 1-1,-1 1 0,0 0 0,20 1 0,-13 1 10,29-3-1,-7-1-61,-31 3 0,1-1 0,21-3 0,2-3 54,54-3-1,18 1-32,-71 8 94,-12 1 103,1 0 0,28 4-1,-34-2-186,1-1 0,-1-1 0,28-3 1,-22 1 87,38 2 0,36 2 158,-19-2-277,-71 1-33,0-2 0,-1 1-1,1-1 1,0-1 0,18-4 0,24-4 232,67 11-133,17-2 231,83-12-20,-181 7-277,8 0 0,15-1 0,-44 4 0,31-1 0,38 7-106,-54-5 133,12 1 52,-7 2-79,-1-1 0,48-7 0,-49 3 0,-1-1 1,-21 2-7,1 1 1,0 1-1,15 0 1,-28 1-102,-6 1-1919,-8-6 852</inkml:trace>
</inkml:ink>
</file>

<file path=word/ink/ink9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16.347"/>
    </inkml:context>
    <inkml:brush xml:id="br0">
      <inkml:brushProperty name="width" value="0.05" units="cm"/>
      <inkml:brushProperty name="height" value="0.05" units="cm"/>
    </inkml:brush>
  </inkml:definitions>
  <inkml:trace contextRef="#ctx0" brushRef="#br0">0 17 6144,'1'1'8635,"9"1"-8801,25 3 1561,0-1 1,69-3-1,16 2 435,186 10-550,-111-11-1028,106-1 882,-179 0-684,81-5-388,-142 1-22,90 7-1,2 0 10,138-11 79,-122 6-128,148-6 0,42 0 0,-335 7 0,9-1 0,63 8 0,-85-6 0,0 0 0,0-2-1,1 1 1,-1-1 0,17-4-1,-13 2 13,31-1 0,-42 3-12,0 1 0,0-1 0,0 0 0,0 0 0,0 0 0,0 0 0,7-4 0,-5 3-22,-4 2 11,3 2 26,-1 3-189,-6-9-500,-7-3-274,-5 2-76</inkml:trace>
</inkml:ink>
</file>

<file path=word/ink/ink9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1.817"/>
    </inkml:context>
    <inkml:brush xml:id="br0">
      <inkml:brushProperty name="width" value="0.05" units="cm"/>
      <inkml:brushProperty name="height" value="0.05" units="cm"/>
    </inkml:brush>
  </inkml:definitions>
  <inkml:trace contextRef="#ctx0" brushRef="#br0">192 0 6784,'-4'0'8507,"-4"6"-5047,-19 14-3460,25-18 275,0 1 0,0-1 0,-1 1 0,1 0 0,1 0 0,-1 0-1,0 0 1,-1 5 0,0-1 46,2-6-303,1 0-1,0-1 1,0 1 0,0 0-1,0 0 1,0-1 0,0 1 0,0 0-1,0 0 1,0-1 0,0 1-1,0 0 1,1-1 0,-1 1-1,0 0 1,0-1 0,1 1-1,-1 0 1,0-1 0,1 2 0,2 2 58,1 10 45,1 0 0,12 26 0,-11-27-110,0-1-1,-1 1 1,7 25-1,-12-37-3,0 1-1,1 0 1,-1 0-1,0-1 1,0 1-1,0 0 1,0 0-1,-1-1 1,1 1-1,0 0 1,-1-1-1,1 1 1,-1 0-1,0-1 1,1 1-1,-1 0 1,0-1-1,0 1 1,0-1 0,0 0-1,-2 3 1,0-2 18,0 1 0,0-1 0,0 0 0,0 0 1,-1 0-1,1-1 0,-1 1 0,1-1 0,-7 2 0,-1-1 87,1 0-1,-1 0 0,0-1 0,1-1 0,-1 0 0,-14-2 1,22 2-180,1 0 1,-1-1 0,0 1-1,1-1 1,-1 0-1,1 0 1,0 0 0,-1 0-1,1 0 1,0 0 0,0-1-1,0 1 1,0-1-1,0 0 1,0 1 0,0-1-1,0 0 1,-1-3 0,-4-4-979</inkml:trace>
</inkml:ink>
</file>

<file path=word/ink/ink9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2.212"/>
    </inkml:context>
    <inkml:brush xml:id="br0">
      <inkml:brushProperty name="width" value="0.05" units="cm"/>
      <inkml:brushProperty name="height" value="0.05" units="cm"/>
    </inkml:brush>
  </inkml:definitions>
  <inkml:trace contextRef="#ctx0" brushRef="#br0">50 8 4992,'0'-7'11533,"0"14"-7304,-2 34-5799,1-28 3335,-10 97 306,5-37-1262,4-60-666,-9 116 866,11-127-1057,0 0 0,0 0 0,0-1 0,0 1 0,-1 0 0,1 0 0,0 0 0,-1 0 0,1 0 0,-1 0 0,0 0 0,0-1 0,0 1 0,0 0 0,-2 2 0,-3 2-742</inkml:trace>
</inkml:ink>
</file>

<file path=word/ink/ink9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2.641"/>
    </inkml:context>
    <inkml:brush xml:id="br0">
      <inkml:brushProperty name="width" value="0.05" units="cm"/>
      <inkml:brushProperty name="height" value="0.05" units="cm"/>
    </inkml:brush>
  </inkml:definitions>
  <inkml:trace contextRef="#ctx0" brushRef="#br0">1 0 7936,'0'7'3968,"14"3"-2688,-11-8 1664,10 2-2433,11-4 1,-4 0 128,7 3 128,-5-3-1024,-2 0 0,0 0 512,-4-3 0</inkml:trace>
</inkml:ink>
</file>

<file path=word/ink/ink9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3.080"/>
    </inkml:context>
    <inkml:brush xml:id="br0">
      <inkml:brushProperty name="width" value="0.05" units="cm"/>
      <inkml:brushProperty name="height" value="0.05" units="cm"/>
    </inkml:brush>
  </inkml:definitions>
  <inkml:trace contextRef="#ctx0" brushRef="#br0">10 1 7552,'0'0'175,"0"0"0,-1 0 0,1 1 0,-1-1 1,1 0-1,0 1 0,-1-1 0,1 0 0,0 1 0,0-1 0,-1 0 1,1 1-1,0-1 0,0 0 0,-1 1 0,1-1 0,0 1 1,0-1-1,0 1 0,0-1 0,0 0 0,0 2 0,1 15 881,-1-15-338,1 12 1517,-2 1 0,-2 20-1,2-23-2136,0 1 0,1 20-1,0-29 56,0-1-1,1 1 1,-1-1-1,1 1 1,-1-1-1,1 0 1,0 1 0,3 5-1,-3-9-115,-1 1 0,0-1 0,1 1-1,-1-1 1,1 1 0,-1-1 0,1 0 0,0 1 0,-1-1-1,1 0 1,-1 1 0,1-1 0,0 0 0,-1 0-1,1 1 1,-1-1 0,1 0 0,0 0 0,0 0 0,21-5 285,-16 2-322,0 0 0,0 0 0,0 0 0,-1-1 0,0 1 0,1-1 0,-1-1 0,0 1 0,-1-1 0,1 0 0,-1 0 0,0 0 0,0 0 0,-1-1 0,0 0 0,0 0 0,3-7 0,10-23-256,-19 39 275,1 0-1,0 0 0,0 0 0,1 0 1,-1 0-1,-2 7 0,3-4 2,0 1 0,0 1 0,1-1 0,0 0 0,0 0 0,0-1 0,1 1 0,0 0 0,1 0-1,-1-1 1,1 1 0,1-1 0,-1 1 0,5 7 0,-6-13-41,-1 0-1,1 0 1,-1 0 0,1 0-1,0-1 1,-1 1 0,1 0-1,0 0 1,0-1 0,0 1-1,-1 0 1,1-1 0,2 1-1,15 1-362</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8.534"/>
    </inkml:context>
    <inkml:brush xml:id="br0">
      <inkml:brushProperty name="width" value="0.05" units="cm"/>
      <inkml:brushProperty name="height" value="0.05" units="cm"/>
    </inkml:brush>
  </inkml:definitions>
  <inkml:trace contextRef="#ctx0" brushRef="#br0">60 1 7808,'1'5'8572,"-6"18"-5526,-2 13-2291,1 10 242,-15 57 0,8-45 251,4-9-330,26-80-684,-14 26-234,0 0 0,0 1 0,0-1 0,1 1 0,-1 0 0,1 0 0,0 0 0,1 0 0,-1 1 0,1-1 0,-1 1 0,1 1 0,0-1 0,0 0 0,0 1 0,0 0 0,1 0 0,-1 1 0,1 0 0,5-1 0,-10 2-2,1 0 0,-1 1 0,0-1 0,0 1 1,1-1-1,-1 1 0,0-1 0,0 1 0,0 0 0,0 0 0,0-1 0,0 1 0,0 0 0,0 0 0,0 0 0,0 0 0,0 0 0,-1 0 0,1 1 0,0-1 1,-1 0-1,1 0 0,-1 0 0,1 1 0,-1-1 0,0 0 0,1 1 0,-1-1 0,0 0 0,0 0 0,0 1 0,0 1 0,0 6-14,1 0 0,-1 0 0,-2 11 0,1-12-3,0 1-1,1-1 1,1 13-1,-1-19-52,0 0 0,1 0 0,-1 0 0,1-1 0,-1 1 0,1 0 0,-1 0 0,1 0-1,0-1 1,0 1 0,0 0 0,0-1 0,0 1 0,0-1 0,0 1 0,0-1 0,1 0 0,-1 1 0,1-1-1,-1 0 1,4 2 0,10-1-1080</inkml:trace>
</inkml:ink>
</file>

<file path=word/ink/ink9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3.427"/>
    </inkml:context>
    <inkml:brush xml:id="br0">
      <inkml:brushProperty name="width" value="0.05" units="cm"/>
      <inkml:brushProperty name="height" value="0.05" units="cm"/>
    </inkml:brush>
  </inkml:definitions>
  <inkml:trace contextRef="#ctx0" brushRef="#br0">121 244 7552,'-1'-1'424,"1"0"1,0 0 0,0 0-1,-1 0 1,1 1-1,-1-1 1,1 0-1,-1 0 1,1 1 0,-1-1-1,1 0 1,-1 1-1,0-1 1,1 1 0,-1-1-1,0 0 1,0 1-1,1 0 1,-1-1 0,0 1-1,0-1 1,0 1-1,0 0 1,1 0-1,-2-1 1,0 1-211,0 0 0,0 0 0,0 0 0,0 1 0,0-1 0,0 0 0,0 1 0,0 0 0,0-1 0,0 1 1,-2 1-1,0 0-116,-1 1 0,1-1 1,0 1-1,0 0 0,0 1 1,0-1-1,0 1 1,1-1-1,-4 6 0,1 1 113,1-1 1,1 1-1,-1 0 0,2 0 0,-4 13 0,6-19-173,0 0-1,0 0 0,1 0 0,-1 1 0,1-1 0,0 0 0,0 0 1,0 0-1,1 1 0,0-1 0,-1 0 0,1 0 0,1 0 0,-1 0 1,1 0-1,1 4 0,-2-7-36,-1-1 0,1 1 1,0 0-1,-1 0 0,1 0 0,0-1 1,-1 1-1,1 0 0,0-1 1,0 1-1,-1-1 0,1 1 0,0-1 1,0 1-1,0-1 0,0 0 0,0 1 1,0-1-1,0 0 0,0 0 0,0 0 1,0 0-1,0 0 0,0 0 0,1 0 1,1 0-6,-1-1 1,0 0 0,0 0 0,1 0-1,-1 0 1,0 0 0,0 0 0,0 0-1,0-1 1,2-2 0,3-1-18,-2-1 0,1-1 0,-1 1 1,1-1-1,4-9 0,-4 3-9,0 1 0,-1-1 0,-1 0 1,0-1-1,-1 1 0,0-1 0,0-18 0,-1-101-76,-4 71 195,3 53-71,-1 7-17,1 0 1,-1-1 0,0 1 0,0-1-1,0 1 1,0-1 0,0 1 0,0-1 0,-1 1-1,0-1 1,1 1 0,-1 0 0,-1-4 0,1 6 0,1 0 0,0 0 1,0 0-1,0 0 1,0 0-1,-1 0 1,1 0-1,0 0 1,0 0-1,0 0 0,0 0 1,-1 0-1,1 0 1,0 0-1,0 1 1,0-1-1,0 0 0,0 0 1,-1 0-1,1 0 1,0 0-1,0 0 1,0 1-1,0-1 1,0 0-1,0 0 0,0 0 1,-1 0-1,1 0 1,0 1-1,0-1 1,0 0-1,0 0 0,0 0 1,0 0-1,0 1 1,0-1-1,0 0 1,0 0-1,0 0 1,0 0-1,0 1 0,0-1 1,-1 11-4,-1 20 1,2 0 0,1-1 0,1 1 0,2-1 0,1 1 0,1-1 0,2-1 0,1 1 0,23 51 0,-19-58-618,1-8-44</inkml:trace>
</inkml:ink>
</file>

<file path=word/ink/ink9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3.818"/>
    </inkml:context>
    <inkml:brush xml:id="br0">
      <inkml:brushProperty name="width" value="0.05" units="cm"/>
      <inkml:brushProperty name="height" value="0.05" units="cm"/>
    </inkml:brush>
  </inkml:definitions>
  <inkml:trace contextRef="#ctx0" brushRef="#br0">34 379 7552,'2'-28'7061,"0"2"-1778,-5 0-3676,3 25-1541,0 0 0,0 0 0,0 0 0,-1 0 0,1 0 0,0 0 0,0 0-1,-1 0 1,1 0 0,-1 1 0,1-1 0,0 0 0,-1 0 0,0 0 0,1 1-1,-1-1 1,-1-1 0,1 3-13,0 0-1,0-1 0,0 1 1,0 0-1,0 0 1,0 1-1,0-1 1,0 0-1,1 0 1,-1 0-1,0 0 0,1 1 1,-2 1-1,0 2-32,0 0-1,0 1 1,0-1-1,0 1 1,1-1-1,0 1 0,0-1 1,1 1-1,-1-1 1,2 12-1,-1-13-16,0 0-1,1-1 1,0 1-1,-1 0 1,1 0-1,1-1 1,-1 1-1,1 0 0,-1-1 1,1 1-1,0-1 1,0 0-1,0 0 1,1 0-1,-1 0 1,6 5-1,-5-7-2,0 1 0,-1-1 0,1 0 0,0 0 0,0-1 0,0 1 0,0-1 0,0 1 0,0-1 0,0 0 0,1 0 0,-1 0 0,0 0 0,0-1 0,4-1 0,2 1 0,-1-1 0,0-1 0,1 0 0,10-5 0,-15 5 10,1-1 0,-1 0-1,0 0 1,1 0 0,-2 0-1,1-1 1,0 1 0,-1-1 0,0 0-1,5-10 1,-8 14-10,0 1 1,0 0-1,0 0 1,0-1-1,0 1 0,0 0 1,0 0-1,0 0 0,0 0 1,0-1-1,0 1 1,1 0-1,-1 0 0,0 0 1,0-1-1,0 1 1,0 0-1,0 0 0,0 0 1,1 0-1,-1 0 1,0-1-1,0 1 0,0 0 1,1 0-1,-1 0 0,0 0 1,0 0-1,0 0 1,0 0-1,1 0 0,-1 0 1,0 0-1,0 0 1,1 0-1,-1 0 0,0 0 1,0 0-1,0 0 1,1 0-1,-1 0 0,0 0 1,0 0-1,0 0 1,1 0-1,-1 0 0,0 0 1,0 0-1,0 1 0,0-1 1,1 0-1,-1 0 1,0 0-1,0 0 0,0 0 1,0 1-1,0-1 1,1 0-1,-1 0 0,5 11-3,-5-11 4,7 31 7,-7-28-4,0 0 1,1 0-1,-1 0 0,1-1 1,-1 1-1,1 0 0,0 0 1,0 0-1,0-1 0,0 1 0,1-1 1,-1 1-1,1-1 0,-1 1 1,1-1-1,0 0 0,2 3 1,5-5-709,6-7-86</inkml:trace>
  <inkml:trace contextRef="#ctx0" brushRef="#br0" timeOffset="1">364 30 5504,'-9'-15'2688,"9"0"7167,0 24-8703,0-3 128,0 9 0,0 12-1792,3 10 0,0-4 1536,0 23-128,-3-5 128,0-1-768,0-9 128,0-8-384,0-12 0,-3-10-1152,3-2 0</inkml:trace>
</inkml:ink>
</file>

<file path=word/ink/ink9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4.164"/>
    </inkml:context>
    <inkml:brush xml:id="br0">
      <inkml:brushProperty name="width" value="0.05" units="cm"/>
      <inkml:brushProperty name="height" value="0.05" units="cm"/>
    </inkml:brush>
  </inkml:definitions>
  <inkml:trace contextRef="#ctx0" brushRef="#br0">1 42 8320,'0'9'4096,"6"-18"-1664,4 3 2687,6 1-4863,11 1 0,3 1 0,-4 1 0,4-4-512,10-9 128</inkml:trace>
</inkml:ink>
</file>

<file path=word/ink/ink9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4.680"/>
    </inkml:context>
    <inkml:brush xml:id="br0">
      <inkml:brushProperty name="width" value="0.05" units="cm"/>
      <inkml:brushProperty name="height" value="0.05" units="cm"/>
    </inkml:brush>
  </inkml:definitions>
  <inkml:trace contextRef="#ctx0" brushRef="#br0">112 38 7936,'-10'-5'7974,"10"4"-7861,0 1 0,-1 0 1,1-1-1,0 1 0,-1 0 1,1-1-1,0 1 0,-1 0 1,1-1-1,-1 1 0,1 0 1,-1 0-1,1-1 0,-1 1 0,1 0 1,-1 0-1,1 0 0,-1 0 1,1 0-1,-1 0 0,1 0 1,-1 0-1,1 0 0,-1 0 0,1 0 1,-1 0-1,1 0 0,-1 0 1,1 0-1,-1 1 0,1-1 1,0 0-1,-1 0 0,1 0 0,-2 1 1,-45 29 654,44-28-668,0 1 0,0-1 1,0 1-1,1 0 1,-1 0-1,1 0 0,-1 1 1,1-1-1,0 0 1,1 1-1,-1-1 0,0 1 1,1 0-1,0 0 0,0-1 1,0 1-1,0 0 1,0 6-1,1-5-43,0-1 0,0 1 1,0-1-1,0 1 0,0-1 0,1 1 1,0-1-1,0 0 0,0 1 0,1-1 0,-1 0 1,1 0-1,0 0 0,0 0 0,0 0 0,4 4 1,-2-4-38,0 0 0,1 0 0,-1-1 1,1 1-1,0-1 0,0-1 0,0 1 1,0-1-1,0 0 0,1 0 1,-1 0-1,1-1 0,-1 1 0,1-1 1,0-1-1,-1 1 0,1-1 0,0 0 1,6-1-1,-7 1-8,0-1 0,0 0 0,-1 0 0,1 0 0,0-1 0,0 0 0,-1 0 0,1 0 0,-1 0 1,1-1-1,-1 1 0,0-1 0,0 0 0,0-1 0,-1 1 0,1-1 0,-1 1 0,1-1 0,-1 0 0,-1 0 0,1-1 0,2-3 0,-4 4-8,0 0 0,0 0 0,0 0 0,0 0 0,-1 0 0,1 0 0,-1-1 0,0 1 0,-1 0 0,1 0 0,-1 0 0,-1-5 0,-16-48 83,15 50-76,2 3 4,-1-1 1,0 0-1,0 1 1,0 0-1,-1-1 1,0 1-1,0 0 1,0 1-1,-4-6 1,5 8-44,0-1 0,0 1 0,0 0 0,0 0 0,-1 0 0,1 0 0,0 0 0,0 1 0,-1-1 0,1 0-1,0 1 1,-1 0 0,1 0 0,-1 0 0,1 0 0,0 0 0,-1 0 0,1 0 0,-5 2 0,-7 1-484</inkml:trace>
</inkml:ink>
</file>

<file path=word/ink/ink9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5.117"/>
    </inkml:context>
    <inkml:brush xml:id="br0">
      <inkml:brushProperty name="width" value="0.05" units="cm"/>
      <inkml:brushProperty name="height" value="0.05" units="cm"/>
    </inkml:brush>
  </inkml:definitions>
  <inkml:trace contextRef="#ctx0" brushRef="#br0">1 0 7936,'-1'3'8793,"2"7"-4600,9 57-4252,-5-51 664,0 1-1,14 28 1,-19-45-577,1 1 0,-1-1 0,0 1 1,0-1-1,0 0 0,0 1 0,1-1 1,-1 0-1,0 1 0,1-1 0,-1 0 1,0 1-1,0-1 0,1 0 1,-1 0-1,0 1 0,1-1 0,-1 0 1,1 0-1,-1 0 0,0 1 0,1-1 1,-1 0-1,1 0 0,-1 0 0,0 0 1,1 0-1,-1 0 0,1 0 0,-1 0 1,1 0-1,-1 0 0,1 0 0,12-11 482,-10 8-446,-1-1 0,1 1 1,-1-1-1,0 0 0,0 0 0,1-7 1,12-89 361,-12 92-1514,6-1-192</inkml:trace>
</inkml:ink>
</file>

<file path=word/ink/ink9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5.711"/>
    </inkml:context>
    <inkml:brush xml:id="br0">
      <inkml:brushProperty name="width" value="0.05" units="cm"/>
      <inkml:brushProperty name="height" value="0.05" units="cm"/>
    </inkml:brush>
  </inkml:definitions>
  <inkml:trace contextRef="#ctx0" brushRef="#br0">50 118 6912,'1'0'314,"1"0"0,0 0 0,-1 0 0,1-1 0,0 1 0,-1 0 0,1 0 0,-1-1 0,1 1 0,-1-1 0,1 0 0,-1 1 0,1-1 0,-1 0 0,1 0 0,-1 0 0,0 0 0,0 0 0,1 0 0,-1 0 0,0-1 0,0 1 0,0 0 0,1-3 0,27-36 2097,-28 38-2358,-1 1 0,1-1 0,0 0 0,-1 0 0,1 0 0,-1 1 0,1-1 0,-1 0 0,0 0 0,0 0 0,0 0 0,0 0 0,0-3 0,-1 5-8,1-1 1,0 1-1,0-1 1,0 0-1,0 1 1,-1-1-1,1 0 1,0 1-1,-1-1 0,1 1 1,0-1-1,-1 1 1,1-1-1,-1 1 1,1-1-1,-1 1 1,1-1-1,-1 1 0,1 0 1,-1-1-1,1 1 1,-1 0-1,0-1 1,1 1-1,-1 0 1,0 0-1,1 0 0,-1-1 1,0 1-1,1 0 1,-1 0-1,0 0 1,1 0-1,-1 0 0,0 0 1,1 0-1,-1 0 1,1 1-1,-2-1 1,-4 1 106,1 0 1,-1 1 0,0 0-1,1-1 1,0 2-1,-1-1 1,1 1 0,0 0-1,0 0 1,1 0-1,-1 1 1,-8 7 0,11-9-129,0 0 0,0 1 1,0-1-1,0 1 0,0 0 0,1-1 1,-1 1-1,1 0 0,0 0 1,0 0-1,0 0 0,0 0 0,0 0 1,1 0-1,-1 1 0,1-1 1,0 0-1,0 0 0,0 0 1,0 1-1,0-1 0,1 0 0,0 0 1,-1 0-1,1 0 0,0 0 1,1 0-1,-1 0 0,0 0 0,1 0 1,0-1-1,2 4 0,-1-2-17,0 0 0,0 0 0,1 0 0,-1 0 0,1-1-1,0 1 1,0-1 0,0 0 0,1 0 0,-1 0 0,1-1 0,0 0-1,-1 0 1,1 0 0,0 0 0,0-1 0,0 0 0,0 0-1,8 1 1,-9-2 16,0 0-1,0 0 1,0-1 0,0 1-1,0-1 1,1 0-1,-1 0 1,-1 0-1,1 0 1,0-1-1,0 0 1,-1 1-1,1-1 1,-1-1 0,0 1-1,0 0 1,0-1-1,0 0 1,0 0-1,0 1 1,-1-2-1,1 1 1,-1 0 0,0 0-1,0-1 1,0 1-1,0-1 1,-1 0-1,1 1 1,-1-1-1,0 0 1,0 0 0,-1 0-1,1-5 1,0-24 483,-1 24-236,0 1 0,1-1 0,0 1 0,2-12 0,-1 17-307,-1 1-1,1-1 1,0 1 0,-1 0 0,1 0 0,1-1 0,-1 1 0,0 1 0,0-1 0,1 0 0,-1 1 0,1-1 0,-1 1 0,1 0 0,0-1 0,-1 2 0,1-1 0,4-1 0,7 1-881</inkml:trace>
</inkml:ink>
</file>

<file path=word/ink/ink9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6.102"/>
    </inkml:context>
    <inkml:brush xml:id="br0">
      <inkml:brushProperty name="width" value="0.05" units="cm"/>
      <inkml:brushProperty name="height" value="0.05" units="cm"/>
    </inkml:brush>
  </inkml:definitions>
  <inkml:trace contextRef="#ctx0" brushRef="#br0">1 1 7296,'2'5'8682,"3"13"-6032,13 44-1567,-16-54-785,13 34 1849,-13-39-1909,-1 0 0,1 1-1,0-1 1,-1 0 0,2 0-1,-1 0 1,0 0-1,1 0 1,3 3 0,-5-6-208,0 0 0,-1 0-1,1 0 1,0 1 0,0-1 0,0 0 0,0 0 0,-1 0 0,1 0 0,1-1 0,-1 1 0,0 0 0,0 0 0,-1 0 0,1-1 0,0 1 0,0 0 0,-1-1 0,1 1-1,0-1 1,-1 1 0,1-1 0,0 1 0,-1-1 0,1 1 0,0-1 0,-1 0 0,1 1 0,-1-1 0,0 0 0,1 1 0,0-2 0,15-26 70,-4-14 120,-10 33-546,0-1 0,1 0 1,0 1-1,9-16 1,-4 13-849</inkml:trace>
</inkml:ink>
</file>

<file path=word/ink/ink9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6.446"/>
    </inkml:context>
    <inkml:brush xml:id="br0">
      <inkml:brushProperty name="width" value="0.05" units="cm"/>
      <inkml:brushProperty name="height" value="0.05" units="cm"/>
    </inkml:brush>
  </inkml:definitions>
  <inkml:trace contextRef="#ctx0" brushRef="#br0">1 74 7680,'0'23'3840,"0"-1"-1024,0-13 1407,0 2-3455,0 4 0,0 2 128,0-4 128,0-2-1408,0-2 0,0-3 1280,0-12-1920,0-9 0</inkml:trace>
  <inkml:trace contextRef="#ctx0" brushRef="#br0" timeOffset="1">18 1 7552,'0'0'9343,"0"2"-8959,3 2 128,-3 1-128,0 1 0,3-3-1280,4-6 0</inkml:trace>
</inkml:ink>
</file>

<file path=word/ink/ink9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6.821"/>
    </inkml:context>
    <inkml:brush xml:id="br0">
      <inkml:brushProperty name="width" value="0.05" units="cm"/>
      <inkml:brushProperty name="height" value="0.05" units="cm"/>
    </inkml:brush>
  </inkml:definitions>
  <inkml:trace contextRef="#ctx0" brushRef="#br0">92 90 2816,'1'0'399,"-1"0"0,1 0 0,-1 0 0,1 0 0,-1 1 0,1-1 0,-1 0 0,1-1 0,-1 1 0,9-4 6782,-8 3-6782,3-6 1982,-4-18-762,0 22-1545,-1-1 0,1 1 0,0 0 0,0 0 0,0 0 0,1 0 0,-1 0 0,1 0-1,-1 0 1,3-4 0,-3 6-52,0 1 0,1 0 0,-1 0 0,0-1-1,0 1 1,0 0 0,1-1 0,-1 1 0,0 0-1,0-1 1,0 1 0,0 0 0,0-1-1,0 1 1,1 0 0,-1-1 0,0 1 0,0 0-1,0-1 1,0 1 0,0 0 0,0-1 0,0 1-1,-1-1 1,1 1 0,0 0 0,0-1 0,0 1-1,0 0 1,0-1 0,0 1 0,-1 0-1,1 0 1,0-1 0,0 1 0,-1 0 0,1-1-1,0 1 1,0 0 0,-1 0 0,1 0 0,0-1-1,0 1 1,-1 0 0,1 0 0,0 0 0,-1 0-1,1-1 1,0 1 0,-1 0 0,1 0 0,0 0-1,-1 0 1,1 0 0,-1 0 0,1 0-1,0 0 1,-1 0 0,1 0 0,0 0 0,-1 0-1,0 1 1,-27 4 959,22-4-753,2 0-146,0 0 1,1 0-1,-1 1 1,0-1 0,1 1-1,-1 0 1,1 0-1,0 0 1,0 0-1,-1 0 1,1 1 0,1 0-1,-1-1 1,0 1-1,1 0 1,-1 0-1,1 1 1,0-1 0,0 0-1,0 1 1,1-1-1,-1 1 1,1 0 0,0-1-1,0 1 1,0 0-1,0 0 1,1-1-1,-1 1 1,1 5 0,0-7-68,0 1-1,0-1 1,0 0 0,1 0 0,-1 0 0,1 0 0,-1 0 0,1 1 0,0-1 0,0 0 0,0 0 0,0-1-1,0 1 1,0 0 0,0 0 0,1 0 0,-1-1 0,1 1 0,-1-1 0,4 3 0,-1-1-102,1 0-1,-1 0 1,1-1 0,0 0 0,0 0 0,0 0 0,10 2 0,4-2-575</inkml:trace>
</inkml:ink>
</file>

<file path=word/ink/ink9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7.166"/>
    </inkml:context>
    <inkml:brush xml:id="br0">
      <inkml:brushProperty name="width" value="0.05" units="cm"/>
      <inkml:brushProperty name="height" value="0.05" units="cm"/>
    </inkml:brush>
  </inkml:definitions>
  <inkml:trace contextRef="#ctx0" brushRef="#br0">36 62 6912,'0'0'92,"0"0"1,0 0-1,0 0 1,0 0-1,0 0 1,0 1-1,0-1 1,0 0-1,0 0 1,0 0-1,0 0 1,-1 1 739,1-1-739,0 0 0,-1 0-1,1 1 1,0-1-1,0 0 1,0 0-1,0 0 1,0 0-1,0 0 1,-1 0-1,1 0 1,0 0-1,0 0 1,0 0-1,0 0 1,0 0-1,-1 0 1,1 0-1,0 0 1,0 0-1,0 0 1,0 0-1,0 0 1,0 0-1,-1 0 1,1 0-1,-1-1 741,1 1-741,0 0 1,0-1-1,0 1 7,0 0-1,-1 0 0,1 0 1,0-1-1,0 1 0,0 0 1,-1 0-1,1 0 0,0 0 0,0 0 1,-1-1-1,1 1 0,0 0 1,0 0-1,-1 0 0,1 0 1,0 0-1,0 0 0,-1 0 1,1 0-1,0 0 0,-1 0 0,1 0 1,0 0-1,0 0 0,-1 0 1,1 0-1,0 1 0,0-1 1,-1 0-1,1 0 0,0 0 1,0 0-1,0 0 0,-1 1 0,1-1 1,0 0-1,0 0 0,0 0 1,-1 1-1,1-1 0,0 0 1,0 0-1,0 0 0,0 1 1,0-1-1,-1 0 0,1 1 0,-3 4 235,1-1 0,0 1 0,-1 0 0,2 1 0,-1-2 0,0 1 0,1 0 0,0 1 0,0-1-1,1 1 1,0-1 0,0 7 0,0-10-282,0 0 0,0 0 0,0-1 0,1 1 0,-1 0 0,0 0 0,1 0 0,-1-1 0,1 1 0,0 0 0,0-1-1,0 1 1,0-1 0,0 1 0,0-1 0,0 1 0,0-1 0,0 1 0,1-1 0,-1 0 0,1 0 0,-1 0 0,1 0 0,-1 0 0,1 0 0,-1 0 0,1 0 0,0-1-1,0 1 1,-1-1 0,1 1 0,0-1 0,0 0 0,0 1 0,-1-1 0,1 0 0,0 0 0,3-1 0,3 0-294,0 0 0,-1-1 0,1 0 0,0-1 0,-1 0 0,1 0 0,-1 0 0,0-1 0,0 0 0,0-1 0,-1 1 0,0-1 1,1 0-1,-2-1 0,1 0 0,-1 0 0,6-7 0,-8 19 483,0-1 0,1 0 0,0 0 0,0 0 0,0 0 0,1 0 0,0-1 0,-1 0 0,1 0 0,1 0 0,8 4 0,-12-7-198,0 0 0,0-1 0,0 1 0,1-1 0,-1 1 1,0-1-1,0 0 0,1 0 0,-1 0 0,0 0 0,0 0 0,1-1 1,-1 1-1,0-1 0,0 1 0,1-1 0,-1 0 0,0 0 0,0 0 1,0 0-1,0 0 0,0 0 0,-1-1 0,1 1 0,0-1 0,0 1 1,-1-1-1,1 0 0,-1 0 0,0 1 0,1-1 0,-1 0 0,0 0 1,0 0-1,0 0 0,0-1 0,-1 1 0,1 0 0,0 0 0,0-5 1,-1 1 87,0-2 107,0 1-1,0-1 1,-1 2 0,0-1 0,0-1 0,0 1-1,-1 0 1,-3-8 0,-5-2 284,8 15-613,1 0 1,-1 0-1,1 0 0,0-1 0,0 1 0,0-1 0,-1-3 1,1 2-69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9.058"/>
    </inkml:context>
    <inkml:brush xml:id="br0">
      <inkml:brushProperty name="width" value="0.05" units="cm"/>
      <inkml:brushProperty name="height" value="0.05" units="cm"/>
    </inkml:brush>
  </inkml:definitions>
  <inkml:trace contextRef="#ctx0" brushRef="#br0">45 183 7936,'11'-19'5242,"3"-4"-394,-10 15-4389,0 1-1,-1-1 0,1 0 1,-1 0-1,3-16 1,-5 20-402,0 0 1,0 0-1,0 1 0,-1-1 1,0 0-1,0 0 1,0 0-1,0 0 0,0 0 1,-1 0-1,0 0 1,0 0-1,0 1 1,0-1-1,-3-6 0,3 9-28,0 0 0,0 1-1,0-1 1,0 0 0,0 0 0,1 1-1,-1-1 1,0 1 0,0-1-1,-1 1 1,1-1 0,0 1 0,0 0-1,0-1 1,0 1 0,0 0-1,0 0 1,0 0 0,-1 0 0,1 0-1,0 0 1,0 0 0,0 0-1,0 1 1,0-1 0,0 0 0,0 1-1,-2 0 1,1 0 41,-1 0-1,0 0 1,1 0 0,0 0 0,-1 1-1,1-1 1,0 1 0,0 0 0,0 0 0,-2 2-1,-1 2 88,2 1 1,-1-1-1,1 1 0,0 0 0,0 1 0,1-1 1,0 0-1,1 1 0,-1-1 0,1 1 0,1-1 0,-1 1 1,1 0-1,1-1 0,1 14 0,-1-17-149,0 0-1,0 0 0,0 0 1,1 0-1,-1 0 1,1 0-1,0 0 1,0-1-1,0 1 1,1-1-1,-1 0 1,1 0-1,3 4 0,-3-5-71,0 0-1,-1 0 0,1-1 0,0 1 0,0-1 0,0 1 0,0-1 1,1 0-1,-1 0 0,0-1 0,0 1 0,1-1 0,-1 1 0,0-1 0,1 0 1,-1 0-1,0-1 0,5 0 0,18-6-1322,4-7-149</inkml:trace>
  <inkml:trace contextRef="#ctx0" brushRef="#br0" timeOffset="1">263 14 8064,'-2'0'548,"1"0"-1,0 0 1,-1 0 0,1 0 0,0 0 0,-1 1 0,1-1-1,0 1 1,-1-1 0,1 1 0,0-1 0,0 1 0,-1 0-1,1-1 1,0 1 0,0 0 0,0 0 0,0 0 0,0 0-1,-1 2 1,0 0-258,1-1 0,-1 1 0,1-1 0,0 1-1,0 0 1,0 0 0,1-1 0,-1 1 0,0 5 0,1 2-180,0 0 0,0 0 0,1 1 1,4 18-1,-5-28-100,3 10 124,-1 0 0,0 1 0,0 13 0,-2-23-131,1 0 0,-1 0 0,0 0 1,0 0-1,-1 0 0,1-1 0,0 1 1,0 0-1,-1 0 0,1 0 0,-1-1 1,0 1-1,1 0 0,-1-1 0,0 1 1,0 0-1,0-1 0,0 1 0,-1-1 1,1 1-1,0-1 0,0 0 0,-1 0 1,1 0-1,-1 1 0,1-1 0,-1 0 1,-3 1-1,-3 1-78,8-2 55,-1-1-1,1 0 1,-1 1-1,1-1 1,-1 0-1,1 1 1,-1-1-1,1 0 1,-1 1-1,1-1 1,-1 0-1,1 0 1,-1 0-1,0 0 1,1 0-1,-1 0 1,1 1-1,-1-1 1,0 0-1,1-1 0,-1 1 1,1 0-1,-1 0 1,0 0-1,1 0 1,-1 0-1,1-1 1,-1 1-1,1 0 1,-1 0-1,1-1 1,-1 1-1,1 0 1,-1-1-1,1 1 1,-1-1-1,1 1 1,-1-1-1,-1-12-619</inkml:trace>
</inkml:ink>
</file>

<file path=word/ink/ink9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8.236"/>
    </inkml:context>
    <inkml:brush xml:id="br0">
      <inkml:brushProperty name="width" value="0.05" units="cm"/>
      <inkml:brushProperty name="height" value="0.05" units="cm"/>
    </inkml:brush>
  </inkml:definitions>
  <inkml:trace contextRef="#ctx0" brushRef="#br0">64 4 7680,'1'-4'9065,"3"14"-6866,1 18-1709,-7-11-73,0-1 0,-1 1 0,-1-1 0,0 0 0,-1 0 1,-1 0-1,0-1 0,-10 17 0,-6 16 1354,22-47-1751,-1-1 0,1 1 0,0-1 0,-1 0 0,1 1 0,0-1 0,0 1-1,0-1 1,-1 1 0,1-1 0,0 1 0,0-1 0,0 1 0,0-1 0,0 1 0,0-1 0,0 1 0,0-1-1,0 1 1,0-1 0,0 1 0,0-1 0,1 1 0,-1-1 0,0 1 0,0-1 0,0 1 0,1-1 0,-1 0-1,1 2 1,15-1-4,-6-1 13,-1 0 4,4 0-14,1 0 0,-1-1 0,1-1 0,13-2 0,-3 3-681,-6 2 22</inkml:trace>
</inkml:ink>
</file>

<file path=word/ink/ink9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8.736"/>
    </inkml:context>
    <inkml:brush xml:id="br0">
      <inkml:brushProperty name="width" value="0.05" units="cm"/>
      <inkml:brushProperty name="height" value="0.05" units="cm"/>
    </inkml:brush>
  </inkml:definitions>
  <inkml:trace contextRef="#ctx0" brushRef="#br0">56 9 7936,'-10'1'10505,"-11"17"-6602,18-15-3873,1 1 0,-1-1-1,0 1 1,1 0 0,-1-1 0,1 1 0,0 0 0,-2 7 0,4-8-4,0 0 1,0 0-1,0-1 0,0 1 1,0 0-1,1-1 1,-1 1-1,1-1 1,0 1-1,0-1 1,0 1-1,0-1 1,0 1-1,0-1 0,1 0 1,-1 1-1,1-1 1,0 0-1,-1 0 1,1 0-1,0 0 1,0-1-1,0 1 1,0-1-1,1 1 0,-1-1 1,0 1-1,1-1 1,-1 0-1,1 0 1,-1-1-1,1 1 1,-1 0-1,1-1 0,0 1 1,-1-1-1,1 0 1,0 0-1,-1 0 1,1 0-1,0-1 1,-1 1-1,1 0 1,0-1-1,-1 0 0,1 0 1,-1 0-1,0 0 1,5-3-1,2-1-26,-7 4 0,1 0 0,-1 0 0,0 0 0,0-1 0,0 1 0,-1 0 0,1-1 0,2-2 0,-3 3 0,-1 0 0,1 0 0,-1-1 0,1 1 0,-1 0 0,0 0 0,0 0 0,1 0 0,-1 0 0,0-1 0,0 1 0,0 0 0,0 0 0,0 0 0,-1 0 0,1 0 0,0-1 0,0 1 0,-1 0 0,1 0 0,-1 0 0,0-1 0,-24-47 131,24 46-252,0 1 1,0 0-1,-1 0 0,1 0 1,-1 0-1,1 0 0,-1 1 1,0-1-1,0 0 0,0 1 1,0-1-1,0 1 0,0 0 1,0 0-1,0 0 0,-1 0 1,1 0-1,0 0 0,-4 0 1</inkml:trace>
</inkml:ink>
</file>

<file path=word/ink/ink9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9.337"/>
    </inkml:context>
    <inkml:brush xml:id="br0">
      <inkml:brushProperty name="width" value="0.05" units="cm"/>
      <inkml:brushProperty name="height" value="0.05" units="cm"/>
    </inkml:brush>
  </inkml:definitions>
  <inkml:trace contextRef="#ctx0" brushRef="#br0">166 35 7936,'-12'-9'3038,"7"5"-1097,0 1 0,-1-1 1,1 1-1,-12-6 0,-4 7 638,19 2-2661,0 0 0,0 1 1,0 0-1,0-1 0,0 1 1,0 0-1,0 0 0,1 0 1,-4 2-1,-40 27 1831,44-30-1735,0 1 1,0 0-1,0-1 0,0 1 0,0 0 0,0 0 0,0-1 0,1 1 0,-1 0 0,0 0 1,0 0-1,1 0 0,-1 0 0,1 0 0,-1 0 0,1 0 0,-1 1 0,1-1 1,0 0-1,-1 0 0,1 0 0,0 0 0,0 0 0,0 1 0,0-1 0,0 0 1,0 0-1,0 0 0,0 1 0,1-1 0,-1 0 0,0 0 0,1 0 0,-1 0 1,1 0-1,-1 0 0,1 0 0,-1 0 0,1 0 0,1 1 0,0 2-19,0-1-1,0 0 1,1 0-1,0 0 0,-1-1 1,1 1-1,0 0 1,0-1-1,0 0 0,0 0 1,5 2-1,-3-2 6,0-1 0,0 0-1,0-1 1,1 1 0,-1-1-1,0 0 1,0-1 0,0 1-1,0-1 1,0 0 0,0 0 0,9-4-1,3 1-16,-16 4 8,0-1 1,1 1-1,-1-1 1,0 0-1,1 1 1,-1-1-1,0 0 1,0 1-1,0-1 1,0 0 0,0 0-1,0 0 1,0 0-1,0 0 1,0 0-1,0-1 1,0 1-1,-1 0 1,1 0-1,0-1 1,-1 1-1,1 0 1,-1-1-1,0 1 1,1-3-1,0 1-16,-1 0 0,0-1 1,0 1-1,0-1 0,0 1 0,0 0 0,-1-1 0,0 1 0,-1-4 1,2 6 24,0 1 0,0 0 0,0 0-1,0 0 1,0 0 0,0 0 0,0 0 0,0 0 0,0-1 0,0 1 0,0 0 0,0 0 0,0 0 0,0 0 0,-1 0 0,1 0 0,0 0 0,0 0 0,0 0 0,0 0 0,0-1 0,0 1 0,0 0 0,0 0 0,-1 0 0,1 0 0,0 0 0,0 0 0,0 0 0,0 0 0,0 0 0,0 0 0,-1 0 0,1 0 0,0 0 0,0 0 0,0 0-1,0 0 1,0 0 0,0 0 0,0 0 0,-1 0 0,1 0 0,0 1 0,0-1 0,-6 5 39,-4 10 30,10-8-69,0-1 0,0 1 0,0-1 1,1 1-1,0 0 0,0-1 0,5 13 0,-2 0 21,5 22 5,0-4 1,-2 0 0,5 72-1,-12-108-26,0 1 0,0 0 0,0-1 0,0 1 0,0-1 0,-1 1 0,1 0 0,0-1 0,-1 1 0,1-1 0,-1 1 0,0-1 0,1 1 0,-1-1 0,0 0 0,0 1 0,0-1 0,0 0 0,0 1 0,0-1 0,0 0 0,0 0 0,0 0 0,-1 0 0,1 0 0,0 0 0,-1-1 0,1 1 0,-1 0 0,1-1 0,-1 1 0,1-1 0,-1 1 0,0-1 0,1 0 0,-1 0 0,1 0 0,-1 0 0,0 0 0,1 0 0,-3 0 0,-3-1 1,1 0-1,0 0 1,0 0-1,0-1 0,0 1 1,0-1-1,0-1 1,0 1-1,1-1 1,-1 0-1,-7-6 1,-3-3-96,1 0 1,-19-20 0,23 17-781,11 15 818,0-1 1,0 0-1,0 1 0,0-1 0,0 0 0,0 1 0,0-1 0,1 0 0,-1 1 0,0-1 1,0 1-1,1-1 0,-1 0 0,0 1 0,1-1 0,-1 1 0,1-1 0</inkml:trace>
</inkml:ink>
</file>

<file path=word/ink/ink9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9.748"/>
    </inkml:context>
    <inkml:brush xml:id="br0">
      <inkml:brushProperty name="width" value="0.05" units="cm"/>
      <inkml:brushProperty name="height" value="0.05" units="cm"/>
    </inkml:brush>
  </inkml:definitions>
  <inkml:trace contextRef="#ctx0" brushRef="#br0">110 22 7168,'0'-1'532,"0"0"0,-1-1 0,1 1 1,-1 0-1,0 0 0,1-1 0,-1 1 0,0 0 1,0 0-1,0 0 0,1 0 0,-1 0 1,0 0-1,-1 0 0,1 0 0,0 1 0,0-1 1,-3-1-1,3 2-395,-1 0 0,0 0 1,1 0-1,-1 0 0,0 1 1,1-1-1,-1 0 0,0 1 1,1 0-1,-1-1 0,1 1 1,-1 0-1,1 0 0,-1-1 0,-1 3 1,-4 1 82,0 1 0,1-1 0,0 1 0,0 1 0,0-1 0,0 1 0,-4 7 0,8-12-186,1 1 1,0 0 0,0-1-1,0 1 1,1 0 0,-1-1-1,0 1 1,1 0 0,-1 0-1,1 0 1,-1 0 0,1 0-1,0 0 1,0 0 0,0-1-1,0 1 1,0 0 0,0 0-1,1 0 1,-1 0 0,1 0-1,-1 0 1,1-1 0,0 1-1,-1 0 1,1 0 0,0-1-1,0 1 1,0 0 0,1-1-1,-1 1 1,0-1 0,1 0-1,-1 1 1,3 1 0,-1-1-21,-1 0 0,1 0 1,0 0-1,1 0 0,-1 0 1,0-1-1,0 0 0,1 1 1,-1-1-1,1 0 0,-1-1 1,1 1-1,-1 0 0,7-1 1,-8 0-4,0 0 0,0 0 0,0-1 0,0 1 0,0-1 0,0 1 0,0-1 0,-1 0 0,1 0-1,0 1 1,0-1 0,0 0 0,-1-1 0,1 1 0,-1 0 0,1 0 0,-1-1 0,1 1 0,-1-1 0,0 1 0,1-1 0,-1 0 0,0 1 0,0-1 0,0 0 0,-1 0 0,1 0 0,0-2 0,0 1-10,0 0 0,-1 0 0,0 0 0,0 0-1,0 0 1,0 0 0,0 0 0,-1 0 0,1 0 0,-1 0 0,0 0 0,1 0 0,-1 0-1,-1 1 1,1-1 0,0 0 0,-1 1 0,1-1 0,-1 1 0,0-1 0,0 1 0,0 0-1,-4-4 1,2 5-63,0-1-1,0 1 0,0 0 0,0 0 0,0 0 1,0 1-1,0-1 0,0 1 0,0 0 0,0 0 1,-6 1-1,-10 0-976,6-1 15</inkml:trace>
</inkml:ink>
</file>

<file path=word/ink/ink9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0.124"/>
    </inkml:context>
    <inkml:brush xml:id="br0">
      <inkml:brushProperty name="width" value="0.05" units="cm"/>
      <inkml:brushProperty name="height" value="0.05" units="cm"/>
    </inkml:brush>
  </inkml:definitions>
  <inkml:trace contextRef="#ctx0" brushRef="#br0">16 9 1024,'-4'3'20855,"-8"13"-19844,13-15-974,0 0 1,0 1-1,0-1 0,0 0 1,0 0-1,0 0 0,0 1 1,0-1-1,0 0 0,0 0 1,0-1-1,1 1 1,-1 0-1,0 0 0,1-1 1,-1 1-1,1-1 0,-1 1 1,1-1-1,-1 1 0,1-1 1,-1 0-1,2 0 0,2 1-34,-1-1 0,1 0 0,0 0 0,-1 0 0,1 0 0,6-2 0,-3-1-3,1 1-55,0-1-1,0 1 1,0 1-1,16-1 1,-22 2 10,-1-1 1,0 1-1,0-1 1,1 1-1,-1-1 1,0 0-1,0 0 1,0 0-1,0 0 1,0-1-1,0 0 1,0 1-1,0-1 1,3-2-1,15-10-247,-18 37 1551,-1-21-1266,-1-1 1,1 0 0,0 0 0,0 0-1,-1 0 1,1 0 0,0 0 0,0-1 0,0 1-1,0 0 1,0-1 0,0 1 0,0 0-1,0-1 1,0 1 0,0-1 0,0 0 0,0 1-1,0-1 1,0 0 0,1 0 0,-1 0-1,2 0 1,4-3-378</inkml:trace>
</inkml:ink>
</file>

<file path=word/ink/ink9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0.452"/>
    </inkml:context>
    <inkml:brush xml:id="br0">
      <inkml:brushProperty name="width" value="0.05" units="cm"/>
      <inkml:brushProperty name="height" value="0.05" units="cm"/>
    </inkml:brush>
  </inkml:definitions>
  <inkml:trace contextRef="#ctx0" brushRef="#br0">24 8 7936,'3'-8'10646,"1"28"-5786,-3-7-5892,0-11 253,2 32 1068,-2 0-1,-3 34 0,1-5-257,1-20-927,0-41 0</inkml:trace>
  <inkml:trace contextRef="#ctx0" brushRef="#br0" timeOffset="1">0 175 8704,'0'4'4352,"10"-4"-2816,-2 0 3583,-2 2-4735,14-2 128,10 0 128,-8 3 0,-6-3-896,2 0 128,-2-3-128,7 3 0</inkml:trace>
</inkml:ink>
</file>

<file path=word/ink/ink9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2.042"/>
    </inkml:context>
    <inkml:brush xml:id="br0">
      <inkml:brushProperty name="width" value="0.05" units="cm"/>
      <inkml:brushProperty name="height" value="0.05" units="cm"/>
    </inkml:brush>
  </inkml:definitions>
  <inkml:trace contextRef="#ctx0" brushRef="#br0">27 2 5376,'0'1'10716,"0"8"-9934,-11 199 3373,4-101-2059,-1-16-1030,8-90-1067,3 9-19,-3-11 16,0 1 0,0 0 0,0-1 0,1 1 1,-1-1-1,0 1 0,0 0 0,0-1 0,0 1 0,1 0 0,-1-1 1,0 1-1,0 0 0,1-1 0,-1 1 0,0 0 0,1-1 0,-1 1 0,0 0 1,1 0-1,-1-1 0,0 1 0,1 0 0,-1 0 0,1 0 0,-1 0 1,0-1-1,1 1 0,0 0 0,14-5 13,16 2-9,81-5 0,-81 8 16,251 10-160,198 17 144,-472-27 0,263-2 0,-204 2 0,-38-1 0,51 5 0,-12 3 0,81-2 0,-148-6 7,0-1 0,0 1 1,-1 0-1,1 0 0,-1-1 0,1 1 0,-1 0 0,1 0 0,-1-1 0,0 1 0,1-1 1,-1 1-1,0 0 0,0-3 0,6-307 14,-7 292-16,-1 1 0,-7-28 1,5 25 85,-1 5-132,2 16-429,-1 8-662</inkml:trace>
</inkml:ink>
</file>

<file path=word/ink/ink9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3.008"/>
    </inkml:context>
    <inkml:brush xml:id="br0">
      <inkml:brushProperty name="width" value="0.05" units="cm"/>
      <inkml:brushProperty name="height" value="0.05" units="cm"/>
    </inkml:brush>
  </inkml:definitions>
  <inkml:trace contextRef="#ctx0" brushRef="#br0">1 40 4352,'8'-8'9600,"-8"7"-9120,1 1 0,0 0 0,24-7 2138,27 0-2197,38 3 1119,91 7-1,-3 1-1012,40-12-58,45 1-361,-208 5-67,130 0-41,-87 12 0,-6-13 51,-63 1-127,0 1-1,0 2 0,39 5 0,-52-9 113,-15 3-32,1-1 0,-1 1 0,0-1 0,0 1 0,0 0-1,0 0 1,0-1 0,1 1 0,-1 0 0,0 0 0,0 0 0,0 0 0,1 1 0,-1-1 0,0 0 0,0 0 0,2 1 0,-5 1-623,1-7 107</inkml:trace>
</inkml:ink>
</file>

<file path=word/ink/ink9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5.200"/>
    </inkml:context>
    <inkml:brush xml:id="br0">
      <inkml:brushProperty name="width" value="0.05" units="cm"/>
      <inkml:brushProperty name="height" value="0.05" units="cm"/>
    </inkml:brush>
  </inkml:definitions>
  <inkml:trace contextRef="#ctx0" brushRef="#br0">125 10 7552,'-6'-9'9488,"5"9"-9200,-13 2 2570,-12 14-2671,25-14-138,-1-1 0,0 1 0,1 0 0,-1 0 1,1 0-1,0 0 0,-1 0 0,1 0 0,0 0 1,0 0-1,1 1 0,0-1 0,-1 0 0,1 1 0,-1-1 1,1 1-1,0-1 0,-1 0 0,1 1 0,1-1 1,-1 1-1,0-1 0,0 0 0,1 1 0,0-1 0,-1 0 1,0 1-1,1-1 0,0 0 0,0 0 0,0 0 1,1 0-1,-1 0 0,1 0 0,1 2 0,1 1-23,1 1 0,-1 0-1,-1 0 1,1 0-1,-1 0 1,0 0 0,0 1-1,-1-1 1,0 1-1,0 0 1,0 0 0,-1-1-1,0 1 1,-1 0-1,1 0 1,-1 0 0,-1 0-1,1 0 1,-3 13-1,1-17 24,0 0 0,0 0 1,0-1-1,0 1 0,0 0 0,0-1 0,-1 1 0,1-1 0,-1 0 0,0 0 0,1 0 0,-1 0 1,0 0-1,0-1 0,0 1 0,-1-1 0,-2 2 0,4-3-17,0 1-1,-1 0 1,1 0 0,0-1-1,0 1 1,-1-1 0,1 0-1,0 0 1,0 1 0,-1-2-1,1 1 1,0 0 0,0 0-1,-1-1 1,1 1 0,0-1-1,0 0 1,0 1 0,0-1 0,-1 0-1,1 0 1,0-1 0,1 1-1,-1 0 1,0-1 0,0 1-1,-1-3 1,2-1-629,4-3-65</inkml:trace>
</inkml:ink>
</file>

<file path=word/ink/ink9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5.560"/>
    </inkml:context>
    <inkml:brush xml:id="br0">
      <inkml:brushProperty name="width" value="0.05" units="cm"/>
      <inkml:brushProperty name="height" value="0.05" units="cm"/>
    </inkml:brush>
  </inkml:definitions>
  <inkml:trace contextRef="#ctx0" brushRef="#br0">1 106 3456,'3'0'1018,"0"1"1,1-1 0,-1 1-1,0-1 1,1 0-1,-1 0 1,1-1 0,3 0-1,-3 0-565,1 0 1,0-1-1,0 0 0,-1 0 0,1 0 1,-1 0-1,0-1 0,6-3 0,-1-2-54,-1 1-1,0-1 1,0-1-1,-1 1 0,10-16 1,-16 24-360,-1 0 0,0-1 0,1 1 0,-1 0 0,0-1 0,1 1 0,-1 0 0,0-1 0,0 1 0,0-1 0,1 1 0,-1 0 0,0-1 0,0 1 0,0-1 0,0 1 0,0-1 0,0 1 0,0 0 0,0-1 0,0 1 0,0-1 0,0 1 0,0-1 0,0 1 0,0 0 0,0-1 0,0 1 0,0-1 0,-1 1 0,1-1 0,0 1 0,0 0 0,0-1 0,-1 1 0,1 0 0,0-1 0,-1 1 0,1 0 0,0-1 0,-1 1 0,1 0 0,0 0 0,-1-1 0,1 1 0,0 0 0,-1 0 0,1 0 0,-1-1 0,0 1 0,-27-3 449,18 3-171,7 0-263,0 0 0,0 1-1,1-1 1,-1 1-1,0 0 1,1-1 0,-1 1-1,0 0 1,1 0-1,-1 1 1,1-1 0,0 1-1,-1-1 1,1 1-1,0 0 1,0 0 0,0-1-1,0 2 1,0-1-1,0 0 1,1 0 0,-1 0-1,1 1 1,0-1-1,-2 6 1,0-3 11,0 1 0,1 0 1,0 0-1,0 0 0,1 0 0,-1 0 0,1 0 0,1 0 1,-1 0-1,1 0 0,1 7 0,-1-10-86,1 0 1,0 0-1,0 0 0,0 0 0,1-1 0,-1 1 0,1 0 1,-1 0-1,1-1 0,0 1 0,0-1 0,0 0 1,1 1-1,-1-1 0,0 0 0,1 0 0,-1 0 0,1-1 1,0 1-1,0-1 0,-1 1 0,1-1 0,0 0 0,0 0 1,0 0-1,0-1 0,1 1 0,-1-1 0,0 1 1,0-1-1,0 0 0,0 0 0,0-1 0,1 1 0,-1-1 1,0 1-1,0-1 0,0 0 0,0 0 0,0 0 0,5-4 1,15-14-1026</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9.411"/>
    </inkml:context>
    <inkml:brush xml:id="br0">
      <inkml:brushProperty name="width" value="0.05" units="cm"/>
      <inkml:brushProperty name="height" value="0.05" units="cm"/>
    </inkml:brush>
  </inkml:definitions>
  <inkml:trace contextRef="#ctx0" brushRef="#br0">1 135 7424,'0'-4'4398,"4"-14"-1799,-1 11-1275,0 1 1,1 0-1,-1 0 0,6-7 0,-6 9-1263,0 0-1,0-1 0,0 1 1,-1-1-1,0 1 0,0-1 0,2-5 1,-1-8 451,-3 17-508,0 1 0,0-1 1,0 1-1,0 0 1,0-1-1,0 1 0,0-1 1,0 1-1,0-1 1,0 1-1,0 0 0,0-1 1,-1 1-1,1-1 1,0 1-1,0 0 0,0-1 1,-1 1-1,1 0 0,0-1 1,-1 1-1,1 0 1,0-1-1,-1 1 0,1-1 1,-4 1 9,-3-3 175,-3 2 541,9 1-672,1 1 1,-1 0-1,0 0 0,0 0 0,0-1 0,1 1 0,-1 0 1,1 0-1,-1 0 0,0 0 0,1 0 0,0 0 0,-1 1 0,1 0 1,-4 12 298,1 0 1,1 0 0,0 0-1,1 0 1,1 0 0,0 0-1,3 22 1,-1-17-41,-2-16-323,0-1-1,0 0 1,1 0-1,-1 0 1,1 0-1,0 1 1,-1-1-1,1 0 1,0 0-1,0 0 0,1 0 1,-1-1-1,0 1 1,0 0-1,1 0 1,-1-1-1,1 1 1,0-1-1,-1 1 1,1-1-1,0 0 1,0 1-1,0-1 1,0 0-1,0 0 1,0-1-1,0 1 1,0 0-1,0-1 1,0 1-1,1-1 1,-1 0-1,0 1 1,0-1-1,5-1 1,22-1-656</inkml:trace>
</inkml:ink>
</file>

<file path=word/ink/ink9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6.033"/>
    </inkml:context>
    <inkml:brush xml:id="br0">
      <inkml:brushProperty name="width" value="0.05" units="cm"/>
      <inkml:brushProperty name="height" value="0.05" units="cm"/>
    </inkml:brush>
  </inkml:definitions>
  <inkml:trace contextRef="#ctx0" brushRef="#br0">27 1 7936,'-8'0'3968,"12"9"2943,0-3-6655,-4 9 256,0 11 0,0-2-512,-4 5 0,0 5 512,-1 11 0,-1 2-256,2-9 128,0 0-256,4-8 128,4-6-512,2-11 0</inkml:trace>
</inkml:ink>
</file>

<file path=word/ink/ink9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6.455"/>
    </inkml:context>
    <inkml:brush xml:id="br0">
      <inkml:brushProperty name="width" value="0.05" units="cm"/>
      <inkml:brushProperty name="height" value="0.05" units="cm"/>
    </inkml:brush>
  </inkml:definitions>
  <inkml:trace contextRef="#ctx0" brushRef="#br0">10 140 7808,'29'-28'8541,"12"-12"-6480,-40 39-2058,2-2 18,-1-1 0,1 0 0,0 0 0,-1 0 0,0 0 0,0 0 1,0 0-1,-1-1 0,1 1 0,-1-1 0,1-5 0,-2 10-9,0-1-1,0 1 1,0-1 0,0 1 0,1 0-1,-1-1 1,0 0 0,0 1-1,0-1 1,0 1 0,0-1 0,0 1-1,-1-1 1,1 1 0,0-1-1,0 1 1,0 0 0,0-1-1,-1 1 1,1-1 0,0 1 0,0-1-1,-1 1 1,1-1 0,0 1-1,-1 0 1,1-1 0,0 1-1,-1 0 1,0-1 0,0 1 27,0-1-1,0 1 1,0 0 0,-1 0 0,1-1 0,0 1-1,0 0 1,0 0 0,0 0 0,-1 1 0,1-1-1,-2 0 1,-1 1 79,0 1 1,0-1-1,0 1 0,0-1 1,1 1-1,-1 0 0,-4 3 0,3-1 55,0 1-1,1 0 0,-1 0 1,1 0-1,0 0 0,0 1 0,0 0 1,-5 11-1,8-15-129,1 1 0,-1-1 0,0 1 0,1-1 0,-1 1 0,1-1-1,0 1 1,0 0 0,0-1 0,0 1 0,0-1 0,1 1 0,-1-1 0,1 1 0,0-1 0,-1 1 0,1-1-1,0 1 1,1-1 0,-1 0 0,0 0 0,1 0 0,-1 1 0,1-1 0,-1-1 0,4 4 0,-3-2-64,1-1 1,0 1 0,0 0 0,0-1 0,0 0-1,0 0 1,1 0 0,-1 0 0,1 0 0,-1-1-1,1 1 1,-1-1 0,1 0 0,0 0-1,0 0 1,0-1 0,0 1 0,6-1 0,17-9-770</inkml:trace>
  <inkml:trace contextRef="#ctx0" brushRef="#br0" timeOffset="1">235 31 7936,'-1'1'266,"-1"0"-1,1 0 1,-1 0 0,1 0 0,-1-1 0,1 1 0,-1 0 0,1-1 0,-1 0-1,0 1 1,1-1 0,-1 0 0,0 0 0,1 0 0,-1 0 0,0 0 0,1 0-1,-1 0 1,0-1 0,1 1 0,-4-1 0,1-1 391,3 3-381,0-1 1,0 0-1,0 1 0,0-1 1,0 1-1,0-1 0,0 1 0,0 0 1,1-1-1,-1 1 0,0 0 0,0 0 1,0-1-1,1 1 0,-1 0 0,1 0 1,-2 2-1,-10 17 2431,11-15-2588,-1 0 0,1 0-1,0 0 1,0 1 0,1-1 0,0 0-1,0 0 1,0 0 0,0 0 0,1 0-1,0 0 1,0 1 0,3 7 0,-3-10-84,1-1 0,-1 1 1,1 0-1,0-1 0,0 1 0,0-1 1,0 1-1,1-1 0,-1 0 1,1 0-1,-1 0 0,1 0 1,0 0-1,-1-1 0,1 1 0,0-1 1,0 0-1,0 0 0,0 0 1,1 0-1,-1-1 0,6 1 1,-7 0-113,0-1 0,1 0 0,-1 0 0,1 0 1,-1 0-1,1 0 0,-1 0 0,1-1 0,-1 1 1,1-1-1,-1 0 0,0 0 0,1 1 0,2-3 1,12-9-970</inkml:trace>
</inkml:ink>
</file>

<file path=word/ink/ink9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6.799"/>
    </inkml:context>
    <inkml:brush xml:id="br0">
      <inkml:brushProperty name="width" value="0.05" units="cm"/>
      <inkml:brushProperty name="height" value="0.05" units="cm"/>
    </inkml:brush>
  </inkml:definitions>
  <inkml:trace contextRef="#ctx0" brushRef="#br0">28 0 7424,'4'24'11312,"-4"16"-8673,-2 51-3370,2-81 1740,-6 196 655,6-195-1814</inkml:trace>
  <inkml:trace contextRef="#ctx0" brushRef="#br0" timeOffset="1">1 256 6272,'0'-6'12543,"3"6"-12159,4 0 128,3 0 0,0 0 128,6 0-896,5-3 0,3-3 512,5-9 0</inkml:trace>
</inkml:ink>
</file>

<file path=word/ink/ink9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7.882"/>
    </inkml:context>
    <inkml:brush xml:id="br0">
      <inkml:brushProperty name="width" value="0.05" units="cm"/>
      <inkml:brushProperty name="height" value="0.05" units="cm"/>
    </inkml:brush>
  </inkml:definitions>
  <inkml:trace contextRef="#ctx0" brushRef="#br0">42 3 7808,'0'0'140,"0"-1"-1,0 1 141,0 0-140,-1 0-1,1 0 1,0 0 0,0-1 0,0 1-1,-1 0 1,1 0 0,0 0 0,0 0 0,0 0-1,-1 0 1,1 0 0,0 0 0,0 0-1,0 0 1,-1 0 0,1 0 0,0 0 0,0 0-1,-1 0 1,1 0 0,0 0 0,0 0-1,0 0 1,-1 0 0,1 0 0,0 0-1,0 0 1,0 0 0,-1 1 0,1-1 0,0 0-1,0 0 1,0 0 140,-1 0-141,1 1 1,0-1 0,0 0 0,0 0 0,0 1-1,3 9 3630,0 1-3344,-4 5-2,-1-1 0,0 1 0,-7 19 0,-2 11 851,5-16-549,2 0 0,0 35 1,4-64-753,0-1 0,0 0 1,0 1-1,0-1 0,0 0 1,0 1-1,0-1 0,0 1 1,0-1-1,0 0 0,0 1 1,0-1-1,0 0 0,0 1 1,0-1-1,0 0 0,0 1 1,1-1-1,-1 0 0,0 1 1,0-1-1,0 0 0,1 1 1,-1-1-1,0 0 0,0 0 1,1 1-1,-1-1 0,0 0 1,0 0-1,1 0 0,-1 1 1,0-1-1,1 0 0,-1 0 1,0 0-1,1 0 0,-1 0 1,0 0-1,1 1 0,-1-1 1,0 0-1,1 0 0,9-5-1125</inkml:trace>
</inkml:ink>
</file>

<file path=word/ink/ink9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8.272"/>
    </inkml:context>
    <inkml:brush xml:id="br0">
      <inkml:brushProperty name="width" value="0.05" units="cm"/>
      <inkml:brushProperty name="height" value="0.05" units="cm"/>
    </inkml:brush>
  </inkml:definitions>
  <inkml:trace contextRef="#ctx0" brushRef="#br0">15 75 8320,'13'-6'5939,"-11"6"-5661,-1 0 0,0 0 0,0 0 0,0-1 1,0 1-1,0 0 0,0-1 0,0 1 0,0-1 1,0 1-1,0-1 0,0 0 0,0 1 0,1-3 0,1 1-236,0-1 0,0 1 0,0-1 0,1 1 0,-1 0 0,5-2 0,12-8-58,-19 11 21,-1 1 1,0 0-1,1-1 1,-1 1-1,0 0 1,1-1-1,-1 1 1,0-1-1,0 1 1,1-1-1,-1 1 1,0 0-1,0-1 1,0 1-1,0-1 1,0 1-1,1-1 1,-1 1-1,0-1 1,0 1-1,0-1 1,0 1-1,0-1 0,-1 1 1,1-1-1,0 1 1,0-1-1,0 1 1,0-1-1,0 1 1,-1-1-1,1 1 1,0-1-1,0 1 1,-1 0-1,1-1 1,0 1-1,-1-1 1,1 1-1,-1 0 1,1-1-1,0 1 1,-1 0-1,0-1 1,-17-8 365,13 8-188,1 1-1,0 0 0,-1 0 1,1 0-1,-8 2 0,11-2-145,0 0 0,-1 0 0,1 1 0,0-1 0,0 1-1,0-1 1,0 1 0,0 0 0,0-1 0,0 1 0,0 0-1,0 0 1,0-1 0,0 1 0,0 0 0,0 0 0,0 0-1,1 0 1,-1 0 0,1 0 0,-1 1 0,0 1 0,-3 8 125,1 0 0,0 0 1,1 0-1,0 0 0,1 0 0,0 21 1,1-29-128,1 0-1,-1 0 1,1 0 0,-1 0 0,1 1 0,0-1 0,0 0 0,0 0-1,1-1 1,-1 1 0,1 0 0,-1 0 0,1-1 0,0 1-1,0-1 1,0 1 0,1-1 0,-1 0 0,0 0 0,1 0 0,0 0-1,-1 0 1,1-1 0,0 1 0,0-1 0,0 0 0,4 2 0,-6-3-43,1 1 0,0-1 0,-1 1 1,1-1-1,-1 0 0,1 0 0,0 0 1,-1 0-1,1 0 0,2 0 0,23-10-120</inkml:trace>
</inkml:ink>
</file>

<file path=word/ink/ink9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8.700"/>
    </inkml:context>
    <inkml:brush xml:id="br0">
      <inkml:brushProperty name="width" value="0.05" units="cm"/>
      <inkml:brushProperty name="height" value="0.05" units="cm"/>
    </inkml:brush>
  </inkml:definitions>
  <inkml:trace contextRef="#ctx0" brushRef="#br0">0 5 7296,'1'-4'3106,"0"8"78,4 11 147,-3-11-2947,-1 0 0,1 0 0,-1 0 0,0 0 1,0 1-1,0 7 0,2 7-151,-2-10 182,2-1 0,-1 1 0,1-1 0,0 0-1,0 0 1,1-1 0,0 1 0,11 13 0,-15-21-389,0 1 0,1-1 1,-1 0-1,1 1 1,-1-1-1,1 1 1,-1-1-1,1 0 0,-1 1 1,1-1-1,-1 0 1,0 0-1,0 1 1,1-1-1,0 0 0,-1 0 1,1 0-1,-1 0 1,1 0-1,0 0 1,-1 0-1,1 0 0,-1 0 1,1 0-1,0 0 1,-1 0-1,1 0 0,1-1 1,-1 0-13,0 0-1,0 1 1,0-1 0,1 0 0,-1-1 0,0 1-1,0 0 1,0 0 0,-1 0 0,1-1 0,1-1-1,13-37-5,-15 39 34,20-86-1791,-19 78 575</inkml:trace>
</inkml:ink>
</file>

<file path=word/ink/ink9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9.182"/>
    </inkml:context>
    <inkml:brush xml:id="br0">
      <inkml:brushProperty name="width" value="0.05" units="cm"/>
      <inkml:brushProperty name="height" value="0.05" units="cm"/>
    </inkml:brush>
  </inkml:definitions>
  <inkml:trace contextRef="#ctx0" brushRef="#br0">1 119 7296,'9'-9'3675,"7"5"-2617,-9 2-159,-2 0-196,-1 0 0,1-1 0,-1 0 0,0 1-1,0-1 1,0-2 0,7-5 0,-4 3-417,-2 0 0,0 0 0,0 0 0,-1-1-1,7-14 1,-10 20-51,-25-6 511,23 7-711,-1 0 0,1 1-1,0-1 1,0 0 0,-1 1-1,1 0 1,-1-1-1,0 1 1,1 0 0,-1 0-1,1 0 1,-1 0 0,1 0-1,-1 0 1,1 0 0,0 0-1,-1 0 1,1 1-1,-1-1 1,1 1 0,0-1-1,-3 2 1,2-1 44,-1 1-1,1 0 1,-1 0 0,1 0-1,0 1 1,0-1 0,0 0-1,0 1 1,0-1 0,-1 4-1,-1 1 105,1-1 0,0 1 0,0 0-1,1 0 1,0 0 0,0 0-1,1 1 1,-1 9 0,2-14-131,0 0 0,1 0-1,0 0 1,-1-1 0,1 1 0,0 0 0,1 0-1,-1-1 1,0 1 0,1-1 0,-1 1-1,1-1 1,0 0 0,0 0 0,0 0 0,0 0-1,0 0 1,0 0 0,0 0 0,1-1 0,-1 1-1,1-1 1,-1 1 0,4 0 0,-2 0-77,0 0 0,1-1-1,-1 1 1,0-1 0,1 0 0,0 0 0,0-1-1,-1 1 1,1-1 0,0 0 0,-1 0 0,1-1 0,-1 1-1,9-3 1,12-10-615</inkml:trace>
</inkml:ink>
</file>

<file path=word/ink/ink9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9.572"/>
    </inkml:context>
    <inkml:brush xml:id="br0">
      <inkml:brushProperty name="width" value="0.05" units="cm"/>
      <inkml:brushProperty name="height" value="0.05" units="cm"/>
    </inkml:brush>
  </inkml:definitions>
  <inkml:trace contextRef="#ctx0" brushRef="#br0">15 1 7040,'-1'5'10472,"-1"4"-7184,-8 44-2243,9-8 1028,6 65 1,1-3-1315,-5-100-1911,4-6-256</inkml:trace>
</inkml:ink>
</file>

<file path=word/ink/ink9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9.922"/>
    </inkml:context>
    <inkml:brush xml:id="br0">
      <inkml:brushProperty name="width" value="0.05" units="cm"/>
      <inkml:brushProperty name="height" value="0.05" units="cm"/>
    </inkml:brush>
  </inkml:definitions>
  <inkml:trace contextRef="#ctx0" brushRef="#br0">17 4 8448,'0'-4'14847,"0"8"-14335,-4-2-640,0 1 0,3-3-1408,-3-3 128</inkml:trace>
  <inkml:trace contextRef="#ctx0" brushRef="#br0" timeOffset="1">0 126 8320,'4'9'15103,"-4"-14"-15487,4-4 640</inkml:trace>
</inkml:ink>
</file>

<file path=word/ink/ink9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1.038"/>
    </inkml:context>
    <inkml:brush xml:id="br0">
      <inkml:brushProperty name="width" value="0.05" units="cm"/>
      <inkml:brushProperty name="height" value="0.05" units="cm"/>
      <inkml:brushProperty name="color" value="#849398"/>
    </inkml:brush>
  </inkml:definitions>
  <inkml:trace contextRef="#ctx0" brushRef="#br0">31 0 7040,'0'3'10567,"4"13"-10639,-3 22 1089,-2 1-1,-1 0 1,-13 65-1,-2 14 806,17-85-1061,0-20-555,0-11-367,0-3-261,0-1 219,0 0 0,0 1 1,1-1-1,-1 0 0,1 0 0,0 0 0,-1 1 0,1-1 0,1-2 0,1-1-456,2-9-1389</inkml:trace>
</inkml:ink>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Roboto">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C7445-C9DB-4560-9A0D-4E3900F0DAF5}">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99EC52-BFAE-484D-A9C9-BB853866D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65</Pages>
  <Words>12149</Words>
  <Characters>69251</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Computer Science GCE Unit 5 Project Report</vt:lpstr>
    </vt:vector>
  </TitlesOfParts>
  <Company/>
  <LinksUpToDate>false</LinksUpToDate>
  <CharactersWithSpaces>8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GCE Unit 5 Project Report</dc:title>
  <dc:subject>DofE scheme planning application</dc:subject>
  <dc:creator>Luca Huelle</dc:creator>
  <cp:keywords>Computer Science; A-level; WJEC; Unit 5; NEA</cp:keywords>
  <dc:description/>
  <cp:lastModifiedBy>Luca Huelle</cp:lastModifiedBy>
  <cp:revision>8</cp:revision>
  <cp:lastPrinted>2021-06-04T12:31:00Z</cp:lastPrinted>
  <dcterms:created xsi:type="dcterms:W3CDTF">2021-05-25T09:42:00Z</dcterms:created>
  <dcterms:modified xsi:type="dcterms:W3CDTF">2021-06-04T12:33:00Z</dcterms:modified>
</cp:coreProperties>
</file>